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8BEE62" w14:textId="40820F20" w:rsidR="00611669" w:rsidRDefault="00FD47B0" w:rsidP="009F20B8">
      <w:r w:rsidRPr="00D96E7E">
        <w:rPr>
          <w:noProof/>
        </w:rPr>
        <mc:AlternateContent>
          <mc:Choice Requires="wps">
            <w:drawing>
              <wp:anchor distT="0" distB="0" distL="114935" distR="114935" simplePos="0" relativeHeight="251657728" behindDoc="0" locked="0" layoutInCell="1" allowOverlap="1" wp14:anchorId="5C2BA2EE" wp14:editId="66672103">
                <wp:simplePos x="0" y="0"/>
                <wp:positionH relativeFrom="page">
                  <wp:posOffset>545284</wp:posOffset>
                </wp:positionH>
                <wp:positionV relativeFrom="page">
                  <wp:posOffset>1031846</wp:posOffset>
                </wp:positionV>
                <wp:extent cx="6480175" cy="1476462"/>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476462"/>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18262AF4" w:rsidR="00D96E7E" w:rsidRPr="00D96E7E" w:rsidRDefault="00CF38BF" w:rsidP="006861C5">
                            <w:pPr>
                              <w:pStyle w:val="Title"/>
                            </w:pPr>
                            <w:r>
                              <w:t xml:space="preserve">Cyclic </w:t>
                            </w:r>
                            <w:r w:rsidR="000A756C">
                              <w:t>Response Prediction of Partially Grouted Reinforced Masonry Shear</w:t>
                            </w:r>
                            <w:r w:rsidR="00625A41">
                              <w:t xml:space="preserve"> Wall</w:t>
                            </w:r>
                            <w:r w:rsidR="000A756C">
                              <w:t>s Using Numerical Simulation</w:t>
                            </w:r>
                          </w:p>
                          <w:p w14:paraId="0A142B20" w14:textId="359E42ED" w:rsidR="00D96E7E" w:rsidRPr="00531DA2" w:rsidRDefault="000028ED" w:rsidP="00D96E7E">
                            <w:pPr>
                              <w:pStyle w:val="Authors"/>
                              <w:rPr>
                                <w:vertAlign w:val="superscript"/>
                                <w:lang w:val="en-CA"/>
                              </w:rPr>
                            </w:pPr>
                            <w:r>
                              <w:rPr>
                                <w:lang w:val="en-CA"/>
                              </w:rPr>
                              <w:t>Omar Elmeligy</w:t>
                            </w:r>
                            <w:r w:rsidR="00D96E7E" w:rsidRPr="00531DA2">
                              <w:rPr>
                                <w:lang w:val="en-CA"/>
                              </w:rPr>
                              <w:t>1</w:t>
                            </w:r>
                            <w:r w:rsidR="00D96E7E" w:rsidRPr="00531DA2">
                              <w:rPr>
                                <w:vertAlign w:val="superscript"/>
                                <w:lang w:val="en-CA"/>
                              </w:rPr>
                              <w:t>1</w:t>
                            </w:r>
                            <w:r w:rsidR="00D96E7E" w:rsidRPr="00531DA2">
                              <w:rPr>
                                <w:lang w:val="en-CA"/>
                              </w:rPr>
                              <w:t xml:space="preserve">, </w:t>
                            </w:r>
                            <w:r w:rsidR="001E0A8E">
                              <w:rPr>
                                <w:lang w:val="en-CA"/>
                              </w:rPr>
                              <w:t>Nader Aly</w:t>
                            </w:r>
                            <w:r w:rsidR="001E0A8E" w:rsidRPr="000A756C">
                              <w:rPr>
                                <w:vertAlign w:val="superscript"/>
                                <w:lang w:val="en-CA"/>
                              </w:rPr>
                              <w:t>2</w:t>
                            </w:r>
                            <w:r w:rsidR="001E0A8E">
                              <w:rPr>
                                <w:lang w:val="en-CA"/>
                              </w:rPr>
                              <w:t>,</w:t>
                            </w:r>
                            <w:r w:rsidR="001E0A8E">
                              <w:rPr>
                                <w:vertAlign w:val="superscript"/>
                                <w:lang w:val="en-CA"/>
                              </w:rPr>
                              <w:t xml:space="preserve"> </w:t>
                            </w:r>
                            <w:r w:rsidR="006F3E48">
                              <w:rPr>
                                <w:lang w:val="en-CA"/>
                              </w:rPr>
                              <w:t>Belal AbdelRahman</w:t>
                            </w:r>
                            <w:r w:rsidR="000A756C">
                              <w:rPr>
                                <w:vertAlign w:val="superscript"/>
                                <w:lang w:val="en-CA"/>
                              </w:rPr>
                              <w:t>1</w:t>
                            </w:r>
                            <w:r w:rsidR="00D96E7E" w:rsidRPr="00531DA2">
                              <w:rPr>
                                <w:lang w:val="en-CA"/>
                              </w:rPr>
                              <w:t>,</w:t>
                            </w:r>
                            <w:r w:rsidR="000A756C">
                              <w:rPr>
                                <w:lang w:val="en-CA"/>
                              </w:rPr>
                              <w:t xml:space="preserve"> </w:t>
                            </w:r>
                            <w:r w:rsidR="006F3E48">
                              <w:rPr>
                                <w:lang w:val="en-CA"/>
                              </w:rPr>
                              <w:t>Khaled Galal</w:t>
                            </w:r>
                            <w:r w:rsidR="00D96E7E" w:rsidRPr="00531DA2">
                              <w:rPr>
                                <w:vertAlign w:val="superscript"/>
                                <w:lang w:val="en-CA"/>
                              </w:rPr>
                              <w:t>1</w:t>
                            </w:r>
                          </w:p>
                          <w:p w14:paraId="7C56D2BE" w14:textId="05D4037A" w:rsidR="00611669" w:rsidRDefault="00611669" w:rsidP="00611669">
                            <w:pPr>
                              <w:pStyle w:val="Authors"/>
                              <w:rPr>
                                <w:lang w:val="en-CA"/>
                              </w:rPr>
                            </w:pPr>
                            <w:r w:rsidRPr="00531DA2">
                              <w:rPr>
                                <w:vertAlign w:val="superscript"/>
                                <w:lang w:val="en-CA"/>
                              </w:rPr>
                              <w:t>1</w:t>
                            </w:r>
                            <w:r>
                              <w:rPr>
                                <w:lang w:val="en-CA"/>
                              </w:rPr>
                              <w:t>Building Civil and Environmental Engineering Department</w:t>
                            </w:r>
                            <w:r w:rsidRPr="00531DA2">
                              <w:rPr>
                                <w:lang w:val="en-CA"/>
                              </w:rPr>
                              <w:t xml:space="preserve">, </w:t>
                            </w:r>
                            <w:r>
                              <w:rPr>
                                <w:lang w:val="en-CA"/>
                              </w:rPr>
                              <w:t xml:space="preserve">Gina Cody School </w:t>
                            </w:r>
                            <w:r w:rsidRPr="00531DA2">
                              <w:rPr>
                                <w:lang w:val="en-CA"/>
                              </w:rPr>
                              <w:t>of Engineering</w:t>
                            </w:r>
                            <w:r>
                              <w:rPr>
                                <w:lang w:val="en-CA"/>
                              </w:rPr>
                              <w:t xml:space="preserve"> and Computer Science</w:t>
                            </w:r>
                            <w:r w:rsidRPr="00531DA2">
                              <w:rPr>
                                <w:lang w:val="en-CA"/>
                              </w:rPr>
                              <w:t xml:space="preserve">, </w:t>
                            </w:r>
                            <w:r w:rsidRPr="000A756C">
                              <w:rPr>
                                <w:lang w:val="en-CA"/>
                              </w:rPr>
                              <w:t>Concordia University, Montreal, Quebec, Canada, H3G 1M8</w:t>
                            </w:r>
                            <w:r w:rsidR="001E0A8E">
                              <w:rPr>
                                <w:lang w:val="en-CA"/>
                              </w:rPr>
                              <w:t>.</w:t>
                            </w:r>
                          </w:p>
                          <w:p w14:paraId="291122D0" w14:textId="5F71DA15" w:rsidR="001E0A8E" w:rsidRPr="001E0A8E" w:rsidRDefault="001E0A8E" w:rsidP="00611669">
                            <w:pPr>
                              <w:pStyle w:val="Authors"/>
                              <w:rPr>
                                <w:rFonts w:eastAsia="Calibri" w:cs="Arial"/>
                                <w:sz w:val="18"/>
                                <w:lang w:val="en-CA"/>
                              </w:rPr>
                            </w:pPr>
                            <w:r w:rsidRPr="001E0A8E">
                              <w:rPr>
                                <w:vertAlign w:val="superscript"/>
                                <w:lang w:val="en-CA"/>
                              </w:rPr>
                              <w:t>2</w:t>
                            </w:r>
                            <w:r w:rsidRPr="001E0A8E">
                              <w:rPr>
                                <w:rFonts w:eastAsia="Calibri" w:cs="Arial"/>
                                <w:sz w:val="18"/>
                                <w:lang w:val="en-CA"/>
                              </w:rPr>
                              <w:t xml:space="preserve"> </w:t>
                            </w:r>
                            <w:r w:rsidRPr="000D45D6">
                              <w:rPr>
                                <w:rFonts w:eastAsia="Calibri" w:cs="Arial"/>
                                <w:szCs w:val="22"/>
                                <w:lang w:val="en-CA"/>
                              </w:rPr>
                              <w:t>Owner’s Engineering Lead, Bruce Power, Ontario, Canada, N0G 2T0.</w:t>
                            </w:r>
                          </w:p>
                          <w:p w14:paraId="054EFC7B" w14:textId="64EE3891" w:rsidR="00611669" w:rsidRPr="00625A41" w:rsidRDefault="00611669" w:rsidP="00611669">
                            <w:pPr>
                              <w:pStyle w:val="Authors"/>
                              <w:rPr>
                                <w:lang w:val="en-CA"/>
                              </w:rPr>
                            </w:pPr>
                            <w:r w:rsidRPr="00625A41">
                              <w:rPr>
                                <w:lang w:val="en-CA"/>
                              </w:rPr>
                              <w:t xml:space="preserve">Email: </w:t>
                            </w:r>
                            <w:r w:rsidR="000A756C" w:rsidRPr="00625A41">
                              <w:rPr>
                                <w:lang w:val="en-CA"/>
                              </w:rPr>
                              <w:t>omar.elmeligy</w:t>
                            </w:r>
                            <w:r w:rsidRPr="00625A41">
                              <w:rPr>
                                <w:lang w:val="en-CA"/>
                              </w:rPr>
                              <w:t xml:space="preserve">@concordia.ca, </w:t>
                            </w:r>
                            <w:hyperlink r:id="rId11" w:history="1">
                              <w:r w:rsidR="000A756C" w:rsidRPr="00625A41">
                                <w:rPr>
                                  <w:rStyle w:val="Hyperlink"/>
                                  <w:color w:val="auto"/>
                                  <w:u w:val="none"/>
                                  <w:lang w:val="en-CA"/>
                                </w:rPr>
                                <w:t>nader.essam.aly@gmail.com</w:t>
                              </w:r>
                            </w:hyperlink>
                            <w:r w:rsidR="000A756C" w:rsidRPr="00625A41">
                              <w:rPr>
                                <w:lang w:val="en-CA"/>
                              </w:rPr>
                              <w:t xml:space="preserve">, belal.abdelrahman </w:t>
                            </w:r>
                            <w:r w:rsidRPr="00625A41">
                              <w:rPr>
                                <w:lang w:val="en-CA"/>
                              </w:rPr>
                              <w:t>@concordia.ca</w:t>
                            </w:r>
                            <w:r w:rsidR="000A756C" w:rsidRPr="00625A41">
                              <w:rPr>
                                <w:lang w:val="en-CA"/>
                              </w:rPr>
                              <w:t>, khaled.galal@concordia.ca</w:t>
                            </w:r>
                          </w:p>
                          <w:p w14:paraId="23561DD1" w14:textId="795CE8AB" w:rsidR="00D96E7E" w:rsidRPr="00625A41" w:rsidRDefault="00D96E7E" w:rsidP="00611669">
                            <w:pPr>
                              <w:pStyle w:val="Authors"/>
                              <w:rPr>
                                <w:lang w:val="en-CA"/>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95pt;margin-top:81.25pt;width:510.25pt;height:116.2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" stroked="f">
                <v:fill opacity="0"/>
                <v:textbox inset="0,0,0,0">
                  <w:txbxContent>
                    <w:p w14:paraId="1D881ED9" w14:textId="18262AF4" w:rsidR="00D96E7E" w:rsidRPr="00D96E7E" w:rsidRDefault="00CF38BF" w:rsidP="006861C5">
                      <w:pPr>
                        <w:pStyle w:val="Title"/>
                      </w:pPr>
                      <w:r>
                        <w:t xml:space="preserve">Cyclic </w:t>
                      </w:r>
                      <w:r w:rsidR="000A756C">
                        <w:t>Response Prediction of Partially Grouted Reinforced Masonry Shear</w:t>
                      </w:r>
                      <w:r w:rsidR="00625A41">
                        <w:t xml:space="preserve"> Wall</w:t>
                      </w:r>
                      <w:r w:rsidR="000A756C">
                        <w:t>s Using Numerical Simulation</w:t>
                      </w:r>
                    </w:p>
                    <w:p w14:paraId="0A142B20" w14:textId="359E42ED" w:rsidR="00D96E7E" w:rsidRPr="00531DA2" w:rsidRDefault="000028ED" w:rsidP="00D96E7E">
                      <w:pPr>
                        <w:pStyle w:val="Authors"/>
                        <w:rPr>
                          <w:vertAlign w:val="superscript"/>
                          <w:lang w:val="en-CA"/>
                        </w:rPr>
                      </w:pPr>
                      <w:r>
                        <w:rPr>
                          <w:lang w:val="en-CA"/>
                        </w:rPr>
                        <w:t>Omar Elmeligy</w:t>
                      </w:r>
                      <w:r w:rsidR="00D96E7E" w:rsidRPr="00531DA2">
                        <w:rPr>
                          <w:lang w:val="en-CA"/>
                        </w:rPr>
                        <w:t>1</w:t>
                      </w:r>
                      <w:r w:rsidR="00D96E7E" w:rsidRPr="00531DA2">
                        <w:rPr>
                          <w:vertAlign w:val="superscript"/>
                          <w:lang w:val="en-CA"/>
                        </w:rPr>
                        <w:t>1</w:t>
                      </w:r>
                      <w:r w:rsidR="00D96E7E" w:rsidRPr="00531DA2">
                        <w:rPr>
                          <w:lang w:val="en-CA"/>
                        </w:rPr>
                        <w:t xml:space="preserve">, </w:t>
                      </w:r>
                      <w:r w:rsidR="001E0A8E">
                        <w:rPr>
                          <w:lang w:val="en-CA"/>
                        </w:rPr>
                        <w:t>Nader Aly</w:t>
                      </w:r>
                      <w:r w:rsidR="001E0A8E" w:rsidRPr="000A756C">
                        <w:rPr>
                          <w:vertAlign w:val="superscript"/>
                          <w:lang w:val="en-CA"/>
                        </w:rPr>
                        <w:t>2</w:t>
                      </w:r>
                      <w:r w:rsidR="001E0A8E">
                        <w:rPr>
                          <w:lang w:val="en-CA"/>
                        </w:rPr>
                        <w:t>,</w:t>
                      </w:r>
                      <w:r w:rsidR="001E0A8E">
                        <w:rPr>
                          <w:vertAlign w:val="superscript"/>
                          <w:lang w:val="en-CA"/>
                        </w:rPr>
                        <w:t xml:space="preserve"> </w:t>
                      </w:r>
                      <w:r w:rsidR="006F3E48">
                        <w:rPr>
                          <w:lang w:val="en-CA"/>
                        </w:rPr>
                        <w:t>Belal AbdelRahman</w:t>
                      </w:r>
                      <w:r w:rsidR="000A756C">
                        <w:rPr>
                          <w:vertAlign w:val="superscript"/>
                          <w:lang w:val="en-CA"/>
                        </w:rPr>
                        <w:t>1</w:t>
                      </w:r>
                      <w:r w:rsidR="00D96E7E" w:rsidRPr="00531DA2">
                        <w:rPr>
                          <w:lang w:val="en-CA"/>
                        </w:rPr>
                        <w:t>,</w:t>
                      </w:r>
                      <w:r w:rsidR="000A756C">
                        <w:rPr>
                          <w:lang w:val="en-CA"/>
                        </w:rPr>
                        <w:t xml:space="preserve"> </w:t>
                      </w:r>
                      <w:r w:rsidR="006F3E48">
                        <w:rPr>
                          <w:lang w:val="en-CA"/>
                        </w:rPr>
                        <w:t>Khaled Galal</w:t>
                      </w:r>
                      <w:r w:rsidR="00D96E7E" w:rsidRPr="00531DA2">
                        <w:rPr>
                          <w:vertAlign w:val="superscript"/>
                          <w:lang w:val="en-CA"/>
                        </w:rPr>
                        <w:t>1</w:t>
                      </w:r>
                    </w:p>
                    <w:p w14:paraId="7C56D2BE" w14:textId="05D4037A" w:rsidR="00611669" w:rsidRDefault="00611669" w:rsidP="00611669">
                      <w:pPr>
                        <w:pStyle w:val="Authors"/>
                        <w:rPr>
                          <w:lang w:val="en-CA"/>
                        </w:rPr>
                      </w:pPr>
                      <w:r w:rsidRPr="00531DA2">
                        <w:rPr>
                          <w:vertAlign w:val="superscript"/>
                          <w:lang w:val="en-CA"/>
                        </w:rPr>
                        <w:t>1</w:t>
                      </w:r>
                      <w:r>
                        <w:rPr>
                          <w:lang w:val="en-CA"/>
                        </w:rPr>
                        <w:t>Building Civil and Environmental Engineering Department</w:t>
                      </w:r>
                      <w:r w:rsidRPr="00531DA2">
                        <w:rPr>
                          <w:lang w:val="en-CA"/>
                        </w:rPr>
                        <w:t xml:space="preserve">, </w:t>
                      </w:r>
                      <w:r>
                        <w:rPr>
                          <w:lang w:val="en-CA"/>
                        </w:rPr>
                        <w:t xml:space="preserve">Gina Cody School </w:t>
                      </w:r>
                      <w:r w:rsidRPr="00531DA2">
                        <w:rPr>
                          <w:lang w:val="en-CA"/>
                        </w:rPr>
                        <w:t>of Engineering</w:t>
                      </w:r>
                      <w:r>
                        <w:rPr>
                          <w:lang w:val="en-CA"/>
                        </w:rPr>
                        <w:t xml:space="preserve"> and Computer Science</w:t>
                      </w:r>
                      <w:r w:rsidRPr="00531DA2">
                        <w:rPr>
                          <w:lang w:val="en-CA"/>
                        </w:rPr>
                        <w:t xml:space="preserve">, </w:t>
                      </w:r>
                      <w:r w:rsidRPr="000A756C">
                        <w:rPr>
                          <w:lang w:val="en-CA"/>
                        </w:rPr>
                        <w:t>Concordia University, Montreal, Quebec, Canada, H3G 1M8</w:t>
                      </w:r>
                      <w:r w:rsidR="001E0A8E">
                        <w:rPr>
                          <w:lang w:val="en-CA"/>
                        </w:rPr>
                        <w:t>.</w:t>
                      </w:r>
                    </w:p>
                    <w:p w14:paraId="291122D0" w14:textId="5F71DA15" w:rsidR="001E0A8E" w:rsidRPr="001E0A8E" w:rsidRDefault="001E0A8E" w:rsidP="00611669">
                      <w:pPr>
                        <w:pStyle w:val="Authors"/>
                        <w:rPr>
                          <w:rFonts w:eastAsia="Calibri" w:cs="Arial"/>
                          <w:sz w:val="18"/>
                          <w:lang w:val="en-CA"/>
                        </w:rPr>
                      </w:pPr>
                      <w:r w:rsidRPr="001E0A8E">
                        <w:rPr>
                          <w:vertAlign w:val="superscript"/>
                          <w:lang w:val="en-CA"/>
                        </w:rPr>
                        <w:t>2</w:t>
                      </w:r>
                      <w:r w:rsidRPr="001E0A8E">
                        <w:rPr>
                          <w:rFonts w:eastAsia="Calibri" w:cs="Arial"/>
                          <w:sz w:val="18"/>
                          <w:lang w:val="en-CA"/>
                        </w:rPr>
                        <w:t xml:space="preserve"> </w:t>
                      </w:r>
                      <w:r w:rsidRPr="000D45D6">
                        <w:rPr>
                          <w:rFonts w:eastAsia="Calibri" w:cs="Arial"/>
                          <w:szCs w:val="22"/>
                          <w:lang w:val="en-CA"/>
                        </w:rPr>
                        <w:t>Owner’s Engineering Lead, Bruce Power, Ontario, Canada, N0G 2T0.</w:t>
                      </w:r>
                    </w:p>
                    <w:p w14:paraId="054EFC7B" w14:textId="64EE3891" w:rsidR="00611669" w:rsidRPr="00625A41" w:rsidRDefault="00611669" w:rsidP="00611669">
                      <w:pPr>
                        <w:pStyle w:val="Authors"/>
                        <w:rPr>
                          <w:lang w:val="en-CA"/>
                        </w:rPr>
                      </w:pPr>
                      <w:r w:rsidRPr="00625A41">
                        <w:rPr>
                          <w:lang w:val="en-CA"/>
                        </w:rPr>
                        <w:t xml:space="preserve">Email: </w:t>
                      </w:r>
                      <w:r w:rsidR="000A756C" w:rsidRPr="00625A41">
                        <w:rPr>
                          <w:lang w:val="en-CA"/>
                        </w:rPr>
                        <w:t>omar.elmeligy</w:t>
                      </w:r>
                      <w:r w:rsidRPr="00625A41">
                        <w:rPr>
                          <w:lang w:val="en-CA"/>
                        </w:rPr>
                        <w:t xml:space="preserve">@concordia.ca, </w:t>
                      </w:r>
                      <w:hyperlink r:id="rId12" w:history="1">
                        <w:r w:rsidR="000A756C" w:rsidRPr="00625A41">
                          <w:rPr>
                            <w:rStyle w:val="Hyperlink"/>
                            <w:color w:val="auto"/>
                            <w:u w:val="none"/>
                            <w:lang w:val="en-CA"/>
                          </w:rPr>
                          <w:t>nader.essam.aly@gmail.com</w:t>
                        </w:r>
                      </w:hyperlink>
                      <w:r w:rsidR="000A756C" w:rsidRPr="00625A41">
                        <w:rPr>
                          <w:lang w:val="en-CA"/>
                        </w:rPr>
                        <w:t xml:space="preserve">, belal.abdelrahman </w:t>
                      </w:r>
                      <w:r w:rsidRPr="00625A41">
                        <w:rPr>
                          <w:lang w:val="en-CA"/>
                        </w:rPr>
                        <w:t>@concordia.ca</w:t>
                      </w:r>
                      <w:r w:rsidR="000A756C" w:rsidRPr="00625A41">
                        <w:rPr>
                          <w:lang w:val="en-CA"/>
                        </w:rPr>
                        <w:t>, khaled.galal@concordia.ca</w:t>
                      </w:r>
                    </w:p>
                    <w:p w14:paraId="23561DD1" w14:textId="795CE8AB" w:rsidR="00D96E7E" w:rsidRPr="00625A41" w:rsidRDefault="00D96E7E" w:rsidP="00611669">
                      <w:pPr>
                        <w:pStyle w:val="Authors"/>
                        <w:rPr>
                          <w:lang w:val="en-CA"/>
                        </w:rPr>
                      </w:pPr>
                    </w:p>
                  </w:txbxContent>
                </v:textbox>
                <w10:wrap type="square" anchorx="page" anchory="page"/>
              </v:shape>
            </w:pict>
          </mc:Fallback>
        </mc:AlternateContent>
      </w:r>
    </w:p>
    <w:p w14:paraId="2EDBF1EE" w14:textId="221D4EEE" w:rsidR="000A756C" w:rsidRPr="00511E03" w:rsidRDefault="00D96E7E" w:rsidP="009F20B8">
      <w:r w:rsidRPr="00511E03">
        <w:t xml:space="preserve">ABSTRACT: </w:t>
      </w:r>
      <w:bookmarkStart w:id="1" w:name="_Hlk65406574"/>
      <w:r w:rsidR="00504128" w:rsidRPr="00511E03">
        <w:t>Partially grouted reinforced masonry shear walls (PG-RMSWs) have emerged as an efficient and economic seismic force-resisting system in North America. Unlike fully grouted reinforced masonry shear walls (FG-RMSWs), wher</w:t>
      </w:r>
      <w:r w:rsidR="00504128" w:rsidRPr="00625A41">
        <w:t xml:space="preserve">e </w:t>
      </w:r>
      <w:r w:rsidR="00504128" w:rsidRPr="000D45D6">
        <w:t>all</w:t>
      </w:r>
      <w:r w:rsidR="00504128" w:rsidRPr="00625A41">
        <w:t xml:space="preserve"> m</w:t>
      </w:r>
      <w:r w:rsidR="00504128" w:rsidRPr="00511E03">
        <w:t xml:space="preserve">asonry cells are grouted, in the PG-RMSWs system, grout is only placed </w:t>
      </w:r>
      <w:r w:rsidR="00504128" w:rsidRPr="00625A41">
        <w:t xml:space="preserve">in </w:t>
      </w:r>
      <w:r w:rsidR="00504128" w:rsidRPr="000D45D6">
        <w:t>cells with vertical reinforcement and horizontally reinforced bond beams</w:t>
      </w:r>
      <w:r w:rsidR="00504128" w:rsidRPr="00625A41">
        <w:t>.</w:t>
      </w:r>
      <w:r w:rsidR="00504128" w:rsidRPr="00511E03">
        <w:t xml:space="preserve"> </w:t>
      </w:r>
      <w:r w:rsidR="00B20559">
        <w:t>This paper proposes t</w:t>
      </w:r>
      <w:r w:rsidR="00B20559" w:rsidRPr="00511E03">
        <w:t xml:space="preserve">wo </w:t>
      </w:r>
      <w:r w:rsidR="006F7B94" w:rsidRPr="00511E03">
        <w:t xml:space="preserve">simplified models </w:t>
      </w:r>
      <w:r w:rsidR="000A756C" w:rsidRPr="00511E03">
        <w:t xml:space="preserve">using </w:t>
      </w:r>
      <w:r w:rsidR="006F7B94" w:rsidRPr="00511E03">
        <w:t xml:space="preserve">Extreme Loading of Structures (ELS) and </w:t>
      </w:r>
      <w:r w:rsidR="000A756C" w:rsidRPr="00511E03">
        <w:t xml:space="preserve">VecTor2 software to </w:t>
      </w:r>
      <w:r w:rsidR="006F7B94" w:rsidRPr="00511E03">
        <w:t>predict</w:t>
      </w:r>
      <w:r w:rsidR="000A756C" w:rsidRPr="00511E03">
        <w:t xml:space="preserve"> the cyclic </w:t>
      </w:r>
      <w:r w:rsidR="007C580A">
        <w:t>behaviour</w:t>
      </w:r>
      <w:r w:rsidR="000A756C" w:rsidRPr="00511E03">
        <w:t xml:space="preserve"> of</w:t>
      </w:r>
      <w:bookmarkEnd w:id="1"/>
      <w:r w:rsidR="00A75733">
        <w:t xml:space="preserve"> </w:t>
      </w:r>
      <w:r w:rsidR="000A756C" w:rsidRPr="00511E03">
        <w:t>PG-RMSWs constructed with concrete-masonry blocks and having reinforced bond beams. The proposed model</w:t>
      </w:r>
      <w:r w:rsidR="00A75733">
        <w:t>s</w:t>
      </w:r>
      <w:r w:rsidR="000A756C" w:rsidRPr="00511E03">
        <w:t xml:space="preserve"> </w:t>
      </w:r>
      <w:r w:rsidR="00A75733">
        <w:t>are</w:t>
      </w:r>
      <w:r w:rsidR="000A756C" w:rsidRPr="00511E03">
        <w:t xml:space="preserve"> validated against experimentally tested walls available in the literature and </w:t>
      </w:r>
      <w:bookmarkStart w:id="2" w:name="_Hlk65406619"/>
      <w:r w:rsidR="00A75733">
        <w:t>are</w:t>
      </w:r>
      <w:r w:rsidR="000A756C" w:rsidRPr="00511E03">
        <w:t xml:space="preserve"> found to be capable of simulating the experimental </w:t>
      </w:r>
      <w:bookmarkEnd w:id="2"/>
      <w:r w:rsidR="007C580A">
        <w:t>behaviour</w:t>
      </w:r>
      <w:r w:rsidR="000A756C" w:rsidRPr="00511E03">
        <w:t>.</w:t>
      </w:r>
      <w:r w:rsidR="007C580A">
        <w:t xml:space="preserve"> This can be beneficial in structural health monitoring of systems having PG-RMSWs as their </w:t>
      </w:r>
      <w:r w:rsidR="007C580A" w:rsidRPr="00511E03">
        <w:rPr>
          <w:lang w:val="en-CA"/>
        </w:rPr>
        <w:t>seismic force-resisting system (SFRS)</w:t>
      </w:r>
      <w:r w:rsidR="007C580A">
        <w:rPr>
          <w:lang w:val="en-CA"/>
        </w:rPr>
        <w:t xml:space="preserve"> by giving good predictions of their response. </w:t>
      </w:r>
    </w:p>
    <w:p w14:paraId="0FC9EB6F" w14:textId="5969C40C" w:rsidR="0022400C" w:rsidRPr="00511E03" w:rsidRDefault="00414E82" w:rsidP="00CD176A">
      <w:pPr>
        <w:pStyle w:val="KeyWords"/>
      </w:pPr>
      <w:r w:rsidRPr="00511E03">
        <w:t xml:space="preserve">KEY WORDS: </w:t>
      </w:r>
      <w:r w:rsidR="005F1FDD">
        <w:t>Partially Grouted</w:t>
      </w:r>
      <w:r w:rsidR="00D96E7E" w:rsidRPr="00511E03">
        <w:t xml:space="preserve">; </w:t>
      </w:r>
      <w:r w:rsidR="005F1FDD">
        <w:t>Reinforced Masonry</w:t>
      </w:r>
      <w:r w:rsidR="00D96E7E" w:rsidRPr="00511E03">
        <w:t xml:space="preserve">; </w:t>
      </w:r>
      <w:r w:rsidR="005F1FDD">
        <w:t>Numerical Simulation; Behavio</w:t>
      </w:r>
      <w:r w:rsidR="007C580A">
        <w:t>u</w:t>
      </w:r>
      <w:r w:rsidR="005F1FDD">
        <w:t>r Prediction</w:t>
      </w:r>
      <w:r w:rsidR="00EB327C">
        <w:t>; Cyclic response</w:t>
      </w:r>
      <w:r w:rsidR="005F1FDD">
        <w:t xml:space="preserve"> </w:t>
      </w:r>
    </w:p>
    <w:p w14:paraId="5059BE64" w14:textId="77777777" w:rsidR="00D96E7E" w:rsidRPr="00511E03" w:rsidRDefault="00D96E7E" w:rsidP="00CD176A">
      <w:pPr>
        <w:pStyle w:val="KeyWords"/>
        <w:sectPr w:rsidR="00D96E7E" w:rsidRPr="00511E03" w:rsidSect="009529EB">
          <w:headerReference w:type="default" r:id="rId13"/>
          <w:footerReference w:type="default" r:id="rId14"/>
          <w:headerReference w:type="first" r:id="rId15"/>
          <w:footerReference w:type="first" r:id="rId16"/>
          <w:pgSz w:w="11907" w:h="16839" w:code="9"/>
          <w:pgMar w:top="1418" w:right="794" w:bottom="1418" w:left="794" w:header="709" w:footer="709" w:gutter="0"/>
          <w:cols w:space="708"/>
          <w:titlePg/>
          <w:docGrid w:linePitch="360"/>
        </w:sectPr>
      </w:pPr>
    </w:p>
    <w:p w14:paraId="1DE9DD98" w14:textId="6CE762B4" w:rsidR="00D96E7E" w:rsidRPr="00511E03" w:rsidRDefault="002A6066" w:rsidP="009F20B8">
      <w:pPr>
        <w:pStyle w:val="Heading1"/>
      </w:pPr>
      <w:r w:rsidRPr="00511E03">
        <w:t>Introduction</w:t>
      </w:r>
    </w:p>
    <w:p w14:paraId="480861C7" w14:textId="215307AC" w:rsidR="000A756C" w:rsidRPr="00511E03" w:rsidRDefault="000A756C" w:rsidP="000A756C"/>
    <w:p w14:paraId="5DB6A073" w14:textId="2B7EF213" w:rsidR="00175B4C" w:rsidRDefault="00175B4C" w:rsidP="00175B4C">
      <w:pPr>
        <w:rPr>
          <w:lang w:val="en-CA"/>
        </w:rPr>
      </w:pPr>
      <w:r w:rsidRPr="00511E03">
        <w:rPr>
          <w:lang w:val="en-CA"/>
        </w:rPr>
        <w:t xml:space="preserve">Masonry construction can be </w:t>
      </w:r>
      <w:r w:rsidRPr="00511E03">
        <w:rPr>
          <w:i/>
          <w:lang w:val="en-CA"/>
        </w:rPr>
        <w:t>reinforced</w:t>
      </w:r>
      <w:r w:rsidRPr="00511E03">
        <w:rPr>
          <w:lang w:val="en-CA"/>
        </w:rPr>
        <w:t xml:space="preserve"> or </w:t>
      </w:r>
      <w:r w:rsidRPr="00511E03">
        <w:rPr>
          <w:i/>
          <w:lang w:val="en-CA"/>
        </w:rPr>
        <w:t>unreinforced</w:t>
      </w:r>
      <w:r w:rsidRPr="00511E03">
        <w:rPr>
          <w:lang w:val="en-CA"/>
        </w:rPr>
        <w:t xml:space="preserve">. Reinforced masonry shear walls are one of the common structural systems in North America. Reinforced masonry shear walls can be </w:t>
      </w:r>
      <w:r w:rsidRPr="00511E03">
        <w:rPr>
          <w:i/>
          <w:lang w:val="en-CA"/>
        </w:rPr>
        <w:t>fully grouted</w:t>
      </w:r>
      <w:r w:rsidRPr="00511E03">
        <w:rPr>
          <w:lang w:val="en-CA"/>
        </w:rPr>
        <w:t xml:space="preserve"> or </w:t>
      </w:r>
      <w:r w:rsidRPr="00511E03">
        <w:rPr>
          <w:i/>
          <w:lang w:val="en-CA"/>
        </w:rPr>
        <w:t>partially grouted</w:t>
      </w:r>
      <w:r w:rsidRPr="00511E03">
        <w:rPr>
          <w:lang w:val="en-CA"/>
        </w:rPr>
        <w:t>. In fully grouted reinforced masonry shear walls (FG-RMSWs), grout is placed in all cells. In general, cost-effectiveness has stood as a burden on the full development of the use of FG-RMSWs as a seismic force-resisting system (SFRS) in low and medium seismic zones in North America. Accordingly, partially grouted reinforced masonry shear walls (PG-RMSWs), Fig</w:t>
      </w:r>
      <w:r w:rsidR="00903C57">
        <w:rPr>
          <w:lang w:val="en-CA"/>
        </w:rPr>
        <w:t>ure</w:t>
      </w:r>
      <w:r w:rsidR="00903C57" w:rsidRPr="00511E03">
        <w:rPr>
          <w:lang w:val="en-CA"/>
        </w:rPr>
        <w:t xml:space="preserve"> </w:t>
      </w:r>
      <w:r w:rsidRPr="00511E03">
        <w:rPr>
          <w:lang w:val="en-CA"/>
        </w:rPr>
        <w:t xml:space="preserve">1, are used, where only specific cells are exclusively grouted with vertical reinforcement inside and horizontal bars placed only in bond beams or placed as bed joint reinforcement. This reduction in grout quantity leads to more economical design and a more accelerated construction process. The concept of PG-RMSWs is very similar to confined masonry construction. In this type of construction, unreinforced masonry walls are constructed then a confinement frame is built around the walls after drying of the mortar. Shrinkage of the concrete will lead to a kind of confinement for the walls leading to an efficient lateral load resisting system </w:t>
      </w:r>
      <w:sdt>
        <w:sdtPr>
          <w:rPr>
            <w:lang w:val="en-CA"/>
          </w:rPr>
          <w:id w:val="481897149"/>
          <w:citation/>
        </w:sdtPr>
        <w:sdtEndPr/>
        <w:sdtContent>
          <w:r w:rsidRPr="00511E03">
            <w:rPr>
              <w:lang w:val="en-CA"/>
            </w:rPr>
            <w:fldChar w:fldCharType="begin"/>
          </w:r>
          <w:r w:rsidRPr="00511E03">
            <w:rPr>
              <w:lang w:val="en-CA"/>
            </w:rPr>
            <w:instrText xml:space="preserve"> CITATION Sch96 \l 1033 </w:instrText>
          </w:r>
          <w:r w:rsidRPr="00511E03">
            <w:rPr>
              <w:lang w:val="en-CA"/>
            </w:rPr>
            <w:fldChar w:fldCharType="separate"/>
          </w:r>
          <w:r w:rsidR="005F5382" w:rsidRPr="005F5382">
            <w:rPr>
              <w:noProof/>
              <w:lang w:val="en-CA"/>
            </w:rPr>
            <w:t>[1]</w:t>
          </w:r>
          <w:r w:rsidRPr="00511E03">
            <w:rPr>
              <w:lang w:val="en-CA"/>
            </w:rPr>
            <w:fldChar w:fldCharType="end"/>
          </w:r>
        </w:sdtContent>
      </w:sdt>
      <w:r w:rsidRPr="00511E03">
        <w:rPr>
          <w:lang w:val="en-CA"/>
        </w:rPr>
        <w:t>. Although their behaviour is relatively complex, they provide a very promising system that can be used in low and mid-rise buildings</w:t>
      </w:r>
      <w:sdt>
        <w:sdtPr>
          <w:rPr>
            <w:lang w:val="en-CA"/>
          </w:rPr>
          <w:id w:val="2111621082"/>
          <w:citation/>
        </w:sdtPr>
        <w:sdtEndPr/>
        <w:sdtContent>
          <w:r w:rsidRPr="00511E03">
            <w:rPr>
              <w:lang w:val="en-CA"/>
            </w:rPr>
            <w:fldChar w:fldCharType="begin"/>
          </w:r>
          <w:r w:rsidRPr="00511E03">
            <w:rPr>
              <w:lang w:val="en-CA"/>
            </w:rPr>
            <w:instrText xml:space="preserve"> CITATION ElD17 \l 1033 </w:instrText>
          </w:r>
          <w:r w:rsidRPr="00511E03">
            <w:rPr>
              <w:lang w:val="en-CA"/>
            </w:rPr>
            <w:fldChar w:fldCharType="separate"/>
          </w:r>
          <w:r w:rsidR="005F5382">
            <w:rPr>
              <w:noProof/>
              <w:lang w:val="en-CA"/>
            </w:rPr>
            <w:t xml:space="preserve"> </w:t>
          </w:r>
          <w:r w:rsidR="005F5382" w:rsidRPr="005F5382">
            <w:rPr>
              <w:noProof/>
              <w:lang w:val="en-CA"/>
            </w:rPr>
            <w:t>[2]</w:t>
          </w:r>
          <w:r w:rsidRPr="00511E03">
            <w:rPr>
              <w:lang w:val="en-CA"/>
            </w:rPr>
            <w:fldChar w:fldCharType="end"/>
          </w:r>
        </w:sdtContent>
      </w:sdt>
      <w:r w:rsidRPr="00511E03">
        <w:rPr>
          <w:lang w:val="en-CA"/>
        </w:rPr>
        <w:t>.</w:t>
      </w:r>
    </w:p>
    <w:p w14:paraId="04478940" w14:textId="77777777" w:rsidR="007C580A" w:rsidRPr="007C580A" w:rsidRDefault="007C580A" w:rsidP="007C580A">
      <w:pPr>
        <w:pStyle w:val="NormalIndent"/>
        <w:rPr>
          <w:lang w:val="en-CA"/>
        </w:rPr>
      </w:pPr>
    </w:p>
    <w:p w14:paraId="10881FEF" w14:textId="022C7CAF" w:rsidR="004F70C0" w:rsidRDefault="002A6066" w:rsidP="004F70C0">
      <w:pPr>
        <w:pStyle w:val="NormalIndent"/>
      </w:pPr>
      <w:r w:rsidRPr="00511E03">
        <w:t xml:space="preserve">Numerical models capable of simulating the </w:t>
      </w:r>
      <w:r w:rsidR="007C580A">
        <w:t>behaviour</w:t>
      </w:r>
      <w:r w:rsidRPr="00511E03">
        <w:t xml:space="preserve"> of PG-RMSWs, are limited, and the available studies are usually not generic and limited to specific cases and materials' properties. Furthermore, the development of detailed finite-element models requires complicated testing before </w:t>
      </w:r>
      <w:r w:rsidR="007C580A">
        <w:t>modelling</w:t>
      </w:r>
      <w:r w:rsidRPr="00511E03">
        <w:t xml:space="preserve">, which increases the complexity of such models. </w:t>
      </w:r>
      <w:r w:rsidR="004F70C0" w:rsidRPr="00511E03">
        <w:t xml:space="preserve">Referring to the simplified micro-models available in the literature, they still need considerable development to be more reliable in simulating the cyclic </w:t>
      </w:r>
      <w:r w:rsidR="007C580A">
        <w:t>behaviour</w:t>
      </w:r>
      <w:r w:rsidR="004F70C0" w:rsidRPr="00511E03">
        <w:t xml:space="preserve"> of PG-RMSWs.</w:t>
      </w:r>
    </w:p>
    <w:p w14:paraId="7FB7FFB7" w14:textId="77777777" w:rsidR="007C580A" w:rsidRDefault="007C580A" w:rsidP="004F70C0">
      <w:pPr>
        <w:pStyle w:val="NormalIndent"/>
      </w:pPr>
    </w:p>
    <w:p w14:paraId="39E9A665" w14:textId="5504FA07" w:rsidR="007C580A" w:rsidRPr="00511E03" w:rsidRDefault="007C580A" w:rsidP="004F70C0">
      <w:pPr>
        <w:pStyle w:val="NormalIndent"/>
        <w:rPr>
          <w:lang w:val="en-CA"/>
        </w:rPr>
      </w:pPr>
      <w:r>
        <w:rPr>
          <w:lang w:val="en-CA"/>
        </w:rPr>
        <w:t xml:space="preserve">Accordingly, two simplified numerical models are proposed in this study using Vector2 software and </w:t>
      </w:r>
      <w:r w:rsidRPr="00511E03">
        <w:t>Extreme Loading for Structures (ELS) software</w:t>
      </w:r>
      <w:r>
        <w:t>. The experimental cyclic response is simulated using the proposed numerical models. This can be beneficial</w:t>
      </w:r>
      <w:r w:rsidR="00460C64">
        <w:t xml:space="preserve"> in structural health monitoring by predicting the behaviour of different structures during severe events</w:t>
      </w:r>
      <w:ins w:id="9" w:author="Omar Elmeligy" w:date="2022-07-31T14:21:00Z">
        <w:r w:rsidR="00FF4370">
          <w:t>, such as seismic and wind events,</w:t>
        </w:r>
      </w:ins>
      <w:r w:rsidR="00460C64">
        <w:t xml:space="preserve"> and comparing them with real measured data </w:t>
      </w:r>
      <w:del w:id="10" w:author="Omar Elmeligy" w:date="2022-07-31T14:20:00Z">
        <w:r w:rsidR="00460C64" w:rsidDel="00FF4370">
          <w:delText>to develop structural health monitoring systems</w:delText>
        </w:r>
      </w:del>
      <w:ins w:id="11" w:author="Omar Elmeligy" w:date="2022-07-31T14:20:00Z">
        <w:r w:rsidR="00FF4370">
          <w:t>using structural health monitoring systems</w:t>
        </w:r>
      </w:ins>
      <w:r w:rsidR="00460C64">
        <w:t>.</w:t>
      </w:r>
      <w:ins w:id="12" w:author="Omar Elmeligy" w:date="2022-07-31T14:21:00Z">
        <w:r w:rsidR="00FF4370">
          <w:t xml:space="preserve"> This</w:t>
        </w:r>
      </w:ins>
      <w:ins w:id="13" w:author="Omar Elmeligy" w:date="2022-07-31T14:24:00Z">
        <w:r w:rsidR="00FF4370">
          <w:t xml:space="preserve"> can lead </w:t>
        </w:r>
      </w:ins>
      <w:ins w:id="14" w:author="Omar Elmeligy" w:date="2022-07-31T14:25:00Z">
        <w:r w:rsidR="00FF4370">
          <w:t xml:space="preserve">to the development </w:t>
        </w:r>
      </w:ins>
      <w:ins w:id="15" w:author="Omar Elmeligy" w:date="2022-07-31T14:26:00Z">
        <w:r w:rsidR="00FF4370">
          <w:t>of</w:t>
        </w:r>
      </w:ins>
      <w:ins w:id="16" w:author="Omar Elmeligy" w:date="2022-07-31T14:24:00Z">
        <w:r w:rsidR="00FF4370">
          <w:t xml:space="preserve"> hybrid systems </w:t>
        </w:r>
      </w:ins>
      <w:ins w:id="17" w:author="Omar Elmeligy" w:date="2022-07-31T14:26:00Z">
        <w:r w:rsidR="00FF4370">
          <w:t>of monitoring and cost reduction of typical systems of structural health monitoring.</w:t>
        </w:r>
      </w:ins>
    </w:p>
    <w:p w14:paraId="75050281" w14:textId="223B11B4" w:rsidR="002A6066" w:rsidRPr="00511E03" w:rsidRDefault="002A6066" w:rsidP="002A6066">
      <w:pPr>
        <w:pStyle w:val="NormalIndent"/>
        <w:rPr>
          <w:lang w:val="en-CA"/>
        </w:rPr>
      </w:pPr>
    </w:p>
    <w:p w14:paraId="600D9E04" w14:textId="0321BEF3" w:rsidR="002A6066" w:rsidRPr="00511E03" w:rsidRDefault="002A6066" w:rsidP="002A6066">
      <w:pPr>
        <w:pStyle w:val="NormalIndent"/>
        <w:rPr>
          <w:lang w:val="en-CA"/>
        </w:rPr>
      </w:pPr>
      <w:r w:rsidRPr="00511E03">
        <w:rPr>
          <w:noProof/>
        </w:rPr>
        <w:drawing>
          <wp:inline distT="0" distB="0" distL="0" distR="0" wp14:anchorId="4883827F" wp14:editId="7832148E">
            <wp:extent cx="2870791" cy="261578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72790" cy="2617607"/>
                    </a:xfrm>
                    <a:prstGeom prst="rect">
                      <a:avLst/>
                    </a:prstGeom>
                    <a:noFill/>
                    <a:ln>
                      <a:noFill/>
                    </a:ln>
                  </pic:spPr>
                </pic:pic>
              </a:graphicData>
            </a:graphic>
          </wp:inline>
        </w:drawing>
      </w:r>
    </w:p>
    <w:p w14:paraId="40A73549" w14:textId="79794E48" w:rsidR="002A6066" w:rsidRPr="00511E03" w:rsidRDefault="002A6066" w:rsidP="002A6066">
      <w:pPr>
        <w:pStyle w:val="Caption"/>
        <w:rPr>
          <w:lang w:val="en-CA"/>
        </w:rPr>
      </w:pPr>
      <w:r w:rsidRPr="00511E03">
        <w:t xml:space="preserve">Figure </w:t>
      </w:r>
      <w:r w:rsidRPr="00511E03">
        <w:fldChar w:fldCharType="begin"/>
      </w:r>
      <w:r w:rsidRPr="00511E03">
        <w:instrText xml:space="preserve"> SEQ Figure \* ARABIC </w:instrText>
      </w:r>
      <w:r w:rsidRPr="00511E03">
        <w:fldChar w:fldCharType="separate"/>
      </w:r>
      <w:r w:rsidR="00FD1940">
        <w:rPr>
          <w:noProof/>
        </w:rPr>
        <w:t>1</w:t>
      </w:r>
      <w:r w:rsidRPr="00511E03">
        <w:fldChar w:fldCharType="end"/>
      </w:r>
      <w:r w:rsidR="00EB327C">
        <w:t>.</w:t>
      </w:r>
      <w:r w:rsidR="005F1FDD">
        <w:t xml:space="preserve"> Components of PG-RMSWs.</w:t>
      </w:r>
    </w:p>
    <w:p w14:paraId="042D18BD" w14:textId="3447BE1B" w:rsidR="002A6066" w:rsidRPr="00511E03" w:rsidRDefault="007C580A" w:rsidP="002A6066">
      <w:pPr>
        <w:pStyle w:val="Heading1"/>
      </w:pPr>
      <w:r>
        <w:t>description</w:t>
      </w:r>
      <w:r w:rsidR="00DF6757" w:rsidRPr="00511E03">
        <w:t xml:space="preserve"> of the proposed models</w:t>
      </w:r>
    </w:p>
    <w:p w14:paraId="6931038F" w14:textId="46B458A5" w:rsidR="002A6066" w:rsidRPr="00511E03" w:rsidRDefault="002A6066" w:rsidP="005F5382">
      <w:pPr>
        <w:pStyle w:val="NormalIndent"/>
        <w:ind w:firstLine="0"/>
      </w:pPr>
      <w:r w:rsidRPr="00511E03">
        <w:t xml:space="preserve">In this </w:t>
      </w:r>
      <w:r w:rsidR="00052CD8" w:rsidRPr="00511E03">
        <w:t xml:space="preserve">study, </w:t>
      </w:r>
      <w:r w:rsidR="00460C64">
        <w:t>Vector2 and ELS software</w:t>
      </w:r>
      <w:r w:rsidR="00691FA6" w:rsidRPr="00511E03">
        <w:t xml:space="preserve"> are used</w:t>
      </w:r>
      <w:r w:rsidRPr="00511E03">
        <w:t xml:space="preserve"> to </w:t>
      </w:r>
      <w:r w:rsidR="00691FA6" w:rsidRPr="00511E03">
        <w:t>predict</w:t>
      </w:r>
      <w:r w:rsidRPr="00511E03">
        <w:t xml:space="preserve"> the quasi-static cyclic </w:t>
      </w:r>
      <w:r w:rsidR="007C580A">
        <w:t>behaviour</w:t>
      </w:r>
      <w:r w:rsidRPr="00511E03">
        <w:t xml:space="preserve"> of PG-RMSWs</w:t>
      </w:r>
      <w:r w:rsidR="00460C64">
        <w:t xml:space="preserve">. </w:t>
      </w:r>
      <w:r w:rsidR="00052CD8" w:rsidRPr="00511E03">
        <w:t xml:space="preserve">Vector2 software </w:t>
      </w:r>
      <w:r w:rsidRPr="00511E03">
        <w:t xml:space="preserve">is a software program developed at the University of Toronto as a powerful tool for nonlinear finite element analysis of two-dimensional reinforced concrete elements. This software features various nonlinear models for reinforced concrete and reinforced masonry. In addition, it has the capabilities of the </w:t>
      </w:r>
      <w:r w:rsidRPr="00511E03">
        <w:lastRenderedPageBreak/>
        <w:t xml:space="preserve">finite-element method to model the composite nature of reinforced concrete and reinforced masonry, which makes it powerful in predicting their strength, post-peak </w:t>
      </w:r>
      <w:r w:rsidR="007C580A">
        <w:t>behaviour</w:t>
      </w:r>
      <w:r w:rsidRPr="00511E03">
        <w:t>, deflections, and failure modes</w:t>
      </w:r>
      <w:sdt>
        <w:sdtPr>
          <w:id w:val="1286702275"/>
          <w:citation/>
        </w:sdtPr>
        <w:sdtEndPr/>
        <w:sdtContent>
          <w:r w:rsidRPr="00511E03">
            <w:fldChar w:fldCharType="begin"/>
          </w:r>
          <w:r w:rsidRPr="00511E03">
            <w:instrText xml:space="preserve"> CITATION Won13 \l 1033 </w:instrText>
          </w:r>
          <w:r w:rsidRPr="00511E03">
            <w:fldChar w:fldCharType="separate"/>
          </w:r>
          <w:r w:rsidR="005F5382">
            <w:rPr>
              <w:noProof/>
            </w:rPr>
            <w:t xml:space="preserve"> [3]</w:t>
          </w:r>
          <w:r w:rsidRPr="00511E03">
            <w:fldChar w:fldCharType="end"/>
          </w:r>
        </w:sdtContent>
      </w:sdt>
      <w:r w:rsidRPr="00511E03">
        <w:t>.  The theoretical approach for VecTor2 is based on the modified compression field theory (MCFT)</w:t>
      </w:r>
      <w:sdt>
        <w:sdtPr>
          <w:id w:val="51889930"/>
          <w:citation/>
        </w:sdtPr>
        <w:sdtEndPr/>
        <w:sdtContent>
          <w:r w:rsidRPr="00511E03">
            <w:fldChar w:fldCharType="begin"/>
          </w:r>
          <w:r w:rsidRPr="00511E03">
            <w:instrText xml:space="preserve"> CITATION Vec86 \l 1033 </w:instrText>
          </w:r>
          <w:r w:rsidRPr="00511E03">
            <w:fldChar w:fldCharType="separate"/>
          </w:r>
          <w:r w:rsidR="005F5382">
            <w:rPr>
              <w:noProof/>
            </w:rPr>
            <w:t xml:space="preserve"> [4]</w:t>
          </w:r>
          <w:r w:rsidRPr="00511E03">
            <w:fldChar w:fldCharType="end"/>
          </w:r>
        </w:sdtContent>
      </w:sdt>
      <w:r w:rsidRPr="00511E03">
        <w:t xml:space="preserve"> and the disturbed stress field theory (DSFT)</w:t>
      </w:r>
      <w:sdt>
        <w:sdtPr>
          <w:id w:val="483436952"/>
          <w:citation/>
        </w:sdtPr>
        <w:sdtEndPr/>
        <w:sdtContent>
          <w:r w:rsidRPr="00511E03">
            <w:fldChar w:fldCharType="begin"/>
          </w:r>
          <w:r w:rsidRPr="00511E03">
            <w:instrText xml:space="preserve">CITATION Vec \l 1033 </w:instrText>
          </w:r>
          <w:r w:rsidRPr="00511E03">
            <w:fldChar w:fldCharType="separate"/>
          </w:r>
          <w:r w:rsidR="005F5382">
            <w:rPr>
              <w:noProof/>
            </w:rPr>
            <w:t xml:space="preserve"> [5]</w:t>
          </w:r>
          <w:r w:rsidRPr="00511E03">
            <w:fldChar w:fldCharType="end"/>
          </w:r>
        </w:sdtContent>
      </w:sdt>
      <w:r w:rsidRPr="00511E03">
        <w:t>.</w:t>
      </w:r>
      <w:r w:rsidR="00052CD8" w:rsidRPr="00511E03">
        <w:t xml:space="preserve"> ELS is software using the applied element method (AEM) to track the structural deteriorations happening to structures during different phases of loading. In AEM, the structure is modelled as a group of elements joined together by one normal and two shear springs as shown in </w:t>
      </w:r>
      <w:r w:rsidR="00903C57">
        <w:t>Figure</w:t>
      </w:r>
      <w:r w:rsidR="00052CD8" w:rsidRPr="00511E03">
        <w:t xml:space="preserve"> 2. This group of springs represents the full state of stresses in a given volume of the structure</w:t>
      </w:r>
      <w:sdt>
        <w:sdtPr>
          <w:id w:val="186652748"/>
          <w:citation/>
        </w:sdtPr>
        <w:sdtEndPr/>
        <w:sdtContent>
          <w:r w:rsidR="00052CD8" w:rsidRPr="00511E03">
            <w:fldChar w:fldCharType="begin"/>
          </w:r>
          <w:r w:rsidR="00052CD8" w:rsidRPr="00511E03">
            <w:rPr>
              <w:lang w:val="en-CA"/>
            </w:rPr>
            <w:instrText xml:space="preserve"> CITATION App22 \l 4105 </w:instrText>
          </w:r>
          <w:r w:rsidR="00052CD8" w:rsidRPr="00511E03">
            <w:fldChar w:fldCharType="separate"/>
          </w:r>
          <w:r w:rsidR="005F5382">
            <w:rPr>
              <w:noProof/>
              <w:lang w:val="en-CA"/>
            </w:rPr>
            <w:t xml:space="preserve"> </w:t>
          </w:r>
          <w:r w:rsidR="005F5382" w:rsidRPr="005F5382">
            <w:rPr>
              <w:noProof/>
              <w:lang w:val="en-CA"/>
            </w:rPr>
            <w:t>[6]</w:t>
          </w:r>
          <w:r w:rsidR="00052CD8" w:rsidRPr="00511E03">
            <w:fldChar w:fldCharType="end"/>
          </w:r>
        </w:sdtContent>
      </w:sdt>
      <w:r w:rsidR="00052CD8" w:rsidRPr="00511E03">
        <w:t>.</w:t>
      </w:r>
    </w:p>
    <w:p w14:paraId="0598836A" w14:textId="77777777" w:rsidR="00052CD8" w:rsidRPr="00511E03" w:rsidRDefault="00052CD8" w:rsidP="002A6066">
      <w:pPr>
        <w:pStyle w:val="NormalIndent"/>
      </w:pPr>
    </w:p>
    <w:p w14:paraId="12127577" w14:textId="06654020" w:rsidR="002A6066" w:rsidRPr="00511E03" w:rsidRDefault="00052CD8" w:rsidP="002A6066">
      <w:r w:rsidRPr="00511E03">
        <w:rPr>
          <w:noProof/>
        </w:rPr>
        <w:drawing>
          <wp:inline distT="0" distB="0" distL="0" distR="0" wp14:anchorId="560F0C57" wp14:editId="3EEBD0F5">
            <wp:extent cx="3185795" cy="159067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85795" cy="1590675"/>
                    </a:xfrm>
                    <a:prstGeom prst="rect">
                      <a:avLst/>
                    </a:prstGeom>
                  </pic:spPr>
                </pic:pic>
              </a:graphicData>
            </a:graphic>
          </wp:inline>
        </w:drawing>
      </w:r>
    </w:p>
    <w:p w14:paraId="7559B608" w14:textId="2E26F842" w:rsidR="00052CD8" w:rsidRPr="00511E03" w:rsidRDefault="00052CD8" w:rsidP="00052CD8">
      <w:pPr>
        <w:pStyle w:val="Caption"/>
      </w:pPr>
      <w:r w:rsidRPr="00511E03">
        <w:t xml:space="preserve">Figure </w:t>
      </w:r>
      <w:r w:rsidRPr="00511E03">
        <w:fldChar w:fldCharType="begin"/>
      </w:r>
      <w:r w:rsidRPr="00511E03">
        <w:instrText xml:space="preserve"> SEQ Figure \* ARABIC </w:instrText>
      </w:r>
      <w:r w:rsidRPr="00511E03">
        <w:fldChar w:fldCharType="separate"/>
      </w:r>
      <w:r w:rsidR="00FD1940">
        <w:rPr>
          <w:noProof/>
        </w:rPr>
        <w:t>2</w:t>
      </w:r>
      <w:r w:rsidRPr="00511E03">
        <w:fldChar w:fldCharType="end"/>
      </w:r>
      <w:r w:rsidR="00EB327C">
        <w:t>.</w:t>
      </w:r>
      <w:r w:rsidR="00CE71C0">
        <w:t xml:space="preserve"> Building units in ELS models</w:t>
      </w:r>
      <w:sdt>
        <w:sdtPr>
          <w:id w:val="42330253"/>
          <w:citation/>
        </w:sdtPr>
        <w:sdtEndPr/>
        <w:sdtContent>
          <w:r w:rsidRPr="00511E03">
            <w:fldChar w:fldCharType="begin"/>
          </w:r>
          <w:r w:rsidRPr="00511E03">
            <w:rPr>
              <w:lang w:val="en-CA"/>
            </w:rPr>
            <w:instrText xml:space="preserve"> CITATION App22 \l 4105 </w:instrText>
          </w:r>
          <w:r w:rsidRPr="00511E03">
            <w:fldChar w:fldCharType="separate"/>
          </w:r>
          <w:r w:rsidR="005F5382">
            <w:rPr>
              <w:noProof/>
              <w:lang w:val="en-CA"/>
            </w:rPr>
            <w:t xml:space="preserve"> </w:t>
          </w:r>
          <w:r w:rsidR="005F5382" w:rsidRPr="005F5382">
            <w:rPr>
              <w:noProof/>
              <w:lang w:val="en-CA"/>
            </w:rPr>
            <w:t>[6]</w:t>
          </w:r>
          <w:r w:rsidRPr="00511E03">
            <w:fldChar w:fldCharType="end"/>
          </w:r>
        </w:sdtContent>
      </w:sdt>
      <w:r w:rsidR="00CE71C0">
        <w:t>.</w:t>
      </w:r>
    </w:p>
    <w:p w14:paraId="391DB12B" w14:textId="1100DEDD" w:rsidR="002766E2" w:rsidRDefault="002766E2" w:rsidP="002766E2">
      <w:pPr>
        <w:pStyle w:val="NormalIndent"/>
      </w:pPr>
      <w:r w:rsidRPr="00511E03">
        <w:t>The two software are validated by the authors using several walls available in the literatur</w:t>
      </w:r>
      <w:r w:rsidR="00511E03" w:rsidRPr="00511E03">
        <w:t>e</w:t>
      </w:r>
      <w:ins w:id="18" w:author="Omar Elmeligy" w:date="2022-07-31T14:17:00Z">
        <w:r w:rsidR="00FF4370">
          <w:t xml:space="preserve"> to ensure proper </w:t>
        </w:r>
      </w:ins>
      <w:ins w:id="19" w:author="Omar Elmeligy" w:date="2022-07-31T14:18:00Z">
        <w:r w:rsidR="00FF4370">
          <w:t>modelling</w:t>
        </w:r>
      </w:ins>
      <w:ins w:id="20" w:author="Omar Elmeligy" w:date="2022-07-31T14:17:00Z">
        <w:r w:rsidR="00FF4370">
          <w:t xml:space="preserve"> of PG-RMSWs using both software</w:t>
        </w:r>
      </w:ins>
      <w:r w:rsidR="00511E03" w:rsidRPr="00511E03">
        <w:t xml:space="preserve">. Validation using “Wall 5”, tested by Maleki </w:t>
      </w:r>
      <w:sdt>
        <w:sdtPr>
          <w:id w:val="609090385"/>
          <w:citation/>
        </w:sdtPr>
        <w:sdtEndPr/>
        <w:sdtContent>
          <w:r w:rsidR="00511E03" w:rsidRPr="00511E03">
            <w:fldChar w:fldCharType="begin"/>
          </w:r>
          <w:r w:rsidR="00511E03" w:rsidRPr="00511E03">
            <w:instrText xml:space="preserve"> CITATION Mal08 \l 1033 </w:instrText>
          </w:r>
          <w:r w:rsidR="00511E03" w:rsidRPr="00511E03">
            <w:fldChar w:fldCharType="separate"/>
          </w:r>
          <w:r w:rsidR="005F5382">
            <w:rPr>
              <w:noProof/>
            </w:rPr>
            <w:t>[7]</w:t>
          </w:r>
          <w:r w:rsidR="00511E03" w:rsidRPr="00511E03">
            <w:fldChar w:fldCharType="end"/>
          </w:r>
        </w:sdtContent>
      </w:sdt>
      <w:r w:rsidR="00511E03" w:rsidRPr="00511E03">
        <w:t xml:space="preserve">, is </w:t>
      </w:r>
      <w:ins w:id="21" w:author="Omar Elmeligy" w:date="2022-07-31T14:17:00Z">
        <w:r w:rsidR="00FF4370">
          <w:t xml:space="preserve">only </w:t>
        </w:r>
      </w:ins>
      <w:r w:rsidR="00511E03" w:rsidRPr="00511E03">
        <w:t>shown in this study</w:t>
      </w:r>
      <w:r w:rsidR="00511E03">
        <w:t>. The details of Wall 5 is given in Table 1.</w:t>
      </w:r>
      <w:r w:rsidR="005F1FDD">
        <w:t xml:space="preserve"> Figures 3 and 4 </w:t>
      </w:r>
      <w:r w:rsidR="00CE71C0">
        <w:t>show</w:t>
      </w:r>
      <w:r w:rsidR="005F1FDD">
        <w:t xml:space="preserve"> “Wall 5” </w:t>
      </w:r>
      <w:r w:rsidR="007C580A">
        <w:t>modelled</w:t>
      </w:r>
      <w:r w:rsidR="005F1FDD">
        <w:t xml:space="preserve"> on Vector2 and ELS, respectively. </w:t>
      </w:r>
      <w:r w:rsidR="00CE71C0">
        <w:t xml:space="preserve">The two models are </w:t>
      </w:r>
      <w:r w:rsidR="00903C57">
        <w:t>calibrated,</w:t>
      </w:r>
      <w:r w:rsidR="00CE71C0">
        <w:t xml:space="preserve"> and modelling parameters are selected in order to obtain a good match between experimental and numerical results.</w:t>
      </w:r>
    </w:p>
    <w:p w14:paraId="0DCAE3CE" w14:textId="50D7099F" w:rsidR="00511E03" w:rsidRDefault="00511E03" w:rsidP="00511E03">
      <w:pPr>
        <w:pStyle w:val="Caption"/>
      </w:pPr>
      <w:r>
        <w:t xml:space="preserve">Table </w:t>
      </w:r>
      <w:r>
        <w:fldChar w:fldCharType="begin"/>
      </w:r>
      <w:r>
        <w:instrText xml:space="preserve"> SEQ Table \* ARABIC </w:instrText>
      </w:r>
      <w:r>
        <w:fldChar w:fldCharType="separate"/>
      </w:r>
      <w:r w:rsidR="00FD1940">
        <w:rPr>
          <w:noProof/>
        </w:rPr>
        <w:t>1</w:t>
      </w:r>
      <w:r>
        <w:fldChar w:fldCharType="end"/>
      </w:r>
      <w:r w:rsidR="005F1FDD">
        <w:t>. Details of Wall 5 used in validation.</w:t>
      </w:r>
    </w:p>
    <w:tbl>
      <w:tblPr>
        <w:tblStyle w:val="PlainTable2"/>
        <w:tblW w:w="4395" w:type="dxa"/>
        <w:jc w:val="center"/>
        <w:tblLook w:val="04A0" w:firstRow="1" w:lastRow="0" w:firstColumn="1" w:lastColumn="0" w:noHBand="0" w:noVBand="1"/>
      </w:tblPr>
      <w:tblGrid>
        <w:gridCol w:w="3637"/>
        <w:gridCol w:w="758"/>
      </w:tblGrid>
      <w:tr w:rsidR="005F1FDD" w:rsidRPr="005F1FDD" w14:paraId="6F285C3B" w14:textId="77777777" w:rsidTr="00794FFB">
        <w:trPr>
          <w:cnfStyle w:val="100000000000" w:firstRow="1" w:lastRow="0" w:firstColumn="0" w:lastColumn="0" w:oddVBand="0" w:evenVBand="0" w:oddHBand="0" w:evenHBand="0" w:firstRowFirstColumn="0" w:firstRowLastColumn="0" w:lastRowFirstColumn="0" w:lastRowLastColumn="0"/>
          <w:trHeight w:val="306"/>
          <w:jc w:val="center"/>
        </w:trPr>
        <w:tc>
          <w:tcPr>
            <w:cnfStyle w:val="001000000000" w:firstRow="0" w:lastRow="0" w:firstColumn="1" w:lastColumn="0" w:oddVBand="0" w:evenVBand="0" w:oddHBand="0" w:evenHBand="0" w:firstRowFirstColumn="0" w:firstRowLastColumn="0" w:lastRowFirstColumn="0" w:lastRowLastColumn="0"/>
            <w:tcW w:w="3637" w:type="dxa"/>
            <w:hideMark/>
          </w:tcPr>
          <w:p w14:paraId="619DBDF4" w14:textId="77777777" w:rsidR="005F1FDD" w:rsidRPr="005F1FDD" w:rsidRDefault="005F1FDD" w:rsidP="005F1FDD">
            <w:pPr>
              <w:suppressAutoHyphens w:val="0"/>
              <w:autoSpaceDE/>
              <w:jc w:val="left"/>
              <w:rPr>
                <w:color w:val="000000"/>
                <w:sz w:val="18"/>
                <w:szCs w:val="18"/>
                <w:lang w:val="en-CA" w:eastAsia="en-CA"/>
              </w:rPr>
            </w:pPr>
            <w:r w:rsidRPr="005F1FDD">
              <w:rPr>
                <w:color w:val="000000"/>
                <w:sz w:val="18"/>
                <w:szCs w:val="18"/>
                <w:lang w:eastAsia="en-CA"/>
              </w:rPr>
              <w:t>Length (mm)</w:t>
            </w:r>
          </w:p>
        </w:tc>
        <w:tc>
          <w:tcPr>
            <w:tcW w:w="758" w:type="dxa"/>
            <w:hideMark/>
          </w:tcPr>
          <w:p w14:paraId="7B8D19EC" w14:textId="77777777" w:rsidR="005F1FDD" w:rsidRPr="005F1FDD" w:rsidRDefault="005F1FDD" w:rsidP="005F1FDD">
            <w:pPr>
              <w:suppressAutoHyphens w:val="0"/>
              <w:autoSpaceDE/>
              <w:jc w:val="center"/>
              <w:cnfStyle w:val="100000000000" w:firstRow="1" w:lastRow="0" w:firstColumn="0" w:lastColumn="0" w:oddVBand="0" w:evenVBand="0" w:oddHBand="0" w:evenHBand="0" w:firstRowFirstColumn="0" w:firstRowLastColumn="0" w:lastRowFirstColumn="0" w:lastRowLastColumn="0"/>
              <w:rPr>
                <w:b w:val="0"/>
                <w:bCs w:val="0"/>
                <w:color w:val="000000"/>
                <w:sz w:val="18"/>
                <w:szCs w:val="18"/>
                <w:lang w:val="en-CA" w:eastAsia="en-CA"/>
              </w:rPr>
            </w:pPr>
            <w:r w:rsidRPr="005F1FDD">
              <w:rPr>
                <w:b w:val="0"/>
                <w:bCs w:val="0"/>
                <w:color w:val="000000"/>
                <w:sz w:val="18"/>
                <w:szCs w:val="18"/>
                <w:lang w:eastAsia="en-CA"/>
              </w:rPr>
              <w:t>1800</w:t>
            </w:r>
          </w:p>
        </w:tc>
      </w:tr>
      <w:tr w:rsidR="005F1FDD" w:rsidRPr="005F1FDD" w14:paraId="3042ECCC" w14:textId="77777777" w:rsidTr="00794F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637" w:type="dxa"/>
            <w:hideMark/>
          </w:tcPr>
          <w:p w14:paraId="7A673A0B" w14:textId="77777777" w:rsidR="005F1FDD" w:rsidRPr="005F1FDD" w:rsidRDefault="005F1FDD" w:rsidP="005F1FDD">
            <w:pPr>
              <w:suppressAutoHyphens w:val="0"/>
              <w:autoSpaceDE/>
              <w:jc w:val="left"/>
              <w:rPr>
                <w:color w:val="000000"/>
                <w:sz w:val="18"/>
                <w:szCs w:val="18"/>
                <w:lang w:val="en-CA" w:eastAsia="en-CA"/>
              </w:rPr>
            </w:pPr>
            <w:r w:rsidRPr="005F1FDD">
              <w:rPr>
                <w:color w:val="000000"/>
                <w:sz w:val="18"/>
                <w:szCs w:val="18"/>
                <w:lang w:eastAsia="en-CA"/>
              </w:rPr>
              <w:t>Height (mm)</w:t>
            </w:r>
          </w:p>
        </w:tc>
        <w:tc>
          <w:tcPr>
            <w:tcW w:w="758" w:type="dxa"/>
            <w:hideMark/>
          </w:tcPr>
          <w:p w14:paraId="652AA683" w14:textId="77777777" w:rsidR="005F1FDD" w:rsidRPr="005F1FDD" w:rsidRDefault="005F1FDD" w:rsidP="005F1FDD">
            <w:pPr>
              <w:suppressAutoHyphens w:val="0"/>
              <w:autoSpaceDE/>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CA" w:eastAsia="en-CA"/>
              </w:rPr>
            </w:pPr>
            <w:r w:rsidRPr="005F1FDD">
              <w:rPr>
                <w:color w:val="000000"/>
                <w:sz w:val="18"/>
                <w:szCs w:val="18"/>
                <w:lang w:eastAsia="en-CA"/>
              </w:rPr>
              <w:t>2700</w:t>
            </w:r>
          </w:p>
        </w:tc>
      </w:tr>
      <w:tr w:rsidR="005F1FDD" w:rsidRPr="005F1FDD" w14:paraId="3736FA75" w14:textId="77777777" w:rsidTr="00794FFB">
        <w:trPr>
          <w:trHeight w:val="259"/>
          <w:jc w:val="center"/>
        </w:trPr>
        <w:tc>
          <w:tcPr>
            <w:cnfStyle w:val="001000000000" w:firstRow="0" w:lastRow="0" w:firstColumn="1" w:lastColumn="0" w:oddVBand="0" w:evenVBand="0" w:oddHBand="0" w:evenHBand="0" w:firstRowFirstColumn="0" w:firstRowLastColumn="0" w:lastRowFirstColumn="0" w:lastRowLastColumn="0"/>
            <w:tcW w:w="3637" w:type="dxa"/>
            <w:hideMark/>
          </w:tcPr>
          <w:p w14:paraId="12831598" w14:textId="77777777" w:rsidR="005F1FDD" w:rsidRPr="005F1FDD" w:rsidRDefault="005F1FDD" w:rsidP="005F1FDD">
            <w:pPr>
              <w:suppressAutoHyphens w:val="0"/>
              <w:autoSpaceDE/>
              <w:jc w:val="left"/>
              <w:rPr>
                <w:color w:val="000000"/>
                <w:sz w:val="18"/>
                <w:szCs w:val="18"/>
                <w:lang w:val="en-CA" w:eastAsia="en-CA"/>
              </w:rPr>
            </w:pPr>
            <w:r w:rsidRPr="005F1FDD">
              <w:rPr>
                <w:color w:val="000000"/>
                <w:sz w:val="18"/>
                <w:szCs w:val="18"/>
                <w:lang w:eastAsia="en-CA"/>
              </w:rPr>
              <w:t>Thickness (mm)</w:t>
            </w:r>
          </w:p>
        </w:tc>
        <w:tc>
          <w:tcPr>
            <w:tcW w:w="758" w:type="dxa"/>
            <w:hideMark/>
          </w:tcPr>
          <w:p w14:paraId="49E026A2" w14:textId="77777777" w:rsidR="005F1FDD" w:rsidRPr="005F1FDD" w:rsidRDefault="005F1FDD" w:rsidP="005F1FDD">
            <w:pPr>
              <w:suppressAutoHyphens w:val="0"/>
              <w:autoSpaceDE/>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CA" w:eastAsia="en-CA"/>
              </w:rPr>
            </w:pPr>
            <w:r w:rsidRPr="005F1FDD">
              <w:rPr>
                <w:color w:val="000000"/>
                <w:sz w:val="18"/>
                <w:szCs w:val="18"/>
                <w:lang w:eastAsia="en-CA"/>
              </w:rPr>
              <w:t>90</w:t>
            </w:r>
          </w:p>
        </w:tc>
      </w:tr>
      <w:tr w:rsidR="005F1FDD" w:rsidRPr="005F1FDD" w14:paraId="626A5CE4" w14:textId="77777777" w:rsidTr="00794FFB">
        <w:trPr>
          <w:cnfStyle w:val="000000100000" w:firstRow="0" w:lastRow="0" w:firstColumn="0" w:lastColumn="0" w:oddVBand="0" w:evenVBand="0" w:oddHBand="1" w:evenHBand="0" w:firstRowFirstColumn="0" w:firstRowLastColumn="0" w:lastRowFirstColumn="0" w:lastRowLastColumn="0"/>
          <w:trHeight w:val="241"/>
          <w:jc w:val="center"/>
        </w:trPr>
        <w:tc>
          <w:tcPr>
            <w:cnfStyle w:val="001000000000" w:firstRow="0" w:lastRow="0" w:firstColumn="1" w:lastColumn="0" w:oddVBand="0" w:evenVBand="0" w:oddHBand="0" w:evenHBand="0" w:firstRowFirstColumn="0" w:firstRowLastColumn="0" w:lastRowFirstColumn="0" w:lastRowLastColumn="0"/>
            <w:tcW w:w="3637" w:type="dxa"/>
            <w:hideMark/>
          </w:tcPr>
          <w:p w14:paraId="533319AB" w14:textId="0B56C850" w:rsidR="005F1FDD" w:rsidRPr="005F1FDD" w:rsidRDefault="005F1FDD" w:rsidP="005F1FDD">
            <w:pPr>
              <w:suppressAutoHyphens w:val="0"/>
              <w:autoSpaceDE/>
              <w:jc w:val="left"/>
              <w:rPr>
                <w:color w:val="000000"/>
                <w:sz w:val="18"/>
                <w:szCs w:val="18"/>
                <w:lang w:val="en-CA" w:eastAsia="en-CA"/>
              </w:rPr>
            </w:pPr>
            <w:r w:rsidRPr="005F1FDD">
              <w:rPr>
                <w:color w:val="000000"/>
                <w:sz w:val="18"/>
                <w:szCs w:val="18"/>
                <w:lang w:eastAsia="en-CA"/>
              </w:rPr>
              <w:t xml:space="preserve">Vertical </w:t>
            </w:r>
            <w:r w:rsidRPr="00CE71C0">
              <w:rPr>
                <w:color w:val="000000"/>
                <w:sz w:val="18"/>
                <w:szCs w:val="18"/>
                <w:lang w:eastAsia="en-CA"/>
              </w:rPr>
              <w:t>Reinforcement</w:t>
            </w:r>
          </w:p>
        </w:tc>
        <w:tc>
          <w:tcPr>
            <w:tcW w:w="758" w:type="dxa"/>
            <w:hideMark/>
          </w:tcPr>
          <w:p w14:paraId="6A6C93AE" w14:textId="77777777" w:rsidR="005F1FDD" w:rsidRPr="005F1FDD" w:rsidRDefault="005F1FDD" w:rsidP="005F1FDD">
            <w:pPr>
              <w:suppressAutoHyphens w:val="0"/>
              <w:autoSpaceDE/>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CA" w:eastAsia="en-CA"/>
              </w:rPr>
            </w:pPr>
            <w:r w:rsidRPr="005F1FDD">
              <w:rPr>
                <w:color w:val="000000"/>
                <w:sz w:val="18"/>
                <w:szCs w:val="18"/>
                <w:lang w:eastAsia="en-CA"/>
              </w:rPr>
              <w:t>3-#10</w:t>
            </w:r>
          </w:p>
        </w:tc>
      </w:tr>
      <w:tr w:rsidR="005F1FDD" w:rsidRPr="005F1FDD" w14:paraId="3BCEFFC8" w14:textId="77777777" w:rsidTr="00794FFB">
        <w:trPr>
          <w:trHeight w:val="277"/>
          <w:jc w:val="center"/>
        </w:trPr>
        <w:tc>
          <w:tcPr>
            <w:cnfStyle w:val="001000000000" w:firstRow="0" w:lastRow="0" w:firstColumn="1" w:lastColumn="0" w:oddVBand="0" w:evenVBand="0" w:oddHBand="0" w:evenHBand="0" w:firstRowFirstColumn="0" w:firstRowLastColumn="0" w:lastRowFirstColumn="0" w:lastRowLastColumn="0"/>
            <w:tcW w:w="3637" w:type="dxa"/>
            <w:hideMark/>
          </w:tcPr>
          <w:p w14:paraId="257A7923" w14:textId="77777777" w:rsidR="005F1FDD" w:rsidRPr="005F1FDD" w:rsidRDefault="005F1FDD" w:rsidP="005F1FDD">
            <w:pPr>
              <w:suppressAutoHyphens w:val="0"/>
              <w:autoSpaceDE/>
              <w:jc w:val="left"/>
              <w:rPr>
                <w:color w:val="000000"/>
                <w:sz w:val="18"/>
                <w:szCs w:val="18"/>
                <w:lang w:val="en-CA" w:eastAsia="en-CA"/>
              </w:rPr>
            </w:pPr>
            <w:r w:rsidRPr="005F1FDD">
              <w:rPr>
                <w:color w:val="000000"/>
                <w:sz w:val="18"/>
                <w:szCs w:val="18"/>
                <w:lang w:eastAsia="en-CA"/>
              </w:rPr>
              <w:t>Horizontal Reinforcement</w:t>
            </w:r>
          </w:p>
        </w:tc>
        <w:tc>
          <w:tcPr>
            <w:tcW w:w="758" w:type="dxa"/>
            <w:hideMark/>
          </w:tcPr>
          <w:p w14:paraId="6685F32D" w14:textId="77777777" w:rsidR="005F1FDD" w:rsidRPr="005F1FDD" w:rsidRDefault="005F1FDD" w:rsidP="005F1FDD">
            <w:pPr>
              <w:suppressAutoHyphens w:val="0"/>
              <w:autoSpaceDE/>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CA" w:eastAsia="en-CA"/>
              </w:rPr>
            </w:pPr>
            <w:r w:rsidRPr="005F1FDD">
              <w:rPr>
                <w:color w:val="000000"/>
                <w:sz w:val="18"/>
                <w:szCs w:val="18"/>
                <w:lang w:eastAsia="en-CA"/>
              </w:rPr>
              <w:t>4-D4</w:t>
            </w:r>
          </w:p>
        </w:tc>
      </w:tr>
      <w:tr w:rsidR="005F1FDD" w:rsidRPr="005F1FDD" w14:paraId="6ED15FBD" w14:textId="77777777" w:rsidTr="00794FFB">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3637" w:type="dxa"/>
            <w:hideMark/>
          </w:tcPr>
          <w:p w14:paraId="0F376DDB" w14:textId="77777777" w:rsidR="005F1FDD" w:rsidRPr="005F1FDD" w:rsidRDefault="005F1FDD" w:rsidP="005F1FDD">
            <w:pPr>
              <w:suppressAutoHyphens w:val="0"/>
              <w:autoSpaceDE/>
              <w:jc w:val="left"/>
              <w:rPr>
                <w:color w:val="000000"/>
                <w:sz w:val="18"/>
                <w:szCs w:val="18"/>
                <w:lang w:val="en-CA" w:eastAsia="en-CA"/>
              </w:rPr>
            </w:pPr>
            <w:r w:rsidRPr="005F1FDD">
              <w:rPr>
                <w:color w:val="000000"/>
                <w:sz w:val="18"/>
                <w:szCs w:val="18"/>
                <w:lang w:eastAsia="en-CA"/>
              </w:rPr>
              <w:t>Vertical Reinforcement Spacing (mm)</w:t>
            </w:r>
          </w:p>
        </w:tc>
        <w:tc>
          <w:tcPr>
            <w:tcW w:w="758" w:type="dxa"/>
            <w:hideMark/>
          </w:tcPr>
          <w:p w14:paraId="5C7E2800" w14:textId="77777777" w:rsidR="005F1FDD" w:rsidRPr="005F1FDD" w:rsidRDefault="005F1FDD" w:rsidP="005F1FDD">
            <w:pPr>
              <w:suppressAutoHyphens w:val="0"/>
              <w:autoSpaceDE/>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CA" w:eastAsia="en-CA"/>
              </w:rPr>
            </w:pPr>
            <w:r w:rsidRPr="005F1FDD">
              <w:rPr>
                <w:color w:val="000000"/>
                <w:sz w:val="18"/>
                <w:szCs w:val="18"/>
                <w:lang w:eastAsia="en-CA"/>
              </w:rPr>
              <w:t>855</w:t>
            </w:r>
          </w:p>
        </w:tc>
      </w:tr>
      <w:tr w:rsidR="005F1FDD" w:rsidRPr="005F1FDD" w14:paraId="709616EF" w14:textId="77777777" w:rsidTr="00794FFB">
        <w:trPr>
          <w:trHeight w:val="271"/>
          <w:jc w:val="center"/>
        </w:trPr>
        <w:tc>
          <w:tcPr>
            <w:cnfStyle w:val="001000000000" w:firstRow="0" w:lastRow="0" w:firstColumn="1" w:lastColumn="0" w:oddVBand="0" w:evenVBand="0" w:oddHBand="0" w:evenHBand="0" w:firstRowFirstColumn="0" w:firstRowLastColumn="0" w:lastRowFirstColumn="0" w:lastRowLastColumn="0"/>
            <w:tcW w:w="3637" w:type="dxa"/>
            <w:hideMark/>
          </w:tcPr>
          <w:p w14:paraId="7152CA65" w14:textId="77777777" w:rsidR="005F1FDD" w:rsidRPr="005F1FDD" w:rsidRDefault="005F1FDD" w:rsidP="005F1FDD">
            <w:pPr>
              <w:suppressAutoHyphens w:val="0"/>
              <w:autoSpaceDE/>
              <w:jc w:val="left"/>
              <w:rPr>
                <w:color w:val="000000"/>
                <w:sz w:val="18"/>
                <w:szCs w:val="18"/>
                <w:lang w:val="en-CA" w:eastAsia="en-CA"/>
              </w:rPr>
            </w:pPr>
            <w:r w:rsidRPr="005F1FDD">
              <w:rPr>
                <w:color w:val="000000"/>
                <w:sz w:val="18"/>
                <w:szCs w:val="18"/>
                <w:lang w:eastAsia="en-CA"/>
              </w:rPr>
              <w:t>Horizontal Reinforcement Spacing (mm)</w:t>
            </w:r>
          </w:p>
        </w:tc>
        <w:tc>
          <w:tcPr>
            <w:tcW w:w="758" w:type="dxa"/>
            <w:hideMark/>
          </w:tcPr>
          <w:p w14:paraId="102B84E6" w14:textId="77777777" w:rsidR="005F1FDD" w:rsidRPr="005F1FDD" w:rsidRDefault="005F1FDD" w:rsidP="005F1FDD">
            <w:pPr>
              <w:suppressAutoHyphens w:val="0"/>
              <w:autoSpaceDE/>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CA" w:eastAsia="en-CA"/>
              </w:rPr>
            </w:pPr>
            <w:r w:rsidRPr="005F1FDD">
              <w:rPr>
                <w:color w:val="000000"/>
                <w:sz w:val="18"/>
                <w:szCs w:val="18"/>
                <w:lang w:eastAsia="en-CA"/>
              </w:rPr>
              <w:t>855</w:t>
            </w:r>
          </w:p>
        </w:tc>
      </w:tr>
      <w:tr w:rsidR="005F1FDD" w:rsidRPr="005F1FDD" w14:paraId="60C60099" w14:textId="77777777" w:rsidTr="00794FF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637" w:type="dxa"/>
            <w:hideMark/>
          </w:tcPr>
          <w:p w14:paraId="48FAD58C" w14:textId="77777777" w:rsidR="005F1FDD" w:rsidRPr="005F1FDD" w:rsidRDefault="005F1FDD" w:rsidP="005F1FDD">
            <w:pPr>
              <w:suppressAutoHyphens w:val="0"/>
              <w:autoSpaceDE/>
              <w:jc w:val="left"/>
              <w:rPr>
                <w:color w:val="000000"/>
                <w:sz w:val="18"/>
                <w:szCs w:val="18"/>
                <w:lang w:val="en-CA" w:eastAsia="en-CA"/>
              </w:rPr>
            </w:pPr>
            <w:r w:rsidRPr="005F1FDD">
              <w:rPr>
                <w:color w:val="000000"/>
                <w:sz w:val="18"/>
                <w:szCs w:val="18"/>
                <w:lang w:eastAsia="en-CA"/>
              </w:rPr>
              <w:t>Aspect Ratio</w:t>
            </w:r>
          </w:p>
        </w:tc>
        <w:tc>
          <w:tcPr>
            <w:tcW w:w="758" w:type="dxa"/>
            <w:hideMark/>
          </w:tcPr>
          <w:p w14:paraId="59DF261D" w14:textId="77777777" w:rsidR="005F1FDD" w:rsidRPr="005F1FDD" w:rsidRDefault="005F1FDD" w:rsidP="005F1FDD">
            <w:pPr>
              <w:suppressAutoHyphens w:val="0"/>
              <w:autoSpaceDE/>
              <w:jc w:val="center"/>
              <w:cnfStyle w:val="000000100000" w:firstRow="0" w:lastRow="0" w:firstColumn="0" w:lastColumn="0" w:oddVBand="0" w:evenVBand="0" w:oddHBand="1" w:evenHBand="0" w:firstRowFirstColumn="0" w:firstRowLastColumn="0" w:lastRowFirstColumn="0" w:lastRowLastColumn="0"/>
              <w:rPr>
                <w:color w:val="000000"/>
                <w:sz w:val="18"/>
                <w:szCs w:val="18"/>
                <w:lang w:val="en-CA" w:eastAsia="en-CA"/>
              </w:rPr>
            </w:pPr>
            <w:r w:rsidRPr="005F1FDD">
              <w:rPr>
                <w:color w:val="000000"/>
                <w:sz w:val="18"/>
                <w:szCs w:val="18"/>
                <w:lang w:eastAsia="en-CA"/>
              </w:rPr>
              <w:t>1.5</w:t>
            </w:r>
          </w:p>
        </w:tc>
      </w:tr>
      <w:tr w:rsidR="005F1FDD" w:rsidRPr="005F1FDD" w14:paraId="435B2E15" w14:textId="77777777" w:rsidTr="00794FFB">
        <w:trPr>
          <w:trHeight w:val="300"/>
          <w:jc w:val="center"/>
        </w:trPr>
        <w:tc>
          <w:tcPr>
            <w:cnfStyle w:val="001000000000" w:firstRow="0" w:lastRow="0" w:firstColumn="1" w:lastColumn="0" w:oddVBand="0" w:evenVBand="0" w:oddHBand="0" w:evenHBand="0" w:firstRowFirstColumn="0" w:firstRowLastColumn="0" w:lastRowFirstColumn="0" w:lastRowLastColumn="0"/>
            <w:tcW w:w="3637" w:type="dxa"/>
            <w:hideMark/>
          </w:tcPr>
          <w:p w14:paraId="2711D429" w14:textId="77777777" w:rsidR="005F1FDD" w:rsidRPr="005F1FDD" w:rsidRDefault="005F1FDD" w:rsidP="005F1FDD">
            <w:pPr>
              <w:suppressAutoHyphens w:val="0"/>
              <w:autoSpaceDE/>
              <w:jc w:val="left"/>
              <w:rPr>
                <w:color w:val="000000"/>
                <w:sz w:val="18"/>
                <w:szCs w:val="18"/>
                <w:lang w:val="en-CA" w:eastAsia="en-CA"/>
              </w:rPr>
            </w:pPr>
            <w:r w:rsidRPr="005F1FDD">
              <w:rPr>
                <w:color w:val="000000"/>
                <w:sz w:val="18"/>
                <w:szCs w:val="18"/>
                <w:lang w:eastAsia="en-CA"/>
              </w:rPr>
              <w:t>Axial Stress</w:t>
            </w:r>
          </w:p>
        </w:tc>
        <w:tc>
          <w:tcPr>
            <w:tcW w:w="758" w:type="dxa"/>
            <w:hideMark/>
          </w:tcPr>
          <w:p w14:paraId="7204F5EB" w14:textId="77777777" w:rsidR="005F1FDD" w:rsidRPr="005F1FDD" w:rsidRDefault="005F1FDD" w:rsidP="005F1FDD">
            <w:pPr>
              <w:suppressAutoHyphens w:val="0"/>
              <w:autoSpaceDE/>
              <w:jc w:val="center"/>
              <w:cnfStyle w:val="000000000000" w:firstRow="0" w:lastRow="0" w:firstColumn="0" w:lastColumn="0" w:oddVBand="0" w:evenVBand="0" w:oddHBand="0" w:evenHBand="0" w:firstRowFirstColumn="0" w:firstRowLastColumn="0" w:lastRowFirstColumn="0" w:lastRowLastColumn="0"/>
              <w:rPr>
                <w:color w:val="000000"/>
                <w:sz w:val="18"/>
                <w:szCs w:val="18"/>
                <w:lang w:val="en-CA" w:eastAsia="en-CA"/>
              </w:rPr>
            </w:pPr>
            <w:r w:rsidRPr="005F1FDD">
              <w:rPr>
                <w:color w:val="000000"/>
                <w:sz w:val="18"/>
                <w:szCs w:val="18"/>
                <w:lang w:eastAsia="en-CA"/>
              </w:rPr>
              <w:t>0.75</w:t>
            </w:r>
          </w:p>
        </w:tc>
      </w:tr>
    </w:tbl>
    <w:p w14:paraId="6FF0A5BE" w14:textId="77777777" w:rsidR="002B1F75" w:rsidRDefault="002B1F75" w:rsidP="002B1F75">
      <w:pPr>
        <w:pStyle w:val="Heading1"/>
      </w:pPr>
      <w:r>
        <w:t>Validation Results</w:t>
      </w:r>
    </w:p>
    <w:p w14:paraId="7E1364C1" w14:textId="77777777" w:rsidR="002B1F75" w:rsidRPr="00CE71C0" w:rsidRDefault="002B1F75" w:rsidP="002B1F75">
      <w:r>
        <w:t>Figures 5 and 6 show the comparison in hysteresis between experimental and numerical modelling using Vector2 and ELS, respectively. It can be shown that the envelopes obtained using both software are showing a good match with the experimental envelope. However, ELS shows better stiffness degradation, post-peak behaviour and energy dissipated within each cycle.</w:t>
      </w:r>
    </w:p>
    <w:p w14:paraId="2FC7D430" w14:textId="77777777" w:rsidR="00511E03" w:rsidRPr="00511E03" w:rsidRDefault="00511E03" w:rsidP="00511E03">
      <w:pPr>
        <w:pStyle w:val="NormalIndent"/>
      </w:pPr>
    </w:p>
    <w:p w14:paraId="32F58081" w14:textId="77777777" w:rsidR="002766E2" w:rsidRPr="00511E03" w:rsidRDefault="002766E2" w:rsidP="002766E2">
      <w:pPr>
        <w:pStyle w:val="NormalIndent"/>
      </w:pPr>
    </w:p>
    <w:p w14:paraId="29E4DBF9" w14:textId="3378B3E7" w:rsidR="002766E2" w:rsidRPr="00511E03" w:rsidRDefault="00511E03" w:rsidP="00511E03">
      <w:pPr>
        <w:pStyle w:val="NormalIndent"/>
        <w:ind w:firstLine="0"/>
        <w:jc w:val="center"/>
      </w:pPr>
      <w:r w:rsidRPr="00511E03">
        <w:rPr>
          <w:noProof/>
        </w:rPr>
        <w:drawing>
          <wp:inline distT="0" distB="0" distL="0" distR="0" wp14:anchorId="630D100C" wp14:editId="58210F5A">
            <wp:extent cx="2797255" cy="3548543"/>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09811" cy="3564471"/>
                    </a:xfrm>
                    <a:prstGeom prst="rect">
                      <a:avLst/>
                    </a:prstGeom>
                    <a:noFill/>
                    <a:ln>
                      <a:noFill/>
                    </a:ln>
                  </pic:spPr>
                </pic:pic>
              </a:graphicData>
            </a:graphic>
          </wp:inline>
        </w:drawing>
      </w:r>
      <w:bookmarkStart w:id="22" w:name="_GoBack"/>
      <w:bookmarkEnd w:id="22"/>
    </w:p>
    <w:p w14:paraId="0D66F603" w14:textId="168F8A40" w:rsidR="00511E03" w:rsidRPr="00511E03" w:rsidRDefault="002766E2" w:rsidP="00511E03">
      <w:pPr>
        <w:pStyle w:val="Caption"/>
      </w:pPr>
      <w:r w:rsidRPr="00511E03">
        <w:t xml:space="preserve">Figure </w:t>
      </w:r>
      <w:r w:rsidRPr="00511E03">
        <w:fldChar w:fldCharType="begin"/>
      </w:r>
      <w:r w:rsidRPr="00511E03">
        <w:instrText xml:space="preserve"> SEQ Figure \* ARABIC </w:instrText>
      </w:r>
      <w:r w:rsidRPr="00511E03">
        <w:fldChar w:fldCharType="separate"/>
      </w:r>
      <w:r w:rsidR="00FD1940">
        <w:rPr>
          <w:noProof/>
        </w:rPr>
        <w:t>3</w:t>
      </w:r>
      <w:r w:rsidRPr="00511E03">
        <w:fldChar w:fldCharType="end"/>
      </w:r>
      <w:r w:rsidR="00511E03" w:rsidRPr="00511E03">
        <w:t xml:space="preserve">. Vector2 Model for </w:t>
      </w:r>
      <w:r w:rsidR="00460C64">
        <w:t>one of the</w:t>
      </w:r>
      <w:r w:rsidR="00511E03" w:rsidRPr="00511E03">
        <w:t xml:space="preserve"> </w:t>
      </w:r>
      <w:r w:rsidR="00460C64">
        <w:t>w</w:t>
      </w:r>
      <w:r w:rsidR="00511E03" w:rsidRPr="00511E03">
        <w:t>all</w:t>
      </w:r>
      <w:r w:rsidR="00460C64">
        <w:t>s used in validation</w:t>
      </w:r>
      <w:r w:rsidR="00511E03" w:rsidRPr="00511E03">
        <w:t xml:space="preserve"> (Wall 5)</w:t>
      </w:r>
      <w:r w:rsidR="005F1FDD">
        <w:t>.</w:t>
      </w:r>
    </w:p>
    <w:p w14:paraId="0D8FA265" w14:textId="77777777" w:rsidR="00511E03" w:rsidRPr="00511E03" w:rsidRDefault="00511E03" w:rsidP="00511E03">
      <w:pPr>
        <w:pStyle w:val="NormalIndent"/>
        <w:ind w:firstLine="0"/>
      </w:pPr>
    </w:p>
    <w:p w14:paraId="2021A5C2" w14:textId="19317D7B" w:rsidR="00511E03" w:rsidRPr="00511E03" w:rsidRDefault="00511E03" w:rsidP="00511E03">
      <w:pPr>
        <w:pStyle w:val="NormalIndent"/>
        <w:ind w:firstLine="0"/>
      </w:pPr>
      <w:r w:rsidRPr="00511E03">
        <w:rPr>
          <w:noProof/>
        </w:rPr>
        <w:drawing>
          <wp:inline distT="0" distB="0" distL="0" distR="0" wp14:anchorId="5A0AFEAF" wp14:editId="394ADB9D">
            <wp:extent cx="3185795" cy="3968972"/>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85795" cy="3968972"/>
                    </a:xfrm>
                    <a:prstGeom prst="rect">
                      <a:avLst/>
                    </a:prstGeom>
                    <a:noFill/>
                    <a:ln>
                      <a:noFill/>
                    </a:ln>
                  </pic:spPr>
                </pic:pic>
              </a:graphicData>
            </a:graphic>
          </wp:inline>
        </w:drawing>
      </w:r>
    </w:p>
    <w:p w14:paraId="1AA7A72F" w14:textId="46AD5E59" w:rsidR="00511E03" w:rsidRPr="00511E03" w:rsidRDefault="00511E03" w:rsidP="00511E03">
      <w:pPr>
        <w:pStyle w:val="Caption"/>
      </w:pPr>
      <w:r w:rsidRPr="00511E03">
        <w:t xml:space="preserve">Figure </w:t>
      </w:r>
      <w:r w:rsidRPr="00511E03">
        <w:fldChar w:fldCharType="begin"/>
      </w:r>
      <w:r w:rsidRPr="00511E03">
        <w:instrText xml:space="preserve"> SEQ Figure \* ARABIC </w:instrText>
      </w:r>
      <w:r w:rsidRPr="00511E03">
        <w:fldChar w:fldCharType="separate"/>
      </w:r>
      <w:r w:rsidR="00FD1940">
        <w:rPr>
          <w:noProof/>
        </w:rPr>
        <w:t>4</w:t>
      </w:r>
      <w:r w:rsidRPr="00511E03">
        <w:fldChar w:fldCharType="end"/>
      </w:r>
      <w:r w:rsidR="00EB327C">
        <w:t>.</w:t>
      </w:r>
      <w:r w:rsidRPr="00511E03">
        <w:t xml:space="preserve"> </w:t>
      </w:r>
      <w:r>
        <w:t xml:space="preserve">ELS Model for </w:t>
      </w:r>
      <w:r w:rsidR="00460C64">
        <w:t>one of the</w:t>
      </w:r>
      <w:r w:rsidR="00460C64" w:rsidRPr="00511E03">
        <w:t xml:space="preserve"> </w:t>
      </w:r>
      <w:r w:rsidR="00460C64">
        <w:t>w</w:t>
      </w:r>
      <w:r w:rsidR="00460C64" w:rsidRPr="00511E03">
        <w:t>all</w:t>
      </w:r>
      <w:r w:rsidR="00460C64">
        <w:t>s used in validation</w:t>
      </w:r>
      <w:r w:rsidR="00460C64" w:rsidRPr="00511E03">
        <w:t xml:space="preserve"> (Wall 5)</w:t>
      </w:r>
      <w:r w:rsidR="00460C64">
        <w:t>.</w:t>
      </w:r>
    </w:p>
    <w:p w14:paraId="4B29D432" w14:textId="1EBE545D" w:rsidR="002A6066" w:rsidRDefault="002A6066" w:rsidP="002A6066"/>
    <w:p w14:paraId="06B7313B" w14:textId="402E2E7B" w:rsidR="002A6066" w:rsidRDefault="002A6066" w:rsidP="002A6066">
      <w:pPr>
        <w:pStyle w:val="NormalIndent"/>
      </w:pPr>
      <w:r w:rsidRPr="00721159">
        <w:rPr>
          <w:noProof/>
          <w:lang w:val="fr-CA" w:eastAsia="fr-CA"/>
        </w:rPr>
        <w:lastRenderedPageBreak/>
        <w:drawing>
          <wp:inline distT="0" distB="0" distL="0" distR="0" wp14:anchorId="3830DAF0" wp14:editId="4C935815">
            <wp:extent cx="3185795" cy="1911477"/>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3D83B6F" w14:textId="6ECE1435" w:rsidR="002A6066" w:rsidRDefault="002A6066" w:rsidP="002A6066">
      <w:pPr>
        <w:pStyle w:val="Caption"/>
      </w:pPr>
      <w:r>
        <w:t xml:space="preserve">Figure </w:t>
      </w:r>
      <w:r>
        <w:fldChar w:fldCharType="begin"/>
      </w:r>
      <w:r>
        <w:instrText xml:space="preserve"> SEQ Figure \* ARABIC </w:instrText>
      </w:r>
      <w:r>
        <w:fldChar w:fldCharType="separate"/>
      </w:r>
      <w:r w:rsidR="00FD1940">
        <w:rPr>
          <w:noProof/>
        </w:rPr>
        <w:t>5</w:t>
      </w:r>
      <w:r>
        <w:fldChar w:fldCharType="end"/>
      </w:r>
      <w:r w:rsidR="00EB327C">
        <w:t>.</w:t>
      </w:r>
      <w:r w:rsidR="00CE71C0">
        <w:t xml:space="preserve"> Comparison between experimental and numerical hysteresis using Vector2.</w:t>
      </w:r>
    </w:p>
    <w:p w14:paraId="4248327B" w14:textId="0A00F8F9" w:rsidR="002A6066" w:rsidRDefault="002A6066" w:rsidP="002A6066">
      <w:pPr>
        <w:pStyle w:val="NormalIndent"/>
      </w:pPr>
      <w:r>
        <w:rPr>
          <w:noProof/>
        </w:rPr>
        <w:drawing>
          <wp:inline distT="0" distB="0" distL="0" distR="0" wp14:anchorId="3D16BAD8" wp14:editId="483FEB26">
            <wp:extent cx="3185795" cy="1995805"/>
            <wp:effectExtent l="0" t="0" r="0" b="4445"/>
            <wp:docPr id="76" name="Chart 76">
              <a:extLst xmlns:a="http://schemas.openxmlformats.org/drawingml/2006/main">
                <a:ext uri="{FF2B5EF4-FFF2-40B4-BE49-F238E27FC236}">
                  <a16:creationId xmlns:a16="http://schemas.microsoft.com/office/drawing/2014/main" id="{78622889-0A87-46FB-85A6-377AD97D57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25C31A9" w14:textId="4BA24FE7" w:rsidR="002A6066" w:rsidRDefault="002A6066" w:rsidP="002A6066">
      <w:pPr>
        <w:pStyle w:val="Caption"/>
      </w:pPr>
      <w:r>
        <w:t xml:space="preserve">Figure </w:t>
      </w:r>
      <w:r>
        <w:fldChar w:fldCharType="begin"/>
      </w:r>
      <w:r>
        <w:instrText xml:space="preserve"> SEQ Figure \* ARABIC </w:instrText>
      </w:r>
      <w:r>
        <w:fldChar w:fldCharType="separate"/>
      </w:r>
      <w:r w:rsidR="00FD1940">
        <w:rPr>
          <w:noProof/>
        </w:rPr>
        <w:t>6</w:t>
      </w:r>
      <w:r>
        <w:fldChar w:fldCharType="end"/>
      </w:r>
      <w:r w:rsidR="00EB327C">
        <w:t>.</w:t>
      </w:r>
      <w:r w:rsidR="00CE71C0">
        <w:t xml:space="preserve"> Comparison between experimental and numerical hysteresis using ELS.</w:t>
      </w:r>
    </w:p>
    <w:p w14:paraId="0FC42F01" w14:textId="46612B74" w:rsidR="00CE71C0" w:rsidRDefault="00CE71C0" w:rsidP="00CE71C0">
      <w:pPr>
        <w:pStyle w:val="Heading1"/>
      </w:pPr>
      <w:r>
        <w:t>Summary and Conclusions</w:t>
      </w:r>
    </w:p>
    <w:p w14:paraId="33A12E08" w14:textId="1108B51B" w:rsidR="002A6066" w:rsidRPr="002A6066" w:rsidRDefault="00D85754" w:rsidP="002A6066">
      <w:pPr>
        <w:pStyle w:val="NormalIndent"/>
      </w:pPr>
      <w:r>
        <w:t xml:space="preserve">In this study, two numerical </w:t>
      </w:r>
      <w:r w:rsidR="008F22D3">
        <w:t xml:space="preserve">models </w:t>
      </w:r>
      <w:r>
        <w:t xml:space="preserve">were developed and calibrated to model the cyclic response of PG-RMSWs. Vector2 software and ELS software were used. The results of one </w:t>
      </w:r>
      <w:r w:rsidR="00D949EF">
        <w:t xml:space="preserve">of </w:t>
      </w:r>
      <w:r>
        <w:t xml:space="preserve">the </w:t>
      </w:r>
      <w:r w:rsidR="008F22D3">
        <w:t xml:space="preserve">validated </w:t>
      </w:r>
      <w:r>
        <w:t xml:space="preserve">walls were </w:t>
      </w:r>
      <w:r w:rsidR="008F22D3">
        <w:t>reported</w:t>
      </w:r>
      <w:r>
        <w:t xml:space="preserve">. </w:t>
      </w:r>
      <w:r w:rsidR="008F22D3">
        <w:t xml:space="preserve"> The results showed that</w:t>
      </w:r>
      <w:r w:rsidR="00D949EF">
        <w:t xml:space="preserve"> both software </w:t>
      </w:r>
      <w:r w:rsidR="00264763">
        <w:t xml:space="preserve">have </w:t>
      </w:r>
      <w:r w:rsidR="00D949EF">
        <w:t xml:space="preserve">good predictions of </w:t>
      </w:r>
      <w:r w:rsidR="00264763">
        <w:t xml:space="preserve">the </w:t>
      </w:r>
      <w:r w:rsidR="00D949EF">
        <w:t>backbone curves</w:t>
      </w:r>
      <w:r w:rsidR="00264763">
        <w:t xml:space="preserve"> of the validated wall</w:t>
      </w:r>
      <w:r w:rsidR="00D949EF">
        <w:t xml:space="preserve">. </w:t>
      </w:r>
      <w:r w:rsidR="00264763">
        <w:t xml:space="preserve">Both software could predict the </w:t>
      </w:r>
      <w:r w:rsidR="005F5382">
        <w:t xml:space="preserve">backbone curves to a very good match. </w:t>
      </w:r>
      <w:r w:rsidR="00D949EF">
        <w:t>However, ELS shows better matching with experimental results in stiffness degradation, energy dissipation in every cycle.</w:t>
      </w:r>
    </w:p>
    <w:p w14:paraId="6F4ADC60" w14:textId="77777777" w:rsidR="00153248" w:rsidRPr="00153248" w:rsidRDefault="00153248" w:rsidP="00153248">
      <w:pPr>
        <w:pStyle w:val="Heading1"/>
        <w:numPr>
          <w:ilvl w:val="0"/>
          <w:numId w:val="0"/>
        </w:numPr>
      </w:pPr>
      <w:r w:rsidRPr="00153248">
        <w:t>ACKNOWLEDGMENTS</w:t>
      </w:r>
    </w:p>
    <w:p w14:paraId="59CA5EFA" w14:textId="313D97DD" w:rsidR="00CE71C0" w:rsidRPr="00721159" w:rsidRDefault="00CE71C0" w:rsidP="00CE71C0">
      <w:r w:rsidRPr="00721159">
        <w:t>The authors acknowledge the support from the Natural Science and Engineering Research Council of Canada (NSERC), the Canadian Concrete Masonry Producers Association (CCMPA), Canada Masonry Design Centre (CMDC)</w:t>
      </w:r>
      <w:r>
        <w:t xml:space="preserve">, and </w:t>
      </w:r>
      <w:r w:rsidRPr="00CE71C0">
        <w:t>Applied Science International, LLC</w:t>
      </w:r>
      <w:r>
        <w:t>.</w:t>
      </w:r>
    </w:p>
    <w:p w14:paraId="250BCA16" w14:textId="31960ADB" w:rsidR="00CE71C0" w:rsidRPr="00CE71C0" w:rsidRDefault="00153248" w:rsidP="00CE71C0">
      <w:pPr>
        <w:pStyle w:val="Heading1"/>
        <w:numPr>
          <w:ilvl w:val="0"/>
          <w:numId w:val="0"/>
        </w:numPr>
        <w:rPr>
          <w:rFonts w:ascii="Calibri" w:eastAsia="Calibri" w:hAnsi="Calibri"/>
          <w:noProof/>
          <w:lang w:val="en-GB" w:eastAsia="en-GB"/>
        </w:rPr>
      </w:pPr>
      <w:r>
        <w:t>References</w:t>
      </w:r>
    </w:p>
    <w:sdt>
      <w:sdtPr>
        <w:rPr>
          <w:caps/>
        </w:rPr>
        <w:id w:val="-1516379859"/>
        <w:docPartObj>
          <w:docPartGallery w:val="Bibliographies"/>
          <w:docPartUnique/>
        </w:docPartObj>
      </w:sdtPr>
      <w:sdtEndPr>
        <w:rPr>
          <w:caps w:val="0"/>
        </w:rPr>
      </w:sdtEndPr>
      <w:sdtContent>
        <w:sdt>
          <w:sdtPr>
            <w:rPr>
              <w:caps/>
            </w:rPr>
            <w:id w:val="111145805"/>
            <w:bibliography/>
          </w:sdtPr>
          <w:sdtEndPr>
            <w:rPr>
              <w:caps w:val="0"/>
            </w:rPr>
          </w:sdtEndPr>
          <w:sdtContent>
            <w:p w14:paraId="74066FC6" w14:textId="77777777" w:rsidR="005F5382" w:rsidRDefault="00CE71C0">
              <w:pPr>
                <w:rPr>
                  <w:rFonts w:ascii="Calibri" w:eastAsia="Calibri" w:hAnsi="Calibri"/>
                  <w:noProof/>
                  <w:lang w:val="en-GB" w:eastAsia="en-GB"/>
                </w:rPr>
              </w:pPr>
              <w:r>
                <w:rPr>
                  <w:caps/>
                  <w:kern w:val="20"/>
                </w:rPr>
                <w:fldChar w:fldCharType="begin"/>
              </w:r>
              <w:r>
                <w:instrText xml:space="preserve"> BIBLIOGRAPHY </w:instrText>
              </w:r>
              <w:r>
                <w:rPr>
                  <w:caps/>
                  <w:kern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85"/>
                <w:gridCol w:w="4732"/>
              </w:tblGrid>
              <w:tr w:rsidR="005F5382" w14:paraId="6F62E311" w14:textId="77777777">
                <w:trPr>
                  <w:divId w:val="1539392167"/>
                  <w:tblCellSpacing w:w="15" w:type="dxa"/>
                </w:trPr>
                <w:tc>
                  <w:tcPr>
                    <w:tcW w:w="50" w:type="pct"/>
                    <w:hideMark/>
                  </w:tcPr>
                  <w:p w14:paraId="2D42D688" w14:textId="09C20A01" w:rsidR="005F5382" w:rsidRPr="00794FFB" w:rsidRDefault="005F5382">
                    <w:pPr>
                      <w:pStyle w:val="Bibliography"/>
                      <w:rPr>
                        <w:noProof/>
                        <w:sz w:val="18"/>
                        <w:szCs w:val="24"/>
                      </w:rPr>
                    </w:pPr>
                    <w:r w:rsidRPr="00794FFB">
                      <w:rPr>
                        <w:noProof/>
                        <w:sz w:val="18"/>
                      </w:rPr>
                      <w:t xml:space="preserve">[1] </w:t>
                    </w:r>
                  </w:p>
                </w:tc>
                <w:tc>
                  <w:tcPr>
                    <w:tcW w:w="0" w:type="auto"/>
                    <w:hideMark/>
                  </w:tcPr>
                  <w:p w14:paraId="782CF293" w14:textId="77777777" w:rsidR="005F5382" w:rsidRPr="00794FFB" w:rsidRDefault="005F5382">
                    <w:pPr>
                      <w:pStyle w:val="Bibliography"/>
                      <w:rPr>
                        <w:noProof/>
                        <w:sz w:val="18"/>
                      </w:rPr>
                    </w:pPr>
                    <w:r w:rsidRPr="00794FFB">
                      <w:rPr>
                        <w:noProof/>
                        <w:sz w:val="18"/>
                      </w:rPr>
                      <w:t xml:space="preserve">A. E. Schultz, "Seismic Performance of Partially-Grouted Masonry Shear Walls," in </w:t>
                    </w:r>
                    <w:r w:rsidRPr="00794FFB">
                      <w:rPr>
                        <w:i/>
                        <w:iCs/>
                        <w:noProof/>
                        <w:sz w:val="18"/>
                      </w:rPr>
                      <w:t>Eleventh Conference on Earthquake Engineering</w:t>
                    </w:r>
                    <w:r w:rsidRPr="00794FFB">
                      <w:rPr>
                        <w:noProof/>
                        <w:sz w:val="18"/>
                      </w:rPr>
                      <w:t xml:space="preserve">, 1996. </w:t>
                    </w:r>
                  </w:p>
                </w:tc>
              </w:tr>
              <w:tr w:rsidR="005F5382" w14:paraId="25128E0E" w14:textId="77777777">
                <w:trPr>
                  <w:divId w:val="1539392167"/>
                  <w:tblCellSpacing w:w="15" w:type="dxa"/>
                </w:trPr>
                <w:tc>
                  <w:tcPr>
                    <w:tcW w:w="50" w:type="pct"/>
                    <w:hideMark/>
                  </w:tcPr>
                  <w:p w14:paraId="3FADF225" w14:textId="77777777" w:rsidR="005F5382" w:rsidRPr="00794FFB" w:rsidRDefault="005F5382">
                    <w:pPr>
                      <w:pStyle w:val="Bibliography"/>
                      <w:rPr>
                        <w:noProof/>
                        <w:sz w:val="18"/>
                      </w:rPr>
                    </w:pPr>
                    <w:r w:rsidRPr="00794FFB">
                      <w:rPr>
                        <w:noProof/>
                        <w:sz w:val="18"/>
                      </w:rPr>
                      <w:t xml:space="preserve">[2] </w:t>
                    </w:r>
                  </w:p>
                </w:tc>
                <w:tc>
                  <w:tcPr>
                    <w:tcW w:w="0" w:type="auto"/>
                    <w:hideMark/>
                  </w:tcPr>
                  <w:p w14:paraId="0F2F4FBC" w14:textId="77777777" w:rsidR="005F5382" w:rsidRPr="00794FFB" w:rsidRDefault="005F5382">
                    <w:pPr>
                      <w:pStyle w:val="Bibliography"/>
                      <w:rPr>
                        <w:noProof/>
                        <w:sz w:val="18"/>
                      </w:rPr>
                    </w:pPr>
                    <w:r w:rsidRPr="00794FFB">
                      <w:rPr>
                        <w:noProof/>
                        <w:sz w:val="18"/>
                      </w:rPr>
                      <w:t xml:space="preserve">W. El-Dakhakhni and A. Ashour, "Seismic Response of Reinforced-Concrete Masonry Shear-Wall Components and Systems: State of the Art," </w:t>
                    </w:r>
                    <w:r w:rsidRPr="00794FFB">
                      <w:rPr>
                        <w:i/>
                        <w:iCs/>
                        <w:noProof/>
                        <w:sz w:val="18"/>
                      </w:rPr>
                      <w:t xml:space="preserve">Journal of Structural Engineering, </w:t>
                    </w:r>
                    <w:r w:rsidRPr="00794FFB">
                      <w:rPr>
                        <w:noProof/>
                        <w:sz w:val="18"/>
                      </w:rPr>
                      <w:t xml:space="preserve">p. 03117011, 2017. </w:t>
                    </w:r>
                  </w:p>
                </w:tc>
              </w:tr>
              <w:tr w:rsidR="005F5382" w14:paraId="039F0CB2" w14:textId="77777777">
                <w:trPr>
                  <w:divId w:val="1539392167"/>
                  <w:tblCellSpacing w:w="15" w:type="dxa"/>
                </w:trPr>
                <w:tc>
                  <w:tcPr>
                    <w:tcW w:w="50" w:type="pct"/>
                    <w:hideMark/>
                  </w:tcPr>
                  <w:p w14:paraId="53E06FC0" w14:textId="77777777" w:rsidR="005F5382" w:rsidRPr="00794FFB" w:rsidRDefault="005F5382">
                    <w:pPr>
                      <w:pStyle w:val="Bibliography"/>
                      <w:rPr>
                        <w:noProof/>
                        <w:sz w:val="18"/>
                      </w:rPr>
                    </w:pPr>
                    <w:r w:rsidRPr="00794FFB">
                      <w:rPr>
                        <w:noProof/>
                        <w:sz w:val="18"/>
                      </w:rPr>
                      <w:t xml:space="preserve">[3] </w:t>
                    </w:r>
                  </w:p>
                </w:tc>
                <w:tc>
                  <w:tcPr>
                    <w:tcW w:w="0" w:type="auto"/>
                    <w:hideMark/>
                  </w:tcPr>
                  <w:p w14:paraId="642BE939" w14:textId="77777777" w:rsidR="005F5382" w:rsidRPr="00794FFB" w:rsidRDefault="005F5382">
                    <w:pPr>
                      <w:pStyle w:val="Bibliography"/>
                      <w:rPr>
                        <w:noProof/>
                        <w:sz w:val="18"/>
                      </w:rPr>
                    </w:pPr>
                    <w:r w:rsidRPr="00794FFB">
                      <w:rPr>
                        <w:noProof/>
                        <w:sz w:val="18"/>
                      </w:rPr>
                      <w:t>P. S. Wong, F. J. Vecchio and H. Trommels, "VecTor2 &amp; Formworks User’s Manual; Second Edition," 2013.</w:t>
                    </w:r>
                  </w:p>
                </w:tc>
              </w:tr>
              <w:tr w:rsidR="005F5382" w14:paraId="20A6F3DA" w14:textId="77777777">
                <w:trPr>
                  <w:divId w:val="1539392167"/>
                  <w:tblCellSpacing w:w="15" w:type="dxa"/>
                </w:trPr>
                <w:tc>
                  <w:tcPr>
                    <w:tcW w:w="50" w:type="pct"/>
                    <w:hideMark/>
                  </w:tcPr>
                  <w:p w14:paraId="07B6CC1A" w14:textId="77777777" w:rsidR="005F5382" w:rsidRPr="00794FFB" w:rsidRDefault="005F5382">
                    <w:pPr>
                      <w:pStyle w:val="Bibliography"/>
                      <w:rPr>
                        <w:noProof/>
                        <w:sz w:val="18"/>
                      </w:rPr>
                    </w:pPr>
                    <w:r w:rsidRPr="00794FFB">
                      <w:rPr>
                        <w:noProof/>
                        <w:sz w:val="18"/>
                      </w:rPr>
                      <w:t xml:space="preserve">[4] </w:t>
                    </w:r>
                  </w:p>
                </w:tc>
                <w:tc>
                  <w:tcPr>
                    <w:tcW w:w="0" w:type="auto"/>
                    <w:hideMark/>
                  </w:tcPr>
                  <w:p w14:paraId="0AC0C735" w14:textId="77777777" w:rsidR="005F5382" w:rsidRPr="00794FFB" w:rsidRDefault="005F5382">
                    <w:pPr>
                      <w:pStyle w:val="Bibliography"/>
                      <w:rPr>
                        <w:noProof/>
                        <w:sz w:val="18"/>
                      </w:rPr>
                    </w:pPr>
                    <w:r w:rsidRPr="00794FFB">
                      <w:rPr>
                        <w:noProof/>
                        <w:sz w:val="18"/>
                      </w:rPr>
                      <w:t xml:space="preserve">F. J. Vecchio and M. P. Collins, "The Modified Compression-Field Theory for Reinforced Concrete Elements Subjected to Shear," </w:t>
                    </w:r>
                    <w:r w:rsidRPr="00794FFB">
                      <w:rPr>
                        <w:i/>
                        <w:iCs/>
                        <w:noProof/>
                        <w:sz w:val="18"/>
                      </w:rPr>
                      <w:t xml:space="preserve">ACI Journal, </w:t>
                    </w:r>
                    <w:r w:rsidRPr="00794FFB">
                      <w:rPr>
                        <w:noProof/>
                        <w:sz w:val="18"/>
                      </w:rPr>
                      <w:t xml:space="preserve">vol. 83, no. 2, pp. 219-231, 1986. </w:t>
                    </w:r>
                  </w:p>
                </w:tc>
              </w:tr>
              <w:tr w:rsidR="005F5382" w14:paraId="75403D67" w14:textId="77777777">
                <w:trPr>
                  <w:divId w:val="1539392167"/>
                  <w:tblCellSpacing w:w="15" w:type="dxa"/>
                </w:trPr>
                <w:tc>
                  <w:tcPr>
                    <w:tcW w:w="50" w:type="pct"/>
                    <w:hideMark/>
                  </w:tcPr>
                  <w:p w14:paraId="3FE5C37E" w14:textId="77777777" w:rsidR="005F5382" w:rsidRPr="00794FFB" w:rsidRDefault="005F5382">
                    <w:pPr>
                      <w:pStyle w:val="Bibliography"/>
                      <w:rPr>
                        <w:noProof/>
                        <w:sz w:val="18"/>
                      </w:rPr>
                    </w:pPr>
                    <w:r w:rsidRPr="00794FFB">
                      <w:rPr>
                        <w:noProof/>
                        <w:sz w:val="18"/>
                      </w:rPr>
                      <w:t xml:space="preserve">[5] </w:t>
                    </w:r>
                  </w:p>
                </w:tc>
                <w:tc>
                  <w:tcPr>
                    <w:tcW w:w="0" w:type="auto"/>
                    <w:hideMark/>
                  </w:tcPr>
                  <w:p w14:paraId="6C8995AF" w14:textId="77777777" w:rsidR="005F5382" w:rsidRPr="00794FFB" w:rsidRDefault="005F5382">
                    <w:pPr>
                      <w:pStyle w:val="Bibliography"/>
                      <w:rPr>
                        <w:noProof/>
                        <w:sz w:val="18"/>
                      </w:rPr>
                    </w:pPr>
                    <w:r w:rsidRPr="00794FFB">
                      <w:rPr>
                        <w:noProof/>
                        <w:sz w:val="18"/>
                      </w:rPr>
                      <w:t xml:space="preserve">F. J. Vecchio, "Disturbed Stress Field Model for Reinforced Concrete: Formulation," </w:t>
                    </w:r>
                    <w:r w:rsidRPr="00794FFB">
                      <w:rPr>
                        <w:i/>
                        <w:iCs/>
                        <w:noProof/>
                        <w:sz w:val="18"/>
                      </w:rPr>
                      <w:t xml:space="preserve">Journal of Structural Engineering, </w:t>
                    </w:r>
                    <w:r w:rsidRPr="00794FFB">
                      <w:rPr>
                        <w:noProof/>
                        <w:sz w:val="18"/>
                      </w:rPr>
                      <w:t xml:space="preserve">vol. 126, no. 9, pp. 1070-1077, 2000. </w:t>
                    </w:r>
                  </w:p>
                </w:tc>
              </w:tr>
              <w:tr w:rsidR="005F5382" w14:paraId="6ECDF3C3" w14:textId="77777777">
                <w:trPr>
                  <w:divId w:val="1539392167"/>
                  <w:tblCellSpacing w:w="15" w:type="dxa"/>
                </w:trPr>
                <w:tc>
                  <w:tcPr>
                    <w:tcW w:w="50" w:type="pct"/>
                    <w:hideMark/>
                  </w:tcPr>
                  <w:p w14:paraId="3C8088BC" w14:textId="77777777" w:rsidR="005F5382" w:rsidRPr="00794FFB" w:rsidRDefault="005F5382">
                    <w:pPr>
                      <w:pStyle w:val="Bibliography"/>
                      <w:rPr>
                        <w:noProof/>
                        <w:sz w:val="18"/>
                      </w:rPr>
                    </w:pPr>
                    <w:r w:rsidRPr="00794FFB">
                      <w:rPr>
                        <w:noProof/>
                        <w:sz w:val="18"/>
                      </w:rPr>
                      <w:t xml:space="preserve">[6] </w:t>
                    </w:r>
                  </w:p>
                </w:tc>
                <w:tc>
                  <w:tcPr>
                    <w:tcW w:w="0" w:type="auto"/>
                    <w:hideMark/>
                  </w:tcPr>
                  <w:p w14:paraId="2A0A78ED" w14:textId="77777777" w:rsidR="005F5382" w:rsidRPr="00794FFB" w:rsidRDefault="005F5382">
                    <w:pPr>
                      <w:pStyle w:val="Bibliography"/>
                      <w:rPr>
                        <w:noProof/>
                        <w:sz w:val="18"/>
                      </w:rPr>
                    </w:pPr>
                    <w:r w:rsidRPr="00794FFB">
                      <w:rPr>
                        <w:noProof/>
                        <w:sz w:val="18"/>
                      </w:rPr>
                      <w:t>Applied Science International, LLC, "Extreme Loading for Structures: Theoritical Manual," 2022.</w:t>
                    </w:r>
                  </w:p>
                </w:tc>
              </w:tr>
              <w:tr w:rsidR="005F5382" w14:paraId="7D845359" w14:textId="77777777">
                <w:trPr>
                  <w:divId w:val="1539392167"/>
                  <w:tblCellSpacing w:w="15" w:type="dxa"/>
                </w:trPr>
                <w:tc>
                  <w:tcPr>
                    <w:tcW w:w="50" w:type="pct"/>
                    <w:hideMark/>
                  </w:tcPr>
                  <w:p w14:paraId="6E0D6D9B" w14:textId="77777777" w:rsidR="005F5382" w:rsidRPr="00794FFB" w:rsidRDefault="005F5382">
                    <w:pPr>
                      <w:pStyle w:val="Bibliography"/>
                      <w:rPr>
                        <w:noProof/>
                        <w:sz w:val="18"/>
                      </w:rPr>
                    </w:pPr>
                    <w:r w:rsidRPr="00794FFB">
                      <w:rPr>
                        <w:noProof/>
                        <w:sz w:val="18"/>
                      </w:rPr>
                      <w:t xml:space="preserve">[7] </w:t>
                    </w:r>
                  </w:p>
                </w:tc>
                <w:tc>
                  <w:tcPr>
                    <w:tcW w:w="0" w:type="auto"/>
                    <w:hideMark/>
                  </w:tcPr>
                  <w:p w14:paraId="1432D78F" w14:textId="77777777" w:rsidR="005F5382" w:rsidRPr="00794FFB" w:rsidRDefault="005F5382">
                    <w:pPr>
                      <w:pStyle w:val="Bibliography"/>
                      <w:rPr>
                        <w:noProof/>
                        <w:sz w:val="18"/>
                      </w:rPr>
                    </w:pPr>
                    <w:r w:rsidRPr="00794FFB">
                      <w:rPr>
                        <w:noProof/>
                        <w:sz w:val="18"/>
                      </w:rPr>
                      <w:t>M. Maleki, "Behaviour of Parially Grouted Reinforced Masonry Shear Walls Under Cyclic Reversed Loading," Hamilton, Ontario, 2008.</w:t>
                    </w:r>
                  </w:p>
                </w:tc>
              </w:tr>
            </w:tbl>
            <w:p w14:paraId="587E8BB2" w14:textId="77777777" w:rsidR="005F5382" w:rsidRDefault="005F5382">
              <w:pPr>
                <w:divId w:val="1539392167"/>
                <w:rPr>
                  <w:noProof/>
                </w:rPr>
              </w:pPr>
            </w:p>
            <w:p w14:paraId="5FA77E03" w14:textId="541FDCBE" w:rsidR="00CE71C0" w:rsidRDefault="00CE71C0">
              <w:r>
                <w:rPr>
                  <w:b/>
                  <w:bCs/>
                  <w:noProof/>
                </w:rPr>
                <w:fldChar w:fldCharType="end"/>
              </w:r>
            </w:p>
          </w:sdtContent>
        </w:sdt>
      </w:sdtContent>
    </w:sdt>
    <w:p w14:paraId="1F4DCC5E" w14:textId="77777777" w:rsidR="00CE71C0" w:rsidRPr="00CE71C0" w:rsidRDefault="00CE71C0" w:rsidP="00CE71C0"/>
    <w:sectPr w:rsidR="00CE71C0" w:rsidRPr="00CE71C0" w:rsidSect="00D96E7E">
      <w:type w:val="continuous"/>
      <w:pgSz w:w="11907" w:h="16839" w:code="9"/>
      <w:pgMar w:top="1418" w:right="794" w:bottom="1418" w:left="794" w:header="709" w:footer="709" w:gutter="0"/>
      <w:cols w:num="2" w:space="284"/>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5350B" w16cex:dateUtc="2022-07-22T18:39:00Z"/>
  <w16cex:commentExtensible w16cex:durableId="2685347A" w16cex:dateUtc="2022-07-22T18:3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0A67D" w14:textId="77777777" w:rsidR="0099749E" w:rsidRDefault="0099749E" w:rsidP="00531DA2">
      <w:r>
        <w:separator/>
      </w:r>
    </w:p>
  </w:endnote>
  <w:endnote w:type="continuationSeparator" w:id="0">
    <w:p w14:paraId="3694BDC8" w14:textId="77777777" w:rsidR="0099749E" w:rsidRDefault="0099749E"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5205E" w14:textId="77777777" w:rsidR="0099749E" w:rsidRDefault="0099749E" w:rsidP="00531DA2">
      <w:bookmarkStart w:id="0" w:name="_Hlk93279580"/>
      <w:bookmarkEnd w:id="0"/>
      <w:r>
        <w:separator/>
      </w:r>
    </w:p>
  </w:footnote>
  <w:footnote w:type="continuationSeparator" w:id="0">
    <w:p w14:paraId="69375FB9" w14:textId="77777777" w:rsidR="0099749E" w:rsidRDefault="0099749E"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B10B8" w14:textId="30C1C137" w:rsidR="004230AF" w:rsidRPr="00160B18" w:rsidRDefault="00160B18" w:rsidP="00160B18">
    <w:pPr>
      <w:pStyle w:val="Header"/>
      <w:jc w:val="right"/>
      <w:rPr>
        <w:i/>
        <w:iCs/>
      </w:rPr>
    </w:pPr>
    <w:r w:rsidRPr="00160B18">
      <w:rPr>
        <w:bCs/>
        <w:i/>
        <w:iCs/>
      </w:rPr>
      <w:t xml:space="preserve">Paper ID# </w:t>
    </w:r>
    <w:ins w:id="3" w:author="Omar Elmeligy" w:date="2022-07-31T14:30:00Z">
      <w:r w:rsidR="000552DE" w:rsidRPr="000552DE">
        <w:rPr>
          <w:bCs/>
          <w:i/>
          <w:iCs/>
          <w:rPrChange w:id="4" w:author="Omar Elmeligy" w:date="2022-07-31T14:30:00Z">
            <w:rPr>
              <w:rFonts w:ascii="Cambria" w:hAnsi="Cambria" w:cs="Arial"/>
              <w:b/>
              <w:bCs/>
              <w:color w:val="000000"/>
              <w:sz w:val="24"/>
              <w:szCs w:val="24"/>
              <w:lang w:eastAsia="en-GB"/>
            </w:rPr>
          </w:rPrChange>
        </w:rPr>
        <w:t>SHMII-11_T01-15</w:t>
      </w:r>
    </w:ins>
    <w:del w:id="5" w:author="Omar Elmeligy" w:date="2022-07-31T14:30:00Z">
      <w:r w:rsidRPr="00160B18" w:rsidDel="000552DE">
        <w:rPr>
          <w:bCs/>
          <w:i/>
          <w:iCs/>
        </w:rPr>
        <w:delText>XXYYZZ</w:delText>
      </w:r>
    </w:del>
    <w:r w:rsidRPr="00160B18">
      <w:rPr>
        <w:bCs/>
        <w:i/>
        <w:iCs/>
      </w:rPr>
      <w:t xml:space="preserve">, </w:t>
    </w:r>
    <w:r w:rsidR="00CE71C0">
      <w:rPr>
        <w:bCs/>
        <w:i/>
        <w:iCs/>
      </w:rPr>
      <w:t>Elmeli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288F74F2"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ID# </w:t>
    </w:r>
    <w:ins w:id="6" w:author="Omar Elmeligy" w:date="2022-07-31T14:30:00Z">
      <w:r w:rsidR="000552DE" w:rsidRPr="000552DE">
        <w:rPr>
          <w:bCs/>
          <w:rPrChange w:id="7" w:author="Omar Elmeligy" w:date="2022-07-31T14:30:00Z">
            <w:rPr>
              <w:rFonts w:ascii="Cambria" w:hAnsi="Cambria" w:cs="Arial"/>
              <w:b/>
              <w:bCs/>
              <w:color w:val="000000"/>
              <w:sz w:val="24"/>
              <w:szCs w:val="24"/>
              <w:lang w:eastAsia="en-GB"/>
            </w:rPr>
          </w:rPrChange>
        </w:rPr>
        <w:t>SHMII-11_T01-15</w:t>
      </w:r>
    </w:ins>
    <w:del w:id="8" w:author="Omar Elmeligy" w:date="2022-07-31T14:30:00Z">
      <w:r w:rsidR="004230AF" w:rsidRPr="00160B18" w:rsidDel="000552DE">
        <w:rPr>
          <w:bCs/>
        </w:rPr>
        <w:delText>XXYYZZ</w:delText>
      </w:r>
    </w:del>
    <w:r w:rsidR="00160B18" w:rsidRPr="00160B18">
      <w:rPr>
        <w:bCs/>
      </w:rPr>
      <w:t xml:space="preserve">, </w:t>
    </w:r>
    <w:r w:rsidR="00511E03">
      <w:rPr>
        <w:bCs/>
      </w:rPr>
      <w:t>Elmeligy</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EB082C6"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&#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20"/>
  </w:num>
  <w:num w:numId="14">
    <w:abstractNumId w:val="17"/>
  </w:num>
  <w:num w:numId="15">
    <w:abstractNumId w:val="16"/>
  </w:num>
  <w:num w:numId="16">
    <w:abstractNumId w:val="11"/>
  </w:num>
  <w:num w:numId="17">
    <w:abstractNumId w:val="21"/>
  </w:num>
  <w:num w:numId="18">
    <w:abstractNumId w:val="24"/>
  </w:num>
  <w:num w:numId="19">
    <w:abstractNumId w:val="12"/>
  </w:num>
  <w:num w:numId="20">
    <w:abstractNumId w:val="14"/>
  </w:num>
  <w:num w:numId="21">
    <w:abstractNumId w:val="23"/>
  </w:num>
  <w:num w:numId="22">
    <w:abstractNumId w:val="25"/>
  </w:num>
  <w:num w:numId="23">
    <w:abstractNumId w:val="26"/>
  </w:num>
  <w:num w:numId="24">
    <w:abstractNumId w:val="18"/>
  </w:num>
  <w:num w:numId="25">
    <w:abstractNumId w:val="13"/>
  </w:num>
  <w:num w:numId="26">
    <w:abstractNumId w:val="19"/>
  </w:num>
  <w:num w:numId="27">
    <w:abstractNumId w:val="22"/>
  </w:num>
  <w:num w:numId="2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mar Elmeligy">
    <w15:presenceInfo w15:providerId="None" w15:userId="Omar Elmelig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CA"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qQUArTtC2iwAAAA="/>
  </w:docVars>
  <w:rsids>
    <w:rsidRoot w:val="00D96E7E"/>
    <w:rsid w:val="000028ED"/>
    <w:rsid w:val="00052CD8"/>
    <w:rsid w:val="000552DE"/>
    <w:rsid w:val="00060324"/>
    <w:rsid w:val="000A756C"/>
    <w:rsid w:val="000D45D6"/>
    <w:rsid w:val="000E2B5E"/>
    <w:rsid w:val="00132ACD"/>
    <w:rsid w:val="00153248"/>
    <w:rsid w:val="00160B18"/>
    <w:rsid w:val="00166E0B"/>
    <w:rsid w:val="00175B4C"/>
    <w:rsid w:val="001B2577"/>
    <w:rsid w:val="001E0A8E"/>
    <w:rsid w:val="001F02DD"/>
    <w:rsid w:val="002078A6"/>
    <w:rsid w:val="0022400C"/>
    <w:rsid w:val="00264763"/>
    <w:rsid w:val="00272AE5"/>
    <w:rsid w:val="002766E2"/>
    <w:rsid w:val="002A6066"/>
    <w:rsid w:val="002B1F75"/>
    <w:rsid w:val="002D14AF"/>
    <w:rsid w:val="00356C8D"/>
    <w:rsid w:val="003A0E33"/>
    <w:rsid w:val="003A7747"/>
    <w:rsid w:val="003A7980"/>
    <w:rsid w:val="003B4F71"/>
    <w:rsid w:val="003F2A78"/>
    <w:rsid w:val="003F34D2"/>
    <w:rsid w:val="00414E82"/>
    <w:rsid w:val="00422899"/>
    <w:rsid w:val="004230AF"/>
    <w:rsid w:val="00431CE5"/>
    <w:rsid w:val="00436F8A"/>
    <w:rsid w:val="00460C64"/>
    <w:rsid w:val="00470445"/>
    <w:rsid w:val="00476CB6"/>
    <w:rsid w:val="00485F4F"/>
    <w:rsid w:val="004968AB"/>
    <w:rsid w:val="004A54D8"/>
    <w:rsid w:val="004F69A3"/>
    <w:rsid w:val="004F70C0"/>
    <w:rsid w:val="00504128"/>
    <w:rsid w:val="00511E03"/>
    <w:rsid w:val="00531DA2"/>
    <w:rsid w:val="00554837"/>
    <w:rsid w:val="00592C1F"/>
    <w:rsid w:val="0059491B"/>
    <w:rsid w:val="005A74A4"/>
    <w:rsid w:val="005B3DB7"/>
    <w:rsid w:val="005B708F"/>
    <w:rsid w:val="005F1FDD"/>
    <w:rsid w:val="005F5382"/>
    <w:rsid w:val="00611669"/>
    <w:rsid w:val="0061702D"/>
    <w:rsid w:val="00625A41"/>
    <w:rsid w:val="006317F2"/>
    <w:rsid w:val="006632B5"/>
    <w:rsid w:val="006861C5"/>
    <w:rsid w:val="00691FA6"/>
    <w:rsid w:val="006A4D59"/>
    <w:rsid w:val="006D364F"/>
    <w:rsid w:val="006F3E48"/>
    <w:rsid w:val="006F7B94"/>
    <w:rsid w:val="00705406"/>
    <w:rsid w:val="00785244"/>
    <w:rsid w:val="00794FFB"/>
    <w:rsid w:val="007C3F10"/>
    <w:rsid w:val="007C580A"/>
    <w:rsid w:val="007D285F"/>
    <w:rsid w:val="007D65EE"/>
    <w:rsid w:val="007E284E"/>
    <w:rsid w:val="007F0BB9"/>
    <w:rsid w:val="008155F7"/>
    <w:rsid w:val="008158FC"/>
    <w:rsid w:val="0084325B"/>
    <w:rsid w:val="00861FB4"/>
    <w:rsid w:val="00865AAD"/>
    <w:rsid w:val="0087067F"/>
    <w:rsid w:val="008C1FAA"/>
    <w:rsid w:val="008F22D3"/>
    <w:rsid w:val="00903C57"/>
    <w:rsid w:val="009529EB"/>
    <w:rsid w:val="00955B33"/>
    <w:rsid w:val="0099749E"/>
    <w:rsid w:val="009F20B8"/>
    <w:rsid w:val="00A155AB"/>
    <w:rsid w:val="00A43B1D"/>
    <w:rsid w:val="00A517D7"/>
    <w:rsid w:val="00A51BF9"/>
    <w:rsid w:val="00A53E9C"/>
    <w:rsid w:val="00A75418"/>
    <w:rsid w:val="00A75733"/>
    <w:rsid w:val="00B20559"/>
    <w:rsid w:val="00B3539D"/>
    <w:rsid w:val="00B564D4"/>
    <w:rsid w:val="00B75B7B"/>
    <w:rsid w:val="00B81E54"/>
    <w:rsid w:val="00B859C0"/>
    <w:rsid w:val="00C10E37"/>
    <w:rsid w:val="00C2598C"/>
    <w:rsid w:val="00C354B4"/>
    <w:rsid w:val="00CD176A"/>
    <w:rsid w:val="00CE71C0"/>
    <w:rsid w:val="00CF38BF"/>
    <w:rsid w:val="00D2423B"/>
    <w:rsid w:val="00D379BC"/>
    <w:rsid w:val="00D66D9D"/>
    <w:rsid w:val="00D85754"/>
    <w:rsid w:val="00D949EF"/>
    <w:rsid w:val="00D96E7E"/>
    <w:rsid w:val="00DA7975"/>
    <w:rsid w:val="00DB1AEB"/>
    <w:rsid w:val="00DD6EFA"/>
    <w:rsid w:val="00DF6757"/>
    <w:rsid w:val="00E17062"/>
    <w:rsid w:val="00E60EBC"/>
    <w:rsid w:val="00EB327C"/>
    <w:rsid w:val="00F25B8D"/>
    <w:rsid w:val="00F44DB3"/>
    <w:rsid w:val="00F64AD3"/>
    <w:rsid w:val="00F87330"/>
    <w:rsid w:val="00FB2471"/>
    <w:rsid w:val="00FD1940"/>
    <w:rsid w:val="00FD47B0"/>
    <w:rsid w:val="00FF4370"/>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uiPriority w:val="9"/>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uiPriority w:val="9"/>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character" w:styleId="UnresolvedMention">
    <w:name w:val="Unresolved Mention"/>
    <w:basedOn w:val="DefaultParagraphFont"/>
    <w:uiPriority w:val="99"/>
    <w:semiHidden/>
    <w:unhideWhenUsed/>
    <w:rsid w:val="000A756C"/>
    <w:rPr>
      <w:color w:val="605E5C"/>
      <w:shd w:val="clear" w:color="auto" w:fill="E1DFDD"/>
    </w:rPr>
  </w:style>
  <w:style w:type="table" w:styleId="PlainTable2">
    <w:name w:val="Plain Table 2"/>
    <w:basedOn w:val="TableNormal"/>
    <w:uiPriority w:val="73"/>
    <w:rsid w:val="005F1FD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70"/>
    <w:rsid w:val="00CE71C0"/>
  </w:style>
  <w:style w:type="character" w:customStyle="1" w:styleId="et-dropcap">
    <w:name w:val="et-dropcap"/>
    <w:basedOn w:val="DefaultParagraphFont"/>
    <w:rsid w:val="00CE71C0"/>
  </w:style>
  <w:style w:type="paragraph" w:styleId="Revision">
    <w:name w:val="Revision"/>
    <w:hidden/>
    <w:uiPriority w:val="71"/>
    <w:rsid w:val="00625A41"/>
    <w:rPr>
      <w:rFonts w:ascii="Times New Roman" w:eastAsia="Times New Roman" w:hAnsi="Times New Roman"/>
      <w:lang w:val="en-US" w:eastAsia="ar-SA"/>
    </w:rPr>
  </w:style>
  <w:style w:type="character" w:styleId="CommentReference">
    <w:name w:val="annotation reference"/>
    <w:basedOn w:val="DefaultParagraphFont"/>
    <w:rsid w:val="00264763"/>
    <w:rPr>
      <w:sz w:val="16"/>
      <w:szCs w:val="16"/>
    </w:rPr>
  </w:style>
  <w:style w:type="paragraph" w:styleId="CommentText">
    <w:name w:val="annotation text"/>
    <w:basedOn w:val="Normal"/>
    <w:link w:val="CommentTextChar"/>
    <w:rsid w:val="00264763"/>
  </w:style>
  <w:style w:type="character" w:customStyle="1" w:styleId="CommentTextChar">
    <w:name w:val="Comment Text Char"/>
    <w:basedOn w:val="DefaultParagraphFont"/>
    <w:link w:val="CommentText"/>
    <w:rsid w:val="00264763"/>
    <w:rPr>
      <w:rFonts w:ascii="Times New Roman" w:eastAsia="Times New Roman" w:hAnsi="Times New Roman"/>
      <w:lang w:val="en-US" w:eastAsia="ar-SA"/>
    </w:rPr>
  </w:style>
  <w:style w:type="paragraph" w:styleId="CommentSubject">
    <w:name w:val="annotation subject"/>
    <w:basedOn w:val="CommentText"/>
    <w:next w:val="CommentText"/>
    <w:link w:val="CommentSubjectChar"/>
    <w:rsid w:val="00264763"/>
    <w:rPr>
      <w:b/>
      <w:bCs/>
    </w:rPr>
  </w:style>
  <w:style w:type="character" w:customStyle="1" w:styleId="CommentSubjectChar">
    <w:name w:val="Comment Subject Char"/>
    <w:basedOn w:val="CommentTextChar"/>
    <w:link w:val="CommentSubject"/>
    <w:rsid w:val="00264763"/>
    <w:rPr>
      <w:rFonts w:ascii="Times New Roman" w:eastAsia="Times New Roman" w:hAnsi="Times New Roman"/>
      <w:b/>
      <w:bCs/>
      <w:lang w:val="en-US" w:eastAsia="ar-SA"/>
    </w:rPr>
  </w:style>
  <w:style w:type="paragraph" w:styleId="BalloonText">
    <w:name w:val="Balloon Text"/>
    <w:basedOn w:val="Normal"/>
    <w:link w:val="BalloonTextChar"/>
    <w:semiHidden/>
    <w:unhideWhenUsed/>
    <w:rsid w:val="005F5382"/>
    <w:rPr>
      <w:rFonts w:ascii="Segoe UI" w:hAnsi="Segoe UI" w:cs="Segoe UI"/>
      <w:sz w:val="18"/>
      <w:szCs w:val="18"/>
    </w:rPr>
  </w:style>
  <w:style w:type="character" w:customStyle="1" w:styleId="BalloonTextChar">
    <w:name w:val="Balloon Text Char"/>
    <w:basedOn w:val="DefaultParagraphFont"/>
    <w:link w:val="BalloonText"/>
    <w:semiHidden/>
    <w:rsid w:val="005F5382"/>
    <w:rPr>
      <w:rFonts w:ascii="Segoe UI" w:eastAsia="Times New Roman" w:hAnsi="Segoe UI" w:cs="Segoe UI"/>
      <w:sz w:val="18"/>
      <w:szCs w:val="18"/>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30691">
      <w:bodyDiv w:val="1"/>
      <w:marLeft w:val="0"/>
      <w:marRight w:val="0"/>
      <w:marTop w:val="0"/>
      <w:marBottom w:val="0"/>
      <w:divBdr>
        <w:top w:val="none" w:sz="0" w:space="0" w:color="auto"/>
        <w:left w:val="none" w:sz="0" w:space="0" w:color="auto"/>
        <w:bottom w:val="none" w:sz="0" w:space="0" w:color="auto"/>
        <w:right w:val="none" w:sz="0" w:space="0" w:color="auto"/>
      </w:divBdr>
    </w:div>
    <w:div w:id="633945275">
      <w:bodyDiv w:val="1"/>
      <w:marLeft w:val="0"/>
      <w:marRight w:val="0"/>
      <w:marTop w:val="0"/>
      <w:marBottom w:val="0"/>
      <w:divBdr>
        <w:top w:val="none" w:sz="0" w:space="0" w:color="auto"/>
        <w:left w:val="none" w:sz="0" w:space="0" w:color="auto"/>
        <w:bottom w:val="none" w:sz="0" w:space="0" w:color="auto"/>
        <w:right w:val="none" w:sz="0" w:space="0" w:color="auto"/>
      </w:divBdr>
    </w:div>
    <w:div w:id="669792911">
      <w:bodyDiv w:val="1"/>
      <w:marLeft w:val="0"/>
      <w:marRight w:val="0"/>
      <w:marTop w:val="0"/>
      <w:marBottom w:val="0"/>
      <w:divBdr>
        <w:top w:val="none" w:sz="0" w:space="0" w:color="auto"/>
        <w:left w:val="none" w:sz="0" w:space="0" w:color="auto"/>
        <w:bottom w:val="none" w:sz="0" w:space="0" w:color="auto"/>
        <w:right w:val="none" w:sz="0" w:space="0" w:color="auto"/>
      </w:divBdr>
    </w:div>
    <w:div w:id="828323260">
      <w:bodyDiv w:val="1"/>
      <w:marLeft w:val="0"/>
      <w:marRight w:val="0"/>
      <w:marTop w:val="0"/>
      <w:marBottom w:val="0"/>
      <w:divBdr>
        <w:top w:val="none" w:sz="0" w:space="0" w:color="auto"/>
        <w:left w:val="none" w:sz="0" w:space="0" w:color="auto"/>
        <w:bottom w:val="none" w:sz="0" w:space="0" w:color="auto"/>
        <w:right w:val="none" w:sz="0" w:space="0" w:color="auto"/>
      </w:divBdr>
    </w:div>
    <w:div w:id="943539922">
      <w:bodyDiv w:val="1"/>
      <w:marLeft w:val="0"/>
      <w:marRight w:val="0"/>
      <w:marTop w:val="0"/>
      <w:marBottom w:val="0"/>
      <w:divBdr>
        <w:top w:val="none" w:sz="0" w:space="0" w:color="auto"/>
        <w:left w:val="none" w:sz="0" w:space="0" w:color="auto"/>
        <w:bottom w:val="none" w:sz="0" w:space="0" w:color="auto"/>
        <w:right w:val="none" w:sz="0" w:space="0" w:color="auto"/>
      </w:divBdr>
    </w:div>
    <w:div w:id="1462530610">
      <w:bodyDiv w:val="1"/>
      <w:marLeft w:val="0"/>
      <w:marRight w:val="0"/>
      <w:marTop w:val="0"/>
      <w:marBottom w:val="0"/>
      <w:divBdr>
        <w:top w:val="none" w:sz="0" w:space="0" w:color="auto"/>
        <w:left w:val="none" w:sz="0" w:space="0" w:color="auto"/>
        <w:bottom w:val="none" w:sz="0" w:space="0" w:color="auto"/>
        <w:right w:val="none" w:sz="0" w:space="0" w:color="auto"/>
      </w:divBdr>
    </w:div>
    <w:div w:id="1476796868">
      <w:bodyDiv w:val="1"/>
      <w:marLeft w:val="0"/>
      <w:marRight w:val="0"/>
      <w:marTop w:val="0"/>
      <w:marBottom w:val="0"/>
      <w:divBdr>
        <w:top w:val="none" w:sz="0" w:space="0" w:color="auto"/>
        <w:left w:val="none" w:sz="0" w:space="0" w:color="auto"/>
        <w:bottom w:val="none" w:sz="0" w:space="0" w:color="auto"/>
        <w:right w:val="none" w:sz="0" w:space="0" w:color="auto"/>
      </w:divBdr>
    </w:div>
    <w:div w:id="1482579172">
      <w:bodyDiv w:val="1"/>
      <w:marLeft w:val="0"/>
      <w:marRight w:val="0"/>
      <w:marTop w:val="0"/>
      <w:marBottom w:val="0"/>
      <w:divBdr>
        <w:top w:val="none" w:sz="0" w:space="0" w:color="auto"/>
        <w:left w:val="none" w:sz="0" w:space="0" w:color="auto"/>
        <w:bottom w:val="none" w:sz="0" w:space="0" w:color="auto"/>
        <w:right w:val="none" w:sz="0" w:space="0" w:color="auto"/>
      </w:divBdr>
    </w:div>
    <w:div w:id="1539392167">
      <w:bodyDiv w:val="1"/>
      <w:marLeft w:val="0"/>
      <w:marRight w:val="0"/>
      <w:marTop w:val="0"/>
      <w:marBottom w:val="0"/>
      <w:divBdr>
        <w:top w:val="none" w:sz="0" w:space="0" w:color="auto"/>
        <w:left w:val="none" w:sz="0" w:space="0" w:color="auto"/>
        <w:bottom w:val="none" w:sz="0" w:space="0" w:color="auto"/>
        <w:right w:val="none" w:sz="0" w:space="0" w:color="auto"/>
      </w:divBdr>
    </w:div>
    <w:div w:id="1617759190">
      <w:bodyDiv w:val="1"/>
      <w:marLeft w:val="0"/>
      <w:marRight w:val="0"/>
      <w:marTop w:val="0"/>
      <w:marBottom w:val="0"/>
      <w:divBdr>
        <w:top w:val="none" w:sz="0" w:space="0" w:color="auto"/>
        <w:left w:val="none" w:sz="0" w:space="0" w:color="auto"/>
        <w:bottom w:val="none" w:sz="0" w:space="0" w:color="auto"/>
        <w:right w:val="none" w:sz="0" w:space="0" w:color="auto"/>
      </w:divBdr>
    </w:div>
    <w:div w:id="1719695987">
      <w:bodyDiv w:val="1"/>
      <w:marLeft w:val="0"/>
      <w:marRight w:val="0"/>
      <w:marTop w:val="0"/>
      <w:marBottom w:val="0"/>
      <w:divBdr>
        <w:top w:val="none" w:sz="0" w:space="0" w:color="auto"/>
        <w:left w:val="none" w:sz="0" w:space="0" w:color="auto"/>
        <w:bottom w:val="none" w:sz="0" w:space="0" w:color="auto"/>
        <w:right w:val="none" w:sz="0" w:space="0" w:color="auto"/>
      </w:divBdr>
    </w:div>
    <w:div w:id="1863784710">
      <w:bodyDiv w:val="1"/>
      <w:marLeft w:val="0"/>
      <w:marRight w:val="0"/>
      <w:marTop w:val="0"/>
      <w:marBottom w:val="0"/>
      <w:divBdr>
        <w:top w:val="none" w:sz="0" w:space="0" w:color="auto"/>
        <w:left w:val="none" w:sz="0" w:space="0" w:color="auto"/>
        <w:bottom w:val="none" w:sz="0" w:space="0" w:color="auto"/>
        <w:right w:val="none" w:sz="0" w:space="0" w:color="auto"/>
      </w:divBdr>
    </w:div>
    <w:div w:id="1977448124">
      <w:bodyDiv w:val="1"/>
      <w:marLeft w:val="0"/>
      <w:marRight w:val="0"/>
      <w:marTop w:val="0"/>
      <w:marBottom w:val="0"/>
      <w:divBdr>
        <w:top w:val="none" w:sz="0" w:space="0" w:color="auto"/>
        <w:left w:val="none" w:sz="0" w:space="0" w:color="auto"/>
        <w:bottom w:val="none" w:sz="0" w:space="0" w:color="auto"/>
        <w:right w:val="none" w:sz="0" w:space="0" w:color="auto"/>
      </w:divBdr>
    </w:div>
    <w:div w:id="2088795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png"/><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chart" Target="charts/chart1.xml"/><Relationship Id="rId7" Type="http://schemas.openxmlformats.org/officeDocument/2006/relationships/settings" Target="settings.xml"/><Relationship Id="rId12" Type="http://schemas.openxmlformats.org/officeDocument/2006/relationships/hyperlink" Target="mailto:nader.essam.aly@gmail.com" TargetMode="External"/><Relationship Id="rId17" Type="http://schemas.openxmlformats.org/officeDocument/2006/relationships/image" Target="media/image2.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ader.essam.aly@gmail.com"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chart" Target="charts/chart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charts/_rels/chart1.xml.rels><?xml version="1.0" encoding="UTF-8" standalone="yes"?>
<Relationships xmlns="http://schemas.openxmlformats.org/package/2006/relationships"><Relationship Id="rId1" Type="http://schemas.openxmlformats.org/officeDocument/2006/relationships/oleObject" Target="file:///C:\Users\Prof.%20M.ElMeligy\OneDrive%20-%20Concordia%20University%20-%20Canada\PhD\Phase%201\Modelling\Validation_Vector\Hystersis%20(2021-1-1).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liveconcordia-my.sharepoint.com/personal/o_elmel_live_concordia_ca/Documents/PhD/Phase%202/ELS-Work/Final%20Iteration/Validation%20(2022-04-0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913670166229221"/>
          <c:y val="5.0925925925925923E-2"/>
          <c:w val="0.83458508311461066"/>
          <c:h val="0.77128098571011949"/>
        </c:manualLayout>
      </c:layout>
      <c:scatterChart>
        <c:scatterStyle val="smoothMarker"/>
        <c:varyColors val="0"/>
        <c:ser>
          <c:idx val="0"/>
          <c:order val="0"/>
          <c:tx>
            <c:v>Numerical</c:v>
          </c:tx>
          <c:spPr>
            <a:ln w="19050" cap="rnd">
              <a:solidFill>
                <a:schemeClr val="tx1"/>
              </a:solidFill>
              <a:prstDash val="dash"/>
              <a:round/>
            </a:ln>
            <a:effectLst/>
          </c:spPr>
          <c:marker>
            <c:symbol val="none"/>
          </c:marker>
          <c:xVal>
            <c:numRef>
              <c:f>'m5'!$A$11:$A$1510</c:f>
              <c:numCache>
                <c:formatCode>General</c:formatCode>
                <c:ptCount val="1500"/>
                <c:pt idx="0">
                  <c:v>-1.0000000000000013E-3</c:v>
                </c:pt>
                <c:pt idx="1">
                  <c:v>0.24300000000000016</c:v>
                </c:pt>
                <c:pt idx="2">
                  <c:v>0.48700000000000032</c:v>
                </c:pt>
                <c:pt idx="3">
                  <c:v>0.73100000000000065</c:v>
                </c:pt>
                <c:pt idx="4">
                  <c:v>0.97600000000000064</c:v>
                </c:pt>
                <c:pt idx="5">
                  <c:v>1.2209999999999988</c:v>
                </c:pt>
                <c:pt idx="6">
                  <c:v>1.466</c:v>
                </c:pt>
                <c:pt idx="7">
                  <c:v>1.7109999999999987</c:v>
                </c:pt>
                <c:pt idx="8">
                  <c:v>1.9570000000000001</c:v>
                </c:pt>
                <c:pt idx="9">
                  <c:v>2.202</c:v>
                </c:pt>
                <c:pt idx="10">
                  <c:v>2.448</c:v>
                </c:pt>
                <c:pt idx="11">
                  <c:v>2.2029999999999998</c:v>
                </c:pt>
                <c:pt idx="12">
                  <c:v>1.9580000000000013</c:v>
                </c:pt>
                <c:pt idx="13">
                  <c:v>1.7129999999999987</c:v>
                </c:pt>
                <c:pt idx="14">
                  <c:v>1.468</c:v>
                </c:pt>
                <c:pt idx="15">
                  <c:v>1.2229999999999988</c:v>
                </c:pt>
                <c:pt idx="16">
                  <c:v>0.97700000000000065</c:v>
                </c:pt>
                <c:pt idx="17">
                  <c:v>0.73200000000000065</c:v>
                </c:pt>
                <c:pt idx="18">
                  <c:v>0.48800000000000032</c:v>
                </c:pt>
                <c:pt idx="19">
                  <c:v>0.24400000000000016</c:v>
                </c:pt>
                <c:pt idx="20">
                  <c:v>-1.0000000000000013E-3</c:v>
                </c:pt>
                <c:pt idx="21">
                  <c:v>-0.24500000000000016</c:v>
                </c:pt>
                <c:pt idx="22">
                  <c:v>-0.48900000000000032</c:v>
                </c:pt>
                <c:pt idx="23">
                  <c:v>-0.73400000000000065</c:v>
                </c:pt>
                <c:pt idx="24">
                  <c:v>-0.97900000000000065</c:v>
                </c:pt>
                <c:pt idx="25">
                  <c:v>-1.224</c:v>
                </c:pt>
                <c:pt idx="26">
                  <c:v>-1.47</c:v>
                </c:pt>
                <c:pt idx="27">
                  <c:v>-1.7149999999999987</c:v>
                </c:pt>
                <c:pt idx="28">
                  <c:v>-1.9600000000000013</c:v>
                </c:pt>
                <c:pt idx="29">
                  <c:v>-2.206</c:v>
                </c:pt>
                <c:pt idx="30">
                  <c:v>-2.4509999999999987</c:v>
                </c:pt>
                <c:pt idx="31">
                  <c:v>-2.206</c:v>
                </c:pt>
                <c:pt idx="32">
                  <c:v>-1.9610000000000001</c:v>
                </c:pt>
                <c:pt idx="33">
                  <c:v>-1.716</c:v>
                </c:pt>
                <c:pt idx="34">
                  <c:v>-1.4709999999999988</c:v>
                </c:pt>
                <c:pt idx="35">
                  <c:v>-1.226</c:v>
                </c:pt>
                <c:pt idx="36">
                  <c:v>-0.98099999999999998</c:v>
                </c:pt>
                <c:pt idx="37">
                  <c:v>-0.73500000000000065</c:v>
                </c:pt>
                <c:pt idx="38">
                  <c:v>-0.49000000000000032</c:v>
                </c:pt>
                <c:pt idx="39">
                  <c:v>-0.24600000000000016</c:v>
                </c:pt>
                <c:pt idx="40">
                  <c:v>-1.0000000000000013E-3</c:v>
                </c:pt>
                <c:pt idx="41">
                  <c:v>0.24300000000000016</c:v>
                </c:pt>
                <c:pt idx="42">
                  <c:v>0.48800000000000032</c:v>
                </c:pt>
                <c:pt idx="43">
                  <c:v>0.73200000000000065</c:v>
                </c:pt>
                <c:pt idx="44">
                  <c:v>0.97700000000000065</c:v>
                </c:pt>
                <c:pt idx="45">
                  <c:v>1.222</c:v>
                </c:pt>
                <c:pt idx="46">
                  <c:v>1.4669999999999987</c:v>
                </c:pt>
                <c:pt idx="47">
                  <c:v>1.712</c:v>
                </c:pt>
                <c:pt idx="48">
                  <c:v>1.9570000000000001</c:v>
                </c:pt>
                <c:pt idx="49">
                  <c:v>2.202</c:v>
                </c:pt>
                <c:pt idx="50">
                  <c:v>2.448</c:v>
                </c:pt>
                <c:pt idx="51">
                  <c:v>2.2029999999999998</c:v>
                </c:pt>
                <c:pt idx="52">
                  <c:v>1.9580000000000013</c:v>
                </c:pt>
                <c:pt idx="53">
                  <c:v>1.7129999999999987</c:v>
                </c:pt>
                <c:pt idx="54">
                  <c:v>1.468</c:v>
                </c:pt>
                <c:pt idx="55">
                  <c:v>1.2229999999999988</c:v>
                </c:pt>
                <c:pt idx="56">
                  <c:v>0.97800000000000065</c:v>
                </c:pt>
                <c:pt idx="57">
                  <c:v>0.73300000000000065</c:v>
                </c:pt>
                <c:pt idx="58">
                  <c:v>0.48800000000000032</c:v>
                </c:pt>
                <c:pt idx="59">
                  <c:v>0.24300000000000016</c:v>
                </c:pt>
                <c:pt idx="60">
                  <c:v>-1.0000000000000013E-3</c:v>
                </c:pt>
                <c:pt idx="61">
                  <c:v>-0.24600000000000016</c:v>
                </c:pt>
                <c:pt idx="62">
                  <c:v>-0.49000000000000032</c:v>
                </c:pt>
                <c:pt idx="63">
                  <c:v>-0.73500000000000065</c:v>
                </c:pt>
                <c:pt idx="64">
                  <c:v>-0.98</c:v>
                </c:pt>
                <c:pt idx="65">
                  <c:v>-1.2249999999999988</c:v>
                </c:pt>
                <c:pt idx="66">
                  <c:v>-1.47</c:v>
                </c:pt>
                <c:pt idx="67">
                  <c:v>-1.7149999999999987</c:v>
                </c:pt>
                <c:pt idx="68">
                  <c:v>-1.9610000000000001</c:v>
                </c:pt>
                <c:pt idx="69">
                  <c:v>-2.206</c:v>
                </c:pt>
                <c:pt idx="70">
                  <c:v>-2.4509999999999987</c:v>
                </c:pt>
                <c:pt idx="71">
                  <c:v>-2.206</c:v>
                </c:pt>
                <c:pt idx="72">
                  <c:v>-1.9610000000000001</c:v>
                </c:pt>
                <c:pt idx="73">
                  <c:v>-1.716</c:v>
                </c:pt>
                <c:pt idx="74">
                  <c:v>-1.4709999999999988</c:v>
                </c:pt>
                <c:pt idx="75">
                  <c:v>-1.226</c:v>
                </c:pt>
                <c:pt idx="76">
                  <c:v>-0.98099999999999998</c:v>
                </c:pt>
                <c:pt idx="77">
                  <c:v>-0.73600000000000065</c:v>
                </c:pt>
                <c:pt idx="78">
                  <c:v>-0.49100000000000038</c:v>
                </c:pt>
                <c:pt idx="79">
                  <c:v>-0.24600000000000016</c:v>
                </c:pt>
                <c:pt idx="80">
                  <c:v>-1.0000000000000013E-3</c:v>
                </c:pt>
                <c:pt idx="81">
                  <c:v>0.24300000000000016</c:v>
                </c:pt>
                <c:pt idx="82">
                  <c:v>0.48800000000000032</c:v>
                </c:pt>
                <c:pt idx="83">
                  <c:v>0.73200000000000065</c:v>
                </c:pt>
                <c:pt idx="84">
                  <c:v>0.97700000000000065</c:v>
                </c:pt>
                <c:pt idx="85">
                  <c:v>1.222</c:v>
                </c:pt>
                <c:pt idx="86">
                  <c:v>1.4669999999999987</c:v>
                </c:pt>
                <c:pt idx="87">
                  <c:v>1.712</c:v>
                </c:pt>
                <c:pt idx="88">
                  <c:v>1.9570000000000001</c:v>
                </c:pt>
                <c:pt idx="89">
                  <c:v>2.202</c:v>
                </c:pt>
                <c:pt idx="90">
                  <c:v>2.448</c:v>
                </c:pt>
                <c:pt idx="91">
                  <c:v>2.694</c:v>
                </c:pt>
                <c:pt idx="92">
                  <c:v>2.9389999999999987</c:v>
                </c:pt>
                <c:pt idx="93">
                  <c:v>3.1850000000000001</c:v>
                </c:pt>
                <c:pt idx="94">
                  <c:v>3.4299999999999997</c:v>
                </c:pt>
                <c:pt idx="95">
                  <c:v>3.6759999999999997</c:v>
                </c:pt>
                <c:pt idx="96">
                  <c:v>3.9209999999999998</c:v>
                </c:pt>
                <c:pt idx="97">
                  <c:v>4.1669999999999945</c:v>
                </c:pt>
                <c:pt idx="98">
                  <c:v>4.4119999999999999</c:v>
                </c:pt>
                <c:pt idx="99">
                  <c:v>4.657999999999995</c:v>
                </c:pt>
                <c:pt idx="100">
                  <c:v>4.9039999999999999</c:v>
                </c:pt>
                <c:pt idx="101">
                  <c:v>4.6589999999999945</c:v>
                </c:pt>
                <c:pt idx="102">
                  <c:v>4.4139999999999997</c:v>
                </c:pt>
                <c:pt idx="103">
                  <c:v>4.1689999999999943</c:v>
                </c:pt>
                <c:pt idx="104">
                  <c:v>3.923</c:v>
                </c:pt>
                <c:pt idx="105">
                  <c:v>3.6779999999999999</c:v>
                </c:pt>
                <c:pt idx="106">
                  <c:v>3.4329999999999972</c:v>
                </c:pt>
                <c:pt idx="107">
                  <c:v>3.1869999999999998</c:v>
                </c:pt>
                <c:pt idx="108">
                  <c:v>2.9419999999999997</c:v>
                </c:pt>
                <c:pt idx="109">
                  <c:v>2.6959999999999997</c:v>
                </c:pt>
                <c:pt idx="110">
                  <c:v>2.4499999999999997</c:v>
                </c:pt>
                <c:pt idx="111">
                  <c:v>2.2050000000000001</c:v>
                </c:pt>
                <c:pt idx="112">
                  <c:v>1.9600000000000013</c:v>
                </c:pt>
                <c:pt idx="113">
                  <c:v>1.7149999999999987</c:v>
                </c:pt>
                <c:pt idx="114">
                  <c:v>1.4689999999999988</c:v>
                </c:pt>
                <c:pt idx="115">
                  <c:v>1.224</c:v>
                </c:pt>
                <c:pt idx="116">
                  <c:v>0.97900000000000065</c:v>
                </c:pt>
                <c:pt idx="117">
                  <c:v>0.73400000000000065</c:v>
                </c:pt>
                <c:pt idx="118">
                  <c:v>0.48900000000000032</c:v>
                </c:pt>
                <c:pt idx="119">
                  <c:v>0.24400000000000016</c:v>
                </c:pt>
                <c:pt idx="120">
                  <c:v>0</c:v>
                </c:pt>
                <c:pt idx="121">
                  <c:v>-0.24500000000000016</c:v>
                </c:pt>
                <c:pt idx="122">
                  <c:v>-0.49000000000000032</c:v>
                </c:pt>
                <c:pt idx="123">
                  <c:v>-0.73500000000000065</c:v>
                </c:pt>
                <c:pt idx="124">
                  <c:v>-0.98</c:v>
                </c:pt>
                <c:pt idx="125">
                  <c:v>-1.2249999999999988</c:v>
                </c:pt>
                <c:pt idx="126">
                  <c:v>-1.47</c:v>
                </c:pt>
                <c:pt idx="127">
                  <c:v>-1.7149999999999987</c:v>
                </c:pt>
                <c:pt idx="128">
                  <c:v>-1.9610000000000001</c:v>
                </c:pt>
                <c:pt idx="129">
                  <c:v>-2.206</c:v>
                </c:pt>
                <c:pt idx="130">
                  <c:v>-2.4519999999999977</c:v>
                </c:pt>
                <c:pt idx="131">
                  <c:v>-2.6970000000000001</c:v>
                </c:pt>
                <c:pt idx="132">
                  <c:v>-2.9430000000000001</c:v>
                </c:pt>
                <c:pt idx="133">
                  <c:v>-3.1890000000000001</c:v>
                </c:pt>
                <c:pt idx="134">
                  <c:v>-3.4349999999999987</c:v>
                </c:pt>
                <c:pt idx="135">
                  <c:v>-3.681</c:v>
                </c:pt>
                <c:pt idx="136">
                  <c:v>-3.927</c:v>
                </c:pt>
                <c:pt idx="137">
                  <c:v>-4.173</c:v>
                </c:pt>
                <c:pt idx="138">
                  <c:v>-4.4189999999999996</c:v>
                </c:pt>
                <c:pt idx="139">
                  <c:v>-4.664999999999992</c:v>
                </c:pt>
                <c:pt idx="140">
                  <c:v>-4.9109999999999996</c:v>
                </c:pt>
                <c:pt idx="141">
                  <c:v>-4.665999999999995</c:v>
                </c:pt>
                <c:pt idx="142">
                  <c:v>-4.42</c:v>
                </c:pt>
                <c:pt idx="143">
                  <c:v>-4.1749999999999945</c:v>
                </c:pt>
                <c:pt idx="144">
                  <c:v>-3.9299999999999997</c:v>
                </c:pt>
                <c:pt idx="145">
                  <c:v>-3.6840000000000002</c:v>
                </c:pt>
                <c:pt idx="146">
                  <c:v>-3.4379999999999997</c:v>
                </c:pt>
                <c:pt idx="147">
                  <c:v>-3.1930000000000001</c:v>
                </c:pt>
                <c:pt idx="148">
                  <c:v>-2.9470000000000001</c:v>
                </c:pt>
                <c:pt idx="149">
                  <c:v>-2.7010000000000001</c:v>
                </c:pt>
                <c:pt idx="150">
                  <c:v>-2.4559999999999977</c:v>
                </c:pt>
                <c:pt idx="151">
                  <c:v>-2.21</c:v>
                </c:pt>
                <c:pt idx="152">
                  <c:v>-1.9650000000000001</c:v>
                </c:pt>
                <c:pt idx="153">
                  <c:v>-1.7189999999999988</c:v>
                </c:pt>
                <c:pt idx="154">
                  <c:v>-1.474</c:v>
                </c:pt>
                <c:pt idx="155">
                  <c:v>-1.2289999999999988</c:v>
                </c:pt>
                <c:pt idx="156">
                  <c:v>-0.98299999999999998</c:v>
                </c:pt>
                <c:pt idx="157">
                  <c:v>-0.73800000000000066</c:v>
                </c:pt>
                <c:pt idx="158">
                  <c:v>-0.49200000000000038</c:v>
                </c:pt>
                <c:pt idx="159">
                  <c:v>-0.24700000000000016</c:v>
                </c:pt>
                <c:pt idx="160">
                  <c:v>-2.0000000000000026E-3</c:v>
                </c:pt>
                <c:pt idx="161">
                  <c:v>0.24400000000000016</c:v>
                </c:pt>
                <c:pt idx="162">
                  <c:v>0.48900000000000032</c:v>
                </c:pt>
                <c:pt idx="163">
                  <c:v>0.73400000000000065</c:v>
                </c:pt>
                <c:pt idx="164">
                  <c:v>0.97900000000000065</c:v>
                </c:pt>
                <c:pt idx="165">
                  <c:v>1.2229999999999988</c:v>
                </c:pt>
                <c:pt idx="166">
                  <c:v>1.468</c:v>
                </c:pt>
                <c:pt idx="167">
                  <c:v>1.7129999999999987</c:v>
                </c:pt>
                <c:pt idx="168">
                  <c:v>1.9580000000000013</c:v>
                </c:pt>
                <c:pt idx="169">
                  <c:v>2.2029999999999998</c:v>
                </c:pt>
                <c:pt idx="170">
                  <c:v>2.448</c:v>
                </c:pt>
                <c:pt idx="171">
                  <c:v>2.6930000000000001</c:v>
                </c:pt>
                <c:pt idx="172">
                  <c:v>2.9379999999999997</c:v>
                </c:pt>
                <c:pt idx="173">
                  <c:v>3.1840000000000002</c:v>
                </c:pt>
                <c:pt idx="174">
                  <c:v>3.4289999999999998</c:v>
                </c:pt>
                <c:pt idx="175">
                  <c:v>3.6739999999999999</c:v>
                </c:pt>
                <c:pt idx="176">
                  <c:v>3.92</c:v>
                </c:pt>
                <c:pt idx="177">
                  <c:v>4.165999999999995</c:v>
                </c:pt>
                <c:pt idx="178">
                  <c:v>4.4119999999999999</c:v>
                </c:pt>
                <c:pt idx="179">
                  <c:v>4.657999999999995</c:v>
                </c:pt>
                <c:pt idx="180">
                  <c:v>4.9029999999999996</c:v>
                </c:pt>
                <c:pt idx="181">
                  <c:v>4.6589999999999945</c:v>
                </c:pt>
                <c:pt idx="182">
                  <c:v>4.4130000000000003</c:v>
                </c:pt>
                <c:pt idx="183">
                  <c:v>4.1689999999999943</c:v>
                </c:pt>
                <c:pt idx="184">
                  <c:v>3.923</c:v>
                </c:pt>
                <c:pt idx="185">
                  <c:v>3.6779999999999999</c:v>
                </c:pt>
                <c:pt idx="186">
                  <c:v>3.4319999999999977</c:v>
                </c:pt>
                <c:pt idx="187">
                  <c:v>3.1869999999999998</c:v>
                </c:pt>
                <c:pt idx="188">
                  <c:v>2.9409999999999998</c:v>
                </c:pt>
                <c:pt idx="189">
                  <c:v>2.6959999999999997</c:v>
                </c:pt>
                <c:pt idx="190">
                  <c:v>2.4499999999999997</c:v>
                </c:pt>
                <c:pt idx="191">
                  <c:v>2.2050000000000001</c:v>
                </c:pt>
                <c:pt idx="192">
                  <c:v>1.9590000000000001</c:v>
                </c:pt>
                <c:pt idx="193">
                  <c:v>1.714</c:v>
                </c:pt>
                <c:pt idx="194">
                  <c:v>1.4689999999999988</c:v>
                </c:pt>
                <c:pt idx="195">
                  <c:v>1.224</c:v>
                </c:pt>
                <c:pt idx="196">
                  <c:v>0.97900000000000065</c:v>
                </c:pt>
                <c:pt idx="197">
                  <c:v>0.73400000000000065</c:v>
                </c:pt>
                <c:pt idx="198">
                  <c:v>0.48900000000000032</c:v>
                </c:pt>
                <c:pt idx="199">
                  <c:v>0.24400000000000016</c:v>
                </c:pt>
                <c:pt idx="200">
                  <c:v>-2.0000000000000026E-3</c:v>
                </c:pt>
                <c:pt idx="201">
                  <c:v>-0.24700000000000016</c:v>
                </c:pt>
                <c:pt idx="202">
                  <c:v>-0.49200000000000038</c:v>
                </c:pt>
                <c:pt idx="203">
                  <c:v>-0.73700000000000065</c:v>
                </c:pt>
                <c:pt idx="204">
                  <c:v>-0.98199999999999998</c:v>
                </c:pt>
                <c:pt idx="205">
                  <c:v>-1.228</c:v>
                </c:pt>
                <c:pt idx="206">
                  <c:v>-1.4729999999999988</c:v>
                </c:pt>
                <c:pt idx="207">
                  <c:v>-1.718</c:v>
                </c:pt>
                <c:pt idx="208">
                  <c:v>-1.9640000000000013</c:v>
                </c:pt>
                <c:pt idx="209">
                  <c:v>-2.2090000000000001</c:v>
                </c:pt>
                <c:pt idx="210">
                  <c:v>-2.4539999999999997</c:v>
                </c:pt>
                <c:pt idx="211">
                  <c:v>-2.6989999999999998</c:v>
                </c:pt>
                <c:pt idx="212">
                  <c:v>-2.9449999999999998</c:v>
                </c:pt>
                <c:pt idx="213">
                  <c:v>-3.19</c:v>
                </c:pt>
                <c:pt idx="214">
                  <c:v>-3.4359999999999977</c:v>
                </c:pt>
                <c:pt idx="215">
                  <c:v>-3.6819999999999999</c:v>
                </c:pt>
                <c:pt idx="216">
                  <c:v>-3.927</c:v>
                </c:pt>
                <c:pt idx="217">
                  <c:v>-4.173</c:v>
                </c:pt>
                <c:pt idx="218">
                  <c:v>-4.4189999999999996</c:v>
                </c:pt>
                <c:pt idx="219">
                  <c:v>-4.664999999999992</c:v>
                </c:pt>
                <c:pt idx="220">
                  <c:v>-4.9109999999999996</c:v>
                </c:pt>
                <c:pt idx="221">
                  <c:v>-4.665999999999995</c:v>
                </c:pt>
                <c:pt idx="222">
                  <c:v>-4.42</c:v>
                </c:pt>
                <c:pt idx="223">
                  <c:v>-4.1749999999999945</c:v>
                </c:pt>
                <c:pt idx="224">
                  <c:v>-3.9299999999999997</c:v>
                </c:pt>
                <c:pt idx="225">
                  <c:v>-3.6840000000000002</c:v>
                </c:pt>
                <c:pt idx="226">
                  <c:v>-3.4389999999999987</c:v>
                </c:pt>
                <c:pt idx="227">
                  <c:v>-3.1930000000000001</c:v>
                </c:pt>
                <c:pt idx="228">
                  <c:v>-2.9470000000000001</c:v>
                </c:pt>
                <c:pt idx="229">
                  <c:v>-2.7010000000000001</c:v>
                </c:pt>
                <c:pt idx="230">
                  <c:v>-2.4559999999999977</c:v>
                </c:pt>
                <c:pt idx="231">
                  <c:v>-2.21</c:v>
                </c:pt>
                <c:pt idx="232">
                  <c:v>-1.9650000000000001</c:v>
                </c:pt>
                <c:pt idx="233">
                  <c:v>-1.72</c:v>
                </c:pt>
                <c:pt idx="234">
                  <c:v>-1.474</c:v>
                </c:pt>
                <c:pt idx="235">
                  <c:v>-1.2289999999999988</c:v>
                </c:pt>
                <c:pt idx="236">
                  <c:v>-0.98299999999999998</c:v>
                </c:pt>
                <c:pt idx="237">
                  <c:v>-0.73800000000000066</c:v>
                </c:pt>
                <c:pt idx="238">
                  <c:v>-0.49200000000000038</c:v>
                </c:pt>
                <c:pt idx="239">
                  <c:v>-0.24700000000000016</c:v>
                </c:pt>
                <c:pt idx="240">
                  <c:v>-2.0000000000000026E-3</c:v>
                </c:pt>
                <c:pt idx="241">
                  <c:v>0.24400000000000016</c:v>
                </c:pt>
                <c:pt idx="242">
                  <c:v>0.48900000000000032</c:v>
                </c:pt>
                <c:pt idx="243">
                  <c:v>0.73400000000000065</c:v>
                </c:pt>
                <c:pt idx="244">
                  <c:v>0.97900000000000065</c:v>
                </c:pt>
                <c:pt idx="245">
                  <c:v>1.2229999999999988</c:v>
                </c:pt>
                <c:pt idx="246">
                  <c:v>1.468</c:v>
                </c:pt>
                <c:pt idx="247">
                  <c:v>1.7129999999999987</c:v>
                </c:pt>
                <c:pt idx="248">
                  <c:v>1.9580000000000013</c:v>
                </c:pt>
                <c:pt idx="249">
                  <c:v>2.2029999999999998</c:v>
                </c:pt>
                <c:pt idx="250">
                  <c:v>2.448</c:v>
                </c:pt>
                <c:pt idx="251">
                  <c:v>2.6930000000000001</c:v>
                </c:pt>
                <c:pt idx="252">
                  <c:v>2.9379999999999997</c:v>
                </c:pt>
                <c:pt idx="253">
                  <c:v>3.1840000000000002</c:v>
                </c:pt>
                <c:pt idx="254">
                  <c:v>3.4289999999999998</c:v>
                </c:pt>
                <c:pt idx="255">
                  <c:v>3.6749999999999998</c:v>
                </c:pt>
                <c:pt idx="256">
                  <c:v>3.9209999999999998</c:v>
                </c:pt>
                <c:pt idx="257">
                  <c:v>4.165999999999995</c:v>
                </c:pt>
                <c:pt idx="258">
                  <c:v>4.4119999999999999</c:v>
                </c:pt>
                <c:pt idx="259">
                  <c:v>4.657999999999995</c:v>
                </c:pt>
                <c:pt idx="260">
                  <c:v>4.9029999999999996</c:v>
                </c:pt>
                <c:pt idx="261">
                  <c:v>5.149</c:v>
                </c:pt>
                <c:pt idx="262">
                  <c:v>5.3949999999999942</c:v>
                </c:pt>
                <c:pt idx="263">
                  <c:v>5.6419999999999995</c:v>
                </c:pt>
                <c:pt idx="264">
                  <c:v>5.8879999999999955</c:v>
                </c:pt>
                <c:pt idx="265">
                  <c:v>6.1339999999999995</c:v>
                </c:pt>
                <c:pt idx="266">
                  <c:v>6.3810000000000002</c:v>
                </c:pt>
                <c:pt idx="267">
                  <c:v>6.6269999999999945</c:v>
                </c:pt>
                <c:pt idx="268">
                  <c:v>6.8730000000000002</c:v>
                </c:pt>
                <c:pt idx="269">
                  <c:v>7.1189999999999944</c:v>
                </c:pt>
                <c:pt idx="270">
                  <c:v>7.364999999999994</c:v>
                </c:pt>
                <c:pt idx="271">
                  <c:v>7.1189999999999944</c:v>
                </c:pt>
                <c:pt idx="272">
                  <c:v>6.8739999999999997</c:v>
                </c:pt>
                <c:pt idx="273">
                  <c:v>6.6279999999999921</c:v>
                </c:pt>
                <c:pt idx="274">
                  <c:v>6.383</c:v>
                </c:pt>
                <c:pt idx="275">
                  <c:v>6.1369999999999996</c:v>
                </c:pt>
                <c:pt idx="276">
                  <c:v>5.8919999999999995</c:v>
                </c:pt>
                <c:pt idx="277">
                  <c:v>5.6469999999999985</c:v>
                </c:pt>
                <c:pt idx="278">
                  <c:v>5.4009999999999998</c:v>
                </c:pt>
                <c:pt idx="279">
                  <c:v>5.154999999999994</c:v>
                </c:pt>
                <c:pt idx="280">
                  <c:v>4.91</c:v>
                </c:pt>
                <c:pt idx="281">
                  <c:v>4.664999999999992</c:v>
                </c:pt>
                <c:pt idx="282">
                  <c:v>4.4189999999999996</c:v>
                </c:pt>
                <c:pt idx="283">
                  <c:v>4.173</c:v>
                </c:pt>
                <c:pt idx="284">
                  <c:v>3.9279999999999999</c:v>
                </c:pt>
                <c:pt idx="285">
                  <c:v>3.6819999999999999</c:v>
                </c:pt>
                <c:pt idx="286">
                  <c:v>3.4369999999999972</c:v>
                </c:pt>
                <c:pt idx="287">
                  <c:v>3.1909999999999998</c:v>
                </c:pt>
                <c:pt idx="288">
                  <c:v>2.9459999999999997</c:v>
                </c:pt>
                <c:pt idx="289">
                  <c:v>2.7</c:v>
                </c:pt>
                <c:pt idx="290">
                  <c:v>2.4549999999999987</c:v>
                </c:pt>
                <c:pt idx="291">
                  <c:v>2.2090000000000001</c:v>
                </c:pt>
                <c:pt idx="292">
                  <c:v>1.9640000000000013</c:v>
                </c:pt>
                <c:pt idx="293">
                  <c:v>1.7189999999999988</c:v>
                </c:pt>
                <c:pt idx="294">
                  <c:v>1.4729999999999988</c:v>
                </c:pt>
                <c:pt idx="295">
                  <c:v>1.228</c:v>
                </c:pt>
                <c:pt idx="296">
                  <c:v>0.98199999999999998</c:v>
                </c:pt>
                <c:pt idx="297">
                  <c:v>0.73700000000000065</c:v>
                </c:pt>
                <c:pt idx="298">
                  <c:v>0.49100000000000038</c:v>
                </c:pt>
                <c:pt idx="299">
                  <c:v>0.24600000000000016</c:v>
                </c:pt>
                <c:pt idx="300">
                  <c:v>0</c:v>
                </c:pt>
                <c:pt idx="301">
                  <c:v>-0.24500000000000016</c:v>
                </c:pt>
                <c:pt idx="302">
                  <c:v>-0.49100000000000038</c:v>
                </c:pt>
                <c:pt idx="303">
                  <c:v>-0.73600000000000065</c:v>
                </c:pt>
                <c:pt idx="304">
                  <c:v>-0.98199999999999998</c:v>
                </c:pt>
                <c:pt idx="305">
                  <c:v>-1.2269999999999988</c:v>
                </c:pt>
                <c:pt idx="306">
                  <c:v>-1.472</c:v>
                </c:pt>
                <c:pt idx="307">
                  <c:v>-1.718</c:v>
                </c:pt>
                <c:pt idx="308">
                  <c:v>-1.9630000000000001</c:v>
                </c:pt>
                <c:pt idx="309">
                  <c:v>-2.2080000000000002</c:v>
                </c:pt>
                <c:pt idx="310">
                  <c:v>-2.4539999999999997</c:v>
                </c:pt>
                <c:pt idx="311">
                  <c:v>-2.6989999999999998</c:v>
                </c:pt>
                <c:pt idx="312">
                  <c:v>-2.9449999999999998</c:v>
                </c:pt>
                <c:pt idx="313">
                  <c:v>-3.19</c:v>
                </c:pt>
                <c:pt idx="314">
                  <c:v>-3.4359999999999977</c:v>
                </c:pt>
                <c:pt idx="315">
                  <c:v>-3.681</c:v>
                </c:pt>
                <c:pt idx="316">
                  <c:v>-3.927</c:v>
                </c:pt>
                <c:pt idx="317">
                  <c:v>-4.173</c:v>
                </c:pt>
                <c:pt idx="318">
                  <c:v>-4.4189999999999996</c:v>
                </c:pt>
                <c:pt idx="319">
                  <c:v>-4.664999999999992</c:v>
                </c:pt>
                <c:pt idx="320">
                  <c:v>-4.9109999999999996</c:v>
                </c:pt>
                <c:pt idx="321">
                  <c:v>-5.1569999999999965</c:v>
                </c:pt>
                <c:pt idx="322">
                  <c:v>-5.4029999999999996</c:v>
                </c:pt>
                <c:pt idx="323">
                  <c:v>-5.6499999999999995</c:v>
                </c:pt>
                <c:pt idx="324">
                  <c:v>-5.8959999999999955</c:v>
                </c:pt>
                <c:pt idx="325">
                  <c:v>-6.1419999999999995</c:v>
                </c:pt>
                <c:pt idx="326">
                  <c:v>-6.3879999999999955</c:v>
                </c:pt>
                <c:pt idx="327">
                  <c:v>-6.6360000000000001</c:v>
                </c:pt>
                <c:pt idx="328">
                  <c:v>-6.8849999999999945</c:v>
                </c:pt>
                <c:pt idx="329">
                  <c:v>-7.1310000000000002</c:v>
                </c:pt>
                <c:pt idx="330">
                  <c:v>-7.3780000000000001</c:v>
                </c:pt>
                <c:pt idx="331">
                  <c:v>-7.1319999999999997</c:v>
                </c:pt>
                <c:pt idx="332">
                  <c:v>-6.8869999999999996</c:v>
                </c:pt>
                <c:pt idx="333">
                  <c:v>-6.641</c:v>
                </c:pt>
                <c:pt idx="334">
                  <c:v>-6.3959999999999955</c:v>
                </c:pt>
                <c:pt idx="335">
                  <c:v>-6.1499999999999995</c:v>
                </c:pt>
                <c:pt idx="336">
                  <c:v>-5.9039999999999999</c:v>
                </c:pt>
                <c:pt idx="337">
                  <c:v>-5.6589999999999945</c:v>
                </c:pt>
                <c:pt idx="338">
                  <c:v>-5.4130000000000003</c:v>
                </c:pt>
                <c:pt idx="339">
                  <c:v>-5.1669999999999945</c:v>
                </c:pt>
                <c:pt idx="340">
                  <c:v>-4.9219999999999997</c:v>
                </c:pt>
                <c:pt idx="341">
                  <c:v>-4.6760000000000002</c:v>
                </c:pt>
                <c:pt idx="342">
                  <c:v>-4.4300000000000024</c:v>
                </c:pt>
                <c:pt idx="343">
                  <c:v>-4.1839999999999975</c:v>
                </c:pt>
                <c:pt idx="344">
                  <c:v>-3.9379999999999997</c:v>
                </c:pt>
                <c:pt idx="345">
                  <c:v>-3.6919999999999997</c:v>
                </c:pt>
                <c:pt idx="346">
                  <c:v>-3.4459999999999997</c:v>
                </c:pt>
                <c:pt idx="347">
                  <c:v>-3.2</c:v>
                </c:pt>
                <c:pt idx="348">
                  <c:v>-2.9539999999999997</c:v>
                </c:pt>
                <c:pt idx="349">
                  <c:v>-2.7090000000000001</c:v>
                </c:pt>
                <c:pt idx="350">
                  <c:v>-2.4630000000000001</c:v>
                </c:pt>
                <c:pt idx="351">
                  <c:v>-2.2170000000000001</c:v>
                </c:pt>
                <c:pt idx="352">
                  <c:v>-1.9710000000000001</c:v>
                </c:pt>
                <c:pt idx="353">
                  <c:v>-1.7249999999999988</c:v>
                </c:pt>
                <c:pt idx="354">
                  <c:v>-1.4789999999999988</c:v>
                </c:pt>
                <c:pt idx="355">
                  <c:v>-1.2329999999999988</c:v>
                </c:pt>
                <c:pt idx="356">
                  <c:v>-0.98699999999999999</c:v>
                </c:pt>
                <c:pt idx="357">
                  <c:v>-0.74100000000000066</c:v>
                </c:pt>
                <c:pt idx="358">
                  <c:v>-0.49500000000000033</c:v>
                </c:pt>
                <c:pt idx="359">
                  <c:v>-0.24900000000000017</c:v>
                </c:pt>
                <c:pt idx="360">
                  <c:v>-3.0000000000000027E-3</c:v>
                </c:pt>
                <c:pt idx="361">
                  <c:v>0.24300000000000016</c:v>
                </c:pt>
                <c:pt idx="362">
                  <c:v>0.48900000000000032</c:v>
                </c:pt>
                <c:pt idx="363">
                  <c:v>0.73400000000000065</c:v>
                </c:pt>
                <c:pt idx="364">
                  <c:v>0.98</c:v>
                </c:pt>
                <c:pt idx="365">
                  <c:v>1.2249999999999988</c:v>
                </c:pt>
                <c:pt idx="366">
                  <c:v>1.4709999999999988</c:v>
                </c:pt>
                <c:pt idx="367">
                  <c:v>1.716</c:v>
                </c:pt>
                <c:pt idx="368">
                  <c:v>1.9620000000000013</c:v>
                </c:pt>
                <c:pt idx="369">
                  <c:v>2.2069999999999999</c:v>
                </c:pt>
                <c:pt idx="370">
                  <c:v>2.4519999999999977</c:v>
                </c:pt>
                <c:pt idx="371">
                  <c:v>2.698</c:v>
                </c:pt>
                <c:pt idx="372">
                  <c:v>2.9430000000000001</c:v>
                </c:pt>
                <c:pt idx="373">
                  <c:v>3.1880000000000002</c:v>
                </c:pt>
                <c:pt idx="374">
                  <c:v>3.4329999999999972</c:v>
                </c:pt>
                <c:pt idx="375">
                  <c:v>3.6779999999999999</c:v>
                </c:pt>
                <c:pt idx="376">
                  <c:v>3.923</c:v>
                </c:pt>
                <c:pt idx="377">
                  <c:v>4.1689999999999943</c:v>
                </c:pt>
                <c:pt idx="378">
                  <c:v>4.4139999999999997</c:v>
                </c:pt>
                <c:pt idx="379">
                  <c:v>4.6589999999999945</c:v>
                </c:pt>
                <c:pt idx="380">
                  <c:v>4.9050000000000002</c:v>
                </c:pt>
                <c:pt idx="381">
                  <c:v>5.1499999999999995</c:v>
                </c:pt>
                <c:pt idx="382">
                  <c:v>5.3959999999999955</c:v>
                </c:pt>
                <c:pt idx="383">
                  <c:v>5.6419999999999995</c:v>
                </c:pt>
                <c:pt idx="384">
                  <c:v>5.8869999999999996</c:v>
                </c:pt>
                <c:pt idx="385">
                  <c:v>6.133</c:v>
                </c:pt>
                <c:pt idx="386">
                  <c:v>6.3789999999999996</c:v>
                </c:pt>
                <c:pt idx="387">
                  <c:v>6.624999999999992</c:v>
                </c:pt>
                <c:pt idx="388">
                  <c:v>6.8710000000000004</c:v>
                </c:pt>
                <c:pt idx="389">
                  <c:v>7.1169999999999956</c:v>
                </c:pt>
                <c:pt idx="390">
                  <c:v>7.3639999999999946</c:v>
                </c:pt>
                <c:pt idx="391">
                  <c:v>7.1179999999999941</c:v>
                </c:pt>
                <c:pt idx="392">
                  <c:v>6.8730000000000002</c:v>
                </c:pt>
                <c:pt idx="393">
                  <c:v>6.6279999999999921</c:v>
                </c:pt>
                <c:pt idx="394">
                  <c:v>6.3819999999999997</c:v>
                </c:pt>
                <c:pt idx="395">
                  <c:v>6.1369999999999996</c:v>
                </c:pt>
                <c:pt idx="396">
                  <c:v>5.8919999999999995</c:v>
                </c:pt>
                <c:pt idx="397">
                  <c:v>5.6459999999999955</c:v>
                </c:pt>
                <c:pt idx="398">
                  <c:v>5.4</c:v>
                </c:pt>
                <c:pt idx="399">
                  <c:v>5.154999999999994</c:v>
                </c:pt>
                <c:pt idx="400">
                  <c:v>4.91</c:v>
                </c:pt>
                <c:pt idx="401">
                  <c:v>4.6639999999999944</c:v>
                </c:pt>
                <c:pt idx="402">
                  <c:v>4.4180000000000001</c:v>
                </c:pt>
                <c:pt idx="403">
                  <c:v>4.173</c:v>
                </c:pt>
                <c:pt idx="404">
                  <c:v>3.927</c:v>
                </c:pt>
                <c:pt idx="405">
                  <c:v>3.6819999999999999</c:v>
                </c:pt>
                <c:pt idx="406">
                  <c:v>3.4359999999999977</c:v>
                </c:pt>
                <c:pt idx="407">
                  <c:v>3.19</c:v>
                </c:pt>
                <c:pt idx="408">
                  <c:v>2.9449999999999998</c:v>
                </c:pt>
                <c:pt idx="409">
                  <c:v>2.7</c:v>
                </c:pt>
                <c:pt idx="410">
                  <c:v>2.4539999999999997</c:v>
                </c:pt>
                <c:pt idx="411">
                  <c:v>2.2080000000000002</c:v>
                </c:pt>
                <c:pt idx="412">
                  <c:v>1.9630000000000001</c:v>
                </c:pt>
                <c:pt idx="413">
                  <c:v>1.718</c:v>
                </c:pt>
                <c:pt idx="414">
                  <c:v>1.472</c:v>
                </c:pt>
                <c:pt idx="415">
                  <c:v>1.2269999999999988</c:v>
                </c:pt>
                <c:pt idx="416">
                  <c:v>0.98099999999999998</c:v>
                </c:pt>
                <c:pt idx="417">
                  <c:v>0.73500000000000065</c:v>
                </c:pt>
                <c:pt idx="418">
                  <c:v>0.49000000000000032</c:v>
                </c:pt>
                <c:pt idx="419">
                  <c:v>0.24400000000000016</c:v>
                </c:pt>
                <c:pt idx="420">
                  <c:v>-2.0000000000000026E-3</c:v>
                </c:pt>
                <c:pt idx="421">
                  <c:v>-0.24800000000000016</c:v>
                </c:pt>
                <c:pt idx="422">
                  <c:v>-0.49400000000000038</c:v>
                </c:pt>
                <c:pt idx="423">
                  <c:v>-0.74000000000000066</c:v>
                </c:pt>
                <c:pt idx="424">
                  <c:v>-0.98599999999999999</c:v>
                </c:pt>
                <c:pt idx="425">
                  <c:v>-1.232</c:v>
                </c:pt>
                <c:pt idx="426">
                  <c:v>-1.4769999999999988</c:v>
                </c:pt>
                <c:pt idx="427">
                  <c:v>-1.7229999999999988</c:v>
                </c:pt>
                <c:pt idx="428">
                  <c:v>-1.9690000000000001</c:v>
                </c:pt>
                <c:pt idx="429">
                  <c:v>-2.2149999999999999</c:v>
                </c:pt>
                <c:pt idx="430">
                  <c:v>-2.46</c:v>
                </c:pt>
                <c:pt idx="431">
                  <c:v>-2.706</c:v>
                </c:pt>
                <c:pt idx="432">
                  <c:v>-2.9519999999999977</c:v>
                </c:pt>
                <c:pt idx="433">
                  <c:v>-3.1970000000000001</c:v>
                </c:pt>
                <c:pt idx="434">
                  <c:v>-3.4430000000000001</c:v>
                </c:pt>
                <c:pt idx="435">
                  <c:v>-3.6890000000000001</c:v>
                </c:pt>
                <c:pt idx="436">
                  <c:v>-3.9349999999999987</c:v>
                </c:pt>
                <c:pt idx="437">
                  <c:v>-4.18</c:v>
                </c:pt>
                <c:pt idx="438">
                  <c:v>-4.4260000000000002</c:v>
                </c:pt>
                <c:pt idx="439">
                  <c:v>-4.6719999999999997</c:v>
                </c:pt>
                <c:pt idx="440">
                  <c:v>-4.9169999999999998</c:v>
                </c:pt>
                <c:pt idx="441">
                  <c:v>-5.162999999999994</c:v>
                </c:pt>
                <c:pt idx="442">
                  <c:v>-5.4089999999999998</c:v>
                </c:pt>
                <c:pt idx="443">
                  <c:v>-5.654999999999994</c:v>
                </c:pt>
                <c:pt idx="444">
                  <c:v>-5.9009999999999998</c:v>
                </c:pt>
                <c:pt idx="445">
                  <c:v>-6.1469999999999985</c:v>
                </c:pt>
                <c:pt idx="446">
                  <c:v>-6.3919999999999995</c:v>
                </c:pt>
                <c:pt idx="447">
                  <c:v>-6.6390000000000002</c:v>
                </c:pt>
                <c:pt idx="448">
                  <c:v>-6.8849999999999945</c:v>
                </c:pt>
                <c:pt idx="449">
                  <c:v>-7.1310000000000002</c:v>
                </c:pt>
                <c:pt idx="450">
                  <c:v>-7.3769999999999998</c:v>
                </c:pt>
                <c:pt idx="451">
                  <c:v>-7.1319999999999997</c:v>
                </c:pt>
                <c:pt idx="452">
                  <c:v>-6.8860000000000001</c:v>
                </c:pt>
                <c:pt idx="453">
                  <c:v>-6.641</c:v>
                </c:pt>
                <c:pt idx="454">
                  <c:v>-6.3949999999999942</c:v>
                </c:pt>
                <c:pt idx="455">
                  <c:v>-6.1499999999999995</c:v>
                </c:pt>
                <c:pt idx="456">
                  <c:v>-5.9039999999999999</c:v>
                </c:pt>
                <c:pt idx="457">
                  <c:v>-5.6589999999999945</c:v>
                </c:pt>
                <c:pt idx="458">
                  <c:v>-5.4130000000000003</c:v>
                </c:pt>
                <c:pt idx="459">
                  <c:v>-5.1669999999999945</c:v>
                </c:pt>
                <c:pt idx="460">
                  <c:v>-4.9219999999999997</c:v>
                </c:pt>
                <c:pt idx="461">
                  <c:v>-4.6760000000000002</c:v>
                </c:pt>
                <c:pt idx="462">
                  <c:v>-4.4300000000000024</c:v>
                </c:pt>
                <c:pt idx="463">
                  <c:v>-4.1839999999999975</c:v>
                </c:pt>
                <c:pt idx="464">
                  <c:v>-3.9379999999999997</c:v>
                </c:pt>
                <c:pt idx="465">
                  <c:v>-3.6919999999999997</c:v>
                </c:pt>
                <c:pt idx="466">
                  <c:v>-3.4459999999999997</c:v>
                </c:pt>
                <c:pt idx="467">
                  <c:v>-3.2010000000000001</c:v>
                </c:pt>
                <c:pt idx="468">
                  <c:v>-2.9549999999999987</c:v>
                </c:pt>
                <c:pt idx="469">
                  <c:v>-2.7090000000000001</c:v>
                </c:pt>
                <c:pt idx="470">
                  <c:v>-2.4630000000000001</c:v>
                </c:pt>
                <c:pt idx="471">
                  <c:v>-2.2170000000000001</c:v>
                </c:pt>
                <c:pt idx="472">
                  <c:v>-1.9710000000000001</c:v>
                </c:pt>
                <c:pt idx="473">
                  <c:v>-1.7249999999999988</c:v>
                </c:pt>
                <c:pt idx="474">
                  <c:v>-1.4789999999999988</c:v>
                </c:pt>
                <c:pt idx="475">
                  <c:v>-1.2329999999999988</c:v>
                </c:pt>
                <c:pt idx="476">
                  <c:v>-0.98699999999999999</c:v>
                </c:pt>
                <c:pt idx="477">
                  <c:v>-0.74100000000000066</c:v>
                </c:pt>
                <c:pt idx="478">
                  <c:v>-0.49500000000000033</c:v>
                </c:pt>
                <c:pt idx="479">
                  <c:v>-0.24900000000000017</c:v>
                </c:pt>
                <c:pt idx="480">
                  <c:v>-3.0000000000000027E-3</c:v>
                </c:pt>
                <c:pt idx="481">
                  <c:v>0.24300000000000016</c:v>
                </c:pt>
                <c:pt idx="482">
                  <c:v>0.48900000000000032</c:v>
                </c:pt>
                <c:pt idx="483">
                  <c:v>0.73500000000000065</c:v>
                </c:pt>
                <c:pt idx="484">
                  <c:v>0.98</c:v>
                </c:pt>
                <c:pt idx="485">
                  <c:v>1.226</c:v>
                </c:pt>
                <c:pt idx="486">
                  <c:v>1.4709999999999988</c:v>
                </c:pt>
                <c:pt idx="487">
                  <c:v>1.7169999999999987</c:v>
                </c:pt>
                <c:pt idx="488">
                  <c:v>1.9620000000000013</c:v>
                </c:pt>
                <c:pt idx="489">
                  <c:v>2.2080000000000002</c:v>
                </c:pt>
                <c:pt idx="490">
                  <c:v>2.4529999999999972</c:v>
                </c:pt>
                <c:pt idx="491">
                  <c:v>2.698</c:v>
                </c:pt>
                <c:pt idx="492">
                  <c:v>2.944</c:v>
                </c:pt>
                <c:pt idx="493">
                  <c:v>3.1890000000000001</c:v>
                </c:pt>
                <c:pt idx="494">
                  <c:v>3.4339999999999997</c:v>
                </c:pt>
                <c:pt idx="495">
                  <c:v>3.6789999999999998</c:v>
                </c:pt>
                <c:pt idx="496">
                  <c:v>3.9249999999999998</c:v>
                </c:pt>
                <c:pt idx="497">
                  <c:v>4.17</c:v>
                </c:pt>
                <c:pt idx="498">
                  <c:v>4.415</c:v>
                </c:pt>
                <c:pt idx="499">
                  <c:v>4.6609999999999943</c:v>
                </c:pt>
                <c:pt idx="500">
                  <c:v>4.9059999999999997</c:v>
                </c:pt>
                <c:pt idx="501">
                  <c:v>5.1509999999999945</c:v>
                </c:pt>
                <c:pt idx="502">
                  <c:v>5.3969999999999985</c:v>
                </c:pt>
                <c:pt idx="503">
                  <c:v>5.6429999999999945</c:v>
                </c:pt>
                <c:pt idx="504">
                  <c:v>5.8879999999999955</c:v>
                </c:pt>
                <c:pt idx="505">
                  <c:v>6.1339999999999995</c:v>
                </c:pt>
                <c:pt idx="506">
                  <c:v>6.38</c:v>
                </c:pt>
                <c:pt idx="507">
                  <c:v>6.624999999999992</c:v>
                </c:pt>
                <c:pt idx="508">
                  <c:v>6.8710000000000004</c:v>
                </c:pt>
                <c:pt idx="509">
                  <c:v>7.1169999999999956</c:v>
                </c:pt>
                <c:pt idx="510">
                  <c:v>7.3629999999999951</c:v>
                </c:pt>
                <c:pt idx="511">
                  <c:v>7.6099999999999985</c:v>
                </c:pt>
                <c:pt idx="512">
                  <c:v>7.8579999999999943</c:v>
                </c:pt>
                <c:pt idx="513">
                  <c:v>8.1050000000000004</c:v>
                </c:pt>
                <c:pt idx="514">
                  <c:v>8.3520000000000145</c:v>
                </c:pt>
                <c:pt idx="515">
                  <c:v>8.5990000000000002</c:v>
                </c:pt>
                <c:pt idx="516">
                  <c:v>8.8450000000000006</c:v>
                </c:pt>
                <c:pt idx="517">
                  <c:v>9.0910000000000011</c:v>
                </c:pt>
                <c:pt idx="518">
                  <c:v>9.3370000000000015</c:v>
                </c:pt>
                <c:pt idx="519">
                  <c:v>9.5840000000000014</c:v>
                </c:pt>
                <c:pt idx="520">
                  <c:v>9.8290000000000006</c:v>
                </c:pt>
                <c:pt idx="521">
                  <c:v>9.5830000000000002</c:v>
                </c:pt>
                <c:pt idx="522">
                  <c:v>9.3360000000000003</c:v>
                </c:pt>
                <c:pt idx="523">
                  <c:v>9.09</c:v>
                </c:pt>
                <c:pt idx="524">
                  <c:v>8.8450000000000006</c:v>
                </c:pt>
                <c:pt idx="525">
                  <c:v>8.5990000000000002</c:v>
                </c:pt>
                <c:pt idx="526">
                  <c:v>8.3530000000000122</c:v>
                </c:pt>
                <c:pt idx="527">
                  <c:v>8.1070000000000011</c:v>
                </c:pt>
                <c:pt idx="528">
                  <c:v>7.8609999999999944</c:v>
                </c:pt>
                <c:pt idx="529">
                  <c:v>7.614999999999994</c:v>
                </c:pt>
                <c:pt idx="530">
                  <c:v>7.37</c:v>
                </c:pt>
                <c:pt idx="531">
                  <c:v>7.1239999999999943</c:v>
                </c:pt>
                <c:pt idx="532">
                  <c:v>6.8769999999999998</c:v>
                </c:pt>
                <c:pt idx="533">
                  <c:v>6.6319999999999997</c:v>
                </c:pt>
                <c:pt idx="534">
                  <c:v>6.3860000000000001</c:v>
                </c:pt>
                <c:pt idx="535">
                  <c:v>6.14</c:v>
                </c:pt>
                <c:pt idx="536">
                  <c:v>5.8949999999999942</c:v>
                </c:pt>
                <c:pt idx="537">
                  <c:v>5.649</c:v>
                </c:pt>
                <c:pt idx="538">
                  <c:v>5.4039999999999999</c:v>
                </c:pt>
                <c:pt idx="539">
                  <c:v>5.157999999999995</c:v>
                </c:pt>
                <c:pt idx="540">
                  <c:v>4.9119999999999999</c:v>
                </c:pt>
                <c:pt idx="541">
                  <c:v>4.6669999999999945</c:v>
                </c:pt>
                <c:pt idx="542">
                  <c:v>4.4210000000000003</c:v>
                </c:pt>
                <c:pt idx="543">
                  <c:v>4.1760000000000002</c:v>
                </c:pt>
                <c:pt idx="544">
                  <c:v>3.9299999999999997</c:v>
                </c:pt>
                <c:pt idx="545">
                  <c:v>3.6840000000000002</c:v>
                </c:pt>
                <c:pt idx="546">
                  <c:v>3.4379999999999997</c:v>
                </c:pt>
                <c:pt idx="547">
                  <c:v>3.1930000000000001</c:v>
                </c:pt>
                <c:pt idx="548">
                  <c:v>2.9470000000000001</c:v>
                </c:pt>
                <c:pt idx="549">
                  <c:v>2.702</c:v>
                </c:pt>
                <c:pt idx="550">
                  <c:v>2.4559999999999977</c:v>
                </c:pt>
                <c:pt idx="551">
                  <c:v>2.21</c:v>
                </c:pt>
                <c:pt idx="552">
                  <c:v>1.9650000000000001</c:v>
                </c:pt>
                <c:pt idx="553">
                  <c:v>1.7189999999999988</c:v>
                </c:pt>
                <c:pt idx="554">
                  <c:v>1.4729999999999988</c:v>
                </c:pt>
                <c:pt idx="555">
                  <c:v>1.2269999999999988</c:v>
                </c:pt>
                <c:pt idx="556">
                  <c:v>0.98199999999999998</c:v>
                </c:pt>
                <c:pt idx="557">
                  <c:v>0.73600000000000065</c:v>
                </c:pt>
                <c:pt idx="558">
                  <c:v>0.49100000000000038</c:v>
                </c:pt>
                <c:pt idx="559">
                  <c:v>0.24500000000000016</c:v>
                </c:pt>
                <c:pt idx="560">
                  <c:v>-1.0000000000000013E-3</c:v>
                </c:pt>
                <c:pt idx="561">
                  <c:v>-0.24700000000000016</c:v>
                </c:pt>
                <c:pt idx="562">
                  <c:v>-0.49200000000000038</c:v>
                </c:pt>
                <c:pt idx="563">
                  <c:v>-0.73800000000000066</c:v>
                </c:pt>
                <c:pt idx="564">
                  <c:v>-0.98399999999999999</c:v>
                </c:pt>
                <c:pt idx="565">
                  <c:v>-1.2289999999999988</c:v>
                </c:pt>
                <c:pt idx="566">
                  <c:v>-1.4749999999999988</c:v>
                </c:pt>
                <c:pt idx="567">
                  <c:v>-1.7209999999999988</c:v>
                </c:pt>
                <c:pt idx="568">
                  <c:v>-1.9670000000000001</c:v>
                </c:pt>
                <c:pt idx="569">
                  <c:v>-2.2130000000000001</c:v>
                </c:pt>
                <c:pt idx="570">
                  <c:v>-2.4579999999999997</c:v>
                </c:pt>
                <c:pt idx="571">
                  <c:v>-2.7040000000000002</c:v>
                </c:pt>
                <c:pt idx="572">
                  <c:v>-2.9499999999999997</c:v>
                </c:pt>
                <c:pt idx="573">
                  <c:v>-3.1959999999999997</c:v>
                </c:pt>
                <c:pt idx="574">
                  <c:v>-3.4419999999999997</c:v>
                </c:pt>
                <c:pt idx="575">
                  <c:v>-3.6880000000000002</c:v>
                </c:pt>
                <c:pt idx="576">
                  <c:v>-3.9339999999999997</c:v>
                </c:pt>
                <c:pt idx="577">
                  <c:v>-4.18</c:v>
                </c:pt>
                <c:pt idx="578">
                  <c:v>-4.4249999999999945</c:v>
                </c:pt>
                <c:pt idx="579">
                  <c:v>-4.6710000000000003</c:v>
                </c:pt>
                <c:pt idx="580">
                  <c:v>-4.9169999999999998</c:v>
                </c:pt>
                <c:pt idx="581">
                  <c:v>-5.162999999999994</c:v>
                </c:pt>
                <c:pt idx="582">
                  <c:v>-5.4089999999999998</c:v>
                </c:pt>
                <c:pt idx="583">
                  <c:v>-5.654999999999994</c:v>
                </c:pt>
                <c:pt idx="584">
                  <c:v>-5.9009999999999998</c:v>
                </c:pt>
                <c:pt idx="585">
                  <c:v>-6.1459999999999955</c:v>
                </c:pt>
                <c:pt idx="586">
                  <c:v>-6.3919999999999995</c:v>
                </c:pt>
                <c:pt idx="587">
                  <c:v>-6.6379999999999955</c:v>
                </c:pt>
                <c:pt idx="588">
                  <c:v>-6.8839999999999995</c:v>
                </c:pt>
                <c:pt idx="589">
                  <c:v>-7.13</c:v>
                </c:pt>
                <c:pt idx="590">
                  <c:v>-7.3760000000000003</c:v>
                </c:pt>
                <c:pt idx="591">
                  <c:v>-7.622999999999994</c:v>
                </c:pt>
                <c:pt idx="592">
                  <c:v>-7.87</c:v>
                </c:pt>
                <c:pt idx="593">
                  <c:v>-8.1180000000000003</c:v>
                </c:pt>
                <c:pt idx="594">
                  <c:v>-8.3650000000000109</c:v>
                </c:pt>
                <c:pt idx="595">
                  <c:v>-8.6110000000000007</c:v>
                </c:pt>
                <c:pt idx="596">
                  <c:v>-8.8590000000000124</c:v>
                </c:pt>
                <c:pt idx="597">
                  <c:v>-9.1110000000000007</c:v>
                </c:pt>
                <c:pt idx="598">
                  <c:v>-9.3580000000000005</c:v>
                </c:pt>
                <c:pt idx="599">
                  <c:v>-9.604000000000001</c:v>
                </c:pt>
                <c:pt idx="600">
                  <c:v>-9.8500000000000068</c:v>
                </c:pt>
                <c:pt idx="601">
                  <c:v>-9.6050000000000004</c:v>
                </c:pt>
                <c:pt idx="602">
                  <c:v>-9.3580000000000005</c:v>
                </c:pt>
                <c:pt idx="603">
                  <c:v>-9.1120000000000001</c:v>
                </c:pt>
                <c:pt idx="604">
                  <c:v>-8.8670000000000027</c:v>
                </c:pt>
                <c:pt idx="605">
                  <c:v>-8.6210000000000004</c:v>
                </c:pt>
                <c:pt idx="606">
                  <c:v>-8.3750000000000124</c:v>
                </c:pt>
                <c:pt idx="607">
                  <c:v>-8.1289999999999996</c:v>
                </c:pt>
                <c:pt idx="608">
                  <c:v>-7.8819999999999997</c:v>
                </c:pt>
                <c:pt idx="609">
                  <c:v>-7.6360000000000001</c:v>
                </c:pt>
                <c:pt idx="610">
                  <c:v>-7.391</c:v>
                </c:pt>
                <c:pt idx="611">
                  <c:v>-7.1439999999999975</c:v>
                </c:pt>
                <c:pt idx="612">
                  <c:v>-6.9</c:v>
                </c:pt>
                <c:pt idx="613">
                  <c:v>-6.6519999999999975</c:v>
                </c:pt>
                <c:pt idx="614">
                  <c:v>-6.407</c:v>
                </c:pt>
                <c:pt idx="615">
                  <c:v>-6.1609999999999943</c:v>
                </c:pt>
                <c:pt idx="616">
                  <c:v>-5.915</c:v>
                </c:pt>
                <c:pt idx="617">
                  <c:v>-5.6689999999999943</c:v>
                </c:pt>
                <c:pt idx="618">
                  <c:v>-5.423</c:v>
                </c:pt>
                <c:pt idx="619">
                  <c:v>-5.1769999999999996</c:v>
                </c:pt>
                <c:pt idx="620">
                  <c:v>-4.9310000000000063</c:v>
                </c:pt>
                <c:pt idx="621">
                  <c:v>-4.6849999999999943</c:v>
                </c:pt>
                <c:pt idx="622">
                  <c:v>-4.4390000000000063</c:v>
                </c:pt>
                <c:pt idx="623">
                  <c:v>-4.1929999999999943</c:v>
                </c:pt>
                <c:pt idx="624">
                  <c:v>-3.9459999999999997</c:v>
                </c:pt>
                <c:pt idx="625">
                  <c:v>-3.7010000000000001</c:v>
                </c:pt>
                <c:pt idx="626">
                  <c:v>-3.4539999999999997</c:v>
                </c:pt>
                <c:pt idx="627">
                  <c:v>-3.2080000000000002</c:v>
                </c:pt>
                <c:pt idx="628">
                  <c:v>-2.9619999999999997</c:v>
                </c:pt>
                <c:pt idx="629">
                  <c:v>-2.7159999999999997</c:v>
                </c:pt>
                <c:pt idx="630">
                  <c:v>-2.4699999999999998</c:v>
                </c:pt>
                <c:pt idx="631">
                  <c:v>-2.2229999999999999</c:v>
                </c:pt>
                <c:pt idx="632">
                  <c:v>-1.9770000000000001</c:v>
                </c:pt>
                <c:pt idx="633">
                  <c:v>-1.7309999999999988</c:v>
                </c:pt>
                <c:pt idx="634">
                  <c:v>-1.486</c:v>
                </c:pt>
                <c:pt idx="635">
                  <c:v>-1.24</c:v>
                </c:pt>
                <c:pt idx="636">
                  <c:v>-0.99299999999999999</c:v>
                </c:pt>
                <c:pt idx="637">
                  <c:v>-0.74700000000000066</c:v>
                </c:pt>
                <c:pt idx="638">
                  <c:v>-0.501</c:v>
                </c:pt>
                <c:pt idx="639">
                  <c:v>-0.25600000000000001</c:v>
                </c:pt>
                <c:pt idx="640">
                  <c:v>-9.0000000000000028E-3</c:v>
                </c:pt>
                <c:pt idx="641">
                  <c:v>0.23600000000000004</c:v>
                </c:pt>
                <c:pt idx="642">
                  <c:v>0.48200000000000032</c:v>
                </c:pt>
                <c:pt idx="643">
                  <c:v>0.72800000000000065</c:v>
                </c:pt>
                <c:pt idx="644">
                  <c:v>0.97300000000000064</c:v>
                </c:pt>
                <c:pt idx="645">
                  <c:v>1.2189999999999988</c:v>
                </c:pt>
                <c:pt idx="646">
                  <c:v>1.464</c:v>
                </c:pt>
                <c:pt idx="647">
                  <c:v>1.71</c:v>
                </c:pt>
                <c:pt idx="648">
                  <c:v>1.9550000000000001</c:v>
                </c:pt>
                <c:pt idx="649">
                  <c:v>2.2010000000000001</c:v>
                </c:pt>
                <c:pt idx="650">
                  <c:v>2.4470000000000001</c:v>
                </c:pt>
                <c:pt idx="651">
                  <c:v>2.6919999999999997</c:v>
                </c:pt>
                <c:pt idx="652">
                  <c:v>2.9369999999999972</c:v>
                </c:pt>
                <c:pt idx="653">
                  <c:v>3.1829999999999998</c:v>
                </c:pt>
                <c:pt idx="654">
                  <c:v>3.4279999999999999</c:v>
                </c:pt>
                <c:pt idx="655">
                  <c:v>3.673</c:v>
                </c:pt>
                <c:pt idx="656">
                  <c:v>3.9189999999999987</c:v>
                </c:pt>
                <c:pt idx="657">
                  <c:v>4.164999999999992</c:v>
                </c:pt>
                <c:pt idx="658">
                  <c:v>4.41</c:v>
                </c:pt>
                <c:pt idx="659">
                  <c:v>4.6559999999999944</c:v>
                </c:pt>
                <c:pt idx="660">
                  <c:v>4.9009999999999998</c:v>
                </c:pt>
                <c:pt idx="661">
                  <c:v>5.1469999999999985</c:v>
                </c:pt>
                <c:pt idx="662">
                  <c:v>5.3929999999999945</c:v>
                </c:pt>
                <c:pt idx="663">
                  <c:v>5.6390000000000002</c:v>
                </c:pt>
                <c:pt idx="664">
                  <c:v>5.8839999999999995</c:v>
                </c:pt>
                <c:pt idx="665">
                  <c:v>6.1289999999999942</c:v>
                </c:pt>
                <c:pt idx="666">
                  <c:v>6.3760000000000003</c:v>
                </c:pt>
                <c:pt idx="667">
                  <c:v>6.6219999999999946</c:v>
                </c:pt>
                <c:pt idx="668">
                  <c:v>6.8669999999999956</c:v>
                </c:pt>
                <c:pt idx="669">
                  <c:v>7.1129999999999951</c:v>
                </c:pt>
                <c:pt idx="670">
                  <c:v>7.359</c:v>
                </c:pt>
                <c:pt idx="671">
                  <c:v>7.6049999999999951</c:v>
                </c:pt>
                <c:pt idx="672">
                  <c:v>7.85</c:v>
                </c:pt>
                <c:pt idx="673">
                  <c:v>8.0960000000000001</c:v>
                </c:pt>
                <c:pt idx="674">
                  <c:v>8.343</c:v>
                </c:pt>
                <c:pt idx="675">
                  <c:v>8.588000000000001</c:v>
                </c:pt>
                <c:pt idx="676">
                  <c:v>8.8340000000000014</c:v>
                </c:pt>
                <c:pt idx="677">
                  <c:v>9.0810000000000013</c:v>
                </c:pt>
                <c:pt idx="678">
                  <c:v>9.3260000000000005</c:v>
                </c:pt>
                <c:pt idx="679">
                  <c:v>9.5740000000000016</c:v>
                </c:pt>
                <c:pt idx="680">
                  <c:v>9.8210000000000015</c:v>
                </c:pt>
                <c:pt idx="681">
                  <c:v>9.5750000000000028</c:v>
                </c:pt>
                <c:pt idx="682">
                  <c:v>9.3290000000000006</c:v>
                </c:pt>
                <c:pt idx="683">
                  <c:v>9.0820000000000007</c:v>
                </c:pt>
                <c:pt idx="684">
                  <c:v>8.8370000000000015</c:v>
                </c:pt>
                <c:pt idx="685">
                  <c:v>8.59</c:v>
                </c:pt>
                <c:pt idx="686">
                  <c:v>8.3450000000000006</c:v>
                </c:pt>
                <c:pt idx="687">
                  <c:v>8.0980000000000008</c:v>
                </c:pt>
                <c:pt idx="688">
                  <c:v>7.8529999999999944</c:v>
                </c:pt>
                <c:pt idx="689">
                  <c:v>7.6069999999999975</c:v>
                </c:pt>
                <c:pt idx="690">
                  <c:v>7.3609999999999944</c:v>
                </c:pt>
                <c:pt idx="691">
                  <c:v>7.114999999999994</c:v>
                </c:pt>
                <c:pt idx="692">
                  <c:v>6.8689999999999944</c:v>
                </c:pt>
                <c:pt idx="693">
                  <c:v>6.6239999999999943</c:v>
                </c:pt>
                <c:pt idx="694">
                  <c:v>6.3780000000000001</c:v>
                </c:pt>
                <c:pt idx="695">
                  <c:v>6.1319999999999997</c:v>
                </c:pt>
                <c:pt idx="696">
                  <c:v>5.8860000000000001</c:v>
                </c:pt>
                <c:pt idx="697">
                  <c:v>5.64</c:v>
                </c:pt>
                <c:pt idx="698">
                  <c:v>5.3939999999999975</c:v>
                </c:pt>
                <c:pt idx="699">
                  <c:v>5.1479999999999944</c:v>
                </c:pt>
                <c:pt idx="700">
                  <c:v>4.9029999999999996</c:v>
                </c:pt>
                <c:pt idx="701">
                  <c:v>4.6569999999999965</c:v>
                </c:pt>
                <c:pt idx="702">
                  <c:v>4.4109999999999996</c:v>
                </c:pt>
                <c:pt idx="703">
                  <c:v>4.165999999999995</c:v>
                </c:pt>
                <c:pt idx="704">
                  <c:v>3.92</c:v>
                </c:pt>
                <c:pt idx="705">
                  <c:v>3.6739999999999999</c:v>
                </c:pt>
                <c:pt idx="706">
                  <c:v>3.4289999999999998</c:v>
                </c:pt>
                <c:pt idx="707">
                  <c:v>3.1829999999999998</c:v>
                </c:pt>
                <c:pt idx="708">
                  <c:v>2.9379999999999997</c:v>
                </c:pt>
                <c:pt idx="709">
                  <c:v>2.6919999999999997</c:v>
                </c:pt>
                <c:pt idx="710">
                  <c:v>2.4459999999999997</c:v>
                </c:pt>
                <c:pt idx="711">
                  <c:v>2.2010000000000001</c:v>
                </c:pt>
                <c:pt idx="712">
                  <c:v>1.9550000000000001</c:v>
                </c:pt>
                <c:pt idx="713">
                  <c:v>1.7089999999999987</c:v>
                </c:pt>
                <c:pt idx="714">
                  <c:v>1.4629999999999987</c:v>
                </c:pt>
                <c:pt idx="715">
                  <c:v>1.218</c:v>
                </c:pt>
                <c:pt idx="716">
                  <c:v>0.97200000000000064</c:v>
                </c:pt>
                <c:pt idx="717">
                  <c:v>0.72700000000000065</c:v>
                </c:pt>
                <c:pt idx="718">
                  <c:v>0.48100000000000032</c:v>
                </c:pt>
                <c:pt idx="719">
                  <c:v>0.23500000000000001</c:v>
                </c:pt>
                <c:pt idx="720">
                  <c:v>-1.0999999999999998E-2</c:v>
                </c:pt>
                <c:pt idx="721">
                  <c:v>-0.25700000000000001</c:v>
                </c:pt>
                <c:pt idx="722">
                  <c:v>-0.503</c:v>
                </c:pt>
                <c:pt idx="723">
                  <c:v>-0.74800000000000066</c:v>
                </c:pt>
                <c:pt idx="724">
                  <c:v>-0.99399999999999999</c:v>
                </c:pt>
                <c:pt idx="725">
                  <c:v>-1.24</c:v>
                </c:pt>
                <c:pt idx="726">
                  <c:v>-1.486</c:v>
                </c:pt>
                <c:pt idx="727">
                  <c:v>-1.732</c:v>
                </c:pt>
                <c:pt idx="728">
                  <c:v>-1.9780000000000013</c:v>
                </c:pt>
                <c:pt idx="729">
                  <c:v>-2.2240000000000002</c:v>
                </c:pt>
                <c:pt idx="730">
                  <c:v>-2.4689999999999999</c:v>
                </c:pt>
                <c:pt idx="731">
                  <c:v>-2.7149999999999999</c:v>
                </c:pt>
                <c:pt idx="732">
                  <c:v>-2.9609999999999999</c:v>
                </c:pt>
                <c:pt idx="733">
                  <c:v>-3.2069999999999999</c:v>
                </c:pt>
                <c:pt idx="734">
                  <c:v>-3.4519999999999977</c:v>
                </c:pt>
                <c:pt idx="735">
                  <c:v>-3.698</c:v>
                </c:pt>
                <c:pt idx="736">
                  <c:v>-3.944</c:v>
                </c:pt>
                <c:pt idx="737">
                  <c:v>-4.1899999999999995</c:v>
                </c:pt>
                <c:pt idx="738">
                  <c:v>-4.4359999999999999</c:v>
                </c:pt>
                <c:pt idx="739">
                  <c:v>-4.6819999999999995</c:v>
                </c:pt>
                <c:pt idx="740">
                  <c:v>-4.9279999999999955</c:v>
                </c:pt>
                <c:pt idx="741">
                  <c:v>-5.1739999999999995</c:v>
                </c:pt>
                <c:pt idx="742">
                  <c:v>-5.4210000000000003</c:v>
                </c:pt>
                <c:pt idx="743">
                  <c:v>-5.6669999999999945</c:v>
                </c:pt>
                <c:pt idx="744">
                  <c:v>-5.9130000000000003</c:v>
                </c:pt>
                <c:pt idx="745">
                  <c:v>-6.1589999999999945</c:v>
                </c:pt>
                <c:pt idx="746">
                  <c:v>-6.4039999999999999</c:v>
                </c:pt>
                <c:pt idx="747">
                  <c:v>-6.6499999999999995</c:v>
                </c:pt>
                <c:pt idx="748">
                  <c:v>-6.8959999999999955</c:v>
                </c:pt>
                <c:pt idx="749">
                  <c:v>-7.1419999999999995</c:v>
                </c:pt>
                <c:pt idx="750">
                  <c:v>-7.3879999999999955</c:v>
                </c:pt>
                <c:pt idx="751">
                  <c:v>-7.6349999999999945</c:v>
                </c:pt>
                <c:pt idx="752">
                  <c:v>-7.8810000000000002</c:v>
                </c:pt>
                <c:pt idx="753">
                  <c:v>-8.1270000000000007</c:v>
                </c:pt>
                <c:pt idx="754">
                  <c:v>-8.3730000000000047</c:v>
                </c:pt>
                <c:pt idx="755">
                  <c:v>-8.6189999999999998</c:v>
                </c:pt>
                <c:pt idx="756">
                  <c:v>-8.8640000000000008</c:v>
                </c:pt>
                <c:pt idx="757">
                  <c:v>-9.11</c:v>
                </c:pt>
                <c:pt idx="758">
                  <c:v>-9.3560000000000141</c:v>
                </c:pt>
                <c:pt idx="759">
                  <c:v>-9.6020000000000003</c:v>
                </c:pt>
                <c:pt idx="760">
                  <c:v>-9.8480000000000008</c:v>
                </c:pt>
                <c:pt idx="761">
                  <c:v>-9.6030000000000015</c:v>
                </c:pt>
                <c:pt idx="762">
                  <c:v>-9.3570000000000046</c:v>
                </c:pt>
                <c:pt idx="763">
                  <c:v>-9.1110000000000007</c:v>
                </c:pt>
                <c:pt idx="764">
                  <c:v>-8.8650000000000109</c:v>
                </c:pt>
                <c:pt idx="765">
                  <c:v>-8.6189999999999998</c:v>
                </c:pt>
                <c:pt idx="766">
                  <c:v>-8.3740000000000006</c:v>
                </c:pt>
                <c:pt idx="767">
                  <c:v>-8.1280000000000001</c:v>
                </c:pt>
                <c:pt idx="768">
                  <c:v>-7.8819999999999997</c:v>
                </c:pt>
                <c:pt idx="769">
                  <c:v>-7.6360000000000001</c:v>
                </c:pt>
                <c:pt idx="770">
                  <c:v>-7.39</c:v>
                </c:pt>
                <c:pt idx="771">
                  <c:v>-7.1439999999999975</c:v>
                </c:pt>
                <c:pt idx="772">
                  <c:v>-6.899</c:v>
                </c:pt>
                <c:pt idx="773">
                  <c:v>-6.6519999999999975</c:v>
                </c:pt>
                <c:pt idx="774">
                  <c:v>-6.4059999999999997</c:v>
                </c:pt>
                <c:pt idx="775">
                  <c:v>-6.1599999999999975</c:v>
                </c:pt>
                <c:pt idx="776">
                  <c:v>-5.915</c:v>
                </c:pt>
                <c:pt idx="777">
                  <c:v>-5.6689999999999943</c:v>
                </c:pt>
                <c:pt idx="778">
                  <c:v>-5.4219999999999997</c:v>
                </c:pt>
                <c:pt idx="779">
                  <c:v>-5.1769999999999996</c:v>
                </c:pt>
                <c:pt idx="780">
                  <c:v>-4.9310000000000063</c:v>
                </c:pt>
                <c:pt idx="781">
                  <c:v>-4.6839999999999975</c:v>
                </c:pt>
                <c:pt idx="782">
                  <c:v>-4.4390000000000063</c:v>
                </c:pt>
                <c:pt idx="783">
                  <c:v>-4.1929999999999943</c:v>
                </c:pt>
                <c:pt idx="784">
                  <c:v>-3.9470000000000001</c:v>
                </c:pt>
                <c:pt idx="785">
                  <c:v>-3.7010000000000001</c:v>
                </c:pt>
                <c:pt idx="786">
                  <c:v>-3.4549999999999987</c:v>
                </c:pt>
                <c:pt idx="787">
                  <c:v>-3.2080000000000002</c:v>
                </c:pt>
                <c:pt idx="788">
                  <c:v>-2.9630000000000001</c:v>
                </c:pt>
                <c:pt idx="789">
                  <c:v>-2.7170000000000001</c:v>
                </c:pt>
                <c:pt idx="790">
                  <c:v>-2.4709999999999988</c:v>
                </c:pt>
                <c:pt idx="791">
                  <c:v>-2.2250000000000001</c:v>
                </c:pt>
                <c:pt idx="792">
                  <c:v>-1.9790000000000001</c:v>
                </c:pt>
                <c:pt idx="793">
                  <c:v>-1.734</c:v>
                </c:pt>
                <c:pt idx="794">
                  <c:v>-1.488</c:v>
                </c:pt>
                <c:pt idx="795">
                  <c:v>-1.242</c:v>
                </c:pt>
                <c:pt idx="796">
                  <c:v>-0.995</c:v>
                </c:pt>
                <c:pt idx="797">
                  <c:v>-0.75000000000000078</c:v>
                </c:pt>
                <c:pt idx="798">
                  <c:v>-0.504</c:v>
                </c:pt>
                <c:pt idx="799">
                  <c:v>-0.25800000000000001</c:v>
                </c:pt>
                <c:pt idx="800">
                  <c:v>-1.2999999999999998E-2</c:v>
                </c:pt>
                <c:pt idx="801">
                  <c:v>0.23300000000000001</c:v>
                </c:pt>
                <c:pt idx="802">
                  <c:v>0.47900000000000031</c:v>
                </c:pt>
                <c:pt idx="803">
                  <c:v>0.72400000000000064</c:v>
                </c:pt>
                <c:pt idx="804">
                  <c:v>0.97000000000000064</c:v>
                </c:pt>
                <c:pt idx="805">
                  <c:v>1.2149999999999987</c:v>
                </c:pt>
                <c:pt idx="806">
                  <c:v>1.4609999999999987</c:v>
                </c:pt>
                <c:pt idx="807">
                  <c:v>1.706</c:v>
                </c:pt>
                <c:pt idx="808">
                  <c:v>1.9520000000000013</c:v>
                </c:pt>
                <c:pt idx="809">
                  <c:v>2.1970000000000001</c:v>
                </c:pt>
                <c:pt idx="810">
                  <c:v>2.4430000000000001</c:v>
                </c:pt>
                <c:pt idx="811">
                  <c:v>2.6890000000000001</c:v>
                </c:pt>
                <c:pt idx="812">
                  <c:v>2.9339999999999997</c:v>
                </c:pt>
                <c:pt idx="813">
                  <c:v>3.1789999999999998</c:v>
                </c:pt>
                <c:pt idx="814">
                  <c:v>3.4239999999999999</c:v>
                </c:pt>
                <c:pt idx="815">
                  <c:v>3.6709999999999998</c:v>
                </c:pt>
                <c:pt idx="816">
                  <c:v>3.9159999999999977</c:v>
                </c:pt>
                <c:pt idx="817">
                  <c:v>4.1609999999999943</c:v>
                </c:pt>
                <c:pt idx="818">
                  <c:v>4.407</c:v>
                </c:pt>
                <c:pt idx="819">
                  <c:v>4.6529999999999943</c:v>
                </c:pt>
                <c:pt idx="820">
                  <c:v>4.899</c:v>
                </c:pt>
                <c:pt idx="821">
                  <c:v>5.1439999999999975</c:v>
                </c:pt>
                <c:pt idx="822">
                  <c:v>5.3890000000000002</c:v>
                </c:pt>
                <c:pt idx="823">
                  <c:v>5.6360000000000001</c:v>
                </c:pt>
                <c:pt idx="824">
                  <c:v>5.8819999999999997</c:v>
                </c:pt>
                <c:pt idx="825">
                  <c:v>6.1269999999999945</c:v>
                </c:pt>
                <c:pt idx="826">
                  <c:v>6.3730000000000002</c:v>
                </c:pt>
                <c:pt idx="827">
                  <c:v>6.6179999999999941</c:v>
                </c:pt>
                <c:pt idx="828">
                  <c:v>6.8639999999999946</c:v>
                </c:pt>
                <c:pt idx="829">
                  <c:v>7.1099999999999985</c:v>
                </c:pt>
                <c:pt idx="830">
                  <c:v>7.3559999999999945</c:v>
                </c:pt>
                <c:pt idx="831">
                  <c:v>7.6019999999999985</c:v>
                </c:pt>
                <c:pt idx="832">
                  <c:v>7.8479999999999945</c:v>
                </c:pt>
                <c:pt idx="833">
                  <c:v>8.0940000000000012</c:v>
                </c:pt>
                <c:pt idx="834">
                  <c:v>8.34</c:v>
                </c:pt>
                <c:pt idx="835">
                  <c:v>8.5860000000000003</c:v>
                </c:pt>
                <c:pt idx="836">
                  <c:v>8.8320000000000007</c:v>
                </c:pt>
                <c:pt idx="837">
                  <c:v>9.0780000000000012</c:v>
                </c:pt>
                <c:pt idx="838">
                  <c:v>9.3240000000000016</c:v>
                </c:pt>
                <c:pt idx="839">
                  <c:v>9.57</c:v>
                </c:pt>
                <c:pt idx="840">
                  <c:v>9.8160000000000007</c:v>
                </c:pt>
                <c:pt idx="841">
                  <c:v>10.062000000000006</c:v>
                </c:pt>
                <c:pt idx="842">
                  <c:v>10.307</c:v>
                </c:pt>
                <c:pt idx="843">
                  <c:v>10.553000000000004</c:v>
                </c:pt>
                <c:pt idx="844">
                  <c:v>10.8</c:v>
                </c:pt>
                <c:pt idx="845">
                  <c:v>11.045</c:v>
                </c:pt>
                <c:pt idx="846">
                  <c:v>11.291</c:v>
                </c:pt>
                <c:pt idx="847">
                  <c:v>11.537000000000001</c:v>
                </c:pt>
                <c:pt idx="848">
                  <c:v>11.783000000000001</c:v>
                </c:pt>
                <c:pt idx="849">
                  <c:v>12.029</c:v>
                </c:pt>
                <c:pt idx="850">
                  <c:v>12.274000000000001</c:v>
                </c:pt>
                <c:pt idx="851">
                  <c:v>12.029</c:v>
                </c:pt>
                <c:pt idx="852">
                  <c:v>11.784000000000001</c:v>
                </c:pt>
                <c:pt idx="853">
                  <c:v>11.536</c:v>
                </c:pt>
                <c:pt idx="854">
                  <c:v>11.29</c:v>
                </c:pt>
                <c:pt idx="855">
                  <c:v>11.045</c:v>
                </c:pt>
                <c:pt idx="856">
                  <c:v>10.798999999999999</c:v>
                </c:pt>
                <c:pt idx="857">
                  <c:v>10.553000000000004</c:v>
                </c:pt>
                <c:pt idx="858">
                  <c:v>10.306000000000004</c:v>
                </c:pt>
                <c:pt idx="859">
                  <c:v>10.06</c:v>
                </c:pt>
                <c:pt idx="860">
                  <c:v>9.8140000000000001</c:v>
                </c:pt>
                <c:pt idx="861">
                  <c:v>9.5680000000000014</c:v>
                </c:pt>
                <c:pt idx="862">
                  <c:v>9.3220000000000027</c:v>
                </c:pt>
                <c:pt idx="863">
                  <c:v>9.0760000000000005</c:v>
                </c:pt>
                <c:pt idx="864">
                  <c:v>8.83</c:v>
                </c:pt>
                <c:pt idx="865">
                  <c:v>8.5840000000000014</c:v>
                </c:pt>
                <c:pt idx="866">
                  <c:v>8.3390000000000004</c:v>
                </c:pt>
                <c:pt idx="867">
                  <c:v>8.093</c:v>
                </c:pt>
                <c:pt idx="868">
                  <c:v>7.8469999999999995</c:v>
                </c:pt>
                <c:pt idx="869">
                  <c:v>7.601</c:v>
                </c:pt>
                <c:pt idx="870">
                  <c:v>7.3549999999999951</c:v>
                </c:pt>
                <c:pt idx="871">
                  <c:v>7.109</c:v>
                </c:pt>
                <c:pt idx="872">
                  <c:v>6.8629999999999951</c:v>
                </c:pt>
                <c:pt idx="873">
                  <c:v>6.6179999999999941</c:v>
                </c:pt>
                <c:pt idx="874">
                  <c:v>6.3719999999999999</c:v>
                </c:pt>
                <c:pt idx="875">
                  <c:v>6.1259999999999941</c:v>
                </c:pt>
                <c:pt idx="876">
                  <c:v>5.88</c:v>
                </c:pt>
                <c:pt idx="877">
                  <c:v>5.6339999999999995</c:v>
                </c:pt>
                <c:pt idx="878">
                  <c:v>5.3890000000000002</c:v>
                </c:pt>
                <c:pt idx="879">
                  <c:v>5.1439999999999975</c:v>
                </c:pt>
                <c:pt idx="880">
                  <c:v>4.8969999999999985</c:v>
                </c:pt>
                <c:pt idx="881">
                  <c:v>4.6519999999999975</c:v>
                </c:pt>
                <c:pt idx="882">
                  <c:v>4.4050000000000002</c:v>
                </c:pt>
                <c:pt idx="883">
                  <c:v>4.1599999999999975</c:v>
                </c:pt>
                <c:pt idx="884">
                  <c:v>3.9139999999999997</c:v>
                </c:pt>
                <c:pt idx="885">
                  <c:v>3.669</c:v>
                </c:pt>
                <c:pt idx="886">
                  <c:v>3.423</c:v>
                </c:pt>
                <c:pt idx="887">
                  <c:v>3.1779999999999999</c:v>
                </c:pt>
                <c:pt idx="888">
                  <c:v>2.9319999999999977</c:v>
                </c:pt>
                <c:pt idx="889">
                  <c:v>2.6859999999999999</c:v>
                </c:pt>
                <c:pt idx="890">
                  <c:v>2.4409999999999998</c:v>
                </c:pt>
                <c:pt idx="891">
                  <c:v>2.1959999999999997</c:v>
                </c:pt>
                <c:pt idx="892">
                  <c:v>1.9500000000000013</c:v>
                </c:pt>
                <c:pt idx="893">
                  <c:v>1.7049999999999987</c:v>
                </c:pt>
                <c:pt idx="894">
                  <c:v>1.4589999999999987</c:v>
                </c:pt>
                <c:pt idx="895">
                  <c:v>1.2129999999999987</c:v>
                </c:pt>
                <c:pt idx="896">
                  <c:v>0.96800000000000064</c:v>
                </c:pt>
                <c:pt idx="897">
                  <c:v>0.72200000000000064</c:v>
                </c:pt>
                <c:pt idx="898">
                  <c:v>0.47700000000000031</c:v>
                </c:pt>
                <c:pt idx="899">
                  <c:v>0.23100000000000001</c:v>
                </c:pt>
                <c:pt idx="900">
                  <c:v>-1.4999999999999998E-2</c:v>
                </c:pt>
                <c:pt idx="901">
                  <c:v>-0.26100000000000001</c:v>
                </c:pt>
                <c:pt idx="902">
                  <c:v>-0.50700000000000001</c:v>
                </c:pt>
                <c:pt idx="903">
                  <c:v>-0.75300000000000078</c:v>
                </c:pt>
                <c:pt idx="904">
                  <c:v>-0.998</c:v>
                </c:pt>
                <c:pt idx="905">
                  <c:v>-1.244</c:v>
                </c:pt>
                <c:pt idx="906">
                  <c:v>-1.49</c:v>
                </c:pt>
                <c:pt idx="907">
                  <c:v>-1.7349999999999988</c:v>
                </c:pt>
                <c:pt idx="908">
                  <c:v>-1.9820000000000013</c:v>
                </c:pt>
                <c:pt idx="909">
                  <c:v>-2.2269999999999999</c:v>
                </c:pt>
                <c:pt idx="910">
                  <c:v>-2.4729999999999972</c:v>
                </c:pt>
                <c:pt idx="911">
                  <c:v>-2.718</c:v>
                </c:pt>
                <c:pt idx="912">
                  <c:v>-2.964</c:v>
                </c:pt>
                <c:pt idx="913">
                  <c:v>-3.21</c:v>
                </c:pt>
                <c:pt idx="914">
                  <c:v>-3.4549999999999987</c:v>
                </c:pt>
                <c:pt idx="915">
                  <c:v>-3.7010000000000001</c:v>
                </c:pt>
                <c:pt idx="916">
                  <c:v>-3.9470000000000001</c:v>
                </c:pt>
                <c:pt idx="917">
                  <c:v>-4.1929999999999943</c:v>
                </c:pt>
                <c:pt idx="918">
                  <c:v>-4.4379999999999997</c:v>
                </c:pt>
                <c:pt idx="919">
                  <c:v>-4.6839999999999975</c:v>
                </c:pt>
                <c:pt idx="920">
                  <c:v>-4.9300000000000024</c:v>
                </c:pt>
                <c:pt idx="921">
                  <c:v>-5.1760000000000002</c:v>
                </c:pt>
                <c:pt idx="922">
                  <c:v>-5.4219999999999997</c:v>
                </c:pt>
                <c:pt idx="923">
                  <c:v>-5.6679999999999939</c:v>
                </c:pt>
                <c:pt idx="924">
                  <c:v>-5.9139999999999997</c:v>
                </c:pt>
                <c:pt idx="925">
                  <c:v>-6.1599999999999975</c:v>
                </c:pt>
                <c:pt idx="926">
                  <c:v>-6.4050000000000002</c:v>
                </c:pt>
                <c:pt idx="927">
                  <c:v>-6.6519999999999975</c:v>
                </c:pt>
                <c:pt idx="928">
                  <c:v>-6.8969999999999985</c:v>
                </c:pt>
                <c:pt idx="929">
                  <c:v>-7.1439999999999975</c:v>
                </c:pt>
                <c:pt idx="930">
                  <c:v>-7.3879999999999955</c:v>
                </c:pt>
                <c:pt idx="931">
                  <c:v>-7.6349999999999945</c:v>
                </c:pt>
                <c:pt idx="932">
                  <c:v>-7.8810000000000002</c:v>
                </c:pt>
                <c:pt idx="933">
                  <c:v>-8.1270000000000007</c:v>
                </c:pt>
                <c:pt idx="934">
                  <c:v>-8.3730000000000047</c:v>
                </c:pt>
                <c:pt idx="935">
                  <c:v>-8.6189999999999998</c:v>
                </c:pt>
                <c:pt idx="936">
                  <c:v>-8.8640000000000008</c:v>
                </c:pt>
                <c:pt idx="937">
                  <c:v>-9.11</c:v>
                </c:pt>
                <c:pt idx="938">
                  <c:v>-9.3560000000000141</c:v>
                </c:pt>
                <c:pt idx="939">
                  <c:v>-9.6020000000000003</c:v>
                </c:pt>
                <c:pt idx="940">
                  <c:v>-9.8470000000000013</c:v>
                </c:pt>
                <c:pt idx="941">
                  <c:v>-10.091000000000001</c:v>
                </c:pt>
                <c:pt idx="942">
                  <c:v>-10.337</c:v>
                </c:pt>
                <c:pt idx="943">
                  <c:v>-10.582000000000004</c:v>
                </c:pt>
                <c:pt idx="944">
                  <c:v>-10.828000000000001</c:v>
                </c:pt>
                <c:pt idx="945">
                  <c:v>-11.074</c:v>
                </c:pt>
                <c:pt idx="946">
                  <c:v>-11.323</c:v>
                </c:pt>
                <c:pt idx="947">
                  <c:v>-11.568</c:v>
                </c:pt>
                <c:pt idx="948">
                  <c:v>-11.814</c:v>
                </c:pt>
                <c:pt idx="949">
                  <c:v>-12.062000000000006</c:v>
                </c:pt>
                <c:pt idx="950">
                  <c:v>-12.307</c:v>
                </c:pt>
                <c:pt idx="951">
                  <c:v>-12.062000000000006</c:v>
                </c:pt>
                <c:pt idx="952">
                  <c:v>-11.816000000000004</c:v>
                </c:pt>
                <c:pt idx="953">
                  <c:v>-11.57</c:v>
                </c:pt>
                <c:pt idx="954">
                  <c:v>-11.324</c:v>
                </c:pt>
                <c:pt idx="955">
                  <c:v>-11.078000000000001</c:v>
                </c:pt>
                <c:pt idx="956">
                  <c:v>-10.831</c:v>
                </c:pt>
                <c:pt idx="957">
                  <c:v>-10.585000000000004</c:v>
                </c:pt>
                <c:pt idx="958">
                  <c:v>-10.339</c:v>
                </c:pt>
                <c:pt idx="959">
                  <c:v>-10.094000000000001</c:v>
                </c:pt>
                <c:pt idx="960">
                  <c:v>-9.8470000000000013</c:v>
                </c:pt>
                <c:pt idx="961">
                  <c:v>-9.6010000000000009</c:v>
                </c:pt>
                <c:pt idx="962">
                  <c:v>-9.3530000000000122</c:v>
                </c:pt>
                <c:pt idx="963">
                  <c:v>-9.1070000000000011</c:v>
                </c:pt>
                <c:pt idx="964">
                  <c:v>-8.8620000000000125</c:v>
                </c:pt>
                <c:pt idx="965">
                  <c:v>-8.6150000000000002</c:v>
                </c:pt>
                <c:pt idx="966">
                  <c:v>-8.3690000000000104</c:v>
                </c:pt>
                <c:pt idx="967">
                  <c:v>-8.1220000000000017</c:v>
                </c:pt>
                <c:pt idx="968">
                  <c:v>-7.875</c:v>
                </c:pt>
                <c:pt idx="969">
                  <c:v>-7.6310000000000002</c:v>
                </c:pt>
                <c:pt idx="970">
                  <c:v>-7.3839999999999995</c:v>
                </c:pt>
                <c:pt idx="971">
                  <c:v>-7.1379999999999955</c:v>
                </c:pt>
                <c:pt idx="972">
                  <c:v>-6.891</c:v>
                </c:pt>
                <c:pt idx="973">
                  <c:v>-6.6469999999999985</c:v>
                </c:pt>
                <c:pt idx="974">
                  <c:v>-6.4009999999999998</c:v>
                </c:pt>
                <c:pt idx="975">
                  <c:v>-6.1539999999999955</c:v>
                </c:pt>
                <c:pt idx="976">
                  <c:v>-5.907</c:v>
                </c:pt>
                <c:pt idx="977">
                  <c:v>-5.6609999999999943</c:v>
                </c:pt>
                <c:pt idx="978">
                  <c:v>-5.4160000000000004</c:v>
                </c:pt>
                <c:pt idx="979">
                  <c:v>-5.1689999999999943</c:v>
                </c:pt>
                <c:pt idx="980">
                  <c:v>-4.9239999999999995</c:v>
                </c:pt>
                <c:pt idx="981">
                  <c:v>-4.6769999999999996</c:v>
                </c:pt>
                <c:pt idx="982">
                  <c:v>-4.4320000000000004</c:v>
                </c:pt>
                <c:pt idx="983">
                  <c:v>-4.1849999999999943</c:v>
                </c:pt>
                <c:pt idx="984">
                  <c:v>-3.94</c:v>
                </c:pt>
                <c:pt idx="985">
                  <c:v>-3.694</c:v>
                </c:pt>
                <c:pt idx="986">
                  <c:v>-3.4470000000000001</c:v>
                </c:pt>
                <c:pt idx="987">
                  <c:v>-3.2010000000000001</c:v>
                </c:pt>
                <c:pt idx="988">
                  <c:v>-2.9559999999999977</c:v>
                </c:pt>
                <c:pt idx="989">
                  <c:v>-2.71</c:v>
                </c:pt>
                <c:pt idx="990">
                  <c:v>-2.464</c:v>
                </c:pt>
                <c:pt idx="991">
                  <c:v>-2.2189999999999999</c:v>
                </c:pt>
                <c:pt idx="992">
                  <c:v>-1.9740000000000013</c:v>
                </c:pt>
                <c:pt idx="993">
                  <c:v>-1.728</c:v>
                </c:pt>
                <c:pt idx="994">
                  <c:v>-1.482</c:v>
                </c:pt>
                <c:pt idx="995">
                  <c:v>-1.2369999999999988</c:v>
                </c:pt>
                <c:pt idx="996">
                  <c:v>-0.99199999999999999</c:v>
                </c:pt>
                <c:pt idx="997">
                  <c:v>-0.74600000000000066</c:v>
                </c:pt>
                <c:pt idx="998">
                  <c:v>-0.501</c:v>
                </c:pt>
                <c:pt idx="999">
                  <c:v>-0.25600000000000001</c:v>
                </c:pt>
                <c:pt idx="1000">
                  <c:v>-1.0999999999999998E-2</c:v>
                </c:pt>
                <c:pt idx="1001">
                  <c:v>0.23400000000000001</c:v>
                </c:pt>
                <c:pt idx="1002">
                  <c:v>0.48000000000000032</c:v>
                </c:pt>
                <c:pt idx="1003">
                  <c:v>0.72500000000000064</c:v>
                </c:pt>
                <c:pt idx="1004">
                  <c:v>0.97000000000000064</c:v>
                </c:pt>
                <c:pt idx="1005">
                  <c:v>1.2149999999999987</c:v>
                </c:pt>
                <c:pt idx="1006">
                  <c:v>1.46</c:v>
                </c:pt>
                <c:pt idx="1007">
                  <c:v>1.7049999999999987</c:v>
                </c:pt>
                <c:pt idx="1008">
                  <c:v>1.9510000000000001</c:v>
                </c:pt>
                <c:pt idx="1009">
                  <c:v>2.1959999999999997</c:v>
                </c:pt>
                <c:pt idx="1010">
                  <c:v>2.4419999999999997</c:v>
                </c:pt>
                <c:pt idx="1011">
                  <c:v>2.6869999999999998</c:v>
                </c:pt>
                <c:pt idx="1012">
                  <c:v>2.9319999999999977</c:v>
                </c:pt>
                <c:pt idx="1013">
                  <c:v>3.177</c:v>
                </c:pt>
                <c:pt idx="1014">
                  <c:v>3.423</c:v>
                </c:pt>
                <c:pt idx="1015">
                  <c:v>3.6680000000000001</c:v>
                </c:pt>
                <c:pt idx="1016">
                  <c:v>3.9139999999999997</c:v>
                </c:pt>
                <c:pt idx="1017">
                  <c:v>4.1589999999999945</c:v>
                </c:pt>
                <c:pt idx="1018">
                  <c:v>4.4050000000000002</c:v>
                </c:pt>
                <c:pt idx="1019">
                  <c:v>4.6519999999999975</c:v>
                </c:pt>
                <c:pt idx="1020">
                  <c:v>4.8969999999999985</c:v>
                </c:pt>
                <c:pt idx="1021">
                  <c:v>5.1429999999999945</c:v>
                </c:pt>
                <c:pt idx="1022">
                  <c:v>5.3879999999999955</c:v>
                </c:pt>
                <c:pt idx="1023">
                  <c:v>5.633</c:v>
                </c:pt>
                <c:pt idx="1024">
                  <c:v>5.8789999999999996</c:v>
                </c:pt>
                <c:pt idx="1025">
                  <c:v>6.1239999999999943</c:v>
                </c:pt>
                <c:pt idx="1026">
                  <c:v>6.37</c:v>
                </c:pt>
                <c:pt idx="1027">
                  <c:v>6.6159999999999943</c:v>
                </c:pt>
                <c:pt idx="1028">
                  <c:v>6.8609999999999944</c:v>
                </c:pt>
                <c:pt idx="1029">
                  <c:v>7.1059999999999945</c:v>
                </c:pt>
                <c:pt idx="1030">
                  <c:v>7.351</c:v>
                </c:pt>
                <c:pt idx="1031">
                  <c:v>7.5979999999999945</c:v>
                </c:pt>
                <c:pt idx="1032">
                  <c:v>7.8439999999999985</c:v>
                </c:pt>
                <c:pt idx="1033">
                  <c:v>8.0890000000000004</c:v>
                </c:pt>
                <c:pt idx="1034">
                  <c:v>8.3350000000000026</c:v>
                </c:pt>
                <c:pt idx="1035">
                  <c:v>8.5810000000000013</c:v>
                </c:pt>
                <c:pt idx="1036">
                  <c:v>8.827</c:v>
                </c:pt>
                <c:pt idx="1037">
                  <c:v>9.0730000000000004</c:v>
                </c:pt>
                <c:pt idx="1038">
                  <c:v>9.3180000000000014</c:v>
                </c:pt>
                <c:pt idx="1039">
                  <c:v>9.5650000000000048</c:v>
                </c:pt>
                <c:pt idx="1040">
                  <c:v>9.81</c:v>
                </c:pt>
                <c:pt idx="1041">
                  <c:v>10.057</c:v>
                </c:pt>
                <c:pt idx="1042">
                  <c:v>10.30200000000001</c:v>
                </c:pt>
                <c:pt idx="1043">
                  <c:v>10.548</c:v>
                </c:pt>
                <c:pt idx="1044">
                  <c:v>10.794</c:v>
                </c:pt>
                <c:pt idx="1045">
                  <c:v>11.04</c:v>
                </c:pt>
                <c:pt idx="1046">
                  <c:v>11.286</c:v>
                </c:pt>
                <c:pt idx="1047">
                  <c:v>11.531000000000001</c:v>
                </c:pt>
                <c:pt idx="1048">
                  <c:v>11.78</c:v>
                </c:pt>
                <c:pt idx="1049">
                  <c:v>12.024000000000001</c:v>
                </c:pt>
                <c:pt idx="1050">
                  <c:v>12.271000000000001</c:v>
                </c:pt>
                <c:pt idx="1051">
                  <c:v>12.025</c:v>
                </c:pt>
                <c:pt idx="1052">
                  <c:v>11.778</c:v>
                </c:pt>
                <c:pt idx="1053">
                  <c:v>11.532</c:v>
                </c:pt>
                <c:pt idx="1054">
                  <c:v>11.286</c:v>
                </c:pt>
                <c:pt idx="1055">
                  <c:v>11.04</c:v>
                </c:pt>
                <c:pt idx="1056">
                  <c:v>10.794</c:v>
                </c:pt>
                <c:pt idx="1057">
                  <c:v>10.548</c:v>
                </c:pt>
                <c:pt idx="1058">
                  <c:v>10.30200000000001</c:v>
                </c:pt>
                <c:pt idx="1059">
                  <c:v>10.057</c:v>
                </c:pt>
                <c:pt idx="1060">
                  <c:v>9.81</c:v>
                </c:pt>
                <c:pt idx="1061">
                  <c:v>9.5650000000000048</c:v>
                </c:pt>
                <c:pt idx="1062">
                  <c:v>9.3190000000000008</c:v>
                </c:pt>
                <c:pt idx="1063">
                  <c:v>9.0730000000000004</c:v>
                </c:pt>
                <c:pt idx="1064">
                  <c:v>8.8280000000000012</c:v>
                </c:pt>
                <c:pt idx="1065">
                  <c:v>8.5810000000000013</c:v>
                </c:pt>
                <c:pt idx="1066">
                  <c:v>8.3370000000000015</c:v>
                </c:pt>
                <c:pt idx="1067">
                  <c:v>8.0890000000000004</c:v>
                </c:pt>
                <c:pt idx="1068">
                  <c:v>7.8449999999999944</c:v>
                </c:pt>
                <c:pt idx="1069">
                  <c:v>7.5979999999999945</c:v>
                </c:pt>
                <c:pt idx="1070">
                  <c:v>7.3529999999999944</c:v>
                </c:pt>
                <c:pt idx="1071">
                  <c:v>7.1069999999999975</c:v>
                </c:pt>
                <c:pt idx="1072">
                  <c:v>6.8609999999999944</c:v>
                </c:pt>
                <c:pt idx="1073">
                  <c:v>6.6159999999999943</c:v>
                </c:pt>
                <c:pt idx="1074">
                  <c:v>6.37</c:v>
                </c:pt>
                <c:pt idx="1075">
                  <c:v>6.124999999999992</c:v>
                </c:pt>
                <c:pt idx="1076">
                  <c:v>5.8789999999999996</c:v>
                </c:pt>
                <c:pt idx="1077">
                  <c:v>5.633</c:v>
                </c:pt>
                <c:pt idx="1078">
                  <c:v>5.3869999999999996</c:v>
                </c:pt>
                <c:pt idx="1079">
                  <c:v>5.1429999999999945</c:v>
                </c:pt>
                <c:pt idx="1080">
                  <c:v>4.8969999999999985</c:v>
                </c:pt>
                <c:pt idx="1081">
                  <c:v>4.6509999999999945</c:v>
                </c:pt>
                <c:pt idx="1082">
                  <c:v>4.4050000000000002</c:v>
                </c:pt>
                <c:pt idx="1083">
                  <c:v>4.1599999999999975</c:v>
                </c:pt>
                <c:pt idx="1084">
                  <c:v>3.9149999999999987</c:v>
                </c:pt>
                <c:pt idx="1085">
                  <c:v>3.669</c:v>
                </c:pt>
                <c:pt idx="1086">
                  <c:v>3.4239999999999999</c:v>
                </c:pt>
                <c:pt idx="1087">
                  <c:v>3.1789999999999998</c:v>
                </c:pt>
                <c:pt idx="1088">
                  <c:v>2.9329999999999972</c:v>
                </c:pt>
                <c:pt idx="1089">
                  <c:v>2.6869999999999998</c:v>
                </c:pt>
                <c:pt idx="1090">
                  <c:v>2.4409999999999998</c:v>
                </c:pt>
                <c:pt idx="1091">
                  <c:v>2.1959999999999997</c:v>
                </c:pt>
                <c:pt idx="1092">
                  <c:v>1.9490000000000001</c:v>
                </c:pt>
                <c:pt idx="1093">
                  <c:v>1.7049999999999987</c:v>
                </c:pt>
                <c:pt idx="1094">
                  <c:v>1.4589999999999987</c:v>
                </c:pt>
                <c:pt idx="1095">
                  <c:v>1.214</c:v>
                </c:pt>
                <c:pt idx="1096">
                  <c:v>0.96800000000000064</c:v>
                </c:pt>
                <c:pt idx="1097">
                  <c:v>0.72300000000000064</c:v>
                </c:pt>
                <c:pt idx="1098">
                  <c:v>0.47700000000000031</c:v>
                </c:pt>
                <c:pt idx="1099">
                  <c:v>0.23100000000000001</c:v>
                </c:pt>
                <c:pt idx="1100">
                  <c:v>-1.4E-2</c:v>
                </c:pt>
                <c:pt idx="1101">
                  <c:v>-0.26</c:v>
                </c:pt>
                <c:pt idx="1102">
                  <c:v>-0.50600000000000001</c:v>
                </c:pt>
                <c:pt idx="1103">
                  <c:v>-0.75100000000000078</c:v>
                </c:pt>
                <c:pt idx="1104">
                  <c:v>-0.997</c:v>
                </c:pt>
                <c:pt idx="1105">
                  <c:v>-1.2429999999999988</c:v>
                </c:pt>
                <c:pt idx="1106">
                  <c:v>-1.488</c:v>
                </c:pt>
                <c:pt idx="1107">
                  <c:v>-1.734</c:v>
                </c:pt>
                <c:pt idx="1108">
                  <c:v>-1.9790000000000001</c:v>
                </c:pt>
                <c:pt idx="1109">
                  <c:v>-2.2240000000000002</c:v>
                </c:pt>
                <c:pt idx="1110">
                  <c:v>-2.4699999999999998</c:v>
                </c:pt>
                <c:pt idx="1111">
                  <c:v>-2.7149999999999999</c:v>
                </c:pt>
                <c:pt idx="1112">
                  <c:v>-2.96</c:v>
                </c:pt>
                <c:pt idx="1113">
                  <c:v>-3.206</c:v>
                </c:pt>
                <c:pt idx="1114">
                  <c:v>-3.4519999999999977</c:v>
                </c:pt>
                <c:pt idx="1115">
                  <c:v>-3.6970000000000001</c:v>
                </c:pt>
                <c:pt idx="1116">
                  <c:v>-3.9430000000000001</c:v>
                </c:pt>
                <c:pt idx="1117">
                  <c:v>-4.1890000000000001</c:v>
                </c:pt>
                <c:pt idx="1118">
                  <c:v>-4.4340000000000002</c:v>
                </c:pt>
                <c:pt idx="1119">
                  <c:v>-4.68</c:v>
                </c:pt>
                <c:pt idx="1120">
                  <c:v>-4.9260000000000002</c:v>
                </c:pt>
                <c:pt idx="1121">
                  <c:v>-5.173</c:v>
                </c:pt>
                <c:pt idx="1122">
                  <c:v>-5.4180000000000001</c:v>
                </c:pt>
                <c:pt idx="1123">
                  <c:v>-5.6639999999999944</c:v>
                </c:pt>
                <c:pt idx="1124">
                  <c:v>-5.91</c:v>
                </c:pt>
                <c:pt idx="1125">
                  <c:v>-6.154999999999994</c:v>
                </c:pt>
                <c:pt idx="1126">
                  <c:v>-6.4009999999999998</c:v>
                </c:pt>
                <c:pt idx="1127">
                  <c:v>-6.6469999999999985</c:v>
                </c:pt>
                <c:pt idx="1128">
                  <c:v>-6.8929999999999945</c:v>
                </c:pt>
                <c:pt idx="1129">
                  <c:v>-7.1390000000000002</c:v>
                </c:pt>
                <c:pt idx="1130">
                  <c:v>-7.3849999999999945</c:v>
                </c:pt>
                <c:pt idx="1131">
                  <c:v>-7.6310000000000002</c:v>
                </c:pt>
                <c:pt idx="1132">
                  <c:v>-7.8760000000000003</c:v>
                </c:pt>
                <c:pt idx="1133">
                  <c:v>-8.1220000000000017</c:v>
                </c:pt>
                <c:pt idx="1134">
                  <c:v>-8.3680000000000003</c:v>
                </c:pt>
                <c:pt idx="1135">
                  <c:v>-8.6140000000000008</c:v>
                </c:pt>
                <c:pt idx="1136">
                  <c:v>-8.8600000000000048</c:v>
                </c:pt>
                <c:pt idx="1137">
                  <c:v>-9.1080000000000005</c:v>
                </c:pt>
                <c:pt idx="1138">
                  <c:v>-9.3540000000000028</c:v>
                </c:pt>
                <c:pt idx="1139">
                  <c:v>-9.6</c:v>
                </c:pt>
                <c:pt idx="1140">
                  <c:v>-9.8460000000000001</c:v>
                </c:pt>
                <c:pt idx="1141">
                  <c:v>-10.093</c:v>
                </c:pt>
                <c:pt idx="1142">
                  <c:v>-10.339</c:v>
                </c:pt>
                <c:pt idx="1143">
                  <c:v>-10.584</c:v>
                </c:pt>
                <c:pt idx="1144">
                  <c:v>-10.83</c:v>
                </c:pt>
                <c:pt idx="1145">
                  <c:v>-11.076000000000002</c:v>
                </c:pt>
                <c:pt idx="1146">
                  <c:v>-11.321</c:v>
                </c:pt>
                <c:pt idx="1147">
                  <c:v>-11.568</c:v>
                </c:pt>
                <c:pt idx="1148">
                  <c:v>-11.813000000000002</c:v>
                </c:pt>
                <c:pt idx="1149">
                  <c:v>-12.06</c:v>
                </c:pt>
                <c:pt idx="1150">
                  <c:v>-12.30500000000001</c:v>
                </c:pt>
                <c:pt idx="1151">
                  <c:v>-12.059000000000006</c:v>
                </c:pt>
                <c:pt idx="1152">
                  <c:v>-11.814</c:v>
                </c:pt>
                <c:pt idx="1153">
                  <c:v>-11.567</c:v>
                </c:pt>
                <c:pt idx="1154">
                  <c:v>-11.321</c:v>
                </c:pt>
                <c:pt idx="1155">
                  <c:v>-11.076000000000002</c:v>
                </c:pt>
                <c:pt idx="1156">
                  <c:v>-10.829000000000002</c:v>
                </c:pt>
                <c:pt idx="1157">
                  <c:v>-10.584</c:v>
                </c:pt>
                <c:pt idx="1158">
                  <c:v>-10.336</c:v>
                </c:pt>
                <c:pt idx="1159">
                  <c:v>-10.091000000000001</c:v>
                </c:pt>
                <c:pt idx="1160">
                  <c:v>-9.8440000000000012</c:v>
                </c:pt>
                <c:pt idx="1161">
                  <c:v>-9.5980000000000008</c:v>
                </c:pt>
                <c:pt idx="1162">
                  <c:v>-9.3520000000000145</c:v>
                </c:pt>
                <c:pt idx="1163">
                  <c:v>-9.1060000000000034</c:v>
                </c:pt>
                <c:pt idx="1164">
                  <c:v>-8.8590000000000124</c:v>
                </c:pt>
                <c:pt idx="1165">
                  <c:v>-8.6130000000000013</c:v>
                </c:pt>
                <c:pt idx="1166">
                  <c:v>-8.3670000000000027</c:v>
                </c:pt>
                <c:pt idx="1167">
                  <c:v>-8.120000000000001</c:v>
                </c:pt>
                <c:pt idx="1168">
                  <c:v>-7.875</c:v>
                </c:pt>
                <c:pt idx="1169">
                  <c:v>-7.6279999999999921</c:v>
                </c:pt>
                <c:pt idx="1170">
                  <c:v>-7.3819999999999997</c:v>
                </c:pt>
                <c:pt idx="1171">
                  <c:v>-7.1360000000000001</c:v>
                </c:pt>
                <c:pt idx="1172">
                  <c:v>-6.89</c:v>
                </c:pt>
                <c:pt idx="1173">
                  <c:v>-6.6429999999999945</c:v>
                </c:pt>
                <c:pt idx="1174">
                  <c:v>-6.3969999999999985</c:v>
                </c:pt>
                <c:pt idx="1175">
                  <c:v>-6.1529999999999943</c:v>
                </c:pt>
                <c:pt idx="1176">
                  <c:v>-5.9059999999999997</c:v>
                </c:pt>
                <c:pt idx="1177">
                  <c:v>-5.6599999999999975</c:v>
                </c:pt>
                <c:pt idx="1178">
                  <c:v>-5.4130000000000003</c:v>
                </c:pt>
                <c:pt idx="1179">
                  <c:v>-5.1679999999999939</c:v>
                </c:pt>
                <c:pt idx="1180">
                  <c:v>-4.9210000000000003</c:v>
                </c:pt>
                <c:pt idx="1181">
                  <c:v>-4.6739999999999995</c:v>
                </c:pt>
                <c:pt idx="1182">
                  <c:v>-4.4279999999999955</c:v>
                </c:pt>
                <c:pt idx="1183">
                  <c:v>-4.1819999999999995</c:v>
                </c:pt>
                <c:pt idx="1184">
                  <c:v>-3.9369999999999972</c:v>
                </c:pt>
                <c:pt idx="1185">
                  <c:v>-3.69</c:v>
                </c:pt>
                <c:pt idx="1186">
                  <c:v>-3.4459999999999997</c:v>
                </c:pt>
                <c:pt idx="1187">
                  <c:v>-3.1989999999999998</c:v>
                </c:pt>
                <c:pt idx="1188">
                  <c:v>-2.9539999999999997</c:v>
                </c:pt>
                <c:pt idx="1189">
                  <c:v>-2.7080000000000002</c:v>
                </c:pt>
                <c:pt idx="1190">
                  <c:v>-2.4619999999999997</c:v>
                </c:pt>
                <c:pt idx="1191">
                  <c:v>-2.2159999999999997</c:v>
                </c:pt>
                <c:pt idx="1192">
                  <c:v>-1.9710000000000001</c:v>
                </c:pt>
                <c:pt idx="1193">
                  <c:v>-1.726</c:v>
                </c:pt>
                <c:pt idx="1194">
                  <c:v>-1.4809999999999988</c:v>
                </c:pt>
                <c:pt idx="1195">
                  <c:v>-1.2349999999999988</c:v>
                </c:pt>
                <c:pt idx="1196">
                  <c:v>-0.99</c:v>
                </c:pt>
                <c:pt idx="1197">
                  <c:v>-0.74400000000000066</c:v>
                </c:pt>
                <c:pt idx="1198">
                  <c:v>-0.49900000000000033</c:v>
                </c:pt>
                <c:pt idx="1199">
                  <c:v>-0.254</c:v>
                </c:pt>
                <c:pt idx="1200">
                  <c:v>-9.0000000000000028E-3</c:v>
                </c:pt>
                <c:pt idx="1201">
                  <c:v>0.23700000000000004</c:v>
                </c:pt>
                <c:pt idx="1202">
                  <c:v>0.48100000000000032</c:v>
                </c:pt>
                <c:pt idx="1203">
                  <c:v>0.72800000000000065</c:v>
                </c:pt>
                <c:pt idx="1204">
                  <c:v>0.97300000000000064</c:v>
                </c:pt>
                <c:pt idx="1205">
                  <c:v>1.218</c:v>
                </c:pt>
                <c:pt idx="1206">
                  <c:v>1.4629999999999987</c:v>
                </c:pt>
                <c:pt idx="1207">
                  <c:v>1.708</c:v>
                </c:pt>
                <c:pt idx="1208">
                  <c:v>1.9540000000000013</c:v>
                </c:pt>
                <c:pt idx="1209">
                  <c:v>2.1989999999999998</c:v>
                </c:pt>
                <c:pt idx="1210">
                  <c:v>2.444</c:v>
                </c:pt>
                <c:pt idx="1211">
                  <c:v>2.6890000000000001</c:v>
                </c:pt>
                <c:pt idx="1212">
                  <c:v>2.9339999999999997</c:v>
                </c:pt>
                <c:pt idx="1213">
                  <c:v>3.1789999999999998</c:v>
                </c:pt>
                <c:pt idx="1214">
                  <c:v>3.4249999999999998</c:v>
                </c:pt>
                <c:pt idx="1215">
                  <c:v>3.6709999999999998</c:v>
                </c:pt>
                <c:pt idx="1216">
                  <c:v>3.9159999999999977</c:v>
                </c:pt>
                <c:pt idx="1217">
                  <c:v>4.1609999999999943</c:v>
                </c:pt>
                <c:pt idx="1218">
                  <c:v>4.4059999999999997</c:v>
                </c:pt>
                <c:pt idx="1219">
                  <c:v>4.6499999999999995</c:v>
                </c:pt>
                <c:pt idx="1220">
                  <c:v>4.8969999999999985</c:v>
                </c:pt>
                <c:pt idx="1221">
                  <c:v>5.141</c:v>
                </c:pt>
                <c:pt idx="1222">
                  <c:v>5.3869999999999996</c:v>
                </c:pt>
                <c:pt idx="1223">
                  <c:v>5.6319999999999997</c:v>
                </c:pt>
                <c:pt idx="1224">
                  <c:v>5.8769999999999998</c:v>
                </c:pt>
                <c:pt idx="1225">
                  <c:v>6.1239999999999943</c:v>
                </c:pt>
                <c:pt idx="1226">
                  <c:v>6.37</c:v>
                </c:pt>
                <c:pt idx="1227">
                  <c:v>6.614999999999994</c:v>
                </c:pt>
                <c:pt idx="1228">
                  <c:v>6.8609999999999944</c:v>
                </c:pt>
                <c:pt idx="1229">
                  <c:v>7.1069999999999975</c:v>
                </c:pt>
                <c:pt idx="1230">
                  <c:v>7.3529999999999944</c:v>
                </c:pt>
                <c:pt idx="1231">
                  <c:v>7.5979999999999945</c:v>
                </c:pt>
                <c:pt idx="1232">
                  <c:v>7.8449999999999944</c:v>
                </c:pt>
                <c:pt idx="1233">
                  <c:v>8.09</c:v>
                </c:pt>
                <c:pt idx="1234">
                  <c:v>8.3360000000000003</c:v>
                </c:pt>
                <c:pt idx="1235">
                  <c:v>8.5810000000000013</c:v>
                </c:pt>
                <c:pt idx="1236">
                  <c:v>8.827</c:v>
                </c:pt>
                <c:pt idx="1237">
                  <c:v>9.0730000000000004</c:v>
                </c:pt>
                <c:pt idx="1238">
                  <c:v>9.3180000000000014</c:v>
                </c:pt>
                <c:pt idx="1239">
                  <c:v>9.5640000000000001</c:v>
                </c:pt>
                <c:pt idx="1240">
                  <c:v>9.8090000000000028</c:v>
                </c:pt>
                <c:pt idx="1241">
                  <c:v>10.056000000000004</c:v>
                </c:pt>
                <c:pt idx="1242">
                  <c:v>10.3</c:v>
                </c:pt>
                <c:pt idx="1243">
                  <c:v>10.547000000000001</c:v>
                </c:pt>
                <c:pt idx="1244">
                  <c:v>10.792</c:v>
                </c:pt>
                <c:pt idx="1245">
                  <c:v>11.038</c:v>
                </c:pt>
                <c:pt idx="1246">
                  <c:v>11.285</c:v>
                </c:pt>
                <c:pt idx="1247">
                  <c:v>11.529</c:v>
                </c:pt>
                <c:pt idx="1248">
                  <c:v>11.776</c:v>
                </c:pt>
                <c:pt idx="1249">
                  <c:v>12.021000000000001</c:v>
                </c:pt>
                <c:pt idx="1250">
                  <c:v>12.268000000000001</c:v>
                </c:pt>
                <c:pt idx="1251">
                  <c:v>12.514000000000001</c:v>
                </c:pt>
                <c:pt idx="1252">
                  <c:v>12.76</c:v>
                </c:pt>
                <c:pt idx="1253">
                  <c:v>13.005000000000004</c:v>
                </c:pt>
                <c:pt idx="1254">
                  <c:v>13.255000000000004</c:v>
                </c:pt>
                <c:pt idx="1255">
                  <c:v>13.502000000000002</c:v>
                </c:pt>
                <c:pt idx="1256">
                  <c:v>13.747999999999999</c:v>
                </c:pt>
                <c:pt idx="1257">
                  <c:v>13.995000000000006</c:v>
                </c:pt>
                <c:pt idx="1258">
                  <c:v>14.246</c:v>
                </c:pt>
                <c:pt idx="1259">
                  <c:v>14.496</c:v>
                </c:pt>
                <c:pt idx="1260">
                  <c:v>14.747</c:v>
                </c:pt>
                <c:pt idx="1261">
                  <c:v>14.501000000000001</c:v>
                </c:pt>
                <c:pt idx="1262">
                  <c:v>14.255000000000004</c:v>
                </c:pt>
                <c:pt idx="1263">
                  <c:v>14.009</c:v>
                </c:pt>
                <c:pt idx="1264">
                  <c:v>13.762</c:v>
                </c:pt>
                <c:pt idx="1265">
                  <c:v>13.516</c:v>
                </c:pt>
                <c:pt idx="1266">
                  <c:v>13.271000000000001</c:v>
                </c:pt>
                <c:pt idx="1267">
                  <c:v>13.025</c:v>
                </c:pt>
                <c:pt idx="1268">
                  <c:v>12.778</c:v>
                </c:pt>
                <c:pt idx="1269">
                  <c:v>12.531000000000001</c:v>
                </c:pt>
                <c:pt idx="1270">
                  <c:v>12.285</c:v>
                </c:pt>
                <c:pt idx="1271">
                  <c:v>12.039</c:v>
                </c:pt>
                <c:pt idx="1272">
                  <c:v>11.793000000000001</c:v>
                </c:pt>
                <c:pt idx="1273">
                  <c:v>11.547000000000001</c:v>
                </c:pt>
                <c:pt idx="1274">
                  <c:v>11.301</c:v>
                </c:pt>
                <c:pt idx="1275">
                  <c:v>11.05500000000001</c:v>
                </c:pt>
                <c:pt idx="1276">
                  <c:v>10.808</c:v>
                </c:pt>
                <c:pt idx="1277">
                  <c:v>10.562000000000006</c:v>
                </c:pt>
                <c:pt idx="1278">
                  <c:v>10.31500000000001</c:v>
                </c:pt>
                <c:pt idx="1279">
                  <c:v>10.07</c:v>
                </c:pt>
                <c:pt idx="1280">
                  <c:v>9.8240000000000016</c:v>
                </c:pt>
                <c:pt idx="1281">
                  <c:v>9.5780000000000012</c:v>
                </c:pt>
                <c:pt idx="1282">
                  <c:v>9.3310000000000013</c:v>
                </c:pt>
                <c:pt idx="1283">
                  <c:v>9.0860000000000003</c:v>
                </c:pt>
                <c:pt idx="1284">
                  <c:v>8.8410000000000011</c:v>
                </c:pt>
                <c:pt idx="1285">
                  <c:v>8.5980000000000008</c:v>
                </c:pt>
                <c:pt idx="1286">
                  <c:v>8.3500000000000068</c:v>
                </c:pt>
                <c:pt idx="1287">
                  <c:v>8.1030000000000015</c:v>
                </c:pt>
                <c:pt idx="1288">
                  <c:v>7.8579999999999943</c:v>
                </c:pt>
                <c:pt idx="1289">
                  <c:v>7.6119999999999965</c:v>
                </c:pt>
                <c:pt idx="1290">
                  <c:v>7.3669999999999956</c:v>
                </c:pt>
                <c:pt idx="1291">
                  <c:v>7.1219999999999946</c:v>
                </c:pt>
                <c:pt idx="1292">
                  <c:v>6.8730000000000002</c:v>
                </c:pt>
                <c:pt idx="1293">
                  <c:v>6.6279999999999921</c:v>
                </c:pt>
                <c:pt idx="1294">
                  <c:v>6.3819999999999997</c:v>
                </c:pt>
                <c:pt idx="1295">
                  <c:v>6.1360000000000001</c:v>
                </c:pt>
                <c:pt idx="1296">
                  <c:v>5.891</c:v>
                </c:pt>
                <c:pt idx="1297">
                  <c:v>5.6449999999999942</c:v>
                </c:pt>
                <c:pt idx="1298">
                  <c:v>5.3979999999999944</c:v>
                </c:pt>
                <c:pt idx="1299">
                  <c:v>5.1519999999999975</c:v>
                </c:pt>
                <c:pt idx="1300">
                  <c:v>4.9050000000000002</c:v>
                </c:pt>
                <c:pt idx="1301">
                  <c:v>4.6609999999999943</c:v>
                </c:pt>
                <c:pt idx="1302">
                  <c:v>4.4160000000000004</c:v>
                </c:pt>
                <c:pt idx="1303">
                  <c:v>4.1679999999999939</c:v>
                </c:pt>
                <c:pt idx="1304">
                  <c:v>3.923</c:v>
                </c:pt>
                <c:pt idx="1305">
                  <c:v>3.6759999999999997</c:v>
                </c:pt>
                <c:pt idx="1306">
                  <c:v>3.4289999999999998</c:v>
                </c:pt>
                <c:pt idx="1307">
                  <c:v>3.1850000000000001</c:v>
                </c:pt>
                <c:pt idx="1308">
                  <c:v>2.9379999999999997</c:v>
                </c:pt>
                <c:pt idx="1309">
                  <c:v>2.6930000000000001</c:v>
                </c:pt>
                <c:pt idx="1310">
                  <c:v>2.4459999999999997</c:v>
                </c:pt>
                <c:pt idx="1311">
                  <c:v>2.2000000000000002</c:v>
                </c:pt>
                <c:pt idx="1312">
                  <c:v>1.9550000000000001</c:v>
                </c:pt>
                <c:pt idx="1313">
                  <c:v>1.7089999999999987</c:v>
                </c:pt>
                <c:pt idx="1314">
                  <c:v>1.4629999999999987</c:v>
                </c:pt>
                <c:pt idx="1315">
                  <c:v>1.218</c:v>
                </c:pt>
                <c:pt idx="1316">
                  <c:v>0.97300000000000064</c:v>
                </c:pt>
                <c:pt idx="1317">
                  <c:v>0.72600000000000064</c:v>
                </c:pt>
                <c:pt idx="1318">
                  <c:v>0.48100000000000032</c:v>
                </c:pt>
                <c:pt idx="1319">
                  <c:v>0.23500000000000001</c:v>
                </c:pt>
                <c:pt idx="1320">
                  <c:v>-1.0999999999999998E-2</c:v>
                </c:pt>
                <c:pt idx="1321">
                  <c:v>-0.25600000000000001</c:v>
                </c:pt>
                <c:pt idx="1322">
                  <c:v>-0.501</c:v>
                </c:pt>
                <c:pt idx="1323">
                  <c:v>-0.74800000000000066</c:v>
                </c:pt>
                <c:pt idx="1324">
                  <c:v>-0.99299999999999999</c:v>
                </c:pt>
                <c:pt idx="1325">
                  <c:v>-1.2389999999999988</c:v>
                </c:pt>
                <c:pt idx="1326">
                  <c:v>-1.4829999999999988</c:v>
                </c:pt>
                <c:pt idx="1327">
                  <c:v>-1.7289999999999988</c:v>
                </c:pt>
                <c:pt idx="1328">
                  <c:v>-1.9750000000000001</c:v>
                </c:pt>
                <c:pt idx="1329">
                  <c:v>-2.2200000000000002</c:v>
                </c:pt>
                <c:pt idx="1330">
                  <c:v>-2.4670000000000001</c:v>
                </c:pt>
                <c:pt idx="1331">
                  <c:v>-2.7130000000000001</c:v>
                </c:pt>
                <c:pt idx="1332">
                  <c:v>-2.9579999999999997</c:v>
                </c:pt>
                <c:pt idx="1333">
                  <c:v>-3.2040000000000002</c:v>
                </c:pt>
                <c:pt idx="1334">
                  <c:v>-3.4499999999999997</c:v>
                </c:pt>
                <c:pt idx="1335">
                  <c:v>-3.694</c:v>
                </c:pt>
                <c:pt idx="1336">
                  <c:v>-3.94</c:v>
                </c:pt>
                <c:pt idx="1337">
                  <c:v>-4.1849999999999943</c:v>
                </c:pt>
                <c:pt idx="1338">
                  <c:v>-4.4310000000000063</c:v>
                </c:pt>
                <c:pt idx="1339">
                  <c:v>-4.6769999999999996</c:v>
                </c:pt>
                <c:pt idx="1340">
                  <c:v>-4.9210000000000003</c:v>
                </c:pt>
                <c:pt idx="1341">
                  <c:v>-5.1679999999999939</c:v>
                </c:pt>
                <c:pt idx="1342">
                  <c:v>-5.4139999999999997</c:v>
                </c:pt>
                <c:pt idx="1343">
                  <c:v>-5.6599999999999975</c:v>
                </c:pt>
                <c:pt idx="1344">
                  <c:v>-5.9050000000000002</c:v>
                </c:pt>
                <c:pt idx="1345">
                  <c:v>-6.1509999999999945</c:v>
                </c:pt>
                <c:pt idx="1346">
                  <c:v>-6.3959999999999955</c:v>
                </c:pt>
                <c:pt idx="1347">
                  <c:v>-6.6439999999999975</c:v>
                </c:pt>
                <c:pt idx="1348">
                  <c:v>-6.8890000000000002</c:v>
                </c:pt>
                <c:pt idx="1349">
                  <c:v>-7.1339999999999995</c:v>
                </c:pt>
                <c:pt idx="1350">
                  <c:v>-7.38</c:v>
                </c:pt>
                <c:pt idx="1351">
                  <c:v>-7.6259999999999941</c:v>
                </c:pt>
                <c:pt idx="1352">
                  <c:v>-7.8710000000000004</c:v>
                </c:pt>
                <c:pt idx="1353">
                  <c:v>-8.1170000000000009</c:v>
                </c:pt>
                <c:pt idx="1354">
                  <c:v>-8.3630000000000067</c:v>
                </c:pt>
                <c:pt idx="1355">
                  <c:v>-8.609</c:v>
                </c:pt>
                <c:pt idx="1356">
                  <c:v>-8.8550000000000111</c:v>
                </c:pt>
                <c:pt idx="1357">
                  <c:v>-9.1010000000000009</c:v>
                </c:pt>
                <c:pt idx="1358">
                  <c:v>-9.3480000000000008</c:v>
                </c:pt>
                <c:pt idx="1359">
                  <c:v>-9.593</c:v>
                </c:pt>
                <c:pt idx="1360">
                  <c:v>-9.8390000000000004</c:v>
                </c:pt>
                <c:pt idx="1361">
                  <c:v>-10.085000000000004</c:v>
                </c:pt>
                <c:pt idx="1362">
                  <c:v>-10.331</c:v>
                </c:pt>
                <c:pt idx="1363">
                  <c:v>-10.577</c:v>
                </c:pt>
                <c:pt idx="1364">
                  <c:v>-10.824</c:v>
                </c:pt>
                <c:pt idx="1365">
                  <c:v>-11.07</c:v>
                </c:pt>
                <c:pt idx="1366">
                  <c:v>-11.316000000000004</c:v>
                </c:pt>
                <c:pt idx="1367">
                  <c:v>-11.561</c:v>
                </c:pt>
                <c:pt idx="1368">
                  <c:v>-11.807</c:v>
                </c:pt>
                <c:pt idx="1369">
                  <c:v>-12.053000000000004</c:v>
                </c:pt>
                <c:pt idx="1370">
                  <c:v>-12.298999999999999</c:v>
                </c:pt>
                <c:pt idx="1371">
                  <c:v>-12.545</c:v>
                </c:pt>
                <c:pt idx="1372">
                  <c:v>-12.791</c:v>
                </c:pt>
                <c:pt idx="1373">
                  <c:v>-13.036</c:v>
                </c:pt>
                <c:pt idx="1374">
                  <c:v>-13.282</c:v>
                </c:pt>
                <c:pt idx="1375">
                  <c:v>-13.527000000000001</c:v>
                </c:pt>
                <c:pt idx="1376">
                  <c:v>-13.773</c:v>
                </c:pt>
                <c:pt idx="1377">
                  <c:v>-14.019</c:v>
                </c:pt>
                <c:pt idx="1378">
                  <c:v>-14.264000000000001</c:v>
                </c:pt>
                <c:pt idx="1379">
                  <c:v>-14.511000000000001</c:v>
                </c:pt>
                <c:pt idx="1380">
                  <c:v>-14.755000000000004</c:v>
                </c:pt>
                <c:pt idx="1381">
                  <c:v>-14.51</c:v>
                </c:pt>
                <c:pt idx="1382">
                  <c:v>-14.263</c:v>
                </c:pt>
                <c:pt idx="1383">
                  <c:v>-14.017000000000001</c:v>
                </c:pt>
                <c:pt idx="1384">
                  <c:v>-13.77</c:v>
                </c:pt>
                <c:pt idx="1385">
                  <c:v>-13.524000000000001</c:v>
                </c:pt>
                <c:pt idx="1386">
                  <c:v>-13.278</c:v>
                </c:pt>
                <c:pt idx="1387">
                  <c:v>-13.032</c:v>
                </c:pt>
                <c:pt idx="1388">
                  <c:v>-12.786</c:v>
                </c:pt>
                <c:pt idx="1389">
                  <c:v>-12.54</c:v>
                </c:pt>
                <c:pt idx="1390">
                  <c:v>-12.294</c:v>
                </c:pt>
                <c:pt idx="1391">
                  <c:v>-12.048</c:v>
                </c:pt>
                <c:pt idx="1392">
                  <c:v>-11.80200000000001</c:v>
                </c:pt>
                <c:pt idx="1393">
                  <c:v>-11.556000000000004</c:v>
                </c:pt>
                <c:pt idx="1394">
                  <c:v>-11.309000000000006</c:v>
                </c:pt>
                <c:pt idx="1395">
                  <c:v>-11.064</c:v>
                </c:pt>
                <c:pt idx="1396">
                  <c:v>-10.817</c:v>
                </c:pt>
                <c:pt idx="1397">
                  <c:v>-10.571</c:v>
                </c:pt>
                <c:pt idx="1398">
                  <c:v>-10.325000000000006</c:v>
                </c:pt>
                <c:pt idx="1399">
                  <c:v>-10.078000000000001</c:v>
                </c:pt>
                <c:pt idx="1400">
                  <c:v>-9.8310000000000013</c:v>
                </c:pt>
                <c:pt idx="1401">
                  <c:v>-9.5860000000000003</c:v>
                </c:pt>
                <c:pt idx="1402">
                  <c:v>-9.338000000000001</c:v>
                </c:pt>
                <c:pt idx="1403">
                  <c:v>-9.0920000000000005</c:v>
                </c:pt>
                <c:pt idx="1404">
                  <c:v>-8.8470000000000013</c:v>
                </c:pt>
                <c:pt idx="1405">
                  <c:v>-8.6</c:v>
                </c:pt>
                <c:pt idx="1406">
                  <c:v>-8.3550000000000111</c:v>
                </c:pt>
                <c:pt idx="1407">
                  <c:v>-8.1080000000000005</c:v>
                </c:pt>
                <c:pt idx="1408">
                  <c:v>-7.8619999999999965</c:v>
                </c:pt>
                <c:pt idx="1409">
                  <c:v>-7.6159999999999943</c:v>
                </c:pt>
                <c:pt idx="1410">
                  <c:v>-7.3710000000000004</c:v>
                </c:pt>
                <c:pt idx="1411">
                  <c:v>-7.124999999999992</c:v>
                </c:pt>
                <c:pt idx="1412">
                  <c:v>-6.8789999999999996</c:v>
                </c:pt>
                <c:pt idx="1413">
                  <c:v>-6.6339999999999995</c:v>
                </c:pt>
                <c:pt idx="1414">
                  <c:v>-6.3890000000000002</c:v>
                </c:pt>
                <c:pt idx="1415">
                  <c:v>-6.141</c:v>
                </c:pt>
                <c:pt idx="1416">
                  <c:v>-5.8949999999999942</c:v>
                </c:pt>
                <c:pt idx="1417">
                  <c:v>-5.6479999999999944</c:v>
                </c:pt>
                <c:pt idx="1418">
                  <c:v>-5.4020000000000001</c:v>
                </c:pt>
                <c:pt idx="1419">
                  <c:v>-5.1559999999999944</c:v>
                </c:pt>
                <c:pt idx="1420">
                  <c:v>-4.91</c:v>
                </c:pt>
                <c:pt idx="1421">
                  <c:v>-4.662999999999994</c:v>
                </c:pt>
                <c:pt idx="1422">
                  <c:v>-4.4180000000000001</c:v>
                </c:pt>
                <c:pt idx="1423">
                  <c:v>-4.1710000000000003</c:v>
                </c:pt>
                <c:pt idx="1424">
                  <c:v>-3.927</c:v>
                </c:pt>
                <c:pt idx="1425">
                  <c:v>-3.68</c:v>
                </c:pt>
                <c:pt idx="1426">
                  <c:v>-3.4349999999999987</c:v>
                </c:pt>
                <c:pt idx="1427">
                  <c:v>-3.1880000000000002</c:v>
                </c:pt>
                <c:pt idx="1428">
                  <c:v>-2.9419999999999997</c:v>
                </c:pt>
                <c:pt idx="1429">
                  <c:v>-2.6970000000000001</c:v>
                </c:pt>
                <c:pt idx="1430">
                  <c:v>-2.4509999999999987</c:v>
                </c:pt>
                <c:pt idx="1431">
                  <c:v>-2.206</c:v>
                </c:pt>
                <c:pt idx="1432">
                  <c:v>-1.9600000000000013</c:v>
                </c:pt>
                <c:pt idx="1433">
                  <c:v>-1.7149999999999987</c:v>
                </c:pt>
                <c:pt idx="1434">
                  <c:v>-1.4669999999999987</c:v>
                </c:pt>
                <c:pt idx="1435">
                  <c:v>-1.222</c:v>
                </c:pt>
                <c:pt idx="1436">
                  <c:v>-0.97500000000000064</c:v>
                </c:pt>
                <c:pt idx="1437">
                  <c:v>-0.72900000000000065</c:v>
                </c:pt>
                <c:pt idx="1438">
                  <c:v>-0.48300000000000032</c:v>
                </c:pt>
                <c:pt idx="1439">
                  <c:v>-0.23700000000000004</c:v>
                </c:pt>
                <c:pt idx="1440">
                  <c:v>8.0000000000000123E-3</c:v>
                </c:pt>
                <c:pt idx="1441">
                  <c:v>0.255</c:v>
                </c:pt>
                <c:pt idx="1442">
                  <c:v>0.49900000000000033</c:v>
                </c:pt>
                <c:pt idx="1443">
                  <c:v>0.74600000000000066</c:v>
                </c:pt>
                <c:pt idx="1444">
                  <c:v>0.99099999999999999</c:v>
                </c:pt>
                <c:pt idx="1445">
                  <c:v>1.2349999999999988</c:v>
                </c:pt>
                <c:pt idx="1446">
                  <c:v>1.48</c:v>
                </c:pt>
                <c:pt idx="1447">
                  <c:v>1.7269999999999988</c:v>
                </c:pt>
                <c:pt idx="1448">
                  <c:v>1.9730000000000001</c:v>
                </c:pt>
                <c:pt idx="1449">
                  <c:v>2.218</c:v>
                </c:pt>
                <c:pt idx="1450">
                  <c:v>2.464</c:v>
                </c:pt>
                <c:pt idx="1451">
                  <c:v>2.7080000000000002</c:v>
                </c:pt>
                <c:pt idx="1452">
                  <c:v>2.9549999999999987</c:v>
                </c:pt>
                <c:pt idx="1453">
                  <c:v>3.2</c:v>
                </c:pt>
                <c:pt idx="1454">
                  <c:v>3.4459999999999997</c:v>
                </c:pt>
                <c:pt idx="1455">
                  <c:v>3.6909999999999998</c:v>
                </c:pt>
                <c:pt idx="1456">
                  <c:v>3.9369999999999972</c:v>
                </c:pt>
                <c:pt idx="1457">
                  <c:v>4.181</c:v>
                </c:pt>
                <c:pt idx="1458">
                  <c:v>4.4269999999999996</c:v>
                </c:pt>
                <c:pt idx="1459">
                  <c:v>4.6719999999999997</c:v>
                </c:pt>
                <c:pt idx="1460">
                  <c:v>4.9180000000000001</c:v>
                </c:pt>
                <c:pt idx="1461">
                  <c:v>5.1619999999999955</c:v>
                </c:pt>
                <c:pt idx="1462">
                  <c:v>5.4080000000000004</c:v>
                </c:pt>
                <c:pt idx="1463">
                  <c:v>5.6529999999999943</c:v>
                </c:pt>
                <c:pt idx="1464">
                  <c:v>5.899</c:v>
                </c:pt>
                <c:pt idx="1465">
                  <c:v>6.1429999999999945</c:v>
                </c:pt>
                <c:pt idx="1466">
                  <c:v>6.3879999999999955</c:v>
                </c:pt>
                <c:pt idx="1467">
                  <c:v>6.633</c:v>
                </c:pt>
                <c:pt idx="1468">
                  <c:v>6.8789999999999996</c:v>
                </c:pt>
                <c:pt idx="1469">
                  <c:v>7.1239999999999943</c:v>
                </c:pt>
                <c:pt idx="1470">
                  <c:v>7.3719999999999999</c:v>
                </c:pt>
                <c:pt idx="1471">
                  <c:v>7.6169999999999956</c:v>
                </c:pt>
                <c:pt idx="1472">
                  <c:v>7.8629999999999951</c:v>
                </c:pt>
                <c:pt idx="1473">
                  <c:v>8.109</c:v>
                </c:pt>
                <c:pt idx="1474">
                  <c:v>8.3540000000000028</c:v>
                </c:pt>
                <c:pt idx="1475">
                  <c:v>8.5990000000000002</c:v>
                </c:pt>
                <c:pt idx="1476">
                  <c:v>8.8460000000000001</c:v>
                </c:pt>
                <c:pt idx="1477">
                  <c:v>9.093</c:v>
                </c:pt>
                <c:pt idx="1478">
                  <c:v>9.3370000000000015</c:v>
                </c:pt>
                <c:pt idx="1479">
                  <c:v>9.5830000000000002</c:v>
                </c:pt>
                <c:pt idx="1480">
                  <c:v>9.8290000000000006</c:v>
                </c:pt>
                <c:pt idx="1481">
                  <c:v>10.075000000000006</c:v>
                </c:pt>
                <c:pt idx="1482">
                  <c:v>10.32</c:v>
                </c:pt>
                <c:pt idx="1483">
                  <c:v>10.566000000000004</c:v>
                </c:pt>
                <c:pt idx="1484">
                  <c:v>10.813000000000002</c:v>
                </c:pt>
                <c:pt idx="1485">
                  <c:v>11.059000000000006</c:v>
                </c:pt>
                <c:pt idx="1486">
                  <c:v>11.304</c:v>
                </c:pt>
                <c:pt idx="1487">
                  <c:v>11.548999999999999</c:v>
                </c:pt>
                <c:pt idx="1488">
                  <c:v>11.795</c:v>
                </c:pt>
                <c:pt idx="1489">
                  <c:v>12.042</c:v>
                </c:pt>
                <c:pt idx="1490">
                  <c:v>12.289</c:v>
                </c:pt>
                <c:pt idx="1491">
                  <c:v>12.535</c:v>
                </c:pt>
                <c:pt idx="1492">
                  <c:v>12.782</c:v>
                </c:pt>
                <c:pt idx="1493">
                  <c:v>13.027000000000001</c:v>
                </c:pt>
                <c:pt idx="1494">
                  <c:v>13.275</c:v>
                </c:pt>
                <c:pt idx="1495">
                  <c:v>13.521000000000001</c:v>
                </c:pt>
                <c:pt idx="1496">
                  <c:v>13.766</c:v>
                </c:pt>
                <c:pt idx="1497">
                  <c:v>14.012</c:v>
                </c:pt>
                <c:pt idx="1498">
                  <c:v>14.257</c:v>
                </c:pt>
                <c:pt idx="1499">
                  <c:v>14.503</c:v>
                </c:pt>
              </c:numCache>
            </c:numRef>
          </c:xVal>
          <c:yVal>
            <c:numRef>
              <c:f>'m5'!$C$11:$C$1510</c:f>
              <c:numCache>
                <c:formatCode>General</c:formatCode>
                <c:ptCount val="1500"/>
                <c:pt idx="0">
                  <c:v>0.1</c:v>
                </c:pt>
                <c:pt idx="1">
                  <c:v>12.2</c:v>
                </c:pt>
                <c:pt idx="2">
                  <c:v>23.1</c:v>
                </c:pt>
                <c:pt idx="3">
                  <c:v>32.200000000000003</c:v>
                </c:pt>
                <c:pt idx="4">
                  <c:v>39.6</c:v>
                </c:pt>
                <c:pt idx="5">
                  <c:v>44</c:v>
                </c:pt>
                <c:pt idx="6">
                  <c:v>48</c:v>
                </c:pt>
                <c:pt idx="7">
                  <c:v>51.2</c:v>
                </c:pt>
                <c:pt idx="8">
                  <c:v>54.3</c:v>
                </c:pt>
                <c:pt idx="9">
                  <c:v>57.1</c:v>
                </c:pt>
                <c:pt idx="10">
                  <c:v>58.9</c:v>
                </c:pt>
                <c:pt idx="11">
                  <c:v>53.9</c:v>
                </c:pt>
                <c:pt idx="12">
                  <c:v>49.1</c:v>
                </c:pt>
                <c:pt idx="13">
                  <c:v>44.8</c:v>
                </c:pt>
                <c:pt idx="14">
                  <c:v>40.300000000000004</c:v>
                </c:pt>
                <c:pt idx="15">
                  <c:v>36.300000000000004</c:v>
                </c:pt>
                <c:pt idx="16">
                  <c:v>31.8</c:v>
                </c:pt>
                <c:pt idx="17">
                  <c:v>26.5</c:v>
                </c:pt>
                <c:pt idx="18">
                  <c:v>18.399999999999999</c:v>
                </c:pt>
                <c:pt idx="19">
                  <c:v>7.1</c:v>
                </c:pt>
                <c:pt idx="20">
                  <c:v>-5.4</c:v>
                </c:pt>
                <c:pt idx="21">
                  <c:v>-16.3</c:v>
                </c:pt>
                <c:pt idx="22">
                  <c:v>-25.3</c:v>
                </c:pt>
                <c:pt idx="23">
                  <c:v>-33.6</c:v>
                </c:pt>
                <c:pt idx="24">
                  <c:v>-40.5</c:v>
                </c:pt>
                <c:pt idx="25">
                  <c:v>-45.1</c:v>
                </c:pt>
                <c:pt idx="26">
                  <c:v>-48.7</c:v>
                </c:pt>
                <c:pt idx="27">
                  <c:v>-51.8</c:v>
                </c:pt>
                <c:pt idx="28">
                  <c:v>-54.9</c:v>
                </c:pt>
                <c:pt idx="29">
                  <c:v>-57.6</c:v>
                </c:pt>
                <c:pt idx="30">
                  <c:v>-60.2</c:v>
                </c:pt>
                <c:pt idx="31">
                  <c:v>-54.9</c:v>
                </c:pt>
                <c:pt idx="32">
                  <c:v>-50</c:v>
                </c:pt>
                <c:pt idx="33">
                  <c:v>-45.2</c:v>
                </c:pt>
                <c:pt idx="34">
                  <c:v>-41.1</c:v>
                </c:pt>
                <c:pt idx="35">
                  <c:v>-36.700000000000003</c:v>
                </c:pt>
                <c:pt idx="36">
                  <c:v>-32.300000000000004</c:v>
                </c:pt>
                <c:pt idx="37">
                  <c:v>-27.2</c:v>
                </c:pt>
                <c:pt idx="38">
                  <c:v>-19.899999999999999</c:v>
                </c:pt>
                <c:pt idx="39">
                  <c:v>-9.8000000000000007</c:v>
                </c:pt>
                <c:pt idx="40">
                  <c:v>1.8</c:v>
                </c:pt>
                <c:pt idx="41">
                  <c:v>12.9</c:v>
                </c:pt>
                <c:pt idx="42">
                  <c:v>22.1</c:v>
                </c:pt>
                <c:pt idx="43">
                  <c:v>28.5</c:v>
                </c:pt>
                <c:pt idx="44">
                  <c:v>34.1</c:v>
                </c:pt>
                <c:pt idx="45">
                  <c:v>38.700000000000003</c:v>
                </c:pt>
                <c:pt idx="46">
                  <c:v>43</c:v>
                </c:pt>
                <c:pt idx="47">
                  <c:v>47.4</c:v>
                </c:pt>
                <c:pt idx="48">
                  <c:v>51.3</c:v>
                </c:pt>
                <c:pt idx="49">
                  <c:v>55.5</c:v>
                </c:pt>
                <c:pt idx="50">
                  <c:v>58.2</c:v>
                </c:pt>
                <c:pt idx="51">
                  <c:v>53.1</c:v>
                </c:pt>
                <c:pt idx="52">
                  <c:v>48.4</c:v>
                </c:pt>
                <c:pt idx="53">
                  <c:v>44.4</c:v>
                </c:pt>
                <c:pt idx="54">
                  <c:v>40.300000000000004</c:v>
                </c:pt>
                <c:pt idx="55">
                  <c:v>36.300000000000004</c:v>
                </c:pt>
                <c:pt idx="56">
                  <c:v>32.200000000000003</c:v>
                </c:pt>
                <c:pt idx="57">
                  <c:v>27.1</c:v>
                </c:pt>
                <c:pt idx="58">
                  <c:v>19.899999999999999</c:v>
                </c:pt>
                <c:pt idx="59">
                  <c:v>9.7000000000000011</c:v>
                </c:pt>
                <c:pt idx="60">
                  <c:v>-1.8</c:v>
                </c:pt>
                <c:pt idx="61">
                  <c:v>-13</c:v>
                </c:pt>
                <c:pt idx="62">
                  <c:v>-22.2</c:v>
                </c:pt>
                <c:pt idx="63">
                  <c:v>-28.8</c:v>
                </c:pt>
                <c:pt idx="64">
                  <c:v>-34</c:v>
                </c:pt>
                <c:pt idx="65">
                  <c:v>-38.700000000000003</c:v>
                </c:pt>
                <c:pt idx="66">
                  <c:v>-43.7</c:v>
                </c:pt>
                <c:pt idx="67">
                  <c:v>-47.9</c:v>
                </c:pt>
                <c:pt idx="68">
                  <c:v>-51.9</c:v>
                </c:pt>
                <c:pt idx="69">
                  <c:v>-56</c:v>
                </c:pt>
                <c:pt idx="70">
                  <c:v>-59.8</c:v>
                </c:pt>
                <c:pt idx="71">
                  <c:v>-54.3</c:v>
                </c:pt>
                <c:pt idx="72">
                  <c:v>-49.6</c:v>
                </c:pt>
                <c:pt idx="73">
                  <c:v>-45.1</c:v>
                </c:pt>
                <c:pt idx="74">
                  <c:v>-40.700000000000003</c:v>
                </c:pt>
                <c:pt idx="75">
                  <c:v>-36.800000000000004</c:v>
                </c:pt>
                <c:pt idx="76">
                  <c:v>-32.300000000000004</c:v>
                </c:pt>
                <c:pt idx="77">
                  <c:v>-27.3</c:v>
                </c:pt>
                <c:pt idx="78">
                  <c:v>-20.100000000000001</c:v>
                </c:pt>
                <c:pt idx="79">
                  <c:v>-10.1</c:v>
                </c:pt>
                <c:pt idx="80">
                  <c:v>1.9000000000000001</c:v>
                </c:pt>
                <c:pt idx="81">
                  <c:v>13</c:v>
                </c:pt>
                <c:pt idx="82">
                  <c:v>21.9</c:v>
                </c:pt>
                <c:pt idx="83">
                  <c:v>28.6</c:v>
                </c:pt>
                <c:pt idx="84">
                  <c:v>34.200000000000003</c:v>
                </c:pt>
                <c:pt idx="85">
                  <c:v>38.4</c:v>
                </c:pt>
                <c:pt idx="86">
                  <c:v>42.5</c:v>
                </c:pt>
                <c:pt idx="87">
                  <c:v>46.9</c:v>
                </c:pt>
                <c:pt idx="88">
                  <c:v>50.7</c:v>
                </c:pt>
                <c:pt idx="89">
                  <c:v>54.6</c:v>
                </c:pt>
                <c:pt idx="90">
                  <c:v>58.5</c:v>
                </c:pt>
                <c:pt idx="91">
                  <c:v>60.3</c:v>
                </c:pt>
                <c:pt idx="92">
                  <c:v>62.2</c:v>
                </c:pt>
                <c:pt idx="93">
                  <c:v>63.6</c:v>
                </c:pt>
                <c:pt idx="94">
                  <c:v>65.400000000000006</c:v>
                </c:pt>
                <c:pt idx="95">
                  <c:v>66.7</c:v>
                </c:pt>
                <c:pt idx="96">
                  <c:v>67.8</c:v>
                </c:pt>
                <c:pt idx="97">
                  <c:v>69.3</c:v>
                </c:pt>
                <c:pt idx="98">
                  <c:v>70.2</c:v>
                </c:pt>
                <c:pt idx="99">
                  <c:v>71.3</c:v>
                </c:pt>
                <c:pt idx="100">
                  <c:v>72.099999999999994</c:v>
                </c:pt>
                <c:pt idx="101">
                  <c:v>69.099999999999994</c:v>
                </c:pt>
                <c:pt idx="102">
                  <c:v>65.900000000000006</c:v>
                </c:pt>
                <c:pt idx="103">
                  <c:v>63.2</c:v>
                </c:pt>
                <c:pt idx="104">
                  <c:v>60.3</c:v>
                </c:pt>
                <c:pt idx="105">
                  <c:v>57.6</c:v>
                </c:pt>
                <c:pt idx="106">
                  <c:v>55.3</c:v>
                </c:pt>
                <c:pt idx="107">
                  <c:v>52.8</c:v>
                </c:pt>
                <c:pt idx="108">
                  <c:v>50.5</c:v>
                </c:pt>
                <c:pt idx="109">
                  <c:v>48.3</c:v>
                </c:pt>
                <c:pt idx="110">
                  <c:v>45.6</c:v>
                </c:pt>
                <c:pt idx="111">
                  <c:v>43.3</c:v>
                </c:pt>
                <c:pt idx="112">
                  <c:v>40.200000000000003</c:v>
                </c:pt>
                <c:pt idx="113">
                  <c:v>37.4</c:v>
                </c:pt>
                <c:pt idx="114">
                  <c:v>34</c:v>
                </c:pt>
                <c:pt idx="115">
                  <c:v>30.5</c:v>
                </c:pt>
                <c:pt idx="116">
                  <c:v>26.4</c:v>
                </c:pt>
                <c:pt idx="117">
                  <c:v>20.5</c:v>
                </c:pt>
                <c:pt idx="118">
                  <c:v>13.4</c:v>
                </c:pt>
                <c:pt idx="119">
                  <c:v>4.2</c:v>
                </c:pt>
                <c:pt idx="120">
                  <c:v>-5.8</c:v>
                </c:pt>
                <c:pt idx="121">
                  <c:v>-15</c:v>
                </c:pt>
                <c:pt idx="122">
                  <c:v>-22.7</c:v>
                </c:pt>
                <c:pt idx="123">
                  <c:v>-28.8</c:v>
                </c:pt>
                <c:pt idx="124">
                  <c:v>-34.300000000000004</c:v>
                </c:pt>
                <c:pt idx="125">
                  <c:v>-39.200000000000003</c:v>
                </c:pt>
                <c:pt idx="126">
                  <c:v>-43.5</c:v>
                </c:pt>
                <c:pt idx="127">
                  <c:v>-47.8</c:v>
                </c:pt>
                <c:pt idx="128">
                  <c:v>-51.6</c:v>
                </c:pt>
                <c:pt idx="129">
                  <c:v>-55.1</c:v>
                </c:pt>
                <c:pt idx="130">
                  <c:v>-57.8</c:v>
                </c:pt>
                <c:pt idx="131">
                  <c:v>-60</c:v>
                </c:pt>
                <c:pt idx="132">
                  <c:v>-62</c:v>
                </c:pt>
                <c:pt idx="133">
                  <c:v>-63.3</c:v>
                </c:pt>
                <c:pt idx="134">
                  <c:v>-65.2</c:v>
                </c:pt>
                <c:pt idx="135">
                  <c:v>-66.900000000000006</c:v>
                </c:pt>
                <c:pt idx="136">
                  <c:v>-68</c:v>
                </c:pt>
                <c:pt idx="137">
                  <c:v>-69.099999999999994</c:v>
                </c:pt>
                <c:pt idx="138">
                  <c:v>-70.5</c:v>
                </c:pt>
                <c:pt idx="139">
                  <c:v>-71.3</c:v>
                </c:pt>
                <c:pt idx="140">
                  <c:v>-72.3</c:v>
                </c:pt>
                <c:pt idx="141">
                  <c:v>-68.900000000000006</c:v>
                </c:pt>
                <c:pt idx="142">
                  <c:v>-66</c:v>
                </c:pt>
                <c:pt idx="143">
                  <c:v>-63</c:v>
                </c:pt>
                <c:pt idx="144">
                  <c:v>-59.9</c:v>
                </c:pt>
                <c:pt idx="145">
                  <c:v>-57.6</c:v>
                </c:pt>
                <c:pt idx="146">
                  <c:v>-54.8</c:v>
                </c:pt>
                <c:pt idx="147">
                  <c:v>-52.4</c:v>
                </c:pt>
                <c:pt idx="148">
                  <c:v>-49.7</c:v>
                </c:pt>
                <c:pt idx="149">
                  <c:v>-47.1</c:v>
                </c:pt>
                <c:pt idx="150">
                  <c:v>-44.9</c:v>
                </c:pt>
                <c:pt idx="151">
                  <c:v>-42.2</c:v>
                </c:pt>
                <c:pt idx="152">
                  <c:v>-39.300000000000004</c:v>
                </c:pt>
                <c:pt idx="153">
                  <c:v>-36.300000000000004</c:v>
                </c:pt>
                <c:pt idx="154">
                  <c:v>-32.9</c:v>
                </c:pt>
                <c:pt idx="155">
                  <c:v>-29.3</c:v>
                </c:pt>
                <c:pt idx="156">
                  <c:v>-25.5</c:v>
                </c:pt>
                <c:pt idx="157">
                  <c:v>-20.3</c:v>
                </c:pt>
                <c:pt idx="158">
                  <c:v>-13.9</c:v>
                </c:pt>
                <c:pt idx="159">
                  <c:v>-6.6</c:v>
                </c:pt>
                <c:pt idx="160">
                  <c:v>1.7</c:v>
                </c:pt>
                <c:pt idx="161">
                  <c:v>10.4</c:v>
                </c:pt>
                <c:pt idx="162">
                  <c:v>17.5</c:v>
                </c:pt>
                <c:pt idx="163">
                  <c:v>23.6</c:v>
                </c:pt>
                <c:pt idx="164">
                  <c:v>28.3</c:v>
                </c:pt>
                <c:pt idx="165">
                  <c:v>32.9</c:v>
                </c:pt>
                <c:pt idx="166">
                  <c:v>36.6</c:v>
                </c:pt>
                <c:pt idx="167">
                  <c:v>40</c:v>
                </c:pt>
                <c:pt idx="168">
                  <c:v>43.1</c:v>
                </c:pt>
                <c:pt idx="169">
                  <c:v>46.1</c:v>
                </c:pt>
                <c:pt idx="170">
                  <c:v>48.9</c:v>
                </c:pt>
                <c:pt idx="171">
                  <c:v>51.5</c:v>
                </c:pt>
                <c:pt idx="172">
                  <c:v>53.9</c:v>
                </c:pt>
                <c:pt idx="173">
                  <c:v>56.5</c:v>
                </c:pt>
                <c:pt idx="174">
                  <c:v>58.9</c:v>
                </c:pt>
                <c:pt idx="175">
                  <c:v>61.3</c:v>
                </c:pt>
                <c:pt idx="176">
                  <c:v>63.3</c:v>
                </c:pt>
                <c:pt idx="177">
                  <c:v>65.7</c:v>
                </c:pt>
                <c:pt idx="178">
                  <c:v>67.7</c:v>
                </c:pt>
                <c:pt idx="179">
                  <c:v>69.8</c:v>
                </c:pt>
                <c:pt idx="180">
                  <c:v>71.599999999999994</c:v>
                </c:pt>
                <c:pt idx="181">
                  <c:v>67.8</c:v>
                </c:pt>
                <c:pt idx="182">
                  <c:v>64.900000000000006</c:v>
                </c:pt>
                <c:pt idx="183">
                  <c:v>62.5</c:v>
                </c:pt>
                <c:pt idx="184">
                  <c:v>59.9</c:v>
                </c:pt>
                <c:pt idx="185">
                  <c:v>57.2</c:v>
                </c:pt>
                <c:pt idx="186">
                  <c:v>54.9</c:v>
                </c:pt>
                <c:pt idx="187">
                  <c:v>52.5</c:v>
                </c:pt>
                <c:pt idx="188">
                  <c:v>50.1</c:v>
                </c:pt>
                <c:pt idx="189">
                  <c:v>48</c:v>
                </c:pt>
                <c:pt idx="190">
                  <c:v>45.5</c:v>
                </c:pt>
                <c:pt idx="191">
                  <c:v>43</c:v>
                </c:pt>
                <c:pt idx="192">
                  <c:v>40.5</c:v>
                </c:pt>
                <c:pt idx="193">
                  <c:v>37.300000000000004</c:v>
                </c:pt>
                <c:pt idx="194">
                  <c:v>34.200000000000003</c:v>
                </c:pt>
                <c:pt idx="195">
                  <c:v>30.5</c:v>
                </c:pt>
                <c:pt idx="196">
                  <c:v>26.5</c:v>
                </c:pt>
                <c:pt idx="197">
                  <c:v>21.4</c:v>
                </c:pt>
                <c:pt idx="198">
                  <c:v>15.1</c:v>
                </c:pt>
                <c:pt idx="199">
                  <c:v>7.3</c:v>
                </c:pt>
                <c:pt idx="200">
                  <c:v>-1.3</c:v>
                </c:pt>
                <c:pt idx="201">
                  <c:v>-11.2</c:v>
                </c:pt>
                <c:pt idx="202">
                  <c:v>-17.3</c:v>
                </c:pt>
                <c:pt idx="203">
                  <c:v>-22.1</c:v>
                </c:pt>
                <c:pt idx="204">
                  <c:v>-27.2</c:v>
                </c:pt>
                <c:pt idx="205">
                  <c:v>-31.4</c:v>
                </c:pt>
                <c:pt idx="206">
                  <c:v>-35.6</c:v>
                </c:pt>
                <c:pt idx="207">
                  <c:v>-39.1</c:v>
                </c:pt>
                <c:pt idx="208">
                  <c:v>-42.5</c:v>
                </c:pt>
                <c:pt idx="209">
                  <c:v>-45.3</c:v>
                </c:pt>
                <c:pt idx="210">
                  <c:v>-48.4</c:v>
                </c:pt>
                <c:pt idx="211">
                  <c:v>-51.4</c:v>
                </c:pt>
                <c:pt idx="212">
                  <c:v>-54.1</c:v>
                </c:pt>
                <c:pt idx="213">
                  <c:v>-56.5</c:v>
                </c:pt>
                <c:pt idx="214">
                  <c:v>-59.1</c:v>
                </c:pt>
                <c:pt idx="215">
                  <c:v>-61.7</c:v>
                </c:pt>
                <c:pt idx="216">
                  <c:v>-64.2</c:v>
                </c:pt>
                <c:pt idx="217">
                  <c:v>-66.099999999999994</c:v>
                </c:pt>
                <c:pt idx="218">
                  <c:v>-68.3</c:v>
                </c:pt>
                <c:pt idx="219">
                  <c:v>-70.5</c:v>
                </c:pt>
                <c:pt idx="220">
                  <c:v>-72.3</c:v>
                </c:pt>
                <c:pt idx="221">
                  <c:v>-68.900000000000006</c:v>
                </c:pt>
                <c:pt idx="222">
                  <c:v>-65.8</c:v>
                </c:pt>
                <c:pt idx="223">
                  <c:v>-62.8</c:v>
                </c:pt>
                <c:pt idx="224">
                  <c:v>-60.1</c:v>
                </c:pt>
                <c:pt idx="225">
                  <c:v>-57.3</c:v>
                </c:pt>
                <c:pt idx="226">
                  <c:v>-54.7</c:v>
                </c:pt>
                <c:pt idx="227">
                  <c:v>-52.4</c:v>
                </c:pt>
                <c:pt idx="228">
                  <c:v>-49.9</c:v>
                </c:pt>
                <c:pt idx="229">
                  <c:v>-47.1</c:v>
                </c:pt>
                <c:pt idx="230">
                  <c:v>-44.5</c:v>
                </c:pt>
                <c:pt idx="231">
                  <c:v>-42.1</c:v>
                </c:pt>
                <c:pt idx="232">
                  <c:v>-39.300000000000004</c:v>
                </c:pt>
                <c:pt idx="233">
                  <c:v>-36.300000000000004</c:v>
                </c:pt>
                <c:pt idx="234">
                  <c:v>-33</c:v>
                </c:pt>
                <c:pt idx="235">
                  <c:v>-29.4</c:v>
                </c:pt>
                <c:pt idx="236">
                  <c:v>-25.1</c:v>
                </c:pt>
                <c:pt idx="237">
                  <c:v>-20.399999999999999</c:v>
                </c:pt>
                <c:pt idx="238">
                  <c:v>-14.1</c:v>
                </c:pt>
                <c:pt idx="239">
                  <c:v>-6.4</c:v>
                </c:pt>
                <c:pt idx="240">
                  <c:v>1.7</c:v>
                </c:pt>
                <c:pt idx="241">
                  <c:v>10.1</c:v>
                </c:pt>
                <c:pt idx="242">
                  <c:v>15.8</c:v>
                </c:pt>
                <c:pt idx="243">
                  <c:v>23.7</c:v>
                </c:pt>
                <c:pt idx="244">
                  <c:v>28.2</c:v>
                </c:pt>
                <c:pt idx="245">
                  <c:v>32.300000000000004</c:v>
                </c:pt>
                <c:pt idx="246">
                  <c:v>36.1</c:v>
                </c:pt>
                <c:pt idx="247">
                  <c:v>39.6</c:v>
                </c:pt>
                <c:pt idx="248">
                  <c:v>42.9</c:v>
                </c:pt>
                <c:pt idx="249">
                  <c:v>45.6</c:v>
                </c:pt>
                <c:pt idx="250">
                  <c:v>48.5</c:v>
                </c:pt>
                <c:pt idx="251">
                  <c:v>51.2</c:v>
                </c:pt>
                <c:pt idx="252">
                  <c:v>53.7</c:v>
                </c:pt>
                <c:pt idx="253">
                  <c:v>56.2</c:v>
                </c:pt>
                <c:pt idx="254">
                  <c:v>58.5</c:v>
                </c:pt>
                <c:pt idx="255">
                  <c:v>60.8</c:v>
                </c:pt>
                <c:pt idx="256">
                  <c:v>63</c:v>
                </c:pt>
                <c:pt idx="257">
                  <c:v>65.400000000000006</c:v>
                </c:pt>
                <c:pt idx="258">
                  <c:v>67.2</c:v>
                </c:pt>
                <c:pt idx="259">
                  <c:v>69.2</c:v>
                </c:pt>
                <c:pt idx="260">
                  <c:v>71.099999999999994</c:v>
                </c:pt>
                <c:pt idx="261">
                  <c:v>72.900000000000006</c:v>
                </c:pt>
                <c:pt idx="262">
                  <c:v>73.8</c:v>
                </c:pt>
                <c:pt idx="263">
                  <c:v>74.8</c:v>
                </c:pt>
                <c:pt idx="264">
                  <c:v>74.7</c:v>
                </c:pt>
                <c:pt idx="265">
                  <c:v>74.8</c:v>
                </c:pt>
                <c:pt idx="266">
                  <c:v>75.400000000000006</c:v>
                </c:pt>
                <c:pt idx="267">
                  <c:v>75.7</c:v>
                </c:pt>
                <c:pt idx="268">
                  <c:v>76.599999999999994</c:v>
                </c:pt>
                <c:pt idx="269">
                  <c:v>76.900000000000006</c:v>
                </c:pt>
                <c:pt idx="270">
                  <c:v>77.5</c:v>
                </c:pt>
                <c:pt idx="271">
                  <c:v>75</c:v>
                </c:pt>
                <c:pt idx="272">
                  <c:v>72.599999999999994</c:v>
                </c:pt>
                <c:pt idx="273">
                  <c:v>70.3</c:v>
                </c:pt>
                <c:pt idx="274">
                  <c:v>68.2</c:v>
                </c:pt>
                <c:pt idx="275">
                  <c:v>65.900000000000006</c:v>
                </c:pt>
                <c:pt idx="276">
                  <c:v>63.7</c:v>
                </c:pt>
                <c:pt idx="277">
                  <c:v>61.7</c:v>
                </c:pt>
                <c:pt idx="278">
                  <c:v>59.7</c:v>
                </c:pt>
                <c:pt idx="279">
                  <c:v>57.6</c:v>
                </c:pt>
                <c:pt idx="280">
                  <c:v>55.7</c:v>
                </c:pt>
                <c:pt idx="281">
                  <c:v>53.7</c:v>
                </c:pt>
                <c:pt idx="282">
                  <c:v>51.6</c:v>
                </c:pt>
                <c:pt idx="283">
                  <c:v>49.6</c:v>
                </c:pt>
                <c:pt idx="284">
                  <c:v>47.7</c:v>
                </c:pt>
                <c:pt idx="285">
                  <c:v>45.3</c:v>
                </c:pt>
                <c:pt idx="286">
                  <c:v>43.3</c:v>
                </c:pt>
                <c:pt idx="287">
                  <c:v>42.3</c:v>
                </c:pt>
                <c:pt idx="288">
                  <c:v>39.5</c:v>
                </c:pt>
                <c:pt idx="289">
                  <c:v>37</c:v>
                </c:pt>
                <c:pt idx="290">
                  <c:v>34.700000000000003</c:v>
                </c:pt>
                <c:pt idx="291">
                  <c:v>31.7</c:v>
                </c:pt>
                <c:pt idx="292">
                  <c:v>29.8</c:v>
                </c:pt>
                <c:pt idx="293">
                  <c:v>28</c:v>
                </c:pt>
                <c:pt idx="294">
                  <c:v>24.9</c:v>
                </c:pt>
                <c:pt idx="295">
                  <c:v>21.6</c:v>
                </c:pt>
                <c:pt idx="296">
                  <c:v>17.3</c:v>
                </c:pt>
                <c:pt idx="297">
                  <c:v>12.6</c:v>
                </c:pt>
                <c:pt idx="298">
                  <c:v>7.1</c:v>
                </c:pt>
                <c:pt idx="299">
                  <c:v>0.4</c:v>
                </c:pt>
                <c:pt idx="300">
                  <c:v>-7.5</c:v>
                </c:pt>
                <c:pt idx="301">
                  <c:v>-13.9</c:v>
                </c:pt>
                <c:pt idx="302">
                  <c:v>-20.100000000000001</c:v>
                </c:pt>
                <c:pt idx="303">
                  <c:v>-25.2</c:v>
                </c:pt>
                <c:pt idx="304">
                  <c:v>-30.2</c:v>
                </c:pt>
                <c:pt idx="305">
                  <c:v>-34.1</c:v>
                </c:pt>
                <c:pt idx="306">
                  <c:v>-37.6</c:v>
                </c:pt>
                <c:pt idx="307">
                  <c:v>-40.700000000000003</c:v>
                </c:pt>
                <c:pt idx="308">
                  <c:v>-44.2</c:v>
                </c:pt>
                <c:pt idx="309">
                  <c:v>-47</c:v>
                </c:pt>
                <c:pt idx="310">
                  <c:v>-49.7</c:v>
                </c:pt>
                <c:pt idx="311">
                  <c:v>-52.6</c:v>
                </c:pt>
                <c:pt idx="312">
                  <c:v>-55.2</c:v>
                </c:pt>
                <c:pt idx="313">
                  <c:v>-57.8</c:v>
                </c:pt>
                <c:pt idx="314">
                  <c:v>-60.1</c:v>
                </c:pt>
                <c:pt idx="315">
                  <c:v>-62.5</c:v>
                </c:pt>
                <c:pt idx="316">
                  <c:v>-64.5</c:v>
                </c:pt>
                <c:pt idx="317">
                  <c:v>-66.7</c:v>
                </c:pt>
                <c:pt idx="318">
                  <c:v>-69</c:v>
                </c:pt>
                <c:pt idx="319">
                  <c:v>-70.599999999999994</c:v>
                </c:pt>
                <c:pt idx="320">
                  <c:v>-71.900000000000006</c:v>
                </c:pt>
                <c:pt idx="321">
                  <c:v>-73.5</c:v>
                </c:pt>
                <c:pt idx="322">
                  <c:v>-74.2</c:v>
                </c:pt>
                <c:pt idx="323">
                  <c:v>-75.099999999999994</c:v>
                </c:pt>
                <c:pt idx="324">
                  <c:v>-76.3</c:v>
                </c:pt>
                <c:pt idx="325">
                  <c:v>-77.099999999999994</c:v>
                </c:pt>
                <c:pt idx="326">
                  <c:v>-77.2</c:v>
                </c:pt>
                <c:pt idx="327">
                  <c:v>-77.5</c:v>
                </c:pt>
                <c:pt idx="328">
                  <c:v>-76.599999999999994</c:v>
                </c:pt>
                <c:pt idx="329">
                  <c:v>-77.400000000000006</c:v>
                </c:pt>
                <c:pt idx="330">
                  <c:v>-77.400000000000006</c:v>
                </c:pt>
                <c:pt idx="331">
                  <c:v>-75</c:v>
                </c:pt>
                <c:pt idx="332">
                  <c:v>-72.2</c:v>
                </c:pt>
                <c:pt idx="333">
                  <c:v>-70.099999999999994</c:v>
                </c:pt>
                <c:pt idx="334">
                  <c:v>-67.7</c:v>
                </c:pt>
                <c:pt idx="335">
                  <c:v>-65.599999999999994</c:v>
                </c:pt>
                <c:pt idx="336">
                  <c:v>-63.7</c:v>
                </c:pt>
                <c:pt idx="337">
                  <c:v>-61.5</c:v>
                </c:pt>
                <c:pt idx="338">
                  <c:v>-59.3</c:v>
                </c:pt>
                <c:pt idx="339">
                  <c:v>-57.3</c:v>
                </c:pt>
                <c:pt idx="340">
                  <c:v>-54.9</c:v>
                </c:pt>
                <c:pt idx="341">
                  <c:v>-53.2</c:v>
                </c:pt>
                <c:pt idx="342">
                  <c:v>-51.3</c:v>
                </c:pt>
                <c:pt idx="343">
                  <c:v>-49.7</c:v>
                </c:pt>
                <c:pt idx="344">
                  <c:v>-47.9</c:v>
                </c:pt>
                <c:pt idx="345">
                  <c:v>-44.4</c:v>
                </c:pt>
                <c:pt idx="346">
                  <c:v>-42.6</c:v>
                </c:pt>
                <c:pt idx="347">
                  <c:v>-42.5</c:v>
                </c:pt>
                <c:pt idx="348">
                  <c:v>-40.300000000000004</c:v>
                </c:pt>
                <c:pt idx="349">
                  <c:v>-37.6</c:v>
                </c:pt>
                <c:pt idx="350">
                  <c:v>-35.1</c:v>
                </c:pt>
                <c:pt idx="351">
                  <c:v>-31.8</c:v>
                </c:pt>
                <c:pt idx="352">
                  <c:v>-29.1</c:v>
                </c:pt>
                <c:pt idx="353">
                  <c:v>-26</c:v>
                </c:pt>
                <c:pt idx="354">
                  <c:v>-22.8</c:v>
                </c:pt>
                <c:pt idx="355">
                  <c:v>-19.8</c:v>
                </c:pt>
                <c:pt idx="356">
                  <c:v>-16.2</c:v>
                </c:pt>
                <c:pt idx="357">
                  <c:v>-12.2</c:v>
                </c:pt>
                <c:pt idx="358">
                  <c:v>-7.9</c:v>
                </c:pt>
                <c:pt idx="359">
                  <c:v>-2.7</c:v>
                </c:pt>
                <c:pt idx="360">
                  <c:v>1.9000000000000001</c:v>
                </c:pt>
                <c:pt idx="361">
                  <c:v>7</c:v>
                </c:pt>
                <c:pt idx="362">
                  <c:v>11.2</c:v>
                </c:pt>
                <c:pt idx="363">
                  <c:v>16.399999999999999</c:v>
                </c:pt>
                <c:pt idx="364">
                  <c:v>20.399999999999999</c:v>
                </c:pt>
                <c:pt idx="365">
                  <c:v>23.6</c:v>
                </c:pt>
                <c:pt idx="366">
                  <c:v>26.4</c:v>
                </c:pt>
                <c:pt idx="367">
                  <c:v>29.7</c:v>
                </c:pt>
                <c:pt idx="368">
                  <c:v>32.4</c:v>
                </c:pt>
                <c:pt idx="369">
                  <c:v>34.4</c:v>
                </c:pt>
                <c:pt idx="370">
                  <c:v>37.300000000000004</c:v>
                </c:pt>
                <c:pt idx="371">
                  <c:v>39.200000000000003</c:v>
                </c:pt>
                <c:pt idx="372">
                  <c:v>42.8</c:v>
                </c:pt>
                <c:pt idx="373">
                  <c:v>44.5</c:v>
                </c:pt>
                <c:pt idx="374">
                  <c:v>47.5</c:v>
                </c:pt>
                <c:pt idx="375">
                  <c:v>49</c:v>
                </c:pt>
                <c:pt idx="376">
                  <c:v>51.4</c:v>
                </c:pt>
                <c:pt idx="377">
                  <c:v>53.4</c:v>
                </c:pt>
                <c:pt idx="378">
                  <c:v>55.5</c:v>
                </c:pt>
                <c:pt idx="379">
                  <c:v>57.8</c:v>
                </c:pt>
                <c:pt idx="380">
                  <c:v>59.5</c:v>
                </c:pt>
                <c:pt idx="381">
                  <c:v>61.6</c:v>
                </c:pt>
                <c:pt idx="382">
                  <c:v>63.4</c:v>
                </c:pt>
                <c:pt idx="383">
                  <c:v>65.5</c:v>
                </c:pt>
                <c:pt idx="384">
                  <c:v>67.3</c:v>
                </c:pt>
                <c:pt idx="385">
                  <c:v>68.8</c:v>
                </c:pt>
                <c:pt idx="386">
                  <c:v>70.7</c:v>
                </c:pt>
                <c:pt idx="387">
                  <c:v>72.2</c:v>
                </c:pt>
                <c:pt idx="388">
                  <c:v>73.5</c:v>
                </c:pt>
                <c:pt idx="389">
                  <c:v>74.8</c:v>
                </c:pt>
                <c:pt idx="390">
                  <c:v>75.400000000000006</c:v>
                </c:pt>
                <c:pt idx="391">
                  <c:v>72.599999999999994</c:v>
                </c:pt>
                <c:pt idx="392">
                  <c:v>70.5</c:v>
                </c:pt>
                <c:pt idx="393">
                  <c:v>68.2</c:v>
                </c:pt>
                <c:pt idx="394">
                  <c:v>65.900000000000006</c:v>
                </c:pt>
                <c:pt idx="395">
                  <c:v>64</c:v>
                </c:pt>
                <c:pt idx="396">
                  <c:v>61.6</c:v>
                </c:pt>
                <c:pt idx="397">
                  <c:v>59.7</c:v>
                </c:pt>
                <c:pt idx="398">
                  <c:v>57.7</c:v>
                </c:pt>
                <c:pt idx="399">
                  <c:v>55.6</c:v>
                </c:pt>
                <c:pt idx="400">
                  <c:v>53.7</c:v>
                </c:pt>
                <c:pt idx="401">
                  <c:v>51.9</c:v>
                </c:pt>
                <c:pt idx="402">
                  <c:v>50.2</c:v>
                </c:pt>
                <c:pt idx="403">
                  <c:v>47.8</c:v>
                </c:pt>
                <c:pt idx="404">
                  <c:v>45.4</c:v>
                </c:pt>
                <c:pt idx="405">
                  <c:v>44.9</c:v>
                </c:pt>
                <c:pt idx="406">
                  <c:v>42.8</c:v>
                </c:pt>
                <c:pt idx="407">
                  <c:v>40.4</c:v>
                </c:pt>
                <c:pt idx="408">
                  <c:v>38.200000000000003</c:v>
                </c:pt>
                <c:pt idx="409">
                  <c:v>36.300000000000004</c:v>
                </c:pt>
                <c:pt idx="410">
                  <c:v>34.1</c:v>
                </c:pt>
                <c:pt idx="411">
                  <c:v>31.2</c:v>
                </c:pt>
                <c:pt idx="412">
                  <c:v>28.5</c:v>
                </c:pt>
                <c:pt idx="413">
                  <c:v>26.3</c:v>
                </c:pt>
                <c:pt idx="414">
                  <c:v>24</c:v>
                </c:pt>
                <c:pt idx="415">
                  <c:v>19.899999999999999</c:v>
                </c:pt>
                <c:pt idx="416">
                  <c:v>16.3</c:v>
                </c:pt>
                <c:pt idx="417">
                  <c:v>13.8</c:v>
                </c:pt>
                <c:pt idx="418">
                  <c:v>8.8000000000000007</c:v>
                </c:pt>
                <c:pt idx="419">
                  <c:v>4.3</c:v>
                </c:pt>
                <c:pt idx="420">
                  <c:v>-0.2</c:v>
                </c:pt>
                <c:pt idx="421">
                  <c:v>-5.3</c:v>
                </c:pt>
                <c:pt idx="422">
                  <c:v>-10.200000000000001</c:v>
                </c:pt>
                <c:pt idx="423">
                  <c:v>-14.7</c:v>
                </c:pt>
                <c:pt idx="424">
                  <c:v>-18.5</c:v>
                </c:pt>
                <c:pt idx="425">
                  <c:v>-22.1</c:v>
                </c:pt>
                <c:pt idx="426">
                  <c:v>-26.7</c:v>
                </c:pt>
                <c:pt idx="427">
                  <c:v>-28.9</c:v>
                </c:pt>
                <c:pt idx="428">
                  <c:v>-31.9</c:v>
                </c:pt>
                <c:pt idx="429">
                  <c:v>-35.700000000000003</c:v>
                </c:pt>
                <c:pt idx="430">
                  <c:v>-37.6</c:v>
                </c:pt>
                <c:pt idx="431">
                  <c:v>-40.300000000000004</c:v>
                </c:pt>
                <c:pt idx="432">
                  <c:v>-42.9</c:v>
                </c:pt>
                <c:pt idx="433">
                  <c:v>-44.9</c:v>
                </c:pt>
                <c:pt idx="434">
                  <c:v>-47.8</c:v>
                </c:pt>
                <c:pt idx="435">
                  <c:v>-49.6</c:v>
                </c:pt>
                <c:pt idx="436">
                  <c:v>-51.9</c:v>
                </c:pt>
                <c:pt idx="437">
                  <c:v>-54.1</c:v>
                </c:pt>
                <c:pt idx="438">
                  <c:v>-56.1</c:v>
                </c:pt>
                <c:pt idx="439">
                  <c:v>-58.4</c:v>
                </c:pt>
                <c:pt idx="440">
                  <c:v>-60.5</c:v>
                </c:pt>
                <c:pt idx="441">
                  <c:v>-62.7</c:v>
                </c:pt>
                <c:pt idx="442">
                  <c:v>-64.400000000000006</c:v>
                </c:pt>
                <c:pt idx="443">
                  <c:v>-66.3</c:v>
                </c:pt>
                <c:pt idx="444">
                  <c:v>-67.8</c:v>
                </c:pt>
                <c:pt idx="445">
                  <c:v>-69.599999999999994</c:v>
                </c:pt>
                <c:pt idx="446">
                  <c:v>-71.8</c:v>
                </c:pt>
                <c:pt idx="447">
                  <c:v>-73.599999999999994</c:v>
                </c:pt>
                <c:pt idx="448">
                  <c:v>-75.400000000000006</c:v>
                </c:pt>
                <c:pt idx="449">
                  <c:v>-76.7</c:v>
                </c:pt>
                <c:pt idx="450">
                  <c:v>-77.8</c:v>
                </c:pt>
                <c:pt idx="451">
                  <c:v>-74.900000000000006</c:v>
                </c:pt>
                <c:pt idx="452">
                  <c:v>-72.099999999999994</c:v>
                </c:pt>
                <c:pt idx="453">
                  <c:v>-69.900000000000006</c:v>
                </c:pt>
                <c:pt idx="454">
                  <c:v>-67.599999999999994</c:v>
                </c:pt>
                <c:pt idx="455">
                  <c:v>-65.3</c:v>
                </c:pt>
                <c:pt idx="456">
                  <c:v>-63.3</c:v>
                </c:pt>
                <c:pt idx="457">
                  <c:v>-61.2</c:v>
                </c:pt>
                <c:pt idx="458">
                  <c:v>-59</c:v>
                </c:pt>
                <c:pt idx="459">
                  <c:v>-56.8</c:v>
                </c:pt>
                <c:pt idx="460">
                  <c:v>-54.8</c:v>
                </c:pt>
                <c:pt idx="461">
                  <c:v>-53.2</c:v>
                </c:pt>
                <c:pt idx="462">
                  <c:v>-51.2</c:v>
                </c:pt>
                <c:pt idx="463">
                  <c:v>-48.9</c:v>
                </c:pt>
                <c:pt idx="464">
                  <c:v>-47.3</c:v>
                </c:pt>
                <c:pt idx="465">
                  <c:v>-45.1</c:v>
                </c:pt>
                <c:pt idx="466">
                  <c:v>-43.5</c:v>
                </c:pt>
                <c:pt idx="467">
                  <c:v>-41.4</c:v>
                </c:pt>
                <c:pt idx="468">
                  <c:v>-39.1</c:v>
                </c:pt>
                <c:pt idx="469">
                  <c:v>-36.9</c:v>
                </c:pt>
                <c:pt idx="470">
                  <c:v>-34.9</c:v>
                </c:pt>
                <c:pt idx="471">
                  <c:v>-32.200000000000003</c:v>
                </c:pt>
                <c:pt idx="472">
                  <c:v>-29.3</c:v>
                </c:pt>
                <c:pt idx="473">
                  <c:v>-26.2</c:v>
                </c:pt>
                <c:pt idx="474">
                  <c:v>-23.2</c:v>
                </c:pt>
                <c:pt idx="475">
                  <c:v>-19.899999999999999</c:v>
                </c:pt>
                <c:pt idx="476">
                  <c:v>-16.600000000000001</c:v>
                </c:pt>
                <c:pt idx="477">
                  <c:v>-12.9</c:v>
                </c:pt>
                <c:pt idx="478">
                  <c:v>-8.6</c:v>
                </c:pt>
                <c:pt idx="479">
                  <c:v>-3.9</c:v>
                </c:pt>
                <c:pt idx="480">
                  <c:v>1.3</c:v>
                </c:pt>
                <c:pt idx="481">
                  <c:v>6.1</c:v>
                </c:pt>
                <c:pt idx="482">
                  <c:v>10.9</c:v>
                </c:pt>
                <c:pt idx="483">
                  <c:v>14</c:v>
                </c:pt>
                <c:pt idx="484">
                  <c:v>19.600000000000001</c:v>
                </c:pt>
                <c:pt idx="485">
                  <c:v>23.9</c:v>
                </c:pt>
                <c:pt idx="486">
                  <c:v>25.3</c:v>
                </c:pt>
                <c:pt idx="487">
                  <c:v>27.8</c:v>
                </c:pt>
                <c:pt idx="488">
                  <c:v>30.5</c:v>
                </c:pt>
                <c:pt idx="489">
                  <c:v>33</c:v>
                </c:pt>
                <c:pt idx="490">
                  <c:v>35.5</c:v>
                </c:pt>
                <c:pt idx="491">
                  <c:v>38.1</c:v>
                </c:pt>
                <c:pt idx="492">
                  <c:v>40.300000000000004</c:v>
                </c:pt>
                <c:pt idx="493">
                  <c:v>42.3</c:v>
                </c:pt>
                <c:pt idx="494">
                  <c:v>45.4</c:v>
                </c:pt>
                <c:pt idx="495">
                  <c:v>46.7</c:v>
                </c:pt>
                <c:pt idx="496">
                  <c:v>50.1</c:v>
                </c:pt>
                <c:pt idx="497">
                  <c:v>52</c:v>
                </c:pt>
                <c:pt idx="498">
                  <c:v>54</c:v>
                </c:pt>
                <c:pt idx="499">
                  <c:v>55.5</c:v>
                </c:pt>
                <c:pt idx="500">
                  <c:v>57.7</c:v>
                </c:pt>
                <c:pt idx="501">
                  <c:v>59.5</c:v>
                </c:pt>
                <c:pt idx="502">
                  <c:v>61.5</c:v>
                </c:pt>
                <c:pt idx="503">
                  <c:v>63.2</c:v>
                </c:pt>
                <c:pt idx="504">
                  <c:v>65.3</c:v>
                </c:pt>
                <c:pt idx="505">
                  <c:v>67.099999999999994</c:v>
                </c:pt>
                <c:pt idx="506">
                  <c:v>68.7</c:v>
                </c:pt>
                <c:pt idx="507">
                  <c:v>70.3</c:v>
                </c:pt>
                <c:pt idx="508">
                  <c:v>72.400000000000006</c:v>
                </c:pt>
                <c:pt idx="509">
                  <c:v>74</c:v>
                </c:pt>
                <c:pt idx="510">
                  <c:v>75.599999999999994</c:v>
                </c:pt>
                <c:pt idx="511">
                  <c:v>72.900000000000006</c:v>
                </c:pt>
                <c:pt idx="512">
                  <c:v>69.900000000000006</c:v>
                </c:pt>
                <c:pt idx="513">
                  <c:v>68.7</c:v>
                </c:pt>
                <c:pt idx="514">
                  <c:v>66.900000000000006</c:v>
                </c:pt>
                <c:pt idx="515">
                  <c:v>66.7</c:v>
                </c:pt>
                <c:pt idx="516">
                  <c:v>63.7</c:v>
                </c:pt>
                <c:pt idx="517">
                  <c:v>60.3</c:v>
                </c:pt>
                <c:pt idx="518">
                  <c:v>58.1</c:v>
                </c:pt>
                <c:pt idx="519">
                  <c:v>54.6</c:v>
                </c:pt>
                <c:pt idx="520">
                  <c:v>48.5</c:v>
                </c:pt>
                <c:pt idx="521">
                  <c:v>47.2</c:v>
                </c:pt>
                <c:pt idx="522">
                  <c:v>45.8</c:v>
                </c:pt>
                <c:pt idx="523">
                  <c:v>44</c:v>
                </c:pt>
                <c:pt idx="524">
                  <c:v>42.6</c:v>
                </c:pt>
                <c:pt idx="525">
                  <c:v>40.800000000000004</c:v>
                </c:pt>
                <c:pt idx="526">
                  <c:v>39.1</c:v>
                </c:pt>
                <c:pt idx="527">
                  <c:v>37.5</c:v>
                </c:pt>
                <c:pt idx="528">
                  <c:v>36</c:v>
                </c:pt>
                <c:pt idx="529">
                  <c:v>34.700000000000003</c:v>
                </c:pt>
                <c:pt idx="530">
                  <c:v>33.4</c:v>
                </c:pt>
                <c:pt idx="531">
                  <c:v>31.8</c:v>
                </c:pt>
                <c:pt idx="532">
                  <c:v>30.2</c:v>
                </c:pt>
                <c:pt idx="533">
                  <c:v>29.4</c:v>
                </c:pt>
                <c:pt idx="534">
                  <c:v>28.1</c:v>
                </c:pt>
                <c:pt idx="535">
                  <c:v>26.7</c:v>
                </c:pt>
                <c:pt idx="536">
                  <c:v>25.4</c:v>
                </c:pt>
                <c:pt idx="537">
                  <c:v>23.9</c:v>
                </c:pt>
                <c:pt idx="538">
                  <c:v>22.6</c:v>
                </c:pt>
                <c:pt idx="539">
                  <c:v>20.9</c:v>
                </c:pt>
                <c:pt idx="540">
                  <c:v>19.7</c:v>
                </c:pt>
                <c:pt idx="541">
                  <c:v>18.600000000000001</c:v>
                </c:pt>
                <c:pt idx="542">
                  <c:v>17.100000000000001</c:v>
                </c:pt>
                <c:pt idx="543">
                  <c:v>15.4</c:v>
                </c:pt>
                <c:pt idx="544">
                  <c:v>13.9</c:v>
                </c:pt>
                <c:pt idx="545">
                  <c:v>12.7</c:v>
                </c:pt>
                <c:pt idx="546">
                  <c:v>11.1</c:v>
                </c:pt>
                <c:pt idx="547">
                  <c:v>9</c:v>
                </c:pt>
                <c:pt idx="548">
                  <c:v>7.8</c:v>
                </c:pt>
                <c:pt idx="549">
                  <c:v>6.3</c:v>
                </c:pt>
                <c:pt idx="550">
                  <c:v>4.2</c:v>
                </c:pt>
                <c:pt idx="551">
                  <c:v>3</c:v>
                </c:pt>
                <c:pt idx="552">
                  <c:v>0</c:v>
                </c:pt>
                <c:pt idx="553">
                  <c:v>-2.2000000000000002</c:v>
                </c:pt>
                <c:pt idx="554">
                  <c:v>-4.9000000000000004</c:v>
                </c:pt>
                <c:pt idx="555">
                  <c:v>-7.3</c:v>
                </c:pt>
                <c:pt idx="556">
                  <c:v>-9.9</c:v>
                </c:pt>
                <c:pt idx="557">
                  <c:v>-13</c:v>
                </c:pt>
                <c:pt idx="558">
                  <c:v>-15.1</c:v>
                </c:pt>
                <c:pt idx="559">
                  <c:v>-21</c:v>
                </c:pt>
                <c:pt idx="560">
                  <c:v>-21</c:v>
                </c:pt>
                <c:pt idx="561">
                  <c:v>-24.1</c:v>
                </c:pt>
                <c:pt idx="562">
                  <c:v>-26.6</c:v>
                </c:pt>
                <c:pt idx="563">
                  <c:v>-29.3</c:v>
                </c:pt>
                <c:pt idx="564">
                  <c:v>-33.300000000000004</c:v>
                </c:pt>
                <c:pt idx="565">
                  <c:v>-36.200000000000003</c:v>
                </c:pt>
                <c:pt idx="566">
                  <c:v>-37.200000000000003</c:v>
                </c:pt>
                <c:pt idx="567">
                  <c:v>-38.5</c:v>
                </c:pt>
                <c:pt idx="568">
                  <c:v>-40.1</c:v>
                </c:pt>
                <c:pt idx="569">
                  <c:v>-43.8</c:v>
                </c:pt>
                <c:pt idx="570">
                  <c:v>-47.5</c:v>
                </c:pt>
                <c:pt idx="571">
                  <c:v>-49.5</c:v>
                </c:pt>
                <c:pt idx="572">
                  <c:v>-51.4</c:v>
                </c:pt>
                <c:pt idx="573">
                  <c:v>-53.6</c:v>
                </c:pt>
                <c:pt idx="574">
                  <c:v>-54.6</c:v>
                </c:pt>
                <c:pt idx="575">
                  <c:v>-56</c:v>
                </c:pt>
                <c:pt idx="576">
                  <c:v>-58.1</c:v>
                </c:pt>
                <c:pt idx="577">
                  <c:v>-58.7</c:v>
                </c:pt>
                <c:pt idx="578">
                  <c:v>-62.3</c:v>
                </c:pt>
                <c:pt idx="579">
                  <c:v>-64.400000000000006</c:v>
                </c:pt>
                <c:pt idx="580">
                  <c:v>-66.099999999999994</c:v>
                </c:pt>
                <c:pt idx="581">
                  <c:v>-67.900000000000006</c:v>
                </c:pt>
                <c:pt idx="582">
                  <c:v>-68.900000000000006</c:v>
                </c:pt>
                <c:pt idx="583">
                  <c:v>-70.599999999999994</c:v>
                </c:pt>
                <c:pt idx="584">
                  <c:v>-71.8</c:v>
                </c:pt>
                <c:pt idx="585">
                  <c:v>-73.400000000000006</c:v>
                </c:pt>
                <c:pt idx="586">
                  <c:v>-74.400000000000006</c:v>
                </c:pt>
                <c:pt idx="587">
                  <c:v>-75.3</c:v>
                </c:pt>
                <c:pt idx="588">
                  <c:v>-76.2</c:v>
                </c:pt>
                <c:pt idx="589">
                  <c:v>-77.3</c:v>
                </c:pt>
                <c:pt idx="590">
                  <c:v>-78</c:v>
                </c:pt>
                <c:pt idx="591">
                  <c:v>-78.400000000000006</c:v>
                </c:pt>
                <c:pt idx="592">
                  <c:v>-78.8</c:v>
                </c:pt>
                <c:pt idx="593">
                  <c:v>-78.400000000000006</c:v>
                </c:pt>
                <c:pt idx="594">
                  <c:v>-78.2</c:v>
                </c:pt>
                <c:pt idx="595">
                  <c:v>-78.400000000000006</c:v>
                </c:pt>
                <c:pt idx="596">
                  <c:v>-78.2</c:v>
                </c:pt>
                <c:pt idx="597">
                  <c:v>-74.5</c:v>
                </c:pt>
                <c:pt idx="598">
                  <c:v>-66</c:v>
                </c:pt>
                <c:pt idx="599">
                  <c:v>-61</c:v>
                </c:pt>
                <c:pt idx="600">
                  <c:v>-60.7</c:v>
                </c:pt>
                <c:pt idx="601">
                  <c:v>-58.4</c:v>
                </c:pt>
                <c:pt idx="602">
                  <c:v>-56.8</c:v>
                </c:pt>
                <c:pt idx="603">
                  <c:v>-55.1</c:v>
                </c:pt>
                <c:pt idx="604">
                  <c:v>-53.7</c:v>
                </c:pt>
                <c:pt idx="605">
                  <c:v>-51.9</c:v>
                </c:pt>
                <c:pt idx="606">
                  <c:v>-49.8</c:v>
                </c:pt>
                <c:pt idx="607">
                  <c:v>-48.9</c:v>
                </c:pt>
                <c:pt idx="608">
                  <c:v>-46.7</c:v>
                </c:pt>
                <c:pt idx="609">
                  <c:v>-45</c:v>
                </c:pt>
                <c:pt idx="610">
                  <c:v>-42.9</c:v>
                </c:pt>
                <c:pt idx="611">
                  <c:v>-42.4</c:v>
                </c:pt>
                <c:pt idx="612">
                  <c:v>-39.300000000000004</c:v>
                </c:pt>
                <c:pt idx="613">
                  <c:v>-39.800000000000004</c:v>
                </c:pt>
                <c:pt idx="614">
                  <c:v>-37.300000000000004</c:v>
                </c:pt>
                <c:pt idx="615">
                  <c:v>-36</c:v>
                </c:pt>
                <c:pt idx="616">
                  <c:v>-33.9</c:v>
                </c:pt>
                <c:pt idx="617">
                  <c:v>-31.9</c:v>
                </c:pt>
                <c:pt idx="618">
                  <c:v>-29.6</c:v>
                </c:pt>
                <c:pt idx="619">
                  <c:v>-28.7</c:v>
                </c:pt>
                <c:pt idx="620">
                  <c:v>-27.9</c:v>
                </c:pt>
                <c:pt idx="621">
                  <c:v>-24.6</c:v>
                </c:pt>
                <c:pt idx="622">
                  <c:v>-23</c:v>
                </c:pt>
                <c:pt idx="623">
                  <c:v>-22.3</c:v>
                </c:pt>
                <c:pt idx="624">
                  <c:v>-20.8</c:v>
                </c:pt>
                <c:pt idx="625">
                  <c:v>-19.7</c:v>
                </c:pt>
                <c:pt idx="626">
                  <c:v>-17.899999999999999</c:v>
                </c:pt>
                <c:pt idx="627">
                  <c:v>-17.600000000000001</c:v>
                </c:pt>
                <c:pt idx="628">
                  <c:v>-15.7</c:v>
                </c:pt>
                <c:pt idx="629">
                  <c:v>-13.2</c:v>
                </c:pt>
                <c:pt idx="630">
                  <c:v>-11.9</c:v>
                </c:pt>
                <c:pt idx="631">
                  <c:v>-11.1</c:v>
                </c:pt>
                <c:pt idx="632">
                  <c:v>-9</c:v>
                </c:pt>
                <c:pt idx="633">
                  <c:v>-7.3</c:v>
                </c:pt>
                <c:pt idx="634">
                  <c:v>-5.7</c:v>
                </c:pt>
                <c:pt idx="635">
                  <c:v>-4.2</c:v>
                </c:pt>
                <c:pt idx="636">
                  <c:v>-2.6</c:v>
                </c:pt>
                <c:pt idx="637">
                  <c:v>-1.3</c:v>
                </c:pt>
                <c:pt idx="638">
                  <c:v>0.1</c:v>
                </c:pt>
                <c:pt idx="639">
                  <c:v>1.4</c:v>
                </c:pt>
                <c:pt idx="640">
                  <c:v>3.4</c:v>
                </c:pt>
                <c:pt idx="641">
                  <c:v>4.7</c:v>
                </c:pt>
                <c:pt idx="642">
                  <c:v>6.3</c:v>
                </c:pt>
                <c:pt idx="643">
                  <c:v>7.9</c:v>
                </c:pt>
                <c:pt idx="644">
                  <c:v>9</c:v>
                </c:pt>
                <c:pt idx="645">
                  <c:v>11.1</c:v>
                </c:pt>
                <c:pt idx="646">
                  <c:v>11.6</c:v>
                </c:pt>
                <c:pt idx="647">
                  <c:v>13.1</c:v>
                </c:pt>
                <c:pt idx="648">
                  <c:v>14.7</c:v>
                </c:pt>
                <c:pt idx="649">
                  <c:v>15.7</c:v>
                </c:pt>
                <c:pt idx="650">
                  <c:v>16.600000000000001</c:v>
                </c:pt>
                <c:pt idx="651">
                  <c:v>18.100000000000001</c:v>
                </c:pt>
                <c:pt idx="652">
                  <c:v>19.899999999999999</c:v>
                </c:pt>
                <c:pt idx="653">
                  <c:v>20.399999999999999</c:v>
                </c:pt>
                <c:pt idx="654">
                  <c:v>21.8</c:v>
                </c:pt>
                <c:pt idx="655">
                  <c:v>22.9</c:v>
                </c:pt>
                <c:pt idx="656">
                  <c:v>24.4</c:v>
                </c:pt>
                <c:pt idx="657">
                  <c:v>25.5</c:v>
                </c:pt>
                <c:pt idx="658">
                  <c:v>26.7</c:v>
                </c:pt>
                <c:pt idx="659">
                  <c:v>27.8</c:v>
                </c:pt>
                <c:pt idx="660">
                  <c:v>28.4</c:v>
                </c:pt>
                <c:pt idx="661">
                  <c:v>30.8</c:v>
                </c:pt>
                <c:pt idx="662">
                  <c:v>32</c:v>
                </c:pt>
                <c:pt idx="663">
                  <c:v>33.700000000000003</c:v>
                </c:pt>
                <c:pt idx="664">
                  <c:v>34.800000000000004</c:v>
                </c:pt>
                <c:pt idx="665">
                  <c:v>36.1</c:v>
                </c:pt>
                <c:pt idx="666">
                  <c:v>36.800000000000004</c:v>
                </c:pt>
                <c:pt idx="667">
                  <c:v>38.5</c:v>
                </c:pt>
                <c:pt idx="668">
                  <c:v>39.9</c:v>
                </c:pt>
                <c:pt idx="669">
                  <c:v>40.800000000000004</c:v>
                </c:pt>
                <c:pt idx="670">
                  <c:v>41.6</c:v>
                </c:pt>
                <c:pt idx="671">
                  <c:v>42.9</c:v>
                </c:pt>
                <c:pt idx="672">
                  <c:v>44</c:v>
                </c:pt>
                <c:pt idx="673">
                  <c:v>45.2</c:v>
                </c:pt>
                <c:pt idx="674">
                  <c:v>45.5</c:v>
                </c:pt>
                <c:pt idx="675">
                  <c:v>47.2</c:v>
                </c:pt>
                <c:pt idx="676">
                  <c:v>48</c:v>
                </c:pt>
                <c:pt idx="677">
                  <c:v>48.5</c:v>
                </c:pt>
                <c:pt idx="678">
                  <c:v>48</c:v>
                </c:pt>
                <c:pt idx="679">
                  <c:v>46.6</c:v>
                </c:pt>
                <c:pt idx="680">
                  <c:v>47.7</c:v>
                </c:pt>
                <c:pt idx="681">
                  <c:v>45.5</c:v>
                </c:pt>
                <c:pt idx="682">
                  <c:v>43.3</c:v>
                </c:pt>
                <c:pt idx="683">
                  <c:v>42.1</c:v>
                </c:pt>
                <c:pt idx="684">
                  <c:v>40.300000000000004</c:v>
                </c:pt>
                <c:pt idx="685">
                  <c:v>38.6</c:v>
                </c:pt>
                <c:pt idx="686">
                  <c:v>37.300000000000004</c:v>
                </c:pt>
                <c:pt idx="687">
                  <c:v>35.800000000000004</c:v>
                </c:pt>
                <c:pt idx="688">
                  <c:v>34.6</c:v>
                </c:pt>
                <c:pt idx="689">
                  <c:v>33.300000000000004</c:v>
                </c:pt>
                <c:pt idx="690">
                  <c:v>31.6</c:v>
                </c:pt>
                <c:pt idx="691">
                  <c:v>30.1</c:v>
                </c:pt>
                <c:pt idx="692">
                  <c:v>28.9</c:v>
                </c:pt>
                <c:pt idx="693">
                  <c:v>27.5</c:v>
                </c:pt>
                <c:pt idx="694">
                  <c:v>26</c:v>
                </c:pt>
                <c:pt idx="695">
                  <c:v>24.9</c:v>
                </c:pt>
                <c:pt idx="696">
                  <c:v>24.3</c:v>
                </c:pt>
                <c:pt idx="697">
                  <c:v>22.9</c:v>
                </c:pt>
                <c:pt idx="698">
                  <c:v>21.2</c:v>
                </c:pt>
                <c:pt idx="699">
                  <c:v>20.100000000000001</c:v>
                </c:pt>
                <c:pt idx="700">
                  <c:v>18.3</c:v>
                </c:pt>
                <c:pt idx="701">
                  <c:v>16.8</c:v>
                </c:pt>
                <c:pt idx="702">
                  <c:v>15.6</c:v>
                </c:pt>
                <c:pt idx="703">
                  <c:v>13.9</c:v>
                </c:pt>
                <c:pt idx="704">
                  <c:v>12.7</c:v>
                </c:pt>
                <c:pt idx="705">
                  <c:v>11</c:v>
                </c:pt>
                <c:pt idx="706">
                  <c:v>9.5</c:v>
                </c:pt>
                <c:pt idx="707">
                  <c:v>8</c:v>
                </c:pt>
                <c:pt idx="708">
                  <c:v>7.1</c:v>
                </c:pt>
                <c:pt idx="709">
                  <c:v>5.9</c:v>
                </c:pt>
                <c:pt idx="710">
                  <c:v>4.5</c:v>
                </c:pt>
                <c:pt idx="711">
                  <c:v>3.1</c:v>
                </c:pt>
                <c:pt idx="712">
                  <c:v>1.5</c:v>
                </c:pt>
                <c:pt idx="713">
                  <c:v>-0.30000000000000032</c:v>
                </c:pt>
                <c:pt idx="714">
                  <c:v>-1.6</c:v>
                </c:pt>
                <c:pt idx="715">
                  <c:v>-3.1</c:v>
                </c:pt>
                <c:pt idx="716">
                  <c:v>-3.7</c:v>
                </c:pt>
                <c:pt idx="717">
                  <c:v>-5.7</c:v>
                </c:pt>
                <c:pt idx="718">
                  <c:v>-7.4</c:v>
                </c:pt>
                <c:pt idx="719">
                  <c:v>-8</c:v>
                </c:pt>
                <c:pt idx="720">
                  <c:v>-9.8000000000000007</c:v>
                </c:pt>
                <c:pt idx="721">
                  <c:v>-12.2</c:v>
                </c:pt>
                <c:pt idx="722">
                  <c:v>-13.6</c:v>
                </c:pt>
                <c:pt idx="723">
                  <c:v>-15</c:v>
                </c:pt>
                <c:pt idx="724">
                  <c:v>-16.7</c:v>
                </c:pt>
                <c:pt idx="725">
                  <c:v>-18.100000000000001</c:v>
                </c:pt>
                <c:pt idx="726">
                  <c:v>-19.399999999999999</c:v>
                </c:pt>
                <c:pt idx="727">
                  <c:v>-21.3</c:v>
                </c:pt>
                <c:pt idx="728">
                  <c:v>-22.7</c:v>
                </c:pt>
                <c:pt idx="729">
                  <c:v>-24</c:v>
                </c:pt>
                <c:pt idx="730">
                  <c:v>-25.8</c:v>
                </c:pt>
                <c:pt idx="731">
                  <c:v>-27</c:v>
                </c:pt>
                <c:pt idx="732">
                  <c:v>-28.3</c:v>
                </c:pt>
                <c:pt idx="733">
                  <c:v>-30.1</c:v>
                </c:pt>
                <c:pt idx="734">
                  <c:v>-30.9</c:v>
                </c:pt>
                <c:pt idx="735">
                  <c:v>-30.9</c:v>
                </c:pt>
                <c:pt idx="736">
                  <c:v>-32.800000000000004</c:v>
                </c:pt>
                <c:pt idx="737">
                  <c:v>-33.9</c:v>
                </c:pt>
                <c:pt idx="738">
                  <c:v>-34.700000000000003</c:v>
                </c:pt>
                <c:pt idx="739">
                  <c:v>-37</c:v>
                </c:pt>
                <c:pt idx="740">
                  <c:v>-38.9</c:v>
                </c:pt>
                <c:pt idx="741">
                  <c:v>-38</c:v>
                </c:pt>
                <c:pt idx="742">
                  <c:v>-42.1</c:v>
                </c:pt>
                <c:pt idx="743">
                  <c:v>-43.3</c:v>
                </c:pt>
                <c:pt idx="744">
                  <c:v>-43.6</c:v>
                </c:pt>
                <c:pt idx="745">
                  <c:v>-45</c:v>
                </c:pt>
                <c:pt idx="746">
                  <c:v>-47.7</c:v>
                </c:pt>
                <c:pt idx="747">
                  <c:v>-48.6</c:v>
                </c:pt>
                <c:pt idx="748">
                  <c:v>-49.9</c:v>
                </c:pt>
                <c:pt idx="749">
                  <c:v>-50.9</c:v>
                </c:pt>
                <c:pt idx="750">
                  <c:v>-52.1</c:v>
                </c:pt>
                <c:pt idx="751">
                  <c:v>-52.8</c:v>
                </c:pt>
                <c:pt idx="752">
                  <c:v>-54.6</c:v>
                </c:pt>
                <c:pt idx="753">
                  <c:v>-55.1</c:v>
                </c:pt>
                <c:pt idx="754">
                  <c:v>-56</c:v>
                </c:pt>
                <c:pt idx="755">
                  <c:v>-57.5</c:v>
                </c:pt>
                <c:pt idx="756">
                  <c:v>-58.3</c:v>
                </c:pt>
                <c:pt idx="757">
                  <c:v>-59.5</c:v>
                </c:pt>
                <c:pt idx="758">
                  <c:v>-59.9</c:v>
                </c:pt>
                <c:pt idx="759">
                  <c:v>-61</c:v>
                </c:pt>
                <c:pt idx="760">
                  <c:v>-62.2</c:v>
                </c:pt>
                <c:pt idx="761">
                  <c:v>-59.8</c:v>
                </c:pt>
                <c:pt idx="762">
                  <c:v>-57.4</c:v>
                </c:pt>
                <c:pt idx="763">
                  <c:v>-55.6</c:v>
                </c:pt>
                <c:pt idx="764">
                  <c:v>-53.4</c:v>
                </c:pt>
                <c:pt idx="765">
                  <c:v>-52.1</c:v>
                </c:pt>
                <c:pt idx="766">
                  <c:v>-49.5</c:v>
                </c:pt>
                <c:pt idx="767">
                  <c:v>-47.8</c:v>
                </c:pt>
                <c:pt idx="768">
                  <c:v>-46.5</c:v>
                </c:pt>
                <c:pt idx="769">
                  <c:v>-44.8</c:v>
                </c:pt>
                <c:pt idx="770">
                  <c:v>-42.9</c:v>
                </c:pt>
                <c:pt idx="771">
                  <c:v>-41</c:v>
                </c:pt>
                <c:pt idx="772">
                  <c:v>-39.5</c:v>
                </c:pt>
                <c:pt idx="773">
                  <c:v>-37.9</c:v>
                </c:pt>
                <c:pt idx="774">
                  <c:v>-36.300000000000004</c:v>
                </c:pt>
                <c:pt idx="775">
                  <c:v>-34.300000000000004</c:v>
                </c:pt>
                <c:pt idx="776">
                  <c:v>-33.200000000000003</c:v>
                </c:pt>
                <c:pt idx="777">
                  <c:v>-31.5</c:v>
                </c:pt>
                <c:pt idx="778">
                  <c:v>-29.4</c:v>
                </c:pt>
                <c:pt idx="779">
                  <c:v>-28</c:v>
                </c:pt>
                <c:pt idx="780">
                  <c:v>-25.1</c:v>
                </c:pt>
                <c:pt idx="781">
                  <c:v>-23.6</c:v>
                </c:pt>
                <c:pt idx="782">
                  <c:v>-23.2</c:v>
                </c:pt>
                <c:pt idx="783">
                  <c:v>-23</c:v>
                </c:pt>
                <c:pt idx="784">
                  <c:v>-20</c:v>
                </c:pt>
                <c:pt idx="785">
                  <c:v>-18.600000000000001</c:v>
                </c:pt>
                <c:pt idx="786">
                  <c:v>-18.8</c:v>
                </c:pt>
                <c:pt idx="787">
                  <c:v>-16.8</c:v>
                </c:pt>
                <c:pt idx="788">
                  <c:v>-15.1</c:v>
                </c:pt>
                <c:pt idx="789">
                  <c:v>-14.7</c:v>
                </c:pt>
                <c:pt idx="790">
                  <c:v>-13.5</c:v>
                </c:pt>
                <c:pt idx="791">
                  <c:v>-11.8</c:v>
                </c:pt>
                <c:pt idx="792">
                  <c:v>-9.9</c:v>
                </c:pt>
                <c:pt idx="793">
                  <c:v>-9.1</c:v>
                </c:pt>
                <c:pt idx="794">
                  <c:v>-7.4</c:v>
                </c:pt>
                <c:pt idx="795">
                  <c:v>-6.4</c:v>
                </c:pt>
                <c:pt idx="796">
                  <c:v>-4.5999999999999996</c:v>
                </c:pt>
                <c:pt idx="797">
                  <c:v>-3.7</c:v>
                </c:pt>
                <c:pt idx="798">
                  <c:v>-2.4</c:v>
                </c:pt>
                <c:pt idx="799">
                  <c:v>-1.3</c:v>
                </c:pt>
                <c:pt idx="800">
                  <c:v>0.30000000000000032</c:v>
                </c:pt>
                <c:pt idx="801">
                  <c:v>1.6</c:v>
                </c:pt>
                <c:pt idx="802">
                  <c:v>2.6</c:v>
                </c:pt>
                <c:pt idx="803">
                  <c:v>4.3</c:v>
                </c:pt>
                <c:pt idx="804">
                  <c:v>5.0999999999999996</c:v>
                </c:pt>
                <c:pt idx="805">
                  <c:v>5.8</c:v>
                </c:pt>
                <c:pt idx="806">
                  <c:v>7.4</c:v>
                </c:pt>
                <c:pt idx="807">
                  <c:v>8.5</c:v>
                </c:pt>
                <c:pt idx="808">
                  <c:v>9.9</c:v>
                </c:pt>
                <c:pt idx="809">
                  <c:v>11</c:v>
                </c:pt>
                <c:pt idx="810">
                  <c:v>12.3</c:v>
                </c:pt>
                <c:pt idx="811">
                  <c:v>13.3</c:v>
                </c:pt>
                <c:pt idx="812">
                  <c:v>14.3</c:v>
                </c:pt>
                <c:pt idx="813">
                  <c:v>14.9</c:v>
                </c:pt>
                <c:pt idx="814">
                  <c:v>16.100000000000001</c:v>
                </c:pt>
                <c:pt idx="815">
                  <c:v>17.3</c:v>
                </c:pt>
                <c:pt idx="816">
                  <c:v>18.399999999999999</c:v>
                </c:pt>
                <c:pt idx="817">
                  <c:v>19.7</c:v>
                </c:pt>
                <c:pt idx="818">
                  <c:v>21.5</c:v>
                </c:pt>
                <c:pt idx="819">
                  <c:v>23</c:v>
                </c:pt>
                <c:pt idx="820">
                  <c:v>24</c:v>
                </c:pt>
                <c:pt idx="821">
                  <c:v>25.2</c:v>
                </c:pt>
                <c:pt idx="822">
                  <c:v>27.4</c:v>
                </c:pt>
                <c:pt idx="823">
                  <c:v>28.6</c:v>
                </c:pt>
                <c:pt idx="824">
                  <c:v>30</c:v>
                </c:pt>
                <c:pt idx="825">
                  <c:v>31.2</c:v>
                </c:pt>
                <c:pt idx="826">
                  <c:v>32.300000000000004</c:v>
                </c:pt>
                <c:pt idx="827">
                  <c:v>34.300000000000004</c:v>
                </c:pt>
                <c:pt idx="828">
                  <c:v>34.800000000000004</c:v>
                </c:pt>
                <c:pt idx="829">
                  <c:v>35.700000000000003</c:v>
                </c:pt>
                <c:pt idx="830">
                  <c:v>35.800000000000004</c:v>
                </c:pt>
                <c:pt idx="831">
                  <c:v>38.4</c:v>
                </c:pt>
                <c:pt idx="832">
                  <c:v>39.800000000000004</c:v>
                </c:pt>
                <c:pt idx="833">
                  <c:v>41</c:v>
                </c:pt>
                <c:pt idx="834">
                  <c:v>42.7</c:v>
                </c:pt>
                <c:pt idx="835">
                  <c:v>42.8</c:v>
                </c:pt>
                <c:pt idx="836">
                  <c:v>43.9</c:v>
                </c:pt>
                <c:pt idx="837">
                  <c:v>44.5</c:v>
                </c:pt>
                <c:pt idx="838">
                  <c:v>45</c:v>
                </c:pt>
                <c:pt idx="839">
                  <c:v>45.8</c:v>
                </c:pt>
                <c:pt idx="840">
                  <c:v>46.6</c:v>
                </c:pt>
                <c:pt idx="841">
                  <c:v>47.1</c:v>
                </c:pt>
                <c:pt idx="842">
                  <c:v>47.4</c:v>
                </c:pt>
                <c:pt idx="843">
                  <c:v>47.7</c:v>
                </c:pt>
                <c:pt idx="844">
                  <c:v>47.7</c:v>
                </c:pt>
                <c:pt idx="845">
                  <c:v>47.4</c:v>
                </c:pt>
                <c:pt idx="846">
                  <c:v>47.9</c:v>
                </c:pt>
                <c:pt idx="847">
                  <c:v>48.1</c:v>
                </c:pt>
                <c:pt idx="848">
                  <c:v>47.8</c:v>
                </c:pt>
                <c:pt idx="849">
                  <c:v>48</c:v>
                </c:pt>
                <c:pt idx="850">
                  <c:v>48.2</c:v>
                </c:pt>
                <c:pt idx="851">
                  <c:v>46.3</c:v>
                </c:pt>
                <c:pt idx="852">
                  <c:v>44.2</c:v>
                </c:pt>
                <c:pt idx="853">
                  <c:v>43</c:v>
                </c:pt>
                <c:pt idx="854">
                  <c:v>40.9</c:v>
                </c:pt>
                <c:pt idx="855">
                  <c:v>39.5</c:v>
                </c:pt>
                <c:pt idx="856">
                  <c:v>38</c:v>
                </c:pt>
                <c:pt idx="857">
                  <c:v>36</c:v>
                </c:pt>
                <c:pt idx="858">
                  <c:v>35.4</c:v>
                </c:pt>
                <c:pt idx="859">
                  <c:v>33</c:v>
                </c:pt>
                <c:pt idx="860">
                  <c:v>31.7</c:v>
                </c:pt>
                <c:pt idx="861">
                  <c:v>30</c:v>
                </c:pt>
                <c:pt idx="862">
                  <c:v>29</c:v>
                </c:pt>
                <c:pt idx="863">
                  <c:v>27.4</c:v>
                </c:pt>
                <c:pt idx="864">
                  <c:v>26.1</c:v>
                </c:pt>
                <c:pt idx="865">
                  <c:v>24.8</c:v>
                </c:pt>
                <c:pt idx="866">
                  <c:v>23.9</c:v>
                </c:pt>
                <c:pt idx="867">
                  <c:v>22.7</c:v>
                </c:pt>
                <c:pt idx="868">
                  <c:v>20.7</c:v>
                </c:pt>
                <c:pt idx="869">
                  <c:v>18.899999999999999</c:v>
                </c:pt>
                <c:pt idx="870">
                  <c:v>18.3</c:v>
                </c:pt>
                <c:pt idx="871">
                  <c:v>16.100000000000001</c:v>
                </c:pt>
                <c:pt idx="872">
                  <c:v>15.3</c:v>
                </c:pt>
                <c:pt idx="873">
                  <c:v>14.2</c:v>
                </c:pt>
                <c:pt idx="874">
                  <c:v>12.6</c:v>
                </c:pt>
                <c:pt idx="875">
                  <c:v>11.8</c:v>
                </c:pt>
                <c:pt idx="876">
                  <c:v>10.8</c:v>
                </c:pt>
                <c:pt idx="877">
                  <c:v>9.7000000000000011</c:v>
                </c:pt>
                <c:pt idx="878">
                  <c:v>8.7000000000000011</c:v>
                </c:pt>
                <c:pt idx="879">
                  <c:v>7.4</c:v>
                </c:pt>
                <c:pt idx="880">
                  <c:v>6.4</c:v>
                </c:pt>
                <c:pt idx="881">
                  <c:v>5.0999999999999996</c:v>
                </c:pt>
                <c:pt idx="882">
                  <c:v>4.3</c:v>
                </c:pt>
                <c:pt idx="883">
                  <c:v>3.1</c:v>
                </c:pt>
                <c:pt idx="884">
                  <c:v>2.2999999999999998</c:v>
                </c:pt>
                <c:pt idx="885">
                  <c:v>1.3</c:v>
                </c:pt>
                <c:pt idx="886">
                  <c:v>0.1</c:v>
                </c:pt>
                <c:pt idx="887">
                  <c:v>-0.8</c:v>
                </c:pt>
                <c:pt idx="888">
                  <c:v>-2.1</c:v>
                </c:pt>
                <c:pt idx="889">
                  <c:v>-3.4</c:v>
                </c:pt>
                <c:pt idx="890">
                  <c:v>-4.5999999999999996</c:v>
                </c:pt>
                <c:pt idx="891">
                  <c:v>-4.9000000000000004</c:v>
                </c:pt>
                <c:pt idx="892">
                  <c:v>-6.6</c:v>
                </c:pt>
                <c:pt idx="893">
                  <c:v>-7.8</c:v>
                </c:pt>
                <c:pt idx="894">
                  <c:v>-8.6</c:v>
                </c:pt>
                <c:pt idx="895">
                  <c:v>-9.8000000000000007</c:v>
                </c:pt>
                <c:pt idx="896">
                  <c:v>-10.7</c:v>
                </c:pt>
                <c:pt idx="897">
                  <c:v>-11.9</c:v>
                </c:pt>
                <c:pt idx="898">
                  <c:v>-13.4</c:v>
                </c:pt>
                <c:pt idx="899">
                  <c:v>-14.2</c:v>
                </c:pt>
                <c:pt idx="900">
                  <c:v>-15.7</c:v>
                </c:pt>
                <c:pt idx="901">
                  <c:v>-16.899999999999999</c:v>
                </c:pt>
                <c:pt idx="902">
                  <c:v>-17.899999999999999</c:v>
                </c:pt>
                <c:pt idx="903">
                  <c:v>-19.5</c:v>
                </c:pt>
                <c:pt idx="904">
                  <c:v>-20.3</c:v>
                </c:pt>
                <c:pt idx="905">
                  <c:v>-21.3</c:v>
                </c:pt>
                <c:pt idx="906">
                  <c:v>-22.2</c:v>
                </c:pt>
                <c:pt idx="907">
                  <c:v>-23.2</c:v>
                </c:pt>
                <c:pt idx="908">
                  <c:v>-25.1</c:v>
                </c:pt>
                <c:pt idx="909">
                  <c:v>-26.1</c:v>
                </c:pt>
                <c:pt idx="910">
                  <c:v>-27.3</c:v>
                </c:pt>
                <c:pt idx="911">
                  <c:v>-28.6</c:v>
                </c:pt>
                <c:pt idx="912">
                  <c:v>-29.5</c:v>
                </c:pt>
                <c:pt idx="913">
                  <c:v>-30.1</c:v>
                </c:pt>
                <c:pt idx="914">
                  <c:v>-31</c:v>
                </c:pt>
                <c:pt idx="915">
                  <c:v>-32.700000000000003</c:v>
                </c:pt>
                <c:pt idx="916">
                  <c:v>-34.300000000000004</c:v>
                </c:pt>
                <c:pt idx="917">
                  <c:v>-35</c:v>
                </c:pt>
                <c:pt idx="918">
                  <c:v>-35.5</c:v>
                </c:pt>
                <c:pt idx="919">
                  <c:v>-36.800000000000004</c:v>
                </c:pt>
                <c:pt idx="920">
                  <c:v>-37.9</c:v>
                </c:pt>
                <c:pt idx="921">
                  <c:v>-38.1</c:v>
                </c:pt>
                <c:pt idx="922">
                  <c:v>-40.9</c:v>
                </c:pt>
                <c:pt idx="923">
                  <c:v>-42.2</c:v>
                </c:pt>
                <c:pt idx="924">
                  <c:v>-42.2</c:v>
                </c:pt>
                <c:pt idx="925">
                  <c:v>-44.6</c:v>
                </c:pt>
                <c:pt idx="926">
                  <c:v>-46</c:v>
                </c:pt>
                <c:pt idx="927">
                  <c:v>-47.1</c:v>
                </c:pt>
                <c:pt idx="928">
                  <c:v>-48.6</c:v>
                </c:pt>
                <c:pt idx="929">
                  <c:v>-49.5</c:v>
                </c:pt>
                <c:pt idx="930">
                  <c:v>-49.3</c:v>
                </c:pt>
                <c:pt idx="931">
                  <c:v>-50.9</c:v>
                </c:pt>
                <c:pt idx="932">
                  <c:v>-52.8</c:v>
                </c:pt>
                <c:pt idx="933">
                  <c:v>-53.9</c:v>
                </c:pt>
                <c:pt idx="934">
                  <c:v>-54.5</c:v>
                </c:pt>
                <c:pt idx="935">
                  <c:v>-55.3</c:v>
                </c:pt>
                <c:pt idx="936">
                  <c:v>-57.4</c:v>
                </c:pt>
                <c:pt idx="937">
                  <c:v>-57.7</c:v>
                </c:pt>
                <c:pt idx="938">
                  <c:v>-58.5</c:v>
                </c:pt>
                <c:pt idx="939">
                  <c:v>-59.4</c:v>
                </c:pt>
                <c:pt idx="940">
                  <c:v>-59.3</c:v>
                </c:pt>
                <c:pt idx="941">
                  <c:v>-58.3</c:v>
                </c:pt>
                <c:pt idx="942">
                  <c:v>-59.5</c:v>
                </c:pt>
                <c:pt idx="943">
                  <c:v>-60.4</c:v>
                </c:pt>
                <c:pt idx="944">
                  <c:v>-60.5</c:v>
                </c:pt>
                <c:pt idx="945">
                  <c:v>-57.6</c:v>
                </c:pt>
                <c:pt idx="946">
                  <c:v>-56.5</c:v>
                </c:pt>
                <c:pt idx="947">
                  <c:v>-54.6</c:v>
                </c:pt>
                <c:pt idx="948">
                  <c:v>-55.1</c:v>
                </c:pt>
                <c:pt idx="949">
                  <c:v>-55.9</c:v>
                </c:pt>
                <c:pt idx="950">
                  <c:v>-54.5</c:v>
                </c:pt>
                <c:pt idx="951">
                  <c:v>-52.1</c:v>
                </c:pt>
                <c:pt idx="952">
                  <c:v>-49.8</c:v>
                </c:pt>
                <c:pt idx="953">
                  <c:v>-48</c:v>
                </c:pt>
                <c:pt idx="954">
                  <c:v>-46.1</c:v>
                </c:pt>
                <c:pt idx="955">
                  <c:v>-45.7</c:v>
                </c:pt>
                <c:pt idx="956">
                  <c:v>-42.4</c:v>
                </c:pt>
                <c:pt idx="957">
                  <c:v>-41.5</c:v>
                </c:pt>
                <c:pt idx="958">
                  <c:v>-40.800000000000004</c:v>
                </c:pt>
                <c:pt idx="959">
                  <c:v>-39.200000000000003</c:v>
                </c:pt>
                <c:pt idx="960">
                  <c:v>-37.1</c:v>
                </c:pt>
                <c:pt idx="961">
                  <c:v>-33.800000000000004</c:v>
                </c:pt>
                <c:pt idx="962">
                  <c:v>-33.4</c:v>
                </c:pt>
                <c:pt idx="963">
                  <c:v>-31.6</c:v>
                </c:pt>
                <c:pt idx="964">
                  <c:v>-29.8</c:v>
                </c:pt>
                <c:pt idx="965">
                  <c:v>-29.5</c:v>
                </c:pt>
                <c:pt idx="966">
                  <c:v>-27.1</c:v>
                </c:pt>
                <c:pt idx="967">
                  <c:v>-25.5</c:v>
                </c:pt>
                <c:pt idx="968">
                  <c:v>-25.2</c:v>
                </c:pt>
                <c:pt idx="969">
                  <c:v>-23.8</c:v>
                </c:pt>
                <c:pt idx="970">
                  <c:v>-22.5</c:v>
                </c:pt>
                <c:pt idx="971">
                  <c:v>-20.399999999999999</c:v>
                </c:pt>
                <c:pt idx="972">
                  <c:v>-19.2</c:v>
                </c:pt>
                <c:pt idx="973">
                  <c:v>-19.399999999999999</c:v>
                </c:pt>
                <c:pt idx="974">
                  <c:v>-18.600000000000001</c:v>
                </c:pt>
                <c:pt idx="975">
                  <c:v>-17</c:v>
                </c:pt>
                <c:pt idx="976">
                  <c:v>-15</c:v>
                </c:pt>
                <c:pt idx="977">
                  <c:v>-13.3</c:v>
                </c:pt>
                <c:pt idx="978">
                  <c:v>-12.7</c:v>
                </c:pt>
                <c:pt idx="979">
                  <c:v>-12</c:v>
                </c:pt>
                <c:pt idx="980">
                  <c:v>-11.2</c:v>
                </c:pt>
                <c:pt idx="981">
                  <c:v>-10.1</c:v>
                </c:pt>
                <c:pt idx="982">
                  <c:v>-8.7000000000000011</c:v>
                </c:pt>
                <c:pt idx="983">
                  <c:v>-8.1</c:v>
                </c:pt>
                <c:pt idx="984">
                  <c:v>-7.2</c:v>
                </c:pt>
                <c:pt idx="985">
                  <c:v>-6.3</c:v>
                </c:pt>
                <c:pt idx="986">
                  <c:v>-5.0999999999999996</c:v>
                </c:pt>
                <c:pt idx="987">
                  <c:v>-3.8</c:v>
                </c:pt>
                <c:pt idx="988">
                  <c:v>-2.7</c:v>
                </c:pt>
                <c:pt idx="989">
                  <c:v>-1.7</c:v>
                </c:pt>
                <c:pt idx="990">
                  <c:v>-1</c:v>
                </c:pt>
                <c:pt idx="991">
                  <c:v>0.2</c:v>
                </c:pt>
                <c:pt idx="992">
                  <c:v>1.5</c:v>
                </c:pt>
                <c:pt idx="993">
                  <c:v>1.7</c:v>
                </c:pt>
                <c:pt idx="994">
                  <c:v>2.8</c:v>
                </c:pt>
                <c:pt idx="995">
                  <c:v>3</c:v>
                </c:pt>
                <c:pt idx="996">
                  <c:v>4</c:v>
                </c:pt>
                <c:pt idx="997">
                  <c:v>4.9000000000000004</c:v>
                </c:pt>
                <c:pt idx="998">
                  <c:v>5.0999999999999996</c:v>
                </c:pt>
                <c:pt idx="999">
                  <c:v>5.9</c:v>
                </c:pt>
                <c:pt idx="1000">
                  <c:v>6.4</c:v>
                </c:pt>
                <c:pt idx="1001">
                  <c:v>7.5</c:v>
                </c:pt>
                <c:pt idx="1002">
                  <c:v>7.4</c:v>
                </c:pt>
                <c:pt idx="1003">
                  <c:v>8.5</c:v>
                </c:pt>
                <c:pt idx="1004">
                  <c:v>8.9</c:v>
                </c:pt>
                <c:pt idx="1005">
                  <c:v>9.8000000000000007</c:v>
                </c:pt>
                <c:pt idx="1006">
                  <c:v>10</c:v>
                </c:pt>
                <c:pt idx="1007">
                  <c:v>10.9</c:v>
                </c:pt>
                <c:pt idx="1008">
                  <c:v>10.8</c:v>
                </c:pt>
                <c:pt idx="1009">
                  <c:v>11.7</c:v>
                </c:pt>
                <c:pt idx="1010">
                  <c:v>12.5</c:v>
                </c:pt>
                <c:pt idx="1011">
                  <c:v>13.4</c:v>
                </c:pt>
                <c:pt idx="1012">
                  <c:v>13.4</c:v>
                </c:pt>
                <c:pt idx="1013">
                  <c:v>13.9</c:v>
                </c:pt>
                <c:pt idx="1014">
                  <c:v>14.7</c:v>
                </c:pt>
                <c:pt idx="1015">
                  <c:v>15.4</c:v>
                </c:pt>
                <c:pt idx="1016">
                  <c:v>16.399999999999999</c:v>
                </c:pt>
                <c:pt idx="1017">
                  <c:v>16.8</c:v>
                </c:pt>
                <c:pt idx="1018">
                  <c:v>17.2</c:v>
                </c:pt>
                <c:pt idx="1019">
                  <c:v>18.5</c:v>
                </c:pt>
                <c:pt idx="1020">
                  <c:v>19.7</c:v>
                </c:pt>
                <c:pt idx="1021">
                  <c:v>21.3</c:v>
                </c:pt>
                <c:pt idx="1022">
                  <c:v>22.3</c:v>
                </c:pt>
                <c:pt idx="1023">
                  <c:v>23.1</c:v>
                </c:pt>
                <c:pt idx="1024">
                  <c:v>22.4</c:v>
                </c:pt>
                <c:pt idx="1025">
                  <c:v>24.3</c:v>
                </c:pt>
                <c:pt idx="1026">
                  <c:v>26.1</c:v>
                </c:pt>
                <c:pt idx="1027">
                  <c:v>26.4</c:v>
                </c:pt>
                <c:pt idx="1028">
                  <c:v>25.9</c:v>
                </c:pt>
                <c:pt idx="1029">
                  <c:v>27.7</c:v>
                </c:pt>
                <c:pt idx="1030">
                  <c:v>28.4</c:v>
                </c:pt>
                <c:pt idx="1031">
                  <c:v>29.9</c:v>
                </c:pt>
                <c:pt idx="1032">
                  <c:v>31.1</c:v>
                </c:pt>
                <c:pt idx="1033">
                  <c:v>32.9</c:v>
                </c:pt>
                <c:pt idx="1034">
                  <c:v>33.4</c:v>
                </c:pt>
                <c:pt idx="1035">
                  <c:v>34.9</c:v>
                </c:pt>
                <c:pt idx="1036">
                  <c:v>36.200000000000003</c:v>
                </c:pt>
                <c:pt idx="1037">
                  <c:v>38</c:v>
                </c:pt>
                <c:pt idx="1038">
                  <c:v>38.200000000000003</c:v>
                </c:pt>
                <c:pt idx="1039">
                  <c:v>39</c:v>
                </c:pt>
                <c:pt idx="1040">
                  <c:v>39.9</c:v>
                </c:pt>
                <c:pt idx="1041">
                  <c:v>41.1</c:v>
                </c:pt>
                <c:pt idx="1042">
                  <c:v>41.7</c:v>
                </c:pt>
                <c:pt idx="1043">
                  <c:v>42.6</c:v>
                </c:pt>
                <c:pt idx="1044">
                  <c:v>43.3</c:v>
                </c:pt>
                <c:pt idx="1045">
                  <c:v>43.7</c:v>
                </c:pt>
                <c:pt idx="1046">
                  <c:v>44.1</c:v>
                </c:pt>
                <c:pt idx="1047">
                  <c:v>44.7</c:v>
                </c:pt>
                <c:pt idx="1048">
                  <c:v>44.8</c:v>
                </c:pt>
                <c:pt idx="1049">
                  <c:v>45.2</c:v>
                </c:pt>
                <c:pt idx="1050">
                  <c:v>43.8</c:v>
                </c:pt>
                <c:pt idx="1051">
                  <c:v>42.3</c:v>
                </c:pt>
                <c:pt idx="1052">
                  <c:v>40.9</c:v>
                </c:pt>
                <c:pt idx="1053">
                  <c:v>39.4</c:v>
                </c:pt>
                <c:pt idx="1054">
                  <c:v>38</c:v>
                </c:pt>
                <c:pt idx="1055">
                  <c:v>36.1</c:v>
                </c:pt>
                <c:pt idx="1056">
                  <c:v>35.1</c:v>
                </c:pt>
                <c:pt idx="1057">
                  <c:v>31.9</c:v>
                </c:pt>
                <c:pt idx="1058">
                  <c:v>30.5</c:v>
                </c:pt>
                <c:pt idx="1059">
                  <c:v>29.1</c:v>
                </c:pt>
                <c:pt idx="1060">
                  <c:v>27</c:v>
                </c:pt>
                <c:pt idx="1061">
                  <c:v>26</c:v>
                </c:pt>
                <c:pt idx="1062">
                  <c:v>24.1</c:v>
                </c:pt>
                <c:pt idx="1063">
                  <c:v>22.5</c:v>
                </c:pt>
                <c:pt idx="1064">
                  <c:v>22.2</c:v>
                </c:pt>
                <c:pt idx="1065">
                  <c:v>21</c:v>
                </c:pt>
                <c:pt idx="1066">
                  <c:v>18.600000000000001</c:v>
                </c:pt>
                <c:pt idx="1067">
                  <c:v>17.5</c:v>
                </c:pt>
                <c:pt idx="1068">
                  <c:v>16.3</c:v>
                </c:pt>
                <c:pt idx="1069">
                  <c:v>15</c:v>
                </c:pt>
                <c:pt idx="1070">
                  <c:v>14.2</c:v>
                </c:pt>
                <c:pt idx="1071">
                  <c:v>13.1</c:v>
                </c:pt>
                <c:pt idx="1072">
                  <c:v>12.5</c:v>
                </c:pt>
                <c:pt idx="1073">
                  <c:v>12.1</c:v>
                </c:pt>
                <c:pt idx="1074">
                  <c:v>10.4</c:v>
                </c:pt>
                <c:pt idx="1075">
                  <c:v>10.200000000000001</c:v>
                </c:pt>
                <c:pt idx="1076">
                  <c:v>9.5</c:v>
                </c:pt>
                <c:pt idx="1077">
                  <c:v>8.3000000000000007</c:v>
                </c:pt>
                <c:pt idx="1078">
                  <c:v>7.5</c:v>
                </c:pt>
                <c:pt idx="1079">
                  <c:v>6.7</c:v>
                </c:pt>
                <c:pt idx="1080">
                  <c:v>6</c:v>
                </c:pt>
                <c:pt idx="1081">
                  <c:v>5.2</c:v>
                </c:pt>
                <c:pt idx="1082">
                  <c:v>4.2</c:v>
                </c:pt>
                <c:pt idx="1083">
                  <c:v>3.3</c:v>
                </c:pt>
                <c:pt idx="1084">
                  <c:v>2.7</c:v>
                </c:pt>
                <c:pt idx="1085">
                  <c:v>2.1</c:v>
                </c:pt>
                <c:pt idx="1086">
                  <c:v>1.7</c:v>
                </c:pt>
                <c:pt idx="1087">
                  <c:v>0.70000000000000062</c:v>
                </c:pt>
                <c:pt idx="1088">
                  <c:v>0.30000000000000032</c:v>
                </c:pt>
                <c:pt idx="1089">
                  <c:v>-0.5</c:v>
                </c:pt>
                <c:pt idx="1090">
                  <c:v>-1.6</c:v>
                </c:pt>
                <c:pt idx="1091">
                  <c:v>-2.4</c:v>
                </c:pt>
                <c:pt idx="1092">
                  <c:v>-3</c:v>
                </c:pt>
                <c:pt idx="1093">
                  <c:v>-3.9</c:v>
                </c:pt>
                <c:pt idx="1094">
                  <c:v>-5.2</c:v>
                </c:pt>
                <c:pt idx="1095">
                  <c:v>-5.7</c:v>
                </c:pt>
                <c:pt idx="1096">
                  <c:v>-6.3</c:v>
                </c:pt>
                <c:pt idx="1097">
                  <c:v>-7.2</c:v>
                </c:pt>
                <c:pt idx="1098">
                  <c:v>-7.9</c:v>
                </c:pt>
                <c:pt idx="1099">
                  <c:v>-9</c:v>
                </c:pt>
                <c:pt idx="1100">
                  <c:v>-9.4</c:v>
                </c:pt>
                <c:pt idx="1101">
                  <c:v>-10.200000000000001</c:v>
                </c:pt>
                <c:pt idx="1102">
                  <c:v>-10.7</c:v>
                </c:pt>
                <c:pt idx="1103">
                  <c:v>-11.6</c:v>
                </c:pt>
                <c:pt idx="1104">
                  <c:v>-12.2</c:v>
                </c:pt>
                <c:pt idx="1105">
                  <c:v>-12.8</c:v>
                </c:pt>
                <c:pt idx="1106">
                  <c:v>-12.6</c:v>
                </c:pt>
                <c:pt idx="1107">
                  <c:v>-13.4</c:v>
                </c:pt>
                <c:pt idx="1108">
                  <c:v>-14.3</c:v>
                </c:pt>
                <c:pt idx="1109">
                  <c:v>-15</c:v>
                </c:pt>
                <c:pt idx="1110">
                  <c:v>-15.6</c:v>
                </c:pt>
                <c:pt idx="1111">
                  <c:v>-15.8</c:v>
                </c:pt>
                <c:pt idx="1112">
                  <c:v>-17</c:v>
                </c:pt>
                <c:pt idx="1113">
                  <c:v>-17.7</c:v>
                </c:pt>
                <c:pt idx="1114">
                  <c:v>-18.7</c:v>
                </c:pt>
                <c:pt idx="1115">
                  <c:v>-19</c:v>
                </c:pt>
                <c:pt idx="1116">
                  <c:v>-20</c:v>
                </c:pt>
                <c:pt idx="1117">
                  <c:v>-20.399999999999999</c:v>
                </c:pt>
                <c:pt idx="1118">
                  <c:v>-21</c:v>
                </c:pt>
                <c:pt idx="1119">
                  <c:v>-21.4</c:v>
                </c:pt>
                <c:pt idx="1120">
                  <c:v>-22.6</c:v>
                </c:pt>
                <c:pt idx="1121">
                  <c:v>-23.8</c:v>
                </c:pt>
                <c:pt idx="1122">
                  <c:v>-24.9</c:v>
                </c:pt>
                <c:pt idx="1123">
                  <c:v>-26.3</c:v>
                </c:pt>
                <c:pt idx="1124">
                  <c:v>-25.1</c:v>
                </c:pt>
                <c:pt idx="1125">
                  <c:v>-26.4</c:v>
                </c:pt>
                <c:pt idx="1126">
                  <c:v>-27.2</c:v>
                </c:pt>
                <c:pt idx="1127">
                  <c:v>-28.5</c:v>
                </c:pt>
                <c:pt idx="1128">
                  <c:v>-29.5</c:v>
                </c:pt>
                <c:pt idx="1129">
                  <c:v>-30.4</c:v>
                </c:pt>
                <c:pt idx="1130">
                  <c:v>-32.200000000000003</c:v>
                </c:pt>
                <c:pt idx="1131">
                  <c:v>-33</c:v>
                </c:pt>
                <c:pt idx="1132">
                  <c:v>-33.700000000000003</c:v>
                </c:pt>
                <c:pt idx="1133">
                  <c:v>-34.1</c:v>
                </c:pt>
                <c:pt idx="1134">
                  <c:v>-35.200000000000003</c:v>
                </c:pt>
                <c:pt idx="1135">
                  <c:v>-35.9</c:v>
                </c:pt>
                <c:pt idx="1136">
                  <c:v>-37.4</c:v>
                </c:pt>
                <c:pt idx="1137">
                  <c:v>-38.1</c:v>
                </c:pt>
                <c:pt idx="1138">
                  <c:v>-38.800000000000004</c:v>
                </c:pt>
                <c:pt idx="1139">
                  <c:v>-40.300000000000004</c:v>
                </c:pt>
                <c:pt idx="1140">
                  <c:v>-41.3</c:v>
                </c:pt>
                <c:pt idx="1141">
                  <c:v>-41.6</c:v>
                </c:pt>
                <c:pt idx="1142">
                  <c:v>-42.6</c:v>
                </c:pt>
                <c:pt idx="1143">
                  <c:v>-43.9</c:v>
                </c:pt>
                <c:pt idx="1144">
                  <c:v>-44.2</c:v>
                </c:pt>
                <c:pt idx="1145">
                  <c:v>-45</c:v>
                </c:pt>
                <c:pt idx="1146">
                  <c:v>-45.8</c:v>
                </c:pt>
                <c:pt idx="1147">
                  <c:v>-45</c:v>
                </c:pt>
                <c:pt idx="1148">
                  <c:v>-45.7</c:v>
                </c:pt>
                <c:pt idx="1149">
                  <c:v>-46.9</c:v>
                </c:pt>
                <c:pt idx="1150">
                  <c:v>-47.5</c:v>
                </c:pt>
                <c:pt idx="1151">
                  <c:v>-45.8</c:v>
                </c:pt>
                <c:pt idx="1152">
                  <c:v>-42.9</c:v>
                </c:pt>
                <c:pt idx="1153">
                  <c:v>-41.8</c:v>
                </c:pt>
                <c:pt idx="1154">
                  <c:v>-39.300000000000004</c:v>
                </c:pt>
                <c:pt idx="1155">
                  <c:v>-37.700000000000003</c:v>
                </c:pt>
                <c:pt idx="1156">
                  <c:v>-35.6</c:v>
                </c:pt>
                <c:pt idx="1157">
                  <c:v>-34.9</c:v>
                </c:pt>
                <c:pt idx="1158">
                  <c:v>-31.8</c:v>
                </c:pt>
                <c:pt idx="1159">
                  <c:v>-31.5</c:v>
                </c:pt>
                <c:pt idx="1160">
                  <c:v>-29.1</c:v>
                </c:pt>
                <c:pt idx="1161">
                  <c:v>-28.1</c:v>
                </c:pt>
                <c:pt idx="1162">
                  <c:v>-26.2</c:v>
                </c:pt>
                <c:pt idx="1163">
                  <c:v>-24.6</c:v>
                </c:pt>
                <c:pt idx="1164">
                  <c:v>-23.7</c:v>
                </c:pt>
                <c:pt idx="1165">
                  <c:v>-22.8</c:v>
                </c:pt>
                <c:pt idx="1166">
                  <c:v>-21.6</c:v>
                </c:pt>
                <c:pt idx="1167">
                  <c:v>-20.2</c:v>
                </c:pt>
                <c:pt idx="1168">
                  <c:v>-19.2</c:v>
                </c:pt>
                <c:pt idx="1169">
                  <c:v>-17.600000000000001</c:v>
                </c:pt>
                <c:pt idx="1170">
                  <c:v>-17.2</c:v>
                </c:pt>
                <c:pt idx="1171">
                  <c:v>-15.8</c:v>
                </c:pt>
                <c:pt idx="1172">
                  <c:v>-15.8</c:v>
                </c:pt>
                <c:pt idx="1173">
                  <c:v>-14</c:v>
                </c:pt>
                <c:pt idx="1174">
                  <c:v>-12.5</c:v>
                </c:pt>
                <c:pt idx="1175">
                  <c:v>-11.9</c:v>
                </c:pt>
                <c:pt idx="1176">
                  <c:v>-10.9</c:v>
                </c:pt>
                <c:pt idx="1177">
                  <c:v>-10.1</c:v>
                </c:pt>
                <c:pt idx="1178">
                  <c:v>-9.5</c:v>
                </c:pt>
                <c:pt idx="1179">
                  <c:v>-8.5</c:v>
                </c:pt>
                <c:pt idx="1180">
                  <c:v>-7.8</c:v>
                </c:pt>
                <c:pt idx="1181">
                  <c:v>-6.9</c:v>
                </c:pt>
                <c:pt idx="1182">
                  <c:v>-5.3</c:v>
                </c:pt>
                <c:pt idx="1183">
                  <c:v>-4.5999999999999996</c:v>
                </c:pt>
                <c:pt idx="1184">
                  <c:v>-4.7</c:v>
                </c:pt>
                <c:pt idx="1185">
                  <c:v>-3.1</c:v>
                </c:pt>
                <c:pt idx="1186">
                  <c:v>-2.1</c:v>
                </c:pt>
                <c:pt idx="1187">
                  <c:v>-0.8</c:v>
                </c:pt>
                <c:pt idx="1188">
                  <c:v>-0.4</c:v>
                </c:pt>
                <c:pt idx="1189">
                  <c:v>0.60000000000000064</c:v>
                </c:pt>
                <c:pt idx="1190">
                  <c:v>1.8</c:v>
                </c:pt>
                <c:pt idx="1191">
                  <c:v>2.2000000000000002</c:v>
                </c:pt>
                <c:pt idx="1192">
                  <c:v>2.2999999999999998</c:v>
                </c:pt>
                <c:pt idx="1193">
                  <c:v>4.2</c:v>
                </c:pt>
                <c:pt idx="1194">
                  <c:v>4.3</c:v>
                </c:pt>
                <c:pt idx="1195">
                  <c:v>4.7</c:v>
                </c:pt>
                <c:pt idx="1196">
                  <c:v>5.3</c:v>
                </c:pt>
                <c:pt idx="1197">
                  <c:v>5.9</c:v>
                </c:pt>
                <c:pt idx="1198">
                  <c:v>6.7</c:v>
                </c:pt>
                <c:pt idx="1199">
                  <c:v>6.9</c:v>
                </c:pt>
                <c:pt idx="1200">
                  <c:v>7.4</c:v>
                </c:pt>
                <c:pt idx="1201">
                  <c:v>8.1</c:v>
                </c:pt>
                <c:pt idx="1202">
                  <c:v>8.6</c:v>
                </c:pt>
                <c:pt idx="1203">
                  <c:v>8.7000000000000011</c:v>
                </c:pt>
                <c:pt idx="1204">
                  <c:v>9.1</c:v>
                </c:pt>
                <c:pt idx="1205">
                  <c:v>9.6</c:v>
                </c:pt>
                <c:pt idx="1206">
                  <c:v>9.9</c:v>
                </c:pt>
                <c:pt idx="1207">
                  <c:v>10.8</c:v>
                </c:pt>
                <c:pt idx="1208">
                  <c:v>11</c:v>
                </c:pt>
                <c:pt idx="1209">
                  <c:v>10.9</c:v>
                </c:pt>
                <c:pt idx="1210">
                  <c:v>11.1</c:v>
                </c:pt>
                <c:pt idx="1211">
                  <c:v>11.8</c:v>
                </c:pt>
                <c:pt idx="1212">
                  <c:v>12</c:v>
                </c:pt>
                <c:pt idx="1213">
                  <c:v>12.6</c:v>
                </c:pt>
                <c:pt idx="1214">
                  <c:v>12.8</c:v>
                </c:pt>
                <c:pt idx="1215">
                  <c:v>13.5</c:v>
                </c:pt>
                <c:pt idx="1216">
                  <c:v>14</c:v>
                </c:pt>
                <c:pt idx="1217">
                  <c:v>14.4</c:v>
                </c:pt>
                <c:pt idx="1218">
                  <c:v>14.3</c:v>
                </c:pt>
                <c:pt idx="1219">
                  <c:v>14.8</c:v>
                </c:pt>
                <c:pt idx="1220">
                  <c:v>15.7</c:v>
                </c:pt>
                <c:pt idx="1221">
                  <c:v>15.7</c:v>
                </c:pt>
                <c:pt idx="1222">
                  <c:v>16.8</c:v>
                </c:pt>
                <c:pt idx="1223">
                  <c:v>17</c:v>
                </c:pt>
                <c:pt idx="1224">
                  <c:v>17.100000000000001</c:v>
                </c:pt>
                <c:pt idx="1225">
                  <c:v>19.2</c:v>
                </c:pt>
                <c:pt idx="1226">
                  <c:v>20.7</c:v>
                </c:pt>
                <c:pt idx="1227">
                  <c:v>21.5</c:v>
                </c:pt>
                <c:pt idx="1228">
                  <c:v>22.6</c:v>
                </c:pt>
                <c:pt idx="1229">
                  <c:v>23.7</c:v>
                </c:pt>
                <c:pt idx="1230">
                  <c:v>25</c:v>
                </c:pt>
                <c:pt idx="1231">
                  <c:v>26.3</c:v>
                </c:pt>
                <c:pt idx="1232">
                  <c:v>27.2</c:v>
                </c:pt>
                <c:pt idx="1233">
                  <c:v>27.6</c:v>
                </c:pt>
                <c:pt idx="1234">
                  <c:v>29.1</c:v>
                </c:pt>
                <c:pt idx="1235">
                  <c:v>30.3</c:v>
                </c:pt>
                <c:pt idx="1236">
                  <c:v>31.1</c:v>
                </c:pt>
                <c:pt idx="1237">
                  <c:v>31.2</c:v>
                </c:pt>
                <c:pt idx="1238">
                  <c:v>32.9</c:v>
                </c:pt>
                <c:pt idx="1239">
                  <c:v>34.5</c:v>
                </c:pt>
                <c:pt idx="1240">
                  <c:v>35.300000000000004</c:v>
                </c:pt>
                <c:pt idx="1241">
                  <c:v>36.4</c:v>
                </c:pt>
                <c:pt idx="1242">
                  <c:v>36.4</c:v>
                </c:pt>
                <c:pt idx="1243">
                  <c:v>38</c:v>
                </c:pt>
                <c:pt idx="1244">
                  <c:v>38.9</c:v>
                </c:pt>
                <c:pt idx="1245">
                  <c:v>39.4</c:v>
                </c:pt>
                <c:pt idx="1246">
                  <c:v>40.5</c:v>
                </c:pt>
                <c:pt idx="1247">
                  <c:v>40.300000000000004</c:v>
                </c:pt>
                <c:pt idx="1248">
                  <c:v>40.4</c:v>
                </c:pt>
                <c:pt idx="1249">
                  <c:v>41.2</c:v>
                </c:pt>
                <c:pt idx="1250">
                  <c:v>41.1</c:v>
                </c:pt>
                <c:pt idx="1251">
                  <c:v>42</c:v>
                </c:pt>
                <c:pt idx="1252">
                  <c:v>42.6</c:v>
                </c:pt>
                <c:pt idx="1253">
                  <c:v>42.9</c:v>
                </c:pt>
                <c:pt idx="1254">
                  <c:v>43</c:v>
                </c:pt>
                <c:pt idx="1255">
                  <c:v>43.8</c:v>
                </c:pt>
                <c:pt idx="1256">
                  <c:v>43.5</c:v>
                </c:pt>
                <c:pt idx="1257">
                  <c:v>43.2</c:v>
                </c:pt>
                <c:pt idx="1258">
                  <c:v>43.7</c:v>
                </c:pt>
                <c:pt idx="1259">
                  <c:v>43.7</c:v>
                </c:pt>
                <c:pt idx="1260">
                  <c:v>43</c:v>
                </c:pt>
                <c:pt idx="1261">
                  <c:v>41.6</c:v>
                </c:pt>
                <c:pt idx="1262">
                  <c:v>38.9</c:v>
                </c:pt>
                <c:pt idx="1263">
                  <c:v>37.300000000000004</c:v>
                </c:pt>
                <c:pt idx="1264">
                  <c:v>36.300000000000004</c:v>
                </c:pt>
                <c:pt idx="1265">
                  <c:v>34.700000000000003</c:v>
                </c:pt>
                <c:pt idx="1266">
                  <c:v>32.700000000000003</c:v>
                </c:pt>
                <c:pt idx="1267">
                  <c:v>31.6</c:v>
                </c:pt>
                <c:pt idx="1268">
                  <c:v>30.4</c:v>
                </c:pt>
                <c:pt idx="1269">
                  <c:v>28.7</c:v>
                </c:pt>
                <c:pt idx="1270">
                  <c:v>26.5</c:v>
                </c:pt>
                <c:pt idx="1271">
                  <c:v>25.7</c:v>
                </c:pt>
                <c:pt idx="1272">
                  <c:v>23.7</c:v>
                </c:pt>
                <c:pt idx="1273">
                  <c:v>23.3</c:v>
                </c:pt>
                <c:pt idx="1274">
                  <c:v>22.4</c:v>
                </c:pt>
                <c:pt idx="1275">
                  <c:v>20.6</c:v>
                </c:pt>
                <c:pt idx="1276">
                  <c:v>20.399999999999999</c:v>
                </c:pt>
                <c:pt idx="1277">
                  <c:v>19.100000000000001</c:v>
                </c:pt>
                <c:pt idx="1278">
                  <c:v>16.5</c:v>
                </c:pt>
                <c:pt idx="1279">
                  <c:v>16.7</c:v>
                </c:pt>
                <c:pt idx="1280">
                  <c:v>15.1</c:v>
                </c:pt>
                <c:pt idx="1281">
                  <c:v>14</c:v>
                </c:pt>
                <c:pt idx="1282">
                  <c:v>13</c:v>
                </c:pt>
                <c:pt idx="1283">
                  <c:v>12.8</c:v>
                </c:pt>
                <c:pt idx="1284">
                  <c:v>12.4</c:v>
                </c:pt>
                <c:pt idx="1285">
                  <c:v>13.3</c:v>
                </c:pt>
                <c:pt idx="1286">
                  <c:v>11.6</c:v>
                </c:pt>
                <c:pt idx="1287">
                  <c:v>10.4</c:v>
                </c:pt>
                <c:pt idx="1288">
                  <c:v>9.7000000000000011</c:v>
                </c:pt>
                <c:pt idx="1289">
                  <c:v>9</c:v>
                </c:pt>
                <c:pt idx="1290">
                  <c:v>8.2000000000000011</c:v>
                </c:pt>
                <c:pt idx="1291">
                  <c:v>7.2</c:v>
                </c:pt>
                <c:pt idx="1292">
                  <c:v>6.3</c:v>
                </c:pt>
                <c:pt idx="1293">
                  <c:v>5.5</c:v>
                </c:pt>
                <c:pt idx="1294">
                  <c:v>4.9000000000000004</c:v>
                </c:pt>
                <c:pt idx="1295">
                  <c:v>4.2</c:v>
                </c:pt>
                <c:pt idx="1296">
                  <c:v>3</c:v>
                </c:pt>
                <c:pt idx="1297">
                  <c:v>2.2999999999999998</c:v>
                </c:pt>
                <c:pt idx="1298">
                  <c:v>1.8</c:v>
                </c:pt>
                <c:pt idx="1299">
                  <c:v>1.3</c:v>
                </c:pt>
                <c:pt idx="1300">
                  <c:v>1.6</c:v>
                </c:pt>
                <c:pt idx="1301">
                  <c:v>0.4</c:v>
                </c:pt>
                <c:pt idx="1302">
                  <c:v>-0.8</c:v>
                </c:pt>
                <c:pt idx="1303">
                  <c:v>-1.2</c:v>
                </c:pt>
                <c:pt idx="1304">
                  <c:v>-2.1</c:v>
                </c:pt>
                <c:pt idx="1305">
                  <c:v>-2.6</c:v>
                </c:pt>
                <c:pt idx="1306">
                  <c:v>-3.2</c:v>
                </c:pt>
                <c:pt idx="1307">
                  <c:v>-4</c:v>
                </c:pt>
                <c:pt idx="1308">
                  <c:v>-4.5999999999999996</c:v>
                </c:pt>
                <c:pt idx="1309">
                  <c:v>-5.2</c:v>
                </c:pt>
                <c:pt idx="1310">
                  <c:v>-5.7</c:v>
                </c:pt>
                <c:pt idx="1311">
                  <c:v>-6.1</c:v>
                </c:pt>
                <c:pt idx="1312">
                  <c:v>-6.9</c:v>
                </c:pt>
                <c:pt idx="1313">
                  <c:v>-7.5</c:v>
                </c:pt>
                <c:pt idx="1314">
                  <c:v>-8</c:v>
                </c:pt>
                <c:pt idx="1315">
                  <c:v>-8.4</c:v>
                </c:pt>
                <c:pt idx="1316">
                  <c:v>-9</c:v>
                </c:pt>
                <c:pt idx="1317">
                  <c:v>-9.2000000000000011</c:v>
                </c:pt>
                <c:pt idx="1318">
                  <c:v>-9.7000000000000011</c:v>
                </c:pt>
                <c:pt idx="1319">
                  <c:v>-10.1</c:v>
                </c:pt>
                <c:pt idx="1320">
                  <c:v>-10.6</c:v>
                </c:pt>
                <c:pt idx="1321">
                  <c:v>-11</c:v>
                </c:pt>
                <c:pt idx="1322">
                  <c:v>-11.6</c:v>
                </c:pt>
                <c:pt idx="1323">
                  <c:v>-12.2</c:v>
                </c:pt>
                <c:pt idx="1324">
                  <c:v>-12.8</c:v>
                </c:pt>
                <c:pt idx="1325">
                  <c:v>-13.1</c:v>
                </c:pt>
                <c:pt idx="1326">
                  <c:v>-13.9</c:v>
                </c:pt>
                <c:pt idx="1327">
                  <c:v>-14.1</c:v>
                </c:pt>
                <c:pt idx="1328">
                  <c:v>-14.8</c:v>
                </c:pt>
                <c:pt idx="1329">
                  <c:v>-15.4</c:v>
                </c:pt>
                <c:pt idx="1330">
                  <c:v>-16</c:v>
                </c:pt>
                <c:pt idx="1331">
                  <c:v>-16.100000000000001</c:v>
                </c:pt>
                <c:pt idx="1332">
                  <c:v>-17.2</c:v>
                </c:pt>
                <c:pt idx="1333">
                  <c:v>-17.5</c:v>
                </c:pt>
                <c:pt idx="1334">
                  <c:v>-18.2</c:v>
                </c:pt>
                <c:pt idx="1335">
                  <c:v>-17.600000000000001</c:v>
                </c:pt>
                <c:pt idx="1336">
                  <c:v>-19.100000000000001</c:v>
                </c:pt>
                <c:pt idx="1337">
                  <c:v>-20.100000000000001</c:v>
                </c:pt>
                <c:pt idx="1338">
                  <c:v>-20.8</c:v>
                </c:pt>
                <c:pt idx="1339">
                  <c:v>-21.1</c:v>
                </c:pt>
                <c:pt idx="1340">
                  <c:v>-22.2</c:v>
                </c:pt>
                <c:pt idx="1341">
                  <c:v>-22.9</c:v>
                </c:pt>
                <c:pt idx="1342">
                  <c:v>-23.8</c:v>
                </c:pt>
                <c:pt idx="1343">
                  <c:v>-23.7</c:v>
                </c:pt>
                <c:pt idx="1344">
                  <c:v>-24.4</c:v>
                </c:pt>
                <c:pt idx="1345">
                  <c:v>-25.4</c:v>
                </c:pt>
                <c:pt idx="1346">
                  <c:v>-25.8</c:v>
                </c:pt>
                <c:pt idx="1347">
                  <c:v>-26.6</c:v>
                </c:pt>
                <c:pt idx="1348">
                  <c:v>-27.4</c:v>
                </c:pt>
                <c:pt idx="1349">
                  <c:v>-28</c:v>
                </c:pt>
                <c:pt idx="1350">
                  <c:v>-28.4</c:v>
                </c:pt>
                <c:pt idx="1351">
                  <c:v>-35.700000000000003</c:v>
                </c:pt>
                <c:pt idx="1352">
                  <c:v>-30.2</c:v>
                </c:pt>
                <c:pt idx="1353">
                  <c:v>-32</c:v>
                </c:pt>
                <c:pt idx="1354">
                  <c:v>-32.5</c:v>
                </c:pt>
                <c:pt idx="1355">
                  <c:v>-33.800000000000004</c:v>
                </c:pt>
                <c:pt idx="1356">
                  <c:v>-34.200000000000003</c:v>
                </c:pt>
                <c:pt idx="1357">
                  <c:v>-37</c:v>
                </c:pt>
                <c:pt idx="1358">
                  <c:v>-35.700000000000003</c:v>
                </c:pt>
                <c:pt idx="1359">
                  <c:v>-36.700000000000003</c:v>
                </c:pt>
                <c:pt idx="1360">
                  <c:v>-38.800000000000004</c:v>
                </c:pt>
                <c:pt idx="1361">
                  <c:v>-38.6</c:v>
                </c:pt>
                <c:pt idx="1362">
                  <c:v>-39.6</c:v>
                </c:pt>
                <c:pt idx="1363">
                  <c:v>-40.800000000000004</c:v>
                </c:pt>
                <c:pt idx="1364">
                  <c:v>-42.1</c:v>
                </c:pt>
                <c:pt idx="1365">
                  <c:v>-42.8</c:v>
                </c:pt>
                <c:pt idx="1366">
                  <c:v>-42.4</c:v>
                </c:pt>
                <c:pt idx="1367">
                  <c:v>-42.2</c:v>
                </c:pt>
                <c:pt idx="1368">
                  <c:v>-43</c:v>
                </c:pt>
                <c:pt idx="1369">
                  <c:v>-44.1</c:v>
                </c:pt>
                <c:pt idx="1370">
                  <c:v>-44.2</c:v>
                </c:pt>
                <c:pt idx="1371">
                  <c:v>-44.4</c:v>
                </c:pt>
                <c:pt idx="1372">
                  <c:v>-44.1</c:v>
                </c:pt>
                <c:pt idx="1373">
                  <c:v>-44.1</c:v>
                </c:pt>
                <c:pt idx="1374">
                  <c:v>-44.4</c:v>
                </c:pt>
                <c:pt idx="1375">
                  <c:v>-44.6</c:v>
                </c:pt>
                <c:pt idx="1376">
                  <c:v>-45</c:v>
                </c:pt>
                <c:pt idx="1377">
                  <c:v>-44.4</c:v>
                </c:pt>
                <c:pt idx="1378">
                  <c:v>-45</c:v>
                </c:pt>
                <c:pt idx="1379">
                  <c:v>-44.5</c:v>
                </c:pt>
                <c:pt idx="1380">
                  <c:v>-44.2</c:v>
                </c:pt>
                <c:pt idx="1381">
                  <c:v>-43.1</c:v>
                </c:pt>
                <c:pt idx="1382">
                  <c:v>-40.800000000000004</c:v>
                </c:pt>
                <c:pt idx="1383">
                  <c:v>-39.200000000000003</c:v>
                </c:pt>
                <c:pt idx="1384">
                  <c:v>-38.1</c:v>
                </c:pt>
                <c:pt idx="1385">
                  <c:v>-36.6</c:v>
                </c:pt>
                <c:pt idx="1386">
                  <c:v>-35.5</c:v>
                </c:pt>
                <c:pt idx="1387">
                  <c:v>-34</c:v>
                </c:pt>
                <c:pt idx="1388">
                  <c:v>-31.8</c:v>
                </c:pt>
                <c:pt idx="1389">
                  <c:v>-28.8</c:v>
                </c:pt>
                <c:pt idx="1390">
                  <c:v>-29.8</c:v>
                </c:pt>
                <c:pt idx="1391">
                  <c:v>-25.3</c:v>
                </c:pt>
                <c:pt idx="1392">
                  <c:v>-25.8</c:v>
                </c:pt>
                <c:pt idx="1393">
                  <c:v>-24.3</c:v>
                </c:pt>
                <c:pt idx="1394">
                  <c:v>-22.4</c:v>
                </c:pt>
                <c:pt idx="1395">
                  <c:v>-23.2</c:v>
                </c:pt>
                <c:pt idx="1396">
                  <c:v>-21.2</c:v>
                </c:pt>
                <c:pt idx="1397">
                  <c:v>-20.2</c:v>
                </c:pt>
                <c:pt idx="1398">
                  <c:v>-20.2</c:v>
                </c:pt>
                <c:pt idx="1399">
                  <c:v>-18.100000000000001</c:v>
                </c:pt>
                <c:pt idx="1400">
                  <c:v>-18.2</c:v>
                </c:pt>
                <c:pt idx="1401">
                  <c:v>-15.7</c:v>
                </c:pt>
                <c:pt idx="1402">
                  <c:v>-15.8</c:v>
                </c:pt>
                <c:pt idx="1403">
                  <c:v>-14.3</c:v>
                </c:pt>
                <c:pt idx="1404">
                  <c:v>-13.4</c:v>
                </c:pt>
                <c:pt idx="1405">
                  <c:v>-13.2</c:v>
                </c:pt>
                <c:pt idx="1406">
                  <c:v>-12.6</c:v>
                </c:pt>
                <c:pt idx="1407">
                  <c:v>-10.6</c:v>
                </c:pt>
                <c:pt idx="1408">
                  <c:v>-10.3</c:v>
                </c:pt>
                <c:pt idx="1409">
                  <c:v>-8.9</c:v>
                </c:pt>
                <c:pt idx="1410">
                  <c:v>-8.1</c:v>
                </c:pt>
                <c:pt idx="1411">
                  <c:v>-7.4</c:v>
                </c:pt>
                <c:pt idx="1412">
                  <c:v>-6.3</c:v>
                </c:pt>
                <c:pt idx="1413">
                  <c:v>-5.6</c:v>
                </c:pt>
                <c:pt idx="1414">
                  <c:v>-5.4</c:v>
                </c:pt>
                <c:pt idx="1415">
                  <c:v>-5.2</c:v>
                </c:pt>
                <c:pt idx="1416">
                  <c:v>-4.4000000000000004</c:v>
                </c:pt>
                <c:pt idx="1417">
                  <c:v>-3.3</c:v>
                </c:pt>
                <c:pt idx="1418">
                  <c:v>-3.1</c:v>
                </c:pt>
                <c:pt idx="1419">
                  <c:v>-2.2999999999999998</c:v>
                </c:pt>
                <c:pt idx="1420">
                  <c:v>-1.5</c:v>
                </c:pt>
                <c:pt idx="1421">
                  <c:v>-1.6</c:v>
                </c:pt>
                <c:pt idx="1422">
                  <c:v>-0.2</c:v>
                </c:pt>
                <c:pt idx="1423">
                  <c:v>0.2</c:v>
                </c:pt>
                <c:pt idx="1424">
                  <c:v>0.8</c:v>
                </c:pt>
                <c:pt idx="1425">
                  <c:v>1.3</c:v>
                </c:pt>
                <c:pt idx="1426">
                  <c:v>1.3</c:v>
                </c:pt>
                <c:pt idx="1427">
                  <c:v>2.2999999999999998</c:v>
                </c:pt>
                <c:pt idx="1428">
                  <c:v>2.5</c:v>
                </c:pt>
                <c:pt idx="1429">
                  <c:v>3</c:v>
                </c:pt>
                <c:pt idx="1430">
                  <c:v>3.5</c:v>
                </c:pt>
                <c:pt idx="1431">
                  <c:v>4</c:v>
                </c:pt>
                <c:pt idx="1432">
                  <c:v>4.5999999999999996</c:v>
                </c:pt>
                <c:pt idx="1433">
                  <c:v>4.7</c:v>
                </c:pt>
                <c:pt idx="1434">
                  <c:v>5</c:v>
                </c:pt>
                <c:pt idx="1435">
                  <c:v>5.6</c:v>
                </c:pt>
                <c:pt idx="1436">
                  <c:v>6.2</c:v>
                </c:pt>
                <c:pt idx="1437">
                  <c:v>6.6</c:v>
                </c:pt>
                <c:pt idx="1438">
                  <c:v>7.1</c:v>
                </c:pt>
                <c:pt idx="1439">
                  <c:v>7.4</c:v>
                </c:pt>
                <c:pt idx="1440">
                  <c:v>7.8</c:v>
                </c:pt>
                <c:pt idx="1441">
                  <c:v>8.1</c:v>
                </c:pt>
                <c:pt idx="1442">
                  <c:v>8.4</c:v>
                </c:pt>
                <c:pt idx="1443">
                  <c:v>8.8000000000000007</c:v>
                </c:pt>
                <c:pt idx="1444">
                  <c:v>9.3000000000000007</c:v>
                </c:pt>
                <c:pt idx="1445">
                  <c:v>9.9</c:v>
                </c:pt>
                <c:pt idx="1446">
                  <c:v>10.200000000000001</c:v>
                </c:pt>
                <c:pt idx="1447">
                  <c:v>10.3</c:v>
                </c:pt>
                <c:pt idx="1448">
                  <c:v>10.6</c:v>
                </c:pt>
                <c:pt idx="1449">
                  <c:v>10.8</c:v>
                </c:pt>
                <c:pt idx="1450">
                  <c:v>11.1</c:v>
                </c:pt>
                <c:pt idx="1451">
                  <c:v>11.2</c:v>
                </c:pt>
                <c:pt idx="1452">
                  <c:v>11.9</c:v>
                </c:pt>
                <c:pt idx="1453">
                  <c:v>12.3</c:v>
                </c:pt>
                <c:pt idx="1454">
                  <c:v>12.2</c:v>
                </c:pt>
                <c:pt idx="1455">
                  <c:v>12.4</c:v>
                </c:pt>
                <c:pt idx="1456">
                  <c:v>12.8</c:v>
                </c:pt>
                <c:pt idx="1457">
                  <c:v>13.2</c:v>
                </c:pt>
                <c:pt idx="1458">
                  <c:v>13.4</c:v>
                </c:pt>
                <c:pt idx="1459">
                  <c:v>13.5</c:v>
                </c:pt>
                <c:pt idx="1460">
                  <c:v>14</c:v>
                </c:pt>
                <c:pt idx="1461">
                  <c:v>14.6</c:v>
                </c:pt>
                <c:pt idx="1462">
                  <c:v>14.7</c:v>
                </c:pt>
                <c:pt idx="1463">
                  <c:v>15</c:v>
                </c:pt>
                <c:pt idx="1464">
                  <c:v>15.3</c:v>
                </c:pt>
                <c:pt idx="1465">
                  <c:v>16</c:v>
                </c:pt>
                <c:pt idx="1466">
                  <c:v>15.9</c:v>
                </c:pt>
                <c:pt idx="1467">
                  <c:v>16.7</c:v>
                </c:pt>
                <c:pt idx="1468">
                  <c:v>16.7</c:v>
                </c:pt>
                <c:pt idx="1469">
                  <c:v>17</c:v>
                </c:pt>
                <c:pt idx="1470">
                  <c:v>19.5</c:v>
                </c:pt>
                <c:pt idx="1471">
                  <c:v>20.8</c:v>
                </c:pt>
                <c:pt idx="1472">
                  <c:v>21.2</c:v>
                </c:pt>
                <c:pt idx="1473">
                  <c:v>22.4</c:v>
                </c:pt>
                <c:pt idx="1474">
                  <c:v>23.1</c:v>
                </c:pt>
                <c:pt idx="1475">
                  <c:v>23.3</c:v>
                </c:pt>
                <c:pt idx="1476">
                  <c:v>24.3</c:v>
                </c:pt>
                <c:pt idx="1477">
                  <c:v>25</c:v>
                </c:pt>
                <c:pt idx="1478">
                  <c:v>26.2</c:v>
                </c:pt>
                <c:pt idx="1479">
                  <c:v>27</c:v>
                </c:pt>
                <c:pt idx="1480">
                  <c:v>27.1</c:v>
                </c:pt>
                <c:pt idx="1481">
                  <c:v>27.8</c:v>
                </c:pt>
                <c:pt idx="1482">
                  <c:v>28.9</c:v>
                </c:pt>
                <c:pt idx="1483">
                  <c:v>30.1</c:v>
                </c:pt>
                <c:pt idx="1484">
                  <c:v>30.9</c:v>
                </c:pt>
                <c:pt idx="1485">
                  <c:v>31.3</c:v>
                </c:pt>
                <c:pt idx="1486">
                  <c:v>31.9</c:v>
                </c:pt>
                <c:pt idx="1487">
                  <c:v>33</c:v>
                </c:pt>
                <c:pt idx="1488">
                  <c:v>34</c:v>
                </c:pt>
                <c:pt idx="1489">
                  <c:v>34.5</c:v>
                </c:pt>
                <c:pt idx="1490">
                  <c:v>36.300000000000004</c:v>
                </c:pt>
                <c:pt idx="1491">
                  <c:v>37.700000000000003</c:v>
                </c:pt>
                <c:pt idx="1492">
                  <c:v>37.300000000000004</c:v>
                </c:pt>
                <c:pt idx="1493">
                  <c:v>38</c:v>
                </c:pt>
                <c:pt idx="1494">
                  <c:v>39</c:v>
                </c:pt>
                <c:pt idx="1495">
                  <c:v>39.4</c:v>
                </c:pt>
                <c:pt idx="1496">
                  <c:v>38.9</c:v>
                </c:pt>
                <c:pt idx="1497">
                  <c:v>39.800000000000004</c:v>
                </c:pt>
                <c:pt idx="1498">
                  <c:v>40.5</c:v>
                </c:pt>
                <c:pt idx="1499">
                  <c:v>40.800000000000004</c:v>
                </c:pt>
              </c:numCache>
            </c:numRef>
          </c:yVal>
          <c:smooth val="1"/>
          <c:extLst>
            <c:ext xmlns:c16="http://schemas.microsoft.com/office/drawing/2014/chart" uri="{C3380CC4-5D6E-409C-BE32-E72D297353CC}">
              <c16:uniqueId val="{00000000-CEF1-4926-A3CF-74B477E0482D}"/>
            </c:ext>
          </c:extLst>
        </c:ser>
        <c:ser>
          <c:idx val="1"/>
          <c:order val="1"/>
          <c:tx>
            <c:v>Experimental</c:v>
          </c:tx>
          <c:spPr>
            <a:ln w="19050" cap="rnd">
              <a:solidFill>
                <a:srgbClr val="FF0000"/>
              </a:solidFill>
              <a:round/>
            </a:ln>
            <a:effectLst/>
          </c:spPr>
          <c:marker>
            <c:symbol val="none"/>
          </c:marker>
          <c:xVal>
            <c:numRef>
              <c:f>'m5'!$S$11:$S$369</c:f>
              <c:numCache>
                <c:formatCode>0.00E+00</c:formatCode>
                <c:ptCount val="359"/>
                <c:pt idx="0">
                  <c:v>-1.2826679493294101E-4</c:v>
                </c:pt>
                <c:pt idx="1">
                  <c:v>0.20792047458714133</c:v>
                </c:pt>
                <c:pt idx="2">
                  <c:v>1.1261824595157921</c:v>
                </c:pt>
                <c:pt idx="3">
                  <c:v>2.4002565335898645</c:v>
                </c:pt>
                <c:pt idx="4">
                  <c:v>2.8579124579124602</c:v>
                </c:pt>
                <c:pt idx="5">
                  <c:v>2.5518678852012187</c:v>
                </c:pt>
                <c:pt idx="6">
                  <c:v>2.09357062690396</c:v>
                </c:pt>
                <c:pt idx="7">
                  <c:v>1.78791085457752</c:v>
                </c:pt>
                <c:pt idx="8">
                  <c:v>1.4310726310726298</c:v>
                </c:pt>
                <c:pt idx="9">
                  <c:v>1.12541285874619</c:v>
                </c:pt>
                <c:pt idx="10">
                  <c:v>0.76870290203623504</c:v>
                </c:pt>
                <c:pt idx="11">
                  <c:v>0.41160814494147901</c:v>
                </c:pt>
                <c:pt idx="12">
                  <c:v>0.10312650312650413</c:v>
                </c:pt>
                <c:pt idx="13">
                  <c:v>-1.2826679493347416E-3</c:v>
                </c:pt>
                <c:pt idx="14">
                  <c:v>-2.0522687189359332E-3</c:v>
                </c:pt>
                <c:pt idx="15">
                  <c:v>-5.3872053872053599E-2</c:v>
                </c:pt>
                <c:pt idx="16">
                  <c:v>-0.10556357223023817</c:v>
                </c:pt>
                <c:pt idx="17">
                  <c:v>-0.106589706589707</c:v>
                </c:pt>
                <c:pt idx="18">
                  <c:v>-0.20945967612634317</c:v>
                </c:pt>
                <c:pt idx="19">
                  <c:v>-0.56668270001603249</c:v>
                </c:pt>
                <c:pt idx="20">
                  <c:v>-0.66878306878306903</c:v>
                </c:pt>
                <c:pt idx="21">
                  <c:v>-1.0765432098765413</c:v>
                </c:pt>
                <c:pt idx="22">
                  <c:v>-1.3827160493827213</c:v>
                </c:pt>
                <c:pt idx="23">
                  <c:v>-1.94247234247234</c:v>
                </c:pt>
                <c:pt idx="24">
                  <c:v>-2.2987974987975033</c:v>
                </c:pt>
                <c:pt idx="25">
                  <c:v>-1.9419592752926098</c:v>
                </c:pt>
                <c:pt idx="26">
                  <c:v>-0.87247073913740503</c:v>
                </c:pt>
                <c:pt idx="27">
                  <c:v>-0.41314734648067875</c:v>
                </c:pt>
                <c:pt idx="28">
                  <c:v>-0.156998556998557</c:v>
                </c:pt>
                <c:pt idx="29">
                  <c:v>0.30976430976431146</c:v>
                </c:pt>
                <c:pt idx="30">
                  <c:v>0.97290363957030579</c:v>
                </c:pt>
                <c:pt idx="31">
                  <c:v>1.9926246592913299</c:v>
                </c:pt>
                <c:pt idx="32">
                  <c:v>2.6546095879429212</c:v>
                </c:pt>
                <c:pt idx="33">
                  <c:v>3.7732243065576432</c:v>
                </c:pt>
                <c:pt idx="34">
                  <c:v>3.62020202020202</c:v>
                </c:pt>
                <c:pt idx="35">
                  <c:v>3.2125701459034799</c:v>
                </c:pt>
                <c:pt idx="36">
                  <c:v>2.9074234407567698</c:v>
                </c:pt>
                <c:pt idx="37">
                  <c:v>2.5001763668430299</c:v>
                </c:pt>
                <c:pt idx="38">
                  <c:v>2.1438512105178802</c:v>
                </c:pt>
                <c:pt idx="39">
                  <c:v>1.8383197049863713</c:v>
                </c:pt>
                <c:pt idx="40">
                  <c:v>1.4308160974827686</c:v>
                </c:pt>
                <c:pt idx="41">
                  <c:v>1.0229276895943598</c:v>
                </c:pt>
                <c:pt idx="42">
                  <c:v>0.81885521885521895</c:v>
                </c:pt>
                <c:pt idx="43">
                  <c:v>0.66544813211480147</c:v>
                </c:pt>
                <c:pt idx="44">
                  <c:v>0.40968414301747647</c:v>
                </c:pt>
                <c:pt idx="45">
                  <c:v>0.20471380471380499</c:v>
                </c:pt>
                <c:pt idx="46">
                  <c:v>5.1178451178451156E-2</c:v>
                </c:pt>
                <c:pt idx="47">
                  <c:v>-5.1563251563251797E-2</c:v>
                </c:pt>
                <c:pt idx="48">
                  <c:v>-0.25781625781625733</c:v>
                </c:pt>
                <c:pt idx="49">
                  <c:v>-0.30963604296937702</c:v>
                </c:pt>
                <c:pt idx="50">
                  <c:v>-0.41263427930094654</c:v>
                </c:pt>
                <c:pt idx="51">
                  <c:v>-0.51601731601731449</c:v>
                </c:pt>
                <c:pt idx="52">
                  <c:v>-0.8727272727272738</c:v>
                </c:pt>
                <c:pt idx="53">
                  <c:v>-1.3818181818181801</c:v>
                </c:pt>
                <c:pt idx="54">
                  <c:v>-1.8910373577040198</c:v>
                </c:pt>
                <c:pt idx="55">
                  <c:v>-2.1459034792368077</c:v>
                </c:pt>
                <c:pt idx="56">
                  <c:v>-2.6549943883277232</c:v>
                </c:pt>
                <c:pt idx="57">
                  <c:v>-2.8077601410934698</c:v>
                </c:pt>
                <c:pt idx="58">
                  <c:v>-3.1134199134199072</c:v>
                </c:pt>
                <c:pt idx="59">
                  <c:v>-3.5715889049222387</c:v>
                </c:pt>
                <c:pt idx="60">
                  <c:v>-3.9274009940676597</c:v>
                </c:pt>
                <c:pt idx="61">
                  <c:v>-4.0287317620650951</c:v>
                </c:pt>
                <c:pt idx="62">
                  <c:v>-3.7736091069424402</c:v>
                </c:pt>
                <c:pt idx="63">
                  <c:v>-3.2142376142376099</c:v>
                </c:pt>
                <c:pt idx="64">
                  <c:v>-2.6548661215327871</c:v>
                </c:pt>
                <c:pt idx="65">
                  <c:v>-2.2478755812089126</c:v>
                </c:pt>
                <c:pt idx="66">
                  <c:v>-1.2291806958473586</c:v>
                </c:pt>
                <c:pt idx="67">
                  <c:v>-0.82103575436908893</c:v>
                </c:pt>
                <c:pt idx="68">
                  <c:v>-0.61683501683501796</c:v>
                </c:pt>
                <c:pt idx="69">
                  <c:v>-0.56488696488696366</c:v>
                </c:pt>
                <c:pt idx="70">
                  <c:v>-0.30873817540484366</c:v>
                </c:pt>
                <c:pt idx="71">
                  <c:v>0</c:v>
                </c:pt>
                <c:pt idx="72">
                  <c:v>0.76818983485650094</c:v>
                </c:pt>
                <c:pt idx="73">
                  <c:v>1.2272566939233598</c:v>
                </c:pt>
                <c:pt idx="74">
                  <c:v>1.8396023729357001</c:v>
                </c:pt>
                <c:pt idx="75">
                  <c:v>2.7046336379669738</c:v>
                </c:pt>
                <c:pt idx="76">
                  <c:v>3.8244027577360926</c:v>
                </c:pt>
                <c:pt idx="77">
                  <c:v>4.8920955587622243</c:v>
                </c:pt>
                <c:pt idx="78">
                  <c:v>4.3824915824915802</c:v>
                </c:pt>
                <c:pt idx="79">
                  <c:v>3.6200737534070933</c:v>
                </c:pt>
                <c:pt idx="80">
                  <c:v>3.11098284431618</c:v>
                </c:pt>
                <c:pt idx="81">
                  <c:v>2.7039923039923033</c:v>
                </c:pt>
                <c:pt idx="82">
                  <c:v>2.1949013949013927</c:v>
                </c:pt>
                <c:pt idx="83">
                  <c:v>1.8381914381914399</c:v>
                </c:pt>
                <c:pt idx="84">
                  <c:v>1.5833253166586498</c:v>
                </c:pt>
                <c:pt idx="85">
                  <c:v>1.2263588263588321</c:v>
                </c:pt>
                <c:pt idx="86">
                  <c:v>0.81872695206028578</c:v>
                </c:pt>
                <c:pt idx="87">
                  <c:v>0.66519159852493193</c:v>
                </c:pt>
                <c:pt idx="88">
                  <c:v>0.35837742504409348</c:v>
                </c:pt>
                <c:pt idx="89">
                  <c:v>0.15340708674041936</c:v>
                </c:pt>
                <c:pt idx="90">
                  <c:v>0.10171556838223608</c:v>
                </c:pt>
                <c:pt idx="91">
                  <c:v>4.9767516434183576E-2</c:v>
                </c:pt>
                <c:pt idx="92">
                  <c:v>-5.3487253487253E-2</c:v>
                </c:pt>
                <c:pt idx="93">
                  <c:v>-0.15674202340869023</c:v>
                </c:pt>
                <c:pt idx="94">
                  <c:v>-0.36184062850729498</c:v>
                </c:pt>
                <c:pt idx="95">
                  <c:v>-0.87157287157287167</c:v>
                </c:pt>
                <c:pt idx="96">
                  <c:v>-1.2793330126663498</c:v>
                </c:pt>
                <c:pt idx="97">
                  <c:v>-1.6361712361712413</c:v>
                </c:pt>
                <c:pt idx="98">
                  <c:v>-2.1455186788520137</c:v>
                </c:pt>
                <c:pt idx="99">
                  <c:v>-2.9089626422959802</c:v>
                </c:pt>
                <c:pt idx="100">
                  <c:v>-3.5196408529741872</c:v>
                </c:pt>
                <c:pt idx="101">
                  <c:v>-4.0793971460638163</c:v>
                </c:pt>
                <c:pt idx="102">
                  <c:v>-4.4863876863876904</c:v>
                </c:pt>
                <c:pt idx="103">
                  <c:v>-5.0965528298861544</c:v>
                </c:pt>
                <c:pt idx="104">
                  <c:v>-5.0456309122975798</c:v>
                </c:pt>
                <c:pt idx="105">
                  <c:v>-4.4349527016193724</c:v>
                </c:pt>
                <c:pt idx="106">
                  <c:v>-4.1296777296777298</c:v>
                </c:pt>
                <c:pt idx="107">
                  <c:v>-3.4175404842071475</c:v>
                </c:pt>
                <c:pt idx="108">
                  <c:v>-2.6542247875581202</c:v>
                </c:pt>
                <c:pt idx="109">
                  <c:v>-2.0431617764951158</c:v>
                </c:pt>
                <c:pt idx="110">
                  <c:v>-1.7372454705788001</c:v>
                </c:pt>
                <c:pt idx="111">
                  <c:v>-1.48237934904602</c:v>
                </c:pt>
                <c:pt idx="112">
                  <c:v>-1.1765913099246399</c:v>
                </c:pt>
                <c:pt idx="113">
                  <c:v>-0.87067500400833808</c:v>
                </c:pt>
                <c:pt idx="114">
                  <c:v>-0.71662658329325002</c:v>
                </c:pt>
                <c:pt idx="115">
                  <c:v>-0.4100689434022764</c:v>
                </c:pt>
                <c:pt idx="116">
                  <c:v>-0.15392015392015401</c:v>
                </c:pt>
                <c:pt idx="117">
                  <c:v>-5.1178451178451156E-2</c:v>
                </c:pt>
                <c:pt idx="118">
                  <c:v>5.14349847683171E-2</c:v>
                </c:pt>
                <c:pt idx="119">
                  <c:v>0.20497033830367101</c:v>
                </c:pt>
                <c:pt idx="120">
                  <c:v>0.51242584575917904</c:v>
                </c:pt>
                <c:pt idx="121">
                  <c:v>0.61568061568061794</c:v>
                </c:pt>
                <c:pt idx="122">
                  <c:v>1.58422318422318</c:v>
                </c:pt>
                <c:pt idx="123">
                  <c:v>2.7561968895302198</c:v>
                </c:pt>
                <c:pt idx="124">
                  <c:v>5.0446047779381065</c:v>
                </c:pt>
                <c:pt idx="125">
                  <c:v>6.4682379349046064</c:v>
                </c:pt>
                <c:pt idx="126">
                  <c:v>5.5011063011062955</c:v>
                </c:pt>
                <c:pt idx="127">
                  <c:v>4.8909411576078146</c:v>
                </c:pt>
                <c:pt idx="128">
                  <c:v>4.3314413981080753</c:v>
                </c:pt>
                <c:pt idx="129">
                  <c:v>3.8223504890171465</c:v>
                </c:pt>
                <c:pt idx="130">
                  <c:v>3.2114157447490799</c:v>
                </c:pt>
                <c:pt idx="131">
                  <c:v>2.4482283148949797</c:v>
                </c:pt>
                <c:pt idx="132">
                  <c:v>1.9898027898027901</c:v>
                </c:pt>
                <c:pt idx="133">
                  <c:v>1.58217091550425</c:v>
                </c:pt>
                <c:pt idx="134">
                  <c:v>1.0725669392336101</c:v>
                </c:pt>
                <c:pt idx="135">
                  <c:v>0.56296296296296167</c:v>
                </c:pt>
                <c:pt idx="136">
                  <c:v>0.30707070707070766</c:v>
                </c:pt>
                <c:pt idx="137">
                  <c:v>0.15315055315055287</c:v>
                </c:pt>
                <c:pt idx="138">
                  <c:v>4.9895783229118418E-2</c:v>
                </c:pt>
                <c:pt idx="139">
                  <c:v>-0.10415263748597113</c:v>
                </c:pt>
                <c:pt idx="140">
                  <c:v>-0.2582010582010576</c:v>
                </c:pt>
                <c:pt idx="141">
                  <c:v>-0.6160654160654172</c:v>
                </c:pt>
                <c:pt idx="142">
                  <c:v>-0.87195767195767204</c:v>
                </c:pt>
                <c:pt idx="143">
                  <c:v>-1.4322270322270299</c:v>
                </c:pt>
                <c:pt idx="144">
                  <c:v>-2.1960557960557971</c:v>
                </c:pt>
                <c:pt idx="145">
                  <c:v>-2.7052749719416402</c:v>
                </c:pt>
                <c:pt idx="146">
                  <c:v>-3.87481160814494</c:v>
                </c:pt>
                <c:pt idx="147">
                  <c:v>-4.7908930575597202</c:v>
                </c:pt>
                <c:pt idx="148">
                  <c:v>-6.3172679172679143</c:v>
                </c:pt>
                <c:pt idx="149">
                  <c:v>-6.1130671797338501</c:v>
                </c:pt>
                <c:pt idx="150">
                  <c:v>-4.9938111271444603</c:v>
                </c:pt>
                <c:pt idx="151">
                  <c:v>-4.0776014109347463</c:v>
                </c:pt>
                <c:pt idx="152">
                  <c:v>-3.0088824755491377</c:v>
                </c:pt>
                <c:pt idx="153">
                  <c:v>-2.49940676607343</c:v>
                </c:pt>
                <c:pt idx="154">
                  <c:v>-1.8375501042167723</c:v>
                </c:pt>
                <c:pt idx="155">
                  <c:v>-1.42876382876383</c:v>
                </c:pt>
                <c:pt idx="156">
                  <c:v>-1.0706429373096</c:v>
                </c:pt>
                <c:pt idx="157">
                  <c:v>-0.40724707391374132</c:v>
                </c:pt>
                <c:pt idx="158">
                  <c:v>6.4133397466648121E-4</c:v>
                </c:pt>
                <c:pt idx="159">
                  <c:v>0.97149270482603656</c:v>
                </c:pt>
                <c:pt idx="160">
                  <c:v>1.68555395222062</c:v>
                </c:pt>
                <c:pt idx="161">
                  <c:v>2.34818021484688</c:v>
                </c:pt>
                <c:pt idx="162">
                  <c:v>3.3659772326439001</c:v>
                </c:pt>
                <c:pt idx="163">
                  <c:v>4.4337983004649795</c:v>
                </c:pt>
                <c:pt idx="164">
                  <c:v>5.8070226070226099</c:v>
                </c:pt>
                <c:pt idx="165">
                  <c:v>7.0781465448132099</c:v>
                </c:pt>
                <c:pt idx="166">
                  <c:v>8.0443803110469805</c:v>
                </c:pt>
                <c:pt idx="167">
                  <c:v>7.7388488055154703</c:v>
                </c:pt>
                <c:pt idx="168">
                  <c:v>7.2811928811928865</c:v>
                </c:pt>
                <c:pt idx="169">
                  <c:v>6.9757896424563102</c:v>
                </c:pt>
                <c:pt idx="170">
                  <c:v>6.4672118005451296</c:v>
                </c:pt>
                <c:pt idx="171">
                  <c:v>5.9073272406605701</c:v>
                </c:pt>
                <c:pt idx="172">
                  <c:v>5.3475709475709401</c:v>
                </c:pt>
                <c:pt idx="173">
                  <c:v>4.7371492704826004</c:v>
                </c:pt>
                <c:pt idx="174">
                  <c:v>3.9232964566297901</c:v>
                </c:pt>
                <c:pt idx="175">
                  <c:v>3.26156806156806</c:v>
                </c:pt>
                <c:pt idx="176">
                  <c:v>2.6506333172999801</c:v>
                </c:pt>
                <c:pt idx="177">
                  <c:v>1.9378547378547399</c:v>
                </c:pt>
                <c:pt idx="178">
                  <c:v>0.91967291967291898</c:v>
                </c:pt>
                <c:pt idx="179">
                  <c:v>0.46060606060606102</c:v>
                </c:pt>
                <c:pt idx="180">
                  <c:v>0.15392015392015401</c:v>
                </c:pt>
                <c:pt idx="181">
                  <c:v>-0.30553150553150499</c:v>
                </c:pt>
                <c:pt idx="182">
                  <c:v>-0.51011704345037701</c:v>
                </c:pt>
                <c:pt idx="183">
                  <c:v>-0.66365239698573064</c:v>
                </c:pt>
                <c:pt idx="184">
                  <c:v>-1.1237453904120598</c:v>
                </c:pt>
                <c:pt idx="185">
                  <c:v>-1.5320185986852701</c:v>
                </c:pt>
                <c:pt idx="186">
                  <c:v>-2.0928010261343597</c:v>
                </c:pt>
                <c:pt idx="187">
                  <c:v>-2.9074234407567698</c:v>
                </c:pt>
                <c:pt idx="188">
                  <c:v>-3.8741702741702677</c:v>
                </c:pt>
                <c:pt idx="189">
                  <c:v>-4.6373577040243763</c:v>
                </c:pt>
                <c:pt idx="190">
                  <c:v>-5.9086099086099102</c:v>
                </c:pt>
                <c:pt idx="191">
                  <c:v>-6.5699535032868397</c:v>
                </c:pt>
                <c:pt idx="192">
                  <c:v>-7.4855218855218952</c:v>
                </c:pt>
                <c:pt idx="193">
                  <c:v>-8.2484527817861082</c:v>
                </c:pt>
                <c:pt idx="194">
                  <c:v>-8.1463524130190699</c:v>
                </c:pt>
                <c:pt idx="195">
                  <c:v>-7.1285553952220555</c:v>
                </c:pt>
                <c:pt idx="196">
                  <c:v>-6.5689273689273655</c:v>
                </c:pt>
                <c:pt idx="197">
                  <c:v>-5.602052268718932</c:v>
                </c:pt>
                <c:pt idx="198">
                  <c:v>-4.5337181337181365</c:v>
                </c:pt>
                <c:pt idx="199">
                  <c:v>-3.77027417027417</c:v>
                </c:pt>
                <c:pt idx="200">
                  <c:v>-2.8543209876543201</c:v>
                </c:pt>
                <c:pt idx="201">
                  <c:v>-1.93849607182941</c:v>
                </c:pt>
                <c:pt idx="202">
                  <c:v>-1.2756132756132799</c:v>
                </c:pt>
                <c:pt idx="203">
                  <c:v>-0.66313932980599699</c:v>
                </c:pt>
                <c:pt idx="204">
                  <c:v>-5.1306717973354063E-4</c:v>
                </c:pt>
                <c:pt idx="205">
                  <c:v>0.86887926887926903</c:v>
                </c:pt>
                <c:pt idx="206">
                  <c:v>1.4805836139169499</c:v>
                </c:pt>
                <c:pt idx="207">
                  <c:v>2.0412377745711132</c:v>
                </c:pt>
                <c:pt idx="208">
                  <c:v>3.0079846079846138</c:v>
                </c:pt>
                <c:pt idx="209">
                  <c:v>4.3809523809523814</c:v>
                </c:pt>
                <c:pt idx="210">
                  <c:v>6.2131152797819391</c:v>
                </c:pt>
                <c:pt idx="211">
                  <c:v>7.0778900112233503</c:v>
                </c:pt>
                <c:pt idx="212">
                  <c:v>8.0951739618406187</c:v>
                </c:pt>
                <c:pt idx="213">
                  <c:v>8.5019079685746259</c:v>
                </c:pt>
                <c:pt idx="214">
                  <c:v>8.8069264069264097</c:v>
                </c:pt>
                <c:pt idx="215">
                  <c:v>9.0605098605098711</c:v>
                </c:pt>
                <c:pt idx="216">
                  <c:v>9.6180856180856207</c:v>
                </c:pt>
                <c:pt idx="217">
                  <c:v>9.9728715728715684</c:v>
                </c:pt>
                <c:pt idx="218">
                  <c:v>10.429116562449915</c:v>
                </c:pt>
                <c:pt idx="219">
                  <c:v>10.78403078403079</c:v>
                </c:pt>
                <c:pt idx="220">
                  <c:v>11.037485970819302</c:v>
                </c:pt>
                <c:pt idx="221">
                  <c:v>11.036972903639588</c:v>
                </c:pt>
                <c:pt idx="222">
                  <c:v>10.731056597723304</c:v>
                </c:pt>
                <c:pt idx="223">
                  <c:v>10.2222222222222</c:v>
                </c:pt>
                <c:pt idx="224">
                  <c:v>9.5610068943402453</c:v>
                </c:pt>
                <c:pt idx="225">
                  <c:v>9.052172518839205</c:v>
                </c:pt>
                <c:pt idx="226">
                  <c:v>8.69584736251403</c:v>
                </c:pt>
                <c:pt idx="227">
                  <c:v>8.0347603014269691</c:v>
                </c:pt>
                <c:pt idx="228">
                  <c:v>7.3735449735449698</c:v>
                </c:pt>
                <c:pt idx="229">
                  <c:v>6.8139169472502701</c:v>
                </c:pt>
                <c:pt idx="230">
                  <c:v>6.3560044893378196</c:v>
                </c:pt>
                <c:pt idx="231">
                  <c:v>5.8469135802469046</c:v>
                </c:pt>
                <c:pt idx="232">
                  <c:v>5.1855699855699804</c:v>
                </c:pt>
                <c:pt idx="233">
                  <c:v>4.4733044733044753</c:v>
                </c:pt>
                <c:pt idx="234">
                  <c:v>3.9135481802148449</c:v>
                </c:pt>
                <c:pt idx="235">
                  <c:v>3.45537918871252</c:v>
                </c:pt>
                <c:pt idx="236">
                  <c:v>2.9455186788520127</c:v>
                </c:pt>
                <c:pt idx="237">
                  <c:v>2.537245470578795</c:v>
                </c:pt>
                <c:pt idx="238">
                  <c:v>1.8744909411576101</c:v>
                </c:pt>
                <c:pt idx="239">
                  <c:v>0.90684624017957294</c:v>
                </c:pt>
                <c:pt idx="240">
                  <c:v>0.245374378707712</c:v>
                </c:pt>
                <c:pt idx="241">
                  <c:v>-0.56886323552990203</c:v>
                </c:pt>
                <c:pt idx="242">
                  <c:v>-1.2816418149751498</c:v>
                </c:pt>
                <c:pt idx="243">
                  <c:v>-2.6036876703543412</c:v>
                </c:pt>
                <c:pt idx="244">
                  <c:v>-2.8582972582972612</c:v>
                </c:pt>
                <c:pt idx="245">
                  <c:v>-3.7734808401475153</c:v>
                </c:pt>
                <c:pt idx="246">
                  <c:v>-4.5362834696167997</c:v>
                </c:pt>
                <c:pt idx="247">
                  <c:v>-5.5536956870290197</c:v>
                </c:pt>
                <c:pt idx="248">
                  <c:v>-6.2145262145262041</c:v>
                </c:pt>
                <c:pt idx="249">
                  <c:v>-7.0276094276094296</c:v>
                </c:pt>
                <c:pt idx="250">
                  <c:v>-7.5869809203142475</c:v>
                </c:pt>
                <c:pt idx="251">
                  <c:v>-8.14660894660895</c:v>
                </c:pt>
                <c:pt idx="252">
                  <c:v>-8.705595638928985</c:v>
                </c:pt>
                <c:pt idx="253">
                  <c:v>-9.3153759820426494</c:v>
                </c:pt>
                <c:pt idx="254">
                  <c:v>-10.2305595638929</c:v>
                </c:pt>
                <c:pt idx="255">
                  <c:v>-10.941798941798901</c:v>
                </c:pt>
                <c:pt idx="256">
                  <c:v>-11.3476350809684</c:v>
                </c:pt>
                <c:pt idx="257">
                  <c:v>-10.685778419111799</c:v>
                </c:pt>
                <c:pt idx="258">
                  <c:v>-9.7198011864678389</c:v>
                </c:pt>
                <c:pt idx="259">
                  <c:v>-8.7031585698252396</c:v>
                </c:pt>
                <c:pt idx="260">
                  <c:v>-7.635080968414294</c:v>
                </c:pt>
                <c:pt idx="261">
                  <c:v>-7.0246592913259542</c:v>
                </c:pt>
                <c:pt idx="262">
                  <c:v>-6.2617283950617395</c:v>
                </c:pt>
                <c:pt idx="263">
                  <c:v>-5.4478755812089075</c:v>
                </c:pt>
                <c:pt idx="264">
                  <c:v>-4.5324354657688</c:v>
                </c:pt>
                <c:pt idx="265">
                  <c:v>-3.7691197691197726</c:v>
                </c:pt>
                <c:pt idx="266">
                  <c:v>-2.9548821548821471</c:v>
                </c:pt>
                <c:pt idx="267">
                  <c:v>-2.3430495430495397</c:v>
                </c:pt>
                <c:pt idx="268">
                  <c:v>-1.7313451980118599</c:v>
                </c:pt>
                <c:pt idx="269">
                  <c:v>-1.3237133237133201</c:v>
                </c:pt>
                <c:pt idx="270">
                  <c:v>-0.91608144941478364</c:v>
                </c:pt>
                <c:pt idx="271">
                  <c:v>-0.60913900913900965</c:v>
                </c:pt>
                <c:pt idx="272">
                  <c:v>-0.45560365560365501</c:v>
                </c:pt>
                <c:pt idx="273">
                  <c:v>0.10530703864037291</c:v>
                </c:pt>
                <c:pt idx="274">
                  <c:v>0.46227352894019375</c:v>
                </c:pt>
                <c:pt idx="275">
                  <c:v>0.818983485650151</c:v>
                </c:pt>
                <c:pt idx="276">
                  <c:v>1.5316337983004675</c:v>
                </c:pt>
                <c:pt idx="277">
                  <c:v>2.1420554753888044</c:v>
                </c:pt>
                <c:pt idx="278">
                  <c:v>3.5650472983806298</c:v>
                </c:pt>
                <c:pt idx="279">
                  <c:v>4.3778739778739775</c:v>
                </c:pt>
                <c:pt idx="280">
                  <c:v>5.2929292929292897</c:v>
                </c:pt>
                <c:pt idx="281">
                  <c:v>6.0549623216289845</c:v>
                </c:pt>
                <c:pt idx="282">
                  <c:v>7.3755972422639076</c:v>
                </c:pt>
                <c:pt idx="283">
                  <c:v>8.0867083533750197</c:v>
                </c:pt>
                <c:pt idx="284">
                  <c:v>9.1025813692480533</c:v>
                </c:pt>
                <c:pt idx="285">
                  <c:v>10.473881673881706</c:v>
                </c:pt>
                <c:pt idx="286">
                  <c:v>11.3377585377585</c:v>
                </c:pt>
                <c:pt idx="287">
                  <c:v>11.43934583934581</c:v>
                </c:pt>
                <c:pt idx="288">
                  <c:v>11.387397787397799</c:v>
                </c:pt>
                <c:pt idx="289">
                  <c:v>10.827513227513199</c:v>
                </c:pt>
                <c:pt idx="290">
                  <c:v>10.115504248837619</c:v>
                </c:pt>
                <c:pt idx="291">
                  <c:v>9.2001924001923889</c:v>
                </c:pt>
                <c:pt idx="292">
                  <c:v>8.0307840307840426</c:v>
                </c:pt>
                <c:pt idx="293">
                  <c:v>7.0648067981401299</c:v>
                </c:pt>
                <c:pt idx="294">
                  <c:v>6.4038480038480063</c:v>
                </c:pt>
                <c:pt idx="295">
                  <c:v>5.6918390251723663</c:v>
                </c:pt>
                <c:pt idx="296">
                  <c:v>5.0307519640853</c:v>
                </c:pt>
                <c:pt idx="297">
                  <c:v>4.3695366362032901</c:v>
                </c:pt>
                <c:pt idx="298">
                  <c:v>3.5552990219656877</c:v>
                </c:pt>
                <c:pt idx="299">
                  <c:v>2.4361712361712398</c:v>
                </c:pt>
                <c:pt idx="300">
                  <c:v>1.97787397787398</c:v>
                </c:pt>
                <c:pt idx="301">
                  <c:v>1.51957671957672</c:v>
                </c:pt>
                <c:pt idx="302">
                  <c:v>0.50152316818983356</c:v>
                </c:pt>
                <c:pt idx="303">
                  <c:v>-1.02472342472342</c:v>
                </c:pt>
                <c:pt idx="304">
                  <c:v>-3.6684303350970002</c:v>
                </c:pt>
                <c:pt idx="305">
                  <c:v>-4.5323071989738795</c:v>
                </c:pt>
                <c:pt idx="306">
                  <c:v>-5.2945967612634295</c:v>
                </c:pt>
                <c:pt idx="307">
                  <c:v>-6.6671797338463943</c:v>
                </c:pt>
                <c:pt idx="308">
                  <c:v>-6.9219175885842601</c:v>
                </c:pt>
                <c:pt idx="309">
                  <c:v>-7.3287798621131985</c:v>
                </c:pt>
                <c:pt idx="310">
                  <c:v>-8.0406605739939092</c:v>
                </c:pt>
                <c:pt idx="311">
                  <c:v>-8.7525412858746208</c:v>
                </c:pt>
                <c:pt idx="312">
                  <c:v>-9.6675966009299472</c:v>
                </c:pt>
                <c:pt idx="313">
                  <c:v>-10.837902837902806</c:v>
                </c:pt>
                <c:pt idx="314">
                  <c:v>-11.346737213403923</c:v>
                </c:pt>
                <c:pt idx="315">
                  <c:v>-12.058617925284604</c:v>
                </c:pt>
                <c:pt idx="316">
                  <c:v>-12.26179252845921</c:v>
                </c:pt>
                <c:pt idx="317">
                  <c:v>-12.565015231681919</c:v>
                </c:pt>
                <c:pt idx="318">
                  <c:v>-12.767420234086918</c:v>
                </c:pt>
                <c:pt idx="319">
                  <c:v>-13.0708994708995</c:v>
                </c:pt>
                <c:pt idx="320">
                  <c:v>-13.2729196729197</c:v>
                </c:pt>
                <c:pt idx="321">
                  <c:v>-13.525861792528501</c:v>
                </c:pt>
                <c:pt idx="322">
                  <c:v>-14.235177168510482</c:v>
                </c:pt>
                <c:pt idx="323">
                  <c:v>-14.6909090909091</c:v>
                </c:pt>
                <c:pt idx="324">
                  <c:v>-14.994260060926701</c:v>
                </c:pt>
                <c:pt idx="325">
                  <c:v>-15.144460477793798</c:v>
                </c:pt>
                <c:pt idx="326">
                  <c:v>-15.091229757896398</c:v>
                </c:pt>
                <c:pt idx="327">
                  <c:v>-14.7337502004169</c:v>
                </c:pt>
                <c:pt idx="328">
                  <c:v>-14.3774250440917</c:v>
                </c:pt>
                <c:pt idx="329">
                  <c:v>-13.461984928651599</c:v>
                </c:pt>
                <c:pt idx="330">
                  <c:v>-11.276190476190498</c:v>
                </c:pt>
                <c:pt idx="331">
                  <c:v>-9.2939554272887559</c:v>
                </c:pt>
                <c:pt idx="332">
                  <c:v>-7.2613115279781955</c:v>
                </c:pt>
                <c:pt idx="333">
                  <c:v>-5.4825076158409498</c:v>
                </c:pt>
                <c:pt idx="334">
                  <c:v>-3.9070065736732387</c:v>
                </c:pt>
                <c:pt idx="335">
                  <c:v>-2.3317620650953987</c:v>
                </c:pt>
                <c:pt idx="336">
                  <c:v>-0.60426487093153702</c:v>
                </c:pt>
                <c:pt idx="337">
                  <c:v>1.5295815295815316</c:v>
                </c:pt>
                <c:pt idx="338">
                  <c:v>3.3584094917428264</c:v>
                </c:pt>
                <c:pt idx="339">
                  <c:v>5.5935866602533295</c:v>
                </c:pt>
                <c:pt idx="340">
                  <c:v>7.5755651755651714</c:v>
                </c:pt>
                <c:pt idx="341">
                  <c:v>9.252525252525265</c:v>
                </c:pt>
                <c:pt idx="342">
                  <c:v>10.877922077922102</c:v>
                </c:pt>
                <c:pt idx="343">
                  <c:v>12.6040083373417</c:v>
                </c:pt>
                <c:pt idx="344">
                  <c:v>13.31499118165779</c:v>
                </c:pt>
                <c:pt idx="345">
                  <c:v>11.026839826839804</c:v>
                </c:pt>
                <c:pt idx="346">
                  <c:v>9.6543851210517762</c:v>
                </c:pt>
                <c:pt idx="347">
                  <c:v>8.0282186948853589</c:v>
                </c:pt>
                <c:pt idx="348">
                  <c:v>6.7568382235048903</c:v>
                </c:pt>
                <c:pt idx="349">
                  <c:v>6.0449575116241796</c:v>
                </c:pt>
                <c:pt idx="350">
                  <c:v>5.1804393137726503</c:v>
                </c:pt>
                <c:pt idx="351">
                  <c:v>4.4177649510982775</c:v>
                </c:pt>
                <c:pt idx="352">
                  <c:v>3.4519159852493178</c:v>
                </c:pt>
                <c:pt idx="353">
                  <c:v>2.8414943081609731</c:v>
                </c:pt>
                <c:pt idx="354">
                  <c:v>2.07856341189675</c:v>
                </c:pt>
                <c:pt idx="355">
                  <c:v>1.3662978996312316</c:v>
                </c:pt>
                <c:pt idx="356">
                  <c:v>0.95917909251242595</c:v>
                </c:pt>
                <c:pt idx="357">
                  <c:v>0.55206028539361851</c:v>
                </c:pt>
                <c:pt idx="358">
                  <c:v>9.3763027096361598E-2</c:v>
                </c:pt>
              </c:numCache>
            </c:numRef>
          </c:xVal>
          <c:yVal>
            <c:numRef>
              <c:f>'m5'!$T$11:$T$369</c:f>
              <c:numCache>
                <c:formatCode>0.00E+00</c:formatCode>
                <c:ptCount val="359"/>
                <c:pt idx="0">
                  <c:v>0.50505050505049098</c:v>
                </c:pt>
                <c:pt idx="1">
                  <c:v>19.696969696969699</c:v>
                </c:pt>
                <c:pt idx="2">
                  <c:v>35.353535353535399</c:v>
                </c:pt>
                <c:pt idx="3">
                  <c:v>52.020202020202007</c:v>
                </c:pt>
                <c:pt idx="4">
                  <c:v>54.040404040403999</c:v>
                </c:pt>
                <c:pt idx="5">
                  <c:v>48.989898989898997</c:v>
                </c:pt>
                <c:pt idx="6">
                  <c:v>44.444444444444315</c:v>
                </c:pt>
                <c:pt idx="7">
                  <c:v>40.909090909090899</c:v>
                </c:pt>
                <c:pt idx="8">
                  <c:v>35.858585858585911</c:v>
                </c:pt>
                <c:pt idx="9">
                  <c:v>32.323232323232297</c:v>
                </c:pt>
                <c:pt idx="10">
                  <c:v>27.777777777777789</c:v>
                </c:pt>
                <c:pt idx="11">
                  <c:v>21.717171717171698</c:v>
                </c:pt>
                <c:pt idx="12">
                  <c:v>7.0707070707070701</c:v>
                </c:pt>
                <c:pt idx="13">
                  <c:v>-4.0404040404040398</c:v>
                </c:pt>
                <c:pt idx="14">
                  <c:v>-7.0707070707070701</c:v>
                </c:pt>
                <c:pt idx="15">
                  <c:v>-11.111111111111086</c:v>
                </c:pt>
                <c:pt idx="16">
                  <c:v>-14.6464646464647</c:v>
                </c:pt>
                <c:pt idx="17">
                  <c:v>-18.686868686868721</c:v>
                </c:pt>
                <c:pt idx="18">
                  <c:v>-23.737373737373687</c:v>
                </c:pt>
                <c:pt idx="19">
                  <c:v>-30.303030303030287</c:v>
                </c:pt>
                <c:pt idx="20">
                  <c:v>-32.323232323232297</c:v>
                </c:pt>
                <c:pt idx="21">
                  <c:v>-37.878787878787897</c:v>
                </c:pt>
                <c:pt idx="22">
                  <c:v>-43.43434343434334</c:v>
                </c:pt>
                <c:pt idx="23">
                  <c:v>-47.474747474747382</c:v>
                </c:pt>
                <c:pt idx="24">
                  <c:v>-50.505050505050498</c:v>
                </c:pt>
                <c:pt idx="25">
                  <c:v>-45.454545454545425</c:v>
                </c:pt>
                <c:pt idx="26">
                  <c:v>-34.343434343434296</c:v>
                </c:pt>
                <c:pt idx="27">
                  <c:v>-25.7575757575758</c:v>
                </c:pt>
                <c:pt idx="28">
                  <c:v>-17.171717171717187</c:v>
                </c:pt>
                <c:pt idx="29">
                  <c:v>20.70707070707072</c:v>
                </c:pt>
                <c:pt idx="30">
                  <c:v>31.818181818181799</c:v>
                </c:pt>
                <c:pt idx="31">
                  <c:v>46.96969696969694</c:v>
                </c:pt>
                <c:pt idx="32">
                  <c:v>53.535353535353501</c:v>
                </c:pt>
                <c:pt idx="33">
                  <c:v>58.080808080808097</c:v>
                </c:pt>
                <c:pt idx="34">
                  <c:v>55.5555555555556</c:v>
                </c:pt>
                <c:pt idx="35">
                  <c:v>50.505050505050498</c:v>
                </c:pt>
                <c:pt idx="36">
                  <c:v>48.989898989898997</c:v>
                </c:pt>
                <c:pt idx="37">
                  <c:v>45.454545454545425</c:v>
                </c:pt>
                <c:pt idx="38">
                  <c:v>42.424242424242323</c:v>
                </c:pt>
                <c:pt idx="39">
                  <c:v>39.393939393939412</c:v>
                </c:pt>
                <c:pt idx="40">
                  <c:v>34.848484848484802</c:v>
                </c:pt>
                <c:pt idx="41">
                  <c:v>28.787878787878821</c:v>
                </c:pt>
                <c:pt idx="42">
                  <c:v>25.252525252525256</c:v>
                </c:pt>
                <c:pt idx="43">
                  <c:v>21.212121212121172</c:v>
                </c:pt>
                <c:pt idx="44">
                  <c:v>14.141414141414089</c:v>
                </c:pt>
                <c:pt idx="45">
                  <c:v>7.0707070707070701</c:v>
                </c:pt>
                <c:pt idx="46">
                  <c:v>2.52525252525253</c:v>
                </c:pt>
                <c:pt idx="47">
                  <c:v>-2.0202020202020199</c:v>
                </c:pt>
                <c:pt idx="48">
                  <c:v>-14.141414141414089</c:v>
                </c:pt>
                <c:pt idx="49">
                  <c:v>-18.181818181818233</c:v>
                </c:pt>
                <c:pt idx="50">
                  <c:v>-23.737373737373687</c:v>
                </c:pt>
                <c:pt idx="51">
                  <c:v>-30.808080808080799</c:v>
                </c:pt>
                <c:pt idx="52">
                  <c:v>-35.3535353535353</c:v>
                </c:pt>
                <c:pt idx="53">
                  <c:v>-39.89898989898996</c:v>
                </c:pt>
                <c:pt idx="54">
                  <c:v>-44.949494949494898</c:v>
                </c:pt>
                <c:pt idx="55">
                  <c:v>-48.484848484848413</c:v>
                </c:pt>
                <c:pt idx="56">
                  <c:v>-53.030303030303003</c:v>
                </c:pt>
                <c:pt idx="57">
                  <c:v>-54.545454545454497</c:v>
                </c:pt>
                <c:pt idx="58">
                  <c:v>-58.080808080808097</c:v>
                </c:pt>
                <c:pt idx="59">
                  <c:v>-62.121212121212096</c:v>
                </c:pt>
                <c:pt idx="60">
                  <c:v>-63.1313131313131</c:v>
                </c:pt>
                <c:pt idx="61">
                  <c:v>-62.121212121212096</c:v>
                </c:pt>
                <c:pt idx="62">
                  <c:v>-57.575757575757557</c:v>
                </c:pt>
                <c:pt idx="63">
                  <c:v>-55.050505050505102</c:v>
                </c:pt>
                <c:pt idx="64">
                  <c:v>-52.525252525252498</c:v>
                </c:pt>
                <c:pt idx="65">
                  <c:v>-50</c:v>
                </c:pt>
                <c:pt idx="66">
                  <c:v>-38.8888888888889</c:v>
                </c:pt>
                <c:pt idx="67">
                  <c:v>-31.818181818181799</c:v>
                </c:pt>
                <c:pt idx="68">
                  <c:v>-27.777777777777789</c:v>
                </c:pt>
                <c:pt idx="69">
                  <c:v>-23.232323232323143</c:v>
                </c:pt>
                <c:pt idx="70">
                  <c:v>-14.6464646464647</c:v>
                </c:pt>
                <c:pt idx="71">
                  <c:v>1.0101010101010099</c:v>
                </c:pt>
                <c:pt idx="72">
                  <c:v>25.7575757575758</c:v>
                </c:pt>
                <c:pt idx="73">
                  <c:v>33.3333333333333</c:v>
                </c:pt>
                <c:pt idx="74">
                  <c:v>44.444444444444315</c:v>
                </c:pt>
                <c:pt idx="75">
                  <c:v>50.505050505050498</c:v>
                </c:pt>
                <c:pt idx="76">
                  <c:v>59.595959595959613</c:v>
                </c:pt>
                <c:pt idx="77">
                  <c:v>63.636363636363697</c:v>
                </c:pt>
                <c:pt idx="78">
                  <c:v>57.070707070707094</c:v>
                </c:pt>
                <c:pt idx="79">
                  <c:v>55.050505050505102</c:v>
                </c:pt>
                <c:pt idx="80">
                  <c:v>50.505050505050498</c:v>
                </c:pt>
                <c:pt idx="81">
                  <c:v>47.979797979797958</c:v>
                </c:pt>
                <c:pt idx="82">
                  <c:v>43.43434343434334</c:v>
                </c:pt>
                <c:pt idx="83">
                  <c:v>38.8888888888889</c:v>
                </c:pt>
                <c:pt idx="84">
                  <c:v>35.353535353535399</c:v>
                </c:pt>
                <c:pt idx="85">
                  <c:v>29.797979797979799</c:v>
                </c:pt>
                <c:pt idx="86">
                  <c:v>24.747474747474701</c:v>
                </c:pt>
                <c:pt idx="87">
                  <c:v>20.202020202020172</c:v>
                </c:pt>
                <c:pt idx="88">
                  <c:v>12.121212121212082</c:v>
                </c:pt>
                <c:pt idx="89">
                  <c:v>5.0505050505050644</c:v>
                </c:pt>
                <c:pt idx="90">
                  <c:v>1.51515151515152</c:v>
                </c:pt>
                <c:pt idx="91">
                  <c:v>-3.0303030303030272</c:v>
                </c:pt>
                <c:pt idx="92">
                  <c:v>-9.5959595959595791</c:v>
                </c:pt>
                <c:pt idx="93">
                  <c:v>-16.161616161616205</c:v>
                </c:pt>
                <c:pt idx="94">
                  <c:v>-23.737373737373687</c:v>
                </c:pt>
                <c:pt idx="95">
                  <c:v>-30.808080808080799</c:v>
                </c:pt>
                <c:pt idx="96">
                  <c:v>-36.363636363636324</c:v>
                </c:pt>
                <c:pt idx="97">
                  <c:v>-41.414141414141341</c:v>
                </c:pt>
                <c:pt idx="98">
                  <c:v>-46.96969696969694</c:v>
                </c:pt>
                <c:pt idx="99">
                  <c:v>-53.030303030303003</c:v>
                </c:pt>
                <c:pt idx="100">
                  <c:v>-57.575757575757557</c:v>
                </c:pt>
                <c:pt idx="101">
                  <c:v>-61.616161616161598</c:v>
                </c:pt>
                <c:pt idx="102">
                  <c:v>-64.141414141414103</c:v>
                </c:pt>
                <c:pt idx="103">
                  <c:v>-66.6666666666667</c:v>
                </c:pt>
                <c:pt idx="104">
                  <c:v>-66.161616161616195</c:v>
                </c:pt>
                <c:pt idx="105">
                  <c:v>-61.616161616161598</c:v>
                </c:pt>
                <c:pt idx="106">
                  <c:v>-59.595959595959613</c:v>
                </c:pt>
                <c:pt idx="107">
                  <c:v>-55.5555555555556</c:v>
                </c:pt>
                <c:pt idx="108">
                  <c:v>-50</c:v>
                </c:pt>
                <c:pt idx="109">
                  <c:v>-43.939393939393902</c:v>
                </c:pt>
                <c:pt idx="110">
                  <c:v>-39.393939393939412</c:v>
                </c:pt>
                <c:pt idx="111">
                  <c:v>-35.858585858585911</c:v>
                </c:pt>
                <c:pt idx="112">
                  <c:v>-31.818181818181799</c:v>
                </c:pt>
                <c:pt idx="113">
                  <c:v>-27.272727272727227</c:v>
                </c:pt>
                <c:pt idx="114">
                  <c:v>-20.70707070707072</c:v>
                </c:pt>
                <c:pt idx="115">
                  <c:v>-13.636363636363598</c:v>
                </c:pt>
                <c:pt idx="116">
                  <c:v>-5.0505050505050422</c:v>
                </c:pt>
                <c:pt idx="117">
                  <c:v>-0.50505050505050497</c:v>
                </c:pt>
                <c:pt idx="118">
                  <c:v>3.5353535353535177</c:v>
                </c:pt>
                <c:pt idx="119">
                  <c:v>8.0808080808080689</c:v>
                </c:pt>
                <c:pt idx="120">
                  <c:v>18.686868686868721</c:v>
                </c:pt>
                <c:pt idx="121">
                  <c:v>25.252525252525256</c:v>
                </c:pt>
                <c:pt idx="122">
                  <c:v>38.8888888888889</c:v>
                </c:pt>
                <c:pt idx="123">
                  <c:v>53.535353535353501</c:v>
                </c:pt>
                <c:pt idx="124">
                  <c:v>64.141414141414103</c:v>
                </c:pt>
                <c:pt idx="125">
                  <c:v>69.696969696969703</c:v>
                </c:pt>
                <c:pt idx="126">
                  <c:v>61.616161616161598</c:v>
                </c:pt>
                <c:pt idx="127">
                  <c:v>59.090909090909143</c:v>
                </c:pt>
                <c:pt idx="128">
                  <c:v>56.060606060606048</c:v>
                </c:pt>
                <c:pt idx="129">
                  <c:v>51.515151515151501</c:v>
                </c:pt>
                <c:pt idx="130">
                  <c:v>45.959595959596001</c:v>
                </c:pt>
                <c:pt idx="131">
                  <c:v>40.909090909090899</c:v>
                </c:pt>
                <c:pt idx="132">
                  <c:v>35.858585858585911</c:v>
                </c:pt>
                <c:pt idx="133">
                  <c:v>30.808080808080799</c:v>
                </c:pt>
                <c:pt idx="134">
                  <c:v>24.242424242424157</c:v>
                </c:pt>
                <c:pt idx="135">
                  <c:v>17.676767676767689</c:v>
                </c:pt>
                <c:pt idx="136">
                  <c:v>10.101010101010088</c:v>
                </c:pt>
                <c:pt idx="137">
                  <c:v>4.0404040404040398</c:v>
                </c:pt>
                <c:pt idx="138">
                  <c:v>-2.52525252525253</c:v>
                </c:pt>
                <c:pt idx="139">
                  <c:v>-9.0909090909091006</c:v>
                </c:pt>
                <c:pt idx="140">
                  <c:v>-15.656565656565711</c:v>
                </c:pt>
                <c:pt idx="141">
                  <c:v>-24.747474747474801</c:v>
                </c:pt>
                <c:pt idx="142">
                  <c:v>-32.323232323232297</c:v>
                </c:pt>
                <c:pt idx="143">
                  <c:v>-38.383838383838395</c:v>
                </c:pt>
                <c:pt idx="144">
                  <c:v>-45.959595959596001</c:v>
                </c:pt>
                <c:pt idx="145">
                  <c:v>-51.010101010101003</c:v>
                </c:pt>
                <c:pt idx="146">
                  <c:v>-56.060606060606048</c:v>
                </c:pt>
                <c:pt idx="147">
                  <c:v>-63.1313131313131</c:v>
                </c:pt>
                <c:pt idx="148">
                  <c:v>-73.232323232323182</c:v>
                </c:pt>
                <c:pt idx="149">
                  <c:v>-69.191919191919197</c:v>
                </c:pt>
                <c:pt idx="150">
                  <c:v>-62.121212121212096</c:v>
                </c:pt>
                <c:pt idx="151">
                  <c:v>-54.545454545454497</c:v>
                </c:pt>
                <c:pt idx="152">
                  <c:v>-46.464646464646371</c:v>
                </c:pt>
                <c:pt idx="153">
                  <c:v>-40.404040404040323</c:v>
                </c:pt>
                <c:pt idx="154">
                  <c:v>-34.343434343434296</c:v>
                </c:pt>
                <c:pt idx="155">
                  <c:v>-24.747474747474801</c:v>
                </c:pt>
                <c:pt idx="156">
                  <c:v>-14.6464646464647</c:v>
                </c:pt>
                <c:pt idx="157">
                  <c:v>-2.52525252525253</c:v>
                </c:pt>
                <c:pt idx="158">
                  <c:v>3.5353535353535177</c:v>
                </c:pt>
                <c:pt idx="159">
                  <c:v>26.262626262626252</c:v>
                </c:pt>
                <c:pt idx="160">
                  <c:v>37.878787878787897</c:v>
                </c:pt>
                <c:pt idx="161">
                  <c:v>46.96969696969694</c:v>
                </c:pt>
                <c:pt idx="162">
                  <c:v>54.545454545454497</c:v>
                </c:pt>
                <c:pt idx="163">
                  <c:v>59.090909090909143</c:v>
                </c:pt>
                <c:pt idx="164">
                  <c:v>66.161616161616195</c:v>
                </c:pt>
                <c:pt idx="165">
                  <c:v>71.212121212121119</c:v>
                </c:pt>
                <c:pt idx="166">
                  <c:v>75.757575757575779</c:v>
                </c:pt>
                <c:pt idx="167">
                  <c:v>72.727272727272705</c:v>
                </c:pt>
                <c:pt idx="168">
                  <c:v>70.707070707070699</c:v>
                </c:pt>
                <c:pt idx="169">
                  <c:v>68.181818181818201</c:v>
                </c:pt>
                <c:pt idx="170">
                  <c:v>65.656565656565519</c:v>
                </c:pt>
                <c:pt idx="171">
                  <c:v>61.1111111111111</c:v>
                </c:pt>
                <c:pt idx="172">
                  <c:v>57.070707070707094</c:v>
                </c:pt>
                <c:pt idx="173">
                  <c:v>53.535353535353501</c:v>
                </c:pt>
                <c:pt idx="174">
                  <c:v>48.989898989898997</c:v>
                </c:pt>
                <c:pt idx="175">
                  <c:v>43.43434343434334</c:v>
                </c:pt>
                <c:pt idx="176">
                  <c:v>37.878787878787897</c:v>
                </c:pt>
                <c:pt idx="177">
                  <c:v>31.313131313131287</c:v>
                </c:pt>
                <c:pt idx="178">
                  <c:v>22.222222222222168</c:v>
                </c:pt>
                <c:pt idx="179">
                  <c:v>14.646464646464599</c:v>
                </c:pt>
                <c:pt idx="180">
                  <c:v>7.0707070707070701</c:v>
                </c:pt>
                <c:pt idx="181">
                  <c:v>-2.0202020202020199</c:v>
                </c:pt>
                <c:pt idx="182">
                  <c:v>-7.5757575757575797</c:v>
                </c:pt>
                <c:pt idx="183">
                  <c:v>-12.121212121212082</c:v>
                </c:pt>
                <c:pt idx="184">
                  <c:v>-23.737373737373687</c:v>
                </c:pt>
                <c:pt idx="185">
                  <c:v>-31.313131313131287</c:v>
                </c:pt>
                <c:pt idx="186">
                  <c:v>-39.393939393939412</c:v>
                </c:pt>
                <c:pt idx="187">
                  <c:v>-46.96969696969694</c:v>
                </c:pt>
                <c:pt idx="188">
                  <c:v>-53.535353535353501</c:v>
                </c:pt>
                <c:pt idx="189">
                  <c:v>-58.585858585858595</c:v>
                </c:pt>
                <c:pt idx="190">
                  <c:v>-64.141414141414103</c:v>
                </c:pt>
                <c:pt idx="191">
                  <c:v>-68.181818181818201</c:v>
                </c:pt>
                <c:pt idx="192">
                  <c:v>-73.232323232323182</c:v>
                </c:pt>
                <c:pt idx="193">
                  <c:v>-77.272727272727138</c:v>
                </c:pt>
                <c:pt idx="194">
                  <c:v>-75.252525252525288</c:v>
                </c:pt>
                <c:pt idx="195">
                  <c:v>-67.676767676767568</c:v>
                </c:pt>
                <c:pt idx="196">
                  <c:v>-64.141414141414103</c:v>
                </c:pt>
                <c:pt idx="197">
                  <c:v>-57.070707070707094</c:v>
                </c:pt>
                <c:pt idx="198">
                  <c:v>-50.505050505050498</c:v>
                </c:pt>
                <c:pt idx="199">
                  <c:v>-44.444444444444315</c:v>
                </c:pt>
                <c:pt idx="200">
                  <c:v>-37.878787878787897</c:v>
                </c:pt>
                <c:pt idx="201">
                  <c:v>-31.818181818181799</c:v>
                </c:pt>
                <c:pt idx="202">
                  <c:v>-21.717171717171698</c:v>
                </c:pt>
                <c:pt idx="203">
                  <c:v>-10.101010101010088</c:v>
                </c:pt>
                <c:pt idx="204">
                  <c:v>-1.0101010101010099</c:v>
                </c:pt>
                <c:pt idx="205">
                  <c:v>22.222222222222168</c:v>
                </c:pt>
                <c:pt idx="206">
                  <c:v>30.808080808080799</c:v>
                </c:pt>
                <c:pt idx="207">
                  <c:v>38.383838383838395</c:v>
                </c:pt>
                <c:pt idx="208">
                  <c:v>44.949494949494898</c:v>
                </c:pt>
                <c:pt idx="209">
                  <c:v>51.010101010101003</c:v>
                </c:pt>
                <c:pt idx="210">
                  <c:v>65.151515151515198</c:v>
                </c:pt>
                <c:pt idx="211">
                  <c:v>70.202020202020179</c:v>
                </c:pt>
                <c:pt idx="212">
                  <c:v>75.757575757575779</c:v>
                </c:pt>
                <c:pt idx="213">
                  <c:v>77.272727272727138</c:v>
                </c:pt>
                <c:pt idx="214">
                  <c:v>78.282828282828248</c:v>
                </c:pt>
                <c:pt idx="215">
                  <c:v>76.767676767676804</c:v>
                </c:pt>
                <c:pt idx="216">
                  <c:v>72.2222222222222</c:v>
                </c:pt>
                <c:pt idx="217">
                  <c:v>69.191919191919197</c:v>
                </c:pt>
                <c:pt idx="218">
                  <c:v>65.656565656565519</c:v>
                </c:pt>
                <c:pt idx="219">
                  <c:v>63.1313131313131</c:v>
                </c:pt>
                <c:pt idx="220">
                  <c:v>61.1111111111111</c:v>
                </c:pt>
                <c:pt idx="221">
                  <c:v>59.090909090909143</c:v>
                </c:pt>
                <c:pt idx="222">
                  <c:v>54.545454545454497</c:v>
                </c:pt>
                <c:pt idx="223">
                  <c:v>51.010101010101003</c:v>
                </c:pt>
                <c:pt idx="224">
                  <c:v>47.474747474747382</c:v>
                </c:pt>
                <c:pt idx="225">
                  <c:v>43.939393939393902</c:v>
                </c:pt>
                <c:pt idx="226">
                  <c:v>40.909090909090899</c:v>
                </c:pt>
                <c:pt idx="227">
                  <c:v>37.878787878787897</c:v>
                </c:pt>
                <c:pt idx="228">
                  <c:v>34.343434343434396</c:v>
                </c:pt>
                <c:pt idx="229">
                  <c:v>30.808080808080799</c:v>
                </c:pt>
                <c:pt idx="230">
                  <c:v>27.777777777777789</c:v>
                </c:pt>
                <c:pt idx="231">
                  <c:v>23.232323232323143</c:v>
                </c:pt>
                <c:pt idx="232">
                  <c:v>19.191919191919201</c:v>
                </c:pt>
                <c:pt idx="233">
                  <c:v>14.646464646464599</c:v>
                </c:pt>
                <c:pt idx="234">
                  <c:v>10.6060606060606</c:v>
                </c:pt>
                <c:pt idx="235">
                  <c:v>6.5656565656565755</c:v>
                </c:pt>
                <c:pt idx="236">
                  <c:v>-1.0101010101010099</c:v>
                </c:pt>
                <c:pt idx="237">
                  <c:v>-8.5858585858585901</c:v>
                </c:pt>
                <c:pt idx="238">
                  <c:v>-18.181818181818233</c:v>
                </c:pt>
                <c:pt idx="239">
                  <c:v>-28.282828282828273</c:v>
                </c:pt>
                <c:pt idx="240">
                  <c:v>-32.828282828282802</c:v>
                </c:pt>
                <c:pt idx="241">
                  <c:v>-38.8888888888889</c:v>
                </c:pt>
                <c:pt idx="242">
                  <c:v>-45.454545454545425</c:v>
                </c:pt>
                <c:pt idx="243">
                  <c:v>-51.010101010101003</c:v>
                </c:pt>
                <c:pt idx="244">
                  <c:v>-53.535353535353501</c:v>
                </c:pt>
                <c:pt idx="245">
                  <c:v>-57.070707070707094</c:v>
                </c:pt>
                <c:pt idx="246">
                  <c:v>-60.606060606060595</c:v>
                </c:pt>
                <c:pt idx="247">
                  <c:v>-66.6666666666667</c:v>
                </c:pt>
                <c:pt idx="248">
                  <c:v>-68.686868686868678</c:v>
                </c:pt>
                <c:pt idx="249">
                  <c:v>-70.202020202020179</c:v>
                </c:pt>
                <c:pt idx="250">
                  <c:v>-72.727272727272705</c:v>
                </c:pt>
                <c:pt idx="251">
                  <c:v>-76.262626262626299</c:v>
                </c:pt>
                <c:pt idx="252">
                  <c:v>-77.272727272727138</c:v>
                </c:pt>
                <c:pt idx="253">
                  <c:v>-78.282828282828248</c:v>
                </c:pt>
                <c:pt idx="254">
                  <c:v>-81.818181818181628</c:v>
                </c:pt>
                <c:pt idx="255">
                  <c:v>-82.323232323232219</c:v>
                </c:pt>
                <c:pt idx="256">
                  <c:v>-80.303030303030184</c:v>
                </c:pt>
                <c:pt idx="257">
                  <c:v>-74.242424242424178</c:v>
                </c:pt>
                <c:pt idx="258">
                  <c:v>-70.707070707070699</c:v>
                </c:pt>
                <c:pt idx="259">
                  <c:v>-67.676767676767568</c:v>
                </c:pt>
                <c:pt idx="260">
                  <c:v>-62.121212121212096</c:v>
                </c:pt>
                <c:pt idx="261">
                  <c:v>-58.585858585858595</c:v>
                </c:pt>
                <c:pt idx="262">
                  <c:v>-54.545454545454497</c:v>
                </c:pt>
                <c:pt idx="263">
                  <c:v>-50</c:v>
                </c:pt>
                <c:pt idx="264">
                  <c:v>-45.454545454545425</c:v>
                </c:pt>
                <c:pt idx="265">
                  <c:v>-39.89898989898996</c:v>
                </c:pt>
                <c:pt idx="266">
                  <c:v>-33.838383838383812</c:v>
                </c:pt>
                <c:pt idx="267">
                  <c:v>-24.747474747474801</c:v>
                </c:pt>
                <c:pt idx="268">
                  <c:v>-16.161616161616205</c:v>
                </c:pt>
                <c:pt idx="269">
                  <c:v>-11.111111111111086</c:v>
                </c:pt>
                <c:pt idx="270">
                  <c:v>-6.0606060606060543</c:v>
                </c:pt>
                <c:pt idx="271">
                  <c:v>2.52525252525253</c:v>
                </c:pt>
                <c:pt idx="272">
                  <c:v>7.0707070707070701</c:v>
                </c:pt>
                <c:pt idx="273">
                  <c:v>15.656565656565711</c:v>
                </c:pt>
                <c:pt idx="274">
                  <c:v>21.212121212121172</c:v>
                </c:pt>
                <c:pt idx="275">
                  <c:v>25.7575757575758</c:v>
                </c:pt>
                <c:pt idx="276">
                  <c:v>31.818181818181799</c:v>
                </c:pt>
                <c:pt idx="277">
                  <c:v>35.353535353535399</c:v>
                </c:pt>
                <c:pt idx="278">
                  <c:v>38.383838383838395</c:v>
                </c:pt>
                <c:pt idx="279">
                  <c:v>38.8888888888889</c:v>
                </c:pt>
                <c:pt idx="280">
                  <c:v>41.919191919191903</c:v>
                </c:pt>
                <c:pt idx="281">
                  <c:v>42.424242424242323</c:v>
                </c:pt>
                <c:pt idx="282">
                  <c:v>42.424242424242323</c:v>
                </c:pt>
                <c:pt idx="283">
                  <c:v>42.424242424242323</c:v>
                </c:pt>
                <c:pt idx="284">
                  <c:v>42.424242424242323</c:v>
                </c:pt>
                <c:pt idx="285">
                  <c:v>41.919191919191903</c:v>
                </c:pt>
                <c:pt idx="286">
                  <c:v>43.43434343434334</c:v>
                </c:pt>
                <c:pt idx="287">
                  <c:v>43.43434343434334</c:v>
                </c:pt>
                <c:pt idx="288">
                  <c:v>38.8888888888889</c:v>
                </c:pt>
                <c:pt idx="289">
                  <c:v>34.343434343434396</c:v>
                </c:pt>
                <c:pt idx="290">
                  <c:v>30.808080808080799</c:v>
                </c:pt>
                <c:pt idx="291">
                  <c:v>26.7676767676768</c:v>
                </c:pt>
                <c:pt idx="292">
                  <c:v>22.222222222222168</c:v>
                </c:pt>
                <c:pt idx="293">
                  <c:v>18.686868686868721</c:v>
                </c:pt>
                <c:pt idx="294">
                  <c:v>16.161616161616205</c:v>
                </c:pt>
                <c:pt idx="295">
                  <c:v>12.6262626262626</c:v>
                </c:pt>
                <c:pt idx="296">
                  <c:v>9.5959595959596111</c:v>
                </c:pt>
                <c:pt idx="297">
                  <c:v>6.0606060606060543</c:v>
                </c:pt>
                <c:pt idx="298">
                  <c:v>0</c:v>
                </c:pt>
                <c:pt idx="299">
                  <c:v>-6.5656565656565675</c:v>
                </c:pt>
                <c:pt idx="300">
                  <c:v>-11.111111111111086</c:v>
                </c:pt>
                <c:pt idx="301">
                  <c:v>-15.656565656565711</c:v>
                </c:pt>
                <c:pt idx="302">
                  <c:v>-24.242424242424157</c:v>
                </c:pt>
                <c:pt idx="303">
                  <c:v>-33.838383838383812</c:v>
                </c:pt>
                <c:pt idx="304">
                  <c:v>-43.43434343434334</c:v>
                </c:pt>
                <c:pt idx="305">
                  <c:v>-44.949494949494898</c:v>
                </c:pt>
                <c:pt idx="306">
                  <c:v>-46.464646464646371</c:v>
                </c:pt>
                <c:pt idx="307">
                  <c:v>-51.010101010101003</c:v>
                </c:pt>
                <c:pt idx="308">
                  <c:v>-54.040404040403999</c:v>
                </c:pt>
                <c:pt idx="309">
                  <c:v>-56.060606060606048</c:v>
                </c:pt>
                <c:pt idx="310">
                  <c:v>-59.090909090909143</c:v>
                </c:pt>
                <c:pt idx="311">
                  <c:v>-62.121212121212096</c:v>
                </c:pt>
                <c:pt idx="312">
                  <c:v>-65.151515151515198</c:v>
                </c:pt>
                <c:pt idx="313">
                  <c:v>-73.232323232323182</c:v>
                </c:pt>
                <c:pt idx="314">
                  <c:v>-76.767676767676804</c:v>
                </c:pt>
                <c:pt idx="315">
                  <c:v>-79.797979797979806</c:v>
                </c:pt>
                <c:pt idx="316">
                  <c:v>-79.797979797979806</c:v>
                </c:pt>
                <c:pt idx="317">
                  <c:v>-73.737373737373701</c:v>
                </c:pt>
                <c:pt idx="318">
                  <c:v>-70.707070707070699</c:v>
                </c:pt>
                <c:pt idx="319">
                  <c:v>-65.656565656565689</c:v>
                </c:pt>
                <c:pt idx="320">
                  <c:v>-61.1111111111111</c:v>
                </c:pt>
                <c:pt idx="321">
                  <c:v>-57.070707070707094</c:v>
                </c:pt>
                <c:pt idx="322">
                  <c:v>-50</c:v>
                </c:pt>
                <c:pt idx="323">
                  <c:v>-44.444444444444315</c:v>
                </c:pt>
                <c:pt idx="324">
                  <c:v>-38.8888888888889</c:v>
                </c:pt>
                <c:pt idx="325">
                  <c:v>-30.303030303030287</c:v>
                </c:pt>
                <c:pt idx="326">
                  <c:v>-20.70707070707072</c:v>
                </c:pt>
                <c:pt idx="327">
                  <c:v>-13.131313131313078</c:v>
                </c:pt>
                <c:pt idx="328">
                  <c:v>-10.101010101010088</c:v>
                </c:pt>
                <c:pt idx="329">
                  <c:v>-5.55555555555555</c:v>
                </c:pt>
                <c:pt idx="330">
                  <c:v>1.0101010101010099</c:v>
                </c:pt>
                <c:pt idx="331">
                  <c:v>6.0606060606060543</c:v>
                </c:pt>
                <c:pt idx="332">
                  <c:v>9.5959595959596111</c:v>
                </c:pt>
                <c:pt idx="333">
                  <c:v>13.636363636363598</c:v>
                </c:pt>
                <c:pt idx="334">
                  <c:v>17.171717171717187</c:v>
                </c:pt>
                <c:pt idx="335">
                  <c:v>19.696969696969699</c:v>
                </c:pt>
                <c:pt idx="336">
                  <c:v>21.717171717171698</c:v>
                </c:pt>
                <c:pt idx="337">
                  <c:v>23.737373737373687</c:v>
                </c:pt>
                <c:pt idx="338">
                  <c:v>24.747474747474701</c:v>
                </c:pt>
                <c:pt idx="339">
                  <c:v>25.7575757575758</c:v>
                </c:pt>
                <c:pt idx="340">
                  <c:v>29.797979797979799</c:v>
                </c:pt>
                <c:pt idx="341">
                  <c:v>32.828282828282802</c:v>
                </c:pt>
                <c:pt idx="342">
                  <c:v>32.828282828282802</c:v>
                </c:pt>
                <c:pt idx="343">
                  <c:v>29.292929292929252</c:v>
                </c:pt>
                <c:pt idx="344">
                  <c:v>28.787878787878821</c:v>
                </c:pt>
                <c:pt idx="345">
                  <c:v>19.191919191919201</c:v>
                </c:pt>
                <c:pt idx="346">
                  <c:v>15.1515151515152</c:v>
                </c:pt>
                <c:pt idx="347">
                  <c:v>12.121212121212082</c:v>
                </c:pt>
                <c:pt idx="348">
                  <c:v>6.0606060606060543</c:v>
                </c:pt>
                <c:pt idx="349">
                  <c:v>3.0303030303030272</c:v>
                </c:pt>
                <c:pt idx="350">
                  <c:v>-1.0101010101010099</c:v>
                </c:pt>
                <c:pt idx="351">
                  <c:v>-4.0404040404040398</c:v>
                </c:pt>
                <c:pt idx="352">
                  <c:v>-7.0707070707070701</c:v>
                </c:pt>
                <c:pt idx="353">
                  <c:v>-10.6060606060606</c:v>
                </c:pt>
                <c:pt idx="354">
                  <c:v>-14.6464646464647</c:v>
                </c:pt>
                <c:pt idx="355">
                  <c:v>-19.191919191919201</c:v>
                </c:pt>
                <c:pt idx="356">
                  <c:v>-22.222222222222168</c:v>
                </c:pt>
                <c:pt idx="357">
                  <c:v>-25.252525252525157</c:v>
                </c:pt>
                <c:pt idx="358">
                  <c:v>-29.797979797979799</c:v>
                </c:pt>
              </c:numCache>
            </c:numRef>
          </c:yVal>
          <c:smooth val="1"/>
          <c:extLst>
            <c:ext xmlns:c16="http://schemas.microsoft.com/office/drawing/2014/chart" uri="{C3380CC4-5D6E-409C-BE32-E72D297353CC}">
              <c16:uniqueId val="{00000001-CEF1-4926-A3CF-74B477E0482D}"/>
            </c:ext>
          </c:extLst>
        </c:ser>
        <c:dLbls>
          <c:showLegendKey val="0"/>
          <c:showVal val="0"/>
          <c:showCatName val="0"/>
          <c:showSerName val="0"/>
          <c:showPercent val="0"/>
          <c:showBubbleSize val="0"/>
        </c:dLbls>
        <c:axId val="331742592"/>
        <c:axId val="337372672"/>
      </c:scatterChart>
      <c:valAx>
        <c:axId val="3317425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vert="horz"/>
              <a:lstStyle/>
              <a:p>
                <a:pPr>
                  <a:defRPr/>
                </a:pPr>
                <a:r>
                  <a:rPr lang="en-CA"/>
                  <a:t>Displacement</a:t>
                </a:r>
                <a:r>
                  <a:rPr lang="en-US"/>
                  <a:t> (mm)</a:t>
                </a:r>
              </a:p>
            </c:rich>
          </c:tx>
          <c:overlay val="0"/>
          <c:spPr>
            <a:noFill/>
            <a:ln>
              <a:noFill/>
            </a:ln>
            <a:effectLst/>
          </c:spPr>
        </c:title>
        <c:numFmt formatCode="General" sourceLinked="1"/>
        <c:majorTickMark val="in"/>
        <c:minorTickMark val="none"/>
        <c:tickLblPos val="low"/>
        <c:spPr>
          <a:noFill/>
          <a:ln w="9525" cap="flat" cmpd="sng" algn="ctr">
            <a:solidFill>
              <a:schemeClr val="tx1"/>
            </a:solidFill>
            <a:round/>
          </a:ln>
          <a:effectLst/>
        </c:spPr>
        <c:txPr>
          <a:bodyPr rot="-60000000" vert="horz"/>
          <a:lstStyle/>
          <a:p>
            <a:pPr>
              <a:defRPr/>
            </a:pPr>
            <a:endParaRPr lang="en-US"/>
          </a:p>
        </c:txPr>
        <c:crossAx val="337372672"/>
        <c:crosses val="autoZero"/>
        <c:crossBetween val="midCat"/>
      </c:valAx>
      <c:valAx>
        <c:axId val="337372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US"/>
                  <a:t>Load (kN)</a:t>
                </a:r>
              </a:p>
            </c:rich>
          </c:tx>
          <c:overlay val="0"/>
          <c:spPr>
            <a:noFill/>
            <a:ln>
              <a:noFill/>
            </a:ln>
            <a:effectLst/>
          </c:spPr>
        </c:title>
        <c:numFmt formatCode="General" sourceLinked="1"/>
        <c:majorTickMark val="in"/>
        <c:minorTickMark val="none"/>
        <c:tickLblPos val="low"/>
        <c:spPr>
          <a:noFill/>
          <a:ln w="9525" cap="flat" cmpd="sng" algn="ctr">
            <a:solidFill>
              <a:schemeClr val="tx1"/>
            </a:solidFill>
            <a:round/>
          </a:ln>
          <a:effectLst/>
        </c:spPr>
        <c:txPr>
          <a:bodyPr rot="-60000000" vert="horz"/>
          <a:lstStyle/>
          <a:p>
            <a:pPr>
              <a:defRPr/>
            </a:pPr>
            <a:endParaRPr lang="en-US"/>
          </a:p>
        </c:txPr>
        <c:crossAx val="331742592"/>
        <c:crosses val="autoZero"/>
        <c:crossBetween val="midCat"/>
        <c:majorUnit val="25"/>
      </c:valAx>
      <c:spPr>
        <a:noFill/>
        <a:ln>
          <a:solidFill>
            <a:schemeClr val="tx1"/>
          </a:solidFill>
        </a:ln>
        <a:effectLst/>
      </c:spPr>
    </c:plotArea>
    <c:legend>
      <c:legendPos val="r"/>
      <c:layout>
        <c:manualLayout>
          <c:xMode val="edge"/>
          <c:yMode val="edge"/>
          <c:x val="0.60849144405085709"/>
          <c:y val="0.52977110419337115"/>
          <c:w val="0.33837017133870823"/>
          <c:h val="0.17918382295236354"/>
        </c:manualLayout>
      </c:layout>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128871294909433"/>
          <c:y val="5.0925925925925923E-2"/>
          <c:w val="0.82344625800132476"/>
          <c:h val="0.7712809857101196"/>
        </c:manualLayout>
      </c:layout>
      <c:scatterChart>
        <c:scatterStyle val="smoothMarker"/>
        <c:varyColors val="0"/>
        <c:ser>
          <c:idx val="1"/>
          <c:order val="0"/>
          <c:tx>
            <c:v>Experimental</c:v>
          </c:tx>
          <c:spPr>
            <a:ln w="19050" cap="rnd">
              <a:solidFill>
                <a:srgbClr val="FF0000"/>
              </a:solidFill>
              <a:round/>
            </a:ln>
            <a:effectLst/>
          </c:spPr>
          <c:marker>
            <c:symbol val="none"/>
          </c:marker>
          <c:xVal>
            <c:numRef>
              <c:f>'Maleki W5'!$S$11:$S$369</c:f>
              <c:numCache>
                <c:formatCode>0.00</c:formatCode>
                <c:ptCount val="359"/>
                <c:pt idx="0">
                  <c:v>-1.2826679493294099E-4</c:v>
                </c:pt>
                <c:pt idx="1">
                  <c:v>0.207920474587141</c:v>
                </c:pt>
                <c:pt idx="2">
                  <c:v>1.1261824595157901</c:v>
                </c:pt>
                <c:pt idx="3">
                  <c:v>2.4002565335898698</c:v>
                </c:pt>
                <c:pt idx="4">
                  <c:v>2.8579124579124602</c:v>
                </c:pt>
                <c:pt idx="5">
                  <c:v>2.55186788520122</c:v>
                </c:pt>
                <c:pt idx="6">
                  <c:v>2.09357062690396</c:v>
                </c:pt>
                <c:pt idx="7">
                  <c:v>1.78791085457752</c:v>
                </c:pt>
                <c:pt idx="8">
                  <c:v>1.4310726310726301</c:v>
                </c:pt>
                <c:pt idx="9">
                  <c:v>1.12541285874619</c:v>
                </c:pt>
                <c:pt idx="10">
                  <c:v>0.76870290203623504</c:v>
                </c:pt>
                <c:pt idx="11">
                  <c:v>0.41160814494147901</c:v>
                </c:pt>
                <c:pt idx="12">
                  <c:v>0.103126503126504</c:v>
                </c:pt>
                <c:pt idx="13">
                  <c:v>-1.2826679493347401E-3</c:v>
                </c:pt>
                <c:pt idx="14">
                  <c:v>-2.0522687189359302E-3</c:v>
                </c:pt>
                <c:pt idx="15">
                  <c:v>-5.3872053872053599E-2</c:v>
                </c:pt>
                <c:pt idx="16">
                  <c:v>-0.105563572230238</c:v>
                </c:pt>
                <c:pt idx="17">
                  <c:v>-0.106589706589707</c:v>
                </c:pt>
                <c:pt idx="18">
                  <c:v>-0.209459676126343</c:v>
                </c:pt>
                <c:pt idx="19">
                  <c:v>-0.56668270001603305</c:v>
                </c:pt>
                <c:pt idx="20">
                  <c:v>-0.66878306878306903</c:v>
                </c:pt>
                <c:pt idx="21">
                  <c:v>-1.07654320987654</c:v>
                </c:pt>
                <c:pt idx="22">
                  <c:v>-1.38271604938272</c:v>
                </c:pt>
                <c:pt idx="23">
                  <c:v>-1.94247234247234</c:v>
                </c:pt>
                <c:pt idx="24">
                  <c:v>-2.2987974987975002</c:v>
                </c:pt>
                <c:pt idx="25">
                  <c:v>-1.94195927529261</c:v>
                </c:pt>
                <c:pt idx="26">
                  <c:v>-0.87247073913740503</c:v>
                </c:pt>
                <c:pt idx="27">
                  <c:v>-0.41314734648067902</c:v>
                </c:pt>
                <c:pt idx="28">
                  <c:v>-0.156998556998557</c:v>
                </c:pt>
                <c:pt idx="29">
                  <c:v>0.30976430976431102</c:v>
                </c:pt>
                <c:pt idx="30">
                  <c:v>0.97290363957030501</c:v>
                </c:pt>
                <c:pt idx="31">
                  <c:v>1.9926246592913299</c:v>
                </c:pt>
                <c:pt idx="32">
                  <c:v>2.6546095879429199</c:v>
                </c:pt>
                <c:pt idx="33">
                  <c:v>3.7732243065576401</c:v>
                </c:pt>
                <c:pt idx="34">
                  <c:v>3.62020202020202</c:v>
                </c:pt>
                <c:pt idx="35">
                  <c:v>3.2125701459034799</c:v>
                </c:pt>
                <c:pt idx="36">
                  <c:v>2.9074234407567698</c:v>
                </c:pt>
                <c:pt idx="37">
                  <c:v>2.5001763668430299</c:v>
                </c:pt>
                <c:pt idx="38">
                  <c:v>2.1438512105178802</c:v>
                </c:pt>
                <c:pt idx="39">
                  <c:v>1.83831970498637</c:v>
                </c:pt>
                <c:pt idx="40">
                  <c:v>1.4308160974827699</c:v>
                </c:pt>
                <c:pt idx="41">
                  <c:v>1.02292768959436</c:v>
                </c:pt>
                <c:pt idx="42">
                  <c:v>0.81885521885521895</c:v>
                </c:pt>
                <c:pt idx="43">
                  <c:v>0.66544813211480003</c:v>
                </c:pt>
                <c:pt idx="44">
                  <c:v>0.40968414301747602</c:v>
                </c:pt>
                <c:pt idx="45">
                  <c:v>0.20471380471380499</c:v>
                </c:pt>
                <c:pt idx="46">
                  <c:v>5.1178451178451198E-2</c:v>
                </c:pt>
                <c:pt idx="47">
                  <c:v>-5.1563251563251797E-2</c:v>
                </c:pt>
                <c:pt idx="48">
                  <c:v>-0.257816257816257</c:v>
                </c:pt>
                <c:pt idx="49">
                  <c:v>-0.30963604296937702</c:v>
                </c:pt>
                <c:pt idx="50">
                  <c:v>-0.41263427930094598</c:v>
                </c:pt>
                <c:pt idx="51">
                  <c:v>-0.51601731601731504</c:v>
                </c:pt>
                <c:pt idx="52">
                  <c:v>-0.87272727272727302</c:v>
                </c:pt>
                <c:pt idx="53">
                  <c:v>-1.3818181818181801</c:v>
                </c:pt>
                <c:pt idx="54">
                  <c:v>-1.89103735770402</c:v>
                </c:pt>
                <c:pt idx="55">
                  <c:v>-2.1459034792368099</c:v>
                </c:pt>
                <c:pt idx="56">
                  <c:v>-2.6549943883277201</c:v>
                </c:pt>
                <c:pt idx="57">
                  <c:v>-2.8077601410934698</c:v>
                </c:pt>
                <c:pt idx="58">
                  <c:v>-3.1134199134199099</c:v>
                </c:pt>
                <c:pt idx="59">
                  <c:v>-3.57158890492224</c:v>
                </c:pt>
                <c:pt idx="60">
                  <c:v>-3.9274009940676602</c:v>
                </c:pt>
                <c:pt idx="61">
                  <c:v>-4.0287317620651004</c:v>
                </c:pt>
                <c:pt idx="62">
                  <c:v>-3.7736091069424398</c:v>
                </c:pt>
                <c:pt idx="63">
                  <c:v>-3.2142376142376099</c:v>
                </c:pt>
                <c:pt idx="64">
                  <c:v>-2.6548661215327898</c:v>
                </c:pt>
                <c:pt idx="65">
                  <c:v>-2.24787558120891</c:v>
                </c:pt>
                <c:pt idx="66">
                  <c:v>-1.2291806958473599</c:v>
                </c:pt>
                <c:pt idx="67">
                  <c:v>-0.82103575436908804</c:v>
                </c:pt>
                <c:pt idx="68">
                  <c:v>-0.61683501683501696</c:v>
                </c:pt>
                <c:pt idx="69">
                  <c:v>-0.56488696488696499</c:v>
                </c:pt>
                <c:pt idx="70">
                  <c:v>-0.308738175404843</c:v>
                </c:pt>
                <c:pt idx="71">
                  <c:v>0</c:v>
                </c:pt>
                <c:pt idx="72">
                  <c:v>0.76818983485650005</c:v>
                </c:pt>
                <c:pt idx="73">
                  <c:v>1.22725669392336</c:v>
                </c:pt>
                <c:pt idx="74">
                  <c:v>1.8396023729357001</c:v>
                </c:pt>
                <c:pt idx="75">
                  <c:v>2.7046336379669702</c:v>
                </c:pt>
                <c:pt idx="76">
                  <c:v>3.82440275773609</c:v>
                </c:pt>
                <c:pt idx="77">
                  <c:v>4.8920955587622297</c:v>
                </c:pt>
                <c:pt idx="78">
                  <c:v>4.3824915824915802</c:v>
                </c:pt>
                <c:pt idx="79">
                  <c:v>3.6200737534070901</c:v>
                </c:pt>
                <c:pt idx="80">
                  <c:v>3.11098284431618</c:v>
                </c:pt>
                <c:pt idx="81">
                  <c:v>2.7039923039923002</c:v>
                </c:pt>
                <c:pt idx="82">
                  <c:v>2.19490139490139</c:v>
                </c:pt>
                <c:pt idx="83">
                  <c:v>1.8381914381914399</c:v>
                </c:pt>
                <c:pt idx="84">
                  <c:v>1.5833253166586501</c:v>
                </c:pt>
                <c:pt idx="85">
                  <c:v>1.2263588263588301</c:v>
                </c:pt>
                <c:pt idx="86">
                  <c:v>0.81872695206028501</c:v>
                </c:pt>
                <c:pt idx="87">
                  <c:v>0.66519159852493104</c:v>
                </c:pt>
                <c:pt idx="88">
                  <c:v>0.35837742504409298</c:v>
                </c:pt>
                <c:pt idx="89">
                  <c:v>0.153407086740419</c:v>
                </c:pt>
                <c:pt idx="90">
                  <c:v>0.101715568382236</c:v>
                </c:pt>
                <c:pt idx="91">
                  <c:v>4.9767516434183499E-2</c:v>
                </c:pt>
                <c:pt idx="92">
                  <c:v>-5.3487253487253E-2</c:v>
                </c:pt>
                <c:pt idx="93">
                  <c:v>-0.15674202340869001</c:v>
                </c:pt>
                <c:pt idx="94">
                  <c:v>-0.36184062850729498</c:v>
                </c:pt>
                <c:pt idx="95">
                  <c:v>-0.871572871572871</c:v>
                </c:pt>
                <c:pt idx="96">
                  <c:v>-1.27933301266635</c:v>
                </c:pt>
                <c:pt idx="97">
                  <c:v>-1.6361712361712399</c:v>
                </c:pt>
                <c:pt idx="98">
                  <c:v>-2.1455186788520102</c:v>
                </c:pt>
                <c:pt idx="99">
                  <c:v>-2.9089626422959798</c:v>
                </c:pt>
                <c:pt idx="100">
                  <c:v>-3.5196408529741898</c:v>
                </c:pt>
                <c:pt idx="101">
                  <c:v>-4.0793971460638101</c:v>
                </c:pt>
                <c:pt idx="102">
                  <c:v>-4.4863876863876904</c:v>
                </c:pt>
                <c:pt idx="103">
                  <c:v>-5.0965528298861598</c:v>
                </c:pt>
                <c:pt idx="104">
                  <c:v>-5.0456309122975798</c:v>
                </c:pt>
                <c:pt idx="105">
                  <c:v>-4.4349527016193697</c:v>
                </c:pt>
                <c:pt idx="106">
                  <c:v>-4.1296777296777298</c:v>
                </c:pt>
                <c:pt idx="107">
                  <c:v>-3.4175404842071502</c:v>
                </c:pt>
                <c:pt idx="108">
                  <c:v>-2.6542247875581202</c:v>
                </c:pt>
                <c:pt idx="109">
                  <c:v>-2.04316177649511</c:v>
                </c:pt>
                <c:pt idx="110">
                  <c:v>-1.7372454705788001</c:v>
                </c:pt>
                <c:pt idx="111">
                  <c:v>-1.48237934904602</c:v>
                </c:pt>
                <c:pt idx="112">
                  <c:v>-1.1765913099246399</c:v>
                </c:pt>
                <c:pt idx="113">
                  <c:v>-0.87067500400833697</c:v>
                </c:pt>
                <c:pt idx="114">
                  <c:v>-0.71662658329325002</c:v>
                </c:pt>
                <c:pt idx="115">
                  <c:v>-0.41006894340227601</c:v>
                </c:pt>
                <c:pt idx="116">
                  <c:v>-0.15392015392015401</c:v>
                </c:pt>
                <c:pt idx="117">
                  <c:v>-5.1178451178451198E-2</c:v>
                </c:pt>
                <c:pt idx="118">
                  <c:v>5.14349847683171E-2</c:v>
                </c:pt>
                <c:pt idx="119">
                  <c:v>0.20497033830367101</c:v>
                </c:pt>
                <c:pt idx="120">
                  <c:v>0.51242584575917904</c:v>
                </c:pt>
                <c:pt idx="121">
                  <c:v>0.61568061568061705</c:v>
                </c:pt>
                <c:pt idx="122">
                  <c:v>1.58422318422318</c:v>
                </c:pt>
                <c:pt idx="123">
                  <c:v>2.7561968895302198</c:v>
                </c:pt>
                <c:pt idx="124">
                  <c:v>5.04460477793811</c:v>
                </c:pt>
                <c:pt idx="125">
                  <c:v>6.4682379349046002</c:v>
                </c:pt>
                <c:pt idx="126">
                  <c:v>5.5011063011062999</c:v>
                </c:pt>
                <c:pt idx="127">
                  <c:v>4.8909411576078199</c:v>
                </c:pt>
                <c:pt idx="128">
                  <c:v>4.3314413981080699</c:v>
                </c:pt>
                <c:pt idx="129">
                  <c:v>3.82235048901715</c:v>
                </c:pt>
                <c:pt idx="130">
                  <c:v>3.2114157447490799</c:v>
                </c:pt>
                <c:pt idx="131">
                  <c:v>2.4482283148949802</c:v>
                </c:pt>
                <c:pt idx="132">
                  <c:v>1.9898027898027899</c:v>
                </c:pt>
                <c:pt idx="133">
                  <c:v>1.58217091550425</c:v>
                </c:pt>
                <c:pt idx="134">
                  <c:v>1.0725669392336099</c:v>
                </c:pt>
                <c:pt idx="135">
                  <c:v>0.562962962962963</c:v>
                </c:pt>
                <c:pt idx="136">
                  <c:v>0.30707070707070699</c:v>
                </c:pt>
                <c:pt idx="137">
                  <c:v>0.15315055315055301</c:v>
                </c:pt>
                <c:pt idx="138">
                  <c:v>4.98957832291183E-2</c:v>
                </c:pt>
                <c:pt idx="139">
                  <c:v>-0.10415263748597101</c:v>
                </c:pt>
                <c:pt idx="140">
                  <c:v>-0.25820105820105799</c:v>
                </c:pt>
                <c:pt idx="141">
                  <c:v>-0.61606541606541598</c:v>
                </c:pt>
                <c:pt idx="142">
                  <c:v>-0.87195767195767204</c:v>
                </c:pt>
                <c:pt idx="143">
                  <c:v>-1.4322270322270301</c:v>
                </c:pt>
                <c:pt idx="144">
                  <c:v>-2.1960557960557998</c:v>
                </c:pt>
                <c:pt idx="145">
                  <c:v>-2.7052749719416398</c:v>
                </c:pt>
                <c:pt idx="146">
                  <c:v>-3.87481160814494</c:v>
                </c:pt>
                <c:pt idx="147">
                  <c:v>-4.7908930575597202</c:v>
                </c:pt>
                <c:pt idx="148">
                  <c:v>-6.3172679172679196</c:v>
                </c:pt>
                <c:pt idx="149">
                  <c:v>-6.1130671797338501</c:v>
                </c:pt>
                <c:pt idx="150">
                  <c:v>-4.9938111271444603</c:v>
                </c:pt>
                <c:pt idx="151">
                  <c:v>-4.07760141093474</c:v>
                </c:pt>
                <c:pt idx="152">
                  <c:v>-3.0088824755491399</c:v>
                </c:pt>
                <c:pt idx="153">
                  <c:v>-2.49940676607343</c:v>
                </c:pt>
                <c:pt idx="154">
                  <c:v>-1.8375501042167699</c:v>
                </c:pt>
                <c:pt idx="155">
                  <c:v>-1.42876382876383</c:v>
                </c:pt>
                <c:pt idx="156">
                  <c:v>-1.0706429373096</c:v>
                </c:pt>
                <c:pt idx="157">
                  <c:v>-0.40724707391374099</c:v>
                </c:pt>
                <c:pt idx="158">
                  <c:v>6.4133397466648002E-4</c:v>
                </c:pt>
                <c:pt idx="159">
                  <c:v>0.971492704826037</c:v>
                </c:pt>
                <c:pt idx="160">
                  <c:v>1.68555395222062</c:v>
                </c:pt>
                <c:pt idx="161">
                  <c:v>2.34818021484688</c:v>
                </c:pt>
                <c:pt idx="162">
                  <c:v>3.3659772326439001</c:v>
                </c:pt>
                <c:pt idx="163">
                  <c:v>4.4337983004649697</c:v>
                </c:pt>
                <c:pt idx="164">
                  <c:v>5.8070226070226099</c:v>
                </c:pt>
                <c:pt idx="165">
                  <c:v>7.0781465448132099</c:v>
                </c:pt>
                <c:pt idx="166">
                  <c:v>8.0443803110469805</c:v>
                </c:pt>
                <c:pt idx="167">
                  <c:v>7.7388488055154703</c:v>
                </c:pt>
                <c:pt idx="168">
                  <c:v>7.2811928811928803</c:v>
                </c:pt>
                <c:pt idx="169">
                  <c:v>6.9757896424563102</c:v>
                </c:pt>
                <c:pt idx="170">
                  <c:v>6.4672118005451296</c:v>
                </c:pt>
                <c:pt idx="171">
                  <c:v>5.9073272406605701</c:v>
                </c:pt>
                <c:pt idx="172">
                  <c:v>5.3475709475709499</c:v>
                </c:pt>
                <c:pt idx="173">
                  <c:v>4.7371492704826004</c:v>
                </c:pt>
                <c:pt idx="174">
                  <c:v>3.9232964566297901</c:v>
                </c:pt>
                <c:pt idx="175">
                  <c:v>3.26156806156806</c:v>
                </c:pt>
                <c:pt idx="176">
                  <c:v>2.6506333172999801</c:v>
                </c:pt>
                <c:pt idx="177">
                  <c:v>1.9378547378547399</c:v>
                </c:pt>
                <c:pt idx="178">
                  <c:v>0.91967291967291898</c:v>
                </c:pt>
                <c:pt idx="179">
                  <c:v>0.46060606060606102</c:v>
                </c:pt>
                <c:pt idx="180">
                  <c:v>0.15392015392015401</c:v>
                </c:pt>
                <c:pt idx="181">
                  <c:v>-0.30553150553150499</c:v>
                </c:pt>
                <c:pt idx="182">
                  <c:v>-0.51011704345037701</c:v>
                </c:pt>
                <c:pt idx="183">
                  <c:v>-0.66365239698572998</c:v>
                </c:pt>
                <c:pt idx="184">
                  <c:v>-1.12374539041206</c:v>
                </c:pt>
                <c:pt idx="185">
                  <c:v>-1.5320185986852699</c:v>
                </c:pt>
                <c:pt idx="186">
                  <c:v>-2.0928010261343601</c:v>
                </c:pt>
                <c:pt idx="187">
                  <c:v>-2.9074234407567698</c:v>
                </c:pt>
                <c:pt idx="188">
                  <c:v>-3.8741702741702699</c:v>
                </c:pt>
                <c:pt idx="189">
                  <c:v>-4.6373577040243701</c:v>
                </c:pt>
                <c:pt idx="190">
                  <c:v>-5.9086099086099102</c:v>
                </c:pt>
                <c:pt idx="191">
                  <c:v>-6.5699535032868397</c:v>
                </c:pt>
                <c:pt idx="192">
                  <c:v>-7.4855218855218899</c:v>
                </c:pt>
                <c:pt idx="193">
                  <c:v>-8.2484527817861206</c:v>
                </c:pt>
                <c:pt idx="194">
                  <c:v>-8.1463524130190805</c:v>
                </c:pt>
                <c:pt idx="195">
                  <c:v>-7.1285553952220599</c:v>
                </c:pt>
                <c:pt idx="196">
                  <c:v>-6.5689273689273699</c:v>
                </c:pt>
                <c:pt idx="197">
                  <c:v>-5.60205226871894</c:v>
                </c:pt>
                <c:pt idx="198">
                  <c:v>-4.5337181337181303</c:v>
                </c:pt>
                <c:pt idx="199">
                  <c:v>-3.77027417027417</c:v>
                </c:pt>
                <c:pt idx="200">
                  <c:v>-2.8543209876543201</c:v>
                </c:pt>
                <c:pt idx="201">
                  <c:v>-1.93849607182941</c:v>
                </c:pt>
                <c:pt idx="202">
                  <c:v>-1.2756132756132801</c:v>
                </c:pt>
                <c:pt idx="203">
                  <c:v>-0.66313932980599699</c:v>
                </c:pt>
                <c:pt idx="204">
                  <c:v>-5.1306717973353998E-4</c:v>
                </c:pt>
                <c:pt idx="205">
                  <c:v>0.86887926887926903</c:v>
                </c:pt>
                <c:pt idx="206">
                  <c:v>1.4805836139169499</c:v>
                </c:pt>
                <c:pt idx="207">
                  <c:v>2.0412377745711101</c:v>
                </c:pt>
                <c:pt idx="208">
                  <c:v>3.0079846079846102</c:v>
                </c:pt>
                <c:pt idx="209">
                  <c:v>4.3809523809523796</c:v>
                </c:pt>
                <c:pt idx="210">
                  <c:v>6.2131152797819498</c:v>
                </c:pt>
                <c:pt idx="211">
                  <c:v>7.0778900112233503</c:v>
                </c:pt>
                <c:pt idx="212">
                  <c:v>8.0951739618406293</c:v>
                </c:pt>
                <c:pt idx="213">
                  <c:v>8.5019079685746295</c:v>
                </c:pt>
                <c:pt idx="214">
                  <c:v>8.8069264069264097</c:v>
                </c:pt>
                <c:pt idx="215">
                  <c:v>9.0605098605098604</c:v>
                </c:pt>
                <c:pt idx="216">
                  <c:v>9.6180856180856207</c:v>
                </c:pt>
                <c:pt idx="217">
                  <c:v>9.9728715728715702</c:v>
                </c:pt>
                <c:pt idx="218">
                  <c:v>10.4291165624499</c:v>
                </c:pt>
                <c:pt idx="219">
                  <c:v>10.784030784030801</c:v>
                </c:pt>
                <c:pt idx="220">
                  <c:v>11.037485970819301</c:v>
                </c:pt>
                <c:pt idx="221">
                  <c:v>11.036972903639599</c:v>
                </c:pt>
                <c:pt idx="222">
                  <c:v>10.731056597723301</c:v>
                </c:pt>
                <c:pt idx="223">
                  <c:v>10.2222222222222</c:v>
                </c:pt>
                <c:pt idx="224">
                  <c:v>9.5610068943402293</c:v>
                </c:pt>
                <c:pt idx="225">
                  <c:v>9.0521725188391908</c:v>
                </c:pt>
                <c:pt idx="226">
                  <c:v>8.69584736251403</c:v>
                </c:pt>
                <c:pt idx="227">
                  <c:v>8.0347603014269708</c:v>
                </c:pt>
                <c:pt idx="228">
                  <c:v>7.3735449735449698</c:v>
                </c:pt>
                <c:pt idx="229">
                  <c:v>6.8139169472502799</c:v>
                </c:pt>
                <c:pt idx="230">
                  <c:v>6.3560044893378196</c:v>
                </c:pt>
                <c:pt idx="231">
                  <c:v>5.8469135802469099</c:v>
                </c:pt>
                <c:pt idx="232">
                  <c:v>5.1855699855699804</c:v>
                </c:pt>
                <c:pt idx="233">
                  <c:v>4.47330447330447</c:v>
                </c:pt>
                <c:pt idx="234">
                  <c:v>3.9135481802148502</c:v>
                </c:pt>
                <c:pt idx="235">
                  <c:v>3.45537918871252</c:v>
                </c:pt>
                <c:pt idx="236">
                  <c:v>2.94551867885201</c:v>
                </c:pt>
                <c:pt idx="237">
                  <c:v>2.5372454705787999</c:v>
                </c:pt>
                <c:pt idx="238">
                  <c:v>1.8744909411576101</c:v>
                </c:pt>
                <c:pt idx="239">
                  <c:v>0.90684624017957205</c:v>
                </c:pt>
                <c:pt idx="240">
                  <c:v>0.245374378707712</c:v>
                </c:pt>
                <c:pt idx="241">
                  <c:v>-0.56886323552990203</c:v>
                </c:pt>
                <c:pt idx="242">
                  <c:v>-1.2816418149751501</c:v>
                </c:pt>
                <c:pt idx="243">
                  <c:v>-2.6036876703543399</c:v>
                </c:pt>
                <c:pt idx="244">
                  <c:v>-2.8582972582972599</c:v>
                </c:pt>
                <c:pt idx="245">
                  <c:v>-3.77348084014751</c:v>
                </c:pt>
                <c:pt idx="246">
                  <c:v>-4.5362834696167997</c:v>
                </c:pt>
                <c:pt idx="247">
                  <c:v>-5.5536956870290197</c:v>
                </c:pt>
                <c:pt idx="248">
                  <c:v>-6.2145262145262103</c:v>
                </c:pt>
                <c:pt idx="249">
                  <c:v>-7.0276094276094296</c:v>
                </c:pt>
                <c:pt idx="250">
                  <c:v>-7.5869809203142502</c:v>
                </c:pt>
                <c:pt idx="251">
                  <c:v>-8.14660894660895</c:v>
                </c:pt>
                <c:pt idx="252">
                  <c:v>-8.7055956389289708</c:v>
                </c:pt>
                <c:pt idx="253">
                  <c:v>-9.3153759820426494</c:v>
                </c:pt>
                <c:pt idx="254">
                  <c:v>-10.2305595638929</c:v>
                </c:pt>
                <c:pt idx="255">
                  <c:v>-10.941798941798901</c:v>
                </c:pt>
                <c:pt idx="256">
                  <c:v>-11.3476350809684</c:v>
                </c:pt>
                <c:pt idx="257">
                  <c:v>-10.6857784191118</c:v>
                </c:pt>
                <c:pt idx="258">
                  <c:v>-9.7198011864678495</c:v>
                </c:pt>
                <c:pt idx="259">
                  <c:v>-8.7031585698252396</c:v>
                </c:pt>
                <c:pt idx="260">
                  <c:v>-7.6350809684143002</c:v>
                </c:pt>
                <c:pt idx="261">
                  <c:v>-7.0246592913259596</c:v>
                </c:pt>
                <c:pt idx="262">
                  <c:v>-6.2617283950617297</c:v>
                </c:pt>
                <c:pt idx="263">
                  <c:v>-5.4478755812089101</c:v>
                </c:pt>
                <c:pt idx="264">
                  <c:v>-4.5324354657688</c:v>
                </c:pt>
                <c:pt idx="265">
                  <c:v>-3.76911976911977</c:v>
                </c:pt>
                <c:pt idx="266">
                  <c:v>-2.9548821548821498</c:v>
                </c:pt>
                <c:pt idx="267">
                  <c:v>-2.3430495430495402</c:v>
                </c:pt>
                <c:pt idx="268">
                  <c:v>-1.7313451980118599</c:v>
                </c:pt>
                <c:pt idx="269">
                  <c:v>-1.3237133237133201</c:v>
                </c:pt>
                <c:pt idx="270">
                  <c:v>-0.91608144941478298</c:v>
                </c:pt>
                <c:pt idx="271">
                  <c:v>-0.60913900913900898</c:v>
                </c:pt>
                <c:pt idx="272">
                  <c:v>-0.45560365560365501</c:v>
                </c:pt>
                <c:pt idx="273">
                  <c:v>0.105307038640373</c:v>
                </c:pt>
                <c:pt idx="274">
                  <c:v>0.46227352894019402</c:v>
                </c:pt>
                <c:pt idx="275">
                  <c:v>0.818983485650151</c:v>
                </c:pt>
                <c:pt idx="276">
                  <c:v>1.53163379830047</c:v>
                </c:pt>
                <c:pt idx="277">
                  <c:v>2.1420554753888101</c:v>
                </c:pt>
                <c:pt idx="278">
                  <c:v>3.5650472983806298</c:v>
                </c:pt>
                <c:pt idx="279">
                  <c:v>4.3778739778739801</c:v>
                </c:pt>
                <c:pt idx="280">
                  <c:v>5.2929292929292897</c:v>
                </c:pt>
                <c:pt idx="281">
                  <c:v>6.0549623216289898</c:v>
                </c:pt>
                <c:pt idx="282">
                  <c:v>7.3755972422639102</c:v>
                </c:pt>
                <c:pt idx="283">
                  <c:v>8.0867083533750197</c:v>
                </c:pt>
                <c:pt idx="284">
                  <c:v>9.1025813692480408</c:v>
                </c:pt>
                <c:pt idx="285">
                  <c:v>10.473881673881699</c:v>
                </c:pt>
                <c:pt idx="286">
                  <c:v>11.3377585377585</c:v>
                </c:pt>
                <c:pt idx="287">
                  <c:v>11.439345839345799</c:v>
                </c:pt>
                <c:pt idx="288">
                  <c:v>11.3873977873978</c:v>
                </c:pt>
                <c:pt idx="289">
                  <c:v>10.827513227513199</c:v>
                </c:pt>
                <c:pt idx="290">
                  <c:v>10.115504248837601</c:v>
                </c:pt>
                <c:pt idx="291">
                  <c:v>9.2001924001923996</c:v>
                </c:pt>
                <c:pt idx="292">
                  <c:v>8.0307840307840301</c:v>
                </c:pt>
                <c:pt idx="293">
                  <c:v>7.0648067981401299</c:v>
                </c:pt>
                <c:pt idx="294">
                  <c:v>6.4038480038480001</c:v>
                </c:pt>
                <c:pt idx="295">
                  <c:v>5.6918390251723601</c:v>
                </c:pt>
                <c:pt idx="296">
                  <c:v>5.0307519640853</c:v>
                </c:pt>
                <c:pt idx="297">
                  <c:v>4.3695366362032999</c:v>
                </c:pt>
                <c:pt idx="298">
                  <c:v>3.5552990219656899</c:v>
                </c:pt>
                <c:pt idx="299">
                  <c:v>2.4361712361712402</c:v>
                </c:pt>
                <c:pt idx="300">
                  <c:v>1.97787397787398</c:v>
                </c:pt>
                <c:pt idx="301">
                  <c:v>1.51957671957672</c:v>
                </c:pt>
                <c:pt idx="302">
                  <c:v>0.501523168189834</c:v>
                </c:pt>
                <c:pt idx="303">
                  <c:v>-1.02472342472342</c:v>
                </c:pt>
                <c:pt idx="304">
                  <c:v>-3.6684303350969998</c:v>
                </c:pt>
                <c:pt idx="305">
                  <c:v>-4.5323071989738697</c:v>
                </c:pt>
                <c:pt idx="306">
                  <c:v>-5.2945967612634304</c:v>
                </c:pt>
                <c:pt idx="307">
                  <c:v>-6.6671797338463996</c:v>
                </c:pt>
                <c:pt idx="308">
                  <c:v>-6.9219175885842601</c:v>
                </c:pt>
                <c:pt idx="309">
                  <c:v>-7.3287798621132003</c:v>
                </c:pt>
                <c:pt idx="310">
                  <c:v>-8.0406605739939092</c:v>
                </c:pt>
                <c:pt idx="311">
                  <c:v>-8.7525412858746208</c:v>
                </c:pt>
                <c:pt idx="312">
                  <c:v>-9.6675966009299295</c:v>
                </c:pt>
                <c:pt idx="313">
                  <c:v>-10.837902837902799</c:v>
                </c:pt>
                <c:pt idx="314">
                  <c:v>-11.3467372134039</c:v>
                </c:pt>
                <c:pt idx="315">
                  <c:v>-12.058617925284601</c:v>
                </c:pt>
                <c:pt idx="316">
                  <c:v>-12.2617925284592</c:v>
                </c:pt>
                <c:pt idx="317">
                  <c:v>-12.565015231681899</c:v>
                </c:pt>
                <c:pt idx="318">
                  <c:v>-12.767420234086901</c:v>
                </c:pt>
                <c:pt idx="319">
                  <c:v>-13.0708994708995</c:v>
                </c:pt>
                <c:pt idx="320">
                  <c:v>-13.2729196729197</c:v>
                </c:pt>
                <c:pt idx="321">
                  <c:v>-13.525861792528501</c:v>
                </c:pt>
                <c:pt idx="322">
                  <c:v>-14.2351771685105</c:v>
                </c:pt>
                <c:pt idx="323">
                  <c:v>-14.6909090909091</c:v>
                </c:pt>
                <c:pt idx="324">
                  <c:v>-14.994260060926701</c:v>
                </c:pt>
                <c:pt idx="325">
                  <c:v>-15.1444604777938</c:v>
                </c:pt>
                <c:pt idx="326">
                  <c:v>-15.0912297578964</c:v>
                </c:pt>
                <c:pt idx="327">
                  <c:v>-14.7337502004169</c:v>
                </c:pt>
                <c:pt idx="328">
                  <c:v>-14.3774250440917</c:v>
                </c:pt>
                <c:pt idx="329">
                  <c:v>-13.461984928651599</c:v>
                </c:pt>
                <c:pt idx="330">
                  <c:v>-11.2761904761905</c:v>
                </c:pt>
                <c:pt idx="331">
                  <c:v>-9.2939554272887595</c:v>
                </c:pt>
                <c:pt idx="332">
                  <c:v>-7.2613115279781999</c:v>
                </c:pt>
                <c:pt idx="333">
                  <c:v>-5.4825076158409498</c:v>
                </c:pt>
                <c:pt idx="334">
                  <c:v>-3.90700657367324</c:v>
                </c:pt>
                <c:pt idx="335">
                  <c:v>-2.3317620650954001</c:v>
                </c:pt>
                <c:pt idx="336">
                  <c:v>-0.60426487093153702</c:v>
                </c:pt>
                <c:pt idx="337">
                  <c:v>1.52958152958153</c:v>
                </c:pt>
                <c:pt idx="338">
                  <c:v>3.35840949174283</c:v>
                </c:pt>
                <c:pt idx="339">
                  <c:v>5.5935866602533304</c:v>
                </c:pt>
                <c:pt idx="340">
                  <c:v>7.5755651755651696</c:v>
                </c:pt>
                <c:pt idx="341">
                  <c:v>9.2525252525252508</c:v>
                </c:pt>
                <c:pt idx="342">
                  <c:v>10.877922077922101</c:v>
                </c:pt>
                <c:pt idx="343">
                  <c:v>12.6040083373417</c:v>
                </c:pt>
                <c:pt idx="344">
                  <c:v>13.314991181657801</c:v>
                </c:pt>
                <c:pt idx="345">
                  <c:v>11.026839826839799</c:v>
                </c:pt>
                <c:pt idx="346">
                  <c:v>9.6543851210517904</c:v>
                </c:pt>
                <c:pt idx="347">
                  <c:v>8.0282186948853607</c:v>
                </c:pt>
                <c:pt idx="348">
                  <c:v>6.7568382235048903</c:v>
                </c:pt>
                <c:pt idx="349">
                  <c:v>6.0449575116241796</c:v>
                </c:pt>
                <c:pt idx="350">
                  <c:v>5.1804393137726503</c:v>
                </c:pt>
                <c:pt idx="351">
                  <c:v>4.4177649510982802</c:v>
                </c:pt>
                <c:pt idx="352">
                  <c:v>3.45191598524932</c:v>
                </c:pt>
                <c:pt idx="353">
                  <c:v>2.84149430816097</c:v>
                </c:pt>
                <c:pt idx="354">
                  <c:v>2.07856341189675</c:v>
                </c:pt>
                <c:pt idx="355">
                  <c:v>1.3662978996312301</c:v>
                </c:pt>
                <c:pt idx="356">
                  <c:v>0.95917909251242495</c:v>
                </c:pt>
                <c:pt idx="357">
                  <c:v>0.55206028539361895</c:v>
                </c:pt>
                <c:pt idx="358">
                  <c:v>9.3763027096361598E-2</c:v>
                </c:pt>
              </c:numCache>
            </c:numRef>
          </c:xVal>
          <c:yVal>
            <c:numRef>
              <c:f>'Maleki W5'!$T$11:$T$369</c:f>
              <c:numCache>
                <c:formatCode>0.00</c:formatCode>
                <c:ptCount val="359"/>
                <c:pt idx="0">
                  <c:v>0.50505050505049098</c:v>
                </c:pt>
                <c:pt idx="1">
                  <c:v>19.696969696969699</c:v>
                </c:pt>
                <c:pt idx="2">
                  <c:v>35.353535353535399</c:v>
                </c:pt>
                <c:pt idx="3">
                  <c:v>52.020202020201999</c:v>
                </c:pt>
                <c:pt idx="4">
                  <c:v>54.040404040403999</c:v>
                </c:pt>
                <c:pt idx="5">
                  <c:v>48.989898989898997</c:v>
                </c:pt>
                <c:pt idx="6">
                  <c:v>44.4444444444444</c:v>
                </c:pt>
                <c:pt idx="7">
                  <c:v>40.909090909090899</c:v>
                </c:pt>
                <c:pt idx="8">
                  <c:v>35.858585858585897</c:v>
                </c:pt>
                <c:pt idx="9">
                  <c:v>32.323232323232297</c:v>
                </c:pt>
                <c:pt idx="10">
                  <c:v>27.7777777777778</c:v>
                </c:pt>
                <c:pt idx="11">
                  <c:v>21.717171717171698</c:v>
                </c:pt>
                <c:pt idx="12">
                  <c:v>7.0707070707070701</c:v>
                </c:pt>
                <c:pt idx="13">
                  <c:v>-4.0404040404040398</c:v>
                </c:pt>
                <c:pt idx="14">
                  <c:v>-7.0707070707070701</c:v>
                </c:pt>
                <c:pt idx="15">
                  <c:v>-11.1111111111111</c:v>
                </c:pt>
                <c:pt idx="16">
                  <c:v>-14.6464646464647</c:v>
                </c:pt>
                <c:pt idx="17">
                  <c:v>-18.686868686868699</c:v>
                </c:pt>
                <c:pt idx="18">
                  <c:v>-23.737373737373701</c:v>
                </c:pt>
                <c:pt idx="19">
                  <c:v>-30.303030303030301</c:v>
                </c:pt>
                <c:pt idx="20">
                  <c:v>-32.323232323232297</c:v>
                </c:pt>
                <c:pt idx="21">
                  <c:v>-37.878787878787897</c:v>
                </c:pt>
                <c:pt idx="22">
                  <c:v>-43.434343434343397</c:v>
                </c:pt>
                <c:pt idx="23">
                  <c:v>-47.474747474747502</c:v>
                </c:pt>
                <c:pt idx="24">
                  <c:v>-50.505050505050498</c:v>
                </c:pt>
                <c:pt idx="25">
                  <c:v>-45.454545454545503</c:v>
                </c:pt>
                <c:pt idx="26">
                  <c:v>-34.343434343434303</c:v>
                </c:pt>
                <c:pt idx="27">
                  <c:v>-25.7575757575758</c:v>
                </c:pt>
                <c:pt idx="28">
                  <c:v>-17.171717171717201</c:v>
                </c:pt>
                <c:pt idx="29">
                  <c:v>20.707070707070699</c:v>
                </c:pt>
                <c:pt idx="30">
                  <c:v>31.818181818181799</c:v>
                </c:pt>
                <c:pt idx="31">
                  <c:v>46.969696969696997</c:v>
                </c:pt>
                <c:pt idx="32">
                  <c:v>53.535353535353501</c:v>
                </c:pt>
                <c:pt idx="33">
                  <c:v>58.080808080808097</c:v>
                </c:pt>
                <c:pt idx="34">
                  <c:v>55.5555555555556</c:v>
                </c:pt>
                <c:pt idx="35">
                  <c:v>50.505050505050498</c:v>
                </c:pt>
                <c:pt idx="36">
                  <c:v>48.989898989898997</c:v>
                </c:pt>
                <c:pt idx="37">
                  <c:v>45.454545454545503</c:v>
                </c:pt>
                <c:pt idx="38">
                  <c:v>42.424242424242401</c:v>
                </c:pt>
                <c:pt idx="39">
                  <c:v>39.393939393939398</c:v>
                </c:pt>
                <c:pt idx="40">
                  <c:v>34.848484848484802</c:v>
                </c:pt>
                <c:pt idx="41">
                  <c:v>28.7878787878788</c:v>
                </c:pt>
                <c:pt idx="42">
                  <c:v>25.252525252525299</c:v>
                </c:pt>
                <c:pt idx="43">
                  <c:v>21.2121212121212</c:v>
                </c:pt>
                <c:pt idx="44">
                  <c:v>14.141414141414099</c:v>
                </c:pt>
                <c:pt idx="45">
                  <c:v>7.0707070707070701</c:v>
                </c:pt>
                <c:pt idx="46">
                  <c:v>2.52525252525253</c:v>
                </c:pt>
                <c:pt idx="47">
                  <c:v>-2.0202020202020199</c:v>
                </c:pt>
                <c:pt idx="48">
                  <c:v>-14.141414141414099</c:v>
                </c:pt>
                <c:pt idx="49">
                  <c:v>-18.181818181818201</c:v>
                </c:pt>
                <c:pt idx="50">
                  <c:v>-23.737373737373701</c:v>
                </c:pt>
                <c:pt idx="51">
                  <c:v>-30.808080808080799</c:v>
                </c:pt>
                <c:pt idx="52">
                  <c:v>-35.3535353535353</c:v>
                </c:pt>
                <c:pt idx="53">
                  <c:v>-39.898989898989903</c:v>
                </c:pt>
                <c:pt idx="54">
                  <c:v>-44.949494949494898</c:v>
                </c:pt>
                <c:pt idx="55">
                  <c:v>-48.484848484848499</c:v>
                </c:pt>
                <c:pt idx="56">
                  <c:v>-53.030303030303003</c:v>
                </c:pt>
                <c:pt idx="57">
                  <c:v>-54.545454545454497</c:v>
                </c:pt>
                <c:pt idx="58">
                  <c:v>-58.080808080808097</c:v>
                </c:pt>
                <c:pt idx="59">
                  <c:v>-62.121212121212103</c:v>
                </c:pt>
                <c:pt idx="60">
                  <c:v>-63.1313131313131</c:v>
                </c:pt>
                <c:pt idx="61">
                  <c:v>-62.121212121212103</c:v>
                </c:pt>
                <c:pt idx="62">
                  <c:v>-57.575757575757599</c:v>
                </c:pt>
                <c:pt idx="63">
                  <c:v>-55.050505050505102</c:v>
                </c:pt>
                <c:pt idx="64">
                  <c:v>-52.525252525252498</c:v>
                </c:pt>
                <c:pt idx="65">
                  <c:v>-50</c:v>
                </c:pt>
                <c:pt idx="66">
                  <c:v>-38.8888888888889</c:v>
                </c:pt>
                <c:pt idx="67">
                  <c:v>-31.818181818181799</c:v>
                </c:pt>
                <c:pt idx="68">
                  <c:v>-27.7777777777778</c:v>
                </c:pt>
                <c:pt idx="69">
                  <c:v>-23.2323232323232</c:v>
                </c:pt>
                <c:pt idx="70">
                  <c:v>-14.6464646464647</c:v>
                </c:pt>
                <c:pt idx="71">
                  <c:v>1.0101010101010099</c:v>
                </c:pt>
                <c:pt idx="72">
                  <c:v>25.7575757575758</c:v>
                </c:pt>
                <c:pt idx="73">
                  <c:v>33.3333333333333</c:v>
                </c:pt>
                <c:pt idx="74">
                  <c:v>44.4444444444444</c:v>
                </c:pt>
                <c:pt idx="75">
                  <c:v>50.505050505050498</c:v>
                </c:pt>
                <c:pt idx="76">
                  <c:v>59.595959595959599</c:v>
                </c:pt>
                <c:pt idx="77">
                  <c:v>63.636363636363697</c:v>
                </c:pt>
                <c:pt idx="78">
                  <c:v>57.070707070707101</c:v>
                </c:pt>
                <c:pt idx="79">
                  <c:v>55.050505050505102</c:v>
                </c:pt>
                <c:pt idx="80">
                  <c:v>50.505050505050498</c:v>
                </c:pt>
                <c:pt idx="81">
                  <c:v>47.979797979798001</c:v>
                </c:pt>
                <c:pt idx="82">
                  <c:v>43.434343434343397</c:v>
                </c:pt>
                <c:pt idx="83">
                  <c:v>38.8888888888889</c:v>
                </c:pt>
                <c:pt idx="84">
                  <c:v>35.353535353535399</c:v>
                </c:pt>
                <c:pt idx="85">
                  <c:v>29.797979797979799</c:v>
                </c:pt>
                <c:pt idx="86">
                  <c:v>24.747474747474701</c:v>
                </c:pt>
                <c:pt idx="87">
                  <c:v>20.202020202020201</c:v>
                </c:pt>
                <c:pt idx="88">
                  <c:v>12.1212121212121</c:v>
                </c:pt>
                <c:pt idx="89">
                  <c:v>5.0505050505050697</c:v>
                </c:pt>
                <c:pt idx="90">
                  <c:v>1.51515151515152</c:v>
                </c:pt>
                <c:pt idx="91">
                  <c:v>-3.0303030303030298</c:v>
                </c:pt>
                <c:pt idx="92">
                  <c:v>-9.5959595959595791</c:v>
                </c:pt>
                <c:pt idx="93">
                  <c:v>-16.161616161616202</c:v>
                </c:pt>
                <c:pt idx="94">
                  <c:v>-23.737373737373701</c:v>
                </c:pt>
                <c:pt idx="95">
                  <c:v>-30.808080808080799</c:v>
                </c:pt>
                <c:pt idx="96">
                  <c:v>-36.363636363636402</c:v>
                </c:pt>
                <c:pt idx="97">
                  <c:v>-41.414141414141397</c:v>
                </c:pt>
                <c:pt idx="98">
                  <c:v>-46.969696969696997</c:v>
                </c:pt>
                <c:pt idx="99">
                  <c:v>-53.030303030303003</c:v>
                </c:pt>
                <c:pt idx="100">
                  <c:v>-57.575757575757599</c:v>
                </c:pt>
                <c:pt idx="101">
                  <c:v>-61.616161616161598</c:v>
                </c:pt>
                <c:pt idx="102">
                  <c:v>-64.141414141414103</c:v>
                </c:pt>
                <c:pt idx="103">
                  <c:v>-66.6666666666667</c:v>
                </c:pt>
                <c:pt idx="104">
                  <c:v>-66.161616161616195</c:v>
                </c:pt>
                <c:pt idx="105">
                  <c:v>-61.616161616161598</c:v>
                </c:pt>
                <c:pt idx="106">
                  <c:v>-59.595959595959599</c:v>
                </c:pt>
                <c:pt idx="107">
                  <c:v>-55.5555555555556</c:v>
                </c:pt>
                <c:pt idx="108">
                  <c:v>-50</c:v>
                </c:pt>
                <c:pt idx="109">
                  <c:v>-43.939393939393902</c:v>
                </c:pt>
                <c:pt idx="110">
                  <c:v>-39.393939393939398</c:v>
                </c:pt>
                <c:pt idx="111">
                  <c:v>-35.858585858585897</c:v>
                </c:pt>
                <c:pt idx="112">
                  <c:v>-31.818181818181799</c:v>
                </c:pt>
                <c:pt idx="113">
                  <c:v>-27.272727272727298</c:v>
                </c:pt>
                <c:pt idx="114">
                  <c:v>-20.707070707070699</c:v>
                </c:pt>
                <c:pt idx="115">
                  <c:v>-13.636363636363599</c:v>
                </c:pt>
                <c:pt idx="116">
                  <c:v>-5.0505050505050502</c:v>
                </c:pt>
                <c:pt idx="117">
                  <c:v>-0.50505050505050497</c:v>
                </c:pt>
                <c:pt idx="118">
                  <c:v>3.5353535353535199</c:v>
                </c:pt>
                <c:pt idx="119">
                  <c:v>8.0808080808080796</c:v>
                </c:pt>
                <c:pt idx="120">
                  <c:v>18.686868686868699</c:v>
                </c:pt>
                <c:pt idx="121">
                  <c:v>25.252525252525299</c:v>
                </c:pt>
                <c:pt idx="122">
                  <c:v>38.8888888888889</c:v>
                </c:pt>
                <c:pt idx="123">
                  <c:v>53.535353535353501</c:v>
                </c:pt>
                <c:pt idx="124">
                  <c:v>64.141414141414103</c:v>
                </c:pt>
                <c:pt idx="125">
                  <c:v>69.696969696969703</c:v>
                </c:pt>
                <c:pt idx="126">
                  <c:v>61.616161616161598</c:v>
                </c:pt>
                <c:pt idx="127">
                  <c:v>59.090909090909101</c:v>
                </c:pt>
                <c:pt idx="128">
                  <c:v>56.060606060606098</c:v>
                </c:pt>
                <c:pt idx="129">
                  <c:v>51.515151515151501</c:v>
                </c:pt>
                <c:pt idx="130">
                  <c:v>45.959595959596001</c:v>
                </c:pt>
                <c:pt idx="131">
                  <c:v>40.909090909090899</c:v>
                </c:pt>
                <c:pt idx="132">
                  <c:v>35.858585858585897</c:v>
                </c:pt>
                <c:pt idx="133">
                  <c:v>30.808080808080799</c:v>
                </c:pt>
                <c:pt idx="134">
                  <c:v>24.2424242424242</c:v>
                </c:pt>
                <c:pt idx="135">
                  <c:v>17.6767676767677</c:v>
                </c:pt>
                <c:pt idx="136">
                  <c:v>10.1010101010101</c:v>
                </c:pt>
                <c:pt idx="137">
                  <c:v>4.0404040404040398</c:v>
                </c:pt>
                <c:pt idx="138">
                  <c:v>-2.52525252525253</c:v>
                </c:pt>
                <c:pt idx="139">
                  <c:v>-9.0909090909090899</c:v>
                </c:pt>
                <c:pt idx="140">
                  <c:v>-15.6565656565657</c:v>
                </c:pt>
                <c:pt idx="141">
                  <c:v>-24.747474747474801</c:v>
                </c:pt>
                <c:pt idx="142">
                  <c:v>-32.323232323232297</c:v>
                </c:pt>
                <c:pt idx="143">
                  <c:v>-38.383838383838402</c:v>
                </c:pt>
                <c:pt idx="144">
                  <c:v>-45.959595959596001</c:v>
                </c:pt>
                <c:pt idx="145">
                  <c:v>-51.010101010101003</c:v>
                </c:pt>
                <c:pt idx="146">
                  <c:v>-56.060606060606098</c:v>
                </c:pt>
                <c:pt idx="147">
                  <c:v>-63.1313131313131</c:v>
                </c:pt>
                <c:pt idx="148">
                  <c:v>-73.232323232323196</c:v>
                </c:pt>
                <c:pt idx="149">
                  <c:v>-69.191919191919197</c:v>
                </c:pt>
                <c:pt idx="150">
                  <c:v>-62.121212121212103</c:v>
                </c:pt>
                <c:pt idx="151">
                  <c:v>-54.545454545454497</c:v>
                </c:pt>
                <c:pt idx="152">
                  <c:v>-46.464646464646499</c:v>
                </c:pt>
                <c:pt idx="153">
                  <c:v>-40.404040404040401</c:v>
                </c:pt>
                <c:pt idx="154">
                  <c:v>-34.343434343434303</c:v>
                </c:pt>
                <c:pt idx="155">
                  <c:v>-24.747474747474801</c:v>
                </c:pt>
                <c:pt idx="156">
                  <c:v>-14.6464646464647</c:v>
                </c:pt>
                <c:pt idx="157">
                  <c:v>-2.52525252525253</c:v>
                </c:pt>
                <c:pt idx="158">
                  <c:v>3.5353535353535199</c:v>
                </c:pt>
                <c:pt idx="159">
                  <c:v>26.262626262626299</c:v>
                </c:pt>
                <c:pt idx="160">
                  <c:v>37.878787878787897</c:v>
                </c:pt>
                <c:pt idx="161">
                  <c:v>46.969696969696997</c:v>
                </c:pt>
                <c:pt idx="162">
                  <c:v>54.545454545454497</c:v>
                </c:pt>
                <c:pt idx="163">
                  <c:v>59.090909090909101</c:v>
                </c:pt>
                <c:pt idx="164">
                  <c:v>66.161616161616195</c:v>
                </c:pt>
                <c:pt idx="165">
                  <c:v>71.212121212121204</c:v>
                </c:pt>
                <c:pt idx="166">
                  <c:v>75.757575757575793</c:v>
                </c:pt>
                <c:pt idx="167">
                  <c:v>72.727272727272705</c:v>
                </c:pt>
                <c:pt idx="168">
                  <c:v>70.707070707070699</c:v>
                </c:pt>
                <c:pt idx="169">
                  <c:v>68.181818181818201</c:v>
                </c:pt>
                <c:pt idx="170">
                  <c:v>65.656565656565604</c:v>
                </c:pt>
                <c:pt idx="171">
                  <c:v>61.1111111111111</c:v>
                </c:pt>
                <c:pt idx="172">
                  <c:v>57.070707070707101</c:v>
                </c:pt>
                <c:pt idx="173">
                  <c:v>53.535353535353501</c:v>
                </c:pt>
                <c:pt idx="174">
                  <c:v>48.989898989898997</c:v>
                </c:pt>
                <c:pt idx="175">
                  <c:v>43.434343434343397</c:v>
                </c:pt>
                <c:pt idx="176">
                  <c:v>37.878787878787897</c:v>
                </c:pt>
                <c:pt idx="177">
                  <c:v>31.313131313131301</c:v>
                </c:pt>
                <c:pt idx="178">
                  <c:v>22.2222222222222</c:v>
                </c:pt>
                <c:pt idx="179">
                  <c:v>14.646464646464599</c:v>
                </c:pt>
                <c:pt idx="180">
                  <c:v>7.0707070707070701</c:v>
                </c:pt>
                <c:pt idx="181">
                  <c:v>-2.0202020202020199</c:v>
                </c:pt>
                <c:pt idx="182">
                  <c:v>-7.5757575757575797</c:v>
                </c:pt>
                <c:pt idx="183">
                  <c:v>-12.1212121212121</c:v>
                </c:pt>
                <c:pt idx="184">
                  <c:v>-23.737373737373701</c:v>
                </c:pt>
                <c:pt idx="185">
                  <c:v>-31.313131313131301</c:v>
                </c:pt>
                <c:pt idx="186">
                  <c:v>-39.393939393939398</c:v>
                </c:pt>
                <c:pt idx="187">
                  <c:v>-46.969696969696997</c:v>
                </c:pt>
                <c:pt idx="188">
                  <c:v>-53.535353535353501</c:v>
                </c:pt>
                <c:pt idx="189">
                  <c:v>-58.585858585858603</c:v>
                </c:pt>
                <c:pt idx="190">
                  <c:v>-64.141414141414103</c:v>
                </c:pt>
                <c:pt idx="191">
                  <c:v>-68.181818181818201</c:v>
                </c:pt>
                <c:pt idx="192">
                  <c:v>-73.232323232323196</c:v>
                </c:pt>
                <c:pt idx="193">
                  <c:v>-77.272727272727295</c:v>
                </c:pt>
                <c:pt idx="194">
                  <c:v>-75.252525252525302</c:v>
                </c:pt>
                <c:pt idx="195">
                  <c:v>-67.676767676767696</c:v>
                </c:pt>
                <c:pt idx="196">
                  <c:v>-64.141414141414103</c:v>
                </c:pt>
                <c:pt idx="197">
                  <c:v>-57.070707070707101</c:v>
                </c:pt>
                <c:pt idx="198">
                  <c:v>-50.505050505050498</c:v>
                </c:pt>
                <c:pt idx="199">
                  <c:v>-44.4444444444444</c:v>
                </c:pt>
                <c:pt idx="200">
                  <c:v>-37.878787878787897</c:v>
                </c:pt>
                <c:pt idx="201">
                  <c:v>-31.818181818181799</c:v>
                </c:pt>
                <c:pt idx="202">
                  <c:v>-21.717171717171698</c:v>
                </c:pt>
                <c:pt idx="203">
                  <c:v>-10.1010101010101</c:v>
                </c:pt>
                <c:pt idx="204">
                  <c:v>-1.0101010101010099</c:v>
                </c:pt>
                <c:pt idx="205">
                  <c:v>22.2222222222222</c:v>
                </c:pt>
                <c:pt idx="206">
                  <c:v>30.808080808080799</c:v>
                </c:pt>
                <c:pt idx="207">
                  <c:v>38.383838383838402</c:v>
                </c:pt>
                <c:pt idx="208">
                  <c:v>44.949494949494898</c:v>
                </c:pt>
                <c:pt idx="209">
                  <c:v>51.010101010101003</c:v>
                </c:pt>
                <c:pt idx="210">
                  <c:v>65.151515151515198</c:v>
                </c:pt>
                <c:pt idx="211">
                  <c:v>70.202020202020194</c:v>
                </c:pt>
                <c:pt idx="212">
                  <c:v>75.757575757575793</c:v>
                </c:pt>
                <c:pt idx="213">
                  <c:v>77.272727272727295</c:v>
                </c:pt>
                <c:pt idx="214">
                  <c:v>78.282828282828305</c:v>
                </c:pt>
                <c:pt idx="215">
                  <c:v>76.767676767676804</c:v>
                </c:pt>
                <c:pt idx="216">
                  <c:v>72.2222222222222</c:v>
                </c:pt>
                <c:pt idx="217">
                  <c:v>69.191919191919197</c:v>
                </c:pt>
                <c:pt idx="218">
                  <c:v>65.656565656565604</c:v>
                </c:pt>
                <c:pt idx="219">
                  <c:v>63.1313131313131</c:v>
                </c:pt>
                <c:pt idx="220">
                  <c:v>61.1111111111111</c:v>
                </c:pt>
                <c:pt idx="221">
                  <c:v>59.090909090909101</c:v>
                </c:pt>
                <c:pt idx="222">
                  <c:v>54.545454545454497</c:v>
                </c:pt>
                <c:pt idx="223">
                  <c:v>51.010101010101003</c:v>
                </c:pt>
                <c:pt idx="224">
                  <c:v>47.474747474747502</c:v>
                </c:pt>
                <c:pt idx="225">
                  <c:v>43.939393939393902</c:v>
                </c:pt>
                <c:pt idx="226">
                  <c:v>40.909090909090899</c:v>
                </c:pt>
                <c:pt idx="227">
                  <c:v>37.878787878787897</c:v>
                </c:pt>
                <c:pt idx="228">
                  <c:v>34.343434343434403</c:v>
                </c:pt>
                <c:pt idx="229">
                  <c:v>30.808080808080799</c:v>
                </c:pt>
                <c:pt idx="230">
                  <c:v>27.7777777777778</c:v>
                </c:pt>
                <c:pt idx="231">
                  <c:v>23.2323232323232</c:v>
                </c:pt>
                <c:pt idx="232">
                  <c:v>19.191919191919201</c:v>
                </c:pt>
                <c:pt idx="233">
                  <c:v>14.646464646464599</c:v>
                </c:pt>
                <c:pt idx="234">
                  <c:v>10.6060606060606</c:v>
                </c:pt>
                <c:pt idx="235">
                  <c:v>6.56565656565658</c:v>
                </c:pt>
                <c:pt idx="236">
                  <c:v>-1.0101010101010099</c:v>
                </c:pt>
                <c:pt idx="237">
                  <c:v>-8.5858585858585901</c:v>
                </c:pt>
                <c:pt idx="238">
                  <c:v>-18.181818181818201</c:v>
                </c:pt>
                <c:pt idx="239">
                  <c:v>-28.282828282828302</c:v>
                </c:pt>
                <c:pt idx="240">
                  <c:v>-32.828282828282802</c:v>
                </c:pt>
                <c:pt idx="241">
                  <c:v>-38.8888888888889</c:v>
                </c:pt>
                <c:pt idx="242">
                  <c:v>-45.454545454545503</c:v>
                </c:pt>
                <c:pt idx="243">
                  <c:v>-51.010101010101003</c:v>
                </c:pt>
                <c:pt idx="244">
                  <c:v>-53.535353535353501</c:v>
                </c:pt>
                <c:pt idx="245">
                  <c:v>-57.070707070707101</c:v>
                </c:pt>
                <c:pt idx="246">
                  <c:v>-60.606060606060602</c:v>
                </c:pt>
                <c:pt idx="247">
                  <c:v>-66.6666666666667</c:v>
                </c:pt>
                <c:pt idx="248">
                  <c:v>-68.686868686868706</c:v>
                </c:pt>
                <c:pt idx="249">
                  <c:v>-70.202020202020194</c:v>
                </c:pt>
                <c:pt idx="250">
                  <c:v>-72.727272727272705</c:v>
                </c:pt>
                <c:pt idx="251">
                  <c:v>-76.262626262626299</c:v>
                </c:pt>
                <c:pt idx="252">
                  <c:v>-77.272727272727295</c:v>
                </c:pt>
                <c:pt idx="253">
                  <c:v>-78.282828282828305</c:v>
                </c:pt>
                <c:pt idx="254">
                  <c:v>-81.818181818181799</c:v>
                </c:pt>
                <c:pt idx="255">
                  <c:v>-82.323232323232304</c:v>
                </c:pt>
                <c:pt idx="256">
                  <c:v>-80.303030303030297</c:v>
                </c:pt>
                <c:pt idx="257">
                  <c:v>-74.242424242424207</c:v>
                </c:pt>
                <c:pt idx="258">
                  <c:v>-70.707070707070699</c:v>
                </c:pt>
                <c:pt idx="259">
                  <c:v>-67.676767676767696</c:v>
                </c:pt>
                <c:pt idx="260">
                  <c:v>-62.121212121212103</c:v>
                </c:pt>
                <c:pt idx="261">
                  <c:v>-58.585858585858603</c:v>
                </c:pt>
                <c:pt idx="262">
                  <c:v>-54.545454545454497</c:v>
                </c:pt>
                <c:pt idx="263">
                  <c:v>-50</c:v>
                </c:pt>
                <c:pt idx="264">
                  <c:v>-45.454545454545503</c:v>
                </c:pt>
                <c:pt idx="265">
                  <c:v>-39.898989898989903</c:v>
                </c:pt>
                <c:pt idx="266">
                  <c:v>-33.838383838383798</c:v>
                </c:pt>
                <c:pt idx="267">
                  <c:v>-24.747474747474801</c:v>
                </c:pt>
                <c:pt idx="268">
                  <c:v>-16.161616161616202</c:v>
                </c:pt>
                <c:pt idx="269">
                  <c:v>-11.1111111111111</c:v>
                </c:pt>
                <c:pt idx="270">
                  <c:v>-6.0606060606060597</c:v>
                </c:pt>
                <c:pt idx="271">
                  <c:v>2.52525252525253</c:v>
                </c:pt>
                <c:pt idx="272">
                  <c:v>7.0707070707070701</c:v>
                </c:pt>
                <c:pt idx="273">
                  <c:v>15.6565656565657</c:v>
                </c:pt>
                <c:pt idx="274">
                  <c:v>21.2121212121212</c:v>
                </c:pt>
                <c:pt idx="275">
                  <c:v>25.7575757575758</c:v>
                </c:pt>
                <c:pt idx="276">
                  <c:v>31.818181818181799</c:v>
                </c:pt>
                <c:pt idx="277">
                  <c:v>35.353535353535399</c:v>
                </c:pt>
                <c:pt idx="278">
                  <c:v>38.383838383838402</c:v>
                </c:pt>
                <c:pt idx="279">
                  <c:v>38.8888888888889</c:v>
                </c:pt>
                <c:pt idx="280">
                  <c:v>41.919191919191903</c:v>
                </c:pt>
                <c:pt idx="281">
                  <c:v>42.424242424242401</c:v>
                </c:pt>
                <c:pt idx="282">
                  <c:v>42.424242424242401</c:v>
                </c:pt>
                <c:pt idx="283">
                  <c:v>42.424242424242401</c:v>
                </c:pt>
                <c:pt idx="284">
                  <c:v>42.424242424242401</c:v>
                </c:pt>
                <c:pt idx="285">
                  <c:v>41.919191919191903</c:v>
                </c:pt>
                <c:pt idx="286">
                  <c:v>43.434343434343397</c:v>
                </c:pt>
                <c:pt idx="287">
                  <c:v>43.434343434343397</c:v>
                </c:pt>
                <c:pt idx="288">
                  <c:v>38.8888888888889</c:v>
                </c:pt>
                <c:pt idx="289">
                  <c:v>34.343434343434403</c:v>
                </c:pt>
                <c:pt idx="290">
                  <c:v>30.808080808080799</c:v>
                </c:pt>
                <c:pt idx="291">
                  <c:v>26.7676767676768</c:v>
                </c:pt>
                <c:pt idx="292">
                  <c:v>22.2222222222222</c:v>
                </c:pt>
                <c:pt idx="293">
                  <c:v>18.686868686868699</c:v>
                </c:pt>
                <c:pt idx="294">
                  <c:v>16.161616161616202</c:v>
                </c:pt>
                <c:pt idx="295">
                  <c:v>12.6262626262626</c:v>
                </c:pt>
                <c:pt idx="296">
                  <c:v>9.5959595959596005</c:v>
                </c:pt>
                <c:pt idx="297">
                  <c:v>6.0606060606060597</c:v>
                </c:pt>
                <c:pt idx="298">
                  <c:v>0</c:v>
                </c:pt>
                <c:pt idx="299">
                  <c:v>-6.5656565656565702</c:v>
                </c:pt>
                <c:pt idx="300">
                  <c:v>-11.1111111111111</c:v>
                </c:pt>
                <c:pt idx="301">
                  <c:v>-15.6565656565657</c:v>
                </c:pt>
                <c:pt idx="302">
                  <c:v>-24.2424242424242</c:v>
                </c:pt>
                <c:pt idx="303">
                  <c:v>-33.838383838383798</c:v>
                </c:pt>
                <c:pt idx="304">
                  <c:v>-43.434343434343397</c:v>
                </c:pt>
                <c:pt idx="305">
                  <c:v>-44.949494949494898</c:v>
                </c:pt>
                <c:pt idx="306">
                  <c:v>-46.464646464646499</c:v>
                </c:pt>
                <c:pt idx="307">
                  <c:v>-51.010101010101003</c:v>
                </c:pt>
                <c:pt idx="308">
                  <c:v>-54.040404040403999</c:v>
                </c:pt>
                <c:pt idx="309">
                  <c:v>-56.060606060606098</c:v>
                </c:pt>
                <c:pt idx="310">
                  <c:v>-59.090909090909101</c:v>
                </c:pt>
                <c:pt idx="311">
                  <c:v>-62.121212121212103</c:v>
                </c:pt>
                <c:pt idx="312">
                  <c:v>-65.151515151515198</c:v>
                </c:pt>
                <c:pt idx="313">
                  <c:v>-73.232323232323196</c:v>
                </c:pt>
                <c:pt idx="314">
                  <c:v>-76.767676767676804</c:v>
                </c:pt>
                <c:pt idx="315">
                  <c:v>-79.797979797979806</c:v>
                </c:pt>
                <c:pt idx="316">
                  <c:v>-79.797979797979806</c:v>
                </c:pt>
                <c:pt idx="317">
                  <c:v>-73.737373737373701</c:v>
                </c:pt>
                <c:pt idx="318">
                  <c:v>-70.707070707070699</c:v>
                </c:pt>
                <c:pt idx="319">
                  <c:v>-65.656565656565704</c:v>
                </c:pt>
                <c:pt idx="320">
                  <c:v>-61.1111111111111</c:v>
                </c:pt>
                <c:pt idx="321">
                  <c:v>-57.070707070707101</c:v>
                </c:pt>
                <c:pt idx="322">
                  <c:v>-50</c:v>
                </c:pt>
                <c:pt idx="323">
                  <c:v>-44.4444444444444</c:v>
                </c:pt>
                <c:pt idx="324">
                  <c:v>-38.8888888888889</c:v>
                </c:pt>
                <c:pt idx="325">
                  <c:v>-30.303030303030301</c:v>
                </c:pt>
                <c:pt idx="326">
                  <c:v>-20.707070707070699</c:v>
                </c:pt>
                <c:pt idx="327">
                  <c:v>-13.1313131313131</c:v>
                </c:pt>
                <c:pt idx="328">
                  <c:v>-10.1010101010101</c:v>
                </c:pt>
                <c:pt idx="329">
                  <c:v>-5.5555555555555598</c:v>
                </c:pt>
                <c:pt idx="330">
                  <c:v>1.0101010101010099</c:v>
                </c:pt>
                <c:pt idx="331">
                  <c:v>6.0606060606060597</c:v>
                </c:pt>
                <c:pt idx="332">
                  <c:v>9.5959595959596005</c:v>
                </c:pt>
                <c:pt idx="333">
                  <c:v>13.636363636363599</c:v>
                </c:pt>
                <c:pt idx="334">
                  <c:v>17.171717171717201</c:v>
                </c:pt>
                <c:pt idx="335">
                  <c:v>19.696969696969699</c:v>
                </c:pt>
                <c:pt idx="336">
                  <c:v>21.717171717171698</c:v>
                </c:pt>
                <c:pt idx="337">
                  <c:v>23.737373737373701</c:v>
                </c:pt>
                <c:pt idx="338">
                  <c:v>24.747474747474701</c:v>
                </c:pt>
                <c:pt idx="339">
                  <c:v>25.7575757575758</c:v>
                </c:pt>
                <c:pt idx="340">
                  <c:v>29.797979797979799</c:v>
                </c:pt>
                <c:pt idx="341">
                  <c:v>32.828282828282802</c:v>
                </c:pt>
                <c:pt idx="342">
                  <c:v>32.828282828282802</c:v>
                </c:pt>
                <c:pt idx="343">
                  <c:v>29.292929292929301</c:v>
                </c:pt>
                <c:pt idx="344">
                  <c:v>28.7878787878788</c:v>
                </c:pt>
                <c:pt idx="345">
                  <c:v>19.191919191919201</c:v>
                </c:pt>
                <c:pt idx="346">
                  <c:v>15.1515151515152</c:v>
                </c:pt>
                <c:pt idx="347">
                  <c:v>12.1212121212121</c:v>
                </c:pt>
                <c:pt idx="348">
                  <c:v>6.0606060606060597</c:v>
                </c:pt>
                <c:pt idx="349">
                  <c:v>3.0303030303030298</c:v>
                </c:pt>
                <c:pt idx="350">
                  <c:v>-1.0101010101010099</c:v>
                </c:pt>
                <c:pt idx="351">
                  <c:v>-4.0404040404040398</c:v>
                </c:pt>
                <c:pt idx="352">
                  <c:v>-7.0707070707070701</c:v>
                </c:pt>
                <c:pt idx="353">
                  <c:v>-10.6060606060606</c:v>
                </c:pt>
                <c:pt idx="354">
                  <c:v>-14.6464646464647</c:v>
                </c:pt>
                <c:pt idx="355">
                  <c:v>-19.191919191919201</c:v>
                </c:pt>
                <c:pt idx="356">
                  <c:v>-22.2222222222222</c:v>
                </c:pt>
                <c:pt idx="357">
                  <c:v>-25.252525252525199</c:v>
                </c:pt>
                <c:pt idx="358">
                  <c:v>-29.797979797979799</c:v>
                </c:pt>
              </c:numCache>
            </c:numRef>
          </c:yVal>
          <c:smooth val="1"/>
          <c:extLst>
            <c:ext xmlns:c16="http://schemas.microsoft.com/office/drawing/2014/chart" uri="{C3380CC4-5D6E-409C-BE32-E72D297353CC}">
              <c16:uniqueId val="{00000000-9289-4050-A600-C74EBFB6EFE2}"/>
            </c:ext>
          </c:extLst>
        </c:ser>
        <c:ser>
          <c:idx val="3"/>
          <c:order val="3"/>
          <c:tx>
            <c:v>Numerical </c:v>
          </c:tx>
          <c:spPr>
            <a:ln w="19050" cap="rnd">
              <a:solidFill>
                <a:sysClr val="windowText" lastClr="000000"/>
              </a:solidFill>
              <a:prstDash val="dash"/>
              <a:round/>
            </a:ln>
            <a:effectLst/>
          </c:spPr>
          <c:marker>
            <c:symbol val="none"/>
          </c:marker>
          <c:xVal>
            <c:numRef>
              <c:f>'Maleki W5'!$AD$13:$AD$133843</c:f>
              <c:numCache>
                <c:formatCode>0.00E+00</c:formatCode>
                <c:ptCount val="133831"/>
                <c:pt idx="0">
                  <c:v>0</c:v>
                </c:pt>
                <c:pt idx="1">
                  <c:v>1.5697279999999999E-4</c:v>
                </c:pt>
                <c:pt idx="2">
                  <c:v>3.1461230000000002E-4</c:v>
                </c:pt>
                <c:pt idx="3">
                  <c:v>4.7277289999999997E-4</c:v>
                </c:pt>
                <c:pt idx="4">
                  <c:v>6.3149699999999996E-4</c:v>
                </c:pt>
                <c:pt idx="5">
                  <c:v>7.9082749999999998E-4</c:v>
                </c:pt>
                <c:pt idx="6">
                  <c:v>9.508079E-4</c:v>
                </c:pt>
                <c:pt idx="7">
                  <c:v>1.111482E-3</c:v>
                </c:pt>
                <c:pt idx="8">
                  <c:v>1.272893E-3</c:v>
                </c:pt>
                <c:pt idx="9">
                  <c:v>1.435085E-3</c:v>
                </c:pt>
                <c:pt idx="10">
                  <c:v>1.5981039999999999E-3</c:v>
                </c:pt>
                <c:pt idx="11">
                  <c:v>1.4625040000000001E-2</c:v>
                </c:pt>
                <c:pt idx="12">
                  <c:v>2.7651160000000001E-2</c:v>
                </c:pt>
                <c:pt idx="13">
                  <c:v>4.067726E-2</c:v>
                </c:pt>
                <c:pt idx="14">
                  <c:v>5.3703359999999999E-2</c:v>
                </c:pt>
                <c:pt idx="15">
                  <c:v>6.6729460000000004E-2</c:v>
                </c:pt>
                <c:pt idx="16">
                  <c:v>7.975554E-2</c:v>
                </c:pt>
                <c:pt idx="17">
                  <c:v>9.2781600000000006E-2</c:v>
                </c:pt>
                <c:pt idx="18">
                  <c:v>0.1058077</c:v>
                </c:pt>
                <c:pt idx="19">
                  <c:v>0.1188337</c:v>
                </c:pt>
                <c:pt idx="20">
                  <c:v>0.1318598</c:v>
                </c:pt>
                <c:pt idx="21">
                  <c:v>0.14488580000000001</c:v>
                </c:pt>
                <c:pt idx="22">
                  <c:v>0.15791179999999999</c:v>
                </c:pt>
                <c:pt idx="23">
                  <c:v>0.1709379</c:v>
                </c:pt>
                <c:pt idx="24">
                  <c:v>0.18396390000000001</c:v>
                </c:pt>
                <c:pt idx="25">
                  <c:v>0.1969899</c:v>
                </c:pt>
                <c:pt idx="26">
                  <c:v>0.21001590000000001</c:v>
                </c:pt>
                <c:pt idx="27">
                  <c:v>0.22304180000000001</c:v>
                </c:pt>
                <c:pt idx="28">
                  <c:v>0.23606779999999999</c:v>
                </c:pt>
                <c:pt idx="29">
                  <c:v>0.2490938</c:v>
                </c:pt>
                <c:pt idx="30">
                  <c:v>0.26211980000000001</c:v>
                </c:pt>
                <c:pt idx="31">
                  <c:v>0.27514569999999999</c:v>
                </c:pt>
                <c:pt idx="32">
                  <c:v>0.28816249999999999</c:v>
                </c:pt>
                <c:pt idx="33">
                  <c:v>0.30117690000000003</c:v>
                </c:pt>
                <c:pt idx="34">
                  <c:v>0.314189</c:v>
                </c:pt>
                <c:pt idx="35">
                  <c:v>0.32718350000000002</c:v>
                </c:pt>
                <c:pt idx="36">
                  <c:v>0.34017639999999999</c:v>
                </c:pt>
                <c:pt idx="37">
                  <c:v>0.35310930000000001</c:v>
                </c:pt>
                <c:pt idx="38">
                  <c:v>0.36606680000000003</c:v>
                </c:pt>
                <c:pt idx="39">
                  <c:v>0.37902590000000003</c:v>
                </c:pt>
                <c:pt idx="40">
                  <c:v>0.3920071</c:v>
                </c:pt>
                <c:pt idx="41">
                  <c:v>0.4049952</c:v>
                </c:pt>
                <c:pt idx="42">
                  <c:v>0.41797410000000002</c:v>
                </c:pt>
                <c:pt idx="43">
                  <c:v>0.40492280000000003</c:v>
                </c:pt>
                <c:pt idx="44">
                  <c:v>0.3918951</c:v>
                </c:pt>
                <c:pt idx="45">
                  <c:v>0.37887470000000001</c:v>
                </c:pt>
                <c:pt idx="46">
                  <c:v>0.36585499999999999</c:v>
                </c:pt>
                <c:pt idx="47">
                  <c:v>0.35283589999999998</c:v>
                </c:pt>
                <c:pt idx="48">
                  <c:v>0.33981660000000002</c:v>
                </c:pt>
                <c:pt idx="49">
                  <c:v>0.32679720000000001</c:v>
                </c:pt>
                <c:pt idx="50">
                  <c:v>0.31377870000000002</c:v>
                </c:pt>
                <c:pt idx="51">
                  <c:v>0.30076140000000001</c:v>
                </c:pt>
                <c:pt idx="52">
                  <c:v>0.28774369999999999</c:v>
                </c:pt>
                <c:pt idx="53">
                  <c:v>0.2747271</c:v>
                </c:pt>
                <c:pt idx="54">
                  <c:v>0.26171159999999999</c:v>
                </c:pt>
                <c:pt idx="55">
                  <c:v>0.2486978</c:v>
                </c:pt>
                <c:pt idx="56">
                  <c:v>0.23568330000000001</c:v>
                </c:pt>
                <c:pt idx="57">
                  <c:v>0.2226688</c:v>
                </c:pt>
                <c:pt idx="58">
                  <c:v>0.20965420000000001</c:v>
                </c:pt>
                <c:pt idx="59">
                  <c:v>0.19663990000000001</c:v>
                </c:pt>
                <c:pt idx="60">
                  <c:v>0.1836264</c:v>
                </c:pt>
                <c:pt idx="61">
                  <c:v>0.17061380000000001</c:v>
                </c:pt>
                <c:pt idx="62">
                  <c:v>0.15760299999999999</c:v>
                </c:pt>
                <c:pt idx="63">
                  <c:v>0.14459159999999999</c:v>
                </c:pt>
                <c:pt idx="64">
                  <c:v>0.13157969999999999</c:v>
                </c:pt>
                <c:pt idx="65">
                  <c:v>0.1185678</c:v>
                </c:pt>
                <c:pt idx="66">
                  <c:v>0.10555680000000001</c:v>
                </c:pt>
                <c:pt idx="67">
                  <c:v>9.2546660000000003E-2</c:v>
                </c:pt>
                <c:pt idx="68">
                  <c:v>7.9537570000000002E-2</c:v>
                </c:pt>
                <c:pt idx="69">
                  <c:v>6.6529089999999999E-2</c:v>
                </c:pt>
                <c:pt idx="70">
                  <c:v>5.3520940000000003E-2</c:v>
                </c:pt>
                <c:pt idx="71">
                  <c:v>4.0515929999999999E-2</c:v>
                </c:pt>
                <c:pt idx="72">
                  <c:v>2.750445E-2</c:v>
                </c:pt>
                <c:pt idx="73">
                  <c:v>1.449395E-2</c:v>
                </c:pt>
                <c:pt idx="74">
                  <c:v>1.484906E-3</c:v>
                </c:pt>
                <c:pt idx="75">
                  <c:v>-1.152596E-2</c:v>
                </c:pt>
                <c:pt idx="76">
                  <c:v>-2.45382E-2</c:v>
                </c:pt>
                <c:pt idx="77">
                  <c:v>-3.7548779999999997E-2</c:v>
                </c:pt>
                <c:pt idx="78">
                  <c:v>-5.0560460000000002E-2</c:v>
                </c:pt>
                <c:pt idx="79">
                  <c:v>-6.3572699999999996E-2</c:v>
                </c:pt>
                <c:pt idx="80">
                  <c:v>-7.6582769999999994E-2</c:v>
                </c:pt>
                <c:pt idx="81">
                  <c:v>-8.9591130000000005E-2</c:v>
                </c:pt>
                <c:pt idx="82">
                  <c:v>-0.1025973</c:v>
                </c:pt>
                <c:pt idx="83">
                  <c:v>-0.11560280000000001</c:v>
                </c:pt>
                <c:pt idx="84">
                  <c:v>-0.12860840000000001</c:v>
                </c:pt>
                <c:pt idx="85">
                  <c:v>-0.1416116</c:v>
                </c:pt>
                <c:pt idx="86">
                  <c:v>-0.15461800000000001</c:v>
                </c:pt>
                <c:pt idx="87">
                  <c:v>-0.16762730000000001</c:v>
                </c:pt>
                <c:pt idx="88">
                  <c:v>-0.18063779999999999</c:v>
                </c:pt>
                <c:pt idx="89">
                  <c:v>-0.19364999999999999</c:v>
                </c:pt>
                <c:pt idx="90">
                  <c:v>-0.2066627</c:v>
                </c:pt>
                <c:pt idx="91">
                  <c:v>-0.21967130000000001</c:v>
                </c:pt>
                <c:pt idx="92">
                  <c:v>-0.23268179999999999</c:v>
                </c:pt>
                <c:pt idx="93">
                  <c:v>-0.2456941</c:v>
                </c:pt>
                <c:pt idx="94">
                  <c:v>-0.25870559999999998</c:v>
                </c:pt>
                <c:pt idx="95">
                  <c:v>-0.2717175</c:v>
                </c:pt>
                <c:pt idx="96">
                  <c:v>-0.28472890000000001</c:v>
                </c:pt>
                <c:pt idx="97">
                  <c:v>-0.29773369999999999</c:v>
                </c:pt>
                <c:pt idx="98">
                  <c:v>-0.31073289999999998</c:v>
                </c:pt>
                <c:pt idx="99">
                  <c:v>-0.32372210000000001</c:v>
                </c:pt>
                <c:pt idx="100">
                  <c:v>-0.33670640000000002</c:v>
                </c:pt>
                <c:pt idx="101">
                  <c:v>-0.34969319999999998</c:v>
                </c:pt>
                <c:pt idx="102">
                  <c:v>-0.36269040000000002</c:v>
                </c:pt>
                <c:pt idx="103">
                  <c:v>-0.37569740000000001</c:v>
                </c:pt>
                <c:pt idx="104">
                  <c:v>-0.38870389999999999</c:v>
                </c:pt>
                <c:pt idx="105">
                  <c:v>-0.40170729999999999</c:v>
                </c:pt>
                <c:pt idx="106">
                  <c:v>-0.41470889999999999</c:v>
                </c:pt>
                <c:pt idx="107">
                  <c:v>-0.40167730000000001</c:v>
                </c:pt>
                <c:pt idx="108">
                  <c:v>-0.38862989999999997</c:v>
                </c:pt>
                <c:pt idx="109">
                  <c:v>-0.37560080000000001</c:v>
                </c:pt>
                <c:pt idx="110">
                  <c:v>-0.36258059999999998</c:v>
                </c:pt>
                <c:pt idx="111">
                  <c:v>-0.3495606</c:v>
                </c:pt>
                <c:pt idx="112">
                  <c:v>-0.33654030000000001</c:v>
                </c:pt>
                <c:pt idx="113">
                  <c:v>-0.32352019999999998</c:v>
                </c:pt>
                <c:pt idx="114">
                  <c:v>-0.31049979999999999</c:v>
                </c:pt>
                <c:pt idx="115">
                  <c:v>-0.29747980000000002</c:v>
                </c:pt>
                <c:pt idx="116">
                  <c:v>-0.28446139999999998</c:v>
                </c:pt>
                <c:pt idx="117">
                  <c:v>-0.27144410000000002</c:v>
                </c:pt>
                <c:pt idx="118">
                  <c:v>-0.25842959999999998</c:v>
                </c:pt>
                <c:pt idx="119">
                  <c:v>-0.2454153</c:v>
                </c:pt>
                <c:pt idx="120">
                  <c:v>-0.23240150000000001</c:v>
                </c:pt>
                <c:pt idx="121">
                  <c:v>-0.21938949999999999</c:v>
                </c:pt>
                <c:pt idx="122">
                  <c:v>-0.2063787</c:v>
                </c:pt>
                <c:pt idx="123">
                  <c:v>-0.19336890000000001</c:v>
                </c:pt>
                <c:pt idx="124">
                  <c:v>-0.18036060000000001</c:v>
                </c:pt>
                <c:pt idx="125">
                  <c:v>-0.16735539999999999</c:v>
                </c:pt>
                <c:pt idx="126">
                  <c:v>-0.15435280000000001</c:v>
                </c:pt>
                <c:pt idx="127">
                  <c:v>-0.14135049999999999</c:v>
                </c:pt>
                <c:pt idx="128">
                  <c:v>-0.12834889999999999</c:v>
                </c:pt>
                <c:pt idx="129">
                  <c:v>-0.1153492</c:v>
                </c:pt>
                <c:pt idx="130">
                  <c:v>-0.10235130000000001</c:v>
                </c:pt>
                <c:pt idx="131">
                  <c:v>-8.9350879999999994E-2</c:v>
                </c:pt>
                <c:pt idx="132">
                  <c:v>-7.634842E-2</c:v>
                </c:pt>
                <c:pt idx="133">
                  <c:v>-6.3344109999999995E-2</c:v>
                </c:pt>
                <c:pt idx="134">
                  <c:v>-5.034048E-2</c:v>
                </c:pt>
                <c:pt idx="135">
                  <c:v>-3.7336080000000001E-2</c:v>
                </c:pt>
                <c:pt idx="136">
                  <c:v>-2.4332489999999998E-2</c:v>
                </c:pt>
                <c:pt idx="137">
                  <c:v>-1.1333050000000001E-2</c:v>
                </c:pt>
                <c:pt idx="138">
                  <c:v>1.6687029999999999E-3</c:v>
                </c:pt>
                <c:pt idx="139">
                  <c:v>1.4670000000000001E-2</c:v>
                </c:pt>
                <c:pt idx="140">
                  <c:v>2.766689E-2</c:v>
                </c:pt>
                <c:pt idx="141">
                  <c:v>4.0664770000000003E-2</c:v>
                </c:pt>
                <c:pt idx="142">
                  <c:v>5.3668889999999997E-2</c:v>
                </c:pt>
                <c:pt idx="143">
                  <c:v>6.6673049999999998E-2</c:v>
                </c:pt>
                <c:pt idx="144">
                  <c:v>7.9678250000000006E-2</c:v>
                </c:pt>
                <c:pt idx="145">
                  <c:v>9.2683020000000005E-2</c:v>
                </c:pt>
                <c:pt idx="146">
                  <c:v>0.10568710000000001</c:v>
                </c:pt>
                <c:pt idx="147">
                  <c:v>0.11868620000000001</c:v>
                </c:pt>
                <c:pt idx="148">
                  <c:v>0.1316901</c:v>
                </c:pt>
                <c:pt idx="149">
                  <c:v>0.1446906</c:v>
                </c:pt>
                <c:pt idx="150">
                  <c:v>0.15769420000000001</c:v>
                </c:pt>
                <c:pt idx="151">
                  <c:v>0.17069819999999999</c:v>
                </c:pt>
                <c:pt idx="152">
                  <c:v>0.1837018</c:v>
                </c:pt>
                <c:pt idx="153">
                  <c:v>0.19670470000000001</c:v>
                </c:pt>
                <c:pt idx="154">
                  <c:v>0.20970739999999999</c:v>
                </c:pt>
                <c:pt idx="155">
                  <c:v>0.22271160000000001</c:v>
                </c:pt>
                <c:pt idx="156">
                  <c:v>0.23571500000000001</c:v>
                </c:pt>
                <c:pt idx="157">
                  <c:v>0.24871950000000001</c:v>
                </c:pt>
                <c:pt idx="158">
                  <c:v>0.26172269999999997</c:v>
                </c:pt>
                <c:pt idx="159">
                  <c:v>0.27472580000000002</c:v>
                </c:pt>
                <c:pt idx="160">
                  <c:v>0.28772890000000001</c:v>
                </c:pt>
                <c:pt idx="161">
                  <c:v>0.30073280000000002</c:v>
                </c:pt>
                <c:pt idx="162">
                  <c:v>0.31373630000000002</c:v>
                </c:pt>
                <c:pt idx="163">
                  <c:v>0.32673930000000001</c:v>
                </c:pt>
                <c:pt idx="164">
                  <c:v>0.33974349999999998</c:v>
                </c:pt>
                <c:pt idx="165">
                  <c:v>0.35274549999999999</c:v>
                </c:pt>
                <c:pt idx="166">
                  <c:v>0.36575029999999997</c:v>
                </c:pt>
                <c:pt idx="167">
                  <c:v>0.37875350000000002</c:v>
                </c:pt>
                <c:pt idx="168">
                  <c:v>0.39175759999999998</c:v>
                </c:pt>
                <c:pt idx="169">
                  <c:v>0.4047615</c:v>
                </c:pt>
                <c:pt idx="170">
                  <c:v>0.41776530000000001</c:v>
                </c:pt>
                <c:pt idx="171">
                  <c:v>0.4047461</c:v>
                </c:pt>
                <c:pt idx="172">
                  <c:v>0.3917293</c:v>
                </c:pt>
                <c:pt idx="173">
                  <c:v>0.37871440000000001</c:v>
                </c:pt>
                <c:pt idx="174">
                  <c:v>0.36569980000000002</c:v>
                </c:pt>
                <c:pt idx="175">
                  <c:v>0.35268500000000003</c:v>
                </c:pt>
                <c:pt idx="176">
                  <c:v>0.33967019999999998</c:v>
                </c:pt>
                <c:pt idx="177">
                  <c:v>0.32665509999999998</c:v>
                </c:pt>
                <c:pt idx="178">
                  <c:v>0.31364009999999998</c:v>
                </c:pt>
                <c:pt idx="179">
                  <c:v>0.30062559999999999</c:v>
                </c:pt>
                <c:pt idx="180">
                  <c:v>0.28761179999999997</c:v>
                </c:pt>
                <c:pt idx="181">
                  <c:v>0.27459889999999998</c:v>
                </c:pt>
                <c:pt idx="182">
                  <c:v>0.26158700000000001</c:v>
                </c:pt>
                <c:pt idx="183">
                  <c:v>0.24857689999999999</c:v>
                </c:pt>
                <c:pt idx="184">
                  <c:v>0.23556820000000001</c:v>
                </c:pt>
                <c:pt idx="185">
                  <c:v>0.2225615</c:v>
                </c:pt>
                <c:pt idx="186">
                  <c:v>0.2095543</c:v>
                </c:pt>
                <c:pt idx="187">
                  <c:v>0.1965441</c:v>
                </c:pt>
                <c:pt idx="188">
                  <c:v>0.1835338</c:v>
                </c:pt>
                <c:pt idx="189">
                  <c:v>0.17052290000000001</c:v>
                </c:pt>
                <c:pt idx="190">
                  <c:v>0.15751290000000001</c:v>
                </c:pt>
                <c:pt idx="191">
                  <c:v>0.14450440000000001</c:v>
                </c:pt>
                <c:pt idx="192">
                  <c:v>0.13149830000000001</c:v>
                </c:pt>
                <c:pt idx="193">
                  <c:v>0.1184948</c:v>
                </c:pt>
                <c:pt idx="194">
                  <c:v>0.1054885</c:v>
                </c:pt>
                <c:pt idx="195">
                  <c:v>9.2482129999999996E-2</c:v>
                </c:pt>
                <c:pt idx="196">
                  <c:v>7.9474470000000005E-2</c:v>
                </c:pt>
                <c:pt idx="197">
                  <c:v>6.6465689999999994E-2</c:v>
                </c:pt>
                <c:pt idx="198">
                  <c:v>5.3457190000000002E-2</c:v>
                </c:pt>
                <c:pt idx="199">
                  <c:v>4.0449180000000001E-2</c:v>
                </c:pt>
                <c:pt idx="200">
                  <c:v>2.744137E-2</c:v>
                </c:pt>
                <c:pt idx="201">
                  <c:v>1.443295E-2</c:v>
                </c:pt>
                <c:pt idx="202">
                  <c:v>1.4256200000000001E-3</c:v>
                </c:pt>
                <c:pt idx="203">
                  <c:v>-1.1580139999999999E-2</c:v>
                </c:pt>
                <c:pt idx="204">
                  <c:v>-2.4587439999999999E-2</c:v>
                </c:pt>
                <c:pt idx="205">
                  <c:v>-3.7592760000000003E-2</c:v>
                </c:pt>
                <c:pt idx="206">
                  <c:v>-5.0595010000000003E-2</c:v>
                </c:pt>
                <c:pt idx="207">
                  <c:v>-6.3596799999999995E-2</c:v>
                </c:pt>
                <c:pt idx="208">
                  <c:v>-7.6599459999999994E-2</c:v>
                </c:pt>
                <c:pt idx="209">
                  <c:v>-8.9600239999999998E-2</c:v>
                </c:pt>
                <c:pt idx="210">
                  <c:v>-0.1025964</c:v>
                </c:pt>
                <c:pt idx="211">
                  <c:v>-0.1155936</c:v>
                </c:pt>
                <c:pt idx="212">
                  <c:v>-0.1285838</c:v>
                </c:pt>
                <c:pt idx="213">
                  <c:v>-0.14158209999999999</c:v>
                </c:pt>
                <c:pt idx="214">
                  <c:v>-0.15458169999999999</c:v>
                </c:pt>
                <c:pt idx="215">
                  <c:v>-0.16758509999999999</c:v>
                </c:pt>
                <c:pt idx="216">
                  <c:v>-0.18058930000000001</c:v>
                </c:pt>
                <c:pt idx="217">
                  <c:v>-0.19359599999999999</c:v>
                </c:pt>
                <c:pt idx="218">
                  <c:v>-0.2066007</c:v>
                </c:pt>
                <c:pt idx="219">
                  <c:v>-0.2196051</c:v>
                </c:pt>
                <c:pt idx="220">
                  <c:v>-0.23260980000000001</c:v>
                </c:pt>
                <c:pt idx="221">
                  <c:v>-0.24561630000000001</c:v>
                </c:pt>
                <c:pt idx="222">
                  <c:v>-0.25862109999999999</c:v>
                </c:pt>
                <c:pt idx="223">
                  <c:v>-0.27162809999999998</c:v>
                </c:pt>
                <c:pt idx="224">
                  <c:v>-0.2846284</c:v>
                </c:pt>
                <c:pt idx="225">
                  <c:v>-0.29763420000000002</c:v>
                </c:pt>
                <c:pt idx="226">
                  <c:v>-0.31063669999999999</c:v>
                </c:pt>
                <c:pt idx="227">
                  <c:v>-0.32363769999999997</c:v>
                </c:pt>
                <c:pt idx="228">
                  <c:v>-0.3366401</c:v>
                </c:pt>
                <c:pt idx="229">
                  <c:v>-0.34964200000000001</c:v>
                </c:pt>
                <c:pt idx="230">
                  <c:v>-0.36264689999999999</c:v>
                </c:pt>
                <c:pt idx="231">
                  <c:v>-0.37565389999999999</c:v>
                </c:pt>
                <c:pt idx="232">
                  <c:v>-0.38865889999999997</c:v>
                </c:pt>
                <c:pt idx="233">
                  <c:v>-0.4016613</c:v>
                </c:pt>
                <c:pt idx="234">
                  <c:v>-0.41466740000000002</c:v>
                </c:pt>
                <c:pt idx="235">
                  <c:v>-0.40164640000000001</c:v>
                </c:pt>
                <c:pt idx="236">
                  <c:v>-0.38861519999999999</c:v>
                </c:pt>
                <c:pt idx="237">
                  <c:v>-0.37559160000000003</c:v>
                </c:pt>
                <c:pt idx="238">
                  <c:v>-0.36256850000000002</c:v>
                </c:pt>
                <c:pt idx="239">
                  <c:v>-0.3495472</c:v>
                </c:pt>
                <c:pt idx="240">
                  <c:v>-0.33652199999999999</c:v>
                </c:pt>
                <c:pt idx="241">
                  <c:v>-0.3235016</c:v>
                </c:pt>
                <c:pt idx="242">
                  <c:v>-0.31048160000000002</c:v>
                </c:pt>
                <c:pt idx="243">
                  <c:v>-0.29746260000000002</c:v>
                </c:pt>
                <c:pt idx="244">
                  <c:v>-0.28444419999999998</c:v>
                </c:pt>
                <c:pt idx="245">
                  <c:v>-0.27142739999999999</c:v>
                </c:pt>
                <c:pt idx="246">
                  <c:v>-0.25841209999999998</c:v>
                </c:pt>
                <c:pt idx="247">
                  <c:v>-0.24539800000000001</c:v>
                </c:pt>
                <c:pt idx="248">
                  <c:v>-0.23238510000000001</c:v>
                </c:pt>
                <c:pt idx="249">
                  <c:v>-0.21937419999999999</c:v>
                </c:pt>
                <c:pt idx="250">
                  <c:v>-0.20636309999999999</c:v>
                </c:pt>
                <c:pt idx="251">
                  <c:v>-0.19335340000000001</c:v>
                </c:pt>
                <c:pt idx="252">
                  <c:v>-0.18034620000000001</c:v>
                </c:pt>
                <c:pt idx="253">
                  <c:v>-0.16734470000000001</c:v>
                </c:pt>
                <c:pt idx="254">
                  <c:v>-0.1543428</c:v>
                </c:pt>
                <c:pt idx="255">
                  <c:v>-0.14134289999999999</c:v>
                </c:pt>
                <c:pt idx="256">
                  <c:v>-0.12834000000000001</c:v>
                </c:pt>
                <c:pt idx="257">
                  <c:v>-0.1153385</c:v>
                </c:pt>
                <c:pt idx="258">
                  <c:v>-0.10233920000000001</c:v>
                </c:pt>
                <c:pt idx="259">
                  <c:v>-8.9338619999999994E-2</c:v>
                </c:pt>
                <c:pt idx="260">
                  <c:v>-7.6336619999999994E-2</c:v>
                </c:pt>
                <c:pt idx="261">
                  <c:v>-6.3332739999999998E-2</c:v>
                </c:pt>
                <c:pt idx="262">
                  <c:v>-5.032959E-2</c:v>
                </c:pt>
                <c:pt idx="263">
                  <c:v>-3.7325030000000002E-2</c:v>
                </c:pt>
                <c:pt idx="264">
                  <c:v>-2.4321929999999999E-2</c:v>
                </c:pt>
                <c:pt idx="265">
                  <c:v>-1.132522E-2</c:v>
                </c:pt>
                <c:pt idx="266">
                  <c:v>1.6741390000000001E-3</c:v>
                </c:pt>
                <c:pt idx="267">
                  <c:v>1.467299E-2</c:v>
                </c:pt>
                <c:pt idx="268">
                  <c:v>2.7671040000000001E-2</c:v>
                </c:pt>
                <c:pt idx="269">
                  <c:v>4.0669329999999997E-2</c:v>
                </c:pt>
                <c:pt idx="270">
                  <c:v>5.367251E-2</c:v>
                </c:pt>
                <c:pt idx="271">
                  <c:v>6.6674780000000003E-2</c:v>
                </c:pt>
                <c:pt idx="272">
                  <c:v>7.9678579999999999E-2</c:v>
                </c:pt>
                <c:pt idx="273">
                  <c:v>9.2679579999999998E-2</c:v>
                </c:pt>
                <c:pt idx="274">
                  <c:v>0.1056827</c:v>
                </c:pt>
                <c:pt idx="275">
                  <c:v>0.11868479999999999</c:v>
                </c:pt>
                <c:pt idx="276">
                  <c:v>0.13168869999999999</c:v>
                </c:pt>
                <c:pt idx="277">
                  <c:v>0.14469099999999999</c:v>
                </c:pt>
                <c:pt idx="278">
                  <c:v>0.15769340000000001</c:v>
                </c:pt>
                <c:pt idx="279">
                  <c:v>0.1706965</c:v>
                </c:pt>
                <c:pt idx="280">
                  <c:v>0.1836979</c:v>
                </c:pt>
                <c:pt idx="281">
                  <c:v>0.19670190000000001</c:v>
                </c:pt>
                <c:pt idx="282">
                  <c:v>0.2097041</c:v>
                </c:pt>
                <c:pt idx="283">
                  <c:v>0.2227082</c:v>
                </c:pt>
                <c:pt idx="284">
                  <c:v>0.23570830000000001</c:v>
                </c:pt>
                <c:pt idx="285">
                  <c:v>0.24871170000000001</c:v>
                </c:pt>
                <c:pt idx="286">
                  <c:v>0.26171420000000001</c:v>
                </c:pt>
                <c:pt idx="287">
                  <c:v>0.2747175</c:v>
                </c:pt>
                <c:pt idx="288">
                  <c:v>0.2877209</c:v>
                </c:pt>
                <c:pt idx="289">
                  <c:v>0.30072399999999999</c:v>
                </c:pt>
                <c:pt idx="290">
                  <c:v>0.3137278</c:v>
                </c:pt>
                <c:pt idx="291">
                  <c:v>0.32672960000000001</c:v>
                </c:pt>
                <c:pt idx="292">
                  <c:v>0.33973360000000002</c:v>
                </c:pt>
                <c:pt idx="293">
                  <c:v>0.35273529999999997</c:v>
                </c:pt>
                <c:pt idx="294">
                  <c:v>0.36573820000000001</c:v>
                </c:pt>
                <c:pt idx="295">
                  <c:v>0.3787391</c:v>
                </c:pt>
                <c:pt idx="296">
                  <c:v>0.39174239999999999</c:v>
                </c:pt>
                <c:pt idx="297">
                  <c:v>0.40474529999999997</c:v>
                </c:pt>
                <c:pt idx="298">
                  <c:v>0.41774840000000002</c:v>
                </c:pt>
                <c:pt idx="299">
                  <c:v>0.43075079999999999</c:v>
                </c:pt>
                <c:pt idx="300">
                  <c:v>0.4437565</c:v>
                </c:pt>
                <c:pt idx="301">
                  <c:v>0.4567563</c:v>
                </c:pt>
                <c:pt idx="302">
                  <c:v>0.46975929999999999</c:v>
                </c:pt>
                <c:pt idx="303">
                  <c:v>0.48275240000000003</c:v>
                </c:pt>
                <c:pt idx="304">
                  <c:v>0.4957416</c:v>
                </c:pt>
                <c:pt idx="305">
                  <c:v>0.50873749999999995</c:v>
                </c:pt>
                <c:pt idx="306">
                  <c:v>0.5217309</c:v>
                </c:pt>
                <c:pt idx="307">
                  <c:v>0.5347286</c:v>
                </c:pt>
                <c:pt idx="308">
                  <c:v>0.5477223</c:v>
                </c:pt>
                <c:pt idx="309">
                  <c:v>0.56069440000000004</c:v>
                </c:pt>
                <c:pt idx="310">
                  <c:v>0.57365999999999995</c:v>
                </c:pt>
                <c:pt idx="311">
                  <c:v>0.58663560000000003</c:v>
                </c:pt>
                <c:pt idx="312">
                  <c:v>0.59960729999999995</c:v>
                </c:pt>
                <c:pt idx="313">
                  <c:v>0.61258179999999995</c:v>
                </c:pt>
                <c:pt idx="314">
                  <c:v>0.62555050000000001</c:v>
                </c:pt>
                <c:pt idx="315">
                  <c:v>0.63853130000000002</c:v>
                </c:pt>
                <c:pt idx="316">
                  <c:v>0.65149330000000005</c:v>
                </c:pt>
                <c:pt idx="317">
                  <c:v>0.66445489999999996</c:v>
                </c:pt>
                <c:pt idx="318">
                  <c:v>0.67741479999999998</c:v>
                </c:pt>
                <c:pt idx="319">
                  <c:v>0.69036969999999998</c:v>
                </c:pt>
                <c:pt idx="320">
                  <c:v>0.70333210000000002</c:v>
                </c:pt>
                <c:pt idx="321">
                  <c:v>0.71630530000000003</c:v>
                </c:pt>
                <c:pt idx="322">
                  <c:v>0.72928119999999996</c:v>
                </c:pt>
                <c:pt idx="323">
                  <c:v>0.74225770000000002</c:v>
                </c:pt>
                <c:pt idx="324">
                  <c:v>0.75522520000000004</c:v>
                </c:pt>
                <c:pt idx="325">
                  <c:v>0.76818509999999995</c:v>
                </c:pt>
                <c:pt idx="326">
                  <c:v>0.78114340000000004</c:v>
                </c:pt>
                <c:pt idx="327">
                  <c:v>0.79408849999999997</c:v>
                </c:pt>
                <c:pt idx="328">
                  <c:v>0.80703409999999998</c:v>
                </c:pt>
                <c:pt idx="329">
                  <c:v>0.81998190000000004</c:v>
                </c:pt>
                <c:pt idx="330">
                  <c:v>0.83292279999999996</c:v>
                </c:pt>
                <c:pt idx="331">
                  <c:v>0.83120170000000004</c:v>
                </c:pt>
                <c:pt idx="332">
                  <c:v>0.82950170000000001</c:v>
                </c:pt>
                <c:pt idx="333">
                  <c:v>0.82781890000000002</c:v>
                </c:pt>
                <c:pt idx="334">
                  <c:v>0.82614379999999998</c:v>
                </c:pt>
                <c:pt idx="335">
                  <c:v>0.82447239999999999</c:v>
                </c:pt>
                <c:pt idx="336">
                  <c:v>0.82280390000000003</c:v>
                </c:pt>
                <c:pt idx="337">
                  <c:v>0.82113559999999997</c:v>
                </c:pt>
                <c:pt idx="338">
                  <c:v>0.81946859999999999</c:v>
                </c:pt>
                <c:pt idx="339">
                  <c:v>0.81779999999999997</c:v>
                </c:pt>
                <c:pt idx="340">
                  <c:v>0.81613259999999999</c:v>
                </c:pt>
                <c:pt idx="341">
                  <c:v>0.81446739999999995</c:v>
                </c:pt>
                <c:pt idx="342">
                  <c:v>0.81280280000000005</c:v>
                </c:pt>
                <c:pt idx="343">
                  <c:v>0.81113820000000003</c:v>
                </c:pt>
                <c:pt idx="344">
                  <c:v>0.80947369999999996</c:v>
                </c:pt>
                <c:pt idx="345">
                  <c:v>0.80780920000000001</c:v>
                </c:pt>
                <c:pt idx="346">
                  <c:v>0.80614470000000005</c:v>
                </c:pt>
                <c:pt idx="347">
                  <c:v>0.80447999999999997</c:v>
                </c:pt>
                <c:pt idx="348">
                  <c:v>0.80281550000000002</c:v>
                </c:pt>
                <c:pt idx="349">
                  <c:v>0.8011509</c:v>
                </c:pt>
                <c:pt idx="350">
                  <c:v>0.79948620000000004</c:v>
                </c:pt>
                <c:pt idx="351">
                  <c:v>0.79782149999999996</c:v>
                </c:pt>
                <c:pt idx="352">
                  <c:v>0.7961568</c:v>
                </c:pt>
                <c:pt idx="353">
                  <c:v>0.79449219999999998</c:v>
                </c:pt>
                <c:pt idx="354">
                  <c:v>0.79282750000000002</c:v>
                </c:pt>
                <c:pt idx="355">
                  <c:v>0.79116280000000005</c:v>
                </c:pt>
                <c:pt idx="356">
                  <c:v>0.78949800000000003</c:v>
                </c:pt>
                <c:pt idx="357">
                  <c:v>0.78783340000000002</c:v>
                </c:pt>
                <c:pt idx="358">
                  <c:v>0.7861686</c:v>
                </c:pt>
                <c:pt idx="359">
                  <c:v>0.78450390000000003</c:v>
                </c:pt>
                <c:pt idx="360">
                  <c:v>0.78283919999999996</c:v>
                </c:pt>
                <c:pt idx="361">
                  <c:v>0.78117449999999999</c:v>
                </c:pt>
                <c:pt idx="362">
                  <c:v>0.77950969999999997</c:v>
                </c:pt>
                <c:pt idx="363">
                  <c:v>0.77784489999999995</c:v>
                </c:pt>
                <c:pt idx="364">
                  <c:v>0.77618010000000004</c:v>
                </c:pt>
                <c:pt idx="365">
                  <c:v>0.77451530000000002</c:v>
                </c:pt>
                <c:pt idx="366">
                  <c:v>0.7728505</c:v>
                </c:pt>
                <c:pt idx="367">
                  <c:v>0.77118580000000003</c:v>
                </c:pt>
                <c:pt idx="368">
                  <c:v>0.76952100000000001</c:v>
                </c:pt>
                <c:pt idx="369">
                  <c:v>0.76785639999999999</c:v>
                </c:pt>
                <c:pt idx="370">
                  <c:v>0.76619170000000003</c:v>
                </c:pt>
                <c:pt idx="371">
                  <c:v>0.76452699999999996</c:v>
                </c:pt>
                <c:pt idx="372">
                  <c:v>0.76286220000000005</c:v>
                </c:pt>
                <c:pt idx="373">
                  <c:v>0.76119740000000002</c:v>
                </c:pt>
                <c:pt idx="374">
                  <c:v>0.7595326</c:v>
                </c:pt>
                <c:pt idx="375">
                  <c:v>0.75786779999999998</c:v>
                </c:pt>
                <c:pt idx="376">
                  <c:v>0.75620299999999996</c:v>
                </c:pt>
                <c:pt idx="377">
                  <c:v>0.75453820000000005</c:v>
                </c:pt>
                <c:pt idx="378">
                  <c:v>0.75287349999999997</c:v>
                </c:pt>
                <c:pt idx="379">
                  <c:v>0.75120880000000001</c:v>
                </c:pt>
                <c:pt idx="380">
                  <c:v>0.74954419999999999</c:v>
                </c:pt>
                <c:pt idx="381">
                  <c:v>0.74787939999999997</c:v>
                </c:pt>
                <c:pt idx="382">
                  <c:v>0.74621479999999996</c:v>
                </c:pt>
                <c:pt idx="383">
                  <c:v>0.74455009999999999</c:v>
                </c:pt>
                <c:pt idx="384">
                  <c:v>0.74288540000000003</c:v>
                </c:pt>
                <c:pt idx="385">
                  <c:v>0.74122060000000001</c:v>
                </c:pt>
                <c:pt idx="386">
                  <c:v>0.73955590000000004</c:v>
                </c:pt>
                <c:pt idx="387">
                  <c:v>0.73789110000000002</c:v>
                </c:pt>
                <c:pt idx="388">
                  <c:v>0.7362263</c:v>
                </c:pt>
                <c:pt idx="389">
                  <c:v>0.73456149999999998</c:v>
                </c:pt>
                <c:pt idx="390">
                  <c:v>0.73289669999999996</c:v>
                </c:pt>
                <c:pt idx="391">
                  <c:v>0.73123190000000005</c:v>
                </c:pt>
                <c:pt idx="392">
                  <c:v>0.72956719999999997</c:v>
                </c:pt>
                <c:pt idx="393">
                  <c:v>0.72790239999999995</c:v>
                </c:pt>
                <c:pt idx="394">
                  <c:v>0.72623769999999999</c:v>
                </c:pt>
                <c:pt idx="395">
                  <c:v>0.72457300000000002</c:v>
                </c:pt>
                <c:pt idx="396">
                  <c:v>0.72290810000000005</c:v>
                </c:pt>
                <c:pt idx="397">
                  <c:v>0.72124339999999998</c:v>
                </c:pt>
                <c:pt idx="398">
                  <c:v>0.71957859999999996</c:v>
                </c:pt>
                <c:pt idx="399">
                  <c:v>0.71791369999999999</c:v>
                </c:pt>
                <c:pt idx="400">
                  <c:v>0.71624880000000002</c:v>
                </c:pt>
                <c:pt idx="401">
                  <c:v>0.71458390000000005</c:v>
                </c:pt>
                <c:pt idx="402">
                  <c:v>0.71291910000000003</c:v>
                </c:pt>
                <c:pt idx="403">
                  <c:v>0.71125439999999995</c:v>
                </c:pt>
                <c:pt idx="404">
                  <c:v>0.70958960000000004</c:v>
                </c:pt>
                <c:pt idx="405">
                  <c:v>0.70792480000000002</c:v>
                </c:pt>
                <c:pt idx="406">
                  <c:v>0.70626</c:v>
                </c:pt>
                <c:pt idx="407">
                  <c:v>0.70459539999999998</c:v>
                </c:pt>
                <c:pt idx="408">
                  <c:v>0.70293119999999998</c:v>
                </c:pt>
                <c:pt idx="409">
                  <c:v>0.70126770000000005</c:v>
                </c:pt>
                <c:pt idx="410">
                  <c:v>0.69960429999999996</c:v>
                </c:pt>
                <c:pt idx="411">
                  <c:v>0.69794080000000003</c:v>
                </c:pt>
                <c:pt idx="412">
                  <c:v>0.69627749999999999</c:v>
                </c:pt>
                <c:pt idx="413">
                  <c:v>0.69461379999999995</c:v>
                </c:pt>
                <c:pt idx="414">
                  <c:v>0.6929497</c:v>
                </c:pt>
                <c:pt idx="415">
                  <c:v>0.69128579999999995</c:v>
                </c:pt>
                <c:pt idx="416">
                  <c:v>0.68962140000000005</c:v>
                </c:pt>
                <c:pt idx="417">
                  <c:v>0.6879575</c:v>
                </c:pt>
                <c:pt idx="418">
                  <c:v>0.68629370000000001</c:v>
                </c:pt>
                <c:pt idx="419">
                  <c:v>0.68463050000000003</c:v>
                </c:pt>
                <c:pt idx="420">
                  <c:v>0.68296630000000003</c:v>
                </c:pt>
                <c:pt idx="421">
                  <c:v>0.68130210000000002</c:v>
                </c:pt>
                <c:pt idx="422">
                  <c:v>0.67963819999999997</c:v>
                </c:pt>
                <c:pt idx="423">
                  <c:v>0.67797430000000003</c:v>
                </c:pt>
                <c:pt idx="424">
                  <c:v>0.67630979999999996</c:v>
                </c:pt>
                <c:pt idx="425">
                  <c:v>0.67464550000000001</c:v>
                </c:pt>
                <c:pt idx="426">
                  <c:v>0.6729811</c:v>
                </c:pt>
                <c:pt idx="427">
                  <c:v>0.67131689999999999</c:v>
                </c:pt>
                <c:pt idx="428">
                  <c:v>0.66965249999999998</c:v>
                </c:pt>
                <c:pt idx="429">
                  <c:v>0.66798869999999999</c:v>
                </c:pt>
                <c:pt idx="430">
                  <c:v>0.66632420000000003</c:v>
                </c:pt>
                <c:pt idx="431">
                  <c:v>0.66465969999999996</c:v>
                </c:pt>
                <c:pt idx="432">
                  <c:v>0.662995</c:v>
                </c:pt>
                <c:pt idx="433">
                  <c:v>0.66132899999999994</c:v>
                </c:pt>
                <c:pt idx="434">
                  <c:v>0.65966389999999997</c:v>
                </c:pt>
                <c:pt idx="435">
                  <c:v>0.65799920000000001</c:v>
                </c:pt>
                <c:pt idx="436">
                  <c:v>0.65633439999999998</c:v>
                </c:pt>
                <c:pt idx="437">
                  <c:v>0.65466959999999996</c:v>
                </c:pt>
                <c:pt idx="438">
                  <c:v>0.6530049</c:v>
                </c:pt>
                <c:pt idx="439">
                  <c:v>0.65134049999999999</c:v>
                </c:pt>
                <c:pt idx="440">
                  <c:v>0.64967600000000003</c:v>
                </c:pt>
                <c:pt idx="441">
                  <c:v>0.64801140000000002</c:v>
                </c:pt>
                <c:pt idx="442">
                  <c:v>0.64634619999999998</c:v>
                </c:pt>
                <c:pt idx="443">
                  <c:v>0.64468179999999997</c:v>
                </c:pt>
                <c:pt idx="444">
                  <c:v>0.64301790000000003</c:v>
                </c:pt>
                <c:pt idx="445">
                  <c:v>0.64135489999999995</c:v>
                </c:pt>
                <c:pt idx="446">
                  <c:v>0.63969030000000004</c:v>
                </c:pt>
                <c:pt idx="447">
                  <c:v>0.63802550000000002</c:v>
                </c:pt>
                <c:pt idx="448">
                  <c:v>0.63636079999999995</c:v>
                </c:pt>
                <c:pt idx="449">
                  <c:v>0.63469609999999999</c:v>
                </c:pt>
                <c:pt idx="450">
                  <c:v>0.63303149999999997</c:v>
                </c:pt>
                <c:pt idx="451">
                  <c:v>0.63136680000000001</c:v>
                </c:pt>
                <c:pt idx="452">
                  <c:v>0.62970199999999998</c:v>
                </c:pt>
                <c:pt idx="453">
                  <c:v>0.62803699999999996</c:v>
                </c:pt>
                <c:pt idx="454">
                  <c:v>0.62637220000000005</c:v>
                </c:pt>
                <c:pt idx="455">
                  <c:v>0.62470729999999997</c:v>
                </c:pt>
                <c:pt idx="456">
                  <c:v>0.6230424</c:v>
                </c:pt>
                <c:pt idx="457">
                  <c:v>0.62137750000000003</c:v>
                </c:pt>
                <c:pt idx="458">
                  <c:v>0.61971259999999995</c:v>
                </c:pt>
                <c:pt idx="459">
                  <c:v>0.61804760000000003</c:v>
                </c:pt>
                <c:pt idx="460">
                  <c:v>0.61638269999999995</c:v>
                </c:pt>
                <c:pt idx="461">
                  <c:v>0.61471770000000003</c:v>
                </c:pt>
                <c:pt idx="462">
                  <c:v>0.61305270000000001</c:v>
                </c:pt>
                <c:pt idx="463">
                  <c:v>0.61138760000000003</c:v>
                </c:pt>
                <c:pt idx="464">
                  <c:v>0.6097226</c:v>
                </c:pt>
                <c:pt idx="465">
                  <c:v>0.60805759999999998</c:v>
                </c:pt>
                <c:pt idx="466">
                  <c:v>0.60639259999999995</c:v>
                </c:pt>
                <c:pt idx="467">
                  <c:v>0.60472749999999997</c:v>
                </c:pt>
                <c:pt idx="468">
                  <c:v>0.60306249999999995</c:v>
                </c:pt>
                <c:pt idx="469">
                  <c:v>0.60139739999999997</c:v>
                </c:pt>
                <c:pt idx="470">
                  <c:v>0.5997323</c:v>
                </c:pt>
                <c:pt idx="471">
                  <c:v>0.59806729999999997</c:v>
                </c:pt>
                <c:pt idx="472">
                  <c:v>0.59640289999999996</c:v>
                </c:pt>
                <c:pt idx="473">
                  <c:v>0.59473819999999999</c:v>
                </c:pt>
                <c:pt idx="474">
                  <c:v>0.59307330000000003</c:v>
                </c:pt>
                <c:pt idx="475">
                  <c:v>0.59140820000000005</c:v>
                </c:pt>
                <c:pt idx="476">
                  <c:v>0.58974340000000003</c:v>
                </c:pt>
                <c:pt idx="477">
                  <c:v>0.58807830000000005</c:v>
                </c:pt>
                <c:pt idx="478">
                  <c:v>0.58641339999999997</c:v>
                </c:pt>
                <c:pt idx="479">
                  <c:v>0.58474859999999995</c:v>
                </c:pt>
                <c:pt idx="480">
                  <c:v>0.58308400000000005</c:v>
                </c:pt>
                <c:pt idx="481">
                  <c:v>0.58141909999999997</c:v>
                </c:pt>
                <c:pt idx="482">
                  <c:v>0.57975449999999995</c:v>
                </c:pt>
                <c:pt idx="483">
                  <c:v>0.57808959999999998</c:v>
                </c:pt>
                <c:pt idx="484">
                  <c:v>0.57642450000000001</c:v>
                </c:pt>
                <c:pt idx="485">
                  <c:v>0.57475969999999998</c:v>
                </c:pt>
                <c:pt idx="486">
                  <c:v>0.57309549999999998</c:v>
                </c:pt>
                <c:pt idx="487">
                  <c:v>0.57143129999999998</c:v>
                </c:pt>
                <c:pt idx="488">
                  <c:v>0.5697662</c:v>
                </c:pt>
                <c:pt idx="489">
                  <c:v>0.56810099999999997</c:v>
                </c:pt>
                <c:pt idx="490">
                  <c:v>0.56643580000000004</c:v>
                </c:pt>
                <c:pt idx="491">
                  <c:v>0.56477069999999996</c:v>
                </c:pt>
                <c:pt idx="492">
                  <c:v>0.56310559999999998</c:v>
                </c:pt>
                <c:pt idx="493">
                  <c:v>0.56144039999999995</c:v>
                </c:pt>
                <c:pt idx="494">
                  <c:v>0.55977569999999999</c:v>
                </c:pt>
                <c:pt idx="495">
                  <c:v>0.55811330000000003</c:v>
                </c:pt>
                <c:pt idx="496">
                  <c:v>0.55644839999999995</c:v>
                </c:pt>
                <c:pt idx="497">
                  <c:v>0.55478320000000003</c:v>
                </c:pt>
                <c:pt idx="498">
                  <c:v>0.55311779999999999</c:v>
                </c:pt>
                <c:pt idx="499">
                  <c:v>0.55145259999999996</c:v>
                </c:pt>
                <c:pt idx="500">
                  <c:v>0.54978720000000003</c:v>
                </c:pt>
                <c:pt idx="501">
                  <c:v>0.54812179999999999</c:v>
                </c:pt>
                <c:pt idx="502">
                  <c:v>0.54645650000000001</c:v>
                </c:pt>
                <c:pt idx="503">
                  <c:v>0.54479100000000003</c:v>
                </c:pt>
                <c:pt idx="504">
                  <c:v>0.54312570000000004</c:v>
                </c:pt>
                <c:pt idx="505">
                  <c:v>0.54146059999999996</c:v>
                </c:pt>
                <c:pt idx="506">
                  <c:v>0.53979520000000003</c:v>
                </c:pt>
                <c:pt idx="507">
                  <c:v>0.53812979999999999</c:v>
                </c:pt>
                <c:pt idx="508">
                  <c:v>0.53646450000000001</c:v>
                </c:pt>
                <c:pt idx="509">
                  <c:v>0.53479900000000002</c:v>
                </c:pt>
                <c:pt idx="510">
                  <c:v>0.53313379999999999</c:v>
                </c:pt>
                <c:pt idx="511">
                  <c:v>0.53146850000000001</c:v>
                </c:pt>
                <c:pt idx="512">
                  <c:v>0.52980349999999998</c:v>
                </c:pt>
                <c:pt idx="513">
                  <c:v>0.52813829999999995</c:v>
                </c:pt>
                <c:pt idx="514">
                  <c:v>0.52647290000000002</c:v>
                </c:pt>
                <c:pt idx="515">
                  <c:v>0.52480800000000005</c:v>
                </c:pt>
                <c:pt idx="516">
                  <c:v>0.52314280000000002</c:v>
                </c:pt>
                <c:pt idx="517">
                  <c:v>0.52147739999999998</c:v>
                </c:pt>
                <c:pt idx="518">
                  <c:v>0.5198121</c:v>
                </c:pt>
                <c:pt idx="519">
                  <c:v>0.51814709999999997</c:v>
                </c:pt>
                <c:pt idx="520">
                  <c:v>0.51648179999999999</c:v>
                </c:pt>
                <c:pt idx="521">
                  <c:v>0.51481650000000001</c:v>
                </c:pt>
                <c:pt idx="522">
                  <c:v>0.5131521</c:v>
                </c:pt>
                <c:pt idx="523">
                  <c:v>0.51148689999999997</c:v>
                </c:pt>
                <c:pt idx="524">
                  <c:v>0.50982170000000004</c:v>
                </c:pt>
                <c:pt idx="525">
                  <c:v>0.50815650000000001</c:v>
                </c:pt>
                <c:pt idx="526">
                  <c:v>0.50649140000000004</c:v>
                </c:pt>
                <c:pt idx="527">
                  <c:v>0.50482590000000005</c:v>
                </c:pt>
                <c:pt idx="528">
                  <c:v>0.50316050000000001</c:v>
                </c:pt>
                <c:pt idx="529">
                  <c:v>0.50149500000000002</c:v>
                </c:pt>
                <c:pt idx="530">
                  <c:v>0.49982959999999999</c:v>
                </c:pt>
                <c:pt idx="531">
                  <c:v>0.4981641</c:v>
                </c:pt>
                <c:pt idx="532">
                  <c:v>0.49649870000000002</c:v>
                </c:pt>
                <c:pt idx="533">
                  <c:v>0.49483339999999998</c:v>
                </c:pt>
                <c:pt idx="534">
                  <c:v>0.4931683</c:v>
                </c:pt>
                <c:pt idx="535">
                  <c:v>0.49150349999999998</c:v>
                </c:pt>
                <c:pt idx="536">
                  <c:v>0.48983860000000001</c:v>
                </c:pt>
                <c:pt idx="537">
                  <c:v>0.488174</c:v>
                </c:pt>
                <c:pt idx="538">
                  <c:v>0.48650890000000002</c:v>
                </c:pt>
                <c:pt idx="539">
                  <c:v>0.48484379999999999</c:v>
                </c:pt>
                <c:pt idx="540">
                  <c:v>0.48317840000000001</c:v>
                </c:pt>
                <c:pt idx="541">
                  <c:v>0.48151290000000002</c:v>
                </c:pt>
                <c:pt idx="542">
                  <c:v>0.47984729999999998</c:v>
                </c:pt>
                <c:pt idx="543">
                  <c:v>0.47818169999999999</c:v>
                </c:pt>
                <c:pt idx="544">
                  <c:v>0.4765162</c:v>
                </c:pt>
                <c:pt idx="545">
                  <c:v>0.47485060000000001</c:v>
                </c:pt>
                <c:pt idx="546">
                  <c:v>0.47318510000000003</c:v>
                </c:pt>
                <c:pt idx="547">
                  <c:v>0.47151959999999998</c:v>
                </c:pt>
                <c:pt idx="548">
                  <c:v>0.4698543</c:v>
                </c:pt>
                <c:pt idx="549">
                  <c:v>0.46818900000000002</c:v>
                </c:pt>
                <c:pt idx="550">
                  <c:v>0.46652379999999999</c:v>
                </c:pt>
                <c:pt idx="551">
                  <c:v>0.46485880000000002</c:v>
                </c:pt>
                <c:pt idx="552">
                  <c:v>0.46319379999999999</c:v>
                </c:pt>
                <c:pt idx="553">
                  <c:v>0.46152919999999997</c:v>
                </c:pt>
                <c:pt idx="554">
                  <c:v>0.45986399999999999</c:v>
                </c:pt>
                <c:pt idx="555">
                  <c:v>0.45819939999999998</c:v>
                </c:pt>
                <c:pt idx="556">
                  <c:v>0.4565341</c:v>
                </c:pt>
                <c:pt idx="557">
                  <c:v>0.45486890000000002</c:v>
                </c:pt>
                <c:pt idx="558">
                  <c:v>0.4532041</c:v>
                </c:pt>
                <c:pt idx="559">
                  <c:v>0.45153890000000002</c:v>
                </c:pt>
                <c:pt idx="560">
                  <c:v>0.44987349999999998</c:v>
                </c:pt>
                <c:pt idx="561">
                  <c:v>0.44820850000000001</c:v>
                </c:pt>
                <c:pt idx="562">
                  <c:v>0.44654300000000002</c:v>
                </c:pt>
                <c:pt idx="563">
                  <c:v>0.44487759999999998</c:v>
                </c:pt>
                <c:pt idx="564">
                  <c:v>0.4432122</c:v>
                </c:pt>
                <c:pt idx="565">
                  <c:v>0.44154670000000001</c:v>
                </c:pt>
                <c:pt idx="566">
                  <c:v>0.43988129999999998</c:v>
                </c:pt>
                <c:pt idx="567">
                  <c:v>0.43821589999999999</c:v>
                </c:pt>
                <c:pt idx="568">
                  <c:v>0.43655040000000001</c:v>
                </c:pt>
                <c:pt idx="569">
                  <c:v>0.43488500000000002</c:v>
                </c:pt>
                <c:pt idx="570">
                  <c:v>0.43321959999999998</c:v>
                </c:pt>
                <c:pt idx="571">
                  <c:v>0.4315543</c:v>
                </c:pt>
                <c:pt idx="572">
                  <c:v>0.42988880000000002</c:v>
                </c:pt>
                <c:pt idx="573">
                  <c:v>0.42822349999999998</c:v>
                </c:pt>
                <c:pt idx="574">
                  <c:v>0.42655799999999999</c:v>
                </c:pt>
                <c:pt idx="575">
                  <c:v>0.42489260000000001</c:v>
                </c:pt>
                <c:pt idx="576">
                  <c:v>0.42322729999999997</c:v>
                </c:pt>
                <c:pt idx="577">
                  <c:v>0.42156179999999999</c:v>
                </c:pt>
                <c:pt idx="578">
                  <c:v>0.41989650000000001</c:v>
                </c:pt>
                <c:pt idx="579">
                  <c:v>0.41823169999999998</c:v>
                </c:pt>
                <c:pt idx="580">
                  <c:v>0.41656739999999998</c:v>
                </c:pt>
                <c:pt idx="581">
                  <c:v>0.41490270000000001</c:v>
                </c:pt>
                <c:pt idx="582">
                  <c:v>0.4132381</c:v>
                </c:pt>
                <c:pt idx="583">
                  <c:v>0.41157300000000002</c:v>
                </c:pt>
                <c:pt idx="584">
                  <c:v>0.40990769999999999</c:v>
                </c:pt>
                <c:pt idx="585">
                  <c:v>0.40824240000000001</c:v>
                </c:pt>
                <c:pt idx="586">
                  <c:v>0.40657700000000002</c:v>
                </c:pt>
                <c:pt idx="587">
                  <c:v>0.40491149999999998</c:v>
                </c:pt>
                <c:pt idx="588">
                  <c:v>0.4032461</c:v>
                </c:pt>
                <c:pt idx="589">
                  <c:v>0.40158090000000002</c:v>
                </c:pt>
                <c:pt idx="590">
                  <c:v>0.39991549999999998</c:v>
                </c:pt>
                <c:pt idx="591">
                  <c:v>0.3982501</c:v>
                </c:pt>
                <c:pt idx="592">
                  <c:v>0.39658470000000001</c:v>
                </c:pt>
                <c:pt idx="593">
                  <c:v>0.39491939999999998</c:v>
                </c:pt>
                <c:pt idx="594">
                  <c:v>0.39325399999999999</c:v>
                </c:pt>
                <c:pt idx="595">
                  <c:v>0.39158860000000001</c:v>
                </c:pt>
                <c:pt idx="596">
                  <c:v>0.38992320000000003</c:v>
                </c:pt>
                <c:pt idx="597">
                  <c:v>0.38825789999999999</c:v>
                </c:pt>
                <c:pt idx="598">
                  <c:v>0.38659250000000001</c:v>
                </c:pt>
                <c:pt idx="599">
                  <c:v>0.38492720000000002</c:v>
                </c:pt>
                <c:pt idx="600">
                  <c:v>0.38326179999999999</c:v>
                </c:pt>
                <c:pt idx="601">
                  <c:v>0.3815964</c:v>
                </c:pt>
                <c:pt idx="602">
                  <c:v>0.37993100000000002</c:v>
                </c:pt>
                <c:pt idx="603">
                  <c:v>0.37826569999999998</c:v>
                </c:pt>
                <c:pt idx="604">
                  <c:v>0.3766004</c:v>
                </c:pt>
                <c:pt idx="605">
                  <c:v>0.37493500000000002</c:v>
                </c:pt>
                <c:pt idx="606">
                  <c:v>0.37326969999999998</c:v>
                </c:pt>
                <c:pt idx="607">
                  <c:v>0.3716044</c:v>
                </c:pt>
                <c:pt idx="608">
                  <c:v>0.36993910000000002</c:v>
                </c:pt>
                <c:pt idx="609">
                  <c:v>0.36827379999999998</c:v>
                </c:pt>
                <c:pt idx="610">
                  <c:v>0.3666084</c:v>
                </c:pt>
                <c:pt idx="611">
                  <c:v>0.36494310000000002</c:v>
                </c:pt>
                <c:pt idx="612">
                  <c:v>0.36327769999999998</c:v>
                </c:pt>
                <c:pt idx="613">
                  <c:v>0.3616123</c:v>
                </c:pt>
                <c:pt idx="614">
                  <c:v>0.35994690000000001</c:v>
                </c:pt>
                <c:pt idx="615">
                  <c:v>0.35828149999999997</c:v>
                </c:pt>
                <c:pt idx="616">
                  <c:v>0.35661609999999999</c:v>
                </c:pt>
                <c:pt idx="617">
                  <c:v>0.35495070000000001</c:v>
                </c:pt>
                <c:pt idx="618">
                  <c:v>0.35328520000000002</c:v>
                </c:pt>
                <c:pt idx="619">
                  <c:v>0.35161979999999998</c:v>
                </c:pt>
                <c:pt idx="620">
                  <c:v>0.3499544</c:v>
                </c:pt>
                <c:pt idx="621">
                  <c:v>0.34828920000000002</c:v>
                </c:pt>
                <c:pt idx="622">
                  <c:v>0.34662399999999999</c:v>
                </c:pt>
                <c:pt idx="623">
                  <c:v>0.3449605</c:v>
                </c:pt>
                <c:pt idx="624">
                  <c:v>0.34329870000000001</c:v>
                </c:pt>
                <c:pt idx="625">
                  <c:v>0.34163919999999998</c:v>
                </c:pt>
                <c:pt idx="626">
                  <c:v>0.33997670000000002</c:v>
                </c:pt>
                <c:pt idx="627">
                  <c:v>0.33831299999999997</c:v>
                </c:pt>
                <c:pt idx="628">
                  <c:v>0.33664949999999999</c:v>
                </c:pt>
                <c:pt idx="629">
                  <c:v>0.33498499999999998</c:v>
                </c:pt>
                <c:pt idx="630">
                  <c:v>0.33332010000000001</c:v>
                </c:pt>
                <c:pt idx="631">
                  <c:v>0.33165509999999998</c:v>
                </c:pt>
                <c:pt idx="632">
                  <c:v>0.3299899</c:v>
                </c:pt>
                <c:pt idx="633">
                  <c:v>0.32832489999999998</c:v>
                </c:pt>
                <c:pt idx="634">
                  <c:v>0.3266598</c:v>
                </c:pt>
                <c:pt idx="635">
                  <c:v>0.32499460000000002</c:v>
                </c:pt>
                <c:pt idx="636">
                  <c:v>0.32332929999999999</c:v>
                </c:pt>
                <c:pt idx="637">
                  <c:v>0.32166519999999998</c:v>
                </c:pt>
                <c:pt idx="638">
                  <c:v>0.32000319999999999</c:v>
                </c:pt>
                <c:pt idx="639">
                  <c:v>0.31833909999999999</c:v>
                </c:pt>
                <c:pt idx="640">
                  <c:v>0.3166794</c:v>
                </c:pt>
                <c:pt idx="641">
                  <c:v>0.31501600000000002</c:v>
                </c:pt>
                <c:pt idx="642">
                  <c:v>0.31335160000000001</c:v>
                </c:pt>
                <c:pt idx="643">
                  <c:v>0.31168770000000001</c:v>
                </c:pt>
                <c:pt idx="644">
                  <c:v>0.31002299999999999</c:v>
                </c:pt>
                <c:pt idx="645">
                  <c:v>0.30835800000000002</c:v>
                </c:pt>
                <c:pt idx="646">
                  <c:v>0.30669279999999999</c:v>
                </c:pt>
                <c:pt idx="647">
                  <c:v>0.30502760000000001</c:v>
                </c:pt>
                <c:pt idx="648">
                  <c:v>0.30336229999999997</c:v>
                </c:pt>
                <c:pt idx="649">
                  <c:v>0.3016971</c:v>
                </c:pt>
                <c:pt idx="650">
                  <c:v>0.30003190000000002</c:v>
                </c:pt>
                <c:pt idx="651">
                  <c:v>0.29836659999999998</c:v>
                </c:pt>
                <c:pt idx="652">
                  <c:v>0.2967014</c:v>
                </c:pt>
                <c:pt idx="653">
                  <c:v>0.29503620000000003</c:v>
                </c:pt>
                <c:pt idx="654">
                  <c:v>0.29337089999999999</c:v>
                </c:pt>
                <c:pt idx="655">
                  <c:v>0.29170570000000001</c:v>
                </c:pt>
                <c:pt idx="656">
                  <c:v>0.29004049999999998</c:v>
                </c:pt>
                <c:pt idx="657">
                  <c:v>0.2883753</c:v>
                </c:pt>
                <c:pt idx="658">
                  <c:v>0.28671010000000002</c:v>
                </c:pt>
                <c:pt idx="659">
                  <c:v>0.28504489999999999</c:v>
                </c:pt>
                <c:pt idx="660">
                  <c:v>0.28337970000000001</c:v>
                </c:pt>
                <c:pt idx="661">
                  <c:v>0.28171449999999998</c:v>
                </c:pt>
                <c:pt idx="662">
                  <c:v>0.2800493</c:v>
                </c:pt>
                <c:pt idx="663">
                  <c:v>0.27838410000000002</c:v>
                </c:pt>
                <c:pt idx="664">
                  <c:v>0.2767191</c:v>
                </c:pt>
                <c:pt idx="665">
                  <c:v>0.27505449999999998</c:v>
                </c:pt>
                <c:pt idx="666">
                  <c:v>0.27339069999999999</c:v>
                </c:pt>
                <c:pt idx="667">
                  <c:v>0.27172659999999998</c:v>
                </c:pt>
                <c:pt idx="668">
                  <c:v>0.27006530000000001</c:v>
                </c:pt>
                <c:pt idx="669">
                  <c:v>0.2684029</c:v>
                </c:pt>
                <c:pt idx="670">
                  <c:v>0.26674110000000001</c:v>
                </c:pt>
                <c:pt idx="671">
                  <c:v>0.2650787</c:v>
                </c:pt>
                <c:pt idx="672">
                  <c:v>0.26341419999999999</c:v>
                </c:pt>
                <c:pt idx="673">
                  <c:v>0.26174960000000003</c:v>
                </c:pt>
                <c:pt idx="674">
                  <c:v>0.2600846</c:v>
                </c:pt>
                <c:pt idx="675">
                  <c:v>0.25841950000000002</c:v>
                </c:pt>
                <c:pt idx="676">
                  <c:v>0.25675429999999999</c:v>
                </c:pt>
                <c:pt idx="677">
                  <c:v>0.25508910000000001</c:v>
                </c:pt>
                <c:pt idx="678">
                  <c:v>0.25342409999999999</c:v>
                </c:pt>
                <c:pt idx="679">
                  <c:v>0.25175900000000001</c:v>
                </c:pt>
                <c:pt idx="680">
                  <c:v>0.25009419999999999</c:v>
                </c:pt>
                <c:pt idx="681">
                  <c:v>0.24842929999999999</c:v>
                </c:pt>
                <c:pt idx="682">
                  <c:v>0.2467645</c:v>
                </c:pt>
                <c:pt idx="683">
                  <c:v>0.2450997</c:v>
                </c:pt>
                <c:pt idx="684">
                  <c:v>0.24343480000000001</c:v>
                </c:pt>
                <c:pt idx="685">
                  <c:v>0.24176990000000001</c:v>
                </c:pt>
                <c:pt idx="686">
                  <c:v>0.24010480000000001</c:v>
                </c:pt>
                <c:pt idx="687">
                  <c:v>0.2384397</c:v>
                </c:pt>
                <c:pt idx="688">
                  <c:v>0.2367747</c:v>
                </c:pt>
                <c:pt idx="689">
                  <c:v>0.2351096</c:v>
                </c:pt>
                <c:pt idx="690">
                  <c:v>0.2334446</c:v>
                </c:pt>
                <c:pt idx="691">
                  <c:v>0.23178000000000001</c:v>
                </c:pt>
                <c:pt idx="692">
                  <c:v>0.2301154</c:v>
                </c:pt>
                <c:pt idx="693">
                  <c:v>0.22845099999999999</c:v>
                </c:pt>
                <c:pt idx="694">
                  <c:v>0.22678619999999999</c:v>
                </c:pt>
                <c:pt idx="695">
                  <c:v>0.2251223</c:v>
                </c:pt>
                <c:pt idx="696">
                  <c:v>0.2234582</c:v>
                </c:pt>
                <c:pt idx="697">
                  <c:v>0.22179460000000001</c:v>
                </c:pt>
                <c:pt idx="698">
                  <c:v>0.22012989999999999</c:v>
                </c:pt>
                <c:pt idx="699">
                  <c:v>0.2184653</c:v>
                </c:pt>
                <c:pt idx="700">
                  <c:v>0.2168004</c:v>
                </c:pt>
                <c:pt idx="701">
                  <c:v>0.21513550000000001</c:v>
                </c:pt>
                <c:pt idx="702">
                  <c:v>0.21347050000000001</c:v>
                </c:pt>
                <c:pt idx="703">
                  <c:v>0.21180560000000001</c:v>
                </c:pt>
                <c:pt idx="704">
                  <c:v>0.21014070000000001</c:v>
                </c:pt>
                <c:pt idx="705">
                  <c:v>0.20847570000000001</c:v>
                </c:pt>
                <c:pt idx="706">
                  <c:v>0.20681079999999999</c:v>
                </c:pt>
                <c:pt idx="707">
                  <c:v>0.20514660000000001</c:v>
                </c:pt>
                <c:pt idx="708">
                  <c:v>0.2034832</c:v>
                </c:pt>
                <c:pt idx="709">
                  <c:v>0.2018189</c:v>
                </c:pt>
                <c:pt idx="710">
                  <c:v>0.20015430000000001</c:v>
                </c:pt>
                <c:pt idx="711">
                  <c:v>0.19848940000000001</c:v>
                </c:pt>
                <c:pt idx="712">
                  <c:v>0.19682469999999999</c:v>
                </c:pt>
                <c:pt idx="713">
                  <c:v>0.1951599</c:v>
                </c:pt>
                <c:pt idx="714">
                  <c:v>0.1934951</c:v>
                </c:pt>
                <c:pt idx="715">
                  <c:v>0.19183040000000001</c:v>
                </c:pt>
                <c:pt idx="716">
                  <c:v>0.190166</c:v>
                </c:pt>
                <c:pt idx="717">
                  <c:v>0.18850169999999999</c:v>
                </c:pt>
                <c:pt idx="718">
                  <c:v>0.18683749999999999</c:v>
                </c:pt>
                <c:pt idx="719">
                  <c:v>0.1851729</c:v>
                </c:pt>
                <c:pt idx="720">
                  <c:v>0.18350820000000001</c:v>
                </c:pt>
                <c:pt idx="721">
                  <c:v>0.18184349999999999</c:v>
                </c:pt>
                <c:pt idx="722">
                  <c:v>0.1801788</c:v>
                </c:pt>
                <c:pt idx="723">
                  <c:v>0.17851410000000001</c:v>
                </c:pt>
                <c:pt idx="724">
                  <c:v>0.17684949999999999</c:v>
                </c:pt>
                <c:pt idx="725">
                  <c:v>0.17518529999999999</c:v>
                </c:pt>
                <c:pt idx="726">
                  <c:v>0.1735215</c:v>
                </c:pt>
                <c:pt idx="727">
                  <c:v>0.17185710000000001</c:v>
                </c:pt>
                <c:pt idx="728">
                  <c:v>0.1701927</c:v>
                </c:pt>
                <c:pt idx="729">
                  <c:v>0.16852919999999999</c:v>
                </c:pt>
                <c:pt idx="730">
                  <c:v>0.1668655</c:v>
                </c:pt>
                <c:pt idx="731">
                  <c:v>0.16520219999999999</c:v>
                </c:pt>
                <c:pt idx="732">
                  <c:v>0.16353809999999999</c:v>
                </c:pt>
                <c:pt idx="733">
                  <c:v>0.16187380000000001</c:v>
                </c:pt>
                <c:pt idx="734">
                  <c:v>0.16020960000000001</c:v>
                </c:pt>
                <c:pt idx="735">
                  <c:v>0.15854499999999999</c:v>
                </c:pt>
                <c:pt idx="736">
                  <c:v>0.15688050000000001</c:v>
                </c:pt>
                <c:pt idx="737">
                  <c:v>0.15521589999999999</c:v>
                </c:pt>
                <c:pt idx="738">
                  <c:v>0.1535514</c:v>
                </c:pt>
                <c:pt idx="739">
                  <c:v>0.15188679999999999</c:v>
                </c:pt>
                <c:pt idx="740">
                  <c:v>0.1502222</c:v>
                </c:pt>
                <c:pt idx="741">
                  <c:v>0.14855769999999999</c:v>
                </c:pt>
                <c:pt idx="742">
                  <c:v>0.1468931</c:v>
                </c:pt>
                <c:pt idx="743">
                  <c:v>0.14522850000000001</c:v>
                </c:pt>
                <c:pt idx="744">
                  <c:v>0.143564</c:v>
                </c:pt>
                <c:pt idx="745">
                  <c:v>0.14189940000000001</c:v>
                </c:pt>
                <c:pt idx="746">
                  <c:v>0.1402349</c:v>
                </c:pt>
                <c:pt idx="747">
                  <c:v>0.13857030000000001</c:v>
                </c:pt>
                <c:pt idx="748">
                  <c:v>0.13690579999999999</c:v>
                </c:pt>
                <c:pt idx="749">
                  <c:v>0.13524130000000001</c:v>
                </c:pt>
                <c:pt idx="750">
                  <c:v>0.1335768</c:v>
                </c:pt>
                <c:pt idx="751">
                  <c:v>0.13191230000000001</c:v>
                </c:pt>
                <c:pt idx="752">
                  <c:v>0.1302478</c:v>
                </c:pt>
                <c:pt idx="753">
                  <c:v>0.12858320000000001</c:v>
                </c:pt>
                <c:pt idx="754">
                  <c:v>0.1269187</c:v>
                </c:pt>
                <c:pt idx="755">
                  <c:v>0.12525410000000001</c:v>
                </c:pt>
                <c:pt idx="756">
                  <c:v>0.1235899</c:v>
                </c:pt>
                <c:pt idx="757">
                  <c:v>0.1219273</c:v>
                </c:pt>
                <c:pt idx="758">
                  <c:v>0.1202647</c:v>
                </c:pt>
                <c:pt idx="759">
                  <c:v>0.1186015</c:v>
                </c:pt>
                <c:pt idx="760">
                  <c:v>0.1169376</c:v>
                </c:pt>
                <c:pt idx="761">
                  <c:v>0.11527419999999999</c:v>
                </c:pt>
                <c:pt idx="762">
                  <c:v>0.11361110000000001</c:v>
                </c:pt>
                <c:pt idx="763">
                  <c:v>0.1119473</c:v>
                </c:pt>
                <c:pt idx="764">
                  <c:v>0.1102831</c:v>
                </c:pt>
                <c:pt idx="765">
                  <c:v>0.1086196</c:v>
                </c:pt>
                <c:pt idx="766">
                  <c:v>0.1069562</c:v>
                </c:pt>
                <c:pt idx="767">
                  <c:v>0.1052937</c:v>
                </c:pt>
                <c:pt idx="768">
                  <c:v>0.1036329</c:v>
                </c:pt>
                <c:pt idx="769">
                  <c:v>0.1019687</c:v>
                </c:pt>
                <c:pt idx="770">
                  <c:v>0.100304</c:v>
                </c:pt>
                <c:pt idx="771">
                  <c:v>9.8639939999999995E-2</c:v>
                </c:pt>
                <c:pt idx="772">
                  <c:v>9.6975829999999999E-2</c:v>
                </c:pt>
                <c:pt idx="773">
                  <c:v>9.5311599999999996E-2</c:v>
                </c:pt>
                <c:pt idx="774">
                  <c:v>9.3647179999999997E-2</c:v>
                </c:pt>
                <c:pt idx="775">
                  <c:v>9.1982900000000006E-2</c:v>
                </c:pt>
                <c:pt idx="776">
                  <c:v>9.0318410000000002E-2</c:v>
                </c:pt>
                <c:pt idx="777">
                  <c:v>8.8653899999999994E-2</c:v>
                </c:pt>
                <c:pt idx="778">
                  <c:v>8.6989399999999995E-2</c:v>
                </c:pt>
                <c:pt idx="779">
                  <c:v>8.5324910000000004E-2</c:v>
                </c:pt>
                <c:pt idx="780">
                  <c:v>8.3660390000000001E-2</c:v>
                </c:pt>
                <c:pt idx="781">
                  <c:v>8.1995869999999998E-2</c:v>
                </c:pt>
                <c:pt idx="782">
                  <c:v>8.0332150000000005E-2</c:v>
                </c:pt>
                <c:pt idx="783">
                  <c:v>7.8668890000000005E-2</c:v>
                </c:pt>
                <c:pt idx="784">
                  <c:v>7.7005210000000004E-2</c:v>
                </c:pt>
                <c:pt idx="785">
                  <c:v>7.5340790000000005E-2</c:v>
                </c:pt>
                <c:pt idx="786">
                  <c:v>7.3676240000000004E-2</c:v>
                </c:pt>
                <c:pt idx="787">
                  <c:v>7.2011749999999999E-2</c:v>
                </c:pt>
                <c:pt idx="788">
                  <c:v>7.0347320000000005E-2</c:v>
                </c:pt>
                <c:pt idx="789">
                  <c:v>6.8682919999999995E-2</c:v>
                </c:pt>
                <c:pt idx="790">
                  <c:v>6.7018690000000006E-2</c:v>
                </c:pt>
                <c:pt idx="791">
                  <c:v>6.5354560000000006E-2</c:v>
                </c:pt>
                <c:pt idx="792">
                  <c:v>6.3690860000000002E-2</c:v>
                </c:pt>
                <c:pt idx="793">
                  <c:v>6.2026650000000003E-2</c:v>
                </c:pt>
                <c:pt idx="794">
                  <c:v>6.0362810000000003E-2</c:v>
                </c:pt>
                <c:pt idx="795">
                  <c:v>5.8698340000000002E-2</c:v>
                </c:pt>
                <c:pt idx="796">
                  <c:v>5.7033920000000002E-2</c:v>
                </c:pt>
                <c:pt idx="797">
                  <c:v>5.5369509999999997E-2</c:v>
                </c:pt>
                <c:pt idx="798">
                  <c:v>5.3705070000000001E-2</c:v>
                </c:pt>
                <c:pt idx="799">
                  <c:v>5.2040580000000003E-2</c:v>
                </c:pt>
                <c:pt idx="800">
                  <c:v>5.0376879999999999E-2</c:v>
                </c:pt>
                <c:pt idx="801">
                  <c:v>4.8712470000000001E-2</c:v>
                </c:pt>
                <c:pt idx="802">
                  <c:v>4.7049649999999998E-2</c:v>
                </c:pt>
                <c:pt idx="803">
                  <c:v>4.5386280000000001E-2</c:v>
                </c:pt>
                <c:pt idx="804">
                  <c:v>4.3723739999999997E-2</c:v>
                </c:pt>
                <c:pt idx="805">
                  <c:v>4.2060130000000001E-2</c:v>
                </c:pt>
                <c:pt idx="806">
                  <c:v>4.0397019999999999E-2</c:v>
                </c:pt>
                <c:pt idx="807">
                  <c:v>3.8732780000000001E-2</c:v>
                </c:pt>
                <c:pt idx="808">
                  <c:v>3.7068450000000003E-2</c:v>
                </c:pt>
                <c:pt idx="809">
                  <c:v>3.5404030000000003E-2</c:v>
                </c:pt>
                <c:pt idx="810">
                  <c:v>3.373959E-2</c:v>
                </c:pt>
                <c:pt idx="811">
                  <c:v>3.2075199999999998E-2</c:v>
                </c:pt>
                <c:pt idx="812">
                  <c:v>3.041075E-2</c:v>
                </c:pt>
                <c:pt idx="813">
                  <c:v>2.874678E-2</c:v>
                </c:pt>
                <c:pt idx="814">
                  <c:v>2.7082370000000001E-2</c:v>
                </c:pt>
                <c:pt idx="815">
                  <c:v>2.5417929999999998E-2</c:v>
                </c:pt>
                <c:pt idx="816">
                  <c:v>2.37535E-2</c:v>
                </c:pt>
                <c:pt idx="817">
                  <c:v>2.2089049999999999E-2</c:v>
                </c:pt>
                <c:pt idx="818">
                  <c:v>2.0424600000000001E-2</c:v>
                </c:pt>
                <c:pt idx="819">
                  <c:v>1.8760140000000002E-2</c:v>
                </c:pt>
                <c:pt idx="820">
                  <c:v>1.709575E-2</c:v>
                </c:pt>
                <c:pt idx="821">
                  <c:v>1.543224E-2</c:v>
                </c:pt>
                <c:pt idx="822">
                  <c:v>1.3769389999999999E-2</c:v>
                </c:pt>
                <c:pt idx="823">
                  <c:v>1.2105980000000001E-2</c:v>
                </c:pt>
                <c:pt idx="824">
                  <c:v>1.0442359999999999E-2</c:v>
                </c:pt>
                <c:pt idx="825">
                  <c:v>8.7781869999999998E-3</c:v>
                </c:pt>
                <c:pt idx="826">
                  <c:v>7.1138240000000004E-3</c:v>
                </c:pt>
                <c:pt idx="827">
                  <c:v>5.4493689999999999E-3</c:v>
                </c:pt>
                <c:pt idx="828">
                  <c:v>3.7849709999999998E-3</c:v>
                </c:pt>
                <c:pt idx="829">
                  <c:v>2.120533E-3</c:v>
                </c:pt>
                <c:pt idx="830">
                  <c:v>4.5611049999999998E-4</c:v>
                </c:pt>
                <c:pt idx="831">
                  <c:v>-1.208347E-3</c:v>
                </c:pt>
                <c:pt idx="832">
                  <c:v>-2.8728159999999998E-3</c:v>
                </c:pt>
                <c:pt idx="833">
                  <c:v>-4.537251E-3</c:v>
                </c:pt>
                <c:pt idx="834">
                  <c:v>-6.2016909999999996E-3</c:v>
                </c:pt>
                <c:pt idx="835">
                  <c:v>-7.8661310000000002E-3</c:v>
                </c:pt>
                <c:pt idx="836">
                  <c:v>-9.5305960000000006E-3</c:v>
                </c:pt>
                <c:pt idx="837">
                  <c:v>-1.119506E-2</c:v>
                </c:pt>
                <c:pt idx="838">
                  <c:v>-1.2859529999999999E-2</c:v>
                </c:pt>
                <c:pt idx="839">
                  <c:v>-1.4524E-2</c:v>
                </c:pt>
                <c:pt idx="840">
                  <c:v>-1.618847E-2</c:v>
                </c:pt>
                <c:pt idx="841">
                  <c:v>-1.7852929999999999E-2</c:v>
                </c:pt>
                <c:pt idx="842">
                  <c:v>-1.9517400000000001E-2</c:v>
                </c:pt>
                <c:pt idx="843">
                  <c:v>-2.1181829999999999E-2</c:v>
                </c:pt>
                <c:pt idx="844">
                  <c:v>-2.2846269999999998E-2</c:v>
                </c:pt>
                <c:pt idx="845">
                  <c:v>-2.4510710000000002E-2</c:v>
                </c:pt>
                <c:pt idx="846">
                  <c:v>-2.6174949999999999E-2</c:v>
                </c:pt>
                <c:pt idx="847">
                  <c:v>-2.7836820000000002E-2</c:v>
                </c:pt>
                <c:pt idx="848">
                  <c:v>-2.9500149999999999E-2</c:v>
                </c:pt>
                <c:pt idx="849">
                  <c:v>-3.115625E-2</c:v>
                </c:pt>
                <c:pt idx="850">
                  <c:v>-3.2818189999999997E-2</c:v>
                </c:pt>
                <c:pt idx="851">
                  <c:v>-3.4481619999999998E-2</c:v>
                </c:pt>
                <c:pt idx="852">
                  <c:v>-3.6145459999999997E-2</c:v>
                </c:pt>
                <c:pt idx="853">
                  <c:v>-3.7809719999999998E-2</c:v>
                </c:pt>
                <c:pt idx="854">
                  <c:v>-3.9473870000000001E-2</c:v>
                </c:pt>
                <c:pt idx="855">
                  <c:v>-4.1137569999999998E-2</c:v>
                </c:pt>
                <c:pt idx="856">
                  <c:v>-4.2800900000000003E-2</c:v>
                </c:pt>
                <c:pt idx="857">
                  <c:v>-4.4464160000000003E-2</c:v>
                </c:pt>
                <c:pt idx="858">
                  <c:v>-4.6128099999999998E-2</c:v>
                </c:pt>
                <c:pt idx="859">
                  <c:v>-4.7792340000000003E-2</c:v>
                </c:pt>
                <c:pt idx="860">
                  <c:v>-4.945666E-2</c:v>
                </c:pt>
                <c:pt idx="861">
                  <c:v>-5.112104E-2</c:v>
                </c:pt>
                <c:pt idx="862">
                  <c:v>-5.2785220000000001E-2</c:v>
                </c:pt>
                <c:pt idx="863">
                  <c:v>-5.4449369999999997E-2</c:v>
                </c:pt>
                <c:pt idx="864">
                  <c:v>-5.6113719999999999E-2</c:v>
                </c:pt>
                <c:pt idx="865">
                  <c:v>-5.7778129999999997E-2</c:v>
                </c:pt>
                <c:pt idx="866">
                  <c:v>-5.9442549999999997E-2</c:v>
                </c:pt>
                <c:pt idx="867">
                  <c:v>-6.110699E-2</c:v>
                </c:pt>
                <c:pt idx="868">
                  <c:v>-6.2771439999999998E-2</c:v>
                </c:pt>
                <c:pt idx="869">
                  <c:v>-6.4435909999999999E-2</c:v>
                </c:pt>
                <c:pt idx="870">
                  <c:v>-6.6100370000000006E-2</c:v>
                </c:pt>
                <c:pt idx="871">
                  <c:v>-6.7764829999999998E-2</c:v>
                </c:pt>
                <c:pt idx="872">
                  <c:v>-6.9429299999999999E-2</c:v>
                </c:pt>
                <c:pt idx="873">
                  <c:v>-7.1093760000000006E-2</c:v>
                </c:pt>
                <c:pt idx="874">
                  <c:v>-7.2757740000000001E-2</c:v>
                </c:pt>
                <c:pt idx="875">
                  <c:v>-7.4421009999999996E-2</c:v>
                </c:pt>
                <c:pt idx="876">
                  <c:v>-7.6084600000000002E-2</c:v>
                </c:pt>
                <c:pt idx="877">
                  <c:v>-7.7746109999999993E-2</c:v>
                </c:pt>
                <c:pt idx="878">
                  <c:v>-7.9408729999999997E-2</c:v>
                </c:pt>
                <c:pt idx="879">
                  <c:v>-8.1072770000000002E-2</c:v>
                </c:pt>
                <c:pt idx="880">
                  <c:v>-8.2736309999999993E-2</c:v>
                </c:pt>
                <c:pt idx="881">
                  <c:v>-8.44004E-2</c:v>
                </c:pt>
                <c:pt idx="882">
                  <c:v>-8.606461E-2</c:v>
                </c:pt>
                <c:pt idx="883">
                  <c:v>-8.7728920000000002E-2</c:v>
                </c:pt>
                <c:pt idx="884">
                  <c:v>-8.9393269999999997E-2</c:v>
                </c:pt>
                <c:pt idx="885">
                  <c:v>-9.1057609999999997E-2</c:v>
                </c:pt>
                <c:pt idx="886">
                  <c:v>-9.2721949999999997E-2</c:v>
                </c:pt>
                <c:pt idx="887">
                  <c:v>-9.4386289999999998E-2</c:v>
                </c:pt>
                <c:pt idx="888">
                  <c:v>-9.6050650000000001E-2</c:v>
                </c:pt>
                <c:pt idx="889">
                  <c:v>-9.7714999999999996E-2</c:v>
                </c:pt>
                <c:pt idx="890">
                  <c:v>-9.9379339999999997E-2</c:v>
                </c:pt>
                <c:pt idx="891">
                  <c:v>-0.1010437</c:v>
                </c:pt>
                <c:pt idx="892">
                  <c:v>-0.10270799999999999</c:v>
                </c:pt>
                <c:pt idx="893">
                  <c:v>-0.1043724</c:v>
                </c:pt>
                <c:pt idx="894">
                  <c:v>-0.1060367</c:v>
                </c:pt>
                <c:pt idx="895">
                  <c:v>-0.10770109999999999</c:v>
                </c:pt>
                <c:pt idx="896">
                  <c:v>-0.1093652</c:v>
                </c:pt>
                <c:pt idx="897">
                  <c:v>-0.11102960000000001</c:v>
                </c:pt>
                <c:pt idx="898">
                  <c:v>-0.1126939</c:v>
                </c:pt>
                <c:pt idx="899">
                  <c:v>-0.1143569</c:v>
                </c:pt>
                <c:pt idx="900">
                  <c:v>-0.1160122</c:v>
                </c:pt>
                <c:pt idx="901">
                  <c:v>-0.11767320000000001</c:v>
                </c:pt>
                <c:pt idx="902">
                  <c:v>-0.1193364</c:v>
                </c:pt>
                <c:pt idx="903">
                  <c:v>-0.1210002</c:v>
                </c:pt>
                <c:pt idx="904">
                  <c:v>-0.1226643</c:v>
                </c:pt>
                <c:pt idx="905">
                  <c:v>-0.1243271</c:v>
                </c:pt>
                <c:pt idx="906">
                  <c:v>-0.1259895</c:v>
                </c:pt>
                <c:pt idx="907">
                  <c:v>-0.1276524</c:v>
                </c:pt>
                <c:pt idx="908">
                  <c:v>-0.1293156</c:v>
                </c:pt>
                <c:pt idx="909">
                  <c:v>-0.13097900000000001</c:v>
                </c:pt>
                <c:pt idx="910">
                  <c:v>-0.1326427</c:v>
                </c:pt>
                <c:pt idx="911">
                  <c:v>-0.1343066</c:v>
                </c:pt>
                <c:pt idx="912">
                  <c:v>-0.1359708</c:v>
                </c:pt>
                <c:pt idx="913">
                  <c:v>-0.13763510000000001</c:v>
                </c:pt>
                <c:pt idx="914">
                  <c:v>-0.13929939999999999</c:v>
                </c:pt>
                <c:pt idx="915">
                  <c:v>-0.1409629</c:v>
                </c:pt>
                <c:pt idx="916">
                  <c:v>-0.14262449999999999</c:v>
                </c:pt>
                <c:pt idx="917">
                  <c:v>-0.14428820000000001</c:v>
                </c:pt>
                <c:pt idx="918">
                  <c:v>-0.1459522</c:v>
                </c:pt>
                <c:pt idx="919">
                  <c:v>-0.14761640000000001</c:v>
                </c:pt>
                <c:pt idx="920">
                  <c:v>-0.14928079999999999</c:v>
                </c:pt>
                <c:pt idx="921">
                  <c:v>-0.1509452</c:v>
                </c:pt>
                <c:pt idx="922">
                  <c:v>-0.15260950000000001</c:v>
                </c:pt>
                <c:pt idx="923">
                  <c:v>-0.15427299999999999</c:v>
                </c:pt>
                <c:pt idx="924">
                  <c:v>-0.15593679999999999</c:v>
                </c:pt>
                <c:pt idx="925">
                  <c:v>-0.15760070000000001</c:v>
                </c:pt>
                <c:pt idx="926">
                  <c:v>-0.15926499999999999</c:v>
                </c:pt>
                <c:pt idx="927">
                  <c:v>-0.1609294</c:v>
                </c:pt>
                <c:pt idx="928">
                  <c:v>-0.16259319999999999</c:v>
                </c:pt>
                <c:pt idx="929">
                  <c:v>-0.16425619999999999</c:v>
                </c:pt>
                <c:pt idx="930">
                  <c:v>-0.16592000000000001</c:v>
                </c:pt>
                <c:pt idx="931">
                  <c:v>-0.16758390000000001</c:v>
                </c:pt>
                <c:pt idx="932">
                  <c:v>-0.16924810000000001</c:v>
                </c:pt>
                <c:pt idx="933">
                  <c:v>-0.17091239999999999</c:v>
                </c:pt>
                <c:pt idx="934">
                  <c:v>-0.1725767</c:v>
                </c:pt>
                <c:pt idx="935">
                  <c:v>-0.17424110000000001</c:v>
                </c:pt>
                <c:pt idx="936">
                  <c:v>-0.17590539999999999</c:v>
                </c:pt>
                <c:pt idx="937">
                  <c:v>-0.1775698</c:v>
                </c:pt>
                <c:pt idx="938">
                  <c:v>-0.17923410000000001</c:v>
                </c:pt>
                <c:pt idx="939">
                  <c:v>-0.18089839999999999</c:v>
                </c:pt>
                <c:pt idx="940">
                  <c:v>-0.18256259999999999</c:v>
                </c:pt>
                <c:pt idx="941">
                  <c:v>-0.1842269</c:v>
                </c:pt>
                <c:pt idx="942">
                  <c:v>-0.18589130000000001</c:v>
                </c:pt>
                <c:pt idx="943">
                  <c:v>-0.18755559999999999</c:v>
                </c:pt>
                <c:pt idx="944">
                  <c:v>-0.1892199</c:v>
                </c:pt>
                <c:pt idx="945">
                  <c:v>-0.19088430000000001</c:v>
                </c:pt>
                <c:pt idx="946">
                  <c:v>-0.19254859999999999</c:v>
                </c:pt>
                <c:pt idx="947">
                  <c:v>-0.19421289999999999</c:v>
                </c:pt>
                <c:pt idx="948">
                  <c:v>-0.1958773</c:v>
                </c:pt>
                <c:pt idx="949">
                  <c:v>-0.19754160000000001</c:v>
                </c:pt>
                <c:pt idx="950">
                  <c:v>-0.19920599999999999</c:v>
                </c:pt>
                <c:pt idx="951">
                  <c:v>-0.2008703</c:v>
                </c:pt>
                <c:pt idx="952">
                  <c:v>-0.20253460000000001</c:v>
                </c:pt>
                <c:pt idx="953">
                  <c:v>-0.20419889999999999</c:v>
                </c:pt>
                <c:pt idx="954">
                  <c:v>-0.2058632</c:v>
                </c:pt>
                <c:pt idx="955">
                  <c:v>-0.2075275</c:v>
                </c:pt>
                <c:pt idx="956">
                  <c:v>-0.20919189999999999</c:v>
                </c:pt>
                <c:pt idx="957">
                  <c:v>-0.21085599999999999</c:v>
                </c:pt>
                <c:pt idx="958">
                  <c:v>-0.21251780000000001</c:v>
                </c:pt>
                <c:pt idx="959">
                  <c:v>-0.2141797</c:v>
                </c:pt>
                <c:pt idx="960">
                  <c:v>-0.21584339999999999</c:v>
                </c:pt>
                <c:pt idx="961">
                  <c:v>-0.2175076</c:v>
                </c:pt>
                <c:pt idx="962">
                  <c:v>-0.2191719</c:v>
                </c:pt>
                <c:pt idx="963">
                  <c:v>-0.22083610000000001</c:v>
                </c:pt>
                <c:pt idx="964">
                  <c:v>-0.2224988</c:v>
                </c:pt>
                <c:pt idx="965">
                  <c:v>-0.22415969999999999</c:v>
                </c:pt>
                <c:pt idx="966">
                  <c:v>-0.2258222</c:v>
                </c:pt>
                <c:pt idx="967">
                  <c:v>-0.22748380000000001</c:v>
                </c:pt>
                <c:pt idx="968">
                  <c:v>-0.22914599999999999</c:v>
                </c:pt>
                <c:pt idx="969">
                  <c:v>-0.2308096</c:v>
                </c:pt>
                <c:pt idx="970">
                  <c:v>-0.23247370000000001</c:v>
                </c:pt>
                <c:pt idx="971">
                  <c:v>-0.23413790000000001</c:v>
                </c:pt>
                <c:pt idx="972">
                  <c:v>-0.23580209999999999</c:v>
                </c:pt>
                <c:pt idx="973">
                  <c:v>-0.23746639999999999</c:v>
                </c:pt>
                <c:pt idx="974">
                  <c:v>-0.2391307</c:v>
                </c:pt>
                <c:pt idx="975">
                  <c:v>-0.24079500000000001</c:v>
                </c:pt>
                <c:pt idx="976">
                  <c:v>-0.24245929999999999</c:v>
                </c:pt>
                <c:pt idx="977">
                  <c:v>-0.2441236</c:v>
                </c:pt>
                <c:pt idx="978">
                  <c:v>-0.2457879</c:v>
                </c:pt>
                <c:pt idx="979">
                  <c:v>-0.24745200000000001</c:v>
                </c:pt>
                <c:pt idx="980">
                  <c:v>-0.2491159</c:v>
                </c:pt>
                <c:pt idx="981">
                  <c:v>-0.25078010000000001</c:v>
                </c:pt>
                <c:pt idx="982">
                  <c:v>-0.25244440000000001</c:v>
                </c:pt>
                <c:pt idx="983">
                  <c:v>-0.25410870000000002</c:v>
                </c:pt>
                <c:pt idx="984">
                  <c:v>-0.25577299999999997</c:v>
                </c:pt>
                <c:pt idx="985">
                  <c:v>-0.25743729999999998</c:v>
                </c:pt>
                <c:pt idx="986">
                  <c:v>-0.25910159999999999</c:v>
                </c:pt>
                <c:pt idx="987">
                  <c:v>-0.26076589999999999</c:v>
                </c:pt>
                <c:pt idx="988">
                  <c:v>-0.2624302</c:v>
                </c:pt>
                <c:pt idx="989">
                  <c:v>-0.26409450000000001</c:v>
                </c:pt>
                <c:pt idx="990">
                  <c:v>-0.26575880000000002</c:v>
                </c:pt>
                <c:pt idx="991">
                  <c:v>-0.26742310000000002</c:v>
                </c:pt>
                <c:pt idx="992">
                  <c:v>-0.26908729999999997</c:v>
                </c:pt>
                <c:pt idx="993">
                  <c:v>-0.27075129999999997</c:v>
                </c:pt>
                <c:pt idx="994">
                  <c:v>-0.27241549999999998</c:v>
                </c:pt>
                <c:pt idx="995">
                  <c:v>-0.27407979999999998</c:v>
                </c:pt>
                <c:pt idx="996">
                  <c:v>-0.27574409999999999</c:v>
                </c:pt>
                <c:pt idx="997">
                  <c:v>-0.2774084</c:v>
                </c:pt>
                <c:pt idx="998">
                  <c:v>-0.2790726</c:v>
                </c:pt>
                <c:pt idx="999">
                  <c:v>-0.2807366</c:v>
                </c:pt>
                <c:pt idx="1000">
                  <c:v>-0.28240080000000001</c:v>
                </c:pt>
                <c:pt idx="1001">
                  <c:v>-0.28406490000000001</c:v>
                </c:pt>
                <c:pt idx="1002">
                  <c:v>-0.28572890000000001</c:v>
                </c:pt>
                <c:pt idx="1003">
                  <c:v>-0.28739320000000002</c:v>
                </c:pt>
                <c:pt idx="1004">
                  <c:v>-0.28905750000000002</c:v>
                </c:pt>
                <c:pt idx="1005">
                  <c:v>-0.29072170000000003</c:v>
                </c:pt>
                <c:pt idx="1006">
                  <c:v>-0.29238579999999997</c:v>
                </c:pt>
                <c:pt idx="1007">
                  <c:v>-0.294049</c:v>
                </c:pt>
                <c:pt idx="1008">
                  <c:v>-0.29571170000000002</c:v>
                </c:pt>
                <c:pt idx="1009">
                  <c:v>-0.29737520000000001</c:v>
                </c:pt>
                <c:pt idx="1010">
                  <c:v>-0.29903730000000001</c:v>
                </c:pt>
                <c:pt idx="1011">
                  <c:v>-0.30069960000000001</c:v>
                </c:pt>
                <c:pt idx="1012">
                  <c:v>-0.30236160000000001</c:v>
                </c:pt>
                <c:pt idx="1013">
                  <c:v>-0.30402509999999999</c:v>
                </c:pt>
                <c:pt idx="1014">
                  <c:v>-0.30568909999999999</c:v>
                </c:pt>
                <c:pt idx="1015">
                  <c:v>-0.3073533</c:v>
                </c:pt>
                <c:pt idx="1016">
                  <c:v>-0.3090175</c:v>
                </c:pt>
                <c:pt idx="1017">
                  <c:v>-0.31068180000000001</c:v>
                </c:pt>
                <c:pt idx="1018">
                  <c:v>-0.31234600000000001</c:v>
                </c:pt>
                <c:pt idx="1019">
                  <c:v>-0.31401040000000002</c:v>
                </c:pt>
                <c:pt idx="1020">
                  <c:v>-0.31567450000000002</c:v>
                </c:pt>
                <c:pt idx="1021">
                  <c:v>-0.31733860000000003</c:v>
                </c:pt>
                <c:pt idx="1022">
                  <c:v>-0.31900240000000002</c:v>
                </c:pt>
                <c:pt idx="1023">
                  <c:v>-0.3206658</c:v>
                </c:pt>
                <c:pt idx="1024">
                  <c:v>-0.32232749999999999</c:v>
                </c:pt>
                <c:pt idx="1025">
                  <c:v>-0.32399040000000001</c:v>
                </c:pt>
                <c:pt idx="1026">
                  <c:v>-0.3256502</c:v>
                </c:pt>
                <c:pt idx="1027">
                  <c:v>-0.32731339999999998</c:v>
                </c:pt>
                <c:pt idx="1028">
                  <c:v>-0.32897769999999998</c:v>
                </c:pt>
                <c:pt idx="1029">
                  <c:v>-0.33064199999999999</c:v>
                </c:pt>
                <c:pt idx="1030">
                  <c:v>-0.33230599999999999</c:v>
                </c:pt>
                <c:pt idx="1031">
                  <c:v>-0.33397009999999999</c:v>
                </c:pt>
                <c:pt idx="1032">
                  <c:v>-0.33563300000000001</c:v>
                </c:pt>
                <c:pt idx="1033">
                  <c:v>-0.33729690000000001</c:v>
                </c:pt>
                <c:pt idx="1034">
                  <c:v>-0.33896110000000002</c:v>
                </c:pt>
                <c:pt idx="1035">
                  <c:v>-0.34062530000000002</c:v>
                </c:pt>
                <c:pt idx="1036">
                  <c:v>-0.34228950000000002</c:v>
                </c:pt>
                <c:pt idx="1037">
                  <c:v>-0.34395379999999998</c:v>
                </c:pt>
                <c:pt idx="1038">
                  <c:v>-0.34561760000000002</c:v>
                </c:pt>
                <c:pt idx="1039">
                  <c:v>-0.34728189999999998</c:v>
                </c:pt>
                <c:pt idx="1040">
                  <c:v>-0.34894609999999998</c:v>
                </c:pt>
                <c:pt idx="1041">
                  <c:v>-0.35061029999999999</c:v>
                </c:pt>
                <c:pt idx="1042">
                  <c:v>-0.35227459999999999</c:v>
                </c:pt>
                <c:pt idx="1043">
                  <c:v>-0.35393849999999999</c:v>
                </c:pt>
                <c:pt idx="1044">
                  <c:v>-0.35560209999999998</c:v>
                </c:pt>
                <c:pt idx="1045">
                  <c:v>-0.357265</c:v>
                </c:pt>
                <c:pt idx="1046">
                  <c:v>-0.35892780000000002</c:v>
                </c:pt>
                <c:pt idx="1047">
                  <c:v>-0.36059180000000002</c:v>
                </c:pt>
                <c:pt idx="1048">
                  <c:v>-0.36225590000000002</c:v>
                </c:pt>
                <c:pt idx="1049">
                  <c:v>-0.36392020000000003</c:v>
                </c:pt>
                <c:pt idx="1050">
                  <c:v>-0.36558429999999997</c:v>
                </c:pt>
                <c:pt idx="1051">
                  <c:v>-0.36724849999999998</c:v>
                </c:pt>
                <c:pt idx="1052">
                  <c:v>-0.36891249999999998</c:v>
                </c:pt>
                <c:pt idx="1053">
                  <c:v>-0.37057570000000001</c:v>
                </c:pt>
                <c:pt idx="1054">
                  <c:v>-0.37223850000000003</c:v>
                </c:pt>
                <c:pt idx="1055">
                  <c:v>-0.3739017</c:v>
                </c:pt>
                <c:pt idx="1056">
                  <c:v>-0.37556580000000001</c:v>
                </c:pt>
                <c:pt idx="1057">
                  <c:v>-0.3772297</c:v>
                </c:pt>
                <c:pt idx="1058">
                  <c:v>-0.3788938</c:v>
                </c:pt>
                <c:pt idx="1059">
                  <c:v>-0.38055800000000001</c:v>
                </c:pt>
                <c:pt idx="1060">
                  <c:v>-0.38222230000000001</c:v>
                </c:pt>
                <c:pt idx="1061">
                  <c:v>-0.38388519999999998</c:v>
                </c:pt>
                <c:pt idx="1062">
                  <c:v>-0.38554729999999998</c:v>
                </c:pt>
                <c:pt idx="1063">
                  <c:v>-0.38721090000000002</c:v>
                </c:pt>
                <c:pt idx="1064">
                  <c:v>-0.38887339999999998</c:v>
                </c:pt>
                <c:pt idx="1065">
                  <c:v>-0.39053650000000001</c:v>
                </c:pt>
                <c:pt idx="1066">
                  <c:v>-0.39219989999999999</c:v>
                </c:pt>
                <c:pt idx="1067">
                  <c:v>-0.39386379999999999</c:v>
                </c:pt>
                <c:pt idx="1068">
                  <c:v>-0.3955264</c:v>
                </c:pt>
                <c:pt idx="1069">
                  <c:v>-0.39718870000000001</c:v>
                </c:pt>
                <c:pt idx="1070">
                  <c:v>-0.39884989999999998</c:v>
                </c:pt>
                <c:pt idx="1071">
                  <c:v>-0.40051350000000002</c:v>
                </c:pt>
                <c:pt idx="1072">
                  <c:v>-0.40217550000000002</c:v>
                </c:pt>
                <c:pt idx="1073">
                  <c:v>-0.40383580000000002</c:v>
                </c:pt>
                <c:pt idx="1074">
                  <c:v>-0.40549039999999997</c:v>
                </c:pt>
                <c:pt idx="1075">
                  <c:v>-0.4071496</c:v>
                </c:pt>
                <c:pt idx="1076">
                  <c:v>-0.40881260000000003</c:v>
                </c:pt>
                <c:pt idx="1077">
                  <c:v>-0.41047489999999998</c:v>
                </c:pt>
                <c:pt idx="1078">
                  <c:v>-0.41213810000000001</c:v>
                </c:pt>
                <c:pt idx="1079">
                  <c:v>-0.41380169999999999</c:v>
                </c:pt>
                <c:pt idx="1080">
                  <c:v>-0.41546549999999999</c:v>
                </c:pt>
                <c:pt idx="1081">
                  <c:v>-0.41712959999999999</c:v>
                </c:pt>
                <c:pt idx="1082">
                  <c:v>-0.4187939</c:v>
                </c:pt>
                <c:pt idx="1083">
                  <c:v>-0.4204582</c:v>
                </c:pt>
                <c:pt idx="1084">
                  <c:v>-0.42212240000000001</c:v>
                </c:pt>
                <c:pt idx="1085">
                  <c:v>-0.42378670000000002</c:v>
                </c:pt>
                <c:pt idx="1086">
                  <c:v>-0.42545060000000001</c:v>
                </c:pt>
                <c:pt idx="1087">
                  <c:v>-0.42711379999999999</c:v>
                </c:pt>
                <c:pt idx="1088">
                  <c:v>-0.4287765</c:v>
                </c:pt>
                <c:pt idx="1089">
                  <c:v>-0.43043930000000002</c:v>
                </c:pt>
                <c:pt idx="1090">
                  <c:v>-0.4321005</c:v>
                </c:pt>
                <c:pt idx="1091">
                  <c:v>-0.43376369999999997</c:v>
                </c:pt>
                <c:pt idx="1092">
                  <c:v>-0.43542629999999999</c:v>
                </c:pt>
                <c:pt idx="1093">
                  <c:v>-0.43709029999999999</c:v>
                </c:pt>
                <c:pt idx="1094">
                  <c:v>-0.43875439999999999</c:v>
                </c:pt>
                <c:pt idx="1095">
                  <c:v>-0.44041839999999999</c:v>
                </c:pt>
                <c:pt idx="1096">
                  <c:v>-0.44208249999999999</c:v>
                </c:pt>
                <c:pt idx="1097">
                  <c:v>-0.44374669999999999</c:v>
                </c:pt>
                <c:pt idx="1098">
                  <c:v>-0.445411</c:v>
                </c:pt>
                <c:pt idx="1099">
                  <c:v>-0.44707530000000001</c:v>
                </c:pt>
                <c:pt idx="1100">
                  <c:v>-0.44873960000000002</c:v>
                </c:pt>
                <c:pt idx="1101">
                  <c:v>-0.45040380000000002</c:v>
                </c:pt>
                <c:pt idx="1102">
                  <c:v>-0.45206790000000002</c:v>
                </c:pt>
                <c:pt idx="1103">
                  <c:v>-0.45373200000000002</c:v>
                </c:pt>
                <c:pt idx="1104">
                  <c:v>-0.45539610000000003</c:v>
                </c:pt>
                <c:pt idx="1105">
                  <c:v>-0.45706049999999998</c:v>
                </c:pt>
                <c:pt idx="1106">
                  <c:v>-0.45872469999999999</c:v>
                </c:pt>
                <c:pt idx="1107">
                  <c:v>-0.46038899999999999</c:v>
                </c:pt>
                <c:pt idx="1108">
                  <c:v>-0.4620533</c:v>
                </c:pt>
                <c:pt idx="1109">
                  <c:v>-0.4637175</c:v>
                </c:pt>
                <c:pt idx="1110">
                  <c:v>-0.46538109999999999</c:v>
                </c:pt>
                <c:pt idx="1111">
                  <c:v>-0.4670454</c:v>
                </c:pt>
                <c:pt idx="1112">
                  <c:v>-0.46870909999999999</c:v>
                </c:pt>
                <c:pt idx="1113">
                  <c:v>-0.4703734</c:v>
                </c:pt>
                <c:pt idx="1114">
                  <c:v>-0.47203620000000002</c:v>
                </c:pt>
                <c:pt idx="1115">
                  <c:v>-0.4736997</c:v>
                </c:pt>
                <c:pt idx="1116">
                  <c:v>-0.4753636</c:v>
                </c:pt>
                <c:pt idx="1117">
                  <c:v>-0.47702749999999999</c:v>
                </c:pt>
                <c:pt idx="1118">
                  <c:v>-0.47869159999999999</c:v>
                </c:pt>
                <c:pt idx="1119">
                  <c:v>-0.4803559</c:v>
                </c:pt>
                <c:pt idx="1120">
                  <c:v>-0.48202020000000001</c:v>
                </c:pt>
                <c:pt idx="1121">
                  <c:v>-0.48368420000000001</c:v>
                </c:pt>
                <c:pt idx="1122">
                  <c:v>-0.48534850000000002</c:v>
                </c:pt>
                <c:pt idx="1123">
                  <c:v>-0.48701290000000003</c:v>
                </c:pt>
                <c:pt idx="1124">
                  <c:v>-0.48867709999999998</c:v>
                </c:pt>
                <c:pt idx="1125">
                  <c:v>-0.49034129999999998</c:v>
                </c:pt>
                <c:pt idx="1126">
                  <c:v>-0.49200559999999999</c:v>
                </c:pt>
                <c:pt idx="1127">
                  <c:v>-0.49367</c:v>
                </c:pt>
                <c:pt idx="1128">
                  <c:v>-0.49533430000000001</c:v>
                </c:pt>
                <c:pt idx="1129">
                  <c:v>-0.49699870000000002</c:v>
                </c:pt>
                <c:pt idx="1130">
                  <c:v>-0.49866300000000002</c:v>
                </c:pt>
                <c:pt idx="1131">
                  <c:v>-0.50032730000000003</c:v>
                </c:pt>
                <c:pt idx="1132">
                  <c:v>-0.50199170000000004</c:v>
                </c:pt>
                <c:pt idx="1133">
                  <c:v>-0.50365590000000005</c:v>
                </c:pt>
                <c:pt idx="1134">
                  <c:v>-0.50531919999999997</c:v>
                </c:pt>
                <c:pt idx="1135">
                  <c:v>-0.50698259999999995</c:v>
                </c:pt>
                <c:pt idx="1136">
                  <c:v>-0.50864670000000001</c:v>
                </c:pt>
                <c:pt idx="1137">
                  <c:v>-0.51031090000000001</c:v>
                </c:pt>
                <c:pt idx="1138">
                  <c:v>-0.51197519999999996</c:v>
                </c:pt>
                <c:pt idx="1139">
                  <c:v>-0.51363959999999997</c:v>
                </c:pt>
                <c:pt idx="1140">
                  <c:v>-0.51530390000000004</c:v>
                </c:pt>
                <c:pt idx="1141">
                  <c:v>-0.51696810000000004</c:v>
                </c:pt>
                <c:pt idx="1142">
                  <c:v>-0.51863210000000004</c:v>
                </c:pt>
                <c:pt idx="1143">
                  <c:v>-0.52029630000000004</c:v>
                </c:pt>
                <c:pt idx="1144">
                  <c:v>-0.5219606</c:v>
                </c:pt>
                <c:pt idx="1145">
                  <c:v>-0.52362500000000001</c:v>
                </c:pt>
                <c:pt idx="1146">
                  <c:v>-0.52528940000000002</c:v>
                </c:pt>
                <c:pt idx="1147">
                  <c:v>-0.52695360000000002</c:v>
                </c:pt>
                <c:pt idx="1148">
                  <c:v>-0.52861789999999997</c:v>
                </c:pt>
                <c:pt idx="1149">
                  <c:v>-0.53028209999999998</c:v>
                </c:pt>
                <c:pt idx="1150">
                  <c:v>-0.53194640000000004</c:v>
                </c:pt>
                <c:pt idx="1151">
                  <c:v>-0.53361069999999999</c:v>
                </c:pt>
                <c:pt idx="1152">
                  <c:v>-0.53527499999999995</c:v>
                </c:pt>
                <c:pt idx="1153">
                  <c:v>-0.53693919999999995</c:v>
                </c:pt>
                <c:pt idx="1154">
                  <c:v>-0.53860339999999995</c:v>
                </c:pt>
                <c:pt idx="1155">
                  <c:v>-0.54026689999999999</c:v>
                </c:pt>
                <c:pt idx="1156">
                  <c:v>-0.54193119999999995</c:v>
                </c:pt>
                <c:pt idx="1157">
                  <c:v>-0.54359389999999996</c:v>
                </c:pt>
                <c:pt idx="1158">
                  <c:v>-0.54525710000000005</c:v>
                </c:pt>
                <c:pt idx="1159">
                  <c:v>-0.54692050000000003</c:v>
                </c:pt>
                <c:pt idx="1160">
                  <c:v>-0.54858370000000001</c:v>
                </c:pt>
                <c:pt idx="1161">
                  <c:v>-0.55024779999999995</c:v>
                </c:pt>
                <c:pt idx="1162">
                  <c:v>-0.55191199999999996</c:v>
                </c:pt>
                <c:pt idx="1163">
                  <c:v>-0.55357630000000002</c:v>
                </c:pt>
                <c:pt idx="1164">
                  <c:v>-0.55524059999999997</c:v>
                </c:pt>
                <c:pt idx="1165">
                  <c:v>-0.55690490000000004</c:v>
                </c:pt>
                <c:pt idx="1166">
                  <c:v>-0.55856930000000005</c:v>
                </c:pt>
                <c:pt idx="1167">
                  <c:v>-0.56023250000000002</c:v>
                </c:pt>
                <c:pt idx="1168">
                  <c:v>-0.56189040000000001</c:v>
                </c:pt>
                <c:pt idx="1169">
                  <c:v>-0.56355180000000005</c:v>
                </c:pt>
                <c:pt idx="1170">
                  <c:v>-0.56521460000000001</c:v>
                </c:pt>
                <c:pt idx="1171">
                  <c:v>-0.56687739999999998</c:v>
                </c:pt>
                <c:pt idx="1172">
                  <c:v>-0.56854020000000005</c:v>
                </c:pt>
                <c:pt idx="1173">
                  <c:v>-0.57020289999999996</c:v>
                </c:pt>
                <c:pt idx="1174">
                  <c:v>-0.5718666</c:v>
                </c:pt>
                <c:pt idx="1175">
                  <c:v>-0.57353069999999995</c:v>
                </c:pt>
                <c:pt idx="1176">
                  <c:v>-0.57519500000000001</c:v>
                </c:pt>
                <c:pt idx="1177">
                  <c:v>-0.5768586</c:v>
                </c:pt>
                <c:pt idx="1178">
                  <c:v>-0.57852239999999999</c:v>
                </c:pt>
                <c:pt idx="1179">
                  <c:v>-0.58018650000000005</c:v>
                </c:pt>
                <c:pt idx="1180">
                  <c:v>-0.5818508</c:v>
                </c:pt>
                <c:pt idx="1181">
                  <c:v>-0.58351500000000001</c:v>
                </c:pt>
                <c:pt idx="1182">
                  <c:v>-0.58517940000000002</c:v>
                </c:pt>
                <c:pt idx="1183">
                  <c:v>-0.58684250000000004</c:v>
                </c:pt>
                <c:pt idx="1184">
                  <c:v>-0.58849940000000001</c:v>
                </c:pt>
                <c:pt idx="1185">
                  <c:v>-0.5901556</c:v>
                </c:pt>
                <c:pt idx="1186">
                  <c:v>-0.59180679999999997</c:v>
                </c:pt>
                <c:pt idx="1187">
                  <c:v>-0.59344490000000005</c:v>
                </c:pt>
                <c:pt idx="1188">
                  <c:v>-0.59506760000000003</c:v>
                </c:pt>
                <c:pt idx="1189">
                  <c:v>-0.59669919999999999</c:v>
                </c:pt>
                <c:pt idx="1190">
                  <c:v>-0.59833769999999997</c:v>
                </c:pt>
                <c:pt idx="1191">
                  <c:v>-0.59998149999999995</c:v>
                </c:pt>
                <c:pt idx="1192">
                  <c:v>-0.60161549999999997</c:v>
                </c:pt>
                <c:pt idx="1193">
                  <c:v>-0.60326060000000004</c:v>
                </c:pt>
                <c:pt idx="1194">
                  <c:v>-0.60490900000000003</c:v>
                </c:pt>
                <c:pt idx="1195">
                  <c:v>-0.60656169999999998</c:v>
                </c:pt>
                <c:pt idx="1196">
                  <c:v>-0.60821829999999999</c:v>
                </c:pt>
                <c:pt idx="1197">
                  <c:v>-0.609877</c:v>
                </c:pt>
                <c:pt idx="1198">
                  <c:v>-0.61153760000000001</c:v>
                </c:pt>
                <c:pt idx="1199">
                  <c:v>-0.61319670000000004</c:v>
                </c:pt>
                <c:pt idx="1200">
                  <c:v>-0.61485840000000003</c:v>
                </c:pt>
                <c:pt idx="1201">
                  <c:v>-0.61651920000000004</c:v>
                </c:pt>
                <c:pt idx="1202">
                  <c:v>-0.61818329999999999</c:v>
                </c:pt>
                <c:pt idx="1203">
                  <c:v>-0.61984470000000003</c:v>
                </c:pt>
                <c:pt idx="1204">
                  <c:v>-0.62150399999999995</c:v>
                </c:pt>
                <c:pt idx="1205">
                  <c:v>-0.62316400000000005</c:v>
                </c:pt>
                <c:pt idx="1206">
                  <c:v>-0.62482360000000003</c:v>
                </c:pt>
                <c:pt idx="1207">
                  <c:v>-0.62648309999999996</c:v>
                </c:pt>
                <c:pt idx="1208">
                  <c:v>-0.62814400000000004</c:v>
                </c:pt>
                <c:pt idx="1209">
                  <c:v>-0.62980619999999998</c:v>
                </c:pt>
                <c:pt idx="1210">
                  <c:v>-0.63146500000000005</c:v>
                </c:pt>
                <c:pt idx="1211">
                  <c:v>-0.63312440000000003</c:v>
                </c:pt>
                <c:pt idx="1212">
                  <c:v>-0.63478049999999997</c:v>
                </c:pt>
                <c:pt idx="1213">
                  <c:v>-0.63642790000000005</c:v>
                </c:pt>
                <c:pt idx="1214">
                  <c:v>-0.63808129999999996</c:v>
                </c:pt>
                <c:pt idx="1215">
                  <c:v>-0.63973590000000002</c:v>
                </c:pt>
                <c:pt idx="1216">
                  <c:v>-0.64139290000000004</c:v>
                </c:pt>
                <c:pt idx="1217">
                  <c:v>-0.64304530000000004</c:v>
                </c:pt>
                <c:pt idx="1218">
                  <c:v>-0.64469969999999999</c:v>
                </c:pt>
                <c:pt idx="1219">
                  <c:v>-0.64635050000000005</c:v>
                </c:pt>
                <c:pt idx="1220">
                  <c:v>-0.64800639999999998</c:v>
                </c:pt>
                <c:pt idx="1221">
                  <c:v>-0.6496632</c:v>
                </c:pt>
                <c:pt idx="1222">
                  <c:v>-0.65131779999999995</c:v>
                </c:pt>
                <c:pt idx="1223">
                  <c:v>-0.65297130000000003</c:v>
                </c:pt>
                <c:pt idx="1224">
                  <c:v>-0.65462989999999999</c:v>
                </c:pt>
                <c:pt idx="1225">
                  <c:v>-0.65628889999999995</c:v>
                </c:pt>
                <c:pt idx="1226">
                  <c:v>-0.65794929999999996</c:v>
                </c:pt>
                <c:pt idx="1227">
                  <c:v>-0.6596071</c:v>
                </c:pt>
                <c:pt idx="1228">
                  <c:v>-0.66126200000000002</c:v>
                </c:pt>
                <c:pt idx="1229">
                  <c:v>-0.66291739999999999</c:v>
                </c:pt>
                <c:pt idx="1230">
                  <c:v>-0.66457460000000002</c:v>
                </c:pt>
                <c:pt idx="1231">
                  <c:v>-0.66622899999999996</c:v>
                </c:pt>
                <c:pt idx="1232">
                  <c:v>-0.66788769999999997</c:v>
                </c:pt>
                <c:pt idx="1233">
                  <c:v>-0.6695468</c:v>
                </c:pt>
                <c:pt idx="1234">
                  <c:v>-0.67120500000000005</c:v>
                </c:pt>
                <c:pt idx="1235">
                  <c:v>-0.67286570000000001</c:v>
                </c:pt>
                <c:pt idx="1236">
                  <c:v>-0.67452650000000003</c:v>
                </c:pt>
                <c:pt idx="1237">
                  <c:v>-0.67618659999999997</c:v>
                </c:pt>
                <c:pt idx="1238">
                  <c:v>-0.67784800000000001</c:v>
                </c:pt>
                <c:pt idx="1239">
                  <c:v>-0.67950949999999999</c:v>
                </c:pt>
                <c:pt idx="1240">
                  <c:v>-0.68117139999999998</c:v>
                </c:pt>
                <c:pt idx="1241">
                  <c:v>-0.68283179999999999</c:v>
                </c:pt>
                <c:pt idx="1242">
                  <c:v>-0.68448169999999997</c:v>
                </c:pt>
                <c:pt idx="1243">
                  <c:v>-0.6861391</c:v>
                </c:pt>
                <c:pt idx="1244">
                  <c:v>-0.68779920000000005</c:v>
                </c:pt>
                <c:pt idx="1245">
                  <c:v>-0.68945939999999994</c:v>
                </c:pt>
                <c:pt idx="1246">
                  <c:v>-0.6911178</c:v>
                </c:pt>
                <c:pt idx="1247">
                  <c:v>-0.69277610000000001</c:v>
                </c:pt>
                <c:pt idx="1248">
                  <c:v>-0.69443529999999998</c:v>
                </c:pt>
                <c:pt idx="1249">
                  <c:v>-0.69609089999999996</c:v>
                </c:pt>
                <c:pt idx="1250">
                  <c:v>-0.69775030000000005</c:v>
                </c:pt>
                <c:pt idx="1251">
                  <c:v>-0.69940990000000003</c:v>
                </c:pt>
                <c:pt idx="1252">
                  <c:v>-0.70106849999999998</c:v>
                </c:pt>
                <c:pt idx="1253">
                  <c:v>-0.70272730000000005</c:v>
                </c:pt>
                <c:pt idx="1254">
                  <c:v>-0.70438610000000001</c:v>
                </c:pt>
                <c:pt idx="1255">
                  <c:v>-0.70604330000000004</c:v>
                </c:pt>
                <c:pt idx="1256">
                  <c:v>-0.70770230000000001</c:v>
                </c:pt>
                <c:pt idx="1257">
                  <c:v>-0.70935649999999995</c:v>
                </c:pt>
                <c:pt idx="1258">
                  <c:v>-0.71101499999999995</c:v>
                </c:pt>
                <c:pt idx="1259">
                  <c:v>-0.71267309999999995</c:v>
                </c:pt>
                <c:pt idx="1260">
                  <c:v>-0.71433179999999996</c:v>
                </c:pt>
                <c:pt idx="1261">
                  <c:v>-0.71598989999999996</c:v>
                </c:pt>
                <c:pt idx="1262">
                  <c:v>-0.71764870000000003</c:v>
                </c:pt>
                <c:pt idx="1263">
                  <c:v>-0.71930490000000002</c:v>
                </c:pt>
                <c:pt idx="1264">
                  <c:v>-0.72096380000000004</c:v>
                </c:pt>
                <c:pt idx="1265">
                  <c:v>-0.72262219999999999</c:v>
                </c:pt>
                <c:pt idx="1266">
                  <c:v>-0.72428150000000002</c:v>
                </c:pt>
                <c:pt idx="1267">
                  <c:v>-0.72594060000000005</c:v>
                </c:pt>
                <c:pt idx="1268">
                  <c:v>-0.72759839999999998</c:v>
                </c:pt>
                <c:pt idx="1269">
                  <c:v>-0.72925150000000005</c:v>
                </c:pt>
                <c:pt idx="1270">
                  <c:v>-0.73090820000000001</c:v>
                </c:pt>
                <c:pt idx="1271">
                  <c:v>-0.73256589999999999</c:v>
                </c:pt>
                <c:pt idx="1272">
                  <c:v>-0.73422410000000005</c:v>
                </c:pt>
                <c:pt idx="1273">
                  <c:v>-0.73588290000000001</c:v>
                </c:pt>
                <c:pt idx="1274">
                  <c:v>-0.73754249999999999</c:v>
                </c:pt>
                <c:pt idx="1275">
                  <c:v>-0.739201</c:v>
                </c:pt>
                <c:pt idx="1276">
                  <c:v>-0.74085970000000001</c:v>
                </c:pt>
                <c:pt idx="1277">
                  <c:v>-0.74251769999999995</c:v>
                </c:pt>
                <c:pt idx="1278">
                  <c:v>-0.74417730000000004</c:v>
                </c:pt>
                <c:pt idx="1279">
                  <c:v>-0.74583460000000001</c:v>
                </c:pt>
                <c:pt idx="1280">
                  <c:v>-0.74749220000000005</c:v>
                </c:pt>
                <c:pt idx="1281">
                  <c:v>-0.74914959999999997</c:v>
                </c:pt>
                <c:pt idx="1282">
                  <c:v>-0.75080219999999998</c:v>
                </c:pt>
                <c:pt idx="1283">
                  <c:v>-0.75245709999999999</c:v>
                </c:pt>
                <c:pt idx="1284">
                  <c:v>-0.7541137</c:v>
                </c:pt>
                <c:pt idx="1285">
                  <c:v>-0.75577119999999998</c:v>
                </c:pt>
                <c:pt idx="1286">
                  <c:v>-0.75742949999999998</c:v>
                </c:pt>
                <c:pt idx="1287">
                  <c:v>-0.75908629999999999</c:v>
                </c:pt>
                <c:pt idx="1288">
                  <c:v>-0.76074209999999998</c:v>
                </c:pt>
                <c:pt idx="1289">
                  <c:v>-0.76239170000000001</c:v>
                </c:pt>
                <c:pt idx="1290">
                  <c:v>-0.76403679999999996</c:v>
                </c:pt>
                <c:pt idx="1291">
                  <c:v>-0.76568820000000004</c:v>
                </c:pt>
                <c:pt idx="1292">
                  <c:v>-0.76734199999999997</c:v>
                </c:pt>
                <c:pt idx="1293">
                  <c:v>-0.76899859999999998</c:v>
                </c:pt>
                <c:pt idx="1294">
                  <c:v>-0.77065439999999996</c:v>
                </c:pt>
                <c:pt idx="1295">
                  <c:v>-0.77231150000000004</c:v>
                </c:pt>
                <c:pt idx="1296">
                  <c:v>-0.77396299999999996</c:v>
                </c:pt>
                <c:pt idx="1297">
                  <c:v>-0.77561380000000002</c:v>
                </c:pt>
                <c:pt idx="1298">
                  <c:v>-0.77726669999999998</c:v>
                </c:pt>
                <c:pt idx="1299">
                  <c:v>-0.77891299999999997</c:v>
                </c:pt>
                <c:pt idx="1300">
                  <c:v>-0.78056250000000005</c:v>
                </c:pt>
                <c:pt idx="1301">
                  <c:v>-0.78221719999999995</c:v>
                </c:pt>
                <c:pt idx="1302">
                  <c:v>-0.78387390000000001</c:v>
                </c:pt>
                <c:pt idx="1303">
                  <c:v>-0.78553090000000003</c:v>
                </c:pt>
                <c:pt idx="1304">
                  <c:v>-0.78718730000000003</c:v>
                </c:pt>
                <c:pt idx="1305">
                  <c:v>-0.78884220000000005</c:v>
                </c:pt>
                <c:pt idx="1306">
                  <c:v>-0.79049999999999998</c:v>
                </c:pt>
                <c:pt idx="1307">
                  <c:v>-0.792153</c:v>
                </c:pt>
                <c:pt idx="1308">
                  <c:v>-0.79382280000000005</c:v>
                </c:pt>
                <c:pt idx="1309">
                  <c:v>-0.79548470000000004</c:v>
                </c:pt>
                <c:pt idx="1310">
                  <c:v>-0.79714510000000005</c:v>
                </c:pt>
                <c:pt idx="1311">
                  <c:v>-0.79880739999999995</c:v>
                </c:pt>
                <c:pt idx="1312">
                  <c:v>-0.80046740000000005</c:v>
                </c:pt>
                <c:pt idx="1313">
                  <c:v>-0.80212969999999995</c:v>
                </c:pt>
                <c:pt idx="1314">
                  <c:v>-0.80379279999999997</c:v>
                </c:pt>
                <c:pt idx="1315">
                  <c:v>-0.80545580000000006</c:v>
                </c:pt>
                <c:pt idx="1316">
                  <c:v>-0.80711920000000004</c:v>
                </c:pt>
                <c:pt idx="1317">
                  <c:v>-0.80878139999999998</c:v>
                </c:pt>
                <c:pt idx="1318">
                  <c:v>-0.81044519999999998</c:v>
                </c:pt>
                <c:pt idx="1319">
                  <c:v>-0.81210850000000001</c:v>
                </c:pt>
                <c:pt idx="1320">
                  <c:v>-0.81377359999999999</c:v>
                </c:pt>
                <c:pt idx="1321">
                  <c:v>-0.81543730000000003</c:v>
                </c:pt>
                <c:pt idx="1322">
                  <c:v>-0.81710199999999999</c:v>
                </c:pt>
                <c:pt idx="1323">
                  <c:v>-0.81877029999999995</c:v>
                </c:pt>
                <c:pt idx="1324">
                  <c:v>-0.82044090000000003</c:v>
                </c:pt>
                <c:pt idx="1325">
                  <c:v>-0.82211190000000001</c:v>
                </c:pt>
                <c:pt idx="1326">
                  <c:v>-0.82377849999999997</c:v>
                </c:pt>
                <c:pt idx="1327">
                  <c:v>-0.82543789999999995</c:v>
                </c:pt>
                <c:pt idx="1328">
                  <c:v>-0.82710669999999997</c:v>
                </c:pt>
                <c:pt idx="1329">
                  <c:v>-0.82877489999999998</c:v>
                </c:pt>
                <c:pt idx="1330">
                  <c:v>-0.83044119999999999</c:v>
                </c:pt>
                <c:pt idx="1331">
                  <c:v>-0.82877469999999998</c:v>
                </c:pt>
                <c:pt idx="1332">
                  <c:v>-0.82710709999999998</c:v>
                </c:pt>
                <c:pt idx="1333">
                  <c:v>-0.82544050000000002</c:v>
                </c:pt>
                <c:pt idx="1334">
                  <c:v>-0.82377400000000001</c:v>
                </c:pt>
                <c:pt idx="1335">
                  <c:v>-0.8221079</c:v>
                </c:pt>
                <c:pt idx="1336">
                  <c:v>-0.82044189999999995</c:v>
                </c:pt>
                <c:pt idx="1337">
                  <c:v>-0.81877599999999995</c:v>
                </c:pt>
                <c:pt idx="1338">
                  <c:v>-0.81711040000000001</c:v>
                </c:pt>
                <c:pt idx="1339">
                  <c:v>-0.81544479999999997</c:v>
                </c:pt>
                <c:pt idx="1340">
                  <c:v>-0.81377920000000004</c:v>
                </c:pt>
                <c:pt idx="1341">
                  <c:v>-0.81211370000000005</c:v>
                </c:pt>
                <c:pt idx="1342">
                  <c:v>-0.81044819999999995</c:v>
                </c:pt>
                <c:pt idx="1343">
                  <c:v>-0.80878280000000002</c:v>
                </c:pt>
                <c:pt idx="1344">
                  <c:v>-0.80711739999999998</c:v>
                </c:pt>
                <c:pt idx="1345">
                  <c:v>-0.80545230000000001</c:v>
                </c:pt>
                <c:pt idx="1346">
                  <c:v>-0.80378709999999998</c:v>
                </c:pt>
                <c:pt idx="1347">
                  <c:v>-0.8021218</c:v>
                </c:pt>
                <c:pt idx="1348">
                  <c:v>-0.80045650000000002</c:v>
                </c:pt>
                <c:pt idx="1349">
                  <c:v>-0.79879120000000003</c:v>
                </c:pt>
                <c:pt idx="1350">
                  <c:v>-0.797126</c:v>
                </c:pt>
                <c:pt idx="1351">
                  <c:v>-0.79546079999999997</c:v>
                </c:pt>
                <c:pt idx="1352">
                  <c:v>-0.79379549999999999</c:v>
                </c:pt>
                <c:pt idx="1353">
                  <c:v>-0.79213020000000001</c:v>
                </c:pt>
                <c:pt idx="1354">
                  <c:v>-0.79046479999999997</c:v>
                </c:pt>
                <c:pt idx="1355">
                  <c:v>-0.78879960000000005</c:v>
                </c:pt>
                <c:pt idx="1356">
                  <c:v>-0.78713429999999995</c:v>
                </c:pt>
                <c:pt idx="1357">
                  <c:v>-0.78546899999999997</c:v>
                </c:pt>
                <c:pt idx="1358">
                  <c:v>-0.78380360000000004</c:v>
                </c:pt>
                <c:pt idx="1359">
                  <c:v>-0.78213829999999995</c:v>
                </c:pt>
                <c:pt idx="1360">
                  <c:v>-0.78047310000000003</c:v>
                </c:pt>
                <c:pt idx="1361">
                  <c:v>-0.77880780000000005</c:v>
                </c:pt>
                <c:pt idx="1362">
                  <c:v>-0.77714249999999996</c:v>
                </c:pt>
                <c:pt idx="1363">
                  <c:v>-0.77547730000000004</c:v>
                </c:pt>
                <c:pt idx="1364">
                  <c:v>-0.7738119</c:v>
                </c:pt>
                <c:pt idx="1365">
                  <c:v>-0.77214680000000002</c:v>
                </c:pt>
                <c:pt idx="1366">
                  <c:v>-0.77048139999999998</c:v>
                </c:pt>
                <c:pt idx="1367">
                  <c:v>-0.7688161</c:v>
                </c:pt>
                <c:pt idx="1368">
                  <c:v>-0.76715109999999997</c:v>
                </c:pt>
                <c:pt idx="1369">
                  <c:v>-0.76548590000000005</c:v>
                </c:pt>
                <c:pt idx="1370">
                  <c:v>-0.76382050000000001</c:v>
                </c:pt>
                <c:pt idx="1371">
                  <c:v>-0.76215509999999997</c:v>
                </c:pt>
                <c:pt idx="1372">
                  <c:v>-0.76048970000000005</c:v>
                </c:pt>
                <c:pt idx="1373">
                  <c:v>-0.75882430000000001</c:v>
                </c:pt>
                <c:pt idx="1374">
                  <c:v>-0.75715880000000002</c:v>
                </c:pt>
                <c:pt idx="1375">
                  <c:v>-0.75549330000000003</c:v>
                </c:pt>
                <c:pt idx="1376">
                  <c:v>-0.7538279</c:v>
                </c:pt>
                <c:pt idx="1377">
                  <c:v>-0.75216240000000001</c:v>
                </c:pt>
                <c:pt idx="1378">
                  <c:v>-0.75049690000000002</c:v>
                </c:pt>
                <c:pt idx="1379">
                  <c:v>-0.74883140000000004</c:v>
                </c:pt>
                <c:pt idx="1380">
                  <c:v>-0.74716590000000005</c:v>
                </c:pt>
                <c:pt idx="1381">
                  <c:v>-0.74550039999999995</c:v>
                </c:pt>
                <c:pt idx="1382">
                  <c:v>-0.74383489999999997</c:v>
                </c:pt>
                <c:pt idx="1383">
                  <c:v>-0.74216930000000003</c:v>
                </c:pt>
                <c:pt idx="1384">
                  <c:v>-0.74050380000000005</c:v>
                </c:pt>
                <c:pt idx="1385">
                  <c:v>-0.73883849999999995</c:v>
                </c:pt>
                <c:pt idx="1386">
                  <c:v>-0.73717290000000002</c:v>
                </c:pt>
                <c:pt idx="1387">
                  <c:v>-0.73550729999999997</c:v>
                </c:pt>
                <c:pt idx="1388">
                  <c:v>-0.73384170000000004</c:v>
                </c:pt>
                <c:pt idx="1389">
                  <c:v>-0.7321761</c:v>
                </c:pt>
                <c:pt idx="1390">
                  <c:v>-0.7305104</c:v>
                </c:pt>
                <c:pt idx="1391">
                  <c:v>-0.72884479999999996</c:v>
                </c:pt>
                <c:pt idx="1392">
                  <c:v>-0.72717909999999997</c:v>
                </c:pt>
                <c:pt idx="1393">
                  <c:v>-0.7255142</c:v>
                </c:pt>
                <c:pt idx="1394">
                  <c:v>-0.72385270000000002</c:v>
                </c:pt>
                <c:pt idx="1395">
                  <c:v>-0.72219040000000001</c:v>
                </c:pt>
                <c:pt idx="1396">
                  <c:v>-0.72052640000000001</c:v>
                </c:pt>
                <c:pt idx="1397">
                  <c:v>-0.71886249999999996</c:v>
                </c:pt>
                <c:pt idx="1398">
                  <c:v>-0.71719869999999997</c:v>
                </c:pt>
                <c:pt idx="1399">
                  <c:v>-0.71553409999999995</c:v>
                </c:pt>
                <c:pt idx="1400">
                  <c:v>-0.7138698</c:v>
                </c:pt>
                <c:pt idx="1401">
                  <c:v>-0.71220450000000002</c:v>
                </c:pt>
                <c:pt idx="1402">
                  <c:v>-0.71053889999999997</c:v>
                </c:pt>
                <c:pt idx="1403">
                  <c:v>-0.708874</c:v>
                </c:pt>
                <c:pt idx="1404">
                  <c:v>-0.70720989999999995</c:v>
                </c:pt>
                <c:pt idx="1405">
                  <c:v>-0.70554470000000002</c:v>
                </c:pt>
                <c:pt idx="1406">
                  <c:v>-0.70387949999999999</c:v>
                </c:pt>
                <c:pt idx="1407">
                  <c:v>-0.70221420000000001</c:v>
                </c:pt>
                <c:pt idx="1408">
                  <c:v>-0.70054870000000002</c:v>
                </c:pt>
                <c:pt idx="1409">
                  <c:v>-0.69888340000000004</c:v>
                </c:pt>
                <c:pt idx="1410">
                  <c:v>-0.69721789999999995</c:v>
                </c:pt>
                <c:pt idx="1411">
                  <c:v>-0.69555219999999995</c:v>
                </c:pt>
                <c:pt idx="1412">
                  <c:v>-0.69388649999999996</c:v>
                </c:pt>
                <c:pt idx="1413">
                  <c:v>-0.69222070000000002</c:v>
                </c:pt>
                <c:pt idx="1414">
                  <c:v>-0.69055489999999997</c:v>
                </c:pt>
                <c:pt idx="1415">
                  <c:v>-0.6888898</c:v>
                </c:pt>
                <c:pt idx="1416">
                  <c:v>-0.68722399999999995</c:v>
                </c:pt>
                <c:pt idx="1417">
                  <c:v>-0.68555820000000001</c:v>
                </c:pt>
                <c:pt idx="1418">
                  <c:v>-0.68389239999999996</c:v>
                </c:pt>
                <c:pt idx="1419">
                  <c:v>-0.68222649999999996</c:v>
                </c:pt>
                <c:pt idx="1420">
                  <c:v>-0.68056059999999996</c:v>
                </c:pt>
                <c:pt idx="1421">
                  <c:v>-0.67889520000000003</c:v>
                </c:pt>
                <c:pt idx="1422">
                  <c:v>-0.67722930000000003</c:v>
                </c:pt>
                <c:pt idx="1423">
                  <c:v>-0.67556360000000004</c:v>
                </c:pt>
                <c:pt idx="1424">
                  <c:v>-0.67389770000000004</c:v>
                </c:pt>
                <c:pt idx="1425">
                  <c:v>-0.67223189999999999</c:v>
                </c:pt>
                <c:pt idx="1426">
                  <c:v>-0.67056610000000005</c:v>
                </c:pt>
                <c:pt idx="1427">
                  <c:v>-0.66890019999999994</c:v>
                </c:pt>
                <c:pt idx="1428">
                  <c:v>-0.66723440000000001</c:v>
                </c:pt>
                <c:pt idx="1429">
                  <c:v>-0.66556970000000004</c:v>
                </c:pt>
                <c:pt idx="1430">
                  <c:v>-0.66390470000000001</c:v>
                </c:pt>
                <c:pt idx="1431">
                  <c:v>-0.66223980000000005</c:v>
                </c:pt>
                <c:pt idx="1432">
                  <c:v>-0.66057540000000003</c:v>
                </c:pt>
                <c:pt idx="1433">
                  <c:v>-0.65891069999999996</c:v>
                </c:pt>
                <c:pt idx="1434">
                  <c:v>-0.6572462</c:v>
                </c:pt>
                <c:pt idx="1435">
                  <c:v>-0.65558170000000004</c:v>
                </c:pt>
                <c:pt idx="1436">
                  <c:v>-0.65391639999999995</c:v>
                </c:pt>
                <c:pt idx="1437">
                  <c:v>-0.65225160000000004</c:v>
                </c:pt>
                <c:pt idx="1438">
                  <c:v>-0.65058669999999996</c:v>
                </c:pt>
                <c:pt idx="1439">
                  <c:v>-0.64892150000000004</c:v>
                </c:pt>
                <c:pt idx="1440">
                  <c:v>-0.64725580000000005</c:v>
                </c:pt>
                <c:pt idx="1441">
                  <c:v>-0.64559080000000002</c:v>
                </c:pt>
                <c:pt idx="1442">
                  <c:v>-0.64392550000000004</c:v>
                </c:pt>
                <c:pt idx="1443">
                  <c:v>-0.64225969999999999</c:v>
                </c:pt>
                <c:pt idx="1444">
                  <c:v>-0.64059390000000005</c:v>
                </c:pt>
                <c:pt idx="1445">
                  <c:v>-0.63892819999999995</c:v>
                </c:pt>
                <c:pt idx="1446">
                  <c:v>-0.63726190000000005</c:v>
                </c:pt>
                <c:pt idx="1447">
                  <c:v>-0.63559650000000001</c:v>
                </c:pt>
                <c:pt idx="1448">
                  <c:v>-0.63393120000000003</c:v>
                </c:pt>
                <c:pt idx="1449">
                  <c:v>-0.63226539999999998</c:v>
                </c:pt>
                <c:pt idx="1450">
                  <c:v>-0.63059960000000004</c:v>
                </c:pt>
                <c:pt idx="1451">
                  <c:v>-0.62893370000000004</c:v>
                </c:pt>
                <c:pt idx="1452">
                  <c:v>-0.62726800000000005</c:v>
                </c:pt>
                <c:pt idx="1453">
                  <c:v>-0.62560210000000005</c:v>
                </c:pt>
                <c:pt idx="1454">
                  <c:v>-0.62393589999999999</c:v>
                </c:pt>
                <c:pt idx="1455">
                  <c:v>-0.62226840000000005</c:v>
                </c:pt>
                <c:pt idx="1456">
                  <c:v>-0.62060389999999999</c:v>
                </c:pt>
                <c:pt idx="1457">
                  <c:v>-0.61893819999999999</c:v>
                </c:pt>
                <c:pt idx="1458">
                  <c:v>-0.61727240000000005</c:v>
                </c:pt>
                <c:pt idx="1459">
                  <c:v>-0.61560669999999995</c:v>
                </c:pt>
                <c:pt idx="1460">
                  <c:v>-0.61394099999999996</c:v>
                </c:pt>
                <c:pt idx="1461">
                  <c:v>-0.61227529999999997</c:v>
                </c:pt>
                <c:pt idx="1462">
                  <c:v>-0.61060950000000003</c:v>
                </c:pt>
                <c:pt idx="1463">
                  <c:v>-0.60894380000000004</c:v>
                </c:pt>
                <c:pt idx="1464">
                  <c:v>-0.60727799999999998</c:v>
                </c:pt>
                <c:pt idx="1465">
                  <c:v>-0.60561220000000004</c:v>
                </c:pt>
                <c:pt idx="1466">
                  <c:v>-0.60394700000000001</c:v>
                </c:pt>
                <c:pt idx="1467">
                  <c:v>-0.60228150000000003</c:v>
                </c:pt>
                <c:pt idx="1468">
                  <c:v>-0.60061589999999998</c:v>
                </c:pt>
                <c:pt idx="1469">
                  <c:v>-0.59895030000000005</c:v>
                </c:pt>
                <c:pt idx="1470">
                  <c:v>-0.5972845</c:v>
                </c:pt>
                <c:pt idx="1471">
                  <c:v>-0.59561869999999995</c:v>
                </c:pt>
                <c:pt idx="1472">
                  <c:v>-0.59395290000000001</c:v>
                </c:pt>
                <c:pt idx="1473">
                  <c:v>-0.59228709999999996</c:v>
                </c:pt>
                <c:pt idx="1474">
                  <c:v>-0.59062119999999996</c:v>
                </c:pt>
                <c:pt idx="1475">
                  <c:v>-0.58895560000000002</c:v>
                </c:pt>
                <c:pt idx="1476">
                  <c:v>-0.58728979999999997</c:v>
                </c:pt>
                <c:pt idx="1477">
                  <c:v>-0.58562389999999998</c:v>
                </c:pt>
                <c:pt idx="1478">
                  <c:v>-0.58395810000000004</c:v>
                </c:pt>
                <c:pt idx="1479">
                  <c:v>-0.58229229999999998</c:v>
                </c:pt>
                <c:pt idx="1480">
                  <c:v>-0.58062639999999999</c:v>
                </c:pt>
                <c:pt idx="1481">
                  <c:v>-0.57896060000000005</c:v>
                </c:pt>
                <c:pt idx="1482">
                  <c:v>-0.5772948</c:v>
                </c:pt>
                <c:pt idx="1483">
                  <c:v>-0.5756289</c:v>
                </c:pt>
                <c:pt idx="1484">
                  <c:v>-0.573963</c:v>
                </c:pt>
                <c:pt idx="1485">
                  <c:v>-0.57229719999999995</c:v>
                </c:pt>
                <c:pt idx="1486">
                  <c:v>-0.57063120000000001</c:v>
                </c:pt>
                <c:pt idx="1487">
                  <c:v>-0.56896559999999996</c:v>
                </c:pt>
                <c:pt idx="1488">
                  <c:v>-0.56730009999999997</c:v>
                </c:pt>
                <c:pt idx="1489">
                  <c:v>-0.56563479999999999</c:v>
                </c:pt>
                <c:pt idx="1490">
                  <c:v>-0.56396990000000002</c:v>
                </c:pt>
                <c:pt idx="1491">
                  <c:v>-0.56230440000000004</c:v>
                </c:pt>
                <c:pt idx="1492">
                  <c:v>-0.56063870000000005</c:v>
                </c:pt>
                <c:pt idx="1493">
                  <c:v>-0.55897280000000005</c:v>
                </c:pt>
                <c:pt idx="1494">
                  <c:v>-0.55730690000000005</c:v>
                </c:pt>
                <c:pt idx="1495">
                  <c:v>-0.55564089999999999</c:v>
                </c:pt>
                <c:pt idx="1496">
                  <c:v>-0.55397490000000005</c:v>
                </c:pt>
                <c:pt idx="1497">
                  <c:v>-0.5523091</c:v>
                </c:pt>
                <c:pt idx="1498">
                  <c:v>-0.55064299999999999</c:v>
                </c:pt>
                <c:pt idx="1499">
                  <c:v>-0.54897700000000005</c:v>
                </c:pt>
                <c:pt idx="1500">
                  <c:v>-0.54731090000000004</c:v>
                </c:pt>
                <c:pt idx="1501">
                  <c:v>-0.54564480000000004</c:v>
                </c:pt>
                <c:pt idx="1502">
                  <c:v>-0.54397879999999998</c:v>
                </c:pt>
                <c:pt idx="1503">
                  <c:v>-0.54231260000000003</c:v>
                </c:pt>
                <c:pt idx="1504">
                  <c:v>-0.54064650000000003</c:v>
                </c:pt>
                <c:pt idx="1505">
                  <c:v>-0.53898040000000003</c:v>
                </c:pt>
                <c:pt idx="1506">
                  <c:v>-0.53731419999999996</c:v>
                </c:pt>
                <c:pt idx="1507">
                  <c:v>-0.53564829999999997</c:v>
                </c:pt>
                <c:pt idx="1508">
                  <c:v>-0.53398250000000003</c:v>
                </c:pt>
                <c:pt idx="1509">
                  <c:v>-0.53231640000000002</c:v>
                </c:pt>
                <c:pt idx="1510">
                  <c:v>-0.53065220000000002</c:v>
                </c:pt>
                <c:pt idx="1511">
                  <c:v>-0.52898679999999998</c:v>
                </c:pt>
                <c:pt idx="1512">
                  <c:v>-0.52731969999999995</c:v>
                </c:pt>
                <c:pt idx="1513">
                  <c:v>-0.52565340000000005</c:v>
                </c:pt>
                <c:pt idx="1514">
                  <c:v>-0.52398809999999996</c:v>
                </c:pt>
                <c:pt idx="1515">
                  <c:v>-0.52232299999999998</c:v>
                </c:pt>
                <c:pt idx="1516">
                  <c:v>-0.52065720000000004</c:v>
                </c:pt>
                <c:pt idx="1517">
                  <c:v>-0.51899139999999999</c:v>
                </c:pt>
                <c:pt idx="1518">
                  <c:v>-0.51732549999999999</c:v>
                </c:pt>
                <c:pt idx="1519">
                  <c:v>-0.5156596</c:v>
                </c:pt>
                <c:pt idx="1520">
                  <c:v>-0.51399340000000004</c:v>
                </c:pt>
                <c:pt idx="1521">
                  <c:v>-0.51232739999999999</c:v>
                </c:pt>
                <c:pt idx="1522">
                  <c:v>-0.51066149999999999</c:v>
                </c:pt>
                <c:pt idx="1523">
                  <c:v>-0.50899570000000005</c:v>
                </c:pt>
                <c:pt idx="1524">
                  <c:v>-0.50732969999999999</c:v>
                </c:pt>
                <c:pt idx="1525">
                  <c:v>-0.5056638</c:v>
                </c:pt>
                <c:pt idx="1526">
                  <c:v>-0.5039979</c:v>
                </c:pt>
                <c:pt idx="1527">
                  <c:v>-0.50233190000000005</c:v>
                </c:pt>
                <c:pt idx="1528">
                  <c:v>-0.50066600000000006</c:v>
                </c:pt>
                <c:pt idx="1529">
                  <c:v>-0.49900040000000001</c:v>
                </c:pt>
                <c:pt idx="1530">
                  <c:v>-0.49733490000000002</c:v>
                </c:pt>
                <c:pt idx="1531">
                  <c:v>-0.49566929999999998</c:v>
                </c:pt>
                <c:pt idx="1532">
                  <c:v>-0.49400369999999999</c:v>
                </c:pt>
                <c:pt idx="1533">
                  <c:v>-0.492338</c:v>
                </c:pt>
                <c:pt idx="1534">
                  <c:v>-0.49067230000000001</c:v>
                </c:pt>
                <c:pt idx="1535">
                  <c:v>-0.48900650000000001</c:v>
                </c:pt>
                <c:pt idx="1536">
                  <c:v>-0.48734070000000002</c:v>
                </c:pt>
                <c:pt idx="1537">
                  <c:v>-0.48567490000000002</c:v>
                </c:pt>
                <c:pt idx="1538">
                  <c:v>-0.48400919999999997</c:v>
                </c:pt>
                <c:pt idx="1539">
                  <c:v>-0.48234339999999998</c:v>
                </c:pt>
                <c:pt idx="1540">
                  <c:v>-0.48067769999999999</c:v>
                </c:pt>
                <c:pt idx="1541">
                  <c:v>-0.47901189999999999</c:v>
                </c:pt>
                <c:pt idx="1542">
                  <c:v>-0.4773462</c:v>
                </c:pt>
                <c:pt idx="1543">
                  <c:v>-0.47567989999999999</c:v>
                </c:pt>
                <c:pt idx="1544">
                  <c:v>-0.47401450000000001</c:v>
                </c:pt>
                <c:pt idx="1545">
                  <c:v>-0.47234939999999997</c:v>
                </c:pt>
                <c:pt idx="1546">
                  <c:v>-0.4706843</c:v>
                </c:pt>
                <c:pt idx="1547">
                  <c:v>-0.46901880000000001</c:v>
                </c:pt>
                <c:pt idx="1548">
                  <c:v>-0.46735330000000003</c:v>
                </c:pt>
                <c:pt idx="1549">
                  <c:v>-0.46568769999999998</c:v>
                </c:pt>
                <c:pt idx="1550">
                  <c:v>-0.4640222</c:v>
                </c:pt>
                <c:pt idx="1551">
                  <c:v>-0.46235660000000001</c:v>
                </c:pt>
                <c:pt idx="1552">
                  <c:v>-0.46069100000000002</c:v>
                </c:pt>
                <c:pt idx="1553">
                  <c:v>-0.45902539999999997</c:v>
                </c:pt>
                <c:pt idx="1554">
                  <c:v>-0.45735989999999999</c:v>
                </c:pt>
                <c:pt idx="1555">
                  <c:v>-0.4556943</c:v>
                </c:pt>
                <c:pt idx="1556">
                  <c:v>-0.45402870000000001</c:v>
                </c:pt>
                <c:pt idx="1557">
                  <c:v>-0.45236300000000002</c:v>
                </c:pt>
                <c:pt idx="1558">
                  <c:v>-0.45069740000000003</c:v>
                </c:pt>
                <c:pt idx="1559">
                  <c:v>-0.44903179999999998</c:v>
                </c:pt>
                <c:pt idx="1560">
                  <c:v>-0.44736619999999999</c:v>
                </c:pt>
                <c:pt idx="1561">
                  <c:v>-0.4457006</c:v>
                </c:pt>
                <c:pt idx="1562">
                  <c:v>-0.44403559999999997</c:v>
                </c:pt>
                <c:pt idx="1563">
                  <c:v>-0.4423705</c:v>
                </c:pt>
                <c:pt idx="1564">
                  <c:v>-0.44070490000000001</c:v>
                </c:pt>
                <c:pt idx="1565">
                  <c:v>-0.43903969999999998</c:v>
                </c:pt>
                <c:pt idx="1566">
                  <c:v>-0.4373744</c:v>
                </c:pt>
                <c:pt idx="1567">
                  <c:v>-0.43570920000000002</c:v>
                </c:pt>
                <c:pt idx="1568">
                  <c:v>-0.43404369999999998</c:v>
                </c:pt>
                <c:pt idx="1569">
                  <c:v>-0.43237819999999999</c:v>
                </c:pt>
                <c:pt idx="1570">
                  <c:v>-0.4307126</c:v>
                </c:pt>
                <c:pt idx="1571">
                  <c:v>-0.42904789999999998</c:v>
                </c:pt>
                <c:pt idx="1572">
                  <c:v>-0.4273827</c:v>
                </c:pt>
                <c:pt idx="1573">
                  <c:v>-0.42571740000000002</c:v>
                </c:pt>
                <c:pt idx="1574">
                  <c:v>-0.42405199999999998</c:v>
                </c:pt>
                <c:pt idx="1575">
                  <c:v>-0.4223865</c:v>
                </c:pt>
                <c:pt idx="1576">
                  <c:v>-0.42072110000000001</c:v>
                </c:pt>
                <c:pt idx="1577">
                  <c:v>-0.41905569999999998</c:v>
                </c:pt>
                <c:pt idx="1578">
                  <c:v>-0.4173906</c:v>
                </c:pt>
                <c:pt idx="1579">
                  <c:v>-0.41572510000000001</c:v>
                </c:pt>
                <c:pt idx="1580">
                  <c:v>-0.41405969999999997</c:v>
                </c:pt>
                <c:pt idx="1581">
                  <c:v>-0.41239419999999999</c:v>
                </c:pt>
                <c:pt idx="1582">
                  <c:v>-0.4107287</c:v>
                </c:pt>
                <c:pt idx="1583">
                  <c:v>-0.40906310000000001</c:v>
                </c:pt>
                <c:pt idx="1584">
                  <c:v>-0.40739760000000003</c:v>
                </c:pt>
                <c:pt idx="1585">
                  <c:v>-0.40573199999999998</c:v>
                </c:pt>
                <c:pt idx="1586">
                  <c:v>-0.4040665</c:v>
                </c:pt>
                <c:pt idx="1587">
                  <c:v>-0.4024006</c:v>
                </c:pt>
                <c:pt idx="1588">
                  <c:v>-0.40073530000000002</c:v>
                </c:pt>
                <c:pt idx="1589">
                  <c:v>-0.39906999999999998</c:v>
                </c:pt>
                <c:pt idx="1590">
                  <c:v>-0.3974046</c:v>
                </c:pt>
                <c:pt idx="1591">
                  <c:v>-0.39573920000000001</c:v>
                </c:pt>
                <c:pt idx="1592">
                  <c:v>-0.39407370000000003</c:v>
                </c:pt>
                <c:pt idx="1593">
                  <c:v>-0.39240819999999998</c:v>
                </c:pt>
                <c:pt idx="1594">
                  <c:v>-0.3907427</c:v>
                </c:pt>
                <c:pt idx="1595">
                  <c:v>-0.38907720000000001</c:v>
                </c:pt>
                <c:pt idx="1596">
                  <c:v>-0.38741170000000003</c:v>
                </c:pt>
                <c:pt idx="1597">
                  <c:v>-0.38574619999999998</c:v>
                </c:pt>
                <c:pt idx="1598">
                  <c:v>-0.3840808</c:v>
                </c:pt>
                <c:pt idx="1599">
                  <c:v>-0.38241540000000002</c:v>
                </c:pt>
                <c:pt idx="1600">
                  <c:v>-0.38074989999999997</c:v>
                </c:pt>
                <c:pt idx="1601">
                  <c:v>-0.37908439999999999</c:v>
                </c:pt>
                <c:pt idx="1602">
                  <c:v>-0.3774189</c:v>
                </c:pt>
                <c:pt idx="1603">
                  <c:v>-0.37575429999999999</c:v>
                </c:pt>
                <c:pt idx="1604">
                  <c:v>-0.37408970000000002</c:v>
                </c:pt>
                <c:pt idx="1605">
                  <c:v>-0.37242530000000001</c:v>
                </c:pt>
                <c:pt idx="1606">
                  <c:v>-0.37076029999999999</c:v>
                </c:pt>
                <c:pt idx="1607">
                  <c:v>-0.36909540000000002</c:v>
                </c:pt>
                <c:pt idx="1608">
                  <c:v>-0.36743049999999999</c:v>
                </c:pt>
                <c:pt idx="1609">
                  <c:v>-0.36576520000000001</c:v>
                </c:pt>
                <c:pt idx="1610">
                  <c:v>-0.36409989999999998</c:v>
                </c:pt>
                <c:pt idx="1611">
                  <c:v>-0.3624347</c:v>
                </c:pt>
                <c:pt idx="1612">
                  <c:v>-0.36076940000000002</c:v>
                </c:pt>
                <c:pt idx="1613">
                  <c:v>-0.35910399999999998</c:v>
                </c:pt>
                <c:pt idx="1614">
                  <c:v>-0.3574387</c:v>
                </c:pt>
                <c:pt idx="1615">
                  <c:v>-0.35577330000000001</c:v>
                </c:pt>
                <c:pt idx="1616">
                  <c:v>-0.35410799999999998</c:v>
                </c:pt>
                <c:pt idx="1617">
                  <c:v>-0.3524427</c:v>
                </c:pt>
                <c:pt idx="1618">
                  <c:v>-0.35077760000000002</c:v>
                </c:pt>
                <c:pt idx="1619">
                  <c:v>-0.3491126</c:v>
                </c:pt>
                <c:pt idx="1620">
                  <c:v>-0.34744740000000002</c:v>
                </c:pt>
                <c:pt idx="1621">
                  <c:v>-0.34578219999999998</c:v>
                </c:pt>
                <c:pt idx="1622">
                  <c:v>-0.34411700000000001</c:v>
                </c:pt>
                <c:pt idx="1623">
                  <c:v>-0.34245189999999998</c:v>
                </c:pt>
                <c:pt idx="1624">
                  <c:v>-0.3407867</c:v>
                </c:pt>
                <c:pt idx="1625">
                  <c:v>-0.33912150000000002</c:v>
                </c:pt>
                <c:pt idx="1626">
                  <c:v>-0.33745619999999998</c:v>
                </c:pt>
                <c:pt idx="1627">
                  <c:v>-0.33579130000000001</c:v>
                </c:pt>
                <c:pt idx="1628">
                  <c:v>-0.33412629999999999</c:v>
                </c:pt>
                <c:pt idx="1629">
                  <c:v>-0.33246130000000002</c:v>
                </c:pt>
                <c:pt idx="1630">
                  <c:v>-0.33079619999999998</c:v>
                </c:pt>
                <c:pt idx="1631">
                  <c:v>-0.32913110000000001</c:v>
                </c:pt>
                <c:pt idx="1632">
                  <c:v>-0.32746609999999998</c:v>
                </c:pt>
                <c:pt idx="1633">
                  <c:v>-0.32580110000000001</c:v>
                </c:pt>
                <c:pt idx="1634">
                  <c:v>-0.32413599999999998</c:v>
                </c:pt>
                <c:pt idx="1635">
                  <c:v>-0.3224709</c:v>
                </c:pt>
                <c:pt idx="1636">
                  <c:v>-0.32080579999999997</c:v>
                </c:pt>
                <c:pt idx="1637">
                  <c:v>-0.3191406</c:v>
                </c:pt>
                <c:pt idx="1638">
                  <c:v>-0.31747540000000002</c:v>
                </c:pt>
                <c:pt idx="1639">
                  <c:v>-0.31581019999999999</c:v>
                </c:pt>
                <c:pt idx="1640">
                  <c:v>-0.31414500000000001</c:v>
                </c:pt>
                <c:pt idx="1641">
                  <c:v>-0.31247989999999998</c:v>
                </c:pt>
                <c:pt idx="1642">
                  <c:v>-0.31081490000000001</c:v>
                </c:pt>
                <c:pt idx="1643">
                  <c:v>-0.30914979999999997</c:v>
                </c:pt>
                <c:pt idx="1644">
                  <c:v>-0.3074847</c:v>
                </c:pt>
                <c:pt idx="1645">
                  <c:v>-0.30581970000000003</c:v>
                </c:pt>
                <c:pt idx="1646">
                  <c:v>-0.3041547</c:v>
                </c:pt>
                <c:pt idx="1647">
                  <c:v>-0.30248960000000003</c:v>
                </c:pt>
                <c:pt idx="1648">
                  <c:v>-0.3008246</c:v>
                </c:pt>
                <c:pt idx="1649">
                  <c:v>-0.29915960000000003</c:v>
                </c:pt>
                <c:pt idx="1650">
                  <c:v>-0.2974946</c:v>
                </c:pt>
                <c:pt idx="1651">
                  <c:v>-0.29582960000000003</c:v>
                </c:pt>
                <c:pt idx="1652">
                  <c:v>-0.2941647</c:v>
                </c:pt>
                <c:pt idx="1653">
                  <c:v>-0.29249969999999997</c:v>
                </c:pt>
                <c:pt idx="1654">
                  <c:v>-0.2908347</c:v>
                </c:pt>
                <c:pt idx="1655">
                  <c:v>-0.28916969999999997</c:v>
                </c:pt>
                <c:pt idx="1656">
                  <c:v>-0.2875047</c:v>
                </c:pt>
                <c:pt idx="1657">
                  <c:v>-0.28583969999999997</c:v>
                </c:pt>
                <c:pt idx="1658">
                  <c:v>-0.2841747</c:v>
                </c:pt>
                <c:pt idx="1659">
                  <c:v>-0.28250969999999997</c:v>
                </c:pt>
                <c:pt idx="1660">
                  <c:v>-0.2808447</c:v>
                </c:pt>
                <c:pt idx="1661">
                  <c:v>-0.27917969999999998</c:v>
                </c:pt>
                <c:pt idx="1662">
                  <c:v>-0.2775147</c:v>
                </c:pt>
                <c:pt idx="1663">
                  <c:v>-0.27584969999999998</c:v>
                </c:pt>
                <c:pt idx="1664">
                  <c:v>-0.27418480000000001</c:v>
                </c:pt>
                <c:pt idx="1665">
                  <c:v>-0.27251979999999998</c:v>
                </c:pt>
                <c:pt idx="1666">
                  <c:v>-0.27085480000000001</c:v>
                </c:pt>
                <c:pt idx="1667">
                  <c:v>-0.26918979999999998</c:v>
                </c:pt>
                <c:pt idx="1668">
                  <c:v>-0.26752490000000001</c:v>
                </c:pt>
                <c:pt idx="1669">
                  <c:v>-0.26585989999999998</c:v>
                </c:pt>
                <c:pt idx="1670">
                  <c:v>-0.26419490000000001</c:v>
                </c:pt>
                <c:pt idx="1671">
                  <c:v>-0.26252999999999999</c:v>
                </c:pt>
                <c:pt idx="1672">
                  <c:v>-0.26086510000000002</c:v>
                </c:pt>
                <c:pt idx="1673">
                  <c:v>-0.25920080000000001</c:v>
                </c:pt>
                <c:pt idx="1674">
                  <c:v>-0.25753779999999998</c:v>
                </c:pt>
                <c:pt idx="1675">
                  <c:v>-0.25587389999999999</c:v>
                </c:pt>
                <c:pt idx="1676">
                  <c:v>-0.25420930000000003</c:v>
                </c:pt>
                <c:pt idx="1677">
                  <c:v>-0.25254460000000001</c:v>
                </c:pt>
                <c:pt idx="1678">
                  <c:v>-0.25087989999999999</c:v>
                </c:pt>
                <c:pt idx="1679">
                  <c:v>-0.2492152</c:v>
                </c:pt>
                <c:pt idx="1680">
                  <c:v>-0.2475504</c:v>
                </c:pt>
                <c:pt idx="1681">
                  <c:v>-0.24588550000000001</c:v>
                </c:pt>
                <c:pt idx="1682">
                  <c:v>-0.24422070000000001</c:v>
                </c:pt>
                <c:pt idx="1683">
                  <c:v>-0.24255599999999999</c:v>
                </c:pt>
                <c:pt idx="1684">
                  <c:v>-0.2408913</c:v>
                </c:pt>
                <c:pt idx="1685">
                  <c:v>-0.23922669999999999</c:v>
                </c:pt>
                <c:pt idx="1686">
                  <c:v>-0.237562</c:v>
                </c:pt>
                <c:pt idx="1687">
                  <c:v>-0.2358972</c:v>
                </c:pt>
                <c:pt idx="1688">
                  <c:v>-0.23423250000000001</c:v>
                </c:pt>
                <c:pt idx="1689">
                  <c:v>-0.23256769999999999</c:v>
                </c:pt>
                <c:pt idx="1690">
                  <c:v>-0.23090289999999999</c:v>
                </c:pt>
                <c:pt idx="1691">
                  <c:v>-0.2292381</c:v>
                </c:pt>
                <c:pt idx="1692">
                  <c:v>-0.22757330000000001</c:v>
                </c:pt>
                <c:pt idx="1693">
                  <c:v>-0.22590930000000001</c:v>
                </c:pt>
                <c:pt idx="1694">
                  <c:v>-0.22424620000000001</c:v>
                </c:pt>
                <c:pt idx="1695">
                  <c:v>-0.22259129999999999</c:v>
                </c:pt>
                <c:pt idx="1696">
                  <c:v>-0.22093209999999999</c:v>
                </c:pt>
                <c:pt idx="1697">
                  <c:v>-0.21926889999999999</c:v>
                </c:pt>
                <c:pt idx="1698">
                  <c:v>-0.21760570000000001</c:v>
                </c:pt>
                <c:pt idx="1699">
                  <c:v>-0.21594150000000001</c:v>
                </c:pt>
                <c:pt idx="1700">
                  <c:v>-0.21427750000000001</c:v>
                </c:pt>
                <c:pt idx="1701">
                  <c:v>-0.2126132</c:v>
                </c:pt>
                <c:pt idx="1702">
                  <c:v>-0.21094879999999999</c:v>
                </c:pt>
                <c:pt idx="1703">
                  <c:v>-0.20928450000000001</c:v>
                </c:pt>
                <c:pt idx="1704">
                  <c:v>-0.20762079999999999</c:v>
                </c:pt>
                <c:pt idx="1705">
                  <c:v>-0.2059569</c:v>
                </c:pt>
                <c:pt idx="1706">
                  <c:v>-0.20429269999999999</c:v>
                </c:pt>
                <c:pt idx="1707">
                  <c:v>-0.20262810000000001</c:v>
                </c:pt>
                <c:pt idx="1708">
                  <c:v>-0.20096349999999999</c:v>
                </c:pt>
                <c:pt idx="1709">
                  <c:v>-0.1992988</c:v>
                </c:pt>
                <c:pt idx="1710">
                  <c:v>-0.19763410000000001</c:v>
                </c:pt>
                <c:pt idx="1711">
                  <c:v>-0.19596930000000001</c:v>
                </c:pt>
                <c:pt idx="1712">
                  <c:v>-0.1943047</c:v>
                </c:pt>
                <c:pt idx="1713">
                  <c:v>-0.19264039999999999</c:v>
                </c:pt>
                <c:pt idx="1714">
                  <c:v>-0.19097639999999999</c:v>
                </c:pt>
                <c:pt idx="1715">
                  <c:v>-0.18931229999999999</c:v>
                </c:pt>
                <c:pt idx="1716">
                  <c:v>-0.18764790000000001</c:v>
                </c:pt>
                <c:pt idx="1717">
                  <c:v>-0.18598329999999999</c:v>
                </c:pt>
                <c:pt idx="1718">
                  <c:v>-0.1843187</c:v>
                </c:pt>
                <c:pt idx="1719">
                  <c:v>-0.18265410000000001</c:v>
                </c:pt>
                <c:pt idx="1720">
                  <c:v>-0.1809895</c:v>
                </c:pt>
                <c:pt idx="1721">
                  <c:v>-0.17932490000000001</c:v>
                </c:pt>
                <c:pt idx="1722">
                  <c:v>-0.1776606</c:v>
                </c:pt>
                <c:pt idx="1723">
                  <c:v>-0.17599619999999999</c:v>
                </c:pt>
                <c:pt idx="1724">
                  <c:v>-0.1743316</c:v>
                </c:pt>
                <c:pt idx="1725">
                  <c:v>-0.17266709999999999</c:v>
                </c:pt>
                <c:pt idx="1726">
                  <c:v>-0.1710025</c:v>
                </c:pt>
                <c:pt idx="1727">
                  <c:v>-0.16933799999999999</c:v>
                </c:pt>
                <c:pt idx="1728">
                  <c:v>-0.1676734</c:v>
                </c:pt>
                <c:pt idx="1729">
                  <c:v>-0.16600889999999999</c:v>
                </c:pt>
                <c:pt idx="1730">
                  <c:v>-0.1643443</c:v>
                </c:pt>
                <c:pt idx="1731">
                  <c:v>-0.16267980000000001</c:v>
                </c:pt>
                <c:pt idx="1732">
                  <c:v>-0.1610152</c:v>
                </c:pt>
                <c:pt idx="1733">
                  <c:v>-0.15935070000000001</c:v>
                </c:pt>
                <c:pt idx="1734">
                  <c:v>-0.1576861</c:v>
                </c:pt>
                <c:pt idx="1735">
                  <c:v>-0.15602160000000001</c:v>
                </c:pt>
                <c:pt idx="1736">
                  <c:v>-0.15435689999999999</c:v>
                </c:pt>
                <c:pt idx="1737">
                  <c:v>-0.1526923</c:v>
                </c:pt>
                <c:pt idx="1738">
                  <c:v>-0.15102779999999999</c:v>
                </c:pt>
                <c:pt idx="1739">
                  <c:v>-0.1493633</c:v>
                </c:pt>
                <c:pt idx="1740">
                  <c:v>-0.14769879999999999</c:v>
                </c:pt>
                <c:pt idx="1741">
                  <c:v>-0.1460342</c:v>
                </c:pt>
                <c:pt idx="1742">
                  <c:v>-0.14436959999999999</c:v>
                </c:pt>
                <c:pt idx="1743">
                  <c:v>-0.142705</c:v>
                </c:pt>
                <c:pt idx="1744">
                  <c:v>-0.14104040000000001</c:v>
                </c:pt>
                <c:pt idx="1745">
                  <c:v>-0.139376</c:v>
                </c:pt>
                <c:pt idx="1746">
                  <c:v>-0.1377118</c:v>
                </c:pt>
                <c:pt idx="1747">
                  <c:v>-0.13604759999999999</c:v>
                </c:pt>
                <c:pt idx="1748">
                  <c:v>-0.13438320000000001</c:v>
                </c:pt>
                <c:pt idx="1749">
                  <c:v>-0.1327187</c:v>
                </c:pt>
                <c:pt idx="1750">
                  <c:v>-0.13105420000000001</c:v>
                </c:pt>
                <c:pt idx="1751">
                  <c:v>-0.1293897</c:v>
                </c:pt>
                <c:pt idx="1752">
                  <c:v>-0.12772520000000001</c:v>
                </c:pt>
                <c:pt idx="1753">
                  <c:v>-0.12606120000000001</c:v>
                </c:pt>
                <c:pt idx="1754">
                  <c:v>-0.1243966</c:v>
                </c:pt>
                <c:pt idx="1755">
                  <c:v>-0.1227321</c:v>
                </c:pt>
                <c:pt idx="1756">
                  <c:v>-0.1210676</c:v>
                </c:pt>
                <c:pt idx="1757">
                  <c:v>-0.1194031</c:v>
                </c:pt>
                <c:pt idx="1758">
                  <c:v>-0.1177385</c:v>
                </c:pt>
                <c:pt idx="1759">
                  <c:v>-0.116074</c:v>
                </c:pt>
                <c:pt idx="1760">
                  <c:v>-0.11440939999999999</c:v>
                </c:pt>
                <c:pt idx="1761">
                  <c:v>-0.11274480000000001</c:v>
                </c:pt>
                <c:pt idx="1762">
                  <c:v>-0.1110805</c:v>
                </c:pt>
                <c:pt idx="1763">
                  <c:v>-0.109416</c:v>
                </c:pt>
                <c:pt idx="1764">
                  <c:v>-0.1077515</c:v>
                </c:pt>
                <c:pt idx="1765">
                  <c:v>-0.1060873</c:v>
                </c:pt>
                <c:pt idx="1766">
                  <c:v>-0.1044231</c:v>
                </c:pt>
                <c:pt idx="1767">
                  <c:v>-0.1027588</c:v>
                </c:pt>
                <c:pt idx="1768">
                  <c:v>-0.1010945</c:v>
                </c:pt>
                <c:pt idx="1769">
                  <c:v>-9.9430030000000003E-2</c:v>
                </c:pt>
                <c:pt idx="1770">
                  <c:v>-9.7765589999999999E-2</c:v>
                </c:pt>
                <c:pt idx="1771">
                  <c:v>-9.6101149999999996E-2</c:v>
                </c:pt>
                <c:pt idx="1772">
                  <c:v>-9.4436679999999995E-2</c:v>
                </c:pt>
                <c:pt idx="1773">
                  <c:v>-9.2772220000000002E-2</c:v>
                </c:pt>
                <c:pt idx="1774">
                  <c:v>-9.1107740000000006E-2</c:v>
                </c:pt>
                <c:pt idx="1775">
                  <c:v>-8.944328E-2</c:v>
                </c:pt>
                <c:pt idx="1776">
                  <c:v>-8.7778850000000005E-2</c:v>
                </c:pt>
                <c:pt idx="1777">
                  <c:v>-8.6114410000000002E-2</c:v>
                </c:pt>
                <c:pt idx="1778">
                  <c:v>-8.4450460000000005E-2</c:v>
                </c:pt>
                <c:pt idx="1779">
                  <c:v>-8.2785949999999997E-2</c:v>
                </c:pt>
                <c:pt idx="1780">
                  <c:v>-8.1121680000000002E-2</c:v>
                </c:pt>
                <c:pt idx="1781">
                  <c:v>-7.9457340000000001E-2</c:v>
                </c:pt>
                <c:pt idx="1782">
                  <c:v>-7.7793009999999996E-2</c:v>
                </c:pt>
                <c:pt idx="1783">
                  <c:v>-7.6128619999999994E-2</c:v>
                </c:pt>
                <c:pt idx="1784">
                  <c:v>-7.4464320000000001E-2</c:v>
                </c:pt>
                <c:pt idx="1785">
                  <c:v>-7.2800249999999997E-2</c:v>
                </c:pt>
                <c:pt idx="1786">
                  <c:v>-7.1136439999999995E-2</c:v>
                </c:pt>
                <c:pt idx="1787">
                  <c:v>-6.9472290000000006E-2</c:v>
                </c:pt>
                <c:pt idx="1788">
                  <c:v>-6.7808080000000007E-2</c:v>
                </c:pt>
                <c:pt idx="1789">
                  <c:v>-6.6143850000000004E-2</c:v>
                </c:pt>
                <c:pt idx="1790">
                  <c:v>-6.4479610000000007E-2</c:v>
                </c:pt>
                <c:pt idx="1791">
                  <c:v>-6.2815410000000002E-2</c:v>
                </c:pt>
                <c:pt idx="1792">
                  <c:v>-6.1151169999999998E-2</c:v>
                </c:pt>
                <c:pt idx="1793">
                  <c:v>-5.9486940000000002E-2</c:v>
                </c:pt>
                <c:pt idx="1794">
                  <c:v>-5.7822739999999997E-2</c:v>
                </c:pt>
                <c:pt idx="1795">
                  <c:v>-5.6158520000000003E-2</c:v>
                </c:pt>
                <c:pt idx="1796">
                  <c:v>-5.4494309999999997E-2</c:v>
                </c:pt>
                <c:pt idx="1797">
                  <c:v>-5.2830099999999998E-2</c:v>
                </c:pt>
                <c:pt idx="1798">
                  <c:v>-5.1165889999999999E-2</c:v>
                </c:pt>
                <c:pt idx="1799">
                  <c:v>-4.9501690000000001E-2</c:v>
                </c:pt>
                <c:pt idx="1800">
                  <c:v>-4.7837480000000002E-2</c:v>
                </c:pt>
                <c:pt idx="1801">
                  <c:v>-4.6173279999999997E-2</c:v>
                </c:pt>
                <c:pt idx="1802">
                  <c:v>-4.4509079999999999E-2</c:v>
                </c:pt>
                <c:pt idx="1803">
                  <c:v>-4.284487E-2</c:v>
                </c:pt>
                <c:pt idx="1804">
                  <c:v>-4.1180670000000003E-2</c:v>
                </c:pt>
                <c:pt idx="1805">
                  <c:v>-3.9516469999999998E-2</c:v>
                </c:pt>
                <c:pt idx="1806">
                  <c:v>-3.7852919999999998E-2</c:v>
                </c:pt>
                <c:pt idx="1807">
                  <c:v>-3.6194520000000001E-2</c:v>
                </c:pt>
                <c:pt idx="1808">
                  <c:v>-3.453233E-2</c:v>
                </c:pt>
                <c:pt idx="1809">
                  <c:v>-3.2868580000000001E-2</c:v>
                </c:pt>
                <c:pt idx="1810">
                  <c:v>-3.120442E-2</c:v>
                </c:pt>
                <c:pt idx="1811">
                  <c:v>-2.9540429999999999E-2</c:v>
                </c:pt>
                <c:pt idx="1812">
                  <c:v>-2.787626E-2</c:v>
                </c:pt>
                <c:pt idx="1813">
                  <c:v>-2.6212079999999999E-2</c:v>
                </c:pt>
                <c:pt idx="1814">
                  <c:v>-2.454785E-2</c:v>
                </c:pt>
                <c:pt idx="1815">
                  <c:v>-2.2883690000000002E-2</c:v>
                </c:pt>
                <c:pt idx="1816">
                  <c:v>-2.1219809999999999E-2</c:v>
                </c:pt>
                <c:pt idx="1817">
                  <c:v>-1.955631E-2</c:v>
                </c:pt>
                <c:pt idx="1818">
                  <c:v>-1.7892640000000001E-2</c:v>
                </c:pt>
                <c:pt idx="1819">
                  <c:v>-1.6228590000000001E-2</c:v>
                </c:pt>
                <c:pt idx="1820">
                  <c:v>-1.4564509999999999E-2</c:v>
                </c:pt>
                <c:pt idx="1821">
                  <c:v>-1.2900470000000001E-2</c:v>
                </c:pt>
                <c:pt idx="1822">
                  <c:v>-1.1236370000000001E-2</c:v>
                </c:pt>
                <c:pt idx="1823">
                  <c:v>-9.5722719999999997E-3</c:v>
                </c:pt>
                <c:pt idx="1824">
                  <c:v>-7.9081210000000006E-3</c:v>
                </c:pt>
                <c:pt idx="1825">
                  <c:v>-6.2440280000000004E-3</c:v>
                </c:pt>
                <c:pt idx="1826">
                  <c:v>-4.5799639999999997E-3</c:v>
                </c:pt>
                <c:pt idx="1827">
                  <c:v>-2.9161090000000001E-3</c:v>
                </c:pt>
                <c:pt idx="1828">
                  <c:v>-1.25209E-3</c:v>
                </c:pt>
                <c:pt idx="1829">
                  <c:v>4.1195480000000002E-4</c:v>
                </c:pt>
                <c:pt idx="1830">
                  <c:v>2.0760010000000001E-3</c:v>
                </c:pt>
                <c:pt idx="1831">
                  <c:v>3.7400279999999998E-3</c:v>
                </c:pt>
                <c:pt idx="1832">
                  <c:v>5.4040859999999998E-3</c:v>
                </c:pt>
                <c:pt idx="1833">
                  <c:v>7.0681260000000001E-3</c:v>
                </c:pt>
                <c:pt idx="1834">
                  <c:v>8.7321840000000005E-3</c:v>
                </c:pt>
                <c:pt idx="1835">
                  <c:v>1.0396209999999999E-2</c:v>
                </c:pt>
                <c:pt idx="1836">
                  <c:v>1.206027E-2</c:v>
                </c:pt>
                <c:pt idx="1837">
                  <c:v>1.37243E-2</c:v>
                </c:pt>
                <c:pt idx="1838">
                  <c:v>1.538835E-2</c:v>
                </c:pt>
                <c:pt idx="1839">
                  <c:v>1.7052359999999999E-2</c:v>
                </c:pt>
                <c:pt idx="1840">
                  <c:v>1.8716409999999999E-2</c:v>
                </c:pt>
                <c:pt idx="1841">
                  <c:v>2.038042E-2</c:v>
                </c:pt>
                <c:pt idx="1842">
                  <c:v>2.2044459999999998E-2</c:v>
                </c:pt>
                <c:pt idx="1843">
                  <c:v>2.3708469999999999E-2</c:v>
                </c:pt>
                <c:pt idx="1844">
                  <c:v>2.5372370000000002E-2</c:v>
                </c:pt>
                <c:pt idx="1845">
                  <c:v>2.7036190000000002E-2</c:v>
                </c:pt>
                <c:pt idx="1846">
                  <c:v>2.8699619999999999E-2</c:v>
                </c:pt>
                <c:pt idx="1847">
                  <c:v>3.036293E-2</c:v>
                </c:pt>
                <c:pt idx="1848">
                  <c:v>3.2026350000000002E-2</c:v>
                </c:pt>
                <c:pt idx="1849">
                  <c:v>3.368968E-2</c:v>
                </c:pt>
                <c:pt idx="1850">
                  <c:v>3.535522E-2</c:v>
                </c:pt>
                <c:pt idx="1851">
                  <c:v>3.7018559999999999E-2</c:v>
                </c:pt>
                <c:pt idx="1852">
                  <c:v>3.8688500000000001E-2</c:v>
                </c:pt>
                <c:pt idx="1853">
                  <c:v>4.0352079999999999E-2</c:v>
                </c:pt>
                <c:pt idx="1854">
                  <c:v>4.201527E-2</c:v>
                </c:pt>
                <c:pt idx="1855">
                  <c:v>4.3678880000000003E-2</c:v>
                </c:pt>
                <c:pt idx="1856">
                  <c:v>4.5342859999999999E-2</c:v>
                </c:pt>
                <c:pt idx="1857">
                  <c:v>4.7006880000000001E-2</c:v>
                </c:pt>
                <c:pt idx="1858">
                  <c:v>4.8670909999999998E-2</c:v>
                </c:pt>
                <c:pt idx="1859">
                  <c:v>5.0334950000000003E-2</c:v>
                </c:pt>
                <c:pt idx="1860">
                  <c:v>5.199894E-2</c:v>
                </c:pt>
                <c:pt idx="1861">
                  <c:v>5.3662939999999999E-2</c:v>
                </c:pt>
                <c:pt idx="1862">
                  <c:v>5.5326920000000002E-2</c:v>
                </c:pt>
                <c:pt idx="1863">
                  <c:v>5.699092E-2</c:v>
                </c:pt>
                <c:pt idx="1864">
                  <c:v>5.8654900000000003E-2</c:v>
                </c:pt>
                <c:pt idx="1865">
                  <c:v>6.0318879999999998E-2</c:v>
                </c:pt>
                <c:pt idx="1866">
                  <c:v>6.1982839999999997E-2</c:v>
                </c:pt>
                <c:pt idx="1867">
                  <c:v>6.3646800000000003E-2</c:v>
                </c:pt>
                <c:pt idx="1868">
                  <c:v>6.5310750000000001E-2</c:v>
                </c:pt>
                <c:pt idx="1869">
                  <c:v>6.6974710000000007E-2</c:v>
                </c:pt>
                <c:pt idx="1870">
                  <c:v>6.8638630000000006E-2</c:v>
                </c:pt>
                <c:pt idx="1871">
                  <c:v>7.030256E-2</c:v>
                </c:pt>
                <c:pt idx="1872">
                  <c:v>7.1966450000000001E-2</c:v>
                </c:pt>
                <c:pt idx="1873">
                  <c:v>7.3629700000000006E-2</c:v>
                </c:pt>
                <c:pt idx="1874">
                  <c:v>7.5293260000000001E-2</c:v>
                </c:pt>
                <c:pt idx="1875">
                  <c:v>7.6956880000000005E-2</c:v>
                </c:pt>
                <c:pt idx="1876">
                  <c:v>7.8620399999999993E-2</c:v>
                </c:pt>
                <c:pt idx="1877">
                  <c:v>8.0284079999999994E-2</c:v>
                </c:pt>
                <c:pt idx="1878">
                  <c:v>8.1946959999999999E-2</c:v>
                </c:pt>
                <c:pt idx="1879">
                  <c:v>8.3609879999999998E-2</c:v>
                </c:pt>
                <c:pt idx="1880">
                  <c:v>8.5267949999999995E-2</c:v>
                </c:pt>
                <c:pt idx="1881">
                  <c:v>8.6930359999999998E-2</c:v>
                </c:pt>
                <c:pt idx="1882">
                  <c:v>8.8592190000000001E-2</c:v>
                </c:pt>
                <c:pt idx="1883">
                  <c:v>9.0255719999999998E-2</c:v>
                </c:pt>
                <c:pt idx="1884">
                  <c:v>9.1919210000000001E-2</c:v>
                </c:pt>
                <c:pt idx="1885">
                  <c:v>9.3582940000000003E-2</c:v>
                </c:pt>
                <c:pt idx="1886">
                  <c:v>9.5246750000000005E-2</c:v>
                </c:pt>
                <c:pt idx="1887">
                  <c:v>9.6910419999999997E-2</c:v>
                </c:pt>
                <c:pt idx="1888">
                  <c:v>9.8573919999999995E-2</c:v>
                </c:pt>
                <c:pt idx="1889">
                  <c:v>0.1002374</c:v>
                </c:pt>
                <c:pt idx="1890">
                  <c:v>0.10190059999999999</c:v>
                </c:pt>
                <c:pt idx="1891">
                  <c:v>0.1035643</c:v>
                </c:pt>
                <c:pt idx="1892">
                  <c:v>0.105228</c:v>
                </c:pt>
                <c:pt idx="1893">
                  <c:v>0.1068918</c:v>
                </c:pt>
                <c:pt idx="1894">
                  <c:v>0.1085555</c:v>
                </c:pt>
                <c:pt idx="1895">
                  <c:v>0.1102194</c:v>
                </c:pt>
                <c:pt idx="1896">
                  <c:v>0.1118831</c:v>
                </c:pt>
                <c:pt idx="1897">
                  <c:v>0.11354690000000001</c:v>
                </c:pt>
                <c:pt idx="1898">
                  <c:v>0.1152107</c:v>
                </c:pt>
                <c:pt idx="1899">
                  <c:v>0.11687450000000001</c:v>
                </c:pt>
                <c:pt idx="1900">
                  <c:v>0.1185383</c:v>
                </c:pt>
                <c:pt idx="1901">
                  <c:v>0.12020210000000001</c:v>
                </c:pt>
                <c:pt idx="1902">
                  <c:v>0.1218659</c:v>
                </c:pt>
                <c:pt idx="1903">
                  <c:v>0.12352970000000001</c:v>
                </c:pt>
                <c:pt idx="1904">
                  <c:v>0.12519350000000001</c:v>
                </c:pt>
                <c:pt idx="1905">
                  <c:v>0.12685730000000001</c:v>
                </c:pt>
                <c:pt idx="1906">
                  <c:v>0.1285202</c:v>
                </c:pt>
                <c:pt idx="1907">
                  <c:v>0.1301824</c:v>
                </c:pt>
                <c:pt idx="1908">
                  <c:v>0.13184589999999999</c:v>
                </c:pt>
                <c:pt idx="1909">
                  <c:v>0.1335095</c:v>
                </c:pt>
                <c:pt idx="1910">
                  <c:v>0.1351733</c:v>
                </c:pt>
                <c:pt idx="1911">
                  <c:v>0.13683699999999999</c:v>
                </c:pt>
                <c:pt idx="1912">
                  <c:v>0.13850000000000001</c:v>
                </c:pt>
                <c:pt idx="1913">
                  <c:v>0.14016219999999999</c:v>
                </c:pt>
                <c:pt idx="1914">
                  <c:v>0.1418258</c:v>
                </c:pt>
                <c:pt idx="1915">
                  <c:v>0.14348939999999999</c:v>
                </c:pt>
                <c:pt idx="1916">
                  <c:v>0.14515310000000001</c:v>
                </c:pt>
                <c:pt idx="1917">
                  <c:v>0.1468168</c:v>
                </c:pt>
                <c:pt idx="1918">
                  <c:v>0.14848049999999999</c:v>
                </c:pt>
                <c:pt idx="1919">
                  <c:v>0.15014430000000001</c:v>
                </c:pt>
                <c:pt idx="1920">
                  <c:v>0.151808</c:v>
                </c:pt>
                <c:pt idx="1921">
                  <c:v>0.15347179999999999</c:v>
                </c:pt>
                <c:pt idx="1922">
                  <c:v>0.15513550000000001</c:v>
                </c:pt>
                <c:pt idx="1923">
                  <c:v>0.1567993</c:v>
                </c:pt>
                <c:pt idx="1924">
                  <c:v>0.15846299999999999</c:v>
                </c:pt>
                <c:pt idx="1925">
                  <c:v>0.1601263</c:v>
                </c:pt>
                <c:pt idx="1926">
                  <c:v>0.16178980000000001</c:v>
                </c:pt>
                <c:pt idx="1927">
                  <c:v>0.1634535</c:v>
                </c:pt>
                <c:pt idx="1928">
                  <c:v>0.16511719999999999</c:v>
                </c:pt>
                <c:pt idx="1929">
                  <c:v>0.16678090000000001</c:v>
                </c:pt>
                <c:pt idx="1930">
                  <c:v>0.1684438</c:v>
                </c:pt>
                <c:pt idx="1931">
                  <c:v>0.17010739999999999</c:v>
                </c:pt>
                <c:pt idx="1932">
                  <c:v>0.17177110000000001</c:v>
                </c:pt>
                <c:pt idx="1933">
                  <c:v>0.1734348</c:v>
                </c:pt>
                <c:pt idx="1934">
                  <c:v>0.17509859999999999</c:v>
                </c:pt>
                <c:pt idx="1935">
                  <c:v>0.17676230000000001</c:v>
                </c:pt>
                <c:pt idx="1936">
                  <c:v>0.1784261</c:v>
                </c:pt>
                <c:pt idx="1937">
                  <c:v>0.18008979999999999</c:v>
                </c:pt>
                <c:pt idx="1938">
                  <c:v>0.18175340000000001</c:v>
                </c:pt>
                <c:pt idx="1939">
                  <c:v>0.18341689999999999</c:v>
                </c:pt>
                <c:pt idx="1940">
                  <c:v>0.1850803</c:v>
                </c:pt>
                <c:pt idx="1941">
                  <c:v>0.18674389999999999</c:v>
                </c:pt>
                <c:pt idx="1942">
                  <c:v>0.18840750000000001</c:v>
                </c:pt>
                <c:pt idx="1943">
                  <c:v>0.19007109999999999</c:v>
                </c:pt>
                <c:pt idx="1944">
                  <c:v>0.19173480000000001</c:v>
                </c:pt>
                <c:pt idx="1945">
                  <c:v>0.1933984</c:v>
                </c:pt>
                <c:pt idx="1946">
                  <c:v>0.19506200000000001</c:v>
                </c:pt>
                <c:pt idx="1947">
                  <c:v>0.1967255</c:v>
                </c:pt>
                <c:pt idx="1948">
                  <c:v>0.19838919999999999</c:v>
                </c:pt>
                <c:pt idx="1949">
                  <c:v>0.20005290000000001</c:v>
                </c:pt>
                <c:pt idx="1950">
                  <c:v>0.20171649999999999</c:v>
                </c:pt>
                <c:pt idx="1951">
                  <c:v>0.20338010000000001</c:v>
                </c:pt>
                <c:pt idx="1952">
                  <c:v>0.2050438</c:v>
                </c:pt>
                <c:pt idx="1953">
                  <c:v>0.20670749999999999</c:v>
                </c:pt>
                <c:pt idx="1954">
                  <c:v>0.2083711</c:v>
                </c:pt>
                <c:pt idx="1955">
                  <c:v>0.21003479999999999</c:v>
                </c:pt>
                <c:pt idx="1956">
                  <c:v>0.21169850000000001</c:v>
                </c:pt>
                <c:pt idx="1957">
                  <c:v>0.2133621</c:v>
                </c:pt>
                <c:pt idx="1958">
                  <c:v>0.21502579999999999</c:v>
                </c:pt>
                <c:pt idx="1959">
                  <c:v>0.2166894</c:v>
                </c:pt>
                <c:pt idx="1960">
                  <c:v>0.21835309999999999</c:v>
                </c:pt>
                <c:pt idx="1961">
                  <c:v>0.22001680000000001</c:v>
                </c:pt>
                <c:pt idx="1962">
                  <c:v>0.2216804</c:v>
                </c:pt>
                <c:pt idx="1963">
                  <c:v>0.22334409999999999</c:v>
                </c:pt>
                <c:pt idx="1964">
                  <c:v>0.22500780000000001</c:v>
                </c:pt>
                <c:pt idx="1965">
                  <c:v>0.2266715</c:v>
                </c:pt>
                <c:pt idx="1966">
                  <c:v>0.22833510000000001</c:v>
                </c:pt>
                <c:pt idx="1967">
                  <c:v>0.2299988</c:v>
                </c:pt>
                <c:pt idx="1968">
                  <c:v>0.23166239999999999</c:v>
                </c:pt>
                <c:pt idx="1969">
                  <c:v>0.23332610000000001</c:v>
                </c:pt>
                <c:pt idx="1970">
                  <c:v>0.2349898</c:v>
                </c:pt>
                <c:pt idx="1971">
                  <c:v>0.23665340000000001</c:v>
                </c:pt>
                <c:pt idx="1972">
                  <c:v>0.2383171</c:v>
                </c:pt>
                <c:pt idx="1973">
                  <c:v>0.23998069999999999</c:v>
                </c:pt>
                <c:pt idx="1974">
                  <c:v>0.24164440000000001</c:v>
                </c:pt>
                <c:pt idx="1975">
                  <c:v>0.243308</c:v>
                </c:pt>
                <c:pt idx="1976">
                  <c:v>0.24497169999999999</c:v>
                </c:pt>
                <c:pt idx="1977">
                  <c:v>0.2466353</c:v>
                </c:pt>
                <c:pt idx="1978">
                  <c:v>0.24829889999999999</c:v>
                </c:pt>
                <c:pt idx="1979">
                  <c:v>0.24996199999999999</c:v>
                </c:pt>
                <c:pt idx="1980">
                  <c:v>0.25162519999999999</c:v>
                </c:pt>
                <c:pt idx="1981">
                  <c:v>0.25328869999999998</c:v>
                </c:pt>
                <c:pt idx="1982">
                  <c:v>0.25495240000000002</c:v>
                </c:pt>
                <c:pt idx="1983">
                  <c:v>0.25661610000000001</c:v>
                </c:pt>
                <c:pt idx="1984">
                  <c:v>0.2582798</c:v>
                </c:pt>
                <c:pt idx="1985">
                  <c:v>0.25994319999999999</c:v>
                </c:pt>
                <c:pt idx="1986">
                  <c:v>0.26160600000000001</c:v>
                </c:pt>
                <c:pt idx="1987">
                  <c:v>0.26326769999999999</c:v>
                </c:pt>
                <c:pt idx="1988">
                  <c:v>0.26492919999999998</c:v>
                </c:pt>
                <c:pt idx="1989">
                  <c:v>0.26659090000000002</c:v>
                </c:pt>
                <c:pt idx="1990">
                  <c:v>0.2682542</c:v>
                </c:pt>
                <c:pt idx="1991">
                  <c:v>0.26991769999999998</c:v>
                </c:pt>
                <c:pt idx="1992">
                  <c:v>0.27158139999999997</c:v>
                </c:pt>
                <c:pt idx="1993">
                  <c:v>0.2732446</c:v>
                </c:pt>
                <c:pt idx="1994">
                  <c:v>0.27490769999999998</c:v>
                </c:pt>
                <c:pt idx="1995">
                  <c:v>0.27657100000000001</c:v>
                </c:pt>
                <c:pt idx="1996">
                  <c:v>0.27823439999999999</c:v>
                </c:pt>
                <c:pt idx="1997">
                  <c:v>0.27989809999999998</c:v>
                </c:pt>
                <c:pt idx="1998">
                  <c:v>0.28156179999999997</c:v>
                </c:pt>
                <c:pt idx="1999">
                  <c:v>0.28322560000000002</c:v>
                </c:pt>
                <c:pt idx="2000">
                  <c:v>0.28488930000000001</c:v>
                </c:pt>
                <c:pt idx="2001">
                  <c:v>0.286553</c:v>
                </c:pt>
                <c:pt idx="2002">
                  <c:v>0.28821570000000002</c:v>
                </c:pt>
                <c:pt idx="2003">
                  <c:v>0.2898792</c:v>
                </c:pt>
                <c:pt idx="2004">
                  <c:v>0.29154279999999999</c:v>
                </c:pt>
                <c:pt idx="2005">
                  <c:v>0.29320570000000001</c:v>
                </c:pt>
                <c:pt idx="2006">
                  <c:v>0.2948672</c:v>
                </c:pt>
                <c:pt idx="2007">
                  <c:v>0.2965295</c:v>
                </c:pt>
                <c:pt idx="2008">
                  <c:v>0.29819299999999999</c:v>
                </c:pt>
                <c:pt idx="2009">
                  <c:v>0.29985669999999998</c:v>
                </c:pt>
                <c:pt idx="2010">
                  <c:v>0.30152040000000002</c:v>
                </c:pt>
                <c:pt idx="2011">
                  <c:v>0.30318410000000001</c:v>
                </c:pt>
                <c:pt idx="2012">
                  <c:v>0.3048478</c:v>
                </c:pt>
                <c:pt idx="2013">
                  <c:v>0.30651139999999999</c:v>
                </c:pt>
                <c:pt idx="2014">
                  <c:v>0.30817430000000001</c:v>
                </c:pt>
                <c:pt idx="2015">
                  <c:v>0.30983539999999998</c:v>
                </c:pt>
                <c:pt idx="2016">
                  <c:v>0.31149529999999997</c:v>
                </c:pt>
                <c:pt idx="2017">
                  <c:v>0.31315789999999999</c:v>
                </c:pt>
                <c:pt idx="2018">
                  <c:v>0.31481999999999999</c:v>
                </c:pt>
                <c:pt idx="2019">
                  <c:v>0.31648330000000002</c:v>
                </c:pt>
                <c:pt idx="2020">
                  <c:v>0.31814690000000001</c:v>
                </c:pt>
                <c:pt idx="2021">
                  <c:v>0.31980999999999998</c:v>
                </c:pt>
                <c:pt idx="2022">
                  <c:v>0.32147340000000002</c:v>
                </c:pt>
                <c:pt idx="2023">
                  <c:v>0.3231367</c:v>
                </c:pt>
                <c:pt idx="2024">
                  <c:v>0.32480029999999999</c:v>
                </c:pt>
                <c:pt idx="2025">
                  <c:v>0.32646399999999998</c:v>
                </c:pt>
                <c:pt idx="2026">
                  <c:v>0.32812770000000002</c:v>
                </c:pt>
                <c:pt idx="2027">
                  <c:v>0.32979140000000001</c:v>
                </c:pt>
                <c:pt idx="2028">
                  <c:v>0.33145520000000001</c:v>
                </c:pt>
                <c:pt idx="2029">
                  <c:v>0.3331189</c:v>
                </c:pt>
                <c:pt idx="2030">
                  <c:v>0.33478219999999997</c:v>
                </c:pt>
                <c:pt idx="2031">
                  <c:v>0.33644550000000001</c:v>
                </c:pt>
                <c:pt idx="2032">
                  <c:v>0.33810899999999999</c:v>
                </c:pt>
                <c:pt idx="2033">
                  <c:v>0.33977259999999998</c:v>
                </c:pt>
                <c:pt idx="2034">
                  <c:v>0.34143620000000002</c:v>
                </c:pt>
                <c:pt idx="2035">
                  <c:v>0.34309990000000001</c:v>
                </c:pt>
                <c:pt idx="2036">
                  <c:v>0.3447635</c:v>
                </c:pt>
                <c:pt idx="2037">
                  <c:v>0.34642719999999999</c:v>
                </c:pt>
                <c:pt idx="2038">
                  <c:v>0.34809079999999998</c:v>
                </c:pt>
                <c:pt idx="2039">
                  <c:v>0.34975450000000002</c:v>
                </c:pt>
                <c:pt idx="2040">
                  <c:v>0.35141820000000001</c:v>
                </c:pt>
                <c:pt idx="2041">
                  <c:v>0.3530818</c:v>
                </c:pt>
                <c:pt idx="2042">
                  <c:v>0.35474539999999999</c:v>
                </c:pt>
                <c:pt idx="2043">
                  <c:v>0.35640870000000002</c:v>
                </c:pt>
                <c:pt idx="2044">
                  <c:v>0.358072</c:v>
                </c:pt>
                <c:pt idx="2045">
                  <c:v>0.35973529999999998</c:v>
                </c:pt>
                <c:pt idx="2046">
                  <c:v>0.36139890000000002</c:v>
                </c:pt>
                <c:pt idx="2047">
                  <c:v>0.36306260000000001</c:v>
                </c:pt>
                <c:pt idx="2048">
                  <c:v>0.3647262</c:v>
                </c:pt>
                <c:pt idx="2049">
                  <c:v>0.36638989999999999</c:v>
                </c:pt>
                <c:pt idx="2050">
                  <c:v>0.36805359999999998</c:v>
                </c:pt>
                <c:pt idx="2051">
                  <c:v>0.36971730000000003</c:v>
                </c:pt>
                <c:pt idx="2052">
                  <c:v>0.37138090000000001</c:v>
                </c:pt>
                <c:pt idx="2053">
                  <c:v>0.3730446</c:v>
                </c:pt>
                <c:pt idx="2054">
                  <c:v>0.37470819999999999</c:v>
                </c:pt>
                <c:pt idx="2055">
                  <c:v>0.37637189999999998</c:v>
                </c:pt>
                <c:pt idx="2056">
                  <c:v>0.37803540000000002</c:v>
                </c:pt>
                <c:pt idx="2057">
                  <c:v>0.37969910000000001</c:v>
                </c:pt>
                <c:pt idx="2058">
                  <c:v>0.3813627</c:v>
                </c:pt>
                <c:pt idx="2059">
                  <c:v>0.38302639999999999</c:v>
                </c:pt>
                <c:pt idx="2060">
                  <c:v>0.38468950000000002</c:v>
                </c:pt>
                <c:pt idx="2061">
                  <c:v>0.3863529</c:v>
                </c:pt>
                <c:pt idx="2062">
                  <c:v>0.38801600000000003</c:v>
                </c:pt>
                <c:pt idx="2063">
                  <c:v>0.38967930000000001</c:v>
                </c:pt>
                <c:pt idx="2064">
                  <c:v>0.39134279999999999</c:v>
                </c:pt>
                <c:pt idx="2065">
                  <c:v>0.39300590000000002</c:v>
                </c:pt>
                <c:pt idx="2066">
                  <c:v>0.3946694</c:v>
                </c:pt>
                <c:pt idx="2067">
                  <c:v>0.39633289999999999</c:v>
                </c:pt>
                <c:pt idx="2068">
                  <c:v>0.39799659999999998</c:v>
                </c:pt>
                <c:pt idx="2069">
                  <c:v>0.39966020000000002</c:v>
                </c:pt>
                <c:pt idx="2070">
                  <c:v>0.40132400000000001</c:v>
                </c:pt>
                <c:pt idx="2071">
                  <c:v>0.4029875</c:v>
                </c:pt>
                <c:pt idx="2072">
                  <c:v>0.40465099999999998</c:v>
                </c:pt>
                <c:pt idx="2073">
                  <c:v>0.40631469999999997</c:v>
                </c:pt>
                <c:pt idx="2074">
                  <c:v>0.40797860000000002</c:v>
                </c:pt>
                <c:pt idx="2075">
                  <c:v>0.40964220000000001</c:v>
                </c:pt>
                <c:pt idx="2076">
                  <c:v>0.4113058</c:v>
                </c:pt>
                <c:pt idx="2077">
                  <c:v>0.41296949999999999</c:v>
                </c:pt>
                <c:pt idx="2078">
                  <c:v>0.41463329999999998</c:v>
                </c:pt>
                <c:pt idx="2079">
                  <c:v>0.416296</c:v>
                </c:pt>
                <c:pt idx="2080">
                  <c:v>0.41795650000000001</c:v>
                </c:pt>
                <c:pt idx="2081">
                  <c:v>0.41961779999999999</c:v>
                </c:pt>
                <c:pt idx="2082">
                  <c:v>0.42127979999999998</c:v>
                </c:pt>
                <c:pt idx="2083">
                  <c:v>0.42294150000000003</c:v>
                </c:pt>
                <c:pt idx="2084">
                  <c:v>0.42460429999999999</c:v>
                </c:pt>
                <c:pt idx="2085">
                  <c:v>0.42626760000000002</c:v>
                </c:pt>
                <c:pt idx="2086">
                  <c:v>0.42793100000000001</c:v>
                </c:pt>
                <c:pt idx="2087">
                  <c:v>0.4295948</c:v>
                </c:pt>
                <c:pt idx="2088">
                  <c:v>0.43125839999999999</c:v>
                </c:pt>
                <c:pt idx="2089">
                  <c:v>0.43292209999999998</c:v>
                </c:pt>
                <c:pt idx="2090">
                  <c:v>0.43458580000000002</c:v>
                </c:pt>
                <c:pt idx="2091">
                  <c:v>0.43624960000000002</c:v>
                </c:pt>
                <c:pt idx="2092">
                  <c:v>0.43791330000000001</c:v>
                </c:pt>
                <c:pt idx="2093">
                  <c:v>0.43957679999999999</c:v>
                </c:pt>
                <c:pt idx="2094">
                  <c:v>0.44124059999999998</c:v>
                </c:pt>
                <c:pt idx="2095">
                  <c:v>0.44290459999999998</c:v>
                </c:pt>
                <c:pt idx="2096">
                  <c:v>0.44456839999999997</c:v>
                </c:pt>
                <c:pt idx="2097">
                  <c:v>0.44623210000000002</c:v>
                </c:pt>
                <c:pt idx="2098">
                  <c:v>0.44789580000000001</c:v>
                </c:pt>
                <c:pt idx="2099">
                  <c:v>0.44955980000000001</c:v>
                </c:pt>
                <c:pt idx="2100">
                  <c:v>0.45122370000000001</c:v>
                </c:pt>
                <c:pt idx="2101">
                  <c:v>0.4528877</c:v>
                </c:pt>
                <c:pt idx="2102">
                  <c:v>0.4545517</c:v>
                </c:pt>
                <c:pt idx="2103">
                  <c:v>0.45621479999999998</c:v>
                </c:pt>
                <c:pt idx="2104">
                  <c:v>0.45787810000000001</c:v>
                </c:pt>
                <c:pt idx="2105">
                  <c:v>0.45954020000000001</c:v>
                </c:pt>
                <c:pt idx="2106">
                  <c:v>0.46120250000000002</c:v>
                </c:pt>
                <c:pt idx="2107">
                  <c:v>0.46286450000000001</c:v>
                </c:pt>
                <c:pt idx="2108">
                  <c:v>0.46452779999999999</c:v>
                </c:pt>
                <c:pt idx="2109">
                  <c:v>0.4661901</c:v>
                </c:pt>
                <c:pt idx="2110">
                  <c:v>0.46785290000000002</c:v>
                </c:pt>
                <c:pt idx="2111">
                  <c:v>0.4695165</c:v>
                </c:pt>
                <c:pt idx="2112">
                  <c:v>0.47117999999999999</c:v>
                </c:pt>
                <c:pt idx="2113">
                  <c:v>0.47284409999999999</c:v>
                </c:pt>
                <c:pt idx="2114">
                  <c:v>0.47450720000000002</c:v>
                </c:pt>
                <c:pt idx="2115">
                  <c:v>0.47617140000000002</c:v>
                </c:pt>
                <c:pt idx="2116">
                  <c:v>0.47783589999999998</c:v>
                </c:pt>
                <c:pt idx="2117">
                  <c:v>0.47950039999999999</c:v>
                </c:pt>
                <c:pt idx="2118">
                  <c:v>0.4811646</c:v>
                </c:pt>
                <c:pt idx="2119">
                  <c:v>0.4828287</c:v>
                </c:pt>
                <c:pt idx="2120">
                  <c:v>0.48449249999999999</c:v>
                </c:pt>
                <c:pt idx="2121">
                  <c:v>0.48615639999999999</c:v>
                </c:pt>
                <c:pt idx="2122">
                  <c:v>0.48782009999999998</c:v>
                </c:pt>
                <c:pt idx="2123">
                  <c:v>0.48948439999999999</c:v>
                </c:pt>
                <c:pt idx="2124">
                  <c:v>0.49114869999999999</c:v>
                </c:pt>
                <c:pt idx="2125">
                  <c:v>0.49281350000000002</c:v>
                </c:pt>
                <c:pt idx="2126">
                  <c:v>0.49447799999999997</c:v>
                </c:pt>
                <c:pt idx="2127">
                  <c:v>0.49614219999999998</c:v>
                </c:pt>
                <c:pt idx="2128">
                  <c:v>0.497807</c:v>
                </c:pt>
                <c:pt idx="2129">
                  <c:v>0.49947209999999997</c:v>
                </c:pt>
                <c:pt idx="2130">
                  <c:v>0.50113700000000005</c:v>
                </c:pt>
                <c:pt idx="2131">
                  <c:v>0.50279949999999995</c:v>
                </c:pt>
                <c:pt idx="2132">
                  <c:v>0.50446429999999998</c:v>
                </c:pt>
                <c:pt idx="2133">
                  <c:v>0.50612860000000004</c:v>
                </c:pt>
                <c:pt idx="2134">
                  <c:v>0.50779289999999999</c:v>
                </c:pt>
                <c:pt idx="2135">
                  <c:v>0.50945779999999996</c:v>
                </c:pt>
                <c:pt idx="2136">
                  <c:v>0.51112230000000003</c:v>
                </c:pt>
                <c:pt idx="2137">
                  <c:v>0.51278690000000005</c:v>
                </c:pt>
                <c:pt idx="2138">
                  <c:v>0.51445050000000003</c:v>
                </c:pt>
                <c:pt idx="2139">
                  <c:v>0.51611490000000004</c:v>
                </c:pt>
                <c:pt idx="2140">
                  <c:v>0.51777779999999995</c:v>
                </c:pt>
                <c:pt idx="2141">
                  <c:v>0.51943910000000004</c:v>
                </c:pt>
                <c:pt idx="2142">
                  <c:v>0.52110089999999998</c:v>
                </c:pt>
                <c:pt idx="2143">
                  <c:v>0.52276440000000002</c:v>
                </c:pt>
                <c:pt idx="2144">
                  <c:v>0.52442880000000003</c:v>
                </c:pt>
                <c:pt idx="2145">
                  <c:v>0.52609260000000002</c:v>
                </c:pt>
                <c:pt idx="2146">
                  <c:v>0.52775629999999996</c:v>
                </c:pt>
                <c:pt idx="2147">
                  <c:v>0.52942089999999997</c:v>
                </c:pt>
                <c:pt idx="2148">
                  <c:v>0.53108460000000002</c:v>
                </c:pt>
                <c:pt idx="2149">
                  <c:v>0.53274860000000002</c:v>
                </c:pt>
                <c:pt idx="2150">
                  <c:v>0.53441260000000002</c:v>
                </c:pt>
                <c:pt idx="2151">
                  <c:v>0.53607740000000004</c:v>
                </c:pt>
                <c:pt idx="2152">
                  <c:v>0.53774140000000004</c:v>
                </c:pt>
                <c:pt idx="2153">
                  <c:v>0.53940589999999999</c:v>
                </c:pt>
                <c:pt idx="2154">
                  <c:v>0.54107070000000002</c:v>
                </c:pt>
                <c:pt idx="2155">
                  <c:v>0.54273459999999996</c:v>
                </c:pt>
                <c:pt idx="2156">
                  <c:v>0.54439930000000003</c:v>
                </c:pt>
                <c:pt idx="2157">
                  <c:v>0.54606429999999995</c:v>
                </c:pt>
                <c:pt idx="2158">
                  <c:v>0.54772849999999995</c:v>
                </c:pt>
                <c:pt idx="2159">
                  <c:v>0.54939309999999997</c:v>
                </c:pt>
                <c:pt idx="2160">
                  <c:v>0.55105720000000002</c:v>
                </c:pt>
                <c:pt idx="2161">
                  <c:v>0.55272100000000002</c:v>
                </c:pt>
                <c:pt idx="2162">
                  <c:v>0.55438480000000001</c:v>
                </c:pt>
                <c:pt idx="2163">
                  <c:v>0.55604880000000001</c:v>
                </c:pt>
                <c:pt idx="2164">
                  <c:v>0.55771280000000001</c:v>
                </c:pt>
                <c:pt idx="2165">
                  <c:v>0.55937749999999997</c:v>
                </c:pt>
                <c:pt idx="2166">
                  <c:v>0.56104140000000002</c:v>
                </c:pt>
                <c:pt idx="2167">
                  <c:v>0.56270589999999998</c:v>
                </c:pt>
                <c:pt idx="2168">
                  <c:v>0.5643705</c:v>
                </c:pt>
                <c:pt idx="2169">
                  <c:v>0.56603499999999995</c:v>
                </c:pt>
                <c:pt idx="2170">
                  <c:v>0.56769820000000004</c:v>
                </c:pt>
                <c:pt idx="2171">
                  <c:v>0.56936240000000005</c:v>
                </c:pt>
                <c:pt idx="2172">
                  <c:v>0.57102629999999999</c:v>
                </c:pt>
                <c:pt idx="2173">
                  <c:v>0.57268969999999997</c:v>
                </c:pt>
                <c:pt idx="2174">
                  <c:v>0.57435460000000005</c:v>
                </c:pt>
                <c:pt idx="2175">
                  <c:v>0.5760189</c:v>
                </c:pt>
                <c:pt idx="2176">
                  <c:v>0.57768330000000001</c:v>
                </c:pt>
                <c:pt idx="2177">
                  <c:v>0.57934759999999996</c:v>
                </c:pt>
                <c:pt idx="2178">
                  <c:v>0.58101150000000001</c:v>
                </c:pt>
                <c:pt idx="2179">
                  <c:v>0.58267539999999995</c:v>
                </c:pt>
                <c:pt idx="2180">
                  <c:v>0.58434010000000003</c:v>
                </c:pt>
                <c:pt idx="2181">
                  <c:v>0.58600439999999998</c:v>
                </c:pt>
                <c:pt idx="2182">
                  <c:v>0.58766879999999999</c:v>
                </c:pt>
                <c:pt idx="2183">
                  <c:v>0.58933279999999999</c:v>
                </c:pt>
                <c:pt idx="2184">
                  <c:v>0.59099690000000005</c:v>
                </c:pt>
                <c:pt idx="2185">
                  <c:v>0.59266110000000005</c:v>
                </c:pt>
                <c:pt idx="2186">
                  <c:v>0.5943252</c:v>
                </c:pt>
                <c:pt idx="2187">
                  <c:v>0.59598949999999995</c:v>
                </c:pt>
                <c:pt idx="2188">
                  <c:v>0.59765349999999995</c:v>
                </c:pt>
                <c:pt idx="2189">
                  <c:v>0.5993174</c:v>
                </c:pt>
                <c:pt idx="2190">
                  <c:v>0.60098180000000001</c:v>
                </c:pt>
                <c:pt idx="2191">
                  <c:v>0.60264459999999997</c:v>
                </c:pt>
                <c:pt idx="2192">
                  <c:v>0.60430600000000001</c:v>
                </c:pt>
                <c:pt idx="2193">
                  <c:v>0.60596749999999999</c:v>
                </c:pt>
                <c:pt idx="2194">
                  <c:v>0.6076298</c:v>
                </c:pt>
                <c:pt idx="2195">
                  <c:v>0.60929359999999999</c:v>
                </c:pt>
                <c:pt idx="2196">
                  <c:v>0.610958</c:v>
                </c:pt>
                <c:pt idx="2197">
                  <c:v>0.61262240000000001</c:v>
                </c:pt>
                <c:pt idx="2198">
                  <c:v>0.61428700000000003</c:v>
                </c:pt>
                <c:pt idx="2199">
                  <c:v>0.61595069999999996</c:v>
                </c:pt>
                <c:pt idx="2200">
                  <c:v>0.61761520000000003</c:v>
                </c:pt>
                <c:pt idx="2201">
                  <c:v>0.61927940000000004</c:v>
                </c:pt>
                <c:pt idx="2202">
                  <c:v>0.62094389999999999</c:v>
                </c:pt>
                <c:pt idx="2203">
                  <c:v>0.62260769999999999</c:v>
                </c:pt>
                <c:pt idx="2204">
                  <c:v>0.62427180000000004</c:v>
                </c:pt>
                <c:pt idx="2205">
                  <c:v>0.62593540000000003</c:v>
                </c:pt>
                <c:pt idx="2206">
                  <c:v>0.62759909999999997</c:v>
                </c:pt>
                <c:pt idx="2207">
                  <c:v>0.62926289999999996</c:v>
                </c:pt>
                <c:pt idx="2208">
                  <c:v>0.63092590000000004</c:v>
                </c:pt>
                <c:pt idx="2209">
                  <c:v>0.63258820000000004</c:v>
                </c:pt>
                <c:pt idx="2210">
                  <c:v>0.63424990000000003</c:v>
                </c:pt>
                <c:pt idx="2211">
                  <c:v>0.63591089999999995</c:v>
                </c:pt>
                <c:pt idx="2212">
                  <c:v>0.63757240000000004</c:v>
                </c:pt>
                <c:pt idx="2213">
                  <c:v>0.63923339999999995</c:v>
                </c:pt>
                <c:pt idx="2214">
                  <c:v>0.64089470000000004</c:v>
                </c:pt>
                <c:pt idx="2215">
                  <c:v>0.64255790000000002</c:v>
                </c:pt>
                <c:pt idx="2216">
                  <c:v>0.64422109999999999</c:v>
                </c:pt>
                <c:pt idx="2217">
                  <c:v>0.64588429999999997</c:v>
                </c:pt>
                <c:pt idx="2218">
                  <c:v>0.6475474</c:v>
                </c:pt>
                <c:pt idx="2219">
                  <c:v>0.64921079999999998</c:v>
                </c:pt>
                <c:pt idx="2220">
                  <c:v>0.65087399999999995</c:v>
                </c:pt>
                <c:pt idx="2221">
                  <c:v>0.65253720000000004</c:v>
                </c:pt>
                <c:pt idx="2222">
                  <c:v>0.65420040000000002</c:v>
                </c:pt>
                <c:pt idx="2223">
                  <c:v>0.65586370000000005</c:v>
                </c:pt>
                <c:pt idx="2224">
                  <c:v>0.65752699999999997</c:v>
                </c:pt>
                <c:pt idx="2225">
                  <c:v>0.65919019999999995</c:v>
                </c:pt>
                <c:pt idx="2226">
                  <c:v>0.66085380000000005</c:v>
                </c:pt>
                <c:pt idx="2227">
                  <c:v>0.66251709999999997</c:v>
                </c:pt>
                <c:pt idx="2228">
                  <c:v>0.66418029999999995</c:v>
                </c:pt>
                <c:pt idx="2229">
                  <c:v>0.66584379999999999</c:v>
                </c:pt>
                <c:pt idx="2230">
                  <c:v>0.66750620000000005</c:v>
                </c:pt>
                <c:pt idx="2231">
                  <c:v>0.66916920000000002</c:v>
                </c:pt>
                <c:pt idx="2232">
                  <c:v>0.67083139999999997</c:v>
                </c:pt>
                <c:pt idx="2233">
                  <c:v>0.67249420000000004</c:v>
                </c:pt>
                <c:pt idx="2234">
                  <c:v>0.67415720000000001</c:v>
                </c:pt>
                <c:pt idx="2235">
                  <c:v>0.67581990000000003</c:v>
                </c:pt>
                <c:pt idx="2236">
                  <c:v>0.67748220000000003</c:v>
                </c:pt>
                <c:pt idx="2237">
                  <c:v>0.67914430000000003</c:v>
                </c:pt>
                <c:pt idx="2238">
                  <c:v>0.68080649999999998</c:v>
                </c:pt>
                <c:pt idx="2239">
                  <c:v>0.68246960000000001</c:v>
                </c:pt>
                <c:pt idx="2240">
                  <c:v>0.68413159999999995</c:v>
                </c:pt>
                <c:pt idx="2241">
                  <c:v>0.68579420000000002</c:v>
                </c:pt>
                <c:pt idx="2242">
                  <c:v>0.68745690000000004</c:v>
                </c:pt>
                <c:pt idx="2243">
                  <c:v>0.68911960000000005</c:v>
                </c:pt>
                <c:pt idx="2244">
                  <c:v>0.69078280000000003</c:v>
                </c:pt>
                <c:pt idx="2245">
                  <c:v>0.69244499999999998</c:v>
                </c:pt>
                <c:pt idx="2246">
                  <c:v>0.69410769999999999</c:v>
                </c:pt>
                <c:pt idx="2247">
                  <c:v>0.69576970000000005</c:v>
                </c:pt>
                <c:pt idx="2248">
                  <c:v>0.69743180000000005</c:v>
                </c:pt>
                <c:pt idx="2249">
                  <c:v>0.69909299999999996</c:v>
                </c:pt>
                <c:pt idx="2250">
                  <c:v>0.70075330000000002</c:v>
                </c:pt>
                <c:pt idx="2251">
                  <c:v>0.70241350000000002</c:v>
                </c:pt>
                <c:pt idx="2252">
                  <c:v>0.70407129999999996</c:v>
                </c:pt>
                <c:pt idx="2253">
                  <c:v>0.7057312</c:v>
                </c:pt>
                <c:pt idx="2254">
                  <c:v>0.70739160000000001</c:v>
                </c:pt>
                <c:pt idx="2255">
                  <c:v>0.70905379999999996</c:v>
                </c:pt>
                <c:pt idx="2256">
                  <c:v>0.71071580000000001</c:v>
                </c:pt>
                <c:pt idx="2257">
                  <c:v>0.71237660000000003</c:v>
                </c:pt>
                <c:pt idx="2258">
                  <c:v>0.71403899999999998</c:v>
                </c:pt>
                <c:pt idx="2259">
                  <c:v>0.7156998</c:v>
                </c:pt>
                <c:pt idx="2260">
                  <c:v>0.71736149999999999</c:v>
                </c:pt>
                <c:pt idx="2261">
                  <c:v>0.71902390000000005</c:v>
                </c:pt>
                <c:pt idx="2262">
                  <c:v>0.72068639999999995</c:v>
                </c:pt>
                <c:pt idx="2263">
                  <c:v>0.72234889999999996</c:v>
                </c:pt>
                <c:pt idx="2264">
                  <c:v>0.72401119999999997</c:v>
                </c:pt>
                <c:pt idx="2265">
                  <c:v>0.72567369999999998</c:v>
                </c:pt>
                <c:pt idx="2266">
                  <c:v>0.72733619999999999</c:v>
                </c:pt>
                <c:pt idx="2267">
                  <c:v>0.72899879999999995</c:v>
                </c:pt>
                <c:pt idx="2268">
                  <c:v>0.73066039999999999</c:v>
                </c:pt>
                <c:pt idx="2269">
                  <c:v>0.73232280000000005</c:v>
                </c:pt>
                <c:pt idx="2270">
                  <c:v>0.73398479999999999</c:v>
                </c:pt>
                <c:pt idx="2271">
                  <c:v>0.7356473</c:v>
                </c:pt>
                <c:pt idx="2272">
                  <c:v>0.73730960000000001</c:v>
                </c:pt>
                <c:pt idx="2273">
                  <c:v>0.73897210000000002</c:v>
                </c:pt>
                <c:pt idx="2274">
                  <c:v>0.74063409999999996</c:v>
                </c:pt>
                <c:pt idx="2275">
                  <c:v>0.74229630000000002</c:v>
                </c:pt>
                <c:pt idx="2276">
                  <c:v>0.74395849999999997</c:v>
                </c:pt>
                <c:pt idx="2277">
                  <c:v>0.74562030000000001</c:v>
                </c:pt>
                <c:pt idx="2278">
                  <c:v>0.74728229999999995</c:v>
                </c:pt>
                <c:pt idx="2279">
                  <c:v>0.74894320000000003</c:v>
                </c:pt>
                <c:pt idx="2280">
                  <c:v>0.75060439999999995</c:v>
                </c:pt>
                <c:pt idx="2281">
                  <c:v>0.7522643</c:v>
                </c:pt>
                <c:pt idx="2282">
                  <c:v>0.75392610000000004</c:v>
                </c:pt>
                <c:pt idx="2283">
                  <c:v>0.75558170000000002</c:v>
                </c:pt>
                <c:pt idx="2284">
                  <c:v>0.75724270000000005</c:v>
                </c:pt>
                <c:pt idx="2285">
                  <c:v>0.75890469999999999</c:v>
                </c:pt>
                <c:pt idx="2286">
                  <c:v>0.76056679999999999</c:v>
                </c:pt>
                <c:pt idx="2287">
                  <c:v>0.76222869999999998</c:v>
                </c:pt>
                <c:pt idx="2288">
                  <c:v>0.76389070000000003</c:v>
                </c:pt>
                <c:pt idx="2289">
                  <c:v>0.76555260000000003</c:v>
                </c:pt>
                <c:pt idx="2290">
                  <c:v>0.76721459999999997</c:v>
                </c:pt>
                <c:pt idx="2291">
                  <c:v>0.76887669999999997</c:v>
                </c:pt>
                <c:pt idx="2292">
                  <c:v>0.77053839999999996</c:v>
                </c:pt>
                <c:pt idx="2293">
                  <c:v>0.77219919999999997</c:v>
                </c:pt>
                <c:pt idx="2294">
                  <c:v>0.77385809999999999</c:v>
                </c:pt>
                <c:pt idx="2295">
                  <c:v>0.77551599999999998</c:v>
                </c:pt>
                <c:pt idx="2296">
                  <c:v>0.7771747</c:v>
                </c:pt>
                <c:pt idx="2297">
                  <c:v>0.77883599999999997</c:v>
                </c:pt>
                <c:pt idx="2298">
                  <c:v>0.78049780000000002</c:v>
                </c:pt>
                <c:pt idx="2299">
                  <c:v>0.7821593</c:v>
                </c:pt>
                <c:pt idx="2300">
                  <c:v>0.78382090000000004</c:v>
                </c:pt>
                <c:pt idx="2301">
                  <c:v>0.78548260000000003</c:v>
                </c:pt>
                <c:pt idx="2302">
                  <c:v>0.78714419999999996</c:v>
                </c:pt>
                <c:pt idx="2303">
                  <c:v>0.7888058</c:v>
                </c:pt>
                <c:pt idx="2304">
                  <c:v>0.7904677</c:v>
                </c:pt>
                <c:pt idx="2305">
                  <c:v>0.79212939999999998</c:v>
                </c:pt>
                <c:pt idx="2306">
                  <c:v>0.79379109999999997</c:v>
                </c:pt>
                <c:pt idx="2307">
                  <c:v>0.79545279999999996</c:v>
                </c:pt>
                <c:pt idx="2308">
                  <c:v>0.79711390000000004</c:v>
                </c:pt>
                <c:pt idx="2309">
                  <c:v>0.79877569999999998</c:v>
                </c:pt>
                <c:pt idx="2310">
                  <c:v>0.80043629999999999</c:v>
                </c:pt>
                <c:pt idx="2311">
                  <c:v>0.80209490000000006</c:v>
                </c:pt>
                <c:pt idx="2312">
                  <c:v>0.80375399999999997</c:v>
                </c:pt>
                <c:pt idx="2313">
                  <c:v>0.80541169999999995</c:v>
                </c:pt>
                <c:pt idx="2314">
                  <c:v>0.8070678</c:v>
                </c:pt>
                <c:pt idx="2315">
                  <c:v>0.80872580000000005</c:v>
                </c:pt>
                <c:pt idx="2316">
                  <c:v>0.8103785</c:v>
                </c:pt>
                <c:pt idx="2317">
                  <c:v>0.81203599999999998</c:v>
                </c:pt>
                <c:pt idx="2318">
                  <c:v>0.81368359999999995</c:v>
                </c:pt>
                <c:pt idx="2319">
                  <c:v>0.81533829999999996</c:v>
                </c:pt>
                <c:pt idx="2320">
                  <c:v>0.81699120000000003</c:v>
                </c:pt>
                <c:pt idx="2321">
                  <c:v>0.81864510000000001</c:v>
                </c:pt>
                <c:pt idx="2322">
                  <c:v>0.82030239999999999</c:v>
                </c:pt>
                <c:pt idx="2323">
                  <c:v>0.82196020000000003</c:v>
                </c:pt>
                <c:pt idx="2324">
                  <c:v>0.82361980000000001</c:v>
                </c:pt>
                <c:pt idx="2325">
                  <c:v>0.82527910000000004</c:v>
                </c:pt>
                <c:pt idx="2326">
                  <c:v>0.82693740000000004</c:v>
                </c:pt>
                <c:pt idx="2327">
                  <c:v>0.82858989999999999</c:v>
                </c:pt>
                <c:pt idx="2328">
                  <c:v>0.83024240000000005</c:v>
                </c:pt>
                <c:pt idx="2329">
                  <c:v>0.83190059999999999</c:v>
                </c:pt>
                <c:pt idx="2330">
                  <c:v>0.83355860000000004</c:v>
                </c:pt>
                <c:pt idx="2331">
                  <c:v>0.83188949999999995</c:v>
                </c:pt>
                <c:pt idx="2332">
                  <c:v>0.83022249999999997</c:v>
                </c:pt>
                <c:pt idx="2333">
                  <c:v>0.82855710000000005</c:v>
                </c:pt>
                <c:pt idx="2334">
                  <c:v>0.82689159999999995</c:v>
                </c:pt>
                <c:pt idx="2335">
                  <c:v>0.82522669999999998</c:v>
                </c:pt>
                <c:pt idx="2336">
                  <c:v>0.82356209999999996</c:v>
                </c:pt>
                <c:pt idx="2337">
                  <c:v>0.82189760000000001</c:v>
                </c:pt>
                <c:pt idx="2338">
                  <c:v>0.82023299999999999</c:v>
                </c:pt>
                <c:pt idx="2339">
                  <c:v>0.81856839999999997</c:v>
                </c:pt>
                <c:pt idx="2340">
                  <c:v>0.81690379999999996</c:v>
                </c:pt>
                <c:pt idx="2341">
                  <c:v>0.81523939999999995</c:v>
                </c:pt>
                <c:pt idx="2342">
                  <c:v>0.81357469999999998</c:v>
                </c:pt>
                <c:pt idx="2343">
                  <c:v>0.81191040000000003</c:v>
                </c:pt>
                <c:pt idx="2344">
                  <c:v>0.81024589999999996</c:v>
                </c:pt>
                <c:pt idx="2345">
                  <c:v>0.80858149999999995</c:v>
                </c:pt>
                <c:pt idx="2346">
                  <c:v>0.8069172</c:v>
                </c:pt>
                <c:pt idx="2347">
                  <c:v>0.80525290000000005</c:v>
                </c:pt>
                <c:pt idx="2348">
                  <c:v>0.80358870000000004</c:v>
                </c:pt>
                <c:pt idx="2349">
                  <c:v>0.80192430000000003</c:v>
                </c:pt>
                <c:pt idx="2350">
                  <c:v>0.80025999999999997</c:v>
                </c:pt>
                <c:pt idx="2351">
                  <c:v>0.79859559999999996</c:v>
                </c:pt>
                <c:pt idx="2352">
                  <c:v>0.79693130000000001</c:v>
                </c:pt>
                <c:pt idx="2353">
                  <c:v>0.7952669</c:v>
                </c:pt>
                <c:pt idx="2354">
                  <c:v>0.79360260000000005</c:v>
                </c:pt>
                <c:pt idx="2355">
                  <c:v>0.79193849999999999</c:v>
                </c:pt>
                <c:pt idx="2356">
                  <c:v>0.79027449999999999</c:v>
                </c:pt>
                <c:pt idx="2357">
                  <c:v>0.78861049999999999</c:v>
                </c:pt>
                <c:pt idx="2358">
                  <c:v>0.78694620000000004</c:v>
                </c:pt>
                <c:pt idx="2359">
                  <c:v>0.78528200000000004</c:v>
                </c:pt>
                <c:pt idx="2360">
                  <c:v>0.78361769999999997</c:v>
                </c:pt>
                <c:pt idx="2361">
                  <c:v>0.78195349999999997</c:v>
                </c:pt>
                <c:pt idx="2362">
                  <c:v>0.78028920000000002</c:v>
                </c:pt>
                <c:pt idx="2363">
                  <c:v>0.77862489999999995</c:v>
                </c:pt>
                <c:pt idx="2364">
                  <c:v>0.7769606</c:v>
                </c:pt>
                <c:pt idx="2365">
                  <c:v>0.77529630000000005</c:v>
                </c:pt>
                <c:pt idx="2366">
                  <c:v>0.77363199999999999</c:v>
                </c:pt>
                <c:pt idx="2367">
                  <c:v>0.77196759999999998</c:v>
                </c:pt>
                <c:pt idx="2368">
                  <c:v>0.77030339999999997</c:v>
                </c:pt>
                <c:pt idx="2369">
                  <c:v>0.76863899999999996</c:v>
                </c:pt>
                <c:pt idx="2370">
                  <c:v>0.76697470000000001</c:v>
                </c:pt>
                <c:pt idx="2371">
                  <c:v>0.76531039999999995</c:v>
                </c:pt>
                <c:pt idx="2372">
                  <c:v>0.76364609999999999</c:v>
                </c:pt>
                <c:pt idx="2373">
                  <c:v>0.76198149999999998</c:v>
                </c:pt>
                <c:pt idx="2374">
                  <c:v>0.76031780000000004</c:v>
                </c:pt>
                <c:pt idx="2375">
                  <c:v>0.75865389999999999</c:v>
                </c:pt>
                <c:pt idx="2376">
                  <c:v>0.7569901</c:v>
                </c:pt>
                <c:pt idx="2377">
                  <c:v>0.7553261</c:v>
                </c:pt>
                <c:pt idx="2378">
                  <c:v>0.75366219999999995</c:v>
                </c:pt>
                <c:pt idx="2379">
                  <c:v>0.75199839999999996</c:v>
                </c:pt>
                <c:pt idx="2380">
                  <c:v>0.75033439999999996</c:v>
                </c:pt>
                <c:pt idx="2381">
                  <c:v>0.74867050000000002</c:v>
                </c:pt>
                <c:pt idx="2382">
                  <c:v>0.74700630000000001</c:v>
                </c:pt>
                <c:pt idx="2383">
                  <c:v>0.74534210000000001</c:v>
                </c:pt>
                <c:pt idx="2384">
                  <c:v>0.74367799999999995</c:v>
                </c:pt>
                <c:pt idx="2385">
                  <c:v>0.7420139</c:v>
                </c:pt>
                <c:pt idx="2386">
                  <c:v>0.74034979999999995</c:v>
                </c:pt>
                <c:pt idx="2387">
                  <c:v>0.73868540000000005</c:v>
                </c:pt>
                <c:pt idx="2388">
                  <c:v>0.73702100000000004</c:v>
                </c:pt>
                <c:pt idx="2389">
                  <c:v>0.73535660000000003</c:v>
                </c:pt>
                <c:pt idx="2390">
                  <c:v>0.73369220000000002</c:v>
                </c:pt>
                <c:pt idx="2391">
                  <c:v>0.73202789999999995</c:v>
                </c:pt>
                <c:pt idx="2392">
                  <c:v>0.7303636</c:v>
                </c:pt>
                <c:pt idx="2393">
                  <c:v>0.7286994</c:v>
                </c:pt>
                <c:pt idx="2394">
                  <c:v>0.72703549999999995</c:v>
                </c:pt>
                <c:pt idx="2395">
                  <c:v>0.72537110000000005</c:v>
                </c:pt>
                <c:pt idx="2396">
                  <c:v>0.72370719999999999</c:v>
                </c:pt>
                <c:pt idx="2397">
                  <c:v>0.72204270000000004</c:v>
                </c:pt>
                <c:pt idx="2398">
                  <c:v>0.72037830000000003</c:v>
                </c:pt>
                <c:pt idx="2399">
                  <c:v>0.71871399999999996</c:v>
                </c:pt>
                <c:pt idx="2400">
                  <c:v>0.71704939999999995</c:v>
                </c:pt>
                <c:pt idx="2401">
                  <c:v>0.71538500000000005</c:v>
                </c:pt>
                <c:pt idx="2402">
                  <c:v>0.71372060000000004</c:v>
                </c:pt>
                <c:pt idx="2403">
                  <c:v>0.71205629999999998</c:v>
                </c:pt>
                <c:pt idx="2404">
                  <c:v>0.71039189999999997</c:v>
                </c:pt>
                <c:pt idx="2405">
                  <c:v>0.70872749999999995</c:v>
                </c:pt>
                <c:pt idx="2406">
                  <c:v>0.70706290000000005</c:v>
                </c:pt>
                <c:pt idx="2407">
                  <c:v>0.70539839999999998</c:v>
                </c:pt>
                <c:pt idx="2408">
                  <c:v>0.70373370000000002</c:v>
                </c:pt>
                <c:pt idx="2409">
                  <c:v>0.7020691</c:v>
                </c:pt>
                <c:pt idx="2410">
                  <c:v>0.70040429999999998</c:v>
                </c:pt>
                <c:pt idx="2411">
                  <c:v>0.69873949999999996</c:v>
                </c:pt>
                <c:pt idx="2412">
                  <c:v>0.69707470000000005</c:v>
                </c:pt>
                <c:pt idx="2413">
                  <c:v>0.69540979999999997</c:v>
                </c:pt>
                <c:pt idx="2414">
                  <c:v>0.69374499999999995</c:v>
                </c:pt>
                <c:pt idx="2415">
                  <c:v>0.69208000000000003</c:v>
                </c:pt>
                <c:pt idx="2416">
                  <c:v>0.69041509999999995</c:v>
                </c:pt>
                <c:pt idx="2417">
                  <c:v>0.68875039999999998</c:v>
                </c:pt>
                <c:pt idx="2418">
                  <c:v>0.68708570000000002</c:v>
                </c:pt>
                <c:pt idx="2419">
                  <c:v>0.6854209</c:v>
                </c:pt>
                <c:pt idx="2420">
                  <c:v>0.68375580000000002</c:v>
                </c:pt>
                <c:pt idx="2421">
                  <c:v>0.6820908</c:v>
                </c:pt>
                <c:pt idx="2422">
                  <c:v>0.68042559999999996</c:v>
                </c:pt>
                <c:pt idx="2423">
                  <c:v>0.67876049999999999</c:v>
                </c:pt>
                <c:pt idx="2424">
                  <c:v>0.67709540000000001</c:v>
                </c:pt>
                <c:pt idx="2425">
                  <c:v>0.67543030000000004</c:v>
                </c:pt>
                <c:pt idx="2426">
                  <c:v>0.67376539999999996</c:v>
                </c:pt>
                <c:pt idx="2427">
                  <c:v>0.67210049999999999</c:v>
                </c:pt>
                <c:pt idx="2428">
                  <c:v>0.67043540000000001</c:v>
                </c:pt>
                <c:pt idx="2429">
                  <c:v>0.66877010000000003</c:v>
                </c:pt>
                <c:pt idx="2430">
                  <c:v>0.66710480000000005</c:v>
                </c:pt>
                <c:pt idx="2431">
                  <c:v>0.66543969999999997</c:v>
                </c:pt>
                <c:pt idx="2432">
                  <c:v>0.66377439999999999</c:v>
                </c:pt>
                <c:pt idx="2433">
                  <c:v>0.66210930000000001</c:v>
                </c:pt>
                <c:pt idx="2434">
                  <c:v>0.6604447</c:v>
                </c:pt>
                <c:pt idx="2435">
                  <c:v>0.65878029999999999</c:v>
                </c:pt>
                <c:pt idx="2436">
                  <c:v>0.65711620000000004</c:v>
                </c:pt>
                <c:pt idx="2437">
                  <c:v>0.65545089999999995</c:v>
                </c:pt>
                <c:pt idx="2438">
                  <c:v>0.65378579999999997</c:v>
                </c:pt>
                <c:pt idx="2439">
                  <c:v>0.65212079999999994</c:v>
                </c:pt>
                <c:pt idx="2440">
                  <c:v>0.65045640000000005</c:v>
                </c:pt>
                <c:pt idx="2441">
                  <c:v>0.64879100000000001</c:v>
                </c:pt>
                <c:pt idx="2442">
                  <c:v>0.64712570000000003</c:v>
                </c:pt>
                <c:pt idx="2443">
                  <c:v>0.6454607</c:v>
                </c:pt>
                <c:pt idx="2444">
                  <c:v>0.64379569999999997</c:v>
                </c:pt>
                <c:pt idx="2445">
                  <c:v>0.6421308</c:v>
                </c:pt>
                <c:pt idx="2446">
                  <c:v>0.64046479999999995</c:v>
                </c:pt>
                <c:pt idx="2447">
                  <c:v>0.63879929999999996</c:v>
                </c:pt>
                <c:pt idx="2448">
                  <c:v>0.63713390000000003</c:v>
                </c:pt>
                <c:pt idx="2449">
                  <c:v>0.63546849999999999</c:v>
                </c:pt>
                <c:pt idx="2450">
                  <c:v>0.63380300000000001</c:v>
                </c:pt>
                <c:pt idx="2451">
                  <c:v>0.63213739999999996</c:v>
                </c:pt>
                <c:pt idx="2452">
                  <c:v>0.63047189999999997</c:v>
                </c:pt>
                <c:pt idx="2453">
                  <c:v>0.62880650000000005</c:v>
                </c:pt>
                <c:pt idx="2454">
                  <c:v>0.6271409</c:v>
                </c:pt>
                <c:pt idx="2455">
                  <c:v>0.62547549999999996</c:v>
                </c:pt>
                <c:pt idx="2456">
                  <c:v>0.62380990000000003</c:v>
                </c:pt>
                <c:pt idx="2457">
                  <c:v>0.62214429999999998</c:v>
                </c:pt>
                <c:pt idx="2458">
                  <c:v>0.62047859999999999</c:v>
                </c:pt>
                <c:pt idx="2459">
                  <c:v>0.61881299999999995</c:v>
                </c:pt>
                <c:pt idx="2460">
                  <c:v>0.61714769999999997</c:v>
                </c:pt>
                <c:pt idx="2461">
                  <c:v>0.61548210000000003</c:v>
                </c:pt>
                <c:pt idx="2462">
                  <c:v>0.61381750000000002</c:v>
                </c:pt>
                <c:pt idx="2463">
                  <c:v>0.61215160000000002</c:v>
                </c:pt>
                <c:pt idx="2464">
                  <c:v>0.61048599999999997</c:v>
                </c:pt>
                <c:pt idx="2465">
                  <c:v>0.60882060000000005</c:v>
                </c:pt>
                <c:pt idx="2466">
                  <c:v>0.60715529999999995</c:v>
                </c:pt>
                <c:pt idx="2467">
                  <c:v>0.60549010000000003</c:v>
                </c:pt>
                <c:pt idx="2468">
                  <c:v>0.60382460000000004</c:v>
                </c:pt>
                <c:pt idx="2469">
                  <c:v>0.60215909999999995</c:v>
                </c:pt>
                <c:pt idx="2470">
                  <c:v>0.60049359999999996</c:v>
                </c:pt>
                <c:pt idx="2471">
                  <c:v>0.59882829999999998</c:v>
                </c:pt>
                <c:pt idx="2472">
                  <c:v>0.59716309999999995</c:v>
                </c:pt>
                <c:pt idx="2473">
                  <c:v>0.59549750000000001</c:v>
                </c:pt>
                <c:pt idx="2474">
                  <c:v>0.59383200000000003</c:v>
                </c:pt>
                <c:pt idx="2475">
                  <c:v>0.59216639999999998</c:v>
                </c:pt>
                <c:pt idx="2476">
                  <c:v>0.5905009</c:v>
                </c:pt>
                <c:pt idx="2477">
                  <c:v>0.58883529999999995</c:v>
                </c:pt>
                <c:pt idx="2478">
                  <c:v>0.58716979999999996</c:v>
                </c:pt>
                <c:pt idx="2479">
                  <c:v>0.58550409999999997</c:v>
                </c:pt>
                <c:pt idx="2480">
                  <c:v>0.58383850000000004</c:v>
                </c:pt>
                <c:pt idx="2481">
                  <c:v>0.58217289999999999</c:v>
                </c:pt>
                <c:pt idx="2482">
                  <c:v>0.58050740000000001</c:v>
                </c:pt>
                <c:pt idx="2483">
                  <c:v>0.57884190000000002</c:v>
                </c:pt>
                <c:pt idx="2484">
                  <c:v>0.57717649999999998</c:v>
                </c:pt>
                <c:pt idx="2485">
                  <c:v>0.57551099999999999</c:v>
                </c:pt>
                <c:pt idx="2486">
                  <c:v>0.57384610000000003</c:v>
                </c:pt>
                <c:pt idx="2487">
                  <c:v>0.57218179999999996</c:v>
                </c:pt>
                <c:pt idx="2488">
                  <c:v>0.57051739999999995</c:v>
                </c:pt>
                <c:pt idx="2489">
                  <c:v>0.56885280000000005</c:v>
                </c:pt>
                <c:pt idx="2490">
                  <c:v>0.56718800000000003</c:v>
                </c:pt>
                <c:pt idx="2491">
                  <c:v>0.56552290000000005</c:v>
                </c:pt>
                <c:pt idx="2492">
                  <c:v>0.56385730000000001</c:v>
                </c:pt>
                <c:pt idx="2493">
                  <c:v>0.56219209999999997</c:v>
                </c:pt>
                <c:pt idx="2494">
                  <c:v>0.560527</c:v>
                </c:pt>
                <c:pt idx="2495">
                  <c:v>0.55886159999999996</c:v>
                </c:pt>
                <c:pt idx="2496">
                  <c:v>0.55719629999999998</c:v>
                </c:pt>
                <c:pt idx="2497">
                  <c:v>0.55553079999999999</c:v>
                </c:pt>
                <c:pt idx="2498">
                  <c:v>0.55386539999999995</c:v>
                </c:pt>
                <c:pt idx="2499">
                  <c:v>0.55220000000000002</c:v>
                </c:pt>
                <c:pt idx="2500">
                  <c:v>0.55053470000000004</c:v>
                </c:pt>
                <c:pt idx="2501">
                  <c:v>0.54886939999999995</c:v>
                </c:pt>
                <c:pt idx="2502">
                  <c:v>0.54720429999999998</c:v>
                </c:pt>
                <c:pt idx="2503">
                  <c:v>0.545539</c:v>
                </c:pt>
                <c:pt idx="2504">
                  <c:v>0.54387359999999996</c:v>
                </c:pt>
                <c:pt idx="2505">
                  <c:v>0.54220829999999998</c:v>
                </c:pt>
                <c:pt idx="2506">
                  <c:v>0.54054310000000005</c:v>
                </c:pt>
                <c:pt idx="2507">
                  <c:v>0.53887839999999998</c:v>
                </c:pt>
                <c:pt idx="2508">
                  <c:v>0.53721339999999995</c:v>
                </c:pt>
                <c:pt idx="2509">
                  <c:v>0.53554840000000004</c:v>
                </c:pt>
                <c:pt idx="2510">
                  <c:v>0.5338832</c:v>
                </c:pt>
                <c:pt idx="2511">
                  <c:v>0.53221790000000002</c:v>
                </c:pt>
                <c:pt idx="2512">
                  <c:v>0.53055240000000004</c:v>
                </c:pt>
                <c:pt idx="2513">
                  <c:v>0.5288872</c:v>
                </c:pt>
                <c:pt idx="2514">
                  <c:v>0.52722199999999997</c:v>
                </c:pt>
                <c:pt idx="2515">
                  <c:v>0.52555689999999999</c:v>
                </c:pt>
                <c:pt idx="2516">
                  <c:v>0.52389200000000002</c:v>
                </c:pt>
                <c:pt idx="2517">
                  <c:v>0.5222272</c:v>
                </c:pt>
                <c:pt idx="2518">
                  <c:v>0.52056179999999996</c:v>
                </c:pt>
                <c:pt idx="2519">
                  <c:v>0.51889609999999997</c:v>
                </c:pt>
                <c:pt idx="2520">
                  <c:v>0.51723050000000004</c:v>
                </c:pt>
                <c:pt idx="2521">
                  <c:v>0.51556489999999999</c:v>
                </c:pt>
                <c:pt idx="2522">
                  <c:v>0.51389940000000001</c:v>
                </c:pt>
                <c:pt idx="2523">
                  <c:v>0.51223390000000002</c:v>
                </c:pt>
                <c:pt idx="2524">
                  <c:v>0.5105691</c:v>
                </c:pt>
                <c:pt idx="2525">
                  <c:v>0.50890369999999996</c:v>
                </c:pt>
                <c:pt idx="2526">
                  <c:v>0.50723830000000003</c:v>
                </c:pt>
                <c:pt idx="2527">
                  <c:v>0.50557269999999999</c:v>
                </c:pt>
                <c:pt idx="2528">
                  <c:v>0.50390710000000005</c:v>
                </c:pt>
                <c:pt idx="2529">
                  <c:v>0.50224150000000001</c:v>
                </c:pt>
                <c:pt idx="2530">
                  <c:v>0.50057609999999997</c:v>
                </c:pt>
                <c:pt idx="2531">
                  <c:v>0.49891059999999998</c:v>
                </c:pt>
                <c:pt idx="2532">
                  <c:v>0.4972451</c:v>
                </c:pt>
                <c:pt idx="2533">
                  <c:v>0.49557950000000001</c:v>
                </c:pt>
                <c:pt idx="2534">
                  <c:v>0.49391380000000001</c:v>
                </c:pt>
                <c:pt idx="2535">
                  <c:v>0.49224820000000002</c:v>
                </c:pt>
                <c:pt idx="2536">
                  <c:v>0.49058269999999998</c:v>
                </c:pt>
                <c:pt idx="2537">
                  <c:v>0.48891709999999999</c:v>
                </c:pt>
                <c:pt idx="2538">
                  <c:v>0.48725180000000001</c:v>
                </c:pt>
                <c:pt idx="2539">
                  <c:v>0.48558620000000002</c:v>
                </c:pt>
                <c:pt idx="2540">
                  <c:v>0.48392049999999998</c:v>
                </c:pt>
                <c:pt idx="2541">
                  <c:v>0.48225469999999998</c:v>
                </c:pt>
                <c:pt idx="2542">
                  <c:v>0.48058909999999999</c:v>
                </c:pt>
                <c:pt idx="2543">
                  <c:v>0.4789234</c:v>
                </c:pt>
                <c:pt idx="2544">
                  <c:v>0.47725820000000002</c:v>
                </c:pt>
                <c:pt idx="2545">
                  <c:v>0.47559400000000002</c:v>
                </c:pt>
                <c:pt idx="2546">
                  <c:v>0.47392889999999999</c:v>
                </c:pt>
                <c:pt idx="2547">
                  <c:v>0.47226420000000002</c:v>
                </c:pt>
                <c:pt idx="2548">
                  <c:v>0.47059899999999999</c:v>
                </c:pt>
                <c:pt idx="2549">
                  <c:v>0.46893400000000002</c:v>
                </c:pt>
                <c:pt idx="2550">
                  <c:v>0.46726869999999998</c:v>
                </c:pt>
                <c:pt idx="2551">
                  <c:v>0.46560360000000001</c:v>
                </c:pt>
                <c:pt idx="2552">
                  <c:v>0.46393859999999998</c:v>
                </c:pt>
                <c:pt idx="2553">
                  <c:v>0.46227370000000001</c:v>
                </c:pt>
                <c:pt idx="2554">
                  <c:v>0.46060869999999998</c:v>
                </c:pt>
                <c:pt idx="2555">
                  <c:v>0.4589433</c:v>
                </c:pt>
                <c:pt idx="2556">
                  <c:v>0.45727790000000001</c:v>
                </c:pt>
                <c:pt idx="2557">
                  <c:v>0.45561279999999998</c:v>
                </c:pt>
                <c:pt idx="2558">
                  <c:v>0.45394810000000002</c:v>
                </c:pt>
                <c:pt idx="2559">
                  <c:v>0.45228370000000001</c:v>
                </c:pt>
                <c:pt idx="2560">
                  <c:v>0.45061869999999998</c:v>
                </c:pt>
                <c:pt idx="2561">
                  <c:v>0.4489533</c:v>
                </c:pt>
                <c:pt idx="2562">
                  <c:v>0.44728790000000002</c:v>
                </c:pt>
                <c:pt idx="2563">
                  <c:v>0.44562249999999998</c:v>
                </c:pt>
                <c:pt idx="2564">
                  <c:v>0.4439572</c:v>
                </c:pt>
                <c:pt idx="2565">
                  <c:v>0.44229200000000002</c:v>
                </c:pt>
                <c:pt idx="2566">
                  <c:v>0.4406273</c:v>
                </c:pt>
                <c:pt idx="2567">
                  <c:v>0.43896299999999999</c:v>
                </c:pt>
                <c:pt idx="2568">
                  <c:v>0.43729859999999998</c:v>
                </c:pt>
                <c:pt idx="2569">
                  <c:v>0.4356351</c:v>
                </c:pt>
                <c:pt idx="2570">
                  <c:v>0.43397170000000002</c:v>
                </c:pt>
                <c:pt idx="2571">
                  <c:v>0.4323072</c:v>
                </c:pt>
                <c:pt idx="2572">
                  <c:v>0.4306432</c:v>
                </c:pt>
                <c:pt idx="2573">
                  <c:v>0.42897879999999999</c:v>
                </c:pt>
                <c:pt idx="2574">
                  <c:v>0.42731380000000002</c:v>
                </c:pt>
                <c:pt idx="2575">
                  <c:v>0.42564849999999999</c:v>
                </c:pt>
                <c:pt idx="2576">
                  <c:v>0.4239832</c:v>
                </c:pt>
                <c:pt idx="2577">
                  <c:v>0.42231780000000002</c:v>
                </c:pt>
                <c:pt idx="2578">
                  <c:v>0.42065249999999998</c:v>
                </c:pt>
                <c:pt idx="2579">
                  <c:v>0.41898750000000001</c:v>
                </c:pt>
                <c:pt idx="2580">
                  <c:v>0.41732249999999999</c:v>
                </c:pt>
                <c:pt idx="2581">
                  <c:v>0.41565740000000001</c:v>
                </c:pt>
                <c:pt idx="2582">
                  <c:v>0.41399200000000003</c:v>
                </c:pt>
                <c:pt idx="2583">
                  <c:v>0.41232659999999999</c:v>
                </c:pt>
                <c:pt idx="2584">
                  <c:v>0.4106612</c:v>
                </c:pt>
                <c:pt idx="2585">
                  <c:v>0.40899570000000002</c:v>
                </c:pt>
                <c:pt idx="2586">
                  <c:v>0.40733029999999998</c:v>
                </c:pt>
                <c:pt idx="2587">
                  <c:v>0.40566489999999999</c:v>
                </c:pt>
                <c:pt idx="2588">
                  <c:v>0.40399960000000001</c:v>
                </c:pt>
                <c:pt idx="2589">
                  <c:v>0.40233429999999998</c:v>
                </c:pt>
                <c:pt idx="2590">
                  <c:v>0.40066930000000001</c:v>
                </c:pt>
                <c:pt idx="2591">
                  <c:v>0.39900400000000003</c:v>
                </c:pt>
                <c:pt idx="2592">
                  <c:v>0.39733869999999999</c:v>
                </c:pt>
                <c:pt idx="2593">
                  <c:v>0.39567330000000001</c:v>
                </c:pt>
                <c:pt idx="2594">
                  <c:v>0.39400790000000002</c:v>
                </c:pt>
                <c:pt idx="2595">
                  <c:v>0.39234249999999998</c:v>
                </c:pt>
                <c:pt idx="2596">
                  <c:v>0.3906772</c:v>
                </c:pt>
                <c:pt idx="2597">
                  <c:v>0.38901180000000002</c:v>
                </c:pt>
                <c:pt idx="2598">
                  <c:v>0.38734649999999998</c:v>
                </c:pt>
                <c:pt idx="2599">
                  <c:v>0.3856812</c:v>
                </c:pt>
                <c:pt idx="2600">
                  <c:v>0.38401580000000002</c:v>
                </c:pt>
                <c:pt idx="2601">
                  <c:v>0.38235049999999998</c:v>
                </c:pt>
                <c:pt idx="2602">
                  <c:v>0.3806852</c:v>
                </c:pt>
                <c:pt idx="2603">
                  <c:v>0.37901990000000002</c:v>
                </c:pt>
                <c:pt idx="2604">
                  <c:v>0.37735469999999999</c:v>
                </c:pt>
                <c:pt idx="2605">
                  <c:v>0.37568940000000001</c:v>
                </c:pt>
                <c:pt idx="2606">
                  <c:v>0.37402419999999997</c:v>
                </c:pt>
                <c:pt idx="2607">
                  <c:v>0.37235889999999999</c:v>
                </c:pt>
                <c:pt idx="2608">
                  <c:v>0.37069370000000001</c:v>
                </c:pt>
                <c:pt idx="2609">
                  <c:v>0.36902839999999998</c:v>
                </c:pt>
                <c:pt idx="2610">
                  <c:v>0.3673631</c:v>
                </c:pt>
                <c:pt idx="2611">
                  <c:v>0.36569790000000002</c:v>
                </c:pt>
                <c:pt idx="2612">
                  <c:v>0.36403259999999998</c:v>
                </c:pt>
                <c:pt idx="2613">
                  <c:v>0.36236740000000001</c:v>
                </c:pt>
                <c:pt idx="2614">
                  <c:v>0.36070219999999997</c:v>
                </c:pt>
                <c:pt idx="2615">
                  <c:v>0.359037</c:v>
                </c:pt>
                <c:pt idx="2616">
                  <c:v>0.35737180000000002</c:v>
                </c:pt>
                <c:pt idx="2617">
                  <c:v>0.35570659999999998</c:v>
                </c:pt>
                <c:pt idx="2618">
                  <c:v>0.35404150000000001</c:v>
                </c:pt>
                <c:pt idx="2619">
                  <c:v>0.35237629999999998</c:v>
                </c:pt>
                <c:pt idx="2620">
                  <c:v>0.3507111</c:v>
                </c:pt>
                <c:pt idx="2621">
                  <c:v>0.34904590000000002</c:v>
                </c:pt>
                <c:pt idx="2622">
                  <c:v>0.34738069999999999</c:v>
                </c:pt>
                <c:pt idx="2623">
                  <c:v>0.34571580000000002</c:v>
                </c:pt>
                <c:pt idx="2624">
                  <c:v>0.3440511</c:v>
                </c:pt>
                <c:pt idx="2625">
                  <c:v>0.34238619999999997</c:v>
                </c:pt>
                <c:pt idx="2626">
                  <c:v>0.34072150000000001</c:v>
                </c:pt>
                <c:pt idx="2627">
                  <c:v>0.33906019999999998</c:v>
                </c:pt>
                <c:pt idx="2628">
                  <c:v>0.33739770000000002</c:v>
                </c:pt>
                <c:pt idx="2629">
                  <c:v>0.33573449999999999</c:v>
                </c:pt>
                <c:pt idx="2630">
                  <c:v>0.33407170000000003</c:v>
                </c:pt>
                <c:pt idx="2631">
                  <c:v>0.33240760000000003</c:v>
                </c:pt>
                <c:pt idx="2632">
                  <c:v>0.33074310000000001</c:v>
                </c:pt>
                <c:pt idx="2633">
                  <c:v>0.32907809999999998</c:v>
                </c:pt>
                <c:pt idx="2634">
                  <c:v>0.32741310000000001</c:v>
                </c:pt>
                <c:pt idx="2635">
                  <c:v>0.32574809999999998</c:v>
                </c:pt>
                <c:pt idx="2636">
                  <c:v>0.32408320000000002</c:v>
                </c:pt>
                <c:pt idx="2637">
                  <c:v>0.32241839999999999</c:v>
                </c:pt>
                <c:pt idx="2638">
                  <c:v>0.32075379999999998</c:v>
                </c:pt>
                <c:pt idx="2639">
                  <c:v>0.31908890000000001</c:v>
                </c:pt>
                <c:pt idx="2640">
                  <c:v>0.31742389999999998</c:v>
                </c:pt>
                <c:pt idx="2641">
                  <c:v>0.31575890000000001</c:v>
                </c:pt>
                <c:pt idx="2642">
                  <c:v>0.31409399999999998</c:v>
                </c:pt>
                <c:pt idx="2643">
                  <c:v>0.31242900000000001</c:v>
                </c:pt>
                <c:pt idx="2644">
                  <c:v>0.31076399999999998</c:v>
                </c:pt>
                <c:pt idx="2645">
                  <c:v>0.30909900000000001</c:v>
                </c:pt>
                <c:pt idx="2646">
                  <c:v>0.30743409999999999</c:v>
                </c:pt>
                <c:pt idx="2647">
                  <c:v>0.30576910000000002</c:v>
                </c:pt>
                <c:pt idx="2648">
                  <c:v>0.30410419999999999</c:v>
                </c:pt>
                <c:pt idx="2649">
                  <c:v>0.30243930000000002</c:v>
                </c:pt>
                <c:pt idx="2650">
                  <c:v>0.3007744</c:v>
                </c:pt>
                <c:pt idx="2651">
                  <c:v>0.29910949999999997</c:v>
                </c:pt>
                <c:pt idx="2652">
                  <c:v>0.29744480000000001</c:v>
                </c:pt>
                <c:pt idx="2653">
                  <c:v>0.29577999999999999</c:v>
                </c:pt>
                <c:pt idx="2654">
                  <c:v>0.29411520000000002</c:v>
                </c:pt>
                <c:pt idx="2655">
                  <c:v>0.2924504</c:v>
                </c:pt>
                <c:pt idx="2656">
                  <c:v>0.29078559999999998</c:v>
                </c:pt>
                <c:pt idx="2657">
                  <c:v>0.28912080000000001</c:v>
                </c:pt>
                <c:pt idx="2658">
                  <c:v>0.28745599999999999</c:v>
                </c:pt>
                <c:pt idx="2659">
                  <c:v>0.28579110000000002</c:v>
                </c:pt>
                <c:pt idx="2660">
                  <c:v>0.2841263</c:v>
                </c:pt>
                <c:pt idx="2661">
                  <c:v>0.28246149999999998</c:v>
                </c:pt>
                <c:pt idx="2662">
                  <c:v>0.28079660000000001</c:v>
                </c:pt>
                <c:pt idx="2663">
                  <c:v>0.27913169999999998</c:v>
                </c:pt>
                <c:pt idx="2664">
                  <c:v>0.27746700000000002</c:v>
                </c:pt>
                <c:pt idx="2665">
                  <c:v>0.2758022</c:v>
                </c:pt>
                <c:pt idx="2666">
                  <c:v>0.27413759999999998</c:v>
                </c:pt>
                <c:pt idx="2667">
                  <c:v>0.27247290000000002</c:v>
                </c:pt>
                <c:pt idx="2668">
                  <c:v>0.2708083</c:v>
                </c:pt>
                <c:pt idx="2669">
                  <c:v>0.26914359999999998</c:v>
                </c:pt>
                <c:pt idx="2670">
                  <c:v>0.26747929999999998</c:v>
                </c:pt>
                <c:pt idx="2671">
                  <c:v>0.26581480000000002</c:v>
                </c:pt>
                <c:pt idx="2672">
                  <c:v>0.2641501</c:v>
                </c:pt>
                <c:pt idx="2673">
                  <c:v>0.26248539999999998</c:v>
                </c:pt>
                <c:pt idx="2674">
                  <c:v>0.26082070000000002</c:v>
                </c:pt>
                <c:pt idx="2675">
                  <c:v>0.259156</c:v>
                </c:pt>
                <c:pt idx="2676">
                  <c:v>0.25749119999999998</c:v>
                </c:pt>
                <c:pt idx="2677">
                  <c:v>0.25582650000000001</c:v>
                </c:pt>
                <c:pt idx="2678">
                  <c:v>0.25416179999999999</c:v>
                </c:pt>
                <c:pt idx="2679">
                  <c:v>0.25249709999999997</c:v>
                </c:pt>
                <c:pt idx="2680">
                  <c:v>0.25083250000000001</c:v>
                </c:pt>
                <c:pt idx="2681">
                  <c:v>0.24916779999999999</c:v>
                </c:pt>
                <c:pt idx="2682">
                  <c:v>0.2475031</c:v>
                </c:pt>
                <c:pt idx="2683">
                  <c:v>0.24583840000000001</c:v>
                </c:pt>
                <c:pt idx="2684">
                  <c:v>0.24417359999999999</c:v>
                </c:pt>
                <c:pt idx="2685">
                  <c:v>0.242509</c:v>
                </c:pt>
                <c:pt idx="2686">
                  <c:v>0.24084430000000001</c:v>
                </c:pt>
                <c:pt idx="2687">
                  <c:v>0.23917959999999999</c:v>
                </c:pt>
                <c:pt idx="2688">
                  <c:v>0.2375158</c:v>
                </c:pt>
                <c:pt idx="2689">
                  <c:v>0.23585249999999999</c:v>
                </c:pt>
                <c:pt idx="2690">
                  <c:v>0.2341915</c:v>
                </c:pt>
                <c:pt idx="2691">
                  <c:v>0.2325303</c:v>
                </c:pt>
                <c:pt idx="2692">
                  <c:v>0.2308685</c:v>
                </c:pt>
                <c:pt idx="2693">
                  <c:v>0.2292071</c:v>
                </c:pt>
                <c:pt idx="2694">
                  <c:v>0.2275441</c:v>
                </c:pt>
                <c:pt idx="2695">
                  <c:v>0.2258801</c:v>
                </c:pt>
                <c:pt idx="2696">
                  <c:v>0.22421559999999999</c:v>
                </c:pt>
                <c:pt idx="2697">
                  <c:v>0.222551</c:v>
                </c:pt>
                <c:pt idx="2698">
                  <c:v>0.22088650000000001</c:v>
                </c:pt>
                <c:pt idx="2699">
                  <c:v>0.2192221</c:v>
                </c:pt>
                <c:pt idx="2700">
                  <c:v>0.21755769999999999</c:v>
                </c:pt>
                <c:pt idx="2701">
                  <c:v>0.21589349999999999</c:v>
                </c:pt>
                <c:pt idx="2702">
                  <c:v>0.214229</c:v>
                </c:pt>
                <c:pt idx="2703">
                  <c:v>0.21256459999999999</c:v>
                </c:pt>
                <c:pt idx="2704">
                  <c:v>0.2109</c:v>
                </c:pt>
                <c:pt idx="2705">
                  <c:v>0.20923549999999999</c:v>
                </c:pt>
                <c:pt idx="2706">
                  <c:v>0.20757100000000001</c:v>
                </c:pt>
                <c:pt idx="2707">
                  <c:v>0.20590649999999999</c:v>
                </c:pt>
                <c:pt idx="2708">
                  <c:v>0.2042419</c:v>
                </c:pt>
                <c:pt idx="2709">
                  <c:v>0.20257739999999999</c:v>
                </c:pt>
                <c:pt idx="2710">
                  <c:v>0.20091290000000001</c:v>
                </c:pt>
                <c:pt idx="2711">
                  <c:v>0.19924839999999999</c:v>
                </c:pt>
                <c:pt idx="2712">
                  <c:v>0.19758390000000001</c:v>
                </c:pt>
                <c:pt idx="2713">
                  <c:v>0.19591939999999999</c:v>
                </c:pt>
                <c:pt idx="2714">
                  <c:v>0.19425500000000001</c:v>
                </c:pt>
                <c:pt idx="2715">
                  <c:v>0.1925906</c:v>
                </c:pt>
                <c:pt idx="2716">
                  <c:v>0.19092619999999999</c:v>
                </c:pt>
                <c:pt idx="2717">
                  <c:v>0.18926180000000001</c:v>
                </c:pt>
                <c:pt idx="2718">
                  <c:v>0.1875976</c:v>
                </c:pt>
                <c:pt idx="2719">
                  <c:v>0.1859335</c:v>
                </c:pt>
                <c:pt idx="2720">
                  <c:v>0.1842695</c:v>
                </c:pt>
                <c:pt idx="2721">
                  <c:v>0.18260570000000001</c:v>
                </c:pt>
                <c:pt idx="2722">
                  <c:v>0.18094199999999999</c:v>
                </c:pt>
                <c:pt idx="2723">
                  <c:v>0.17928089999999999</c:v>
                </c:pt>
                <c:pt idx="2724">
                  <c:v>0.17762040000000001</c:v>
                </c:pt>
                <c:pt idx="2725">
                  <c:v>0.1759599</c:v>
                </c:pt>
                <c:pt idx="2726">
                  <c:v>0.17429800000000001</c:v>
                </c:pt>
                <c:pt idx="2727">
                  <c:v>0.1726357</c:v>
                </c:pt>
                <c:pt idx="2728">
                  <c:v>0.17097229999999999</c:v>
                </c:pt>
                <c:pt idx="2729">
                  <c:v>0.16930899999999999</c:v>
                </c:pt>
                <c:pt idx="2730">
                  <c:v>0.16764519999999999</c:v>
                </c:pt>
                <c:pt idx="2731">
                  <c:v>0.1659812</c:v>
                </c:pt>
                <c:pt idx="2732">
                  <c:v>0.16431699999999999</c:v>
                </c:pt>
                <c:pt idx="2733">
                  <c:v>0.1626534</c:v>
                </c:pt>
                <c:pt idx="2734">
                  <c:v>0.1609912</c:v>
                </c:pt>
                <c:pt idx="2735">
                  <c:v>0.159328</c:v>
                </c:pt>
                <c:pt idx="2736">
                  <c:v>0.15766430000000001</c:v>
                </c:pt>
                <c:pt idx="2737">
                  <c:v>0.15600020000000001</c:v>
                </c:pt>
                <c:pt idx="2738">
                  <c:v>0.15433630000000001</c:v>
                </c:pt>
                <c:pt idx="2739">
                  <c:v>0.1526728</c:v>
                </c:pt>
                <c:pt idx="2740">
                  <c:v>0.151009</c:v>
                </c:pt>
                <c:pt idx="2741">
                  <c:v>0.14934549999999999</c:v>
                </c:pt>
                <c:pt idx="2742">
                  <c:v>0.1476817</c:v>
                </c:pt>
                <c:pt idx="2743">
                  <c:v>0.1460177</c:v>
                </c:pt>
                <c:pt idx="2744">
                  <c:v>0.1443536</c:v>
                </c:pt>
                <c:pt idx="2745">
                  <c:v>0.1426895</c:v>
                </c:pt>
                <c:pt idx="2746">
                  <c:v>0.14102519999999999</c:v>
                </c:pt>
                <c:pt idx="2747">
                  <c:v>0.13936090000000001</c:v>
                </c:pt>
                <c:pt idx="2748">
                  <c:v>0.1376966</c:v>
                </c:pt>
                <c:pt idx="2749">
                  <c:v>0.13603229999999999</c:v>
                </c:pt>
                <c:pt idx="2750">
                  <c:v>0.13436790000000001</c:v>
                </c:pt>
                <c:pt idx="2751">
                  <c:v>0.1327036</c:v>
                </c:pt>
                <c:pt idx="2752">
                  <c:v>0.13103919999999999</c:v>
                </c:pt>
                <c:pt idx="2753">
                  <c:v>0.12937489999999999</c:v>
                </c:pt>
                <c:pt idx="2754">
                  <c:v>0.12771060000000001</c:v>
                </c:pt>
                <c:pt idx="2755">
                  <c:v>0.1260462</c:v>
                </c:pt>
                <c:pt idx="2756">
                  <c:v>0.1243819</c:v>
                </c:pt>
                <c:pt idx="2757">
                  <c:v>0.1227176</c:v>
                </c:pt>
                <c:pt idx="2758">
                  <c:v>0.1210533</c:v>
                </c:pt>
                <c:pt idx="2759">
                  <c:v>0.119389</c:v>
                </c:pt>
                <c:pt idx="2760">
                  <c:v>0.1177247</c:v>
                </c:pt>
                <c:pt idx="2761">
                  <c:v>0.1160606</c:v>
                </c:pt>
                <c:pt idx="2762">
                  <c:v>0.1143971</c:v>
                </c:pt>
                <c:pt idx="2763">
                  <c:v>0.112734</c:v>
                </c:pt>
                <c:pt idx="2764">
                  <c:v>0.11107060000000001</c:v>
                </c:pt>
                <c:pt idx="2765">
                  <c:v>0.10940809999999999</c:v>
                </c:pt>
                <c:pt idx="2766">
                  <c:v>0.1077452</c:v>
                </c:pt>
                <c:pt idx="2767">
                  <c:v>0.1060821</c:v>
                </c:pt>
                <c:pt idx="2768">
                  <c:v>0.1044189</c:v>
                </c:pt>
                <c:pt idx="2769">
                  <c:v>0.102755</c:v>
                </c:pt>
                <c:pt idx="2770">
                  <c:v>0.101091</c:v>
                </c:pt>
                <c:pt idx="2771">
                  <c:v>9.9427280000000007E-2</c:v>
                </c:pt>
                <c:pt idx="2772">
                  <c:v>9.7763089999999997E-2</c:v>
                </c:pt>
                <c:pt idx="2773">
                  <c:v>9.6099050000000005E-2</c:v>
                </c:pt>
                <c:pt idx="2774">
                  <c:v>9.4435130000000006E-2</c:v>
                </c:pt>
                <c:pt idx="2775">
                  <c:v>9.2771419999999993E-2</c:v>
                </c:pt>
                <c:pt idx="2776">
                  <c:v>9.1107499999999994E-2</c:v>
                </c:pt>
                <c:pt idx="2777">
                  <c:v>8.9443640000000005E-2</c:v>
                </c:pt>
                <c:pt idx="2778">
                  <c:v>8.777944E-2</c:v>
                </c:pt>
                <c:pt idx="2779">
                  <c:v>8.6116010000000007E-2</c:v>
                </c:pt>
                <c:pt idx="2780">
                  <c:v>8.4453280000000006E-2</c:v>
                </c:pt>
                <c:pt idx="2781">
                  <c:v>8.2789909999999994E-2</c:v>
                </c:pt>
                <c:pt idx="2782">
                  <c:v>8.1126859999999995E-2</c:v>
                </c:pt>
                <c:pt idx="2783">
                  <c:v>7.9463060000000002E-2</c:v>
                </c:pt>
                <c:pt idx="2784">
                  <c:v>7.779904E-2</c:v>
                </c:pt>
                <c:pt idx="2785">
                  <c:v>7.6134900000000005E-2</c:v>
                </c:pt>
                <c:pt idx="2786">
                  <c:v>7.4470750000000002E-2</c:v>
                </c:pt>
                <c:pt idx="2787">
                  <c:v>7.2806590000000004E-2</c:v>
                </c:pt>
                <c:pt idx="2788">
                  <c:v>7.1142510000000006E-2</c:v>
                </c:pt>
                <c:pt idx="2789">
                  <c:v>6.9478410000000004E-2</c:v>
                </c:pt>
                <c:pt idx="2790">
                  <c:v>6.7814509999999995E-2</c:v>
                </c:pt>
                <c:pt idx="2791">
                  <c:v>6.6150870000000001E-2</c:v>
                </c:pt>
                <c:pt idx="2792">
                  <c:v>6.4487030000000001E-2</c:v>
                </c:pt>
                <c:pt idx="2793">
                  <c:v>6.2823160000000003E-2</c:v>
                </c:pt>
                <c:pt idx="2794">
                  <c:v>6.1159190000000002E-2</c:v>
                </c:pt>
                <c:pt idx="2795">
                  <c:v>5.9495069999999997E-2</c:v>
                </c:pt>
                <c:pt idx="2796">
                  <c:v>5.7830939999999997E-2</c:v>
                </c:pt>
                <c:pt idx="2797">
                  <c:v>5.6166830000000001E-2</c:v>
                </c:pt>
                <c:pt idx="2798">
                  <c:v>5.450265E-2</c:v>
                </c:pt>
                <c:pt idx="2799">
                  <c:v>5.283856E-2</c:v>
                </c:pt>
                <c:pt idx="2800">
                  <c:v>5.1174490000000003E-2</c:v>
                </c:pt>
                <c:pt idx="2801">
                  <c:v>4.9510310000000002E-2</c:v>
                </c:pt>
                <c:pt idx="2802">
                  <c:v>4.7846180000000002E-2</c:v>
                </c:pt>
                <c:pt idx="2803">
                  <c:v>4.6181989999999999E-2</c:v>
                </c:pt>
                <c:pt idx="2804">
                  <c:v>4.4517840000000003E-2</c:v>
                </c:pt>
                <c:pt idx="2805">
                  <c:v>4.2853639999999998E-2</c:v>
                </c:pt>
                <c:pt idx="2806">
                  <c:v>4.1189009999999998E-2</c:v>
                </c:pt>
                <c:pt idx="2807">
                  <c:v>3.9526169999999999E-2</c:v>
                </c:pt>
                <c:pt idx="2808">
                  <c:v>3.7863389999999997E-2</c:v>
                </c:pt>
                <c:pt idx="2809">
                  <c:v>3.6200679999999999E-2</c:v>
                </c:pt>
                <c:pt idx="2810">
                  <c:v>3.4537060000000001E-2</c:v>
                </c:pt>
                <c:pt idx="2811">
                  <c:v>3.2873279999999998E-2</c:v>
                </c:pt>
                <c:pt idx="2812">
                  <c:v>3.120974E-2</c:v>
                </c:pt>
                <c:pt idx="2813">
                  <c:v>2.9546179999999998E-2</c:v>
                </c:pt>
                <c:pt idx="2814">
                  <c:v>2.7882759999999999E-2</c:v>
                </c:pt>
                <c:pt idx="2815">
                  <c:v>2.6220050000000002E-2</c:v>
                </c:pt>
                <c:pt idx="2816">
                  <c:v>2.455734E-2</c:v>
                </c:pt>
                <c:pt idx="2817">
                  <c:v>2.2893879999999998E-2</c:v>
                </c:pt>
                <c:pt idx="2818">
                  <c:v>2.1230180000000001E-2</c:v>
                </c:pt>
                <c:pt idx="2819">
                  <c:v>1.9566139999999999E-2</c:v>
                </c:pt>
                <c:pt idx="2820">
                  <c:v>1.7902029999999999E-2</c:v>
                </c:pt>
                <c:pt idx="2821">
                  <c:v>1.6237970000000001E-2</c:v>
                </c:pt>
                <c:pt idx="2822">
                  <c:v>1.457395E-2</c:v>
                </c:pt>
                <c:pt idx="2823">
                  <c:v>1.2909800000000001E-2</c:v>
                </c:pt>
                <c:pt idx="2824">
                  <c:v>1.1245639999999999E-2</c:v>
                </c:pt>
                <c:pt idx="2825">
                  <c:v>9.5814920000000005E-3</c:v>
                </c:pt>
                <c:pt idx="2826">
                  <c:v>7.9174069999999996E-3</c:v>
                </c:pt>
                <c:pt idx="2827">
                  <c:v>6.2535359999999996E-3</c:v>
                </c:pt>
                <c:pt idx="2828">
                  <c:v>4.5902360000000001E-3</c:v>
                </c:pt>
                <c:pt idx="2829">
                  <c:v>2.9267070000000002E-3</c:v>
                </c:pt>
                <c:pt idx="2830">
                  <c:v>1.263248E-3</c:v>
                </c:pt>
                <c:pt idx="2831">
                  <c:v>-3.9899340000000002E-4</c:v>
                </c:pt>
                <c:pt idx="2832">
                  <c:v>-2.0615450000000001E-3</c:v>
                </c:pt>
                <c:pt idx="2833">
                  <c:v>-3.7247629999999999E-3</c:v>
                </c:pt>
                <c:pt idx="2834">
                  <c:v>-5.3887359999999999E-3</c:v>
                </c:pt>
                <c:pt idx="2835">
                  <c:v>-7.0527410000000004E-3</c:v>
                </c:pt>
                <c:pt idx="2836">
                  <c:v>-8.7167040000000005E-3</c:v>
                </c:pt>
                <c:pt idx="2837">
                  <c:v>-1.038072E-2</c:v>
                </c:pt>
                <c:pt idx="2838">
                  <c:v>-1.204469E-2</c:v>
                </c:pt>
                <c:pt idx="2839">
                  <c:v>-1.3708680000000001E-2</c:v>
                </c:pt>
                <c:pt idx="2840">
                  <c:v>-1.537267E-2</c:v>
                </c:pt>
                <c:pt idx="2841">
                  <c:v>-1.703665E-2</c:v>
                </c:pt>
                <c:pt idx="2842">
                  <c:v>-1.8700609999999999E-2</c:v>
                </c:pt>
                <c:pt idx="2843">
                  <c:v>-2.0364529999999999E-2</c:v>
                </c:pt>
                <c:pt idx="2844">
                  <c:v>-2.2028530000000001E-2</c:v>
                </c:pt>
                <c:pt idx="2845">
                  <c:v>-2.3692000000000001E-2</c:v>
                </c:pt>
                <c:pt idx="2846">
                  <c:v>-2.535594E-2</c:v>
                </c:pt>
                <c:pt idx="2847">
                  <c:v>-2.7019910000000001E-2</c:v>
                </c:pt>
                <c:pt idx="2848">
                  <c:v>-2.8683859999999999E-2</c:v>
                </c:pt>
                <c:pt idx="2849">
                  <c:v>-3.034775E-2</c:v>
                </c:pt>
                <c:pt idx="2850">
                  <c:v>-3.2011709999999999E-2</c:v>
                </c:pt>
                <c:pt idx="2851">
                  <c:v>-3.3675700000000003E-2</c:v>
                </c:pt>
                <c:pt idx="2852">
                  <c:v>-3.5339629999999997E-2</c:v>
                </c:pt>
                <c:pt idx="2853">
                  <c:v>-3.700345E-2</c:v>
                </c:pt>
                <c:pt idx="2854">
                  <c:v>-3.8666689999999997E-2</c:v>
                </c:pt>
                <c:pt idx="2855">
                  <c:v>-4.0330039999999998E-2</c:v>
                </c:pt>
                <c:pt idx="2856">
                  <c:v>-4.1993799999999998E-2</c:v>
                </c:pt>
                <c:pt idx="2857">
                  <c:v>-4.3657269999999998E-2</c:v>
                </c:pt>
                <c:pt idx="2858">
                  <c:v>-4.532096E-2</c:v>
                </c:pt>
                <c:pt idx="2859">
                  <c:v>-4.6984699999999997E-2</c:v>
                </c:pt>
                <c:pt idx="2860">
                  <c:v>-4.8648030000000002E-2</c:v>
                </c:pt>
                <c:pt idx="2861">
                  <c:v>-5.0311740000000001E-2</c:v>
                </c:pt>
                <c:pt idx="2862">
                  <c:v>-5.1974960000000001E-2</c:v>
                </c:pt>
                <c:pt idx="2863">
                  <c:v>-5.363826E-2</c:v>
                </c:pt>
                <c:pt idx="2864">
                  <c:v>-5.530202E-2</c:v>
                </c:pt>
                <c:pt idx="2865">
                  <c:v>-5.6965830000000002E-2</c:v>
                </c:pt>
                <c:pt idx="2866">
                  <c:v>-5.8629609999999999E-2</c:v>
                </c:pt>
                <c:pt idx="2867">
                  <c:v>-6.0292909999999998E-2</c:v>
                </c:pt>
                <c:pt idx="2868">
                  <c:v>-6.1955980000000001E-2</c:v>
                </c:pt>
                <c:pt idx="2869">
                  <c:v>-6.3619510000000004E-2</c:v>
                </c:pt>
                <c:pt idx="2870">
                  <c:v>-6.5283170000000001E-2</c:v>
                </c:pt>
                <c:pt idx="2871">
                  <c:v>-6.6947069999999997E-2</c:v>
                </c:pt>
                <c:pt idx="2872">
                  <c:v>-6.8610669999999999E-2</c:v>
                </c:pt>
                <c:pt idx="2873">
                  <c:v>-7.027427E-2</c:v>
                </c:pt>
                <c:pt idx="2874">
                  <c:v>-7.1938130000000003E-2</c:v>
                </c:pt>
                <c:pt idx="2875">
                  <c:v>-7.3602000000000001E-2</c:v>
                </c:pt>
                <c:pt idx="2876">
                  <c:v>-7.5265899999999997E-2</c:v>
                </c:pt>
                <c:pt idx="2877">
                  <c:v>-7.6929789999999998E-2</c:v>
                </c:pt>
                <c:pt idx="2878">
                  <c:v>-7.8593720000000006E-2</c:v>
                </c:pt>
                <c:pt idx="2879">
                  <c:v>-8.0257609999999993E-2</c:v>
                </c:pt>
                <c:pt idx="2880">
                  <c:v>-8.1921519999999998E-2</c:v>
                </c:pt>
                <c:pt idx="2881">
                  <c:v>-8.3585430000000002E-2</c:v>
                </c:pt>
                <c:pt idx="2882">
                  <c:v>-8.5249279999999997E-2</c:v>
                </c:pt>
                <c:pt idx="2883">
                  <c:v>-8.6913180000000007E-2</c:v>
                </c:pt>
                <c:pt idx="2884">
                  <c:v>-8.8577080000000002E-2</c:v>
                </c:pt>
                <c:pt idx="2885">
                  <c:v>-9.0240989999999993E-2</c:v>
                </c:pt>
                <c:pt idx="2886">
                  <c:v>-9.1904890000000003E-2</c:v>
                </c:pt>
                <c:pt idx="2887">
                  <c:v>-9.3568789999999999E-2</c:v>
                </c:pt>
                <c:pt idx="2888">
                  <c:v>-9.5232700000000003E-2</c:v>
                </c:pt>
                <c:pt idx="2889">
                  <c:v>-9.6896599999999999E-2</c:v>
                </c:pt>
                <c:pt idx="2890">
                  <c:v>-9.8560499999999995E-2</c:v>
                </c:pt>
                <c:pt idx="2891">
                  <c:v>-0.10022440000000001</c:v>
                </c:pt>
                <c:pt idx="2892">
                  <c:v>-0.1018883</c:v>
                </c:pt>
                <c:pt idx="2893">
                  <c:v>-0.1035522</c:v>
                </c:pt>
                <c:pt idx="2894">
                  <c:v>-0.10521610000000001</c:v>
                </c:pt>
                <c:pt idx="2895">
                  <c:v>-0.10688</c:v>
                </c:pt>
                <c:pt idx="2896">
                  <c:v>-0.1085439</c:v>
                </c:pt>
                <c:pt idx="2897">
                  <c:v>-0.11020770000000001</c:v>
                </c:pt>
                <c:pt idx="2898">
                  <c:v>-0.1118715</c:v>
                </c:pt>
                <c:pt idx="2899">
                  <c:v>-0.1135351</c:v>
                </c:pt>
                <c:pt idx="2900">
                  <c:v>-0.1151986</c:v>
                </c:pt>
                <c:pt idx="2901">
                  <c:v>-0.1168619</c:v>
                </c:pt>
                <c:pt idx="2902">
                  <c:v>-0.1185249</c:v>
                </c:pt>
                <c:pt idx="2903">
                  <c:v>-0.1201878</c:v>
                </c:pt>
                <c:pt idx="2904">
                  <c:v>-0.12184589999999999</c:v>
                </c:pt>
                <c:pt idx="2905">
                  <c:v>-0.1235057</c:v>
                </c:pt>
                <c:pt idx="2906">
                  <c:v>-0.12516350000000001</c:v>
                </c:pt>
                <c:pt idx="2907">
                  <c:v>-0.1268251</c:v>
                </c:pt>
                <c:pt idx="2908">
                  <c:v>-0.1284882</c:v>
                </c:pt>
                <c:pt idx="2909">
                  <c:v>-0.13015180000000001</c:v>
                </c:pt>
                <c:pt idx="2910">
                  <c:v>-0.13181519999999999</c:v>
                </c:pt>
                <c:pt idx="2911">
                  <c:v>-0.13347729999999999</c:v>
                </c:pt>
                <c:pt idx="2912">
                  <c:v>-0.13513790000000001</c:v>
                </c:pt>
                <c:pt idx="2913">
                  <c:v>-0.1368</c:v>
                </c:pt>
                <c:pt idx="2914">
                  <c:v>-0.1384637</c:v>
                </c:pt>
                <c:pt idx="2915">
                  <c:v>-0.14012740000000001</c:v>
                </c:pt>
                <c:pt idx="2916">
                  <c:v>-0.14179120000000001</c:v>
                </c:pt>
                <c:pt idx="2917">
                  <c:v>-0.143455</c:v>
                </c:pt>
                <c:pt idx="2918">
                  <c:v>-0.14511779999999999</c:v>
                </c:pt>
                <c:pt idx="2919">
                  <c:v>-0.1467802</c:v>
                </c:pt>
                <c:pt idx="2920">
                  <c:v>-0.14844189999999999</c:v>
                </c:pt>
                <c:pt idx="2921">
                  <c:v>-0.15010470000000001</c:v>
                </c:pt>
                <c:pt idx="2922">
                  <c:v>-0.15176809999999999</c:v>
                </c:pt>
                <c:pt idx="2923">
                  <c:v>-0.1534316</c:v>
                </c:pt>
                <c:pt idx="2924">
                  <c:v>-0.15509519999999999</c:v>
                </c:pt>
                <c:pt idx="2925">
                  <c:v>-0.1567588</c:v>
                </c:pt>
                <c:pt idx="2926">
                  <c:v>-0.15842229999999999</c:v>
                </c:pt>
                <c:pt idx="2927">
                  <c:v>-0.1600859</c:v>
                </c:pt>
                <c:pt idx="2928">
                  <c:v>-0.16174949999999999</c:v>
                </c:pt>
                <c:pt idx="2929">
                  <c:v>-0.16341320000000001</c:v>
                </c:pt>
                <c:pt idx="2930">
                  <c:v>-0.1650769</c:v>
                </c:pt>
                <c:pt idx="2931">
                  <c:v>-0.16674040000000001</c:v>
                </c:pt>
                <c:pt idx="2932">
                  <c:v>-0.168404</c:v>
                </c:pt>
                <c:pt idx="2933">
                  <c:v>-0.17006750000000001</c:v>
                </c:pt>
                <c:pt idx="2934">
                  <c:v>-0.1717311</c:v>
                </c:pt>
                <c:pt idx="2935">
                  <c:v>-0.1733943</c:v>
                </c:pt>
                <c:pt idx="2936">
                  <c:v>-0.17505799999999999</c:v>
                </c:pt>
                <c:pt idx="2937">
                  <c:v>-0.17672170000000001</c:v>
                </c:pt>
                <c:pt idx="2938">
                  <c:v>-0.1783854</c:v>
                </c:pt>
                <c:pt idx="2939">
                  <c:v>-0.1800486</c:v>
                </c:pt>
                <c:pt idx="2940">
                  <c:v>-0.18171080000000001</c:v>
                </c:pt>
                <c:pt idx="2941">
                  <c:v>-0.18337390000000001</c:v>
                </c:pt>
                <c:pt idx="2942">
                  <c:v>-0.1850369</c:v>
                </c:pt>
                <c:pt idx="2943">
                  <c:v>-0.18670059999999999</c:v>
                </c:pt>
                <c:pt idx="2944">
                  <c:v>-0.18836410000000001</c:v>
                </c:pt>
                <c:pt idx="2945">
                  <c:v>-0.1900278</c:v>
                </c:pt>
                <c:pt idx="2946">
                  <c:v>-0.19169059999999999</c:v>
                </c:pt>
                <c:pt idx="2947">
                  <c:v>-0.1933532</c:v>
                </c:pt>
                <c:pt idx="2948">
                  <c:v>-0.19501669999999999</c:v>
                </c:pt>
                <c:pt idx="2949">
                  <c:v>-0.1966803</c:v>
                </c:pt>
                <c:pt idx="2950">
                  <c:v>-0.19834389999999999</c:v>
                </c:pt>
                <c:pt idx="2951">
                  <c:v>-0.20000760000000001</c:v>
                </c:pt>
                <c:pt idx="2952">
                  <c:v>-0.2016713</c:v>
                </c:pt>
                <c:pt idx="2953">
                  <c:v>-0.20333499999999999</c:v>
                </c:pt>
                <c:pt idx="2954">
                  <c:v>-0.20499870000000001</c:v>
                </c:pt>
                <c:pt idx="2955">
                  <c:v>-0.2066624</c:v>
                </c:pt>
                <c:pt idx="2956">
                  <c:v>-0.20832609999999999</c:v>
                </c:pt>
                <c:pt idx="2957">
                  <c:v>-0.2099898</c:v>
                </c:pt>
                <c:pt idx="2958">
                  <c:v>-0.21165349999999999</c:v>
                </c:pt>
                <c:pt idx="2959">
                  <c:v>-0.21331720000000001</c:v>
                </c:pt>
                <c:pt idx="2960">
                  <c:v>-0.21498059999999999</c:v>
                </c:pt>
                <c:pt idx="2961">
                  <c:v>-0.216644</c:v>
                </c:pt>
                <c:pt idx="2962">
                  <c:v>-0.21830740000000001</c:v>
                </c:pt>
                <c:pt idx="2963">
                  <c:v>-0.21997069999999999</c:v>
                </c:pt>
                <c:pt idx="2964">
                  <c:v>-0.22163430000000001</c:v>
                </c:pt>
                <c:pt idx="2965">
                  <c:v>-0.22329789999999999</c:v>
                </c:pt>
                <c:pt idx="2966">
                  <c:v>-0.22496150000000001</c:v>
                </c:pt>
                <c:pt idx="2967">
                  <c:v>-0.2266252</c:v>
                </c:pt>
                <c:pt idx="2968">
                  <c:v>-0.22828889999999999</c:v>
                </c:pt>
                <c:pt idx="2969">
                  <c:v>-0.22995260000000001</c:v>
                </c:pt>
                <c:pt idx="2970">
                  <c:v>-0.23161619999999999</c:v>
                </c:pt>
                <c:pt idx="2971">
                  <c:v>-0.23327990000000001</c:v>
                </c:pt>
                <c:pt idx="2972">
                  <c:v>-0.2349436</c:v>
                </c:pt>
                <c:pt idx="2973">
                  <c:v>-0.23660729999999999</c:v>
                </c:pt>
                <c:pt idx="2974">
                  <c:v>-0.23827100000000001</c:v>
                </c:pt>
                <c:pt idx="2975">
                  <c:v>-0.2399347</c:v>
                </c:pt>
                <c:pt idx="2976">
                  <c:v>-0.24159829999999999</c:v>
                </c:pt>
                <c:pt idx="2977">
                  <c:v>-0.24326200000000001</c:v>
                </c:pt>
                <c:pt idx="2978">
                  <c:v>-0.24492520000000001</c:v>
                </c:pt>
                <c:pt idx="2979">
                  <c:v>-0.24658730000000001</c:v>
                </c:pt>
                <c:pt idx="2980">
                  <c:v>-0.24825040000000001</c:v>
                </c:pt>
                <c:pt idx="2981">
                  <c:v>-0.24991340000000001</c:v>
                </c:pt>
                <c:pt idx="2982">
                  <c:v>-0.251577</c:v>
                </c:pt>
                <c:pt idx="2983">
                  <c:v>-0.25324069999999999</c:v>
                </c:pt>
                <c:pt idx="2984">
                  <c:v>-0.25490439999999998</c:v>
                </c:pt>
                <c:pt idx="2985">
                  <c:v>-0.25656800000000002</c:v>
                </c:pt>
                <c:pt idx="2986">
                  <c:v>-0.25823170000000001</c:v>
                </c:pt>
                <c:pt idx="2987">
                  <c:v>-0.2598954</c:v>
                </c:pt>
                <c:pt idx="2988">
                  <c:v>-0.26155869999999998</c:v>
                </c:pt>
                <c:pt idx="2989">
                  <c:v>-0.26322089999999998</c:v>
                </c:pt>
                <c:pt idx="2990">
                  <c:v>-0.26488200000000001</c:v>
                </c:pt>
                <c:pt idx="2991">
                  <c:v>-0.26654359999999999</c:v>
                </c:pt>
                <c:pt idx="2992">
                  <c:v>-0.26820620000000001</c:v>
                </c:pt>
                <c:pt idx="2993">
                  <c:v>-0.26986870000000002</c:v>
                </c:pt>
                <c:pt idx="2994">
                  <c:v>-0.2715321</c:v>
                </c:pt>
                <c:pt idx="2995">
                  <c:v>-0.27319549999999998</c:v>
                </c:pt>
                <c:pt idx="2996">
                  <c:v>-0.27485910000000002</c:v>
                </c:pt>
                <c:pt idx="2997">
                  <c:v>-0.27652270000000001</c:v>
                </c:pt>
                <c:pt idx="2998">
                  <c:v>-0.2781864</c:v>
                </c:pt>
                <c:pt idx="2999">
                  <c:v>-0.27984989999999998</c:v>
                </c:pt>
                <c:pt idx="3000">
                  <c:v>-0.28151350000000003</c:v>
                </c:pt>
                <c:pt idx="3001">
                  <c:v>-0.28317700000000001</c:v>
                </c:pt>
                <c:pt idx="3002">
                  <c:v>-0.2848406</c:v>
                </c:pt>
                <c:pt idx="3003">
                  <c:v>-0.28650429999999999</c:v>
                </c:pt>
                <c:pt idx="3004">
                  <c:v>-0.28816799999999998</c:v>
                </c:pt>
                <c:pt idx="3005">
                  <c:v>-0.28983160000000002</c:v>
                </c:pt>
                <c:pt idx="3006">
                  <c:v>-0.29149530000000001</c:v>
                </c:pt>
                <c:pt idx="3007">
                  <c:v>-0.29315869999999999</c:v>
                </c:pt>
                <c:pt idx="3008">
                  <c:v>-0.29482199999999997</c:v>
                </c:pt>
                <c:pt idx="3009">
                  <c:v>-0.2964852</c:v>
                </c:pt>
                <c:pt idx="3010">
                  <c:v>-0.29814879999999999</c:v>
                </c:pt>
                <c:pt idx="3011">
                  <c:v>-0.29981229999999998</c:v>
                </c:pt>
                <c:pt idx="3012">
                  <c:v>-0.30147570000000001</c:v>
                </c:pt>
                <c:pt idx="3013">
                  <c:v>-0.30313889999999999</c:v>
                </c:pt>
                <c:pt idx="3014">
                  <c:v>-0.30480249999999998</c:v>
                </c:pt>
                <c:pt idx="3015">
                  <c:v>-0.30646610000000002</c:v>
                </c:pt>
                <c:pt idx="3016">
                  <c:v>-0.3081296</c:v>
                </c:pt>
                <c:pt idx="3017">
                  <c:v>-0.30979289999999998</c:v>
                </c:pt>
                <c:pt idx="3018">
                  <c:v>-0.31145590000000001</c:v>
                </c:pt>
                <c:pt idx="3019">
                  <c:v>-0.31311919999999999</c:v>
                </c:pt>
                <c:pt idx="3020">
                  <c:v>-0.31478220000000001</c:v>
                </c:pt>
                <c:pt idx="3021">
                  <c:v>-0.3164457</c:v>
                </c:pt>
                <c:pt idx="3022">
                  <c:v>-0.31810919999999998</c:v>
                </c:pt>
                <c:pt idx="3023">
                  <c:v>-0.31977290000000003</c:v>
                </c:pt>
                <c:pt idx="3024">
                  <c:v>-0.32143650000000001</c:v>
                </c:pt>
                <c:pt idx="3025">
                  <c:v>-0.3231</c:v>
                </c:pt>
                <c:pt idx="3026">
                  <c:v>-0.32476369999999999</c:v>
                </c:pt>
                <c:pt idx="3027">
                  <c:v>-0.32642729999999998</c:v>
                </c:pt>
                <c:pt idx="3028">
                  <c:v>-0.32809090000000002</c:v>
                </c:pt>
                <c:pt idx="3029">
                  <c:v>-0.32975450000000001</c:v>
                </c:pt>
                <c:pt idx="3030">
                  <c:v>-0.33141799999999999</c:v>
                </c:pt>
                <c:pt idx="3031">
                  <c:v>-0.33308159999999998</c:v>
                </c:pt>
                <c:pt idx="3032">
                  <c:v>-0.33474500000000001</c:v>
                </c:pt>
                <c:pt idx="3033">
                  <c:v>-0.33640829999999999</c:v>
                </c:pt>
                <c:pt idx="3034">
                  <c:v>-0.33807140000000002</c:v>
                </c:pt>
                <c:pt idx="3035">
                  <c:v>-0.33973439999999999</c:v>
                </c:pt>
                <c:pt idx="3036">
                  <c:v>-0.34139659999999999</c:v>
                </c:pt>
                <c:pt idx="3037">
                  <c:v>-0.34305970000000002</c:v>
                </c:pt>
                <c:pt idx="3038">
                  <c:v>-0.344723</c:v>
                </c:pt>
                <c:pt idx="3039">
                  <c:v>-0.34638659999999999</c:v>
                </c:pt>
                <c:pt idx="3040">
                  <c:v>-0.34805009999999997</c:v>
                </c:pt>
                <c:pt idx="3041">
                  <c:v>-0.34971380000000002</c:v>
                </c:pt>
                <c:pt idx="3042">
                  <c:v>-0.3513772</c:v>
                </c:pt>
                <c:pt idx="3043">
                  <c:v>-0.35304029999999997</c:v>
                </c:pt>
                <c:pt idx="3044">
                  <c:v>-0.35470360000000001</c:v>
                </c:pt>
                <c:pt idx="3045">
                  <c:v>-0.3563672</c:v>
                </c:pt>
                <c:pt idx="3046">
                  <c:v>-0.35803089999999999</c:v>
                </c:pt>
                <c:pt idx="3047">
                  <c:v>-0.35969449999999997</c:v>
                </c:pt>
                <c:pt idx="3048">
                  <c:v>-0.36135810000000002</c:v>
                </c:pt>
                <c:pt idx="3049">
                  <c:v>-0.36302180000000001</c:v>
                </c:pt>
                <c:pt idx="3050">
                  <c:v>-0.36468539999999999</c:v>
                </c:pt>
                <c:pt idx="3051">
                  <c:v>-0.36634889999999998</c:v>
                </c:pt>
                <c:pt idx="3052">
                  <c:v>-0.3680117</c:v>
                </c:pt>
                <c:pt idx="3053">
                  <c:v>-0.36967460000000002</c:v>
                </c:pt>
                <c:pt idx="3054">
                  <c:v>-0.37133660000000002</c:v>
                </c:pt>
                <c:pt idx="3055">
                  <c:v>-0.37299850000000001</c:v>
                </c:pt>
                <c:pt idx="3056">
                  <c:v>-0.37466159999999998</c:v>
                </c:pt>
                <c:pt idx="3057">
                  <c:v>-0.37632379999999999</c:v>
                </c:pt>
                <c:pt idx="3058">
                  <c:v>-0.37798379999999998</c:v>
                </c:pt>
                <c:pt idx="3059">
                  <c:v>-0.37964500000000001</c:v>
                </c:pt>
                <c:pt idx="3060">
                  <c:v>-0.38130789999999998</c:v>
                </c:pt>
                <c:pt idx="3061">
                  <c:v>-0.38297130000000001</c:v>
                </c:pt>
                <c:pt idx="3062">
                  <c:v>-0.3846348</c:v>
                </c:pt>
                <c:pt idx="3063">
                  <c:v>-0.38629819999999998</c:v>
                </c:pt>
                <c:pt idx="3064">
                  <c:v>-0.38796130000000001</c:v>
                </c:pt>
                <c:pt idx="3065">
                  <c:v>-0.38962409999999997</c:v>
                </c:pt>
                <c:pt idx="3066">
                  <c:v>-0.39128679999999999</c:v>
                </c:pt>
                <c:pt idx="3067">
                  <c:v>-0.3929493</c:v>
                </c:pt>
                <c:pt idx="3068">
                  <c:v>-0.39461269999999998</c:v>
                </c:pt>
                <c:pt idx="3069">
                  <c:v>-0.39627620000000002</c:v>
                </c:pt>
                <c:pt idx="3070">
                  <c:v>-0.39793970000000001</c:v>
                </c:pt>
                <c:pt idx="3071">
                  <c:v>-0.39960289999999998</c:v>
                </c:pt>
                <c:pt idx="3072">
                  <c:v>-0.40126650000000003</c:v>
                </c:pt>
                <c:pt idx="3073">
                  <c:v>-0.40293010000000001</c:v>
                </c:pt>
                <c:pt idx="3074">
                  <c:v>-0.4045937</c:v>
                </c:pt>
                <c:pt idx="3075">
                  <c:v>-0.40625670000000003</c:v>
                </c:pt>
                <c:pt idx="3076">
                  <c:v>-0.4079199</c:v>
                </c:pt>
                <c:pt idx="3077">
                  <c:v>-0.40958260000000002</c:v>
                </c:pt>
                <c:pt idx="3078">
                  <c:v>-0.41124470000000002</c:v>
                </c:pt>
                <c:pt idx="3079">
                  <c:v>-0.4129081</c:v>
                </c:pt>
                <c:pt idx="3080">
                  <c:v>-0.41457159999999998</c:v>
                </c:pt>
                <c:pt idx="3081">
                  <c:v>-0.41623510000000002</c:v>
                </c:pt>
                <c:pt idx="3082">
                  <c:v>-0.4178984</c:v>
                </c:pt>
                <c:pt idx="3083">
                  <c:v>-0.41956189999999999</c:v>
                </c:pt>
                <c:pt idx="3084">
                  <c:v>-0.42122520000000002</c:v>
                </c:pt>
                <c:pt idx="3085">
                  <c:v>-0.42288870000000001</c:v>
                </c:pt>
                <c:pt idx="3086">
                  <c:v>-0.42455229999999999</c:v>
                </c:pt>
                <c:pt idx="3087">
                  <c:v>-0.42621589999999998</c:v>
                </c:pt>
                <c:pt idx="3088">
                  <c:v>-0.42787950000000002</c:v>
                </c:pt>
                <c:pt idx="3089">
                  <c:v>-0.42954340000000002</c:v>
                </c:pt>
                <c:pt idx="3090">
                  <c:v>-0.4312068</c:v>
                </c:pt>
                <c:pt idx="3091">
                  <c:v>-0.43287019999999998</c:v>
                </c:pt>
                <c:pt idx="3092">
                  <c:v>-0.4345328</c:v>
                </c:pt>
                <c:pt idx="3093">
                  <c:v>-0.43619550000000001</c:v>
                </c:pt>
                <c:pt idx="3094">
                  <c:v>-0.43785809999999997</c:v>
                </c:pt>
                <c:pt idx="3095">
                  <c:v>-0.43952150000000001</c:v>
                </c:pt>
                <c:pt idx="3096">
                  <c:v>-0.4411851</c:v>
                </c:pt>
                <c:pt idx="3097">
                  <c:v>-0.44284869999999998</c:v>
                </c:pt>
                <c:pt idx="3098">
                  <c:v>-0.44451239999999997</c:v>
                </c:pt>
                <c:pt idx="3099">
                  <c:v>-0.44617610000000002</c:v>
                </c:pt>
                <c:pt idx="3100">
                  <c:v>-0.44783970000000001</c:v>
                </c:pt>
                <c:pt idx="3101">
                  <c:v>-0.44950309999999999</c:v>
                </c:pt>
                <c:pt idx="3102">
                  <c:v>-0.45116640000000002</c:v>
                </c:pt>
                <c:pt idx="3103">
                  <c:v>-0.4528297</c:v>
                </c:pt>
                <c:pt idx="3104">
                  <c:v>-0.45449329999999999</c:v>
                </c:pt>
                <c:pt idx="3105">
                  <c:v>-0.45615699999999998</c:v>
                </c:pt>
                <c:pt idx="3106">
                  <c:v>-0.45782070000000002</c:v>
                </c:pt>
                <c:pt idx="3107">
                  <c:v>-0.45948450000000002</c:v>
                </c:pt>
                <c:pt idx="3108">
                  <c:v>-0.46114810000000001</c:v>
                </c:pt>
                <c:pt idx="3109">
                  <c:v>-0.4628118</c:v>
                </c:pt>
                <c:pt idx="3110">
                  <c:v>-0.46447519999999998</c:v>
                </c:pt>
                <c:pt idx="3111">
                  <c:v>-0.46613840000000001</c:v>
                </c:pt>
                <c:pt idx="3112">
                  <c:v>-0.46780100000000002</c:v>
                </c:pt>
                <c:pt idx="3113">
                  <c:v>-0.46946290000000002</c:v>
                </c:pt>
                <c:pt idx="3114">
                  <c:v>-0.47112520000000002</c:v>
                </c:pt>
                <c:pt idx="3115">
                  <c:v>-0.47278799999999999</c:v>
                </c:pt>
                <c:pt idx="3116">
                  <c:v>-0.47445179999999998</c:v>
                </c:pt>
                <c:pt idx="3117">
                  <c:v>-0.47611530000000002</c:v>
                </c:pt>
                <c:pt idx="3118">
                  <c:v>-0.47777930000000002</c:v>
                </c:pt>
                <c:pt idx="3119">
                  <c:v>-0.47944300000000001</c:v>
                </c:pt>
                <c:pt idx="3120">
                  <c:v>-0.4811068</c:v>
                </c:pt>
                <c:pt idx="3121">
                  <c:v>-0.4827708</c:v>
                </c:pt>
                <c:pt idx="3122">
                  <c:v>-0.48443459999999999</c:v>
                </c:pt>
                <c:pt idx="3123">
                  <c:v>-0.48609829999999998</c:v>
                </c:pt>
                <c:pt idx="3124">
                  <c:v>-0.48776199999999997</c:v>
                </c:pt>
                <c:pt idx="3125">
                  <c:v>-0.48942609999999998</c:v>
                </c:pt>
                <c:pt idx="3126">
                  <c:v>-0.49108960000000002</c:v>
                </c:pt>
                <c:pt idx="3127">
                  <c:v>-0.49275190000000002</c:v>
                </c:pt>
                <c:pt idx="3128">
                  <c:v>-0.49441259999999998</c:v>
                </c:pt>
                <c:pt idx="3129">
                  <c:v>-0.49607040000000002</c:v>
                </c:pt>
                <c:pt idx="3130">
                  <c:v>-0.49773210000000001</c:v>
                </c:pt>
                <c:pt idx="3131">
                  <c:v>-0.49939470000000002</c:v>
                </c:pt>
                <c:pt idx="3132">
                  <c:v>-0.501058</c:v>
                </c:pt>
                <c:pt idx="3133">
                  <c:v>-0.50272050000000001</c:v>
                </c:pt>
                <c:pt idx="3134">
                  <c:v>-0.50438419999999995</c:v>
                </c:pt>
                <c:pt idx="3135">
                  <c:v>-0.50604729999999998</c:v>
                </c:pt>
                <c:pt idx="3136">
                  <c:v>-0.50771029999999995</c:v>
                </c:pt>
                <c:pt idx="3137">
                  <c:v>-0.5093742</c:v>
                </c:pt>
                <c:pt idx="3138">
                  <c:v>-0.51103719999999997</c:v>
                </c:pt>
                <c:pt idx="3139">
                  <c:v>-0.51270119999999997</c:v>
                </c:pt>
                <c:pt idx="3140">
                  <c:v>-0.51436510000000002</c:v>
                </c:pt>
                <c:pt idx="3141">
                  <c:v>-0.51602890000000001</c:v>
                </c:pt>
                <c:pt idx="3142">
                  <c:v>-0.51769270000000001</c:v>
                </c:pt>
                <c:pt idx="3143">
                  <c:v>-0.51935699999999996</c:v>
                </c:pt>
                <c:pt idx="3144">
                  <c:v>-0.52102029999999999</c:v>
                </c:pt>
                <c:pt idx="3145">
                  <c:v>-0.52268400000000004</c:v>
                </c:pt>
                <c:pt idx="3146">
                  <c:v>-0.5243487</c:v>
                </c:pt>
                <c:pt idx="3147">
                  <c:v>-0.52601410000000004</c:v>
                </c:pt>
                <c:pt idx="3148">
                  <c:v>-0.52767889999999995</c:v>
                </c:pt>
                <c:pt idx="3149">
                  <c:v>-0.52934400000000004</c:v>
                </c:pt>
                <c:pt idx="3150">
                  <c:v>-0.5310087</c:v>
                </c:pt>
                <c:pt idx="3151">
                  <c:v>-0.53267359999999997</c:v>
                </c:pt>
                <c:pt idx="3152">
                  <c:v>-0.53433819999999999</c:v>
                </c:pt>
                <c:pt idx="3153">
                  <c:v>-0.5360028</c:v>
                </c:pt>
                <c:pt idx="3154">
                  <c:v>-0.53766689999999995</c:v>
                </c:pt>
                <c:pt idx="3155">
                  <c:v>-0.53933140000000002</c:v>
                </c:pt>
                <c:pt idx="3156">
                  <c:v>-0.54099629999999999</c:v>
                </c:pt>
                <c:pt idx="3157">
                  <c:v>-0.54266099999999995</c:v>
                </c:pt>
                <c:pt idx="3158">
                  <c:v>-0.54432550000000002</c:v>
                </c:pt>
                <c:pt idx="3159">
                  <c:v>-0.54598999999999998</c:v>
                </c:pt>
                <c:pt idx="3160">
                  <c:v>-0.54765509999999995</c:v>
                </c:pt>
                <c:pt idx="3161">
                  <c:v>-0.54931830000000004</c:v>
                </c:pt>
                <c:pt idx="3162">
                  <c:v>-0.55098239999999998</c:v>
                </c:pt>
                <c:pt idx="3163">
                  <c:v>-0.55264590000000002</c:v>
                </c:pt>
                <c:pt idx="3164">
                  <c:v>-0.55431030000000003</c:v>
                </c:pt>
                <c:pt idx="3165">
                  <c:v>-0.555975</c:v>
                </c:pt>
                <c:pt idx="3166">
                  <c:v>-0.55763989999999997</c:v>
                </c:pt>
                <c:pt idx="3167">
                  <c:v>-0.55930449999999998</c:v>
                </c:pt>
                <c:pt idx="3168">
                  <c:v>-0.5609691</c:v>
                </c:pt>
                <c:pt idx="3169">
                  <c:v>-0.56263390000000002</c:v>
                </c:pt>
                <c:pt idx="3170">
                  <c:v>-0.56429830000000003</c:v>
                </c:pt>
                <c:pt idx="3171">
                  <c:v>-0.56596210000000002</c:v>
                </c:pt>
                <c:pt idx="3172">
                  <c:v>-0.56762590000000002</c:v>
                </c:pt>
                <c:pt idx="3173">
                  <c:v>-0.56928920000000005</c:v>
                </c:pt>
                <c:pt idx="3174">
                  <c:v>-0.57095340000000006</c:v>
                </c:pt>
                <c:pt idx="3175">
                  <c:v>-0.57261669999999998</c:v>
                </c:pt>
                <c:pt idx="3176">
                  <c:v>-0.57428100000000004</c:v>
                </c:pt>
                <c:pt idx="3177">
                  <c:v>-0.57594559999999995</c:v>
                </c:pt>
                <c:pt idx="3178">
                  <c:v>-0.57760979999999995</c:v>
                </c:pt>
                <c:pt idx="3179">
                  <c:v>-0.57927399999999996</c:v>
                </c:pt>
                <c:pt idx="3180">
                  <c:v>-0.58093859999999997</c:v>
                </c:pt>
                <c:pt idx="3181">
                  <c:v>-0.58260230000000002</c:v>
                </c:pt>
                <c:pt idx="3182">
                  <c:v>-0.58426610000000001</c:v>
                </c:pt>
                <c:pt idx="3183">
                  <c:v>-0.58593030000000002</c:v>
                </c:pt>
                <c:pt idx="3184">
                  <c:v>-0.5875939</c:v>
                </c:pt>
                <c:pt idx="3185">
                  <c:v>-0.5892579</c:v>
                </c:pt>
                <c:pt idx="3186">
                  <c:v>-0.59092180000000005</c:v>
                </c:pt>
                <c:pt idx="3187">
                  <c:v>-0.59258509999999998</c:v>
                </c:pt>
                <c:pt idx="3188">
                  <c:v>-0.59424900000000003</c:v>
                </c:pt>
                <c:pt idx="3189">
                  <c:v>-0.59591249999999996</c:v>
                </c:pt>
                <c:pt idx="3190">
                  <c:v>-0.59757579999999999</c:v>
                </c:pt>
                <c:pt idx="3191">
                  <c:v>-0.59923879999999996</c:v>
                </c:pt>
                <c:pt idx="3192">
                  <c:v>-0.60090180000000004</c:v>
                </c:pt>
                <c:pt idx="3193">
                  <c:v>-0.60256529999999997</c:v>
                </c:pt>
                <c:pt idx="3194">
                  <c:v>-0.6042284</c:v>
                </c:pt>
                <c:pt idx="3195">
                  <c:v>-0.60588750000000002</c:v>
                </c:pt>
                <c:pt idx="3196">
                  <c:v>-0.60754629999999998</c:v>
                </c:pt>
                <c:pt idx="3197">
                  <c:v>-0.60920589999999997</c:v>
                </c:pt>
                <c:pt idx="3198">
                  <c:v>-0.61086910000000005</c:v>
                </c:pt>
                <c:pt idx="3199">
                  <c:v>-0.61253290000000005</c:v>
                </c:pt>
                <c:pt idx="3200">
                  <c:v>-0.61419630000000003</c:v>
                </c:pt>
                <c:pt idx="3201">
                  <c:v>-0.61585860000000003</c:v>
                </c:pt>
                <c:pt idx="3202">
                  <c:v>-0.61752189999999996</c:v>
                </c:pt>
                <c:pt idx="3203">
                  <c:v>-0.61918510000000004</c:v>
                </c:pt>
                <c:pt idx="3204">
                  <c:v>-0.62084870000000003</c:v>
                </c:pt>
                <c:pt idx="3205">
                  <c:v>-0.62251230000000002</c:v>
                </c:pt>
                <c:pt idx="3206">
                  <c:v>-0.62417599999999995</c:v>
                </c:pt>
                <c:pt idx="3207">
                  <c:v>-0.62583880000000003</c:v>
                </c:pt>
                <c:pt idx="3208">
                  <c:v>-0.62750289999999997</c:v>
                </c:pt>
                <c:pt idx="3209">
                  <c:v>-0.62916680000000003</c:v>
                </c:pt>
                <c:pt idx="3210">
                  <c:v>-0.63083020000000001</c:v>
                </c:pt>
                <c:pt idx="3211">
                  <c:v>-0.63249370000000005</c:v>
                </c:pt>
                <c:pt idx="3212">
                  <c:v>-0.63415719999999998</c:v>
                </c:pt>
                <c:pt idx="3213">
                  <c:v>-0.63582070000000002</c:v>
                </c:pt>
                <c:pt idx="3214">
                  <c:v>-0.63748490000000002</c:v>
                </c:pt>
                <c:pt idx="3215">
                  <c:v>-0.63914919999999997</c:v>
                </c:pt>
                <c:pt idx="3216">
                  <c:v>-0.64081279999999996</c:v>
                </c:pt>
                <c:pt idx="3217">
                  <c:v>-0.64247670000000001</c:v>
                </c:pt>
                <c:pt idx="3218">
                  <c:v>-0.64414079999999996</c:v>
                </c:pt>
                <c:pt idx="3219">
                  <c:v>-0.64580349999999997</c:v>
                </c:pt>
                <c:pt idx="3220">
                  <c:v>-0.64746700000000001</c:v>
                </c:pt>
                <c:pt idx="3221">
                  <c:v>-0.6491304</c:v>
                </c:pt>
                <c:pt idx="3222">
                  <c:v>-0.65079310000000001</c:v>
                </c:pt>
                <c:pt idx="3223">
                  <c:v>-0.65245609999999998</c:v>
                </c:pt>
                <c:pt idx="3224">
                  <c:v>-0.65411969999999997</c:v>
                </c:pt>
                <c:pt idx="3225">
                  <c:v>-0.65578340000000002</c:v>
                </c:pt>
                <c:pt idx="3226">
                  <c:v>-0.65744760000000002</c:v>
                </c:pt>
                <c:pt idx="3227">
                  <c:v>-0.6591108</c:v>
                </c:pt>
                <c:pt idx="3228">
                  <c:v>-0.66077430000000004</c:v>
                </c:pt>
                <c:pt idx="3229">
                  <c:v>-0.66243779999999997</c:v>
                </c:pt>
                <c:pt idx="3230">
                  <c:v>-0.66410089999999999</c:v>
                </c:pt>
                <c:pt idx="3231">
                  <c:v>-0.66576360000000001</c:v>
                </c:pt>
                <c:pt idx="3232">
                  <c:v>-0.66742729999999995</c:v>
                </c:pt>
                <c:pt idx="3233">
                  <c:v>-0.66909050000000003</c:v>
                </c:pt>
                <c:pt idx="3234">
                  <c:v>-0.67075410000000002</c:v>
                </c:pt>
                <c:pt idx="3235">
                  <c:v>-0.6724173</c:v>
                </c:pt>
                <c:pt idx="3236">
                  <c:v>-0.67408060000000003</c:v>
                </c:pt>
                <c:pt idx="3237">
                  <c:v>-0.6757436</c:v>
                </c:pt>
                <c:pt idx="3238">
                  <c:v>-0.67740579999999995</c:v>
                </c:pt>
                <c:pt idx="3239">
                  <c:v>-0.67906679999999997</c:v>
                </c:pt>
                <c:pt idx="3240">
                  <c:v>-0.68072670000000002</c:v>
                </c:pt>
                <c:pt idx="3241">
                  <c:v>-0.68238779999999999</c:v>
                </c:pt>
                <c:pt idx="3242">
                  <c:v>-0.68405039999999995</c:v>
                </c:pt>
                <c:pt idx="3243">
                  <c:v>-0.68571389999999999</c:v>
                </c:pt>
                <c:pt idx="3244">
                  <c:v>-0.68737769999999998</c:v>
                </c:pt>
                <c:pt idx="3245">
                  <c:v>-0.68904049999999994</c:v>
                </c:pt>
                <c:pt idx="3246">
                  <c:v>-0.69070310000000001</c:v>
                </c:pt>
                <c:pt idx="3247">
                  <c:v>-0.69236640000000005</c:v>
                </c:pt>
                <c:pt idx="3248">
                  <c:v>-0.69402900000000001</c:v>
                </c:pt>
                <c:pt idx="3249">
                  <c:v>-0.69569190000000003</c:v>
                </c:pt>
                <c:pt idx="3250">
                  <c:v>-0.69735499999999995</c:v>
                </c:pt>
                <c:pt idx="3251">
                  <c:v>-0.69901809999999998</c:v>
                </c:pt>
                <c:pt idx="3252">
                  <c:v>-0.70068160000000002</c:v>
                </c:pt>
                <c:pt idx="3253">
                  <c:v>-0.70234479999999999</c:v>
                </c:pt>
                <c:pt idx="3254">
                  <c:v>-0.70400799999999997</c:v>
                </c:pt>
                <c:pt idx="3255">
                  <c:v>-0.70567170000000001</c:v>
                </c:pt>
                <c:pt idx="3256">
                  <c:v>-0.70733509999999999</c:v>
                </c:pt>
                <c:pt idx="3257">
                  <c:v>-0.70899800000000002</c:v>
                </c:pt>
                <c:pt idx="3258">
                  <c:v>-0.7106614</c:v>
                </c:pt>
                <c:pt idx="3259">
                  <c:v>-0.71232439999999997</c:v>
                </c:pt>
                <c:pt idx="3260">
                  <c:v>-0.71398740000000005</c:v>
                </c:pt>
                <c:pt idx="3261">
                  <c:v>-0.71565029999999996</c:v>
                </c:pt>
                <c:pt idx="3262">
                  <c:v>-0.71731319999999998</c:v>
                </c:pt>
                <c:pt idx="3263">
                  <c:v>-0.71897619999999995</c:v>
                </c:pt>
                <c:pt idx="3264">
                  <c:v>-0.72063920000000004</c:v>
                </c:pt>
                <c:pt idx="3265">
                  <c:v>-0.722302</c:v>
                </c:pt>
                <c:pt idx="3266">
                  <c:v>-0.72396499999999997</c:v>
                </c:pt>
                <c:pt idx="3267">
                  <c:v>-0.7256281</c:v>
                </c:pt>
                <c:pt idx="3268">
                  <c:v>-0.72729129999999997</c:v>
                </c:pt>
                <c:pt idx="3269">
                  <c:v>-0.72895430000000005</c:v>
                </c:pt>
                <c:pt idx="3270">
                  <c:v>-0.73061759999999998</c:v>
                </c:pt>
                <c:pt idx="3271">
                  <c:v>-0.7322805</c:v>
                </c:pt>
                <c:pt idx="3272">
                  <c:v>-0.73394389999999998</c:v>
                </c:pt>
                <c:pt idx="3273">
                  <c:v>-0.73560700000000001</c:v>
                </c:pt>
                <c:pt idx="3274">
                  <c:v>-0.73726999999999998</c:v>
                </c:pt>
                <c:pt idx="3275">
                  <c:v>-0.73893310000000001</c:v>
                </c:pt>
                <c:pt idx="3276">
                  <c:v>-0.7405967</c:v>
                </c:pt>
                <c:pt idx="3277">
                  <c:v>-0.742259</c:v>
                </c:pt>
                <c:pt idx="3278">
                  <c:v>-0.74392190000000002</c:v>
                </c:pt>
                <c:pt idx="3279">
                  <c:v>-0.74558480000000005</c:v>
                </c:pt>
                <c:pt idx="3280">
                  <c:v>-0.74724809999999997</c:v>
                </c:pt>
                <c:pt idx="3281">
                  <c:v>-0.74891099999999999</c:v>
                </c:pt>
                <c:pt idx="3282">
                  <c:v>-0.75057359999999995</c:v>
                </c:pt>
                <c:pt idx="3283">
                  <c:v>-0.75223640000000003</c:v>
                </c:pt>
                <c:pt idx="3284">
                  <c:v>-0.75389589999999995</c:v>
                </c:pt>
                <c:pt idx="3285">
                  <c:v>-0.75555729999999999</c:v>
                </c:pt>
                <c:pt idx="3286">
                  <c:v>-0.7572179</c:v>
                </c:pt>
                <c:pt idx="3287">
                  <c:v>-0.75888009999999995</c:v>
                </c:pt>
                <c:pt idx="3288">
                  <c:v>-0.76054200000000005</c:v>
                </c:pt>
                <c:pt idx="3289">
                  <c:v>-0.76220429999999995</c:v>
                </c:pt>
                <c:pt idx="3290">
                  <c:v>-0.76386679999999996</c:v>
                </c:pt>
                <c:pt idx="3291">
                  <c:v>-0.76552949999999997</c:v>
                </c:pt>
                <c:pt idx="3292">
                  <c:v>-0.76719150000000003</c:v>
                </c:pt>
                <c:pt idx="3293">
                  <c:v>-0.76885340000000002</c:v>
                </c:pt>
                <c:pt idx="3294">
                  <c:v>-0.77051599999999998</c:v>
                </c:pt>
                <c:pt idx="3295">
                  <c:v>-0.77217849999999999</c:v>
                </c:pt>
                <c:pt idx="3296">
                  <c:v>-0.773841</c:v>
                </c:pt>
                <c:pt idx="3297">
                  <c:v>-0.77550359999999996</c:v>
                </c:pt>
                <c:pt idx="3298">
                  <c:v>-0.77716370000000001</c:v>
                </c:pt>
                <c:pt idx="3299">
                  <c:v>-0.7788197</c:v>
                </c:pt>
                <c:pt idx="3300">
                  <c:v>-0.78048030000000002</c:v>
                </c:pt>
                <c:pt idx="3301">
                  <c:v>-0.78214099999999998</c:v>
                </c:pt>
                <c:pt idx="3302">
                  <c:v>-0.78380110000000003</c:v>
                </c:pt>
                <c:pt idx="3303">
                  <c:v>-0.78545710000000002</c:v>
                </c:pt>
                <c:pt idx="3304">
                  <c:v>-0.78711759999999997</c:v>
                </c:pt>
                <c:pt idx="3305">
                  <c:v>-0.78877790000000003</c:v>
                </c:pt>
                <c:pt idx="3306">
                  <c:v>-0.79043929999999996</c:v>
                </c:pt>
                <c:pt idx="3307">
                  <c:v>-0.79210080000000005</c:v>
                </c:pt>
                <c:pt idx="3308">
                  <c:v>-0.79376290000000005</c:v>
                </c:pt>
                <c:pt idx="3309">
                  <c:v>-0.79542539999999995</c:v>
                </c:pt>
                <c:pt idx="3310">
                  <c:v>-0.79708760000000001</c:v>
                </c:pt>
                <c:pt idx="3311">
                  <c:v>-0.7987495</c:v>
                </c:pt>
                <c:pt idx="3312">
                  <c:v>-0.8004116</c:v>
                </c:pt>
                <c:pt idx="3313">
                  <c:v>-0.8020737</c:v>
                </c:pt>
                <c:pt idx="3314">
                  <c:v>-0.80373620000000001</c:v>
                </c:pt>
                <c:pt idx="3315">
                  <c:v>-0.80539859999999996</c:v>
                </c:pt>
                <c:pt idx="3316">
                  <c:v>-0.80705850000000001</c:v>
                </c:pt>
                <c:pt idx="3317">
                  <c:v>-0.80871749999999998</c:v>
                </c:pt>
                <c:pt idx="3318">
                  <c:v>-0.81037490000000001</c:v>
                </c:pt>
                <c:pt idx="3319">
                  <c:v>-0.81203340000000002</c:v>
                </c:pt>
                <c:pt idx="3320">
                  <c:v>-0.81369170000000002</c:v>
                </c:pt>
                <c:pt idx="3321">
                  <c:v>-0.81535199999999997</c:v>
                </c:pt>
                <c:pt idx="3322">
                  <c:v>-0.81701349999999995</c:v>
                </c:pt>
                <c:pt idx="3323">
                  <c:v>-0.81867540000000005</c:v>
                </c:pt>
                <c:pt idx="3324">
                  <c:v>-0.82033750000000005</c:v>
                </c:pt>
                <c:pt idx="3325">
                  <c:v>-0.82199809999999995</c:v>
                </c:pt>
                <c:pt idx="3326">
                  <c:v>-0.82365960000000005</c:v>
                </c:pt>
                <c:pt idx="3327">
                  <c:v>-0.82532119999999998</c:v>
                </c:pt>
                <c:pt idx="3328">
                  <c:v>-0.82698309999999997</c:v>
                </c:pt>
                <c:pt idx="3329">
                  <c:v>-0.82864490000000002</c:v>
                </c:pt>
                <c:pt idx="3330">
                  <c:v>-0.83030689999999996</c:v>
                </c:pt>
                <c:pt idx="3331">
                  <c:v>-0.82843020000000001</c:v>
                </c:pt>
                <c:pt idx="3332">
                  <c:v>-0.82655190000000001</c:v>
                </c:pt>
                <c:pt idx="3333">
                  <c:v>-0.82467480000000004</c:v>
                </c:pt>
                <c:pt idx="3334">
                  <c:v>-0.82280030000000004</c:v>
                </c:pt>
                <c:pt idx="3335">
                  <c:v>-0.82092609999999999</c:v>
                </c:pt>
                <c:pt idx="3336">
                  <c:v>-0.81905190000000005</c:v>
                </c:pt>
                <c:pt idx="3337">
                  <c:v>-0.81717839999999997</c:v>
                </c:pt>
                <c:pt idx="3338">
                  <c:v>-0.81530519999999995</c:v>
                </c:pt>
                <c:pt idx="3339">
                  <c:v>-0.81343189999999999</c:v>
                </c:pt>
                <c:pt idx="3340">
                  <c:v>-0.81155849999999996</c:v>
                </c:pt>
                <c:pt idx="3341">
                  <c:v>-0.80968530000000005</c:v>
                </c:pt>
                <c:pt idx="3342">
                  <c:v>-0.80781230000000004</c:v>
                </c:pt>
                <c:pt idx="3343">
                  <c:v>-0.80593930000000003</c:v>
                </c:pt>
                <c:pt idx="3344">
                  <c:v>-0.80406639999999996</c:v>
                </c:pt>
                <c:pt idx="3345">
                  <c:v>-0.8021933</c:v>
                </c:pt>
                <c:pt idx="3346">
                  <c:v>-0.80032029999999998</c:v>
                </c:pt>
                <c:pt idx="3347">
                  <c:v>-0.79844720000000002</c:v>
                </c:pt>
                <c:pt idx="3348">
                  <c:v>-0.79657409999999995</c:v>
                </c:pt>
                <c:pt idx="3349">
                  <c:v>-0.79470090000000004</c:v>
                </c:pt>
                <c:pt idx="3350">
                  <c:v>-0.79282770000000002</c:v>
                </c:pt>
                <c:pt idx="3351">
                  <c:v>-0.7909545</c:v>
                </c:pt>
                <c:pt idx="3352">
                  <c:v>-0.78908129999999999</c:v>
                </c:pt>
                <c:pt idx="3353">
                  <c:v>-0.78720820000000002</c:v>
                </c:pt>
                <c:pt idx="3354">
                  <c:v>-0.78533489999999995</c:v>
                </c:pt>
                <c:pt idx="3355">
                  <c:v>-0.78346159999999998</c:v>
                </c:pt>
                <c:pt idx="3356">
                  <c:v>-0.78158830000000001</c:v>
                </c:pt>
                <c:pt idx="3357">
                  <c:v>-0.77971500000000005</c:v>
                </c:pt>
                <c:pt idx="3358">
                  <c:v>-0.77784160000000002</c:v>
                </c:pt>
                <c:pt idx="3359">
                  <c:v>-0.77596860000000001</c:v>
                </c:pt>
                <c:pt idx="3360">
                  <c:v>-0.77409539999999999</c:v>
                </c:pt>
                <c:pt idx="3361">
                  <c:v>-0.77222219999999997</c:v>
                </c:pt>
                <c:pt idx="3362">
                  <c:v>-0.77034899999999995</c:v>
                </c:pt>
                <c:pt idx="3363">
                  <c:v>-0.76847580000000004</c:v>
                </c:pt>
                <c:pt idx="3364">
                  <c:v>-0.76660240000000002</c:v>
                </c:pt>
                <c:pt idx="3365">
                  <c:v>-0.76472910000000005</c:v>
                </c:pt>
                <c:pt idx="3366">
                  <c:v>-0.76285570000000003</c:v>
                </c:pt>
                <c:pt idx="3367">
                  <c:v>-0.7609823</c:v>
                </c:pt>
                <c:pt idx="3368">
                  <c:v>-0.75910889999999998</c:v>
                </c:pt>
                <c:pt idx="3369">
                  <c:v>-0.75723549999999995</c:v>
                </c:pt>
                <c:pt idx="3370">
                  <c:v>-0.75536210000000004</c:v>
                </c:pt>
                <c:pt idx="3371">
                  <c:v>-0.75348870000000001</c:v>
                </c:pt>
                <c:pt idx="3372">
                  <c:v>-0.75161480000000003</c:v>
                </c:pt>
                <c:pt idx="3373">
                  <c:v>-0.74974070000000004</c:v>
                </c:pt>
                <c:pt idx="3374">
                  <c:v>-0.74786699999999995</c:v>
                </c:pt>
                <c:pt idx="3375">
                  <c:v>-0.7459943</c:v>
                </c:pt>
                <c:pt idx="3376">
                  <c:v>-0.74412129999999999</c:v>
                </c:pt>
                <c:pt idx="3377">
                  <c:v>-0.74224789999999996</c:v>
                </c:pt>
                <c:pt idx="3378">
                  <c:v>-0.74037450000000005</c:v>
                </c:pt>
                <c:pt idx="3379">
                  <c:v>-0.73850110000000002</c:v>
                </c:pt>
                <c:pt idx="3380">
                  <c:v>-0.73662780000000005</c:v>
                </c:pt>
                <c:pt idx="3381">
                  <c:v>-0.73475480000000004</c:v>
                </c:pt>
                <c:pt idx="3382">
                  <c:v>-0.73288120000000001</c:v>
                </c:pt>
                <c:pt idx="3383">
                  <c:v>-0.73100759999999998</c:v>
                </c:pt>
                <c:pt idx="3384">
                  <c:v>-0.72913410000000001</c:v>
                </c:pt>
                <c:pt idx="3385">
                  <c:v>-0.72726009999999996</c:v>
                </c:pt>
                <c:pt idx="3386">
                  <c:v>-0.72538610000000003</c:v>
                </c:pt>
                <c:pt idx="3387">
                  <c:v>-0.72351259999999995</c:v>
                </c:pt>
                <c:pt idx="3388">
                  <c:v>-0.72163889999999997</c:v>
                </c:pt>
                <c:pt idx="3389">
                  <c:v>-0.71976530000000005</c:v>
                </c:pt>
                <c:pt idx="3390">
                  <c:v>-0.71789130000000001</c:v>
                </c:pt>
                <c:pt idx="3391">
                  <c:v>-0.7160183</c:v>
                </c:pt>
                <c:pt idx="3392">
                  <c:v>-0.71414659999999996</c:v>
                </c:pt>
                <c:pt idx="3393">
                  <c:v>-0.71227629999999997</c:v>
                </c:pt>
                <c:pt idx="3394">
                  <c:v>-0.71040550000000002</c:v>
                </c:pt>
                <c:pt idx="3395">
                  <c:v>-0.70853379999999999</c:v>
                </c:pt>
                <c:pt idx="3396">
                  <c:v>-0.70666130000000005</c:v>
                </c:pt>
                <c:pt idx="3397">
                  <c:v>-0.70478839999999998</c:v>
                </c:pt>
                <c:pt idx="3398">
                  <c:v>-0.7029147</c:v>
                </c:pt>
                <c:pt idx="3399">
                  <c:v>-0.70104129999999998</c:v>
                </c:pt>
                <c:pt idx="3400">
                  <c:v>-0.69916800000000001</c:v>
                </c:pt>
                <c:pt idx="3401">
                  <c:v>-0.69729459999999999</c:v>
                </c:pt>
                <c:pt idx="3402">
                  <c:v>-0.69542119999999996</c:v>
                </c:pt>
                <c:pt idx="3403">
                  <c:v>-0.69354769999999999</c:v>
                </c:pt>
                <c:pt idx="3404">
                  <c:v>-0.69167420000000002</c:v>
                </c:pt>
                <c:pt idx="3405">
                  <c:v>-0.689801</c:v>
                </c:pt>
                <c:pt idx="3406">
                  <c:v>-0.68792770000000003</c:v>
                </c:pt>
                <c:pt idx="3407">
                  <c:v>-0.68605430000000001</c:v>
                </c:pt>
                <c:pt idx="3408">
                  <c:v>-0.68418089999999998</c:v>
                </c:pt>
                <c:pt idx="3409">
                  <c:v>-0.68230749999999996</c:v>
                </c:pt>
                <c:pt idx="3410">
                  <c:v>-0.68043450000000005</c:v>
                </c:pt>
                <c:pt idx="3411">
                  <c:v>-0.67856119999999998</c:v>
                </c:pt>
                <c:pt idx="3412">
                  <c:v>-0.6766877</c:v>
                </c:pt>
                <c:pt idx="3413">
                  <c:v>-0.67481420000000003</c:v>
                </c:pt>
                <c:pt idx="3414">
                  <c:v>-0.67294069999999995</c:v>
                </c:pt>
                <c:pt idx="3415">
                  <c:v>-0.67106750000000004</c:v>
                </c:pt>
                <c:pt idx="3416">
                  <c:v>-0.66919430000000002</c:v>
                </c:pt>
                <c:pt idx="3417">
                  <c:v>-0.6673211</c:v>
                </c:pt>
                <c:pt idx="3418">
                  <c:v>-0.66544800000000004</c:v>
                </c:pt>
                <c:pt idx="3419">
                  <c:v>-0.66357489999999997</c:v>
                </c:pt>
                <c:pt idx="3420">
                  <c:v>-0.6617016</c:v>
                </c:pt>
                <c:pt idx="3421">
                  <c:v>-0.65982839999999998</c:v>
                </c:pt>
                <c:pt idx="3422">
                  <c:v>-0.65795510000000001</c:v>
                </c:pt>
                <c:pt idx="3423">
                  <c:v>-0.65608180000000005</c:v>
                </c:pt>
                <c:pt idx="3424">
                  <c:v>-0.65420849999999997</c:v>
                </c:pt>
                <c:pt idx="3425">
                  <c:v>-0.6523352</c:v>
                </c:pt>
                <c:pt idx="3426">
                  <c:v>-0.65046179999999998</c:v>
                </c:pt>
                <c:pt idx="3427">
                  <c:v>-0.64858850000000001</c:v>
                </c:pt>
                <c:pt idx="3428">
                  <c:v>-0.64671509999999999</c:v>
                </c:pt>
                <c:pt idx="3429">
                  <c:v>-0.64484169999999996</c:v>
                </c:pt>
                <c:pt idx="3430">
                  <c:v>-0.6429684</c:v>
                </c:pt>
                <c:pt idx="3431">
                  <c:v>-0.64109510000000003</c:v>
                </c:pt>
                <c:pt idx="3432">
                  <c:v>-0.6392217</c:v>
                </c:pt>
                <c:pt idx="3433">
                  <c:v>-0.63734829999999998</c:v>
                </c:pt>
                <c:pt idx="3434">
                  <c:v>-0.63547480000000001</c:v>
                </c:pt>
                <c:pt idx="3435">
                  <c:v>-0.63360139999999998</c:v>
                </c:pt>
                <c:pt idx="3436">
                  <c:v>-0.63172790000000001</c:v>
                </c:pt>
                <c:pt idx="3437">
                  <c:v>-0.62985460000000004</c:v>
                </c:pt>
                <c:pt idx="3438">
                  <c:v>-0.62798120000000002</c:v>
                </c:pt>
                <c:pt idx="3439">
                  <c:v>-0.62610779999999999</c:v>
                </c:pt>
                <c:pt idx="3440">
                  <c:v>-0.62423459999999997</c:v>
                </c:pt>
                <c:pt idx="3441">
                  <c:v>-0.62236239999999998</c:v>
                </c:pt>
                <c:pt idx="3442">
                  <c:v>-0.62048950000000003</c:v>
                </c:pt>
                <c:pt idx="3443">
                  <c:v>-0.6186159</c:v>
                </c:pt>
                <c:pt idx="3444">
                  <c:v>-0.61674229999999997</c:v>
                </c:pt>
                <c:pt idx="3445">
                  <c:v>-0.61486890000000005</c:v>
                </c:pt>
                <c:pt idx="3446">
                  <c:v>-0.61299530000000002</c:v>
                </c:pt>
                <c:pt idx="3447">
                  <c:v>-0.61112160000000004</c:v>
                </c:pt>
                <c:pt idx="3448">
                  <c:v>-0.60924789999999995</c:v>
                </c:pt>
                <c:pt idx="3449">
                  <c:v>-0.60737410000000003</c:v>
                </c:pt>
                <c:pt idx="3450">
                  <c:v>-0.60550029999999999</c:v>
                </c:pt>
                <c:pt idx="3451">
                  <c:v>-0.60362649999999995</c:v>
                </c:pt>
                <c:pt idx="3452">
                  <c:v>-0.60175259999999997</c:v>
                </c:pt>
                <c:pt idx="3453">
                  <c:v>-0.59987900000000005</c:v>
                </c:pt>
                <c:pt idx="3454">
                  <c:v>-0.59800509999999996</c:v>
                </c:pt>
                <c:pt idx="3455">
                  <c:v>-0.59613119999999997</c:v>
                </c:pt>
                <c:pt idx="3456">
                  <c:v>-0.59425729999999999</c:v>
                </c:pt>
                <c:pt idx="3457">
                  <c:v>-0.5923834</c:v>
                </c:pt>
                <c:pt idx="3458">
                  <c:v>-0.59050959999999997</c:v>
                </c:pt>
                <c:pt idx="3459">
                  <c:v>-0.58863600000000005</c:v>
                </c:pt>
                <c:pt idx="3460">
                  <c:v>-0.58676249999999996</c:v>
                </c:pt>
                <c:pt idx="3461">
                  <c:v>-0.58488879999999999</c:v>
                </c:pt>
                <c:pt idx="3462">
                  <c:v>-0.58301550000000002</c:v>
                </c:pt>
                <c:pt idx="3463">
                  <c:v>-0.58114180000000004</c:v>
                </c:pt>
                <c:pt idx="3464">
                  <c:v>-0.57926800000000001</c:v>
                </c:pt>
                <c:pt idx="3465">
                  <c:v>-0.57739439999999997</c:v>
                </c:pt>
                <c:pt idx="3466">
                  <c:v>-0.57552049999999999</c:v>
                </c:pt>
                <c:pt idx="3467">
                  <c:v>-0.57364660000000001</c:v>
                </c:pt>
                <c:pt idx="3468">
                  <c:v>-0.57177199999999995</c:v>
                </c:pt>
                <c:pt idx="3469">
                  <c:v>-0.56990149999999995</c:v>
                </c:pt>
                <c:pt idx="3470">
                  <c:v>-0.56803289999999995</c:v>
                </c:pt>
                <c:pt idx="3471">
                  <c:v>-0.566164</c:v>
                </c:pt>
                <c:pt idx="3472">
                  <c:v>-0.5642914</c:v>
                </c:pt>
                <c:pt idx="3473">
                  <c:v>-0.5624169</c:v>
                </c:pt>
                <c:pt idx="3474">
                  <c:v>-0.56054309999999996</c:v>
                </c:pt>
                <c:pt idx="3475">
                  <c:v>-0.55866930000000004</c:v>
                </c:pt>
                <c:pt idx="3476">
                  <c:v>-0.55679460000000003</c:v>
                </c:pt>
                <c:pt idx="3477">
                  <c:v>-0.55492030000000003</c:v>
                </c:pt>
                <c:pt idx="3478">
                  <c:v>-0.55304589999999998</c:v>
                </c:pt>
                <c:pt idx="3479">
                  <c:v>-0.55117159999999998</c:v>
                </c:pt>
                <c:pt idx="3480">
                  <c:v>-0.5492977</c:v>
                </c:pt>
                <c:pt idx="3481">
                  <c:v>-0.54742380000000002</c:v>
                </c:pt>
                <c:pt idx="3482">
                  <c:v>-0.54554959999999997</c:v>
                </c:pt>
                <c:pt idx="3483">
                  <c:v>-0.54367529999999997</c:v>
                </c:pt>
                <c:pt idx="3484">
                  <c:v>-0.54180090000000003</c:v>
                </c:pt>
                <c:pt idx="3485">
                  <c:v>-0.53992660000000003</c:v>
                </c:pt>
                <c:pt idx="3486">
                  <c:v>-0.53805230000000004</c:v>
                </c:pt>
                <c:pt idx="3487">
                  <c:v>-0.53617800000000004</c:v>
                </c:pt>
                <c:pt idx="3488">
                  <c:v>-0.53430370000000005</c:v>
                </c:pt>
                <c:pt idx="3489">
                  <c:v>-0.5324295</c:v>
                </c:pt>
                <c:pt idx="3490">
                  <c:v>-0.5305552</c:v>
                </c:pt>
                <c:pt idx="3491">
                  <c:v>-0.52868099999999996</c:v>
                </c:pt>
                <c:pt idx="3492">
                  <c:v>-0.52680680000000002</c:v>
                </c:pt>
                <c:pt idx="3493">
                  <c:v>-0.52493259999999997</c:v>
                </c:pt>
                <c:pt idx="3494">
                  <c:v>-0.52305849999999998</c:v>
                </c:pt>
                <c:pt idx="3495">
                  <c:v>-0.52118419999999999</c:v>
                </c:pt>
                <c:pt idx="3496">
                  <c:v>-0.51930989999999999</c:v>
                </c:pt>
                <c:pt idx="3497">
                  <c:v>-0.51743539999999999</c:v>
                </c:pt>
                <c:pt idx="3498">
                  <c:v>-0.5155613</c:v>
                </c:pt>
                <c:pt idx="3499">
                  <c:v>-0.51368720000000001</c:v>
                </c:pt>
                <c:pt idx="3500">
                  <c:v>-0.51181310000000002</c:v>
                </c:pt>
                <c:pt idx="3501">
                  <c:v>-0.50993909999999998</c:v>
                </c:pt>
                <c:pt idx="3502">
                  <c:v>-0.50806499999999999</c:v>
                </c:pt>
                <c:pt idx="3503">
                  <c:v>-0.50619099999999995</c:v>
                </c:pt>
                <c:pt idx="3504">
                  <c:v>-0.50431689999999996</c:v>
                </c:pt>
                <c:pt idx="3505">
                  <c:v>-0.50244299999999997</c:v>
                </c:pt>
                <c:pt idx="3506">
                  <c:v>-0.50056900000000004</c:v>
                </c:pt>
                <c:pt idx="3507">
                  <c:v>-0.49869459999999999</c:v>
                </c:pt>
                <c:pt idx="3508">
                  <c:v>-0.49682100000000001</c:v>
                </c:pt>
                <c:pt idx="3509">
                  <c:v>-0.49494749999999998</c:v>
                </c:pt>
                <c:pt idx="3510">
                  <c:v>-0.49307420000000002</c:v>
                </c:pt>
                <c:pt idx="3511">
                  <c:v>-0.4912009</c:v>
                </c:pt>
                <c:pt idx="3512">
                  <c:v>-0.48932730000000002</c:v>
                </c:pt>
                <c:pt idx="3513">
                  <c:v>-0.48745339999999998</c:v>
                </c:pt>
                <c:pt idx="3514">
                  <c:v>-0.4855797</c:v>
                </c:pt>
                <c:pt idx="3515">
                  <c:v>-0.48370600000000002</c:v>
                </c:pt>
                <c:pt idx="3516">
                  <c:v>-0.48183219999999999</c:v>
                </c:pt>
                <c:pt idx="3517">
                  <c:v>-0.47995840000000001</c:v>
                </c:pt>
                <c:pt idx="3518">
                  <c:v>-0.47808460000000003</c:v>
                </c:pt>
                <c:pt idx="3519">
                  <c:v>-0.47621089999999999</c:v>
                </c:pt>
                <c:pt idx="3520">
                  <c:v>-0.47433710000000001</c:v>
                </c:pt>
                <c:pt idx="3521">
                  <c:v>-0.47246329999999997</c:v>
                </c:pt>
                <c:pt idx="3522">
                  <c:v>-0.47058949999999999</c:v>
                </c:pt>
                <c:pt idx="3523">
                  <c:v>-0.46871649999999998</c:v>
                </c:pt>
                <c:pt idx="3524">
                  <c:v>-0.46684300000000001</c:v>
                </c:pt>
                <c:pt idx="3525">
                  <c:v>-0.46496920000000003</c:v>
                </c:pt>
                <c:pt idx="3526">
                  <c:v>-0.46309549999999999</c:v>
                </c:pt>
                <c:pt idx="3527">
                  <c:v>-0.46122180000000002</c:v>
                </c:pt>
                <c:pt idx="3528">
                  <c:v>-0.45934829999999999</c:v>
                </c:pt>
                <c:pt idx="3529">
                  <c:v>-0.45747460000000001</c:v>
                </c:pt>
                <c:pt idx="3530">
                  <c:v>-0.45560099999999998</c:v>
                </c:pt>
                <c:pt idx="3531">
                  <c:v>-0.45372770000000001</c:v>
                </c:pt>
                <c:pt idx="3532">
                  <c:v>-0.45185419999999998</c:v>
                </c:pt>
                <c:pt idx="3533">
                  <c:v>-0.44998060000000001</c:v>
                </c:pt>
                <c:pt idx="3534">
                  <c:v>-0.44810689999999997</c:v>
                </c:pt>
                <c:pt idx="3535">
                  <c:v>-0.44623289999999999</c:v>
                </c:pt>
                <c:pt idx="3536">
                  <c:v>-0.44435920000000001</c:v>
                </c:pt>
                <c:pt idx="3537">
                  <c:v>-0.44248549999999998</c:v>
                </c:pt>
                <c:pt idx="3538">
                  <c:v>-0.4406118</c:v>
                </c:pt>
                <c:pt idx="3539">
                  <c:v>-0.43873810000000002</c:v>
                </c:pt>
                <c:pt idx="3540">
                  <c:v>-0.43686449999999999</c:v>
                </c:pt>
                <c:pt idx="3541">
                  <c:v>-0.43499080000000001</c:v>
                </c:pt>
                <c:pt idx="3542">
                  <c:v>-0.43311719999999998</c:v>
                </c:pt>
                <c:pt idx="3543">
                  <c:v>-0.4312435</c:v>
                </c:pt>
                <c:pt idx="3544">
                  <c:v>-0.42936990000000003</c:v>
                </c:pt>
                <c:pt idx="3545">
                  <c:v>-0.42749619999999999</c:v>
                </c:pt>
                <c:pt idx="3546">
                  <c:v>-0.42562270000000002</c:v>
                </c:pt>
                <c:pt idx="3547">
                  <c:v>-0.42374909999999999</c:v>
                </c:pt>
                <c:pt idx="3548">
                  <c:v>-0.42187540000000001</c:v>
                </c:pt>
                <c:pt idx="3549">
                  <c:v>-0.42000169999999998</c:v>
                </c:pt>
                <c:pt idx="3550">
                  <c:v>-0.4181281</c:v>
                </c:pt>
                <c:pt idx="3551">
                  <c:v>-0.41625440000000002</c:v>
                </c:pt>
                <c:pt idx="3552">
                  <c:v>-0.41438150000000001</c:v>
                </c:pt>
                <c:pt idx="3553">
                  <c:v>-0.41250870000000001</c:v>
                </c:pt>
                <c:pt idx="3554">
                  <c:v>-0.41063539999999998</c:v>
                </c:pt>
                <c:pt idx="3555">
                  <c:v>-0.40876200000000001</c:v>
                </c:pt>
                <c:pt idx="3556">
                  <c:v>-0.40688849999999999</c:v>
                </c:pt>
                <c:pt idx="3557">
                  <c:v>-0.40501480000000001</c:v>
                </c:pt>
                <c:pt idx="3558">
                  <c:v>-0.40314129999999998</c:v>
                </c:pt>
                <c:pt idx="3559">
                  <c:v>-0.4012677</c:v>
                </c:pt>
                <c:pt idx="3560">
                  <c:v>-0.39939419999999998</c:v>
                </c:pt>
                <c:pt idx="3561">
                  <c:v>-0.3975204</c:v>
                </c:pt>
                <c:pt idx="3562">
                  <c:v>-0.39564700000000003</c:v>
                </c:pt>
                <c:pt idx="3563">
                  <c:v>-0.3937735</c:v>
                </c:pt>
                <c:pt idx="3564">
                  <c:v>-0.39190000000000003</c:v>
                </c:pt>
                <c:pt idx="3565">
                  <c:v>-0.39002710000000002</c:v>
                </c:pt>
                <c:pt idx="3566">
                  <c:v>-0.38815359999999999</c:v>
                </c:pt>
                <c:pt idx="3567">
                  <c:v>-0.38628089999999998</c:v>
                </c:pt>
                <c:pt idx="3568">
                  <c:v>-0.38440760000000002</c:v>
                </c:pt>
                <c:pt idx="3569">
                  <c:v>-0.38253429999999999</c:v>
                </c:pt>
                <c:pt idx="3570">
                  <c:v>-0.38066090000000002</c:v>
                </c:pt>
                <c:pt idx="3571">
                  <c:v>-0.3787875</c:v>
                </c:pt>
                <c:pt idx="3572">
                  <c:v>-0.37691400000000003</c:v>
                </c:pt>
                <c:pt idx="3573">
                  <c:v>-0.3750405</c:v>
                </c:pt>
                <c:pt idx="3574">
                  <c:v>-0.37316700000000003</c:v>
                </c:pt>
                <c:pt idx="3575">
                  <c:v>-0.3712935</c:v>
                </c:pt>
                <c:pt idx="3576">
                  <c:v>-0.36942009999999997</c:v>
                </c:pt>
                <c:pt idx="3577">
                  <c:v>-0.3675465</c:v>
                </c:pt>
                <c:pt idx="3578">
                  <c:v>-0.36567300000000003</c:v>
                </c:pt>
                <c:pt idx="3579">
                  <c:v>-0.3637996</c:v>
                </c:pt>
                <c:pt idx="3580">
                  <c:v>-0.36192609999999997</c:v>
                </c:pt>
                <c:pt idx="3581">
                  <c:v>-0.3600526</c:v>
                </c:pt>
                <c:pt idx="3582">
                  <c:v>-0.35817979999999999</c:v>
                </c:pt>
                <c:pt idx="3583">
                  <c:v>-0.35630659999999997</c:v>
                </c:pt>
                <c:pt idx="3584">
                  <c:v>-0.35443330000000001</c:v>
                </c:pt>
                <c:pt idx="3585">
                  <c:v>-0.35255999999999998</c:v>
                </c:pt>
                <c:pt idx="3586">
                  <c:v>-0.35068660000000001</c:v>
                </c:pt>
                <c:pt idx="3587">
                  <c:v>-0.3488134</c:v>
                </c:pt>
                <c:pt idx="3588">
                  <c:v>-0.34694029999999998</c:v>
                </c:pt>
                <c:pt idx="3589">
                  <c:v>-0.34506720000000002</c:v>
                </c:pt>
                <c:pt idx="3590">
                  <c:v>-0.343194</c:v>
                </c:pt>
                <c:pt idx="3591">
                  <c:v>-0.34132079999999998</c:v>
                </c:pt>
                <c:pt idx="3592">
                  <c:v>-0.33944740000000001</c:v>
                </c:pt>
                <c:pt idx="3593">
                  <c:v>-0.33757470000000001</c:v>
                </c:pt>
                <c:pt idx="3594">
                  <c:v>-0.33570220000000001</c:v>
                </c:pt>
                <c:pt idx="3595">
                  <c:v>-0.3338296</c:v>
                </c:pt>
                <c:pt idx="3596">
                  <c:v>-0.331957</c:v>
                </c:pt>
                <c:pt idx="3597">
                  <c:v>-0.3300844</c:v>
                </c:pt>
                <c:pt idx="3598">
                  <c:v>-0.32821230000000001</c:v>
                </c:pt>
                <c:pt idx="3599">
                  <c:v>-0.32634000000000002</c:v>
                </c:pt>
                <c:pt idx="3600">
                  <c:v>-0.32446750000000002</c:v>
                </c:pt>
                <c:pt idx="3601">
                  <c:v>-0.3225944</c:v>
                </c:pt>
                <c:pt idx="3602">
                  <c:v>-0.32072129999999999</c:v>
                </c:pt>
                <c:pt idx="3603">
                  <c:v>-0.31884810000000002</c:v>
                </c:pt>
                <c:pt idx="3604">
                  <c:v>-0.3169748</c:v>
                </c:pt>
                <c:pt idx="3605">
                  <c:v>-0.31510159999999998</c:v>
                </c:pt>
                <c:pt idx="3606">
                  <c:v>-0.31322830000000002</c:v>
                </c:pt>
                <c:pt idx="3607">
                  <c:v>-0.31135570000000001</c:v>
                </c:pt>
                <c:pt idx="3608">
                  <c:v>-0.30948320000000001</c:v>
                </c:pt>
                <c:pt idx="3609">
                  <c:v>-0.30761050000000001</c:v>
                </c:pt>
                <c:pt idx="3610">
                  <c:v>-0.30573790000000001</c:v>
                </c:pt>
                <c:pt idx="3611">
                  <c:v>-0.3038651</c:v>
                </c:pt>
                <c:pt idx="3612">
                  <c:v>-0.30199209999999999</c:v>
                </c:pt>
                <c:pt idx="3613">
                  <c:v>-0.30011919999999997</c:v>
                </c:pt>
                <c:pt idx="3614">
                  <c:v>-0.29824610000000001</c:v>
                </c:pt>
                <c:pt idx="3615">
                  <c:v>-0.296373</c:v>
                </c:pt>
                <c:pt idx="3616">
                  <c:v>-0.29449989999999998</c:v>
                </c:pt>
                <c:pt idx="3617">
                  <c:v>-0.29262680000000002</c:v>
                </c:pt>
                <c:pt idx="3618">
                  <c:v>-0.2907537</c:v>
                </c:pt>
                <c:pt idx="3619">
                  <c:v>-0.28888059999999999</c:v>
                </c:pt>
                <c:pt idx="3620">
                  <c:v>-0.28700750000000003</c:v>
                </c:pt>
                <c:pt idx="3621">
                  <c:v>-0.28513430000000001</c:v>
                </c:pt>
                <c:pt idx="3622">
                  <c:v>-0.28326119999999999</c:v>
                </c:pt>
                <c:pt idx="3623">
                  <c:v>-0.28138809999999997</c:v>
                </c:pt>
                <c:pt idx="3624">
                  <c:v>-0.27951549999999997</c:v>
                </c:pt>
                <c:pt idx="3625">
                  <c:v>-0.27764230000000001</c:v>
                </c:pt>
                <c:pt idx="3626">
                  <c:v>-0.2757694</c:v>
                </c:pt>
                <c:pt idx="3627">
                  <c:v>-0.27389649999999999</c:v>
                </c:pt>
                <c:pt idx="3628">
                  <c:v>-0.27202399999999999</c:v>
                </c:pt>
                <c:pt idx="3629">
                  <c:v>-0.27015119999999998</c:v>
                </c:pt>
                <c:pt idx="3630">
                  <c:v>-0.26827839999999997</c:v>
                </c:pt>
                <c:pt idx="3631">
                  <c:v>-0.26640540000000001</c:v>
                </c:pt>
                <c:pt idx="3632">
                  <c:v>-0.26453260000000001</c:v>
                </c:pt>
                <c:pt idx="3633">
                  <c:v>-0.2626597</c:v>
                </c:pt>
                <c:pt idx="3634">
                  <c:v>-0.26078669999999998</c:v>
                </c:pt>
                <c:pt idx="3635">
                  <c:v>-0.25891380000000003</c:v>
                </c:pt>
                <c:pt idx="3636">
                  <c:v>-0.25704090000000002</c:v>
                </c:pt>
                <c:pt idx="3637">
                  <c:v>-0.25516870000000003</c:v>
                </c:pt>
                <c:pt idx="3638">
                  <c:v>-0.25329699999999999</c:v>
                </c:pt>
                <c:pt idx="3639">
                  <c:v>-0.25143110000000002</c:v>
                </c:pt>
                <c:pt idx="3640">
                  <c:v>-0.24956020000000001</c:v>
                </c:pt>
                <c:pt idx="3641">
                  <c:v>-0.2476875</c:v>
                </c:pt>
                <c:pt idx="3642">
                  <c:v>-0.2458149</c:v>
                </c:pt>
                <c:pt idx="3643">
                  <c:v>-0.2439423</c:v>
                </c:pt>
                <c:pt idx="3644">
                  <c:v>-0.2420696</c:v>
                </c:pt>
                <c:pt idx="3645">
                  <c:v>-0.2401981</c:v>
                </c:pt>
                <c:pt idx="3646">
                  <c:v>-0.2383258</c:v>
                </c:pt>
                <c:pt idx="3647">
                  <c:v>-0.23645340000000001</c:v>
                </c:pt>
                <c:pt idx="3648">
                  <c:v>-0.2345814</c:v>
                </c:pt>
                <c:pt idx="3649">
                  <c:v>-0.23270940000000001</c:v>
                </c:pt>
                <c:pt idx="3650">
                  <c:v>-0.23083719999999999</c:v>
                </c:pt>
                <c:pt idx="3651">
                  <c:v>-0.228966</c:v>
                </c:pt>
                <c:pt idx="3652">
                  <c:v>-0.22709650000000001</c:v>
                </c:pt>
                <c:pt idx="3653">
                  <c:v>-0.22522439999999999</c:v>
                </c:pt>
                <c:pt idx="3654">
                  <c:v>-0.22335179999999999</c:v>
                </c:pt>
                <c:pt idx="3655">
                  <c:v>-0.22147910000000001</c:v>
                </c:pt>
                <c:pt idx="3656">
                  <c:v>-0.21960650000000001</c:v>
                </c:pt>
                <c:pt idx="3657">
                  <c:v>-0.21773410000000001</c:v>
                </c:pt>
                <c:pt idx="3658">
                  <c:v>-0.21586159999999999</c:v>
                </c:pt>
                <c:pt idx="3659">
                  <c:v>-0.21398900000000001</c:v>
                </c:pt>
                <c:pt idx="3660">
                  <c:v>-0.21211650000000001</c:v>
                </c:pt>
                <c:pt idx="3661">
                  <c:v>-0.21024390000000001</c:v>
                </c:pt>
                <c:pt idx="3662">
                  <c:v>-0.20837130000000001</c:v>
                </c:pt>
                <c:pt idx="3663">
                  <c:v>-0.20649870000000001</c:v>
                </c:pt>
                <c:pt idx="3664">
                  <c:v>-0.20462610000000001</c:v>
                </c:pt>
                <c:pt idx="3665">
                  <c:v>-0.2027535</c:v>
                </c:pt>
                <c:pt idx="3666">
                  <c:v>-0.2008809</c:v>
                </c:pt>
                <c:pt idx="3667">
                  <c:v>-0.1990084</c:v>
                </c:pt>
                <c:pt idx="3668">
                  <c:v>-0.1971358</c:v>
                </c:pt>
                <c:pt idx="3669">
                  <c:v>-0.1952633</c:v>
                </c:pt>
                <c:pt idx="3670">
                  <c:v>-0.1933907</c:v>
                </c:pt>
                <c:pt idx="3671">
                  <c:v>-0.1915182</c:v>
                </c:pt>
                <c:pt idx="3672">
                  <c:v>-0.1896456</c:v>
                </c:pt>
                <c:pt idx="3673">
                  <c:v>-0.187773</c:v>
                </c:pt>
                <c:pt idx="3674">
                  <c:v>-0.1859005</c:v>
                </c:pt>
                <c:pt idx="3675">
                  <c:v>-0.18402789999999999</c:v>
                </c:pt>
                <c:pt idx="3676">
                  <c:v>-0.1821555</c:v>
                </c:pt>
                <c:pt idx="3677">
                  <c:v>-0.180283</c:v>
                </c:pt>
                <c:pt idx="3678">
                  <c:v>-0.1784105</c:v>
                </c:pt>
                <c:pt idx="3679">
                  <c:v>-0.1765379</c:v>
                </c:pt>
                <c:pt idx="3680">
                  <c:v>-0.1746653</c:v>
                </c:pt>
                <c:pt idx="3681">
                  <c:v>-0.1727928</c:v>
                </c:pt>
                <c:pt idx="3682">
                  <c:v>-0.1709203</c:v>
                </c:pt>
                <c:pt idx="3683">
                  <c:v>-0.1690479</c:v>
                </c:pt>
                <c:pt idx="3684">
                  <c:v>-0.1671755</c:v>
                </c:pt>
                <c:pt idx="3685">
                  <c:v>-0.16530310000000001</c:v>
                </c:pt>
                <c:pt idx="3686">
                  <c:v>-0.16343060000000001</c:v>
                </c:pt>
                <c:pt idx="3687">
                  <c:v>-0.16155849999999999</c:v>
                </c:pt>
                <c:pt idx="3688">
                  <c:v>-0.15968869999999999</c:v>
                </c:pt>
                <c:pt idx="3689">
                  <c:v>-0.15781819999999999</c:v>
                </c:pt>
                <c:pt idx="3690">
                  <c:v>-0.15594189999999999</c:v>
                </c:pt>
                <c:pt idx="3691">
                  <c:v>-0.1540697</c:v>
                </c:pt>
                <c:pt idx="3692">
                  <c:v>-0.15219759999999999</c:v>
                </c:pt>
                <c:pt idx="3693">
                  <c:v>-0.1503256</c:v>
                </c:pt>
                <c:pt idx="3694">
                  <c:v>-0.14845369999999999</c:v>
                </c:pt>
                <c:pt idx="3695">
                  <c:v>-0.14658180000000001</c:v>
                </c:pt>
                <c:pt idx="3696">
                  <c:v>-0.1447098</c:v>
                </c:pt>
                <c:pt idx="3697">
                  <c:v>-0.14283770000000001</c:v>
                </c:pt>
                <c:pt idx="3698">
                  <c:v>-0.1409657</c:v>
                </c:pt>
                <c:pt idx="3699">
                  <c:v>-0.1390933</c:v>
                </c:pt>
                <c:pt idx="3700">
                  <c:v>-0.13722100000000001</c:v>
                </c:pt>
                <c:pt idx="3701">
                  <c:v>-0.13534869999999999</c:v>
                </c:pt>
                <c:pt idx="3702">
                  <c:v>-0.1334764</c:v>
                </c:pt>
                <c:pt idx="3703">
                  <c:v>-0.1316041</c:v>
                </c:pt>
                <c:pt idx="3704">
                  <c:v>-0.12973180000000001</c:v>
                </c:pt>
                <c:pt idx="3705">
                  <c:v>-0.12785940000000001</c:v>
                </c:pt>
                <c:pt idx="3706">
                  <c:v>-0.12598709999999999</c:v>
                </c:pt>
                <c:pt idx="3707">
                  <c:v>-0.1241148</c:v>
                </c:pt>
                <c:pt idx="3708">
                  <c:v>-0.1222425</c:v>
                </c:pt>
                <c:pt idx="3709">
                  <c:v>-0.12037009999999999</c:v>
                </c:pt>
                <c:pt idx="3710">
                  <c:v>-0.1184979</c:v>
                </c:pt>
                <c:pt idx="3711">
                  <c:v>-0.1166256</c:v>
                </c:pt>
                <c:pt idx="3712">
                  <c:v>-0.11475349999999999</c:v>
                </c:pt>
                <c:pt idx="3713">
                  <c:v>-0.1128812</c:v>
                </c:pt>
                <c:pt idx="3714">
                  <c:v>-0.11100889999999999</c:v>
                </c:pt>
                <c:pt idx="3715">
                  <c:v>-0.1091367</c:v>
                </c:pt>
                <c:pt idx="3716">
                  <c:v>-0.1072645</c:v>
                </c:pt>
                <c:pt idx="3717">
                  <c:v>-0.10539229999999999</c:v>
                </c:pt>
                <c:pt idx="3718">
                  <c:v>-0.1035205</c:v>
                </c:pt>
                <c:pt idx="3719">
                  <c:v>-0.1016485</c:v>
                </c:pt>
                <c:pt idx="3720">
                  <c:v>-9.9776429999999999E-2</c:v>
                </c:pt>
                <c:pt idx="3721">
                  <c:v>-9.7904320000000003E-2</c:v>
                </c:pt>
                <c:pt idx="3722">
                  <c:v>-9.6032190000000003E-2</c:v>
                </c:pt>
                <c:pt idx="3723">
                  <c:v>-9.416004E-2</c:v>
                </c:pt>
                <c:pt idx="3724">
                  <c:v>-9.2287910000000001E-2</c:v>
                </c:pt>
                <c:pt idx="3725">
                  <c:v>-9.041573E-2</c:v>
                </c:pt>
                <c:pt idx="3726">
                  <c:v>-8.8543590000000005E-2</c:v>
                </c:pt>
                <c:pt idx="3727">
                  <c:v>-8.6671440000000002E-2</c:v>
                </c:pt>
                <c:pt idx="3728">
                  <c:v>-8.4799299999999994E-2</c:v>
                </c:pt>
                <c:pt idx="3729">
                  <c:v>-8.2927150000000005E-2</c:v>
                </c:pt>
                <c:pt idx="3730">
                  <c:v>-8.1055020000000005E-2</c:v>
                </c:pt>
                <c:pt idx="3731">
                  <c:v>-7.9182859999999994E-2</c:v>
                </c:pt>
                <c:pt idx="3732">
                  <c:v>-7.7311229999999995E-2</c:v>
                </c:pt>
                <c:pt idx="3733">
                  <c:v>-7.5438959999999999E-2</c:v>
                </c:pt>
                <c:pt idx="3734">
                  <c:v>-7.3566859999999998E-2</c:v>
                </c:pt>
                <c:pt idx="3735">
                  <c:v>-7.1694880000000002E-2</c:v>
                </c:pt>
                <c:pt idx="3736">
                  <c:v>-6.9823289999999996E-2</c:v>
                </c:pt>
                <c:pt idx="3737">
                  <c:v>-6.7951659999999997E-2</c:v>
                </c:pt>
                <c:pt idx="3738">
                  <c:v>-6.6079750000000007E-2</c:v>
                </c:pt>
                <c:pt idx="3739">
                  <c:v>-6.4207840000000002E-2</c:v>
                </c:pt>
                <c:pt idx="3740">
                  <c:v>-6.23359E-2</c:v>
                </c:pt>
                <c:pt idx="3741">
                  <c:v>-6.0463919999999997E-2</c:v>
                </c:pt>
                <c:pt idx="3742">
                  <c:v>-5.8591949999999997E-2</c:v>
                </c:pt>
                <c:pt idx="3743">
                  <c:v>-5.6720010000000001E-2</c:v>
                </c:pt>
                <c:pt idx="3744">
                  <c:v>-5.4848090000000002E-2</c:v>
                </c:pt>
                <c:pt idx="3745">
                  <c:v>-5.2976160000000001E-2</c:v>
                </c:pt>
                <c:pt idx="3746">
                  <c:v>-5.1104240000000002E-2</c:v>
                </c:pt>
                <c:pt idx="3747">
                  <c:v>-4.9232339999999999E-2</c:v>
                </c:pt>
                <c:pt idx="3748">
                  <c:v>-4.7360520000000003E-2</c:v>
                </c:pt>
                <c:pt idx="3749">
                  <c:v>-4.5489399999999999E-2</c:v>
                </c:pt>
                <c:pt idx="3750">
                  <c:v>-4.36181E-2</c:v>
                </c:pt>
                <c:pt idx="3751">
                  <c:v>-4.174659E-2</c:v>
                </c:pt>
                <c:pt idx="3752">
                  <c:v>-3.98752E-2</c:v>
                </c:pt>
                <c:pt idx="3753">
                  <c:v>-3.8003410000000001E-2</c:v>
                </c:pt>
                <c:pt idx="3754">
                  <c:v>-3.6131530000000002E-2</c:v>
                </c:pt>
                <c:pt idx="3755">
                  <c:v>-3.4259640000000001E-2</c:v>
                </c:pt>
                <c:pt idx="3756">
                  <c:v>-3.2387730000000003E-2</c:v>
                </c:pt>
                <c:pt idx="3757">
                  <c:v>-3.0515839999999999E-2</c:v>
                </c:pt>
                <c:pt idx="3758">
                  <c:v>-2.8643950000000001E-2</c:v>
                </c:pt>
                <c:pt idx="3759">
                  <c:v>-2.677206E-2</c:v>
                </c:pt>
                <c:pt idx="3760">
                  <c:v>-2.4900220000000001E-2</c:v>
                </c:pt>
                <c:pt idx="3761">
                  <c:v>-2.3028409999999999E-2</c:v>
                </c:pt>
                <c:pt idx="3762">
                  <c:v>-2.115657E-2</c:v>
                </c:pt>
                <c:pt idx="3763">
                  <c:v>-1.9284740000000002E-2</c:v>
                </c:pt>
                <c:pt idx="3764">
                  <c:v>-1.7412899999999999E-2</c:v>
                </c:pt>
                <c:pt idx="3765">
                  <c:v>-1.5541080000000001E-2</c:v>
                </c:pt>
                <c:pt idx="3766">
                  <c:v>-1.3669260000000001E-2</c:v>
                </c:pt>
                <c:pt idx="3767">
                  <c:v>-1.1797429999999999E-2</c:v>
                </c:pt>
                <c:pt idx="3768">
                  <c:v>-9.9256099999999996E-3</c:v>
                </c:pt>
                <c:pt idx="3769">
                  <c:v>-8.0537899999999999E-3</c:v>
                </c:pt>
                <c:pt idx="3770">
                  <c:v>-6.181972E-3</c:v>
                </c:pt>
                <c:pt idx="3771">
                  <c:v>-4.3101809999999997E-3</c:v>
                </c:pt>
                <c:pt idx="3772">
                  <c:v>-2.4383909999999998E-3</c:v>
                </c:pt>
                <c:pt idx="3773">
                  <c:v>-5.6659690000000003E-4</c:v>
                </c:pt>
                <c:pt idx="3774">
                  <c:v>1.3052090000000001E-3</c:v>
                </c:pt>
                <c:pt idx="3775">
                  <c:v>3.1770129999999998E-3</c:v>
                </c:pt>
                <c:pt idx="3776">
                  <c:v>5.0488060000000003E-3</c:v>
                </c:pt>
                <c:pt idx="3777">
                  <c:v>6.920598E-3</c:v>
                </c:pt>
                <c:pt idx="3778">
                  <c:v>8.7923940000000003E-3</c:v>
                </c:pt>
                <c:pt idx="3779">
                  <c:v>1.0664180000000001E-2</c:v>
                </c:pt>
                <c:pt idx="3780">
                  <c:v>1.2535910000000001E-2</c:v>
                </c:pt>
                <c:pt idx="3781">
                  <c:v>1.4407619999999999E-2</c:v>
                </c:pt>
                <c:pt idx="3782">
                  <c:v>1.6279370000000001E-2</c:v>
                </c:pt>
                <c:pt idx="3783">
                  <c:v>1.8151110000000002E-2</c:v>
                </c:pt>
                <c:pt idx="3784">
                  <c:v>2.0022849999999998E-2</c:v>
                </c:pt>
                <c:pt idx="3785">
                  <c:v>2.18946E-2</c:v>
                </c:pt>
                <c:pt idx="3786">
                  <c:v>2.3766329999999999E-2</c:v>
                </c:pt>
                <c:pt idx="3787">
                  <c:v>2.5638060000000001E-2</c:v>
                </c:pt>
                <c:pt idx="3788">
                  <c:v>2.7509700000000002E-2</c:v>
                </c:pt>
                <c:pt idx="3789">
                  <c:v>2.9381350000000001E-2</c:v>
                </c:pt>
                <c:pt idx="3790">
                  <c:v>3.125269E-2</c:v>
                </c:pt>
                <c:pt idx="3791">
                  <c:v>3.3123649999999998E-2</c:v>
                </c:pt>
                <c:pt idx="3792">
                  <c:v>3.4994730000000002E-2</c:v>
                </c:pt>
                <c:pt idx="3793">
                  <c:v>3.686528E-2</c:v>
                </c:pt>
                <c:pt idx="3794">
                  <c:v>3.8735930000000002E-2</c:v>
                </c:pt>
                <c:pt idx="3795">
                  <c:v>4.0606929999999999E-2</c:v>
                </c:pt>
                <c:pt idx="3796">
                  <c:v>4.2477920000000002E-2</c:v>
                </c:pt>
                <c:pt idx="3797">
                  <c:v>4.4349310000000003E-2</c:v>
                </c:pt>
                <c:pt idx="3798">
                  <c:v>4.6220799999999999E-2</c:v>
                </c:pt>
                <c:pt idx="3799">
                  <c:v>4.8092250000000003E-2</c:v>
                </c:pt>
                <c:pt idx="3800">
                  <c:v>4.9963710000000001E-2</c:v>
                </c:pt>
                <c:pt idx="3801">
                  <c:v>5.1835190000000003E-2</c:v>
                </c:pt>
                <c:pt idx="3802">
                  <c:v>5.3706660000000003E-2</c:v>
                </c:pt>
                <c:pt idx="3803">
                  <c:v>5.5578170000000003E-2</c:v>
                </c:pt>
                <c:pt idx="3804">
                  <c:v>5.7449680000000003E-2</c:v>
                </c:pt>
                <c:pt idx="3805">
                  <c:v>5.9320350000000001E-2</c:v>
                </c:pt>
                <c:pt idx="3806">
                  <c:v>6.1186600000000001E-2</c:v>
                </c:pt>
                <c:pt idx="3807">
                  <c:v>6.3057210000000002E-2</c:v>
                </c:pt>
                <c:pt idx="3808">
                  <c:v>6.4926049999999999E-2</c:v>
                </c:pt>
                <c:pt idx="3809">
                  <c:v>6.6796610000000006E-2</c:v>
                </c:pt>
                <c:pt idx="3810">
                  <c:v>6.8667989999999998E-2</c:v>
                </c:pt>
                <c:pt idx="3811">
                  <c:v>7.0539359999999995E-2</c:v>
                </c:pt>
                <c:pt idx="3812">
                  <c:v>7.2410730000000006E-2</c:v>
                </c:pt>
                <c:pt idx="3813">
                  <c:v>7.4281929999999996E-2</c:v>
                </c:pt>
                <c:pt idx="3814">
                  <c:v>7.6153330000000005E-2</c:v>
                </c:pt>
                <c:pt idx="3815">
                  <c:v>7.8024750000000004E-2</c:v>
                </c:pt>
                <c:pt idx="3816">
                  <c:v>7.9896170000000002E-2</c:v>
                </c:pt>
                <c:pt idx="3817">
                  <c:v>8.1767640000000003E-2</c:v>
                </c:pt>
                <c:pt idx="3818">
                  <c:v>8.3639149999999995E-2</c:v>
                </c:pt>
                <c:pt idx="3819">
                  <c:v>8.5510660000000002E-2</c:v>
                </c:pt>
                <c:pt idx="3820">
                  <c:v>8.7381879999999995E-2</c:v>
                </c:pt>
                <c:pt idx="3821">
                  <c:v>8.9253460000000007E-2</c:v>
                </c:pt>
                <c:pt idx="3822">
                  <c:v>9.1124860000000002E-2</c:v>
                </c:pt>
                <c:pt idx="3823">
                  <c:v>9.2996350000000005E-2</c:v>
                </c:pt>
                <c:pt idx="3824">
                  <c:v>9.486696E-2</c:v>
                </c:pt>
                <c:pt idx="3825">
                  <c:v>9.673822E-2</c:v>
                </c:pt>
                <c:pt idx="3826">
                  <c:v>9.8609340000000004E-2</c:v>
                </c:pt>
                <c:pt idx="3827">
                  <c:v>0.1004808</c:v>
                </c:pt>
                <c:pt idx="3828">
                  <c:v>0.1023522</c:v>
                </c:pt>
                <c:pt idx="3829">
                  <c:v>0.1042237</c:v>
                </c:pt>
                <c:pt idx="3830">
                  <c:v>0.1060951</c:v>
                </c:pt>
                <c:pt idx="3831">
                  <c:v>0.10796650000000001</c:v>
                </c:pt>
                <c:pt idx="3832">
                  <c:v>0.1098379</c:v>
                </c:pt>
                <c:pt idx="3833">
                  <c:v>0.1117094</c:v>
                </c:pt>
                <c:pt idx="3834">
                  <c:v>0.1135805</c:v>
                </c:pt>
                <c:pt idx="3835">
                  <c:v>0.11545130000000001</c:v>
                </c:pt>
                <c:pt idx="3836">
                  <c:v>0.1173226</c:v>
                </c:pt>
                <c:pt idx="3837">
                  <c:v>0.11919390000000001</c:v>
                </c:pt>
                <c:pt idx="3838">
                  <c:v>0.1210654</c:v>
                </c:pt>
                <c:pt idx="3839">
                  <c:v>0.1229369</c:v>
                </c:pt>
                <c:pt idx="3840">
                  <c:v>0.1248083</c:v>
                </c:pt>
                <c:pt idx="3841">
                  <c:v>0.12667980000000001</c:v>
                </c:pt>
                <c:pt idx="3842">
                  <c:v>0.12855130000000001</c:v>
                </c:pt>
                <c:pt idx="3843">
                  <c:v>0.1304227</c:v>
                </c:pt>
                <c:pt idx="3844">
                  <c:v>0.1322942</c:v>
                </c:pt>
                <c:pt idx="3845">
                  <c:v>0.1341647</c:v>
                </c:pt>
                <c:pt idx="3846">
                  <c:v>0.13603470000000001</c:v>
                </c:pt>
                <c:pt idx="3847">
                  <c:v>0.1379061</c:v>
                </c:pt>
                <c:pt idx="3848">
                  <c:v>0.13977729999999999</c:v>
                </c:pt>
                <c:pt idx="3849">
                  <c:v>0.1416483</c:v>
                </c:pt>
                <c:pt idx="3850">
                  <c:v>0.14351929999999999</c:v>
                </c:pt>
                <c:pt idx="3851">
                  <c:v>0.1453903</c:v>
                </c:pt>
                <c:pt idx="3852">
                  <c:v>0.14726159999999999</c:v>
                </c:pt>
                <c:pt idx="3853">
                  <c:v>0.14913299999999999</c:v>
                </c:pt>
                <c:pt idx="3854">
                  <c:v>0.15100440000000001</c:v>
                </c:pt>
                <c:pt idx="3855">
                  <c:v>0.15287580000000001</c:v>
                </c:pt>
                <c:pt idx="3856">
                  <c:v>0.1547472</c:v>
                </c:pt>
                <c:pt idx="3857">
                  <c:v>0.15661849999999999</c:v>
                </c:pt>
                <c:pt idx="3858">
                  <c:v>0.1584892</c:v>
                </c:pt>
                <c:pt idx="3859">
                  <c:v>0.16035920000000001</c:v>
                </c:pt>
                <c:pt idx="3860">
                  <c:v>0.1622304</c:v>
                </c:pt>
                <c:pt idx="3861">
                  <c:v>0.16410159999999999</c:v>
                </c:pt>
                <c:pt idx="3862">
                  <c:v>0.1659726</c:v>
                </c:pt>
                <c:pt idx="3863">
                  <c:v>0.16784250000000001</c:v>
                </c:pt>
                <c:pt idx="3864">
                  <c:v>0.16971140000000001</c:v>
                </c:pt>
                <c:pt idx="3865">
                  <c:v>0.1715817</c:v>
                </c:pt>
                <c:pt idx="3866">
                  <c:v>0.173453</c:v>
                </c:pt>
                <c:pt idx="3867">
                  <c:v>0.17532420000000001</c:v>
                </c:pt>
                <c:pt idx="3868">
                  <c:v>0.17719560000000001</c:v>
                </c:pt>
                <c:pt idx="3869">
                  <c:v>0.1790669</c:v>
                </c:pt>
                <c:pt idx="3870">
                  <c:v>0.18093809999999999</c:v>
                </c:pt>
                <c:pt idx="3871">
                  <c:v>0.18280940000000001</c:v>
                </c:pt>
                <c:pt idx="3872">
                  <c:v>0.18468029999999999</c:v>
                </c:pt>
                <c:pt idx="3873">
                  <c:v>0.18655150000000001</c:v>
                </c:pt>
                <c:pt idx="3874">
                  <c:v>0.1884227</c:v>
                </c:pt>
                <c:pt idx="3875">
                  <c:v>0.19029389999999999</c:v>
                </c:pt>
                <c:pt idx="3876">
                  <c:v>0.192165</c:v>
                </c:pt>
                <c:pt idx="3877">
                  <c:v>0.19403619999999999</c:v>
                </c:pt>
                <c:pt idx="3878">
                  <c:v>0.19590740000000001</c:v>
                </c:pt>
                <c:pt idx="3879">
                  <c:v>0.1977787</c:v>
                </c:pt>
                <c:pt idx="3880">
                  <c:v>0.19964989999999999</c:v>
                </c:pt>
                <c:pt idx="3881">
                  <c:v>0.20152110000000001</c:v>
                </c:pt>
                <c:pt idx="3882">
                  <c:v>0.2033923</c:v>
                </c:pt>
                <c:pt idx="3883">
                  <c:v>0.20526349999999999</c:v>
                </c:pt>
                <c:pt idx="3884">
                  <c:v>0.2071347</c:v>
                </c:pt>
                <c:pt idx="3885">
                  <c:v>0.20900589999999999</c:v>
                </c:pt>
                <c:pt idx="3886">
                  <c:v>0.21087710000000001</c:v>
                </c:pt>
                <c:pt idx="3887">
                  <c:v>0.2127483</c:v>
                </c:pt>
                <c:pt idx="3888">
                  <c:v>0.21461949999999999</c:v>
                </c:pt>
                <c:pt idx="3889">
                  <c:v>0.21649070000000001</c:v>
                </c:pt>
                <c:pt idx="3890">
                  <c:v>0.2183619</c:v>
                </c:pt>
                <c:pt idx="3891">
                  <c:v>0.22023309999999999</c:v>
                </c:pt>
                <c:pt idx="3892">
                  <c:v>0.2221043</c:v>
                </c:pt>
                <c:pt idx="3893">
                  <c:v>0.22397549999999999</c:v>
                </c:pt>
                <c:pt idx="3894">
                  <c:v>0.22584679999999999</c:v>
                </c:pt>
                <c:pt idx="3895">
                  <c:v>0.227718</c:v>
                </c:pt>
                <c:pt idx="3896">
                  <c:v>0.22958899999999999</c:v>
                </c:pt>
                <c:pt idx="3897">
                  <c:v>0.2314602</c:v>
                </c:pt>
                <c:pt idx="3898">
                  <c:v>0.2333307</c:v>
                </c:pt>
                <c:pt idx="3899">
                  <c:v>0.23519960000000001</c:v>
                </c:pt>
                <c:pt idx="3900">
                  <c:v>0.23707</c:v>
                </c:pt>
                <c:pt idx="3901">
                  <c:v>0.2389404</c:v>
                </c:pt>
                <c:pt idx="3902">
                  <c:v>0.2408093</c:v>
                </c:pt>
                <c:pt idx="3903">
                  <c:v>0.24267659999999999</c:v>
                </c:pt>
                <c:pt idx="3904">
                  <c:v>0.24454670000000001</c:v>
                </c:pt>
                <c:pt idx="3905">
                  <c:v>0.24641759999999999</c:v>
                </c:pt>
                <c:pt idx="3906">
                  <c:v>0.2482888</c:v>
                </c:pt>
                <c:pt idx="3907">
                  <c:v>0.25015989999999999</c:v>
                </c:pt>
                <c:pt idx="3908">
                  <c:v>0.25203110000000001</c:v>
                </c:pt>
                <c:pt idx="3909">
                  <c:v>0.25390230000000003</c:v>
                </c:pt>
                <c:pt idx="3910">
                  <c:v>0.25577349999999999</c:v>
                </c:pt>
                <c:pt idx="3911">
                  <c:v>0.2576447</c:v>
                </c:pt>
                <c:pt idx="3912">
                  <c:v>0.25951590000000002</c:v>
                </c:pt>
                <c:pt idx="3913">
                  <c:v>0.26138709999999998</c:v>
                </c:pt>
                <c:pt idx="3914">
                  <c:v>0.26325749999999998</c:v>
                </c:pt>
                <c:pt idx="3915">
                  <c:v>0.265127</c:v>
                </c:pt>
                <c:pt idx="3916">
                  <c:v>0.26699780000000001</c:v>
                </c:pt>
                <c:pt idx="3917">
                  <c:v>0.26886880000000002</c:v>
                </c:pt>
                <c:pt idx="3918">
                  <c:v>0.27073989999999998</c:v>
                </c:pt>
                <c:pt idx="3919">
                  <c:v>0.2726111</c:v>
                </c:pt>
                <c:pt idx="3920">
                  <c:v>0.27448230000000001</c:v>
                </c:pt>
                <c:pt idx="3921">
                  <c:v>0.27635340000000003</c:v>
                </c:pt>
                <c:pt idx="3922">
                  <c:v>0.27822459999999999</c:v>
                </c:pt>
                <c:pt idx="3923">
                  <c:v>0.28009580000000001</c:v>
                </c:pt>
                <c:pt idx="3924">
                  <c:v>0.28196690000000002</c:v>
                </c:pt>
                <c:pt idx="3925">
                  <c:v>0.28383809999999998</c:v>
                </c:pt>
                <c:pt idx="3926">
                  <c:v>0.28570879999999998</c:v>
                </c:pt>
                <c:pt idx="3927">
                  <c:v>0.2875798</c:v>
                </c:pt>
                <c:pt idx="3928">
                  <c:v>0.28945090000000001</c:v>
                </c:pt>
                <c:pt idx="3929">
                  <c:v>0.29132209999999997</c:v>
                </c:pt>
                <c:pt idx="3930">
                  <c:v>0.29319329999999999</c:v>
                </c:pt>
                <c:pt idx="3931">
                  <c:v>0.29506450000000001</c:v>
                </c:pt>
                <c:pt idx="3932">
                  <c:v>0.29693560000000002</c:v>
                </c:pt>
                <c:pt idx="3933">
                  <c:v>0.29880679999999998</c:v>
                </c:pt>
                <c:pt idx="3934">
                  <c:v>0.300678</c:v>
                </c:pt>
                <c:pt idx="3935">
                  <c:v>0.30254920000000002</c:v>
                </c:pt>
                <c:pt idx="3936">
                  <c:v>0.30442029999999998</c:v>
                </c:pt>
                <c:pt idx="3937">
                  <c:v>0.30629149999999999</c:v>
                </c:pt>
                <c:pt idx="3938">
                  <c:v>0.30816270000000001</c:v>
                </c:pt>
                <c:pt idx="3939">
                  <c:v>0.31003380000000003</c:v>
                </c:pt>
                <c:pt idx="3940">
                  <c:v>0.31190499999999999</c:v>
                </c:pt>
                <c:pt idx="3941">
                  <c:v>0.3137761</c:v>
                </c:pt>
                <c:pt idx="3942">
                  <c:v>0.31564730000000002</c:v>
                </c:pt>
                <c:pt idx="3943">
                  <c:v>0.31751750000000001</c:v>
                </c:pt>
                <c:pt idx="3944">
                  <c:v>0.3193878</c:v>
                </c:pt>
                <c:pt idx="3945">
                  <c:v>0.32125769999999998</c:v>
                </c:pt>
                <c:pt idx="3946">
                  <c:v>0.32312489999999999</c:v>
                </c:pt>
                <c:pt idx="3947">
                  <c:v>0.32499289999999997</c:v>
                </c:pt>
                <c:pt idx="3948">
                  <c:v>0.32686340000000003</c:v>
                </c:pt>
                <c:pt idx="3949">
                  <c:v>0.32873419999999998</c:v>
                </c:pt>
                <c:pt idx="3950">
                  <c:v>0.33060489999999998</c:v>
                </c:pt>
                <c:pt idx="3951">
                  <c:v>0.33247599999999999</c:v>
                </c:pt>
                <c:pt idx="3952">
                  <c:v>0.33434710000000001</c:v>
                </c:pt>
                <c:pt idx="3953">
                  <c:v>0.33621810000000002</c:v>
                </c:pt>
                <c:pt idx="3954">
                  <c:v>0.33808929999999998</c:v>
                </c:pt>
                <c:pt idx="3955">
                  <c:v>0.3399604</c:v>
                </c:pt>
                <c:pt idx="3956">
                  <c:v>0.34183150000000001</c:v>
                </c:pt>
                <c:pt idx="3957">
                  <c:v>0.34370230000000002</c:v>
                </c:pt>
                <c:pt idx="3958">
                  <c:v>0.34557310000000002</c:v>
                </c:pt>
                <c:pt idx="3959">
                  <c:v>0.34744380000000002</c:v>
                </c:pt>
                <c:pt idx="3960">
                  <c:v>0.34931489999999998</c:v>
                </c:pt>
                <c:pt idx="3961">
                  <c:v>0.351186</c:v>
                </c:pt>
                <c:pt idx="3962">
                  <c:v>0.35305710000000001</c:v>
                </c:pt>
                <c:pt idx="3963">
                  <c:v>0.35492820000000003</c:v>
                </c:pt>
                <c:pt idx="3964">
                  <c:v>0.35679929999999999</c:v>
                </c:pt>
                <c:pt idx="3965">
                  <c:v>0.3586704</c:v>
                </c:pt>
                <c:pt idx="3966">
                  <c:v>0.36054150000000001</c:v>
                </c:pt>
                <c:pt idx="3967">
                  <c:v>0.36241269999999998</c:v>
                </c:pt>
                <c:pt idx="3968">
                  <c:v>0.36428379999999999</c:v>
                </c:pt>
                <c:pt idx="3969">
                  <c:v>0.36615510000000001</c:v>
                </c:pt>
                <c:pt idx="3970">
                  <c:v>0.3680253</c:v>
                </c:pt>
                <c:pt idx="3971">
                  <c:v>0.36989519999999998</c:v>
                </c:pt>
                <c:pt idx="3972">
                  <c:v>0.37176530000000002</c:v>
                </c:pt>
                <c:pt idx="3973">
                  <c:v>0.37363540000000001</c:v>
                </c:pt>
                <c:pt idx="3974">
                  <c:v>0.37550600000000001</c:v>
                </c:pt>
                <c:pt idx="3975">
                  <c:v>0.37737680000000001</c:v>
                </c:pt>
                <c:pt idx="3976">
                  <c:v>0.37924740000000001</c:v>
                </c:pt>
                <c:pt idx="3977">
                  <c:v>0.38111820000000002</c:v>
                </c:pt>
                <c:pt idx="3978">
                  <c:v>0.38298880000000002</c:v>
                </c:pt>
                <c:pt idx="3979">
                  <c:v>0.38485989999999998</c:v>
                </c:pt>
                <c:pt idx="3980">
                  <c:v>0.38673039999999997</c:v>
                </c:pt>
                <c:pt idx="3981">
                  <c:v>0.38860149999999999</c:v>
                </c:pt>
                <c:pt idx="3982">
                  <c:v>0.3904724</c:v>
                </c:pt>
                <c:pt idx="3983">
                  <c:v>0.39234340000000001</c:v>
                </c:pt>
                <c:pt idx="3984">
                  <c:v>0.39421460000000003</c:v>
                </c:pt>
                <c:pt idx="3985">
                  <c:v>0.39608579999999999</c:v>
                </c:pt>
                <c:pt idx="3986">
                  <c:v>0.39795700000000001</c:v>
                </c:pt>
                <c:pt idx="3987">
                  <c:v>0.39982820000000002</c:v>
                </c:pt>
                <c:pt idx="3988">
                  <c:v>0.40169840000000001</c:v>
                </c:pt>
                <c:pt idx="3989">
                  <c:v>0.40356769999999997</c:v>
                </c:pt>
                <c:pt idx="3990">
                  <c:v>0.40543810000000002</c:v>
                </c:pt>
                <c:pt idx="3991">
                  <c:v>0.40730909999999998</c:v>
                </c:pt>
                <c:pt idx="3992">
                  <c:v>0.40918009999999999</c:v>
                </c:pt>
                <c:pt idx="3993">
                  <c:v>0.41105120000000001</c:v>
                </c:pt>
                <c:pt idx="3994">
                  <c:v>0.41292240000000002</c:v>
                </c:pt>
                <c:pt idx="3995">
                  <c:v>0.41479280000000002</c:v>
                </c:pt>
                <c:pt idx="3996">
                  <c:v>0.41666360000000002</c:v>
                </c:pt>
                <c:pt idx="3997">
                  <c:v>0.41853469999999998</c:v>
                </c:pt>
                <c:pt idx="3998">
                  <c:v>0.4204059</c:v>
                </c:pt>
                <c:pt idx="3999">
                  <c:v>0.42227710000000002</c:v>
                </c:pt>
                <c:pt idx="4000">
                  <c:v>0.42414780000000002</c:v>
                </c:pt>
                <c:pt idx="4001">
                  <c:v>0.42601899999999998</c:v>
                </c:pt>
                <c:pt idx="4002">
                  <c:v>0.4278904</c:v>
                </c:pt>
                <c:pt idx="4003">
                  <c:v>0.42976150000000002</c:v>
                </c:pt>
                <c:pt idx="4004">
                  <c:v>0.43163249999999997</c:v>
                </c:pt>
                <c:pt idx="4005">
                  <c:v>0.43350369999999999</c:v>
                </c:pt>
                <c:pt idx="4006">
                  <c:v>0.43537490000000001</c:v>
                </c:pt>
                <c:pt idx="4007">
                  <c:v>0.43724610000000003</c:v>
                </c:pt>
                <c:pt idx="4008">
                  <c:v>0.43911739999999999</c:v>
                </c:pt>
                <c:pt idx="4009">
                  <c:v>0.44098870000000001</c:v>
                </c:pt>
                <c:pt idx="4010">
                  <c:v>0.44286009999999998</c:v>
                </c:pt>
                <c:pt idx="4011">
                  <c:v>0.4447313</c:v>
                </c:pt>
                <c:pt idx="4012">
                  <c:v>0.44660250000000001</c:v>
                </c:pt>
                <c:pt idx="4013">
                  <c:v>0.44847369999999998</c:v>
                </c:pt>
                <c:pt idx="4014">
                  <c:v>0.45034489999999999</c:v>
                </c:pt>
                <c:pt idx="4015">
                  <c:v>0.45221610000000001</c:v>
                </c:pt>
                <c:pt idx="4016">
                  <c:v>0.45408739999999997</c:v>
                </c:pt>
                <c:pt idx="4017">
                  <c:v>0.4559589</c:v>
                </c:pt>
                <c:pt idx="4018">
                  <c:v>0.45782980000000001</c:v>
                </c:pt>
                <c:pt idx="4019">
                  <c:v>0.45970100000000003</c:v>
                </c:pt>
                <c:pt idx="4020">
                  <c:v>0.46157219999999999</c:v>
                </c:pt>
                <c:pt idx="4021">
                  <c:v>0.46344360000000001</c:v>
                </c:pt>
                <c:pt idx="4022">
                  <c:v>0.46531539999999999</c:v>
                </c:pt>
                <c:pt idx="4023">
                  <c:v>0.4671865</c:v>
                </c:pt>
                <c:pt idx="4024">
                  <c:v>0.46905770000000002</c:v>
                </c:pt>
                <c:pt idx="4025">
                  <c:v>0.47092889999999998</c:v>
                </c:pt>
                <c:pt idx="4026">
                  <c:v>0.4728002</c:v>
                </c:pt>
                <c:pt idx="4027">
                  <c:v>0.47467130000000002</c:v>
                </c:pt>
                <c:pt idx="4028">
                  <c:v>0.47654190000000002</c:v>
                </c:pt>
                <c:pt idx="4029">
                  <c:v>0.47841250000000002</c:v>
                </c:pt>
                <c:pt idx="4030">
                  <c:v>0.48028389999999999</c:v>
                </c:pt>
                <c:pt idx="4031">
                  <c:v>0.48215520000000001</c:v>
                </c:pt>
                <c:pt idx="4032">
                  <c:v>0.48402650000000003</c:v>
                </c:pt>
                <c:pt idx="4033">
                  <c:v>0.485898</c:v>
                </c:pt>
                <c:pt idx="4034">
                  <c:v>0.48776779999999997</c:v>
                </c:pt>
                <c:pt idx="4035">
                  <c:v>0.48963859999999998</c:v>
                </c:pt>
                <c:pt idx="4036">
                  <c:v>0.49150899999999997</c:v>
                </c:pt>
                <c:pt idx="4037">
                  <c:v>0.4933805</c:v>
                </c:pt>
                <c:pt idx="4038">
                  <c:v>0.49525170000000002</c:v>
                </c:pt>
                <c:pt idx="4039">
                  <c:v>0.4971235</c:v>
                </c:pt>
                <c:pt idx="4040">
                  <c:v>0.49899490000000002</c:v>
                </c:pt>
                <c:pt idx="4041">
                  <c:v>0.50086649999999999</c:v>
                </c:pt>
                <c:pt idx="4042">
                  <c:v>0.50273809999999997</c:v>
                </c:pt>
                <c:pt idx="4043">
                  <c:v>0.50460930000000004</c:v>
                </c:pt>
                <c:pt idx="4044">
                  <c:v>0.50648099999999996</c:v>
                </c:pt>
                <c:pt idx="4045">
                  <c:v>0.50835280000000005</c:v>
                </c:pt>
                <c:pt idx="4046">
                  <c:v>0.51022460000000003</c:v>
                </c:pt>
                <c:pt idx="4047">
                  <c:v>0.51209629999999995</c:v>
                </c:pt>
                <c:pt idx="4048">
                  <c:v>0.51396819999999999</c:v>
                </c:pt>
                <c:pt idx="4049">
                  <c:v>0.51583990000000002</c:v>
                </c:pt>
                <c:pt idx="4050">
                  <c:v>0.5177119</c:v>
                </c:pt>
                <c:pt idx="4051">
                  <c:v>0.51958369999999998</c:v>
                </c:pt>
                <c:pt idx="4052">
                  <c:v>0.52145560000000002</c:v>
                </c:pt>
                <c:pt idx="4053">
                  <c:v>0.52332679999999998</c:v>
                </c:pt>
                <c:pt idx="4054">
                  <c:v>0.52519760000000004</c:v>
                </c:pt>
                <c:pt idx="4055">
                  <c:v>0.52706799999999998</c:v>
                </c:pt>
                <c:pt idx="4056">
                  <c:v>0.52893939999999995</c:v>
                </c:pt>
                <c:pt idx="4057">
                  <c:v>0.53081129999999999</c:v>
                </c:pt>
                <c:pt idx="4058">
                  <c:v>0.53268380000000004</c:v>
                </c:pt>
                <c:pt idx="4059">
                  <c:v>0.53455410000000003</c:v>
                </c:pt>
                <c:pt idx="4060">
                  <c:v>0.53642570000000001</c:v>
                </c:pt>
                <c:pt idx="4061">
                  <c:v>0.5382979</c:v>
                </c:pt>
                <c:pt idx="4062">
                  <c:v>0.54017000000000004</c:v>
                </c:pt>
                <c:pt idx="4063">
                  <c:v>0.54204220000000003</c:v>
                </c:pt>
                <c:pt idx="4064">
                  <c:v>0.54391409999999996</c:v>
                </c:pt>
                <c:pt idx="4065">
                  <c:v>0.54578660000000001</c:v>
                </c:pt>
                <c:pt idx="4066">
                  <c:v>0.5476586</c:v>
                </c:pt>
                <c:pt idx="4067">
                  <c:v>0.54953070000000004</c:v>
                </c:pt>
                <c:pt idx="4068">
                  <c:v>0.55140239999999996</c:v>
                </c:pt>
                <c:pt idx="4069">
                  <c:v>0.5532745</c:v>
                </c:pt>
                <c:pt idx="4070">
                  <c:v>0.55514620000000003</c:v>
                </c:pt>
                <c:pt idx="4071">
                  <c:v>0.55701829999999997</c:v>
                </c:pt>
                <c:pt idx="4072">
                  <c:v>0.55888970000000004</c:v>
                </c:pt>
                <c:pt idx="4073">
                  <c:v>0.56076170000000003</c:v>
                </c:pt>
                <c:pt idx="4074">
                  <c:v>0.56263350000000001</c:v>
                </c:pt>
                <c:pt idx="4075">
                  <c:v>0.56450529999999999</c:v>
                </c:pt>
                <c:pt idx="4076">
                  <c:v>0.56637720000000003</c:v>
                </c:pt>
                <c:pt idx="4077">
                  <c:v>0.56824949999999996</c:v>
                </c:pt>
                <c:pt idx="4078">
                  <c:v>0.57012130000000005</c:v>
                </c:pt>
                <c:pt idx="4079">
                  <c:v>0.57199339999999999</c:v>
                </c:pt>
                <c:pt idx="4080">
                  <c:v>0.57386510000000002</c:v>
                </c:pt>
                <c:pt idx="4081">
                  <c:v>0.57573680000000005</c:v>
                </c:pt>
                <c:pt idx="4082">
                  <c:v>0.57760900000000004</c:v>
                </c:pt>
                <c:pt idx="4083">
                  <c:v>0.57948140000000004</c:v>
                </c:pt>
                <c:pt idx="4084">
                  <c:v>0.58135440000000005</c:v>
                </c:pt>
                <c:pt idx="4085">
                  <c:v>0.5832254</c:v>
                </c:pt>
                <c:pt idx="4086">
                  <c:v>0.58509639999999996</c:v>
                </c:pt>
                <c:pt idx="4087">
                  <c:v>0.58696740000000003</c:v>
                </c:pt>
                <c:pt idx="4088">
                  <c:v>0.58883890000000005</c:v>
                </c:pt>
                <c:pt idx="4089">
                  <c:v>0.59071090000000004</c:v>
                </c:pt>
                <c:pt idx="4090">
                  <c:v>0.59258319999999998</c:v>
                </c:pt>
                <c:pt idx="4091">
                  <c:v>0.59445499999999996</c:v>
                </c:pt>
                <c:pt idx="4092">
                  <c:v>0.59632779999999996</c:v>
                </c:pt>
                <c:pt idx="4093">
                  <c:v>0.59819960000000005</c:v>
                </c:pt>
                <c:pt idx="4094">
                  <c:v>0.60007189999999999</c:v>
                </c:pt>
                <c:pt idx="4095">
                  <c:v>0.60194380000000003</c:v>
                </c:pt>
                <c:pt idx="4096">
                  <c:v>0.60381569999999996</c:v>
                </c:pt>
                <c:pt idx="4097">
                  <c:v>0.6056878</c:v>
                </c:pt>
                <c:pt idx="4098">
                  <c:v>0.60756049999999995</c:v>
                </c:pt>
                <c:pt idx="4099">
                  <c:v>0.60943190000000003</c:v>
                </c:pt>
                <c:pt idx="4100">
                  <c:v>0.61130419999999996</c:v>
                </c:pt>
                <c:pt idx="4101">
                  <c:v>0.61317500000000003</c:v>
                </c:pt>
                <c:pt idx="4102">
                  <c:v>0.61504610000000004</c:v>
                </c:pt>
                <c:pt idx="4103">
                  <c:v>0.61691839999999998</c:v>
                </c:pt>
                <c:pt idx="4104">
                  <c:v>0.6187899</c:v>
                </c:pt>
                <c:pt idx="4105">
                  <c:v>0.62066169999999998</c:v>
                </c:pt>
                <c:pt idx="4106">
                  <c:v>0.62253360000000002</c:v>
                </c:pt>
                <c:pt idx="4107">
                  <c:v>0.62440510000000005</c:v>
                </c:pt>
                <c:pt idx="4108">
                  <c:v>0.62627739999999998</c:v>
                </c:pt>
                <c:pt idx="4109">
                  <c:v>0.62814919999999996</c:v>
                </c:pt>
                <c:pt idx="4110">
                  <c:v>0.63002089999999999</c:v>
                </c:pt>
                <c:pt idx="4111">
                  <c:v>0.63189289999999998</c:v>
                </c:pt>
                <c:pt idx="4112">
                  <c:v>0.63376440000000001</c:v>
                </c:pt>
                <c:pt idx="4113">
                  <c:v>0.63563670000000005</c:v>
                </c:pt>
                <c:pt idx="4114">
                  <c:v>0.63750839999999998</c:v>
                </c:pt>
                <c:pt idx="4115">
                  <c:v>0.6393797</c:v>
                </c:pt>
                <c:pt idx="4116">
                  <c:v>0.6412506</c:v>
                </c:pt>
                <c:pt idx="4117">
                  <c:v>0.64312119999999995</c:v>
                </c:pt>
                <c:pt idx="4118">
                  <c:v>0.64499200000000001</c:v>
                </c:pt>
                <c:pt idx="4119">
                  <c:v>0.64686379999999999</c:v>
                </c:pt>
                <c:pt idx="4120">
                  <c:v>0.6487349</c:v>
                </c:pt>
                <c:pt idx="4121">
                  <c:v>0.65060649999999998</c:v>
                </c:pt>
                <c:pt idx="4122">
                  <c:v>0.65247770000000005</c:v>
                </c:pt>
                <c:pt idx="4123">
                  <c:v>0.65434899999999996</c:v>
                </c:pt>
                <c:pt idx="4124">
                  <c:v>0.65622060000000004</c:v>
                </c:pt>
                <c:pt idx="4125">
                  <c:v>0.6580918</c:v>
                </c:pt>
                <c:pt idx="4126">
                  <c:v>0.65996339999999998</c:v>
                </c:pt>
                <c:pt idx="4127">
                  <c:v>0.66183479999999995</c:v>
                </c:pt>
                <c:pt idx="4128">
                  <c:v>0.66370560000000001</c:v>
                </c:pt>
                <c:pt idx="4129">
                  <c:v>0.66557639999999996</c:v>
                </c:pt>
                <c:pt idx="4130">
                  <c:v>0.66744709999999996</c:v>
                </c:pt>
                <c:pt idx="4131">
                  <c:v>0.6693173</c:v>
                </c:pt>
                <c:pt idx="4132">
                  <c:v>0.6711876</c:v>
                </c:pt>
                <c:pt idx="4133">
                  <c:v>0.6730583</c:v>
                </c:pt>
                <c:pt idx="4134">
                  <c:v>0.67492870000000005</c:v>
                </c:pt>
                <c:pt idx="4135">
                  <c:v>0.67679860000000003</c:v>
                </c:pt>
                <c:pt idx="4136">
                  <c:v>0.67866899999999997</c:v>
                </c:pt>
                <c:pt idx="4137">
                  <c:v>0.68053929999999996</c:v>
                </c:pt>
                <c:pt idx="4138">
                  <c:v>0.68240900000000004</c:v>
                </c:pt>
                <c:pt idx="4139">
                  <c:v>0.68427899999999997</c:v>
                </c:pt>
                <c:pt idx="4140">
                  <c:v>0.6861488</c:v>
                </c:pt>
                <c:pt idx="4141">
                  <c:v>0.68801769999999995</c:v>
                </c:pt>
                <c:pt idx="4142">
                  <c:v>0.68988590000000005</c:v>
                </c:pt>
                <c:pt idx="4143">
                  <c:v>0.69175549999999997</c:v>
                </c:pt>
                <c:pt idx="4144">
                  <c:v>0.69362590000000002</c:v>
                </c:pt>
                <c:pt idx="4145">
                  <c:v>0.69549680000000003</c:v>
                </c:pt>
                <c:pt idx="4146">
                  <c:v>0.69736730000000002</c:v>
                </c:pt>
                <c:pt idx="4147">
                  <c:v>0.69923780000000002</c:v>
                </c:pt>
                <c:pt idx="4148">
                  <c:v>0.70110890000000003</c:v>
                </c:pt>
                <c:pt idx="4149">
                  <c:v>0.70297980000000004</c:v>
                </c:pt>
                <c:pt idx="4150">
                  <c:v>0.70484999999999998</c:v>
                </c:pt>
                <c:pt idx="4151">
                  <c:v>0.70672020000000002</c:v>
                </c:pt>
                <c:pt idx="4152">
                  <c:v>0.70859050000000001</c:v>
                </c:pt>
                <c:pt idx="4153">
                  <c:v>0.7104608</c:v>
                </c:pt>
                <c:pt idx="4154">
                  <c:v>0.71233120000000005</c:v>
                </c:pt>
                <c:pt idx="4155">
                  <c:v>0.71420150000000004</c:v>
                </c:pt>
                <c:pt idx="4156">
                  <c:v>0.71607209999999999</c:v>
                </c:pt>
                <c:pt idx="4157">
                  <c:v>0.71794210000000003</c:v>
                </c:pt>
                <c:pt idx="4158">
                  <c:v>0.71981249999999997</c:v>
                </c:pt>
                <c:pt idx="4159">
                  <c:v>0.72167919999999997</c:v>
                </c:pt>
                <c:pt idx="4160">
                  <c:v>0.72354750000000001</c:v>
                </c:pt>
                <c:pt idx="4161">
                  <c:v>0.72541480000000003</c:v>
                </c:pt>
                <c:pt idx="4162">
                  <c:v>0.72728360000000003</c:v>
                </c:pt>
                <c:pt idx="4163">
                  <c:v>0.72915359999999996</c:v>
                </c:pt>
                <c:pt idx="4164">
                  <c:v>0.73102330000000004</c:v>
                </c:pt>
                <c:pt idx="4165">
                  <c:v>0.73289300000000002</c:v>
                </c:pt>
                <c:pt idx="4166">
                  <c:v>0.73476300000000005</c:v>
                </c:pt>
                <c:pt idx="4167">
                  <c:v>0.73663219999999996</c:v>
                </c:pt>
                <c:pt idx="4168">
                  <c:v>0.73850179999999999</c:v>
                </c:pt>
                <c:pt idx="4169">
                  <c:v>0.7403708</c:v>
                </c:pt>
                <c:pt idx="4170">
                  <c:v>0.74223879999999998</c:v>
                </c:pt>
                <c:pt idx="4171">
                  <c:v>0.7441044</c:v>
                </c:pt>
                <c:pt idx="4172">
                  <c:v>0.74597329999999995</c:v>
                </c:pt>
                <c:pt idx="4173">
                  <c:v>0.74784079999999997</c:v>
                </c:pt>
                <c:pt idx="4174">
                  <c:v>0.74970950000000003</c:v>
                </c:pt>
                <c:pt idx="4175">
                  <c:v>0.75157929999999995</c:v>
                </c:pt>
                <c:pt idx="4176">
                  <c:v>0.75344900000000004</c:v>
                </c:pt>
                <c:pt idx="4177">
                  <c:v>0.75531859999999995</c:v>
                </c:pt>
                <c:pt idx="4178">
                  <c:v>0.75718839999999998</c:v>
                </c:pt>
                <c:pt idx="4179">
                  <c:v>0.75905809999999996</c:v>
                </c:pt>
                <c:pt idx="4180">
                  <c:v>0.76092800000000005</c:v>
                </c:pt>
                <c:pt idx="4181">
                  <c:v>0.76279759999999996</c:v>
                </c:pt>
                <c:pt idx="4182">
                  <c:v>0.76466699999999999</c:v>
                </c:pt>
                <c:pt idx="4183">
                  <c:v>0.76653669999999996</c:v>
                </c:pt>
                <c:pt idx="4184">
                  <c:v>0.76840620000000004</c:v>
                </c:pt>
                <c:pt idx="4185">
                  <c:v>0.77027570000000001</c:v>
                </c:pt>
                <c:pt idx="4186">
                  <c:v>0.77214530000000003</c:v>
                </c:pt>
                <c:pt idx="4187">
                  <c:v>0.77401489999999995</c:v>
                </c:pt>
                <c:pt idx="4188">
                  <c:v>0.77588349999999995</c:v>
                </c:pt>
                <c:pt idx="4189">
                  <c:v>0.77775139999999998</c:v>
                </c:pt>
                <c:pt idx="4190">
                  <c:v>0.77962010000000004</c:v>
                </c:pt>
                <c:pt idx="4191">
                  <c:v>0.78148910000000005</c:v>
                </c:pt>
                <c:pt idx="4192">
                  <c:v>0.78335829999999995</c:v>
                </c:pt>
                <c:pt idx="4193">
                  <c:v>0.78522729999999996</c:v>
                </c:pt>
                <c:pt idx="4194">
                  <c:v>0.78709629999999997</c:v>
                </c:pt>
                <c:pt idx="4195">
                  <c:v>0.78896509999999997</c:v>
                </c:pt>
                <c:pt idx="4196">
                  <c:v>0.79083400000000004</c:v>
                </c:pt>
                <c:pt idx="4197">
                  <c:v>0.79270149999999995</c:v>
                </c:pt>
                <c:pt idx="4198">
                  <c:v>0.79457009999999995</c:v>
                </c:pt>
                <c:pt idx="4199">
                  <c:v>0.7964386</c:v>
                </c:pt>
                <c:pt idx="4200">
                  <c:v>0.79830710000000005</c:v>
                </c:pt>
                <c:pt idx="4201">
                  <c:v>0.80017579999999999</c:v>
                </c:pt>
                <c:pt idx="4202">
                  <c:v>0.80204439999999999</c:v>
                </c:pt>
                <c:pt idx="4203">
                  <c:v>0.8039115</c:v>
                </c:pt>
                <c:pt idx="4204">
                  <c:v>0.80577949999999998</c:v>
                </c:pt>
                <c:pt idx="4205">
                  <c:v>0.80764760000000002</c:v>
                </c:pt>
                <c:pt idx="4206">
                  <c:v>0.8095156</c:v>
                </c:pt>
                <c:pt idx="4207">
                  <c:v>0.81138359999999998</c:v>
                </c:pt>
                <c:pt idx="4208">
                  <c:v>0.81324960000000002</c:v>
                </c:pt>
                <c:pt idx="4209">
                  <c:v>0.8151157</c:v>
                </c:pt>
                <c:pt idx="4210">
                  <c:v>0.81698210000000004</c:v>
                </c:pt>
                <c:pt idx="4211">
                  <c:v>0.8188472</c:v>
                </c:pt>
                <c:pt idx="4212">
                  <c:v>0.8207141</c:v>
                </c:pt>
                <c:pt idx="4213">
                  <c:v>0.82258030000000004</c:v>
                </c:pt>
                <c:pt idx="4214">
                  <c:v>0.82444720000000005</c:v>
                </c:pt>
                <c:pt idx="4215">
                  <c:v>0.82631460000000001</c:v>
                </c:pt>
                <c:pt idx="4216">
                  <c:v>0.82818060000000004</c:v>
                </c:pt>
                <c:pt idx="4217">
                  <c:v>0.83004750000000005</c:v>
                </c:pt>
                <c:pt idx="4218">
                  <c:v>0.83191440000000005</c:v>
                </c:pt>
                <c:pt idx="4219">
                  <c:v>0.83378209999999997</c:v>
                </c:pt>
                <c:pt idx="4220">
                  <c:v>0.83564970000000005</c:v>
                </c:pt>
                <c:pt idx="4221">
                  <c:v>0.8375165</c:v>
                </c:pt>
                <c:pt idx="4222">
                  <c:v>0.83938409999999997</c:v>
                </c:pt>
                <c:pt idx="4223">
                  <c:v>0.84125179999999999</c:v>
                </c:pt>
                <c:pt idx="4224">
                  <c:v>0.84311769999999997</c:v>
                </c:pt>
                <c:pt idx="4225">
                  <c:v>0.84498470000000003</c:v>
                </c:pt>
                <c:pt idx="4226">
                  <c:v>0.84685089999999996</c:v>
                </c:pt>
                <c:pt idx="4227">
                  <c:v>0.84871799999999997</c:v>
                </c:pt>
                <c:pt idx="4228">
                  <c:v>0.85058420000000001</c:v>
                </c:pt>
                <c:pt idx="4229">
                  <c:v>0.85245150000000003</c:v>
                </c:pt>
                <c:pt idx="4230">
                  <c:v>0.85431760000000001</c:v>
                </c:pt>
                <c:pt idx="4231">
                  <c:v>0.8561839</c:v>
                </c:pt>
                <c:pt idx="4232">
                  <c:v>0.85804150000000001</c:v>
                </c:pt>
                <c:pt idx="4233">
                  <c:v>0.85990789999999995</c:v>
                </c:pt>
                <c:pt idx="4234">
                  <c:v>0.86177360000000003</c:v>
                </c:pt>
                <c:pt idx="4235">
                  <c:v>0.86363710000000005</c:v>
                </c:pt>
                <c:pt idx="4236">
                  <c:v>0.86550099999999996</c:v>
                </c:pt>
                <c:pt idx="4237">
                  <c:v>0.86736829999999998</c:v>
                </c:pt>
                <c:pt idx="4238">
                  <c:v>0.86923459999999997</c:v>
                </c:pt>
                <c:pt idx="4239">
                  <c:v>0.87110140000000003</c:v>
                </c:pt>
                <c:pt idx="4240">
                  <c:v>0.87296750000000001</c:v>
                </c:pt>
                <c:pt idx="4241">
                  <c:v>0.87483270000000002</c:v>
                </c:pt>
                <c:pt idx="4242">
                  <c:v>0.87669680000000005</c:v>
                </c:pt>
                <c:pt idx="4243">
                  <c:v>0.87855930000000004</c:v>
                </c:pt>
                <c:pt idx="4244">
                  <c:v>0.88041550000000002</c:v>
                </c:pt>
                <c:pt idx="4245">
                  <c:v>0.88227160000000004</c:v>
                </c:pt>
                <c:pt idx="4246">
                  <c:v>0.88412449999999998</c:v>
                </c:pt>
                <c:pt idx="4247">
                  <c:v>0.88597709999999996</c:v>
                </c:pt>
                <c:pt idx="4248">
                  <c:v>0.88783330000000005</c:v>
                </c:pt>
                <c:pt idx="4249">
                  <c:v>0.88969310000000001</c:v>
                </c:pt>
                <c:pt idx="4250">
                  <c:v>0.89154730000000004</c:v>
                </c:pt>
                <c:pt idx="4251">
                  <c:v>0.89339369999999996</c:v>
                </c:pt>
                <c:pt idx="4252">
                  <c:v>0.89523759999999997</c:v>
                </c:pt>
                <c:pt idx="4253">
                  <c:v>0.89709470000000002</c:v>
                </c:pt>
                <c:pt idx="4254">
                  <c:v>0.89894030000000003</c:v>
                </c:pt>
                <c:pt idx="4255">
                  <c:v>0.90079319999999996</c:v>
                </c:pt>
                <c:pt idx="4256">
                  <c:v>0.90265169999999995</c:v>
                </c:pt>
                <c:pt idx="4257">
                  <c:v>0.90451060000000005</c:v>
                </c:pt>
                <c:pt idx="4258">
                  <c:v>0.90637109999999999</c:v>
                </c:pt>
                <c:pt idx="4259">
                  <c:v>0.90823240000000005</c:v>
                </c:pt>
                <c:pt idx="4260">
                  <c:v>0.91009220000000002</c:v>
                </c:pt>
                <c:pt idx="4261">
                  <c:v>0.91195059999999994</c:v>
                </c:pt>
                <c:pt idx="4262">
                  <c:v>0.91380989999999995</c:v>
                </c:pt>
                <c:pt idx="4263">
                  <c:v>0.91567330000000002</c:v>
                </c:pt>
                <c:pt idx="4264">
                  <c:v>0.91753830000000003</c:v>
                </c:pt>
                <c:pt idx="4265">
                  <c:v>0.9193964</c:v>
                </c:pt>
                <c:pt idx="4266">
                  <c:v>0.92125849999999998</c:v>
                </c:pt>
                <c:pt idx="4267">
                  <c:v>0.92312340000000004</c:v>
                </c:pt>
                <c:pt idx="4268">
                  <c:v>0.92498789999999997</c:v>
                </c:pt>
                <c:pt idx="4269">
                  <c:v>0.92685030000000002</c:v>
                </c:pt>
                <c:pt idx="4270">
                  <c:v>0.9287126</c:v>
                </c:pt>
                <c:pt idx="4271">
                  <c:v>0.93057670000000003</c:v>
                </c:pt>
                <c:pt idx="4272">
                  <c:v>0.93243989999999999</c:v>
                </c:pt>
                <c:pt idx="4273">
                  <c:v>0.93431070000000005</c:v>
                </c:pt>
                <c:pt idx="4274">
                  <c:v>0.93618380000000001</c:v>
                </c:pt>
                <c:pt idx="4275">
                  <c:v>0.9380695</c:v>
                </c:pt>
                <c:pt idx="4276">
                  <c:v>0.93995770000000001</c:v>
                </c:pt>
                <c:pt idx="4277">
                  <c:v>0.94183119999999998</c:v>
                </c:pt>
                <c:pt idx="4278">
                  <c:v>0.94368260000000004</c:v>
                </c:pt>
                <c:pt idx="4279">
                  <c:v>0.94554959999999999</c:v>
                </c:pt>
                <c:pt idx="4280">
                  <c:v>0.94740639999999998</c:v>
                </c:pt>
                <c:pt idx="4281">
                  <c:v>0.94926540000000004</c:v>
                </c:pt>
                <c:pt idx="4282">
                  <c:v>0.95112850000000004</c:v>
                </c:pt>
                <c:pt idx="4283">
                  <c:v>0.95299389999999995</c:v>
                </c:pt>
                <c:pt idx="4284">
                  <c:v>0.9548584</c:v>
                </c:pt>
                <c:pt idx="4285">
                  <c:v>0.95672429999999997</c:v>
                </c:pt>
                <c:pt idx="4286">
                  <c:v>0.95859119999999998</c:v>
                </c:pt>
                <c:pt idx="4287">
                  <c:v>0.96045749999999996</c:v>
                </c:pt>
                <c:pt idx="4288">
                  <c:v>0.96232430000000002</c:v>
                </c:pt>
                <c:pt idx="4289">
                  <c:v>0.9641923</c:v>
                </c:pt>
                <c:pt idx="4290">
                  <c:v>0.9660609</c:v>
                </c:pt>
                <c:pt idx="4291">
                  <c:v>0.96792940000000005</c:v>
                </c:pt>
                <c:pt idx="4292">
                  <c:v>0.9697983</c:v>
                </c:pt>
                <c:pt idx="4293">
                  <c:v>0.97166710000000001</c:v>
                </c:pt>
                <c:pt idx="4294">
                  <c:v>0.97353429999999996</c:v>
                </c:pt>
                <c:pt idx="4295">
                  <c:v>0.97540340000000003</c:v>
                </c:pt>
                <c:pt idx="4296">
                  <c:v>0.97727280000000005</c:v>
                </c:pt>
                <c:pt idx="4297">
                  <c:v>0.97914140000000005</c:v>
                </c:pt>
                <c:pt idx="4298">
                  <c:v>0.98100880000000001</c:v>
                </c:pt>
                <c:pt idx="4299">
                  <c:v>0.98287619999999998</c:v>
                </c:pt>
                <c:pt idx="4300">
                  <c:v>0.98474349999999999</c:v>
                </c:pt>
                <c:pt idx="4301">
                  <c:v>0.98661140000000003</c:v>
                </c:pt>
                <c:pt idx="4302">
                  <c:v>0.98847980000000002</c:v>
                </c:pt>
                <c:pt idx="4303">
                  <c:v>0.99034529999999998</c:v>
                </c:pt>
                <c:pt idx="4304">
                  <c:v>0.99221060000000005</c:v>
                </c:pt>
                <c:pt idx="4305">
                  <c:v>0.9940753</c:v>
                </c:pt>
                <c:pt idx="4306">
                  <c:v>0.99594090000000002</c:v>
                </c:pt>
                <c:pt idx="4307">
                  <c:v>0.99780709999999995</c:v>
                </c:pt>
                <c:pt idx="4308">
                  <c:v>0.99967459999999997</c:v>
                </c:pt>
                <c:pt idx="4309">
                  <c:v>1.001541</c:v>
                </c:pt>
                <c:pt idx="4310">
                  <c:v>1.0034050000000001</c:v>
                </c:pt>
                <c:pt idx="4311">
                  <c:v>1.0052700000000001</c:v>
                </c:pt>
                <c:pt idx="4312">
                  <c:v>1.007136</c:v>
                </c:pt>
                <c:pt idx="4313">
                  <c:v>1.008999</c:v>
                </c:pt>
                <c:pt idx="4314">
                  <c:v>1.010867</c:v>
                </c:pt>
                <c:pt idx="4315">
                  <c:v>1.012734</c:v>
                </c:pt>
                <c:pt idx="4316">
                  <c:v>1.014599</c:v>
                </c:pt>
                <c:pt idx="4317">
                  <c:v>1.016462</c:v>
                </c:pt>
                <c:pt idx="4318">
                  <c:v>1.018327</c:v>
                </c:pt>
                <c:pt idx="4319">
                  <c:v>1.0201910000000001</c:v>
                </c:pt>
                <c:pt idx="4320">
                  <c:v>1.0220590000000001</c:v>
                </c:pt>
                <c:pt idx="4321">
                  <c:v>1.023925</c:v>
                </c:pt>
                <c:pt idx="4322">
                  <c:v>1.025792</c:v>
                </c:pt>
                <c:pt idx="4323">
                  <c:v>1.0276540000000001</c:v>
                </c:pt>
                <c:pt idx="4324">
                  <c:v>1.02952</c:v>
                </c:pt>
                <c:pt idx="4325">
                  <c:v>1.0313870000000001</c:v>
                </c:pt>
                <c:pt idx="4326">
                  <c:v>1.0332520000000001</c:v>
                </c:pt>
                <c:pt idx="4327">
                  <c:v>1.0351129999999999</c:v>
                </c:pt>
                <c:pt idx="4328">
                  <c:v>1.0369790000000001</c:v>
                </c:pt>
                <c:pt idx="4329">
                  <c:v>1.0388459999999999</c:v>
                </c:pt>
                <c:pt idx="4330">
                  <c:v>1.0407139999999999</c:v>
                </c:pt>
                <c:pt idx="4331">
                  <c:v>1.0386249999999999</c:v>
                </c:pt>
                <c:pt idx="4332">
                  <c:v>1.036538</c:v>
                </c:pt>
                <c:pt idx="4333">
                  <c:v>1.0344519999999999</c:v>
                </c:pt>
                <c:pt idx="4334">
                  <c:v>1.032368</c:v>
                </c:pt>
                <c:pt idx="4335">
                  <c:v>1.0302849999999999</c:v>
                </c:pt>
                <c:pt idx="4336">
                  <c:v>1.0282020000000001</c:v>
                </c:pt>
                <c:pt idx="4337">
                  <c:v>1.0261180000000001</c:v>
                </c:pt>
                <c:pt idx="4338">
                  <c:v>1.0240340000000001</c:v>
                </c:pt>
                <c:pt idx="4339">
                  <c:v>1.0219510000000001</c:v>
                </c:pt>
                <c:pt idx="4340">
                  <c:v>1.0198689999999999</c:v>
                </c:pt>
                <c:pt idx="4341">
                  <c:v>1.0177879999999999</c:v>
                </c:pt>
                <c:pt idx="4342">
                  <c:v>1.0157069999999999</c:v>
                </c:pt>
                <c:pt idx="4343">
                  <c:v>1.0136270000000001</c:v>
                </c:pt>
                <c:pt idx="4344">
                  <c:v>1.0115460000000001</c:v>
                </c:pt>
                <c:pt idx="4345">
                  <c:v>1.009466</c:v>
                </c:pt>
                <c:pt idx="4346">
                  <c:v>1.0073859999999999</c:v>
                </c:pt>
                <c:pt idx="4347">
                  <c:v>1.005306</c:v>
                </c:pt>
                <c:pt idx="4348">
                  <c:v>1.003226</c:v>
                </c:pt>
                <c:pt idx="4349">
                  <c:v>1.0011460000000001</c:v>
                </c:pt>
                <c:pt idx="4350">
                  <c:v>0.99906609999999996</c:v>
                </c:pt>
                <c:pt idx="4351">
                  <c:v>0.99698620000000004</c:v>
                </c:pt>
                <c:pt idx="4352">
                  <c:v>0.99490630000000002</c:v>
                </c:pt>
                <c:pt idx="4353">
                  <c:v>0.99282610000000004</c:v>
                </c:pt>
                <c:pt idx="4354">
                  <c:v>0.99074600000000002</c:v>
                </c:pt>
                <c:pt idx="4355">
                  <c:v>0.98866580000000004</c:v>
                </c:pt>
                <c:pt idx="4356">
                  <c:v>0.98658570000000001</c:v>
                </c:pt>
                <c:pt idx="4357">
                  <c:v>0.98450559999999998</c:v>
                </c:pt>
                <c:pt idx="4358">
                  <c:v>0.98242569999999996</c:v>
                </c:pt>
                <c:pt idx="4359">
                  <c:v>0.98034569999999999</c:v>
                </c:pt>
                <c:pt idx="4360">
                  <c:v>0.97826579999999996</c:v>
                </c:pt>
                <c:pt idx="4361">
                  <c:v>0.97618570000000005</c:v>
                </c:pt>
                <c:pt idx="4362">
                  <c:v>0.97410560000000002</c:v>
                </c:pt>
                <c:pt idx="4363">
                  <c:v>0.97202549999999999</c:v>
                </c:pt>
                <c:pt idx="4364">
                  <c:v>0.96994530000000001</c:v>
                </c:pt>
                <c:pt idx="4365">
                  <c:v>0.96786609999999995</c:v>
                </c:pt>
                <c:pt idx="4366">
                  <c:v>0.96578649999999999</c:v>
                </c:pt>
                <c:pt idx="4367">
                  <c:v>0.96370670000000003</c:v>
                </c:pt>
                <c:pt idx="4368">
                  <c:v>0.96162709999999996</c:v>
                </c:pt>
                <c:pt idx="4369">
                  <c:v>0.95954709999999999</c:v>
                </c:pt>
                <c:pt idx="4370">
                  <c:v>0.95746710000000002</c:v>
                </c:pt>
                <c:pt idx="4371">
                  <c:v>0.95538710000000004</c:v>
                </c:pt>
                <c:pt idx="4372">
                  <c:v>0.95330709999999996</c:v>
                </c:pt>
                <c:pt idx="4373">
                  <c:v>0.95122709999999999</c:v>
                </c:pt>
                <c:pt idx="4374">
                  <c:v>0.94914699999999996</c:v>
                </c:pt>
                <c:pt idx="4375">
                  <c:v>0.94706699999999999</c:v>
                </c:pt>
                <c:pt idx="4376">
                  <c:v>0.94498720000000003</c:v>
                </c:pt>
                <c:pt idx="4377">
                  <c:v>0.9429073</c:v>
                </c:pt>
                <c:pt idx="4378">
                  <c:v>0.94082730000000003</c:v>
                </c:pt>
                <c:pt idx="4379">
                  <c:v>0.93874729999999995</c:v>
                </c:pt>
                <c:pt idx="4380">
                  <c:v>0.93666769999999999</c:v>
                </c:pt>
                <c:pt idx="4381">
                  <c:v>0.93458779999999997</c:v>
                </c:pt>
                <c:pt idx="4382">
                  <c:v>0.9325078</c:v>
                </c:pt>
                <c:pt idx="4383">
                  <c:v>0.93042760000000002</c:v>
                </c:pt>
                <c:pt idx="4384">
                  <c:v>0.92834749999999999</c:v>
                </c:pt>
                <c:pt idx="4385">
                  <c:v>0.92626750000000002</c:v>
                </c:pt>
                <c:pt idx="4386">
                  <c:v>0.92418739999999999</c:v>
                </c:pt>
                <c:pt idx="4387">
                  <c:v>0.92210749999999997</c:v>
                </c:pt>
                <c:pt idx="4388">
                  <c:v>0.92002729999999999</c:v>
                </c:pt>
                <c:pt idx="4389">
                  <c:v>0.91794719999999996</c:v>
                </c:pt>
                <c:pt idx="4390">
                  <c:v>0.91586749999999995</c:v>
                </c:pt>
                <c:pt idx="4391">
                  <c:v>0.91378760000000003</c:v>
                </c:pt>
                <c:pt idx="4392">
                  <c:v>0.91170790000000002</c:v>
                </c:pt>
                <c:pt idx="4393">
                  <c:v>0.90962799999999999</c:v>
                </c:pt>
                <c:pt idx="4394">
                  <c:v>0.90754820000000003</c:v>
                </c:pt>
                <c:pt idx="4395">
                  <c:v>0.9054681</c:v>
                </c:pt>
                <c:pt idx="4396">
                  <c:v>0.90338830000000003</c:v>
                </c:pt>
                <c:pt idx="4397">
                  <c:v>0.90130829999999995</c:v>
                </c:pt>
                <c:pt idx="4398">
                  <c:v>0.89922829999999998</c:v>
                </c:pt>
                <c:pt idx="4399">
                  <c:v>0.89714830000000001</c:v>
                </c:pt>
                <c:pt idx="4400">
                  <c:v>0.89506850000000004</c:v>
                </c:pt>
                <c:pt idx="4401">
                  <c:v>0.89298860000000002</c:v>
                </c:pt>
                <c:pt idx="4402">
                  <c:v>0.89090879999999995</c:v>
                </c:pt>
                <c:pt idx="4403">
                  <c:v>0.88882890000000003</c:v>
                </c:pt>
                <c:pt idx="4404">
                  <c:v>0.88674889999999995</c:v>
                </c:pt>
                <c:pt idx="4405">
                  <c:v>0.88466889999999998</c:v>
                </c:pt>
                <c:pt idx="4406">
                  <c:v>0.88258899999999996</c:v>
                </c:pt>
                <c:pt idx="4407">
                  <c:v>0.88050910000000004</c:v>
                </c:pt>
                <c:pt idx="4408">
                  <c:v>0.87842920000000002</c:v>
                </c:pt>
                <c:pt idx="4409">
                  <c:v>0.87634920000000005</c:v>
                </c:pt>
                <c:pt idx="4410">
                  <c:v>0.87426919999999997</c:v>
                </c:pt>
                <c:pt idx="4411">
                  <c:v>0.87218910000000005</c:v>
                </c:pt>
                <c:pt idx="4412">
                  <c:v>0.87010940000000003</c:v>
                </c:pt>
                <c:pt idx="4413">
                  <c:v>0.86802919999999995</c:v>
                </c:pt>
                <c:pt idx="4414">
                  <c:v>0.86594959999999999</c:v>
                </c:pt>
                <c:pt idx="4415">
                  <c:v>0.86386969999999996</c:v>
                </c:pt>
                <c:pt idx="4416">
                  <c:v>0.86179030000000001</c:v>
                </c:pt>
                <c:pt idx="4417">
                  <c:v>0.85971039999999999</c:v>
                </c:pt>
                <c:pt idx="4418">
                  <c:v>0.85763040000000001</c:v>
                </c:pt>
                <c:pt idx="4419">
                  <c:v>0.85555029999999999</c:v>
                </c:pt>
                <c:pt idx="4420">
                  <c:v>0.85347059999999997</c:v>
                </c:pt>
                <c:pt idx="4421">
                  <c:v>0.85139129999999996</c:v>
                </c:pt>
                <c:pt idx="4422">
                  <c:v>0.84931140000000005</c:v>
                </c:pt>
                <c:pt idx="4423">
                  <c:v>0.84723159999999997</c:v>
                </c:pt>
                <c:pt idx="4424">
                  <c:v>0.84515169999999995</c:v>
                </c:pt>
                <c:pt idx="4425">
                  <c:v>0.84307240000000006</c:v>
                </c:pt>
                <c:pt idx="4426">
                  <c:v>0.84099230000000003</c:v>
                </c:pt>
                <c:pt idx="4427">
                  <c:v>0.8389124</c:v>
                </c:pt>
                <c:pt idx="4428">
                  <c:v>0.83683240000000003</c:v>
                </c:pt>
                <c:pt idx="4429">
                  <c:v>0.8347523</c:v>
                </c:pt>
                <c:pt idx="4430">
                  <c:v>0.83267270000000004</c:v>
                </c:pt>
                <c:pt idx="4431">
                  <c:v>0.83059280000000002</c:v>
                </c:pt>
                <c:pt idx="4432">
                  <c:v>0.82851280000000005</c:v>
                </c:pt>
                <c:pt idx="4433">
                  <c:v>0.82643239999999996</c:v>
                </c:pt>
                <c:pt idx="4434">
                  <c:v>0.82435239999999999</c:v>
                </c:pt>
                <c:pt idx="4435">
                  <c:v>0.82227249999999996</c:v>
                </c:pt>
                <c:pt idx="4436">
                  <c:v>0.82019319999999996</c:v>
                </c:pt>
                <c:pt idx="4437">
                  <c:v>0.81811299999999998</c:v>
                </c:pt>
                <c:pt idx="4438">
                  <c:v>0.81603289999999995</c:v>
                </c:pt>
                <c:pt idx="4439">
                  <c:v>0.81395260000000003</c:v>
                </c:pt>
                <c:pt idx="4440">
                  <c:v>0.81187229999999999</c:v>
                </c:pt>
                <c:pt idx="4441">
                  <c:v>0.80979199999999996</c:v>
                </c:pt>
                <c:pt idx="4442">
                  <c:v>0.80771230000000005</c:v>
                </c:pt>
                <c:pt idx="4443">
                  <c:v>0.80563309999999999</c:v>
                </c:pt>
                <c:pt idx="4444">
                  <c:v>0.8035544</c:v>
                </c:pt>
                <c:pt idx="4445">
                  <c:v>0.80147559999999995</c:v>
                </c:pt>
                <c:pt idx="4446">
                  <c:v>0.79939760000000004</c:v>
                </c:pt>
                <c:pt idx="4447">
                  <c:v>0.79731819999999998</c:v>
                </c:pt>
                <c:pt idx="4448">
                  <c:v>0.79523860000000002</c:v>
                </c:pt>
                <c:pt idx="4449">
                  <c:v>0.79315809999999998</c:v>
                </c:pt>
                <c:pt idx="4450">
                  <c:v>0.79107760000000005</c:v>
                </c:pt>
                <c:pt idx="4451">
                  <c:v>0.78899730000000001</c:v>
                </c:pt>
                <c:pt idx="4452">
                  <c:v>0.78691659999999997</c:v>
                </c:pt>
                <c:pt idx="4453">
                  <c:v>0.78483619999999998</c:v>
                </c:pt>
                <c:pt idx="4454">
                  <c:v>0.78275589999999995</c:v>
                </c:pt>
                <c:pt idx="4455">
                  <c:v>0.78067549999999997</c:v>
                </c:pt>
                <c:pt idx="4456">
                  <c:v>0.77859500000000004</c:v>
                </c:pt>
                <c:pt idx="4457">
                  <c:v>0.77651479999999995</c:v>
                </c:pt>
                <c:pt idx="4458">
                  <c:v>0.77443479999999998</c:v>
                </c:pt>
                <c:pt idx="4459">
                  <c:v>0.77235589999999998</c:v>
                </c:pt>
                <c:pt idx="4460">
                  <c:v>0.77027670000000004</c:v>
                </c:pt>
                <c:pt idx="4461">
                  <c:v>0.76819720000000002</c:v>
                </c:pt>
                <c:pt idx="4462">
                  <c:v>0.76611739999999995</c:v>
                </c:pt>
                <c:pt idx="4463">
                  <c:v>0.76403730000000003</c:v>
                </c:pt>
                <c:pt idx="4464">
                  <c:v>0.761957</c:v>
                </c:pt>
                <c:pt idx="4465">
                  <c:v>0.75987660000000001</c:v>
                </c:pt>
                <c:pt idx="4466">
                  <c:v>0.75779600000000003</c:v>
                </c:pt>
                <c:pt idx="4467">
                  <c:v>0.75571529999999998</c:v>
                </c:pt>
                <c:pt idx="4468">
                  <c:v>0.75363469999999999</c:v>
                </c:pt>
                <c:pt idx="4469">
                  <c:v>0.75155430000000001</c:v>
                </c:pt>
                <c:pt idx="4470">
                  <c:v>0.74947399999999997</c:v>
                </c:pt>
                <c:pt idx="4471">
                  <c:v>0.74739310000000003</c:v>
                </c:pt>
                <c:pt idx="4472">
                  <c:v>0.74531199999999997</c:v>
                </c:pt>
                <c:pt idx="4473">
                  <c:v>0.74323079999999997</c:v>
                </c:pt>
                <c:pt idx="4474">
                  <c:v>0.74114939999999996</c:v>
                </c:pt>
                <c:pt idx="4475">
                  <c:v>0.73906799999999995</c:v>
                </c:pt>
                <c:pt idx="4476">
                  <c:v>0.73698669999999999</c:v>
                </c:pt>
                <c:pt idx="4477">
                  <c:v>0.73490549999999999</c:v>
                </c:pt>
                <c:pt idx="4478">
                  <c:v>0.73282460000000005</c:v>
                </c:pt>
                <c:pt idx="4479">
                  <c:v>0.73074320000000004</c:v>
                </c:pt>
                <c:pt idx="4480">
                  <c:v>0.72866209999999998</c:v>
                </c:pt>
                <c:pt idx="4481">
                  <c:v>0.72658149999999999</c:v>
                </c:pt>
                <c:pt idx="4482">
                  <c:v>0.72450099999999995</c:v>
                </c:pt>
                <c:pt idx="4483">
                  <c:v>0.72241999999999995</c:v>
                </c:pt>
                <c:pt idx="4484">
                  <c:v>0.72033939999999996</c:v>
                </c:pt>
                <c:pt idx="4485">
                  <c:v>0.71825839999999996</c:v>
                </c:pt>
                <c:pt idx="4486">
                  <c:v>0.71617750000000002</c:v>
                </c:pt>
                <c:pt idx="4487">
                  <c:v>0.71409619999999996</c:v>
                </c:pt>
                <c:pt idx="4488">
                  <c:v>0.71201539999999996</c:v>
                </c:pt>
                <c:pt idx="4489">
                  <c:v>0.70993410000000001</c:v>
                </c:pt>
                <c:pt idx="4490">
                  <c:v>0.70785299999999995</c:v>
                </c:pt>
                <c:pt idx="4491">
                  <c:v>0.70577199999999995</c:v>
                </c:pt>
                <c:pt idx="4492">
                  <c:v>0.70369099999999996</c:v>
                </c:pt>
                <c:pt idx="4493">
                  <c:v>0.70160990000000001</c:v>
                </c:pt>
                <c:pt idx="4494">
                  <c:v>0.69952879999999995</c:v>
                </c:pt>
                <c:pt idx="4495">
                  <c:v>0.69744830000000002</c:v>
                </c:pt>
                <c:pt idx="4496">
                  <c:v>0.69536940000000003</c:v>
                </c:pt>
                <c:pt idx="4497">
                  <c:v>0.69329059999999998</c:v>
                </c:pt>
                <c:pt idx="4498">
                  <c:v>0.69121200000000005</c:v>
                </c:pt>
                <c:pt idx="4499">
                  <c:v>0.68913259999999998</c:v>
                </c:pt>
                <c:pt idx="4500">
                  <c:v>0.6870522</c:v>
                </c:pt>
                <c:pt idx="4501">
                  <c:v>0.68497189999999997</c:v>
                </c:pt>
                <c:pt idx="4502">
                  <c:v>0.68289140000000004</c:v>
                </c:pt>
                <c:pt idx="4503">
                  <c:v>0.68081029999999998</c:v>
                </c:pt>
                <c:pt idx="4504">
                  <c:v>0.67872920000000003</c:v>
                </c:pt>
                <c:pt idx="4505">
                  <c:v>0.67664780000000002</c:v>
                </c:pt>
                <c:pt idx="4506">
                  <c:v>0.67456629999999995</c:v>
                </c:pt>
                <c:pt idx="4507">
                  <c:v>0.67248459999999999</c:v>
                </c:pt>
                <c:pt idx="4508">
                  <c:v>0.67040259999999996</c:v>
                </c:pt>
                <c:pt idx="4509">
                  <c:v>0.66832210000000003</c:v>
                </c:pt>
                <c:pt idx="4510">
                  <c:v>0.66624340000000004</c:v>
                </c:pt>
                <c:pt idx="4511">
                  <c:v>0.66416319999999995</c:v>
                </c:pt>
                <c:pt idx="4512">
                  <c:v>0.66208250000000002</c:v>
                </c:pt>
                <c:pt idx="4513">
                  <c:v>0.6600009</c:v>
                </c:pt>
                <c:pt idx="4514">
                  <c:v>0.65791929999999998</c:v>
                </c:pt>
                <c:pt idx="4515">
                  <c:v>0.65583749999999996</c:v>
                </c:pt>
                <c:pt idx="4516">
                  <c:v>0.65375519999999998</c:v>
                </c:pt>
                <c:pt idx="4517">
                  <c:v>0.65167299999999995</c:v>
                </c:pt>
                <c:pt idx="4518">
                  <c:v>0.64959080000000002</c:v>
                </c:pt>
                <c:pt idx="4519">
                  <c:v>0.6475109</c:v>
                </c:pt>
                <c:pt idx="4520">
                  <c:v>0.64542980000000005</c:v>
                </c:pt>
                <c:pt idx="4521">
                  <c:v>0.64334789999999997</c:v>
                </c:pt>
                <c:pt idx="4522">
                  <c:v>0.64126649999999996</c:v>
                </c:pt>
                <c:pt idx="4523">
                  <c:v>0.63918450000000004</c:v>
                </c:pt>
                <c:pt idx="4524">
                  <c:v>0.6371021</c:v>
                </c:pt>
                <c:pt idx="4525">
                  <c:v>0.63501980000000002</c:v>
                </c:pt>
                <c:pt idx="4526">
                  <c:v>0.63293809999999995</c:v>
                </c:pt>
                <c:pt idx="4527">
                  <c:v>0.63085709999999995</c:v>
                </c:pt>
                <c:pt idx="4528">
                  <c:v>0.6287758</c:v>
                </c:pt>
                <c:pt idx="4529">
                  <c:v>0.62669410000000003</c:v>
                </c:pt>
                <c:pt idx="4530">
                  <c:v>0.62461180000000005</c:v>
                </c:pt>
                <c:pt idx="4531">
                  <c:v>0.62252940000000001</c:v>
                </c:pt>
                <c:pt idx="4532">
                  <c:v>0.62044759999999999</c:v>
                </c:pt>
                <c:pt idx="4533">
                  <c:v>0.61836530000000001</c:v>
                </c:pt>
                <c:pt idx="4534">
                  <c:v>0.61628289999999997</c:v>
                </c:pt>
                <c:pt idx="4535">
                  <c:v>0.61420039999999998</c:v>
                </c:pt>
                <c:pt idx="4536">
                  <c:v>0.6121181</c:v>
                </c:pt>
                <c:pt idx="4537">
                  <c:v>0.61003609999999997</c:v>
                </c:pt>
                <c:pt idx="4538">
                  <c:v>0.60795390000000005</c:v>
                </c:pt>
                <c:pt idx="4539">
                  <c:v>0.60587179999999996</c:v>
                </c:pt>
                <c:pt idx="4540">
                  <c:v>0.60378940000000003</c:v>
                </c:pt>
                <c:pt idx="4541">
                  <c:v>0.60170710000000005</c:v>
                </c:pt>
                <c:pt idx="4542">
                  <c:v>0.59962459999999995</c:v>
                </c:pt>
                <c:pt idx="4543">
                  <c:v>0.59754220000000002</c:v>
                </c:pt>
                <c:pt idx="4544">
                  <c:v>0.59545979999999998</c:v>
                </c:pt>
                <c:pt idx="4545">
                  <c:v>0.59337740000000005</c:v>
                </c:pt>
                <c:pt idx="4546">
                  <c:v>0.59129489999999996</c:v>
                </c:pt>
                <c:pt idx="4547">
                  <c:v>0.58921290000000004</c:v>
                </c:pt>
                <c:pt idx="4548">
                  <c:v>0.58713020000000005</c:v>
                </c:pt>
                <c:pt idx="4549">
                  <c:v>0.58504769999999995</c:v>
                </c:pt>
                <c:pt idx="4550">
                  <c:v>0.58296539999999997</c:v>
                </c:pt>
                <c:pt idx="4551">
                  <c:v>0.58088329999999999</c:v>
                </c:pt>
                <c:pt idx="4552">
                  <c:v>0.57880089999999995</c:v>
                </c:pt>
                <c:pt idx="4553">
                  <c:v>0.57671870000000003</c:v>
                </c:pt>
                <c:pt idx="4554">
                  <c:v>0.57463660000000005</c:v>
                </c:pt>
                <c:pt idx="4555">
                  <c:v>0.57255460000000002</c:v>
                </c:pt>
                <c:pt idx="4556">
                  <c:v>0.57047210000000004</c:v>
                </c:pt>
                <c:pt idx="4557">
                  <c:v>0.56838949999999999</c:v>
                </c:pt>
                <c:pt idx="4558">
                  <c:v>0.56630769999999997</c:v>
                </c:pt>
                <c:pt idx="4559">
                  <c:v>0.56422539999999999</c:v>
                </c:pt>
                <c:pt idx="4560">
                  <c:v>0.56214319999999995</c:v>
                </c:pt>
                <c:pt idx="4561">
                  <c:v>0.56006089999999997</c:v>
                </c:pt>
                <c:pt idx="4562">
                  <c:v>0.55797830000000004</c:v>
                </c:pt>
                <c:pt idx="4563">
                  <c:v>0.55589569999999999</c:v>
                </c:pt>
                <c:pt idx="4564">
                  <c:v>0.553813</c:v>
                </c:pt>
                <c:pt idx="4565">
                  <c:v>0.55173050000000001</c:v>
                </c:pt>
                <c:pt idx="4566">
                  <c:v>0.54964789999999997</c:v>
                </c:pt>
                <c:pt idx="4567">
                  <c:v>0.54756550000000004</c:v>
                </c:pt>
                <c:pt idx="4568">
                  <c:v>0.5454831</c:v>
                </c:pt>
                <c:pt idx="4569">
                  <c:v>0.54340089999999996</c:v>
                </c:pt>
                <c:pt idx="4570">
                  <c:v>0.54131870000000004</c:v>
                </c:pt>
                <c:pt idx="4571">
                  <c:v>0.53923650000000001</c:v>
                </c:pt>
                <c:pt idx="4572">
                  <c:v>0.53715409999999997</c:v>
                </c:pt>
                <c:pt idx="4573">
                  <c:v>0.53507179999999999</c:v>
                </c:pt>
                <c:pt idx="4574">
                  <c:v>0.53298979999999996</c:v>
                </c:pt>
                <c:pt idx="4575">
                  <c:v>0.53090789999999999</c:v>
                </c:pt>
                <c:pt idx="4576">
                  <c:v>0.52882660000000004</c:v>
                </c:pt>
                <c:pt idx="4577">
                  <c:v>0.52674469999999995</c:v>
                </c:pt>
                <c:pt idx="4578">
                  <c:v>0.52466230000000003</c:v>
                </c:pt>
                <c:pt idx="4579">
                  <c:v>0.5225803</c:v>
                </c:pt>
                <c:pt idx="4580">
                  <c:v>0.52049909999999999</c:v>
                </c:pt>
                <c:pt idx="4581">
                  <c:v>0.51841800000000005</c:v>
                </c:pt>
                <c:pt idx="4582">
                  <c:v>0.51633669999999998</c:v>
                </c:pt>
                <c:pt idx="4583">
                  <c:v>0.51425659999999995</c:v>
                </c:pt>
                <c:pt idx="4584">
                  <c:v>0.51217760000000001</c:v>
                </c:pt>
                <c:pt idx="4585">
                  <c:v>0.51009749999999998</c:v>
                </c:pt>
                <c:pt idx="4586">
                  <c:v>0.50801600000000002</c:v>
                </c:pt>
                <c:pt idx="4587">
                  <c:v>0.50593600000000005</c:v>
                </c:pt>
                <c:pt idx="4588">
                  <c:v>0.5038551</c:v>
                </c:pt>
                <c:pt idx="4589">
                  <c:v>0.50177340000000004</c:v>
                </c:pt>
                <c:pt idx="4590">
                  <c:v>0.49969209999999997</c:v>
                </c:pt>
                <c:pt idx="4591">
                  <c:v>0.497612</c:v>
                </c:pt>
                <c:pt idx="4592">
                  <c:v>0.49553229999999998</c:v>
                </c:pt>
                <c:pt idx="4593">
                  <c:v>0.49345060000000002</c:v>
                </c:pt>
                <c:pt idx="4594">
                  <c:v>0.4913691</c:v>
                </c:pt>
                <c:pt idx="4595">
                  <c:v>0.489288</c:v>
                </c:pt>
                <c:pt idx="4596">
                  <c:v>0.48720619999999998</c:v>
                </c:pt>
                <c:pt idx="4597">
                  <c:v>0.48512450000000001</c:v>
                </c:pt>
                <c:pt idx="4598">
                  <c:v>0.48304269999999999</c:v>
                </c:pt>
                <c:pt idx="4599">
                  <c:v>0.48096090000000002</c:v>
                </c:pt>
                <c:pt idx="4600">
                  <c:v>0.478879</c:v>
                </c:pt>
                <c:pt idx="4601">
                  <c:v>0.47679719999999998</c:v>
                </c:pt>
                <c:pt idx="4602">
                  <c:v>0.47471540000000001</c:v>
                </c:pt>
                <c:pt idx="4603">
                  <c:v>0.47263369999999999</c:v>
                </c:pt>
                <c:pt idx="4604">
                  <c:v>0.47055190000000002</c:v>
                </c:pt>
                <c:pt idx="4605">
                  <c:v>0.46847070000000002</c:v>
                </c:pt>
                <c:pt idx="4606">
                  <c:v>0.46638930000000001</c:v>
                </c:pt>
                <c:pt idx="4607">
                  <c:v>0.46430779999999999</c:v>
                </c:pt>
                <c:pt idx="4608">
                  <c:v>0.46222619999999998</c:v>
                </c:pt>
                <c:pt idx="4609">
                  <c:v>0.46014500000000003</c:v>
                </c:pt>
                <c:pt idx="4610">
                  <c:v>0.45806340000000001</c:v>
                </c:pt>
                <c:pt idx="4611">
                  <c:v>0.4559819</c:v>
                </c:pt>
                <c:pt idx="4612">
                  <c:v>0.45390049999999998</c:v>
                </c:pt>
                <c:pt idx="4613">
                  <c:v>0.45181900000000003</c:v>
                </c:pt>
                <c:pt idx="4614">
                  <c:v>0.44973750000000001</c:v>
                </c:pt>
                <c:pt idx="4615">
                  <c:v>0.447656</c:v>
                </c:pt>
                <c:pt idx="4616">
                  <c:v>0.44557459999999999</c:v>
                </c:pt>
                <c:pt idx="4617">
                  <c:v>0.44349329999999998</c:v>
                </c:pt>
                <c:pt idx="4618">
                  <c:v>0.44141200000000003</c:v>
                </c:pt>
                <c:pt idx="4619">
                  <c:v>0.43933080000000002</c:v>
                </c:pt>
                <c:pt idx="4620">
                  <c:v>0.43724950000000001</c:v>
                </c:pt>
                <c:pt idx="4621">
                  <c:v>0.4351681</c:v>
                </c:pt>
                <c:pt idx="4622">
                  <c:v>0.43308679999999999</c:v>
                </c:pt>
                <c:pt idx="4623">
                  <c:v>0.43100539999999998</c:v>
                </c:pt>
                <c:pt idx="4624">
                  <c:v>0.42892409999999997</c:v>
                </c:pt>
                <c:pt idx="4625">
                  <c:v>0.42684299999999997</c:v>
                </c:pt>
                <c:pt idx="4626">
                  <c:v>0.42476219999999998</c:v>
                </c:pt>
                <c:pt idx="4627">
                  <c:v>0.42268119999999998</c:v>
                </c:pt>
                <c:pt idx="4628">
                  <c:v>0.42059990000000003</c:v>
                </c:pt>
                <c:pt idx="4629">
                  <c:v>0.41851899999999997</c:v>
                </c:pt>
                <c:pt idx="4630">
                  <c:v>0.4164388</c:v>
                </c:pt>
                <c:pt idx="4631">
                  <c:v>0.41436000000000001</c:v>
                </c:pt>
                <c:pt idx="4632">
                  <c:v>0.41228009999999998</c:v>
                </c:pt>
                <c:pt idx="4633">
                  <c:v>0.4101997</c:v>
                </c:pt>
                <c:pt idx="4634">
                  <c:v>0.40811890000000001</c:v>
                </c:pt>
                <c:pt idx="4635">
                  <c:v>0.40603800000000001</c:v>
                </c:pt>
                <c:pt idx="4636">
                  <c:v>0.40395730000000002</c:v>
                </c:pt>
                <c:pt idx="4637">
                  <c:v>0.40187719999999999</c:v>
                </c:pt>
                <c:pt idx="4638">
                  <c:v>0.3997985</c:v>
                </c:pt>
                <c:pt idx="4639">
                  <c:v>0.39772059999999998</c:v>
                </c:pt>
                <c:pt idx="4640">
                  <c:v>0.39564090000000002</c:v>
                </c:pt>
                <c:pt idx="4641">
                  <c:v>0.39356079999999999</c:v>
                </c:pt>
                <c:pt idx="4642">
                  <c:v>0.39148430000000001</c:v>
                </c:pt>
                <c:pt idx="4643">
                  <c:v>0.38940809999999998</c:v>
                </c:pt>
                <c:pt idx="4644">
                  <c:v>0.38732820000000001</c:v>
                </c:pt>
                <c:pt idx="4645">
                  <c:v>0.38524760000000002</c:v>
                </c:pt>
                <c:pt idx="4646">
                  <c:v>0.38316670000000003</c:v>
                </c:pt>
                <c:pt idx="4647">
                  <c:v>0.38108579999999997</c:v>
                </c:pt>
                <c:pt idx="4648">
                  <c:v>0.37900479999999998</c:v>
                </c:pt>
                <c:pt idx="4649">
                  <c:v>0.37692389999999998</c:v>
                </c:pt>
                <c:pt idx="4650">
                  <c:v>0.37484289999999998</c:v>
                </c:pt>
                <c:pt idx="4651">
                  <c:v>0.37276209999999999</c:v>
                </c:pt>
                <c:pt idx="4652">
                  <c:v>0.37068119999999999</c:v>
                </c:pt>
                <c:pt idx="4653">
                  <c:v>0.36860029999999999</c:v>
                </c:pt>
                <c:pt idx="4654">
                  <c:v>0.3665194</c:v>
                </c:pt>
                <c:pt idx="4655">
                  <c:v>0.3644385</c:v>
                </c:pt>
                <c:pt idx="4656">
                  <c:v>0.3623576</c:v>
                </c:pt>
                <c:pt idx="4657">
                  <c:v>0.36027680000000001</c:v>
                </c:pt>
                <c:pt idx="4658">
                  <c:v>0.35819580000000001</c:v>
                </c:pt>
                <c:pt idx="4659">
                  <c:v>0.35611540000000003</c:v>
                </c:pt>
                <c:pt idx="4660">
                  <c:v>0.35403489999999999</c:v>
                </c:pt>
                <c:pt idx="4661">
                  <c:v>0.3519543</c:v>
                </c:pt>
                <c:pt idx="4662">
                  <c:v>0.34987370000000001</c:v>
                </c:pt>
                <c:pt idx="4663">
                  <c:v>0.34779349999999998</c:v>
                </c:pt>
                <c:pt idx="4664">
                  <c:v>0.34571350000000001</c:v>
                </c:pt>
                <c:pt idx="4665">
                  <c:v>0.34363310000000002</c:v>
                </c:pt>
                <c:pt idx="4666">
                  <c:v>0.34155249999999998</c:v>
                </c:pt>
                <c:pt idx="4667">
                  <c:v>0.3394721</c:v>
                </c:pt>
                <c:pt idx="4668">
                  <c:v>0.33739279999999999</c:v>
                </c:pt>
                <c:pt idx="4669">
                  <c:v>0.33531280000000002</c:v>
                </c:pt>
                <c:pt idx="4670">
                  <c:v>0.333233</c:v>
                </c:pt>
                <c:pt idx="4671">
                  <c:v>0.33115610000000001</c:v>
                </c:pt>
                <c:pt idx="4672">
                  <c:v>0.32907760000000003</c:v>
                </c:pt>
                <c:pt idx="4673">
                  <c:v>0.3269995</c:v>
                </c:pt>
                <c:pt idx="4674">
                  <c:v>0.32492120000000002</c:v>
                </c:pt>
                <c:pt idx="4675">
                  <c:v>0.32284239999999997</c:v>
                </c:pt>
                <c:pt idx="4676">
                  <c:v>0.32076310000000002</c:v>
                </c:pt>
                <c:pt idx="4677">
                  <c:v>0.3186832</c:v>
                </c:pt>
                <c:pt idx="4678">
                  <c:v>0.31660290000000002</c:v>
                </c:pt>
                <c:pt idx="4679">
                  <c:v>0.31452269999999999</c:v>
                </c:pt>
                <c:pt idx="4680">
                  <c:v>0.3124422</c:v>
                </c:pt>
                <c:pt idx="4681">
                  <c:v>0.31036190000000002</c:v>
                </c:pt>
                <c:pt idx="4682">
                  <c:v>0.30828149999999999</c:v>
                </c:pt>
                <c:pt idx="4683">
                  <c:v>0.30620120000000001</c:v>
                </c:pt>
                <c:pt idx="4684">
                  <c:v>0.30412080000000002</c:v>
                </c:pt>
                <c:pt idx="4685">
                  <c:v>0.30204049999999999</c:v>
                </c:pt>
                <c:pt idx="4686">
                  <c:v>0.29996010000000001</c:v>
                </c:pt>
                <c:pt idx="4687">
                  <c:v>0.29787979999999997</c:v>
                </c:pt>
                <c:pt idx="4688">
                  <c:v>0.29579949999999999</c:v>
                </c:pt>
                <c:pt idx="4689">
                  <c:v>0.29371920000000001</c:v>
                </c:pt>
                <c:pt idx="4690">
                  <c:v>0.29163889999999998</c:v>
                </c:pt>
                <c:pt idx="4691">
                  <c:v>0.2895586</c:v>
                </c:pt>
                <c:pt idx="4692">
                  <c:v>0.28747840000000002</c:v>
                </c:pt>
                <c:pt idx="4693">
                  <c:v>0.28539819999999999</c:v>
                </c:pt>
                <c:pt idx="4694">
                  <c:v>0.28331800000000001</c:v>
                </c:pt>
                <c:pt idx="4695">
                  <c:v>0.28123779999999998</c:v>
                </c:pt>
                <c:pt idx="4696">
                  <c:v>0.2791575</c:v>
                </c:pt>
                <c:pt idx="4697">
                  <c:v>0.27707730000000003</c:v>
                </c:pt>
                <c:pt idx="4698">
                  <c:v>0.27499699999999999</c:v>
                </c:pt>
                <c:pt idx="4699">
                  <c:v>0.27291680000000001</c:v>
                </c:pt>
                <c:pt idx="4700">
                  <c:v>0.27083689999999999</c:v>
                </c:pt>
                <c:pt idx="4701">
                  <c:v>0.26875909999999997</c:v>
                </c:pt>
                <c:pt idx="4702">
                  <c:v>0.26668259999999999</c:v>
                </c:pt>
                <c:pt idx="4703">
                  <c:v>0.26460440000000002</c:v>
                </c:pt>
                <c:pt idx="4704">
                  <c:v>0.26252530000000002</c:v>
                </c:pt>
                <c:pt idx="4705">
                  <c:v>0.26044659999999997</c:v>
                </c:pt>
                <c:pt idx="4706">
                  <c:v>0.25836900000000002</c:v>
                </c:pt>
                <c:pt idx="4707">
                  <c:v>0.25629079999999999</c:v>
                </c:pt>
                <c:pt idx="4708">
                  <c:v>0.25421149999999998</c:v>
                </c:pt>
                <c:pt idx="4709">
                  <c:v>0.25213279999999999</c:v>
                </c:pt>
                <c:pt idx="4710">
                  <c:v>0.25005309999999997</c:v>
                </c:pt>
                <c:pt idx="4711">
                  <c:v>0.247973</c:v>
                </c:pt>
                <c:pt idx="4712">
                  <c:v>0.2458931</c:v>
                </c:pt>
                <c:pt idx="4713">
                  <c:v>0.2438131</c:v>
                </c:pt>
                <c:pt idx="4714">
                  <c:v>0.24173320000000001</c:v>
                </c:pt>
                <c:pt idx="4715">
                  <c:v>0.23965339999999999</c:v>
                </c:pt>
                <c:pt idx="4716">
                  <c:v>0.23757339999999999</c:v>
                </c:pt>
                <c:pt idx="4717">
                  <c:v>0.23549329999999999</c:v>
                </c:pt>
                <c:pt idx="4718">
                  <c:v>0.2334137</c:v>
                </c:pt>
                <c:pt idx="4719">
                  <c:v>0.2313336</c:v>
                </c:pt>
                <c:pt idx="4720">
                  <c:v>0.2292536</c:v>
                </c:pt>
                <c:pt idx="4721">
                  <c:v>0.2271736</c:v>
                </c:pt>
                <c:pt idx="4722">
                  <c:v>0.22509380000000001</c:v>
                </c:pt>
                <c:pt idx="4723">
                  <c:v>0.2230145</c:v>
                </c:pt>
                <c:pt idx="4724">
                  <c:v>0.22093599999999999</c:v>
                </c:pt>
                <c:pt idx="4725">
                  <c:v>0.2188572</c:v>
                </c:pt>
                <c:pt idx="4726">
                  <c:v>0.21677759999999999</c:v>
                </c:pt>
                <c:pt idx="4727">
                  <c:v>0.21469769999999999</c:v>
                </c:pt>
                <c:pt idx="4728">
                  <c:v>0.212618</c:v>
                </c:pt>
                <c:pt idx="4729">
                  <c:v>0.21053810000000001</c:v>
                </c:pt>
                <c:pt idx="4730">
                  <c:v>0.20845849999999999</c:v>
                </c:pt>
                <c:pt idx="4731">
                  <c:v>0.2063787</c:v>
                </c:pt>
                <c:pt idx="4732">
                  <c:v>0.20429910000000001</c:v>
                </c:pt>
                <c:pt idx="4733">
                  <c:v>0.20221929999999999</c:v>
                </c:pt>
                <c:pt idx="4734">
                  <c:v>0.20013990000000001</c:v>
                </c:pt>
                <c:pt idx="4735">
                  <c:v>0.19806019999999999</c:v>
                </c:pt>
                <c:pt idx="4736">
                  <c:v>0.1959806</c:v>
                </c:pt>
                <c:pt idx="4737">
                  <c:v>0.19390099999999999</c:v>
                </c:pt>
                <c:pt idx="4738">
                  <c:v>0.19182179999999999</c:v>
                </c:pt>
                <c:pt idx="4739">
                  <c:v>0.1897433</c:v>
                </c:pt>
                <c:pt idx="4740">
                  <c:v>0.1876641</c:v>
                </c:pt>
                <c:pt idx="4741">
                  <c:v>0.1855851</c:v>
                </c:pt>
                <c:pt idx="4742">
                  <c:v>0.1835058</c:v>
                </c:pt>
                <c:pt idx="4743">
                  <c:v>0.18142639999999999</c:v>
                </c:pt>
                <c:pt idx="4744">
                  <c:v>0.17934739999999999</c:v>
                </c:pt>
                <c:pt idx="4745">
                  <c:v>0.17726919999999999</c:v>
                </c:pt>
                <c:pt idx="4746">
                  <c:v>0.17519100000000001</c:v>
                </c:pt>
                <c:pt idx="4747">
                  <c:v>0.17311199999999999</c:v>
                </c:pt>
                <c:pt idx="4748">
                  <c:v>0.1710334</c:v>
                </c:pt>
                <c:pt idx="4749">
                  <c:v>0.16895569999999999</c:v>
                </c:pt>
                <c:pt idx="4750">
                  <c:v>0.16687679999999999</c:v>
                </c:pt>
                <c:pt idx="4751">
                  <c:v>0.16479740000000001</c:v>
                </c:pt>
                <c:pt idx="4752">
                  <c:v>0.1627178</c:v>
                </c:pt>
                <c:pt idx="4753">
                  <c:v>0.16063839999999999</c:v>
                </c:pt>
                <c:pt idx="4754">
                  <c:v>0.1585587</c:v>
                </c:pt>
                <c:pt idx="4755">
                  <c:v>0.15647920000000001</c:v>
                </c:pt>
                <c:pt idx="4756">
                  <c:v>0.15440010000000001</c:v>
                </c:pt>
                <c:pt idx="4757">
                  <c:v>0.1523214</c:v>
                </c:pt>
                <c:pt idx="4758">
                  <c:v>0.15024299999999999</c:v>
                </c:pt>
                <c:pt idx="4759">
                  <c:v>0.1481644</c:v>
                </c:pt>
                <c:pt idx="4760">
                  <c:v>0.14608570000000001</c:v>
                </c:pt>
                <c:pt idx="4761">
                  <c:v>0.144007</c:v>
                </c:pt>
                <c:pt idx="4762">
                  <c:v>0.1419282</c:v>
                </c:pt>
                <c:pt idx="4763">
                  <c:v>0.1398489</c:v>
                </c:pt>
                <c:pt idx="4764">
                  <c:v>0.13776959999999999</c:v>
                </c:pt>
                <c:pt idx="4765">
                  <c:v>0.13569020000000001</c:v>
                </c:pt>
                <c:pt idx="4766">
                  <c:v>0.13361139999999999</c:v>
                </c:pt>
                <c:pt idx="4767">
                  <c:v>0.13153239999999999</c:v>
                </c:pt>
                <c:pt idx="4768">
                  <c:v>0.12945309999999999</c:v>
                </c:pt>
                <c:pt idx="4769">
                  <c:v>0.12737390000000001</c:v>
                </c:pt>
                <c:pt idx="4770">
                  <c:v>0.12529470000000001</c:v>
                </c:pt>
                <c:pt idx="4771">
                  <c:v>0.1232162</c:v>
                </c:pt>
                <c:pt idx="4772">
                  <c:v>0.1211377</c:v>
                </c:pt>
                <c:pt idx="4773">
                  <c:v>0.11905930000000001</c:v>
                </c:pt>
                <c:pt idx="4774">
                  <c:v>0.1169804</c:v>
                </c:pt>
                <c:pt idx="4775">
                  <c:v>0.1149017</c:v>
                </c:pt>
                <c:pt idx="4776">
                  <c:v>0.1128241</c:v>
                </c:pt>
                <c:pt idx="4777">
                  <c:v>0.1107466</c:v>
                </c:pt>
                <c:pt idx="4778">
                  <c:v>0.1086684</c:v>
                </c:pt>
                <c:pt idx="4779">
                  <c:v>0.10659009999999999</c:v>
                </c:pt>
                <c:pt idx="4780">
                  <c:v>0.1045116</c:v>
                </c:pt>
                <c:pt idx="4781">
                  <c:v>0.1024325</c:v>
                </c:pt>
                <c:pt idx="4782">
                  <c:v>0.10035330000000001</c:v>
                </c:pt>
                <c:pt idx="4783">
                  <c:v>9.8273949999999999E-2</c:v>
                </c:pt>
                <c:pt idx="4784">
                  <c:v>9.6194740000000001E-2</c:v>
                </c:pt>
                <c:pt idx="4785">
                  <c:v>9.4115560000000001E-2</c:v>
                </c:pt>
                <c:pt idx="4786">
                  <c:v>9.2036400000000004E-2</c:v>
                </c:pt>
                <c:pt idx="4787">
                  <c:v>8.995715E-2</c:v>
                </c:pt>
                <c:pt idx="4788">
                  <c:v>8.7877919999999998E-2</c:v>
                </c:pt>
                <c:pt idx="4789">
                  <c:v>8.5798689999999997E-2</c:v>
                </c:pt>
                <c:pt idx="4790">
                  <c:v>8.371961E-2</c:v>
                </c:pt>
                <c:pt idx="4791">
                  <c:v>8.1640959999999999E-2</c:v>
                </c:pt>
                <c:pt idx="4792">
                  <c:v>7.9564819999999994E-2</c:v>
                </c:pt>
                <c:pt idx="4793">
                  <c:v>7.7491130000000005E-2</c:v>
                </c:pt>
                <c:pt idx="4794">
                  <c:v>7.5413339999999995E-2</c:v>
                </c:pt>
                <c:pt idx="4795">
                  <c:v>7.3335899999999996E-2</c:v>
                </c:pt>
                <c:pt idx="4796">
                  <c:v>7.125824E-2</c:v>
                </c:pt>
                <c:pt idx="4797">
                  <c:v>6.9179580000000004E-2</c:v>
                </c:pt>
                <c:pt idx="4798">
                  <c:v>6.7101339999999995E-2</c:v>
                </c:pt>
                <c:pt idx="4799">
                  <c:v>6.5023269999999994E-2</c:v>
                </c:pt>
                <c:pt idx="4800">
                  <c:v>6.2946909999999995E-2</c:v>
                </c:pt>
                <c:pt idx="4801">
                  <c:v>6.0869680000000002E-2</c:v>
                </c:pt>
                <c:pt idx="4802">
                  <c:v>5.8790769999999999E-2</c:v>
                </c:pt>
                <c:pt idx="4803">
                  <c:v>5.6711739999999997E-2</c:v>
                </c:pt>
                <c:pt idx="4804">
                  <c:v>5.4632510000000002E-2</c:v>
                </c:pt>
                <c:pt idx="4805">
                  <c:v>5.2553469999999998E-2</c:v>
                </c:pt>
                <c:pt idx="4806">
                  <c:v>5.0474430000000001E-2</c:v>
                </c:pt>
                <c:pt idx="4807">
                  <c:v>4.8395340000000002E-2</c:v>
                </c:pt>
                <c:pt idx="4808">
                  <c:v>4.6317070000000002E-2</c:v>
                </c:pt>
                <c:pt idx="4809">
                  <c:v>4.4239050000000002E-2</c:v>
                </c:pt>
                <c:pt idx="4810">
                  <c:v>4.2162159999999997E-2</c:v>
                </c:pt>
                <c:pt idx="4811">
                  <c:v>4.0084250000000002E-2</c:v>
                </c:pt>
                <c:pt idx="4812">
                  <c:v>3.8005700000000003E-2</c:v>
                </c:pt>
                <c:pt idx="4813">
                  <c:v>3.5927599999999997E-2</c:v>
                </c:pt>
                <c:pt idx="4814">
                  <c:v>3.384902E-2</c:v>
                </c:pt>
                <c:pt idx="4815">
                  <c:v>3.1770140000000002E-2</c:v>
                </c:pt>
                <c:pt idx="4816">
                  <c:v>2.969107E-2</c:v>
                </c:pt>
                <c:pt idx="4817">
                  <c:v>2.7611940000000001E-2</c:v>
                </c:pt>
                <c:pt idx="4818">
                  <c:v>2.553279E-2</c:v>
                </c:pt>
                <c:pt idx="4819">
                  <c:v>2.345359E-2</c:v>
                </c:pt>
                <c:pt idx="4820">
                  <c:v>2.137445E-2</c:v>
                </c:pt>
                <c:pt idx="4821">
                  <c:v>1.9295159999999999E-2</c:v>
                </c:pt>
                <c:pt idx="4822">
                  <c:v>1.721599E-2</c:v>
                </c:pt>
                <c:pt idx="4823">
                  <c:v>1.513691E-2</c:v>
                </c:pt>
                <c:pt idx="4824">
                  <c:v>1.3057940000000001E-2</c:v>
                </c:pt>
                <c:pt idx="4825">
                  <c:v>1.097968E-2</c:v>
                </c:pt>
                <c:pt idx="4826">
                  <c:v>8.9011469999999999E-3</c:v>
                </c:pt>
                <c:pt idx="4827">
                  <c:v>6.8227050000000001E-3</c:v>
                </c:pt>
                <c:pt idx="4828">
                  <c:v>4.7445439999999998E-3</c:v>
                </c:pt>
                <c:pt idx="4829">
                  <c:v>2.6659779999999998E-3</c:v>
                </c:pt>
                <c:pt idx="4830">
                  <c:v>5.8706090000000002E-4</c:v>
                </c:pt>
                <c:pt idx="4831">
                  <c:v>-1.491982E-3</c:v>
                </c:pt>
                <c:pt idx="4832">
                  <c:v>-3.5701940000000001E-3</c:v>
                </c:pt>
                <c:pt idx="4833">
                  <c:v>-5.6476240000000004E-3</c:v>
                </c:pt>
                <c:pt idx="4834">
                  <c:v>-7.7262709999999998E-3</c:v>
                </c:pt>
                <c:pt idx="4835">
                  <c:v>-9.8048639999999999E-3</c:v>
                </c:pt>
                <c:pt idx="4836">
                  <c:v>-1.1882530000000001E-2</c:v>
                </c:pt>
                <c:pt idx="4837">
                  <c:v>-1.395893E-2</c:v>
                </c:pt>
                <c:pt idx="4838">
                  <c:v>-1.6036459999999999E-2</c:v>
                </c:pt>
                <c:pt idx="4839">
                  <c:v>-1.811494E-2</c:v>
                </c:pt>
                <c:pt idx="4840">
                  <c:v>-2.0193220000000001E-2</c:v>
                </c:pt>
                <c:pt idx="4841">
                  <c:v>-2.2272110000000001E-2</c:v>
                </c:pt>
                <c:pt idx="4842">
                  <c:v>-2.4351089999999999E-2</c:v>
                </c:pt>
                <c:pt idx="4843">
                  <c:v>-2.6429939999999999E-2</c:v>
                </c:pt>
                <c:pt idx="4844">
                  <c:v>-2.850896E-2</c:v>
                </c:pt>
                <c:pt idx="4845">
                  <c:v>-3.0588009999999999E-2</c:v>
                </c:pt>
                <c:pt idx="4846">
                  <c:v>-3.2667069999999999E-2</c:v>
                </c:pt>
                <c:pt idx="4847">
                  <c:v>-3.474613E-2</c:v>
                </c:pt>
                <c:pt idx="4848">
                  <c:v>-3.6825150000000001E-2</c:v>
                </c:pt>
                <c:pt idx="4849">
                  <c:v>-3.8904189999999998E-2</c:v>
                </c:pt>
                <c:pt idx="4850">
                  <c:v>-4.0983239999999997E-2</c:v>
                </c:pt>
                <c:pt idx="4851">
                  <c:v>-4.3062280000000001E-2</c:v>
                </c:pt>
                <c:pt idx="4852">
                  <c:v>-4.514133E-2</c:v>
                </c:pt>
                <c:pt idx="4853">
                  <c:v>-4.7220379999999999E-2</c:v>
                </c:pt>
                <c:pt idx="4854">
                  <c:v>-4.9299419999999997E-2</c:v>
                </c:pt>
                <c:pt idx="4855">
                  <c:v>-5.1377949999999999E-2</c:v>
                </c:pt>
                <c:pt idx="4856">
                  <c:v>-5.3456980000000001E-2</c:v>
                </c:pt>
                <c:pt idx="4857">
                  <c:v>-5.5535979999999999E-2</c:v>
                </c:pt>
                <c:pt idx="4858">
                  <c:v>-5.7614930000000002E-2</c:v>
                </c:pt>
                <c:pt idx="4859">
                  <c:v>-5.9693599999999999E-2</c:v>
                </c:pt>
                <c:pt idx="4860">
                  <c:v>-6.1772000000000001E-2</c:v>
                </c:pt>
                <c:pt idx="4861">
                  <c:v>-6.3849740000000002E-2</c:v>
                </c:pt>
                <c:pt idx="4862">
                  <c:v>-6.5927059999999996E-2</c:v>
                </c:pt>
                <c:pt idx="4863">
                  <c:v>-6.8005560000000007E-2</c:v>
                </c:pt>
                <c:pt idx="4864">
                  <c:v>-7.0084250000000001E-2</c:v>
                </c:pt>
                <c:pt idx="4865">
                  <c:v>-7.2162749999999998E-2</c:v>
                </c:pt>
                <c:pt idx="4866">
                  <c:v>-7.4241150000000006E-2</c:v>
                </c:pt>
                <c:pt idx="4867">
                  <c:v>-7.6319810000000002E-2</c:v>
                </c:pt>
                <c:pt idx="4868">
                  <c:v>-7.8398620000000002E-2</c:v>
                </c:pt>
                <c:pt idx="4869">
                  <c:v>-8.0476980000000004E-2</c:v>
                </c:pt>
                <c:pt idx="4870">
                  <c:v>-8.2555030000000001E-2</c:v>
                </c:pt>
                <c:pt idx="4871">
                  <c:v>-8.4633360000000005E-2</c:v>
                </c:pt>
                <c:pt idx="4872">
                  <c:v>-8.6711819999999995E-2</c:v>
                </c:pt>
                <c:pt idx="4873">
                  <c:v>-8.8789950000000006E-2</c:v>
                </c:pt>
                <c:pt idx="4874">
                  <c:v>-9.0868210000000005E-2</c:v>
                </c:pt>
                <c:pt idx="4875">
                  <c:v>-9.2946290000000001E-2</c:v>
                </c:pt>
                <c:pt idx="4876">
                  <c:v>-9.5024689999999995E-2</c:v>
                </c:pt>
                <c:pt idx="4877">
                  <c:v>-9.7103709999999996E-2</c:v>
                </c:pt>
                <c:pt idx="4878">
                  <c:v>-9.9182870000000006E-2</c:v>
                </c:pt>
                <c:pt idx="4879">
                  <c:v>-0.101262</c:v>
                </c:pt>
                <c:pt idx="4880">
                  <c:v>-0.103341</c:v>
                </c:pt>
                <c:pt idx="4881">
                  <c:v>-0.1054201</c:v>
                </c:pt>
                <c:pt idx="4882">
                  <c:v>-0.1074992</c:v>
                </c:pt>
                <c:pt idx="4883">
                  <c:v>-0.1095783</c:v>
                </c:pt>
                <c:pt idx="4884">
                  <c:v>-0.1116573</c:v>
                </c:pt>
                <c:pt idx="4885">
                  <c:v>-0.1137364</c:v>
                </c:pt>
                <c:pt idx="4886">
                  <c:v>-0.1158155</c:v>
                </c:pt>
                <c:pt idx="4887">
                  <c:v>-0.1178946</c:v>
                </c:pt>
                <c:pt idx="4888">
                  <c:v>-0.1199733</c:v>
                </c:pt>
                <c:pt idx="4889">
                  <c:v>-0.1220518</c:v>
                </c:pt>
                <c:pt idx="4890">
                  <c:v>-0.1241305</c:v>
                </c:pt>
                <c:pt idx="4891">
                  <c:v>-0.1262094</c:v>
                </c:pt>
                <c:pt idx="4892">
                  <c:v>-0.12828829999999999</c:v>
                </c:pt>
                <c:pt idx="4893">
                  <c:v>-0.13036700000000001</c:v>
                </c:pt>
                <c:pt idx="4894">
                  <c:v>-0.13244429999999999</c:v>
                </c:pt>
                <c:pt idx="4895">
                  <c:v>-0.13451850000000001</c:v>
                </c:pt>
                <c:pt idx="4896">
                  <c:v>-0.13659479999999999</c:v>
                </c:pt>
                <c:pt idx="4897">
                  <c:v>-0.1386715</c:v>
                </c:pt>
                <c:pt idx="4898">
                  <c:v>-0.14074980000000001</c:v>
                </c:pt>
                <c:pt idx="4899">
                  <c:v>-0.1428286</c:v>
                </c:pt>
                <c:pt idx="4900">
                  <c:v>-0.14490739999999999</c:v>
                </c:pt>
                <c:pt idx="4901">
                  <c:v>-0.14698629999999999</c:v>
                </c:pt>
                <c:pt idx="4902">
                  <c:v>-0.14906530000000001</c:v>
                </c:pt>
                <c:pt idx="4903">
                  <c:v>-0.1511441</c:v>
                </c:pt>
                <c:pt idx="4904">
                  <c:v>-0.1532231</c:v>
                </c:pt>
                <c:pt idx="4905">
                  <c:v>-0.15530140000000001</c:v>
                </c:pt>
                <c:pt idx="4906">
                  <c:v>-0.15737970000000001</c:v>
                </c:pt>
                <c:pt idx="4907">
                  <c:v>-0.1594584</c:v>
                </c:pt>
                <c:pt idx="4908">
                  <c:v>-0.1615374</c:v>
                </c:pt>
                <c:pt idx="4909">
                  <c:v>-0.1636164</c:v>
                </c:pt>
                <c:pt idx="4910">
                  <c:v>-0.1656955</c:v>
                </c:pt>
                <c:pt idx="4911">
                  <c:v>-0.16777439999999999</c:v>
                </c:pt>
                <c:pt idx="4912">
                  <c:v>-0.16985320000000001</c:v>
                </c:pt>
                <c:pt idx="4913">
                  <c:v>-0.1719319</c:v>
                </c:pt>
                <c:pt idx="4914">
                  <c:v>-0.17400979999999999</c:v>
                </c:pt>
                <c:pt idx="4915">
                  <c:v>-0.17608770000000001</c:v>
                </c:pt>
                <c:pt idx="4916">
                  <c:v>-0.1781662</c:v>
                </c:pt>
                <c:pt idx="4917">
                  <c:v>-0.18024499999999999</c:v>
                </c:pt>
                <c:pt idx="4918">
                  <c:v>-0.18232390000000001</c:v>
                </c:pt>
                <c:pt idx="4919">
                  <c:v>-0.1844027</c:v>
                </c:pt>
                <c:pt idx="4920">
                  <c:v>-0.18648149999999999</c:v>
                </c:pt>
                <c:pt idx="4921">
                  <c:v>-0.18856029999999999</c:v>
                </c:pt>
                <c:pt idx="4922">
                  <c:v>-0.190639</c:v>
                </c:pt>
                <c:pt idx="4923">
                  <c:v>-0.19271650000000001</c:v>
                </c:pt>
                <c:pt idx="4924">
                  <c:v>-0.19479179999999999</c:v>
                </c:pt>
                <c:pt idx="4925">
                  <c:v>-0.19686609999999999</c:v>
                </c:pt>
                <c:pt idx="4926">
                  <c:v>-0.19894129999999999</c:v>
                </c:pt>
                <c:pt idx="4927">
                  <c:v>-0.20101859999999999</c:v>
                </c:pt>
                <c:pt idx="4928">
                  <c:v>-0.20309659999999999</c:v>
                </c:pt>
                <c:pt idx="4929">
                  <c:v>-0.20517469999999999</c:v>
                </c:pt>
                <c:pt idx="4930">
                  <c:v>-0.2072532</c:v>
                </c:pt>
                <c:pt idx="4931">
                  <c:v>-0.20933180000000001</c:v>
                </c:pt>
                <c:pt idx="4932">
                  <c:v>-0.2114104</c:v>
                </c:pt>
                <c:pt idx="4933">
                  <c:v>-0.21348809999999999</c:v>
                </c:pt>
                <c:pt idx="4934">
                  <c:v>-0.2155572</c:v>
                </c:pt>
                <c:pt idx="4935">
                  <c:v>-0.21763179999999999</c:v>
                </c:pt>
                <c:pt idx="4936">
                  <c:v>-0.21970809999999999</c:v>
                </c:pt>
                <c:pt idx="4937">
                  <c:v>-0.2217866</c:v>
                </c:pt>
                <c:pt idx="4938">
                  <c:v>-0.2238656</c:v>
                </c:pt>
                <c:pt idx="4939">
                  <c:v>-0.22594420000000001</c:v>
                </c:pt>
                <c:pt idx="4940">
                  <c:v>-0.2280229</c:v>
                </c:pt>
                <c:pt idx="4941">
                  <c:v>-0.23010169999999999</c:v>
                </c:pt>
                <c:pt idx="4942">
                  <c:v>-0.23218059999999999</c:v>
                </c:pt>
                <c:pt idx="4943">
                  <c:v>-0.23425960000000001</c:v>
                </c:pt>
                <c:pt idx="4944">
                  <c:v>-0.2363383</c:v>
                </c:pt>
                <c:pt idx="4945">
                  <c:v>-0.23841689999999999</c:v>
                </c:pt>
                <c:pt idx="4946">
                  <c:v>-0.24049590000000001</c:v>
                </c:pt>
                <c:pt idx="4947">
                  <c:v>-0.2425747</c:v>
                </c:pt>
                <c:pt idx="4948">
                  <c:v>-0.2446536</c:v>
                </c:pt>
                <c:pt idx="4949">
                  <c:v>-0.24673249999999999</c:v>
                </c:pt>
                <c:pt idx="4950">
                  <c:v>-0.24881059999999999</c:v>
                </c:pt>
                <c:pt idx="4951">
                  <c:v>-0.25088939999999998</c:v>
                </c:pt>
                <c:pt idx="4952">
                  <c:v>-0.25296819999999998</c:v>
                </c:pt>
                <c:pt idx="4953">
                  <c:v>-0.25504690000000002</c:v>
                </c:pt>
                <c:pt idx="4954">
                  <c:v>-0.25712570000000001</c:v>
                </c:pt>
                <c:pt idx="4955">
                  <c:v>-0.25920359999999998</c:v>
                </c:pt>
                <c:pt idx="4956">
                  <c:v>-0.2612814</c:v>
                </c:pt>
                <c:pt idx="4957">
                  <c:v>-0.26335979999999998</c:v>
                </c:pt>
                <c:pt idx="4958">
                  <c:v>-0.26543660000000002</c:v>
                </c:pt>
                <c:pt idx="4959">
                  <c:v>-0.26751039999999998</c:v>
                </c:pt>
                <c:pt idx="4960">
                  <c:v>-0.26958599999999999</c:v>
                </c:pt>
                <c:pt idx="4961">
                  <c:v>-0.27166309999999999</c:v>
                </c:pt>
                <c:pt idx="4962">
                  <c:v>-0.27374140000000002</c:v>
                </c:pt>
                <c:pt idx="4963">
                  <c:v>-0.27581869999999997</c:v>
                </c:pt>
                <c:pt idx="4964">
                  <c:v>-0.27789720000000001</c:v>
                </c:pt>
                <c:pt idx="4965">
                  <c:v>-0.27997549999999999</c:v>
                </c:pt>
                <c:pt idx="4966">
                  <c:v>-0.28205390000000002</c:v>
                </c:pt>
                <c:pt idx="4967">
                  <c:v>-0.2841323</c:v>
                </c:pt>
                <c:pt idx="4968">
                  <c:v>-0.28620960000000001</c:v>
                </c:pt>
                <c:pt idx="4969">
                  <c:v>-0.28828749999999997</c:v>
                </c:pt>
                <c:pt idx="4970">
                  <c:v>-0.2903655</c:v>
                </c:pt>
                <c:pt idx="4971">
                  <c:v>-0.29244300000000001</c:v>
                </c:pt>
                <c:pt idx="4972">
                  <c:v>-0.29452109999999998</c:v>
                </c:pt>
                <c:pt idx="4973">
                  <c:v>-0.29659970000000002</c:v>
                </c:pt>
                <c:pt idx="4974">
                  <c:v>-0.29867840000000001</c:v>
                </c:pt>
                <c:pt idx="4975">
                  <c:v>-0.3007572</c:v>
                </c:pt>
                <c:pt idx="4976">
                  <c:v>-0.3028361</c:v>
                </c:pt>
                <c:pt idx="4977">
                  <c:v>-0.30491479999999999</c:v>
                </c:pt>
                <c:pt idx="4978">
                  <c:v>-0.30699359999999998</c:v>
                </c:pt>
                <c:pt idx="4979">
                  <c:v>-0.30907240000000002</c:v>
                </c:pt>
                <c:pt idx="4980">
                  <c:v>-0.31115120000000002</c:v>
                </c:pt>
                <c:pt idx="4981">
                  <c:v>-0.31323010000000001</c:v>
                </c:pt>
                <c:pt idx="4982">
                  <c:v>-0.31530900000000001</c:v>
                </c:pt>
                <c:pt idx="4983">
                  <c:v>-0.3173879</c:v>
                </c:pt>
                <c:pt idx="4984">
                  <c:v>-0.3194668</c:v>
                </c:pt>
                <c:pt idx="4985">
                  <c:v>-0.32154539999999998</c:v>
                </c:pt>
                <c:pt idx="4986">
                  <c:v>-0.32362439999999998</c:v>
                </c:pt>
                <c:pt idx="4987">
                  <c:v>-0.32570329999999997</c:v>
                </c:pt>
                <c:pt idx="4988">
                  <c:v>-0.32778210000000002</c:v>
                </c:pt>
                <c:pt idx="4989">
                  <c:v>-0.32986100000000002</c:v>
                </c:pt>
                <c:pt idx="4990">
                  <c:v>-0.33193990000000001</c:v>
                </c:pt>
                <c:pt idx="4991">
                  <c:v>-0.3340188</c:v>
                </c:pt>
                <c:pt idx="4992">
                  <c:v>-0.3360977</c:v>
                </c:pt>
                <c:pt idx="4993">
                  <c:v>-0.33817659999999999</c:v>
                </c:pt>
                <c:pt idx="4994">
                  <c:v>-0.34025559999999999</c:v>
                </c:pt>
                <c:pt idx="4995">
                  <c:v>-0.34233439999999998</c:v>
                </c:pt>
                <c:pt idx="4996">
                  <c:v>-0.34441329999999998</c:v>
                </c:pt>
                <c:pt idx="4997">
                  <c:v>-0.34649210000000003</c:v>
                </c:pt>
                <c:pt idx="4998">
                  <c:v>-0.34857110000000002</c:v>
                </c:pt>
                <c:pt idx="4999">
                  <c:v>-0.35065000000000002</c:v>
                </c:pt>
                <c:pt idx="5000">
                  <c:v>-0.35272890000000001</c:v>
                </c:pt>
                <c:pt idx="5001">
                  <c:v>-0.35480790000000001</c:v>
                </c:pt>
                <c:pt idx="5002">
                  <c:v>-0.3568868</c:v>
                </c:pt>
                <c:pt idx="5003">
                  <c:v>-0.3589657</c:v>
                </c:pt>
                <c:pt idx="5004">
                  <c:v>-0.36104459999999999</c:v>
                </c:pt>
                <c:pt idx="5005">
                  <c:v>-0.36312359999999999</c:v>
                </c:pt>
                <c:pt idx="5006">
                  <c:v>-0.36520249999999999</c:v>
                </c:pt>
                <c:pt idx="5007">
                  <c:v>-0.36728139999999998</c:v>
                </c:pt>
                <c:pt idx="5008">
                  <c:v>-0.36936010000000002</c:v>
                </c:pt>
                <c:pt idx="5009">
                  <c:v>-0.3714383</c:v>
                </c:pt>
                <c:pt idx="5010">
                  <c:v>-0.37351659999999998</c:v>
                </c:pt>
                <c:pt idx="5011">
                  <c:v>-0.37559429999999999</c:v>
                </c:pt>
                <c:pt idx="5012">
                  <c:v>-0.37767149999999999</c:v>
                </c:pt>
                <c:pt idx="5013">
                  <c:v>-0.37974960000000002</c:v>
                </c:pt>
                <c:pt idx="5014">
                  <c:v>-0.38182830000000001</c:v>
                </c:pt>
                <c:pt idx="5015">
                  <c:v>-0.3839071</c:v>
                </c:pt>
                <c:pt idx="5016">
                  <c:v>-0.38598519999999997</c:v>
                </c:pt>
                <c:pt idx="5017">
                  <c:v>-0.38806190000000002</c:v>
                </c:pt>
                <c:pt idx="5018">
                  <c:v>-0.39013619999999999</c:v>
                </c:pt>
                <c:pt idx="5019">
                  <c:v>-0.3922117</c:v>
                </c:pt>
                <c:pt idx="5020">
                  <c:v>-0.39428950000000001</c:v>
                </c:pt>
                <c:pt idx="5021">
                  <c:v>-0.3963681</c:v>
                </c:pt>
                <c:pt idx="5022">
                  <c:v>-0.3984471</c:v>
                </c:pt>
                <c:pt idx="5023">
                  <c:v>-0.40052589999999999</c:v>
                </c:pt>
                <c:pt idx="5024">
                  <c:v>-0.40260479999999998</c:v>
                </c:pt>
                <c:pt idx="5025">
                  <c:v>-0.40468369999999998</c:v>
                </c:pt>
                <c:pt idx="5026">
                  <c:v>-0.40676220000000002</c:v>
                </c:pt>
                <c:pt idx="5027">
                  <c:v>-0.40883890000000001</c:v>
                </c:pt>
                <c:pt idx="5028">
                  <c:v>-0.41091549999999999</c:v>
                </c:pt>
                <c:pt idx="5029">
                  <c:v>-0.4129932</c:v>
                </c:pt>
                <c:pt idx="5030">
                  <c:v>-0.41507149999999998</c:v>
                </c:pt>
                <c:pt idx="5031">
                  <c:v>-0.41715010000000002</c:v>
                </c:pt>
                <c:pt idx="5032">
                  <c:v>-0.41922880000000001</c:v>
                </c:pt>
                <c:pt idx="5033">
                  <c:v>-0.4213076</c:v>
                </c:pt>
                <c:pt idx="5034">
                  <c:v>-0.4233864</c:v>
                </c:pt>
                <c:pt idx="5035">
                  <c:v>-0.42546519999999999</c:v>
                </c:pt>
                <c:pt idx="5036">
                  <c:v>-0.42754399999999998</c:v>
                </c:pt>
                <c:pt idx="5037">
                  <c:v>-0.42962270000000002</c:v>
                </c:pt>
                <c:pt idx="5038">
                  <c:v>-0.43170130000000001</c:v>
                </c:pt>
                <c:pt idx="5039">
                  <c:v>-0.43378</c:v>
                </c:pt>
                <c:pt idx="5040">
                  <c:v>-0.435859</c:v>
                </c:pt>
                <c:pt idx="5041">
                  <c:v>-0.43793779999999999</c:v>
                </c:pt>
                <c:pt idx="5042">
                  <c:v>-0.44001639999999997</c:v>
                </c:pt>
                <c:pt idx="5043">
                  <c:v>-0.4420943</c:v>
                </c:pt>
                <c:pt idx="5044">
                  <c:v>-0.4441696</c:v>
                </c:pt>
                <c:pt idx="5045">
                  <c:v>-0.44624639999999999</c:v>
                </c:pt>
                <c:pt idx="5046">
                  <c:v>-0.44832480000000002</c:v>
                </c:pt>
                <c:pt idx="5047">
                  <c:v>-0.45040259999999999</c:v>
                </c:pt>
                <c:pt idx="5048">
                  <c:v>-0.45248119999999997</c:v>
                </c:pt>
                <c:pt idx="5049">
                  <c:v>-0.45456000000000002</c:v>
                </c:pt>
                <c:pt idx="5050">
                  <c:v>-0.45663890000000001</c:v>
                </c:pt>
                <c:pt idx="5051">
                  <c:v>-0.45871790000000001</c:v>
                </c:pt>
                <c:pt idx="5052">
                  <c:v>-0.46079639999999999</c:v>
                </c:pt>
                <c:pt idx="5053">
                  <c:v>-0.46287460000000002</c:v>
                </c:pt>
                <c:pt idx="5054">
                  <c:v>-0.46495170000000002</c:v>
                </c:pt>
                <c:pt idx="5055">
                  <c:v>-0.46702979999999999</c:v>
                </c:pt>
                <c:pt idx="5056">
                  <c:v>-0.46910780000000002</c:v>
                </c:pt>
                <c:pt idx="5057">
                  <c:v>-0.4711844</c:v>
                </c:pt>
                <c:pt idx="5058">
                  <c:v>-0.47326289999999999</c:v>
                </c:pt>
                <c:pt idx="5059">
                  <c:v>-0.47534169999999998</c:v>
                </c:pt>
                <c:pt idx="5060">
                  <c:v>-0.47742050000000003</c:v>
                </c:pt>
                <c:pt idx="5061">
                  <c:v>-0.47949930000000002</c:v>
                </c:pt>
                <c:pt idx="5062">
                  <c:v>-0.48157840000000002</c:v>
                </c:pt>
                <c:pt idx="5063">
                  <c:v>-0.48365720000000001</c:v>
                </c:pt>
                <c:pt idx="5064">
                  <c:v>-0.48573670000000002</c:v>
                </c:pt>
                <c:pt idx="5065">
                  <c:v>-0.48781530000000001</c:v>
                </c:pt>
                <c:pt idx="5066">
                  <c:v>-0.4898941</c:v>
                </c:pt>
                <c:pt idx="5067">
                  <c:v>-0.4919731</c:v>
                </c:pt>
                <c:pt idx="5068">
                  <c:v>-0.4940524</c:v>
                </c:pt>
                <c:pt idx="5069">
                  <c:v>-0.49613259999999998</c:v>
                </c:pt>
                <c:pt idx="5070">
                  <c:v>-0.4982123</c:v>
                </c:pt>
                <c:pt idx="5071">
                  <c:v>-0.50029159999999995</c:v>
                </c:pt>
                <c:pt idx="5072">
                  <c:v>-0.50237149999999997</c:v>
                </c:pt>
                <c:pt idx="5073">
                  <c:v>-0.50445070000000003</c:v>
                </c:pt>
                <c:pt idx="5074">
                  <c:v>-0.50652940000000002</c:v>
                </c:pt>
                <c:pt idx="5075">
                  <c:v>-0.50860919999999998</c:v>
                </c:pt>
                <c:pt idx="5076">
                  <c:v>-0.51068760000000002</c:v>
                </c:pt>
                <c:pt idx="5077">
                  <c:v>-0.51276679999999997</c:v>
                </c:pt>
                <c:pt idx="5078">
                  <c:v>-0.51484609999999997</c:v>
                </c:pt>
                <c:pt idx="5079">
                  <c:v>-0.51692590000000005</c:v>
                </c:pt>
                <c:pt idx="5080">
                  <c:v>-0.51900550000000001</c:v>
                </c:pt>
                <c:pt idx="5081">
                  <c:v>-0.52108569999999999</c:v>
                </c:pt>
                <c:pt idx="5082">
                  <c:v>-0.52316530000000006</c:v>
                </c:pt>
                <c:pt idx="5083">
                  <c:v>-0.52524510000000002</c:v>
                </c:pt>
                <c:pt idx="5084">
                  <c:v>-0.52732509999999999</c:v>
                </c:pt>
                <c:pt idx="5085">
                  <c:v>-0.52940600000000004</c:v>
                </c:pt>
                <c:pt idx="5086">
                  <c:v>-0.53148709999999999</c:v>
                </c:pt>
                <c:pt idx="5087">
                  <c:v>-0.5335683</c:v>
                </c:pt>
                <c:pt idx="5088">
                  <c:v>-0.53564909999999999</c:v>
                </c:pt>
                <c:pt idx="5089">
                  <c:v>-0.5377305</c:v>
                </c:pt>
                <c:pt idx="5090">
                  <c:v>-0.53981230000000002</c:v>
                </c:pt>
                <c:pt idx="5091">
                  <c:v>-0.54189350000000003</c:v>
                </c:pt>
                <c:pt idx="5092">
                  <c:v>-0.54397600000000002</c:v>
                </c:pt>
                <c:pt idx="5093">
                  <c:v>-0.54605740000000003</c:v>
                </c:pt>
                <c:pt idx="5094">
                  <c:v>-0.54813889999999998</c:v>
                </c:pt>
                <c:pt idx="5095">
                  <c:v>-0.55022070000000001</c:v>
                </c:pt>
                <c:pt idx="5096">
                  <c:v>-0.55230259999999998</c:v>
                </c:pt>
                <c:pt idx="5097">
                  <c:v>-0.55438509999999996</c:v>
                </c:pt>
                <c:pt idx="5098">
                  <c:v>-0.55646720000000005</c:v>
                </c:pt>
                <c:pt idx="5099">
                  <c:v>-0.55854879999999996</c:v>
                </c:pt>
                <c:pt idx="5100">
                  <c:v>-0.5606295</c:v>
                </c:pt>
                <c:pt idx="5101">
                  <c:v>-0.56270810000000004</c:v>
                </c:pt>
                <c:pt idx="5102">
                  <c:v>-0.56478609999999996</c:v>
                </c:pt>
                <c:pt idx="5103">
                  <c:v>-0.56686479999999995</c:v>
                </c:pt>
                <c:pt idx="5104">
                  <c:v>-0.56894679999999997</c:v>
                </c:pt>
                <c:pt idx="5105">
                  <c:v>-0.57102660000000005</c:v>
                </c:pt>
                <c:pt idx="5106">
                  <c:v>-0.57310779999999995</c:v>
                </c:pt>
                <c:pt idx="5107">
                  <c:v>-0.57518789999999997</c:v>
                </c:pt>
                <c:pt idx="5108">
                  <c:v>-0.57726889999999997</c:v>
                </c:pt>
                <c:pt idx="5109">
                  <c:v>-0.57935080000000005</c:v>
                </c:pt>
                <c:pt idx="5110">
                  <c:v>-0.58143219999999995</c:v>
                </c:pt>
                <c:pt idx="5111">
                  <c:v>-0.58351260000000005</c:v>
                </c:pt>
                <c:pt idx="5112">
                  <c:v>-0.58559320000000004</c:v>
                </c:pt>
                <c:pt idx="5113">
                  <c:v>-0.58767349999999996</c:v>
                </c:pt>
                <c:pt idx="5114">
                  <c:v>-0.58975279999999997</c:v>
                </c:pt>
                <c:pt idx="5115">
                  <c:v>-0.5918291</c:v>
                </c:pt>
                <c:pt idx="5116">
                  <c:v>-0.5939046</c:v>
                </c:pt>
                <c:pt idx="5117">
                  <c:v>-0.59598479999999998</c:v>
                </c:pt>
                <c:pt idx="5118">
                  <c:v>-0.59806559999999998</c:v>
                </c:pt>
                <c:pt idx="5119">
                  <c:v>-0.60014520000000005</c:v>
                </c:pt>
                <c:pt idx="5120">
                  <c:v>-0.60222529999999996</c:v>
                </c:pt>
                <c:pt idx="5121">
                  <c:v>-0.60430550000000005</c:v>
                </c:pt>
                <c:pt idx="5122">
                  <c:v>-0.60638740000000002</c:v>
                </c:pt>
                <c:pt idx="5123">
                  <c:v>-0.6084678</c:v>
                </c:pt>
                <c:pt idx="5124">
                  <c:v>-0.61054649999999999</c:v>
                </c:pt>
                <c:pt idx="5125">
                  <c:v>-0.61262779999999994</c:v>
                </c:pt>
                <c:pt idx="5126">
                  <c:v>-0.61470729999999996</c:v>
                </c:pt>
                <c:pt idx="5127">
                  <c:v>-0.61678650000000002</c:v>
                </c:pt>
                <c:pt idx="5128">
                  <c:v>-0.61886600000000003</c:v>
                </c:pt>
                <c:pt idx="5129">
                  <c:v>-0.62094660000000002</c:v>
                </c:pt>
                <c:pt idx="5130">
                  <c:v>-0.62302539999999995</c:v>
                </c:pt>
                <c:pt idx="5131">
                  <c:v>-0.6251044</c:v>
                </c:pt>
                <c:pt idx="5132">
                  <c:v>-0.62718490000000005</c:v>
                </c:pt>
                <c:pt idx="5133">
                  <c:v>-0.62926349999999998</c:v>
                </c:pt>
                <c:pt idx="5134">
                  <c:v>-0.63134310000000005</c:v>
                </c:pt>
                <c:pt idx="5135">
                  <c:v>-0.63342270000000001</c:v>
                </c:pt>
                <c:pt idx="5136">
                  <c:v>-0.63550309999999999</c:v>
                </c:pt>
                <c:pt idx="5137">
                  <c:v>-0.63758239999999999</c:v>
                </c:pt>
                <c:pt idx="5138">
                  <c:v>-0.63966140000000005</c:v>
                </c:pt>
                <c:pt idx="5139">
                  <c:v>-0.64174070000000005</c:v>
                </c:pt>
                <c:pt idx="5140">
                  <c:v>-0.6438199</c:v>
                </c:pt>
                <c:pt idx="5141">
                  <c:v>-0.64589920000000001</c:v>
                </c:pt>
                <c:pt idx="5142">
                  <c:v>-0.64797839999999995</c:v>
                </c:pt>
                <c:pt idx="5143">
                  <c:v>-0.65005760000000001</c:v>
                </c:pt>
                <c:pt idx="5144">
                  <c:v>-0.65213690000000002</c:v>
                </c:pt>
                <c:pt idx="5145">
                  <c:v>-0.65421629999999997</c:v>
                </c:pt>
                <c:pt idx="5146">
                  <c:v>-0.65629579999999998</c:v>
                </c:pt>
                <c:pt idx="5147">
                  <c:v>-0.65837509999999999</c:v>
                </c:pt>
                <c:pt idx="5148">
                  <c:v>-0.66045469999999995</c:v>
                </c:pt>
                <c:pt idx="5149">
                  <c:v>-0.66253450000000003</c:v>
                </c:pt>
                <c:pt idx="5150">
                  <c:v>-0.66461400000000004</c:v>
                </c:pt>
                <c:pt idx="5151">
                  <c:v>-0.66669339999999999</c:v>
                </c:pt>
                <c:pt idx="5152">
                  <c:v>-0.6687729</c:v>
                </c:pt>
                <c:pt idx="5153">
                  <c:v>-0.67085280000000003</c:v>
                </c:pt>
                <c:pt idx="5154">
                  <c:v>-0.67293250000000004</c:v>
                </c:pt>
                <c:pt idx="5155">
                  <c:v>-0.67501270000000002</c:v>
                </c:pt>
                <c:pt idx="5156">
                  <c:v>-0.67709220000000003</c:v>
                </c:pt>
                <c:pt idx="5157">
                  <c:v>-0.67917159999999999</c:v>
                </c:pt>
                <c:pt idx="5158">
                  <c:v>-0.68125060000000004</c:v>
                </c:pt>
                <c:pt idx="5159">
                  <c:v>-0.68332930000000003</c:v>
                </c:pt>
                <c:pt idx="5160">
                  <c:v>-0.68540650000000003</c:v>
                </c:pt>
                <c:pt idx="5161">
                  <c:v>-0.68748330000000002</c:v>
                </c:pt>
                <c:pt idx="5162">
                  <c:v>-0.68956119999999999</c:v>
                </c:pt>
                <c:pt idx="5163">
                  <c:v>-0.69163940000000002</c:v>
                </c:pt>
                <c:pt idx="5164">
                  <c:v>-0.69371819999999995</c:v>
                </c:pt>
                <c:pt idx="5165">
                  <c:v>-0.69579740000000001</c:v>
                </c:pt>
                <c:pt idx="5166">
                  <c:v>-0.69787600000000005</c:v>
                </c:pt>
                <c:pt idx="5167">
                  <c:v>-0.69995529999999995</c:v>
                </c:pt>
                <c:pt idx="5168">
                  <c:v>-0.70203450000000001</c:v>
                </c:pt>
                <c:pt idx="5169">
                  <c:v>-0.70411080000000004</c:v>
                </c:pt>
                <c:pt idx="5170">
                  <c:v>-0.70618740000000002</c:v>
                </c:pt>
                <c:pt idx="5171">
                  <c:v>-0.7082657</c:v>
                </c:pt>
                <c:pt idx="5172">
                  <c:v>-0.71034430000000004</c:v>
                </c:pt>
                <c:pt idx="5173">
                  <c:v>-0.71242300000000003</c:v>
                </c:pt>
                <c:pt idx="5174">
                  <c:v>-0.71450159999999996</c:v>
                </c:pt>
                <c:pt idx="5175">
                  <c:v>-0.71658069999999996</c:v>
                </c:pt>
                <c:pt idx="5176">
                  <c:v>-0.71865860000000004</c:v>
                </c:pt>
                <c:pt idx="5177">
                  <c:v>-0.72073609999999999</c:v>
                </c:pt>
                <c:pt idx="5178">
                  <c:v>-0.72281300000000004</c:v>
                </c:pt>
                <c:pt idx="5179">
                  <c:v>-0.72489150000000002</c:v>
                </c:pt>
                <c:pt idx="5180">
                  <c:v>-0.72696910000000003</c:v>
                </c:pt>
                <c:pt idx="5181">
                  <c:v>-0.72904740000000001</c:v>
                </c:pt>
                <c:pt idx="5182">
                  <c:v>-0.73112520000000003</c:v>
                </c:pt>
                <c:pt idx="5183">
                  <c:v>-0.73320379999999996</c:v>
                </c:pt>
                <c:pt idx="5184">
                  <c:v>-0.73528210000000005</c:v>
                </c:pt>
                <c:pt idx="5185">
                  <c:v>-0.73736170000000001</c:v>
                </c:pt>
                <c:pt idx="5186">
                  <c:v>-0.73944080000000001</c:v>
                </c:pt>
                <c:pt idx="5187">
                  <c:v>-0.74151979999999995</c:v>
                </c:pt>
                <c:pt idx="5188">
                  <c:v>-0.74359830000000005</c:v>
                </c:pt>
                <c:pt idx="5189">
                  <c:v>-0.74567720000000004</c:v>
                </c:pt>
                <c:pt idx="5190">
                  <c:v>-0.74775539999999996</c:v>
                </c:pt>
                <c:pt idx="5191">
                  <c:v>-0.74983379999999999</c:v>
                </c:pt>
                <c:pt idx="5192">
                  <c:v>-0.75191269999999999</c:v>
                </c:pt>
                <c:pt idx="5193">
                  <c:v>-0.75399139999999998</c:v>
                </c:pt>
                <c:pt idx="5194">
                  <c:v>-0.75607000000000002</c:v>
                </c:pt>
                <c:pt idx="5195">
                  <c:v>-0.75814910000000002</c:v>
                </c:pt>
                <c:pt idx="5196">
                  <c:v>-0.76022789999999996</c:v>
                </c:pt>
                <c:pt idx="5197">
                  <c:v>-0.7623067</c:v>
                </c:pt>
                <c:pt idx="5198">
                  <c:v>-0.76438450000000002</c:v>
                </c:pt>
                <c:pt idx="5199">
                  <c:v>-0.76646230000000004</c:v>
                </c:pt>
                <c:pt idx="5200">
                  <c:v>-0.76854029999999995</c:v>
                </c:pt>
                <c:pt idx="5201">
                  <c:v>-0.77061840000000004</c:v>
                </c:pt>
                <c:pt idx="5202">
                  <c:v>-0.77269730000000003</c:v>
                </c:pt>
                <c:pt idx="5203">
                  <c:v>-0.77477569999999996</c:v>
                </c:pt>
                <c:pt idx="5204">
                  <c:v>-0.77685409999999999</c:v>
                </c:pt>
                <c:pt idx="5205">
                  <c:v>-0.77893230000000002</c:v>
                </c:pt>
                <c:pt idx="5206">
                  <c:v>-0.78101050000000005</c:v>
                </c:pt>
                <c:pt idx="5207">
                  <c:v>-0.78308920000000004</c:v>
                </c:pt>
                <c:pt idx="5208">
                  <c:v>-0.78516739999999996</c:v>
                </c:pt>
                <c:pt idx="5209">
                  <c:v>-0.787246</c:v>
                </c:pt>
                <c:pt idx="5210">
                  <c:v>-0.78932440000000004</c:v>
                </c:pt>
                <c:pt idx="5211">
                  <c:v>-0.79140259999999996</c:v>
                </c:pt>
                <c:pt idx="5212">
                  <c:v>-0.79347959999999995</c:v>
                </c:pt>
                <c:pt idx="5213">
                  <c:v>-0.79555790000000004</c:v>
                </c:pt>
                <c:pt idx="5214">
                  <c:v>-0.79763620000000002</c:v>
                </c:pt>
                <c:pt idx="5215">
                  <c:v>-0.79971320000000001</c:v>
                </c:pt>
                <c:pt idx="5216">
                  <c:v>-0.8017898</c:v>
                </c:pt>
                <c:pt idx="5217">
                  <c:v>-0.80386630000000003</c:v>
                </c:pt>
                <c:pt idx="5218">
                  <c:v>-0.80594180000000004</c:v>
                </c:pt>
                <c:pt idx="5219">
                  <c:v>-0.80801679999999998</c:v>
                </c:pt>
                <c:pt idx="5220">
                  <c:v>-0.8100889</c:v>
                </c:pt>
                <c:pt idx="5221">
                  <c:v>-0.81216200000000005</c:v>
                </c:pt>
                <c:pt idx="5222">
                  <c:v>-0.81423650000000003</c:v>
                </c:pt>
                <c:pt idx="5223">
                  <c:v>-0.81631030000000004</c:v>
                </c:pt>
                <c:pt idx="5224">
                  <c:v>-0.81838420000000001</c:v>
                </c:pt>
                <c:pt idx="5225">
                  <c:v>-0.82045679999999999</c:v>
                </c:pt>
                <c:pt idx="5226">
                  <c:v>-0.82253270000000001</c:v>
                </c:pt>
                <c:pt idx="5227">
                  <c:v>-0.82460860000000002</c:v>
                </c:pt>
                <c:pt idx="5228">
                  <c:v>-0.826685</c:v>
                </c:pt>
                <c:pt idx="5229">
                  <c:v>-0.82875929999999998</c:v>
                </c:pt>
                <c:pt idx="5230">
                  <c:v>-0.8308352</c:v>
                </c:pt>
                <c:pt idx="5231">
                  <c:v>-0.83290980000000003</c:v>
                </c:pt>
                <c:pt idx="5232">
                  <c:v>-0.8349839</c:v>
                </c:pt>
                <c:pt idx="5233">
                  <c:v>-0.83705770000000002</c:v>
                </c:pt>
                <c:pt idx="5234">
                  <c:v>-0.83913389999999999</c:v>
                </c:pt>
                <c:pt idx="5235">
                  <c:v>-0.84120950000000005</c:v>
                </c:pt>
                <c:pt idx="5236">
                  <c:v>-0.84328510000000001</c:v>
                </c:pt>
                <c:pt idx="5237">
                  <c:v>-0.84536149999999999</c:v>
                </c:pt>
                <c:pt idx="5238">
                  <c:v>-0.84743809999999997</c:v>
                </c:pt>
                <c:pt idx="5239">
                  <c:v>-0.84951460000000001</c:v>
                </c:pt>
                <c:pt idx="5240">
                  <c:v>-0.85159130000000005</c:v>
                </c:pt>
                <c:pt idx="5241">
                  <c:v>-0.85366649999999999</c:v>
                </c:pt>
                <c:pt idx="5242">
                  <c:v>-0.85573920000000003</c:v>
                </c:pt>
                <c:pt idx="5243">
                  <c:v>-0.85781240000000003</c:v>
                </c:pt>
                <c:pt idx="5244">
                  <c:v>-0.85987860000000005</c:v>
                </c:pt>
                <c:pt idx="5245">
                  <c:v>-0.8619502</c:v>
                </c:pt>
                <c:pt idx="5246">
                  <c:v>-0.8640236</c:v>
                </c:pt>
                <c:pt idx="5247">
                  <c:v>-0.86609700000000001</c:v>
                </c:pt>
                <c:pt idx="5248">
                  <c:v>-0.86817180000000005</c:v>
                </c:pt>
                <c:pt idx="5249">
                  <c:v>-0.87024619999999997</c:v>
                </c:pt>
                <c:pt idx="5250">
                  <c:v>-0.87231800000000004</c:v>
                </c:pt>
                <c:pt idx="5251">
                  <c:v>-0.87438970000000005</c:v>
                </c:pt>
                <c:pt idx="5252">
                  <c:v>-0.8764632</c:v>
                </c:pt>
                <c:pt idx="5253">
                  <c:v>-0.87853760000000003</c:v>
                </c:pt>
                <c:pt idx="5254">
                  <c:v>-0.88060950000000005</c:v>
                </c:pt>
                <c:pt idx="5255">
                  <c:v>-0.88268400000000002</c:v>
                </c:pt>
                <c:pt idx="5256">
                  <c:v>-0.88475499999999996</c:v>
                </c:pt>
                <c:pt idx="5257">
                  <c:v>-0.88682510000000003</c:v>
                </c:pt>
                <c:pt idx="5258">
                  <c:v>-0.88888869999999998</c:v>
                </c:pt>
                <c:pt idx="5259">
                  <c:v>-0.89095760000000002</c:v>
                </c:pt>
                <c:pt idx="5260">
                  <c:v>-0.89302440000000005</c:v>
                </c:pt>
                <c:pt idx="5261">
                  <c:v>-0.89509000000000005</c:v>
                </c:pt>
                <c:pt idx="5262">
                  <c:v>-0.89715560000000005</c:v>
                </c:pt>
                <c:pt idx="5263">
                  <c:v>-0.89922310000000005</c:v>
                </c:pt>
                <c:pt idx="5264">
                  <c:v>-0.90129340000000002</c:v>
                </c:pt>
                <c:pt idx="5265">
                  <c:v>-0.90336439999999996</c:v>
                </c:pt>
                <c:pt idx="5266">
                  <c:v>-0.90543530000000005</c:v>
                </c:pt>
                <c:pt idx="5267">
                  <c:v>-0.90750390000000003</c:v>
                </c:pt>
                <c:pt idx="5268">
                  <c:v>-0.90957480000000002</c:v>
                </c:pt>
                <c:pt idx="5269">
                  <c:v>-0.91164540000000005</c:v>
                </c:pt>
                <c:pt idx="5270">
                  <c:v>-0.91371630000000004</c:v>
                </c:pt>
                <c:pt idx="5271">
                  <c:v>-0.91578700000000002</c:v>
                </c:pt>
                <c:pt idx="5272">
                  <c:v>-0.9178579</c:v>
                </c:pt>
                <c:pt idx="5273">
                  <c:v>-0.91992700000000005</c:v>
                </c:pt>
                <c:pt idx="5274">
                  <c:v>-0.92199600000000004</c:v>
                </c:pt>
                <c:pt idx="5275">
                  <c:v>-0.92406619999999995</c:v>
                </c:pt>
                <c:pt idx="5276">
                  <c:v>-0.92613780000000001</c:v>
                </c:pt>
                <c:pt idx="5277">
                  <c:v>-0.92820970000000003</c:v>
                </c:pt>
                <c:pt idx="5278">
                  <c:v>-0.93028040000000001</c:v>
                </c:pt>
                <c:pt idx="5279">
                  <c:v>-0.93235270000000003</c:v>
                </c:pt>
                <c:pt idx="5280">
                  <c:v>-0.9344249</c:v>
                </c:pt>
                <c:pt idx="5281">
                  <c:v>-0.93649749999999998</c:v>
                </c:pt>
                <c:pt idx="5282">
                  <c:v>-0.93857080000000004</c:v>
                </c:pt>
                <c:pt idx="5283">
                  <c:v>-0.94064349999999997</c:v>
                </c:pt>
                <c:pt idx="5284">
                  <c:v>-0.94271640000000001</c:v>
                </c:pt>
                <c:pt idx="5285">
                  <c:v>-0.94478949999999995</c:v>
                </c:pt>
                <c:pt idx="5286">
                  <c:v>-0.9468628</c:v>
                </c:pt>
                <c:pt idx="5287">
                  <c:v>-0.948936</c:v>
                </c:pt>
                <c:pt idx="5288">
                  <c:v>-0.95100969999999996</c:v>
                </c:pt>
                <c:pt idx="5289">
                  <c:v>-0.95309120000000003</c:v>
                </c:pt>
                <c:pt idx="5290">
                  <c:v>-0.95517410000000003</c:v>
                </c:pt>
                <c:pt idx="5291">
                  <c:v>-0.95726080000000002</c:v>
                </c:pt>
                <c:pt idx="5292">
                  <c:v>-0.95933380000000001</c:v>
                </c:pt>
                <c:pt idx="5293">
                  <c:v>-0.96140440000000005</c:v>
                </c:pt>
                <c:pt idx="5294">
                  <c:v>-0.96350939999999996</c:v>
                </c:pt>
                <c:pt idx="5295">
                  <c:v>-0.96560650000000003</c:v>
                </c:pt>
                <c:pt idx="5296">
                  <c:v>-0.96770449999999997</c:v>
                </c:pt>
                <c:pt idx="5297">
                  <c:v>-0.96978390000000003</c:v>
                </c:pt>
                <c:pt idx="5298">
                  <c:v>-0.97185820000000001</c:v>
                </c:pt>
                <c:pt idx="5299">
                  <c:v>-0.97393300000000005</c:v>
                </c:pt>
                <c:pt idx="5300">
                  <c:v>-0.97600810000000005</c:v>
                </c:pt>
                <c:pt idx="5301">
                  <c:v>-0.97808220000000001</c:v>
                </c:pt>
                <c:pt idx="5302">
                  <c:v>-0.98015589999999997</c:v>
                </c:pt>
                <c:pt idx="5303">
                  <c:v>-0.98223139999999998</c:v>
                </c:pt>
                <c:pt idx="5304">
                  <c:v>-0.98430680000000004</c:v>
                </c:pt>
                <c:pt idx="5305">
                  <c:v>-0.9863828</c:v>
                </c:pt>
                <c:pt idx="5306">
                  <c:v>-0.98845910000000003</c:v>
                </c:pt>
                <c:pt idx="5307">
                  <c:v>-0.99053539999999995</c:v>
                </c:pt>
                <c:pt idx="5308">
                  <c:v>-0.99260979999999999</c:v>
                </c:pt>
                <c:pt idx="5309">
                  <c:v>-0.99468650000000003</c:v>
                </c:pt>
                <c:pt idx="5310">
                  <c:v>-0.99676330000000002</c:v>
                </c:pt>
                <c:pt idx="5311">
                  <c:v>-0.9988399</c:v>
                </c:pt>
                <c:pt idx="5312">
                  <c:v>-1.0009170000000001</c:v>
                </c:pt>
                <c:pt idx="5313">
                  <c:v>-1.00301</c:v>
                </c:pt>
                <c:pt idx="5314">
                  <c:v>-1.005088</c:v>
                </c:pt>
                <c:pt idx="5315">
                  <c:v>-1.007166</c:v>
                </c:pt>
                <c:pt idx="5316">
                  <c:v>-1.0092429999999999</c:v>
                </c:pt>
                <c:pt idx="5317">
                  <c:v>-1.0113190000000001</c:v>
                </c:pt>
                <c:pt idx="5318">
                  <c:v>-1.013396</c:v>
                </c:pt>
                <c:pt idx="5319">
                  <c:v>-1.0154730000000001</c:v>
                </c:pt>
                <c:pt idx="5320">
                  <c:v>-1.017549</c:v>
                </c:pt>
                <c:pt idx="5321">
                  <c:v>-1.0196259999999999</c:v>
                </c:pt>
                <c:pt idx="5322">
                  <c:v>-1.0217020000000001</c:v>
                </c:pt>
                <c:pt idx="5323">
                  <c:v>-1.023774</c:v>
                </c:pt>
                <c:pt idx="5324">
                  <c:v>-1.025844</c:v>
                </c:pt>
                <c:pt idx="5325">
                  <c:v>-1.027914</c:v>
                </c:pt>
                <c:pt idx="5326">
                  <c:v>-1.0299879999999999</c:v>
                </c:pt>
                <c:pt idx="5327">
                  <c:v>-1.0320590000000001</c:v>
                </c:pt>
                <c:pt idx="5328">
                  <c:v>-1.034135</c:v>
                </c:pt>
                <c:pt idx="5329">
                  <c:v>-1.036208</c:v>
                </c:pt>
                <c:pt idx="5330">
                  <c:v>-1.0382830000000001</c:v>
                </c:pt>
                <c:pt idx="5331">
                  <c:v>-1.0361929999999999</c:v>
                </c:pt>
                <c:pt idx="5332">
                  <c:v>-1.034103</c:v>
                </c:pt>
                <c:pt idx="5333">
                  <c:v>-1.032017</c:v>
                </c:pt>
                <c:pt idx="5334">
                  <c:v>-1.02993</c:v>
                </c:pt>
                <c:pt idx="5335">
                  <c:v>-1.027846</c:v>
                </c:pt>
                <c:pt idx="5336">
                  <c:v>-1.0257590000000001</c:v>
                </c:pt>
                <c:pt idx="5337">
                  <c:v>-1.0236719999999999</c:v>
                </c:pt>
                <c:pt idx="5338">
                  <c:v>-1.021587</c:v>
                </c:pt>
                <c:pt idx="5339">
                  <c:v>-1.019503</c:v>
                </c:pt>
                <c:pt idx="5340">
                  <c:v>-1.01742</c:v>
                </c:pt>
                <c:pt idx="5341">
                  <c:v>-1.0153369999999999</c:v>
                </c:pt>
                <c:pt idx="5342">
                  <c:v>-1.013255</c:v>
                </c:pt>
                <c:pt idx="5343">
                  <c:v>-1.0111730000000001</c:v>
                </c:pt>
                <c:pt idx="5344">
                  <c:v>-1.009091</c:v>
                </c:pt>
                <c:pt idx="5345">
                  <c:v>-1.007009</c:v>
                </c:pt>
                <c:pt idx="5346">
                  <c:v>-1.004928</c:v>
                </c:pt>
                <c:pt idx="5347">
                  <c:v>-1.0028459999999999</c:v>
                </c:pt>
                <c:pt idx="5348">
                  <c:v>-1.0007649999999999</c:v>
                </c:pt>
                <c:pt idx="5349">
                  <c:v>-0.99868330000000005</c:v>
                </c:pt>
                <c:pt idx="5350">
                  <c:v>-0.99660210000000005</c:v>
                </c:pt>
                <c:pt idx="5351">
                  <c:v>-0.99452099999999999</c:v>
                </c:pt>
                <c:pt idx="5352">
                  <c:v>-0.99243990000000004</c:v>
                </c:pt>
                <c:pt idx="5353">
                  <c:v>-0.99035879999999998</c:v>
                </c:pt>
                <c:pt idx="5354">
                  <c:v>-0.98827770000000004</c:v>
                </c:pt>
                <c:pt idx="5355">
                  <c:v>-0.98619659999999998</c:v>
                </c:pt>
                <c:pt idx="5356">
                  <c:v>-0.98411550000000003</c:v>
                </c:pt>
                <c:pt idx="5357">
                  <c:v>-0.98203439999999997</c:v>
                </c:pt>
                <c:pt idx="5358">
                  <c:v>-0.97995350000000003</c:v>
                </c:pt>
                <c:pt idx="5359">
                  <c:v>-0.97787259999999998</c:v>
                </c:pt>
                <c:pt idx="5360">
                  <c:v>-0.97579159999999998</c:v>
                </c:pt>
                <c:pt idx="5361">
                  <c:v>-0.97371090000000005</c:v>
                </c:pt>
                <c:pt idx="5362">
                  <c:v>-0.97162999999999999</c:v>
                </c:pt>
                <c:pt idx="5363">
                  <c:v>-0.96954940000000001</c:v>
                </c:pt>
                <c:pt idx="5364">
                  <c:v>-0.96746869999999996</c:v>
                </c:pt>
                <c:pt idx="5365">
                  <c:v>-0.96538809999999997</c:v>
                </c:pt>
                <c:pt idx="5366">
                  <c:v>-0.96330740000000004</c:v>
                </c:pt>
                <c:pt idx="5367">
                  <c:v>-0.96122660000000004</c:v>
                </c:pt>
                <c:pt idx="5368">
                  <c:v>-0.95914580000000005</c:v>
                </c:pt>
                <c:pt idx="5369">
                  <c:v>-0.95706500000000005</c:v>
                </c:pt>
                <c:pt idx="5370">
                  <c:v>-0.9549841</c:v>
                </c:pt>
                <c:pt idx="5371">
                  <c:v>-0.95290330000000001</c:v>
                </c:pt>
                <c:pt idx="5372">
                  <c:v>-0.95082270000000002</c:v>
                </c:pt>
                <c:pt idx="5373">
                  <c:v>-0.94874179999999997</c:v>
                </c:pt>
                <c:pt idx="5374">
                  <c:v>-0.94666090000000003</c:v>
                </c:pt>
                <c:pt idx="5375">
                  <c:v>-0.94458010000000003</c:v>
                </c:pt>
                <c:pt idx="5376">
                  <c:v>-0.94249970000000005</c:v>
                </c:pt>
                <c:pt idx="5377">
                  <c:v>-0.94041920000000001</c:v>
                </c:pt>
                <c:pt idx="5378">
                  <c:v>-0.93833860000000002</c:v>
                </c:pt>
                <c:pt idx="5379">
                  <c:v>-0.93625800000000003</c:v>
                </c:pt>
                <c:pt idx="5380">
                  <c:v>-0.93417729999999999</c:v>
                </c:pt>
                <c:pt idx="5381">
                  <c:v>-0.93209660000000005</c:v>
                </c:pt>
                <c:pt idx="5382">
                  <c:v>-0.93001599999999995</c:v>
                </c:pt>
                <c:pt idx="5383">
                  <c:v>-0.92793590000000004</c:v>
                </c:pt>
                <c:pt idx="5384">
                  <c:v>-0.92585550000000005</c:v>
                </c:pt>
                <c:pt idx="5385">
                  <c:v>-0.92377500000000001</c:v>
                </c:pt>
                <c:pt idx="5386">
                  <c:v>-0.92169440000000002</c:v>
                </c:pt>
                <c:pt idx="5387">
                  <c:v>-0.91961380000000004</c:v>
                </c:pt>
                <c:pt idx="5388">
                  <c:v>-0.91753309999999999</c:v>
                </c:pt>
                <c:pt idx="5389">
                  <c:v>-0.91545209999999999</c:v>
                </c:pt>
                <c:pt idx="5390">
                  <c:v>-0.9133713</c:v>
                </c:pt>
                <c:pt idx="5391">
                  <c:v>-0.91129059999999995</c:v>
                </c:pt>
                <c:pt idx="5392">
                  <c:v>-0.90920990000000002</c:v>
                </c:pt>
                <c:pt idx="5393">
                  <c:v>-0.90712919999999997</c:v>
                </c:pt>
                <c:pt idx="5394">
                  <c:v>-0.90504850000000003</c:v>
                </c:pt>
                <c:pt idx="5395">
                  <c:v>-0.90296770000000004</c:v>
                </c:pt>
                <c:pt idx="5396">
                  <c:v>-0.90088699999999999</c:v>
                </c:pt>
                <c:pt idx="5397">
                  <c:v>-0.89880629999999995</c:v>
                </c:pt>
                <c:pt idx="5398">
                  <c:v>-0.89672569999999996</c:v>
                </c:pt>
                <c:pt idx="5399">
                  <c:v>-0.89464540000000004</c:v>
                </c:pt>
                <c:pt idx="5400">
                  <c:v>-0.89256530000000001</c:v>
                </c:pt>
                <c:pt idx="5401">
                  <c:v>-0.89048479999999997</c:v>
                </c:pt>
                <c:pt idx="5402">
                  <c:v>-0.88840390000000002</c:v>
                </c:pt>
                <c:pt idx="5403">
                  <c:v>-0.88632449999999996</c:v>
                </c:pt>
                <c:pt idx="5404">
                  <c:v>-0.88424539999999996</c:v>
                </c:pt>
                <c:pt idx="5405">
                  <c:v>-0.88216600000000001</c:v>
                </c:pt>
                <c:pt idx="5406">
                  <c:v>-0.88008679999999995</c:v>
                </c:pt>
                <c:pt idx="5407">
                  <c:v>-0.87800699999999998</c:v>
                </c:pt>
                <c:pt idx="5408">
                  <c:v>-0.87592700000000001</c:v>
                </c:pt>
                <c:pt idx="5409">
                  <c:v>-0.87384669999999998</c:v>
                </c:pt>
                <c:pt idx="5410">
                  <c:v>-0.87176609999999999</c:v>
                </c:pt>
                <c:pt idx="5411">
                  <c:v>-0.86968540000000005</c:v>
                </c:pt>
                <c:pt idx="5412">
                  <c:v>-0.86760470000000001</c:v>
                </c:pt>
                <c:pt idx="5413">
                  <c:v>-0.86552370000000001</c:v>
                </c:pt>
                <c:pt idx="5414">
                  <c:v>-0.86344310000000002</c:v>
                </c:pt>
                <c:pt idx="5415">
                  <c:v>-0.86136279999999998</c:v>
                </c:pt>
                <c:pt idx="5416">
                  <c:v>-0.8592824</c:v>
                </c:pt>
                <c:pt idx="5417">
                  <c:v>-0.85720160000000001</c:v>
                </c:pt>
                <c:pt idx="5418">
                  <c:v>-0.85512069999999996</c:v>
                </c:pt>
                <c:pt idx="5419">
                  <c:v>-0.85303969999999996</c:v>
                </c:pt>
                <c:pt idx="5420">
                  <c:v>-0.85095869999999996</c:v>
                </c:pt>
                <c:pt idx="5421">
                  <c:v>-0.84887769999999996</c:v>
                </c:pt>
                <c:pt idx="5422">
                  <c:v>-0.84679660000000001</c:v>
                </c:pt>
                <c:pt idx="5423">
                  <c:v>-0.84471479999999999</c:v>
                </c:pt>
                <c:pt idx="5424">
                  <c:v>-0.84263290000000002</c:v>
                </c:pt>
                <c:pt idx="5425">
                  <c:v>-0.84055139999999995</c:v>
                </c:pt>
                <c:pt idx="5426">
                  <c:v>-0.83847000000000005</c:v>
                </c:pt>
                <c:pt idx="5427">
                  <c:v>-0.83638860000000004</c:v>
                </c:pt>
                <c:pt idx="5428">
                  <c:v>-0.83430749999999998</c:v>
                </c:pt>
                <c:pt idx="5429">
                  <c:v>-0.83222620000000003</c:v>
                </c:pt>
                <c:pt idx="5430">
                  <c:v>-0.83014509999999997</c:v>
                </c:pt>
                <c:pt idx="5431">
                  <c:v>-0.82806400000000002</c:v>
                </c:pt>
                <c:pt idx="5432">
                  <c:v>-0.82598249999999995</c:v>
                </c:pt>
                <c:pt idx="5433">
                  <c:v>-0.82390129999999995</c:v>
                </c:pt>
                <c:pt idx="5434">
                  <c:v>-0.82181999999999999</c:v>
                </c:pt>
                <c:pt idx="5435">
                  <c:v>-0.81973870000000004</c:v>
                </c:pt>
                <c:pt idx="5436">
                  <c:v>-0.81765739999999998</c:v>
                </c:pt>
                <c:pt idx="5437">
                  <c:v>-0.81557619999999997</c:v>
                </c:pt>
                <c:pt idx="5438">
                  <c:v>-0.81349530000000003</c:v>
                </c:pt>
                <c:pt idx="5439">
                  <c:v>-0.81141419999999997</c:v>
                </c:pt>
                <c:pt idx="5440">
                  <c:v>-0.80933279999999996</c:v>
                </c:pt>
                <c:pt idx="5441">
                  <c:v>-0.80725150000000001</c:v>
                </c:pt>
                <c:pt idx="5442">
                  <c:v>-0.80516980000000005</c:v>
                </c:pt>
                <c:pt idx="5443">
                  <c:v>-0.80308840000000004</c:v>
                </c:pt>
                <c:pt idx="5444">
                  <c:v>-0.80100700000000002</c:v>
                </c:pt>
                <c:pt idx="5445">
                  <c:v>-0.79892580000000002</c:v>
                </c:pt>
                <c:pt idx="5446">
                  <c:v>-0.79684440000000001</c:v>
                </c:pt>
                <c:pt idx="5447">
                  <c:v>-0.794763</c:v>
                </c:pt>
                <c:pt idx="5448">
                  <c:v>-0.79268159999999999</c:v>
                </c:pt>
                <c:pt idx="5449">
                  <c:v>-0.79059900000000005</c:v>
                </c:pt>
                <c:pt idx="5450">
                  <c:v>-0.78851700000000002</c:v>
                </c:pt>
                <c:pt idx="5451">
                  <c:v>-0.78643549999999995</c:v>
                </c:pt>
                <c:pt idx="5452">
                  <c:v>-0.78435600000000005</c:v>
                </c:pt>
                <c:pt idx="5453">
                  <c:v>-0.78227539999999995</c:v>
                </c:pt>
                <c:pt idx="5454">
                  <c:v>-0.78019459999999996</c:v>
                </c:pt>
                <c:pt idx="5455">
                  <c:v>-0.77811359999999996</c:v>
                </c:pt>
                <c:pt idx="5456">
                  <c:v>-0.77603230000000001</c:v>
                </c:pt>
                <c:pt idx="5457">
                  <c:v>-0.7739509</c:v>
                </c:pt>
                <c:pt idx="5458">
                  <c:v>-0.77186940000000004</c:v>
                </c:pt>
                <c:pt idx="5459">
                  <c:v>-0.76978829999999998</c:v>
                </c:pt>
                <c:pt idx="5460">
                  <c:v>-0.76770649999999996</c:v>
                </c:pt>
                <c:pt idx="5461">
                  <c:v>-0.76562490000000005</c:v>
                </c:pt>
                <c:pt idx="5462">
                  <c:v>-0.76354330000000004</c:v>
                </c:pt>
                <c:pt idx="5463">
                  <c:v>-0.76146170000000002</c:v>
                </c:pt>
                <c:pt idx="5464">
                  <c:v>-0.75938000000000005</c:v>
                </c:pt>
                <c:pt idx="5465">
                  <c:v>-0.75729840000000004</c:v>
                </c:pt>
                <c:pt idx="5466">
                  <c:v>-0.75521680000000002</c:v>
                </c:pt>
                <c:pt idx="5467">
                  <c:v>-0.75313529999999995</c:v>
                </c:pt>
                <c:pt idx="5468">
                  <c:v>-0.75105370000000005</c:v>
                </c:pt>
                <c:pt idx="5469">
                  <c:v>-0.74897210000000003</c:v>
                </c:pt>
                <c:pt idx="5470">
                  <c:v>-0.74689059999999996</c:v>
                </c:pt>
                <c:pt idx="5471">
                  <c:v>-0.74480919999999995</c:v>
                </c:pt>
                <c:pt idx="5472">
                  <c:v>-0.74272859999999996</c:v>
                </c:pt>
                <c:pt idx="5473">
                  <c:v>-0.74064770000000002</c:v>
                </c:pt>
                <c:pt idx="5474">
                  <c:v>-0.73856730000000004</c:v>
                </c:pt>
                <c:pt idx="5475">
                  <c:v>-0.73648630000000004</c:v>
                </c:pt>
                <c:pt idx="5476">
                  <c:v>-0.73440490000000003</c:v>
                </c:pt>
                <c:pt idx="5477">
                  <c:v>-0.73232390000000003</c:v>
                </c:pt>
                <c:pt idx="5478">
                  <c:v>-0.73024290000000003</c:v>
                </c:pt>
                <c:pt idx="5479">
                  <c:v>-0.72816179999999997</c:v>
                </c:pt>
                <c:pt idx="5480">
                  <c:v>-0.72608070000000002</c:v>
                </c:pt>
                <c:pt idx="5481">
                  <c:v>-0.72399659999999999</c:v>
                </c:pt>
                <c:pt idx="5482">
                  <c:v>-0.7219158</c:v>
                </c:pt>
                <c:pt idx="5483">
                  <c:v>-0.71983549999999996</c:v>
                </c:pt>
                <c:pt idx="5484">
                  <c:v>-0.71775480000000003</c:v>
                </c:pt>
                <c:pt idx="5485">
                  <c:v>-0.71567360000000002</c:v>
                </c:pt>
                <c:pt idx="5486">
                  <c:v>-0.71359249999999996</c:v>
                </c:pt>
                <c:pt idx="5487">
                  <c:v>-0.711511</c:v>
                </c:pt>
                <c:pt idx="5488">
                  <c:v>-0.70942799999999995</c:v>
                </c:pt>
                <c:pt idx="5489">
                  <c:v>-0.70734629999999998</c:v>
                </c:pt>
                <c:pt idx="5490">
                  <c:v>-0.70526429999999996</c:v>
                </c:pt>
                <c:pt idx="5491">
                  <c:v>-0.70318230000000004</c:v>
                </c:pt>
                <c:pt idx="5492">
                  <c:v>-0.70110039999999996</c:v>
                </c:pt>
                <c:pt idx="5493">
                  <c:v>-0.69901840000000004</c:v>
                </c:pt>
                <c:pt idx="5494">
                  <c:v>-0.69693649999999996</c:v>
                </c:pt>
                <c:pt idx="5495">
                  <c:v>-0.69485459999999999</c:v>
                </c:pt>
                <c:pt idx="5496">
                  <c:v>-0.69277330000000004</c:v>
                </c:pt>
                <c:pt idx="5497">
                  <c:v>-0.69069139999999996</c:v>
                </c:pt>
                <c:pt idx="5498">
                  <c:v>-0.68861019999999995</c:v>
                </c:pt>
                <c:pt idx="5499">
                  <c:v>-0.68652829999999998</c:v>
                </c:pt>
                <c:pt idx="5500">
                  <c:v>-0.68444629999999995</c:v>
                </c:pt>
                <c:pt idx="5501">
                  <c:v>-0.68236439999999998</c:v>
                </c:pt>
                <c:pt idx="5502">
                  <c:v>-0.68028230000000001</c:v>
                </c:pt>
                <c:pt idx="5503">
                  <c:v>-0.67819819999999997</c:v>
                </c:pt>
                <c:pt idx="5504">
                  <c:v>-0.67611889999999997</c:v>
                </c:pt>
                <c:pt idx="5505">
                  <c:v>-0.67403809999999997</c:v>
                </c:pt>
                <c:pt idx="5506">
                  <c:v>-0.67195519999999997</c:v>
                </c:pt>
                <c:pt idx="5507">
                  <c:v>-0.66987600000000003</c:v>
                </c:pt>
                <c:pt idx="5508">
                  <c:v>-0.66779509999999997</c:v>
                </c:pt>
                <c:pt idx="5509">
                  <c:v>-0.66571369999999996</c:v>
                </c:pt>
                <c:pt idx="5510">
                  <c:v>-0.66363470000000002</c:v>
                </c:pt>
                <c:pt idx="5511">
                  <c:v>-0.66155050000000004</c:v>
                </c:pt>
                <c:pt idx="5512">
                  <c:v>-0.65946689999999997</c:v>
                </c:pt>
                <c:pt idx="5513">
                  <c:v>-0.65738419999999997</c:v>
                </c:pt>
                <c:pt idx="5514">
                  <c:v>-0.65530160000000004</c:v>
                </c:pt>
                <c:pt idx="5515">
                  <c:v>-0.65321910000000005</c:v>
                </c:pt>
                <c:pt idx="5516">
                  <c:v>-0.65113730000000003</c:v>
                </c:pt>
                <c:pt idx="5517">
                  <c:v>-0.64905539999999995</c:v>
                </c:pt>
                <c:pt idx="5518">
                  <c:v>-0.64697309999999997</c:v>
                </c:pt>
                <c:pt idx="5519">
                  <c:v>-0.64489070000000004</c:v>
                </c:pt>
                <c:pt idx="5520">
                  <c:v>-0.64280919999999997</c:v>
                </c:pt>
                <c:pt idx="5521">
                  <c:v>-0.64072739999999995</c:v>
                </c:pt>
                <c:pt idx="5522">
                  <c:v>-0.63864549999999998</c:v>
                </c:pt>
                <c:pt idx="5523">
                  <c:v>-0.63656360000000001</c:v>
                </c:pt>
                <c:pt idx="5524">
                  <c:v>-0.63448159999999998</c:v>
                </c:pt>
                <c:pt idx="5525">
                  <c:v>-0.63239939999999994</c:v>
                </c:pt>
                <c:pt idx="5526">
                  <c:v>-0.63031720000000002</c:v>
                </c:pt>
                <c:pt idx="5527">
                  <c:v>-0.62823490000000004</c:v>
                </c:pt>
                <c:pt idx="5528">
                  <c:v>-0.62615270000000001</c:v>
                </c:pt>
                <c:pt idx="5529">
                  <c:v>-0.62407060000000003</c:v>
                </c:pt>
                <c:pt idx="5530">
                  <c:v>-0.62198880000000001</c:v>
                </c:pt>
                <c:pt idx="5531">
                  <c:v>-0.61990690000000004</c:v>
                </c:pt>
                <c:pt idx="5532">
                  <c:v>-0.61782550000000003</c:v>
                </c:pt>
                <c:pt idx="5533">
                  <c:v>-0.61574379999999995</c:v>
                </c:pt>
                <c:pt idx="5534">
                  <c:v>-0.61366149999999997</c:v>
                </c:pt>
                <c:pt idx="5535">
                  <c:v>-0.61157919999999999</c:v>
                </c:pt>
                <c:pt idx="5536">
                  <c:v>-0.6094967</c:v>
                </c:pt>
                <c:pt idx="5537">
                  <c:v>-0.60741420000000002</c:v>
                </c:pt>
                <c:pt idx="5538">
                  <c:v>-0.60533170000000003</c:v>
                </c:pt>
                <c:pt idx="5539">
                  <c:v>-0.60324940000000005</c:v>
                </c:pt>
                <c:pt idx="5540">
                  <c:v>-0.6011668</c:v>
                </c:pt>
                <c:pt idx="5541">
                  <c:v>-0.59908430000000001</c:v>
                </c:pt>
                <c:pt idx="5542">
                  <c:v>-0.59700169999999997</c:v>
                </c:pt>
                <c:pt idx="5543">
                  <c:v>-0.59491939999999999</c:v>
                </c:pt>
                <c:pt idx="5544">
                  <c:v>-0.59283669999999999</c:v>
                </c:pt>
                <c:pt idx="5545">
                  <c:v>-0.59075429999999995</c:v>
                </c:pt>
                <c:pt idx="5546">
                  <c:v>-0.58867159999999996</c:v>
                </c:pt>
                <c:pt idx="5547">
                  <c:v>-0.58658869999999996</c:v>
                </c:pt>
                <c:pt idx="5548">
                  <c:v>-0.58450590000000002</c:v>
                </c:pt>
                <c:pt idx="5549">
                  <c:v>-0.58242289999999997</c:v>
                </c:pt>
                <c:pt idx="5550">
                  <c:v>-0.58034019999999997</c:v>
                </c:pt>
                <c:pt idx="5551">
                  <c:v>-0.57825789999999999</c:v>
                </c:pt>
                <c:pt idx="5552">
                  <c:v>-0.57617499999999999</c:v>
                </c:pt>
                <c:pt idx="5553">
                  <c:v>-0.57409200000000005</c:v>
                </c:pt>
                <c:pt idx="5554">
                  <c:v>-0.57200890000000004</c:v>
                </c:pt>
                <c:pt idx="5555">
                  <c:v>-0.56992609999999999</c:v>
                </c:pt>
                <c:pt idx="5556">
                  <c:v>-0.56784539999999994</c:v>
                </c:pt>
                <c:pt idx="5557">
                  <c:v>-0.56576360000000003</c:v>
                </c:pt>
                <c:pt idx="5558">
                  <c:v>-0.56368110000000005</c:v>
                </c:pt>
                <c:pt idx="5559">
                  <c:v>-0.56159820000000005</c:v>
                </c:pt>
                <c:pt idx="5560">
                  <c:v>-0.55951519999999999</c:v>
                </c:pt>
                <c:pt idx="5561">
                  <c:v>-0.55743279999999995</c:v>
                </c:pt>
                <c:pt idx="5562">
                  <c:v>-0.55535009999999996</c:v>
                </c:pt>
                <c:pt idx="5563">
                  <c:v>-0.55326710000000001</c:v>
                </c:pt>
                <c:pt idx="5564">
                  <c:v>-0.55118409999999995</c:v>
                </c:pt>
                <c:pt idx="5565">
                  <c:v>-0.54910130000000001</c:v>
                </c:pt>
                <c:pt idx="5566">
                  <c:v>-0.54701860000000002</c:v>
                </c:pt>
                <c:pt idx="5567">
                  <c:v>-0.54493599999999998</c:v>
                </c:pt>
                <c:pt idx="5568">
                  <c:v>-0.54285320000000004</c:v>
                </c:pt>
                <c:pt idx="5569">
                  <c:v>-0.5407708</c:v>
                </c:pt>
                <c:pt idx="5570">
                  <c:v>-0.53868839999999996</c:v>
                </c:pt>
                <c:pt idx="5571">
                  <c:v>-0.53660600000000003</c:v>
                </c:pt>
                <c:pt idx="5572">
                  <c:v>-0.53452319999999998</c:v>
                </c:pt>
                <c:pt idx="5573">
                  <c:v>-0.53244080000000005</c:v>
                </c:pt>
                <c:pt idx="5574">
                  <c:v>-0.53035860000000001</c:v>
                </c:pt>
                <c:pt idx="5575">
                  <c:v>-0.5282772</c:v>
                </c:pt>
                <c:pt idx="5576">
                  <c:v>-0.52619479999999996</c:v>
                </c:pt>
                <c:pt idx="5577">
                  <c:v>-0.52411280000000005</c:v>
                </c:pt>
                <c:pt idx="5578">
                  <c:v>-0.52203080000000002</c:v>
                </c:pt>
                <c:pt idx="5579">
                  <c:v>-0.51994819999999997</c:v>
                </c:pt>
                <c:pt idx="5580">
                  <c:v>-0.51786600000000005</c:v>
                </c:pt>
                <c:pt idx="5581">
                  <c:v>-0.51578429999999997</c:v>
                </c:pt>
                <c:pt idx="5582">
                  <c:v>-0.51370249999999995</c:v>
                </c:pt>
                <c:pt idx="5583">
                  <c:v>-0.51162090000000005</c:v>
                </c:pt>
                <c:pt idx="5584">
                  <c:v>-0.50953930000000003</c:v>
                </c:pt>
                <c:pt idx="5585">
                  <c:v>-0.50745830000000003</c:v>
                </c:pt>
                <c:pt idx="5586">
                  <c:v>-0.50537679999999996</c:v>
                </c:pt>
                <c:pt idx="5587">
                  <c:v>-0.50329480000000004</c:v>
                </c:pt>
                <c:pt idx="5588">
                  <c:v>-0.50121269999999996</c:v>
                </c:pt>
                <c:pt idx="5589">
                  <c:v>-0.49913079999999999</c:v>
                </c:pt>
                <c:pt idx="5590">
                  <c:v>-0.49704870000000001</c:v>
                </c:pt>
                <c:pt idx="5591">
                  <c:v>-0.4949674</c:v>
                </c:pt>
                <c:pt idx="5592">
                  <c:v>-0.49288569999999998</c:v>
                </c:pt>
                <c:pt idx="5593">
                  <c:v>-0.49080410000000002</c:v>
                </c:pt>
                <c:pt idx="5594">
                  <c:v>-0.4887224</c:v>
                </c:pt>
                <c:pt idx="5595">
                  <c:v>-0.48664079999999998</c:v>
                </c:pt>
                <c:pt idx="5596">
                  <c:v>-0.48455930000000003</c:v>
                </c:pt>
                <c:pt idx="5597">
                  <c:v>-0.4824774</c:v>
                </c:pt>
                <c:pt idx="5598">
                  <c:v>-0.48039579999999998</c:v>
                </c:pt>
                <c:pt idx="5599">
                  <c:v>-0.47831410000000002</c:v>
                </c:pt>
                <c:pt idx="5600">
                  <c:v>-0.47623209999999999</c:v>
                </c:pt>
                <c:pt idx="5601">
                  <c:v>-0.47415089999999999</c:v>
                </c:pt>
                <c:pt idx="5602">
                  <c:v>-0.47206930000000003</c:v>
                </c:pt>
                <c:pt idx="5603">
                  <c:v>-0.46998770000000001</c:v>
                </c:pt>
                <c:pt idx="5604">
                  <c:v>-0.4679063</c:v>
                </c:pt>
                <c:pt idx="5605">
                  <c:v>-0.46582469999999998</c:v>
                </c:pt>
                <c:pt idx="5606">
                  <c:v>-0.46374330000000002</c:v>
                </c:pt>
                <c:pt idx="5607">
                  <c:v>-0.46166170000000001</c:v>
                </c:pt>
                <c:pt idx="5608">
                  <c:v>-0.4595805</c:v>
                </c:pt>
                <c:pt idx="5609">
                  <c:v>-0.45749970000000001</c:v>
                </c:pt>
                <c:pt idx="5610">
                  <c:v>-0.45541880000000001</c:v>
                </c:pt>
                <c:pt idx="5611">
                  <c:v>-0.4533373</c:v>
                </c:pt>
                <c:pt idx="5612">
                  <c:v>-0.45125579999999998</c:v>
                </c:pt>
                <c:pt idx="5613">
                  <c:v>-0.44917430000000003</c:v>
                </c:pt>
                <c:pt idx="5614">
                  <c:v>-0.44709280000000001</c:v>
                </c:pt>
                <c:pt idx="5615">
                  <c:v>-0.4450113</c:v>
                </c:pt>
                <c:pt idx="5616">
                  <c:v>-0.44292989999999999</c:v>
                </c:pt>
                <c:pt idx="5617">
                  <c:v>-0.44084849999999998</c:v>
                </c:pt>
                <c:pt idx="5618">
                  <c:v>-0.43876730000000003</c:v>
                </c:pt>
                <c:pt idx="5619">
                  <c:v>-0.43668610000000002</c:v>
                </c:pt>
                <c:pt idx="5620">
                  <c:v>-0.43460520000000002</c:v>
                </c:pt>
                <c:pt idx="5621">
                  <c:v>-0.43252439999999998</c:v>
                </c:pt>
                <c:pt idx="5622">
                  <c:v>-0.43044320000000003</c:v>
                </c:pt>
                <c:pt idx="5623">
                  <c:v>-0.42836190000000002</c:v>
                </c:pt>
                <c:pt idx="5624">
                  <c:v>-0.42628060000000001</c:v>
                </c:pt>
                <c:pt idx="5625">
                  <c:v>-0.4241993</c:v>
                </c:pt>
                <c:pt idx="5626">
                  <c:v>-0.4221182</c:v>
                </c:pt>
                <c:pt idx="5627">
                  <c:v>-0.4200373</c:v>
                </c:pt>
                <c:pt idx="5628">
                  <c:v>-0.41795749999999998</c:v>
                </c:pt>
                <c:pt idx="5629">
                  <c:v>-0.4158771</c:v>
                </c:pt>
                <c:pt idx="5630">
                  <c:v>-0.41379630000000001</c:v>
                </c:pt>
                <c:pt idx="5631">
                  <c:v>-0.41171530000000001</c:v>
                </c:pt>
                <c:pt idx="5632">
                  <c:v>-0.40963509999999997</c:v>
                </c:pt>
                <c:pt idx="5633">
                  <c:v>-0.40755419999999998</c:v>
                </c:pt>
                <c:pt idx="5634">
                  <c:v>-0.40547290000000002</c:v>
                </c:pt>
                <c:pt idx="5635">
                  <c:v>-0.40339170000000002</c:v>
                </c:pt>
                <c:pt idx="5636">
                  <c:v>-0.40131070000000002</c:v>
                </c:pt>
                <c:pt idx="5637">
                  <c:v>-0.39923029999999998</c:v>
                </c:pt>
                <c:pt idx="5638">
                  <c:v>-0.39714919999999998</c:v>
                </c:pt>
                <c:pt idx="5639">
                  <c:v>-0.39506849999999999</c:v>
                </c:pt>
                <c:pt idx="5640">
                  <c:v>-0.3929897</c:v>
                </c:pt>
                <c:pt idx="5641">
                  <c:v>-0.39091009999999998</c:v>
                </c:pt>
                <c:pt idx="5642">
                  <c:v>-0.38883010000000001</c:v>
                </c:pt>
                <c:pt idx="5643">
                  <c:v>-0.38674940000000002</c:v>
                </c:pt>
                <c:pt idx="5644">
                  <c:v>-0.38466899999999998</c:v>
                </c:pt>
                <c:pt idx="5645">
                  <c:v>-0.38258829999999999</c:v>
                </c:pt>
                <c:pt idx="5646">
                  <c:v>-0.38050810000000002</c:v>
                </c:pt>
                <c:pt idx="5647">
                  <c:v>-0.37842710000000002</c:v>
                </c:pt>
                <c:pt idx="5648">
                  <c:v>-0.37634590000000001</c:v>
                </c:pt>
                <c:pt idx="5649">
                  <c:v>-0.37426470000000001</c:v>
                </c:pt>
                <c:pt idx="5650">
                  <c:v>-0.3721835</c:v>
                </c:pt>
                <c:pt idx="5651">
                  <c:v>-0.3701023</c:v>
                </c:pt>
                <c:pt idx="5652">
                  <c:v>-0.36802109999999999</c:v>
                </c:pt>
                <c:pt idx="5653">
                  <c:v>-0.36593989999999998</c:v>
                </c:pt>
                <c:pt idx="5654">
                  <c:v>-0.36385909999999999</c:v>
                </c:pt>
                <c:pt idx="5655">
                  <c:v>-0.36177799999999999</c:v>
                </c:pt>
                <c:pt idx="5656">
                  <c:v>-0.35969669999999998</c:v>
                </c:pt>
                <c:pt idx="5657">
                  <c:v>-0.35761569999999998</c:v>
                </c:pt>
                <c:pt idx="5658">
                  <c:v>-0.3555355</c:v>
                </c:pt>
                <c:pt idx="5659">
                  <c:v>-0.35345549999999998</c:v>
                </c:pt>
                <c:pt idx="5660">
                  <c:v>-0.35137560000000001</c:v>
                </c:pt>
                <c:pt idx="5661">
                  <c:v>-0.34929480000000002</c:v>
                </c:pt>
                <c:pt idx="5662">
                  <c:v>-0.34721410000000003</c:v>
                </c:pt>
                <c:pt idx="5663">
                  <c:v>-0.34513310000000003</c:v>
                </c:pt>
                <c:pt idx="5664">
                  <c:v>-0.34305239999999998</c:v>
                </c:pt>
                <c:pt idx="5665">
                  <c:v>-0.34097149999999998</c:v>
                </c:pt>
                <c:pt idx="5666">
                  <c:v>-0.33889089999999999</c:v>
                </c:pt>
                <c:pt idx="5667">
                  <c:v>-0.33681</c:v>
                </c:pt>
                <c:pt idx="5668">
                  <c:v>-0.33472930000000001</c:v>
                </c:pt>
                <c:pt idx="5669">
                  <c:v>-0.33264850000000001</c:v>
                </c:pt>
                <c:pt idx="5670">
                  <c:v>-0.33056760000000002</c:v>
                </c:pt>
                <c:pt idx="5671">
                  <c:v>-0.32848709999999998</c:v>
                </c:pt>
                <c:pt idx="5672">
                  <c:v>-0.32640639999999999</c:v>
                </c:pt>
                <c:pt idx="5673">
                  <c:v>-0.32432559999999999</c:v>
                </c:pt>
                <c:pt idx="5674">
                  <c:v>-0.3222448</c:v>
                </c:pt>
                <c:pt idx="5675">
                  <c:v>-0.32016410000000001</c:v>
                </c:pt>
                <c:pt idx="5676">
                  <c:v>-0.31808360000000002</c:v>
                </c:pt>
                <c:pt idx="5677">
                  <c:v>-0.31600309999999998</c:v>
                </c:pt>
                <c:pt idx="5678">
                  <c:v>-0.3139226</c:v>
                </c:pt>
                <c:pt idx="5679">
                  <c:v>-0.31184190000000001</c:v>
                </c:pt>
                <c:pt idx="5680">
                  <c:v>-0.30976140000000002</c:v>
                </c:pt>
                <c:pt idx="5681">
                  <c:v>-0.30768060000000003</c:v>
                </c:pt>
                <c:pt idx="5682">
                  <c:v>-0.30559989999999998</c:v>
                </c:pt>
                <c:pt idx="5683">
                  <c:v>-0.30351929999999999</c:v>
                </c:pt>
                <c:pt idx="5684">
                  <c:v>-0.3014387</c:v>
                </c:pt>
                <c:pt idx="5685">
                  <c:v>-0.29935820000000002</c:v>
                </c:pt>
                <c:pt idx="5686">
                  <c:v>-0.29727789999999998</c:v>
                </c:pt>
                <c:pt idx="5687">
                  <c:v>-0.2951975</c:v>
                </c:pt>
                <c:pt idx="5688">
                  <c:v>-0.29311720000000002</c:v>
                </c:pt>
                <c:pt idx="5689">
                  <c:v>-0.29103689999999999</c:v>
                </c:pt>
                <c:pt idx="5690">
                  <c:v>-0.2889564</c:v>
                </c:pt>
                <c:pt idx="5691">
                  <c:v>-0.28687580000000001</c:v>
                </c:pt>
                <c:pt idx="5692">
                  <c:v>-0.28479529999999997</c:v>
                </c:pt>
                <c:pt idx="5693">
                  <c:v>-0.28271479999999999</c:v>
                </c:pt>
                <c:pt idx="5694">
                  <c:v>-0.28063440000000001</c:v>
                </c:pt>
                <c:pt idx="5695">
                  <c:v>-0.27855459999999999</c:v>
                </c:pt>
                <c:pt idx="5696">
                  <c:v>-0.27647450000000001</c:v>
                </c:pt>
                <c:pt idx="5697">
                  <c:v>-0.27439419999999998</c:v>
                </c:pt>
                <c:pt idx="5698">
                  <c:v>-0.272314</c:v>
                </c:pt>
                <c:pt idx="5699">
                  <c:v>-0.27023429999999998</c:v>
                </c:pt>
                <c:pt idx="5700">
                  <c:v>-0.26815470000000002</c:v>
                </c:pt>
                <c:pt idx="5701">
                  <c:v>-0.2660767</c:v>
                </c:pt>
                <c:pt idx="5702">
                  <c:v>-0.26400459999999998</c:v>
                </c:pt>
                <c:pt idx="5703">
                  <c:v>-0.26193260000000002</c:v>
                </c:pt>
                <c:pt idx="5704">
                  <c:v>-0.259855</c:v>
                </c:pt>
                <c:pt idx="5705">
                  <c:v>-0.25777509999999998</c:v>
                </c:pt>
                <c:pt idx="5706">
                  <c:v>-0.2556948</c:v>
                </c:pt>
                <c:pt idx="5707">
                  <c:v>-0.25361460000000002</c:v>
                </c:pt>
                <c:pt idx="5708">
                  <c:v>-0.2515346</c:v>
                </c:pt>
                <c:pt idx="5709">
                  <c:v>-0.2494547</c:v>
                </c:pt>
                <c:pt idx="5710">
                  <c:v>-0.2473747</c:v>
                </c:pt>
                <c:pt idx="5711">
                  <c:v>-0.2452946</c:v>
                </c:pt>
                <c:pt idx="5712">
                  <c:v>-0.24321429999999999</c:v>
                </c:pt>
                <c:pt idx="5713">
                  <c:v>-0.24113399999999999</c:v>
                </c:pt>
                <c:pt idx="5714">
                  <c:v>-0.23905370000000001</c:v>
                </c:pt>
                <c:pt idx="5715">
                  <c:v>-0.2369733</c:v>
                </c:pt>
                <c:pt idx="5716">
                  <c:v>-0.23489299999999999</c:v>
                </c:pt>
                <c:pt idx="5717">
                  <c:v>-0.23281270000000001</c:v>
                </c:pt>
                <c:pt idx="5718">
                  <c:v>-0.23073250000000001</c:v>
                </c:pt>
                <c:pt idx="5719">
                  <c:v>-0.2286522</c:v>
                </c:pt>
                <c:pt idx="5720">
                  <c:v>-0.22657189999999999</c:v>
                </c:pt>
                <c:pt idx="5721">
                  <c:v>-0.22449160000000001</c:v>
                </c:pt>
                <c:pt idx="5722">
                  <c:v>-0.22241179999999999</c:v>
                </c:pt>
                <c:pt idx="5723">
                  <c:v>-0.22033249999999999</c:v>
                </c:pt>
                <c:pt idx="5724">
                  <c:v>-0.21825259999999999</c:v>
                </c:pt>
                <c:pt idx="5725">
                  <c:v>-0.21617249999999999</c:v>
                </c:pt>
                <c:pt idx="5726">
                  <c:v>-0.21409239999999999</c:v>
                </c:pt>
                <c:pt idx="5727">
                  <c:v>-0.21201229999999999</c:v>
                </c:pt>
                <c:pt idx="5728">
                  <c:v>-0.20993220000000001</c:v>
                </c:pt>
                <c:pt idx="5729">
                  <c:v>-0.20785219999999999</c:v>
                </c:pt>
                <c:pt idx="5730">
                  <c:v>-0.2057725</c:v>
                </c:pt>
                <c:pt idx="5731">
                  <c:v>-0.20369280000000001</c:v>
                </c:pt>
                <c:pt idx="5732">
                  <c:v>-0.20161319999999999</c:v>
                </c:pt>
                <c:pt idx="5733">
                  <c:v>-0.19953389999999999</c:v>
                </c:pt>
                <c:pt idx="5734">
                  <c:v>-0.1974542</c:v>
                </c:pt>
                <c:pt idx="5735">
                  <c:v>-0.19537479999999999</c:v>
                </c:pt>
                <c:pt idx="5736">
                  <c:v>-0.1932951</c:v>
                </c:pt>
                <c:pt idx="5737">
                  <c:v>-0.19121569999999999</c:v>
                </c:pt>
                <c:pt idx="5738">
                  <c:v>-0.1891361</c:v>
                </c:pt>
                <c:pt idx="5739">
                  <c:v>-0.18705620000000001</c:v>
                </c:pt>
                <c:pt idx="5740">
                  <c:v>-0.18497659999999999</c:v>
                </c:pt>
                <c:pt idx="5741">
                  <c:v>-0.18289739999999999</c:v>
                </c:pt>
                <c:pt idx="5742">
                  <c:v>-0.1808179</c:v>
                </c:pt>
                <c:pt idx="5743">
                  <c:v>-0.17873810000000001</c:v>
                </c:pt>
                <c:pt idx="5744">
                  <c:v>-0.1766586</c:v>
                </c:pt>
                <c:pt idx="5745">
                  <c:v>-0.17457919999999999</c:v>
                </c:pt>
                <c:pt idx="5746">
                  <c:v>-0.17249970000000001</c:v>
                </c:pt>
                <c:pt idx="5747">
                  <c:v>-0.17042019999999999</c:v>
                </c:pt>
                <c:pt idx="5748">
                  <c:v>-0.1683405</c:v>
                </c:pt>
                <c:pt idx="5749">
                  <c:v>-0.16626079999999999</c:v>
                </c:pt>
                <c:pt idx="5750">
                  <c:v>-0.1641813</c:v>
                </c:pt>
                <c:pt idx="5751">
                  <c:v>-0.16210160000000001</c:v>
                </c:pt>
                <c:pt idx="5752">
                  <c:v>-0.1600221</c:v>
                </c:pt>
                <c:pt idx="5753">
                  <c:v>-0.15794269999999999</c:v>
                </c:pt>
                <c:pt idx="5754">
                  <c:v>-0.15586369999999999</c:v>
                </c:pt>
                <c:pt idx="5755">
                  <c:v>-0.15378459999999999</c:v>
                </c:pt>
                <c:pt idx="5756">
                  <c:v>-0.15170529999999999</c:v>
                </c:pt>
                <c:pt idx="5757">
                  <c:v>-0.14962619999999999</c:v>
                </c:pt>
                <c:pt idx="5758">
                  <c:v>-0.1475476</c:v>
                </c:pt>
                <c:pt idx="5759">
                  <c:v>-0.14546890000000001</c:v>
                </c:pt>
                <c:pt idx="5760">
                  <c:v>-0.14338989999999999</c:v>
                </c:pt>
                <c:pt idx="5761">
                  <c:v>-0.14131070000000001</c:v>
                </c:pt>
                <c:pt idx="5762">
                  <c:v>-0.13923150000000001</c:v>
                </c:pt>
                <c:pt idx="5763">
                  <c:v>-0.13715289999999999</c:v>
                </c:pt>
                <c:pt idx="5764">
                  <c:v>-0.13507440000000001</c:v>
                </c:pt>
                <c:pt idx="5765">
                  <c:v>-0.13299520000000001</c:v>
                </c:pt>
                <c:pt idx="5766">
                  <c:v>-0.1309159</c:v>
                </c:pt>
                <c:pt idx="5767">
                  <c:v>-0.1288367</c:v>
                </c:pt>
                <c:pt idx="5768">
                  <c:v>-0.1267576</c:v>
                </c:pt>
                <c:pt idx="5769">
                  <c:v>-0.1246786</c:v>
                </c:pt>
                <c:pt idx="5770">
                  <c:v>-0.1225995</c:v>
                </c:pt>
                <c:pt idx="5771">
                  <c:v>-0.12052</c:v>
                </c:pt>
                <c:pt idx="5772">
                  <c:v>-0.1184412</c:v>
                </c:pt>
                <c:pt idx="5773">
                  <c:v>-0.1163621</c:v>
                </c:pt>
                <c:pt idx="5774">
                  <c:v>-0.1142833</c:v>
                </c:pt>
                <c:pt idx="5775">
                  <c:v>-0.1122044</c:v>
                </c:pt>
                <c:pt idx="5776">
                  <c:v>-0.1101254</c:v>
                </c:pt>
                <c:pt idx="5777">
                  <c:v>-0.1080463</c:v>
                </c:pt>
                <c:pt idx="5778">
                  <c:v>-0.1059672</c:v>
                </c:pt>
                <c:pt idx="5779">
                  <c:v>-0.10388849999999999</c:v>
                </c:pt>
                <c:pt idx="5780">
                  <c:v>-0.10181030000000001</c:v>
                </c:pt>
                <c:pt idx="5781">
                  <c:v>-9.9732199999999993E-2</c:v>
                </c:pt>
                <c:pt idx="5782">
                  <c:v>-9.7653900000000002E-2</c:v>
                </c:pt>
                <c:pt idx="5783">
                  <c:v>-9.5574740000000005E-2</c:v>
                </c:pt>
                <c:pt idx="5784">
                  <c:v>-9.3495529999999993E-2</c:v>
                </c:pt>
                <c:pt idx="5785">
                  <c:v>-9.1416430000000007E-2</c:v>
                </c:pt>
                <c:pt idx="5786">
                  <c:v>-8.9337250000000007E-2</c:v>
                </c:pt>
                <c:pt idx="5787">
                  <c:v>-8.7258119999999995E-2</c:v>
                </c:pt>
                <c:pt idx="5788">
                  <c:v>-8.517893E-2</c:v>
                </c:pt>
                <c:pt idx="5789">
                  <c:v>-8.3099759999999995E-2</c:v>
                </c:pt>
                <c:pt idx="5790">
                  <c:v>-8.1021010000000004E-2</c:v>
                </c:pt>
                <c:pt idx="5791">
                  <c:v>-7.8941910000000004E-2</c:v>
                </c:pt>
                <c:pt idx="5792">
                  <c:v>-7.6862749999999994E-2</c:v>
                </c:pt>
                <c:pt idx="5793">
                  <c:v>-7.4783639999999998E-2</c:v>
                </c:pt>
                <c:pt idx="5794">
                  <c:v>-7.2704489999999997E-2</c:v>
                </c:pt>
                <c:pt idx="5795">
                  <c:v>-7.0625309999999997E-2</c:v>
                </c:pt>
                <c:pt idx="5796">
                  <c:v>-6.8546159999999995E-2</c:v>
                </c:pt>
                <c:pt idx="5797">
                  <c:v>-6.6467029999999996E-2</c:v>
                </c:pt>
                <c:pt idx="5798">
                  <c:v>-6.4387899999999998E-2</c:v>
                </c:pt>
                <c:pt idx="5799">
                  <c:v>-6.230873E-2</c:v>
                </c:pt>
                <c:pt idx="5800">
                  <c:v>-6.0229579999999998E-2</c:v>
                </c:pt>
                <c:pt idx="5801">
                  <c:v>-5.8150430000000003E-2</c:v>
                </c:pt>
                <c:pt idx="5802">
                  <c:v>-5.6071299999999998E-2</c:v>
                </c:pt>
                <c:pt idx="5803">
                  <c:v>-5.3992180000000001E-2</c:v>
                </c:pt>
                <c:pt idx="5804">
                  <c:v>-5.191308E-2</c:v>
                </c:pt>
                <c:pt idx="5805">
                  <c:v>-4.983402E-2</c:v>
                </c:pt>
                <c:pt idx="5806">
                  <c:v>-4.775563E-2</c:v>
                </c:pt>
                <c:pt idx="5807">
                  <c:v>-4.5676670000000003E-2</c:v>
                </c:pt>
                <c:pt idx="5808">
                  <c:v>-4.3598110000000002E-2</c:v>
                </c:pt>
                <c:pt idx="5809">
                  <c:v>-4.1519470000000003E-2</c:v>
                </c:pt>
                <c:pt idx="5810">
                  <c:v>-3.9441129999999998E-2</c:v>
                </c:pt>
                <c:pt idx="5811">
                  <c:v>-3.7362489999999998E-2</c:v>
                </c:pt>
                <c:pt idx="5812">
                  <c:v>-3.5285820000000002E-2</c:v>
                </c:pt>
                <c:pt idx="5813">
                  <c:v>-3.3209200000000001E-2</c:v>
                </c:pt>
                <c:pt idx="5814">
                  <c:v>-3.1131579999999999E-2</c:v>
                </c:pt>
                <c:pt idx="5815">
                  <c:v>-2.905348E-2</c:v>
                </c:pt>
                <c:pt idx="5816">
                  <c:v>-2.6975209999999999E-2</c:v>
                </c:pt>
                <c:pt idx="5817">
                  <c:v>-2.4896680000000001E-2</c:v>
                </c:pt>
                <c:pt idx="5818">
                  <c:v>-2.2819160000000002E-2</c:v>
                </c:pt>
                <c:pt idx="5819">
                  <c:v>-2.0742750000000001E-2</c:v>
                </c:pt>
                <c:pt idx="5820">
                  <c:v>-1.8665569999999999E-2</c:v>
                </c:pt>
                <c:pt idx="5821">
                  <c:v>-1.658917E-2</c:v>
                </c:pt>
                <c:pt idx="5822">
                  <c:v>-1.4512829999999999E-2</c:v>
                </c:pt>
                <c:pt idx="5823">
                  <c:v>-1.2434529999999999E-2</c:v>
                </c:pt>
                <c:pt idx="5824">
                  <c:v>-1.035586E-2</c:v>
                </c:pt>
                <c:pt idx="5825">
                  <c:v>-8.2773289999999999E-3</c:v>
                </c:pt>
                <c:pt idx="5826">
                  <c:v>-6.1986599999999999E-3</c:v>
                </c:pt>
                <c:pt idx="5827">
                  <c:v>-4.120042E-3</c:v>
                </c:pt>
                <c:pt idx="5828">
                  <c:v>-2.0416800000000001E-3</c:v>
                </c:pt>
                <c:pt idx="5829">
                  <c:v>3.6838059999999999E-5</c:v>
                </c:pt>
                <c:pt idx="5830">
                  <c:v>2.1153130000000002E-3</c:v>
                </c:pt>
                <c:pt idx="5831">
                  <c:v>4.1927220000000003E-3</c:v>
                </c:pt>
                <c:pt idx="5832">
                  <c:v>6.2692549999999996E-3</c:v>
                </c:pt>
                <c:pt idx="5833">
                  <c:v>8.3453899999999994E-3</c:v>
                </c:pt>
                <c:pt idx="5834">
                  <c:v>1.042322E-2</c:v>
                </c:pt>
                <c:pt idx="5835">
                  <c:v>1.250038E-2</c:v>
                </c:pt>
                <c:pt idx="5836">
                  <c:v>1.4577369999999999E-2</c:v>
                </c:pt>
                <c:pt idx="5837">
                  <c:v>1.6655509999999998E-2</c:v>
                </c:pt>
                <c:pt idx="5838">
                  <c:v>1.873406E-2</c:v>
                </c:pt>
                <c:pt idx="5839">
                  <c:v>2.0812549999999999E-2</c:v>
                </c:pt>
                <c:pt idx="5840">
                  <c:v>2.2891169999999999E-2</c:v>
                </c:pt>
                <c:pt idx="5841">
                  <c:v>2.496978E-2</c:v>
                </c:pt>
                <c:pt idx="5842">
                  <c:v>2.7048510000000001E-2</c:v>
                </c:pt>
                <c:pt idx="5843">
                  <c:v>2.912617E-2</c:v>
                </c:pt>
                <c:pt idx="5844">
                  <c:v>3.1203890000000001E-2</c:v>
                </c:pt>
                <c:pt idx="5845">
                  <c:v>3.3282190000000003E-2</c:v>
                </c:pt>
                <c:pt idx="5846">
                  <c:v>3.5360229999999999E-2</c:v>
                </c:pt>
                <c:pt idx="5847">
                  <c:v>3.7438550000000001E-2</c:v>
                </c:pt>
                <c:pt idx="5848">
                  <c:v>3.9517240000000002E-2</c:v>
                </c:pt>
                <c:pt idx="5849">
                  <c:v>4.1595769999999997E-2</c:v>
                </c:pt>
                <c:pt idx="5850">
                  <c:v>4.3674280000000003E-2</c:v>
                </c:pt>
                <c:pt idx="5851">
                  <c:v>4.5751989999999999E-2</c:v>
                </c:pt>
                <c:pt idx="5852">
                  <c:v>4.7829950000000003E-2</c:v>
                </c:pt>
                <c:pt idx="5853">
                  <c:v>4.9907510000000002E-2</c:v>
                </c:pt>
                <c:pt idx="5854">
                  <c:v>5.1984919999999997E-2</c:v>
                </c:pt>
                <c:pt idx="5855">
                  <c:v>5.4063189999999997E-2</c:v>
                </c:pt>
                <c:pt idx="5856">
                  <c:v>5.6141620000000003E-2</c:v>
                </c:pt>
                <c:pt idx="5857">
                  <c:v>5.8220210000000001E-2</c:v>
                </c:pt>
                <c:pt idx="5858">
                  <c:v>6.02988E-2</c:v>
                </c:pt>
                <c:pt idx="5859">
                  <c:v>6.2377340000000003E-2</c:v>
                </c:pt>
                <c:pt idx="5860">
                  <c:v>6.4454999999999998E-2</c:v>
                </c:pt>
                <c:pt idx="5861">
                  <c:v>6.6532709999999995E-2</c:v>
                </c:pt>
                <c:pt idx="5862">
                  <c:v>6.8611030000000003E-2</c:v>
                </c:pt>
                <c:pt idx="5863">
                  <c:v>7.0689329999999995E-2</c:v>
                </c:pt>
                <c:pt idx="5864">
                  <c:v>7.2767520000000002E-2</c:v>
                </c:pt>
                <c:pt idx="5865">
                  <c:v>7.4845900000000007E-2</c:v>
                </c:pt>
                <c:pt idx="5866">
                  <c:v>7.6924380000000001E-2</c:v>
                </c:pt>
                <c:pt idx="5867">
                  <c:v>7.9002799999999998E-2</c:v>
                </c:pt>
                <c:pt idx="5868">
                  <c:v>8.1081E-2</c:v>
                </c:pt>
                <c:pt idx="5869">
                  <c:v>8.3159449999999996E-2</c:v>
                </c:pt>
                <c:pt idx="5870">
                  <c:v>8.523799E-2</c:v>
                </c:pt>
                <c:pt idx="5871">
                  <c:v>8.7316320000000003E-2</c:v>
                </c:pt>
                <c:pt idx="5872">
                  <c:v>8.9394899999999999E-2</c:v>
                </c:pt>
                <c:pt idx="5873">
                  <c:v>9.1473360000000004E-2</c:v>
                </c:pt>
                <c:pt idx="5874">
                  <c:v>9.3551120000000001E-2</c:v>
                </c:pt>
                <c:pt idx="5875">
                  <c:v>9.5628459999999998E-2</c:v>
                </c:pt>
                <c:pt idx="5876">
                  <c:v>9.7706790000000002E-2</c:v>
                </c:pt>
                <c:pt idx="5877">
                  <c:v>9.9785250000000006E-2</c:v>
                </c:pt>
                <c:pt idx="5878">
                  <c:v>0.1018635</c:v>
                </c:pt>
                <c:pt idx="5879">
                  <c:v>0.1039419</c:v>
                </c:pt>
                <c:pt idx="5880">
                  <c:v>0.1060205</c:v>
                </c:pt>
                <c:pt idx="5881">
                  <c:v>0.1080979</c:v>
                </c:pt>
                <c:pt idx="5882">
                  <c:v>0.1101748</c:v>
                </c:pt>
                <c:pt idx="5883">
                  <c:v>0.112252</c:v>
                </c:pt>
                <c:pt idx="5884">
                  <c:v>0.1143301</c:v>
                </c:pt>
                <c:pt idx="5885">
                  <c:v>0.1164086</c:v>
                </c:pt>
                <c:pt idx="5886">
                  <c:v>0.1184871</c:v>
                </c:pt>
                <c:pt idx="5887">
                  <c:v>0.1205657</c:v>
                </c:pt>
                <c:pt idx="5888">
                  <c:v>0.12264410000000001</c:v>
                </c:pt>
                <c:pt idx="5889">
                  <c:v>0.12472270000000001</c:v>
                </c:pt>
                <c:pt idx="5890">
                  <c:v>0.12680130000000001</c:v>
                </c:pt>
                <c:pt idx="5891">
                  <c:v>0.12887940000000001</c:v>
                </c:pt>
                <c:pt idx="5892">
                  <c:v>0.13095760000000001</c:v>
                </c:pt>
                <c:pt idx="5893">
                  <c:v>0.13303590000000001</c:v>
                </c:pt>
                <c:pt idx="5894">
                  <c:v>0.1351136</c:v>
                </c:pt>
                <c:pt idx="5895">
                  <c:v>0.1371899</c:v>
                </c:pt>
                <c:pt idx="5896">
                  <c:v>0.1392658</c:v>
                </c:pt>
                <c:pt idx="5897">
                  <c:v>0.14134389999999999</c:v>
                </c:pt>
                <c:pt idx="5898">
                  <c:v>0.14342240000000001</c:v>
                </c:pt>
                <c:pt idx="5899">
                  <c:v>0.14550099999999999</c:v>
                </c:pt>
                <c:pt idx="5900">
                  <c:v>0.14757960000000001</c:v>
                </c:pt>
                <c:pt idx="5901">
                  <c:v>0.14965829999999999</c:v>
                </c:pt>
                <c:pt idx="5902">
                  <c:v>0.15173690000000001</c:v>
                </c:pt>
                <c:pt idx="5903">
                  <c:v>0.15381549999999999</c:v>
                </c:pt>
                <c:pt idx="5904">
                  <c:v>0.15589410000000001</c:v>
                </c:pt>
                <c:pt idx="5905">
                  <c:v>0.15797259999999999</c:v>
                </c:pt>
                <c:pt idx="5906">
                  <c:v>0.1600512</c:v>
                </c:pt>
                <c:pt idx="5907">
                  <c:v>0.16212979999999999</c:v>
                </c:pt>
                <c:pt idx="5908">
                  <c:v>0.1642072</c:v>
                </c:pt>
                <c:pt idx="5909">
                  <c:v>0.16628280000000001</c:v>
                </c:pt>
                <c:pt idx="5910">
                  <c:v>0.1683597</c:v>
                </c:pt>
                <c:pt idx="5911">
                  <c:v>0.17043620000000001</c:v>
                </c:pt>
                <c:pt idx="5912">
                  <c:v>0.172513</c:v>
                </c:pt>
                <c:pt idx="5913">
                  <c:v>0.17459</c:v>
                </c:pt>
                <c:pt idx="5914">
                  <c:v>0.17666770000000001</c:v>
                </c:pt>
                <c:pt idx="5915">
                  <c:v>0.17874490000000001</c:v>
                </c:pt>
                <c:pt idx="5916">
                  <c:v>0.1808225</c:v>
                </c:pt>
                <c:pt idx="5917">
                  <c:v>0.1829006</c:v>
                </c:pt>
                <c:pt idx="5918">
                  <c:v>0.1849789</c:v>
                </c:pt>
                <c:pt idx="5919">
                  <c:v>0.18705669999999999</c:v>
                </c:pt>
                <c:pt idx="5920">
                  <c:v>0.18913489999999999</c:v>
                </c:pt>
                <c:pt idx="5921">
                  <c:v>0.1912131</c:v>
                </c:pt>
                <c:pt idx="5922">
                  <c:v>0.1932915</c:v>
                </c:pt>
                <c:pt idx="5923">
                  <c:v>0.1953695</c:v>
                </c:pt>
                <c:pt idx="5924">
                  <c:v>0.19744829999999999</c:v>
                </c:pt>
                <c:pt idx="5925">
                  <c:v>0.1995265</c:v>
                </c:pt>
                <c:pt idx="5926">
                  <c:v>0.2016048</c:v>
                </c:pt>
                <c:pt idx="5927">
                  <c:v>0.203683</c:v>
                </c:pt>
                <c:pt idx="5928">
                  <c:v>0.2057611</c:v>
                </c:pt>
                <c:pt idx="5929">
                  <c:v>0.20783940000000001</c:v>
                </c:pt>
                <c:pt idx="5930">
                  <c:v>0.2099172</c:v>
                </c:pt>
                <c:pt idx="5931">
                  <c:v>0.2119934</c:v>
                </c:pt>
                <c:pt idx="5932">
                  <c:v>0.2140706</c:v>
                </c:pt>
                <c:pt idx="5933">
                  <c:v>0.21614820000000001</c:v>
                </c:pt>
                <c:pt idx="5934">
                  <c:v>0.21822639999999999</c:v>
                </c:pt>
                <c:pt idx="5935">
                  <c:v>0.2203048</c:v>
                </c:pt>
                <c:pt idx="5936">
                  <c:v>0.22238279999999999</c:v>
                </c:pt>
                <c:pt idx="5937">
                  <c:v>0.2244604</c:v>
                </c:pt>
                <c:pt idx="5938">
                  <c:v>0.22653870000000001</c:v>
                </c:pt>
                <c:pt idx="5939">
                  <c:v>0.22861719999999999</c:v>
                </c:pt>
                <c:pt idx="5940">
                  <c:v>0.2306955</c:v>
                </c:pt>
                <c:pt idx="5941">
                  <c:v>0.23277310000000001</c:v>
                </c:pt>
                <c:pt idx="5942">
                  <c:v>0.23485139999999999</c:v>
                </c:pt>
                <c:pt idx="5943">
                  <c:v>0.23692959999999999</c:v>
                </c:pt>
                <c:pt idx="5944">
                  <c:v>0.239008</c:v>
                </c:pt>
                <c:pt idx="5945">
                  <c:v>0.24108640000000001</c:v>
                </c:pt>
                <c:pt idx="5946">
                  <c:v>0.24316479999999999</c:v>
                </c:pt>
                <c:pt idx="5947">
                  <c:v>0.24524319999999999</c:v>
                </c:pt>
                <c:pt idx="5948">
                  <c:v>0.2473216</c:v>
                </c:pt>
                <c:pt idx="5949">
                  <c:v>0.24940000000000001</c:v>
                </c:pt>
                <c:pt idx="5950">
                  <c:v>0.25147809999999998</c:v>
                </c:pt>
                <c:pt idx="5951">
                  <c:v>0.25355630000000001</c:v>
                </c:pt>
                <c:pt idx="5952">
                  <c:v>0.25563449999999999</c:v>
                </c:pt>
                <c:pt idx="5953">
                  <c:v>0.25771240000000001</c:v>
                </c:pt>
                <c:pt idx="5954">
                  <c:v>0.25979069999999999</c:v>
                </c:pt>
                <c:pt idx="5955">
                  <c:v>0.26186890000000002</c:v>
                </c:pt>
                <c:pt idx="5956">
                  <c:v>0.2639473</c:v>
                </c:pt>
                <c:pt idx="5957">
                  <c:v>0.26602559999999997</c:v>
                </c:pt>
                <c:pt idx="5958">
                  <c:v>0.26810400000000001</c:v>
                </c:pt>
                <c:pt idx="5959">
                  <c:v>0.27018229999999999</c:v>
                </c:pt>
                <c:pt idx="5960">
                  <c:v>0.27226060000000002</c:v>
                </c:pt>
                <c:pt idx="5961">
                  <c:v>0.2743389</c:v>
                </c:pt>
                <c:pt idx="5962">
                  <c:v>0.27641729999999998</c:v>
                </c:pt>
                <c:pt idx="5963">
                  <c:v>0.2784952</c:v>
                </c:pt>
                <c:pt idx="5964">
                  <c:v>0.28057260000000001</c:v>
                </c:pt>
                <c:pt idx="5965">
                  <c:v>0.28264830000000002</c:v>
                </c:pt>
                <c:pt idx="5966">
                  <c:v>0.28472570000000003</c:v>
                </c:pt>
                <c:pt idx="5967">
                  <c:v>0.28680339999999999</c:v>
                </c:pt>
                <c:pt idx="5968">
                  <c:v>0.28888140000000001</c:v>
                </c:pt>
                <c:pt idx="5969">
                  <c:v>0.29095929999999998</c:v>
                </c:pt>
                <c:pt idx="5970">
                  <c:v>0.2930373</c:v>
                </c:pt>
                <c:pt idx="5971">
                  <c:v>0.29511470000000001</c:v>
                </c:pt>
                <c:pt idx="5972">
                  <c:v>0.29719069999999997</c:v>
                </c:pt>
                <c:pt idx="5973">
                  <c:v>0.29926819999999998</c:v>
                </c:pt>
                <c:pt idx="5974">
                  <c:v>0.30134630000000001</c:v>
                </c:pt>
                <c:pt idx="5975">
                  <c:v>0.30342449999999999</c:v>
                </c:pt>
                <c:pt idx="5976">
                  <c:v>0.30550189999999999</c:v>
                </c:pt>
                <c:pt idx="5977">
                  <c:v>0.30757980000000001</c:v>
                </c:pt>
                <c:pt idx="5978">
                  <c:v>0.30965769999999998</c:v>
                </c:pt>
                <c:pt idx="5979">
                  <c:v>0.31173580000000001</c:v>
                </c:pt>
                <c:pt idx="5980">
                  <c:v>0.31381399999999998</c:v>
                </c:pt>
                <c:pt idx="5981">
                  <c:v>0.31589200000000001</c:v>
                </c:pt>
                <c:pt idx="5982">
                  <c:v>0.31797029999999998</c:v>
                </c:pt>
                <c:pt idx="5983">
                  <c:v>0.32004840000000001</c:v>
                </c:pt>
                <c:pt idx="5984">
                  <c:v>0.32212669999999999</c:v>
                </c:pt>
                <c:pt idx="5985">
                  <c:v>0.32420450000000001</c:v>
                </c:pt>
                <c:pt idx="5986">
                  <c:v>0.32628269999999998</c:v>
                </c:pt>
                <c:pt idx="5987">
                  <c:v>0.32836019999999999</c:v>
                </c:pt>
                <c:pt idx="5988">
                  <c:v>0.33043610000000001</c:v>
                </c:pt>
                <c:pt idx="5989">
                  <c:v>0.33251249999999999</c:v>
                </c:pt>
                <c:pt idx="5990">
                  <c:v>0.33458890000000002</c:v>
                </c:pt>
                <c:pt idx="5991">
                  <c:v>0.33666610000000002</c:v>
                </c:pt>
                <c:pt idx="5992">
                  <c:v>0.3387443</c:v>
                </c:pt>
                <c:pt idx="5993">
                  <c:v>0.34082230000000002</c:v>
                </c:pt>
                <c:pt idx="5994">
                  <c:v>0.3429005</c:v>
                </c:pt>
                <c:pt idx="5995">
                  <c:v>0.34497860000000002</c:v>
                </c:pt>
                <c:pt idx="5996">
                  <c:v>0.3470569</c:v>
                </c:pt>
                <c:pt idx="5997">
                  <c:v>0.34913499999999997</c:v>
                </c:pt>
                <c:pt idx="5998">
                  <c:v>0.35121330000000001</c:v>
                </c:pt>
                <c:pt idx="5999">
                  <c:v>0.35329169999999999</c:v>
                </c:pt>
                <c:pt idx="6000">
                  <c:v>0.35536990000000002</c:v>
                </c:pt>
                <c:pt idx="6001">
                  <c:v>0.35744769999999998</c:v>
                </c:pt>
                <c:pt idx="6002">
                  <c:v>0.35952499999999998</c:v>
                </c:pt>
                <c:pt idx="6003">
                  <c:v>0.36160249999999999</c:v>
                </c:pt>
                <c:pt idx="6004">
                  <c:v>0.36368030000000001</c:v>
                </c:pt>
                <c:pt idx="6005">
                  <c:v>0.36575819999999998</c:v>
                </c:pt>
                <c:pt idx="6006">
                  <c:v>0.36783670000000002</c:v>
                </c:pt>
                <c:pt idx="6007">
                  <c:v>0.36991499999999999</c:v>
                </c:pt>
                <c:pt idx="6008">
                  <c:v>0.37199320000000002</c:v>
                </c:pt>
                <c:pt idx="6009">
                  <c:v>0.3740716</c:v>
                </c:pt>
                <c:pt idx="6010">
                  <c:v>0.37614989999999998</c:v>
                </c:pt>
                <c:pt idx="6011">
                  <c:v>0.37822810000000001</c:v>
                </c:pt>
                <c:pt idx="6012">
                  <c:v>0.38030629999999999</c:v>
                </c:pt>
                <c:pt idx="6013">
                  <c:v>0.3823839</c:v>
                </c:pt>
                <c:pt idx="6014">
                  <c:v>0.38446160000000001</c:v>
                </c:pt>
                <c:pt idx="6015">
                  <c:v>0.38653900000000002</c:v>
                </c:pt>
                <c:pt idx="6016">
                  <c:v>0.38861649999999998</c:v>
                </c:pt>
                <c:pt idx="6017">
                  <c:v>0.39069340000000002</c:v>
                </c:pt>
                <c:pt idx="6018">
                  <c:v>0.3927715</c:v>
                </c:pt>
                <c:pt idx="6019">
                  <c:v>0.39484979999999997</c:v>
                </c:pt>
                <c:pt idx="6020">
                  <c:v>0.39692739999999999</c:v>
                </c:pt>
                <c:pt idx="6021">
                  <c:v>0.3990052</c:v>
                </c:pt>
                <c:pt idx="6022">
                  <c:v>0.40108329999999998</c:v>
                </c:pt>
                <c:pt idx="6023">
                  <c:v>0.40316000000000002</c:v>
                </c:pt>
                <c:pt idx="6024">
                  <c:v>0.4052366</c:v>
                </c:pt>
                <c:pt idx="6025">
                  <c:v>0.40731440000000002</c:v>
                </c:pt>
                <c:pt idx="6026">
                  <c:v>0.4093926</c:v>
                </c:pt>
                <c:pt idx="6027">
                  <c:v>0.41147099999999998</c:v>
                </c:pt>
                <c:pt idx="6028">
                  <c:v>0.41354930000000001</c:v>
                </c:pt>
                <c:pt idx="6029">
                  <c:v>0.41562779999999999</c:v>
                </c:pt>
                <c:pt idx="6030">
                  <c:v>0.41770629999999997</c:v>
                </c:pt>
                <c:pt idx="6031">
                  <c:v>0.41978470000000001</c:v>
                </c:pt>
                <c:pt idx="6032">
                  <c:v>0.4218633</c:v>
                </c:pt>
                <c:pt idx="6033">
                  <c:v>0.42394159999999997</c:v>
                </c:pt>
                <c:pt idx="6034">
                  <c:v>0.42602030000000002</c:v>
                </c:pt>
                <c:pt idx="6035">
                  <c:v>0.4280987</c:v>
                </c:pt>
                <c:pt idx="6036">
                  <c:v>0.43017739999999999</c:v>
                </c:pt>
                <c:pt idx="6037">
                  <c:v>0.43224980000000002</c:v>
                </c:pt>
                <c:pt idx="6038">
                  <c:v>0.43432599999999999</c:v>
                </c:pt>
                <c:pt idx="6039">
                  <c:v>0.4364035</c:v>
                </c:pt>
                <c:pt idx="6040">
                  <c:v>0.43848179999999998</c:v>
                </c:pt>
                <c:pt idx="6041">
                  <c:v>0.44056030000000002</c:v>
                </c:pt>
                <c:pt idx="6042">
                  <c:v>0.4426388</c:v>
                </c:pt>
                <c:pt idx="6043">
                  <c:v>0.44471729999999998</c:v>
                </c:pt>
                <c:pt idx="6044">
                  <c:v>0.44679600000000003</c:v>
                </c:pt>
                <c:pt idx="6045">
                  <c:v>0.44887500000000002</c:v>
                </c:pt>
                <c:pt idx="6046">
                  <c:v>0.45095370000000001</c:v>
                </c:pt>
                <c:pt idx="6047">
                  <c:v>0.4530325</c:v>
                </c:pt>
                <c:pt idx="6048">
                  <c:v>0.45511160000000001</c:v>
                </c:pt>
                <c:pt idx="6049">
                  <c:v>0.45718969999999998</c:v>
                </c:pt>
                <c:pt idx="6050">
                  <c:v>0.45926840000000002</c:v>
                </c:pt>
                <c:pt idx="6051">
                  <c:v>0.46134710000000001</c:v>
                </c:pt>
                <c:pt idx="6052">
                  <c:v>0.46342610000000001</c:v>
                </c:pt>
                <c:pt idx="6053">
                  <c:v>0.465505</c:v>
                </c:pt>
                <c:pt idx="6054">
                  <c:v>0.4675839</c:v>
                </c:pt>
                <c:pt idx="6055">
                  <c:v>0.4696631</c:v>
                </c:pt>
                <c:pt idx="6056">
                  <c:v>0.47174179999999999</c:v>
                </c:pt>
                <c:pt idx="6057">
                  <c:v>0.47382069999999998</c:v>
                </c:pt>
                <c:pt idx="6058">
                  <c:v>0.47589949999999998</c:v>
                </c:pt>
                <c:pt idx="6059">
                  <c:v>0.4779793</c:v>
                </c:pt>
                <c:pt idx="6060">
                  <c:v>0.48005809999999999</c:v>
                </c:pt>
                <c:pt idx="6061">
                  <c:v>0.48213729999999999</c:v>
                </c:pt>
                <c:pt idx="6062">
                  <c:v>0.48421629999999999</c:v>
                </c:pt>
                <c:pt idx="6063">
                  <c:v>0.48629549999999999</c:v>
                </c:pt>
                <c:pt idx="6064">
                  <c:v>0.48837429999999998</c:v>
                </c:pt>
                <c:pt idx="6065">
                  <c:v>0.49045349999999999</c:v>
                </c:pt>
                <c:pt idx="6066">
                  <c:v>0.49253279999999999</c:v>
                </c:pt>
                <c:pt idx="6067">
                  <c:v>0.4946121</c:v>
                </c:pt>
                <c:pt idx="6068">
                  <c:v>0.49669210000000003</c:v>
                </c:pt>
                <c:pt idx="6069">
                  <c:v>0.49877189999999999</c:v>
                </c:pt>
                <c:pt idx="6070">
                  <c:v>0.50085190000000002</c:v>
                </c:pt>
                <c:pt idx="6071">
                  <c:v>0.50293140000000003</c:v>
                </c:pt>
                <c:pt idx="6072">
                  <c:v>0.50501099999999999</c:v>
                </c:pt>
                <c:pt idx="6073">
                  <c:v>0.50709099999999996</c:v>
                </c:pt>
                <c:pt idx="6074">
                  <c:v>0.50917100000000004</c:v>
                </c:pt>
                <c:pt idx="6075">
                  <c:v>0.51125129999999996</c:v>
                </c:pt>
                <c:pt idx="6076">
                  <c:v>0.51333220000000002</c:v>
                </c:pt>
                <c:pt idx="6077">
                  <c:v>0.51541269999999995</c:v>
                </c:pt>
                <c:pt idx="6078">
                  <c:v>0.51749319999999999</c:v>
                </c:pt>
                <c:pt idx="6079">
                  <c:v>0.51957370000000003</c:v>
                </c:pt>
                <c:pt idx="6080">
                  <c:v>0.52164860000000002</c:v>
                </c:pt>
                <c:pt idx="6081">
                  <c:v>0.52372470000000004</c:v>
                </c:pt>
                <c:pt idx="6082">
                  <c:v>0.52580119999999997</c:v>
                </c:pt>
                <c:pt idx="6083">
                  <c:v>0.52788139999999995</c:v>
                </c:pt>
                <c:pt idx="6084">
                  <c:v>0.52996149999999997</c:v>
                </c:pt>
                <c:pt idx="6085">
                  <c:v>0.53204260000000003</c:v>
                </c:pt>
                <c:pt idx="6086">
                  <c:v>0.53412360000000003</c:v>
                </c:pt>
                <c:pt idx="6087">
                  <c:v>0.53620429999999997</c:v>
                </c:pt>
                <c:pt idx="6088">
                  <c:v>0.53828589999999998</c:v>
                </c:pt>
                <c:pt idx="6089">
                  <c:v>0.54036799999999996</c:v>
                </c:pt>
                <c:pt idx="6090">
                  <c:v>0.54244919999999996</c:v>
                </c:pt>
                <c:pt idx="6091">
                  <c:v>0.54453039999999997</c:v>
                </c:pt>
                <c:pt idx="6092">
                  <c:v>0.54661170000000003</c:v>
                </c:pt>
                <c:pt idx="6093">
                  <c:v>0.54869349999999995</c:v>
                </c:pt>
                <c:pt idx="6094">
                  <c:v>0.55077509999999996</c:v>
                </c:pt>
                <c:pt idx="6095">
                  <c:v>0.55285669999999998</c:v>
                </c:pt>
                <c:pt idx="6096">
                  <c:v>0.55493780000000004</c:v>
                </c:pt>
                <c:pt idx="6097">
                  <c:v>0.55701800000000001</c:v>
                </c:pt>
                <c:pt idx="6098">
                  <c:v>0.55909869999999995</c:v>
                </c:pt>
                <c:pt idx="6099">
                  <c:v>0.5611796</c:v>
                </c:pt>
                <c:pt idx="6100">
                  <c:v>0.56326039999999999</c:v>
                </c:pt>
                <c:pt idx="6101">
                  <c:v>0.56534150000000005</c:v>
                </c:pt>
                <c:pt idx="6102">
                  <c:v>0.56742230000000005</c:v>
                </c:pt>
                <c:pt idx="6103">
                  <c:v>0.5695036</c:v>
                </c:pt>
                <c:pt idx="6104">
                  <c:v>0.57158500000000001</c:v>
                </c:pt>
                <c:pt idx="6105">
                  <c:v>0.5736656</c:v>
                </c:pt>
                <c:pt idx="6106">
                  <c:v>0.57574610000000004</c:v>
                </c:pt>
                <c:pt idx="6107">
                  <c:v>0.57782719999999999</c:v>
                </c:pt>
                <c:pt idx="6108">
                  <c:v>0.57990839999999999</c:v>
                </c:pt>
                <c:pt idx="6109">
                  <c:v>0.58198859999999997</c:v>
                </c:pt>
                <c:pt idx="6110">
                  <c:v>0.58406939999999996</c:v>
                </c:pt>
                <c:pt idx="6111">
                  <c:v>0.58614960000000005</c:v>
                </c:pt>
                <c:pt idx="6112">
                  <c:v>0.58822980000000002</c:v>
                </c:pt>
                <c:pt idx="6113">
                  <c:v>0.59031029999999995</c:v>
                </c:pt>
                <c:pt idx="6114">
                  <c:v>0.59239070000000005</c:v>
                </c:pt>
                <c:pt idx="6115">
                  <c:v>0.59447070000000002</c:v>
                </c:pt>
                <c:pt idx="6116">
                  <c:v>0.59655080000000005</c:v>
                </c:pt>
                <c:pt idx="6117">
                  <c:v>0.59863100000000002</c:v>
                </c:pt>
                <c:pt idx="6118">
                  <c:v>0.60071140000000001</c:v>
                </c:pt>
                <c:pt idx="6119">
                  <c:v>0.60279099999999997</c:v>
                </c:pt>
                <c:pt idx="6120">
                  <c:v>0.60487159999999995</c:v>
                </c:pt>
                <c:pt idx="6121">
                  <c:v>0.60695239999999995</c:v>
                </c:pt>
                <c:pt idx="6122">
                  <c:v>0.60903260000000004</c:v>
                </c:pt>
                <c:pt idx="6123">
                  <c:v>0.6111124</c:v>
                </c:pt>
                <c:pt idx="6124">
                  <c:v>0.61319239999999997</c:v>
                </c:pt>
                <c:pt idx="6125">
                  <c:v>0.61527270000000001</c:v>
                </c:pt>
                <c:pt idx="6126">
                  <c:v>0.61735229999999996</c:v>
                </c:pt>
                <c:pt idx="6127">
                  <c:v>0.61943079999999995</c:v>
                </c:pt>
                <c:pt idx="6128">
                  <c:v>0.62151000000000001</c:v>
                </c:pt>
                <c:pt idx="6129">
                  <c:v>0.62358780000000003</c:v>
                </c:pt>
                <c:pt idx="6130">
                  <c:v>0.62566730000000004</c:v>
                </c:pt>
                <c:pt idx="6131">
                  <c:v>0.62774640000000004</c:v>
                </c:pt>
                <c:pt idx="6132">
                  <c:v>0.6298262</c:v>
                </c:pt>
                <c:pt idx="6133">
                  <c:v>0.63190639999999998</c:v>
                </c:pt>
                <c:pt idx="6134">
                  <c:v>0.63398560000000004</c:v>
                </c:pt>
                <c:pt idx="6135">
                  <c:v>0.63606499999999999</c:v>
                </c:pt>
                <c:pt idx="6136">
                  <c:v>0.63814499999999996</c:v>
                </c:pt>
                <c:pt idx="6137">
                  <c:v>0.64022509999999999</c:v>
                </c:pt>
                <c:pt idx="6138">
                  <c:v>0.64230449999999994</c:v>
                </c:pt>
                <c:pt idx="6139">
                  <c:v>0.64438430000000002</c:v>
                </c:pt>
                <c:pt idx="6140">
                  <c:v>0.64646349999999997</c:v>
                </c:pt>
                <c:pt idx="6141">
                  <c:v>0.64854319999999999</c:v>
                </c:pt>
                <c:pt idx="6142">
                  <c:v>0.6506227</c:v>
                </c:pt>
                <c:pt idx="6143">
                  <c:v>0.65270249999999996</c:v>
                </c:pt>
                <c:pt idx="6144">
                  <c:v>0.65478130000000001</c:v>
                </c:pt>
                <c:pt idx="6145">
                  <c:v>0.65685990000000005</c:v>
                </c:pt>
                <c:pt idx="6146">
                  <c:v>0.65893889999999999</c:v>
                </c:pt>
                <c:pt idx="6147">
                  <c:v>0.66101770000000004</c:v>
                </c:pt>
                <c:pt idx="6148">
                  <c:v>0.66309649999999998</c:v>
                </c:pt>
                <c:pt idx="6149">
                  <c:v>0.66517490000000001</c:v>
                </c:pt>
                <c:pt idx="6150">
                  <c:v>0.66725380000000001</c:v>
                </c:pt>
                <c:pt idx="6151">
                  <c:v>0.66933260000000006</c:v>
                </c:pt>
                <c:pt idx="6152">
                  <c:v>0.67140820000000001</c:v>
                </c:pt>
                <c:pt idx="6153">
                  <c:v>0.67348520000000001</c:v>
                </c:pt>
                <c:pt idx="6154">
                  <c:v>0.67556110000000003</c:v>
                </c:pt>
                <c:pt idx="6155">
                  <c:v>0.67763689999999999</c:v>
                </c:pt>
                <c:pt idx="6156">
                  <c:v>0.6797105</c:v>
                </c:pt>
                <c:pt idx="6157">
                  <c:v>0.68178740000000004</c:v>
                </c:pt>
                <c:pt idx="6158">
                  <c:v>0.68386579999999997</c:v>
                </c:pt>
                <c:pt idx="6159">
                  <c:v>0.68594429999999995</c:v>
                </c:pt>
                <c:pt idx="6160">
                  <c:v>0.68802240000000003</c:v>
                </c:pt>
                <c:pt idx="6161">
                  <c:v>0.69010090000000002</c:v>
                </c:pt>
                <c:pt idx="6162">
                  <c:v>0.69217890000000004</c:v>
                </c:pt>
                <c:pt idx="6163">
                  <c:v>0.69425729999999997</c:v>
                </c:pt>
                <c:pt idx="6164">
                  <c:v>0.69633560000000005</c:v>
                </c:pt>
                <c:pt idx="6165">
                  <c:v>0.69841410000000004</c:v>
                </c:pt>
                <c:pt idx="6166">
                  <c:v>0.70049269999999997</c:v>
                </c:pt>
                <c:pt idx="6167">
                  <c:v>0.70257170000000002</c:v>
                </c:pt>
                <c:pt idx="6168">
                  <c:v>0.70464990000000005</c:v>
                </c:pt>
                <c:pt idx="6169">
                  <c:v>0.70672869999999999</c:v>
                </c:pt>
                <c:pt idx="6170">
                  <c:v>0.70880750000000003</c:v>
                </c:pt>
                <c:pt idx="6171">
                  <c:v>0.71088640000000003</c:v>
                </c:pt>
                <c:pt idx="6172">
                  <c:v>0.71296479999999995</c:v>
                </c:pt>
                <c:pt idx="6173">
                  <c:v>0.71504350000000005</c:v>
                </c:pt>
                <c:pt idx="6174">
                  <c:v>0.71712209999999998</c:v>
                </c:pt>
                <c:pt idx="6175">
                  <c:v>0.71920090000000003</c:v>
                </c:pt>
                <c:pt idx="6176">
                  <c:v>0.72127969999999997</c:v>
                </c:pt>
                <c:pt idx="6177">
                  <c:v>0.72335799999999995</c:v>
                </c:pt>
                <c:pt idx="6178">
                  <c:v>0.72543639999999998</c:v>
                </c:pt>
                <c:pt idx="6179">
                  <c:v>0.72751440000000001</c:v>
                </c:pt>
                <c:pt idx="6180">
                  <c:v>0.72959300000000005</c:v>
                </c:pt>
                <c:pt idx="6181">
                  <c:v>0.73167159999999998</c:v>
                </c:pt>
                <c:pt idx="6182">
                  <c:v>0.73374830000000002</c:v>
                </c:pt>
                <c:pt idx="6183">
                  <c:v>0.73582709999999996</c:v>
                </c:pt>
                <c:pt idx="6184">
                  <c:v>0.73790409999999995</c:v>
                </c:pt>
                <c:pt idx="6185">
                  <c:v>0.73998220000000003</c:v>
                </c:pt>
                <c:pt idx="6186">
                  <c:v>0.74205880000000002</c:v>
                </c:pt>
                <c:pt idx="6187">
                  <c:v>0.74413660000000004</c:v>
                </c:pt>
                <c:pt idx="6188">
                  <c:v>0.74621349999999997</c:v>
                </c:pt>
                <c:pt idx="6189">
                  <c:v>0.74829040000000002</c:v>
                </c:pt>
                <c:pt idx="6190">
                  <c:v>0.75036789999999998</c:v>
                </c:pt>
                <c:pt idx="6191">
                  <c:v>0.75244599999999995</c:v>
                </c:pt>
                <c:pt idx="6192">
                  <c:v>0.75452359999999996</c:v>
                </c:pt>
                <c:pt idx="6193">
                  <c:v>0.75660150000000004</c:v>
                </c:pt>
                <c:pt idx="6194">
                  <c:v>0.7586792</c:v>
                </c:pt>
                <c:pt idx="6195">
                  <c:v>0.76075720000000002</c:v>
                </c:pt>
                <c:pt idx="6196">
                  <c:v>0.76283460000000003</c:v>
                </c:pt>
                <c:pt idx="6197">
                  <c:v>0.76491160000000002</c:v>
                </c:pt>
                <c:pt idx="6198">
                  <c:v>0.76698980000000005</c:v>
                </c:pt>
                <c:pt idx="6199">
                  <c:v>0.76906779999999997</c:v>
                </c:pt>
                <c:pt idx="6200">
                  <c:v>0.77114640000000001</c:v>
                </c:pt>
                <c:pt idx="6201">
                  <c:v>0.77322469999999999</c:v>
                </c:pt>
                <c:pt idx="6202">
                  <c:v>0.77530290000000002</c:v>
                </c:pt>
                <c:pt idx="6203">
                  <c:v>0.77738119999999999</c:v>
                </c:pt>
                <c:pt idx="6204">
                  <c:v>0.77945900000000001</c:v>
                </c:pt>
                <c:pt idx="6205">
                  <c:v>0.78153709999999998</c:v>
                </c:pt>
                <c:pt idx="6206">
                  <c:v>0.78361440000000004</c:v>
                </c:pt>
                <c:pt idx="6207">
                  <c:v>0.78569129999999998</c:v>
                </c:pt>
                <c:pt idx="6208">
                  <c:v>0.78776820000000003</c:v>
                </c:pt>
                <c:pt idx="6209">
                  <c:v>0.78984520000000003</c:v>
                </c:pt>
                <c:pt idx="6210">
                  <c:v>0.79192220000000002</c:v>
                </c:pt>
                <c:pt idx="6211">
                  <c:v>0.79399940000000002</c:v>
                </c:pt>
                <c:pt idx="6212">
                  <c:v>0.79607669999999997</c:v>
                </c:pt>
                <c:pt idx="6213">
                  <c:v>0.79815420000000004</c:v>
                </c:pt>
                <c:pt idx="6214">
                  <c:v>0.80023180000000005</c:v>
                </c:pt>
                <c:pt idx="6215">
                  <c:v>0.8023093</c:v>
                </c:pt>
                <c:pt idx="6216">
                  <c:v>0.80438679999999996</c:v>
                </c:pt>
                <c:pt idx="6217">
                  <c:v>0.80646439999999997</c:v>
                </c:pt>
                <c:pt idx="6218">
                  <c:v>0.80854199999999998</c:v>
                </c:pt>
                <c:pt idx="6219">
                  <c:v>0.8106198</c:v>
                </c:pt>
                <c:pt idx="6220">
                  <c:v>0.81269740000000001</c:v>
                </c:pt>
                <c:pt idx="6221">
                  <c:v>0.81477509999999997</c:v>
                </c:pt>
                <c:pt idx="6222">
                  <c:v>0.81685229999999998</c:v>
                </c:pt>
                <c:pt idx="6223">
                  <c:v>0.81892929999999997</c:v>
                </c:pt>
                <c:pt idx="6224">
                  <c:v>0.82100640000000003</c:v>
                </c:pt>
                <c:pt idx="6225">
                  <c:v>0.82308360000000003</c:v>
                </c:pt>
                <c:pt idx="6226">
                  <c:v>0.82516060000000002</c:v>
                </c:pt>
                <c:pt idx="6227">
                  <c:v>0.82723769999999996</c:v>
                </c:pt>
                <c:pt idx="6228">
                  <c:v>0.82931489999999997</c:v>
                </c:pt>
                <c:pt idx="6229">
                  <c:v>0.83139220000000003</c:v>
                </c:pt>
                <c:pt idx="6230">
                  <c:v>0.83346949999999997</c:v>
                </c:pt>
                <c:pt idx="6231">
                  <c:v>0.83554669999999998</c:v>
                </c:pt>
                <c:pt idx="6232">
                  <c:v>0.83762409999999998</c:v>
                </c:pt>
                <c:pt idx="6233">
                  <c:v>0.83970120000000004</c:v>
                </c:pt>
                <c:pt idx="6234">
                  <c:v>0.84177749999999996</c:v>
                </c:pt>
                <c:pt idx="6235">
                  <c:v>0.84385310000000002</c:v>
                </c:pt>
                <c:pt idx="6236">
                  <c:v>0.84592829999999997</c:v>
                </c:pt>
                <c:pt idx="6237">
                  <c:v>0.84800379999999997</c:v>
                </c:pt>
                <c:pt idx="6238">
                  <c:v>0.85007949999999999</c:v>
                </c:pt>
                <c:pt idx="6239">
                  <c:v>0.85215549999999995</c:v>
                </c:pt>
                <c:pt idx="6240">
                  <c:v>0.85423230000000006</c:v>
                </c:pt>
                <c:pt idx="6241">
                  <c:v>0.85630910000000005</c:v>
                </c:pt>
                <c:pt idx="6242">
                  <c:v>0.85838639999999999</c:v>
                </c:pt>
                <c:pt idx="6243">
                  <c:v>0.86046299999999998</c:v>
                </c:pt>
                <c:pt idx="6244">
                  <c:v>0.86253990000000003</c:v>
                </c:pt>
                <c:pt idx="6245">
                  <c:v>0.86461710000000003</c:v>
                </c:pt>
                <c:pt idx="6246">
                  <c:v>0.86669410000000002</c:v>
                </c:pt>
                <c:pt idx="6247">
                  <c:v>0.86877110000000002</c:v>
                </c:pt>
                <c:pt idx="6248">
                  <c:v>0.87084700000000004</c:v>
                </c:pt>
                <c:pt idx="6249">
                  <c:v>0.872923</c:v>
                </c:pt>
                <c:pt idx="6250">
                  <c:v>0.87499959999999999</c:v>
                </c:pt>
                <c:pt idx="6251">
                  <c:v>0.87707639999999998</c:v>
                </c:pt>
                <c:pt idx="6252">
                  <c:v>0.87915339999999997</c:v>
                </c:pt>
                <c:pt idx="6253">
                  <c:v>0.88123039999999997</c:v>
                </c:pt>
                <c:pt idx="6254">
                  <c:v>0.88330759999999997</c:v>
                </c:pt>
                <c:pt idx="6255">
                  <c:v>0.88538459999999997</c:v>
                </c:pt>
                <c:pt idx="6256">
                  <c:v>0.88746150000000001</c:v>
                </c:pt>
                <c:pt idx="6257">
                  <c:v>0.88953789999999999</c:v>
                </c:pt>
                <c:pt idx="6258">
                  <c:v>0.89161369999999995</c:v>
                </c:pt>
                <c:pt idx="6259">
                  <c:v>0.89368959999999997</c:v>
                </c:pt>
                <c:pt idx="6260">
                  <c:v>0.89576489999999998</c:v>
                </c:pt>
                <c:pt idx="6261">
                  <c:v>0.89784149999999996</c:v>
                </c:pt>
                <c:pt idx="6262">
                  <c:v>0.89991730000000003</c:v>
                </c:pt>
                <c:pt idx="6263">
                  <c:v>0.9019935</c:v>
                </c:pt>
                <c:pt idx="6264">
                  <c:v>0.90406960000000003</c:v>
                </c:pt>
                <c:pt idx="6265">
                  <c:v>0.90614620000000001</c:v>
                </c:pt>
                <c:pt idx="6266">
                  <c:v>0.90822290000000006</c:v>
                </c:pt>
                <c:pt idx="6267">
                  <c:v>0.91029950000000004</c:v>
                </c:pt>
                <c:pt idx="6268">
                  <c:v>0.91237619999999997</c:v>
                </c:pt>
                <c:pt idx="6269">
                  <c:v>0.91445279999999995</c:v>
                </c:pt>
                <c:pt idx="6270">
                  <c:v>0.91652960000000006</c:v>
                </c:pt>
                <c:pt idx="6271">
                  <c:v>0.91860629999999999</c:v>
                </c:pt>
                <c:pt idx="6272">
                  <c:v>0.92068280000000002</c:v>
                </c:pt>
                <c:pt idx="6273">
                  <c:v>0.92275940000000001</c:v>
                </c:pt>
                <c:pt idx="6274">
                  <c:v>0.92483599999999999</c:v>
                </c:pt>
                <c:pt idx="6275">
                  <c:v>0.92691270000000003</c:v>
                </c:pt>
                <c:pt idx="6276">
                  <c:v>0.92898919999999996</c:v>
                </c:pt>
                <c:pt idx="6277">
                  <c:v>0.9310659</c:v>
                </c:pt>
                <c:pt idx="6278">
                  <c:v>0.93314249999999999</c:v>
                </c:pt>
                <c:pt idx="6279">
                  <c:v>0.93521920000000003</c:v>
                </c:pt>
                <c:pt idx="6280">
                  <c:v>0.93729549999999995</c:v>
                </c:pt>
                <c:pt idx="6281">
                  <c:v>0.93937179999999998</c:v>
                </c:pt>
                <c:pt idx="6282">
                  <c:v>0.94144830000000002</c:v>
                </c:pt>
                <c:pt idx="6283">
                  <c:v>0.94352499999999995</c:v>
                </c:pt>
                <c:pt idx="6284">
                  <c:v>0.94560169999999999</c:v>
                </c:pt>
                <c:pt idx="6285">
                  <c:v>0.94767659999999998</c:v>
                </c:pt>
                <c:pt idx="6286">
                  <c:v>0.94975259999999995</c:v>
                </c:pt>
                <c:pt idx="6287">
                  <c:v>0.95182869999999997</c:v>
                </c:pt>
                <c:pt idx="6288">
                  <c:v>0.95390459999999999</c:v>
                </c:pt>
                <c:pt idx="6289">
                  <c:v>0.95598070000000002</c:v>
                </c:pt>
                <c:pt idx="6290">
                  <c:v>0.95805580000000001</c:v>
                </c:pt>
                <c:pt idx="6291">
                  <c:v>0.96012589999999998</c:v>
                </c:pt>
                <c:pt idx="6292">
                  <c:v>0.96219350000000003</c:v>
                </c:pt>
                <c:pt idx="6293">
                  <c:v>0.96426559999999994</c:v>
                </c:pt>
                <c:pt idx="6294">
                  <c:v>0.96633959999999997</c:v>
                </c:pt>
                <c:pt idx="6295">
                  <c:v>0.96841370000000004</c:v>
                </c:pt>
                <c:pt idx="6296">
                  <c:v>0.97048889999999999</c:v>
                </c:pt>
                <c:pt idx="6297">
                  <c:v>0.97256339999999997</c:v>
                </c:pt>
                <c:pt idx="6298">
                  <c:v>0.97463739999999999</c:v>
                </c:pt>
                <c:pt idx="6299">
                  <c:v>0.97670590000000002</c:v>
                </c:pt>
                <c:pt idx="6300">
                  <c:v>0.97877619999999999</c:v>
                </c:pt>
                <c:pt idx="6301">
                  <c:v>0.98085089999999997</c:v>
                </c:pt>
                <c:pt idx="6302">
                  <c:v>0.98292650000000004</c:v>
                </c:pt>
                <c:pt idx="6303">
                  <c:v>0.9850025</c:v>
                </c:pt>
                <c:pt idx="6304">
                  <c:v>0.98707849999999997</c:v>
                </c:pt>
                <c:pt idx="6305">
                  <c:v>0.98915410000000004</c:v>
                </c:pt>
                <c:pt idx="6306">
                  <c:v>0.9912299</c:v>
                </c:pt>
                <c:pt idx="6307">
                  <c:v>0.99330470000000004</c:v>
                </c:pt>
                <c:pt idx="6308">
                  <c:v>0.99537929999999997</c:v>
                </c:pt>
                <c:pt idx="6309">
                  <c:v>0.99745360000000005</c:v>
                </c:pt>
                <c:pt idx="6310">
                  <c:v>0.99952750000000001</c:v>
                </c:pt>
                <c:pt idx="6311">
                  <c:v>1.0016020000000001</c:v>
                </c:pt>
                <c:pt idx="6312">
                  <c:v>1.003674</c:v>
                </c:pt>
                <c:pt idx="6313">
                  <c:v>1.0057469999999999</c:v>
                </c:pt>
                <c:pt idx="6314">
                  <c:v>1.007817</c:v>
                </c:pt>
                <c:pt idx="6315">
                  <c:v>1.00989</c:v>
                </c:pt>
                <c:pt idx="6316">
                  <c:v>1.0119629999999999</c:v>
                </c:pt>
                <c:pt idx="6317">
                  <c:v>1.0140370000000001</c:v>
                </c:pt>
                <c:pt idx="6318">
                  <c:v>1.0161100000000001</c:v>
                </c:pt>
                <c:pt idx="6319">
                  <c:v>1.0181800000000001</c:v>
                </c:pt>
                <c:pt idx="6320">
                  <c:v>1.020251</c:v>
                </c:pt>
                <c:pt idx="6321">
                  <c:v>1.022324</c:v>
                </c:pt>
                <c:pt idx="6322">
                  <c:v>1.0243979999999999</c:v>
                </c:pt>
                <c:pt idx="6323">
                  <c:v>1.0264720000000001</c:v>
                </c:pt>
                <c:pt idx="6324">
                  <c:v>1.028545</c:v>
                </c:pt>
                <c:pt idx="6325">
                  <c:v>1.0306169999999999</c:v>
                </c:pt>
                <c:pt idx="6326">
                  <c:v>1.0326880000000001</c:v>
                </c:pt>
                <c:pt idx="6327">
                  <c:v>1.0347599999999999</c:v>
                </c:pt>
                <c:pt idx="6328">
                  <c:v>1.036832</c:v>
                </c:pt>
                <c:pt idx="6329">
                  <c:v>1.038905</c:v>
                </c:pt>
                <c:pt idx="6330">
                  <c:v>1.0409759999999999</c:v>
                </c:pt>
                <c:pt idx="6331">
                  <c:v>1.038888</c:v>
                </c:pt>
                <c:pt idx="6332">
                  <c:v>1.036802</c:v>
                </c:pt>
                <c:pt idx="6333">
                  <c:v>1.0347170000000001</c:v>
                </c:pt>
                <c:pt idx="6334">
                  <c:v>1.032629</c:v>
                </c:pt>
                <c:pt idx="6335">
                  <c:v>1.030545</c:v>
                </c:pt>
                <c:pt idx="6336">
                  <c:v>1.0284629999999999</c:v>
                </c:pt>
                <c:pt idx="6337">
                  <c:v>1.0263819999999999</c:v>
                </c:pt>
                <c:pt idx="6338">
                  <c:v>1.0243009999999999</c:v>
                </c:pt>
                <c:pt idx="6339">
                  <c:v>1.0222199999999999</c:v>
                </c:pt>
                <c:pt idx="6340">
                  <c:v>1.02014</c:v>
                </c:pt>
                <c:pt idx="6341">
                  <c:v>1.018059</c:v>
                </c:pt>
                <c:pt idx="6342">
                  <c:v>1.015979</c:v>
                </c:pt>
                <c:pt idx="6343">
                  <c:v>1.0138990000000001</c:v>
                </c:pt>
                <c:pt idx="6344">
                  <c:v>1.0118180000000001</c:v>
                </c:pt>
                <c:pt idx="6345">
                  <c:v>1.009738</c:v>
                </c:pt>
                <c:pt idx="6346">
                  <c:v>1.0076579999999999</c:v>
                </c:pt>
                <c:pt idx="6347">
                  <c:v>1.0055780000000001</c:v>
                </c:pt>
                <c:pt idx="6348">
                  <c:v>1.003498</c:v>
                </c:pt>
                <c:pt idx="6349">
                  <c:v>1.0014179999999999</c:v>
                </c:pt>
                <c:pt idx="6350">
                  <c:v>0.9993379</c:v>
                </c:pt>
                <c:pt idx="6351">
                  <c:v>0.99725779999999997</c:v>
                </c:pt>
                <c:pt idx="6352">
                  <c:v>0.99517770000000005</c:v>
                </c:pt>
                <c:pt idx="6353">
                  <c:v>0.99309769999999997</c:v>
                </c:pt>
                <c:pt idx="6354">
                  <c:v>0.9910177</c:v>
                </c:pt>
                <c:pt idx="6355">
                  <c:v>0.98893790000000004</c:v>
                </c:pt>
                <c:pt idx="6356">
                  <c:v>0.98685800000000001</c:v>
                </c:pt>
                <c:pt idx="6357">
                  <c:v>0.98477789999999998</c:v>
                </c:pt>
                <c:pt idx="6358">
                  <c:v>0.98269770000000001</c:v>
                </c:pt>
                <c:pt idx="6359">
                  <c:v>0.98061790000000004</c:v>
                </c:pt>
                <c:pt idx="6360">
                  <c:v>0.97853800000000002</c:v>
                </c:pt>
                <c:pt idx="6361">
                  <c:v>0.9764583</c:v>
                </c:pt>
                <c:pt idx="6362">
                  <c:v>0.97437839999999998</c:v>
                </c:pt>
                <c:pt idx="6363">
                  <c:v>0.97229849999999995</c:v>
                </c:pt>
                <c:pt idx="6364">
                  <c:v>0.97021860000000004</c:v>
                </c:pt>
                <c:pt idx="6365">
                  <c:v>0.96813870000000002</c:v>
                </c:pt>
                <c:pt idx="6366">
                  <c:v>0.96605890000000005</c:v>
                </c:pt>
                <c:pt idx="6367">
                  <c:v>0.96397909999999998</c:v>
                </c:pt>
                <c:pt idx="6368">
                  <c:v>0.96189959999999997</c:v>
                </c:pt>
                <c:pt idx="6369">
                  <c:v>0.95982000000000001</c:v>
                </c:pt>
                <c:pt idx="6370">
                  <c:v>0.95774090000000001</c:v>
                </c:pt>
                <c:pt idx="6371">
                  <c:v>0.95566150000000005</c:v>
                </c:pt>
                <c:pt idx="6372">
                  <c:v>0.95358169999999998</c:v>
                </c:pt>
                <c:pt idx="6373">
                  <c:v>0.95150190000000001</c:v>
                </c:pt>
                <c:pt idx="6374">
                  <c:v>0.94942199999999999</c:v>
                </c:pt>
                <c:pt idx="6375">
                  <c:v>0.94734209999999996</c:v>
                </c:pt>
                <c:pt idx="6376">
                  <c:v>0.94526250000000001</c:v>
                </c:pt>
                <c:pt idx="6377">
                  <c:v>0.94318259999999998</c:v>
                </c:pt>
                <c:pt idx="6378">
                  <c:v>0.94110280000000002</c:v>
                </c:pt>
                <c:pt idx="6379">
                  <c:v>0.93902269999999999</c:v>
                </c:pt>
                <c:pt idx="6380">
                  <c:v>0.93694279999999996</c:v>
                </c:pt>
                <c:pt idx="6381">
                  <c:v>0.93486290000000005</c:v>
                </c:pt>
                <c:pt idx="6382">
                  <c:v>0.93278289999999997</c:v>
                </c:pt>
                <c:pt idx="6383">
                  <c:v>0.93070310000000001</c:v>
                </c:pt>
                <c:pt idx="6384">
                  <c:v>0.92862330000000004</c:v>
                </c:pt>
                <c:pt idx="6385">
                  <c:v>0.92654340000000002</c:v>
                </c:pt>
                <c:pt idx="6386">
                  <c:v>0.92446349999999999</c:v>
                </c:pt>
                <c:pt idx="6387">
                  <c:v>0.92238370000000003</c:v>
                </c:pt>
                <c:pt idx="6388">
                  <c:v>0.92030380000000001</c:v>
                </c:pt>
                <c:pt idx="6389">
                  <c:v>0.91822389999999998</c:v>
                </c:pt>
                <c:pt idx="6390">
                  <c:v>0.91614399999999996</c:v>
                </c:pt>
                <c:pt idx="6391">
                  <c:v>0.91406399999999999</c:v>
                </c:pt>
                <c:pt idx="6392">
                  <c:v>0.91198409999999996</c:v>
                </c:pt>
                <c:pt idx="6393">
                  <c:v>0.90990420000000005</c:v>
                </c:pt>
                <c:pt idx="6394">
                  <c:v>0.90782450000000003</c:v>
                </c:pt>
                <c:pt idx="6395">
                  <c:v>0.90574469999999996</c:v>
                </c:pt>
                <c:pt idx="6396">
                  <c:v>0.90366460000000004</c:v>
                </c:pt>
                <c:pt idx="6397">
                  <c:v>0.90158550000000004</c:v>
                </c:pt>
                <c:pt idx="6398">
                  <c:v>0.89950699999999995</c:v>
                </c:pt>
                <c:pt idx="6399">
                  <c:v>0.89742820000000001</c:v>
                </c:pt>
                <c:pt idx="6400">
                  <c:v>0.89534899999999995</c:v>
                </c:pt>
                <c:pt idx="6401">
                  <c:v>0.89326950000000005</c:v>
                </c:pt>
                <c:pt idx="6402">
                  <c:v>0.89119029999999999</c:v>
                </c:pt>
                <c:pt idx="6403">
                  <c:v>0.88911090000000004</c:v>
                </c:pt>
                <c:pt idx="6404">
                  <c:v>0.88703160000000003</c:v>
                </c:pt>
                <c:pt idx="6405">
                  <c:v>0.88495210000000002</c:v>
                </c:pt>
                <c:pt idx="6406">
                  <c:v>0.88287289999999996</c:v>
                </c:pt>
                <c:pt idx="6407">
                  <c:v>0.88079359999999995</c:v>
                </c:pt>
                <c:pt idx="6408">
                  <c:v>0.87871410000000005</c:v>
                </c:pt>
                <c:pt idx="6409">
                  <c:v>0.87663469999999999</c:v>
                </c:pt>
                <c:pt idx="6410">
                  <c:v>0.87455519999999998</c:v>
                </c:pt>
                <c:pt idx="6411">
                  <c:v>0.87247569999999997</c:v>
                </c:pt>
                <c:pt idx="6412">
                  <c:v>0.87039610000000001</c:v>
                </c:pt>
                <c:pt idx="6413">
                  <c:v>0.86831670000000005</c:v>
                </c:pt>
                <c:pt idx="6414">
                  <c:v>0.86623729999999999</c:v>
                </c:pt>
                <c:pt idx="6415">
                  <c:v>0.86415869999999995</c:v>
                </c:pt>
                <c:pt idx="6416">
                  <c:v>0.8620797</c:v>
                </c:pt>
                <c:pt idx="6417">
                  <c:v>0.86000030000000005</c:v>
                </c:pt>
                <c:pt idx="6418">
                  <c:v>0.85792049999999997</c:v>
                </c:pt>
                <c:pt idx="6419">
                  <c:v>0.85584070000000001</c:v>
                </c:pt>
                <c:pt idx="6420">
                  <c:v>0.85376099999999999</c:v>
                </c:pt>
                <c:pt idx="6421">
                  <c:v>0.85168149999999998</c:v>
                </c:pt>
                <c:pt idx="6422">
                  <c:v>0.84960170000000002</c:v>
                </c:pt>
                <c:pt idx="6423">
                  <c:v>0.84752209999999994</c:v>
                </c:pt>
                <c:pt idx="6424">
                  <c:v>0.84544240000000004</c:v>
                </c:pt>
                <c:pt idx="6425">
                  <c:v>0.84336310000000003</c:v>
                </c:pt>
                <c:pt idx="6426">
                  <c:v>0.84128340000000001</c:v>
                </c:pt>
                <c:pt idx="6427">
                  <c:v>0.8392037</c:v>
                </c:pt>
                <c:pt idx="6428">
                  <c:v>0.83712410000000004</c:v>
                </c:pt>
                <c:pt idx="6429">
                  <c:v>0.83504429999999996</c:v>
                </c:pt>
                <c:pt idx="6430">
                  <c:v>0.83296499999999996</c:v>
                </c:pt>
                <c:pt idx="6431">
                  <c:v>0.83088530000000005</c:v>
                </c:pt>
                <c:pt idx="6432">
                  <c:v>0.82880549999999997</c:v>
                </c:pt>
                <c:pt idx="6433">
                  <c:v>0.82672579999999996</c:v>
                </c:pt>
                <c:pt idx="6434">
                  <c:v>0.82464610000000005</c:v>
                </c:pt>
                <c:pt idx="6435">
                  <c:v>0.82256629999999997</c:v>
                </c:pt>
                <c:pt idx="6436">
                  <c:v>0.82048639999999995</c:v>
                </c:pt>
                <c:pt idx="6437">
                  <c:v>0.81840650000000004</c:v>
                </c:pt>
                <c:pt idx="6438">
                  <c:v>0.81632669999999996</c:v>
                </c:pt>
                <c:pt idx="6439">
                  <c:v>0.81424700000000005</c:v>
                </c:pt>
                <c:pt idx="6440">
                  <c:v>0.81216710000000003</c:v>
                </c:pt>
                <c:pt idx="6441">
                  <c:v>0.810087</c:v>
                </c:pt>
                <c:pt idx="6442">
                  <c:v>0.80800709999999998</c:v>
                </c:pt>
                <c:pt idx="6443">
                  <c:v>0.80592719999999995</c:v>
                </c:pt>
                <c:pt idx="6444">
                  <c:v>0.80384750000000005</c:v>
                </c:pt>
                <c:pt idx="6445">
                  <c:v>0.80176800000000004</c:v>
                </c:pt>
                <c:pt idx="6446">
                  <c:v>0.79968850000000002</c:v>
                </c:pt>
                <c:pt idx="6447">
                  <c:v>0.79760850000000005</c:v>
                </c:pt>
                <c:pt idx="6448">
                  <c:v>0.79552849999999997</c:v>
                </c:pt>
                <c:pt idx="6449">
                  <c:v>0.79344859999999995</c:v>
                </c:pt>
                <c:pt idx="6450">
                  <c:v>0.79136830000000002</c:v>
                </c:pt>
                <c:pt idx="6451">
                  <c:v>0.78928799999999999</c:v>
                </c:pt>
                <c:pt idx="6452">
                  <c:v>0.78720780000000001</c:v>
                </c:pt>
                <c:pt idx="6453">
                  <c:v>0.78512769999999998</c:v>
                </c:pt>
                <c:pt idx="6454">
                  <c:v>0.78304799999999997</c:v>
                </c:pt>
                <c:pt idx="6455">
                  <c:v>0.780968</c:v>
                </c:pt>
                <c:pt idx="6456">
                  <c:v>0.77888800000000002</c:v>
                </c:pt>
                <c:pt idx="6457">
                  <c:v>0.77680859999999996</c:v>
                </c:pt>
                <c:pt idx="6458">
                  <c:v>0.7747288</c:v>
                </c:pt>
                <c:pt idx="6459">
                  <c:v>0.77264889999999997</c:v>
                </c:pt>
                <c:pt idx="6460">
                  <c:v>0.7705689</c:v>
                </c:pt>
                <c:pt idx="6461">
                  <c:v>0.76848910000000004</c:v>
                </c:pt>
                <c:pt idx="6462">
                  <c:v>0.76640900000000001</c:v>
                </c:pt>
                <c:pt idx="6463">
                  <c:v>0.76432929999999999</c:v>
                </c:pt>
                <c:pt idx="6464">
                  <c:v>0.76224950000000002</c:v>
                </c:pt>
                <c:pt idx="6465">
                  <c:v>0.76016969999999995</c:v>
                </c:pt>
                <c:pt idx="6466">
                  <c:v>0.75808989999999998</c:v>
                </c:pt>
                <c:pt idx="6467">
                  <c:v>0.75601070000000004</c:v>
                </c:pt>
                <c:pt idx="6468">
                  <c:v>0.75393089999999996</c:v>
                </c:pt>
                <c:pt idx="6469">
                  <c:v>0.75185150000000001</c:v>
                </c:pt>
                <c:pt idx="6470">
                  <c:v>0.74977119999999997</c:v>
                </c:pt>
                <c:pt idx="6471">
                  <c:v>0.74769059999999998</c:v>
                </c:pt>
                <c:pt idx="6472">
                  <c:v>0.74561049999999995</c:v>
                </c:pt>
                <c:pt idx="6473">
                  <c:v>0.74353029999999998</c:v>
                </c:pt>
                <c:pt idx="6474">
                  <c:v>0.74145030000000001</c:v>
                </c:pt>
                <c:pt idx="6475">
                  <c:v>0.73937019999999998</c:v>
                </c:pt>
                <c:pt idx="6476">
                  <c:v>0.73729029999999995</c:v>
                </c:pt>
                <c:pt idx="6477">
                  <c:v>0.73520980000000002</c:v>
                </c:pt>
                <c:pt idx="6478">
                  <c:v>0.7331299</c:v>
                </c:pt>
                <c:pt idx="6479">
                  <c:v>0.73105070000000005</c:v>
                </c:pt>
                <c:pt idx="6480">
                  <c:v>0.72897210000000001</c:v>
                </c:pt>
                <c:pt idx="6481">
                  <c:v>0.72689300000000001</c:v>
                </c:pt>
                <c:pt idx="6482">
                  <c:v>0.7248135</c:v>
                </c:pt>
                <c:pt idx="6483">
                  <c:v>0.72273370000000003</c:v>
                </c:pt>
                <c:pt idx="6484">
                  <c:v>0.72065369999999995</c:v>
                </c:pt>
                <c:pt idx="6485">
                  <c:v>0.71857360000000003</c:v>
                </c:pt>
                <c:pt idx="6486">
                  <c:v>0.71649320000000005</c:v>
                </c:pt>
                <c:pt idx="6487">
                  <c:v>0.71441270000000001</c:v>
                </c:pt>
                <c:pt idx="6488">
                  <c:v>0.71233199999999997</c:v>
                </c:pt>
                <c:pt idx="6489">
                  <c:v>0.71025159999999998</c:v>
                </c:pt>
                <c:pt idx="6490">
                  <c:v>0.70817070000000004</c:v>
                </c:pt>
                <c:pt idx="6491">
                  <c:v>0.70608990000000005</c:v>
                </c:pt>
                <c:pt idx="6492">
                  <c:v>0.70400879999999999</c:v>
                </c:pt>
                <c:pt idx="6493">
                  <c:v>0.70192770000000004</c:v>
                </c:pt>
                <c:pt idx="6494">
                  <c:v>0.69984690000000005</c:v>
                </c:pt>
                <c:pt idx="6495">
                  <c:v>0.6977679</c:v>
                </c:pt>
                <c:pt idx="6496">
                  <c:v>0.69568620000000003</c:v>
                </c:pt>
                <c:pt idx="6497">
                  <c:v>0.6936042</c:v>
                </c:pt>
                <c:pt idx="6498">
                  <c:v>0.69152170000000002</c:v>
                </c:pt>
                <c:pt idx="6499">
                  <c:v>0.68943840000000001</c:v>
                </c:pt>
                <c:pt idx="6500">
                  <c:v>0.68735590000000002</c:v>
                </c:pt>
                <c:pt idx="6501">
                  <c:v>0.68527389999999999</c:v>
                </c:pt>
                <c:pt idx="6502">
                  <c:v>0.68319229999999997</c:v>
                </c:pt>
                <c:pt idx="6503">
                  <c:v>0.68111069999999996</c:v>
                </c:pt>
                <c:pt idx="6504">
                  <c:v>0.67902960000000001</c:v>
                </c:pt>
                <c:pt idx="6505">
                  <c:v>0.6769482</c:v>
                </c:pt>
                <c:pt idx="6506">
                  <c:v>0.67486670000000004</c:v>
                </c:pt>
                <c:pt idx="6507">
                  <c:v>0.67278499999999997</c:v>
                </c:pt>
                <c:pt idx="6508">
                  <c:v>0.67070339999999995</c:v>
                </c:pt>
                <c:pt idx="6509">
                  <c:v>0.66862160000000004</c:v>
                </c:pt>
                <c:pt idx="6510">
                  <c:v>0.66653980000000002</c:v>
                </c:pt>
                <c:pt idx="6511">
                  <c:v>0.6644582</c:v>
                </c:pt>
                <c:pt idx="6512">
                  <c:v>0.66237639999999998</c:v>
                </c:pt>
                <c:pt idx="6513">
                  <c:v>0.66029539999999998</c:v>
                </c:pt>
                <c:pt idx="6514">
                  <c:v>0.65821359999999995</c:v>
                </c:pt>
                <c:pt idx="6515">
                  <c:v>0.65613160000000004</c:v>
                </c:pt>
                <c:pt idx="6516">
                  <c:v>0.65405000000000002</c:v>
                </c:pt>
                <c:pt idx="6517">
                  <c:v>0.6519684</c:v>
                </c:pt>
                <c:pt idx="6518">
                  <c:v>0.64988639999999998</c:v>
                </c:pt>
                <c:pt idx="6519">
                  <c:v>0.64780450000000001</c:v>
                </c:pt>
                <c:pt idx="6520">
                  <c:v>0.64572269999999998</c:v>
                </c:pt>
                <c:pt idx="6521">
                  <c:v>0.64364060000000001</c:v>
                </c:pt>
                <c:pt idx="6522">
                  <c:v>0.64155949999999995</c:v>
                </c:pt>
                <c:pt idx="6523">
                  <c:v>0.6394782</c:v>
                </c:pt>
                <c:pt idx="6524">
                  <c:v>0.63739650000000003</c:v>
                </c:pt>
                <c:pt idx="6525">
                  <c:v>0.63531459999999995</c:v>
                </c:pt>
                <c:pt idx="6526">
                  <c:v>0.63323260000000003</c:v>
                </c:pt>
                <c:pt idx="6527">
                  <c:v>0.63115030000000005</c:v>
                </c:pt>
                <c:pt idx="6528">
                  <c:v>0.62906830000000002</c:v>
                </c:pt>
                <c:pt idx="6529">
                  <c:v>0.62698609999999999</c:v>
                </c:pt>
                <c:pt idx="6530">
                  <c:v>0.62490460000000003</c:v>
                </c:pt>
                <c:pt idx="6531">
                  <c:v>0.6228226</c:v>
                </c:pt>
                <c:pt idx="6532">
                  <c:v>0.62074050000000003</c:v>
                </c:pt>
                <c:pt idx="6533">
                  <c:v>0.61865840000000005</c:v>
                </c:pt>
                <c:pt idx="6534">
                  <c:v>0.61657609999999996</c:v>
                </c:pt>
                <c:pt idx="6535">
                  <c:v>0.61449399999999998</c:v>
                </c:pt>
                <c:pt idx="6536">
                  <c:v>0.6124117</c:v>
                </c:pt>
                <c:pt idx="6537">
                  <c:v>0.61032940000000002</c:v>
                </c:pt>
                <c:pt idx="6538">
                  <c:v>0.60824719999999999</c:v>
                </c:pt>
                <c:pt idx="6539">
                  <c:v>0.60616570000000003</c:v>
                </c:pt>
                <c:pt idx="6540">
                  <c:v>0.60408439999999997</c:v>
                </c:pt>
                <c:pt idx="6541">
                  <c:v>0.60200290000000001</c:v>
                </c:pt>
                <c:pt idx="6542">
                  <c:v>0.59992100000000004</c:v>
                </c:pt>
                <c:pt idx="6543">
                  <c:v>0.59783909999999996</c:v>
                </c:pt>
                <c:pt idx="6544">
                  <c:v>0.59575679999999998</c:v>
                </c:pt>
                <c:pt idx="6545">
                  <c:v>0.59367449999999999</c:v>
                </c:pt>
                <c:pt idx="6546">
                  <c:v>0.59159240000000002</c:v>
                </c:pt>
                <c:pt idx="6547">
                  <c:v>0.58951030000000004</c:v>
                </c:pt>
                <c:pt idx="6548">
                  <c:v>0.58742819999999996</c:v>
                </c:pt>
                <c:pt idx="6549">
                  <c:v>0.58534660000000005</c:v>
                </c:pt>
                <c:pt idx="6550">
                  <c:v>0.58326489999999998</c:v>
                </c:pt>
                <c:pt idx="6551">
                  <c:v>0.58118349999999996</c:v>
                </c:pt>
                <c:pt idx="6552">
                  <c:v>0.57910260000000002</c:v>
                </c:pt>
                <c:pt idx="6553">
                  <c:v>0.57702169999999997</c:v>
                </c:pt>
                <c:pt idx="6554">
                  <c:v>0.57493930000000004</c:v>
                </c:pt>
                <c:pt idx="6555">
                  <c:v>0.57285739999999996</c:v>
                </c:pt>
                <c:pt idx="6556">
                  <c:v>0.57077560000000005</c:v>
                </c:pt>
                <c:pt idx="6557">
                  <c:v>0.56869349999999996</c:v>
                </c:pt>
                <c:pt idx="6558">
                  <c:v>0.56661099999999998</c:v>
                </c:pt>
                <c:pt idx="6559">
                  <c:v>0.56452860000000005</c:v>
                </c:pt>
                <c:pt idx="6560">
                  <c:v>0.56244649999999996</c:v>
                </c:pt>
                <c:pt idx="6561">
                  <c:v>0.56036410000000003</c:v>
                </c:pt>
                <c:pt idx="6562">
                  <c:v>0.55828169999999999</c:v>
                </c:pt>
                <c:pt idx="6563">
                  <c:v>0.55619960000000002</c:v>
                </c:pt>
                <c:pt idx="6564">
                  <c:v>0.55411719999999998</c:v>
                </c:pt>
                <c:pt idx="6565">
                  <c:v>0.55203670000000005</c:v>
                </c:pt>
                <c:pt idx="6566">
                  <c:v>0.54995470000000002</c:v>
                </c:pt>
                <c:pt idx="6567">
                  <c:v>0.5478712</c:v>
                </c:pt>
                <c:pt idx="6568">
                  <c:v>0.54578729999999998</c:v>
                </c:pt>
                <c:pt idx="6569">
                  <c:v>0.54370450000000003</c:v>
                </c:pt>
                <c:pt idx="6570">
                  <c:v>0.54162160000000004</c:v>
                </c:pt>
                <c:pt idx="6571">
                  <c:v>0.53953890000000004</c:v>
                </c:pt>
                <c:pt idx="6572">
                  <c:v>0.53745799999999999</c:v>
                </c:pt>
                <c:pt idx="6573">
                  <c:v>0.53537570000000001</c:v>
                </c:pt>
                <c:pt idx="6574">
                  <c:v>0.53329349999999998</c:v>
                </c:pt>
                <c:pt idx="6575">
                  <c:v>0.53121169999999995</c:v>
                </c:pt>
                <c:pt idx="6576">
                  <c:v>0.52912990000000004</c:v>
                </c:pt>
                <c:pt idx="6577">
                  <c:v>0.52704759999999995</c:v>
                </c:pt>
                <c:pt idx="6578">
                  <c:v>0.52496549999999997</c:v>
                </c:pt>
                <c:pt idx="6579">
                  <c:v>0.52288319999999999</c:v>
                </c:pt>
                <c:pt idx="6580">
                  <c:v>0.52080110000000002</c:v>
                </c:pt>
                <c:pt idx="6581">
                  <c:v>0.51871929999999999</c:v>
                </c:pt>
                <c:pt idx="6582">
                  <c:v>0.51663740000000002</c:v>
                </c:pt>
                <c:pt idx="6583">
                  <c:v>0.51455620000000002</c:v>
                </c:pt>
                <c:pt idx="6584">
                  <c:v>0.51247520000000002</c:v>
                </c:pt>
                <c:pt idx="6585">
                  <c:v>0.51039429999999997</c:v>
                </c:pt>
                <c:pt idx="6586">
                  <c:v>0.50831219999999999</c:v>
                </c:pt>
                <c:pt idx="6587">
                  <c:v>0.50623099999999999</c:v>
                </c:pt>
                <c:pt idx="6588">
                  <c:v>0.50414930000000002</c:v>
                </c:pt>
                <c:pt idx="6589">
                  <c:v>0.50206720000000005</c:v>
                </c:pt>
                <c:pt idx="6590">
                  <c:v>0.49998500000000001</c:v>
                </c:pt>
                <c:pt idx="6591">
                  <c:v>0.49790329999999999</c:v>
                </c:pt>
                <c:pt idx="6592">
                  <c:v>0.49582120000000002</c:v>
                </c:pt>
                <c:pt idx="6593">
                  <c:v>0.4937395</c:v>
                </c:pt>
                <c:pt idx="6594">
                  <c:v>0.49165799999999998</c:v>
                </c:pt>
                <c:pt idx="6595">
                  <c:v>0.48957659999999997</c:v>
                </c:pt>
                <c:pt idx="6596">
                  <c:v>0.48749579999999998</c:v>
                </c:pt>
                <c:pt idx="6597">
                  <c:v>0.48541450000000003</c:v>
                </c:pt>
                <c:pt idx="6598">
                  <c:v>0.48333290000000001</c:v>
                </c:pt>
                <c:pt idx="6599">
                  <c:v>0.48125180000000001</c:v>
                </c:pt>
                <c:pt idx="6600">
                  <c:v>0.47917359999999998</c:v>
                </c:pt>
                <c:pt idx="6601">
                  <c:v>0.47709370000000001</c:v>
                </c:pt>
                <c:pt idx="6602">
                  <c:v>0.47501280000000001</c:v>
                </c:pt>
                <c:pt idx="6603">
                  <c:v>0.47293230000000003</c:v>
                </c:pt>
                <c:pt idx="6604">
                  <c:v>0.4708523</c:v>
                </c:pt>
                <c:pt idx="6605">
                  <c:v>0.46877269999999999</c:v>
                </c:pt>
                <c:pt idx="6606">
                  <c:v>0.46669149999999998</c:v>
                </c:pt>
                <c:pt idx="6607">
                  <c:v>0.46461019999999997</c:v>
                </c:pt>
                <c:pt idx="6608">
                  <c:v>0.46252880000000002</c:v>
                </c:pt>
                <c:pt idx="6609">
                  <c:v>0.46044770000000002</c:v>
                </c:pt>
                <c:pt idx="6610">
                  <c:v>0.45836690000000002</c:v>
                </c:pt>
                <c:pt idx="6611">
                  <c:v>0.45628570000000002</c:v>
                </c:pt>
                <c:pt idx="6612">
                  <c:v>0.45420430000000001</c:v>
                </c:pt>
                <c:pt idx="6613">
                  <c:v>0.4521231</c:v>
                </c:pt>
                <c:pt idx="6614">
                  <c:v>0.45004260000000001</c:v>
                </c:pt>
                <c:pt idx="6615">
                  <c:v>0.44796360000000002</c:v>
                </c:pt>
                <c:pt idx="6616">
                  <c:v>0.44588460000000002</c:v>
                </c:pt>
                <c:pt idx="6617">
                  <c:v>0.44380439999999999</c:v>
                </c:pt>
                <c:pt idx="6618">
                  <c:v>0.44172339999999999</c:v>
                </c:pt>
                <c:pt idx="6619">
                  <c:v>0.4396427</c:v>
                </c:pt>
                <c:pt idx="6620">
                  <c:v>0.4375618</c:v>
                </c:pt>
                <c:pt idx="6621">
                  <c:v>0.43548120000000001</c:v>
                </c:pt>
                <c:pt idx="6622">
                  <c:v>0.43340030000000002</c:v>
                </c:pt>
                <c:pt idx="6623">
                  <c:v>0.43131920000000001</c:v>
                </c:pt>
                <c:pt idx="6624">
                  <c:v>0.42923840000000002</c:v>
                </c:pt>
                <c:pt idx="6625">
                  <c:v>0.42715750000000002</c:v>
                </c:pt>
                <c:pt idx="6626">
                  <c:v>0.42507630000000002</c:v>
                </c:pt>
                <c:pt idx="6627">
                  <c:v>0.42299530000000002</c:v>
                </c:pt>
                <c:pt idx="6628">
                  <c:v>0.42091410000000001</c:v>
                </c:pt>
                <c:pt idx="6629">
                  <c:v>0.41883310000000001</c:v>
                </c:pt>
                <c:pt idx="6630">
                  <c:v>0.41675190000000001</c:v>
                </c:pt>
                <c:pt idx="6631">
                  <c:v>0.4146707</c:v>
                </c:pt>
                <c:pt idx="6632">
                  <c:v>0.4125896</c:v>
                </c:pt>
                <c:pt idx="6633">
                  <c:v>0.4105085</c:v>
                </c:pt>
                <c:pt idx="6634">
                  <c:v>0.4084274</c:v>
                </c:pt>
                <c:pt idx="6635">
                  <c:v>0.40634629999999999</c:v>
                </c:pt>
                <c:pt idx="6636">
                  <c:v>0.40426519999999999</c:v>
                </c:pt>
                <c:pt idx="6637">
                  <c:v>0.40218399999999999</c:v>
                </c:pt>
                <c:pt idx="6638">
                  <c:v>0.40010289999999998</c:v>
                </c:pt>
                <c:pt idx="6639">
                  <c:v>0.39802179999999998</c:v>
                </c:pt>
                <c:pt idx="6640">
                  <c:v>0.39594069999999998</c:v>
                </c:pt>
                <c:pt idx="6641">
                  <c:v>0.39385979999999998</c:v>
                </c:pt>
                <c:pt idx="6642">
                  <c:v>0.39177899999999999</c:v>
                </c:pt>
                <c:pt idx="6643">
                  <c:v>0.3896983</c:v>
                </c:pt>
                <c:pt idx="6644">
                  <c:v>0.38761760000000001</c:v>
                </c:pt>
                <c:pt idx="6645">
                  <c:v>0.38553939999999998</c:v>
                </c:pt>
                <c:pt idx="6646">
                  <c:v>0.38346019999999997</c:v>
                </c:pt>
                <c:pt idx="6647">
                  <c:v>0.381382</c:v>
                </c:pt>
                <c:pt idx="6648">
                  <c:v>0.37930269999999999</c:v>
                </c:pt>
                <c:pt idx="6649">
                  <c:v>0.37722270000000002</c:v>
                </c:pt>
                <c:pt idx="6650">
                  <c:v>0.37514199999999998</c:v>
                </c:pt>
                <c:pt idx="6651">
                  <c:v>0.37306119999999998</c:v>
                </c:pt>
                <c:pt idx="6652">
                  <c:v>0.37098059999999999</c:v>
                </c:pt>
                <c:pt idx="6653">
                  <c:v>0.36890020000000001</c:v>
                </c:pt>
                <c:pt idx="6654">
                  <c:v>0.36681979999999997</c:v>
                </c:pt>
                <c:pt idx="6655">
                  <c:v>0.3647396</c:v>
                </c:pt>
                <c:pt idx="6656">
                  <c:v>0.36265979999999998</c:v>
                </c:pt>
                <c:pt idx="6657">
                  <c:v>0.36057980000000001</c:v>
                </c:pt>
                <c:pt idx="6658">
                  <c:v>0.35849910000000001</c:v>
                </c:pt>
                <c:pt idx="6659">
                  <c:v>0.35641850000000003</c:v>
                </c:pt>
                <c:pt idx="6660">
                  <c:v>0.35433779999999998</c:v>
                </c:pt>
                <c:pt idx="6661">
                  <c:v>0.35225719999999999</c:v>
                </c:pt>
                <c:pt idx="6662">
                  <c:v>0.3501764</c:v>
                </c:pt>
                <c:pt idx="6663">
                  <c:v>0.3480955</c:v>
                </c:pt>
                <c:pt idx="6664">
                  <c:v>0.34601470000000001</c:v>
                </c:pt>
                <c:pt idx="6665">
                  <c:v>0.34393390000000001</c:v>
                </c:pt>
                <c:pt idx="6666">
                  <c:v>0.34185349999999998</c:v>
                </c:pt>
                <c:pt idx="6667">
                  <c:v>0.33977309999999999</c:v>
                </c:pt>
                <c:pt idx="6668">
                  <c:v>0.33769260000000001</c:v>
                </c:pt>
                <c:pt idx="6669">
                  <c:v>0.33561200000000002</c:v>
                </c:pt>
                <c:pt idx="6670">
                  <c:v>0.33353149999999998</c:v>
                </c:pt>
                <c:pt idx="6671">
                  <c:v>0.3314512</c:v>
                </c:pt>
                <c:pt idx="6672">
                  <c:v>0.32937100000000002</c:v>
                </c:pt>
                <c:pt idx="6673">
                  <c:v>0.3272912</c:v>
                </c:pt>
                <c:pt idx="6674">
                  <c:v>0.32521240000000001</c:v>
                </c:pt>
                <c:pt idx="6675">
                  <c:v>0.32313900000000001</c:v>
                </c:pt>
                <c:pt idx="6676">
                  <c:v>0.3210673</c:v>
                </c:pt>
                <c:pt idx="6677">
                  <c:v>0.31898900000000002</c:v>
                </c:pt>
                <c:pt idx="6678">
                  <c:v>0.3169093</c:v>
                </c:pt>
                <c:pt idx="6679">
                  <c:v>0.31482939999999998</c:v>
                </c:pt>
                <c:pt idx="6680">
                  <c:v>0.31274940000000001</c:v>
                </c:pt>
                <c:pt idx="6681">
                  <c:v>0.31066899999999997</c:v>
                </c:pt>
                <c:pt idx="6682">
                  <c:v>0.30858829999999998</c:v>
                </c:pt>
                <c:pt idx="6683">
                  <c:v>0.3065078</c:v>
                </c:pt>
                <c:pt idx="6684">
                  <c:v>0.30442720000000001</c:v>
                </c:pt>
                <c:pt idx="6685">
                  <c:v>0.30234660000000002</c:v>
                </c:pt>
                <c:pt idx="6686">
                  <c:v>0.30026609999999998</c:v>
                </c:pt>
                <c:pt idx="6687">
                  <c:v>0.29818549999999999</c:v>
                </c:pt>
                <c:pt idx="6688">
                  <c:v>0.29610520000000001</c:v>
                </c:pt>
                <c:pt idx="6689">
                  <c:v>0.29402489999999998</c:v>
                </c:pt>
                <c:pt idx="6690">
                  <c:v>0.2919446</c:v>
                </c:pt>
                <c:pt idx="6691">
                  <c:v>0.28986459999999997</c:v>
                </c:pt>
                <c:pt idx="6692">
                  <c:v>0.28778500000000001</c:v>
                </c:pt>
                <c:pt idx="6693">
                  <c:v>0.28570590000000001</c:v>
                </c:pt>
                <c:pt idx="6694">
                  <c:v>0.28362660000000001</c:v>
                </c:pt>
                <c:pt idx="6695">
                  <c:v>0.28154699999999999</c:v>
                </c:pt>
                <c:pt idx="6696">
                  <c:v>0.27946720000000003</c:v>
                </c:pt>
                <c:pt idx="6697">
                  <c:v>0.27738790000000002</c:v>
                </c:pt>
                <c:pt idx="6698">
                  <c:v>0.27530919999999998</c:v>
                </c:pt>
                <c:pt idx="6699">
                  <c:v>0.27322980000000002</c:v>
                </c:pt>
                <c:pt idx="6700">
                  <c:v>0.2711499</c:v>
                </c:pt>
                <c:pt idx="6701">
                  <c:v>0.26906989999999997</c:v>
                </c:pt>
                <c:pt idx="6702">
                  <c:v>0.26699000000000001</c:v>
                </c:pt>
                <c:pt idx="6703">
                  <c:v>0.26490979999999997</c:v>
                </c:pt>
                <c:pt idx="6704">
                  <c:v>0.2628297</c:v>
                </c:pt>
                <c:pt idx="6705">
                  <c:v>0.26074940000000002</c:v>
                </c:pt>
                <c:pt idx="6706">
                  <c:v>0.25866909999999999</c:v>
                </c:pt>
                <c:pt idx="6707">
                  <c:v>0.25658880000000001</c:v>
                </c:pt>
                <c:pt idx="6708">
                  <c:v>0.25450850000000003</c:v>
                </c:pt>
                <c:pt idx="6709">
                  <c:v>0.25242829999999999</c:v>
                </c:pt>
                <c:pt idx="6710">
                  <c:v>0.25034810000000002</c:v>
                </c:pt>
                <c:pt idx="6711">
                  <c:v>0.24826780000000001</c:v>
                </c:pt>
                <c:pt idx="6712">
                  <c:v>0.24618760000000001</c:v>
                </c:pt>
                <c:pt idx="6713">
                  <c:v>0.2441074</c:v>
                </c:pt>
                <c:pt idx="6714">
                  <c:v>0.2420272</c:v>
                </c:pt>
                <c:pt idx="6715">
                  <c:v>0.2399471</c:v>
                </c:pt>
                <c:pt idx="6716">
                  <c:v>0.237867</c:v>
                </c:pt>
                <c:pt idx="6717">
                  <c:v>0.23578689999999999</c:v>
                </c:pt>
                <c:pt idx="6718">
                  <c:v>0.23370679999999999</c:v>
                </c:pt>
                <c:pt idx="6719">
                  <c:v>0.23162669999999999</c:v>
                </c:pt>
                <c:pt idx="6720">
                  <c:v>0.22954669999999999</c:v>
                </c:pt>
                <c:pt idx="6721">
                  <c:v>0.2274668</c:v>
                </c:pt>
                <c:pt idx="6722">
                  <c:v>0.2253868</c:v>
                </c:pt>
                <c:pt idx="6723">
                  <c:v>0.2233068</c:v>
                </c:pt>
                <c:pt idx="6724">
                  <c:v>0.2212268</c:v>
                </c:pt>
                <c:pt idx="6725">
                  <c:v>0.2191468</c:v>
                </c:pt>
                <c:pt idx="6726">
                  <c:v>0.2170668</c:v>
                </c:pt>
                <c:pt idx="6727">
                  <c:v>0.21498680000000001</c:v>
                </c:pt>
                <c:pt idx="6728">
                  <c:v>0.21290690000000001</c:v>
                </c:pt>
                <c:pt idx="6729">
                  <c:v>0.21082699999999999</c:v>
                </c:pt>
                <c:pt idx="6730">
                  <c:v>0.2087473</c:v>
                </c:pt>
                <c:pt idx="6731">
                  <c:v>0.2066682</c:v>
                </c:pt>
                <c:pt idx="6732">
                  <c:v>0.2045901</c:v>
                </c:pt>
                <c:pt idx="6733">
                  <c:v>0.20251169999999999</c:v>
                </c:pt>
                <c:pt idx="6734">
                  <c:v>0.2004341</c:v>
                </c:pt>
                <c:pt idx="6735">
                  <c:v>0.1983568</c:v>
                </c:pt>
                <c:pt idx="6736">
                  <c:v>0.1962816</c:v>
                </c:pt>
                <c:pt idx="6737">
                  <c:v>0.19420770000000001</c:v>
                </c:pt>
                <c:pt idx="6738">
                  <c:v>0.1921312</c:v>
                </c:pt>
                <c:pt idx="6739">
                  <c:v>0.1900522</c:v>
                </c:pt>
                <c:pt idx="6740">
                  <c:v>0.187973</c:v>
                </c:pt>
                <c:pt idx="6741">
                  <c:v>0.18589359999999999</c:v>
                </c:pt>
                <c:pt idx="6742">
                  <c:v>0.1838159</c:v>
                </c:pt>
                <c:pt idx="6743">
                  <c:v>0.18173800000000001</c:v>
                </c:pt>
                <c:pt idx="6744">
                  <c:v>0.17965890000000001</c:v>
                </c:pt>
                <c:pt idx="6745">
                  <c:v>0.17757999999999999</c:v>
                </c:pt>
                <c:pt idx="6746">
                  <c:v>0.17550089999999999</c:v>
                </c:pt>
                <c:pt idx="6747">
                  <c:v>0.17342170000000001</c:v>
                </c:pt>
                <c:pt idx="6748">
                  <c:v>0.17134240000000001</c:v>
                </c:pt>
                <c:pt idx="6749">
                  <c:v>0.169263</c:v>
                </c:pt>
                <c:pt idx="6750">
                  <c:v>0.16718379999999999</c:v>
                </c:pt>
                <c:pt idx="6751">
                  <c:v>0.16510430000000001</c:v>
                </c:pt>
                <c:pt idx="6752">
                  <c:v>0.1630248</c:v>
                </c:pt>
                <c:pt idx="6753">
                  <c:v>0.1609458</c:v>
                </c:pt>
                <c:pt idx="6754">
                  <c:v>0.15886690000000001</c:v>
                </c:pt>
                <c:pt idx="6755">
                  <c:v>0.1567878</c:v>
                </c:pt>
                <c:pt idx="6756">
                  <c:v>0.1547086</c:v>
                </c:pt>
                <c:pt idx="6757">
                  <c:v>0.1526296</c:v>
                </c:pt>
                <c:pt idx="6758">
                  <c:v>0.1505502</c:v>
                </c:pt>
                <c:pt idx="6759">
                  <c:v>0.14847099999999999</c:v>
                </c:pt>
                <c:pt idx="6760">
                  <c:v>0.14639170000000001</c:v>
                </c:pt>
                <c:pt idx="6761">
                  <c:v>0.14431279999999999</c:v>
                </c:pt>
                <c:pt idx="6762">
                  <c:v>0.1422351</c:v>
                </c:pt>
                <c:pt idx="6763">
                  <c:v>0.140157</c:v>
                </c:pt>
                <c:pt idx="6764">
                  <c:v>0.13807800000000001</c:v>
                </c:pt>
                <c:pt idx="6765">
                  <c:v>0.13599939999999999</c:v>
                </c:pt>
                <c:pt idx="6766">
                  <c:v>0.1339206</c:v>
                </c:pt>
                <c:pt idx="6767">
                  <c:v>0.13184180000000001</c:v>
                </c:pt>
                <c:pt idx="6768">
                  <c:v>0.12976399999999999</c:v>
                </c:pt>
                <c:pt idx="6769">
                  <c:v>0.12768640000000001</c:v>
                </c:pt>
                <c:pt idx="6770">
                  <c:v>0.12560840000000001</c:v>
                </c:pt>
                <c:pt idx="6771">
                  <c:v>0.1235318</c:v>
                </c:pt>
                <c:pt idx="6772">
                  <c:v>0.1214539</c:v>
                </c:pt>
                <c:pt idx="6773">
                  <c:v>0.1193755</c:v>
                </c:pt>
                <c:pt idx="6774">
                  <c:v>0.1172965</c:v>
                </c:pt>
                <c:pt idx="6775">
                  <c:v>0.11521770000000001</c:v>
                </c:pt>
                <c:pt idx="6776">
                  <c:v>0.1131389</c:v>
                </c:pt>
                <c:pt idx="6777">
                  <c:v>0.1110603</c:v>
                </c:pt>
                <c:pt idx="6778">
                  <c:v>0.1089821</c:v>
                </c:pt>
                <c:pt idx="6779">
                  <c:v>0.1069042</c:v>
                </c:pt>
                <c:pt idx="6780">
                  <c:v>0.1048268</c:v>
                </c:pt>
                <c:pt idx="6781">
                  <c:v>0.1027502</c:v>
                </c:pt>
                <c:pt idx="6782">
                  <c:v>0.10067230000000001</c:v>
                </c:pt>
                <c:pt idx="6783">
                  <c:v>9.8594370000000001E-2</c:v>
                </c:pt>
                <c:pt idx="6784">
                  <c:v>9.6515740000000003E-2</c:v>
                </c:pt>
                <c:pt idx="6785">
                  <c:v>9.4436880000000001E-2</c:v>
                </c:pt>
                <c:pt idx="6786">
                  <c:v>9.2357910000000001E-2</c:v>
                </c:pt>
                <c:pt idx="6787">
                  <c:v>9.0279120000000004E-2</c:v>
                </c:pt>
                <c:pt idx="6788">
                  <c:v>8.8200379999999995E-2</c:v>
                </c:pt>
                <c:pt idx="6789">
                  <c:v>8.6121749999999997E-2</c:v>
                </c:pt>
                <c:pt idx="6790">
                  <c:v>8.4042939999999997E-2</c:v>
                </c:pt>
                <c:pt idx="6791">
                  <c:v>8.1964019999999999E-2</c:v>
                </c:pt>
                <c:pt idx="6792">
                  <c:v>7.9885040000000004E-2</c:v>
                </c:pt>
                <c:pt idx="6793">
                  <c:v>7.7806089999999994E-2</c:v>
                </c:pt>
                <c:pt idx="6794">
                  <c:v>7.5727119999999995E-2</c:v>
                </c:pt>
                <c:pt idx="6795">
                  <c:v>7.3648160000000004E-2</c:v>
                </c:pt>
                <c:pt idx="6796">
                  <c:v>7.1569199999999999E-2</c:v>
                </c:pt>
                <c:pt idx="6797">
                  <c:v>6.94911E-2</c:v>
                </c:pt>
                <c:pt idx="6798">
                  <c:v>6.7413790000000001E-2</c:v>
                </c:pt>
                <c:pt idx="6799">
                  <c:v>6.5335850000000001E-2</c:v>
                </c:pt>
                <c:pt idx="6800">
                  <c:v>6.3257960000000002E-2</c:v>
                </c:pt>
                <c:pt idx="6801">
                  <c:v>6.117947E-2</c:v>
                </c:pt>
                <c:pt idx="6802">
                  <c:v>5.910087E-2</c:v>
                </c:pt>
                <c:pt idx="6803">
                  <c:v>5.7022110000000001E-2</c:v>
                </c:pt>
                <c:pt idx="6804">
                  <c:v>5.4943480000000003E-2</c:v>
                </c:pt>
                <c:pt idx="6805">
                  <c:v>5.2864790000000002E-2</c:v>
                </c:pt>
                <c:pt idx="6806">
                  <c:v>5.0785999999999998E-2</c:v>
                </c:pt>
                <c:pt idx="6807">
                  <c:v>4.8707340000000002E-2</c:v>
                </c:pt>
                <c:pt idx="6808">
                  <c:v>4.6629700000000003E-2</c:v>
                </c:pt>
                <c:pt idx="6809">
                  <c:v>4.4552649999999999E-2</c:v>
                </c:pt>
                <c:pt idx="6810">
                  <c:v>4.2474850000000001E-2</c:v>
                </c:pt>
                <c:pt idx="6811">
                  <c:v>4.0396790000000002E-2</c:v>
                </c:pt>
                <c:pt idx="6812">
                  <c:v>3.831822E-2</c:v>
                </c:pt>
                <c:pt idx="6813">
                  <c:v>3.6239500000000001E-2</c:v>
                </c:pt>
                <c:pt idx="6814">
                  <c:v>3.4161110000000001E-2</c:v>
                </c:pt>
                <c:pt idx="6815">
                  <c:v>3.2082859999999998E-2</c:v>
                </c:pt>
                <c:pt idx="6816">
                  <c:v>3.0004989999999999E-2</c:v>
                </c:pt>
                <c:pt idx="6817">
                  <c:v>2.792671E-2</c:v>
                </c:pt>
                <c:pt idx="6818">
                  <c:v>2.5848200000000002E-2</c:v>
                </c:pt>
                <c:pt idx="6819">
                  <c:v>2.3769490000000001E-2</c:v>
                </c:pt>
                <c:pt idx="6820">
                  <c:v>2.1690879999999999E-2</c:v>
                </c:pt>
                <c:pt idx="6821">
                  <c:v>1.9612149999999998E-2</c:v>
                </c:pt>
                <c:pt idx="6822">
                  <c:v>1.7533750000000001E-2</c:v>
                </c:pt>
                <c:pt idx="6823">
                  <c:v>1.5455379999999999E-2</c:v>
                </c:pt>
                <c:pt idx="6824">
                  <c:v>1.337765E-2</c:v>
                </c:pt>
                <c:pt idx="6825">
                  <c:v>1.13002E-2</c:v>
                </c:pt>
                <c:pt idx="6826">
                  <c:v>9.2215100000000005E-3</c:v>
                </c:pt>
                <c:pt idx="6827">
                  <c:v>7.1417640000000001E-3</c:v>
                </c:pt>
                <c:pt idx="6828">
                  <c:v>5.0662420000000003E-3</c:v>
                </c:pt>
                <c:pt idx="6829">
                  <c:v>2.9888190000000002E-3</c:v>
                </c:pt>
                <c:pt idx="6830">
                  <c:v>9.1050039999999999E-4</c:v>
                </c:pt>
                <c:pt idx="6831">
                  <c:v>-1.1665849999999999E-3</c:v>
                </c:pt>
                <c:pt idx="6832">
                  <c:v>-3.2447280000000001E-3</c:v>
                </c:pt>
                <c:pt idx="6833">
                  <c:v>-5.3234099999999998E-3</c:v>
                </c:pt>
                <c:pt idx="6834">
                  <c:v>-7.4019189999999999E-3</c:v>
                </c:pt>
                <c:pt idx="6835">
                  <c:v>-9.4804780000000005E-3</c:v>
                </c:pt>
                <c:pt idx="6836">
                  <c:v>-1.155802E-2</c:v>
                </c:pt>
                <c:pt idx="6837">
                  <c:v>-1.363637E-2</c:v>
                </c:pt>
                <c:pt idx="6838">
                  <c:v>-1.5715110000000001E-2</c:v>
                </c:pt>
                <c:pt idx="6839">
                  <c:v>-1.779379E-2</c:v>
                </c:pt>
                <c:pt idx="6840">
                  <c:v>-1.9872109999999998E-2</c:v>
                </c:pt>
                <c:pt idx="6841">
                  <c:v>-2.1949730000000001E-2</c:v>
                </c:pt>
                <c:pt idx="6842">
                  <c:v>-2.4025649999999999E-2</c:v>
                </c:pt>
                <c:pt idx="6843">
                  <c:v>-2.6103660000000001E-2</c:v>
                </c:pt>
                <c:pt idx="6844">
                  <c:v>-2.8182039999999998E-2</c:v>
                </c:pt>
                <c:pt idx="6845">
                  <c:v>-3.0260660000000002E-2</c:v>
                </c:pt>
                <c:pt idx="6846">
                  <c:v>-3.2339260000000002E-2</c:v>
                </c:pt>
                <c:pt idx="6847">
                  <c:v>-3.4417900000000001E-2</c:v>
                </c:pt>
                <c:pt idx="6848">
                  <c:v>-3.6496599999999997E-2</c:v>
                </c:pt>
                <c:pt idx="6849">
                  <c:v>-3.8575020000000002E-2</c:v>
                </c:pt>
                <c:pt idx="6850">
                  <c:v>-4.0653729999999999E-2</c:v>
                </c:pt>
                <c:pt idx="6851">
                  <c:v>-4.27325E-2</c:v>
                </c:pt>
                <c:pt idx="6852">
                  <c:v>-4.4811360000000001E-2</c:v>
                </c:pt>
                <c:pt idx="6853">
                  <c:v>-4.6890130000000002E-2</c:v>
                </c:pt>
                <c:pt idx="6854">
                  <c:v>-4.8968900000000003E-2</c:v>
                </c:pt>
                <c:pt idx="6855">
                  <c:v>-5.1047710000000003E-2</c:v>
                </c:pt>
                <c:pt idx="6856">
                  <c:v>-5.3126550000000002E-2</c:v>
                </c:pt>
                <c:pt idx="6857">
                  <c:v>-5.5205360000000002E-2</c:v>
                </c:pt>
                <c:pt idx="6858">
                  <c:v>-5.7284189999999999E-2</c:v>
                </c:pt>
                <c:pt idx="6859">
                  <c:v>-5.9363020000000002E-2</c:v>
                </c:pt>
                <c:pt idx="6860">
                  <c:v>-6.1441330000000002E-2</c:v>
                </c:pt>
                <c:pt idx="6861">
                  <c:v>-6.3520080000000007E-2</c:v>
                </c:pt>
                <c:pt idx="6862">
                  <c:v>-6.5598779999999995E-2</c:v>
                </c:pt>
                <c:pt idx="6863">
                  <c:v>-6.7677329999999994E-2</c:v>
                </c:pt>
                <c:pt idx="6864">
                  <c:v>-6.9755300000000006E-2</c:v>
                </c:pt>
                <c:pt idx="6865">
                  <c:v>-7.1832960000000001E-2</c:v>
                </c:pt>
                <c:pt idx="6866">
                  <c:v>-7.3910939999999994E-2</c:v>
                </c:pt>
                <c:pt idx="6867">
                  <c:v>-7.5988180000000002E-2</c:v>
                </c:pt>
                <c:pt idx="6868">
                  <c:v>-7.8066010000000005E-2</c:v>
                </c:pt>
                <c:pt idx="6869">
                  <c:v>-8.0144839999999995E-2</c:v>
                </c:pt>
                <c:pt idx="6870">
                  <c:v>-8.2222909999999996E-2</c:v>
                </c:pt>
                <c:pt idx="6871">
                  <c:v>-8.4297700000000003E-2</c:v>
                </c:pt>
                <c:pt idx="6872">
                  <c:v>-8.6374240000000005E-2</c:v>
                </c:pt>
                <c:pt idx="6873">
                  <c:v>-8.8450890000000004E-2</c:v>
                </c:pt>
                <c:pt idx="6874">
                  <c:v>-9.0529380000000007E-2</c:v>
                </c:pt>
                <c:pt idx="6875">
                  <c:v>-9.2608029999999994E-2</c:v>
                </c:pt>
                <c:pt idx="6876">
                  <c:v>-9.4686709999999993E-2</c:v>
                </c:pt>
                <c:pt idx="6877">
                  <c:v>-9.6765439999999994E-2</c:v>
                </c:pt>
                <c:pt idx="6878">
                  <c:v>-9.8844230000000005E-2</c:v>
                </c:pt>
                <c:pt idx="6879">
                  <c:v>-0.100923</c:v>
                </c:pt>
                <c:pt idx="6880">
                  <c:v>-0.1030017</c:v>
                </c:pt>
                <c:pt idx="6881">
                  <c:v>-0.1050804</c:v>
                </c:pt>
                <c:pt idx="6882">
                  <c:v>-0.107159</c:v>
                </c:pt>
                <c:pt idx="6883">
                  <c:v>-0.1092376</c:v>
                </c:pt>
                <c:pt idx="6884">
                  <c:v>-0.11131630000000001</c:v>
                </c:pt>
                <c:pt idx="6885">
                  <c:v>-0.113395</c:v>
                </c:pt>
                <c:pt idx="6886">
                  <c:v>-0.1154737</c:v>
                </c:pt>
                <c:pt idx="6887">
                  <c:v>-0.1175523</c:v>
                </c:pt>
                <c:pt idx="6888">
                  <c:v>-0.1196306</c:v>
                </c:pt>
                <c:pt idx="6889">
                  <c:v>-0.12170789999999999</c:v>
                </c:pt>
                <c:pt idx="6890">
                  <c:v>-0.1237838</c:v>
                </c:pt>
                <c:pt idx="6891">
                  <c:v>-0.1258609</c:v>
                </c:pt>
                <c:pt idx="6892">
                  <c:v>-0.12793679999999999</c:v>
                </c:pt>
                <c:pt idx="6893">
                  <c:v>-0.1300142</c:v>
                </c:pt>
                <c:pt idx="6894">
                  <c:v>-0.1320926</c:v>
                </c:pt>
                <c:pt idx="6895">
                  <c:v>-0.13417109999999999</c:v>
                </c:pt>
                <c:pt idx="6896">
                  <c:v>-0.1362495</c:v>
                </c:pt>
                <c:pt idx="6897">
                  <c:v>-0.1383277</c:v>
                </c:pt>
                <c:pt idx="6898">
                  <c:v>-0.140406</c:v>
                </c:pt>
                <c:pt idx="6899">
                  <c:v>-0.1424839</c:v>
                </c:pt>
                <c:pt idx="6900">
                  <c:v>-0.14456169999999999</c:v>
                </c:pt>
                <c:pt idx="6901">
                  <c:v>-0.1466403</c:v>
                </c:pt>
                <c:pt idx="6902">
                  <c:v>-0.14871880000000001</c:v>
                </c:pt>
                <c:pt idx="6903">
                  <c:v>-0.1507975</c:v>
                </c:pt>
                <c:pt idx="6904">
                  <c:v>-0.15287619999999999</c:v>
                </c:pt>
                <c:pt idx="6905">
                  <c:v>-0.15495490000000001</c:v>
                </c:pt>
                <c:pt idx="6906">
                  <c:v>-0.1570336</c:v>
                </c:pt>
                <c:pt idx="6907">
                  <c:v>-0.15911230000000001</c:v>
                </c:pt>
                <c:pt idx="6908">
                  <c:v>-0.1611909</c:v>
                </c:pt>
                <c:pt idx="6909">
                  <c:v>-0.16326959999999999</c:v>
                </c:pt>
                <c:pt idx="6910">
                  <c:v>-0.1653483</c:v>
                </c:pt>
                <c:pt idx="6911">
                  <c:v>-0.16742699999999999</c:v>
                </c:pt>
                <c:pt idx="6912">
                  <c:v>-0.16950560000000001</c:v>
                </c:pt>
                <c:pt idx="6913">
                  <c:v>-0.1715844</c:v>
                </c:pt>
                <c:pt idx="6914">
                  <c:v>-0.17366309999999999</c:v>
                </c:pt>
                <c:pt idx="6915">
                  <c:v>-0.1757418</c:v>
                </c:pt>
                <c:pt idx="6916">
                  <c:v>-0.17782049999999999</c:v>
                </c:pt>
                <c:pt idx="6917">
                  <c:v>-0.17989920000000001</c:v>
                </c:pt>
                <c:pt idx="6918">
                  <c:v>-0.181978</c:v>
                </c:pt>
                <c:pt idx="6919">
                  <c:v>-0.18405669999999999</c:v>
                </c:pt>
                <c:pt idx="6920">
                  <c:v>-0.18613540000000001</c:v>
                </c:pt>
                <c:pt idx="6921">
                  <c:v>-0.1882142</c:v>
                </c:pt>
                <c:pt idx="6922">
                  <c:v>-0.19029289999999999</c:v>
                </c:pt>
                <c:pt idx="6923">
                  <c:v>-0.1923716</c:v>
                </c:pt>
                <c:pt idx="6924">
                  <c:v>-0.1944504</c:v>
                </c:pt>
                <c:pt idx="6925">
                  <c:v>-0.19652910000000001</c:v>
                </c:pt>
                <c:pt idx="6926">
                  <c:v>-0.1986078</c:v>
                </c:pt>
                <c:pt idx="6927">
                  <c:v>-0.20068649999999999</c:v>
                </c:pt>
                <c:pt idx="6928">
                  <c:v>-0.20276530000000001</c:v>
                </c:pt>
                <c:pt idx="6929">
                  <c:v>-0.204844</c:v>
                </c:pt>
                <c:pt idx="6930">
                  <c:v>-0.20692269999999999</c:v>
                </c:pt>
                <c:pt idx="6931">
                  <c:v>-0.20900150000000001</c:v>
                </c:pt>
                <c:pt idx="6932">
                  <c:v>-0.2110802</c:v>
                </c:pt>
                <c:pt idx="6933">
                  <c:v>-0.21315899999999999</c:v>
                </c:pt>
                <c:pt idx="6934">
                  <c:v>-0.2152374</c:v>
                </c:pt>
                <c:pt idx="6935">
                  <c:v>-0.2173138</c:v>
                </c:pt>
                <c:pt idx="6936">
                  <c:v>-0.21938959999999999</c:v>
                </c:pt>
                <c:pt idx="6937">
                  <c:v>-0.22146150000000001</c:v>
                </c:pt>
                <c:pt idx="6938">
                  <c:v>-0.22353719999999999</c:v>
                </c:pt>
                <c:pt idx="6939">
                  <c:v>-0.22561320000000001</c:v>
                </c:pt>
                <c:pt idx="6940">
                  <c:v>-0.22768959999999999</c:v>
                </c:pt>
                <c:pt idx="6941">
                  <c:v>-0.22976730000000001</c:v>
                </c:pt>
                <c:pt idx="6942">
                  <c:v>-0.23184579999999999</c:v>
                </c:pt>
                <c:pt idx="6943">
                  <c:v>-0.2339244</c:v>
                </c:pt>
                <c:pt idx="6944">
                  <c:v>-0.23600109999999999</c:v>
                </c:pt>
                <c:pt idx="6945">
                  <c:v>-0.23807590000000001</c:v>
                </c:pt>
                <c:pt idx="6946">
                  <c:v>-0.24015329999999999</c:v>
                </c:pt>
                <c:pt idx="6947">
                  <c:v>-0.24223130000000001</c:v>
                </c:pt>
                <c:pt idx="6948">
                  <c:v>-0.24430959999999999</c:v>
                </c:pt>
                <c:pt idx="6949">
                  <c:v>-0.2463882</c:v>
                </c:pt>
                <c:pt idx="6950">
                  <c:v>-0.2484663</c:v>
                </c:pt>
                <c:pt idx="6951">
                  <c:v>-0.25054500000000002</c:v>
                </c:pt>
                <c:pt idx="6952">
                  <c:v>-0.2526236</c:v>
                </c:pt>
                <c:pt idx="6953">
                  <c:v>-0.25470189999999998</c:v>
                </c:pt>
                <c:pt idx="6954">
                  <c:v>-0.25678050000000002</c:v>
                </c:pt>
                <c:pt idx="6955">
                  <c:v>-0.25885859999999999</c:v>
                </c:pt>
                <c:pt idx="6956">
                  <c:v>-0.26093709999999998</c:v>
                </c:pt>
                <c:pt idx="6957">
                  <c:v>-0.26301600000000003</c:v>
                </c:pt>
                <c:pt idx="6958">
                  <c:v>-0.26509450000000001</c:v>
                </c:pt>
                <c:pt idx="6959">
                  <c:v>-0.2671731</c:v>
                </c:pt>
                <c:pt idx="6960">
                  <c:v>-0.26925169999999998</c:v>
                </c:pt>
                <c:pt idx="6961">
                  <c:v>-0.27133040000000003</c:v>
                </c:pt>
                <c:pt idx="6962">
                  <c:v>-0.27340900000000001</c:v>
                </c:pt>
                <c:pt idx="6963">
                  <c:v>-0.27548719999999999</c:v>
                </c:pt>
                <c:pt idx="6964">
                  <c:v>-0.27756589999999998</c:v>
                </c:pt>
                <c:pt idx="6965">
                  <c:v>-0.27964450000000002</c:v>
                </c:pt>
                <c:pt idx="6966">
                  <c:v>-0.281723</c:v>
                </c:pt>
                <c:pt idx="6967">
                  <c:v>-0.28380159999999999</c:v>
                </c:pt>
                <c:pt idx="6968">
                  <c:v>-0.28588010000000003</c:v>
                </c:pt>
                <c:pt idx="6969">
                  <c:v>-0.28795870000000001</c:v>
                </c:pt>
                <c:pt idx="6970">
                  <c:v>-0.29003580000000001</c:v>
                </c:pt>
                <c:pt idx="6971">
                  <c:v>-0.29211229999999999</c:v>
                </c:pt>
                <c:pt idx="6972">
                  <c:v>-0.29418879999999997</c:v>
                </c:pt>
                <c:pt idx="6973">
                  <c:v>-0.29626609999999998</c:v>
                </c:pt>
                <c:pt idx="6974">
                  <c:v>-0.2983439</c:v>
                </c:pt>
                <c:pt idx="6975">
                  <c:v>-0.30042160000000001</c:v>
                </c:pt>
                <c:pt idx="6976">
                  <c:v>-0.30249969999999998</c:v>
                </c:pt>
                <c:pt idx="6977">
                  <c:v>-0.30457800000000002</c:v>
                </c:pt>
                <c:pt idx="6978">
                  <c:v>-0.3066565</c:v>
                </c:pt>
                <c:pt idx="6979">
                  <c:v>-0.30873489999999998</c:v>
                </c:pt>
                <c:pt idx="6980">
                  <c:v>-0.31081350000000002</c:v>
                </c:pt>
                <c:pt idx="6981">
                  <c:v>-0.31289230000000001</c:v>
                </c:pt>
                <c:pt idx="6982">
                  <c:v>-0.31497059999999999</c:v>
                </c:pt>
                <c:pt idx="6983">
                  <c:v>-0.31704909999999997</c:v>
                </c:pt>
                <c:pt idx="6984">
                  <c:v>-0.31912760000000001</c:v>
                </c:pt>
                <c:pt idx="6985">
                  <c:v>-0.32120589999999999</c:v>
                </c:pt>
                <c:pt idx="6986">
                  <c:v>-0.32328449999999997</c:v>
                </c:pt>
                <c:pt idx="6987">
                  <c:v>-0.32536300000000001</c:v>
                </c:pt>
                <c:pt idx="6988">
                  <c:v>-0.32744020000000001</c:v>
                </c:pt>
                <c:pt idx="6989">
                  <c:v>-0.32951530000000001</c:v>
                </c:pt>
                <c:pt idx="6990">
                  <c:v>-0.33159050000000001</c:v>
                </c:pt>
                <c:pt idx="6991">
                  <c:v>-0.33366580000000001</c:v>
                </c:pt>
                <c:pt idx="6992">
                  <c:v>-0.33574399999999999</c:v>
                </c:pt>
                <c:pt idx="6993">
                  <c:v>-0.33782230000000002</c:v>
                </c:pt>
                <c:pt idx="6994">
                  <c:v>-0.3399007</c:v>
                </c:pt>
                <c:pt idx="6995">
                  <c:v>-0.34197880000000003</c:v>
                </c:pt>
                <c:pt idx="6996">
                  <c:v>-0.34405639999999998</c:v>
                </c:pt>
                <c:pt idx="6997">
                  <c:v>-0.34613169999999999</c:v>
                </c:pt>
                <c:pt idx="6998">
                  <c:v>-0.3482075</c:v>
                </c:pt>
                <c:pt idx="6999">
                  <c:v>-0.35028510000000002</c:v>
                </c:pt>
                <c:pt idx="7000">
                  <c:v>-0.35236279999999998</c:v>
                </c:pt>
                <c:pt idx="7001">
                  <c:v>-0.35444110000000001</c:v>
                </c:pt>
                <c:pt idx="7002">
                  <c:v>-0.35651919999999998</c:v>
                </c:pt>
                <c:pt idx="7003">
                  <c:v>-0.35859679999999999</c:v>
                </c:pt>
                <c:pt idx="7004">
                  <c:v>-0.36067480000000002</c:v>
                </c:pt>
                <c:pt idx="7005">
                  <c:v>-0.36275309999999999</c:v>
                </c:pt>
                <c:pt idx="7006">
                  <c:v>-0.36483159999999998</c:v>
                </c:pt>
                <c:pt idx="7007">
                  <c:v>-0.36691010000000002</c:v>
                </c:pt>
                <c:pt idx="7008">
                  <c:v>-0.3689887</c:v>
                </c:pt>
                <c:pt idx="7009">
                  <c:v>-0.37106729999999999</c:v>
                </c:pt>
                <c:pt idx="7010">
                  <c:v>-0.37314550000000002</c:v>
                </c:pt>
                <c:pt idx="7011">
                  <c:v>-0.37522420000000001</c:v>
                </c:pt>
                <c:pt idx="7012">
                  <c:v>-0.37730269999999999</c:v>
                </c:pt>
                <c:pt idx="7013">
                  <c:v>-0.37938129999999998</c:v>
                </c:pt>
                <c:pt idx="7014">
                  <c:v>-0.38145990000000002</c:v>
                </c:pt>
                <c:pt idx="7015">
                  <c:v>-0.3835384</c:v>
                </c:pt>
                <c:pt idx="7016">
                  <c:v>-0.38561669999999998</c:v>
                </c:pt>
                <c:pt idx="7017">
                  <c:v>-0.38769389999999998</c:v>
                </c:pt>
                <c:pt idx="7018">
                  <c:v>-0.38977089999999998</c:v>
                </c:pt>
                <c:pt idx="7019">
                  <c:v>-0.39184869999999999</c:v>
                </c:pt>
                <c:pt idx="7020">
                  <c:v>-0.39392719999999998</c:v>
                </c:pt>
                <c:pt idx="7021">
                  <c:v>-0.39600580000000002</c:v>
                </c:pt>
                <c:pt idx="7022">
                  <c:v>-0.3980844</c:v>
                </c:pt>
                <c:pt idx="7023">
                  <c:v>-0.40016279999999999</c:v>
                </c:pt>
                <c:pt idx="7024">
                  <c:v>-0.40224070000000001</c:v>
                </c:pt>
                <c:pt idx="7025">
                  <c:v>-0.4043177</c:v>
                </c:pt>
                <c:pt idx="7026">
                  <c:v>-0.4063948</c:v>
                </c:pt>
                <c:pt idx="7027">
                  <c:v>-0.40847280000000002</c:v>
                </c:pt>
                <c:pt idx="7028">
                  <c:v>-0.41055120000000001</c:v>
                </c:pt>
                <c:pt idx="7029">
                  <c:v>-0.41262919999999997</c:v>
                </c:pt>
                <c:pt idx="7030">
                  <c:v>-0.41470839999999998</c:v>
                </c:pt>
                <c:pt idx="7031">
                  <c:v>-0.4167862</c:v>
                </c:pt>
                <c:pt idx="7032">
                  <c:v>-0.41886479999999998</c:v>
                </c:pt>
                <c:pt idx="7033">
                  <c:v>-0.42094310000000001</c:v>
                </c:pt>
                <c:pt idx="7034">
                  <c:v>-0.42302129999999999</c:v>
                </c:pt>
                <c:pt idx="7035">
                  <c:v>-0.425099</c:v>
                </c:pt>
                <c:pt idx="7036">
                  <c:v>-0.42717729999999998</c:v>
                </c:pt>
                <c:pt idx="7037">
                  <c:v>-0.42925560000000001</c:v>
                </c:pt>
                <c:pt idx="7038">
                  <c:v>-0.4313343</c:v>
                </c:pt>
                <c:pt idx="7039">
                  <c:v>-0.43341269999999998</c:v>
                </c:pt>
                <c:pt idx="7040">
                  <c:v>-0.43548880000000001</c:v>
                </c:pt>
                <c:pt idx="7041">
                  <c:v>-0.43756529999999999</c:v>
                </c:pt>
                <c:pt idx="7042">
                  <c:v>-0.4396429</c:v>
                </c:pt>
                <c:pt idx="7043">
                  <c:v>-0.44172129999999998</c:v>
                </c:pt>
                <c:pt idx="7044">
                  <c:v>-0.44379990000000002</c:v>
                </c:pt>
                <c:pt idx="7045">
                  <c:v>-0.44587860000000001</c:v>
                </c:pt>
                <c:pt idx="7046">
                  <c:v>-0.44795740000000001</c:v>
                </c:pt>
                <c:pt idx="7047">
                  <c:v>-0.45003559999999998</c:v>
                </c:pt>
                <c:pt idx="7048">
                  <c:v>-0.45211410000000002</c:v>
                </c:pt>
                <c:pt idx="7049">
                  <c:v>-0.4541924</c:v>
                </c:pt>
                <c:pt idx="7050">
                  <c:v>-0.45626870000000003</c:v>
                </c:pt>
                <c:pt idx="7051">
                  <c:v>-0.45834570000000002</c:v>
                </c:pt>
                <c:pt idx="7052">
                  <c:v>-0.46042420000000001</c:v>
                </c:pt>
                <c:pt idx="7053">
                  <c:v>-0.4625032</c:v>
                </c:pt>
                <c:pt idx="7054">
                  <c:v>-0.4645821</c:v>
                </c:pt>
                <c:pt idx="7055">
                  <c:v>-0.46666160000000001</c:v>
                </c:pt>
                <c:pt idx="7056">
                  <c:v>-0.4687405</c:v>
                </c:pt>
                <c:pt idx="7057">
                  <c:v>-0.4708194</c:v>
                </c:pt>
                <c:pt idx="7058">
                  <c:v>-0.4728984</c:v>
                </c:pt>
                <c:pt idx="7059">
                  <c:v>-0.4749777</c:v>
                </c:pt>
                <c:pt idx="7060">
                  <c:v>-0.47705730000000002</c:v>
                </c:pt>
                <c:pt idx="7061">
                  <c:v>-0.47913630000000001</c:v>
                </c:pt>
                <c:pt idx="7062">
                  <c:v>-0.4812148</c:v>
                </c:pt>
                <c:pt idx="7063">
                  <c:v>-0.48329319999999998</c:v>
                </c:pt>
                <c:pt idx="7064">
                  <c:v>-0.48537200000000003</c:v>
                </c:pt>
                <c:pt idx="7065">
                  <c:v>-0.48745080000000002</c:v>
                </c:pt>
                <c:pt idx="7066">
                  <c:v>-0.48953000000000002</c:v>
                </c:pt>
                <c:pt idx="7067">
                  <c:v>-0.49160900000000002</c:v>
                </c:pt>
                <c:pt idx="7068">
                  <c:v>-0.49368810000000002</c:v>
                </c:pt>
                <c:pt idx="7069">
                  <c:v>-0.49576680000000001</c:v>
                </c:pt>
                <c:pt idx="7070">
                  <c:v>-0.49784499999999998</c:v>
                </c:pt>
                <c:pt idx="7071">
                  <c:v>-0.49992379999999997</c:v>
                </c:pt>
                <c:pt idx="7072">
                  <c:v>-0.50200310000000004</c:v>
                </c:pt>
                <c:pt idx="7073">
                  <c:v>-0.50408260000000005</c:v>
                </c:pt>
                <c:pt idx="7074">
                  <c:v>-0.5061618</c:v>
                </c:pt>
                <c:pt idx="7075">
                  <c:v>-0.50824119999999995</c:v>
                </c:pt>
                <c:pt idx="7076">
                  <c:v>-0.51032060000000001</c:v>
                </c:pt>
                <c:pt idx="7077">
                  <c:v>-0.51239840000000003</c:v>
                </c:pt>
                <c:pt idx="7078">
                  <c:v>-0.51447589999999999</c:v>
                </c:pt>
                <c:pt idx="7079">
                  <c:v>-0.5165537</c:v>
                </c:pt>
                <c:pt idx="7080">
                  <c:v>-0.51863230000000005</c:v>
                </c:pt>
                <c:pt idx="7081">
                  <c:v>-0.52070839999999996</c:v>
                </c:pt>
                <c:pt idx="7082">
                  <c:v>-0.52278550000000001</c:v>
                </c:pt>
                <c:pt idx="7083">
                  <c:v>-0.52486350000000004</c:v>
                </c:pt>
                <c:pt idx="7084">
                  <c:v>-0.5269431</c:v>
                </c:pt>
                <c:pt idx="7085">
                  <c:v>-0.52902229999999995</c:v>
                </c:pt>
                <c:pt idx="7086">
                  <c:v>-0.53110239999999997</c:v>
                </c:pt>
                <c:pt idx="7087">
                  <c:v>-0.5331825</c:v>
                </c:pt>
                <c:pt idx="7088">
                  <c:v>-0.53526269999999998</c:v>
                </c:pt>
                <c:pt idx="7089">
                  <c:v>-0.53734280000000001</c:v>
                </c:pt>
                <c:pt idx="7090">
                  <c:v>-0.53942279999999998</c:v>
                </c:pt>
                <c:pt idx="7091">
                  <c:v>-0.54150350000000003</c:v>
                </c:pt>
                <c:pt idx="7092">
                  <c:v>-0.54358390000000001</c:v>
                </c:pt>
                <c:pt idx="7093">
                  <c:v>-0.54566400000000004</c:v>
                </c:pt>
                <c:pt idx="7094">
                  <c:v>-0.54774509999999998</c:v>
                </c:pt>
                <c:pt idx="7095">
                  <c:v>-0.54982600000000004</c:v>
                </c:pt>
                <c:pt idx="7096">
                  <c:v>-0.55190689999999998</c:v>
                </c:pt>
                <c:pt idx="7097">
                  <c:v>-0.55398890000000001</c:v>
                </c:pt>
                <c:pt idx="7098">
                  <c:v>-0.55607019999999996</c:v>
                </c:pt>
                <c:pt idx="7099">
                  <c:v>-0.55815150000000002</c:v>
                </c:pt>
                <c:pt idx="7100">
                  <c:v>-0.56023310000000004</c:v>
                </c:pt>
                <c:pt idx="7101">
                  <c:v>-0.56231439999999999</c:v>
                </c:pt>
                <c:pt idx="7102">
                  <c:v>-0.56439649999999997</c:v>
                </c:pt>
                <c:pt idx="7103">
                  <c:v>-0.56647789999999998</c:v>
                </c:pt>
                <c:pt idx="7104">
                  <c:v>-0.56856039999999997</c:v>
                </c:pt>
                <c:pt idx="7105">
                  <c:v>-0.57064250000000005</c:v>
                </c:pt>
                <c:pt idx="7106">
                  <c:v>-0.57272460000000003</c:v>
                </c:pt>
                <c:pt idx="7107">
                  <c:v>-0.57480699999999996</c:v>
                </c:pt>
                <c:pt idx="7108">
                  <c:v>-0.57688899999999999</c:v>
                </c:pt>
                <c:pt idx="7109">
                  <c:v>-0.57897080000000001</c:v>
                </c:pt>
                <c:pt idx="7110">
                  <c:v>-0.58105370000000001</c:v>
                </c:pt>
                <c:pt idx="7111">
                  <c:v>-0.5831364</c:v>
                </c:pt>
                <c:pt idx="7112">
                  <c:v>-0.5852193</c:v>
                </c:pt>
                <c:pt idx="7113">
                  <c:v>-0.58730139999999997</c:v>
                </c:pt>
                <c:pt idx="7114">
                  <c:v>-0.58938349999999995</c:v>
                </c:pt>
                <c:pt idx="7115">
                  <c:v>-0.59146580000000004</c:v>
                </c:pt>
                <c:pt idx="7116">
                  <c:v>-0.59354700000000005</c:v>
                </c:pt>
                <c:pt idx="7117">
                  <c:v>-0.59562859999999995</c:v>
                </c:pt>
                <c:pt idx="7118">
                  <c:v>-0.59771030000000003</c:v>
                </c:pt>
                <c:pt idx="7119">
                  <c:v>-0.59979159999999998</c:v>
                </c:pt>
                <c:pt idx="7120">
                  <c:v>-0.60187299999999999</c:v>
                </c:pt>
                <c:pt idx="7121">
                  <c:v>-0.60395379999999999</c:v>
                </c:pt>
                <c:pt idx="7122">
                  <c:v>-0.60603419999999997</c:v>
                </c:pt>
                <c:pt idx="7123">
                  <c:v>-0.60811320000000002</c:v>
                </c:pt>
                <c:pt idx="7124">
                  <c:v>-0.61019190000000001</c:v>
                </c:pt>
                <c:pt idx="7125">
                  <c:v>-0.61227050000000005</c:v>
                </c:pt>
                <c:pt idx="7126">
                  <c:v>-0.61434960000000005</c:v>
                </c:pt>
                <c:pt idx="7127">
                  <c:v>-0.61642920000000001</c:v>
                </c:pt>
                <c:pt idx="7128">
                  <c:v>-0.61850859999999996</c:v>
                </c:pt>
                <c:pt idx="7129">
                  <c:v>-0.62058800000000003</c:v>
                </c:pt>
                <c:pt idx="7130">
                  <c:v>-0.62266770000000005</c:v>
                </c:pt>
                <c:pt idx="7131">
                  <c:v>-0.62474700000000005</c:v>
                </c:pt>
                <c:pt idx="7132">
                  <c:v>-0.62682599999999999</c:v>
                </c:pt>
                <c:pt idx="7133">
                  <c:v>-0.62890469999999998</c:v>
                </c:pt>
                <c:pt idx="7134">
                  <c:v>-0.63098370000000004</c:v>
                </c:pt>
                <c:pt idx="7135">
                  <c:v>-0.63306119999999999</c:v>
                </c:pt>
                <c:pt idx="7136">
                  <c:v>-0.63513989999999998</c:v>
                </c:pt>
                <c:pt idx="7137">
                  <c:v>-0.63721589999999995</c:v>
                </c:pt>
                <c:pt idx="7138">
                  <c:v>-0.63929329999999995</c:v>
                </c:pt>
                <c:pt idx="7139">
                  <c:v>-0.64137149999999998</c:v>
                </c:pt>
                <c:pt idx="7140">
                  <c:v>-0.64344970000000001</c:v>
                </c:pt>
                <c:pt idx="7141">
                  <c:v>-0.64552799999999999</c:v>
                </c:pt>
                <c:pt idx="7142">
                  <c:v>-0.64760640000000003</c:v>
                </c:pt>
                <c:pt idx="7143">
                  <c:v>-0.64968619999999999</c:v>
                </c:pt>
                <c:pt idx="7144">
                  <c:v>-0.65176489999999998</c:v>
                </c:pt>
                <c:pt idx="7145">
                  <c:v>-0.65384410000000004</c:v>
                </c:pt>
                <c:pt idx="7146">
                  <c:v>-0.65592309999999998</c:v>
                </c:pt>
                <c:pt idx="7147">
                  <c:v>-0.65800230000000004</c:v>
                </c:pt>
                <c:pt idx="7148">
                  <c:v>-0.66008129999999998</c:v>
                </c:pt>
                <c:pt idx="7149">
                  <c:v>-0.66215650000000004</c:v>
                </c:pt>
                <c:pt idx="7150">
                  <c:v>-0.6642363</c:v>
                </c:pt>
                <c:pt idx="7151">
                  <c:v>-0.66631510000000005</c:v>
                </c:pt>
                <c:pt idx="7152">
                  <c:v>-0.66839409999999999</c:v>
                </c:pt>
                <c:pt idx="7153">
                  <c:v>-0.67047319999999999</c:v>
                </c:pt>
                <c:pt idx="7154">
                  <c:v>-0.67255290000000001</c:v>
                </c:pt>
                <c:pt idx="7155">
                  <c:v>-0.67463249999999997</c:v>
                </c:pt>
                <c:pt idx="7156">
                  <c:v>-0.67671060000000005</c:v>
                </c:pt>
                <c:pt idx="7157">
                  <c:v>-0.67878910000000003</c:v>
                </c:pt>
                <c:pt idx="7158">
                  <c:v>-0.68086809999999998</c:v>
                </c:pt>
                <c:pt idx="7159">
                  <c:v>-0.68294699999999997</c:v>
                </c:pt>
                <c:pt idx="7160">
                  <c:v>-0.68502569999999996</c:v>
                </c:pt>
                <c:pt idx="7161">
                  <c:v>-0.68710199999999999</c:v>
                </c:pt>
                <c:pt idx="7162">
                  <c:v>-0.68917910000000004</c:v>
                </c:pt>
                <c:pt idx="7163">
                  <c:v>-0.69125740000000002</c:v>
                </c:pt>
                <c:pt idx="7164">
                  <c:v>-0.6933357</c:v>
                </c:pt>
                <c:pt idx="7165">
                  <c:v>-0.69541439999999999</c:v>
                </c:pt>
                <c:pt idx="7166">
                  <c:v>-0.69749280000000002</c:v>
                </c:pt>
                <c:pt idx="7167">
                  <c:v>-0.69957080000000005</c:v>
                </c:pt>
                <c:pt idx="7168">
                  <c:v>-0.70164919999999997</c:v>
                </c:pt>
                <c:pt idx="7169">
                  <c:v>-0.70372809999999997</c:v>
                </c:pt>
                <c:pt idx="7170">
                  <c:v>-0.70580719999999997</c:v>
                </c:pt>
                <c:pt idx="7171">
                  <c:v>-0.70788589999999996</c:v>
                </c:pt>
                <c:pt idx="7172">
                  <c:v>-0.70996539999999997</c:v>
                </c:pt>
                <c:pt idx="7173">
                  <c:v>-0.71204480000000003</c:v>
                </c:pt>
                <c:pt idx="7174">
                  <c:v>-0.71412220000000004</c:v>
                </c:pt>
                <c:pt idx="7175">
                  <c:v>-0.7162018</c:v>
                </c:pt>
                <c:pt idx="7176">
                  <c:v>-0.71828009999999998</c:v>
                </c:pt>
                <c:pt idx="7177">
                  <c:v>-0.72035910000000003</c:v>
                </c:pt>
                <c:pt idx="7178">
                  <c:v>-0.72243809999999997</c:v>
                </c:pt>
                <c:pt idx="7179">
                  <c:v>-0.72451719999999997</c:v>
                </c:pt>
                <c:pt idx="7180">
                  <c:v>-0.72659660000000004</c:v>
                </c:pt>
                <c:pt idx="7181">
                  <c:v>-0.72867579999999998</c:v>
                </c:pt>
                <c:pt idx="7182">
                  <c:v>-0.73075489999999999</c:v>
                </c:pt>
                <c:pt idx="7183">
                  <c:v>-0.73283390000000004</c:v>
                </c:pt>
                <c:pt idx="7184">
                  <c:v>-0.73491269999999997</c:v>
                </c:pt>
                <c:pt idx="7185">
                  <c:v>-0.73699130000000002</c:v>
                </c:pt>
                <c:pt idx="7186">
                  <c:v>-0.73906989999999995</c:v>
                </c:pt>
                <c:pt idx="7187">
                  <c:v>-0.74114880000000005</c:v>
                </c:pt>
                <c:pt idx="7188">
                  <c:v>-0.74322770000000005</c:v>
                </c:pt>
                <c:pt idx="7189">
                  <c:v>-0.74530680000000005</c:v>
                </c:pt>
                <c:pt idx="7190">
                  <c:v>-0.74738629999999995</c:v>
                </c:pt>
                <c:pt idx="7191">
                  <c:v>-0.74946489999999999</c:v>
                </c:pt>
                <c:pt idx="7192">
                  <c:v>-0.75154330000000003</c:v>
                </c:pt>
                <c:pt idx="7193">
                  <c:v>-0.7536216</c:v>
                </c:pt>
                <c:pt idx="7194">
                  <c:v>-0.75570000000000004</c:v>
                </c:pt>
                <c:pt idx="7195">
                  <c:v>-0.75777799999999995</c:v>
                </c:pt>
                <c:pt idx="7196">
                  <c:v>-0.759857</c:v>
                </c:pt>
                <c:pt idx="7197">
                  <c:v>-0.7619359</c:v>
                </c:pt>
                <c:pt idx="7198">
                  <c:v>-0.76401509999999995</c:v>
                </c:pt>
                <c:pt idx="7199">
                  <c:v>-0.76609419999999995</c:v>
                </c:pt>
                <c:pt idx="7200">
                  <c:v>-0.7681732</c:v>
                </c:pt>
                <c:pt idx="7201">
                  <c:v>-0.77025200000000005</c:v>
                </c:pt>
                <c:pt idx="7202">
                  <c:v>-0.77233059999999998</c:v>
                </c:pt>
                <c:pt idx="7203">
                  <c:v>-0.77440940000000003</c:v>
                </c:pt>
                <c:pt idx="7204">
                  <c:v>-0.77648779999999995</c:v>
                </c:pt>
                <c:pt idx="7205">
                  <c:v>-0.77856639999999999</c:v>
                </c:pt>
                <c:pt idx="7206">
                  <c:v>-0.78064520000000004</c:v>
                </c:pt>
                <c:pt idx="7207">
                  <c:v>-0.78272410000000003</c:v>
                </c:pt>
                <c:pt idx="7208">
                  <c:v>-0.78480289999999997</c:v>
                </c:pt>
                <c:pt idx="7209">
                  <c:v>-0.78688199999999997</c:v>
                </c:pt>
                <c:pt idx="7210">
                  <c:v>-0.78896089999999997</c:v>
                </c:pt>
                <c:pt idx="7211">
                  <c:v>-0.79103990000000002</c:v>
                </c:pt>
                <c:pt idx="7212">
                  <c:v>-0.79311900000000002</c:v>
                </c:pt>
                <c:pt idx="7213">
                  <c:v>-0.79519770000000001</c:v>
                </c:pt>
                <c:pt idx="7214">
                  <c:v>-0.79727720000000002</c:v>
                </c:pt>
                <c:pt idx="7215">
                  <c:v>-0.7993555</c:v>
                </c:pt>
                <c:pt idx="7216">
                  <c:v>-0.8014348</c:v>
                </c:pt>
                <c:pt idx="7217">
                  <c:v>-0.80351360000000005</c:v>
                </c:pt>
                <c:pt idx="7218">
                  <c:v>-0.80559239999999999</c:v>
                </c:pt>
                <c:pt idx="7219">
                  <c:v>-0.80767129999999998</c:v>
                </c:pt>
                <c:pt idx="7220">
                  <c:v>-0.80975010000000003</c:v>
                </c:pt>
                <c:pt idx="7221">
                  <c:v>-0.81182860000000001</c:v>
                </c:pt>
                <c:pt idx="7222">
                  <c:v>-0.81390739999999995</c:v>
                </c:pt>
                <c:pt idx="7223">
                  <c:v>-0.81598610000000005</c:v>
                </c:pt>
                <c:pt idx="7224">
                  <c:v>-0.81806449999999997</c:v>
                </c:pt>
                <c:pt idx="7225">
                  <c:v>-0.82014310000000001</c:v>
                </c:pt>
                <c:pt idx="7226">
                  <c:v>-0.8222218</c:v>
                </c:pt>
                <c:pt idx="7227">
                  <c:v>-0.82430060000000005</c:v>
                </c:pt>
                <c:pt idx="7228">
                  <c:v>-0.82637939999999999</c:v>
                </c:pt>
                <c:pt idx="7229">
                  <c:v>-0.82845809999999998</c:v>
                </c:pt>
                <c:pt idx="7230">
                  <c:v>-0.83053679999999996</c:v>
                </c:pt>
                <c:pt idx="7231">
                  <c:v>-0.83261589999999996</c:v>
                </c:pt>
                <c:pt idx="7232">
                  <c:v>-0.83469470000000001</c:v>
                </c:pt>
                <c:pt idx="7233">
                  <c:v>-0.83677290000000004</c:v>
                </c:pt>
                <c:pt idx="7234">
                  <c:v>-0.83884919999999996</c:v>
                </c:pt>
                <c:pt idx="7235">
                  <c:v>-0.84092560000000005</c:v>
                </c:pt>
                <c:pt idx="7236">
                  <c:v>-0.84300370000000002</c:v>
                </c:pt>
                <c:pt idx="7237">
                  <c:v>-0.84508209999999995</c:v>
                </c:pt>
                <c:pt idx="7238">
                  <c:v>-0.84716029999999998</c:v>
                </c:pt>
                <c:pt idx="7239">
                  <c:v>-0.84923910000000002</c:v>
                </c:pt>
                <c:pt idx="7240">
                  <c:v>-0.85131820000000002</c:v>
                </c:pt>
                <c:pt idx="7241">
                  <c:v>-0.85339690000000001</c:v>
                </c:pt>
                <c:pt idx="7242">
                  <c:v>-0.85547530000000005</c:v>
                </c:pt>
                <c:pt idx="7243">
                  <c:v>-0.85755409999999999</c:v>
                </c:pt>
                <c:pt idx="7244">
                  <c:v>-0.85963149999999999</c:v>
                </c:pt>
                <c:pt idx="7245">
                  <c:v>-0.86170570000000002</c:v>
                </c:pt>
                <c:pt idx="7246">
                  <c:v>-0.86378060000000001</c:v>
                </c:pt>
                <c:pt idx="7247">
                  <c:v>-0.86585579999999995</c:v>
                </c:pt>
                <c:pt idx="7248">
                  <c:v>-0.86793209999999998</c:v>
                </c:pt>
                <c:pt idx="7249">
                  <c:v>-0.87000909999999998</c:v>
                </c:pt>
                <c:pt idx="7250">
                  <c:v>-0.87208589999999997</c:v>
                </c:pt>
                <c:pt idx="7251">
                  <c:v>-0.87416389999999999</c:v>
                </c:pt>
                <c:pt idx="7252">
                  <c:v>-0.87624159999999995</c:v>
                </c:pt>
                <c:pt idx="7253">
                  <c:v>-0.87831999999999999</c:v>
                </c:pt>
                <c:pt idx="7254">
                  <c:v>-0.88039860000000003</c:v>
                </c:pt>
                <c:pt idx="7255">
                  <c:v>-0.88247719999999996</c:v>
                </c:pt>
                <c:pt idx="7256">
                  <c:v>-0.88455589999999995</c:v>
                </c:pt>
                <c:pt idx="7257">
                  <c:v>-0.88663449999999999</c:v>
                </c:pt>
                <c:pt idx="7258">
                  <c:v>-0.88871299999999998</c:v>
                </c:pt>
                <c:pt idx="7259">
                  <c:v>-0.89079149999999996</c:v>
                </c:pt>
                <c:pt idx="7260">
                  <c:v>-0.89286989999999999</c:v>
                </c:pt>
                <c:pt idx="7261">
                  <c:v>-0.89494830000000003</c:v>
                </c:pt>
                <c:pt idx="7262">
                  <c:v>-0.8970262</c:v>
                </c:pt>
                <c:pt idx="7263">
                  <c:v>-0.89910500000000004</c:v>
                </c:pt>
                <c:pt idx="7264">
                  <c:v>-0.90118310000000001</c:v>
                </c:pt>
                <c:pt idx="7265">
                  <c:v>-0.9032618</c:v>
                </c:pt>
                <c:pt idx="7266">
                  <c:v>-0.90534000000000003</c:v>
                </c:pt>
                <c:pt idx="7267">
                  <c:v>-0.90741919999999998</c:v>
                </c:pt>
                <c:pt idx="7268">
                  <c:v>-0.90949789999999997</c:v>
                </c:pt>
                <c:pt idx="7269">
                  <c:v>-0.91157580000000005</c:v>
                </c:pt>
                <c:pt idx="7270">
                  <c:v>-0.91365439999999998</c:v>
                </c:pt>
                <c:pt idx="7271">
                  <c:v>-0.91573199999999999</c:v>
                </c:pt>
                <c:pt idx="7272">
                  <c:v>-0.91781040000000003</c:v>
                </c:pt>
                <c:pt idx="7273">
                  <c:v>-0.91988820000000004</c:v>
                </c:pt>
                <c:pt idx="7274">
                  <c:v>-0.9219659</c:v>
                </c:pt>
                <c:pt idx="7275">
                  <c:v>-0.92404390000000003</c:v>
                </c:pt>
                <c:pt idx="7276">
                  <c:v>-0.9261218</c:v>
                </c:pt>
                <c:pt idx="7277">
                  <c:v>-0.92819960000000001</c:v>
                </c:pt>
                <c:pt idx="7278">
                  <c:v>-0.93027720000000003</c:v>
                </c:pt>
                <c:pt idx="7279">
                  <c:v>-0.93235489999999999</c:v>
                </c:pt>
                <c:pt idx="7280">
                  <c:v>-0.93443240000000005</c:v>
                </c:pt>
                <c:pt idx="7281">
                  <c:v>-0.93650990000000001</c:v>
                </c:pt>
                <c:pt idx="7282">
                  <c:v>-0.93858750000000002</c:v>
                </c:pt>
                <c:pt idx="7283">
                  <c:v>-0.94066510000000003</c:v>
                </c:pt>
                <c:pt idx="7284">
                  <c:v>-0.94274250000000004</c:v>
                </c:pt>
                <c:pt idx="7285">
                  <c:v>-0.94481820000000005</c:v>
                </c:pt>
                <c:pt idx="7286">
                  <c:v>-0.94689290000000004</c:v>
                </c:pt>
                <c:pt idx="7287">
                  <c:v>-0.94896840000000005</c:v>
                </c:pt>
                <c:pt idx="7288">
                  <c:v>-0.95104409999999995</c:v>
                </c:pt>
                <c:pt idx="7289">
                  <c:v>-0.95311990000000002</c:v>
                </c:pt>
                <c:pt idx="7290">
                  <c:v>-0.95519600000000005</c:v>
                </c:pt>
                <c:pt idx="7291">
                  <c:v>-0.95727249999999997</c:v>
                </c:pt>
                <c:pt idx="7292">
                  <c:v>-0.95934900000000001</c:v>
                </c:pt>
                <c:pt idx="7293">
                  <c:v>-0.96142479999999997</c:v>
                </c:pt>
                <c:pt idx="7294">
                  <c:v>-0.96350089999999999</c:v>
                </c:pt>
                <c:pt idx="7295">
                  <c:v>-0.96557720000000002</c:v>
                </c:pt>
                <c:pt idx="7296">
                  <c:v>-0.9676536</c:v>
                </c:pt>
                <c:pt idx="7297">
                  <c:v>-0.96972360000000002</c:v>
                </c:pt>
                <c:pt idx="7298">
                  <c:v>-0.9717943</c:v>
                </c:pt>
                <c:pt idx="7299">
                  <c:v>-0.97386810000000001</c:v>
                </c:pt>
                <c:pt idx="7300">
                  <c:v>-0.97594270000000005</c:v>
                </c:pt>
                <c:pt idx="7301">
                  <c:v>-0.97801740000000004</c:v>
                </c:pt>
                <c:pt idx="7302">
                  <c:v>-0.98009159999999995</c:v>
                </c:pt>
                <c:pt idx="7303">
                  <c:v>-0.98216769999999998</c:v>
                </c:pt>
                <c:pt idx="7304">
                  <c:v>-0.98424389999999995</c:v>
                </c:pt>
                <c:pt idx="7305">
                  <c:v>-0.98632010000000003</c:v>
                </c:pt>
                <c:pt idx="7306">
                  <c:v>-0.98839390000000005</c:v>
                </c:pt>
                <c:pt idx="7307">
                  <c:v>-0.99046800000000002</c:v>
                </c:pt>
                <c:pt idx="7308">
                  <c:v>-0.99254350000000002</c:v>
                </c:pt>
                <c:pt idx="7309">
                  <c:v>-0.99461949999999999</c:v>
                </c:pt>
                <c:pt idx="7310">
                  <c:v>-0.99669589999999997</c:v>
                </c:pt>
                <c:pt idx="7311">
                  <c:v>-0.9987724</c:v>
                </c:pt>
                <c:pt idx="7312">
                  <c:v>-1.0008490000000001</c:v>
                </c:pt>
                <c:pt idx="7313">
                  <c:v>-1.0029250000000001</c:v>
                </c:pt>
                <c:pt idx="7314">
                  <c:v>-1.005002</c:v>
                </c:pt>
                <c:pt idx="7315">
                  <c:v>-1.0070779999999999</c:v>
                </c:pt>
                <c:pt idx="7316">
                  <c:v>-1.009155</c:v>
                </c:pt>
                <c:pt idx="7317">
                  <c:v>-1.011231</c:v>
                </c:pt>
                <c:pt idx="7318">
                  <c:v>-1.013307</c:v>
                </c:pt>
                <c:pt idx="7319">
                  <c:v>-1.0153810000000001</c:v>
                </c:pt>
                <c:pt idx="7320">
                  <c:v>-1.0174570000000001</c:v>
                </c:pt>
                <c:pt idx="7321">
                  <c:v>-1.0195320000000001</c:v>
                </c:pt>
                <c:pt idx="7322">
                  <c:v>-1.021606</c:v>
                </c:pt>
                <c:pt idx="7323">
                  <c:v>-1.0236810000000001</c:v>
                </c:pt>
                <c:pt idx="7324">
                  <c:v>-1.025755</c:v>
                </c:pt>
                <c:pt idx="7325">
                  <c:v>-1.0278290000000001</c:v>
                </c:pt>
                <c:pt idx="7326">
                  <c:v>-1.0299039999999999</c:v>
                </c:pt>
                <c:pt idx="7327">
                  <c:v>-1.031979</c:v>
                </c:pt>
                <c:pt idx="7328">
                  <c:v>-1.0340510000000001</c:v>
                </c:pt>
                <c:pt idx="7329">
                  <c:v>-1.036124</c:v>
                </c:pt>
                <c:pt idx="7330">
                  <c:v>-1.038198</c:v>
                </c:pt>
                <c:pt idx="7331">
                  <c:v>-1.0358499999999999</c:v>
                </c:pt>
                <c:pt idx="7332">
                  <c:v>-1.0334950000000001</c:v>
                </c:pt>
                <c:pt idx="7333">
                  <c:v>-1.031145</c:v>
                </c:pt>
                <c:pt idx="7334">
                  <c:v>-1.0287930000000001</c:v>
                </c:pt>
                <c:pt idx="7335">
                  <c:v>-1.0264439999999999</c:v>
                </c:pt>
                <c:pt idx="7336">
                  <c:v>-1.0240940000000001</c:v>
                </c:pt>
                <c:pt idx="7337">
                  <c:v>-1.0217449999999999</c:v>
                </c:pt>
                <c:pt idx="7338">
                  <c:v>-1.0193989999999999</c:v>
                </c:pt>
                <c:pt idx="7339">
                  <c:v>-1.017055</c:v>
                </c:pt>
                <c:pt idx="7340">
                  <c:v>-1.014713</c:v>
                </c:pt>
                <c:pt idx="7341">
                  <c:v>-1.0123709999999999</c:v>
                </c:pt>
                <c:pt idx="7342">
                  <c:v>-1.0100290000000001</c:v>
                </c:pt>
                <c:pt idx="7343">
                  <c:v>-1.0076879999999999</c:v>
                </c:pt>
                <c:pt idx="7344">
                  <c:v>-1.005347</c:v>
                </c:pt>
                <c:pt idx="7345">
                  <c:v>-1.0030060000000001</c:v>
                </c:pt>
                <c:pt idx="7346">
                  <c:v>-1.000664</c:v>
                </c:pt>
                <c:pt idx="7347">
                  <c:v>-0.99832330000000002</c:v>
                </c:pt>
                <c:pt idx="7348">
                  <c:v>-0.99598220000000004</c:v>
                </c:pt>
                <c:pt idx="7349">
                  <c:v>-0.9936412</c:v>
                </c:pt>
                <c:pt idx="7350">
                  <c:v>-0.99130019999999996</c:v>
                </c:pt>
                <c:pt idx="7351">
                  <c:v>-0.98895940000000004</c:v>
                </c:pt>
                <c:pt idx="7352">
                  <c:v>-0.98661860000000001</c:v>
                </c:pt>
                <c:pt idx="7353">
                  <c:v>-0.98427770000000003</c:v>
                </c:pt>
                <c:pt idx="7354">
                  <c:v>-0.9819369</c:v>
                </c:pt>
                <c:pt idx="7355">
                  <c:v>-0.97959580000000002</c:v>
                </c:pt>
                <c:pt idx="7356">
                  <c:v>-0.97725499999999998</c:v>
                </c:pt>
                <c:pt idx="7357">
                  <c:v>-0.97491430000000001</c:v>
                </c:pt>
                <c:pt idx="7358">
                  <c:v>-0.97257349999999998</c:v>
                </c:pt>
                <c:pt idx="7359">
                  <c:v>-0.97023289999999995</c:v>
                </c:pt>
                <c:pt idx="7360">
                  <c:v>-0.96789230000000004</c:v>
                </c:pt>
                <c:pt idx="7361">
                  <c:v>-0.96555170000000001</c:v>
                </c:pt>
                <c:pt idx="7362">
                  <c:v>-0.96321069999999998</c:v>
                </c:pt>
                <c:pt idx="7363">
                  <c:v>-0.96086990000000005</c:v>
                </c:pt>
                <c:pt idx="7364">
                  <c:v>-0.95852919999999997</c:v>
                </c:pt>
                <c:pt idx="7365">
                  <c:v>-0.9561885</c:v>
                </c:pt>
                <c:pt idx="7366">
                  <c:v>-0.95384780000000002</c:v>
                </c:pt>
                <c:pt idx="7367">
                  <c:v>-0.95150699999999999</c:v>
                </c:pt>
                <c:pt idx="7368">
                  <c:v>-0.94916639999999997</c:v>
                </c:pt>
                <c:pt idx="7369">
                  <c:v>-0.94682599999999995</c:v>
                </c:pt>
                <c:pt idx="7370">
                  <c:v>-0.94448580000000004</c:v>
                </c:pt>
                <c:pt idx="7371">
                  <c:v>-0.94214640000000005</c:v>
                </c:pt>
                <c:pt idx="7372">
                  <c:v>-0.93980669999999999</c:v>
                </c:pt>
                <c:pt idx="7373">
                  <c:v>-0.93746669999999999</c:v>
                </c:pt>
                <c:pt idx="7374">
                  <c:v>-0.93512640000000002</c:v>
                </c:pt>
                <c:pt idx="7375">
                  <c:v>-0.93278589999999995</c:v>
                </c:pt>
                <c:pt idx="7376">
                  <c:v>-0.93044539999999998</c:v>
                </c:pt>
                <c:pt idx="7377">
                  <c:v>-0.92810479999999995</c:v>
                </c:pt>
                <c:pt idx="7378">
                  <c:v>-0.92576380000000003</c:v>
                </c:pt>
                <c:pt idx="7379">
                  <c:v>-0.92342310000000005</c:v>
                </c:pt>
                <c:pt idx="7380">
                  <c:v>-0.92108259999999997</c:v>
                </c:pt>
                <c:pt idx="7381">
                  <c:v>-0.91874180000000005</c:v>
                </c:pt>
                <c:pt idx="7382">
                  <c:v>-0.91640100000000002</c:v>
                </c:pt>
                <c:pt idx="7383">
                  <c:v>-0.9140604</c:v>
                </c:pt>
                <c:pt idx="7384">
                  <c:v>-0.91171970000000002</c:v>
                </c:pt>
                <c:pt idx="7385">
                  <c:v>-0.90937920000000005</c:v>
                </c:pt>
                <c:pt idx="7386">
                  <c:v>-0.90703869999999998</c:v>
                </c:pt>
                <c:pt idx="7387">
                  <c:v>-0.90469809999999995</c:v>
                </c:pt>
                <c:pt idx="7388">
                  <c:v>-0.90235739999999998</c:v>
                </c:pt>
                <c:pt idx="7389">
                  <c:v>-0.90001699999999996</c:v>
                </c:pt>
                <c:pt idx="7390">
                  <c:v>-0.89767649999999999</c:v>
                </c:pt>
                <c:pt idx="7391">
                  <c:v>-0.89533580000000001</c:v>
                </c:pt>
                <c:pt idx="7392">
                  <c:v>-0.89299510000000004</c:v>
                </c:pt>
                <c:pt idx="7393">
                  <c:v>-0.89065439999999996</c:v>
                </c:pt>
                <c:pt idx="7394">
                  <c:v>-0.88831369999999998</c:v>
                </c:pt>
                <c:pt idx="7395">
                  <c:v>-0.88597300000000001</c:v>
                </c:pt>
                <c:pt idx="7396">
                  <c:v>-0.88363239999999998</c:v>
                </c:pt>
                <c:pt idx="7397">
                  <c:v>-0.88129170000000001</c:v>
                </c:pt>
                <c:pt idx="7398">
                  <c:v>-0.87895100000000004</c:v>
                </c:pt>
                <c:pt idx="7399">
                  <c:v>-0.87661029999999995</c:v>
                </c:pt>
                <c:pt idx="7400">
                  <c:v>-0.87426970000000004</c:v>
                </c:pt>
                <c:pt idx="7401">
                  <c:v>-0.87192899999999995</c:v>
                </c:pt>
                <c:pt idx="7402">
                  <c:v>-0.86958840000000004</c:v>
                </c:pt>
                <c:pt idx="7403">
                  <c:v>-0.86724780000000001</c:v>
                </c:pt>
                <c:pt idx="7404">
                  <c:v>-0.86490710000000004</c:v>
                </c:pt>
                <c:pt idx="7405">
                  <c:v>-0.86256679999999997</c:v>
                </c:pt>
                <c:pt idx="7406">
                  <c:v>-0.86022659999999995</c:v>
                </c:pt>
                <c:pt idx="7407">
                  <c:v>-0.85788699999999996</c:v>
                </c:pt>
                <c:pt idx="7408">
                  <c:v>-0.85554680000000005</c:v>
                </c:pt>
                <c:pt idx="7409">
                  <c:v>-0.85320689999999999</c:v>
                </c:pt>
                <c:pt idx="7410">
                  <c:v>-0.85086759999999995</c:v>
                </c:pt>
                <c:pt idx="7411">
                  <c:v>-0.84852890000000003</c:v>
                </c:pt>
                <c:pt idx="7412">
                  <c:v>-0.84618930000000003</c:v>
                </c:pt>
                <c:pt idx="7413">
                  <c:v>-0.84384890000000001</c:v>
                </c:pt>
                <c:pt idx="7414">
                  <c:v>-0.84150860000000005</c:v>
                </c:pt>
                <c:pt idx="7415">
                  <c:v>-0.83916780000000002</c:v>
                </c:pt>
                <c:pt idx="7416">
                  <c:v>-0.8368276</c:v>
                </c:pt>
                <c:pt idx="7417">
                  <c:v>-0.83448670000000003</c:v>
                </c:pt>
                <c:pt idx="7418">
                  <c:v>-0.83214589999999999</c:v>
                </c:pt>
                <c:pt idx="7419">
                  <c:v>-0.82980480000000001</c:v>
                </c:pt>
                <c:pt idx="7420">
                  <c:v>-0.82746370000000002</c:v>
                </c:pt>
                <c:pt idx="7421">
                  <c:v>-0.82512249999999998</c:v>
                </c:pt>
                <c:pt idx="7422">
                  <c:v>-0.8227816</c:v>
                </c:pt>
                <c:pt idx="7423">
                  <c:v>-0.82044050000000002</c:v>
                </c:pt>
                <c:pt idx="7424">
                  <c:v>-0.81809920000000003</c:v>
                </c:pt>
                <c:pt idx="7425">
                  <c:v>-0.81575759999999997</c:v>
                </c:pt>
                <c:pt idx="7426">
                  <c:v>-0.81341640000000004</c:v>
                </c:pt>
                <c:pt idx="7427">
                  <c:v>-0.8110752</c:v>
                </c:pt>
                <c:pt idx="7428">
                  <c:v>-0.80873410000000001</c:v>
                </c:pt>
                <c:pt idx="7429">
                  <c:v>-0.80639340000000004</c:v>
                </c:pt>
                <c:pt idx="7430">
                  <c:v>-0.80405289999999996</c:v>
                </c:pt>
                <c:pt idx="7431">
                  <c:v>-0.80171219999999999</c:v>
                </c:pt>
                <c:pt idx="7432">
                  <c:v>-0.7993709</c:v>
                </c:pt>
                <c:pt idx="7433">
                  <c:v>-0.7970296</c:v>
                </c:pt>
                <c:pt idx="7434">
                  <c:v>-0.79468799999999995</c:v>
                </c:pt>
                <c:pt idx="7435">
                  <c:v>-0.79234640000000001</c:v>
                </c:pt>
                <c:pt idx="7436">
                  <c:v>-0.7900047</c:v>
                </c:pt>
                <c:pt idx="7437">
                  <c:v>-0.78766290000000005</c:v>
                </c:pt>
                <c:pt idx="7438">
                  <c:v>-0.78532089999999999</c:v>
                </c:pt>
                <c:pt idx="7439">
                  <c:v>-0.78297899999999998</c:v>
                </c:pt>
                <c:pt idx="7440">
                  <c:v>-0.78063760000000004</c:v>
                </c:pt>
                <c:pt idx="7441">
                  <c:v>-0.77829599999999999</c:v>
                </c:pt>
                <c:pt idx="7442">
                  <c:v>-0.77595479999999994</c:v>
                </c:pt>
                <c:pt idx="7443">
                  <c:v>-0.77361360000000001</c:v>
                </c:pt>
                <c:pt idx="7444">
                  <c:v>-0.77127230000000002</c:v>
                </c:pt>
                <c:pt idx="7445">
                  <c:v>-0.76893109999999998</c:v>
                </c:pt>
                <c:pt idx="7446">
                  <c:v>-0.76659060000000001</c:v>
                </c:pt>
                <c:pt idx="7447">
                  <c:v>-0.76425080000000001</c:v>
                </c:pt>
                <c:pt idx="7448">
                  <c:v>-0.76191039999999999</c:v>
                </c:pt>
                <c:pt idx="7449">
                  <c:v>-0.75956959999999996</c:v>
                </c:pt>
                <c:pt idx="7450">
                  <c:v>-0.75722860000000003</c:v>
                </c:pt>
                <c:pt idx="7451">
                  <c:v>-0.75488789999999995</c:v>
                </c:pt>
                <c:pt idx="7452">
                  <c:v>-0.75254620000000005</c:v>
                </c:pt>
                <c:pt idx="7453">
                  <c:v>-0.75020500000000001</c:v>
                </c:pt>
                <c:pt idx="7454">
                  <c:v>-0.7478631</c:v>
                </c:pt>
                <c:pt idx="7455">
                  <c:v>-0.7455212</c:v>
                </c:pt>
                <c:pt idx="7456">
                  <c:v>-0.74317929999999999</c:v>
                </c:pt>
                <c:pt idx="7457">
                  <c:v>-0.74083730000000003</c:v>
                </c:pt>
                <c:pt idx="7458">
                  <c:v>-0.73849520000000002</c:v>
                </c:pt>
                <c:pt idx="7459">
                  <c:v>-0.73615319999999995</c:v>
                </c:pt>
                <c:pt idx="7460">
                  <c:v>-0.73381160000000001</c:v>
                </c:pt>
                <c:pt idx="7461">
                  <c:v>-0.73146999999999995</c:v>
                </c:pt>
                <c:pt idx="7462">
                  <c:v>-0.72912909999999997</c:v>
                </c:pt>
                <c:pt idx="7463">
                  <c:v>-0.7267882</c:v>
                </c:pt>
                <c:pt idx="7464">
                  <c:v>-0.7244469</c:v>
                </c:pt>
                <c:pt idx="7465">
                  <c:v>-0.722105</c:v>
                </c:pt>
                <c:pt idx="7466">
                  <c:v>-0.71976229999999997</c:v>
                </c:pt>
                <c:pt idx="7467">
                  <c:v>-0.71742039999999996</c:v>
                </c:pt>
                <c:pt idx="7468">
                  <c:v>-0.71507790000000004</c:v>
                </c:pt>
                <c:pt idx="7469">
                  <c:v>-0.71273240000000004</c:v>
                </c:pt>
                <c:pt idx="7470">
                  <c:v>-0.71039090000000005</c:v>
                </c:pt>
                <c:pt idx="7471">
                  <c:v>-0.70804849999999997</c:v>
                </c:pt>
                <c:pt idx="7472">
                  <c:v>-0.7057059</c:v>
                </c:pt>
                <c:pt idx="7473">
                  <c:v>-0.70336339999999997</c:v>
                </c:pt>
                <c:pt idx="7474">
                  <c:v>-0.7010208</c:v>
                </c:pt>
                <c:pt idx="7475">
                  <c:v>-0.69867869999999999</c:v>
                </c:pt>
                <c:pt idx="7476">
                  <c:v>-0.69633639999999997</c:v>
                </c:pt>
                <c:pt idx="7477">
                  <c:v>-0.69399489999999997</c:v>
                </c:pt>
                <c:pt idx="7478">
                  <c:v>-0.69165279999999996</c:v>
                </c:pt>
                <c:pt idx="7479">
                  <c:v>-0.68931070000000005</c:v>
                </c:pt>
                <c:pt idx="7480">
                  <c:v>-0.68696860000000004</c:v>
                </c:pt>
                <c:pt idx="7481">
                  <c:v>-0.68462650000000003</c:v>
                </c:pt>
                <c:pt idx="7482">
                  <c:v>-0.68228469999999997</c:v>
                </c:pt>
                <c:pt idx="7483">
                  <c:v>-0.67994290000000002</c:v>
                </c:pt>
                <c:pt idx="7484">
                  <c:v>-0.67760120000000001</c:v>
                </c:pt>
                <c:pt idx="7485">
                  <c:v>-0.67525990000000002</c:v>
                </c:pt>
                <c:pt idx="7486">
                  <c:v>-0.67291900000000004</c:v>
                </c:pt>
                <c:pt idx="7487">
                  <c:v>-0.67057719999999998</c:v>
                </c:pt>
                <c:pt idx="7488">
                  <c:v>-0.6682361</c:v>
                </c:pt>
                <c:pt idx="7489">
                  <c:v>-0.66589520000000002</c:v>
                </c:pt>
                <c:pt idx="7490">
                  <c:v>-0.66355339999999996</c:v>
                </c:pt>
                <c:pt idx="7491">
                  <c:v>-0.66121240000000003</c:v>
                </c:pt>
                <c:pt idx="7492">
                  <c:v>-0.65887090000000004</c:v>
                </c:pt>
                <c:pt idx="7493">
                  <c:v>-0.656528</c:v>
                </c:pt>
                <c:pt idx="7494">
                  <c:v>-0.65418540000000003</c:v>
                </c:pt>
                <c:pt idx="7495">
                  <c:v>-0.65184280000000006</c:v>
                </c:pt>
                <c:pt idx="7496">
                  <c:v>-0.64950039999999998</c:v>
                </c:pt>
                <c:pt idx="7497">
                  <c:v>-0.64715800000000001</c:v>
                </c:pt>
                <c:pt idx="7498">
                  <c:v>-0.6448161</c:v>
                </c:pt>
                <c:pt idx="7499">
                  <c:v>-0.64247290000000001</c:v>
                </c:pt>
                <c:pt idx="7500">
                  <c:v>-0.64012979999999997</c:v>
                </c:pt>
                <c:pt idx="7501">
                  <c:v>-0.63778729999999995</c:v>
                </c:pt>
                <c:pt idx="7502">
                  <c:v>-0.63544520000000004</c:v>
                </c:pt>
                <c:pt idx="7503">
                  <c:v>-0.63310330000000004</c:v>
                </c:pt>
                <c:pt idx="7504">
                  <c:v>-0.63076169999999998</c:v>
                </c:pt>
                <c:pt idx="7505">
                  <c:v>-0.62842019999999998</c:v>
                </c:pt>
                <c:pt idx="7506">
                  <c:v>-0.62607880000000005</c:v>
                </c:pt>
                <c:pt idx="7507">
                  <c:v>-0.62373749999999994</c:v>
                </c:pt>
                <c:pt idx="7508">
                  <c:v>-0.62139580000000005</c:v>
                </c:pt>
                <c:pt idx="7509">
                  <c:v>-0.61905529999999998</c:v>
                </c:pt>
                <c:pt idx="7510">
                  <c:v>-0.61671350000000003</c:v>
                </c:pt>
                <c:pt idx="7511">
                  <c:v>-0.61437200000000003</c:v>
                </c:pt>
                <c:pt idx="7512">
                  <c:v>-0.61203019999999997</c:v>
                </c:pt>
                <c:pt idx="7513">
                  <c:v>-0.60968829999999996</c:v>
                </c:pt>
                <c:pt idx="7514">
                  <c:v>-0.60734639999999995</c:v>
                </c:pt>
                <c:pt idx="7515">
                  <c:v>-0.60500430000000005</c:v>
                </c:pt>
                <c:pt idx="7516">
                  <c:v>-0.60266220000000004</c:v>
                </c:pt>
                <c:pt idx="7517">
                  <c:v>-0.60031999999999996</c:v>
                </c:pt>
                <c:pt idx="7518">
                  <c:v>-0.59797809999999996</c:v>
                </c:pt>
                <c:pt idx="7519">
                  <c:v>-0.59563600000000005</c:v>
                </c:pt>
                <c:pt idx="7520">
                  <c:v>-0.59329399999999999</c:v>
                </c:pt>
                <c:pt idx="7521">
                  <c:v>-0.59095140000000002</c:v>
                </c:pt>
                <c:pt idx="7522">
                  <c:v>-0.58860939999999995</c:v>
                </c:pt>
                <c:pt idx="7523">
                  <c:v>-0.58626719999999999</c:v>
                </c:pt>
                <c:pt idx="7524">
                  <c:v>-0.58392560000000004</c:v>
                </c:pt>
                <c:pt idx="7525">
                  <c:v>-0.58158390000000004</c:v>
                </c:pt>
                <c:pt idx="7526">
                  <c:v>-0.57924209999999998</c:v>
                </c:pt>
                <c:pt idx="7527">
                  <c:v>-0.57689999999999997</c:v>
                </c:pt>
                <c:pt idx="7528">
                  <c:v>-0.57455840000000002</c:v>
                </c:pt>
                <c:pt idx="7529">
                  <c:v>-0.57221639999999996</c:v>
                </c:pt>
                <c:pt idx="7530">
                  <c:v>-0.56987429999999994</c:v>
                </c:pt>
                <c:pt idx="7531">
                  <c:v>-0.56753200000000004</c:v>
                </c:pt>
                <c:pt idx="7532">
                  <c:v>-0.56519019999999998</c:v>
                </c:pt>
                <c:pt idx="7533">
                  <c:v>-0.56284780000000001</c:v>
                </c:pt>
                <c:pt idx="7534">
                  <c:v>-0.56050540000000004</c:v>
                </c:pt>
                <c:pt idx="7535">
                  <c:v>-0.55816319999999997</c:v>
                </c:pt>
                <c:pt idx="7536">
                  <c:v>-0.5558206</c:v>
                </c:pt>
                <c:pt idx="7537">
                  <c:v>-0.55347809999999997</c:v>
                </c:pt>
                <c:pt idx="7538">
                  <c:v>-0.55113520000000005</c:v>
                </c:pt>
                <c:pt idx="7539">
                  <c:v>-0.54879279999999997</c:v>
                </c:pt>
                <c:pt idx="7540">
                  <c:v>-0.54645060000000001</c:v>
                </c:pt>
                <c:pt idx="7541">
                  <c:v>-0.54410820000000004</c:v>
                </c:pt>
                <c:pt idx="7542">
                  <c:v>-0.54176610000000003</c:v>
                </c:pt>
                <c:pt idx="7543">
                  <c:v>-0.53942369999999995</c:v>
                </c:pt>
                <c:pt idx="7544">
                  <c:v>-0.53708120000000004</c:v>
                </c:pt>
                <c:pt idx="7545">
                  <c:v>-0.53473879999999996</c:v>
                </c:pt>
                <c:pt idx="7546">
                  <c:v>-0.53239689999999995</c:v>
                </c:pt>
                <c:pt idx="7547">
                  <c:v>-0.53005440000000004</c:v>
                </c:pt>
                <c:pt idx="7548">
                  <c:v>-0.52771190000000001</c:v>
                </c:pt>
                <c:pt idx="7549">
                  <c:v>-0.52536959999999999</c:v>
                </c:pt>
                <c:pt idx="7550">
                  <c:v>-0.52302740000000003</c:v>
                </c:pt>
                <c:pt idx="7551">
                  <c:v>-0.52068510000000001</c:v>
                </c:pt>
                <c:pt idx="7552">
                  <c:v>-0.5183432</c:v>
                </c:pt>
                <c:pt idx="7553">
                  <c:v>-0.51600100000000004</c:v>
                </c:pt>
                <c:pt idx="7554">
                  <c:v>-0.51365899999999998</c:v>
                </c:pt>
                <c:pt idx="7555">
                  <c:v>-0.51131729999999997</c:v>
                </c:pt>
                <c:pt idx="7556">
                  <c:v>-0.50897559999999997</c:v>
                </c:pt>
                <c:pt idx="7557">
                  <c:v>-0.50663349999999996</c:v>
                </c:pt>
                <c:pt idx="7558">
                  <c:v>-0.50429230000000003</c:v>
                </c:pt>
                <c:pt idx="7559">
                  <c:v>-0.50195069999999997</c:v>
                </c:pt>
                <c:pt idx="7560">
                  <c:v>-0.49960880000000002</c:v>
                </c:pt>
                <c:pt idx="7561">
                  <c:v>-0.49726670000000001</c:v>
                </c:pt>
                <c:pt idx="7562">
                  <c:v>-0.4949247</c:v>
                </c:pt>
                <c:pt idx="7563">
                  <c:v>-0.49258269999999998</c:v>
                </c:pt>
                <c:pt idx="7564">
                  <c:v>-0.49024079999999998</c:v>
                </c:pt>
                <c:pt idx="7565">
                  <c:v>-0.48789919999999998</c:v>
                </c:pt>
                <c:pt idx="7566">
                  <c:v>-0.48555779999999998</c:v>
                </c:pt>
                <c:pt idx="7567">
                  <c:v>-0.48321700000000001</c:v>
                </c:pt>
                <c:pt idx="7568">
                  <c:v>-0.480877</c:v>
                </c:pt>
                <c:pt idx="7569">
                  <c:v>-0.47853590000000001</c:v>
                </c:pt>
                <c:pt idx="7570">
                  <c:v>-0.47619460000000002</c:v>
                </c:pt>
                <c:pt idx="7571">
                  <c:v>-0.47385369999999999</c:v>
                </c:pt>
                <c:pt idx="7572">
                  <c:v>-0.4715123</c:v>
                </c:pt>
                <c:pt idx="7573">
                  <c:v>-0.4691708</c:v>
                </c:pt>
                <c:pt idx="7574">
                  <c:v>-0.46682970000000001</c:v>
                </c:pt>
                <c:pt idx="7575">
                  <c:v>-0.46448899999999999</c:v>
                </c:pt>
                <c:pt idx="7576">
                  <c:v>-0.46215050000000002</c:v>
                </c:pt>
                <c:pt idx="7577">
                  <c:v>-0.4598121</c:v>
                </c:pt>
                <c:pt idx="7578">
                  <c:v>-0.45747130000000003</c:v>
                </c:pt>
                <c:pt idx="7579">
                  <c:v>-0.45513019999999998</c:v>
                </c:pt>
                <c:pt idx="7580">
                  <c:v>-0.452789</c:v>
                </c:pt>
                <c:pt idx="7581">
                  <c:v>-0.45044849999999997</c:v>
                </c:pt>
                <c:pt idx="7582">
                  <c:v>-0.44810850000000002</c:v>
                </c:pt>
                <c:pt idx="7583">
                  <c:v>-0.44576739999999998</c:v>
                </c:pt>
                <c:pt idx="7584">
                  <c:v>-0.44342700000000002</c:v>
                </c:pt>
                <c:pt idx="7585">
                  <c:v>-0.44108579999999997</c:v>
                </c:pt>
                <c:pt idx="7586">
                  <c:v>-0.43874429999999998</c:v>
                </c:pt>
                <c:pt idx="7587">
                  <c:v>-0.43640269999999998</c:v>
                </c:pt>
                <c:pt idx="7588">
                  <c:v>-0.43406159999999999</c:v>
                </c:pt>
                <c:pt idx="7589">
                  <c:v>-0.4317202</c:v>
                </c:pt>
                <c:pt idx="7590">
                  <c:v>-0.42937900000000001</c:v>
                </c:pt>
                <c:pt idx="7591">
                  <c:v>-0.42703760000000002</c:v>
                </c:pt>
                <c:pt idx="7592">
                  <c:v>-0.42469620000000002</c:v>
                </c:pt>
                <c:pt idx="7593">
                  <c:v>-0.42235470000000003</c:v>
                </c:pt>
                <c:pt idx="7594">
                  <c:v>-0.42001319999999998</c:v>
                </c:pt>
                <c:pt idx="7595">
                  <c:v>-0.41767179999999998</c:v>
                </c:pt>
                <c:pt idx="7596">
                  <c:v>-0.41533029999999999</c:v>
                </c:pt>
                <c:pt idx="7597">
                  <c:v>-0.41298879999999999</c:v>
                </c:pt>
                <c:pt idx="7598">
                  <c:v>-0.41064729999999999</c:v>
                </c:pt>
                <c:pt idx="7599">
                  <c:v>-0.4083059</c:v>
                </c:pt>
                <c:pt idx="7600">
                  <c:v>-0.40596450000000001</c:v>
                </c:pt>
                <c:pt idx="7601">
                  <c:v>-0.40362310000000001</c:v>
                </c:pt>
                <c:pt idx="7602">
                  <c:v>-0.40128229999999998</c:v>
                </c:pt>
                <c:pt idx="7603">
                  <c:v>-0.3989412</c:v>
                </c:pt>
                <c:pt idx="7604">
                  <c:v>-0.39659990000000001</c:v>
                </c:pt>
                <c:pt idx="7605">
                  <c:v>-0.39425929999999998</c:v>
                </c:pt>
                <c:pt idx="7606">
                  <c:v>-0.39191880000000001</c:v>
                </c:pt>
                <c:pt idx="7607">
                  <c:v>-0.3895788</c:v>
                </c:pt>
                <c:pt idx="7608">
                  <c:v>-0.38724059999999999</c:v>
                </c:pt>
                <c:pt idx="7609">
                  <c:v>-0.38490190000000002</c:v>
                </c:pt>
                <c:pt idx="7610">
                  <c:v>-0.38256250000000003</c:v>
                </c:pt>
                <c:pt idx="7611">
                  <c:v>-0.38022319999999998</c:v>
                </c:pt>
                <c:pt idx="7612">
                  <c:v>-0.37788329999999998</c:v>
                </c:pt>
                <c:pt idx="7613">
                  <c:v>-0.37554389999999999</c:v>
                </c:pt>
                <c:pt idx="7614">
                  <c:v>-0.3732067</c:v>
                </c:pt>
                <c:pt idx="7615">
                  <c:v>-0.37086859999999999</c:v>
                </c:pt>
                <c:pt idx="7616">
                  <c:v>-0.36852819999999997</c:v>
                </c:pt>
                <c:pt idx="7617">
                  <c:v>-0.36618800000000001</c:v>
                </c:pt>
                <c:pt idx="7618">
                  <c:v>-0.36384719999999998</c:v>
                </c:pt>
                <c:pt idx="7619">
                  <c:v>-0.36150650000000001</c:v>
                </c:pt>
                <c:pt idx="7620">
                  <c:v>-0.35916589999999998</c:v>
                </c:pt>
                <c:pt idx="7621">
                  <c:v>-0.35682560000000002</c:v>
                </c:pt>
                <c:pt idx="7622">
                  <c:v>-0.3544851</c:v>
                </c:pt>
                <c:pt idx="7623">
                  <c:v>-0.35214459999999997</c:v>
                </c:pt>
                <c:pt idx="7624">
                  <c:v>-0.349804</c:v>
                </c:pt>
                <c:pt idx="7625">
                  <c:v>-0.34746329999999997</c:v>
                </c:pt>
                <c:pt idx="7626">
                  <c:v>-0.34512369999999998</c:v>
                </c:pt>
                <c:pt idx="7627">
                  <c:v>-0.34278370000000002</c:v>
                </c:pt>
                <c:pt idx="7628">
                  <c:v>-0.3404431</c:v>
                </c:pt>
                <c:pt idx="7629">
                  <c:v>-0.33810240000000003</c:v>
                </c:pt>
                <c:pt idx="7630">
                  <c:v>-0.3357617</c:v>
                </c:pt>
                <c:pt idx="7631">
                  <c:v>-0.33342090000000002</c:v>
                </c:pt>
                <c:pt idx="7632">
                  <c:v>-0.33108019999999999</c:v>
                </c:pt>
                <c:pt idx="7633">
                  <c:v>-0.32873920000000001</c:v>
                </c:pt>
                <c:pt idx="7634">
                  <c:v>-0.32639869999999999</c:v>
                </c:pt>
                <c:pt idx="7635">
                  <c:v>-0.32405780000000001</c:v>
                </c:pt>
                <c:pt idx="7636">
                  <c:v>-0.32171689999999997</c:v>
                </c:pt>
                <c:pt idx="7637">
                  <c:v>-0.3193762</c:v>
                </c:pt>
                <c:pt idx="7638">
                  <c:v>-0.31703599999999998</c:v>
                </c:pt>
                <c:pt idx="7639">
                  <c:v>-0.31469580000000003</c:v>
                </c:pt>
                <c:pt idx="7640">
                  <c:v>-0.31235550000000001</c:v>
                </c:pt>
                <c:pt idx="7641">
                  <c:v>-0.31001649999999997</c:v>
                </c:pt>
                <c:pt idx="7642">
                  <c:v>-0.30767699999999998</c:v>
                </c:pt>
                <c:pt idx="7643">
                  <c:v>-0.30533650000000001</c:v>
                </c:pt>
                <c:pt idx="7644">
                  <c:v>-0.30299589999999998</c:v>
                </c:pt>
                <c:pt idx="7645">
                  <c:v>-0.30065540000000002</c:v>
                </c:pt>
                <c:pt idx="7646">
                  <c:v>-0.29831479999999999</c:v>
                </c:pt>
                <c:pt idx="7647">
                  <c:v>-0.29597420000000002</c:v>
                </c:pt>
                <c:pt idx="7648">
                  <c:v>-0.2936337</c:v>
                </c:pt>
                <c:pt idx="7649">
                  <c:v>-0.29129310000000003</c:v>
                </c:pt>
                <c:pt idx="7650">
                  <c:v>-0.28895270000000001</c:v>
                </c:pt>
                <c:pt idx="7651">
                  <c:v>-0.28661219999999998</c:v>
                </c:pt>
                <c:pt idx="7652">
                  <c:v>-0.28427170000000002</c:v>
                </c:pt>
                <c:pt idx="7653">
                  <c:v>-0.28193109999999999</c:v>
                </c:pt>
                <c:pt idx="7654">
                  <c:v>-0.27959050000000002</c:v>
                </c:pt>
                <c:pt idx="7655">
                  <c:v>-0.27724989999999999</c:v>
                </c:pt>
                <c:pt idx="7656">
                  <c:v>-0.27490930000000002</c:v>
                </c:pt>
                <c:pt idx="7657">
                  <c:v>-0.27256900000000001</c:v>
                </c:pt>
                <c:pt idx="7658">
                  <c:v>-0.27022889999999999</c:v>
                </c:pt>
                <c:pt idx="7659">
                  <c:v>-0.26788869999999998</c:v>
                </c:pt>
                <c:pt idx="7660">
                  <c:v>-0.26554850000000002</c:v>
                </c:pt>
                <c:pt idx="7661">
                  <c:v>-0.2632082</c:v>
                </c:pt>
                <c:pt idx="7662">
                  <c:v>-0.26086860000000001</c:v>
                </c:pt>
                <c:pt idx="7663">
                  <c:v>-0.25852829999999999</c:v>
                </c:pt>
                <c:pt idx="7664">
                  <c:v>-0.25618809999999997</c:v>
                </c:pt>
                <c:pt idx="7665">
                  <c:v>-0.25384770000000001</c:v>
                </c:pt>
                <c:pt idx="7666">
                  <c:v>-0.25150729999999999</c:v>
                </c:pt>
                <c:pt idx="7667">
                  <c:v>-0.2491681</c:v>
                </c:pt>
                <c:pt idx="7668">
                  <c:v>-0.2468282</c:v>
                </c:pt>
                <c:pt idx="7669">
                  <c:v>-0.24448790000000001</c:v>
                </c:pt>
                <c:pt idx="7670">
                  <c:v>-0.24214769999999999</c:v>
                </c:pt>
                <c:pt idx="7671">
                  <c:v>-0.2398074</c:v>
                </c:pt>
                <c:pt idx="7672">
                  <c:v>-0.23746729999999999</c:v>
                </c:pt>
                <c:pt idx="7673">
                  <c:v>-0.23512720000000001</c:v>
                </c:pt>
                <c:pt idx="7674">
                  <c:v>-0.2327872</c:v>
                </c:pt>
                <c:pt idx="7675">
                  <c:v>-0.23044700000000001</c:v>
                </c:pt>
                <c:pt idx="7676">
                  <c:v>-0.22810710000000001</c:v>
                </c:pt>
                <c:pt idx="7677">
                  <c:v>-0.22576740000000001</c:v>
                </c:pt>
                <c:pt idx="7678">
                  <c:v>-0.22342770000000001</c:v>
                </c:pt>
                <c:pt idx="7679">
                  <c:v>-0.2210878</c:v>
                </c:pt>
                <c:pt idx="7680">
                  <c:v>-0.21874850000000001</c:v>
                </c:pt>
                <c:pt idx="7681">
                  <c:v>-0.2164085</c:v>
                </c:pt>
                <c:pt idx="7682">
                  <c:v>-0.21406839999999999</c:v>
                </c:pt>
                <c:pt idx="7683">
                  <c:v>-0.21172840000000001</c:v>
                </c:pt>
                <c:pt idx="7684">
                  <c:v>-0.2093884</c:v>
                </c:pt>
                <c:pt idx="7685">
                  <c:v>-0.2070485</c:v>
                </c:pt>
                <c:pt idx="7686">
                  <c:v>-0.20470840000000001</c:v>
                </c:pt>
                <c:pt idx="7687">
                  <c:v>-0.2023684</c:v>
                </c:pt>
                <c:pt idx="7688">
                  <c:v>-0.2000284</c:v>
                </c:pt>
                <c:pt idx="7689">
                  <c:v>-0.19768869999999999</c:v>
                </c:pt>
                <c:pt idx="7690">
                  <c:v>-0.1953491</c:v>
                </c:pt>
                <c:pt idx="7691">
                  <c:v>-0.1930095</c:v>
                </c:pt>
                <c:pt idx="7692">
                  <c:v>-0.1906706</c:v>
                </c:pt>
                <c:pt idx="7693">
                  <c:v>-0.1883331</c:v>
                </c:pt>
                <c:pt idx="7694">
                  <c:v>-0.18599499999999999</c:v>
                </c:pt>
                <c:pt idx="7695">
                  <c:v>-0.18365809999999999</c:v>
                </c:pt>
                <c:pt idx="7696">
                  <c:v>-0.18132039999999999</c:v>
                </c:pt>
                <c:pt idx="7697">
                  <c:v>-0.17898349999999999</c:v>
                </c:pt>
                <c:pt idx="7698">
                  <c:v>-0.17664640000000001</c:v>
                </c:pt>
                <c:pt idx="7699">
                  <c:v>-0.17430909999999999</c:v>
                </c:pt>
                <c:pt idx="7700">
                  <c:v>-0.1719726</c:v>
                </c:pt>
                <c:pt idx="7701">
                  <c:v>-0.16963729999999999</c:v>
                </c:pt>
                <c:pt idx="7702">
                  <c:v>-0.16729869999999999</c:v>
                </c:pt>
                <c:pt idx="7703">
                  <c:v>-0.1649592</c:v>
                </c:pt>
                <c:pt idx="7704">
                  <c:v>-0.16261999999999999</c:v>
                </c:pt>
                <c:pt idx="7705">
                  <c:v>-0.1602806</c:v>
                </c:pt>
                <c:pt idx="7706">
                  <c:v>-0.15794130000000001</c:v>
                </c:pt>
                <c:pt idx="7707">
                  <c:v>-0.15560289999999999</c:v>
                </c:pt>
                <c:pt idx="7708">
                  <c:v>-0.1532645</c:v>
                </c:pt>
                <c:pt idx="7709">
                  <c:v>-0.15092539999999999</c:v>
                </c:pt>
                <c:pt idx="7710">
                  <c:v>-0.1485863</c:v>
                </c:pt>
                <c:pt idx="7711">
                  <c:v>-0.1462473</c:v>
                </c:pt>
                <c:pt idx="7712">
                  <c:v>-0.14390810000000001</c:v>
                </c:pt>
                <c:pt idx="7713">
                  <c:v>-0.1415689</c:v>
                </c:pt>
                <c:pt idx="7714">
                  <c:v>-0.13922970000000001</c:v>
                </c:pt>
                <c:pt idx="7715">
                  <c:v>-0.1368905</c:v>
                </c:pt>
                <c:pt idx="7716">
                  <c:v>-0.1345518</c:v>
                </c:pt>
                <c:pt idx="7717">
                  <c:v>-0.13221289999999999</c:v>
                </c:pt>
                <c:pt idx="7718">
                  <c:v>-0.12987389999999999</c:v>
                </c:pt>
                <c:pt idx="7719">
                  <c:v>-0.12753490000000001</c:v>
                </c:pt>
                <c:pt idx="7720">
                  <c:v>-0.12519569999999999</c:v>
                </c:pt>
                <c:pt idx="7721">
                  <c:v>-0.1228566</c:v>
                </c:pt>
                <c:pt idx="7722">
                  <c:v>-0.1205175</c:v>
                </c:pt>
                <c:pt idx="7723">
                  <c:v>-0.11817859999999999</c:v>
                </c:pt>
                <c:pt idx="7724">
                  <c:v>-0.11583980000000001</c:v>
                </c:pt>
                <c:pt idx="7725">
                  <c:v>-0.113501</c:v>
                </c:pt>
                <c:pt idx="7726">
                  <c:v>-0.1111634</c:v>
                </c:pt>
                <c:pt idx="7727">
                  <c:v>-0.1088247</c:v>
                </c:pt>
                <c:pt idx="7728">
                  <c:v>-0.10648630000000001</c:v>
                </c:pt>
                <c:pt idx="7729">
                  <c:v>-0.1041483</c:v>
                </c:pt>
                <c:pt idx="7730">
                  <c:v>-0.1018104</c:v>
                </c:pt>
                <c:pt idx="7731">
                  <c:v>-9.9473510000000001E-2</c:v>
                </c:pt>
                <c:pt idx="7732">
                  <c:v>-9.7135659999999999E-2</c:v>
                </c:pt>
                <c:pt idx="7733">
                  <c:v>-9.4796839999999993E-2</c:v>
                </c:pt>
                <c:pt idx="7734">
                  <c:v>-9.2458189999999996E-2</c:v>
                </c:pt>
                <c:pt idx="7735">
                  <c:v>-9.0120690000000003E-2</c:v>
                </c:pt>
                <c:pt idx="7736">
                  <c:v>-8.778379E-2</c:v>
                </c:pt>
                <c:pt idx="7737">
                  <c:v>-8.5446419999999995E-2</c:v>
                </c:pt>
                <c:pt idx="7738">
                  <c:v>-8.310816E-2</c:v>
                </c:pt>
                <c:pt idx="7739">
                  <c:v>-8.0769889999999997E-2</c:v>
                </c:pt>
                <c:pt idx="7740">
                  <c:v>-7.843174E-2</c:v>
                </c:pt>
                <c:pt idx="7741">
                  <c:v>-7.6093610000000006E-2</c:v>
                </c:pt>
                <c:pt idx="7742">
                  <c:v>-7.3755029999999999E-2</c:v>
                </c:pt>
                <c:pt idx="7743">
                  <c:v>-7.1416419999999994E-2</c:v>
                </c:pt>
                <c:pt idx="7744">
                  <c:v>-6.9078059999999997E-2</c:v>
                </c:pt>
                <c:pt idx="7745">
                  <c:v>-6.6739439999999997E-2</c:v>
                </c:pt>
                <c:pt idx="7746">
                  <c:v>-6.4400780000000005E-2</c:v>
                </c:pt>
                <c:pt idx="7747">
                  <c:v>-6.2062440000000003E-2</c:v>
                </c:pt>
                <c:pt idx="7748">
                  <c:v>-5.9723909999999998E-2</c:v>
                </c:pt>
                <c:pt idx="7749">
                  <c:v>-5.7385730000000003E-2</c:v>
                </c:pt>
                <c:pt idx="7750">
                  <c:v>-5.5047409999999998E-2</c:v>
                </c:pt>
                <c:pt idx="7751">
                  <c:v>-5.2708860000000003E-2</c:v>
                </c:pt>
                <c:pt idx="7752">
                  <c:v>-5.0370350000000001E-2</c:v>
                </c:pt>
                <c:pt idx="7753">
                  <c:v>-4.8031780000000003E-2</c:v>
                </c:pt>
                <c:pt idx="7754">
                  <c:v>-4.569376E-2</c:v>
                </c:pt>
                <c:pt idx="7755">
                  <c:v>-4.3355129999999999E-2</c:v>
                </c:pt>
                <c:pt idx="7756">
                  <c:v>-4.1016950000000003E-2</c:v>
                </c:pt>
                <c:pt idx="7757">
                  <c:v>-3.8678940000000002E-2</c:v>
                </c:pt>
                <c:pt idx="7758">
                  <c:v>-3.6341999999999999E-2</c:v>
                </c:pt>
                <c:pt idx="7759">
                  <c:v>-3.400508E-2</c:v>
                </c:pt>
                <c:pt idx="7760">
                  <c:v>-3.1668019999999998E-2</c:v>
                </c:pt>
                <c:pt idx="7761">
                  <c:v>-2.9330849999999999E-2</c:v>
                </c:pt>
                <c:pt idx="7762">
                  <c:v>-2.6993010000000001E-2</c:v>
                </c:pt>
                <c:pt idx="7763">
                  <c:v>-2.4655469999999999E-2</c:v>
                </c:pt>
                <c:pt idx="7764">
                  <c:v>-2.2317819999999999E-2</c:v>
                </c:pt>
                <c:pt idx="7765">
                  <c:v>-1.997987E-2</c:v>
                </c:pt>
                <c:pt idx="7766">
                  <c:v>-1.7642939999999999E-2</c:v>
                </c:pt>
                <c:pt idx="7767">
                  <c:v>-1.53072E-2</c:v>
                </c:pt>
                <c:pt idx="7768">
                  <c:v>-1.296958E-2</c:v>
                </c:pt>
                <c:pt idx="7769">
                  <c:v>-1.063155E-2</c:v>
                </c:pt>
                <c:pt idx="7770">
                  <c:v>-8.2932140000000001E-3</c:v>
                </c:pt>
                <c:pt idx="7771">
                  <c:v>-5.9548819999999999E-3</c:v>
                </c:pt>
                <c:pt idx="7772">
                  <c:v>-3.6164629999999999E-3</c:v>
                </c:pt>
                <c:pt idx="7773">
                  <c:v>-1.2781139999999999E-3</c:v>
                </c:pt>
                <c:pt idx="7774">
                  <c:v>1.0592189999999999E-3</c:v>
                </c:pt>
                <c:pt idx="7775">
                  <c:v>3.397022E-3</c:v>
                </c:pt>
                <c:pt idx="7776">
                  <c:v>5.7347830000000002E-3</c:v>
                </c:pt>
                <c:pt idx="7777">
                  <c:v>8.0721300000000003E-3</c:v>
                </c:pt>
                <c:pt idx="7778">
                  <c:v>1.040837E-2</c:v>
                </c:pt>
                <c:pt idx="7779">
                  <c:v>1.2743839999999999E-2</c:v>
                </c:pt>
                <c:pt idx="7780">
                  <c:v>1.508021E-2</c:v>
                </c:pt>
                <c:pt idx="7781">
                  <c:v>1.741765E-2</c:v>
                </c:pt>
                <c:pt idx="7782">
                  <c:v>1.9755479999999999E-2</c:v>
                </c:pt>
                <c:pt idx="7783">
                  <c:v>2.209359E-2</c:v>
                </c:pt>
                <c:pt idx="7784">
                  <c:v>2.443178E-2</c:v>
                </c:pt>
                <c:pt idx="7785">
                  <c:v>2.6769859999999999E-2</c:v>
                </c:pt>
                <c:pt idx="7786">
                  <c:v>2.9108080000000001E-2</c:v>
                </c:pt>
                <c:pt idx="7787">
                  <c:v>3.1446399999999999E-2</c:v>
                </c:pt>
                <c:pt idx="7788">
                  <c:v>3.3784639999999998E-2</c:v>
                </c:pt>
                <c:pt idx="7789">
                  <c:v>3.6120390000000002E-2</c:v>
                </c:pt>
                <c:pt idx="7790">
                  <c:v>3.8456610000000002E-2</c:v>
                </c:pt>
                <c:pt idx="7791">
                  <c:v>4.079402E-2</c:v>
                </c:pt>
                <c:pt idx="7792">
                  <c:v>4.3132089999999998E-2</c:v>
                </c:pt>
                <c:pt idx="7793">
                  <c:v>4.5469490000000001E-2</c:v>
                </c:pt>
                <c:pt idx="7794">
                  <c:v>4.7806460000000002E-2</c:v>
                </c:pt>
                <c:pt idx="7795">
                  <c:v>5.0144590000000003E-2</c:v>
                </c:pt>
                <c:pt idx="7796">
                  <c:v>5.2482590000000003E-2</c:v>
                </c:pt>
                <c:pt idx="7797">
                  <c:v>5.4820500000000001E-2</c:v>
                </c:pt>
                <c:pt idx="7798">
                  <c:v>5.7158639999999997E-2</c:v>
                </c:pt>
                <c:pt idx="7799">
                  <c:v>5.9496779999999999E-2</c:v>
                </c:pt>
                <c:pt idx="7800">
                  <c:v>6.1835050000000003E-2</c:v>
                </c:pt>
                <c:pt idx="7801">
                  <c:v>6.4173339999999995E-2</c:v>
                </c:pt>
                <c:pt idx="7802">
                  <c:v>6.651166E-2</c:v>
                </c:pt>
                <c:pt idx="7803">
                  <c:v>6.8849209999999994E-2</c:v>
                </c:pt>
                <c:pt idx="7804">
                  <c:v>7.1185979999999996E-2</c:v>
                </c:pt>
                <c:pt idx="7805">
                  <c:v>7.3524049999999994E-2</c:v>
                </c:pt>
                <c:pt idx="7806">
                  <c:v>7.5862009999999994E-2</c:v>
                </c:pt>
                <c:pt idx="7807">
                  <c:v>7.8200249999999999E-2</c:v>
                </c:pt>
                <c:pt idx="7808">
                  <c:v>8.0538419999999999E-2</c:v>
                </c:pt>
                <c:pt idx="7809">
                  <c:v>8.2876560000000002E-2</c:v>
                </c:pt>
                <c:pt idx="7810">
                  <c:v>8.5214590000000007E-2</c:v>
                </c:pt>
                <c:pt idx="7811">
                  <c:v>8.7552560000000001E-2</c:v>
                </c:pt>
                <c:pt idx="7812">
                  <c:v>8.9890090000000006E-2</c:v>
                </c:pt>
                <c:pt idx="7813">
                  <c:v>9.2226829999999996E-2</c:v>
                </c:pt>
                <c:pt idx="7814">
                  <c:v>9.4561909999999999E-2</c:v>
                </c:pt>
                <c:pt idx="7815">
                  <c:v>9.6899020000000002E-2</c:v>
                </c:pt>
                <c:pt idx="7816">
                  <c:v>9.9236500000000005E-2</c:v>
                </c:pt>
                <c:pt idx="7817">
                  <c:v>0.1015746</c:v>
                </c:pt>
                <c:pt idx="7818">
                  <c:v>0.1039129</c:v>
                </c:pt>
                <c:pt idx="7819">
                  <c:v>0.10625039999999999</c:v>
                </c:pt>
                <c:pt idx="7820">
                  <c:v>0.1085865</c:v>
                </c:pt>
                <c:pt idx="7821">
                  <c:v>0.1109238</c:v>
                </c:pt>
                <c:pt idx="7822">
                  <c:v>0.1132615</c:v>
                </c:pt>
                <c:pt idx="7823">
                  <c:v>0.1155996</c:v>
                </c:pt>
                <c:pt idx="7824">
                  <c:v>0.1179376</c:v>
                </c:pt>
                <c:pt idx="7825">
                  <c:v>0.1202751</c:v>
                </c:pt>
                <c:pt idx="7826">
                  <c:v>0.1226126</c:v>
                </c:pt>
                <c:pt idx="7827">
                  <c:v>0.1249507</c:v>
                </c:pt>
                <c:pt idx="7828">
                  <c:v>0.12728880000000001</c:v>
                </c:pt>
                <c:pt idx="7829">
                  <c:v>0.12962699999999999</c:v>
                </c:pt>
                <c:pt idx="7830">
                  <c:v>0.1319652</c:v>
                </c:pt>
                <c:pt idx="7831">
                  <c:v>0.13430349999999999</c:v>
                </c:pt>
                <c:pt idx="7832">
                  <c:v>0.1366415</c:v>
                </c:pt>
                <c:pt idx="7833">
                  <c:v>0.13897979999999999</c:v>
                </c:pt>
                <c:pt idx="7834">
                  <c:v>0.14131779999999999</c:v>
                </c:pt>
                <c:pt idx="7835">
                  <c:v>0.1436559</c:v>
                </c:pt>
                <c:pt idx="7836">
                  <c:v>0.14599400000000001</c:v>
                </c:pt>
                <c:pt idx="7837">
                  <c:v>0.1483313</c:v>
                </c:pt>
                <c:pt idx="7838">
                  <c:v>0.1506682</c:v>
                </c:pt>
                <c:pt idx="7839">
                  <c:v>0.153006</c:v>
                </c:pt>
                <c:pt idx="7840">
                  <c:v>0.15534410000000001</c:v>
                </c:pt>
                <c:pt idx="7841">
                  <c:v>0.15768199999999999</c:v>
                </c:pt>
                <c:pt idx="7842">
                  <c:v>0.16001989999999999</c:v>
                </c:pt>
                <c:pt idx="7843">
                  <c:v>0.16235769999999999</c:v>
                </c:pt>
                <c:pt idx="7844">
                  <c:v>0.1646939</c:v>
                </c:pt>
                <c:pt idx="7845">
                  <c:v>0.16703029999999999</c:v>
                </c:pt>
                <c:pt idx="7846">
                  <c:v>0.16936789999999999</c:v>
                </c:pt>
                <c:pt idx="7847">
                  <c:v>0.17170489999999999</c:v>
                </c:pt>
                <c:pt idx="7848">
                  <c:v>0.17404249999999999</c:v>
                </c:pt>
                <c:pt idx="7849">
                  <c:v>0.17638010000000001</c:v>
                </c:pt>
                <c:pt idx="7850">
                  <c:v>0.17871809999999999</c:v>
                </c:pt>
                <c:pt idx="7851">
                  <c:v>0.1810561</c:v>
                </c:pt>
                <c:pt idx="7852">
                  <c:v>0.18339430000000001</c:v>
                </c:pt>
                <c:pt idx="7853">
                  <c:v>0.18573249999999999</c:v>
                </c:pt>
                <c:pt idx="7854">
                  <c:v>0.18807070000000001</c:v>
                </c:pt>
                <c:pt idx="7855">
                  <c:v>0.19040869999999999</c:v>
                </c:pt>
                <c:pt idx="7856">
                  <c:v>0.192747</c:v>
                </c:pt>
                <c:pt idx="7857">
                  <c:v>0.19508519999999999</c:v>
                </c:pt>
                <c:pt idx="7858">
                  <c:v>0.1974233</c:v>
                </c:pt>
                <c:pt idx="7859">
                  <c:v>0.19976150000000001</c:v>
                </c:pt>
                <c:pt idx="7860">
                  <c:v>0.20209959999999999</c:v>
                </c:pt>
                <c:pt idx="7861">
                  <c:v>0.20443700000000001</c:v>
                </c:pt>
                <c:pt idx="7862">
                  <c:v>0.2067727</c:v>
                </c:pt>
                <c:pt idx="7863">
                  <c:v>0.20911009999999999</c:v>
                </c:pt>
                <c:pt idx="7864">
                  <c:v>0.211448</c:v>
                </c:pt>
                <c:pt idx="7865">
                  <c:v>0.213786</c:v>
                </c:pt>
                <c:pt idx="7866">
                  <c:v>0.21612410000000001</c:v>
                </c:pt>
                <c:pt idx="7867">
                  <c:v>0.2184623</c:v>
                </c:pt>
                <c:pt idx="7868">
                  <c:v>0.22080040000000001</c:v>
                </c:pt>
                <c:pt idx="7869">
                  <c:v>0.22313849999999999</c:v>
                </c:pt>
                <c:pt idx="7870">
                  <c:v>0.2254765</c:v>
                </c:pt>
                <c:pt idx="7871">
                  <c:v>0.22781399999999999</c:v>
                </c:pt>
                <c:pt idx="7872">
                  <c:v>0.23014889999999999</c:v>
                </c:pt>
                <c:pt idx="7873">
                  <c:v>0.2324842</c:v>
                </c:pt>
                <c:pt idx="7874">
                  <c:v>0.23482120000000001</c:v>
                </c:pt>
                <c:pt idx="7875">
                  <c:v>0.23715910000000001</c:v>
                </c:pt>
                <c:pt idx="7876">
                  <c:v>0.23949709999999999</c:v>
                </c:pt>
                <c:pt idx="7877">
                  <c:v>0.24183499999999999</c:v>
                </c:pt>
                <c:pt idx="7878">
                  <c:v>0.2441729</c:v>
                </c:pt>
                <c:pt idx="7879">
                  <c:v>0.2465108</c:v>
                </c:pt>
                <c:pt idx="7880">
                  <c:v>0.24884880000000001</c:v>
                </c:pt>
                <c:pt idx="7881">
                  <c:v>0.25118580000000001</c:v>
                </c:pt>
                <c:pt idx="7882">
                  <c:v>0.25352350000000001</c:v>
                </c:pt>
                <c:pt idx="7883">
                  <c:v>0.25586150000000002</c:v>
                </c:pt>
                <c:pt idx="7884">
                  <c:v>0.25819950000000003</c:v>
                </c:pt>
                <c:pt idx="7885">
                  <c:v>0.26053730000000003</c:v>
                </c:pt>
                <c:pt idx="7886">
                  <c:v>0.26287480000000002</c:v>
                </c:pt>
                <c:pt idx="7887">
                  <c:v>0.26521289999999997</c:v>
                </c:pt>
                <c:pt idx="7888">
                  <c:v>0.26755089999999998</c:v>
                </c:pt>
                <c:pt idx="7889">
                  <c:v>0.26988899999999999</c:v>
                </c:pt>
                <c:pt idx="7890">
                  <c:v>0.272227</c:v>
                </c:pt>
                <c:pt idx="7891">
                  <c:v>0.274565</c:v>
                </c:pt>
                <c:pt idx="7892">
                  <c:v>0.2769028</c:v>
                </c:pt>
                <c:pt idx="7893">
                  <c:v>0.27923999999999999</c:v>
                </c:pt>
                <c:pt idx="7894">
                  <c:v>0.28157759999999998</c:v>
                </c:pt>
                <c:pt idx="7895">
                  <c:v>0.28391499999999997</c:v>
                </c:pt>
                <c:pt idx="7896">
                  <c:v>0.28625230000000002</c:v>
                </c:pt>
                <c:pt idx="7897">
                  <c:v>0.28858899999999998</c:v>
                </c:pt>
                <c:pt idx="7898">
                  <c:v>0.29092449999999997</c:v>
                </c:pt>
                <c:pt idx="7899">
                  <c:v>0.29326079999999999</c:v>
                </c:pt>
                <c:pt idx="7900">
                  <c:v>0.295597</c:v>
                </c:pt>
                <c:pt idx="7901">
                  <c:v>0.29793439999999999</c:v>
                </c:pt>
                <c:pt idx="7902">
                  <c:v>0.30027199999999998</c:v>
                </c:pt>
                <c:pt idx="7903">
                  <c:v>0.30260969999999998</c:v>
                </c:pt>
                <c:pt idx="7904">
                  <c:v>0.30494589999999999</c:v>
                </c:pt>
                <c:pt idx="7905">
                  <c:v>0.30728250000000001</c:v>
                </c:pt>
                <c:pt idx="7906">
                  <c:v>0.30961919999999998</c:v>
                </c:pt>
                <c:pt idx="7907">
                  <c:v>0.31195650000000003</c:v>
                </c:pt>
                <c:pt idx="7908">
                  <c:v>0.31429420000000002</c:v>
                </c:pt>
                <c:pt idx="7909">
                  <c:v>0.31663229999999998</c:v>
                </c:pt>
                <c:pt idx="7910">
                  <c:v>0.31896989999999997</c:v>
                </c:pt>
                <c:pt idx="7911">
                  <c:v>0.32130720000000002</c:v>
                </c:pt>
                <c:pt idx="7912">
                  <c:v>0.32364359999999998</c:v>
                </c:pt>
                <c:pt idx="7913">
                  <c:v>0.32597959999999998</c:v>
                </c:pt>
                <c:pt idx="7914">
                  <c:v>0.32831729999999998</c:v>
                </c:pt>
                <c:pt idx="7915">
                  <c:v>0.33065509999999998</c:v>
                </c:pt>
                <c:pt idx="7916">
                  <c:v>0.33299230000000002</c:v>
                </c:pt>
                <c:pt idx="7917">
                  <c:v>0.33533000000000002</c:v>
                </c:pt>
                <c:pt idx="7918">
                  <c:v>0.33766689999999999</c:v>
                </c:pt>
                <c:pt idx="7919">
                  <c:v>0.34000419999999998</c:v>
                </c:pt>
                <c:pt idx="7920">
                  <c:v>0.34234199999999998</c:v>
                </c:pt>
                <c:pt idx="7921">
                  <c:v>0.34467979999999998</c:v>
                </c:pt>
                <c:pt idx="7922">
                  <c:v>0.3470181</c:v>
                </c:pt>
                <c:pt idx="7923">
                  <c:v>0.3493561</c:v>
                </c:pt>
                <c:pt idx="7924">
                  <c:v>0.35169420000000001</c:v>
                </c:pt>
                <c:pt idx="7925">
                  <c:v>0.35403200000000001</c:v>
                </c:pt>
                <c:pt idx="7926">
                  <c:v>0.35636950000000001</c:v>
                </c:pt>
                <c:pt idx="7927">
                  <c:v>0.35870740000000001</c:v>
                </c:pt>
                <c:pt idx="7928">
                  <c:v>0.36104520000000001</c:v>
                </c:pt>
                <c:pt idx="7929">
                  <c:v>0.36338340000000002</c:v>
                </c:pt>
                <c:pt idx="7930">
                  <c:v>0.36572149999999998</c:v>
                </c:pt>
                <c:pt idx="7931">
                  <c:v>0.36805939999999998</c:v>
                </c:pt>
                <c:pt idx="7932">
                  <c:v>0.37039739999999999</c:v>
                </c:pt>
                <c:pt idx="7933">
                  <c:v>0.37273489999999998</c:v>
                </c:pt>
                <c:pt idx="7934">
                  <c:v>0.37507289999999999</c:v>
                </c:pt>
                <c:pt idx="7935">
                  <c:v>0.37741039999999998</c:v>
                </c:pt>
                <c:pt idx="7936">
                  <c:v>0.37974829999999998</c:v>
                </c:pt>
                <c:pt idx="7937">
                  <c:v>0.38208619999999999</c:v>
                </c:pt>
                <c:pt idx="7938">
                  <c:v>0.38442419999999999</c:v>
                </c:pt>
                <c:pt idx="7939">
                  <c:v>0.3867621</c:v>
                </c:pt>
                <c:pt idx="7940">
                  <c:v>0.3891</c:v>
                </c:pt>
                <c:pt idx="7941">
                  <c:v>0.39143749999999999</c:v>
                </c:pt>
                <c:pt idx="7942">
                  <c:v>0.39377570000000001</c:v>
                </c:pt>
                <c:pt idx="7943">
                  <c:v>0.39611370000000001</c:v>
                </c:pt>
                <c:pt idx="7944">
                  <c:v>0.39845069999999999</c:v>
                </c:pt>
                <c:pt idx="7945">
                  <c:v>0.4007887</c:v>
                </c:pt>
                <c:pt idx="7946">
                  <c:v>0.40312330000000002</c:v>
                </c:pt>
                <c:pt idx="7947">
                  <c:v>0.40545969999999998</c:v>
                </c:pt>
                <c:pt idx="7948">
                  <c:v>0.40779710000000002</c:v>
                </c:pt>
                <c:pt idx="7949">
                  <c:v>0.4101341</c:v>
                </c:pt>
                <c:pt idx="7950">
                  <c:v>0.4124717</c:v>
                </c:pt>
                <c:pt idx="7951">
                  <c:v>0.41480980000000001</c:v>
                </c:pt>
                <c:pt idx="7952">
                  <c:v>0.41714830000000003</c:v>
                </c:pt>
                <c:pt idx="7953">
                  <c:v>0.41948679999999999</c:v>
                </c:pt>
                <c:pt idx="7954">
                  <c:v>0.42182500000000001</c:v>
                </c:pt>
                <c:pt idx="7955">
                  <c:v>0.42416359999999997</c:v>
                </c:pt>
                <c:pt idx="7956">
                  <c:v>0.42650179999999999</c:v>
                </c:pt>
                <c:pt idx="7957">
                  <c:v>0.4288402</c:v>
                </c:pt>
                <c:pt idx="7958">
                  <c:v>0.43117860000000002</c:v>
                </c:pt>
                <c:pt idx="7959">
                  <c:v>0.43351709999999999</c:v>
                </c:pt>
                <c:pt idx="7960">
                  <c:v>0.43585590000000002</c:v>
                </c:pt>
                <c:pt idx="7961">
                  <c:v>0.43819409999999998</c:v>
                </c:pt>
                <c:pt idx="7962">
                  <c:v>0.4405326</c:v>
                </c:pt>
                <c:pt idx="7963">
                  <c:v>0.44287120000000002</c:v>
                </c:pt>
                <c:pt idx="7964">
                  <c:v>0.44520969999999999</c:v>
                </c:pt>
                <c:pt idx="7965">
                  <c:v>0.4475481</c:v>
                </c:pt>
                <c:pt idx="7966">
                  <c:v>0.44988669999999997</c:v>
                </c:pt>
                <c:pt idx="7967">
                  <c:v>0.45222570000000001</c:v>
                </c:pt>
                <c:pt idx="7968">
                  <c:v>0.45456429999999998</c:v>
                </c:pt>
                <c:pt idx="7969">
                  <c:v>0.45690350000000002</c:v>
                </c:pt>
                <c:pt idx="7970">
                  <c:v>0.45924189999999998</c:v>
                </c:pt>
                <c:pt idx="7971">
                  <c:v>0.46158080000000001</c:v>
                </c:pt>
                <c:pt idx="7972">
                  <c:v>0.46391919999999998</c:v>
                </c:pt>
                <c:pt idx="7973">
                  <c:v>0.4662579</c:v>
                </c:pt>
                <c:pt idx="7974">
                  <c:v>0.46859679999999998</c:v>
                </c:pt>
                <c:pt idx="7975">
                  <c:v>0.4709354</c:v>
                </c:pt>
                <c:pt idx="7976">
                  <c:v>0.47327409999999998</c:v>
                </c:pt>
                <c:pt idx="7977">
                  <c:v>0.4756127</c:v>
                </c:pt>
                <c:pt idx="7978">
                  <c:v>0.47795159999999998</c:v>
                </c:pt>
                <c:pt idx="7979">
                  <c:v>0.48029060000000001</c:v>
                </c:pt>
                <c:pt idx="7980">
                  <c:v>0.48262969999999999</c:v>
                </c:pt>
                <c:pt idx="7981">
                  <c:v>0.48496820000000002</c:v>
                </c:pt>
                <c:pt idx="7982">
                  <c:v>0.4873074</c:v>
                </c:pt>
                <c:pt idx="7983">
                  <c:v>0.48964679999999999</c:v>
                </c:pt>
                <c:pt idx="7984">
                  <c:v>0.49198629999999999</c:v>
                </c:pt>
                <c:pt idx="7985">
                  <c:v>0.49432520000000002</c:v>
                </c:pt>
                <c:pt idx="7986">
                  <c:v>0.49666349999999998</c:v>
                </c:pt>
                <c:pt idx="7987">
                  <c:v>0.49900220000000001</c:v>
                </c:pt>
                <c:pt idx="7988">
                  <c:v>0.50134109999999998</c:v>
                </c:pt>
                <c:pt idx="7989">
                  <c:v>0.50367949999999995</c:v>
                </c:pt>
                <c:pt idx="7990">
                  <c:v>0.50601929999999995</c:v>
                </c:pt>
                <c:pt idx="7991">
                  <c:v>0.5083588</c:v>
                </c:pt>
                <c:pt idx="7992">
                  <c:v>0.51069810000000004</c:v>
                </c:pt>
                <c:pt idx="7993">
                  <c:v>0.51303759999999998</c:v>
                </c:pt>
                <c:pt idx="7994">
                  <c:v>0.51537739999999999</c:v>
                </c:pt>
                <c:pt idx="7995">
                  <c:v>0.51771690000000004</c:v>
                </c:pt>
                <c:pt idx="7996">
                  <c:v>0.52005769999999996</c:v>
                </c:pt>
                <c:pt idx="7997">
                  <c:v>0.52239809999999998</c:v>
                </c:pt>
                <c:pt idx="7998">
                  <c:v>0.52473890000000001</c:v>
                </c:pt>
                <c:pt idx="7999">
                  <c:v>0.52707950000000003</c:v>
                </c:pt>
                <c:pt idx="8000">
                  <c:v>0.52942040000000001</c:v>
                </c:pt>
                <c:pt idx="8001">
                  <c:v>0.53176109999999999</c:v>
                </c:pt>
                <c:pt idx="8002">
                  <c:v>0.53410150000000001</c:v>
                </c:pt>
                <c:pt idx="8003">
                  <c:v>0.53644270000000005</c:v>
                </c:pt>
                <c:pt idx="8004">
                  <c:v>0.53878239999999999</c:v>
                </c:pt>
                <c:pt idx="8005">
                  <c:v>0.54112079999999996</c:v>
                </c:pt>
                <c:pt idx="8006">
                  <c:v>0.54346079999999997</c:v>
                </c:pt>
                <c:pt idx="8007">
                  <c:v>0.54580059999999997</c:v>
                </c:pt>
                <c:pt idx="8008">
                  <c:v>0.54814189999999996</c:v>
                </c:pt>
                <c:pt idx="8009">
                  <c:v>0.55048419999999998</c:v>
                </c:pt>
                <c:pt idx="8010">
                  <c:v>0.5528265</c:v>
                </c:pt>
                <c:pt idx="8011">
                  <c:v>0.55516829999999995</c:v>
                </c:pt>
                <c:pt idx="8012">
                  <c:v>0.55750980000000006</c:v>
                </c:pt>
                <c:pt idx="8013">
                  <c:v>0.55985090000000004</c:v>
                </c:pt>
                <c:pt idx="8014">
                  <c:v>0.56219209999999997</c:v>
                </c:pt>
                <c:pt idx="8015">
                  <c:v>0.56453319999999996</c:v>
                </c:pt>
                <c:pt idx="8016">
                  <c:v>0.56687379999999998</c:v>
                </c:pt>
                <c:pt idx="8017">
                  <c:v>0.56921480000000002</c:v>
                </c:pt>
                <c:pt idx="8018">
                  <c:v>0.57155590000000001</c:v>
                </c:pt>
                <c:pt idx="8019">
                  <c:v>0.57389730000000005</c:v>
                </c:pt>
                <c:pt idx="8020">
                  <c:v>0.57623869999999999</c:v>
                </c:pt>
                <c:pt idx="8021">
                  <c:v>0.57858039999999999</c:v>
                </c:pt>
                <c:pt idx="8022">
                  <c:v>0.58092180000000004</c:v>
                </c:pt>
                <c:pt idx="8023">
                  <c:v>0.58326290000000003</c:v>
                </c:pt>
                <c:pt idx="8024">
                  <c:v>0.58560369999999995</c:v>
                </c:pt>
                <c:pt idx="8025">
                  <c:v>0.58794409999999997</c:v>
                </c:pt>
                <c:pt idx="8026">
                  <c:v>0.59028460000000005</c:v>
                </c:pt>
                <c:pt idx="8027">
                  <c:v>0.59262539999999997</c:v>
                </c:pt>
                <c:pt idx="8028">
                  <c:v>0.59496590000000005</c:v>
                </c:pt>
                <c:pt idx="8029">
                  <c:v>0.59730640000000002</c:v>
                </c:pt>
                <c:pt idx="8030">
                  <c:v>0.59964660000000003</c:v>
                </c:pt>
                <c:pt idx="8031">
                  <c:v>0.60198649999999998</c:v>
                </c:pt>
                <c:pt idx="8032">
                  <c:v>0.60432640000000004</c:v>
                </c:pt>
                <c:pt idx="8033">
                  <c:v>0.60666569999999997</c:v>
                </c:pt>
                <c:pt idx="8034">
                  <c:v>0.60900659999999995</c:v>
                </c:pt>
                <c:pt idx="8035">
                  <c:v>0.61134560000000004</c:v>
                </c:pt>
                <c:pt idx="8036">
                  <c:v>0.61368599999999995</c:v>
                </c:pt>
                <c:pt idx="8037">
                  <c:v>0.61602579999999996</c:v>
                </c:pt>
                <c:pt idx="8038">
                  <c:v>0.61836429999999998</c:v>
                </c:pt>
                <c:pt idx="8039">
                  <c:v>0.62070389999999998</c:v>
                </c:pt>
                <c:pt idx="8040">
                  <c:v>0.62304269999999995</c:v>
                </c:pt>
                <c:pt idx="8041">
                  <c:v>0.62538110000000002</c:v>
                </c:pt>
                <c:pt idx="8042">
                  <c:v>0.62771929999999998</c:v>
                </c:pt>
                <c:pt idx="8043">
                  <c:v>0.63005829999999996</c:v>
                </c:pt>
                <c:pt idx="8044">
                  <c:v>0.63239619999999996</c:v>
                </c:pt>
                <c:pt idx="8045">
                  <c:v>0.63473329999999994</c:v>
                </c:pt>
                <c:pt idx="8046">
                  <c:v>0.63707009999999997</c:v>
                </c:pt>
                <c:pt idx="8047">
                  <c:v>0.63940810000000003</c:v>
                </c:pt>
                <c:pt idx="8048">
                  <c:v>0.64174799999999999</c:v>
                </c:pt>
                <c:pt idx="8049">
                  <c:v>0.64408659999999995</c:v>
                </c:pt>
                <c:pt idx="8050">
                  <c:v>0.64642549999999999</c:v>
                </c:pt>
                <c:pt idx="8051">
                  <c:v>0.64876429999999996</c:v>
                </c:pt>
                <c:pt idx="8052">
                  <c:v>0.65110239999999997</c:v>
                </c:pt>
                <c:pt idx="8053">
                  <c:v>0.65344060000000004</c:v>
                </c:pt>
                <c:pt idx="8054">
                  <c:v>0.65577839999999998</c:v>
                </c:pt>
                <c:pt idx="8055">
                  <c:v>0.65811719999999996</c:v>
                </c:pt>
                <c:pt idx="8056">
                  <c:v>0.66045580000000004</c:v>
                </c:pt>
                <c:pt idx="8057">
                  <c:v>0.66279460000000001</c:v>
                </c:pt>
                <c:pt idx="8058">
                  <c:v>0.66513169999999999</c:v>
                </c:pt>
                <c:pt idx="8059">
                  <c:v>0.66747049999999997</c:v>
                </c:pt>
                <c:pt idx="8060">
                  <c:v>0.66980759999999995</c:v>
                </c:pt>
                <c:pt idx="8061">
                  <c:v>0.67214510000000005</c:v>
                </c:pt>
                <c:pt idx="8062">
                  <c:v>0.67448269999999999</c:v>
                </c:pt>
                <c:pt idx="8063">
                  <c:v>0.67682100000000001</c:v>
                </c:pt>
                <c:pt idx="8064">
                  <c:v>0.67915829999999999</c:v>
                </c:pt>
                <c:pt idx="8065">
                  <c:v>0.68149649999999995</c:v>
                </c:pt>
                <c:pt idx="8066">
                  <c:v>0.68383380000000005</c:v>
                </c:pt>
                <c:pt idx="8067">
                  <c:v>0.68617119999999998</c:v>
                </c:pt>
                <c:pt idx="8068">
                  <c:v>0.68850849999999997</c:v>
                </c:pt>
                <c:pt idx="8069">
                  <c:v>0.69084690000000004</c:v>
                </c:pt>
                <c:pt idx="8070">
                  <c:v>0.69318519999999995</c:v>
                </c:pt>
                <c:pt idx="8071">
                  <c:v>0.69552340000000001</c:v>
                </c:pt>
                <c:pt idx="8072">
                  <c:v>0.6978607</c:v>
                </c:pt>
                <c:pt idx="8073">
                  <c:v>0.70019799999999999</c:v>
                </c:pt>
                <c:pt idx="8074">
                  <c:v>0.70253529999999997</c:v>
                </c:pt>
                <c:pt idx="8075">
                  <c:v>0.70487359999999999</c:v>
                </c:pt>
                <c:pt idx="8076">
                  <c:v>0.70721109999999998</c:v>
                </c:pt>
                <c:pt idx="8077">
                  <c:v>0.70954919999999999</c:v>
                </c:pt>
                <c:pt idx="8078">
                  <c:v>0.71188680000000004</c:v>
                </c:pt>
                <c:pt idx="8079">
                  <c:v>0.71422450000000004</c:v>
                </c:pt>
                <c:pt idx="8080">
                  <c:v>0.71656229999999999</c:v>
                </c:pt>
                <c:pt idx="8081">
                  <c:v>0.71890010000000004</c:v>
                </c:pt>
                <c:pt idx="8082">
                  <c:v>0.72123800000000005</c:v>
                </c:pt>
                <c:pt idx="8083">
                  <c:v>0.72357530000000003</c:v>
                </c:pt>
                <c:pt idx="8084">
                  <c:v>0.72591329999999998</c:v>
                </c:pt>
                <c:pt idx="8085">
                  <c:v>0.72825079999999998</c:v>
                </c:pt>
                <c:pt idx="8086">
                  <c:v>0.73058820000000002</c:v>
                </c:pt>
                <c:pt idx="8087">
                  <c:v>0.73292570000000001</c:v>
                </c:pt>
                <c:pt idx="8088">
                  <c:v>0.73526270000000005</c:v>
                </c:pt>
                <c:pt idx="8089">
                  <c:v>0.73760029999999999</c:v>
                </c:pt>
                <c:pt idx="8090">
                  <c:v>0.73993719999999996</c:v>
                </c:pt>
                <c:pt idx="8091">
                  <c:v>0.74227509999999997</c:v>
                </c:pt>
                <c:pt idx="8092">
                  <c:v>0.74461169999999999</c:v>
                </c:pt>
                <c:pt idx="8093">
                  <c:v>0.74694830000000001</c:v>
                </c:pt>
                <c:pt idx="8094">
                  <c:v>0.74928439999999996</c:v>
                </c:pt>
                <c:pt idx="8095">
                  <c:v>0.75162070000000003</c:v>
                </c:pt>
                <c:pt idx="8096">
                  <c:v>0.75395690000000004</c:v>
                </c:pt>
                <c:pt idx="8097">
                  <c:v>0.75629310000000005</c:v>
                </c:pt>
                <c:pt idx="8098">
                  <c:v>0.75862969999999996</c:v>
                </c:pt>
                <c:pt idx="8099">
                  <c:v>0.76096710000000001</c:v>
                </c:pt>
                <c:pt idx="8100">
                  <c:v>0.76330450000000005</c:v>
                </c:pt>
                <c:pt idx="8101">
                  <c:v>0.76564169999999998</c:v>
                </c:pt>
                <c:pt idx="8102">
                  <c:v>0.76797890000000002</c:v>
                </c:pt>
                <c:pt idx="8103">
                  <c:v>0.77031629999999995</c:v>
                </c:pt>
                <c:pt idx="8104">
                  <c:v>0.77265379999999995</c:v>
                </c:pt>
                <c:pt idx="8105">
                  <c:v>0.77499119999999999</c:v>
                </c:pt>
                <c:pt idx="8106">
                  <c:v>0.77732900000000005</c:v>
                </c:pt>
                <c:pt idx="8107">
                  <c:v>0.77966670000000005</c:v>
                </c:pt>
                <c:pt idx="8108">
                  <c:v>0.78200420000000004</c:v>
                </c:pt>
                <c:pt idx="8109">
                  <c:v>0.78434210000000004</c:v>
                </c:pt>
                <c:pt idx="8110">
                  <c:v>0.78667929999999997</c:v>
                </c:pt>
                <c:pt idx="8111">
                  <c:v>0.78901639999999995</c:v>
                </c:pt>
                <c:pt idx="8112">
                  <c:v>0.7913538</c:v>
                </c:pt>
                <c:pt idx="8113">
                  <c:v>0.79369100000000004</c:v>
                </c:pt>
                <c:pt idx="8114">
                  <c:v>0.79602839999999997</c:v>
                </c:pt>
                <c:pt idx="8115">
                  <c:v>0.79836549999999995</c:v>
                </c:pt>
                <c:pt idx="8116">
                  <c:v>0.80070249999999998</c:v>
                </c:pt>
                <c:pt idx="8117">
                  <c:v>0.80303959999999996</c:v>
                </c:pt>
                <c:pt idx="8118">
                  <c:v>0.80537619999999999</c:v>
                </c:pt>
                <c:pt idx="8119">
                  <c:v>0.8077126</c:v>
                </c:pt>
                <c:pt idx="8120">
                  <c:v>0.8100501</c:v>
                </c:pt>
                <c:pt idx="8121">
                  <c:v>0.81238719999999998</c:v>
                </c:pt>
                <c:pt idx="8122">
                  <c:v>0.81472429999999996</c:v>
                </c:pt>
                <c:pt idx="8123">
                  <c:v>0.81706190000000001</c:v>
                </c:pt>
                <c:pt idx="8124">
                  <c:v>0.81939879999999998</c:v>
                </c:pt>
                <c:pt idx="8125">
                  <c:v>0.82173569999999996</c:v>
                </c:pt>
                <c:pt idx="8126">
                  <c:v>0.82407269999999999</c:v>
                </c:pt>
                <c:pt idx="8127">
                  <c:v>0.82640970000000002</c:v>
                </c:pt>
                <c:pt idx="8128">
                  <c:v>0.82874689999999995</c:v>
                </c:pt>
                <c:pt idx="8129">
                  <c:v>0.83108400000000004</c:v>
                </c:pt>
                <c:pt idx="8130">
                  <c:v>0.83342099999999997</c:v>
                </c:pt>
                <c:pt idx="8131">
                  <c:v>0.83575739999999998</c:v>
                </c:pt>
                <c:pt idx="8132">
                  <c:v>0.83809469999999997</c:v>
                </c:pt>
                <c:pt idx="8133">
                  <c:v>0.84043159999999995</c:v>
                </c:pt>
                <c:pt idx="8134">
                  <c:v>0.84276850000000003</c:v>
                </c:pt>
                <c:pt idx="8135">
                  <c:v>0.84510490000000005</c:v>
                </c:pt>
                <c:pt idx="8136">
                  <c:v>0.84744140000000001</c:v>
                </c:pt>
                <c:pt idx="8137">
                  <c:v>0.84977789999999997</c:v>
                </c:pt>
                <c:pt idx="8138">
                  <c:v>0.85211380000000003</c:v>
                </c:pt>
                <c:pt idx="8139">
                  <c:v>0.85445059999999995</c:v>
                </c:pt>
                <c:pt idx="8140">
                  <c:v>0.85678739999999998</c:v>
                </c:pt>
                <c:pt idx="8141">
                  <c:v>0.8591242</c:v>
                </c:pt>
                <c:pt idx="8142">
                  <c:v>0.86146120000000004</c:v>
                </c:pt>
                <c:pt idx="8143">
                  <c:v>0.86379779999999995</c:v>
                </c:pt>
                <c:pt idx="8144">
                  <c:v>0.86613459999999998</c:v>
                </c:pt>
                <c:pt idx="8145">
                  <c:v>0.86847129999999995</c:v>
                </c:pt>
                <c:pt idx="8146">
                  <c:v>0.87080800000000003</c:v>
                </c:pt>
                <c:pt idx="8147">
                  <c:v>0.87314480000000005</c:v>
                </c:pt>
                <c:pt idx="8148">
                  <c:v>0.87548150000000002</c:v>
                </c:pt>
                <c:pt idx="8149">
                  <c:v>0.87781830000000005</c:v>
                </c:pt>
                <c:pt idx="8150">
                  <c:v>0.88015500000000002</c:v>
                </c:pt>
                <c:pt idx="8151">
                  <c:v>0.88249200000000005</c:v>
                </c:pt>
                <c:pt idx="8152">
                  <c:v>0.88482870000000002</c:v>
                </c:pt>
                <c:pt idx="8153">
                  <c:v>0.88716479999999998</c:v>
                </c:pt>
                <c:pt idx="8154">
                  <c:v>0.88950119999999999</c:v>
                </c:pt>
                <c:pt idx="8155">
                  <c:v>0.89183690000000004</c:v>
                </c:pt>
                <c:pt idx="8156">
                  <c:v>0.89417310000000005</c:v>
                </c:pt>
                <c:pt idx="8157">
                  <c:v>0.89650750000000001</c:v>
                </c:pt>
                <c:pt idx="8158">
                  <c:v>0.89883329999999995</c:v>
                </c:pt>
                <c:pt idx="8159">
                  <c:v>0.90116209999999997</c:v>
                </c:pt>
                <c:pt idx="8160">
                  <c:v>0.90349279999999998</c:v>
                </c:pt>
                <c:pt idx="8161">
                  <c:v>0.90582629999999997</c:v>
                </c:pt>
                <c:pt idx="8162">
                  <c:v>0.90816169999999996</c:v>
                </c:pt>
                <c:pt idx="8163">
                  <c:v>0.91049780000000002</c:v>
                </c:pt>
                <c:pt idx="8164">
                  <c:v>0.91283420000000004</c:v>
                </c:pt>
                <c:pt idx="8165">
                  <c:v>0.91517099999999996</c:v>
                </c:pt>
                <c:pt idx="8166">
                  <c:v>0.91750730000000003</c:v>
                </c:pt>
                <c:pt idx="8167">
                  <c:v>0.91984379999999999</c:v>
                </c:pt>
                <c:pt idx="8168">
                  <c:v>0.92218009999999995</c:v>
                </c:pt>
                <c:pt idx="8169">
                  <c:v>0.92451660000000002</c:v>
                </c:pt>
                <c:pt idx="8170">
                  <c:v>0.92685289999999998</c:v>
                </c:pt>
                <c:pt idx="8171">
                  <c:v>0.9291893</c:v>
                </c:pt>
                <c:pt idx="8172">
                  <c:v>0.93152579999999996</c:v>
                </c:pt>
                <c:pt idx="8173">
                  <c:v>0.93386230000000003</c:v>
                </c:pt>
                <c:pt idx="8174">
                  <c:v>0.9361988</c:v>
                </c:pt>
                <c:pt idx="8175">
                  <c:v>0.9385346</c:v>
                </c:pt>
                <c:pt idx="8176">
                  <c:v>0.94087140000000002</c:v>
                </c:pt>
                <c:pt idx="8177">
                  <c:v>0.94320809999999999</c:v>
                </c:pt>
                <c:pt idx="8178">
                  <c:v>0.94554470000000002</c:v>
                </c:pt>
                <c:pt idx="8179">
                  <c:v>0.94788119999999998</c:v>
                </c:pt>
                <c:pt idx="8180">
                  <c:v>0.95021750000000005</c:v>
                </c:pt>
                <c:pt idx="8181">
                  <c:v>0.95255389999999995</c:v>
                </c:pt>
                <c:pt idx="8182">
                  <c:v>0.95489029999999997</c:v>
                </c:pt>
                <c:pt idx="8183">
                  <c:v>0.95722629999999997</c:v>
                </c:pt>
                <c:pt idx="8184">
                  <c:v>0.95956050000000004</c:v>
                </c:pt>
                <c:pt idx="8185">
                  <c:v>0.96189480000000005</c:v>
                </c:pt>
                <c:pt idx="8186">
                  <c:v>0.96422989999999997</c:v>
                </c:pt>
                <c:pt idx="8187">
                  <c:v>0.96656419999999998</c:v>
                </c:pt>
                <c:pt idx="8188">
                  <c:v>0.96889919999999996</c:v>
                </c:pt>
                <c:pt idx="8189">
                  <c:v>0.97123479999999995</c:v>
                </c:pt>
                <c:pt idx="8190">
                  <c:v>0.97357050000000001</c:v>
                </c:pt>
                <c:pt idx="8191">
                  <c:v>0.9759063</c:v>
                </c:pt>
                <c:pt idx="8192">
                  <c:v>0.9782421</c:v>
                </c:pt>
                <c:pt idx="8193">
                  <c:v>0.9805779</c:v>
                </c:pt>
                <c:pt idx="8194">
                  <c:v>0.98291329999999999</c:v>
                </c:pt>
                <c:pt idx="8195">
                  <c:v>0.98524860000000003</c:v>
                </c:pt>
                <c:pt idx="8196">
                  <c:v>0.98758409999999996</c:v>
                </c:pt>
                <c:pt idx="8197">
                  <c:v>0.98991980000000002</c:v>
                </c:pt>
                <c:pt idx="8198">
                  <c:v>0.99225540000000001</c:v>
                </c:pt>
                <c:pt idx="8199">
                  <c:v>0.99459050000000004</c:v>
                </c:pt>
                <c:pt idx="8200">
                  <c:v>0.99692550000000002</c:v>
                </c:pt>
                <c:pt idx="8201">
                  <c:v>0.99925989999999998</c:v>
                </c:pt>
                <c:pt idx="8202">
                  <c:v>1.001595</c:v>
                </c:pt>
                <c:pt idx="8203">
                  <c:v>1.00393</c:v>
                </c:pt>
                <c:pt idx="8204">
                  <c:v>1.0062660000000001</c:v>
                </c:pt>
                <c:pt idx="8205">
                  <c:v>1.0086010000000001</c:v>
                </c:pt>
                <c:pt idx="8206">
                  <c:v>1.010937</c:v>
                </c:pt>
                <c:pt idx="8207">
                  <c:v>1.0132730000000001</c:v>
                </c:pt>
                <c:pt idx="8208">
                  <c:v>1.0156080000000001</c:v>
                </c:pt>
                <c:pt idx="8209">
                  <c:v>1.017944</c:v>
                </c:pt>
                <c:pt idx="8210">
                  <c:v>1.0202770000000001</c:v>
                </c:pt>
                <c:pt idx="8211">
                  <c:v>1.0226090000000001</c:v>
                </c:pt>
                <c:pt idx="8212">
                  <c:v>1.0249429999999999</c:v>
                </c:pt>
                <c:pt idx="8213">
                  <c:v>1.0272760000000001</c:v>
                </c:pt>
                <c:pt idx="8214">
                  <c:v>1.0296110000000001</c:v>
                </c:pt>
                <c:pt idx="8215">
                  <c:v>1.0319449999999999</c:v>
                </c:pt>
                <c:pt idx="8216">
                  <c:v>1.0342800000000001</c:v>
                </c:pt>
                <c:pt idx="8217">
                  <c:v>1.0366139999999999</c:v>
                </c:pt>
                <c:pt idx="8218">
                  <c:v>1.0389489999999999</c:v>
                </c:pt>
                <c:pt idx="8219">
                  <c:v>1.041283</c:v>
                </c:pt>
                <c:pt idx="8220">
                  <c:v>1.043617</c:v>
                </c:pt>
                <c:pt idx="8221">
                  <c:v>1.0459510000000001</c:v>
                </c:pt>
                <c:pt idx="8222">
                  <c:v>1.048284</c:v>
                </c:pt>
                <c:pt idx="8223">
                  <c:v>1.050616</c:v>
                </c:pt>
                <c:pt idx="8224">
                  <c:v>1.0529500000000001</c:v>
                </c:pt>
                <c:pt idx="8225">
                  <c:v>1.0552779999999999</c:v>
                </c:pt>
                <c:pt idx="8226">
                  <c:v>1.0576099999999999</c:v>
                </c:pt>
                <c:pt idx="8227">
                  <c:v>1.059941</c:v>
                </c:pt>
                <c:pt idx="8228">
                  <c:v>1.062273</c:v>
                </c:pt>
                <c:pt idx="8229">
                  <c:v>1.0646040000000001</c:v>
                </c:pt>
                <c:pt idx="8230">
                  <c:v>1.066935</c:v>
                </c:pt>
                <c:pt idx="8231">
                  <c:v>1.0692649999999999</c:v>
                </c:pt>
                <c:pt idx="8232">
                  <c:v>1.07159</c:v>
                </c:pt>
                <c:pt idx="8233">
                  <c:v>1.0739190000000001</c:v>
                </c:pt>
                <c:pt idx="8234">
                  <c:v>1.076247</c:v>
                </c:pt>
                <c:pt idx="8235">
                  <c:v>1.078573</c:v>
                </c:pt>
                <c:pt idx="8236">
                  <c:v>1.080897</c:v>
                </c:pt>
                <c:pt idx="8237">
                  <c:v>1.0832200000000001</c:v>
                </c:pt>
                <c:pt idx="8238">
                  <c:v>1.0855429999999999</c:v>
                </c:pt>
                <c:pt idx="8239">
                  <c:v>1.0878680000000001</c:v>
                </c:pt>
                <c:pt idx="8240">
                  <c:v>1.090192</c:v>
                </c:pt>
                <c:pt idx="8241">
                  <c:v>1.092516</c:v>
                </c:pt>
                <c:pt idx="8242">
                  <c:v>1.0948420000000001</c:v>
                </c:pt>
                <c:pt idx="8243">
                  <c:v>1.0971610000000001</c:v>
                </c:pt>
                <c:pt idx="8244">
                  <c:v>1.099486</c:v>
                </c:pt>
                <c:pt idx="8245">
                  <c:v>1.101812</c:v>
                </c:pt>
                <c:pt idx="8246">
                  <c:v>1.104136</c:v>
                </c:pt>
                <c:pt idx="8247">
                  <c:v>1.106463</c:v>
                </c:pt>
                <c:pt idx="8248">
                  <c:v>1.1087899999999999</c:v>
                </c:pt>
                <c:pt idx="8249">
                  <c:v>1.1111180000000001</c:v>
                </c:pt>
                <c:pt idx="8250">
                  <c:v>1.1134470000000001</c:v>
                </c:pt>
                <c:pt idx="8251">
                  <c:v>1.115777</c:v>
                </c:pt>
                <c:pt idx="8252">
                  <c:v>1.118099</c:v>
                </c:pt>
                <c:pt idx="8253">
                  <c:v>1.12042</c:v>
                </c:pt>
                <c:pt idx="8254">
                  <c:v>1.1227389999999999</c:v>
                </c:pt>
                <c:pt idx="8255">
                  <c:v>1.1250519999999999</c:v>
                </c:pt>
                <c:pt idx="8256">
                  <c:v>1.127367</c:v>
                </c:pt>
                <c:pt idx="8257">
                  <c:v>1.1297029999999999</c:v>
                </c:pt>
                <c:pt idx="8258">
                  <c:v>1.1320539999999999</c:v>
                </c:pt>
                <c:pt idx="8259">
                  <c:v>1.1344190000000001</c:v>
                </c:pt>
                <c:pt idx="8260">
                  <c:v>1.1367609999999999</c:v>
                </c:pt>
                <c:pt idx="8261">
                  <c:v>1.1391230000000001</c:v>
                </c:pt>
                <c:pt idx="8262">
                  <c:v>1.1414489999999999</c:v>
                </c:pt>
                <c:pt idx="8263">
                  <c:v>1.143772</c:v>
                </c:pt>
                <c:pt idx="8264">
                  <c:v>1.1461140000000001</c:v>
                </c:pt>
                <c:pt idx="8265">
                  <c:v>1.148441</c:v>
                </c:pt>
                <c:pt idx="8266">
                  <c:v>1.1507670000000001</c:v>
                </c:pt>
                <c:pt idx="8267">
                  <c:v>1.153095</c:v>
                </c:pt>
                <c:pt idx="8268">
                  <c:v>1.1554199999999999</c:v>
                </c:pt>
                <c:pt idx="8269">
                  <c:v>1.157748</c:v>
                </c:pt>
                <c:pt idx="8270">
                  <c:v>1.160077</c:v>
                </c:pt>
                <c:pt idx="8271">
                  <c:v>1.1624060000000001</c:v>
                </c:pt>
                <c:pt idx="8272">
                  <c:v>1.1647350000000001</c:v>
                </c:pt>
                <c:pt idx="8273">
                  <c:v>1.167063</c:v>
                </c:pt>
                <c:pt idx="8274">
                  <c:v>1.1693910000000001</c:v>
                </c:pt>
                <c:pt idx="8275">
                  <c:v>1.171721</c:v>
                </c:pt>
                <c:pt idx="8276">
                  <c:v>1.174051</c:v>
                </c:pt>
                <c:pt idx="8277">
                  <c:v>1.17638</c:v>
                </c:pt>
                <c:pt idx="8278">
                  <c:v>1.178706</c:v>
                </c:pt>
                <c:pt idx="8279">
                  <c:v>1.1810339999999999</c:v>
                </c:pt>
                <c:pt idx="8280">
                  <c:v>1.183362</c:v>
                </c:pt>
                <c:pt idx="8281">
                  <c:v>1.1856930000000001</c:v>
                </c:pt>
                <c:pt idx="8282">
                  <c:v>1.1880230000000001</c:v>
                </c:pt>
                <c:pt idx="8283">
                  <c:v>1.1903539999999999</c:v>
                </c:pt>
                <c:pt idx="8284">
                  <c:v>1.1926829999999999</c:v>
                </c:pt>
                <c:pt idx="8285">
                  <c:v>1.1950080000000001</c:v>
                </c:pt>
                <c:pt idx="8286">
                  <c:v>1.1973339999999999</c:v>
                </c:pt>
                <c:pt idx="8287">
                  <c:v>1.1996560000000001</c:v>
                </c:pt>
                <c:pt idx="8288">
                  <c:v>1.201978</c:v>
                </c:pt>
                <c:pt idx="8289">
                  <c:v>1.2042999999999999</c:v>
                </c:pt>
                <c:pt idx="8290">
                  <c:v>1.2066220000000001</c:v>
                </c:pt>
                <c:pt idx="8291">
                  <c:v>1.2089430000000001</c:v>
                </c:pt>
                <c:pt idx="8292">
                  <c:v>1.2112639999999999</c:v>
                </c:pt>
                <c:pt idx="8293">
                  <c:v>1.2135849999999999</c:v>
                </c:pt>
                <c:pt idx="8294">
                  <c:v>1.215908</c:v>
                </c:pt>
                <c:pt idx="8295">
                  <c:v>1.218232</c:v>
                </c:pt>
                <c:pt idx="8296">
                  <c:v>1.220558</c:v>
                </c:pt>
                <c:pt idx="8297">
                  <c:v>1.222885</c:v>
                </c:pt>
                <c:pt idx="8298">
                  <c:v>1.225209</c:v>
                </c:pt>
                <c:pt idx="8299">
                  <c:v>1.2275339999999999</c:v>
                </c:pt>
                <c:pt idx="8300">
                  <c:v>1.2298469999999999</c:v>
                </c:pt>
                <c:pt idx="8301">
                  <c:v>1.232165</c:v>
                </c:pt>
                <c:pt idx="8302">
                  <c:v>1.234477</c:v>
                </c:pt>
                <c:pt idx="8303">
                  <c:v>1.236796</c:v>
                </c:pt>
                <c:pt idx="8304">
                  <c:v>1.239109</c:v>
                </c:pt>
                <c:pt idx="8305">
                  <c:v>1.241425</c:v>
                </c:pt>
                <c:pt idx="8306">
                  <c:v>1.2437400000000001</c:v>
                </c:pt>
                <c:pt idx="8307">
                  <c:v>1.246059</c:v>
                </c:pt>
                <c:pt idx="8308">
                  <c:v>1.248375</c:v>
                </c:pt>
                <c:pt idx="8309">
                  <c:v>1.2506949999999999</c:v>
                </c:pt>
                <c:pt idx="8310">
                  <c:v>1.2530159999999999</c:v>
                </c:pt>
                <c:pt idx="8311">
                  <c:v>1.2553380000000001</c:v>
                </c:pt>
                <c:pt idx="8312">
                  <c:v>1.2576639999999999</c:v>
                </c:pt>
                <c:pt idx="8313">
                  <c:v>1.259987</c:v>
                </c:pt>
                <c:pt idx="8314">
                  <c:v>1.26231</c:v>
                </c:pt>
                <c:pt idx="8315">
                  <c:v>1.264632</c:v>
                </c:pt>
                <c:pt idx="8316">
                  <c:v>1.2669459999999999</c:v>
                </c:pt>
                <c:pt idx="8317">
                  <c:v>1.269261</c:v>
                </c:pt>
                <c:pt idx="8318">
                  <c:v>1.2715749999999999</c:v>
                </c:pt>
                <c:pt idx="8319">
                  <c:v>1.2738830000000001</c:v>
                </c:pt>
                <c:pt idx="8320">
                  <c:v>1.2761990000000001</c:v>
                </c:pt>
                <c:pt idx="8321">
                  <c:v>1.278516</c:v>
                </c:pt>
                <c:pt idx="8322">
                  <c:v>1.2808360000000001</c:v>
                </c:pt>
                <c:pt idx="8323">
                  <c:v>1.2831539999999999</c:v>
                </c:pt>
                <c:pt idx="8324">
                  <c:v>1.2854719999999999</c:v>
                </c:pt>
                <c:pt idx="8325">
                  <c:v>1.2877909999999999</c:v>
                </c:pt>
                <c:pt idx="8326">
                  <c:v>1.2901100000000001</c:v>
                </c:pt>
                <c:pt idx="8327">
                  <c:v>1.2924329999999999</c:v>
                </c:pt>
                <c:pt idx="8328">
                  <c:v>1.294753</c:v>
                </c:pt>
                <c:pt idx="8329">
                  <c:v>1.297075</c:v>
                </c:pt>
                <c:pt idx="8330">
                  <c:v>1.2993950000000001</c:v>
                </c:pt>
                <c:pt idx="8331">
                  <c:v>1.2967709999999999</c:v>
                </c:pt>
                <c:pt idx="8332">
                  <c:v>1.2941579999999999</c:v>
                </c:pt>
                <c:pt idx="8333">
                  <c:v>1.291547</c:v>
                </c:pt>
                <c:pt idx="8334">
                  <c:v>1.2889390000000001</c:v>
                </c:pt>
                <c:pt idx="8335">
                  <c:v>1.2863329999999999</c:v>
                </c:pt>
                <c:pt idx="8336">
                  <c:v>1.28373</c:v>
                </c:pt>
                <c:pt idx="8337">
                  <c:v>1.281129</c:v>
                </c:pt>
                <c:pt idx="8338">
                  <c:v>1.2785280000000001</c:v>
                </c:pt>
                <c:pt idx="8339">
                  <c:v>1.2759290000000001</c:v>
                </c:pt>
                <c:pt idx="8340">
                  <c:v>1.2733289999999999</c:v>
                </c:pt>
                <c:pt idx="8341">
                  <c:v>1.2707299999999999</c:v>
                </c:pt>
                <c:pt idx="8342">
                  <c:v>1.2681309999999999</c:v>
                </c:pt>
                <c:pt idx="8343">
                  <c:v>1.2655320000000001</c:v>
                </c:pt>
                <c:pt idx="8344">
                  <c:v>1.2629330000000001</c:v>
                </c:pt>
                <c:pt idx="8345">
                  <c:v>1.2603340000000001</c:v>
                </c:pt>
                <c:pt idx="8346">
                  <c:v>1.257735</c:v>
                </c:pt>
                <c:pt idx="8347">
                  <c:v>1.255136</c:v>
                </c:pt>
                <c:pt idx="8348">
                  <c:v>1.252537</c:v>
                </c:pt>
                <c:pt idx="8349">
                  <c:v>1.249938</c:v>
                </c:pt>
                <c:pt idx="8350">
                  <c:v>1.247339</c:v>
                </c:pt>
                <c:pt idx="8351">
                  <c:v>1.24474</c:v>
                </c:pt>
                <c:pt idx="8352">
                  <c:v>1.2421409999999999</c:v>
                </c:pt>
                <c:pt idx="8353">
                  <c:v>1.2395419999999999</c:v>
                </c:pt>
                <c:pt idx="8354">
                  <c:v>1.236944</c:v>
                </c:pt>
                <c:pt idx="8355">
                  <c:v>1.234345</c:v>
                </c:pt>
                <c:pt idx="8356">
                  <c:v>1.231746</c:v>
                </c:pt>
                <c:pt idx="8357">
                  <c:v>1.229147</c:v>
                </c:pt>
                <c:pt idx="8358">
                  <c:v>1.226548</c:v>
                </c:pt>
                <c:pt idx="8359">
                  <c:v>1.223949</c:v>
                </c:pt>
                <c:pt idx="8360">
                  <c:v>1.2213499999999999</c:v>
                </c:pt>
                <c:pt idx="8361">
                  <c:v>1.2187509999999999</c:v>
                </c:pt>
                <c:pt idx="8362">
                  <c:v>1.2161519999999999</c:v>
                </c:pt>
                <c:pt idx="8363">
                  <c:v>1.2135530000000001</c:v>
                </c:pt>
                <c:pt idx="8364">
                  <c:v>1.2109540000000001</c:v>
                </c:pt>
                <c:pt idx="8365">
                  <c:v>1.2083550000000001</c:v>
                </c:pt>
                <c:pt idx="8366">
                  <c:v>1.205756</c:v>
                </c:pt>
                <c:pt idx="8367">
                  <c:v>1.203157</c:v>
                </c:pt>
                <c:pt idx="8368">
                  <c:v>1.2005589999999999</c:v>
                </c:pt>
                <c:pt idx="8369">
                  <c:v>1.1979599999999999</c:v>
                </c:pt>
                <c:pt idx="8370">
                  <c:v>1.195362</c:v>
                </c:pt>
                <c:pt idx="8371">
                  <c:v>1.192763</c:v>
                </c:pt>
                <c:pt idx="8372">
                  <c:v>1.190164</c:v>
                </c:pt>
                <c:pt idx="8373">
                  <c:v>1.187565</c:v>
                </c:pt>
                <c:pt idx="8374">
                  <c:v>1.184966</c:v>
                </c:pt>
                <c:pt idx="8375">
                  <c:v>1.1823669999999999</c:v>
                </c:pt>
                <c:pt idx="8376">
                  <c:v>1.1797679999999999</c:v>
                </c:pt>
                <c:pt idx="8377">
                  <c:v>1.17717</c:v>
                </c:pt>
                <c:pt idx="8378">
                  <c:v>1.1745719999999999</c:v>
                </c:pt>
                <c:pt idx="8379">
                  <c:v>1.1719729999999999</c:v>
                </c:pt>
                <c:pt idx="8380">
                  <c:v>1.1693750000000001</c:v>
                </c:pt>
                <c:pt idx="8381">
                  <c:v>1.166776</c:v>
                </c:pt>
                <c:pt idx="8382">
                  <c:v>1.1641779999999999</c:v>
                </c:pt>
                <c:pt idx="8383">
                  <c:v>1.1615789999999999</c:v>
                </c:pt>
                <c:pt idx="8384">
                  <c:v>1.1589799999999999</c:v>
                </c:pt>
                <c:pt idx="8385">
                  <c:v>1.1563810000000001</c:v>
                </c:pt>
                <c:pt idx="8386">
                  <c:v>1.1537820000000001</c:v>
                </c:pt>
                <c:pt idx="8387">
                  <c:v>1.1511830000000001</c:v>
                </c:pt>
                <c:pt idx="8388">
                  <c:v>1.148584</c:v>
                </c:pt>
                <c:pt idx="8389">
                  <c:v>1.145985</c:v>
                </c:pt>
                <c:pt idx="8390">
                  <c:v>1.143386</c:v>
                </c:pt>
                <c:pt idx="8391">
                  <c:v>1.140787</c:v>
                </c:pt>
                <c:pt idx="8392">
                  <c:v>1.138188</c:v>
                </c:pt>
                <c:pt idx="8393">
                  <c:v>1.135588</c:v>
                </c:pt>
                <c:pt idx="8394">
                  <c:v>1.132989</c:v>
                </c:pt>
                <c:pt idx="8395">
                  <c:v>1.13039</c:v>
                </c:pt>
                <c:pt idx="8396">
                  <c:v>1.127791</c:v>
                </c:pt>
                <c:pt idx="8397">
                  <c:v>1.125192</c:v>
                </c:pt>
                <c:pt idx="8398">
                  <c:v>1.122593</c:v>
                </c:pt>
                <c:pt idx="8399">
                  <c:v>1.1199939999999999</c:v>
                </c:pt>
                <c:pt idx="8400">
                  <c:v>1.1173949999999999</c:v>
                </c:pt>
                <c:pt idx="8401">
                  <c:v>1.1147959999999999</c:v>
                </c:pt>
                <c:pt idx="8402">
                  <c:v>1.112198</c:v>
                </c:pt>
                <c:pt idx="8403">
                  <c:v>1.109599</c:v>
                </c:pt>
                <c:pt idx="8404">
                  <c:v>1.107</c:v>
                </c:pt>
                <c:pt idx="8405">
                  <c:v>1.104401</c:v>
                </c:pt>
                <c:pt idx="8406">
                  <c:v>1.1018030000000001</c:v>
                </c:pt>
                <c:pt idx="8407">
                  <c:v>1.0992029999999999</c:v>
                </c:pt>
                <c:pt idx="8408">
                  <c:v>1.0966039999999999</c:v>
                </c:pt>
                <c:pt idx="8409">
                  <c:v>1.0940049999999999</c:v>
                </c:pt>
                <c:pt idx="8410">
                  <c:v>1.0914060000000001</c:v>
                </c:pt>
                <c:pt idx="8411">
                  <c:v>1.0888070000000001</c:v>
                </c:pt>
                <c:pt idx="8412">
                  <c:v>1.0862080000000001</c:v>
                </c:pt>
                <c:pt idx="8413">
                  <c:v>1.083609</c:v>
                </c:pt>
                <c:pt idx="8414">
                  <c:v>1.08101</c:v>
                </c:pt>
                <c:pt idx="8415">
                  <c:v>1.078411</c:v>
                </c:pt>
                <c:pt idx="8416">
                  <c:v>1.0758129999999999</c:v>
                </c:pt>
                <c:pt idx="8417">
                  <c:v>1.0732139999999999</c:v>
                </c:pt>
                <c:pt idx="8418">
                  <c:v>1.0706150000000001</c:v>
                </c:pt>
                <c:pt idx="8419">
                  <c:v>1.0680149999999999</c:v>
                </c:pt>
                <c:pt idx="8420">
                  <c:v>1.0654159999999999</c:v>
                </c:pt>
                <c:pt idx="8421">
                  <c:v>1.0628169999999999</c:v>
                </c:pt>
                <c:pt idx="8422">
                  <c:v>1.0602180000000001</c:v>
                </c:pt>
                <c:pt idx="8423">
                  <c:v>1.0576190000000001</c:v>
                </c:pt>
                <c:pt idx="8424">
                  <c:v>1.0550189999999999</c:v>
                </c:pt>
                <c:pt idx="8425">
                  <c:v>1.0524210000000001</c:v>
                </c:pt>
                <c:pt idx="8426">
                  <c:v>1.0498209999999999</c:v>
                </c:pt>
                <c:pt idx="8427">
                  <c:v>1.0472220000000001</c:v>
                </c:pt>
                <c:pt idx="8428">
                  <c:v>1.0446230000000001</c:v>
                </c:pt>
                <c:pt idx="8429">
                  <c:v>1.0420240000000001</c:v>
                </c:pt>
                <c:pt idx="8430">
                  <c:v>1.039425</c:v>
                </c:pt>
                <c:pt idx="8431">
                  <c:v>1.036826</c:v>
                </c:pt>
                <c:pt idx="8432">
                  <c:v>1.034227</c:v>
                </c:pt>
                <c:pt idx="8433">
                  <c:v>1.031628</c:v>
                </c:pt>
                <c:pt idx="8434">
                  <c:v>1.029029</c:v>
                </c:pt>
                <c:pt idx="8435">
                  <c:v>1.02643</c:v>
                </c:pt>
                <c:pt idx="8436">
                  <c:v>1.0238309999999999</c:v>
                </c:pt>
                <c:pt idx="8437">
                  <c:v>1.0212319999999999</c:v>
                </c:pt>
                <c:pt idx="8438">
                  <c:v>1.0186329999999999</c:v>
                </c:pt>
                <c:pt idx="8439">
                  <c:v>1.0160340000000001</c:v>
                </c:pt>
                <c:pt idx="8440">
                  <c:v>1.0134350000000001</c:v>
                </c:pt>
                <c:pt idx="8441">
                  <c:v>1.0108360000000001</c:v>
                </c:pt>
                <c:pt idx="8442">
                  <c:v>1.008237</c:v>
                </c:pt>
                <c:pt idx="8443">
                  <c:v>1.0056389999999999</c:v>
                </c:pt>
                <c:pt idx="8444">
                  <c:v>1.0030410000000001</c:v>
                </c:pt>
                <c:pt idx="8445">
                  <c:v>1.0004420000000001</c:v>
                </c:pt>
                <c:pt idx="8446">
                  <c:v>0.99784519999999999</c:v>
                </c:pt>
                <c:pt idx="8447">
                  <c:v>0.99524659999999998</c:v>
                </c:pt>
                <c:pt idx="8448">
                  <c:v>0.99264779999999997</c:v>
                </c:pt>
                <c:pt idx="8449">
                  <c:v>0.99004859999999995</c:v>
                </c:pt>
                <c:pt idx="8450">
                  <c:v>0.98744949999999998</c:v>
                </c:pt>
                <c:pt idx="8451">
                  <c:v>0.98485040000000001</c:v>
                </c:pt>
                <c:pt idx="8452">
                  <c:v>0.98225130000000005</c:v>
                </c:pt>
                <c:pt idx="8453">
                  <c:v>0.97965219999999997</c:v>
                </c:pt>
                <c:pt idx="8454">
                  <c:v>0.97705299999999995</c:v>
                </c:pt>
                <c:pt idx="8455">
                  <c:v>0.97445400000000004</c:v>
                </c:pt>
                <c:pt idx="8456">
                  <c:v>0.97185469999999996</c:v>
                </c:pt>
                <c:pt idx="8457">
                  <c:v>0.96925559999999999</c:v>
                </c:pt>
                <c:pt idx="8458">
                  <c:v>0.96665650000000003</c:v>
                </c:pt>
                <c:pt idx="8459">
                  <c:v>0.96405739999999995</c:v>
                </c:pt>
                <c:pt idx="8460">
                  <c:v>0.96145829999999999</c:v>
                </c:pt>
                <c:pt idx="8461">
                  <c:v>0.95885869999999995</c:v>
                </c:pt>
                <c:pt idx="8462">
                  <c:v>0.95625950000000004</c:v>
                </c:pt>
                <c:pt idx="8463">
                  <c:v>0.95366039999999996</c:v>
                </c:pt>
                <c:pt idx="8464">
                  <c:v>0.95105490000000004</c:v>
                </c:pt>
                <c:pt idx="8465">
                  <c:v>0.94846339999999996</c:v>
                </c:pt>
                <c:pt idx="8466">
                  <c:v>0.94586820000000005</c:v>
                </c:pt>
                <c:pt idx="8467">
                  <c:v>0.94327220000000001</c:v>
                </c:pt>
                <c:pt idx="8468">
                  <c:v>0.94067460000000003</c:v>
                </c:pt>
                <c:pt idx="8469">
                  <c:v>0.93807790000000002</c:v>
                </c:pt>
                <c:pt idx="8470">
                  <c:v>0.93547930000000001</c:v>
                </c:pt>
                <c:pt idx="8471">
                  <c:v>0.93288150000000003</c:v>
                </c:pt>
                <c:pt idx="8472">
                  <c:v>0.93028319999999998</c:v>
                </c:pt>
                <c:pt idx="8473">
                  <c:v>0.92768490000000003</c:v>
                </c:pt>
                <c:pt idx="8474">
                  <c:v>0.92508619999999997</c:v>
                </c:pt>
                <c:pt idx="8475">
                  <c:v>0.92248739999999996</c:v>
                </c:pt>
                <c:pt idx="8476">
                  <c:v>0.91988859999999995</c:v>
                </c:pt>
                <c:pt idx="8477">
                  <c:v>0.91728980000000004</c:v>
                </c:pt>
                <c:pt idx="8478">
                  <c:v>0.91469089999999997</c:v>
                </c:pt>
                <c:pt idx="8479">
                  <c:v>0.91209200000000001</c:v>
                </c:pt>
                <c:pt idx="8480">
                  <c:v>0.90949279999999999</c:v>
                </c:pt>
                <c:pt idx="8481">
                  <c:v>0.90689379999999997</c:v>
                </c:pt>
                <c:pt idx="8482">
                  <c:v>0.90429499999999996</c:v>
                </c:pt>
                <c:pt idx="8483">
                  <c:v>0.90169619999999995</c:v>
                </c:pt>
                <c:pt idx="8484">
                  <c:v>0.89909729999999999</c:v>
                </c:pt>
                <c:pt idx="8485">
                  <c:v>0.89649840000000003</c:v>
                </c:pt>
                <c:pt idx="8486">
                  <c:v>0.89389929999999995</c:v>
                </c:pt>
                <c:pt idx="8487">
                  <c:v>0.89130030000000005</c:v>
                </c:pt>
                <c:pt idx="8488">
                  <c:v>0.88870139999999997</c:v>
                </c:pt>
                <c:pt idx="8489">
                  <c:v>0.88610239999999996</c:v>
                </c:pt>
                <c:pt idx="8490">
                  <c:v>0.8835035</c:v>
                </c:pt>
                <c:pt idx="8491">
                  <c:v>0.88090500000000005</c:v>
                </c:pt>
                <c:pt idx="8492">
                  <c:v>0.87830609999999998</c:v>
                </c:pt>
                <c:pt idx="8493">
                  <c:v>0.87570720000000002</c:v>
                </c:pt>
                <c:pt idx="8494">
                  <c:v>0.87310810000000005</c:v>
                </c:pt>
                <c:pt idx="8495">
                  <c:v>0.87050910000000004</c:v>
                </c:pt>
                <c:pt idx="8496">
                  <c:v>0.86791030000000002</c:v>
                </c:pt>
                <c:pt idx="8497">
                  <c:v>0.86531170000000002</c:v>
                </c:pt>
                <c:pt idx="8498">
                  <c:v>0.86271319999999996</c:v>
                </c:pt>
                <c:pt idx="8499">
                  <c:v>0.86011490000000002</c:v>
                </c:pt>
                <c:pt idx="8500">
                  <c:v>0.8575161</c:v>
                </c:pt>
                <c:pt idx="8501">
                  <c:v>0.85491709999999999</c:v>
                </c:pt>
                <c:pt idx="8502">
                  <c:v>0.85231800000000002</c:v>
                </c:pt>
                <c:pt idx="8503">
                  <c:v>0.849719</c:v>
                </c:pt>
                <c:pt idx="8504">
                  <c:v>0.84711990000000004</c:v>
                </c:pt>
                <c:pt idx="8505">
                  <c:v>0.84452070000000001</c:v>
                </c:pt>
                <c:pt idx="8506">
                  <c:v>0.84192230000000001</c:v>
                </c:pt>
                <c:pt idx="8507">
                  <c:v>0.83932359999999995</c:v>
                </c:pt>
                <c:pt idx="8508">
                  <c:v>0.83672449999999998</c:v>
                </c:pt>
                <c:pt idx="8509">
                  <c:v>0.83412549999999996</c:v>
                </c:pt>
                <c:pt idx="8510">
                  <c:v>0.83152619999999999</c:v>
                </c:pt>
                <c:pt idx="8511">
                  <c:v>0.82892659999999996</c:v>
                </c:pt>
                <c:pt idx="8512">
                  <c:v>0.82632680000000003</c:v>
                </c:pt>
                <c:pt idx="8513">
                  <c:v>0.82372769999999995</c:v>
                </c:pt>
                <c:pt idx="8514">
                  <c:v>0.82112839999999998</c:v>
                </c:pt>
                <c:pt idx="8515">
                  <c:v>0.81852879999999995</c:v>
                </c:pt>
                <c:pt idx="8516">
                  <c:v>0.81593070000000001</c:v>
                </c:pt>
                <c:pt idx="8517">
                  <c:v>0.81333149999999999</c:v>
                </c:pt>
                <c:pt idx="8518">
                  <c:v>0.81073249999999997</c:v>
                </c:pt>
                <c:pt idx="8519">
                  <c:v>0.8081332</c:v>
                </c:pt>
                <c:pt idx="8520">
                  <c:v>0.80553379999999997</c:v>
                </c:pt>
                <c:pt idx="8521">
                  <c:v>0.80293420000000004</c:v>
                </c:pt>
                <c:pt idx="8522">
                  <c:v>0.80033480000000001</c:v>
                </c:pt>
                <c:pt idx="8523">
                  <c:v>0.79773519999999998</c:v>
                </c:pt>
                <c:pt idx="8524">
                  <c:v>0.79513560000000005</c:v>
                </c:pt>
                <c:pt idx="8525">
                  <c:v>0.79253609999999997</c:v>
                </c:pt>
                <c:pt idx="8526">
                  <c:v>0.78993650000000004</c:v>
                </c:pt>
                <c:pt idx="8527">
                  <c:v>0.78733679999999995</c:v>
                </c:pt>
                <c:pt idx="8528">
                  <c:v>0.78473740000000003</c:v>
                </c:pt>
                <c:pt idx="8529">
                  <c:v>0.78213759999999999</c:v>
                </c:pt>
                <c:pt idx="8530">
                  <c:v>0.77953790000000001</c:v>
                </c:pt>
                <c:pt idx="8531">
                  <c:v>0.77693820000000002</c:v>
                </c:pt>
                <c:pt idx="8532">
                  <c:v>0.77433830000000003</c:v>
                </c:pt>
                <c:pt idx="8533">
                  <c:v>0.77173879999999995</c:v>
                </c:pt>
                <c:pt idx="8534">
                  <c:v>0.76913980000000004</c:v>
                </c:pt>
                <c:pt idx="8535">
                  <c:v>0.76654060000000002</c:v>
                </c:pt>
                <c:pt idx="8536">
                  <c:v>0.7639416</c:v>
                </c:pt>
                <c:pt idx="8537">
                  <c:v>0.76134369999999996</c:v>
                </c:pt>
                <c:pt idx="8538">
                  <c:v>0.75874509999999995</c:v>
                </c:pt>
                <c:pt idx="8539">
                  <c:v>0.75614789999999998</c:v>
                </c:pt>
                <c:pt idx="8540">
                  <c:v>0.75355119999999998</c:v>
                </c:pt>
                <c:pt idx="8541">
                  <c:v>0.75095239999999996</c:v>
                </c:pt>
                <c:pt idx="8542">
                  <c:v>0.74835309999999999</c:v>
                </c:pt>
                <c:pt idx="8543">
                  <c:v>0.7457551</c:v>
                </c:pt>
                <c:pt idx="8544">
                  <c:v>0.74315659999999995</c:v>
                </c:pt>
                <c:pt idx="8545">
                  <c:v>0.74055859999999996</c:v>
                </c:pt>
                <c:pt idx="8546">
                  <c:v>0.73796300000000004</c:v>
                </c:pt>
                <c:pt idx="8547">
                  <c:v>0.73536570000000001</c:v>
                </c:pt>
                <c:pt idx="8548">
                  <c:v>0.73276790000000003</c:v>
                </c:pt>
                <c:pt idx="8549">
                  <c:v>0.73016990000000004</c:v>
                </c:pt>
                <c:pt idx="8550">
                  <c:v>0.72757150000000004</c:v>
                </c:pt>
                <c:pt idx="8551">
                  <c:v>0.72497259999999997</c:v>
                </c:pt>
                <c:pt idx="8552">
                  <c:v>0.72237309999999999</c:v>
                </c:pt>
                <c:pt idx="8553">
                  <c:v>0.71977349999999996</c:v>
                </c:pt>
                <c:pt idx="8554">
                  <c:v>0.71717370000000003</c:v>
                </c:pt>
                <c:pt idx="8555">
                  <c:v>0.71457340000000003</c:v>
                </c:pt>
                <c:pt idx="8556">
                  <c:v>0.71197310000000003</c:v>
                </c:pt>
                <c:pt idx="8557">
                  <c:v>0.70937340000000004</c:v>
                </c:pt>
                <c:pt idx="8558">
                  <c:v>0.70677319999999999</c:v>
                </c:pt>
                <c:pt idx="8559">
                  <c:v>0.7041733</c:v>
                </c:pt>
                <c:pt idx="8560">
                  <c:v>0.70157329999999996</c:v>
                </c:pt>
                <c:pt idx="8561">
                  <c:v>0.69897310000000001</c:v>
                </c:pt>
                <c:pt idx="8562">
                  <c:v>0.69637289999999996</c:v>
                </c:pt>
                <c:pt idx="8563">
                  <c:v>0.69377230000000001</c:v>
                </c:pt>
                <c:pt idx="8564">
                  <c:v>0.6911718</c:v>
                </c:pt>
                <c:pt idx="8565">
                  <c:v>0.68857230000000003</c:v>
                </c:pt>
                <c:pt idx="8566">
                  <c:v>0.6859729</c:v>
                </c:pt>
                <c:pt idx="8567">
                  <c:v>0.68337380000000003</c:v>
                </c:pt>
                <c:pt idx="8568">
                  <c:v>0.68077589999999999</c:v>
                </c:pt>
                <c:pt idx="8569">
                  <c:v>0.67817769999999999</c:v>
                </c:pt>
                <c:pt idx="8570">
                  <c:v>0.67557719999999999</c:v>
                </c:pt>
                <c:pt idx="8571">
                  <c:v>0.67297620000000002</c:v>
                </c:pt>
                <c:pt idx="8572">
                  <c:v>0.67037530000000001</c:v>
                </c:pt>
                <c:pt idx="8573">
                  <c:v>0.6677748</c:v>
                </c:pt>
                <c:pt idx="8574">
                  <c:v>0.66517479999999995</c:v>
                </c:pt>
                <c:pt idx="8575">
                  <c:v>0.66257460000000001</c:v>
                </c:pt>
                <c:pt idx="8576">
                  <c:v>0.65997399999999995</c:v>
                </c:pt>
                <c:pt idx="8577">
                  <c:v>0.6573734</c:v>
                </c:pt>
                <c:pt idx="8578">
                  <c:v>0.65477280000000004</c:v>
                </c:pt>
                <c:pt idx="8579">
                  <c:v>0.65217239999999999</c:v>
                </c:pt>
                <c:pt idx="8580">
                  <c:v>0.64957200000000004</c:v>
                </c:pt>
                <c:pt idx="8581">
                  <c:v>0.64697179999999999</c:v>
                </c:pt>
                <c:pt idx="8582">
                  <c:v>0.64437140000000004</c:v>
                </c:pt>
                <c:pt idx="8583">
                  <c:v>0.64177110000000004</c:v>
                </c:pt>
                <c:pt idx="8584">
                  <c:v>0.63917139999999995</c:v>
                </c:pt>
                <c:pt idx="8585">
                  <c:v>0.63657149999999996</c:v>
                </c:pt>
                <c:pt idx="8586">
                  <c:v>0.63397159999999997</c:v>
                </c:pt>
                <c:pt idx="8587">
                  <c:v>0.63137100000000002</c:v>
                </c:pt>
                <c:pt idx="8588">
                  <c:v>0.6287703</c:v>
                </c:pt>
                <c:pt idx="8589">
                  <c:v>0.62616939999999999</c:v>
                </c:pt>
                <c:pt idx="8590">
                  <c:v>0.62356849999999997</c:v>
                </c:pt>
                <c:pt idx="8591">
                  <c:v>0.62096790000000002</c:v>
                </c:pt>
                <c:pt idx="8592">
                  <c:v>0.61836729999999995</c:v>
                </c:pt>
                <c:pt idx="8593">
                  <c:v>0.61576710000000001</c:v>
                </c:pt>
                <c:pt idx="8594">
                  <c:v>0.61316700000000002</c:v>
                </c:pt>
                <c:pt idx="8595">
                  <c:v>0.61056659999999996</c:v>
                </c:pt>
                <c:pt idx="8596">
                  <c:v>0.6079677</c:v>
                </c:pt>
                <c:pt idx="8597">
                  <c:v>0.60536769999999995</c:v>
                </c:pt>
                <c:pt idx="8598">
                  <c:v>0.60276810000000003</c:v>
                </c:pt>
                <c:pt idx="8599">
                  <c:v>0.60016829999999999</c:v>
                </c:pt>
                <c:pt idx="8600">
                  <c:v>0.5975665</c:v>
                </c:pt>
                <c:pt idx="8601">
                  <c:v>0.59496459999999995</c:v>
                </c:pt>
                <c:pt idx="8602">
                  <c:v>0.59236290000000003</c:v>
                </c:pt>
                <c:pt idx="8603">
                  <c:v>0.58976139999999999</c:v>
                </c:pt>
                <c:pt idx="8604">
                  <c:v>0.58715980000000001</c:v>
                </c:pt>
                <c:pt idx="8605">
                  <c:v>0.58455789999999996</c:v>
                </c:pt>
                <c:pt idx="8606">
                  <c:v>0.58195600000000003</c:v>
                </c:pt>
                <c:pt idx="8607">
                  <c:v>0.57935420000000004</c:v>
                </c:pt>
                <c:pt idx="8608">
                  <c:v>0.57675240000000005</c:v>
                </c:pt>
                <c:pt idx="8609">
                  <c:v>0.57415070000000001</c:v>
                </c:pt>
                <c:pt idx="8610">
                  <c:v>0.57154879999999997</c:v>
                </c:pt>
                <c:pt idx="8611">
                  <c:v>0.56894699999999998</c:v>
                </c:pt>
                <c:pt idx="8612">
                  <c:v>0.56634530000000005</c:v>
                </c:pt>
                <c:pt idx="8613">
                  <c:v>0.56374369999999996</c:v>
                </c:pt>
                <c:pt idx="8614">
                  <c:v>0.56114209999999998</c:v>
                </c:pt>
                <c:pt idx="8615">
                  <c:v>0.55854060000000005</c:v>
                </c:pt>
                <c:pt idx="8616">
                  <c:v>0.55593930000000003</c:v>
                </c:pt>
                <c:pt idx="8617">
                  <c:v>0.55333779999999999</c:v>
                </c:pt>
                <c:pt idx="8618">
                  <c:v>0.55073700000000003</c:v>
                </c:pt>
                <c:pt idx="8619">
                  <c:v>0.54813769999999995</c:v>
                </c:pt>
                <c:pt idx="8620">
                  <c:v>0.54553790000000002</c:v>
                </c:pt>
                <c:pt idx="8621">
                  <c:v>0.54293749999999996</c:v>
                </c:pt>
                <c:pt idx="8622">
                  <c:v>0.54033679999999995</c:v>
                </c:pt>
                <c:pt idx="8623">
                  <c:v>0.53773550000000003</c:v>
                </c:pt>
                <c:pt idx="8624">
                  <c:v>0.53513449999999996</c:v>
                </c:pt>
                <c:pt idx="8625">
                  <c:v>0.5325337</c:v>
                </c:pt>
                <c:pt idx="8626">
                  <c:v>0.52993299999999999</c:v>
                </c:pt>
                <c:pt idx="8627">
                  <c:v>0.52733479999999999</c:v>
                </c:pt>
                <c:pt idx="8628">
                  <c:v>0.52474160000000003</c:v>
                </c:pt>
                <c:pt idx="8629">
                  <c:v>0.52215060000000002</c:v>
                </c:pt>
                <c:pt idx="8630">
                  <c:v>0.51955459999999998</c:v>
                </c:pt>
                <c:pt idx="8631">
                  <c:v>0.51695729999999995</c:v>
                </c:pt>
                <c:pt idx="8632">
                  <c:v>0.51436130000000002</c:v>
                </c:pt>
                <c:pt idx="8633">
                  <c:v>0.51176180000000004</c:v>
                </c:pt>
                <c:pt idx="8634">
                  <c:v>0.50916260000000002</c:v>
                </c:pt>
                <c:pt idx="8635">
                  <c:v>0.50656250000000003</c:v>
                </c:pt>
                <c:pt idx="8636">
                  <c:v>0.50396260000000004</c:v>
                </c:pt>
                <c:pt idx="8637">
                  <c:v>0.50136210000000003</c:v>
                </c:pt>
                <c:pt idx="8638">
                  <c:v>0.49876219999999999</c:v>
                </c:pt>
                <c:pt idx="8639">
                  <c:v>0.4961623</c:v>
                </c:pt>
                <c:pt idx="8640">
                  <c:v>0.49356359999999999</c:v>
                </c:pt>
                <c:pt idx="8641">
                  <c:v>0.4909636</c:v>
                </c:pt>
                <c:pt idx="8642">
                  <c:v>0.48836380000000001</c:v>
                </c:pt>
                <c:pt idx="8643">
                  <c:v>0.48576340000000001</c:v>
                </c:pt>
                <c:pt idx="8644">
                  <c:v>0.48316290000000001</c:v>
                </c:pt>
                <c:pt idx="8645">
                  <c:v>0.4805624</c:v>
                </c:pt>
                <c:pt idx="8646">
                  <c:v>0.4779619</c:v>
                </c:pt>
                <c:pt idx="8647">
                  <c:v>0.47536149999999999</c:v>
                </c:pt>
                <c:pt idx="8648">
                  <c:v>0.4727614</c:v>
                </c:pt>
                <c:pt idx="8649">
                  <c:v>0.4701613</c:v>
                </c:pt>
                <c:pt idx="8650">
                  <c:v>0.46756110000000001</c:v>
                </c:pt>
                <c:pt idx="8651">
                  <c:v>0.46496080000000001</c:v>
                </c:pt>
                <c:pt idx="8652">
                  <c:v>0.46236070000000001</c:v>
                </c:pt>
                <c:pt idx="8653">
                  <c:v>0.45976050000000002</c:v>
                </c:pt>
                <c:pt idx="8654">
                  <c:v>0.45716050000000003</c:v>
                </c:pt>
                <c:pt idx="8655">
                  <c:v>0.45456079999999999</c:v>
                </c:pt>
                <c:pt idx="8656">
                  <c:v>0.451961</c:v>
                </c:pt>
                <c:pt idx="8657">
                  <c:v>0.44936110000000001</c:v>
                </c:pt>
                <c:pt idx="8658">
                  <c:v>0.44676169999999998</c:v>
                </c:pt>
                <c:pt idx="8659">
                  <c:v>0.44416329999999998</c:v>
                </c:pt>
                <c:pt idx="8660">
                  <c:v>0.44156879999999998</c:v>
                </c:pt>
                <c:pt idx="8661">
                  <c:v>0.43897449999999999</c:v>
                </c:pt>
                <c:pt idx="8662">
                  <c:v>0.4363785</c:v>
                </c:pt>
                <c:pt idx="8663">
                  <c:v>0.43378149999999999</c:v>
                </c:pt>
                <c:pt idx="8664">
                  <c:v>0.43118339999999999</c:v>
                </c:pt>
                <c:pt idx="8665">
                  <c:v>0.42858439999999998</c:v>
                </c:pt>
                <c:pt idx="8666">
                  <c:v>0.42598570000000002</c:v>
                </c:pt>
                <c:pt idx="8667">
                  <c:v>0.42338619999999999</c:v>
                </c:pt>
                <c:pt idx="8668">
                  <c:v>0.42078680000000002</c:v>
                </c:pt>
                <c:pt idx="8669">
                  <c:v>0.41818719999999998</c:v>
                </c:pt>
                <c:pt idx="8670">
                  <c:v>0.4155875</c:v>
                </c:pt>
                <c:pt idx="8671">
                  <c:v>0.41298770000000001</c:v>
                </c:pt>
                <c:pt idx="8672">
                  <c:v>0.41038839999999999</c:v>
                </c:pt>
                <c:pt idx="8673">
                  <c:v>0.40778890000000001</c:v>
                </c:pt>
                <c:pt idx="8674">
                  <c:v>0.40518949999999998</c:v>
                </c:pt>
                <c:pt idx="8675">
                  <c:v>0.40259159999999999</c:v>
                </c:pt>
                <c:pt idx="8676">
                  <c:v>0.39999410000000002</c:v>
                </c:pt>
                <c:pt idx="8677">
                  <c:v>0.39739550000000001</c:v>
                </c:pt>
                <c:pt idx="8678">
                  <c:v>0.39479619999999999</c:v>
                </c:pt>
                <c:pt idx="8679">
                  <c:v>0.39219700000000002</c:v>
                </c:pt>
                <c:pt idx="8680">
                  <c:v>0.3895979</c:v>
                </c:pt>
                <c:pt idx="8681">
                  <c:v>0.38699860000000003</c:v>
                </c:pt>
                <c:pt idx="8682">
                  <c:v>0.3843992</c:v>
                </c:pt>
                <c:pt idx="8683">
                  <c:v>0.38179970000000002</c:v>
                </c:pt>
                <c:pt idx="8684">
                  <c:v>0.37920019999999999</c:v>
                </c:pt>
                <c:pt idx="8685">
                  <c:v>0.37660090000000002</c:v>
                </c:pt>
                <c:pt idx="8686">
                  <c:v>0.37400159999999999</c:v>
                </c:pt>
                <c:pt idx="8687">
                  <c:v>0.37140230000000002</c:v>
                </c:pt>
                <c:pt idx="8688">
                  <c:v>0.3688033</c:v>
                </c:pt>
                <c:pt idx="8689">
                  <c:v>0.36620510000000001</c:v>
                </c:pt>
                <c:pt idx="8690">
                  <c:v>0.36360680000000001</c:v>
                </c:pt>
                <c:pt idx="8691">
                  <c:v>0.3610082</c:v>
                </c:pt>
                <c:pt idx="8692">
                  <c:v>0.35841020000000001</c:v>
                </c:pt>
                <c:pt idx="8693">
                  <c:v>0.35581239999999997</c:v>
                </c:pt>
                <c:pt idx="8694">
                  <c:v>0.35321390000000003</c:v>
                </c:pt>
                <c:pt idx="8695">
                  <c:v>0.35061540000000002</c:v>
                </c:pt>
                <c:pt idx="8696">
                  <c:v>0.34801710000000002</c:v>
                </c:pt>
                <c:pt idx="8697">
                  <c:v>0.34541840000000001</c:v>
                </c:pt>
                <c:pt idx="8698">
                  <c:v>0.34281919999999999</c:v>
                </c:pt>
                <c:pt idx="8699">
                  <c:v>0.34022029999999998</c:v>
                </c:pt>
                <c:pt idx="8700">
                  <c:v>0.33762259999999999</c:v>
                </c:pt>
                <c:pt idx="8701">
                  <c:v>0.33502579999999998</c:v>
                </c:pt>
                <c:pt idx="8702">
                  <c:v>0.33242959999999999</c:v>
                </c:pt>
                <c:pt idx="8703">
                  <c:v>0.32983099999999999</c:v>
                </c:pt>
                <c:pt idx="8704">
                  <c:v>0.32723190000000002</c:v>
                </c:pt>
                <c:pt idx="8705">
                  <c:v>0.3246328</c:v>
                </c:pt>
                <c:pt idx="8706">
                  <c:v>0.32203359999999998</c:v>
                </c:pt>
                <c:pt idx="8707">
                  <c:v>0.31943480000000002</c:v>
                </c:pt>
                <c:pt idx="8708">
                  <c:v>0.31683600000000001</c:v>
                </c:pt>
                <c:pt idx="8709">
                  <c:v>0.31423800000000002</c:v>
                </c:pt>
                <c:pt idx="8710">
                  <c:v>0.31164310000000001</c:v>
                </c:pt>
                <c:pt idx="8711">
                  <c:v>0.30904710000000002</c:v>
                </c:pt>
                <c:pt idx="8712">
                  <c:v>0.30644959999999999</c:v>
                </c:pt>
                <c:pt idx="8713">
                  <c:v>0.3038515</c:v>
                </c:pt>
                <c:pt idx="8714">
                  <c:v>0.30125400000000002</c:v>
                </c:pt>
                <c:pt idx="8715">
                  <c:v>0.29865740000000002</c:v>
                </c:pt>
                <c:pt idx="8716">
                  <c:v>0.2960604</c:v>
                </c:pt>
                <c:pt idx="8717">
                  <c:v>0.29346169999999999</c:v>
                </c:pt>
                <c:pt idx="8718">
                  <c:v>0.29086299999999998</c:v>
                </c:pt>
                <c:pt idx="8719">
                  <c:v>0.28826459999999998</c:v>
                </c:pt>
                <c:pt idx="8720">
                  <c:v>0.28566629999999998</c:v>
                </c:pt>
                <c:pt idx="8721">
                  <c:v>0.28306890000000001</c:v>
                </c:pt>
                <c:pt idx="8722">
                  <c:v>0.28047270000000002</c:v>
                </c:pt>
                <c:pt idx="8723">
                  <c:v>0.27787580000000001</c:v>
                </c:pt>
                <c:pt idx="8724">
                  <c:v>0.27527869999999999</c:v>
                </c:pt>
                <c:pt idx="8725">
                  <c:v>0.27268160000000002</c:v>
                </c:pt>
                <c:pt idx="8726">
                  <c:v>0.27008470000000001</c:v>
                </c:pt>
                <c:pt idx="8727">
                  <c:v>0.26748680000000002</c:v>
                </c:pt>
                <c:pt idx="8728">
                  <c:v>0.26488899999999999</c:v>
                </c:pt>
                <c:pt idx="8729">
                  <c:v>0.262291</c:v>
                </c:pt>
                <c:pt idx="8730">
                  <c:v>0.25969249999999999</c:v>
                </c:pt>
                <c:pt idx="8731">
                  <c:v>0.25709369999999998</c:v>
                </c:pt>
                <c:pt idx="8732">
                  <c:v>0.25449480000000002</c:v>
                </c:pt>
                <c:pt idx="8733">
                  <c:v>0.25189610000000001</c:v>
                </c:pt>
                <c:pt idx="8734">
                  <c:v>0.2492974</c:v>
                </c:pt>
                <c:pt idx="8735">
                  <c:v>0.2466988</c:v>
                </c:pt>
                <c:pt idx="8736">
                  <c:v>0.2441007</c:v>
                </c:pt>
                <c:pt idx="8737">
                  <c:v>0.24150240000000001</c:v>
                </c:pt>
                <c:pt idx="8738">
                  <c:v>0.2389039</c:v>
                </c:pt>
                <c:pt idx="8739">
                  <c:v>0.23630519999999999</c:v>
                </c:pt>
                <c:pt idx="8740">
                  <c:v>0.23370679999999999</c:v>
                </c:pt>
                <c:pt idx="8741">
                  <c:v>0.23110820000000001</c:v>
                </c:pt>
                <c:pt idx="8742">
                  <c:v>0.2285094</c:v>
                </c:pt>
                <c:pt idx="8743">
                  <c:v>0.22591059999999999</c:v>
                </c:pt>
                <c:pt idx="8744">
                  <c:v>0.22331219999999999</c:v>
                </c:pt>
                <c:pt idx="8745">
                  <c:v>0.22071399999999999</c:v>
                </c:pt>
                <c:pt idx="8746">
                  <c:v>0.21811710000000001</c:v>
                </c:pt>
                <c:pt idx="8747">
                  <c:v>0.21551880000000001</c:v>
                </c:pt>
                <c:pt idx="8748">
                  <c:v>0.2129219</c:v>
                </c:pt>
                <c:pt idx="8749">
                  <c:v>0.2103245</c:v>
                </c:pt>
                <c:pt idx="8750">
                  <c:v>0.20772889999999999</c:v>
                </c:pt>
                <c:pt idx="8751">
                  <c:v>0.2051317</c:v>
                </c:pt>
                <c:pt idx="8752">
                  <c:v>0.20253560000000001</c:v>
                </c:pt>
                <c:pt idx="8753">
                  <c:v>0.1999389</c:v>
                </c:pt>
                <c:pt idx="8754">
                  <c:v>0.19734180000000001</c:v>
                </c:pt>
                <c:pt idx="8755">
                  <c:v>0.19474540000000001</c:v>
                </c:pt>
                <c:pt idx="8756">
                  <c:v>0.19214890000000001</c:v>
                </c:pt>
                <c:pt idx="8757">
                  <c:v>0.18955340000000001</c:v>
                </c:pt>
                <c:pt idx="8758">
                  <c:v>0.1869574</c:v>
                </c:pt>
                <c:pt idx="8759">
                  <c:v>0.1843602</c:v>
                </c:pt>
                <c:pt idx="8760">
                  <c:v>0.18176229999999999</c:v>
                </c:pt>
                <c:pt idx="8761">
                  <c:v>0.17916409999999999</c:v>
                </c:pt>
                <c:pt idx="8762">
                  <c:v>0.176566</c:v>
                </c:pt>
                <c:pt idx="8763">
                  <c:v>0.1739677</c:v>
                </c:pt>
                <c:pt idx="8764">
                  <c:v>0.1713692</c:v>
                </c:pt>
                <c:pt idx="8765">
                  <c:v>0.1687708</c:v>
                </c:pt>
                <c:pt idx="8766">
                  <c:v>0.1661723</c:v>
                </c:pt>
                <c:pt idx="8767">
                  <c:v>0.16357360000000001</c:v>
                </c:pt>
                <c:pt idx="8768">
                  <c:v>0.16097500000000001</c:v>
                </c:pt>
                <c:pt idx="8769">
                  <c:v>0.1583764</c:v>
                </c:pt>
                <c:pt idx="8770">
                  <c:v>0.1557779</c:v>
                </c:pt>
                <c:pt idx="8771">
                  <c:v>0.15317939999999999</c:v>
                </c:pt>
                <c:pt idx="8772">
                  <c:v>0.15058099999999999</c:v>
                </c:pt>
                <c:pt idx="8773">
                  <c:v>0.14798259999999999</c:v>
                </c:pt>
                <c:pt idx="8774">
                  <c:v>0.1453844</c:v>
                </c:pt>
                <c:pt idx="8775">
                  <c:v>0.14278650000000001</c:v>
                </c:pt>
                <c:pt idx="8776">
                  <c:v>0.14019290000000001</c:v>
                </c:pt>
                <c:pt idx="8777">
                  <c:v>0.13760520000000001</c:v>
                </c:pt>
                <c:pt idx="8778">
                  <c:v>0.1350114</c:v>
                </c:pt>
                <c:pt idx="8779">
                  <c:v>0.13241449999999999</c:v>
                </c:pt>
                <c:pt idx="8780">
                  <c:v>0.12981670000000001</c:v>
                </c:pt>
                <c:pt idx="8781">
                  <c:v>0.12721930000000001</c:v>
                </c:pt>
                <c:pt idx="8782">
                  <c:v>0.12462280000000001</c:v>
                </c:pt>
                <c:pt idx="8783">
                  <c:v>0.1220253</c:v>
                </c:pt>
                <c:pt idx="8784">
                  <c:v>0.11942850000000001</c:v>
                </c:pt>
                <c:pt idx="8785">
                  <c:v>0.1168307</c:v>
                </c:pt>
                <c:pt idx="8786">
                  <c:v>0.1142328</c:v>
                </c:pt>
                <c:pt idx="8787">
                  <c:v>0.1116345</c:v>
                </c:pt>
                <c:pt idx="8788">
                  <c:v>0.1090361</c:v>
                </c:pt>
                <c:pt idx="8789">
                  <c:v>0.1064377</c:v>
                </c:pt>
                <c:pt idx="8790">
                  <c:v>0.1038393</c:v>
                </c:pt>
                <c:pt idx="8791">
                  <c:v>0.10124089999999999</c:v>
                </c:pt>
                <c:pt idx="8792">
                  <c:v>9.8642649999999998E-2</c:v>
                </c:pt>
                <c:pt idx="8793">
                  <c:v>9.6044400000000002E-2</c:v>
                </c:pt>
                <c:pt idx="8794">
                  <c:v>9.3446150000000006E-2</c:v>
                </c:pt>
                <c:pt idx="8795">
                  <c:v>9.0847999999999998E-2</c:v>
                </c:pt>
                <c:pt idx="8796">
                  <c:v>8.8250410000000001E-2</c:v>
                </c:pt>
                <c:pt idx="8797">
                  <c:v>8.5653880000000002E-2</c:v>
                </c:pt>
                <c:pt idx="8798">
                  <c:v>8.3057010000000001E-2</c:v>
                </c:pt>
                <c:pt idx="8799">
                  <c:v>8.0459329999999996E-2</c:v>
                </c:pt>
                <c:pt idx="8800">
                  <c:v>7.7861700000000006E-2</c:v>
                </c:pt>
                <c:pt idx="8801">
                  <c:v>7.5264609999999996E-2</c:v>
                </c:pt>
                <c:pt idx="8802">
                  <c:v>7.2667270000000006E-2</c:v>
                </c:pt>
                <c:pt idx="8803">
                  <c:v>7.0069510000000002E-2</c:v>
                </c:pt>
                <c:pt idx="8804">
                  <c:v>6.7471879999999998E-2</c:v>
                </c:pt>
                <c:pt idx="8805">
                  <c:v>6.4873749999999994E-2</c:v>
                </c:pt>
                <c:pt idx="8806">
                  <c:v>6.2275959999999998E-2</c:v>
                </c:pt>
                <c:pt idx="8807">
                  <c:v>5.9678219999999997E-2</c:v>
                </c:pt>
                <c:pt idx="8808">
                  <c:v>5.7080209999999999E-2</c:v>
                </c:pt>
                <c:pt idx="8809">
                  <c:v>5.4481960000000003E-2</c:v>
                </c:pt>
                <c:pt idx="8810">
                  <c:v>5.1883180000000001E-2</c:v>
                </c:pt>
                <c:pt idx="8811">
                  <c:v>4.9298050000000003E-2</c:v>
                </c:pt>
                <c:pt idx="8812">
                  <c:v>4.6701689999999997E-2</c:v>
                </c:pt>
                <c:pt idx="8813">
                  <c:v>4.4105709999999999E-2</c:v>
                </c:pt>
                <c:pt idx="8814">
                  <c:v>4.1508150000000001E-2</c:v>
                </c:pt>
                <c:pt idx="8815">
                  <c:v>3.8913509999999998E-2</c:v>
                </c:pt>
                <c:pt idx="8816">
                  <c:v>3.6318259999999998E-2</c:v>
                </c:pt>
                <c:pt idx="8817">
                  <c:v>3.3720960000000001E-2</c:v>
                </c:pt>
                <c:pt idx="8818">
                  <c:v>3.1123359999999999E-2</c:v>
                </c:pt>
                <c:pt idx="8819">
                  <c:v>2.8525950000000001E-2</c:v>
                </c:pt>
                <c:pt idx="8820">
                  <c:v>2.5931639999999999E-2</c:v>
                </c:pt>
                <c:pt idx="8821">
                  <c:v>2.3335270000000002E-2</c:v>
                </c:pt>
                <c:pt idx="8822">
                  <c:v>2.0740430000000001E-2</c:v>
                </c:pt>
                <c:pt idx="8823">
                  <c:v>1.8141750000000002E-2</c:v>
                </c:pt>
                <c:pt idx="8824">
                  <c:v>1.5547109999999999E-2</c:v>
                </c:pt>
                <c:pt idx="8825">
                  <c:v>1.2949769999999999E-2</c:v>
                </c:pt>
                <c:pt idx="8826">
                  <c:v>1.035171E-2</c:v>
                </c:pt>
                <c:pt idx="8827">
                  <c:v>7.7535649999999996E-3</c:v>
                </c:pt>
                <c:pt idx="8828">
                  <c:v>5.1552890000000004E-3</c:v>
                </c:pt>
                <c:pt idx="8829">
                  <c:v>2.5568230000000002E-3</c:v>
                </c:pt>
                <c:pt idx="8830">
                  <c:v>-4.1576509999999998E-5</c:v>
                </c:pt>
                <c:pt idx="8831">
                  <c:v>-2.6399790000000002E-3</c:v>
                </c:pt>
                <c:pt idx="8832">
                  <c:v>-5.2383250000000003E-3</c:v>
                </c:pt>
                <c:pt idx="8833">
                  <c:v>-7.8366410000000001E-3</c:v>
                </c:pt>
                <c:pt idx="8834">
                  <c:v>-1.043471E-2</c:v>
                </c:pt>
                <c:pt idx="8835">
                  <c:v>-1.3033039999999999E-2</c:v>
                </c:pt>
                <c:pt idx="8836">
                  <c:v>-1.5631490000000001E-2</c:v>
                </c:pt>
                <c:pt idx="8837">
                  <c:v>-1.8229869999999999E-2</c:v>
                </c:pt>
                <c:pt idx="8838">
                  <c:v>-2.0828159999999998E-2</c:v>
                </c:pt>
                <c:pt idx="8839">
                  <c:v>-2.342636E-2</c:v>
                </c:pt>
                <c:pt idx="8840">
                  <c:v>-2.6024599999999998E-2</c:v>
                </c:pt>
                <c:pt idx="8841">
                  <c:v>-2.8622849999999998E-2</c:v>
                </c:pt>
                <c:pt idx="8842">
                  <c:v>-3.1221180000000001E-2</c:v>
                </c:pt>
                <c:pt idx="8843">
                  <c:v>-3.3818460000000002E-2</c:v>
                </c:pt>
                <c:pt idx="8844">
                  <c:v>-3.6416740000000003E-2</c:v>
                </c:pt>
                <c:pt idx="8845">
                  <c:v>-3.9015330000000001E-2</c:v>
                </c:pt>
                <c:pt idx="8846">
                  <c:v>-4.1612440000000001E-2</c:v>
                </c:pt>
                <c:pt idx="8847">
                  <c:v>-4.4210369999999999E-2</c:v>
                </c:pt>
                <c:pt idx="8848">
                  <c:v>-4.6808410000000002E-2</c:v>
                </c:pt>
                <c:pt idx="8849">
                  <c:v>-4.940655E-2</c:v>
                </c:pt>
                <c:pt idx="8850">
                  <c:v>-5.200461E-2</c:v>
                </c:pt>
                <c:pt idx="8851">
                  <c:v>-5.4602779999999997E-2</c:v>
                </c:pt>
                <c:pt idx="8852">
                  <c:v>-5.7201019999999998E-2</c:v>
                </c:pt>
                <c:pt idx="8853">
                  <c:v>-5.9799230000000002E-2</c:v>
                </c:pt>
                <c:pt idx="8854">
                  <c:v>-6.2396680000000003E-2</c:v>
                </c:pt>
                <c:pt idx="8855">
                  <c:v>-6.4992549999999996E-2</c:v>
                </c:pt>
                <c:pt idx="8856">
                  <c:v>-6.7588930000000005E-2</c:v>
                </c:pt>
                <c:pt idx="8857">
                  <c:v>-7.0186349999999995E-2</c:v>
                </c:pt>
                <c:pt idx="8858">
                  <c:v>-7.2784189999999999E-2</c:v>
                </c:pt>
                <c:pt idx="8859">
                  <c:v>-7.5382019999999994E-2</c:v>
                </c:pt>
                <c:pt idx="8860">
                  <c:v>-7.7979720000000002E-2</c:v>
                </c:pt>
                <c:pt idx="8861">
                  <c:v>-8.0576419999999996E-2</c:v>
                </c:pt>
                <c:pt idx="8862">
                  <c:v>-8.3173269999999994E-2</c:v>
                </c:pt>
                <c:pt idx="8863">
                  <c:v>-8.5769250000000005E-2</c:v>
                </c:pt>
                <c:pt idx="8864">
                  <c:v>-8.8360910000000001E-2</c:v>
                </c:pt>
                <c:pt idx="8865">
                  <c:v>-9.0954499999999994E-2</c:v>
                </c:pt>
                <c:pt idx="8866">
                  <c:v>-9.3549400000000005E-2</c:v>
                </c:pt>
                <c:pt idx="8867">
                  <c:v>-9.6146700000000002E-2</c:v>
                </c:pt>
                <c:pt idx="8868">
                  <c:v>-9.8744310000000002E-2</c:v>
                </c:pt>
                <c:pt idx="8869">
                  <c:v>-0.1013421</c:v>
                </c:pt>
                <c:pt idx="8870">
                  <c:v>-0.10394009999999999</c:v>
                </c:pt>
                <c:pt idx="8871">
                  <c:v>-0.1065376</c:v>
                </c:pt>
                <c:pt idx="8872">
                  <c:v>-0.1091355</c:v>
                </c:pt>
                <c:pt idx="8873">
                  <c:v>-0.11173230000000001</c:v>
                </c:pt>
                <c:pt idx="8874">
                  <c:v>-0.1143296</c:v>
                </c:pt>
                <c:pt idx="8875">
                  <c:v>-0.11692619999999999</c:v>
                </c:pt>
                <c:pt idx="8876">
                  <c:v>-0.1195238</c:v>
                </c:pt>
                <c:pt idx="8877">
                  <c:v>-0.1221216</c:v>
                </c:pt>
                <c:pt idx="8878">
                  <c:v>-0.1247195</c:v>
                </c:pt>
                <c:pt idx="8879">
                  <c:v>-0.12731729999999999</c:v>
                </c:pt>
                <c:pt idx="8880">
                  <c:v>-0.12991530000000001</c:v>
                </c:pt>
                <c:pt idx="8881">
                  <c:v>-0.1325134</c:v>
                </c:pt>
                <c:pt idx="8882">
                  <c:v>-0.1351115</c:v>
                </c:pt>
                <c:pt idx="8883">
                  <c:v>-0.13770969999999999</c:v>
                </c:pt>
                <c:pt idx="8884">
                  <c:v>-0.14030790000000001</c:v>
                </c:pt>
                <c:pt idx="8885">
                  <c:v>-0.14290610000000001</c:v>
                </c:pt>
                <c:pt idx="8886">
                  <c:v>-0.1455043</c:v>
                </c:pt>
                <c:pt idx="8887">
                  <c:v>-0.14810229999999999</c:v>
                </c:pt>
                <c:pt idx="8888">
                  <c:v>-0.15070030000000001</c:v>
                </c:pt>
                <c:pt idx="8889">
                  <c:v>-0.15329860000000001</c:v>
                </c:pt>
                <c:pt idx="8890">
                  <c:v>-0.1558949</c:v>
                </c:pt>
                <c:pt idx="8891">
                  <c:v>-0.1584921</c:v>
                </c:pt>
                <c:pt idx="8892">
                  <c:v>-0.16108919999999999</c:v>
                </c:pt>
                <c:pt idx="8893">
                  <c:v>-0.1636862</c:v>
                </c:pt>
                <c:pt idx="8894">
                  <c:v>-0.1662825</c:v>
                </c:pt>
                <c:pt idx="8895">
                  <c:v>-0.1688791</c:v>
                </c:pt>
                <c:pt idx="8896">
                  <c:v>-0.1714763</c:v>
                </c:pt>
                <c:pt idx="8897">
                  <c:v>-0.17407400000000001</c:v>
                </c:pt>
                <c:pt idx="8898">
                  <c:v>-0.176673</c:v>
                </c:pt>
                <c:pt idx="8899">
                  <c:v>-0.1792657</c:v>
                </c:pt>
                <c:pt idx="8900">
                  <c:v>-0.18186350000000001</c:v>
                </c:pt>
                <c:pt idx="8901">
                  <c:v>-0.18446129999999999</c:v>
                </c:pt>
                <c:pt idx="8902">
                  <c:v>-0.18705910000000001</c:v>
                </c:pt>
                <c:pt idx="8903">
                  <c:v>-0.18965699999999999</c:v>
                </c:pt>
                <c:pt idx="8904">
                  <c:v>-0.19225500000000001</c:v>
                </c:pt>
                <c:pt idx="8905">
                  <c:v>-0.1948532</c:v>
                </c:pt>
                <c:pt idx="8906">
                  <c:v>-0.1974513</c:v>
                </c:pt>
                <c:pt idx="8907">
                  <c:v>-0.2000497</c:v>
                </c:pt>
                <c:pt idx="8908">
                  <c:v>-0.20264799999999999</c:v>
                </c:pt>
                <c:pt idx="8909">
                  <c:v>-0.20524619999999999</c:v>
                </c:pt>
                <c:pt idx="8910">
                  <c:v>-0.20784449999999999</c:v>
                </c:pt>
                <c:pt idx="8911">
                  <c:v>-0.21044270000000001</c:v>
                </c:pt>
                <c:pt idx="8912">
                  <c:v>-0.21304100000000001</c:v>
                </c:pt>
                <c:pt idx="8913">
                  <c:v>-0.2156392</c:v>
                </c:pt>
                <c:pt idx="8914">
                  <c:v>-0.2182374</c:v>
                </c:pt>
                <c:pt idx="8915">
                  <c:v>-0.2208357</c:v>
                </c:pt>
                <c:pt idx="8916">
                  <c:v>-0.22343389999999999</c:v>
                </c:pt>
                <c:pt idx="8917">
                  <c:v>-0.2260318</c:v>
                </c:pt>
                <c:pt idx="8918">
                  <c:v>-0.2286292</c:v>
                </c:pt>
                <c:pt idx="8919">
                  <c:v>-0.23121729999999999</c:v>
                </c:pt>
                <c:pt idx="8920">
                  <c:v>-0.23380719999999999</c:v>
                </c:pt>
                <c:pt idx="8921">
                  <c:v>-0.2363999</c:v>
                </c:pt>
                <c:pt idx="8922">
                  <c:v>-0.2389954</c:v>
                </c:pt>
                <c:pt idx="8923">
                  <c:v>-0.24159079999999999</c:v>
                </c:pt>
                <c:pt idx="8924">
                  <c:v>-0.24418809999999999</c:v>
                </c:pt>
                <c:pt idx="8925">
                  <c:v>-0.24678530000000001</c:v>
                </c:pt>
                <c:pt idx="8926">
                  <c:v>-0.24937909999999999</c:v>
                </c:pt>
                <c:pt idx="8927">
                  <c:v>-0.251975</c:v>
                </c:pt>
                <c:pt idx="8928">
                  <c:v>-0.25457269999999999</c:v>
                </c:pt>
                <c:pt idx="8929">
                  <c:v>-0.25717050000000002</c:v>
                </c:pt>
                <c:pt idx="8930">
                  <c:v>-0.25976850000000001</c:v>
                </c:pt>
                <c:pt idx="8931">
                  <c:v>-0.2623665</c:v>
                </c:pt>
                <c:pt idx="8932">
                  <c:v>-0.26496500000000001</c:v>
                </c:pt>
                <c:pt idx="8933">
                  <c:v>-0.26756239999999998</c:v>
                </c:pt>
                <c:pt idx="8934">
                  <c:v>-0.27016020000000002</c:v>
                </c:pt>
                <c:pt idx="8935">
                  <c:v>-0.27275769999999999</c:v>
                </c:pt>
                <c:pt idx="8936">
                  <c:v>-0.27535609999999999</c:v>
                </c:pt>
                <c:pt idx="8937">
                  <c:v>-0.27795429999999999</c:v>
                </c:pt>
                <c:pt idx="8938">
                  <c:v>-0.28055239999999998</c:v>
                </c:pt>
                <c:pt idx="8939">
                  <c:v>-0.28315040000000002</c:v>
                </c:pt>
                <c:pt idx="8940">
                  <c:v>-0.28574870000000002</c:v>
                </c:pt>
                <c:pt idx="8941">
                  <c:v>-0.28834690000000002</c:v>
                </c:pt>
                <c:pt idx="8942">
                  <c:v>-0.2909447</c:v>
                </c:pt>
                <c:pt idx="8943">
                  <c:v>-0.29354209999999997</c:v>
                </c:pt>
                <c:pt idx="8944">
                  <c:v>-0.29613929999999999</c:v>
                </c:pt>
                <c:pt idx="8945">
                  <c:v>-0.2987302</c:v>
                </c:pt>
                <c:pt idx="8946">
                  <c:v>-0.30132609999999999</c:v>
                </c:pt>
                <c:pt idx="8947">
                  <c:v>-0.3039211</c:v>
                </c:pt>
                <c:pt idx="8948">
                  <c:v>-0.30651529999999999</c:v>
                </c:pt>
                <c:pt idx="8949">
                  <c:v>-0.30910660000000001</c:v>
                </c:pt>
                <c:pt idx="8950">
                  <c:v>-0.31170059999999999</c:v>
                </c:pt>
                <c:pt idx="8951">
                  <c:v>-0.3142971</c:v>
                </c:pt>
                <c:pt idx="8952">
                  <c:v>-0.31689410000000001</c:v>
                </c:pt>
                <c:pt idx="8953">
                  <c:v>-0.31949149999999998</c:v>
                </c:pt>
                <c:pt idx="8954">
                  <c:v>-0.32208890000000001</c:v>
                </c:pt>
                <c:pt idx="8955">
                  <c:v>-0.32468590000000003</c:v>
                </c:pt>
                <c:pt idx="8956">
                  <c:v>-0.3272834</c:v>
                </c:pt>
                <c:pt idx="8957">
                  <c:v>-0.32988089999999998</c:v>
                </c:pt>
                <c:pt idx="8958">
                  <c:v>-0.3324781</c:v>
                </c:pt>
                <c:pt idx="8959">
                  <c:v>-0.33507530000000002</c:v>
                </c:pt>
                <c:pt idx="8960">
                  <c:v>-0.33767239999999998</c:v>
                </c:pt>
                <c:pt idx="8961">
                  <c:v>-0.34026889999999999</c:v>
                </c:pt>
                <c:pt idx="8962">
                  <c:v>-0.34286539999999999</c:v>
                </c:pt>
                <c:pt idx="8963">
                  <c:v>-0.34546209999999999</c:v>
                </c:pt>
                <c:pt idx="8964">
                  <c:v>-0.34805910000000001</c:v>
                </c:pt>
                <c:pt idx="8965">
                  <c:v>-0.35065629999999998</c:v>
                </c:pt>
                <c:pt idx="8966">
                  <c:v>-0.35325380000000001</c:v>
                </c:pt>
                <c:pt idx="8967">
                  <c:v>-0.35585040000000001</c:v>
                </c:pt>
                <c:pt idx="8968">
                  <c:v>-0.35844680000000001</c:v>
                </c:pt>
                <c:pt idx="8969">
                  <c:v>-0.36104399999999998</c:v>
                </c:pt>
                <c:pt idx="8970">
                  <c:v>-0.3636412</c:v>
                </c:pt>
                <c:pt idx="8971">
                  <c:v>-0.36623869999999997</c:v>
                </c:pt>
                <c:pt idx="8972">
                  <c:v>-0.36883589999999999</c:v>
                </c:pt>
                <c:pt idx="8973">
                  <c:v>-0.37143340000000002</c:v>
                </c:pt>
                <c:pt idx="8974">
                  <c:v>-0.37403069999999999</c:v>
                </c:pt>
                <c:pt idx="8975">
                  <c:v>-0.37662810000000002</c:v>
                </c:pt>
                <c:pt idx="8976">
                  <c:v>-0.3792256</c:v>
                </c:pt>
                <c:pt idx="8977">
                  <c:v>-0.38182290000000002</c:v>
                </c:pt>
                <c:pt idx="8978">
                  <c:v>-0.38442029999999999</c:v>
                </c:pt>
                <c:pt idx="8979">
                  <c:v>-0.38701730000000001</c:v>
                </c:pt>
                <c:pt idx="8980">
                  <c:v>-0.38961590000000001</c:v>
                </c:pt>
                <c:pt idx="8981">
                  <c:v>-0.39220860000000002</c:v>
                </c:pt>
                <c:pt idx="8982">
                  <c:v>-0.39480510000000002</c:v>
                </c:pt>
                <c:pt idx="8983">
                  <c:v>-0.39740209999999998</c:v>
                </c:pt>
                <c:pt idx="8984">
                  <c:v>-0.3999991</c:v>
                </c:pt>
                <c:pt idx="8985">
                  <c:v>-0.40259630000000002</c:v>
                </c:pt>
                <c:pt idx="8986">
                  <c:v>-0.40519359999999999</c:v>
                </c:pt>
                <c:pt idx="8987">
                  <c:v>-0.40779029999999999</c:v>
                </c:pt>
                <c:pt idx="8988">
                  <c:v>-0.4103871</c:v>
                </c:pt>
                <c:pt idx="8989">
                  <c:v>-0.41298410000000002</c:v>
                </c:pt>
                <c:pt idx="8990">
                  <c:v>-0.41558139999999999</c:v>
                </c:pt>
                <c:pt idx="8991">
                  <c:v>-0.41817890000000002</c:v>
                </c:pt>
                <c:pt idx="8992">
                  <c:v>-0.42077680000000001</c:v>
                </c:pt>
                <c:pt idx="8993">
                  <c:v>-0.42337449999999999</c:v>
                </c:pt>
                <c:pt idx="8994">
                  <c:v>-0.42597200000000002</c:v>
                </c:pt>
                <c:pt idx="8995">
                  <c:v>-0.42856919999999998</c:v>
                </c:pt>
                <c:pt idx="8996">
                  <c:v>-0.43116749999999998</c:v>
                </c:pt>
                <c:pt idx="8997">
                  <c:v>-0.43375449999999999</c:v>
                </c:pt>
                <c:pt idx="8998">
                  <c:v>-0.4363493</c:v>
                </c:pt>
                <c:pt idx="8999">
                  <c:v>-0.43894490000000003</c:v>
                </c:pt>
                <c:pt idx="9000">
                  <c:v>-0.4415425</c:v>
                </c:pt>
                <c:pt idx="9001">
                  <c:v>-0.44414039999999999</c:v>
                </c:pt>
                <c:pt idx="9002">
                  <c:v>-0.44673869999999999</c:v>
                </c:pt>
                <c:pt idx="9003">
                  <c:v>-0.4493355</c:v>
                </c:pt>
                <c:pt idx="9004">
                  <c:v>-0.45192359999999998</c:v>
                </c:pt>
                <c:pt idx="9005">
                  <c:v>-0.45452019999999999</c:v>
                </c:pt>
                <c:pt idx="9006">
                  <c:v>-0.45711649999999998</c:v>
                </c:pt>
                <c:pt idx="9007">
                  <c:v>-0.45971450000000003</c:v>
                </c:pt>
                <c:pt idx="9008">
                  <c:v>-0.46231260000000002</c:v>
                </c:pt>
                <c:pt idx="9009">
                  <c:v>-0.46490900000000002</c:v>
                </c:pt>
                <c:pt idx="9010">
                  <c:v>-0.46750350000000002</c:v>
                </c:pt>
                <c:pt idx="9011">
                  <c:v>-0.47009689999999998</c:v>
                </c:pt>
                <c:pt idx="9012">
                  <c:v>-0.47269519999999998</c:v>
                </c:pt>
                <c:pt idx="9013">
                  <c:v>-0.47529179999999999</c:v>
                </c:pt>
                <c:pt idx="9014">
                  <c:v>-0.47789140000000002</c:v>
                </c:pt>
                <c:pt idx="9015">
                  <c:v>-0.48048619999999997</c:v>
                </c:pt>
                <c:pt idx="9016">
                  <c:v>-0.48308309999999999</c:v>
                </c:pt>
                <c:pt idx="9017">
                  <c:v>-0.48567719999999998</c:v>
                </c:pt>
                <c:pt idx="9018">
                  <c:v>-0.48827169999999998</c:v>
                </c:pt>
                <c:pt idx="9019">
                  <c:v>-0.49086790000000002</c:v>
                </c:pt>
                <c:pt idx="9020">
                  <c:v>-0.49346580000000001</c:v>
                </c:pt>
                <c:pt idx="9021">
                  <c:v>-0.49606460000000002</c:v>
                </c:pt>
                <c:pt idx="9022">
                  <c:v>-0.49866490000000002</c:v>
                </c:pt>
                <c:pt idx="9023">
                  <c:v>-0.50126420000000005</c:v>
                </c:pt>
                <c:pt idx="9024">
                  <c:v>-0.50386359999999997</c:v>
                </c:pt>
                <c:pt idx="9025">
                  <c:v>-0.50646290000000005</c:v>
                </c:pt>
                <c:pt idx="9026">
                  <c:v>-0.50906309999999999</c:v>
                </c:pt>
                <c:pt idx="9027">
                  <c:v>-0.51166270000000003</c:v>
                </c:pt>
                <c:pt idx="9028">
                  <c:v>-0.51426280000000002</c:v>
                </c:pt>
                <c:pt idx="9029">
                  <c:v>-0.51686319999999997</c:v>
                </c:pt>
                <c:pt idx="9030">
                  <c:v>-0.51946599999999998</c:v>
                </c:pt>
                <c:pt idx="9031">
                  <c:v>-0.52206589999999997</c:v>
                </c:pt>
                <c:pt idx="9032">
                  <c:v>-0.52466740000000001</c:v>
                </c:pt>
                <c:pt idx="9033">
                  <c:v>-0.52726859999999998</c:v>
                </c:pt>
                <c:pt idx="9034">
                  <c:v>-0.5298697</c:v>
                </c:pt>
                <c:pt idx="9035">
                  <c:v>-0.53247120000000003</c:v>
                </c:pt>
                <c:pt idx="9036">
                  <c:v>-0.5350724</c:v>
                </c:pt>
                <c:pt idx="9037">
                  <c:v>-0.53767450000000006</c:v>
                </c:pt>
                <c:pt idx="9038">
                  <c:v>-0.54027650000000005</c:v>
                </c:pt>
                <c:pt idx="9039">
                  <c:v>-0.54287850000000004</c:v>
                </c:pt>
                <c:pt idx="9040">
                  <c:v>-0.54547970000000001</c:v>
                </c:pt>
                <c:pt idx="9041">
                  <c:v>-0.54808089999999998</c:v>
                </c:pt>
                <c:pt idx="9042">
                  <c:v>-0.55068090000000003</c:v>
                </c:pt>
                <c:pt idx="9043">
                  <c:v>-0.5532821</c:v>
                </c:pt>
                <c:pt idx="9044">
                  <c:v>-0.55588309999999996</c:v>
                </c:pt>
                <c:pt idx="9045">
                  <c:v>-0.55848520000000001</c:v>
                </c:pt>
                <c:pt idx="9046">
                  <c:v>-0.561087</c:v>
                </c:pt>
                <c:pt idx="9047">
                  <c:v>-0.56369100000000005</c:v>
                </c:pt>
                <c:pt idx="9048">
                  <c:v>-0.5662933</c:v>
                </c:pt>
                <c:pt idx="9049">
                  <c:v>-0.56889650000000003</c:v>
                </c:pt>
                <c:pt idx="9050">
                  <c:v>-0.57149919999999998</c:v>
                </c:pt>
                <c:pt idx="9051">
                  <c:v>-0.57410150000000004</c:v>
                </c:pt>
                <c:pt idx="9052">
                  <c:v>-0.57670399999999999</c:v>
                </c:pt>
                <c:pt idx="9053">
                  <c:v>-0.57930559999999998</c:v>
                </c:pt>
                <c:pt idx="9054">
                  <c:v>-0.58190790000000003</c:v>
                </c:pt>
                <c:pt idx="9055">
                  <c:v>-0.58450979999999997</c:v>
                </c:pt>
                <c:pt idx="9056">
                  <c:v>-0.5871113</c:v>
                </c:pt>
                <c:pt idx="9057">
                  <c:v>-0.58971269999999998</c:v>
                </c:pt>
                <c:pt idx="9058">
                  <c:v>-0.59231400000000001</c:v>
                </c:pt>
                <c:pt idx="9059">
                  <c:v>-0.59491470000000002</c:v>
                </c:pt>
                <c:pt idx="9060">
                  <c:v>-0.59751589999999999</c:v>
                </c:pt>
                <c:pt idx="9061">
                  <c:v>-0.60011669999999995</c:v>
                </c:pt>
                <c:pt idx="9062">
                  <c:v>-0.6027169</c:v>
                </c:pt>
                <c:pt idx="9063">
                  <c:v>-0.60531860000000004</c:v>
                </c:pt>
                <c:pt idx="9064">
                  <c:v>-0.60791919999999999</c:v>
                </c:pt>
                <c:pt idx="9065">
                  <c:v>-0.61051960000000005</c:v>
                </c:pt>
                <c:pt idx="9066">
                  <c:v>-0.61311959999999999</c:v>
                </c:pt>
                <c:pt idx="9067">
                  <c:v>-0.61571949999999998</c:v>
                </c:pt>
                <c:pt idx="9068">
                  <c:v>-0.6183189</c:v>
                </c:pt>
                <c:pt idx="9069">
                  <c:v>-0.62091419999999997</c:v>
                </c:pt>
                <c:pt idx="9070">
                  <c:v>-0.62350950000000005</c:v>
                </c:pt>
                <c:pt idx="9071">
                  <c:v>-0.62610509999999997</c:v>
                </c:pt>
                <c:pt idx="9072">
                  <c:v>-0.62870199999999998</c:v>
                </c:pt>
                <c:pt idx="9073">
                  <c:v>-0.63129789999999997</c:v>
                </c:pt>
                <c:pt idx="9074">
                  <c:v>-0.63389810000000002</c:v>
                </c:pt>
                <c:pt idx="9075">
                  <c:v>-0.63649860000000003</c:v>
                </c:pt>
                <c:pt idx="9076">
                  <c:v>-0.63909850000000001</c:v>
                </c:pt>
                <c:pt idx="9077">
                  <c:v>-0.64169830000000005</c:v>
                </c:pt>
                <c:pt idx="9078">
                  <c:v>-0.64429829999999999</c:v>
                </c:pt>
                <c:pt idx="9079">
                  <c:v>-0.64689680000000005</c:v>
                </c:pt>
                <c:pt idx="9080">
                  <c:v>-0.64949270000000003</c:v>
                </c:pt>
                <c:pt idx="9081">
                  <c:v>-0.65209039999999996</c:v>
                </c:pt>
                <c:pt idx="9082">
                  <c:v>-0.65468720000000002</c:v>
                </c:pt>
                <c:pt idx="9083">
                  <c:v>-0.65728500000000001</c:v>
                </c:pt>
                <c:pt idx="9084">
                  <c:v>-0.65988409999999997</c:v>
                </c:pt>
                <c:pt idx="9085">
                  <c:v>-0.66248470000000004</c:v>
                </c:pt>
                <c:pt idx="9086">
                  <c:v>-0.66508469999999997</c:v>
                </c:pt>
                <c:pt idx="9087">
                  <c:v>-0.66768490000000003</c:v>
                </c:pt>
                <c:pt idx="9088">
                  <c:v>-0.67028580000000004</c:v>
                </c:pt>
                <c:pt idx="9089">
                  <c:v>-0.67288610000000004</c:v>
                </c:pt>
                <c:pt idx="9090">
                  <c:v>-0.67548569999999997</c:v>
                </c:pt>
                <c:pt idx="9091">
                  <c:v>-0.6780851</c:v>
                </c:pt>
                <c:pt idx="9092">
                  <c:v>-0.68068450000000003</c:v>
                </c:pt>
                <c:pt idx="9093">
                  <c:v>-0.68328230000000001</c:v>
                </c:pt>
                <c:pt idx="9094">
                  <c:v>-0.68588099999999996</c:v>
                </c:pt>
                <c:pt idx="9095">
                  <c:v>-0.68847970000000003</c:v>
                </c:pt>
                <c:pt idx="9096">
                  <c:v>-0.69107799999999997</c:v>
                </c:pt>
                <c:pt idx="9097">
                  <c:v>-0.69367659999999998</c:v>
                </c:pt>
                <c:pt idx="9098">
                  <c:v>-0.69627419999999995</c:v>
                </c:pt>
                <c:pt idx="9099">
                  <c:v>-0.69887319999999997</c:v>
                </c:pt>
                <c:pt idx="9100">
                  <c:v>-0.70147079999999995</c:v>
                </c:pt>
                <c:pt idx="9101">
                  <c:v>-0.70407030000000004</c:v>
                </c:pt>
                <c:pt idx="9102">
                  <c:v>-0.70666929999999994</c:v>
                </c:pt>
                <c:pt idx="9103">
                  <c:v>-0.70926820000000002</c:v>
                </c:pt>
                <c:pt idx="9104">
                  <c:v>-0.71186629999999995</c:v>
                </c:pt>
                <c:pt idx="9105">
                  <c:v>-0.71446500000000002</c:v>
                </c:pt>
                <c:pt idx="9106">
                  <c:v>-0.71706550000000002</c:v>
                </c:pt>
                <c:pt idx="9107">
                  <c:v>-0.71966479999999999</c:v>
                </c:pt>
                <c:pt idx="9108">
                  <c:v>-0.72226349999999995</c:v>
                </c:pt>
                <c:pt idx="9109">
                  <c:v>-0.72486030000000001</c:v>
                </c:pt>
                <c:pt idx="9110">
                  <c:v>-0.72745539999999997</c:v>
                </c:pt>
                <c:pt idx="9111">
                  <c:v>-0.7300529</c:v>
                </c:pt>
                <c:pt idx="9112">
                  <c:v>-0.7326511</c:v>
                </c:pt>
                <c:pt idx="9113">
                  <c:v>-0.73524840000000002</c:v>
                </c:pt>
                <c:pt idx="9114">
                  <c:v>-0.73784269999999996</c:v>
                </c:pt>
                <c:pt idx="9115">
                  <c:v>-0.74043870000000001</c:v>
                </c:pt>
                <c:pt idx="9116">
                  <c:v>-0.74303660000000005</c:v>
                </c:pt>
                <c:pt idx="9117">
                  <c:v>-0.74563429999999997</c:v>
                </c:pt>
                <c:pt idx="9118">
                  <c:v>-0.74823220000000001</c:v>
                </c:pt>
                <c:pt idx="9119">
                  <c:v>-0.75083109999999997</c:v>
                </c:pt>
                <c:pt idx="9120">
                  <c:v>-0.75342940000000003</c:v>
                </c:pt>
                <c:pt idx="9121">
                  <c:v>-0.75602639999999999</c:v>
                </c:pt>
                <c:pt idx="9122">
                  <c:v>-0.75862410000000002</c:v>
                </c:pt>
                <c:pt idx="9123">
                  <c:v>-0.76122270000000003</c:v>
                </c:pt>
                <c:pt idx="9124">
                  <c:v>-0.76382130000000004</c:v>
                </c:pt>
                <c:pt idx="9125">
                  <c:v>-0.76641870000000001</c:v>
                </c:pt>
                <c:pt idx="9126">
                  <c:v>-0.7690148</c:v>
                </c:pt>
                <c:pt idx="9127">
                  <c:v>-0.77161199999999996</c:v>
                </c:pt>
                <c:pt idx="9128">
                  <c:v>-0.77420820000000001</c:v>
                </c:pt>
                <c:pt idx="9129">
                  <c:v>-0.77680490000000002</c:v>
                </c:pt>
                <c:pt idx="9130">
                  <c:v>-0.77940410000000004</c:v>
                </c:pt>
                <c:pt idx="9131">
                  <c:v>-0.78200159999999996</c:v>
                </c:pt>
                <c:pt idx="9132">
                  <c:v>-0.78459780000000001</c:v>
                </c:pt>
                <c:pt idx="9133">
                  <c:v>-0.78719490000000003</c:v>
                </c:pt>
                <c:pt idx="9134">
                  <c:v>-0.7897923</c:v>
                </c:pt>
                <c:pt idx="9135">
                  <c:v>-0.79238929999999996</c:v>
                </c:pt>
                <c:pt idx="9136">
                  <c:v>-0.79498670000000005</c:v>
                </c:pt>
                <c:pt idx="9137">
                  <c:v>-0.79758300000000004</c:v>
                </c:pt>
                <c:pt idx="9138">
                  <c:v>-0.80017919999999998</c:v>
                </c:pt>
                <c:pt idx="9139">
                  <c:v>-0.80277600000000005</c:v>
                </c:pt>
                <c:pt idx="9140">
                  <c:v>-0.80537110000000001</c:v>
                </c:pt>
                <c:pt idx="9141">
                  <c:v>-0.80796650000000003</c:v>
                </c:pt>
                <c:pt idx="9142">
                  <c:v>-0.81056289999999998</c:v>
                </c:pt>
                <c:pt idx="9143">
                  <c:v>-0.81316089999999996</c:v>
                </c:pt>
                <c:pt idx="9144">
                  <c:v>-0.81575940000000002</c:v>
                </c:pt>
                <c:pt idx="9145">
                  <c:v>-0.81835749999999996</c:v>
                </c:pt>
                <c:pt idx="9146">
                  <c:v>-0.82095499999999999</c:v>
                </c:pt>
                <c:pt idx="9147">
                  <c:v>-0.82355120000000004</c:v>
                </c:pt>
                <c:pt idx="9148">
                  <c:v>-0.82614600000000005</c:v>
                </c:pt>
                <c:pt idx="9149">
                  <c:v>-0.82874020000000004</c:v>
                </c:pt>
                <c:pt idx="9150">
                  <c:v>-0.83133489999999999</c:v>
                </c:pt>
                <c:pt idx="9151">
                  <c:v>-0.83393079999999997</c:v>
                </c:pt>
                <c:pt idx="9152">
                  <c:v>-0.83652649999999995</c:v>
                </c:pt>
                <c:pt idx="9153">
                  <c:v>-0.83912209999999998</c:v>
                </c:pt>
                <c:pt idx="9154">
                  <c:v>-0.84171870000000004</c:v>
                </c:pt>
                <c:pt idx="9155">
                  <c:v>-0.84431610000000001</c:v>
                </c:pt>
                <c:pt idx="9156">
                  <c:v>-0.84691360000000004</c:v>
                </c:pt>
                <c:pt idx="9157">
                  <c:v>-0.84951129999999997</c:v>
                </c:pt>
                <c:pt idx="9158">
                  <c:v>-0.85210649999999999</c:v>
                </c:pt>
                <c:pt idx="9159">
                  <c:v>-0.85470279999999998</c:v>
                </c:pt>
                <c:pt idx="9160">
                  <c:v>-0.85729949999999999</c:v>
                </c:pt>
                <c:pt idx="9161">
                  <c:v>-0.85989499999999996</c:v>
                </c:pt>
                <c:pt idx="9162">
                  <c:v>-0.86248919999999996</c:v>
                </c:pt>
                <c:pt idx="9163">
                  <c:v>-0.86508549999999995</c:v>
                </c:pt>
                <c:pt idx="9164">
                  <c:v>-0.8676817</c:v>
                </c:pt>
                <c:pt idx="9165">
                  <c:v>-0.870278</c:v>
                </c:pt>
                <c:pt idx="9166">
                  <c:v>-0.87287340000000002</c:v>
                </c:pt>
                <c:pt idx="9167">
                  <c:v>-0.87546970000000002</c:v>
                </c:pt>
                <c:pt idx="9168">
                  <c:v>-0.87806700000000004</c:v>
                </c:pt>
                <c:pt idx="9169">
                  <c:v>-0.88066440000000001</c:v>
                </c:pt>
                <c:pt idx="9170">
                  <c:v>-0.88325980000000004</c:v>
                </c:pt>
                <c:pt idx="9171">
                  <c:v>-0.88585469999999999</c:v>
                </c:pt>
                <c:pt idx="9172">
                  <c:v>-0.88845160000000001</c:v>
                </c:pt>
                <c:pt idx="9173">
                  <c:v>-0.89104740000000004</c:v>
                </c:pt>
                <c:pt idx="9174">
                  <c:v>-0.89364429999999995</c:v>
                </c:pt>
                <c:pt idx="9175">
                  <c:v>-0.89624150000000002</c:v>
                </c:pt>
                <c:pt idx="9176">
                  <c:v>-0.89883800000000003</c:v>
                </c:pt>
                <c:pt idx="9177">
                  <c:v>-0.90143490000000004</c:v>
                </c:pt>
                <c:pt idx="9178">
                  <c:v>-0.9040319</c:v>
                </c:pt>
                <c:pt idx="9179">
                  <c:v>-0.90662779999999998</c:v>
                </c:pt>
                <c:pt idx="9180">
                  <c:v>-0.9092249</c:v>
                </c:pt>
                <c:pt idx="9181">
                  <c:v>-0.91182180000000002</c:v>
                </c:pt>
                <c:pt idx="9182">
                  <c:v>-0.91441879999999998</c:v>
                </c:pt>
                <c:pt idx="9183">
                  <c:v>-0.91701569999999999</c:v>
                </c:pt>
                <c:pt idx="9184">
                  <c:v>-0.91961020000000004</c:v>
                </c:pt>
                <c:pt idx="9185">
                  <c:v>-0.92220550000000001</c:v>
                </c:pt>
                <c:pt idx="9186">
                  <c:v>-0.9248016</c:v>
                </c:pt>
                <c:pt idx="9187">
                  <c:v>-0.92739729999999998</c:v>
                </c:pt>
                <c:pt idx="9188">
                  <c:v>-0.92999290000000001</c:v>
                </c:pt>
                <c:pt idx="9189">
                  <c:v>-0.93258790000000003</c:v>
                </c:pt>
                <c:pt idx="9190">
                  <c:v>-0.93518310000000004</c:v>
                </c:pt>
                <c:pt idx="9191">
                  <c:v>-0.93777880000000002</c:v>
                </c:pt>
                <c:pt idx="9192">
                  <c:v>-0.94037459999999995</c:v>
                </c:pt>
                <c:pt idx="9193">
                  <c:v>-0.94296979999999997</c:v>
                </c:pt>
                <c:pt idx="9194">
                  <c:v>-0.94556519999999999</c:v>
                </c:pt>
                <c:pt idx="9195">
                  <c:v>-0.94816040000000001</c:v>
                </c:pt>
                <c:pt idx="9196">
                  <c:v>-0.95075569999999998</c:v>
                </c:pt>
                <c:pt idx="9197">
                  <c:v>-0.95335000000000003</c:v>
                </c:pt>
                <c:pt idx="9198">
                  <c:v>-0.95594230000000002</c:v>
                </c:pt>
                <c:pt idx="9199">
                  <c:v>-0.95853560000000004</c:v>
                </c:pt>
                <c:pt idx="9200">
                  <c:v>-0.96112980000000003</c:v>
                </c:pt>
                <c:pt idx="9201">
                  <c:v>-0.96372369999999996</c:v>
                </c:pt>
                <c:pt idx="9202">
                  <c:v>-0.9663157</c:v>
                </c:pt>
                <c:pt idx="9203">
                  <c:v>-0.96890810000000005</c:v>
                </c:pt>
                <c:pt idx="9204">
                  <c:v>-0.97149399999999997</c:v>
                </c:pt>
                <c:pt idx="9205">
                  <c:v>-0.97408300000000003</c:v>
                </c:pt>
                <c:pt idx="9206">
                  <c:v>-0.97667309999999996</c:v>
                </c:pt>
                <c:pt idx="9207">
                  <c:v>-0.97926630000000003</c:v>
                </c:pt>
                <c:pt idx="9208">
                  <c:v>-0.98186039999999997</c:v>
                </c:pt>
                <c:pt idx="9209">
                  <c:v>-0.98445450000000001</c:v>
                </c:pt>
                <c:pt idx="9210">
                  <c:v>-0.98704829999999999</c:v>
                </c:pt>
                <c:pt idx="9211">
                  <c:v>-0.98964169999999996</c:v>
                </c:pt>
                <c:pt idx="9212">
                  <c:v>-0.99223490000000003</c:v>
                </c:pt>
                <c:pt idx="9213">
                  <c:v>-0.99482579999999998</c:v>
                </c:pt>
                <c:pt idx="9214">
                  <c:v>-0.99741760000000002</c:v>
                </c:pt>
                <c:pt idx="9215">
                  <c:v>-1.0000089999999999</c:v>
                </c:pt>
                <c:pt idx="9216">
                  <c:v>-1.0025999999999999</c:v>
                </c:pt>
                <c:pt idx="9217">
                  <c:v>-1.00519</c:v>
                </c:pt>
                <c:pt idx="9218">
                  <c:v>-1.007776</c:v>
                </c:pt>
                <c:pt idx="9219">
                  <c:v>-1.0103599999999999</c:v>
                </c:pt>
                <c:pt idx="9220">
                  <c:v>-1.0129379999999999</c:v>
                </c:pt>
                <c:pt idx="9221">
                  <c:v>-1.0155130000000001</c:v>
                </c:pt>
                <c:pt idx="9222">
                  <c:v>-1.0180940000000001</c:v>
                </c:pt>
                <c:pt idx="9223">
                  <c:v>-1.0206770000000001</c:v>
                </c:pt>
                <c:pt idx="9224">
                  <c:v>-1.023263</c:v>
                </c:pt>
                <c:pt idx="9225">
                  <c:v>-1.0258510000000001</c:v>
                </c:pt>
                <c:pt idx="9226">
                  <c:v>-1.028437</c:v>
                </c:pt>
                <c:pt idx="9227">
                  <c:v>-1.0310220000000001</c:v>
                </c:pt>
                <c:pt idx="9228">
                  <c:v>-1.033609</c:v>
                </c:pt>
                <c:pt idx="9229">
                  <c:v>-1.036195</c:v>
                </c:pt>
                <c:pt idx="9230">
                  <c:v>-1.0387820000000001</c:v>
                </c:pt>
                <c:pt idx="9231">
                  <c:v>-1.041369</c:v>
                </c:pt>
                <c:pt idx="9232">
                  <c:v>-1.043957</c:v>
                </c:pt>
                <c:pt idx="9233">
                  <c:v>-1.046543</c:v>
                </c:pt>
                <c:pt idx="9234">
                  <c:v>-1.049131</c:v>
                </c:pt>
                <c:pt idx="9235">
                  <c:v>-1.0517160000000001</c:v>
                </c:pt>
                <c:pt idx="9236">
                  <c:v>-1.054303</c:v>
                </c:pt>
                <c:pt idx="9237">
                  <c:v>-1.0568869999999999</c:v>
                </c:pt>
                <c:pt idx="9238">
                  <c:v>-1.0594710000000001</c:v>
                </c:pt>
                <c:pt idx="9239">
                  <c:v>-1.0620540000000001</c:v>
                </c:pt>
                <c:pt idx="9240">
                  <c:v>-1.064632</c:v>
                </c:pt>
                <c:pt idx="9241">
                  <c:v>-1.0672079999999999</c:v>
                </c:pt>
                <c:pt idx="9242">
                  <c:v>-1.069782</c:v>
                </c:pt>
                <c:pt idx="9243">
                  <c:v>-1.0723590000000001</c:v>
                </c:pt>
                <c:pt idx="9244">
                  <c:v>-1.074937</c:v>
                </c:pt>
                <c:pt idx="9245">
                  <c:v>-1.0775159999999999</c:v>
                </c:pt>
                <c:pt idx="9246">
                  <c:v>-1.080093</c:v>
                </c:pt>
                <c:pt idx="9247">
                  <c:v>-1.08267</c:v>
                </c:pt>
                <c:pt idx="9248">
                  <c:v>-1.08525</c:v>
                </c:pt>
                <c:pt idx="9249">
                  <c:v>-1.0878300000000001</c:v>
                </c:pt>
                <c:pt idx="9250">
                  <c:v>-1.090409</c:v>
                </c:pt>
                <c:pt idx="9251">
                  <c:v>-1.0929850000000001</c:v>
                </c:pt>
                <c:pt idx="9252">
                  <c:v>-1.0955630000000001</c:v>
                </c:pt>
                <c:pt idx="9253">
                  <c:v>-1.098142</c:v>
                </c:pt>
                <c:pt idx="9254">
                  <c:v>-1.1007210000000001</c:v>
                </c:pt>
                <c:pt idx="9255">
                  <c:v>-1.103297</c:v>
                </c:pt>
                <c:pt idx="9256">
                  <c:v>-1.105872</c:v>
                </c:pt>
                <c:pt idx="9257">
                  <c:v>-1.108449</c:v>
                </c:pt>
                <c:pt idx="9258">
                  <c:v>-1.111027</c:v>
                </c:pt>
                <c:pt idx="9259">
                  <c:v>-1.113604</c:v>
                </c:pt>
                <c:pt idx="9260">
                  <c:v>-1.1161810000000001</c:v>
                </c:pt>
                <c:pt idx="9261">
                  <c:v>-1.1187579999999999</c:v>
                </c:pt>
                <c:pt idx="9262">
                  <c:v>-1.121335</c:v>
                </c:pt>
                <c:pt idx="9263">
                  <c:v>-1.12391</c:v>
                </c:pt>
                <c:pt idx="9264">
                  <c:v>-1.1264829999999999</c:v>
                </c:pt>
                <c:pt idx="9265">
                  <c:v>-1.1290579999999999</c:v>
                </c:pt>
                <c:pt idx="9266">
                  <c:v>-1.1316349999999999</c:v>
                </c:pt>
                <c:pt idx="9267">
                  <c:v>-1.134209</c:v>
                </c:pt>
                <c:pt idx="9268">
                  <c:v>-1.136784</c:v>
                </c:pt>
                <c:pt idx="9269">
                  <c:v>-1.1393580000000001</c:v>
                </c:pt>
                <c:pt idx="9270">
                  <c:v>-1.141934</c:v>
                </c:pt>
                <c:pt idx="9271">
                  <c:v>-1.144514</c:v>
                </c:pt>
                <c:pt idx="9272">
                  <c:v>-1.1470910000000001</c:v>
                </c:pt>
                <c:pt idx="9273">
                  <c:v>-1.1496710000000001</c:v>
                </c:pt>
                <c:pt idx="9274">
                  <c:v>-1.1522509999999999</c:v>
                </c:pt>
                <c:pt idx="9275">
                  <c:v>-1.15483</c:v>
                </c:pt>
                <c:pt idx="9276">
                  <c:v>-1.1574089999999999</c:v>
                </c:pt>
                <c:pt idx="9277">
                  <c:v>-1.1599889999999999</c:v>
                </c:pt>
                <c:pt idx="9278">
                  <c:v>-1.162571</c:v>
                </c:pt>
                <c:pt idx="9279">
                  <c:v>-1.1651530000000001</c:v>
                </c:pt>
                <c:pt idx="9280">
                  <c:v>-1.1677360000000001</c:v>
                </c:pt>
                <c:pt idx="9281">
                  <c:v>-1.17032</c:v>
                </c:pt>
                <c:pt idx="9282">
                  <c:v>-1.172898</c:v>
                </c:pt>
                <c:pt idx="9283">
                  <c:v>-1.1754800000000001</c:v>
                </c:pt>
                <c:pt idx="9284">
                  <c:v>-1.178056</c:v>
                </c:pt>
                <c:pt idx="9285">
                  <c:v>-1.180626</c:v>
                </c:pt>
                <c:pt idx="9286">
                  <c:v>-1.1832</c:v>
                </c:pt>
                <c:pt idx="9287">
                  <c:v>-1.1857690000000001</c:v>
                </c:pt>
                <c:pt idx="9288">
                  <c:v>-1.18834</c:v>
                </c:pt>
                <c:pt idx="9289">
                  <c:v>-1.190914</c:v>
                </c:pt>
                <c:pt idx="9290">
                  <c:v>-1.193489</c:v>
                </c:pt>
                <c:pt idx="9291">
                  <c:v>-1.1960649999999999</c:v>
                </c:pt>
                <c:pt idx="9292">
                  <c:v>-1.198645</c:v>
                </c:pt>
                <c:pt idx="9293">
                  <c:v>-1.2012240000000001</c:v>
                </c:pt>
                <c:pt idx="9294">
                  <c:v>-1.203802</c:v>
                </c:pt>
                <c:pt idx="9295">
                  <c:v>-1.2063790000000001</c:v>
                </c:pt>
                <c:pt idx="9296">
                  <c:v>-1.2089650000000001</c:v>
                </c:pt>
                <c:pt idx="9297">
                  <c:v>-1.211551</c:v>
                </c:pt>
                <c:pt idx="9298">
                  <c:v>-1.2141360000000001</c:v>
                </c:pt>
                <c:pt idx="9299">
                  <c:v>-1.216718</c:v>
                </c:pt>
                <c:pt idx="9300">
                  <c:v>-1.219285</c:v>
                </c:pt>
                <c:pt idx="9301">
                  <c:v>-1.221854</c:v>
                </c:pt>
                <c:pt idx="9302">
                  <c:v>-1.2244269999999999</c:v>
                </c:pt>
                <c:pt idx="9303">
                  <c:v>-1.2270049999999999</c:v>
                </c:pt>
                <c:pt idx="9304">
                  <c:v>-1.2295929999999999</c:v>
                </c:pt>
                <c:pt idx="9305">
                  <c:v>-1.2321850000000001</c:v>
                </c:pt>
                <c:pt idx="9306">
                  <c:v>-1.234782</c:v>
                </c:pt>
                <c:pt idx="9307">
                  <c:v>-1.237379</c:v>
                </c:pt>
                <c:pt idx="9308">
                  <c:v>-1.2399709999999999</c:v>
                </c:pt>
                <c:pt idx="9309">
                  <c:v>-1.2425600000000001</c:v>
                </c:pt>
                <c:pt idx="9310">
                  <c:v>-1.245153</c:v>
                </c:pt>
                <c:pt idx="9311">
                  <c:v>-1.247746</c:v>
                </c:pt>
                <c:pt idx="9312">
                  <c:v>-1.2503420000000001</c:v>
                </c:pt>
                <c:pt idx="9313">
                  <c:v>-1.252939</c:v>
                </c:pt>
                <c:pt idx="9314">
                  <c:v>-1.2555400000000001</c:v>
                </c:pt>
                <c:pt idx="9315">
                  <c:v>-1.25814</c:v>
                </c:pt>
                <c:pt idx="9316">
                  <c:v>-1.26074</c:v>
                </c:pt>
                <c:pt idx="9317">
                  <c:v>-1.263336</c:v>
                </c:pt>
                <c:pt idx="9318">
                  <c:v>-1.2659279999999999</c:v>
                </c:pt>
                <c:pt idx="9319">
                  <c:v>-1.268518</c:v>
                </c:pt>
                <c:pt idx="9320">
                  <c:v>-1.271109</c:v>
                </c:pt>
                <c:pt idx="9321">
                  <c:v>-1.27369</c:v>
                </c:pt>
                <c:pt idx="9322">
                  <c:v>-1.276276</c:v>
                </c:pt>
                <c:pt idx="9323">
                  <c:v>-1.278861</c:v>
                </c:pt>
                <c:pt idx="9324">
                  <c:v>-1.2814460000000001</c:v>
                </c:pt>
                <c:pt idx="9325">
                  <c:v>-1.284033</c:v>
                </c:pt>
                <c:pt idx="9326">
                  <c:v>-1.286619</c:v>
                </c:pt>
                <c:pt idx="9327">
                  <c:v>-1.2892049999999999</c:v>
                </c:pt>
                <c:pt idx="9328">
                  <c:v>-1.291793</c:v>
                </c:pt>
                <c:pt idx="9329">
                  <c:v>-1.2943800000000001</c:v>
                </c:pt>
                <c:pt idx="9330">
                  <c:v>-1.2969649999999999</c:v>
                </c:pt>
                <c:pt idx="9331">
                  <c:v>-1.294349</c:v>
                </c:pt>
                <c:pt idx="9332">
                  <c:v>-1.291741</c:v>
                </c:pt>
                <c:pt idx="9333">
                  <c:v>-1.2891349999999999</c:v>
                </c:pt>
                <c:pt idx="9334">
                  <c:v>-1.28653</c:v>
                </c:pt>
                <c:pt idx="9335">
                  <c:v>-1.2839240000000001</c:v>
                </c:pt>
                <c:pt idx="9336">
                  <c:v>-1.28132</c:v>
                </c:pt>
                <c:pt idx="9337">
                  <c:v>-1.278718</c:v>
                </c:pt>
                <c:pt idx="9338">
                  <c:v>-1.2761169999999999</c:v>
                </c:pt>
                <c:pt idx="9339">
                  <c:v>-1.2735110000000001</c:v>
                </c:pt>
                <c:pt idx="9340">
                  <c:v>-1.2709090000000001</c:v>
                </c:pt>
                <c:pt idx="9341">
                  <c:v>-1.2683070000000001</c:v>
                </c:pt>
                <c:pt idx="9342">
                  <c:v>-1.2657050000000001</c:v>
                </c:pt>
                <c:pt idx="9343">
                  <c:v>-1.263104</c:v>
                </c:pt>
                <c:pt idx="9344">
                  <c:v>-1.260502</c:v>
                </c:pt>
                <c:pt idx="9345">
                  <c:v>-1.2579009999999999</c:v>
                </c:pt>
                <c:pt idx="9346">
                  <c:v>-1.2553000000000001</c:v>
                </c:pt>
                <c:pt idx="9347">
                  <c:v>-1.252699</c:v>
                </c:pt>
                <c:pt idx="9348">
                  <c:v>-1.2500979999999999</c:v>
                </c:pt>
                <c:pt idx="9349">
                  <c:v>-1.2474959999999999</c:v>
                </c:pt>
                <c:pt idx="9350">
                  <c:v>-1.2448950000000001</c:v>
                </c:pt>
                <c:pt idx="9351">
                  <c:v>-1.242294</c:v>
                </c:pt>
                <c:pt idx="9352">
                  <c:v>-1.2396929999999999</c:v>
                </c:pt>
                <c:pt idx="9353">
                  <c:v>-1.2370920000000001</c:v>
                </c:pt>
                <c:pt idx="9354">
                  <c:v>-1.234491</c:v>
                </c:pt>
                <c:pt idx="9355">
                  <c:v>-1.2318899999999999</c:v>
                </c:pt>
                <c:pt idx="9356">
                  <c:v>-1.2292890000000001</c:v>
                </c:pt>
                <c:pt idx="9357">
                  <c:v>-1.2266889999999999</c:v>
                </c:pt>
                <c:pt idx="9358">
                  <c:v>-1.2240880000000001</c:v>
                </c:pt>
                <c:pt idx="9359">
                  <c:v>-1.221487</c:v>
                </c:pt>
                <c:pt idx="9360">
                  <c:v>-1.2188859999999999</c:v>
                </c:pt>
                <c:pt idx="9361">
                  <c:v>-1.2162850000000001</c:v>
                </c:pt>
                <c:pt idx="9362">
                  <c:v>-1.213684</c:v>
                </c:pt>
                <c:pt idx="9363">
                  <c:v>-1.211084</c:v>
                </c:pt>
                <c:pt idx="9364">
                  <c:v>-1.208483</c:v>
                </c:pt>
                <c:pt idx="9365">
                  <c:v>-1.2058819999999999</c:v>
                </c:pt>
                <c:pt idx="9366">
                  <c:v>-1.203282</c:v>
                </c:pt>
                <c:pt idx="9367">
                  <c:v>-1.2006810000000001</c:v>
                </c:pt>
                <c:pt idx="9368">
                  <c:v>-1.19808</c:v>
                </c:pt>
                <c:pt idx="9369">
                  <c:v>-1.195479</c:v>
                </c:pt>
                <c:pt idx="9370">
                  <c:v>-1.1928780000000001</c:v>
                </c:pt>
                <c:pt idx="9371">
                  <c:v>-1.1902779999999999</c:v>
                </c:pt>
                <c:pt idx="9372">
                  <c:v>-1.1876770000000001</c:v>
                </c:pt>
                <c:pt idx="9373">
                  <c:v>-1.185076</c:v>
                </c:pt>
                <c:pt idx="9374">
                  <c:v>-1.1824749999999999</c:v>
                </c:pt>
                <c:pt idx="9375">
                  <c:v>-1.1798740000000001</c:v>
                </c:pt>
                <c:pt idx="9376">
                  <c:v>-1.177273</c:v>
                </c:pt>
                <c:pt idx="9377">
                  <c:v>-1.1746719999999999</c:v>
                </c:pt>
                <c:pt idx="9378">
                  <c:v>-1.1720710000000001</c:v>
                </c:pt>
                <c:pt idx="9379">
                  <c:v>-1.16947</c:v>
                </c:pt>
                <c:pt idx="9380">
                  <c:v>-1.1668689999999999</c:v>
                </c:pt>
                <c:pt idx="9381">
                  <c:v>-1.1642680000000001</c:v>
                </c:pt>
                <c:pt idx="9382">
                  <c:v>-1.161667</c:v>
                </c:pt>
                <c:pt idx="9383">
                  <c:v>-1.1590659999999999</c:v>
                </c:pt>
                <c:pt idx="9384">
                  <c:v>-1.1564650000000001</c:v>
                </c:pt>
                <c:pt idx="9385">
                  <c:v>-1.153864</c:v>
                </c:pt>
                <c:pt idx="9386">
                  <c:v>-1.1512629999999999</c:v>
                </c:pt>
                <c:pt idx="9387">
                  <c:v>-1.1486620000000001</c:v>
                </c:pt>
                <c:pt idx="9388">
                  <c:v>-1.146061</c:v>
                </c:pt>
                <c:pt idx="9389">
                  <c:v>-1.1434599999999999</c:v>
                </c:pt>
                <c:pt idx="9390">
                  <c:v>-1.1408590000000001</c:v>
                </c:pt>
                <c:pt idx="9391">
                  <c:v>-1.1382570000000001</c:v>
                </c:pt>
                <c:pt idx="9392">
                  <c:v>-1.135656</c:v>
                </c:pt>
                <c:pt idx="9393">
                  <c:v>-1.1330549999999999</c:v>
                </c:pt>
                <c:pt idx="9394">
                  <c:v>-1.1304540000000001</c:v>
                </c:pt>
                <c:pt idx="9395">
                  <c:v>-1.127853</c:v>
                </c:pt>
                <c:pt idx="9396">
                  <c:v>-1.1252519999999999</c:v>
                </c:pt>
                <c:pt idx="9397">
                  <c:v>-1.1226499999999999</c:v>
                </c:pt>
                <c:pt idx="9398">
                  <c:v>-1.1200490000000001</c:v>
                </c:pt>
                <c:pt idx="9399">
                  <c:v>-1.117448</c:v>
                </c:pt>
                <c:pt idx="9400">
                  <c:v>-1.1148480000000001</c:v>
                </c:pt>
                <c:pt idx="9401">
                  <c:v>-1.112247</c:v>
                </c:pt>
                <c:pt idx="9402">
                  <c:v>-1.1096459999999999</c:v>
                </c:pt>
                <c:pt idx="9403">
                  <c:v>-1.1070450000000001</c:v>
                </c:pt>
                <c:pt idx="9404">
                  <c:v>-1.104444</c:v>
                </c:pt>
                <c:pt idx="9405">
                  <c:v>-1.1018429999999999</c:v>
                </c:pt>
                <c:pt idx="9406">
                  <c:v>-1.0992420000000001</c:v>
                </c:pt>
                <c:pt idx="9407">
                  <c:v>-1.0966400000000001</c:v>
                </c:pt>
                <c:pt idx="9408">
                  <c:v>-1.094039</c:v>
                </c:pt>
                <c:pt idx="9409">
                  <c:v>-1.0914379999999999</c:v>
                </c:pt>
                <c:pt idx="9410">
                  <c:v>-1.0888359999999999</c:v>
                </c:pt>
                <c:pt idx="9411">
                  <c:v>-1.0862350000000001</c:v>
                </c:pt>
                <c:pt idx="9412">
                  <c:v>-1.083634</c:v>
                </c:pt>
                <c:pt idx="9413">
                  <c:v>-1.0810329999999999</c:v>
                </c:pt>
                <c:pt idx="9414">
                  <c:v>-1.0784320000000001</c:v>
                </c:pt>
                <c:pt idx="9415">
                  <c:v>-1.0758300000000001</c:v>
                </c:pt>
                <c:pt idx="9416">
                  <c:v>-1.0732280000000001</c:v>
                </c:pt>
                <c:pt idx="9417">
                  <c:v>-1.0706260000000001</c:v>
                </c:pt>
                <c:pt idx="9418">
                  <c:v>-1.068025</c:v>
                </c:pt>
                <c:pt idx="9419">
                  <c:v>-1.065423</c:v>
                </c:pt>
                <c:pt idx="9420">
                  <c:v>-1.0628219999999999</c:v>
                </c:pt>
                <c:pt idx="9421">
                  <c:v>-1.0602210000000001</c:v>
                </c:pt>
                <c:pt idx="9422">
                  <c:v>-1.0576190000000001</c:v>
                </c:pt>
                <c:pt idx="9423">
                  <c:v>-1.055018</c:v>
                </c:pt>
                <c:pt idx="9424">
                  <c:v>-1.052416</c:v>
                </c:pt>
                <c:pt idx="9425">
                  <c:v>-1.0498149999999999</c:v>
                </c:pt>
                <c:pt idx="9426">
                  <c:v>-1.0472129999999999</c:v>
                </c:pt>
                <c:pt idx="9427">
                  <c:v>-1.0446120000000001</c:v>
                </c:pt>
                <c:pt idx="9428">
                  <c:v>-1.042011</c:v>
                </c:pt>
                <c:pt idx="9429">
                  <c:v>-1.039409</c:v>
                </c:pt>
                <c:pt idx="9430">
                  <c:v>-1.036808</c:v>
                </c:pt>
                <c:pt idx="9431">
                  <c:v>-1.034206</c:v>
                </c:pt>
                <c:pt idx="9432">
                  <c:v>-1.0316050000000001</c:v>
                </c:pt>
                <c:pt idx="9433">
                  <c:v>-1.029004</c:v>
                </c:pt>
                <c:pt idx="9434">
                  <c:v>-1.026403</c:v>
                </c:pt>
                <c:pt idx="9435">
                  <c:v>-1.0238020000000001</c:v>
                </c:pt>
                <c:pt idx="9436">
                  <c:v>-1.021201</c:v>
                </c:pt>
                <c:pt idx="9437">
                  <c:v>-1.0185999999999999</c:v>
                </c:pt>
                <c:pt idx="9438">
                  <c:v>-1.0159990000000001</c:v>
                </c:pt>
                <c:pt idx="9439">
                  <c:v>-1.013398</c:v>
                </c:pt>
                <c:pt idx="9440">
                  <c:v>-1.0107969999999999</c:v>
                </c:pt>
                <c:pt idx="9441">
                  <c:v>-1.0081960000000001</c:v>
                </c:pt>
                <c:pt idx="9442">
                  <c:v>-1.005595</c:v>
                </c:pt>
                <c:pt idx="9443">
                  <c:v>-1.0029950000000001</c:v>
                </c:pt>
                <c:pt idx="9444">
                  <c:v>-1.000394</c:v>
                </c:pt>
                <c:pt idx="9445">
                  <c:v>-0.99779419999999996</c:v>
                </c:pt>
                <c:pt idx="9446">
                  <c:v>-0.99519409999999997</c:v>
                </c:pt>
                <c:pt idx="9447">
                  <c:v>-0.99259379999999997</c:v>
                </c:pt>
                <c:pt idx="9448">
                  <c:v>-0.98999329999999996</c:v>
                </c:pt>
                <c:pt idx="9449">
                  <c:v>-0.98739299999999997</c:v>
                </c:pt>
                <c:pt idx="9450">
                  <c:v>-0.98479249999999996</c:v>
                </c:pt>
                <c:pt idx="9451">
                  <c:v>-0.98219259999999997</c:v>
                </c:pt>
                <c:pt idx="9452">
                  <c:v>-0.97959229999999997</c:v>
                </c:pt>
                <c:pt idx="9453">
                  <c:v>-0.97699210000000003</c:v>
                </c:pt>
                <c:pt idx="9454">
                  <c:v>-0.97439249999999999</c:v>
                </c:pt>
                <c:pt idx="9455">
                  <c:v>-0.97179309999999997</c:v>
                </c:pt>
                <c:pt idx="9456">
                  <c:v>-0.96919339999999998</c:v>
                </c:pt>
                <c:pt idx="9457">
                  <c:v>-0.96659360000000005</c:v>
                </c:pt>
                <c:pt idx="9458">
                  <c:v>-0.96399330000000005</c:v>
                </c:pt>
                <c:pt idx="9459">
                  <c:v>-0.9613931</c:v>
                </c:pt>
                <c:pt idx="9460">
                  <c:v>-0.95879270000000005</c:v>
                </c:pt>
                <c:pt idx="9461">
                  <c:v>-0.95619270000000001</c:v>
                </c:pt>
                <c:pt idx="9462">
                  <c:v>-0.95359280000000002</c:v>
                </c:pt>
                <c:pt idx="9463">
                  <c:v>-0.95099310000000004</c:v>
                </c:pt>
                <c:pt idx="9464">
                  <c:v>-0.94839320000000005</c:v>
                </c:pt>
                <c:pt idx="9465">
                  <c:v>-0.94579239999999998</c:v>
                </c:pt>
                <c:pt idx="9466">
                  <c:v>-0.94319229999999998</c:v>
                </c:pt>
                <c:pt idx="9467">
                  <c:v>-0.94059219999999999</c:v>
                </c:pt>
                <c:pt idx="9468">
                  <c:v>-0.93799270000000001</c:v>
                </c:pt>
                <c:pt idx="9469">
                  <c:v>-0.93539300000000003</c:v>
                </c:pt>
                <c:pt idx="9470">
                  <c:v>-0.93279449999999997</c:v>
                </c:pt>
                <c:pt idx="9471">
                  <c:v>-0.93019419999999997</c:v>
                </c:pt>
                <c:pt idx="9472">
                  <c:v>-0.92759539999999996</c:v>
                </c:pt>
                <c:pt idx="9473">
                  <c:v>-0.92499569999999998</c:v>
                </c:pt>
                <c:pt idx="9474">
                  <c:v>-0.92239590000000005</c:v>
                </c:pt>
                <c:pt idx="9475">
                  <c:v>-0.91979580000000005</c:v>
                </c:pt>
                <c:pt idx="9476">
                  <c:v>-0.91719499999999998</c:v>
                </c:pt>
                <c:pt idx="9477">
                  <c:v>-0.91459420000000002</c:v>
                </c:pt>
                <c:pt idx="9478">
                  <c:v>-0.91199350000000001</c:v>
                </c:pt>
                <c:pt idx="9479">
                  <c:v>-0.90939150000000002</c:v>
                </c:pt>
                <c:pt idx="9480">
                  <c:v>-0.90678820000000004</c:v>
                </c:pt>
                <c:pt idx="9481">
                  <c:v>-0.90418580000000004</c:v>
                </c:pt>
                <c:pt idx="9482">
                  <c:v>-0.90158450000000001</c:v>
                </c:pt>
                <c:pt idx="9483">
                  <c:v>-0.89898429999999996</c:v>
                </c:pt>
                <c:pt idx="9484">
                  <c:v>-0.89638390000000001</c:v>
                </c:pt>
                <c:pt idx="9485">
                  <c:v>-0.89378389999999996</c:v>
                </c:pt>
                <c:pt idx="9486">
                  <c:v>-0.89118359999999996</c:v>
                </c:pt>
                <c:pt idx="9487">
                  <c:v>-0.88858320000000002</c:v>
                </c:pt>
                <c:pt idx="9488">
                  <c:v>-0.88598290000000002</c:v>
                </c:pt>
                <c:pt idx="9489">
                  <c:v>-0.88338260000000002</c:v>
                </c:pt>
                <c:pt idx="9490">
                  <c:v>-0.88078219999999996</c:v>
                </c:pt>
                <c:pt idx="9491">
                  <c:v>-0.87818180000000001</c:v>
                </c:pt>
                <c:pt idx="9492">
                  <c:v>-0.87558159999999996</c:v>
                </c:pt>
                <c:pt idx="9493">
                  <c:v>-0.87298109999999995</c:v>
                </c:pt>
                <c:pt idx="9494">
                  <c:v>-0.87038059999999995</c:v>
                </c:pt>
                <c:pt idx="9495">
                  <c:v>-0.86778010000000005</c:v>
                </c:pt>
                <c:pt idx="9496">
                  <c:v>-0.86517960000000005</c:v>
                </c:pt>
                <c:pt idx="9497">
                  <c:v>-0.86257910000000004</c:v>
                </c:pt>
                <c:pt idx="9498">
                  <c:v>-0.8599791</c:v>
                </c:pt>
                <c:pt idx="9499">
                  <c:v>-0.85737920000000001</c:v>
                </c:pt>
                <c:pt idx="9500">
                  <c:v>-0.85477930000000002</c:v>
                </c:pt>
                <c:pt idx="9501">
                  <c:v>-0.85217929999999997</c:v>
                </c:pt>
                <c:pt idx="9502">
                  <c:v>-0.84957990000000005</c:v>
                </c:pt>
                <c:pt idx="9503">
                  <c:v>-0.84697960000000005</c:v>
                </c:pt>
                <c:pt idx="9504">
                  <c:v>-0.84437949999999995</c:v>
                </c:pt>
                <c:pt idx="9505">
                  <c:v>-0.84177900000000005</c:v>
                </c:pt>
                <c:pt idx="9506">
                  <c:v>-0.83917839999999999</c:v>
                </c:pt>
                <c:pt idx="9507">
                  <c:v>-0.83657800000000004</c:v>
                </c:pt>
                <c:pt idx="9508">
                  <c:v>-0.83397779999999999</c:v>
                </c:pt>
                <c:pt idx="9509">
                  <c:v>-0.83137839999999996</c:v>
                </c:pt>
                <c:pt idx="9510">
                  <c:v>-0.82878050000000003</c:v>
                </c:pt>
                <c:pt idx="9511">
                  <c:v>-0.82618179999999997</c:v>
                </c:pt>
                <c:pt idx="9512">
                  <c:v>-0.82358240000000005</c:v>
                </c:pt>
                <c:pt idx="9513">
                  <c:v>-0.82098269999999995</c:v>
                </c:pt>
                <c:pt idx="9514">
                  <c:v>-0.81838299999999997</c:v>
                </c:pt>
                <c:pt idx="9515">
                  <c:v>-0.81578309999999998</c:v>
                </c:pt>
                <c:pt idx="9516">
                  <c:v>-0.81318279999999998</c:v>
                </c:pt>
                <c:pt idx="9517">
                  <c:v>-0.81058350000000001</c:v>
                </c:pt>
                <c:pt idx="9518">
                  <c:v>-0.80798530000000002</c:v>
                </c:pt>
                <c:pt idx="9519">
                  <c:v>-0.80538810000000005</c:v>
                </c:pt>
                <c:pt idx="9520">
                  <c:v>-0.8027898</c:v>
                </c:pt>
                <c:pt idx="9521">
                  <c:v>-0.80019019999999996</c:v>
                </c:pt>
                <c:pt idx="9522">
                  <c:v>-0.79759060000000004</c:v>
                </c:pt>
                <c:pt idx="9523">
                  <c:v>-0.79499070000000005</c:v>
                </c:pt>
                <c:pt idx="9524">
                  <c:v>-0.79239059999999994</c:v>
                </c:pt>
                <c:pt idx="9525">
                  <c:v>-0.78978599999999999</c:v>
                </c:pt>
                <c:pt idx="9526">
                  <c:v>-0.78718440000000001</c:v>
                </c:pt>
                <c:pt idx="9527">
                  <c:v>-0.78458070000000002</c:v>
                </c:pt>
                <c:pt idx="9528">
                  <c:v>-0.78197899999999998</c:v>
                </c:pt>
                <c:pt idx="9529">
                  <c:v>-0.77937619999999996</c:v>
                </c:pt>
                <c:pt idx="9530">
                  <c:v>-0.77677510000000005</c:v>
                </c:pt>
                <c:pt idx="9531">
                  <c:v>-0.77417550000000002</c:v>
                </c:pt>
                <c:pt idx="9532">
                  <c:v>-0.7715765</c:v>
                </c:pt>
                <c:pt idx="9533">
                  <c:v>-0.7689781</c:v>
                </c:pt>
                <c:pt idx="9534">
                  <c:v>-0.76637929999999999</c:v>
                </c:pt>
                <c:pt idx="9535">
                  <c:v>-0.76378069999999998</c:v>
                </c:pt>
                <c:pt idx="9536">
                  <c:v>-0.76118220000000003</c:v>
                </c:pt>
                <c:pt idx="9537">
                  <c:v>-0.75858349999999997</c:v>
                </c:pt>
                <c:pt idx="9538">
                  <c:v>-0.75598469999999995</c:v>
                </c:pt>
                <c:pt idx="9539">
                  <c:v>-0.75338579999999999</c:v>
                </c:pt>
                <c:pt idx="9540">
                  <c:v>-0.75078679999999998</c:v>
                </c:pt>
                <c:pt idx="9541">
                  <c:v>-0.74818810000000002</c:v>
                </c:pt>
                <c:pt idx="9542">
                  <c:v>-0.7455891</c:v>
                </c:pt>
                <c:pt idx="9543">
                  <c:v>-0.74298969999999998</c:v>
                </c:pt>
                <c:pt idx="9544">
                  <c:v>-0.74038959999999998</c:v>
                </c:pt>
                <c:pt idx="9545">
                  <c:v>-0.73778929999999998</c:v>
                </c:pt>
                <c:pt idx="9546">
                  <c:v>-0.73518919999999999</c:v>
                </c:pt>
                <c:pt idx="9547">
                  <c:v>-0.73258920000000005</c:v>
                </c:pt>
                <c:pt idx="9548">
                  <c:v>-0.72998929999999995</c:v>
                </c:pt>
                <c:pt idx="9549">
                  <c:v>-0.72738919999999996</c:v>
                </c:pt>
                <c:pt idx="9550">
                  <c:v>-0.72478920000000002</c:v>
                </c:pt>
                <c:pt idx="9551">
                  <c:v>-0.72218939999999998</c:v>
                </c:pt>
                <c:pt idx="9552">
                  <c:v>-0.7195899</c:v>
                </c:pt>
                <c:pt idx="9553">
                  <c:v>-0.71698949999999995</c:v>
                </c:pt>
                <c:pt idx="9554">
                  <c:v>-0.71438919999999995</c:v>
                </c:pt>
                <c:pt idx="9555">
                  <c:v>-0.71178900000000001</c:v>
                </c:pt>
                <c:pt idx="9556">
                  <c:v>-0.70918870000000001</c:v>
                </c:pt>
                <c:pt idx="9557">
                  <c:v>-0.70658840000000001</c:v>
                </c:pt>
                <c:pt idx="9558">
                  <c:v>-0.70398749999999999</c:v>
                </c:pt>
                <c:pt idx="9559">
                  <c:v>-0.70138719999999999</c:v>
                </c:pt>
                <c:pt idx="9560">
                  <c:v>-0.69878689999999999</c:v>
                </c:pt>
                <c:pt idx="9561">
                  <c:v>-0.69618639999999998</c:v>
                </c:pt>
                <c:pt idx="9562">
                  <c:v>-0.69358649999999999</c:v>
                </c:pt>
                <c:pt idx="9563">
                  <c:v>-0.69098660000000001</c:v>
                </c:pt>
                <c:pt idx="9564">
                  <c:v>-0.68838639999999995</c:v>
                </c:pt>
                <c:pt idx="9565">
                  <c:v>-0.68578640000000002</c:v>
                </c:pt>
                <c:pt idx="9566">
                  <c:v>-0.68318639999999997</c:v>
                </c:pt>
                <c:pt idx="9567">
                  <c:v>-0.68058629999999998</c:v>
                </c:pt>
                <c:pt idx="9568">
                  <c:v>-0.67798599999999998</c:v>
                </c:pt>
                <c:pt idx="9569">
                  <c:v>-0.67538540000000002</c:v>
                </c:pt>
                <c:pt idx="9570">
                  <c:v>-0.67278490000000002</c:v>
                </c:pt>
                <c:pt idx="9571">
                  <c:v>-0.67018440000000001</c:v>
                </c:pt>
                <c:pt idx="9572">
                  <c:v>-0.66758360000000005</c:v>
                </c:pt>
                <c:pt idx="9573">
                  <c:v>-0.66498310000000005</c:v>
                </c:pt>
                <c:pt idx="9574">
                  <c:v>-0.66238240000000004</c:v>
                </c:pt>
                <c:pt idx="9575">
                  <c:v>-0.65978150000000002</c:v>
                </c:pt>
                <c:pt idx="9576">
                  <c:v>-0.65718069999999995</c:v>
                </c:pt>
                <c:pt idx="9577">
                  <c:v>-0.65457989999999999</c:v>
                </c:pt>
                <c:pt idx="9578">
                  <c:v>-0.65197919999999998</c:v>
                </c:pt>
                <c:pt idx="9579">
                  <c:v>-0.64937820000000002</c:v>
                </c:pt>
                <c:pt idx="9580">
                  <c:v>-0.64677759999999995</c:v>
                </c:pt>
                <c:pt idx="9581">
                  <c:v>-0.64417709999999995</c:v>
                </c:pt>
                <c:pt idx="9582">
                  <c:v>-0.64157640000000005</c:v>
                </c:pt>
                <c:pt idx="9583">
                  <c:v>-0.63897619999999999</c:v>
                </c:pt>
                <c:pt idx="9584">
                  <c:v>-0.63637580000000005</c:v>
                </c:pt>
                <c:pt idx="9585">
                  <c:v>-0.63377559999999999</c:v>
                </c:pt>
                <c:pt idx="9586">
                  <c:v>-0.63117529999999999</c:v>
                </c:pt>
                <c:pt idx="9587">
                  <c:v>-0.62857470000000004</c:v>
                </c:pt>
                <c:pt idx="9588">
                  <c:v>-0.62597429999999998</c:v>
                </c:pt>
                <c:pt idx="9589">
                  <c:v>-0.62337379999999998</c:v>
                </c:pt>
                <c:pt idx="9590">
                  <c:v>-0.62077300000000002</c:v>
                </c:pt>
                <c:pt idx="9591">
                  <c:v>-0.61817230000000001</c:v>
                </c:pt>
                <c:pt idx="9592">
                  <c:v>-0.61557070000000003</c:v>
                </c:pt>
                <c:pt idx="9593">
                  <c:v>-0.61296980000000001</c:v>
                </c:pt>
                <c:pt idx="9594">
                  <c:v>-0.6103693</c:v>
                </c:pt>
                <c:pt idx="9595">
                  <c:v>-0.60776859999999999</c:v>
                </c:pt>
                <c:pt idx="9596">
                  <c:v>-0.60516769999999998</c:v>
                </c:pt>
                <c:pt idx="9597">
                  <c:v>-0.60256679999999996</c:v>
                </c:pt>
                <c:pt idx="9598">
                  <c:v>-0.599966</c:v>
                </c:pt>
                <c:pt idx="9599">
                  <c:v>-0.59736500000000003</c:v>
                </c:pt>
                <c:pt idx="9600">
                  <c:v>-0.59476329999999999</c:v>
                </c:pt>
                <c:pt idx="9601">
                  <c:v>-0.59216219999999997</c:v>
                </c:pt>
                <c:pt idx="9602">
                  <c:v>-0.58956129999999995</c:v>
                </c:pt>
                <c:pt idx="9603">
                  <c:v>-0.58696040000000005</c:v>
                </c:pt>
                <c:pt idx="9604">
                  <c:v>-0.58435970000000004</c:v>
                </c:pt>
                <c:pt idx="9605">
                  <c:v>-0.58175889999999997</c:v>
                </c:pt>
                <c:pt idx="9606">
                  <c:v>-0.57915799999999995</c:v>
                </c:pt>
                <c:pt idx="9607">
                  <c:v>-0.57655710000000004</c:v>
                </c:pt>
                <c:pt idx="9608">
                  <c:v>-0.57395629999999997</c:v>
                </c:pt>
                <c:pt idx="9609">
                  <c:v>-0.57135530000000001</c:v>
                </c:pt>
                <c:pt idx="9610">
                  <c:v>-0.56875450000000005</c:v>
                </c:pt>
                <c:pt idx="9611">
                  <c:v>-0.56615439999999995</c:v>
                </c:pt>
                <c:pt idx="9612">
                  <c:v>-0.56355370000000005</c:v>
                </c:pt>
                <c:pt idx="9613">
                  <c:v>-0.56095280000000003</c:v>
                </c:pt>
                <c:pt idx="9614">
                  <c:v>-0.55835179999999995</c:v>
                </c:pt>
                <c:pt idx="9615">
                  <c:v>-0.55575110000000005</c:v>
                </c:pt>
                <c:pt idx="9616">
                  <c:v>-0.55315040000000004</c:v>
                </c:pt>
                <c:pt idx="9617">
                  <c:v>-0.55055169999999998</c:v>
                </c:pt>
                <c:pt idx="9618">
                  <c:v>-0.54795349999999998</c:v>
                </c:pt>
                <c:pt idx="9619">
                  <c:v>-0.54535509999999998</c:v>
                </c:pt>
                <c:pt idx="9620">
                  <c:v>-0.54276150000000001</c:v>
                </c:pt>
                <c:pt idx="9621">
                  <c:v>-0.54017320000000002</c:v>
                </c:pt>
                <c:pt idx="9622">
                  <c:v>-0.53757449999999996</c:v>
                </c:pt>
                <c:pt idx="9623">
                  <c:v>-0.53497830000000002</c:v>
                </c:pt>
                <c:pt idx="9624">
                  <c:v>-0.53237840000000003</c:v>
                </c:pt>
                <c:pt idx="9625">
                  <c:v>-0.52977859999999999</c:v>
                </c:pt>
                <c:pt idx="9626">
                  <c:v>-0.52717840000000005</c:v>
                </c:pt>
                <c:pt idx="9627">
                  <c:v>-0.52457759999999998</c:v>
                </c:pt>
                <c:pt idx="9628">
                  <c:v>-0.52197680000000002</c:v>
                </c:pt>
                <c:pt idx="9629">
                  <c:v>-0.51937619999999995</c:v>
                </c:pt>
                <c:pt idx="9630">
                  <c:v>-0.51677589999999995</c:v>
                </c:pt>
                <c:pt idx="9631">
                  <c:v>-0.51417559999999995</c:v>
                </c:pt>
                <c:pt idx="9632">
                  <c:v>-0.51157490000000005</c:v>
                </c:pt>
                <c:pt idx="9633">
                  <c:v>-0.5089747</c:v>
                </c:pt>
                <c:pt idx="9634">
                  <c:v>-0.50637390000000004</c:v>
                </c:pt>
                <c:pt idx="9635">
                  <c:v>-0.50377320000000003</c:v>
                </c:pt>
                <c:pt idx="9636">
                  <c:v>-0.50117270000000003</c:v>
                </c:pt>
                <c:pt idx="9637">
                  <c:v>-0.49857259999999998</c:v>
                </c:pt>
                <c:pt idx="9638">
                  <c:v>-0.49597269999999999</c:v>
                </c:pt>
                <c:pt idx="9639">
                  <c:v>-0.49337439999999999</c:v>
                </c:pt>
                <c:pt idx="9640">
                  <c:v>-0.49077480000000001</c:v>
                </c:pt>
                <c:pt idx="9641">
                  <c:v>-0.48817480000000002</c:v>
                </c:pt>
                <c:pt idx="9642">
                  <c:v>-0.48557529999999999</c:v>
                </c:pt>
                <c:pt idx="9643">
                  <c:v>-0.4829754</c:v>
                </c:pt>
                <c:pt idx="9644">
                  <c:v>-0.480377</c:v>
                </c:pt>
                <c:pt idx="9645">
                  <c:v>-0.47777789999999998</c:v>
                </c:pt>
                <c:pt idx="9646">
                  <c:v>-0.47518009999999999</c:v>
                </c:pt>
                <c:pt idx="9647">
                  <c:v>-0.4725839</c:v>
                </c:pt>
                <c:pt idx="9648">
                  <c:v>-0.46998760000000001</c:v>
                </c:pt>
                <c:pt idx="9649">
                  <c:v>-0.4673892</c:v>
                </c:pt>
                <c:pt idx="9650">
                  <c:v>-0.46478960000000002</c:v>
                </c:pt>
                <c:pt idx="9651">
                  <c:v>-0.46218999999999999</c:v>
                </c:pt>
                <c:pt idx="9652">
                  <c:v>-0.45959159999999999</c:v>
                </c:pt>
                <c:pt idx="9653">
                  <c:v>-0.4569917</c:v>
                </c:pt>
                <c:pt idx="9654">
                  <c:v>-0.45439200000000002</c:v>
                </c:pt>
                <c:pt idx="9655">
                  <c:v>-0.45179190000000002</c:v>
                </c:pt>
                <c:pt idx="9656">
                  <c:v>-0.44919199999999998</c:v>
                </c:pt>
                <c:pt idx="9657">
                  <c:v>-0.44659209999999999</c:v>
                </c:pt>
                <c:pt idx="9658">
                  <c:v>-0.44399290000000002</c:v>
                </c:pt>
                <c:pt idx="9659">
                  <c:v>-0.4413974</c:v>
                </c:pt>
                <c:pt idx="9660">
                  <c:v>-0.43879940000000001</c:v>
                </c:pt>
                <c:pt idx="9661">
                  <c:v>-0.43620009999999998</c:v>
                </c:pt>
                <c:pt idx="9662">
                  <c:v>-0.43360070000000001</c:v>
                </c:pt>
                <c:pt idx="9663">
                  <c:v>-0.43100149999999998</c:v>
                </c:pt>
                <c:pt idx="9664">
                  <c:v>-0.42840299999999998</c:v>
                </c:pt>
                <c:pt idx="9665">
                  <c:v>-0.42580560000000001</c:v>
                </c:pt>
                <c:pt idx="9666">
                  <c:v>-0.42320980000000002</c:v>
                </c:pt>
                <c:pt idx="9667">
                  <c:v>-0.42061379999999998</c:v>
                </c:pt>
                <c:pt idx="9668">
                  <c:v>-0.4180161</c:v>
                </c:pt>
                <c:pt idx="9669">
                  <c:v>-0.41541689999999998</c:v>
                </c:pt>
                <c:pt idx="9670">
                  <c:v>-0.4128175</c:v>
                </c:pt>
                <c:pt idx="9671">
                  <c:v>-0.41021790000000002</c:v>
                </c:pt>
                <c:pt idx="9672">
                  <c:v>-0.40761829999999999</c:v>
                </c:pt>
                <c:pt idx="9673">
                  <c:v>-0.40501870000000001</c:v>
                </c:pt>
                <c:pt idx="9674">
                  <c:v>-0.40241909999999997</c:v>
                </c:pt>
                <c:pt idx="9675">
                  <c:v>-0.39981949999999999</c:v>
                </c:pt>
                <c:pt idx="9676">
                  <c:v>-0.39721990000000001</c:v>
                </c:pt>
                <c:pt idx="9677">
                  <c:v>-0.39462029999999998</c:v>
                </c:pt>
                <c:pt idx="9678">
                  <c:v>-0.3920208</c:v>
                </c:pt>
                <c:pt idx="9679">
                  <c:v>-0.38942159999999998</c:v>
                </c:pt>
                <c:pt idx="9680">
                  <c:v>-0.38682270000000002</c:v>
                </c:pt>
                <c:pt idx="9681">
                  <c:v>-0.3842236</c:v>
                </c:pt>
                <c:pt idx="9682">
                  <c:v>-0.38162509999999999</c:v>
                </c:pt>
                <c:pt idx="9683">
                  <c:v>-0.37902659999999999</c:v>
                </c:pt>
                <c:pt idx="9684">
                  <c:v>-0.3764265</c:v>
                </c:pt>
                <c:pt idx="9685">
                  <c:v>-0.37382739999999998</c:v>
                </c:pt>
                <c:pt idx="9686">
                  <c:v>-0.37122880000000003</c:v>
                </c:pt>
                <c:pt idx="9687">
                  <c:v>-0.3686296</c:v>
                </c:pt>
                <c:pt idx="9688">
                  <c:v>-0.36603059999999998</c:v>
                </c:pt>
                <c:pt idx="9689">
                  <c:v>-0.36342770000000002</c:v>
                </c:pt>
                <c:pt idx="9690">
                  <c:v>-0.36082779999999998</c:v>
                </c:pt>
                <c:pt idx="9691">
                  <c:v>-0.35822870000000001</c:v>
                </c:pt>
                <c:pt idx="9692">
                  <c:v>-0.35563</c:v>
                </c:pt>
                <c:pt idx="9693">
                  <c:v>-0.35303129999999999</c:v>
                </c:pt>
                <c:pt idx="9694">
                  <c:v>-0.35043299999999999</c:v>
                </c:pt>
                <c:pt idx="9695">
                  <c:v>-0.34783429999999999</c:v>
                </c:pt>
                <c:pt idx="9696">
                  <c:v>-0.34523569999999998</c:v>
                </c:pt>
                <c:pt idx="9697">
                  <c:v>-0.34263690000000002</c:v>
                </c:pt>
                <c:pt idx="9698">
                  <c:v>-0.3400379</c:v>
                </c:pt>
                <c:pt idx="9699">
                  <c:v>-0.33743889999999999</c:v>
                </c:pt>
                <c:pt idx="9700">
                  <c:v>-0.33483980000000002</c:v>
                </c:pt>
                <c:pt idx="9701">
                  <c:v>-0.3322408</c:v>
                </c:pt>
                <c:pt idx="9702">
                  <c:v>-0.32964209999999999</c:v>
                </c:pt>
                <c:pt idx="9703">
                  <c:v>-0.32704349999999999</c:v>
                </c:pt>
                <c:pt idx="9704">
                  <c:v>-0.32444499999999998</c:v>
                </c:pt>
                <c:pt idx="9705">
                  <c:v>-0.32184620000000003</c:v>
                </c:pt>
                <c:pt idx="9706">
                  <c:v>-0.31924740000000001</c:v>
                </c:pt>
                <c:pt idx="9707">
                  <c:v>-0.3166485</c:v>
                </c:pt>
                <c:pt idx="9708">
                  <c:v>-0.31404969999999999</c:v>
                </c:pt>
                <c:pt idx="9709">
                  <c:v>-0.31145080000000003</c:v>
                </c:pt>
                <c:pt idx="9710">
                  <c:v>-0.30885190000000001</c:v>
                </c:pt>
                <c:pt idx="9711">
                  <c:v>-0.306253</c:v>
                </c:pt>
                <c:pt idx="9712">
                  <c:v>-0.30365399999999998</c:v>
                </c:pt>
                <c:pt idx="9713">
                  <c:v>-0.30105539999999997</c:v>
                </c:pt>
                <c:pt idx="9714">
                  <c:v>-0.29845709999999998</c:v>
                </c:pt>
                <c:pt idx="9715">
                  <c:v>-0.29586600000000002</c:v>
                </c:pt>
                <c:pt idx="9716">
                  <c:v>-0.29326989999999997</c:v>
                </c:pt>
                <c:pt idx="9717">
                  <c:v>-0.29067460000000001</c:v>
                </c:pt>
                <c:pt idx="9718">
                  <c:v>-0.28807739999999998</c:v>
                </c:pt>
                <c:pt idx="9719">
                  <c:v>-0.28548370000000001</c:v>
                </c:pt>
                <c:pt idx="9720">
                  <c:v>-0.2828891</c:v>
                </c:pt>
                <c:pt idx="9721">
                  <c:v>-0.28029159999999997</c:v>
                </c:pt>
                <c:pt idx="9722">
                  <c:v>-0.27769349999999998</c:v>
                </c:pt>
                <c:pt idx="9723">
                  <c:v>-0.2750956</c:v>
                </c:pt>
                <c:pt idx="9724">
                  <c:v>-0.27250200000000002</c:v>
                </c:pt>
                <c:pt idx="9725">
                  <c:v>-0.2699085</c:v>
                </c:pt>
                <c:pt idx="9726">
                  <c:v>-0.2673121</c:v>
                </c:pt>
                <c:pt idx="9727">
                  <c:v>-0.26471499999999998</c:v>
                </c:pt>
                <c:pt idx="9728">
                  <c:v>-0.26211790000000001</c:v>
                </c:pt>
                <c:pt idx="9729">
                  <c:v>-0.25951999999999997</c:v>
                </c:pt>
                <c:pt idx="9730">
                  <c:v>-0.25692209999999999</c:v>
                </c:pt>
                <c:pt idx="9731">
                  <c:v>-0.25432369999999999</c:v>
                </c:pt>
                <c:pt idx="9732">
                  <c:v>-0.25172519999999998</c:v>
                </c:pt>
                <c:pt idx="9733">
                  <c:v>-0.2491266</c:v>
                </c:pt>
                <c:pt idx="9734">
                  <c:v>-0.2465282</c:v>
                </c:pt>
                <c:pt idx="9735">
                  <c:v>-0.24393029999999999</c:v>
                </c:pt>
                <c:pt idx="9736">
                  <c:v>-0.24133199999999999</c:v>
                </c:pt>
                <c:pt idx="9737">
                  <c:v>-0.23873440000000001</c:v>
                </c:pt>
                <c:pt idx="9738">
                  <c:v>-0.2361384</c:v>
                </c:pt>
                <c:pt idx="9739">
                  <c:v>-0.23354159999999999</c:v>
                </c:pt>
                <c:pt idx="9740">
                  <c:v>-0.23094410000000001</c:v>
                </c:pt>
                <c:pt idx="9741">
                  <c:v>-0.2283462</c:v>
                </c:pt>
                <c:pt idx="9742">
                  <c:v>-0.22574810000000001</c:v>
                </c:pt>
                <c:pt idx="9743">
                  <c:v>-0.22314990000000001</c:v>
                </c:pt>
                <c:pt idx="9744">
                  <c:v>-0.22055169999999999</c:v>
                </c:pt>
                <c:pt idx="9745">
                  <c:v>-0.21795339999999999</c:v>
                </c:pt>
                <c:pt idx="9746">
                  <c:v>-0.21535499999999999</c:v>
                </c:pt>
                <c:pt idx="9747">
                  <c:v>-0.21275659999999999</c:v>
                </c:pt>
                <c:pt idx="9748">
                  <c:v>-0.21015829999999999</c:v>
                </c:pt>
                <c:pt idx="9749">
                  <c:v>-0.20755989999999999</c:v>
                </c:pt>
                <c:pt idx="9750">
                  <c:v>-0.20496159999999999</c:v>
                </c:pt>
                <c:pt idx="9751">
                  <c:v>-0.2023635</c:v>
                </c:pt>
                <c:pt idx="9752">
                  <c:v>-0.19976550000000001</c:v>
                </c:pt>
                <c:pt idx="9753">
                  <c:v>-0.19716790000000001</c:v>
                </c:pt>
                <c:pt idx="9754">
                  <c:v>-0.19457060000000001</c:v>
                </c:pt>
                <c:pt idx="9755">
                  <c:v>-0.19197339999999999</c:v>
                </c:pt>
                <c:pt idx="9756">
                  <c:v>-0.18937670000000001</c:v>
                </c:pt>
                <c:pt idx="9757">
                  <c:v>-0.18678</c:v>
                </c:pt>
                <c:pt idx="9758">
                  <c:v>-0.18418580000000001</c:v>
                </c:pt>
                <c:pt idx="9759">
                  <c:v>-0.18159249999999999</c:v>
                </c:pt>
                <c:pt idx="9760">
                  <c:v>-0.1789956</c:v>
                </c:pt>
                <c:pt idx="9761">
                  <c:v>-0.17639840000000001</c:v>
                </c:pt>
                <c:pt idx="9762">
                  <c:v>-0.1738005</c:v>
                </c:pt>
                <c:pt idx="9763">
                  <c:v>-0.17120260000000001</c:v>
                </c:pt>
                <c:pt idx="9764">
                  <c:v>-0.1686048</c:v>
                </c:pt>
                <c:pt idx="9765">
                  <c:v>-0.16600690000000001</c:v>
                </c:pt>
                <c:pt idx="9766">
                  <c:v>-0.1634089</c:v>
                </c:pt>
                <c:pt idx="9767">
                  <c:v>-0.1608108</c:v>
                </c:pt>
                <c:pt idx="9768">
                  <c:v>-0.15821299999999999</c:v>
                </c:pt>
                <c:pt idx="9769">
                  <c:v>-0.15561510000000001</c:v>
                </c:pt>
                <c:pt idx="9770">
                  <c:v>-0.15301729999999999</c:v>
                </c:pt>
                <c:pt idx="9771">
                  <c:v>-0.15041940000000001</c:v>
                </c:pt>
                <c:pt idx="9772">
                  <c:v>-0.14782149999999999</c:v>
                </c:pt>
                <c:pt idx="9773">
                  <c:v>-0.14522360000000001</c:v>
                </c:pt>
                <c:pt idx="9774">
                  <c:v>-0.14262569999999999</c:v>
                </c:pt>
                <c:pt idx="9775">
                  <c:v>-0.14002809999999999</c:v>
                </c:pt>
                <c:pt idx="9776">
                  <c:v>-0.13743060000000001</c:v>
                </c:pt>
                <c:pt idx="9777">
                  <c:v>-0.13483339999999999</c:v>
                </c:pt>
                <c:pt idx="9778">
                  <c:v>-0.1322362</c:v>
                </c:pt>
                <c:pt idx="9779">
                  <c:v>-0.1296399</c:v>
                </c:pt>
                <c:pt idx="9780">
                  <c:v>-0.1270453</c:v>
                </c:pt>
                <c:pt idx="9781">
                  <c:v>-0.1244509</c:v>
                </c:pt>
                <c:pt idx="9782">
                  <c:v>-0.1218547</c:v>
                </c:pt>
                <c:pt idx="9783">
                  <c:v>-0.1192585</c:v>
                </c:pt>
                <c:pt idx="9784">
                  <c:v>-0.1166624</c:v>
                </c:pt>
                <c:pt idx="9785">
                  <c:v>-0.1140654</c:v>
                </c:pt>
                <c:pt idx="9786">
                  <c:v>-0.1114685</c:v>
                </c:pt>
                <c:pt idx="9787">
                  <c:v>-0.1088713</c:v>
                </c:pt>
                <c:pt idx="9788">
                  <c:v>-0.1062746</c:v>
                </c:pt>
                <c:pt idx="9789">
                  <c:v>-0.1036774</c:v>
                </c:pt>
                <c:pt idx="9790">
                  <c:v>-0.1010802</c:v>
                </c:pt>
                <c:pt idx="9791">
                  <c:v>-9.8483249999999994E-2</c:v>
                </c:pt>
                <c:pt idx="9792">
                  <c:v>-9.5886799999999994E-2</c:v>
                </c:pt>
                <c:pt idx="9793">
                  <c:v>-9.3292310000000003E-2</c:v>
                </c:pt>
                <c:pt idx="9794">
                  <c:v>-9.0697470000000002E-2</c:v>
                </c:pt>
                <c:pt idx="9795">
                  <c:v>-8.8101540000000006E-2</c:v>
                </c:pt>
                <c:pt idx="9796">
                  <c:v>-8.5504549999999999E-2</c:v>
                </c:pt>
                <c:pt idx="9797">
                  <c:v>-8.2907069999999999E-2</c:v>
                </c:pt>
                <c:pt idx="9798">
                  <c:v>-8.0309889999999995E-2</c:v>
                </c:pt>
                <c:pt idx="9799">
                  <c:v>-7.7712660000000003E-2</c:v>
                </c:pt>
                <c:pt idx="9800">
                  <c:v>-7.5115489999999993E-2</c:v>
                </c:pt>
                <c:pt idx="9801">
                  <c:v>-7.2518180000000002E-2</c:v>
                </c:pt>
                <c:pt idx="9802">
                  <c:v>-6.9920789999999997E-2</c:v>
                </c:pt>
                <c:pt idx="9803">
                  <c:v>-6.7323359999999999E-2</c:v>
                </c:pt>
                <c:pt idx="9804">
                  <c:v>-6.4725950000000004E-2</c:v>
                </c:pt>
                <c:pt idx="9805">
                  <c:v>-6.2128469999999998E-2</c:v>
                </c:pt>
                <c:pt idx="9806">
                  <c:v>-5.9532500000000002E-2</c:v>
                </c:pt>
                <c:pt idx="9807">
                  <c:v>-5.6935430000000002E-2</c:v>
                </c:pt>
                <c:pt idx="9808">
                  <c:v>-5.4338530000000003E-2</c:v>
                </c:pt>
                <c:pt idx="9809">
                  <c:v>-5.1741429999999998E-2</c:v>
                </c:pt>
                <c:pt idx="9810">
                  <c:v>-4.914454E-2</c:v>
                </c:pt>
                <c:pt idx="9811">
                  <c:v>-4.6547459999999999E-2</c:v>
                </c:pt>
                <c:pt idx="9812">
                  <c:v>-4.3950450000000002E-2</c:v>
                </c:pt>
                <c:pt idx="9813">
                  <c:v>-4.1353359999999999E-2</c:v>
                </c:pt>
                <c:pt idx="9814">
                  <c:v>-3.8756480000000003E-2</c:v>
                </c:pt>
                <c:pt idx="9815">
                  <c:v>-3.6159280000000002E-2</c:v>
                </c:pt>
                <c:pt idx="9816">
                  <c:v>-3.3562210000000002E-2</c:v>
                </c:pt>
                <c:pt idx="9817">
                  <c:v>-3.0964780000000001E-2</c:v>
                </c:pt>
                <c:pt idx="9818">
                  <c:v>-2.836781E-2</c:v>
                </c:pt>
                <c:pt idx="9819">
                  <c:v>-2.5771249999999999E-2</c:v>
                </c:pt>
                <c:pt idx="9820">
                  <c:v>-2.317543E-2</c:v>
                </c:pt>
                <c:pt idx="9821">
                  <c:v>-2.057956E-2</c:v>
                </c:pt>
                <c:pt idx="9822">
                  <c:v>-1.7983369999999999E-2</c:v>
                </c:pt>
                <c:pt idx="9823">
                  <c:v>-1.5387430000000001E-2</c:v>
                </c:pt>
                <c:pt idx="9824">
                  <c:v>-1.2790620000000001E-2</c:v>
                </c:pt>
                <c:pt idx="9825">
                  <c:v>-1.019376E-2</c:v>
                </c:pt>
                <c:pt idx="9826">
                  <c:v>-7.597014E-3</c:v>
                </c:pt>
                <c:pt idx="9827">
                  <c:v>-5.0001300000000002E-3</c:v>
                </c:pt>
                <c:pt idx="9828">
                  <c:v>-2.4039059999999999E-3</c:v>
                </c:pt>
                <c:pt idx="9829">
                  <c:v>1.9243710000000001E-4</c:v>
                </c:pt>
                <c:pt idx="9830">
                  <c:v>2.7893660000000002E-3</c:v>
                </c:pt>
                <c:pt idx="9831">
                  <c:v>5.3866030000000002E-3</c:v>
                </c:pt>
                <c:pt idx="9832">
                  <c:v>7.9838019999999999E-3</c:v>
                </c:pt>
                <c:pt idx="9833">
                  <c:v>1.0580930000000001E-2</c:v>
                </c:pt>
                <c:pt idx="9834">
                  <c:v>1.31781E-2</c:v>
                </c:pt>
                <c:pt idx="9835">
                  <c:v>1.577514E-2</c:v>
                </c:pt>
                <c:pt idx="9836">
                  <c:v>1.8372449999999999E-2</c:v>
                </c:pt>
                <c:pt idx="9837">
                  <c:v>2.0969749999999999E-2</c:v>
                </c:pt>
                <c:pt idx="9838">
                  <c:v>2.3567069999999999E-2</c:v>
                </c:pt>
                <c:pt idx="9839">
                  <c:v>2.6162990000000001E-2</c:v>
                </c:pt>
                <c:pt idx="9840">
                  <c:v>2.8757609999999999E-2</c:v>
                </c:pt>
                <c:pt idx="9841">
                  <c:v>3.1350360000000001E-2</c:v>
                </c:pt>
                <c:pt idx="9842">
                  <c:v>3.3943460000000002E-2</c:v>
                </c:pt>
                <c:pt idx="9843">
                  <c:v>3.6536119999999998E-2</c:v>
                </c:pt>
                <c:pt idx="9844">
                  <c:v>3.9131010000000001E-2</c:v>
                </c:pt>
                <c:pt idx="9845">
                  <c:v>4.1726279999999998E-2</c:v>
                </c:pt>
                <c:pt idx="9846">
                  <c:v>4.4322489999999999E-2</c:v>
                </c:pt>
                <c:pt idx="9847">
                  <c:v>4.6919120000000002E-2</c:v>
                </c:pt>
                <c:pt idx="9848">
                  <c:v>4.951581E-2</c:v>
                </c:pt>
                <c:pt idx="9849">
                  <c:v>5.2112550000000001E-2</c:v>
                </c:pt>
                <c:pt idx="9850">
                  <c:v>5.4709679999999997E-2</c:v>
                </c:pt>
                <c:pt idx="9851">
                  <c:v>5.730648E-2</c:v>
                </c:pt>
                <c:pt idx="9852">
                  <c:v>5.9903190000000002E-2</c:v>
                </c:pt>
                <c:pt idx="9853">
                  <c:v>6.2500310000000003E-2</c:v>
                </c:pt>
                <c:pt idx="9854">
                  <c:v>6.5097489999999994E-2</c:v>
                </c:pt>
                <c:pt idx="9855">
                  <c:v>6.7694710000000005E-2</c:v>
                </c:pt>
                <c:pt idx="9856">
                  <c:v>7.0292309999999997E-2</c:v>
                </c:pt>
                <c:pt idx="9857">
                  <c:v>7.2888620000000001E-2</c:v>
                </c:pt>
                <c:pt idx="9858">
                  <c:v>7.5484330000000002E-2</c:v>
                </c:pt>
                <c:pt idx="9859">
                  <c:v>7.8078809999999998E-2</c:v>
                </c:pt>
                <c:pt idx="9860">
                  <c:v>8.0674190000000007E-2</c:v>
                </c:pt>
                <c:pt idx="9861">
                  <c:v>8.3269120000000002E-2</c:v>
                </c:pt>
                <c:pt idx="9862">
                  <c:v>8.5864309999999999E-2</c:v>
                </c:pt>
                <c:pt idx="9863">
                  <c:v>8.8460250000000004E-2</c:v>
                </c:pt>
                <c:pt idx="9864">
                  <c:v>9.1055860000000002E-2</c:v>
                </c:pt>
                <c:pt idx="9865">
                  <c:v>9.3650919999999999E-2</c:v>
                </c:pt>
                <c:pt idx="9866">
                  <c:v>9.6245890000000001E-2</c:v>
                </c:pt>
                <c:pt idx="9867">
                  <c:v>9.8842579999999999E-2</c:v>
                </c:pt>
                <c:pt idx="9868">
                  <c:v>0.1014393</c:v>
                </c:pt>
                <c:pt idx="9869">
                  <c:v>0.1040367</c:v>
                </c:pt>
                <c:pt idx="9870">
                  <c:v>0.1066333</c:v>
                </c:pt>
                <c:pt idx="9871">
                  <c:v>0.1092306</c:v>
                </c:pt>
                <c:pt idx="9872">
                  <c:v>0.1118275</c:v>
                </c:pt>
                <c:pt idx="9873">
                  <c:v>0.1144246</c:v>
                </c:pt>
                <c:pt idx="9874">
                  <c:v>0.1170219</c:v>
                </c:pt>
                <c:pt idx="9875">
                  <c:v>0.11961910000000001</c:v>
                </c:pt>
                <c:pt idx="9876">
                  <c:v>0.12221559999999999</c:v>
                </c:pt>
                <c:pt idx="9877">
                  <c:v>0.1248127</c:v>
                </c:pt>
                <c:pt idx="9878">
                  <c:v>0.12740989999999999</c:v>
                </c:pt>
                <c:pt idx="9879">
                  <c:v>0.13000709999999999</c:v>
                </c:pt>
                <c:pt idx="9880">
                  <c:v>0.13260440000000001</c:v>
                </c:pt>
                <c:pt idx="9881">
                  <c:v>0.13520190000000001</c:v>
                </c:pt>
                <c:pt idx="9882">
                  <c:v>0.13779849999999999</c:v>
                </c:pt>
                <c:pt idx="9883">
                  <c:v>0.1403943</c:v>
                </c:pt>
                <c:pt idx="9884">
                  <c:v>0.14299039999999999</c:v>
                </c:pt>
                <c:pt idx="9885">
                  <c:v>0.1455871</c:v>
                </c:pt>
                <c:pt idx="9886">
                  <c:v>0.14818339999999999</c:v>
                </c:pt>
                <c:pt idx="9887">
                  <c:v>0.1507793</c:v>
                </c:pt>
                <c:pt idx="9888">
                  <c:v>0.15337580000000001</c:v>
                </c:pt>
                <c:pt idx="9889">
                  <c:v>0.1559729</c:v>
                </c:pt>
                <c:pt idx="9890">
                  <c:v>0.15856919999999999</c:v>
                </c:pt>
                <c:pt idx="9891">
                  <c:v>0.16116549999999999</c:v>
                </c:pt>
                <c:pt idx="9892">
                  <c:v>0.1637632</c:v>
                </c:pt>
                <c:pt idx="9893">
                  <c:v>0.1663607</c:v>
                </c:pt>
                <c:pt idx="9894">
                  <c:v>0.16895769999999999</c:v>
                </c:pt>
                <c:pt idx="9895">
                  <c:v>0.17155409999999999</c:v>
                </c:pt>
                <c:pt idx="9896">
                  <c:v>0.17415059999999999</c:v>
                </c:pt>
                <c:pt idx="9897">
                  <c:v>0.1767473</c:v>
                </c:pt>
                <c:pt idx="9898">
                  <c:v>0.1793439</c:v>
                </c:pt>
                <c:pt idx="9899">
                  <c:v>0.18194099999999999</c:v>
                </c:pt>
                <c:pt idx="9900">
                  <c:v>0.1845379</c:v>
                </c:pt>
                <c:pt idx="9901">
                  <c:v>0.18713460000000001</c:v>
                </c:pt>
                <c:pt idx="9902">
                  <c:v>0.18973039999999999</c:v>
                </c:pt>
                <c:pt idx="9903">
                  <c:v>0.1923272</c:v>
                </c:pt>
                <c:pt idx="9904">
                  <c:v>0.1949244</c:v>
                </c:pt>
                <c:pt idx="9905">
                  <c:v>0.19752169999999999</c:v>
                </c:pt>
                <c:pt idx="9906">
                  <c:v>0.20011899999999999</c:v>
                </c:pt>
                <c:pt idx="9907">
                  <c:v>0.20271629999999999</c:v>
                </c:pt>
                <c:pt idx="9908">
                  <c:v>0.20531340000000001</c:v>
                </c:pt>
                <c:pt idx="9909">
                  <c:v>0.2079104</c:v>
                </c:pt>
                <c:pt idx="9910">
                  <c:v>0.21050379999999999</c:v>
                </c:pt>
                <c:pt idx="9911">
                  <c:v>0.21309690000000001</c:v>
                </c:pt>
                <c:pt idx="9912">
                  <c:v>0.2156922</c:v>
                </c:pt>
                <c:pt idx="9913">
                  <c:v>0.21828800000000001</c:v>
                </c:pt>
                <c:pt idx="9914">
                  <c:v>0.2208831</c:v>
                </c:pt>
                <c:pt idx="9915">
                  <c:v>0.22347839999999999</c:v>
                </c:pt>
                <c:pt idx="9916">
                  <c:v>0.22607550000000001</c:v>
                </c:pt>
                <c:pt idx="9917">
                  <c:v>0.22867270000000001</c:v>
                </c:pt>
                <c:pt idx="9918">
                  <c:v>0.231269</c:v>
                </c:pt>
                <c:pt idx="9919">
                  <c:v>0.2338665</c:v>
                </c:pt>
                <c:pt idx="9920">
                  <c:v>0.23646410000000001</c:v>
                </c:pt>
                <c:pt idx="9921">
                  <c:v>0.23906150000000001</c:v>
                </c:pt>
                <c:pt idx="9922">
                  <c:v>0.24165880000000001</c:v>
                </c:pt>
                <c:pt idx="9923">
                  <c:v>0.24425630000000001</c:v>
                </c:pt>
                <c:pt idx="9924">
                  <c:v>0.24685389999999999</c:v>
                </c:pt>
                <c:pt idx="9925">
                  <c:v>0.24945139999999999</c:v>
                </c:pt>
                <c:pt idx="9926">
                  <c:v>0.25204890000000002</c:v>
                </c:pt>
                <c:pt idx="9927">
                  <c:v>0.25464629999999999</c:v>
                </c:pt>
                <c:pt idx="9928">
                  <c:v>0.25724429999999998</c:v>
                </c:pt>
                <c:pt idx="9929">
                  <c:v>0.25984170000000001</c:v>
                </c:pt>
                <c:pt idx="9930">
                  <c:v>0.26243949999999999</c:v>
                </c:pt>
                <c:pt idx="9931">
                  <c:v>0.26503690000000002</c:v>
                </c:pt>
                <c:pt idx="9932">
                  <c:v>0.26763429999999999</c:v>
                </c:pt>
                <c:pt idx="9933">
                  <c:v>0.27023180000000002</c:v>
                </c:pt>
                <c:pt idx="9934">
                  <c:v>0.27282960000000001</c:v>
                </c:pt>
                <c:pt idx="9935">
                  <c:v>0.27542729999999999</c:v>
                </c:pt>
                <c:pt idx="9936">
                  <c:v>0.27802510000000002</c:v>
                </c:pt>
                <c:pt idx="9937">
                  <c:v>0.28062280000000001</c:v>
                </c:pt>
                <c:pt idx="9938">
                  <c:v>0.2832189</c:v>
                </c:pt>
                <c:pt idx="9939">
                  <c:v>0.28581600000000001</c:v>
                </c:pt>
                <c:pt idx="9940">
                  <c:v>0.28841349999999999</c:v>
                </c:pt>
                <c:pt idx="9941">
                  <c:v>0.29101090000000002</c:v>
                </c:pt>
                <c:pt idx="9942">
                  <c:v>0.29360829999999999</c:v>
                </c:pt>
                <c:pt idx="9943">
                  <c:v>0.29620479999999999</c:v>
                </c:pt>
                <c:pt idx="9944">
                  <c:v>0.29880180000000001</c:v>
                </c:pt>
                <c:pt idx="9945">
                  <c:v>0.30139909999999998</c:v>
                </c:pt>
                <c:pt idx="9946">
                  <c:v>0.30399619999999999</c:v>
                </c:pt>
                <c:pt idx="9947">
                  <c:v>0.30659389999999997</c:v>
                </c:pt>
                <c:pt idx="9948">
                  <c:v>0.30919079999999999</c:v>
                </c:pt>
                <c:pt idx="9949">
                  <c:v>0.31178719999999999</c:v>
                </c:pt>
                <c:pt idx="9950">
                  <c:v>0.31438339999999998</c:v>
                </c:pt>
                <c:pt idx="9951">
                  <c:v>0.31698080000000001</c:v>
                </c:pt>
                <c:pt idx="9952">
                  <c:v>0.31957809999999998</c:v>
                </c:pt>
                <c:pt idx="9953">
                  <c:v>0.32217560000000001</c:v>
                </c:pt>
                <c:pt idx="9954">
                  <c:v>0.32477309999999998</c:v>
                </c:pt>
                <c:pt idx="9955">
                  <c:v>0.32737080000000002</c:v>
                </c:pt>
                <c:pt idx="9956">
                  <c:v>0.3299685</c:v>
                </c:pt>
                <c:pt idx="9957">
                  <c:v>0.33256619999999998</c:v>
                </c:pt>
                <c:pt idx="9958">
                  <c:v>0.33516400000000002</c:v>
                </c:pt>
                <c:pt idx="9959">
                  <c:v>0.33776099999999998</c:v>
                </c:pt>
                <c:pt idx="9960">
                  <c:v>0.34035850000000001</c:v>
                </c:pt>
                <c:pt idx="9961">
                  <c:v>0.34295589999999998</c:v>
                </c:pt>
                <c:pt idx="9962">
                  <c:v>0.34555330000000001</c:v>
                </c:pt>
                <c:pt idx="9963">
                  <c:v>0.34815040000000003</c:v>
                </c:pt>
                <c:pt idx="9964">
                  <c:v>0.35074689999999997</c:v>
                </c:pt>
                <c:pt idx="9965">
                  <c:v>0.35334389999999999</c:v>
                </c:pt>
                <c:pt idx="9966">
                  <c:v>0.35594140000000002</c:v>
                </c:pt>
                <c:pt idx="9967">
                  <c:v>0.35853780000000002</c:v>
                </c:pt>
                <c:pt idx="9968">
                  <c:v>0.36113319999999999</c:v>
                </c:pt>
                <c:pt idx="9969">
                  <c:v>0.36372850000000001</c:v>
                </c:pt>
                <c:pt idx="9970">
                  <c:v>0.3663247</c:v>
                </c:pt>
                <c:pt idx="9971">
                  <c:v>0.36891810000000003</c:v>
                </c:pt>
                <c:pt idx="9972">
                  <c:v>0.37151139999999999</c:v>
                </c:pt>
                <c:pt idx="9973">
                  <c:v>0.3741082</c:v>
                </c:pt>
                <c:pt idx="9974">
                  <c:v>0.37670530000000002</c:v>
                </c:pt>
                <c:pt idx="9975">
                  <c:v>0.37930259999999999</c:v>
                </c:pt>
                <c:pt idx="9976">
                  <c:v>0.38190010000000002</c:v>
                </c:pt>
                <c:pt idx="9977">
                  <c:v>0.38449759999999999</c:v>
                </c:pt>
                <c:pt idx="9978">
                  <c:v>0.38709589999999999</c:v>
                </c:pt>
                <c:pt idx="9979">
                  <c:v>0.38969229999999999</c:v>
                </c:pt>
                <c:pt idx="9980">
                  <c:v>0.39228669999999999</c:v>
                </c:pt>
                <c:pt idx="9981">
                  <c:v>0.39488109999999998</c:v>
                </c:pt>
                <c:pt idx="9982">
                  <c:v>0.39747840000000001</c:v>
                </c:pt>
                <c:pt idx="9983">
                  <c:v>0.40007490000000001</c:v>
                </c:pt>
                <c:pt idx="9984">
                  <c:v>0.40267229999999998</c:v>
                </c:pt>
                <c:pt idx="9985">
                  <c:v>0.40526970000000001</c:v>
                </c:pt>
                <c:pt idx="9986">
                  <c:v>0.40786749999999999</c:v>
                </c:pt>
                <c:pt idx="9987">
                  <c:v>0.41046519999999997</c:v>
                </c:pt>
                <c:pt idx="9988">
                  <c:v>0.41306179999999998</c:v>
                </c:pt>
                <c:pt idx="9989">
                  <c:v>0.41565800000000003</c:v>
                </c:pt>
                <c:pt idx="9990">
                  <c:v>0.41825430000000002</c:v>
                </c:pt>
                <c:pt idx="9991">
                  <c:v>0.42085109999999998</c:v>
                </c:pt>
                <c:pt idx="9992">
                  <c:v>0.4234482</c:v>
                </c:pt>
                <c:pt idx="9993">
                  <c:v>0.42604619999999999</c:v>
                </c:pt>
                <c:pt idx="9994">
                  <c:v>0.42864429999999998</c:v>
                </c:pt>
                <c:pt idx="9995">
                  <c:v>0.43124129999999999</c:v>
                </c:pt>
                <c:pt idx="9996">
                  <c:v>0.43383880000000002</c:v>
                </c:pt>
                <c:pt idx="9997">
                  <c:v>0.43643520000000002</c:v>
                </c:pt>
                <c:pt idx="9998">
                  <c:v>0.4390326</c:v>
                </c:pt>
                <c:pt idx="9999">
                  <c:v>0.441631</c:v>
                </c:pt>
                <c:pt idx="10000">
                  <c:v>0.44423010000000002</c:v>
                </c:pt>
                <c:pt idx="10001">
                  <c:v>0.44682680000000002</c:v>
                </c:pt>
                <c:pt idx="10002">
                  <c:v>0.4494242</c:v>
                </c:pt>
                <c:pt idx="10003">
                  <c:v>0.45202290000000001</c:v>
                </c:pt>
                <c:pt idx="10004">
                  <c:v>0.454621</c:v>
                </c:pt>
                <c:pt idx="10005">
                  <c:v>0.4572195</c:v>
                </c:pt>
                <c:pt idx="10006">
                  <c:v>0.45981810000000001</c:v>
                </c:pt>
                <c:pt idx="10007">
                  <c:v>0.46241670000000001</c:v>
                </c:pt>
                <c:pt idx="10008">
                  <c:v>0.46501579999999998</c:v>
                </c:pt>
                <c:pt idx="10009">
                  <c:v>0.46761399999999997</c:v>
                </c:pt>
                <c:pt idx="10010">
                  <c:v>0.47021109999999999</c:v>
                </c:pt>
                <c:pt idx="10011">
                  <c:v>0.47280870000000003</c:v>
                </c:pt>
                <c:pt idx="10012">
                  <c:v>0.47540660000000001</c:v>
                </c:pt>
                <c:pt idx="10013">
                  <c:v>0.47800550000000003</c:v>
                </c:pt>
                <c:pt idx="10014">
                  <c:v>0.48060370000000002</c:v>
                </c:pt>
                <c:pt idx="10015">
                  <c:v>0.48320299999999999</c:v>
                </c:pt>
                <c:pt idx="10016">
                  <c:v>0.48580230000000002</c:v>
                </c:pt>
                <c:pt idx="10017">
                  <c:v>0.48840099999999997</c:v>
                </c:pt>
                <c:pt idx="10018">
                  <c:v>0.4910004</c:v>
                </c:pt>
                <c:pt idx="10019">
                  <c:v>0.49359979999999998</c:v>
                </c:pt>
                <c:pt idx="10020">
                  <c:v>0.49619920000000001</c:v>
                </c:pt>
                <c:pt idx="10021">
                  <c:v>0.49879810000000002</c:v>
                </c:pt>
                <c:pt idx="10022">
                  <c:v>0.50139659999999997</c:v>
                </c:pt>
                <c:pt idx="10023">
                  <c:v>0.50399689999999997</c:v>
                </c:pt>
                <c:pt idx="10024">
                  <c:v>0.50659730000000003</c:v>
                </c:pt>
                <c:pt idx="10025">
                  <c:v>0.50919740000000002</c:v>
                </c:pt>
                <c:pt idx="10026">
                  <c:v>0.51179750000000002</c:v>
                </c:pt>
                <c:pt idx="10027">
                  <c:v>0.51439789999999996</c:v>
                </c:pt>
                <c:pt idx="10028">
                  <c:v>0.51699819999999996</c:v>
                </c:pt>
                <c:pt idx="10029">
                  <c:v>0.51959869999999997</c:v>
                </c:pt>
                <c:pt idx="10030">
                  <c:v>0.5222</c:v>
                </c:pt>
                <c:pt idx="10031">
                  <c:v>0.52480059999999995</c:v>
                </c:pt>
                <c:pt idx="10032">
                  <c:v>0.52740160000000003</c:v>
                </c:pt>
                <c:pt idx="10033">
                  <c:v>0.53000250000000004</c:v>
                </c:pt>
                <c:pt idx="10034">
                  <c:v>0.53260370000000001</c:v>
                </c:pt>
                <c:pt idx="10035">
                  <c:v>0.53520469999999998</c:v>
                </c:pt>
                <c:pt idx="10036">
                  <c:v>0.53780410000000001</c:v>
                </c:pt>
                <c:pt idx="10037">
                  <c:v>0.54040100000000002</c:v>
                </c:pt>
                <c:pt idx="10038">
                  <c:v>0.54299989999999998</c:v>
                </c:pt>
                <c:pt idx="10039">
                  <c:v>0.54559930000000001</c:v>
                </c:pt>
                <c:pt idx="10040">
                  <c:v>0.54820009999999997</c:v>
                </c:pt>
                <c:pt idx="10041">
                  <c:v>0.55079999999999996</c:v>
                </c:pt>
                <c:pt idx="10042">
                  <c:v>0.55340029999999996</c:v>
                </c:pt>
                <c:pt idx="10043">
                  <c:v>0.55600039999999995</c:v>
                </c:pt>
                <c:pt idx="10044">
                  <c:v>0.55860069999999995</c:v>
                </c:pt>
                <c:pt idx="10045">
                  <c:v>0.56120199999999998</c:v>
                </c:pt>
                <c:pt idx="10046">
                  <c:v>0.56380379999999997</c:v>
                </c:pt>
                <c:pt idx="10047">
                  <c:v>0.56640489999999999</c:v>
                </c:pt>
                <c:pt idx="10048">
                  <c:v>0.56900640000000002</c:v>
                </c:pt>
                <c:pt idx="10049">
                  <c:v>0.57160759999999999</c:v>
                </c:pt>
                <c:pt idx="10050">
                  <c:v>0.57420839999999995</c:v>
                </c:pt>
                <c:pt idx="10051">
                  <c:v>0.57680980000000004</c:v>
                </c:pt>
                <c:pt idx="10052">
                  <c:v>0.57941140000000002</c:v>
                </c:pt>
                <c:pt idx="10053">
                  <c:v>0.5820128</c:v>
                </c:pt>
                <c:pt idx="10054">
                  <c:v>0.58461300000000005</c:v>
                </c:pt>
                <c:pt idx="10055">
                  <c:v>0.58721409999999996</c:v>
                </c:pt>
                <c:pt idx="10056">
                  <c:v>0.58981570000000005</c:v>
                </c:pt>
                <c:pt idx="10057">
                  <c:v>0.59241750000000004</c:v>
                </c:pt>
                <c:pt idx="10058">
                  <c:v>0.59501859999999995</c:v>
                </c:pt>
                <c:pt idx="10059">
                  <c:v>0.59761969999999998</c:v>
                </c:pt>
                <c:pt idx="10060">
                  <c:v>0.600221</c:v>
                </c:pt>
                <c:pt idx="10061">
                  <c:v>0.60282270000000004</c:v>
                </c:pt>
                <c:pt idx="10062">
                  <c:v>0.60542289999999999</c:v>
                </c:pt>
                <c:pt idx="10063">
                  <c:v>0.60802310000000004</c:v>
                </c:pt>
                <c:pt idx="10064">
                  <c:v>0.61062269999999996</c:v>
                </c:pt>
                <c:pt idx="10065">
                  <c:v>0.61322220000000005</c:v>
                </c:pt>
                <c:pt idx="10066">
                  <c:v>0.61582199999999998</c:v>
                </c:pt>
                <c:pt idx="10067">
                  <c:v>0.61842050000000004</c:v>
                </c:pt>
                <c:pt idx="10068">
                  <c:v>0.62101890000000004</c:v>
                </c:pt>
                <c:pt idx="10069">
                  <c:v>0.62361789999999995</c:v>
                </c:pt>
                <c:pt idx="10070">
                  <c:v>0.62621780000000005</c:v>
                </c:pt>
                <c:pt idx="10071">
                  <c:v>0.62881759999999998</c:v>
                </c:pt>
                <c:pt idx="10072">
                  <c:v>0.63141740000000002</c:v>
                </c:pt>
                <c:pt idx="10073">
                  <c:v>0.63401689999999999</c:v>
                </c:pt>
                <c:pt idx="10074">
                  <c:v>0.63661639999999997</c:v>
                </c:pt>
                <c:pt idx="10075">
                  <c:v>0.63921589999999995</c:v>
                </c:pt>
                <c:pt idx="10076">
                  <c:v>0.64181529999999998</c:v>
                </c:pt>
                <c:pt idx="10077">
                  <c:v>0.6444145</c:v>
                </c:pt>
                <c:pt idx="10078">
                  <c:v>0.64701379999999997</c:v>
                </c:pt>
                <c:pt idx="10079">
                  <c:v>0.64961279999999999</c:v>
                </c:pt>
                <c:pt idx="10080">
                  <c:v>0.65221209999999996</c:v>
                </c:pt>
                <c:pt idx="10081">
                  <c:v>0.65481160000000005</c:v>
                </c:pt>
                <c:pt idx="10082">
                  <c:v>0.6574103</c:v>
                </c:pt>
                <c:pt idx="10083">
                  <c:v>0.66001030000000005</c:v>
                </c:pt>
                <c:pt idx="10084">
                  <c:v>0.66260920000000001</c:v>
                </c:pt>
                <c:pt idx="10085">
                  <c:v>0.6652072</c:v>
                </c:pt>
                <c:pt idx="10086">
                  <c:v>0.66780439999999996</c:v>
                </c:pt>
                <c:pt idx="10087">
                  <c:v>0.67040200000000005</c:v>
                </c:pt>
                <c:pt idx="10088">
                  <c:v>0.67300110000000002</c:v>
                </c:pt>
                <c:pt idx="10089">
                  <c:v>0.67559919999999996</c:v>
                </c:pt>
                <c:pt idx="10090">
                  <c:v>0.67819830000000003</c:v>
                </c:pt>
                <c:pt idx="10091">
                  <c:v>0.68079809999999996</c:v>
                </c:pt>
                <c:pt idx="10092">
                  <c:v>0.68339810000000001</c:v>
                </c:pt>
                <c:pt idx="10093">
                  <c:v>0.68599500000000002</c:v>
                </c:pt>
                <c:pt idx="10094">
                  <c:v>0.6885926</c:v>
                </c:pt>
                <c:pt idx="10095">
                  <c:v>0.69119079999999999</c:v>
                </c:pt>
                <c:pt idx="10096">
                  <c:v>0.69378850000000003</c:v>
                </c:pt>
                <c:pt idx="10097">
                  <c:v>0.6963859</c:v>
                </c:pt>
                <c:pt idx="10098">
                  <c:v>0.69898369999999999</c:v>
                </c:pt>
                <c:pt idx="10099">
                  <c:v>0.70158089999999995</c:v>
                </c:pt>
                <c:pt idx="10100">
                  <c:v>0.70417739999999995</c:v>
                </c:pt>
                <c:pt idx="10101">
                  <c:v>0.70677469999999998</c:v>
                </c:pt>
                <c:pt idx="10102">
                  <c:v>0.70937130000000004</c:v>
                </c:pt>
                <c:pt idx="10103">
                  <c:v>0.71196800000000005</c:v>
                </c:pt>
                <c:pt idx="10104">
                  <c:v>0.71456470000000005</c:v>
                </c:pt>
                <c:pt idx="10105">
                  <c:v>0.71716159999999995</c:v>
                </c:pt>
                <c:pt idx="10106">
                  <c:v>0.71975820000000001</c:v>
                </c:pt>
                <c:pt idx="10107">
                  <c:v>0.72235510000000003</c:v>
                </c:pt>
                <c:pt idx="10108">
                  <c:v>0.72495160000000003</c:v>
                </c:pt>
                <c:pt idx="10109">
                  <c:v>0.72754750000000001</c:v>
                </c:pt>
                <c:pt idx="10110">
                  <c:v>0.73014319999999999</c:v>
                </c:pt>
                <c:pt idx="10111">
                  <c:v>0.73273909999999998</c:v>
                </c:pt>
                <c:pt idx="10112">
                  <c:v>0.73533420000000005</c:v>
                </c:pt>
                <c:pt idx="10113">
                  <c:v>0.73793019999999998</c:v>
                </c:pt>
                <c:pt idx="10114">
                  <c:v>0.74052519999999999</c:v>
                </c:pt>
                <c:pt idx="10115">
                  <c:v>0.74312</c:v>
                </c:pt>
                <c:pt idx="10116">
                  <c:v>0.74571529999999997</c:v>
                </c:pt>
                <c:pt idx="10117">
                  <c:v>0.7483107</c:v>
                </c:pt>
                <c:pt idx="10118">
                  <c:v>0.75090679999999999</c:v>
                </c:pt>
                <c:pt idx="10119">
                  <c:v>0.75350309999999998</c:v>
                </c:pt>
                <c:pt idx="10120">
                  <c:v>0.75609879999999996</c:v>
                </c:pt>
                <c:pt idx="10121">
                  <c:v>0.7586946</c:v>
                </c:pt>
                <c:pt idx="10122">
                  <c:v>0.76128949999999995</c:v>
                </c:pt>
                <c:pt idx="10123">
                  <c:v>0.7638838</c:v>
                </c:pt>
                <c:pt idx="10124">
                  <c:v>0.76647849999999995</c:v>
                </c:pt>
                <c:pt idx="10125">
                  <c:v>0.76907360000000002</c:v>
                </c:pt>
                <c:pt idx="10126">
                  <c:v>0.7716674</c:v>
                </c:pt>
                <c:pt idx="10127">
                  <c:v>0.77426200000000001</c:v>
                </c:pt>
                <c:pt idx="10128">
                  <c:v>0.77685610000000005</c:v>
                </c:pt>
                <c:pt idx="10129">
                  <c:v>0.77945039999999999</c:v>
                </c:pt>
                <c:pt idx="10130">
                  <c:v>0.78204600000000002</c:v>
                </c:pt>
                <c:pt idx="10131">
                  <c:v>0.78464100000000003</c:v>
                </c:pt>
                <c:pt idx="10132">
                  <c:v>0.78723690000000002</c:v>
                </c:pt>
                <c:pt idx="10133">
                  <c:v>0.7898328</c:v>
                </c:pt>
                <c:pt idx="10134">
                  <c:v>0.7924274</c:v>
                </c:pt>
                <c:pt idx="10135">
                  <c:v>0.79502209999999995</c:v>
                </c:pt>
                <c:pt idx="10136">
                  <c:v>0.79761769999999999</c:v>
                </c:pt>
                <c:pt idx="10137">
                  <c:v>0.80021279999999995</c:v>
                </c:pt>
                <c:pt idx="10138">
                  <c:v>0.80280870000000004</c:v>
                </c:pt>
                <c:pt idx="10139">
                  <c:v>0.80540239999999996</c:v>
                </c:pt>
                <c:pt idx="10140">
                  <c:v>0.80799540000000003</c:v>
                </c:pt>
                <c:pt idx="10141">
                  <c:v>0.81058719999999995</c:v>
                </c:pt>
                <c:pt idx="10142">
                  <c:v>0.81317539999999999</c:v>
                </c:pt>
                <c:pt idx="10143">
                  <c:v>0.81576300000000002</c:v>
                </c:pt>
                <c:pt idx="10144">
                  <c:v>0.81835440000000004</c:v>
                </c:pt>
                <c:pt idx="10145">
                  <c:v>0.82094710000000004</c:v>
                </c:pt>
                <c:pt idx="10146">
                  <c:v>0.82354130000000003</c:v>
                </c:pt>
                <c:pt idx="10147">
                  <c:v>0.82613639999999999</c:v>
                </c:pt>
                <c:pt idx="10148">
                  <c:v>0.8287312</c:v>
                </c:pt>
                <c:pt idx="10149">
                  <c:v>0.83132640000000002</c:v>
                </c:pt>
                <c:pt idx="10150">
                  <c:v>0.83392189999999999</c:v>
                </c:pt>
                <c:pt idx="10151">
                  <c:v>0.8365167</c:v>
                </c:pt>
                <c:pt idx="10152">
                  <c:v>0.83910980000000002</c:v>
                </c:pt>
                <c:pt idx="10153">
                  <c:v>0.84170319999999998</c:v>
                </c:pt>
                <c:pt idx="10154">
                  <c:v>0.84429739999999998</c:v>
                </c:pt>
                <c:pt idx="10155">
                  <c:v>0.84689040000000004</c:v>
                </c:pt>
                <c:pt idx="10156">
                  <c:v>0.84948349999999995</c:v>
                </c:pt>
                <c:pt idx="10157">
                  <c:v>0.8520778</c:v>
                </c:pt>
                <c:pt idx="10158">
                  <c:v>0.85467179999999998</c:v>
                </c:pt>
                <c:pt idx="10159">
                  <c:v>0.8572668</c:v>
                </c:pt>
                <c:pt idx="10160">
                  <c:v>0.8598614</c:v>
                </c:pt>
                <c:pt idx="10161">
                  <c:v>0.86245629999999995</c:v>
                </c:pt>
                <c:pt idx="10162">
                  <c:v>0.86504979999999998</c:v>
                </c:pt>
                <c:pt idx="10163">
                  <c:v>0.86764470000000005</c:v>
                </c:pt>
                <c:pt idx="10164">
                  <c:v>0.87023779999999995</c:v>
                </c:pt>
                <c:pt idx="10165">
                  <c:v>0.87283270000000002</c:v>
                </c:pt>
                <c:pt idx="10166">
                  <c:v>0.87542719999999996</c:v>
                </c:pt>
                <c:pt idx="10167">
                  <c:v>0.87802239999999998</c:v>
                </c:pt>
                <c:pt idx="10168">
                  <c:v>0.88061719999999999</c:v>
                </c:pt>
                <c:pt idx="10169">
                  <c:v>0.88321229999999995</c:v>
                </c:pt>
                <c:pt idx="10170">
                  <c:v>0.88580720000000002</c:v>
                </c:pt>
                <c:pt idx="10171">
                  <c:v>0.88840220000000003</c:v>
                </c:pt>
                <c:pt idx="10172">
                  <c:v>0.89099609999999996</c:v>
                </c:pt>
                <c:pt idx="10173">
                  <c:v>0.89359040000000001</c:v>
                </c:pt>
                <c:pt idx="10174">
                  <c:v>0.89618489999999995</c:v>
                </c:pt>
                <c:pt idx="10175">
                  <c:v>0.89877969999999996</c:v>
                </c:pt>
                <c:pt idx="10176">
                  <c:v>0.90137449999999997</c:v>
                </c:pt>
                <c:pt idx="10177">
                  <c:v>0.90396770000000004</c:v>
                </c:pt>
                <c:pt idx="10178">
                  <c:v>0.90656190000000003</c:v>
                </c:pt>
                <c:pt idx="10179">
                  <c:v>0.90915650000000003</c:v>
                </c:pt>
                <c:pt idx="10180">
                  <c:v>0.9117518</c:v>
                </c:pt>
                <c:pt idx="10181">
                  <c:v>0.91434629999999995</c:v>
                </c:pt>
                <c:pt idx="10182">
                  <c:v>0.91694039999999999</c:v>
                </c:pt>
                <c:pt idx="10183">
                  <c:v>0.91953430000000003</c:v>
                </c:pt>
                <c:pt idx="10184">
                  <c:v>0.92212799999999995</c:v>
                </c:pt>
                <c:pt idx="10185">
                  <c:v>0.92471990000000004</c:v>
                </c:pt>
                <c:pt idx="10186">
                  <c:v>0.92731390000000002</c:v>
                </c:pt>
                <c:pt idx="10187">
                  <c:v>0.9299077</c:v>
                </c:pt>
                <c:pt idx="10188">
                  <c:v>0.93249599999999999</c:v>
                </c:pt>
                <c:pt idx="10189">
                  <c:v>0.93508760000000002</c:v>
                </c:pt>
                <c:pt idx="10190">
                  <c:v>0.93767849999999997</c:v>
                </c:pt>
                <c:pt idx="10191">
                  <c:v>0.94027170000000004</c:v>
                </c:pt>
                <c:pt idx="10192">
                  <c:v>0.94286499999999995</c:v>
                </c:pt>
                <c:pt idx="10193">
                  <c:v>0.94545809999999997</c:v>
                </c:pt>
                <c:pt idx="10194">
                  <c:v>0.94805039999999996</c:v>
                </c:pt>
                <c:pt idx="10195">
                  <c:v>0.9506426</c:v>
                </c:pt>
                <c:pt idx="10196">
                  <c:v>0.95323570000000002</c:v>
                </c:pt>
                <c:pt idx="10197">
                  <c:v>0.95582900000000004</c:v>
                </c:pt>
                <c:pt idx="10198">
                  <c:v>0.95842179999999999</c:v>
                </c:pt>
                <c:pt idx="10199">
                  <c:v>0.96101420000000004</c:v>
                </c:pt>
                <c:pt idx="10200">
                  <c:v>0.96360679999999999</c:v>
                </c:pt>
                <c:pt idx="10201">
                  <c:v>0.96619960000000005</c:v>
                </c:pt>
                <c:pt idx="10202">
                  <c:v>0.96879230000000005</c:v>
                </c:pt>
                <c:pt idx="10203">
                  <c:v>0.97138400000000003</c:v>
                </c:pt>
                <c:pt idx="10204">
                  <c:v>0.97397630000000002</c:v>
                </c:pt>
                <c:pt idx="10205">
                  <c:v>0.97656889999999996</c:v>
                </c:pt>
                <c:pt idx="10206">
                  <c:v>0.97916099999999995</c:v>
                </c:pt>
                <c:pt idx="10207">
                  <c:v>0.98175290000000004</c:v>
                </c:pt>
                <c:pt idx="10208">
                  <c:v>0.98434469999999996</c:v>
                </c:pt>
                <c:pt idx="10209">
                  <c:v>0.98693699999999995</c:v>
                </c:pt>
                <c:pt idx="10210">
                  <c:v>0.9895294</c:v>
                </c:pt>
                <c:pt idx="10211">
                  <c:v>0.99212140000000004</c:v>
                </c:pt>
                <c:pt idx="10212">
                  <c:v>0.9947125</c:v>
                </c:pt>
                <c:pt idx="10213">
                  <c:v>0.99730450000000004</c:v>
                </c:pt>
                <c:pt idx="10214">
                  <c:v>0.99989570000000005</c:v>
                </c:pt>
                <c:pt idx="10215">
                  <c:v>1.0024869999999999</c:v>
                </c:pt>
                <c:pt idx="10216">
                  <c:v>1.0050779999999999</c:v>
                </c:pt>
                <c:pt idx="10217">
                  <c:v>1.0076689999999999</c:v>
                </c:pt>
                <c:pt idx="10218">
                  <c:v>1.010259</c:v>
                </c:pt>
                <c:pt idx="10219">
                  <c:v>1.01285</c:v>
                </c:pt>
                <c:pt idx="10220">
                  <c:v>1.015441</c:v>
                </c:pt>
                <c:pt idx="10221">
                  <c:v>1.018032</c:v>
                </c:pt>
                <c:pt idx="10222">
                  <c:v>1.0206219999999999</c:v>
                </c:pt>
                <c:pt idx="10223">
                  <c:v>1.0232129999999999</c:v>
                </c:pt>
                <c:pt idx="10224">
                  <c:v>1.025801</c:v>
                </c:pt>
                <c:pt idx="10225">
                  <c:v>1.028392</c:v>
                </c:pt>
                <c:pt idx="10226">
                  <c:v>1.0309809999999999</c:v>
                </c:pt>
                <c:pt idx="10227">
                  <c:v>1.0335700000000001</c:v>
                </c:pt>
                <c:pt idx="10228">
                  <c:v>1.036157</c:v>
                </c:pt>
                <c:pt idx="10229">
                  <c:v>1.038743</c:v>
                </c:pt>
                <c:pt idx="10230">
                  <c:v>1.0413330000000001</c:v>
                </c:pt>
                <c:pt idx="10231">
                  <c:v>1.0439210000000001</c:v>
                </c:pt>
                <c:pt idx="10232">
                  <c:v>1.0465100000000001</c:v>
                </c:pt>
                <c:pt idx="10233">
                  <c:v>1.049099</c:v>
                </c:pt>
                <c:pt idx="10234">
                  <c:v>1.051688</c:v>
                </c:pt>
                <c:pt idx="10235">
                  <c:v>1.054276</c:v>
                </c:pt>
                <c:pt idx="10236">
                  <c:v>1.0568649999999999</c:v>
                </c:pt>
                <c:pt idx="10237">
                  <c:v>1.059453</c:v>
                </c:pt>
                <c:pt idx="10238">
                  <c:v>1.062039</c:v>
                </c:pt>
                <c:pt idx="10239">
                  <c:v>1.0646260000000001</c:v>
                </c:pt>
                <c:pt idx="10240">
                  <c:v>1.0672109999999999</c:v>
                </c:pt>
                <c:pt idx="10241">
                  <c:v>1.069796</c:v>
                </c:pt>
                <c:pt idx="10242">
                  <c:v>1.0723819999999999</c:v>
                </c:pt>
                <c:pt idx="10243">
                  <c:v>1.074967</c:v>
                </c:pt>
                <c:pt idx="10244">
                  <c:v>1.0775509999999999</c:v>
                </c:pt>
                <c:pt idx="10245">
                  <c:v>1.0801350000000001</c:v>
                </c:pt>
                <c:pt idx="10246">
                  <c:v>1.0827199999999999</c:v>
                </c:pt>
                <c:pt idx="10247">
                  <c:v>1.0853060000000001</c:v>
                </c:pt>
                <c:pt idx="10248">
                  <c:v>1.0878909999999999</c:v>
                </c:pt>
                <c:pt idx="10249">
                  <c:v>1.090476</c:v>
                </c:pt>
                <c:pt idx="10250">
                  <c:v>1.0930599999999999</c:v>
                </c:pt>
                <c:pt idx="10251">
                  <c:v>1.0956440000000001</c:v>
                </c:pt>
                <c:pt idx="10252">
                  <c:v>1.0982270000000001</c:v>
                </c:pt>
                <c:pt idx="10253">
                  <c:v>1.100811</c:v>
                </c:pt>
                <c:pt idx="10254">
                  <c:v>1.103394</c:v>
                </c:pt>
                <c:pt idx="10255">
                  <c:v>1.105977</c:v>
                </c:pt>
                <c:pt idx="10256">
                  <c:v>1.1085590000000001</c:v>
                </c:pt>
                <c:pt idx="10257">
                  <c:v>1.1111420000000001</c:v>
                </c:pt>
                <c:pt idx="10258">
                  <c:v>1.1137239999999999</c:v>
                </c:pt>
                <c:pt idx="10259">
                  <c:v>1.1163050000000001</c:v>
                </c:pt>
                <c:pt idx="10260">
                  <c:v>1.118887</c:v>
                </c:pt>
                <c:pt idx="10261">
                  <c:v>1.1214679999999999</c:v>
                </c:pt>
                <c:pt idx="10262">
                  <c:v>1.1240479999999999</c:v>
                </c:pt>
                <c:pt idx="10263">
                  <c:v>1.126628</c:v>
                </c:pt>
                <c:pt idx="10264">
                  <c:v>1.1292089999999999</c:v>
                </c:pt>
                <c:pt idx="10265">
                  <c:v>1.131786</c:v>
                </c:pt>
                <c:pt idx="10266">
                  <c:v>1.1343639999999999</c:v>
                </c:pt>
                <c:pt idx="10267">
                  <c:v>1.136943</c:v>
                </c:pt>
                <c:pt idx="10268">
                  <c:v>1.1395230000000001</c:v>
                </c:pt>
                <c:pt idx="10269">
                  <c:v>1.142104</c:v>
                </c:pt>
                <c:pt idx="10270">
                  <c:v>1.144684</c:v>
                </c:pt>
                <c:pt idx="10271">
                  <c:v>1.147265</c:v>
                </c:pt>
                <c:pt idx="10272">
                  <c:v>1.1498440000000001</c:v>
                </c:pt>
                <c:pt idx="10273">
                  <c:v>1.152425</c:v>
                </c:pt>
                <c:pt idx="10274">
                  <c:v>1.1550050000000001</c:v>
                </c:pt>
                <c:pt idx="10275">
                  <c:v>1.1575850000000001</c:v>
                </c:pt>
                <c:pt idx="10276">
                  <c:v>1.160166</c:v>
                </c:pt>
                <c:pt idx="10277">
                  <c:v>1.1627449999999999</c:v>
                </c:pt>
                <c:pt idx="10278">
                  <c:v>1.1653260000000001</c:v>
                </c:pt>
                <c:pt idx="10279">
                  <c:v>1.167907</c:v>
                </c:pt>
                <c:pt idx="10280">
                  <c:v>1.1704889999999999</c:v>
                </c:pt>
                <c:pt idx="10281">
                  <c:v>1.173068</c:v>
                </c:pt>
                <c:pt idx="10282">
                  <c:v>1.17564</c:v>
                </c:pt>
                <c:pt idx="10283">
                  <c:v>1.178207</c:v>
                </c:pt>
                <c:pt idx="10284">
                  <c:v>1.180777</c:v>
                </c:pt>
                <c:pt idx="10285">
                  <c:v>1.1833530000000001</c:v>
                </c:pt>
                <c:pt idx="10286">
                  <c:v>1.185927</c:v>
                </c:pt>
                <c:pt idx="10287">
                  <c:v>1.188504</c:v>
                </c:pt>
                <c:pt idx="10288">
                  <c:v>1.1910810000000001</c:v>
                </c:pt>
                <c:pt idx="10289">
                  <c:v>1.1936599999999999</c:v>
                </c:pt>
                <c:pt idx="10290">
                  <c:v>1.19624</c:v>
                </c:pt>
                <c:pt idx="10291">
                  <c:v>1.1988179999999999</c:v>
                </c:pt>
                <c:pt idx="10292">
                  <c:v>1.201395</c:v>
                </c:pt>
                <c:pt idx="10293">
                  <c:v>1.203973</c:v>
                </c:pt>
                <c:pt idx="10294">
                  <c:v>1.206553</c:v>
                </c:pt>
                <c:pt idx="10295">
                  <c:v>1.209133</c:v>
                </c:pt>
                <c:pt idx="10296">
                  <c:v>1.211714</c:v>
                </c:pt>
                <c:pt idx="10297">
                  <c:v>1.2142949999999999</c:v>
                </c:pt>
                <c:pt idx="10298">
                  <c:v>1.216877</c:v>
                </c:pt>
                <c:pt idx="10299">
                  <c:v>1.219482</c:v>
                </c:pt>
                <c:pt idx="10300">
                  <c:v>1.22207</c:v>
                </c:pt>
                <c:pt idx="10301">
                  <c:v>1.224655</c:v>
                </c:pt>
                <c:pt idx="10302">
                  <c:v>1.2272400000000001</c:v>
                </c:pt>
                <c:pt idx="10303">
                  <c:v>1.229824</c:v>
                </c:pt>
                <c:pt idx="10304">
                  <c:v>1.2324059999999999</c:v>
                </c:pt>
                <c:pt idx="10305">
                  <c:v>1.2349870000000001</c:v>
                </c:pt>
                <c:pt idx="10306">
                  <c:v>1.2375659999999999</c:v>
                </c:pt>
                <c:pt idx="10307">
                  <c:v>1.2401439999999999</c:v>
                </c:pt>
                <c:pt idx="10308">
                  <c:v>1.2427220000000001</c:v>
                </c:pt>
                <c:pt idx="10309">
                  <c:v>1.2452989999999999</c:v>
                </c:pt>
                <c:pt idx="10310">
                  <c:v>1.2478750000000001</c:v>
                </c:pt>
                <c:pt idx="10311">
                  <c:v>1.250453</c:v>
                </c:pt>
                <c:pt idx="10312">
                  <c:v>1.253031</c:v>
                </c:pt>
                <c:pt idx="10313">
                  <c:v>1.2556069999999999</c:v>
                </c:pt>
                <c:pt idx="10314">
                  <c:v>1.258184</c:v>
                </c:pt>
                <c:pt idx="10315">
                  <c:v>1.2607619999999999</c:v>
                </c:pt>
                <c:pt idx="10316">
                  <c:v>1.2633399999999999</c:v>
                </c:pt>
                <c:pt idx="10317">
                  <c:v>1.265917</c:v>
                </c:pt>
                <c:pt idx="10318">
                  <c:v>1.2684930000000001</c:v>
                </c:pt>
                <c:pt idx="10319">
                  <c:v>1.2710699999999999</c:v>
                </c:pt>
                <c:pt idx="10320">
                  <c:v>1.2736479999999999</c:v>
                </c:pt>
                <c:pt idx="10321">
                  <c:v>1.2762260000000001</c:v>
                </c:pt>
                <c:pt idx="10322">
                  <c:v>1.278802</c:v>
                </c:pt>
                <c:pt idx="10323">
                  <c:v>1.28138</c:v>
                </c:pt>
                <c:pt idx="10324">
                  <c:v>1.2839590000000001</c:v>
                </c:pt>
                <c:pt idx="10325">
                  <c:v>1.2865390000000001</c:v>
                </c:pt>
                <c:pt idx="10326">
                  <c:v>1.289118</c:v>
                </c:pt>
                <c:pt idx="10327">
                  <c:v>1.2916939999999999</c:v>
                </c:pt>
                <c:pt idx="10328">
                  <c:v>1.2942689999999999</c:v>
                </c:pt>
                <c:pt idx="10329">
                  <c:v>1.296845</c:v>
                </c:pt>
                <c:pt idx="10330">
                  <c:v>1.2994209999999999</c:v>
                </c:pt>
                <c:pt idx="10331">
                  <c:v>1.2967979999999999</c:v>
                </c:pt>
                <c:pt idx="10332">
                  <c:v>1.2941879999999999</c:v>
                </c:pt>
                <c:pt idx="10333">
                  <c:v>1.2915829999999999</c:v>
                </c:pt>
                <c:pt idx="10334">
                  <c:v>1.28898</c:v>
                </c:pt>
                <c:pt idx="10335">
                  <c:v>1.286378</c:v>
                </c:pt>
                <c:pt idx="10336">
                  <c:v>1.283776</c:v>
                </c:pt>
                <c:pt idx="10337">
                  <c:v>1.281174</c:v>
                </c:pt>
                <c:pt idx="10338">
                  <c:v>1.278575</c:v>
                </c:pt>
                <c:pt idx="10339">
                  <c:v>1.275976</c:v>
                </c:pt>
                <c:pt idx="10340">
                  <c:v>1.2733749999999999</c:v>
                </c:pt>
                <c:pt idx="10341">
                  <c:v>1.270775</c:v>
                </c:pt>
                <c:pt idx="10342">
                  <c:v>1.268176</c:v>
                </c:pt>
                <c:pt idx="10343">
                  <c:v>1.265577</c:v>
                </c:pt>
                <c:pt idx="10344">
                  <c:v>1.2629779999999999</c:v>
                </c:pt>
                <c:pt idx="10345">
                  <c:v>1.2603789999999999</c:v>
                </c:pt>
                <c:pt idx="10346">
                  <c:v>1.2577799999999999</c:v>
                </c:pt>
                <c:pt idx="10347">
                  <c:v>1.2551810000000001</c:v>
                </c:pt>
                <c:pt idx="10348">
                  <c:v>1.2525820000000001</c:v>
                </c:pt>
                <c:pt idx="10349">
                  <c:v>1.2499830000000001</c:v>
                </c:pt>
                <c:pt idx="10350">
                  <c:v>1.247385</c:v>
                </c:pt>
                <c:pt idx="10351">
                  <c:v>1.2447859999999999</c:v>
                </c:pt>
                <c:pt idx="10352">
                  <c:v>1.2421880000000001</c:v>
                </c:pt>
                <c:pt idx="10353">
                  <c:v>1.23959</c:v>
                </c:pt>
                <c:pt idx="10354">
                  <c:v>1.236991</c:v>
                </c:pt>
                <c:pt idx="10355">
                  <c:v>1.2343930000000001</c:v>
                </c:pt>
                <c:pt idx="10356">
                  <c:v>1.2317940000000001</c:v>
                </c:pt>
                <c:pt idx="10357">
                  <c:v>1.229196</c:v>
                </c:pt>
                <c:pt idx="10358">
                  <c:v>1.2265969999999999</c:v>
                </c:pt>
                <c:pt idx="10359">
                  <c:v>1.2239990000000001</c:v>
                </c:pt>
                <c:pt idx="10360">
                  <c:v>1.2214</c:v>
                </c:pt>
                <c:pt idx="10361">
                  <c:v>1.2188019999999999</c:v>
                </c:pt>
                <c:pt idx="10362">
                  <c:v>1.2162040000000001</c:v>
                </c:pt>
                <c:pt idx="10363">
                  <c:v>1.213606</c:v>
                </c:pt>
                <c:pt idx="10364">
                  <c:v>1.2110080000000001</c:v>
                </c:pt>
                <c:pt idx="10365">
                  <c:v>1.20841</c:v>
                </c:pt>
                <c:pt idx="10366">
                  <c:v>1.2058120000000001</c:v>
                </c:pt>
                <c:pt idx="10367">
                  <c:v>1.203214</c:v>
                </c:pt>
                <c:pt idx="10368">
                  <c:v>1.2006159999999999</c:v>
                </c:pt>
                <c:pt idx="10369">
                  <c:v>1.1980170000000001</c:v>
                </c:pt>
                <c:pt idx="10370">
                  <c:v>1.195419</c:v>
                </c:pt>
                <c:pt idx="10371">
                  <c:v>1.19282</c:v>
                </c:pt>
                <c:pt idx="10372">
                  <c:v>1.1902219999999999</c:v>
                </c:pt>
                <c:pt idx="10373">
                  <c:v>1.1876230000000001</c:v>
                </c:pt>
                <c:pt idx="10374">
                  <c:v>1.1850240000000001</c:v>
                </c:pt>
                <c:pt idx="10375">
                  <c:v>1.182426</c:v>
                </c:pt>
                <c:pt idx="10376">
                  <c:v>1.1798280000000001</c:v>
                </c:pt>
                <c:pt idx="10377">
                  <c:v>1.1772290000000001</c:v>
                </c:pt>
                <c:pt idx="10378">
                  <c:v>1.174631</c:v>
                </c:pt>
                <c:pt idx="10379">
                  <c:v>1.172032</c:v>
                </c:pt>
                <c:pt idx="10380">
                  <c:v>1.1694329999999999</c:v>
                </c:pt>
                <c:pt idx="10381">
                  <c:v>1.1668369999999999</c:v>
                </c:pt>
                <c:pt idx="10382">
                  <c:v>1.164239</c:v>
                </c:pt>
                <c:pt idx="10383">
                  <c:v>1.1616409999999999</c:v>
                </c:pt>
                <c:pt idx="10384">
                  <c:v>1.159043</c:v>
                </c:pt>
                <c:pt idx="10385">
                  <c:v>1.1564449999999999</c:v>
                </c:pt>
                <c:pt idx="10386">
                  <c:v>1.1538459999999999</c:v>
                </c:pt>
                <c:pt idx="10387">
                  <c:v>1.1512469999999999</c:v>
                </c:pt>
                <c:pt idx="10388">
                  <c:v>1.1486479999999999</c:v>
                </c:pt>
                <c:pt idx="10389">
                  <c:v>1.14605</c:v>
                </c:pt>
                <c:pt idx="10390">
                  <c:v>1.143451</c:v>
                </c:pt>
                <c:pt idx="10391">
                  <c:v>1.140852</c:v>
                </c:pt>
                <c:pt idx="10392">
                  <c:v>1.138253</c:v>
                </c:pt>
                <c:pt idx="10393">
                  <c:v>1.1356539999999999</c:v>
                </c:pt>
                <c:pt idx="10394">
                  <c:v>1.1330549999999999</c:v>
                </c:pt>
                <c:pt idx="10395">
                  <c:v>1.1304559999999999</c:v>
                </c:pt>
                <c:pt idx="10396">
                  <c:v>1.1278570000000001</c:v>
                </c:pt>
                <c:pt idx="10397">
                  <c:v>1.1252580000000001</c:v>
                </c:pt>
                <c:pt idx="10398">
                  <c:v>1.1226590000000001</c:v>
                </c:pt>
                <c:pt idx="10399">
                  <c:v>1.1200600000000001</c:v>
                </c:pt>
                <c:pt idx="10400">
                  <c:v>1.1174599999999999</c:v>
                </c:pt>
                <c:pt idx="10401">
                  <c:v>1.114862</c:v>
                </c:pt>
                <c:pt idx="10402">
                  <c:v>1.112263</c:v>
                </c:pt>
                <c:pt idx="10403">
                  <c:v>1.1096649999999999</c:v>
                </c:pt>
                <c:pt idx="10404">
                  <c:v>1.1070660000000001</c:v>
                </c:pt>
                <c:pt idx="10405">
                  <c:v>1.1044659999999999</c:v>
                </c:pt>
                <c:pt idx="10406">
                  <c:v>1.1018669999999999</c:v>
                </c:pt>
                <c:pt idx="10407">
                  <c:v>1.0992679999999999</c:v>
                </c:pt>
                <c:pt idx="10408">
                  <c:v>1.096668</c:v>
                </c:pt>
                <c:pt idx="10409">
                  <c:v>1.094069</c:v>
                </c:pt>
                <c:pt idx="10410">
                  <c:v>1.091469</c:v>
                </c:pt>
                <c:pt idx="10411">
                  <c:v>1.08887</c:v>
                </c:pt>
                <c:pt idx="10412">
                  <c:v>1.0862700000000001</c:v>
                </c:pt>
                <c:pt idx="10413">
                  <c:v>1.0836710000000001</c:v>
                </c:pt>
                <c:pt idx="10414">
                  <c:v>1.0810709999999999</c:v>
                </c:pt>
                <c:pt idx="10415">
                  <c:v>1.0784720000000001</c:v>
                </c:pt>
                <c:pt idx="10416">
                  <c:v>1.0758719999999999</c:v>
                </c:pt>
                <c:pt idx="10417">
                  <c:v>1.0732729999999999</c:v>
                </c:pt>
                <c:pt idx="10418">
                  <c:v>1.0706739999999999</c:v>
                </c:pt>
                <c:pt idx="10419">
                  <c:v>1.0680750000000001</c:v>
                </c:pt>
                <c:pt idx="10420">
                  <c:v>1.0654749999999999</c:v>
                </c:pt>
                <c:pt idx="10421">
                  <c:v>1.062878</c:v>
                </c:pt>
                <c:pt idx="10422">
                  <c:v>1.060279</c:v>
                </c:pt>
                <c:pt idx="10423">
                  <c:v>1.05768</c:v>
                </c:pt>
                <c:pt idx="10424">
                  <c:v>1.0550809999999999</c:v>
                </c:pt>
                <c:pt idx="10425">
                  <c:v>1.0524819999999999</c:v>
                </c:pt>
                <c:pt idx="10426">
                  <c:v>1.049882</c:v>
                </c:pt>
                <c:pt idx="10427">
                  <c:v>1.047283</c:v>
                </c:pt>
                <c:pt idx="10428">
                  <c:v>1.0446839999999999</c:v>
                </c:pt>
                <c:pt idx="10429">
                  <c:v>1.0420849999999999</c:v>
                </c:pt>
                <c:pt idx="10430">
                  <c:v>1.0394859999999999</c:v>
                </c:pt>
                <c:pt idx="10431">
                  <c:v>1.0368869999999999</c:v>
                </c:pt>
                <c:pt idx="10432">
                  <c:v>1.0342880000000001</c:v>
                </c:pt>
                <c:pt idx="10433">
                  <c:v>1.0316890000000001</c:v>
                </c:pt>
                <c:pt idx="10434">
                  <c:v>1.0290900000000001</c:v>
                </c:pt>
                <c:pt idx="10435">
                  <c:v>1.026491</c:v>
                </c:pt>
                <c:pt idx="10436">
                  <c:v>1.023892</c:v>
                </c:pt>
                <c:pt idx="10437">
                  <c:v>1.021293</c:v>
                </c:pt>
                <c:pt idx="10438">
                  <c:v>1.018694</c:v>
                </c:pt>
                <c:pt idx="10439">
                  <c:v>1.0160960000000001</c:v>
                </c:pt>
                <c:pt idx="10440">
                  <c:v>1.0134970000000001</c:v>
                </c:pt>
                <c:pt idx="10441">
                  <c:v>1.0108980000000001</c:v>
                </c:pt>
                <c:pt idx="10442">
                  <c:v>1.0083</c:v>
                </c:pt>
                <c:pt idx="10443">
                  <c:v>1.005701</c:v>
                </c:pt>
                <c:pt idx="10444">
                  <c:v>1.0031019999999999</c:v>
                </c:pt>
                <c:pt idx="10445">
                  <c:v>1.0005040000000001</c:v>
                </c:pt>
                <c:pt idx="10446">
                  <c:v>0.9979053</c:v>
                </c:pt>
                <c:pt idx="10447">
                  <c:v>0.99530640000000004</c:v>
                </c:pt>
                <c:pt idx="10448">
                  <c:v>0.99270780000000003</c:v>
                </c:pt>
                <c:pt idx="10449">
                  <c:v>0.99010960000000003</c:v>
                </c:pt>
                <c:pt idx="10450">
                  <c:v>0.98751180000000005</c:v>
                </c:pt>
                <c:pt idx="10451">
                  <c:v>0.98491399999999996</c:v>
                </c:pt>
                <c:pt idx="10452">
                  <c:v>0.98231570000000001</c:v>
                </c:pt>
                <c:pt idx="10453">
                  <c:v>0.97971739999999996</c:v>
                </c:pt>
                <c:pt idx="10454">
                  <c:v>0.97711919999999997</c:v>
                </c:pt>
                <c:pt idx="10455">
                  <c:v>0.97452039999999995</c:v>
                </c:pt>
                <c:pt idx="10456">
                  <c:v>0.97192149999999999</c:v>
                </c:pt>
                <c:pt idx="10457">
                  <c:v>0.96932189999999996</c:v>
                </c:pt>
                <c:pt idx="10458">
                  <c:v>0.96672369999999996</c:v>
                </c:pt>
                <c:pt idx="10459">
                  <c:v>0.96412509999999996</c:v>
                </c:pt>
                <c:pt idx="10460">
                  <c:v>0.96152629999999994</c:v>
                </c:pt>
                <c:pt idx="10461">
                  <c:v>0.95892759999999999</c:v>
                </c:pt>
                <c:pt idx="10462">
                  <c:v>0.95632859999999997</c:v>
                </c:pt>
                <c:pt idx="10463">
                  <c:v>0.9537293</c:v>
                </c:pt>
                <c:pt idx="10464">
                  <c:v>0.95113029999999998</c:v>
                </c:pt>
                <c:pt idx="10465">
                  <c:v>0.94853129999999997</c:v>
                </c:pt>
                <c:pt idx="10466">
                  <c:v>0.9459322</c:v>
                </c:pt>
                <c:pt idx="10467">
                  <c:v>0.94333319999999998</c:v>
                </c:pt>
                <c:pt idx="10468">
                  <c:v>0.94073459999999998</c:v>
                </c:pt>
                <c:pt idx="10469">
                  <c:v>0.93813659999999999</c:v>
                </c:pt>
                <c:pt idx="10470">
                  <c:v>0.93553779999999997</c:v>
                </c:pt>
                <c:pt idx="10471">
                  <c:v>0.93293979999999999</c:v>
                </c:pt>
                <c:pt idx="10472">
                  <c:v>0.93034229999999996</c:v>
                </c:pt>
                <c:pt idx="10473">
                  <c:v>0.9277436</c:v>
                </c:pt>
                <c:pt idx="10474">
                  <c:v>0.92514529999999995</c:v>
                </c:pt>
                <c:pt idx="10475">
                  <c:v>0.92254729999999996</c:v>
                </c:pt>
                <c:pt idx="10476">
                  <c:v>0.91994980000000004</c:v>
                </c:pt>
                <c:pt idx="10477">
                  <c:v>0.91735239999999996</c:v>
                </c:pt>
                <c:pt idx="10478">
                  <c:v>0.9147537</c:v>
                </c:pt>
                <c:pt idx="10479">
                  <c:v>0.91215570000000001</c:v>
                </c:pt>
                <c:pt idx="10480">
                  <c:v>0.90955779999999997</c:v>
                </c:pt>
                <c:pt idx="10481">
                  <c:v>0.90695939999999997</c:v>
                </c:pt>
                <c:pt idx="10482">
                  <c:v>0.90436090000000002</c:v>
                </c:pt>
                <c:pt idx="10483">
                  <c:v>0.90176210000000001</c:v>
                </c:pt>
                <c:pt idx="10484">
                  <c:v>0.89916370000000001</c:v>
                </c:pt>
                <c:pt idx="10485">
                  <c:v>0.89656460000000004</c:v>
                </c:pt>
                <c:pt idx="10486">
                  <c:v>0.89396540000000002</c:v>
                </c:pt>
                <c:pt idx="10487">
                  <c:v>0.8913662</c:v>
                </c:pt>
                <c:pt idx="10488">
                  <c:v>0.88876659999999996</c:v>
                </c:pt>
                <c:pt idx="10489">
                  <c:v>0.88616729999999999</c:v>
                </c:pt>
                <c:pt idx="10490">
                  <c:v>0.88356780000000001</c:v>
                </c:pt>
                <c:pt idx="10491">
                  <c:v>0.88096770000000002</c:v>
                </c:pt>
                <c:pt idx="10492">
                  <c:v>0.87836800000000004</c:v>
                </c:pt>
                <c:pt idx="10493">
                  <c:v>0.87576849999999995</c:v>
                </c:pt>
                <c:pt idx="10494">
                  <c:v>0.87316919999999998</c:v>
                </c:pt>
                <c:pt idx="10495">
                  <c:v>0.87057030000000002</c:v>
                </c:pt>
                <c:pt idx="10496">
                  <c:v>0.86797060000000004</c:v>
                </c:pt>
                <c:pt idx="10497">
                  <c:v>0.86537109999999995</c:v>
                </c:pt>
                <c:pt idx="10498">
                  <c:v>0.86277159999999997</c:v>
                </c:pt>
                <c:pt idx="10499">
                  <c:v>0.86017220000000005</c:v>
                </c:pt>
                <c:pt idx="10500">
                  <c:v>0.85757260000000002</c:v>
                </c:pt>
                <c:pt idx="10501">
                  <c:v>0.8549755</c:v>
                </c:pt>
                <c:pt idx="10502">
                  <c:v>0.85237839999999998</c:v>
                </c:pt>
                <c:pt idx="10503">
                  <c:v>0.84978089999999995</c:v>
                </c:pt>
                <c:pt idx="10504">
                  <c:v>0.84718190000000004</c:v>
                </c:pt>
                <c:pt idx="10505">
                  <c:v>0.8445821</c:v>
                </c:pt>
                <c:pt idx="10506">
                  <c:v>0.84198289999999998</c:v>
                </c:pt>
                <c:pt idx="10507">
                  <c:v>0.83938349999999995</c:v>
                </c:pt>
                <c:pt idx="10508">
                  <c:v>0.83678359999999996</c:v>
                </c:pt>
                <c:pt idx="10509">
                  <c:v>0.83418389999999998</c:v>
                </c:pt>
                <c:pt idx="10510">
                  <c:v>0.8315842</c:v>
                </c:pt>
                <c:pt idx="10511">
                  <c:v>0.82898459999999996</c:v>
                </c:pt>
                <c:pt idx="10512">
                  <c:v>0.82638500000000004</c:v>
                </c:pt>
                <c:pt idx="10513">
                  <c:v>0.82378569999999995</c:v>
                </c:pt>
                <c:pt idx="10514">
                  <c:v>0.82118650000000004</c:v>
                </c:pt>
                <c:pt idx="10515">
                  <c:v>0.81858710000000001</c:v>
                </c:pt>
                <c:pt idx="10516">
                  <c:v>0.81598709999999997</c:v>
                </c:pt>
                <c:pt idx="10517">
                  <c:v>0.81338719999999998</c:v>
                </c:pt>
                <c:pt idx="10518">
                  <c:v>0.81078720000000004</c:v>
                </c:pt>
                <c:pt idx="10519">
                  <c:v>0.80818690000000004</c:v>
                </c:pt>
                <c:pt idx="10520">
                  <c:v>0.80558669999999999</c:v>
                </c:pt>
                <c:pt idx="10521">
                  <c:v>0.80298749999999997</c:v>
                </c:pt>
                <c:pt idx="10522">
                  <c:v>0.80038759999999998</c:v>
                </c:pt>
                <c:pt idx="10523">
                  <c:v>0.79778769999999999</c:v>
                </c:pt>
                <c:pt idx="10524">
                  <c:v>0.79518840000000002</c:v>
                </c:pt>
                <c:pt idx="10525">
                  <c:v>0.79258879999999998</c:v>
                </c:pt>
                <c:pt idx="10526">
                  <c:v>0.78999010000000003</c:v>
                </c:pt>
                <c:pt idx="10527">
                  <c:v>0.7873907</c:v>
                </c:pt>
                <c:pt idx="10528">
                  <c:v>0.78479049999999995</c:v>
                </c:pt>
                <c:pt idx="10529">
                  <c:v>0.78219039999999995</c:v>
                </c:pt>
                <c:pt idx="10530">
                  <c:v>0.77959049999999996</c:v>
                </c:pt>
                <c:pt idx="10531">
                  <c:v>0.77699110000000005</c:v>
                </c:pt>
                <c:pt idx="10532">
                  <c:v>0.77439080000000005</c:v>
                </c:pt>
                <c:pt idx="10533">
                  <c:v>0.77179030000000004</c:v>
                </c:pt>
                <c:pt idx="10534">
                  <c:v>0.76918949999999997</c:v>
                </c:pt>
                <c:pt idx="10535">
                  <c:v>0.76658890000000002</c:v>
                </c:pt>
                <c:pt idx="10536">
                  <c:v>0.76398940000000004</c:v>
                </c:pt>
                <c:pt idx="10537">
                  <c:v>0.76139590000000001</c:v>
                </c:pt>
                <c:pt idx="10538">
                  <c:v>0.75880110000000001</c:v>
                </c:pt>
                <c:pt idx="10539">
                  <c:v>0.75620240000000005</c:v>
                </c:pt>
                <c:pt idx="10540">
                  <c:v>0.75360199999999999</c:v>
                </c:pt>
                <c:pt idx="10541">
                  <c:v>0.75100060000000002</c:v>
                </c:pt>
                <c:pt idx="10542">
                  <c:v>0.74839960000000005</c:v>
                </c:pt>
                <c:pt idx="10543">
                  <c:v>0.74579819999999997</c:v>
                </c:pt>
                <c:pt idx="10544">
                  <c:v>0.74319619999999997</c:v>
                </c:pt>
                <c:pt idx="10545">
                  <c:v>0.74059410000000003</c:v>
                </c:pt>
                <c:pt idx="10546">
                  <c:v>0.73799250000000005</c:v>
                </c:pt>
                <c:pt idx="10547">
                  <c:v>0.73539089999999996</c:v>
                </c:pt>
                <c:pt idx="10548">
                  <c:v>0.73279099999999997</c:v>
                </c:pt>
                <c:pt idx="10549">
                  <c:v>0.73018879999999997</c:v>
                </c:pt>
                <c:pt idx="10550">
                  <c:v>0.72758710000000004</c:v>
                </c:pt>
                <c:pt idx="10551">
                  <c:v>0.72498549999999995</c:v>
                </c:pt>
                <c:pt idx="10552">
                  <c:v>0.72238400000000003</c:v>
                </c:pt>
                <c:pt idx="10553">
                  <c:v>0.71978229999999999</c:v>
                </c:pt>
                <c:pt idx="10554">
                  <c:v>0.71717980000000003</c:v>
                </c:pt>
                <c:pt idx="10555">
                  <c:v>0.71457839999999995</c:v>
                </c:pt>
                <c:pt idx="10556">
                  <c:v>0.71197690000000002</c:v>
                </c:pt>
                <c:pt idx="10557">
                  <c:v>0.70937539999999999</c:v>
                </c:pt>
                <c:pt idx="10558">
                  <c:v>0.70677380000000001</c:v>
                </c:pt>
                <c:pt idx="10559">
                  <c:v>0.70417229999999997</c:v>
                </c:pt>
                <c:pt idx="10560">
                  <c:v>0.70157049999999999</c:v>
                </c:pt>
                <c:pt idx="10561">
                  <c:v>0.69896829999999999</c:v>
                </c:pt>
                <c:pt idx="10562">
                  <c:v>0.69636710000000002</c:v>
                </c:pt>
                <c:pt idx="10563">
                  <c:v>0.69377009999999995</c:v>
                </c:pt>
                <c:pt idx="10564">
                  <c:v>0.6911735</c:v>
                </c:pt>
                <c:pt idx="10565">
                  <c:v>0.68857310000000005</c:v>
                </c:pt>
                <c:pt idx="10566">
                  <c:v>0.68597269999999999</c:v>
                </c:pt>
                <c:pt idx="10567">
                  <c:v>0.68337150000000002</c:v>
                </c:pt>
                <c:pt idx="10568">
                  <c:v>0.68076899999999996</c:v>
                </c:pt>
                <c:pt idx="10569">
                  <c:v>0.67816589999999999</c:v>
                </c:pt>
                <c:pt idx="10570">
                  <c:v>0.67556240000000001</c:v>
                </c:pt>
                <c:pt idx="10571">
                  <c:v>0.67295919999999998</c:v>
                </c:pt>
                <c:pt idx="10572">
                  <c:v>0.67035549999999999</c:v>
                </c:pt>
                <c:pt idx="10573">
                  <c:v>0.66775180000000001</c:v>
                </c:pt>
                <c:pt idx="10574">
                  <c:v>0.66514720000000005</c:v>
                </c:pt>
                <c:pt idx="10575">
                  <c:v>0.66254400000000002</c:v>
                </c:pt>
                <c:pt idx="10576">
                  <c:v>0.65994129999999995</c:v>
                </c:pt>
                <c:pt idx="10577">
                  <c:v>0.65733810000000004</c:v>
                </c:pt>
                <c:pt idx="10578">
                  <c:v>0.65473510000000001</c:v>
                </c:pt>
                <c:pt idx="10579">
                  <c:v>0.65213200000000004</c:v>
                </c:pt>
                <c:pt idx="10580">
                  <c:v>0.6495301</c:v>
                </c:pt>
                <c:pt idx="10581">
                  <c:v>0.64692930000000004</c:v>
                </c:pt>
                <c:pt idx="10582">
                  <c:v>0.64432699999999998</c:v>
                </c:pt>
                <c:pt idx="10583">
                  <c:v>0.64172390000000001</c:v>
                </c:pt>
                <c:pt idx="10584">
                  <c:v>0.63912049999999998</c:v>
                </c:pt>
                <c:pt idx="10585">
                  <c:v>0.636517</c:v>
                </c:pt>
                <c:pt idx="10586">
                  <c:v>0.63391350000000002</c:v>
                </c:pt>
                <c:pt idx="10587">
                  <c:v>0.63131020000000004</c:v>
                </c:pt>
                <c:pt idx="10588">
                  <c:v>0.62870709999999996</c:v>
                </c:pt>
                <c:pt idx="10589">
                  <c:v>0.62610379999999999</c:v>
                </c:pt>
                <c:pt idx="10590">
                  <c:v>0.62350159999999999</c:v>
                </c:pt>
                <c:pt idx="10591">
                  <c:v>0.62090040000000002</c:v>
                </c:pt>
                <c:pt idx="10592">
                  <c:v>0.6182976</c:v>
                </c:pt>
                <c:pt idx="10593">
                  <c:v>0.61569450000000003</c:v>
                </c:pt>
                <c:pt idx="10594">
                  <c:v>0.61309159999999996</c:v>
                </c:pt>
                <c:pt idx="10595">
                  <c:v>0.6104889</c:v>
                </c:pt>
                <c:pt idx="10596">
                  <c:v>0.60788629999999999</c:v>
                </c:pt>
                <c:pt idx="10597">
                  <c:v>0.60528369999999998</c:v>
                </c:pt>
                <c:pt idx="10598">
                  <c:v>0.60268100000000002</c:v>
                </c:pt>
                <c:pt idx="10599">
                  <c:v>0.60007829999999995</c:v>
                </c:pt>
                <c:pt idx="10600">
                  <c:v>0.59747589999999995</c:v>
                </c:pt>
                <c:pt idx="10601">
                  <c:v>0.59487350000000006</c:v>
                </c:pt>
                <c:pt idx="10602">
                  <c:v>0.59227099999999999</c:v>
                </c:pt>
                <c:pt idx="10603">
                  <c:v>0.58966850000000004</c:v>
                </c:pt>
                <c:pt idx="10604">
                  <c:v>0.58706499999999995</c:v>
                </c:pt>
                <c:pt idx="10605">
                  <c:v>0.58446180000000003</c:v>
                </c:pt>
                <c:pt idx="10606">
                  <c:v>0.58185940000000003</c:v>
                </c:pt>
                <c:pt idx="10607">
                  <c:v>0.57925680000000002</c:v>
                </c:pt>
                <c:pt idx="10608">
                  <c:v>0.57665429999999995</c:v>
                </c:pt>
                <c:pt idx="10609">
                  <c:v>0.57405200000000001</c:v>
                </c:pt>
                <c:pt idx="10610">
                  <c:v>0.57144969999999995</c:v>
                </c:pt>
                <c:pt idx="10611">
                  <c:v>0.56884840000000003</c:v>
                </c:pt>
                <c:pt idx="10612">
                  <c:v>0.56624810000000003</c:v>
                </c:pt>
                <c:pt idx="10613">
                  <c:v>0.56364789999999998</c:v>
                </c:pt>
                <c:pt idx="10614">
                  <c:v>0.56104889999999996</c:v>
                </c:pt>
                <c:pt idx="10615">
                  <c:v>0.55844839999999996</c:v>
                </c:pt>
                <c:pt idx="10616">
                  <c:v>0.5558476</c:v>
                </c:pt>
                <c:pt idx="10617">
                  <c:v>0.55324640000000003</c:v>
                </c:pt>
                <c:pt idx="10618">
                  <c:v>0.55064469999999999</c:v>
                </c:pt>
                <c:pt idx="10619">
                  <c:v>0.54804299999999995</c:v>
                </c:pt>
                <c:pt idx="10620">
                  <c:v>0.54544119999999996</c:v>
                </c:pt>
                <c:pt idx="10621">
                  <c:v>0.54283979999999998</c:v>
                </c:pt>
                <c:pt idx="10622">
                  <c:v>0.54023869999999996</c:v>
                </c:pt>
                <c:pt idx="10623">
                  <c:v>0.53763919999999998</c:v>
                </c:pt>
                <c:pt idx="10624">
                  <c:v>0.53504459999999998</c:v>
                </c:pt>
                <c:pt idx="10625">
                  <c:v>0.5324451</c:v>
                </c:pt>
                <c:pt idx="10626">
                  <c:v>0.52984390000000003</c:v>
                </c:pt>
                <c:pt idx="10627">
                  <c:v>0.5272424</c:v>
                </c:pt>
                <c:pt idx="10628">
                  <c:v>0.52464089999999997</c:v>
                </c:pt>
                <c:pt idx="10629">
                  <c:v>0.52203960000000005</c:v>
                </c:pt>
                <c:pt idx="10630">
                  <c:v>0.51943799999999996</c:v>
                </c:pt>
                <c:pt idx="10631">
                  <c:v>0.51683679999999999</c:v>
                </c:pt>
                <c:pt idx="10632">
                  <c:v>0.51423569999999996</c:v>
                </c:pt>
                <c:pt idx="10633">
                  <c:v>0.51163449999999999</c:v>
                </c:pt>
                <c:pt idx="10634">
                  <c:v>0.50903330000000002</c:v>
                </c:pt>
                <c:pt idx="10635">
                  <c:v>0.5064324</c:v>
                </c:pt>
                <c:pt idx="10636">
                  <c:v>0.50383199999999995</c:v>
                </c:pt>
                <c:pt idx="10637">
                  <c:v>0.50123209999999996</c:v>
                </c:pt>
                <c:pt idx="10638">
                  <c:v>0.49863190000000002</c:v>
                </c:pt>
                <c:pt idx="10639">
                  <c:v>0.49603190000000003</c:v>
                </c:pt>
                <c:pt idx="10640">
                  <c:v>0.49343239999999999</c:v>
                </c:pt>
                <c:pt idx="10641">
                  <c:v>0.49083529999999997</c:v>
                </c:pt>
                <c:pt idx="10642">
                  <c:v>0.48823670000000002</c:v>
                </c:pt>
                <c:pt idx="10643">
                  <c:v>0.48563689999999998</c:v>
                </c:pt>
                <c:pt idx="10644">
                  <c:v>0.48303649999999998</c:v>
                </c:pt>
                <c:pt idx="10645">
                  <c:v>0.48043629999999998</c:v>
                </c:pt>
                <c:pt idx="10646">
                  <c:v>0.47783639999999999</c:v>
                </c:pt>
                <c:pt idx="10647">
                  <c:v>0.4752363</c:v>
                </c:pt>
                <c:pt idx="10648">
                  <c:v>0.47263630000000001</c:v>
                </c:pt>
                <c:pt idx="10649">
                  <c:v>0.47003660000000003</c:v>
                </c:pt>
                <c:pt idx="10650">
                  <c:v>0.46743689999999999</c:v>
                </c:pt>
                <c:pt idx="10651">
                  <c:v>0.464837</c:v>
                </c:pt>
                <c:pt idx="10652">
                  <c:v>0.46223740000000002</c:v>
                </c:pt>
                <c:pt idx="10653">
                  <c:v>0.45963969999999998</c:v>
                </c:pt>
                <c:pt idx="10654">
                  <c:v>0.45704280000000003</c:v>
                </c:pt>
                <c:pt idx="10655">
                  <c:v>0.45444499999999999</c:v>
                </c:pt>
                <c:pt idx="10656">
                  <c:v>0.4518469</c:v>
                </c:pt>
                <c:pt idx="10657">
                  <c:v>0.44924829999999999</c:v>
                </c:pt>
                <c:pt idx="10658">
                  <c:v>0.44664870000000001</c:v>
                </c:pt>
                <c:pt idx="10659">
                  <c:v>0.44404880000000002</c:v>
                </c:pt>
                <c:pt idx="10660">
                  <c:v>0.44144899999999998</c:v>
                </c:pt>
                <c:pt idx="10661">
                  <c:v>0.43884909999999999</c:v>
                </c:pt>
                <c:pt idx="10662">
                  <c:v>0.43625059999999999</c:v>
                </c:pt>
                <c:pt idx="10663">
                  <c:v>0.43365169999999997</c:v>
                </c:pt>
                <c:pt idx="10664">
                  <c:v>0.4310524</c:v>
                </c:pt>
                <c:pt idx="10665">
                  <c:v>0.42845349999999999</c:v>
                </c:pt>
                <c:pt idx="10666">
                  <c:v>0.42585489999999998</c:v>
                </c:pt>
                <c:pt idx="10667">
                  <c:v>0.42325669999999999</c:v>
                </c:pt>
                <c:pt idx="10668">
                  <c:v>0.42065799999999998</c:v>
                </c:pt>
                <c:pt idx="10669">
                  <c:v>0.41805880000000001</c:v>
                </c:pt>
                <c:pt idx="10670">
                  <c:v>0.41545929999999998</c:v>
                </c:pt>
                <c:pt idx="10671">
                  <c:v>0.4128598</c:v>
                </c:pt>
                <c:pt idx="10672">
                  <c:v>0.41026020000000002</c:v>
                </c:pt>
                <c:pt idx="10673">
                  <c:v>0.40766059999999998</c:v>
                </c:pt>
                <c:pt idx="10674">
                  <c:v>0.405061</c:v>
                </c:pt>
                <c:pt idx="10675">
                  <c:v>0.40246150000000003</c:v>
                </c:pt>
                <c:pt idx="10676">
                  <c:v>0.3998622</c:v>
                </c:pt>
                <c:pt idx="10677">
                  <c:v>0.39726280000000003</c:v>
                </c:pt>
                <c:pt idx="10678">
                  <c:v>0.3946635</c:v>
                </c:pt>
                <c:pt idx="10679">
                  <c:v>0.39206489999999999</c:v>
                </c:pt>
                <c:pt idx="10680">
                  <c:v>0.3894687</c:v>
                </c:pt>
                <c:pt idx="10681">
                  <c:v>0.38687470000000002</c:v>
                </c:pt>
                <c:pt idx="10682">
                  <c:v>0.38427889999999998</c:v>
                </c:pt>
                <c:pt idx="10683">
                  <c:v>0.3816813</c:v>
                </c:pt>
                <c:pt idx="10684">
                  <c:v>0.37908310000000001</c:v>
                </c:pt>
                <c:pt idx="10685">
                  <c:v>0.37648429999999999</c:v>
                </c:pt>
                <c:pt idx="10686">
                  <c:v>0.37388500000000002</c:v>
                </c:pt>
                <c:pt idx="10687">
                  <c:v>0.371286</c:v>
                </c:pt>
                <c:pt idx="10688">
                  <c:v>0.36868810000000002</c:v>
                </c:pt>
                <c:pt idx="10689">
                  <c:v>0.3660909</c:v>
                </c:pt>
                <c:pt idx="10690">
                  <c:v>0.3634927</c:v>
                </c:pt>
                <c:pt idx="10691">
                  <c:v>0.36089399999999999</c:v>
                </c:pt>
                <c:pt idx="10692">
                  <c:v>0.35829499999999997</c:v>
                </c:pt>
                <c:pt idx="10693">
                  <c:v>0.35569590000000001</c:v>
                </c:pt>
                <c:pt idx="10694">
                  <c:v>0.35309689999999999</c:v>
                </c:pt>
                <c:pt idx="10695">
                  <c:v>0.35049770000000002</c:v>
                </c:pt>
                <c:pt idx="10696">
                  <c:v>0.34789870000000001</c:v>
                </c:pt>
                <c:pt idx="10697">
                  <c:v>0.34529949999999998</c:v>
                </c:pt>
                <c:pt idx="10698">
                  <c:v>0.34270030000000001</c:v>
                </c:pt>
                <c:pt idx="10699">
                  <c:v>0.3401013</c:v>
                </c:pt>
                <c:pt idx="10700">
                  <c:v>0.33750219999999997</c:v>
                </c:pt>
                <c:pt idx="10701">
                  <c:v>0.33490340000000002</c:v>
                </c:pt>
                <c:pt idx="10702">
                  <c:v>0.33230530000000003</c:v>
                </c:pt>
                <c:pt idx="10703">
                  <c:v>0.32970719999999998</c:v>
                </c:pt>
                <c:pt idx="10704">
                  <c:v>0.32710869999999997</c:v>
                </c:pt>
                <c:pt idx="10705">
                  <c:v>0.32451029999999997</c:v>
                </c:pt>
                <c:pt idx="10706">
                  <c:v>0.32191170000000002</c:v>
                </c:pt>
                <c:pt idx="10707">
                  <c:v>0.31931330000000002</c:v>
                </c:pt>
                <c:pt idx="10708">
                  <c:v>0.31671460000000001</c:v>
                </c:pt>
                <c:pt idx="10709">
                  <c:v>0.3141159</c:v>
                </c:pt>
                <c:pt idx="10710">
                  <c:v>0.3115175</c:v>
                </c:pt>
                <c:pt idx="10711">
                  <c:v>0.30892009999999998</c:v>
                </c:pt>
                <c:pt idx="10712">
                  <c:v>0.30632320000000002</c:v>
                </c:pt>
                <c:pt idx="10713">
                  <c:v>0.30372579999999999</c:v>
                </c:pt>
                <c:pt idx="10714">
                  <c:v>0.3011277</c:v>
                </c:pt>
                <c:pt idx="10715">
                  <c:v>0.2985294</c:v>
                </c:pt>
                <c:pt idx="10716">
                  <c:v>0.2959309</c:v>
                </c:pt>
                <c:pt idx="10717">
                  <c:v>0.29333219999999999</c:v>
                </c:pt>
                <c:pt idx="10718">
                  <c:v>0.29073379999999999</c:v>
                </c:pt>
                <c:pt idx="10719">
                  <c:v>0.28813620000000001</c:v>
                </c:pt>
                <c:pt idx="10720">
                  <c:v>0.28553849999999997</c:v>
                </c:pt>
                <c:pt idx="10721">
                  <c:v>0.28294019999999998</c:v>
                </c:pt>
                <c:pt idx="10722">
                  <c:v>0.28034170000000003</c:v>
                </c:pt>
                <c:pt idx="10723">
                  <c:v>0.27774330000000003</c:v>
                </c:pt>
                <c:pt idx="10724">
                  <c:v>0.27514559999999999</c:v>
                </c:pt>
                <c:pt idx="10725">
                  <c:v>0.27255249999999998</c:v>
                </c:pt>
                <c:pt idx="10726">
                  <c:v>0.26995609999999998</c:v>
                </c:pt>
                <c:pt idx="10727">
                  <c:v>0.26736070000000001</c:v>
                </c:pt>
                <c:pt idx="10728">
                  <c:v>0.26476379999999999</c:v>
                </c:pt>
                <c:pt idx="10729">
                  <c:v>0.2621655</c:v>
                </c:pt>
                <c:pt idx="10730">
                  <c:v>0.25956750000000001</c:v>
                </c:pt>
                <c:pt idx="10731">
                  <c:v>0.25696930000000001</c:v>
                </c:pt>
                <c:pt idx="10732">
                  <c:v>0.25437110000000002</c:v>
                </c:pt>
                <c:pt idx="10733">
                  <c:v>0.25177290000000002</c:v>
                </c:pt>
                <c:pt idx="10734">
                  <c:v>0.2491746</c:v>
                </c:pt>
                <c:pt idx="10735">
                  <c:v>0.2465762</c:v>
                </c:pt>
                <c:pt idx="10736">
                  <c:v>0.2439779</c:v>
                </c:pt>
                <c:pt idx="10737">
                  <c:v>0.2413797</c:v>
                </c:pt>
                <c:pt idx="10738">
                  <c:v>0.23878170000000001</c:v>
                </c:pt>
                <c:pt idx="10739">
                  <c:v>0.2361859</c:v>
                </c:pt>
                <c:pt idx="10740">
                  <c:v>0.23359009999999999</c:v>
                </c:pt>
                <c:pt idx="10741">
                  <c:v>0.23099339999999999</c:v>
                </c:pt>
                <c:pt idx="10742">
                  <c:v>0.2283956</c:v>
                </c:pt>
                <c:pt idx="10743">
                  <c:v>0.22579759999999999</c:v>
                </c:pt>
                <c:pt idx="10744">
                  <c:v>0.2231997</c:v>
                </c:pt>
                <c:pt idx="10745">
                  <c:v>0.2206022</c:v>
                </c:pt>
                <c:pt idx="10746">
                  <c:v>0.21800510000000001</c:v>
                </c:pt>
                <c:pt idx="10747">
                  <c:v>0.21540790000000001</c:v>
                </c:pt>
                <c:pt idx="10748">
                  <c:v>0.21281149999999999</c:v>
                </c:pt>
                <c:pt idx="10749">
                  <c:v>0.21021519999999999</c:v>
                </c:pt>
                <c:pt idx="10750">
                  <c:v>0.207619</c:v>
                </c:pt>
                <c:pt idx="10751">
                  <c:v>0.20502210000000001</c:v>
                </c:pt>
                <c:pt idx="10752">
                  <c:v>0.20242540000000001</c:v>
                </c:pt>
                <c:pt idx="10753">
                  <c:v>0.1998277</c:v>
                </c:pt>
                <c:pt idx="10754">
                  <c:v>0.19722970000000001</c:v>
                </c:pt>
                <c:pt idx="10755">
                  <c:v>0.19463240000000001</c:v>
                </c:pt>
                <c:pt idx="10756">
                  <c:v>0.19203580000000001</c:v>
                </c:pt>
                <c:pt idx="10757">
                  <c:v>0.18943789999999999</c:v>
                </c:pt>
                <c:pt idx="10758">
                  <c:v>0.18684010000000001</c:v>
                </c:pt>
                <c:pt idx="10759">
                  <c:v>0.18424199999999999</c:v>
                </c:pt>
                <c:pt idx="10760">
                  <c:v>0.181644</c:v>
                </c:pt>
                <c:pt idx="10761">
                  <c:v>0.1790458</c:v>
                </c:pt>
                <c:pt idx="10762">
                  <c:v>0.17644770000000001</c:v>
                </c:pt>
                <c:pt idx="10763">
                  <c:v>0.17384959999999999</c:v>
                </c:pt>
                <c:pt idx="10764">
                  <c:v>0.1712515</c:v>
                </c:pt>
                <c:pt idx="10765">
                  <c:v>0.16865379999999999</c:v>
                </c:pt>
                <c:pt idx="10766">
                  <c:v>0.16605719999999999</c:v>
                </c:pt>
                <c:pt idx="10767">
                  <c:v>0.1634603</c:v>
                </c:pt>
                <c:pt idx="10768">
                  <c:v>0.16086239999999999</c:v>
                </c:pt>
                <c:pt idx="10769">
                  <c:v>0.1582643</c:v>
                </c:pt>
                <c:pt idx="10770">
                  <c:v>0.1556669</c:v>
                </c:pt>
                <c:pt idx="10771">
                  <c:v>0.1530695</c:v>
                </c:pt>
                <c:pt idx="10772">
                  <c:v>0.1504732</c:v>
                </c:pt>
                <c:pt idx="10773">
                  <c:v>0.1478767</c:v>
                </c:pt>
                <c:pt idx="10774">
                  <c:v>0.1452794</c:v>
                </c:pt>
                <c:pt idx="10775">
                  <c:v>0.14268320000000001</c:v>
                </c:pt>
                <c:pt idx="10776">
                  <c:v>0.14008619999999999</c:v>
                </c:pt>
                <c:pt idx="10777">
                  <c:v>0.13748859999999999</c:v>
                </c:pt>
                <c:pt idx="10778">
                  <c:v>0.13489090000000001</c:v>
                </c:pt>
                <c:pt idx="10779">
                  <c:v>0.13229340000000001</c:v>
                </c:pt>
                <c:pt idx="10780">
                  <c:v>0.12969559999999999</c:v>
                </c:pt>
                <c:pt idx="10781">
                  <c:v>0.12709799999999999</c:v>
                </c:pt>
                <c:pt idx="10782">
                  <c:v>0.1245001</c:v>
                </c:pt>
                <c:pt idx="10783">
                  <c:v>0.1219021</c:v>
                </c:pt>
                <c:pt idx="10784">
                  <c:v>0.1193041</c:v>
                </c:pt>
                <c:pt idx="10785">
                  <c:v>0.1167063</c:v>
                </c:pt>
                <c:pt idx="10786">
                  <c:v>0.114109</c:v>
                </c:pt>
                <c:pt idx="10787">
                  <c:v>0.111516</c:v>
                </c:pt>
                <c:pt idx="10788">
                  <c:v>0.1089353</c:v>
                </c:pt>
                <c:pt idx="10789">
                  <c:v>0.1063516</c:v>
                </c:pt>
                <c:pt idx="10790">
                  <c:v>0.1037655</c:v>
                </c:pt>
                <c:pt idx="10791">
                  <c:v>0.1011755</c:v>
                </c:pt>
                <c:pt idx="10792">
                  <c:v>9.8579600000000003E-2</c:v>
                </c:pt>
                <c:pt idx="10793">
                  <c:v>9.5982680000000001E-2</c:v>
                </c:pt>
                <c:pt idx="10794">
                  <c:v>9.3385380000000004E-2</c:v>
                </c:pt>
                <c:pt idx="10795">
                  <c:v>9.0788359999999999E-2</c:v>
                </c:pt>
                <c:pt idx="10796">
                  <c:v>8.8190959999999999E-2</c:v>
                </c:pt>
                <c:pt idx="10797">
                  <c:v>8.559348E-2</c:v>
                </c:pt>
                <c:pt idx="10798">
                  <c:v>8.299571E-2</c:v>
                </c:pt>
                <c:pt idx="10799">
                  <c:v>8.0397830000000003E-2</c:v>
                </c:pt>
                <c:pt idx="10800">
                  <c:v>7.7799919999999995E-2</c:v>
                </c:pt>
                <c:pt idx="10801">
                  <c:v>7.5202089999999999E-2</c:v>
                </c:pt>
                <c:pt idx="10802">
                  <c:v>7.2604539999999995E-2</c:v>
                </c:pt>
                <c:pt idx="10803">
                  <c:v>7.0007139999999995E-2</c:v>
                </c:pt>
                <c:pt idx="10804">
                  <c:v>6.7409700000000003E-2</c:v>
                </c:pt>
                <c:pt idx="10805">
                  <c:v>6.481191E-2</c:v>
                </c:pt>
                <c:pt idx="10806">
                  <c:v>6.2214409999999998E-2</c:v>
                </c:pt>
                <c:pt idx="10807">
                  <c:v>5.961665E-2</c:v>
                </c:pt>
                <c:pt idx="10808">
                  <c:v>5.7018729999999997E-2</c:v>
                </c:pt>
                <c:pt idx="10809">
                  <c:v>5.4420879999999998E-2</c:v>
                </c:pt>
                <c:pt idx="10810">
                  <c:v>5.1823019999999997E-2</c:v>
                </c:pt>
                <c:pt idx="10811">
                  <c:v>4.9225369999999997E-2</c:v>
                </c:pt>
                <c:pt idx="10812">
                  <c:v>4.6627309999999998E-2</c:v>
                </c:pt>
                <c:pt idx="10813">
                  <c:v>4.4029859999999997E-2</c:v>
                </c:pt>
                <c:pt idx="10814">
                  <c:v>4.1430759999999997E-2</c:v>
                </c:pt>
                <c:pt idx="10815">
                  <c:v>3.8836910000000002E-2</c:v>
                </c:pt>
                <c:pt idx="10816">
                  <c:v>3.6243690000000002E-2</c:v>
                </c:pt>
                <c:pt idx="10817">
                  <c:v>3.3647620000000003E-2</c:v>
                </c:pt>
                <c:pt idx="10818">
                  <c:v>3.1050390000000001E-2</c:v>
                </c:pt>
                <c:pt idx="10819">
                  <c:v>2.845282E-2</c:v>
                </c:pt>
                <c:pt idx="10820">
                  <c:v>2.5855139999999999E-2</c:v>
                </c:pt>
                <c:pt idx="10821">
                  <c:v>2.3257429999999999E-2</c:v>
                </c:pt>
                <c:pt idx="10822">
                  <c:v>2.065985E-2</c:v>
                </c:pt>
                <c:pt idx="10823">
                  <c:v>1.806193E-2</c:v>
                </c:pt>
                <c:pt idx="10824">
                  <c:v>1.546435E-2</c:v>
                </c:pt>
                <c:pt idx="10825">
                  <c:v>1.286667E-2</c:v>
                </c:pt>
                <c:pt idx="10826">
                  <c:v>1.0269210000000001E-2</c:v>
                </c:pt>
                <c:pt idx="10827">
                  <c:v>7.672318E-3</c:v>
                </c:pt>
                <c:pt idx="10828">
                  <c:v>5.0762469999999999E-3</c:v>
                </c:pt>
                <c:pt idx="10829">
                  <c:v>2.4817179999999999E-3</c:v>
                </c:pt>
                <c:pt idx="10830">
                  <c:v>-1.126167E-4</c:v>
                </c:pt>
                <c:pt idx="10831">
                  <c:v>-2.707695E-3</c:v>
                </c:pt>
                <c:pt idx="10832">
                  <c:v>-5.3038180000000001E-3</c:v>
                </c:pt>
                <c:pt idx="10833">
                  <c:v>-7.9008010000000007E-3</c:v>
                </c:pt>
                <c:pt idx="10834">
                  <c:v>-1.0498159999999999E-2</c:v>
                </c:pt>
                <c:pt idx="10835">
                  <c:v>-1.3095890000000001E-2</c:v>
                </c:pt>
                <c:pt idx="10836">
                  <c:v>-1.5693700000000001E-2</c:v>
                </c:pt>
                <c:pt idx="10837">
                  <c:v>-1.829151E-2</c:v>
                </c:pt>
                <c:pt idx="10838">
                  <c:v>-2.088922E-2</c:v>
                </c:pt>
                <c:pt idx="10839">
                  <c:v>-2.3486980000000001E-2</c:v>
                </c:pt>
                <c:pt idx="10840">
                  <c:v>-2.6084779999999998E-2</c:v>
                </c:pt>
                <c:pt idx="10841">
                  <c:v>-2.8682579999999999E-2</c:v>
                </c:pt>
                <c:pt idx="10842">
                  <c:v>-3.1279580000000001E-2</c:v>
                </c:pt>
                <c:pt idx="10843">
                  <c:v>-3.3876429999999999E-2</c:v>
                </c:pt>
                <c:pt idx="10844">
                  <c:v>-3.6468840000000002E-2</c:v>
                </c:pt>
                <c:pt idx="10845">
                  <c:v>-3.9064340000000003E-2</c:v>
                </c:pt>
                <c:pt idx="10846">
                  <c:v>-4.1661440000000001E-2</c:v>
                </c:pt>
                <c:pt idx="10847">
                  <c:v>-4.4259020000000003E-2</c:v>
                </c:pt>
                <c:pt idx="10848">
                  <c:v>-4.6856050000000003E-2</c:v>
                </c:pt>
                <c:pt idx="10849">
                  <c:v>-4.9452830000000003E-2</c:v>
                </c:pt>
                <c:pt idx="10850">
                  <c:v>-5.2049249999999998E-2</c:v>
                </c:pt>
                <c:pt idx="10851">
                  <c:v>-5.4646180000000003E-2</c:v>
                </c:pt>
                <c:pt idx="10852">
                  <c:v>-5.7243620000000002E-2</c:v>
                </c:pt>
                <c:pt idx="10853">
                  <c:v>-5.984134E-2</c:v>
                </c:pt>
                <c:pt idx="10854">
                  <c:v>-6.2439059999999998E-2</c:v>
                </c:pt>
                <c:pt idx="10855">
                  <c:v>-6.5036739999999996E-2</c:v>
                </c:pt>
                <c:pt idx="10856">
                  <c:v>-6.7634440000000004E-2</c:v>
                </c:pt>
                <c:pt idx="10857">
                  <c:v>-7.0232030000000001E-2</c:v>
                </c:pt>
                <c:pt idx="10858">
                  <c:v>-7.2829519999999995E-2</c:v>
                </c:pt>
                <c:pt idx="10859">
                  <c:v>-7.542662E-2</c:v>
                </c:pt>
                <c:pt idx="10860">
                  <c:v>-7.8024380000000004E-2</c:v>
                </c:pt>
                <c:pt idx="10861">
                  <c:v>-8.0622230000000003E-2</c:v>
                </c:pt>
                <c:pt idx="10862">
                  <c:v>-8.3219050000000003E-2</c:v>
                </c:pt>
                <c:pt idx="10863">
                  <c:v>-8.581635E-2</c:v>
                </c:pt>
                <c:pt idx="10864">
                  <c:v>-8.8413850000000002E-2</c:v>
                </c:pt>
                <c:pt idx="10865">
                  <c:v>-9.1011359999999999E-2</c:v>
                </c:pt>
                <c:pt idx="10866">
                  <c:v>-9.3608590000000005E-2</c:v>
                </c:pt>
                <c:pt idx="10867">
                  <c:v>-9.6206070000000005E-2</c:v>
                </c:pt>
                <c:pt idx="10868">
                  <c:v>-9.8804240000000002E-2</c:v>
                </c:pt>
                <c:pt idx="10869">
                  <c:v>-0.1013993</c:v>
                </c:pt>
                <c:pt idx="10870">
                  <c:v>-0.1039948</c:v>
                </c:pt>
                <c:pt idx="10871">
                  <c:v>-0.1065908</c:v>
                </c:pt>
                <c:pt idx="10872">
                  <c:v>-0.1091876</c:v>
                </c:pt>
                <c:pt idx="10873">
                  <c:v>-0.11178449999999999</c:v>
                </c:pt>
                <c:pt idx="10874">
                  <c:v>-0.11438180000000001</c:v>
                </c:pt>
                <c:pt idx="10875">
                  <c:v>-0.1169789</c:v>
                </c:pt>
                <c:pt idx="10876">
                  <c:v>-0.1195759</c:v>
                </c:pt>
                <c:pt idx="10877">
                  <c:v>-0.1221734</c:v>
                </c:pt>
                <c:pt idx="10878">
                  <c:v>-0.1247707</c:v>
                </c:pt>
                <c:pt idx="10879">
                  <c:v>-0.1273678</c:v>
                </c:pt>
                <c:pt idx="10880">
                  <c:v>-0.12996469999999999</c:v>
                </c:pt>
                <c:pt idx="10881">
                  <c:v>-0.13256109999999999</c:v>
                </c:pt>
                <c:pt idx="10882">
                  <c:v>-0.135158</c:v>
                </c:pt>
                <c:pt idx="10883">
                  <c:v>-0.13775519999999999</c:v>
                </c:pt>
                <c:pt idx="10884">
                  <c:v>-0.14035259999999999</c:v>
                </c:pt>
                <c:pt idx="10885">
                  <c:v>-0.14294999999999999</c:v>
                </c:pt>
                <c:pt idx="10886">
                  <c:v>-0.14554739999999999</c:v>
                </c:pt>
                <c:pt idx="10887">
                  <c:v>-0.14814469999999999</c:v>
                </c:pt>
                <c:pt idx="10888">
                  <c:v>-0.15074190000000001</c:v>
                </c:pt>
                <c:pt idx="10889">
                  <c:v>-0.1533389</c:v>
                </c:pt>
                <c:pt idx="10890">
                  <c:v>-0.15593560000000001</c:v>
                </c:pt>
                <c:pt idx="10891">
                  <c:v>-0.15853220000000001</c:v>
                </c:pt>
                <c:pt idx="10892">
                  <c:v>-0.16112879999999999</c:v>
                </c:pt>
                <c:pt idx="10893">
                  <c:v>-0.16372539999999999</c:v>
                </c:pt>
                <c:pt idx="10894">
                  <c:v>-0.16632250000000001</c:v>
                </c:pt>
                <c:pt idx="10895">
                  <c:v>-0.1689187</c:v>
                </c:pt>
                <c:pt idx="10896">
                  <c:v>-0.17151430000000001</c:v>
                </c:pt>
                <c:pt idx="10897">
                  <c:v>-0.17410780000000001</c:v>
                </c:pt>
                <c:pt idx="10898">
                  <c:v>-0.17670420000000001</c:v>
                </c:pt>
                <c:pt idx="10899">
                  <c:v>-0.1793013</c:v>
                </c:pt>
                <c:pt idx="10900">
                  <c:v>-0.18189849999999999</c:v>
                </c:pt>
                <c:pt idx="10901">
                  <c:v>-0.18449560000000001</c:v>
                </c:pt>
                <c:pt idx="10902">
                  <c:v>-0.1870926</c:v>
                </c:pt>
                <c:pt idx="10903">
                  <c:v>-0.18968969999999999</c:v>
                </c:pt>
                <c:pt idx="10904">
                  <c:v>-0.1922867</c:v>
                </c:pt>
                <c:pt idx="10905">
                  <c:v>-0.19488340000000001</c:v>
                </c:pt>
                <c:pt idx="10906">
                  <c:v>-0.19747990000000001</c:v>
                </c:pt>
                <c:pt idx="10907">
                  <c:v>-0.2000768</c:v>
                </c:pt>
                <c:pt idx="10908">
                  <c:v>-0.20267389999999999</c:v>
                </c:pt>
                <c:pt idx="10909">
                  <c:v>-0.2052708</c:v>
                </c:pt>
                <c:pt idx="10910">
                  <c:v>-0.2078672</c:v>
                </c:pt>
                <c:pt idx="10911">
                  <c:v>-0.21046239999999999</c:v>
                </c:pt>
                <c:pt idx="10912">
                  <c:v>-0.21305689999999999</c:v>
                </c:pt>
                <c:pt idx="10913">
                  <c:v>-0.21565309999999999</c:v>
                </c:pt>
                <c:pt idx="10914">
                  <c:v>-0.2182499</c:v>
                </c:pt>
                <c:pt idx="10915">
                  <c:v>-0.2208465</c:v>
                </c:pt>
                <c:pt idx="10916">
                  <c:v>-0.22344259999999999</c:v>
                </c:pt>
                <c:pt idx="10917">
                  <c:v>-0.22603680000000001</c:v>
                </c:pt>
                <c:pt idx="10918">
                  <c:v>-0.2286328</c:v>
                </c:pt>
                <c:pt idx="10919">
                  <c:v>-0.23122609999999999</c:v>
                </c:pt>
                <c:pt idx="10920">
                  <c:v>-0.23382049999999999</c:v>
                </c:pt>
                <c:pt idx="10921">
                  <c:v>-0.23641680000000001</c:v>
                </c:pt>
                <c:pt idx="10922">
                  <c:v>-0.2390137</c:v>
                </c:pt>
                <c:pt idx="10923">
                  <c:v>-0.2416095</c:v>
                </c:pt>
                <c:pt idx="10924">
                  <c:v>-0.24420620000000001</c:v>
                </c:pt>
                <c:pt idx="10925">
                  <c:v>-0.2468033</c:v>
                </c:pt>
                <c:pt idx="10926">
                  <c:v>-0.2493997</c:v>
                </c:pt>
                <c:pt idx="10927">
                  <c:v>-0.25199369999999999</c:v>
                </c:pt>
                <c:pt idx="10928">
                  <c:v>-0.25459100000000001</c:v>
                </c:pt>
                <c:pt idx="10929">
                  <c:v>-0.25718809999999998</c:v>
                </c:pt>
                <c:pt idx="10930">
                  <c:v>-0.25978479999999998</c:v>
                </c:pt>
                <c:pt idx="10931">
                  <c:v>-0.26238149999999999</c:v>
                </c:pt>
                <c:pt idx="10932">
                  <c:v>-0.26497870000000001</c:v>
                </c:pt>
                <c:pt idx="10933">
                  <c:v>-0.26757609999999998</c:v>
                </c:pt>
                <c:pt idx="10934">
                  <c:v>-0.27017330000000001</c:v>
                </c:pt>
                <c:pt idx="10935">
                  <c:v>-0.27277030000000002</c:v>
                </c:pt>
                <c:pt idx="10936">
                  <c:v>-0.27536680000000002</c:v>
                </c:pt>
                <c:pt idx="10937">
                  <c:v>-0.27796409999999999</c:v>
                </c:pt>
                <c:pt idx="10938">
                  <c:v>-0.28056130000000001</c:v>
                </c:pt>
                <c:pt idx="10939">
                  <c:v>-0.28315859999999998</c:v>
                </c:pt>
                <c:pt idx="10940">
                  <c:v>-0.28575590000000001</c:v>
                </c:pt>
                <c:pt idx="10941">
                  <c:v>-0.28835309999999997</c:v>
                </c:pt>
                <c:pt idx="10942">
                  <c:v>-0.29095019999999999</c:v>
                </c:pt>
                <c:pt idx="10943">
                  <c:v>-0.29354720000000001</c:v>
                </c:pt>
                <c:pt idx="10944">
                  <c:v>-0.29614410000000002</c:v>
                </c:pt>
                <c:pt idx="10945">
                  <c:v>-0.29874060000000002</c:v>
                </c:pt>
                <c:pt idx="10946">
                  <c:v>-0.30133710000000002</c:v>
                </c:pt>
                <c:pt idx="10947">
                  <c:v>-0.30393389999999998</c:v>
                </c:pt>
                <c:pt idx="10948">
                  <c:v>-0.3065309</c:v>
                </c:pt>
                <c:pt idx="10949">
                  <c:v>-0.30912859999999998</c:v>
                </c:pt>
                <c:pt idx="10950">
                  <c:v>-0.31172509999999998</c:v>
                </c:pt>
                <c:pt idx="10951">
                  <c:v>-0.3143224</c:v>
                </c:pt>
                <c:pt idx="10952">
                  <c:v>-0.31691989999999998</c:v>
                </c:pt>
                <c:pt idx="10953">
                  <c:v>-0.3195172</c:v>
                </c:pt>
                <c:pt idx="10954">
                  <c:v>-0.32211440000000002</c:v>
                </c:pt>
                <c:pt idx="10955">
                  <c:v>-0.32471080000000002</c:v>
                </c:pt>
                <c:pt idx="10956">
                  <c:v>-0.32730809999999999</c:v>
                </c:pt>
                <c:pt idx="10957">
                  <c:v>-0.32990540000000002</c:v>
                </c:pt>
                <c:pt idx="10958">
                  <c:v>-0.33250269999999998</c:v>
                </c:pt>
                <c:pt idx="10959">
                  <c:v>-0.3350998</c:v>
                </c:pt>
                <c:pt idx="10960">
                  <c:v>-0.33769719999999998</c:v>
                </c:pt>
                <c:pt idx="10961">
                  <c:v>-0.34029470000000001</c:v>
                </c:pt>
                <c:pt idx="10962">
                  <c:v>-0.34289180000000002</c:v>
                </c:pt>
                <c:pt idx="10963">
                  <c:v>-0.34548780000000001</c:v>
                </c:pt>
                <c:pt idx="10964">
                  <c:v>-0.34808420000000001</c:v>
                </c:pt>
                <c:pt idx="10965">
                  <c:v>-0.35068090000000002</c:v>
                </c:pt>
                <c:pt idx="10966">
                  <c:v>-0.35327760000000002</c:v>
                </c:pt>
                <c:pt idx="10967">
                  <c:v>-0.35587390000000002</c:v>
                </c:pt>
                <c:pt idx="10968">
                  <c:v>-0.35847040000000002</c:v>
                </c:pt>
                <c:pt idx="10969">
                  <c:v>-0.3610659</c:v>
                </c:pt>
                <c:pt idx="10970">
                  <c:v>-0.36366290000000001</c:v>
                </c:pt>
                <c:pt idx="10971">
                  <c:v>-0.36625940000000001</c:v>
                </c:pt>
                <c:pt idx="10972">
                  <c:v>-0.36885459999999998</c:v>
                </c:pt>
                <c:pt idx="10973">
                  <c:v>-0.37145149999999999</c:v>
                </c:pt>
                <c:pt idx="10974">
                  <c:v>-0.37404680000000001</c:v>
                </c:pt>
                <c:pt idx="10975">
                  <c:v>-0.37664449999999999</c:v>
                </c:pt>
                <c:pt idx="10976">
                  <c:v>-0.37924160000000001</c:v>
                </c:pt>
                <c:pt idx="10977">
                  <c:v>-0.38183879999999998</c:v>
                </c:pt>
                <c:pt idx="10978">
                  <c:v>-0.3844361</c:v>
                </c:pt>
                <c:pt idx="10979">
                  <c:v>-0.38703300000000002</c:v>
                </c:pt>
                <c:pt idx="10980">
                  <c:v>-0.38962999999999998</c:v>
                </c:pt>
                <c:pt idx="10981">
                  <c:v>-0.39222459999999998</c:v>
                </c:pt>
                <c:pt idx="10982">
                  <c:v>-0.39482220000000001</c:v>
                </c:pt>
                <c:pt idx="10983">
                  <c:v>-0.3974203</c:v>
                </c:pt>
                <c:pt idx="10984">
                  <c:v>-0.40001789999999998</c:v>
                </c:pt>
                <c:pt idx="10985">
                  <c:v>-0.40261590000000003</c:v>
                </c:pt>
                <c:pt idx="10986">
                  <c:v>-0.40521420000000002</c:v>
                </c:pt>
                <c:pt idx="10987">
                  <c:v>-0.40781269999999997</c:v>
                </c:pt>
                <c:pt idx="10988">
                  <c:v>-0.41041060000000001</c:v>
                </c:pt>
                <c:pt idx="10989">
                  <c:v>-0.4130086</c:v>
                </c:pt>
                <c:pt idx="10990">
                  <c:v>-0.4156069</c:v>
                </c:pt>
                <c:pt idx="10991">
                  <c:v>-0.4182054</c:v>
                </c:pt>
                <c:pt idx="10992">
                  <c:v>-0.42080410000000001</c:v>
                </c:pt>
                <c:pt idx="10993">
                  <c:v>-0.42340119999999998</c:v>
                </c:pt>
                <c:pt idx="10994">
                  <c:v>-0.42599720000000002</c:v>
                </c:pt>
                <c:pt idx="10995">
                  <c:v>-0.42859239999999998</c:v>
                </c:pt>
                <c:pt idx="10996">
                  <c:v>-0.43118830000000002</c:v>
                </c:pt>
                <c:pt idx="10997">
                  <c:v>-0.43377640000000001</c:v>
                </c:pt>
                <c:pt idx="10998">
                  <c:v>-0.43637300000000001</c:v>
                </c:pt>
                <c:pt idx="10999">
                  <c:v>-0.43897190000000003</c:v>
                </c:pt>
                <c:pt idx="11000">
                  <c:v>-0.44157059999999998</c:v>
                </c:pt>
                <c:pt idx="11001">
                  <c:v>-0.4441696</c:v>
                </c:pt>
                <c:pt idx="11002">
                  <c:v>-0.44676840000000001</c:v>
                </c:pt>
                <c:pt idx="11003">
                  <c:v>-0.44936670000000001</c:v>
                </c:pt>
                <c:pt idx="11004">
                  <c:v>-0.45196550000000002</c:v>
                </c:pt>
                <c:pt idx="11005">
                  <c:v>-0.45456439999999998</c:v>
                </c:pt>
                <c:pt idx="11006">
                  <c:v>-0.45716299999999999</c:v>
                </c:pt>
                <c:pt idx="11007">
                  <c:v>-0.4597618</c:v>
                </c:pt>
                <c:pt idx="11008">
                  <c:v>-0.46236070000000001</c:v>
                </c:pt>
                <c:pt idx="11009">
                  <c:v>-0.4649604</c:v>
                </c:pt>
                <c:pt idx="11010">
                  <c:v>-0.46756049999999999</c:v>
                </c:pt>
                <c:pt idx="11011">
                  <c:v>-0.4701613</c:v>
                </c:pt>
                <c:pt idx="11012">
                  <c:v>-0.4727615</c:v>
                </c:pt>
                <c:pt idx="11013">
                  <c:v>-0.47536079999999997</c:v>
                </c:pt>
                <c:pt idx="11014">
                  <c:v>-0.47796100000000002</c:v>
                </c:pt>
                <c:pt idx="11015">
                  <c:v>-0.48056120000000002</c:v>
                </c:pt>
                <c:pt idx="11016">
                  <c:v>-0.48316150000000002</c:v>
                </c:pt>
                <c:pt idx="11017">
                  <c:v>-0.48576209999999997</c:v>
                </c:pt>
                <c:pt idx="11018">
                  <c:v>-0.48836170000000001</c:v>
                </c:pt>
                <c:pt idx="11019">
                  <c:v>-0.49096240000000002</c:v>
                </c:pt>
                <c:pt idx="11020">
                  <c:v>-0.49356319999999998</c:v>
                </c:pt>
                <c:pt idx="11021">
                  <c:v>-0.49616389999999999</c:v>
                </c:pt>
                <c:pt idx="11022">
                  <c:v>-0.49876549999999997</c:v>
                </c:pt>
                <c:pt idx="11023">
                  <c:v>-0.50136670000000005</c:v>
                </c:pt>
                <c:pt idx="11024">
                  <c:v>-0.50396779999999997</c:v>
                </c:pt>
                <c:pt idx="11025">
                  <c:v>-0.50656780000000001</c:v>
                </c:pt>
                <c:pt idx="11026">
                  <c:v>-0.50916969999999995</c:v>
                </c:pt>
                <c:pt idx="11027">
                  <c:v>-0.51176940000000004</c:v>
                </c:pt>
                <c:pt idx="11028">
                  <c:v>-0.51437069999999996</c:v>
                </c:pt>
                <c:pt idx="11029">
                  <c:v>-0.51697190000000004</c:v>
                </c:pt>
                <c:pt idx="11030">
                  <c:v>-0.51957629999999999</c:v>
                </c:pt>
                <c:pt idx="11031">
                  <c:v>-0.52217729999999996</c:v>
                </c:pt>
                <c:pt idx="11032">
                  <c:v>-0.52477819999999997</c:v>
                </c:pt>
                <c:pt idx="11033">
                  <c:v>-0.52737769999999995</c:v>
                </c:pt>
                <c:pt idx="11034">
                  <c:v>-0.52997890000000003</c:v>
                </c:pt>
                <c:pt idx="11035">
                  <c:v>-0.53258159999999999</c:v>
                </c:pt>
                <c:pt idx="11036">
                  <c:v>-0.5351844</c:v>
                </c:pt>
                <c:pt idx="11037">
                  <c:v>-0.53778769999999998</c:v>
                </c:pt>
                <c:pt idx="11038">
                  <c:v>-0.54039320000000002</c:v>
                </c:pt>
                <c:pt idx="11039">
                  <c:v>-0.54299390000000003</c:v>
                </c:pt>
                <c:pt idx="11040">
                  <c:v>-0.54559670000000005</c:v>
                </c:pt>
                <c:pt idx="11041">
                  <c:v>-0.54819879999999999</c:v>
                </c:pt>
                <c:pt idx="11042">
                  <c:v>-0.55080569999999995</c:v>
                </c:pt>
                <c:pt idx="11043">
                  <c:v>-0.55341059999999997</c:v>
                </c:pt>
                <c:pt idx="11044">
                  <c:v>-0.55601889999999998</c:v>
                </c:pt>
                <c:pt idx="11045">
                  <c:v>-0.55862869999999998</c:v>
                </c:pt>
                <c:pt idx="11046">
                  <c:v>-0.56123339999999999</c:v>
                </c:pt>
                <c:pt idx="11047">
                  <c:v>-0.56384040000000002</c:v>
                </c:pt>
                <c:pt idx="11048">
                  <c:v>-0.56644430000000001</c:v>
                </c:pt>
                <c:pt idx="11049">
                  <c:v>-0.56905099999999997</c:v>
                </c:pt>
                <c:pt idx="11050">
                  <c:v>-0.57165449999999995</c:v>
                </c:pt>
                <c:pt idx="11051">
                  <c:v>-0.57425649999999995</c:v>
                </c:pt>
                <c:pt idx="11052">
                  <c:v>-0.5768586</c:v>
                </c:pt>
                <c:pt idx="11053">
                  <c:v>-0.57946109999999995</c:v>
                </c:pt>
                <c:pt idx="11054">
                  <c:v>-0.58206429999999998</c:v>
                </c:pt>
                <c:pt idx="11055">
                  <c:v>-0.58466620000000002</c:v>
                </c:pt>
                <c:pt idx="11056">
                  <c:v>-0.58726780000000001</c:v>
                </c:pt>
                <c:pt idx="11057">
                  <c:v>-0.58986879999999997</c:v>
                </c:pt>
                <c:pt idx="11058">
                  <c:v>-0.59247019999999995</c:v>
                </c:pt>
                <c:pt idx="11059">
                  <c:v>-0.59507109999999996</c:v>
                </c:pt>
                <c:pt idx="11060">
                  <c:v>-0.59767199999999998</c:v>
                </c:pt>
                <c:pt idx="11061">
                  <c:v>-0.60027030000000003</c:v>
                </c:pt>
                <c:pt idx="11062">
                  <c:v>-0.60287210000000002</c:v>
                </c:pt>
                <c:pt idx="11063">
                  <c:v>-0.60547629999999997</c:v>
                </c:pt>
                <c:pt idx="11064">
                  <c:v>-0.60807849999999997</c:v>
                </c:pt>
                <c:pt idx="11065">
                  <c:v>-0.61067910000000003</c:v>
                </c:pt>
                <c:pt idx="11066">
                  <c:v>-0.61328079999999996</c:v>
                </c:pt>
                <c:pt idx="11067">
                  <c:v>-0.61588069999999995</c:v>
                </c:pt>
                <c:pt idx="11068">
                  <c:v>-0.61848069999999999</c:v>
                </c:pt>
                <c:pt idx="11069">
                  <c:v>-0.62108090000000005</c:v>
                </c:pt>
                <c:pt idx="11070">
                  <c:v>-0.62368049999999997</c:v>
                </c:pt>
                <c:pt idx="11071">
                  <c:v>-0.62627940000000004</c:v>
                </c:pt>
                <c:pt idx="11072">
                  <c:v>-0.62887859999999995</c:v>
                </c:pt>
                <c:pt idx="11073">
                  <c:v>-0.63147830000000005</c:v>
                </c:pt>
                <c:pt idx="11074">
                  <c:v>-0.63407789999999997</c:v>
                </c:pt>
                <c:pt idx="11075">
                  <c:v>-0.63667830000000003</c:v>
                </c:pt>
                <c:pt idx="11076">
                  <c:v>-0.63927820000000002</c:v>
                </c:pt>
                <c:pt idx="11077">
                  <c:v>-0.64188190000000001</c:v>
                </c:pt>
                <c:pt idx="11078">
                  <c:v>-0.64448179999999999</c:v>
                </c:pt>
                <c:pt idx="11079">
                  <c:v>-0.6470823</c:v>
                </c:pt>
                <c:pt idx="11080">
                  <c:v>-0.64968210000000004</c:v>
                </c:pt>
                <c:pt idx="11081">
                  <c:v>-0.65228160000000002</c:v>
                </c:pt>
                <c:pt idx="11082">
                  <c:v>-0.65488049999999998</c:v>
                </c:pt>
                <c:pt idx="11083">
                  <c:v>-0.65747990000000001</c:v>
                </c:pt>
                <c:pt idx="11084">
                  <c:v>-0.66007830000000001</c:v>
                </c:pt>
                <c:pt idx="11085">
                  <c:v>-0.66267699999999996</c:v>
                </c:pt>
                <c:pt idx="11086">
                  <c:v>-0.66527559999999997</c:v>
                </c:pt>
                <c:pt idx="11087">
                  <c:v>-0.66787379999999996</c:v>
                </c:pt>
                <c:pt idx="11088">
                  <c:v>-0.67047219999999996</c:v>
                </c:pt>
                <c:pt idx="11089">
                  <c:v>-0.67307099999999997</c:v>
                </c:pt>
                <c:pt idx="11090">
                  <c:v>-0.67566939999999998</c:v>
                </c:pt>
                <c:pt idx="11091">
                  <c:v>-0.67826620000000004</c:v>
                </c:pt>
                <c:pt idx="11092">
                  <c:v>-0.68086210000000003</c:v>
                </c:pt>
                <c:pt idx="11093">
                  <c:v>-0.68345719999999999</c:v>
                </c:pt>
                <c:pt idx="11094">
                  <c:v>-0.68605300000000002</c:v>
                </c:pt>
                <c:pt idx="11095">
                  <c:v>-0.68865069999999995</c:v>
                </c:pt>
                <c:pt idx="11096">
                  <c:v>-0.69124839999999999</c:v>
                </c:pt>
                <c:pt idx="11097">
                  <c:v>-0.69384699999999999</c:v>
                </c:pt>
                <c:pt idx="11098">
                  <c:v>-0.69644550000000005</c:v>
                </c:pt>
                <c:pt idx="11099">
                  <c:v>-0.69904409999999995</c:v>
                </c:pt>
                <c:pt idx="11100">
                  <c:v>-0.70164280000000001</c:v>
                </c:pt>
                <c:pt idx="11101">
                  <c:v>-0.70423999999999998</c:v>
                </c:pt>
                <c:pt idx="11102">
                  <c:v>-0.70683770000000001</c:v>
                </c:pt>
                <c:pt idx="11103">
                  <c:v>-0.70943500000000004</c:v>
                </c:pt>
                <c:pt idx="11104">
                  <c:v>-0.71203329999999998</c:v>
                </c:pt>
                <c:pt idx="11105">
                  <c:v>-0.71463259999999995</c:v>
                </c:pt>
                <c:pt idx="11106">
                  <c:v>-0.71723060000000005</c:v>
                </c:pt>
                <c:pt idx="11107">
                  <c:v>-0.71982930000000001</c:v>
                </c:pt>
                <c:pt idx="11108">
                  <c:v>-0.72242770000000001</c:v>
                </c:pt>
                <c:pt idx="11109">
                  <c:v>-0.72502639999999996</c:v>
                </c:pt>
                <c:pt idx="11110">
                  <c:v>-0.72762550000000004</c:v>
                </c:pt>
                <c:pt idx="11111">
                  <c:v>-0.73022419999999999</c:v>
                </c:pt>
                <c:pt idx="11112">
                  <c:v>-0.732823</c:v>
                </c:pt>
                <c:pt idx="11113">
                  <c:v>-0.73542180000000001</c:v>
                </c:pt>
                <c:pt idx="11114">
                  <c:v>-0.73802100000000004</c:v>
                </c:pt>
                <c:pt idx="11115">
                  <c:v>-0.74061940000000004</c:v>
                </c:pt>
                <c:pt idx="11116">
                  <c:v>-0.74321760000000003</c:v>
                </c:pt>
                <c:pt idx="11117">
                  <c:v>-0.74581620000000004</c:v>
                </c:pt>
                <c:pt idx="11118">
                  <c:v>-0.7484151</c:v>
                </c:pt>
                <c:pt idx="11119">
                  <c:v>-0.75101340000000005</c:v>
                </c:pt>
                <c:pt idx="11120">
                  <c:v>-0.75361230000000001</c:v>
                </c:pt>
                <c:pt idx="11121">
                  <c:v>-0.75621099999999997</c:v>
                </c:pt>
                <c:pt idx="11122">
                  <c:v>-0.75880930000000002</c:v>
                </c:pt>
                <c:pt idx="11123">
                  <c:v>-0.76140819999999998</c:v>
                </c:pt>
                <c:pt idx="11124">
                  <c:v>-0.76400710000000005</c:v>
                </c:pt>
                <c:pt idx="11125">
                  <c:v>-0.76660649999999997</c:v>
                </c:pt>
                <c:pt idx="11126">
                  <c:v>-0.76920460000000002</c:v>
                </c:pt>
                <c:pt idx="11127">
                  <c:v>-0.77180309999999996</c:v>
                </c:pt>
                <c:pt idx="11128">
                  <c:v>-0.77440059999999999</c:v>
                </c:pt>
                <c:pt idx="11129">
                  <c:v>-0.77699839999999998</c:v>
                </c:pt>
                <c:pt idx="11130">
                  <c:v>-0.77959750000000005</c:v>
                </c:pt>
                <c:pt idx="11131">
                  <c:v>-0.78219519999999998</c:v>
                </c:pt>
                <c:pt idx="11132">
                  <c:v>-0.78479429999999994</c:v>
                </c:pt>
                <c:pt idx="11133">
                  <c:v>-0.78739300000000001</c:v>
                </c:pt>
                <c:pt idx="11134">
                  <c:v>-0.78999220000000003</c:v>
                </c:pt>
                <c:pt idx="11135">
                  <c:v>-0.79259190000000002</c:v>
                </c:pt>
                <c:pt idx="11136">
                  <c:v>-0.79519079999999998</c:v>
                </c:pt>
                <c:pt idx="11137">
                  <c:v>-0.79778930000000003</c:v>
                </c:pt>
                <c:pt idx="11138">
                  <c:v>-0.80038739999999997</c:v>
                </c:pt>
                <c:pt idx="11139">
                  <c:v>-0.80298559999999997</c:v>
                </c:pt>
                <c:pt idx="11140">
                  <c:v>-0.80558399999999997</c:v>
                </c:pt>
                <c:pt idx="11141">
                  <c:v>-0.80818319999999999</c:v>
                </c:pt>
                <c:pt idx="11142">
                  <c:v>-0.8107818</c:v>
                </c:pt>
                <c:pt idx="11143">
                  <c:v>-0.81338140000000003</c:v>
                </c:pt>
                <c:pt idx="11144">
                  <c:v>-0.81598110000000001</c:v>
                </c:pt>
                <c:pt idx="11145">
                  <c:v>-0.81858030000000004</c:v>
                </c:pt>
                <c:pt idx="11146">
                  <c:v>-0.82117910000000005</c:v>
                </c:pt>
                <c:pt idx="11147">
                  <c:v>-0.82377739999999999</c:v>
                </c:pt>
                <c:pt idx="11148">
                  <c:v>-0.82637519999999998</c:v>
                </c:pt>
                <c:pt idx="11149">
                  <c:v>-0.82897370000000004</c:v>
                </c:pt>
                <c:pt idx="11150">
                  <c:v>-0.83157130000000001</c:v>
                </c:pt>
                <c:pt idx="11151">
                  <c:v>-0.83416840000000003</c:v>
                </c:pt>
                <c:pt idx="11152">
                  <c:v>-0.8367656</c:v>
                </c:pt>
                <c:pt idx="11153">
                  <c:v>-0.83936180000000005</c:v>
                </c:pt>
                <c:pt idx="11154">
                  <c:v>-0.84195830000000005</c:v>
                </c:pt>
                <c:pt idx="11155">
                  <c:v>-0.8445549</c:v>
                </c:pt>
                <c:pt idx="11156">
                  <c:v>-0.84715149999999995</c:v>
                </c:pt>
                <c:pt idx="11157">
                  <c:v>-0.84974799999999995</c:v>
                </c:pt>
                <c:pt idx="11158">
                  <c:v>-0.85234449999999995</c:v>
                </c:pt>
                <c:pt idx="11159">
                  <c:v>-0.85494150000000002</c:v>
                </c:pt>
                <c:pt idx="11160">
                  <c:v>-0.85753809999999997</c:v>
                </c:pt>
                <c:pt idx="11161">
                  <c:v>-0.86013459999999997</c:v>
                </c:pt>
                <c:pt idx="11162">
                  <c:v>-0.86273089999999997</c:v>
                </c:pt>
                <c:pt idx="11163">
                  <c:v>-0.86532759999999997</c:v>
                </c:pt>
                <c:pt idx="11164">
                  <c:v>-0.86792409999999998</c:v>
                </c:pt>
                <c:pt idx="11165">
                  <c:v>-0.87052019999999997</c:v>
                </c:pt>
                <c:pt idx="11166">
                  <c:v>-0.87311530000000004</c:v>
                </c:pt>
                <c:pt idx="11167">
                  <c:v>-0.87570899999999996</c:v>
                </c:pt>
                <c:pt idx="11168">
                  <c:v>-0.87830410000000003</c:v>
                </c:pt>
                <c:pt idx="11169">
                  <c:v>-0.8808994</c:v>
                </c:pt>
                <c:pt idx="11170">
                  <c:v>-0.88349549999999999</c:v>
                </c:pt>
                <c:pt idx="11171">
                  <c:v>-0.88609000000000004</c:v>
                </c:pt>
                <c:pt idx="11172">
                  <c:v>-0.88868340000000001</c:v>
                </c:pt>
                <c:pt idx="11173">
                  <c:v>-0.89127520000000005</c:v>
                </c:pt>
                <c:pt idx="11174">
                  <c:v>-0.89387019999999995</c:v>
                </c:pt>
                <c:pt idx="11175">
                  <c:v>-0.89646630000000005</c:v>
                </c:pt>
                <c:pt idx="11176">
                  <c:v>-0.89906229999999998</c:v>
                </c:pt>
                <c:pt idx="11177">
                  <c:v>-0.90165810000000002</c:v>
                </c:pt>
                <c:pt idx="11178">
                  <c:v>-0.9042538</c:v>
                </c:pt>
                <c:pt idx="11179">
                  <c:v>-0.90684969999999998</c:v>
                </c:pt>
                <c:pt idx="11180">
                  <c:v>-0.90944550000000002</c:v>
                </c:pt>
                <c:pt idx="11181">
                  <c:v>-0.91204130000000005</c:v>
                </c:pt>
                <c:pt idx="11182">
                  <c:v>-0.91463640000000002</c:v>
                </c:pt>
                <c:pt idx="11183">
                  <c:v>-0.91723140000000003</c:v>
                </c:pt>
                <c:pt idx="11184">
                  <c:v>-0.91982660000000005</c:v>
                </c:pt>
                <c:pt idx="11185">
                  <c:v>-0.92242190000000002</c:v>
                </c:pt>
                <c:pt idx="11186">
                  <c:v>-0.92501650000000002</c:v>
                </c:pt>
                <c:pt idx="11187">
                  <c:v>-0.92761139999999997</c:v>
                </c:pt>
                <c:pt idx="11188">
                  <c:v>-0.93020650000000005</c:v>
                </c:pt>
                <c:pt idx="11189">
                  <c:v>-0.93280189999999996</c:v>
                </c:pt>
                <c:pt idx="11190">
                  <c:v>-0.93539709999999998</c:v>
                </c:pt>
                <c:pt idx="11191">
                  <c:v>-0.93799220000000005</c:v>
                </c:pt>
                <c:pt idx="11192">
                  <c:v>-0.9405867</c:v>
                </c:pt>
                <c:pt idx="11193">
                  <c:v>-0.94318139999999995</c:v>
                </c:pt>
                <c:pt idx="11194">
                  <c:v>-0.94577619999999996</c:v>
                </c:pt>
                <c:pt idx="11195">
                  <c:v>-0.94837110000000002</c:v>
                </c:pt>
                <c:pt idx="11196">
                  <c:v>-0.95096610000000004</c:v>
                </c:pt>
                <c:pt idx="11197">
                  <c:v>-0.95356079999999999</c:v>
                </c:pt>
                <c:pt idx="11198">
                  <c:v>-0.95615519999999998</c:v>
                </c:pt>
                <c:pt idx="11199">
                  <c:v>-0.95874999999999999</c:v>
                </c:pt>
                <c:pt idx="11200">
                  <c:v>-0.96134489999999995</c:v>
                </c:pt>
                <c:pt idx="11201">
                  <c:v>-0.96393960000000001</c:v>
                </c:pt>
                <c:pt idx="11202">
                  <c:v>-0.96653409999999995</c:v>
                </c:pt>
                <c:pt idx="11203">
                  <c:v>-0.96912880000000001</c:v>
                </c:pt>
                <c:pt idx="11204">
                  <c:v>-0.97172309999999995</c:v>
                </c:pt>
                <c:pt idx="11205">
                  <c:v>-0.97431710000000005</c:v>
                </c:pt>
                <c:pt idx="11206">
                  <c:v>-0.97691039999999996</c:v>
                </c:pt>
                <c:pt idx="11207">
                  <c:v>-0.97950289999999995</c:v>
                </c:pt>
                <c:pt idx="11208">
                  <c:v>-0.98209539999999995</c:v>
                </c:pt>
                <c:pt idx="11209">
                  <c:v>-0.98468820000000001</c:v>
                </c:pt>
                <c:pt idx="11210">
                  <c:v>-0.98727960000000003</c:v>
                </c:pt>
                <c:pt idx="11211">
                  <c:v>-0.98986759999999996</c:v>
                </c:pt>
                <c:pt idx="11212">
                  <c:v>-0.992456</c:v>
                </c:pt>
                <c:pt idx="11213">
                  <c:v>-0.99504720000000002</c:v>
                </c:pt>
                <c:pt idx="11214">
                  <c:v>-0.99763729999999995</c:v>
                </c:pt>
                <c:pt idx="11215">
                  <c:v>-1.0002260000000001</c:v>
                </c:pt>
                <c:pt idx="11216">
                  <c:v>-1.002818</c:v>
                </c:pt>
                <c:pt idx="11217">
                  <c:v>-1.0054099999999999</c:v>
                </c:pt>
                <c:pt idx="11218">
                  <c:v>-1.008</c:v>
                </c:pt>
                <c:pt idx="11219">
                  <c:v>-1.010589</c:v>
                </c:pt>
                <c:pt idx="11220">
                  <c:v>-1.01318</c:v>
                </c:pt>
                <c:pt idx="11221">
                  <c:v>-1.015773</c:v>
                </c:pt>
                <c:pt idx="11222">
                  <c:v>-1.018365</c:v>
                </c:pt>
                <c:pt idx="11223">
                  <c:v>-1.020958</c:v>
                </c:pt>
                <c:pt idx="11224">
                  <c:v>-1.0235510000000001</c:v>
                </c:pt>
                <c:pt idx="11225">
                  <c:v>-1.0261439999999999</c:v>
                </c:pt>
                <c:pt idx="11226">
                  <c:v>-1.028737</c:v>
                </c:pt>
                <c:pt idx="11227">
                  <c:v>-1.031331</c:v>
                </c:pt>
                <c:pt idx="11228">
                  <c:v>-1.0339240000000001</c:v>
                </c:pt>
                <c:pt idx="11229">
                  <c:v>-1.036516</c:v>
                </c:pt>
                <c:pt idx="11230">
                  <c:v>-1.039107</c:v>
                </c:pt>
                <c:pt idx="11231">
                  <c:v>-1.0416989999999999</c:v>
                </c:pt>
                <c:pt idx="11232">
                  <c:v>-1.0442899999999999</c:v>
                </c:pt>
                <c:pt idx="11233">
                  <c:v>-1.046881</c:v>
                </c:pt>
                <c:pt idx="11234">
                  <c:v>-1.049472</c:v>
                </c:pt>
                <c:pt idx="11235">
                  <c:v>-1.052063</c:v>
                </c:pt>
                <c:pt idx="11236">
                  <c:v>-1.054654</c:v>
                </c:pt>
                <c:pt idx="11237">
                  <c:v>-1.0572440000000001</c:v>
                </c:pt>
                <c:pt idx="11238">
                  <c:v>-1.0598339999999999</c:v>
                </c:pt>
                <c:pt idx="11239">
                  <c:v>-1.062424</c:v>
                </c:pt>
                <c:pt idx="11240">
                  <c:v>-1.065013</c:v>
                </c:pt>
                <c:pt idx="11241">
                  <c:v>-1.0676030000000001</c:v>
                </c:pt>
                <c:pt idx="11242">
                  <c:v>-1.0701909999999999</c:v>
                </c:pt>
                <c:pt idx="11243">
                  <c:v>-1.0727800000000001</c:v>
                </c:pt>
                <c:pt idx="11244">
                  <c:v>-1.0753699999999999</c:v>
                </c:pt>
                <c:pt idx="11245">
                  <c:v>-1.07796</c:v>
                </c:pt>
                <c:pt idx="11246">
                  <c:v>-1.080551</c:v>
                </c:pt>
                <c:pt idx="11247">
                  <c:v>-1.0831409999999999</c:v>
                </c:pt>
                <c:pt idx="11248">
                  <c:v>-1.0857300000000001</c:v>
                </c:pt>
                <c:pt idx="11249">
                  <c:v>-1.088319</c:v>
                </c:pt>
                <c:pt idx="11250">
                  <c:v>-1.0909089999999999</c:v>
                </c:pt>
                <c:pt idx="11251">
                  <c:v>-1.0934980000000001</c:v>
                </c:pt>
                <c:pt idx="11252">
                  <c:v>-1.096087</c:v>
                </c:pt>
                <c:pt idx="11253">
                  <c:v>-1.0986739999999999</c:v>
                </c:pt>
                <c:pt idx="11254">
                  <c:v>-1.1012630000000001</c:v>
                </c:pt>
                <c:pt idx="11255">
                  <c:v>-1.1038509999999999</c:v>
                </c:pt>
                <c:pt idx="11256">
                  <c:v>-1.106439</c:v>
                </c:pt>
                <c:pt idx="11257">
                  <c:v>-1.1090279999999999</c:v>
                </c:pt>
                <c:pt idx="11258">
                  <c:v>-1.1116159999999999</c:v>
                </c:pt>
                <c:pt idx="11259">
                  <c:v>-1.1142030000000001</c:v>
                </c:pt>
                <c:pt idx="11260">
                  <c:v>-1.116789</c:v>
                </c:pt>
                <c:pt idx="11261">
                  <c:v>-1.1193740000000001</c:v>
                </c:pt>
                <c:pt idx="11262">
                  <c:v>-1.1219600000000001</c:v>
                </c:pt>
                <c:pt idx="11263">
                  <c:v>-1.124547</c:v>
                </c:pt>
                <c:pt idx="11264">
                  <c:v>-1.1271340000000001</c:v>
                </c:pt>
                <c:pt idx="11265">
                  <c:v>-1.129721</c:v>
                </c:pt>
                <c:pt idx="11266">
                  <c:v>-1.132309</c:v>
                </c:pt>
                <c:pt idx="11267">
                  <c:v>-1.1348959999999999</c:v>
                </c:pt>
                <c:pt idx="11268">
                  <c:v>-1.1374839999999999</c:v>
                </c:pt>
                <c:pt idx="11269">
                  <c:v>-1.140072</c:v>
                </c:pt>
                <c:pt idx="11270">
                  <c:v>-1.14266</c:v>
                </c:pt>
                <c:pt idx="11271">
                  <c:v>-1.145248</c:v>
                </c:pt>
                <c:pt idx="11272">
                  <c:v>-1.1478349999999999</c:v>
                </c:pt>
                <c:pt idx="11273">
                  <c:v>-1.1504220000000001</c:v>
                </c:pt>
                <c:pt idx="11274">
                  <c:v>-1.1530039999999999</c:v>
                </c:pt>
                <c:pt idx="11275">
                  <c:v>-1.1555899999999999</c:v>
                </c:pt>
                <c:pt idx="11276">
                  <c:v>-1.158177</c:v>
                </c:pt>
                <c:pt idx="11277">
                  <c:v>-1.1607639999999999</c:v>
                </c:pt>
                <c:pt idx="11278">
                  <c:v>-1.1633519999999999</c:v>
                </c:pt>
                <c:pt idx="11279">
                  <c:v>-1.1659409999999999</c:v>
                </c:pt>
                <c:pt idx="11280">
                  <c:v>-1.1685300000000001</c:v>
                </c:pt>
                <c:pt idx="11281">
                  <c:v>-1.1711180000000001</c:v>
                </c:pt>
                <c:pt idx="11282">
                  <c:v>-1.1737059999999999</c:v>
                </c:pt>
                <c:pt idx="11283">
                  <c:v>-1.176294</c:v>
                </c:pt>
                <c:pt idx="11284">
                  <c:v>-1.178882</c:v>
                </c:pt>
                <c:pt idx="11285">
                  <c:v>-1.18147</c:v>
                </c:pt>
                <c:pt idx="11286">
                  <c:v>-1.1840580000000001</c:v>
                </c:pt>
                <c:pt idx="11287">
                  <c:v>-1.1866460000000001</c:v>
                </c:pt>
                <c:pt idx="11288">
                  <c:v>-1.1892339999999999</c:v>
                </c:pt>
                <c:pt idx="11289">
                  <c:v>-1.1918230000000001</c:v>
                </c:pt>
                <c:pt idx="11290">
                  <c:v>-1.1944109999999999</c:v>
                </c:pt>
                <c:pt idx="11291">
                  <c:v>-1.1969989999999999</c:v>
                </c:pt>
                <c:pt idx="11292">
                  <c:v>-1.199587</c:v>
                </c:pt>
                <c:pt idx="11293">
                  <c:v>-1.2021729999999999</c:v>
                </c:pt>
                <c:pt idx="11294">
                  <c:v>-1.2047559999999999</c:v>
                </c:pt>
                <c:pt idx="11295">
                  <c:v>-1.2073309999999999</c:v>
                </c:pt>
                <c:pt idx="11296">
                  <c:v>-1.2099139999999999</c:v>
                </c:pt>
                <c:pt idx="11297">
                  <c:v>-1.2124999999999999</c:v>
                </c:pt>
                <c:pt idx="11298">
                  <c:v>-1.2150840000000001</c:v>
                </c:pt>
                <c:pt idx="11299">
                  <c:v>-1.2176670000000001</c:v>
                </c:pt>
                <c:pt idx="11300">
                  <c:v>-1.2202539999999999</c:v>
                </c:pt>
                <c:pt idx="11301">
                  <c:v>-1.222842</c:v>
                </c:pt>
                <c:pt idx="11302">
                  <c:v>-1.22543</c:v>
                </c:pt>
                <c:pt idx="11303">
                  <c:v>-1.228016</c:v>
                </c:pt>
                <c:pt idx="11304">
                  <c:v>-1.2306029999999999</c:v>
                </c:pt>
                <c:pt idx="11305">
                  <c:v>-1.2331909999999999</c:v>
                </c:pt>
                <c:pt idx="11306">
                  <c:v>-1.2357769999999999</c:v>
                </c:pt>
                <c:pt idx="11307">
                  <c:v>-1.2383649999999999</c:v>
                </c:pt>
                <c:pt idx="11308">
                  <c:v>-1.2409520000000001</c:v>
                </c:pt>
                <c:pt idx="11309">
                  <c:v>-1.2435400000000001</c:v>
                </c:pt>
                <c:pt idx="11310">
                  <c:v>-1.246127</c:v>
                </c:pt>
                <c:pt idx="11311">
                  <c:v>-1.2487159999999999</c:v>
                </c:pt>
                <c:pt idx="11312">
                  <c:v>-1.251304</c:v>
                </c:pt>
                <c:pt idx="11313">
                  <c:v>-1.253892</c:v>
                </c:pt>
                <c:pt idx="11314">
                  <c:v>-1.256481</c:v>
                </c:pt>
                <c:pt idx="11315">
                  <c:v>-1.259069</c:v>
                </c:pt>
                <c:pt idx="11316">
                  <c:v>-1.2616579999999999</c:v>
                </c:pt>
                <c:pt idx="11317">
                  <c:v>-1.264276</c:v>
                </c:pt>
                <c:pt idx="11318">
                  <c:v>-1.266864</c:v>
                </c:pt>
                <c:pt idx="11319">
                  <c:v>-1.26949</c:v>
                </c:pt>
                <c:pt idx="11320">
                  <c:v>-1.272081</c:v>
                </c:pt>
                <c:pt idx="11321">
                  <c:v>-1.274667</c:v>
                </c:pt>
                <c:pt idx="11322">
                  <c:v>-1.2772509999999999</c:v>
                </c:pt>
                <c:pt idx="11323">
                  <c:v>-1.279836</c:v>
                </c:pt>
                <c:pt idx="11324">
                  <c:v>-1.2824199999999999</c:v>
                </c:pt>
                <c:pt idx="11325">
                  <c:v>-1.285004</c:v>
                </c:pt>
                <c:pt idx="11326">
                  <c:v>-1.287628</c:v>
                </c:pt>
                <c:pt idx="11327">
                  <c:v>-1.290216</c:v>
                </c:pt>
                <c:pt idx="11328">
                  <c:v>-1.2928010000000001</c:v>
                </c:pt>
                <c:pt idx="11329">
                  <c:v>-1.2953790000000001</c:v>
                </c:pt>
                <c:pt idx="11330">
                  <c:v>-1.2979540000000001</c:v>
                </c:pt>
                <c:pt idx="11331">
                  <c:v>-1.2950680000000001</c:v>
                </c:pt>
                <c:pt idx="11332">
                  <c:v>-1.292189</c:v>
                </c:pt>
                <c:pt idx="11333">
                  <c:v>-1.289309</c:v>
                </c:pt>
                <c:pt idx="11334">
                  <c:v>-1.2864340000000001</c:v>
                </c:pt>
                <c:pt idx="11335">
                  <c:v>-1.283563</c:v>
                </c:pt>
                <c:pt idx="11336">
                  <c:v>-1.2806919999999999</c:v>
                </c:pt>
                <c:pt idx="11337">
                  <c:v>-1.2778240000000001</c:v>
                </c:pt>
                <c:pt idx="11338">
                  <c:v>-1.274959</c:v>
                </c:pt>
                <c:pt idx="11339">
                  <c:v>-1.272095</c:v>
                </c:pt>
                <c:pt idx="11340">
                  <c:v>-1.2692300000000001</c:v>
                </c:pt>
                <c:pt idx="11341">
                  <c:v>-1.2663660000000001</c:v>
                </c:pt>
                <c:pt idx="11342">
                  <c:v>-1.263503</c:v>
                </c:pt>
                <c:pt idx="11343">
                  <c:v>-1.2606409999999999</c:v>
                </c:pt>
                <c:pt idx="11344">
                  <c:v>-1.257779</c:v>
                </c:pt>
                <c:pt idx="11345">
                  <c:v>-1.2549170000000001</c:v>
                </c:pt>
                <c:pt idx="11346">
                  <c:v>-1.2520560000000001</c:v>
                </c:pt>
                <c:pt idx="11347">
                  <c:v>-1.2491939999999999</c:v>
                </c:pt>
                <c:pt idx="11348">
                  <c:v>-1.2463329999999999</c:v>
                </c:pt>
                <c:pt idx="11349">
                  <c:v>-1.2434719999999999</c:v>
                </c:pt>
                <c:pt idx="11350">
                  <c:v>-1.24061</c:v>
                </c:pt>
                <c:pt idx="11351">
                  <c:v>-1.237749</c:v>
                </c:pt>
                <c:pt idx="11352">
                  <c:v>-1.234888</c:v>
                </c:pt>
                <c:pt idx="11353">
                  <c:v>-1.232027</c:v>
                </c:pt>
                <c:pt idx="11354">
                  <c:v>-1.229166</c:v>
                </c:pt>
                <c:pt idx="11355">
                  <c:v>-1.226305</c:v>
                </c:pt>
                <c:pt idx="11356">
                  <c:v>-1.2234430000000001</c:v>
                </c:pt>
                <c:pt idx="11357">
                  <c:v>-1.2205820000000001</c:v>
                </c:pt>
                <c:pt idx="11358">
                  <c:v>-1.2177199999999999</c:v>
                </c:pt>
                <c:pt idx="11359">
                  <c:v>-1.2148589999999999</c:v>
                </c:pt>
                <c:pt idx="11360">
                  <c:v>-1.2119979999999999</c:v>
                </c:pt>
                <c:pt idx="11361">
                  <c:v>-1.2091369999999999</c:v>
                </c:pt>
                <c:pt idx="11362">
                  <c:v>-1.206275</c:v>
                </c:pt>
                <c:pt idx="11363">
                  <c:v>-1.203414</c:v>
                </c:pt>
                <c:pt idx="11364">
                  <c:v>-1.200553</c:v>
                </c:pt>
                <c:pt idx="11365">
                  <c:v>-1.197692</c:v>
                </c:pt>
                <c:pt idx="11366">
                  <c:v>-1.194831</c:v>
                </c:pt>
                <c:pt idx="11367">
                  <c:v>-1.19197</c:v>
                </c:pt>
                <c:pt idx="11368">
                  <c:v>-1.189109</c:v>
                </c:pt>
                <c:pt idx="11369">
                  <c:v>-1.1862470000000001</c:v>
                </c:pt>
                <c:pt idx="11370">
                  <c:v>-1.183386</c:v>
                </c:pt>
                <c:pt idx="11371">
                  <c:v>-1.180525</c:v>
                </c:pt>
                <c:pt idx="11372">
                  <c:v>-1.177664</c:v>
                </c:pt>
                <c:pt idx="11373">
                  <c:v>-1.1748019999999999</c:v>
                </c:pt>
                <c:pt idx="11374">
                  <c:v>-1.1719409999999999</c:v>
                </c:pt>
                <c:pt idx="11375">
                  <c:v>-1.169079</c:v>
                </c:pt>
                <c:pt idx="11376">
                  <c:v>-1.166218</c:v>
                </c:pt>
                <c:pt idx="11377">
                  <c:v>-1.1633560000000001</c:v>
                </c:pt>
                <c:pt idx="11378">
                  <c:v>-1.1604939999999999</c:v>
                </c:pt>
                <c:pt idx="11379">
                  <c:v>-1.157632</c:v>
                </c:pt>
                <c:pt idx="11380">
                  <c:v>-1.154771</c:v>
                </c:pt>
                <c:pt idx="11381">
                  <c:v>-1.1519090000000001</c:v>
                </c:pt>
                <c:pt idx="11382">
                  <c:v>-1.1490469999999999</c:v>
                </c:pt>
                <c:pt idx="11383">
                  <c:v>-1.146185</c:v>
                </c:pt>
                <c:pt idx="11384">
                  <c:v>-1.143324</c:v>
                </c:pt>
                <c:pt idx="11385">
                  <c:v>-1.1404620000000001</c:v>
                </c:pt>
                <c:pt idx="11386">
                  <c:v>-1.1375999999999999</c:v>
                </c:pt>
                <c:pt idx="11387">
                  <c:v>-1.1347389999999999</c:v>
                </c:pt>
                <c:pt idx="11388">
                  <c:v>-1.131877</c:v>
                </c:pt>
                <c:pt idx="11389">
                  <c:v>-1.1290150000000001</c:v>
                </c:pt>
                <c:pt idx="11390">
                  <c:v>-1.1261540000000001</c:v>
                </c:pt>
                <c:pt idx="11391">
                  <c:v>-1.1232930000000001</c:v>
                </c:pt>
                <c:pt idx="11392">
                  <c:v>-1.120431</c:v>
                </c:pt>
                <c:pt idx="11393">
                  <c:v>-1.117569</c:v>
                </c:pt>
                <c:pt idx="11394">
                  <c:v>-1.1147069999999999</c:v>
                </c:pt>
                <c:pt idx="11395">
                  <c:v>-1.1118459999999999</c:v>
                </c:pt>
                <c:pt idx="11396">
                  <c:v>-1.1089869999999999</c:v>
                </c:pt>
                <c:pt idx="11397">
                  <c:v>-1.1061259999999999</c:v>
                </c:pt>
                <c:pt idx="11398">
                  <c:v>-1.1032649999999999</c:v>
                </c:pt>
                <c:pt idx="11399">
                  <c:v>-1.100403</c:v>
                </c:pt>
                <c:pt idx="11400">
                  <c:v>-1.0975410000000001</c:v>
                </c:pt>
                <c:pt idx="11401">
                  <c:v>-1.0946800000000001</c:v>
                </c:pt>
                <c:pt idx="11402">
                  <c:v>-1.091818</c:v>
                </c:pt>
                <c:pt idx="11403">
                  <c:v>-1.088956</c:v>
                </c:pt>
                <c:pt idx="11404">
                  <c:v>-1.0860939999999999</c:v>
                </c:pt>
                <c:pt idx="11405">
                  <c:v>-1.0832329999999999</c:v>
                </c:pt>
                <c:pt idx="11406">
                  <c:v>-1.080371</c:v>
                </c:pt>
                <c:pt idx="11407">
                  <c:v>-1.0775090000000001</c:v>
                </c:pt>
                <c:pt idx="11408">
                  <c:v>-1.074646</c:v>
                </c:pt>
                <c:pt idx="11409">
                  <c:v>-1.0717840000000001</c:v>
                </c:pt>
                <c:pt idx="11410">
                  <c:v>-1.0689219999999999</c:v>
                </c:pt>
                <c:pt idx="11411">
                  <c:v>-1.0660590000000001</c:v>
                </c:pt>
                <c:pt idx="11412">
                  <c:v>-1.0631969999999999</c:v>
                </c:pt>
                <c:pt idx="11413">
                  <c:v>-1.0603340000000001</c:v>
                </c:pt>
                <c:pt idx="11414">
                  <c:v>-1.057472</c:v>
                </c:pt>
                <c:pt idx="11415">
                  <c:v>-1.05461</c:v>
                </c:pt>
                <c:pt idx="11416">
                  <c:v>-1.0517479999999999</c:v>
                </c:pt>
                <c:pt idx="11417">
                  <c:v>-1.0488850000000001</c:v>
                </c:pt>
                <c:pt idx="11418">
                  <c:v>-1.0460229999999999</c:v>
                </c:pt>
                <c:pt idx="11419">
                  <c:v>-1.0431600000000001</c:v>
                </c:pt>
                <c:pt idx="11420">
                  <c:v>-1.0402979999999999</c:v>
                </c:pt>
                <c:pt idx="11421">
                  <c:v>-1.037436</c:v>
                </c:pt>
                <c:pt idx="11422">
                  <c:v>-1.034573</c:v>
                </c:pt>
                <c:pt idx="11423">
                  <c:v>-1.031711</c:v>
                </c:pt>
                <c:pt idx="11424">
                  <c:v>-1.0288489999999999</c:v>
                </c:pt>
                <c:pt idx="11425">
                  <c:v>-1.0259860000000001</c:v>
                </c:pt>
                <c:pt idx="11426">
                  <c:v>-1.0231239999999999</c:v>
                </c:pt>
                <c:pt idx="11427">
                  <c:v>-1.020262</c:v>
                </c:pt>
                <c:pt idx="11428">
                  <c:v>-1.0173989999999999</c:v>
                </c:pt>
                <c:pt idx="11429">
                  <c:v>-1.014537</c:v>
                </c:pt>
                <c:pt idx="11430">
                  <c:v>-1.0116750000000001</c:v>
                </c:pt>
                <c:pt idx="11431">
                  <c:v>-1.008812</c:v>
                </c:pt>
                <c:pt idx="11432">
                  <c:v>-1.0059499999999999</c:v>
                </c:pt>
                <c:pt idx="11433">
                  <c:v>-1.003088</c:v>
                </c:pt>
                <c:pt idx="11434">
                  <c:v>-1.0002260000000001</c:v>
                </c:pt>
                <c:pt idx="11435">
                  <c:v>-0.99736400000000003</c:v>
                </c:pt>
                <c:pt idx="11436">
                  <c:v>-0.99450119999999997</c:v>
                </c:pt>
                <c:pt idx="11437">
                  <c:v>-0.99163900000000005</c:v>
                </c:pt>
                <c:pt idx="11438">
                  <c:v>-0.98877689999999996</c:v>
                </c:pt>
                <c:pt idx="11439">
                  <c:v>-0.98591430000000002</c:v>
                </c:pt>
                <c:pt idx="11440">
                  <c:v>-0.98305209999999998</c:v>
                </c:pt>
                <c:pt idx="11441">
                  <c:v>-0.98018939999999999</c:v>
                </c:pt>
                <c:pt idx="11442">
                  <c:v>-0.97732549999999996</c:v>
                </c:pt>
                <c:pt idx="11443">
                  <c:v>-0.97446089999999996</c:v>
                </c:pt>
                <c:pt idx="11444">
                  <c:v>-0.97159960000000001</c:v>
                </c:pt>
                <c:pt idx="11445">
                  <c:v>-0.96873679999999995</c:v>
                </c:pt>
                <c:pt idx="11446">
                  <c:v>-0.96587429999999996</c:v>
                </c:pt>
                <c:pt idx="11447">
                  <c:v>-0.96301190000000003</c:v>
                </c:pt>
                <c:pt idx="11448">
                  <c:v>-0.9601499</c:v>
                </c:pt>
                <c:pt idx="11449">
                  <c:v>-0.95728800000000003</c:v>
                </c:pt>
                <c:pt idx="11450">
                  <c:v>-0.95442640000000001</c:v>
                </c:pt>
                <c:pt idx="11451">
                  <c:v>-0.95156339999999995</c:v>
                </c:pt>
                <c:pt idx="11452">
                  <c:v>-0.94870069999999995</c:v>
                </c:pt>
                <c:pt idx="11453">
                  <c:v>-0.94583839999999997</c:v>
                </c:pt>
                <c:pt idx="11454">
                  <c:v>-0.94297629999999999</c:v>
                </c:pt>
                <c:pt idx="11455">
                  <c:v>-0.94011429999999996</c:v>
                </c:pt>
                <c:pt idx="11456">
                  <c:v>-0.93725360000000002</c:v>
                </c:pt>
                <c:pt idx="11457">
                  <c:v>-0.93439459999999996</c:v>
                </c:pt>
                <c:pt idx="11458">
                  <c:v>-0.93153419999999998</c:v>
                </c:pt>
                <c:pt idx="11459">
                  <c:v>-0.92867650000000002</c:v>
                </c:pt>
                <c:pt idx="11460">
                  <c:v>-0.92582059999999999</c:v>
                </c:pt>
                <c:pt idx="11461">
                  <c:v>-0.92296080000000003</c:v>
                </c:pt>
                <c:pt idx="11462">
                  <c:v>-0.92009960000000002</c:v>
                </c:pt>
                <c:pt idx="11463">
                  <c:v>-0.91723779999999999</c:v>
                </c:pt>
                <c:pt idx="11464">
                  <c:v>-0.914377</c:v>
                </c:pt>
                <c:pt idx="11465">
                  <c:v>-0.91151519999999997</c:v>
                </c:pt>
                <c:pt idx="11466">
                  <c:v>-0.9086533</c:v>
                </c:pt>
                <c:pt idx="11467">
                  <c:v>-0.90579120000000002</c:v>
                </c:pt>
                <c:pt idx="11468">
                  <c:v>-0.90293029999999996</c:v>
                </c:pt>
                <c:pt idx="11469">
                  <c:v>-0.90006850000000005</c:v>
                </c:pt>
                <c:pt idx="11470">
                  <c:v>-0.89720619999999995</c:v>
                </c:pt>
                <c:pt idx="11471">
                  <c:v>-0.89434389999999997</c:v>
                </c:pt>
                <c:pt idx="11472">
                  <c:v>-0.89148280000000002</c:v>
                </c:pt>
                <c:pt idx="11473">
                  <c:v>-0.88862070000000004</c:v>
                </c:pt>
                <c:pt idx="11474">
                  <c:v>-0.8857585</c:v>
                </c:pt>
                <c:pt idx="11475">
                  <c:v>-0.88289660000000003</c:v>
                </c:pt>
                <c:pt idx="11476">
                  <c:v>-0.88003509999999996</c:v>
                </c:pt>
                <c:pt idx="11477">
                  <c:v>-0.87717330000000004</c:v>
                </c:pt>
                <c:pt idx="11478">
                  <c:v>-0.87431199999999998</c:v>
                </c:pt>
                <c:pt idx="11479">
                  <c:v>-0.87145110000000003</c:v>
                </c:pt>
                <c:pt idx="11480">
                  <c:v>-0.86859209999999998</c:v>
                </c:pt>
                <c:pt idx="11481">
                  <c:v>-0.86573080000000002</c:v>
                </c:pt>
                <c:pt idx="11482">
                  <c:v>-0.86286940000000001</c:v>
                </c:pt>
                <c:pt idx="11483">
                  <c:v>-0.86000750000000004</c:v>
                </c:pt>
                <c:pt idx="11484">
                  <c:v>-0.85714509999999999</c:v>
                </c:pt>
                <c:pt idx="11485">
                  <c:v>-0.85428539999999997</c:v>
                </c:pt>
                <c:pt idx="11486">
                  <c:v>-0.85142430000000002</c:v>
                </c:pt>
                <c:pt idx="11487">
                  <c:v>-0.84856240000000005</c:v>
                </c:pt>
                <c:pt idx="11488">
                  <c:v>-0.84570040000000002</c:v>
                </c:pt>
                <c:pt idx="11489">
                  <c:v>-0.84283859999999999</c:v>
                </c:pt>
                <c:pt idx="11490">
                  <c:v>-0.83997790000000006</c:v>
                </c:pt>
                <c:pt idx="11491">
                  <c:v>-0.83711610000000003</c:v>
                </c:pt>
                <c:pt idx="11492">
                  <c:v>-0.83425349999999998</c:v>
                </c:pt>
                <c:pt idx="11493">
                  <c:v>-0.8313912</c:v>
                </c:pt>
                <c:pt idx="11494">
                  <c:v>-0.8285285</c:v>
                </c:pt>
                <c:pt idx="11495">
                  <c:v>-0.82566539999999999</c:v>
                </c:pt>
                <c:pt idx="11496">
                  <c:v>-0.82280249999999999</c:v>
                </c:pt>
                <c:pt idx="11497">
                  <c:v>-0.81994</c:v>
                </c:pt>
                <c:pt idx="11498">
                  <c:v>-0.8170771</c:v>
                </c:pt>
                <c:pt idx="11499">
                  <c:v>-0.8142144</c:v>
                </c:pt>
                <c:pt idx="11500">
                  <c:v>-0.8113515</c:v>
                </c:pt>
                <c:pt idx="11501">
                  <c:v>-0.80848869999999995</c:v>
                </c:pt>
                <c:pt idx="11502">
                  <c:v>-0.80562599999999995</c:v>
                </c:pt>
                <c:pt idx="11503">
                  <c:v>-0.80276329999999996</c:v>
                </c:pt>
                <c:pt idx="11504">
                  <c:v>-0.79990019999999995</c:v>
                </c:pt>
                <c:pt idx="11505">
                  <c:v>-0.79703219999999997</c:v>
                </c:pt>
                <c:pt idx="11506">
                  <c:v>-0.79416739999999997</c:v>
                </c:pt>
                <c:pt idx="11507">
                  <c:v>-0.79130429999999996</c:v>
                </c:pt>
                <c:pt idx="11508">
                  <c:v>-0.78844320000000001</c:v>
                </c:pt>
                <c:pt idx="11509">
                  <c:v>-0.78558130000000004</c:v>
                </c:pt>
                <c:pt idx="11510">
                  <c:v>-0.78272030000000004</c:v>
                </c:pt>
                <c:pt idx="11511">
                  <c:v>-0.7798581</c:v>
                </c:pt>
                <c:pt idx="11512">
                  <c:v>-0.77699479999999999</c:v>
                </c:pt>
                <c:pt idx="11513">
                  <c:v>-0.7741323</c:v>
                </c:pt>
                <c:pt idx="11514">
                  <c:v>-0.77126899999999998</c:v>
                </c:pt>
                <c:pt idx="11515">
                  <c:v>-0.76840540000000002</c:v>
                </c:pt>
                <c:pt idx="11516">
                  <c:v>-0.76554239999999996</c:v>
                </c:pt>
                <c:pt idx="11517">
                  <c:v>-0.76267759999999996</c:v>
                </c:pt>
                <c:pt idx="11518">
                  <c:v>-0.75981489999999996</c:v>
                </c:pt>
                <c:pt idx="11519">
                  <c:v>-0.75695310000000005</c:v>
                </c:pt>
                <c:pt idx="11520">
                  <c:v>-0.75409079999999995</c:v>
                </c:pt>
                <c:pt idx="11521">
                  <c:v>-0.75122789999999995</c:v>
                </c:pt>
                <c:pt idx="11522">
                  <c:v>-0.74836590000000003</c:v>
                </c:pt>
                <c:pt idx="11523">
                  <c:v>-0.74550369999999999</c:v>
                </c:pt>
                <c:pt idx="11524">
                  <c:v>-0.7426412</c:v>
                </c:pt>
                <c:pt idx="11525">
                  <c:v>-0.73977859999999995</c:v>
                </c:pt>
                <c:pt idx="11526">
                  <c:v>-0.73691620000000002</c:v>
                </c:pt>
                <c:pt idx="11527">
                  <c:v>-0.7340544</c:v>
                </c:pt>
                <c:pt idx="11528">
                  <c:v>-0.73119239999999996</c:v>
                </c:pt>
                <c:pt idx="11529">
                  <c:v>-0.72833049999999999</c:v>
                </c:pt>
                <c:pt idx="11530">
                  <c:v>-0.72546829999999995</c:v>
                </c:pt>
                <c:pt idx="11531">
                  <c:v>-0.72260690000000005</c:v>
                </c:pt>
                <c:pt idx="11532">
                  <c:v>-0.7197462</c:v>
                </c:pt>
                <c:pt idx="11533">
                  <c:v>-0.71688700000000005</c:v>
                </c:pt>
                <c:pt idx="11534">
                  <c:v>-0.71402560000000004</c:v>
                </c:pt>
                <c:pt idx="11535">
                  <c:v>-0.71116380000000001</c:v>
                </c:pt>
                <c:pt idx="11536">
                  <c:v>-0.70830179999999998</c:v>
                </c:pt>
                <c:pt idx="11537">
                  <c:v>-0.70544039999999997</c:v>
                </c:pt>
                <c:pt idx="11538">
                  <c:v>-0.70257890000000001</c:v>
                </c:pt>
                <c:pt idx="11539">
                  <c:v>-0.69971689999999998</c:v>
                </c:pt>
                <c:pt idx="11540">
                  <c:v>-0.69685569999999997</c:v>
                </c:pt>
                <c:pt idx="11541">
                  <c:v>-0.69399460000000002</c:v>
                </c:pt>
                <c:pt idx="11542">
                  <c:v>-0.69113309999999994</c:v>
                </c:pt>
                <c:pt idx="11543">
                  <c:v>-0.68827159999999998</c:v>
                </c:pt>
                <c:pt idx="11544">
                  <c:v>-0.68540920000000005</c:v>
                </c:pt>
                <c:pt idx="11545">
                  <c:v>-0.68254820000000005</c:v>
                </c:pt>
                <c:pt idx="11546">
                  <c:v>-0.67968689999999998</c:v>
                </c:pt>
                <c:pt idx="11547">
                  <c:v>-0.67682529999999996</c:v>
                </c:pt>
                <c:pt idx="11548">
                  <c:v>-0.67396339999999999</c:v>
                </c:pt>
                <c:pt idx="11549">
                  <c:v>-0.67110170000000002</c:v>
                </c:pt>
                <c:pt idx="11550">
                  <c:v>-0.66823849999999996</c:v>
                </c:pt>
                <c:pt idx="11551">
                  <c:v>-0.66537610000000003</c:v>
                </c:pt>
                <c:pt idx="11552">
                  <c:v>-0.66251380000000004</c:v>
                </c:pt>
                <c:pt idx="11553">
                  <c:v>-0.65965149999999995</c:v>
                </c:pt>
                <c:pt idx="11554">
                  <c:v>-0.65678950000000003</c:v>
                </c:pt>
                <c:pt idx="11555">
                  <c:v>-0.65392749999999999</c:v>
                </c:pt>
                <c:pt idx="11556">
                  <c:v>-0.65106580000000003</c:v>
                </c:pt>
                <c:pt idx="11557">
                  <c:v>-0.6482038</c:v>
                </c:pt>
                <c:pt idx="11558">
                  <c:v>-0.64534219999999998</c:v>
                </c:pt>
                <c:pt idx="11559">
                  <c:v>-0.64248059999999996</c:v>
                </c:pt>
                <c:pt idx="11560">
                  <c:v>-0.63961990000000002</c:v>
                </c:pt>
                <c:pt idx="11561">
                  <c:v>-0.63676029999999995</c:v>
                </c:pt>
                <c:pt idx="11562">
                  <c:v>-0.63389870000000004</c:v>
                </c:pt>
                <c:pt idx="11563">
                  <c:v>-0.63103600000000004</c:v>
                </c:pt>
                <c:pt idx="11564">
                  <c:v>-0.62817339999999999</c:v>
                </c:pt>
                <c:pt idx="11565">
                  <c:v>-0.62531139999999996</c:v>
                </c:pt>
                <c:pt idx="11566">
                  <c:v>-0.62244880000000002</c:v>
                </c:pt>
                <c:pt idx="11567">
                  <c:v>-0.61958570000000002</c:v>
                </c:pt>
                <c:pt idx="11568">
                  <c:v>-0.6167224</c:v>
                </c:pt>
                <c:pt idx="11569">
                  <c:v>-0.61385889999999999</c:v>
                </c:pt>
                <c:pt idx="11570">
                  <c:v>-0.61099559999999997</c:v>
                </c:pt>
                <c:pt idx="11571">
                  <c:v>-0.60813220000000001</c:v>
                </c:pt>
                <c:pt idx="11572">
                  <c:v>-0.60526899999999995</c:v>
                </c:pt>
                <c:pt idx="11573">
                  <c:v>-0.60240629999999995</c:v>
                </c:pt>
                <c:pt idx="11574">
                  <c:v>-0.59954370000000001</c:v>
                </c:pt>
                <c:pt idx="11575">
                  <c:v>-0.59668089999999996</c:v>
                </c:pt>
                <c:pt idx="11576">
                  <c:v>-0.59381839999999997</c:v>
                </c:pt>
                <c:pt idx="11577">
                  <c:v>-0.59095589999999998</c:v>
                </c:pt>
                <c:pt idx="11578">
                  <c:v>-0.58809290000000003</c:v>
                </c:pt>
                <c:pt idx="11579">
                  <c:v>-0.58523049999999999</c:v>
                </c:pt>
                <c:pt idx="11580">
                  <c:v>-0.58236750000000004</c:v>
                </c:pt>
                <c:pt idx="11581">
                  <c:v>-0.5795051</c:v>
                </c:pt>
                <c:pt idx="11582">
                  <c:v>-0.57664300000000002</c:v>
                </c:pt>
                <c:pt idx="11583">
                  <c:v>-0.57378030000000002</c:v>
                </c:pt>
                <c:pt idx="11584">
                  <c:v>-0.57091689999999995</c:v>
                </c:pt>
                <c:pt idx="11585">
                  <c:v>-0.56805349999999999</c:v>
                </c:pt>
                <c:pt idx="11586">
                  <c:v>-0.56519010000000003</c:v>
                </c:pt>
                <c:pt idx="11587">
                  <c:v>-0.56232789999999999</c:v>
                </c:pt>
                <c:pt idx="11588">
                  <c:v>-0.55946560000000001</c:v>
                </c:pt>
                <c:pt idx="11589">
                  <c:v>-0.55660299999999996</c:v>
                </c:pt>
                <c:pt idx="11590">
                  <c:v>-0.55374009999999996</c:v>
                </c:pt>
                <c:pt idx="11591">
                  <c:v>-0.55087969999999997</c:v>
                </c:pt>
                <c:pt idx="11592">
                  <c:v>-0.54802220000000001</c:v>
                </c:pt>
                <c:pt idx="11593">
                  <c:v>-0.54516370000000003</c:v>
                </c:pt>
                <c:pt idx="11594">
                  <c:v>-0.54230290000000003</c:v>
                </c:pt>
                <c:pt idx="11595">
                  <c:v>-0.53944199999999998</c:v>
                </c:pt>
                <c:pt idx="11596">
                  <c:v>-0.53657960000000005</c:v>
                </c:pt>
                <c:pt idx="11597">
                  <c:v>-0.53371780000000002</c:v>
                </c:pt>
                <c:pt idx="11598">
                  <c:v>-0.53085610000000005</c:v>
                </c:pt>
                <c:pt idx="11599">
                  <c:v>-0.52799450000000003</c:v>
                </c:pt>
                <c:pt idx="11600">
                  <c:v>-0.52513339999999997</c:v>
                </c:pt>
                <c:pt idx="11601">
                  <c:v>-0.52227319999999999</c:v>
                </c:pt>
                <c:pt idx="11602">
                  <c:v>-0.5194126</c:v>
                </c:pt>
                <c:pt idx="11603">
                  <c:v>-0.51655289999999998</c:v>
                </c:pt>
                <c:pt idx="11604">
                  <c:v>-0.51369390000000004</c:v>
                </c:pt>
                <c:pt idx="11605">
                  <c:v>-0.51083389999999995</c:v>
                </c:pt>
                <c:pt idx="11606">
                  <c:v>-0.50797239999999999</c:v>
                </c:pt>
                <c:pt idx="11607">
                  <c:v>-0.50511030000000001</c:v>
                </c:pt>
                <c:pt idx="11608">
                  <c:v>-0.5022489</c:v>
                </c:pt>
                <c:pt idx="11609">
                  <c:v>-0.49938729999999998</c:v>
                </c:pt>
                <c:pt idx="11610">
                  <c:v>-0.49652570000000001</c:v>
                </c:pt>
                <c:pt idx="11611">
                  <c:v>-0.4936644</c:v>
                </c:pt>
                <c:pt idx="11612">
                  <c:v>-0.49080289999999999</c:v>
                </c:pt>
                <c:pt idx="11613">
                  <c:v>-0.48794140000000003</c:v>
                </c:pt>
                <c:pt idx="11614">
                  <c:v>-0.48508030000000002</c:v>
                </c:pt>
                <c:pt idx="11615">
                  <c:v>-0.4822187</c:v>
                </c:pt>
                <c:pt idx="11616">
                  <c:v>-0.47935759999999999</c:v>
                </c:pt>
                <c:pt idx="11617">
                  <c:v>-0.47649770000000002</c:v>
                </c:pt>
                <c:pt idx="11618">
                  <c:v>-0.47363690000000003</c:v>
                </c:pt>
                <c:pt idx="11619">
                  <c:v>-0.47077609999999998</c:v>
                </c:pt>
                <c:pt idx="11620">
                  <c:v>-0.46791529999999998</c:v>
                </c:pt>
                <c:pt idx="11621">
                  <c:v>-0.46505469999999999</c:v>
                </c:pt>
                <c:pt idx="11622">
                  <c:v>-0.4621943</c:v>
                </c:pt>
                <c:pt idx="11623">
                  <c:v>-0.4593334</c:v>
                </c:pt>
                <c:pt idx="11624">
                  <c:v>-0.45647270000000001</c:v>
                </c:pt>
                <c:pt idx="11625">
                  <c:v>-0.45361190000000001</c:v>
                </c:pt>
                <c:pt idx="11626">
                  <c:v>-0.45075189999999998</c:v>
                </c:pt>
                <c:pt idx="11627">
                  <c:v>-0.44789499999999999</c:v>
                </c:pt>
                <c:pt idx="11628">
                  <c:v>-0.4450364</c:v>
                </c:pt>
                <c:pt idx="11629">
                  <c:v>-0.44217719999999999</c:v>
                </c:pt>
                <c:pt idx="11630">
                  <c:v>-0.43931819999999999</c:v>
                </c:pt>
                <c:pt idx="11631">
                  <c:v>-0.43645899999999999</c:v>
                </c:pt>
                <c:pt idx="11632">
                  <c:v>-0.4335987</c:v>
                </c:pt>
                <c:pt idx="11633">
                  <c:v>-0.43073869999999997</c:v>
                </c:pt>
                <c:pt idx="11634">
                  <c:v>-0.42787829999999999</c:v>
                </c:pt>
                <c:pt idx="11635">
                  <c:v>-0.4250179</c:v>
                </c:pt>
                <c:pt idx="11636">
                  <c:v>-0.42215760000000002</c:v>
                </c:pt>
                <c:pt idx="11637">
                  <c:v>-0.41929739999999999</c:v>
                </c:pt>
                <c:pt idx="11638">
                  <c:v>-0.4164371</c:v>
                </c:pt>
                <c:pt idx="11639">
                  <c:v>-0.41357690000000003</c:v>
                </c:pt>
                <c:pt idx="11640">
                  <c:v>-0.41071669999999999</c:v>
                </c:pt>
                <c:pt idx="11641">
                  <c:v>-0.40785640000000001</c:v>
                </c:pt>
                <c:pt idx="11642">
                  <c:v>-0.40499629999999998</c:v>
                </c:pt>
                <c:pt idx="11643">
                  <c:v>-0.40213670000000001</c:v>
                </c:pt>
                <c:pt idx="11644">
                  <c:v>-0.39927770000000001</c:v>
                </c:pt>
                <c:pt idx="11645">
                  <c:v>-0.39641910000000002</c:v>
                </c:pt>
                <c:pt idx="11646">
                  <c:v>-0.39356010000000002</c:v>
                </c:pt>
                <c:pt idx="11647">
                  <c:v>-0.39070129999999997</c:v>
                </c:pt>
                <c:pt idx="11648">
                  <c:v>-0.38783909999999999</c:v>
                </c:pt>
                <c:pt idx="11649">
                  <c:v>-0.38497959999999998</c:v>
                </c:pt>
                <c:pt idx="11650">
                  <c:v>-0.38212109999999999</c:v>
                </c:pt>
                <c:pt idx="11651">
                  <c:v>-0.37926199999999999</c:v>
                </c:pt>
                <c:pt idx="11652">
                  <c:v>-0.37640489999999999</c:v>
                </c:pt>
                <c:pt idx="11653">
                  <c:v>-0.37354660000000001</c:v>
                </c:pt>
                <c:pt idx="11654">
                  <c:v>-0.37069079999999999</c:v>
                </c:pt>
                <c:pt idx="11655">
                  <c:v>-0.36783460000000001</c:v>
                </c:pt>
                <c:pt idx="11656">
                  <c:v>-0.36497800000000002</c:v>
                </c:pt>
                <c:pt idx="11657">
                  <c:v>-0.36212040000000001</c:v>
                </c:pt>
                <c:pt idx="11658">
                  <c:v>-0.35926190000000002</c:v>
                </c:pt>
                <c:pt idx="11659">
                  <c:v>-0.35640430000000001</c:v>
                </c:pt>
                <c:pt idx="11660">
                  <c:v>-0.35354780000000002</c:v>
                </c:pt>
                <c:pt idx="11661">
                  <c:v>-0.35069</c:v>
                </c:pt>
                <c:pt idx="11662">
                  <c:v>-0.34783120000000001</c:v>
                </c:pt>
                <c:pt idx="11663">
                  <c:v>-0.344972</c:v>
                </c:pt>
                <c:pt idx="11664">
                  <c:v>-0.34211259999999999</c:v>
                </c:pt>
                <c:pt idx="11665">
                  <c:v>-0.33925339999999998</c:v>
                </c:pt>
                <c:pt idx="11666">
                  <c:v>-0.33639429999999998</c:v>
                </c:pt>
                <c:pt idx="11667">
                  <c:v>-0.33353500000000003</c:v>
                </c:pt>
                <c:pt idx="11668">
                  <c:v>-0.33067570000000002</c:v>
                </c:pt>
                <c:pt idx="11669">
                  <c:v>-0.32781640000000001</c:v>
                </c:pt>
                <c:pt idx="11670">
                  <c:v>-0.3249572</c:v>
                </c:pt>
                <c:pt idx="11671">
                  <c:v>-0.322098</c:v>
                </c:pt>
                <c:pt idx="11672">
                  <c:v>-0.31923879999999999</c:v>
                </c:pt>
                <c:pt idx="11673">
                  <c:v>-0.31637959999999998</c:v>
                </c:pt>
                <c:pt idx="11674">
                  <c:v>-0.31352079999999999</c:v>
                </c:pt>
                <c:pt idx="11675">
                  <c:v>-0.3106622</c:v>
                </c:pt>
                <c:pt idx="11676">
                  <c:v>-0.3078031</c:v>
                </c:pt>
                <c:pt idx="11677">
                  <c:v>-0.30494450000000001</c:v>
                </c:pt>
                <c:pt idx="11678">
                  <c:v>-0.3020912</c:v>
                </c:pt>
                <c:pt idx="11679">
                  <c:v>-0.29923460000000002</c:v>
                </c:pt>
                <c:pt idx="11680">
                  <c:v>-0.2963788</c:v>
                </c:pt>
                <c:pt idx="11681">
                  <c:v>-0.29352119999999998</c:v>
                </c:pt>
                <c:pt idx="11682">
                  <c:v>-0.29066439999999999</c:v>
                </c:pt>
                <c:pt idx="11683">
                  <c:v>-0.28780670000000003</c:v>
                </c:pt>
                <c:pt idx="11684">
                  <c:v>-0.28494819999999998</c:v>
                </c:pt>
                <c:pt idx="11685">
                  <c:v>-0.28208949999999999</c:v>
                </c:pt>
                <c:pt idx="11686">
                  <c:v>-0.2792309</c:v>
                </c:pt>
                <c:pt idx="11687">
                  <c:v>-0.27637240000000002</c:v>
                </c:pt>
                <c:pt idx="11688">
                  <c:v>-0.27351389999999998</c:v>
                </c:pt>
                <c:pt idx="11689">
                  <c:v>-0.27065549999999999</c:v>
                </c:pt>
                <c:pt idx="11690">
                  <c:v>-0.26779779999999997</c:v>
                </c:pt>
                <c:pt idx="11691">
                  <c:v>-0.26494010000000001</c:v>
                </c:pt>
                <c:pt idx="11692">
                  <c:v>-0.26208179999999998</c:v>
                </c:pt>
                <c:pt idx="11693">
                  <c:v>-0.25922329999999999</c:v>
                </c:pt>
                <c:pt idx="11694">
                  <c:v>-0.2563647</c:v>
                </c:pt>
                <c:pt idx="11695">
                  <c:v>-0.25350620000000001</c:v>
                </c:pt>
                <c:pt idx="11696">
                  <c:v>-0.25064769999999997</c:v>
                </c:pt>
                <c:pt idx="11697">
                  <c:v>-0.24778939999999999</c:v>
                </c:pt>
                <c:pt idx="11698">
                  <c:v>-0.24493139999999999</c:v>
                </c:pt>
                <c:pt idx="11699">
                  <c:v>-0.24207319999999999</c:v>
                </c:pt>
                <c:pt idx="11700">
                  <c:v>-0.23921500000000001</c:v>
                </c:pt>
                <c:pt idx="11701">
                  <c:v>-0.23635700000000001</c:v>
                </c:pt>
                <c:pt idx="11702">
                  <c:v>-0.2334987</c:v>
                </c:pt>
                <c:pt idx="11703">
                  <c:v>-0.2306406</c:v>
                </c:pt>
                <c:pt idx="11704">
                  <c:v>-0.2277824</c:v>
                </c:pt>
                <c:pt idx="11705">
                  <c:v>-0.22492429999999999</c:v>
                </c:pt>
                <c:pt idx="11706">
                  <c:v>-0.22206719999999999</c:v>
                </c:pt>
                <c:pt idx="11707">
                  <c:v>-0.21921009999999999</c:v>
                </c:pt>
                <c:pt idx="11708">
                  <c:v>-0.21635360000000001</c:v>
                </c:pt>
                <c:pt idx="11709">
                  <c:v>-0.2134971</c:v>
                </c:pt>
                <c:pt idx="11710">
                  <c:v>-0.21064169999999999</c:v>
                </c:pt>
                <c:pt idx="11711">
                  <c:v>-0.20778460000000001</c:v>
                </c:pt>
                <c:pt idx="11712">
                  <c:v>-0.2049272</c:v>
                </c:pt>
                <c:pt idx="11713">
                  <c:v>-0.20207040000000001</c:v>
                </c:pt>
                <c:pt idx="11714">
                  <c:v>-0.19921349999999999</c:v>
                </c:pt>
                <c:pt idx="11715">
                  <c:v>-0.19635620000000001</c:v>
                </c:pt>
                <c:pt idx="11716">
                  <c:v>-0.193499</c:v>
                </c:pt>
                <c:pt idx="11717">
                  <c:v>-0.19064139999999999</c:v>
                </c:pt>
                <c:pt idx="11718">
                  <c:v>-0.18778339999999999</c:v>
                </c:pt>
                <c:pt idx="11719">
                  <c:v>-0.18492529999999999</c:v>
                </c:pt>
                <c:pt idx="11720">
                  <c:v>-0.18206749999999999</c:v>
                </c:pt>
                <c:pt idx="11721">
                  <c:v>-0.1792096</c:v>
                </c:pt>
                <c:pt idx="11722">
                  <c:v>-0.1763518</c:v>
                </c:pt>
                <c:pt idx="11723">
                  <c:v>-0.17349419999999999</c:v>
                </c:pt>
                <c:pt idx="11724">
                  <c:v>-0.17063719999999999</c:v>
                </c:pt>
                <c:pt idx="11725">
                  <c:v>-0.16777990000000001</c:v>
                </c:pt>
                <c:pt idx="11726">
                  <c:v>-0.16492209999999999</c:v>
                </c:pt>
                <c:pt idx="11727">
                  <c:v>-0.16206519999999999</c:v>
                </c:pt>
                <c:pt idx="11728">
                  <c:v>-0.1592083</c:v>
                </c:pt>
                <c:pt idx="11729">
                  <c:v>-0.15635099999999999</c:v>
                </c:pt>
                <c:pt idx="11730">
                  <c:v>-0.1534935</c:v>
                </c:pt>
                <c:pt idx="11731">
                  <c:v>-0.15063579999999999</c:v>
                </c:pt>
                <c:pt idx="11732">
                  <c:v>-0.1477782</c:v>
                </c:pt>
                <c:pt idx="11733">
                  <c:v>-0.14492089999999999</c:v>
                </c:pt>
                <c:pt idx="11734">
                  <c:v>-0.14206360000000001</c:v>
                </c:pt>
                <c:pt idx="11735">
                  <c:v>-0.139206</c:v>
                </c:pt>
                <c:pt idx="11736">
                  <c:v>-0.13634850000000001</c:v>
                </c:pt>
                <c:pt idx="11737">
                  <c:v>-0.13349130000000001</c:v>
                </c:pt>
                <c:pt idx="11738">
                  <c:v>-0.1306339</c:v>
                </c:pt>
                <c:pt idx="11739">
                  <c:v>-0.1277769</c:v>
                </c:pt>
                <c:pt idx="11740">
                  <c:v>-0.1249205</c:v>
                </c:pt>
                <c:pt idx="11741">
                  <c:v>-0.12206409999999999</c:v>
                </c:pt>
                <c:pt idx="11742">
                  <c:v>-0.1192078</c:v>
                </c:pt>
                <c:pt idx="11743">
                  <c:v>-0.1163508</c:v>
                </c:pt>
                <c:pt idx="11744">
                  <c:v>-0.113494</c:v>
                </c:pt>
                <c:pt idx="11745">
                  <c:v>-0.1106367</c:v>
                </c:pt>
                <c:pt idx="11746">
                  <c:v>-0.107781</c:v>
                </c:pt>
                <c:pt idx="11747">
                  <c:v>-0.1049259</c:v>
                </c:pt>
                <c:pt idx="11748">
                  <c:v>-0.10206899999999999</c:v>
                </c:pt>
                <c:pt idx="11749">
                  <c:v>-9.921199E-2</c:v>
                </c:pt>
                <c:pt idx="11750">
                  <c:v>-9.6355380000000004E-2</c:v>
                </c:pt>
                <c:pt idx="11751">
                  <c:v>-9.3498890000000001E-2</c:v>
                </c:pt>
                <c:pt idx="11752">
                  <c:v>-9.0642440000000005E-2</c:v>
                </c:pt>
                <c:pt idx="11753">
                  <c:v>-8.7786669999999997E-2</c:v>
                </c:pt>
                <c:pt idx="11754">
                  <c:v>-8.4931220000000002E-2</c:v>
                </c:pt>
                <c:pt idx="11755">
                  <c:v>-8.2074820000000007E-2</c:v>
                </c:pt>
                <c:pt idx="11756">
                  <c:v>-7.9218140000000006E-2</c:v>
                </c:pt>
                <c:pt idx="11757">
                  <c:v>-7.636105E-2</c:v>
                </c:pt>
                <c:pt idx="11758">
                  <c:v>-7.3504079999999999E-2</c:v>
                </c:pt>
                <c:pt idx="11759">
                  <c:v>-7.0647299999999996E-2</c:v>
                </c:pt>
                <c:pt idx="11760">
                  <c:v>-6.7790760000000005E-2</c:v>
                </c:pt>
                <c:pt idx="11761">
                  <c:v>-6.4933699999999997E-2</c:v>
                </c:pt>
                <c:pt idx="11762">
                  <c:v>-6.2076739999999998E-2</c:v>
                </c:pt>
                <c:pt idx="11763">
                  <c:v>-5.9219649999999999E-2</c:v>
                </c:pt>
                <c:pt idx="11764">
                  <c:v>-5.6362490000000001E-2</c:v>
                </c:pt>
                <c:pt idx="11765">
                  <c:v>-5.3505879999999999E-2</c:v>
                </c:pt>
                <c:pt idx="11766">
                  <c:v>-5.064917E-2</c:v>
                </c:pt>
                <c:pt idx="11767">
                  <c:v>-4.7792380000000002E-2</c:v>
                </c:pt>
                <c:pt idx="11768">
                  <c:v>-4.4936009999999998E-2</c:v>
                </c:pt>
                <c:pt idx="11769">
                  <c:v>-4.2079150000000003E-2</c:v>
                </c:pt>
                <c:pt idx="11770">
                  <c:v>-3.9222119999999999E-2</c:v>
                </c:pt>
                <c:pt idx="11771">
                  <c:v>-3.6365099999999997E-2</c:v>
                </c:pt>
                <c:pt idx="11772">
                  <c:v>-3.3508040000000003E-2</c:v>
                </c:pt>
                <c:pt idx="11773">
                  <c:v>-3.0651060000000001E-2</c:v>
                </c:pt>
                <c:pt idx="11774">
                  <c:v>-2.779506E-2</c:v>
                </c:pt>
                <c:pt idx="11775">
                  <c:v>-2.4940449999999999E-2</c:v>
                </c:pt>
                <c:pt idx="11776">
                  <c:v>-2.2085299999999999E-2</c:v>
                </c:pt>
                <c:pt idx="11777">
                  <c:v>-1.922892E-2</c:v>
                </c:pt>
                <c:pt idx="11778">
                  <c:v>-1.637218E-2</c:v>
                </c:pt>
                <c:pt idx="11779">
                  <c:v>-1.3515579999999999E-2</c:v>
                </c:pt>
                <c:pt idx="11780">
                  <c:v>-1.0658839999999999E-2</c:v>
                </c:pt>
                <c:pt idx="11781">
                  <c:v>-7.8026379999999998E-3</c:v>
                </c:pt>
                <c:pt idx="11782">
                  <c:v>-4.9465100000000003E-3</c:v>
                </c:pt>
                <c:pt idx="11783">
                  <c:v>-2.089774E-3</c:v>
                </c:pt>
                <c:pt idx="11784">
                  <c:v>7.6670660000000002E-4</c:v>
                </c:pt>
                <c:pt idx="11785">
                  <c:v>3.6235490000000002E-3</c:v>
                </c:pt>
                <c:pt idx="11786">
                  <c:v>6.4800040000000001E-3</c:v>
                </c:pt>
                <c:pt idx="11787">
                  <c:v>9.3341580000000004E-3</c:v>
                </c:pt>
                <c:pt idx="11788">
                  <c:v>1.218574E-2</c:v>
                </c:pt>
                <c:pt idx="11789">
                  <c:v>1.503878E-2</c:v>
                </c:pt>
                <c:pt idx="11790">
                  <c:v>1.7894420000000001E-2</c:v>
                </c:pt>
                <c:pt idx="11791">
                  <c:v>2.0750350000000001E-2</c:v>
                </c:pt>
                <c:pt idx="11792">
                  <c:v>2.360717E-2</c:v>
                </c:pt>
                <c:pt idx="11793">
                  <c:v>2.64642E-2</c:v>
                </c:pt>
                <c:pt idx="11794">
                  <c:v>2.9320860000000001E-2</c:v>
                </c:pt>
                <c:pt idx="11795">
                  <c:v>3.2177560000000001E-2</c:v>
                </c:pt>
                <c:pt idx="11796">
                  <c:v>3.5033620000000001E-2</c:v>
                </c:pt>
                <c:pt idx="11797">
                  <c:v>3.7890720000000003E-2</c:v>
                </c:pt>
                <c:pt idx="11798">
                  <c:v>4.0747539999999999E-2</c:v>
                </c:pt>
                <c:pt idx="11799">
                  <c:v>4.3604240000000002E-2</c:v>
                </c:pt>
                <c:pt idx="11800">
                  <c:v>4.6461240000000001E-2</c:v>
                </c:pt>
                <c:pt idx="11801">
                  <c:v>4.9318430000000003E-2</c:v>
                </c:pt>
                <c:pt idx="11802">
                  <c:v>5.2175770000000003E-2</c:v>
                </c:pt>
                <c:pt idx="11803">
                  <c:v>5.503251E-2</c:v>
                </c:pt>
                <c:pt idx="11804">
                  <c:v>5.7890089999999998E-2</c:v>
                </c:pt>
                <c:pt idx="11805">
                  <c:v>6.0747290000000002E-2</c:v>
                </c:pt>
                <c:pt idx="11806">
                  <c:v>6.36047E-2</c:v>
                </c:pt>
                <c:pt idx="11807">
                  <c:v>6.6461889999999996E-2</c:v>
                </c:pt>
                <c:pt idx="11808">
                  <c:v>6.9319249999999999E-2</c:v>
                </c:pt>
                <c:pt idx="11809">
                  <c:v>7.2176580000000004E-2</c:v>
                </c:pt>
                <c:pt idx="11810">
                  <c:v>7.5033530000000001E-2</c:v>
                </c:pt>
                <c:pt idx="11811">
                  <c:v>7.789066E-2</c:v>
                </c:pt>
                <c:pt idx="11812">
                  <c:v>8.0748329999999993E-2</c:v>
                </c:pt>
                <c:pt idx="11813">
                  <c:v>8.3604369999999997E-2</c:v>
                </c:pt>
                <c:pt idx="11814">
                  <c:v>8.6460350000000005E-2</c:v>
                </c:pt>
                <c:pt idx="11815">
                  <c:v>8.9315130000000006E-2</c:v>
                </c:pt>
                <c:pt idx="11816">
                  <c:v>9.2170719999999998E-2</c:v>
                </c:pt>
                <c:pt idx="11817">
                  <c:v>9.5026550000000001E-2</c:v>
                </c:pt>
                <c:pt idx="11818">
                  <c:v>9.7883289999999998E-2</c:v>
                </c:pt>
                <c:pt idx="11819">
                  <c:v>0.1007401</c:v>
                </c:pt>
                <c:pt idx="11820">
                  <c:v>0.1035972</c:v>
                </c:pt>
                <c:pt idx="11821">
                  <c:v>0.1064542</c:v>
                </c:pt>
                <c:pt idx="11822">
                  <c:v>0.10931150000000001</c:v>
                </c:pt>
                <c:pt idx="11823">
                  <c:v>0.1121689</c:v>
                </c:pt>
                <c:pt idx="11824">
                  <c:v>0.1150263</c:v>
                </c:pt>
                <c:pt idx="11825">
                  <c:v>0.11788369999999999</c:v>
                </c:pt>
                <c:pt idx="11826">
                  <c:v>0.12074120000000001</c:v>
                </c:pt>
                <c:pt idx="11827">
                  <c:v>0.1235986</c:v>
                </c:pt>
                <c:pt idx="11828">
                  <c:v>0.12645619999999999</c:v>
                </c:pt>
                <c:pt idx="11829">
                  <c:v>0.12931290000000001</c:v>
                </c:pt>
                <c:pt idx="11830">
                  <c:v>0.13217029999999999</c:v>
                </c:pt>
                <c:pt idx="11831">
                  <c:v>0.1350276</c:v>
                </c:pt>
                <c:pt idx="11832">
                  <c:v>0.1378849</c:v>
                </c:pt>
                <c:pt idx="11833">
                  <c:v>0.14074229999999999</c:v>
                </c:pt>
                <c:pt idx="11834">
                  <c:v>0.1435997</c:v>
                </c:pt>
                <c:pt idx="11835">
                  <c:v>0.146457</c:v>
                </c:pt>
                <c:pt idx="11836">
                  <c:v>0.149314</c:v>
                </c:pt>
                <c:pt idx="11837">
                  <c:v>0.15217120000000001</c:v>
                </c:pt>
                <c:pt idx="11838">
                  <c:v>0.155028</c:v>
                </c:pt>
                <c:pt idx="11839">
                  <c:v>0.15788279999999999</c:v>
                </c:pt>
                <c:pt idx="11840">
                  <c:v>0.16073960000000001</c:v>
                </c:pt>
                <c:pt idx="11841">
                  <c:v>0.16359460000000001</c:v>
                </c:pt>
                <c:pt idx="11842">
                  <c:v>0.16645119999999999</c:v>
                </c:pt>
                <c:pt idx="11843">
                  <c:v>0.1693074</c:v>
                </c:pt>
                <c:pt idx="11844">
                  <c:v>0.1721625</c:v>
                </c:pt>
                <c:pt idx="11845">
                  <c:v>0.17501610000000001</c:v>
                </c:pt>
                <c:pt idx="11846">
                  <c:v>0.17786440000000001</c:v>
                </c:pt>
                <c:pt idx="11847">
                  <c:v>0.18071960000000001</c:v>
                </c:pt>
                <c:pt idx="11848">
                  <c:v>0.1835763</c:v>
                </c:pt>
                <c:pt idx="11849">
                  <c:v>0.1864333</c:v>
                </c:pt>
                <c:pt idx="11850">
                  <c:v>0.18929029999999999</c:v>
                </c:pt>
                <c:pt idx="11851">
                  <c:v>0.1921475</c:v>
                </c:pt>
                <c:pt idx="11852">
                  <c:v>0.1950047</c:v>
                </c:pt>
                <c:pt idx="11853">
                  <c:v>0.1978617</c:v>
                </c:pt>
                <c:pt idx="11854">
                  <c:v>0.2007187</c:v>
                </c:pt>
                <c:pt idx="11855">
                  <c:v>0.20357359999999999</c:v>
                </c:pt>
                <c:pt idx="11856">
                  <c:v>0.20643120000000001</c:v>
                </c:pt>
                <c:pt idx="11857">
                  <c:v>0.2092878</c:v>
                </c:pt>
                <c:pt idx="11858">
                  <c:v>0.21214340000000001</c:v>
                </c:pt>
                <c:pt idx="11859">
                  <c:v>0.21500050000000001</c:v>
                </c:pt>
                <c:pt idx="11860">
                  <c:v>0.21785769999999999</c:v>
                </c:pt>
                <c:pt idx="11861">
                  <c:v>0.22071489999999999</c:v>
                </c:pt>
                <c:pt idx="11862">
                  <c:v>0.22357199999999999</c:v>
                </c:pt>
                <c:pt idx="11863">
                  <c:v>0.22642899999999999</c:v>
                </c:pt>
                <c:pt idx="11864">
                  <c:v>0.22928660000000001</c:v>
                </c:pt>
                <c:pt idx="11865">
                  <c:v>0.23214399999999999</c:v>
                </c:pt>
                <c:pt idx="11866">
                  <c:v>0.2350014</c:v>
                </c:pt>
                <c:pt idx="11867">
                  <c:v>0.23785880000000001</c:v>
                </c:pt>
                <c:pt idx="11868">
                  <c:v>0.24071619999999999</c:v>
                </c:pt>
                <c:pt idx="11869">
                  <c:v>0.2435737</c:v>
                </c:pt>
                <c:pt idx="11870">
                  <c:v>0.24643109999999999</c:v>
                </c:pt>
                <c:pt idx="11871">
                  <c:v>0.2492886</c:v>
                </c:pt>
                <c:pt idx="11872">
                  <c:v>0.25214579999999998</c:v>
                </c:pt>
                <c:pt idx="11873">
                  <c:v>0.25500309999999998</c:v>
                </c:pt>
                <c:pt idx="11874">
                  <c:v>0.25786039999999999</c:v>
                </c:pt>
                <c:pt idx="11875">
                  <c:v>0.26071749999999999</c:v>
                </c:pt>
                <c:pt idx="11876">
                  <c:v>0.2635749</c:v>
                </c:pt>
                <c:pt idx="11877">
                  <c:v>0.26643220000000001</c:v>
                </c:pt>
                <c:pt idx="11878">
                  <c:v>0.26928970000000002</c:v>
                </c:pt>
                <c:pt idx="11879">
                  <c:v>0.27214769999999999</c:v>
                </c:pt>
                <c:pt idx="11880">
                  <c:v>0.2750049</c:v>
                </c:pt>
                <c:pt idx="11881">
                  <c:v>0.2778622</c:v>
                </c:pt>
                <c:pt idx="11882">
                  <c:v>0.28071960000000001</c:v>
                </c:pt>
                <c:pt idx="11883">
                  <c:v>0.28357729999999998</c:v>
                </c:pt>
                <c:pt idx="11884">
                  <c:v>0.28643420000000003</c:v>
                </c:pt>
                <c:pt idx="11885">
                  <c:v>0.28929159999999998</c:v>
                </c:pt>
                <c:pt idx="11886">
                  <c:v>0.29214909999999999</c:v>
                </c:pt>
                <c:pt idx="11887">
                  <c:v>0.29500690000000002</c:v>
                </c:pt>
                <c:pt idx="11888">
                  <c:v>0.29786449999999998</c:v>
                </c:pt>
                <c:pt idx="11889">
                  <c:v>0.30072199999999999</c:v>
                </c:pt>
                <c:pt idx="11890">
                  <c:v>0.30357960000000001</c:v>
                </c:pt>
                <c:pt idx="11891">
                  <c:v>0.30643710000000002</c:v>
                </c:pt>
                <c:pt idx="11892">
                  <c:v>0.30929459999999998</c:v>
                </c:pt>
                <c:pt idx="11893">
                  <c:v>0.31215199999999999</c:v>
                </c:pt>
                <c:pt idx="11894">
                  <c:v>0.3150095</c:v>
                </c:pt>
                <c:pt idx="11895">
                  <c:v>0.31786700000000001</c:v>
                </c:pt>
                <c:pt idx="11896">
                  <c:v>0.32072460000000003</c:v>
                </c:pt>
                <c:pt idx="11897">
                  <c:v>0.32358170000000003</c:v>
                </c:pt>
                <c:pt idx="11898">
                  <c:v>0.32643759999999999</c:v>
                </c:pt>
                <c:pt idx="11899">
                  <c:v>0.3292929</c:v>
                </c:pt>
                <c:pt idx="11900">
                  <c:v>0.33214630000000001</c:v>
                </c:pt>
                <c:pt idx="11901">
                  <c:v>0.33499990000000002</c:v>
                </c:pt>
                <c:pt idx="11902">
                  <c:v>0.33785660000000001</c:v>
                </c:pt>
                <c:pt idx="11903">
                  <c:v>0.34071360000000001</c:v>
                </c:pt>
                <c:pt idx="11904">
                  <c:v>0.34356979999999998</c:v>
                </c:pt>
                <c:pt idx="11905">
                  <c:v>0.34642669999999998</c:v>
                </c:pt>
                <c:pt idx="11906">
                  <c:v>0.34928350000000002</c:v>
                </c:pt>
                <c:pt idx="11907">
                  <c:v>0.3521396</c:v>
                </c:pt>
                <c:pt idx="11908">
                  <c:v>0.35499700000000001</c:v>
                </c:pt>
                <c:pt idx="11909">
                  <c:v>0.35785339999999999</c:v>
                </c:pt>
                <c:pt idx="11910">
                  <c:v>0.360711</c:v>
                </c:pt>
                <c:pt idx="11911">
                  <c:v>0.36356919999999998</c:v>
                </c:pt>
                <c:pt idx="11912">
                  <c:v>0.36642570000000002</c:v>
                </c:pt>
                <c:pt idx="11913">
                  <c:v>0.36928280000000002</c:v>
                </c:pt>
                <c:pt idx="11914">
                  <c:v>0.37214009999999997</c:v>
                </c:pt>
                <c:pt idx="11915">
                  <c:v>0.37499660000000001</c:v>
                </c:pt>
                <c:pt idx="11916">
                  <c:v>0.37785259999999998</c:v>
                </c:pt>
                <c:pt idx="11917">
                  <c:v>0.3807103</c:v>
                </c:pt>
                <c:pt idx="11918">
                  <c:v>0.38356780000000001</c:v>
                </c:pt>
                <c:pt idx="11919">
                  <c:v>0.38642589999999999</c:v>
                </c:pt>
                <c:pt idx="11920">
                  <c:v>0.38928430000000003</c:v>
                </c:pt>
                <c:pt idx="11921">
                  <c:v>0.3921403</c:v>
                </c:pt>
                <c:pt idx="11922">
                  <c:v>0.39499830000000002</c:v>
                </c:pt>
                <c:pt idx="11923">
                  <c:v>0.39785609999999999</c:v>
                </c:pt>
                <c:pt idx="11924">
                  <c:v>0.4007136</c:v>
                </c:pt>
                <c:pt idx="11925">
                  <c:v>0.40356940000000002</c:v>
                </c:pt>
                <c:pt idx="11926">
                  <c:v>0.40642600000000001</c:v>
                </c:pt>
                <c:pt idx="11927">
                  <c:v>0.4092828</c:v>
                </c:pt>
                <c:pt idx="11928">
                  <c:v>0.41213810000000001</c:v>
                </c:pt>
                <c:pt idx="11929">
                  <c:v>0.41499429999999998</c:v>
                </c:pt>
                <c:pt idx="11930">
                  <c:v>0.41785030000000001</c:v>
                </c:pt>
                <c:pt idx="11931">
                  <c:v>0.42070649999999998</c:v>
                </c:pt>
                <c:pt idx="11932">
                  <c:v>0.42355920000000002</c:v>
                </c:pt>
                <c:pt idx="11933">
                  <c:v>0.42641509999999999</c:v>
                </c:pt>
                <c:pt idx="11934">
                  <c:v>0.4292723</c:v>
                </c:pt>
                <c:pt idx="11935">
                  <c:v>0.43212970000000001</c:v>
                </c:pt>
                <c:pt idx="11936">
                  <c:v>0.43498809999999999</c:v>
                </c:pt>
                <c:pt idx="11937">
                  <c:v>0.43784590000000001</c:v>
                </c:pt>
                <c:pt idx="11938">
                  <c:v>0.4407044</c:v>
                </c:pt>
                <c:pt idx="11939">
                  <c:v>0.44356269999999998</c:v>
                </c:pt>
                <c:pt idx="11940">
                  <c:v>0.44642199999999999</c:v>
                </c:pt>
                <c:pt idx="11941">
                  <c:v>0.44928079999999998</c:v>
                </c:pt>
                <c:pt idx="11942">
                  <c:v>0.45213950000000003</c:v>
                </c:pt>
                <c:pt idx="11943">
                  <c:v>0.45499840000000003</c:v>
                </c:pt>
                <c:pt idx="11944">
                  <c:v>0.4578564</c:v>
                </c:pt>
                <c:pt idx="11945">
                  <c:v>0.46071420000000002</c:v>
                </c:pt>
                <c:pt idx="11946">
                  <c:v>0.46356989999999998</c:v>
                </c:pt>
                <c:pt idx="11947">
                  <c:v>0.46642349999999999</c:v>
                </c:pt>
                <c:pt idx="11948">
                  <c:v>0.469281</c:v>
                </c:pt>
                <c:pt idx="11949">
                  <c:v>0.47214030000000001</c:v>
                </c:pt>
                <c:pt idx="11950">
                  <c:v>0.47499940000000002</c:v>
                </c:pt>
                <c:pt idx="11951">
                  <c:v>0.47785870000000003</c:v>
                </c:pt>
                <c:pt idx="11952">
                  <c:v>0.48071849999999999</c:v>
                </c:pt>
                <c:pt idx="11953">
                  <c:v>0.48357889999999998</c:v>
                </c:pt>
                <c:pt idx="11954">
                  <c:v>0.48643829999999999</c:v>
                </c:pt>
                <c:pt idx="11955">
                  <c:v>0.4892978</c:v>
                </c:pt>
                <c:pt idx="11956">
                  <c:v>0.49215740000000002</c:v>
                </c:pt>
                <c:pt idx="11957">
                  <c:v>0.49501650000000003</c:v>
                </c:pt>
                <c:pt idx="11958">
                  <c:v>0.4978764</c:v>
                </c:pt>
                <c:pt idx="11959">
                  <c:v>0.50073650000000003</c:v>
                </c:pt>
                <c:pt idx="11960">
                  <c:v>0.50359640000000006</c:v>
                </c:pt>
                <c:pt idx="11961">
                  <c:v>0.50645689999999999</c:v>
                </c:pt>
                <c:pt idx="11962">
                  <c:v>0.5093181</c:v>
                </c:pt>
                <c:pt idx="11963">
                  <c:v>0.51217860000000004</c:v>
                </c:pt>
                <c:pt idx="11964">
                  <c:v>0.51503969999999999</c:v>
                </c:pt>
                <c:pt idx="11965">
                  <c:v>0.51789960000000002</c:v>
                </c:pt>
                <c:pt idx="11966">
                  <c:v>0.52076049999999996</c:v>
                </c:pt>
                <c:pt idx="11967">
                  <c:v>0.52362140000000001</c:v>
                </c:pt>
                <c:pt idx="11968">
                  <c:v>0.5264818</c:v>
                </c:pt>
                <c:pt idx="11969">
                  <c:v>0.52934219999999998</c:v>
                </c:pt>
                <c:pt idx="11970">
                  <c:v>0.53220330000000005</c:v>
                </c:pt>
                <c:pt idx="11971">
                  <c:v>0.53506560000000003</c:v>
                </c:pt>
                <c:pt idx="11972">
                  <c:v>0.5379273</c:v>
                </c:pt>
                <c:pt idx="11973">
                  <c:v>0.54078919999999997</c:v>
                </c:pt>
                <c:pt idx="11974">
                  <c:v>0.54364990000000002</c:v>
                </c:pt>
                <c:pt idx="11975">
                  <c:v>0.54651170000000004</c:v>
                </c:pt>
                <c:pt idx="11976">
                  <c:v>0.54937230000000004</c:v>
                </c:pt>
                <c:pt idx="11977">
                  <c:v>0.55223429999999996</c:v>
                </c:pt>
                <c:pt idx="11978">
                  <c:v>0.55509660000000005</c:v>
                </c:pt>
                <c:pt idx="11979">
                  <c:v>0.55795879999999998</c:v>
                </c:pt>
                <c:pt idx="11980">
                  <c:v>0.56082030000000005</c:v>
                </c:pt>
                <c:pt idx="11981">
                  <c:v>0.56367599999999995</c:v>
                </c:pt>
                <c:pt idx="11982">
                  <c:v>0.56653030000000004</c:v>
                </c:pt>
                <c:pt idx="11983">
                  <c:v>0.56938920000000004</c:v>
                </c:pt>
                <c:pt idx="11984">
                  <c:v>0.57224980000000003</c:v>
                </c:pt>
                <c:pt idx="11985">
                  <c:v>0.57511159999999995</c:v>
                </c:pt>
                <c:pt idx="11986">
                  <c:v>0.57797399999999999</c:v>
                </c:pt>
                <c:pt idx="11987">
                  <c:v>0.58083569999999995</c:v>
                </c:pt>
                <c:pt idx="11988">
                  <c:v>0.58369789999999999</c:v>
                </c:pt>
                <c:pt idx="11989">
                  <c:v>0.58655860000000004</c:v>
                </c:pt>
                <c:pt idx="11990">
                  <c:v>0.58941920000000003</c:v>
                </c:pt>
                <c:pt idx="11991">
                  <c:v>0.59228159999999996</c:v>
                </c:pt>
                <c:pt idx="11992">
                  <c:v>0.59514389999999995</c:v>
                </c:pt>
                <c:pt idx="11993">
                  <c:v>0.59800609999999998</c:v>
                </c:pt>
                <c:pt idx="11994">
                  <c:v>0.60086819999999996</c:v>
                </c:pt>
                <c:pt idx="11995">
                  <c:v>0.60373030000000005</c:v>
                </c:pt>
                <c:pt idx="11996">
                  <c:v>0.60659220000000003</c:v>
                </c:pt>
                <c:pt idx="11997">
                  <c:v>0.60945369999999999</c:v>
                </c:pt>
                <c:pt idx="11998">
                  <c:v>0.61231590000000002</c:v>
                </c:pt>
                <c:pt idx="11999">
                  <c:v>0.6151778</c:v>
                </c:pt>
                <c:pt idx="12000">
                  <c:v>0.61803940000000002</c:v>
                </c:pt>
                <c:pt idx="12001">
                  <c:v>0.6209015</c:v>
                </c:pt>
                <c:pt idx="12002">
                  <c:v>0.62376310000000001</c:v>
                </c:pt>
                <c:pt idx="12003">
                  <c:v>0.62662549999999995</c:v>
                </c:pt>
                <c:pt idx="12004">
                  <c:v>0.62948749999999998</c:v>
                </c:pt>
                <c:pt idx="12005">
                  <c:v>0.63234959999999996</c:v>
                </c:pt>
                <c:pt idx="12006">
                  <c:v>0.63521209999999995</c:v>
                </c:pt>
                <c:pt idx="12007">
                  <c:v>0.63807380000000002</c:v>
                </c:pt>
                <c:pt idx="12008">
                  <c:v>0.64093540000000004</c:v>
                </c:pt>
                <c:pt idx="12009">
                  <c:v>0.64379830000000005</c:v>
                </c:pt>
                <c:pt idx="12010">
                  <c:v>0.64666049999999997</c:v>
                </c:pt>
                <c:pt idx="12011">
                  <c:v>0.64952100000000002</c:v>
                </c:pt>
                <c:pt idx="12012">
                  <c:v>0.65238260000000003</c:v>
                </c:pt>
                <c:pt idx="12013">
                  <c:v>0.65524329999999997</c:v>
                </c:pt>
                <c:pt idx="12014">
                  <c:v>0.65810429999999998</c:v>
                </c:pt>
                <c:pt idx="12015">
                  <c:v>0.66096520000000003</c:v>
                </c:pt>
                <c:pt idx="12016">
                  <c:v>0.66382549999999996</c:v>
                </c:pt>
                <c:pt idx="12017">
                  <c:v>0.66668709999999998</c:v>
                </c:pt>
                <c:pt idx="12018">
                  <c:v>0.6695489</c:v>
                </c:pt>
                <c:pt idx="12019">
                  <c:v>0.67240949999999999</c:v>
                </c:pt>
                <c:pt idx="12020">
                  <c:v>0.67526949999999997</c:v>
                </c:pt>
                <c:pt idx="12021">
                  <c:v>0.67813000000000001</c:v>
                </c:pt>
                <c:pt idx="12022">
                  <c:v>0.68098919999999996</c:v>
                </c:pt>
                <c:pt idx="12023">
                  <c:v>0.68384780000000001</c:v>
                </c:pt>
                <c:pt idx="12024">
                  <c:v>0.68670620000000004</c:v>
                </c:pt>
                <c:pt idx="12025">
                  <c:v>0.68956410000000001</c:v>
                </c:pt>
                <c:pt idx="12026">
                  <c:v>0.69242130000000002</c:v>
                </c:pt>
                <c:pt idx="12027">
                  <c:v>0.69527859999999997</c:v>
                </c:pt>
                <c:pt idx="12028">
                  <c:v>0.69813610000000004</c:v>
                </c:pt>
                <c:pt idx="12029">
                  <c:v>0.70099409999999995</c:v>
                </c:pt>
                <c:pt idx="12030">
                  <c:v>0.70385070000000005</c:v>
                </c:pt>
                <c:pt idx="12031">
                  <c:v>0.70670860000000002</c:v>
                </c:pt>
                <c:pt idx="12032">
                  <c:v>0.70956600000000003</c:v>
                </c:pt>
                <c:pt idx="12033">
                  <c:v>0.71242159999999999</c:v>
                </c:pt>
                <c:pt idx="12034">
                  <c:v>0.71527859999999999</c:v>
                </c:pt>
                <c:pt idx="12035">
                  <c:v>0.71813510000000003</c:v>
                </c:pt>
                <c:pt idx="12036">
                  <c:v>0.72099239999999998</c:v>
                </c:pt>
                <c:pt idx="12037">
                  <c:v>0.72384970000000004</c:v>
                </c:pt>
                <c:pt idx="12038">
                  <c:v>0.72670670000000004</c:v>
                </c:pt>
                <c:pt idx="12039">
                  <c:v>0.72956350000000003</c:v>
                </c:pt>
                <c:pt idx="12040">
                  <c:v>0.73242010000000002</c:v>
                </c:pt>
                <c:pt idx="12041">
                  <c:v>0.73527739999999997</c:v>
                </c:pt>
                <c:pt idx="12042">
                  <c:v>0.73813490000000004</c:v>
                </c:pt>
                <c:pt idx="12043">
                  <c:v>0.74099179999999998</c:v>
                </c:pt>
                <c:pt idx="12044">
                  <c:v>0.74384830000000002</c:v>
                </c:pt>
                <c:pt idx="12045">
                  <c:v>0.74670510000000001</c:v>
                </c:pt>
                <c:pt idx="12046">
                  <c:v>0.7495619</c:v>
                </c:pt>
                <c:pt idx="12047">
                  <c:v>0.75241910000000001</c:v>
                </c:pt>
                <c:pt idx="12048">
                  <c:v>0.75527610000000001</c:v>
                </c:pt>
                <c:pt idx="12049">
                  <c:v>0.7581329</c:v>
                </c:pt>
                <c:pt idx="12050">
                  <c:v>0.76098869999999996</c:v>
                </c:pt>
                <c:pt idx="12051">
                  <c:v>0.76384540000000001</c:v>
                </c:pt>
                <c:pt idx="12052">
                  <c:v>0.76670210000000005</c:v>
                </c:pt>
                <c:pt idx="12053">
                  <c:v>0.76955879999999999</c:v>
                </c:pt>
                <c:pt idx="12054">
                  <c:v>0.77241599999999999</c:v>
                </c:pt>
                <c:pt idx="12055">
                  <c:v>0.77527179999999996</c:v>
                </c:pt>
                <c:pt idx="12056">
                  <c:v>0.77812840000000005</c:v>
                </c:pt>
                <c:pt idx="12057">
                  <c:v>0.78098420000000002</c:v>
                </c:pt>
                <c:pt idx="12058">
                  <c:v>0.78384050000000005</c:v>
                </c:pt>
                <c:pt idx="12059">
                  <c:v>0.78669630000000002</c:v>
                </c:pt>
                <c:pt idx="12060">
                  <c:v>0.78954950000000002</c:v>
                </c:pt>
                <c:pt idx="12061">
                  <c:v>0.79240299999999997</c:v>
                </c:pt>
                <c:pt idx="12062">
                  <c:v>0.79525869999999999</c:v>
                </c:pt>
                <c:pt idx="12063">
                  <c:v>0.79811480000000001</c:v>
                </c:pt>
                <c:pt idx="12064">
                  <c:v>0.80097070000000004</c:v>
                </c:pt>
                <c:pt idx="12065">
                  <c:v>0.80382690000000001</c:v>
                </c:pt>
                <c:pt idx="12066">
                  <c:v>0.80668359999999995</c:v>
                </c:pt>
                <c:pt idx="12067">
                  <c:v>0.80954029999999999</c:v>
                </c:pt>
                <c:pt idx="12068">
                  <c:v>0.8123956</c:v>
                </c:pt>
                <c:pt idx="12069">
                  <c:v>0.8152452</c:v>
                </c:pt>
                <c:pt idx="12070">
                  <c:v>0.8180963</c:v>
                </c:pt>
                <c:pt idx="12071">
                  <c:v>0.82095079999999998</c:v>
                </c:pt>
                <c:pt idx="12072">
                  <c:v>0.8238067</c:v>
                </c:pt>
                <c:pt idx="12073">
                  <c:v>0.8266635</c:v>
                </c:pt>
                <c:pt idx="12074">
                  <c:v>0.82952000000000004</c:v>
                </c:pt>
                <c:pt idx="12075">
                  <c:v>0.83237640000000002</c:v>
                </c:pt>
                <c:pt idx="12076">
                  <c:v>0.83523230000000004</c:v>
                </c:pt>
                <c:pt idx="12077">
                  <c:v>0.8380881</c:v>
                </c:pt>
                <c:pt idx="12078">
                  <c:v>0.84094449999999998</c:v>
                </c:pt>
                <c:pt idx="12079">
                  <c:v>0.84380040000000001</c:v>
                </c:pt>
                <c:pt idx="12080">
                  <c:v>0.84665610000000002</c:v>
                </c:pt>
                <c:pt idx="12081">
                  <c:v>0.84951160000000003</c:v>
                </c:pt>
                <c:pt idx="12082">
                  <c:v>0.85236670000000003</c:v>
                </c:pt>
                <c:pt idx="12083">
                  <c:v>0.85522169999999997</c:v>
                </c:pt>
                <c:pt idx="12084">
                  <c:v>0.85807630000000001</c:v>
                </c:pt>
                <c:pt idx="12085">
                  <c:v>0.86093109999999995</c:v>
                </c:pt>
                <c:pt idx="12086">
                  <c:v>0.86378600000000005</c:v>
                </c:pt>
                <c:pt idx="12087">
                  <c:v>0.8666412</c:v>
                </c:pt>
                <c:pt idx="12088">
                  <c:v>0.86949650000000001</c:v>
                </c:pt>
                <c:pt idx="12089">
                  <c:v>0.87235180000000001</c:v>
                </c:pt>
                <c:pt idx="12090">
                  <c:v>0.87520679999999995</c:v>
                </c:pt>
                <c:pt idx="12091">
                  <c:v>0.8780616</c:v>
                </c:pt>
                <c:pt idx="12092">
                  <c:v>0.88091680000000006</c:v>
                </c:pt>
                <c:pt idx="12093">
                  <c:v>0.8837718</c:v>
                </c:pt>
                <c:pt idx="12094">
                  <c:v>0.88662600000000003</c:v>
                </c:pt>
                <c:pt idx="12095">
                  <c:v>0.88948059999999995</c:v>
                </c:pt>
                <c:pt idx="12096">
                  <c:v>0.89233510000000005</c:v>
                </c:pt>
                <c:pt idx="12097">
                  <c:v>0.89518960000000003</c:v>
                </c:pt>
                <c:pt idx="12098">
                  <c:v>0.89804410000000001</c:v>
                </c:pt>
                <c:pt idx="12099">
                  <c:v>0.9008988</c:v>
                </c:pt>
                <c:pt idx="12100">
                  <c:v>0.90375209999999995</c:v>
                </c:pt>
                <c:pt idx="12101">
                  <c:v>0.90660649999999998</c:v>
                </c:pt>
                <c:pt idx="12102">
                  <c:v>0.90946039999999995</c:v>
                </c:pt>
                <c:pt idx="12103">
                  <c:v>0.91231470000000003</c:v>
                </c:pt>
                <c:pt idx="12104">
                  <c:v>0.9151686</c:v>
                </c:pt>
                <c:pt idx="12105">
                  <c:v>0.91802260000000002</c:v>
                </c:pt>
                <c:pt idx="12106">
                  <c:v>0.92087660000000005</c:v>
                </c:pt>
                <c:pt idx="12107">
                  <c:v>0.92373039999999995</c:v>
                </c:pt>
                <c:pt idx="12108">
                  <c:v>0.92658359999999995</c:v>
                </c:pt>
                <c:pt idx="12109">
                  <c:v>0.92943690000000001</c:v>
                </c:pt>
                <c:pt idx="12110">
                  <c:v>0.93229119999999999</c:v>
                </c:pt>
                <c:pt idx="12111">
                  <c:v>0.93514450000000005</c:v>
                </c:pt>
                <c:pt idx="12112">
                  <c:v>0.93799829999999995</c:v>
                </c:pt>
                <c:pt idx="12113">
                  <c:v>0.9408514</c:v>
                </c:pt>
                <c:pt idx="12114">
                  <c:v>0.94370370000000003</c:v>
                </c:pt>
                <c:pt idx="12115">
                  <c:v>0.94655619999999996</c:v>
                </c:pt>
                <c:pt idx="12116">
                  <c:v>0.94940869999999999</c:v>
                </c:pt>
                <c:pt idx="12117">
                  <c:v>0.95226200000000005</c:v>
                </c:pt>
                <c:pt idx="12118">
                  <c:v>0.95511520000000005</c:v>
                </c:pt>
                <c:pt idx="12119">
                  <c:v>0.95796870000000001</c:v>
                </c:pt>
                <c:pt idx="12120">
                  <c:v>0.96082129999999999</c:v>
                </c:pt>
                <c:pt idx="12121">
                  <c:v>0.96367460000000005</c:v>
                </c:pt>
                <c:pt idx="12122">
                  <c:v>0.96652800000000005</c:v>
                </c:pt>
                <c:pt idx="12123">
                  <c:v>0.9693813</c:v>
                </c:pt>
                <c:pt idx="12124">
                  <c:v>0.97223470000000001</c:v>
                </c:pt>
                <c:pt idx="12125">
                  <c:v>0.97508729999999999</c:v>
                </c:pt>
                <c:pt idx="12126">
                  <c:v>0.97793969999999997</c:v>
                </c:pt>
                <c:pt idx="12127">
                  <c:v>0.98079280000000002</c:v>
                </c:pt>
                <c:pt idx="12128">
                  <c:v>0.98364560000000001</c:v>
                </c:pt>
                <c:pt idx="12129">
                  <c:v>0.9864986</c:v>
                </c:pt>
                <c:pt idx="12130">
                  <c:v>0.98935189999999995</c:v>
                </c:pt>
                <c:pt idx="12131">
                  <c:v>0.99220529999999996</c:v>
                </c:pt>
                <c:pt idx="12132">
                  <c:v>0.99505809999999995</c:v>
                </c:pt>
                <c:pt idx="12133">
                  <c:v>0.99791050000000003</c:v>
                </c:pt>
                <c:pt idx="12134">
                  <c:v>1.0007630000000001</c:v>
                </c:pt>
                <c:pt idx="12135">
                  <c:v>1.0036160000000001</c:v>
                </c:pt>
                <c:pt idx="12136">
                  <c:v>1.0064690000000001</c:v>
                </c:pt>
                <c:pt idx="12137">
                  <c:v>1.0093209999999999</c:v>
                </c:pt>
                <c:pt idx="12138">
                  <c:v>1.012173</c:v>
                </c:pt>
                <c:pt idx="12139">
                  <c:v>1.0150250000000001</c:v>
                </c:pt>
                <c:pt idx="12140">
                  <c:v>1.0178769999999999</c:v>
                </c:pt>
                <c:pt idx="12141">
                  <c:v>1.020729</c:v>
                </c:pt>
                <c:pt idx="12142">
                  <c:v>1.0235810000000001</c:v>
                </c:pt>
                <c:pt idx="12143">
                  <c:v>1.026432</c:v>
                </c:pt>
                <c:pt idx="12144">
                  <c:v>1.0292840000000001</c:v>
                </c:pt>
                <c:pt idx="12145">
                  <c:v>1.0321340000000001</c:v>
                </c:pt>
                <c:pt idx="12146">
                  <c:v>1.0349809999999999</c:v>
                </c:pt>
                <c:pt idx="12147">
                  <c:v>1.0378259999999999</c:v>
                </c:pt>
                <c:pt idx="12148">
                  <c:v>1.040672</c:v>
                </c:pt>
                <c:pt idx="12149">
                  <c:v>1.0435190000000001</c:v>
                </c:pt>
                <c:pt idx="12150">
                  <c:v>1.046367</c:v>
                </c:pt>
                <c:pt idx="12151">
                  <c:v>1.049215</c:v>
                </c:pt>
                <c:pt idx="12152">
                  <c:v>1.0520640000000001</c:v>
                </c:pt>
                <c:pt idx="12153">
                  <c:v>1.054913</c:v>
                </c:pt>
                <c:pt idx="12154">
                  <c:v>1.05776</c:v>
                </c:pt>
                <c:pt idx="12155">
                  <c:v>1.060608</c:v>
                </c:pt>
                <c:pt idx="12156">
                  <c:v>1.0634570000000001</c:v>
                </c:pt>
                <c:pt idx="12157">
                  <c:v>1.0663039999999999</c:v>
                </c:pt>
                <c:pt idx="12158">
                  <c:v>1.0691520000000001</c:v>
                </c:pt>
                <c:pt idx="12159">
                  <c:v>1.0719989999999999</c:v>
                </c:pt>
                <c:pt idx="12160">
                  <c:v>1.074846</c:v>
                </c:pt>
                <c:pt idx="12161">
                  <c:v>1.0776920000000001</c:v>
                </c:pt>
                <c:pt idx="12162">
                  <c:v>1.0805389999999999</c:v>
                </c:pt>
                <c:pt idx="12163">
                  <c:v>1.083386</c:v>
                </c:pt>
                <c:pt idx="12164">
                  <c:v>1.0862339999999999</c:v>
                </c:pt>
                <c:pt idx="12165">
                  <c:v>1.089081</c:v>
                </c:pt>
                <c:pt idx="12166">
                  <c:v>1.091928</c:v>
                </c:pt>
                <c:pt idx="12167">
                  <c:v>1.0947750000000001</c:v>
                </c:pt>
                <c:pt idx="12168">
                  <c:v>1.09762</c:v>
                </c:pt>
                <c:pt idx="12169">
                  <c:v>1.1004659999999999</c:v>
                </c:pt>
                <c:pt idx="12170">
                  <c:v>1.1033109999999999</c:v>
                </c:pt>
                <c:pt idx="12171">
                  <c:v>1.1061559999999999</c:v>
                </c:pt>
                <c:pt idx="12172">
                  <c:v>1.1090009999999999</c:v>
                </c:pt>
                <c:pt idx="12173">
                  <c:v>1.111845</c:v>
                </c:pt>
                <c:pt idx="12174">
                  <c:v>1.1146879999999999</c:v>
                </c:pt>
                <c:pt idx="12175">
                  <c:v>1.117532</c:v>
                </c:pt>
                <c:pt idx="12176">
                  <c:v>1.1203749999999999</c:v>
                </c:pt>
                <c:pt idx="12177">
                  <c:v>1.123218</c:v>
                </c:pt>
                <c:pt idx="12178">
                  <c:v>1.126061</c:v>
                </c:pt>
                <c:pt idx="12179">
                  <c:v>1.128905</c:v>
                </c:pt>
                <c:pt idx="12180">
                  <c:v>1.1317470000000001</c:v>
                </c:pt>
                <c:pt idx="12181">
                  <c:v>1.13459</c:v>
                </c:pt>
                <c:pt idx="12182">
                  <c:v>1.1374329999999999</c:v>
                </c:pt>
                <c:pt idx="12183">
                  <c:v>1.1402749999999999</c:v>
                </c:pt>
                <c:pt idx="12184">
                  <c:v>1.143119</c:v>
                </c:pt>
                <c:pt idx="12185">
                  <c:v>1.1459619999999999</c:v>
                </c:pt>
                <c:pt idx="12186">
                  <c:v>1.148806</c:v>
                </c:pt>
                <c:pt idx="12187">
                  <c:v>1.151648</c:v>
                </c:pt>
                <c:pt idx="12188">
                  <c:v>1.154487</c:v>
                </c:pt>
                <c:pt idx="12189">
                  <c:v>1.1573279999999999</c:v>
                </c:pt>
                <c:pt idx="12190">
                  <c:v>1.1601699999999999</c:v>
                </c:pt>
                <c:pt idx="12191">
                  <c:v>1.1630130000000001</c:v>
                </c:pt>
                <c:pt idx="12192">
                  <c:v>1.165856</c:v>
                </c:pt>
                <c:pt idx="12193">
                  <c:v>1.1687000000000001</c:v>
                </c:pt>
                <c:pt idx="12194">
                  <c:v>1.1715420000000001</c:v>
                </c:pt>
                <c:pt idx="12195">
                  <c:v>1.174385</c:v>
                </c:pt>
                <c:pt idx="12196">
                  <c:v>1.1772279999999999</c:v>
                </c:pt>
                <c:pt idx="12197">
                  <c:v>1.180072</c:v>
                </c:pt>
                <c:pt idx="12198">
                  <c:v>1.1829149999999999</c:v>
                </c:pt>
                <c:pt idx="12199">
                  <c:v>1.185759</c:v>
                </c:pt>
                <c:pt idx="12200">
                  <c:v>1.1886030000000001</c:v>
                </c:pt>
                <c:pt idx="12201">
                  <c:v>1.191446</c:v>
                </c:pt>
                <c:pt idx="12202">
                  <c:v>1.1942889999999999</c:v>
                </c:pt>
                <c:pt idx="12203">
                  <c:v>1.1971309999999999</c:v>
                </c:pt>
                <c:pt idx="12204">
                  <c:v>1.1999740000000001</c:v>
                </c:pt>
                <c:pt idx="12205">
                  <c:v>1.202817</c:v>
                </c:pt>
                <c:pt idx="12206">
                  <c:v>1.20566</c:v>
                </c:pt>
                <c:pt idx="12207">
                  <c:v>1.208502</c:v>
                </c:pt>
                <c:pt idx="12208">
                  <c:v>1.2113449999999999</c:v>
                </c:pt>
                <c:pt idx="12209">
                  <c:v>1.2141869999999999</c:v>
                </c:pt>
                <c:pt idx="12210">
                  <c:v>1.217028</c:v>
                </c:pt>
                <c:pt idx="12211">
                  <c:v>1.219868</c:v>
                </c:pt>
                <c:pt idx="12212">
                  <c:v>1.2227079999999999</c:v>
                </c:pt>
                <c:pt idx="12213">
                  <c:v>1.225549</c:v>
                </c:pt>
                <c:pt idx="12214">
                  <c:v>1.2283900000000001</c:v>
                </c:pt>
                <c:pt idx="12215">
                  <c:v>1.2312259999999999</c:v>
                </c:pt>
                <c:pt idx="12216">
                  <c:v>1.2340519999999999</c:v>
                </c:pt>
                <c:pt idx="12217">
                  <c:v>1.2368760000000001</c:v>
                </c:pt>
                <c:pt idx="12218">
                  <c:v>1.239706</c:v>
                </c:pt>
                <c:pt idx="12219">
                  <c:v>1.24254</c:v>
                </c:pt>
                <c:pt idx="12220">
                  <c:v>1.245376</c:v>
                </c:pt>
                <c:pt idx="12221">
                  <c:v>1.2482120000000001</c:v>
                </c:pt>
                <c:pt idx="12222">
                  <c:v>1.2510479999999999</c:v>
                </c:pt>
                <c:pt idx="12223">
                  <c:v>1.253884</c:v>
                </c:pt>
                <c:pt idx="12224">
                  <c:v>1.2567200000000001</c:v>
                </c:pt>
                <c:pt idx="12225">
                  <c:v>1.259555</c:v>
                </c:pt>
                <c:pt idx="12226">
                  <c:v>1.2623869999999999</c:v>
                </c:pt>
                <c:pt idx="12227">
                  <c:v>1.265218</c:v>
                </c:pt>
                <c:pt idx="12228">
                  <c:v>1.2680499999999999</c:v>
                </c:pt>
                <c:pt idx="12229">
                  <c:v>1.27088</c:v>
                </c:pt>
                <c:pt idx="12230">
                  <c:v>1.2737069999999999</c:v>
                </c:pt>
                <c:pt idx="12231">
                  <c:v>1.2765340000000001</c:v>
                </c:pt>
                <c:pt idx="12232">
                  <c:v>1.2793620000000001</c:v>
                </c:pt>
                <c:pt idx="12233">
                  <c:v>1.282189</c:v>
                </c:pt>
                <c:pt idx="12234">
                  <c:v>1.285015</c:v>
                </c:pt>
                <c:pt idx="12235">
                  <c:v>1.2878430000000001</c:v>
                </c:pt>
                <c:pt idx="12236">
                  <c:v>1.2906770000000001</c:v>
                </c:pt>
                <c:pt idx="12237">
                  <c:v>1.2935080000000001</c:v>
                </c:pt>
                <c:pt idx="12238">
                  <c:v>1.296341</c:v>
                </c:pt>
                <c:pt idx="12239">
                  <c:v>1.2991760000000001</c:v>
                </c:pt>
                <c:pt idx="12240">
                  <c:v>1.3020099999999999</c:v>
                </c:pt>
                <c:pt idx="12241">
                  <c:v>1.3048439999999999</c:v>
                </c:pt>
                <c:pt idx="12242">
                  <c:v>1.3076779999999999</c:v>
                </c:pt>
                <c:pt idx="12243">
                  <c:v>1.3105100000000001</c:v>
                </c:pt>
                <c:pt idx="12244">
                  <c:v>1.31334</c:v>
                </c:pt>
                <c:pt idx="12245">
                  <c:v>1.3161719999999999</c:v>
                </c:pt>
                <c:pt idx="12246">
                  <c:v>1.3190029999999999</c:v>
                </c:pt>
                <c:pt idx="12247">
                  <c:v>1.3218350000000001</c:v>
                </c:pt>
                <c:pt idx="12248">
                  <c:v>1.324702</c:v>
                </c:pt>
                <c:pt idx="12249">
                  <c:v>1.327547</c:v>
                </c:pt>
                <c:pt idx="12250">
                  <c:v>1.330384</c:v>
                </c:pt>
                <c:pt idx="12251">
                  <c:v>1.3332219999999999</c:v>
                </c:pt>
                <c:pt idx="12252">
                  <c:v>1.336058</c:v>
                </c:pt>
                <c:pt idx="12253">
                  <c:v>1.3388949999999999</c:v>
                </c:pt>
                <c:pt idx="12254">
                  <c:v>1.341728</c:v>
                </c:pt>
                <c:pt idx="12255">
                  <c:v>1.3445640000000001</c:v>
                </c:pt>
                <c:pt idx="12256">
                  <c:v>1.3474029999999999</c:v>
                </c:pt>
                <c:pt idx="12257">
                  <c:v>1.3502419999999999</c:v>
                </c:pt>
                <c:pt idx="12258">
                  <c:v>1.3530800000000001</c:v>
                </c:pt>
                <c:pt idx="12259">
                  <c:v>1.3559190000000001</c:v>
                </c:pt>
                <c:pt idx="12260">
                  <c:v>1.3587590000000001</c:v>
                </c:pt>
                <c:pt idx="12261">
                  <c:v>1.3615980000000001</c:v>
                </c:pt>
                <c:pt idx="12262">
                  <c:v>1.364436</c:v>
                </c:pt>
                <c:pt idx="12263">
                  <c:v>1.3672759999999999</c:v>
                </c:pt>
                <c:pt idx="12264">
                  <c:v>1.370115</c:v>
                </c:pt>
                <c:pt idx="12265">
                  <c:v>1.372954</c:v>
                </c:pt>
                <c:pt idx="12266">
                  <c:v>1.375793</c:v>
                </c:pt>
                <c:pt idx="12267">
                  <c:v>1.378627</c:v>
                </c:pt>
                <c:pt idx="12268">
                  <c:v>1.381459</c:v>
                </c:pt>
                <c:pt idx="12269">
                  <c:v>1.384293</c:v>
                </c:pt>
                <c:pt idx="12270">
                  <c:v>1.38713</c:v>
                </c:pt>
                <c:pt idx="12271">
                  <c:v>1.3899649999999999</c:v>
                </c:pt>
                <c:pt idx="12272">
                  <c:v>1.392801</c:v>
                </c:pt>
                <c:pt idx="12273">
                  <c:v>1.395635</c:v>
                </c:pt>
                <c:pt idx="12274">
                  <c:v>1.398469</c:v>
                </c:pt>
                <c:pt idx="12275">
                  <c:v>1.4013040000000001</c:v>
                </c:pt>
                <c:pt idx="12276">
                  <c:v>1.404139</c:v>
                </c:pt>
                <c:pt idx="12277">
                  <c:v>1.406976</c:v>
                </c:pt>
                <c:pt idx="12278">
                  <c:v>1.409813</c:v>
                </c:pt>
                <c:pt idx="12279">
                  <c:v>1.41265</c:v>
                </c:pt>
                <c:pt idx="12280">
                  <c:v>1.415486</c:v>
                </c:pt>
                <c:pt idx="12281">
                  <c:v>1.418315</c:v>
                </c:pt>
                <c:pt idx="12282">
                  <c:v>1.421133</c:v>
                </c:pt>
                <c:pt idx="12283">
                  <c:v>1.4239630000000001</c:v>
                </c:pt>
                <c:pt idx="12284">
                  <c:v>1.4267939999999999</c:v>
                </c:pt>
                <c:pt idx="12285">
                  <c:v>1.429629</c:v>
                </c:pt>
                <c:pt idx="12286">
                  <c:v>1.432464</c:v>
                </c:pt>
                <c:pt idx="12287">
                  <c:v>1.435297</c:v>
                </c:pt>
                <c:pt idx="12288">
                  <c:v>1.438129</c:v>
                </c:pt>
                <c:pt idx="12289">
                  <c:v>1.440957</c:v>
                </c:pt>
                <c:pt idx="12290">
                  <c:v>1.443781</c:v>
                </c:pt>
                <c:pt idx="12291">
                  <c:v>1.4466060000000001</c:v>
                </c:pt>
                <c:pt idx="12292">
                  <c:v>1.449427</c:v>
                </c:pt>
                <c:pt idx="12293">
                  <c:v>1.45225</c:v>
                </c:pt>
                <c:pt idx="12294">
                  <c:v>1.4550639999999999</c:v>
                </c:pt>
                <c:pt idx="12295">
                  <c:v>1.457878</c:v>
                </c:pt>
                <c:pt idx="12296">
                  <c:v>1.460723</c:v>
                </c:pt>
                <c:pt idx="12297">
                  <c:v>1.463625</c:v>
                </c:pt>
                <c:pt idx="12298">
                  <c:v>1.4665539999999999</c:v>
                </c:pt>
                <c:pt idx="12299">
                  <c:v>1.469449</c:v>
                </c:pt>
                <c:pt idx="12300">
                  <c:v>1.472291</c:v>
                </c:pt>
                <c:pt idx="12301">
                  <c:v>1.475123</c:v>
                </c:pt>
                <c:pt idx="12302">
                  <c:v>1.477954</c:v>
                </c:pt>
                <c:pt idx="12303">
                  <c:v>1.480783</c:v>
                </c:pt>
                <c:pt idx="12304">
                  <c:v>1.483616</c:v>
                </c:pt>
                <c:pt idx="12305">
                  <c:v>1.486442</c:v>
                </c:pt>
                <c:pt idx="12306">
                  <c:v>1.4892730000000001</c:v>
                </c:pt>
                <c:pt idx="12307">
                  <c:v>1.4921</c:v>
                </c:pt>
                <c:pt idx="12308">
                  <c:v>1.4949220000000001</c:v>
                </c:pt>
                <c:pt idx="12309">
                  <c:v>1.497743</c:v>
                </c:pt>
                <c:pt idx="12310">
                  <c:v>1.5005679999999999</c:v>
                </c:pt>
                <c:pt idx="12311">
                  <c:v>1.503395</c:v>
                </c:pt>
                <c:pt idx="12312">
                  <c:v>1.5062199999999999</c:v>
                </c:pt>
                <c:pt idx="12313">
                  <c:v>1.5090440000000001</c:v>
                </c:pt>
                <c:pt idx="12314">
                  <c:v>1.5118659999999999</c:v>
                </c:pt>
                <c:pt idx="12315">
                  <c:v>1.5146869999999999</c:v>
                </c:pt>
                <c:pt idx="12316">
                  <c:v>1.5175069999999999</c:v>
                </c:pt>
                <c:pt idx="12317">
                  <c:v>1.520322</c:v>
                </c:pt>
                <c:pt idx="12318">
                  <c:v>1.5231410000000001</c:v>
                </c:pt>
                <c:pt idx="12319">
                  <c:v>1.525957</c:v>
                </c:pt>
                <c:pt idx="12320">
                  <c:v>1.5287770000000001</c:v>
                </c:pt>
                <c:pt idx="12321">
                  <c:v>1.531596</c:v>
                </c:pt>
                <c:pt idx="12322">
                  <c:v>1.5344180000000001</c:v>
                </c:pt>
                <c:pt idx="12323">
                  <c:v>1.537239</c:v>
                </c:pt>
                <c:pt idx="12324">
                  <c:v>1.540062</c:v>
                </c:pt>
                <c:pt idx="12325">
                  <c:v>1.5428869999999999</c:v>
                </c:pt>
                <c:pt idx="12326">
                  <c:v>1.545709</c:v>
                </c:pt>
                <c:pt idx="12327">
                  <c:v>1.548535</c:v>
                </c:pt>
                <c:pt idx="12328">
                  <c:v>1.551361</c:v>
                </c:pt>
                <c:pt idx="12329">
                  <c:v>1.5541879999999999</c:v>
                </c:pt>
                <c:pt idx="12330">
                  <c:v>1.5570170000000001</c:v>
                </c:pt>
                <c:pt idx="12331">
                  <c:v>1.5538650000000001</c:v>
                </c:pt>
                <c:pt idx="12332">
                  <c:v>1.550716</c:v>
                </c:pt>
                <c:pt idx="12333">
                  <c:v>1.5475760000000001</c:v>
                </c:pt>
                <c:pt idx="12334">
                  <c:v>1.544443</c:v>
                </c:pt>
                <c:pt idx="12335">
                  <c:v>1.5413140000000001</c:v>
                </c:pt>
                <c:pt idx="12336">
                  <c:v>1.5381860000000001</c:v>
                </c:pt>
                <c:pt idx="12337">
                  <c:v>1.535061</c:v>
                </c:pt>
                <c:pt idx="12338">
                  <c:v>1.531936</c:v>
                </c:pt>
                <c:pt idx="12339">
                  <c:v>1.5288109999999999</c:v>
                </c:pt>
                <c:pt idx="12340">
                  <c:v>1.5256890000000001</c:v>
                </c:pt>
                <c:pt idx="12341">
                  <c:v>1.5225679999999999</c:v>
                </c:pt>
                <c:pt idx="12342">
                  <c:v>1.5194479999999999</c:v>
                </c:pt>
                <c:pt idx="12343">
                  <c:v>1.5163279999999999</c:v>
                </c:pt>
                <c:pt idx="12344">
                  <c:v>1.513209</c:v>
                </c:pt>
                <c:pt idx="12345">
                  <c:v>1.510089</c:v>
                </c:pt>
                <c:pt idx="12346">
                  <c:v>1.5069699999999999</c:v>
                </c:pt>
                <c:pt idx="12347">
                  <c:v>1.5038499999999999</c:v>
                </c:pt>
                <c:pt idx="12348">
                  <c:v>1.5007299999999999</c:v>
                </c:pt>
                <c:pt idx="12349">
                  <c:v>1.497611</c:v>
                </c:pt>
                <c:pt idx="12350">
                  <c:v>1.494491</c:v>
                </c:pt>
                <c:pt idx="12351">
                  <c:v>1.4913719999999999</c:v>
                </c:pt>
                <c:pt idx="12352">
                  <c:v>1.488253</c:v>
                </c:pt>
                <c:pt idx="12353">
                  <c:v>1.485133</c:v>
                </c:pt>
                <c:pt idx="12354">
                  <c:v>1.4820139999999999</c:v>
                </c:pt>
                <c:pt idx="12355">
                  <c:v>1.4788939999999999</c:v>
                </c:pt>
                <c:pt idx="12356">
                  <c:v>1.4757750000000001</c:v>
                </c:pt>
                <c:pt idx="12357">
                  <c:v>1.472656</c:v>
                </c:pt>
                <c:pt idx="12358">
                  <c:v>1.469536</c:v>
                </c:pt>
                <c:pt idx="12359">
                  <c:v>1.4664159999999999</c:v>
                </c:pt>
                <c:pt idx="12360">
                  <c:v>1.4632970000000001</c:v>
                </c:pt>
                <c:pt idx="12361">
                  <c:v>1.4601770000000001</c:v>
                </c:pt>
                <c:pt idx="12362">
                  <c:v>1.457058</c:v>
                </c:pt>
                <c:pt idx="12363">
                  <c:v>1.453938</c:v>
                </c:pt>
                <c:pt idx="12364">
                  <c:v>1.4508179999999999</c:v>
                </c:pt>
                <c:pt idx="12365">
                  <c:v>1.4476979999999999</c:v>
                </c:pt>
                <c:pt idx="12366">
                  <c:v>1.4445790000000001</c:v>
                </c:pt>
                <c:pt idx="12367">
                  <c:v>1.441459</c:v>
                </c:pt>
                <c:pt idx="12368">
                  <c:v>1.438339</c:v>
                </c:pt>
                <c:pt idx="12369">
                  <c:v>1.4352180000000001</c:v>
                </c:pt>
                <c:pt idx="12370">
                  <c:v>1.4320980000000001</c:v>
                </c:pt>
                <c:pt idx="12371">
                  <c:v>1.4289780000000001</c:v>
                </c:pt>
                <c:pt idx="12372">
                  <c:v>1.4258569999999999</c:v>
                </c:pt>
                <c:pt idx="12373">
                  <c:v>1.4227369999999999</c:v>
                </c:pt>
                <c:pt idx="12374">
                  <c:v>1.4196169999999999</c:v>
                </c:pt>
                <c:pt idx="12375">
                  <c:v>1.4164969999999999</c:v>
                </c:pt>
                <c:pt idx="12376">
                  <c:v>1.4133770000000001</c:v>
                </c:pt>
                <c:pt idx="12377">
                  <c:v>1.4102570000000001</c:v>
                </c:pt>
                <c:pt idx="12378">
                  <c:v>1.4071370000000001</c:v>
                </c:pt>
                <c:pt idx="12379">
                  <c:v>1.4040159999999999</c:v>
                </c:pt>
                <c:pt idx="12380">
                  <c:v>1.400895</c:v>
                </c:pt>
                <c:pt idx="12381">
                  <c:v>1.3977740000000001</c:v>
                </c:pt>
                <c:pt idx="12382">
                  <c:v>1.3946529999999999</c:v>
                </c:pt>
                <c:pt idx="12383">
                  <c:v>1.391532</c:v>
                </c:pt>
                <c:pt idx="12384">
                  <c:v>1.3884110000000001</c:v>
                </c:pt>
                <c:pt idx="12385">
                  <c:v>1.3852910000000001</c:v>
                </c:pt>
                <c:pt idx="12386">
                  <c:v>1.3821699999999999</c:v>
                </c:pt>
                <c:pt idx="12387">
                  <c:v>1.379049</c:v>
                </c:pt>
                <c:pt idx="12388">
                  <c:v>1.375928</c:v>
                </c:pt>
                <c:pt idx="12389">
                  <c:v>1.3728070000000001</c:v>
                </c:pt>
                <c:pt idx="12390">
                  <c:v>1.369686</c:v>
                </c:pt>
                <c:pt idx="12391">
                  <c:v>1.366565</c:v>
                </c:pt>
                <c:pt idx="12392">
                  <c:v>1.3634440000000001</c:v>
                </c:pt>
                <c:pt idx="12393">
                  <c:v>1.3603229999999999</c:v>
                </c:pt>
                <c:pt idx="12394">
                  <c:v>1.357202</c:v>
                </c:pt>
                <c:pt idx="12395">
                  <c:v>1.3540810000000001</c:v>
                </c:pt>
                <c:pt idx="12396">
                  <c:v>1.350959</c:v>
                </c:pt>
                <c:pt idx="12397">
                  <c:v>1.3478380000000001</c:v>
                </c:pt>
                <c:pt idx="12398">
                  <c:v>1.344716</c:v>
                </c:pt>
                <c:pt idx="12399">
                  <c:v>1.3415950000000001</c:v>
                </c:pt>
                <c:pt idx="12400">
                  <c:v>1.3384750000000001</c:v>
                </c:pt>
                <c:pt idx="12401">
                  <c:v>1.3353539999999999</c:v>
                </c:pt>
                <c:pt idx="12402">
                  <c:v>1.332233</c:v>
                </c:pt>
                <c:pt idx="12403">
                  <c:v>1.3291120000000001</c:v>
                </c:pt>
                <c:pt idx="12404">
                  <c:v>1.32599</c:v>
                </c:pt>
                <c:pt idx="12405">
                  <c:v>1.32287</c:v>
                </c:pt>
                <c:pt idx="12406">
                  <c:v>1.3197490000000001</c:v>
                </c:pt>
                <c:pt idx="12407">
                  <c:v>1.3166279999999999</c:v>
                </c:pt>
                <c:pt idx="12408">
                  <c:v>1.3135060000000001</c:v>
                </c:pt>
                <c:pt idx="12409">
                  <c:v>1.3103849999999999</c:v>
                </c:pt>
                <c:pt idx="12410">
                  <c:v>1.307264</c:v>
                </c:pt>
                <c:pt idx="12411">
                  <c:v>1.3041419999999999</c:v>
                </c:pt>
                <c:pt idx="12412">
                  <c:v>1.3010200000000001</c:v>
                </c:pt>
                <c:pt idx="12413">
                  <c:v>1.2978989999999999</c:v>
                </c:pt>
                <c:pt idx="12414">
                  <c:v>1.2947770000000001</c:v>
                </c:pt>
                <c:pt idx="12415">
                  <c:v>1.291655</c:v>
                </c:pt>
                <c:pt idx="12416">
                  <c:v>1.288532</c:v>
                </c:pt>
                <c:pt idx="12417">
                  <c:v>1.2854099999999999</c:v>
                </c:pt>
                <c:pt idx="12418">
                  <c:v>1.282287</c:v>
                </c:pt>
                <c:pt idx="12419">
                  <c:v>1.279164</c:v>
                </c:pt>
                <c:pt idx="12420">
                  <c:v>1.2760419999999999</c:v>
                </c:pt>
                <c:pt idx="12421">
                  <c:v>1.272918</c:v>
                </c:pt>
                <c:pt idx="12422">
                  <c:v>1.2697959999999999</c:v>
                </c:pt>
                <c:pt idx="12423">
                  <c:v>1.2666729999999999</c:v>
                </c:pt>
                <c:pt idx="12424">
                  <c:v>1.26355</c:v>
                </c:pt>
                <c:pt idx="12425">
                  <c:v>1.260427</c:v>
                </c:pt>
                <c:pt idx="12426">
                  <c:v>1.2573049999999999</c:v>
                </c:pt>
                <c:pt idx="12427">
                  <c:v>1.2541819999999999</c:v>
                </c:pt>
                <c:pt idx="12428">
                  <c:v>1.251058</c:v>
                </c:pt>
                <c:pt idx="12429">
                  <c:v>1.247935</c:v>
                </c:pt>
                <c:pt idx="12430">
                  <c:v>1.244812</c:v>
                </c:pt>
                <c:pt idx="12431">
                  <c:v>1.241689</c:v>
                </c:pt>
                <c:pt idx="12432">
                  <c:v>1.2385660000000001</c:v>
                </c:pt>
                <c:pt idx="12433">
                  <c:v>1.235444</c:v>
                </c:pt>
                <c:pt idx="12434">
                  <c:v>1.2323219999999999</c:v>
                </c:pt>
                <c:pt idx="12435">
                  <c:v>1.229201</c:v>
                </c:pt>
                <c:pt idx="12436">
                  <c:v>1.2260789999999999</c:v>
                </c:pt>
                <c:pt idx="12437">
                  <c:v>1.2229570000000001</c:v>
                </c:pt>
                <c:pt idx="12438">
                  <c:v>1.219835</c:v>
                </c:pt>
                <c:pt idx="12439">
                  <c:v>1.2167129999999999</c:v>
                </c:pt>
                <c:pt idx="12440">
                  <c:v>1.2135910000000001</c:v>
                </c:pt>
                <c:pt idx="12441">
                  <c:v>1.2104699999999999</c:v>
                </c:pt>
                <c:pt idx="12442">
                  <c:v>1.2073480000000001</c:v>
                </c:pt>
                <c:pt idx="12443">
                  <c:v>1.204226</c:v>
                </c:pt>
                <c:pt idx="12444">
                  <c:v>1.2011039999999999</c:v>
                </c:pt>
                <c:pt idx="12445">
                  <c:v>1.197983</c:v>
                </c:pt>
                <c:pt idx="12446">
                  <c:v>1.194861</c:v>
                </c:pt>
                <c:pt idx="12447">
                  <c:v>1.1917390000000001</c:v>
                </c:pt>
                <c:pt idx="12448">
                  <c:v>1.188617</c:v>
                </c:pt>
                <c:pt idx="12449">
                  <c:v>1.185495</c:v>
                </c:pt>
                <c:pt idx="12450">
                  <c:v>1.182374</c:v>
                </c:pt>
                <c:pt idx="12451">
                  <c:v>1.1792530000000001</c:v>
                </c:pt>
                <c:pt idx="12452">
                  <c:v>1.1761280000000001</c:v>
                </c:pt>
                <c:pt idx="12453">
                  <c:v>1.173006</c:v>
                </c:pt>
                <c:pt idx="12454">
                  <c:v>1.169891</c:v>
                </c:pt>
                <c:pt idx="12455">
                  <c:v>1.1667719999999999</c:v>
                </c:pt>
                <c:pt idx="12456">
                  <c:v>1.1636550000000001</c:v>
                </c:pt>
                <c:pt idx="12457">
                  <c:v>1.160539</c:v>
                </c:pt>
                <c:pt idx="12458">
                  <c:v>1.1574199999999999</c:v>
                </c:pt>
                <c:pt idx="12459">
                  <c:v>1.154301</c:v>
                </c:pt>
                <c:pt idx="12460">
                  <c:v>1.1511830000000001</c:v>
                </c:pt>
                <c:pt idx="12461">
                  <c:v>1.148064</c:v>
                </c:pt>
                <c:pt idx="12462">
                  <c:v>1.1449419999999999</c:v>
                </c:pt>
                <c:pt idx="12463">
                  <c:v>1.141818</c:v>
                </c:pt>
                <c:pt idx="12464">
                  <c:v>1.1386940000000001</c:v>
                </c:pt>
                <c:pt idx="12465">
                  <c:v>1.13557</c:v>
                </c:pt>
                <c:pt idx="12466">
                  <c:v>1.132447</c:v>
                </c:pt>
                <c:pt idx="12467">
                  <c:v>1.1293249999999999</c:v>
                </c:pt>
                <c:pt idx="12468">
                  <c:v>1.1262030000000001</c:v>
                </c:pt>
                <c:pt idx="12469">
                  <c:v>1.123084</c:v>
                </c:pt>
                <c:pt idx="12470">
                  <c:v>1.119964</c:v>
                </c:pt>
                <c:pt idx="12471">
                  <c:v>1.116843</c:v>
                </c:pt>
                <c:pt idx="12472">
                  <c:v>1.1137220000000001</c:v>
                </c:pt>
                <c:pt idx="12473">
                  <c:v>1.1106</c:v>
                </c:pt>
                <c:pt idx="12474">
                  <c:v>1.107478</c:v>
                </c:pt>
                <c:pt idx="12475">
                  <c:v>1.104357</c:v>
                </c:pt>
                <c:pt idx="12476">
                  <c:v>1.1012360000000001</c:v>
                </c:pt>
                <c:pt idx="12477">
                  <c:v>1.0981129999999999</c:v>
                </c:pt>
                <c:pt idx="12478">
                  <c:v>1.094992</c:v>
                </c:pt>
                <c:pt idx="12479">
                  <c:v>1.091869</c:v>
                </c:pt>
                <c:pt idx="12480">
                  <c:v>1.0887469999999999</c:v>
                </c:pt>
                <c:pt idx="12481">
                  <c:v>1.0856239999999999</c:v>
                </c:pt>
                <c:pt idx="12482">
                  <c:v>1.0825020000000001</c:v>
                </c:pt>
                <c:pt idx="12483">
                  <c:v>1.07938</c:v>
                </c:pt>
                <c:pt idx="12484">
                  <c:v>1.0762579999999999</c:v>
                </c:pt>
                <c:pt idx="12485">
                  <c:v>1.0731360000000001</c:v>
                </c:pt>
                <c:pt idx="12486">
                  <c:v>1.070014</c:v>
                </c:pt>
                <c:pt idx="12487">
                  <c:v>1.0668930000000001</c:v>
                </c:pt>
                <c:pt idx="12488">
                  <c:v>1.063771</c:v>
                </c:pt>
                <c:pt idx="12489">
                  <c:v>1.060649</c:v>
                </c:pt>
                <c:pt idx="12490">
                  <c:v>1.0575270000000001</c:v>
                </c:pt>
                <c:pt idx="12491">
                  <c:v>1.0544039999999999</c:v>
                </c:pt>
                <c:pt idx="12492">
                  <c:v>1.0512809999999999</c:v>
                </c:pt>
                <c:pt idx="12493">
                  <c:v>1.0481579999999999</c:v>
                </c:pt>
                <c:pt idx="12494">
                  <c:v>1.0450349999999999</c:v>
                </c:pt>
                <c:pt idx="12495">
                  <c:v>1.0419099999999999</c:v>
                </c:pt>
                <c:pt idx="12496">
                  <c:v>1.038786</c:v>
                </c:pt>
                <c:pt idx="12497">
                  <c:v>1.0356620000000001</c:v>
                </c:pt>
                <c:pt idx="12498">
                  <c:v>1.0325390000000001</c:v>
                </c:pt>
                <c:pt idx="12499">
                  <c:v>1.0294140000000001</c:v>
                </c:pt>
                <c:pt idx="12500">
                  <c:v>1.026289</c:v>
                </c:pt>
                <c:pt idx="12501">
                  <c:v>1.023164</c:v>
                </c:pt>
                <c:pt idx="12502">
                  <c:v>1.0200389999999999</c:v>
                </c:pt>
                <c:pt idx="12503">
                  <c:v>1.0169140000000001</c:v>
                </c:pt>
                <c:pt idx="12504">
                  <c:v>1.0137890000000001</c:v>
                </c:pt>
                <c:pt idx="12505">
                  <c:v>1.010664</c:v>
                </c:pt>
                <c:pt idx="12506">
                  <c:v>1.007539</c:v>
                </c:pt>
                <c:pt idx="12507">
                  <c:v>1.0044139999999999</c:v>
                </c:pt>
                <c:pt idx="12508">
                  <c:v>1.00129</c:v>
                </c:pt>
                <c:pt idx="12509">
                  <c:v>0.99816609999999995</c:v>
                </c:pt>
                <c:pt idx="12510">
                  <c:v>0.99504170000000003</c:v>
                </c:pt>
                <c:pt idx="12511">
                  <c:v>0.99191739999999995</c:v>
                </c:pt>
                <c:pt idx="12512">
                  <c:v>0.98879340000000004</c:v>
                </c:pt>
                <c:pt idx="12513">
                  <c:v>0.98566929999999997</c:v>
                </c:pt>
                <c:pt idx="12514">
                  <c:v>0.98254419999999998</c:v>
                </c:pt>
                <c:pt idx="12515">
                  <c:v>0.97941959999999995</c:v>
                </c:pt>
                <c:pt idx="12516">
                  <c:v>0.97629520000000003</c:v>
                </c:pt>
                <c:pt idx="12517">
                  <c:v>0.97317019999999999</c:v>
                </c:pt>
                <c:pt idx="12518">
                  <c:v>0.97004480000000004</c:v>
                </c:pt>
                <c:pt idx="12519">
                  <c:v>0.96692109999999998</c:v>
                </c:pt>
                <c:pt idx="12520">
                  <c:v>0.96379859999999995</c:v>
                </c:pt>
                <c:pt idx="12521">
                  <c:v>0.96067610000000003</c:v>
                </c:pt>
                <c:pt idx="12522">
                  <c:v>0.95755239999999997</c:v>
                </c:pt>
                <c:pt idx="12523">
                  <c:v>0.9544281</c:v>
                </c:pt>
                <c:pt idx="12524">
                  <c:v>0.95130309999999996</c:v>
                </c:pt>
                <c:pt idx="12525">
                  <c:v>0.94817779999999996</c:v>
                </c:pt>
                <c:pt idx="12526">
                  <c:v>0.94505220000000001</c:v>
                </c:pt>
                <c:pt idx="12527">
                  <c:v>0.94192679999999995</c:v>
                </c:pt>
                <c:pt idx="12528">
                  <c:v>0.93880090000000005</c:v>
                </c:pt>
                <c:pt idx="12529">
                  <c:v>0.93567509999999998</c:v>
                </c:pt>
                <c:pt idx="12530">
                  <c:v>0.93254950000000003</c:v>
                </c:pt>
                <c:pt idx="12531">
                  <c:v>0.92942579999999997</c:v>
                </c:pt>
                <c:pt idx="12532">
                  <c:v>0.92630330000000005</c:v>
                </c:pt>
                <c:pt idx="12533">
                  <c:v>0.92317930000000004</c:v>
                </c:pt>
                <c:pt idx="12534">
                  <c:v>0.92005349999999997</c:v>
                </c:pt>
                <c:pt idx="12535">
                  <c:v>0.91692759999999995</c:v>
                </c:pt>
                <c:pt idx="12536">
                  <c:v>0.91380070000000002</c:v>
                </c:pt>
                <c:pt idx="12537">
                  <c:v>0.91067569999999998</c:v>
                </c:pt>
                <c:pt idx="12538">
                  <c:v>0.90754959999999996</c:v>
                </c:pt>
                <c:pt idx="12539">
                  <c:v>0.90442310000000004</c:v>
                </c:pt>
                <c:pt idx="12540">
                  <c:v>0.9012966</c:v>
                </c:pt>
                <c:pt idx="12541">
                  <c:v>0.89817020000000003</c:v>
                </c:pt>
                <c:pt idx="12542">
                  <c:v>0.89504340000000004</c:v>
                </c:pt>
                <c:pt idx="12543">
                  <c:v>0.89191690000000001</c:v>
                </c:pt>
                <c:pt idx="12544">
                  <c:v>0.88878990000000002</c:v>
                </c:pt>
                <c:pt idx="12545">
                  <c:v>0.88566389999999995</c:v>
                </c:pt>
                <c:pt idx="12546">
                  <c:v>0.88253769999999998</c:v>
                </c:pt>
                <c:pt idx="12547">
                  <c:v>0.87941219999999998</c:v>
                </c:pt>
                <c:pt idx="12548">
                  <c:v>0.8762858</c:v>
                </c:pt>
                <c:pt idx="12549">
                  <c:v>0.87315869999999995</c:v>
                </c:pt>
                <c:pt idx="12550">
                  <c:v>0.87003240000000004</c:v>
                </c:pt>
                <c:pt idx="12551">
                  <c:v>0.86690599999999995</c:v>
                </c:pt>
                <c:pt idx="12552">
                  <c:v>0.86377890000000002</c:v>
                </c:pt>
                <c:pt idx="12553">
                  <c:v>0.86065199999999997</c:v>
                </c:pt>
                <c:pt idx="12554">
                  <c:v>0.85752430000000002</c:v>
                </c:pt>
                <c:pt idx="12555">
                  <c:v>0.8543963</c:v>
                </c:pt>
                <c:pt idx="12556">
                  <c:v>0.85126809999999997</c:v>
                </c:pt>
                <c:pt idx="12557">
                  <c:v>0.84813959999999999</c:v>
                </c:pt>
                <c:pt idx="12558">
                  <c:v>0.8450124</c:v>
                </c:pt>
                <c:pt idx="12559">
                  <c:v>0.84188569999999996</c:v>
                </c:pt>
                <c:pt idx="12560">
                  <c:v>0.83875789999999995</c:v>
                </c:pt>
                <c:pt idx="12561">
                  <c:v>0.83563109999999996</c:v>
                </c:pt>
                <c:pt idx="12562">
                  <c:v>0.83250449999999998</c:v>
                </c:pt>
                <c:pt idx="12563">
                  <c:v>0.82937749999999999</c:v>
                </c:pt>
                <c:pt idx="12564">
                  <c:v>0.82625159999999997</c:v>
                </c:pt>
                <c:pt idx="12565">
                  <c:v>0.82312450000000004</c:v>
                </c:pt>
                <c:pt idx="12566">
                  <c:v>0.81999849999999996</c:v>
                </c:pt>
                <c:pt idx="12567">
                  <c:v>0.81687209999999999</c:v>
                </c:pt>
                <c:pt idx="12568">
                  <c:v>0.8137491</c:v>
                </c:pt>
                <c:pt idx="12569">
                  <c:v>0.81062429999999996</c:v>
                </c:pt>
                <c:pt idx="12570">
                  <c:v>0.80749850000000001</c:v>
                </c:pt>
                <c:pt idx="12571">
                  <c:v>0.80437259999999999</c:v>
                </c:pt>
                <c:pt idx="12572">
                  <c:v>0.80124640000000003</c:v>
                </c:pt>
                <c:pt idx="12573">
                  <c:v>0.7981201</c:v>
                </c:pt>
                <c:pt idx="12574">
                  <c:v>0.7949946</c:v>
                </c:pt>
                <c:pt idx="12575">
                  <c:v>0.79186860000000003</c:v>
                </c:pt>
                <c:pt idx="12576">
                  <c:v>0.78874339999999998</c:v>
                </c:pt>
                <c:pt idx="12577">
                  <c:v>0.78561789999999998</c:v>
                </c:pt>
                <c:pt idx="12578">
                  <c:v>0.78249150000000001</c:v>
                </c:pt>
                <c:pt idx="12579">
                  <c:v>0.77936539999999999</c:v>
                </c:pt>
                <c:pt idx="12580">
                  <c:v>0.77623750000000002</c:v>
                </c:pt>
                <c:pt idx="12581">
                  <c:v>0.7731152</c:v>
                </c:pt>
                <c:pt idx="12582">
                  <c:v>0.76999099999999998</c:v>
                </c:pt>
                <c:pt idx="12583">
                  <c:v>0.76686659999999995</c:v>
                </c:pt>
                <c:pt idx="12584">
                  <c:v>0.76374109999999995</c:v>
                </c:pt>
                <c:pt idx="12585">
                  <c:v>0.76061460000000003</c:v>
                </c:pt>
                <c:pt idx="12586">
                  <c:v>0.75748859999999996</c:v>
                </c:pt>
                <c:pt idx="12587">
                  <c:v>0.7543628</c:v>
                </c:pt>
                <c:pt idx="12588">
                  <c:v>0.75123629999999997</c:v>
                </c:pt>
                <c:pt idx="12589">
                  <c:v>0.74811000000000005</c:v>
                </c:pt>
                <c:pt idx="12590">
                  <c:v>0.74498419999999999</c:v>
                </c:pt>
                <c:pt idx="12591">
                  <c:v>0.74186050000000003</c:v>
                </c:pt>
                <c:pt idx="12592">
                  <c:v>0.73873630000000001</c:v>
                </c:pt>
                <c:pt idx="12593">
                  <c:v>0.73561449999999995</c:v>
                </c:pt>
                <c:pt idx="12594">
                  <c:v>0.73249209999999998</c:v>
                </c:pt>
                <c:pt idx="12595">
                  <c:v>0.72936699999999999</c:v>
                </c:pt>
                <c:pt idx="12596">
                  <c:v>0.7262419</c:v>
                </c:pt>
                <c:pt idx="12597">
                  <c:v>0.7231225</c:v>
                </c:pt>
                <c:pt idx="12598">
                  <c:v>0.7200008</c:v>
                </c:pt>
                <c:pt idx="12599">
                  <c:v>0.71687630000000002</c:v>
                </c:pt>
                <c:pt idx="12600">
                  <c:v>0.71375259999999996</c:v>
                </c:pt>
                <c:pt idx="12601">
                  <c:v>0.71062749999999997</c:v>
                </c:pt>
                <c:pt idx="12602">
                  <c:v>0.70750199999999996</c:v>
                </c:pt>
                <c:pt idx="12603">
                  <c:v>0.70437629999999996</c:v>
                </c:pt>
                <c:pt idx="12604">
                  <c:v>0.70125079999999995</c:v>
                </c:pt>
                <c:pt idx="12605">
                  <c:v>0.69812540000000001</c:v>
                </c:pt>
                <c:pt idx="12606">
                  <c:v>0.69500010000000001</c:v>
                </c:pt>
                <c:pt idx="12607">
                  <c:v>0.69187460000000001</c:v>
                </c:pt>
                <c:pt idx="12608">
                  <c:v>0.68874939999999996</c:v>
                </c:pt>
                <c:pt idx="12609">
                  <c:v>0.68562420000000002</c:v>
                </c:pt>
                <c:pt idx="12610">
                  <c:v>0.68249910000000003</c:v>
                </c:pt>
                <c:pt idx="12611">
                  <c:v>0.67937380000000003</c:v>
                </c:pt>
                <c:pt idx="12612">
                  <c:v>0.67624870000000004</c:v>
                </c:pt>
                <c:pt idx="12613">
                  <c:v>0.67312399999999994</c:v>
                </c:pt>
                <c:pt idx="12614">
                  <c:v>0.66999969999999998</c:v>
                </c:pt>
                <c:pt idx="12615">
                  <c:v>0.66687470000000004</c:v>
                </c:pt>
                <c:pt idx="12616">
                  <c:v>0.6637499</c:v>
                </c:pt>
                <c:pt idx="12617">
                  <c:v>0.66062500000000002</c:v>
                </c:pt>
                <c:pt idx="12618">
                  <c:v>0.65749999999999997</c:v>
                </c:pt>
                <c:pt idx="12619">
                  <c:v>0.65437500000000004</c:v>
                </c:pt>
                <c:pt idx="12620">
                  <c:v>0.65125040000000001</c:v>
                </c:pt>
                <c:pt idx="12621">
                  <c:v>0.64812590000000003</c:v>
                </c:pt>
                <c:pt idx="12622">
                  <c:v>0.64500179999999996</c:v>
                </c:pt>
                <c:pt idx="12623">
                  <c:v>0.6418777</c:v>
                </c:pt>
                <c:pt idx="12624">
                  <c:v>0.6387543</c:v>
                </c:pt>
                <c:pt idx="12625">
                  <c:v>0.63563190000000003</c:v>
                </c:pt>
                <c:pt idx="12626">
                  <c:v>0.63251040000000003</c:v>
                </c:pt>
                <c:pt idx="12627">
                  <c:v>0.62938819999999995</c:v>
                </c:pt>
                <c:pt idx="12628">
                  <c:v>0.62626550000000003</c:v>
                </c:pt>
                <c:pt idx="12629">
                  <c:v>0.62314250000000004</c:v>
                </c:pt>
                <c:pt idx="12630">
                  <c:v>0.6200194</c:v>
                </c:pt>
                <c:pt idx="12631">
                  <c:v>0.61689629999999995</c:v>
                </c:pt>
                <c:pt idx="12632">
                  <c:v>0.61377320000000002</c:v>
                </c:pt>
                <c:pt idx="12633">
                  <c:v>0.61065049999999998</c:v>
                </c:pt>
                <c:pt idx="12634">
                  <c:v>0.60752830000000002</c:v>
                </c:pt>
                <c:pt idx="12635">
                  <c:v>0.60440559999999999</c:v>
                </c:pt>
                <c:pt idx="12636">
                  <c:v>0.60128360000000003</c:v>
                </c:pt>
                <c:pt idx="12637">
                  <c:v>0.59816369999999996</c:v>
                </c:pt>
                <c:pt idx="12638">
                  <c:v>0.59504310000000005</c:v>
                </c:pt>
                <c:pt idx="12639">
                  <c:v>0.59192180000000005</c:v>
                </c:pt>
                <c:pt idx="12640">
                  <c:v>0.58880060000000001</c:v>
                </c:pt>
                <c:pt idx="12641">
                  <c:v>0.58567999999999998</c:v>
                </c:pt>
                <c:pt idx="12642">
                  <c:v>0.58255880000000004</c:v>
                </c:pt>
                <c:pt idx="12643">
                  <c:v>0.57943730000000004</c:v>
                </c:pt>
                <c:pt idx="12644">
                  <c:v>0.57631560000000004</c:v>
                </c:pt>
                <c:pt idx="12645">
                  <c:v>0.57319399999999998</c:v>
                </c:pt>
                <c:pt idx="12646">
                  <c:v>0.57007260000000004</c:v>
                </c:pt>
                <c:pt idx="12647">
                  <c:v>0.56695220000000002</c:v>
                </c:pt>
                <c:pt idx="12648">
                  <c:v>0.56383269999999996</c:v>
                </c:pt>
                <c:pt idx="12649">
                  <c:v>0.56071199999999999</c:v>
                </c:pt>
                <c:pt idx="12650">
                  <c:v>0.55759130000000001</c:v>
                </c:pt>
                <c:pt idx="12651">
                  <c:v>0.55447009999999997</c:v>
                </c:pt>
                <c:pt idx="12652">
                  <c:v>0.55134899999999998</c:v>
                </c:pt>
                <c:pt idx="12653">
                  <c:v>0.5482281</c:v>
                </c:pt>
                <c:pt idx="12654">
                  <c:v>0.54510769999999997</c:v>
                </c:pt>
                <c:pt idx="12655">
                  <c:v>0.54198409999999997</c:v>
                </c:pt>
                <c:pt idx="12656">
                  <c:v>0.53886509999999999</c:v>
                </c:pt>
                <c:pt idx="12657">
                  <c:v>0.53574529999999998</c:v>
                </c:pt>
                <c:pt idx="12658">
                  <c:v>0.53262500000000002</c:v>
                </c:pt>
                <c:pt idx="12659">
                  <c:v>0.52950509999999995</c:v>
                </c:pt>
                <c:pt idx="12660">
                  <c:v>0.52638490000000004</c:v>
                </c:pt>
                <c:pt idx="12661">
                  <c:v>0.52326419999999996</c:v>
                </c:pt>
                <c:pt idx="12662">
                  <c:v>0.52014329999999998</c:v>
                </c:pt>
                <c:pt idx="12663">
                  <c:v>0.51702230000000005</c:v>
                </c:pt>
                <c:pt idx="12664">
                  <c:v>0.51390179999999996</c:v>
                </c:pt>
                <c:pt idx="12665">
                  <c:v>0.51078100000000004</c:v>
                </c:pt>
                <c:pt idx="12666">
                  <c:v>0.50766040000000001</c:v>
                </c:pt>
                <c:pt idx="12667">
                  <c:v>0.50453999999999999</c:v>
                </c:pt>
                <c:pt idx="12668">
                  <c:v>0.50141970000000002</c:v>
                </c:pt>
                <c:pt idx="12669">
                  <c:v>0.49830020000000003</c:v>
                </c:pt>
                <c:pt idx="12670">
                  <c:v>0.49518040000000002</c:v>
                </c:pt>
                <c:pt idx="12671">
                  <c:v>0.49206129999999998</c:v>
                </c:pt>
                <c:pt idx="12672">
                  <c:v>0.48894149999999997</c:v>
                </c:pt>
                <c:pt idx="12673">
                  <c:v>0.48582120000000001</c:v>
                </c:pt>
                <c:pt idx="12674">
                  <c:v>0.48270109999999999</c:v>
                </c:pt>
                <c:pt idx="12675">
                  <c:v>0.47958109999999998</c:v>
                </c:pt>
                <c:pt idx="12676">
                  <c:v>0.47646119999999997</c:v>
                </c:pt>
                <c:pt idx="12677">
                  <c:v>0.47334169999999998</c:v>
                </c:pt>
                <c:pt idx="12678">
                  <c:v>0.47022219999999998</c:v>
                </c:pt>
                <c:pt idx="12679">
                  <c:v>0.46710220000000002</c:v>
                </c:pt>
                <c:pt idx="12680">
                  <c:v>0.46398220000000001</c:v>
                </c:pt>
                <c:pt idx="12681">
                  <c:v>0.4608622</c:v>
                </c:pt>
                <c:pt idx="12682">
                  <c:v>0.45774229999999999</c:v>
                </c:pt>
                <c:pt idx="12683">
                  <c:v>0.45462279999999999</c:v>
                </c:pt>
                <c:pt idx="12684">
                  <c:v>0.4515034</c:v>
                </c:pt>
                <c:pt idx="12685">
                  <c:v>0.44838470000000002</c:v>
                </c:pt>
                <c:pt idx="12686">
                  <c:v>0.4452661</c:v>
                </c:pt>
                <c:pt idx="12687">
                  <c:v>0.4421466</c:v>
                </c:pt>
                <c:pt idx="12688">
                  <c:v>0.43902720000000001</c:v>
                </c:pt>
                <c:pt idx="12689">
                  <c:v>0.43590770000000001</c:v>
                </c:pt>
                <c:pt idx="12690">
                  <c:v>0.43278860000000002</c:v>
                </c:pt>
                <c:pt idx="12691">
                  <c:v>0.42966939999999998</c:v>
                </c:pt>
                <c:pt idx="12692">
                  <c:v>0.42655029999999999</c:v>
                </c:pt>
                <c:pt idx="12693">
                  <c:v>0.42343120000000001</c:v>
                </c:pt>
                <c:pt idx="12694">
                  <c:v>0.42031249999999998</c:v>
                </c:pt>
                <c:pt idx="12695">
                  <c:v>0.41719499999999998</c:v>
                </c:pt>
                <c:pt idx="12696">
                  <c:v>0.414078</c:v>
                </c:pt>
                <c:pt idx="12697">
                  <c:v>0.41096070000000001</c:v>
                </c:pt>
                <c:pt idx="12698">
                  <c:v>0.40784219999999999</c:v>
                </c:pt>
                <c:pt idx="12699">
                  <c:v>0.40472370000000002</c:v>
                </c:pt>
                <c:pt idx="12700">
                  <c:v>0.40160479999999998</c:v>
                </c:pt>
                <c:pt idx="12701">
                  <c:v>0.3984858</c:v>
                </c:pt>
                <c:pt idx="12702">
                  <c:v>0.39536690000000002</c:v>
                </c:pt>
                <c:pt idx="12703">
                  <c:v>0.39224799999999999</c:v>
                </c:pt>
                <c:pt idx="12704">
                  <c:v>0.38912930000000001</c:v>
                </c:pt>
                <c:pt idx="12705">
                  <c:v>0.38601020000000003</c:v>
                </c:pt>
                <c:pt idx="12706">
                  <c:v>0.3828918</c:v>
                </c:pt>
                <c:pt idx="12707">
                  <c:v>0.3797741</c:v>
                </c:pt>
                <c:pt idx="12708">
                  <c:v>0.37665599999999999</c:v>
                </c:pt>
                <c:pt idx="12709">
                  <c:v>0.37353740000000002</c:v>
                </c:pt>
                <c:pt idx="12710">
                  <c:v>0.3704191</c:v>
                </c:pt>
                <c:pt idx="12711">
                  <c:v>0.36730109999999999</c:v>
                </c:pt>
                <c:pt idx="12712">
                  <c:v>0.36418230000000001</c:v>
                </c:pt>
                <c:pt idx="12713">
                  <c:v>0.361064</c:v>
                </c:pt>
                <c:pt idx="12714">
                  <c:v>0.35794530000000002</c:v>
                </c:pt>
                <c:pt idx="12715">
                  <c:v>0.35482659999999999</c:v>
                </c:pt>
                <c:pt idx="12716">
                  <c:v>0.35170790000000002</c:v>
                </c:pt>
                <c:pt idx="12717">
                  <c:v>0.34858919999999999</c:v>
                </c:pt>
                <c:pt idx="12718">
                  <c:v>0.34547050000000001</c:v>
                </c:pt>
                <c:pt idx="12719">
                  <c:v>0.34235300000000002</c:v>
                </c:pt>
                <c:pt idx="12720">
                  <c:v>0.33923829999999999</c:v>
                </c:pt>
                <c:pt idx="12721">
                  <c:v>0.3361248</c:v>
                </c:pt>
                <c:pt idx="12722">
                  <c:v>0.3330089</c:v>
                </c:pt>
                <c:pt idx="12723">
                  <c:v>0.3298912</c:v>
                </c:pt>
                <c:pt idx="12724">
                  <c:v>0.32677299999999998</c:v>
                </c:pt>
                <c:pt idx="12725">
                  <c:v>0.32365500000000003</c:v>
                </c:pt>
                <c:pt idx="12726">
                  <c:v>0.32053670000000001</c:v>
                </c:pt>
                <c:pt idx="12727">
                  <c:v>0.31741819999999998</c:v>
                </c:pt>
                <c:pt idx="12728">
                  <c:v>0.31429990000000002</c:v>
                </c:pt>
                <c:pt idx="12729">
                  <c:v>0.31118220000000002</c:v>
                </c:pt>
                <c:pt idx="12730">
                  <c:v>0.30806410000000001</c:v>
                </c:pt>
                <c:pt idx="12731">
                  <c:v>0.30494700000000002</c:v>
                </c:pt>
                <c:pt idx="12732">
                  <c:v>0.30182890000000001</c:v>
                </c:pt>
                <c:pt idx="12733">
                  <c:v>0.2987108</c:v>
                </c:pt>
                <c:pt idx="12734">
                  <c:v>0.29559269999999999</c:v>
                </c:pt>
                <c:pt idx="12735">
                  <c:v>0.29247489999999998</c:v>
                </c:pt>
                <c:pt idx="12736">
                  <c:v>0.28935909999999998</c:v>
                </c:pt>
                <c:pt idx="12737">
                  <c:v>0.28624450000000001</c:v>
                </c:pt>
                <c:pt idx="12738">
                  <c:v>0.28312769999999998</c:v>
                </c:pt>
                <c:pt idx="12739">
                  <c:v>0.28000979999999998</c:v>
                </c:pt>
                <c:pt idx="12740">
                  <c:v>0.27689170000000002</c:v>
                </c:pt>
                <c:pt idx="12741">
                  <c:v>0.27377360000000001</c:v>
                </c:pt>
                <c:pt idx="12742">
                  <c:v>0.27065539999999999</c:v>
                </c:pt>
                <c:pt idx="12743">
                  <c:v>0.26753710000000003</c:v>
                </c:pt>
                <c:pt idx="12744">
                  <c:v>0.26441910000000002</c:v>
                </c:pt>
                <c:pt idx="12745">
                  <c:v>0.26130100000000001</c:v>
                </c:pt>
                <c:pt idx="12746">
                  <c:v>0.2581832</c:v>
                </c:pt>
                <c:pt idx="12747">
                  <c:v>0.2550654</c:v>
                </c:pt>
                <c:pt idx="12748">
                  <c:v>0.25194820000000001</c:v>
                </c:pt>
                <c:pt idx="12749">
                  <c:v>0.24883069999999999</c:v>
                </c:pt>
                <c:pt idx="12750">
                  <c:v>0.24571370000000001</c:v>
                </c:pt>
                <c:pt idx="12751">
                  <c:v>0.24259739999999999</c:v>
                </c:pt>
                <c:pt idx="12752">
                  <c:v>0.23948030000000001</c:v>
                </c:pt>
                <c:pt idx="12753">
                  <c:v>0.2363633</c:v>
                </c:pt>
                <c:pt idx="12754">
                  <c:v>0.23324610000000001</c:v>
                </c:pt>
                <c:pt idx="12755">
                  <c:v>0.230129</c:v>
                </c:pt>
                <c:pt idx="12756">
                  <c:v>0.22701189999999999</c:v>
                </c:pt>
                <c:pt idx="12757">
                  <c:v>0.22389490000000001</c:v>
                </c:pt>
                <c:pt idx="12758">
                  <c:v>0.22077840000000001</c:v>
                </c:pt>
                <c:pt idx="12759">
                  <c:v>0.2176633</c:v>
                </c:pt>
                <c:pt idx="12760">
                  <c:v>0.21454870000000001</c:v>
                </c:pt>
                <c:pt idx="12761">
                  <c:v>0.21143729999999999</c:v>
                </c:pt>
                <c:pt idx="12762">
                  <c:v>0.20832619999999999</c:v>
                </c:pt>
                <c:pt idx="12763">
                  <c:v>0.20521149999999999</c:v>
                </c:pt>
                <c:pt idx="12764">
                  <c:v>0.202095</c:v>
                </c:pt>
                <c:pt idx="12765">
                  <c:v>0.19897770000000001</c:v>
                </c:pt>
                <c:pt idx="12766">
                  <c:v>0.1958606</c:v>
                </c:pt>
                <c:pt idx="12767">
                  <c:v>0.19274350000000001</c:v>
                </c:pt>
                <c:pt idx="12768">
                  <c:v>0.18962619999999999</c:v>
                </c:pt>
                <c:pt idx="12769">
                  <c:v>0.18650900000000001</c:v>
                </c:pt>
                <c:pt idx="12770">
                  <c:v>0.18339169999999999</c:v>
                </c:pt>
                <c:pt idx="12771">
                  <c:v>0.1802744</c:v>
                </c:pt>
                <c:pt idx="12772">
                  <c:v>0.1771576</c:v>
                </c:pt>
                <c:pt idx="12773">
                  <c:v>0.17404159999999999</c:v>
                </c:pt>
                <c:pt idx="12774">
                  <c:v>0.17092450000000001</c:v>
                </c:pt>
                <c:pt idx="12775">
                  <c:v>0.16780780000000001</c:v>
                </c:pt>
                <c:pt idx="12776">
                  <c:v>0.16469130000000001</c:v>
                </c:pt>
                <c:pt idx="12777">
                  <c:v>0.16157469999999999</c:v>
                </c:pt>
                <c:pt idx="12778">
                  <c:v>0.1584584</c:v>
                </c:pt>
                <c:pt idx="12779">
                  <c:v>0.1553427</c:v>
                </c:pt>
                <c:pt idx="12780">
                  <c:v>0.15222630000000001</c:v>
                </c:pt>
                <c:pt idx="12781">
                  <c:v>0.14910999999999999</c:v>
                </c:pt>
                <c:pt idx="12782">
                  <c:v>0.1459934</c:v>
                </c:pt>
                <c:pt idx="12783">
                  <c:v>0.142877</c:v>
                </c:pt>
                <c:pt idx="12784">
                  <c:v>0.1397603</c:v>
                </c:pt>
                <c:pt idx="12785">
                  <c:v>0.1366436</c:v>
                </c:pt>
                <c:pt idx="12786">
                  <c:v>0.1335269</c:v>
                </c:pt>
                <c:pt idx="12787">
                  <c:v>0.1304102</c:v>
                </c:pt>
                <c:pt idx="12788">
                  <c:v>0.1272935</c:v>
                </c:pt>
                <c:pt idx="12789">
                  <c:v>0.1241768</c:v>
                </c:pt>
                <c:pt idx="12790">
                  <c:v>0.1210601</c:v>
                </c:pt>
                <c:pt idx="12791">
                  <c:v>0.1179436</c:v>
                </c:pt>
                <c:pt idx="12792">
                  <c:v>0.11482779999999999</c:v>
                </c:pt>
                <c:pt idx="12793">
                  <c:v>0.11171109999999999</c:v>
                </c:pt>
                <c:pt idx="12794">
                  <c:v>0.1085947</c:v>
                </c:pt>
                <c:pt idx="12795">
                  <c:v>0.10547819999999999</c:v>
                </c:pt>
                <c:pt idx="12796">
                  <c:v>0.1023608</c:v>
                </c:pt>
                <c:pt idx="12797">
                  <c:v>9.9245860000000005E-2</c:v>
                </c:pt>
                <c:pt idx="12798">
                  <c:v>9.6131209999999995E-2</c:v>
                </c:pt>
                <c:pt idx="12799">
                  <c:v>9.3015429999999996E-2</c:v>
                </c:pt>
                <c:pt idx="12800">
                  <c:v>8.9899510000000002E-2</c:v>
                </c:pt>
                <c:pt idx="12801">
                  <c:v>8.6783429999999995E-2</c:v>
                </c:pt>
                <c:pt idx="12802">
                  <c:v>8.3667549999999993E-2</c:v>
                </c:pt>
                <c:pt idx="12803">
                  <c:v>8.0551049999999999E-2</c:v>
                </c:pt>
                <c:pt idx="12804">
                  <c:v>7.743456E-2</c:v>
                </c:pt>
                <c:pt idx="12805">
                  <c:v>7.4317949999999994E-2</c:v>
                </c:pt>
                <c:pt idx="12806">
                  <c:v>7.1201589999999995E-2</c:v>
                </c:pt>
                <c:pt idx="12807">
                  <c:v>6.8085030000000005E-2</c:v>
                </c:pt>
                <c:pt idx="12808">
                  <c:v>6.4968360000000003E-2</c:v>
                </c:pt>
                <c:pt idx="12809">
                  <c:v>6.1851639999999999E-2</c:v>
                </c:pt>
                <c:pt idx="12810">
                  <c:v>5.8734929999999998E-2</c:v>
                </c:pt>
                <c:pt idx="12811">
                  <c:v>5.5618599999999997E-2</c:v>
                </c:pt>
                <c:pt idx="12812">
                  <c:v>5.2501720000000002E-2</c:v>
                </c:pt>
                <c:pt idx="12813">
                  <c:v>4.9384629999999999E-2</c:v>
                </c:pt>
                <c:pt idx="12814">
                  <c:v>4.6269390000000001E-2</c:v>
                </c:pt>
                <c:pt idx="12815">
                  <c:v>4.3153560000000001E-2</c:v>
                </c:pt>
                <c:pt idx="12816">
                  <c:v>4.0037719999999999E-2</c:v>
                </c:pt>
                <c:pt idx="12817">
                  <c:v>3.6920769999999999E-2</c:v>
                </c:pt>
                <c:pt idx="12818">
                  <c:v>3.3803970000000003E-2</c:v>
                </c:pt>
                <c:pt idx="12819">
                  <c:v>3.0685710000000001E-2</c:v>
                </c:pt>
                <c:pt idx="12820">
                  <c:v>2.7573759999999999E-2</c:v>
                </c:pt>
                <c:pt idx="12821">
                  <c:v>2.4470080000000002E-2</c:v>
                </c:pt>
                <c:pt idx="12822">
                  <c:v>2.1361870000000002E-2</c:v>
                </c:pt>
                <c:pt idx="12823">
                  <c:v>1.8250769999999999E-2</c:v>
                </c:pt>
                <c:pt idx="12824">
                  <c:v>1.5135839999999999E-2</c:v>
                </c:pt>
                <c:pt idx="12825">
                  <c:v>1.2019459999999999E-2</c:v>
                </c:pt>
                <c:pt idx="12826">
                  <c:v>8.9045830000000006E-3</c:v>
                </c:pt>
                <c:pt idx="12827">
                  <c:v>5.7892430000000003E-3</c:v>
                </c:pt>
                <c:pt idx="12828">
                  <c:v>2.6732840000000002E-3</c:v>
                </c:pt>
                <c:pt idx="12829">
                  <c:v>-4.4323700000000003E-4</c:v>
                </c:pt>
                <c:pt idx="12830">
                  <c:v>-3.560063E-3</c:v>
                </c:pt>
                <c:pt idx="12831">
                  <c:v>-6.6769109999999998E-3</c:v>
                </c:pt>
                <c:pt idx="12832">
                  <c:v>-9.793754E-3</c:v>
                </c:pt>
                <c:pt idx="12833">
                  <c:v>-1.2910659999999999E-2</c:v>
                </c:pt>
                <c:pt idx="12834">
                  <c:v>-1.6029020000000001E-2</c:v>
                </c:pt>
                <c:pt idx="12835">
                  <c:v>-1.9144649999999999E-2</c:v>
                </c:pt>
                <c:pt idx="12836">
                  <c:v>-2.2260760000000001E-2</c:v>
                </c:pt>
                <c:pt idx="12837">
                  <c:v>-2.5376920000000001E-2</c:v>
                </c:pt>
                <c:pt idx="12838">
                  <c:v>-2.8493399999999999E-2</c:v>
                </c:pt>
                <c:pt idx="12839">
                  <c:v>-3.1609129999999999E-2</c:v>
                </c:pt>
                <c:pt idx="12840">
                  <c:v>-3.472621E-2</c:v>
                </c:pt>
                <c:pt idx="12841">
                  <c:v>-3.7842540000000001E-2</c:v>
                </c:pt>
                <c:pt idx="12842">
                  <c:v>-4.0958729999999999E-2</c:v>
                </c:pt>
                <c:pt idx="12843">
                  <c:v>-4.407581E-2</c:v>
                </c:pt>
                <c:pt idx="12844">
                  <c:v>-4.7194859999999998E-2</c:v>
                </c:pt>
                <c:pt idx="12845">
                  <c:v>-5.0311599999999998E-2</c:v>
                </c:pt>
                <c:pt idx="12846">
                  <c:v>-5.342831E-2</c:v>
                </c:pt>
                <c:pt idx="12847">
                  <c:v>-5.6545650000000003E-2</c:v>
                </c:pt>
                <c:pt idx="12848">
                  <c:v>-5.966279E-2</c:v>
                </c:pt>
                <c:pt idx="12849">
                  <c:v>-6.2780719999999998E-2</c:v>
                </c:pt>
                <c:pt idx="12850">
                  <c:v>-6.5898159999999997E-2</c:v>
                </c:pt>
                <c:pt idx="12851">
                  <c:v>-6.901562E-2</c:v>
                </c:pt>
                <c:pt idx="12852">
                  <c:v>-7.2132859999999993E-2</c:v>
                </c:pt>
                <c:pt idx="12853">
                  <c:v>-7.5249990000000003E-2</c:v>
                </c:pt>
                <c:pt idx="12854">
                  <c:v>-7.8367049999999994E-2</c:v>
                </c:pt>
                <c:pt idx="12855">
                  <c:v>-8.1484230000000005E-2</c:v>
                </c:pt>
                <c:pt idx="12856">
                  <c:v>-8.4601499999999996E-2</c:v>
                </c:pt>
                <c:pt idx="12857">
                  <c:v>-8.7718859999999996E-2</c:v>
                </c:pt>
                <c:pt idx="12858">
                  <c:v>-9.0835180000000001E-2</c:v>
                </c:pt>
                <c:pt idx="12859">
                  <c:v>-9.3950859999999997E-2</c:v>
                </c:pt>
                <c:pt idx="12860">
                  <c:v>-9.7068109999999999E-2</c:v>
                </c:pt>
                <c:pt idx="12861">
                  <c:v>-0.1001848</c:v>
                </c:pt>
                <c:pt idx="12862">
                  <c:v>-0.1033027</c:v>
                </c:pt>
                <c:pt idx="12863">
                  <c:v>-0.1064211</c:v>
                </c:pt>
                <c:pt idx="12864">
                  <c:v>-0.10953930000000001</c:v>
                </c:pt>
                <c:pt idx="12865">
                  <c:v>-0.1126537</c:v>
                </c:pt>
                <c:pt idx="12866">
                  <c:v>-0.11576930000000001</c:v>
                </c:pt>
                <c:pt idx="12867">
                  <c:v>-0.1188776</c:v>
                </c:pt>
                <c:pt idx="12868">
                  <c:v>-0.12199260000000001</c:v>
                </c:pt>
                <c:pt idx="12869">
                  <c:v>-0.1251091</c:v>
                </c:pt>
                <c:pt idx="12870">
                  <c:v>-0.1282259</c:v>
                </c:pt>
                <c:pt idx="12871">
                  <c:v>-0.13134409999999999</c:v>
                </c:pt>
                <c:pt idx="12872">
                  <c:v>-0.13446230000000001</c:v>
                </c:pt>
                <c:pt idx="12873">
                  <c:v>-0.13758129999999999</c:v>
                </c:pt>
                <c:pt idx="12874">
                  <c:v>-0.14069970000000001</c:v>
                </c:pt>
                <c:pt idx="12875">
                  <c:v>-0.1438181</c:v>
                </c:pt>
                <c:pt idx="12876">
                  <c:v>-0.14693590000000001</c:v>
                </c:pt>
                <c:pt idx="12877">
                  <c:v>-0.1500541</c:v>
                </c:pt>
                <c:pt idx="12878">
                  <c:v>-0.15317210000000001</c:v>
                </c:pt>
                <c:pt idx="12879">
                  <c:v>-0.15629029999999999</c:v>
                </c:pt>
                <c:pt idx="12880">
                  <c:v>-0.15940770000000001</c:v>
                </c:pt>
                <c:pt idx="12881">
                  <c:v>-0.16252520000000001</c:v>
                </c:pt>
                <c:pt idx="12882">
                  <c:v>-0.16564280000000001</c:v>
                </c:pt>
                <c:pt idx="12883">
                  <c:v>-0.16876099999999999</c:v>
                </c:pt>
                <c:pt idx="12884">
                  <c:v>-0.17187959999999999</c:v>
                </c:pt>
                <c:pt idx="12885">
                  <c:v>-0.1749983</c:v>
                </c:pt>
                <c:pt idx="12886">
                  <c:v>-0.17811640000000001</c:v>
                </c:pt>
                <c:pt idx="12887">
                  <c:v>-0.18123439999999999</c:v>
                </c:pt>
                <c:pt idx="12888">
                  <c:v>-0.18435370000000001</c:v>
                </c:pt>
                <c:pt idx="12889">
                  <c:v>-0.1874721</c:v>
                </c:pt>
                <c:pt idx="12890">
                  <c:v>-0.1905905</c:v>
                </c:pt>
                <c:pt idx="12891">
                  <c:v>-0.19370770000000001</c:v>
                </c:pt>
                <c:pt idx="12892">
                  <c:v>-0.1968251</c:v>
                </c:pt>
                <c:pt idx="12893">
                  <c:v>-0.1999427</c:v>
                </c:pt>
                <c:pt idx="12894">
                  <c:v>-0.20305799999999999</c:v>
                </c:pt>
                <c:pt idx="12895">
                  <c:v>-0.2061733</c:v>
                </c:pt>
                <c:pt idx="12896">
                  <c:v>-0.20928849999999999</c:v>
                </c:pt>
                <c:pt idx="12897">
                  <c:v>-0.21240519999999999</c:v>
                </c:pt>
                <c:pt idx="12898">
                  <c:v>-0.2155222</c:v>
                </c:pt>
                <c:pt idx="12899">
                  <c:v>-0.21864059999999999</c:v>
                </c:pt>
                <c:pt idx="12900">
                  <c:v>-0.22175919999999999</c:v>
                </c:pt>
                <c:pt idx="12901">
                  <c:v>-0.22487750000000001</c:v>
                </c:pt>
                <c:pt idx="12902">
                  <c:v>-0.2279958</c:v>
                </c:pt>
                <c:pt idx="12903">
                  <c:v>-0.2311136</c:v>
                </c:pt>
                <c:pt idx="12904">
                  <c:v>-0.234232</c:v>
                </c:pt>
                <c:pt idx="12905">
                  <c:v>-0.2373507</c:v>
                </c:pt>
                <c:pt idx="12906">
                  <c:v>-0.24046980000000001</c:v>
                </c:pt>
                <c:pt idx="12907">
                  <c:v>-0.24358850000000001</c:v>
                </c:pt>
                <c:pt idx="12908">
                  <c:v>-0.2467077</c:v>
                </c:pt>
                <c:pt idx="12909">
                  <c:v>-0.24982670000000001</c:v>
                </c:pt>
                <c:pt idx="12910">
                  <c:v>-0.2529458</c:v>
                </c:pt>
                <c:pt idx="12911">
                  <c:v>-0.25606469999999998</c:v>
                </c:pt>
                <c:pt idx="12912">
                  <c:v>-0.25918370000000002</c:v>
                </c:pt>
                <c:pt idx="12913">
                  <c:v>-0.26230320000000001</c:v>
                </c:pt>
                <c:pt idx="12914">
                  <c:v>-0.26542130000000003</c:v>
                </c:pt>
                <c:pt idx="12915">
                  <c:v>-0.26853749999999998</c:v>
                </c:pt>
                <c:pt idx="12916">
                  <c:v>-0.2716557</c:v>
                </c:pt>
                <c:pt idx="12917">
                  <c:v>-0.27477469999999998</c:v>
                </c:pt>
                <c:pt idx="12918">
                  <c:v>-0.27789350000000002</c:v>
                </c:pt>
                <c:pt idx="12919">
                  <c:v>-0.2810124</c:v>
                </c:pt>
                <c:pt idx="12920">
                  <c:v>-0.28413529999999998</c:v>
                </c:pt>
                <c:pt idx="12921">
                  <c:v>-0.2872517</c:v>
                </c:pt>
                <c:pt idx="12922">
                  <c:v>-0.29036980000000001</c:v>
                </c:pt>
                <c:pt idx="12923">
                  <c:v>-0.29348760000000002</c:v>
                </c:pt>
                <c:pt idx="12924">
                  <c:v>-0.29660700000000001</c:v>
                </c:pt>
                <c:pt idx="12925">
                  <c:v>-0.29972690000000002</c:v>
                </c:pt>
                <c:pt idx="12926">
                  <c:v>-0.302846</c:v>
                </c:pt>
                <c:pt idx="12927">
                  <c:v>-0.30596479999999998</c:v>
                </c:pt>
                <c:pt idx="12928">
                  <c:v>-0.30908429999999998</c:v>
                </c:pt>
                <c:pt idx="12929">
                  <c:v>-0.31220300000000001</c:v>
                </c:pt>
                <c:pt idx="12930">
                  <c:v>-0.31532310000000002</c:v>
                </c:pt>
                <c:pt idx="12931">
                  <c:v>-0.31844270000000002</c:v>
                </c:pt>
                <c:pt idx="12932">
                  <c:v>-0.3215634</c:v>
                </c:pt>
                <c:pt idx="12933">
                  <c:v>-0.32468390000000003</c:v>
                </c:pt>
                <c:pt idx="12934">
                  <c:v>-0.32780199999999998</c:v>
                </c:pt>
                <c:pt idx="12935">
                  <c:v>-0.3309223</c:v>
                </c:pt>
                <c:pt idx="12936">
                  <c:v>-0.33404250000000002</c:v>
                </c:pt>
                <c:pt idx="12937">
                  <c:v>-0.33716279999999998</c:v>
                </c:pt>
                <c:pt idx="12938">
                  <c:v>-0.34028350000000002</c:v>
                </c:pt>
                <c:pt idx="12939">
                  <c:v>-0.3434046</c:v>
                </c:pt>
                <c:pt idx="12940">
                  <c:v>-0.34652490000000002</c:v>
                </c:pt>
                <c:pt idx="12941">
                  <c:v>-0.3496455</c:v>
                </c:pt>
                <c:pt idx="12942">
                  <c:v>-0.35276560000000001</c:v>
                </c:pt>
                <c:pt idx="12943">
                  <c:v>-0.35588429999999999</c:v>
                </c:pt>
                <c:pt idx="12944">
                  <c:v>-0.35900460000000001</c:v>
                </c:pt>
                <c:pt idx="12945">
                  <c:v>-0.36212919999999998</c:v>
                </c:pt>
                <c:pt idx="12946">
                  <c:v>-0.3652475</c:v>
                </c:pt>
                <c:pt idx="12947">
                  <c:v>-0.36836859999999999</c:v>
                </c:pt>
                <c:pt idx="12948">
                  <c:v>-0.37148959999999998</c:v>
                </c:pt>
                <c:pt idx="12949">
                  <c:v>-0.37461040000000001</c:v>
                </c:pt>
                <c:pt idx="12950">
                  <c:v>-0.37773279999999998</c:v>
                </c:pt>
                <c:pt idx="12951">
                  <c:v>-0.380855</c:v>
                </c:pt>
                <c:pt idx="12952">
                  <c:v>-0.3839766</c:v>
                </c:pt>
                <c:pt idx="12953">
                  <c:v>-0.38709779999999999</c:v>
                </c:pt>
                <c:pt idx="12954">
                  <c:v>-0.39022069999999998</c:v>
                </c:pt>
                <c:pt idx="12955">
                  <c:v>-0.39334180000000002</c:v>
                </c:pt>
                <c:pt idx="12956">
                  <c:v>-0.39646379999999998</c:v>
                </c:pt>
                <c:pt idx="12957">
                  <c:v>-0.39958559999999999</c:v>
                </c:pt>
                <c:pt idx="12958">
                  <c:v>-0.40270699999999998</c:v>
                </c:pt>
                <c:pt idx="12959">
                  <c:v>-0.40582629999999997</c:v>
                </c:pt>
                <c:pt idx="12960">
                  <c:v>-0.40894439999999999</c:v>
                </c:pt>
                <c:pt idx="12961">
                  <c:v>-0.41206379999999998</c:v>
                </c:pt>
                <c:pt idx="12962">
                  <c:v>-0.41518389999999999</c:v>
                </c:pt>
                <c:pt idx="12963">
                  <c:v>-0.41830410000000001</c:v>
                </c:pt>
                <c:pt idx="12964">
                  <c:v>-0.42142469999999999</c:v>
                </c:pt>
                <c:pt idx="12965">
                  <c:v>-0.42454459999999999</c:v>
                </c:pt>
                <c:pt idx="12966">
                  <c:v>-0.42766510000000002</c:v>
                </c:pt>
                <c:pt idx="12967">
                  <c:v>-0.4307859</c:v>
                </c:pt>
                <c:pt idx="12968">
                  <c:v>-0.43391079999999999</c:v>
                </c:pt>
                <c:pt idx="12969">
                  <c:v>-0.4370309</c:v>
                </c:pt>
                <c:pt idx="12970">
                  <c:v>-0.44015169999999998</c:v>
                </c:pt>
                <c:pt idx="12971">
                  <c:v>-0.44327349999999999</c:v>
                </c:pt>
                <c:pt idx="12972">
                  <c:v>-0.44639240000000002</c:v>
                </c:pt>
                <c:pt idx="12973">
                  <c:v>-0.44951269999999999</c:v>
                </c:pt>
                <c:pt idx="12974">
                  <c:v>-0.4526348</c:v>
                </c:pt>
                <c:pt idx="12975">
                  <c:v>-0.4557563</c:v>
                </c:pt>
                <c:pt idx="12976">
                  <c:v>-0.45888060000000003</c:v>
                </c:pt>
                <c:pt idx="12977">
                  <c:v>-0.46200249999999998</c:v>
                </c:pt>
                <c:pt idx="12978">
                  <c:v>-0.46512579999999998</c:v>
                </c:pt>
                <c:pt idx="12979">
                  <c:v>-0.46824919999999998</c:v>
                </c:pt>
                <c:pt idx="12980">
                  <c:v>-0.47137020000000002</c:v>
                </c:pt>
                <c:pt idx="12981">
                  <c:v>-0.47449809999999998</c:v>
                </c:pt>
                <c:pt idx="12982">
                  <c:v>-0.47761979999999998</c:v>
                </c:pt>
                <c:pt idx="12983">
                  <c:v>-0.48074280000000003</c:v>
                </c:pt>
                <c:pt idx="12984">
                  <c:v>-0.48386560000000001</c:v>
                </c:pt>
                <c:pt idx="12985">
                  <c:v>-0.48698960000000002</c:v>
                </c:pt>
                <c:pt idx="12986">
                  <c:v>-0.49011529999999998</c:v>
                </c:pt>
                <c:pt idx="12987">
                  <c:v>-0.49324899999999999</c:v>
                </c:pt>
                <c:pt idx="12988">
                  <c:v>-0.49637540000000002</c:v>
                </c:pt>
                <c:pt idx="12989">
                  <c:v>-0.49950060000000002</c:v>
                </c:pt>
                <c:pt idx="12990">
                  <c:v>-0.50262549999999995</c:v>
                </c:pt>
                <c:pt idx="12991">
                  <c:v>-0.50574920000000001</c:v>
                </c:pt>
                <c:pt idx="12992">
                  <c:v>-0.50887190000000004</c:v>
                </c:pt>
                <c:pt idx="12993">
                  <c:v>-0.51199649999999997</c:v>
                </c:pt>
                <c:pt idx="12994">
                  <c:v>-0.51512000000000002</c:v>
                </c:pt>
                <c:pt idx="12995">
                  <c:v>-0.51824499999999996</c:v>
                </c:pt>
                <c:pt idx="12996">
                  <c:v>-0.52136839999999995</c:v>
                </c:pt>
                <c:pt idx="12997">
                  <c:v>-0.52449270000000003</c:v>
                </c:pt>
                <c:pt idx="12998">
                  <c:v>-0.52761690000000006</c:v>
                </c:pt>
                <c:pt idx="12999">
                  <c:v>-0.53074220000000005</c:v>
                </c:pt>
                <c:pt idx="13000">
                  <c:v>-0.53386710000000004</c:v>
                </c:pt>
                <c:pt idx="13001">
                  <c:v>-0.53699280000000005</c:v>
                </c:pt>
                <c:pt idx="13002">
                  <c:v>-0.54011849999999995</c:v>
                </c:pt>
                <c:pt idx="13003">
                  <c:v>-0.54324539999999999</c:v>
                </c:pt>
                <c:pt idx="13004">
                  <c:v>-0.54637139999999995</c:v>
                </c:pt>
                <c:pt idx="13005">
                  <c:v>-0.54949579999999998</c:v>
                </c:pt>
                <c:pt idx="13006">
                  <c:v>-0.55261769999999999</c:v>
                </c:pt>
                <c:pt idx="13007">
                  <c:v>-0.55574109999999999</c:v>
                </c:pt>
                <c:pt idx="13008">
                  <c:v>-0.5588632</c:v>
                </c:pt>
                <c:pt idx="13009">
                  <c:v>-0.56198510000000002</c:v>
                </c:pt>
                <c:pt idx="13010">
                  <c:v>-0.565106</c:v>
                </c:pt>
                <c:pt idx="13011">
                  <c:v>-0.56822729999999999</c:v>
                </c:pt>
                <c:pt idx="13012">
                  <c:v>-0.57134569999999996</c:v>
                </c:pt>
                <c:pt idx="13013">
                  <c:v>-0.57446220000000003</c:v>
                </c:pt>
                <c:pt idx="13014">
                  <c:v>-0.57758089999999995</c:v>
                </c:pt>
                <c:pt idx="13015">
                  <c:v>-0.58070379999999999</c:v>
                </c:pt>
                <c:pt idx="13016">
                  <c:v>-0.58382679999999998</c:v>
                </c:pt>
                <c:pt idx="13017">
                  <c:v>-0.58694979999999997</c:v>
                </c:pt>
                <c:pt idx="13018">
                  <c:v>-0.59007169999999998</c:v>
                </c:pt>
                <c:pt idx="13019">
                  <c:v>-0.59319449999999996</c:v>
                </c:pt>
                <c:pt idx="13020">
                  <c:v>-0.59631820000000002</c:v>
                </c:pt>
                <c:pt idx="13021">
                  <c:v>-0.59944189999999997</c:v>
                </c:pt>
                <c:pt idx="13022">
                  <c:v>-0.6025644</c:v>
                </c:pt>
                <c:pt idx="13023">
                  <c:v>-0.60568580000000005</c:v>
                </c:pt>
                <c:pt idx="13024">
                  <c:v>-0.60880730000000005</c:v>
                </c:pt>
                <c:pt idx="13025">
                  <c:v>-0.61192829999999998</c:v>
                </c:pt>
                <c:pt idx="13026">
                  <c:v>-0.61504939999999997</c:v>
                </c:pt>
                <c:pt idx="13027">
                  <c:v>-0.61817230000000001</c:v>
                </c:pt>
                <c:pt idx="13028">
                  <c:v>-0.62129440000000002</c:v>
                </c:pt>
                <c:pt idx="13029">
                  <c:v>-0.62441519999999995</c:v>
                </c:pt>
                <c:pt idx="13030">
                  <c:v>-0.62753700000000001</c:v>
                </c:pt>
                <c:pt idx="13031">
                  <c:v>-0.63065899999999997</c:v>
                </c:pt>
                <c:pt idx="13032">
                  <c:v>-0.63378080000000003</c:v>
                </c:pt>
                <c:pt idx="13033">
                  <c:v>-0.63690219999999997</c:v>
                </c:pt>
                <c:pt idx="13034">
                  <c:v>-0.64002420000000004</c:v>
                </c:pt>
                <c:pt idx="13035">
                  <c:v>-0.64314539999999998</c:v>
                </c:pt>
                <c:pt idx="13036">
                  <c:v>-0.64626570000000005</c:v>
                </c:pt>
                <c:pt idx="13037">
                  <c:v>-0.6493852</c:v>
                </c:pt>
                <c:pt idx="13038">
                  <c:v>-0.65250450000000004</c:v>
                </c:pt>
                <c:pt idx="13039">
                  <c:v>-0.65562399999999998</c:v>
                </c:pt>
                <c:pt idx="13040">
                  <c:v>-0.65874460000000001</c:v>
                </c:pt>
                <c:pt idx="13041">
                  <c:v>-0.66186500000000004</c:v>
                </c:pt>
                <c:pt idx="13042">
                  <c:v>-0.66498710000000005</c:v>
                </c:pt>
                <c:pt idx="13043">
                  <c:v>-0.66810910000000001</c:v>
                </c:pt>
                <c:pt idx="13044">
                  <c:v>-0.67123010000000005</c:v>
                </c:pt>
                <c:pt idx="13045">
                  <c:v>-0.67435069999999997</c:v>
                </c:pt>
                <c:pt idx="13046">
                  <c:v>-0.67747080000000004</c:v>
                </c:pt>
                <c:pt idx="13047">
                  <c:v>-0.6805909</c:v>
                </c:pt>
                <c:pt idx="13048">
                  <c:v>-0.68371009999999999</c:v>
                </c:pt>
                <c:pt idx="13049">
                  <c:v>-0.68683000000000005</c:v>
                </c:pt>
                <c:pt idx="13050">
                  <c:v>-0.68994979999999995</c:v>
                </c:pt>
                <c:pt idx="13051">
                  <c:v>-0.69306939999999995</c:v>
                </c:pt>
                <c:pt idx="13052">
                  <c:v>-0.69618800000000003</c:v>
                </c:pt>
                <c:pt idx="13053">
                  <c:v>-0.69930650000000005</c:v>
                </c:pt>
                <c:pt idx="13054">
                  <c:v>-0.70242360000000004</c:v>
                </c:pt>
                <c:pt idx="13055">
                  <c:v>-0.7055401</c:v>
                </c:pt>
                <c:pt idx="13056">
                  <c:v>-0.70865429999999996</c:v>
                </c:pt>
                <c:pt idx="13057">
                  <c:v>-0.71176700000000004</c:v>
                </c:pt>
                <c:pt idx="13058">
                  <c:v>-0.71488260000000003</c:v>
                </c:pt>
                <c:pt idx="13059">
                  <c:v>-0.71799809999999997</c:v>
                </c:pt>
                <c:pt idx="13060">
                  <c:v>-0.72111519999999996</c:v>
                </c:pt>
                <c:pt idx="13061">
                  <c:v>-0.72422180000000003</c:v>
                </c:pt>
                <c:pt idx="13062">
                  <c:v>-0.72732889999999994</c:v>
                </c:pt>
                <c:pt idx="13063">
                  <c:v>-0.73043999999999998</c:v>
                </c:pt>
                <c:pt idx="13064">
                  <c:v>-0.73355360000000003</c:v>
                </c:pt>
                <c:pt idx="13065">
                  <c:v>-0.73666779999999998</c:v>
                </c:pt>
                <c:pt idx="13066">
                  <c:v>-0.73978330000000003</c:v>
                </c:pt>
                <c:pt idx="13067">
                  <c:v>-0.74290210000000001</c:v>
                </c:pt>
                <c:pt idx="13068">
                  <c:v>-0.74602029999999997</c:v>
                </c:pt>
                <c:pt idx="13069">
                  <c:v>-0.74913759999999996</c:v>
                </c:pt>
                <c:pt idx="13070">
                  <c:v>-0.75224970000000002</c:v>
                </c:pt>
                <c:pt idx="13071">
                  <c:v>-0.75536499999999995</c:v>
                </c:pt>
                <c:pt idx="13072">
                  <c:v>-0.75847980000000004</c:v>
                </c:pt>
                <c:pt idx="13073">
                  <c:v>-0.76159659999999996</c:v>
                </c:pt>
                <c:pt idx="13074">
                  <c:v>-0.76471210000000001</c:v>
                </c:pt>
                <c:pt idx="13075">
                  <c:v>-0.76782760000000005</c:v>
                </c:pt>
                <c:pt idx="13076">
                  <c:v>-0.77094390000000002</c:v>
                </c:pt>
                <c:pt idx="13077">
                  <c:v>-0.77405999999999997</c:v>
                </c:pt>
                <c:pt idx="13078">
                  <c:v>-0.77717599999999998</c:v>
                </c:pt>
                <c:pt idx="13079">
                  <c:v>-0.78029230000000005</c:v>
                </c:pt>
                <c:pt idx="13080">
                  <c:v>-0.78340869999999996</c:v>
                </c:pt>
                <c:pt idx="13081">
                  <c:v>-0.78652500000000003</c:v>
                </c:pt>
                <c:pt idx="13082">
                  <c:v>-0.78964089999999998</c:v>
                </c:pt>
                <c:pt idx="13083">
                  <c:v>-0.79275669999999998</c:v>
                </c:pt>
                <c:pt idx="13084">
                  <c:v>-0.79587200000000002</c:v>
                </c:pt>
                <c:pt idx="13085">
                  <c:v>-0.79898579999999997</c:v>
                </c:pt>
                <c:pt idx="13086">
                  <c:v>-0.80209949999999997</c:v>
                </c:pt>
                <c:pt idx="13087">
                  <c:v>-0.80521370000000003</c:v>
                </c:pt>
                <c:pt idx="13088">
                  <c:v>-0.80832769999999998</c:v>
                </c:pt>
                <c:pt idx="13089">
                  <c:v>-0.81144210000000006</c:v>
                </c:pt>
                <c:pt idx="13090">
                  <c:v>-0.81455529999999998</c:v>
                </c:pt>
                <c:pt idx="13091">
                  <c:v>-0.81766950000000005</c:v>
                </c:pt>
                <c:pt idx="13092">
                  <c:v>-0.82078399999999996</c:v>
                </c:pt>
                <c:pt idx="13093">
                  <c:v>-0.82389939999999995</c:v>
                </c:pt>
                <c:pt idx="13094">
                  <c:v>-0.82701409999999997</c:v>
                </c:pt>
                <c:pt idx="13095">
                  <c:v>-0.83012889999999995</c:v>
                </c:pt>
                <c:pt idx="13096">
                  <c:v>-0.83324240000000005</c:v>
                </c:pt>
                <c:pt idx="13097">
                  <c:v>-0.83634839999999999</c:v>
                </c:pt>
                <c:pt idx="13098">
                  <c:v>-0.83946200000000004</c:v>
                </c:pt>
                <c:pt idx="13099">
                  <c:v>-0.84257689999999996</c:v>
                </c:pt>
                <c:pt idx="13100">
                  <c:v>-0.84569079999999996</c:v>
                </c:pt>
                <c:pt idx="13101">
                  <c:v>-0.84880500000000003</c:v>
                </c:pt>
                <c:pt idx="13102">
                  <c:v>-0.85191779999999995</c:v>
                </c:pt>
                <c:pt idx="13103">
                  <c:v>-0.85503070000000003</c:v>
                </c:pt>
                <c:pt idx="13104">
                  <c:v>-0.85814219999999997</c:v>
                </c:pt>
                <c:pt idx="13105">
                  <c:v>-0.86125529999999995</c:v>
                </c:pt>
                <c:pt idx="13106">
                  <c:v>-0.86436869999999999</c:v>
                </c:pt>
                <c:pt idx="13107">
                  <c:v>-0.86748080000000005</c:v>
                </c:pt>
                <c:pt idx="13108">
                  <c:v>-0.87059399999999998</c:v>
                </c:pt>
                <c:pt idx="13109">
                  <c:v>-0.87370879999999995</c:v>
                </c:pt>
                <c:pt idx="13110">
                  <c:v>-0.8768224</c:v>
                </c:pt>
                <c:pt idx="13111">
                  <c:v>-0.87993509999999997</c:v>
                </c:pt>
                <c:pt idx="13112">
                  <c:v>-0.88304749999999999</c:v>
                </c:pt>
                <c:pt idx="13113">
                  <c:v>-0.88616050000000002</c:v>
                </c:pt>
                <c:pt idx="13114">
                  <c:v>-0.88927199999999995</c:v>
                </c:pt>
                <c:pt idx="13115">
                  <c:v>-0.8923835</c:v>
                </c:pt>
                <c:pt idx="13116">
                  <c:v>-0.89549500000000004</c:v>
                </c:pt>
                <c:pt idx="13117">
                  <c:v>-0.89860600000000002</c:v>
                </c:pt>
                <c:pt idx="13118">
                  <c:v>-0.90171619999999997</c:v>
                </c:pt>
                <c:pt idx="13119">
                  <c:v>-0.90482700000000005</c:v>
                </c:pt>
                <c:pt idx="13120">
                  <c:v>-0.90793650000000004</c:v>
                </c:pt>
                <c:pt idx="13121">
                  <c:v>-0.91104689999999999</c:v>
                </c:pt>
                <c:pt idx="13122">
                  <c:v>-0.91415789999999997</c:v>
                </c:pt>
                <c:pt idx="13123">
                  <c:v>-0.91726750000000001</c:v>
                </c:pt>
                <c:pt idx="13124">
                  <c:v>-0.92037820000000004</c:v>
                </c:pt>
                <c:pt idx="13125">
                  <c:v>-0.923489</c:v>
                </c:pt>
                <c:pt idx="13126">
                  <c:v>-0.92659860000000005</c:v>
                </c:pt>
                <c:pt idx="13127">
                  <c:v>-0.92971029999999999</c:v>
                </c:pt>
                <c:pt idx="13128">
                  <c:v>-0.93282100000000001</c:v>
                </c:pt>
                <c:pt idx="13129">
                  <c:v>-0.93593059999999995</c:v>
                </c:pt>
                <c:pt idx="13130">
                  <c:v>-0.93903959999999997</c:v>
                </c:pt>
                <c:pt idx="13131">
                  <c:v>-0.94214920000000002</c:v>
                </c:pt>
                <c:pt idx="13132">
                  <c:v>-0.94525870000000001</c:v>
                </c:pt>
                <c:pt idx="13133">
                  <c:v>-0.94836869999999995</c:v>
                </c:pt>
                <c:pt idx="13134">
                  <c:v>-0.95147899999999996</c:v>
                </c:pt>
                <c:pt idx="13135">
                  <c:v>-0.95458909999999997</c:v>
                </c:pt>
                <c:pt idx="13136">
                  <c:v>-0.95769879999999996</c:v>
                </c:pt>
                <c:pt idx="13137">
                  <c:v>-0.96080560000000004</c:v>
                </c:pt>
                <c:pt idx="13138">
                  <c:v>-0.96391479999999996</c:v>
                </c:pt>
                <c:pt idx="13139">
                  <c:v>-0.96702480000000002</c:v>
                </c:pt>
                <c:pt idx="13140">
                  <c:v>-0.97013459999999996</c:v>
                </c:pt>
                <c:pt idx="13141">
                  <c:v>-0.97324350000000004</c:v>
                </c:pt>
                <c:pt idx="13142">
                  <c:v>-0.97635340000000004</c:v>
                </c:pt>
                <c:pt idx="13143">
                  <c:v>-0.97946299999999997</c:v>
                </c:pt>
                <c:pt idx="13144">
                  <c:v>-0.98257150000000004</c:v>
                </c:pt>
                <c:pt idx="13145">
                  <c:v>-0.98567859999999996</c:v>
                </c:pt>
                <c:pt idx="13146">
                  <c:v>-0.98878560000000004</c:v>
                </c:pt>
                <c:pt idx="13147">
                  <c:v>-0.99189340000000004</c:v>
                </c:pt>
                <c:pt idx="13148">
                  <c:v>-0.99500129999999998</c:v>
                </c:pt>
                <c:pt idx="13149">
                  <c:v>-0.99810900000000002</c:v>
                </c:pt>
                <c:pt idx="13150">
                  <c:v>-1.001215</c:v>
                </c:pt>
                <c:pt idx="13151">
                  <c:v>-1.0043219999999999</c:v>
                </c:pt>
                <c:pt idx="13152">
                  <c:v>-1.0074289999999999</c:v>
                </c:pt>
                <c:pt idx="13153">
                  <c:v>-1.010534</c:v>
                </c:pt>
                <c:pt idx="13154">
                  <c:v>-1.013641</c:v>
                </c:pt>
                <c:pt idx="13155">
                  <c:v>-1.0167470000000001</c:v>
                </c:pt>
                <c:pt idx="13156">
                  <c:v>-1.0198480000000001</c:v>
                </c:pt>
                <c:pt idx="13157">
                  <c:v>-1.0229490000000001</c:v>
                </c:pt>
                <c:pt idx="13158">
                  <c:v>-1.026052</c:v>
                </c:pt>
                <c:pt idx="13159">
                  <c:v>-1.029155</c:v>
                </c:pt>
                <c:pt idx="13160">
                  <c:v>-1.032259</c:v>
                </c:pt>
                <c:pt idx="13161">
                  <c:v>-1.035361</c:v>
                </c:pt>
                <c:pt idx="13162">
                  <c:v>-1.0384629999999999</c:v>
                </c:pt>
                <c:pt idx="13163">
                  <c:v>-1.0415639999999999</c:v>
                </c:pt>
                <c:pt idx="13164">
                  <c:v>-1.0446660000000001</c:v>
                </c:pt>
                <c:pt idx="13165">
                  <c:v>-1.047768</c:v>
                </c:pt>
                <c:pt idx="13166">
                  <c:v>-1.0508690000000001</c:v>
                </c:pt>
                <c:pt idx="13167">
                  <c:v>-1.053971</c:v>
                </c:pt>
                <c:pt idx="13168">
                  <c:v>-1.0570729999999999</c:v>
                </c:pt>
                <c:pt idx="13169">
                  <c:v>-1.0601750000000001</c:v>
                </c:pt>
                <c:pt idx="13170">
                  <c:v>-1.063277</c:v>
                </c:pt>
                <c:pt idx="13171">
                  <c:v>-1.0663769999999999</c:v>
                </c:pt>
                <c:pt idx="13172">
                  <c:v>-1.0694760000000001</c:v>
                </c:pt>
                <c:pt idx="13173">
                  <c:v>-1.072576</c:v>
                </c:pt>
                <c:pt idx="13174">
                  <c:v>-1.0756760000000001</c:v>
                </c:pt>
                <c:pt idx="13175">
                  <c:v>-1.0787770000000001</c:v>
                </c:pt>
                <c:pt idx="13176">
                  <c:v>-1.081877</c:v>
                </c:pt>
                <c:pt idx="13177">
                  <c:v>-1.0849800000000001</c:v>
                </c:pt>
                <c:pt idx="13178">
                  <c:v>-1.0880840000000001</c:v>
                </c:pt>
                <c:pt idx="13179">
                  <c:v>-1.091186</c:v>
                </c:pt>
                <c:pt idx="13180">
                  <c:v>-1.0942879999999999</c:v>
                </c:pt>
                <c:pt idx="13181">
                  <c:v>-1.0973900000000001</c:v>
                </c:pt>
                <c:pt idx="13182">
                  <c:v>-1.1004910000000001</c:v>
                </c:pt>
                <c:pt idx="13183">
                  <c:v>-1.1035919999999999</c:v>
                </c:pt>
                <c:pt idx="13184">
                  <c:v>-1.106692</c:v>
                </c:pt>
                <c:pt idx="13185">
                  <c:v>-1.109793</c:v>
                </c:pt>
                <c:pt idx="13186">
                  <c:v>-1.112892</c:v>
                </c:pt>
                <c:pt idx="13187">
                  <c:v>-1.1159920000000001</c:v>
                </c:pt>
                <c:pt idx="13188">
                  <c:v>-1.119092</c:v>
                </c:pt>
                <c:pt idx="13189">
                  <c:v>-1.1221920000000001</c:v>
                </c:pt>
                <c:pt idx="13190">
                  <c:v>-1.1252930000000001</c:v>
                </c:pt>
                <c:pt idx="13191">
                  <c:v>-1.128393</c:v>
                </c:pt>
                <c:pt idx="13192">
                  <c:v>-1.1314930000000001</c:v>
                </c:pt>
                <c:pt idx="13193">
                  <c:v>-1.134593</c:v>
                </c:pt>
                <c:pt idx="13194">
                  <c:v>-1.1376919999999999</c:v>
                </c:pt>
                <c:pt idx="13195">
                  <c:v>-1.1407910000000001</c:v>
                </c:pt>
                <c:pt idx="13196">
                  <c:v>-1.1438889999999999</c:v>
                </c:pt>
                <c:pt idx="13197">
                  <c:v>-1.1469860000000001</c:v>
                </c:pt>
                <c:pt idx="13198">
                  <c:v>-1.1500840000000001</c:v>
                </c:pt>
                <c:pt idx="13199">
                  <c:v>-1.153178</c:v>
                </c:pt>
                <c:pt idx="13200">
                  <c:v>-1.156271</c:v>
                </c:pt>
                <c:pt idx="13201">
                  <c:v>-1.1593659999999999</c:v>
                </c:pt>
                <c:pt idx="13202">
                  <c:v>-1.1624620000000001</c:v>
                </c:pt>
                <c:pt idx="13203">
                  <c:v>-1.1655580000000001</c:v>
                </c:pt>
                <c:pt idx="13204">
                  <c:v>-1.1686510000000001</c:v>
                </c:pt>
                <c:pt idx="13205">
                  <c:v>-1.171745</c:v>
                </c:pt>
                <c:pt idx="13206">
                  <c:v>-1.1748369999999999</c:v>
                </c:pt>
                <c:pt idx="13207">
                  <c:v>-1.1779299999999999</c:v>
                </c:pt>
                <c:pt idx="13208">
                  <c:v>-1.181025</c:v>
                </c:pt>
                <c:pt idx="13209">
                  <c:v>-1.1841189999999999</c:v>
                </c:pt>
                <c:pt idx="13210">
                  <c:v>-1.1872119999999999</c:v>
                </c:pt>
                <c:pt idx="13211">
                  <c:v>-1.1903060000000001</c:v>
                </c:pt>
                <c:pt idx="13212">
                  <c:v>-1.1934</c:v>
                </c:pt>
                <c:pt idx="13213">
                  <c:v>-1.1964950000000001</c:v>
                </c:pt>
                <c:pt idx="13214">
                  <c:v>-1.1996329999999999</c:v>
                </c:pt>
                <c:pt idx="13215">
                  <c:v>-1.2027890000000001</c:v>
                </c:pt>
                <c:pt idx="13216">
                  <c:v>-1.2059519999999999</c:v>
                </c:pt>
                <c:pt idx="13217">
                  <c:v>-1.2090689999999999</c:v>
                </c:pt>
                <c:pt idx="13218">
                  <c:v>-1.21217</c:v>
                </c:pt>
                <c:pt idx="13219">
                  <c:v>-1.215265</c:v>
                </c:pt>
                <c:pt idx="13220">
                  <c:v>-1.2183539999999999</c:v>
                </c:pt>
                <c:pt idx="13221">
                  <c:v>-1.221428</c:v>
                </c:pt>
                <c:pt idx="13222">
                  <c:v>-1.2245010000000001</c:v>
                </c:pt>
                <c:pt idx="13223">
                  <c:v>-1.227573</c:v>
                </c:pt>
                <c:pt idx="13224">
                  <c:v>-1.230647</c:v>
                </c:pt>
                <c:pt idx="13225">
                  <c:v>-1.2337180000000001</c:v>
                </c:pt>
                <c:pt idx="13226">
                  <c:v>-1.2367919999999999</c:v>
                </c:pt>
                <c:pt idx="13227">
                  <c:v>-1.2398670000000001</c:v>
                </c:pt>
                <c:pt idx="13228">
                  <c:v>-1.2429410000000001</c:v>
                </c:pt>
                <c:pt idx="13229">
                  <c:v>-1.2460169999999999</c:v>
                </c:pt>
                <c:pt idx="13230">
                  <c:v>-1.249091</c:v>
                </c:pt>
                <c:pt idx="13231">
                  <c:v>-1.252165</c:v>
                </c:pt>
                <c:pt idx="13232">
                  <c:v>-1.255242</c:v>
                </c:pt>
                <c:pt idx="13233">
                  <c:v>-1.258318</c:v>
                </c:pt>
                <c:pt idx="13234">
                  <c:v>-1.2613970000000001</c:v>
                </c:pt>
                <c:pt idx="13235">
                  <c:v>-1.2644759999999999</c:v>
                </c:pt>
                <c:pt idx="13236">
                  <c:v>-1.2675529999999999</c:v>
                </c:pt>
                <c:pt idx="13237">
                  <c:v>-1.270624</c:v>
                </c:pt>
                <c:pt idx="13238">
                  <c:v>-1.2736970000000001</c:v>
                </c:pt>
                <c:pt idx="13239">
                  <c:v>-1.276772</c:v>
                </c:pt>
                <c:pt idx="13240">
                  <c:v>-1.279847</c:v>
                </c:pt>
                <c:pt idx="13241">
                  <c:v>-1.2829269999999999</c:v>
                </c:pt>
                <c:pt idx="13242">
                  <c:v>-1.286011</c:v>
                </c:pt>
                <c:pt idx="13243">
                  <c:v>-1.289094</c:v>
                </c:pt>
                <c:pt idx="13244">
                  <c:v>-1.292179</c:v>
                </c:pt>
                <c:pt idx="13245">
                  <c:v>-1.2952650000000001</c:v>
                </c:pt>
                <c:pt idx="13246">
                  <c:v>-1.298352</c:v>
                </c:pt>
                <c:pt idx="13247">
                  <c:v>-1.3014410000000001</c:v>
                </c:pt>
                <c:pt idx="13248">
                  <c:v>-1.304529</c:v>
                </c:pt>
                <c:pt idx="13249">
                  <c:v>-1.3076179999999999</c:v>
                </c:pt>
                <c:pt idx="13250">
                  <c:v>-1.3107040000000001</c:v>
                </c:pt>
                <c:pt idx="13251">
                  <c:v>-1.3137939999999999</c:v>
                </c:pt>
                <c:pt idx="13252">
                  <c:v>-1.3168850000000001</c:v>
                </c:pt>
                <c:pt idx="13253">
                  <c:v>-1.3199780000000001</c:v>
                </c:pt>
                <c:pt idx="13254">
                  <c:v>-1.32307</c:v>
                </c:pt>
                <c:pt idx="13255">
                  <c:v>-1.326163</c:v>
                </c:pt>
                <c:pt idx="13256">
                  <c:v>-1.329259</c:v>
                </c:pt>
                <c:pt idx="13257">
                  <c:v>-1.3323830000000001</c:v>
                </c:pt>
                <c:pt idx="13258">
                  <c:v>-1.33552</c:v>
                </c:pt>
                <c:pt idx="13259">
                  <c:v>-1.33866</c:v>
                </c:pt>
                <c:pt idx="13260">
                  <c:v>-1.3417619999999999</c:v>
                </c:pt>
                <c:pt idx="13261">
                  <c:v>-1.3448530000000001</c:v>
                </c:pt>
                <c:pt idx="13262">
                  <c:v>-1.347974</c:v>
                </c:pt>
                <c:pt idx="13263">
                  <c:v>-1.3510690000000001</c:v>
                </c:pt>
                <c:pt idx="13264">
                  <c:v>-1.354158</c:v>
                </c:pt>
                <c:pt idx="13265">
                  <c:v>-1.357245</c:v>
                </c:pt>
                <c:pt idx="13266">
                  <c:v>-1.3603320000000001</c:v>
                </c:pt>
                <c:pt idx="13267">
                  <c:v>-1.3634170000000001</c:v>
                </c:pt>
                <c:pt idx="13268">
                  <c:v>-1.3665050000000001</c:v>
                </c:pt>
                <c:pt idx="13269">
                  <c:v>-1.3695949999999999</c:v>
                </c:pt>
                <c:pt idx="13270">
                  <c:v>-1.3726849999999999</c:v>
                </c:pt>
                <c:pt idx="13271">
                  <c:v>-1.3757729999999999</c:v>
                </c:pt>
                <c:pt idx="13272">
                  <c:v>-1.37886</c:v>
                </c:pt>
                <c:pt idx="13273">
                  <c:v>-1.381939</c:v>
                </c:pt>
                <c:pt idx="13274">
                  <c:v>-1.3850210000000001</c:v>
                </c:pt>
                <c:pt idx="13275">
                  <c:v>-1.388104</c:v>
                </c:pt>
                <c:pt idx="13276">
                  <c:v>-1.3911849999999999</c:v>
                </c:pt>
                <c:pt idx="13277">
                  <c:v>-1.394266</c:v>
                </c:pt>
                <c:pt idx="13278">
                  <c:v>-1.397349</c:v>
                </c:pt>
                <c:pt idx="13279">
                  <c:v>-1.4004319999999999</c:v>
                </c:pt>
                <c:pt idx="13280">
                  <c:v>-1.4035169999999999</c:v>
                </c:pt>
                <c:pt idx="13281">
                  <c:v>-1.406606</c:v>
                </c:pt>
                <c:pt idx="13282">
                  <c:v>-1.4096949999999999</c:v>
                </c:pt>
                <c:pt idx="13283">
                  <c:v>-1.4127890000000001</c:v>
                </c:pt>
                <c:pt idx="13284">
                  <c:v>-1.4158839999999999</c:v>
                </c:pt>
                <c:pt idx="13285">
                  <c:v>-1.4189769999999999</c:v>
                </c:pt>
                <c:pt idx="13286">
                  <c:v>-1.4220729999999999</c:v>
                </c:pt>
                <c:pt idx="13287">
                  <c:v>-1.42517</c:v>
                </c:pt>
                <c:pt idx="13288">
                  <c:v>-1.428269</c:v>
                </c:pt>
                <c:pt idx="13289">
                  <c:v>-1.4313640000000001</c:v>
                </c:pt>
                <c:pt idx="13290">
                  <c:v>-1.434455</c:v>
                </c:pt>
                <c:pt idx="13291">
                  <c:v>-1.437546</c:v>
                </c:pt>
                <c:pt idx="13292">
                  <c:v>-1.4406380000000001</c:v>
                </c:pt>
                <c:pt idx="13293">
                  <c:v>-1.4437739999999999</c:v>
                </c:pt>
                <c:pt idx="13294">
                  <c:v>-1.4468780000000001</c:v>
                </c:pt>
                <c:pt idx="13295">
                  <c:v>-1.449978</c:v>
                </c:pt>
                <c:pt idx="13296">
                  <c:v>-1.453074</c:v>
                </c:pt>
                <c:pt idx="13297">
                  <c:v>-1.456172</c:v>
                </c:pt>
                <c:pt idx="13298">
                  <c:v>-1.4592719999999999</c:v>
                </c:pt>
                <c:pt idx="13299">
                  <c:v>-1.462372</c:v>
                </c:pt>
                <c:pt idx="13300">
                  <c:v>-1.465471</c:v>
                </c:pt>
                <c:pt idx="13301">
                  <c:v>-1.468564</c:v>
                </c:pt>
                <c:pt idx="13302">
                  <c:v>-1.471654</c:v>
                </c:pt>
                <c:pt idx="13303">
                  <c:v>-1.474739</c:v>
                </c:pt>
                <c:pt idx="13304">
                  <c:v>-1.4778199999999999</c:v>
                </c:pt>
                <c:pt idx="13305">
                  <c:v>-1.4809000000000001</c:v>
                </c:pt>
                <c:pt idx="13306">
                  <c:v>-1.483978</c:v>
                </c:pt>
                <c:pt idx="13307">
                  <c:v>-1.487053</c:v>
                </c:pt>
                <c:pt idx="13308">
                  <c:v>-1.490132</c:v>
                </c:pt>
                <c:pt idx="13309">
                  <c:v>-1.4932129999999999</c:v>
                </c:pt>
                <c:pt idx="13310">
                  <c:v>-1.496294</c:v>
                </c:pt>
                <c:pt idx="13311">
                  <c:v>-1.4993730000000001</c:v>
                </c:pt>
                <c:pt idx="13312">
                  <c:v>-1.502448</c:v>
                </c:pt>
                <c:pt idx="13313">
                  <c:v>-1.505525</c:v>
                </c:pt>
                <c:pt idx="13314">
                  <c:v>-1.508607</c:v>
                </c:pt>
                <c:pt idx="13315">
                  <c:v>-1.511693</c:v>
                </c:pt>
                <c:pt idx="13316">
                  <c:v>-1.5148239999999999</c:v>
                </c:pt>
                <c:pt idx="13317">
                  <c:v>-1.5179069999999999</c:v>
                </c:pt>
                <c:pt idx="13318">
                  <c:v>-1.520991</c:v>
                </c:pt>
                <c:pt idx="13319">
                  <c:v>-1.524078</c:v>
                </c:pt>
                <c:pt idx="13320">
                  <c:v>-1.5271699999999999</c:v>
                </c:pt>
                <c:pt idx="13321">
                  <c:v>-1.5302640000000001</c:v>
                </c:pt>
                <c:pt idx="13322">
                  <c:v>-1.533361</c:v>
                </c:pt>
                <c:pt idx="13323">
                  <c:v>-1.536456</c:v>
                </c:pt>
                <c:pt idx="13324">
                  <c:v>-1.539552</c:v>
                </c:pt>
                <c:pt idx="13325">
                  <c:v>-1.5426470000000001</c:v>
                </c:pt>
                <c:pt idx="13326">
                  <c:v>-1.5457430000000001</c:v>
                </c:pt>
                <c:pt idx="13327">
                  <c:v>-1.5488409999999999</c:v>
                </c:pt>
                <c:pt idx="13328">
                  <c:v>-1.5519369999999999</c:v>
                </c:pt>
                <c:pt idx="13329">
                  <c:v>-1.5550349999999999</c:v>
                </c:pt>
                <c:pt idx="13330">
                  <c:v>-1.5581320000000001</c:v>
                </c:pt>
                <c:pt idx="13331">
                  <c:v>-1.55603</c:v>
                </c:pt>
                <c:pt idx="13332">
                  <c:v>-1.55393</c:v>
                </c:pt>
                <c:pt idx="13333">
                  <c:v>-1.5518320000000001</c:v>
                </c:pt>
                <c:pt idx="13334">
                  <c:v>-1.5497369999999999</c:v>
                </c:pt>
                <c:pt idx="13335">
                  <c:v>-1.547647</c:v>
                </c:pt>
                <c:pt idx="13336">
                  <c:v>-1.5455559999999999</c:v>
                </c:pt>
                <c:pt idx="13337">
                  <c:v>-1.5434589999999999</c:v>
                </c:pt>
                <c:pt idx="13338">
                  <c:v>-1.541369</c:v>
                </c:pt>
                <c:pt idx="13339">
                  <c:v>-1.53928</c:v>
                </c:pt>
                <c:pt idx="13340">
                  <c:v>-1.5371939999999999</c:v>
                </c:pt>
                <c:pt idx="13341">
                  <c:v>-1.53511</c:v>
                </c:pt>
                <c:pt idx="13342">
                  <c:v>-1.5330239999999999</c:v>
                </c:pt>
                <c:pt idx="13343">
                  <c:v>-1.530939</c:v>
                </c:pt>
                <c:pt idx="13344">
                  <c:v>-1.5288550000000001</c:v>
                </c:pt>
                <c:pt idx="13345">
                  <c:v>-1.526772</c:v>
                </c:pt>
                <c:pt idx="13346">
                  <c:v>-1.5246900000000001</c:v>
                </c:pt>
                <c:pt idx="13347">
                  <c:v>-1.5226090000000001</c:v>
                </c:pt>
                <c:pt idx="13348">
                  <c:v>-1.520527</c:v>
                </c:pt>
                <c:pt idx="13349">
                  <c:v>-1.518446</c:v>
                </c:pt>
                <c:pt idx="13350">
                  <c:v>-1.5163660000000001</c:v>
                </c:pt>
                <c:pt idx="13351">
                  <c:v>-1.514286</c:v>
                </c:pt>
                <c:pt idx="13352">
                  <c:v>-1.512205</c:v>
                </c:pt>
                <c:pt idx="13353">
                  <c:v>-1.5101249999999999</c:v>
                </c:pt>
                <c:pt idx="13354">
                  <c:v>-1.5080450000000001</c:v>
                </c:pt>
                <c:pt idx="13355">
                  <c:v>-1.505965</c:v>
                </c:pt>
                <c:pt idx="13356">
                  <c:v>-1.5038849999999999</c:v>
                </c:pt>
                <c:pt idx="13357">
                  <c:v>-1.501806</c:v>
                </c:pt>
                <c:pt idx="13358">
                  <c:v>-1.4997259999999999</c:v>
                </c:pt>
                <c:pt idx="13359">
                  <c:v>-1.497646</c:v>
                </c:pt>
                <c:pt idx="13360">
                  <c:v>-1.495566</c:v>
                </c:pt>
                <c:pt idx="13361">
                  <c:v>-1.493487</c:v>
                </c:pt>
                <c:pt idx="13362">
                  <c:v>-1.4914069999999999</c:v>
                </c:pt>
                <c:pt idx="13363">
                  <c:v>-1.489328</c:v>
                </c:pt>
                <c:pt idx="13364">
                  <c:v>-1.4872479999999999</c:v>
                </c:pt>
                <c:pt idx="13365">
                  <c:v>-1.485168</c:v>
                </c:pt>
                <c:pt idx="13366">
                  <c:v>-1.4830890000000001</c:v>
                </c:pt>
                <c:pt idx="13367">
                  <c:v>-1.481009</c:v>
                </c:pt>
                <c:pt idx="13368">
                  <c:v>-1.4789289999999999</c:v>
                </c:pt>
                <c:pt idx="13369">
                  <c:v>-1.47685</c:v>
                </c:pt>
                <c:pt idx="13370">
                  <c:v>-1.4747699999999999</c:v>
                </c:pt>
                <c:pt idx="13371">
                  <c:v>-1.472691</c:v>
                </c:pt>
                <c:pt idx="13372">
                  <c:v>-1.4706109999999999</c:v>
                </c:pt>
                <c:pt idx="13373">
                  <c:v>-1.4685319999999999</c:v>
                </c:pt>
                <c:pt idx="13374">
                  <c:v>-1.4664520000000001</c:v>
                </c:pt>
                <c:pt idx="13375">
                  <c:v>-1.4643729999999999</c:v>
                </c:pt>
                <c:pt idx="13376">
                  <c:v>-1.4622930000000001</c:v>
                </c:pt>
                <c:pt idx="13377">
                  <c:v>-1.4602139999999999</c:v>
                </c:pt>
                <c:pt idx="13378">
                  <c:v>-1.458134</c:v>
                </c:pt>
                <c:pt idx="13379">
                  <c:v>-1.4560550000000001</c:v>
                </c:pt>
                <c:pt idx="13380">
                  <c:v>-1.4539759999999999</c:v>
                </c:pt>
                <c:pt idx="13381">
                  <c:v>-1.4518960000000001</c:v>
                </c:pt>
                <c:pt idx="13382">
                  <c:v>-1.4498169999999999</c:v>
                </c:pt>
                <c:pt idx="13383">
                  <c:v>-1.4477370000000001</c:v>
                </c:pt>
                <c:pt idx="13384">
                  <c:v>-1.4456580000000001</c:v>
                </c:pt>
                <c:pt idx="13385">
                  <c:v>-1.4435789999999999</c:v>
                </c:pt>
                <c:pt idx="13386">
                  <c:v>-1.4414990000000001</c:v>
                </c:pt>
                <c:pt idx="13387">
                  <c:v>-1.4394199999999999</c:v>
                </c:pt>
                <c:pt idx="13388">
                  <c:v>-1.4373400000000001</c:v>
                </c:pt>
                <c:pt idx="13389">
                  <c:v>-1.4352609999999999</c:v>
                </c:pt>
                <c:pt idx="13390">
                  <c:v>-1.433182</c:v>
                </c:pt>
                <c:pt idx="13391">
                  <c:v>-1.431103</c:v>
                </c:pt>
                <c:pt idx="13392">
                  <c:v>-1.4290229999999999</c:v>
                </c:pt>
                <c:pt idx="13393">
                  <c:v>-1.426944</c:v>
                </c:pt>
                <c:pt idx="13394">
                  <c:v>-1.424865</c:v>
                </c:pt>
                <c:pt idx="13395">
                  <c:v>-1.422785</c:v>
                </c:pt>
                <c:pt idx="13396">
                  <c:v>-1.420706</c:v>
                </c:pt>
                <c:pt idx="13397">
                  <c:v>-1.4186270000000001</c:v>
                </c:pt>
                <c:pt idx="13398">
                  <c:v>-1.416547</c:v>
                </c:pt>
                <c:pt idx="13399">
                  <c:v>-1.4144680000000001</c:v>
                </c:pt>
                <c:pt idx="13400">
                  <c:v>-1.41239</c:v>
                </c:pt>
                <c:pt idx="13401">
                  <c:v>-1.4103110000000001</c:v>
                </c:pt>
                <c:pt idx="13402">
                  <c:v>-1.4082330000000001</c:v>
                </c:pt>
                <c:pt idx="13403">
                  <c:v>-1.4061539999999999</c:v>
                </c:pt>
                <c:pt idx="13404">
                  <c:v>-1.4040760000000001</c:v>
                </c:pt>
                <c:pt idx="13405">
                  <c:v>-1.4019969999999999</c:v>
                </c:pt>
                <c:pt idx="13406">
                  <c:v>-1.399918</c:v>
                </c:pt>
                <c:pt idx="13407">
                  <c:v>-1.3978390000000001</c:v>
                </c:pt>
                <c:pt idx="13408">
                  <c:v>-1.395759</c:v>
                </c:pt>
                <c:pt idx="13409">
                  <c:v>-1.39368</c:v>
                </c:pt>
                <c:pt idx="13410">
                  <c:v>-1.3915999999999999</c:v>
                </c:pt>
                <c:pt idx="13411">
                  <c:v>-1.389521</c:v>
                </c:pt>
                <c:pt idx="13412">
                  <c:v>-1.3874409999999999</c:v>
                </c:pt>
                <c:pt idx="13413">
                  <c:v>-1.385362</c:v>
                </c:pt>
                <c:pt idx="13414">
                  <c:v>-1.383283</c:v>
                </c:pt>
                <c:pt idx="13415">
                  <c:v>-1.3812040000000001</c:v>
                </c:pt>
                <c:pt idx="13416">
                  <c:v>-1.3791249999999999</c:v>
                </c:pt>
                <c:pt idx="13417">
                  <c:v>-1.3770450000000001</c:v>
                </c:pt>
                <c:pt idx="13418">
                  <c:v>-1.3749659999999999</c:v>
                </c:pt>
                <c:pt idx="13419">
                  <c:v>-1.372887</c:v>
                </c:pt>
                <c:pt idx="13420">
                  <c:v>-1.3708070000000001</c:v>
                </c:pt>
                <c:pt idx="13421">
                  <c:v>-1.3687279999999999</c:v>
                </c:pt>
                <c:pt idx="13422">
                  <c:v>-1.366649</c:v>
                </c:pt>
                <c:pt idx="13423">
                  <c:v>-1.3645689999999999</c:v>
                </c:pt>
                <c:pt idx="13424">
                  <c:v>-1.3624909999999999</c:v>
                </c:pt>
                <c:pt idx="13425">
                  <c:v>-1.3604130000000001</c:v>
                </c:pt>
                <c:pt idx="13426">
                  <c:v>-1.3583339999999999</c:v>
                </c:pt>
                <c:pt idx="13427">
                  <c:v>-1.356255</c:v>
                </c:pt>
                <c:pt idx="13428">
                  <c:v>-1.354176</c:v>
                </c:pt>
                <c:pt idx="13429">
                  <c:v>-1.3520970000000001</c:v>
                </c:pt>
                <c:pt idx="13430">
                  <c:v>-1.3500190000000001</c:v>
                </c:pt>
                <c:pt idx="13431">
                  <c:v>-1.3479410000000001</c:v>
                </c:pt>
                <c:pt idx="13432">
                  <c:v>-1.3458619999999999</c:v>
                </c:pt>
                <c:pt idx="13433">
                  <c:v>-1.343782</c:v>
                </c:pt>
                <c:pt idx="13434">
                  <c:v>-1.3417030000000001</c:v>
                </c:pt>
                <c:pt idx="13435">
                  <c:v>-1.339623</c:v>
                </c:pt>
                <c:pt idx="13436">
                  <c:v>-1.3375440000000001</c:v>
                </c:pt>
                <c:pt idx="13437">
                  <c:v>-1.3354649999999999</c:v>
                </c:pt>
                <c:pt idx="13438">
                  <c:v>-1.333386</c:v>
                </c:pt>
                <c:pt idx="13439">
                  <c:v>-1.3313060000000001</c:v>
                </c:pt>
                <c:pt idx="13440">
                  <c:v>-1.3292269999999999</c:v>
                </c:pt>
                <c:pt idx="13441">
                  <c:v>-1.327148</c:v>
                </c:pt>
                <c:pt idx="13442">
                  <c:v>-1.3250679999999999</c:v>
                </c:pt>
                <c:pt idx="13443">
                  <c:v>-1.322989</c:v>
                </c:pt>
                <c:pt idx="13444">
                  <c:v>-1.3209090000000001</c:v>
                </c:pt>
                <c:pt idx="13445">
                  <c:v>-1.3188299999999999</c:v>
                </c:pt>
                <c:pt idx="13446">
                  <c:v>-1.316751</c:v>
                </c:pt>
                <c:pt idx="13447">
                  <c:v>-1.3146720000000001</c:v>
                </c:pt>
                <c:pt idx="13448">
                  <c:v>-1.3125929999999999</c:v>
                </c:pt>
                <c:pt idx="13449">
                  <c:v>-1.310513</c:v>
                </c:pt>
                <c:pt idx="13450">
                  <c:v>-1.308435</c:v>
                </c:pt>
                <c:pt idx="13451">
                  <c:v>-1.3063560000000001</c:v>
                </c:pt>
                <c:pt idx="13452">
                  <c:v>-1.3042769999999999</c:v>
                </c:pt>
                <c:pt idx="13453">
                  <c:v>-1.302198</c:v>
                </c:pt>
                <c:pt idx="13454">
                  <c:v>-1.300119</c:v>
                </c:pt>
                <c:pt idx="13455">
                  <c:v>-1.2980400000000001</c:v>
                </c:pt>
                <c:pt idx="13456">
                  <c:v>-1.29596</c:v>
                </c:pt>
                <c:pt idx="13457">
                  <c:v>-1.2938799999999999</c:v>
                </c:pt>
                <c:pt idx="13458">
                  <c:v>-1.2918000000000001</c:v>
                </c:pt>
                <c:pt idx="13459">
                  <c:v>-1.2897209999999999</c:v>
                </c:pt>
                <c:pt idx="13460">
                  <c:v>-1.287641</c:v>
                </c:pt>
                <c:pt idx="13461">
                  <c:v>-1.2855620000000001</c:v>
                </c:pt>
                <c:pt idx="13462">
                  <c:v>-1.283482</c:v>
                </c:pt>
                <c:pt idx="13463">
                  <c:v>-1.281401</c:v>
                </c:pt>
                <c:pt idx="13464">
                  <c:v>-1.2793209999999999</c:v>
                </c:pt>
                <c:pt idx="13465">
                  <c:v>-1.2772410000000001</c:v>
                </c:pt>
                <c:pt idx="13466">
                  <c:v>-1.2751619999999999</c:v>
                </c:pt>
                <c:pt idx="13467">
                  <c:v>-1.273082</c:v>
                </c:pt>
                <c:pt idx="13468">
                  <c:v>-1.271002</c:v>
                </c:pt>
                <c:pt idx="13469">
                  <c:v>-1.2689220000000001</c:v>
                </c:pt>
                <c:pt idx="13470">
                  <c:v>-1.266842</c:v>
                </c:pt>
                <c:pt idx="13471">
                  <c:v>-1.2647619999999999</c:v>
                </c:pt>
                <c:pt idx="13472">
                  <c:v>-1.2626820000000001</c:v>
                </c:pt>
                <c:pt idx="13473">
                  <c:v>-1.260602</c:v>
                </c:pt>
                <c:pt idx="13474">
                  <c:v>-1.258521</c:v>
                </c:pt>
                <c:pt idx="13475">
                  <c:v>-1.2564409999999999</c:v>
                </c:pt>
                <c:pt idx="13476">
                  <c:v>-1.2543610000000001</c:v>
                </c:pt>
                <c:pt idx="13477">
                  <c:v>-1.2522800000000001</c:v>
                </c:pt>
                <c:pt idx="13478">
                  <c:v>-1.2502</c:v>
                </c:pt>
                <c:pt idx="13479">
                  <c:v>-1.248119</c:v>
                </c:pt>
                <c:pt idx="13480">
                  <c:v>-1.246038</c:v>
                </c:pt>
                <c:pt idx="13481">
                  <c:v>-1.243957</c:v>
                </c:pt>
                <c:pt idx="13482">
                  <c:v>-1.241876</c:v>
                </c:pt>
                <c:pt idx="13483">
                  <c:v>-1.239795</c:v>
                </c:pt>
                <c:pt idx="13484">
                  <c:v>-1.2377149999999999</c:v>
                </c:pt>
                <c:pt idx="13485">
                  <c:v>-1.235633</c:v>
                </c:pt>
                <c:pt idx="13486">
                  <c:v>-1.2335529999999999</c:v>
                </c:pt>
                <c:pt idx="13487">
                  <c:v>-1.2314719999999999</c:v>
                </c:pt>
                <c:pt idx="13488">
                  <c:v>-1.2293909999999999</c:v>
                </c:pt>
                <c:pt idx="13489">
                  <c:v>-1.2273099999999999</c:v>
                </c:pt>
                <c:pt idx="13490">
                  <c:v>-1.22523</c:v>
                </c:pt>
                <c:pt idx="13491">
                  <c:v>-1.223149</c:v>
                </c:pt>
                <c:pt idx="13492">
                  <c:v>-1.2210669999999999</c:v>
                </c:pt>
                <c:pt idx="13493">
                  <c:v>-1.2189859999999999</c:v>
                </c:pt>
                <c:pt idx="13494">
                  <c:v>-1.2169049999999999</c:v>
                </c:pt>
                <c:pt idx="13495">
                  <c:v>-1.2148239999999999</c:v>
                </c:pt>
                <c:pt idx="13496">
                  <c:v>-1.2127429999999999</c:v>
                </c:pt>
                <c:pt idx="13497">
                  <c:v>-1.2106619999999999</c:v>
                </c:pt>
                <c:pt idx="13498">
                  <c:v>-1.208582</c:v>
                </c:pt>
                <c:pt idx="13499">
                  <c:v>-1.206501</c:v>
                </c:pt>
                <c:pt idx="13500">
                  <c:v>-1.20442</c:v>
                </c:pt>
                <c:pt idx="13501">
                  <c:v>-1.202339</c:v>
                </c:pt>
                <c:pt idx="13502">
                  <c:v>-1.200258</c:v>
                </c:pt>
                <c:pt idx="13503">
                  <c:v>-1.1981759999999999</c:v>
                </c:pt>
                <c:pt idx="13504">
                  <c:v>-1.1960949999999999</c:v>
                </c:pt>
                <c:pt idx="13505">
                  <c:v>-1.1940139999999999</c:v>
                </c:pt>
                <c:pt idx="13506">
                  <c:v>-1.1919329999999999</c:v>
                </c:pt>
                <c:pt idx="13507">
                  <c:v>-1.189851</c:v>
                </c:pt>
                <c:pt idx="13508">
                  <c:v>-1.1877690000000001</c:v>
                </c:pt>
                <c:pt idx="13509">
                  <c:v>-1.1856899999999999</c:v>
                </c:pt>
                <c:pt idx="13510">
                  <c:v>-1.183611</c:v>
                </c:pt>
                <c:pt idx="13511">
                  <c:v>-1.1815310000000001</c:v>
                </c:pt>
                <c:pt idx="13512">
                  <c:v>-1.179451</c:v>
                </c:pt>
                <c:pt idx="13513">
                  <c:v>-1.1773709999999999</c:v>
                </c:pt>
                <c:pt idx="13514">
                  <c:v>-1.1752899999999999</c:v>
                </c:pt>
                <c:pt idx="13515">
                  <c:v>-1.1732089999999999</c:v>
                </c:pt>
                <c:pt idx="13516">
                  <c:v>-1.1711290000000001</c:v>
                </c:pt>
                <c:pt idx="13517">
                  <c:v>-1.1690480000000001</c:v>
                </c:pt>
                <c:pt idx="13518">
                  <c:v>-1.166968</c:v>
                </c:pt>
                <c:pt idx="13519">
                  <c:v>-1.1648890000000001</c:v>
                </c:pt>
                <c:pt idx="13520">
                  <c:v>-1.162809</c:v>
                </c:pt>
                <c:pt idx="13521">
                  <c:v>-1.1607289999999999</c:v>
                </c:pt>
                <c:pt idx="13522">
                  <c:v>-1.158649</c:v>
                </c:pt>
                <c:pt idx="13523">
                  <c:v>-1.156568</c:v>
                </c:pt>
                <c:pt idx="13524">
                  <c:v>-1.154487</c:v>
                </c:pt>
                <c:pt idx="13525">
                  <c:v>-1.1524049999999999</c:v>
                </c:pt>
                <c:pt idx="13526">
                  <c:v>-1.1503239999999999</c:v>
                </c:pt>
                <c:pt idx="13527">
                  <c:v>-1.1482429999999999</c:v>
                </c:pt>
                <c:pt idx="13528">
                  <c:v>-1.1461619999999999</c:v>
                </c:pt>
                <c:pt idx="13529">
                  <c:v>-1.1440809999999999</c:v>
                </c:pt>
                <c:pt idx="13530">
                  <c:v>-1.142001</c:v>
                </c:pt>
                <c:pt idx="13531">
                  <c:v>-1.13992</c:v>
                </c:pt>
                <c:pt idx="13532">
                  <c:v>-1.13784</c:v>
                </c:pt>
                <c:pt idx="13533">
                  <c:v>-1.135759</c:v>
                </c:pt>
                <c:pt idx="13534">
                  <c:v>-1.133678</c:v>
                </c:pt>
                <c:pt idx="13535">
                  <c:v>-1.131599</c:v>
                </c:pt>
                <c:pt idx="13536">
                  <c:v>-1.129521</c:v>
                </c:pt>
                <c:pt idx="13537">
                  <c:v>-1.1274420000000001</c:v>
                </c:pt>
                <c:pt idx="13538">
                  <c:v>-1.125362</c:v>
                </c:pt>
                <c:pt idx="13539">
                  <c:v>-1.1232819999999999</c:v>
                </c:pt>
                <c:pt idx="13540">
                  <c:v>-1.1212009999999999</c:v>
                </c:pt>
                <c:pt idx="13541">
                  <c:v>-1.1191199999999999</c:v>
                </c:pt>
                <c:pt idx="13542">
                  <c:v>-1.117038</c:v>
                </c:pt>
                <c:pt idx="13543">
                  <c:v>-1.114957</c:v>
                </c:pt>
                <c:pt idx="13544">
                  <c:v>-1.112876</c:v>
                </c:pt>
                <c:pt idx="13545">
                  <c:v>-1.1107940000000001</c:v>
                </c:pt>
                <c:pt idx="13546">
                  <c:v>-1.108714</c:v>
                </c:pt>
                <c:pt idx="13547">
                  <c:v>-1.1066320000000001</c:v>
                </c:pt>
                <c:pt idx="13548">
                  <c:v>-1.1045510000000001</c:v>
                </c:pt>
                <c:pt idx="13549">
                  <c:v>-1.1024700000000001</c:v>
                </c:pt>
                <c:pt idx="13550">
                  <c:v>-1.1003890000000001</c:v>
                </c:pt>
                <c:pt idx="13551">
                  <c:v>-1.0983080000000001</c:v>
                </c:pt>
                <c:pt idx="13552">
                  <c:v>-1.0962259999999999</c:v>
                </c:pt>
                <c:pt idx="13553">
                  <c:v>-1.094144</c:v>
                </c:pt>
                <c:pt idx="13554">
                  <c:v>-1.0920620000000001</c:v>
                </c:pt>
                <c:pt idx="13555">
                  <c:v>-1.0899799999999999</c:v>
                </c:pt>
                <c:pt idx="13556">
                  <c:v>-1.0878969999999999</c:v>
                </c:pt>
                <c:pt idx="13557">
                  <c:v>-1.085815</c:v>
                </c:pt>
                <c:pt idx="13558">
                  <c:v>-1.0837330000000001</c:v>
                </c:pt>
                <c:pt idx="13559">
                  <c:v>-1.0816509999999999</c:v>
                </c:pt>
                <c:pt idx="13560">
                  <c:v>-1.079569</c:v>
                </c:pt>
                <c:pt idx="13561">
                  <c:v>-1.0774889999999999</c:v>
                </c:pt>
                <c:pt idx="13562">
                  <c:v>-1.0754090000000001</c:v>
                </c:pt>
                <c:pt idx="13563">
                  <c:v>-1.0733299999999999</c:v>
                </c:pt>
                <c:pt idx="13564">
                  <c:v>-1.071248</c:v>
                </c:pt>
                <c:pt idx="13565">
                  <c:v>-1.0691660000000001</c:v>
                </c:pt>
                <c:pt idx="13566">
                  <c:v>-1.067083</c:v>
                </c:pt>
                <c:pt idx="13567">
                  <c:v>-1.0649999999999999</c:v>
                </c:pt>
                <c:pt idx="13568">
                  <c:v>-1.0629169999999999</c:v>
                </c:pt>
                <c:pt idx="13569">
                  <c:v>-1.0608329999999999</c:v>
                </c:pt>
                <c:pt idx="13570">
                  <c:v>-1.0587500000000001</c:v>
                </c:pt>
                <c:pt idx="13571">
                  <c:v>-1.056667</c:v>
                </c:pt>
                <c:pt idx="13572">
                  <c:v>-1.054584</c:v>
                </c:pt>
                <c:pt idx="13573">
                  <c:v>-1.0525</c:v>
                </c:pt>
                <c:pt idx="13574">
                  <c:v>-1.0504169999999999</c:v>
                </c:pt>
                <c:pt idx="13575">
                  <c:v>-1.048333</c:v>
                </c:pt>
                <c:pt idx="13576">
                  <c:v>-1.046249</c:v>
                </c:pt>
                <c:pt idx="13577">
                  <c:v>-1.0441659999999999</c:v>
                </c:pt>
                <c:pt idx="13578">
                  <c:v>-1.042082</c:v>
                </c:pt>
                <c:pt idx="13579">
                  <c:v>-1.04</c:v>
                </c:pt>
                <c:pt idx="13580">
                  <c:v>-1.037917</c:v>
                </c:pt>
                <c:pt idx="13581">
                  <c:v>-1.0358339999999999</c:v>
                </c:pt>
                <c:pt idx="13582">
                  <c:v>-1.0337510000000001</c:v>
                </c:pt>
                <c:pt idx="13583">
                  <c:v>-1.031668</c:v>
                </c:pt>
                <c:pt idx="13584">
                  <c:v>-1.029585</c:v>
                </c:pt>
                <c:pt idx="13585">
                  <c:v>-1.0275019999999999</c:v>
                </c:pt>
                <c:pt idx="13586">
                  <c:v>-1.0254190000000001</c:v>
                </c:pt>
                <c:pt idx="13587">
                  <c:v>-1.023336</c:v>
                </c:pt>
                <c:pt idx="13588">
                  <c:v>-1.021252</c:v>
                </c:pt>
                <c:pt idx="13589">
                  <c:v>-1.019169</c:v>
                </c:pt>
                <c:pt idx="13590">
                  <c:v>-1.017085</c:v>
                </c:pt>
                <c:pt idx="13591">
                  <c:v>-1.015001</c:v>
                </c:pt>
                <c:pt idx="13592">
                  <c:v>-1.0129170000000001</c:v>
                </c:pt>
                <c:pt idx="13593">
                  <c:v>-1.0108330000000001</c:v>
                </c:pt>
                <c:pt idx="13594">
                  <c:v>-1.0087489999999999</c:v>
                </c:pt>
                <c:pt idx="13595">
                  <c:v>-1.0066649999999999</c:v>
                </c:pt>
                <c:pt idx="13596">
                  <c:v>-1.0045809999999999</c:v>
                </c:pt>
                <c:pt idx="13597">
                  <c:v>-1.0024979999999999</c:v>
                </c:pt>
                <c:pt idx="13598">
                  <c:v>-1.0004139999999999</c:v>
                </c:pt>
                <c:pt idx="13599">
                  <c:v>-0.99833059999999996</c:v>
                </c:pt>
                <c:pt idx="13600">
                  <c:v>-0.99624749999999995</c:v>
                </c:pt>
                <c:pt idx="13601">
                  <c:v>-0.99416400000000005</c:v>
                </c:pt>
                <c:pt idx="13602">
                  <c:v>-0.99208039999999997</c:v>
                </c:pt>
                <c:pt idx="13603">
                  <c:v>-0.98999669999999995</c:v>
                </c:pt>
                <c:pt idx="13604">
                  <c:v>-0.98791280000000004</c:v>
                </c:pt>
                <c:pt idx="13605">
                  <c:v>-0.98582890000000001</c:v>
                </c:pt>
                <c:pt idx="13606">
                  <c:v>-0.98374550000000005</c:v>
                </c:pt>
                <c:pt idx="13607">
                  <c:v>-0.98166240000000005</c:v>
                </c:pt>
                <c:pt idx="13608">
                  <c:v>-0.97957919999999998</c:v>
                </c:pt>
                <c:pt idx="13609">
                  <c:v>-0.97749529999999996</c:v>
                </c:pt>
                <c:pt idx="13610">
                  <c:v>-0.97541109999999998</c:v>
                </c:pt>
                <c:pt idx="13611">
                  <c:v>-0.97332680000000005</c:v>
                </c:pt>
                <c:pt idx="13612">
                  <c:v>-0.9712421</c:v>
                </c:pt>
                <c:pt idx="13613">
                  <c:v>-0.96915720000000005</c:v>
                </c:pt>
                <c:pt idx="13614">
                  <c:v>-0.96707240000000005</c:v>
                </c:pt>
                <c:pt idx="13615">
                  <c:v>-0.9649877</c:v>
                </c:pt>
                <c:pt idx="13616">
                  <c:v>-0.96290299999999995</c:v>
                </c:pt>
                <c:pt idx="13617">
                  <c:v>-0.96081819999999996</c:v>
                </c:pt>
                <c:pt idx="13618">
                  <c:v>-0.95873359999999996</c:v>
                </c:pt>
                <c:pt idx="13619">
                  <c:v>-0.95664890000000002</c:v>
                </c:pt>
                <c:pt idx="13620">
                  <c:v>-0.95456419999999997</c:v>
                </c:pt>
                <c:pt idx="13621">
                  <c:v>-0.95247939999999998</c:v>
                </c:pt>
                <c:pt idx="13622">
                  <c:v>-0.95039450000000003</c:v>
                </c:pt>
                <c:pt idx="13623">
                  <c:v>-0.94830970000000003</c:v>
                </c:pt>
                <c:pt idx="13624">
                  <c:v>-0.94622479999999998</c:v>
                </c:pt>
                <c:pt idx="13625">
                  <c:v>-0.94413999999999998</c:v>
                </c:pt>
                <c:pt idx="13626">
                  <c:v>-0.94205519999999998</c:v>
                </c:pt>
                <c:pt idx="13627">
                  <c:v>-0.93997070000000005</c:v>
                </c:pt>
                <c:pt idx="13628">
                  <c:v>-0.93788629999999995</c:v>
                </c:pt>
                <c:pt idx="13629">
                  <c:v>-0.93580169999999996</c:v>
                </c:pt>
                <c:pt idx="13630">
                  <c:v>-0.93371669999999996</c:v>
                </c:pt>
                <c:pt idx="13631">
                  <c:v>-0.9316316</c:v>
                </c:pt>
                <c:pt idx="13632">
                  <c:v>-0.92954650000000005</c:v>
                </c:pt>
                <c:pt idx="13633">
                  <c:v>-0.92746139999999999</c:v>
                </c:pt>
                <c:pt idx="13634">
                  <c:v>-0.92537639999999999</c:v>
                </c:pt>
                <c:pt idx="13635">
                  <c:v>-0.92329130000000004</c:v>
                </c:pt>
                <c:pt idx="13636">
                  <c:v>-0.92120619999999998</c:v>
                </c:pt>
                <c:pt idx="13637">
                  <c:v>-0.91912110000000002</c:v>
                </c:pt>
                <c:pt idx="13638">
                  <c:v>-0.91703650000000003</c:v>
                </c:pt>
                <c:pt idx="13639">
                  <c:v>-0.91495409999999999</c:v>
                </c:pt>
                <c:pt idx="13640">
                  <c:v>-0.91287739999999995</c:v>
                </c:pt>
                <c:pt idx="13641">
                  <c:v>-0.91079719999999997</c:v>
                </c:pt>
                <c:pt idx="13642">
                  <c:v>-0.90871480000000004</c:v>
                </c:pt>
                <c:pt idx="13643">
                  <c:v>-0.90663249999999995</c:v>
                </c:pt>
                <c:pt idx="13644">
                  <c:v>-0.9045512</c:v>
                </c:pt>
                <c:pt idx="13645">
                  <c:v>-0.90246890000000002</c:v>
                </c:pt>
                <c:pt idx="13646">
                  <c:v>-0.90038660000000004</c:v>
                </c:pt>
                <c:pt idx="13647">
                  <c:v>-0.89830270000000001</c:v>
                </c:pt>
                <c:pt idx="13648">
                  <c:v>-0.89622000000000002</c:v>
                </c:pt>
                <c:pt idx="13649">
                  <c:v>-0.89413849999999995</c:v>
                </c:pt>
                <c:pt idx="13650">
                  <c:v>-0.89205579999999995</c:v>
                </c:pt>
                <c:pt idx="13651">
                  <c:v>-0.88997139999999997</c:v>
                </c:pt>
                <c:pt idx="13652">
                  <c:v>-0.88788739999999999</c:v>
                </c:pt>
                <c:pt idx="13653">
                  <c:v>-0.88580239999999999</c:v>
                </c:pt>
                <c:pt idx="13654">
                  <c:v>-0.88371739999999999</c:v>
                </c:pt>
                <c:pt idx="13655">
                  <c:v>-0.88163190000000002</c:v>
                </c:pt>
                <c:pt idx="13656">
                  <c:v>-0.87954679999999996</c:v>
                </c:pt>
                <c:pt idx="13657">
                  <c:v>-0.87746109999999999</c:v>
                </c:pt>
                <c:pt idx="13658">
                  <c:v>-0.87537540000000003</c:v>
                </c:pt>
                <c:pt idx="13659">
                  <c:v>-0.8732898</c:v>
                </c:pt>
                <c:pt idx="13660">
                  <c:v>-0.8712048</c:v>
                </c:pt>
                <c:pt idx="13661">
                  <c:v>-0.86911890000000003</c:v>
                </c:pt>
                <c:pt idx="13662">
                  <c:v>-0.86703350000000001</c:v>
                </c:pt>
                <c:pt idx="13663">
                  <c:v>-0.86494780000000004</c:v>
                </c:pt>
                <c:pt idx="13664">
                  <c:v>-0.86286200000000002</c:v>
                </c:pt>
                <c:pt idx="13665">
                  <c:v>-0.8607764</c:v>
                </c:pt>
                <c:pt idx="13666">
                  <c:v>-0.85869099999999998</c:v>
                </c:pt>
                <c:pt idx="13667">
                  <c:v>-0.85660530000000001</c:v>
                </c:pt>
                <c:pt idx="13668">
                  <c:v>-0.85451949999999999</c:v>
                </c:pt>
                <c:pt idx="13669">
                  <c:v>-0.85243389999999997</c:v>
                </c:pt>
                <c:pt idx="13670">
                  <c:v>-0.8503482</c:v>
                </c:pt>
                <c:pt idx="13671">
                  <c:v>-0.84826270000000004</c:v>
                </c:pt>
                <c:pt idx="13672">
                  <c:v>-0.84617699999999996</c:v>
                </c:pt>
                <c:pt idx="13673">
                  <c:v>-0.84409149999999999</c:v>
                </c:pt>
                <c:pt idx="13674">
                  <c:v>-0.84200580000000003</c:v>
                </c:pt>
                <c:pt idx="13675">
                  <c:v>-0.83992009999999995</c:v>
                </c:pt>
                <c:pt idx="13676">
                  <c:v>-0.83783450000000004</c:v>
                </c:pt>
                <c:pt idx="13677">
                  <c:v>-0.83574890000000002</c:v>
                </c:pt>
                <c:pt idx="13678">
                  <c:v>-0.83366320000000005</c:v>
                </c:pt>
                <c:pt idx="13679">
                  <c:v>-0.83157769999999998</c:v>
                </c:pt>
                <c:pt idx="13680">
                  <c:v>-0.82949200000000001</c:v>
                </c:pt>
                <c:pt idx="13681">
                  <c:v>-0.82740639999999999</c:v>
                </c:pt>
                <c:pt idx="13682">
                  <c:v>-0.82532110000000003</c:v>
                </c:pt>
                <c:pt idx="13683">
                  <c:v>-0.82323570000000001</c:v>
                </c:pt>
                <c:pt idx="13684">
                  <c:v>-0.82115130000000003</c:v>
                </c:pt>
                <c:pt idx="13685">
                  <c:v>-0.81906129999999999</c:v>
                </c:pt>
                <c:pt idx="13686">
                  <c:v>-0.81696800000000003</c:v>
                </c:pt>
                <c:pt idx="13687">
                  <c:v>-0.81487520000000002</c:v>
                </c:pt>
                <c:pt idx="13688">
                  <c:v>-0.81278479999999997</c:v>
                </c:pt>
                <c:pt idx="13689">
                  <c:v>-0.81069639999999998</c:v>
                </c:pt>
                <c:pt idx="13690">
                  <c:v>-0.80860889999999996</c:v>
                </c:pt>
                <c:pt idx="13691">
                  <c:v>-0.80652140000000005</c:v>
                </c:pt>
                <c:pt idx="13692">
                  <c:v>-0.8044346</c:v>
                </c:pt>
                <c:pt idx="13693">
                  <c:v>-0.80234819999999996</c:v>
                </c:pt>
                <c:pt idx="13694">
                  <c:v>-0.80026229999999998</c:v>
                </c:pt>
                <c:pt idx="13695">
                  <c:v>-0.79817660000000001</c:v>
                </c:pt>
                <c:pt idx="13696">
                  <c:v>-0.79609099999999999</c:v>
                </c:pt>
                <c:pt idx="13697">
                  <c:v>-0.79400510000000002</c:v>
                </c:pt>
                <c:pt idx="13698">
                  <c:v>-0.79191990000000001</c:v>
                </c:pt>
                <c:pt idx="13699">
                  <c:v>-0.78983449999999999</c:v>
                </c:pt>
                <c:pt idx="13700">
                  <c:v>-0.78774909999999998</c:v>
                </c:pt>
                <c:pt idx="13701">
                  <c:v>-0.78566389999999997</c:v>
                </c:pt>
                <c:pt idx="13702">
                  <c:v>-0.78357909999999997</c:v>
                </c:pt>
                <c:pt idx="13703">
                  <c:v>-0.78149489999999999</c:v>
                </c:pt>
                <c:pt idx="13704">
                  <c:v>-0.77941039999999995</c:v>
                </c:pt>
                <c:pt idx="13705">
                  <c:v>-0.77732559999999995</c:v>
                </c:pt>
                <c:pt idx="13706">
                  <c:v>-0.77524099999999996</c:v>
                </c:pt>
                <c:pt idx="13707">
                  <c:v>-0.77315650000000002</c:v>
                </c:pt>
                <c:pt idx="13708">
                  <c:v>-0.77107130000000002</c:v>
                </c:pt>
                <c:pt idx="13709">
                  <c:v>-0.76898699999999998</c:v>
                </c:pt>
                <c:pt idx="13710">
                  <c:v>-0.76690230000000004</c:v>
                </c:pt>
                <c:pt idx="13711">
                  <c:v>-0.76481719999999997</c:v>
                </c:pt>
                <c:pt idx="13712">
                  <c:v>-0.76273210000000002</c:v>
                </c:pt>
                <c:pt idx="13713">
                  <c:v>-0.76064719999999997</c:v>
                </c:pt>
                <c:pt idx="13714">
                  <c:v>-0.75856259999999998</c:v>
                </c:pt>
                <c:pt idx="13715">
                  <c:v>-0.75647790000000004</c:v>
                </c:pt>
                <c:pt idx="13716">
                  <c:v>-0.75439319999999999</c:v>
                </c:pt>
                <c:pt idx="13717">
                  <c:v>-0.75230859999999999</c:v>
                </c:pt>
                <c:pt idx="13718">
                  <c:v>-0.7502238</c:v>
                </c:pt>
                <c:pt idx="13719">
                  <c:v>-0.748139</c:v>
                </c:pt>
                <c:pt idx="13720">
                  <c:v>-0.74605440000000001</c:v>
                </c:pt>
                <c:pt idx="13721">
                  <c:v>-0.74396969999999996</c:v>
                </c:pt>
                <c:pt idx="13722">
                  <c:v>-0.74188600000000005</c:v>
                </c:pt>
                <c:pt idx="13723">
                  <c:v>-0.73980219999999997</c:v>
                </c:pt>
                <c:pt idx="13724">
                  <c:v>-0.73771790000000004</c:v>
                </c:pt>
                <c:pt idx="13725">
                  <c:v>-0.73563400000000001</c:v>
                </c:pt>
                <c:pt idx="13726">
                  <c:v>-0.73354980000000003</c:v>
                </c:pt>
                <c:pt idx="13727">
                  <c:v>-0.73146540000000004</c:v>
                </c:pt>
                <c:pt idx="13728">
                  <c:v>-0.7293809</c:v>
                </c:pt>
                <c:pt idx="13729">
                  <c:v>-0.72729650000000001</c:v>
                </c:pt>
                <c:pt idx="13730">
                  <c:v>-0.72521219999999997</c:v>
                </c:pt>
                <c:pt idx="13731">
                  <c:v>-0.72312900000000002</c:v>
                </c:pt>
                <c:pt idx="13732">
                  <c:v>-0.72104550000000001</c:v>
                </c:pt>
                <c:pt idx="13733">
                  <c:v>-0.71896159999999998</c:v>
                </c:pt>
                <c:pt idx="13734">
                  <c:v>-0.71687730000000005</c:v>
                </c:pt>
                <c:pt idx="13735">
                  <c:v>-0.71479289999999995</c:v>
                </c:pt>
                <c:pt idx="13736">
                  <c:v>-0.71270829999999996</c:v>
                </c:pt>
                <c:pt idx="13737">
                  <c:v>-0.71062380000000003</c:v>
                </c:pt>
                <c:pt idx="13738">
                  <c:v>-0.70853920000000004</c:v>
                </c:pt>
                <c:pt idx="13739">
                  <c:v>-0.70645460000000004</c:v>
                </c:pt>
                <c:pt idx="13740">
                  <c:v>-0.70437000000000005</c:v>
                </c:pt>
                <c:pt idx="13741">
                  <c:v>-0.70228539999999995</c:v>
                </c:pt>
                <c:pt idx="13742">
                  <c:v>-0.70020090000000001</c:v>
                </c:pt>
                <c:pt idx="13743">
                  <c:v>-0.69811639999999997</c:v>
                </c:pt>
                <c:pt idx="13744">
                  <c:v>-0.69603309999999996</c:v>
                </c:pt>
                <c:pt idx="13745">
                  <c:v>-0.69395110000000004</c:v>
                </c:pt>
                <c:pt idx="13746">
                  <c:v>-0.69187279999999995</c:v>
                </c:pt>
                <c:pt idx="13747">
                  <c:v>-0.68979040000000003</c:v>
                </c:pt>
                <c:pt idx="13748">
                  <c:v>-0.6877065</c:v>
                </c:pt>
                <c:pt idx="13749">
                  <c:v>-0.68562179999999995</c:v>
                </c:pt>
                <c:pt idx="13750">
                  <c:v>-0.68353710000000001</c:v>
                </c:pt>
                <c:pt idx="13751">
                  <c:v>-0.68145259999999996</c:v>
                </c:pt>
                <c:pt idx="13752">
                  <c:v>-0.67936830000000004</c:v>
                </c:pt>
                <c:pt idx="13753">
                  <c:v>-0.67728390000000005</c:v>
                </c:pt>
                <c:pt idx="13754">
                  <c:v>-0.67519960000000001</c:v>
                </c:pt>
                <c:pt idx="13755">
                  <c:v>-0.67311580000000004</c:v>
                </c:pt>
                <c:pt idx="13756">
                  <c:v>-0.6710332</c:v>
                </c:pt>
                <c:pt idx="13757">
                  <c:v>-0.66895039999999995</c:v>
                </c:pt>
                <c:pt idx="13758">
                  <c:v>-0.66686730000000005</c:v>
                </c:pt>
                <c:pt idx="13759">
                  <c:v>-0.66478420000000005</c:v>
                </c:pt>
                <c:pt idx="13760">
                  <c:v>-0.66270079999999998</c:v>
                </c:pt>
                <c:pt idx="13761">
                  <c:v>-0.66061729999999996</c:v>
                </c:pt>
                <c:pt idx="13762">
                  <c:v>-0.65853419999999996</c:v>
                </c:pt>
                <c:pt idx="13763">
                  <c:v>-0.65645089999999995</c:v>
                </c:pt>
                <c:pt idx="13764">
                  <c:v>-0.6543679</c:v>
                </c:pt>
                <c:pt idx="13765">
                  <c:v>-0.65228509999999995</c:v>
                </c:pt>
                <c:pt idx="13766">
                  <c:v>-0.6502</c:v>
                </c:pt>
                <c:pt idx="13767">
                  <c:v>-0.64811379999999996</c:v>
                </c:pt>
                <c:pt idx="13768">
                  <c:v>-0.64602839999999995</c:v>
                </c:pt>
                <c:pt idx="13769">
                  <c:v>-0.64394370000000001</c:v>
                </c:pt>
                <c:pt idx="13770">
                  <c:v>-0.64185939999999997</c:v>
                </c:pt>
                <c:pt idx="13771">
                  <c:v>-0.63977550000000005</c:v>
                </c:pt>
                <c:pt idx="13772">
                  <c:v>-0.63769200000000004</c:v>
                </c:pt>
                <c:pt idx="13773">
                  <c:v>-0.63560839999999996</c:v>
                </c:pt>
                <c:pt idx="13774">
                  <c:v>-0.63352549999999996</c:v>
                </c:pt>
                <c:pt idx="13775">
                  <c:v>-0.63144270000000002</c:v>
                </c:pt>
                <c:pt idx="13776">
                  <c:v>-0.62935949999999996</c:v>
                </c:pt>
                <c:pt idx="13777">
                  <c:v>-0.62727670000000002</c:v>
                </c:pt>
                <c:pt idx="13778">
                  <c:v>-0.62519480000000005</c:v>
                </c:pt>
                <c:pt idx="13779">
                  <c:v>-0.62311530000000004</c:v>
                </c:pt>
                <c:pt idx="13780">
                  <c:v>-0.62103470000000005</c:v>
                </c:pt>
                <c:pt idx="13781">
                  <c:v>-0.61895259999999996</c:v>
                </c:pt>
                <c:pt idx="13782">
                  <c:v>-0.61687029999999998</c:v>
                </c:pt>
                <c:pt idx="13783">
                  <c:v>-0.61478809999999995</c:v>
                </c:pt>
                <c:pt idx="13784">
                  <c:v>-0.61270570000000002</c:v>
                </c:pt>
                <c:pt idx="13785">
                  <c:v>-0.61062380000000005</c:v>
                </c:pt>
                <c:pt idx="13786">
                  <c:v>-0.60854200000000003</c:v>
                </c:pt>
                <c:pt idx="13787">
                  <c:v>-0.60646089999999997</c:v>
                </c:pt>
                <c:pt idx="13788">
                  <c:v>-0.60437890000000005</c:v>
                </c:pt>
                <c:pt idx="13789">
                  <c:v>-0.60229650000000001</c:v>
                </c:pt>
                <c:pt idx="13790">
                  <c:v>-0.60021420000000003</c:v>
                </c:pt>
                <c:pt idx="13791">
                  <c:v>-0.59813229999999995</c:v>
                </c:pt>
                <c:pt idx="13792">
                  <c:v>-0.59605039999999998</c:v>
                </c:pt>
                <c:pt idx="13793">
                  <c:v>-0.59396939999999998</c:v>
                </c:pt>
                <c:pt idx="13794">
                  <c:v>-0.59188589999999996</c:v>
                </c:pt>
                <c:pt idx="13795">
                  <c:v>-0.58980410000000005</c:v>
                </c:pt>
                <c:pt idx="13796">
                  <c:v>-0.58772219999999997</c:v>
                </c:pt>
                <c:pt idx="13797">
                  <c:v>-0.5856401</c:v>
                </c:pt>
                <c:pt idx="13798">
                  <c:v>-0.58355800000000002</c:v>
                </c:pt>
                <c:pt idx="13799">
                  <c:v>-0.58147570000000004</c:v>
                </c:pt>
                <c:pt idx="13800">
                  <c:v>-0.5793933</c:v>
                </c:pt>
                <c:pt idx="13801">
                  <c:v>-0.57731060000000001</c:v>
                </c:pt>
                <c:pt idx="13802">
                  <c:v>-0.57522870000000004</c:v>
                </c:pt>
                <c:pt idx="13803">
                  <c:v>-0.57314960000000004</c:v>
                </c:pt>
                <c:pt idx="13804">
                  <c:v>-0.57107129999999995</c:v>
                </c:pt>
                <c:pt idx="13805">
                  <c:v>-0.56899149999999998</c:v>
                </c:pt>
                <c:pt idx="13806">
                  <c:v>-0.56691190000000002</c:v>
                </c:pt>
                <c:pt idx="13807">
                  <c:v>-0.56483130000000004</c:v>
                </c:pt>
                <c:pt idx="13808">
                  <c:v>-0.56274959999999996</c:v>
                </c:pt>
                <c:pt idx="13809">
                  <c:v>-0.56066780000000005</c:v>
                </c:pt>
                <c:pt idx="13810">
                  <c:v>-0.55858609999999997</c:v>
                </c:pt>
                <c:pt idx="13811">
                  <c:v>-0.55650409999999995</c:v>
                </c:pt>
                <c:pt idx="13812">
                  <c:v>-0.55442230000000003</c:v>
                </c:pt>
                <c:pt idx="13813">
                  <c:v>-0.55234050000000001</c:v>
                </c:pt>
                <c:pt idx="13814">
                  <c:v>-0.55025860000000004</c:v>
                </c:pt>
                <c:pt idx="13815">
                  <c:v>-0.54817680000000002</c:v>
                </c:pt>
                <c:pt idx="13816">
                  <c:v>-0.546095</c:v>
                </c:pt>
                <c:pt idx="13817">
                  <c:v>-0.54401310000000003</c:v>
                </c:pt>
                <c:pt idx="13818">
                  <c:v>-0.5419313</c:v>
                </c:pt>
                <c:pt idx="13819">
                  <c:v>-0.53984940000000003</c:v>
                </c:pt>
                <c:pt idx="13820">
                  <c:v>-0.53776789999999997</c:v>
                </c:pt>
                <c:pt idx="13821">
                  <c:v>-0.53568649999999995</c:v>
                </c:pt>
                <c:pt idx="13822">
                  <c:v>-0.53360490000000005</c:v>
                </c:pt>
                <c:pt idx="13823">
                  <c:v>-0.53152319999999997</c:v>
                </c:pt>
                <c:pt idx="13824">
                  <c:v>-0.52944150000000001</c:v>
                </c:pt>
                <c:pt idx="13825">
                  <c:v>-0.52735989999999999</c:v>
                </c:pt>
                <c:pt idx="13826">
                  <c:v>-0.52527829999999998</c:v>
                </c:pt>
                <c:pt idx="13827">
                  <c:v>-0.52319660000000001</c:v>
                </c:pt>
                <c:pt idx="13828">
                  <c:v>-0.52111490000000005</c:v>
                </c:pt>
                <c:pt idx="13829">
                  <c:v>-0.51903359999999998</c:v>
                </c:pt>
                <c:pt idx="13830">
                  <c:v>-0.51695219999999997</c:v>
                </c:pt>
                <c:pt idx="13831">
                  <c:v>-0.51487119999999997</c:v>
                </c:pt>
                <c:pt idx="13832">
                  <c:v>-0.51278979999999996</c:v>
                </c:pt>
                <c:pt idx="13833">
                  <c:v>-0.51070859999999996</c:v>
                </c:pt>
                <c:pt idx="13834">
                  <c:v>-0.50862799999999997</c:v>
                </c:pt>
                <c:pt idx="13835">
                  <c:v>-0.50654699999999997</c:v>
                </c:pt>
                <c:pt idx="13836">
                  <c:v>-0.50446630000000003</c:v>
                </c:pt>
                <c:pt idx="13837">
                  <c:v>-0.50238530000000003</c:v>
                </c:pt>
                <c:pt idx="13838">
                  <c:v>-0.50030450000000004</c:v>
                </c:pt>
                <c:pt idx="13839">
                  <c:v>-0.49822339999999998</c:v>
                </c:pt>
                <c:pt idx="13840">
                  <c:v>-0.49614269999999999</c:v>
                </c:pt>
                <c:pt idx="13841">
                  <c:v>-0.4940621</c:v>
                </c:pt>
                <c:pt idx="13842">
                  <c:v>-0.49198160000000002</c:v>
                </c:pt>
                <c:pt idx="13843">
                  <c:v>-0.48990129999999998</c:v>
                </c:pt>
                <c:pt idx="13844">
                  <c:v>-0.48782150000000002</c:v>
                </c:pt>
                <c:pt idx="13845">
                  <c:v>-0.48574270000000003</c:v>
                </c:pt>
                <c:pt idx="13846">
                  <c:v>-0.48366389999999998</c:v>
                </c:pt>
                <c:pt idx="13847">
                  <c:v>-0.48158440000000002</c:v>
                </c:pt>
                <c:pt idx="13848">
                  <c:v>-0.47950530000000002</c:v>
                </c:pt>
                <c:pt idx="13849">
                  <c:v>-0.47742689999999999</c:v>
                </c:pt>
                <c:pt idx="13850">
                  <c:v>-0.47534910000000002</c:v>
                </c:pt>
                <c:pt idx="13851">
                  <c:v>-0.47326990000000002</c:v>
                </c:pt>
                <c:pt idx="13852">
                  <c:v>-0.47118989999999999</c:v>
                </c:pt>
                <c:pt idx="13853">
                  <c:v>-0.46911039999999998</c:v>
                </c:pt>
                <c:pt idx="13854">
                  <c:v>-0.46703030000000001</c:v>
                </c:pt>
                <c:pt idx="13855">
                  <c:v>-0.46495029999999998</c:v>
                </c:pt>
                <c:pt idx="13856">
                  <c:v>-0.46287020000000001</c:v>
                </c:pt>
                <c:pt idx="13857">
                  <c:v>-0.46078999999999998</c:v>
                </c:pt>
                <c:pt idx="13858">
                  <c:v>-0.4587099</c:v>
                </c:pt>
                <c:pt idx="13859">
                  <c:v>-0.45662970000000003</c:v>
                </c:pt>
                <c:pt idx="13860">
                  <c:v>-0.4545496</c:v>
                </c:pt>
                <c:pt idx="13861">
                  <c:v>-0.45246960000000003</c:v>
                </c:pt>
                <c:pt idx="13862">
                  <c:v>-0.45038990000000001</c:v>
                </c:pt>
                <c:pt idx="13863">
                  <c:v>-0.44830989999999998</c:v>
                </c:pt>
                <c:pt idx="13864">
                  <c:v>-0.44623020000000002</c:v>
                </c:pt>
                <c:pt idx="13865">
                  <c:v>-0.44415090000000002</c:v>
                </c:pt>
                <c:pt idx="13866">
                  <c:v>-0.4420713</c:v>
                </c:pt>
                <c:pt idx="13867">
                  <c:v>-0.43999169999999999</c:v>
                </c:pt>
                <c:pt idx="13868">
                  <c:v>-0.43791219999999997</c:v>
                </c:pt>
                <c:pt idx="13869">
                  <c:v>-0.43583260000000001</c:v>
                </c:pt>
                <c:pt idx="13870">
                  <c:v>-0.4337531</c:v>
                </c:pt>
                <c:pt idx="13871">
                  <c:v>-0.43167339999999998</c:v>
                </c:pt>
                <c:pt idx="13872">
                  <c:v>-0.42959340000000001</c:v>
                </c:pt>
                <c:pt idx="13873">
                  <c:v>-0.42751489999999998</c:v>
                </c:pt>
                <c:pt idx="13874">
                  <c:v>-0.42543629999999999</c:v>
                </c:pt>
                <c:pt idx="13875">
                  <c:v>-0.42335810000000001</c:v>
                </c:pt>
                <c:pt idx="13876">
                  <c:v>-0.42127880000000001</c:v>
                </c:pt>
                <c:pt idx="13877">
                  <c:v>-0.4191995</c:v>
                </c:pt>
                <c:pt idx="13878">
                  <c:v>-0.41712080000000001</c:v>
                </c:pt>
                <c:pt idx="13879">
                  <c:v>-0.41504219999999997</c:v>
                </c:pt>
                <c:pt idx="13880">
                  <c:v>-0.41296300000000002</c:v>
                </c:pt>
                <c:pt idx="13881">
                  <c:v>-0.41088380000000002</c:v>
                </c:pt>
                <c:pt idx="13882">
                  <c:v>-0.40880470000000002</c:v>
                </c:pt>
                <c:pt idx="13883">
                  <c:v>-0.40672560000000002</c:v>
                </c:pt>
                <c:pt idx="13884">
                  <c:v>-0.40464620000000001</c:v>
                </c:pt>
                <c:pt idx="13885">
                  <c:v>-0.4025667</c:v>
                </c:pt>
                <c:pt idx="13886">
                  <c:v>-0.40048729999999999</c:v>
                </c:pt>
                <c:pt idx="13887">
                  <c:v>-0.39840759999999997</c:v>
                </c:pt>
                <c:pt idx="13888">
                  <c:v>-0.39632830000000002</c:v>
                </c:pt>
                <c:pt idx="13889">
                  <c:v>-0.39424900000000002</c:v>
                </c:pt>
                <c:pt idx="13890">
                  <c:v>-0.39216960000000001</c:v>
                </c:pt>
                <c:pt idx="13891">
                  <c:v>-0.3900901</c:v>
                </c:pt>
                <c:pt idx="13892">
                  <c:v>-0.38801079999999999</c:v>
                </c:pt>
                <c:pt idx="13893">
                  <c:v>-0.38593129999999998</c:v>
                </c:pt>
                <c:pt idx="13894">
                  <c:v>-0.38385209999999997</c:v>
                </c:pt>
                <c:pt idx="13895">
                  <c:v>-0.38177280000000002</c:v>
                </c:pt>
                <c:pt idx="13896">
                  <c:v>-0.37969350000000002</c:v>
                </c:pt>
                <c:pt idx="13897">
                  <c:v>-0.37761410000000001</c:v>
                </c:pt>
                <c:pt idx="13898">
                  <c:v>-0.37553500000000001</c:v>
                </c:pt>
                <c:pt idx="13899">
                  <c:v>-0.3734558</c:v>
                </c:pt>
                <c:pt idx="13900">
                  <c:v>-0.3713767</c:v>
                </c:pt>
                <c:pt idx="13901">
                  <c:v>-0.3692975</c:v>
                </c:pt>
                <c:pt idx="13902">
                  <c:v>-0.36721860000000001</c:v>
                </c:pt>
                <c:pt idx="13903">
                  <c:v>-0.36513970000000001</c:v>
                </c:pt>
                <c:pt idx="13904">
                  <c:v>-0.36306110000000003</c:v>
                </c:pt>
                <c:pt idx="13905">
                  <c:v>-0.36098259999999999</c:v>
                </c:pt>
                <c:pt idx="13906">
                  <c:v>-0.35890420000000001</c:v>
                </c:pt>
                <c:pt idx="13907">
                  <c:v>-0.35682530000000001</c:v>
                </c:pt>
                <c:pt idx="13908">
                  <c:v>-0.35474650000000002</c:v>
                </c:pt>
                <c:pt idx="13909">
                  <c:v>-0.35266740000000002</c:v>
                </c:pt>
                <c:pt idx="13910">
                  <c:v>-0.35058840000000002</c:v>
                </c:pt>
                <c:pt idx="13911">
                  <c:v>-0.34850930000000002</c:v>
                </c:pt>
                <c:pt idx="13912">
                  <c:v>-0.34643099999999999</c:v>
                </c:pt>
                <c:pt idx="13913">
                  <c:v>-0.34435250000000001</c:v>
                </c:pt>
                <c:pt idx="13914">
                  <c:v>-0.34227350000000001</c:v>
                </c:pt>
                <c:pt idx="13915">
                  <c:v>-0.34019460000000001</c:v>
                </c:pt>
                <c:pt idx="13916">
                  <c:v>-0.33811600000000003</c:v>
                </c:pt>
                <c:pt idx="13917">
                  <c:v>-0.33603719999999998</c:v>
                </c:pt>
                <c:pt idx="13918">
                  <c:v>-0.33395839999999999</c:v>
                </c:pt>
                <c:pt idx="13919">
                  <c:v>-0.33187939999999999</c:v>
                </c:pt>
                <c:pt idx="13920">
                  <c:v>-0.3298006</c:v>
                </c:pt>
                <c:pt idx="13921">
                  <c:v>-0.3277216</c:v>
                </c:pt>
                <c:pt idx="13922">
                  <c:v>-0.32564280000000001</c:v>
                </c:pt>
                <c:pt idx="13923">
                  <c:v>-0.32356390000000002</c:v>
                </c:pt>
                <c:pt idx="13924">
                  <c:v>-0.32148500000000002</c:v>
                </c:pt>
                <c:pt idx="13925">
                  <c:v>-0.31940619999999997</c:v>
                </c:pt>
                <c:pt idx="13926">
                  <c:v>-0.31732769999999999</c:v>
                </c:pt>
                <c:pt idx="13927">
                  <c:v>-0.31524980000000002</c:v>
                </c:pt>
                <c:pt idx="13928">
                  <c:v>-0.31317220000000001</c:v>
                </c:pt>
                <c:pt idx="13929">
                  <c:v>-0.31109429999999999</c:v>
                </c:pt>
                <c:pt idx="13930">
                  <c:v>-0.30901650000000003</c:v>
                </c:pt>
                <c:pt idx="13931">
                  <c:v>-0.30693959999999998</c:v>
                </c:pt>
                <c:pt idx="13932">
                  <c:v>-0.30486289999999999</c:v>
                </c:pt>
                <c:pt idx="13933">
                  <c:v>-0.30278729999999998</c:v>
                </c:pt>
                <c:pt idx="13934">
                  <c:v>-0.3007147</c:v>
                </c:pt>
                <c:pt idx="13935">
                  <c:v>-0.29863970000000001</c:v>
                </c:pt>
                <c:pt idx="13936">
                  <c:v>-0.2965622</c:v>
                </c:pt>
                <c:pt idx="13937">
                  <c:v>-0.29448390000000002</c:v>
                </c:pt>
                <c:pt idx="13938">
                  <c:v>-0.29240569999999999</c:v>
                </c:pt>
                <c:pt idx="13939">
                  <c:v>-0.29032770000000002</c:v>
                </c:pt>
                <c:pt idx="13940">
                  <c:v>-0.2882497</c:v>
                </c:pt>
                <c:pt idx="13941">
                  <c:v>-0.28617150000000002</c:v>
                </c:pt>
                <c:pt idx="13942">
                  <c:v>-0.2840935</c:v>
                </c:pt>
                <c:pt idx="13943">
                  <c:v>-0.28201609999999999</c:v>
                </c:pt>
                <c:pt idx="13944">
                  <c:v>-0.27993829999999997</c:v>
                </c:pt>
                <c:pt idx="13945">
                  <c:v>-0.2778602</c:v>
                </c:pt>
                <c:pt idx="13946">
                  <c:v>-0.27578200000000003</c:v>
                </c:pt>
                <c:pt idx="13947">
                  <c:v>-0.27370369999999999</c:v>
                </c:pt>
                <c:pt idx="13948">
                  <c:v>-0.27162540000000002</c:v>
                </c:pt>
                <c:pt idx="13949">
                  <c:v>-0.26954719999999999</c:v>
                </c:pt>
                <c:pt idx="13950">
                  <c:v>-0.26746930000000002</c:v>
                </c:pt>
                <c:pt idx="13951">
                  <c:v>-0.2653913</c:v>
                </c:pt>
                <c:pt idx="13952">
                  <c:v>-0.26331310000000002</c:v>
                </c:pt>
                <c:pt idx="13953">
                  <c:v>-0.2612351</c:v>
                </c:pt>
                <c:pt idx="13954">
                  <c:v>-0.25915690000000002</c:v>
                </c:pt>
                <c:pt idx="13955">
                  <c:v>-0.25707869999999999</c:v>
                </c:pt>
                <c:pt idx="13956">
                  <c:v>-0.25500040000000002</c:v>
                </c:pt>
                <c:pt idx="13957">
                  <c:v>-0.25292209999999998</c:v>
                </c:pt>
                <c:pt idx="13958">
                  <c:v>-0.25084390000000001</c:v>
                </c:pt>
                <c:pt idx="13959">
                  <c:v>-0.2487656</c:v>
                </c:pt>
                <c:pt idx="13960">
                  <c:v>-0.2466875</c:v>
                </c:pt>
                <c:pt idx="13961">
                  <c:v>-0.2446092</c:v>
                </c:pt>
                <c:pt idx="13962">
                  <c:v>-0.2425311</c:v>
                </c:pt>
                <c:pt idx="13963">
                  <c:v>-0.2404529</c:v>
                </c:pt>
                <c:pt idx="13964">
                  <c:v>-0.2383748</c:v>
                </c:pt>
                <c:pt idx="13965">
                  <c:v>-0.2362966</c:v>
                </c:pt>
                <c:pt idx="13966">
                  <c:v>-0.23421890000000001</c:v>
                </c:pt>
                <c:pt idx="13967">
                  <c:v>-0.23214109999999999</c:v>
                </c:pt>
                <c:pt idx="13968">
                  <c:v>-0.2300634</c:v>
                </c:pt>
                <c:pt idx="13969">
                  <c:v>-0.2279853</c:v>
                </c:pt>
                <c:pt idx="13970">
                  <c:v>-0.22590730000000001</c:v>
                </c:pt>
                <c:pt idx="13971">
                  <c:v>-0.22382959999999999</c:v>
                </c:pt>
                <c:pt idx="13972">
                  <c:v>-0.2217536</c:v>
                </c:pt>
                <c:pt idx="13973">
                  <c:v>-0.21967680000000001</c:v>
                </c:pt>
                <c:pt idx="13974">
                  <c:v>-0.2176005</c:v>
                </c:pt>
                <c:pt idx="13975">
                  <c:v>-0.21552299999999999</c:v>
                </c:pt>
                <c:pt idx="13976">
                  <c:v>-0.2134451</c:v>
                </c:pt>
                <c:pt idx="13977">
                  <c:v>-0.2113671</c:v>
                </c:pt>
                <c:pt idx="13978">
                  <c:v>-0.20928930000000001</c:v>
                </c:pt>
                <c:pt idx="13979">
                  <c:v>-0.2072108</c:v>
                </c:pt>
                <c:pt idx="13980">
                  <c:v>-0.2051364</c:v>
                </c:pt>
                <c:pt idx="13981">
                  <c:v>-0.20306150000000001</c:v>
                </c:pt>
                <c:pt idx="13982">
                  <c:v>-0.200986</c:v>
                </c:pt>
                <c:pt idx="13983">
                  <c:v>-0.198911</c:v>
                </c:pt>
                <c:pt idx="13984">
                  <c:v>-0.19683429999999999</c:v>
                </c:pt>
                <c:pt idx="13985">
                  <c:v>-0.19475719999999999</c:v>
                </c:pt>
                <c:pt idx="13986">
                  <c:v>-0.1926794</c:v>
                </c:pt>
                <c:pt idx="13987">
                  <c:v>-0.19060160000000001</c:v>
                </c:pt>
                <c:pt idx="13988">
                  <c:v>-0.18852369999999999</c:v>
                </c:pt>
                <c:pt idx="13989">
                  <c:v>-0.18644569999999999</c:v>
                </c:pt>
                <c:pt idx="13990">
                  <c:v>-0.1843678</c:v>
                </c:pt>
                <c:pt idx="13991">
                  <c:v>-0.1822898</c:v>
                </c:pt>
                <c:pt idx="13992">
                  <c:v>-0.18021219999999999</c:v>
                </c:pt>
                <c:pt idx="13993">
                  <c:v>-0.17813509999999999</c:v>
                </c:pt>
                <c:pt idx="13994">
                  <c:v>-0.17605680000000001</c:v>
                </c:pt>
                <c:pt idx="13995">
                  <c:v>-0.17397889999999999</c:v>
                </c:pt>
                <c:pt idx="13996">
                  <c:v>-0.1719009</c:v>
                </c:pt>
                <c:pt idx="13997">
                  <c:v>-0.16982259999999999</c:v>
                </c:pt>
                <c:pt idx="13998">
                  <c:v>-0.16774430000000001</c:v>
                </c:pt>
                <c:pt idx="13999">
                  <c:v>-0.16566629999999999</c:v>
                </c:pt>
                <c:pt idx="14000">
                  <c:v>-0.16358809999999999</c:v>
                </c:pt>
                <c:pt idx="14001">
                  <c:v>-0.1615103</c:v>
                </c:pt>
                <c:pt idx="14002">
                  <c:v>-0.1594324</c:v>
                </c:pt>
                <c:pt idx="14003">
                  <c:v>-0.1573553</c:v>
                </c:pt>
                <c:pt idx="14004">
                  <c:v>-0.155278</c:v>
                </c:pt>
                <c:pt idx="14005">
                  <c:v>-0.1532017</c:v>
                </c:pt>
                <c:pt idx="14006">
                  <c:v>-0.1511256</c:v>
                </c:pt>
                <c:pt idx="14007">
                  <c:v>-0.14905070000000001</c:v>
                </c:pt>
                <c:pt idx="14008">
                  <c:v>-0.14697440000000001</c:v>
                </c:pt>
                <c:pt idx="14009">
                  <c:v>-0.144897</c:v>
                </c:pt>
                <c:pt idx="14010">
                  <c:v>-0.14281930000000001</c:v>
                </c:pt>
                <c:pt idx="14011">
                  <c:v>-0.14074149999999999</c:v>
                </c:pt>
                <c:pt idx="14012">
                  <c:v>-0.13866410000000001</c:v>
                </c:pt>
                <c:pt idx="14013">
                  <c:v>-0.1365865</c:v>
                </c:pt>
                <c:pt idx="14014">
                  <c:v>-0.13450870000000001</c:v>
                </c:pt>
                <c:pt idx="14015">
                  <c:v>-0.1324314</c:v>
                </c:pt>
                <c:pt idx="14016">
                  <c:v>-0.13035369999999999</c:v>
                </c:pt>
                <c:pt idx="14017">
                  <c:v>-0.1282759</c:v>
                </c:pt>
                <c:pt idx="14018">
                  <c:v>-0.1261978</c:v>
                </c:pt>
                <c:pt idx="14019">
                  <c:v>-0.1241203</c:v>
                </c:pt>
                <c:pt idx="14020">
                  <c:v>-0.1220432</c:v>
                </c:pt>
                <c:pt idx="14021">
                  <c:v>-0.11996569999999999</c:v>
                </c:pt>
                <c:pt idx="14022">
                  <c:v>-0.11788849999999999</c:v>
                </c:pt>
                <c:pt idx="14023">
                  <c:v>-0.11581080000000001</c:v>
                </c:pt>
                <c:pt idx="14024">
                  <c:v>-0.1137335</c:v>
                </c:pt>
                <c:pt idx="14025">
                  <c:v>-0.11165600000000001</c:v>
                </c:pt>
                <c:pt idx="14026">
                  <c:v>-0.1095783</c:v>
                </c:pt>
                <c:pt idx="14027">
                  <c:v>-0.1075006</c:v>
                </c:pt>
                <c:pt idx="14028">
                  <c:v>-0.1054229</c:v>
                </c:pt>
                <c:pt idx="14029">
                  <c:v>-0.1033452</c:v>
                </c:pt>
                <c:pt idx="14030">
                  <c:v>-0.1012675</c:v>
                </c:pt>
                <c:pt idx="14031">
                  <c:v>-9.9189830000000007E-2</c:v>
                </c:pt>
                <c:pt idx="14032">
                  <c:v>-9.7112100000000007E-2</c:v>
                </c:pt>
                <c:pt idx="14033">
                  <c:v>-9.5034450000000006E-2</c:v>
                </c:pt>
                <c:pt idx="14034">
                  <c:v>-9.2956810000000001E-2</c:v>
                </c:pt>
                <c:pt idx="14035">
                  <c:v>-9.0879150000000006E-2</c:v>
                </c:pt>
                <c:pt idx="14036">
                  <c:v>-8.8801530000000004E-2</c:v>
                </c:pt>
                <c:pt idx="14037">
                  <c:v>-8.6723949999999994E-2</c:v>
                </c:pt>
                <c:pt idx="14038">
                  <c:v>-8.4646310000000002E-2</c:v>
                </c:pt>
                <c:pt idx="14039">
                  <c:v>-8.2569859999999995E-2</c:v>
                </c:pt>
                <c:pt idx="14040">
                  <c:v>-8.0493439999999999E-2</c:v>
                </c:pt>
                <c:pt idx="14041">
                  <c:v>-7.8416710000000001E-2</c:v>
                </c:pt>
                <c:pt idx="14042">
                  <c:v>-7.6340119999999997E-2</c:v>
                </c:pt>
                <c:pt idx="14043">
                  <c:v>-7.4262839999999997E-2</c:v>
                </c:pt>
                <c:pt idx="14044">
                  <c:v>-7.2185579999999999E-2</c:v>
                </c:pt>
                <c:pt idx="14045">
                  <c:v>-7.0108539999999997E-2</c:v>
                </c:pt>
                <c:pt idx="14046">
                  <c:v>-6.8031690000000006E-2</c:v>
                </c:pt>
                <c:pt idx="14047">
                  <c:v>-6.5955150000000004E-2</c:v>
                </c:pt>
                <c:pt idx="14048">
                  <c:v>-6.3881460000000001E-2</c:v>
                </c:pt>
                <c:pt idx="14049">
                  <c:v>-6.1805440000000003E-2</c:v>
                </c:pt>
                <c:pt idx="14050">
                  <c:v>-5.9729560000000001E-2</c:v>
                </c:pt>
                <c:pt idx="14051">
                  <c:v>-5.7653780000000002E-2</c:v>
                </c:pt>
                <c:pt idx="14052">
                  <c:v>-5.5577559999999998E-2</c:v>
                </c:pt>
                <c:pt idx="14053">
                  <c:v>-5.3501479999999997E-2</c:v>
                </c:pt>
                <c:pt idx="14054">
                  <c:v>-5.142555E-2</c:v>
                </c:pt>
                <c:pt idx="14055">
                  <c:v>-4.935146E-2</c:v>
                </c:pt>
                <c:pt idx="14056">
                  <c:v>-4.7277430000000002E-2</c:v>
                </c:pt>
                <c:pt idx="14057">
                  <c:v>-4.5200919999999999E-2</c:v>
                </c:pt>
                <c:pt idx="14058">
                  <c:v>-4.312386E-2</c:v>
                </c:pt>
                <c:pt idx="14059">
                  <c:v>-4.1046619999999999E-2</c:v>
                </c:pt>
                <c:pt idx="14060">
                  <c:v>-3.8969129999999998E-2</c:v>
                </c:pt>
                <c:pt idx="14061">
                  <c:v>-3.6891640000000003E-2</c:v>
                </c:pt>
                <c:pt idx="14062">
                  <c:v>-3.4814119999999997E-2</c:v>
                </c:pt>
                <c:pt idx="14063">
                  <c:v>-3.2736550000000003E-2</c:v>
                </c:pt>
                <c:pt idx="14064">
                  <c:v>-3.0658959999999999E-2</c:v>
                </c:pt>
                <c:pt idx="14065">
                  <c:v>-2.8581369999999998E-2</c:v>
                </c:pt>
                <c:pt idx="14066">
                  <c:v>-2.6503829999999999E-2</c:v>
                </c:pt>
                <c:pt idx="14067">
                  <c:v>-2.4426449999999999E-2</c:v>
                </c:pt>
                <c:pt idx="14068">
                  <c:v>-2.2349270000000001E-2</c:v>
                </c:pt>
                <c:pt idx="14069">
                  <c:v>-2.0272160000000001E-2</c:v>
                </c:pt>
                <c:pt idx="14070">
                  <c:v>-1.8195139999999999E-2</c:v>
                </c:pt>
                <c:pt idx="14071">
                  <c:v>-1.6117630000000001E-2</c:v>
                </c:pt>
                <c:pt idx="14072">
                  <c:v>-1.404008E-2</c:v>
                </c:pt>
                <c:pt idx="14073">
                  <c:v>-1.196294E-2</c:v>
                </c:pt>
                <c:pt idx="14074">
                  <c:v>-9.8854689999999992E-3</c:v>
                </c:pt>
                <c:pt idx="14075">
                  <c:v>-7.8078990000000001E-3</c:v>
                </c:pt>
                <c:pt idx="14076">
                  <c:v>-5.7303689999999999E-3</c:v>
                </c:pt>
                <c:pt idx="14077">
                  <c:v>-3.6529409999999998E-3</c:v>
                </c:pt>
                <c:pt idx="14078">
                  <c:v>-1.5755280000000001E-3</c:v>
                </c:pt>
                <c:pt idx="14079">
                  <c:v>5.0070330000000001E-4</c:v>
                </c:pt>
                <c:pt idx="14080">
                  <c:v>2.5783910000000002E-3</c:v>
                </c:pt>
                <c:pt idx="14081">
                  <c:v>4.6548639999999999E-3</c:v>
                </c:pt>
                <c:pt idx="14082">
                  <c:v>6.7298829999999999E-3</c:v>
                </c:pt>
                <c:pt idx="14083">
                  <c:v>8.8068639999999993E-3</c:v>
                </c:pt>
                <c:pt idx="14084">
                  <c:v>1.0884309999999999E-2</c:v>
                </c:pt>
                <c:pt idx="14085">
                  <c:v>1.295986E-2</c:v>
                </c:pt>
                <c:pt idx="14086">
                  <c:v>1.503731E-2</c:v>
                </c:pt>
                <c:pt idx="14087">
                  <c:v>1.71147E-2</c:v>
                </c:pt>
                <c:pt idx="14088">
                  <c:v>1.9192109999999998E-2</c:v>
                </c:pt>
                <c:pt idx="14089">
                  <c:v>2.1268700000000001E-2</c:v>
                </c:pt>
                <c:pt idx="14090">
                  <c:v>2.3345649999999999E-2</c:v>
                </c:pt>
                <c:pt idx="14091">
                  <c:v>2.5422500000000001E-2</c:v>
                </c:pt>
                <c:pt idx="14092">
                  <c:v>2.7499800000000001E-2</c:v>
                </c:pt>
                <c:pt idx="14093">
                  <c:v>2.9576689999999999E-2</c:v>
                </c:pt>
                <c:pt idx="14094">
                  <c:v>3.1653880000000002E-2</c:v>
                </c:pt>
                <c:pt idx="14095">
                  <c:v>3.3731270000000001E-2</c:v>
                </c:pt>
                <c:pt idx="14096">
                  <c:v>3.5808689999999997E-2</c:v>
                </c:pt>
                <c:pt idx="14097">
                  <c:v>3.7886160000000002E-2</c:v>
                </c:pt>
                <c:pt idx="14098">
                  <c:v>3.9962780000000003E-2</c:v>
                </c:pt>
                <c:pt idx="14099">
                  <c:v>4.2039880000000002E-2</c:v>
                </c:pt>
                <c:pt idx="14100">
                  <c:v>4.4117070000000001E-2</c:v>
                </c:pt>
                <c:pt idx="14101">
                  <c:v>4.6194119999999998E-2</c:v>
                </c:pt>
                <c:pt idx="14102">
                  <c:v>4.827099E-2</c:v>
                </c:pt>
                <c:pt idx="14103">
                  <c:v>5.0348160000000003E-2</c:v>
                </c:pt>
                <c:pt idx="14104">
                  <c:v>5.2425350000000003E-2</c:v>
                </c:pt>
                <c:pt idx="14105">
                  <c:v>5.4502630000000003E-2</c:v>
                </c:pt>
                <c:pt idx="14106">
                  <c:v>5.6579579999999997E-2</c:v>
                </c:pt>
                <c:pt idx="14107">
                  <c:v>5.8656760000000002E-2</c:v>
                </c:pt>
                <c:pt idx="14108">
                  <c:v>6.0733969999999998E-2</c:v>
                </c:pt>
                <c:pt idx="14109">
                  <c:v>6.2810989999999997E-2</c:v>
                </c:pt>
                <c:pt idx="14110">
                  <c:v>6.4887890000000004E-2</c:v>
                </c:pt>
                <c:pt idx="14111">
                  <c:v>6.6964499999999996E-2</c:v>
                </c:pt>
                <c:pt idx="14112">
                  <c:v>6.9041240000000004E-2</c:v>
                </c:pt>
                <c:pt idx="14113">
                  <c:v>7.1117630000000001E-2</c:v>
                </c:pt>
                <c:pt idx="14114">
                  <c:v>7.3193350000000004E-2</c:v>
                </c:pt>
                <c:pt idx="14115">
                  <c:v>7.5268710000000003E-2</c:v>
                </c:pt>
                <c:pt idx="14116">
                  <c:v>7.7344289999999996E-2</c:v>
                </c:pt>
                <c:pt idx="14117">
                  <c:v>7.9418669999999997E-2</c:v>
                </c:pt>
                <c:pt idx="14118">
                  <c:v>8.1492510000000004E-2</c:v>
                </c:pt>
                <c:pt idx="14119">
                  <c:v>8.3565420000000001E-2</c:v>
                </c:pt>
                <c:pt idx="14120">
                  <c:v>8.5640649999999999E-2</c:v>
                </c:pt>
                <c:pt idx="14121">
                  <c:v>8.771748E-2</c:v>
                </c:pt>
                <c:pt idx="14122">
                  <c:v>8.9794540000000006E-2</c:v>
                </c:pt>
                <c:pt idx="14123">
                  <c:v>9.1871510000000003E-2</c:v>
                </c:pt>
                <c:pt idx="14124">
                  <c:v>9.3948569999999995E-2</c:v>
                </c:pt>
                <c:pt idx="14125">
                  <c:v>9.6025739999999998E-2</c:v>
                </c:pt>
                <c:pt idx="14126">
                  <c:v>9.8102789999999995E-2</c:v>
                </c:pt>
                <c:pt idx="14127">
                  <c:v>0.1001798</c:v>
                </c:pt>
                <c:pt idx="14128">
                  <c:v>0.10225679999999999</c:v>
                </c:pt>
                <c:pt idx="14129">
                  <c:v>0.10433389999999999</c:v>
                </c:pt>
                <c:pt idx="14130">
                  <c:v>0.1064112</c:v>
                </c:pt>
                <c:pt idx="14131">
                  <c:v>0.1084886</c:v>
                </c:pt>
                <c:pt idx="14132">
                  <c:v>0.11056589999999999</c:v>
                </c:pt>
                <c:pt idx="14133">
                  <c:v>0.11264299999999999</c:v>
                </c:pt>
                <c:pt idx="14134">
                  <c:v>0.1147193</c:v>
                </c:pt>
                <c:pt idx="14135">
                  <c:v>0.11679580000000001</c:v>
                </c:pt>
                <c:pt idx="14136">
                  <c:v>0.1188728</c:v>
                </c:pt>
                <c:pt idx="14137">
                  <c:v>0.1209499</c:v>
                </c:pt>
                <c:pt idx="14138">
                  <c:v>0.1230267</c:v>
                </c:pt>
                <c:pt idx="14139">
                  <c:v>0.12510379999999999</c:v>
                </c:pt>
                <c:pt idx="14140">
                  <c:v>0.1271806</c:v>
                </c:pt>
                <c:pt idx="14141">
                  <c:v>0.12925780000000001</c:v>
                </c:pt>
                <c:pt idx="14142">
                  <c:v>0.13133649999999999</c:v>
                </c:pt>
                <c:pt idx="14143">
                  <c:v>0.133412</c:v>
                </c:pt>
                <c:pt idx="14144">
                  <c:v>0.1354889</c:v>
                </c:pt>
                <c:pt idx="14145">
                  <c:v>0.1375662</c:v>
                </c:pt>
                <c:pt idx="14146">
                  <c:v>0.1396435</c:v>
                </c:pt>
                <c:pt idx="14147">
                  <c:v>0.14172070000000001</c:v>
                </c:pt>
                <c:pt idx="14148">
                  <c:v>0.14379810000000001</c:v>
                </c:pt>
                <c:pt idx="14149">
                  <c:v>0.14587549999999999</c:v>
                </c:pt>
                <c:pt idx="14150">
                  <c:v>0.14795220000000001</c:v>
                </c:pt>
                <c:pt idx="14151">
                  <c:v>0.1500292</c:v>
                </c:pt>
                <c:pt idx="14152">
                  <c:v>0.1521054</c:v>
                </c:pt>
                <c:pt idx="14153">
                  <c:v>0.15418080000000001</c:v>
                </c:pt>
                <c:pt idx="14154">
                  <c:v>0.15625829999999999</c:v>
                </c:pt>
                <c:pt idx="14155">
                  <c:v>0.15833539999999999</c:v>
                </c:pt>
                <c:pt idx="14156">
                  <c:v>0.16041150000000001</c:v>
                </c:pt>
                <c:pt idx="14157">
                  <c:v>0.1624882</c:v>
                </c:pt>
                <c:pt idx="14158">
                  <c:v>0.16456489999999999</c:v>
                </c:pt>
                <c:pt idx="14159">
                  <c:v>0.16664180000000001</c:v>
                </c:pt>
                <c:pt idx="14160">
                  <c:v>0.1687187</c:v>
                </c:pt>
                <c:pt idx="14161">
                  <c:v>0.17079559999999999</c:v>
                </c:pt>
                <c:pt idx="14162">
                  <c:v>0.17287259999999999</c:v>
                </c:pt>
                <c:pt idx="14163">
                  <c:v>0.17494999999999999</c:v>
                </c:pt>
                <c:pt idx="14164">
                  <c:v>0.17702680000000001</c:v>
                </c:pt>
                <c:pt idx="14165">
                  <c:v>0.17910400000000001</c:v>
                </c:pt>
                <c:pt idx="14166">
                  <c:v>0.18118029999999999</c:v>
                </c:pt>
                <c:pt idx="14167">
                  <c:v>0.18325659999999999</c:v>
                </c:pt>
                <c:pt idx="14168">
                  <c:v>0.1853331</c:v>
                </c:pt>
                <c:pt idx="14169">
                  <c:v>0.18740970000000001</c:v>
                </c:pt>
                <c:pt idx="14170">
                  <c:v>0.18948660000000001</c:v>
                </c:pt>
                <c:pt idx="14171">
                  <c:v>0.19156329999999999</c:v>
                </c:pt>
                <c:pt idx="14172">
                  <c:v>0.19364020000000001</c:v>
                </c:pt>
                <c:pt idx="14173">
                  <c:v>0.195717</c:v>
                </c:pt>
                <c:pt idx="14174">
                  <c:v>0.19779379999999999</c:v>
                </c:pt>
                <c:pt idx="14175">
                  <c:v>0.19986999999999999</c:v>
                </c:pt>
                <c:pt idx="14176">
                  <c:v>0.20194680000000001</c:v>
                </c:pt>
                <c:pt idx="14177">
                  <c:v>0.20402310000000001</c:v>
                </c:pt>
                <c:pt idx="14178">
                  <c:v>0.20609659999999999</c:v>
                </c:pt>
                <c:pt idx="14179">
                  <c:v>0.20817140000000001</c:v>
                </c:pt>
                <c:pt idx="14180">
                  <c:v>0.21024619999999999</c:v>
                </c:pt>
                <c:pt idx="14181">
                  <c:v>0.2123208</c:v>
                </c:pt>
                <c:pt idx="14182">
                  <c:v>0.21439540000000001</c:v>
                </c:pt>
                <c:pt idx="14183">
                  <c:v>0.21647169999999999</c:v>
                </c:pt>
                <c:pt idx="14184">
                  <c:v>0.2185484</c:v>
                </c:pt>
                <c:pt idx="14185">
                  <c:v>0.2206253</c:v>
                </c:pt>
                <c:pt idx="14186">
                  <c:v>0.22270219999999999</c:v>
                </c:pt>
                <c:pt idx="14187">
                  <c:v>0.2247788</c:v>
                </c:pt>
                <c:pt idx="14188">
                  <c:v>0.22685540000000001</c:v>
                </c:pt>
                <c:pt idx="14189">
                  <c:v>0.22893279999999999</c:v>
                </c:pt>
                <c:pt idx="14190">
                  <c:v>0.23100989999999999</c:v>
                </c:pt>
                <c:pt idx="14191">
                  <c:v>0.2330874</c:v>
                </c:pt>
                <c:pt idx="14192">
                  <c:v>0.23516490000000001</c:v>
                </c:pt>
                <c:pt idx="14193">
                  <c:v>0.23724200000000001</c:v>
                </c:pt>
                <c:pt idx="14194">
                  <c:v>0.239319</c:v>
                </c:pt>
                <c:pt idx="14195">
                  <c:v>0.2413959</c:v>
                </c:pt>
                <c:pt idx="14196">
                  <c:v>0.24347279999999999</c:v>
                </c:pt>
                <c:pt idx="14197">
                  <c:v>0.2455495</c:v>
                </c:pt>
                <c:pt idx="14198">
                  <c:v>0.24762619999999999</c:v>
                </c:pt>
                <c:pt idx="14199">
                  <c:v>0.24970319999999999</c:v>
                </c:pt>
                <c:pt idx="14200">
                  <c:v>0.25177959999999999</c:v>
                </c:pt>
                <c:pt idx="14201">
                  <c:v>0.25385570000000002</c:v>
                </c:pt>
                <c:pt idx="14202">
                  <c:v>0.25593270000000001</c:v>
                </c:pt>
                <c:pt idx="14203">
                  <c:v>0.25800830000000002</c:v>
                </c:pt>
                <c:pt idx="14204">
                  <c:v>0.26008490000000001</c:v>
                </c:pt>
                <c:pt idx="14205">
                  <c:v>0.2621618</c:v>
                </c:pt>
                <c:pt idx="14206">
                  <c:v>0.26423869999999999</c:v>
                </c:pt>
                <c:pt idx="14207">
                  <c:v>0.26631569999999999</c:v>
                </c:pt>
                <c:pt idx="14208">
                  <c:v>0.26839279999999999</c:v>
                </c:pt>
                <c:pt idx="14209">
                  <c:v>0.27046979999999998</c:v>
                </c:pt>
                <c:pt idx="14210">
                  <c:v>0.27254679999999998</c:v>
                </c:pt>
                <c:pt idx="14211">
                  <c:v>0.27462330000000001</c:v>
                </c:pt>
                <c:pt idx="14212">
                  <c:v>0.27670090000000003</c:v>
                </c:pt>
                <c:pt idx="14213">
                  <c:v>0.27877849999999998</c:v>
                </c:pt>
                <c:pt idx="14214">
                  <c:v>0.28085589999999999</c:v>
                </c:pt>
                <c:pt idx="14215">
                  <c:v>0.28293380000000001</c:v>
                </c:pt>
                <c:pt idx="14216">
                  <c:v>0.28501169999999998</c:v>
                </c:pt>
                <c:pt idx="14217">
                  <c:v>0.28708980000000001</c:v>
                </c:pt>
                <c:pt idx="14218">
                  <c:v>0.28916760000000002</c:v>
                </c:pt>
                <c:pt idx="14219">
                  <c:v>0.2912459</c:v>
                </c:pt>
                <c:pt idx="14220">
                  <c:v>0.2933248</c:v>
                </c:pt>
                <c:pt idx="14221">
                  <c:v>0.29540309999999997</c:v>
                </c:pt>
                <c:pt idx="14222">
                  <c:v>0.297481</c:v>
                </c:pt>
                <c:pt idx="14223">
                  <c:v>0.29955959999999998</c:v>
                </c:pt>
                <c:pt idx="14224">
                  <c:v>0.3016373</c:v>
                </c:pt>
                <c:pt idx="14225">
                  <c:v>0.30371520000000002</c:v>
                </c:pt>
                <c:pt idx="14226">
                  <c:v>0.3057937</c:v>
                </c:pt>
                <c:pt idx="14227">
                  <c:v>0.3078728</c:v>
                </c:pt>
                <c:pt idx="14228">
                  <c:v>0.30995159999999999</c:v>
                </c:pt>
                <c:pt idx="14229">
                  <c:v>0.31202999999999997</c:v>
                </c:pt>
                <c:pt idx="14230">
                  <c:v>0.31410900000000003</c:v>
                </c:pt>
                <c:pt idx="14231">
                  <c:v>0.31618790000000002</c:v>
                </c:pt>
                <c:pt idx="14232">
                  <c:v>0.31826680000000002</c:v>
                </c:pt>
                <c:pt idx="14233">
                  <c:v>0.32034550000000001</c:v>
                </c:pt>
                <c:pt idx="14234">
                  <c:v>0.32242409999999999</c:v>
                </c:pt>
                <c:pt idx="14235">
                  <c:v>0.32450289999999998</c:v>
                </c:pt>
                <c:pt idx="14236">
                  <c:v>0.32658140000000002</c:v>
                </c:pt>
                <c:pt idx="14237">
                  <c:v>0.3286599</c:v>
                </c:pt>
                <c:pt idx="14238">
                  <c:v>0.33073819999999998</c:v>
                </c:pt>
                <c:pt idx="14239">
                  <c:v>0.33281630000000001</c:v>
                </c:pt>
                <c:pt idx="14240">
                  <c:v>0.33489439999999998</c:v>
                </c:pt>
                <c:pt idx="14241">
                  <c:v>0.33697270000000001</c:v>
                </c:pt>
                <c:pt idx="14242">
                  <c:v>0.3390512</c:v>
                </c:pt>
                <c:pt idx="14243">
                  <c:v>0.34112979999999998</c:v>
                </c:pt>
                <c:pt idx="14244">
                  <c:v>0.34320840000000002</c:v>
                </c:pt>
                <c:pt idx="14245">
                  <c:v>0.34528730000000002</c:v>
                </c:pt>
                <c:pt idx="14246">
                  <c:v>0.3473657</c:v>
                </c:pt>
                <c:pt idx="14247">
                  <c:v>0.34944360000000002</c:v>
                </c:pt>
                <c:pt idx="14248">
                  <c:v>0.35151959999999999</c:v>
                </c:pt>
                <c:pt idx="14249">
                  <c:v>0.35359590000000002</c:v>
                </c:pt>
                <c:pt idx="14250">
                  <c:v>0.35566779999999998</c:v>
                </c:pt>
                <c:pt idx="14251">
                  <c:v>0.35774430000000002</c:v>
                </c:pt>
                <c:pt idx="14252">
                  <c:v>0.3598211</c:v>
                </c:pt>
                <c:pt idx="14253">
                  <c:v>0.36189900000000003</c:v>
                </c:pt>
                <c:pt idx="14254">
                  <c:v>0.36397740000000001</c:v>
                </c:pt>
                <c:pt idx="14255">
                  <c:v>0.36605549999999998</c:v>
                </c:pt>
                <c:pt idx="14256">
                  <c:v>0.36813309999999999</c:v>
                </c:pt>
                <c:pt idx="14257">
                  <c:v>0.37021120000000002</c:v>
                </c:pt>
                <c:pt idx="14258">
                  <c:v>0.3722897</c:v>
                </c:pt>
                <c:pt idx="14259">
                  <c:v>0.37436849999999999</c:v>
                </c:pt>
                <c:pt idx="14260">
                  <c:v>0.37644739999999999</c:v>
                </c:pt>
                <c:pt idx="14261">
                  <c:v>0.37852649999999999</c:v>
                </c:pt>
                <c:pt idx="14262">
                  <c:v>0.38060529999999998</c:v>
                </c:pt>
                <c:pt idx="14263">
                  <c:v>0.38268429999999998</c:v>
                </c:pt>
                <c:pt idx="14264">
                  <c:v>0.38476320000000003</c:v>
                </c:pt>
                <c:pt idx="14265">
                  <c:v>0.38684190000000002</c:v>
                </c:pt>
                <c:pt idx="14266">
                  <c:v>0.38892100000000002</c:v>
                </c:pt>
                <c:pt idx="14267">
                  <c:v>0.39100000000000001</c:v>
                </c:pt>
                <c:pt idx="14268">
                  <c:v>0.39307930000000002</c:v>
                </c:pt>
                <c:pt idx="14269">
                  <c:v>0.39515660000000002</c:v>
                </c:pt>
                <c:pt idx="14270">
                  <c:v>0.39723550000000002</c:v>
                </c:pt>
                <c:pt idx="14271">
                  <c:v>0.39931480000000003</c:v>
                </c:pt>
                <c:pt idx="14272">
                  <c:v>0.40139370000000002</c:v>
                </c:pt>
                <c:pt idx="14273">
                  <c:v>0.40347309999999997</c:v>
                </c:pt>
                <c:pt idx="14274">
                  <c:v>0.40555370000000002</c:v>
                </c:pt>
                <c:pt idx="14275">
                  <c:v>0.40763280000000002</c:v>
                </c:pt>
                <c:pt idx="14276">
                  <c:v>0.40971259999999998</c:v>
                </c:pt>
                <c:pt idx="14277">
                  <c:v>0.4117903</c:v>
                </c:pt>
                <c:pt idx="14278">
                  <c:v>0.41387020000000002</c:v>
                </c:pt>
                <c:pt idx="14279">
                  <c:v>0.41595019999999999</c:v>
                </c:pt>
                <c:pt idx="14280">
                  <c:v>0.41803040000000002</c:v>
                </c:pt>
                <c:pt idx="14281">
                  <c:v>0.42011080000000001</c:v>
                </c:pt>
                <c:pt idx="14282">
                  <c:v>0.42219109999999999</c:v>
                </c:pt>
                <c:pt idx="14283">
                  <c:v>0.42427150000000002</c:v>
                </c:pt>
                <c:pt idx="14284">
                  <c:v>0.4263518</c:v>
                </c:pt>
                <c:pt idx="14285">
                  <c:v>0.42843219999999999</c:v>
                </c:pt>
                <c:pt idx="14286">
                  <c:v>0.43051279999999997</c:v>
                </c:pt>
                <c:pt idx="14287">
                  <c:v>0.43259360000000002</c:v>
                </c:pt>
                <c:pt idx="14288">
                  <c:v>0.43467420000000001</c:v>
                </c:pt>
                <c:pt idx="14289">
                  <c:v>0.4367548</c:v>
                </c:pt>
                <c:pt idx="14290">
                  <c:v>0.4388359</c:v>
                </c:pt>
                <c:pt idx="14291">
                  <c:v>0.4409168</c:v>
                </c:pt>
                <c:pt idx="14292">
                  <c:v>0.44299759999999999</c:v>
                </c:pt>
                <c:pt idx="14293">
                  <c:v>0.44507829999999998</c:v>
                </c:pt>
                <c:pt idx="14294">
                  <c:v>0.44715949999999999</c:v>
                </c:pt>
                <c:pt idx="14295">
                  <c:v>0.44924049999999999</c:v>
                </c:pt>
                <c:pt idx="14296">
                  <c:v>0.45132129999999998</c:v>
                </c:pt>
                <c:pt idx="14297">
                  <c:v>0.45340209999999997</c:v>
                </c:pt>
                <c:pt idx="14298">
                  <c:v>0.45548280000000002</c:v>
                </c:pt>
                <c:pt idx="14299">
                  <c:v>0.45756350000000001</c:v>
                </c:pt>
                <c:pt idx="14300">
                  <c:v>0.45964430000000001</c:v>
                </c:pt>
                <c:pt idx="14301">
                  <c:v>0.46172459999999999</c:v>
                </c:pt>
                <c:pt idx="14302">
                  <c:v>0.46380389999999999</c:v>
                </c:pt>
                <c:pt idx="14303">
                  <c:v>0.46588420000000003</c:v>
                </c:pt>
                <c:pt idx="14304">
                  <c:v>0.46796500000000002</c:v>
                </c:pt>
                <c:pt idx="14305">
                  <c:v>0.47004570000000001</c:v>
                </c:pt>
                <c:pt idx="14306">
                  <c:v>0.47212710000000002</c:v>
                </c:pt>
                <c:pt idx="14307">
                  <c:v>0.47420839999999997</c:v>
                </c:pt>
                <c:pt idx="14308">
                  <c:v>0.47628910000000002</c:v>
                </c:pt>
                <c:pt idx="14309">
                  <c:v>0.47837000000000002</c:v>
                </c:pt>
                <c:pt idx="14310">
                  <c:v>0.48045080000000001</c:v>
                </c:pt>
                <c:pt idx="14311">
                  <c:v>0.4825316</c:v>
                </c:pt>
                <c:pt idx="14312">
                  <c:v>0.48461280000000001</c:v>
                </c:pt>
                <c:pt idx="14313">
                  <c:v>0.48669370000000001</c:v>
                </c:pt>
                <c:pt idx="14314">
                  <c:v>0.48877510000000002</c:v>
                </c:pt>
                <c:pt idx="14315">
                  <c:v>0.49085640000000003</c:v>
                </c:pt>
                <c:pt idx="14316">
                  <c:v>0.49293730000000002</c:v>
                </c:pt>
                <c:pt idx="14317">
                  <c:v>0.4950174</c:v>
                </c:pt>
                <c:pt idx="14318">
                  <c:v>0.49709609999999999</c:v>
                </c:pt>
                <c:pt idx="14319">
                  <c:v>0.49917640000000002</c:v>
                </c:pt>
                <c:pt idx="14320">
                  <c:v>0.50125739999999996</c:v>
                </c:pt>
                <c:pt idx="14321">
                  <c:v>0.5033379</c:v>
                </c:pt>
                <c:pt idx="14322">
                  <c:v>0.50541749999999996</c:v>
                </c:pt>
                <c:pt idx="14323">
                  <c:v>0.50749489999999997</c:v>
                </c:pt>
                <c:pt idx="14324">
                  <c:v>0.50957379999999997</c:v>
                </c:pt>
                <c:pt idx="14325">
                  <c:v>0.5116541</c:v>
                </c:pt>
                <c:pt idx="14326">
                  <c:v>0.5137351</c:v>
                </c:pt>
                <c:pt idx="14327">
                  <c:v>0.51581630000000001</c:v>
                </c:pt>
                <c:pt idx="14328">
                  <c:v>0.51789770000000002</c:v>
                </c:pt>
                <c:pt idx="14329">
                  <c:v>0.51997939999999998</c:v>
                </c:pt>
                <c:pt idx="14330">
                  <c:v>0.52206109999999994</c:v>
                </c:pt>
                <c:pt idx="14331">
                  <c:v>0.52414289999999997</c:v>
                </c:pt>
                <c:pt idx="14332">
                  <c:v>0.5262251</c:v>
                </c:pt>
                <c:pt idx="14333">
                  <c:v>0.52830730000000004</c:v>
                </c:pt>
                <c:pt idx="14334">
                  <c:v>0.53039049999999999</c:v>
                </c:pt>
                <c:pt idx="14335">
                  <c:v>0.53247359999999999</c:v>
                </c:pt>
                <c:pt idx="14336">
                  <c:v>0.53455640000000004</c:v>
                </c:pt>
                <c:pt idx="14337">
                  <c:v>0.53663899999999998</c:v>
                </c:pt>
                <c:pt idx="14338">
                  <c:v>0.53872140000000002</c:v>
                </c:pt>
                <c:pt idx="14339">
                  <c:v>0.54080360000000005</c:v>
                </c:pt>
                <c:pt idx="14340">
                  <c:v>0.54288619999999999</c:v>
                </c:pt>
                <c:pt idx="14341">
                  <c:v>0.54496869999999997</c:v>
                </c:pt>
                <c:pt idx="14342">
                  <c:v>0.54705079999999995</c:v>
                </c:pt>
                <c:pt idx="14343">
                  <c:v>0.54913350000000005</c:v>
                </c:pt>
                <c:pt idx="14344">
                  <c:v>0.55121509999999996</c:v>
                </c:pt>
                <c:pt idx="14345">
                  <c:v>0.55329660000000003</c:v>
                </c:pt>
                <c:pt idx="14346">
                  <c:v>0.55537919999999996</c:v>
                </c:pt>
                <c:pt idx="14347">
                  <c:v>0.55746130000000005</c:v>
                </c:pt>
                <c:pt idx="14348">
                  <c:v>0.55954349999999997</c:v>
                </c:pt>
                <c:pt idx="14349">
                  <c:v>0.5616255</c:v>
                </c:pt>
                <c:pt idx="14350">
                  <c:v>0.56370659999999995</c:v>
                </c:pt>
                <c:pt idx="14351">
                  <c:v>0.56578870000000003</c:v>
                </c:pt>
                <c:pt idx="14352">
                  <c:v>0.56786809999999999</c:v>
                </c:pt>
                <c:pt idx="14353">
                  <c:v>0.56995119999999999</c:v>
                </c:pt>
                <c:pt idx="14354">
                  <c:v>0.57203329999999997</c:v>
                </c:pt>
                <c:pt idx="14355">
                  <c:v>0.5741155</c:v>
                </c:pt>
                <c:pt idx="14356">
                  <c:v>0.57619889999999996</c:v>
                </c:pt>
                <c:pt idx="14357">
                  <c:v>0.5782813</c:v>
                </c:pt>
                <c:pt idx="14358">
                  <c:v>0.58036399999999999</c:v>
                </c:pt>
                <c:pt idx="14359">
                  <c:v>0.58244580000000001</c:v>
                </c:pt>
                <c:pt idx="14360">
                  <c:v>0.58452680000000001</c:v>
                </c:pt>
                <c:pt idx="14361">
                  <c:v>0.58660789999999996</c:v>
                </c:pt>
                <c:pt idx="14362">
                  <c:v>0.58868929999999997</c:v>
                </c:pt>
                <c:pt idx="14363">
                  <c:v>0.5907713</c:v>
                </c:pt>
                <c:pt idx="14364">
                  <c:v>0.59285290000000002</c:v>
                </c:pt>
                <c:pt idx="14365">
                  <c:v>0.59493430000000003</c:v>
                </c:pt>
                <c:pt idx="14366">
                  <c:v>0.59701599999999999</c:v>
                </c:pt>
                <c:pt idx="14367">
                  <c:v>0.59909710000000005</c:v>
                </c:pt>
                <c:pt idx="14368">
                  <c:v>0.60117810000000005</c:v>
                </c:pt>
                <c:pt idx="14369">
                  <c:v>0.6032594</c:v>
                </c:pt>
                <c:pt idx="14370">
                  <c:v>0.60533959999999998</c:v>
                </c:pt>
                <c:pt idx="14371">
                  <c:v>0.60742010000000002</c:v>
                </c:pt>
                <c:pt idx="14372">
                  <c:v>0.60950139999999997</c:v>
                </c:pt>
                <c:pt idx="14373">
                  <c:v>0.61158109999999999</c:v>
                </c:pt>
                <c:pt idx="14374">
                  <c:v>0.6136646</c:v>
                </c:pt>
                <c:pt idx="14375">
                  <c:v>0.61574660000000003</c:v>
                </c:pt>
                <c:pt idx="14376">
                  <c:v>0.61782789999999999</c:v>
                </c:pt>
                <c:pt idx="14377">
                  <c:v>0.61990920000000005</c:v>
                </c:pt>
                <c:pt idx="14378">
                  <c:v>0.62199009999999999</c:v>
                </c:pt>
                <c:pt idx="14379">
                  <c:v>0.62407089999999998</c:v>
                </c:pt>
                <c:pt idx="14380">
                  <c:v>0.62615140000000002</c:v>
                </c:pt>
                <c:pt idx="14381">
                  <c:v>0.62823300000000004</c:v>
                </c:pt>
                <c:pt idx="14382">
                  <c:v>0.63031380000000004</c:v>
                </c:pt>
                <c:pt idx="14383">
                  <c:v>0.63239400000000001</c:v>
                </c:pt>
                <c:pt idx="14384">
                  <c:v>0.63447419999999999</c:v>
                </c:pt>
                <c:pt idx="14385">
                  <c:v>0.63655439999999996</c:v>
                </c:pt>
                <c:pt idx="14386">
                  <c:v>0.63863519999999996</c:v>
                </c:pt>
                <c:pt idx="14387">
                  <c:v>0.64071599999999995</c:v>
                </c:pt>
                <c:pt idx="14388">
                  <c:v>0.64279679999999995</c:v>
                </c:pt>
                <c:pt idx="14389">
                  <c:v>0.64487709999999998</c:v>
                </c:pt>
                <c:pt idx="14390">
                  <c:v>0.64695530000000001</c:v>
                </c:pt>
                <c:pt idx="14391">
                  <c:v>0.64903619999999995</c:v>
                </c:pt>
                <c:pt idx="14392">
                  <c:v>0.65111819999999998</c:v>
                </c:pt>
                <c:pt idx="14393">
                  <c:v>0.65319890000000003</c:v>
                </c:pt>
                <c:pt idx="14394">
                  <c:v>0.65528050000000004</c:v>
                </c:pt>
                <c:pt idx="14395">
                  <c:v>0.657362</c:v>
                </c:pt>
                <c:pt idx="14396">
                  <c:v>0.6594428</c:v>
                </c:pt>
                <c:pt idx="14397">
                  <c:v>0.66152420000000001</c:v>
                </c:pt>
                <c:pt idx="14398">
                  <c:v>0.66360560000000002</c:v>
                </c:pt>
                <c:pt idx="14399">
                  <c:v>0.66568669999999996</c:v>
                </c:pt>
                <c:pt idx="14400">
                  <c:v>0.66776690000000005</c:v>
                </c:pt>
                <c:pt idx="14401">
                  <c:v>0.66984710000000003</c:v>
                </c:pt>
                <c:pt idx="14402">
                  <c:v>0.67192810000000003</c:v>
                </c:pt>
                <c:pt idx="14403">
                  <c:v>0.6740081</c:v>
                </c:pt>
                <c:pt idx="14404">
                  <c:v>0.67608880000000005</c:v>
                </c:pt>
                <c:pt idx="14405">
                  <c:v>0.67816730000000003</c:v>
                </c:pt>
                <c:pt idx="14406">
                  <c:v>0.68024870000000004</c:v>
                </c:pt>
                <c:pt idx="14407">
                  <c:v>0.68233109999999997</c:v>
                </c:pt>
                <c:pt idx="14408">
                  <c:v>0.68441189999999996</c:v>
                </c:pt>
                <c:pt idx="14409">
                  <c:v>0.68649230000000006</c:v>
                </c:pt>
                <c:pt idx="14410">
                  <c:v>0.6885675</c:v>
                </c:pt>
                <c:pt idx="14411">
                  <c:v>0.69064729999999996</c:v>
                </c:pt>
                <c:pt idx="14412">
                  <c:v>0.69272549999999999</c:v>
                </c:pt>
                <c:pt idx="14413">
                  <c:v>0.6948067</c:v>
                </c:pt>
                <c:pt idx="14414">
                  <c:v>0.69688989999999995</c:v>
                </c:pt>
                <c:pt idx="14415">
                  <c:v>0.69897240000000005</c:v>
                </c:pt>
                <c:pt idx="14416">
                  <c:v>0.70105459999999997</c:v>
                </c:pt>
                <c:pt idx="14417">
                  <c:v>0.70313689999999995</c:v>
                </c:pt>
                <c:pt idx="14418">
                  <c:v>0.70521900000000004</c:v>
                </c:pt>
                <c:pt idx="14419">
                  <c:v>0.70730139999999997</c:v>
                </c:pt>
                <c:pt idx="14420">
                  <c:v>0.70938389999999996</c:v>
                </c:pt>
                <c:pt idx="14421">
                  <c:v>0.71146609999999999</c:v>
                </c:pt>
                <c:pt idx="14422">
                  <c:v>0.71354899999999999</c:v>
                </c:pt>
                <c:pt idx="14423">
                  <c:v>0.71563149999999998</c:v>
                </c:pt>
                <c:pt idx="14424">
                  <c:v>0.71771339999999995</c:v>
                </c:pt>
                <c:pt idx="14425">
                  <c:v>0.71979550000000003</c:v>
                </c:pt>
                <c:pt idx="14426">
                  <c:v>0.72187670000000004</c:v>
                </c:pt>
                <c:pt idx="14427">
                  <c:v>0.72395739999999997</c:v>
                </c:pt>
                <c:pt idx="14428">
                  <c:v>0.7260373</c:v>
                </c:pt>
                <c:pt idx="14429">
                  <c:v>0.7281183</c:v>
                </c:pt>
                <c:pt idx="14430">
                  <c:v>0.73019840000000003</c:v>
                </c:pt>
                <c:pt idx="14431">
                  <c:v>0.73227889999999995</c:v>
                </c:pt>
                <c:pt idx="14432">
                  <c:v>0.73435870000000003</c:v>
                </c:pt>
                <c:pt idx="14433">
                  <c:v>0.73643789999999998</c:v>
                </c:pt>
                <c:pt idx="14434">
                  <c:v>0.73851659999999997</c:v>
                </c:pt>
                <c:pt idx="14435">
                  <c:v>0.74059529999999996</c:v>
                </c:pt>
                <c:pt idx="14436">
                  <c:v>0.74267479999999997</c:v>
                </c:pt>
                <c:pt idx="14437">
                  <c:v>0.74475550000000001</c:v>
                </c:pt>
                <c:pt idx="14438">
                  <c:v>0.74683650000000001</c:v>
                </c:pt>
                <c:pt idx="14439">
                  <c:v>0.74891719999999995</c:v>
                </c:pt>
                <c:pt idx="14440">
                  <c:v>0.75099740000000004</c:v>
                </c:pt>
                <c:pt idx="14441">
                  <c:v>0.75307809999999997</c:v>
                </c:pt>
                <c:pt idx="14442">
                  <c:v>0.75515869999999996</c:v>
                </c:pt>
                <c:pt idx="14443">
                  <c:v>0.75723839999999998</c:v>
                </c:pt>
                <c:pt idx="14444">
                  <c:v>0.7593183</c:v>
                </c:pt>
                <c:pt idx="14445">
                  <c:v>0.76139760000000001</c:v>
                </c:pt>
                <c:pt idx="14446">
                  <c:v>0.76347620000000005</c:v>
                </c:pt>
                <c:pt idx="14447">
                  <c:v>0.76555600000000001</c:v>
                </c:pt>
                <c:pt idx="14448">
                  <c:v>0.76763590000000004</c:v>
                </c:pt>
                <c:pt idx="14449">
                  <c:v>0.76971540000000005</c:v>
                </c:pt>
                <c:pt idx="14450">
                  <c:v>0.7717948</c:v>
                </c:pt>
                <c:pt idx="14451">
                  <c:v>0.7738737</c:v>
                </c:pt>
                <c:pt idx="14452">
                  <c:v>0.77595309999999995</c:v>
                </c:pt>
                <c:pt idx="14453">
                  <c:v>0.77803239999999996</c:v>
                </c:pt>
                <c:pt idx="14454">
                  <c:v>0.78011169999999996</c:v>
                </c:pt>
                <c:pt idx="14455">
                  <c:v>0.78219079999999996</c:v>
                </c:pt>
                <c:pt idx="14456">
                  <c:v>0.78426989999999996</c:v>
                </c:pt>
                <c:pt idx="14457">
                  <c:v>0.78634850000000001</c:v>
                </c:pt>
                <c:pt idx="14458">
                  <c:v>0.78842630000000002</c:v>
                </c:pt>
                <c:pt idx="14459">
                  <c:v>0.79050520000000002</c:v>
                </c:pt>
                <c:pt idx="14460">
                  <c:v>0.79258360000000005</c:v>
                </c:pt>
                <c:pt idx="14461">
                  <c:v>0.7946609</c:v>
                </c:pt>
                <c:pt idx="14462">
                  <c:v>0.79673959999999999</c:v>
                </c:pt>
                <c:pt idx="14463">
                  <c:v>0.798817</c:v>
                </c:pt>
                <c:pt idx="14464">
                  <c:v>0.8008942</c:v>
                </c:pt>
                <c:pt idx="14465">
                  <c:v>0.80297180000000001</c:v>
                </c:pt>
                <c:pt idx="14466">
                  <c:v>0.80505020000000005</c:v>
                </c:pt>
                <c:pt idx="14467">
                  <c:v>0.80712790000000001</c:v>
                </c:pt>
                <c:pt idx="14468">
                  <c:v>0.80920590000000003</c:v>
                </c:pt>
                <c:pt idx="14469">
                  <c:v>0.8112838</c:v>
                </c:pt>
                <c:pt idx="14470">
                  <c:v>0.81336240000000004</c:v>
                </c:pt>
                <c:pt idx="14471">
                  <c:v>0.81544019999999995</c:v>
                </c:pt>
                <c:pt idx="14472">
                  <c:v>0.81751839999999998</c:v>
                </c:pt>
                <c:pt idx="14473">
                  <c:v>0.81959680000000001</c:v>
                </c:pt>
                <c:pt idx="14474">
                  <c:v>0.82167489999999999</c:v>
                </c:pt>
                <c:pt idx="14475">
                  <c:v>0.82375370000000003</c:v>
                </c:pt>
                <c:pt idx="14476">
                  <c:v>0.82583079999999998</c:v>
                </c:pt>
                <c:pt idx="14477">
                  <c:v>0.82790960000000002</c:v>
                </c:pt>
                <c:pt idx="14478">
                  <c:v>0.82998709999999998</c:v>
                </c:pt>
                <c:pt idx="14479">
                  <c:v>0.83206579999999997</c:v>
                </c:pt>
                <c:pt idx="14480">
                  <c:v>0.834144</c:v>
                </c:pt>
                <c:pt idx="14481">
                  <c:v>0.83622249999999998</c:v>
                </c:pt>
                <c:pt idx="14482">
                  <c:v>0.83830090000000002</c:v>
                </c:pt>
                <c:pt idx="14483">
                  <c:v>0.84037790000000001</c:v>
                </c:pt>
                <c:pt idx="14484">
                  <c:v>0.84245599999999998</c:v>
                </c:pt>
                <c:pt idx="14485">
                  <c:v>0.84453509999999998</c:v>
                </c:pt>
                <c:pt idx="14486">
                  <c:v>0.84661379999999997</c:v>
                </c:pt>
                <c:pt idx="14487">
                  <c:v>0.84869249999999996</c:v>
                </c:pt>
                <c:pt idx="14488">
                  <c:v>0.85077069999999999</c:v>
                </c:pt>
                <c:pt idx="14489">
                  <c:v>0.85284850000000001</c:v>
                </c:pt>
                <c:pt idx="14490">
                  <c:v>0.85492599999999996</c:v>
                </c:pt>
                <c:pt idx="14491">
                  <c:v>0.85700330000000002</c:v>
                </c:pt>
                <c:pt idx="14492">
                  <c:v>0.85908050000000002</c:v>
                </c:pt>
                <c:pt idx="14493">
                  <c:v>0.86115790000000003</c:v>
                </c:pt>
                <c:pt idx="14494">
                  <c:v>0.86323530000000004</c:v>
                </c:pt>
                <c:pt idx="14495">
                  <c:v>0.86531259999999999</c:v>
                </c:pt>
                <c:pt idx="14496">
                  <c:v>0.86738990000000005</c:v>
                </c:pt>
                <c:pt idx="14497">
                  <c:v>0.86946760000000001</c:v>
                </c:pt>
                <c:pt idx="14498">
                  <c:v>0.87154600000000004</c:v>
                </c:pt>
                <c:pt idx="14499">
                  <c:v>0.87362309999999999</c:v>
                </c:pt>
                <c:pt idx="14500">
                  <c:v>0.87569980000000003</c:v>
                </c:pt>
                <c:pt idx="14501">
                  <c:v>0.87777669999999997</c:v>
                </c:pt>
                <c:pt idx="14502">
                  <c:v>0.87985429999999998</c:v>
                </c:pt>
                <c:pt idx="14503">
                  <c:v>0.8819323</c:v>
                </c:pt>
                <c:pt idx="14504">
                  <c:v>0.88400909999999999</c:v>
                </c:pt>
                <c:pt idx="14505">
                  <c:v>0.88608399999999998</c:v>
                </c:pt>
                <c:pt idx="14506">
                  <c:v>0.88815980000000005</c:v>
                </c:pt>
                <c:pt idx="14507">
                  <c:v>0.89023410000000003</c:v>
                </c:pt>
                <c:pt idx="14508">
                  <c:v>0.89230929999999997</c:v>
                </c:pt>
                <c:pt idx="14509">
                  <c:v>0.8943856</c:v>
                </c:pt>
                <c:pt idx="14510">
                  <c:v>0.89646150000000002</c:v>
                </c:pt>
                <c:pt idx="14511">
                  <c:v>0.89853749999999999</c:v>
                </c:pt>
                <c:pt idx="14512">
                  <c:v>0.90061380000000002</c:v>
                </c:pt>
                <c:pt idx="14513">
                  <c:v>0.90269029999999995</c:v>
                </c:pt>
                <c:pt idx="14514">
                  <c:v>0.90476599999999996</c:v>
                </c:pt>
                <c:pt idx="14515">
                  <c:v>0.90684129999999996</c:v>
                </c:pt>
                <c:pt idx="14516">
                  <c:v>0.90891750000000004</c:v>
                </c:pt>
                <c:pt idx="14517">
                  <c:v>0.91099350000000001</c:v>
                </c:pt>
                <c:pt idx="14518">
                  <c:v>0.91306940000000003</c:v>
                </c:pt>
                <c:pt idx="14519">
                  <c:v>0.91514499999999999</c:v>
                </c:pt>
                <c:pt idx="14520">
                  <c:v>0.91722040000000005</c:v>
                </c:pt>
                <c:pt idx="14521">
                  <c:v>0.91929570000000005</c:v>
                </c:pt>
                <c:pt idx="14522">
                  <c:v>0.92137089999999999</c:v>
                </c:pt>
                <c:pt idx="14523">
                  <c:v>0.92344649999999995</c:v>
                </c:pt>
                <c:pt idx="14524">
                  <c:v>0.92552259999999997</c:v>
                </c:pt>
                <c:pt idx="14525">
                  <c:v>0.92759840000000005</c:v>
                </c:pt>
                <c:pt idx="14526">
                  <c:v>0.92967370000000005</c:v>
                </c:pt>
                <c:pt idx="14527">
                  <c:v>0.93174829999999997</c:v>
                </c:pt>
                <c:pt idx="14528">
                  <c:v>0.93382240000000005</c:v>
                </c:pt>
                <c:pt idx="14529">
                  <c:v>0.93589639999999996</c:v>
                </c:pt>
                <c:pt idx="14530">
                  <c:v>0.93797090000000005</c:v>
                </c:pt>
                <c:pt idx="14531">
                  <c:v>0.94004569999999998</c:v>
                </c:pt>
                <c:pt idx="14532">
                  <c:v>0.94212030000000002</c:v>
                </c:pt>
                <c:pt idx="14533">
                  <c:v>0.94419500000000001</c:v>
                </c:pt>
                <c:pt idx="14534">
                  <c:v>0.94626920000000003</c:v>
                </c:pt>
                <c:pt idx="14535">
                  <c:v>0.94834399999999996</c:v>
                </c:pt>
                <c:pt idx="14536">
                  <c:v>0.9504184</c:v>
                </c:pt>
                <c:pt idx="14537">
                  <c:v>0.95249329999999999</c:v>
                </c:pt>
                <c:pt idx="14538">
                  <c:v>0.95456799999999997</c:v>
                </c:pt>
                <c:pt idx="14539">
                  <c:v>0.9566424</c:v>
                </c:pt>
                <c:pt idx="14540">
                  <c:v>0.95871729999999999</c:v>
                </c:pt>
                <c:pt idx="14541">
                  <c:v>0.96079170000000003</c:v>
                </c:pt>
                <c:pt idx="14542">
                  <c:v>0.96286579999999999</c:v>
                </c:pt>
                <c:pt idx="14543">
                  <c:v>0.96493949999999995</c:v>
                </c:pt>
                <c:pt idx="14544">
                  <c:v>0.9670126</c:v>
                </c:pt>
                <c:pt idx="14545">
                  <c:v>0.96908450000000002</c:v>
                </c:pt>
                <c:pt idx="14546">
                  <c:v>0.97115560000000001</c:v>
                </c:pt>
                <c:pt idx="14547">
                  <c:v>0.97322679999999995</c:v>
                </c:pt>
                <c:pt idx="14548">
                  <c:v>0.97529719999999998</c:v>
                </c:pt>
                <c:pt idx="14549">
                  <c:v>0.97736820000000002</c:v>
                </c:pt>
                <c:pt idx="14550">
                  <c:v>0.97944039999999999</c:v>
                </c:pt>
                <c:pt idx="14551">
                  <c:v>0.98151330000000003</c:v>
                </c:pt>
                <c:pt idx="14552">
                  <c:v>0.9835855</c:v>
                </c:pt>
                <c:pt idx="14553">
                  <c:v>0.98565760000000002</c:v>
                </c:pt>
                <c:pt idx="14554">
                  <c:v>0.98772970000000004</c:v>
                </c:pt>
                <c:pt idx="14555">
                  <c:v>0.98980210000000002</c:v>
                </c:pt>
                <c:pt idx="14556">
                  <c:v>0.9918747</c:v>
                </c:pt>
                <c:pt idx="14557">
                  <c:v>0.99394669999999996</c:v>
                </c:pt>
                <c:pt idx="14558">
                  <c:v>0.99601879999999998</c:v>
                </c:pt>
                <c:pt idx="14559">
                  <c:v>0.99809230000000004</c:v>
                </c:pt>
                <c:pt idx="14560">
                  <c:v>1.000165</c:v>
                </c:pt>
                <c:pt idx="14561">
                  <c:v>1.002237</c:v>
                </c:pt>
                <c:pt idx="14562">
                  <c:v>1.004311</c:v>
                </c:pt>
                <c:pt idx="14563">
                  <c:v>1.0063839999999999</c:v>
                </c:pt>
                <c:pt idx="14564">
                  <c:v>1.0084569999999999</c:v>
                </c:pt>
                <c:pt idx="14565">
                  <c:v>1.0105299999999999</c:v>
                </c:pt>
                <c:pt idx="14566">
                  <c:v>1.0126029999999999</c:v>
                </c:pt>
                <c:pt idx="14567">
                  <c:v>1.0146759999999999</c:v>
                </c:pt>
                <c:pt idx="14568">
                  <c:v>1.016748</c:v>
                </c:pt>
                <c:pt idx="14569">
                  <c:v>1.018821</c:v>
                </c:pt>
                <c:pt idx="14570">
                  <c:v>1.0208919999999999</c:v>
                </c:pt>
                <c:pt idx="14571">
                  <c:v>1.022964</c:v>
                </c:pt>
                <c:pt idx="14572">
                  <c:v>1.0250360000000001</c:v>
                </c:pt>
                <c:pt idx="14573">
                  <c:v>1.027109</c:v>
                </c:pt>
                <c:pt idx="14574">
                  <c:v>1.0291809999999999</c:v>
                </c:pt>
                <c:pt idx="14575">
                  <c:v>1.0312539999999999</c:v>
                </c:pt>
                <c:pt idx="14576">
                  <c:v>1.033326</c:v>
                </c:pt>
                <c:pt idx="14577">
                  <c:v>1.035398</c:v>
                </c:pt>
                <c:pt idx="14578">
                  <c:v>1.0374699999999999</c:v>
                </c:pt>
                <c:pt idx="14579">
                  <c:v>1.0395430000000001</c:v>
                </c:pt>
                <c:pt idx="14580">
                  <c:v>1.041615</c:v>
                </c:pt>
                <c:pt idx="14581">
                  <c:v>1.043687</c:v>
                </c:pt>
                <c:pt idx="14582">
                  <c:v>1.04576</c:v>
                </c:pt>
                <c:pt idx="14583">
                  <c:v>1.0478320000000001</c:v>
                </c:pt>
                <c:pt idx="14584">
                  <c:v>1.0499039999999999</c:v>
                </c:pt>
                <c:pt idx="14585">
                  <c:v>1.051976</c:v>
                </c:pt>
                <c:pt idx="14586">
                  <c:v>1.0540480000000001</c:v>
                </c:pt>
                <c:pt idx="14587">
                  <c:v>1.0561179999999999</c:v>
                </c:pt>
                <c:pt idx="14588">
                  <c:v>1.058189</c:v>
                </c:pt>
                <c:pt idx="14589">
                  <c:v>1.0602579999999999</c:v>
                </c:pt>
                <c:pt idx="14590">
                  <c:v>1.062324</c:v>
                </c:pt>
                <c:pt idx="14591">
                  <c:v>1.0643899999999999</c:v>
                </c:pt>
                <c:pt idx="14592">
                  <c:v>1.0664610000000001</c:v>
                </c:pt>
                <c:pt idx="14593">
                  <c:v>1.0685340000000001</c:v>
                </c:pt>
                <c:pt idx="14594">
                  <c:v>1.0706059999999999</c:v>
                </c:pt>
                <c:pt idx="14595">
                  <c:v>1.0726770000000001</c:v>
                </c:pt>
                <c:pt idx="14596">
                  <c:v>1.0747469999999999</c:v>
                </c:pt>
                <c:pt idx="14597">
                  <c:v>1.0768169999999999</c:v>
                </c:pt>
                <c:pt idx="14598">
                  <c:v>1.0788880000000001</c:v>
                </c:pt>
                <c:pt idx="14599">
                  <c:v>1.0809580000000001</c:v>
                </c:pt>
                <c:pt idx="14600">
                  <c:v>1.083029</c:v>
                </c:pt>
                <c:pt idx="14601">
                  <c:v>1.085099</c:v>
                </c:pt>
                <c:pt idx="14602">
                  <c:v>1.0871660000000001</c:v>
                </c:pt>
                <c:pt idx="14603">
                  <c:v>1.0892360000000001</c:v>
                </c:pt>
                <c:pt idx="14604">
                  <c:v>1.091307</c:v>
                </c:pt>
                <c:pt idx="14605">
                  <c:v>1.093377</c:v>
                </c:pt>
                <c:pt idx="14606">
                  <c:v>1.0954459999999999</c:v>
                </c:pt>
                <c:pt idx="14607">
                  <c:v>1.097515</c:v>
                </c:pt>
                <c:pt idx="14608">
                  <c:v>1.0995820000000001</c:v>
                </c:pt>
                <c:pt idx="14609">
                  <c:v>1.1016490000000001</c:v>
                </c:pt>
                <c:pt idx="14610">
                  <c:v>1.103718</c:v>
                </c:pt>
                <c:pt idx="14611">
                  <c:v>1.105785</c:v>
                </c:pt>
                <c:pt idx="14612">
                  <c:v>1.1078539999999999</c:v>
                </c:pt>
                <c:pt idx="14613">
                  <c:v>1.1099239999999999</c:v>
                </c:pt>
                <c:pt idx="14614">
                  <c:v>1.111991</c:v>
                </c:pt>
                <c:pt idx="14615">
                  <c:v>1.1140570000000001</c:v>
                </c:pt>
                <c:pt idx="14616">
                  <c:v>1.116123</c:v>
                </c:pt>
                <c:pt idx="14617">
                  <c:v>1.1181920000000001</c:v>
                </c:pt>
                <c:pt idx="14618">
                  <c:v>1.120261</c:v>
                </c:pt>
                <c:pt idx="14619">
                  <c:v>1.1223289999999999</c:v>
                </c:pt>
                <c:pt idx="14620">
                  <c:v>1.124398</c:v>
                </c:pt>
                <c:pt idx="14621">
                  <c:v>1.1264670000000001</c:v>
                </c:pt>
                <c:pt idx="14622">
                  <c:v>1.128536</c:v>
                </c:pt>
                <c:pt idx="14623">
                  <c:v>1.1306050000000001</c:v>
                </c:pt>
                <c:pt idx="14624">
                  <c:v>1.1326719999999999</c:v>
                </c:pt>
                <c:pt idx="14625">
                  <c:v>1.134741</c:v>
                </c:pt>
                <c:pt idx="14626">
                  <c:v>1.136809</c:v>
                </c:pt>
                <c:pt idx="14627">
                  <c:v>1.1388780000000001</c:v>
                </c:pt>
                <c:pt idx="14628">
                  <c:v>1.1409469999999999</c:v>
                </c:pt>
                <c:pt idx="14629">
                  <c:v>1.143016</c:v>
                </c:pt>
                <c:pt idx="14630">
                  <c:v>1.1450849999999999</c:v>
                </c:pt>
                <c:pt idx="14631">
                  <c:v>1.1471549999999999</c:v>
                </c:pt>
                <c:pt idx="14632">
                  <c:v>1.1492230000000001</c:v>
                </c:pt>
                <c:pt idx="14633">
                  <c:v>1.1512910000000001</c:v>
                </c:pt>
                <c:pt idx="14634">
                  <c:v>1.1533599999999999</c:v>
                </c:pt>
                <c:pt idx="14635">
                  <c:v>1.155429</c:v>
                </c:pt>
                <c:pt idx="14636">
                  <c:v>1.157497</c:v>
                </c:pt>
                <c:pt idx="14637">
                  <c:v>1.1595660000000001</c:v>
                </c:pt>
                <c:pt idx="14638">
                  <c:v>1.161635</c:v>
                </c:pt>
                <c:pt idx="14639">
                  <c:v>1.163702</c:v>
                </c:pt>
                <c:pt idx="14640">
                  <c:v>1.16577</c:v>
                </c:pt>
                <c:pt idx="14641">
                  <c:v>1.1678360000000001</c:v>
                </c:pt>
                <c:pt idx="14642">
                  <c:v>1.1699010000000001</c:v>
                </c:pt>
                <c:pt idx="14643">
                  <c:v>1.1719679999999999</c:v>
                </c:pt>
                <c:pt idx="14644">
                  <c:v>1.174034</c:v>
                </c:pt>
                <c:pt idx="14645">
                  <c:v>1.1760999999999999</c:v>
                </c:pt>
                <c:pt idx="14646">
                  <c:v>1.1781649999999999</c:v>
                </c:pt>
                <c:pt idx="14647">
                  <c:v>1.180231</c:v>
                </c:pt>
                <c:pt idx="14648">
                  <c:v>1.182296</c:v>
                </c:pt>
                <c:pt idx="14649">
                  <c:v>1.1843600000000001</c:v>
                </c:pt>
                <c:pt idx="14650">
                  <c:v>1.1864250000000001</c:v>
                </c:pt>
                <c:pt idx="14651">
                  <c:v>1.1884889999999999</c:v>
                </c:pt>
                <c:pt idx="14652">
                  <c:v>1.19055</c:v>
                </c:pt>
                <c:pt idx="14653">
                  <c:v>1.192604</c:v>
                </c:pt>
                <c:pt idx="14654">
                  <c:v>1.1946600000000001</c:v>
                </c:pt>
                <c:pt idx="14655">
                  <c:v>1.19672</c:v>
                </c:pt>
                <c:pt idx="14656">
                  <c:v>1.1987810000000001</c:v>
                </c:pt>
                <c:pt idx="14657">
                  <c:v>1.200842</c:v>
                </c:pt>
                <c:pt idx="14658">
                  <c:v>1.202904</c:v>
                </c:pt>
                <c:pt idx="14659">
                  <c:v>1.2049650000000001</c:v>
                </c:pt>
                <c:pt idx="14660">
                  <c:v>1.2070240000000001</c:v>
                </c:pt>
                <c:pt idx="14661">
                  <c:v>1.2090829999999999</c:v>
                </c:pt>
                <c:pt idx="14662">
                  <c:v>1.2111419999999999</c:v>
                </c:pt>
                <c:pt idx="14663">
                  <c:v>1.213201</c:v>
                </c:pt>
                <c:pt idx="14664">
                  <c:v>1.2152609999999999</c:v>
                </c:pt>
                <c:pt idx="14665">
                  <c:v>1.2173210000000001</c:v>
                </c:pt>
                <c:pt idx="14666">
                  <c:v>1.2193799999999999</c:v>
                </c:pt>
                <c:pt idx="14667">
                  <c:v>1.221441</c:v>
                </c:pt>
                <c:pt idx="14668">
                  <c:v>1.2235020000000001</c:v>
                </c:pt>
                <c:pt idx="14669">
                  <c:v>1.225562</c:v>
                </c:pt>
                <c:pt idx="14670">
                  <c:v>1.2276229999999999</c:v>
                </c:pt>
                <c:pt idx="14671">
                  <c:v>1.2296830000000001</c:v>
                </c:pt>
                <c:pt idx="14672">
                  <c:v>1.231741</c:v>
                </c:pt>
                <c:pt idx="14673">
                  <c:v>1.2338</c:v>
                </c:pt>
                <c:pt idx="14674">
                  <c:v>1.235859</c:v>
                </c:pt>
                <c:pt idx="14675">
                  <c:v>1.2379180000000001</c:v>
                </c:pt>
                <c:pt idx="14676">
                  <c:v>1.2399770000000001</c:v>
                </c:pt>
                <c:pt idx="14677">
                  <c:v>1.2420359999999999</c:v>
                </c:pt>
                <c:pt idx="14678">
                  <c:v>1.244097</c:v>
                </c:pt>
                <c:pt idx="14679">
                  <c:v>1.246157</c:v>
                </c:pt>
                <c:pt idx="14680">
                  <c:v>1.2482169999999999</c:v>
                </c:pt>
                <c:pt idx="14681">
                  <c:v>1.2502770000000001</c:v>
                </c:pt>
                <c:pt idx="14682">
                  <c:v>1.252338</c:v>
                </c:pt>
                <c:pt idx="14683">
                  <c:v>1.2543979999999999</c:v>
                </c:pt>
                <c:pt idx="14684">
                  <c:v>1.2564580000000001</c:v>
                </c:pt>
                <c:pt idx="14685">
                  <c:v>1.258518</c:v>
                </c:pt>
                <c:pt idx="14686">
                  <c:v>1.260578</c:v>
                </c:pt>
                <c:pt idx="14687">
                  <c:v>1.2626379999999999</c:v>
                </c:pt>
                <c:pt idx="14688">
                  <c:v>1.264699</c:v>
                </c:pt>
                <c:pt idx="14689">
                  <c:v>1.266759</c:v>
                </c:pt>
                <c:pt idx="14690">
                  <c:v>1.268821</c:v>
                </c:pt>
                <c:pt idx="14691">
                  <c:v>1.2708820000000001</c:v>
                </c:pt>
                <c:pt idx="14692">
                  <c:v>1.2729440000000001</c:v>
                </c:pt>
                <c:pt idx="14693">
                  <c:v>1.2750049999999999</c:v>
                </c:pt>
                <c:pt idx="14694">
                  <c:v>1.2770680000000001</c:v>
                </c:pt>
                <c:pt idx="14695">
                  <c:v>1.279128</c:v>
                </c:pt>
                <c:pt idx="14696">
                  <c:v>1.2811889999999999</c:v>
                </c:pt>
                <c:pt idx="14697">
                  <c:v>1.283253</c:v>
                </c:pt>
                <c:pt idx="14698">
                  <c:v>1.2853159999999999</c:v>
                </c:pt>
                <c:pt idx="14699">
                  <c:v>1.2873790000000001</c:v>
                </c:pt>
                <c:pt idx="14700">
                  <c:v>1.2894429999999999</c:v>
                </c:pt>
                <c:pt idx="14701">
                  <c:v>1.291506</c:v>
                </c:pt>
                <c:pt idx="14702">
                  <c:v>1.2935700000000001</c:v>
                </c:pt>
                <c:pt idx="14703">
                  <c:v>1.295634</c:v>
                </c:pt>
                <c:pt idx="14704">
                  <c:v>1.2976989999999999</c:v>
                </c:pt>
                <c:pt idx="14705">
                  <c:v>1.2997639999999999</c:v>
                </c:pt>
                <c:pt idx="14706">
                  <c:v>1.3018289999999999</c:v>
                </c:pt>
                <c:pt idx="14707">
                  <c:v>1.303893</c:v>
                </c:pt>
                <c:pt idx="14708">
                  <c:v>1.3059590000000001</c:v>
                </c:pt>
                <c:pt idx="14709">
                  <c:v>1.3080240000000001</c:v>
                </c:pt>
                <c:pt idx="14710">
                  <c:v>1.3100879999999999</c:v>
                </c:pt>
                <c:pt idx="14711">
                  <c:v>1.3121529999999999</c:v>
                </c:pt>
                <c:pt idx="14712">
                  <c:v>1.314217</c:v>
                </c:pt>
                <c:pt idx="14713">
                  <c:v>1.316282</c:v>
                </c:pt>
                <c:pt idx="14714">
                  <c:v>1.3183469999999999</c:v>
                </c:pt>
                <c:pt idx="14715">
                  <c:v>1.3204119999999999</c:v>
                </c:pt>
                <c:pt idx="14716">
                  <c:v>1.322476</c:v>
                </c:pt>
                <c:pt idx="14717">
                  <c:v>1.324541</c:v>
                </c:pt>
                <c:pt idx="14718">
                  <c:v>1.326606</c:v>
                </c:pt>
                <c:pt idx="14719">
                  <c:v>1.3286709999999999</c:v>
                </c:pt>
                <c:pt idx="14720">
                  <c:v>1.3307359999999999</c:v>
                </c:pt>
                <c:pt idx="14721">
                  <c:v>1.3328</c:v>
                </c:pt>
                <c:pt idx="14722">
                  <c:v>1.334865</c:v>
                </c:pt>
                <c:pt idx="14723">
                  <c:v>1.33693</c:v>
                </c:pt>
                <c:pt idx="14724">
                  <c:v>1.338994</c:v>
                </c:pt>
                <c:pt idx="14725">
                  <c:v>1.341059</c:v>
                </c:pt>
                <c:pt idx="14726">
                  <c:v>1.3431249999999999</c:v>
                </c:pt>
                <c:pt idx="14727">
                  <c:v>1.3451900000000001</c:v>
                </c:pt>
                <c:pt idx="14728">
                  <c:v>1.3472550000000001</c:v>
                </c:pt>
                <c:pt idx="14729">
                  <c:v>1.3493200000000001</c:v>
                </c:pt>
                <c:pt idx="14730">
                  <c:v>1.351386</c:v>
                </c:pt>
                <c:pt idx="14731">
                  <c:v>1.353451</c:v>
                </c:pt>
                <c:pt idx="14732">
                  <c:v>1.355515</c:v>
                </c:pt>
                <c:pt idx="14733">
                  <c:v>1.35758</c:v>
                </c:pt>
                <c:pt idx="14734">
                  <c:v>1.3596440000000001</c:v>
                </c:pt>
                <c:pt idx="14735">
                  <c:v>1.36171</c:v>
                </c:pt>
                <c:pt idx="14736">
                  <c:v>1.3637760000000001</c:v>
                </c:pt>
                <c:pt idx="14737">
                  <c:v>1.365842</c:v>
                </c:pt>
                <c:pt idx="14738">
                  <c:v>1.3679079999999999</c:v>
                </c:pt>
                <c:pt idx="14739">
                  <c:v>1.369974</c:v>
                </c:pt>
                <c:pt idx="14740">
                  <c:v>1.3720410000000001</c:v>
                </c:pt>
                <c:pt idx="14741">
                  <c:v>1.3741080000000001</c:v>
                </c:pt>
                <c:pt idx="14742">
                  <c:v>1.3761749999999999</c:v>
                </c:pt>
                <c:pt idx="14743">
                  <c:v>1.378241</c:v>
                </c:pt>
                <c:pt idx="14744">
                  <c:v>1.3803049999999999</c:v>
                </c:pt>
                <c:pt idx="14745">
                  <c:v>1.3823700000000001</c:v>
                </c:pt>
                <c:pt idx="14746">
                  <c:v>1.3844350000000001</c:v>
                </c:pt>
                <c:pt idx="14747">
                  <c:v>1.3864989999999999</c:v>
                </c:pt>
                <c:pt idx="14748">
                  <c:v>1.388563</c:v>
                </c:pt>
                <c:pt idx="14749">
                  <c:v>1.3906270000000001</c:v>
                </c:pt>
                <c:pt idx="14750">
                  <c:v>1.3926909999999999</c:v>
                </c:pt>
                <c:pt idx="14751">
                  <c:v>1.394755</c:v>
                </c:pt>
                <c:pt idx="14752">
                  <c:v>1.39682</c:v>
                </c:pt>
                <c:pt idx="14753">
                  <c:v>1.3988860000000001</c:v>
                </c:pt>
                <c:pt idx="14754">
                  <c:v>1.400952</c:v>
                </c:pt>
                <c:pt idx="14755">
                  <c:v>1.4030180000000001</c:v>
                </c:pt>
                <c:pt idx="14756">
                  <c:v>1.405081</c:v>
                </c:pt>
                <c:pt idx="14757">
                  <c:v>1.407144</c:v>
                </c:pt>
                <c:pt idx="14758">
                  <c:v>1.4092089999999999</c:v>
                </c:pt>
                <c:pt idx="14759">
                  <c:v>1.411273</c:v>
                </c:pt>
                <c:pt idx="14760">
                  <c:v>1.4133389999999999</c:v>
                </c:pt>
                <c:pt idx="14761">
                  <c:v>1.415403</c:v>
                </c:pt>
                <c:pt idx="14762">
                  <c:v>1.4174690000000001</c:v>
                </c:pt>
                <c:pt idx="14763">
                  <c:v>1.4195329999999999</c:v>
                </c:pt>
                <c:pt idx="14764">
                  <c:v>1.421597</c:v>
                </c:pt>
                <c:pt idx="14765">
                  <c:v>1.423662</c:v>
                </c:pt>
                <c:pt idx="14766">
                  <c:v>1.425727</c:v>
                </c:pt>
                <c:pt idx="14767">
                  <c:v>1.4277930000000001</c:v>
                </c:pt>
                <c:pt idx="14768">
                  <c:v>1.429859</c:v>
                </c:pt>
                <c:pt idx="14769">
                  <c:v>1.4319249999999999</c:v>
                </c:pt>
                <c:pt idx="14770">
                  <c:v>1.4339930000000001</c:v>
                </c:pt>
                <c:pt idx="14771">
                  <c:v>1.436059</c:v>
                </c:pt>
                <c:pt idx="14772">
                  <c:v>1.438124</c:v>
                </c:pt>
                <c:pt idx="14773">
                  <c:v>1.4401889999999999</c:v>
                </c:pt>
                <c:pt idx="14774">
                  <c:v>1.4422550000000001</c:v>
                </c:pt>
                <c:pt idx="14775">
                  <c:v>1.444321</c:v>
                </c:pt>
                <c:pt idx="14776">
                  <c:v>1.4463870000000001</c:v>
                </c:pt>
                <c:pt idx="14777">
                  <c:v>1.448453</c:v>
                </c:pt>
                <c:pt idx="14778">
                  <c:v>1.450518</c:v>
                </c:pt>
                <c:pt idx="14779">
                  <c:v>1.4525840000000001</c:v>
                </c:pt>
                <c:pt idx="14780">
                  <c:v>1.45465</c:v>
                </c:pt>
                <c:pt idx="14781">
                  <c:v>1.456717</c:v>
                </c:pt>
                <c:pt idx="14782">
                  <c:v>1.458782</c:v>
                </c:pt>
                <c:pt idx="14783">
                  <c:v>1.4608479999999999</c:v>
                </c:pt>
                <c:pt idx="14784">
                  <c:v>1.462915</c:v>
                </c:pt>
                <c:pt idx="14785">
                  <c:v>1.464982</c:v>
                </c:pt>
                <c:pt idx="14786">
                  <c:v>1.467049</c:v>
                </c:pt>
                <c:pt idx="14787">
                  <c:v>1.469114</c:v>
                </c:pt>
                <c:pt idx="14788">
                  <c:v>1.4711810000000001</c:v>
                </c:pt>
                <c:pt idx="14789">
                  <c:v>1.473249</c:v>
                </c:pt>
                <c:pt idx="14790">
                  <c:v>1.4753160000000001</c:v>
                </c:pt>
                <c:pt idx="14791">
                  <c:v>1.477382</c:v>
                </c:pt>
                <c:pt idx="14792">
                  <c:v>1.479447</c:v>
                </c:pt>
                <c:pt idx="14793">
                  <c:v>1.481514</c:v>
                </c:pt>
                <c:pt idx="14794">
                  <c:v>1.483581</c:v>
                </c:pt>
                <c:pt idx="14795">
                  <c:v>1.4856469999999999</c:v>
                </c:pt>
                <c:pt idx="14796">
                  <c:v>1.4877069999999999</c:v>
                </c:pt>
                <c:pt idx="14797">
                  <c:v>1.489771</c:v>
                </c:pt>
                <c:pt idx="14798">
                  <c:v>1.4918739999999999</c:v>
                </c:pt>
                <c:pt idx="14799">
                  <c:v>1.493946</c:v>
                </c:pt>
                <c:pt idx="14800">
                  <c:v>1.496013</c:v>
                </c:pt>
                <c:pt idx="14801">
                  <c:v>1.4980819999999999</c:v>
                </c:pt>
                <c:pt idx="14802">
                  <c:v>1.500148</c:v>
                </c:pt>
                <c:pt idx="14803">
                  <c:v>1.5022139999999999</c:v>
                </c:pt>
                <c:pt idx="14804">
                  <c:v>1.504278</c:v>
                </c:pt>
                <c:pt idx="14805">
                  <c:v>1.506343</c:v>
                </c:pt>
                <c:pt idx="14806">
                  <c:v>1.5084059999999999</c:v>
                </c:pt>
                <c:pt idx="14807">
                  <c:v>1.510473</c:v>
                </c:pt>
                <c:pt idx="14808">
                  <c:v>1.5125770000000001</c:v>
                </c:pt>
                <c:pt idx="14809">
                  <c:v>1.5146520000000001</c:v>
                </c:pt>
                <c:pt idx="14810">
                  <c:v>1.5167219999999999</c:v>
                </c:pt>
                <c:pt idx="14811">
                  <c:v>1.518791</c:v>
                </c:pt>
                <c:pt idx="14812">
                  <c:v>1.5208600000000001</c:v>
                </c:pt>
                <c:pt idx="14813">
                  <c:v>1.5229250000000001</c:v>
                </c:pt>
                <c:pt idx="14814">
                  <c:v>1.5249919999999999</c:v>
                </c:pt>
                <c:pt idx="14815">
                  <c:v>1.5270600000000001</c:v>
                </c:pt>
                <c:pt idx="14816">
                  <c:v>1.529128</c:v>
                </c:pt>
                <c:pt idx="14817">
                  <c:v>1.5311950000000001</c:v>
                </c:pt>
                <c:pt idx="14818">
                  <c:v>1.533263</c:v>
                </c:pt>
                <c:pt idx="14819">
                  <c:v>1.5353300000000001</c:v>
                </c:pt>
                <c:pt idx="14820">
                  <c:v>1.5373969999999999</c:v>
                </c:pt>
                <c:pt idx="14821">
                  <c:v>1.539461</c:v>
                </c:pt>
                <c:pt idx="14822">
                  <c:v>1.541528</c:v>
                </c:pt>
                <c:pt idx="14823">
                  <c:v>1.543593</c:v>
                </c:pt>
                <c:pt idx="14824">
                  <c:v>1.5456570000000001</c:v>
                </c:pt>
                <c:pt idx="14825">
                  <c:v>1.547722</c:v>
                </c:pt>
                <c:pt idx="14826">
                  <c:v>1.5497879999999999</c:v>
                </c:pt>
                <c:pt idx="14827">
                  <c:v>1.551841</c:v>
                </c:pt>
                <c:pt idx="14828">
                  <c:v>1.553895</c:v>
                </c:pt>
                <c:pt idx="14829">
                  <c:v>1.5559419999999999</c:v>
                </c:pt>
                <c:pt idx="14830">
                  <c:v>1.557987</c:v>
                </c:pt>
                <c:pt idx="14831">
                  <c:v>1.5558730000000001</c:v>
                </c:pt>
                <c:pt idx="14832">
                  <c:v>1.553771</c:v>
                </c:pt>
                <c:pt idx="14833">
                  <c:v>1.551677</c:v>
                </c:pt>
                <c:pt idx="14834">
                  <c:v>1.549587</c:v>
                </c:pt>
                <c:pt idx="14835">
                  <c:v>1.5475000000000001</c:v>
                </c:pt>
                <c:pt idx="14836">
                  <c:v>1.545415</c:v>
                </c:pt>
                <c:pt idx="14837">
                  <c:v>1.5433319999999999</c:v>
                </c:pt>
                <c:pt idx="14838">
                  <c:v>1.541247</c:v>
                </c:pt>
                <c:pt idx="14839">
                  <c:v>1.539161</c:v>
                </c:pt>
                <c:pt idx="14840">
                  <c:v>1.5370790000000001</c:v>
                </c:pt>
                <c:pt idx="14841">
                  <c:v>1.5349980000000001</c:v>
                </c:pt>
                <c:pt idx="14842">
                  <c:v>1.5329189999999999</c:v>
                </c:pt>
                <c:pt idx="14843">
                  <c:v>1.5308330000000001</c:v>
                </c:pt>
                <c:pt idx="14844">
                  <c:v>1.528751</c:v>
                </c:pt>
                <c:pt idx="14845">
                  <c:v>1.52667</c:v>
                </c:pt>
                <c:pt idx="14846">
                  <c:v>1.5245899999999999</c:v>
                </c:pt>
                <c:pt idx="14847">
                  <c:v>1.5225109999999999</c:v>
                </c:pt>
                <c:pt idx="14848">
                  <c:v>1.5204310000000001</c:v>
                </c:pt>
                <c:pt idx="14849">
                  <c:v>1.5183519999999999</c:v>
                </c:pt>
                <c:pt idx="14850">
                  <c:v>1.516273</c:v>
                </c:pt>
                <c:pt idx="14851">
                  <c:v>1.514194</c:v>
                </c:pt>
                <c:pt idx="14852">
                  <c:v>1.5121150000000001</c:v>
                </c:pt>
                <c:pt idx="14853">
                  <c:v>1.5100359999999999</c:v>
                </c:pt>
                <c:pt idx="14854">
                  <c:v>1.507957</c:v>
                </c:pt>
                <c:pt idx="14855">
                  <c:v>1.505878</c:v>
                </c:pt>
                <c:pt idx="14856">
                  <c:v>1.5037990000000001</c:v>
                </c:pt>
                <c:pt idx="14857">
                  <c:v>1.5017199999999999</c:v>
                </c:pt>
                <c:pt idx="14858">
                  <c:v>1.4996419999999999</c:v>
                </c:pt>
                <c:pt idx="14859">
                  <c:v>1.497563</c:v>
                </c:pt>
                <c:pt idx="14860">
                  <c:v>1.495484</c:v>
                </c:pt>
                <c:pt idx="14861">
                  <c:v>1.4934050000000001</c:v>
                </c:pt>
                <c:pt idx="14862">
                  <c:v>1.4913270000000001</c:v>
                </c:pt>
                <c:pt idx="14863">
                  <c:v>1.4892479999999999</c:v>
                </c:pt>
                <c:pt idx="14864">
                  <c:v>1.487169</c:v>
                </c:pt>
                <c:pt idx="14865">
                  <c:v>1.48509</c:v>
                </c:pt>
                <c:pt idx="14866">
                  <c:v>1.4830110000000001</c:v>
                </c:pt>
                <c:pt idx="14867">
                  <c:v>1.4809319999999999</c:v>
                </c:pt>
                <c:pt idx="14868">
                  <c:v>1.478853</c:v>
                </c:pt>
                <c:pt idx="14869">
                  <c:v>1.4767749999999999</c:v>
                </c:pt>
                <c:pt idx="14870">
                  <c:v>1.474696</c:v>
                </c:pt>
                <c:pt idx="14871">
                  <c:v>1.4726170000000001</c:v>
                </c:pt>
                <c:pt idx="14872">
                  <c:v>1.470539</c:v>
                </c:pt>
                <c:pt idx="14873">
                  <c:v>1.4684600000000001</c:v>
                </c:pt>
                <c:pt idx="14874">
                  <c:v>1.4663809999999999</c:v>
                </c:pt>
                <c:pt idx="14875">
                  <c:v>1.4643029999999999</c:v>
                </c:pt>
                <c:pt idx="14876">
                  <c:v>1.462224</c:v>
                </c:pt>
                <c:pt idx="14877">
                  <c:v>1.460145</c:v>
                </c:pt>
                <c:pt idx="14878">
                  <c:v>1.4580660000000001</c:v>
                </c:pt>
                <c:pt idx="14879">
                  <c:v>1.4559869999999999</c:v>
                </c:pt>
                <c:pt idx="14880">
                  <c:v>1.453908</c:v>
                </c:pt>
                <c:pt idx="14881">
                  <c:v>1.451829</c:v>
                </c:pt>
                <c:pt idx="14882">
                  <c:v>1.4497500000000001</c:v>
                </c:pt>
                <c:pt idx="14883">
                  <c:v>1.44767</c:v>
                </c:pt>
                <c:pt idx="14884">
                  <c:v>1.4455910000000001</c:v>
                </c:pt>
                <c:pt idx="14885">
                  <c:v>1.4435119999999999</c:v>
                </c:pt>
                <c:pt idx="14886">
                  <c:v>1.441433</c:v>
                </c:pt>
                <c:pt idx="14887">
                  <c:v>1.439354</c:v>
                </c:pt>
                <c:pt idx="14888">
                  <c:v>1.437276</c:v>
                </c:pt>
                <c:pt idx="14889">
                  <c:v>1.4351970000000001</c:v>
                </c:pt>
                <c:pt idx="14890">
                  <c:v>1.4331179999999999</c:v>
                </c:pt>
                <c:pt idx="14891">
                  <c:v>1.4310389999999999</c:v>
                </c:pt>
                <c:pt idx="14892">
                  <c:v>1.42896</c:v>
                </c:pt>
                <c:pt idx="14893">
                  <c:v>1.4268810000000001</c:v>
                </c:pt>
                <c:pt idx="14894">
                  <c:v>1.4248019999999999</c:v>
                </c:pt>
                <c:pt idx="14895">
                  <c:v>1.422723</c:v>
                </c:pt>
                <c:pt idx="14896">
                  <c:v>1.4206449999999999</c:v>
                </c:pt>
                <c:pt idx="14897">
                  <c:v>1.418566</c:v>
                </c:pt>
                <c:pt idx="14898">
                  <c:v>1.4164870000000001</c:v>
                </c:pt>
                <c:pt idx="14899">
                  <c:v>1.4144080000000001</c:v>
                </c:pt>
                <c:pt idx="14900">
                  <c:v>1.4123289999999999</c:v>
                </c:pt>
                <c:pt idx="14901">
                  <c:v>1.41025</c:v>
                </c:pt>
                <c:pt idx="14902">
                  <c:v>1.408172</c:v>
                </c:pt>
                <c:pt idx="14903">
                  <c:v>1.406093</c:v>
                </c:pt>
                <c:pt idx="14904">
                  <c:v>1.4040140000000001</c:v>
                </c:pt>
                <c:pt idx="14905">
                  <c:v>1.4019349999999999</c:v>
                </c:pt>
                <c:pt idx="14906">
                  <c:v>1.399856</c:v>
                </c:pt>
                <c:pt idx="14907">
                  <c:v>1.397778</c:v>
                </c:pt>
                <c:pt idx="14908">
                  <c:v>1.395699</c:v>
                </c:pt>
                <c:pt idx="14909">
                  <c:v>1.393621</c:v>
                </c:pt>
                <c:pt idx="14910">
                  <c:v>1.3915420000000001</c:v>
                </c:pt>
                <c:pt idx="14911">
                  <c:v>1.3894629999999999</c:v>
                </c:pt>
                <c:pt idx="14912">
                  <c:v>1.387384</c:v>
                </c:pt>
                <c:pt idx="14913">
                  <c:v>1.3853059999999999</c:v>
                </c:pt>
                <c:pt idx="14914">
                  <c:v>1.383227</c:v>
                </c:pt>
                <c:pt idx="14915">
                  <c:v>1.381148</c:v>
                </c:pt>
                <c:pt idx="14916">
                  <c:v>1.3790690000000001</c:v>
                </c:pt>
                <c:pt idx="14917">
                  <c:v>1.3769899999999999</c:v>
                </c:pt>
                <c:pt idx="14918">
                  <c:v>1.374911</c:v>
                </c:pt>
                <c:pt idx="14919">
                  <c:v>1.3728320000000001</c:v>
                </c:pt>
                <c:pt idx="14920">
                  <c:v>1.3707530000000001</c:v>
                </c:pt>
                <c:pt idx="14921">
                  <c:v>1.3686739999999999</c:v>
                </c:pt>
                <c:pt idx="14922">
                  <c:v>1.366595</c:v>
                </c:pt>
                <c:pt idx="14923">
                  <c:v>1.3645149999999999</c:v>
                </c:pt>
                <c:pt idx="14924">
                  <c:v>1.362436</c:v>
                </c:pt>
                <c:pt idx="14925">
                  <c:v>1.360357</c:v>
                </c:pt>
                <c:pt idx="14926">
                  <c:v>1.3582780000000001</c:v>
                </c:pt>
                <c:pt idx="14927">
                  <c:v>1.3561989999999999</c:v>
                </c:pt>
                <c:pt idx="14928">
                  <c:v>1.35412</c:v>
                </c:pt>
                <c:pt idx="14929">
                  <c:v>1.352041</c:v>
                </c:pt>
                <c:pt idx="14930">
                  <c:v>1.3499620000000001</c:v>
                </c:pt>
                <c:pt idx="14931">
                  <c:v>1.3478829999999999</c:v>
                </c:pt>
                <c:pt idx="14932">
                  <c:v>1.345804</c:v>
                </c:pt>
                <c:pt idx="14933">
                  <c:v>1.3437239999999999</c:v>
                </c:pt>
                <c:pt idx="14934">
                  <c:v>1.341645</c:v>
                </c:pt>
                <c:pt idx="14935">
                  <c:v>1.339566</c:v>
                </c:pt>
                <c:pt idx="14936">
                  <c:v>1.3374870000000001</c:v>
                </c:pt>
                <c:pt idx="14937">
                  <c:v>1.3354090000000001</c:v>
                </c:pt>
                <c:pt idx="14938">
                  <c:v>1.3333299999999999</c:v>
                </c:pt>
                <c:pt idx="14939">
                  <c:v>1.331251</c:v>
                </c:pt>
                <c:pt idx="14940">
                  <c:v>1.3291710000000001</c:v>
                </c:pt>
                <c:pt idx="14941">
                  <c:v>1.3270919999999999</c:v>
                </c:pt>
                <c:pt idx="14942">
                  <c:v>1.325013</c:v>
                </c:pt>
                <c:pt idx="14943">
                  <c:v>1.3229340000000001</c:v>
                </c:pt>
                <c:pt idx="14944">
                  <c:v>1.320854</c:v>
                </c:pt>
                <c:pt idx="14945">
                  <c:v>1.318775</c:v>
                </c:pt>
                <c:pt idx="14946">
                  <c:v>1.3166960000000001</c:v>
                </c:pt>
                <c:pt idx="14947">
                  <c:v>1.3146169999999999</c:v>
                </c:pt>
                <c:pt idx="14948">
                  <c:v>1.312538</c:v>
                </c:pt>
                <c:pt idx="14949">
                  <c:v>1.3104579999999999</c:v>
                </c:pt>
                <c:pt idx="14950">
                  <c:v>1.308379</c:v>
                </c:pt>
                <c:pt idx="14951">
                  <c:v>1.3062990000000001</c:v>
                </c:pt>
                <c:pt idx="14952">
                  <c:v>1.3042199999999999</c:v>
                </c:pt>
                <c:pt idx="14953">
                  <c:v>1.302141</c:v>
                </c:pt>
                <c:pt idx="14954">
                  <c:v>1.3000609999999999</c:v>
                </c:pt>
                <c:pt idx="14955">
                  <c:v>1.297982</c:v>
                </c:pt>
                <c:pt idx="14956">
                  <c:v>1.2959020000000001</c:v>
                </c:pt>
                <c:pt idx="14957">
                  <c:v>1.2938229999999999</c:v>
                </c:pt>
                <c:pt idx="14958">
                  <c:v>1.2917430000000001</c:v>
                </c:pt>
                <c:pt idx="14959">
                  <c:v>1.289663</c:v>
                </c:pt>
                <c:pt idx="14960">
                  <c:v>1.2875840000000001</c:v>
                </c:pt>
                <c:pt idx="14961">
                  <c:v>1.285504</c:v>
                </c:pt>
                <c:pt idx="14962">
                  <c:v>1.283425</c:v>
                </c:pt>
                <c:pt idx="14963">
                  <c:v>1.281345</c:v>
                </c:pt>
                <c:pt idx="14964">
                  <c:v>1.2792650000000001</c:v>
                </c:pt>
                <c:pt idx="14965">
                  <c:v>1.2771859999999999</c:v>
                </c:pt>
                <c:pt idx="14966">
                  <c:v>1.2751060000000001</c:v>
                </c:pt>
                <c:pt idx="14967">
                  <c:v>1.273026</c:v>
                </c:pt>
                <c:pt idx="14968">
                  <c:v>1.2709459999999999</c:v>
                </c:pt>
                <c:pt idx="14969">
                  <c:v>1.268867</c:v>
                </c:pt>
                <c:pt idx="14970">
                  <c:v>1.266788</c:v>
                </c:pt>
                <c:pt idx="14971">
                  <c:v>1.2647079999999999</c:v>
                </c:pt>
                <c:pt idx="14972">
                  <c:v>1.2626280000000001</c:v>
                </c:pt>
                <c:pt idx="14973">
                  <c:v>1.260548</c:v>
                </c:pt>
                <c:pt idx="14974">
                  <c:v>1.2584690000000001</c:v>
                </c:pt>
                <c:pt idx="14975">
                  <c:v>1.256389</c:v>
                </c:pt>
                <c:pt idx="14976">
                  <c:v>1.2543120000000001</c:v>
                </c:pt>
                <c:pt idx="14977">
                  <c:v>1.2522340000000001</c:v>
                </c:pt>
                <c:pt idx="14978">
                  <c:v>1.250156</c:v>
                </c:pt>
                <c:pt idx="14979">
                  <c:v>1.248078</c:v>
                </c:pt>
                <c:pt idx="14980">
                  <c:v>1.2460009999999999</c:v>
                </c:pt>
                <c:pt idx="14981">
                  <c:v>1.243922</c:v>
                </c:pt>
                <c:pt idx="14982">
                  <c:v>1.2418419999999999</c:v>
                </c:pt>
                <c:pt idx="14983">
                  <c:v>1.239762</c:v>
                </c:pt>
                <c:pt idx="14984">
                  <c:v>1.2376819999999999</c:v>
                </c:pt>
                <c:pt idx="14985">
                  <c:v>1.2356020000000001</c:v>
                </c:pt>
                <c:pt idx="14986">
                  <c:v>1.233522</c:v>
                </c:pt>
                <c:pt idx="14987">
                  <c:v>1.2314430000000001</c:v>
                </c:pt>
                <c:pt idx="14988">
                  <c:v>1.2293639999999999</c:v>
                </c:pt>
                <c:pt idx="14989">
                  <c:v>1.227284</c:v>
                </c:pt>
                <c:pt idx="14990">
                  <c:v>1.225204</c:v>
                </c:pt>
                <c:pt idx="14991">
                  <c:v>1.2231240000000001</c:v>
                </c:pt>
                <c:pt idx="14992">
                  <c:v>1.221044</c:v>
                </c:pt>
                <c:pt idx="14993">
                  <c:v>1.2189639999999999</c:v>
                </c:pt>
                <c:pt idx="14994">
                  <c:v>1.2168829999999999</c:v>
                </c:pt>
                <c:pt idx="14995">
                  <c:v>1.214804</c:v>
                </c:pt>
                <c:pt idx="14996">
                  <c:v>1.212723</c:v>
                </c:pt>
                <c:pt idx="14997">
                  <c:v>1.2106429999999999</c:v>
                </c:pt>
                <c:pt idx="14998">
                  <c:v>1.2085619999999999</c:v>
                </c:pt>
                <c:pt idx="14999">
                  <c:v>1.2064820000000001</c:v>
                </c:pt>
                <c:pt idx="15000">
                  <c:v>1.204402</c:v>
                </c:pt>
                <c:pt idx="15001">
                  <c:v>1.202321</c:v>
                </c:pt>
                <c:pt idx="15002">
                  <c:v>1.2002409999999999</c:v>
                </c:pt>
                <c:pt idx="15003">
                  <c:v>1.198161</c:v>
                </c:pt>
                <c:pt idx="15004">
                  <c:v>1.19608</c:v>
                </c:pt>
                <c:pt idx="15005">
                  <c:v>1.193999</c:v>
                </c:pt>
                <c:pt idx="15006">
                  <c:v>1.191918</c:v>
                </c:pt>
                <c:pt idx="15007">
                  <c:v>1.18984</c:v>
                </c:pt>
                <c:pt idx="15008">
                  <c:v>1.1877599999999999</c:v>
                </c:pt>
                <c:pt idx="15009">
                  <c:v>1.1856789999999999</c:v>
                </c:pt>
                <c:pt idx="15010">
                  <c:v>1.1835979999999999</c:v>
                </c:pt>
                <c:pt idx="15011">
                  <c:v>1.1815169999999999</c:v>
                </c:pt>
                <c:pt idx="15012">
                  <c:v>1.179435</c:v>
                </c:pt>
                <c:pt idx="15013">
                  <c:v>1.177354</c:v>
                </c:pt>
                <c:pt idx="15014">
                  <c:v>1.1752720000000001</c:v>
                </c:pt>
                <c:pt idx="15015">
                  <c:v>1.17319</c:v>
                </c:pt>
                <c:pt idx="15016">
                  <c:v>1.171108</c:v>
                </c:pt>
                <c:pt idx="15017">
                  <c:v>1.1690259999999999</c:v>
                </c:pt>
                <c:pt idx="15018">
                  <c:v>1.166944</c:v>
                </c:pt>
                <c:pt idx="15019">
                  <c:v>1.164863</c:v>
                </c:pt>
                <c:pt idx="15020">
                  <c:v>1.1627829999999999</c:v>
                </c:pt>
                <c:pt idx="15021">
                  <c:v>1.160701</c:v>
                </c:pt>
                <c:pt idx="15022">
                  <c:v>1.1586190000000001</c:v>
                </c:pt>
                <c:pt idx="15023">
                  <c:v>1.156536</c:v>
                </c:pt>
                <c:pt idx="15024">
                  <c:v>1.1544540000000001</c:v>
                </c:pt>
                <c:pt idx="15025">
                  <c:v>1.1523730000000001</c:v>
                </c:pt>
                <c:pt idx="15026">
                  <c:v>1.150288</c:v>
                </c:pt>
                <c:pt idx="15027">
                  <c:v>1.148204</c:v>
                </c:pt>
                <c:pt idx="15028">
                  <c:v>1.1461209999999999</c:v>
                </c:pt>
                <c:pt idx="15029">
                  <c:v>1.144039</c:v>
                </c:pt>
                <c:pt idx="15030">
                  <c:v>1.1419550000000001</c:v>
                </c:pt>
                <c:pt idx="15031">
                  <c:v>1.139872</c:v>
                </c:pt>
                <c:pt idx="15032">
                  <c:v>1.1377889999999999</c:v>
                </c:pt>
                <c:pt idx="15033">
                  <c:v>1.1357060000000001</c:v>
                </c:pt>
                <c:pt idx="15034">
                  <c:v>1.133623</c:v>
                </c:pt>
                <c:pt idx="15035">
                  <c:v>1.13154</c:v>
                </c:pt>
                <c:pt idx="15036">
                  <c:v>1.129456</c:v>
                </c:pt>
                <c:pt idx="15037">
                  <c:v>1.127372</c:v>
                </c:pt>
                <c:pt idx="15038">
                  <c:v>1.125289</c:v>
                </c:pt>
                <c:pt idx="15039">
                  <c:v>1.1232059999999999</c:v>
                </c:pt>
                <c:pt idx="15040">
                  <c:v>1.121122</c:v>
                </c:pt>
                <c:pt idx="15041">
                  <c:v>1.119038</c:v>
                </c:pt>
                <c:pt idx="15042">
                  <c:v>1.1169549999999999</c:v>
                </c:pt>
                <c:pt idx="15043">
                  <c:v>1.1148709999999999</c:v>
                </c:pt>
                <c:pt idx="15044">
                  <c:v>1.1127860000000001</c:v>
                </c:pt>
                <c:pt idx="15045">
                  <c:v>1.1107020000000001</c:v>
                </c:pt>
                <c:pt idx="15046">
                  <c:v>1.1086180000000001</c:v>
                </c:pt>
                <c:pt idx="15047">
                  <c:v>1.106533</c:v>
                </c:pt>
                <c:pt idx="15048">
                  <c:v>1.1044480000000001</c:v>
                </c:pt>
                <c:pt idx="15049">
                  <c:v>1.1023639999999999</c:v>
                </c:pt>
                <c:pt idx="15050">
                  <c:v>1.100279</c:v>
                </c:pt>
                <c:pt idx="15051">
                  <c:v>1.0981939999999999</c:v>
                </c:pt>
                <c:pt idx="15052">
                  <c:v>1.096109</c:v>
                </c:pt>
                <c:pt idx="15053">
                  <c:v>1.0940240000000001</c:v>
                </c:pt>
                <c:pt idx="15054">
                  <c:v>1.091939</c:v>
                </c:pt>
                <c:pt idx="15055">
                  <c:v>1.0898540000000001</c:v>
                </c:pt>
                <c:pt idx="15056">
                  <c:v>1.087769</c:v>
                </c:pt>
                <c:pt idx="15057">
                  <c:v>1.0856840000000001</c:v>
                </c:pt>
                <c:pt idx="15058">
                  <c:v>1.083599</c:v>
                </c:pt>
                <c:pt idx="15059">
                  <c:v>1.0815140000000001</c:v>
                </c:pt>
                <c:pt idx="15060">
                  <c:v>1.079429</c:v>
                </c:pt>
                <c:pt idx="15061">
                  <c:v>1.0773470000000001</c:v>
                </c:pt>
                <c:pt idx="15062">
                  <c:v>1.0752679999999999</c:v>
                </c:pt>
                <c:pt idx="15063">
                  <c:v>1.073188</c:v>
                </c:pt>
                <c:pt idx="15064">
                  <c:v>1.0711059999999999</c:v>
                </c:pt>
                <c:pt idx="15065">
                  <c:v>1.069024</c:v>
                </c:pt>
                <c:pt idx="15066">
                  <c:v>1.066943</c:v>
                </c:pt>
                <c:pt idx="15067">
                  <c:v>1.0648610000000001</c:v>
                </c:pt>
                <c:pt idx="15068">
                  <c:v>1.0627789999999999</c:v>
                </c:pt>
                <c:pt idx="15069">
                  <c:v>1.0606960000000001</c:v>
                </c:pt>
                <c:pt idx="15070">
                  <c:v>1.0586120000000001</c:v>
                </c:pt>
                <c:pt idx="15071">
                  <c:v>1.056527</c:v>
                </c:pt>
                <c:pt idx="15072">
                  <c:v>1.0544420000000001</c:v>
                </c:pt>
                <c:pt idx="15073">
                  <c:v>1.0523560000000001</c:v>
                </c:pt>
                <c:pt idx="15074">
                  <c:v>1.0502720000000001</c:v>
                </c:pt>
                <c:pt idx="15075">
                  <c:v>1.04819</c:v>
                </c:pt>
                <c:pt idx="15076">
                  <c:v>1.0461069999999999</c:v>
                </c:pt>
                <c:pt idx="15077">
                  <c:v>1.044022</c:v>
                </c:pt>
                <c:pt idx="15078">
                  <c:v>1.041938</c:v>
                </c:pt>
                <c:pt idx="15079">
                  <c:v>1.0398529999999999</c:v>
                </c:pt>
                <c:pt idx="15080">
                  <c:v>1.0377670000000001</c:v>
                </c:pt>
                <c:pt idx="15081">
                  <c:v>1.0356810000000001</c:v>
                </c:pt>
                <c:pt idx="15082">
                  <c:v>1.033595</c:v>
                </c:pt>
                <c:pt idx="15083">
                  <c:v>1.0315099999999999</c:v>
                </c:pt>
                <c:pt idx="15084">
                  <c:v>1.0294239999999999</c:v>
                </c:pt>
                <c:pt idx="15085">
                  <c:v>1.027339</c:v>
                </c:pt>
                <c:pt idx="15086">
                  <c:v>1.025253</c:v>
                </c:pt>
                <c:pt idx="15087">
                  <c:v>1.0231669999999999</c:v>
                </c:pt>
                <c:pt idx="15088">
                  <c:v>1.021082</c:v>
                </c:pt>
                <c:pt idx="15089">
                  <c:v>1.018996</c:v>
                </c:pt>
                <c:pt idx="15090">
                  <c:v>1.01691</c:v>
                </c:pt>
                <c:pt idx="15091">
                  <c:v>1.0148239999999999</c:v>
                </c:pt>
                <c:pt idx="15092">
                  <c:v>1.0127379999999999</c:v>
                </c:pt>
                <c:pt idx="15093">
                  <c:v>1.0106520000000001</c:v>
                </c:pt>
                <c:pt idx="15094">
                  <c:v>1.008567</c:v>
                </c:pt>
                <c:pt idx="15095">
                  <c:v>1.006481</c:v>
                </c:pt>
                <c:pt idx="15096">
                  <c:v>1.0043949999999999</c:v>
                </c:pt>
                <c:pt idx="15097">
                  <c:v>1.0023089999999999</c:v>
                </c:pt>
                <c:pt idx="15098">
                  <c:v>1.0002230000000001</c:v>
                </c:pt>
                <c:pt idx="15099">
                  <c:v>0.998139</c:v>
                </c:pt>
                <c:pt idx="15100">
                  <c:v>0.99605449999999995</c:v>
                </c:pt>
                <c:pt idx="15101">
                  <c:v>0.9939694</c:v>
                </c:pt>
                <c:pt idx="15102">
                  <c:v>0.99188390000000004</c:v>
                </c:pt>
                <c:pt idx="15103">
                  <c:v>0.98979790000000001</c:v>
                </c:pt>
                <c:pt idx="15104">
                  <c:v>0.98771169999999997</c:v>
                </c:pt>
                <c:pt idx="15105">
                  <c:v>0.98562539999999998</c:v>
                </c:pt>
                <c:pt idx="15106">
                  <c:v>0.98353939999999995</c:v>
                </c:pt>
                <c:pt idx="15107">
                  <c:v>0.98145249999999995</c:v>
                </c:pt>
                <c:pt idx="15108">
                  <c:v>0.97936650000000003</c:v>
                </c:pt>
                <c:pt idx="15109">
                  <c:v>0.9772805</c:v>
                </c:pt>
                <c:pt idx="15110">
                  <c:v>0.97519370000000005</c:v>
                </c:pt>
                <c:pt idx="15111">
                  <c:v>0.97310830000000004</c:v>
                </c:pt>
                <c:pt idx="15112">
                  <c:v>0.9710221</c:v>
                </c:pt>
                <c:pt idx="15113">
                  <c:v>0.96893689999999999</c:v>
                </c:pt>
                <c:pt idx="15114">
                  <c:v>0.96685180000000004</c:v>
                </c:pt>
                <c:pt idx="15115">
                  <c:v>0.96476660000000003</c:v>
                </c:pt>
                <c:pt idx="15116">
                  <c:v>0.96268149999999997</c:v>
                </c:pt>
                <c:pt idx="15117">
                  <c:v>0.9605979</c:v>
                </c:pt>
                <c:pt idx="15118">
                  <c:v>0.95851509999999995</c:v>
                </c:pt>
                <c:pt idx="15119">
                  <c:v>0.95643389999999995</c:v>
                </c:pt>
                <c:pt idx="15120">
                  <c:v>0.95435020000000004</c:v>
                </c:pt>
                <c:pt idx="15121">
                  <c:v>0.9522659</c:v>
                </c:pt>
                <c:pt idx="15122">
                  <c:v>0.95018080000000005</c:v>
                </c:pt>
                <c:pt idx="15123">
                  <c:v>0.94809529999999997</c:v>
                </c:pt>
                <c:pt idx="15124">
                  <c:v>0.94600980000000001</c:v>
                </c:pt>
                <c:pt idx="15125">
                  <c:v>0.94392399999999999</c:v>
                </c:pt>
                <c:pt idx="15126">
                  <c:v>0.94183819999999996</c:v>
                </c:pt>
                <c:pt idx="15127">
                  <c:v>0.93975240000000004</c:v>
                </c:pt>
                <c:pt idx="15128">
                  <c:v>0.93766769999999999</c:v>
                </c:pt>
                <c:pt idx="15129">
                  <c:v>0.93558160000000001</c:v>
                </c:pt>
                <c:pt idx="15130">
                  <c:v>0.9334962</c:v>
                </c:pt>
                <c:pt idx="15131">
                  <c:v>0.93141059999999998</c:v>
                </c:pt>
                <c:pt idx="15132">
                  <c:v>0.92932459999999995</c:v>
                </c:pt>
                <c:pt idx="15133">
                  <c:v>0.92723860000000002</c:v>
                </c:pt>
                <c:pt idx="15134">
                  <c:v>0.92515250000000004</c:v>
                </c:pt>
                <c:pt idx="15135">
                  <c:v>0.92306650000000001</c:v>
                </c:pt>
                <c:pt idx="15136">
                  <c:v>0.92098069999999999</c:v>
                </c:pt>
                <c:pt idx="15137">
                  <c:v>0.91889580000000004</c:v>
                </c:pt>
                <c:pt idx="15138">
                  <c:v>0.91681159999999995</c:v>
                </c:pt>
                <c:pt idx="15139">
                  <c:v>0.91472620000000004</c:v>
                </c:pt>
                <c:pt idx="15140">
                  <c:v>0.91264040000000002</c:v>
                </c:pt>
                <c:pt idx="15141">
                  <c:v>0.9105548</c:v>
                </c:pt>
                <c:pt idx="15142">
                  <c:v>0.90846910000000003</c:v>
                </c:pt>
                <c:pt idx="15143">
                  <c:v>0.90638320000000006</c:v>
                </c:pt>
                <c:pt idx="15144">
                  <c:v>0.90429749999999998</c:v>
                </c:pt>
                <c:pt idx="15145">
                  <c:v>0.90221169999999995</c:v>
                </c:pt>
                <c:pt idx="15146">
                  <c:v>0.90012590000000003</c:v>
                </c:pt>
                <c:pt idx="15147">
                  <c:v>0.89804010000000001</c:v>
                </c:pt>
                <c:pt idx="15148">
                  <c:v>0.89595429999999998</c:v>
                </c:pt>
                <c:pt idx="15149">
                  <c:v>0.89386860000000001</c:v>
                </c:pt>
                <c:pt idx="15150">
                  <c:v>0.89178290000000005</c:v>
                </c:pt>
                <c:pt idx="15151">
                  <c:v>0.88969699999999996</c:v>
                </c:pt>
                <c:pt idx="15152">
                  <c:v>0.88761100000000004</c:v>
                </c:pt>
                <c:pt idx="15153">
                  <c:v>0.88552520000000001</c:v>
                </c:pt>
                <c:pt idx="15154">
                  <c:v>0.88343919999999998</c:v>
                </c:pt>
                <c:pt idx="15155">
                  <c:v>0.88135330000000001</c:v>
                </c:pt>
                <c:pt idx="15156">
                  <c:v>0.87926749999999998</c:v>
                </c:pt>
                <c:pt idx="15157">
                  <c:v>0.87718189999999996</c:v>
                </c:pt>
                <c:pt idx="15158">
                  <c:v>0.87509610000000004</c:v>
                </c:pt>
                <c:pt idx="15159">
                  <c:v>0.87301019999999996</c:v>
                </c:pt>
                <c:pt idx="15160">
                  <c:v>0.87092409999999998</c:v>
                </c:pt>
                <c:pt idx="15161">
                  <c:v>0.86883900000000003</c:v>
                </c:pt>
                <c:pt idx="15162">
                  <c:v>0.86675329999999995</c:v>
                </c:pt>
                <c:pt idx="15163">
                  <c:v>0.86466790000000004</c:v>
                </c:pt>
                <c:pt idx="15164">
                  <c:v>0.86258219999999997</c:v>
                </c:pt>
                <c:pt idx="15165">
                  <c:v>0.8604965</c:v>
                </c:pt>
                <c:pt idx="15166">
                  <c:v>0.85841069999999997</c:v>
                </c:pt>
                <c:pt idx="15167">
                  <c:v>0.8563269</c:v>
                </c:pt>
                <c:pt idx="15168">
                  <c:v>0.85424389999999994</c:v>
                </c:pt>
                <c:pt idx="15169">
                  <c:v>0.85216009999999998</c:v>
                </c:pt>
                <c:pt idx="15170">
                  <c:v>0.85007679999999997</c:v>
                </c:pt>
                <c:pt idx="15171">
                  <c:v>0.84799360000000001</c:v>
                </c:pt>
                <c:pt idx="15172">
                  <c:v>0.84591039999999995</c:v>
                </c:pt>
                <c:pt idx="15173">
                  <c:v>0.84382670000000004</c:v>
                </c:pt>
                <c:pt idx="15174">
                  <c:v>0.84174420000000005</c:v>
                </c:pt>
                <c:pt idx="15175">
                  <c:v>0.8396595</c:v>
                </c:pt>
                <c:pt idx="15176">
                  <c:v>0.8375745</c:v>
                </c:pt>
                <c:pt idx="15177">
                  <c:v>0.8354895</c:v>
                </c:pt>
                <c:pt idx="15178">
                  <c:v>0.83340420000000004</c:v>
                </c:pt>
                <c:pt idx="15179">
                  <c:v>0.83131889999999997</c:v>
                </c:pt>
                <c:pt idx="15180">
                  <c:v>0.82923349999999996</c:v>
                </c:pt>
                <c:pt idx="15181">
                  <c:v>0.82714810000000005</c:v>
                </c:pt>
                <c:pt idx="15182">
                  <c:v>0.82506330000000005</c:v>
                </c:pt>
                <c:pt idx="15183">
                  <c:v>0.82298119999999997</c:v>
                </c:pt>
                <c:pt idx="15184">
                  <c:v>0.82090129999999994</c:v>
                </c:pt>
                <c:pt idx="15185">
                  <c:v>0.81881930000000003</c:v>
                </c:pt>
                <c:pt idx="15186">
                  <c:v>0.81673810000000002</c:v>
                </c:pt>
                <c:pt idx="15187">
                  <c:v>0.81465560000000004</c:v>
                </c:pt>
                <c:pt idx="15188">
                  <c:v>0.81257299999999999</c:v>
                </c:pt>
                <c:pt idx="15189">
                  <c:v>0.81049020000000005</c:v>
                </c:pt>
                <c:pt idx="15190">
                  <c:v>0.80840670000000003</c:v>
                </c:pt>
                <c:pt idx="15191">
                  <c:v>0.8063205</c:v>
                </c:pt>
                <c:pt idx="15192">
                  <c:v>0.80423429999999996</c:v>
                </c:pt>
                <c:pt idx="15193">
                  <c:v>0.80214920000000001</c:v>
                </c:pt>
                <c:pt idx="15194">
                  <c:v>0.80006440000000001</c:v>
                </c:pt>
                <c:pt idx="15195">
                  <c:v>0.79797810000000002</c:v>
                </c:pt>
                <c:pt idx="15196">
                  <c:v>0.79589529999999997</c:v>
                </c:pt>
                <c:pt idx="15197">
                  <c:v>0.79381089999999999</c:v>
                </c:pt>
                <c:pt idx="15198">
                  <c:v>0.79172600000000004</c:v>
                </c:pt>
                <c:pt idx="15199">
                  <c:v>0.78964049999999997</c:v>
                </c:pt>
                <c:pt idx="15200">
                  <c:v>0.78755540000000002</c:v>
                </c:pt>
                <c:pt idx="15201">
                  <c:v>0.78547020000000001</c:v>
                </c:pt>
                <c:pt idx="15202">
                  <c:v>0.78338509999999995</c:v>
                </c:pt>
                <c:pt idx="15203">
                  <c:v>0.78129999999999999</c:v>
                </c:pt>
                <c:pt idx="15204">
                  <c:v>0.77921510000000005</c:v>
                </c:pt>
                <c:pt idx="15205">
                  <c:v>0.77713010000000005</c:v>
                </c:pt>
                <c:pt idx="15206">
                  <c:v>0.77504459999999997</c:v>
                </c:pt>
                <c:pt idx="15207">
                  <c:v>0.77295979999999997</c:v>
                </c:pt>
                <c:pt idx="15208">
                  <c:v>0.77087479999999997</c:v>
                </c:pt>
                <c:pt idx="15209">
                  <c:v>0.76878979999999997</c:v>
                </c:pt>
                <c:pt idx="15210">
                  <c:v>0.76670479999999996</c:v>
                </c:pt>
                <c:pt idx="15211">
                  <c:v>0.76461990000000002</c:v>
                </c:pt>
                <c:pt idx="15212">
                  <c:v>0.76253490000000002</c:v>
                </c:pt>
                <c:pt idx="15213">
                  <c:v>0.76045010000000002</c:v>
                </c:pt>
                <c:pt idx="15214">
                  <c:v>0.75836530000000002</c:v>
                </c:pt>
                <c:pt idx="15215">
                  <c:v>0.75628039999999996</c:v>
                </c:pt>
                <c:pt idx="15216">
                  <c:v>0.75419590000000003</c:v>
                </c:pt>
                <c:pt idx="15217">
                  <c:v>0.75211119999999998</c:v>
                </c:pt>
                <c:pt idx="15218">
                  <c:v>0.7500272</c:v>
                </c:pt>
                <c:pt idx="15219">
                  <c:v>0.74794329999999998</c:v>
                </c:pt>
                <c:pt idx="15220">
                  <c:v>0.74585939999999995</c:v>
                </c:pt>
                <c:pt idx="15221">
                  <c:v>0.74377510000000002</c:v>
                </c:pt>
                <c:pt idx="15222">
                  <c:v>0.74169019999999997</c:v>
                </c:pt>
                <c:pt idx="15223">
                  <c:v>0.73960599999999999</c:v>
                </c:pt>
                <c:pt idx="15224">
                  <c:v>0.73752180000000001</c:v>
                </c:pt>
                <c:pt idx="15225">
                  <c:v>0.73543760000000002</c:v>
                </c:pt>
                <c:pt idx="15226">
                  <c:v>0.7333537</c:v>
                </c:pt>
                <c:pt idx="15227">
                  <c:v>0.73126959999999996</c:v>
                </c:pt>
                <c:pt idx="15228">
                  <c:v>0.72918669999999997</c:v>
                </c:pt>
                <c:pt idx="15229">
                  <c:v>0.72710560000000002</c:v>
                </c:pt>
                <c:pt idx="15230">
                  <c:v>0.72502409999999995</c:v>
                </c:pt>
                <c:pt idx="15231">
                  <c:v>0.72294239999999999</c:v>
                </c:pt>
                <c:pt idx="15232">
                  <c:v>0.72085980000000005</c:v>
                </c:pt>
                <c:pt idx="15233">
                  <c:v>0.71877610000000003</c:v>
                </c:pt>
                <c:pt idx="15234">
                  <c:v>0.71669660000000002</c:v>
                </c:pt>
                <c:pt idx="15235">
                  <c:v>0.71461580000000002</c:v>
                </c:pt>
                <c:pt idx="15236">
                  <c:v>0.71253299999999997</c:v>
                </c:pt>
                <c:pt idx="15237">
                  <c:v>0.71045049999999998</c:v>
                </c:pt>
                <c:pt idx="15238">
                  <c:v>0.70836710000000003</c:v>
                </c:pt>
                <c:pt idx="15239">
                  <c:v>0.70628349999999995</c:v>
                </c:pt>
                <c:pt idx="15240">
                  <c:v>0.7042003</c:v>
                </c:pt>
                <c:pt idx="15241">
                  <c:v>0.7021174</c:v>
                </c:pt>
                <c:pt idx="15242">
                  <c:v>0.70003400000000005</c:v>
                </c:pt>
                <c:pt idx="15243">
                  <c:v>0.69795130000000005</c:v>
                </c:pt>
                <c:pt idx="15244">
                  <c:v>0.6958685</c:v>
                </c:pt>
                <c:pt idx="15245">
                  <c:v>0.69378609999999996</c:v>
                </c:pt>
                <c:pt idx="15246">
                  <c:v>0.69170399999999999</c:v>
                </c:pt>
                <c:pt idx="15247">
                  <c:v>0.68962069999999998</c:v>
                </c:pt>
                <c:pt idx="15248">
                  <c:v>0.68753710000000001</c:v>
                </c:pt>
                <c:pt idx="15249">
                  <c:v>0.6854538</c:v>
                </c:pt>
                <c:pt idx="15250">
                  <c:v>0.68336989999999997</c:v>
                </c:pt>
                <c:pt idx="15251">
                  <c:v>0.6812878</c:v>
                </c:pt>
                <c:pt idx="15252">
                  <c:v>0.67920460000000005</c:v>
                </c:pt>
                <c:pt idx="15253">
                  <c:v>0.67712159999999999</c:v>
                </c:pt>
                <c:pt idx="15254">
                  <c:v>0.67503939999999996</c:v>
                </c:pt>
                <c:pt idx="15255">
                  <c:v>0.67295830000000001</c:v>
                </c:pt>
                <c:pt idx="15256">
                  <c:v>0.67087850000000004</c:v>
                </c:pt>
                <c:pt idx="15257">
                  <c:v>0.66879909999999998</c:v>
                </c:pt>
                <c:pt idx="15258">
                  <c:v>0.6667189</c:v>
                </c:pt>
                <c:pt idx="15259">
                  <c:v>0.66463760000000005</c:v>
                </c:pt>
                <c:pt idx="15260">
                  <c:v>0.66255679999999995</c:v>
                </c:pt>
                <c:pt idx="15261">
                  <c:v>0.6604757</c:v>
                </c:pt>
                <c:pt idx="15262">
                  <c:v>0.65839510000000001</c:v>
                </c:pt>
                <c:pt idx="15263">
                  <c:v>0.65631390000000001</c:v>
                </c:pt>
                <c:pt idx="15264">
                  <c:v>0.65423220000000004</c:v>
                </c:pt>
                <c:pt idx="15265">
                  <c:v>0.65215080000000003</c:v>
                </c:pt>
                <c:pt idx="15266">
                  <c:v>0.65006980000000003</c:v>
                </c:pt>
                <c:pt idx="15267">
                  <c:v>0.64798869999999997</c:v>
                </c:pt>
                <c:pt idx="15268">
                  <c:v>0.64590709999999996</c:v>
                </c:pt>
                <c:pt idx="15269">
                  <c:v>0.64382550000000005</c:v>
                </c:pt>
                <c:pt idx="15270">
                  <c:v>0.64174379999999998</c:v>
                </c:pt>
                <c:pt idx="15271">
                  <c:v>0.63966250000000002</c:v>
                </c:pt>
                <c:pt idx="15272">
                  <c:v>0.63758159999999997</c:v>
                </c:pt>
                <c:pt idx="15273">
                  <c:v>0.63550059999999997</c:v>
                </c:pt>
                <c:pt idx="15274">
                  <c:v>0.63341979999999998</c:v>
                </c:pt>
                <c:pt idx="15275">
                  <c:v>0.63133879999999998</c:v>
                </c:pt>
                <c:pt idx="15276">
                  <c:v>0.62925830000000005</c:v>
                </c:pt>
                <c:pt idx="15277">
                  <c:v>0.62717849999999997</c:v>
                </c:pt>
                <c:pt idx="15278">
                  <c:v>0.62509950000000003</c:v>
                </c:pt>
                <c:pt idx="15279">
                  <c:v>0.62301949999999995</c:v>
                </c:pt>
                <c:pt idx="15280">
                  <c:v>0.62093869999999995</c:v>
                </c:pt>
                <c:pt idx="15281">
                  <c:v>0.61885760000000001</c:v>
                </c:pt>
                <c:pt idx="15282">
                  <c:v>0.61677669999999996</c:v>
                </c:pt>
                <c:pt idx="15283">
                  <c:v>0.61469669999999998</c:v>
                </c:pt>
                <c:pt idx="15284">
                  <c:v>0.61261710000000003</c:v>
                </c:pt>
                <c:pt idx="15285">
                  <c:v>0.61053650000000004</c:v>
                </c:pt>
                <c:pt idx="15286">
                  <c:v>0.60845570000000004</c:v>
                </c:pt>
                <c:pt idx="15287">
                  <c:v>0.60637490000000005</c:v>
                </c:pt>
                <c:pt idx="15288">
                  <c:v>0.60429409999999995</c:v>
                </c:pt>
                <c:pt idx="15289">
                  <c:v>0.60221340000000001</c:v>
                </c:pt>
                <c:pt idx="15290">
                  <c:v>0.60013280000000002</c:v>
                </c:pt>
                <c:pt idx="15291">
                  <c:v>0.59805229999999998</c:v>
                </c:pt>
                <c:pt idx="15292">
                  <c:v>0.5959719</c:v>
                </c:pt>
                <c:pt idx="15293">
                  <c:v>0.59389159999999996</c:v>
                </c:pt>
                <c:pt idx="15294">
                  <c:v>0.59181119999999998</c:v>
                </c:pt>
                <c:pt idx="15295">
                  <c:v>0.58973089999999995</c:v>
                </c:pt>
                <c:pt idx="15296">
                  <c:v>0.58765060000000002</c:v>
                </c:pt>
                <c:pt idx="15297">
                  <c:v>0.58557040000000005</c:v>
                </c:pt>
                <c:pt idx="15298">
                  <c:v>0.58349030000000002</c:v>
                </c:pt>
                <c:pt idx="15299">
                  <c:v>0.58141069999999995</c:v>
                </c:pt>
                <c:pt idx="15300">
                  <c:v>0.57933089999999998</c:v>
                </c:pt>
                <c:pt idx="15301">
                  <c:v>0.57725099999999996</c:v>
                </c:pt>
                <c:pt idx="15302">
                  <c:v>0.57517079999999998</c:v>
                </c:pt>
                <c:pt idx="15303">
                  <c:v>0.57309069999999995</c:v>
                </c:pt>
                <c:pt idx="15304">
                  <c:v>0.57101060000000003</c:v>
                </c:pt>
                <c:pt idx="15305">
                  <c:v>0.56893070000000001</c:v>
                </c:pt>
                <c:pt idx="15306">
                  <c:v>0.56685070000000004</c:v>
                </c:pt>
                <c:pt idx="15307">
                  <c:v>0.56477089999999996</c:v>
                </c:pt>
                <c:pt idx="15308">
                  <c:v>0.5626911</c:v>
                </c:pt>
                <c:pt idx="15309">
                  <c:v>0.56061130000000003</c:v>
                </c:pt>
                <c:pt idx="15310">
                  <c:v>0.55853160000000002</c:v>
                </c:pt>
                <c:pt idx="15311">
                  <c:v>0.55645169999999999</c:v>
                </c:pt>
                <c:pt idx="15312">
                  <c:v>0.55437210000000003</c:v>
                </c:pt>
                <c:pt idx="15313">
                  <c:v>0.55229240000000002</c:v>
                </c:pt>
                <c:pt idx="15314">
                  <c:v>0.5502129</c:v>
                </c:pt>
                <c:pt idx="15315">
                  <c:v>0.54813350000000005</c:v>
                </c:pt>
                <c:pt idx="15316">
                  <c:v>0.54605400000000004</c:v>
                </c:pt>
                <c:pt idx="15317">
                  <c:v>0.54397450000000003</c:v>
                </c:pt>
                <c:pt idx="15318">
                  <c:v>0.54189500000000002</c:v>
                </c:pt>
                <c:pt idx="15319">
                  <c:v>0.53981570000000001</c:v>
                </c:pt>
                <c:pt idx="15320">
                  <c:v>0.53773649999999995</c:v>
                </c:pt>
                <c:pt idx="15321">
                  <c:v>0.53565750000000001</c:v>
                </c:pt>
                <c:pt idx="15322">
                  <c:v>0.53357880000000002</c:v>
                </c:pt>
                <c:pt idx="15323">
                  <c:v>0.53150010000000003</c:v>
                </c:pt>
                <c:pt idx="15324">
                  <c:v>0.5294219</c:v>
                </c:pt>
                <c:pt idx="15325">
                  <c:v>0.52734349999999997</c:v>
                </c:pt>
                <c:pt idx="15326">
                  <c:v>0.5252658</c:v>
                </c:pt>
                <c:pt idx="15327">
                  <c:v>0.52318869999999995</c:v>
                </c:pt>
                <c:pt idx="15328">
                  <c:v>0.5211114</c:v>
                </c:pt>
                <c:pt idx="15329">
                  <c:v>0.51903350000000004</c:v>
                </c:pt>
                <c:pt idx="15330">
                  <c:v>0.51695480000000005</c:v>
                </c:pt>
                <c:pt idx="15331">
                  <c:v>0.51487609999999995</c:v>
                </c:pt>
                <c:pt idx="15332">
                  <c:v>0.51279750000000002</c:v>
                </c:pt>
                <c:pt idx="15333">
                  <c:v>0.51072099999999998</c:v>
                </c:pt>
                <c:pt idx="15334">
                  <c:v>0.50864410000000004</c:v>
                </c:pt>
                <c:pt idx="15335">
                  <c:v>0.50656599999999996</c:v>
                </c:pt>
                <c:pt idx="15336">
                  <c:v>0.50448850000000001</c:v>
                </c:pt>
                <c:pt idx="15337">
                  <c:v>0.50240960000000001</c:v>
                </c:pt>
                <c:pt idx="15338">
                  <c:v>0.50033059999999996</c:v>
                </c:pt>
                <c:pt idx="15339">
                  <c:v>0.49825190000000003</c:v>
                </c:pt>
                <c:pt idx="15340">
                  <c:v>0.49617319999999998</c:v>
                </c:pt>
                <c:pt idx="15341">
                  <c:v>0.49409419999999998</c:v>
                </c:pt>
                <c:pt idx="15342">
                  <c:v>0.49201519999999999</c:v>
                </c:pt>
                <c:pt idx="15343">
                  <c:v>0.48993619999999999</c:v>
                </c:pt>
                <c:pt idx="15344">
                  <c:v>0.48785709999999999</c:v>
                </c:pt>
                <c:pt idx="15345">
                  <c:v>0.48577799999999999</c:v>
                </c:pt>
                <c:pt idx="15346">
                  <c:v>0.48369899999999999</c:v>
                </c:pt>
                <c:pt idx="15347">
                  <c:v>0.48161999999999999</c:v>
                </c:pt>
                <c:pt idx="15348">
                  <c:v>0.479541</c:v>
                </c:pt>
                <c:pt idx="15349">
                  <c:v>0.47746250000000001</c:v>
                </c:pt>
                <c:pt idx="15350">
                  <c:v>0.4753848</c:v>
                </c:pt>
                <c:pt idx="15351">
                  <c:v>0.47330929999999999</c:v>
                </c:pt>
                <c:pt idx="15352">
                  <c:v>0.47123359999999997</c:v>
                </c:pt>
                <c:pt idx="15353">
                  <c:v>0.46915610000000002</c:v>
                </c:pt>
                <c:pt idx="15354">
                  <c:v>0.46707799999999999</c:v>
                </c:pt>
                <c:pt idx="15355">
                  <c:v>0.46499950000000001</c:v>
                </c:pt>
                <c:pt idx="15356">
                  <c:v>0.46292149999999999</c:v>
                </c:pt>
                <c:pt idx="15357">
                  <c:v>0.46084389999999997</c:v>
                </c:pt>
                <c:pt idx="15358">
                  <c:v>0.45876620000000001</c:v>
                </c:pt>
                <c:pt idx="15359">
                  <c:v>0.45668829999999999</c:v>
                </c:pt>
                <c:pt idx="15360">
                  <c:v>0.45460970000000001</c:v>
                </c:pt>
                <c:pt idx="15361">
                  <c:v>0.45253120000000002</c:v>
                </c:pt>
                <c:pt idx="15362">
                  <c:v>0.45045269999999998</c:v>
                </c:pt>
                <c:pt idx="15363">
                  <c:v>0.44837450000000001</c:v>
                </c:pt>
                <c:pt idx="15364">
                  <c:v>0.44629600000000003</c:v>
                </c:pt>
                <c:pt idx="15365">
                  <c:v>0.44421759999999999</c:v>
                </c:pt>
                <c:pt idx="15366">
                  <c:v>0.44213920000000001</c:v>
                </c:pt>
                <c:pt idx="15367">
                  <c:v>0.44006079999999997</c:v>
                </c:pt>
                <c:pt idx="15368">
                  <c:v>0.43798239999999999</c:v>
                </c:pt>
                <c:pt idx="15369">
                  <c:v>0.43590410000000002</c:v>
                </c:pt>
                <c:pt idx="15370">
                  <c:v>0.43382589999999999</c:v>
                </c:pt>
                <c:pt idx="15371">
                  <c:v>0.43174770000000001</c:v>
                </c:pt>
                <c:pt idx="15372">
                  <c:v>0.42966959999999998</c:v>
                </c:pt>
                <c:pt idx="15373">
                  <c:v>0.42759150000000001</c:v>
                </c:pt>
                <c:pt idx="15374">
                  <c:v>0.42551339999999999</c:v>
                </c:pt>
                <c:pt idx="15375">
                  <c:v>0.42343520000000001</c:v>
                </c:pt>
                <c:pt idx="15376">
                  <c:v>0.42135719999999999</c:v>
                </c:pt>
                <c:pt idx="15377">
                  <c:v>0.41927910000000002</c:v>
                </c:pt>
                <c:pt idx="15378">
                  <c:v>0.41720099999999999</c:v>
                </c:pt>
                <c:pt idx="15379">
                  <c:v>0.41512320000000003</c:v>
                </c:pt>
                <c:pt idx="15380">
                  <c:v>0.41304619999999997</c:v>
                </c:pt>
                <c:pt idx="15381">
                  <c:v>0.41097099999999998</c:v>
                </c:pt>
                <c:pt idx="15382">
                  <c:v>0.40889629999999999</c:v>
                </c:pt>
                <c:pt idx="15383">
                  <c:v>0.40682299999999999</c:v>
                </c:pt>
                <c:pt idx="15384">
                  <c:v>0.40474929999999998</c:v>
                </c:pt>
                <c:pt idx="15385">
                  <c:v>0.40267449999999999</c:v>
                </c:pt>
                <c:pt idx="15386">
                  <c:v>0.4005978</c:v>
                </c:pt>
                <c:pt idx="15387">
                  <c:v>0.39851999999999999</c:v>
                </c:pt>
                <c:pt idx="15388">
                  <c:v>0.39644210000000002</c:v>
                </c:pt>
                <c:pt idx="15389">
                  <c:v>0.39436399999999999</c:v>
                </c:pt>
                <c:pt idx="15390">
                  <c:v>0.39228590000000002</c:v>
                </c:pt>
                <c:pt idx="15391">
                  <c:v>0.3902079</c:v>
                </c:pt>
                <c:pt idx="15392">
                  <c:v>0.38812990000000003</c:v>
                </c:pt>
                <c:pt idx="15393">
                  <c:v>0.3860518</c:v>
                </c:pt>
                <c:pt idx="15394">
                  <c:v>0.38397379999999998</c:v>
                </c:pt>
                <c:pt idx="15395">
                  <c:v>0.38189620000000002</c:v>
                </c:pt>
                <c:pt idx="15396">
                  <c:v>0.37981860000000001</c:v>
                </c:pt>
                <c:pt idx="15397">
                  <c:v>0.37774069999999998</c:v>
                </c:pt>
                <c:pt idx="15398">
                  <c:v>0.37566290000000002</c:v>
                </c:pt>
                <c:pt idx="15399">
                  <c:v>0.3735849</c:v>
                </c:pt>
                <c:pt idx="15400">
                  <c:v>0.37150689999999997</c:v>
                </c:pt>
                <c:pt idx="15401">
                  <c:v>0.3694289</c:v>
                </c:pt>
                <c:pt idx="15402">
                  <c:v>0.36735079999999998</c:v>
                </c:pt>
                <c:pt idx="15403">
                  <c:v>0.36527290000000001</c:v>
                </c:pt>
                <c:pt idx="15404">
                  <c:v>0.36319570000000001</c:v>
                </c:pt>
                <c:pt idx="15405">
                  <c:v>0.3611202</c:v>
                </c:pt>
                <c:pt idx="15406">
                  <c:v>0.35904510000000001</c:v>
                </c:pt>
                <c:pt idx="15407">
                  <c:v>0.35696830000000002</c:v>
                </c:pt>
                <c:pt idx="15408">
                  <c:v>0.3548906</c:v>
                </c:pt>
                <c:pt idx="15409">
                  <c:v>0.35281299999999999</c:v>
                </c:pt>
                <c:pt idx="15410">
                  <c:v>0.35073520000000002</c:v>
                </c:pt>
                <c:pt idx="15411">
                  <c:v>0.34865740000000001</c:v>
                </c:pt>
                <c:pt idx="15412">
                  <c:v>0.34657949999999998</c:v>
                </c:pt>
                <c:pt idx="15413">
                  <c:v>0.34450170000000002</c:v>
                </c:pt>
                <c:pt idx="15414">
                  <c:v>0.3424239</c:v>
                </c:pt>
                <c:pt idx="15415">
                  <c:v>0.3403466</c:v>
                </c:pt>
                <c:pt idx="15416">
                  <c:v>0.33826919999999999</c:v>
                </c:pt>
                <c:pt idx="15417">
                  <c:v>0.33619199999999999</c:v>
                </c:pt>
                <c:pt idx="15418">
                  <c:v>0.33411449999999998</c:v>
                </c:pt>
                <c:pt idx="15419">
                  <c:v>0.33203690000000002</c:v>
                </c:pt>
                <c:pt idx="15420">
                  <c:v>0.32995980000000003</c:v>
                </c:pt>
                <c:pt idx="15421">
                  <c:v>0.32788299999999998</c:v>
                </c:pt>
                <c:pt idx="15422">
                  <c:v>0.32580619999999999</c:v>
                </c:pt>
                <c:pt idx="15423">
                  <c:v>0.3237295</c:v>
                </c:pt>
                <c:pt idx="15424">
                  <c:v>0.3216541</c:v>
                </c:pt>
                <c:pt idx="15425">
                  <c:v>0.31957839999999998</c:v>
                </c:pt>
                <c:pt idx="15426">
                  <c:v>0.3175018</c:v>
                </c:pt>
                <c:pt idx="15427">
                  <c:v>0.31542520000000002</c:v>
                </c:pt>
                <c:pt idx="15428">
                  <c:v>0.31334849999999997</c:v>
                </c:pt>
                <c:pt idx="15429">
                  <c:v>0.31127169999999998</c:v>
                </c:pt>
                <c:pt idx="15430">
                  <c:v>0.30919439999999998</c:v>
                </c:pt>
                <c:pt idx="15431">
                  <c:v>0.30711739999999998</c:v>
                </c:pt>
                <c:pt idx="15432">
                  <c:v>0.30504009999999998</c:v>
                </c:pt>
                <c:pt idx="15433">
                  <c:v>0.30296289999999998</c:v>
                </c:pt>
                <c:pt idx="15434">
                  <c:v>0.30088809999999999</c:v>
                </c:pt>
                <c:pt idx="15435">
                  <c:v>0.29881160000000001</c:v>
                </c:pt>
                <c:pt idx="15436">
                  <c:v>0.29673450000000001</c:v>
                </c:pt>
                <c:pt idx="15437">
                  <c:v>0.29465789999999997</c:v>
                </c:pt>
                <c:pt idx="15438">
                  <c:v>0.29258210000000001</c:v>
                </c:pt>
                <c:pt idx="15439">
                  <c:v>0.29050619999999999</c:v>
                </c:pt>
                <c:pt idx="15440">
                  <c:v>0.28843029999999997</c:v>
                </c:pt>
                <c:pt idx="15441">
                  <c:v>0.28635359999999999</c:v>
                </c:pt>
                <c:pt idx="15442">
                  <c:v>0.28427629999999998</c:v>
                </c:pt>
                <c:pt idx="15443">
                  <c:v>0.28219919999999998</c:v>
                </c:pt>
                <c:pt idx="15444">
                  <c:v>0.28012169999999997</c:v>
                </c:pt>
                <c:pt idx="15445">
                  <c:v>0.27804440000000002</c:v>
                </c:pt>
                <c:pt idx="15446">
                  <c:v>0.27596680000000001</c:v>
                </c:pt>
                <c:pt idx="15447">
                  <c:v>0.27388940000000001</c:v>
                </c:pt>
                <c:pt idx="15448">
                  <c:v>0.27181169999999999</c:v>
                </c:pt>
                <c:pt idx="15449">
                  <c:v>0.26973429999999998</c:v>
                </c:pt>
                <c:pt idx="15450">
                  <c:v>0.26765699999999998</c:v>
                </c:pt>
                <c:pt idx="15451">
                  <c:v>0.26557960000000003</c:v>
                </c:pt>
                <c:pt idx="15452">
                  <c:v>0.26350259999999998</c:v>
                </c:pt>
                <c:pt idx="15453">
                  <c:v>0.26142510000000002</c:v>
                </c:pt>
                <c:pt idx="15454">
                  <c:v>0.25934760000000001</c:v>
                </c:pt>
                <c:pt idx="15455">
                  <c:v>0.2572701</c:v>
                </c:pt>
                <c:pt idx="15456">
                  <c:v>0.25519249999999999</c:v>
                </c:pt>
                <c:pt idx="15457">
                  <c:v>0.25311479999999997</c:v>
                </c:pt>
                <c:pt idx="15458">
                  <c:v>0.25103809999999999</c:v>
                </c:pt>
                <c:pt idx="15459">
                  <c:v>0.24896399999999999</c:v>
                </c:pt>
                <c:pt idx="15460">
                  <c:v>0.24688850000000001</c:v>
                </c:pt>
                <c:pt idx="15461">
                  <c:v>0.244812</c:v>
                </c:pt>
                <c:pt idx="15462">
                  <c:v>0.24273500000000001</c:v>
                </c:pt>
                <c:pt idx="15463">
                  <c:v>0.24065800000000001</c:v>
                </c:pt>
                <c:pt idx="15464">
                  <c:v>0.23858080000000001</c:v>
                </c:pt>
                <c:pt idx="15465">
                  <c:v>0.2365043</c:v>
                </c:pt>
                <c:pt idx="15466">
                  <c:v>0.2344271</c:v>
                </c:pt>
                <c:pt idx="15467">
                  <c:v>0.23235020000000001</c:v>
                </c:pt>
                <c:pt idx="15468">
                  <c:v>0.23027300000000001</c:v>
                </c:pt>
                <c:pt idx="15469">
                  <c:v>0.2281975</c:v>
                </c:pt>
                <c:pt idx="15470">
                  <c:v>0.22612119999999999</c:v>
                </c:pt>
                <c:pt idx="15471">
                  <c:v>0.2240451</c:v>
                </c:pt>
                <c:pt idx="15472">
                  <c:v>0.2219681</c:v>
                </c:pt>
                <c:pt idx="15473">
                  <c:v>0.21989149999999999</c:v>
                </c:pt>
                <c:pt idx="15474">
                  <c:v>0.21781400000000001</c:v>
                </c:pt>
                <c:pt idx="15475">
                  <c:v>0.2157367</c:v>
                </c:pt>
                <c:pt idx="15476">
                  <c:v>0.2136595</c:v>
                </c:pt>
                <c:pt idx="15477">
                  <c:v>0.2115831</c:v>
                </c:pt>
                <c:pt idx="15478">
                  <c:v>0.2095061</c:v>
                </c:pt>
                <c:pt idx="15479">
                  <c:v>0.2074288</c:v>
                </c:pt>
                <c:pt idx="15480">
                  <c:v>0.20535149999999999</c:v>
                </c:pt>
                <c:pt idx="15481">
                  <c:v>0.20327419999999999</c:v>
                </c:pt>
                <c:pt idx="15482">
                  <c:v>0.20119719999999999</c:v>
                </c:pt>
                <c:pt idx="15483">
                  <c:v>0.19911999999999999</c:v>
                </c:pt>
                <c:pt idx="15484">
                  <c:v>0.1970431</c:v>
                </c:pt>
                <c:pt idx="15485">
                  <c:v>0.1949659</c:v>
                </c:pt>
                <c:pt idx="15486">
                  <c:v>0.192889</c:v>
                </c:pt>
                <c:pt idx="15487">
                  <c:v>0.19081210000000001</c:v>
                </c:pt>
                <c:pt idx="15488">
                  <c:v>0.1887354</c:v>
                </c:pt>
                <c:pt idx="15489">
                  <c:v>0.18665709999999999</c:v>
                </c:pt>
                <c:pt idx="15490">
                  <c:v>0.1845839</c:v>
                </c:pt>
                <c:pt idx="15491">
                  <c:v>0.18250910000000001</c:v>
                </c:pt>
                <c:pt idx="15492">
                  <c:v>0.18043429999999999</c:v>
                </c:pt>
                <c:pt idx="15493">
                  <c:v>0.1783613</c:v>
                </c:pt>
                <c:pt idx="15494">
                  <c:v>0.1762861</c:v>
                </c:pt>
                <c:pt idx="15495">
                  <c:v>0.1742098</c:v>
                </c:pt>
                <c:pt idx="15496">
                  <c:v>0.1721337</c:v>
                </c:pt>
                <c:pt idx="15497">
                  <c:v>0.1700585</c:v>
                </c:pt>
                <c:pt idx="15498">
                  <c:v>0.16798399999999999</c:v>
                </c:pt>
                <c:pt idx="15499">
                  <c:v>0.16590820000000001</c:v>
                </c:pt>
                <c:pt idx="15500">
                  <c:v>0.16383139999999999</c:v>
                </c:pt>
                <c:pt idx="15501">
                  <c:v>0.1617548</c:v>
                </c:pt>
                <c:pt idx="15502">
                  <c:v>0.15967719999999999</c:v>
                </c:pt>
                <c:pt idx="15503">
                  <c:v>0.15760009999999999</c:v>
                </c:pt>
                <c:pt idx="15504">
                  <c:v>0.15552279999999999</c:v>
                </c:pt>
                <c:pt idx="15505">
                  <c:v>0.15344550000000001</c:v>
                </c:pt>
                <c:pt idx="15506">
                  <c:v>0.15136810000000001</c:v>
                </c:pt>
                <c:pt idx="15507">
                  <c:v>0.1492909</c:v>
                </c:pt>
                <c:pt idx="15508">
                  <c:v>0.1472135</c:v>
                </c:pt>
                <c:pt idx="15509">
                  <c:v>0.1451373</c:v>
                </c:pt>
                <c:pt idx="15510">
                  <c:v>0.14306179999999999</c:v>
                </c:pt>
                <c:pt idx="15511">
                  <c:v>0.1409852</c:v>
                </c:pt>
                <c:pt idx="15512">
                  <c:v>0.13890839999999999</c:v>
                </c:pt>
                <c:pt idx="15513">
                  <c:v>0.1368317</c:v>
                </c:pt>
                <c:pt idx="15514">
                  <c:v>0.13475490000000001</c:v>
                </c:pt>
                <c:pt idx="15515">
                  <c:v>0.13267799999999999</c:v>
                </c:pt>
                <c:pt idx="15516">
                  <c:v>0.13060099999999999</c:v>
                </c:pt>
                <c:pt idx="15517">
                  <c:v>0.1285241</c:v>
                </c:pt>
                <c:pt idx="15518">
                  <c:v>0.12644739999999999</c:v>
                </c:pt>
                <c:pt idx="15519">
                  <c:v>0.1243708</c:v>
                </c:pt>
                <c:pt idx="15520">
                  <c:v>0.12229569999999999</c:v>
                </c:pt>
                <c:pt idx="15521">
                  <c:v>0.1202237</c:v>
                </c:pt>
                <c:pt idx="15522">
                  <c:v>0.1181499</c:v>
                </c:pt>
                <c:pt idx="15523">
                  <c:v>0.116075</c:v>
                </c:pt>
                <c:pt idx="15524">
                  <c:v>0.1139997</c:v>
                </c:pt>
                <c:pt idx="15525">
                  <c:v>0.1119232</c:v>
                </c:pt>
                <c:pt idx="15526">
                  <c:v>0.1098465</c:v>
                </c:pt>
                <c:pt idx="15527">
                  <c:v>0.1077697</c:v>
                </c:pt>
                <c:pt idx="15528">
                  <c:v>0.1056928</c:v>
                </c:pt>
                <c:pt idx="15529">
                  <c:v>0.10361579999999999</c:v>
                </c:pt>
                <c:pt idx="15530">
                  <c:v>0.1015389</c:v>
                </c:pt>
                <c:pt idx="15531">
                  <c:v>9.9461830000000001E-2</c:v>
                </c:pt>
                <c:pt idx="15532">
                  <c:v>9.7384799999999994E-2</c:v>
                </c:pt>
                <c:pt idx="15533">
                  <c:v>9.5307719999999999E-2</c:v>
                </c:pt>
                <c:pt idx="15534">
                  <c:v>9.3230800000000003E-2</c:v>
                </c:pt>
                <c:pt idx="15535">
                  <c:v>9.115376E-2</c:v>
                </c:pt>
                <c:pt idx="15536">
                  <c:v>8.9076740000000001E-2</c:v>
                </c:pt>
                <c:pt idx="15537">
                  <c:v>8.7000030000000006E-2</c:v>
                </c:pt>
                <c:pt idx="15538">
                  <c:v>8.4924529999999998E-2</c:v>
                </c:pt>
                <c:pt idx="15539">
                  <c:v>8.2848350000000001E-2</c:v>
                </c:pt>
                <c:pt idx="15540">
                  <c:v>8.0774879999999993E-2</c:v>
                </c:pt>
                <c:pt idx="15541">
                  <c:v>7.8699420000000006E-2</c:v>
                </c:pt>
                <c:pt idx="15542">
                  <c:v>7.6622689999999993E-2</c:v>
                </c:pt>
                <c:pt idx="15543">
                  <c:v>7.4545700000000006E-2</c:v>
                </c:pt>
                <c:pt idx="15544">
                  <c:v>7.2468679999999994E-2</c:v>
                </c:pt>
                <c:pt idx="15545">
                  <c:v>7.0391739999999994E-2</c:v>
                </c:pt>
                <c:pt idx="15546">
                  <c:v>6.831487E-2</c:v>
                </c:pt>
                <c:pt idx="15547">
                  <c:v>6.623793E-2</c:v>
                </c:pt>
                <c:pt idx="15548">
                  <c:v>6.4161079999999995E-2</c:v>
                </c:pt>
                <c:pt idx="15549">
                  <c:v>6.2084210000000001E-2</c:v>
                </c:pt>
                <c:pt idx="15550">
                  <c:v>6.000751E-2</c:v>
                </c:pt>
                <c:pt idx="15551">
                  <c:v>5.7930759999999998E-2</c:v>
                </c:pt>
                <c:pt idx="15552">
                  <c:v>5.5853939999999998E-2</c:v>
                </c:pt>
                <c:pt idx="15553">
                  <c:v>5.3777119999999998E-2</c:v>
                </c:pt>
                <c:pt idx="15554">
                  <c:v>5.1700299999999998E-2</c:v>
                </c:pt>
                <c:pt idx="15555">
                  <c:v>4.9623460000000001E-2</c:v>
                </c:pt>
                <c:pt idx="15556">
                  <c:v>4.7546579999999998E-2</c:v>
                </c:pt>
                <c:pt idx="15557">
                  <c:v>4.546973E-2</c:v>
                </c:pt>
                <c:pt idx="15558">
                  <c:v>4.3392840000000002E-2</c:v>
                </c:pt>
                <c:pt idx="15559">
                  <c:v>4.1315989999999997E-2</c:v>
                </c:pt>
                <c:pt idx="15560">
                  <c:v>3.9239169999999997E-2</c:v>
                </c:pt>
                <c:pt idx="15561">
                  <c:v>3.7162349999999997E-2</c:v>
                </c:pt>
                <c:pt idx="15562">
                  <c:v>3.5085659999999998E-2</c:v>
                </c:pt>
                <c:pt idx="15563">
                  <c:v>3.300906E-2</c:v>
                </c:pt>
                <c:pt idx="15564">
                  <c:v>3.0932870000000001E-2</c:v>
                </c:pt>
                <c:pt idx="15565">
                  <c:v>2.8857669999999998E-2</c:v>
                </c:pt>
                <c:pt idx="15566">
                  <c:v>2.6782819999999999E-2</c:v>
                </c:pt>
                <c:pt idx="15567">
                  <c:v>2.4708339999999999E-2</c:v>
                </c:pt>
                <c:pt idx="15568">
                  <c:v>2.26324E-2</c:v>
                </c:pt>
                <c:pt idx="15569">
                  <c:v>2.0556379999999999E-2</c:v>
                </c:pt>
                <c:pt idx="15570">
                  <c:v>1.8480239999999998E-2</c:v>
                </c:pt>
                <c:pt idx="15571">
                  <c:v>1.6403839999999999E-2</c:v>
                </c:pt>
                <c:pt idx="15572">
                  <c:v>1.4327629999999999E-2</c:v>
                </c:pt>
                <c:pt idx="15573">
                  <c:v>1.2251049999999999E-2</c:v>
                </c:pt>
                <c:pt idx="15574">
                  <c:v>1.017557E-2</c:v>
                </c:pt>
                <c:pt idx="15575">
                  <c:v>8.1012040000000007E-3</c:v>
                </c:pt>
                <c:pt idx="15576">
                  <c:v>6.0294620000000002E-3</c:v>
                </c:pt>
                <c:pt idx="15577">
                  <c:v>3.9555900000000001E-3</c:v>
                </c:pt>
                <c:pt idx="15578">
                  <c:v>1.8837019999999999E-3</c:v>
                </c:pt>
                <c:pt idx="15579">
                  <c:v>-1.9001789999999999E-4</c:v>
                </c:pt>
                <c:pt idx="15580">
                  <c:v>-2.2659500000000001E-3</c:v>
                </c:pt>
                <c:pt idx="15581">
                  <c:v>-4.3406970000000001E-3</c:v>
                </c:pt>
                <c:pt idx="15582">
                  <c:v>-6.4166750000000002E-3</c:v>
                </c:pt>
                <c:pt idx="15583">
                  <c:v>-8.4918019999999997E-3</c:v>
                </c:pt>
                <c:pt idx="15584">
                  <c:v>-1.056854E-2</c:v>
                </c:pt>
                <c:pt idx="15585">
                  <c:v>-1.26436E-2</c:v>
                </c:pt>
                <c:pt idx="15586">
                  <c:v>-1.4718169999999999E-2</c:v>
                </c:pt>
                <c:pt idx="15587">
                  <c:v>-1.6794509999999999E-2</c:v>
                </c:pt>
                <c:pt idx="15588">
                  <c:v>-1.8871160000000001E-2</c:v>
                </c:pt>
                <c:pt idx="15589">
                  <c:v>-2.094799E-2</c:v>
                </c:pt>
                <c:pt idx="15590">
                  <c:v>-2.3024739999999998E-2</c:v>
                </c:pt>
                <c:pt idx="15591">
                  <c:v>-2.5101760000000001E-2</c:v>
                </c:pt>
                <c:pt idx="15592">
                  <c:v>-2.717783E-2</c:v>
                </c:pt>
                <c:pt idx="15593">
                  <c:v>-2.9254289999999999E-2</c:v>
                </c:pt>
                <c:pt idx="15594">
                  <c:v>-3.1331159999999997E-2</c:v>
                </c:pt>
                <c:pt idx="15595">
                  <c:v>-3.340771E-2</c:v>
                </c:pt>
                <c:pt idx="15596">
                  <c:v>-3.5484300000000003E-2</c:v>
                </c:pt>
                <c:pt idx="15597">
                  <c:v>-3.7560969999999999E-2</c:v>
                </c:pt>
                <c:pt idx="15598">
                  <c:v>-3.9637730000000003E-2</c:v>
                </c:pt>
                <c:pt idx="15599">
                  <c:v>-4.1714399999999999E-2</c:v>
                </c:pt>
                <c:pt idx="15600">
                  <c:v>-4.37899E-2</c:v>
                </c:pt>
                <c:pt idx="15601">
                  <c:v>-4.5865059999999999E-2</c:v>
                </c:pt>
                <c:pt idx="15602">
                  <c:v>-4.7940990000000003E-2</c:v>
                </c:pt>
                <c:pt idx="15603">
                  <c:v>-5.0017289999999999E-2</c:v>
                </c:pt>
                <c:pt idx="15604">
                  <c:v>-5.2093769999999998E-2</c:v>
                </c:pt>
                <c:pt idx="15605">
                  <c:v>-5.4170280000000001E-2</c:v>
                </c:pt>
                <c:pt idx="15606">
                  <c:v>-5.6246820000000003E-2</c:v>
                </c:pt>
                <c:pt idx="15607">
                  <c:v>-5.8323409999999999E-2</c:v>
                </c:pt>
                <c:pt idx="15608">
                  <c:v>-6.0400130000000003E-2</c:v>
                </c:pt>
                <c:pt idx="15609">
                  <c:v>-6.2476709999999998E-2</c:v>
                </c:pt>
                <c:pt idx="15610">
                  <c:v>-6.4553379999999994E-2</c:v>
                </c:pt>
                <c:pt idx="15611">
                  <c:v>-6.6630049999999996E-2</c:v>
                </c:pt>
                <c:pt idx="15612">
                  <c:v>-6.8706669999999997E-2</c:v>
                </c:pt>
                <c:pt idx="15613">
                  <c:v>-7.0783289999999999E-2</c:v>
                </c:pt>
                <c:pt idx="15614">
                  <c:v>-7.2859599999999997E-2</c:v>
                </c:pt>
                <c:pt idx="15615">
                  <c:v>-7.4935790000000002E-2</c:v>
                </c:pt>
                <c:pt idx="15616">
                  <c:v>-7.7012289999999997E-2</c:v>
                </c:pt>
                <c:pt idx="15617">
                  <c:v>-7.9088859999999997E-2</c:v>
                </c:pt>
                <c:pt idx="15618">
                  <c:v>-8.1165409999999993E-2</c:v>
                </c:pt>
                <c:pt idx="15619">
                  <c:v>-8.3242209999999997E-2</c:v>
                </c:pt>
                <c:pt idx="15620">
                  <c:v>-8.5318679999999994E-2</c:v>
                </c:pt>
                <c:pt idx="15621">
                  <c:v>-8.7395379999999995E-2</c:v>
                </c:pt>
                <c:pt idx="15622">
                  <c:v>-8.9472259999999998E-2</c:v>
                </c:pt>
                <c:pt idx="15623">
                  <c:v>-9.1548989999999997E-2</c:v>
                </c:pt>
                <c:pt idx="15624">
                  <c:v>-9.3625100000000003E-2</c:v>
                </c:pt>
                <c:pt idx="15625">
                  <c:v>-9.5701739999999993E-2</c:v>
                </c:pt>
                <c:pt idx="15626">
                  <c:v>-9.7778370000000003E-2</c:v>
                </c:pt>
                <c:pt idx="15627">
                  <c:v>-9.9855029999999997E-2</c:v>
                </c:pt>
                <c:pt idx="15628">
                  <c:v>-0.10193190000000001</c:v>
                </c:pt>
                <c:pt idx="15629">
                  <c:v>-0.1040087</c:v>
                </c:pt>
                <c:pt idx="15630">
                  <c:v>-0.1060854</c:v>
                </c:pt>
                <c:pt idx="15631">
                  <c:v>-0.1081612</c:v>
                </c:pt>
                <c:pt idx="15632">
                  <c:v>-0.110237</c:v>
                </c:pt>
                <c:pt idx="15633">
                  <c:v>-0.11231049999999999</c:v>
                </c:pt>
                <c:pt idx="15634">
                  <c:v>-0.1143865</c:v>
                </c:pt>
                <c:pt idx="15635">
                  <c:v>-0.1164626</c:v>
                </c:pt>
                <c:pt idx="15636">
                  <c:v>-0.1185385</c:v>
                </c:pt>
                <c:pt idx="15637">
                  <c:v>-0.1206125</c:v>
                </c:pt>
                <c:pt idx="15638">
                  <c:v>-0.12268859999999999</c:v>
                </c:pt>
                <c:pt idx="15639">
                  <c:v>-0.1247644</c:v>
                </c:pt>
                <c:pt idx="15640">
                  <c:v>-0.1268406</c:v>
                </c:pt>
                <c:pt idx="15641">
                  <c:v>-0.12891730000000001</c:v>
                </c:pt>
                <c:pt idx="15642">
                  <c:v>-0.1309941</c:v>
                </c:pt>
                <c:pt idx="15643">
                  <c:v>-0.13307089999999999</c:v>
                </c:pt>
                <c:pt idx="15644">
                  <c:v>-0.13514789999999999</c:v>
                </c:pt>
                <c:pt idx="15645">
                  <c:v>-0.13722490000000001</c:v>
                </c:pt>
                <c:pt idx="15646">
                  <c:v>-0.13930200000000001</c:v>
                </c:pt>
                <c:pt idx="15647">
                  <c:v>-0.14137849999999999</c:v>
                </c:pt>
                <c:pt idx="15648">
                  <c:v>-0.14345530000000001</c:v>
                </c:pt>
                <c:pt idx="15649">
                  <c:v>-0.14553199999999999</c:v>
                </c:pt>
                <c:pt idx="15650">
                  <c:v>-0.14760909999999999</c:v>
                </c:pt>
                <c:pt idx="15651">
                  <c:v>-0.1496864</c:v>
                </c:pt>
                <c:pt idx="15652">
                  <c:v>-0.1517636</c:v>
                </c:pt>
                <c:pt idx="15653">
                  <c:v>-0.1538409</c:v>
                </c:pt>
                <c:pt idx="15654">
                  <c:v>-0.15591730000000001</c:v>
                </c:pt>
                <c:pt idx="15655">
                  <c:v>-0.15799340000000001</c:v>
                </c:pt>
                <c:pt idx="15656">
                  <c:v>-0.16006909999999999</c:v>
                </c:pt>
                <c:pt idx="15657">
                  <c:v>-0.1621435</c:v>
                </c:pt>
                <c:pt idx="15658">
                  <c:v>-0.16421839999999999</c:v>
                </c:pt>
                <c:pt idx="15659">
                  <c:v>-0.16628999999999999</c:v>
                </c:pt>
                <c:pt idx="15660">
                  <c:v>-0.16836139999999999</c:v>
                </c:pt>
                <c:pt idx="15661">
                  <c:v>-0.17043649999999999</c:v>
                </c:pt>
                <c:pt idx="15662">
                  <c:v>-0.17251340000000001</c:v>
                </c:pt>
                <c:pt idx="15663">
                  <c:v>-0.1745903</c:v>
                </c:pt>
                <c:pt idx="15664">
                  <c:v>-0.1766672</c:v>
                </c:pt>
                <c:pt idx="15665">
                  <c:v>-0.17874419999999999</c:v>
                </c:pt>
                <c:pt idx="15666">
                  <c:v>-0.1808215</c:v>
                </c:pt>
                <c:pt idx="15667">
                  <c:v>-0.1828988</c:v>
                </c:pt>
                <c:pt idx="15668">
                  <c:v>-0.1849761</c:v>
                </c:pt>
                <c:pt idx="15669">
                  <c:v>-0.1870539</c:v>
                </c:pt>
                <c:pt idx="15670">
                  <c:v>-0.1891312</c:v>
                </c:pt>
                <c:pt idx="15671">
                  <c:v>-0.19120799999999999</c:v>
                </c:pt>
                <c:pt idx="15672">
                  <c:v>-0.19328519999999999</c:v>
                </c:pt>
                <c:pt idx="15673">
                  <c:v>-0.19536249999999999</c:v>
                </c:pt>
                <c:pt idx="15674">
                  <c:v>-0.19744</c:v>
                </c:pt>
                <c:pt idx="15675">
                  <c:v>-0.19951749999999999</c:v>
                </c:pt>
                <c:pt idx="15676">
                  <c:v>-0.2015951</c:v>
                </c:pt>
                <c:pt idx="15677">
                  <c:v>-0.20367250000000001</c:v>
                </c:pt>
                <c:pt idx="15678">
                  <c:v>-0.20574999999999999</c:v>
                </c:pt>
                <c:pt idx="15679">
                  <c:v>-0.20782729999999999</c:v>
                </c:pt>
                <c:pt idx="15680">
                  <c:v>-0.2099047</c:v>
                </c:pt>
                <c:pt idx="15681">
                  <c:v>-0.21198239999999999</c:v>
                </c:pt>
                <c:pt idx="15682">
                  <c:v>-0.2140591</c:v>
                </c:pt>
                <c:pt idx="15683">
                  <c:v>-0.21613589999999999</c:v>
                </c:pt>
                <c:pt idx="15684">
                  <c:v>-0.21821360000000001</c:v>
                </c:pt>
                <c:pt idx="15685">
                  <c:v>-0.22029099999999999</c:v>
                </c:pt>
                <c:pt idx="15686">
                  <c:v>-0.2223687</c:v>
                </c:pt>
                <c:pt idx="15687">
                  <c:v>-0.22444629999999999</c:v>
                </c:pt>
                <c:pt idx="15688">
                  <c:v>-0.22652349999999999</c:v>
                </c:pt>
                <c:pt idx="15689">
                  <c:v>-0.22860059999999999</c:v>
                </c:pt>
                <c:pt idx="15690">
                  <c:v>-0.23067679999999999</c:v>
                </c:pt>
                <c:pt idx="15691">
                  <c:v>-0.2327536</c:v>
                </c:pt>
                <c:pt idx="15692">
                  <c:v>-0.2348307</c:v>
                </c:pt>
                <c:pt idx="15693">
                  <c:v>-0.23690829999999999</c:v>
                </c:pt>
                <c:pt idx="15694">
                  <c:v>-0.23898610000000001</c:v>
                </c:pt>
                <c:pt idx="15695">
                  <c:v>-0.24106359999999999</c:v>
                </c:pt>
                <c:pt idx="15696">
                  <c:v>-0.24314150000000001</c:v>
                </c:pt>
                <c:pt idx="15697">
                  <c:v>-0.24521860000000001</c:v>
                </c:pt>
                <c:pt idx="15698">
                  <c:v>-0.2472964</c:v>
                </c:pt>
                <c:pt idx="15699">
                  <c:v>-0.24937219999999999</c:v>
                </c:pt>
                <c:pt idx="15700">
                  <c:v>-0.2514496</c:v>
                </c:pt>
                <c:pt idx="15701">
                  <c:v>-0.25352449999999999</c:v>
                </c:pt>
                <c:pt idx="15702">
                  <c:v>-0.25560240000000001</c:v>
                </c:pt>
                <c:pt idx="15703">
                  <c:v>-0.25767950000000001</c:v>
                </c:pt>
                <c:pt idx="15704">
                  <c:v>-0.25975769999999998</c:v>
                </c:pt>
                <c:pt idx="15705">
                  <c:v>-0.26183590000000001</c:v>
                </c:pt>
                <c:pt idx="15706">
                  <c:v>-0.26391409999999998</c:v>
                </c:pt>
                <c:pt idx="15707">
                  <c:v>-0.26599060000000002</c:v>
                </c:pt>
                <c:pt idx="15708">
                  <c:v>-0.26806740000000001</c:v>
                </c:pt>
                <c:pt idx="15709">
                  <c:v>-0.27014559999999999</c:v>
                </c:pt>
                <c:pt idx="15710">
                  <c:v>-0.27222350000000001</c:v>
                </c:pt>
                <c:pt idx="15711">
                  <c:v>-0.27430159999999998</c:v>
                </c:pt>
                <c:pt idx="15712">
                  <c:v>-0.27637980000000001</c:v>
                </c:pt>
                <c:pt idx="15713">
                  <c:v>-0.27845789999999998</c:v>
                </c:pt>
                <c:pt idx="15714">
                  <c:v>-0.28053640000000002</c:v>
                </c:pt>
                <c:pt idx="15715">
                  <c:v>-0.2826149</c:v>
                </c:pt>
                <c:pt idx="15716">
                  <c:v>-0.28469339999999999</c:v>
                </c:pt>
                <c:pt idx="15717">
                  <c:v>-0.28677219999999998</c:v>
                </c:pt>
                <c:pt idx="15718">
                  <c:v>-0.2888502</c:v>
                </c:pt>
                <c:pt idx="15719">
                  <c:v>-0.29092800000000002</c:v>
                </c:pt>
                <c:pt idx="15720">
                  <c:v>-0.2930064</c:v>
                </c:pt>
                <c:pt idx="15721">
                  <c:v>-0.29508390000000001</c:v>
                </c:pt>
                <c:pt idx="15722">
                  <c:v>-0.29716199999999998</c:v>
                </c:pt>
                <c:pt idx="15723">
                  <c:v>-0.29924050000000002</c:v>
                </c:pt>
                <c:pt idx="15724">
                  <c:v>-0.30131869999999999</c:v>
                </c:pt>
                <c:pt idx="15725">
                  <c:v>-0.30339650000000001</c:v>
                </c:pt>
                <c:pt idx="15726">
                  <c:v>-0.305475</c:v>
                </c:pt>
                <c:pt idx="15727">
                  <c:v>-0.30755339999999998</c:v>
                </c:pt>
                <c:pt idx="15728">
                  <c:v>-0.30963190000000002</c:v>
                </c:pt>
                <c:pt idx="15729">
                  <c:v>-0.31171110000000002</c:v>
                </c:pt>
                <c:pt idx="15730">
                  <c:v>-0.31379010000000002</c:v>
                </c:pt>
                <c:pt idx="15731">
                  <c:v>-0.31586940000000002</c:v>
                </c:pt>
                <c:pt idx="15732">
                  <c:v>-0.31794820000000001</c:v>
                </c:pt>
                <c:pt idx="15733">
                  <c:v>-0.32002740000000002</c:v>
                </c:pt>
                <c:pt idx="15734">
                  <c:v>-0.32210650000000002</c:v>
                </c:pt>
                <c:pt idx="15735">
                  <c:v>-0.32418570000000002</c:v>
                </c:pt>
                <c:pt idx="15736">
                  <c:v>-0.32626549999999999</c:v>
                </c:pt>
                <c:pt idx="15737">
                  <c:v>-0.3283449</c:v>
                </c:pt>
                <c:pt idx="15738">
                  <c:v>-0.330424</c:v>
                </c:pt>
                <c:pt idx="15739">
                  <c:v>-0.33250350000000001</c:v>
                </c:pt>
                <c:pt idx="15740">
                  <c:v>-0.33458310000000002</c:v>
                </c:pt>
                <c:pt idx="15741">
                  <c:v>-0.33666279999999998</c:v>
                </c:pt>
                <c:pt idx="15742">
                  <c:v>-0.3387424</c:v>
                </c:pt>
                <c:pt idx="15743">
                  <c:v>-0.34082210000000002</c:v>
                </c:pt>
                <c:pt idx="15744">
                  <c:v>-0.34290159999999997</c:v>
                </c:pt>
                <c:pt idx="15745">
                  <c:v>-0.34498060000000003</c:v>
                </c:pt>
                <c:pt idx="15746">
                  <c:v>-0.34705910000000001</c:v>
                </c:pt>
                <c:pt idx="15747">
                  <c:v>-0.34913640000000001</c:v>
                </c:pt>
                <c:pt idx="15748">
                  <c:v>-0.35121289999999999</c:v>
                </c:pt>
                <c:pt idx="15749">
                  <c:v>-0.3532903</c:v>
                </c:pt>
                <c:pt idx="15750">
                  <c:v>-0.35536859999999998</c:v>
                </c:pt>
                <c:pt idx="15751">
                  <c:v>-0.35744949999999998</c:v>
                </c:pt>
                <c:pt idx="15752">
                  <c:v>-0.35952709999999999</c:v>
                </c:pt>
                <c:pt idx="15753">
                  <c:v>-0.36160639999999999</c:v>
                </c:pt>
                <c:pt idx="15754">
                  <c:v>-0.36368610000000001</c:v>
                </c:pt>
                <c:pt idx="15755">
                  <c:v>-0.36576619999999999</c:v>
                </c:pt>
                <c:pt idx="15756">
                  <c:v>-0.36784620000000001</c:v>
                </c:pt>
                <c:pt idx="15757">
                  <c:v>-0.36992580000000003</c:v>
                </c:pt>
                <c:pt idx="15758">
                  <c:v>-0.37200559999999999</c:v>
                </c:pt>
                <c:pt idx="15759">
                  <c:v>-0.37408669999999999</c:v>
                </c:pt>
                <c:pt idx="15760">
                  <c:v>-0.37616539999999998</c:v>
                </c:pt>
                <c:pt idx="15761">
                  <c:v>-0.3782449</c:v>
                </c:pt>
                <c:pt idx="15762">
                  <c:v>-0.38032490000000002</c:v>
                </c:pt>
                <c:pt idx="15763">
                  <c:v>-0.3824051</c:v>
                </c:pt>
                <c:pt idx="15764">
                  <c:v>-0.38448539999999998</c:v>
                </c:pt>
                <c:pt idx="15765">
                  <c:v>-0.38656580000000001</c:v>
                </c:pt>
                <c:pt idx="15766">
                  <c:v>-0.38864579999999999</c:v>
                </c:pt>
                <c:pt idx="15767">
                  <c:v>-0.39072610000000002</c:v>
                </c:pt>
                <c:pt idx="15768">
                  <c:v>-0.3928063</c:v>
                </c:pt>
                <c:pt idx="15769">
                  <c:v>-0.39488649999999997</c:v>
                </c:pt>
                <c:pt idx="15770">
                  <c:v>-0.39696680000000001</c:v>
                </c:pt>
                <c:pt idx="15771">
                  <c:v>-0.39904689999999998</c:v>
                </c:pt>
                <c:pt idx="15772">
                  <c:v>-0.40112690000000001</c:v>
                </c:pt>
                <c:pt idx="15773">
                  <c:v>-0.40320679999999998</c:v>
                </c:pt>
                <c:pt idx="15774">
                  <c:v>-0.40528700000000001</c:v>
                </c:pt>
                <c:pt idx="15775">
                  <c:v>-0.4073677</c:v>
                </c:pt>
                <c:pt idx="15776">
                  <c:v>-0.40944819999999998</c:v>
                </c:pt>
                <c:pt idx="15777">
                  <c:v>-0.41153250000000002</c:v>
                </c:pt>
                <c:pt idx="15778">
                  <c:v>-0.41360970000000002</c:v>
                </c:pt>
                <c:pt idx="15779">
                  <c:v>-0.4156879</c:v>
                </c:pt>
                <c:pt idx="15780">
                  <c:v>-0.41776799999999997</c:v>
                </c:pt>
                <c:pt idx="15781">
                  <c:v>-0.41985030000000001</c:v>
                </c:pt>
                <c:pt idx="15782">
                  <c:v>-0.42193259999999999</c:v>
                </c:pt>
                <c:pt idx="15783">
                  <c:v>-0.42401460000000002</c:v>
                </c:pt>
                <c:pt idx="15784">
                  <c:v>-0.42609550000000002</c:v>
                </c:pt>
                <c:pt idx="15785">
                  <c:v>-0.428176</c:v>
                </c:pt>
                <c:pt idx="15786">
                  <c:v>-0.4302569</c:v>
                </c:pt>
                <c:pt idx="15787">
                  <c:v>-0.43233870000000002</c:v>
                </c:pt>
                <c:pt idx="15788">
                  <c:v>-0.434421</c:v>
                </c:pt>
                <c:pt idx="15789">
                  <c:v>-0.43650339999999999</c:v>
                </c:pt>
                <c:pt idx="15790">
                  <c:v>-0.43858530000000001</c:v>
                </c:pt>
                <c:pt idx="15791">
                  <c:v>-0.44066729999999998</c:v>
                </c:pt>
                <c:pt idx="15792">
                  <c:v>-0.44275049999999999</c:v>
                </c:pt>
                <c:pt idx="15793">
                  <c:v>-0.44483349999999999</c:v>
                </c:pt>
                <c:pt idx="15794">
                  <c:v>-0.4469166</c:v>
                </c:pt>
                <c:pt idx="15795">
                  <c:v>-0.44900020000000002</c:v>
                </c:pt>
                <c:pt idx="15796">
                  <c:v>-0.45108300000000001</c:v>
                </c:pt>
                <c:pt idx="15797">
                  <c:v>-0.45316610000000002</c:v>
                </c:pt>
                <c:pt idx="15798">
                  <c:v>-0.45524930000000002</c:v>
                </c:pt>
                <c:pt idx="15799">
                  <c:v>-0.45733580000000001</c:v>
                </c:pt>
                <c:pt idx="15800">
                  <c:v>-0.45941799999999999</c:v>
                </c:pt>
                <c:pt idx="15801">
                  <c:v>-0.46150180000000002</c:v>
                </c:pt>
                <c:pt idx="15802">
                  <c:v>-0.46358539999999998</c:v>
                </c:pt>
                <c:pt idx="15803">
                  <c:v>-0.465669</c:v>
                </c:pt>
                <c:pt idx="15804">
                  <c:v>-0.467752</c:v>
                </c:pt>
                <c:pt idx="15805">
                  <c:v>-0.46983340000000001</c:v>
                </c:pt>
                <c:pt idx="15806">
                  <c:v>-0.47191519999999998</c:v>
                </c:pt>
                <c:pt idx="15807">
                  <c:v>-0.47399849999999999</c:v>
                </c:pt>
                <c:pt idx="15808">
                  <c:v>-0.47608250000000002</c:v>
                </c:pt>
                <c:pt idx="15809">
                  <c:v>-0.47816619999999999</c:v>
                </c:pt>
                <c:pt idx="15810">
                  <c:v>-0.4802495</c:v>
                </c:pt>
                <c:pt idx="15811">
                  <c:v>-0.48233330000000002</c:v>
                </c:pt>
                <c:pt idx="15812">
                  <c:v>-0.4844175</c:v>
                </c:pt>
                <c:pt idx="15813">
                  <c:v>-0.48650060000000001</c:v>
                </c:pt>
                <c:pt idx="15814">
                  <c:v>-0.48858400000000002</c:v>
                </c:pt>
                <c:pt idx="15815">
                  <c:v>-0.49066700000000002</c:v>
                </c:pt>
                <c:pt idx="15816">
                  <c:v>-0.492755</c:v>
                </c:pt>
                <c:pt idx="15817">
                  <c:v>-0.49483640000000001</c:v>
                </c:pt>
                <c:pt idx="15818">
                  <c:v>-0.4969191</c:v>
                </c:pt>
                <c:pt idx="15819">
                  <c:v>-0.49900250000000002</c:v>
                </c:pt>
                <c:pt idx="15820">
                  <c:v>-0.50108600000000003</c:v>
                </c:pt>
                <c:pt idx="15821">
                  <c:v>-0.50316879999999997</c:v>
                </c:pt>
                <c:pt idx="15822">
                  <c:v>-0.50525180000000003</c:v>
                </c:pt>
                <c:pt idx="15823">
                  <c:v>-0.50733419999999996</c:v>
                </c:pt>
                <c:pt idx="15824">
                  <c:v>-0.5094168</c:v>
                </c:pt>
                <c:pt idx="15825">
                  <c:v>-0.51150110000000004</c:v>
                </c:pt>
                <c:pt idx="15826">
                  <c:v>-0.51358369999999998</c:v>
                </c:pt>
                <c:pt idx="15827">
                  <c:v>-0.51567240000000003</c:v>
                </c:pt>
                <c:pt idx="15828">
                  <c:v>-0.51775499999999997</c:v>
                </c:pt>
                <c:pt idx="15829">
                  <c:v>-0.51983749999999995</c:v>
                </c:pt>
                <c:pt idx="15830">
                  <c:v>-0.5219201</c:v>
                </c:pt>
                <c:pt idx="15831">
                  <c:v>-0.52400259999999999</c:v>
                </c:pt>
                <c:pt idx="15832">
                  <c:v>-0.52608429999999995</c:v>
                </c:pt>
                <c:pt idx="15833">
                  <c:v>-0.52816609999999997</c:v>
                </c:pt>
                <c:pt idx="15834">
                  <c:v>-0.53024760000000004</c:v>
                </c:pt>
                <c:pt idx="15835">
                  <c:v>-0.53232900000000005</c:v>
                </c:pt>
                <c:pt idx="15836">
                  <c:v>-0.53440989999999999</c:v>
                </c:pt>
                <c:pt idx="15837">
                  <c:v>-0.53648839999999998</c:v>
                </c:pt>
                <c:pt idx="15838">
                  <c:v>-0.53856839999999995</c:v>
                </c:pt>
                <c:pt idx="15839">
                  <c:v>-0.54064769999999995</c:v>
                </c:pt>
                <c:pt idx="15840">
                  <c:v>-0.54272710000000002</c:v>
                </c:pt>
                <c:pt idx="15841">
                  <c:v>-0.54480640000000002</c:v>
                </c:pt>
                <c:pt idx="15842">
                  <c:v>-0.54688720000000002</c:v>
                </c:pt>
                <c:pt idx="15843">
                  <c:v>-0.54896590000000001</c:v>
                </c:pt>
                <c:pt idx="15844">
                  <c:v>-0.55104799999999998</c:v>
                </c:pt>
                <c:pt idx="15845">
                  <c:v>-0.5531296</c:v>
                </c:pt>
                <c:pt idx="15846">
                  <c:v>-0.55521160000000003</c:v>
                </c:pt>
                <c:pt idx="15847">
                  <c:v>-0.5572935</c:v>
                </c:pt>
                <c:pt idx="15848">
                  <c:v>-0.55937539999999997</c:v>
                </c:pt>
                <c:pt idx="15849">
                  <c:v>-0.56145869999999998</c:v>
                </c:pt>
                <c:pt idx="15850">
                  <c:v>-0.56354300000000002</c:v>
                </c:pt>
                <c:pt idx="15851">
                  <c:v>-0.56562500000000004</c:v>
                </c:pt>
                <c:pt idx="15852">
                  <c:v>-0.56770779999999998</c:v>
                </c:pt>
                <c:pt idx="15853">
                  <c:v>-0.56979100000000005</c:v>
                </c:pt>
                <c:pt idx="15854">
                  <c:v>-0.57187449999999995</c:v>
                </c:pt>
                <c:pt idx="15855">
                  <c:v>-0.57395859999999999</c:v>
                </c:pt>
                <c:pt idx="15856">
                  <c:v>-0.57604169999999999</c:v>
                </c:pt>
                <c:pt idx="15857">
                  <c:v>-0.57812509999999995</c:v>
                </c:pt>
                <c:pt idx="15858">
                  <c:v>-0.58020899999999997</c:v>
                </c:pt>
                <c:pt idx="15859">
                  <c:v>-0.58229370000000003</c:v>
                </c:pt>
                <c:pt idx="15860">
                  <c:v>-0.58437760000000005</c:v>
                </c:pt>
                <c:pt idx="15861">
                  <c:v>-0.58646140000000002</c:v>
                </c:pt>
                <c:pt idx="15862">
                  <c:v>-0.58854580000000001</c:v>
                </c:pt>
                <c:pt idx="15863">
                  <c:v>-0.59062979999999998</c:v>
                </c:pt>
                <c:pt idx="15864">
                  <c:v>-0.59271320000000005</c:v>
                </c:pt>
                <c:pt idx="15865">
                  <c:v>-0.59479680000000001</c:v>
                </c:pt>
                <c:pt idx="15866">
                  <c:v>-0.59687999999999997</c:v>
                </c:pt>
                <c:pt idx="15867">
                  <c:v>-0.59896190000000005</c:v>
                </c:pt>
                <c:pt idx="15868">
                  <c:v>-0.60104449999999998</c:v>
                </c:pt>
                <c:pt idx="15869">
                  <c:v>-0.60312679999999996</c:v>
                </c:pt>
                <c:pt idx="15870">
                  <c:v>-0.60520879999999999</c:v>
                </c:pt>
                <c:pt idx="15871">
                  <c:v>-0.60728959999999998</c:v>
                </c:pt>
                <c:pt idx="15872">
                  <c:v>-0.60937079999999999</c:v>
                </c:pt>
                <c:pt idx="15873">
                  <c:v>-0.61145159999999998</c:v>
                </c:pt>
                <c:pt idx="15874">
                  <c:v>-0.61353590000000002</c:v>
                </c:pt>
                <c:pt idx="15875">
                  <c:v>-0.61561699999999997</c:v>
                </c:pt>
                <c:pt idx="15876">
                  <c:v>-0.61769719999999995</c:v>
                </c:pt>
                <c:pt idx="15877">
                  <c:v>-0.61978040000000001</c:v>
                </c:pt>
                <c:pt idx="15878">
                  <c:v>-0.62186160000000001</c:v>
                </c:pt>
                <c:pt idx="15879">
                  <c:v>-0.62394280000000002</c:v>
                </c:pt>
                <c:pt idx="15880">
                  <c:v>-0.62602279999999999</c:v>
                </c:pt>
                <c:pt idx="15881">
                  <c:v>-0.62810410000000005</c:v>
                </c:pt>
                <c:pt idx="15882">
                  <c:v>-0.63018039999999997</c:v>
                </c:pt>
                <c:pt idx="15883">
                  <c:v>-0.63226090000000001</c:v>
                </c:pt>
                <c:pt idx="15884">
                  <c:v>-0.63434230000000003</c:v>
                </c:pt>
                <c:pt idx="15885">
                  <c:v>-0.6364244</c:v>
                </c:pt>
                <c:pt idx="15886">
                  <c:v>-0.63850669999999998</c:v>
                </c:pt>
                <c:pt idx="15887">
                  <c:v>-0.64058769999999998</c:v>
                </c:pt>
                <c:pt idx="15888">
                  <c:v>-0.64266939999999995</c:v>
                </c:pt>
                <c:pt idx="15889">
                  <c:v>-0.6447505</c:v>
                </c:pt>
                <c:pt idx="15890">
                  <c:v>-0.64683219999999997</c:v>
                </c:pt>
                <c:pt idx="15891">
                  <c:v>-0.64891460000000001</c:v>
                </c:pt>
                <c:pt idx="15892">
                  <c:v>-0.65099640000000003</c:v>
                </c:pt>
                <c:pt idx="15893">
                  <c:v>-0.65307720000000002</c:v>
                </c:pt>
                <c:pt idx="15894">
                  <c:v>-0.65515599999999996</c:v>
                </c:pt>
                <c:pt idx="15895">
                  <c:v>-0.65723659999999995</c:v>
                </c:pt>
                <c:pt idx="15896">
                  <c:v>-0.65931740000000005</c:v>
                </c:pt>
                <c:pt idx="15897">
                  <c:v>-0.66139800000000004</c:v>
                </c:pt>
                <c:pt idx="15898">
                  <c:v>-0.66347929999999999</c:v>
                </c:pt>
                <c:pt idx="15899">
                  <c:v>-0.66555989999999998</c:v>
                </c:pt>
                <c:pt idx="15900">
                  <c:v>-0.66764109999999999</c:v>
                </c:pt>
                <c:pt idx="15901">
                  <c:v>-0.66972200000000004</c:v>
                </c:pt>
                <c:pt idx="15902">
                  <c:v>-0.67180309999999999</c:v>
                </c:pt>
                <c:pt idx="15903">
                  <c:v>-0.67388459999999994</c:v>
                </c:pt>
                <c:pt idx="15904">
                  <c:v>-0.67596560000000006</c:v>
                </c:pt>
                <c:pt idx="15905">
                  <c:v>-0.67804629999999999</c:v>
                </c:pt>
                <c:pt idx="15906">
                  <c:v>-0.68012669999999997</c:v>
                </c:pt>
                <c:pt idx="15907">
                  <c:v>-0.68220599999999998</c:v>
                </c:pt>
                <c:pt idx="15908">
                  <c:v>-0.68428699999999998</c:v>
                </c:pt>
                <c:pt idx="15909">
                  <c:v>-0.68636770000000003</c:v>
                </c:pt>
                <c:pt idx="15910">
                  <c:v>-0.68844819999999995</c:v>
                </c:pt>
                <c:pt idx="15911">
                  <c:v>-0.69052860000000005</c:v>
                </c:pt>
                <c:pt idx="15912">
                  <c:v>-0.69260900000000003</c:v>
                </c:pt>
                <c:pt idx="15913">
                  <c:v>-0.69468949999999996</c:v>
                </c:pt>
                <c:pt idx="15914">
                  <c:v>-0.69677029999999995</c:v>
                </c:pt>
                <c:pt idx="15915">
                  <c:v>-0.69885079999999999</c:v>
                </c:pt>
                <c:pt idx="15916">
                  <c:v>-0.70093099999999997</c:v>
                </c:pt>
                <c:pt idx="15917">
                  <c:v>-0.70301179999999996</c:v>
                </c:pt>
                <c:pt idx="15918">
                  <c:v>-0.70509200000000005</c:v>
                </c:pt>
                <c:pt idx="15919">
                  <c:v>-0.70717189999999996</c:v>
                </c:pt>
                <c:pt idx="15920">
                  <c:v>-0.70925190000000005</c:v>
                </c:pt>
                <c:pt idx="15921">
                  <c:v>-0.71133139999999995</c:v>
                </c:pt>
                <c:pt idx="15922">
                  <c:v>-0.71341129999999997</c:v>
                </c:pt>
                <c:pt idx="15923">
                  <c:v>-0.71549169999999995</c:v>
                </c:pt>
                <c:pt idx="15924">
                  <c:v>-0.71757230000000005</c:v>
                </c:pt>
                <c:pt idx="15925">
                  <c:v>-0.71965290000000004</c:v>
                </c:pt>
                <c:pt idx="15926">
                  <c:v>-0.72173339999999997</c:v>
                </c:pt>
                <c:pt idx="15927">
                  <c:v>-0.72381399999999996</c:v>
                </c:pt>
                <c:pt idx="15928">
                  <c:v>-0.7258947</c:v>
                </c:pt>
                <c:pt idx="15929">
                  <c:v>-0.72797639999999997</c:v>
                </c:pt>
                <c:pt idx="15930">
                  <c:v>-0.73005549999999997</c:v>
                </c:pt>
                <c:pt idx="15931">
                  <c:v>-0.73213609999999996</c:v>
                </c:pt>
                <c:pt idx="15932">
                  <c:v>-0.73421630000000004</c:v>
                </c:pt>
                <c:pt idx="15933">
                  <c:v>-0.73629679999999997</c:v>
                </c:pt>
                <c:pt idx="15934">
                  <c:v>-0.73837660000000005</c:v>
                </c:pt>
                <c:pt idx="15935">
                  <c:v>-0.74045669999999997</c:v>
                </c:pt>
                <c:pt idx="15936">
                  <c:v>-0.74253659999999999</c:v>
                </c:pt>
                <c:pt idx="15937">
                  <c:v>-0.74461639999999996</c:v>
                </c:pt>
                <c:pt idx="15938">
                  <c:v>-0.74669549999999996</c:v>
                </c:pt>
                <c:pt idx="15939">
                  <c:v>-0.74877530000000003</c:v>
                </c:pt>
                <c:pt idx="15940">
                  <c:v>-0.75085449999999998</c:v>
                </c:pt>
                <c:pt idx="15941">
                  <c:v>-0.75293379999999999</c:v>
                </c:pt>
                <c:pt idx="15942">
                  <c:v>-0.75501189999999996</c:v>
                </c:pt>
                <c:pt idx="15943">
                  <c:v>-0.75709009999999999</c:v>
                </c:pt>
                <c:pt idx="15944">
                  <c:v>-0.75916899999999998</c:v>
                </c:pt>
                <c:pt idx="15945">
                  <c:v>-0.76124729999999996</c:v>
                </c:pt>
                <c:pt idx="15946">
                  <c:v>-0.76332630000000001</c:v>
                </c:pt>
                <c:pt idx="15947">
                  <c:v>-0.76540520000000001</c:v>
                </c:pt>
                <c:pt idx="15948">
                  <c:v>-0.76748419999999995</c:v>
                </c:pt>
                <c:pt idx="15949">
                  <c:v>-0.76956230000000003</c:v>
                </c:pt>
                <c:pt idx="15950">
                  <c:v>-0.77164069999999996</c:v>
                </c:pt>
                <c:pt idx="15951">
                  <c:v>-0.77371840000000003</c:v>
                </c:pt>
                <c:pt idx="15952">
                  <c:v>-0.77579609999999999</c:v>
                </c:pt>
                <c:pt idx="15953">
                  <c:v>-0.77787450000000002</c:v>
                </c:pt>
                <c:pt idx="15954">
                  <c:v>-0.77995490000000001</c:v>
                </c:pt>
                <c:pt idx="15955">
                  <c:v>-0.78203429999999996</c:v>
                </c:pt>
                <c:pt idx="15956">
                  <c:v>-0.78411350000000002</c:v>
                </c:pt>
                <c:pt idx="15957">
                  <c:v>-0.78619240000000001</c:v>
                </c:pt>
                <c:pt idx="15958">
                  <c:v>-0.78827119999999995</c:v>
                </c:pt>
                <c:pt idx="15959">
                  <c:v>-0.79035040000000001</c:v>
                </c:pt>
                <c:pt idx="15960">
                  <c:v>-0.79243030000000003</c:v>
                </c:pt>
                <c:pt idx="15961">
                  <c:v>-0.79450750000000003</c:v>
                </c:pt>
                <c:pt idx="15962">
                  <c:v>-0.79658479999999998</c:v>
                </c:pt>
                <c:pt idx="15963">
                  <c:v>-0.79866239999999999</c:v>
                </c:pt>
                <c:pt idx="15964">
                  <c:v>-0.80073939999999999</c:v>
                </c:pt>
                <c:pt idx="15965">
                  <c:v>-0.8028168</c:v>
                </c:pt>
                <c:pt idx="15966">
                  <c:v>-0.80489219999999995</c:v>
                </c:pt>
                <c:pt idx="15967">
                  <c:v>-0.80696829999999997</c:v>
                </c:pt>
                <c:pt idx="15968">
                  <c:v>-0.80904560000000003</c:v>
                </c:pt>
                <c:pt idx="15969">
                  <c:v>-0.81112320000000004</c:v>
                </c:pt>
                <c:pt idx="15970">
                  <c:v>-0.81320009999999998</c:v>
                </c:pt>
                <c:pt idx="15971">
                  <c:v>-0.81527729999999998</c:v>
                </c:pt>
                <c:pt idx="15972">
                  <c:v>-0.81735749999999996</c:v>
                </c:pt>
                <c:pt idx="15973">
                  <c:v>-0.81943509999999997</c:v>
                </c:pt>
                <c:pt idx="15974">
                  <c:v>-0.82151209999999997</c:v>
                </c:pt>
                <c:pt idx="15975">
                  <c:v>-0.82359110000000002</c:v>
                </c:pt>
                <c:pt idx="15976">
                  <c:v>-0.82566969999999995</c:v>
                </c:pt>
                <c:pt idx="15977">
                  <c:v>-0.82774720000000002</c:v>
                </c:pt>
                <c:pt idx="15978">
                  <c:v>-0.82982480000000003</c:v>
                </c:pt>
                <c:pt idx="15979">
                  <c:v>-0.83190220000000004</c:v>
                </c:pt>
                <c:pt idx="15980">
                  <c:v>-0.83397889999999997</c:v>
                </c:pt>
                <c:pt idx="15981">
                  <c:v>-0.83605589999999996</c:v>
                </c:pt>
                <c:pt idx="15982">
                  <c:v>-0.83813230000000005</c:v>
                </c:pt>
                <c:pt idx="15983">
                  <c:v>-0.84020890000000004</c:v>
                </c:pt>
                <c:pt idx="15984">
                  <c:v>-0.84228550000000002</c:v>
                </c:pt>
                <c:pt idx="15985">
                  <c:v>-0.84436690000000003</c:v>
                </c:pt>
                <c:pt idx="15986">
                  <c:v>-0.84644660000000005</c:v>
                </c:pt>
                <c:pt idx="15987">
                  <c:v>-0.848526</c:v>
                </c:pt>
                <c:pt idx="15988">
                  <c:v>-0.85060469999999999</c:v>
                </c:pt>
                <c:pt idx="15989">
                  <c:v>-0.85268239999999995</c:v>
                </c:pt>
                <c:pt idx="15990">
                  <c:v>-0.85475909999999999</c:v>
                </c:pt>
                <c:pt idx="15991">
                  <c:v>-0.85683640000000005</c:v>
                </c:pt>
                <c:pt idx="15992">
                  <c:v>-0.85891379999999995</c:v>
                </c:pt>
                <c:pt idx="15993">
                  <c:v>-0.86098989999999997</c:v>
                </c:pt>
                <c:pt idx="15994">
                  <c:v>-0.86306700000000003</c:v>
                </c:pt>
                <c:pt idx="15995">
                  <c:v>-0.86514420000000003</c:v>
                </c:pt>
                <c:pt idx="15996">
                  <c:v>-0.86722140000000003</c:v>
                </c:pt>
                <c:pt idx="15997">
                  <c:v>-0.86929849999999997</c:v>
                </c:pt>
                <c:pt idx="15998">
                  <c:v>-0.87137469999999995</c:v>
                </c:pt>
                <c:pt idx="15999">
                  <c:v>-0.87345090000000003</c:v>
                </c:pt>
                <c:pt idx="16000">
                  <c:v>-0.87552799999999997</c:v>
                </c:pt>
                <c:pt idx="16001">
                  <c:v>-0.87760570000000004</c:v>
                </c:pt>
                <c:pt idx="16002">
                  <c:v>-0.87968389999999996</c:v>
                </c:pt>
                <c:pt idx="16003">
                  <c:v>-0.88176209999999999</c:v>
                </c:pt>
                <c:pt idx="16004">
                  <c:v>-0.88383970000000001</c:v>
                </c:pt>
                <c:pt idx="16005">
                  <c:v>-0.88591739999999997</c:v>
                </c:pt>
                <c:pt idx="16006">
                  <c:v>-0.88799550000000005</c:v>
                </c:pt>
                <c:pt idx="16007">
                  <c:v>-0.89007340000000001</c:v>
                </c:pt>
                <c:pt idx="16008">
                  <c:v>-0.89215120000000003</c:v>
                </c:pt>
                <c:pt idx="16009">
                  <c:v>-0.89422919999999995</c:v>
                </c:pt>
                <c:pt idx="16010">
                  <c:v>-0.89630719999999997</c:v>
                </c:pt>
                <c:pt idx="16011">
                  <c:v>-0.89838450000000003</c:v>
                </c:pt>
                <c:pt idx="16012">
                  <c:v>-0.90046170000000003</c:v>
                </c:pt>
                <c:pt idx="16013">
                  <c:v>-0.90253910000000004</c:v>
                </c:pt>
                <c:pt idx="16014">
                  <c:v>-0.90461610000000003</c:v>
                </c:pt>
                <c:pt idx="16015">
                  <c:v>-0.906694</c:v>
                </c:pt>
                <c:pt idx="16016">
                  <c:v>-0.90877399999999997</c:v>
                </c:pt>
                <c:pt idx="16017">
                  <c:v>-0.91085269999999996</c:v>
                </c:pt>
                <c:pt idx="16018">
                  <c:v>-0.91293170000000001</c:v>
                </c:pt>
                <c:pt idx="16019">
                  <c:v>-0.91500999999999999</c:v>
                </c:pt>
                <c:pt idx="16020">
                  <c:v>-0.91708800000000001</c:v>
                </c:pt>
                <c:pt idx="16021">
                  <c:v>-0.91916500000000001</c:v>
                </c:pt>
                <c:pt idx="16022">
                  <c:v>-0.92124269999999997</c:v>
                </c:pt>
                <c:pt idx="16023">
                  <c:v>-0.92332020000000004</c:v>
                </c:pt>
                <c:pt idx="16024">
                  <c:v>-0.92539769999999999</c:v>
                </c:pt>
                <c:pt idx="16025">
                  <c:v>-0.92747460000000004</c:v>
                </c:pt>
                <c:pt idx="16026">
                  <c:v>-0.92955120000000002</c:v>
                </c:pt>
                <c:pt idx="16027">
                  <c:v>-0.93162800000000001</c:v>
                </c:pt>
                <c:pt idx="16028">
                  <c:v>-0.93370390000000003</c:v>
                </c:pt>
                <c:pt idx="16029">
                  <c:v>-0.93578039999999996</c:v>
                </c:pt>
                <c:pt idx="16030">
                  <c:v>-0.9378552</c:v>
                </c:pt>
                <c:pt idx="16031">
                  <c:v>-0.93993070000000001</c:v>
                </c:pt>
                <c:pt idx="16032">
                  <c:v>-0.94200620000000002</c:v>
                </c:pt>
                <c:pt idx="16033">
                  <c:v>-0.94408119999999995</c:v>
                </c:pt>
                <c:pt idx="16034">
                  <c:v>-0.94615499999999997</c:v>
                </c:pt>
                <c:pt idx="16035">
                  <c:v>-0.9482294</c:v>
                </c:pt>
                <c:pt idx="16036">
                  <c:v>-0.95030150000000002</c:v>
                </c:pt>
                <c:pt idx="16037">
                  <c:v>-0.95237249999999996</c:v>
                </c:pt>
                <c:pt idx="16038">
                  <c:v>-0.95444479999999998</c:v>
                </c:pt>
                <c:pt idx="16039">
                  <c:v>-0.95651810000000004</c:v>
                </c:pt>
                <c:pt idx="16040">
                  <c:v>-0.95859059999999996</c:v>
                </c:pt>
                <c:pt idx="16041">
                  <c:v>-0.9606595</c:v>
                </c:pt>
                <c:pt idx="16042">
                  <c:v>-0.96272570000000002</c:v>
                </c:pt>
                <c:pt idx="16043">
                  <c:v>-0.9647945</c:v>
                </c:pt>
                <c:pt idx="16044">
                  <c:v>-0.96686620000000001</c:v>
                </c:pt>
                <c:pt idx="16045">
                  <c:v>-0.96893850000000004</c:v>
                </c:pt>
                <c:pt idx="16046">
                  <c:v>-0.97101020000000005</c:v>
                </c:pt>
                <c:pt idx="16047">
                  <c:v>-0.97308229999999996</c:v>
                </c:pt>
                <c:pt idx="16048">
                  <c:v>-0.97515510000000005</c:v>
                </c:pt>
                <c:pt idx="16049">
                  <c:v>-0.97722719999999996</c:v>
                </c:pt>
                <c:pt idx="16050">
                  <c:v>-0.97929820000000001</c:v>
                </c:pt>
                <c:pt idx="16051">
                  <c:v>-0.98136809999999997</c:v>
                </c:pt>
                <c:pt idx="16052">
                  <c:v>-0.98343990000000003</c:v>
                </c:pt>
                <c:pt idx="16053">
                  <c:v>-0.98551169999999999</c:v>
                </c:pt>
                <c:pt idx="16054">
                  <c:v>-0.98758290000000004</c:v>
                </c:pt>
                <c:pt idx="16055">
                  <c:v>-0.98965449999999999</c:v>
                </c:pt>
                <c:pt idx="16056">
                  <c:v>-0.99172550000000004</c:v>
                </c:pt>
                <c:pt idx="16057">
                  <c:v>-0.99379799999999996</c:v>
                </c:pt>
                <c:pt idx="16058">
                  <c:v>-0.99586949999999996</c:v>
                </c:pt>
                <c:pt idx="16059">
                  <c:v>-0.99794159999999998</c:v>
                </c:pt>
                <c:pt idx="16060">
                  <c:v>-1.000013</c:v>
                </c:pt>
                <c:pt idx="16061">
                  <c:v>-1.002084</c:v>
                </c:pt>
                <c:pt idx="16062">
                  <c:v>-1.0041549999999999</c:v>
                </c:pt>
                <c:pt idx="16063">
                  <c:v>-1.006227</c:v>
                </c:pt>
                <c:pt idx="16064">
                  <c:v>-1.0082979999999999</c:v>
                </c:pt>
                <c:pt idx="16065">
                  <c:v>-1.0103690000000001</c:v>
                </c:pt>
                <c:pt idx="16066">
                  <c:v>-1.01244</c:v>
                </c:pt>
                <c:pt idx="16067">
                  <c:v>-1.0145109999999999</c:v>
                </c:pt>
                <c:pt idx="16068">
                  <c:v>-1.016581</c:v>
                </c:pt>
                <c:pt idx="16069">
                  <c:v>-1.0186519999999999</c:v>
                </c:pt>
                <c:pt idx="16070">
                  <c:v>-1.020721</c:v>
                </c:pt>
                <c:pt idx="16071">
                  <c:v>-1.022791</c:v>
                </c:pt>
                <c:pt idx="16072">
                  <c:v>-1.024858</c:v>
                </c:pt>
                <c:pt idx="16073">
                  <c:v>-1.0269269999999999</c:v>
                </c:pt>
                <c:pt idx="16074">
                  <c:v>-1.028994</c:v>
                </c:pt>
                <c:pt idx="16075">
                  <c:v>-1.0310619999999999</c:v>
                </c:pt>
                <c:pt idx="16076">
                  <c:v>-1.0331300000000001</c:v>
                </c:pt>
                <c:pt idx="16077">
                  <c:v>-1.0351980000000001</c:v>
                </c:pt>
                <c:pt idx="16078">
                  <c:v>-1.037266</c:v>
                </c:pt>
                <c:pt idx="16079">
                  <c:v>-1.0393330000000001</c:v>
                </c:pt>
                <c:pt idx="16080">
                  <c:v>-1.041401</c:v>
                </c:pt>
                <c:pt idx="16081">
                  <c:v>-1.0434680000000001</c:v>
                </c:pt>
                <c:pt idx="16082">
                  <c:v>-1.0455350000000001</c:v>
                </c:pt>
                <c:pt idx="16083">
                  <c:v>-1.0475989999999999</c:v>
                </c:pt>
                <c:pt idx="16084">
                  <c:v>-1.0496639999999999</c:v>
                </c:pt>
                <c:pt idx="16085">
                  <c:v>-1.051728</c:v>
                </c:pt>
                <c:pt idx="16086">
                  <c:v>-1.0537939999999999</c:v>
                </c:pt>
                <c:pt idx="16087">
                  <c:v>-1.0558590000000001</c:v>
                </c:pt>
                <c:pt idx="16088">
                  <c:v>-1.057925</c:v>
                </c:pt>
                <c:pt idx="16089">
                  <c:v>-1.0599909999999999</c:v>
                </c:pt>
                <c:pt idx="16090">
                  <c:v>-1.062057</c:v>
                </c:pt>
                <c:pt idx="16091">
                  <c:v>-1.0641229999999999</c:v>
                </c:pt>
                <c:pt idx="16092">
                  <c:v>-1.0661890000000001</c:v>
                </c:pt>
                <c:pt idx="16093">
                  <c:v>-1.068255</c:v>
                </c:pt>
                <c:pt idx="16094">
                  <c:v>-1.0703210000000001</c:v>
                </c:pt>
                <c:pt idx="16095">
                  <c:v>-1.072387</c:v>
                </c:pt>
                <c:pt idx="16096">
                  <c:v>-1.074454</c:v>
                </c:pt>
                <c:pt idx="16097">
                  <c:v>-1.0765180000000001</c:v>
                </c:pt>
                <c:pt idx="16098">
                  <c:v>-1.078584</c:v>
                </c:pt>
                <c:pt idx="16099">
                  <c:v>-1.080651</c:v>
                </c:pt>
                <c:pt idx="16100">
                  <c:v>-1.0827180000000001</c:v>
                </c:pt>
                <c:pt idx="16101">
                  <c:v>-1.084784</c:v>
                </c:pt>
                <c:pt idx="16102">
                  <c:v>-1.086851</c:v>
                </c:pt>
                <c:pt idx="16103">
                  <c:v>-1.088916</c:v>
                </c:pt>
                <c:pt idx="16104">
                  <c:v>-1.0909819999999999</c:v>
                </c:pt>
                <c:pt idx="16105">
                  <c:v>-1.0930489999999999</c:v>
                </c:pt>
                <c:pt idx="16106">
                  <c:v>-1.095116</c:v>
                </c:pt>
                <c:pt idx="16107">
                  <c:v>-1.0971820000000001</c:v>
                </c:pt>
                <c:pt idx="16108">
                  <c:v>-1.0992489999999999</c:v>
                </c:pt>
                <c:pt idx="16109">
                  <c:v>-1.1013139999999999</c:v>
                </c:pt>
                <c:pt idx="16110">
                  <c:v>-1.10338</c:v>
                </c:pt>
                <c:pt idx="16111">
                  <c:v>-1.1054470000000001</c:v>
                </c:pt>
                <c:pt idx="16112">
                  <c:v>-1.107513</c:v>
                </c:pt>
                <c:pt idx="16113">
                  <c:v>-1.1095809999999999</c:v>
                </c:pt>
                <c:pt idx="16114">
                  <c:v>-1.111648</c:v>
                </c:pt>
                <c:pt idx="16115">
                  <c:v>-1.113713</c:v>
                </c:pt>
                <c:pt idx="16116">
                  <c:v>-1.11578</c:v>
                </c:pt>
                <c:pt idx="16117">
                  <c:v>-1.1178459999999999</c:v>
                </c:pt>
                <c:pt idx="16118">
                  <c:v>-1.1199129999999999</c:v>
                </c:pt>
                <c:pt idx="16119">
                  <c:v>-1.12198</c:v>
                </c:pt>
                <c:pt idx="16120">
                  <c:v>-1.124047</c:v>
                </c:pt>
                <c:pt idx="16121">
                  <c:v>-1.1261140000000001</c:v>
                </c:pt>
                <c:pt idx="16122">
                  <c:v>-1.1281810000000001</c:v>
                </c:pt>
                <c:pt idx="16123">
                  <c:v>-1.1302479999999999</c:v>
                </c:pt>
                <c:pt idx="16124">
                  <c:v>-1.1323160000000001</c:v>
                </c:pt>
                <c:pt idx="16125">
                  <c:v>-1.1343829999999999</c:v>
                </c:pt>
                <c:pt idx="16126">
                  <c:v>-1.13645</c:v>
                </c:pt>
                <c:pt idx="16127">
                  <c:v>-1.1385160000000001</c:v>
                </c:pt>
                <c:pt idx="16128">
                  <c:v>-1.140584</c:v>
                </c:pt>
                <c:pt idx="16129">
                  <c:v>-1.1426510000000001</c:v>
                </c:pt>
                <c:pt idx="16130">
                  <c:v>-1.1447179999999999</c:v>
                </c:pt>
                <c:pt idx="16131">
                  <c:v>-1.1467860000000001</c:v>
                </c:pt>
                <c:pt idx="16132">
                  <c:v>-1.148854</c:v>
                </c:pt>
                <c:pt idx="16133">
                  <c:v>-1.150922</c:v>
                </c:pt>
                <c:pt idx="16134">
                  <c:v>-1.152989</c:v>
                </c:pt>
                <c:pt idx="16135">
                  <c:v>-1.1550560000000001</c:v>
                </c:pt>
                <c:pt idx="16136">
                  <c:v>-1.157119</c:v>
                </c:pt>
                <c:pt idx="16137">
                  <c:v>-1.159186</c:v>
                </c:pt>
                <c:pt idx="16138">
                  <c:v>-1.161252</c:v>
                </c:pt>
                <c:pt idx="16139">
                  <c:v>-1.1633199999999999</c:v>
                </c:pt>
                <c:pt idx="16140">
                  <c:v>-1.1653880000000001</c:v>
                </c:pt>
                <c:pt idx="16141">
                  <c:v>-1.167457</c:v>
                </c:pt>
                <c:pt idx="16142">
                  <c:v>-1.169524</c:v>
                </c:pt>
                <c:pt idx="16143">
                  <c:v>-1.171591</c:v>
                </c:pt>
                <c:pt idx="16144">
                  <c:v>-1.1736580000000001</c:v>
                </c:pt>
                <c:pt idx="16145">
                  <c:v>-1.1757249999999999</c:v>
                </c:pt>
                <c:pt idx="16146">
                  <c:v>-1.177792</c:v>
                </c:pt>
                <c:pt idx="16147">
                  <c:v>-1.1798599999999999</c:v>
                </c:pt>
                <c:pt idx="16148">
                  <c:v>-1.181926</c:v>
                </c:pt>
                <c:pt idx="16149">
                  <c:v>-1.1839919999999999</c:v>
                </c:pt>
                <c:pt idx="16150">
                  <c:v>-1.186059</c:v>
                </c:pt>
                <c:pt idx="16151">
                  <c:v>-1.188126</c:v>
                </c:pt>
                <c:pt idx="16152">
                  <c:v>-1.1901930000000001</c:v>
                </c:pt>
                <c:pt idx="16153">
                  <c:v>-1.192256</c:v>
                </c:pt>
                <c:pt idx="16154">
                  <c:v>-1.194313</c:v>
                </c:pt>
                <c:pt idx="16155">
                  <c:v>-1.196372</c:v>
                </c:pt>
                <c:pt idx="16156">
                  <c:v>-1.198434</c:v>
                </c:pt>
                <c:pt idx="16157">
                  <c:v>-1.2004980000000001</c:v>
                </c:pt>
                <c:pt idx="16158">
                  <c:v>-1.202564</c:v>
                </c:pt>
                <c:pt idx="16159">
                  <c:v>-1.2046269999999999</c:v>
                </c:pt>
                <c:pt idx="16160">
                  <c:v>-1.20669</c:v>
                </c:pt>
                <c:pt idx="16161">
                  <c:v>-1.208755</c:v>
                </c:pt>
                <c:pt idx="16162">
                  <c:v>-1.2108220000000001</c:v>
                </c:pt>
                <c:pt idx="16163">
                  <c:v>-1.212887</c:v>
                </c:pt>
                <c:pt idx="16164">
                  <c:v>-1.2149529999999999</c:v>
                </c:pt>
                <c:pt idx="16165">
                  <c:v>-1.2170179999999999</c:v>
                </c:pt>
                <c:pt idx="16166">
                  <c:v>-1.2190829999999999</c:v>
                </c:pt>
                <c:pt idx="16167">
                  <c:v>-1.2211479999999999</c:v>
                </c:pt>
                <c:pt idx="16168">
                  <c:v>-1.223214</c:v>
                </c:pt>
                <c:pt idx="16169">
                  <c:v>-1.2252799999999999</c:v>
                </c:pt>
                <c:pt idx="16170">
                  <c:v>-1.227346</c:v>
                </c:pt>
                <c:pt idx="16171">
                  <c:v>-1.2294130000000001</c:v>
                </c:pt>
                <c:pt idx="16172">
                  <c:v>-1.231479</c:v>
                </c:pt>
                <c:pt idx="16173">
                  <c:v>-1.2335469999999999</c:v>
                </c:pt>
                <c:pt idx="16174">
                  <c:v>-1.2356149999999999</c:v>
                </c:pt>
                <c:pt idx="16175">
                  <c:v>-1.2376819999999999</c:v>
                </c:pt>
                <c:pt idx="16176">
                  <c:v>-1.239749</c:v>
                </c:pt>
                <c:pt idx="16177">
                  <c:v>-1.2418169999999999</c:v>
                </c:pt>
                <c:pt idx="16178">
                  <c:v>-1.2438849999999999</c:v>
                </c:pt>
                <c:pt idx="16179">
                  <c:v>-1.2459530000000001</c:v>
                </c:pt>
                <c:pt idx="16180">
                  <c:v>-1.2480199999999999</c:v>
                </c:pt>
                <c:pt idx="16181">
                  <c:v>-1.250086</c:v>
                </c:pt>
                <c:pt idx="16182">
                  <c:v>-1.2521530000000001</c:v>
                </c:pt>
                <c:pt idx="16183">
                  <c:v>-1.2542199999999999</c:v>
                </c:pt>
                <c:pt idx="16184">
                  <c:v>-1.2562880000000001</c:v>
                </c:pt>
                <c:pt idx="16185">
                  <c:v>-1.2583549999999999</c:v>
                </c:pt>
                <c:pt idx="16186">
                  <c:v>-1.2604230000000001</c:v>
                </c:pt>
                <c:pt idx="16187">
                  <c:v>-1.262491</c:v>
                </c:pt>
                <c:pt idx="16188">
                  <c:v>-1.264559</c:v>
                </c:pt>
                <c:pt idx="16189">
                  <c:v>-1.2666269999999999</c:v>
                </c:pt>
                <c:pt idx="16190">
                  <c:v>-1.2686949999999999</c:v>
                </c:pt>
                <c:pt idx="16191">
                  <c:v>-1.270764</c:v>
                </c:pt>
                <c:pt idx="16192">
                  <c:v>-1.272832</c:v>
                </c:pt>
                <c:pt idx="16193">
                  <c:v>-1.2748999999999999</c:v>
                </c:pt>
                <c:pt idx="16194">
                  <c:v>-1.2769680000000001</c:v>
                </c:pt>
                <c:pt idx="16195">
                  <c:v>-1.2790349999999999</c:v>
                </c:pt>
                <c:pt idx="16196">
                  <c:v>-1.281102</c:v>
                </c:pt>
                <c:pt idx="16197">
                  <c:v>-1.2831699999999999</c:v>
                </c:pt>
                <c:pt idx="16198">
                  <c:v>-1.2852380000000001</c:v>
                </c:pt>
                <c:pt idx="16199">
                  <c:v>-1.2873060000000001</c:v>
                </c:pt>
                <c:pt idx="16200">
                  <c:v>-1.289374</c:v>
                </c:pt>
                <c:pt idx="16201">
                  <c:v>-1.291442</c:v>
                </c:pt>
                <c:pt idx="16202">
                  <c:v>-1.293509</c:v>
                </c:pt>
                <c:pt idx="16203">
                  <c:v>-1.295577</c:v>
                </c:pt>
                <c:pt idx="16204">
                  <c:v>-1.2976449999999999</c:v>
                </c:pt>
                <c:pt idx="16205">
                  <c:v>-1.2997129999999999</c:v>
                </c:pt>
                <c:pt idx="16206">
                  <c:v>-1.3017810000000001</c:v>
                </c:pt>
                <c:pt idx="16207">
                  <c:v>-1.303849</c:v>
                </c:pt>
                <c:pt idx="16208">
                  <c:v>-1.3059179999999999</c:v>
                </c:pt>
                <c:pt idx="16209">
                  <c:v>-1.3079860000000001</c:v>
                </c:pt>
                <c:pt idx="16210">
                  <c:v>-1.310055</c:v>
                </c:pt>
                <c:pt idx="16211">
                  <c:v>-1.3121229999999999</c:v>
                </c:pt>
                <c:pt idx="16212">
                  <c:v>-1.3141910000000001</c:v>
                </c:pt>
                <c:pt idx="16213">
                  <c:v>-1.3162590000000001</c:v>
                </c:pt>
                <c:pt idx="16214">
                  <c:v>-1.318327</c:v>
                </c:pt>
                <c:pt idx="16215">
                  <c:v>-1.320395</c:v>
                </c:pt>
                <c:pt idx="16216">
                  <c:v>-1.3224629999999999</c:v>
                </c:pt>
                <c:pt idx="16217">
                  <c:v>-1.3245309999999999</c:v>
                </c:pt>
                <c:pt idx="16218">
                  <c:v>-1.326597</c:v>
                </c:pt>
                <c:pt idx="16219">
                  <c:v>-1.328662</c:v>
                </c:pt>
                <c:pt idx="16220">
                  <c:v>-1.3307279999999999</c:v>
                </c:pt>
                <c:pt idx="16221">
                  <c:v>-1.3327929999999999</c:v>
                </c:pt>
                <c:pt idx="16222">
                  <c:v>-1.3348599999999999</c:v>
                </c:pt>
                <c:pt idx="16223">
                  <c:v>-1.336927</c:v>
                </c:pt>
                <c:pt idx="16224">
                  <c:v>-1.338994</c:v>
                </c:pt>
                <c:pt idx="16225">
                  <c:v>-1.3410610000000001</c:v>
                </c:pt>
                <c:pt idx="16226">
                  <c:v>-1.343127</c:v>
                </c:pt>
                <c:pt idx="16227">
                  <c:v>-1.345194</c:v>
                </c:pt>
                <c:pt idx="16228">
                  <c:v>-1.347262</c:v>
                </c:pt>
                <c:pt idx="16229">
                  <c:v>-1.3493299999999999</c:v>
                </c:pt>
                <c:pt idx="16230">
                  <c:v>-1.3513980000000001</c:v>
                </c:pt>
                <c:pt idx="16231">
                  <c:v>-1.353467</c:v>
                </c:pt>
                <c:pt idx="16232">
                  <c:v>-1.3555349999999999</c:v>
                </c:pt>
                <c:pt idx="16233">
                  <c:v>-1.357605</c:v>
                </c:pt>
                <c:pt idx="16234">
                  <c:v>-1.3596710000000001</c:v>
                </c:pt>
                <c:pt idx="16235">
                  <c:v>-1.361737</c:v>
                </c:pt>
                <c:pt idx="16236">
                  <c:v>-1.363804</c:v>
                </c:pt>
                <c:pt idx="16237">
                  <c:v>-1.365872</c:v>
                </c:pt>
                <c:pt idx="16238">
                  <c:v>-1.3679399999999999</c:v>
                </c:pt>
                <c:pt idx="16239">
                  <c:v>-1.3700079999999999</c:v>
                </c:pt>
                <c:pt idx="16240">
                  <c:v>-1.3720760000000001</c:v>
                </c:pt>
                <c:pt idx="16241">
                  <c:v>-1.3741429999999999</c:v>
                </c:pt>
                <c:pt idx="16242">
                  <c:v>-1.376212</c:v>
                </c:pt>
                <c:pt idx="16243">
                  <c:v>-1.3782799999999999</c:v>
                </c:pt>
                <c:pt idx="16244">
                  <c:v>-1.3803479999999999</c:v>
                </c:pt>
                <c:pt idx="16245">
                  <c:v>-1.382417</c:v>
                </c:pt>
                <c:pt idx="16246">
                  <c:v>-1.384487</c:v>
                </c:pt>
                <c:pt idx="16247">
                  <c:v>-1.3865559999999999</c:v>
                </c:pt>
                <c:pt idx="16248">
                  <c:v>-1.388625</c:v>
                </c:pt>
                <c:pt idx="16249">
                  <c:v>-1.3906940000000001</c:v>
                </c:pt>
                <c:pt idx="16250">
                  <c:v>-1.392763</c:v>
                </c:pt>
                <c:pt idx="16251">
                  <c:v>-1.3948320000000001</c:v>
                </c:pt>
                <c:pt idx="16252">
                  <c:v>-1.3969</c:v>
                </c:pt>
                <c:pt idx="16253">
                  <c:v>-1.398968</c:v>
                </c:pt>
                <c:pt idx="16254">
                  <c:v>-1.4010370000000001</c:v>
                </c:pt>
                <c:pt idx="16255">
                  <c:v>-1.4031070000000001</c:v>
                </c:pt>
                <c:pt idx="16256">
                  <c:v>-1.4051769999999999</c:v>
                </c:pt>
                <c:pt idx="16257">
                  <c:v>-1.4072480000000001</c:v>
                </c:pt>
                <c:pt idx="16258">
                  <c:v>-1.4093180000000001</c:v>
                </c:pt>
                <c:pt idx="16259">
                  <c:v>-1.4113899999999999</c:v>
                </c:pt>
                <c:pt idx="16260">
                  <c:v>-1.413462</c:v>
                </c:pt>
                <c:pt idx="16261">
                  <c:v>-1.4155340000000001</c:v>
                </c:pt>
                <c:pt idx="16262">
                  <c:v>-1.4176040000000001</c:v>
                </c:pt>
                <c:pt idx="16263">
                  <c:v>-1.419675</c:v>
                </c:pt>
                <c:pt idx="16264">
                  <c:v>-1.421746</c:v>
                </c:pt>
                <c:pt idx="16265">
                  <c:v>-1.423816</c:v>
                </c:pt>
                <c:pt idx="16266">
                  <c:v>-1.4258869999999999</c:v>
                </c:pt>
                <c:pt idx="16267">
                  <c:v>-1.427959</c:v>
                </c:pt>
                <c:pt idx="16268">
                  <c:v>-1.4300310000000001</c:v>
                </c:pt>
                <c:pt idx="16269">
                  <c:v>-1.4321029999999999</c:v>
                </c:pt>
                <c:pt idx="16270">
                  <c:v>-1.4341740000000001</c:v>
                </c:pt>
                <c:pt idx="16271">
                  <c:v>-1.436245</c:v>
                </c:pt>
                <c:pt idx="16272">
                  <c:v>-1.4383159999999999</c:v>
                </c:pt>
                <c:pt idx="16273">
                  <c:v>-1.440388</c:v>
                </c:pt>
                <c:pt idx="16274">
                  <c:v>-1.4424600000000001</c:v>
                </c:pt>
                <c:pt idx="16275">
                  <c:v>-1.4445300000000001</c:v>
                </c:pt>
                <c:pt idx="16276">
                  <c:v>-1.446601</c:v>
                </c:pt>
                <c:pt idx="16277">
                  <c:v>-1.448671</c:v>
                </c:pt>
                <c:pt idx="16278">
                  <c:v>-1.450742</c:v>
                </c:pt>
                <c:pt idx="16279">
                  <c:v>-1.4528129999999999</c:v>
                </c:pt>
                <c:pt idx="16280">
                  <c:v>-1.4548840000000001</c:v>
                </c:pt>
                <c:pt idx="16281">
                  <c:v>-1.456955</c:v>
                </c:pt>
                <c:pt idx="16282">
                  <c:v>-1.4590270000000001</c:v>
                </c:pt>
                <c:pt idx="16283">
                  <c:v>-1.4610970000000001</c:v>
                </c:pt>
                <c:pt idx="16284">
                  <c:v>-1.463168</c:v>
                </c:pt>
                <c:pt idx="16285">
                  <c:v>-1.4652400000000001</c:v>
                </c:pt>
                <c:pt idx="16286">
                  <c:v>-1.467311</c:v>
                </c:pt>
                <c:pt idx="16287">
                  <c:v>-1.469382</c:v>
                </c:pt>
                <c:pt idx="16288">
                  <c:v>-1.471454</c:v>
                </c:pt>
                <c:pt idx="16289">
                  <c:v>-1.4735240000000001</c:v>
                </c:pt>
                <c:pt idx="16290">
                  <c:v>-1.475595</c:v>
                </c:pt>
                <c:pt idx="16291">
                  <c:v>-1.4776659999999999</c:v>
                </c:pt>
                <c:pt idx="16292">
                  <c:v>-1.4797370000000001</c:v>
                </c:pt>
                <c:pt idx="16293">
                  <c:v>-1.4818070000000001</c:v>
                </c:pt>
                <c:pt idx="16294">
                  <c:v>-1.4838750000000001</c:v>
                </c:pt>
                <c:pt idx="16295">
                  <c:v>-1.4859439999999999</c:v>
                </c:pt>
                <c:pt idx="16296">
                  <c:v>-1.4880070000000001</c:v>
                </c:pt>
                <c:pt idx="16297">
                  <c:v>-1.4900709999999999</c:v>
                </c:pt>
                <c:pt idx="16298">
                  <c:v>-1.492132</c:v>
                </c:pt>
                <c:pt idx="16299">
                  <c:v>-1.4941930000000001</c:v>
                </c:pt>
                <c:pt idx="16300">
                  <c:v>-1.496256</c:v>
                </c:pt>
                <c:pt idx="16301">
                  <c:v>-1.498319</c:v>
                </c:pt>
                <c:pt idx="16302">
                  <c:v>-1.500383</c:v>
                </c:pt>
                <c:pt idx="16303">
                  <c:v>-1.5024489999999999</c:v>
                </c:pt>
                <c:pt idx="16304">
                  <c:v>-1.5045139999999999</c:v>
                </c:pt>
                <c:pt idx="16305">
                  <c:v>-1.50658</c:v>
                </c:pt>
                <c:pt idx="16306">
                  <c:v>-1.5086459999999999</c:v>
                </c:pt>
                <c:pt idx="16307">
                  <c:v>-1.5107139999999999</c:v>
                </c:pt>
                <c:pt idx="16308">
                  <c:v>-1.5127820000000001</c:v>
                </c:pt>
                <c:pt idx="16309">
                  <c:v>-1.5148509999999999</c:v>
                </c:pt>
                <c:pt idx="16310">
                  <c:v>-1.5169189999999999</c:v>
                </c:pt>
                <c:pt idx="16311">
                  <c:v>-1.518988</c:v>
                </c:pt>
                <c:pt idx="16312">
                  <c:v>-1.5210570000000001</c:v>
                </c:pt>
                <c:pt idx="16313">
                  <c:v>-1.5231239999999999</c:v>
                </c:pt>
                <c:pt idx="16314">
                  <c:v>-1.525193</c:v>
                </c:pt>
                <c:pt idx="16315">
                  <c:v>-1.527261</c:v>
                </c:pt>
                <c:pt idx="16316">
                  <c:v>-1.5293319999999999</c:v>
                </c:pt>
                <c:pt idx="16317">
                  <c:v>-1.5314019999999999</c:v>
                </c:pt>
                <c:pt idx="16318">
                  <c:v>-1.5334680000000001</c:v>
                </c:pt>
                <c:pt idx="16319">
                  <c:v>-1.5355350000000001</c:v>
                </c:pt>
                <c:pt idx="16320">
                  <c:v>-1.537604</c:v>
                </c:pt>
                <c:pt idx="16321">
                  <c:v>-1.5396730000000001</c:v>
                </c:pt>
                <c:pt idx="16322">
                  <c:v>-1.541741</c:v>
                </c:pt>
                <c:pt idx="16323">
                  <c:v>-1.5438099999999999</c:v>
                </c:pt>
                <c:pt idx="16324">
                  <c:v>-1.5458780000000001</c:v>
                </c:pt>
                <c:pt idx="16325">
                  <c:v>-1.5479430000000001</c:v>
                </c:pt>
                <c:pt idx="16326">
                  <c:v>-1.5500020000000001</c:v>
                </c:pt>
                <c:pt idx="16327">
                  <c:v>-1.552065</c:v>
                </c:pt>
                <c:pt idx="16328">
                  <c:v>-1.5541309999999999</c:v>
                </c:pt>
                <c:pt idx="16329">
                  <c:v>-1.556198</c:v>
                </c:pt>
                <c:pt idx="16330">
                  <c:v>-1.558265</c:v>
                </c:pt>
                <c:pt idx="16331">
                  <c:v>-1.5558270000000001</c:v>
                </c:pt>
                <c:pt idx="16332">
                  <c:v>-1.55339</c:v>
                </c:pt>
                <c:pt idx="16333">
                  <c:v>-1.550953</c:v>
                </c:pt>
                <c:pt idx="16334">
                  <c:v>-1.5485199999999999</c:v>
                </c:pt>
                <c:pt idx="16335">
                  <c:v>-1.5460879999999999</c:v>
                </c:pt>
                <c:pt idx="16336">
                  <c:v>-1.5436570000000001</c:v>
                </c:pt>
                <c:pt idx="16337">
                  <c:v>-1.5412250000000001</c:v>
                </c:pt>
                <c:pt idx="16338">
                  <c:v>-1.5387949999999999</c:v>
                </c:pt>
                <c:pt idx="16339">
                  <c:v>-1.5363659999999999</c:v>
                </c:pt>
                <c:pt idx="16340">
                  <c:v>-1.5339370000000001</c:v>
                </c:pt>
                <c:pt idx="16341">
                  <c:v>-1.531509</c:v>
                </c:pt>
                <c:pt idx="16342">
                  <c:v>-1.5290809999999999</c:v>
                </c:pt>
                <c:pt idx="16343">
                  <c:v>-1.526654</c:v>
                </c:pt>
                <c:pt idx="16344">
                  <c:v>-1.524227</c:v>
                </c:pt>
                <c:pt idx="16345">
                  <c:v>-1.521801</c:v>
                </c:pt>
                <c:pt idx="16346">
                  <c:v>-1.519374</c:v>
                </c:pt>
                <c:pt idx="16347">
                  <c:v>-1.516948</c:v>
                </c:pt>
                <c:pt idx="16348">
                  <c:v>-1.5145230000000001</c:v>
                </c:pt>
                <c:pt idx="16349">
                  <c:v>-1.512097</c:v>
                </c:pt>
                <c:pt idx="16350">
                  <c:v>-1.509671</c:v>
                </c:pt>
                <c:pt idx="16351">
                  <c:v>-1.507244</c:v>
                </c:pt>
                <c:pt idx="16352">
                  <c:v>-1.504818</c:v>
                </c:pt>
                <c:pt idx="16353">
                  <c:v>-1.5023919999999999</c:v>
                </c:pt>
                <c:pt idx="16354">
                  <c:v>-1.4999659999999999</c:v>
                </c:pt>
                <c:pt idx="16355">
                  <c:v>-1.497539</c:v>
                </c:pt>
                <c:pt idx="16356">
                  <c:v>-1.4951129999999999</c:v>
                </c:pt>
                <c:pt idx="16357">
                  <c:v>-1.4926870000000001</c:v>
                </c:pt>
                <c:pt idx="16358">
                  <c:v>-1.490262</c:v>
                </c:pt>
                <c:pt idx="16359">
                  <c:v>-1.4878359999999999</c:v>
                </c:pt>
                <c:pt idx="16360">
                  <c:v>-1.485411</c:v>
                </c:pt>
                <c:pt idx="16361">
                  <c:v>-1.4829859999999999</c:v>
                </c:pt>
                <c:pt idx="16362">
                  <c:v>-1.4805600000000001</c:v>
                </c:pt>
                <c:pt idx="16363">
                  <c:v>-1.478135</c:v>
                </c:pt>
                <c:pt idx="16364">
                  <c:v>-1.4757100000000001</c:v>
                </c:pt>
                <c:pt idx="16365">
                  <c:v>-1.473284</c:v>
                </c:pt>
                <c:pt idx="16366">
                  <c:v>-1.4708589999999999</c:v>
                </c:pt>
                <c:pt idx="16367">
                  <c:v>-1.468434</c:v>
                </c:pt>
                <c:pt idx="16368">
                  <c:v>-1.4660089999999999</c:v>
                </c:pt>
                <c:pt idx="16369">
                  <c:v>-1.4635830000000001</c:v>
                </c:pt>
                <c:pt idx="16370">
                  <c:v>-1.461158</c:v>
                </c:pt>
                <c:pt idx="16371">
                  <c:v>-1.4587330000000001</c:v>
                </c:pt>
                <c:pt idx="16372">
                  <c:v>-1.4563079999999999</c:v>
                </c:pt>
                <c:pt idx="16373">
                  <c:v>-1.4538819999999999</c:v>
                </c:pt>
                <c:pt idx="16374">
                  <c:v>-1.451457</c:v>
                </c:pt>
                <c:pt idx="16375">
                  <c:v>-1.4490320000000001</c:v>
                </c:pt>
                <c:pt idx="16376">
                  <c:v>-1.446607</c:v>
                </c:pt>
                <c:pt idx="16377">
                  <c:v>-1.4441820000000001</c:v>
                </c:pt>
                <c:pt idx="16378">
                  <c:v>-1.441757</c:v>
                </c:pt>
                <c:pt idx="16379">
                  <c:v>-1.4393320000000001</c:v>
                </c:pt>
                <c:pt idx="16380">
                  <c:v>-1.4369080000000001</c:v>
                </c:pt>
                <c:pt idx="16381">
                  <c:v>-1.434483</c:v>
                </c:pt>
                <c:pt idx="16382">
                  <c:v>-1.4320580000000001</c:v>
                </c:pt>
                <c:pt idx="16383">
                  <c:v>-1.4296329999999999</c:v>
                </c:pt>
                <c:pt idx="16384">
                  <c:v>-1.427208</c:v>
                </c:pt>
                <c:pt idx="16385">
                  <c:v>-1.4247840000000001</c:v>
                </c:pt>
                <c:pt idx="16386">
                  <c:v>-1.4223589999999999</c:v>
                </c:pt>
                <c:pt idx="16387">
                  <c:v>-1.419934</c:v>
                </c:pt>
                <c:pt idx="16388">
                  <c:v>-1.4175089999999999</c:v>
                </c:pt>
                <c:pt idx="16389">
                  <c:v>-1.415084</c:v>
                </c:pt>
                <c:pt idx="16390">
                  <c:v>-1.4126590000000001</c:v>
                </c:pt>
                <c:pt idx="16391">
                  <c:v>-1.410234</c:v>
                </c:pt>
                <c:pt idx="16392">
                  <c:v>-1.4078090000000001</c:v>
                </c:pt>
                <c:pt idx="16393">
                  <c:v>-1.405384</c:v>
                </c:pt>
                <c:pt idx="16394">
                  <c:v>-1.4029590000000001</c:v>
                </c:pt>
                <c:pt idx="16395">
                  <c:v>-1.400533</c:v>
                </c:pt>
                <c:pt idx="16396">
                  <c:v>-1.3981079999999999</c:v>
                </c:pt>
                <c:pt idx="16397">
                  <c:v>-1.3956820000000001</c:v>
                </c:pt>
                <c:pt idx="16398">
                  <c:v>-1.393257</c:v>
                </c:pt>
                <c:pt idx="16399">
                  <c:v>-1.3908309999999999</c:v>
                </c:pt>
                <c:pt idx="16400">
                  <c:v>-1.3884049999999999</c:v>
                </c:pt>
                <c:pt idx="16401">
                  <c:v>-1.38598</c:v>
                </c:pt>
                <c:pt idx="16402">
                  <c:v>-1.383554</c:v>
                </c:pt>
                <c:pt idx="16403">
                  <c:v>-1.3811290000000001</c:v>
                </c:pt>
                <c:pt idx="16404">
                  <c:v>-1.3787039999999999</c:v>
                </c:pt>
                <c:pt idx="16405">
                  <c:v>-1.376279</c:v>
                </c:pt>
                <c:pt idx="16406">
                  <c:v>-1.3738539999999999</c:v>
                </c:pt>
                <c:pt idx="16407">
                  <c:v>-1.3714280000000001</c:v>
                </c:pt>
                <c:pt idx="16408">
                  <c:v>-1.3690020000000001</c:v>
                </c:pt>
                <c:pt idx="16409">
                  <c:v>-1.3665769999999999</c:v>
                </c:pt>
                <c:pt idx="16410">
                  <c:v>-1.3641509999999999</c:v>
                </c:pt>
                <c:pt idx="16411">
                  <c:v>-1.361726</c:v>
                </c:pt>
                <c:pt idx="16412">
                  <c:v>-1.3593</c:v>
                </c:pt>
                <c:pt idx="16413">
                  <c:v>-1.3568739999999999</c:v>
                </c:pt>
                <c:pt idx="16414">
                  <c:v>-1.354449</c:v>
                </c:pt>
                <c:pt idx="16415">
                  <c:v>-1.352023</c:v>
                </c:pt>
                <c:pt idx="16416">
                  <c:v>-1.3495969999999999</c:v>
                </c:pt>
                <c:pt idx="16417">
                  <c:v>-1.347172</c:v>
                </c:pt>
                <c:pt idx="16418">
                  <c:v>-1.344746</c:v>
                </c:pt>
                <c:pt idx="16419">
                  <c:v>-1.34232</c:v>
                </c:pt>
                <c:pt idx="16420">
                  <c:v>-1.3398950000000001</c:v>
                </c:pt>
                <c:pt idx="16421">
                  <c:v>-1.337469</c:v>
                </c:pt>
                <c:pt idx="16422">
                  <c:v>-1.335043</c:v>
                </c:pt>
                <c:pt idx="16423">
                  <c:v>-1.3326180000000001</c:v>
                </c:pt>
                <c:pt idx="16424">
                  <c:v>-1.330192</c:v>
                </c:pt>
                <c:pt idx="16425">
                  <c:v>-1.327766</c:v>
                </c:pt>
                <c:pt idx="16426">
                  <c:v>-1.32534</c:v>
                </c:pt>
                <c:pt idx="16427">
                  <c:v>-1.3229150000000001</c:v>
                </c:pt>
                <c:pt idx="16428">
                  <c:v>-1.3204899999999999</c:v>
                </c:pt>
                <c:pt idx="16429">
                  <c:v>-1.3180639999999999</c:v>
                </c:pt>
                <c:pt idx="16430">
                  <c:v>-1.3156380000000001</c:v>
                </c:pt>
                <c:pt idx="16431">
                  <c:v>-1.313212</c:v>
                </c:pt>
                <c:pt idx="16432">
                  <c:v>-1.3107869999999999</c:v>
                </c:pt>
                <c:pt idx="16433">
                  <c:v>-1.308362</c:v>
                </c:pt>
                <c:pt idx="16434">
                  <c:v>-1.305938</c:v>
                </c:pt>
                <c:pt idx="16435">
                  <c:v>-1.3035129999999999</c:v>
                </c:pt>
                <c:pt idx="16436">
                  <c:v>-1.3010870000000001</c:v>
                </c:pt>
                <c:pt idx="16437">
                  <c:v>-1.2986610000000001</c:v>
                </c:pt>
                <c:pt idx="16438">
                  <c:v>-1.2962359999999999</c:v>
                </c:pt>
                <c:pt idx="16439">
                  <c:v>-1.2938099999999999</c:v>
                </c:pt>
                <c:pt idx="16440">
                  <c:v>-1.2913840000000001</c:v>
                </c:pt>
                <c:pt idx="16441">
                  <c:v>-1.288959</c:v>
                </c:pt>
                <c:pt idx="16442">
                  <c:v>-1.2865340000000001</c:v>
                </c:pt>
                <c:pt idx="16443">
                  <c:v>-1.284108</c:v>
                </c:pt>
                <c:pt idx="16444">
                  <c:v>-1.2816829999999999</c:v>
                </c:pt>
                <c:pt idx="16445">
                  <c:v>-1.2792570000000001</c:v>
                </c:pt>
                <c:pt idx="16446">
                  <c:v>-1.276831</c:v>
                </c:pt>
                <c:pt idx="16447">
                  <c:v>-1.274405</c:v>
                </c:pt>
                <c:pt idx="16448">
                  <c:v>-1.2719780000000001</c:v>
                </c:pt>
                <c:pt idx="16449">
                  <c:v>-1.2695510000000001</c:v>
                </c:pt>
                <c:pt idx="16450">
                  <c:v>-1.2671239999999999</c:v>
                </c:pt>
                <c:pt idx="16451">
                  <c:v>-1.2646980000000001</c:v>
                </c:pt>
                <c:pt idx="16452">
                  <c:v>-1.2622720000000001</c:v>
                </c:pt>
                <c:pt idx="16453">
                  <c:v>-1.259846</c:v>
                </c:pt>
                <c:pt idx="16454">
                  <c:v>-1.2574209999999999</c:v>
                </c:pt>
                <c:pt idx="16455">
                  <c:v>-1.254996</c:v>
                </c:pt>
                <c:pt idx="16456">
                  <c:v>-1.25257</c:v>
                </c:pt>
                <c:pt idx="16457">
                  <c:v>-1.2501439999999999</c:v>
                </c:pt>
                <c:pt idx="16458">
                  <c:v>-1.247719</c:v>
                </c:pt>
                <c:pt idx="16459">
                  <c:v>-1.245293</c:v>
                </c:pt>
                <c:pt idx="16460">
                  <c:v>-1.2428669999999999</c:v>
                </c:pt>
                <c:pt idx="16461">
                  <c:v>-1.2404409999999999</c:v>
                </c:pt>
                <c:pt idx="16462">
                  <c:v>-1.2380150000000001</c:v>
                </c:pt>
                <c:pt idx="16463">
                  <c:v>-1.235589</c:v>
                </c:pt>
                <c:pt idx="16464">
                  <c:v>-1.2331620000000001</c:v>
                </c:pt>
                <c:pt idx="16465">
                  <c:v>-1.2307360000000001</c:v>
                </c:pt>
                <c:pt idx="16466">
                  <c:v>-1.22831</c:v>
                </c:pt>
                <c:pt idx="16467">
                  <c:v>-1.2258849999999999</c:v>
                </c:pt>
                <c:pt idx="16468">
                  <c:v>-1.2234590000000001</c:v>
                </c:pt>
                <c:pt idx="16469">
                  <c:v>-1.2210319999999999</c:v>
                </c:pt>
                <c:pt idx="16470">
                  <c:v>-1.2186060000000001</c:v>
                </c:pt>
                <c:pt idx="16471">
                  <c:v>-1.2161789999999999</c:v>
                </c:pt>
                <c:pt idx="16472">
                  <c:v>-1.213751</c:v>
                </c:pt>
                <c:pt idx="16473">
                  <c:v>-1.2113240000000001</c:v>
                </c:pt>
                <c:pt idx="16474">
                  <c:v>-1.208896</c:v>
                </c:pt>
                <c:pt idx="16475">
                  <c:v>-1.206469</c:v>
                </c:pt>
                <c:pt idx="16476">
                  <c:v>-1.2040409999999999</c:v>
                </c:pt>
                <c:pt idx="16477">
                  <c:v>-1.201614</c:v>
                </c:pt>
                <c:pt idx="16478">
                  <c:v>-1.1991860000000001</c:v>
                </c:pt>
                <c:pt idx="16479">
                  <c:v>-1.196758</c:v>
                </c:pt>
                <c:pt idx="16480">
                  <c:v>-1.1943299999999999</c:v>
                </c:pt>
                <c:pt idx="16481">
                  <c:v>-1.1919040000000001</c:v>
                </c:pt>
                <c:pt idx="16482">
                  <c:v>-1.1894819999999999</c:v>
                </c:pt>
                <c:pt idx="16483">
                  <c:v>-1.1870590000000001</c:v>
                </c:pt>
                <c:pt idx="16484">
                  <c:v>-1.184636</c:v>
                </c:pt>
                <c:pt idx="16485">
                  <c:v>-1.1822109999999999</c:v>
                </c:pt>
                <c:pt idx="16486">
                  <c:v>-1.1797850000000001</c:v>
                </c:pt>
                <c:pt idx="16487">
                  <c:v>-1.177359</c:v>
                </c:pt>
                <c:pt idx="16488">
                  <c:v>-1.1749320000000001</c:v>
                </c:pt>
                <c:pt idx="16489">
                  <c:v>-1.1725049999999999</c:v>
                </c:pt>
                <c:pt idx="16490">
                  <c:v>-1.170078</c:v>
                </c:pt>
                <c:pt idx="16491">
                  <c:v>-1.167651</c:v>
                </c:pt>
                <c:pt idx="16492">
                  <c:v>-1.165224</c:v>
                </c:pt>
                <c:pt idx="16493">
                  <c:v>-1.1627959999999999</c:v>
                </c:pt>
                <c:pt idx="16494">
                  <c:v>-1.160369</c:v>
                </c:pt>
                <c:pt idx="16495">
                  <c:v>-1.1579410000000001</c:v>
                </c:pt>
                <c:pt idx="16496">
                  <c:v>-1.155513</c:v>
                </c:pt>
                <c:pt idx="16497">
                  <c:v>-1.1530849999999999</c:v>
                </c:pt>
                <c:pt idx="16498">
                  <c:v>-1.150657</c:v>
                </c:pt>
                <c:pt idx="16499">
                  <c:v>-1.1482300000000001</c:v>
                </c:pt>
                <c:pt idx="16500">
                  <c:v>-1.145802</c:v>
                </c:pt>
                <c:pt idx="16501">
                  <c:v>-1.143373</c:v>
                </c:pt>
                <c:pt idx="16502">
                  <c:v>-1.1409450000000001</c:v>
                </c:pt>
                <c:pt idx="16503">
                  <c:v>-1.138517</c:v>
                </c:pt>
                <c:pt idx="16504">
                  <c:v>-1.136088</c:v>
                </c:pt>
                <c:pt idx="16505">
                  <c:v>-1.1336599999999999</c:v>
                </c:pt>
                <c:pt idx="16506">
                  <c:v>-1.1312310000000001</c:v>
                </c:pt>
                <c:pt idx="16507">
                  <c:v>-1.128803</c:v>
                </c:pt>
                <c:pt idx="16508">
                  <c:v>-1.126377</c:v>
                </c:pt>
                <c:pt idx="16509">
                  <c:v>-1.1239539999999999</c:v>
                </c:pt>
                <c:pt idx="16510">
                  <c:v>-1.1215299999999999</c:v>
                </c:pt>
                <c:pt idx="16511">
                  <c:v>-1.1191040000000001</c:v>
                </c:pt>
                <c:pt idx="16512">
                  <c:v>-1.116676</c:v>
                </c:pt>
                <c:pt idx="16513">
                  <c:v>-1.114249</c:v>
                </c:pt>
                <c:pt idx="16514">
                  <c:v>-1.11182</c:v>
                </c:pt>
                <c:pt idx="16515">
                  <c:v>-1.109391</c:v>
                </c:pt>
                <c:pt idx="16516">
                  <c:v>-1.1069610000000001</c:v>
                </c:pt>
                <c:pt idx="16517">
                  <c:v>-1.1045320000000001</c:v>
                </c:pt>
                <c:pt idx="16518">
                  <c:v>-1.1021030000000001</c:v>
                </c:pt>
                <c:pt idx="16519">
                  <c:v>-1.0996729999999999</c:v>
                </c:pt>
                <c:pt idx="16520">
                  <c:v>-1.0972440000000001</c:v>
                </c:pt>
                <c:pt idx="16521">
                  <c:v>-1.0948150000000001</c:v>
                </c:pt>
                <c:pt idx="16522">
                  <c:v>-1.0923860000000001</c:v>
                </c:pt>
                <c:pt idx="16523">
                  <c:v>-1.0899570000000001</c:v>
                </c:pt>
                <c:pt idx="16524">
                  <c:v>-1.0875280000000001</c:v>
                </c:pt>
                <c:pt idx="16525">
                  <c:v>-1.085099</c:v>
                </c:pt>
                <c:pt idx="16526">
                  <c:v>-1.0826690000000001</c:v>
                </c:pt>
                <c:pt idx="16527">
                  <c:v>-1.0802389999999999</c:v>
                </c:pt>
                <c:pt idx="16528">
                  <c:v>-1.077809</c:v>
                </c:pt>
                <c:pt idx="16529">
                  <c:v>-1.0753790000000001</c:v>
                </c:pt>
                <c:pt idx="16530">
                  <c:v>-1.0729489999999999</c:v>
                </c:pt>
                <c:pt idx="16531">
                  <c:v>-1.0705199999999999</c:v>
                </c:pt>
                <c:pt idx="16532">
                  <c:v>-1.06809</c:v>
                </c:pt>
                <c:pt idx="16533">
                  <c:v>-1.065661</c:v>
                </c:pt>
                <c:pt idx="16534">
                  <c:v>-1.0632330000000001</c:v>
                </c:pt>
                <c:pt idx="16535">
                  <c:v>-1.0608040000000001</c:v>
                </c:pt>
                <c:pt idx="16536">
                  <c:v>-1.058376</c:v>
                </c:pt>
                <c:pt idx="16537">
                  <c:v>-1.055947</c:v>
                </c:pt>
                <c:pt idx="16538">
                  <c:v>-1.053518</c:v>
                </c:pt>
                <c:pt idx="16539">
                  <c:v>-1.0510889999999999</c:v>
                </c:pt>
                <c:pt idx="16540">
                  <c:v>-1.048659</c:v>
                </c:pt>
                <c:pt idx="16541">
                  <c:v>-1.0462290000000001</c:v>
                </c:pt>
                <c:pt idx="16542">
                  <c:v>-1.0437989999999999</c:v>
                </c:pt>
                <c:pt idx="16543">
                  <c:v>-1.041369</c:v>
                </c:pt>
                <c:pt idx="16544">
                  <c:v>-1.0389390000000001</c:v>
                </c:pt>
                <c:pt idx="16545">
                  <c:v>-1.0365089999999999</c:v>
                </c:pt>
                <c:pt idx="16546">
                  <c:v>-1.0340819999999999</c:v>
                </c:pt>
                <c:pt idx="16547">
                  <c:v>-1.0316529999999999</c:v>
                </c:pt>
                <c:pt idx="16548">
                  <c:v>-1.0292250000000001</c:v>
                </c:pt>
                <c:pt idx="16549">
                  <c:v>-1.0267949999999999</c:v>
                </c:pt>
                <c:pt idx="16550">
                  <c:v>-1.024365</c:v>
                </c:pt>
                <c:pt idx="16551">
                  <c:v>-1.021935</c:v>
                </c:pt>
                <c:pt idx="16552">
                  <c:v>-1.019504</c:v>
                </c:pt>
                <c:pt idx="16553">
                  <c:v>-1.017074</c:v>
                </c:pt>
                <c:pt idx="16554">
                  <c:v>-1.014643</c:v>
                </c:pt>
                <c:pt idx="16555">
                  <c:v>-1.012213</c:v>
                </c:pt>
                <c:pt idx="16556">
                  <c:v>-1.009781</c:v>
                </c:pt>
                <c:pt idx="16557">
                  <c:v>-1.007349</c:v>
                </c:pt>
                <c:pt idx="16558">
                  <c:v>-1.004918</c:v>
                </c:pt>
                <c:pt idx="16559">
                  <c:v>-1.0024869999999999</c:v>
                </c:pt>
                <c:pt idx="16560">
                  <c:v>-1.000057</c:v>
                </c:pt>
                <c:pt idx="16561">
                  <c:v>-0.99762640000000002</c:v>
                </c:pt>
                <c:pt idx="16562">
                  <c:v>-0.99519559999999996</c:v>
                </c:pt>
                <c:pt idx="16563">
                  <c:v>-0.99276489999999995</c:v>
                </c:pt>
                <c:pt idx="16564">
                  <c:v>-0.99033680000000002</c:v>
                </c:pt>
                <c:pt idx="16565">
                  <c:v>-0.98790710000000004</c:v>
                </c:pt>
                <c:pt idx="16566">
                  <c:v>-0.98547680000000004</c:v>
                </c:pt>
                <c:pt idx="16567">
                  <c:v>-0.98304619999999998</c:v>
                </c:pt>
                <c:pt idx="16568">
                  <c:v>-0.98061589999999998</c:v>
                </c:pt>
                <c:pt idx="16569">
                  <c:v>-0.97818430000000001</c:v>
                </c:pt>
                <c:pt idx="16570">
                  <c:v>-0.97575299999999998</c:v>
                </c:pt>
                <c:pt idx="16571">
                  <c:v>-0.97332419999999997</c:v>
                </c:pt>
                <c:pt idx="16572">
                  <c:v>-0.97090120000000002</c:v>
                </c:pt>
                <c:pt idx="16573">
                  <c:v>-0.96847810000000001</c:v>
                </c:pt>
                <c:pt idx="16574">
                  <c:v>-0.96605370000000002</c:v>
                </c:pt>
                <c:pt idx="16575">
                  <c:v>-0.96362749999999997</c:v>
                </c:pt>
                <c:pt idx="16576">
                  <c:v>-0.96120079999999997</c:v>
                </c:pt>
                <c:pt idx="16577">
                  <c:v>-0.95877380000000001</c:v>
                </c:pt>
                <c:pt idx="16578">
                  <c:v>-0.95634660000000005</c:v>
                </c:pt>
                <c:pt idx="16579">
                  <c:v>-0.9539183</c:v>
                </c:pt>
                <c:pt idx="16580">
                  <c:v>-0.95149019999999995</c:v>
                </c:pt>
                <c:pt idx="16581">
                  <c:v>-0.94906290000000004</c:v>
                </c:pt>
                <c:pt idx="16582">
                  <c:v>-0.94663470000000005</c:v>
                </c:pt>
                <c:pt idx="16583">
                  <c:v>-0.94420499999999996</c:v>
                </c:pt>
                <c:pt idx="16584">
                  <c:v>-0.94177529999999998</c:v>
                </c:pt>
                <c:pt idx="16585">
                  <c:v>-0.93934439999999997</c:v>
                </c:pt>
                <c:pt idx="16586">
                  <c:v>-0.93691530000000001</c:v>
                </c:pt>
                <c:pt idx="16587">
                  <c:v>-0.93448430000000005</c:v>
                </c:pt>
                <c:pt idx="16588">
                  <c:v>-0.93205249999999995</c:v>
                </c:pt>
                <c:pt idx="16589">
                  <c:v>-0.92962109999999998</c:v>
                </c:pt>
                <c:pt idx="16590">
                  <c:v>-0.92719030000000002</c:v>
                </c:pt>
                <c:pt idx="16591">
                  <c:v>-0.92475929999999995</c:v>
                </c:pt>
                <c:pt idx="16592">
                  <c:v>-0.92232760000000003</c:v>
                </c:pt>
                <c:pt idx="16593">
                  <c:v>-0.91989620000000005</c:v>
                </c:pt>
                <c:pt idx="16594">
                  <c:v>-0.91746450000000002</c:v>
                </c:pt>
                <c:pt idx="16595">
                  <c:v>-0.91503319999999999</c:v>
                </c:pt>
                <c:pt idx="16596">
                  <c:v>-0.91260209999999997</c:v>
                </c:pt>
                <c:pt idx="16597">
                  <c:v>-0.91017040000000005</c:v>
                </c:pt>
                <c:pt idx="16598">
                  <c:v>-0.90773150000000002</c:v>
                </c:pt>
                <c:pt idx="16599">
                  <c:v>-0.90528819999999999</c:v>
                </c:pt>
                <c:pt idx="16600">
                  <c:v>-0.90284750000000003</c:v>
                </c:pt>
                <c:pt idx="16601">
                  <c:v>-0.90040940000000003</c:v>
                </c:pt>
                <c:pt idx="16602">
                  <c:v>-0.89797320000000003</c:v>
                </c:pt>
                <c:pt idx="16603">
                  <c:v>-0.89553830000000001</c:v>
                </c:pt>
                <c:pt idx="16604">
                  <c:v>-0.8931038</c:v>
                </c:pt>
                <c:pt idx="16605">
                  <c:v>-0.89066979999999996</c:v>
                </c:pt>
                <c:pt idx="16606">
                  <c:v>-0.88823560000000001</c:v>
                </c:pt>
                <c:pt idx="16607">
                  <c:v>-0.88580199999999998</c:v>
                </c:pt>
                <c:pt idx="16608">
                  <c:v>-0.88336859999999995</c:v>
                </c:pt>
                <c:pt idx="16609">
                  <c:v>-0.88093509999999997</c:v>
                </c:pt>
                <c:pt idx="16610">
                  <c:v>-0.87850269999999997</c:v>
                </c:pt>
                <c:pt idx="16611">
                  <c:v>-0.87607009999999996</c:v>
                </c:pt>
                <c:pt idx="16612">
                  <c:v>-0.87363829999999998</c:v>
                </c:pt>
                <c:pt idx="16613">
                  <c:v>-0.87121040000000005</c:v>
                </c:pt>
                <c:pt idx="16614">
                  <c:v>-0.86878279999999997</c:v>
                </c:pt>
                <c:pt idx="16615">
                  <c:v>-0.86635459999999997</c:v>
                </c:pt>
                <c:pt idx="16616">
                  <c:v>-0.86392659999999999</c:v>
                </c:pt>
                <c:pt idx="16617">
                  <c:v>-0.86149690000000001</c:v>
                </c:pt>
                <c:pt idx="16618">
                  <c:v>-0.85906760000000004</c:v>
                </c:pt>
                <c:pt idx="16619">
                  <c:v>-0.85664090000000004</c:v>
                </c:pt>
                <c:pt idx="16620">
                  <c:v>-0.85421440000000004</c:v>
                </c:pt>
                <c:pt idx="16621">
                  <c:v>-0.85178549999999997</c:v>
                </c:pt>
                <c:pt idx="16622">
                  <c:v>-0.84935590000000005</c:v>
                </c:pt>
                <c:pt idx="16623">
                  <c:v>-0.84692650000000003</c:v>
                </c:pt>
                <c:pt idx="16624">
                  <c:v>-0.84449730000000001</c:v>
                </c:pt>
                <c:pt idx="16625">
                  <c:v>-0.84206840000000005</c:v>
                </c:pt>
                <c:pt idx="16626">
                  <c:v>-0.83963889999999997</c:v>
                </c:pt>
                <c:pt idx="16627">
                  <c:v>-0.83720919999999999</c:v>
                </c:pt>
                <c:pt idx="16628">
                  <c:v>-0.83477760000000001</c:v>
                </c:pt>
                <c:pt idx="16629">
                  <c:v>-0.83234450000000004</c:v>
                </c:pt>
                <c:pt idx="16630">
                  <c:v>-0.82991079999999995</c:v>
                </c:pt>
                <c:pt idx="16631">
                  <c:v>-0.82747630000000005</c:v>
                </c:pt>
                <c:pt idx="16632">
                  <c:v>-0.82504180000000005</c:v>
                </c:pt>
                <c:pt idx="16633">
                  <c:v>-0.82260750000000005</c:v>
                </c:pt>
                <c:pt idx="16634">
                  <c:v>-0.82017309999999999</c:v>
                </c:pt>
                <c:pt idx="16635">
                  <c:v>-0.81773870000000004</c:v>
                </c:pt>
                <c:pt idx="16636">
                  <c:v>-0.81530420000000003</c:v>
                </c:pt>
                <c:pt idx="16637">
                  <c:v>-0.81286970000000003</c:v>
                </c:pt>
                <c:pt idx="16638">
                  <c:v>-0.81043509999999996</c:v>
                </c:pt>
                <c:pt idx="16639">
                  <c:v>-0.80800059999999996</c:v>
                </c:pt>
                <c:pt idx="16640">
                  <c:v>-0.805566</c:v>
                </c:pt>
                <c:pt idx="16641">
                  <c:v>-0.80313140000000005</c:v>
                </c:pt>
                <c:pt idx="16642">
                  <c:v>-0.80069679999999999</c:v>
                </c:pt>
                <c:pt idx="16643">
                  <c:v>-0.79826209999999997</c:v>
                </c:pt>
                <c:pt idx="16644">
                  <c:v>-0.79582759999999997</c:v>
                </c:pt>
                <c:pt idx="16645">
                  <c:v>-0.79339309999999996</c:v>
                </c:pt>
                <c:pt idx="16646">
                  <c:v>-0.79095879999999996</c:v>
                </c:pt>
                <c:pt idx="16647">
                  <c:v>-0.78852829999999996</c:v>
                </c:pt>
                <c:pt idx="16648">
                  <c:v>-0.78609779999999996</c:v>
                </c:pt>
                <c:pt idx="16649">
                  <c:v>-0.78366659999999999</c:v>
                </c:pt>
                <c:pt idx="16650">
                  <c:v>-0.78123370000000003</c:v>
                </c:pt>
                <c:pt idx="16651">
                  <c:v>-0.77879969999999998</c:v>
                </c:pt>
                <c:pt idx="16652">
                  <c:v>-0.77636689999999997</c:v>
                </c:pt>
                <c:pt idx="16653">
                  <c:v>-0.77393279999999998</c:v>
                </c:pt>
                <c:pt idx="16654">
                  <c:v>-0.77149869999999998</c:v>
                </c:pt>
                <c:pt idx="16655">
                  <c:v>-0.76906529999999995</c:v>
                </c:pt>
                <c:pt idx="16656">
                  <c:v>-0.76663190000000003</c:v>
                </c:pt>
                <c:pt idx="16657">
                  <c:v>-0.7641985</c:v>
                </c:pt>
                <c:pt idx="16658">
                  <c:v>-0.76176480000000002</c:v>
                </c:pt>
                <c:pt idx="16659">
                  <c:v>-0.75933099999999998</c:v>
                </c:pt>
                <c:pt idx="16660">
                  <c:v>-0.75689720000000005</c:v>
                </c:pt>
                <c:pt idx="16661">
                  <c:v>-0.75446340000000001</c:v>
                </c:pt>
                <c:pt idx="16662">
                  <c:v>-0.75202999999999998</c:v>
                </c:pt>
                <c:pt idx="16663">
                  <c:v>-0.74959399999999998</c:v>
                </c:pt>
                <c:pt idx="16664">
                  <c:v>-0.74715500000000001</c:v>
                </c:pt>
                <c:pt idx="16665">
                  <c:v>-0.74471609999999999</c:v>
                </c:pt>
                <c:pt idx="16666">
                  <c:v>-0.74227829999999995</c:v>
                </c:pt>
                <c:pt idx="16667">
                  <c:v>-0.73984179999999999</c:v>
                </c:pt>
                <c:pt idx="16668">
                  <c:v>-0.73740640000000002</c:v>
                </c:pt>
                <c:pt idx="16669">
                  <c:v>-0.73497159999999995</c:v>
                </c:pt>
                <c:pt idx="16670">
                  <c:v>-0.73253690000000005</c:v>
                </c:pt>
                <c:pt idx="16671">
                  <c:v>-0.73010260000000005</c:v>
                </c:pt>
                <c:pt idx="16672">
                  <c:v>-0.72766850000000005</c:v>
                </c:pt>
                <c:pt idx="16673">
                  <c:v>-0.7252343</c:v>
                </c:pt>
                <c:pt idx="16674">
                  <c:v>-0.7228002</c:v>
                </c:pt>
                <c:pt idx="16675">
                  <c:v>-0.72036619999999996</c:v>
                </c:pt>
                <c:pt idx="16676">
                  <c:v>-0.71793260000000003</c:v>
                </c:pt>
                <c:pt idx="16677">
                  <c:v>-0.71549859999999998</c:v>
                </c:pt>
                <c:pt idx="16678">
                  <c:v>-0.71306440000000004</c:v>
                </c:pt>
                <c:pt idx="16679">
                  <c:v>-0.71063050000000005</c:v>
                </c:pt>
                <c:pt idx="16680">
                  <c:v>-0.70819679999999996</c:v>
                </c:pt>
                <c:pt idx="16681">
                  <c:v>-0.70576300000000003</c:v>
                </c:pt>
                <c:pt idx="16682">
                  <c:v>-0.70332930000000005</c:v>
                </c:pt>
                <c:pt idx="16683">
                  <c:v>-0.70089539999999995</c:v>
                </c:pt>
                <c:pt idx="16684">
                  <c:v>-0.69846299999999995</c:v>
                </c:pt>
                <c:pt idx="16685">
                  <c:v>-0.69603170000000003</c:v>
                </c:pt>
                <c:pt idx="16686">
                  <c:v>-0.69359890000000002</c:v>
                </c:pt>
                <c:pt idx="16687">
                  <c:v>-0.69116659999999996</c:v>
                </c:pt>
                <c:pt idx="16688">
                  <c:v>-0.68873399999999996</c:v>
                </c:pt>
                <c:pt idx="16689">
                  <c:v>-0.6863011</c:v>
                </c:pt>
                <c:pt idx="16690">
                  <c:v>-0.68386849999999999</c:v>
                </c:pt>
                <c:pt idx="16691">
                  <c:v>-0.68143620000000005</c:v>
                </c:pt>
                <c:pt idx="16692">
                  <c:v>-0.6790041</c:v>
                </c:pt>
                <c:pt idx="16693">
                  <c:v>-0.67657199999999995</c:v>
                </c:pt>
                <c:pt idx="16694">
                  <c:v>-0.67414019999999997</c:v>
                </c:pt>
                <c:pt idx="16695">
                  <c:v>-0.67170819999999998</c:v>
                </c:pt>
                <c:pt idx="16696">
                  <c:v>-0.66927599999999998</c:v>
                </c:pt>
                <c:pt idx="16697">
                  <c:v>-0.66684449999999995</c:v>
                </c:pt>
                <c:pt idx="16698">
                  <c:v>-0.66441280000000003</c:v>
                </c:pt>
                <c:pt idx="16699">
                  <c:v>-0.66198159999999995</c:v>
                </c:pt>
                <c:pt idx="16700">
                  <c:v>-0.65955079999999999</c:v>
                </c:pt>
                <c:pt idx="16701">
                  <c:v>-0.65712020000000004</c:v>
                </c:pt>
                <c:pt idx="16702">
                  <c:v>-0.65468959999999998</c:v>
                </c:pt>
                <c:pt idx="16703">
                  <c:v>-0.65225929999999999</c:v>
                </c:pt>
                <c:pt idx="16704">
                  <c:v>-0.64982890000000004</c:v>
                </c:pt>
                <c:pt idx="16705">
                  <c:v>-0.64739740000000001</c:v>
                </c:pt>
                <c:pt idx="16706">
                  <c:v>-0.64496600000000004</c:v>
                </c:pt>
                <c:pt idx="16707">
                  <c:v>-0.64253519999999997</c:v>
                </c:pt>
                <c:pt idx="16708">
                  <c:v>-0.64010520000000004</c:v>
                </c:pt>
                <c:pt idx="16709">
                  <c:v>-0.63767589999999996</c:v>
                </c:pt>
                <c:pt idx="16710">
                  <c:v>-0.63524630000000004</c:v>
                </c:pt>
                <c:pt idx="16711">
                  <c:v>-0.63281600000000005</c:v>
                </c:pt>
                <c:pt idx="16712">
                  <c:v>-0.6303858</c:v>
                </c:pt>
                <c:pt idx="16713">
                  <c:v>-0.62795500000000004</c:v>
                </c:pt>
                <c:pt idx="16714">
                  <c:v>-0.62552390000000002</c:v>
                </c:pt>
                <c:pt idx="16715">
                  <c:v>-0.62309369999999997</c:v>
                </c:pt>
                <c:pt idx="16716">
                  <c:v>-0.62066469999999996</c:v>
                </c:pt>
                <c:pt idx="16717">
                  <c:v>-0.6182356</c:v>
                </c:pt>
                <c:pt idx="16718">
                  <c:v>-0.61580610000000002</c:v>
                </c:pt>
                <c:pt idx="16719">
                  <c:v>-0.61337609999999998</c:v>
                </c:pt>
                <c:pt idx="16720">
                  <c:v>-0.61094669999999995</c:v>
                </c:pt>
                <c:pt idx="16721">
                  <c:v>-0.60851770000000005</c:v>
                </c:pt>
                <c:pt idx="16722">
                  <c:v>-0.60608859999999998</c:v>
                </c:pt>
                <c:pt idx="16723">
                  <c:v>-0.60365729999999995</c:v>
                </c:pt>
                <c:pt idx="16724">
                  <c:v>-0.60122759999999997</c:v>
                </c:pt>
                <c:pt idx="16725">
                  <c:v>-0.59879819999999995</c:v>
                </c:pt>
                <c:pt idx="16726">
                  <c:v>-0.59636960000000006</c:v>
                </c:pt>
                <c:pt idx="16727">
                  <c:v>-0.59394029999999998</c:v>
                </c:pt>
                <c:pt idx="16728">
                  <c:v>-0.59151100000000001</c:v>
                </c:pt>
                <c:pt idx="16729">
                  <c:v>-0.58908190000000005</c:v>
                </c:pt>
                <c:pt idx="16730">
                  <c:v>-0.58665299999999998</c:v>
                </c:pt>
                <c:pt idx="16731">
                  <c:v>-0.58422470000000004</c:v>
                </c:pt>
                <c:pt idx="16732">
                  <c:v>-0.58179610000000004</c:v>
                </c:pt>
                <c:pt idx="16733">
                  <c:v>-0.57936869999999996</c:v>
                </c:pt>
                <c:pt idx="16734">
                  <c:v>-0.57694029999999996</c:v>
                </c:pt>
                <c:pt idx="16735">
                  <c:v>-0.57451209999999997</c:v>
                </c:pt>
                <c:pt idx="16736">
                  <c:v>-0.57208329999999996</c:v>
                </c:pt>
                <c:pt idx="16737">
                  <c:v>-0.56965449999999995</c:v>
                </c:pt>
                <c:pt idx="16738">
                  <c:v>-0.56722600000000001</c:v>
                </c:pt>
                <c:pt idx="16739">
                  <c:v>-0.56479769999999996</c:v>
                </c:pt>
                <c:pt idx="16740">
                  <c:v>-0.56236949999999997</c:v>
                </c:pt>
                <c:pt idx="16741">
                  <c:v>-0.55994180000000005</c:v>
                </c:pt>
                <c:pt idx="16742">
                  <c:v>-0.55751379999999995</c:v>
                </c:pt>
                <c:pt idx="16743">
                  <c:v>-0.55508539999999995</c:v>
                </c:pt>
                <c:pt idx="16744">
                  <c:v>-0.55265690000000001</c:v>
                </c:pt>
                <c:pt idx="16745">
                  <c:v>-0.55022890000000002</c:v>
                </c:pt>
                <c:pt idx="16746">
                  <c:v>-0.54780070000000003</c:v>
                </c:pt>
                <c:pt idx="16747">
                  <c:v>-0.54537310000000006</c:v>
                </c:pt>
                <c:pt idx="16748">
                  <c:v>-0.54294520000000002</c:v>
                </c:pt>
                <c:pt idx="16749">
                  <c:v>-0.54051729999999998</c:v>
                </c:pt>
                <c:pt idx="16750">
                  <c:v>-0.53808959999999995</c:v>
                </c:pt>
                <c:pt idx="16751">
                  <c:v>-0.53566159999999996</c:v>
                </c:pt>
                <c:pt idx="16752">
                  <c:v>-0.53323350000000003</c:v>
                </c:pt>
                <c:pt idx="16753">
                  <c:v>-0.53080539999999998</c:v>
                </c:pt>
                <c:pt idx="16754">
                  <c:v>-0.52837719999999999</c:v>
                </c:pt>
                <c:pt idx="16755">
                  <c:v>-0.525949</c:v>
                </c:pt>
                <c:pt idx="16756">
                  <c:v>-0.52352080000000001</c:v>
                </c:pt>
                <c:pt idx="16757">
                  <c:v>-0.52109269999999996</c:v>
                </c:pt>
                <c:pt idx="16758">
                  <c:v>-0.51866460000000003</c:v>
                </c:pt>
                <c:pt idx="16759">
                  <c:v>-0.51623649999999999</c:v>
                </c:pt>
                <c:pt idx="16760">
                  <c:v>-0.51380899999999996</c:v>
                </c:pt>
                <c:pt idx="16761">
                  <c:v>-0.51138159999999999</c:v>
                </c:pt>
                <c:pt idx="16762">
                  <c:v>-0.50895420000000002</c:v>
                </c:pt>
                <c:pt idx="16763">
                  <c:v>-0.50652680000000005</c:v>
                </c:pt>
                <c:pt idx="16764">
                  <c:v>-0.50410049999999995</c:v>
                </c:pt>
                <c:pt idx="16765">
                  <c:v>-0.50167360000000005</c:v>
                </c:pt>
                <c:pt idx="16766">
                  <c:v>-0.499247</c:v>
                </c:pt>
                <c:pt idx="16767">
                  <c:v>-0.4968205</c:v>
                </c:pt>
                <c:pt idx="16768">
                  <c:v>-0.49439440000000001</c:v>
                </c:pt>
                <c:pt idx="16769">
                  <c:v>-0.4919673</c:v>
                </c:pt>
                <c:pt idx="16770">
                  <c:v>-0.48953989999999997</c:v>
                </c:pt>
                <c:pt idx="16771">
                  <c:v>-0.48711270000000001</c:v>
                </c:pt>
                <c:pt idx="16772">
                  <c:v>-0.48468559999999999</c:v>
                </c:pt>
                <c:pt idx="16773">
                  <c:v>-0.48225839999999998</c:v>
                </c:pt>
                <c:pt idx="16774">
                  <c:v>-0.47983100000000001</c:v>
                </c:pt>
                <c:pt idx="16775">
                  <c:v>-0.47740359999999998</c:v>
                </c:pt>
                <c:pt idx="16776">
                  <c:v>-0.47497630000000002</c:v>
                </c:pt>
                <c:pt idx="16777">
                  <c:v>-0.47254889999999999</c:v>
                </c:pt>
                <c:pt idx="16778">
                  <c:v>-0.47012159999999997</c:v>
                </c:pt>
                <c:pt idx="16779">
                  <c:v>-0.46769450000000001</c:v>
                </c:pt>
                <c:pt idx="16780">
                  <c:v>-0.46526770000000001</c:v>
                </c:pt>
                <c:pt idx="16781">
                  <c:v>-0.46284110000000001</c:v>
                </c:pt>
                <c:pt idx="16782">
                  <c:v>-0.46041470000000001</c:v>
                </c:pt>
                <c:pt idx="16783">
                  <c:v>-0.4579896</c:v>
                </c:pt>
                <c:pt idx="16784">
                  <c:v>-0.45556479999999999</c:v>
                </c:pt>
                <c:pt idx="16785">
                  <c:v>-0.45313920000000002</c:v>
                </c:pt>
                <c:pt idx="16786">
                  <c:v>-0.45071369999999999</c:v>
                </c:pt>
                <c:pt idx="16787">
                  <c:v>-0.44828770000000001</c:v>
                </c:pt>
                <c:pt idx="16788">
                  <c:v>-0.44586219999999999</c:v>
                </c:pt>
                <c:pt idx="16789">
                  <c:v>-0.44343670000000002</c:v>
                </c:pt>
                <c:pt idx="16790">
                  <c:v>-0.4410116</c:v>
                </c:pt>
                <c:pt idx="16791">
                  <c:v>-0.43858580000000003</c:v>
                </c:pt>
                <c:pt idx="16792">
                  <c:v>-0.43616070000000001</c:v>
                </c:pt>
                <c:pt idx="16793">
                  <c:v>-0.43373489999999998</c:v>
                </c:pt>
                <c:pt idx="16794">
                  <c:v>-0.4313091</c:v>
                </c:pt>
                <c:pt idx="16795">
                  <c:v>-0.42888320000000002</c:v>
                </c:pt>
                <c:pt idx="16796">
                  <c:v>-0.42645739999999999</c:v>
                </c:pt>
                <c:pt idx="16797">
                  <c:v>-0.42403210000000002</c:v>
                </c:pt>
                <c:pt idx="16798">
                  <c:v>-0.42160740000000002</c:v>
                </c:pt>
                <c:pt idx="16799">
                  <c:v>-0.41918470000000002</c:v>
                </c:pt>
                <c:pt idx="16800">
                  <c:v>-0.41676570000000002</c:v>
                </c:pt>
                <c:pt idx="16801">
                  <c:v>-0.41434359999999998</c:v>
                </c:pt>
                <c:pt idx="16802">
                  <c:v>-0.41191889999999998</c:v>
                </c:pt>
                <c:pt idx="16803">
                  <c:v>-0.40949380000000002</c:v>
                </c:pt>
                <c:pt idx="16804">
                  <c:v>-0.4070685</c:v>
                </c:pt>
                <c:pt idx="16805">
                  <c:v>-0.40464339999999999</c:v>
                </c:pt>
                <c:pt idx="16806">
                  <c:v>-0.40221820000000003</c:v>
                </c:pt>
                <c:pt idx="16807">
                  <c:v>-0.39979290000000001</c:v>
                </c:pt>
                <c:pt idx="16808">
                  <c:v>-0.39736769999999999</c:v>
                </c:pt>
                <c:pt idx="16809">
                  <c:v>-0.39494230000000002</c:v>
                </c:pt>
                <c:pt idx="16810">
                  <c:v>-0.3925168</c:v>
                </c:pt>
                <c:pt idx="16811">
                  <c:v>-0.39009139999999998</c:v>
                </c:pt>
                <c:pt idx="16812">
                  <c:v>-0.38766600000000001</c:v>
                </c:pt>
                <c:pt idx="16813">
                  <c:v>-0.38524059999999999</c:v>
                </c:pt>
                <c:pt idx="16814">
                  <c:v>-0.38281539999999997</c:v>
                </c:pt>
                <c:pt idx="16815">
                  <c:v>-0.38039040000000002</c:v>
                </c:pt>
                <c:pt idx="16816">
                  <c:v>-0.37796550000000001</c:v>
                </c:pt>
                <c:pt idx="16817">
                  <c:v>-0.37554120000000002</c:v>
                </c:pt>
                <c:pt idx="16818">
                  <c:v>-0.37311630000000001</c:v>
                </c:pt>
                <c:pt idx="16819">
                  <c:v>-0.3706914</c:v>
                </c:pt>
                <c:pt idx="16820">
                  <c:v>-0.3682667</c:v>
                </c:pt>
                <c:pt idx="16821">
                  <c:v>-0.3658419</c:v>
                </c:pt>
                <c:pt idx="16822">
                  <c:v>-0.3634172</c:v>
                </c:pt>
                <c:pt idx="16823">
                  <c:v>-0.36099249999999999</c:v>
                </c:pt>
                <c:pt idx="16824">
                  <c:v>-0.35856779999999999</c:v>
                </c:pt>
                <c:pt idx="16825">
                  <c:v>-0.35614309999999999</c:v>
                </c:pt>
                <c:pt idx="16826">
                  <c:v>-0.35371829999999999</c:v>
                </c:pt>
                <c:pt idx="16827">
                  <c:v>-0.35129369999999999</c:v>
                </c:pt>
                <c:pt idx="16828">
                  <c:v>-0.3488697</c:v>
                </c:pt>
                <c:pt idx="16829">
                  <c:v>-0.34644730000000001</c:v>
                </c:pt>
                <c:pt idx="16830">
                  <c:v>-0.34402450000000001</c:v>
                </c:pt>
                <c:pt idx="16831">
                  <c:v>-0.34160180000000001</c:v>
                </c:pt>
                <c:pt idx="16832">
                  <c:v>-0.33917900000000001</c:v>
                </c:pt>
                <c:pt idx="16833">
                  <c:v>-0.33675519999999998</c:v>
                </c:pt>
                <c:pt idx="16834">
                  <c:v>-0.3343313</c:v>
                </c:pt>
                <c:pt idx="16835">
                  <c:v>-0.33190760000000002</c:v>
                </c:pt>
                <c:pt idx="16836">
                  <c:v>-0.3294839</c:v>
                </c:pt>
                <c:pt idx="16837">
                  <c:v>-0.32706039999999997</c:v>
                </c:pt>
                <c:pt idx="16838">
                  <c:v>-0.32463700000000001</c:v>
                </c:pt>
                <c:pt idx="16839">
                  <c:v>-0.32221369999999999</c:v>
                </c:pt>
                <c:pt idx="16840">
                  <c:v>-0.31979099999999999</c:v>
                </c:pt>
                <c:pt idx="16841">
                  <c:v>-0.31736819999999999</c:v>
                </c:pt>
                <c:pt idx="16842">
                  <c:v>-0.3149458</c:v>
                </c:pt>
                <c:pt idx="16843">
                  <c:v>-0.31252289999999999</c:v>
                </c:pt>
                <c:pt idx="16844">
                  <c:v>-0.31009920000000002</c:v>
                </c:pt>
                <c:pt idx="16845">
                  <c:v>-0.30767610000000001</c:v>
                </c:pt>
                <c:pt idx="16846">
                  <c:v>-0.30525409999999997</c:v>
                </c:pt>
                <c:pt idx="16847">
                  <c:v>-0.30283159999999998</c:v>
                </c:pt>
                <c:pt idx="16848">
                  <c:v>-0.30040810000000001</c:v>
                </c:pt>
                <c:pt idx="16849">
                  <c:v>-0.29798419999999998</c:v>
                </c:pt>
                <c:pt idx="16850">
                  <c:v>-0.29556009999999999</c:v>
                </c:pt>
                <c:pt idx="16851">
                  <c:v>-0.29313600000000001</c:v>
                </c:pt>
                <c:pt idx="16852">
                  <c:v>-0.29071219999999998</c:v>
                </c:pt>
                <c:pt idx="16853">
                  <c:v>-0.2882883</c:v>
                </c:pt>
                <c:pt idx="16854">
                  <c:v>-0.28586420000000001</c:v>
                </c:pt>
                <c:pt idx="16855">
                  <c:v>-0.28344009999999997</c:v>
                </c:pt>
                <c:pt idx="16856">
                  <c:v>-0.28101609999999999</c:v>
                </c:pt>
                <c:pt idx="16857">
                  <c:v>-0.27859250000000002</c:v>
                </c:pt>
                <c:pt idx="16858">
                  <c:v>-0.276169</c:v>
                </c:pt>
                <c:pt idx="16859">
                  <c:v>-0.27374530000000002</c:v>
                </c:pt>
                <c:pt idx="16860">
                  <c:v>-0.27132139999999999</c:v>
                </c:pt>
                <c:pt idx="16861">
                  <c:v>-0.26889740000000001</c:v>
                </c:pt>
                <c:pt idx="16862">
                  <c:v>-0.26647359999999998</c:v>
                </c:pt>
                <c:pt idx="16863">
                  <c:v>-0.2640496</c:v>
                </c:pt>
                <c:pt idx="16864">
                  <c:v>-0.26162560000000001</c:v>
                </c:pt>
                <c:pt idx="16865">
                  <c:v>-0.25920159999999998</c:v>
                </c:pt>
                <c:pt idx="16866">
                  <c:v>-0.25677759999999999</c:v>
                </c:pt>
                <c:pt idx="16867">
                  <c:v>-0.25435360000000001</c:v>
                </c:pt>
                <c:pt idx="16868">
                  <c:v>-0.25192969999999998</c:v>
                </c:pt>
                <c:pt idx="16869">
                  <c:v>-0.2495058</c:v>
                </c:pt>
                <c:pt idx="16870">
                  <c:v>-0.24708189999999999</c:v>
                </c:pt>
                <c:pt idx="16871">
                  <c:v>-0.24465799999999999</c:v>
                </c:pt>
                <c:pt idx="16872">
                  <c:v>-0.24223430000000001</c:v>
                </c:pt>
                <c:pt idx="16873">
                  <c:v>-0.23981089999999999</c:v>
                </c:pt>
                <c:pt idx="16874">
                  <c:v>-0.23738780000000001</c:v>
                </c:pt>
                <c:pt idx="16875">
                  <c:v>-0.23496429999999999</c:v>
                </c:pt>
                <c:pt idx="16876">
                  <c:v>-0.23254079999999999</c:v>
                </c:pt>
                <c:pt idx="16877">
                  <c:v>-0.23011690000000001</c:v>
                </c:pt>
                <c:pt idx="16878">
                  <c:v>-0.22769400000000001</c:v>
                </c:pt>
                <c:pt idx="16879">
                  <c:v>-0.22527159999999999</c:v>
                </c:pt>
                <c:pt idx="16880">
                  <c:v>-0.22284889999999999</c:v>
                </c:pt>
                <c:pt idx="16881">
                  <c:v>-0.22042600000000001</c:v>
                </c:pt>
                <c:pt idx="16882">
                  <c:v>-0.21800310000000001</c:v>
                </c:pt>
                <c:pt idx="16883">
                  <c:v>-0.2155803</c:v>
                </c:pt>
                <c:pt idx="16884">
                  <c:v>-0.21315780000000001</c:v>
                </c:pt>
                <c:pt idx="16885">
                  <c:v>-0.21073510000000001</c:v>
                </c:pt>
                <c:pt idx="16886">
                  <c:v>-0.20831189999999999</c:v>
                </c:pt>
                <c:pt idx="16887">
                  <c:v>-0.20588899999999999</c:v>
                </c:pt>
                <c:pt idx="16888">
                  <c:v>-0.20346610000000001</c:v>
                </c:pt>
                <c:pt idx="16889">
                  <c:v>-0.20104350000000001</c:v>
                </c:pt>
                <c:pt idx="16890">
                  <c:v>-0.19861989999999999</c:v>
                </c:pt>
                <c:pt idx="16891">
                  <c:v>-0.19619619999999999</c:v>
                </c:pt>
                <c:pt idx="16892">
                  <c:v>-0.19377330000000001</c:v>
                </c:pt>
                <c:pt idx="16893">
                  <c:v>-0.19134960000000001</c:v>
                </c:pt>
                <c:pt idx="16894">
                  <c:v>-0.18892590000000001</c:v>
                </c:pt>
                <c:pt idx="16895">
                  <c:v>-0.18650240000000001</c:v>
                </c:pt>
                <c:pt idx="16896">
                  <c:v>-0.18407870000000001</c:v>
                </c:pt>
                <c:pt idx="16897">
                  <c:v>-0.18165510000000001</c:v>
                </c:pt>
                <c:pt idx="16898">
                  <c:v>-0.17923159999999999</c:v>
                </c:pt>
                <c:pt idx="16899">
                  <c:v>-0.1768081</c:v>
                </c:pt>
                <c:pt idx="16900">
                  <c:v>-0.1743846</c:v>
                </c:pt>
                <c:pt idx="16901">
                  <c:v>-0.17196120000000001</c:v>
                </c:pt>
                <c:pt idx="16902">
                  <c:v>-0.1695372</c:v>
                </c:pt>
                <c:pt idx="16903">
                  <c:v>-0.16711380000000001</c:v>
                </c:pt>
                <c:pt idx="16904">
                  <c:v>-0.16469159999999999</c:v>
                </c:pt>
                <c:pt idx="16905">
                  <c:v>-0.16227169999999999</c:v>
                </c:pt>
                <c:pt idx="16906">
                  <c:v>-0.15985070000000001</c:v>
                </c:pt>
                <c:pt idx="16907">
                  <c:v>-0.15742990000000001</c:v>
                </c:pt>
                <c:pt idx="16908">
                  <c:v>-0.15500920000000001</c:v>
                </c:pt>
                <c:pt idx="16909">
                  <c:v>-0.15258840000000001</c:v>
                </c:pt>
                <c:pt idx="16910">
                  <c:v>-0.15016769999999999</c:v>
                </c:pt>
                <c:pt idx="16911">
                  <c:v>-0.14774889999999999</c:v>
                </c:pt>
                <c:pt idx="16912">
                  <c:v>-0.14532829999999999</c:v>
                </c:pt>
                <c:pt idx="16913">
                  <c:v>-0.14290890000000001</c:v>
                </c:pt>
                <c:pt idx="16914">
                  <c:v>-0.14048740000000001</c:v>
                </c:pt>
                <c:pt idx="16915">
                  <c:v>-0.13806460000000001</c:v>
                </c:pt>
                <c:pt idx="16916">
                  <c:v>-0.1356417</c:v>
                </c:pt>
                <c:pt idx="16917">
                  <c:v>-0.13321849999999999</c:v>
                </c:pt>
                <c:pt idx="16918">
                  <c:v>-0.1307953</c:v>
                </c:pt>
                <c:pt idx="16919">
                  <c:v>-0.12837219999999999</c:v>
                </c:pt>
                <c:pt idx="16920">
                  <c:v>-0.1259489</c:v>
                </c:pt>
                <c:pt idx="16921">
                  <c:v>-0.1235257</c:v>
                </c:pt>
                <c:pt idx="16922">
                  <c:v>-0.1211024</c:v>
                </c:pt>
                <c:pt idx="16923">
                  <c:v>-0.1186791</c:v>
                </c:pt>
                <c:pt idx="16924">
                  <c:v>-0.11625580000000001</c:v>
                </c:pt>
                <c:pt idx="16925">
                  <c:v>-0.11383260000000001</c:v>
                </c:pt>
                <c:pt idx="16926">
                  <c:v>-0.11140940000000001</c:v>
                </c:pt>
                <c:pt idx="16927">
                  <c:v>-0.1089866</c:v>
                </c:pt>
                <c:pt idx="16928">
                  <c:v>-0.1065639</c:v>
                </c:pt>
                <c:pt idx="16929">
                  <c:v>-0.1041407</c:v>
                </c:pt>
                <c:pt idx="16930">
                  <c:v>-0.10171760000000001</c:v>
                </c:pt>
                <c:pt idx="16931">
                  <c:v>-9.9294389999999996E-2</c:v>
                </c:pt>
                <c:pt idx="16932">
                  <c:v>-9.6871209999999999E-2</c:v>
                </c:pt>
                <c:pt idx="16933">
                  <c:v>-9.4447970000000006E-2</c:v>
                </c:pt>
                <c:pt idx="16934">
                  <c:v>-9.2024529999999993E-2</c:v>
                </c:pt>
                <c:pt idx="16935">
                  <c:v>-8.9601790000000001E-2</c:v>
                </c:pt>
                <c:pt idx="16936">
                  <c:v>-8.7180889999999997E-2</c:v>
                </c:pt>
                <c:pt idx="16937">
                  <c:v>-8.4759879999999996E-2</c:v>
                </c:pt>
                <c:pt idx="16938">
                  <c:v>-8.2337919999999995E-2</c:v>
                </c:pt>
                <c:pt idx="16939">
                  <c:v>-7.9918820000000002E-2</c:v>
                </c:pt>
                <c:pt idx="16940">
                  <c:v>-7.7500849999999996E-2</c:v>
                </c:pt>
                <c:pt idx="16941">
                  <c:v>-7.5086410000000006E-2</c:v>
                </c:pt>
                <c:pt idx="16942">
                  <c:v>-7.2668830000000004E-2</c:v>
                </c:pt>
                <c:pt idx="16943">
                  <c:v>-7.0247959999999998E-2</c:v>
                </c:pt>
                <c:pt idx="16944">
                  <c:v>-6.7826250000000005E-2</c:v>
                </c:pt>
                <c:pt idx="16945">
                  <c:v>-6.5404619999999997E-2</c:v>
                </c:pt>
                <c:pt idx="16946">
                  <c:v>-6.2983479999999994E-2</c:v>
                </c:pt>
                <c:pt idx="16947">
                  <c:v>-6.0562329999999998E-2</c:v>
                </c:pt>
                <c:pt idx="16948">
                  <c:v>-5.8140509999999999E-2</c:v>
                </c:pt>
                <c:pt idx="16949">
                  <c:v>-5.5718579999999997E-2</c:v>
                </c:pt>
                <c:pt idx="16950">
                  <c:v>-5.3295950000000002E-2</c:v>
                </c:pt>
                <c:pt idx="16951">
                  <c:v>-5.0873290000000002E-2</c:v>
                </c:pt>
                <c:pt idx="16952">
                  <c:v>-4.8450609999999998E-2</c:v>
                </c:pt>
                <c:pt idx="16953">
                  <c:v>-4.6028729999999997E-2</c:v>
                </c:pt>
                <c:pt idx="16954">
                  <c:v>-4.3606699999999998E-2</c:v>
                </c:pt>
                <c:pt idx="16955">
                  <c:v>-4.1185220000000002E-2</c:v>
                </c:pt>
                <c:pt idx="16956">
                  <c:v>-3.8761660000000003E-2</c:v>
                </c:pt>
                <c:pt idx="16957">
                  <c:v>-3.6342640000000002E-2</c:v>
                </c:pt>
                <c:pt idx="16958">
                  <c:v>-3.3920909999999999E-2</c:v>
                </c:pt>
                <c:pt idx="16959">
                  <c:v>-3.1498720000000001E-2</c:v>
                </c:pt>
                <c:pt idx="16960">
                  <c:v>-2.9075859999999999E-2</c:v>
                </c:pt>
                <c:pt idx="16961">
                  <c:v>-2.6653E-2</c:v>
                </c:pt>
                <c:pt idx="16962">
                  <c:v>-2.423018E-2</c:v>
                </c:pt>
                <c:pt idx="16963">
                  <c:v>-2.1807529999999999E-2</c:v>
                </c:pt>
                <c:pt idx="16964">
                  <c:v>-1.9385059999999999E-2</c:v>
                </c:pt>
                <c:pt idx="16965">
                  <c:v>-1.6961939999999998E-2</c:v>
                </c:pt>
                <c:pt idx="16966">
                  <c:v>-1.4539E-2</c:v>
                </c:pt>
                <c:pt idx="16967">
                  <c:v>-1.211635E-2</c:v>
                </c:pt>
                <c:pt idx="16968">
                  <c:v>-9.6937269999999992E-3</c:v>
                </c:pt>
                <c:pt idx="16969">
                  <c:v>-7.2709259999999996E-3</c:v>
                </c:pt>
                <c:pt idx="16970">
                  <c:v>-4.8480199999999998E-3</c:v>
                </c:pt>
                <c:pt idx="16971">
                  <c:v>-2.4253230000000001E-3</c:v>
                </c:pt>
                <c:pt idx="16972">
                  <c:v>-2.5148149999999998E-6</c:v>
                </c:pt>
                <c:pt idx="16973">
                  <c:v>2.4201980000000001E-3</c:v>
                </c:pt>
                <c:pt idx="16974">
                  <c:v>4.8430909999999999E-3</c:v>
                </c:pt>
                <c:pt idx="16975">
                  <c:v>7.265924E-3</c:v>
                </c:pt>
                <c:pt idx="16976">
                  <c:v>9.6889190000000007E-3</c:v>
                </c:pt>
                <c:pt idx="16977">
                  <c:v>1.211164E-2</c:v>
                </c:pt>
                <c:pt idx="16978">
                  <c:v>1.4533590000000001E-2</c:v>
                </c:pt>
                <c:pt idx="16979">
                  <c:v>1.695427E-2</c:v>
                </c:pt>
                <c:pt idx="16980">
                  <c:v>1.9376629999999999E-2</c:v>
                </c:pt>
                <c:pt idx="16981">
                  <c:v>2.17994E-2</c:v>
                </c:pt>
                <c:pt idx="16982">
                  <c:v>2.4221889999999999E-2</c:v>
                </c:pt>
                <c:pt idx="16983">
                  <c:v>2.664393E-2</c:v>
                </c:pt>
                <c:pt idx="16984">
                  <c:v>2.9065790000000001E-2</c:v>
                </c:pt>
                <c:pt idx="16985">
                  <c:v>3.1488160000000001E-2</c:v>
                </c:pt>
                <c:pt idx="16986">
                  <c:v>3.3910330000000002E-2</c:v>
                </c:pt>
                <c:pt idx="16987">
                  <c:v>3.6333049999999999E-2</c:v>
                </c:pt>
                <c:pt idx="16988">
                  <c:v>3.8755270000000001E-2</c:v>
                </c:pt>
                <c:pt idx="16989">
                  <c:v>4.1177499999999999E-2</c:v>
                </c:pt>
                <c:pt idx="16990">
                  <c:v>4.3598730000000002E-2</c:v>
                </c:pt>
                <c:pt idx="16991">
                  <c:v>4.602125E-2</c:v>
                </c:pt>
                <c:pt idx="16992">
                  <c:v>4.8443119999999999E-2</c:v>
                </c:pt>
                <c:pt idx="16993">
                  <c:v>5.0865720000000003E-2</c:v>
                </c:pt>
                <c:pt idx="16994">
                  <c:v>5.3288910000000002E-2</c:v>
                </c:pt>
                <c:pt idx="16995">
                  <c:v>5.571214E-2</c:v>
                </c:pt>
                <c:pt idx="16996">
                  <c:v>5.8135439999999997E-2</c:v>
                </c:pt>
                <c:pt idx="16997">
                  <c:v>6.055878E-2</c:v>
                </c:pt>
                <c:pt idx="16998">
                  <c:v>6.2981930000000005E-2</c:v>
                </c:pt>
                <c:pt idx="16999">
                  <c:v>6.5405019999999994E-2</c:v>
                </c:pt>
                <c:pt idx="17000">
                  <c:v>6.7828659999999999E-2</c:v>
                </c:pt>
                <c:pt idx="17001">
                  <c:v>7.0252090000000003E-2</c:v>
                </c:pt>
                <c:pt idx="17002">
                  <c:v>7.267527E-2</c:v>
                </c:pt>
                <c:pt idx="17003">
                  <c:v>7.5098010000000007E-2</c:v>
                </c:pt>
                <c:pt idx="17004">
                  <c:v>7.7521309999999996E-2</c:v>
                </c:pt>
                <c:pt idx="17005">
                  <c:v>7.9944779999999993E-2</c:v>
                </c:pt>
                <c:pt idx="17006">
                  <c:v>8.2368350000000007E-2</c:v>
                </c:pt>
                <c:pt idx="17007">
                  <c:v>8.479188E-2</c:v>
                </c:pt>
                <c:pt idx="17008">
                  <c:v>8.721508E-2</c:v>
                </c:pt>
                <c:pt idx="17009">
                  <c:v>8.9638780000000001E-2</c:v>
                </c:pt>
                <c:pt idx="17010">
                  <c:v>9.2062469999999993E-2</c:v>
                </c:pt>
                <c:pt idx="17011">
                  <c:v>9.4486109999999998E-2</c:v>
                </c:pt>
                <c:pt idx="17012">
                  <c:v>9.6910010000000005E-2</c:v>
                </c:pt>
                <c:pt idx="17013">
                  <c:v>9.9333660000000004E-2</c:v>
                </c:pt>
                <c:pt idx="17014">
                  <c:v>0.1017574</c:v>
                </c:pt>
                <c:pt idx="17015">
                  <c:v>0.1041811</c:v>
                </c:pt>
                <c:pt idx="17016">
                  <c:v>0.1066047</c:v>
                </c:pt>
                <c:pt idx="17017">
                  <c:v>0.1090285</c:v>
                </c:pt>
                <c:pt idx="17018">
                  <c:v>0.11145190000000001</c:v>
                </c:pt>
                <c:pt idx="17019">
                  <c:v>0.1138748</c:v>
                </c:pt>
                <c:pt idx="17020">
                  <c:v>0.1162975</c:v>
                </c:pt>
                <c:pt idx="17021">
                  <c:v>0.1187207</c:v>
                </c:pt>
                <c:pt idx="17022">
                  <c:v>0.1211439</c:v>
                </c:pt>
                <c:pt idx="17023">
                  <c:v>0.1235673</c:v>
                </c:pt>
                <c:pt idx="17024">
                  <c:v>0.12599099999999999</c:v>
                </c:pt>
                <c:pt idx="17025">
                  <c:v>0.12841420000000001</c:v>
                </c:pt>
                <c:pt idx="17026">
                  <c:v>0.13083729999999999</c:v>
                </c:pt>
                <c:pt idx="17027">
                  <c:v>0.13326060000000001</c:v>
                </c:pt>
                <c:pt idx="17028">
                  <c:v>0.135684</c:v>
                </c:pt>
                <c:pt idx="17029">
                  <c:v>0.13810729999999999</c:v>
                </c:pt>
                <c:pt idx="17030">
                  <c:v>0.14053019999999999</c:v>
                </c:pt>
                <c:pt idx="17031">
                  <c:v>0.14295269999999999</c:v>
                </c:pt>
                <c:pt idx="17032">
                  <c:v>0.14537369999999999</c:v>
                </c:pt>
                <c:pt idx="17033">
                  <c:v>0.14779419999999999</c:v>
                </c:pt>
                <c:pt idx="17034">
                  <c:v>0.15021660000000001</c:v>
                </c:pt>
                <c:pt idx="17035">
                  <c:v>0.15263889999999999</c:v>
                </c:pt>
                <c:pt idx="17036">
                  <c:v>0.15506320000000001</c:v>
                </c:pt>
                <c:pt idx="17037">
                  <c:v>0.1574845</c:v>
                </c:pt>
                <c:pt idx="17038">
                  <c:v>0.15990760000000001</c:v>
                </c:pt>
                <c:pt idx="17039">
                  <c:v>0.1623288</c:v>
                </c:pt>
                <c:pt idx="17040">
                  <c:v>0.1647508</c:v>
                </c:pt>
                <c:pt idx="17041">
                  <c:v>0.16717380000000001</c:v>
                </c:pt>
                <c:pt idx="17042">
                  <c:v>0.1695962</c:v>
                </c:pt>
                <c:pt idx="17043">
                  <c:v>0.17201920000000001</c:v>
                </c:pt>
                <c:pt idx="17044">
                  <c:v>0.17444229999999999</c:v>
                </c:pt>
                <c:pt idx="17045">
                  <c:v>0.17686569999999999</c:v>
                </c:pt>
                <c:pt idx="17046">
                  <c:v>0.17928859999999999</c:v>
                </c:pt>
                <c:pt idx="17047">
                  <c:v>0.18171200000000001</c:v>
                </c:pt>
                <c:pt idx="17048">
                  <c:v>0.1841351</c:v>
                </c:pt>
                <c:pt idx="17049">
                  <c:v>0.186558</c:v>
                </c:pt>
                <c:pt idx="17050">
                  <c:v>0.18898110000000001</c:v>
                </c:pt>
                <c:pt idx="17051">
                  <c:v>0.19140450000000001</c:v>
                </c:pt>
                <c:pt idx="17052">
                  <c:v>0.19382779999999999</c:v>
                </c:pt>
                <c:pt idx="17053">
                  <c:v>0.19625119999999999</c:v>
                </c:pt>
                <c:pt idx="17054">
                  <c:v>0.1986744</c:v>
                </c:pt>
                <c:pt idx="17055">
                  <c:v>0.20109769999999999</c:v>
                </c:pt>
                <c:pt idx="17056">
                  <c:v>0.2035208</c:v>
                </c:pt>
                <c:pt idx="17057">
                  <c:v>0.20594419999999999</c:v>
                </c:pt>
                <c:pt idx="17058">
                  <c:v>0.20836740000000001</c:v>
                </c:pt>
                <c:pt idx="17059">
                  <c:v>0.21079030000000001</c:v>
                </c:pt>
                <c:pt idx="17060">
                  <c:v>0.2132136</c:v>
                </c:pt>
                <c:pt idx="17061">
                  <c:v>0.21563589999999999</c:v>
                </c:pt>
                <c:pt idx="17062">
                  <c:v>0.218058</c:v>
                </c:pt>
                <c:pt idx="17063">
                  <c:v>0.22048039999999999</c:v>
                </c:pt>
                <c:pt idx="17064">
                  <c:v>0.22290260000000001</c:v>
                </c:pt>
                <c:pt idx="17065">
                  <c:v>0.22532430000000001</c:v>
                </c:pt>
                <c:pt idx="17066">
                  <c:v>0.22774539999999999</c:v>
                </c:pt>
                <c:pt idx="17067">
                  <c:v>0.2301675</c:v>
                </c:pt>
                <c:pt idx="17068">
                  <c:v>0.23258999999999999</c:v>
                </c:pt>
                <c:pt idx="17069">
                  <c:v>0.2350093</c:v>
                </c:pt>
                <c:pt idx="17070">
                  <c:v>0.2374272</c:v>
                </c:pt>
                <c:pt idx="17071">
                  <c:v>0.23984800000000001</c:v>
                </c:pt>
                <c:pt idx="17072">
                  <c:v>0.24227029999999999</c:v>
                </c:pt>
                <c:pt idx="17073">
                  <c:v>0.24469270000000001</c:v>
                </c:pt>
                <c:pt idx="17074">
                  <c:v>0.2471158</c:v>
                </c:pt>
                <c:pt idx="17075">
                  <c:v>0.24953890000000001</c:v>
                </c:pt>
                <c:pt idx="17076">
                  <c:v>0.25196200000000002</c:v>
                </c:pt>
                <c:pt idx="17077">
                  <c:v>0.25438559999999999</c:v>
                </c:pt>
                <c:pt idx="17078">
                  <c:v>0.25680900000000001</c:v>
                </c:pt>
                <c:pt idx="17079">
                  <c:v>0.25923049999999997</c:v>
                </c:pt>
                <c:pt idx="17080">
                  <c:v>0.26165379999999999</c:v>
                </c:pt>
                <c:pt idx="17081">
                  <c:v>0.2640768</c:v>
                </c:pt>
                <c:pt idx="17082">
                  <c:v>0.2664995</c:v>
                </c:pt>
                <c:pt idx="17083">
                  <c:v>0.2689222</c:v>
                </c:pt>
                <c:pt idx="17084">
                  <c:v>0.271345</c:v>
                </c:pt>
                <c:pt idx="17085">
                  <c:v>0.27376810000000001</c:v>
                </c:pt>
                <c:pt idx="17086">
                  <c:v>0.27619120000000003</c:v>
                </c:pt>
                <c:pt idx="17087">
                  <c:v>0.27861429999999998</c:v>
                </c:pt>
                <c:pt idx="17088">
                  <c:v>0.2810376</c:v>
                </c:pt>
                <c:pt idx="17089">
                  <c:v>0.2834604</c:v>
                </c:pt>
                <c:pt idx="17090">
                  <c:v>0.28588279999999999</c:v>
                </c:pt>
                <c:pt idx="17091">
                  <c:v>0.2883056</c:v>
                </c:pt>
                <c:pt idx="17092">
                  <c:v>0.2907286</c:v>
                </c:pt>
                <c:pt idx="17093">
                  <c:v>0.29315150000000001</c:v>
                </c:pt>
                <c:pt idx="17094">
                  <c:v>0.29557470000000002</c:v>
                </c:pt>
                <c:pt idx="17095">
                  <c:v>0.29799779999999998</c:v>
                </c:pt>
                <c:pt idx="17096">
                  <c:v>0.3004211</c:v>
                </c:pt>
                <c:pt idx="17097">
                  <c:v>0.30284460000000002</c:v>
                </c:pt>
                <c:pt idx="17098">
                  <c:v>0.30526789999999998</c:v>
                </c:pt>
                <c:pt idx="17099">
                  <c:v>0.30769099999999999</c:v>
                </c:pt>
                <c:pt idx="17100">
                  <c:v>0.31011420000000001</c:v>
                </c:pt>
                <c:pt idx="17101">
                  <c:v>0.31253740000000002</c:v>
                </c:pt>
                <c:pt idx="17102">
                  <c:v>0.31496020000000002</c:v>
                </c:pt>
                <c:pt idx="17103">
                  <c:v>0.31738260000000001</c:v>
                </c:pt>
                <c:pt idx="17104">
                  <c:v>0.31980520000000001</c:v>
                </c:pt>
                <c:pt idx="17105">
                  <c:v>0.32222800000000001</c:v>
                </c:pt>
                <c:pt idx="17106">
                  <c:v>0.32465050000000001</c:v>
                </c:pt>
                <c:pt idx="17107">
                  <c:v>0.32707360000000002</c:v>
                </c:pt>
                <c:pt idx="17108">
                  <c:v>0.32949580000000001</c:v>
                </c:pt>
                <c:pt idx="17109">
                  <c:v>0.33191900000000002</c:v>
                </c:pt>
                <c:pt idx="17110">
                  <c:v>0.33434209999999998</c:v>
                </c:pt>
                <c:pt idx="17111">
                  <c:v>0.33676529999999999</c:v>
                </c:pt>
                <c:pt idx="17112">
                  <c:v>0.33918890000000002</c:v>
                </c:pt>
                <c:pt idx="17113">
                  <c:v>0.34161150000000001</c:v>
                </c:pt>
                <c:pt idx="17114">
                  <c:v>0.34402729999999998</c:v>
                </c:pt>
                <c:pt idx="17115">
                  <c:v>0.34644599999999998</c:v>
                </c:pt>
                <c:pt idx="17116">
                  <c:v>0.34886610000000001</c:v>
                </c:pt>
                <c:pt idx="17117">
                  <c:v>0.3512883</c:v>
                </c:pt>
                <c:pt idx="17118">
                  <c:v>0.35371049999999998</c:v>
                </c:pt>
                <c:pt idx="17119">
                  <c:v>0.35613280000000003</c:v>
                </c:pt>
                <c:pt idx="17120">
                  <c:v>0.35855569999999998</c:v>
                </c:pt>
                <c:pt idx="17121">
                  <c:v>0.36097879999999999</c:v>
                </c:pt>
                <c:pt idx="17122">
                  <c:v>0.363402</c:v>
                </c:pt>
                <c:pt idx="17123">
                  <c:v>0.36582559999999997</c:v>
                </c:pt>
                <c:pt idx="17124">
                  <c:v>0.3682493</c:v>
                </c:pt>
                <c:pt idx="17125">
                  <c:v>0.37067280000000002</c:v>
                </c:pt>
                <c:pt idx="17126">
                  <c:v>0.37309639999999999</c:v>
                </c:pt>
                <c:pt idx="17127">
                  <c:v>0.37552039999999998</c:v>
                </c:pt>
                <c:pt idx="17128">
                  <c:v>0.37794420000000001</c:v>
                </c:pt>
                <c:pt idx="17129">
                  <c:v>0.38036750000000003</c:v>
                </c:pt>
                <c:pt idx="17130">
                  <c:v>0.3827911</c:v>
                </c:pt>
                <c:pt idx="17131">
                  <c:v>0.38521490000000003</c:v>
                </c:pt>
                <c:pt idx="17132">
                  <c:v>0.38763829999999999</c:v>
                </c:pt>
                <c:pt idx="17133">
                  <c:v>0.39006049999999998</c:v>
                </c:pt>
                <c:pt idx="17134">
                  <c:v>0.39248230000000001</c:v>
                </c:pt>
                <c:pt idx="17135">
                  <c:v>0.3949049</c:v>
                </c:pt>
                <c:pt idx="17136">
                  <c:v>0.39732800000000001</c:v>
                </c:pt>
                <c:pt idx="17137">
                  <c:v>0.39975159999999998</c:v>
                </c:pt>
                <c:pt idx="17138">
                  <c:v>0.4021766</c:v>
                </c:pt>
                <c:pt idx="17139">
                  <c:v>0.40460230000000003</c:v>
                </c:pt>
                <c:pt idx="17140">
                  <c:v>0.4070278</c:v>
                </c:pt>
                <c:pt idx="17141">
                  <c:v>0.40945350000000003</c:v>
                </c:pt>
                <c:pt idx="17142">
                  <c:v>0.41187829999999997</c:v>
                </c:pt>
                <c:pt idx="17143">
                  <c:v>0.41430359999999999</c:v>
                </c:pt>
                <c:pt idx="17144">
                  <c:v>0.41672890000000001</c:v>
                </c:pt>
                <c:pt idx="17145">
                  <c:v>0.41915419999999998</c:v>
                </c:pt>
                <c:pt idx="17146">
                  <c:v>0.42157990000000001</c:v>
                </c:pt>
                <c:pt idx="17147">
                  <c:v>0.42400209999999999</c:v>
                </c:pt>
                <c:pt idx="17148">
                  <c:v>0.42642590000000002</c:v>
                </c:pt>
                <c:pt idx="17149">
                  <c:v>0.42885050000000002</c:v>
                </c:pt>
                <c:pt idx="17150">
                  <c:v>0.43127549999999998</c:v>
                </c:pt>
                <c:pt idx="17151">
                  <c:v>0.43369950000000002</c:v>
                </c:pt>
                <c:pt idx="17152">
                  <c:v>0.43612410000000001</c:v>
                </c:pt>
                <c:pt idx="17153">
                  <c:v>0.43855060000000001</c:v>
                </c:pt>
                <c:pt idx="17154">
                  <c:v>0.44097589999999998</c:v>
                </c:pt>
                <c:pt idx="17155">
                  <c:v>0.4434012</c:v>
                </c:pt>
                <c:pt idx="17156">
                  <c:v>0.44582660000000002</c:v>
                </c:pt>
                <c:pt idx="17157">
                  <c:v>0.44825219999999999</c:v>
                </c:pt>
                <c:pt idx="17158">
                  <c:v>0.45067750000000001</c:v>
                </c:pt>
                <c:pt idx="17159">
                  <c:v>0.4531036</c:v>
                </c:pt>
                <c:pt idx="17160">
                  <c:v>0.45552930000000003</c:v>
                </c:pt>
                <c:pt idx="17161">
                  <c:v>0.45795540000000001</c:v>
                </c:pt>
                <c:pt idx="17162">
                  <c:v>0.46038119999999999</c:v>
                </c:pt>
                <c:pt idx="17163">
                  <c:v>0.46280700000000002</c:v>
                </c:pt>
                <c:pt idx="17164">
                  <c:v>0.4652329</c:v>
                </c:pt>
                <c:pt idx="17165">
                  <c:v>0.46765909999999999</c:v>
                </c:pt>
                <c:pt idx="17166">
                  <c:v>0.47008559999999999</c:v>
                </c:pt>
                <c:pt idx="17167">
                  <c:v>0.47251120000000002</c:v>
                </c:pt>
                <c:pt idx="17168">
                  <c:v>0.47493760000000002</c:v>
                </c:pt>
                <c:pt idx="17169">
                  <c:v>0.47736339999999999</c:v>
                </c:pt>
                <c:pt idx="17170">
                  <c:v>0.47978920000000003</c:v>
                </c:pt>
                <c:pt idx="17171">
                  <c:v>0.48221550000000002</c:v>
                </c:pt>
                <c:pt idx="17172">
                  <c:v>0.48464170000000001</c:v>
                </c:pt>
                <c:pt idx="17173">
                  <c:v>0.48706759999999999</c:v>
                </c:pt>
                <c:pt idx="17174">
                  <c:v>0.48949389999999998</c:v>
                </c:pt>
                <c:pt idx="17175">
                  <c:v>0.49192059999999999</c:v>
                </c:pt>
                <c:pt idx="17176">
                  <c:v>0.4943477</c:v>
                </c:pt>
                <c:pt idx="17177">
                  <c:v>0.49677539999999998</c:v>
                </c:pt>
                <c:pt idx="17178">
                  <c:v>0.49920300000000001</c:v>
                </c:pt>
                <c:pt idx="17179">
                  <c:v>0.50163020000000003</c:v>
                </c:pt>
                <c:pt idx="17180">
                  <c:v>0.50405739999999999</c:v>
                </c:pt>
                <c:pt idx="17181">
                  <c:v>0.50648459999999995</c:v>
                </c:pt>
                <c:pt idx="17182">
                  <c:v>0.50891189999999997</c:v>
                </c:pt>
                <c:pt idx="17183">
                  <c:v>0.51133930000000005</c:v>
                </c:pt>
                <c:pt idx="17184">
                  <c:v>0.51376730000000004</c:v>
                </c:pt>
                <c:pt idx="17185">
                  <c:v>0.51619510000000002</c:v>
                </c:pt>
                <c:pt idx="17186">
                  <c:v>0.51862319999999995</c:v>
                </c:pt>
                <c:pt idx="17187">
                  <c:v>0.5210513</c:v>
                </c:pt>
                <c:pt idx="17188">
                  <c:v>0.52347880000000002</c:v>
                </c:pt>
                <c:pt idx="17189">
                  <c:v>0.5259064</c:v>
                </c:pt>
                <c:pt idx="17190">
                  <c:v>0.52833439999999998</c:v>
                </c:pt>
                <c:pt idx="17191">
                  <c:v>0.53076290000000004</c:v>
                </c:pt>
                <c:pt idx="17192">
                  <c:v>0.53319070000000002</c:v>
                </c:pt>
                <c:pt idx="17193">
                  <c:v>0.53561800000000004</c:v>
                </c:pt>
                <c:pt idx="17194">
                  <c:v>0.53804589999999997</c:v>
                </c:pt>
                <c:pt idx="17195">
                  <c:v>0.54047469999999997</c:v>
                </c:pt>
                <c:pt idx="17196">
                  <c:v>0.54290240000000001</c:v>
                </c:pt>
                <c:pt idx="17197">
                  <c:v>0.54533050000000005</c:v>
                </c:pt>
                <c:pt idx="17198">
                  <c:v>0.54775830000000003</c:v>
                </c:pt>
                <c:pt idx="17199">
                  <c:v>0.55018750000000005</c:v>
                </c:pt>
                <c:pt idx="17200">
                  <c:v>0.55261899999999997</c:v>
                </c:pt>
                <c:pt idx="17201">
                  <c:v>0.55504940000000003</c:v>
                </c:pt>
                <c:pt idx="17202">
                  <c:v>0.55747869999999999</c:v>
                </c:pt>
                <c:pt idx="17203">
                  <c:v>0.5599073</c:v>
                </c:pt>
                <c:pt idx="17204">
                  <c:v>0.56233639999999996</c:v>
                </c:pt>
                <c:pt idx="17205">
                  <c:v>0.5647643</c:v>
                </c:pt>
                <c:pt idx="17206">
                  <c:v>0.56719299999999995</c:v>
                </c:pt>
                <c:pt idx="17207">
                  <c:v>0.56962299999999999</c:v>
                </c:pt>
                <c:pt idx="17208">
                  <c:v>0.57205329999999999</c:v>
                </c:pt>
                <c:pt idx="17209">
                  <c:v>0.57448310000000002</c:v>
                </c:pt>
                <c:pt idx="17210">
                  <c:v>0.57691289999999995</c:v>
                </c:pt>
                <c:pt idx="17211">
                  <c:v>0.57934200000000002</c:v>
                </c:pt>
                <c:pt idx="17212">
                  <c:v>0.58177080000000003</c:v>
                </c:pt>
                <c:pt idx="17213">
                  <c:v>0.58419659999999995</c:v>
                </c:pt>
                <c:pt idx="17214">
                  <c:v>0.58662150000000002</c:v>
                </c:pt>
                <c:pt idx="17215">
                  <c:v>0.58904990000000002</c:v>
                </c:pt>
                <c:pt idx="17216">
                  <c:v>0.59147989999999995</c:v>
                </c:pt>
                <c:pt idx="17217">
                  <c:v>0.59391020000000005</c:v>
                </c:pt>
                <c:pt idx="17218">
                  <c:v>0.59634039999999999</c:v>
                </c:pt>
                <c:pt idx="17219">
                  <c:v>0.5987711</c:v>
                </c:pt>
                <c:pt idx="17220">
                  <c:v>0.60120180000000001</c:v>
                </c:pt>
                <c:pt idx="17221">
                  <c:v>0.6036321</c:v>
                </c:pt>
                <c:pt idx="17222">
                  <c:v>0.60606289999999996</c:v>
                </c:pt>
                <c:pt idx="17223">
                  <c:v>0.60849359999999997</c:v>
                </c:pt>
                <c:pt idx="17224">
                  <c:v>0.61092380000000002</c:v>
                </c:pt>
                <c:pt idx="17225">
                  <c:v>0.61335459999999997</c:v>
                </c:pt>
                <c:pt idx="17226">
                  <c:v>0.61578540000000004</c:v>
                </c:pt>
                <c:pt idx="17227">
                  <c:v>0.6182145</c:v>
                </c:pt>
                <c:pt idx="17228">
                  <c:v>0.62064509999999995</c:v>
                </c:pt>
                <c:pt idx="17229">
                  <c:v>0.6230755</c:v>
                </c:pt>
                <c:pt idx="17230">
                  <c:v>0.62550459999999997</c:v>
                </c:pt>
                <c:pt idx="17231">
                  <c:v>0.62793560000000004</c:v>
                </c:pt>
                <c:pt idx="17232">
                  <c:v>0.63036619999999999</c:v>
                </c:pt>
                <c:pt idx="17233">
                  <c:v>0.63279629999999998</c:v>
                </c:pt>
                <c:pt idx="17234">
                  <c:v>0.63522639999999997</c:v>
                </c:pt>
                <c:pt idx="17235">
                  <c:v>0.63765609999999995</c:v>
                </c:pt>
                <c:pt idx="17236">
                  <c:v>0.64008549999999997</c:v>
                </c:pt>
                <c:pt idx="17237">
                  <c:v>0.64251550000000002</c:v>
                </c:pt>
                <c:pt idx="17238">
                  <c:v>0.64494560000000001</c:v>
                </c:pt>
                <c:pt idx="17239">
                  <c:v>0.64737500000000003</c:v>
                </c:pt>
                <c:pt idx="17240">
                  <c:v>0.64980400000000005</c:v>
                </c:pt>
                <c:pt idx="17241">
                  <c:v>0.6522327</c:v>
                </c:pt>
                <c:pt idx="17242">
                  <c:v>0.65466190000000002</c:v>
                </c:pt>
                <c:pt idx="17243">
                  <c:v>0.65709099999999998</c:v>
                </c:pt>
                <c:pt idx="17244">
                  <c:v>0.65952080000000002</c:v>
                </c:pt>
                <c:pt idx="17245">
                  <c:v>0.66195020000000004</c:v>
                </c:pt>
                <c:pt idx="17246">
                  <c:v>0.66437919999999995</c:v>
                </c:pt>
                <c:pt idx="17247">
                  <c:v>0.66680870000000003</c:v>
                </c:pt>
                <c:pt idx="17248">
                  <c:v>0.66923849999999996</c:v>
                </c:pt>
                <c:pt idx="17249">
                  <c:v>0.67166820000000005</c:v>
                </c:pt>
                <c:pt idx="17250">
                  <c:v>0.67409739999999996</c:v>
                </c:pt>
                <c:pt idx="17251">
                  <c:v>0.67652670000000004</c:v>
                </c:pt>
                <c:pt idx="17252">
                  <c:v>0.678956</c:v>
                </c:pt>
                <c:pt idx="17253">
                  <c:v>0.68138520000000002</c:v>
                </c:pt>
                <c:pt idx="17254">
                  <c:v>0.68381429999999999</c:v>
                </c:pt>
                <c:pt idx="17255">
                  <c:v>0.68624399999999997</c:v>
                </c:pt>
                <c:pt idx="17256">
                  <c:v>0.68867350000000005</c:v>
                </c:pt>
                <c:pt idx="17257">
                  <c:v>0.69110289999999996</c:v>
                </c:pt>
                <c:pt idx="17258">
                  <c:v>0.69353310000000001</c:v>
                </c:pt>
                <c:pt idx="17259">
                  <c:v>0.69596309999999995</c:v>
                </c:pt>
                <c:pt idx="17260">
                  <c:v>0.69839329999999999</c:v>
                </c:pt>
                <c:pt idx="17261">
                  <c:v>0.70082339999999999</c:v>
                </c:pt>
                <c:pt idx="17262">
                  <c:v>0.70325369999999998</c:v>
                </c:pt>
                <c:pt idx="17263">
                  <c:v>0.70568470000000005</c:v>
                </c:pt>
                <c:pt idx="17264">
                  <c:v>0.70811550000000001</c:v>
                </c:pt>
                <c:pt idx="17265">
                  <c:v>0.71054680000000003</c:v>
                </c:pt>
                <c:pt idx="17266">
                  <c:v>0.71297750000000004</c:v>
                </c:pt>
                <c:pt idx="17267">
                  <c:v>0.71540780000000004</c:v>
                </c:pt>
                <c:pt idx="17268">
                  <c:v>0.71783799999999998</c:v>
                </c:pt>
                <c:pt idx="17269">
                  <c:v>0.72026970000000001</c:v>
                </c:pt>
                <c:pt idx="17270">
                  <c:v>0.72270029999999996</c:v>
                </c:pt>
                <c:pt idx="17271">
                  <c:v>0.72513070000000002</c:v>
                </c:pt>
                <c:pt idx="17272">
                  <c:v>0.72756129999999997</c:v>
                </c:pt>
                <c:pt idx="17273">
                  <c:v>0.72999179999999997</c:v>
                </c:pt>
                <c:pt idx="17274">
                  <c:v>0.73242220000000002</c:v>
                </c:pt>
                <c:pt idx="17275">
                  <c:v>0.73485290000000003</c:v>
                </c:pt>
                <c:pt idx="17276">
                  <c:v>0.73728369999999999</c:v>
                </c:pt>
                <c:pt idx="17277">
                  <c:v>0.73971379999999998</c:v>
                </c:pt>
                <c:pt idx="17278">
                  <c:v>0.74214420000000003</c:v>
                </c:pt>
                <c:pt idx="17279">
                  <c:v>0.74457479999999998</c:v>
                </c:pt>
                <c:pt idx="17280">
                  <c:v>0.74700520000000004</c:v>
                </c:pt>
                <c:pt idx="17281">
                  <c:v>0.74943519999999997</c:v>
                </c:pt>
                <c:pt idx="17282">
                  <c:v>0.7518648</c:v>
                </c:pt>
                <c:pt idx="17283">
                  <c:v>0.75429360000000001</c:v>
                </c:pt>
                <c:pt idx="17284">
                  <c:v>0.75672289999999998</c:v>
                </c:pt>
                <c:pt idx="17285">
                  <c:v>0.75915069999999996</c:v>
                </c:pt>
                <c:pt idx="17286">
                  <c:v>0.76157870000000005</c:v>
                </c:pt>
                <c:pt idx="17287">
                  <c:v>0.76400729999999994</c:v>
                </c:pt>
                <c:pt idx="17288">
                  <c:v>0.76643530000000004</c:v>
                </c:pt>
                <c:pt idx="17289">
                  <c:v>0.76886560000000004</c:v>
                </c:pt>
                <c:pt idx="17290">
                  <c:v>0.77129449999999999</c:v>
                </c:pt>
                <c:pt idx="17291">
                  <c:v>0.77372430000000003</c:v>
                </c:pt>
                <c:pt idx="17292">
                  <c:v>0.77615060000000002</c:v>
                </c:pt>
                <c:pt idx="17293">
                  <c:v>0.77857889999999996</c:v>
                </c:pt>
                <c:pt idx="17294">
                  <c:v>0.78100639999999999</c:v>
                </c:pt>
                <c:pt idx="17295">
                  <c:v>0.78343399999999996</c:v>
                </c:pt>
                <c:pt idx="17296">
                  <c:v>0.78586310000000004</c:v>
                </c:pt>
                <c:pt idx="17297">
                  <c:v>0.78829099999999996</c:v>
                </c:pt>
                <c:pt idx="17298">
                  <c:v>0.79071999999999998</c:v>
                </c:pt>
                <c:pt idx="17299">
                  <c:v>0.79314700000000005</c:v>
                </c:pt>
                <c:pt idx="17300">
                  <c:v>0.79557370000000005</c:v>
                </c:pt>
                <c:pt idx="17301">
                  <c:v>0.79800020000000005</c:v>
                </c:pt>
                <c:pt idx="17302">
                  <c:v>0.80042639999999998</c:v>
                </c:pt>
                <c:pt idx="17303">
                  <c:v>0.80285240000000002</c:v>
                </c:pt>
                <c:pt idx="17304">
                  <c:v>0.80527660000000001</c:v>
                </c:pt>
                <c:pt idx="17305">
                  <c:v>0.80769820000000003</c:v>
                </c:pt>
                <c:pt idx="17306">
                  <c:v>0.81011929999999999</c:v>
                </c:pt>
                <c:pt idx="17307">
                  <c:v>0.81254300000000002</c:v>
                </c:pt>
                <c:pt idx="17308">
                  <c:v>0.81496780000000002</c:v>
                </c:pt>
                <c:pt idx="17309">
                  <c:v>0.8173897</c:v>
                </c:pt>
                <c:pt idx="17310">
                  <c:v>0.81981300000000001</c:v>
                </c:pt>
                <c:pt idx="17311">
                  <c:v>0.82223769999999996</c:v>
                </c:pt>
                <c:pt idx="17312">
                  <c:v>0.82466209999999995</c:v>
                </c:pt>
                <c:pt idx="17313">
                  <c:v>0.82708720000000002</c:v>
                </c:pt>
                <c:pt idx="17314">
                  <c:v>0.82951160000000002</c:v>
                </c:pt>
                <c:pt idx="17315">
                  <c:v>0.83193680000000003</c:v>
                </c:pt>
                <c:pt idx="17316">
                  <c:v>0.83436200000000005</c:v>
                </c:pt>
                <c:pt idx="17317">
                  <c:v>0.83678560000000002</c:v>
                </c:pt>
                <c:pt idx="17318">
                  <c:v>0.83920969999999995</c:v>
                </c:pt>
                <c:pt idx="17319">
                  <c:v>0.84163330000000003</c:v>
                </c:pt>
                <c:pt idx="17320">
                  <c:v>0.84405909999999995</c:v>
                </c:pt>
                <c:pt idx="17321">
                  <c:v>0.8464834</c:v>
                </c:pt>
                <c:pt idx="17322">
                  <c:v>0.84890679999999996</c:v>
                </c:pt>
                <c:pt idx="17323">
                  <c:v>0.85133029999999998</c:v>
                </c:pt>
                <c:pt idx="17324">
                  <c:v>0.85375199999999996</c:v>
                </c:pt>
                <c:pt idx="17325">
                  <c:v>0.85617509999999997</c:v>
                </c:pt>
                <c:pt idx="17326">
                  <c:v>0.85859770000000002</c:v>
                </c:pt>
                <c:pt idx="17327">
                  <c:v>0.86101930000000004</c:v>
                </c:pt>
                <c:pt idx="17328">
                  <c:v>0.86344120000000002</c:v>
                </c:pt>
                <c:pt idx="17329">
                  <c:v>0.86586419999999997</c:v>
                </c:pt>
                <c:pt idx="17330">
                  <c:v>0.86828780000000005</c:v>
                </c:pt>
                <c:pt idx="17331">
                  <c:v>0.8707106</c:v>
                </c:pt>
                <c:pt idx="17332">
                  <c:v>0.87313209999999997</c:v>
                </c:pt>
                <c:pt idx="17333">
                  <c:v>0.87555450000000001</c:v>
                </c:pt>
                <c:pt idx="17334">
                  <c:v>0.87797590000000003</c:v>
                </c:pt>
                <c:pt idx="17335">
                  <c:v>0.88039849999999997</c:v>
                </c:pt>
                <c:pt idx="17336">
                  <c:v>0.88281920000000003</c:v>
                </c:pt>
                <c:pt idx="17337">
                  <c:v>0.88524080000000005</c:v>
                </c:pt>
                <c:pt idx="17338">
                  <c:v>0.88766210000000001</c:v>
                </c:pt>
                <c:pt idx="17339">
                  <c:v>0.89008449999999995</c:v>
                </c:pt>
                <c:pt idx="17340">
                  <c:v>0.89250640000000003</c:v>
                </c:pt>
                <c:pt idx="17341">
                  <c:v>0.89492749999999999</c:v>
                </c:pt>
                <c:pt idx="17342">
                  <c:v>0.89734939999999996</c:v>
                </c:pt>
                <c:pt idx="17343">
                  <c:v>0.89977200000000002</c:v>
                </c:pt>
                <c:pt idx="17344">
                  <c:v>0.9021943</c:v>
                </c:pt>
                <c:pt idx="17345">
                  <c:v>0.90461559999999996</c:v>
                </c:pt>
                <c:pt idx="17346">
                  <c:v>0.90703789999999995</c:v>
                </c:pt>
                <c:pt idx="17347">
                  <c:v>0.9094603</c:v>
                </c:pt>
                <c:pt idx="17348">
                  <c:v>0.91188170000000002</c:v>
                </c:pt>
                <c:pt idx="17349">
                  <c:v>0.91430290000000003</c:v>
                </c:pt>
                <c:pt idx="17350">
                  <c:v>0.91672430000000005</c:v>
                </c:pt>
                <c:pt idx="17351">
                  <c:v>0.91914549999999995</c:v>
                </c:pt>
                <c:pt idx="17352">
                  <c:v>0.92156680000000002</c:v>
                </c:pt>
                <c:pt idx="17353">
                  <c:v>0.92398760000000002</c:v>
                </c:pt>
                <c:pt idx="17354">
                  <c:v>0.92640789999999995</c:v>
                </c:pt>
                <c:pt idx="17355">
                  <c:v>0.92882790000000004</c:v>
                </c:pt>
                <c:pt idx="17356">
                  <c:v>0.93124739999999995</c:v>
                </c:pt>
                <c:pt idx="17357">
                  <c:v>0.93366700000000002</c:v>
                </c:pt>
                <c:pt idx="17358">
                  <c:v>0.936087</c:v>
                </c:pt>
                <c:pt idx="17359">
                  <c:v>0.93850699999999998</c:v>
                </c:pt>
                <c:pt idx="17360">
                  <c:v>0.9409265</c:v>
                </c:pt>
                <c:pt idx="17361">
                  <c:v>0.94334589999999996</c:v>
                </c:pt>
                <c:pt idx="17362">
                  <c:v>0.94576450000000001</c:v>
                </c:pt>
                <c:pt idx="17363">
                  <c:v>0.94818329999999995</c:v>
                </c:pt>
                <c:pt idx="17364">
                  <c:v>0.95060169999999999</c:v>
                </c:pt>
                <c:pt idx="17365">
                  <c:v>0.95302160000000002</c:v>
                </c:pt>
                <c:pt idx="17366">
                  <c:v>0.95544410000000002</c:v>
                </c:pt>
                <c:pt idx="17367">
                  <c:v>0.95786660000000001</c:v>
                </c:pt>
                <c:pt idx="17368">
                  <c:v>0.96028570000000002</c:v>
                </c:pt>
                <c:pt idx="17369">
                  <c:v>0.96270540000000004</c:v>
                </c:pt>
                <c:pt idx="17370">
                  <c:v>0.96512439999999999</c:v>
                </c:pt>
                <c:pt idx="17371">
                  <c:v>0.96754490000000004</c:v>
                </c:pt>
                <c:pt idx="17372">
                  <c:v>0.96996329999999997</c:v>
                </c:pt>
                <c:pt idx="17373">
                  <c:v>0.97238199999999997</c:v>
                </c:pt>
                <c:pt idx="17374">
                  <c:v>0.97480120000000003</c:v>
                </c:pt>
                <c:pt idx="17375">
                  <c:v>0.97722010000000004</c:v>
                </c:pt>
                <c:pt idx="17376">
                  <c:v>0.9796397</c:v>
                </c:pt>
                <c:pt idx="17377">
                  <c:v>0.98205799999999999</c:v>
                </c:pt>
                <c:pt idx="17378">
                  <c:v>0.98447600000000002</c:v>
                </c:pt>
                <c:pt idx="17379">
                  <c:v>0.98689439999999995</c:v>
                </c:pt>
                <c:pt idx="17380">
                  <c:v>0.98931279999999999</c:v>
                </c:pt>
                <c:pt idx="17381">
                  <c:v>0.99173140000000004</c:v>
                </c:pt>
                <c:pt idx="17382">
                  <c:v>0.99414939999999996</c:v>
                </c:pt>
                <c:pt idx="17383">
                  <c:v>0.99656679999999997</c:v>
                </c:pt>
                <c:pt idx="17384">
                  <c:v>0.99898500000000001</c:v>
                </c:pt>
                <c:pt idx="17385">
                  <c:v>1.001403</c:v>
                </c:pt>
                <c:pt idx="17386">
                  <c:v>1.0038199999999999</c:v>
                </c:pt>
                <c:pt idx="17387">
                  <c:v>1.006238</c:v>
                </c:pt>
                <c:pt idx="17388">
                  <c:v>1.0086550000000001</c:v>
                </c:pt>
                <c:pt idx="17389">
                  <c:v>1.0110730000000001</c:v>
                </c:pt>
                <c:pt idx="17390">
                  <c:v>1.0134860000000001</c:v>
                </c:pt>
                <c:pt idx="17391">
                  <c:v>1.015882</c:v>
                </c:pt>
                <c:pt idx="17392">
                  <c:v>1.0182800000000001</c:v>
                </c:pt>
                <c:pt idx="17393">
                  <c:v>1.0206839999999999</c:v>
                </c:pt>
                <c:pt idx="17394">
                  <c:v>1.0230900000000001</c:v>
                </c:pt>
                <c:pt idx="17395">
                  <c:v>1.0255019999999999</c:v>
                </c:pt>
                <c:pt idx="17396">
                  <c:v>1.0279050000000001</c:v>
                </c:pt>
                <c:pt idx="17397">
                  <c:v>1.0303070000000001</c:v>
                </c:pt>
                <c:pt idx="17398">
                  <c:v>1.032694</c:v>
                </c:pt>
                <c:pt idx="17399">
                  <c:v>1.0350790000000001</c:v>
                </c:pt>
                <c:pt idx="17400">
                  <c:v>1.037474</c:v>
                </c:pt>
                <c:pt idx="17401">
                  <c:v>1.0398750000000001</c:v>
                </c:pt>
                <c:pt idx="17402">
                  <c:v>1.042284</c:v>
                </c:pt>
                <c:pt idx="17403">
                  <c:v>1.0446949999999999</c:v>
                </c:pt>
                <c:pt idx="17404">
                  <c:v>1.04711</c:v>
                </c:pt>
                <c:pt idx="17405">
                  <c:v>1.049526</c:v>
                </c:pt>
                <c:pt idx="17406">
                  <c:v>1.0519430000000001</c:v>
                </c:pt>
                <c:pt idx="17407">
                  <c:v>1.054362</c:v>
                </c:pt>
                <c:pt idx="17408">
                  <c:v>1.0567789999999999</c:v>
                </c:pt>
                <c:pt idx="17409">
                  <c:v>1.059199</c:v>
                </c:pt>
                <c:pt idx="17410">
                  <c:v>1.061618</c:v>
                </c:pt>
                <c:pt idx="17411">
                  <c:v>1.0640369999999999</c:v>
                </c:pt>
                <c:pt idx="17412">
                  <c:v>1.0664549999999999</c:v>
                </c:pt>
                <c:pt idx="17413">
                  <c:v>1.0688740000000001</c:v>
                </c:pt>
                <c:pt idx="17414">
                  <c:v>1.0712930000000001</c:v>
                </c:pt>
                <c:pt idx="17415">
                  <c:v>1.0737110000000001</c:v>
                </c:pt>
                <c:pt idx="17416">
                  <c:v>1.0761259999999999</c:v>
                </c:pt>
                <c:pt idx="17417">
                  <c:v>1.0785419999999999</c:v>
                </c:pt>
                <c:pt idx="17418">
                  <c:v>1.0809580000000001</c:v>
                </c:pt>
                <c:pt idx="17419">
                  <c:v>1.083375</c:v>
                </c:pt>
                <c:pt idx="17420">
                  <c:v>1.0857920000000001</c:v>
                </c:pt>
                <c:pt idx="17421">
                  <c:v>1.088209</c:v>
                </c:pt>
                <c:pt idx="17422">
                  <c:v>1.090627</c:v>
                </c:pt>
                <c:pt idx="17423">
                  <c:v>1.0930439999999999</c:v>
                </c:pt>
                <c:pt idx="17424">
                  <c:v>1.095461</c:v>
                </c:pt>
                <c:pt idx="17425">
                  <c:v>1.09788</c:v>
                </c:pt>
                <c:pt idx="17426">
                  <c:v>1.100298</c:v>
                </c:pt>
                <c:pt idx="17427">
                  <c:v>1.1027149999999999</c:v>
                </c:pt>
                <c:pt idx="17428">
                  <c:v>1.105132</c:v>
                </c:pt>
                <c:pt idx="17429">
                  <c:v>1.10755</c:v>
                </c:pt>
                <c:pt idx="17430">
                  <c:v>1.1099680000000001</c:v>
                </c:pt>
                <c:pt idx="17431">
                  <c:v>1.112387</c:v>
                </c:pt>
                <c:pt idx="17432">
                  <c:v>1.114805</c:v>
                </c:pt>
                <c:pt idx="17433">
                  <c:v>1.1172219999999999</c:v>
                </c:pt>
                <c:pt idx="17434">
                  <c:v>1.1196390000000001</c:v>
                </c:pt>
                <c:pt idx="17435">
                  <c:v>1.1220570000000001</c:v>
                </c:pt>
                <c:pt idx="17436">
                  <c:v>1.124474</c:v>
                </c:pt>
                <c:pt idx="17437">
                  <c:v>1.1268910000000001</c:v>
                </c:pt>
                <c:pt idx="17438">
                  <c:v>1.1293089999999999</c:v>
                </c:pt>
                <c:pt idx="17439">
                  <c:v>1.1317250000000001</c:v>
                </c:pt>
                <c:pt idx="17440">
                  <c:v>1.1341410000000001</c:v>
                </c:pt>
                <c:pt idx="17441">
                  <c:v>1.136557</c:v>
                </c:pt>
                <c:pt idx="17442">
                  <c:v>1.1389720000000001</c:v>
                </c:pt>
                <c:pt idx="17443">
                  <c:v>1.1413880000000001</c:v>
                </c:pt>
                <c:pt idx="17444">
                  <c:v>1.1438029999999999</c:v>
                </c:pt>
                <c:pt idx="17445">
                  <c:v>1.1462190000000001</c:v>
                </c:pt>
                <c:pt idx="17446">
                  <c:v>1.1486350000000001</c:v>
                </c:pt>
                <c:pt idx="17447">
                  <c:v>1.1510499999999999</c:v>
                </c:pt>
                <c:pt idx="17448">
                  <c:v>1.153465</c:v>
                </c:pt>
                <c:pt idx="17449">
                  <c:v>1.1558790000000001</c:v>
                </c:pt>
                <c:pt idx="17450">
                  <c:v>1.1582939999999999</c:v>
                </c:pt>
                <c:pt idx="17451">
                  <c:v>1.160709</c:v>
                </c:pt>
                <c:pt idx="17452">
                  <c:v>1.1631229999999999</c:v>
                </c:pt>
                <c:pt idx="17453">
                  <c:v>1.165538</c:v>
                </c:pt>
                <c:pt idx="17454">
                  <c:v>1.1679520000000001</c:v>
                </c:pt>
                <c:pt idx="17455">
                  <c:v>1.170366</c:v>
                </c:pt>
                <c:pt idx="17456">
                  <c:v>1.1727799999999999</c:v>
                </c:pt>
                <c:pt idx="17457">
                  <c:v>1.175195</c:v>
                </c:pt>
                <c:pt idx="17458">
                  <c:v>1.17761</c:v>
                </c:pt>
                <c:pt idx="17459">
                  <c:v>1.1800250000000001</c:v>
                </c:pt>
                <c:pt idx="17460">
                  <c:v>1.1824399999999999</c:v>
                </c:pt>
                <c:pt idx="17461">
                  <c:v>1.184855</c:v>
                </c:pt>
                <c:pt idx="17462">
                  <c:v>1.18727</c:v>
                </c:pt>
                <c:pt idx="17463">
                  <c:v>1.189683</c:v>
                </c:pt>
                <c:pt idx="17464">
                  <c:v>1.192097</c:v>
                </c:pt>
                <c:pt idx="17465">
                  <c:v>1.1945110000000001</c:v>
                </c:pt>
                <c:pt idx="17466">
                  <c:v>1.1969240000000001</c:v>
                </c:pt>
                <c:pt idx="17467">
                  <c:v>1.1993370000000001</c:v>
                </c:pt>
                <c:pt idx="17468">
                  <c:v>1.201751</c:v>
                </c:pt>
                <c:pt idx="17469">
                  <c:v>1.204164</c:v>
                </c:pt>
                <c:pt idx="17470">
                  <c:v>1.206577</c:v>
                </c:pt>
                <c:pt idx="17471">
                  <c:v>1.208988</c:v>
                </c:pt>
                <c:pt idx="17472">
                  <c:v>1.211401</c:v>
                </c:pt>
                <c:pt idx="17473">
                  <c:v>1.213813</c:v>
                </c:pt>
                <c:pt idx="17474">
                  <c:v>1.2162249999999999</c:v>
                </c:pt>
                <c:pt idx="17475">
                  <c:v>1.218637</c:v>
                </c:pt>
                <c:pt idx="17476">
                  <c:v>1.2210490000000001</c:v>
                </c:pt>
                <c:pt idx="17477">
                  <c:v>1.2234609999999999</c:v>
                </c:pt>
                <c:pt idx="17478">
                  <c:v>1.2258720000000001</c:v>
                </c:pt>
                <c:pt idx="17479">
                  <c:v>1.2282820000000001</c:v>
                </c:pt>
                <c:pt idx="17480">
                  <c:v>1.230694</c:v>
                </c:pt>
                <c:pt idx="17481">
                  <c:v>1.2331049999999999</c:v>
                </c:pt>
                <c:pt idx="17482">
                  <c:v>1.2355160000000001</c:v>
                </c:pt>
                <c:pt idx="17483">
                  <c:v>1.237927</c:v>
                </c:pt>
                <c:pt idx="17484">
                  <c:v>1.240337</c:v>
                </c:pt>
                <c:pt idx="17485">
                  <c:v>1.2427459999999999</c:v>
                </c:pt>
                <c:pt idx="17486">
                  <c:v>1.2451559999999999</c:v>
                </c:pt>
                <c:pt idx="17487">
                  <c:v>1.2475639999999999</c:v>
                </c:pt>
                <c:pt idx="17488">
                  <c:v>1.2499750000000001</c:v>
                </c:pt>
                <c:pt idx="17489">
                  <c:v>1.2523869999999999</c:v>
                </c:pt>
                <c:pt idx="17490">
                  <c:v>1.254799</c:v>
                </c:pt>
                <c:pt idx="17491">
                  <c:v>1.2572110000000001</c:v>
                </c:pt>
                <c:pt idx="17492">
                  <c:v>1.2596229999999999</c:v>
                </c:pt>
                <c:pt idx="17493">
                  <c:v>1.2620340000000001</c:v>
                </c:pt>
                <c:pt idx="17494">
                  <c:v>1.2644439999999999</c:v>
                </c:pt>
                <c:pt idx="17495">
                  <c:v>1.2668550000000001</c:v>
                </c:pt>
                <c:pt idx="17496">
                  <c:v>1.2692650000000001</c:v>
                </c:pt>
                <c:pt idx="17497">
                  <c:v>1.271674</c:v>
                </c:pt>
                <c:pt idx="17498">
                  <c:v>1.274084</c:v>
                </c:pt>
                <c:pt idx="17499">
                  <c:v>1.276494</c:v>
                </c:pt>
                <c:pt idx="17500">
                  <c:v>1.278904</c:v>
                </c:pt>
                <c:pt idx="17501">
                  <c:v>1.2813140000000001</c:v>
                </c:pt>
                <c:pt idx="17502">
                  <c:v>1.283725</c:v>
                </c:pt>
                <c:pt idx="17503">
                  <c:v>1.286135</c:v>
                </c:pt>
                <c:pt idx="17504">
                  <c:v>1.288546</c:v>
                </c:pt>
                <c:pt idx="17505">
                  <c:v>1.290956</c:v>
                </c:pt>
                <c:pt idx="17506">
                  <c:v>1.2933669999999999</c:v>
                </c:pt>
                <c:pt idx="17507">
                  <c:v>1.295777</c:v>
                </c:pt>
                <c:pt idx="17508">
                  <c:v>1.298187</c:v>
                </c:pt>
                <c:pt idx="17509">
                  <c:v>1.3005979999999999</c:v>
                </c:pt>
                <c:pt idx="17510">
                  <c:v>1.3030090000000001</c:v>
                </c:pt>
                <c:pt idx="17511">
                  <c:v>1.30542</c:v>
                </c:pt>
                <c:pt idx="17512">
                  <c:v>1.307831</c:v>
                </c:pt>
                <c:pt idx="17513">
                  <c:v>1.3102400000000001</c:v>
                </c:pt>
                <c:pt idx="17514">
                  <c:v>1.3126500000000001</c:v>
                </c:pt>
                <c:pt idx="17515">
                  <c:v>1.315059</c:v>
                </c:pt>
                <c:pt idx="17516">
                  <c:v>1.317469</c:v>
                </c:pt>
                <c:pt idx="17517">
                  <c:v>1.3198780000000001</c:v>
                </c:pt>
                <c:pt idx="17518">
                  <c:v>1.3222860000000001</c:v>
                </c:pt>
                <c:pt idx="17519">
                  <c:v>1.3246960000000001</c:v>
                </c:pt>
                <c:pt idx="17520">
                  <c:v>1.3271059999999999</c:v>
                </c:pt>
                <c:pt idx="17521">
                  <c:v>1.3295140000000001</c:v>
                </c:pt>
                <c:pt idx="17522">
                  <c:v>1.331923</c:v>
                </c:pt>
                <c:pt idx="17523">
                  <c:v>1.33433</c:v>
                </c:pt>
                <c:pt idx="17524">
                  <c:v>1.3367370000000001</c:v>
                </c:pt>
                <c:pt idx="17525">
                  <c:v>1.339145</c:v>
                </c:pt>
                <c:pt idx="17526">
                  <c:v>1.3415539999999999</c:v>
                </c:pt>
                <c:pt idx="17527">
                  <c:v>1.3439639999999999</c:v>
                </c:pt>
                <c:pt idx="17528">
                  <c:v>1.346373</c:v>
                </c:pt>
                <c:pt idx="17529">
                  <c:v>1.3487830000000001</c:v>
                </c:pt>
                <c:pt idx="17530">
                  <c:v>1.3511919999999999</c:v>
                </c:pt>
                <c:pt idx="17531">
                  <c:v>1.3536010000000001</c:v>
                </c:pt>
                <c:pt idx="17532">
                  <c:v>1.3560099999999999</c:v>
                </c:pt>
                <c:pt idx="17533">
                  <c:v>1.3584179999999999</c:v>
                </c:pt>
                <c:pt idx="17534">
                  <c:v>1.3608260000000001</c:v>
                </c:pt>
                <c:pt idx="17535">
                  <c:v>1.363235</c:v>
                </c:pt>
                <c:pt idx="17536">
                  <c:v>1.3656440000000001</c:v>
                </c:pt>
                <c:pt idx="17537">
                  <c:v>1.368052</c:v>
                </c:pt>
                <c:pt idx="17538">
                  <c:v>1.3704590000000001</c:v>
                </c:pt>
                <c:pt idx="17539">
                  <c:v>1.372865</c:v>
                </c:pt>
                <c:pt idx="17540">
                  <c:v>1.3752610000000001</c:v>
                </c:pt>
                <c:pt idx="17541">
                  <c:v>1.377659</c:v>
                </c:pt>
                <c:pt idx="17542">
                  <c:v>1.380061</c:v>
                </c:pt>
                <c:pt idx="17543">
                  <c:v>1.382466</c:v>
                </c:pt>
                <c:pt idx="17544">
                  <c:v>1.3848739999999999</c:v>
                </c:pt>
                <c:pt idx="17545">
                  <c:v>1.3872819999999999</c:v>
                </c:pt>
                <c:pt idx="17546">
                  <c:v>1.389691</c:v>
                </c:pt>
                <c:pt idx="17547">
                  <c:v>1.3920999999999999</c:v>
                </c:pt>
                <c:pt idx="17548">
                  <c:v>1.394509</c:v>
                </c:pt>
                <c:pt idx="17549">
                  <c:v>1.396916</c:v>
                </c:pt>
                <c:pt idx="17550">
                  <c:v>1.3993249999999999</c:v>
                </c:pt>
                <c:pt idx="17551">
                  <c:v>1.4017310000000001</c:v>
                </c:pt>
                <c:pt idx="17552">
                  <c:v>1.404137</c:v>
                </c:pt>
                <c:pt idx="17553">
                  <c:v>1.406544</c:v>
                </c:pt>
                <c:pt idx="17554">
                  <c:v>1.408952</c:v>
                </c:pt>
                <c:pt idx="17555">
                  <c:v>1.4113610000000001</c:v>
                </c:pt>
                <c:pt idx="17556">
                  <c:v>1.4137690000000001</c:v>
                </c:pt>
                <c:pt idx="17557">
                  <c:v>1.416177</c:v>
                </c:pt>
                <c:pt idx="17558">
                  <c:v>1.4185859999999999</c:v>
                </c:pt>
                <c:pt idx="17559">
                  <c:v>1.420995</c:v>
                </c:pt>
                <c:pt idx="17560">
                  <c:v>1.423403</c:v>
                </c:pt>
                <c:pt idx="17561">
                  <c:v>1.4258120000000001</c:v>
                </c:pt>
                <c:pt idx="17562">
                  <c:v>1.4282189999999999</c:v>
                </c:pt>
                <c:pt idx="17563">
                  <c:v>1.4306270000000001</c:v>
                </c:pt>
                <c:pt idx="17564">
                  <c:v>1.4330339999999999</c:v>
                </c:pt>
                <c:pt idx="17565">
                  <c:v>1.435441</c:v>
                </c:pt>
                <c:pt idx="17566">
                  <c:v>1.437848</c:v>
                </c:pt>
                <c:pt idx="17567">
                  <c:v>1.4402550000000001</c:v>
                </c:pt>
                <c:pt idx="17568">
                  <c:v>1.442663</c:v>
                </c:pt>
                <c:pt idx="17569">
                  <c:v>1.4450700000000001</c:v>
                </c:pt>
                <c:pt idx="17570">
                  <c:v>1.447478</c:v>
                </c:pt>
                <c:pt idx="17571">
                  <c:v>1.449886</c:v>
                </c:pt>
                <c:pt idx="17572">
                  <c:v>1.4522949999999999</c:v>
                </c:pt>
                <c:pt idx="17573">
                  <c:v>1.4547019999999999</c:v>
                </c:pt>
                <c:pt idx="17574">
                  <c:v>1.4571080000000001</c:v>
                </c:pt>
                <c:pt idx="17575">
                  <c:v>1.4595130000000001</c:v>
                </c:pt>
                <c:pt idx="17576">
                  <c:v>1.461919</c:v>
                </c:pt>
                <c:pt idx="17577">
                  <c:v>1.4643250000000001</c:v>
                </c:pt>
                <c:pt idx="17578">
                  <c:v>1.4667300000000001</c:v>
                </c:pt>
                <c:pt idx="17579">
                  <c:v>1.4691320000000001</c:v>
                </c:pt>
                <c:pt idx="17580">
                  <c:v>1.471538</c:v>
                </c:pt>
                <c:pt idx="17581">
                  <c:v>1.473938</c:v>
                </c:pt>
                <c:pt idx="17582">
                  <c:v>1.47634</c:v>
                </c:pt>
                <c:pt idx="17583">
                  <c:v>1.4787429999999999</c:v>
                </c:pt>
                <c:pt idx="17584">
                  <c:v>1.4811479999999999</c:v>
                </c:pt>
                <c:pt idx="17585">
                  <c:v>1.4835529999999999</c:v>
                </c:pt>
                <c:pt idx="17586">
                  <c:v>1.485959</c:v>
                </c:pt>
                <c:pt idx="17587">
                  <c:v>1.4883660000000001</c:v>
                </c:pt>
                <c:pt idx="17588">
                  <c:v>1.490774</c:v>
                </c:pt>
                <c:pt idx="17589">
                  <c:v>1.4931829999999999</c:v>
                </c:pt>
                <c:pt idx="17590">
                  <c:v>1.495592</c:v>
                </c:pt>
                <c:pt idx="17591">
                  <c:v>1.4980009999999999</c:v>
                </c:pt>
                <c:pt idx="17592">
                  <c:v>1.50041</c:v>
                </c:pt>
                <c:pt idx="17593">
                  <c:v>1.5028189999999999</c:v>
                </c:pt>
                <c:pt idx="17594">
                  <c:v>1.505226</c:v>
                </c:pt>
                <c:pt idx="17595">
                  <c:v>1.507633</c:v>
                </c:pt>
                <c:pt idx="17596">
                  <c:v>1.510041</c:v>
                </c:pt>
                <c:pt idx="17597">
                  <c:v>1.512448</c:v>
                </c:pt>
                <c:pt idx="17598">
                  <c:v>1.514856</c:v>
                </c:pt>
                <c:pt idx="17599">
                  <c:v>1.517261</c:v>
                </c:pt>
                <c:pt idx="17600">
                  <c:v>1.519666</c:v>
                </c:pt>
                <c:pt idx="17601">
                  <c:v>1.5220670000000001</c:v>
                </c:pt>
                <c:pt idx="17602">
                  <c:v>1.5244709999999999</c:v>
                </c:pt>
                <c:pt idx="17603">
                  <c:v>1.5268759999999999</c:v>
                </c:pt>
                <c:pt idx="17604">
                  <c:v>1.529282</c:v>
                </c:pt>
                <c:pt idx="17605">
                  <c:v>1.531687</c:v>
                </c:pt>
                <c:pt idx="17606">
                  <c:v>1.5340940000000001</c:v>
                </c:pt>
                <c:pt idx="17607">
                  <c:v>1.5365</c:v>
                </c:pt>
                <c:pt idx="17608">
                  <c:v>1.538899</c:v>
                </c:pt>
                <c:pt idx="17609">
                  <c:v>1.541299</c:v>
                </c:pt>
                <c:pt idx="17610">
                  <c:v>1.543703</c:v>
                </c:pt>
                <c:pt idx="17611">
                  <c:v>1.546108</c:v>
                </c:pt>
                <c:pt idx="17612">
                  <c:v>1.548516</c:v>
                </c:pt>
                <c:pt idx="17613">
                  <c:v>1.5509250000000001</c:v>
                </c:pt>
                <c:pt idx="17614">
                  <c:v>1.5533349999999999</c:v>
                </c:pt>
                <c:pt idx="17615">
                  <c:v>1.555744</c:v>
                </c:pt>
                <c:pt idx="17616">
                  <c:v>1.5581529999999999</c:v>
                </c:pt>
                <c:pt idx="17617">
                  <c:v>1.5605610000000001</c:v>
                </c:pt>
                <c:pt idx="17618">
                  <c:v>1.5629710000000001</c:v>
                </c:pt>
                <c:pt idx="17619">
                  <c:v>1.56538</c:v>
                </c:pt>
                <c:pt idx="17620">
                  <c:v>1.5677890000000001</c:v>
                </c:pt>
                <c:pt idx="17621">
                  <c:v>1.570198</c:v>
                </c:pt>
                <c:pt idx="17622">
                  <c:v>1.572608</c:v>
                </c:pt>
                <c:pt idx="17623">
                  <c:v>1.5750169999999999</c:v>
                </c:pt>
                <c:pt idx="17624">
                  <c:v>1.5774239999999999</c:v>
                </c:pt>
                <c:pt idx="17625">
                  <c:v>1.5798319999999999</c:v>
                </c:pt>
                <c:pt idx="17626">
                  <c:v>1.582239</c:v>
                </c:pt>
                <c:pt idx="17627">
                  <c:v>1.5846450000000001</c:v>
                </c:pt>
                <c:pt idx="17628">
                  <c:v>1.5870519999999999</c:v>
                </c:pt>
                <c:pt idx="17629">
                  <c:v>1.589458</c:v>
                </c:pt>
                <c:pt idx="17630">
                  <c:v>1.5918639999999999</c:v>
                </c:pt>
                <c:pt idx="17631">
                  <c:v>1.5942700000000001</c:v>
                </c:pt>
                <c:pt idx="17632">
                  <c:v>1.5966769999999999</c:v>
                </c:pt>
                <c:pt idx="17633">
                  <c:v>1.5990850000000001</c:v>
                </c:pt>
                <c:pt idx="17634">
                  <c:v>1.601488</c:v>
                </c:pt>
                <c:pt idx="17635">
                  <c:v>1.603893</c:v>
                </c:pt>
                <c:pt idx="17636">
                  <c:v>1.6062989999999999</c:v>
                </c:pt>
                <c:pt idx="17637">
                  <c:v>1.608706</c:v>
                </c:pt>
                <c:pt idx="17638">
                  <c:v>1.611111</c:v>
                </c:pt>
                <c:pt idx="17639">
                  <c:v>1.6135170000000001</c:v>
                </c:pt>
                <c:pt idx="17640">
                  <c:v>1.6159209999999999</c:v>
                </c:pt>
                <c:pt idx="17641">
                  <c:v>1.6183270000000001</c:v>
                </c:pt>
                <c:pt idx="17642">
                  <c:v>1.6207309999999999</c:v>
                </c:pt>
                <c:pt idx="17643">
                  <c:v>1.623135</c:v>
                </c:pt>
                <c:pt idx="17644">
                  <c:v>1.6255360000000001</c:v>
                </c:pt>
                <c:pt idx="17645">
                  <c:v>1.627937</c:v>
                </c:pt>
                <c:pt idx="17646">
                  <c:v>1.630339</c:v>
                </c:pt>
                <c:pt idx="17647">
                  <c:v>1.6327400000000001</c:v>
                </c:pt>
                <c:pt idx="17648">
                  <c:v>1.6351439999999999</c:v>
                </c:pt>
                <c:pt idx="17649">
                  <c:v>1.6375470000000001</c:v>
                </c:pt>
                <c:pt idx="17650">
                  <c:v>1.6399520000000001</c:v>
                </c:pt>
                <c:pt idx="17651">
                  <c:v>1.642358</c:v>
                </c:pt>
                <c:pt idx="17652">
                  <c:v>1.644766</c:v>
                </c:pt>
                <c:pt idx="17653">
                  <c:v>1.647173</c:v>
                </c:pt>
                <c:pt idx="17654">
                  <c:v>1.64958</c:v>
                </c:pt>
                <c:pt idx="17655">
                  <c:v>1.6519870000000001</c:v>
                </c:pt>
                <c:pt idx="17656">
                  <c:v>1.6543950000000001</c:v>
                </c:pt>
                <c:pt idx="17657">
                  <c:v>1.656801</c:v>
                </c:pt>
                <c:pt idx="17658">
                  <c:v>1.659208</c:v>
                </c:pt>
                <c:pt idx="17659">
                  <c:v>1.6616150000000001</c:v>
                </c:pt>
                <c:pt idx="17660">
                  <c:v>1.664021</c:v>
                </c:pt>
                <c:pt idx="17661">
                  <c:v>1.666425</c:v>
                </c:pt>
                <c:pt idx="17662">
                  <c:v>1.6688289999999999</c:v>
                </c:pt>
                <c:pt idx="17663">
                  <c:v>1.671235</c:v>
                </c:pt>
                <c:pt idx="17664">
                  <c:v>1.6736390000000001</c:v>
                </c:pt>
                <c:pt idx="17665">
                  <c:v>1.676045</c:v>
                </c:pt>
                <c:pt idx="17666">
                  <c:v>1.6784509999999999</c:v>
                </c:pt>
                <c:pt idx="17667">
                  <c:v>1.6808559999999999</c:v>
                </c:pt>
                <c:pt idx="17668">
                  <c:v>1.68326</c:v>
                </c:pt>
                <c:pt idx="17669">
                  <c:v>1.685665</c:v>
                </c:pt>
                <c:pt idx="17670">
                  <c:v>1.6880710000000001</c:v>
                </c:pt>
                <c:pt idx="17671">
                  <c:v>1.690477</c:v>
                </c:pt>
                <c:pt idx="17672">
                  <c:v>1.6928810000000001</c:v>
                </c:pt>
                <c:pt idx="17673">
                  <c:v>1.6952860000000001</c:v>
                </c:pt>
                <c:pt idx="17674">
                  <c:v>1.697692</c:v>
                </c:pt>
                <c:pt idx="17675">
                  <c:v>1.700099</c:v>
                </c:pt>
                <c:pt idx="17676">
                  <c:v>1.702504</c:v>
                </c:pt>
                <c:pt idx="17677">
                  <c:v>1.7049080000000001</c:v>
                </c:pt>
                <c:pt idx="17678">
                  <c:v>1.7073149999999999</c:v>
                </c:pt>
                <c:pt idx="17679">
                  <c:v>1.709721</c:v>
                </c:pt>
                <c:pt idx="17680">
                  <c:v>1.712126</c:v>
                </c:pt>
                <c:pt idx="17681">
                  <c:v>1.714531</c:v>
                </c:pt>
                <c:pt idx="17682">
                  <c:v>1.7169369999999999</c:v>
                </c:pt>
                <c:pt idx="17683">
                  <c:v>1.7193430000000001</c:v>
                </c:pt>
                <c:pt idx="17684">
                  <c:v>1.7217499999999999</c:v>
                </c:pt>
                <c:pt idx="17685">
                  <c:v>1.724156</c:v>
                </c:pt>
                <c:pt idx="17686">
                  <c:v>1.7265630000000001</c:v>
                </c:pt>
                <c:pt idx="17687">
                  <c:v>1.728969</c:v>
                </c:pt>
                <c:pt idx="17688">
                  <c:v>1.7313730000000001</c:v>
                </c:pt>
                <c:pt idx="17689">
                  <c:v>1.733779</c:v>
                </c:pt>
                <c:pt idx="17690">
                  <c:v>1.7361839999999999</c:v>
                </c:pt>
                <c:pt idx="17691">
                  <c:v>1.7385870000000001</c:v>
                </c:pt>
                <c:pt idx="17692">
                  <c:v>1.7409920000000001</c:v>
                </c:pt>
                <c:pt idx="17693">
                  <c:v>1.7433940000000001</c:v>
                </c:pt>
                <c:pt idx="17694">
                  <c:v>1.745797</c:v>
                </c:pt>
                <c:pt idx="17695">
                  <c:v>1.7481960000000001</c:v>
                </c:pt>
                <c:pt idx="17696">
                  <c:v>1.750589</c:v>
                </c:pt>
                <c:pt idx="17697">
                  <c:v>1.7529809999999999</c:v>
                </c:pt>
                <c:pt idx="17698">
                  <c:v>1.7553639999999999</c:v>
                </c:pt>
                <c:pt idx="17699">
                  <c:v>1.7577499999999999</c:v>
                </c:pt>
                <c:pt idx="17700">
                  <c:v>1.760141</c:v>
                </c:pt>
                <c:pt idx="17701">
                  <c:v>1.762535</c:v>
                </c:pt>
                <c:pt idx="17702">
                  <c:v>1.764926</c:v>
                </c:pt>
                <c:pt idx="17703">
                  <c:v>1.767315</c:v>
                </c:pt>
                <c:pt idx="17704">
                  <c:v>1.769706</c:v>
                </c:pt>
                <c:pt idx="17705">
                  <c:v>1.772103</c:v>
                </c:pt>
                <c:pt idx="17706">
                  <c:v>1.7745059999999999</c:v>
                </c:pt>
                <c:pt idx="17707">
                  <c:v>1.776932</c:v>
                </c:pt>
                <c:pt idx="17708">
                  <c:v>1.7793559999999999</c:v>
                </c:pt>
                <c:pt idx="17709">
                  <c:v>1.7817909999999999</c:v>
                </c:pt>
                <c:pt idx="17710">
                  <c:v>1.784222</c:v>
                </c:pt>
                <c:pt idx="17711">
                  <c:v>1.786654</c:v>
                </c:pt>
                <c:pt idx="17712">
                  <c:v>1.789085</c:v>
                </c:pt>
                <c:pt idx="17713">
                  <c:v>1.7915160000000001</c:v>
                </c:pt>
                <c:pt idx="17714">
                  <c:v>1.7939480000000001</c:v>
                </c:pt>
                <c:pt idx="17715">
                  <c:v>1.7963800000000001</c:v>
                </c:pt>
                <c:pt idx="17716">
                  <c:v>1.798808</c:v>
                </c:pt>
                <c:pt idx="17717">
                  <c:v>1.801234</c:v>
                </c:pt>
                <c:pt idx="17718">
                  <c:v>1.8036570000000001</c:v>
                </c:pt>
                <c:pt idx="17719">
                  <c:v>1.8060799999999999</c:v>
                </c:pt>
                <c:pt idx="17720">
                  <c:v>1.8085020000000001</c:v>
                </c:pt>
                <c:pt idx="17721">
                  <c:v>1.8109219999999999</c:v>
                </c:pt>
                <c:pt idx="17722">
                  <c:v>1.8133410000000001</c:v>
                </c:pt>
                <c:pt idx="17723">
                  <c:v>1.81576</c:v>
                </c:pt>
                <c:pt idx="17724">
                  <c:v>1.818179</c:v>
                </c:pt>
                <c:pt idx="17725">
                  <c:v>1.8205960000000001</c:v>
                </c:pt>
                <c:pt idx="17726">
                  <c:v>1.8230120000000001</c:v>
                </c:pt>
                <c:pt idx="17727">
                  <c:v>1.8254280000000001</c:v>
                </c:pt>
                <c:pt idx="17728">
                  <c:v>1.8278430000000001</c:v>
                </c:pt>
                <c:pt idx="17729">
                  <c:v>1.8302579999999999</c:v>
                </c:pt>
                <c:pt idx="17730">
                  <c:v>1.8326709999999999</c:v>
                </c:pt>
                <c:pt idx="17731">
                  <c:v>1.8350839999999999</c:v>
                </c:pt>
                <c:pt idx="17732">
                  <c:v>1.837496</c:v>
                </c:pt>
                <c:pt idx="17733">
                  <c:v>1.839907</c:v>
                </c:pt>
                <c:pt idx="17734">
                  <c:v>1.842319</c:v>
                </c:pt>
                <c:pt idx="17735">
                  <c:v>1.84473</c:v>
                </c:pt>
                <c:pt idx="17736">
                  <c:v>1.8471420000000001</c:v>
                </c:pt>
                <c:pt idx="17737">
                  <c:v>1.849553</c:v>
                </c:pt>
                <c:pt idx="17738">
                  <c:v>1.8519650000000001</c:v>
                </c:pt>
                <c:pt idx="17739">
                  <c:v>1.854376</c:v>
                </c:pt>
                <c:pt idx="17740">
                  <c:v>1.856786</c:v>
                </c:pt>
                <c:pt idx="17741">
                  <c:v>1.859194</c:v>
                </c:pt>
                <c:pt idx="17742">
                  <c:v>1.8616029999999999</c:v>
                </c:pt>
                <c:pt idx="17743">
                  <c:v>1.8640129999999999</c:v>
                </c:pt>
                <c:pt idx="17744">
                  <c:v>1.866422</c:v>
                </c:pt>
                <c:pt idx="17745">
                  <c:v>1.868832</c:v>
                </c:pt>
                <c:pt idx="17746">
                  <c:v>1.8712409999999999</c:v>
                </c:pt>
                <c:pt idx="17747">
                  <c:v>1.873651</c:v>
                </c:pt>
                <c:pt idx="17748">
                  <c:v>1.876061</c:v>
                </c:pt>
                <c:pt idx="17749">
                  <c:v>1.8784700000000001</c:v>
                </c:pt>
                <c:pt idx="17750">
                  <c:v>1.8808800000000001</c:v>
                </c:pt>
                <c:pt idx="17751">
                  <c:v>1.8832899999999999</c:v>
                </c:pt>
                <c:pt idx="17752">
                  <c:v>1.8856999999999999</c:v>
                </c:pt>
                <c:pt idx="17753">
                  <c:v>1.8881110000000001</c:v>
                </c:pt>
                <c:pt idx="17754">
                  <c:v>1.8905209999999999</c:v>
                </c:pt>
                <c:pt idx="17755">
                  <c:v>1.8929309999999999</c:v>
                </c:pt>
                <c:pt idx="17756">
                  <c:v>1.89534</c:v>
                </c:pt>
                <c:pt idx="17757">
                  <c:v>1.8977470000000001</c:v>
                </c:pt>
                <c:pt idx="17758">
                  <c:v>1.900156</c:v>
                </c:pt>
                <c:pt idx="17759">
                  <c:v>1.9025650000000001</c:v>
                </c:pt>
                <c:pt idx="17760">
                  <c:v>1.9049720000000001</c:v>
                </c:pt>
                <c:pt idx="17761">
                  <c:v>1.9073800000000001</c:v>
                </c:pt>
                <c:pt idx="17762">
                  <c:v>1.909788</c:v>
                </c:pt>
                <c:pt idx="17763">
                  <c:v>1.912196</c:v>
                </c:pt>
                <c:pt idx="17764">
                  <c:v>1.9146049999999999</c:v>
                </c:pt>
                <c:pt idx="17765">
                  <c:v>1.917014</c:v>
                </c:pt>
                <c:pt idx="17766">
                  <c:v>1.919422</c:v>
                </c:pt>
                <c:pt idx="17767">
                  <c:v>1.9218310000000001</c:v>
                </c:pt>
                <c:pt idx="17768">
                  <c:v>1.9242360000000001</c:v>
                </c:pt>
                <c:pt idx="17769">
                  <c:v>1.926642</c:v>
                </c:pt>
                <c:pt idx="17770">
                  <c:v>1.9290480000000001</c:v>
                </c:pt>
                <c:pt idx="17771">
                  <c:v>1.9314530000000001</c:v>
                </c:pt>
                <c:pt idx="17772">
                  <c:v>1.933859</c:v>
                </c:pt>
                <c:pt idx="17773">
                  <c:v>1.9362649999999999</c:v>
                </c:pt>
                <c:pt idx="17774">
                  <c:v>1.938672</c:v>
                </c:pt>
                <c:pt idx="17775">
                  <c:v>1.9410769999999999</c:v>
                </c:pt>
                <c:pt idx="17776">
                  <c:v>1.9434830000000001</c:v>
                </c:pt>
                <c:pt idx="17777">
                  <c:v>1.945889</c:v>
                </c:pt>
                <c:pt idx="17778">
                  <c:v>1.9482950000000001</c:v>
                </c:pt>
                <c:pt idx="17779">
                  <c:v>1.9507019999999999</c:v>
                </c:pt>
                <c:pt idx="17780">
                  <c:v>1.953109</c:v>
                </c:pt>
                <c:pt idx="17781">
                  <c:v>1.955506</c:v>
                </c:pt>
                <c:pt idx="17782">
                  <c:v>1.9578930000000001</c:v>
                </c:pt>
                <c:pt idx="17783">
                  <c:v>1.960283</c:v>
                </c:pt>
                <c:pt idx="17784">
                  <c:v>1.9626749999999999</c:v>
                </c:pt>
                <c:pt idx="17785">
                  <c:v>1.9650700000000001</c:v>
                </c:pt>
                <c:pt idx="17786">
                  <c:v>1.9674659999999999</c:v>
                </c:pt>
                <c:pt idx="17787">
                  <c:v>1.969862</c:v>
                </c:pt>
                <c:pt idx="17788">
                  <c:v>1.9722599999999999</c:v>
                </c:pt>
                <c:pt idx="17789">
                  <c:v>1.9746570000000001</c:v>
                </c:pt>
                <c:pt idx="17790">
                  <c:v>1.9770529999999999</c:v>
                </c:pt>
                <c:pt idx="17791">
                  <c:v>1.9794499999999999</c:v>
                </c:pt>
                <c:pt idx="17792">
                  <c:v>1.9818499999999999</c:v>
                </c:pt>
                <c:pt idx="17793">
                  <c:v>1.984251</c:v>
                </c:pt>
                <c:pt idx="17794">
                  <c:v>1.98665</c:v>
                </c:pt>
                <c:pt idx="17795">
                  <c:v>1.9890479999999999</c:v>
                </c:pt>
                <c:pt idx="17796">
                  <c:v>1.991447</c:v>
                </c:pt>
                <c:pt idx="17797">
                  <c:v>1.9938480000000001</c:v>
                </c:pt>
                <c:pt idx="17798">
                  <c:v>1.9962489999999999</c:v>
                </c:pt>
                <c:pt idx="17799">
                  <c:v>1.99865</c:v>
                </c:pt>
                <c:pt idx="17800">
                  <c:v>2.0010500000000002</c:v>
                </c:pt>
                <c:pt idx="17801">
                  <c:v>2.0034459999999998</c:v>
                </c:pt>
                <c:pt idx="17802">
                  <c:v>2.0058440000000002</c:v>
                </c:pt>
                <c:pt idx="17803">
                  <c:v>2.0082339999999999</c:v>
                </c:pt>
                <c:pt idx="17804">
                  <c:v>2.0106259999999998</c:v>
                </c:pt>
                <c:pt idx="17805">
                  <c:v>2.0130189999999999</c:v>
                </c:pt>
                <c:pt idx="17806">
                  <c:v>2.0154350000000001</c:v>
                </c:pt>
                <c:pt idx="17807">
                  <c:v>2.017855</c:v>
                </c:pt>
                <c:pt idx="17808">
                  <c:v>2.0202789999999999</c:v>
                </c:pt>
                <c:pt idx="17809">
                  <c:v>2.022672</c:v>
                </c:pt>
                <c:pt idx="17810">
                  <c:v>2.0250659999999998</c:v>
                </c:pt>
                <c:pt idx="17811">
                  <c:v>2.0274619999999999</c:v>
                </c:pt>
                <c:pt idx="17812">
                  <c:v>2.0298590000000001</c:v>
                </c:pt>
                <c:pt idx="17813">
                  <c:v>2.0322580000000001</c:v>
                </c:pt>
                <c:pt idx="17814">
                  <c:v>2.0346570000000002</c:v>
                </c:pt>
                <c:pt idx="17815">
                  <c:v>2.0370560000000002</c:v>
                </c:pt>
                <c:pt idx="17816">
                  <c:v>2.0394570000000001</c:v>
                </c:pt>
                <c:pt idx="17817">
                  <c:v>2.041858</c:v>
                </c:pt>
                <c:pt idx="17818">
                  <c:v>2.04426</c:v>
                </c:pt>
                <c:pt idx="17819">
                  <c:v>2.046662</c:v>
                </c:pt>
                <c:pt idx="17820">
                  <c:v>2.049064</c:v>
                </c:pt>
                <c:pt idx="17821">
                  <c:v>2.051466</c:v>
                </c:pt>
                <c:pt idx="17822">
                  <c:v>2.0538690000000002</c:v>
                </c:pt>
                <c:pt idx="17823">
                  <c:v>2.0562719999999999</c:v>
                </c:pt>
                <c:pt idx="17824">
                  <c:v>2.0586739999999999</c:v>
                </c:pt>
                <c:pt idx="17825">
                  <c:v>2.0610759999999999</c:v>
                </c:pt>
                <c:pt idx="17826">
                  <c:v>2.0634800000000002</c:v>
                </c:pt>
                <c:pt idx="17827">
                  <c:v>2.0658829999999999</c:v>
                </c:pt>
                <c:pt idx="17828">
                  <c:v>2.0682849999999999</c:v>
                </c:pt>
                <c:pt idx="17829">
                  <c:v>2.0706869999999999</c:v>
                </c:pt>
                <c:pt idx="17830">
                  <c:v>2.073089</c:v>
                </c:pt>
                <c:pt idx="17831">
                  <c:v>2.0702970000000001</c:v>
                </c:pt>
                <c:pt idx="17832">
                  <c:v>2.0675089999999998</c:v>
                </c:pt>
                <c:pt idx="17833">
                  <c:v>2.0647259999999998</c:v>
                </c:pt>
                <c:pt idx="17834">
                  <c:v>2.0619459999999998</c:v>
                </c:pt>
                <c:pt idx="17835">
                  <c:v>2.0591689999999998</c:v>
                </c:pt>
                <c:pt idx="17836">
                  <c:v>2.0563899999999999</c:v>
                </c:pt>
                <c:pt idx="17837">
                  <c:v>2.0536129999999999</c:v>
                </c:pt>
                <c:pt idx="17838">
                  <c:v>2.0508380000000002</c:v>
                </c:pt>
                <c:pt idx="17839">
                  <c:v>2.048063</c:v>
                </c:pt>
                <c:pt idx="17840">
                  <c:v>2.0452889999999999</c:v>
                </c:pt>
                <c:pt idx="17841">
                  <c:v>2.042516</c:v>
                </c:pt>
                <c:pt idx="17842">
                  <c:v>2.0397430000000001</c:v>
                </c:pt>
                <c:pt idx="17843">
                  <c:v>2.0369709999999999</c:v>
                </c:pt>
                <c:pt idx="17844">
                  <c:v>2.034198</c:v>
                </c:pt>
                <c:pt idx="17845">
                  <c:v>2.0314260000000002</c:v>
                </c:pt>
                <c:pt idx="17846">
                  <c:v>2.0286550000000001</c:v>
                </c:pt>
                <c:pt idx="17847">
                  <c:v>2.0258829999999999</c:v>
                </c:pt>
                <c:pt idx="17848">
                  <c:v>2.0231119999999998</c:v>
                </c:pt>
                <c:pt idx="17849">
                  <c:v>2.0203410000000002</c:v>
                </c:pt>
                <c:pt idx="17850">
                  <c:v>2.0175700000000001</c:v>
                </c:pt>
                <c:pt idx="17851">
                  <c:v>2.0148000000000001</c:v>
                </c:pt>
                <c:pt idx="17852">
                  <c:v>2.0120300000000002</c:v>
                </c:pt>
                <c:pt idx="17853">
                  <c:v>2.0092599999999998</c:v>
                </c:pt>
                <c:pt idx="17854">
                  <c:v>2.0064899999999999</c:v>
                </c:pt>
                <c:pt idx="17855">
                  <c:v>2.0037199999999999</c:v>
                </c:pt>
                <c:pt idx="17856">
                  <c:v>2.00095</c:v>
                </c:pt>
                <c:pt idx="17857">
                  <c:v>1.9981800000000001</c:v>
                </c:pt>
                <c:pt idx="17858">
                  <c:v>1.9954099999999999</c:v>
                </c:pt>
                <c:pt idx="17859">
                  <c:v>1.9926410000000001</c:v>
                </c:pt>
                <c:pt idx="17860">
                  <c:v>1.9898709999999999</c:v>
                </c:pt>
                <c:pt idx="17861">
                  <c:v>1.9871019999999999</c:v>
                </c:pt>
                <c:pt idx="17862">
                  <c:v>1.9843329999999999</c:v>
                </c:pt>
                <c:pt idx="17863">
                  <c:v>1.981563</c:v>
                </c:pt>
                <c:pt idx="17864">
                  <c:v>1.9787939999999999</c:v>
                </c:pt>
                <c:pt idx="17865">
                  <c:v>1.9760249999999999</c:v>
                </c:pt>
                <c:pt idx="17866">
                  <c:v>1.9732559999999999</c:v>
                </c:pt>
                <c:pt idx="17867">
                  <c:v>1.9704870000000001</c:v>
                </c:pt>
                <c:pt idx="17868">
                  <c:v>1.9677180000000001</c:v>
                </c:pt>
                <c:pt idx="17869">
                  <c:v>1.9649490000000001</c:v>
                </c:pt>
                <c:pt idx="17870">
                  <c:v>1.962181</c:v>
                </c:pt>
                <c:pt idx="17871">
                  <c:v>1.9594119999999999</c:v>
                </c:pt>
                <c:pt idx="17872">
                  <c:v>1.9566429999999999</c:v>
                </c:pt>
                <c:pt idx="17873">
                  <c:v>1.9538740000000001</c:v>
                </c:pt>
                <c:pt idx="17874">
                  <c:v>1.951106</c:v>
                </c:pt>
                <c:pt idx="17875">
                  <c:v>1.9483379999999999</c:v>
                </c:pt>
                <c:pt idx="17876">
                  <c:v>1.9455690000000001</c:v>
                </c:pt>
                <c:pt idx="17877">
                  <c:v>1.9428000000000001</c:v>
                </c:pt>
                <c:pt idx="17878">
                  <c:v>1.940032</c:v>
                </c:pt>
                <c:pt idx="17879">
                  <c:v>1.937263</c:v>
                </c:pt>
                <c:pt idx="17880">
                  <c:v>1.9344939999999999</c:v>
                </c:pt>
                <c:pt idx="17881">
                  <c:v>1.9317249999999999</c:v>
                </c:pt>
                <c:pt idx="17882">
                  <c:v>1.928955</c:v>
                </c:pt>
                <c:pt idx="17883">
                  <c:v>1.926186</c:v>
                </c:pt>
                <c:pt idx="17884">
                  <c:v>1.9234180000000001</c:v>
                </c:pt>
                <c:pt idx="17885">
                  <c:v>1.92065</c:v>
                </c:pt>
                <c:pt idx="17886">
                  <c:v>1.9178820000000001</c:v>
                </c:pt>
                <c:pt idx="17887">
                  <c:v>1.9151119999999999</c:v>
                </c:pt>
                <c:pt idx="17888">
                  <c:v>1.9123429999999999</c:v>
                </c:pt>
                <c:pt idx="17889">
                  <c:v>1.9095740000000001</c:v>
                </c:pt>
                <c:pt idx="17890">
                  <c:v>1.9068050000000001</c:v>
                </c:pt>
                <c:pt idx="17891">
                  <c:v>1.9040349999999999</c:v>
                </c:pt>
                <c:pt idx="17892">
                  <c:v>1.9012659999999999</c:v>
                </c:pt>
                <c:pt idx="17893">
                  <c:v>1.8984970000000001</c:v>
                </c:pt>
                <c:pt idx="17894">
                  <c:v>1.8957280000000001</c:v>
                </c:pt>
                <c:pt idx="17895">
                  <c:v>1.8929590000000001</c:v>
                </c:pt>
                <c:pt idx="17896">
                  <c:v>1.89019</c:v>
                </c:pt>
                <c:pt idx="17897">
                  <c:v>1.887421</c:v>
                </c:pt>
                <c:pt idx="17898">
                  <c:v>1.884652</c:v>
                </c:pt>
                <c:pt idx="17899">
                  <c:v>1.881883</c:v>
                </c:pt>
                <c:pt idx="17900">
                  <c:v>1.879114</c:v>
                </c:pt>
                <c:pt idx="17901">
                  <c:v>1.8763449999999999</c:v>
                </c:pt>
                <c:pt idx="17902">
                  <c:v>1.8735759999999999</c:v>
                </c:pt>
                <c:pt idx="17903">
                  <c:v>1.870806</c:v>
                </c:pt>
                <c:pt idx="17904">
                  <c:v>1.8680369999999999</c:v>
                </c:pt>
                <c:pt idx="17905">
                  <c:v>1.8652679999999999</c:v>
                </c:pt>
                <c:pt idx="17906">
                  <c:v>1.8624989999999999</c:v>
                </c:pt>
                <c:pt idx="17907">
                  <c:v>1.8597300000000001</c:v>
                </c:pt>
                <c:pt idx="17908">
                  <c:v>1.8569610000000001</c:v>
                </c:pt>
                <c:pt idx="17909">
                  <c:v>1.8541920000000001</c:v>
                </c:pt>
                <c:pt idx="17910">
                  <c:v>1.8514219999999999</c:v>
                </c:pt>
                <c:pt idx="17911">
                  <c:v>1.8486530000000001</c:v>
                </c:pt>
                <c:pt idx="17912">
                  <c:v>1.8458840000000001</c:v>
                </c:pt>
                <c:pt idx="17913">
                  <c:v>1.8431150000000001</c:v>
                </c:pt>
                <c:pt idx="17914">
                  <c:v>1.840346</c:v>
                </c:pt>
                <c:pt idx="17915">
                  <c:v>1.837577</c:v>
                </c:pt>
                <c:pt idx="17916">
                  <c:v>1.834808</c:v>
                </c:pt>
                <c:pt idx="17917">
                  <c:v>1.832039</c:v>
                </c:pt>
                <c:pt idx="17918">
                  <c:v>1.82927</c:v>
                </c:pt>
                <c:pt idx="17919">
                  <c:v>1.8265</c:v>
                </c:pt>
                <c:pt idx="17920">
                  <c:v>1.8237319999999999</c:v>
                </c:pt>
                <c:pt idx="17921">
                  <c:v>1.8209630000000001</c:v>
                </c:pt>
                <c:pt idx="17922">
                  <c:v>1.8181940000000001</c:v>
                </c:pt>
                <c:pt idx="17923">
                  <c:v>1.8154250000000001</c:v>
                </c:pt>
                <c:pt idx="17924">
                  <c:v>1.8126549999999999</c:v>
                </c:pt>
                <c:pt idx="17925">
                  <c:v>1.809885</c:v>
                </c:pt>
                <c:pt idx="17926">
                  <c:v>1.8071159999999999</c:v>
                </c:pt>
                <c:pt idx="17927">
                  <c:v>1.804346</c:v>
                </c:pt>
                <c:pt idx="17928">
                  <c:v>1.8015760000000001</c:v>
                </c:pt>
                <c:pt idx="17929">
                  <c:v>1.7988059999999999</c:v>
                </c:pt>
                <c:pt idx="17930">
                  <c:v>1.796036</c:v>
                </c:pt>
                <c:pt idx="17931">
                  <c:v>1.793266</c:v>
                </c:pt>
                <c:pt idx="17932">
                  <c:v>1.7904960000000001</c:v>
                </c:pt>
                <c:pt idx="17933">
                  <c:v>1.7877259999999999</c:v>
                </c:pt>
                <c:pt idx="17934">
                  <c:v>1.784956</c:v>
                </c:pt>
                <c:pt idx="17935">
                  <c:v>1.782186</c:v>
                </c:pt>
                <c:pt idx="17936">
                  <c:v>1.7794160000000001</c:v>
                </c:pt>
                <c:pt idx="17937">
                  <c:v>1.7766459999999999</c:v>
                </c:pt>
                <c:pt idx="17938">
                  <c:v>1.773876</c:v>
                </c:pt>
                <c:pt idx="17939">
                  <c:v>1.7711060000000001</c:v>
                </c:pt>
                <c:pt idx="17940">
                  <c:v>1.7683359999999999</c:v>
                </c:pt>
                <c:pt idx="17941">
                  <c:v>1.765566</c:v>
                </c:pt>
                <c:pt idx="17942">
                  <c:v>1.762796</c:v>
                </c:pt>
                <c:pt idx="17943">
                  <c:v>1.760025</c:v>
                </c:pt>
                <c:pt idx="17944">
                  <c:v>1.7572559999999999</c:v>
                </c:pt>
                <c:pt idx="17945">
                  <c:v>1.7544869999999999</c:v>
                </c:pt>
                <c:pt idx="17946">
                  <c:v>1.7517180000000001</c:v>
                </c:pt>
                <c:pt idx="17947">
                  <c:v>1.74895</c:v>
                </c:pt>
                <c:pt idx="17948">
                  <c:v>1.7461800000000001</c:v>
                </c:pt>
                <c:pt idx="17949">
                  <c:v>1.7434099999999999</c:v>
                </c:pt>
                <c:pt idx="17950">
                  <c:v>1.7406410000000001</c:v>
                </c:pt>
                <c:pt idx="17951">
                  <c:v>1.7378709999999999</c:v>
                </c:pt>
                <c:pt idx="17952">
                  <c:v>1.735101</c:v>
                </c:pt>
                <c:pt idx="17953">
                  <c:v>1.732332</c:v>
                </c:pt>
                <c:pt idx="17954">
                  <c:v>1.7295609999999999</c:v>
                </c:pt>
                <c:pt idx="17955">
                  <c:v>1.726791</c:v>
                </c:pt>
                <c:pt idx="17956">
                  <c:v>1.724021</c:v>
                </c:pt>
                <c:pt idx="17957">
                  <c:v>1.7212510000000001</c:v>
                </c:pt>
                <c:pt idx="17958">
                  <c:v>1.7184809999999999</c:v>
                </c:pt>
                <c:pt idx="17959">
                  <c:v>1.715711</c:v>
                </c:pt>
                <c:pt idx="17960">
                  <c:v>1.712934</c:v>
                </c:pt>
                <c:pt idx="17961">
                  <c:v>1.7101660000000001</c:v>
                </c:pt>
                <c:pt idx="17962">
                  <c:v>1.7074</c:v>
                </c:pt>
                <c:pt idx="17963">
                  <c:v>1.704634</c:v>
                </c:pt>
                <c:pt idx="17964">
                  <c:v>1.7018660000000001</c:v>
                </c:pt>
                <c:pt idx="17965">
                  <c:v>1.699098</c:v>
                </c:pt>
                <c:pt idx="17966">
                  <c:v>1.6963299999999999</c:v>
                </c:pt>
                <c:pt idx="17967">
                  <c:v>1.6935610000000001</c:v>
                </c:pt>
                <c:pt idx="17968">
                  <c:v>1.690793</c:v>
                </c:pt>
                <c:pt idx="17969">
                  <c:v>1.688024</c:v>
                </c:pt>
                <c:pt idx="17970">
                  <c:v>1.685254</c:v>
                </c:pt>
                <c:pt idx="17971">
                  <c:v>1.682485</c:v>
                </c:pt>
                <c:pt idx="17972">
                  <c:v>1.6797150000000001</c:v>
                </c:pt>
                <c:pt idx="17973">
                  <c:v>1.676944</c:v>
                </c:pt>
                <c:pt idx="17974">
                  <c:v>1.674175</c:v>
                </c:pt>
                <c:pt idx="17975">
                  <c:v>1.6714100000000001</c:v>
                </c:pt>
                <c:pt idx="17976">
                  <c:v>1.6686430000000001</c:v>
                </c:pt>
                <c:pt idx="17977">
                  <c:v>1.665875</c:v>
                </c:pt>
                <c:pt idx="17978">
                  <c:v>1.663106</c:v>
                </c:pt>
                <c:pt idx="17979">
                  <c:v>1.660337</c:v>
                </c:pt>
                <c:pt idx="17980">
                  <c:v>1.6575679999999999</c:v>
                </c:pt>
                <c:pt idx="17981">
                  <c:v>1.654801</c:v>
                </c:pt>
                <c:pt idx="17982">
                  <c:v>1.6520330000000001</c:v>
                </c:pt>
                <c:pt idx="17983">
                  <c:v>1.6492640000000001</c:v>
                </c:pt>
                <c:pt idx="17984">
                  <c:v>1.646496</c:v>
                </c:pt>
                <c:pt idx="17985">
                  <c:v>1.643726</c:v>
                </c:pt>
                <c:pt idx="17986">
                  <c:v>1.6409560000000001</c:v>
                </c:pt>
                <c:pt idx="17987">
                  <c:v>1.6381870000000001</c:v>
                </c:pt>
                <c:pt idx="17988">
                  <c:v>1.6354169999999999</c:v>
                </c:pt>
                <c:pt idx="17989">
                  <c:v>1.632647</c:v>
                </c:pt>
                <c:pt idx="17990">
                  <c:v>1.629877</c:v>
                </c:pt>
                <c:pt idx="17991">
                  <c:v>1.6271070000000001</c:v>
                </c:pt>
                <c:pt idx="17992">
                  <c:v>1.6243369999999999</c:v>
                </c:pt>
                <c:pt idx="17993">
                  <c:v>1.621567</c:v>
                </c:pt>
                <c:pt idx="17994">
                  <c:v>1.618797</c:v>
                </c:pt>
                <c:pt idx="17995">
                  <c:v>1.616028</c:v>
                </c:pt>
                <c:pt idx="17996">
                  <c:v>1.6132569999999999</c:v>
                </c:pt>
                <c:pt idx="17997">
                  <c:v>1.610487</c:v>
                </c:pt>
                <c:pt idx="17998">
                  <c:v>1.6077170000000001</c:v>
                </c:pt>
                <c:pt idx="17999">
                  <c:v>1.6049469999999999</c:v>
                </c:pt>
                <c:pt idx="18000">
                  <c:v>1.602176</c:v>
                </c:pt>
                <c:pt idx="18001">
                  <c:v>1.5994060000000001</c:v>
                </c:pt>
                <c:pt idx="18002">
                  <c:v>1.5966359999999999</c:v>
                </c:pt>
                <c:pt idx="18003">
                  <c:v>1.5938680000000001</c:v>
                </c:pt>
                <c:pt idx="18004">
                  <c:v>1.5911</c:v>
                </c:pt>
                <c:pt idx="18005">
                  <c:v>1.58833</c:v>
                </c:pt>
                <c:pt idx="18006">
                  <c:v>1.5855600000000001</c:v>
                </c:pt>
                <c:pt idx="18007">
                  <c:v>1.5827899999999999</c:v>
                </c:pt>
                <c:pt idx="18008">
                  <c:v>1.58002</c:v>
                </c:pt>
                <c:pt idx="18009">
                  <c:v>1.5772489999999999</c:v>
                </c:pt>
                <c:pt idx="18010">
                  <c:v>1.574479</c:v>
                </c:pt>
                <c:pt idx="18011">
                  <c:v>1.5717080000000001</c:v>
                </c:pt>
                <c:pt idx="18012">
                  <c:v>1.5689379999999999</c:v>
                </c:pt>
                <c:pt idx="18013">
                  <c:v>1.5661670000000001</c:v>
                </c:pt>
                <c:pt idx="18014">
                  <c:v>1.5633980000000001</c:v>
                </c:pt>
                <c:pt idx="18015">
                  <c:v>1.5606310000000001</c:v>
                </c:pt>
                <c:pt idx="18016">
                  <c:v>1.557863</c:v>
                </c:pt>
                <c:pt idx="18017">
                  <c:v>1.5550949999999999</c:v>
                </c:pt>
                <c:pt idx="18018">
                  <c:v>1.552327</c:v>
                </c:pt>
                <c:pt idx="18019">
                  <c:v>1.5495589999999999</c:v>
                </c:pt>
                <c:pt idx="18020">
                  <c:v>1.5467900000000001</c:v>
                </c:pt>
                <c:pt idx="18021">
                  <c:v>1.5440210000000001</c:v>
                </c:pt>
                <c:pt idx="18022">
                  <c:v>1.5412509999999999</c:v>
                </c:pt>
                <c:pt idx="18023">
                  <c:v>1.538481</c:v>
                </c:pt>
                <c:pt idx="18024">
                  <c:v>1.5357099999999999</c:v>
                </c:pt>
                <c:pt idx="18025">
                  <c:v>1.53294</c:v>
                </c:pt>
                <c:pt idx="18026">
                  <c:v>1.5301689999999999</c:v>
                </c:pt>
                <c:pt idx="18027">
                  <c:v>1.527398</c:v>
                </c:pt>
                <c:pt idx="18028">
                  <c:v>1.524626</c:v>
                </c:pt>
                <c:pt idx="18029">
                  <c:v>1.5218560000000001</c:v>
                </c:pt>
                <c:pt idx="18030">
                  <c:v>1.5190840000000001</c:v>
                </c:pt>
                <c:pt idx="18031">
                  <c:v>1.5163120000000001</c:v>
                </c:pt>
                <c:pt idx="18032">
                  <c:v>1.5135400000000001</c:v>
                </c:pt>
                <c:pt idx="18033">
                  <c:v>1.5107680000000001</c:v>
                </c:pt>
                <c:pt idx="18034">
                  <c:v>1.5079959999999999</c:v>
                </c:pt>
                <c:pt idx="18035">
                  <c:v>1.505225</c:v>
                </c:pt>
                <c:pt idx="18036">
                  <c:v>1.502453</c:v>
                </c:pt>
                <c:pt idx="18037">
                  <c:v>1.499682</c:v>
                </c:pt>
                <c:pt idx="18038">
                  <c:v>1.4969110000000001</c:v>
                </c:pt>
                <c:pt idx="18039">
                  <c:v>1.4941390000000001</c:v>
                </c:pt>
                <c:pt idx="18040">
                  <c:v>1.491368</c:v>
                </c:pt>
                <c:pt idx="18041">
                  <c:v>1.4885949999999999</c:v>
                </c:pt>
                <c:pt idx="18042">
                  <c:v>1.4858229999999999</c:v>
                </c:pt>
                <c:pt idx="18043">
                  <c:v>1.48305</c:v>
                </c:pt>
                <c:pt idx="18044">
                  <c:v>1.4802770000000001</c:v>
                </c:pt>
                <c:pt idx="18045">
                  <c:v>1.4775039999999999</c:v>
                </c:pt>
                <c:pt idx="18046">
                  <c:v>1.474731</c:v>
                </c:pt>
                <c:pt idx="18047">
                  <c:v>1.4719580000000001</c:v>
                </c:pt>
                <c:pt idx="18048">
                  <c:v>1.469184</c:v>
                </c:pt>
                <c:pt idx="18049">
                  <c:v>1.46641</c:v>
                </c:pt>
                <c:pt idx="18050">
                  <c:v>1.4636359999999999</c:v>
                </c:pt>
                <c:pt idx="18051">
                  <c:v>1.4608620000000001</c:v>
                </c:pt>
                <c:pt idx="18052">
                  <c:v>1.458089</c:v>
                </c:pt>
                <c:pt idx="18053">
                  <c:v>1.455317</c:v>
                </c:pt>
                <c:pt idx="18054">
                  <c:v>1.4525440000000001</c:v>
                </c:pt>
                <c:pt idx="18055">
                  <c:v>1.4497709999999999</c:v>
                </c:pt>
                <c:pt idx="18056">
                  <c:v>1.446998</c:v>
                </c:pt>
                <c:pt idx="18057">
                  <c:v>1.4442250000000001</c:v>
                </c:pt>
                <c:pt idx="18058">
                  <c:v>1.441451</c:v>
                </c:pt>
                <c:pt idx="18059">
                  <c:v>1.4386779999999999</c:v>
                </c:pt>
                <c:pt idx="18060">
                  <c:v>1.435905</c:v>
                </c:pt>
                <c:pt idx="18061">
                  <c:v>1.4331320000000001</c:v>
                </c:pt>
                <c:pt idx="18062">
                  <c:v>1.4303589999999999</c:v>
                </c:pt>
                <c:pt idx="18063">
                  <c:v>1.427586</c:v>
                </c:pt>
                <c:pt idx="18064">
                  <c:v>1.4248130000000001</c:v>
                </c:pt>
                <c:pt idx="18065">
                  <c:v>1.42204</c:v>
                </c:pt>
                <c:pt idx="18066">
                  <c:v>1.4192670000000001</c:v>
                </c:pt>
                <c:pt idx="18067">
                  <c:v>1.4164939999999999</c:v>
                </c:pt>
                <c:pt idx="18068">
                  <c:v>1.413721</c:v>
                </c:pt>
                <c:pt idx="18069">
                  <c:v>1.4109480000000001</c:v>
                </c:pt>
                <c:pt idx="18070">
                  <c:v>1.4081760000000001</c:v>
                </c:pt>
                <c:pt idx="18071">
                  <c:v>1.405402</c:v>
                </c:pt>
                <c:pt idx="18072">
                  <c:v>1.4026289999999999</c:v>
                </c:pt>
                <c:pt idx="18073">
                  <c:v>1.399856</c:v>
                </c:pt>
                <c:pt idx="18074">
                  <c:v>1.397084</c:v>
                </c:pt>
                <c:pt idx="18075">
                  <c:v>1.3943110000000001</c:v>
                </c:pt>
                <c:pt idx="18076">
                  <c:v>1.3915379999999999</c:v>
                </c:pt>
                <c:pt idx="18077">
                  <c:v>1.388765</c:v>
                </c:pt>
                <c:pt idx="18078">
                  <c:v>1.3859919999999999</c:v>
                </c:pt>
                <c:pt idx="18079">
                  <c:v>1.383219</c:v>
                </c:pt>
                <c:pt idx="18080">
                  <c:v>1.380447</c:v>
                </c:pt>
                <c:pt idx="18081">
                  <c:v>1.377675</c:v>
                </c:pt>
                <c:pt idx="18082">
                  <c:v>1.3749020000000001</c:v>
                </c:pt>
                <c:pt idx="18083">
                  <c:v>1.3721289999999999</c:v>
                </c:pt>
                <c:pt idx="18084">
                  <c:v>1.369356</c:v>
                </c:pt>
                <c:pt idx="18085">
                  <c:v>1.366574</c:v>
                </c:pt>
                <c:pt idx="18086">
                  <c:v>1.3637980000000001</c:v>
                </c:pt>
                <c:pt idx="18087">
                  <c:v>1.3610230000000001</c:v>
                </c:pt>
                <c:pt idx="18088">
                  <c:v>1.3582510000000001</c:v>
                </c:pt>
                <c:pt idx="18089">
                  <c:v>1.355478</c:v>
                </c:pt>
                <c:pt idx="18090">
                  <c:v>1.352705</c:v>
                </c:pt>
                <c:pt idx="18091">
                  <c:v>1.349931</c:v>
                </c:pt>
                <c:pt idx="18092">
                  <c:v>1.347156</c:v>
                </c:pt>
                <c:pt idx="18093">
                  <c:v>1.344381</c:v>
                </c:pt>
                <c:pt idx="18094">
                  <c:v>1.341607</c:v>
                </c:pt>
                <c:pt idx="18095">
                  <c:v>1.3388329999999999</c:v>
                </c:pt>
                <c:pt idx="18096">
                  <c:v>1.336058</c:v>
                </c:pt>
                <c:pt idx="18097">
                  <c:v>1.3332820000000001</c:v>
                </c:pt>
                <c:pt idx="18098">
                  <c:v>1.3305070000000001</c:v>
                </c:pt>
                <c:pt idx="18099">
                  <c:v>1.327731</c:v>
                </c:pt>
                <c:pt idx="18100">
                  <c:v>1.3249550000000001</c:v>
                </c:pt>
                <c:pt idx="18101">
                  <c:v>1.322179</c:v>
                </c:pt>
                <c:pt idx="18102">
                  <c:v>1.3194030000000001</c:v>
                </c:pt>
                <c:pt idx="18103">
                  <c:v>1.3166260000000001</c:v>
                </c:pt>
                <c:pt idx="18104">
                  <c:v>1.31385</c:v>
                </c:pt>
                <c:pt idx="18105">
                  <c:v>1.3110740000000001</c:v>
                </c:pt>
                <c:pt idx="18106">
                  <c:v>1.308298</c:v>
                </c:pt>
                <c:pt idx="18107">
                  <c:v>1.3055220000000001</c:v>
                </c:pt>
                <c:pt idx="18108">
                  <c:v>1.302745</c:v>
                </c:pt>
                <c:pt idx="18109">
                  <c:v>1.299968</c:v>
                </c:pt>
                <c:pt idx="18110">
                  <c:v>1.297191</c:v>
                </c:pt>
                <c:pt idx="18111">
                  <c:v>1.294414</c:v>
                </c:pt>
                <c:pt idx="18112">
                  <c:v>1.2916369999999999</c:v>
                </c:pt>
                <c:pt idx="18113">
                  <c:v>1.288859</c:v>
                </c:pt>
                <c:pt idx="18114">
                  <c:v>1.2860819999999999</c:v>
                </c:pt>
                <c:pt idx="18115">
                  <c:v>1.283304</c:v>
                </c:pt>
                <c:pt idx="18116">
                  <c:v>1.280527</c:v>
                </c:pt>
                <c:pt idx="18117">
                  <c:v>1.2777499999999999</c:v>
                </c:pt>
                <c:pt idx="18118">
                  <c:v>1.274972</c:v>
                </c:pt>
                <c:pt idx="18119">
                  <c:v>1.272195</c:v>
                </c:pt>
                <c:pt idx="18120">
                  <c:v>1.269417</c:v>
                </c:pt>
                <c:pt idx="18121">
                  <c:v>1.26664</c:v>
                </c:pt>
                <c:pt idx="18122">
                  <c:v>1.263862</c:v>
                </c:pt>
                <c:pt idx="18123">
                  <c:v>1.2610840000000001</c:v>
                </c:pt>
                <c:pt idx="18124">
                  <c:v>1.2583070000000001</c:v>
                </c:pt>
                <c:pt idx="18125">
                  <c:v>1.2555289999999999</c:v>
                </c:pt>
                <c:pt idx="18126">
                  <c:v>1.2527520000000001</c:v>
                </c:pt>
                <c:pt idx="18127">
                  <c:v>1.249976</c:v>
                </c:pt>
                <c:pt idx="18128">
                  <c:v>1.2471989999999999</c:v>
                </c:pt>
                <c:pt idx="18129">
                  <c:v>1.244421</c:v>
                </c:pt>
                <c:pt idx="18130">
                  <c:v>1.241644</c:v>
                </c:pt>
                <c:pt idx="18131">
                  <c:v>1.2388680000000001</c:v>
                </c:pt>
                <c:pt idx="18132">
                  <c:v>1.2360910000000001</c:v>
                </c:pt>
                <c:pt idx="18133">
                  <c:v>1.233314</c:v>
                </c:pt>
                <c:pt idx="18134">
                  <c:v>1.230537</c:v>
                </c:pt>
                <c:pt idx="18135">
                  <c:v>1.227759</c:v>
                </c:pt>
                <c:pt idx="18136">
                  <c:v>1.224982</c:v>
                </c:pt>
                <c:pt idx="18137">
                  <c:v>1.2222029999999999</c:v>
                </c:pt>
                <c:pt idx="18138">
                  <c:v>1.2194259999999999</c:v>
                </c:pt>
                <c:pt idx="18139">
                  <c:v>1.21665</c:v>
                </c:pt>
                <c:pt idx="18140">
                  <c:v>1.213878</c:v>
                </c:pt>
                <c:pt idx="18141">
                  <c:v>1.211104</c:v>
                </c:pt>
                <c:pt idx="18142">
                  <c:v>1.2083280000000001</c:v>
                </c:pt>
                <c:pt idx="18143">
                  <c:v>1.205551</c:v>
                </c:pt>
                <c:pt idx="18144">
                  <c:v>1.2027749999999999</c:v>
                </c:pt>
                <c:pt idx="18145">
                  <c:v>1.1999949999999999</c:v>
                </c:pt>
                <c:pt idx="18146">
                  <c:v>1.1972160000000001</c:v>
                </c:pt>
                <c:pt idx="18147">
                  <c:v>1.1944380000000001</c:v>
                </c:pt>
                <c:pt idx="18148">
                  <c:v>1.191659</c:v>
                </c:pt>
                <c:pt idx="18149">
                  <c:v>1.1888799999999999</c:v>
                </c:pt>
                <c:pt idx="18150">
                  <c:v>1.1861010000000001</c:v>
                </c:pt>
                <c:pt idx="18151">
                  <c:v>1.183322</c:v>
                </c:pt>
                <c:pt idx="18152">
                  <c:v>1.1805429999999999</c:v>
                </c:pt>
                <c:pt idx="18153">
                  <c:v>1.177764</c:v>
                </c:pt>
                <c:pt idx="18154">
                  <c:v>1.1749860000000001</c:v>
                </c:pt>
                <c:pt idx="18155">
                  <c:v>1.172207</c:v>
                </c:pt>
                <c:pt idx="18156">
                  <c:v>1.169427</c:v>
                </c:pt>
                <c:pt idx="18157">
                  <c:v>1.1666479999999999</c:v>
                </c:pt>
                <c:pt idx="18158">
                  <c:v>1.163869</c:v>
                </c:pt>
                <c:pt idx="18159">
                  <c:v>1.1610910000000001</c:v>
                </c:pt>
                <c:pt idx="18160">
                  <c:v>1.158312</c:v>
                </c:pt>
                <c:pt idx="18161">
                  <c:v>1.1555340000000001</c:v>
                </c:pt>
                <c:pt idx="18162">
                  <c:v>1.1527559999999999</c:v>
                </c:pt>
                <c:pt idx="18163">
                  <c:v>1.1499779999999999</c:v>
                </c:pt>
                <c:pt idx="18164">
                  <c:v>1.1472</c:v>
                </c:pt>
                <c:pt idx="18165">
                  <c:v>1.1444220000000001</c:v>
                </c:pt>
                <c:pt idx="18166">
                  <c:v>1.1416440000000001</c:v>
                </c:pt>
                <c:pt idx="18167">
                  <c:v>1.1388659999999999</c:v>
                </c:pt>
                <c:pt idx="18168">
                  <c:v>1.1360870000000001</c:v>
                </c:pt>
                <c:pt idx="18169">
                  <c:v>1.133308</c:v>
                </c:pt>
                <c:pt idx="18170">
                  <c:v>1.1305289999999999</c:v>
                </c:pt>
                <c:pt idx="18171">
                  <c:v>1.12775</c:v>
                </c:pt>
                <c:pt idx="18172">
                  <c:v>1.1249720000000001</c:v>
                </c:pt>
                <c:pt idx="18173">
                  <c:v>1.122193</c:v>
                </c:pt>
                <c:pt idx="18174">
                  <c:v>1.1194139999999999</c:v>
                </c:pt>
                <c:pt idx="18175">
                  <c:v>1.116635</c:v>
                </c:pt>
                <c:pt idx="18176">
                  <c:v>1.1138570000000001</c:v>
                </c:pt>
                <c:pt idx="18177">
                  <c:v>1.1110789999999999</c:v>
                </c:pt>
                <c:pt idx="18178">
                  <c:v>1.108301</c:v>
                </c:pt>
                <c:pt idx="18179">
                  <c:v>1.1055219999999999</c:v>
                </c:pt>
                <c:pt idx="18180">
                  <c:v>1.102743</c:v>
                </c:pt>
                <c:pt idx="18181">
                  <c:v>1.0999639999999999</c:v>
                </c:pt>
                <c:pt idx="18182">
                  <c:v>1.097183</c:v>
                </c:pt>
                <c:pt idx="18183">
                  <c:v>1.0944050000000001</c:v>
                </c:pt>
                <c:pt idx="18184">
                  <c:v>1.0916250000000001</c:v>
                </c:pt>
                <c:pt idx="18185">
                  <c:v>1.088846</c:v>
                </c:pt>
                <c:pt idx="18186">
                  <c:v>1.086066</c:v>
                </c:pt>
                <c:pt idx="18187">
                  <c:v>1.0832870000000001</c:v>
                </c:pt>
                <c:pt idx="18188">
                  <c:v>1.080508</c:v>
                </c:pt>
                <c:pt idx="18189">
                  <c:v>1.077728</c:v>
                </c:pt>
                <c:pt idx="18190">
                  <c:v>1.0749500000000001</c:v>
                </c:pt>
                <c:pt idx="18191">
                  <c:v>1.0721719999999999</c:v>
                </c:pt>
                <c:pt idx="18192">
                  <c:v>1.069394</c:v>
                </c:pt>
                <c:pt idx="18193">
                  <c:v>1.0666180000000001</c:v>
                </c:pt>
                <c:pt idx="18194">
                  <c:v>1.063841</c:v>
                </c:pt>
                <c:pt idx="18195">
                  <c:v>1.061064</c:v>
                </c:pt>
                <c:pt idx="18196">
                  <c:v>1.058287</c:v>
                </c:pt>
                <c:pt idx="18197">
                  <c:v>1.055509</c:v>
                </c:pt>
                <c:pt idx="18198">
                  <c:v>1.0527310000000001</c:v>
                </c:pt>
                <c:pt idx="18199">
                  <c:v>1.0499529999999999</c:v>
                </c:pt>
                <c:pt idx="18200">
                  <c:v>1.047175</c:v>
                </c:pt>
                <c:pt idx="18201">
                  <c:v>1.044397</c:v>
                </c:pt>
                <c:pt idx="18202">
                  <c:v>1.0416190000000001</c:v>
                </c:pt>
                <c:pt idx="18203">
                  <c:v>1.0388440000000001</c:v>
                </c:pt>
                <c:pt idx="18204">
                  <c:v>1.0360659999999999</c:v>
                </c:pt>
                <c:pt idx="18205">
                  <c:v>1.0332859999999999</c:v>
                </c:pt>
                <c:pt idx="18206">
                  <c:v>1.03051</c:v>
                </c:pt>
                <c:pt idx="18207">
                  <c:v>1.027733</c:v>
                </c:pt>
                <c:pt idx="18208">
                  <c:v>1.0249550000000001</c:v>
                </c:pt>
                <c:pt idx="18209">
                  <c:v>1.022176</c:v>
                </c:pt>
                <c:pt idx="18210">
                  <c:v>1.0193970000000001</c:v>
                </c:pt>
                <c:pt idx="18211">
                  <c:v>1.016618</c:v>
                </c:pt>
                <c:pt idx="18212">
                  <c:v>1.0138389999999999</c:v>
                </c:pt>
                <c:pt idx="18213">
                  <c:v>1.0110600000000001</c:v>
                </c:pt>
                <c:pt idx="18214">
                  <c:v>1.008281</c:v>
                </c:pt>
                <c:pt idx="18215">
                  <c:v>1.005503</c:v>
                </c:pt>
                <c:pt idx="18216">
                  <c:v>1.0027239999999999</c:v>
                </c:pt>
                <c:pt idx="18217">
                  <c:v>0.99994550000000004</c:v>
                </c:pt>
                <c:pt idx="18218">
                  <c:v>0.99716680000000002</c:v>
                </c:pt>
                <c:pt idx="18219">
                  <c:v>0.99438789999999999</c:v>
                </c:pt>
                <c:pt idx="18220">
                  <c:v>0.99160839999999995</c:v>
                </c:pt>
                <c:pt idx="18221">
                  <c:v>0.98882879999999995</c:v>
                </c:pt>
                <c:pt idx="18222">
                  <c:v>0.98604959999999997</c:v>
                </c:pt>
                <c:pt idx="18223">
                  <c:v>0.98326990000000003</c:v>
                </c:pt>
                <c:pt idx="18224">
                  <c:v>0.98049030000000004</c:v>
                </c:pt>
                <c:pt idx="18225">
                  <c:v>0.97771070000000004</c:v>
                </c:pt>
                <c:pt idx="18226">
                  <c:v>0.97493110000000005</c:v>
                </c:pt>
                <c:pt idx="18227">
                  <c:v>0.97215119999999999</c:v>
                </c:pt>
                <c:pt idx="18228">
                  <c:v>0.96937130000000005</c:v>
                </c:pt>
                <c:pt idx="18229">
                  <c:v>0.96659130000000004</c:v>
                </c:pt>
                <c:pt idx="18230">
                  <c:v>0.96381150000000004</c:v>
                </c:pt>
                <c:pt idx="18231">
                  <c:v>0.96103159999999999</c:v>
                </c:pt>
                <c:pt idx="18232">
                  <c:v>0.95825159999999998</c:v>
                </c:pt>
                <c:pt idx="18233">
                  <c:v>0.95547170000000003</c:v>
                </c:pt>
                <c:pt idx="18234">
                  <c:v>0.95269289999999995</c:v>
                </c:pt>
                <c:pt idx="18235">
                  <c:v>0.94991360000000002</c:v>
                </c:pt>
                <c:pt idx="18236">
                  <c:v>0.94713460000000005</c:v>
                </c:pt>
                <c:pt idx="18237">
                  <c:v>0.94435559999999996</c:v>
                </c:pt>
                <c:pt idx="18238">
                  <c:v>0.94157670000000004</c:v>
                </c:pt>
                <c:pt idx="18239">
                  <c:v>0.93879820000000003</c:v>
                </c:pt>
                <c:pt idx="18240">
                  <c:v>0.93602039999999997</c:v>
                </c:pt>
                <c:pt idx="18241">
                  <c:v>0.93324280000000004</c:v>
                </c:pt>
                <c:pt idx="18242">
                  <c:v>0.93046549999999995</c:v>
                </c:pt>
                <c:pt idx="18243">
                  <c:v>0.9276877</c:v>
                </c:pt>
                <c:pt idx="18244">
                  <c:v>0.92491020000000002</c:v>
                </c:pt>
                <c:pt idx="18245">
                  <c:v>0.92213120000000004</c:v>
                </c:pt>
                <c:pt idx="18246">
                  <c:v>0.91935509999999998</c:v>
                </c:pt>
                <c:pt idx="18247">
                  <c:v>0.91657900000000003</c:v>
                </c:pt>
                <c:pt idx="18248">
                  <c:v>0.913802</c:v>
                </c:pt>
                <c:pt idx="18249">
                  <c:v>0.9110241</c:v>
                </c:pt>
                <c:pt idx="18250">
                  <c:v>0.90824709999999997</c:v>
                </c:pt>
                <c:pt idx="18251">
                  <c:v>0.90546939999999998</c:v>
                </c:pt>
                <c:pt idx="18252">
                  <c:v>0.90269169999999999</c:v>
                </c:pt>
                <c:pt idx="18253">
                  <c:v>0.89991429999999994</c:v>
                </c:pt>
                <c:pt idx="18254">
                  <c:v>0.8971365</c:v>
                </c:pt>
                <c:pt idx="18255">
                  <c:v>0.89435920000000002</c:v>
                </c:pt>
                <c:pt idx="18256">
                  <c:v>0.89158369999999998</c:v>
                </c:pt>
                <c:pt idx="18257">
                  <c:v>0.8888085</c:v>
                </c:pt>
                <c:pt idx="18258">
                  <c:v>0.88603259999999995</c:v>
                </c:pt>
                <c:pt idx="18259">
                  <c:v>0.88325629999999999</c:v>
                </c:pt>
                <c:pt idx="18260">
                  <c:v>0.88047980000000003</c:v>
                </c:pt>
                <c:pt idx="18261">
                  <c:v>0.87770289999999995</c:v>
                </c:pt>
                <c:pt idx="18262">
                  <c:v>0.87492570000000003</c:v>
                </c:pt>
                <c:pt idx="18263">
                  <c:v>0.87214879999999995</c:v>
                </c:pt>
                <c:pt idx="18264">
                  <c:v>0.86937189999999998</c:v>
                </c:pt>
                <c:pt idx="18265">
                  <c:v>0.86659509999999995</c:v>
                </c:pt>
                <c:pt idx="18266">
                  <c:v>0.86381889999999995</c:v>
                </c:pt>
                <c:pt idx="18267">
                  <c:v>0.86104270000000005</c:v>
                </c:pt>
                <c:pt idx="18268">
                  <c:v>0.85826599999999997</c:v>
                </c:pt>
                <c:pt idx="18269">
                  <c:v>0.8554891</c:v>
                </c:pt>
                <c:pt idx="18270">
                  <c:v>0.85271200000000003</c:v>
                </c:pt>
                <c:pt idx="18271">
                  <c:v>0.84993560000000001</c:v>
                </c:pt>
                <c:pt idx="18272">
                  <c:v>0.84715879999999999</c:v>
                </c:pt>
                <c:pt idx="18273">
                  <c:v>0.84438230000000003</c:v>
                </c:pt>
                <c:pt idx="18274">
                  <c:v>0.84160769999999996</c:v>
                </c:pt>
                <c:pt idx="18275">
                  <c:v>0.83883149999999995</c:v>
                </c:pt>
                <c:pt idx="18276">
                  <c:v>0.83605640000000003</c:v>
                </c:pt>
                <c:pt idx="18277">
                  <c:v>0.83328139999999995</c:v>
                </c:pt>
                <c:pt idx="18278">
                  <c:v>0.83050550000000001</c:v>
                </c:pt>
                <c:pt idx="18279">
                  <c:v>0.82772959999999995</c:v>
                </c:pt>
                <c:pt idx="18280">
                  <c:v>0.82495379999999996</c:v>
                </c:pt>
                <c:pt idx="18281">
                  <c:v>0.82217819999999997</c:v>
                </c:pt>
                <c:pt idx="18282">
                  <c:v>0.81940290000000005</c:v>
                </c:pt>
                <c:pt idx="18283">
                  <c:v>0.81662760000000001</c:v>
                </c:pt>
                <c:pt idx="18284">
                  <c:v>0.8138533</c:v>
                </c:pt>
                <c:pt idx="18285">
                  <c:v>0.81107949999999995</c:v>
                </c:pt>
                <c:pt idx="18286">
                  <c:v>0.80830729999999995</c:v>
                </c:pt>
                <c:pt idx="18287">
                  <c:v>0.80553960000000002</c:v>
                </c:pt>
                <c:pt idx="18288">
                  <c:v>0.80277140000000002</c:v>
                </c:pt>
                <c:pt idx="18289">
                  <c:v>0.80000039999999994</c:v>
                </c:pt>
                <c:pt idx="18290">
                  <c:v>0.79722899999999997</c:v>
                </c:pt>
                <c:pt idx="18291">
                  <c:v>0.79445759999999999</c:v>
                </c:pt>
                <c:pt idx="18292">
                  <c:v>0.79168660000000002</c:v>
                </c:pt>
                <c:pt idx="18293">
                  <c:v>0.78891440000000002</c:v>
                </c:pt>
                <c:pt idx="18294">
                  <c:v>0.78614220000000001</c:v>
                </c:pt>
                <c:pt idx="18295">
                  <c:v>0.78337029999999996</c:v>
                </c:pt>
                <c:pt idx="18296">
                  <c:v>0.78060019999999997</c:v>
                </c:pt>
                <c:pt idx="18297">
                  <c:v>0.77783020000000003</c:v>
                </c:pt>
                <c:pt idx="18298">
                  <c:v>0.77505860000000004</c:v>
                </c:pt>
                <c:pt idx="18299">
                  <c:v>0.77228699999999995</c:v>
                </c:pt>
                <c:pt idx="18300">
                  <c:v>0.76951460000000005</c:v>
                </c:pt>
                <c:pt idx="18301">
                  <c:v>0.76674189999999998</c:v>
                </c:pt>
                <c:pt idx="18302">
                  <c:v>0.76396980000000003</c:v>
                </c:pt>
                <c:pt idx="18303">
                  <c:v>0.76119709999999996</c:v>
                </c:pt>
                <c:pt idx="18304">
                  <c:v>0.7584244</c:v>
                </c:pt>
                <c:pt idx="18305">
                  <c:v>0.75565170000000004</c:v>
                </c:pt>
                <c:pt idx="18306">
                  <c:v>0.75287919999999997</c:v>
                </c:pt>
                <c:pt idx="18307">
                  <c:v>0.75010759999999999</c:v>
                </c:pt>
                <c:pt idx="18308">
                  <c:v>0.74733819999999995</c:v>
                </c:pt>
                <c:pt idx="18309">
                  <c:v>0.74456730000000004</c:v>
                </c:pt>
                <c:pt idx="18310">
                  <c:v>0.74179479999999998</c:v>
                </c:pt>
                <c:pt idx="18311">
                  <c:v>0.73902250000000003</c:v>
                </c:pt>
                <c:pt idx="18312">
                  <c:v>0.73624999999999996</c:v>
                </c:pt>
                <c:pt idx="18313">
                  <c:v>0.73347770000000001</c:v>
                </c:pt>
                <c:pt idx="18314">
                  <c:v>0.7307053</c:v>
                </c:pt>
                <c:pt idx="18315">
                  <c:v>0.72793330000000001</c:v>
                </c:pt>
                <c:pt idx="18316">
                  <c:v>0.72516210000000003</c:v>
                </c:pt>
                <c:pt idx="18317">
                  <c:v>0.72239109999999995</c:v>
                </c:pt>
                <c:pt idx="18318">
                  <c:v>0.71961960000000003</c:v>
                </c:pt>
                <c:pt idx="18319">
                  <c:v>0.71684829999999999</c:v>
                </c:pt>
                <c:pt idx="18320">
                  <c:v>0.71407730000000003</c:v>
                </c:pt>
                <c:pt idx="18321">
                  <c:v>0.71130599999999999</c:v>
                </c:pt>
                <c:pt idx="18322">
                  <c:v>0.70853670000000002</c:v>
                </c:pt>
                <c:pt idx="18323">
                  <c:v>0.70576620000000001</c:v>
                </c:pt>
                <c:pt idx="18324">
                  <c:v>0.70299529999999999</c:v>
                </c:pt>
                <c:pt idx="18325">
                  <c:v>0.70022459999999997</c:v>
                </c:pt>
                <c:pt idx="18326">
                  <c:v>0.69745360000000001</c:v>
                </c:pt>
                <c:pt idx="18327">
                  <c:v>0.69468269999999999</c:v>
                </c:pt>
                <c:pt idx="18328">
                  <c:v>0.69191190000000002</c:v>
                </c:pt>
                <c:pt idx="18329">
                  <c:v>0.68914249999999999</c:v>
                </c:pt>
                <c:pt idx="18330">
                  <c:v>0.68637289999999995</c:v>
                </c:pt>
                <c:pt idx="18331">
                  <c:v>0.6836025</c:v>
                </c:pt>
                <c:pt idx="18332">
                  <c:v>0.6808324</c:v>
                </c:pt>
                <c:pt idx="18333">
                  <c:v>0.67806390000000005</c:v>
                </c:pt>
                <c:pt idx="18334">
                  <c:v>0.67529490000000003</c:v>
                </c:pt>
                <c:pt idx="18335">
                  <c:v>0.67252449999999997</c:v>
                </c:pt>
                <c:pt idx="18336">
                  <c:v>0.66975410000000002</c:v>
                </c:pt>
                <c:pt idx="18337">
                  <c:v>0.66698349999999995</c:v>
                </c:pt>
                <c:pt idx="18338">
                  <c:v>0.6642131</c:v>
                </c:pt>
                <c:pt idx="18339">
                  <c:v>0.66144309999999995</c:v>
                </c:pt>
                <c:pt idx="18340">
                  <c:v>0.65867299999999995</c:v>
                </c:pt>
                <c:pt idx="18341">
                  <c:v>0.65590289999999996</c:v>
                </c:pt>
                <c:pt idx="18342">
                  <c:v>0.65313339999999998</c:v>
                </c:pt>
                <c:pt idx="18343">
                  <c:v>0.65036769999999999</c:v>
                </c:pt>
                <c:pt idx="18344">
                  <c:v>0.64760399999999996</c:v>
                </c:pt>
                <c:pt idx="18345">
                  <c:v>0.64483889999999999</c:v>
                </c:pt>
                <c:pt idx="18346">
                  <c:v>0.64207210000000003</c:v>
                </c:pt>
                <c:pt idx="18347">
                  <c:v>0.63930529999999997</c:v>
                </c:pt>
                <c:pt idx="18348">
                  <c:v>0.63653729999999997</c:v>
                </c:pt>
                <c:pt idx="18349">
                  <c:v>0.63376889999999997</c:v>
                </c:pt>
                <c:pt idx="18350">
                  <c:v>0.63100000000000001</c:v>
                </c:pt>
                <c:pt idx="18351">
                  <c:v>0.62823099999999998</c:v>
                </c:pt>
                <c:pt idx="18352">
                  <c:v>0.62546190000000002</c:v>
                </c:pt>
                <c:pt idx="18353">
                  <c:v>0.62269240000000003</c:v>
                </c:pt>
                <c:pt idx="18354">
                  <c:v>0.6199228</c:v>
                </c:pt>
                <c:pt idx="18355">
                  <c:v>0.61715419999999999</c:v>
                </c:pt>
                <c:pt idx="18356">
                  <c:v>0.61438570000000003</c:v>
                </c:pt>
                <c:pt idx="18357">
                  <c:v>0.61161829999999995</c:v>
                </c:pt>
                <c:pt idx="18358">
                  <c:v>0.60884990000000005</c:v>
                </c:pt>
                <c:pt idx="18359">
                  <c:v>0.60608169999999995</c:v>
                </c:pt>
                <c:pt idx="18360">
                  <c:v>0.60331460000000003</c:v>
                </c:pt>
                <c:pt idx="18361">
                  <c:v>0.60054669999999999</c:v>
                </c:pt>
                <c:pt idx="18362">
                  <c:v>0.59777780000000003</c:v>
                </c:pt>
                <c:pt idx="18363">
                  <c:v>0.59500909999999996</c:v>
                </c:pt>
                <c:pt idx="18364">
                  <c:v>0.59224089999999996</c:v>
                </c:pt>
                <c:pt idx="18365">
                  <c:v>0.5894741</c:v>
                </c:pt>
                <c:pt idx="18366">
                  <c:v>0.58670529999999999</c:v>
                </c:pt>
                <c:pt idx="18367">
                  <c:v>0.58393649999999997</c:v>
                </c:pt>
                <c:pt idx="18368">
                  <c:v>0.58116760000000001</c:v>
                </c:pt>
                <c:pt idx="18369">
                  <c:v>0.57839879999999999</c:v>
                </c:pt>
                <c:pt idx="18370">
                  <c:v>0.57563010000000003</c:v>
                </c:pt>
                <c:pt idx="18371">
                  <c:v>0.57286170000000003</c:v>
                </c:pt>
                <c:pt idx="18372">
                  <c:v>0.57009339999999997</c:v>
                </c:pt>
                <c:pt idx="18373">
                  <c:v>0.56732559999999999</c:v>
                </c:pt>
                <c:pt idx="18374">
                  <c:v>0.56455739999999999</c:v>
                </c:pt>
                <c:pt idx="18375">
                  <c:v>0.56178899999999998</c:v>
                </c:pt>
                <c:pt idx="18376">
                  <c:v>0.55902059999999998</c:v>
                </c:pt>
                <c:pt idx="18377">
                  <c:v>0.55625219999999997</c:v>
                </c:pt>
                <c:pt idx="18378">
                  <c:v>0.55348439999999999</c:v>
                </c:pt>
                <c:pt idx="18379">
                  <c:v>0.55071639999999999</c:v>
                </c:pt>
                <c:pt idx="18380">
                  <c:v>0.5479482</c:v>
                </c:pt>
                <c:pt idx="18381">
                  <c:v>0.54518</c:v>
                </c:pt>
                <c:pt idx="18382">
                  <c:v>0.54241200000000001</c:v>
                </c:pt>
                <c:pt idx="18383">
                  <c:v>0.53964500000000004</c:v>
                </c:pt>
                <c:pt idx="18384">
                  <c:v>0.53687689999999999</c:v>
                </c:pt>
                <c:pt idx="18385">
                  <c:v>0.53410919999999995</c:v>
                </c:pt>
                <c:pt idx="18386">
                  <c:v>0.53134349999999997</c:v>
                </c:pt>
                <c:pt idx="18387">
                  <c:v>0.52857889999999996</c:v>
                </c:pt>
                <c:pt idx="18388">
                  <c:v>0.5258138</c:v>
                </c:pt>
                <c:pt idx="18389">
                  <c:v>0.52304689999999998</c:v>
                </c:pt>
                <c:pt idx="18390">
                  <c:v>0.52027990000000002</c:v>
                </c:pt>
                <c:pt idx="18391">
                  <c:v>0.51751420000000004</c:v>
                </c:pt>
                <c:pt idx="18392">
                  <c:v>0.51474770000000003</c:v>
                </c:pt>
                <c:pt idx="18393">
                  <c:v>0.51198080000000001</c:v>
                </c:pt>
                <c:pt idx="18394">
                  <c:v>0.50921309999999997</c:v>
                </c:pt>
                <c:pt idx="18395">
                  <c:v>0.50644509999999998</c:v>
                </c:pt>
                <c:pt idx="18396">
                  <c:v>0.50367709999999999</c:v>
                </c:pt>
                <c:pt idx="18397">
                  <c:v>0.50090920000000005</c:v>
                </c:pt>
                <c:pt idx="18398">
                  <c:v>0.49814140000000001</c:v>
                </c:pt>
                <c:pt idx="18399">
                  <c:v>0.49537399999999998</c:v>
                </c:pt>
                <c:pt idx="18400">
                  <c:v>0.4926063</c:v>
                </c:pt>
                <c:pt idx="18401">
                  <c:v>0.48983880000000002</c:v>
                </c:pt>
                <c:pt idx="18402">
                  <c:v>0.48707139999999999</c:v>
                </c:pt>
                <c:pt idx="18403">
                  <c:v>0.48430509999999999</c:v>
                </c:pt>
                <c:pt idx="18404">
                  <c:v>0.4815393</c:v>
                </c:pt>
                <c:pt idx="18405">
                  <c:v>0.47877330000000001</c:v>
                </c:pt>
                <c:pt idx="18406">
                  <c:v>0.47600789999999998</c:v>
                </c:pt>
                <c:pt idx="18407">
                  <c:v>0.4732423</c:v>
                </c:pt>
                <c:pt idx="18408">
                  <c:v>0.4704757</c:v>
                </c:pt>
                <c:pt idx="18409">
                  <c:v>0.46770869999999998</c:v>
                </c:pt>
                <c:pt idx="18410">
                  <c:v>0.46494150000000001</c:v>
                </c:pt>
                <c:pt idx="18411">
                  <c:v>0.46217409999999998</c:v>
                </c:pt>
                <c:pt idx="18412">
                  <c:v>0.45940769999999997</c:v>
                </c:pt>
                <c:pt idx="18413">
                  <c:v>0.45664100000000002</c:v>
                </c:pt>
                <c:pt idx="18414">
                  <c:v>0.4538741</c:v>
                </c:pt>
                <c:pt idx="18415">
                  <c:v>0.45110699999999998</c:v>
                </c:pt>
                <c:pt idx="18416">
                  <c:v>0.44834010000000002</c:v>
                </c:pt>
                <c:pt idx="18417">
                  <c:v>0.44557340000000001</c:v>
                </c:pt>
                <c:pt idx="18418">
                  <c:v>0.4428067</c:v>
                </c:pt>
                <c:pt idx="18419">
                  <c:v>0.44004009999999999</c:v>
                </c:pt>
                <c:pt idx="18420">
                  <c:v>0.43727300000000002</c:v>
                </c:pt>
                <c:pt idx="18421">
                  <c:v>0.4345058</c:v>
                </c:pt>
                <c:pt idx="18422">
                  <c:v>0.43173899999999998</c:v>
                </c:pt>
                <c:pt idx="18423">
                  <c:v>0.42897200000000002</c:v>
                </c:pt>
                <c:pt idx="18424">
                  <c:v>0.42620619999999998</c:v>
                </c:pt>
                <c:pt idx="18425">
                  <c:v>0.42343989999999998</c:v>
                </c:pt>
                <c:pt idx="18426">
                  <c:v>0.42067300000000002</c:v>
                </c:pt>
                <c:pt idx="18427">
                  <c:v>0.41790579999999999</c:v>
                </c:pt>
                <c:pt idx="18428">
                  <c:v>0.41513870000000003</c:v>
                </c:pt>
                <c:pt idx="18429">
                  <c:v>0.41237239999999997</c:v>
                </c:pt>
                <c:pt idx="18430">
                  <c:v>0.40960679999999999</c:v>
                </c:pt>
                <c:pt idx="18431">
                  <c:v>0.40684179999999998</c:v>
                </c:pt>
                <c:pt idx="18432">
                  <c:v>0.40407530000000003</c:v>
                </c:pt>
                <c:pt idx="18433">
                  <c:v>0.40130900000000003</c:v>
                </c:pt>
                <c:pt idx="18434">
                  <c:v>0.39854309999999998</c:v>
                </c:pt>
                <c:pt idx="18435">
                  <c:v>0.39577560000000001</c:v>
                </c:pt>
                <c:pt idx="18436">
                  <c:v>0.39300800000000002</c:v>
                </c:pt>
                <c:pt idx="18437">
                  <c:v>0.39024039999999999</c:v>
                </c:pt>
                <c:pt idx="18438">
                  <c:v>0.38747280000000001</c:v>
                </c:pt>
                <c:pt idx="18439">
                  <c:v>0.38470579999999999</c:v>
                </c:pt>
                <c:pt idx="18440">
                  <c:v>0.38193929999999998</c:v>
                </c:pt>
                <c:pt idx="18441">
                  <c:v>0.37917420000000002</c:v>
                </c:pt>
                <c:pt idx="18442">
                  <c:v>0.37640810000000002</c:v>
                </c:pt>
                <c:pt idx="18443">
                  <c:v>0.37364160000000002</c:v>
                </c:pt>
                <c:pt idx="18444">
                  <c:v>0.37087569999999997</c:v>
                </c:pt>
                <c:pt idx="18445">
                  <c:v>0.36810959999999998</c:v>
                </c:pt>
                <c:pt idx="18446">
                  <c:v>0.36534309999999998</c:v>
                </c:pt>
                <c:pt idx="18447">
                  <c:v>0.36257620000000002</c:v>
                </c:pt>
                <c:pt idx="18448">
                  <c:v>0.3598092</c:v>
                </c:pt>
                <c:pt idx="18449">
                  <c:v>0.35704200000000003</c:v>
                </c:pt>
                <c:pt idx="18450">
                  <c:v>0.35427560000000002</c:v>
                </c:pt>
                <c:pt idx="18451">
                  <c:v>0.35150910000000002</c:v>
                </c:pt>
                <c:pt idx="18452">
                  <c:v>0.34874319999999998</c:v>
                </c:pt>
                <c:pt idx="18453">
                  <c:v>0.34597679999999997</c:v>
                </c:pt>
                <c:pt idx="18454">
                  <c:v>0.34321109999999999</c:v>
                </c:pt>
                <c:pt idx="18455">
                  <c:v>0.34044479999999999</c:v>
                </c:pt>
                <c:pt idx="18456">
                  <c:v>0.33767819999999998</c:v>
                </c:pt>
                <c:pt idx="18457">
                  <c:v>0.33491140000000003</c:v>
                </c:pt>
                <c:pt idx="18458">
                  <c:v>0.3321443</c:v>
                </c:pt>
                <c:pt idx="18459">
                  <c:v>0.32937689999999997</c:v>
                </c:pt>
                <c:pt idx="18460">
                  <c:v>0.3266096</c:v>
                </c:pt>
                <c:pt idx="18461">
                  <c:v>0.32384220000000002</c:v>
                </c:pt>
                <c:pt idx="18462">
                  <c:v>0.3210749</c:v>
                </c:pt>
                <c:pt idx="18463">
                  <c:v>0.31830760000000002</c:v>
                </c:pt>
                <c:pt idx="18464">
                  <c:v>0.3155405</c:v>
                </c:pt>
                <c:pt idx="18465">
                  <c:v>0.31277369999999999</c:v>
                </c:pt>
                <c:pt idx="18466">
                  <c:v>0.31000719999999998</c:v>
                </c:pt>
                <c:pt idx="18467">
                  <c:v>0.30724050000000003</c:v>
                </c:pt>
                <c:pt idx="18468">
                  <c:v>0.30447360000000001</c:v>
                </c:pt>
                <c:pt idx="18469">
                  <c:v>0.30170669999999999</c:v>
                </c:pt>
                <c:pt idx="18470">
                  <c:v>0.29893989999999998</c:v>
                </c:pt>
                <c:pt idx="18471">
                  <c:v>0.29617310000000002</c:v>
                </c:pt>
                <c:pt idx="18472">
                  <c:v>0.29340860000000002</c:v>
                </c:pt>
                <c:pt idx="18473">
                  <c:v>0.2906435</c:v>
                </c:pt>
                <c:pt idx="18474">
                  <c:v>0.28787829999999998</c:v>
                </c:pt>
                <c:pt idx="18475">
                  <c:v>0.28511239999999999</c:v>
                </c:pt>
                <c:pt idx="18476">
                  <c:v>0.2823466</c:v>
                </c:pt>
                <c:pt idx="18477">
                  <c:v>0.27958070000000002</c:v>
                </c:pt>
                <c:pt idx="18478">
                  <c:v>0.27681489999999997</c:v>
                </c:pt>
                <c:pt idx="18479">
                  <c:v>0.27404869999999998</c:v>
                </c:pt>
                <c:pt idx="18480">
                  <c:v>0.27128190000000002</c:v>
                </c:pt>
                <c:pt idx="18481">
                  <c:v>0.268515</c:v>
                </c:pt>
                <c:pt idx="18482">
                  <c:v>0.26574829999999999</c:v>
                </c:pt>
                <c:pt idx="18483">
                  <c:v>0.26298179999999999</c:v>
                </c:pt>
                <c:pt idx="18484">
                  <c:v>0.2602159</c:v>
                </c:pt>
                <c:pt idx="18485">
                  <c:v>0.25744929999999999</c:v>
                </c:pt>
                <c:pt idx="18486">
                  <c:v>0.25468299999999999</c:v>
                </c:pt>
                <c:pt idx="18487">
                  <c:v>0.25191629999999998</c:v>
                </c:pt>
                <c:pt idx="18488">
                  <c:v>0.24914939999999999</c:v>
                </c:pt>
                <c:pt idx="18489">
                  <c:v>0.24638299999999999</c:v>
                </c:pt>
                <c:pt idx="18490">
                  <c:v>0.2436171</c:v>
                </c:pt>
                <c:pt idx="18491">
                  <c:v>0.2408508</c:v>
                </c:pt>
                <c:pt idx="18492">
                  <c:v>0.23808480000000001</c:v>
                </c:pt>
                <c:pt idx="18493">
                  <c:v>0.23531869999999999</c:v>
                </c:pt>
                <c:pt idx="18494">
                  <c:v>0.23255210000000001</c:v>
                </c:pt>
                <c:pt idx="18495">
                  <c:v>0.22978699999999999</c:v>
                </c:pt>
                <c:pt idx="18496">
                  <c:v>0.22702259999999999</c:v>
                </c:pt>
                <c:pt idx="18497">
                  <c:v>0.2242584</c:v>
                </c:pt>
                <c:pt idx="18498">
                  <c:v>0.221493</c:v>
                </c:pt>
                <c:pt idx="18499">
                  <c:v>0.2187268</c:v>
                </c:pt>
                <c:pt idx="18500">
                  <c:v>0.21596219999999999</c:v>
                </c:pt>
                <c:pt idx="18501">
                  <c:v>0.21319640000000001</c:v>
                </c:pt>
                <c:pt idx="18502">
                  <c:v>0.2104307</c:v>
                </c:pt>
                <c:pt idx="18503">
                  <c:v>0.20766419999999999</c:v>
                </c:pt>
                <c:pt idx="18504">
                  <c:v>0.20489789999999999</c:v>
                </c:pt>
                <c:pt idx="18505">
                  <c:v>0.20213130000000001</c:v>
                </c:pt>
                <c:pt idx="18506">
                  <c:v>0.19936499999999999</c:v>
                </c:pt>
                <c:pt idx="18507">
                  <c:v>0.19659889999999999</c:v>
                </c:pt>
                <c:pt idx="18508">
                  <c:v>0.19383449999999999</c:v>
                </c:pt>
                <c:pt idx="18509">
                  <c:v>0.1910685</c:v>
                </c:pt>
                <c:pt idx="18510">
                  <c:v>0.1883022</c:v>
                </c:pt>
                <c:pt idx="18511">
                  <c:v>0.1855358</c:v>
                </c:pt>
                <c:pt idx="18512">
                  <c:v>0.1827703</c:v>
                </c:pt>
                <c:pt idx="18513">
                  <c:v>0.1800049</c:v>
                </c:pt>
                <c:pt idx="18514">
                  <c:v>0.17723949999999999</c:v>
                </c:pt>
                <c:pt idx="18515">
                  <c:v>0.17447409999999999</c:v>
                </c:pt>
                <c:pt idx="18516">
                  <c:v>0.17170849999999999</c:v>
                </c:pt>
                <c:pt idx="18517">
                  <c:v>0.16894039999999999</c:v>
                </c:pt>
                <c:pt idx="18518">
                  <c:v>0.16617699999999999</c:v>
                </c:pt>
                <c:pt idx="18519">
                  <c:v>0.16341259999999999</c:v>
                </c:pt>
                <c:pt idx="18520">
                  <c:v>0.16064829999999999</c:v>
                </c:pt>
                <c:pt idx="18521">
                  <c:v>0.1578833</c:v>
                </c:pt>
                <c:pt idx="18522">
                  <c:v>0.1551189</c:v>
                </c:pt>
                <c:pt idx="18523">
                  <c:v>0.1523552</c:v>
                </c:pt>
                <c:pt idx="18524">
                  <c:v>0.149591</c:v>
                </c:pt>
                <c:pt idx="18525">
                  <c:v>0.14682709999999999</c:v>
                </c:pt>
                <c:pt idx="18526">
                  <c:v>0.14406279999999999</c:v>
                </c:pt>
                <c:pt idx="18527">
                  <c:v>0.1412976</c:v>
                </c:pt>
                <c:pt idx="18528">
                  <c:v>0.13853219999999999</c:v>
                </c:pt>
                <c:pt idx="18529">
                  <c:v>0.135767</c:v>
                </c:pt>
                <c:pt idx="18530">
                  <c:v>0.13300100000000001</c:v>
                </c:pt>
                <c:pt idx="18531">
                  <c:v>0.13023460000000001</c:v>
                </c:pt>
                <c:pt idx="18532">
                  <c:v>0.1274681</c:v>
                </c:pt>
                <c:pt idx="18533">
                  <c:v>0.1247018</c:v>
                </c:pt>
                <c:pt idx="18534">
                  <c:v>0.12193519999999999</c:v>
                </c:pt>
                <c:pt idx="18535">
                  <c:v>0.1191692</c:v>
                </c:pt>
                <c:pt idx="18536">
                  <c:v>0.1164031</c:v>
                </c:pt>
                <c:pt idx="18537">
                  <c:v>0.1136368</c:v>
                </c:pt>
                <c:pt idx="18538">
                  <c:v>0.11087039999999999</c:v>
                </c:pt>
                <c:pt idx="18539">
                  <c:v>0.1081037</c:v>
                </c:pt>
                <c:pt idx="18540">
                  <c:v>0.10533729999999999</c:v>
                </c:pt>
                <c:pt idx="18541">
                  <c:v>0.1025707</c:v>
                </c:pt>
                <c:pt idx="18542">
                  <c:v>9.9804530000000002E-2</c:v>
                </c:pt>
                <c:pt idx="18543">
                  <c:v>9.7039159999999999E-2</c:v>
                </c:pt>
                <c:pt idx="18544">
                  <c:v>9.4272839999999997E-2</c:v>
                </c:pt>
                <c:pt idx="18545">
                  <c:v>9.1505740000000002E-2</c:v>
                </c:pt>
                <c:pt idx="18546">
                  <c:v>8.8738460000000005E-2</c:v>
                </c:pt>
                <c:pt idx="18547">
                  <c:v>8.5970669999999999E-2</c:v>
                </c:pt>
                <c:pt idx="18548">
                  <c:v>8.3204500000000001E-2</c:v>
                </c:pt>
                <c:pt idx="18549">
                  <c:v>8.0437259999999997E-2</c:v>
                </c:pt>
                <c:pt idx="18550">
                  <c:v>7.7669740000000001E-2</c:v>
                </c:pt>
                <c:pt idx="18551">
                  <c:v>7.4901949999999995E-2</c:v>
                </c:pt>
                <c:pt idx="18552">
                  <c:v>7.2133920000000004E-2</c:v>
                </c:pt>
                <c:pt idx="18553">
                  <c:v>6.936602E-2</c:v>
                </c:pt>
                <c:pt idx="18554">
                  <c:v>6.6597879999999998E-2</c:v>
                </c:pt>
                <c:pt idx="18555">
                  <c:v>6.383047E-2</c:v>
                </c:pt>
                <c:pt idx="18556">
                  <c:v>6.106284E-2</c:v>
                </c:pt>
                <c:pt idx="18557">
                  <c:v>5.8293730000000002E-2</c:v>
                </c:pt>
                <c:pt idx="18558">
                  <c:v>5.5525339999999999E-2</c:v>
                </c:pt>
                <c:pt idx="18559">
                  <c:v>5.2757020000000002E-2</c:v>
                </c:pt>
                <c:pt idx="18560">
                  <c:v>4.9988640000000001E-2</c:v>
                </c:pt>
                <c:pt idx="18561">
                  <c:v>4.7219659999999997E-2</c:v>
                </c:pt>
                <c:pt idx="18562">
                  <c:v>4.4451690000000002E-2</c:v>
                </c:pt>
                <c:pt idx="18563">
                  <c:v>4.1684730000000003E-2</c:v>
                </c:pt>
                <c:pt idx="18564">
                  <c:v>3.8916779999999998E-2</c:v>
                </c:pt>
                <c:pt idx="18565">
                  <c:v>3.6149170000000001E-2</c:v>
                </c:pt>
                <c:pt idx="18566">
                  <c:v>3.3379979999999997E-2</c:v>
                </c:pt>
                <c:pt idx="18567">
                  <c:v>3.06114E-2</c:v>
                </c:pt>
                <c:pt idx="18568">
                  <c:v>2.7841149999999999E-2</c:v>
                </c:pt>
                <c:pt idx="18569">
                  <c:v>2.5072179999999999E-2</c:v>
                </c:pt>
                <c:pt idx="18570">
                  <c:v>2.2303300000000002E-2</c:v>
                </c:pt>
                <c:pt idx="18571">
                  <c:v>1.9534889999999999E-2</c:v>
                </c:pt>
                <c:pt idx="18572">
                  <c:v>1.6769610000000001E-2</c:v>
                </c:pt>
                <c:pt idx="18573">
                  <c:v>1.400354E-2</c:v>
                </c:pt>
                <c:pt idx="18574">
                  <c:v>1.123642E-2</c:v>
                </c:pt>
                <c:pt idx="18575">
                  <c:v>8.4684479999999999E-3</c:v>
                </c:pt>
                <c:pt idx="18576">
                  <c:v>5.700124E-3</c:v>
                </c:pt>
                <c:pt idx="18577">
                  <c:v>2.9312969999999998E-3</c:v>
                </c:pt>
                <c:pt idx="18578">
                  <c:v>1.6304439999999999E-4</c:v>
                </c:pt>
                <c:pt idx="18579">
                  <c:v>-2.6038739999999999E-3</c:v>
                </c:pt>
                <c:pt idx="18580">
                  <c:v>-5.3725980000000001E-3</c:v>
                </c:pt>
                <c:pt idx="18581">
                  <c:v>-8.1423260000000001E-3</c:v>
                </c:pt>
                <c:pt idx="18582">
                  <c:v>-1.0910690000000001E-2</c:v>
                </c:pt>
                <c:pt idx="18583">
                  <c:v>-1.3679520000000001E-2</c:v>
                </c:pt>
                <c:pt idx="18584">
                  <c:v>-1.6449180000000001E-2</c:v>
                </c:pt>
                <c:pt idx="18585">
                  <c:v>-1.921877E-2</c:v>
                </c:pt>
                <c:pt idx="18586">
                  <c:v>-2.198847E-2</c:v>
                </c:pt>
                <c:pt idx="18587">
                  <c:v>-2.475776E-2</c:v>
                </c:pt>
                <c:pt idx="18588">
                  <c:v>-2.752756E-2</c:v>
                </c:pt>
                <c:pt idx="18589">
                  <c:v>-3.0297500000000002E-2</c:v>
                </c:pt>
                <c:pt idx="18590">
                  <c:v>-3.3066980000000003E-2</c:v>
                </c:pt>
                <c:pt idx="18591">
                  <c:v>-3.583687E-2</c:v>
                </c:pt>
                <c:pt idx="18592">
                  <c:v>-3.8606250000000002E-2</c:v>
                </c:pt>
                <c:pt idx="18593">
                  <c:v>-4.1375879999999997E-2</c:v>
                </c:pt>
                <c:pt idx="18594">
                  <c:v>-4.414564E-2</c:v>
                </c:pt>
                <c:pt idx="18595">
                  <c:v>-4.691559E-2</c:v>
                </c:pt>
                <c:pt idx="18596">
                  <c:v>-4.9685680000000003E-2</c:v>
                </c:pt>
                <c:pt idx="18597">
                  <c:v>-5.2455689999999999E-2</c:v>
                </c:pt>
                <c:pt idx="18598">
                  <c:v>-5.5225509999999998E-2</c:v>
                </c:pt>
                <c:pt idx="18599">
                  <c:v>-5.7995230000000002E-2</c:v>
                </c:pt>
                <c:pt idx="18600">
                  <c:v>-6.0764520000000002E-2</c:v>
                </c:pt>
                <c:pt idx="18601">
                  <c:v>-6.3533229999999996E-2</c:v>
                </c:pt>
                <c:pt idx="18602">
                  <c:v>-6.6302089999999994E-2</c:v>
                </c:pt>
                <c:pt idx="18603">
                  <c:v>-6.9071530000000006E-2</c:v>
                </c:pt>
                <c:pt idx="18604">
                  <c:v>-7.1841370000000002E-2</c:v>
                </c:pt>
                <c:pt idx="18605">
                  <c:v>-7.4611640000000007E-2</c:v>
                </c:pt>
                <c:pt idx="18606">
                  <c:v>-7.7381800000000001E-2</c:v>
                </c:pt>
                <c:pt idx="18607">
                  <c:v>-8.0151799999999995E-2</c:v>
                </c:pt>
                <c:pt idx="18608">
                  <c:v>-8.2921389999999998E-2</c:v>
                </c:pt>
                <c:pt idx="18609">
                  <c:v>-8.5692359999999995E-2</c:v>
                </c:pt>
                <c:pt idx="18610">
                  <c:v>-8.8463E-2</c:v>
                </c:pt>
                <c:pt idx="18611">
                  <c:v>-9.1233519999999999E-2</c:v>
                </c:pt>
                <c:pt idx="18612">
                  <c:v>-9.4009499999999996E-2</c:v>
                </c:pt>
                <c:pt idx="18613">
                  <c:v>-9.6773419999999999E-2</c:v>
                </c:pt>
                <c:pt idx="18614">
                  <c:v>-9.9540600000000007E-2</c:v>
                </c:pt>
                <c:pt idx="18615">
                  <c:v>-0.1023082</c:v>
                </c:pt>
                <c:pt idx="18616">
                  <c:v>-0.1050768</c:v>
                </c:pt>
                <c:pt idx="18617">
                  <c:v>-0.1078457</c:v>
                </c:pt>
                <c:pt idx="18618">
                  <c:v>-0.1106158</c:v>
                </c:pt>
                <c:pt idx="18619">
                  <c:v>-0.11338579999999999</c:v>
                </c:pt>
                <c:pt idx="18620">
                  <c:v>-0.1161567</c:v>
                </c:pt>
                <c:pt idx="18621">
                  <c:v>-0.1189274</c:v>
                </c:pt>
                <c:pt idx="18622">
                  <c:v>-0.1216984</c:v>
                </c:pt>
                <c:pt idx="18623">
                  <c:v>-0.1244693</c:v>
                </c:pt>
                <c:pt idx="18624">
                  <c:v>-0.1272404</c:v>
                </c:pt>
                <c:pt idx="18625">
                  <c:v>-0.13001090000000001</c:v>
                </c:pt>
                <c:pt idx="18626">
                  <c:v>-0.13278180000000001</c:v>
                </c:pt>
                <c:pt idx="18627">
                  <c:v>-0.13555300000000001</c:v>
                </c:pt>
                <c:pt idx="18628">
                  <c:v>-0.13832449999999999</c:v>
                </c:pt>
                <c:pt idx="18629">
                  <c:v>-0.141096</c:v>
                </c:pt>
                <c:pt idx="18630">
                  <c:v>-0.1438671</c:v>
                </c:pt>
                <c:pt idx="18631">
                  <c:v>-0.1466383</c:v>
                </c:pt>
                <c:pt idx="18632">
                  <c:v>-0.14940899999999999</c:v>
                </c:pt>
                <c:pt idx="18633">
                  <c:v>-0.15217939999999999</c:v>
                </c:pt>
                <c:pt idx="18634">
                  <c:v>-0.15494949999999999</c:v>
                </c:pt>
                <c:pt idx="18635">
                  <c:v>-0.15772040000000001</c:v>
                </c:pt>
                <c:pt idx="18636">
                  <c:v>-0.16049150000000001</c:v>
                </c:pt>
                <c:pt idx="18637">
                  <c:v>-0.16326270000000001</c:v>
                </c:pt>
                <c:pt idx="18638">
                  <c:v>-0.1660346</c:v>
                </c:pt>
                <c:pt idx="18639">
                  <c:v>-0.1688064</c:v>
                </c:pt>
                <c:pt idx="18640">
                  <c:v>-0.17157819999999999</c:v>
                </c:pt>
                <c:pt idx="18641">
                  <c:v>-0.1743498</c:v>
                </c:pt>
                <c:pt idx="18642">
                  <c:v>-0.1771219</c:v>
                </c:pt>
                <c:pt idx="18643">
                  <c:v>-0.17989289999999999</c:v>
                </c:pt>
                <c:pt idx="18644">
                  <c:v>-0.1826641</c:v>
                </c:pt>
                <c:pt idx="18645">
                  <c:v>-0.18543560000000001</c:v>
                </c:pt>
                <c:pt idx="18646">
                  <c:v>-0.18820700000000001</c:v>
                </c:pt>
                <c:pt idx="18647">
                  <c:v>-0.1909786</c:v>
                </c:pt>
                <c:pt idx="18648">
                  <c:v>-0.19374920000000001</c:v>
                </c:pt>
                <c:pt idx="18649">
                  <c:v>-0.196518</c:v>
                </c:pt>
                <c:pt idx="18650">
                  <c:v>-0.19928750000000001</c:v>
                </c:pt>
                <c:pt idx="18651">
                  <c:v>-0.2020585</c:v>
                </c:pt>
                <c:pt idx="18652">
                  <c:v>-0.20483000000000001</c:v>
                </c:pt>
                <c:pt idx="18653">
                  <c:v>-0.20760149999999999</c:v>
                </c:pt>
                <c:pt idx="18654">
                  <c:v>-0.2103738</c:v>
                </c:pt>
                <c:pt idx="18655">
                  <c:v>-0.213146</c:v>
                </c:pt>
                <c:pt idx="18656">
                  <c:v>-0.21591769999999999</c:v>
                </c:pt>
                <c:pt idx="18657">
                  <c:v>-0.2186892</c:v>
                </c:pt>
                <c:pt idx="18658">
                  <c:v>-0.22146769999999999</c:v>
                </c:pt>
                <c:pt idx="18659">
                  <c:v>-0.22423580000000001</c:v>
                </c:pt>
                <c:pt idx="18660">
                  <c:v>-0.22700609999999999</c:v>
                </c:pt>
                <c:pt idx="18661">
                  <c:v>-0.2297776</c:v>
                </c:pt>
                <c:pt idx="18662">
                  <c:v>-0.2325468</c:v>
                </c:pt>
                <c:pt idx="18663">
                  <c:v>-0.23531920000000001</c:v>
                </c:pt>
                <c:pt idx="18664">
                  <c:v>-0.2380902</c:v>
                </c:pt>
                <c:pt idx="18665">
                  <c:v>-0.24086150000000001</c:v>
                </c:pt>
                <c:pt idx="18666">
                  <c:v>-0.24363299999999999</c:v>
                </c:pt>
                <c:pt idx="18667">
                  <c:v>-0.2464044</c:v>
                </c:pt>
                <c:pt idx="18668">
                  <c:v>-0.24917590000000001</c:v>
                </c:pt>
                <c:pt idx="18669">
                  <c:v>-0.25194870000000003</c:v>
                </c:pt>
                <c:pt idx="18670">
                  <c:v>-0.25472210000000001</c:v>
                </c:pt>
                <c:pt idx="18671">
                  <c:v>-0.25749519999999998</c:v>
                </c:pt>
                <c:pt idx="18672">
                  <c:v>-0.2602679</c:v>
                </c:pt>
                <c:pt idx="18673">
                  <c:v>-0.26304050000000001</c:v>
                </c:pt>
                <c:pt idx="18674">
                  <c:v>-0.26581349999999998</c:v>
                </c:pt>
                <c:pt idx="18675">
                  <c:v>-0.26858559999999998</c:v>
                </c:pt>
                <c:pt idx="18676">
                  <c:v>-0.27135759999999998</c:v>
                </c:pt>
                <c:pt idx="18677">
                  <c:v>-0.27413019999999999</c:v>
                </c:pt>
                <c:pt idx="18678">
                  <c:v>-0.2769028</c:v>
                </c:pt>
                <c:pt idx="18679">
                  <c:v>-0.27967520000000001</c:v>
                </c:pt>
                <c:pt idx="18680">
                  <c:v>-0.28244659999999999</c:v>
                </c:pt>
                <c:pt idx="18681">
                  <c:v>-0.28521849999999999</c:v>
                </c:pt>
                <c:pt idx="18682">
                  <c:v>-0.28798980000000002</c:v>
                </c:pt>
                <c:pt idx="18683">
                  <c:v>-0.29076160000000001</c:v>
                </c:pt>
                <c:pt idx="18684">
                  <c:v>-0.2935334</c:v>
                </c:pt>
                <c:pt idx="18685">
                  <c:v>-0.2963054</c:v>
                </c:pt>
                <c:pt idx="18686">
                  <c:v>-0.2990795</c:v>
                </c:pt>
                <c:pt idx="18687">
                  <c:v>-0.30185200000000001</c:v>
                </c:pt>
                <c:pt idx="18688">
                  <c:v>-0.30462080000000002</c:v>
                </c:pt>
                <c:pt idx="18689">
                  <c:v>-0.30738969999999999</c:v>
                </c:pt>
                <c:pt idx="18690">
                  <c:v>-0.31016139999999998</c:v>
                </c:pt>
                <c:pt idx="18691">
                  <c:v>-0.31293480000000001</c:v>
                </c:pt>
                <c:pt idx="18692">
                  <c:v>-0.31570860000000001</c:v>
                </c:pt>
                <c:pt idx="18693">
                  <c:v>-0.3184823</c:v>
                </c:pt>
                <c:pt idx="18694">
                  <c:v>-0.32126379999999999</c:v>
                </c:pt>
                <c:pt idx="18695">
                  <c:v>-0.3240343</c:v>
                </c:pt>
                <c:pt idx="18696">
                  <c:v>-0.32680749999999997</c:v>
                </c:pt>
                <c:pt idx="18697">
                  <c:v>-0.32958080000000001</c:v>
                </c:pt>
                <c:pt idx="18698">
                  <c:v>-0.3323545</c:v>
                </c:pt>
                <c:pt idx="18699">
                  <c:v>-0.33512700000000001</c:v>
                </c:pt>
                <c:pt idx="18700">
                  <c:v>-0.33790019999999998</c:v>
                </c:pt>
                <c:pt idx="18701">
                  <c:v>-0.34067239999999999</c:v>
                </c:pt>
                <c:pt idx="18702">
                  <c:v>-0.34344390000000002</c:v>
                </c:pt>
                <c:pt idx="18703">
                  <c:v>-0.34621560000000001</c:v>
                </c:pt>
                <c:pt idx="18704">
                  <c:v>-0.34898800000000002</c:v>
                </c:pt>
                <c:pt idx="18705">
                  <c:v>-0.35176079999999998</c:v>
                </c:pt>
                <c:pt idx="18706">
                  <c:v>-0.35453459999999998</c:v>
                </c:pt>
                <c:pt idx="18707">
                  <c:v>-0.35730820000000002</c:v>
                </c:pt>
                <c:pt idx="18708">
                  <c:v>-0.36008230000000002</c:v>
                </c:pt>
                <c:pt idx="18709">
                  <c:v>-0.36285669999999998</c:v>
                </c:pt>
                <c:pt idx="18710">
                  <c:v>-0.36563109999999999</c:v>
                </c:pt>
                <c:pt idx="18711">
                  <c:v>-0.36840669999999998</c:v>
                </c:pt>
                <c:pt idx="18712">
                  <c:v>-0.3711815</c:v>
                </c:pt>
                <c:pt idx="18713">
                  <c:v>-0.37395640000000002</c:v>
                </c:pt>
                <c:pt idx="18714">
                  <c:v>-0.37673180000000001</c:v>
                </c:pt>
                <c:pt idx="18715">
                  <c:v>-0.37950499999999998</c:v>
                </c:pt>
                <c:pt idx="18716">
                  <c:v>-0.38228030000000002</c:v>
                </c:pt>
                <c:pt idx="18717">
                  <c:v>-0.38506439999999997</c:v>
                </c:pt>
                <c:pt idx="18718">
                  <c:v>-0.38783649999999997</c:v>
                </c:pt>
                <c:pt idx="18719">
                  <c:v>-0.39061040000000002</c:v>
                </c:pt>
                <c:pt idx="18720">
                  <c:v>-0.39338699999999999</c:v>
                </c:pt>
                <c:pt idx="18721">
                  <c:v>-0.39616289999999998</c:v>
                </c:pt>
                <c:pt idx="18722">
                  <c:v>-0.3989374</c:v>
                </c:pt>
                <c:pt idx="18723">
                  <c:v>-0.40171240000000003</c:v>
                </c:pt>
                <c:pt idx="18724">
                  <c:v>-0.4044874</c:v>
                </c:pt>
                <c:pt idx="18725">
                  <c:v>-0.4072634</c:v>
                </c:pt>
                <c:pt idx="18726">
                  <c:v>-0.41003879999999998</c:v>
                </c:pt>
                <c:pt idx="18727">
                  <c:v>-0.41281440000000003</c:v>
                </c:pt>
                <c:pt idx="18728">
                  <c:v>-0.41559010000000002</c:v>
                </c:pt>
                <c:pt idx="18729">
                  <c:v>-0.41837780000000002</c:v>
                </c:pt>
                <c:pt idx="18730">
                  <c:v>-0.42115910000000001</c:v>
                </c:pt>
                <c:pt idx="18731">
                  <c:v>-0.42393750000000002</c:v>
                </c:pt>
                <c:pt idx="18732">
                  <c:v>-0.42671569999999998</c:v>
                </c:pt>
                <c:pt idx="18733">
                  <c:v>-0.42949290000000001</c:v>
                </c:pt>
                <c:pt idx="18734">
                  <c:v>-0.43227090000000001</c:v>
                </c:pt>
                <c:pt idx="18735">
                  <c:v>-0.4350485</c:v>
                </c:pt>
                <c:pt idx="18736">
                  <c:v>-0.43782650000000001</c:v>
                </c:pt>
                <c:pt idx="18737">
                  <c:v>-0.4406041</c:v>
                </c:pt>
                <c:pt idx="18738">
                  <c:v>-0.44338100000000003</c:v>
                </c:pt>
                <c:pt idx="18739">
                  <c:v>-0.44615729999999998</c:v>
                </c:pt>
                <c:pt idx="18740">
                  <c:v>-0.44893349999999999</c:v>
                </c:pt>
                <c:pt idx="18741">
                  <c:v>-0.45170939999999998</c:v>
                </c:pt>
                <c:pt idx="18742">
                  <c:v>-0.45448490000000002</c:v>
                </c:pt>
                <c:pt idx="18743">
                  <c:v>-0.45726</c:v>
                </c:pt>
                <c:pt idx="18744">
                  <c:v>-0.4600342</c:v>
                </c:pt>
                <c:pt idx="18745">
                  <c:v>-0.46280660000000001</c:v>
                </c:pt>
                <c:pt idx="18746">
                  <c:v>-0.46557910000000002</c:v>
                </c:pt>
                <c:pt idx="18747">
                  <c:v>-0.46835130000000003</c:v>
                </c:pt>
                <c:pt idx="18748">
                  <c:v>-0.47112359999999998</c:v>
                </c:pt>
                <c:pt idx="18749">
                  <c:v>-0.47389520000000002</c:v>
                </c:pt>
                <c:pt idx="18750">
                  <c:v>-0.47666639999999999</c:v>
                </c:pt>
                <c:pt idx="18751">
                  <c:v>-0.47943659999999999</c:v>
                </c:pt>
                <c:pt idx="18752">
                  <c:v>-0.48220570000000001</c:v>
                </c:pt>
                <c:pt idx="18753">
                  <c:v>-0.48497109999999999</c:v>
                </c:pt>
                <c:pt idx="18754">
                  <c:v>-0.48774119999999999</c:v>
                </c:pt>
                <c:pt idx="18755">
                  <c:v>-0.49051080000000002</c:v>
                </c:pt>
                <c:pt idx="18756">
                  <c:v>-0.49328080000000002</c:v>
                </c:pt>
                <c:pt idx="18757">
                  <c:v>-0.49605199999999999</c:v>
                </c:pt>
                <c:pt idx="18758">
                  <c:v>-0.49882300000000002</c:v>
                </c:pt>
                <c:pt idx="18759">
                  <c:v>-0.50159339999999997</c:v>
                </c:pt>
                <c:pt idx="18760">
                  <c:v>-0.50436499999999995</c:v>
                </c:pt>
                <c:pt idx="18761">
                  <c:v>-0.50713649999999999</c:v>
                </c:pt>
                <c:pt idx="18762">
                  <c:v>-0.50990769999999996</c:v>
                </c:pt>
                <c:pt idx="18763">
                  <c:v>-0.51267890000000005</c:v>
                </c:pt>
                <c:pt idx="18764">
                  <c:v>-0.51545079999999999</c:v>
                </c:pt>
                <c:pt idx="18765">
                  <c:v>-0.51822259999999998</c:v>
                </c:pt>
                <c:pt idx="18766">
                  <c:v>-0.52099510000000004</c:v>
                </c:pt>
                <c:pt idx="18767">
                  <c:v>-0.52376670000000003</c:v>
                </c:pt>
                <c:pt idx="18768">
                  <c:v>-0.52653810000000001</c:v>
                </c:pt>
                <c:pt idx="18769">
                  <c:v>-0.52931039999999996</c:v>
                </c:pt>
                <c:pt idx="18770">
                  <c:v>-0.53208319999999998</c:v>
                </c:pt>
                <c:pt idx="18771">
                  <c:v>-0.53485660000000002</c:v>
                </c:pt>
                <c:pt idx="18772">
                  <c:v>-0.53762989999999999</c:v>
                </c:pt>
                <c:pt idx="18773">
                  <c:v>-0.54040270000000001</c:v>
                </c:pt>
                <c:pt idx="18774">
                  <c:v>-0.54317570000000004</c:v>
                </c:pt>
                <c:pt idx="18775">
                  <c:v>-0.54594949999999998</c:v>
                </c:pt>
                <c:pt idx="18776">
                  <c:v>-0.54872299999999996</c:v>
                </c:pt>
                <c:pt idx="18777">
                  <c:v>-0.55149689999999996</c:v>
                </c:pt>
                <c:pt idx="18778">
                  <c:v>-0.55427029999999999</c:v>
                </c:pt>
                <c:pt idx="18779">
                  <c:v>-0.55704779999999998</c:v>
                </c:pt>
                <c:pt idx="18780">
                  <c:v>-0.55982430000000005</c:v>
                </c:pt>
                <c:pt idx="18781">
                  <c:v>-0.56260069999999995</c:v>
                </c:pt>
                <c:pt idx="18782">
                  <c:v>-0.56537630000000005</c:v>
                </c:pt>
                <c:pt idx="18783">
                  <c:v>-0.56815119999999997</c:v>
                </c:pt>
                <c:pt idx="18784">
                  <c:v>-0.57092620000000005</c:v>
                </c:pt>
                <c:pt idx="18785">
                  <c:v>-0.57370220000000005</c:v>
                </c:pt>
                <c:pt idx="18786">
                  <c:v>-0.57647660000000001</c:v>
                </c:pt>
                <c:pt idx="18787">
                  <c:v>-0.57924909999999996</c:v>
                </c:pt>
                <c:pt idx="18788">
                  <c:v>-0.58202149999999997</c:v>
                </c:pt>
                <c:pt idx="18789">
                  <c:v>-0.58479499999999995</c:v>
                </c:pt>
                <c:pt idx="18790">
                  <c:v>-0.58756900000000001</c:v>
                </c:pt>
                <c:pt idx="18791">
                  <c:v>-0.59034260000000005</c:v>
                </c:pt>
                <c:pt idx="18792">
                  <c:v>-0.59311590000000003</c:v>
                </c:pt>
                <c:pt idx="18793">
                  <c:v>-0.59588949999999996</c:v>
                </c:pt>
                <c:pt idx="18794">
                  <c:v>-0.59866359999999996</c:v>
                </c:pt>
                <c:pt idx="18795">
                  <c:v>-0.60143769999999996</c:v>
                </c:pt>
                <c:pt idx="18796">
                  <c:v>-0.60421199999999997</c:v>
                </c:pt>
                <c:pt idx="18797">
                  <c:v>-0.60698549999999996</c:v>
                </c:pt>
                <c:pt idx="18798">
                  <c:v>-0.60975840000000003</c:v>
                </c:pt>
                <c:pt idx="18799">
                  <c:v>-0.61253139999999995</c:v>
                </c:pt>
                <c:pt idx="18800">
                  <c:v>-0.61530439999999997</c:v>
                </c:pt>
                <c:pt idx="18801">
                  <c:v>-0.61807679999999998</c:v>
                </c:pt>
                <c:pt idx="18802">
                  <c:v>-0.62084989999999995</c:v>
                </c:pt>
                <c:pt idx="18803">
                  <c:v>-0.62362280000000003</c:v>
                </c:pt>
                <c:pt idx="18804">
                  <c:v>-0.62639579999999995</c:v>
                </c:pt>
                <c:pt idx="18805">
                  <c:v>-0.62916839999999996</c:v>
                </c:pt>
                <c:pt idx="18806">
                  <c:v>-0.63194360000000005</c:v>
                </c:pt>
                <c:pt idx="18807">
                  <c:v>-0.63471759999999999</c:v>
                </c:pt>
                <c:pt idx="18808">
                  <c:v>-0.63749009999999995</c:v>
                </c:pt>
                <c:pt idx="18809">
                  <c:v>-0.64026260000000002</c:v>
                </c:pt>
                <c:pt idx="18810">
                  <c:v>-0.6430361</c:v>
                </c:pt>
                <c:pt idx="18811">
                  <c:v>-0.64580899999999997</c:v>
                </c:pt>
                <c:pt idx="18812">
                  <c:v>-0.64858150000000003</c:v>
                </c:pt>
                <c:pt idx="18813">
                  <c:v>-0.65135350000000003</c:v>
                </c:pt>
                <c:pt idx="18814">
                  <c:v>-0.65412619999999999</c:v>
                </c:pt>
                <c:pt idx="18815">
                  <c:v>-0.65689960000000003</c:v>
                </c:pt>
                <c:pt idx="18816">
                  <c:v>-0.65967229999999999</c:v>
                </c:pt>
                <c:pt idx="18817">
                  <c:v>-0.66244539999999996</c:v>
                </c:pt>
                <c:pt idx="18818">
                  <c:v>-0.66521859999999999</c:v>
                </c:pt>
                <c:pt idx="18819">
                  <c:v>-0.66799200000000003</c:v>
                </c:pt>
                <c:pt idx="18820">
                  <c:v>-0.67076480000000005</c:v>
                </c:pt>
                <c:pt idx="18821">
                  <c:v>-0.67353790000000002</c:v>
                </c:pt>
                <c:pt idx="18822">
                  <c:v>-0.67631039999999998</c:v>
                </c:pt>
                <c:pt idx="18823">
                  <c:v>-0.67908349999999995</c:v>
                </c:pt>
                <c:pt idx="18824">
                  <c:v>-0.68185709999999999</c:v>
                </c:pt>
                <c:pt idx="18825">
                  <c:v>-0.68462999999999996</c:v>
                </c:pt>
                <c:pt idx="18826">
                  <c:v>-0.68740319999999999</c:v>
                </c:pt>
                <c:pt idx="18827">
                  <c:v>-0.69017490000000004</c:v>
                </c:pt>
                <c:pt idx="18828">
                  <c:v>-0.69294710000000004</c:v>
                </c:pt>
                <c:pt idx="18829">
                  <c:v>-0.69571749999999999</c:v>
                </c:pt>
                <c:pt idx="18830">
                  <c:v>-0.69848350000000003</c:v>
                </c:pt>
                <c:pt idx="18831">
                  <c:v>-0.70124790000000004</c:v>
                </c:pt>
                <c:pt idx="18832">
                  <c:v>-0.70401749999999996</c:v>
                </c:pt>
                <c:pt idx="18833">
                  <c:v>-0.70679119999999995</c:v>
                </c:pt>
                <c:pt idx="18834">
                  <c:v>-0.70956339999999996</c:v>
                </c:pt>
                <c:pt idx="18835">
                  <c:v>-0.71233460000000004</c:v>
                </c:pt>
                <c:pt idx="18836">
                  <c:v>-0.71510669999999998</c:v>
                </c:pt>
                <c:pt idx="18837">
                  <c:v>-0.71787840000000003</c:v>
                </c:pt>
                <c:pt idx="18838">
                  <c:v>-0.72065020000000002</c:v>
                </c:pt>
                <c:pt idx="18839">
                  <c:v>-0.72342169999999995</c:v>
                </c:pt>
                <c:pt idx="18840">
                  <c:v>-0.72619319999999998</c:v>
                </c:pt>
                <c:pt idx="18841">
                  <c:v>-0.7289641</c:v>
                </c:pt>
                <c:pt idx="18842">
                  <c:v>-0.73173529999999998</c:v>
                </c:pt>
                <c:pt idx="18843">
                  <c:v>-0.73450599999999999</c:v>
                </c:pt>
                <c:pt idx="18844">
                  <c:v>-0.73727690000000001</c:v>
                </c:pt>
                <c:pt idx="18845">
                  <c:v>-0.74004820000000004</c:v>
                </c:pt>
                <c:pt idx="18846">
                  <c:v>-0.74281900000000001</c:v>
                </c:pt>
                <c:pt idx="18847">
                  <c:v>-0.74558970000000002</c:v>
                </c:pt>
                <c:pt idx="18848">
                  <c:v>-0.74836000000000003</c:v>
                </c:pt>
                <c:pt idx="18849">
                  <c:v>-0.75113070000000004</c:v>
                </c:pt>
                <c:pt idx="18850">
                  <c:v>-0.75390170000000001</c:v>
                </c:pt>
                <c:pt idx="18851">
                  <c:v>-0.75667269999999998</c:v>
                </c:pt>
                <c:pt idx="18852">
                  <c:v>-0.7594436</c:v>
                </c:pt>
                <c:pt idx="18853">
                  <c:v>-0.76221470000000002</c:v>
                </c:pt>
                <c:pt idx="18854">
                  <c:v>-0.76498480000000002</c:v>
                </c:pt>
                <c:pt idx="18855">
                  <c:v>-0.76775550000000004</c:v>
                </c:pt>
                <c:pt idx="18856">
                  <c:v>-0.77052580000000004</c:v>
                </c:pt>
                <c:pt idx="18857">
                  <c:v>-0.77329610000000004</c:v>
                </c:pt>
                <c:pt idx="18858">
                  <c:v>-0.77606620000000004</c:v>
                </c:pt>
                <c:pt idx="18859">
                  <c:v>-0.77883590000000003</c:v>
                </c:pt>
                <c:pt idx="18860">
                  <c:v>-0.7816052</c:v>
                </c:pt>
                <c:pt idx="18861">
                  <c:v>-0.78437500000000004</c:v>
                </c:pt>
                <c:pt idx="18862">
                  <c:v>-0.78714510000000004</c:v>
                </c:pt>
                <c:pt idx="18863">
                  <c:v>-0.78991529999999999</c:v>
                </c:pt>
                <c:pt idx="18864">
                  <c:v>-0.79268499999999997</c:v>
                </c:pt>
                <c:pt idx="18865">
                  <c:v>-0.79545339999999998</c:v>
                </c:pt>
                <c:pt idx="18866">
                  <c:v>-0.79822210000000005</c:v>
                </c:pt>
                <c:pt idx="18867">
                  <c:v>-0.80099030000000004</c:v>
                </c:pt>
                <c:pt idx="18868">
                  <c:v>-0.80375830000000004</c:v>
                </c:pt>
                <c:pt idx="18869">
                  <c:v>-0.80652579999999996</c:v>
                </c:pt>
                <c:pt idx="18870">
                  <c:v>-0.80929240000000002</c:v>
                </c:pt>
                <c:pt idx="18871">
                  <c:v>-0.81205859999999996</c:v>
                </c:pt>
                <c:pt idx="18872">
                  <c:v>-0.81482489999999996</c:v>
                </c:pt>
                <c:pt idx="18873">
                  <c:v>-0.8175907</c:v>
                </c:pt>
                <c:pt idx="18874">
                  <c:v>-0.82035689999999994</c:v>
                </c:pt>
                <c:pt idx="18875">
                  <c:v>-0.8231233</c:v>
                </c:pt>
                <c:pt idx="18876">
                  <c:v>-0.82588850000000003</c:v>
                </c:pt>
                <c:pt idx="18877">
                  <c:v>-0.82865610000000001</c:v>
                </c:pt>
                <c:pt idx="18878">
                  <c:v>-0.83142229999999995</c:v>
                </c:pt>
                <c:pt idx="18879">
                  <c:v>-0.83418840000000005</c:v>
                </c:pt>
                <c:pt idx="18880">
                  <c:v>-0.83695410000000003</c:v>
                </c:pt>
                <c:pt idx="18881">
                  <c:v>-0.8397173</c:v>
                </c:pt>
                <c:pt idx="18882">
                  <c:v>-0.84248160000000005</c:v>
                </c:pt>
                <c:pt idx="18883">
                  <c:v>-0.84524509999999997</c:v>
                </c:pt>
                <c:pt idx="18884">
                  <c:v>-0.84800750000000003</c:v>
                </c:pt>
                <c:pt idx="18885">
                  <c:v>-0.85076989999999997</c:v>
                </c:pt>
                <c:pt idx="18886">
                  <c:v>-0.85353060000000003</c:v>
                </c:pt>
                <c:pt idx="18887">
                  <c:v>-0.85629149999999998</c:v>
                </c:pt>
                <c:pt idx="18888">
                  <c:v>-0.85905240000000005</c:v>
                </c:pt>
                <c:pt idx="18889">
                  <c:v>-0.86181540000000001</c:v>
                </c:pt>
                <c:pt idx="18890">
                  <c:v>-0.86457589999999995</c:v>
                </c:pt>
                <c:pt idx="18891">
                  <c:v>-0.86733039999999995</c:v>
                </c:pt>
                <c:pt idx="18892">
                  <c:v>-0.87007389999999996</c:v>
                </c:pt>
                <c:pt idx="18893">
                  <c:v>-0.87282720000000003</c:v>
                </c:pt>
                <c:pt idx="18894">
                  <c:v>-0.87558380000000002</c:v>
                </c:pt>
                <c:pt idx="18895">
                  <c:v>-0.87834310000000004</c:v>
                </c:pt>
                <c:pt idx="18896">
                  <c:v>-0.88110299999999997</c:v>
                </c:pt>
                <c:pt idx="18897">
                  <c:v>-0.88386180000000003</c:v>
                </c:pt>
                <c:pt idx="18898">
                  <c:v>-0.88661769999999995</c:v>
                </c:pt>
                <c:pt idx="18899">
                  <c:v>-0.889374</c:v>
                </c:pt>
                <c:pt idx="18900">
                  <c:v>-0.8921327</c:v>
                </c:pt>
                <c:pt idx="18901">
                  <c:v>-0.89489289999999999</c:v>
                </c:pt>
                <c:pt idx="18902">
                  <c:v>-0.89765320000000004</c:v>
                </c:pt>
                <c:pt idx="18903">
                  <c:v>-0.90041269999999995</c:v>
                </c:pt>
                <c:pt idx="18904">
                  <c:v>-0.90317239999999999</c:v>
                </c:pt>
                <c:pt idx="18905">
                  <c:v>-0.90593129999999999</c:v>
                </c:pt>
                <c:pt idx="18906">
                  <c:v>-0.90869080000000002</c:v>
                </c:pt>
                <c:pt idx="18907">
                  <c:v>-0.91145030000000005</c:v>
                </c:pt>
                <c:pt idx="18908">
                  <c:v>-0.91420959999999996</c:v>
                </c:pt>
                <c:pt idx="18909">
                  <c:v>-0.91697079999999997</c:v>
                </c:pt>
                <c:pt idx="18910">
                  <c:v>-0.91973039999999995</c:v>
                </c:pt>
                <c:pt idx="18911">
                  <c:v>-0.92249049999999999</c:v>
                </c:pt>
                <c:pt idx="18912">
                  <c:v>-0.92525049999999998</c:v>
                </c:pt>
                <c:pt idx="18913">
                  <c:v>-0.92801069999999997</c:v>
                </c:pt>
                <c:pt idx="18914">
                  <c:v>-0.93077030000000005</c:v>
                </c:pt>
                <c:pt idx="18915">
                  <c:v>-0.93352880000000005</c:v>
                </c:pt>
                <c:pt idx="18916">
                  <c:v>-0.93628840000000002</c:v>
                </c:pt>
                <c:pt idx="18917">
                  <c:v>-0.9390482</c:v>
                </c:pt>
                <c:pt idx="18918">
                  <c:v>-0.94180810000000004</c:v>
                </c:pt>
                <c:pt idx="18919">
                  <c:v>-0.94456759999999995</c:v>
                </c:pt>
                <c:pt idx="18920">
                  <c:v>-0.94732680000000002</c:v>
                </c:pt>
                <c:pt idx="18921">
                  <c:v>-0.95008559999999997</c:v>
                </c:pt>
                <c:pt idx="18922">
                  <c:v>-0.95284310000000005</c:v>
                </c:pt>
                <c:pt idx="18923">
                  <c:v>-0.9556019</c:v>
                </c:pt>
                <c:pt idx="18924">
                  <c:v>-0.9583602</c:v>
                </c:pt>
                <c:pt idx="18925">
                  <c:v>-0.9611189</c:v>
                </c:pt>
                <c:pt idx="18926">
                  <c:v>-0.96387690000000004</c:v>
                </c:pt>
                <c:pt idx="18927">
                  <c:v>-0.96663549999999998</c:v>
                </c:pt>
                <c:pt idx="18928">
                  <c:v>-0.96939450000000005</c:v>
                </c:pt>
                <c:pt idx="18929">
                  <c:v>-0.97215209999999996</c:v>
                </c:pt>
                <c:pt idx="18930">
                  <c:v>-0.97491030000000001</c:v>
                </c:pt>
                <c:pt idx="18931">
                  <c:v>-0.97766660000000005</c:v>
                </c:pt>
                <c:pt idx="18932">
                  <c:v>-0.98041900000000004</c:v>
                </c:pt>
                <c:pt idx="18933">
                  <c:v>-0.98317379999999999</c:v>
                </c:pt>
                <c:pt idx="18934">
                  <c:v>-0.98592630000000003</c:v>
                </c:pt>
                <c:pt idx="18935">
                  <c:v>-0.9886798</c:v>
                </c:pt>
                <c:pt idx="18936">
                  <c:v>-0.99143250000000005</c:v>
                </c:pt>
                <c:pt idx="18937">
                  <c:v>-0.99418629999999997</c:v>
                </c:pt>
                <c:pt idx="18938">
                  <c:v>-0.99694139999999998</c:v>
                </c:pt>
                <c:pt idx="18939">
                  <c:v>-0.99969479999999999</c:v>
                </c:pt>
                <c:pt idx="18940">
                  <c:v>-1.0024489999999999</c:v>
                </c:pt>
                <c:pt idx="18941">
                  <c:v>-1.005201</c:v>
                </c:pt>
                <c:pt idx="18942">
                  <c:v>-1.0079560000000001</c:v>
                </c:pt>
                <c:pt idx="18943">
                  <c:v>-1.0107109999999999</c:v>
                </c:pt>
                <c:pt idx="18944">
                  <c:v>-1.0134650000000001</c:v>
                </c:pt>
                <c:pt idx="18945">
                  <c:v>-1.016219</c:v>
                </c:pt>
                <c:pt idx="18946">
                  <c:v>-1.0189729999999999</c:v>
                </c:pt>
                <c:pt idx="18947">
                  <c:v>-1.0217270000000001</c:v>
                </c:pt>
                <c:pt idx="18948">
                  <c:v>-1.0244789999999999</c:v>
                </c:pt>
                <c:pt idx="18949">
                  <c:v>-1.027231</c:v>
                </c:pt>
                <c:pt idx="18950">
                  <c:v>-1.0299830000000001</c:v>
                </c:pt>
                <c:pt idx="18951">
                  <c:v>-1.0327360000000001</c:v>
                </c:pt>
                <c:pt idx="18952">
                  <c:v>-1.035488</c:v>
                </c:pt>
                <c:pt idx="18953">
                  <c:v>-1.038238</c:v>
                </c:pt>
                <c:pt idx="18954">
                  <c:v>-1.0409870000000001</c:v>
                </c:pt>
                <c:pt idx="18955">
                  <c:v>-1.043739</c:v>
                </c:pt>
                <c:pt idx="18956">
                  <c:v>-1.0464880000000001</c:v>
                </c:pt>
                <c:pt idx="18957">
                  <c:v>-1.0492379999999999</c:v>
                </c:pt>
                <c:pt idx="18958">
                  <c:v>-1.0519879999999999</c:v>
                </c:pt>
                <c:pt idx="18959">
                  <c:v>-1.054737</c:v>
                </c:pt>
                <c:pt idx="18960">
                  <c:v>-1.057488</c:v>
                </c:pt>
                <c:pt idx="18961">
                  <c:v>-1.060238</c:v>
                </c:pt>
                <c:pt idx="18962">
                  <c:v>-1.062988</c:v>
                </c:pt>
                <c:pt idx="18963">
                  <c:v>-1.0657380000000001</c:v>
                </c:pt>
                <c:pt idx="18964">
                  <c:v>-1.0684800000000001</c:v>
                </c:pt>
                <c:pt idx="18965">
                  <c:v>-1.0712060000000001</c:v>
                </c:pt>
                <c:pt idx="18966">
                  <c:v>-1.0739449999999999</c:v>
                </c:pt>
                <c:pt idx="18967">
                  <c:v>-1.0766880000000001</c:v>
                </c:pt>
                <c:pt idx="18968">
                  <c:v>-1.079434</c:v>
                </c:pt>
                <c:pt idx="18969">
                  <c:v>-1.082182</c:v>
                </c:pt>
                <c:pt idx="18970">
                  <c:v>-1.0849310000000001</c:v>
                </c:pt>
                <c:pt idx="18971">
                  <c:v>-1.08768</c:v>
                </c:pt>
                <c:pt idx="18972">
                  <c:v>-1.090428</c:v>
                </c:pt>
                <c:pt idx="18973">
                  <c:v>-1.093178</c:v>
                </c:pt>
                <c:pt idx="18974">
                  <c:v>-1.095926</c:v>
                </c:pt>
                <c:pt idx="18975">
                  <c:v>-1.098673</c:v>
                </c:pt>
                <c:pt idx="18976">
                  <c:v>-1.1014189999999999</c:v>
                </c:pt>
                <c:pt idx="18977">
                  <c:v>-1.1041639999999999</c:v>
                </c:pt>
                <c:pt idx="18978">
                  <c:v>-1.106908</c:v>
                </c:pt>
                <c:pt idx="18979">
                  <c:v>-1.109648</c:v>
                </c:pt>
                <c:pt idx="18980">
                  <c:v>-1.1123879999999999</c:v>
                </c:pt>
                <c:pt idx="18981">
                  <c:v>-1.115129</c:v>
                </c:pt>
                <c:pt idx="18982">
                  <c:v>-1.1178729999999999</c:v>
                </c:pt>
                <c:pt idx="18983">
                  <c:v>-1.1206199999999999</c:v>
                </c:pt>
                <c:pt idx="18984">
                  <c:v>-1.1233690000000001</c:v>
                </c:pt>
                <c:pt idx="18985">
                  <c:v>-1.126118</c:v>
                </c:pt>
                <c:pt idx="18986">
                  <c:v>-1.128862</c:v>
                </c:pt>
                <c:pt idx="18987">
                  <c:v>-1.131607</c:v>
                </c:pt>
                <c:pt idx="18988">
                  <c:v>-1.1343540000000001</c:v>
                </c:pt>
                <c:pt idx="18989">
                  <c:v>-1.1370979999999999</c:v>
                </c:pt>
                <c:pt idx="18990">
                  <c:v>-1.1398440000000001</c:v>
                </c:pt>
                <c:pt idx="18991">
                  <c:v>-1.1425920000000001</c:v>
                </c:pt>
                <c:pt idx="18992">
                  <c:v>-1.1453420000000001</c:v>
                </c:pt>
                <c:pt idx="18993">
                  <c:v>-1.1480889999999999</c:v>
                </c:pt>
                <c:pt idx="18994">
                  <c:v>-1.1508370000000001</c:v>
                </c:pt>
                <c:pt idx="18995">
                  <c:v>-1.1535850000000001</c:v>
                </c:pt>
                <c:pt idx="18996">
                  <c:v>-1.1563330000000001</c:v>
                </c:pt>
                <c:pt idx="18997">
                  <c:v>-1.1590800000000001</c:v>
                </c:pt>
                <c:pt idx="18998">
                  <c:v>-1.161826</c:v>
                </c:pt>
                <c:pt idx="18999">
                  <c:v>-1.1645730000000001</c:v>
                </c:pt>
                <c:pt idx="19000">
                  <c:v>-1.1673199999999999</c:v>
                </c:pt>
                <c:pt idx="19001">
                  <c:v>-1.1700680000000001</c:v>
                </c:pt>
                <c:pt idx="19002">
                  <c:v>-1.172817</c:v>
                </c:pt>
                <c:pt idx="19003">
                  <c:v>-1.1755629999999999</c:v>
                </c:pt>
                <c:pt idx="19004">
                  <c:v>-1.178312</c:v>
                </c:pt>
                <c:pt idx="19005">
                  <c:v>-1.18106</c:v>
                </c:pt>
                <c:pt idx="19006">
                  <c:v>-1.183808</c:v>
                </c:pt>
                <c:pt idx="19007">
                  <c:v>-1.186555</c:v>
                </c:pt>
                <c:pt idx="19008">
                  <c:v>-1.189303</c:v>
                </c:pt>
                <c:pt idx="19009">
                  <c:v>-1.192051</c:v>
                </c:pt>
                <c:pt idx="19010">
                  <c:v>-1.1947970000000001</c:v>
                </c:pt>
                <c:pt idx="19011">
                  <c:v>-1.1975439999999999</c:v>
                </c:pt>
                <c:pt idx="19012">
                  <c:v>-1.2002919999999999</c:v>
                </c:pt>
                <c:pt idx="19013">
                  <c:v>-1.2030400000000001</c:v>
                </c:pt>
                <c:pt idx="19014">
                  <c:v>-1.2057880000000001</c:v>
                </c:pt>
                <c:pt idx="19015">
                  <c:v>-1.2085349999999999</c:v>
                </c:pt>
                <c:pt idx="19016">
                  <c:v>-1.2112830000000001</c:v>
                </c:pt>
                <c:pt idx="19017">
                  <c:v>-1.214029</c:v>
                </c:pt>
                <c:pt idx="19018">
                  <c:v>-1.2167730000000001</c:v>
                </c:pt>
                <c:pt idx="19019">
                  <c:v>-1.2195180000000001</c:v>
                </c:pt>
                <c:pt idx="19020">
                  <c:v>-1.222264</c:v>
                </c:pt>
                <c:pt idx="19021">
                  <c:v>-1.2250099999999999</c:v>
                </c:pt>
                <c:pt idx="19022">
                  <c:v>-1.227759</c:v>
                </c:pt>
                <c:pt idx="19023">
                  <c:v>-1.2305079999999999</c:v>
                </c:pt>
                <c:pt idx="19024">
                  <c:v>-1.233257</c:v>
                </c:pt>
                <c:pt idx="19025">
                  <c:v>-1.2360059999999999</c:v>
                </c:pt>
                <c:pt idx="19026">
                  <c:v>-1.2387550000000001</c:v>
                </c:pt>
                <c:pt idx="19027">
                  <c:v>-1.2415050000000001</c:v>
                </c:pt>
                <c:pt idx="19028">
                  <c:v>-1.2442530000000001</c:v>
                </c:pt>
                <c:pt idx="19029">
                  <c:v>-1.2470030000000001</c:v>
                </c:pt>
                <c:pt idx="19030">
                  <c:v>-1.2497510000000001</c:v>
                </c:pt>
                <c:pt idx="19031">
                  <c:v>-1.2525010000000001</c:v>
                </c:pt>
                <c:pt idx="19032">
                  <c:v>-1.2552540000000001</c:v>
                </c:pt>
                <c:pt idx="19033">
                  <c:v>-1.2580070000000001</c:v>
                </c:pt>
                <c:pt idx="19034">
                  <c:v>-1.260761</c:v>
                </c:pt>
                <c:pt idx="19035">
                  <c:v>-1.2635160000000001</c:v>
                </c:pt>
                <c:pt idx="19036">
                  <c:v>-1.26627</c:v>
                </c:pt>
                <c:pt idx="19037">
                  <c:v>-1.269026</c:v>
                </c:pt>
                <c:pt idx="19038">
                  <c:v>-1.271779</c:v>
                </c:pt>
                <c:pt idx="19039">
                  <c:v>-1.2745340000000001</c:v>
                </c:pt>
                <c:pt idx="19040">
                  <c:v>-1.2772889999999999</c:v>
                </c:pt>
                <c:pt idx="19041">
                  <c:v>-1.280043</c:v>
                </c:pt>
                <c:pt idx="19042">
                  <c:v>-1.282797</c:v>
                </c:pt>
                <c:pt idx="19043">
                  <c:v>-1.28555</c:v>
                </c:pt>
                <c:pt idx="19044">
                  <c:v>-1.288303</c:v>
                </c:pt>
                <c:pt idx="19045">
                  <c:v>-1.2910569999999999</c:v>
                </c:pt>
                <c:pt idx="19046">
                  <c:v>-1.293811</c:v>
                </c:pt>
                <c:pt idx="19047">
                  <c:v>-1.2965629999999999</c:v>
                </c:pt>
                <c:pt idx="19048">
                  <c:v>-1.299315</c:v>
                </c:pt>
                <c:pt idx="19049">
                  <c:v>-1.3020670000000001</c:v>
                </c:pt>
                <c:pt idx="19050">
                  <c:v>-1.3048200000000001</c:v>
                </c:pt>
                <c:pt idx="19051">
                  <c:v>-1.307574</c:v>
                </c:pt>
                <c:pt idx="19052">
                  <c:v>-1.3103290000000001</c:v>
                </c:pt>
                <c:pt idx="19053">
                  <c:v>-1.313083</c:v>
                </c:pt>
                <c:pt idx="19054">
                  <c:v>-1.3158369999999999</c:v>
                </c:pt>
                <c:pt idx="19055">
                  <c:v>-1.3185910000000001</c:v>
                </c:pt>
                <c:pt idx="19056">
                  <c:v>-1.321345</c:v>
                </c:pt>
                <c:pt idx="19057">
                  <c:v>-1.3241000000000001</c:v>
                </c:pt>
                <c:pt idx="19058">
                  <c:v>-1.326843</c:v>
                </c:pt>
                <c:pt idx="19059">
                  <c:v>-1.329574</c:v>
                </c:pt>
                <c:pt idx="19060">
                  <c:v>-1.332311</c:v>
                </c:pt>
                <c:pt idx="19061">
                  <c:v>-1.3350550000000001</c:v>
                </c:pt>
                <c:pt idx="19062">
                  <c:v>-1.3378019999999999</c:v>
                </c:pt>
                <c:pt idx="19063">
                  <c:v>-1.340552</c:v>
                </c:pt>
                <c:pt idx="19064">
                  <c:v>-1.343305</c:v>
                </c:pt>
                <c:pt idx="19065">
                  <c:v>-1.3460589999999999</c:v>
                </c:pt>
                <c:pt idx="19066">
                  <c:v>-1.348813</c:v>
                </c:pt>
                <c:pt idx="19067">
                  <c:v>-1.351569</c:v>
                </c:pt>
                <c:pt idx="19068">
                  <c:v>-1.3543229999999999</c:v>
                </c:pt>
                <c:pt idx="19069">
                  <c:v>-1.3570770000000001</c:v>
                </c:pt>
                <c:pt idx="19070">
                  <c:v>-1.3598330000000001</c:v>
                </c:pt>
                <c:pt idx="19071">
                  <c:v>-1.362587</c:v>
                </c:pt>
                <c:pt idx="19072">
                  <c:v>-1.3653409999999999</c:v>
                </c:pt>
                <c:pt idx="19073">
                  <c:v>-1.368093</c:v>
                </c:pt>
                <c:pt idx="19074">
                  <c:v>-1.370844</c:v>
                </c:pt>
                <c:pt idx="19075">
                  <c:v>-1.3735930000000001</c:v>
                </c:pt>
                <c:pt idx="19076">
                  <c:v>-1.3763460000000001</c:v>
                </c:pt>
                <c:pt idx="19077">
                  <c:v>-1.3791009999999999</c:v>
                </c:pt>
                <c:pt idx="19078">
                  <c:v>-1.3818550000000001</c:v>
                </c:pt>
                <c:pt idx="19079">
                  <c:v>-1.384609</c:v>
                </c:pt>
                <c:pt idx="19080">
                  <c:v>-1.387364</c:v>
                </c:pt>
                <c:pt idx="19081">
                  <c:v>-1.3901209999999999</c:v>
                </c:pt>
                <c:pt idx="19082">
                  <c:v>-1.3928780000000001</c:v>
                </c:pt>
                <c:pt idx="19083">
                  <c:v>-1.395637</c:v>
                </c:pt>
                <c:pt idx="19084">
                  <c:v>-1.398396</c:v>
                </c:pt>
                <c:pt idx="19085">
                  <c:v>-1.4011549999999999</c:v>
                </c:pt>
                <c:pt idx="19086">
                  <c:v>-1.403915</c:v>
                </c:pt>
                <c:pt idx="19087">
                  <c:v>-1.4066749999999999</c:v>
                </c:pt>
                <c:pt idx="19088">
                  <c:v>-1.4094340000000001</c:v>
                </c:pt>
                <c:pt idx="19089">
                  <c:v>-1.4121939999999999</c:v>
                </c:pt>
                <c:pt idx="19090">
                  <c:v>-1.4149510000000001</c:v>
                </c:pt>
                <c:pt idx="19091">
                  <c:v>-1.4177090000000001</c:v>
                </c:pt>
                <c:pt idx="19092">
                  <c:v>-1.4204669999999999</c:v>
                </c:pt>
                <c:pt idx="19093">
                  <c:v>-1.423227</c:v>
                </c:pt>
                <c:pt idx="19094">
                  <c:v>-1.425986</c:v>
                </c:pt>
                <c:pt idx="19095">
                  <c:v>-1.4287449999999999</c:v>
                </c:pt>
                <c:pt idx="19096">
                  <c:v>-1.431503</c:v>
                </c:pt>
                <c:pt idx="19097">
                  <c:v>-1.4342619999999999</c:v>
                </c:pt>
                <c:pt idx="19098">
                  <c:v>-1.437022</c:v>
                </c:pt>
                <c:pt idx="19099">
                  <c:v>-1.439781</c:v>
                </c:pt>
                <c:pt idx="19100">
                  <c:v>-1.442539</c:v>
                </c:pt>
                <c:pt idx="19101">
                  <c:v>-1.445298</c:v>
                </c:pt>
                <c:pt idx="19102">
                  <c:v>-1.4480569999999999</c:v>
                </c:pt>
                <c:pt idx="19103">
                  <c:v>-1.4508160000000001</c:v>
                </c:pt>
                <c:pt idx="19104">
                  <c:v>-1.4535750000000001</c:v>
                </c:pt>
                <c:pt idx="19105">
                  <c:v>-1.456334</c:v>
                </c:pt>
                <c:pt idx="19106">
                  <c:v>-1.459093</c:v>
                </c:pt>
                <c:pt idx="19107">
                  <c:v>-1.4618519999999999</c:v>
                </c:pt>
                <c:pt idx="19108">
                  <c:v>-1.46461</c:v>
                </c:pt>
                <c:pt idx="19109">
                  <c:v>-1.467368</c:v>
                </c:pt>
                <c:pt idx="19110">
                  <c:v>-1.4701230000000001</c:v>
                </c:pt>
                <c:pt idx="19111">
                  <c:v>-1.47288</c:v>
                </c:pt>
                <c:pt idx="19112">
                  <c:v>-1.4756370000000001</c:v>
                </c:pt>
                <c:pt idx="19113">
                  <c:v>-1.478394</c:v>
                </c:pt>
                <c:pt idx="19114">
                  <c:v>-1.4811510000000001</c:v>
                </c:pt>
                <c:pt idx="19115">
                  <c:v>-1.483908</c:v>
                </c:pt>
                <c:pt idx="19116">
                  <c:v>-1.4866649999999999</c:v>
                </c:pt>
                <c:pt idx="19117">
                  <c:v>-1.489422</c:v>
                </c:pt>
                <c:pt idx="19118">
                  <c:v>-1.4921800000000001</c:v>
                </c:pt>
                <c:pt idx="19119">
                  <c:v>-1.494937</c:v>
                </c:pt>
                <c:pt idx="19120">
                  <c:v>-1.4976940000000001</c:v>
                </c:pt>
                <c:pt idx="19121">
                  <c:v>-1.500451</c:v>
                </c:pt>
                <c:pt idx="19122">
                  <c:v>-1.503207</c:v>
                </c:pt>
                <c:pt idx="19123">
                  <c:v>-1.5059640000000001</c:v>
                </c:pt>
                <c:pt idx="19124">
                  <c:v>-1.508721</c:v>
                </c:pt>
                <c:pt idx="19125">
                  <c:v>-1.5114609999999999</c:v>
                </c:pt>
                <c:pt idx="19126">
                  <c:v>-1.5141880000000001</c:v>
                </c:pt>
                <c:pt idx="19127">
                  <c:v>-1.5169239999999999</c:v>
                </c:pt>
                <c:pt idx="19128">
                  <c:v>-1.5196670000000001</c:v>
                </c:pt>
                <c:pt idx="19129">
                  <c:v>-1.522413</c:v>
                </c:pt>
                <c:pt idx="19130">
                  <c:v>-1.5251619999999999</c:v>
                </c:pt>
                <c:pt idx="19131">
                  <c:v>-1.5279149999999999</c:v>
                </c:pt>
                <c:pt idx="19132">
                  <c:v>-1.5306679999999999</c:v>
                </c:pt>
                <c:pt idx="19133">
                  <c:v>-1.5334209999999999</c:v>
                </c:pt>
                <c:pt idx="19134">
                  <c:v>-1.536143</c:v>
                </c:pt>
                <c:pt idx="19135">
                  <c:v>-1.5388470000000001</c:v>
                </c:pt>
                <c:pt idx="19136">
                  <c:v>-1.541555</c:v>
                </c:pt>
                <c:pt idx="19137">
                  <c:v>-1.5442689999999999</c:v>
                </c:pt>
                <c:pt idx="19138">
                  <c:v>-1.5469930000000001</c:v>
                </c:pt>
                <c:pt idx="19139">
                  <c:v>-1.5497179999999999</c:v>
                </c:pt>
                <c:pt idx="19140">
                  <c:v>-1.552449</c:v>
                </c:pt>
                <c:pt idx="19141">
                  <c:v>-1.5551839999999999</c:v>
                </c:pt>
                <c:pt idx="19142">
                  <c:v>-1.55792</c:v>
                </c:pt>
                <c:pt idx="19143">
                  <c:v>-1.5606599999999999</c:v>
                </c:pt>
                <c:pt idx="19144">
                  <c:v>-1.5633999999999999</c:v>
                </c:pt>
                <c:pt idx="19145">
                  <c:v>-1.566141</c:v>
                </c:pt>
                <c:pt idx="19146">
                  <c:v>-1.5688850000000001</c:v>
                </c:pt>
                <c:pt idx="19147">
                  <c:v>-1.5716289999999999</c:v>
                </c:pt>
                <c:pt idx="19148">
                  <c:v>-1.574371</c:v>
                </c:pt>
                <c:pt idx="19149">
                  <c:v>-1.577116</c:v>
                </c:pt>
                <c:pt idx="19150">
                  <c:v>-1.5798620000000001</c:v>
                </c:pt>
                <c:pt idx="19151">
                  <c:v>-1.582605</c:v>
                </c:pt>
                <c:pt idx="19152">
                  <c:v>-1.5853520000000001</c:v>
                </c:pt>
                <c:pt idx="19153">
                  <c:v>-1.5881000000000001</c:v>
                </c:pt>
                <c:pt idx="19154">
                  <c:v>-1.590849</c:v>
                </c:pt>
                <c:pt idx="19155">
                  <c:v>-1.5935999999999999</c:v>
                </c:pt>
                <c:pt idx="19156">
                  <c:v>-1.5963499999999999</c:v>
                </c:pt>
                <c:pt idx="19157">
                  <c:v>-1.5991010000000001</c:v>
                </c:pt>
                <c:pt idx="19158">
                  <c:v>-1.6018520000000001</c:v>
                </c:pt>
                <c:pt idx="19159">
                  <c:v>-1.604636</c:v>
                </c:pt>
                <c:pt idx="19160">
                  <c:v>-1.6074440000000001</c:v>
                </c:pt>
                <c:pt idx="19161">
                  <c:v>-1.6102669999999999</c:v>
                </c:pt>
                <c:pt idx="19162">
                  <c:v>-1.6130880000000001</c:v>
                </c:pt>
                <c:pt idx="19163">
                  <c:v>-1.615866</c:v>
                </c:pt>
                <c:pt idx="19164">
                  <c:v>-1.618633</c:v>
                </c:pt>
                <c:pt idx="19165">
                  <c:v>-1.621386</c:v>
                </c:pt>
                <c:pt idx="19166">
                  <c:v>-1.624144</c:v>
                </c:pt>
                <c:pt idx="19167">
                  <c:v>-1.6269039999999999</c:v>
                </c:pt>
                <c:pt idx="19168">
                  <c:v>-1.629659</c:v>
                </c:pt>
                <c:pt idx="19169">
                  <c:v>-1.632412</c:v>
                </c:pt>
                <c:pt idx="19170">
                  <c:v>-1.635167</c:v>
                </c:pt>
                <c:pt idx="19171">
                  <c:v>-1.637918</c:v>
                </c:pt>
                <c:pt idx="19172">
                  <c:v>-1.6406670000000001</c:v>
                </c:pt>
                <c:pt idx="19173">
                  <c:v>-1.6434139999999999</c:v>
                </c:pt>
                <c:pt idx="19174">
                  <c:v>-1.646161</c:v>
                </c:pt>
                <c:pt idx="19175">
                  <c:v>-1.6489100000000001</c:v>
                </c:pt>
                <c:pt idx="19176">
                  <c:v>-1.6516599999999999</c:v>
                </c:pt>
                <c:pt idx="19177">
                  <c:v>-1.6544110000000001</c:v>
                </c:pt>
                <c:pt idx="19178">
                  <c:v>-1.6571629999999999</c:v>
                </c:pt>
                <c:pt idx="19179">
                  <c:v>-1.6599170000000001</c:v>
                </c:pt>
                <c:pt idx="19180">
                  <c:v>-1.662671</c:v>
                </c:pt>
                <c:pt idx="19181">
                  <c:v>-1.665427</c:v>
                </c:pt>
                <c:pt idx="19182">
                  <c:v>-1.6681809999999999</c:v>
                </c:pt>
                <c:pt idx="19183">
                  <c:v>-1.6709339999999999</c:v>
                </c:pt>
                <c:pt idx="19184">
                  <c:v>-1.673689</c:v>
                </c:pt>
                <c:pt idx="19185">
                  <c:v>-1.676444</c:v>
                </c:pt>
                <c:pt idx="19186">
                  <c:v>-1.679198</c:v>
                </c:pt>
                <c:pt idx="19187">
                  <c:v>-1.681953</c:v>
                </c:pt>
                <c:pt idx="19188">
                  <c:v>-1.684707</c:v>
                </c:pt>
                <c:pt idx="19189">
                  <c:v>-1.687462</c:v>
                </c:pt>
                <c:pt idx="19190">
                  <c:v>-1.6902170000000001</c:v>
                </c:pt>
                <c:pt idx="19191">
                  <c:v>-1.6929719999999999</c:v>
                </c:pt>
                <c:pt idx="19192">
                  <c:v>-1.695727</c:v>
                </c:pt>
                <c:pt idx="19193">
                  <c:v>-1.698483</c:v>
                </c:pt>
                <c:pt idx="19194">
                  <c:v>-1.7012389999999999</c:v>
                </c:pt>
                <c:pt idx="19195">
                  <c:v>-1.703992</c:v>
                </c:pt>
                <c:pt idx="19196">
                  <c:v>-1.706745</c:v>
                </c:pt>
                <c:pt idx="19197">
                  <c:v>-1.7095279999999999</c:v>
                </c:pt>
                <c:pt idx="19198">
                  <c:v>-1.712331</c:v>
                </c:pt>
                <c:pt idx="19199">
                  <c:v>-1.7151460000000001</c:v>
                </c:pt>
                <c:pt idx="19200">
                  <c:v>-1.7179599999999999</c:v>
                </c:pt>
                <c:pt idx="19201">
                  <c:v>-1.7207250000000001</c:v>
                </c:pt>
                <c:pt idx="19202">
                  <c:v>-1.723474</c:v>
                </c:pt>
                <c:pt idx="19203">
                  <c:v>-1.7262249999999999</c:v>
                </c:pt>
                <c:pt idx="19204">
                  <c:v>-1.7290140000000001</c:v>
                </c:pt>
                <c:pt idx="19205">
                  <c:v>-1.731824</c:v>
                </c:pt>
                <c:pt idx="19206">
                  <c:v>-1.7346459999999999</c:v>
                </c:pt>
                <c:pt idx="19207">
                  <c:v>-1.737465</c:v>
                </c:pt>
                <c:pt idx="19208">
                  <c:v>-1.7402439999999999</c:v>
                </c:pt>
                <c:pt idx="19209">
                  <c:v>-1.743015</c:v>
                </c:pt>
                <c:pt idx="19210">
                  <c:v>-1.7457769999999999</c:v>
                </c:pt>
                <c:pt idx="19211">
                  <c:v>-1.7485379999999999</c:v>
                </c:pt>
                <c:pt idx="19212">
                  <c:v>-1.751295</c:v>
                </c:pt>
                <c:pt idx="19213">
                  <c:v>-1.754054</c:v>
                </c:pt>
                <c:pt idx="19214">
                  <c:v>-1.75681</c:v>
                </c:pt>
                <c:pt idx="19215">
                  <c:v>-1.759566</c:v>
                </c:pt>
                <c:pt idx="19216">
                  <c:v>-1.7623219999999999</c:v>
                </c:pt>
                <c:pt idx="19217">
                  <c:v>-1.765077</c:v>
                </c:pt>
                <c:pt idx="19218">
                  <c:v>-1.7678320000000001</c:v>
                </c:pt>
                <c:pt idx="19219">
                  <c:v>-1.7705880000000001</c:v>
                </c:pt>
                <c:pt idx="19220">
                  <c:v>-1.773344</c:v>
                </c:pt>
                <c:pt idx="19221">
                  <c:v>-1.7761009999999999</c:v>
                </c:pt>
                <c:pt idx="19222">
                  <c:v>-1.778851</c:v>
                </c:pt>
                <c:pt idx="19223">
                  <c:v>-1.7816050000000001</c:v>
                </c:pt>
                <c:pt idx="19224">
                  <c:v>-1.784359</c:v>
                </c:pt>
                <c:pt idx="19225">
                  <c:v>-1.7871170000000001</c:v>
                </c:pt>
                <c:pt idx="19226">
                  <c:v>-1.789873</c:v>
                </c:pt>
                <c:pt idx="19227">
                  <c:v>-1.792632</c:v>
                </c:pt>
                <c:pt idx="19228">
                  <c:v>-1.7953889999999999</c:v>
                </c:pt>
                <c:pt idx="19229">
                  <c:v>-1.7981480000000001</c:v>
                </c:pt>
                <c:pt idx="19230">
                  <c:v>-1.800905</c:v>
                </c:pt>
                <c:pt idx="19231">
                  <c:v>-1.8036639999999999</c:v>
                </c:pt>
                <c:pt idx="19232">
                  <c:v>-1.8064210000000001</c:v>
                </c:pt>
                <c:pt idx="19233">
                  <c:v>-1.809177</c:v>
                </c:pt>
                <c:pt idx="19234">
                  <c:v>-1.8119339999999999</c:v>
                </c:pt>
                <c:pt idx="19235">
                  <c:v>-1.814692</c:v>
                </c:pt>
                <c:pt idx="19236">
                  <c:v>-1.8174509999999999</c:v>
                </c:pt>
                <c:pt idx="19237">
                  <c:v>-1.820209</c:v>
                </c:pt>
                <c:pt idx="19238">
                  <c:v>-1.8229660000000001</c:v>
                </c:pt>
                <c:pt idx="19239">
                  <c:v>-1.8257239999999999</c:v>
                </c:pt>
                <c:pt idx="19240">
                  <c:v>-1.8284800000000001</c:v>
                </c:pt>
                <c:pt idx="19241">
                  <c:v>-1.8312379999999999</c:v>
                </c:pt>
                <c:pt idx="19242">
                  <c:v>-1.8339970000000001</c:v>
                </c:pt>
                <c:pt idx="19243">
                  <c:v>-1.8367549999999999</c:v>
                </c:pt>
                <c:pt idx="19244">
                  <c:v>-1.8394999999999999</c:v>
                </c:pt>
                <c:pt idx="19245">
                  <c:v>-1.842244</c:v>
                </c:pt>
                <c:pt idx="19246">
                  <c:v>-1.8449770000000001</c:v>
                </c:pt>
                <c:pt idx="19247">
                  <c:v>-1.847707</c:v>
                </c:pt>
                <c:pt idx="19248">
                  <c:v>-1.8504350000000001</c:v>
                </c:pt>
                <c:pt idx="19249">
                  <c:v>-1.8531740000000001</c:v>
                </c:pt>
                <c:pt idx="19250">
                  <c:v>-1.8559190000000001</c:v>
                </c:pt>
                <c:pt idx="19251">
                  <c:v>-1.85867</c:v>
                </c:pt>
                <c:pt idx="19252">
                  <c:v>-1.8614200000000001</c:v>
                </c:pt>
                <c:pt idx="19253">
                  <c:v>-1.864163</c:v>
                </c:pt>
                <c:pt idx="19254">
                  <c:v>-1.866905</c:v>
                </c:pt>
                <c:pt idx="19255">
                  <c:v>-1.869651</c:v>
                </c:pt>
                <c:pt idx="19256">
                  <c:v>-1.8724000000000001</c:v>
                </c:pt>
                <c:pt idx="19257">
                  <c:v>-1.8751519999999999</c:v>
                </c:pt>
                <c:pt idx="19258">
                  <c:v>-1.8779049999999999</c:v>
                </c:pt>
                <c:pt idx="19259">
                  <c:v>-1.88066</c:v>
                </c:pt>
                <c:pt idx="19260">
                  <c:v>-1.8834169999999999</c:v>
                </c:pt>
                <c:pt idx="19261">
                  <c:v>-1.886174</c:v>
                </c:pt>
                <c:pt idx="19262">
                  <c:v>-1.8889320000000001</c:v>
                </c:pt>
                <c:pt idx="19263">
                  <c:v>-1.891689</c:v>
                </c:pt>
                <c:pt idx="19264">
                  <c:v>-1.8944449999999999</c:v>
                </c:pt>
                <c:pt idx="19265">
                  <c:v>-1.8972009999999999</c:v>
                </c:pt>
                <c:pt idx="19266">
                  <c:v>-1.899958</c:v>
                </c:pt>
                <c:pt idx="19267">
                  <c:v>-1.902714</c:v>
                </c:pt>
                <c:pt idx="19268">
                  <c:v>-1.9054709999999999</c:v>
                </c:pt>
                <c:pt idx="19269">
                  <c:v>-1.908229</c:v>
                </c:pt>
                <c:pt idx="19270">
                  <c:v>-1.910987</c:v>
                </c:pt>
                <c:pt idx="19271">
                  <c:v>-1.913745</c:v>
                </c:pt>
                <c:pt idx="19272">
                  <c:v>-1.9165019999999999</c:v>
                </c:pt>
                <c:pt idx="19273">
                  <c:v>-1.91926</c:v>
                </c:pt>
                <c:pt idx="19274">
                  <c:v>-1.922018</c:v>
                </c:pt>
                <c:pt idx="19275">
                  <c:v>-1.924776</c:v>
                </c:pt>
                <c:pt idx="19276">
                  <c:v>-1.927535</c:v>
                </c:pt>
                <c:pt idx="19277">
                  <c:v>-1.9302889999999999</c:v>
                </c:pt>
                <c:pt idx="19278">
                  <c:v>-1.9330480000000001</c:v>
                </c:pt>
                <c:pt idx="19279">
                  <c:v>-1.9358070000000001</c:v>
                </c:pt>
                <c:pt idx="19280">
                  <c:v>-1.9385680000000001</c:v>
                </c:pt>
                <c:pt idx="19281">
                  <c:v>-1.941327</c:v>
                </c:pt>
                <c:pt idx="19282">
                  <c:v>-1.944088</c:v>
                </c:pt>
                <c:pt idx="19283">
                  <c:v>-1.9468490000000001</c:v>
                </c:pt>
                <c:pt idx="19284">
                  <c:v>-1.949608</c:v>
                </c:pt>
                <c:pt idx="19285">
                  <c:v>-1.9523680000000001</c:v>
                </c:pt>
                <c:pt idx="19286">
                  <c:v>-1.955128</c:v>
                </c:pt>
                <c:pt idx="19287">
                  <c:v>-1.9578819999999999</c:v>
                </c:pt>
                <c:pt idx="19288">
                  <c:v>-1.9606399999999999</c:v>
                </c:pt>
                <c:pt idx="19289">
                  <c:v>-1.9633989999999999</c:v>
                </c:pt>
                <c:pt idx="19290">
                  <c:v>-1.966159</c:v>
                </c:pt>
                <c:pt idx="19291">
                  <c:v>-1.9689190000000001</c:v>
                </c:pt>
                <c:pt idx="19292">
                  <c:v>-1.971678</c:v>
                </c:pt>
                <c:pt idx="19293">
                  <c:v>-1.9744379999999999</c:v>
                </c:pt>
                <c:pt idx="19294">
                  <c:v>-1.977198</c:v>
                </c:pt>
                <c:pt idx="19295">
                  <c:v>-1.979959</c:v>
                </c:pt>
                <c:pt idx="19296">
                  <c:v>-1.98272</c:v>
                </c:pt>
                <c:pt idx="19297">
                  <c:v>-1.9854890000000001</c:v>
                </c:pt>
                <c:pt idx="19298">
                  <c:v>-1.9883040000000001</c:v>
                </c:pt>
                <c:pt idx="19299">
                  <c:v>-1.9911319999999999</c:v>
                </c:pt>
                <c:pt idx="19300">
                  <c:v>-1.9939450000000001</c:v>
                </c:pt>
                <c:pt idx="19301">
                  <c:v>-1.996756</c:v>
                </c:pt>
                <c:pt idx="19302">
                  <c:v>-1.999541</c:v>
                </c:pt>
                <c:pt idx="19303">
                  <c:v>-2.002316</c:v>
                </c:pt>
                <c:pt idx="19304">
                  <c:v>-2.0050889999999999</c:v>
                </c:pt>
                <c:pt idx="19305">
                  <c:v>-2.0078619999999998</c:v>
                </c:pt>
                <c:pt idx="19306">
                  <c:v>-2.0106329999999999</c:v>
                </c:pt>
                <c:pt idx="19307">
                  <c:v>-2.0134059999999998</c:v>
                </c:pt>
                <c:pt idx="19308">
                  <c:v>-2.0161790000000002</c:v>
                </c:pt>
                <c:pt idx="19309">
                  <c:v>-2.0189509999999999</c:v>
                </c:pt>
                <c:pt idx="19310">
                  <c:v>-2.021719</c:v>
                </c:pt>
                <c:pt idx="19311">
                  <c:v>-2.0244909999999998</c:v>
                </c:pt>
                <c:pt idx="19312">
                  <c:v>-2.0272640000000002</c:v>
                </c:pt>
                <c:pt idx="19313">
                  <c:v>-2.030036</c:v>
                </c:pt>
                <c:pt idx="19314">
                  <c:v>-2.03281</c:v>
                </c:pt>
                <c:pt idx="19315">
                  <c:v>-2.0355780000000001</c:v>
                </c:pt>
                <c:pt idx="19316">
                  <c:v>-2.0383420000000001</c:v>
                </c:pt>
                <c:pt idx="19317">
                  <c:v>-2.0411039999999998</c:v>
                </c:pt>
                <c:pt idx="19318">
                  <c:v>-2.0438649999999998</c:v>
                </c:pt>
                <c:pt idx="19319">
                  <c:v>-2.0466289999999998</c:v>
                </c:pt>
                <c:pt idx="19320">
                  <c:v>-2.0493920000000001</c:v>
                </c:pt>
                <c:pt idx="19321">
                  <c:v>-2.052149</c:v>
                </c:pt>
                <c:pt idx="19322">
                  <c:v>-2.0549029999999999</c:v>
                </c:pt>
                <c:pt idx="19323">
                  <c:v>-2.0576590000000001</c:v>
                </c:pt>
                <c:pt idx="19324">
                  <c:v>-2.060416</c:v>
                </c:pt>
                <c:pt idx="19325">
                  <c:v>-2.0631710000000001</c:v>
                </c:pt>
                <c:pt idx="19326">
                  <c:v>-2.065925</c:v>
                </c:pt>
                <c:pt idx="19327">
                  <c:v>-2.0686779999999998</c:v>
                </c:pt>
                <c:pt idx="19328">
                  <c:v>-2.0714329999999999</c:v>
                </c:pt>
                <c:pt idx="19329">
                  <c:v>-2.0741860000000001</c:v>
                </c:pt>
                <c:pt idx="19330">
                  <c:v>-2.0769389999999999</c:v>
                </c:pt>
                <c:pt idx="19331">
                  <c:v>-2.0741420000000002</c:v>
                </c:pt>
                <c:pt idx="19332">
                  <c:v>-2.0713469999999998</c:v>
                </c:pt>
                <c:pt idx="19333">
                  <c:v>-2.0685549999999999</c:v>
                </c:pt>
                <c:pt idx="19334">
                  <c:v>-2.0657670000000001</c:v>
                </c:pt>
                <c:pt idx="19335">
                  <c:v>-2.0629810000000002</c:v>
                </c:pt>
                <c:pt idx="19336">
                  <c:v>-2.0601970000000001</c:v>
                </c:pt>
                <c:pt idx="19337">
                  <c:v>-2.0574150000000002</c:v>
                </c:pt>
                <c:pt idx="19338">
                  <c:v>-2.0546340000000001</c:v>
                </c:pt>
                <c:pt idx="19339">
                  <c:v>-2.0518540000000001</c:v>
                </c:pt>
                <c:pt idx="19340">
                  <c:v>-2.0490750000000002</c:v>
                </c:pt>
                <c:pt idx="19341">
                  <c:v>-2.0462959999999999</c:v>
                </c:pt>
                <c:pt idx="19342">
                  <c:v>-2.04352</c:v>
                </c:pt>
                <c:pt idx="19343">
                  <c:v>-2.0407449999999998</c:v>
                </c:pt>
                <c:pt idx="19344">
                  <c:v>-2.0379719999999999</c:v>
                </c:pt>
                <c:pt idx="19345">
                  <c:v>-2.0352000000000001</c:v>
                </c:pt>
                <c:pt idx="19346">
                  <c:v>-2.0324270000000002</c:v>
                </c:pt>
                <c:pt idx="19347">
                  <c:v>-2.029655</c:v>
                </c:pt>
                <c:pt idx="19348">
                  <c:v>-2.0268820000000001</c:v>
                </c:pt>
                <c:pt idx="19349">
                  <c:v>-2.024111</c:v>
                </c:pt>
                <c:pt idx="19350">
                  <c:v>-2.0213390000000002</c:v>
                </c:pt>
                <c:pt idx="19351">
                  <c:v>-2.0185680000000001</c:v>
                </c:pt>
                <c:pt idx="19352">
                  <c:v>-2.0157970000000001</c:v>
                </c:pt>
                <c:pt idx="19353">
                  <c:v>-2.013026</c:v>
                </c:pt>
                <c:pt idx="19354">
                  <c:v>-2.010256</c:v>
                </c:pt>
                <c:pt idx="19355">
                  <c:v>-2.0074860000000001</c:v>
                </c:pt>
                <c:pt idx="19356">
                  <c:v>-2.004715</c:v>
                </c:pt>
                <c:pt idx="19357">
                  <c:v>-2.0019450000000001</c:v>
                </c:pt>
                <c:pt idx="19358">
                  <c:v>-1.9991760000000001</c:v>
                </c:pt>
                <c:pt idx="19359">
                  <c:v>-1.9964059999999999</c:v>
                </c:pt>
                <c:pt idx="19360">
                  <c:v>-1.993636</c:v>
                </c:pt>
                <c:pt idx="19361">
                  <c:v>-1.990866</c:v>
                </c:pt>
                <c:pt idx="19362">
                  <c:v>-1.9880960000000001</c:v>
                </c:pt>
                <c:pt idx="19363">
                  <c:v>-1.9853259999999999</c:v>
                </c:pt>
                <c:pt idx="19364">
                  <c:v>-1.982556</c:v>
                </c:pt>
                <c:pt idx="19365">
                  <c:v>-1.9797849999999999</c:v>
                </c:pt>
                <c:pt idx="19366">
                  <c:v>-1.977015</c:v>
                </c:pt>
                <c:pt idx="19367">
                  <c:v>-1.974243</c:v>
                </c:pt>
                <c:pt idx="19368">
                  <c:v>-1.9714700000000001</c:v>
                </c:pt>
                <c:pt idx="19369">
                  <c:v>-1.9686969999999999</c:v>
                </c:pt>
                <c:pt idx="19370">
                  <c:v>-1.9659249999999999</c:v>
                </c:pt>
                <c:pt idx="19371">
                  <c:v>-1.963152</c:v>
                </c:pt>
                <c:pt idx="19372">
                  <c:v>-1.96038</c:v>
                </c:pt>
                <c:pt idx="19373">
                  <c:v>-1.957608</c:v>
                </c:pt>
                <c:pt idx="19374">
                  <c:v>-1.954836</c:v>
                </c:pt>
                <c:pt idx="19375">
                  <c:v>-1.952064</c:v>
                </c:pt>
                <c:pt idx="19376">
                  <c:v>-1.949292</c:v>
                </c:pt>
                <c:pt idx="19377">
                  <c:v>-1.94652</c:v>
                </c:pt>
                <c:pt idx="19378">
                  <c:v>-1.943748</c:v>
                </c:pt>
                <c:pt idx="19379">
                  <c:v>-1.940977</c:v>
                </c:pt>
                <c:pt idx="19380">
                  <c:v>-1.938205</c:v>
                </c:pt>
                <c:pt idx="19381">
                  <c:v>-1.9354340000000001</c:v>
                </c:pt>
                <c:pt idx="19382">
                  <c:v>-1.9326620000000001</c:v>
                </c:pt>
                <c:pt idx="19383">
                  <c:v>-1.929891</c:v>
                </c:pt>
                <c:pt idx="19384">
                  <c:v>-1.927119</c:v>
                </c:pt>
                <c:pt idx="19385">
                  <c:v>-1.9243479999999999</c:v>
                </c:pt>
                <c:pt idx="19386">
                  <c:v>-1.921576</c:v>
                </c:pt>
                <c:pt idx="19387">
                  <c:v>-1.9188050000000001</c:v>
                </c:pt>
                <c:pt idx="19388">
                  <c:v>-1.9160330000000001</c:v>
                </c:pt>
                <c:pt idx="19389">
                  <c:v>-1.913262</c:v>
                </c:pt>
                <c:pt idx="19390">
                  <c:v>-1.91049</c:v>
                </c:pt>
                <c:pt idx="19391">
                  <c:v>-1.9077189999999999</c:v>
                </c:pt>
                <c:pt idx="19392">
                  <c:v>-1.9049480000000001</c:v>
                </c:pt>
                <c:pt idx="19393">
                  <c:v>-1.9021760000000001</c:v>
                </c:pt>
                <c:pt idx="19394">
                  <c:v>-1.899405</c:v>
                </c:pt>
                <c:pt idx="19395">
                  <c:v>-1.8966339999999999</c:v>
                </c:pt>
                <c:pt idx="19396">
                  <c:v>-1.8938630000000001</c:v>
                </c:pt>
                <c:pt idx="19397">
                  <c:v>-1.891092</c:v>
                </c:pt>
                <c:pt idx="19398">
                  <c:v>-1.8883220000000001</c:v>
                </c:pt>
                <c:pt idx="19399">
                  <c:v>-1.885551</c:v>
                </c:pt>
                <c:pt idx="19400">
                  <c:v>-1.882781</c:v>
                </c:pt>
                <c:pt idx="19401">
                  <c:v>-1.8800110000000001</c:v>
                </c:pt>
                <c:pt idx="19402">
                  <c:v>-1.87724</c:v>
                </c:pt>
                <c:pt idx="19403">
                  <c:v>-1.8744689999999999</c:v>
                </c:pt>
                <c:pt idx="19404">
                  <c:v>-1.871699</c:v>
                </c:pt>
                <c:pt idx="19405">
                  <c:v>-1.8689279999999999</c:v>
                </c:pt>
                <c:pt idx="19406">
                  <c:v>-1.8661570000000001</c:v>
                </c:pt>
                <c:pt idx="19407">
                  <c:v>-1.863386</c:v>
                </c:pt>
                <c:pt idx="19408">
                  <c:v>-1.860616</c:v>
                </c:pt>
                <c:pt idx="19409">
                  <c:v>-1.857845</c:v>
                </c:pt>
                <c:pt idx="19410">
                  <c:v>-1.8550739999999999</c:v>
                </c:pt>
                <c:pt idx="19411">
                  <c:v>-1.852303</c:v>
                </c:pt>
                <c:pt idx="19412">
                  <c:v>-1.849532</c:v>
                </c:pt>
                <c:pt idx="19413">
                  <c:v>-1.8467610000000001</c:v>
                </c:pt>
                <c:pt idx="19414">
                  <c:v>-1.8439909999999999</c:v>
                </c:pt>
                <c:pt idx="19415">
                  <c:v>-1.8412200000000001</c:v>
                </c:pt>
                <c:pt idx="19416">
                  <c:v>-1.838449</c:v>
                </c:pt>
                <c:pt idx="19417">
                  <c:v>-1.8356790000000001</c:v>
                </c:pt>
                <c:pt idx="19418">
                  <c:v>-1.832908</c:v>
                </c:pt>
                <c:pt idx="19419">
                  <c:v>-1.8301369999999999</c:v>
                </c:pt>
                <c:pt idx="19420">
                  <c:v>-1.827366</c:v>
                </c:pt>
                <c:pt idx="19421">
                  <c:v>-1.8245960000000001</c:v>
                </c:pt>
                <c:pt idx="19422">
                  <c:v>-1.821825</c:v>
                </c:pt>
                <c:pt idx="19423">
                  <c:v>-1.8190539999999999</c:v>
                </c:pt>
                <c:pt idx="19424">
                  <c:v>-1.8162830000000001</c:v>
                </c:pt>
                <c:pt idx="19425">
                  <c:v>-1.8135129999999999</c:v>
                </c:pt>
                <c:pt idx="19426">
                  <c:v>-1.810743</c:v>
                </c:pt>
                <c:pt idx="19427">
                  <c:v>-1.8079730000000001</c:v>
                </c:pt>
                <c:pt idx="19428">
                  <c:v>-1.805202</c:v>
                </c:pt>
                <c:pt idx="19429">
                  <c:v>-1.8024309999999999</c:v>
                </c:pt>
                <c:pt idx="19430">
                  <c:v>-1.79966</c:v>
                </c:pt>
                <c:pt idx="19431">
                  <c:v>-1.7968900000000001</c:v>
                </c:pt>
                <c:pt idx="19432">
                  <c:v>-1.7941199999999999</c:v>
                </c:pt>
                <c:pt idx="19433">
                  <c:v>-1.79135</c:v>
                </c:pt>
                <c:pt idx="19434">
                  <c:v>-1.7885789999999999</c:v>
                </c:pt>
                <c:pt idx="19435">
                  <c:v>-1.7858080000000001</c:v>
                </c:pt>
                <c:pt idx="19436">
                  <c:v>-1.783037</c:v>
                </c:pt>
                <c:pt idx="19437">
                  <c:v>-1.7802659999999999</c:v>
                </c:pt>
                <c:pt idx="19438">
                  <c:v>-1.777495</c:v>
                </c:pt>
                <c:pt idx="19439">
                  <c:v>-1.7747230000000001</c:v>
                </c:pt>
                <c:pt idx="19440">
                  <c:v>-1.771952</c:v>
                </c:pt>
                <c:pt idx="19441">
                  <c:v>-1.7691809999999999</c:v>
                </c:pt>
                <c:pt idx="19442">
                  <c:v>-1.76641</c:v>
                </c:pt>
                <c:pt idx="19443">
                  <c:v>-1.763639</c:v>
                </c:pt>
                <c:pt idx="19444">
                  <c:v>-1.760869</c:v>
                </c:pt>
                <c:pt idx="19445">
                  <c:v>-1.7580979999999999</c:v>
                </c:pt>
                <c:pt idx="19446">
                  <c:v>-1.7553270000000001</c:v>
                </c:pt>
                <c:pt idx="19447">
                  <c:v>-1.752559</c:v>
                </c:pt>
                <c:pt idx="19448">
                  <c:v>-1.74979</c:v>
                </c:pt>
                <c:pt idx="19449">
                  <c:v>-1.74702</c:v>
                </c:pt>
                <c:pt idx="19450">
                  <c:v>-1.7442500000000001</c:v>
                </c:pt>
                <c:pt idx="19451">
                  <c:v>-1.7414799999999999</c:v>
                </c:pt>
                <c:pt idx="19452">
                  <c:v>-1.73871</c:v>
                </c:pt>
                <c:pt idx="19453">
                  <c:v>-1.7359389999999999</c:v>
                </c:pt>
                <c:pt idx="19454">
                  <c:v>-1.733168</c:v>
                </c:pt>
                <c:pt idx="19455">
                  <c:v>-1.7303980000000001</c:v>
                </c:pt>
                <c:pt idx="19456">
                  <c:v>-1.727627</c:v>
                </c:pt>
                <c:pt idx="19457">
                  <c:v>-1.7248559999999999</c:v>
                </c:pt>
                <c:pt idx="19458">
                  <c:v>-1.722086</c:v>
                </c:pt>
                <c:pt idx="19459">
                  <c:v>-1.7193149999999999</c:v>
                </c:pt>
                <c:pt idx="19460">
                  <c:v>-1.7165440000000001</c:v>
                </c:pt>
                <c:pt idx="19461">
                  <c:v>-1.713773</c:v>
                </c:pt>
                <c:pt idx="19462">
                  <c:v>-1.7110019999999999</c:v>
                </c:pt>
                <c:pt idx="19463">
                  <c:v>-1.708232</c:v>
                </c:pt>
                <c:pt idx="19464">
                  <c:v>-1.7054609999999999</c:v>
                </c:pt>
                <c:pt idx="19465">
                  <c:v>-1.70269</c:v>
                </c:pt>
                <c:pt idx="19466">
                  <c:v>-1.6999200000000001</c:v>
                </c:pt>
                <c:pt idx="19467">
                  <c:v>-1.6971499999999999</c:v>
                </c:pt>
                <c:pt idx="19468">
                  <c:v>-1.6943790000000001</c:v>
                </c:pt>
                <c:pt idx="19469">
                  <c:v>-1.691608</c:v>
                </c:pt>
                <c:pt idx="19470">
                  <c:v>-1.6888369999999999</c:v>
                </c:pt>
                <c:pt idx="19471">
                  <c:v>-1.686067</c:v>
                </c:pt>
                <c:pt idx="19472">
                  <c:v>-1.6832959999999999</c:v>
                </c:pt>
                <c:pt idx="19473">
                  <c:v>-1.680525</c:v>
                </c:pt>
                <c:pt idx="19474">
                  <c:v>-1.677754</c:v>
                </c:pt>
                <c:pt idx="19475">
                  <c:v>-1.6749830000000001</c:v>
                </c:pt>
                <c:pt idx="19476">
                  <c:v>-1.672212</c:v>
                </c:pt>
                <c:pt idx="19477">
                  <c:v>-1.6694420000000001</c:v>
                </c:pt>
                <c:pt idx="19478">
                  <c:v>-1.666671</c:v>
                </c:pt>
                <c:pt idx="19479">
                  <c:v>-1.6638999999999999</c:v>
                </c:pt>
                <c:pt idx="19480">
                  <c:v>-1.6611290000000001</c:v>
                </c:pt>
                <c:pt idx="19481">
                  <c:v>-1.658358</c:v>
                </c:pt>
                <c:pt idx="19482">
                  <c:v>-1.6555880000000001</c:v>
                </c:pt>
                <c:pt idx="19483">
                  <c:v>-1.652817</c:v>
                </c:pt>
                <c:pt idx="19484">
                  <c:v>-1.6500459999999999</c:v>
                </c:pt>
                <c:pt idx="19485">
                  <c:v>-1.647275</c:v>
                </c:pt>
                <c:pt idx="19486">
                  <c:v>-1.6445050000000001</c:v>
                </c:pt>
                <c:pt idx="19487">
                  <c:v>-1.641734</c:v>
                </c:pt>
                <c:pt idx="19488">
                  <c:v>-1.6389629999999999</c:v>
                </c:pt>
                <c:pt idx="19489">
                  <c:v>-1.6361920000000001</c:v>
                </c:pt>
                <c:pt idx="19490">
                  <c:v>-1.633421</c:v>
                </c:pt>
                <c:pt idx="19491">
                  <c:v>-1.6306499999999999</c:v>
                </c:pt>
                <c:pt idx="19492">
                  <c:v>-1.6278790000000001</c:v>
                </c:pt>
                <c:pt idx="19493">
                  <c:v>-1.625108</c:v>
                </c:pt>
                <c:pt idx="19494">
                  <c:v>-1.622336</c:v>
                </c:pt>
                <c:pt idx="19495">
                  <c:v>-1.6195660000000001</c:v>
                </c:pt>
                <c:pt idx="19496">
                  <c:v>-1.616795</c:v>
                </c:pt>
                <c:pt idx="19497">
                  <c:v>-1.6140239999999999</c:v>
                </c:pt>
                <c:pt idx="19498">
                  <c:v>-1.611253</c:v>
                </c:pt>
                <c:pt idx="19499">
                  <c:v>-1.608482</c:v>
                </c:pt>
                <c:pt idx="19500">
                  <c:v>-1.6057110000000001</c:v>
                </c:pt>
                <c:pt idx="19501">
                  <c:v>-1.60294</c:v>
                </c:pt>
                <c:pt idx="19502">
                  <c:v>-1.600169</c:v>
                </c:pt>
                <c:pt idx="19503">
                  <c:v>-1.597399</c:v>
                </c:pt>
                <c:pt idx="19504">
                  <c:v>-1.5946279999999999</c:v>
                </c:pt>
                <c:pt idx="19505">
                  <c:v>-1.5918570000000001</c:v>
                </c:pt>
                <c:pt idx="19506">
                  <c:v>-1.589086</c:v>
                </c:pt>
                <c:pt idx="19507">
                  <c:v>-1.5863149999999999</c:v>
                </c:pt>
                <c:pt idx="19508">
                  <c:v>-1.5835440000000001</c:v>
                </c:pt>
                <c:pt idx="19509">
                  <c:v>-1.580773</c:v>
                </c:pt>
                <c:pt idx="19510">
                  <c:v>-1.578003</c:v>
                </c:pt>
                <c:pt idx="19511">
                  <c:v>-1.575232</c:v>
                </c:pt>
                <c:pt idx="19512">
                  <c:v>-1.5724610000000001</c:v>
                </c:pt>
                <c:pt idx="19513">
                  <c:v>-1.5696909999999999</c:v>
                </c:pt>
                <c:pt idx="19514">
                  <c:v>-1.5669200000000001</c:v>
                </c:pt>
                <c:pt idx="19515">
                  <c:v>-1.564149</c:v>
                </c:pt>
                <c:pt idx="19516">
                  <c:v>-1.5613790000000001</c:v>
                </c:pt>
                <c:pt idx="19517">
                  <c:v>-1.558608</c:v>
                </c:pt>
                <c:pt idx="19518">
                  <c:v>-1.5558369999999999</c:v>
                </c:pt>
                <c:pt idx="19519">
                  <c:v>-1.5530660000000001</c:v>
                </c:pt>
                <c:pt idx="19520">
                  <c:v>-1.550295</c:v>
                </c:pt>
                <c:pt idx="19521">
                  <c:v>-1.5475239999999999</c:v>
                </c:pt>
                <c:pt idx="19522">
                  <c:v>-1.544753</c:v>
                </c:pt>
                <c:pt idx="19523">
                  <c:v>-1.541982</c:v>
                </c:pt>
                <c:pt idx="19524">
                  <c:v>-1.5392140000000001</c:v>
                </c:pt>
                <c:pt idx="19525">
                  <c:v>-1.536446</c:v>
                </c:pt>
                <c:pt idx="19526">
                  <c:v>-1.533679</c:v>
                </c:pt>
                <c:pt idx="19527">
                  <c:v>-1.53091</c:v>
                </c:pt>
                <c:pt idx="19528">
                  <c:v>-1.528141</c:v>
                </c:pt>
                <c:pt idx="19529">
                  <c:v>-1.5253699999999999</c:v>
                </c:pt>
                <c:pt idx="19530">
                  <c:v>-1.5226</c:v>
                </c:pt>
                <c:pt idx="19531">
                  <c:v>-1.51983</c:v>
                </c:pt>
                <c:pt idx="19532">
                  <c:v>-1.5170600000000001</c:v>
                </c:pt>
                <c:pt idx="19533">
                  <c:v>-1.514289</c:v>
                </c:pt>
                <c:pt idx="19534">
                  <c:v>-1.5115179999999999</c:v>
                </c:pt>
                <c:pt idx="19535">
                  <c:v>-1.5087470000000001</c:v>
                </c:pt>
                <c:pt idx="19536">
                  <c:v>-1.5059769999999999</c:v>
                </c:pt>
                <c:pt idx="19537">
                  <c:v>-1.503207</c:v>
                </c:pt>
                <c:pt idx="19538">
                  <c:v>-1.500437</c:v>
                </c:pt>
                <c:pt idx="19539">
                  <c:v>-1.4976659999999999</c:v>
                </c:pt>
                <c:pt idx="19540">
                  <c:v>-1.4948950000000001</c:v>
                </c:pt>
                <c:pt idx="19541">
                  <c:v>-1.4921249999999999</c:v>
                </c:pt>
                <c:pt idx="19542">
                  <c:v>-1.489355</c:v>
                </c:pt>
                <c:pt idx="19543">
                  <c:v>-1.4865839999999999</c:v>
                </c:pt>
                <c:pt idx="19544">
                  <c:v>-1.483813</c:v>
                </c:pt>
                <c:pt idx="19545">
                  <c:v>-1.4810430000000001</c:v>
                </c:pt>
                <c:pt idx="19546">
                  <c:v>-1.478272</c:v>
                </c:pt>
                <c:pt idx="19547">
                  <c:v>-1.4755020000000001</c:v>
                </c:pt>
                <c:pt idx="19548">
                  <c:v>-1.472731</c:v>
                </c:pt>
                <c:pt idx="19549">
                  <c:v>-1.469962</c:v>
                </c:pt>
                <c:pt idx="19550">
                  <c:v>-1.467193</c:v>
                </c:pt>
                <c:pt idx="19551">
                  <c:v>-1.464423</c:v>
                </c:pt>
                <c:pt idx="19552">
                  <c:v>-1.4616530000000001</c:v>
                </c:pt>
                <c:pt idx="19553">
                  <c:v>-1.458882</c:v>
                </c:pt>
                <c:pt idx="19554">
                  <c:v>-1.4561109999999999</c:v>
                </c:pt>
                <c:pt idx="19555">
                  <c:v>-1.4533389999999999</c:v>
                </c:pt>
                <c:pt idx="19556">
                  <c:v>-1.4505680000000001</c:v>
                </c:pt>
                <c:pt idx="19557">
                  <c:v>-1.4477960000000001</c:v>
                </c:pt>
                <c:pt idx="19558">
                  <c:v>-1.4450240000000001</c:v>
                </c:pt>
                <c:pt idx="19559">
                  <c:v>-1.4422520000000001</c:v>
                </c:pt>
                <c:pt idx="19560">
                  <c:v>-1.4394800000000001</c:v>
                </c:pt>
                <c:pt idx="19561">
                  <c:v>-1.4367080000000001</c:v>
                </c:pt>
                <c:pt idx="19562">
                  <c:v>-1.4339360000000001</c:v>
                </c:pt>
                <c:pt idx="19563">
                  <c:v>-1.4311640000000001</c:v>
                </c:pt>
                <c:pt idx="19564">
                  <c:v>-1.428391</c:v>
                </c:pt>
                <c:pt idx="19565">
                  <c:v>-1.4256180000000001</c:v>
                </c:pt>
                <c:pt idx="19566">
                  <c:v>-1.4228460000000001</c:v>
                </c:pt>
                <c:pt idx="19567">
                  <c:v>-1.420075</c:v>
                </c:pt>
                <c:pt idx="19568">
                  <c:v>-1.4173039999999999</c:v>
                </c:pt>
                <c:pt idx="19569">
                  <c:v>-1.4145319999999999</c:v>
                </c:pt>
                <c:pt idx="19570">
                  <c:v>-1.4117599999999999</c:v>
                </c:pt>
                <c:pt idx="19571">
                  <c:v>-1.4089879999999999</c:v>
                </c:pt>
                <c:pt idx="19572">
                  <c:v>-1.406218</c:v>
                </c:pt>
                <c:pt idx="19573">
                  <c:v>-1.403448</c:v>
                </c:pt>
                <c:pt idx="19574">
                  <c:v>-1.4006780000000001</c:v>
                </c:pt>
                <c:pt idx="19575">
                  <c:v>-1.3979060000000001</c:v>
                </c:pt>
                <c:pt idx="19576">
                  <c:v>-1.3951340000000001</c:v>
                </c:pt>
                <c:pt idx="19577">
                  <c:v>-1.392361</c:v>
                </c:pt>
                <c:pt idx="19578">
                  <c:v>-1.389588</c:v>
                </c:pt>
                <c:pt idx="19579">
                  <c:v>-1.3868149999999999</c:v>
                </c:pt>
                <c:pt idx="19580">
                  <c:v>-1.384042</c:v>
                </c:pt>
                <c:pt idx="19581">
                  <c:v>-1.3812690000000001</c:v>
                </c:pt>
                <c:pt idx="19582">
                  <c:v>-1.3784959999999999</c:v>
                </c:pt>
                <c:pt idx="19583">
                  <c:v>-1.375723</c:v>
                </c:pt>
                <c:pt idx="19584">
                  <c:v>-1.3729480000000001</c:v>
                </c:pt>
                <c:pt idx="19585">
                  <c:v>-1.3701760000000001</c:v>
                </c:pt>
                <c:pt idx="19586">
                  <c:v>-1.3674040000000001</c:v>
                </c:pt>
                <c:pt idx="19587">
                  <c:v>-1.3646309999999999</c:v>
                </c:pt>
                <c:pt idx="19588">
                  <c:v>-1.3618570000000001</c:v>
                </c:pt>
                <c:pt idx="19589">
                  <c:v>-1.359084</c:v>
                </c:pt>
                <c:pt idx="19590">
                  <c:v>-1.356311</c:v>
                </c:pt>
                <c:pt idx="19591">
                  <c:v>-1.353537</c:v>
                </c:pt>
                <c:pt idx="19592">
                  <c:v>-1.3507640000000001</c:v>
                </c:pt>
                <c:pt idx="19593">
                  <c:v>-1.3479909999999999</c:v>
                </c:pt>
                <c:pt idx="19594">
                  <c:v>-1.3452170000000001</c:v>
                </c:pt>
                <c:pt idx="19595">
                  <c:v>-1.342444</c:v>
                </c:pt>
                <c:pt idx="19596">
                  <c:v>-1.3396699999999999</c:v>
                </c:pt>
                <c:pt idx="19597">
                  <c:v>-1.3368960000000001</c:v>
                </c:pt>
                <c:pt idx="19598">
                  <c:v>-1.3341229999999999</c:v>
                </c:pt>
                <c:pt idx="19599">
                  <c:v>-1.33135</c:v>
                </c:pt>
                <c:pt idx="19600">
                  <c:v>-1.3285769999999999</c:v>
                </c:pt>
                <c:pt idx="19601">
                  <c:v>-1.325804</c:v>
                </c:pt>
                <c:pt idx="19602">
                  <c:v>-1.3230310000000001</c:v>
                </c:pt>
                <c:pt idx="19603">
                  <c:v>-1.320257</c:v>
                </c:pt>
                <c:pt idx="19604">
                  <c:v>-1.3174840000000001</c:v>
                </c:pt>
                <c:pt idx="19605">
                  <c:v>-1.31471</c:v>
                </c:pt>
                <c:pt idx="19606">
                  <c:v>-1.311936</c:v>
                </c:pt>
                <c:pt idx="19607">
                  <c:v>-1.3091630000000001</c:v>
                </c:pt>
                <c:pt idx="19608">
                  <c:v>-1.3063899999999999</c:v>
                </c:pt>
                <c:pt idx="19609">
                  <c:v>-1.303617</c:v>
                </c:pt>
                <c:pt idx="19610">
                  <c:v>-1.300845</c:v>
                </c:pt>
                <c:pt idx="19611">
                  <c:v>-1.2980719999999999</c:v>
                </c:pt>
                <c:pt idx="19612">
                  <c:v>-1.295299</c:v>
                </c:pt>
                <c:pt idx="19613">
                  <c:v>-1.2925249999999999</c:v>
                </c:pt>
                <c:pt idx="19614">
                  <c:v>-1.289752</c:v>
                </c:pt>
                <c:pt idx="19615">
                  <c:v>-1.286978</c:v>
                </c:pt>
                <c:pt idx="19616">
                  <c:v>-1.2842039999999999</c:v>
                </c:pt>
                <c:pt idx="19617">
                  <c:v>-1.2814319999999999</c:v>
                </c:pt>
                <c:pt idx="19618">
                  <c:v>-1.2786599999999999</c:v>
                </c:pt>
                <c:pt idx="19619">
                  <c:v>-1.275887</c:v>
                </c:pt>
                <c:pt idx="19620">
                  <c:v>-1.2731140000000001</c:v>
                </c:pt>
                <c:pt idx="19621">
                  <c:v>-1.27034</c:v>
                </c:pt>
                <c:pt idx="19622">
                  <c:v>-1.267568</c:v>
                </c:pt>
                <c:pt idx="19623">
                  <c:v>-1.264794</c:v>
                </c:pt>
                <c:pt idx="19624">
                  <c:v>-1.262022</c:v>
                </c:pt>
                <c:pt idx="19625">
                  <c:v>-1.2592479999999999</c:v>
                </c:pt>
                <c:pt idx="19626">
                  <c:v>-1.256475</c:v>
                </c:pt>
                <c:pt idx="19627">
                  <c:v>-1.253701</c:v>
                </c:pt>
                <c:pt idx="19628">
                  <c:v>-1.250928</c:v>
                </c:pt>
                <c:pt idx="19629">
                  <c:v>-1.2481549999999999</c:v>
                </c:pt>
                <c:pt idx="19630">
                  <c:v>-1.2453810000000001</c:v>
                </c:pt>
                <c:pt idx="19631">
                  <c:v>-1.242607</c:v>
                </c:pt>
                <c:pt idx="19632">
                  <c:v>-1.239832</c:v>
                </c:pt>
                <c:pt idx="19633">
                  <c:v>-1.237058</c:v>
                </c:pt>
                <c:pt idx="19634">
                  <c:v>-1.2342839999999999</c:v>
                </c:pt>
                <c:pt idx="19635">
                  <c:v>-1.231509</c:v>
                </c:pt>
                <c:pt idx="19636">
                  <c:v>-1.2287349999999999</c:v>
                </c:pt>
                <c:pt idx="19637">
                  <c:v>-1.2259599999999999</c:v>
                </c:pt>
                <c:pt idx="19638">
                  <c:v>-1.223185</c:v>
                </c:pt>
                <c:pt idx="19639">
                  <c:v>-1.2204090000000001</c:v>
                </c:pt>
                <c:pt idx="19640">
                  <c:v>-1.2176309999999999</c:v>
                </c:pt>
                <c:pt idx="19641">
                  <c:v>-1.214855</c:v>
                </c:pt>
                <c:pt idx="19642">
                  <c:v>-1.212078</c:v>
                </c:pt>
                <c:pt idx="19643">
                  <c:v>-1.2093020000000001</c:v>
                </c:pt>
                <c:pt idx="19644">
                  <c:v>-1.206526</c:v>
                </c:pt>
                <c:pt idx="19645">
                  <c:v>-1.203748</c:v>
                </c:pt>
                <c:pt idx="19646">
                  <c:v>-1.200971</c:v>
                </c:pt>
                <c:pt idx="19647">
                  <c:v>-1.1981930000000001</c:v>
                </c:pt>
                <c:pt idx="19648">
                  <c:v>-1.1954149999999999</c:v>
                </c:pt>
                <c:pt idx="19649">
                  <c:v>-1.1926380000000001</c:v>
                </c:pt>
                <c:pt idx="19650">
                  <c:v>-1.1898599999999999</c:v>
                </c:pt>
                <c:pt idx="19651">
                  <c:v>-1.187082</c:v>
                </c:pt>
                <c:pt idx="19652">
                  <c:v>-1.1843030000000001</c:v>
                </c:pt>
                <c:pt idx="19653">
                  <c:v>-1.1815249999999999</c:v>
                </c:pt>
                <c:pt idx="19654">
                  <c:v>-1.178747</c:v>
                </c:pt>
                <c:pt idx="19655">
                  <c:v>-1.175969</c:v>
                </c:pt>
                <c:pt idx="19656">
                  <c:v>-1.1731910000000001</c:v>
                </c:pt>
                <c:pt idx="19657">
                  <c:v>-1.1704129999999999</c:v>
                </c:pt>
                <c:pt idx="19658">
                  <c:v>-1.167635</c:v>
                </c:pt>
                <c:pt idx="19659">
                  <c:v>-1.164857</c:v>
                </c:pt>
                <c:pt idx="19660">
                  <c:v>-1.1620779999999999</c:v>
                </c:pt>
                <c:pt idx="19661">
                  <c:v>-1.1593009999999999</c:v>
                </c:pt>
                <c:pt idx="19662">
                  <c:v>-1.1565240000000001</c:v>
                </c:pt>
                <c:pt idx="19663">
                  <c:v>-1.1537440000000001</c:v>
                </c:pt>
                <c:pt idx="19664">
                  <c:v>-1.150965</c:v>
                </c:pt>
                <c:pt idx="19665">
                  <c:v>-1.1481859999999999</c:v>
                </c:pt>
                <c:pt idx="19666">
                  <c:v>-1.1454070000000001</c:v>
                </c:pt>
                <c:pt idx="19667">
                  <c:v>-1.142628</c:v>
                </c:pt>
                <c:pt idx="19668">
                  <c:v>-1.1398489999999999</c:v>
                </c:pt>
                <c:pt idx="19669">
                  <c:v>-1.1370709999999999</c:v>
                </c:pt>
                <c:pt idx="19670">
                  <c:v>-1.134293</c:v>
                </c:pt>
                <c:pt idx="19671">
                  <c:v>-1.131515</c:v>
                </c:pt>
                <c:pt idx="19672">
                  <c:v>-1.1287370000000001</c:v>
                </c:pt>
                <c:pt idx="19673">
                  <c:v>-1.1259600000000001</c:v>
                </c:pt>
                <c:pt idx="19674">
                  <c:v>-1.123181</c:v>
                </c:pt>
                <c:pt idx="19675">
                  <c:v>-1.120404</c:v>
                </c:pt>
                <c:pt idx="19676">
                  <c:v>-1.117626</c:v>
                </c:pt>
                <c:pt idx="19677">
                  <c:v>-1.114849</c:v>
                </c:pt>
                <c:pt idx="19678">
                  <c:v>-1.1120699999999999</c:v>
                </c:pt>
                <c:pt idx="19679">
                  <c:v>-1.1092919999999999</c:v>
                </c:pt>
                <c:pt idx="19680">
                  <c:v>-1.1065130000000001</c:v>
                </c:pt>
                <c:pt idx="19681">
                  <c:v>-1.1037330000000001</c:v>
                </c:pt>
                <c:pt idx="19682">
                  <c:v>-1.1009549999999999</c:v>
                </c:pt>
                <c:pt idx="19683">
                  <c:v>-1.0981749999999999</c:v>
                </c:pt>
                <c:pt idx="19684">
                  <c:v>-1.0953949999999999</c:v>
                </c:pt>
                <c:pt idx="19685">
                  <c:v>-1.092614</c:v>
                </c:pt>
                <c:pt idx="19686">
                  <c:v>-1.0898330000000001</c:v>
                </c:pt>
                <c:pt idx="19687">
                  <c:v>-1.087053</c:v>
                </c:pt>
                <c:pt idx="19688">
                  <c:v>-1.084276</c:v>
                </c:pt>
                <c:pt idx="19689">
                  <c:v>-1.0814980000000001</c:v>
                </c:pt>
                <c:pt idx="19690">
                  <c:v>-1.078719</c:v>
                </c:pt>
                <c:pt idx="19691">
                  <c:v>-1.075941</c:v>
                </c:pt>
                <c:pt idx="19692">
                  <c:v>-1.0731619999999999</c:v>
                </c:pt>
                <c:pt idx="19693">
                  <c:v>-1.0703830000000001</c:v>
                </c:pt>
                <c:pt idx="19694">
                  <c:v>-1.0676049999999999</c:v>
                </c:pt>
                <c:pt idx="19695">
                  <c:v>-1.0648260000000001</c:v>
                </c:pt>
                <c:pt idx="19696">
                  <c:v>-1.062047</c:v>
                </c:pt>
                <c:pt idx="19697">
                  <c:v>-1.059269</c:v>
                </c:pt>
                <c:pt idx="19698">
                  <c:v>-1.056489</c:v>
                </c:pt>
                <c:pt idx="19699">
                  <c:v>-1.0537080000000001</c:v>
                </c:pt>
                <c:pt idx="19700">
                  <c:v>-1.0509269999999999</c:v>
                </c:pt>
                <c:pt idx="19701">
                  <c:v>-1.048146</c:v>
                </c:pt>
                <c:pt idx="19702">
                  <c:v>-1.045364</c:v>
                </c:pt>
                <c:pt idx="19703">
                  <c:v>-1.042584</c:v>
                </c:pt>
                <c:pt idx="19704">
                  <c:v>-1.039806</c:v>
                </c:pt>
                <c:pt idx="19705">
                  <c:v>-1.037029</c:v>
                </c:pt>
                <c:pt idx="19706">
                  <c:v>-1.034251</c:v>
                </c:pt>
                <c:pt idx="19707">
                  <c:v>-1.031471</c:v>
                </c:pt>
                <c:pt idx="19708">
                  <c:v>-1.028691</c:v>
                </c:pt>
                <c:pt idx="19709">
                  <c:v>-1.025911</c:v>
                </c:pt>
                <c:pt idx="19710">
                  <c:v>-1.023131</c:v>
                </c:pt>
                <c:pt idx="19711">
                  <c:v>-1.0203500000000001</c:v>
                </c:pt>
                <c:pt idx="19712">
                  <c:v>-1.0175689999999999</c:v>
                </c:pt>
                <c:pt idx="19713">
                  <c:v>-1.014788</c:v>
                </c:pt>
                <c:pt idx="19714">
                  <c:v>-1.012006</c:v>
                </c:pt>
                <c:pt idx="19715">
                  <c:v>-1.009225</c:v>
                </c:pt>
                <c:pt idx="19716">
                  <c:v>-1.006443</c:v>
                </c:pt>
                <c:pt idx="19717">
                  <c:v>-1.0036620000000001</c:v>
                </c:pt>
                <c:pt idx="19718">
                  <c:v>-1.0008809999999999</c:v>
                </c:pt>
                <c:pt idx="19719">
                  <c:v>-0.99809899999999996</c:v>
                </c:pt>
                <c:pt idx="19720">
                  <c:v>-0.99531749999999997</c:v>
                </c:pt>
                <c:pt idx="19721">
                  <c:v>-0.99253639999999999</c:v>
                </c:pt>
                <c:pt idx="19722">
                  <c:v>-0.98975469999999999</c:v>
                </c:pt>
                <c:pt idx="19723">
                  <c:v>-0.98697290000000004</c:v>
                </c:pt>
                <c:pt idx="19724">
                  <c:v>-0.98419100000000004</c:v>
                </c:pt>
                <c:pt idx="19725">
                  <c:v>-0.98140910000000003</c:v>
                </c:pt>
                <c:pt idx="19726">
                  <c:v>-0.9786279</c:v>
                </c:pt>
                <c:pt idx="19727">
                  <c:v>-0.97584660000000001</c:v>
                </c:pt>
                <c:pt idx="19728">
                  <c:v>-0.97306729999999997</c:v>
                </c:pt>
                <c:pt idx="19729">
                  <c:v>-0.97028709999999996</c:v>
                </c:pt>
                <c:pt idx="19730">
                  <c:v>-0.96750599999999998</c:v>
                </c:pt>
                <c:pt idx="19731">
                  <c:v>-0.96472380000000002</c:v>
                </c:pt>
                <c:pt idx="19732">
                  <c:v>-0.9619415</c:v>
                </c:pt>
                <c:pt idx="19733">
                  <c:v>-0.95915870000000003</c:v>
                </c:pt>
                <c:pt idx="19734">
                  <c:v>-0.95637609999999995</c:v>
                </c:pt>
                <c:pt idx="19735">
                  <c:v>-0.95359369999999999</c:v>
                </c:pt>
                <c:pt idx="19736">
                  <c:v>-0.95081079999999996</c:v>
                </c:pt>
                <c:pt idx="19737">
                  <c:v>-0.94802799999999998</c:v>
                </c:pt>
                <c:pt idx="19738">
                  <c:v>-0.94524529999999995</c:v>
                </c:pt>
                <c:pt idx="19739">
                  <c:v>-0.94246229999999998</c:v>
                </c:pt>
                <c:pt idx="19740">
                  <c:v>-0.93967979999999995</c:v>
                </c:pt>
                <c:pt idx="19741">
                  <c:v>-0.93689659999999997</c:v>
                </c:pt>
                <c:pt idx="19742">
                  <c:v>-0.93411330000000004</c:v>
                </c:pt>
                <c:pt idx="19743">
                  <c:v>-0.93132970000000004</c:v>
                </c:pt>
                <c:pt idx="19744">
                  <c:v>-0.92854650000000005</c:v>
                </c:pt>
                <c:pt idx="19745">
                  <c:v>-0.92576369999999997</c:v>
                </c:pt>
                <c:pt idx="19746">
                  <c:v>-0.92298100000000005</c:v>
                </c:pt>
                <c:pt idx="19747">
                  <c:v>-0.92019779999999995</c:v>
                </c:pt>
                <c:pt idx="19748">
                  <c:v>-0.91741439999999996</c:v>
                </c:pt>
                <c:pt idx="19749">
                  <c:v>-0.91463150000000004</c:v>
                </c:pt>
                <c:pt idx="19750">
                  <c:v>-0.91184880000000001</c:v>
                </c:pt>
                <c:pt idx="19751">
                  <c:v>-0.90906659999999995</c:v>
                </c:pt>
                <c:pt idx="19752">
                  <c:v>-0.90628430000000004</c:v>
                </c:pt>
                <c:pt idx="19753">
                  <c:v>-0.90350180000000002</c:v>
                </c:pt>
                <c:pt idx="19754">
                  <c:v>-0.90071889999999999</c:v>
                </c:pt>
                <c:pt idx="19755">
                  <c:v>-0.8979357</c:v>
                </c:pt>
                <c:pt idx="19756">
                  <c:v>-0.89515259999999996</c:v>
                </c:pt>
                <c:pt idx="19757">
                  <c:v>-0.89236939999999998</c:v>
                </c:pt>
                <c:pt idx="19758">
                  <c:v>-0.88958910000000002</c:v>
                </c:pt>
                <c:pt idx="19759">
                  <c:v>-0.88681169999999998</c:v>
                </c:pt>
                <c:pt idx="19760">
                  <c:v>-0.88403229999999999</c:v>
                </c:pt>
                <c:pt idx="19761">
                  <c:v>-0.88125180000000003</c:v>
                </c:pt>
                <c:pt idx="19762">
                  <c:v>-0.87847180000000002</c:v>
                </c:pt>
                <c:pt idx="19763">
                  <c:v>-0.87569079999999999</c:v>
                </c:pt>
                <c:pt idx="19764">
                  <c:v>-0.87290999999999996</c:v>
                </c:pt>
                <c:pt idx="19765">
                  <c:v>-0.87012829999999997</c:v>
                </c:pt>
                <c:pt idx="19766">
                  <c:v>-0.86734630000000001</c:v>
                </c:pt>
                <c:pt idx="19767">
                  <c:v>-0.86456390000000005</c:v>
                </c:pt>
                <c:pt idx="19768">
                  <c:v>-0.86178140000000003</c:v>
                </c:pt>
                <c:pt idx="19769">
                  <c:v>-0.85899950000000003</c:v>
                </c:pt>
                <c:pt idx="19770">
                  <c:v>-0.85621729999999996</c:v>
                </c:pt>
                <c:pt idx="19771">
                  <c:v>-0.85343530000000001</c:v>
                </c:pt>
                <c:pt idx="19772">
                  <c:v>-0.85065559999999996</c:v>
                </c:pt>
                <c:pt idx="19773">
                  <c:v>-0.84787489999999999</c:v>
                </c:pt>
                <c:pt idx="19774">
                  <c:v>-0.84509420000000002</c:v>
                </c:pt>
                <c:pt idx="19775">
                  <c:v>-0.84231290000000003</c:v>
                </c:pt>
                <c:pt idx="19776">
                  <c:v>-0.83953140000000004</c:v>
                </c:pt>
                <c:pt idx="19777">
                  <c:v>-0.83675040000000001</c:v>
                </c:pt>
                <c:pt idx="19778">
                  <c:v>-0.83397019999999999</c:v>
                </c:pt>
                <c:pt idx="19779">
                  <c:v>-0.83118860000000006</c:v>
                </c:pt>
                <c:pt idx="19780">
                  <c:v>-0.82840740000000002</c:v>
                </c:pt>
                <c:pt idx="19781">
                  <c:v>-0.82562650000000004</c:v>
                </c:pt>
                <c:pt idx="19782">
                  <c:v>-0.82284639999999998</c:v>
                </c:pt>
                <c:pt idx="19783">
                  <c:v>-0.82006820000000002</c:v>
                </c:pt>
                <c:pt idx="19784">
                  <c:v>-0.81729070000000004</c:v>
                </c:pt>
                <c:pt idx="19785">
                  <c:v>-0.81451119999999999</c:v>
                </c:pt>
                <c:pt idx="19786">
                  <c:v>-0.8117318</c:v>
                </c:pt>
                <c:pt idx="19787">
                  <c:v>-0.80895269999999997</c:v>
                </c:pt>
                <c:pt idx="19788">
                  <c:v>-0.80617419999999995</c:v>
                </c:pt>
                <c:pt idx="19789">
                  <c:v>-0.80339609999999995</c:v>
                </c:pt>
                <c:pt idx="19790">
                  <c:v>-0.80061859999999996</c:v>
                </c:pt>
                <c:pt idx="19791">
                  <c:v>-0.79784140000000003</c:v>
                </c:pt>
                <c:pt idx="19792">
                  <c:v>-0.79506370000000004</c:v>
                </c:pt>
                <c:pt idx="19793">
                  <c:v>-0.79228560000000003</c:v>
                </c:pt>
                <c:pt idx="19794">
                  <c:v>-0.78950730000000002</c:v>
                </c:pt>
                <c:pt idx="19795">
                  <c:v>-0.78672880000000001</c:v>
                </c:pt>
                <c:pt idx="19796">
                  <c:v>-0.7839507</c:v>
                </c:pt>
                <c:pt idx="19797">
                  <c:v>-0.78116909999999995</c:v>
                </c:pt>
                <c:pt idx="19798">
                  <c:v>-0.77838019999999997</c:v>
                </c:pt>
                <c:pt idx="19799">
                  <c:v>-0.77558959999999999</c:v>
                </c:pt>
                <c:pt idx="19800">
                  <c:v>-0.77280110000000002</c:v>
                </c:pt>
                <c:pt idx="19801">
                  <c:v>-0.77001730000000002</c:v>
                </c:pt>
                <c:pt idx="19802">
                  <c:v>-0.76723609999999998</c:v>
                </c:pt>
                <c:pt idx="19803">
                  <c:v>-0.76445689999999999</c:v>
                </c:pt>
                <c:pt idx="19804">
                  <c:v>-0.76167899999999999</c:v>
                </c:pt>
                <c:pt idx="19805">
                  <c:v>-0.75890270000000004</c:v>
                </c:pt>
                <c:pt idx="19806">
                  <c:v>-0.75612650000000003</c:v>
                </c:pt>
                <c:pt idx="19807">
                  <c:v>-0.75335050000000003</c:v>
                </c:pt>
                <c:pt idx="19808">
                  <c:v>-0.75057470000000004</c:v>
                </c:pt>
                <c:pt idx="19809">
                  <c:v>-0.7477994</c:v>
                </c:pt>
                <c:pt idx="19810">
                  <c:v>-0.74502330000000005</c:v>
                </c:pt>
                <c:pt idx="19811">
                  <c:v>-0.74224690000000004</c:v>
                </c:pt>
                <c:pt idx="19812">
                  <c:v>-0.73947030000000002</c:v>
                </c:pt>
                <c:pt idx="19813">
                  <c:v>-0.7366935</c:v>
                </c:pt>
                <c:pt idx="19814">
                  <c:v>-0.73391770000000001</c:v>
                </c:pt>
                <c:pt idx="19815">
                  <c:v>-0.73114219999999996</c:v>
                </c:pt>
                <c:pt idx="19816">
                  <c:v>-0.72836630000000002</c:v>
                </c:pt>
                <c:pt idx="19817">
                  <c:v>-0.72559059999999997</c:v>
                </c:pt>
                <c:pt idx="19818">
                  <c:v>-0.72281609999999996</c:v>
                </c:pt>
                <c:pt idx="19819">
                  <c:v>-0.72004029999999997</c:v>
                </c:pt>
                <c:pt idx="19820">
                  <c:v>-0.71726400000000001</c:v>
                </c:pt>
                <c:pt idx="19821">
                  <c:v>-0.71448710000000004</c:v>
                </c:pt>
                <c:pt idx="19822">
                  <c:v>-0.71171059999999997</c:v>
                </c:pt>
                <c:pt idx="19823">
                  <c:v>-0.70893419999999996</c:v>
                </c:pt>
                <c:pt idx="19824">
                  <c:v>-0.70615859999999997</c:v>
                </c:pt>
                <c:pt idx="19825">
                  <c:v>-0.70338259999999997</c:v>
                </c:pt>
                <c:pt idx="19826">
                  <c:v>-0.70060659999999997</c:v>
                </c:pt>
                <c:pt idx="19827">
                  <c:v>-0.69783059999999997</c:v>
                </c:pt>
                <c:pt idx="19828">
                  <c:v>-0.69505450000000002</c:v>
                </c:pt>
                <c:pt idx="19829">
                  <c:v>-0.69227870000000002</c:v>
                </c:pt>
                <c:pt idx="19830">
                  <c:v>-0.68950270000000002</c:v>
                </c:pt>
                <c:pt idx="19831">
                  <c:v>-0.68672699999999998</c:v>
                </c:pt>
                <c:pt idx="19832">
                  <c:v>-0.68395119999999998</c:v>
                </c:pt>
                <c:pt idx="19833">
                  <c:v>-0.68117700000000003</c:v>
                </c:pt>
                <c:pt idx="19834">
                  <c:v>-0.67840330000000004</c:v>
                </c:pt>
                <c:pt idx="19835">
                  <c:v>-0.6756278</c:v>
                </c:pt>
                <c:pt idx="19836">
                  <c:v>-0.67285170000000005</c:v>
                </c:pt>
                <c:pt idx="19837">
                  <c:v>-0.67007629999999996</c:v>
                </c:pt>
                <c:pt idx="19838">
                  <c:v>-0.66730089999999997</c:v>
                </c:pt>
                <c:pt idx="19839">
                  <c:v>-0.66452580000000006</c:v>
                </c:pt>
                <c:pt idx="19840">
                  <c:v>-0.66175249999999997</c:v>
                </c:pt>
                <c:pt idx="19841">
                  <c:v>-0.65897919999999999</c:v>
                </c:pt>
                <c:pt idx="19842">
                  <c:v>-0.65620599999999996</c:v>
                </c:pt>
                <c:pt idx="19843">
                  <c:v>-0.65343169999999995</c:v>
                </c:pt>
                <c:pt idx="19844">
                  <c:v>-0.65065870000000003</c:v>
                </c:pt>
                <c:pt idx="19845">
                  <c:v>-0.64788539999999994</c:v>
                </c:pt>
                <c:pt idx="19846">
                  <c:v>-0.6451114</c:v>
                </c:pt>
                <c:pt idx="19847">
                  <c:v>-0.64233709999999999</c:v>
                </c:pt>
                <c:pt idx="19848">
                  <c:v>-0.63956279999999999</c:v>
                </c:pt>
                <c:pt idx="19849">
                  <c:v>-0.63678820000000003</c:v>
                </c:pt>
                <c:pt idx="19850">
                  <c:v>-0.63401350000000001</c:v>
                </c:pt>
                <c:pt idx="19851">
                  <c:v>-0.63123890000000005</c:v>
                </c:pt>
                <c:pt idx="19852">
                  <c:v>-0.62846440000000003</c:v>
                </c:pt>
                <c:pt idx="19853">
                  <c:v>-0.62568990000000002</c:v>
                </c:pt>
                <c:pt idx="19854">
                  <c:v>-0.62291560000000001</c:v>
                </c:pt>
                <c:pt idx="19855">
                  <c:v>-0.62014159999999996</c:v>
                </c:pt>
                <c:pt idx="19856">
                  <c:v>-0.61736769999999996</c:v>
                </c:pt>
                <c:pt idx="19857">
                  <c:v>-0.61459370000000002</c:v>
                </c:pt>
                <c:pt idx="19858">
                  <c:v>-0.61181989999999997</c:v>
                </c:pt>
                <c:pt idx="19859">
                  <c:v>-0.60904619999999998</c:v>
                </c:pt>
                <c:pt idx="19860">
                  <c:v>-0.6062729</c:v>
                </c:pt>
                <c:pt idx="19861">
                  <c:v>-0.60350079999999995</c:v>
                </c:pt>
                <c:pt idx="19862">
                  <c:v>-0.60073010000000004</c:v>
                </c:pt>
                <c:pt idx="19863">
                  <c:v>-0.59795730000000002</c:v>
                </c:pt>
                <c:pt idx="19864">
                  <c:v>-0.59518459999999995</c:v>
                </c:pt>
                <c:pt idx="19865">
                  <c:v>-0.59241100000000002</c:v>
                </c:pt>
                <c:pt idx="19866">
                  <c:v>-0.58963779999999999</c:v>
                </c:pt>
                <c:pt idx="19867">
                  <c:v>-0.58686439999999995</c:v>
                </c:pt>
                <c:pt idx="19868">
                  <c:v>-0.58409089999999997</c:v>
                </c:pt>
                <c:pt idx="19869">
                  <c:v>-0.58131750000000004</c:v>
                </c:pt>
                <c:pt idx="19870">
                  <c:v>-0.57854410000000001</c:v>
                </c:pt>
                <c:pt idx="19871">
                  <c:v>-0.57577089999999997</c:v>
                </c:pt>
                <c:pt idx="19872">
                  <c:v>-0.57299829999999996</c:v>
                </c:pt>
                <c:pt idx="19873">
                  <c:v>-0.57022360000000005</c:v>
                </c:pt>
                <c:pt idx="19874">
                  <c:v>-0.56744810000000001</c:v>
                </c:pt>
                <c:pt idx="19875">
                  <c:v>-0.56467330000000004</c:v>
                </c:pt>
                <c:pt idx="19876">
                  <c:v>-0.5618995</c:v>
                </c:pt>
                <c:pt idx="19877">
                  <c:v>-0.55912680000000003</c:v>
                </c:pt>
                <c:pt idx="19878">
                  <c:v>-0.55635380000000001</c:v>
                </c:pt>
                <c:pt idx="19879">
                  <c:v>-0.55358079999999998</c:v>
                </c:pt>
                <c:pt idx="19880">
                  <c:v>-0.55080830000000003</c:v>
                </c:pt>
                <c:pt idx="19881">
                  <c:v>-0.54803579999999996</c:v>
                </c:pt>
                <c:pt idx="19882">
                  <c:v>-0.54526339999999995</c:v>
                </c:pt>
                <c:pt idx="19883">
                  <c:v>-0.54249099999999995</c:v>
                </c:pt>
                <c:pt idx="19884">
                  <c:v>-0.53972120000000001</c:v>
                </c:pt>
                <c:pt idx="19885">
                  <c:v>-0.53695210000000004</c:v>
                </c:pt>
                <c:pt idx="19886">
                  <c:v>-0.53418310000000002</c:v>
                </c:pt>
                <c:pt idx="19887">
                  <c:v>-0.53141179999999999</c:v>
                </c:pt>
                <c:pt idx="19888">
                  <c:v>-0.52864</c:v>
                </c:pt>
                <c:pt idx="19889">
                  <c:v>-0.52586750000000004</c:v>
                </c:pt>
                <c:pt idx="19890">
                  <c:v>-0.52309530000000004</c:v>
                </c:pt>
                <c:pt idx="19891">
                  <c:v>-0.52032290000000003</c:v>
                </c:pt>
                <c:pt idx="19892">
                  <c:v>-0.51755070000000003</c:v>
                </c:pt>
                <c:pt idx="19893">
                  <c:v>-0.51477919999999999</c:v>
                </c:pt>
                <c:pt idx="19894">
                  <c:v>-0.51200809999999997</c:v>
                </c:pt>
                <c:pt idx="19895">
                  <c:v>-0.50923629999999998</c:v>
                </c:pt>
                <c:pt idx="19896">
                  <c:v>-0.50646449999999998</c:v>
                </c:pt>
                <c:pt idx="19897">
                  <c:v>-0.50369240000000004</c:v>
                </c:pt>
                <c:pt idx="19898">
                  <c:v>-0.50092049999999999</c:v>
                </c:pt>
                <c:pt idx="19899">
                  <c:v>-0.49814920000000001</c:v>
                </c:pt>
                <c:pt idx="19900">
                  <c:v>-0.49537910000000002</c:v>
                </c:pt>
                <c:pt idx="19901">
                  <c:v>-0.49261120000000003</c:v>
                </c:pt>
                <c:pt idx="19902">
                  <c:v>-0.48984169999999999</c:v>
                </c:pt>
                <c:pt idx="19903">
                  <c:v>-0.48707139999999999</c:v>
                </c:pt>
                <c:pt idx="19904">
                  <c:v>-0.48430000000000001</c:v>
                </c:pt>
                <c:pt idx="19905">
                  <c:v>-0.48152840000000002</c:v>
                </c:pt>
                <c:pt idx="19906">
                  <c:v>-0.47875699999999999</c:v>
                </c:pt>
                <c:pt idx="19907">
                  <c:v>-0.47598560000000001</c:v>
                </c:pt>
                <c:pt idx="19908">
                  <c:v>-0.47321560000000001</c:v>
                </c:pt>
                <c:pt idx="19909">
                  <c:v>-0.4704449</c:v>
                </c:pt>
                <c:pt idx="19910">
                  <c:v>-0.46767379999999997</c:v>
                </c:pt>
                <c:pt idx="19911">
                  <c:v>-0.46490239999999999</c:v>
                </c:pt>
                <c:pt idx="19912">
                  <c:v>-0.46213209999999999</c:v>
                </c:pt>
                <c:pt idx="19913">
                  <c:v>-0.4593621</c:v>
                </c:pt>
                <c:pt idx="19914">
                  <c:v>-0.45659149999999998</c:v>
                </c:pt>
                <c:pt idx="19915">
                  <c:v>-0.4538142</c:v>
                </c:pt>
                <c:pt idx="19916">
                  <c:v>-0.45103650000000001</c:v>
                </c:pt>
                <c:pt idx="19917">
                  <c:v>-0.44826080000000001</c:v>
                </c:pt>
                <c:pt idx="19918">
                  <c:v>-0.44548949999999998</c:v>
                </c:pt>
                <c:pt idx="19919">
                  <c:v>-0.4427179</c:v>
                </c:pt>
                <c:pt idx="19920">
                  <c:v>-0.43995030000000002</c:v>
                </c:pt>
                <c:pt idx="19921">
                  <c:v>-0.43718210000000002</c:v>
                </c:pt>
                <c:pt idx="19922">
                  <c:v>-0.43441289999999999</c:v>
                </c:pt>
                <c:pt idx="19923">
                  <c:v>-0.43164330000000001</c:v>
                </c:pt>
                <c:pt idx="19924">
                  <c:v>-0.42887340000000002</c:v>
                </c:pt>
                <c:pt idx="19925">
                  <c:v>-0.42610360000000003</c:v>
                </c:pt>
                <c:pt idx="19926">
                  <c:v>-0.42333340000000003</c:v>
                </c:pt>
                <c:pt idx="19927">
                  <c:v>-0.4205644</c:v>
                </c:pt>
                <c:pt idx="19928">
                  <c:v>-0.41779519999999998</c:v>
                </c:pt>
                <c:pt idx="19929">
                  <c:v>-0.41502539999999999</c:v>
                </c:pt>
                <c:pt idx="19930">
                  <c:v>-0.41225590000000001</c:v>
                </c:pt>
                <c:pt idx="19931">
                  <c:v>-0.40948760000000001</c:v>
                </c:pt>
                <c:pt idx="19932">
                  <c:v>-0.40671859999999999</c:v>
                </c:pt>
                <c:pt idx="19933">
                  <c:v>-0.40394920000000001</c:v>
                </c:pt>
                <c:pt idx="19934">
                  <c:v>-0.40118019999999999</c:v>
                </c:pt>
                <c:pt idx="19935">
                  <c:v>-0.39841130000000002</c:v>
                </c:pt>
                <c:pt idx="19936">
                  <c:v>-0.39564250000000001</c:v>
                </c:pt>
                <c:pt idx="19937">
                  <c:v>-0.3928741</c:v>
                </c:pt>
                <c:pt idx="19938">
                  <c:v>-0.39010489999999998</c:v>
                </c:pt>
                <c:pt idx="19939">
                  <c:v>-0.38733659999999998</c:v>
                </c:pt>
                <c:pt idx="19940">
                  <c:v>-0.3845691</c:v>
                </c:pt>
                <c:pt idx="19941">
                  <c:v>-0.38180150000000002</c:v>
                </c:pt>
                <c:pt idx="19942">
                  <c:v>-0.37903300000000001</c:v>
                </c:pt>
                <c:pt idx="19943">
                  <c:v>-0.3762643</c:v>
                </c:pt>
                <c:pt idx="19944">
                  <c:v>-0.3734963</c:v>
                </c:pt>
                <c:pt idx="19945">
                  <c:v>-0.37072769999999999</c:v>
                </c:pt>
                <c:pt idx="19946">
                  <c:v>-0.36795939999999999</c:v>
                </c:pt>
                <c:pt idx="19947">
                  <c:v>-0.3651913</c:v>
                </c:pt>
                <c:pt idx="19948">
                  <c:v>-0.36242259999999998</c:v>
                </c:pt>
                <c:pt idx="19949">
                  <c:v>-0.3596548</c:v>
                </c:pt>
                <c:pt idx="19950">
                  <c:v>-0.3568865</c:v>
                </c:pt>
                <c:pt idx="19951">
                  <c:v>-0.35411759999999998</c:v>
                </c:pt>
                <c:pt idx="19952">
                  <c:v>-0.35134870000000001</c:v>
                </c:pt>
                <c:pt idx="19953">
                  <c:v>-0.3485801</c:v>
                </c:pt>
                <c:pt idx="19954">
                  <c:v>-0.34581139999999999</c:v>
                </c:pt>
                <c:pt idx="19955">
                  <c:v>-0.34304230000000002</c:v>
                </c:pt>
                <c:pt idx="19956">
                  <c:v>-0.3402733</c:v>
                </c:pt>
                <c:pt idx="19957">
                  <c:v>-0.33750449999999999</c:v>
                </c:pt>
                <c:pt idx="19958">
                  <c:v>-0.33473629999999999</c:v>
                </c:pt>
                <c:pt idx="19959">
                  <c:v>-0.3319684</c:v>
                </c:pt>
                <c:pt idx="19960">
                  <c:v>-0.32919989999999999</c:v>
                </c:pt>
                <c:pt idx="19961">
                  <c:v>-0.3264319</c:v>
                </c:pt>
                <c:pt idx="19962">
                  <c:v>-0.3236636</c:v>
                </c:pt>
                <c:pt idx="19963">
                  <c:v>-0.32089590000000001</c:v>
                </c:pt>
                <c:pt idx="19964">
                  <c:v>-0.31812780000000002</c:v>
                </c:pt>
                <c:pt idx="19965">
                  <c:v>-0.31535930000000001</c:v>
                </c:pt>
                <c:pt idx="19966">
                  <c:v>-0.31259100000000001</c:v>
                </c:pt>
                <c:pt idx="19967">
                  <c:v>-0.3098225</c:v>
                </c:pt>
                <c:pt idx="19968">
                  <c:v>-0.30705399999999999</c:v>
                </c:pt>
                <c:pt idx="19969">
                  <c:v>-0.30428569999999999</c:v>
                </c:pt>
                <c:pt idx="19970">
                  <c:v>-0.30151820000000001</c:v>
                </c:pt>
                <c:pt idx="19971">
                  <c:v>-0.29875069999999998</c:v>
                </c:pt>
                <c:pt idx="19972">
                  <c:v>-0.29598340000000001</c:v>
                </c:pt>
                <c:pt idx="19973">
                  <c:v>-0.29321550000000002</c:v>
                </c:pt>
                <c:pt idx="19974">
                  <c:v>-0.29044799999999998</c:v>
                </c:pt>
                <c:pt idx="19975">
                  <c:v>-0.28768009999999999</c:v>
                </c:pt>
                <c:pt idx="19976">
                  <c:v>-0.28491260000000002</c:v>
                </c:pt>
                <c:pt idx="19977">
                  <c:v>-0.28214590000000001</c:v>
                </c:pt>
                <c:pt idx="19978">
                  <c:v>-0.27937840000000003</c:v>
                </c:pt>
                <c:pt idx="19979">
                  <c:v>-0.27661069999999999</c:v>
                </c:pt>
                <c:pt idx="19980">
                  <c:v>-0.27384340000000001</c:v>
                </c:pt>
                <c:pt idx="19981">
                  <c:v>-0.27107900000000001</c:v>
                </c:pt>
                <c:pt idx="19982">
                  <c:v>-0.2683141</c:v>
                </c:pt>
                <c:pt idx="19983">
                  <c:v>-0.26555250000000002</c:v>
                </c:pt>
                <c:pt idx="19984">
                  <c:v>-0.26278560000000001</c:v>
                </c:pt>
                <c:pt idx="19985">
                  <c:v>-0.26002140000000001</c:v>
                </c:pt>
                <c:pt idx="19986">
                  <c:v>-0.25725599999999998</c:v>
                </c:pt>
                <c:pt idx="19987">
                  <c:v>-0.25448880000000002</c:v>
                </c:pt>
                <c:pt idx="19988">
                  <c:v>-0.251722</c:v>
                </c:pt>
                <c:pt idx="19989">
                  <c:v>-0.2489566</c:v>
                </c:pt>
                <c:pt idx="19990">
                  <c:v>-0.24619250000000001</c:v>
                </c:pt>
                <c:pt idx="19991">
                  <c:v>-0.24342810000000001</c:v>
                </c:pt>
                <c:pt idx="19992">
                  <c:v>-0.24066319999999999</c:v>
                </c:pt>
                <c:pt idx="19993">
                  <c:v>-0.23789750000000001</c:v>
                </c:pt>
                <c:pt idx="19994">
                  <c:v>-0.2351308</c:v>
                </c:pt>
                <c:pt idx="19995">
                  <c:v>-0.23236409999999999</c:v>
                </c:pt>
                <c:pt idx="19996">
                  <c:v>-0.22959750000000001</c:v>
                </c:pt>
                <c:pt idx="19997">
                  <c:v>-0.22683049999999999</c:v>
                </c:pt>
                <c:pt idx="19998">
                  <c:v>-0.22406400000000001</c:v>
                </c:pt>
                <c:pt idx="19999">
                  <c:v>-0.2212971</c:v>
                </c:pt>
                <c:pt idx="20000">
                  <c:v>-0.21853210000000001</c:v>
                </c:pt>
                <c:pt idx="20001">
                  <c:v>-0.21576619999999999</c:v>
                </c:pt>
                <c:pt idx="20002">
                  <c:v>-0.21299950000000001</c:v>
                </c:pt>
                <c:pt idx="20003">
                  <c:v>-0.2102339</c:v>
                </c:pt>
                <c:pt idx="20004">
                  <c:v>-0.2074675</c:v>
                </c:pt>
                <c:pt idx="20005">
                  <c:v>-0.2047022</c:v>
                </c:pt>
                <c:pt idx="20006">
                  <c:v>-0.201936</c:v>
                </c:pt>
                <c:pt idx="20007">
                  <c:v>-0.1991695</c:v>
                </c:pt>
                <c:pt idx="20008">
                  <c:v>-0.19640389999999999</c:v>
                </c:pt>
                <c:pt idx="20009">
                  <c:v>-0.19363939999999999</c:v>
                </c:pt>
                <c:pt idx="20010">
                  <c:v>-0.1908754</c:v>
                </c:pt>
                <c:pt idx="20011">
                  <c:v>-0.18810950000000001</c:v>
                </c:pt>
                <c:pt idx="20012">
                  <c:v>-0.18534300000000001</c:v>
                </c:pt>
                <c:pt idx="20013">
                  <c:v>-0.18257689999999999</c:v>
                </c:pt>
                <c:pt idx="20014">
                  <c:v>-0.17981059999999999</c:v>
                </c:pt>
                <c:pt idx="20015">
                  <c:v>-0.17704420000000001</c:v>
                </c:pt>
                <c:pt idx="20016">
                  <c:v>-0.17427780000000001</c:v>
                </c:pt>
                <c:pt idx="20017">
                  <c:v>-0.17151089999999999</c:v>
                </c:pt>
                <c:pt idx="20018">
                  <c:v>-0.16874410000000001</c:v>
                </c:pt>
                <c:pt idx="20019">
                  <c:v>-0.1659775</c:v>
                </c:pt>
                <c:pt idx="20020">
                  <c:v>-0.16321160000000001</c:v>
                </c:pt>
                <c:pt idx="20021">
                  <c:v>-0.1604449</c:v>
                </c:pt>
                <c:pt idx="20022">
                  <c:v>-0.1576787</c:v>
                </c:pt>
                <c:pt idx="20023">
                  <c:v>-0.15491250000000001</c:v>
                </c:pt>
                <c:pt idx="20024">
                  <c:v>-0.1521458</c:v>
                </c:pt>
                <c:pt idx="20025">
                  <c:v>-0.1493794</c:v>
                </c:pt>
                <c:pt idx="20026">
                  <c:v>-0.14661299999999999</c:v>
                </c:pt>
                <c:pt idx="20027">
                  <c:v>-0.1438468</c:v>
                </c:pt>
                <c:pt idx="20028">
                  <c:v>-0.1410797</c:v>
                </c:pt>
                <c:pt idx="20029">
                  <c:v>-0.13831280000000001</c:v>
                </c:pt>
                <c:pt idx="20030">
                  <c:v>-0.135546</c:v>
                </c:pt>
                <c:pt idx="20031">
                  <c:v>-0.13277919999999999</c:v>
                </c:pt>
                <c:pt idx="20032">
                  <c:v>-0.1300125</c:v>
                </c:pt>
                <c:pt idx="20033">
                  <c:v>-0.12724630000000001</c:v>
                </c:pt>
                <c:pt idx="20034">
                  <c:v>-0.1244798</c:v>
                </c:pt>
                <c:pt idx="20035">
                  <c:v>-0.1217133</c:v>
                </c:pt>
                <c:pt idx="20036">
                  <c:v>-0.1189466</c:v>
                </c:pt>
                <c:pt idx="20037">
                  <c:v>-0.1161799</c:v>
                </c:pt>
                <c:pt idx="20038">
                  <c:v>-0.1134136</c:v>
                </c:pt>
                <c:pt idx="20039">
                  <c:v>-0.11064740000000001</c:v>
                </c:pt>
                <c:pt idx="20040">
                  <c:v>-0.1078809</c:v>
                </c:pt>
                <c:pt idx="20041">
                  <c:v>-0.1051144</c:v>
                </c:pt>
                <c:pt idx="20042">
                  <c:v>-0.1023482</c:v>
                </c:pt>
                <c:pt idx="20043">
                  <c:v>-9.9582249999999997E-2</c:v>
                </c:pt>
                <c:pt idx="20044">
                  <c:v>-9.6816169999999993E-2</c:v>
                </c:pt>
                <c:pt idx="20045">
                  <c:v>-9.4050369999999994E-2</c:v>
                </c:pt>
                <c:pt idx="20046">
                  <c:v>-9.1283840000000005E-2</c:v>
                </c:pt>
                <c:pt idx="20047">
                  <c:v>-8.8517499999999999E-2</c:v>
                </c:pt>
                <c:pt idx="20048">
                  <c:v>-8.5751900000000006E-2</c:v>
                </c:pt>
                <c:pt idx="20049">
                  <c:v>-8.298614E-2</c:v>
                </c:pt>
                <c:pt idx="20050">
                  <c:v>-8.0220459999999993E-2</c:v>
                </c:pt>
                <c:pt idx="20051">
                  <c:v>-7.7456849999999994E-2</c:v>
                </c:pt>
                <c:pt idx="20052">
                  <c:v>-7.4692069999999999E-2</c:v>
                </c:pt>
                <c:pt idx="20053">
                  <c:v>-7.1928610000000004E-2</c:v>
                </c:pt>
                <c:pt idx="20054">
                  <c:v>-6.9165660000000004E-2</c:v>
                </c:pt>
                <c:pt idx="20055">
                  <c:v>-6.640182E-2</c:v>
                </c:pt>
                <c:pt idx="20056">
                  <c:v>-6.3634220000000005E-2</c:v>
                </c:pt>
                <c:pt idx="20057">
                  <c:v>-6.0868100000000001E-2</c:v>
                </c:pt>
                <c:pt idx="20058">
                  <c:v>-5.8102059999999997E-2</c:v>
                </c:pt>
                <c:pt idx="20059">
                  <c:v>-5.5336660000000003E-2</c:v>
                </c:pt>
                <c:pt idx="20060">
                  <c:v>-5.2571020000000003E-2</c:v>
                </c:pt>
                <c:pt idx="20061">
                  <c:v>-4.9806000000000003E-2</c:v>
                </c:pt>
                <c:pt idx="20062">
                  <c:v>-4.7042510000000003E-2</c:v>
                </c:pt>
                <c:pt idx="20063">
                  <c:v>-4.428203E-2</c:v>
                </c:pt>
                <c:pt idx="20064">
                  <c:v>-4.1521849999999999E-2</c:v>
                </c:pt>
                <c:pt idx="20065">
                  <c:v>-3.8757600000000003E-2</c:v>
                </c:pt>
                <c:pt idx="20066">
                  <c:v>-3.5992690000000001E-2</c:v>
                </c:pt>
                <c:pt idx="20067">
                  <c:v>-3.3227350000000003E-2</c:v>
                </c:pt>
                <c:pt idx="20068">
                  <c:v>-3.0461640000000002E-2</c:v>
                </c:pt>
                <c:pt idx="20069">
                  <c:v>-2.7695839999999999E-2</c:v>
                </c:pt>
                <c:pt idx="20070">
                  <c:v>-2.493186E-2</c:v>
                </c:pt>
                <c:pt idx="20071">
                  <c:v>-2.2168710000000001E-2</c:v>
                </c:pt>
                <c:pt idx="20072">
                  <c:v>-1.9406059999999999E-2</c:v>
                </c:pt>
                <c:pt idx="20073">
                  <c:v>-1.664094E-2</c:v>
                </c:pt>
                <c:pt idx="20074">
                  <c:v>-1.3875419999999999E-2</c:v>
                </c:pt>
                <c:pt idx="20075">
                  <c:v>-1.11098E-2</c:v>
                </c:pt>
                <c:pt idx="20076">
                  <c:v>-8.3436670000000008E-3</c:v>
                </c:pt>
                <c:pt idx="20077">
                  <c:v>-5.5782879999999998E-3</c:v>
                </c:pt>
                <c:pt idx="20078">
                  <c:v>-2.8136670000000002E-3</c:v>
                </c:pt>
                <c:pt idx="20079">
                  <c:v>-4.8615549999999999E-5</c:v>
                </c:pt>
                <c:pt idx="20080">
                  <c:v>2.7176539999999999E-3</c:v>
                </c:pt>
                <c:pt idx="20081">
                  <c:v>5.4836399999999997E-3</c:v>
                </c:pt>
                <c:pt idx="20082">
                  <c:v>8.2498959999999996E-3</c:v>
                </c:pt>
                <c:pt idx="20083">
                  <c:v>1.101633E-2</c:v>
                </c:pt>
                <c:pt idx="20084">
                  <c:v>1.3782859999999999E-2</c:v>
                </c:pt>
                <c:pt idx="20085">
                  <c:v>1.6549560000000001E-2</c:v>
                </c:pt>
                <c:pt idx="20086">
                  <c:v>1.9316119999999999E-2</c:v>
                </c:pt>
                <c:pt idx="20087">
                  <c:v>2.2082669999999999E-2</c:v>
                </c:pt>
                <c:pt idx="20088">
                  <c:v>2.484923E-2</c:v>
                </c:pt>
                <c:pt idx="20089">
                  <c:v>2.7615779999999999E-2</c:v>
                </c:pt>
                <c:pt idx="20090">
                  <c:v>3.038248E-2</c:v>
                </c:pt>
                <c:pt idx="20091">
                  <c:v>3.3149280000000003E-2</c:v>
                </c:pt>
                <c:pt idx="20092">
                  <c:v>3.5916070000000001E-2</c:v>
                </c:pt>
                <c:pt idx="20093">
                  <c:v>3.8683090000000003E-2</c:v>
                </c:pt>
                <c:pt idx="20094">
                  <c:v>4.1450349999999997E-2</c:v>
                </c:pt>
                <c:pt idx="20095">
                  <c:v>4.4217340000000001E-2</c:v>
                </c:pt>
                <c:pt idx="20096">
                  <c:v>4.6984150000000002E-2</c:v>
                </c:pt>
                <c:pt idx="20097">
                  <c:v>4.9750620000000002E-2</c:v>
                </c:pt>
                <c:pt idx="20098">
                  <c:v>5.2517179999999997E-2</c:v>
                </c:pt>
                <c:pt idx="20099">
                  <c:v>5.5284109999999997E-2</c:v>
                </c:pt>
                <c:pt idx="20100">
                  <c:v>5.8051079999999998E-2</c:v>
                </c:pt>
                <c:pt idx="20101">
                  <c:v>6.0818320000000002E-2</c:v>
                </c:pt>
                <c:pt idx="20102">
                  <c:v>6.3585740000000002E-2</c:v>
                </c:pt>
                <c:pt idx="20103">
                  <c:v>6.6353110000000007E-2</c:v>
                </c:pt>
                <c:pt idx="20104">
                  <c:v>6.9120650000000006E-2</c:v>
                </c:pt>
                <c:pt idx="20105">
                  <c:v>7.1887909999999999E-2</c:v>
                </c:pt>
                <c:pt idx="20106">
                  <c:v>7.4655280000000004E-2</c:v>
                </c:pt>
                <c:pt idx="20107">
                  <c:v>7.7422400000000002E-2</c:v>
                </c:pt>
                <c:pt idx="20108">
                  <c:v>8.0189700000000003E-2</c:v>
                </c:pt>
                <c:pt idx="20109">
                  <c:v>8.29564E-2</c:v>
                </c:pt>
                <c:pt idx="20110">
                  <c:v>8.5723469999999996E-2</c:v>
                </c:pt>
                <c:pt idx="20111">
                  <c:v>8.8490780000000005E-2</c:v>
                </c:pt>
                <c:pt idx="20112">
                  <c:v>9.1257450000000004E-2</c:v>
                </c:pt>
                <c:pt idx="20113">
                  <c:v>9.4024440000000001E-2</c:v>
                </c:pt>
                <c:pt idx="20114">
                  <c:v>9.6791589999999997E-2</c:v>
                </c:pt>
                <c:pt idx="20115">
                  <c:v>9.9558709999999995E-2</c:v>
                </c:pt>
                <c:pt idx="20116">
                  <c:v>0.10232529999999999</c:v>
                </c:pt>
                <c:pt idx="20117">
                  <c:v>0.10509110000000001</c:v>
                </c:pt>
                <c:pt idx="20118">
                  <c:v>0.107858</c:v>
                </c:pt>
                <c:pt idx="20119">
                  <c:v>0.1106246</c:v>
                </c:pt>
                <c:pt idx="20120">
                  <c:v>0.11339109999999999</c:v>
                </c:pt>
                <c:pt idx="20121">
                  <c:v>0.1161565</c:v>
                </c:pt>
                <c:pt idx="20122">
                  <c:v>0.11892079999999999</c:v>
                </c:pt>
                <c:pt idx="20123">
                  <c:v>0.1216856</c:v>
                </c:pt>
                <c:pt idx="20124">
                  <c:v>0.1244497</c:v>
                </c:pt>
                <c:pt idx="20125">
                  <c:v>0.1272131</c:v>
                </c:pt>
                <c:pt idx="20126">
                  <c:v>0.12997909999999999</c:v>
                </c:pt>
                <c:pt idx="20127">
                  <c:v>0.13274520000000001</c:v>
                </c:pt>
                <c:pt idx="20128">
                  <c:v>0.1355104</c:v>
                </c:pt>
                <c:pt idx="20129">
                  <c:v>0.13827680000000001</c:v>
                </c:pt>
                <c:pt idx="20130">
                  <c:v>0.1410438</c:v>
                </c:pt>
                <c:pt idx="20131">
                  <c:v>0.14381089999999999</c:v>
                </c:pt>
                <c:pt idx="20132">
                  <c:v>0.14657790000000001</c:v>
                </c:pt>
                <c:pt idx="20133">
                  <c:v>0.14934420000000001</c:v>
                </c:pt>
                <c:pt idx="20134">
                  <c:v>0.15210989999999999</c:v>
                </c:pt>
                <c:pt idx="20135">
                  <c:v>0.15487719999999999</c:v>
                </c:pt>
                <c:pt idx="20136">
                  <c:v>0.1576449</c:v>
                </c:pt>
                <c:pt idx="20137">
                  <c:v>0.1604122</c:v>
                </c:pt>
                <c:pt idx="20138">
                  <c:v>0.16317980000000001</c:v>
                </c:pt>
                <c:pt idx="20139">
                  <c:v>0.1659466</c:v>
                </c:pt>
                <c:pt idx="20140">
                  <c:v>0.16871410000000001</c:v>
                </c:pt>
                <c:pt idx="20141">
                  <c:v>0.17148140000000001</c:v>
                </c:pt>
                <c:pt idx="20142">
                  <c:v>0.17424780000000001</c:v>
                </c:pt>
                <c:pt idx="20143">
                  <c:v>0.17701510000000001</c:v>
                </c:pt>
                <c:pt idx="20144">
                  <c:v>0.17978269999999999</c:v>
                </c:pt>
                <c:pt idx="20145">
                  <c:v>0.18255009999999999</c:v>
                </c:pt>
                <c:pt idx="20146">
                  <c:v>0.1853177</c:v>
                </c:pt>
                <c:pt idx="20147">
                  <c:v>0.18808530000000001</c:v>
                </c:pt>
                <c:pt idx="20148">
                  <c:v>0.1908531</c:v>
                </c:pt>
                <c:pt idx="20149">
                  <c:v>0.1936206</c:v>
                </c:pt>
                <c:pt idx="20150">
                  <c:v>0.19638829999999999</c:v>
                </c:pt>
                <c:pt idx="20151">
                  <c:v>0.1991561</c:v>
                </c:pt>
                <c:pt idx="20152">
                  <c:v>0.2019241</c:v>
                </c:pt>
                <c:pt idx="20153">
                  <c:v>0.20469200000000001</c:v>
                </c:pt>
                <c:pt idx="20154">
                  <c:v>0.20746010000000001</c:v>
                </c:pt>
                <c:pt idx="20155">
                  <c:v>0.21022759999999999</c:v>
                </c:pt>
                <c:pt idx="20156">
                  <c:v>0.21299470000000001</c:v>
                </c:pt>
                <c:pt idx="20157">
                  <c:v>0.21576119999999999</c:v>
                </c:pt>
                <c:pt idx="20158">
                  <c:v>0.218528</c:v>
                </c:pt>
                <c:pt idx="20159">
                  <c:v>0.22129399999999999</c:v>
                </c:pt>
                <c:pt idx="20160">
                  <c:v>0.22406090000000001</c:v>
                </c:pt>
                <c:pt idx="20161">
                  <c:v>0.2268281</c:v>
                </c:pt>
                <c:pt idx="20162">
                  <c:v>0.22959460000000001</c:v>
                </c:pt>
                <c:pt idx="20163">
                  <c:v>0.2323614</c:v>
                </c:pt>
                <c:pt idx="20164">
                  <c:v>0.23512939999999999</c:v>
                </c:pt>
                <c:pt idx="20165">
                  <c:v>0.23789769999999999</c:v>
                </c:pt>
                <c:pt idx="20166">
                  <c:v>0.24066609999999999</c:v>
                </c:pt>
                <c:pt idx="20167">
                  <c:v>0.2434347</c:v>
                </c:pt>
                <c:pt idx="20168">
                  <c:v>0.24620330000000001</c:v>
                </c:pt>
                <c:pt idx="20169">
                  <c:v>0.2489722</c:v>
                </c:pt>
                <c:pt idx="20170">
                  <c:v>0.25174089999999999</c:v>
                </c:pt>
                <c:pt idx="20171">
                  <c:v>0.2545096</c:v>
                </c:pt>
                <c:pt idx="20172">
                  <c:v>0.25727840000000002</c:v>
                </c:pt>
                <c:pt idx="20173">
                  <c:v>0.26004690000000003</c:v>
                </c:pt>
                <c:pt idx="20174">
                  <c:v>0.26281569999999999</c:v>
                </c:pt>
                <c:pt idx="20175">
                  <c:v>0.26558409999999999</c:v>
                </c:pt>
                <c:pt idx="20176">
                  <c:v>0.26835290000000001</c:v>
                </c:pt>
                <c:pt idx="20177">
                  <c:v>0.27112190000000003</c:v>
                </c:pt>
                <c:pt idx="20178">
                  <c:v>0.27389059999999998</c:v>
                </c:pt>
                <c:pt idx="20179">
                  <c:v>0.27665919999999999</c:v>
                </c:pt>
                <c:pt idx="20180">
                  <c:v>0.27942810000000001</c:v>
                </c:pt>
                <c:pt idx="20181">
                  <c:v>0.28219699999999998</c:v>
                </c:pt>
                <c:pt idx="20182">
                  <c:v>0.28496539999999998</c:v>
                </c:pt>
                <c:pt idx="20183">
                  <c:v>0.28773359999999998</c:v>
                </c:pt>
                <c:pt idx="20184">
                  <c:v>0.29050219999999999</c:v>
                </c:pt>
                <c:pt idx="20185">
                  <c:v>0.29327110000000001</c:v>
                </c:pt>
                <c:pt idx="20186">
                  <c:v>0.29604049999999998</c:v>
                </c:pt>
                <c:pt idx="20187">
                  <c:v>0.2988112</c:v>
                </c:pt>
                <c:pt idx="20188">
                  <c:v>0.30158200000000002</c:v>
                </c:pt>
                <c:pt idx="20189">
                  <c:v>0.30435499999999999</c:v>
                </c:pt>
                <c:pt idx="20190">
                  <c:v>0.30712479999999998</c:v>
                </c:pt>
                <c:pt idx="20191">
                  <c:v>0.30989519999999998</c:v>
                </c:pt>
                <c:pt idx="20192">
                  <c:v>0.31266579999999999</c:v>
                </c:pt>
                <c:pt idx="20193">
                  <c:v>0.31543680000000002</c:v>
                </c:pt>
                <c:pt idx="20194">
                  <c:v>0.31820779999999999</c:v>
                </c:pt>
                <c:pt idx="20195">
                  <c:v>0.32097900000000001</c:v>
                </c:pt>
                <c:pt idx="20196">
                  <c:v>0.32374999999999998</c:v>
                </c:pt>
                <c:pt idx="20197">
                  <c:v>0.32652130000000001</c:v>
                </c:pt>
                <c:pt idx="20198">
                  <c:v>0.32929219999999998</c:v>
                </c:pt>
                <c:pt idx="20199">
                  <c:v>0.33206210000000003</c:v>
                </c:pt>
                <c:pt idx="20200">
                  <c:v>0.33482830000000002</c:v>
                </c:pt>
                <c:pt idx="20201">
                  <c:v>0.33759440000000002</c:v>
                </c:pt>
                <c:pt idx="20202">
                  <c:v>0.34036300000000003</c:v>
                </c:pt>
                <c:pt idx="20203">
                  <c:v>0.34313310000000002</c:v>
                </c:pt>
                <c:pt idx="20204">
                  <c:v>0.34590179999999998</c:v>
                </c:pt>
                <c:pt idx="20205">
                  <c:v>0.34866999999999998</c:v>
                </c:pt>
                <c:pt idx="20206">
                  <c:v>0.35143950000000002</c:v>
                </c:pt>
                <c:pt idx="20207">
                  <c:v>0.35420960000000001</c:v>
                </c:pt>
                <c:pt idx="20208">
                  <c:v>0.35698249999999998</c:v>
                </c:pt>
                <c:pt idx="20209">
                  <c:v>0.35975479999999999</c:v>
                </c:pt>
                <c:pt idx="20210">
                  <c:v>0.36252699999999999</c:v>
                </c:pt>
                <c:pt idx="20211">
                  <c:v>0.36529929999999999</c:v>
                </c:pt>
                <c:pt idx="20212">
                  <c:v>0.36807020000000001</c:v>
                </c:pt>
                <c:pt idx="20213">
                  <c:v>0.37083929999999998</c:v>
                </c:pt>
                <c:pt idx="20214">
                  <c:v>0.37360860000000001</c:v>
                </c:pt>
                <c:pt idx="20215">
                  <c:v>0.3763802</c:v>
                </c:pt>
                <c:pt idx="20216">
                  <c:v>0.37915189999999999</c:v>
                </c:pt>
                <c:pt idx="20217">
                  <c:v>0.38192359999999997</c:v>
                </c:pt>
                <c:pt idx="20218">
                  <c:v>0.38469550000000002</c:v>
                </c:pt>
                <c:pt idx="20219">
                  <c:v>0.38746720000000001</c:v>
                </c:pt>
                <c:pt idx="20220">
                  <c:v>0.39023920000000001</c:v>
                </c:pt>
                <c:pt idx="20221">
                  <c:v>0.39301029999999998</c:v>
                </c:pt>
                <c:pt idx="20222">
                  <c:v>0.39578190000000002</c:v>
                </c:pt>
                <c:pt idx="20223">
                  <c:v>0.39855299999999999</c:v>
                </c:pt>
                <c:pt idx="20224">
                  <c:v>0.40132430000000002</c:v>
                </c:pt>
                <c:pt idx="20225">
                  <c:v>0.4040956</c:v>
                </c:pt>
                <c:pt idx="20226">
                  <c:v>0.40686689999999998</c:v>
                </c:pt>
                <c:pt idx="20227">
                  <c:v>0.40963870000000002</c:v>
                </c:pt>
                <c:pt idx="20228">
                  <c:v>0.41241060000000002</c:v>
                </c:pt>
                <c:pt idx="20229">
                  <c:v>0.41518270000000002</c:v>
                </c:pt>
                <c:pt idx="20230">
                  <c:v>0.41795470000000001</c:v>
                </c:pt>
                <c:pt idx="20231">
                  <c:v>0.42072680000000001</c:v>
                </c:pt>
                <c:pt idx="20232">
                  <c:v>0.42349890000000001</c:v>
                </c:pt>
                <c:pt idx="20233">
                  <c:v>0.42627130000000002</c:v>
                </c:pt>
                <c:pt idx="20234">
                  <c:v>0.42904379999999998</c:v>
                </c:pt>
                <c:pt idx="20235">
                  <c:v>0.43181619999999998</c:v>
                </c:pt>
                <c:pt idx="20236">
                  <c:v>0.4345888</c:v>
                </c:pt>
                <c:pt idx="20237">
                  <c:v>0.43736209999999998</c:v>
                </c:pt>
                <c:pt idx="20238">
                  <c:v>0.44013530000000001</c:v>
                </c:pt>
                <c:pt idx="20239">
                  <c:v>0.44290869999999999</c:v>
                </c:pt>
                <c:pt idx="20240">
                  <c:v>0.44568190000000002</c:v>
                </c:pt>
                <c:pt idx="20241">
                  <c:v>0.44845479999999999</c:v>
                </c:pt>
                <c:pt idx="20242">
                  <c:v>0.45122790000000002</c:v>
                </c:pt>
                <c:pt idx="20243">
                  <c:v>0.4540015</c:v>
                </c:pt>
                <c:pt idx="20244">
                  <c:v>0.45677489999999998</c:v>
                </c:pt>
                <c:pt idx="20245">
                  <c:v>0.4595476</c:v>
                </c:pt>
                <c:pt idx="20246">
                  <c:v>0.46232020000000001</c:v>
                </c:pt>
                <c:pt idx="20247">
                  <c:v>0.4650936</c:v>
                </c:pt>
                <c:pt idx="20248">
                  <c:v>0.4678639</c:v>
                </c:pt>
                <c:pt idx="20249">
                  <c:v>0.47063470000000002</c:v>
                </c:pt>
                <c:pt idx="20250">
                  <c:v>0.47340199999999999</c:v>
                </c:pt>
                <c:pt idx="20251">
                  <c:v>0.47617100000000001</c:v>
                </c:pt>
                <c:pt idx="20252">
                  <c:v>0.47894140000000002</c:v>
                </c:pt>
                <c:pt idx="20253">
                  <c:v>0.481715</c:v>
                </c:pt>
                <c:pt idx="20254">
                  <c:v>0.48448819999999998</c:v>
                </c:pt>
                <c:pt idx="20255">
                  <c:v>0.4872591</c:v>
                </c:pt>
                <c:pt idx="20256">
                  <c:v>0.49003210000000003</c:v>
                </c:pt>
                <c:pt idx="20257">
                  <c:v>0.49280600000000002</c:v>
                </c:pt>
                <c:pt idx="20258">
                  <c:v>0.4955793</c:v>
                </c:pt>
                <c:pt idx="20259">
                  <c:v>0.49835390000000002</c:v>
                </c:pt>
                <c:pt idx="20260">
                  <c:v>0.50112710000000005</c:v>
                </c:pt>
                <c:pt idx="20261">
                  <c:v>0.50389949999999994</c:v>
                </c:pt>
                <c:pt idx="20262">
                  <c:v>0.50667289999999998</c:v>
                </c:pt>
                <c:pt idx="20263">
                  <c:v>0.50944460000000003</c:v>
                </c:pt>
                <c:pt idx="20264">
                  <c:v>0.5122196</c:v>
                </c:pt>
                <c:pt idx="20265">
                  <c:v>0.51499220000000001</c:v>
                </c:pt>
                <c:pt idx="20266">
                  <c:v>0.51776489999999997</c:v>
                </c:pt>
                <c:pt idx="20267">
                  <c:v>0.52053919999999998</c:v>
                </c:pt>
                <c:pt idx="20268">
                  <c:v>0.52331479999999997</c:v>
                </c:pt>
                <c:pt idx="20269">
                  <c:v>0.52609059999999996</c:v>
                </c:pt>
                <c:pt idx="20270">
                  <c:v>0.52886529999999998</c:v>
                </c:pt>
                <c:pt idx="20271">
                  <c:v>0.53164</c:v>
                </c:pt>
                <c:pt idx="20272">
                  <c:v>0.53441559999999999</c:v>
                </c:pt>
                <c:pt idx="20273">
                  <c:v>0.53719110000000003</c:v>
                </c:pt>
                <c:pt idx="20274">
                  <c:v>0.53996699999999997</c:v>
                </c:pt>
                <c:pt idx="20275">
                  <c:v>0.54274199999999995</c:v>
                </c:pt>
                <c:pt idx="20276">
                  <c:v>0.54551689999999997</c:v>
                </c:pt>
                <c:pt idx="20277">
                  <c:v>0.54829269999999997</c:v>
                </c:pt>
                <c:pt idx="20278">
                  <c:v>0.55106719999999998</c:v>
                </c:pt>
                <c:pt idx="20279">
                  <c:v>0.55384319999999998</c:v>
                </c:pt>
                <c:pt idx="20280">
                  <c:v>0.55662100000000003</c:v>
                </c:pt>
                <c:pt idx="20281">
                  <c:v>0.55939839999999996</c:v>
                </c:pt>
                <c:pt idx="20282">
                  <c:v>0.56217689999999998</c:v>
                </c:pt>
                <c:pt idx="20283">
                  <c:v>0.56495359999999994</c:v>
                </c:pt>
                <c:pt idx="20284">
                  <c:v>0.5677276</c:v>
                </c:pt>
                <c:pt idx="20285">
                  <c:v>0.57050449999999997</c:v>
                </c:pt>
                <c:pt idx="20286">
                  <c:v>0.57328140000000005</c:v>
                </c:pt>
                <c:pt idx="20287">
                  <c:v>0.5760596</c:v>
                </c:pt>
                <c:pt idx="20288">
                  <c:v>0.57884060000000004</c:v>
                </c:pt>
                <c:pt idx="20289">
                  <c:v>0.58161969999999996</c:v>
                </c:pt>
                <c:pt idx="20290">
                  <c:v>0.58440239999999999</c:v>
                </c:pt>
                <c:pt idx="20291">
                  <c:v>0.58718190000000003</c:v>
                </c:pt>
                <c:pt idx="20292">
                  <c:v>0.58996020000000005</c:v>
                </c:pt>
                <c:pt idx="20293">
                  <c:v>0.59273920000000002</c:v>
                </c:pt>
                <c:pt idx="20294">
                  <c:v>0.59551940000000003</c:v>
                </c:pt>
                <c:pt idx="20295">
                  <c:v>0.59829849999999996</c:v>
                </c:pt>
                <c:pt idx="20296">
                  <c:v>0.60107849999999996</c:v>
                </c:pt>
                <c:pt idx="20297">
                  <c:v>0.60385690000000003</c:v>
                </c:pt>
                <c:pt idx="20298">
                  <c:v>0.6066357</c:v>
                </c:pt>
                <c:pt idx="20299">
                  <c:v>0.60941270000000003</c:v>
                </c:pt>
                <c:pt idx="20300">
                  <c:v>0.61219120000000005</c:v>
                </c:pt>
                <c:pt idx="20301">
                  <c:v>0.61496799999999996</c:v>
                </c:pt>
                <c:pt idx="20302">
                  <c:v>0.61774419999999997</c:v>
                </c:pt>
                <c:pt idx="20303">
                  <c:v>0.6205195</c:v>
                </c:pt>
                <c:pt idx="20304">
                  <c:v>0.62329500000000004</c:v>
                </c:pt>
                <c:pt idx="20305">
                  <c:v>0.62607069999999998</c:v>
                </c:pt>
                <c:pt idx="20306">
                  <c:v>0.62884680000000004</c:v>
                </c:pt>
                <c:pt idx="20307">
                  <c:v>0.63162200000000002</c:v>
                </c:pt>
                <c:pt idx="20308">
                  <c:v>0.63439730000000005</c:v>
                </c:pt>
                <c:pt idx="20309">
                  <c:v>0.6371734</c:v>
                </c:pt>
                <c:pt idx="20310">
                  <c:v>0.63994850000000003</c:v>
                </c:pt>
                <c:pt idx="20311">
                  <c:v>0.64272410000000002</c:v>
                </c:pt>
                <c:pt idx="20312">
                  <c:v>0.64549820000000002</c:v>
                </c:pt>
                <c:pt idx="20313">
                  <c:v>0.64827270000000004</c:v>
                </c:pt>
                <c:pt idx="20314">
                  <c:v>0.65104609999999996</c:v>
                </c:pt>
                <c:pt idx="20315">
                  <c:v>0.65381900000000004</c:v>
                </c:pt>
                <c:pt idx="20316">
                  <c:v>0.65659060000000002</c:v>
                </c:pt>
                <c:pt idx="20317">
                  <c:v>0.65936240000000002</c:v>
                </c:pt>
                <c:pt idx="20318">
                  <c:v>0.66213540000000004</c:v>
                </c:pt>
                <c:pt idx="20319">
                  <c:v>0.66490640000000001</c:v>
                </c:pt>
                <c:pt idx="20320">
                  <c:v>0.66767869999999996</c:v>
                </c:pt>
                <c:pt idx="20321">
                  <c:v>0.67045129999999997</c:v>
                </c:pt>
                <c:pt idx="20322">
                  <c:v>0.67322470000000001</c:v>
                </c:pt>
                <c:pt idx="20323">
                  <c:v>0.67599750000000003</c:v>
                </c:pt>
                <c:pt idx="20324">
                  <c:v>0.67876979999999998</c:v>
                </c:pt>
                <c:pt idx="20325">
                  <c:v>0.68154230000000005</c:v>
                </c:pt>
                <c:pt idx="20326">
                  <c:v>0.68431520000000001</c:v>
                </c:pt>
                <c:pt idx="20327">
                  <c:v>0.68708720000000001</c:v>
                </c:pt>
                <c:pt idx="20328">
                  <c:v>0.68986060000000005</c:v>
                </c:pt>
                <c:pt idx="20329">
                  <c:v>0.69263209999999997</c:v>
                </c:pt>
                <c:pt idx="20330">
                  <c:v>0.69540409999999997</c:v>
                </c:pt>
                <c:pt idx="20331">
                  <c:v>0.69817779999999996</c:v>
                </c:pt>
                <c:pt idx="20332">
                  <c:v>0.7009514</c:v>
                </c:pt>
                <c:pt idx="20333">
                  <c:v>0.70372429999999997</c:v>
                </c:pt>
                <c:pt idx="20334">
                  <c:v>0.70649660000000003</c:v>
                </c:pt>
                <c:pt idx="20335">
                  <c:v>0.70926929999999999</c:v>
                </c:pt>
                <c:pt idx="20336">
                  <c:v>0.71204290000000003</c:v>
                </c:pt>
                <c:pt idx="20337">
                  <c:v>0.7148156</c:v>
                </c:pt>
                <c:pt idx="20338">
                  <c:v>0.71758940000000004</c:v>
                </c:pt>
                <c:pt idx="20339">
                  <c:v>0.72036210000000001</c:v>
                </c:pt>
                <c:pt idx="20340">
                  <c:v>0.723136</c:v>
                </c:pt>
                <c:pt idx="20341">
                  <c:v>0.72590980000000005</c:v>
                </c:pt>
                <c:pt idx="20342">
                  <c:v>0.72868370000000005</c:v>
                </c:pt>
                <c:pt idx="20343">
                  <c:v>0.73145660000000001</c:v>
                </c:pt>
                <c:pt idx="20344">
                  <c:v>0.73422860000000001</c:v>
                </c:pt>
                <c:pt idx="20345">
                  <c:v>0.73700080000000001</c:v>
                </c:pt>
                <c:pt idx="20346">
                  <c:v>0.73977280000000001</c:v>
                </c:pt>
                <c:pt idx="20347">
                  <c:v>0.74254500000000001</c:v>
                </c:pt>
                <c:pt idx="20348">
                  <c:v>0.74531720000000001</c:v>
                </c:pt>
                <c:pt idx="20349">
                  <c:v>0.74808969999999997</c:v>
                </c:pt>
                <c:pt idx="20350">
                  <c:v>0.75086149999999996</c:v>
                </c:pt>
                <c:pt idx="20351">
                  <c:v>0.75363420000000003</c:v>
                </c:pt>
                <c:pt idx="20352">
                  <c:v>0.7564071</c:v>
                </c:pt>
                <c:pt idx="20353">
                  <c:v>0.75917920000000005</c:v>
                </c:pt>
                <c:pt idx="20354">
                  <c:v>0.76195060000000003</c:v>
                </c:pt>
                <c:pt idx="20355">
                  <c:v>0.76472220000000002</c:v>
                </c:pt>
                <c:pt idx="20356">
                  <c:v>0.76749460000000003</c:v>
                </c:pt>
                <c:pt idx="20357">
                  <c:v>0.77026620000000001</c:v>
                </c:pt>
                <c:pt idx="20358">
                  <c:v>0.773038</c:v>
                </c:pt>
                <c:pt idx="20359">
                  <c:v>0.77580910000000003</c:v>
                </c:pt>
                <c:pt idx="20360">
                  <c:v>0.77858000000000005</c:v>
                </c:pt>
                <c:pt idx="20361">
                  <c:v>0.78135129999999997</c:v>
                </c:pt>
                <c:pt idx="20362">
                  <c:v>0.78412190000000004</c:v>
                </c:pt>
                <c:pt idx="20363">
                  <c:v>0.78689209999999998</c:v>
                </c:pt>
                <c:pt idx="20364">
                  <c:v>0.789663</c:v>
                </c:pt>
                <c:pt idx="20365">
                  <c:v>0.79243430000000004</c:v>
                </c:pt>
                <c:pt idx="20366">
                  <c:v>0.79520519999999995</c:v>
                </c:pt>
                <c:pt idx="20367">
                  <c:v>0.79795450000000001</c:v>
                </c:pt>
                <c:pt idx="20368">
                  <c:v>0.80071639999999999</c:v>
                </c:pt>
                <c:pt idx="20369">
                  <c:v>0.80348120000000001</c:v>
                </c:pt>
                <c:pt idx="20370">
                  <c:v>0.80624859999999998</c:v>
                </c:pt>
                <c:pt idx="20371">
                  <c:v>0.80901909999999999</c:v>
                </c:pt>
                <c:pt idx="20372">
                  <c:v>0.81178870000000003</c:v>
                </c:pt>
                <c:pt idx="20373">
                  <c:v>0.81455949999999999</c:v>
                </c:pt>
                <c:pt idx="20374">
                  <c:v>0.81732859999999996</c:v>
                </c:pt>
                <c:pt idx="20375">
                  <c:v>0.82009790000000005</c:v>
                </c:pt>
                <c:pt idx="20376">
                  <c:v>0.8228685</c:v>
                </c:pt>
                <c:pt idx="20377">
                  <c:v>0.82563779999999998</c:v>
                </c:pt>
                <c:pt idx="20378">
                  <c:v>0.82840809999999998</c:v>
                </c:pt>
                <c:pt idx="20379">
                  <c:v>0.83117640000000004</c:v>
                </c:pt>
                <c:pt idx="20380">
                  <c:v>0.8339453</c:v>
                </c:pt>
                <c:pt idx="20381">
                  <c:v>0.83671439999999997</c:v>
                </c:pt>
                <c:pt idx="20382">
                  <c:v>0.8394817</c:v>
                </c:pt>
                <c:pt idx="20383">
                  <c:v>0.84225079999999997</c:v>
                </c:pt>
                <c:pt idx="20384">
                  <c:v>0.84501870000000001</c:v>
                </c:pt>
                <c:pt idx="20385">
                  <c:v>0.84778719999999996</c:v>
                </c:pt>
                <c:pt idx="20386">
                  <c:v>0.8505566</c:v>
                </c:pt>
                <c:pt idx="20387">
                  <c:v>0.8533269</c:v>
                </c:pt>
                <c:pt idx="20388">
                  <c:v>0.85609630000000003</c:v>
                </c:pt>
                <c:pt idx="20389">
                  <c:v>0.85886620000000002</c:v>
                </c:pt>
                <c:pt idx="20390">
                  <c:v>0.86163610000000002</c:v>
                </c:pt>
                <c:pt idx="20391">
                  <c:v>0.86440519999999998</c:v>
                </c:pt>
                <c:pt idx="20392">
                  <c:v>0.86717460000000002</c:v>
                </c:pt>
                <c:pt idx="20393">
                  <c:v>0.86994309999999997</c:v>
                </c:pt>
                <c:pt idx="20394">
                  <c:v>0.87271209999999999</c:v>
                </c:pt>
                <c:pt idx="20395">
                  <c:v>0.87548199999999998</c:v>
                </c:pt>
                <c:pt idx="20396">
                  <c:v>0.87825129999999996</c:v>
                </c:pt>
                <c:pt idx="20397">
                  <c:v>0.88102080000000005</c:v>
                </c:pt>
                <c:pt idx="20398">
                  <c:v>0.88379030000000003</c:v>
                </c:pt>
                <c:pt idx="20399">
                  <c:v>0.88655870000000003</c:v>
                </c:pt>
                <c:pt idx="20400">
                  <c:v>0.88932869999999997</c:v>
                </c:pt>
                <c:pt idx="20401">
                  <c:v>0.89209709999999998</c:v>
                </c:pt>
                <c:pt idx="20402">
                  <c:v>0.89486600000000005</c:v>
                </c:pt>
                <c:pt idx="20403">
                  <c:v>0.89763510000000002</c:v>
                </c:pt>
                <c:pt idx="20404">
                  <c:v>0.90040509999999996</c:v>
                </c:pt>
                <c:pt idx="20405">
                  <c:v>0.90317420000000004</c:v>
                </c:pt>
                <c:pt idx="20406">
                  <c:v>0.90594209999999997</c:v>
                </c:pt>
                <c:pt idx="20407">
                  <c:v>0.90871080000000004</c:v>
                </c:pt>
                <c:pt idx="20408">
                  <c:v>0.91148039999999997</c:v>
                </c:pt>
                <c:pt idx="20409">
                  <c:v>0.91425060000000002</c:v>
                </c:pt>
                <c:pt idx="20410">
                  <c:v>0.9170201</c:v>
                </c:pt>
                <c:pt idx="20411">
                  <c:v>0.91979029999999995</c:v>
                </c:pt>
                <c:pt idx="20412">
                  <c:v>0.92255980000000004</c:v>
                </c:pt>
                <c:pt idx="20413">
                  <c:v>0.92532919999999996</c:v>
                </c:pt>
                <c:pt idx="20414">
                  <c:v>0.9280986</c:v>
                </c:pt>
                <c:pt idx="20415">
                  <c:v>0.93086789999999997</c:v>
                </c:pt>
                <c:pt idx="20416">
                  <c:v>0.93363719999999994</c:v>
                </c:pt>
                <c:pt idx="20417">
                  <c:v>0.93640610000000002</c:v>
                </c:pt>
                <c:pt idx="20418">
                  <c:v>0.93917510000000004</c:v>
                </c:pt>
                <c:pt idx="20419">
                  <c:v>0.94194389999999995</c:v>
                </c:pt>
                <c:pt idx="20420">
                  <c:v>0.944712</c:v>
                </c:pt>
                <c:pt idx="20421">
                  <c:v>0.94747899999999996</c:v>
                </c:pt>
                <c:pt idx="20422">
                  <c:v>0.95024350000000002</c:v>
                </c:pt>
                <c:pt idx="20423">
                  <c:v>0.95300790000000002</c:v>
                </c:pt>
                <c:pt idx="20424">
                  <c:v>0.95577440000000002</c:v>
                </c:pt>
                <c:pt idx="20425">
                  <c:v>0.95854340000000005</c:v>
                </c:pt>
                <c:pt idx="20426">
                  <c:v>0.96131169999999999</c:v>
                </c:pt>
                <c:pt idx="20427">
                  <c:v>0.96407969999999998</c:v>
                </c:pt>
                <c:pt idx="20428">
                  <c:v>0.96684709999999996</c:v>
                </c:pt>
                <c:pt idx="20429">
                  <c:v>0.96961470000000005</c:v>
                </c:pt>
                <c:pt idx="20430">
                  <c:v>0.97237969999999996</c:v>
                </c:pt>
                <c:pt idx="20431">
                  <c:v>0.97514690000000004</c:v>
                </c:pt>
                <c:pt idx="20432">
                  <c:v>0.97791519999999998</c:v>
                </c:pt>
                <c:pt idx="20433">
                  <c:v>0.98068319999999998</c:v>
                </c:pt>
                <c:pt idx="20434">
                  <c:v>0.98345020000000005</c:v>
                </c:pt>
                <c:pt idx="20435">
                  <c:v>0.98621800000000004</c:v>
                </c:pt>
                <c:pt idx="20436">
                  <c:v>0.988985</c:v>
                </c:pt>
                <c:pt idx="20437">
                  <c:v>0.99175179999999996</c:v>
                </c:pt>
                <c:pt idx="20438">
                  <c:v>0.99451789999999995</c:v>
                </c:pt>
                <c:pt idx="20439">
                  <c:v>0.99728479999999997</c:v>
                </c:pt>
                <c:pt idx="20440">
                  <c:v>1.0000519999999999</c:v>
                </c:pt>
                <c:pt idx="20441">
                  <c:v>1.0028189999999999</c:v>
                </c:pt>
                <c:pt idx="20442">
                  <c:v>1.005585</c:v>
                </c:pt>
                <c:pt idx="20443">
                  <c:v>1.0083489999999999</c:v>
                </c:pt>
                <c:pt idx="20444">
                  <c:v>1.0111140000000001</c:v>
                </c:pt>
                <c:pt idx="20445">
                  <c:v>1.013879</c:v>
                </c:pt>
                <c:pt idx="20446">
                  <c:v>1.0166459999999999</c:v>
                </c:pt>
                <c:pt idx="20447">
                  <c:v>1.0194129999999999</c:v>
                </c:pt>
                <c:pt idx="20448">
                  <c:v>1.0221800000000001</c:v>
                </c:pt>
                <c:pt idx="20449">
                  <c:v>1.0249470000000001</c:v>
                </c:pt>
                <c:pt idx="20450">
                  <c:v>1.027714</c:v>
                </c:pt>
                <c:pt idx="20451">
                  <c:v>1.0304770000000001</c:v>
                </c:pt>
                <c:pt idx="20452">
                  <c:v>1.0332410000000001</c:v>
                </c:pt>
                <c:pt idx="20453">
                  <c:v>1.0360039999999999</c:v>
                </c:pt>
                <c:pt idx="20454">
                  <c:v>1.038767</c:v>
                </c:pt>
                <c:pt idx="20455">
                  <c:v>1.0415319999999999</c:v>
                </c:pt>
                <c:pt idx="20456">
                  <c:v>1.044295</c:v>
                </c:pt>
                <c:pt idx="20457">
                  <c:v>1.0470600000000001</c:v>
                </c:pt>
                <c:pt idx="20458">
                  <c:v>1.0498240000000001</c:v>
                </c:pt>
                <c:pt idx="20459">
                  <c:v>1.0525880000000001</c:v>
                </c:pt>
                <c:pt idx="20460">
                  <c:v>1.0553520000000001</c:v>
                </c:pt>
                <c:pt idx="20461">
                  <c:v>1.058117</c:v>
                </c:pt>
                <c:pt idx="20462">
                  <c:v>1.060881</c:v>
                </c:pt>
                <c:pt idx="20463">
                  <c:v>1.063645</c:v>
                </c:pt>
                <c:pt idx="20464">
                  <c:v>1.0664100000000001</c:v>
                </c:pt>
                <c:pt idx="20465">
                  <c:v>1.069175</c:v>
                </c:pt>
                <c:pt idx="20466">
                  <c:v>1.071939</c:v>
                </c:pt>
                <c:pt idx="20467">
                  <c:v>1.0747040000000001</c:v>
                </c:pt>
                <c:pt idx="20468">
                  <c:v>1.0774680000000001</c:v>
                </c:pt>
                <c:pt idx="20469">
                  <c:v>1.0802309999999999</c:v>
                </c:pt>
                <c:pt idx="20470">
                  <c:v>1.082994</c:v>
                </c:pt>
                <c:pt idx="20471">
                  <c:v>1.0857559999999999</c:v>
                </c:pt>
                <c:pt idx="20472">
                  <c:v>1.088517</c:v>
                </c:pt>
                <c:pt idx="20473">
                  <c:v>1.0912790000000001</c:v>
                </c:pt>
                <c:pt idx="20474">
                  <c:v>1.0940380000000001</c:v>
                </c:pt>
                <c:pt idx="20475">
                  <c:v>1.096797</c:v>
                </c:pt>
                <c:pt idx="20476">
                  <c:v>1.099553</c:v>
                </c:pt>
                <c:pt idx="20477">
                  <c:v>1.1023080000000001</c:v>
                </c:pt>
                <c:pt idx="20478">
                  <c:v>1.105064</c:v>
                </c:pt>
                <c:pt idx="20479">
                  <c:v>1.107823</c:v>
                </c:pt>
                <c:pt idx="20480">
                  <c:v>1.110581</c:v>
                </c:pt>
                <c:pt idx="20481">
                  <c:v>1.11334</c:v>
                </c:pt>
                <c:pt idx="20482">
                  <c:v>1.116101</c:v>
                </c:pt>
                <c:pt idx="20483">
                  <c:v>1.1188610000000001</c:v>
                </c:pt>
                <c:pt idx="20484">
                  <c:v>1.1216219999999999</c:v>
                </c:pt>
                <c:pt idx="20485">
                  <c:v>1.1243840000000001</c:v>
                </c:pt>
                <c:pt idx="20486">
                  <c:v>1.1271450000000001</c:v>
                </c:pt>
                <c:pt idx="20487">
                  <c:v>1.129907</c:v>
                </c:pt>
                <c:pt idx="20488">
                  <c:v>1.132668</c:v>
                </c:pt>
                <c:pt idx="20489">
                  <c:v>1.135426</c:v>
                </c:pt>
                <c:pt idx="20490">
                  <c:v>1.1381859999999999</c:v>
                </c:pt>
                <c:pt idx="20491">
                  <c:v>1.140946</c:v>
                </c:pt>
                <c:pt idx="20492">
                  <c:v>1.1437059999999999</c:v>
                </c:pt>
                <c:pt idx="20493">
                  <c:v>1.1464650000000001</c:v>
                </c:pt>
                <c:pt idx="20494">
                  <c:v>1.1492230000000001</c:v>
                </c:pt>
                <c:pt idx="20495">
                  <c:v>1.1519809999999999</c:v>
                </c:pt>
                <c:pt idx="20496">
                  <c:v>1.154739</c:v>
                </c:pt>
                <c:pt idx="20497">
                  <c:v>1.1574949999999999</c:v>
                </c:pt>
                <c:pt idx="20498">
                  <c:v>1.1602509999999999</c:v>
                </c:pt>
                <c:pt idx="20499">
                  <c:v>1.163008</c:v>
                </c:pt>
                <c:pt idx="20500">
                  <c:v>1.1657649999999999</c:v>
                </c:pt>
                <c:pt idx="20501">
                  <c:v>1.1685220000000001</c:v>
                </c:pt>
                <c:pt idx="20502">
                  <c:v>1.171281</c:v>
                </c:pt>
                <c:pt idx="20503">
                  <c:v>1.17404</c:v>
                </c:pt>
                <c:pt idx="20504">
                  <c:v>1.1767989999999999</c:v>
                </c:pt>
                <c:pt idx="20505">
                  <c:v>1.1795549999999999</c:v>
                </c:pt>
                <c:pt idx="20506">
                  <c:v>1.182312</c:v>
                </c:pt>
                <c:pt idx="20507">
                  <c:v>1.1850689999999999</c:v>
                </c:pt>
                <c:pt idx="20508">
                  <c:v>1.187824</c:v>
                </c:pt>
                <c:pt idx="20509">
                  <c:v>1.1905790000000001</c:v>
                </c:pt>
                <c:pt idx="20510">
                  <c:v>1.193335</c:v>
                </c:pt>
                <c:pt idx="20511">
                  <c:v>1.1960900000000001</c:v>
                </c:pt>
                <c:pt idx="20512">
                  <c:v>1.1988449999999999</c:v>
                </c:pt>
                <c:pt idx="20513">
                  <c:v>1.2016020000000001</c:v>
                </c:pt>
                <c:pt idx="20514">
                  <c:v>1.204358</c:v>
                </c:pt>
                <c:pt idx="20515">
                  <c:v>1.2071130000000001</c:v>
                </c:pt>
                <c:pt idx="20516">
                  <c:v>1.209867</c:v>
                </c:pt>
                <c:pt idx="20517">
                  <c:v>1.2126220000000001</c:v>
                </c:pt>
                <c:pt idx="20518">
                  <c:v>1.215376</c:v>
                </c:pt>
                <c:pt idx="20519">
                  <c:v>1.2181299999999999</c:v>
                </c:pt>
                <c:pt idx="20520">
                  <c:v>1.220885</c:v>
                </c:pt>
                <c:pt idx="20521">
                  <c:v>1.2236389999999999</c:v>
                </c:pt>
                <c:pt idx="20522">
                  <c:v>1.226394</c:v>
                </c:pt>
                <c:pt idx="20523">
                  <c:v>1.229149</c:v>
                </c:pt>
                <c:pt idx="20524">
                  <c:v>1.231905</c:v>
                </c:pt>
                <c:pt idx="20525">
                  <c:v>1.2346600000000001</c:v>
                </c:pt>
                <c:pt idx="20526">
                  <c:v>1.237414</c:v>
                </c:pt>
                <c:pt idx="20527">
                  <c:v>1.240167</c:v>
                </c:pt>
                <c:pt idx="20528">
                  <c:v>1.24292</c:v>
                </c:pt>
                <c:pt idx="20529">
                  <c:v>1.245671</c:v>
                </c:pt>
                <c:pt idx="20530">
                  <c:v>1.2484230000000001</c:v>
                </c:pt>
                <c:pt idx="20531">
                  <c:v>1.2511760000000001</c:v>
                </c:pt>
                <c:pt idx="20532">
                  <c:v>1.25393</c:v>
                </c:pt>
                <c:pt idx="20533">
                  <c:v>1.256683</c:v>
                </c:pt>
                <c:pt idx="20534">
                  <c:v>1.259433</c:v>
                </c:pt>
                <c:pt idx="20535">
                  <c:v>1.262184</c:v>
                </c:pt>
                <c:pt idx="20536">
                  <c:v>1.264934</c:v>
                </c:pt>
                <c:pt idx="20537">
                  <c:v>1.267685</c:v>
                </c:pt>
                <c:pt idx="20538">
                  <c:v>1.2704359999999999</c:v>
                </c:pt>
                <c:pt idx="20539">
                  <c:v>1.273188</c:v>
                </c:pt>
                <c:pt idx="20540">
                  <c:v>1.2759400000000001</c:v>
                </c:pt>
                <c:pt idx="20541">
                  <c:v>1.2786919999999999</c:v>
                </c:pt>
                <c:pt idx="20542">
                  <c:v>1.281442</c:v>
                </c:pt>
                <c:pt idx="20543">
                  <c:v>1.2841830000000001</c:v>
                </c:pt>
                <c:pt idx="20544">
                  <c:v>1.2869219999999999</c:v>
                </c:pt>
                <c:pt idx="20545">
                  <c:v>1.2896639999999999</c:v>
                </c:pt>
                <c:pt idx="20546">
                  <c:v>1.292408</c:v>
                </c:pt>
                <c:pt idx="20547">
                  <c:v>1.2951550000000001</c:v>
                </c:pt>
                <c:pt idx="20548">
                  <c:v>1.2979019999999999</c:v>
                </c:pt>
                <c:pt idx="20549">
                  <c:v>1.3006489999999999</c:v>
                </c:pt>
                <c:pt idx="20550">
                  <c:v>1.303393</c:v>
                </c:pt>
                <c:pt idx="20551">
                  <c:v>1.3061389999999999</c:v>
                </c:pt>
                <c:pt idx="20552">
                  <c:v>1.308886</c:v>
                </c:pt>
                <c:pt idx="20553">
                  <c:v>1.3116350000000001</c:v>
                </c:pt>
                <c:pt idx="20554">
                  <c:v>1.3143830000000001</c:v>
                </c:pt>
                <c:pt idx="20555">
                  <c:v>1.317132</c:v>
                </c:pt>
                <c:pt idx="20556">
                  <c:v>1.3198799999999999</c:v>
                </c:pt>
                <c:pt idx="20557">
                  <c:v>1.3226279999999999</c:v>
                </c:pt>
                <c:pt idx="20558">
                  <c:v>1.3253760000000001</c:v>
                </c:pt>
                <c:pt idx="20559">
                  <c:v>1.3281229999999999</c:v>
                </c:pt>
                <c:pt idx="20560">
                  <c:v>1.3308709999999999</c:v>
                </c:pt>
                <c:pt idx="20561">
                  <c:v>1.333618</c:v>
                </c:pt>
                <c:pt idx="20562">
                  <c:v>1.3363659999999999</c:v>
                </c:pt>
                <c:pt idx="20563">
                  <c:v>1.339113</c:v>
                </c:pt>
                <c:pt idx="20564">
                  <c:v>1.3418600000000001</c:v>
                </c:pt>
                <c:pt idx="20565">
                  <c:v>1.3446039999999999</c:v>
                </c:pt>
                <c:pt idx="20566">
                  <c:v>1.3473489999999999</c:v>
                </c:pt>
                <c:pt idx="20567">
                  <c:v>1.350095</c:v>
                </c:pt>
                <c:pt idx="20568">
                  <c:v>1.352841</c:v>
                </c:pt>
                <c:pt idx="20569">
                  <c:v>1.355586</c:v>
                </c:pt>
                <c:pt idx="20570">
                  <c:v>1.3583320000000001</c:v>
                </c:pt>
                <c:pt idx="20571">
                  <c:v>1.361078</c:v>
                </c:pt>
                <c:pt idx="20572">
                  <c:v>1.3638250000000001</c:v>
                </c:pt>
                <c:pt idx="20573">
                  <c:v>1.366568</c:v>
                </c:pt>
                <c:pt idx="20574">
                  <c:v>1.3693169999999999</c:v>
                </c:pt>
                <c:pt idx="20575">
                  <c:v>1.3720619999999999</c:v>
                </c:pt>
                <c:pt idx="20576">
                  <c:v>1.374808</c:v>
                </c:pt>
                <c:pt idx="20577">
                  <c:v>1.3775550000000001</c:v>
                </c:pt>
                <c:pt idx="20578">
                  <c:v>1.3803000000000001</c:v>
                </c:pt>
                <c:pt idx="20579">
                  <c:v>1.3830439999999999</c:v>
                </c:pt>
                <c:pt idx="20580">
                  <c:v>1.3857919999999999</c:v>
                </c:pt>
                <c:pt idx="20581">
                  <c:v>1.388539</c:v>
                </c:pt>
                <c:pt idx="20582">
                  <c:v>1.391286</c:v>
                </c:pt>
                <c:pt idx="20583">
                  <c:v>1.3940330000000001</c:v>
                </c:pt>
                <c:pt idx="20584">
                  <c:v>1.3967810000000001</c:v>
                </c:pt>
                <c:pt idx="20585">
                  <c:v>1.3995230000000001</c:v>
                </c:pt>
                <c:pt idx="20586">
                  <c:v>1.402271</c:v>
                </c:pt>
                <c:pt idx="20587">
                  <c:v>1.405016</c:v>
                </c:pt>
                <c:pt idx="20588">
                  <c:v>1.407764</c:v>
                </c:pt>
                <c:pt idx="20589">
                  <c:v>1.4105129999999999</c:v>
                </c:pt>
                <c:pt idx="20590">
                  <c:v>1.4132610000000001</c:v>
                </c:pt>
                <c:pt idx="20591">
                  <c:v>1.4160109999999999</c:v>
                </c:pt>
                <c:pt idx="20592">
                  <c:v>1.41876</c:v>
                </c:pt>
                <c:pt idx="20593">
                  <c:v>1.4215100000000001</c:v>
                </c:pt>
                <c:pt idx="20594">
                  <c:v>1.4242600000000001</c:v>
                </c:pt>
                <c:pt idx="20595">
                  <c:v>1.427011</c:v>
                </c:pt>
                <c:pt idx="20596">
                  <c:v>1.4297610000000001</c:v>
                </c:pt>
                <c:pt idx="20597">
                  <c:v>1.432512</c:v>
                </c:pt>
                <c:pt idx="20598">
                  <c:v>1.435262</c:v>
                </c:pt>
                <c:pt idx="20599">
                  <c:v>1.43801</c:v>
                </c:pt>
                <c:pt idx="20600">
                  <c:v>1.440742</c:v>
                </c:pt>
                <c:pt idx="20601">
                  <c:v>1.4434819999999999</c:v>
                </c:pt>
                <c:pt idx="20602">
                  <c:v>1.4462269999999999</c:v>
                </c:pt>
                <c:pt idx="20603">
                  <c:v>1.4489749999999999</c:v>
                </c:pt>
                <c:pt idx="20604">
                  <c:v>1.451724</c:v>
                </c:pt>
                <c:pt idx="20605">
                  <c:v>1.4544760000000001</c:v>
                </c:pt>
                <c:pt idx="20606">
                  <c:v>1.4572259999999999</c:v>
                </c:pt>
                <c:pt idx="20607">
                  <c:v>1.4599770000000001</c:v>
                </c:pt>
                <c:pt idx="20608">
                  <c:v>1.462728</c:v>
                </c:pt>
                <c:pt idx="20609">
                  <c:v>1.4654799999999999</c:v>
                </c:pt>
                <c:pt idx="20610">
                  <c:v>1.4682329999999999</c:v>
                </c:pt>
                <c:pt idx="20611">
                  <c:v>1.470985</c:v>
                </c:pt>
                <c:pt idx="20612">
                  <c:v>1.473733</c:v>
                </c:pt>
                <c:pt idx="20613">
                  <c:v>1.4764839999999999</c:v>
                </c:pt>
                <c:pt idx="20614">
                  <c:v>1.479236</c:v>
                </c:pt>
                <c:pt idx="20615">
                  <c:v>1.4819880000000001</c:v>
                </c:pt>
                <c:pt idx="20616">
                  <c:v>1.4847399999999999</c:v>
                </c:pt>
                <c:pt idx="20617">
                  <c:v>1.487492</c:v>
                </c:pt>
                <c:pt idx="20618">
                  <c:v>1.490245</c:v>
                </c:pt>
                <c:pt idx="20619">
                  <c:v>1.492998</c:v>
                </c:pt>
                <c:pt idx="20620">
                  <c:v>1.495749</c:v>
                </c:pt>
                <c:pt idx="20621">
                  <c:v>1.4985010000000001</c:v>
                </c:pt>
                <c:pt idx="20622">
                  <c:v>1.501252</c:v>
                </c:pt>
                <c:pt idx="20623">
                  <c:v>1.504005</c:v>
                </c:pt>
                <c:pt idx="20624">
                  <c:v>1.506756</c:v>
                </c:pt>
                <c:pt idx="20625">
                  <c:v>1.5095080000000001</c:v>
                </c:pt>
                <c:pt idx="20626">
                  <c:v>1.512259</c:v>
                </c:pt>
                <c:pt idx="20627">
                  <c:v>1.51501</c:v>
                </c:pt>
                <c:pt idx="20628">
                  <c:v>1.5177620000000001</c:v>
                </c:pt>
                <c:pt idx="20629">
                  <c:v>1.5205139999999999</c:v>
                </c:pt>
                <c:pt idx="20630">
                  <c:v>1.523266</c:v>
                </c:pt>
                <c:pt idx="20631">
                  <c:v>1.5260180000000001</c:v>
                </c:pt>
                <c:pt idx="20632">
                  <c:v>1.52877</c:v>
                </c:pt>
                <c:pt idx="20633">
                  <c:v>1.531523</c:v>
                </c:pt>
                <c:pt idx="20634">
                  <c:v>1.5342750000000001</c:v>
                </c:pt>
                <c:pt idx="20635">
                  <c:v>1.5370269999999999</c:v>
                </c:pt>
                <c:pt idx="20636">
                  <c:v>1.539779</c:v>
                </c:pt>
                <c:pt idx="20637">
                  <c:v>1.54253</c:v>
                </c:pt>
                <c:pt idx="20638">
                  <c:v>1.545275</c:v>
                </c:pt>
                <c:pt idx="20639">
                  <c:v>1.5480259999999999</c:v>
                </c:pt>
                <c:pt idx="20640">
                  <c:v>1.5507759999999999</c:v>
                </c:pt>
                <c:pt idx="20641">
                  <c:v>1.553528</c:v>
                </c:pt>
                <c:pt idx="20642">
                  <c:v>1.556279</c:v>
                </c:pt>
                <c:pt idx="20643">
                  <c:v>1.5590280000000001</c:v>
                </c:pt>
                <c:pt idx="20644">
                  <c:v>1.5617780000000001</c:v>
                </c:pt>
                <c:pt idx="20645">
                  <c:v>1.5645279999999999</c:v>
                </c:pt>
                <c:pt idx="20646">
                  <c:v>1.56728</c:v>
                </c:pt>
                <c:pt idx="20647">
                  <c:v>1.5700320000000001</c:v>
                </c:pt>
                <c:pt idx="20648">
                  <c:v>1.5727850000000001</c:v>
                </c:pt>
                <c:pt idx="20649">
                  <c:v>1.575537</c:v>
                </c:pt>
                <c:pt idx="20650">
                  <c:v>1.57829</c:v>
                </c:pt>
                <c:pt idx="20651">
                  <c:v>1.581043</c:v>
                </c:pt>
                <c:pt idx="20652">
                  <c:v>1.583798</c:v>
                </c:pt>
                <c:pt idx="20653">
                  <c:v>1.5865530000000001</c:v>
                </c:pt>
                <c:pt idx="20654">
                  <c:v>1.5893079999999999</c:v>
                </c:pt>
                <c:pt idx="20655">
                  <c:v>1.592063</c:v>
                </c:pt>
                <c:pt idx="20656">
                  <c:v>1.594819</c:v>
                </c:pt>
                <c:pt idx="20657">
                  <c:v>1.597575</c:v>
                </c:pt>
                <c:pt idx="20658">
                  <c:v>1.6003320000000001</c:v>
                </c:pt>
                <c:pt idx="20659">
                  <c:v>1.6030880000000001</c:v>
                </c:pt>
                <c:pt idx="20660">
                  <c:v>1.605844</c:v>
                </c:pt>
                <c:pt idx="20661">
                  <c:v>1.6086</c:v>
                </c:pt>
                <c:pt idx="20662">
                  <c:v>1.611356</c:v>
                </c:pt>
                <c:pt idx="20663">
                  <c:v>1.614114</c:v>
                </c:pt>
                <c:pt idx="20664">
                  <c:v>1.6168709999999999</c:v>
                </c:pt>
                <c:pt idx="20665">
                  <c:v>1.619629</c:v>
                </c:pt>
                <c:pt idx="20666">
                  <c:v>1.622387</c:v>
                </c:pt>
                <c:pt idx="20667">
                  <c:v>1.6251450000000001</c:v>
                </c:pt>
                <c:pt idx="20668">
                  <c:v>1.6279030000000001</c:v>
                </c:pt>
                <c:pt idx="20669">
                  <c:v>1.6306609999999999</c:v>
                </c:pt>
                <c:pt idx="20670">
                  <c:v>1.633419</c:v>
                </c:pt>
                <c:pt idx="20671">
                  <c:v>1.6361760000000001</c:v>
                </c:pt>
                <c:pt idx="20672">
                  <c:v>1.6389339999999999</c:v>
                </c:pt>
                <c:pt idx="20673">
                  <c:v>1.641691</c:v>
                </c:pt>
                <c:pt idx="20674">
                  <c:v>1.644449</c:v>
                </c:pt>
                <c:pt idx="20675">
                  <c:v>1.6472039999999999</c:v>
                </c:pt>
                <c:pt idx="20676">
                  <c:v>1.6499600000000001</c:v>
                </c:pt>
                <c:pt idx="20677">
                  <c:v>1.652717</c:v>
                </c:pt>
                <c:pt idx="20678">
                  <c:v>1.6554720000000001</c:v>
                </c:pt>
                <c:pt idx="20679">
                  <c:v>1.658229</c:v>
                </c:pt>
                <c:pt idx="20680">
                  <c:v>1.6609849999999999</c:v>
                </c:pt>
                <c:pt idx="20681">
                  <c:v>1.6637420000000001</c:v>
                </c:pt>
                <c:pt idx="20682">
                  <c:v>1.666498</c:v>
                </c:pt>
                <c:pt idx="20683">
                  <c:v>1.6692560000000001</c:v>
                </c:pt>
                <c:pt idx="20684">
                  <c:v>1.672013</c:v>
                </c:pt>
                <c:pt idx="20685">
                  <c:v>1.6747639999999999</c:v>
                </c:pt>
                <c:pt idx="20686">
                  <c:v>1.677516</c:v>
                </c:pt>
                <c:pt idx="20687">
                  <c:v>1.680269</c:v>
                </c:pt>
                <c:pt idx="20688">
                  <c:v>1.6830229999999999</c:v>
                </c:pt>
                <c:pt idx="20689">
                  <c:v>1.6857770000000001</c:v>
                </c:pt>
                <c:pt idx="20690">
                  <c:v>1.688531</c:v>
                </c:pt>
                <c:pt idx="20691">
                  <c:v>1.6912860000000001</c:v>
                </c:pt>
                <c:pt idx="20692">
                  <c:v>1.69404</c:v>
                </c:pt>
                <c:pt idx="20693">
                  <c:v>1.6967950000000001</c:v>
                </c:pt>
                <c:pt idx="20694">
                  <c:v>1.699549</c:v>
                </c:pt>
                <c:pt idx="20695">
                  <c:v>1.7023029999999999</c:v>
                </c:pt>
                <c:pt idx="20696">
                  <c:v>1.705057</c:v>
                </c:pt>
                <c:pt idx="20697">
                  <c:v>1.707811</c:v>
                </c:pt>
                <c:pt idx="20698">
                  <c:v>1.7105649999999999</c:v>
                </c:pt>
                <c:pt idx="20699">
                  <c:v>1.7133179999999999</c:v>
                </c:pt>
                <c:pt idx="20700">
                  <c:v>1.716072</c:v>
                </c:pt>
                <c:pt idx="20701">
                  <c:v>1.718825</c:v>
                </c:pt>
                <c:pt idx="20702">
                  <c:v>1.7215769999999999</c:v>
                </c:pt>
                <c:pt idx="20703">
                  <c:v>1.724318</c:v>
                </c:pt>
                <c:pt idx="20704">
                  <c:v>1.7270639999999999</c:v>
                </c:pt>
                <c:pt idx="20705">
                  <c:v>1.7298119999999999</c:v>
                </c:pt>
                <c:pt idx="20706">
                  <c:v>1.732556</c:v>
                </c:pt>
                <c:pt idx="20707">
                  <c:v>1.735306</c:v>
                </c:pt>
                <c:pt idx="20708">
                  <c:v>1.738057</c:v>
                </c:pt>
                <c:pt idx="20709">
                  <c:v>1.7408090000000001</c:v>
                </c:pt>
                <c:pt idx="20710">
                  <c:v>1.743606</c:v>
                </c:pt>
                <c:pt idx="20711">
                  <c:v>1.746364</c:v>
                </c:pt>
                <c:pt idx="20712">
                  <c:v>1.749118</c:v>
                </c:pt>
                <c:pt idx="20713">
                  <c:v>1.751871</c:v>
                </c:pt>
                <c:pt idx="20714">
                  <c:v>1.754624</c:v>
                </c:pt>
                <c:pt idx="20715">
                  <c:v>1.7573749999999999</c:v>
                </c:pt>
                <c:pt idx="20716">
                  <c:v>1.7601260000000001</c:v>
                </c:pt>
                <c:pt idx="20717">
                  <c:v>1.762877</c:v>
                </c:pt>
                <c:pt idx="20718">
                  <c:v>1.765628</c:v>
                </c:pt>
                <c:pt idx="20719">
                  <c:v>1.7683800000000001</c:v>
                </c:pt>
                <c:pt idx="20720">
                  <c:v>1.7711330000000001</c:v>
                </c:pt>
                <c:pt idx="20721">
                  <c:v>1.7738849999999999</c:v>
                </c:pt>
                <c:pt idx="20722">
                  <c:v>1.7766379999999999</c:v>
                </c:pt>
                <c:pt idx="20723">
                  <c:v>1.7793920000000001</c:v>
                </c:pt>
                <c:pt idx="20724">
                  <c:v>1.782146</c:v>
                </c:pt>
                <c:pt idx="20725">
                  <c:v>1.7848999999999999</c:v>
                </c:pt>
                <c:pt idx="20726">
                  <c:v>1.7876540000000001</c:v>
                </c:pt>
                <c:pt idx="20727">
                  <c:v>1.7904089999999999</c:v>
                </c:pt>
                <c:pt idx="20728">
                  <c:v>1.7931630000000001</c:v>
                </c:pt>
                <c:pt idx="20729">
                  <c:v>1.7959160000000001</c:v>
                </c:pt>
                <c:pt idx="20730">
                  <c:v>1.79867</c:v>
                </c:pt>
                <c:pt idx="20731">
                  <c:v>1.801418</c:v>
                </c:pt>
                <c:pt idx="20732">
                  <c:v>1.8041689999999999</c:v>
                </c:pt>
                <c:pt idx="20733">
                  <c:v>1.8069219999999999</c:v>
                </c:pt>
                <c:pt idx="20734">
                  <c:v>1.8096760000000001</c:v>
                </c:pt>
                <c:pt idx="20735">
                  <c:v>1.81243</c:v>
                </c:pt>
                <c:pt idx="20736">
                  <c:v>1.8151839999999999</c:v>
                </c:pt>
                <c:pt idx="20737">
                  <c:v>1.8179399999999999</c:v>
                </c:pt>
                <c:pt idx="20738">
                  <c:v>1.820695</c:v>
                </c:pt>
                <c:pt idx="20739">
                  <c:v>1.8234509999999999</c:v>
                </c:pt>
                <c:pt idx="20740">
                  <c:v>1.826206</c:v>
                </c:pt>
                <c:pt idx="20741">
                  <c:v>1.828962</c:v>
                </c:pt>
                <c:pt idx="20742">
                  <c:v>1.831717</c:v>
                </c:pt>
                <c:pt idx="20743">
                  <c:v>1.834471</c:v>
                </c:pt>
                <c:pt idx="20744">
                  <c:v>1.837226</c:v>
                </c:pt>
                <c:pt idx="20745">
                  <c:v>1.839982</c:v>
                </c:pt>
                <c:pt idx="20746">
                  <c:v>1.842738</c:v>
                </c:pt>
                <c:pt idx="20747">
                  <c:v>1.845494</c:v>
                </c:pt>
                <c:pt idx="20748">
                  <c:v>1.8482499999999999</c:v>
                </c:pt>
                <c:pt idx="20749">
                  <c:v>1.8510070000000001</c:v>
                </c:pt>
                <c:pt idx="20750">
                  <c:v>1.853763</c:v>
                </c:pt>
                <c:pt idx="20751">
                  <c:v>1.8565199999999999</c:v>
                </c:pt>
                <c:pt idx="20752">
                  <c:v>1.8592770000000001</c:v>
                </c:pt>
                <c:pt idx="20753">
                  <c:v>1.862034</c:v>
                </c:pt>
                <c:pt idx="20754">
                  <c:v>1.8647910000000001</c:v>
                </c:pt>
                <c:pt idx="20755">
                  <c:v>1.8675470000000001</c:v>
                </c:pt>
                <c:pt idx="20756">
                  <c:v>1.870303</c:v>
                </c:pt>
                <c:pt idx="20757">
                  <c:v>1.873059</c:v>
                </c:pt>
                <c:pt idx="20758">
                  <c:v>1.875815</c:v>
                </c:pt>
                <c:pt idx="20759">
                  <c:v>1.878571</c:v>
                </c:pt>
                <c:pt idx="20760">
                  <c:v>1.8813279999999999</c:v>
                </c:pt>
                <c:pt idx="20761">
                  <c:v>1.8840840000000001</c:v>
                </c:pt>
                <c:pt idx="20762">
                  <c:v>1.886841</c:v>
                </c:pt>
                <c:pt idx="20763">
                  <c:v>1.8895980000000001</c:v>
                </c:pt>
                <c:pt idx="20764">
                  <c:v>1.8923540000000001</c:v>
                </c:pt>
                <c:pt idx="20765">
                  <c:v>1.8951100000000001</c:v>
                </c:pt>
                <c:pt idx="20766">
                  <c:v>1.8978649999999999</c:v>
                </c:pt>
                <c:pt idx="20767">
                  <c:v>1.90062</c:v>
                </c:pt>
                <c:pt idx="20768">
                  <c:v>1.903375</c:v>
                </c:pt>
                <c:pt idx="20769">
                  <c:v>1.906131</c:v>
                </c:pt>
                <c:pt idx="20770">
                  <c:v>1.9088860000000001</c:v>
                </c:pt>
                <c:pt idx="20771">
                  <c:v>1.9116420000000001</c:v>
                </c:pt>
                <c:pt idx="20772">
                  <c:v>1.914398</c:v>
                </c:pt>
                <c:pt idx="20773">
                  <c:v>1.917154</c:v>
                </c:pt>
                <c:pt idx="20774">
                  <c:v>1.9199109999999999</c:v>
                </c:pt>
                <c:pt idx="20775">
                  <c:v>1.9226669999999999</c:v>
                </c:pt>
                <c:pt idx="20776">
                  <c:v>1.9254230000000001</c:v>
                </c:pt>
                <c:pt idx="20777">
                  <c:v>1.9281790000000001</c:v>
                </c:pt>
                <c:pt idx="20778">
                  <c:v>1.9309339999999999</c:v>
                </c:pt>
                <c:pt idx="20779">
                  <c:v>1.9336880000000001</c:v>
                </c:pt>
                <c:pt idx="20780">
                  <c:v>1.9364440000000001</c:v>
                </c:pt>
                <c:pt idx="20781">
                  <c:v>1.9392</c:v>
                </c:pt>
                <c:pt idx="20782">
                  <c:v>1.9419569999999999</c:v>
                </c:pt>
                <c:pt idx="20783">
                  <c:v>1.9447129999999999</c:v>
                </c:pt>
                <c:pt idx="20784">
                  <c:v>1.94747</c:v>
                </c:pt>
                <c:pt idx="20785">
                  <c:v>1.950226</c:v>
                </c:pt>
                <c:pt idx="20786">
                  <c:v>1.952982</c:v>
                </c:pt>
                <c:pt idx="20787">
                  <c:v>1.955738</c:v>
                </c:pt>
                <c:pt idx="20788">
                  <c:v>1.958494</c:v>
                </c:pt>
                <c:pt idx="20789">
                  <c:v>1.9612499999999999</c:v>
                </c:pt>
                <c:pt idx="20790">
                  <c:v>1.963991</c:v>
                </c:pt>
                <c:pt idx="20791">
                  <c:v>1.966734</c:v>
                </c:pt>
                <c:pt idx="20792">
                  <c:v>1.969481</c:v>
                </c:pt>
                <c:pt idx="20793">
                  <c:v>1.972234</c:v>
                </c:pt>
                <c:pt idx="20794">
                  <c:v>1.9749840000000001</c:v>
                </c:pt>
                <c:pt idx="20795">
                  <c:v>1.977738</c:v>
                </c:pt>
                <c:pt idx="20796">
                  <c:v>1.9804930000000001</c:v>
                </c:pt>
                <c:pt idx="20797">
                  <c:v>1.9832460000000001</c:v>
                </c:pt>
                <c:pt idx="20798">
                  <c:v>1.986</c:v>
                </c:pt>
                <c:pt idx="20799">
                  <c:v>1.9887550000000001</c:v>
                </c:pt>
                <c:pt idx="20800">
                  <c:v>1.9915099999999999</c:v>
                </c:pt>
                <c:pt idx="20801">
                  <c:v>1.9942660000000001</c:v>
                </c:pt>
                <c:pt idx="20802">
                  <c:v>1.997023</c:v>
                </c:pt>
                <c:pt idx="20803">
                  <c:v>1.9997769999999999</c:v>
                </c:pt>
                <c:pt idx="20804">
                  <c:v>2.002532</c:v>
                </c:pt>
                <c:pt idx="20805">
                  <c:v>2.0052850000000002</c:v>
                </c:pt>
                <c:pt idx="20806">
                  <c:v>2.0080390000000001</c:v>
                </c:pt>
                <c:pt idx="20807">
                  <c:v>2.0107940000000002</c:v>
                </c:pt>
                <c:pt idx="20808">
                  <c:v>2.0135489999999998</c:v>
                </c:pt>
                <c:pt idx="20809">
                  <c:v>2.0163039999999999</c:v>
                </c:pt>
                <c:pt idx="20810">
                  <c:v>2.0190589999999999</c:v>
                </c:pt>
                <c:pt idx="20811">
                  <c:v>2.0217960000000001</c:v>
                </c:pt>
                <c:pt idx="20812">
                  <c:v>2.024543</c:v>
                </c:pt>
                <c:pt idx="20813">
                  <c:v>2.0272939999999999</c:v>
                </c:pt>
                <c:pt idx="20814">
                  <c:v>2.030046</c:v>
                </c:pt>
                <c:pt idx="20815">
                  <c:v>2.0327999999999999</c:v>
                </c:pt>
                <c:pt idx="20816">
                  <c:v>2.0355560000000001</c:v>
                </c:pt>
                <c:pt idx="20817">
                  <c:v>2.0383110000000002</c:v>
                </c:pt>
                <c:pt idx="20818">
                  <c:v>2.041067</c:v>
                </c:pt>
                <c:pt idx="20819">
                  <c:v>2.043822</c:v>
                </c:pt>
                <c:pt idx="20820">
                  <c:v>2.0465789999999999</c:v>
                </c:pt>
                <c:pt idx="20821">
                  <c:v>2.0493350000000001</c:v>
                </c:pt>
                <c:pt idx="20822">
                  <c:v>2.052092</c:v>
                </c:pt>
                <c:pt idx="20823">
                  <c:v>2.0548479999999998</c:v>
                </c:pt>
                <c:pt idx="20824">
                  <c:v>2.0576029999999998</c:v>
                </c:pt>
                <c:pt idx="20825">
                  <c:v>2.0603570000000002</c:v>
                </c:pt>
                <c:pt idx="20826">
                  <c:v>2.0631110000000001</c:v>
                </c:pt>
                <c:pt idx="20827">
                  <c:v>2.0658660000000002</c:v>
                </c:pt>
                <c:pt idx="20828">
                  <c:v>2.068622</c:v>
                </c:pt>
                <c:pt idx="20829">
                  <c:v>2.0713780000000002</c:v>
                </c:pt>
                <c:pt idx="20830">
                  <c:v>2.0741320000000001</c:v>
                </c:pt>
                <c:pt idx="20831">
                  <c:v>2.0713439999999999</c:v>
                </c:pt>
                <c:pt idx="20832">
                  <c:v>2.0685579999999999</c:v>
                </c:pt>
                <c:pt idx="20833">
                  <c:v>2.0658059999999998</c:v>
                </c:pt>
                <c:pt idx="20834">
                  <c:v>2.0630660000000001</c:v>
                </c:pt>
                <c:pt idx="20835">
                  <c:v>2.0602819999999999</c:v>
                </c:pt>
                <c:pt idx="20836">
                  <c:v>2.0575489999999999</c:v>
                </c:pt>
                <c:pt idx="20837">
                  <c:v>2.0547789999999999</c:v>
                </c:pt>
                <c:pt idx="20838">
                  <c:v>2.0520070000000001</c:v>
                </c:pt>
                <c:pt idx="20839">
                  <c:v>2.0492330000000001</c:v>
                </c:pt>
                <c:pt idx="20840">
                  <c:v>2.0464470000000001</c:v>
                </c:pt>
                <c:pt idx="20841">
                  <c:v>2.0436679999999998</c:v>
                </c:pt>
                <c:pt idx="20842">
                  <c:v>2.0408919999999999</c:v>
                </c:pt>
                <c:pt idx="20843">
                  <c:v>2.038119</c:v>
                </c:pt>
                <c:pt idx="20844">
                  <c:v>2.0353460000000001</c:v>
                </c:pt>
                <c:pt idx="20845">
                  <c:v>2.0325739999999999</c:v>
                </c:pt>
                <c:pt idx="20846">
                  <c:v>2.0298029999999998</c:v>
                </c:pt>
                <c:pt idx="20847">
                  <c:v>2.0270320000000002</c:v>
                </c:pt>
                <c:pt idx="20848">
                  <c:v>2.0242610000000001</c:v>
                </c:pt>
                <c:pt idx="20849">
                  <c:v>2.02149</c:v>
                </c:pt>
                <c:pt idx="20850">
                  <c:v>2.0187200000000001</c:v>
                </c:pt>
                <c:pt idx="20851">
                  <c:v>2.0159470000000002</c:v>
                </c:pt>
                <c:pt idx="20852">
                  <c:v>2.0131790000000001</c:v>
                </c:pt>
                <c:pt idx="20853">
                  <c:v>2.0104099999999998</c:v>
                </c:pt>
                <c:pt idx="20854">
                  <c:v>2.007641</c:v>
                </c:pt>
                <c:pt idx="20855">
                  <c:v>2.0048710000000001</c:v>
                </c:pt>
                <c:pt idx="20856">
                  <c:v>2.0021019999999998</c:v>
                </c:pt>
                <c:pt idx="20857">
                  <c:v>1.9993339999999999</c:v>
                </c:pt>
                <c:pt idx="20858">
                  <c:v>1.996564</c:v>
                </c:pt>
                <c:pt idx="20859">
                  <c:v>1.993795</c:v>
                </c:pt>
                <c:pt idx="20860">
                  <c:v>1.991026</c:v>
                </c:pt>
                <c:pt idx="20861">
                  <c:v>1.988256</c:v>
                </c:pt>
                <c:pt idx="20862">
                  <c:v>1.985487</c:v>
                </c:pt>
                <c:pt idx="20863">
                  <c:v>1.9827189999999999</c:v>
                </c:pt>
                <c:pt idx="20864">
                  <c:v>1.9799500000000001</c:v>
                </c:pt>
                <c:pt idx="20865">
                  <c:v>1.977182</c:v>
                </c:pt>
                <c:pt idx="20866">
                  <c:v>1.974413</c:v>
                </c:pt>
                <c:pt idx="20867">
                  <c:v>1.971644</c:v>
                </c:pt>
                <c:pt idx="20868">
                  <c:v>1.9688749999999999</c:v>
                </c:pt>
                <c:pt idx="20869">
                  <c:v>1.9661059999999999</c:v>
                </c:pt>
                <c:pt idx="20870">
                  <c:v>1.963338</c:v>
                </c:pt>
                <c:pt idx="20871">
                  <c:v>1.960569</c:v>
                </c:pt>
                <c:pt idx="20872">
                  <c:v>1.9578</c:v>
                </c:pt>
                <c:pt idx="20873">
                  <c:v>1.955031</c:v>
                </c:pt>
                <c:pt idx="20874">
                  <c:v>1.9522630000000001</c:v>
                </c:pt>
                <c:pt idx="20875">
                  <c:v>1.9494940000000001</c:v>
                </c:pt>
                <c:pt idx="20876">
                  <c:v>1.946725</c:v>
                </c:pt>
                <c:pt idx="20877">
                  <c:v>1.943956</c:v>
                </c:pt>
                <c:pt idx="20878">
                  <c:v>1.9411879999999999</c:v>
                </c:pt>
                <c:pt idx="20879">
                  <c:v>1.9384189999999999</c:v>
                </c:pt>
                <c:pt idx="20880">
                  <c:v>1.9356500000000001</c:v>
                </c:pt>
                <c:pt idx="20881">
                  <c:v>1.9328810000000001</c:v>
                </c:pt>
                <c:pt idx="20882">
                  <c:v>1.930112</c:v>
                </c:pt>
                <c:pt idx="20883">
                  <c:v>1.927343</c:v>
                </c:pt>
                <c:pt idx="20884">
                  <c:v>1.9245730000000001</c:v>
                </c:pt>
                <c:pt idx="20885">
                  <c:v>1.9218040000000001</c:v>
                </c:pt>
                <c:pt idx="20886">
                  <c:v>1.919036</c:v>
                </c:pt>
                <c:pt idx="20887">
                  <c:v>1.9162669999999999</c:v>
                </c:pt>
                <c:pt idx="20888">
                  <c:v>1.9134979999999999</c:v>
                </c:pt>
                <c:pt idx="20889">
                  <c:v>1.9107289999999999</c:v>
                </c:pt>
                <c:pt idx="20890">
                  <c:v>1.9079600000000001</c:v>
                </c:pt>
                <c:pt idx="20891">
                  <c:v>1.9051910000000001</c:v>
                </c:pt>
                <c:pt idx="20892">
                  <c:v>1.9024220000000001</c:v>
                </c:pt>
                <c:pt idx="20893">
                  <c:v>1.899654</c:v>
                </c:pt>
                <c:pt idx="20894">
                  <c:v>1.8968849999999999</c:v>
                </c:pt>
                <c:pt idx="20895">
                  <c:v>1.8941159999999999</c:v>
                </c:pt>
                <c:pt idx="20896">
                  <c:v>1.891348</c:v>
                </c:pt>
                <c:pt idx="20897">
                  <c:v>1.888579</c:v>
                </c:pt>
                <c:pt idx="20898">
                  <c:v>1.88581</c:v>
                </c:pt>
                <c:pt idx="20899">
                  <c:v>1.8830420000000001</c:v>
                </c:pt>
                <c:pt idx="20900">
                  <c:v>1.8802730000000001</c:v>
                </c:pt>
                <c:pt idx="20901">
                  <c:v>1.877505</c:v>
                </c:pt>
                <c:pt idx="20902">
                  <c:v>1.8747370000000001</c:v>
                </c:pt>
                <c:pt idx="20903">
                  <c:v>1.8719680000000001</c:v>
                </c:pt>
                <c:pt idx="20904">
                  <c:v>1.8692</c:v>
                </c:pt>
                <c:pt idx="20905">
                  <c:v>1.8664320000000001</c:v>
                </c:pt>
                <c:pt idx="20906">
                  <c:v>1.863664</c:v>
                </c:pt>
                <c:pt idx="20907">
                  <c:v>1.860897</c:v>
                </c:pt>
                <c:pt idx="20908">
                  <c:v>1.8581300000000001</c:v>
                </c:pt>
                <c:pt idx="20909">
                  <c:v>1.8553630000000001</c:v>
                </c:pt>
                <c:pt idx="20910">
                  <c:v>1.852595</c:v>
                </c:pt>
                <c:pt idx="20911">
                  <c:v>1.8498270000000001</c:v>
                </c:pt>
                <c:pt idx="20912">
                  <c:v>1.8470580000000001</c:v>
                </c:pt>
                <c:pt idx="20913">
                  <c:v>1.84429</c:v>
                </c:pt>
                <c:pt idx="20914">
                  <c:v>1.8415220000000001</c:v>
                </c:pt>
                <c:pt idx="20915">
                  <c:v>1.838754</c:v>
                </c:pt>
                <c:pt idx="20916">
                  <c:v>1.8359859999999999</c:v>
                </c:pt>
                <c:pt idx="20917">
                  <c:v>1.833218</c:v>
                </c:pt>
                <c:pt idx="20918">
                  <c:v>1.830449</c:v>
                </c:pt>
                <c:pt idx="20919">
                  <c:v>1.8276810000000001</c:v>
                </c:pt>
                <c:pt idx="20920">
                  <c:v>1.824913</c:v>
                </c:pt>
                <c:pt idx="20921">
                  <c:v>1.8221449999999999</c:v>
                </c:pt>
                <c:pt idx="20922">
                  <c:v>1.819377</c:v>
                </c:pt>
                <c:pt idx="20923">
                  <c:v>1.8166100000000001</c:v>
                </c:pt>
                <c:pt idx="20924">
                  <c:v>1.8138430000000001</c:v>
                </c:pt>
                <c:pt idx="20925">
                  <c:v>1.811075</c:v>
                </c:pt>
                <c:pt idx="20926">
                  <c:v>1.8083070000000001</c:v>
                </c:pt>
                <c:pt idx="20927">
                  <c:v>1.805539</c:v>
                </c:pt>
                <c:pt idx="20928">
                  <c:v>1.80277</c:v>
                </c:pt>
                <c:pt idx="20929">
                  <c:v>1.8000020000000001</c:v>
                </c:pt>
                <c:pt idx="20930">
                  <c:v>1.797234</c:v>
                </c:pt>
                <c:pt idx="20931">
                  <c:v>1.7944659999999999</c:v>
                </c:pt>
                <c:pt idx="20932">
                  <c:v>1.791698</c:v>
                </c:pt>
                <c:pt idx="20933">
                  <c:v>1.788929</c:v>
                </c:pt>
                <c:pt idx="20934">
                  <c:v>1.7861610000000001</c:v>
                </c:pt>
                <c:pt idx="20935">
                  <c:v>1.7833920000000001</c:v>
                </c:pt>
                <c:pt idx="20936">
                  <c:v>1.780624</c:v>
                </c:pt>
                <c:pt idx="20937">
                  <c:v>1.777855</c:v>
                </c:pt>
                <c:pt idx="20938">
                  <c:v>1.7750859999999999</c:v>
                </c:pt>
                <c:pt idx="20939">
                  <c:v>1.7723180000000001</c:v>
                </c:pt>
                <c:pt idx="20940">
                  <c:v>1.769549</c:v>
                </c:pt>
                <c:pt idx="20941">
                  <c:v>1.76678</c:v>
                </c:pt>
                <c:pt idx="20942">
                  <c:v>1.764011</c:v>
                </c:pt>
                <c:pt idx="20943">
                  <c:v>1.761242</c:v>
                </c:pt>
                <c:pt idx="20944">
                  <c:v>1.7584740000000001</c:v>
                </c:pt>
                <c:pt idx="20945">
                  <c:v>1.7557050000000001</c:v>
                </c:pt>
                <c:pt idx="20946">
                  <c:v>1.752936</c:v>
                </c:pt>
                <c:pt idx="20947">
                  <c:v>1.7501679999999999</c:v>
                </c:pt>
                <c:pt idx="20948">
                  <c:v>1.747398</c:v>
                </c:pt>
                <c:pt idx="20949">
                  <c:v>1.744629</c:v>
                </c:pt>
                <c:pt idx="20950">
                  <c:v>1.74186</c:v>
                </c:pt>
                <c:pt idx="20951">
                  <c:v>1.7390909999999999</c:v>
                </c:pt>
                <c:pt idx="20952">
                  <c:v>1.7363219999999999</c:v>
                </c:pt>
                <c:pt idx="20953">
                  <c:v>1.7335529999999999</c:v>
                </c:pt>
                <c:pt idx="20954">
                  <c:v>1.7307840000000001</c:v>
                </c:pt>
                <c:pt idx="20955">
                  <c:v>1.7280150000000001</c:v>
                </c:pt>
                <c:pt idx="20956">
                  <c:v>1.7252460000000001</c:v>
                </c:pt>
                <c:pt idx="20957">
                  <c:v>1.722478</c:v>
                </c:pt>
                <c:pt idx="20958">
                  <c:v>1.719708</c:v>
                </c:pt>
                <c:pt idx="20959">
                  <c:v>1.716939</c:v>
                </c:pt>
                <c:pt idx="20960">
                  <c:v>1.71417</c:v>
                </c:pt>
                <c:pt idx="20961">
                  <c:v>1.7114</c:v>
                </c:pt>
                <c:pt idx="20962">
                  <c:v>1.708631</c:v>
                </c:pt>
                <c:pt idx="20963">
                  <c:v>1.705862</c:v>
                </c:pt>
                <c:pt idx="20964">
                  <c:v>1.7030940000000001</c:v>
                </c:pt>
                <c:pt idx="20965">
                  <c:v>1.7003250000000001</c:v>
                </c:pt>
                <c:pt idx="20966">
                  <c:v>1.6975560000000001</c:v>
                </c:pt>
                <c:pt idx="20967">
                  <c:v>1.694787</c:v>
                </c:pt>
                <c:pt idx="20968">
                  <c:v>1.6920170000000001</c:v>
                </c:pt>
                <c:pt idx="20969">
                  <c:v>1.6892469999999999</c:v>
                </c:pt>
                <c:pt idx="20970">
                  <c:v>1.6864779999999999</c:v>
                </c:pt>
                <c:pt idx="20971">
                  <c:v>1.6837089999999999</c:v>
                </c:pt>
                <c:pt idx="20972">
                  <c:v>1.680939</c:v>
                </c:pt>
                <c:pt idx="20973">
                  <c:v>1.6781699999999999</c:v>
                </c:pt>
                <c:pt idx="20974">
                  <c:v>1.6754009999999999</c:v>
                </c:pt>
                <c:pt idx="20975">
                  <c:v>1.6726319999999999</c:v>
                </c:pt>
                <c:pt idx="20976">
                  <c:v>1.669862</c:v>
                </c:pt>
                <c:pt idx="20977">
                  <c:v>1.6670929999999999</c:v>
                </c:pt>
                <c:pt idx="20978">
                  <c:v>1.6643239999999999</c:v>
                </c:pt>
                <c:pt idx="20979">
                  <c:v>1.6615549999999999</c:v>
                </c:pt>
                <c:pt idx="20980">
                  <c:v>1.6587860000000001</c:v>
                </c:pt>
                <c:pt idx="20981">
                  <c:v>1.6560170000000001</c:v>
                </c:pt>
                <c:pt idx="20982">
                  <c:v>1.6532480000000001</c:v>
                </c:pt>
                <c:pt idx="20983">
                  <c:v>1.650479</c:v>
                </c:pt>
                <c:pt idx="20984">
                  <c:v>1.64771</c:v>
                </c:pt>
                <c:pt idx="20985">
                  <c:v>1.644941</c:v>
                </c:pt>
                <c:pt idx="20986">
                  <c:v>1.642172</c:v>
                </c:pt>
                <c:pt idx="20987">
                  <c:v>1.6394029999999999</c:v>
                </c:pt>
                <c:pt idx="20988">
                  <c:v>1.636633</c:v>
                </c:pt>
                <c:pt idx="20989">
                  <c:v>1.633864</c:v>
                </c:pt>
                <c:pt idx="20990">
                  <c:v>1.631095</c:v>
                </c:pt>
                <c:pt idx="20991">
                  <c:v>1.628325</c:v>
                </c:pt>
                <c:pt idx="20992">
                  <c:v>1.625556</c:v>
                </c:pt>
                <c:pt idx="20993">
                  <c:v>1.622787</c:v>
                </c:pt>
                <c:pt idx="20994">
                  <c:v>1.620017</c:v>
                </c:pt>
                <c:pt idx="20995">
                  <c:v>1.617248</c:v>
                </c:pt>
                <c:pt idx="20996">
                  <c:v>1.6144780000000001</c:v>
                </c:pt>
                <c:pt idx="20997">
                  <c:v>1.6117090000000001</c:v>
                </c:pt>
                <c:pt idx="20998">
                  <c:v>1.6089389999999999</c:v>
                </c:pt>
                <c:pt idx="20999">
                  <c:v>1.6061700000000001</c:v>
                </c:pt>
                <c:pt idx="21000">
                  <c:v>1.6033999999999999</c:v>
                </c:pt>
                <c:pt idx="21001">
                  <c:v>1.60063</c:v>
                </c:pt>
                <c:pt idx="21002">
                  <c:v>1.597861</c:v>
                </c:pt>
                <c:pt idx="21003">
                  <c:v>1.595091</c:v>
                </c:pt>
                <c:pt idx="21004">
                  <c:v>1.5923229999999999</c:v>
                </c:pt>
                <c:pt idx="21005">
                  <c:v>1.589556</c:v>
                </c:pt>
                <c:pt idx="21006">
                  <c:v>1.5867880000000001</c:v>
                </c:pt>
                <c:pt idx="21007">
                  <c:v>1.5840179999999999</c:v>
                </c:pt>
                <c:pt idx="21008">
                  <c:v>1.5812489999999999</c:v>
                </c:pt>
                <c:pt idx="21009">
                  <c:v>1.5784800000000001</c:v>
                </c:pt>
                <c:pt idx="21010">
                  <c:v>1.5757099999999999</c:v>
                </c:pt>
                <c:pt idx="21011">
                  <c:v>1.57294</c:v>
                </c:pt>
                <c:pt idx="21012">
                  <c:v>1.5701700000000001</c:v>
                </c:pt>
                <c:pt idx="21013">
                  <c:v>1.5673999999999999</c:v>
                </c:pt>
                <c:pt idx="21014">
                  <c:v>1.5646329999999999</c:v>
                </c:pt>
                <c:pt idx="21015">
                  <c:v>1.5618650000000001</c:v>
                </c:pt>
                <c:pt idx="21016">
                  <c:v>1.559096</c:v>
                </c:pt>
                <c:pt idx="21017">
                  <c:v>1.556327</c:v>
                </c:pt>
                <c:pt idx="21018">
                  <c:v>1.5535570000000001</c:v>
                </c:pt>
                <c:pt idx="21019">
                  <c:v>1.5507880000000001</c:v>
                </c:pt>
                <c:pt idx="21020">
                  <c:v>1.54802</c:v>
                </c:pt>
                <c:pt idx="21021">
                  <c:v>1.545253</c:v>
                </c:pt>
                <c:pt idx="21022">
                  <c:v>1.542484</c:v>
                </c:pt>
                <c:pt idx="21023">
                  <c:v>1.5397149999999999</c:v>
                </c:pt>
                <c:pt idx="21024">
                  <c:v>1.536945</c:v>
                </c:pt>
                <c:pt idx="21025">
                  <c:v>1.5341750000000001</c:v>
                </c:pt>
                <c:pt idx="21026">
                  <c:v>1.5314049999999999</c:v>
                </c:pt>
                <c:pt idx="21027">
                  <c:v>1.528635</c:v>
                </c:pt>
                <c:pt idx="21028">
                  <c:v>1.5258659999999999</c:v>
                </c:pt>
                <c:pt idx="21029">
                  <c:v>1.523096</c:v>
                </c:pt>
                <c:pt idx="21030">
                  <c:v>1.5203260000000001</c:v>
                </c:pt>
                <c:pt idx="21031">
                  <c:v>1.517555</c:v>
                </c:pt>
                <c:pt idx="21032">
                  <c:v>1.514785</c:v>
                </c:pt>
                <c:pt idx="21033">
                  <c:v>1.512014</c:v>
                </c:pt>
                <c:pt idx="21034">
                  <c:v>1.509244</c:v>
                </c:pt>
                <c:pt idx="21035">
                  <c:v>1.506473</c:v>
                </c:pt>
                <c:pt idx="21036">
                  <c:v>1.503703</c:v>
                </c:pt>
                <c:pt idx="21037">
                  <c:v>1.5009319999999999</c:v>
                </c:pt>
                <c:pt idx="21038">
                  <c:v>1.498162</c:v>
                </c:pt>
                <c:pt idx="21039">
                  <c:v>1.4953909999999999</c:v>
                </c:pt>
                <c:pt idx="21040">
                  <c:v>1.492621</c:v>
                </c:pt>
                <c:pt idx="21041">
                  <c:v>1.4898499999999999</c:v>
                </c:pt>
                <c:pt idx="21042">
                  <c:v>1.487079</c:v>
                </c:pt>
                <c:pt idx="21043">
                  <c:v>1.484308</c:v>
                </c:pt>
                <c:pt idx="21044">
                  <c:v>1.4815370000000001</c:v>
                </c:pt>
                <c:pt idx="21045">
                  <c:v>1.4787669999999999</c:v>
                </c:pt>
                <c:pt idx="21046">
                  <c:v>1.4759960000000001</c:v>
                </c:pt>
                <c:pt idx="21047">
                  <c:v>1.4732259999999999</c:v>
                </c:pt>
                <c:pt idx="21048">
                  <c:v>1.4704550000000001</c:v>
                </c:pt>
                <c:pt idx="21049">
                  <c:v>1.4676849999999999</c:v>
                </c:pt>
                <c:pt idx="21050">
                  <c:v>1.464914</c:v>
                </c:pt>
                <c:pt idx="21051">
                  <c:v>1.462143</c:v>
                </c:pt>
                <c:pt idx="21052">
                  <c:v>1.459373</c:v>
                </c:pt>
                <c:pt idx="21053">
                  <c:v>1.456602</c:v>
                </c:pt>
                <c:pt idx="21054">
                  <c:v>1.4538310000000001</c:v>
                </c:pt>
                <c:pt idx="21055">
                  <c:v>1.4510620000000001</c:v>
                </c:pt>
                <c:pt idx="21056">
                  <c:v>1.4482969999999999</c:v>
                </c:pt>
                <c:pt idx="21057">
                  <c:v>1.4455340000000001</c:v>
                </c:pt>
                <c:pt idx="21058">
                  <c:v>1.4427669999999999</c:v>
                </c:pt>
                <c:pt idx="21059">
                  <c:v>1.4400010000000001</c:v>
                </c:pt>
                <c:pt idx="21060">
                  <c:v>1.4372370000000001</c:v>
                </c:pt>
                <c:pt idx="21061">
                  <c:v>1.4344650000000001</c:v>
                </c:pt>
                <c:pt idx="21062">
                  <c:v>1.4316930000000001</c:v>
                </c:pt>
                <c:pt idx="21063">
                  <c:v>1.428922</c:v>
                </c:pt>
                <c:pt idx="21064">
                  <c:v>1.4261509999999999</c:v>
                </c:pt>
                <c:pt idx="21065">
                  <c:v>1.4233800000000001</c:v>
                </c:pt>
                <c:pt idx="21066">
                  <c:v>1.420609</c:v>
                </c:pt>
                <c:pt idx="21067">
                  <c:v>1.417837</c:v>
                </c:pt>
                <c:pt idx="21068">
                  <c:v>1.4150640000000001</c:v>
                </c:pt>
                <c:pt idx="21069">
                  <c:v>1.4122939999999999</c:v>
                </c:pt>
                <c:pt idx="21070">
                  <c:v>1.409527</c:v>
                </c:pt>
                <c:pt idx="21071">
                  <c:v>1.40676</c:v>
                </c:pt>
                <c:pt idx="21072">
                  <c:v>1.403991</c:v>
                </c:pt>
                <c:pt idx="21073">
                  <c:v>1.4012230000000001</c:v>
                </c:pt>
                <c:pt idx="21074">
                  <c:v>1.3984529999999999</c:v>
                </c:pt>
                <c:pt idx="21075">
                  <c:v>1.395683</c:v>
                </c:pt>
                <c:pt idx="21076">
                  <c:v>1.3929130000000001</c:v>
                </c:pt>
                <c:pt idx="21077">
                  <c:v>1.390142</c:v>
                </c:pt>
                <c:pt idx="21078">
                  <c:v>1.3873709999999999</c:v>
                </c:pt>
                <c:pt idx="21079">
                  <c:v>1.3846000000000001</c:v>
                </c:pt>
                <c:pt idx="21080">
                  <c:v>1.3818280000000001</c:v>
                </c:pt>
                <c:pt idx="21081">
                  <c:v>1.3790560000000001</c:v>
                </c:pt>
                <c:pt idx="21082">
                  <c:v>1.3762840000000001</c:v>
                </c:pt>
                <c:pt idx="21083">
                  <c:v>1.3735109999999999</c:v>
                </c:pt>
                <c:pt idx="21084">
                  <c:v>1.370738</c:v>
                </c:pt>
                <c:pt idx="21085">
                  <c:v>1.367966</c:v>
                </c:pt>
                <c:pt idx="21086">
                  <c:v>1.365192</c:v>
                </c:pt>
                <c:pt idx="21087">
                  <c:v>1.362419</c:v>
                </c:pt>
                <c:pt idx="21088">
                  <c:v>1.359645</c:v>
                </c:pt>
                <c:pt idx="21089">
                  <c:v>1.3568720000000001</c:v>
                </c:pt>
                <c:pt idx="21090">
                  <c:v>1.3540989999999999</c:v>
                </c:pt>
                <c:pt idx="21091">
                  <c:v>1.351326</c:v>
                </c:pt>
                <c:pt idx="21092">
                  <c:v>1.348552</c:v>
                </c:pt>
                <c:pt idx="21093">
                  <c:v>1.3457779999999999</c:v>
                </c:pt>
                <c:pt idx="21094">
                  <c:v>1.3430040000000001</c:v>
                </c:pt>
                <c:pt idx="21095">
                  <c:v>1.34023</c:v>
                </c:pt>
                <c:pt idx="21096">
                  <c:v>1.337456</c:v>
                </c:pt>
                <c:pt idx="21097">
                  <c:v>1.3346819999999999</c:v>
                </c:pt>
                <c:pt idx="21098">
                  <c:v>1.3319080000000001</c:v>
                </c:pt>
                <c:pt idx="21099">
                  <c:v>1.3291329999999999</c:v>
                </c:pt>
                <c:pt idx="21100">
                  <c:v>1.3263590000000001</c:v>
                </c:pt>
                <c:pt idx="21101">
                  <c:v>1.323585</c:v>
                </c:pt>
                <c:pt idx="21102">
                  <c:v>1.32081</c:v>
                </c:pt>
                <c:pt idx="21103">
                  <c:v>1.3180369999999999</c:v>
                </c:pt>
                <c:pt idx="21104">
                  <c:v>1.315264</c:v>
                </c:pt>
                <c:pt idx="21105">
                  <c:v>1.3124929999999999</c:v>
                </c:pt>
                <c:pt idx="21106">
                  <c:v>1.3097209999999999</c:v>
                </c:pt>
                <c:pt idx="21107">
                  <c:v>1.3069470000000001</c:v>
                </c:pt>
                <c:pt idx="21108">
                  <c:v>1.304173</c:v>
                </c:pt>
                <c:pt idx="21109">
                  <c:v>1.3013980000000001</c:v>
                </c:pt>
                <c:pt idx="21110">
                  <c:v>1.2986230000000001</c:v>
                </c:pt>
                <c:pt idx="21111">
                  <c:v>1.2958480000000001</c:v>
                </c:pt>
                <c:pt idx="21112">
                  <c:v>1.293072</c:v>
                </c:pt>
                <c:pt idx="21113">
                  <c:v>1.290295</c:v>
                </c:pt>
                <c:pt idx="21114">
                  <c:v>1.2875190000000001</c:v>
                </c:pt>
                <c:pt idx="21115">
                  <c:v>1.2847420000000001</c:v>
                </c:pt>
                <c:pt idx="21116">
                  <c:v>1.281965</c:v>
                </c:pt>
                <c:pt idx="21117">
                  <c:v>1.27919</c:v>
                </c:pt>
                <c:pt idx="21118">
                  <c:v>1.2764139999999999</c:v>
                </c:pt>
                <c:pt idx="21119">
                  <c:v>1.273638</c:v>
                </c:pt>
                <c:pt idx="21120">
                  <c:v>1.270864</c:v>
                </c:pt>
                <c:pt idx="21121">
                  <c:v>1.2680880000000001</c:v>
                </c:pt>
                <c:pt idx="21122">
                  <c:v>1.2653110000000001</c:v>
                </c:pt>
                <c:pt idx="21123">
                  <c:v>1.262535</c:v>
                </c:pt>
                <c:pt idx="21124">
                  <c:v>1.2597579999999999</c:v>
                </c:pt>
                <c:pt idx="21125">
                  <c:v>1.2569790000000001</c:v>
                </c:pt>
                <c:pt idx="21126">
                  <c:v>1.2541990000000001</c:v>
                </c:pt>
                <c:pt idx="21127">
                  <c:v>1.25142</c:v>
                </c:pt>
                <c:pt idx="21128">
                  <c:v>1.2486409999999999</c:v>
                </c:pt>
                <c:pt idx="21129">
                  <c:v>1.245862</c:v>
                </c:pt>
                <c:pt idx="21130">
                  <c:v>1.243082</c:v>
                </c:pt>
                <c:pt idx="21131">
                  <c:v>1.2403040000000001</c:v>
                </c:pt>
                <c:pt idx="21132">
                  <c:v>1.2375259999999999</c:v>
                </c:pt>
                <c:pt idx="21133">
                  <c:v>1.23475</c:v>
                </c:pt>
                <c:pt idx="21134">
                  <c:v>1.2319720000000001</c:v>
                </c:pt>
                <c:pt idx="21135">
                  <c:v>1.229193</c:v>
                </c:pt>
                <c:pt idx="21136">
                  <c:v>1.2264139999999999</c:v>
                </c:pt>
                <c:pt idx="21137">
                  <c:v>1.223635</c:v>
                </c:pt>
                <c:pt idx="21138">
                  <c:v>1.2208570000000001</c:v>
                </c:pt>
                <c:pt idx="21139">
                  <c:v>1.218078</c:v>
                </c:pt>
                <c:pt idx="21140">
                  <c:v>1.2152989999999999</c:v>
                </c:pt>
                <c:pt idx="21141">
                  <c:v>1.212521</c:v>
                </c:pt>
                <c:pt idx="21142">
                  <c:v>1.2097420000000001</c:v>
                </c:pt>
                <c:pt idx="21143">
                  <c:v>1.2069639999999999</c:v>
                </c:pt>
                <c:pt idx="21144">
                  <c:v>1.2041850000000001</c:v>
                </c:pt>
                <c:pt idx="21145">
                  <c:v>1.201406</c:v>
                </c:pt>
                <c:pt idx="21146">
                  <c:v>1.1986270000000001</c:v>
                </c:pt>
                <c:pt idx="21147">
                  <c:v>1.195848</c:v>
                </c:pt>
                <c:pt idx="21148">
                  <c:v>1.193071</c:v>
                </c:pt>
                <c:pt idx="21149">
                  <c:v>1.190294</c:v>
                </c:pt>
                <c:pt idx="21150">
                  <c:v>1.1875150000000001</c:v>
                </c:pt>
                <c:pt idx="21151">
                  <c:v>1.184739</c:v>
                </c:pt>
                <c:pt idx="21152">
                  <c:v>1.181962</c:v>
                </c:pt>
                <c:pt idx="21153">
                  <c:v>1.1791849999999999</c:v>
                </c:pt>
                <c:pt idx="21154">
                  <c:v>1.176407</c:v>
                </c:pt>
                <c:pt idx="21155">
                  <c:v>1.173627</c:v>
                </c:pt>
                <c:pt idx="21156">
                  <c:v>1.170847</c:v>
                </c:pt>
                <c:pt idx="21157">
                  <c:v>1.1680680000000001</c:v>
                </c:pt>
                <c:pt idx="21158">
                  <c:v>1.1652880000000001</c:v>
                </c:pt>
                <c:pt idx="21159">
                  <c:v>1.162509</c:v>
                </c:pt>
                <c:pt idx="21160">
                  <c:v>1.159729</c:v>
                </c:pt>
                <c:pt idx="21161">
                  <c:v>1.1569510000000001</c:v>
                </c:pt>
                <c:pt idx="21162">
                  <c:v>1.154172</c:v>
                </c:pt>
                <c:pt idx="21163">
                  <c:v>1.151394</c:v>
                </c:pt>
                <c:pt idx="21164">
                  <c:v>1.1486149999999999</c:v>
                </c:pt>
                <c:pt idx="21165">
                  <c:v>1.145837</c:v>
                </c:pt>
                <c:pt idx="21166">
                  <c:v>1.1430579999999999</c:v>
                </c:pt>
                <c:pt idx="21167">
                  <c:v>1.1402840000000001</c:v>
                </c:pt>
                <c:pt idx="21168">
                  <c:v>1.137505</c:v>
                </c:pt>
                <c:pt idx="21169">
                  <c:v>1.1347309999999999</c:v>
                </c:pt>
                <c:pt idx="21170">
                  <c:v>1.131955</c:v>
                </c:pt>
                <c:pt idx="21171">
                  <c:v>1.1291770000000001</c:v>
                </c:pt>
                <c:pt idx="21172">
                  <c:v>1.1263970000000001</c:v>
                </c:pt>
                <c:pt idx="21173">
                  <c:v>1.123618</c:v>
                </c:pt>
                <c:pt idx="21174">
                  <c:v>1.120838</c:v>
                </c:pt>
                <c:pt idx="21175">
                  <c:v>1.1180570000000001</c:v>
                </c:pt>
                <c:pt idx="21176">
                  <c:v>1.1152789999999999</c:v>
                </c:pt>
                <c:pt idx="21177">
                  <c:v>1.1125</c:v>
                </c:pt>
                <c:pt idx="21178">
                  <c:v>1.10972</c:v>
                </c:pt>
                <c:pt idx="21179">
                  <c:v>1.106941</c:v>
                </c:pt>
                <c:pt idx="21180">
                  <c:v>1.1041609999999999</c:v>
                </c:pt>
                <c:pt idx="21181">
                  <c:v>1.1013809999999999</c:v>
                </c:pt>
                <c:pt idx="21182">
                  <c:v>1.0986009999999999</c:v>
                </c:pt>
                <c:pt idx="21183">
                  <c:v>1.0958220000000001</c:v>
                </c:pt>
                <c:pt idx="21184">
                  <c:v>1.093043</c:v>
                </c:pt>
                <c:pt idx="21185">
                  <c:v>1.0902639999999999</c:v>
                </c:pt>
                <c:pt idx="21186">
                  <c:v>1.087486</c:v>
                </c:pt>
                <c:pt idx="21187">
                  <c:v>1.0847089999999999</c:v>
                </c:pt>
                <c:pt idx="21188">
                  <c:v>1.081931</c:v>
                </c:pt>
                <c:pt idx="21189">
                  <c:v>1.079153</c:v>
                </c:pt>
                <c:pt idx="21190">
                  <c:v>1.076376</c:v>
                </c:pt>
                <c:pt idx="21191">
                  <c:v>1.0735969999999999</c:v>
                </c:pt>
                <c:pt idx="21192">
                  <c:v>1.0708169999999999</c:v>
                </c:pt>
                <c:pt idx="21193">
                  <c:v>1.068038</c:v>
                </c:pt>
                <c:pt idx="21194">
                  <c:v>1.0652600000000001</c:v>
                </c:pt>
                <c:pt idx="21195">
                  <c:v>1.0624800000000001</c:v>
                </c:pt>
                <c:pt idx="21196">
                  <c:v>1.059701</c:v>
                </c:pt>
                <c:pt idx="21197">
                  <c:v>1.056921</c:v>
                </c:pt>
                <c:pt idx="21198">
                  <c:v>1.0541400000000001</c:v>
                </c:pt>
                <c:pt idx="21199">
                  <c:v>1.0513600000000001</c:v>
                </c:pt>
                <c:pt idx="21200">
                  <c:v>1.0485800000000001</c:v>
                </c:pt>
                <c:pt idx="21201">
                  <c:v>1.045798</c:v>
                </c:pt>
                <c:pt idx="21202">
                  <c:v>1.0430170000000001</c:v>
                </c:pt>
                <c:pt idx="21203">
                  <c:v>1.040235</c:v>
                </c:pt>
                <c:pt idx="21204">
                  <c:v>1.0374540000000001</c:v>
                </c:pt>
                <c:pt idx="21205">
                  <c:v>1.034673</c:v>
                </c:pt>
                <c:pt idx="21206">
                  <c:v>1.0318909999999999</c:v>
                </c:pt>
                <c:pt idx="21207">
                  <c:v>1.02911</c:v>
                </c:pt>
                <c:pt idx="21208">
                  <c:v>1.0263279999999999</c:v>
                </c:pt>
                <c:pt idx="21209">
                  <c:v>1.0235460000000001</c:v>
                </c:pt>
                <c:pt idx="21210">
                  <c:v>1.0207630000000001</c:v>
                </c:pt>
                <c:pt idx="21211">
                  <c:v>1.0179830000000001</c:v>
                </c:pt>
                <c:pt idx="21212">
                  <c:v>1.0152060000000001</c:v>
                </c:pt>
                <c:pt idx="21213">
                  <c:v>1.0124280000000001</c:v>
                </c:pt>
                <c:pt idx="21214">
                  <c:v>1.0096499999999999</c:v>
                </c:pt>
                <c:pt idx="21215">
                  <c:v>1.0068729999999999</c:v>
                </c:pt>
                <c:pt idx="21216">
                  <c:v>1.004095</c:v>
                </c:pt>
                <c:pt idx="21217">
                  <c:v>1.001315</c:v>
                </c:pt>
                <c:pt idx="21218">
                  <c:v>0.99853429999999999</c:v>
                </c:pt>
                <c:pt idx="21219">
                  <c:v>0.99575389999999997</c:v>
                </c:pt>
                <c:pt idx="21220">
                  <c:v>0.99297299999999999</c:v>
                </c:pt>
                <c:pt idx="21221">
                  <c:v>0.99019159999999995</c:v>
                </c:pt>
                <c:pt idx="21222">
                  <c:v>0.98741020000000002</c:v>
                </c:pt>
                <c:pt idx="21223">
                  <c:v>0.98462919999999998</c:v>
                </c:pt>
                <c:pt idx="21224">
                  <c:v>0.98184850000000001</c:v>
                </c:pt>
                <c:pt idx="21225">
                  <c:v>0.97906769999999999</c:v>
                </c:pt>
                <c:pt idx="21226">
                  <c:v>0.97628689999999996</c:v>
                </c:pt>
                <c:pt idx="21227">
                  <c:v>0.97350669999999995</c:v>
                </c:pt>
                <c:pt idx="21228">
                  <c:v>0.97072650000000005</c:v>
                </c:pt>
                <c:pt idx="21229">
                  <c:v>0.96794599999999997</c:v>
                </c:pt>
                <c:pt idx="21230">
                  <c:v>0.9651653</c:v>
                </c:pt>
                <c:pt idx="21231">
                  <c:v>0.96238500000000005</c:v>
                </c:pt>
                <c:pt idx="21232">
                  <c:v>0.95960440000000002</c:v>
                </c:pt>
                <c:pt idx="21233">
                  <c:v>0.95682409999999996</c:v>
                </c:pt>
                <c:pt idx="21234">
                  <c:v>0.95404389999999994</c:v>
                </c:pt>
                <c:pt idx="21235">
                  <c:v>0.95126379999999999</c:v>
                </c:pt>
                <c:pt idx="21236">
                  <c:v>0.94848500000000002</c:v>
                </c:pt>
                <c:pt idx="21237">
                  <c:v>0.94570569999999998</c:v>
                </c:pt>
                <c:pt idx="21238">
                  <c:v>0.94292609999999999</c:v>
                </c:pt>
                <c:pt idx="21239">
                  <c:v>0.9401467</c:v>
                </c:pt>
                <c:pt idx="21240">
                  <c:v>0.93736770000000003</c:v>
                </c:pt>
                <c:pt idx="21241">
                  <c:v>0.9345888</c:v>
                </c:pt>
                <c:pt idx="21242">
                  <c:v>0.93180949999999996</c:v>
                </c:pt>
                <c:pt idx="21243">
                  <c:v>0.92903049999999998</c:v>
                </c:pt>
                <c:pt idx="21244">
                  <c:v>0.9262513</c:v>
                </c:pt>
                <c:pt idx="21245">
                  <c:v>0.92347219999999997</c:v>
                </c:pt>
                <c:pt idx="21246">
                  <c:v>0.92069250000000002</c:v>
                </c:pt>
                <c:pt idx="21247">
                  <c:v>0.91791310000000004</c:v>
                </c:pt>
                <c:pt idx="21248">
                  <c:v>0.91513370000000005</c:v>
                </c:pt>
                <c:pt idx="21249">
                  <c:v>0.91235469999999996</c:v>
                </c:pt>
                <c:pt idx="21250">
                  <c:v>0.90957500000000002</c:v>
                </c:pt>
                <c:pt idx="21251">
                  <c:v>0.90679549999999998</c:v>
                </c:pt>
                <c:pt idx="21252">
                  <c:v>0.90401600000000004</c:v>
                </c:pt>
                <c:pt idx="21253">
                  <c:v>0.90123710000000001</c:v>
                </c:pt>
                <c:pt idx="21254">
                  <c:v>0.89845819999999998</c:v>
                </c:pt>
                <c:pt idx="21255">
                  <c:v>0.89567940000000001</c:v>
                </c:pt>
                <c:pt idx="21256">
                  <c:v>0.89290170000000002</c:v>
                </c:pt>
                <c:pt idx="21257">
                  <c:v>0.89012389999999997</c:v>
                </c:pt>
                <c:pt idx="21258">
                  <c:v>0.88734579999999996</c:v>
                </c:pt>
                <c:pt idx="21259">
                  <c:v>0.88456749999999995</c:v>
                </c:pt>
                <c:pt idx="21260">
                  <c:v>0.88178880000000004</c:v>
                </c:pt>
                <c:pt idx="21261">
                  <c:v>0.87901090000000004</c:v>
                </c:pt>
                <c:pt idx="21262">
                  <c:v>0.87623139999999999</c:v>
                </c:pt>
                <c:pt idx="21263">
                  <c:v>0.8734558</c:v>
                </c:pt>
                <c:pt idx="21264">
                  <c:v>0.87067930000000004</c:v>
                </c:pt>
                <c:pt idx="21265">
                  <c:v>0.86790369999999994</c:v>
                </c:pt>
                <c:pt idx="21266">
                  <c:v>0.86512800000000001</c:v>
                </c:pt>
                <c:pt idx="21267">
                  <c:v>0.8623518</c:v>
                </c:pt>
                <c:pt idx="21268">
                  <c:v>0.85957620000000001</c:v>
                </c:pt>
                <c:pt idx="21269">
                  <c:v>0.85680069999999997</c:v>
                </c:pt>
                <c:pt idx="21270">
                  <c:v>0.85402370000000005</c:v>
                </c:pt>
                <c:pt idx="21271">
                  <c:v>0.85124750000000005</c:v>
                </c:pt>
                <c:pt idx="21272">
                  <c:v>0.84847289999999997</c:v>
                </c:pt>
                <c:pt idx="21273">
                  <c:v>0.84569859999999997</c:v>
                </c:pt>
                <c:pt idx="21274">
                  <c:v>0.8429217</c:v>
                </c:pt>
                <c:pt idx="21275">
                  <c:v>0.84014429999999996</c:v>
                </c:pt>
                <c:pt idx="21276">
                  <c:v>0.83736710000000003</c:v>
                </c:pt>
                <c:pt idx="21277">
                  <c:v>0.83459000000000005</c:v>
                </c:pt>
                <c:pt idx="21278">
                  <c:v>0.83181289999999997</c:v>
                </c:pt>
                <c:pt idx="21279">
                  <c:v>0.82903559999999998</c:v>
                </c:pt>
                <c:pt idx="21280">
                  <c:v>0.82625870000000001</c:v>
                </c:pt>
                <c:pt idx="21281">
                  <c:v>0.82348140000000003</c:v>
                </c:pt>
                <c:pt idx="21282">
                  <c:v>0.82070449999999995</c:v>
                </c:pt>
                <c:pt idx="21283">
                  <c:v>0.81792750000000003</c:v>
                </c:pt>
                <c:pt idx="21284">
                  <c:v>0.81515090000000001</c:v>
                </c:pt>
                <c:pt idx="21285">
                  <c:v>0.81237420000000005</c:v>
                </c:pt>
                <c:pt idx="21286">
                  <c:v>0.80959809999999999</c:v>
                </c:pt>
                <c:pt idx="21287">
                  <c:v>0.80682350000000003</c:v>
                </c:pt>
                <c:pt idx="21288">
                  <c:v>0.80405020000000005</c:v>
                </c:pt>
                <c:pt idx="21289">
                  <c:v>0.80127499999999996</c:v>
                </c:pt>
                <c:pt idx="21290">
                  <c:v>0.79849979999999998</c:v>
                </c:pt>
                <c:pt idx="21291">
                  <c:v>0.79572489999999996</c:v>
                </c:pt>
                <c:pt idx="21292">
                  <c:v>0.79295070000000001</c:v>
                </c:pt>
                <c:pt idx="21293">
                  <c:v>0.79017689999999996</c:v>
                </c:pt>
                <c:pt idx="21294">
                  <c:v>0.78740279999999996</c:v>
                </c:pt>
                <c:pt idx="21295">
                  <c:v>0.78462960000000004</c:v>
                </c:pt>
                <c:pt idx="21296">
                  <c:v>0.78185669999999996</c:v>
                </c:pt>
                <c:pt idx="21297">
                  <c:v>0.77908350000000004</c:v>
                </c:pt>
                <c:pt idx="21298">
                  <c:v>0.77631130000000004</c:v>
                </c:pt>
                <c:pt idx="21299">
                  <c:v>0.77354000000000001</c:v>
                </c:pt>
                <c:pt idx="21300">
                  <c:v>0.77077410000000002</c:v>
                </c:pt>
                <c:pt idx="21301">
                  <c:v>0.76800500000000005</c:v>
                </c:pt>
                <c:pt idx="21302">
                  <c:v>0.76523549999999996</c:v>
                </c:pt>
                <c:pt idx="21303">
                  <c:v>0.76246349999999996</c:v>
                </c:pt>
                <c:pt idx="21304">
                  <c:v>0.7596908</c:v>
                </c:pt>
                <c:pt idx="21305">
                  <c:v>0.75691830000000004</c:v>
                </c:pt>
                <c:pt idx="21306">
                  <c:v>0.75414559999999997</c:v>
                </c:pt>
                <c:pt idx="21307">
                  <c:v>0.75137290000000001</c:v>
                </c:pt>
                <c:pt idx="21308">
                  <c:v>0.74860009999999999</c:v>
                </c:pt>
                <c:pt idx="21309">
                  <c:v>0.74582729999999997</c:v>
                </c:pt>
                <c:pt idx="21310">
                  <c:v>0.74305469999999996</c:v>
                </c:pt>
                <c:pt idx="21311">
                  <c:v>0.74028210000000005</c:v>
                </c:pt>
                <c:pt idx="21312">
                  <c:v>0.73750950000000004</c:v>
                </c:pt>
                <c:pt idx="21313">
                  <c:v>0.73473710000000003</c:v>
                </c:pt>
                <c:pt idx="21314">
                  <c:v>0.73196479999999997</c:v>
                </c:pt>
                <c:pt idx="21315">
                  <c:v>0.72919299999999998</c:v>
                </c:pt>
                <c:pt idx="21316">
                  <c:v>0.72642150000000005</c:v>
                </c:pt>
                <c:pt idx="21317">
                  <c:v>0.72364919999999999</c:v>
                </c:pt>
                <c:pt idx="21318">
                  <c:v>0.7208774</c:v>
                </c:pt>
                <c:pt idx="21319">
                  <c:v>0.71810529999999995</c:v>
                </c:pt>
                <c:pt idx="21320">
                  <c:v>0.715333</c:v>
                </c:pt>
                <c:pt idx="21321">
                  <c:v>0.71256090000000005</c:v>
                </c:pt>
                <c:pt idx="21322">
                  <c:v>0.709789</c:v>
                </c:pt>
                <c:pt idx="21323">
                  <c:v>0.70701729999999996</c:v>
                </c:pt>
                <c:pt idx="21324">
                  <c:v>0.70424629999999999</c:v>
                </c:pt>
                <c:pt idx="21325">
                  <c:v>0.70147510000000002</c:v>
                </c:pt>
                <c:pt idx="21326">
                  <c:v>0.69870370000000004</c:v>
                </c:pt>
                <c:pt idx="21327">
                  <c:v>0.69593210000000005</c:v>
                </c:pt>
                <c:pt idx="21328">
                  <c:v>0.69316080000000002</c:v>
                </c:pt>
                <c:pt idx="21329">
                  <c:v>0.69039010000000001</c:v>
                </c:pt>
                <c:pt idx="21330">
                  <c:v>0.68761910000000004</c:v>
                </c:pt>
                <c:pt idx="21331">
                  <c:v>0.68484789999999995</c:v>
                </c:pt>
                <c:pt idx="21332">
                  <c:v>0.68207759999999995</c:v>
                </c:pt>
                <c:pt idx="21333">
                  <c:v>0.67930769999999996</c:v>
                </c:pt>
                <c:pt idx="21334">
                  <c:v>0.67653859999999999</c:v>
                </c:pt>
                <c:pt idx="21335">
                  <c:v>0.67376860000000005</c:v>
                </c:pt>
                <c:pt idx="21336">
                  <c:v>0.67099770000000003</c:v>
                </c:pt>
                <c:pt idx="21337">
                  <c:v>0.66822709999999996</c:v>
                </c:pt>
                <c:pt idx="21338">
                  <c:v>0.66545639999999995</c:v>
                </c:pt>
                <c:pt idx="21339">
                  <c:v>0.66268519999999997</c:v>
                </c:pt>
                <c:pt idx="21340">
                  <c:v>0.65991420000000001</c:v>
                </c:pt>
                <c:pt idx="21341">
                  <c:v>0.65714320000000004</c:v>
                </c:pt>
                <c:pt idx="21342">
                  <c:v>0.65437290000000004</c:v>
                </c:pt>
                <c:pt idx="21343">
                  <c:v>0.65160229999999997</c:v>
                </c:pt>
                <c:pt idx="21344">
                  <c:v>0.64883310000000005</c:v>
                </c:pt>
                <c:pt idx="21345">
                  <c:v>0.64606509999999995</c:v>
                </c:pt>
                <c:pt idx="21346">
                  <c:v>0.64329720000000001</c:v>
                </c:pt>
                <c:pt idx="21347">
                  <c:v>0.64052790000000004</c:v>
                </c:pt>
                <c:pt idx="21348">
                  <c:v>0.63775780000000004</c:v>
                </c:pt>
                <c:pt idx="21349">
                  <c:v>0.63498730000000003</c:v>
                </c:pt>
                <c:pt idx="21350">
                  <c:v>0.63221749999999999</c:v>
                </c:pt>
                <c:pt idx="21351">
                  <c:v>0.6294476</c:v>
                </c:pt>
                <c:pt idx="21352">
                  <c:v>0.62667740000000005</c:v>
                </c:pt>
                <c:pt idx="21353">
                  <c:v>0.62390789999999996</c:v>
                </c:pt>
                <c:pt idx="21354">
                  <c:v>0.62113830000000003</c:v>
                </c:pt>
                <c:pt idx="21355">
                  <c:v>0.61837050000000005</c:v>
                </c:pt>
                <c:pt idx="21356">
                  <c:v>0.61560099999999995</c:v>
                </c:pt>
                <c:pt idx="21357">
                  <c:v>0.61283180000000004</c:v>
                </c:pt>
                <c:pt idx="21358">
                  <c:v>0.61006280000000002</c:v>
                </c:pt>
                <c:pt idx="21359">
                  <c:v>0.60729449999999996</c:v>
                </c:pt>
                <c:pt idx="21360">
                  <c:v>0.60452620000000001</c:v>
                </c:pt>
                <c:pt idx="21361">
                  <c:v>0.60175800000000002</c:v>
                </c:pt>
                <c:pt idx="21362">
                  <c:v>0.59898940000000001</c:v>
                </c:pt>
                <c:pt idx="21363">
                  <c:v>0.59622030000000004</c:v>
                </c:pt>
                <c:pt idx="21364">
                  <c:v>0.59345099999999995</c:v>
                </c:pt>
                <c:pt idx="21365">
                  <c:v>0.59068160000000003</c:v>
                </c:pt>
                <c:pt idx="21366">
                  <c:v>0.58791349999999998</c:v>
                </c:pt>
                <c:pt idx="21367">
                  <c:v>0.58514569999999999</c:v>
                </c:pt>
                <c:pt idx="21368">
                  <c:v>0.58237700000000003</c:v>
                </c:pt>
                <c:pt idx="21369">
                  <c:v>0.5796076</c:v>
                </c:pt>
                <c:pt idx="21370">
                  <c:v>0.57683859999999998</c:v>
                </c:pt>
                <c:pt idx="21371">
                  <c:v>0.5740691</c:v>
                </c:pt>
                <c:pt idx="21372">
                  <c:v>0.57129960000000002</c:v>
                </c:pt>
                <c:pt idx="21373">
                  <c:v>0.56853030000000004</c:v>
                </c:pt>
                <c:pt idx="21374">
                  <c:v>0.56576090000000001</c:v>
                </c:pt>
                <c:pt idx="21375">
                  <c:v>0.56299160000000004</c:v>
                </c:pt>
                <c:pt idx="21376">
                  <c:v>0.56022260000000002</c:v>
                </c:pt>
                <c:pt idx="21377">
                  <c:v>0.55745330000000004</c:v>
                </c:pt>
                <c:pt idx="21378">
                  <c:v>0.55468430000000002</c:v>
                </c:pt>
                <c:pt idx="21379">
                  <c:v>0.55191869999999998</c:v>
                </c:pt>
                <c:pt idx="21380">
                  <c:v>0.54915720000000001</c:v>
                </c:pt>
                <c:pt idx="21381">
                  <c:v>0.54639260000000001</c:v>
                </c:pt>
                <c:pt idx="21382">
                  <c:v>0.54362659999999996</c:v>
                </c:pt>
                <c:pt idx="21383">
                  <c:v>0.54085910000000004</c:v>
                </c:pt>
                <c:pt idx="21384">
                  <c:v>0.53809180000000001</c:v>
                </c:pt>
                <c:pt idx="21385">
                  <c:v>0.53532610000000003</c:v>
                </c:pt>
                <c:pt idx="21386">
                  <c:v>0.53256049999999999</c:v>
                </c:pt>
                <c:pt idx="21387">
                  <c:v>0.52979509999999996</c:v>
                </c:pt>
                <c:pt idx="21388">
                  <c:v>0.52702839999999995</c:v>
                </c:pt>
                <c:pt idx="21389">
                  <c:v>0.52426159999999999</c:v>
                </c:pt>
                <c:pt idx="21390">
                  <c:v>0.52149469999999998</c:v>
                </c:pt>
                <c:pt idx="21391">
                  <c:v>0.51872770000000001</c:v>
                </c:pt>
                <c:pt idx="21392">
                  <c:v>0.51596140000000001</c:v>
                </c:pt>
                <c:pt idx="21393">
                  <c:v>0.51319530000000002</c:v>
                </c:pt>
                <c:pt idx="21394">
                  <c:v>0.51042779999999999</c:v>
                </c:pt>
                <c:pt idx="21395">
                  <c:v>0.50766020000000001</c:v>
                </c:pt>
                <c:pt idx="21396">
                  <c:v>0.50489229999999996</c:v>
                </c:pt>
                <c:pt idx="21397">
                  <c:v>0.50212480000000004</c:v>
                </c:pt>
                <c:pt idx="21398">
                  <c:v>0.499357</c:v>
                </c:pt>
                <c:pt idx="21399">
                  <c:v>0.49658930000000001</c:v>
                </c:pt>
                <c:pt idx="21400">
                  <c:v>0.49382140000000002</c:v>
                </c:pt>
                <c:pt idx="21401">
                  <c:v>0.49105369999999998</c:v>
                </c:pt>
                <c:pt idx="21402">
                  <c:v>0.4882861</c:v>
                </c:pt>
                <c:pt idx="21403">
                  <c:v>0.48551889999999998</c:v>
                </c:pt>
                <c:pt idx="21404">
                  <c:v>0.48275200000000001</c:v>
                </c:pt>
                <c:pt idx="21405">
                  <c:v>0.4799852</c:v>
                </c:pt>
                <c:pt idx="21406">
                  <c:v>0.47721809999999998</c:v>
                </c:pt>
                <c:pt idx="21407">
                  <c:v>0.47445019999999999</c:v>
                </c:pt>
                <c:pt idx="21408">
                  <c:v>0.47168280000000001</c:v>
                </c:pt>
                <c:pt idx="21409">
                  <c:v>0.46891549999999999</c:v>
                </c:pt>
                <c:pt idx="21410">
                  <c:v>0.46614860000000002</c:v>
                </c:pt>
                <c:pt idx="21411">
                  <c:v>0.46338109999999999</c:v>
                </c:pt>
                <c:pt idx="21412">
                  <c:v>0.46061360000000001</c:v>
                </c:pt>
                <c:pt idx="21413">
                  <c:v>0.45784629999999998</c:v>
                </c:pt>
                <c:pt idx="21414">
                  <c:v>0.4550786</c:v>
                </c:pt>
                <c:pt idx="21415">
                  <c:v>0.45231110000000002</c:v>
                </c:pt>
                <c:pt idx="21416">
                  <c:v>0.44954460000000002</c:v>
                </c:pt>
                <c:pt idx="21417">
                  <c:v>0.44677869999999997</c:v>
                </c:pt>
                <c:pt idx="21418">
                  <c:v>0.44401289999999999</c:v>
                </c:pt>
                <c:pt idx="21419">
                  <c:v>0.44124669999999999</c:v>
                </c:pt>
                <c:pt idx="21420">
                  <c:v>0.43848219999999999</c:v>
                </c:pt>
                <c:pt idx="21421">
                  <c:v>0.43571789999999999</c:v>
                </c:pt>
                <c:pt idx="21422">
                  <c:v>0.4329518</c:v>
                </c:pt>
                <c:pt idx="21423">
                  <c:v>0.43018499999999998</c:v>
                </c:pt>
                <c:pt idx="21424">
                  <c:v>0.42741800000000002</c:v>
                </c:pt>
                <c:pt idx="21425">
                  <c:v>0.4246511</c:v>
                </c:pt>
                <c:pt idx="21426">
                  <c:v>0.42188429999999999</c:v>
                </c:pt>
                <c:pt idx="21427">
                  <c:v>0.41911749999999998</c:v>
                </c:pt>
                <c:pt idx="21428">
                  <c:v>0.41635169999999999</c:v>
                </c:pt>
                <c:pt idx="21429">
                  <c:v>0.4135858</c:v>
                </c:pt>
                <c:pt idx="21430">
                  <c:v>0.41081970000000001</c:v>
                </c:pt>
                <c:pt idx="21431">
                  <c:v>0.4080532</c:v>
                </c:pt>
                <c:pt idx="21432">
                  <c:v>0.40528639999999999</c:v>
                </c:pt>
                <c:pt idx="21433">
                  <c:v>0.40251949999999997</c:v>
                </c:pt>
                <c:pt idx="21434">
                  <c:v>0.39975240000000001</c:v>
                </c:pt>
                <c:pt idx="21435">
                  <c:v>0.39698539999999999</c:v>
                </c:pt>
                <c:pt idx="21436">
                  <c:v>0.39421879999999998</c:v>
                </c:pt>
                <c:pt idx="21437">
                  <c:v>0.39145160000000001</c:v>
                </c:pt>
                <c:pt idx="21438">
                  <c:v>0.38868439999999999</c:v>
                </c:pt>
                <c:pt idx="21439">
                  <c:v>0.38591730000000002</c:v>
                </c:pt>
                <c:pt idx="21440">
                  <c:v>0.38314999999999999</c:v>
                </c:pt>
                <c:pt idx="21441">
                  <c:v>0.3803841</c:v>
                </c:pt>
                <c:pt idx="21442">
                  <c:v>0.37762119999999999</c:v>
                </c:pt>
                <c:pt idx="21443">
                  <c:v>0.37485619999999997</c:v>
                </c:pt>
                <c:pt idx="21444">
                  <c:v>0.37209009999999998</c:v>
                </c:pt>
                <c:pt idx="21445">
                  <c:v>0.36932389999999998</c:v>
                </c:pt>
                <c:pt idx="21446">
                  <c:v>0.36655700000000002</c:v>
                </c:pt>
                <c:pt idx="21447">
                  <c:v>0.36379</c:v>
                </c:pt>
                <c:pt idx="21448">
                  <c:v>0.36102339999999999</c:v>
                </c:pt>
                <c:pt idx="21449">
                  <c:v>0.3582573</c:v>
                </c:pt>
                <c:pt idx="21450">
                  <c:v>0.3554909</c:v>
                </c:pt>
                <c:pt idx="21451">
                  <c:v>0.35272429999999999</c:v>
                </c:pt>
                <c:pt idx="21452">
                  <c:v>0.34995749999999998</c:v>
                </c:pt>
                <c:pt idx="21453">
                  <c:v>0.34719080000000002</c:v>
                </c:pt>
                <c:pt idx="21454">
                  <c:v>0.34442390000000001</c:v>
                </c:pt>
                <c:pt idx="21455">
                  <c:v>0.34165689999999999</c:v>
                </c:pt>
                <c:pt idx="21456">
                  <c:v>0.33888990000000002</c:v>
                </c:pt>
                <c:pt idx="21457">
                  <c:v>0.33612320000000001</c:v>
                </c:pt>
                <c:pt idx="21458">
                  <c:v>0.3333564</c:v>
                </c:pt>
                <c:pt idx="21459">
                  <c:v>0.33058969999999999</c:v>
                </c:pt>
                <c:pt idx="21460">
                  <c:v>0.32782299999999998</c:v>
                </c:pt>
                <c:pt idx="21461">
                  <c:v>0.32505709999999999</c:v>
                </c:pt>
                <c:pt idx="21462">
                  <c:v>0.32229190000000002</c:v>
                </c:pt>
                <c:pt idx="21463">
                  <c:v>0.31952900000000001</c:v>
                </c:pt>
                <c:pt idx="21464">
                  <c:v>0.31676799999999999</c:v>
                </c:pt>
                <c:pt idx="21465">
                  <c:v>0.31401020000000002</c:v>
                </c:pt>
                <c:pt idx="21466">
                  <c:v>0.31124960000000002</c:v>
                </c:pt>
                <c:pt idx="21467">
                  <c:v>0.30848520000000001</c:v>
                </c:pt>
                <c:pt idx="21468">
                  <c:v>0.30571949999999998</c:v>
                </c:pt>
                <c:pt idx="21469">
                  <c:v>0.30295369999999999</c:v>
                </c:pt>
                <c:pt idx="21470">
                  <c:v>0.3001876</c:v>
                </c:pt>
                <c:pt idx="21471">
                  <c:v>0.29742150000000001</c:v>
                </c:pt>
                <c:pt idx="21472">
                  <c:v>0.29465590000000003</c:v>
                </c:pt>
                <c:pt idx="21473">
                  <c:v>0.29189090000000001</c:v>
                </c:pt>
                <c:pt idx="21474">
                  <c:v>0.28912599999999999</c:v>
                </c:pt>
                <c:pt idx="21475">
                  <c:v>0.2863619</c:v>
                </c:pt>
                <c:pt idx="21476">
                  <c:v>0.28359689999999999</c:v>
                </c:pt>
                <c:pt idx="21477">
                  <c:v>0.280831</c:v>
                </c:pt>
                <c:pt idx="21478">
                  <c:v>0.27806500000000001</c:v>
                </c:pt>
                <c:pt idx="21479">
                  <c:v>0.27529900000000002</c:v>
                </c:pt>
                <c:pt idx="21480">
                  <c:v>0.27253319999999998</c:v>
                </c:pt>
                <c:pt idx="21481">
                  <c:v>0.26976879999999998</c:v>
                </c:pt>
                <c:pt idx="21482">
                  <c:v>0.26700610000000002</c:v>
                </c:pt>
                <c:pt idx="21483">
                  <c:v>0.26424740000000002</c:v>
                </c:pt>
                <c:pt idx="21484">
                  <c:v>0.2614842</c:v>
                </c:pt>
                <c:pt idx="21485">
                  <c:v>0.25871959999999999</c:v>
                </c:pt>
                <c:pt idx="21486">
                  <c:v>0.25595570000000001</c:v>
                </c:pt>
                <c:pt idx="21487">
                  <c:v>0.25319000000000003</c:v>
                </c:pt>
                <c:pt idx="21488">
                  <c:v>0.25042399999999998</c:v>
                </c:pt>
                <c:pt idx="21489">
                  <c:v>0.24765760000000001</c:v>
                </c:pt>
                <c:pt idx="21490">
                  <c:v>0.2448912</c:v>
                </c:pt>
                <c:pt idx="21491">
                  <c:v>0.24212520000000001</c:v>
                </c:pt>
                <c:pt idx="21492">
                  <c:v>0.23935890000000001</c:v>
                </c:pt>
                <c:pt idx="21493">
                  <c:v>0.23659259999999999</c:v>
                </c:pt>
                <c:pt idx="21494">
                  <c:v>0.23382620000000001</c:v>
                </c:pt>
                <c:pt idx="21495">
                  <c:v>0.23105970000000001</c:v>
                </c:pt>
                <c:pt idx="21496">
                  <c:v>0.2282933</c:v>
                </c:pt>
                <c:pt idx="21497">
                  <c:v>0.2255269</c:v>
                </c:pt>
                <c:pt idx="21498">
                  <c:v>0.22276109999999999</c:v>
                </c:pt>
                <c:pt idx="21499">
                  <c:v>0.21999940000000001</c:v>
                </c:pt>
                <c:pt idx="21500">
                  <c:v>0.21723719999999999</c:v>
                </c:pt>
                <c:pt idx="21501">
                  <c:v>0.21447260000000001</c:v>
                </c:pt>
                <c:pt idx="21502">
                  <c:v>0.21170739999999999</c:v>
                </c:pt>
                <c:pt idx="21503">
                  <c:v>0.20894170000000001</c:v>
                </c:pt>
                <c:pt idx="21504">
                  <c:v>0.2061761</c:v>
                </c:pt>
                <c:pt idx="21505">
                  <c:v>0.20341010000000001</c:v>
                </c:pt>
                <c:pt idx="21506">
                  <c:v>0.20064419999999999</c:v>
                </c:pt>
                <c:pt idx="21507">
                  <c:v>0.1978782</c:v>
                </c:pt>
                <c:pt idx="21508">
                  <c:v>0.19511210000000001</c:v>
                </c:pt>
                <c:pt idx="21509">
                  <c:v>0.19234619999999999</c:v>
                </c:pt>
                <c:pt idx="21510">
                  <c:v>0.1895811</c:v>
                </c:pt>
                <c:pt idx="21511">
                  <c:v>0.18681639999999999</c:v>
                </c:pt>
                <c:pt idx="21512">
                  <c:v>0.18405079999999999</c:v>
                </c:pt>
                <c:pt idx="21513">
                  <c:v>0.18128610000000001</c:v>
                </c:pt>
                <c:pt idx="21514">
                  <c:v>0.17852029999999999</c:v>
                </c:pt>
                <c:pt idx="21515">
                  <c:v>0.1757553</c:v>
                </c:pt>
                <c:pt idx="21516">
                  <c:v>0.17299100000000001</c:v>
                </c:pt>
                <c:pt idx="21517">
                  <c:v>0.1702285</c:v>
                </c:pt>
                <c:pt idx="21518">
                  <c:v>0.16746359999999999</c:v>
                </c:pt>
                <c:pt idx="21519">
                  <c:v>0.16469919999999999</c:v>
                </c:pt>
                <c:pt idx="21520">
                  <c:v>0.16193769999999999</c:v>
                </c:pt>
                <c:pt idx="21521">
                  <c:v>0.15917490000000001</c:v>
                </c:pt>
                <c:pt idx="21522">
                  <c:v>0.15641070000000001</c:v>
                </c:pt>
                <c:pt idx="21523">
                  <c:v>0.1536448</c:v>
                </c:pt>
                <c:pt idx="21524">
                  <c:v>0.15087919999999999</c:v>
                </c:pt>
                <c:pt idx="21525">
                  <c:v>0.1481131</c:v>
                </c:pt>
                <c:pt idx="21526">
                  <c:v>0.1453468</c:v>
                </c:pt>
                <c:pt idx="21527">
                  <c:v>0.1425807</c:v>
                </c:pt>
                <c:pt idx="21528">
                  <c:v>0.13981469999999999</c:v>
                </c:pt>
                <c:pt idx="21529">
                  <c:v>0.13704849999999999</c:v>
                </c:pt>
                <c:pt idx="21530">
                  <c:v>0.13428219999999999</c:v>
                </c:pt>
                <c:pt idx="21531">
                  <c:v>0.13151589999999999</c:v>
                </c:pt>
                <c:pt idx="21532">
                  <c:v>0.12874949999999999</c:v>
                </c:pt>
                <c:pt idx="21533">
                  <c:v>0.12598329999999999</c:v>
                </c:pt>
                <c:pt idx="21534">
                  <c:v>0.1232169</c:v>
                </c:pt>
                <c:pt idx="21535">
                  <c:v>0.1204506</c:v>
                </c:pt>
                <c:pt idx="21536">
                  <c:v>0.117684</c:v>
                </c:pt>
                <c:pt idx="21537">
                  <c:v>0.1149184</c:v>
                </c:pt>
                <c:pt idx="21538">
                  <c:v>0.1121521</c:v>
                </c:pt>
                <c:pt idx="21539">
                  <c:v>0.109386</c:v>
                </c:pt>
                <c:pt idx="21540">
                  <c:v>0.10662050000000001</c:v>
                </c:pt>
                <c:pt idx="21541">
                  <c:v>0.103854</c:v>
                </c:pt>
                <c:pt idx="21542">
                  <c:v>0.1010877</c:v>
                </c:pt>
                <c:pt idx="21543">
                  <c:v>9.8322629999999994E-2</c:v>
                </c:pt>
                <c:pt idx="21544">
                  <c:v>9.5557089999999997E-2</c:v>
                </c:pt>
                <c:pt idx="21545">
                  <c:v>9.2793810000000004E-2</c:v>
                </c:pt>
                <c:pt idx="21546">
                  <c:v>9.0033050000000003E-2</c:v>
                </c:pt>
                <c:pt idx="21547">
                  <c:v>8.7271580000000001E-2</c:v>
                </c:pt>
                <c:pt idx="21548">
                  <c:v>8.4512180000000006E-2</c:v>
                </c:pt>
                <c:pt idx="21549">
                  <c:v>8.1751420000000005E-2</c:v>
                </c:pt>
                <c:pt idx="21550">
                  <c:v>7.8988390000000006E-2</c:v>
                </c:pt>
                <c:pt idx="21551">
                  <c:v>7.6223589999999994E-2</c:v>
                </c:pt>
                <c:pt idx="21552">
                  <c:v>7.3458670000000004E-2</c:v>
                </c:pt>
                <c:pt idx="21553">
                  <c:v>7.0692759999999993E-2</c:v>
                </c:pt>
                <c:pt idx="21554">
                  <c:v>6.7926440000000005E-2</c:v>
                </c:pt>
                <c:pt idx="21555">
                  <c:v>6.5159709999999996E-2</c:v>
                </c:pt>
                <c:pt idx="21556">
                  <c:v>6.2392889999999999E-2</c:v>
                </c:pt>
                <c:pt idx="21557">
                  <c:v>5.9626140000000001E-2</c:v>
                </c:pt>
                <c:pt idx="21558">
                  <c:v>5.6859260000000002E-2</c:v>
                </c:pt>
                <c:pt idx="21559">
                  <c:v>5.4092189999999998E-2</c:v>
                </c:pt>
                <c:pt idx="21560">
                  <c:v>5.132507E-2</c:v>
                </c:pt>
                <c:pt idx="21561">
                  <c:v>4.8557870000000003E-2</c:v>
                </c:pt>
                <c:pt idx="21562">
                  <c:v>4.5792050000000001E-2</c:v>
                </c:pt>
                <c:pt idx="21563">
                  <c:v>4.3028570000000002E-2</c:v>
                </c:pt>
                <c:pt idx="21564">
                  <c:v>4.0270010000000002E-2</c:v>
                </c:pt>
                <c:pt idx="21565">
                  <c:v>3.750792E-2</c:v>
                </c:pt>
                <c:pt idx="21566">
                  <c:v>3.47446E-2</c:v>
                </c:pt>
                <c:pt idx="21567">
                  <c:v>3.198061E-2</c:v>
                </c:pt>
                <c:pt idx="21568">
                  <c:v>2.9215669999999999E-2</c:v>
                </c:pt>
                <c:pt idx="21569">
                  <c:v>2.6450390000000001E-2</c:v>
                </c:pt>
                <c:pt idx="21570">
                  <c:v>2.3684480000000001E-2</c:v>
                </c:pt>
                <c:pt idx="21571">
                  <c:v>2.0917939999999999E-2</c:v>
                </c:pt>
                <c:pt idx="21572">
                  <c:v>1.8151469999999999E-2</c:v>
                </c:pt>
                <c:pt idx="21573">
                  <c:v>1.538483E-2</c:v>
                </c:pt>
                <c:pt idx="21574">
                  <c:v>1.2618870000000001E-2</c:v>
                </c:pt>
                <c:pt idx="21575">
                  <c:v>9.853555E-3</c:v>
                </c:pt>
                <c:pt idx="21576">
                  <c:v>7.0876649999999999E-3</c:v>
                </c:pt>
                <c:pt idx="21577">
                  <c:v>4.3218190000000002E-3</c:v>
                </c:pt>
                <c:pt idx="21578">
                  <c:v>1.556006E-3</c:v>
                </c:pt>
                <c:pt idx="21579">
                  <c:v>-1.2095179999999999E-3</c:v>
                </c:pt>
                <c:pt idx="21580">
                  <c:v>-3.9743440000000003E-3</c:v>
                </c:pt>
                <c:pt idx="21581">
                  <c:v>-6.7372129999999997E-3</c:v>
                </c:pt>
                <c:pt idx="21582">
                  <c:v>-9.5010029999999992E-3</c:v>
                </c:pt>
                <c:pt idx="21583">
                  <c:v>-1.2264199999999999E-2</c:v>
                </c:pt>
                <c:pt idx="21584">
                  <c:v>-1.5028919999999999E-2</c:v>
                </c:pt>
                <c:pt idx="21585">
                  <c:v>-1.7794919999999999E-2</c:v>
                </c:pt>
                <c:pt idx="21586">
                  <c:v>-2.056127E-2</c:v>
                </c:pt>
                <c:pt idx="21587">
                  <c:v>-2.3326820000000002E-2</c:v>
                </c:pt>
                <c:pt idx="21588">
                  <c:v>-2.6093129999999999E-2</c:v>
                </c:pt>
                <c:pt idx="21589">
                  <c:v>-2.8859780000000002E-2</c:v>
                </c:pt>
                <c:pt idx="21590">
                  <c:v>-3.1627130000000003E-2</c:v>
                </c:pt>
                <c:pt idx="21591">
                  <c:v>-3.4394389999999997E-2</c:v>
                </c:pt>
                <c:pt idx="21592">
                  <c:v>-3.7161899999999998E-2</c:v>
                </c:pt>
                <c:pt idx="21593">
                  <c:v>-3.9929270000000003E-2</c:v>
                </c:pt>
                <c:pt idx="21594">
                  <c:v>-4.2696610000000003E-2</c:v>
                </c:pt>
                <c:pt idx="21595">
                  <c:v>-4.5464240000000003E-2</c:v>
                </c:pt>
                <c:pt idx="21596">
                  <c:v>-4.8232039999999997E-2</c:v>
                </c:pt>
                <c:pt idx="21597">
                  <c:v>-5.0999099999999999E-2</c:v>
                </c:pt>
                <c:pt idx="21598">
                  <c:v>-5.376599E-2</c:v>
                </c:pt>
                <c:pt idx="21599">
                  <c:v>-5.6533140000000003E-2</c:v>
                </c:pt>
                <c:pt idx="21600">
                  <c:v>-5.9300800000000001E-2</c:v>
                </c:pt>
                <c:pt idx="21601">
                  <c:v>-6.2068310000000002E-2</c:v>
                </c:pt>
                <c:pt idx="21602">
                  <c:v>-6.4836290000000005E-2</c:v>
                </c:pt>
                <c:pt idx="21603">
                  <c:v>-6.7604540000000005E-2</c:v>
                </c:pt>
                <c:pt idx="21604">
                  <c:v>-7.0372160000000003E-2</c:v>
                </c:pt>
                <c:pt idx="21605">
                  <c:v>-7.3139969999999999E-2</c:v>
                </c:pt>
                <c:pt idx="21606">
                  <c:v>-7.5907240000000001E-2</c:v>
                </c:pt>
                <c:pt idx="21607">
                  <c:v>-7.8675709999999996E-2</c:v>
                </c:pt>
                <c:pt idx="21608">
                  <c:v>-8.1442940000000005E-2</c:v>
                </c:pt>
                <c:pt idx="21609">
                  <c:v>-8.4211149999999999E-2</c:v>
                </c:pt>
                <c:pt idx="21610">
                  <c:v>-8.6978600000000003E-2</c:v>
                </c:pt>
                <c:pt idx="21611">
                  <c:v>-8.9746450000000005E-2</c:v>
                </c:pt>
                <c:pt idx="21612">
                  <c:v>-9.2513789999999999E-2</c:v>
                </c:pt>
                <c:pt idx="21613">
                  <c:v>-9.5281690000000002E-2</c:v>
                </c:pt>
                <c:pt idx="21614">
                  <c:v>-9.8050120000000004E-2</c:v>
                </c:pt>
                <c:pt idx="21615">
                  <c:v>-0.10081850000000001</c:v>
                </c:pt>
                <c:pt idx="21616">
                  <c:v>-0.1035857</c:v>
                </c:pt>
                <c:pt idx="21617">
                  <c:v>-0.1063533</c:v>
                </c:pt>
                <c:pt idx="21618">
                  <c:v>-0.1091205</c:v>
                </c:pt>
                <c:pt idx="21619">
                  <c:v>-0.1118941</c:v>
                </c:pt>
                <c:pt idx="21620">
                  <c:v>-0.1146597</c:v>
                </c:pt>
                <c:pt idx="21621">
                  <c:v>-0.1174275</c:v>
                </c:pt>
                <c:pt idx="21622">
                  <c:v>-0.1201962</c:v>
                </c:pt>
                <c:pt idx="21623">
                  <c:v>-0.1229645</c:v>
                </c:pt>
                <c:pt idx="21624">
                  <c:v>-0.12573280000000001</c:v>
                </c:pt>
                <c:pt idx="21625">
                  <c:v>-0.12850130000000001</c:v>
                </c:pt>
                <c:pt idx="21626">
                  <c:v>-0.13126969999999999</c:v>
                </c:pt>
                <c:pt idx="21627">
                  <c:v>-0.13403860000000001</c:v>
                </c:pt>
                <c:pt idx="21628">
                  <c:v>-0.1368075</c:v>
                </c:pt>
                <c:pt idx="21629">
                  <c:v>-0.13957929999999999</c:v>
                </c:pt>
                <c:pt idx="21630">
                  <c:v>-0.1423478</c:v>
                </c:pt>
                <c:pt idx="21631">
                  <c:v>-0.1451162</c:v>
                </c:pt>
                <c:pt idx="21632">
                  <c:v>-0.14788519999999999</c:v>
                </c:pt>
                <c:pt idx="21633">
                  <c:v>-0.15065419999999999</c:v>
                </c:pt>
                <c:pt idx="21634">
                  <c:v>-0.15342310000000001</c:v>
                </c:pt>
                <c:pt idx="21635">
                  <c:v>-0.15619250000000001</c:v>
                </c:pt>
                <c:pt idx="21636">
                  <c:v>-0.15896199999999999</c:v>
                </c:pt>
                <c:pt idx="21637">
                  <c:v>-0.1617316</c:v>
                </c:pt>
                <c:pt idx="21638">
                  <c:v>-0.16450139999999999</c:v>
                </c:pt>
                <c:pt idx="21639">
                  <c:v>-0.1672719</c:v>
                </c:pt>
                <c:pt idx="21640">
                  <c:v>-0.1700429</c:v>
                </c:pt>
                <c:pt idx="21641">
                  <c:v>-0.17281350000000001</c:v>
                </c:pt>
                <c:pt idx="21642">
                  <c:v>-0.17558399999999999</c:v>
                </c:pt>
                <c:pt idx="21643">
                  <c:v>-0.17835509999999999</c:v>
                </c:pt>
                <c:pt idx="21644">
                  <c:v>-0.18112439999999999</c:v>
                </c:pt>
                <c:pt idx="21645">
                  <c:v>-0.1838949</c:v>
                </c:pt>
                <c:pt idx="21646">
                  <c:v>-0.18666450000000001</c:v>
                </c:pt>
                <c:pt idx="21647">
                  <c:v>-0.18943450000000001</c:v>
                </c:pt>
                <c:pt idx="21648">
                  <c:v>-0.1922044</c:v>
                </c:pt>
                <c:pt idx="21649">
                  <c:v>-0.19497329999999999</c:v>
                </c:pt>
                <c:pt idx="21650">
                  <c:v>-0.197741</c:v>
                </c:pt>
                <c:pt idx="21651">
                  <c:v>-0.20050999999999999</c:v>
                </c:pt>
                <c:pt idx="21652">
                  <c:v>-0.2032774</c:v>
                </c:pt>
                <c:pt idx="21653">
                  <c:v>-0.20604700000000001</c:v>
                </c:pt>
                <c:pt idx="21654">
                  <c:v>-0.2088179</c:v>
                </c:pt>
                <c:pt idx="21655">
                  <c:v>-0.21158830000000001</c:v>
                </c:pt>
                <c:pt idx="21656">
                  <c:v>-0.2143591</c:v>
                </c:pt>
                <c:pt idx="21657">
                  <c:v>-0.2171303</c:v>
                </c:pt>
                <c:pt idx="21658">
                  <c:v>-0.21990209999999999</c:v>
                </c:pt>
                <c:pt idx="21659">
                  <c:v>-0.22267390000000001</c:v>
                </c:pt>
                <c:pt idx="21660">
                  <c:v>-0.2254447</c:v>
                </c:pt>
                <c:pt idx="21661">
                  <c:v>-0.22821559999999999</c:v>
                </c:pt>
                <c:pt idx="21662">
                  <c:v>-0.2309927</c:v>
                </c:pt>
                <c:pt idx="21663">
                  <c:v>-0.23375950000000001</c:v>
                </c:pt>
                <c:pt idx="21664">
                  <c:v>-0.23652770000000001</c:v>
                </c:pt>
                <c:pt idx="21665">
                  <c:v>-0.2392978</c:v>
                </c:pt>
                <c:pt idx="21666">
                  <c:v>-0.24206839999999999</c:v>
                </c:pt>
                <c:pt idx="21667">
                  <c:v>-0.2448398</c:v>
                </c:pt>
                <c:pt idx="21668">
                  <c:v>-0.24761179999999999</c:v>
                </c:pt>
                <c:pt idx="21669">
                  <c:v>-0.25038460000000001</c:v>
                </c:pt>
                <c:pt idx="21670">
                  <c:v>-0.25315690000000002</c:v>
                </c:pt>
                <c:pt idx="21671">
                  <c:v>-0.25592920000000002</c:v>
                </c:pt>
                <c:pt idx="21672">
                  <c:v>-0.25870140000000003</c:v>
                </c:pt>
                <c:pt idx="21673">
                  <c:v>-0.26147409999999999</c:v>
                </c:pt>
                <c:pt idx="21674">
                  <c:v>-0.26424569999999997</c:v>
                </c:pt>
                <c:pt idx="21675">
                  <c:v>-0.26701799999999998</c:v>
                </c:pt>
                <c:pt idx="21676">
                  <c:v>-0.26979069999999999</c:v>
                </c:pt>
                <c:pt idx="21677">
                  <c:v>-0.27256269999999999</c:v>
                </c:pt>
                <c:pt idx="21678">
                  <c:v>-0.27533560000000001</c:v>
                </c:pt>
                <c:pt idx="21679">
                  <c:v>-0.27810859999999998</c:v>
                </c:pt>
                <c:pt idx="21680">
                  <c:v>-0.28088059999999998</c:v>
                </c:pt>
                <c:pt idx="21681">
                  <c:v>-0.28365289999999999</c:v>
                </c:pt>
                <c:pt idx="21682">
                  <c:v>-0.2864255</c:v>
                </c:pt>
                <c:pt idx="21683">
                  <c:v>-0.28919820000000002</c:v>
                </c:pt>
                <c:pt idx="21684">
                  <c:v>-0.29197070000000003</c:v>
                </c:pt>
                <c:pt idx="21685">
                  <c:v>-0.29474289999999997</c:v>
                </c:pt>
                <c:pt idx="21686">
                  <c:v>-0.29751359999999999</c:v>
                </c:pt>
                <c:pt idx="21687">
                  <c:v>-0.30028589999999999</c:v>
                </c:pt>
                <c:pt idx="21688">
                  <c:v>-0.30305900000000002</c:v>
                </c:pt>
                <c:pt idx="21689">
                  <c:v>-0.30583159999999998</c:v>
                </c:pt>
                <c:pt idx="21690">
                  <c:v>-0.30860369999999998</c:v>
                </c:pt>
                <c:pt idx="21691">
                  <c:v>-0.31137589999999998</c:v>
                </c:pt>
                <c:pt idx="21692">
                  <c:v>-0.31414789999999998</c:v>
                </c:pt>
                <c:pt idx="21693">
                  <c:v>-0.31691979999999997</c:v>
                </c:pt>
                <c:pt idx="21694">
                  <c:v>-0.31969170000000002</c:v>
                </c:pt>
                <c:pt idx="21695">
                  <c:v>-0.32246419999999998</c:v>
                </c:pt>
                <c:pt idx="21696">
                  <c:v>-0.32523669999999999</c:v>
                </c:pt>
                <c:pt idx="21697">
                  <c:v>-0.32801590000000003</c:v>
                </c:pt>
                <c:pt idx="21698">
                  <c:v>-0.330785</c:v>
                </c:pt>
                <c:pt idx="21699">
                  <c:v>-0.33355669999999998</c:v>
                </c:pt>
                <c:pt idx="21700">
                  <c:v>-0.3363295</c:v>
                </c:pt>
                <c:pt idx="21701">
                  <c:v>-0.33910289999999998</c:v>
                </c:pt>
                <c:pt idx="21702">
                  <c:v>-0.34187590000000001</c:v>
                </c:pt>
                <c:pt idx="21703">
                  <c:v>-0.3446495</c:v>
                </c:pt>
                <c:pt idx="21704">
                  <c:v>-0.34742240000000002</c:v>
                </c:pt>
                <c:pt idx="21705">
                  <c:v>-0.35019729999999999</c:v>
                </c:pt>
                <c:pt idx="21706">
                  <c:v>-0.3529697</c:v>
                </c:pt>
                <c:pt idx="21707">
                  <c:v>-0.35574149999999999</c:v>
                </c:pt>
                <c:pt idx="21708">
                  <c:v>-0.35851369999999999</c:v>
                </c:pt>
                <c:pt idx="21709">
                  <c:v>-0.36128660000000001</c:v>
                </c:pt>
                <c:pt idx="21710">
                  <c:v>-0.36406080000000002</c:v>
                </c:pt>
                <c:pt idx="21711">
                  <c:v>-0.36683569999999999</c:v>
                </c:pt>
                <c:pt idx="21712">
                  <c:v>-0.36960870000000001</c:v>
                </c:pt>
                <c:pt idx="21713">
                  <c:v>-0.37238260000000001</c:v>
                </c:pt>
                <c:pt idx="21714">
                  <c:v>-0.37515549999999998</c:v>
                </c:pt>
                <c:pt idx="21715">
                  <c:v>-0.3779286</c:v>
                </c:pt>
                <c:pt idx="21716">
                  <c:v>-0.38070110000000001</c:v>
                </c:pt>
                <c:pt idx="21717">
                  <c:v>-0.3834726</c:v>
                </c:pt>
                <c:pt idx="21718">
                  <c:v>-0.38624219999999998</c:v>
                </c:pt>
                <c:pt idx="21719">
                  <c:v>-0.38901289999999999</c:v>
                </c:pt>
                <c:pt idx="21720">
                  <c:v>-0.39178370000000001</c:v>
                </c:pt>
                <c:pt idx="21721">
                  <c:v>-0.39455499999999999</c:v>
                </c:pt>
                <c:pt idx="21722">
                  <c:v>-0.39732499999999998</c:v>
                </c:pt>
                <c:pt idx="21723">
                  <c:v>-0.40009499999999998</c:v>
                </c:pt>
                <c:pt idx="21724">
                  <c:v>-0.40286640000000001</c:v>
                </c:pt>
                <c:pt idx="21725">
                  <c:v>-0.4056381</c:v>
                </c:pt>
                <c:pt idx="21726">
                  <c:v>-0.40840700000000002</c:v>
                </c:pt>
                <c:pt idx="21727">
                  <c:v>-0.41116589999999997</c:v>
                </c:pt>
                <c:pt idx="21728">
                  <c:v>-0.41393649999999999</c:v>
                </c:pt>
                <c:pt idx="21729">
                  <c:v>-0.41670239999999997</c:v>
                </c:pt>
                <c:pt idx="21730">
                  <c:v>-0.41947420000000002</c:v>
                </c:pt>
                <c:pt idx="21731">
                  <c:v>-0.4222455</c:v>
                </c:pt>
                <c:pt idx="21732">
                  <c:v>-0.42501800000000001</c:v>
                </c:pt>
                <c:pt idx="21733">
                  <c:v>-0.42779</c:v>
                </c:pt>
                <c:pt idx="21734">
                  <c:v>-0.43056169999999999</c:v>
                </c:pt>
                <c:pt idx="21735">
                  <c:v>-0.4333342</c:v>
                </c:pt>
                <c:pt idx="21736">
                  <c:v>-0.43610710000000003</c:v>
                </c:pt>
                <c:pt idx="21737">
                  <c:v>-0.43887979999999999</c:v>
                </c:pt>
                <c:pt idx="21738">
                  <c:v>-0.44165019999999999</c:v>
                </c:pt>
                <c:pt idx="21739">
                  <c:v>-0.44442350000000003</c:v>
                </c:pt>
                <c:pt idx="21740">
                  <c:v>-0.44719680000000001</c:v>
                </c:pt>
                <c:pt idx="21741">
                  <c:v>-0.44997019999999999</c:v>
                </c:pt>
                <c:pt idx="21742">
                  <c:v>-0.45274449999999999</c:v>
                </c:pt>
                <c:pt idx="21743">
                  <c:v>-0.45551950000000002</c:v>
                </c:pt>
                <c:pt idx="21744">
                  <c:v>-0.45829300000000001</c:v>
                </c:pt>
                <c:pt idx="21745">
                  <c:v>-0.46107809999999999</c:v>
                </c:pt>
                <c:pt idx="21746">
                  <c:v>-0.46384819999999999</c:v>
                </c:pt>
                <c:pt idx="21747">
                  <c:v>-0.46662340000000002</c:v>
                </c:pt>
                <c:pt idx="21748">
                  <c:v>-0.46939920000000002</c:v>
                </c:pt>
                <c:pt idx="21749">
                  <c:v>-0.47217530000000002</c:v>
                </c:pt>
                <c:pt idx="21750">
                  <c:v>-0.47494940000000002</c:v>
                </c:pt>
                <c:pt idx="21751">
                  <c:v>-0.47772350000000002</c:v>
                </c:pt>
                <c:pt idx="21752">
                  <c:v>-0.48049710000000001</c:v>
                </c:pt>
                <c:pt idx="21753">
                  <c:v>-0.48327029999999999</c:v>
                </c:pt>
                <c:pt idx="21754">
                  <c:v>-0.48604350000000002</c:v>
                </c:pt>
                <c:pt idx="21755">
                  <c:v>-0.48881590000000003</c:v>
                </c:pt>
                <c:pt idx="21756">
                  <c:v>-0.491589</c:v>
                </c:pt>
                <c:pt idx="21757">
                  <c:v>-0.49436140000000001</c:v>
                </c:pt>
                <c:pt idx="21758">
                  <c:v>-0.49713380000000001</c:v>
                </c:pt>
                <c:pt idx="21759">
                  <c:v>-0.49990639999999997</c:v>
                </c:pt>
                <c:pt idx="21760">
                  <c:v>-0.50267830000000002</c:v>
                </c:pt>
                <c:pt idx="21761">
                  <c:v>-0.50545059999999997</c:v>
                </c:pt>
                <c:pt idx="21762">
                  <c:v>-0.50822230000000002</c:v>
                </c:pt>
                <c:pt idx="21763">
                  <c:v>-0.51099470000000002</c:v>
                </c:pt>
                <c:pt idx="21764">
                  <c:v>-0.51376670000000002</c:v>
                </c:pt>
                <c:pt idx="21765">
                  <c:v>-0.51654029999999995</c:v>
                </c:pt>
                <c:pt idx="21766">
                  <c:v>-0.51931289999999997</c:v>
                </c:pt>
                <c:pt idx="21767">
                  <c:v>-0.52208509999999997</c:v>
                </c:pt>
                <c:pt idx="21768">
                  <c:v>-0.52485769999999998</c:v>
                </c:pt>
                <c:pt idx="21769">
                  <c:v>-0.52763020000000005</c:v>
                </c:pt>
                <c:pt idx="21770">
                  <c:v>-0.53040180000000003</c:v>
                </c:pt>
                <c:pt idx="21771">
                  <c:v>-0.53317230000000004</c:v>
                </c:pt>
                <c:pt idx="21772">
                  <c:v>-0.53594370000000002</c:v>
                </c:pt>
                <c:pt idx="21773">
                  <c:v>-0.53871570000000002</c:v>
                </c:pt>
                <c:pt idx="21774">
                  <c:v>-0.54148890000000005</c:v>
                </c:pt>
                <c:pt idx="21775">
                  <c:v>-0.54426220000000003</c:v>
                </c:pt>
                <c:pt idx="21776">
                  <c:v>-0.54703559999999996</c:v>
                </c:pt>
                <c:pt idx="21777">
                  <c:v>-0.54980879999999999</c:v>
                </c:pt>
                <c:pt idx="21778">
                  <c:v>-0.55258130000000005</c:v>
                </c:pt>
                <c:pt idx="21779">
                  <c:v>-0.55535449999999997</c:v>
                </c:pt>
                <c:pt idx="21780">
                  <c:v>-0.55812839999999997</c:v>
                </c:pt>
                <c:pt idx="21781">
                  <c:v>-0.56090200000000001</c:v>
                </c:pt>
                <c:pt idx="21782">
                  <c:v>-0.5636755</c:v>
                </c:pt>
                <c:pt idx="21783">
                  <c:v>-0.56644910000000004</c:v>
                </c:pt>
                <c:pt idx="21784">
                  <c:v>-0.56922240000000002</c:v>
                </c:pt>
                <c:pt idx="21785">
                  <c:v>-0.57199560000000005</c:v>
                </c:pt>
                <c:pt idx="21786">
                  <c:v>-0.5747681</c:v>
                </c:pt>
                <c:pt idx="21787">
                  <c:v>-0.57754150000000004</c:v>
                </c:pt>
                <c:pt idx="21788">
                  <c:v>-0.58031509999999997</c:v>
                </c:pt>
                <c:pt idx="21789">
                  <c:v>-0.58308870000000002</c:v>
                </c:pt>
                <c:pt idx="21790">
                  <c:v>-0.58586249999999995</c:v>
                </c:pt>
                <c:pt idx="21791">
                  <c:v>-0.58863659999999995</c:v>
                </c:pt>
                <c:pt idx="21792">
                  <c:v>-0.59141030000000006</c:v>
                </c:pt>
                <c:pt idx="21793">
                  <c:v>-0.59418329999999997</c:v>
                </c:pt>
                <c:pt idx="21794">
                  <c:v>-0.5969565</c:v>
                </c:pt>
                <c:pt idx="21795">
                  <c:v>-0.59973100000000001</c:v>
                </c:pt>
                <c:pt idx="21796">
                  <c:v>-0.60250499999999996</c:v>
                </c:pt>
                <c:pt idx="21797">
                  <c:v>-0.60527909999999996</c:v>
                </c:pt>
                <c:pt idx="21798">
                  <c:v>-0.60805339999999997</c:v>
                </c:pt>
                <c:pt idx="21799">
                  <c:v>-0.61083160000000003</c:v>
                </c:pt>
                <c:pt idx="21800">
                  <c:v>-0.61360870000000001</c:v>
                </c:pt>
                <c:pt idx="21801">
                  <c:v>-0.61638380000000004</c:v>
                </c:pt>
                <c:pt idx="21802">
                  <c:v>-0.6191586</c:v>
                </c:pt>
                <c:pt idx="21803">
                  <c:v>-0.62193259999999995</c:v>
                </c:pt>
                <c:pt idx="21804">
                  <c:v>-0.62470550000000002</c:v>
                </c:pt>
                <c:pt idx="21805">
                  <c:v>-0.62747929999999996</c:v>
                </c:pt>
                <c:pt idx="21806">
                  <c:v>-0.63025350000000002</c:v>
                </c:pt>
                <c:pt idx="21807">
                  <c:v>-0.63302740000000002</c:v>
                </c:pt>
                <c:pt idx="21808">
                  <c:v>-0.63580130000000001</c:v>
                </c:pt>
                <c:pt idx="21809">
                  <c:v>-0.63857489999999995</c:v>
                </c:pt>
                <c:pt idx="21810">
                  <c:v>-0.64134899999999995</c:v>
                </c:pt>
                <c:pt idx="21811">
                  <c:v>-0.64412239999999998</c:v>
                </c:pt>
                <c:pt idx="21812">
                  <c:v>-0.6468952</c:v>
                </c:pt>
                <c:pt idx="21813">
                  <c:v>-0.64966789999999996</c:v>
                </c:pt>
                <c:pt idx="21814">
                  <c:v>-0.65244100000000005</c:v>
                </c:pt>
                <c:pt idx="21815">
                  <c:v>-0.65521399999999996</c:v>
                </c:pt>
                <c:pt idx="21816">
                  <c:v>-0.65798679999999998</c:v>
                </c:pt>
                <c:pt idx="21817">
                  <c:v>-0.66075969999999995</c:v>
                </c:pt>
                <c:pt idx="21818">
                  <c:v>-0.66353070000000003</c:v>
                </c:pt>
                <c:pt idx="21819">
                  <c:v>-0.66630290000000003</c:v>
                </c:pt>
                <c:pt idx="21820">
                  <c:v>-0.66907640000000002</c:v>
                </c:pt>
                <c:pt idx="21821">
                  <c:v>-0.67184759999999999</c:v>
                </c:pt>
                <c:pt idx="21822">
                  <c:v>-0.67461720000000003</c:v>
                </c:pt>
                <c:pt idx="21823">
                  <c:v>-0.67738430000000005</c:v>
                </c:pt>
                <c:pt idx="21824">
                  <c:v>-0.68015190000000003</c:v>
                </c:pt>
                <c:pt idx="21825">
                  <c:v>-0.682921</c:v>
                </c:pt>
                <c:pt idx="21826">
                  <c:v>-0.68569159999999996</c:v>
                </c:pt>
                <c:pt idx="21827">
                  <c:v>-0.68846180000000001</c:v>
                </c:pt>
                <c:pt idx="21828">
                  <c:v>-0.69123219999999996</c:v>
                </c:pt>
                <c:pt idx="21829">
                  <c:v>-0.69400289999999998</c:v>
                </c:pt>
                <c:pt idx="21830">
                  <c:v>-0.69677339999999999</c:v>
                </c:pt>
                <c:pt idx="21831">
                  <c:v>-0.69954380000000005</c:v>
                </c:pt>
                <c:pt idx="21832">
                  <c:v>-0.70231449999999995</c:v>
                </c:pt>
                <c:pt idx="21833">
                  <c:v>-0.70508369999999998</c:v>
                </c:pt>
                <c:pt idx="21834">
                  <c:v>-0.70785339999999997</c:v>
                </c:pt>
                <c:pt idx="21835">
                  <c:v>-0.71062400000000003</c:v>
                </c:pt>
                <c:pt idx="21836">
                  <c:v>-0.71339370000000002</c:v>
                </c:pt>
                <c:pt idx="21837">
                  <c:v>-0.71616349999999995</c:v>
                </c:pt>
                <c:pt idx="21838">
                  <c:v>-0.71892699999999998</c:v>
                </c:pt>
                <c:pt idx="21839">
                  <c:v>-0.72169309999999998</c:v>
                </c:pt>
                <c:pt idx="21840">
                  <c:v>-0.72445850000000001</c:v>
                </c:pt>
                <c:pt idx="21841">
                  <c:v>-0.72722249999999999</c:v>
                </c:pt>
                <c:pt idx="21842">
                  <c:v>-0.72998799999999997</c:v>
                </c:pt>
                <c:pt idx="21843">
                  <c:v>-0.73275440000000003</c:v>
                </c:pt>
                <c:pt idx="21844">
                  <c:v>-0.73552130000000004</c:v>
                </c:pt>
                <c:pt idx="21845">
                  <c:v>-0.73828910000000003</c:v>
                </c:pt>
                <c:pt idx="21846">
                  <c:v>-0.74105670000000001</c:v>
                </c:pt>
                <c:pt idx="21847">
                  <c:v>-0.74382409999999999</c:v>
                </c:pt>
                <c:pt idx="21848">
                  <c:v>-0.74659180000000003</c:v>
                </c:pt>
                <c:pt idx="21849">
                  <c:v>-0.74936020000000003</c:v>
                </c:pt>
                <c:pt idx="21850">
                  <c:v>-0.75212909999999999</c:v>
                </c:pt>
                <c:pt idx="21851">
                  <c:v>-0.75489649999999997</c:v>
                </c:pt>
                <c:pt idx="21852">
                  <c:v>-0.75766489999999997</c:v>
                </c:pt>
                <c:pt idx="21853">
                  <c:v>-0.76043099999999997</c:v>
                </c:pt>
                <c:pt idx="21854">
                  <c:v>-0.76319809999999999</c:v>
                </c:pt>
                <c:pt idx="21855">
                  <c:v>-0.76596620000000004</c:v>
                </c:pt>
                <c:pt idx="21856">
                  <c:v>-0.7687349</c:v>
                </c:pt>
                <c:pt idx="21857">
                  <c:v>-0.77150209999999997</c:v>
                </c:pt>
                <c:pt idx="21858">
                  <c:v>-0.77426919999999999</c:v>
                </c:pt>
                <c:pt idx="21859">
                  <c:v>-0.77703549999999999</c:v>
                </c:pt>
                <c:pt idx="21860">
                  <c:v>-0.779802</c:v>
                </c:pt>
                <c:pt idx="21861">
                  <c:v>-0.78256829999999999</c:v>
                </c:pt>
                <c:pt idx="21862">
                  <c:v>-0.78533269999999999</c:v>
                </c:pt>
                <c:pt idx="21863">
                  <c:v>-0.7880992</c:v>
                </c:pt>
                <c:pt idx="21864">
                  <c:v>-0.79086369999999995</c:v>
                </c:pt>
                <c:pt idx="21865">
                  <c:v>-0.79363030000000001</c:v>
                </c:pt>
                <c:pt idx="21866">
                  <c:v>-0.79639530000000003</c:v>
                </c:pt>
                <c:pt idx="21867">
                  <c:v>-0.79916169999999997</c:v>
                </c:pt>
                <c:pt idx="21868">
                  <c:v>-0.80192819999999998</c:v>
                </c:pt>
                <c:pt idx="21869">
                  <c:v>-0.80469460000000004</c:v>
                </c:pt>
                <c:pt idx="21870">
                  <c:v>-0.80746050000000003</c:v>
                </c:pt>
                <c:pt idx="21871">
                  <c:v>-0.8102241</c:v>
                </c:pt>
                <c:pt idx="21872">
                  <c:v>-0.81298820000000005</c:v>
                </c:pt>
                <c:pt idx="21873">
                  <c:v>-0.8157527</c:v>
                </c:pt>
                <c:pt idx="21874">
                  <c:v>-0.81851649999999998</c:v>
                </c:pt>
                <c:pt idx="21875">
                  <c:v>-0.82127989999999995</c:v>
                </c:pt>
                <c:pt idx="21876">
                  <c:v>-0.82404219999999995</c:v>
                </c:pt>
                <c:pt idx="21877">
                  <c:v>-0.82680430000000005</c:v>
                </c:pt>
                <c:pt idx="21878">
                  <c:v>-0.829565</c:v>
                </c:pt>
                <c:pt idx="21879">
                  <c:v>-0.83232360000000005</c:v>
                </c:pt>
                <c:pt idx="21880">
                  <c:v>-0.83508289999999996</c:v>
                </c:pt>
                <c:pt idx="21881">
                  <c:v>-0.83784479999999995</c:v>
                </c:pt>
                <c:pt idx="21882">
                  <c:v>-0.84060939999999995</c:v>
                </c:pt>
                <c:pt idx="21883">
                  <c:v>-0.84337249999999997</c:v>
                </c:pt>
                <c:pt idx="21884">
                  <c:v>-0.84613550000000004</c:v>
                </c:pt>
                <c:pt idx="21885">
                  <c:v>-0.84889809999999999</c:v>
                </c:pt>
                <c:pt idx="21886">
                  <c:v>-0.85166129999999995</c:v>
                </c:pt>
                <c:pt idx="21887">
                  <c:v>-0.85442419999999997</c:v>
                </c:pt>
                <c:pt idx="21888">
                  <c:v>-0.8571879</c:v>
                </c:pt>
                <c:pt idx="21889">
                  <c:v>-0.85995270000000001</c:v>
                </c:pt>
                <c:pt idx="21890">
                  <c:v>-0.86271730000000002</c:v>
                </c:pt>
                <c:pt idx="21891">
                  <c:v>-0.86548150000000001</c:v>
                </c:pt>
                <c:pt idx="21892">
                  <c:v>-0.86824570000000001</c:v>
                </c:pt>
                <c:pt idx="21893">
                  <c:v>-0.8710118</c:v>
                </c:pt>
                <c:pt idx="21894">
                  <c:v>-0.87377640000000001</c:v>
                </c:pt>
                <c:pt idx="21895">
                  <c:v>-0.87653910000000002</c:v>
                </c:pt>
                <c:pt idx="21896">
                  <c:v>-0.87930169999999996</c:v>
                </c:pt>
                <c:pt idx="21897">
                  <c:v>-0.88206490000000004</c:v>
                </c:pt>
                <c:pt idx="21898">
                  <c:v>-0.88482769999999999</c:v>
                </c:pt>
                <c:pt idx="21899">
                  <c:v>-0.88759069999999995</c:v>
                </c:pt>
                <c:pt idx="21900">
                  <c:v>-0.89035240000000004</c:v>
                </c:pt>
                <c:pt idx="21901">
                  <c:v>-0.89311379999999996</c:v>
                </c:pt>
                <c:pt idx="21902">
                  <c:v>-0.89587620000000001</c:v>
                </c:pt>
                <c:pt idx="21903">
                  <c:v>-0.89863950000000004</c:v>
                </c:pt>
                <c:pt idx="21904">
                  <c:v>-0.9014025</c:v>
                </c:pt>
                <c:pt idx="21905">
                  <c:v>-0.90416540000000001</c:v>
                </c:pt>
                <c:pt idx="21906">
                  <c:v>-0.90692850000000003</c:v>
                </c:pt>
                <c:pt idx="21907">
                  <c:v>-0.90969250000000001</c:v>
                </c:pt>
                <c:pt idx="21908">
                  <c:v>-0.91245790000000004</c:v>
                </c:pt>
                <c:pt idx="21909">
                  <c:v>-0.91522300000000001</c:v>
                </c:pt>
                <c:pt idx="21910">
                  <c:v>-0.91798279999999999</c:v>
                </c:pt>
                <c:pt idx="21911">
                  <c:v>-0.92074670000000003</c:v>
                </c:pt>
                <c:pt idx="21912">
                  <c:v>-0.92350710000000003</c:v>
                </c:pt>
                <c:pt idx="21913">
                  <c:v>-0.92626920000000001</c:v>
                </c:pt>
                <c:pt idx="21914">
                  <c:v>-0.92903139999999995</c:v>
                </c:pt>
                <c:pt idx="21915">
                  <c:v>-0.93179389999999995</c:v>
                </c:pt>
                <c:pt idx="21916">
                  <c:v>-0.93455710000000003</c:v>
                </c:pt>
                <c:pt idx="21917">
                  <c:v>-0.93732000000000004</c:v>
                </c:pt>
                <c:pt idx="21918">
                  <c:v>-0.94008360000000002</c:v>
                </c:pt>
                <c:pt idx="21919">
                  <c:v>-0.94284699999999999</c:v>
                </c:pt>
                <c:pt idx="21920">
                  <c:v>-0.94561059999999997</c:v>
                </c:pt>
                <c:pt idx="21921">
                  <c:v>-0.94837269999999996</c:v>
                </c:pt>
                <c:pt idx="21922">
                  <c:v>-0.95113490000000001</c:v>
                </c:pt>
                <c:pt idx="21923">
                  <c:v>-0.95389619999999997</c:v>
                </c:pt>
                <c:pt idx="21924">
                  <c:v>-0.95665789999999995</c:v>
                </c:pt>
                <c:pt idx="21925">
                  <c:v>-0.95942000000000005</c:v>
                </c:pt>
                <c:pt idx="21926">
                  <c:v>-0.96218250000000005</c:v>
                </c:pt>
                <c:pt idx="21927">
                  <c:v>-0.96494440000000004</c:v>
                </c:pt>
                <c:pt idx="21928">
                  <c:v>-0.96770699999999998</c:v>
                </c:pt>
                <c:pt idx="21929">
                  <c:v>-0.97046880000000002</c:v>
                </c:pt>
                <c:pt idx="21930">
                  <c:v>-0.97322980000000003</c:v>
                </c:pt>
                <c:pt idx="21931">
                  <c:v>-0.97598989999999997</c:v>
                </c:pt>
                <c:pt idx="21932">
                  <c:v>-0.97874930000000004</c:v>
                </c:pt>
                <c:pt idx="21933">
                  <c:v>-0.98150899999999996</c:v>
                </c:pt>
                <c:pt idx="21934">
                  <c:v>-0.98426749999999996</c:v>
                </c:pt>
                <c:pt idx="21935">
                  <c:v>-0.98702809999999996</c:v>
                </c:pt>
                <c:pt idx="21936">
                  <c:v>-0.98978730000000004</c:v>
                </c:pt>
                <c:pt idx="21937">
                  <c:v>-0.99254819999999999</c:v>
                </c:pt>
                <c:pt idx="21938">
                  <c:v>-0.99530879999999999</c:v>
                </c:pt>
                <c:pt idx="21939">
                  <c:v>-0.99806989999999995</c:v>
                </c:pt>
                <c:pt idx="21940">
                  <c:v>-1.000829</c:v>
                </c:pt>
                <c:pt idx="21941">
                  <c:v>-1.00359</c:v>
                </c:pt>
                <c:pt idx="21942">
                  <c:v>-1.0063500000000001</c:v>
                </c:pt>
                <c:pt idx="21943">
                  <c:v>-1.009109</c:v>
                </c:pt>
                <c:pt idx="21944">
                  <c:v>-1.011868</c:v>
                </c:pt>
                <c:pt idx="21945">
                  <c:v>-1.0146250000000001</c:v>
                </c:pt>
                <c:pt idx="21946">
                  <c:v>-1.0173840000000001</c:v>
                </c:pt>
                <c:pt idx="21947">
                  <c:v>-1.020138</c:v>
                </c:pt>
                <c:pt idx="21948">
                  <c:v>-1.0228919999999999</c:v>
                </c:pt>
                <c:pt idx="21949">
                  <c:v>-1.0256460000000001</c:v>
                </c:pt>
                <c:pt idx="21950">
                  <c:v>-1.0284009999999999</c:v>
                </c:pt>
                <c:pt idx="21951">
                  <c:v>-1.031156</c:v>
                </c:pt>
                <c:pt idx="21952">
                  <c:v>-1.033909</c:v>
                </c:pt>
                <c:pt idx="21953">
                  <c:v>-1.036664</c:v>
                </c:pt>
                <c:pt idx="21954">
                  <c:v>-1.03942</c:v>
                </c:pt>
                <c:pt idx="21955">
                  <c:v>-1.042176</c:v>
                </c:pt>
                <c:pt idx="21956">
                  <c:v>-1.0449329999999999</c:v>
                </c:pt>
                <c:pt idx="21957">
                  <c:v>-1.047688</c:v>
                </c:pt>
                <c:pt idx="21958">
                  <c:v>-1.0504359999999999</c:v>
                </c:pt>
                <c:pt idx="21959">
                  <c:v>-1.0531889999999999</c:v>
                </c:pt>
                <c:pt idx="21960">
                  <c:v>-1.055944</c:v>
                </c:pt>
                <c:pt idx="21961">
                  <c:v>-1.0587009999999999</c:v>
                </c:pt>
                <c:pt idx="21962">
                  <c:v>-1.061458</c:v>
                </c:pt>
                <c:pt idx="21963">
                  <c:v>-1.064217</c:v>
                </c:pt>
                <c:pt idx="21964">
                  <c:v>-1.0669770000000001</c:v>
                </c:pt>
                <c:pt idx="21965">
                  <c:v>-1.069736</c:v>
                </c:pt>
                <c:pt idx="21966">
                  <c:v>-1.0724959999999999</c:v>
                </c:pt>
                <c:pt idx="21967">
                  <c:v>-1.0752550000000001</c:v>
                </c:pt>
                <c:pt idx="21968">
                  <c:v>-1.0780130000000001</c:v>
                </c:pt>
                <c:pt idx="21969">
                  <c:v>-1.0807709999999999</c:v>
                </c:pt>
                <c:pt idx="21970">
                  <c:v>-1.0835319999999999</c:v>
                </c:pt>
                <c:pt idx="21971">
                  <c:v>-1.0862879999999999</c:v>
                </c:pt>
                <c:pt idx="21972">
                  <c:v>-1.0890470000000001</c:v>
                </c:pt>
                <c:pt idx="21973">
                  <c:v>-1.091807</c:v>
                </c:pt>
                <c:pt idx="21974">
                  <c:v>-1.094568</c:v>
                </c:pt>
                <c:pt idx="21975">
                  <c:v>-1.0973280000000001</c:v>
                </c:pt>
                <c:pt idx="21976">
                  <c:v>-1.100088</c:v>
                </c:pt>
                <c:pt idx="21977">
                  <c:v>-1.102849</c:v>
                </c:pt>
                <c:pt idx="21978">
                  <c:v>-1.10561</c:v>
                </c:pt>
                <c:pt idx="21979">
                  <c:v>-1.1083700000000001</c:v>
                </c:pt>
                <c:pt idx="21980">
                  <c:v>-1.1111310000000001</c:v>
                </c:pt>
                <c:pt idx="21981">
                  <c:v>-1.1138840000000001</c:v>
                </c:pt>
                <c:pt idx="21982">
                  <c:v>-1.116638</c:v>
                </c:pt>
                <c:pt idx="21983">
                  <c:v>-1.119391</c:v>
                </c:pt>
                <c:pt idx="21984">
                  <c:v>-1.1221460000000001</c:v>
                </c:pt>
                <c:pt idx="21985">
                  <c:v>-1.1249</c:v>
                </c:pt>
                <c:pt idx="21986">
                  <c:v>-1.1276550000000001</c:v>
                </c:pt>
                <c:pt idx="21987">
                  <c:v>-1.1304110000000001</c:v>
                </c:pt>
                <c:pt idx="21988">
                  <c:v>-1.133167</c:v>
                </c:pt>
                <c:pt idx="21989">
                  <c:v>-1.1359220000000001</c:v>
                </c:pt>
                <c:pt idx="21990">
                  <c:v>-1.1386769999999999</c:v>
                </c:pt>
                <c:pt idx="21991">
                  <c:v>-1.1414310000000001</c:v>
                </c:pt>
                <c:pt idx="21992">
                  <c:v>-1.144183</c:v>
                </c:pt>
                <c:pt idx="21993">
                  <c:v>-1.1469290000000001</c:v>
                </c:pt>
                <c:pt idx="21994">
                  <c:v>-1.149683</c:v>
                </c:pt>
                <c:pt idx="21995">
                  <c:v>-1.152439</c:v>
                </c:pt>
                <c:pt idx="21996">
                  <c:v>-1.155195</c:v>
                </c:pt>
                <c:pt idx="21997">
                  <c:v>-1.1579539999999999</c:v>
                </c:pt>
                <c:pt idx="21998">
                  <c:v>-1.160712</c:v>
                </c:pt>
                <c:pt idx="21999">
                  <c:v>-1.1634709999999999</c:v>
                </c:pt>
                <c:pt idx="22000">
                  <c:v>-1.166229</c:v>
                </c:pt>
                <c:pt idx="22001">
                  <c:v>-1.1689849999999999</c:v>
                </c:pt>
                <c:pt idx="22002">
                  <c:v>-1.1717390000000001</c:v>
                </c:pt>
                <c:pt idx="22003">
                  <c:v>-1.1744969999999999</c:v>
                </c:pt>
                <c:pt idx="22004">
                  <c:v>-1.177252</c:v>
                </c:pt>
                <c:pt idx="22005">
                  <c:v>-1.1800109999999999</c:v>
                </c:pt>
                <c:pt idx="22006">
                  <c:v>-1.1827719999999999</c:v>
                </c:pt>
                <c:pt idx="22007">
                  <c:v>-1.1855309999999999</c:v>
                </c:pt>
                <c:pt idx="22008">
                  <c:v>-1.188285</c:v>
                </c:pt>
                <c:pt idx="22009">
                  <c:v>-1.191044</c:v>
                </c:pt>
                <c:pt idx="22010">
                  <c:v>-1.193802</c:v>
                </c:pt>
                <c:pt idx="22011">
                  <c:v>-1.1965600000000001</c:v>
                </c:pt>
                <c:pt idx="22012">
                  <c:v>-1.199319</c:v>
                </c:pt>
                <c:pt idx="22013">
                  <c:v>-1.2020770000000001</c:v>
                </c:pt>
                <c:pt idx="22014">
                  <c:v>-1.204836</c:v>
                </c:pt>
                <c:pt idx="22015">
                  <c:v>-1.207595</c:v>
                </c:pt>
                <c:pt idx="22016">
                  <c:v>-1.2103520000000001</c:v>
                </c:pt>
                <c:pt idx="22017">
                  <c:v>-1.213109</c:v>
                </c:pt>
                <c:pt idx="22018">
                  <c:v>-1.215862</c:v>
                </c:pt>
                <c:pt idx="22019">
                  <c:v>-1.2186170000000001</c:v>
                </c:pt>
                <c:pt idx="22020">
                  <c:v>-1.2213719999999999</c:v>
                </c:pt>
                <c:pt idx="22021">
                  <c:v>-1.2241310000000001</c:v>
                </c:pt>
                <c:pt idx="22022">
                  <c:v>-1.226891</c:v>
                </c:pt>
                <c:pt idx="22023">
                  <c:v>-1.229652</c:v>
                </c:pt>
                <c:pt idx="22024">
                  <c:v>-1.2324120000000001</c:v>
                </c:pt>
                <c:pt idx="22025">
                  <c:v>-1.235174</c:v>
                </c:pt>
                <c:pt idx="22026">
                  <c:v>-1.2379309999999999</c:v>
                </c:pt>
                <c:pt idx="22027">
                  <c:v>-1.2406889999999999</c:v>
                </c:pt>
                <c:pt idx="22028">
                  <c:v>-1.2434460000000001</c:v>
                </c:pt>
                <c:pt idx="22029">
                  <c:v>-1.246205</c:v>
                </c:pt>
                <c:pt idx="22030">
                  <c:v>-1.2489650000000001</c:v>
                </c:pt>
                <c:pt idx="22031">
                  <c:v>-1.2517240000000001</c:v>
                </c:pt>
                <c:pt idx="22032">
                  <c:v>-1.2544820000000001</c:v>
                </c:pt>
                <c:pt idx="22033">
                  <c:v>-1.257242</c:v>
                </c:pt>
                <c:pt idx="22034">
                  <c:v>-1.260003</c:v>
                </c:pt>
                <c:pt idx="22035">
                  <c:v>-1.262764</c:v>
                </c:pt>
                <c:pt idx="22036">
                  <c:v>-1.265525</c:v>
                </c:pt>
                <c:pt idx="22037">
                  <c:v>-1.2682869999999999</c:v>
                </c:pt>
                <c:pt idx="22038">
                  <c:v>-1.2710440000000001</c:v>
                </c:pt>
                <c:pt idx="22039">
                  <c:v>-1.2738050000000001</c:v>
                </c:pt>
                <c:pt idx="22040">
                  <c:v>-1.276567</c:v>
                </c:pt>
                <c:pt idx="22041">
                  <c:v>-1.2793300000000001</c:v>
                </c:pt>
                <c:pt idx="22042">
                  <c:v>-1.282092</c:v>
                </c:pt>
                <c:pt idx="22043">
                  <c:v>-1.2848459999999999</c:v>
                </c:pt>
                <c:pt idx="22044">
                  <c:v>-1.2876050000000001</c:v>
                </c:pt>
                <c:pt idx="22045">
                  <c:v>-1.2903629999999999</c:v>
                </c:pt>
                <c:pt idx="22046">
                  <c:v>-1.2931189999999999</c:v>
                </c:pt>
                <c:pt idx="22047">
                  <c:v>-1.295871</c:v>
                </c:pt>
                <c:pt idx="22048">
                  <c:v>-1.29863</c:v>
                </c:pt>
                <c:pt idx="22049">
                  <c:v>-1.30139</c:v>
                </c:pt>
                <c:pt idx="22050">
                  <c:v>-1.3041510000000001</c:v>
                </c:pt>
                <c:pt idx="22051">
                  <c:v>-1.306913</c:v>
                </c:pt>
                <c:pt idx="22052">
                  <c:v>-1.3096749999999999</c:v>
                </c:pt>
                <c:pt idx="22053">
                  <c:v>-1.3124370000000001</c:v>
                </c:pt>
                <c:pt idx="22054">
                  <c:v>-1.3151969999999999</c:v>
                </c:pt>
                <c:pt idx="22055">
                  <c:v>-1.317958</c:v>
                </c:pt>
                <c:pt idx="22056">
                  <c:v>-1.3207180000000001</c:v>
                </c:pt>
                <c:pt idx="22057">
                  <c:v>-1.3234790000000001</c:v>
                </c:pt>
                <c:pt idx="22058">
                  <c:v>-1.3262400000000001</c:v>
                </c:pt>
                <c:pt idx="22059">
                  <c:v>-1.329</c:v>
                </c:pt>
                <c:pt idx="22060">
                  <c:v>-1.3317600000000001</c:v>
                </c:pt>
                <c:pt idx="22061">
                  <c:v>-1.3345089999999999</c:v>
                </c:pt>
                <c:pt idx="22062">
                  <c:v>-1.3372649999999999</c:v>
                </c:pt>
                <c:pt idx="22063">
                  <c:v>-1.3400209999999999</c:v>
                </c:pt>
                <c:pt idx="22064">
                  <c:v>-1.3427800000000001</c:v>
                </c:pt>
                <c:pt idx="22065">
                  <c:v>-1.34554</c:v>
                </c:pt>
                <c:pt idx="22066">
                  <c:v>-1.3483000000000001</c:v>
                </c:pt>
                <c:pt idx="22067">
                  <c:v>-1.3510610000000001</c:v>
                </c:pt>
                <c:pt idx="22068">
                  <c:v>-1.3538220000000001</c:v>
                </c:pt>
                <c:pt idx="22069">
                  <c:v>-1.3565830000000001</c:v>
                </c:pt>
                <c:pt idx="22070">
                  <c:v>-1.359343</c:v>
                </c:pt>
                <c:pt idx="22071">
                  <c:v>-1.3621049999999999</c:v>
                </c:pt>
                <c:pt idx="22072">
                  <c:v>-1.3648670000000001</c:v>
                </c:pt>
                <c:pt idx="22073">
                  <c:v>-1.3676280000000001</c:v>
                </c:pt>
                <c:pt idx="22074">
                  <c:v>-1.3703890000000001</c:v>
                </c:pt>
                <c:pt idx="22075">
                  <c:v>-1.373151</c:v>
                </c:pt>
                <c:pt idx="22076">
                  <c:v>-1.3759129999999999</c:v>
                </c:pt>
                <c:pt idx="22077">
                  <c:v>-1.378673</c:v>
                </c:pt>
                <c:pt idx="22078">
                  <c:v>-1.3814340000000001</c:v>
                </c:pt>
                <c:pt idx="22079">
                  <c:v>-1.384196</c:v>
                </c:pt>
                <c:pt idx="22080">
                  <c:v>-1.3869590000000001</c:v>
                </c:pt>
                <c:pt idx="22081">
                  <c:v>-1.389713</c:v>
                </c:pt>
                <c:pt idx="22082">
                  <c:v>-1.3924719999999999</c:v>
                </c:pt>
                <c:pt idx="22083">
                  <c:v>-1.3952310000000001</c:v>
                </c:pt>
                <c:pt idx="22084">
                  <c:v>-1.397991</c:v>
                </c:pt>
                <c:pt idx="22085">
                  <c:v>-1.4007510000000001</c:v>
                </c:pt>
                <c:pt idx="22086">
                  <c:v>-1.40351</c:v>
                </c:pt>
                <c:pt idx="22087">
                  <c:v>-1.406271</c:v>
                </c:pt>
                <c:pt idx="22088">
                  <c:v>-1.4090320000000001</c:v>
                </c:pt>
                <c:pt idx="22089">
                  <c:v>-1.4117919999999999</c:v>
                </c:pt>
                <c:pt idx="22090">
                  <c:v>-1.4145529999999999</c:v>
                </c:pt>
                <c:pt idx="22091">
                  <c:v>-1.417314</c:v>
                </c:pt>
                <c:pt idx="22092">
                  <c:v>-1.420075</c:v>
                </c:pt>
                <c:pt idx="22093">
                  <c:v>-1.422836</c:v>
                </c:pt>
                <c:pt idx="22094">
                  <c:v>-1.4255979999999999</c:v>
                </c:pt>
                <c:pt idx="22095">
                  <c:v>-1.4283600000000001</c:v>
                </c:pt>
                <c:pt idx="22096">
                  <c:v>-1.4311229999999999</c:v>
                </c:pt>
                <c:pt idx="22097">
                  <c:v>-1.4338869999999999</c:v>
                </c:pt>
                <c:pt idx="22098">
                  <c:v>-1.43665</c:v>
                </c:pt>
                <c:pt idx="22099">
                  <c:v>-1.4394130000000001</c:v>
                </c:pt>
                <c:pt idx="22100">
                  <c:v>-1.4421759999999999</c:v>
                </c:pt>
                <c:pt idx="22101">
                  <c:v>-1.4449399999999999</c:v>
                </c:pt>
                <c:pt idx="22102">
                  <c:v>-1.4477</c:v>
                </c:pt>
                <c:pt idx="22103">
                  <c:v>-1.450458</c:v>
                </c:pt>
                <c:pt idx="22104">
                  <c:v>-1.4532179999999999</c:v>
                </c:pt>
                <c:pt idx="22105">
                  <c:v>-1.4559789999999999</c:v>
                </c:pt>
                <c:pt idx="22106">
                  <c:v>-1.4587399999999999</c:v>
                </c:pt>
                <c:pt idx="22107">
                  <c:v>-1.4615020000000001</c:v>
                </c:pt>
                <c:pt idx="22108">
                  <c:v>-1.4642649999999999</c:v>
                </c:pt>
                <c:pt idx="22109">
                  <c:v>-1.467028</c:v>
                </c:pt>
                <c:pt idx="22110">
                  <c:v>-1.4697910000000001</c:v>
                </c:pt>
                <c:pt idx="22111">
                  <c:v>-1.4725539999999999</c:v>
                </c:pt>
                <c:pt idx="22112">
                  <c:v>-1.475317</c:v>
                </c:pt>
                <c:pt idx="22113">
                  <c:v>-1.4780789999999999</c:v>
                </c:pt>
                <c:pt idx="22114">
                  <c:v>-1.480842</c:v>
                </c:pt>
                <c:pt idx="22115">
                  <c:v>-1.4836050000000001</c:v>
                </c:pt>
                <c:pt idx="22116">
                  <c:v>-1.4863690000000001</c:v>
                </c:pt>
                <c:pt idx="22117">
                  <c:v>-1.489133</c:v>
                </c:pt>
                <c:pt idx="22118">
                  <c:v>-1.491897</c:v>
                </c:pt>
                <c:pt idx="22119">
                  <c:v>-1.494661</c:v>
                </c:pt>
                <c:pt idx="22120">
                  <c:v>-1.497425</c:v>
                </c:pt>
                <c:pt idx="22121">
                  <c:v>-1.500189</c:v>
                </c:pt>
                <c:pt idx="22122">
                  <c:v>-1.5029539999999999</c:v>
                </c:pt>
                <c:pt idx="22123">
                  <c:v>-1.5057179999999999</c:v>
                </c:pt>
                <c:pt idx="22124">
                  <c:v>-1.5084820000000001</c:v>
                </c:pt>
                <c:pt idx="22125">
                  <c:v>-1.5112460000000001</c:v>
                </c:pt>
                <c:pt idx="22126">
                  <c:v>-1.5140100000000001</c:v>
                </c:pt>
                <c:pt idx="22127">
                  <c:v>-1.5167740000000001</c:v>
                </c:pt>
                <c:pt idx="22128">
                  <c:v>-1.5195380000000001</c:v>
                </c:pt>
                <c:pt idx="22129">
                  <c:v>-1.522302</c:v>
                </c:pt>
                <c:pt idx="22130">
                  <c:v>-1.525067</c:v>
                </c:pt>
                <c:pt idx="22131">
                  <c:v>-1.5278309999999999</c:v>
                </c:pt>
                <c:pt idx="22132">
                  <c:v>-1.5305949999999999</c:v>
                </c:pt>
                <c:pt idx="22133">
                  <c:v>-1.5333589999999999</c:v>
                </c:pt>
                <c:pt idx="22134">
                  <c:v>-1.5361229999999999</c:v>
                </c:pt>
                <c:pt idx="22135">
                  <c:v>-1.5388869999999999</c:v>
                </c:pt>
                <c:pt idx="22136">
                  <c:v>-1.5416510000000001</c:v>
                </c:pt>
                <c:pt idx="22137">
                  <c:v>-1.5444150000000001</c:v>
                </c:pt>
                <c:pt idx="22138">
                  <c:v>-1.54718</c:v>
                </c:pt>
                <c:pt idx="22139">
                  <c:v>-1.549944</c:v>
                </c:pt>
                <c:pt idx="22140">
                  <c:v>-1.552708</c:v>
                </c:pt>
                <c:pt idx="22141">
                  <c:v>-1.555472</c:v>
                </c:pt>
                <c:pt idx="22142">
                  <c:v>-1.558235</c:v>
                </c:pt>
                <c:pt idx="22143">
                  <c:v>-1.5609980000000001</c:v>
                </c:pt>
                <c:pt idx="22144">
                  <c:v>-1.5637620000000001</c:v>
                </c:pt>
                <c:pt idx="22145">
                  <c:v>-1.5665260000000001</c:v>
                </c:pt>
                <c:pt idx="22146">
                  <c:v>-1.5692900000000001</c:v>
                </c:pt>
                <c:pt idx="22147">
                  <c:v>-1.5720529999999999</c:v>
                </c:pt>
                <c:pt idx="22148">
                  <c:v>-1.574816</c:v>
                </c:pt>
                <c:pt idx="22149">
                  <c:v>-1.5775790000000001</c:v>
                </c:pt>
                <c:pt idx="22150">
                  <c:v>-1.5803430000000001</c:v>
                </c:pt>
                <c:pt idx="22151">
                  <c:v>-1.5831059999999999</c:v>
                </c:pt>
                <c:pt idx="22152">
                  <c:v>-1.5858699999999999</c:v>
                </c:pt>
                <c:pt idx="22153">
                  <c:v>-1.5886340000000001</c:v>
                </c:pt>
                <c:pt idx="22154">
                  <c:v>-1.5913980000000001</c:v>
                </c:pt>
                <c:pt idx="22155">
                  <c:v>-1.5941620000000001</c:v>
                </c:pt>
                <c:pt idx="22156">
                  <c:v>-1.5969260000000001</c:v>
                </c:pt>
                <c:pt idx="22157">
                  <c:v>-1.5996889999999999</c:v>
                </c:pt>
                <c:pt idx="22158">
                  <c:v>-1.602452</c:v>
                </c:pt>
                <c:pt idx="22159">
                  <c:v>-1.605216</c:v>
                </c:pt>
                <c:pt idx="22160">
                  <c:v>-1.60798</c:v>
                </c:pt>
                <c:pt idx="22161">
                  <c:v>-1.610744</c:v>
                </c:pt>
                <c:pt idx="22162">
                  <c:v>-1.613507</c:v>
                </c:pt>
                <c:pt idx="22163">
                  <c:v>-1.6162669999999999</c:v>
                </c:pt>
                <c:pt idx="22164">
                  <c:v>-1.619027</c:v>
                </c:pt>
                <c:pt idx="22165">
                  <c:v>-1.6217889999999999</c:v>
                </c:pt>
                <c:pt idx="22166">
                  <c:v>-1.624552</c:v>
                </c:pt>
                <c:pt idx="22167">
                  <c:v>-1.6273150000000001</c:v>
                </c:pt>
                <c:pt idx="22168">
                  <c:v>-1.630077</c:v>
                </c:pt>
                <c:pt idx="22169">
                  <c:v>-1.6328400000000001</c:v>
                </c:pt>
                <c:pt idx="22170">
                  <c:v>-1.6356029999999999</c:v>
                </c:pt>
                <c:pt idx="22171">
                  <c:v>-1.638366</c:v>
                </c:pt>
                <c:pt idx="22172">
                  <c:v>-1.6411279999999999</c:v>
                </c:pt>
                <c:pt idx="22173">
                  <c:v>-1.643885</c:v>
                </c:pt>
                <c:pt idx="22174">
                  <c:v>-1.64663</c:v>
                </c:pt>
                <c:pt idx="22175">
                  <c:v>-1.6493789999999999</c:v>
                </c:pt>
                <c:pt idx="22176">
                  <c:v>-1.6521319999999999</c:v>
                </c:pt>
                <c:pt idx="22177">
                  <c:v>-1.6548879999999999</c:v>
                </c:pt>
                <c:pt idx="22178">
                  <c:v>-1.6576470000000001</c:v>
                </c:pt>
                <c:pt idx="22179">
                  <c:v>-1.660407</c:v>
                </c:pt>
                <c:pt idx="22180">
                  <c:v>-1.6631689999999999</c:v>
                </c:pt>
                <c:pt idx="22181">
                  <c:v>-1.6659310000000001</c:v>
                </c:pt>
                <c:pt idx="22182">
                  <c:v>-1.668693</c:v>
                </c:pt>
                <c:pt idx="22183">
                  <c:v>-1.6714530000000001</c:v>
                </c:pt>
                <c:pt idx="22184">
                  <c:v>-1.6742159999999999</c:v>
                </c:pt>
                <c:pt idx="22185">
                  <c:v>-1.6769780000000001</c:v>
                </c:pt>
                <c:pt idx="22186">
                  <c:v>-1.6797409999999999</c:v>
                </c:pt>
                <c:pt idx="22187">
                  <c:v>-1.6825030000000001</c:v>
                </c:pt>
                <c:pt idx="22188">
                  <c:v>-1.6852659999999999</c:v>
                </c:pt>
                <c:pt idx="22189">
                  <c:v>-1.688029</c:v>
                </c:pt>
                <c:pt idx="22190">
                  <c:v>-1.690793</c:v>
                </c:pt>
                <c:pt idx="22191">
                  <c:v>-1.6935560000000001</c:v>
                </c:pt>
                <c:pt idx="22192">
                  <c:v>-1.6963200000000001</c:v>
                </c:pt>
                <c:pt idx="22193">
                  <c:v>-1.6990829999999999</c:v>
                </c:pt>
                <c:pt idx="22194">
                  <c:v>-1.7018470000000001</c:v>
                </c:pt>
                <c:pt idx="22195">
                  <c:v>-1.7046110000000001</c:v>
                </c:pt>
                <c:pt idx="22196">
                  <c:v>-1.7073750000000001</c:v>
                </c:pt>
                <c:pt idx="22197">
                  <c:v>-1.7101379999999999</c:v>
                </c:pt>
                <c:pt idx="22198">
                  <c:v>-1.712901</c:v>
                </c:pt>
                <c:pt idx="22199">
                  <c:v>-1.715665</c:v>
                </c:pt>
                <c:pt idx="22200">
                  <c:v>-1.7184280000000001</c:v>
                </c:pt>
                <c:pt idx="22201">
                  <c:v>-1.7211909999999999</c:v>
                </c:pt>
                <c:pt idx="22202">
                  <c:v>-1.7239549999999999</c:v>
                </c:pt>
                <c:pt idx="22203">
                  <c:v>-1.726718</c:v>
                </c:pt>
                <c:pt idx="22204">
                  <c:v>-1.729482</c:v>
                </c:pt>
                <c:pt idx="22205">
                  <c:v>-1.732246</c:v>
                </c:pt>
                <c:pt idx="22206">
                  <c:v>-1.735009</c:v>
                </c:pt>
                <c:pt idx="22207">
                  <c:v>-1.7377720000000001</c:v>
                </c:pt>
                <c:pt idx="22208">
                  <c:v>-1.7405349999999999</c:v>
                </c:pt>
                <c:pt idx="22209">
                  <c:v>-1.7432989999999999</c:v>
                </c:pt>
                <c:pt idx="22210">
                  <c:v>-1.7460629999999999</c:v>
                </c:pt>
                <c:pt idx="22211">
                  <c:v>-1.748826</c:v>
                </c:pt>
                <c:pt idx="22212">
                  <c:v>-1.75159</c:v>
                </c:pt>
                <c:pt idx="22213">
                  <c:v>-1.754354</c:v>
                </c:pt>
                <c:pt idx="22214">
                  <c:v>-1.757118</c:v>
                </c:pt>
                <c:pt idx="22215">
                  <c:v>-1.759881</c:v>
                </c:pt>
                <c:pt idx="22216">
                  <c:v>-1.762645</c:v>
                </c:pt>
                <c:pt idx="22217">
                  <c:v>-1.765409</c:v>
                </c:pt>
                <c:pt idx="22218">
                  <c:v>-1.768173</c:v>
                </c:pt>
                <c:pt idx="22219">
                  <c:v>-1.770937</c:v>
                </c:pt>
                <c:pt idx="22220">
                  <c:v>-1.7737000000000001</c:v>
                </c:pt>
                <c:pt idx="22221">
                  <c:v>-1.776464</c:v>
                </c:pt>
                <c:pt idx="22222">
                  <c:v>-1.7792269999999999</c:v>
                </c:pt>
                <c:pt idx="22223">
                  <c:v>-1.7819910000000001</c:v>
                </c:pt>
                <c:pt idx="22224">
                  <c:v>-1.7847550000000001</c:v>
                </c:pt>
                <c:pt idx="22225">
                  <c:v>-1.7875190000000001</c:v>
                </c:pt>
                <c:pt idx="22226">
                  <c:v>-1.7902830000000001</c:v>
                </c:pt>
                <c:pt idx="22227">
                  <c:v>-1.7930470000000001</c:v>
                </c:pt>
                <c:pt idx="22228">
                  <c:v>-1.795811</c:v>
                </c:pt>
                <c:pt idx="22229">
                  <c:v>-1.7985720000000001</c:v>
                </c:pt>
                <c:pt idx="22230">
                  <c:v>-1.8013330000000001</c:v>
                </c:pt>
                <c:pt idx="22231">
                  <c:v>-1.8040940000000001</c:v>
                </c:pt>
                <c:pt idx="22232">
                  <c:v>-1.806856</c:v>
                </c:pt>
                <c:pt idx="22233">
                  <c:v>-1.809617</c:v>
                </c:pt>
                <c:pt idx="22234">
                  <c:v>-1.812379</c:v>
                </c:pt>
                <c:pt idx="22235">
                  <c:v>-1.8151390000000001</c:v>
                </c:pt>
                <c:pt idx="22236">
                  <c:v>-1.817898</c:v>
                </c:pt>
                <c:pt idx="22237">
                  <c:v>-1.820659</c:v>
                </c:pt>
                <c:pt idx="22238">
                  <c:v>-1.823421</c:v>
                </c:pt>
                <c:pt idx="22239">
                  <c:v>-1.826184</c:v>
                </c:pt>
                <c:pt idx="22240">
                  <c:v>-1.828945</c:v>
                </c:pt>
                <c:pt idx="22241">
                  <c:v>-1.8317079999999999</c:v>
                </c:pt>
                <c:pt idx="22242">
                  <c:v>-1.834471</c:v>
                </c:pt>
                <c:pt idx="22243">
                  <c:v>-1.837234</c:v>
                </c:pt>
                <c:pt idx="22244">
                  <c:v>-1.8399970000000001</c:v>
                </c:pt>
                <c:pt idx="22245">
                  <c:v>-1.8427610000000001</c:v>
                </c:pt>
                <c:pt idx="22246">
                  <c:v>-1.8455239999999999</c:v>
                </c:pt>
                <c:pt idx="22247">
                  <c:v>-1.8482879999999999</c:v>
                </c:pt>
                <c:pt idx="22248">
                  <c:v>-1.851051</c:v>
                </c:pt>
                <c:pt idx="22249">
                  <c:v>-1.8538140000000001</c:v>
                </c:pt>
                <c:pt idx="22250">
                  <c:v>-1.8565780000000001</c:v>
                </c:pt>
                <c:pt idx="22251">
                  <c:v>-1.8593420000000001</c:v>
                </c:pt>
                <c:pt idx="22252">
                  <c:v>-1.8621049999999999</c:v>
                </c:pt>
                <c:pt idx="22253">
                  <c:v>-1.8648690000000001</c:v>
                </c:pt>
                <c:pt idx="22254">
                  <c:v>-1.8676330000000001</c:v>
                </c:pt>
                <c:pt idx="22255">
                  <c:v>-1.8703959999999999</c:v>
                </c:pt>
                <c:pt idx="22256">
                  <c:v>-1.8731599999999999</c:v>
                </c:pt>
                <c:pt idx="22257">
                  <c:v>-1.8759239999999999</c:v>
                </c:pt>
                <c:pt idx="22258">
                  <c:v>-1.878687</c:v>
                </c:pt>
                <c:pt idx="22259">
                  <c:v>-1.881451</c:v>
                </c:pt>
                <c:pt idx="22260">
                  <c:v>-1.8842140000000001</c:v>
                </c:pt>
                <c:pt idx="22261">
                  <c:v>-1.886978</c:v>
                </c:pt>
                <c:pt idx="22262">
                  <c:v>-1.889742</c:v>
                </c:pt>
                <c:pt idx="22263">
                  <c:v>-1.8925050000000001</c:v>
                </c:pt>
                <c:pt idx="22264">
                  <c:v>-1.8952690000000001</c:v>
                </c:pt>
                <c:pt idx="22265">
                  <c:v>-1.8980319999999999</c:v>
                </c:pt>
                <c:pt idx="22266">
                  <c:v>-1.9007959999999999</c:v>
                </c:pt>
                <c:pt idx="22267">
                  <c:v>-1.9035580000000001</c:v>
                </c:pt>
                <c:pt idx="22268">
                  <c:v>-1.9063220000000001</c:v>
                </c:pt>
                <c:pt idx="22269">
                  <c:v>-1.9090849999999999</c:v>
                </c:pt>
                <c:pt idx="22270">
                  <c:v>-1.9118459999999999</c:v>
                </c:pt>
                <c:pt idx="22271">
                  <c:v>-1.9146080000000001</c:v>
                </c:pt>
                <c:pt idx="22272">
                  <c:v>-1.917368</c:v>
                </c:pt>
                <c:pt idx="22273">
                  <c:v>-1.920129</c:v>
                </c:pt>
                <c:pt idx="22274">
                  <c:v>-1.922892</c:v>
                </c:pt>
                <c:pt idx="22275">
                  <c:v>-1.9256549999999999</c:v>
                </c:pt>
                <c:pt idx="22276">
                  <c:v>-1.928418</c:v>
                </c:pt>
                <c:pt idx="22277">
                  <c:v>-1.931181</c:v>
                </c:pt>
                <c:pt idx="22278">
                  <c:v>-1.933945</c:v>
                </c:pt>
                <c:pt idx="22279">
                  <c:v>-1.9367080000000001</c:v>
                </c:pt>
                <c:pt idx="22280">
                  <c:v>-1.9394709999999999</c:v>
                </c:pt>
                <c:pt idx="22281">
                  <c:v>-1.9422330000000001</c:v>
                </c:pt>
                <c:pt idx="22282">
                  <c:v>-1.9449959999999999</c:v>
                </c:pt>
                <c:pt idx="22283">
                  <c:v>-1.947756</c:v>
                </c:pt>
                <c:pt idx="22284">
                  <c:v>-1.9505159999999999</c:v>
                </c:pt>
                <c:pt idx="22285">
                  <c:v>-1.9532769999999999</c:v>
                </c:pt>
                <c:pt idx="22286">
                  <c:v>-1.9560360000000001</c:v>
                </c:pt>
                <c:pt idx="22287">
                  <c:v>-1.958793</c:v>
                </c:pt>
                <c:pt idx="22288">
                  <c:v>-1.961551</c:v>
                </c:pt>
                <c:pt idx="22289">
                  <c:v>-1.964313</c:v>
                </c:pt>
                <c:pt idx="22290">
                  <c:v>-1.967071</c:v>
                </c:pt>
                <c:pt idx="22291">
                  <c:v>-1.9698290000000001</c:v>
                </c:pt>
                <c:pt idx="22292">
                  <c:v>-1.972588</c:v>
                </c:pt>
                <c:pt idx="22293">
                  <c:v>-1.975347</c:v>
                </c:pt>
                <c:pt idx="22294">
                  <c:v>-1.9781070000000001</c:v>
                </c:pt>
                <c:pt idx="22295">
                  <c:v>-1.9808669999999999</c:v>
                </c:pt>
                <c:pt idx="22296">
                  <c:v>-1.983627</c:v>
                </c:pt>
                <c:pt idx="22297">
                  <c:v>-1.9863869999999999</c:v>
                </c:pt>
                <c:pt idx="22298">
                  <c:v>-1.9891460000000001</c:v>
                </c:pt>
                <c:pt idx="22299">
                  <c:v>-1.991905</c:v>
                </c:pt>
                <c:pt idx="22300">
                  <c:v>-1.994664</c:v>
                </c:pt>
                <c:pt idx="22301">
                  <c:v>-1.9974229999999999</c:v>
                </c:pt>
                <c:pt idx="22302">
                  <c:v>-2.0001820000000001</c:v>
                </c:pt>
                <c:pt idx="22303">
                  <c:v>-2.0029409999999999</c:v>
                </c:pt>
                <c:pt idx="22304">
                  <c:v>-2.0057</c:v>
                </c:pt>
                <c:pt idx="22305">
                  <c:v>-2.0084590000000002</c:v>
                </c:pt>
                <c:pt idx="22306">
                  <c:v>-2.0112190000000001</c:v>
                </c:pt>
                <c:pt idx="22307">
                  <c:v>-2.0139779999999998</c:v>
                </c:pt>
                <c:pt idx="22308">
                  <c:v>-2.0167380000000001</c:v>
                </c:pt>
                <c:pt idx="22309">
                  <c:v>-2.019498</c:v>
                </c:pt>
                <c:pt idx="22310">
                  <c:v>-2.0222579999999999</c:v>
                </c:pt>
                <c:pt idx="22311">
                  <c:v>-2.0250170000000001</c:v>
                </c:pt>
                <c:pt idx="22312">
                  <c:v>-2.0277750000000001</c:v>
                </c:pt>
                <c:pt idx="22313">
                  <c:v>-2.0305339999999998</c:v>
                </c:pt>
                <c:pt idx="22314">
                  <c:v>-2.0332919999999999</c:v>
                </c:pt>
                <c:pt idx="22315">
                  <c:v>-2.0360490000000002</c:v>
                </c:pt>
                <c:pt idx="22316">
                  <c:v>-2.038808</c:v>
                </c:pt>
                <c:pt idx="22317">
                  <c:v>-2.0415670000000001</c:v>
                </c:pt>
                <c:pt idx="22318">
                  <c:v>-2.0443259999999999</c:v>
                </c:pt>
                <c:pt idx="22319">
                  <c:v>-2.047085</c:v>
                </c:pt>
                <c:pt idx="22320">
                  <c:v>-2.0498419999999999</c:v>
                </c:pt>
                <c:pt idx="22321">
                  <c:v>-2.0526010000000001</c:v>
                </c:pt>
                <c:pt idx="22322">
                  <c:v>-2.0553569999999999</c:v>
                </c:pt>
                <c:pt idx="22323">
                  <c:v>-2.0581149999999999</c:v>
                </c:pt>
                <c:pt idx="22324">
                  <c:v>-2.0608719999999998</c:v>
                </c:pt>
                <c:pt idx="22325">
                  <c:v>-2.0636299999999999</c:v>
                </c:pt>
                <c:pt idx="22326">
                  <c:v>-2.066389</c:v>
                </c:pt>
                <c:pt idx="22327">
                  <c:v>-2.0691480000000002</c:v>
                </c:pt>
                <c:pt idx="22328">
                  <c:v>-2.0719029999999998</c:v>
                </c:pt>
                <c:pt idx="22329">
                  <c:v>-2.0746600000000002</c:v>
                </c:pt>
                <c:pt idx="22330">
                  <c:v>-2.0774180000000002</c:v>
                </c:pt>
                <c:pt idx="22331">
                  <c:v>-2.0742829999999999</c:v>
                </c:pt>
                <c:pt idx="22332">
                  <c:v>-2.0711460000000002</c:v>
                </c:pt>
                <c:pt idx="22333">
                  <c:v>-2.0680130000000001</c:v>
                </c:pt>
                <c:pt idx="22334">
                  <c:v>-2.0648840000000002</c:v>
                </c:pt>
                <c:pt idx="22335">
                  <c:v>-2.0617549999999998</c:v>
                </c:pt>
                <c:pt idx="22336">
                  <c:v>-2.058627</c:v>
                </c:pt>
                <c:pt idx="22337">
                  <c:v>-2.0554960000000002</c:v>
                </c:pt>
                <c:pt idx="22338">
                  <c:v>-2.0523699999999998</c:v>
                </c:pt>
                <c:pt idx="22339">
                  <c:v>-2.0492460000000001</c:v>
                </c:pt>
                <c:pt idx="22340">
                  <c:v>-2.0461239999999998</c:v>
                </c:pt>
                <c:pt idx="22341">
                  <c:v>-2.043002</c:v>
                </c:pt>
                <c:pt idx="22342">
                  <c:v>-2.0398800000000001</c:v>
                </c:pt>
                <c:pt idx="22343">
                  <c:v>-2.0367600000000001</c:v>
                </c:pt>
                <c:pt idx="22344">
                  <c:v>-2.033639</c:v>
                </c:pt>
                <c:pt idx="22345">
                  <c:v>-2.0305200000000001</c:v>
                </c:pt>
                <c:pt idx="22346">
                  <c:v>-2.0274009999999998</c:v>
                </c:pt>
                <c:pt idx="22347">
                  <c:v>-2.0242830000000001</c:v>
                </c:pt>
                <c:pt idx="22348">
                  <c:v>-2.0211640000000002</c:v>
                </c:pt>
                <c:pt idx="22349">
                  <c:v>-2.018046</c:v>
                </c:pt>
                <c:pt idx="22350">
                  <c:v>-2.0149279999999998</c:v>
                </c:pt>
                <c:pt idx="22351">
                  <c:v>-2.011809</c:v>
                </c:pt>
                <c:pt idx="22352">
                  <c:v>-2.0086909999999998</c:v>
                </c:pt>
                <c:pt idx="22353">
                  <c:v>-2.0055730000000001</c:v>
                </c:pt>
                <c:pt idx="22354">
                  <c:v>-2.0024549999999999</c:v>
                </c:pt>
                <c:pt idx="22355">
                  <c:v>-1.9993369999999999</c:v>
                </c:pt>
                <c:pt idx="22356">
                  <c:v>-1.996219</c:v>
                </c:pt>
                <c:pt idx="22357">
                  <c:v>-1.993101</c:v>
                </c:pt>
                <c:pt idx="22358">
                  <c:v>-1.9899830000000001</c:v>
                </c:pt>
                <c:pt idx="22359">
                  <c:v>-1.9868650000000001</c:v>
                </c:pt>
                <c:pt idx="22360">
                  <c:v>-1.9837469999999999</c:v>
                </c:pt>
                <c:pt idx="22361">
                  <c:v>-1.980629</c:v>
                </c:pt>
                <c:pt idx="22362">
                  <c:v>-1.977511</c:v>
                </c:pt>
                <c:pt idx="22363">
                  <c:v>-1.9743930000000001</c:v>
                </c:pt>
                <c:pt idx="22364">
                  <c:v>-1.9712750000000001</c:v>
                </c:pt>
                <c:pt idx="22365">
                  <c:v>-1.9681580000000001</c:v>
                </c:pt>
                <c:pt idx="22366">
                  <c:v>-1.9650399999999999</c:v>
                </c:pt>
                <c:pt idx="22367">
                  <c:v>-1.9619230000000001</c:v>
                </c:pt>
                <c:pt idx="22368">
                  <c:v>-1.9588049999999999</c:v>
                </c:pt>
                <c:pt idx="22369">
                  <c:v>-1.955687</c:v>
                </c:pt>
                <c:pt idx="22370">
                  <c:v>-1.9525699999999999</c:v>
                </c:pt>
                <c:pt idx="22371">
                  <c:v>-1.9494530000000001</c:v>
                </c:pt>
                <c:pt idx="22372">
                  <c:v>-1.9463360000000001</c:v>
                </c:pt>
                <c:pt idx="22373">
                  <c:v>-1.943219</c:v>
                </c:pt>
                <c:pt idx="22374">
                  <c:v>-1.9401010000000001</c:v>
                </c:pt>
                <c:pt idx="22375">
                  <c:v>-1.936984</c:v>
                </c:pt>
                <c:pt idx="22376">
                  <c:v>-1.933867</c:v>
                </c:pt>
                <c:pt idx="22377">
                  <c:v>-1.93075</c:v>
                </c:pt>
                <c:pt idx="22378">
                  <c:v>-1.927632</c:v>
                </c:pt>
                <c:pt idx="22379">
                  <c:v>-1.924515</c:v>
                </c:pt>
                <c:pt idx="22380">
                  <c:v>-1.9213990000000001</c:v>
                </c:pt>
                <c:pt idx="22381">
                  <c:v>-1.918282</c:v>
                </c:pt>
                <c:pt idx="22382">
                  <c:v>-1.915165</c:v>
                </c:pt>
                <c:pt idx="22383">
                  <c:v>-1.9120470000000001</c:v>
                </c:pt>
                <c:pt idx="22384">
                  <c:v>-1.90893</c:v>
                </c:pt>
                <c:pt idx="22385">
                  <c:v>-1.905813</c:v>
                </c:pt>
                <c:pt idx="22386">
                  <c:v>-1.9026959999999999</c:v>
                </c:pt>
                <c:pt idx="22387">
                  <c:v>-1.8995789999999999</c:v>
                </c:pt>
                <c:pt idx="22388">
                  <c:v>-1.8964620000000001</c:v>
                </c:pt>
                <c:pt idx="22389">
                  <c:v>-1.8933439999999999</c:v>
                </c:pt>
                <c:pt idx="22390">
                  <c:v>-1.8902270000000001</c:v>
                </c:pt>
                <c:pt idx="22391">
                  <c:v>-1.8871100000000001</c:v>
                </c:pt>
                <c:pt idx="22392">
                  <c:v>-1.8839920000000001</c:v>
                </c:pt>
                <c:pt idx="22393">
                  <c:v>-1.8808739999999999</c:v>
                </c:pt>
                <c:pt idx="22394">
                  <c:v>-1.8777569999999999</c:v>
                </c:pt>
                <c:pt idx="22395">
                  <c:v>-1.8746389999999999</c:v>
                </c:pt>
                <c:pt idx="22396">
                  <c:v>-1.871521</c:v>
                </c:pt>
                <c:pt idx="22397">
                  <c:v>-1.868404</c:v>
                </c:pt>
                <c:pt idx="22398">
                  <c:v>-1.8652869999999999</c:v>
                </c:pt>
                <c:pt idx="22399">
                  <c:v>-1.8621700000000001</c:v>
                </c:pt>
                <c:pt idx="22400">
                  <c:v>-1.8590519999999999</c:v>
                </c:pt>
                <c:pt idx="22401">
                  <c:v>-1.8559349999999999</c:v>
                </c:pt>
                <c:pt idx="22402">
                  <c:v>-1.8528169999999999</c:v>
                </c:pt>
                <c:pt idx="22403">
                  <c:v>-1.8496999999999999</c:v>
                </c:pt>
                <c:pt idx="22404">
                  <c:v>-1.8465830000000001</c:v>
                </c:pt>
                <c:pt idx="22405">
                  <c:v>-1.8434649999999999</c:v>
                </c:pt>
                <c:pt idx="22406">
                  <c:v>-1.840347</c:v>
                </c:pt>
                <c:pt idx="22407">
                  <c:v>-1.837229</c:v>
                </c:pt>
                <c:pt idx="22408">
                  <c:v>-1.834112</c:v>
                </c:pt>
                <c:pt idx="22409">
                  <c:v>-1.830994</c:v>
                </c:pt>
                <c:pt idx="22410">
                  <c:v>-1.827877</c:v>
                </c:pt>
                <c:pt idx="22411">
                  <c:v>-1.824759</c:v>
                </c:pt>
                <c:pt idx="22412">
                  <c:v>-1.8216410000000001</c:v>
                </c:pt>
                <c:pt idx="22413">
                  <c:v>-1.818524</c:v>
                </c:pt>
                <c:pt idx="22414">
                  <c:v>-1.815407</c:v>
                </c:pt>
                <c:pt idx="22415">
                  <c:v>-1.81229</c:v>
                </c:pt>
                <c:pt idx="22416">
                  <c:v>-1.8091729999999999</c:v>
                </c:pt>
                <c:pt idx="22417">
                  <c:v>-1.8060560000000001</c:v>
                </c:pt>
                <c:pt idx="22418">
                  <c:v>-1.8029390000000001</c:v>
                </c:pt>
                <c:pt idx="22419">
                  <c:v>-1.799822</c:v>
                </c:pt>
                <c:pt idx="22420">
                  <c:v>-1.796705</c:v>
                </c:pt>
                <c:pt idx="22421">
                  <c:v>-1.793588</c:v>
                </c:pt>
                <c:pt idx="22422">
                  <c:v>-1.7904709999999999</c:v>
                </c:pt>
                <c:pt idx="22423">
                  <c:v>-1.7873540000000001</c:v>
                </c:pt>
                <c:pt idx="22424">
                  <c:v>-1.7842370000000001</c:v>
                </c:pt>
                <c:pt idx="22425">
                  <c:v>-1.78112</c:v>
                </c:pt>
                <c:pt idx="22426">
                  <c:v>-1.778003</c:v>
                </c:pt>
                <c:pt idx="22427">
                  <c:v>-1.774886</c:v>
                </c:pt>
                <c:pt idx="22428">
                  <c:v>-1.7717700000000001</c:v>
                </c:pt>
                <c:pt idx="22429">
                  <c:v>-1.7686519999999999</c:v>
                </c:pt>
                <c:pt idx="22430">
                  <c:v>-1.7655350000000001</c:v>
                </c:pt>
                <c:pt idx="22431">
                  <c:v>-1.762419</c:v>
                </c:pt>
                <c:pt idx="22432">
                  <c:v>-1.7593019999999999</c:v>
                </c:pt>
                <c:pt idx="22433">
                  <c:v>-1.7561850000000001</c:v>
                </c:pt>
                <c:pt idx="22434">
                  <c:v>-1.7530680000000001</c:v>
                </c:pt>
                <c:pt idx="22435">
                  <c:v>-1.749951</c:v>
                </c:pt>
                <c:pt idx="22436">
                  <c:v>-1.746834</c:v>
                </c:pt>
                <c:pt idx="22437">
                  <c:v>-1.743717</c:v>
                </c:pt>
                <c:pt idx="22438">
                  <c:v>-1.7405999999999999</c:v>
                </c:pt>
                <c:pt idx="22439">
                  <c:v>-1.7374830000000001</c:v>
                </c:pt>
                <c:pt idx="22440">
                  <c:v>-1.734367</c:v>
                </c:pt>
                <c:pt idx="22441">
                  <c:v>-1.73125</c:v>
                </c:pt>
                <c:pt idx="22442">
                  <c:v>-1.7281329999999999</c:v>
                </c:pt>
                <c:pt idx="22443">
                  <c:v>-1.725017</c:v>
                </c:pt>
                <c:pt idx="22444">
                  <c:v>-1.7219</c:v>
                </c:pt>
                <c:pt idx="22445">
                  <c:v>-1.7187829999999999</c:v>
                </c:pt>
                <c:pt idx="22446">
                  <c:v>-1.7156670000000001</c:v>
                </c:pt>
                <c:pt idx="22447">
                  <c:v>-1.71255</c:v>
                </c:pt>
                <c:pt idx="22448">
                  <c:v>-1.7094339999999999</c:v>
                </c:pt>
                <c:pt idx="22449">
                  <c:v>-1.7063170000000001</c:v>
                </c:pt>
                <c:pt idx="22450">
                  <c:v>-1.703201</c:v>
                </c:pt>
                <c:pt idx="22451">
                  <c:v>-1.7000839999999999</c:v>
                </c:pt>
                <c:pt idx="22452">
                  <c:v>-1.6969669999999999</c:v>
                </c:pt>
                <c:pt idx="22453">
                  <c:v>-1.6938500000000001</c:v>
                </c:pt>
                <c:pt idx="22454">
                  <c:v>-1.690733</c:v>
                </c:pt>
                <c:pt idx="22455">
                  <c:v>-1.687616</c:v>
                </c:pt>
                <c:pt idx="22456">
                  <c:v>-1.684499</c:v>
                </c:pt>
                <c:pt idx="22457">
                  <c:v>-1.6813830000000001</c:v>
                </c:pt>
                <c:pt idx="22458">
                  <c:v>-1.6782649999999999</c:v>
                </c:pt>
                <c:pt idx="22459">
                  <c:v>-1.6751480000000001</c:v>
                </c:pt>
                <c:pt idx="22460">
                  <c:v>-1.672032</c:v>
                </c:pt>
                <c:pt idx="22461">
                  <c:v>-1.6689149999999999</c:v>
                </c:pt>
                <c:pt idx="22462">
                  <c:v>-1.6657979999999999</c:v>
                </c:pt>
                <c:pt idx="22463">
                  <c:v>-1.6626810000000001</c:v>
                </c:pt>
                <c:pt idx="22464">
                  <c:v>-1.659564</c:v>
                </c:pt>
                <c:pt idx="22465">
                  <c:v>-1.6564479999999999</c:v>
                </c:pt>
                <c:pt idx="22466">
                  <c:v>-1.6533310000000001</c:v>
                </c:pt>
                <c:pt idx="22467">
                  <c:v>-1.650215</c:v>
                </c:pt>
                <c:pt idx="22468">
                  <c:v>-1.647098</c:v>
                </c:pt>
                <c:pt idx="22469">
                  <c:v>-1.6439809999999999</c:v>
                </c:pt>
                <c:pt idx="22470">
                  <c:v>-1.6408640000000001</c:v>
                </c:pt>
                <c:pt idx="22471">
                  <c:v>-1.637748</c:v>
                </c:pt>
                <c:pt idx="22472">
                  <c:v>-1.6346309999999999</c:v>
                </c:pt>
                <c:pt idx="22473">
                  <c:v>-1.6315139999999999</c:v>
                </c:pt>
                <c:pt idx="22474">
                  <c:v>-1.6283970000000001</c:v>
                </c:pt>
                <c:pt idx="22475">
                  <c:v>-1.625281</c:v>
                </c:pt>
                <c:pt idx="22476">
                  <c:v>-1.6221650000000001</c:v>
                </c:pt>
                <c:pt idx="22477">
                  <c:v>-1.6190500000000001</c:v>
                </c:pt>
                <c:pt idx="22478">
                  <c:v>-1.615934</c:v>
                </c:pt>
                <c:pt idx="22479">
                  <c:v>-1.6128169999999999</c:v>
                </c:pt>
                <c:pt idx="22480">
                  <c:v>-1.6096999999999999</c:v>
                </c:pt>
                <c:pt idx="22481">
                  <c:v>-1.6065830000000001</c:v>
                </c:pt>
                <c:pt idx="22482">
                  <c:v>-1.6034649999999999</c:v>
                </c:pt>
                <c:pt idx="22483">
                  <c:v>-1.6003480000000001</c:v>
                </c:pt>
                <c:pt idx="22484">
                  <c:v>-1.5972310000000001</c:v>
                </c:pt>
                <c:pt idx="22485">
                  <c:v>-1.5941129999999999</c:v>
                </c:pt>
                <c:pt idx="22486">
                  <c:v>-1.5909960000000001</c:v>
                </c:pt>
                <c:pt idx="22487">
                  <c:v>-1.587879</c:v>
                </c:pt>
                <c:pt idx="22488">
                  <c:v>-1.5847610000000001</c:v>
                </c:pt>
                <c:pt idx="22489">
                  <c:v>-1.581644</c:v>
                </c:pt>
                <c:pt idx="22490">
                  <c:v>-1.5785260000000001</c:v>
                </c:pt>
                <c:pt idx="22491">
                  <c:v>-1.5754090000000001</c:v>
                </c:pt>
                <c:pt idx="22492">
                  <c:v>-1.572292</c:v>
                </c:pt>
                <c:pt idx="22493">
                  <c:v>-1.569175</c:v>
                </c:pt>
                <c:pt idx="22494">
                  <c:v>-1.566057</c:v>
                </c:pt>
                <c:pt idx="22495">
                  <c:v>-1.56294</c:v>
                </c:pt>
                <c:pt idx="22496">
                  <c:v>-1.559823</c:v>
                </c:pt>
                <c:pt idx="22497">
                  <c:v>-1.5567059999999999</c:v>
                </c:pt>
                <c:pt idx="22498">
                  <c:v>-1.5535890000000001</c:v>
                </c:pt>
                <c:pt idx="22499">
                  <c:v>-1.5504720000000001</c:v>
                </c:pt>
                <c:pt idx="22500">
                  <c:v>-1.5473539999999999</c:v>
                </c:pt>
                <c:pt idx="22501">
                  <c:v>-1.5442370000000001</c:v>
                </c:pt>
                <c:pt idx="22502">
                  <c:v>-1.54112</c:v>
                </c:pt>
                <c:pt idx="22503">
                  <c:v>-1.5380020000000001</c:v>
                </c:pt>
                <c:pt idx="22504">
                  <c:v>-1.5348839999999999</c:v>
                </c:pt>
                <c:pt idx="22505">
                  <c:v>-1.531766</c:v>
                </c:pt>
                <c:pt idx="22506">
                  <c:v>-1.528648</c:v>
                </c:pt>
                <c:pt idx="22507">
                  <c:v>-1.5255300000000001</c:v>
                </c:pt>
                <c:pt idx="22508">
                  <c:v>-1.5224139999999999</c:v>
                </c:pt>
                <c:pt idx="22509">
                  <c:v>-1.519298</c:v>
                </c:pt>
                <c:pt idx="22510">
                  <c:v>-1.5161819999999999</c:v>
                </c:pt>
                <c:pt idx="22511">
                  <c:v>-1.5130650000000001</c:v>
                </c:pt>
                <c:pt idx="22512">
                  <c:v>-1.5099469999999999</c:v>
                </c:pt>
                <c:pt idx="22513">
                  <c:v>-1.5068299999999999</c:v>
                </c:pt>
                <c:pt idx="22514">
                  <c:v>-1.5037130000000001</c:v>
                </c:pt>
                <c:pt idx="22515">
                  <c:v>-1.500596</c:v>
                </c:pt>
                <c:pt idx="22516">
                  <c:v>-1.497479</c:v>
                </c:pt>
                <c:pt idx="22517">
                  <c:v>-1.494362</c:v>
                </c:pt>
                <c:pt idx="22518">
                  <c:v>-1.491244</c:v>
                </c:pt>
                <c:pt idx="22519">
                  <c:v>-1.4881260000000001</c:v>
                </c:pt>
                <c:pt idx="22520">
                  <c:v>-1.485009</c:v>
                </c:pt>
                <c:pt idx="22521">
                  <c:v>-1.481892</c:v>
                </c:pt>
                <c:pt idx="22522">
                  <c:v>-1.478774</c:v>
                </c:pt>
                <c:pt idx="22523">
                  <c:v>-1.475657</c:v>
                </c:pt>
                <c:pt idx="22524">
                  <c:v>-1.472539</c:v>
                </c:pt>
                <c:pt idx="22525">
                  <c:v>-1.469422</c:v>
                </c:pt>
                <c:pt idx="22526">
                  <c:v>-1.466305</c:v>
                </c:pt>
                <c:pt idx="22527">
                  <c:v>-1.463187</c:v>
                </c:pt>
                <c:pt idx="22528">
                  <c:v>-1.46007</c:v>
                </c:pt>
                <c:pt idx="22529">
                  <c:v>-1.456952</c:v>
                </c:pt>
                <c:pt idx="22530">
                  <c:v>-1.453835</c:v>
                </c:pt>
                <c:pt idx="22531">
                  <c:v>-1.450718</c:v>
                </c:pt>
                <c:pt idx="22532">
                  <c:v>-1.4476009999999999</c:v>
                </c:pt>
                <c:pt idx="22533">
                  <c:v>-1.4444840000000001</c:v>
                </c:pt>
                <c:pt idx="22534">
                  <c:v>-1.4413670000000001</c:v>
                </c:pt>
                <c:pt idx="22535">
                  <c:v>-1.4382490000000001</c:v>
                </c:pt>
                <c:pt idx="22536">
                  <c:v>-1.4351309999999999</c:v>
                </c:pt>
                <c:pt idx="22537">
                  <c:v>-1.432013</c:v>
                </c:pt>
                <c:pt idx="22538">
                  <c:v>-1.4288940000000001</c:v>
                </c:pt>
                <c:pt idx="22539">
                  <c:v>-1.4257759999999999</c:v>
                </c:pt>
                <c:pt idx="22540">
                  <c:v>-1.4226589999999999</c:v>
                </c:pt>
                <c:pt idx="22541">
                  <c:v>-1.4195409999999999</c:v>
                </c:pt>
                <c:pt idx="22542">
                  <c:v>-1.416423</c:v>
                </c:pt>
                <c:pt idx="22543">
                  <c:v>-1.413305</c:v>
                </c:pt>
                <c:pt idx="22544">
                  <c:v>-1.4101870000000001</c:v>
                </c:pt>
                <c:pt idx="22545">
                  <c:v>-1.407068</c:v>
                </c:pt>
                <c:pt idx="22546">
                  <c:v>-1.40395</c:v>
                </c:pt>
                <c:pt idx="22547">
                  <c:v>-1.4008320000000001</c:v>
                </c:pt>
                <c:pt idx="22548">
                  <c:v>-1.397715</c:v>
                </c:pt>
                <c:pt idx="22549">
                  <c:v>-1.3945989999999999</c:v>
                </c:pt>
                <c:pt idx="22550">
                  <c:v>-1.391481</c:v>
                </c:pt>
                <c:pt idx="22551">
                  <c:v>-1.388363</c:v>
                </c:pt>
                <c:pt idx="22552">
                  <c:v>-1.3852450000000001</c:v>
                </c:pt>
                <c:pt idx="22553">
                  <c:v>-1.3821270000000001</c:v>
                </c:pt>
                <c:pt idx="22554">
                  <c:v>-1.3790089999999999</c:v>
                </c:pt>
                <c:pt idx="22555">
                  <c:v>-1.375891</c:v>
                </c:pt>
                <c:pt idx="22556">
                  <c:v>-1.372773</c:v>
                </c:pt>
                <c:pt idx="22557">
                  <c:v>-1.3696550000000001</c:v>
                </c:pt>
                <c:pt idx="22558">
                  <c:v>-1.3665369999999999</c:v>
                </c:pt>
                <c:pt idx="22559">
                  <c:v>-1.363418</c:v>
                </c:pt>
                <c:pt idx="22560">
                  <c:v>-1.3602989999999999</c:v>
                </c:pt>
                <c:pt idx="22561">
                  <c:v>-1.3571800000000001</c:v>
                </c:pt>
                <c:pt idx="22562">
                  <c:v>-1.3540620000000001</c:v>
                </c:pt>
                <c:pt idx="22563">
                  <c:v>-1.3509420000000001</c:v>
                </c:pt>
                <c:pt idx="22564">
                  <c:v>-1.3478250000000001</c:v>
                </c:pt>
                <c:pt idx="22565">
                  <c:v>-1.344708</c:v>
                </c:pt>
                <c:pt idx="22566">
                  <c:v>-1.3415900000000001</c:v>
                </c:pt>
                <c:pt idx="22567">
                  <c:v>-1.338471</c:v>
                </c:pt>
                <c:pt idx="22568">
                  <c:v>-1.335351</c:v>
                </c:pt>
                <c:pt idx="22569">
                  <c:v>-1.3322309999999999</c:v>
                </c:pt>
                <c:pt idx="22570">
                  <c:v>-1.3291109999999999</c:v>
                </c:pt>
                <c:pt idx="22571">
                  <c:v>-1.3259909999999999</c:v>
                </c:pt>
                <c:pt idx="22572">
                  <c:v>-1.3228709999999999</c:v>
                </c:pt>
                <c:pt idx="22573">
                  <c:v>-1.31975</c:v>
                </c:pt>
                <c:pt idx="22574">
                  <c:v>-1.3166310000000001</c:v>
                </c:pt>
                <c:pt idx="22575">
                  <c:v>-1.3135110000000001</c:v>
                </c:pt>
                <c:pt idx="22576">
                  <c:v>-1.3103910000000001</c:v>
                </c:pt>
                <c:pt idx="22577">
                  <c:v>-1.3072710000000001</c:v>
                </c:pt>
                <c:pt idx="22578">
                  <c:v>-1.3041510000000001</c:v>
                </c:pt>
                <c:pt idx="22579">
                  <c:v>-1.301031</c:v>
                </c:pt>
                <c:pt idx="22580">
                  <c:v>-1.297911</c:v>
                </c:pt>
                <c:pt idx="22581">
                  <c:v>-1.2947900000000001</c:v>
                </c:pt>
                <c:pt idx="22582">
                  <c:v>-1.2916700000000001</c:v>
                </c:pt>
                <c:pt idx="22583">
                  <c:v>-1.2885489999999999</c:v>
                </c:pt>
                <c:pt idx="22584">
                  <c:v>-1.2854289999999999</c:v>
                </c:pt>
                <c:pt idx="22585">
                  <c:v>-1.2823089999999999</c:v>
                </c:pt>
                <c:pt idx="22586">
                  <c:v>-1.279188</c:v>
                </c:pt>
                <c:pt idx="22587">
                  <c:v>-1.276068</c:v>
                </c:pt>
                <c:pt idx="22588">
                  <c:v>-1.2729539999999999</c:v>
                </c:pt>
                <c:pt idx="22589">
                  <c:v>-1.2698389999999999</c:v>
                </c:pt>
                <c:pt idx="22590">
                  <c:v>-1.266721</c:v>
                </c:pt>
                <c:pt idx="22591">
                  <c:v>-1.2636019999999999</c:v>
                </c:pt>
                <c:pt idx="22592">
                  <c:v>-1.2604839999999999</c:v>
                </c:pt>
                <c:pt idx="22593">
                  <c:v>-1.2573700000000001</c:v>
                </c:pt>
                <c:pt idx="22594">
                  <c:v>-1.254256</c:v>
                </c:pt>
                <c:pt idx="22595">
                  <c:v>-1.2511399999999999</c:v>
                </c:pt>
                <c:pt idx="22596">
                  <c:v>-1.2480249999999999</c:v>
                </c:pt>
                <c:pt idx="22597">
                  <c:v>-1.244909</c:v>
                </c:pt>
                <c:pt idx="22598">
                  <c:v>-1.2417910000000001</c:v>
                </c:pt>
                <c:pt idx="22599">
                  <c:v>-1.2386729999999999</c:v>
                </c:pt>
                <c:pt idx="22600">
                  <c:v>-1.235554</c:v>
                </c:pt>
                <c:pt idx="22601">
                  <c:v>-1.232434</c:v>
                </c:pt>
                <c:pt idx="22602">
                  <c:v>-1.229314</c:v>
                </c:pt>
                <c:pt idx="22603">
                  <c:v>-1.2261930000000001</c:v>
                </c:pt>
                <c:pt idx="22604">
                  <c:v>-1.2230730000000001</c:v>
                </c:pt>
                <c:pt idx="22605">
                  <c:v>-1.2199519999999999</c:v>
                </c:pt>
                <c:pt idx="22606">
                  <c:v>-1.2168300000000001</c:v>
                </c:pt>
                <c:pt idx="22607">
                  <c:v>-1.2137100000000001</c:v>
                </c:pt>
                <c:pt idx="22608">
                  <c:v>-1.2105900000000001</c:v>
                </c:pt>
                <c:pt idx="22609">
                  <c:v>-1.20747</c:v>
                </c:pt>
                <c:pt idx="22610">
                  <c:v>-1.2043489999999999</c:v>
                </c:pt>
                <c:pt idx="22611">
                  <c:v>-1.201227</c:v>
                </c:pt>
                <c:pt idx="22612">
                  <c:v>-1.198105</c:v>
                </c:pt>
                <c:pt idx="22613">
                  <c:v>-1.1949829999999999</c:v>
                </c:pt>
                <c:pt idx="22614">
                  <c:v>-1.1918599999999999</c:v>
                </c:pt>
                <c:pt idx="22615">
                  <c:v>-1.1887380000000001</c:v>
                </c:pt>
                <c:pt idx="22616">
                  <c:v>-1.1856150000000001</c:v>
                </c:pt>
                <c:pt idx="22617">
                  <c:v>-1.1824920000000001</c:v>
                </c:pt>
                <c:pt idx="22618">
                  <c:v>-1.1793689999999999</c:v>
                </c:pt>
                <c:pt idx="22619">
                  <c:v>-1.1762459999999999</c:v>
                </c:pt>
                <c:pt idx="22620">
                  <c:v>-1.1731229999999999</c:v>
                </c:pt>
                <c:pt idx="22621">
                  <c:v>-1.1699980000000001</c:v>
                </c:pt>
                <c:pt idx="22622">
                  <c:v>-1.166874</c:v>
                </c:pt>
                <c:pt idx="22623">
                  <c:v>-1.163751</c:v>
                </c:pt>
                <c:pt idx="22624">
                  <c:v>-1.160628</c:v>
                </c:pt>
                <c:pt idx="22625">
                  <c:v>-1.157505</c:v>
                </c:pt>
                <c:pt idx="22626">
                  <c:v>-1.1543810000000001</c:v>
                </c:pt>
                <c:pt idx="22627">
                  <c:v>-1.1512560000000001</c:v>
                </c:pt>
                <c:pt idx="22628">
                  <c:v>-1.1481319999999999</c:v>
                </c:pt>
                <c:pt idx="22629">
                  <c:v>-1.1450070000000001</c:v>
                </c:pt>
                <c:pt idx="22630">
                  <c:v>-1.1418839999999999</c:v>
                </c:pt>
                <c:pt idx="22631">
                  <c:v>-1.1387640000000001</c:v>
                </c:pt>
                <c:pt idx="22632">
                  <c:v>-1.135642</c:v>
                </c:pt>
                <c:pt idx="22633">
                  <c:v>-1.1325190000000001</c:v>
                </c:pt>
                <c:pt idx="22634">
                  <c:v>-1.1293960000000001</c:v>
                </c:pt>
                <c:pt idx="22635">
                  <c:v>-1.126271</c:v>
                </c:pt>
                <c:pt idx="22636">
                  <c:v>-1.1231469999999999</c:v>
                </c:pt>
                <c:pt idx="22637">
                  <c:v>-1.120025</c:v>
                </c:pt>
                <c:pt idx="22638">
                  <c:v>-1.1168990000000001</c:v>
                </c:pt>
                <c:pt idx="22639">
                  <c:v>-1.1137729999999999</c:v>
                </c:pt>
                <c:pt idx="22640">
                  <c:v>-1.110646</c:v>
                </c:pt>
                <c:pt idx="22641">
                  <c:v>-1.1075200000000001</c:v>
                </c:pt>
                <c:pt idx="22642">
                  <c:v>-1.104393</c:v>
                </c:pt>
                <c:pt idx="22643">
                  <c:v>-1.101267</c:v>
                </c:pt>
                <c:pt idx="22644">
                  <c:v>-1.098141</c:v>
                </c:pt>
                <c:pt idx="22645">
                  <c:v>-1.0950139999999999</c:v>
                </c:pt>
                <c:pt idx="22646">
                  <c:v>-1.0918870000000001</c:v>
                </c:pt>
                <c:pt idx="22647">
                  <c:v>-1.0887610000000001</c:v>
                </c:pt>
                <c:pt idx="22648">
                  <c:v>-1.0856349999999999</c:v>
                </c:pt>
                <c:pt idx="22649">
                  <c:v>-1.0825089999999999</c:v>
                </c:pt>
                <c:pt idx="22650">
                  <c:v>-1.079383</c:v>
                </c:pt>
                <c:pt idx="22651">
                  <c:v>-1.076255</c:v>
                </c:pt>
                <c:pt idx="22652">
                  <c:v>-1.0731280000000001</c:v>
                </c:pt>
                <c:pt idx="22653">
                  <c:v>-1.0700019999999999</c:v>
                </c:pt>
                <c:pt idx="22654">
                  <c:v>-1.0668759999999999</c:v>
                </c:pt>
                <c:pt idx="22655">
                  <c:v>-1.0637479999999999</c:v>
                </c:pt>
                <c:pt idx="22656">
                  <c:v>-1.0606230000000001</c:v>
                </c:pt>
                <c:pt idx="22657">
                  <c:v>-1.0575030000000001</c:v>
                </c:pt>
                <c:pt idx="22658">
                  <c:v>-1.054381</c:v>
                </c:pt>
                <c:pt idx="22659">
                  <c:v>-1.0512550000000001</c:v>
                </c:pt>
                <c:pt idx="22660">
                  <c:v>-1.0481279999999999</c:v>
                </c:pt>
                <c:pt idx="22661">
                  <c:v>-1.0450010000000001</c:v>
                </c:pt>
                <c:pt idx="22662">
                  <c:v>-1.0418750000000001</c:v>
                </c:pt>
                <c:pt idx="22663">
                  <c:v>-1.038751</c:v>
                </c:pt>
                <c:pt idx="22664">
                  <c:v>-1.0356270000000001</c:v>
                </c:pt>
                <c:pt idx="22665">
                  <c:v>-1.0325070000000001</c:v>
                </c:pt>
                <c:pt idx="22666">
                  <c:v>-1.0293810000000001</c:v>
                </c:pt>
                <c:pt idx="22667">
                  <c:v>-1.0262549999999999</c:v>
                </c:pt>
                <c:pt idx="22668">
                  <c:v>-1.023128</c:v>
                </c:pt>
                <c:pt idx="22669">
                  <c:v>-1.0200009999999999</c:v>
                </c:pt>
                <c:pt idx="22670">
                  <c:v>-1.016875</c:v>
                </c:pt>
                <c:pt idx="22671">
                  <c:v>-1.0137480000000001</c:v>
                </c:pt>
                <c:pt idx="22672">
                  <c:v>-1.010624</c:v>
                </c:pt>
                <c:pt idx="22673">
                  <c:v>-1.0074970000000001</c:v>
                </c:pt>
                <c:pt idx="22674">
                  <c:v>-1.0043690000000001</c:v>
                </c:pt>
                <c:pt idx="22675">
                  <c:v>-1.001241</c:v>
                </c:pt>
                <c:pt idx="22676">
                  <c:v>-0.9981122</c:v>
                </c:pt>
                <c:pt idx="22677">
                  <c:v>-0.99498399999999998</c:v>
                </c:pt>
                <c:pt idx="22678">
                  <c:v>-0.99185540000000005</c:v>
                </c:pt>
                <c:pt idx="22679">
                  <c:v>-0.98872720000000003</c:v>
                </c:pt>
                <c:pt idx="22680">
                  <c:v>-0.98559890000000006</c:v>
                </c:pt>
                <c:pt idx="22681">
                  <c:v>-0.98247280000000003</c:v>
                </c:pt>
                <c:pt idx="22682">
                  <c:v>-0.97934770000000004</c:v>
                </c:pt>
                <c:pt idx="22683">
                  <c:v>-0.97622010000000004</c:v>
                </c:pt>
                <c:pt idx="22684">
                  <c:v>-0.97309120000000005</c:v>
                </c:pt>
                <c:pt idx="22685">
                  <c:v>-0.96996539999999998</c:v>
                </c:pt>
                <c:pt idx="22686">
                  <c:v>-0.96684510000000001</c:v>
                </c:pt>
                <c:pt idx="22687">
                  <c:v>-0.96372219999999997</c:v>
                </c:pt>
                <c:pt idx="22688">
                  <c:v>-0.96059470000000002</c:v>
                </c:pt>
                <c:pt idx="22689">
                  <c:v>-0.95746609999999999</c:v>
                </c:pt>
                <c:pt idx="22690">
                  <c:v>-0.95433590000000001</c:v>
                </c:pt>
                <c:pt idx="22691">
                  <c:v>-0.95120530000000003</c:v>
                </c:pt>
                <c:pt idx="22692">
                  <c:v>-0.94807470000000005</c:v>
                </c:pt>
                <c:pt idx="22693">
                  <c:v>-0.94494400000000001</c:v>
                </c:pt>
                <c:pt idx="22694">
                  <c:v>-0.94181340000000002</c:v>
                </c:pt>
                <c:pt idx="22695">
                  <c:v>-0.93868229999999997</c:v>
                </c:pt>
                <c:pt idx="22696">
                  <c:v>-0.93555100000000002</c:v>
                </c:pt>
                <c:pt idx="22697">
                  <c:v>-0.9324192</c:v>
                </c:pt>
                <c:pt idx="22698">
                  <c:v>-0.92928789999999994</c:v>
                </c:pt>
                <c:pt idx="22699">
                  <c:v>-0.92615599999999998</c:v>
                </c:pt>
                <c:pt idx="22700">
                  <c:v>-0.92302410000000001</c:v>
                </c:pt>
                <c:pt idx="22701">
                  <c:v>-0.91989169999999998</c:v>
                </c:pt>
                <c:pt idx="22702">
                  <c:v>-0.91675870000000004</c:v>
                </c:pt>
                <c:pt idx="22703">
                  <c:v>-0.91362600000000005</c:v>
                </c:pt>
                <c:pt idx="22704">
                  <c:v>-0.91049389999999997</c:v>
                </c:pt>
                <c:pt idx="22705">
                  <c:v>-0.90736139999999998</c:v>
                </c:pt>
                <c:pt idx="22706">
                  <c:v>-0.90422919999999996</c:v>
                </c:pt>
                <c:pt idx="22707">
                  <c:v>-0.90109720000000004</c:v>
                </c:pt>
                <c:pt idx="22708">
                  <c:v>-0.89796540000000002</c:v>
                </c:pt>
                <c:pt idx="22709">
                  <c:v>-0.89483330000000005</c:v>
                </c:pt>
                <c:pt idx="22710">
                  <c:v>-0.89170099999999997</c:v>
                </c:pt>
                <c:pt idx="22711">
                  <c:v>-0.88856930000000001</c:v>
                </c:pt>
                <c:pt idx="22712">
                  <c:v>-0.88543700000000003</c:v>
                </c:pt>
                <c:pt idx="22713">
                  <c:v>-0.88230459999999999</c:v>
                </c:pt>
                <c:pt idx="22714">
                  <c:v>-0.8791736</c:v>
                </c:pt>
                <c:pt idx="22715">
                  <c:v>-0.87604269999999995</c:v>
                </c:pt>
                <c:pt idx="22716">
                  <c:v>-0.87291129999999995</c:v>
                </c:pt>
                <c:pt idx="22717">
                  <c:v>-0.86977959999999999</c:v>
                </c:pt>
                <c:pt idx="22718">
                  <c:v>-0.86664960000000002</c:v>
                </c:pt>
                <c:pt idx="22719">
                  <c:v>-0.8635195</c:v>
                </c:pt>
                <c:pt idx="22720">
                  <c:v>-0.86038800000000004</c:v>
                </c:pt>
                <c:pt idx="22721">
                  <c:v>-0.85725560000000001</c:v>
                </c:pt>
                <c:pt idx="22722">
                  <c:v>-0.85412330000000003</c:v>
                </c:pt>
                <c:pt idx="22723">
                  <c:v>-0.85099080000000005</c:v>
                </c:pt>
                <c:pt idx="22724">
                  <c:v>-0.84785809999999995</c:v>
                </c:pt>
                <c:pt idx="22725">
                  <c:v>-0.84472590000000003</c:v>
                </c:pt>
                <c:pt idx="22726">
                  <c:v>-0.8415958</c:v>
                </c:pt>
                <c:pt idx="22727">
                  <c:v>-0.83846189999999998</c:v>
                </c:pt>
                <c:pt idx="22728">
                  <c:v>-0.83532790000000001</c:v>
                </c:pt>
                <c:pt idx="22729">
                  <c:v>-0.83219390000000004</c:v>
                </c:pt>
                <c:pt idx="22730">
                  <c:v>-0.82905980000000001</c:v>
                </c:pt>
                <c:pt idx="22731">
                  <c:v>-0.82592650000000001</c:v>
                </c:pt>
                <c:pt idx="22732">
                  <c:v>-0.82279329999999995</c:v>
                </c:pt>
                <c:pt idx="22733">
                  <c:v>-0.81966090000000003</c:v>
                </c:pt>
                <c:pt idx="22734">
                  <c:v>-0.81652899999999995</c:v>
                </c:pt>
                <c:pt idx="22735">
                  <c:v>-0.81339810000000001</c:v>
                </c:pt>
                <c:pt idx="22736">
                  <c:v>-0.81026699999999996</c:v>
                </c:pt>
                <c:pt idx="22737">
                  <c:v>-0.80713690000000005</c:v>
                </c:pt>
                <c:pt idx="22738">
                  <c:v>-0.80400760000000004</c:v>
                </c:pt>
                <c:pt idx="22739">
                  <c:v>-0.80087799999999998</c:v>
                </c:pt>
                <c:pt idx="22740">
                  <c:v>-0.79774809999999996</c:v>
                </c:pt>
                <c:pt idx="22741">
                  <c:v>-0.79461899999999996</c:v>
                </c:pt>
                <c:pt idx="22742">
                  <c:v>-0.79148969999999996</c:v>
                </c:pt>
                <c:pt idx="22743">
                  <c:v>-0.78835929999999999</c:v>
                </c:pt>
                <c:pt idx="22744">
                  <c:v>-0.78522939999999997</c:v>
                </c:pt>
                <c:pt idx="22745">
                  <c:v>-0.78209910000000005</c:v>
                </c:pt>
                <c:pt idx="22746">
                  <c:v>-0.77896889999999996</c:v>
                </c:pt>
                <c:pt idx="22747">
                  <c:v>-0.77583950000000002</c:v>
                </c:pt>
                <c:pt idx="22748">
                  <c:v>-0.77271040000000002</c:v>
                </c:pt>
                <c:pt idx="22749">
                  <c:v>-0.76957770000000003</c:v>
                </c:pt>
                <c:pt idx="22750">
                  <c:v>-0.76644950000000001</c:v>
                </c:pt>
                <c:pt idx="22751">
                  <c:v>-0.76332180000000005</c:v>
                </c:pt>
                <c:pt idx="22752">
                  <c:v>-0.76019570000000003</c:v>
                </c:pt>
                <c:pt idx="22753">
                  <c:v>-0.75706910000000005</c:v>
                </c:pt>
                <c:pt idx="22754">
                  <c:v>-0.75394300000000003</c:v>
                </c:pt>
                <c:pt idx="22755">
                  <c:v>-0.75081719999999996</c:v>
                </c:pt>
                <c:pt idx="22756">
                  <c:v>-0.7476912</c:v>
                </c:pt>
                <c:pt idx="22757">
                  <c:v>-0.74456599999999995</c:v>
                </c:pt>
                <c:pt idx="22758">
                  <c:v>-0.74144149999999998</c:v>
                </c:pt>
                <c:pt idx="22759">
                  <c:v>-0.73831590000000002</c:v>
                </c:pt>
                <c:pt idx="22760">
                  <c:v>-0.73519069999999997</c:v>
                </c:pt>
                <c:pt idx="22761">
                  <c:v>-0.73206470000000001</c:v>
                </c:pt>
                <c:pt idx="22762">
                  <c:v>-0.72893949999999996</c:v>
                </c:pt>
                <c:pt idx="22763">
                  <c:v>-0.72581419999999996</c:v>
                </c:pt>
                <c:pt idx="22764">
                  <c:v>-0.72268869999999996</c:v>
                </c:pt>
                <c:pt idx="22765">
                  <c:v>-0.71956399999999998</c:v>
                </c:pt>
                <c:pt idx="22766">
                  <c:v>-0.71643920000000005</c:v>
                </c:pt>
                <c:pt idx="22767">
                  <c:v>-0.71331480000000003</c:v>
                </c:pt>
                <c:pt idx="22768">
                  <c:v>-0.71019080000000001</c:v>
                </c:pt>
                <c:pt idx="22769">
                  <c:v>-0.70706800000000003</c:v>
                </c:pt>
                <c:pt idx="22770">
                  <c:v>-0.70394690000000004</c:v>
                </c:pt>
                <c:pt idx="22771">
                  <c:v>-0.700824</c:v>
                </c:pt>
                <c:pt idx="22772">
                  <c:v>-0.69770200000000004</c:v>
                </c:pt>
                <c:pt idx="22773">
                  <c:v>-0.69458059999999999</c:v>
                </c:pt>
                <c:pt idx="22774">
                  <c:v>-0.69145979999999996</c:v>
                </c:pt>
                <c:pt idx="22775">
                  <c:v>-0.68833900000000003</c:v>
                </c:pt>
                <c:pt idx="22776">
                  <c:v>-0.68521710000000002</c:v>
                </c:pt>
                <c:pt idx="22777">
                  <c:v>-0.68209529999999996</c:v>
                </c:pt>
                <c:pt idx="22778">
                  <c:v>-0.67897229999999997</c:v>
                </c:pt>
                <c:pt idx="22779">
                  <c:v>-0.6758497</c:v>
                </c:pt>
                <c:pt idx="22780">
                  <c:v>-0.67272719999999997</c:v>
                </c:pt>
                <c:pt idx="22781">
                  <c:v>-0.66960489999999995</c:v>
                </c:pt>
                <c:pt idx="22782">
                  <c:v>-0.66648240000000003</c:v>
                </c:pt>
                <c:pt idx="22783">
                  <c:v>-0.66336030000000001</c:v>
                </c:pt>
                <c:pt idx="22784">
                  <c:v>-0.66023860000000001</c:v>
                </c:pt>
                <c:pt idx="22785">
                  <c:v>-0.6571169</c:v>
                </c:pt>
                <c:pt idx="22786">
                  <c:v>-0.65399459999999998</c:v>
                </c:pt>
                <c:pt idx="22787">
                  <c:v>-0.65087229999999996</c:v>
                </c:pt>
                <c:pt idx="22788">
                  <c:v>-0.64774989999999999</c:v>
                </c:pt>
                <c:pt idx="22789">
                  <c:v>-0.64462770000000003</c:v>
                </c:pt>
                <c:pt idx="22790">
                  <c:v>-0.64150600000000002</c:v>
                </c:pt>
                <c:pt idx="22791">
                  <c:v>-0.63837849999999996</c:v>
                </c:pt>
                <c:pt idx="22792">
                  <c:v>-0.63524899999999995</c:v>
                </c:pt>
                <c:pt idx="22793">
                  <c:v>-0.63212190000000001</c:v>
                </c:pt>
                <c:pt idx="22794">
                  <c:v>-0.62899660000000002</c:v>
                </c:pt>
                <c:pt idx="22795">
                  <c:v>-0.62587400000000004</c:v>
                </c:pt>
                <c:pt idx="22796">
                  <c:v>-0.62275320000000001</c:v>
                </c:pt>
                <c:pt idx="22797">
                  <c:v>-0.61963650000000003</c:v>
                </c:pt>
                <c:pt idx="22798">
                  <c:v>-0.61651739999999999</c:v>
                </c:pt>
                <c:pt idx="22799">
                  <c:v>-0.61339920000000003</c:v>
                </c:pt>
                <c:pt idx="22800">
                  <c:v>-0.61027880000000001</c:v>
                </c:pt>
                <c:pt idx="22801">
                  <c:v>-0.60715799999999998</c:v>
                </c:pt>
                <c:pt idx="22802">
                  <c:v>-0.60403770000000001</c:v>
                </c:pt>
                <c:pt idx="22803">
                  <c:v>-0.60091819999999996</c:v>
                </c:pt>
                <c:pt idx="22804">
                  <c:v>-0.59779709999999997</c:v>
                </c:pt>
                <c:pt idx="22805">
                  <c:v>-0.59467599999999998</c:v>
                </c:pt>
                <c:pt idx="22806">
                  <c:v>-0.59155400000000002</c:v>
                </c:pt>
                <c:pt idx="22807">
                  <c:v>-0.58843210000000001</c:v>
                </c:pt>
                <c:pt idx="22808">
                  <c:v>-0.58531069999999996</c:v>
                </c:pt>
                <c:pt idx="22809">
                  <c:v>-0.58218939999999997</c:v>
                </c:pt>
                <c:pt idx="22810">
                  <c:v>-0.57906809999999997</c:v>
                </c:pt>
                <c:pt idx="22811">
                  <c:v>-0.57594670000000003</c:v>
                </c:pt>
                <c:pt idx="22812">
                  <c:v>-0.57282569999999999</c:v>
                </c:pt>
                <c:pt idx="22813">
                  <c:v>-0.56970509999999996</c:v>
                </c:pt>
                <c:pt idx="22814">
                  <c:v>-0.56657800000000003</c:v>
                </c:pt>
                <c:pt idx="22815">
                  <c:v>-0.56345029999999996</c:v>
                </c:pt>
                <c:pt idx="22816">
                  <c:v>-0.56032590000000004</c:v>
                </c:pt>
                <c:pt idx="22817">
                  <c:v>-0.55720210000000003</c:v>
                </c:pt>
                <c:pt idx="22818">
                  <c:v>-0.55407899999999999</c:v>
                </c:pt>
                <c:pt idx="22819">
                  <c:v>-0.55095720000000004</c:v>
                </c:pt>
                <c:pt idx="22820">
                  <c:v>-0.54783570000000004</c:v>
                </c:pt>
                <c:pt idx="22821">
                  <c:v>-0.54471570000000002</c:v>
                </c:pt>
                <c:pt idx="22822">
                  <c:v>-0.5415951</c:v>
                </c:pt>
                <c:pt idx="22823">
                  <c:v>-0.53847440000000002</c:v>
                </c:pt>
                <c:pt idx="22824">
                  <c:v>-0.53535469999999996</c:v>
                </c:pt>
                <c:pt idx="22825">
                  <c:v>-0.53223509999999996</c:v>
                </c:pt>
                <c:pt idx="22826">
                  <c:v>-0.52911620000000004</c:v>
                </c:pt>
                <c:pt idx="22827">
                  <c:v>-0.52599700000000005</c:v>
                </c:pt>
                <c:pt idx="22828">
                  <c:v>-0.52287830000000002</c:v>
                </c:pt>
                <c:pt idx="22829">
                  <c:v>-0.51976</c:v>
                </c:pt>
                <c:pt idx="22830">
                  <c:v>-0.51664149999999998</c:v>
                </c:pt>
                <c:pt idx="22831">
                  <c:v>-0.51352319999999996</c:v>
                </c:pt>
                <c:pt idx="22832">
                  <c:v>-0.51040379999999996</c:v>
                </c:pt>
                <c:pt idx="22833">
                  <c:v>-0.50728410000000002</c:v>
                </c:pt>
                <c:pt idx="22834">
                  <c:v>-0.50416459999999996</c:v>
                </c:pt>
                <c:pt idx="22835">
                  <c:v>-0.50104490000000002</c:v>
                </c:pt>
                <c:pt idx="22836">
                  <c:v>-0.49792540000000002</c:v>
                </c:pt>
                <c:pt idx="22837">
                  <c:v>-0.49480580000000002</c:v>
                </c:pt>
                <c:pt idx="22838">
                  <c:v>-0.49168640000000002</c:v>
                </c:pt>
                <c:pt idx="22839">
                  <c:v>-0.48856690000000003</c:v>
                </c:pt>
                <c:pt idx="22840">
                  <c:v>-0.48544809999999999</c:v>
                </c:pt>
                <c:pt idx="22841">
                  <c:v>-0.48232989999999998</c:v>
                </c:pt>
                <c:pt idx="22842">
                  <c:v>-0.4792131</c:v>
                </c:pt>
                <c:pt idx="22843">
                  <c:v>-0.47609629999999997</c:v>
                </c:pt>
                <c:pt idx="22844">
                  <c:v>-0.47297850000000002</c:v>
                </c:pt>
                <c:pt idx="22845">
                  <c:v>-0.4698599</c:v>
                </c:pt>
                <c:pt idx="22846">
                  <c:v>-0.46674120000000002</c:v>
                </c:pt>
                <c:pt idx="22847">
                  <c:v>-0.4636227</c:v>
                </c:pt>
                <c:pt idx="22848">
                  <c:v>-0.460505</c:v>
                </c:pt>
                <c:pt idx="22849">
                  <c:v>-0.45738699999999999</c:v>
                </c:pt>
                <c:pt idx="22850">
                  <c:v>-0.45426879999999997</c:v>
                </c:pt>
                <c:pt idx="22851">
                  <c:v>-0.45115070000000002</c:v>
                </c:pt>
                <c:pt idx="22852">
                  <c:v>-0.44803300000000001</c:v>
                </c:pt>
                <c:pt idx="22853">
                  <c:v>-0.44491520000000001</c:v>
                </c:pt>
                <c:pt idx="22854">
                  <c:v>-0.44179750000000001</c:v>
                </c:pt>
                <c:pt idx="22855">
                  <c:v>-0.43868040000000003</c:v>
                </c:pt>
                <c:pt idx="22856">
                  <c:v>-0.43556289999999998</c:v>
                </c:pt>
                <c:pt idx="22857">
                  <c:v>-0.43244519999999997</c:v>
                </c:pt>
                <c:pt idx="22858">
                  <c:v>-0.4293284</c:v>
                </c:pt>
                <c:pt idx="22859">
                  <c:v>-0.42621209999999998</c:v>
                </c:pt>
                <c:pt idx="22860">
                  <c:v>-0.42309540000000001</c:v>
                </c:pt>
                <c:pt idx="22861">
                  <c:v>-0.41997810000000002</c:v>
                </c:pt>
                <c:pt idx="22862">
                  <c:v>-0.41686089999999998</c:v>
                </c:pt>
                <c:pt idx="22863">
                  <c:v>-0.41374329999999998</c:v>
                </c:pt>
                <c:pt idx="22864">
                  <c:v>-0.41062599999999999</c:v>
                </c:pt>
                <c:pt idx="22865">
                  <c:v>-0.40750969999999997</c:v>
                </c:pt>
                <c:pt idx="22866">
                  <c:v>-0.40439370000000002</c:v>
                </c:pt>
                <c:pt idx="22867">
                  <c:v>-0.40127740000000001</c:v>
                </c:pt>
                <c:pt idx="22868">
                  <c:v>-0.39815859999999997</c:v>
                </c:pt>
                <c:pt idx="22869">
                  <c:v>-0.39504270000000002</c:v>
                </c:pt>
                <c:pt idx="22870">
                  <c:v>-0.3919261</c:v>
                </c:pt>
                <c:pt idx="22871">
                  <c:v>-0.38881110000000002</c:v>
                </c:pt>
                <c:pt idx="22872">
                  <c:v>-0.38569740000000002</c:v>
                </c:pt>
                <c:pt idx="22873">
                  <c:v>-0.3825828</c:v>
                </c:pt>
                <c:pt idx="22874">
                  <c:v>-0.37946849999999999</c:v>
                </c:pt>
                <c:pt idx="22875">
                  <c:v>-0.37635299999999999</c:v>
                </c:pt>
                <c:pt idx="22876">
                  <c:v>-0.37323879999999998</c:v>
                </c:pt>
                <c:pt idx="22877">
                  <c:v>-0.37012299999999998</c:v>
                </c:pt>
                <c:pt idx="22878">
                  <c:v>-0.36700660000000002</c:v>
                </c:pt>
                <c:pt idx="22879">
                  <c:v>-0.36389060000000001</c:v>
                </c:pt>
                <c:pt idx="22880">
                  <c:v>-0.3607745</c:v>
                </c:pt>
                <c:pt idx="22881">
                  <c:v>-0.35765849999999999</c:v>
                </c:pt>
                <c:pt idx="22882">
                  <c:v>-0.35454259999999999</c:v>
                </c:pt>
                <c:pt idx="22883">
                  <c:v>-0.35142640000000003</c:v>
                </c:pt>
                <c:pt idx="22884">
                  <c:v>-0.34831060000000003</c:v>
                </c:pt>
                <c:pt idx="22885">
                  <c:v>-0.34519450000000002</c:v>
                </c:pt>
                <c:pt idx="22886">
                  <c:v>-0.34207850000000001</c:v>
                </c:pt>
                <c:pt idx="22887">
                  <c:v>-0.33896229999999999</c:v>
                </c:pt>
                <c:pt idx="22888">
                  <c:v>-0.33584619999999998</c:v>
                </c:pt>
                <c:pt idx="22889">
                  <c:v>-0.33273049999999998</c:v>
                </c:pt>
                <c:pt idx="22890">
                  <c:v>-0.32961509999999999</c:v>
                </c:pt>
                <c:pt idx="22891">
                  <c:v>-0.3264995</c:v>
                </c:pt>
                <c:pt idx="22892">
                  <c:v>-0.3233839</c:v>
                </c:pt>
                <c:pt idx="22893">
                  <c:v>-0.32026789999999999</c:v>
                </c:pt>
                <c:pt idx="22894">
                  <c:v>-0.31715260000000001</c:v>
                </c:pt>
                <c:pt idx="22895">
                  <c:v>-0.31403740000000002</c:v>
                </c:pt>
                <c:pt idx="22896">
                  <c:v>-0.31092310000000001</c:v>
                </c:pt>
                <c:pt idx="22897">
                  <c:v>-0.30780940000000001</c:v>
                </c:pt>
                <c:pt idx="22898">
                  <c:v>-0.30469750000000001</c:v>
                </c:pt>
                <c:pt idx="22899">
                  <c:v>-0.3015835</c:v>
                </c:pt>
                <c:pt idx="22900">
                  <c:v>-0.29846850000000003</c:v>
                </c:pt>
                <c:pt idx="22901">
                  <c:v>-0.29535349999999999</c:v>
                </c:pt>
                <c:pt idx="22902">
                  <c:v>-0.2922382</c:v>
                </c:pt>
                <c:pt idx="22903">
                  <c:v>-0.28912310000000002</c:v>
                </c:pt>
                <c:pt idx="22904">
                  <c:v>-0.28600779999999998</c:v>
                </c:pt>
                <c:pt idx="22905">
                  <c:v>-0.28289350000000002</c:v>
                </c:pt>
                <c:pt idx="22906">
                  <c:v>-0.27978029999999998</c:v>
                </c:pt>
                <c:pt idx="22907">
                  <c:v>-0.276667</c:v>
                </c:pt>
                <c:pt idx="22908">
                  <c:v>-0.27355269999999998</c:v>
                </c:pt>
                <c:pt idx="22909">
                  <c:v>-0.2704396</c:v>
                </c:pt>
                <c:pt idx="22910">
                  <c:v>-0.2673256</c:v>
                </c:pt>
                <c:pt idx="22911">
                  <c:v>-0.26421480000000003</c:v>
                </c:pt>
                <c:pt idx="22912">
                  <c:v>-0.26110539999999999</c:v>
                </c:pt>
                <c:pt idx="22913">
                  <c:v>-0.25799800000000001</c:v>
                </c:pt>
                <c:pt idx="22914">
                  <c:v>-0.25489010000000001</c:v>
                </c:pt>
                <c:pt idx="22915">
                  <c:v>-0.25177949999999999</c:v>
                </c:pt>
                <c:pt idx="22916">
                  <c:v>-0.24866650000000001</c:v>
                </c:pt>
                <c:pt idx="22917">
                  <c:v>-0.24555579999999999</c:v>
                </c:pt>
                <c:pt idx="22918">
                  <c:v>-0.2424432</c:v>
                </c:pt>
                <c:pt idx="22919">
                  <c:v>-0.23933170000000001</c:v>
                </c:pt>
                <c:pt idx="22920">
                  <c:v>-0.2362206</c:v>
                </c:pt>
                <c:pt idx="22921">
                  <c:v>-0.2331086</c:v>
                </c:pt>
                <c:pt idx="22922">
                  <c:v>-0.22999610000000001</c:v>
                </c:pt>
                <c:pt idx="22923">
                  <c:v>-0.22688510000000001</c:v>
                </c:pt>
                <c:pt idx="22924">
                  <c:v>-0.2237721</c:v>
                </c:pt>
                <c:pt idx="22925">
                  <c:v>-0.2206601</c:v>
                </c:pt>
                <c:pt idx="22926">
                  <c:v>-0.21754699999999999</c:v>
                </c:pt>
                <c:pt idx="22927">
                  <c:v>-0.2144354</c:v>
                </c:pt>
                <c:pt idx="22928">
                  <c:v>-0.21132239999999999</c:v>
                </c:pt>
                <c:pt idx="22929">
                  <c:v>-0.2082089</c:v>
                </c:pt>
                <c:pt idx="22930">
                  <c:v>-0.20509620000000001</c:v>
                </c:pt>
                <c:pt idx="22931">
                  <c:v>-0.20198260000000001</c:v>
                </c:pt>
                <c:pt idx="22932">
                  <c:v>-0.19886909999999999</c:v>
                </c:pt>
                <c:pt idx="22933">
                  <c:v>-0.19575590000000001</c:v>
                </c:pt>
                <c:pt idx="22934">
                  <c:v>-0.19264300000000001</c:v>
                </c:pt>
                <c:pt idx="22935">
                  <c:v>-0.1895297</c:v>
                </c:pt>
                <c:pt idx="22936">
                  <c:v>-0.18641679999999999</c:v>
                </c:pt>
                <c:pt idx="22937">
                  <c:v>-0.18330450000000001</c:v>
                </c:pt>
                <c:pt idx="22938">
                  <c:v>-0.18019250000000001</c:v>
                </c:pt>
                <c:pt idx="22939">
                  <c:v>-0.17707980000000001</c:v>
                </c:pt>
                <c:pt idx="22940">
                  <c:v>-0.17397109999999999</c:v>
                </c:pt>
                <c:pt idx="22941">
                  <c:v>-0.17086170000000001</c:v>
                </c:pt>
                <c:pt idx="22942">
                  <c:v>-0.16775090000000001</c:v>
                </c:pt>
                <c:pt idx="22943">
                  <c:v>-0.16464010000000001</c:v>
                </c:pt>
                <c:pt idx="22944">
                  <c:v>-0.1615299</c:v>
                </c:pt>
                <c:pt idx="22945">
                  <c:v>-0.1584187</c:v>
                </c:pt>
                <c:pt idx="22946">
                  <c:v>-0.15530720000000001</c:v>
                </c:pt>
                <c:pt idx="22947">
                  <c:v>-0.1521969</c:v>
                </c:pt>
                <c:pt idx="22948">
                  <c:v>-0.1490862</c:v>
                </c:pt>
                <c:pt idx="22949">
                  <c:v>-0.14597470000000001</c:v>
                </c:pt>
                <c:pt idx="22950">
                  <c:v>-0.14286260000000001</c:v>
                </c:pt>
                <c:pt idx="22951">
                  <c:v>-0.1397524</c:v>
                </c:pt>
                <c:pt idx="22952">
                  <c:v>-0.1366404</c:v>
                </c:pt>
                <c:pt idx="22953">
                  <c:v>-0.13352820000000001</c:v>
                </c:pt>
                <c:pt idx="22954">
                  <c:v>-0.1304158</c:v>
                </c:pt>
                <c:pt idx="22955">
                  <c:v>-0.12730330000000001</c:v>
                </c:pt>
                <c:pt idx="22956">
                  <c:v>-0.1241908</c:v>
                </c:pt>
                <c:pt idx="22957">
                  <c:v>-0.1210784</c:v>
                </c:pt>
                <c:pt idx="22958">
                  <c:v>-0.11796570000000001</c:v>
                </c:pt>
                <c:pt idx="22959">
                  <c:v>-0.1148537</c:v>
                </c:pt>
                <c:pt idx="22960">
                  <c:v>-0.1117417</c:v>
                </c:pt>
                <c:pt idx="22961">
                  <c:v>-0.10862910000000001</c:v>
                </c:pt>
                <c:pt idx="22962">
                  <c:v>-0.1055157</c:v>
                </c:pt>
                <c:pt idx="22963">
                  <c:v>-0.1024026</c:v>
                </c:pt>
                <c:pt idx="22964">
                  <c:v>-9.9289340000000004E-2</c:v>
                </c:pt>
                <c:pt idx="22965">
                  <c:v>-9.6175940000000001E-2</c:v>
                </c:pt>
                <c:pt idx="22966">
                  <c:v>-9.3062690000000003E-2</c:v>
                </c:pt>
                <c:pt idx="22967">
                  <c:v>-8.9949379999999995E-2</c:v>
                </c:pt>
                <c:pt idx="22968">
                  <c:v>-8.6836640000000007E-2</c:v>
                </c:pt>
                <c:pt idx="22969">
                  <c:v>-8.3724170000000001E-2</c:v>
                </c:pt>
                <c:pt idx="22970">
                  <c:v>-8.0611760000000005E-2</c:v>
                </c:pt>
                <c:pt idx="22971">
                  <c:v>-7.7499929999999995E-2</c:v>
                </c:pt>
                <c:pt idx="22972">
                  <c:v>-7.4388270000000006E-2</c:v>
                </c:pt>
                <c:pt idx="22973">
                  <c:v>-7.1280099999999999E-2</c:v>
                </c:pt>
                <c:pt idx="22974">
                  <c:v>-6.8171960000000004E-2</c:v>
                </c:pt>
                <c:pt idx="22975">
                  <c:v>-6.5063650000000001E-2</c:v>
                </c:pt>
                <c:pt idx="22976">
                  <c:v>-6.1954509999999997E-2</c:v>
                </c:pt>
                <c:pt idx="22977">
                  <c:v>-5.8843979999999997E-2</c:v>
                </c:pt>
                <c:pt idx="22978">
                  <c:v>-5.5732080000000003E-2</c:v>
                </c:pt>
                <c:pt idx="22979">
                  <c:v>-5.2619390000000002E-2</c:v>
                </c:pt>
                <c:pt idx="22980">
                  <c:v>-4.9506809999999998E-2</c:v>
                </c:pt>
                <c:pt idx="22981">
                  <c:v>-4.6394709999999999E-2</c:v>
                </c:pt>
                <c:pt idx="22982">
                  <c:v>-4.3282559999999998E-2</c:v>
                </c:pt>
                <c:pt idx="22983">
                  <c:v>-4.0170249999999998E-2</c:v>
                </c:pt>
                <c:pt idx="22984">
                  <c:v>-3.7058720000000003E-2</c:v>
                </c:pt>
                <c:pt idx="22985">
                  <c:v>-3.3946700000000003E-2</c:v>
                </c:pt>
                <c:pt idx="22986">
                  <c:v>-3.083468E-2</c:v>
                </c:pt>
                <c:pt idx="22987">
                  <c:v>-2.772254E-2</c:v>
                </c:pt>
                <c:pt idx="22988">
                  <c:v>-2.4610529999999999E-2</c:v>
                </c:pt>
                <c:pt idx="22989">
                  <c:v>-2.1498010000000001E-2</c:v>
                </c:pt>
                <c:pt idx="22990">
                  <c:v>-1.8388060000000001E-2</c:v>
                </c:pt>
                <c:pt idx="22991">
                  <c:v>-1.527676E-2</c:v>
                </c:pt>
                <c:pt idx="22992">
                  <c:v>-1.216399E-2</c:v>
                </c:pt>
                <c:pt idx="22993">
                  <c:v>-9.051946E-3</c:v>
                </c:pt>
                <c:pt idx="22994">
                  <c:v>-5.9404999999999996E-3</c:v>
                </c:pt>
                <c:pt idx="22995">
                  <c:v>-2.8297439999999999E-3</c:v>
                </c:pt>
                <c:pt idx="22996">
                  <c:v>2.8204960000000002E-4</c:v>
                </c:pt>
                <c:pt idx="22997">
                  <c:v>3.3944119999999999E-3</c:v>
                </c:pt>
                <c:pt idx="22998">
                  <c:v>6.5065829999999998E-3</c:v>
                </c:pt>
                <c:pt idx="22999">
                  <c:v>9.6193059999999993E-3</c:v>
                </c:pt>
                <c:pt idx="23000">
                  <c:v>1.2731889999999999E-2</c:v>
                </c:pt>
                <c:pt idx="23001">
                  <c:v>1.5844440000000001E-2</c:v>
                </c:pt>
                <c:pt idx="23002">
                  <c:v>1.895432E-2</c:v>
                </c:pt>
                <c:pt idx="23003">
                  <c:v>2.2064759999999999E-2</c:v>
                </c:pt>
                <c:pt idx="23004">
                  <c:v>2.517718E-2</c:v>
                </c:pt>
                <c:pt idx="23005">
                  <c:v>2.828988E-2</c:v>
                </c:pt>
                <c:pt idx="23006">
                  <c:v>3.1402619999999999E-2</c:v>
                </c:pt>
                <c:pt idx="23007">
                  <c:v>3.4515219999999999E-2</c:v>
                </c:pt>
                <c:pt idx="23008">
                  <c:v>3.7627960000000002E-2</c:v>
                </c:pt>
                <c:pt idx="23009">
                  <c:v>4.07403E-2</c:v>
                </c:pt>
                <c:pt idx="23010">
                  <c:v>4.3853030000000001E-2</c:v>
                </c:pt>
                <c:pt idx="23011">
                  <c:v>4.6964440000000003E-2</c:v>
                </c:pt>
                <c:pt idx="23012">
                  <c:v>5.0075729999999999E-2</c:v>
                </c:pt>
                <c:pt idx="23013">
                  <c:v>5.3187779999999997E-2</c:v>
                </c:pt>
                <c:pt idx="23014">
                  <c:v>5.6300129999999997E-2</c:v>
                </c:pt>
                <c:pt idx="23015">
                  <c:v>5.9412399999999997E-2</c:v>
                </c:pt>
                <c:pt idx="23016">
                  <c:v>6.2525150000000002E-2</c:v>
                </c:pt>
                <c:pt idx="23017">
                  <c:v>6.5638180000000004E-2</c:v>
                </c:pt>
                <c:pt idx="23018">
                  <c:v>6.8750770000000003E-2</c:v>
                </c:pt>
                <c:pt idx="23019">
                  <c:v>7.1864079999999997E-2</c:v>
                </c:pt>
                <c:pt idx="23020">
                  <c:v>7.4977409999999994E-2</c:v>
                </c:pt>
                <c:pt idx="23021">
                  <c:v>7.8089679999999995E-2</c:v>
                </c:pt>
                <c:pt idx="23022">
                  <c:v>8.1201720000000005E-2</c:v>
                </c:pt>
                <c:pt idx="23023">
                  <c:v>8.4308869999999994E-2</c:v>
                </c:pt>
                <c:pt idx="23024">
                  <c:v>8.7417789999999995E-2</c:v>
                </c:pt>
                <c:pt idx="23025">
                  <c:v>9.0528230000000001E-2</c:v>
                </c:pt>
                <c:pt idx="23026">
                  <c:v>9.3640479999999998E-2</c:v>
                </c:pt>
                <c:pt idx="23027">
                  <c:v>9.6753080000000005E-2</c:v>
                </c:pt>
                <c:pt idx="23028">
                  <c:v>9.9865229999999999E-2</c:v>
                </c:pt>
                <c:pt idx="23029">
                  <c:v>0.1029759</c:v>
                </c:pt>
                <c:pt idx="23030">
                  <c:v>0.1060876</c:v>
                </c:pt>
                <c:pt idx="23031">
                  <c:v>0.1091997</c:v>
                </c:pt>
                <c:pt idx="23032">
                  <c:v>0.11231140000000001</c:v>
                </c:pt>
                <c:pt idx="23033">
                  <c:v>0.11542289999999999</c:v>
                </c:pt>
                <c:pt idx="23034">
                  <c:v>0.1185349</c:v>
                </c:pt>
                <c:pt idx="23035">
                  <c:v>0.1216474</c:v>
                </c:pt>
                <c:pt idx="23036">
                  <c:v>0.1247598</c:v>
                </c:pt>
                <c:pt idx="23037">
                  <c:v>0.1278726</c:v>
                </c:pt>
                <c:pt idx="23038">
                  <c:v>0.1309854</c:v>
                </c:pt>
                <c:pt idx="23039">
                  <c:v>0.1340982</c:v>
                </c:pt>
                <c:pt idx="23040">
                  <c:v>0.1372101</c:v>
                </c:pt>
                <c:pt idx="23041">
                  <c:v>0.14032149999999999</c:v>
                </c:pt>
                <c:pt idx="23042">
                  <c:v>0.1434329</c:v>
                </c:pt>
                <c:pt idx="23043">
                  <c:v>0.14654539999999999</c:v>
                </c:pt>
                <c:pt idx="23044">
                  <c:v>0.14965819999999999</c:v>
                </c:pt>
                <c:pt idx="23045">
                  <c:v>0.1527705</c:v>
                </c:pt>
                <c:pt idx="23046">
                  <c:v>0.1558831</c:v>
                </c:pt>
                <c:pt idx="23047">
                  <c:v>0.15899559999999999</c:v>
                </c:pt>
                <c:pt idx="23048">
                  <c:v>0.162108</c:v>
                </c:pt>
                <c:pt idx="23049">
                  <c:v>0.1652199</c:v>
                </c:pt>
                <c:pt idx="23050">
                  <c:v>0.1683325</c:v>
                </c:pt>
                <c:pt idx="23051">
                  <c:v>0.17144509999999999</c:v>
                </c:pt>
                <c:pt idx="23052">
                  <c:v>0.17455680000000001</c:v>
                </c:pt>
                <c:pt idx="23053">
                  <c:v>0.17766889999999999</c:v>
                </c:pt>
                <c:pt idx="23054">
                  <c:v>0.18078150000000001</c:v>
                </c:pt>
                <c:pt idx="23055">
                  <c:v>0.18389459999999999</c:v>
                </c:pt>
                <c:pt idx="23056">
                  <c:v>0.18700720000000001</c:v>
                </c:pt>
                <c:pt idx="23057">
                  <c:v>0.19012029999999999</c:v>
                </c:pt>
                <c:pt idx="23058">
                  <c:v>0.1932334</c:v>
                </c:pt>
                <c:pt idx="23059">
                  <c:v>0.19634689999999999</c:v>
                </c:pt>
                <c:pt idx="23060">
                  <c:v>0.1994599</c:v>
                </c:pt>
                <c:pt idx="23061">
                  <c:v>0.20257330000000001</c:v>
                </c:pt>
                <c:pt idx="23062">
                  <c:v>0.20568600000000001</c:v>
                </c:pt>
                <c:pt idx="23063">
                  <c:v>0.20879909999999999</c:v>
                </c:pt>
                <c:pt idx="23064">
                  <c:v>0.2119125</c:v>
                </c:pt>
                <c:pt idx="23065">
                  <c:v>0.2150252</c:v>
                </c:pt>
                <c:pt idx="23066">
                  <c:v>0.21813850000000001</c:v>
                </c:pt>
                <c:pt idx="23067">
                  <c:v>0.221252</c:v>
                </c:pt>
                <c:pt idx="23068">
                  <c:v>0.2243657</c:v>
                </c:pt>
                <c:pt idx="23069">
                  <c:v>0.2274796</c:v>
                </c:pt>
                <c:pt idx="23070">
                  <c:v>0.23059379999999999</c:v>
                </c:pt>
                <c:pt idx="23071">
                  <c:v>0.23370740000000001</c:v>
                </c:pt>
                <c:pt idx="23072">
                  <c:v>0.236821</c:v>
                </c:pt>
                <c:pt idx="23073">
                  <c:v>0.2399348</c:v>
                </c:pt>
                <c:pt idx="23074">
                  <c:v>0.2430486</c:v>
                </c:pt>
                <c:pt idx="23075">
                  <c:v>0.24616260000000001</c:v>
                </c:pt>
                <c:pt idx="23076">
                  <c:v>0.24927669999999999</c:v>
                </c:pt>
                <c:pt idx="23077">
                  <c:v>0.25239070000000002</c:v>
                </c:pt>
                <c:pt idx="23078">
                  <c:v>0.25550430000000002</c:v>
                </c:pt>
                <c:pt idx="23079">
                  <c:v>0.25861820000000002</c:v>
                </c:pt>
                <c:pt idx="23080">
                  <c:v>0.26173190000000002</c:v>
                </c:pt>
                <c:pt idx="23081">
                  <c:v>0.26484639999999998</c:v>
                </c:pt>
                <c:pt idx="23082">
                  <c:v>0.2679608</c:v>
                </c:pt>
                <c:pt idx="23083">
                  <c:v>0.27107419999999999</c:v>
                </c:pt>
                <c:pt idx="23084">
                  <c:v>0.27418799999999999</c:v>
                </c:pt>
                <c:pt idx="23085">
                  <c:v>0.2773021</c:v>
                </c:pt>
                <c:pt idx="23086">
                  <c:v>0.28041640000000001</c:v>
                </c:pt>
                <c:pt idx="23087">
                  <c:v>0.28353109999999998</c:v>
                </c:pt>
                <c:pt idx="23088">
                  <c:v>0.28664119999999998</c:v>
                </c:pt>
                <c:pt idx="23089">
                  <c:v>0.28974509999999998</c:v>
                </c:pt>
                <c:pt idx="23090">
                  <c:v>0.29285329999999998</c:v>
                </c:pt>
                <c:pt idx="23091">
                  <c:v>0.29596250000000002</c:v>
                </c:pt>
                <c:pt idx="23092">
                  <c:v>0.29907519999999999</c:v>
                </c:pt>
                <c:pt idx="23093">
                  <c:v>0.3021894</c:v>
                </c:pt>
                <c:pt idx="23094">
                  <c:v>0.3053033</c:v>
                </c:pt>
                <c:pt idx="23095">
                  <c:v>0.30841750000000001</c:v>
                </c:pt>
                <c:pt idx="23096">
                  <c:v>0.31153130000000001</c:v>
                </c:pt>
                <c:pt idx="23097">
                  <c:v>0.31464449999999999</c:v>
                </c:pt>
                <c:pt idx="23098">
                  <c:v>0.31775710000000001</c:v>
                </c:pt>
                <c:pt idx="23099">
                  <c:v>0.32087080000000001</c:v>
                </c:pt>
                <c:pt idx="23100">
                  <c:v>0.32398539999999998</c:v>
                </c:pt>
                <c:pt idx="23101">
                  <c:v>0.32710070000000002</c:v>
                </c:pt>
                <c:pt idx="23102">
                  <c:v>0.3302157</c:v>
                </c:pt>
                <c:pt idx="23103">
                  <c:v>0.33333089999999999</c:v>
                </c:pt>
                <c:pt idx="23104">
                  <c:v>0.3364471</c:v>
                </c:pt>
                <c:pt idx="23105">
                  <c:v>0.33956360000000002</c:v>
                </c:pt>
                <c:pt idx="23106">
                  <c:v>0.3426804</c:v>
                </c:pt>
                <c:pt idx="23107">
                  <c:v>0.34579729999999997</c:v>
                </c:pt>
                <c:pt idx="23108">
                  <c:v>0.34891440000000001</c:v>
                </c:pt>
                <c:pt idx="23109">
                  <c:v>0.35203050000000002</c:v>
                </c:pt>
                <c:pt idx="23110">
                  <c:v>0.35514839999999998</c:v>
                </c:pt>
                <c:pt idx="23111">
                  <c:v>0.35826560000000002</c:v>
                </c:pt>
                <c:pt idx="23112">
                  <c:v>0.36138290000000001</c:v>
                </c:pt>
                <c:pt idx="23113">
                  <c:v>0.36450009999999999</c:v>
                </c:pt>
                <c:pt idx="23114">
                  <c:v>0.36761850000000001</c:v>
                </c:pt>
                <c:pt idx="23115">
                  <c:v>0.37073729999999999</c:v>
                </c:pt>
                <c:pt idx="23116">
                  <c:v>0.37385620000000003</c:v>
                </c:pt>
                <c:pt idx="23117">
                  <c:v>0.37697580000000003</c:v>
                </c:pt>
                <c:pt idx="23118">
                  <c:v>0.38009379999999998</c:v>
                </c:pt>
                <c:pt idx="23119">
                  <c:v>0.38321050000000001</c:v>
                </c:pt>
                <c:pt idx="23120">
                  <c:v>0.38632490000000003</c:v>
                </c:pt>
                <c:pt idx="23121">
                  <c:v>0.38944309999999999</c:v>
                </c:pt>
                <c:pt idx="23122">
                  <c:v>0.39255859999999998</c:v>
                </c:pt>
                <c:pt idx="23123">
                  <c:v>0.39567540000000001</c:v>
                </c:pt>
                <c:pt idx="23124">
                  <c:v>0.39879350000000002</c:v>
                </c:pt>
                <c:pt idx="23125">
                  <c:v>0.4019122</c:v>
                </c:pt>
                <c:pt idx="23126">
                  <c:v>0.40503109999999998</c:v>
                </c:pt>
                <c:pt idx="23127">
                  <c:v>0.40815109999999999</c:v>
                </c:pt>
                <c:pt idx="23128">
                  <c:v>0.41126970000000002</c:v>
                </c:pt>
                <c:pt idx="23129">
                  <c:v>0.41438930000000002</c:v>
                </c:pt>
                <c:pt idx="23130">
                  <c:v>0.41750920000000002</c:v>
                </c:pt>
                <c:pt idx="23131">
                  <c:v>0.42062860000000002</c:v>
                </c:pt>
                <c:pt idx="23132">
                  <c:v>0.42374790000000001</c:v>
                </c:pt>
                <c:pt idx="23133">
                  <c:v>0.42686550000000001</c:v>
                </c:pt>
                <c:pt idx="23134">
                  <c:v>0.42998229999999998</c:v>
                </c:pt>
                <c:pt idx="23135">
                  <c:v>0.43309969999999998</c:v>
                </c:pt>
                <c:pt idx="23136">
                  <c:v>0.43621949999999998</c:v>
                </c:pt>
                <c:pt idx="23137">
                  <c:v>0.43933860000000002</c:v>
                </c:pt>
                <c:pt idx="23138">
                  <c:v>0.4424573</c:v>
                </c:pt>
                <c:pt idx="23139">
                  <c:v>0.44557580000000002</c:v>
                </c:pt>
                <c:pt idx="23140">
                  <c:v>0.44869510000000001</c:v>
                </c:pt>
                <c:pt idx="23141">
                  <c:v>0.45181359999999998</c:v>
                </c:pt>
                <c:pt idx="23142">
                  <c:v>0.45493349999999999</c:v>
                </c:pt>
                <c:pt idx="23143">
                  <c:v>0.45805299999999999</c:v>
                </c:pt>
                <c:pt idx="23144">
                  <c:v>0.4611729</c:v>
                </c:pt>
                <c:pt idx="23145">
                  <c:v>0.46429239999999999</c:v>
                </c:pt>
                <c:pt idx="23146">
                  <c:v>0.46741270000000001</c:v>
                </c:pt>
                <c:pt idx="23147">
                  <c:v>0.47053260000000002</c:v>
                </c:pt>
                <c:pt idx="23148">
                  <c:v>0.47365289999999999</c:v>
                </c:pt>
                <c:pt idx="23149">
                  <c:v>0.47677269999999999</c:v>
                </c:pt>
                <c:pt idx="23150">
                  <c:v>0.47989340000000003</c:v>
                </c:pt>
                <c:pt idx="23151">
                  <c:v>0.48301349999999998</c:v>
                </c:pt>
                <c:pt idx="23152">
                  <c:v>0.48613339999999999</c:v>
                </c:pt>
                <c:pt idx="23153">
                  <c:v>0.4892534</c:v>
                </c:pt>
                <c:pt idx="23154">
                  <c:v>0.4923747</c:v>
                </c:pt>
                <c:pt idx="23155">
                  <c:v>0.4954945</c:v>
                </c:pt>
                <c:pt idx="23156">
                  <c:v>0.49861620000000001</c:v>
                </c:pt>
                <c:pt idx="23157">
                  <c:v>0.50173749999999995</c:v>
                </c:pt>
                <c:pt idx="23158">
                  <c:v>0.50485849999999999</c:v>
                </c:pt>
                <c:pt idx="23159">
                  <c:v>0.50797870000000001</c:v>
                </c:pt>
                <c:pt idx="23160">
                  <c:v>0.51109640000000001</c:v>
                </c:pt>
                <c:pt idx="23161">
                  <c:v>0.5142137</c:v>
                </c:pt>
                <c:pt idx="23162">
                  <c:v>0.51733269999999998</c:v>
                </c:pt>
                <c:pt idx="23163">
                  <c:v>0.52045260000000004</c:v>
                </c:pt>
                <c:pt idx="23164">
                  <c:v>0.52357399999999998</c:v>
                </c:pt>
                <c:pt idx="23165">
                  <c:v>0.5266942</c:v>
                </c:pt>
                <c:pt idx="23166">
                  <c:v>0.52981469999999997</c:v>
                </c:pt>
                <c:pt idx="23167">
                  <c:v>0.53293559999999995</c:v>
                </c:pt>
                <c:pt idx="23168">
                  <c:v>0.53605630000000004</c:v>
                </c:pt>
                <c:pt idx="23169">
                  <c:v>0.53917630000000005</c:v>
                </c:pt>
                <c:pt idx="23170">
                  <c:v>0.54229640000000001</c:v>
                </c:pt>
                <c:pt idx="23171">
                  <c:v>0.54541620000000002</c:v>
                </c:pt>
                <c:pt idx="23172">
                  <c:v>0.5485371</c:v>
                </c:pt>
                <c:pt idx="23173">
                  <c:v>0.55165790000000003</c:v>
                </c:pt>
                <c:pt idx="23174">
                  <c:v>0.55477829999999995</c:v>
                </c:pt>
                <c:pt idx="23175">
                  <c:v>0.55789949999999999</c:v>
                </c:pt>
                <c:pt idx="23176">
                  <c:v>0.56102160000000001</c:v>
                </c:pt>
                <c:pt idx="23177">
                  <c:v>0.56414229999999999</c:v>
                </c:pt>
                <c:pt idx="23178">
                  <c:v>0.56726410000000005</c:v>
                </c:pt>
                <c:pt idx="23179">
                  <c:v>0.57038639999999996</c:v>
                </c:pt>
                <c:pt idx="23180">
                  <c:v>0.57350939999999995</c:v>
                </c:pt>
                <c:pt idx="23181">
                  <c:v>0.57663180000000003</c:v>
                </c:pt>
                <c:pt idx="23182">
                  <c:v>0.57975290000000002</c:v>
                </c:pt>
                <c:pt idx="23183">
                  <c:v>0.58287480000000003</c:v>
                </c:pt>
                <c:pt idx="23184">
                  <c:v>0.58599749999999995</c:v>
                </c:pt>
                <c:pt idx="23185">
                  <c:v>0.58911910000000001</c:v>
                </c:pt>
                <c:pt idx="23186">
                  <c:v>0.59224180000000004</c:v>
                </c:pt>
                <c:pt idx="23187">
                  <c:v>0.59536500000000003</c:v>
                </c:pt>
                <c:pt idx="23188">
                  <c:v>0.59848900000000005</c:v>
                </c:pt>
                <c:pt idx="23189">
                  <c:v>0.60161390000000003</c:v>
                </c:pt>
                <c:pt idx="23190">
                  <c:v>0.60473840000000001</c:v>
                </c:pt>
                <c:pt idx="23191">
                  <c:v>0.60786499999999999</c:v>
                </c:pt>
                <c:pt idx="23192">
                  <c:v>0.61098980000000003</c:v>
                </c:pt>
                <c:pt idx="23193">
                  <c:v>0.61411499999999997</c:v>
                </c:pt>
                <c:pt idx="23194">
                  <c:v>0.61724380000000001</c:v>
                </c:pt>
                <c:pt idx="23195">
                  <c:v>0.62036570000000002</c:v>
                </c:pt>
                <c:pt idx="23196">
                  <c:v>0.62348809999999999</c:v>
                </c:pt>
                <c:pt idx="23197">
                  <c:v>0.62661180000000005</c:v>
                </c:pt>
                <c:pt idx="23198">
                  <c:v>0.62973570000000001</c:v>
                </c:pt>
                <c:pt idx="23199">
                  <c:v>0.63285829999999998</c:v>
                </c:pt>
                <c:pt idx="23200">
                  <c:v>0.6359802</c:v>
                </c:pt>
                <c:pt idx="23201">
                  <c:v>0.63910259999999997</c:v>
                </c:pt>
                <c:pt idx="23202">
                  <c:v>0.64222520000000005</c:v>
                </c:pt>
                <c:pt idx="23203">
                  <c:v>0.64534650000000005</c:v>
                </c:pt>
                <c:pt idx="23204">
                  <c:v>0.64846789999999999</c:v>
                </c:pt>
                <c:pt idx="23205">
                  <c:v>0.65158830000000001</c:v>
                </c:pt>
                <c:pt idx="23206">
                  <c:v>0.65470720000000004</c:v>
                </c:pt>
                <c:pt idx="23207">
                  <c:v>0.6578271</c:v>
                </c:pt>
                <c:pt idx="23208">
                  <c:v>0.66094629999999999</c:v>
                </c:pt>
                <c:pt idx="23209">
                  <c:v>0.66406690000000002</c:v>
                </c:pt>
                <c:pt idx="23210">
                  <c:v>0.66718659999999996</c:v>
                </c:pt>
                <c:pt idx="23211">
                  <c:v>0.6703057</c:v>
                </c:pt>
                <c:pt idx="23212">
                  <c:v>0.67342480000000005</c:v>
                </c:pt>
                <c:pt idx="23213">
                  <c:v>0.67654479999999995</c:v>
                </c:pt>
                <c:pt idx="23214">
                  <c:v>0.67966329999999997</c:v>
                </c:pt>
                <c:pt idx="23215">
                  <c:v>0.68278099999999997</c:v>
                </c:pt>
                <c:pt idx="23216">
                  <c:v>0.68589889999999998</c:v>
                </c:pt>
                <c:pt idx="23217">
                  <c:v>0.68901780000000001</c:v>
                </c:pt>
                <c:pt idx="23218">
                  <c:v>0.69213429999999998</c:v>
                </c:pt>
                <c:pt idx="23219">
                  <c:v>0.69525219999999999</c:v>
                </c:pt>
                <c:pt idx="23220">
                  <c:v>0.69837000000000005</c:v>
                </c:pt>
                <c:pt idx="23221">
                  <c:v>0.70148849999999996</c:v>
                </c:pt>
                <c:pt idx="23222">
                  <c:v>0.70460800000000001</c:v>
                </c:pt>
                <c:pt idx="23223">
                  <c:v>0.70772579999999996</c:v>
                </c:pt>
                <c:pt idx="23224">
                  <c:v>0.71084360000000002</c:v>
                </c:pt>
                <c:pt idx="23225">
                  <c:v>0.71396009999999999</c:v>
                </c:pt>
                <c:pt idx="23226">
                  <c:v>0.71707960000000004</c:v>
                </c:pt>
                <c:pt idx="23227">
                  <c:v>0.72019900000000003</c:v>
                </c:pt>
                <c:pt idx="23228">
                  <c:v>0.72331939999999995</c:v>
                </c:pt>
                <c:pt idx="23229">
                  <c:v>0.72641909999999998</c:v>
                </c:pt>
                <c:pt idx="23230">
                  <c:v>0.72953020000000002</c:v>
                </c:pt>
                <c:pt idx="23231">
                  <c:v>0.73264649999999998</c:v>
                </c:pt>
                <c:pt idx="23232">
                  <c:v>0.73576439999999999</c:v>
                </c:pt>
                <c:pt idx="23233">
                  <c:v>0.73888359999999997</c:v>
                </c:pt>
                <c:pt idx="23234">
                  <c:v>0.74200180000000004</c:v>
                </c:pt>
                <c:pt idx="23235">
                  <c:v>0.74512089999999997</c:v>
                </c:pt>
                <c:pt idx="23236">
                  <c:v>0.74823890000000004</c:v>
                </c:pt>
                <c:pt idx="23237">
                  <c:v>0.75135669999999999</c:v>
                </c:pt>
                <c:pt idx="23238">
                  <c:v>0.7544746</c:v>
                </c:pt>
                <c:pt idx="23239">
                  <c:v>0.75759259999999995</c:v>
                </c:pt>
                <c:pt idx="23240">
                  <c:v>0.76070890000000002</c:v>
                </c:pt>
                <c:pt idx="23241">
                  <c:v>0.76381929999999998</c:v>
                </c:pt>
                <c:pt idx="23242">
                  <c:v>0.7669279</c:v>
                </c:pt>
                <c:pt idx="23243">
                  <c:v>0.77003290000000002</c:v>
                </c:pt>
                <c:pt idx="23244">
                  <c:v>0.77314340000000004</c:v>
                </c:pt>
                <c:pt idx="23245">
                  <c:v>0.77625730000000004</c:v>
                </c:pt>
                <c:pt idx="23246">
                  <c:v>0.77937259999999997</c:v>
                </c:pt>
                <c:pt idx="23247">
                  <c:v>0.78248830000000003</c:v>
                </c:pt>
                <c:pt idx="23248">
                  <c:v>0.785605</c:v>
                </c:pt>
                <c:pt idx="23249">
                  <c:v>0.78872180000000003</c:v>
                </c:pt>
                <c:pt idx="23250">
                  <c:v>0.79183939999999997</c:v>
                </c:pt>
                <c:pt idx="23251">
                  <c:v>0.79495479999999996</c:v>
                </c:pt>
                <c:pt idx="23252">
                  <c:v>0.79807079999999997</c:v>
                </c:pt>
                <c:pt idx="23253">
                  <c:v>0.80118659999999997</c:v>
                </c:pt>
                <c:pt idx="23254">
                  <c:v>0.80430259999999998</c:v>
                </c:pt>
                <c:pt idx="23255">
                  <c:v>0.80742000000000003</c:v>
                </c:pt>
                <c:pt idx="23256">
                  <c:v>0.81053719999999996</c:v>
                </c:pt>
                <c:pt idx="23257">
                  <c:v>0.81365430000000005</c:v>
                </c:pt>
                <c:pt idx="23258">
                  <c:v>0.81677140000000004</c:v>
                </c:pt>
                <c:pt idx="23259">
                  <c:v>0.81988839999999996</c:v>
                </c:pt>
                <c:pt idx="23260">
                  <c:v>0.82300450000000003</c:v>
                </c:pt>
                <c:pt idx="23261">
                  <c:v>0.82611999999999997</c:v>
                </c:pt>
                <c:pt idx="23262">
                  <c:v>0.82923519999999995</c:v>
                </c:pt>
                <c:pt idx="23263">
                  <c:v>0.83235159999999997</c:v>
                </c:pt>
                <c:pt idx="23264">
                  <c:v>0.83546750000000003</c:v>
                </c:pt>
                <c:pt idx="23265">
                  <c:v>0.83858259999999996</c:v>
                </c:pt>
                <c:pt idx="23266">
                  <c:v>0.8416981</c:v>
                </c:pt>
                <c:pt idx="23267">
                  <c:v>0.84481249999999997</c:v>
                </c:pt>
                <c:pt idx="23268">
                  <c:v>0.84792670000000003</c:v>
                </c:pt>
                <c:pt idx="23269">
                  <c:v>0.85104230000000003</c:v>
                </c:pt>
                <c:pt idx="23270">
                  <c:v>0.85415569999999996</c:v>
                </c:pt>
                <c:pt idx="23271">
                  <c:v>0.85727109999999995</c:v>
                </c:pt>
                <c:pt idx="23272">
                  <c:v>0.86038590000000004</c:v>
                </c:pt>
                <c:pt idx="23273">
                  <c:v>0.86350020000000005</c:v>
                </c:pt>
                <c:pt idx="23274">
                  <c:v>0.86661509999999997</c:v>
                </c:pt>
                <c:pt idx="23275">
                  <c:v>0.86972870000000002</c:v>
                </c:pt>
                <c:pt idx="23276">
                  <c:v>0.87284280000000003</c:v>
                </c:pt>
                <c:pt idx="23277">
                  <c:v>0.87595730000000005</c:v>
                </c:pt>
                <c:pt idx="23278">
                  <c:v>0.87906949999999995</c:v>
                </c:pt>
                <c:pt idx="23279">
                  <c:v>0.88218370000000002</c:v>
                </c:pt>
                <c:pt idx="23280">
                  <c:v>0.88529690000000005</c:v>
                </c:pt>
                <c:pt idx="23281">
                  <c:v>0.88840850000000005</c:v>
                </c:pt>
                <c:pt idx="23282">
                  <c:v>0.89152180000000003</c:v>
                </c:pt>
                <c:pt idx="23283">
                  <c:v>0.89463420000000005</c:v>
                </c:pt>
                <c:pt idx="23284">
                  <c:v>0.89774670000000001</c:v>
                </c:pt>
                <c:pt idx="23285">
                  <c:v>0.90085930000000003</c:v>
                </c:pt>
                <c:pt idx="23286">
                  <c:v>0.90397099999999997</c:v>
                </c:pt>
                <c:pt idx="23287">
                  <c:v>0.90708330000000004</c:v>
                </c:pt>
                <c:pt idx="23288">
                  <c:v>0.91019589999999995</c:v>
                </c:pt>
                <c:pt idx="23289">
                  <c:v>0.91330840000000002</c:v>
                </c:pt>
                <c:pt idx="23290">
                  <c:v>0.91642199999999996</c:v>
                </c:pt>
                <c:pt idx="23291">
                  <c:v>0.91953530000000006</c:v>
                </c:pt>
                <c:pt idx="23292">
                  <c:v>0.92264829999999998</c:v>
                </c:pt>
                <c:pt idx="23293">
                  <c:v>0.92576159999999996</c:v>
                </c:pt>
                <c:pt idx="23294">
                  <c:v>0.92887280000000005</c:v>
                </c:pt>
                <c:pt idx="23295">
                  <c:v>0.93198559999999997</c:v>
                </c:pt>
                <c:pt idx="23296">
                  <c:v>0.93509889999999996</c:v>
                </c:pt>
                <c:pt idx="23297">
                  <c:v>0.93821109999999996</c:v>
                </c:pt>
                <c:pt idx="23298">
                  <c:v>0.94132559999999998</c:v>
                </c:pt>
                <c:pt idx="23299">
                  <c:v>0.94443889999999997</c:v>
                </c:pt>
                <c:pt idx="23300">
                  <c:v>0.94755210000000001</c:v>
                </c:pt>
                <c:pt idx="23301">
                  <c:v>0.95066580000000001</c:v>
                </c:pt>
                <c:pt idx="23302">
                  <c:v>0.95377920000000005</c:v>
                </c:pt>
                <c:pt idx="23303">
                  <c:v>0.95689259999999998</c:v>
                </c:pt>
                <c:pt idx="23304">
                  <c:v>0.96000680000000005</c:v>
                </c:pt>
                <c:pt idx="23305">
                  <c:v>0.96312010000000003</c:v>
                </c:pt>
                <c:pt idx="23306">
                  <c:v>0.96623389999999998</c:v>
                </c:pt>
                <c:pt idx="23307">
                  <c:v>0.96934790000000004</c:v>
                </c:pt>
                <c:pt idx="23308">
                  <c:v>0.97246129999999997</c:v>
                </c:pt>
                <c:pt idx="23309">
                  <c:v>0.97557519999999998</c:v>
                </c:pt>
                <c:pt idx="23310">
                  <c:v>0.97868909999999998</c:v>
                </c:pt>
                <c:pt idx="23311">
                  <c:v>0.98180210000000001</c:v>
                </c:pt>
                <c:pt idx="23312">
                  <c:v>0.9849156</c:v>
                </c:pt>
                <c:pt idx="23313">
                  <c:v>0.98802979999999996</c:v>
                </c:pt>
                <c:pt idx="23314">
                  <c:v>0.99114310000000005</c:v>
                </c:pt>
                <c:pt idx="23315">
                  <c:v>0.99425719999999995</c:v>
                </c:pt>
                <c:pt idx="23316">
                  <c:v>0.99737169999999997</c:v>
                </c:pt>
                <c:pt idx="23317">
                  <c:v>1.0004839999999999</c:v>
                </c:pt>
                <c:pt idx="23318">
                  <c:v>1.003598</c:v>
                </c:pt>
                <c:pt idx="23319">
                  <c:v>1.0067060000000001</c:v>
                </c:pt>
                <c:pt idx="23320">
                  <c:v>1.009814</c:v>
                </c:pt>
                <c:pt idx="23321">
                  <c:v>1.012923</c:v>
                </c:pt>
                <c:pt idx="23322">
                  <c:v>1.016033</c:v>
                </c:pt>
                <c:pt idx="23323">
                  <c:v>1.0191429999999999</c:v>
                </c:pt>
                <c:pt idx="23324">
                  <c:v>1.022257</c:v>
                </c:pt>
                <c:pt idx="23325">
                  <c:v>1.0253699999999999</c:v>
                </c:pt>
                <c:pt idx="23326">
                  <c:v>1.0284819999999999</c:v>
                </c:pt>
                <c:pt idx="23327">
                  <c:v>1.0315939999999999</c:v>
                </c:pt>
                <c:pt idx="23328">
                  <c:v>1.0347059999999999</c:v>
                </c:pt>
                <c:pt idx="23329">
                  <c:v>1.037817</c:v>
                </c:pt>
                <c:pt idx="23330">
                  <c:v>1.0409299999999999</c:v>
                </c:pt>
                <c:pt idx="23331">
                  <c:v>1.0440419999999999</c:v>
                </c:pt>
                <c:pt idx="23332">
                  <c:v>1.047153</c:v>
                </c:pt>
                <c:pt idx="23333">
                  <c:v>1.0502629999999999</c:v>
                </c:pt>
                <c:pt idx="23334">
                  <c:v>1.053374</c:v>
                </c:pt>
                <c:pt idx="23335">
                  <c:v>1.0564849999999999</c:v>
                </c:pt>
                <c:pt idx="23336">
                  <c:v>1.0595950000000001</c:v>
                </c:pt>
                <c:pt idx="23337">
                  <c:v>1.0627059999999999</c:v>
                </c:pt>
                <c:pt idx="23338">
                  <c:v>1.065815</c:v>
                </c:pt>
                <c:pt idx="23339">
                  <c:v>1.0689230000000001</c:v>
                </c:pt>
                <c:pt idx="23340">
                  <c:v>1.072033</c:v>
                </c:pt>
                <c:pt idx="23341">
                  <c:v>1.0751440000000001</c:v>
                </c:pt>
                <c:pt idx="23342">
                  <c:v>1.078255</c:v>
                </c:pt>
                <c:pt idx="23343">
                  <c:v>1.081366</c:v>
                </c:pt>
                <c:pt idx="23344">
                  <c:v>1.0844750000000001</c:v>
                </c:pt>
                <c:pt idx="23345">
                  <c:v>1.0875859999999999</c:v>
                </c:pt>
                <c:pt idx="23346">
                  <c:v>1.090697</c:v>
                </c:pt>
                <c:pt idx="23347">
                  <c:v>1.093809</c:v>
                </c:pt>
                <c:pt idx="23348">
                  <c:v>1.0969150000000001</c:v>
                </c:pt>
                <c:pt idx="23349">
                  <c:v>1.100025</c:v>
                </c:pt>
                <c:pt idx="23350">
                  <c:v>1.1031359999999999</c:v>
                </c:pt>
                <c:pt idx="23351">
                  <c:v>1.1062479999999999</c:v>
                </c:pt>
                <c:pt idx="23352">
                  <c:v>1.1093580000000001</c:v>
                </c:pt>
                <c:pt idx="23353">
                  <c:v>1.1124700000000001</c:v>
                </c:pt>
                <c:pt idx="23354">
                  <c:v>1.1155729999999999</c:v>
                </c:pt>
                <c:pt idx="23355">
                  <c:v>1.1186799999999999</c:v>
                </c:pt>
                <c:pt idx="23356">
                  <c:v>1.121788</c:v>
                </c:pt>
                <c:pt idx="23357">
                  <c:v>1.124895</c:v>
                </c:pt>
                <c:pt idx="23358">
                  <c:v>1.1280049999999999</c:v>
                </c:pt>
                <c:pt idx="23359">
                  <c:v>1.1311150000000001</c:v>
                </c:pt>
                <c:pt idx="23360">
                  <c:v>1.134225</c:v>
                </c:pt>
                <c:pt idx="23361">
                  <c:v>1.1373340000000001</c:v>
                </c:pt>
                <c:pt idx="23362">
                  <c:v>1.1404430000000001</c:v>
                </c:pt>
                <c:pt idx="23363">
                  <c:v>1.143551</c:v>
                </c:pt>
                <c:pt idx="23364">
                  <c:v>1.14666</c:v>
                </c:pt>
                <c:pt idx="23365">
                  <c:v>1.149767</c:v>
                </c:pt>
                <c:pt idx="23366">
                  <c:v>1.1528750000000001</c:v>
                </c:pt>
                <c:pt idx="23367">
                  <c:v>1.155983</c:v>
                </c:pt>
                <c:pt idx="23368">
                  <c:v>1.15909</c:v>
                </c:pt>
                <c:pt idx="23369">
                  <c:v>1.1621969999999999</c:v>
                </c:pt>
                <c:pt idx="23370">
                  <c:v>1.1653039999999999</c:v>
                </c:pt>
                <c:pt idx="23371">
                  <c:v>1.168409</c:v>
                </c:pt>
                <c:pt idx="23372">
                  <c:v>1.171513</c:v>
                </c:pt>
                <c:pt idx="23373">
                  <c:v>1.1746179999999999</c:v>
                </c:pt>
                <c:pt idx="23374">
                  <c:v>1.177719</c:v>
                </c:pt>
                <c:pt idx="23375">
                  <c:v>1.180822</c:v>
                </c:pt>
                <c:pt idx="23376">
                  <c:v>1.183927</c:v>
                </c:pt>
                <c:pt idx="23377">
                  <c:v>1.1870309999999999</c:v>
                </c:pt>
                <c:pt idx="23378">
                  <c:v>1.1901360000000001</c:v>
                </c:pt>
                <c:pt idx="23379">
                  <c:v>1.1932430000000001</c:v>
                </c:pt>
                <c:pt idx="23380">
                  <c:v>1.196347</c:v>
                </c:pt>
                <c:pt idx="23381">
                  <c:v>1.1994530000000001</c:v>
                </c:pt>
                <c:pt idx="23382">
                  <c:v>1.2025589999999999</c:v>
                </c:pt>
                <c:pt idx="23383">
                  <c:v>1.2056640000000001</c:v>
                </c:pt>
                <c:pt idx="23384">
                  <c:v>1.208769</c:v>
                </c:pt>
                <c:pt idx="23385">
                  <c:v>1.211873</c:v>
                </c:pt>
                <c:pt idx="23386">
                  <c:v>1.2149760000000001</c:v>
                </c:pt>
                <c:pt idx="23387">
                  <c:v>1.218078</c:v>
                </c:pt>
                <c:pt idx="23388">
                  <c:v>1.221182</c:v>
                </c:pt>
                <c:pt idx="23389">
                  <c:v>1.224286</c:v>
                </c:pt>
                <c:pt idx="23390">
                  <c:v>1.227387</c:v>
                </c:pt>
                <c:pt idx="23391">
                  <c:v>1.230488</c:v>
                </c:pt>
                <c:pt idx="23392">
                  <c:v>1.2335879999999999</c:v>
                </c:pt>
                <c:pt idx="23393">
                  <c:v>1.236688</c:v>
                </c:pt>
                <c:pt idx="23394">
                  <c:v>1.239789</c:v>
                </c:pt>
                <c:pt idx="23395">
                  <c:v>1.2428900000000001</c:v>
                </c:pt>
                <c:pt idx="23396">
                  <c:v>1.245992</c:v>
                </c:pt>
                <c:pt idx="23397">
                  <c:v>1.249093</c:v>
                </c:pt>
                <c:pt idx="23398">
                  <c:v>1.2521929999999999</c:v>
                </c:pt>
                <c:pt idx="23399">
                  <c:v>1.255295</c:v>
                </c:pt>
                <c:pt idx="23400">
                  <c:v>1.2583960000000001</c:v>
                </c:pt>
                <c:pt idx="23401">
                  <c:v>1.2614970000000001</c:v>
                </c:pt>
                <c:pt idx="23402">
                  <c:v>1.2645960000000001</c:v>
                </c:pt>
                <c:pt idx="23403">
                  <c:v>1.2676959999999999</c:v>
                </c:pt>
                <c:pt idx="23404">
                  <c:v>1.270796</c:v>
                </c:pt>
                <c:pt idx="23405">
                  <c:v>1.2738959999999999</c:v>
                </c:pt>
                <c:pt idx="23406">
                  <c:v>1.2769969999999999</c:v>
                </c:pt>
                <c:pt idx="23407">
                  <c:v>1.2800879999999999</c:v>
                </c:pt>
                <c:pt idx="23408">
                  <c:v>1.283185</c:v>
                </c:pt>
                <c:pt idx="23409">
                  <c:v>1.286284</c:v>
                </c:pt>
                <c:pt idx="23410">
                  <c:v>1.2893840000000001</c:v>
                </c:pt>
                <c:pt idx="23411">
                  <c:v>1.292483</c:v>
                </c:pt>
                <c:pt idx="23412">
                  <c:v>1.2955810000000001</c:v>
                </c:pt>
                <c:pt idx="23413">
                  <c:v>1.2986819999999999</c:v>
                </c:pt>
                <c:pt idx="23414">
                  <c:v>1.3017829999999999</c:v>
                </c:pt>
                <c:pt idx="23415">
                  <c:v>1.304883</c:v>
                </c:pt>
                <c:pt idx="23416">
                  <c:v>1.307982</c:v>
                </c:pt>
                <c:pt idx="23417">
                  <c:v>1.3110820000000001</c:v>
                </c:pt>
                <c:pt idx="23418">
                  <c:v>1.314181</c:v>
                </c:pt>
                <c:pt idx="23419">
                  <c:v>1.31728</c:v>
                </c:pt>
                <c:pt idx="23420">
                  <c:v>1.3203800000000001</c:v>
                </c:pt>
                <c:pt idx="23421">
                  <c:v>1.3234779999999999</c:v>
                </c:pt>
                <c:pt idx="23422">
                  <c:v>1.3265769999999999</c:v>
                </c:pt>
                <c:pt idx="23423">
                  <c:v>1.329677</c:v>
                </c:pt>
                <c:pt idx="23424">
                  <c:v>1.332775</c:v>
                </c:pt>
                <c:pt idx="23425">
                  <c:v>1.335874</c:v>
                </c:pt>
                <c:pt idx="23426">
                  <c:v>1.3389709999999999</c:v>
                </c:pt>
                <c:pt idx="23427">
                  <c:v>1.3420700000000001</c:v>
                </c:pt>
                <c:pt idx="23428">
                  <c:v>1.3451679999999999</c:v>
                </c:pt>
                <c:pt idx="23429">
                  <c:v>1.3482670000000001</c:v>
                </c:pt>
                <c:pt idx="23430">
                  <c:v>1.3513660000000001</c:v>
                </c:pt>
                <c:pt idx="23431">
                  <c:v>1.3544639999999999</c:v>
                </c:pt>
                <c:pt idx="23432">
                  <c:v>1.3575619999999999</c:v>
                </c:pt>
                <c:pt idx="23433">
                  <c:v>1.3606609999999999</c:v>
                </c:pt>
                <c:pt idx="23434">
                  <c:v>1.363758</c:v>
                </c:pt>
                <c:pt idx="23435">
                  <c:v>1.366854</c:v>
                </c:pt>
                <c:pt idx="23436">
                  <c:v>1.3699509999999999</c:v>
                </c:pt>
                <c:pt idx="23437">
                  <c:v>1.373048</c:v>
                </c:pt>
                <c:pt idx="23438">
                  <c:v>1.3761460000000001</c:v>
                </c:pt>
                <c:pt idx="23439">
                  <c:v>1.379243</c:v>
                </c:pt>
                <c:pt idx="23440">
                  <c:v>1.3823399999999999</c:v>
                </c:pt>
                <c:pt idx="23441">
                  <c:v>1.385437</c:v>
                </c:pt>
                <c:pt idx="23442">
                  <c:v>1.38853</c:v>
                </c:pt>
                <c:pt idx="23443">
                  <c:v>1.3916249999999999</c:v>
                </c:pt>
                <c:pt idx="23444">
                  <c:v>1.394722</c:v>
                </c:pt>
                <c:pt idx="23445">
                  <c:v>1.3978189999999999</c:v>
                </c:pt>
                <c:pt idx="23446">
                  <c:v>1.400917</c:v>
                </c:pt>
                <c:pt idx="23447">
                  <c:v>1.404015</c:v>
                </c:pt>
                <c:pt idx="23448">
                  <c:v>1.4071130000000001</c:v>
                </c:pt>
                <c:pt idx="23449">
                  <c:v>1.4102110000000001</c:v>
                </c:pt>
                <c:pt idx="23450">
                  <c:v>1.4133070000000001</c:v>
                </c:pt>
                <c:pt idx="23451">
                  <c:v>1.4164030000000001</c:v>
                </c:pt>
                <c:pt idx="23452">
                  <c:v>1.4194990000000001</c:v>
                </c:pt>
                <c:pt idx="23453">
                  <c:v>1.4225950000000001</c:v>
                </c:pt>
                <c:pt idx="23454">
                  <c:v>1.425691</c:v>
                </c:pt>
                <c:pt idx="23455">
                  <c:v>1.4287799999999999</c:v>
                </c:pt>
                <c:pt idx="23456">
                  <c:v>1.43187</c:v>
                </c:pt>
                <c:pt idx="23457">
                  <c:v>1.4349639999999999</c:v>
                </c:pt>
                <c:pt idx="23458">
                  <c:v>1.4380580000000001</c:v>
                </c:pt>
                <c:pt idx="23459">
                  <c:v>1.4411529999999999</c:v>
                </c:pt>
                <c:pt idx="23460">
                  <c:v>1.4442470000000001</c:v>
                </c:pt>
                <c:pt idx="23461">
                  <c:v>1.447341</c:v>
                </c:pt>
                <c:pt idx="23462">
                  <c:v>1.450434</c:v>
                </c:pt>
                <c:pt idx="23463">
                  <c:v>1.453527</c:v>
                </c:pt>
                <c:pt idx="23464">
                  <c:v>1.4566209999999999</c:v>
                </c:pt>
                <c:pt idx="23465">
                  <c:v>1.459714</c:v>
                </c:pt>
                <c:pt idx="23466">
                  <c:v>1.4628049999999999</c:v>
                </c:pt>
                <c:pt idx="23467">
                  <c:v>1.465897</c:v>
                </c:pt>
                <c:pt idx="23468">
                  <c:v>1.468988</c:v>
                </c:pt>
                <c:pt idx="23469">
                  <c:v>1.4720770000000001</c:v>
                </c:pt>
                <c:pt idx="23470">
                  <c:v>1.475168</c:v>
                </c:pt>
                <c:pt idx="23471">
                  <c:v>1.478259</c:v>
                </c:pt>
                <c:pt idx="23472">
                  <c:v>1.481352</c:v>
                </c:pt>
                <c:pt idx="23473">
                  <c:v>1.4844440000000001</c:v>
                </c:pt>
                <c:pt idx="23474">
                  <c:v>1.487538</c:v>
                </c:pt>
                <c:pt idx="23475">
                  <c:v>1.4906330000000001</c:v>
                </c:pt>
                <c:pt idx="23476">
                  <c:v>1.4937260000000001</c:v>
                </c:pt>
                <c:pt idx="23477">
                  <c:v>1.49682</c:v>
                </c:pt>
                <c:pt idx="23478">
                  <c:v>1.4999150000000001</c:v>
                </c:pt>
                <c:pt idx="23479">
                  <c:v>1.5030079999999999</c:v>
                </c:pt>
                <c:pt idx="23480">
                  <c:v>1.5061040000000001</c:v>
                </c:pt>
                <c:pt idx="23481">
                  <c:v>1.5091969999999999</c:v>
                </c:pt>
                <c:pt idx="23482">
                  <c:v>1.5122850000000001</c:v>
                </c:pt>
                <c:pt idx="23483">
                  <c:v>1.5153540000000001</c:v>
                </c:pt>
                <c:pt idx="23484">
                  <c:v>1.5184249999999999</c:v>
                </c:pt>
                <c:pt idx="23485">
                  <c:v>1.521506</c:v>
                </c:pt>
                <c:pt idx="23486">
                  <c:v>1.524586</c:v>
                </c:pt>
                <c:pt idx="23487">
                  <c:v>1.5276719999999999</c:v>
                </c:pt>
                <c:pt idx="23488">
                  <c:v>1.530761</c:v>
                </c:pt>
                <c:pt idx="23489">
                  <c:v>1.533847</c:v>
                </c:pt>
                <c:pt idx="23490">
                  <c:v>1.536934</c:v>
                </c:pt>
                <c:pt idx="23491">
                  <c:v>1.540022</c:v>
                </c:pt>
                <c:pt idx="23492">
                  <c:v>1.54311</c:v>
                </c:pt>
                <c:pt idx="23493">
                  <c:v>1.5461990000000001</c:v>
                </c:pt>
                <c:pt idx="23494">
                  <c:v>1.5492870000000001</c:v>
                </c:pt>
                <c:pt idx="23495">
                  <c:v>1.552378</c:v>
                </c:pt>
                <c:pt idx="23496">
                  <c:v>1.5554669999999999</c:v>
                </c:pt>
                <c:pt idx="23497">
                  <c:v>1.5585560000000001</c:v>
                </c:pt>
                <c:pt idx="23498">
                  <c:v>1.5616410000000001</c:v>
                </c:pt>
                <c:pt idx="23499">
                  <c:v>1.56473</c:v>
                </c:pt>
                <c:pt idx="23500">
                  <c:v>1.56782</c:v>
                </c:pt>
                <c:pt idx="23501">
                  <c:v>1.5709109999999999</c:v>
                </c:pt>
                <c:pt idx="23502">
                  <c:v>1.5740019999999999</c:v>
                </c:pt>
                <c:pt idx="23503">
                  <c:v>1.5770919999999999</c:v>
                </c:pt>
                <c:pt idx="23504">
                  <c:v>1.5801829999999999</c:v>
                </c:pt>
                <c:pt idx="23505">
                  <c:v>1.583272</c:v>
                </c:pt>
                <c:pt idx="23506">
                  <c:v>1.586365</c:v>
                </c:pt>
                <c:pt idx="23507">
                  <c:v>1.589458</c:v>
                </c:pt>
                <c:pt idx="23508">
                  <c:v>1.592549</c:v>
                </c:pt>
                <c:pt idx="23509">
                  <c:v>1.595642</c:v>
                </c:pt>
                <c:pt idx="23510">
                  <c:v>1.5987340000000001</c:v>
                </c:pt>
                <c:pt idx="23511">
                  <c:v>1.601826</c:v>
                </c:pt>
                <c:pt idx="23512">
                  <c:v>1.6049180000000001</c:v>
                </c:pt>
                <c:pt idx="23513">
                  <c:v>1.608012</c:v>
                </c:pt>
                <c:pt idx="23514">
                  <c:v>1.611105</c:v>
                </c:pt>
                <c:pt idx="23515">
                  <c:v>1.6141989999999999</c:v>
                </c:pt>
                <c:pt idx="23516">
                  <c:v>1.6172930000000001</c:v>
                </c:pt>
                <c:pt idx="23517">
                  <c:v>1.6203879999999999</c:v>
                </c:pt>
                <c:pt idx="23518">
                  <c:v>1.623483</c:v>
                </c:pt>
                <c:pt idx="23519">
                  <c:v>1.626579</c:v>
                </c:pt>
                <c:pt idx="23520">
                  <c:v>1.6296759999999999</c:v>
                </c:pt>
                <c:pt idx="23521">
                  <c:v>1.632773</c:v>
                </c:pt>
                <c:pt idx="23522">
                  <c:v>1.6358710000000001</c:v>
                </c:pt>
                <c:pt idx="23523">
                  <c:v>1.6389469999999999</c:v>
                </c:pt>
                <c:pt idx="23524">
                  <c:v>1.6420300000000001</c:v>
                </c:pt>
                <c:pt idx="23525">
                  <c:v>1.645122</c:v>
                </c:pt>
                <c:pt idx="23526">
                  <c:v>1.64822</c:v>
                </c:pt>
                <c:pt idx="23527">
                  <c:v>1.651319</c:v>
                </c:pt>
                <c:pt idx="23528">
                  <c:v>1.6544190000000001</c:v>
                </c:pt>
                <c:pt idx="23529">
                  <c:v>1.657518</c:v>
                </c:pt>
                <c:pt idx="23530">
                  <c:v>1.6606190000000001</c:v>
                </c:pt>
                <c:pt idx="23531">
                  <c:v>1.663721</c:v>
                </c:pt>
                <c:pt idx="23532">
                  <c:v>1.6668229999999999</c:v>
                </c:pt>
                <c:pt idx="23533">
                  <c:v>1.6699250000000001</c:v>
                </c:pt>
                <c:pt idx="23534">
                  <c:v>1.673027</c:v>
                </c:pt>
                <c:pt idx="23535">
                  <c:v>1.676129</c:v>
                </c:pt>
                <c:pt idx="23536">
                  <c:v>1.6792320000000001</c:v>
                </c:pt>
                <c:pt idx="23537">
                  <c:v>1.6823349999999999</c:v>
                </c:pt>
                <c:pt idx="23538">
                  <c:v>1.685438</c:v>
                </c:pt>
                <c:pt idx="23539">
                  <c:v>1.6885399999999999</c:v>
                </c:pt>
                <c:pt idx="23540">
                  <c:v>1.691643</c:v>
                </c:pt>
                <c:pt idx="23541">
                  <c:v>1.6947449999999999</c:v>
                </c:pt>
                <c:pt idx="23542">
                  <c:v>1.697848</c:v>
                </c:pt>
                <c:pt idx="23543">
                  <c:v>1.7009510000000001</c:v>
                </c:pt>
                <c:pt idx="23544">
                  <c:v>1.704054</c:v>
                </c:pt>
                <c:pt idx="23545">
                  <c:v>1.7071559999999999</c:v>
                </c:pt>
                <c:pt idx="23546">
                  <c:v>1.7102569999999999</c:v>
                </c:pt>
                <c:pt idx="23547">
                  <c:v>1.7133590000000001</c:v>
                </c:pt>
                <c:pt idx="23548">
                  <c:v>1.7164600000000001</c:v>
                </c:pt>
                <c:pt idx="23549">
                  <c:v>1.719562</c:v>
                </c:pt>
                <c:pt idx="23550">
                  <c:v>1.7226630000000001</c:v>
                </c:pt>
                <c:pt idx="23551">
                  <c:v>1.725765</c:v>
                </c:pt>
                <c:pt idx="23552">
                  <c:v>1.7288669999999999</c:v>
                </c:pt>
                <c:pt idx="23553">
                  <c:v>1.731968</c:v>
                </c:pt>
                <c:pt idx="23554">
                  <c:v>1.7350680000000001</c:v>
                </c:pt>
                <c:pt idx="23555">
                  <c:v>1.7381599999999999</c:v>
                </c:pt>
                <c:pt idx="23556">
                  <c:v>1.7412589999999999</c:v>
                </c:pt>
                <c:pt idx="23557">
                  <c:v>1.7443569999999999</c:v>
                </c:pt>
                <c:pt idx="23558">
                  <c:v>1.747457</c:v>
                </c:pt>
                <c:pt idx="23559">
                  <c:v>1.750556</c:v>
                </c:pt>
                <c:pt idx="23560">
                  <c:v>1.753655</c:v>
                </c:pt>
                <c:pt idx="23561">
                  <c:v>1.7567539999999999</c:v>
                </c:pt>
                <c:pt idx="23562">
                  <c:v>1.759852</c:v>
                </c:pt>
                <c:pt idx="23563">
                  <c:v>1.76295</c:v>
                </c:pt>
                <c:pt idx="23564">
                  <c:v>1.766049</c:v>
                </c:pt>
                <c:pt idx="23565">
                  <c:v>1.7691490000000001</c:v>
                </c:pt>
                <c:pt idx="23566">
                  <c:v>1.772249</c:v>
                </c:pt>
                <c:pt idx="23567">
                  <c:v>1.77535</c:v>
                </c:pt>
                <c:pt idx="23568">
                  <c:v>1.7784519999999999</c:v>
                </c:pt>
                <c:pt idx="23569">
                  <c:v>1.7815529999999999</c:v>
                </c:pt>
                <c:pt idx="23570">
                  <c:v>1.7846550000000001</c:v>
                </c:pt>
                <c:pt idx="23571">
                  <c:v>1.787757</c:v>
                </c:pt>
                <c:pt idx="23572">
                  <c:v>1.790859</c:v>
                </c:pt>
                <c:pt idx="23573">
                  <c:v>1.793955</c:v>
                </c:pt>
                <c:pt idx="23574">
                  <c:v>1.797053</c:v>
                </c:pt>
                <c:pt idx="23575">
                  <c:v>1.8001529999999999</c:v>
                </c:pt>
                <c:pt idx="23576">
                  <c:v>1.8032539999999999</c:v>
                </c:pt>
                <c:pt idx="23577">
                  <c:v>1.8063549999999999</c:v>
                </c:pt>
                <c:pt idx="23578">
                  <c:v>1.809458</c:v>
                </c:pt>
                <c:pt idx="23579">
                  <c:v>1.8125599999999999</c:v>
                </c:pt>
                <c:pt idx="23580">
                  <c:v>1.815663</c:v>
                </c:pt>
                <c:pt idx="23581">
                  <c:v>1.818765</c:v>
                </c:pt>
                <c:pt idx="23582">
                  <c:v>1.821868</c:v>
                </c:pt>
                <c:pt idx="23583">
                  <c:v>1.8249709999999999</c:v>
                </c:pt>
                <c:pt idx="23584">
                  <c:v>1.828074</c:v>
                </c:pt>
                <c:pt idx="23585">
                  <c:v>1.8311759999999999</c:v>
                </c:pt>
                <c:pt idx="23586">
                  <c:v>1.834279</c:v>
                </c:pt>
                <c:pt idx="23587">
                  <c:v>1.8373820000000001</c:v>
                </c:pt>
                <c:pt idx="23588">
                  <c:v>1.8404849999999999</c:v>
                </c:pt>
                <c:pt idx="23589">
                  <c:v>1.8435870000000001</c:v>
                </c:pt>
                <c:pt idx="23590">
                  <c:v>1.8466899999999999</c:v>
                </c:pt>
                <c:pt idx="23591">
                  <c:v>1.849793</c:v>
                </c:pt>
                <c:pt idx="23592">
                  <c:v>1.8528960000000001</c:v>
                </c:pt>
                <c:pt idx="23593">
                  <c:v>1.855999</c:v>
                </c:pt>
                <c:pt idx="23594">
                  <c:v>1.859102</c:v>
                </c:pt>
                <c:pt idx="23595">
                  <c:v>1.862204</c:v>
                </c:pt>
                <c:pt idx="23596">
                  <c:v>1.865307</c:v>
                </c:pt>
                <c:pt idx="23597">
                  <c:v>1.8684099999999999</c:v>
                </c:pt>
                <c:pt idx="23598">
                  <c:v>1.871513</c:v>
                </c:pt>
                <c:pt idx="23599">
                  <c:v>1.8746149999999999</c:v>
                </c:pt>
                <c:pt idx="23600">
                  <c:v>1.877718</c:v>
                </c:pt>
                <c:pt idx="23601">
                  <c:v>1.8808199999999999</c:v>
                </c:pt>
                <c:pt idx="23602">
                  <c:v>1.883923</c:v>
                </c:pt>
                <c:pt idx="23603">
                  <c:v>1.887025</c:v>
                </c:pt>
                <c:pt idx="23604">
                  <c:v>1.890128</c:v>
                </c:pt>
                <c:pt idx="23605">
                  <c:v>1.89323</c:v>
                </c:pt>
                <c:pt idx="23606">
                  <c:v>1.8963319999999999</c:v>
                </c:pt>
                <c:pt idx="23607">
                  <c:v>1.8994340000000001</c:v>
                </c:pt>
                <c:pt idx="23608">
                  <c:v>1.9025129999999999</c:v>
                </c:pt>
                <c:pt idx="23609">
                  <c:v>1.905581</c:v>
                </c:pt>
                <c:pt idx="23610">
                  <c:v>1.9086639999999999</c:v>
                </c:pt>
                <c:pt idx="23611">
                  <c:v>1.9117569999999999</c:v>
                </c:pt>
                <c:pt idx="23612">
                  <c:v>1.9148529999999999</c:v>
                </c:pt>
                <c:pt idx="23613">
                  <c:v>1.91795</c:v>
                </c:pt>
                <c:pt idx="23614">
                  <c:v>1.9210469999999999</c:v>
                </c:pt>
                <c:pt idx="23615">
                  <c:v>1.924145</c:v>
                </c:pt>
                <c:pt idx="23616">
                  <c:v>1.9272450000000001</c:v>
                </c:pt>
                <c:pt idx="23617">
                  <c:v>1.930345</c:v>
                </c:pt>
                <c:pt idx="23618">
                  <c:v>1.933446</c:v>
                </c:pt>
                <c:pt idx="23619">
                  <c:v>1.9365460000000001</c:v>
                </c:pt>
                <c:pt idx="23620">
                  <c:v>1.939648</c:v>
                </c:pt>
                <c:pt idx="23621">
                  <c:v>1.9427490000000001</c:v>
                </c:pt>
                <c:pt idx="23622">
                  <c:v>1.9458519999999999</c:v>
                </c:pt>
                <c:pt idx="23623">
                  <c:v>1.9489540000000001</c:v>
                </c:pt>
                <c:pt idx="23624">
                  <c:v>1.9520550000000001</c:v>
                </c:pt>
                <c:pt idx="23625">
                  <c:v>1.955157</c:v>
                </c:pt>
                <c:pt idx="23626">
                  <c:v>1.958259</c:v>
                </c:pt>
                <c:pt idx="23627">
                  <c:v>1.9613609999999999</c:v>
                </c:pt>
                <c:pt idx="23628">
                  <c:v>1.9644630000000001</c:v>
                </c:pt>
                <c:pt idx="23629">
                  <c:v>1.967565</c:v>
                </c:pt>
                <c:pt idx="23630">
                  <c:v>1.9706680000000001</c:v>
                </c:pt>
                <c:pt idx="23631">
                  <c:v>1.97377</c:v>
                </c:pt>
                <c:pt idx="23632">
                  <c:v>1.9768730000000001</c:v>
                </c:pt>
                <c:pt idx="23633">
                  <c:v>1.9799770000000001</c:v>
                </c:pt>
                <c:pt idx="23634">
                  <c:v>1.983079</c:v>
                </c:pt>
                <c:pt idx="23635">
                  <c:v>1.986181</c:v>
                </c:pt>
                <c:pt idx="23636">
                  <c:v>1.9892829999999999</c:v>
                </c:pt>
                <c:pt idx="23637">
                  <c:v>1.992386</c:v>
                </c:pt>
                <c:pt idx="23638">
                  <c:v>1.9954879999999999</c:v>
                </c:pt>
                <c:pt idx="23639">
                  <c:v>1.998591</c:v>
                </c:pt>
                <c:pt idx="23640">
                  <c:v>2.0016929999999999</c:v>
                </c:pt>
                <c:pt idx="23641">
                  <c:v>2.0047959999999998</c:v>
                </c:pt>
                <c:pt idx="23642">
                  <c:v>2.0078990000000001</c:v>
                </c:pt>
                <c:pt idx="23643">
                  <c:v>2.011002</c:v>
                </c:pt>
                <c:pt idx="23644">
                  <c:v>2.0141040000000001</c:v>
                </c:pt>
                <c:pt idx="23645">
                  <c:v>2.017207</c:v>
                </c:pt>
                <c:pt idx="23646">
                  <c:v>2.0203090000000001</c:v>
                </c:pt>
                <c:pt idx="23647">
                  <c:v>2.023412</c:v>
                </c:pt>
                <c:pt idx="23648">
                  <c:v>2.0265149999999998</c:v>
                </c:pt>
                <c:pt idx="23649">
                  <c:v>2.0296180000000001</c:v>
                </c:pt>
                <c:pt idx="23650">
                  <c:v>2.0327190000000002</c:v>
                </c:pt>
                <c:pt idx="23651">
                  <c:v>2.0358209999999999</c:v>
                </c:pt>
                <c:pt idx="23652">
                  <c:v>2.0389240000000002</c:v>
                </c:pt>
                <c:pt idx="23653">
                  <c:v>2.0420259999999999</c:v>
                </c:pt>
                <c:pt idx="23654">
                  <c:v>2.0451290000000002</c:v>
                </c:pt>
                <c:pt idx="23655">
                  <c:v>2.0482559999999999</c:v>
                </c:pt>
                <c:pt idx="23656">
                  <c:v>2.0514320000000001</c:v>
                </c:pt>
                <c:pt idx="23657">
                  <c:v>2.0545770000000001</c:v>
                </c:pt>
                <c:pt idx="23658">
                  <c:v>2.0577269999999999</c:v>
                </c:pt>
                <c:pt idx="23659">
                  <c:v>2.060832</c:v>
                </c:pt>
                <c:pt idx="23660">
                  <c:v>2.0639259999999999</c:v>
                </c:pt>
                <c:pt idx="23661">
                  <c:v>2.0670190000000002</c:v>
                </c:pt>
                <c:pt idx="23662">
                  <c:v>2.0701139999999998</c:v>
                </c:pt>
                <c:pt idx="23663">
                  <c:v>2.0732080000000002</c:v>
                </c:pt>
                <c:pt idx="23664">
                  <c:v>2.0763039999999999</c:v>
                </c:pt>
                <c:pt idx="23665">
                  <c:v>2.079402</c:v>
                </c:pt>
                <c:pt idx="23666">
                  <c:v>2.0824959999999999</c:v>
                </c:pt>
                <c:pt idx="23667">
                  <c:v>2.0855920000000001</c:v>
                </c:pt>
                <c:pt idx="23668">
                  <c:v>2.0886900000000002</c:v>
                </c:pt>
                <c:pt idx="23669">
                  <c:v>2.0917889999999999</c:v>
                </c:pt>
                <c:pt idx="23670">
                  <c:v>2.0948899999999999</c:v>
                </c:pt>
                <c:pt idx="23671">
                  <c:v>2.0979909999999999</c:v>
                </c:pt>
                <c:pt idx="23672">
                  <c:v>2.101092</c:v>
                </c:pt>
                <c:pt idx="23673">
                  <c:v>2.1041940000000001</c:v>
                </c:pt>
                <c:pt idx="23674">
                  <c:v>2.1072950000000001</c:v>
                </c:pt>
                <c:pt idx="23675">
                  <c:v>2.1103969999999999</c:v>
                </c:pt>
                <c:pt idx="23676">
                  <c:v>2.1134979999999999</c:v>
                </c:pt>
                <c:pt idx="23677">
                  <c:v>2.1165989999999999</c:v>
                </c:pt>
                <c:pt idx="23678">
                  <c:v>2.1196990000000002</c:v>
                </c:pt>
                <c:pt idx="23679">
                  <c:v>2.1227990000000001</c:v>
                </c:pt>
                <c:pt idx="23680">
                  <c:v>2.125899</c:v>
                </c:pt>
                <c:pt idx="23681">
                  <c:v>2.129</c:v>
                </c:pt>
                <c:pt idx="23682">
                  <c:v>2.1320999999999999</c:v>
                </c:pt>
                <c:pt idx="23683">
                  <c:v>2.1352009999999999</c:v>
                </c:pt>
                <c:pt idx="23684">
                  <c:v>2.1383009999999998</c:v>
                </c:pt>
                <c:pt idx="23685">
                  <c:v>2.1414019999999998</c:v>
                </c:pt>
                <c:pt idx="23686">
                  <c:v>2.1445020000000001</c:v>
                </c:pt>
                <c:pt idx="23687">
                  <c:v>2.147602</c:v>
                </c:pt>
                <c:pt idx="23688">
                  <c:v>2.1507019999999999</c:v>
                </c:pt>
                <c:pt idx="23689">
                  <c:v>2.1538020000000002</c:v>
                </c:pt>
                <c:pt idx="23690">
                  <c:v>2.156901</c:v>
                </c:pt>
                <c:pt idx="23691">
                  <c:v>2.1600009999999998</c:v>
                </c:pt>
                <c:pt idx="23692">
                  <c:v>2.1631</c:v>
                </c:pt>
                <c:pt idx="23693">
                  <c:v>2.1662029999999999</c:v>
                </c:pt>
                <c:pt idx="23694">
                  <c:v>2.1692969999999998</c:v>
                </c:pt>
                <c:pt idx="23695">
                  <c:v>2.1723919999999999</c:v>
                </c:pt>
                <c:pt idx="23696">
                  <c:v>2.1754889999999998</c:v>
                </c:pt>
                <c:pt idx="23697">
                  <c:v>2.1785809999999999</c:v>
                </c:pt>
                <c:pt idx="23698">
                  <c:v>2.1816749999999998</c:v>
                </c:pt>
                <c:pt idx="23699">
                  <c:v>2.184771</c:v>
                </c:pt>
                <c:pt idx="23700">
                  <c:v>2.1878679999999999</c:v>
                </c:pt>
                <c:pt idx="23701">
                  <c:v>2.1909649999999998</c:v>
                </c:pt>
                <c:pt idx="23702">
                  <c:v>2.1940629999999999</c:v>
                </c:pt>
                <c:pt idx="23703">
                  <c:v>2.1971609999999999</c:v>
                </c:pt>
                <c:pt idx="23704">
                  <c:v>2.2002609999999998</c:v>
                </c:pt>
                <c:pt idx="23705">
                  <c:v>2.2033610000000001</c:v>
                </c:pt>
                <c:pt idx="23706">
                  <c:v>2.206461</c:v>
                </c:pt>
                <c:pt idx="23707">
                  <c:v>2.209562</c:v>
                </c:pt>
                <c:pt idx="23708">
                  <c:v>2.2126619999999999</c:v>
                </c:pt>
                <c:pt idx="23709">
                  <c:v>2.2157619999999998</c:v>
                </c:pt>
                <c:pt idx="23710">
                  <c:v>2.218861</c:v>
                </c:pt>
                <c:pt idx="23711">
                  <c:v>2.2219609999999999</c:v>
                </c:pt>
                <c:pt idx="23712">
                  <c:v>2.22506</c:v>
                </c:pt>
                <c:pt idx="23713">
                  <c:v>2.2281569999999999</c:v>
                </c:pt>
                <c:pt idx="23714">
                  <c:v>2.231255</c:v>
                </c:pt>
                <c:pt idx="23715">
                  <c:v>2.2343540000000002</c:v>
                </c:pt>
                <c:pt idx="23716">
                  <c:v>2.2374529999999999</c:v>
                </c:pt>
                <c:pt idx="23717">
                  <c:v>2.240551</c:v>
                </c:pt>
                <c:pt idx="23718">
                  <c:v>2.2436509999999998</c:v>
                </c:pt>
                <c:pt idx="23719">
                  <c:v>2.24675</c:v>
                </c:pt>
                <c:pt idx="23720">
                  <c:v>2.2498490000000002</c:v>
                </c:pt>
                <c:pt idx="23721">
                  <c:v>2.2529469999999998</c:v>
                </c:pt>
                <c:pt idx="23722">
                  <c:v>2.2560449999999999</c:v>
                </c:pt>
                <c:pt idx="23723">
                  <c:v>2.2591429999999999</c:v>
                </c:pt>
                <c:pt idx="23724">
                  <c:v>2.2622409999999999</c:v>
                </c:pt>
                <c:pt idx="23725">
                  <c:v>2.2653379999999999</c:v>
                </c:pt>
                <c:pt idx="23726">
                  <c:v>2.2684359999999999</c:v>
                </c:pt>
                <c:pt idx="23727">
                  <c:v>2.271531</c:v>
                </c:pt>
                <c:pt idx="23728">
                  <c:v>2.2746279999999999</c:v>
                </c:pt>
                <c:pt idx="23729">
                  <c:v>2.2777250000000002</c:v>
                </c:pt>
                <c:pt idx="23730">
                  <c:v>2.2808220000000001</c:v>
                </c:pt>
                <c:pt idx="23731">
                  <c:v>2.2839160000000001</c:v>
                </c:pt>
                <c:pt idx="23732">
                  <c:v>2.28701</c:v>
                </c:pt>
                <c:pt idx="23733">
                  <c:v>2.2901039999999999</c:v>
                </c:pt>
                <c:pt idx="23734">
                  <c:v>2.293199</c:v>
                </c:pt>
                <c:pt idx="23735">
                  <c:v>2.2962889999999998</c:v>
                </c:pt>
                <c:pt idx="23736">
                  <c:v>2.2993769999999998</c:v>
                </c:pt>
                <c:pt idx="23737">
                  <c:v>2.30246</c:v>
                </c:pt>
                <c:pt idx="23738">
                  <c:v>2.3055430000000001</c:v>
                </c:pt>
                <c:pt idx="23739">
                  <c:v>2.3086329999999999</c:v>
                </c:pt>
                <c:pt idx="23740">
                  <c:v>2.3117220000000001</c:v>
                </c:pt>
                <c:pt idx="23741">
                  <c:v>2.3148140000000001</c:v>
                </c:pt>
                <c:pt idx="23742">
                  <c:v>2.3179099999999999</c:v>
                </c:pt>
                <c:pt idx="23743">
                  <c:v>2.3210069999999998</c:v>
                </c:pt>
                <c:pt idx="23744">
                  <c:v>2.3241049999999999</c:v>
                </c:pt>
                <c:pt idx="23745">
                  <c:v>2.3272029999999999</c:v>
                </c:pt>
                <c:pt idx="23746">
                  <c:v>2.3303099999999999</c:v>
                </c:pt>
                <c:pt idx="23747">
                  <c:v>2.3334839999999999</c:v>
                </c:pt>
                <c:pt idx="23748">
                  <c:v>2.3366370000000001</c:v>
                </c:pt>
                <c:pt idx="23749">
                  <c:v>2.3397760000000001</c:v>
                </c:pt>
                <c:pt idx="23750">
                  <c:v>2.3429060000000002</c:v>
                </c:pt>
                <c:pt idx="23751">
                  <c:v>2.3460220000000001</c:v>
                </c:pt>
                <c:pt idx="23752">
                  <c:v>2.3491339999999998</c:v>
                </c:pt>
                <c:pt idx="23753">
                  <c:v>2.3522419999999999</c:v>
                </c:pt>
                <c:pt idx="23754">
                  <c:v>2.3553500000000001</c:v>
                </c:pt>
                <c:pt idx="23755">
                  <c:v>2.3584529999999999</c:v>
                </c:pt>
                <c:pt idx="23756">
                  <c:v>2.3615529999999998</c:v>
                </c:pt>
                <c:pt idx="23757">
                  <c:v>2.364655</c:v>
                </c:pt>
                <c:pt idx="23758">
                  <c:v>2.3677589999999999</c:v>
                </c:pt>
                <c:pt idx="23759">
                  <c:v>2.3708629999999999</c:v>
                </c:pt>
                <c:pt idx="23760">
                  <c:v>2.3739669999999999</c:v>
                </c:pt>
                <c:pt idx="23761">
                  <c:v>2.3770709999999999</c:v>
                </c:pt>
                <c:pt idx="23762">
                  <c:v>2.3801760000000001</c:v>
                </c:pt>
                <c:pt idx="23763">
                  <c:v>2.3832800000000001</c:v>
                </c:pt>
                <c:pt idx="23764">
                  <c:v>2.3863840000000001</c:v>
                </c:pt>
                <c:pt idx="23765">
                  <c:v>2.3894869999999999</c:v>
                </c:pt>
                <c:pt idx="23766">
                  <c:v>2.3925909999999999</c:v>
                </c:pt>
                <c:pt idx="23767">
                  <c:v>2.395696</c:v>
                </c:pt>
                <c:pt idx="23768">
                  <c:v>2.3988010000000002</c:v>
                </c:pt>
                <c:pt idx="23769">
                  <c:v>2.4019059999999999</c:v>
                </c:pt>
                <c:pt idx="23770">
                  <c:v>2.405008</c:v>
                </c:pt>
                <c:pt idx="23771">
                  <c:v>2.408112</c:v>
                </c:pt>
                <c:pt idx="23772">
                  <c:v>2.411216</c:v>
                </c:pt>
                <c:pt idx="23773">
                  <c:v>2.41432</c:v>
                </c:pt>
                <c:pt idx="23774">
                  <c:v>2.417424</c:v>
                </c:pt>
                <c:pt idx="23775">
                  <c:v>2.4205290000000002</c:v>
                </c:pt>
                <c:pt idx="23776">
                  <c:v>2.4236330000000001</c:v>
                </c:pt>
                <c:pt idx="23777">
                  <c:v>2.4267379999999998</c:v>
                </c:pt>
                <c:pt idx="23778">
                  <c:v>2.4298419999999998</c:v>
                </c:pt>
                <c:pt idx="23779">
                  <c:v>2.432947</c:v>
                </c:pt>
                <c:pt idx="23780">
                  <c:v>2.436051</c:v>
                </c:pt>
                <c:pt idx="23781">
                  <c:v>2.439155</c:v>
                </c:pt>
                <c:pt idx="23782">
                  <c:v>2.4422600000000001</c:v>
                </c:pt>
                <c:pt idx="23783">
                  <c:v>2.445363</c:v>
                </c:pt>
                <c:pt idx="23784">
                  <c:v>2.4484659999999998</c:v>
                </c:pt>
                <c:pt idx="23785">
                  <c:v>2.4515690000000001</c:v>
                </c:pt>
                <c:pt idx="23786">
                  <c:v>2.454672</c:v>
                </c:pt>
                <c:pt idx="23787">
                  <c:v>2.457773</c:v>
                </c:pt>
                <c:pt idx="23788">
                  <c:v>2.460874</c:v>
                </c:pt>
                <c:pt idx="23789">
                  <c:v>2.4639739999999999</c:v>
                </c:pt>
                <c:pt idx="23790">
                  <c:v>2.4670749999999999</c:v>
                </c:pt>
                <c:pt idx="23791">
                  <c:v>2.4701759999999999</c:v>
                </c:pt>
                <c:pt idx="23792">
                  <c:v>2.4732780000000001</c:v>
                </c:pt>
                <c:pt idx="23793">
                  <c:v>2.4763790000000001</c:v>
                </c:pt>
                <c:pt idx="23794">
                  <c:v>2.4794800000000001</c:v>
                </c:pt>
                <c:pt idx="23795">
                  <c:v>2.4825819999999998</c:v>
                </c:pt>
                <c:pt idx="23796">
                  <c:v>2.4856820000000002</c:v>
                </c:pt>
                <c:pt idx="23797">
                  <c:v>2.488782</c:v>
                </c:pt>
                <c:pt idx="23798">
                  <c:v>2.4918779999999998</c:v>
                </c:pt>
                <c:pt idx="23799">
                  <c:v>2.494974</c:v>
                </c:pt>
                <c:pt idx="23800">
                  <c:v>2.4980709999999999</c:v>
                </c:pt>
                <c:pt idx="23801">
                  <c:v>2.5011679999999998</c:v>
                </c:pt>
                <c:pt idx="23802">
                  <c:v>2.5042659999999999</c:v>
                </c:pt>
                <c:pt idx="23803">
                  <c:v>2.5073620000000001</c:v>
                </c:pt>
                <c:pt idx="23804">
                  <c:v>2.5104579999999999</c:v>
                </c:pt>
                <c:pt idx="23805">
                  <c:v>2.5135559999999999</c:v>
                </c:pt>
                <c:pt idx="23806">
                  <c:v>2.5166550000000001</c:v>
                </c:pt>
                <c:pt idx="23807">
                  <c:v>2.5197539999999998</c:v>
                </c:pt>
                <c:pt idx="23808">
                  <c:v>2.5228540000000002</c:v>
                </c:pt>
                <c:pt idx="23809">
                  <c:v>2.525954</c:v>
                </c:pt>
                <c:pt idx="23810">
                  <c:v>2.5290530000000002</c:v>
                </c:pt>
                <c:pt idx="23811">
                  <c:v>2.5321539999999998</c:v>
                </c:pt>
                <c:pt idx="23812">
                  <c:v>2.5352510000000001</c:v>
                </c:pt>
                <c:pt idx="23813">
                  <c:v>2.538351</c:v>
                </c:pt>
                <c:pt idx="23814">
                  <c:v>2.5414500000000002</c:v>
                </c:pt>
                <c:pt idx="23815">
                  <c:v>2.5445500000000001</c:v>
                </c:pt>
                <c:pt idx="23816">
                  <c:v>2.54765</c:v>
                </c:pt>
                <c:pt idx="23817">
                  <c:v>2.5507499999999999</c:v>
                </c:pt>
                <c:pt idx="23818">
                  <c:v>2.553849</c:v>
                </c:pt>
                <c:pt idx="23819">
                  <c:v>2.5569489999999999</c:v>
                </c:pt>
                <c:pt idx="23820">
                  <c:v>2.5600489999999998</c:v>
                </c:pt>
                <c:pt idx="23821">
                  <c:v>2.563148</c:v>
                </c:pt>
                <c:pt idx="23822">
                  <c:v>2.5662479999999999</c:v>
                </c:pt>
                <c:pt idx="23823">
                  <c:v>2.5693480000000002</c:v>
                </c:pt>
                <c:pt idx="23824">
                  <c:v>2.5724480000000001</c:v>
                </c:pt>
                <c:pt idx="23825">
                  <c:v>2.5755479999999999</c:v>
                </c:pt>
                <c:pt idx="23826">
                  <c:v>2.5786479999999998</c:v>
                </c:pt>
                <c:pt idx="23827">
                  <c:v>2.5817480000000002</c:v>
                </c:pt>
                <c:pt idx="23828">
                  <c:v>2.5848469999999999</c:v>
                </c:pt>
                <c:pt idx="23829">
                  <c:v>2.5879460000000001</c:v>
                </c:pt>
                <c:pt idx="23830">
                  <c:v>2.5910449999999998</c:v>
                </c:pt>
                <c:pt idx="23831">
                  <c:v>2.5875620000000001</c:v>
                </c:pt>
                <c:pt idx="23832">
                  <c:v>2.584079</c:v>
                </c:pt>
                <c:pt idx="23833">
                  <c:v>2.5806</c:v>
                </c:pt>
                <c:pt idx="23834">
                  <c:v>2.5771250000000001</c:v>
                </c:pt>
                <c:pt idx="23835">
                  <c:v>2.5736530000000002</c:v>
                </c:pt>
                <c:pt idx="23836">
                  <c:v>2.5701800000000001</c:v>
                </c:pt>
                <c:pt idx="23837">
                  <c:v>2.5667110000000002</c:v>
                </c:pt>
                <c:pt idx="23838">
                  <c:v>2.5632419999999998</c:v>
                </c:pt>
                <c:pt idx="23839">
                  <c:v>2.5597759999999998</c:v>
                </c:pt>
                <c:pt idx="23840">
                  <c:v>2.5563099999999999</c:v>
                </c:pt>
                <c:pt idx="23841">
                  <c:v>2.552845</c:v>
                </c:pt>
                <c:pt idx="23842">
                  <c:v>2.5493809999999999</c:v>
                </c:pt>
                <c:pt idx="23843">
                  <c:v>2.5459179999999999</c:v>
                </c:pt>
                <c:pt idx="23844">
                  <c:v>2.5424549999999999</c:v>
                </c:pt>
                <c:pt idx="23845">
                  <c:v>2.5389919999999999</c:v>
                </c:pt>
                <c:pt idx="23846">
                  <c:v>2.5355289999999999</c:v>
                </c:pt>
                <c:pt idx="23847">
                  <c:v>2.5320670000000001</c:v>
                </c:pt>
                <c:pt idx="23848">
                  <c:v>2.5286050000000002</c:v>
                </c:pt>
                <c:pt idx="23849">
                  <c:v>2.5251429999999999</c:v>
                </c:pt>
                <c:pt idx="23850">
                  <c:v>2.5216810000000001</c:v>
                </c:pt>
                <c:pt idx="23851">
                  <c:v>2.5182199999999999</c:v>
                </c:pt>
                <c:pt idx="23852">
                  <c:v>2.5147590000000002</c:v>
                </c:pt>
                <c:pt idx="23853">
                  <c:v>2.5112969999999999</c:v>
                </c:pt>
                <c:pt idx="23854">
                  <c:v>2.5078369999999999</c:v>
                </c:pt>
                <c:pt idx="23855">
                  <c:v>2.5043760000000002</c:v>
                </c:pt>
                <c:pt idx="23856">
                  <c:v>2.500915</c:v>
                </c:pt>
                <c:pt idx="23857">
                  <c:v>2.4974539999999998</c:v>
                </c:pt>
                <c:pt idx="23858">
                  <c:v>2.4939939999999998</c:v>
                </c:pt>
                <c:pt idx="23859">
                  <c:v>2.4905339999999998</c:v>
                </c:pt>
                <c:pt idx="23860">
                  <c:v>2.4870730000000001</c:v>
                </c:pt>
                <c:pt idx="23861">
                  <c:v>2.4836130000000001</c:v>
                </c:pt>
                <c:pt idx="23862">
                  <c:v>2.4801530000000001</c:v>
                </c:pt>
                <c:pt idx="23863">
                  <c:v>2.476693</c:v>
                </c:pt>
                <c:pt idx="23864">
                  <c:v>2.473233</c:v>
                </c:pt>
                <c:pt idx="23865">
                  <c:v>2.4697719999999999</c:v>
                </c:pt>
                <c:pt idx="23866">
                  <c:v>2.4663119999999998</c:v>
                </c:pt>
                <c:pt idx="23867">
                  <c:v>2.4628519999999998</c:v>
                </c:pt>
                <c:pt idx="23868">
                  <c:v>2.4593919999999998</c:v>
                </c:pt>
                <c:pt idx="23869">
                  <c:v>2.4559310000000001</c:v>
                </c:pt>
                <c:pt idx="23870">
                  <c:v>2.4524710000000001</c:v>
                </c:pt>
                <c:pt idx="23871">
                  <c:v>2.449011</c:v>
                </c:pt>
                <c:pt idx="23872">
                  <c:v>2.4455520000000002</c:v>
                </c:pt>
                <c:pt idx="23873">
                  <c:v>2.4420920000000002</c:v>
                </c:pt>
                <c:pt idx="23874">
                  <c:v>2.4386320000000001</c:v>
                </c:pt>
                <c:pt idx="23875">
                  <c:v>2.4351720000000001</c:v>
                </c:pt>
                <c:pt idx="23876">
                  <c:v>2.4317129999999998</c:v>
                </c:pt>
                <c:pt idx="23877">
                  <c:v>2.4282539999999999</c:v>
                </c:pt>
                <c:pt idx="23878">
                  <c:v>2.424795</c:v>
                </c:pt>
                <c:pt idx="23879">
                  <c:v>2.421335</c:v>
                </c:pt>
                <c:pt idx="23880">
                  <c:v>2.417875</c:v>
                </c:pt>
                <c:pt idx="23881">
                  <c:v>2.414415</c:v>
                </c:pt>
                <c:pt idx="23882">
                  <c:v>2.4109560000000001</c:v>
                </c:pt>
                <c:pt idx="23883">
                  <c:v>2.4074960000000001</c:v>
                </c:pt>
                <c:pt idx="23884">
                  <c:v>2.4040370000000002</c:v>
                </c:pt>
                <c:pt idx="23885">
                  <c:v>2.4005779999999999</c:v>
                </c:pt>
                <c:pt idx="23886">
                  <c:v>2.3971170000000002</c:v>
                </c:pt>
                <c:pt idx="23887">
                  <c:v>2.3936570000000001</c:v>
                </c:pt>
                <c:pt idx="23888">
                  <c:v>2.3901970000000001</c:v>
                </c:pt>
                <c:pt idx="23889">
                  <c:v>2.3867370000000001</c:v>
                </c:pt>
                <c:pt idx="23890">
                  <c:v>2.3832770000000001</c:v>
                </c:pt>
                <c:pt idx="23891">
                  <c:v>2.3798170000000001</c:v>
                </c:pt>
                <c:pt idx="23892">
                  <c:v>2.3763570000000001</c:v>
                </c:pt>
                <c:pt idx="23893">
                  <c:v>2.3728980000000002</c:v>
                </c:pt>
                <c:pt idx="23894">
                  <c:v>2.3694389999999999</c:v>
                </c:pt>
                <c:pt idx="23895">
                  <c:v>2.3659789999999998</c:v>
                </c:pt>
                <c:pt idx="23896">
                  <c:v>2.36252</c:v>
                </c:pt>
                <c:pt idx="23897">
                  <c:v>2.3590610000000001</c:v>
                </c:pt>
                <c:pt idx="23898">
                  <c:v>2.3556029999999999</c:v>
                </c:pt>
                <c:pt idx="23899">
                  <c:v>2.352144</c:v>
                </c:pt>
                <c:pt idx="23900">
                  <c:v>2.3486859999999998</c:v>
                </c:pt>
                <c:pt idx="23901">
                  <c:v>2.345227</c:v>
                </c:pt>
                <c:pt idx="23902">
                  <c:v>2.3417690000000002</c:v>
                </c:pt>
                <c:pt idx="23903">
                  <c:v>2.3383099999999999</c:v>
                </c:pt>
                <c:pt idx="23904">
                  <c:v>2.334851</c:v>
                </c:pt>
                <c:pt idx="23905">
                  <c:v>2.3313920000000001</c:v>
                </c:pt>
                <c:pt idx="23906">
                  <c:v>2.3279329999999998</c:v>
                </c:pt>
                <c:pt idx="23907">
                  <c:v>2.3244729999999998</c:v>
                </c:pt>
                <c:pt idx="23908">
                  <c:v>2.3210139999999999</c:v>
                </c:pt>
                <c:pt idx="23909">
                  <c:v>2.317555</c:v>
                </c:pt>
                <c:pt idx="23910">
                  <c:v>2.3140969999999998</c:v>
                </c:pt>
                <c:pt idx="23911">
                  <c:v>2.310638</c:v>
                </c:pt>
                <c:pt idx="23912">
                  <c:v>2.3071790000000001</c:v>
                </c:pt>
                <c:pt idx="23913">
                  <c:v>2.3037200000000002</c:v>
                </c:pt>
                <c:pt idx="23914">
                  <c:v>2.3002609999999999</c:v>
                </c:pt>
                <c:pt idx="23915">
                  <c:v>2.296802</c:v>
                </c:pt>
                <c:pt idx="23916">
                  <c:v>2.2933430000000001</c:v>
                </c:pt>
                <c:pt idx="23917">
                  <c:v>2.2898830000000001</c:v>
                </c:pt>
                <c:pt idx="23918">
                  <c:v>2.2864239999999998</c:v>
                </c:pt>
                <c:pt idx="23919">
                  <c:v>2.2829649999999999</c:v>
                </c:pt>
                <c:pt idx="23920">
                  <c:v>2.279506</c:v>
                </c:pt>
                <c:pt idx="23921">
                  <c:v>2.2760479999999998</c:v>
                </c:pt>
                <c:pt idx="23922">
                  <c:v>2.272589</c:v>
                </c:pt>
                <c:pt idx="23923">
                  <c:v>2.2691300000000001</c:v>
                </c:pt>
                <c:pt idx="23924">
                  <c:v>2.2656710000000002</c:v>
                </c:pt>
                <c:pt idx="23925">
                  <c:v>2.2622119999999999</c:v>
                </c:pt>
                <c:pt idx="23926">
                  <c:v>2.2587519999999999</c:v>
                </c:pt>
                <c:pt idx="23927">
                  <c:v>2.255293</c:v>
                </c:pt>
                <c:pt idx="23928">
                  <c:v>2.2518340000000001</c:v>
                </c:pt>
                <c:pt idx="23929">
                  <c:v>2.2483749999999998</c:v>
                </c:pt>
                <c:pt idx="23930">
                  <c:v>2.2449150000000002</c:v>
                </c:pt>
                <c:pt idx="23931">
                  <c:v>2.2414550000000002</c:v>
                </c:pt>
                <c:pt idx="23932">
                  <c:v>2.2379959999999999</c:v>
                </c:pt>
                <c:pt idx="23933">
                  <c:v>2.2345350000000002</c:v>
                </c:pt>
                <c:pt idx="23934">
                  <c:v>2.2310759999999998</c:v>
                </c:pt>
                <c:pt idx="23935">
                  <c:v>2.2276159999999998</c:v>
                </c:pt>
                <c:pt idx="23936">
                  <c:v>2.2241569999999999</c:v>
                </c:pt>
                <c:pt idx="23937">
                  <c:v>2.2206980000000001</c:v>
                </c:pt>
                <c:pt idx="23938">
                  <c:v>2.217238</c:v>
                </c:pt>
                <c:pt idx="23939">
                  <c:v>2.2137790000000002</c:v>
                </c:pt>
                <c:pt idx="23940">
                  <c:v>2.2103190000000001</c:v>
                </c:pt>
                <c:pt idx="23941">
                  <c:v>2.2068590000000001</c:v>
                </c:pt>
                <c:pt idx="23942">
                  <c:v>2.2033990000000001</c:v>
                </c:pt>
                <c:pt idx="23943">
                  <c:v>2.1999390000000001</c:v>
                </c:pt>
                <c:pt idx="23944">
                  <c:v>2.1964790000000001</c:v>
                </c:pt>
                <c:pt idx="23945">
                  <c:v>2.1930190000000001</c:v>
                </c:pt>
                <c:pt idx="23946">
                  <c:v>2.189559</c:v>
                </c:pt>
                <c:pt idx="23947">
                  <c:v>2.1861000000000002</c:v>
                </c:pt>
                <c:pt idx="23948">
                  <c:v>2.1826400000000001</c:v>
                </c:pt>
                <c:pt idx="23949">
                  <c:v>2.1791800000000001</c:v>
                </c:pt>
                <c:pt idx="23950">
                  <c:v>2.1757200000000001</c:v>
                </c:pt>
                <c:pt idx="23951">
                  <c:v>2.1722600000000001</c:v>
                </c:pt>
                <c:pt idx="23952">
                  <c:v>2.1687989999999999</c:v>
                </c:pt>
                <c:pt idx="23953">
                  <c:v>2.1653380000000002</c:v>
                </c:pt>
                <c:pt idx="23954">
                  <c:v>2.1618780000000002</c:v>
                </c:pt>
                <c:pt idx="23955">
                  <c:v>2.158417</c:v>
                </c:pt>
                <c:pt idx="23956">
                  <c:v>2.154957</c:v>
                </c:pt>
                <c:pt idx="23957">
                  <c:v>2.1514959999999999</c:v>
                </c:pt>
                <c:pt idx="23958">
                  <c:v>2.1480350000000001</c:v>
                </c:pt>
                <c:pt idx="23959">
                  <c:v>2.144574</c:v>
                </c:pt>
                <c:pt idx="23960">
                  <c:v>2.1411129999999998</c:v>
                </c:pt>
                <c:pt idx="23961">
                  <c:v>2.1376520000000001</c:v>
                </c:pt>
                <c:pt idx="23962">
                  <c:v>2.1341909999999999</c:v>
                </c:pt>
                <c:pt idx="23963">
                  <c:v>2.1307299999999998</c:v>
                </c:pt>
                <c:pt idx="23964">
                  <c:v>2.1272690000000001</c:v>
                </c:pt>
                <c:pt idx="23965">
                  <c:v>2.1238069999999998</c:v>
                </c:pt>
                <c:pt idx="23966">
                  <c:v>2.1203470000000002</c:v>
                </c:pt>
                <c:pt idx="23967">
                  <c:v>2.1168870000000002</c:v>
                </c:pt>
                <c:pt idx="23968">
                  <c:v>2.1134279999999999</c:v>
                </c:pt>
                <c:pt idx="23969">
                  <c:v>2.109969</c:v>
                </c:pt>
                <c:pt idx="23970">
                  <c:v>2.1065100000000001</c:v>
                </c:pt>
                <c:pt idx="23971">
                  <c:v>2.1030489999999999</c:v>
                </c:pt>
                <c:pt idx="23972">
                  <c:v>2.0995889999999999</c:v>
                </c:pt>
                <c:pt idx="23973">
                  <c:v>2.0961280000000002</c:v>
                </c:pt>
                <c:pt idx="23974">
                  <c:v>2.0926680000000002</c:v>
                </c:pt>
                <c:pt idx="23975">
                  <c:v>2.0892080000000002</c:v>
                </c:pt>
                <c:pt idx="23976">
                  <c:v>2.085747</c:v>
                </c:pt>
                <c:pt idx="23977">
                  <c:v>2.082287</c:v>
                </c:pt>
                <c:pt idx="23978">
                  <c:v>2.0788259999999998</c:v>
                </c:pt>
                <c:pt idx="23979">
                  <c:v>2.0753650000000001</c:v>
                </c:pt>
                <c:pt idx="23980">
                  <c:v>2.071904</c:v>
                </c:pt>
                <c:pt idx="23981">
                  <c:v>2.0684429999999998</c:v>
                </c:pt>
                <c:pt idx="23982">
                  <c:v>2.0649820000000001</c:v>
                </c:pt>
                <c:pt idx="23983">
                  <c:v>2.0615220000000001</c:v>
                </c:pt>
                <c:pt idx="23984">
                  <c:v>2.0580620000000001</c:v>
                </c:pt>
                <c:pt idx="23985">
                  <c:v>2.0546030000000002</c:v>
                </c:pt>
                <c:pt idx="23986">
                  <c:v>2.0511439999999999</c:v>
                </c:pt>
                <c:pt idx="23987">
                  <c:v>2.0476839999999998</c:v>
                </c:pt>
                <c:pt idx="23988">
                  <c:v>2.044225</c:v>
                </c:pt>
                <c:pt idx="23989">
                  <c:v>2.0407670000000002</c:v>
                </c:pt>
                <c:pt idx="23990">
                  <c:v>2.0373070000000002</c:v>
                </c:pt>
                <c:pt idx="23991">
                  <c:v>2.033849</c:v>
                </c:pt>
                <c:pt idx="23992">
                  <c:v>2.0303900000000001</c:v>
                </c:pt>
                <c:pt idx="23993">
                  <c:v>2.0269300000000001</c:v>
                </c:pt>
                <c:pt idx="23994">
                  <c:v>2.023469</c:v>
                </c:pt>
                <c:pt idx="23995">
                  <c:v>2.0200089999999999</c:v>
                </c:pt>
                <c:pt idx="23996">
                  <c:v>2.0165479999999998</c:v>
                </c:pt>
                <c:pt idx="23997">
                  <c:v>2.0130880000000002</c:v>
                </c:pt>
                <c:pt idx="23998">
                  <c:v>2.0096289999999999</c:v>
                </c:pt>
                <c:pt idx="23999">
                  <c:v>2.0061689999999999</c:v>
                </c:pt>
                <c:pt idx="24000">
                  <c:v>2.00271</c:v>
                </c:pt>
                <c:pt idx="24001">
                  <c:v>1.99925</c:v>
                </c:pt>
                <c:pt idx="24002">
                  <c:v>1.99579</c:v>
                </c:pt>
                <c:pt idx="24003">
                  <c:v>1.9923299999999999</c:v>
                </c:pt>
                <c:pt idx="24004">
                  <c:v>1.9888699999999999</c:v>
                </c:pt>
                <c:pt idx="24005">
                  <c:v>1.985411</c:v>
                </c:pt>
                <c:pt idx="24006">
                  <c:v>1.9819519999999999</c:v>
                </c:pt>
                <c:pt idx="24007">
                  <c:v>1.9784930000000001</c:v>
                </c:pt>
                <c:pt idx="24008">
                  <c:v>1.975034</c:v>
                </c:pt>
                <c:pt idx="24009">
                  <c:v>1.9715739999999999</c:v>
                </c:pt>
                <c:pt idx="24010">
                  <c:v>1.9681139999999999</c:v>
                </c:pt>
                <c:pt idx="24011">
                  <c:v>1.9646539999999999</c:v>
                </c:pt>
                <c:pt idx="24012">
                  <c:v>1.9611940000000001</c:v>
                </c:pt>
                <c:pt idx="24013">
                  <c:v>1.9577340000000001</c:v>
                </c:pt>
                <c:pt idx="24014">
                  <c:v>1.954275</c:v>
                </c:pt>
                <c:pt idx="24015">
                  <c:v>1.9508129999999999</c:v>
                </c:pt>
                <c:pt idx="24016">
                  <c:v>1.9473529999999999</c:v>
                </c:pt>
                <c:pt idx="24017">
                  <c:v>1.9438949999999999</c:v>
                </c:pt>
                <c:pt idx="24018">
                  <c:v>1.940437</c:v>
                </c:pt>
                <c:pt idx="24019">
                  <c:v>1.936984</c:v>
                </c:pt>
                <c:pt idx="24020">
                  <c:v>1.933532</c:v>
                </c:pt>
                <c:pt idx="24021">
                  <c:v>1.9300790000000001</c:v>
                </c:pt>
                <c:pt idx="24022">
                  <c:v>1.926623</c:v>
                </c:pt>
                <c:pt idx="24023">
                  <c:v>1.9231659999999999</c:v>
                </c:pt>
                <c:pt idx="24024">
                  <c:v>1.9197090000000001</c:v>
                </c:pt>
                <c:pt idx="24025">
                  <c:v>1.9162520000000001</c:v>
                </c:pt>
                <c:pt idx="24026">
                  <c:v>1.9127940000000001</c:v>
                </c:pt>
                <c:pt idx="24027">
                  <c:v>1.909341</c:v>
                </c:pt>
                <c:pt idx="24028">
                  <c:v>1.905886</c:v>
                </c:pt>
                <c:pt idx="24029">
                  <c:v>1.9024300000000001</c:v>
                </c:pt>
                <c:pt idx="24030">
                  <c:v>1.898973</c:v>
                </c:pt>
                <c:pt idx="24031">
                  <c:v>1.8955150000000001</c:v>
                </c:pt>
                <c:pt idx="24032">
                  <c:v>1.8920570000000001</c:v>
                </c:pt>
                <c:pt idx="24033">
                  <c:v>1.8885989999999999</c:v>
                </c:pt>
                <c:pt idx="24034">
                  <c:v>1.88514</c:v>
                </c:pt>
                <c:pt idx="24035">
                  <c:v>1.8816809999999999</c:v>
                </c:pt>
                <c:pt idx="24036">
                  <c:v>1.8782220000000001</c:v>
                </c:pt>
                <c:pt idx="24037">
                  <c:v>1.874763</c:v>
                </c:pt>
                <c:pt idx="24038">
                  <c:v>1.8713040000000001</c:v>
                </c:pt>
                <c:pt idx="24039">
                  <c:v>1.867845</c:v>
                </c:pt>
                <c:pt idx="24040">
                  <c:v>1.8643860000000001</c:v>
                </c:pt>
                <c:pt idx="24041">
                  <c:v>1.8609260000000001</c:v>
                </c:pt>
                <c:pt idx="24042">
                  <c:v>1.8574660000000001</c:v>
                </c:pt>
                <c:pt idx="24043">
                  <c:v>1.854007</c:v>
                </c:pt>
                <c:pt idx="24044">
                  <c:v>1.8505480000000001</c:v>
                </c:pt>
                <c:pt idx="24045">
                  <c:v>1.8470880000000001</c:v>
                </c:pt>
                <c:pt idx="24046">
                  <c:v>1.843628</c:v>
                </c:pt>
                <c:pt idx="24047">
                  <c:v>1.840168</c:v>
                </c:pt>
                <c:pt idx="24048">
                  <c:v>1.836708</c:v>
                </c:pt>
                <c:pt idx="24049">
                  <c:v>1.8332470000000001</c:v>
                </c:pt>
                <c:pt idx="24050">
                  <c:v>1.8297870000000001</c:v>
                </c:pt>
                <c:pt idx="24051">
                  <c:v>1.8263259999999999</c:v>
                </c:pt>
                <c:pt idx="24052">
                  <c:v>1.8228660000000001</c:v>
                </c:pt>
                <c:pt idx="24053">
                  <c:v>1.8194060000000001</c:v>
                </c:pt>
                <c:pt idx="24054">
                  <c:v>1.8159449999999999</c:v>
                </c:pt>
                <c:pt idx="24055">
                  <c:v>1.8124849999999999</c:v>
                </c:pt>
                <c:pt idx="24056">
                  <c:v>1.8090250000000001</c:v>
                </c:pt>
                <c:pt idx="24057">
                  <c:v>1.8055650000000001</c:v>
                </c:pt>
                <c:pt idx="24058">
                  <c:v>1.8021039999999999</c:v>
                </c:pt>
                <c:pt idx="24059">
                  <c:v>1.7986439999999999</c:v>
                </c:pt>
                <c:pt idx="24060">
                  <c:v>1.795183</c:v>
                </c:pt>
                <c:pt idx="24061">
                  <c:v>1.791723</c:v>
                </c:pt>
                <c:pt idx="24062">
                  <c:v>1.7882640000000001</c:v>
                </c:pt>
                <c:pt idx="24063">
                  <c:v>1.7848040000000001</c:v>
                </c:pt>
                <c:pt idx="24064">
                  <c:v>1.7813460000000001</c:v>
                </c:pt>
                <c:pt idx="24065">
                  <c:v>1.777887</c:v>
                </c:pt>
                <c:pt idx="24066">
                  <c:v>1.7744279999999999</c:v>
                </c:pt>
                <c:pt idx="24067">
                  <c:v>1.7709699999999999</c:v>
                </c:pt>
                <c:pt idx="24068">
                  <c:v>1.767512</c:v>
                </c:pt>
                <c:pt idx="24069">
                  <c:v>1.7640499999999999</c:v>
                </c:pt>
                <c:pt idx="24070">
                  <c:v>1.760594</c:v>
                </c:pt>
                <c:pt idx="24071">
                  <c:v>1.7571369999999999</c:v>
                </c:pt>
                <c:pt idx="24072">
                  <c:v>1.753682</c:v>
                </c:pt>
                <c:pt idx="24073">
                  <c:v>1.750224</c:v>
                </c:pt>
                <c:pt idx="24074">
                  <c:v>1.7467649999999999</c:v>
                </c:pt>
                <c:pt idx="24075">
                  <c:v>1.7433050000000001</c:v>
                </c:pt>
                <c:pt idx="24076">
                  <c:v>1.7398499999999999</c:v>
                </c:pt>
                <c:pt idx="24077">
                  <c:v>1.736394</c:v>
                </c:pt>
                <c:pt idx="24078">
                  <c:v>1.7329349999999999</c:v>
                </c:pt>
                <c:pt idx="24079">
                  <c:v>1.729476</c:v>
                </c:pt>
                <c:pt idx="24080">
                  <c:v>1.726019</c:v>
                </c:pt>
                <c:pt idx="24081">
                  <c:v>1.722561</c:v>
                </c:pt>
                <c:pt idx="24082">
                  <c:v>1.719103</c:v>
                </c:pt>
                <c:pt idx="24083">
                  <c:v>1.7156439999999999</c:v>
                </c:pt>
                <c:pt idx="24084">
                  <c:v>1.7121850000000001</c:v>
                </c:pt>
                <c:pt idx="24085">
                  <c:v>1.7087270000000001</c:v>
                </c:pt>
                <c:pt idx="24086">
                  <c:v>1.705268</c:v>
                </c:pt>
                <c:pt idx="24087">
                  <c:v>1.701808</c:v>
                </c:pt>
                <c:pt idx="24088">
                  <c:v>1.6983490000000001</c:v>
                </c:pt>
                <c:pt idx="24089">
                  <c:v>1.69489</c:v>
                </c:pt>
                <c:pt idx="24090">
                  <c:v>1.6914309999999999</c:v>
                </c:pt>
                <c:pt idx="24091">
                  <c:v>1.6879710000000001</c:v>
                </c:pt>
                <c:pt idx="24092">
                  <c:v>1.684512</c:v>
                </c:pt>
                <c:pt idx="24093">
                  <c:v>1.6810529999999999</c:v>
                </c:pt>
                <c:pt idx="24094">
                  <c:v>1.6775929999999999</c:v>
                </c:pt>
                <c:pt idx="24095">
                  <c:v>1.674134</c:v>
                </c:pt>
                <c:pt idx="24096">
                  <c:v>1.670674</c:v>
                </c:pt>
                <c:pt idx="24097">
                  <c:v>1.667214</c:v>
                </c:pt>
                <c:pt idx="24098">
                  <c:v>1.663754</c:v>
                </c:pt>
                <c:pt idx="24099">
                  <c:v>1.6602939999999999</c:v>
                </c:pt>
                <c:pt idx="24100">
                  <c:v>1.6568339999999999</c:v>
                </c:pt>
                <c:pt idx="24101">
                  <c:v>1.653375</c:v>
                </c:pt>
                <c:pt idx="24102">
                  <c:v>1.649915</c:v>
                </c:pt>
                <c:pt idx="24103">
                  <c:v>1.6464559999999999</c:v>
                </c:pt>
                <c:pt idx="24104">
                  <c:v>1.642997</c:v>
                </c:pt>
                <c:pt idx="24105">
                  <c:v>1.6395379999999999</c:v>
                </c:pt>
                <c:pt idx="24106">
                  <c:v>1.6360790000000001</c:v>
                </c:pt>
                <c:pt idx="24107">
                  <c:v>1.632619</c:v>
                </c:pt>
                <c:pt idx="24108">
                  <c:v>1.629159</c:v>
                </c:pt>
                <c:pt idx="24109">
                  <c:v>1.625699</c:v>
                </c:pt>
                <c:pt idx="24110">
                  <c:v>1.622239</c:v>
                </c:pt>
                <c:pt idx="24111">
                  <c:v>1.618779</c:v>
                </c:pt>
                <c:pt idx="24112">
                  <c:v>1.6153189999999999</c:v>
                </c:pt>
                <c:pt idx="24113">
                  <c:v>1.6118570000000001</c:v>
                </c:pt>
                <c:pt idx="24114">
                  <c:v>1.6083959999999999</c:v>
                </c:pt>
                <c:pt idx="24115">
                  <c:v>1.6049359999999999</c:v>
                </c:pt>
                <c:pt idx="24116">
                  <c:v>1.601475</c:v>
                </c:pt>
                <c:pt idx="24117">
                  <c:v>1.598015</c:v>
                </c:pt>
                <c:pt idx="24118">
                  <c:v>1.5945579999999999</c:v>
                </c:pt>
                <c:pt idx="24119">
                  <c:v>1.5911</c:v>
                </c:pt>
                <c:pt idx="24120">
                  <c:v>1.5876410000000001</c:v>
                </c:pt>
                <c:pt idx="24121">
                  <c:v>1.584182</c:v>
                </c:pt>
                <c:pt idx="24122">
                  <c:v>1.5807230000000001</c:v>
                </c:pt>
                <c:pt idx="24123">
                  <c:v>1.5772630000000001</c:v>
                </c:pt>
                <c:pt idx="24124">
                  <c:v>1.5738019999999999</c:v>
                </c:pt>
                <c:pt idx="24125">
                  <c:v>1.570341</c:v>
                </c:pt>
                <c:pt idx="24126">
                  <c:v>1.566881</c:v>
                </c:pt>
                <c:pt idx="24127">
                  <c:v>1.56342</c:v>
                </c:pt>
                <c:pt idx="24128">
                  <c:v>1.559958</c:v>
                </c:pt>
                <c:pt idx="24129">
                  <c:v>1.556497</c:v>
                </c:pt>
                <c:pt idx="24130">
                  <c:v>1.5530349999999999</c:v>
                </c:pt>
                <c:pt idx="24131">
                  <c:v>1.5495719999999999</c:v>
                </c:pt>
                <c:pt idx="24132">
                  <c:v>1.5461100000000001</c:v>
                </c:pt>
                <c:pt idx="24133">
                  <c:v>1.5426489999999999</c:v>
                </c:pt>
                <c:pt idx="24134">
                  <c:v>1.539188</c:v>
                </c:pt>
                <c:pt idx="24135">
                  <c:v>1.5357259999999999</c:v>
                </c:pt>
                <c:pt idx="24136">
                  <c:v>1.5322640000000001</c:v>
                </c:pt>
                <c:pt idx="24137">
                  <c:v>1.528802</c:v>
                </c:pt>
                <c:pt idx="24138">
                  <c:v>1.525339</c:v>
                </c:pt>
                <c:pt idx="24139">
                  <c:v>1.5218769999999999</c:v>
                </c:pt>
                <c:pt idx="24140">
                  <c:v>1.5184139999999999</c:v>
                </c:pt>
                <c:pt idx="24141">
                  <c:v>1.5149509999999999</c:v>
                </c:pt>
                <c:pt idx="24142">
                  <c:v>1.5114879999999999</c:v>
                </c:pt>
                <c:pt idx="24143">
                  <c:v>1.5080249999999999</c:v>
                </c:pt>
                <c:pt idx="24144">
                  <c:v>1.504561</c:v>
                </c:pt>
                <c:pt idx="24145">
                  <c:v>1.501098</c:v>
                </c:pt>
                <c:pt idx="24146">
                  <c:v>1.497635</c:v>
                </c:pt>
                <c:pt idx="24147">
                  <c:v>1.4941709999999999</c:v>
                </c:pt>
                <c:pt idx="24148">
                  <c:v>1.4907079999999999</c:v>
                </c:pt>
                <c:pt idx="24149">
                  <c:v>1.487244</c:v>
                </c:pt>
                <c:pt idx="24150">
                  <c:v>1.483781</c:v>
                </c:pt>
                <c:pt idx="24151">
                  <c:v>1.4803170000000001</c:v>
                </c:pt>
                <c:pt idx="24152">
                  <c:v>1.4768539999999999</c:v>
                </c:pt>
                <c:pt idx="24153">
                  <c:v>1.47339</c:v>
                </c:pt>
                <c:pt idx="24154">
                  <c:v>1.469927</c:v>
                </c:pt>
                <c:pt idx="24155">
                  <c:v>1.4664630000000001</c:v>
                </c:pt>
                <c:pt idx="24156">
                  <c:v>1.4630000000000001</c:v>
                </c:pt>
                <c:pt idx="24157">
                  <c:v>1.4595359999999999</c:v>
                </c:pt>
                <c:pt idx="24158">
                  <c:v>1.456075</c:v>
                </c:pt>
                <c:pt idx="24159">
                  <c:v>1.452612</c:v>
                </c:pt>
                <c:pt idx="24160">
                  <c:v>1.449149</c:v>
                </c:pt>
                <c:pt idx="24161">
                  <c:v>1.4456850000000001</c:v>
                </c:pt>
                <c:pt idx="24162">
                  <c:v>1.4422219999999999</c:v>
                </c:pt>
                <c:pt idx="24163">
                  <c:v>1.438758</c:v>
                </c:pt>
                <c:pt idx="24164">
                  <c:v>1.4352959999999999</c:v>
                </c:pt>
                <c:pt idx="24165">
                  <c:v>1.431835</c:v>
                </c:pt>
                <c:pt idx="24166">
                  <c:v>1.4283729999999999</c:v>
                </c:pt>
                <c:pt idx="24167">
                  <c:v>1.4249099999999999</c:v>
                </c:pt>
                <c:pt idx="24168">
                  <c:v>1.421451</c:v>
                </c:pt>
                <c:pt idx="24169">
                  <c:v>1.4179919999999999</c:v>
                </c:pt>
                <c:pt idx="24170">
                  <c:v>1.4145300000000001</c:v>
                </c:pt>
                <c:pt idx="24171">
                  <c:v>1.411065</c:v>
                </c:pt>
                <c:pt idx="24172">
                  <c:v>1.407599</c:v>
                </c:pt>
                <c:pt idx="24173">
                  <c:v>1.404121</c:v>
                </c:pt>
                <c:pt idx="24174">
                  <c:v>1.400663</c:v>
                </c:pt>
                <c:pt idx="24175">
                  <c:v>1.3972009999999999</c:v>
                </c:pt>
                <c:pt idx="24176">
                  <c:v>1.3937360000000001</c:v>
                </c:pt>
                <c:pt idx="24177">
                  <c:v>1.3902699999999999</c:v>
                </c:pt>
                <c:pt idx="24178">
                  <c:v>1.3868039999999999</c:v>
                </c:pt>
                <c:pt idx="24179">
                  <c:v>1.3833359999999999</c:v>
                </c:pt>
                <c:pt idx="24180">
                  <c:v>1.3798680000000001</c:v>
                </c:pt>
                <c:pt idx="24181">
                  <c:v>1.3764000000000001</c:v>
                </c:pt>
                <c:pt idx="24182">
                  <c:v>1.372933</c:v>
                </c:pt>
                <c:pt idx="24183">
                  <c:v>1.369467</c:v>
                </c:pt>
                <c:pt idx="24184">
                  <c:v>1.3660000000000001</c:v>
                </c:pt>
                <c:pt idx="24185">
                  <c:v>1.362533</c:v>
                </c:pt>
                <c:pt idx="24186">
                  <c:v>1.359065</c:v>
                </c:pt>
                <c:pt idx="24187">
                  <c:v>1.3555980000000001</c:v>
                </c:pt>
                <c:pt idx="24188">
                  <c:v>1.352131</c:v>
                </c:pt>
                <c:pt idx="24189">
                  <c:v>1.348662</c:v>
                </c:pt>
                <c:pt idx="24190">
                  <c:v>1.345194</c:v>
                </c:pt>
                <c:pt idx="24191">
                  <c:v>1.341726</c:v>
                </c:pt>
                <c:pt idx="24192">
                  <c:v>1.3382579999999999</c:v>
                </c:pt>
                <c:pt idx="24193">
                  <c:v>1.3347899999999999</c:v>
                </c:pt>
                <c:pt idx="24194">
                  <c:v>1.3313219999999999</c:v>
                </c:pt>
                <c:pt idx="24195">
                  <c:v>1.3278540000000001</c:v>
                </c:pt>
                <c:pt idx="24196">
                  <c:v>1.3243849999999999</c:v>
                </c:pt>
                <c:pt idx="24197">
                  <c:v>1.320919</c:v>
                </c:pt>
                <c:pt idx="24198">
                  <c:v>1.3174490000000001</c:v>
                </c:pt>
                <c:pt idx="24199">
                  <c:v>1.313977</c:v>
                </c:pt>
                <c:pt idx="24200">
                  <c:v>1.3105059999999999</c:v>
                </c:pt>
                <c:pt idx="24201">
                  <c:v>1.307034</c:v>
                </c:pt>
                <c:pt idx="24202">
                  <c:v>1.303563</c:v>
                </c:pt>
                <c:pt idx="24203">
                  <c:v>1.3000940000000001</c:v>
                </c:pt>
                <c:pt idx="24204">
                  <c:v>1.296624</c:v>
                </c:pt>
                <c:pt idx="24205">
                  <c:v>1.2931490000000001</c:v>
                </c:pt>
                <c:pt idx="24206">
                  <c:v>1.289674</c:v>
                </c:pt>
                <c:pt idx="24207">
                  <c:v>1.2861990000000001</c:v>
                </c:pt>
                <c:pt idx="24208">
                  <c:v>1.2827230000000001</c:v>
                </c:pt>
                <c:pt idx="24209">
                  <c:v>1.2792509999999999</c:v>
                </c:pt>
                <c:pt idx="24210">
                  <c:v>1.2757799999999999</c:v>
                </c:pt>
                <c:pt idx="24211">
                  <c:v>1.272308</c:v>
                </c:pt>
                <c:pt idx="24212">
                  <c:v>1.2688360000000001</c:v>
                </c:pt>
                <c:pt idx="24213">
                  <c:v>1.265366</c:v>
                </c:pt>
                <c:pt idx="24214">
                  <c:v>1.26189</c:v>
                </c:pt>
                <c:pt idx="24215">
                  <c:v>1.2584169999999999</c:v>
                </c:pt>
                <c:pt idx="24216">
                  <c:v>1.2549429999999999</c:v>
                </c:pt>
                <c:pt idx="24217">
                  <c:v>1.251468</c:v>
                </c:pt>
                <c:pt idx="24218">
                  <c:v>1.247992</c:v>
                </c:pt>
                <c:pt idx="24219">
                  <c:v>1.244518</c:v>
                </c:pt>
                <c:pt idx="24220">
                  <c:v>1.2410429999999999</c:v>
                </c:pt>
                <c:pt idx="24221">
                  <c:v>1.237568</c:v>
                </c:pt>
                <c:pt idx="24222">
                  <c:v>1.2340930000000001</c:v>
                </c:pt>
                <c:pt idx="24223">
                  <c:v>1.2306189999999999</c:v>
                </c:pt>
                <c:pt idx="24224">
                  <c:v>1.2271449999999999</c:v>
                </c:pt>
                <c:pt idx="24225">
                  <c:v>1.2236720000000001</c:v>
                </c:pt>
                <c:pt idx="24226">
                  <c:v>1.220197</c:v>
                </c:pt>
                <c:pt idx="24227">
                  <c:v>1.2167239999999999</c:v>
                </c:pt>
                <c:pt idx="24228">
                  <c:v>1.2132499999999999</c:v>
                </c:pt>
                <c:pt idx="24229">
                  <c:v>1.2097770000000001</c:v>
                </c:pt>
                <c:pt idx="24230">
                  <c:v>1.2063029999999999</c:v>
                </c:pt>
                <c:pt idx="24231">
                  <c:v>1.2028300000000001</c:v>
                </c:pt>
                <c:pt idx="24232">
                  <c:v>1.1993590000000001</c:v>
                </c:pt>
                <c:pt idx="24233">
                  <c:v>1.195886</c:v>
                </c:pt>
                <c:pt idx="24234">
                  <c:v>1.192412</c:v>
                </c:pt>
                <c:pt idx="24235">
                  <c:v>1.1889380000000001</c:v>
                </c:pt>
                <c:pt idx="24236">
                  <c:v>1.1854640000000001</c:v>
                </c:pt>
                <c:pt idx="24237">
                  <c:v>1.1819900000000001</c:v>
                </c:pt>
                <c:pt idx="24238">
                  <c:v>1.1785159999999999</c:v>
                </c:pt>
                <c:pt idx="24239">
                  <c:v>1.175041</c:v>
                </c:pt>
                <c:pt idx="24240">
                  <c:v>1.171567</c:v>
                </c:pt>
                <c:pt idx="24241">
                  <c:v>1.168094</c:v>
                </c:pt>
                <c:pt idx="24242">
                  <c:v>1.16462</c:v>
                </c:pt>
                <c:pt idx="24243">
                  <c:v>1.1611450000000001</c:v>
                </c:pt>
                <c:pt idx="24244">
                  <c:v>1.1576709999999999</c:v>
                </c:pt>
                <c:pt idx="24245">
                  <c:v>1.1541969999999999</c:v>
                </c:pt>
                <c:pt idx="24246">
                  <c:v>1.150722</c:v>
                </c:pt>
                <c:pt idx="24247">
                  <c:v>1.1472469999999999</c:v>
                </c:pt>
                <c:pt idx="24248">
                  <c:v>1.1437729999999999</c:v>
                </c:pt>
                <c:pt idx="24249">
                  <c:v>1.140299</c:v>
                </c:pt>
                <c:pt idx="24250">
                  <c:v>1.136825</c:v>
                </c:pt>
                <c:pt idx="24251">
                  <c:v>1.133351</c:v>
                </c:pt>
                <c:pt idx="24252">
                  <c:v>1.1298760000000001</c:v>
                </c:pt>
                <c:pt idx="24253">
                  <c:v>1.126401</c:v>
                </c:pt>
                <c:pt idx="24254">
                  <c:v>1.1229260000000001</c:v>
                </c:pt>
                <c:pt idx="24255">
                  <c:v>1.1194519999999999</c:v>
                </c:pt>
                <c:pt idx="24256">
                  <c:v>1.1159790000000001</c:v>
                </c:pt>
                <c:pt idx="24257">
                  <c:v>1.1125039999999999</c:v>
                </c:pt>
                <c:pt idx="24258">
                  <c:v>1.10903</c:v>
                </c:pt>
                <c:pt idx="24259">
                  <c:v>1.105556</c:v>
                </c:pt>
                <c:pt idx="24260">
                  <c:v>1.102082</c:v>
                </c:pt>
                <c:pt idx="24261">
                  <c:v>1.098608</c:v>
                </c:pt>
                <c:pt idx="24262">
                  <c:v>1.095135</c:v>
                </c:pt>
                <c:pt idx="24263">
                  <c:v>1.091661</c:v>
                </c:pt>
                <c:pt idx="24264">
                  <c:v>1.088187</c:v>
                </c:pt>
                <c:pt idx="24265">
                  <c:v>1.084714</c:v>
                </c:pt>
                <c:pt idx="24266">
                  <c:v>1.0812390000000001</c:v>
                </c:pt>
                <c:pt idx="24267">
                  <c:v>1.0777650000000001</c:v>
                </c:pt>
                <c:pt idx="24268">
                  <c:v>1.07429</c:v>
                </c:pt>
                <c:pt idx="24269">
                  <c:v>1.0708139999999999</c:v>
                </c:pt>
                <c:pt idx="24270">
                  <c:v>1.0673379999999999</c:v>
                </c:pt>
                <c:pt idx="24271">
                  <c:v>1.0638650000000001</c:v>
                </c:pt>
                <c:pt idx="24272">
                  <c:v>1.0603899999999999</c:v>
                </c:pt>
                <c:pt idx="24273">
                  <c:v>1.056915</c:v>
                </c:pt>
                <c:pt idx="24274">
                  <c:v>1.053439</c:v>
                </c:pt>
                <c:pt idx="24275">
                  <c:v>1.049963</c:v>
                </c:pt>
                <c:pt idx="24276">
                  <c:v>1.0464880000000001</c:v>
                </c:pt>
                <c:pt idx="24277">
                  <c:v>1.0430120000000001</c:v>
                </c:pt>
                <c:pt idx="24278">
                  <c:v>1.0395369999999999</c:v>
                </c:pt>
                <c:pt idx="24279">
                  <c:v>1.036062</c:v>
                </c:pt>
                <c:pt idx="24280">
                  <c:v>1.032589</c:v>
                </c:pt>
                <c:pt idx="24281">
                  <c:v>1.029115</c:v>
                </c:pt>
                <c:pt idx="24282">
                  <c:v>1.025641</c:v>
                </c:pt>
                <c:pt idx="24283">
                  <c:v>1.022168</c:v>
                </c:pt>
                <c:pt idx="24284">
                  <c:v>1.0186930000000001</c:v>
                </c:pt>
                <c:pt idx="24285">
                  <c:v>1.015218</c:v>
                </c:pt>
                <c:pt idx="24286">
                  <c:v>1.0117449999999999</c:v>
                </c:pt>
                <c:pt idx="24287">
                  <c:v>1.0082709999999999</c:v>
                </c:pt>
                <c:pt idx="24288">
                  <c:v>1.0047980000000001</c:v>
                </c:pt>
                <c:pt idx="24289">
                  <c:v>1.001325</c:v>
                </c:pt>
                <c:pt idx="24290">
                  <c:v>0.9978532</c:v>
                </c:pt>
                <c:pt idx="24291">
                  <c:v>0.99438179999999998</c:v>
                </c:pt>
                <c:pt idx="24292">
                  <c:v>0.99090599999999995</c:v>
                </c:pt>
                <c:pt idx="24293">
                  <c:v>0.98742890000000005</c:v>
                </c:pt>
                <c:pt idx="24294">
                  <c:v>0.98395250000000001</c:v>
                </c:pt>
                <c:pt idx="24295">
                  <c:v>0.98047859999999998</c:v>
                </c:pt>
                <c:pt idx="24296">
                  <c:v>0.97700430000000005</c:v>
                </c:pt>
                <c:pt idx="24297">
                  <c:v>0.97353049999999997</c:v>
                </c:pt>
                <c:pt idx="24298">
                  <c:v>0.97005940000000002</c:v>
                </c:pt>
                <c:pt idx="24299">
                  <c:v>0.96659099999999998</c:v>
                </c:pt>
                <c:pt idx="24300">
                  <c:v>0.96312279999999995</c:v>
                </c:pt>
                <c:pt idx="24301">
                  <c:v>0.95965350000000005</c:v>
                </c:pt>
                <c:pt idx="24302">
                  <c:v>0.95618190000000003</c:v>
                </c:pt>
                <c:pt idx="24303">
                  <c:v>0.95270999999999995</c:v>
                </c:pt>
                <c:pt idx="24304">
                  <c:v>0.94923760000000001</c:v>
                </c:pt>
                <c:pt idx="24305">
                  <c:v>0.94576539999999998</c:v>
                </c:pt>
                <c:pt idx="24306">
                  <c:v>0.9422952</c:v>
                </c:pt>
                <c:pt idx="24307">
                  <c:v>0.93882540000000003</c:v>
                </c:pt>
                <c:pt idx="24308">
                  <c:v>0.93535630000000003</c:v>
                </c:pt>
                <c:pt idx="24309">
                  <c:v>0.93188729999999997</c:v>
                </c:pt>
                <c:pt idx="24310">
                  <c:v>0.92841770000000001</c:v>
                </c:pt>
                <c:pt idx="24311">
                  <c:v>0.92494860000000001</c:v>
                </c:pt>
                <c:pt idx="24312">
                  <c:v>0.92147860000000004</c:v>
                </c:pt>
                <c:pt idx="24313">
                  <c:v>0.91800870000000001</c:v>
                </c:pt>
                <c:pt idx="24314">
                  <c:v>0.91453839999999997</c:v>
                </c:pt>
                <c:pt idx="24315">
                  <c:v>0.91106869999999995</c:v>
                </c:pt>
                <c:pt idx="24316">
                  <c:v>0.90759920000000005</c:v>
                </c:pt>
                <c:pt idx="24317">
                  <c:v>0.90412859999999995</c:v>
                </c:pt>
                <c:pt idx="24318">
                  <c:v>0.90065799999999996</c:v>
                </c:pt>
                <c:pt idx="24319">
                  <c:v>0.89718790000000004</c:v>
                </c:pt>
                <c:pt idx="24320">
                  <c:v>0.89371869999999998</c:v>
                </c:pt>
                <c:pt idx="24321">
                  <c:v>0.89024840000000005</c:v>
                </c:pt>
                <c:pt idx="24322">
                  <c:v>0.88677950000000005</c:v>
                </c:pt>
                <c:pt idx="24323">
                  <c:v>0.88331150000000003</c:v>
                </c:pt>
                <c:pt idx="24324">
                  <c:v>0.87984430000000002</c:v>
                </c:pt>
                <c:pt idx="24325">
                  <c:v>0.8763782</c:v>
                </c:pt>
                <c:pt idx="24326">
                  <c:v>0.8729112</c:v>
                </c:pt>
                <c:pt idx="24327">
                  <c:v>0.86944480000000002</c:v>
                </c:pt>
                <c:pt idx="24328">
                  <c:v>0.86598399999999998</c:v>
                </c:pt>
                <c:pt idx="24329">
                  <c:v>0.86252459999999997</c:v>
                </c:pt>
                <c:pt idx="24330">
                  <c:v>0.85906150000000003</c:v>
                </c:pt>
                <c:pt idx="24331">
                  <c:v>0.85559580000000002</c:v>
                </c:pt>
                <c:pt idx="24332">
                  <c:v>0.85213099999999997</c:v>
                </c:pt>
                <c:pt idx="24333">
                  <c:v>0.84866649999999999</c:v>
                </c:pt>
                <c:pt idx="24334">
                  <c:v>0.84520090000000003</c:v>
                </c:pt>
                <c:pt idx="24335">
                  <c:v>0.84173730000000002</c:v>
                </c:pt>
                <c:pt idx="24336">
                  <c:v>0.83827479999999999</c:v>
                </c:pt>
                <c:pt idx="24337">
                  <c:v>0.83481119999999998</c:v>
                </c:pt>
                <c:pt idx="24338">
                  <c:v>0.83134889999999995</c:v>
                </c:pt>
                <c:pt idx="24339">
                  <c:v>0.82788569999999995</c:v>
                </c:pt>
                <c:pt idx="24340">
                  <c:v>0.82442179999999998</c:v>
                </c:pt>
                <c:pt idx="24341">
                  <c:v>0.82095830000000003</c:v>
                </c:pt>
                <c:pt idx="24342">
                  <c:v>0.81749459999999996</c:v>
                </c:pt>
                <c:pt idx="24343">
                  <c:v>0.81403049999999999</c:v>
                </c:pt>
                <c:pt idx="24344">
                  <c:v>0.81056709999999998</c:v>
                </c:pt>
                <c:pt idx="24345">
                  <c:v>0.80710329999999997</c:v>
                </c:pt>
                <c:pt idx="24346">
                  <c:v>0.80363989999999996</c:v>
                </c:pt>
                <c:pt idx="24347">
                  <c:v>0.80017649999999996</c:v>
                </c:pt>
                <c:pt idx="24348">
                  <c:v>0.79671329999999996</c:v>
                </c:pt>
                <c:pt idx="24349">
                  <c:v>0.79324950000000005</c:v>
                </c:pt>
                <c:pt idx="24350">
                  <c:v>0.78978709999999996</c:v>
                </c:pt>
                <c:pt idx="24351">
                  <c:v>0.78632440000000003</c:v>
                </c:pt>
                <c:pt idx="24352">
                  <c:v>0.78286089999999997</c:v>
                </c:pt>
                <c:pt idx="24353">
                  <c:v>0.77939729999999996</c:v>
                </c:pt>
                <c:pt idx="24354">
                  <c:v>0.77593420000000002</c:v>
                </c:pt>
                <c:pt idx="24355">
                  <c:v>0.77247180000000004</c:v>
                </c:pt>
                <c:pt idx="24356">
                  <c:v>0.7690091</c:v>
                </c:pt>
                <c:pt idx="24357">
                  <c:v>0.76554670000000002</c:v>
                </c:pt>
                <c:pt idx="24358">
                  <c:v>0.76208419999999999</c:v>
                </c:pt>
                <c:pt idx="24359">
                  <c:v>0.75862269999999998</c:v>
                </c:pt>
                <c:pt idx="24360">
                  <c:v>0.75516249999999996</c:v>
                </c:pt>
                <c:pt idx="24361">
                  <c:v>0.75170049999999999</c:v>
                </c:pt>
                <c:pt idx="24362">
                  <c:v>0.74823930000000005</c:v>
                </c:pt>
                <c:pt idx="24363">
                  <c:v>0.74477800000000005</c:v>
                </c:pt>
                <c:pt idx="24364">
                  <c:v>0.74131860000000005</c:v>
                </c:pt>
                <c:pt idx="24365">
                  <c:v>0.73785769999999995</c:v>
                </c:pt>
                <c:pt idx="24366">
                  <c:v>0.73439580000000004</c:v>
                </c:pt>
                <c:pt idx="24367">
                  <c:v>0.7309331</c:v>
                </c:pt>
                <c:pt idx="24368">
                  <c:v>0.72747059999999997</c:v>
                </c:pt>
                <c:pt idx="24369">
                  <c:v>0.72400830000000005</c:v>
                </c:pt>
                <c:pt idx="24370">
                  <c:v>0.72054620000000003</c:v>
                </c:pt>
                <c:pt idx="24371">
                  <c:v>0.7170839</c:v>
                </c:pt>
                <c:pt idx="24372">
                  <c:v>0.71362210000000004</c:v>
                </c:pt>
                <c:pt idx="24373">
                  <c:v>0.71016089999999998</c:v>
                </c:pt>
                <c:pt idx="24374">
                  <c:v>0.70670010000000005</c:v>
                </c:pt>
                <c:pt idx="24375">
                  <c:v>0.70324030000000004</c:v>
                </c:pt>
                <c:pt idx="24376">
                  <c:v>0.69978149999999995</c:v>
                </c:pt>
                <c:pt idx="24377">
                  <c:v>0.69632070000000001</c:v>
                </c:pt>
                <c:pt idx="24378">
                  <c:v>0.69285969999999997</c:v>
                </c:pt>
                <c:pt idx="24379">
                  <c:v>0.68939839999999997</c:v>
                </c:pt>
                <c:pt idx="24380">
                  <c:v>0.68593740000000003</c:v>
                </c:pt>
                <c:pt idx="24381">
                  <c:v>0.68247670000000005</c:v>
                </c:pt>
                <c:pt idx="24382">
                  <c:v>0.67901630000000002</c:v>
                </c:pt>
                <c:pt idx="24383">
                  <c:v>0.67555609999999999</c:v>
                </c:pt>
                <c:pt idx="24384">
                  <c:v>0.67209569999999996</c:v>
                </c:pt>
                <c:pt idx="24385">
                  <c:v>0.66863519999999999</c:v>
                </c:pt>
                <c:pt idx="24386">
                  <c:v>0.6651743</c:v>
                </c:pt>
                <c:pt idx="24387">
                  <c:v>0.66171429999999998</c:v>
                </c:pt>
                <c:pt idx="24388">
                  <c:v>0.65825440000000002</c:v>
                </c:pt>
                <c:pt idx="24389">
                  <c:v>0.65479399999999999</c:v>
                </c:pt>
                <c:pt idx="24390">
                  <c:v>0.65133350000000001</c:v>
                </c:pt>
                <c:pt idx="24391">
                  <c:v>0.64787309999999998</c:v>
                </c:pt>
                <c:pt idx="24392">
                  <c:v>0.64441340000000003</c:v>
                </c:pt>
                <c:pt idx="24393">
                  <c:v>0.64095329999999995</c:v>
                </c:pt>
                <c:pt idx="24394">
                  <c:v>0.63749350000000005</c:v>
                </c:pt>
                <c:pt idx="24395">
                  <c:v>0.63403359999999997</c:v>
                </c:pt>
                <c:pt idx="24396">
                  <c:v>0.63057390000000002</c:v>
                </c:pt>
                <c:pt idx="24397">
                  <c:v>0.62711450000000002</c:v>
                </c:pt>
                <c:pt idx="24398">
                  <c:v>0.62365749999999998</c:v>
                </c:pt>
                <c:pt idx="24399">
                  <c:v>0.6202008</c:v>
                </c:pt>
                <c:pt idx="24400">
                  <c:v>0.61674510000000005</c:v>
                </c:pt>
                <c:pt idx="24401">
                  <c:v>0.61329239999999996</c:v>
                </c:pt>
                <c:pt idx="24402">
                  <c:v>0.60983690000000002</c:v>
                </c:pt>
                <c:pt idx="24403">
                  <c:v>0.6063788</c:v>
                </c:pt>
                <c:pt idx="24404">
                  <c:v>0.60292020000000002</c:v>
                </c:pt>
                <c:pt idx="24405">
                  <c:v>0.59946160000000004</c:v>
                </c:pt>
                <c:pt idx="24406">
                  <c:v>0.59600319999999996</c:v>
                </c:pt>
                <c:pt idx="24407">
                  <c:v>0.59254700000000005</c:v>
                </c:pt>
                <c:pt idx="24408">
                  <c:v>0.58908859999999996</c:v>
                </c:pt>
                <c:pt idx="24409">
                  <c:v>0.58562919999999996</c:v>
                </c:pt>
                <c:pt idx="24410">
                  <c:v>0.58216970000000001</c:v>
                </c:pt>
                <c:pt idx="24411">
                  <c:v>0.57871039999999996</c:v>
                </c:pt>
                <c:pt idx="24412">
                  <c:v>0.57525190000000004</c:v>
                </c:pt>
                <c:pt idx="24413">
                  <c:v>0.57179380000000002</c:v>
                </c:pt>
                <c:pt idx="24414">
                  <c:v>0.56833540000000005</c:v>
                </c:pt>
                <c:pt idx="24415">
                  <c:v>0.56487639999999995</c:v>
                </c:pt>
                <c:pt idx="24416">
                  <c:v>0.56141779999999997</c:v>
                </c:pt>
                <c:pt idx="24417">
                  <c:v>0.55795819999999996</c:v>
                </c:pt>
                <c:pt idx="24418">
                  <c:v>0.55449879999999996</c:v>
                </c:pt>
                <c:pt idx="24419">
                  <c:v>0.5510391</c:v>
                </c:pt>
                <c:pt idx="24420">
                  <c:v>0.54758010000000001</c:v>
                </c:pt>
                <c:pt idx="24421">
                  <c:v>0.54412139999999998</c:v>
                </c:pt>
                <c:pt idx="24422">
                  <c:v>0.54066369999999997</c:v>
                </c:pt>
                <c:pt idx="24423">
                  <c:v>0.53721030000000003</c:v>
                </c:pt>
                <c:pt idx="24424">
                  <c:v>0.53375649999999997</c:v>
                </c:pt>
                <c:pt idx="24425">
                  <c:v>0.5303023</c:v>
                </c:pt>
                <c:pt idx="24426">
                  <c:v>0.52684439999999999</c:v>
                </c:pt>
                <c:pt idx="24427">
                  <c:v>0.52338580000000001</c:v>
                </c:pt>
                <c:pt idx="24428">
                  <c:v>0.51992700000000003</c:v>
                </c:pt>
                <c:pt idx="24429">
                  <c:v>0.51646840000000005</c:v>
                </c:pt>
                <c:pt idx="24430">
                  <c:v>0.51300900000000005</c:v>
                </c:pt>
                <c:pt idx="24431">
                  <c:v>0.50954980000000005</c:v>
                </c:pt>
                <c:pt idx="24432">
                  <c:v>0.50609119999999996</c:v>
                </c:pt>
                <c:pt idx="24433">
                  <c:v>0.50263219999999997</c:v>
                </c:pt>
                <c:pt idx="24434">
                  <c:v>0.4991739</c:v>
                </c:pt>
                <c:pt idx="24435">
                  <c:v>0.49571510000000002</c:v>
                </c:pt>
                <c:pt idx="24436">
                  <c:v>0.49225609999999997</c:v>
                </c:pt>
                <c:pt idx="24437">
                  <c:v>0.48879709999999998</c:v>
                </c:pt>
                <c:pt idx="24438">
                  <c:v>0.48533809999999999</c:v>
                </c:pt>
                <c:pt idx="24439">
                  <c:v>0.4818791</c:v>
                </c:pt>
                <c:pt idx="24440">
                  <c:v>0.47841990000000001</c:v>
                </c:pt>
                <c:pt idx="24441">
                  <c:v>0.47496100000000002</c:v>
                </c:pt>
                <c:pt idx="24442">
                  <c:v>0.47150199999999998</c:v>
                </c:pt>
                <c:pt idx="24443">
                  <c:v>0.46804390000000001</c:v>
                </c:pt>
                <c:pt idx="24444">
                  <c:v>0.46458529999999998</c:v>
                </c:pt>
                <c:pt idx="24445">
                  <c:v>0.46112599999999998</c:v>
                </c:pt>
                <c:pt idx="24446">
                  <c:v>0.45766620000000002</c:v>
                </c:pt>
                <c:pt idx="24447">
                  <c:v>0.45420820000000001</c:v>
                </c:pt>
                <c:pt idx="24448">
                  <c:v>0.45075029999999999</c:v>
                </c:pt>
                <c:pt idx="24449">
                  <c:v>0.44729459999999999</c:v>
                </c:pt>
                <c:pt idx="24450">
                  <c:v>0.44384509999999999</c:v>
                </c:pt>
                <c:pt idx="24451">
                  <c:v>0.4403939</c:v>
                </c:pt>
                <c:pt idx="24452">
                  <c:v>0.4369402</c:v>
                </c:pt>
                <c:pt idx="24453">
                  <c:v>0.43348439999999999</c:v>
                </c:pt>
                <c:pt idx="24454">
                  <c:v>0.4300272</c:v>
                </c:pt>
                <c:pt idx="24455">
                  <c:v>0.42657020000000001</c:v>
                </c:pt>
                <c:pt idx="24456">
                  <c:v>0.42311389999999999</c:v>
                </c:pt>
                <c:pt idx="24457">
                  <c:v>0.41965720000000001</c:v>
                </c:pt>
                <c:pt idx="24458">
                  <c:v>0.41620010000000002</c:v>
                </c:pt>
                <c:pt idx="24459">
                  <c:v>0.41274280000000002</c:v>
                </c:pt>
                <c:pt idx="24460">
                  <c:v>0.40928550000000002</c:v>
                </c:pt>
                <c:pt idx="24461">
                  <c:v>0.40582790000000002</c:v>
                </c:pt>
                <c:pt idx="24462">
                  <c:v>0.40237020000000001</c:v>
                </c:pt>
                <c:pt idx="24463">
                  <c:v>0.39891290000000001</c:v>
                </c:pt>
                <c:pt idx="24464">
                  <c:v>0.395457</c:v>
                </c:pt>
                <c:pt idx="24465">
                  <c:v>0.39200010000000002</c:v>
                </c:pt>
                <c:pt idx="24466">
                  <c:v>0.38854290000000002</c:v>
                </c:pt>
                <c:pt idx="24467">
                  <c:v>0.38508579999999998</c:v>
                </c:pt>
                <c:pt idx="24468">
                  <c:v>0.38162849999999998</c:v>
                </c:pt>
                <c:pt idx="24469">
                  <c:v>0.37817060000000002</c:v>
                </c:pt>
                <c:pt idx="24470">
                  <c:v>0.37471270000000001</c:v>
                </c:pt>
                <c:pt idx="24471">
                  <c:v>0.37125520000000001</c:v>
                </c:pt>
                <c:pt idx="24472">
                  <c:v>0.3677976</c:v>
                </c:pt>
                <c:pt idx="24473">
                  <c:v>0.36434060000000001</c:v>
                </c:pt>
                <c:pt idx="24474">
                  <c:v>0.36088419999999999</c:v>
                </c:pt>
                <c:pt idx="24475">
                  <c:v>0.35742819999999997</c:v>
                </c:pt>
                <c:pt idx="24476">
                  <c:v>0.35397590000000001</c:v>
                </c:pt>
                <c:pt idx="24477">
                  <c:v>0.35052509999999998</c:v>
                </c:pt>
                <c:pt idx="24478">
                  <c:v>0.3470743</c:v>
                </c:pt>
                <c:pt idx="24479">
                  <c:v>0.34362150000000002</c:v>
                </c:pt>
                <c:pt idx="24480">
                  <c:v>0.3401652</c:v>
                </c:pt>
                <c:pt idx="24481">
                  <c:v>0.33670860000000002</c:v>
                </c:pt>
                <c:pt idx="24482">
                  <c:v>0.33325110000000002</c:v>
                </c:pt>
                <c:pt idx="24483">
                  <c:v>0.32979409999999998</c:v>
                </c:pt>
                <c:pt idx="24484">
                  <c:v>0.3263374</c:v>
                </c:pt>
                <c:pt idx="24485">
                  <c:v>0.32288</c:v>
                </c:pt>
                <c:pt idx="24486">
                  <c:v>0.3194225</c:v>
                </c:pt>
                <c:pt idx="24487">
                  <c:v>0.315965</c:v>
                </c:pt>
                <c:pt idx="24488">
                  <c:v>0.3125077</c:v>
                </c:pt>
                <c:pt idx="24489">
                  <c:v>0.3090521</c:v>
                </c:pt>
                <c:pt idx="24490">
                  <c:v>0.30559609999999998</c:v>
                </c:pt>
                <c:pt idx="24491">
                  <c:v>0.3021393</c:v>
                </c:pt>
                <c:pt idx="24492">
                  <c:v>0.29868250000000002</c:v>
                </c:pt>
                <c:pt idx="24493">
                  <c:v>0.29522670000000001</c:v>
                </c:pt>
                <c:pt idx="24494">
                  <c:v>0.29176950000000001</c:v>
                </c:pt>
                <c:pt idx="24495">
                  <c:v>0.28831269999999998</c:v>
                </c:pt>
                <c:pt idx="24496">
                  <c:v>0.28485660000000002</c:v>
                </c:pt>
                <c:pt idx="24497">
                  <c:v>0.2814006</c:v>
                </c:pt>
                <c:pt idx="24498">
                  <c:v>0.27794419999999997</c:v>
                </c:pt>
                <c:pt idx="24499">
                  <c:v>0.27448729999999999</c:v>
                </c:pt>
                <c:pt idx="24500">
                  <c:v>0.27103070000000001</c:v>
                </c:pt>
                <c:pt idx="24501">
                  <c:v>0.26757340000000002</c:v>
                </c:pt>
                <c:pt idx="24502">
                  <c:v>0.26411620000000002</c:v>
                </c:pt>
                <c:pt idx="24503">
                  <c:v>0.26066010000000001</c:v>
                </c:pt>
                <c:pt idx="24504">
                  <c:v>0.25720369999999998</c:v>
                </c:pt>
                <c:pt idx="24505">
                  <c:v>0.25374679999999999</c:v>
                </c:pt>
                <c:pt idx="24506">
                  <c:v>0.25028929999999999</c:v>
                </c:pt>
                <c:pt idx="24507">
                  <c:v>0.24683269999999999</c:v>
                </c:pt>
                <c:pt idx="24508">
                  <c:v>0.24337539999999999</c:v>
                </c:pt>
                <c:pt idx="24509">
                  <c:v>0.2399182</c:v>
                </c:pt>
                <c:pt idx="24510">
                  <c:v>0.236461</c:v>
                </c:pt>
                <c:pt idx="24511">
                  <c:v>0.23300399999999999</c:v>
                </c:pt>
                <c:pt idx="24512">
                  <c:v>0.22954649999999999</c:v>
                </c:pt>
                <c:pt idx="24513">
                  <c:v>0.22608980000000001</c:v>
                </c:pt>
                <c:pt idx="24514">
                  <c:v>0.22263350000000001</c:v>
                </c:pt>
                <c:pt idx="24515">
                  <c:v>0.2191785</c:v>
                </c:pt>
                <c:pt idx="24516">
                  <c:v>0.215723</c:v>
                </c:pt>
                <c:pt idx="24517">
                  <c:v>0.2122676</c:v>
                </c:pt>
                <c:pt idx="24518">
                  <c:v>0.2088121</c:v>
                </c:pt>
                <c:pt idx="24519">
                  <c:v>0.2053567</c:v>
                </c:pt>
                <c:pt idx="24520">
                  <c:v>0.20190179999999999</c:v>
                </c:pt>
                <c:pt idx="24521">
                  <c:v>0.19844800000000001</c:v>
                </c:pt>
                <c:pt idx="24522">
                  <c:v>0.19499530000000001</c:v>
                </c:pt>
                <c:pt idx="24523">
                  <c:v>0.19154170000000001</c:v>
                </c:pt>
                <c:pt idx="24524">
                  <c:v>0.188087</c:v>
                </c:pt>
                <c:pt idx="24525">
                  <c:v>0.1846315</c:v>
                </c:pt>
                <c:pt idx="24526">
                  <c:v>0.18117739999999999</c:v>
                </c:pt>
                <c:pt idx="24527">
                  <c:v>0.17772180000000001</c:v>
                </c:pt>
                <c:pt idx="24528">
                  <c:v>0.17426610000000001</c:v>
                </c:pt>
                <c:pt idx="24529">
                  <c:v>0.1708114</c:v>
                </c:pt>
                <c:pt idx="24530">
                  <c:v>0.16735700000000001</c:v>
                </c:pt>
                <c:pt idx="24531">
                  <c:v>0.1639021</c:v>
                </c:pt>
                <c:pt idx="24532">
                  <c:v>0.16044729999999999</c:v>
                </c:pt>
                <c:pt idx="24533">
                  <c:v>0.15699179999999999</c:v>
                </c:pt>
                <c:pt idx="24534">
                  <c:v>0.15353639999999999</c:v>
                </c:pt>
                <c:pt idx="24535">
                  <c:v>0.15008070000000001</c:v>
                </c:pt>
                <c:pt idx="24536">
                  <c:v>0.1466249</c:v>
                </c:pt>
                <c:pt idx="24537">
                  <c:v>0.1431693</c:v>
                </c:pt>
                <c:pt idx="24538">
                  <c:v>0.13971339999999999</c:v>
                </c:pt>
                <c:pt idx="24539">
                  <c:v>0.13625809999999999</c:v>
                </c:pt>
                <c:pt idx="24540">
                  <c:v>0.13280220000000001</c:v>
                </c:pt>
                <c:pt idx="24541">
                  <c:v>0.12934699999999999</c:v>
                </c:pt>
                <c:pt idx="24542">
                  <c:v>0.12589069999999999</c:v>
                </c:pt>
                <c:pt idx="24543">
                  <c:v>0.12243660000000001</c:v>
                </c:pt>
                <c:pt idx="24544">
                  <c:v>0.11897779999999999</c:v>
                </c:pt>
                <c:pt idx="24545">
                  <c:v>0.1155229</c:v>
                </c:pt>
                <c:pt idx="24546">
                  <c:v>0.1120681</c:v>
                </c:pt>
                <c:pt idx="24547">
                  <c:v>0.10861319999999999</c:v>
                </c:pt>
                <c:pt idx="24548">
                  <c:v>0.10515819999999999</c:v>
                </c:pt>
                <c:pt idx="24549">
                  <c:v>0.1017019</c:v>
                </c:pt>
                <c:pt idx="24550">
                  <c:v>9.8246089999999994E-2</c:v>
                </c:pt>
                <c:pt idx="24551">
                  <c:v>9.478963E-2</c:v>
                </c:pt>
                <c:pt idx="24552">
                  <c:v>9.1334520000000002E-2</c:v>
                </c:pt>
                <c:pt idx="24553">
                  <c:v>8.7878830000000005E-2</c:v>
                </c:pt>
                <c:pt idx="24554">
                  <c:v>8.4423269999999995E-2</c:v>
                </c:pt>
                <c:pt idx="24555">
                  <c:v>8.0967020000000001E-2</c:v>
                </c:pt>
                <c:pt idx="24556">
                  <c:v>7.7513269999999995E-2</c:v>
                </c:pt>
                <c:pt idx="24557">
                  <c:v>7.4058460000000007E-2</c:v>
                </c:pt>
                <c:pt idx="24558">
                  <c:v>7.0604769999999997E-2</c:v>
                </c:pt>
                <c:pt idx="24559">
                  <c:v>6.7149920000000002E-2</c:v>
                </c:pt>
                <c:pt idx="24560">
                  <c:v>6.3693959999999994E-2</c:v>
                </c:pt>
                <c:pt idx="24561">
                  <c:v>6.023771E-2</c:v>
                </c:pt>
                <c:pt idx="24562">
                  <c:v>5.6781529999999997E-2</c:v>
                </c:pt>
                <c:pt idx="24563">
                  <c:v>5.3325709999999998E-2</c:v>
                </c:pt>
                <c:pt idx="24564">
                  <c:v>4.9870379999999999E-2</c:v>
                </c:pt>
                <c:pt idx="24565">
                  <c:v>4.6415150000000002E-2</c:v>
                </c:pt>
                <c:pt idx="24566">
                  <c:v>4.2963170000000002E-2</c:v>
                </c:pt>
                <c:pt idx="24567">
                  <c:v>3.951317E-2</c:v>
                </c:pt>
                <c:pt idx="24568">
                  <c:v>3.606173E-2</c:v>
                </c:pt>
                <c:pt idx="24569">
                  <c:v>3.2606620000000003E-2</c:v>
                </c:pt>
                <c:pt idx="24570">
                  <c:v>2.91492E-2</c:v>
                </c:pt>
                <c:pt idx="24571">
                  <c:v>2.5692099999999999E-2</c:v>
                </c:pt>
                <c:pt idx="24572">
                  <c:v>2.223574E-2</c:v>
                </c:pt>
                <c:pt idx="24573">
                  <c:v>1.8778010000000001E-2</c:v>
                </c:pt>
                <c:pt idx="24574">
                  <c:v>1.5312610000000001E-2</c:v>
                </c:pt>
                <c:pt idx="24575">
                  <c:v>1.185982E-2</c:v>
                </c:pt>
                <c:pt idx="24576">
                  <c:v>8.4105540000000006E-3</c:v>
                </c:pt>
                <c:pt idx="24577">
                  <c:v>4.9556670000000004E-3</c:v>
                </c:pt>
                <c:pt idx="24578">
                  <c:v>1.4977720000000001E-3</c:v>
                </c:pt>
                <c:pt idx="24579">
                  <c:v>-1.9597519999999999E-3</c:v>
                </c:pt>
                <c:pt idx="24580">
                  <c:v>-5.4182290000000001E-3</c:v>
                </c:pt>
                <c:pt idx="24581">
                  <c:v>-8.8761069999999994E-3</c:v>
                </c:pt>
                <c:pt idx="24582">
                  <c:v>-1.2334670000000001E-2</c:v>
                </c:pt>
                <c:pt idx="24583">
                  <c:v>-1.5793229999999998E-2</c:v>
                </c:pt>
                <c:pt idx="24584">
                  <c:v>-1.9252209999999999E-2</c:v>
                </c:pt>
                <c:pt idx="24585">
                  <c:v>-2.2709920000000001E-2</c:v>
                </c:pt>
                <c:pt idx="24586">
                  <c:v>-2.6168549999999999E-2</c:v>
                </c:pt>
                <c:pt idx="24587">
                  <c:v>-2.9627250000000001E-2</c:v>
                </c:pt>
                <c:pt idx="24588">
                  <c:v>-3.3087129999999999E-2</c:v>
                </c:pt>
                <c:pt idx="24589">
                  <c:v>-3.6546549999999997E-2</c:v>
                </c:pt>
                <c:pt idx="24590">
                  <c:v>-4.0006340000000001E-2</c:v>
                </c:pt>
                <c:pt idx="24591">
                  <c:v>-4.3465799999999999E-2</c:v>
                </c:pt>
                <c:pt idx="24592">
                  <c:v>-4.692553E-2</c:v>
                </c:pt>
                <c:pt idx="24593">
                  <c:v>-5.0384949999999998E-2</c:v>
                </c:pt>
                <c:pt idx="24594">
                  <c:v>-5.3844789999999997E-2</c:v>
                </c:pt>
                <c:pt idx="24595">
                  <c:v>-5.7304430000000003E-2</c:v>
                </c:pt>
                <c:pt idx="24596">
                  <c:v>-6.0764119999999998E-2</c:v>
                </c:pt>
                <c:pt idx="24597">
                  <c:v>-6.4224059999999999E-2</c:v>
                </c:pt>
                <c:pt idx="24598">
                  <c:v>-6.7684739999999993E-2</c:v>
                </c:pt>
                <c:pt idx="24599">
                  <c:v>-7.114521E-2</c:v>
                </c:pt>
                <c:pt idx="24600">
                  <c:v>-7.4605790000000005E-2</c:v>
                </c:pt>
                <c:pt idx="24601">
                  <c:v>-7.8065910000000002E-2</c:v>
                </c:pt>
                <c:pt idx="24602">
                  <c:v>-8.1525200000000006E-2</c:v>
                </c:pt>
                <c:pt idx="24603">
                  <c:v>-8.4983740000000002E-2</c:v>
                </c:pt>
                <c:pt idx="24604">
                  <c:v>-8.8439749999999998E-2</c:v>
                </c:pt>
                <c:pt idx="24605">
                  <c:v>-9.1897740000000006E-2</c:v>
                </c:pt>
                <c:pt idx="24606">
                  <c:v>-9.5354359999999999E-2</c:v>
                </c:pt>
                <c:pt idx="24607">
                  <c:v>-9.8812999999999998E-2</c:v>
                </c:pt>
                <c:pt idx="24608">
                  <c:v>-0.102272</c:v>
                </c:pt>
                <c:pt idx="24609">
                  <c:v>-0.1057316</c:v>
                </c:pt>
                <c:pt idx="24610">
                  <c:v>-0.1091915</c:v>
                </c:pt>
                <c:pt idx="24611">
                  <c:v>-0.1126528</c:v>
                </c:pt>
                <c:pt idx="24612">
                  <c:v>-0.11611340000000001</c:v>
                </c:pt>
                <c:pt idx="24613">
                  <c:v>-0.1195736</c:v>
                </c:pt>
                <c:pt idx="24614">
                  <c:v>-0.1230342</c:v>
                </c:pt>
                <c:pt idx="24615">
                  <c:v>-0.12649440000000001</c:v>
                </c:pt>
                <c:pt idx="24616">
                  <c:v>-0.12995480000000001</c:v>
                </c:pt>
                <c:pt idx="24617">
                  <c:v>-0.13341520000000001</c:v>
                </c:pt>
                <c:pt idx="24618">
                  <c:v>-0.13687559999999999</c:v>
                </c:pt>
                <c:pt idx="24619">
                  <c:v>-0.14033599999999999</c:v>
                </c:pt>
                <c:pt idx="24620">
                  <c:v>-0.14379359999999999</c:v>
                </c:pt>
                <c:pt idx="24621">
                  <c:v>-0.1472522</c:v>
                </c:pt>
                <c:pt idx="24622">
                  <c:v>-0.15071190000000001</c:v>
                </c:pt>
                <c:pt idx="24623">
                  <c:v>-0.1541709</c:v>
                </c:pt>
                <c:pt idx="24624">
                  <c:v>-0.1576389</c:v>
                </c:pt>
                <c:pt idx="24625">
                  <c:v>-0.16109200000000001</c:v>
                </c:pt>
                <c:pt idx="24626">
                  <c:v>-0.16454779999999999</c:v>
                </c:pt>
                <c:pt idx="24627">
                  <c:v>-0.16800680000000001</c:v>
                </c:pt>
                <c:pt idx="24628">
                  <c:v>-0.1714676</c:v>
                </c:pt>
                <c:pt idx="24629">
                  <c:v>-0.17492949999999999</c:v>
                </c:pt>
                <c:pt idx="24630">
                  <c:v>-0.17839079999999999</c:v>
                </c:pt>
                <c:pt idx="24631">
                  <c:v>-0.18185309999999999</c:v>
                </c:pt>
                <c:pt idx="24632">
                  <c:v>-0.1853156</c:v>
                </c:pt>
                <c:pt idx="24633">
                  <c:v>-0.18877659999999999</c:v>
                </c:pt>
                <c:pt idx="24634">
                  <c:v>-0.19223860000000001</c:v>
                </c:pt>
                <c:pt idx="24635">
                  <c:v>-0.19570090000000001</c:v>
                </c:pt>
                <c:pt idx="24636">
                  <c:v>-0.1991628</c:v>
                </c:pt>
                <c:pt idx="24637">
                  <c:v>-0.20262559999999999</c:v>
                </c:pt>
                <c:pt idx="24638">
                  <c:v>-0.20608870000000001</c:v>
                </c:pt>
                <c:pt idx="24639">
                  <c:v>-0.2095524</c:v>
                </c:pt>
                <c:pt idx="24640">
                  <c:v>-0.2130166</c:v>
                </c:pt>
                <c:pt idx="24641">
                  <c:v>-0.21648000000000001</c:v>
                </c:pt>
                <c:pt idx="24642">
                  <c:v>-0.21994250000000001</c:v>
                </c:pt>
                <c:pt idx="24643">
                  <c:v>-0.22340579999999999</c:v>
                </c:pt>
                <c:pt idx="24644">
                  <c:v>-0.22686899999999999</c:v>
                </c:pt>
                <c:pt idx="24645">
                  <c:v>-0.23033219999999999</c:v>
                </c:pt>
                <c:pt idx="24646">
                  <c:v>-0.23379510000000001</c:v>
                </c:pt>
                <c:pt idx="24647">
                  <c:v>-0.23725869999999999</c:v>
                </c:pt>
                <c:pt idx="24648">
                  <c:v>-0.24072250000000001</c:v>
                </c:pt>
                <c:pt idx="24649">
                  <c:v>-0.24418390000000001</c:v>
                </c:pt>
                <c:pt idx="24650">
                  <c:v>-0.24764610000000001</c:v>
                </c:pt>
                <c:pt idx="24651">
                  <c:v>-0.25110959999999999</c:v>
                </c:pt>
                <c:pt idx="24652">
                  <c:v>-0.25457220000000003</c:v>
                </c:pt>
                <c:pt idx="24653">
                  <c:v>-0.25802740000000002</c:v>
                </c:pt>
                <c:pt idx="24654">
                  <c:v>-0.26148709999999997</c:v>
                </c:pt>
                <c:pt idx="24655">
                  <c:v>-0.26494869999999998</c:v>
                </c:pt>
                <c:pt idx="24656">
                  <c:v>-0.26840920000000001</c:v>
                </c:pt>
                <c:pt idx="24657">
                  <c:v>-0.2718699</c:v>
                </c:pt>
                <c:pt idx="24658">
                  <c:v>-0.27532820000000002</c:v>
                </c:pt>
                <c:pt idx="24659">
                  <c:v>-0.27878890000000001</c:v>
                </c:pt>
                <c:pt idx="24660">
                  <c:v>-0.2822479</c:v>
                </c:pt>
                <c:pt idx="24661">
                  <c:v>-0.28570970000000001</c:v>
                </c:pt>
                <c:pt idx="24662">
                  <c:v>-0.28918120000000003</c:v>
                </c:pt>
                <c:pt idx="24663">
                  <c:v>-0.2926436</c:v>
                </c:pt>
                <c:pt idx="24664">
                  <c:v>-0.29611029999999999</c:v>
                </c:pt>
                <c:pt idx="24665">
                  <c:v>-0.29956670000000002</c:v>
                </c:pt>
                <c:pt idx="24666">
                  <c:v>-0.30302960000000001</c:v>
                </c:pt>
                <c:pt idx="24667">
                  <c:v>-0.30649310000000002</c:v>
                </c:pt>
                <c:pt idx="24668">
                  <c:v>-0.3099558</c:v>
                </c:pt>
                <c:pt idx="24669">
                  <c:v>-0.31341960000000002</c:v>
                </c:pt>
                <c:pt idx="24670">
                  <c:v>-0.31688339999999998</c:v>
                </c:pt>
                <c:pt idx="24671">
                  <c:v>-0.3203471</c:v>
                </c:pt>
                <c:pt idx="24672">
                  <c:v>-0.3238106</c:v>
                </c:pt>
                <c:pt idx="24673">
                  <c:v>-0.32727450000000002</c:v>
                </c:pt>
                <c:pt idx="24674">
                  <c:v>-0.3307389</c:v>
                </c:pt>
                <c:pt idx="24675">
                  <c:v>-0.33420359999999999</c:v>
                </c:pt>
                <c:pt idx="24676">
                  <c:v>-0.33766790000000002</c:v>
                </c:pt>
                <c:pt idx="24677">
                  <c:v>-0.3411304</c:v>
                </c:pt>
                <c:pt idx="24678">
                  <c:v>-0.34459289999999998</c:v>
                </c:pt>
                <c:pt idx="24679">
                  <c:v>-0.34805550000000002</c:v>
                </c:pt>
                <c:pt idx="24680">
                  <c:v>-0.35151900000000003</c:v>
                </c:pt>
                <c:pt idx="24681">
                  <c:v>-0.35498020000000002</c:v>
                </c:pt>
                <c:pt idx="24682">
                  <c:v>-0.35844160000000003</c:v>
                </c:pt>
                <c:pt idx="24683">
                  <c:v>-0.36190339999999999</c:v>
                </c:pt>
                <c:pt idx="24684">
                  <c:v>-0.3653652</c:v>
                </c:pt>
                <c:pt idx="24685">
                  <c:v>-0.36882670000000001</c:v>
                </c:pt>
                <c:pt idx="24686">
                  <c:v>-0.37228840000000002</c:v>
                </c:pt>
                <c:pt idx="24687">
                  <c:v>-0.37575150000000002</c:v>
                </c:pt>
                <c:pt idx="24688">
                  <c:v>-0.37921480000000002</c:v>
                </c:pt>
                <c:pt idx="24689">
                  <c:v>-0.38267709999999999</c:v>
                </c:pt>
                <c:pt idx="24690">
                  <c:v>-0.38613890000000001</c:v>
                </c:pt>
                <c:pt idx="24691">
                  <c:v>-0.38961170000000001</c:v>
                </c:pt>
                <c:pt idx="24692">
                  <c:v>-0.39307619999999999</c:v>
                </c:pt>
                <c:pt idx="24693">
                  <c:v>-0.39654129999999999</c:v>
                </c:pt>
                <c:pt idx="24694">
                  <c:v>-0.40000599999999997</c:v>
                </c:pt>
                <c:pt idx="24695">
                  <c:v>-0.40347100000000002</c:v>
                </c:pt>
                <c:pt idx="24696">
                  <c:v>-0.40693620000000003</c:v>
                </c:pt>
                <c:pt idx="24697">
                  <c:v>-0.41040199999999999</c:v>
                </c:pt>
                <c:pt idx="24698">
                  <c:v>-0.41386820000000002</c:v>
                </c:pt>
                <c:pt idx="24699">
                  <c:v>-0.41733480000000001</c:v>
                </c:pt>
                <c:pt idx="24700">
                  <c:v>-0.4207996</c:v>
                </c:pt>
                <c:pt idx="24701">
                  <c:v>-0.42426000000000003</c:v>
                </c:pt>
                <c:pt idx="24702">
                  <c:v>-0.42772399999999999</c:v>
                </c:pt>
                <c:pt idx="24703">
                  <c:v>-0.4311895</c:v>
                </c:pt>
                <c:pt idx="24704">
                  <c:v>-0.43465500000000001</c:v>
                </c:pt>
                <c:pt idx="24705">
                  <c:v>-0.43813429999999998</c:v>
                </c:pt>
                <c:pt idx="24706">
                  <c:v>-0.44160460000000001</c:v>
                </c:pt>
                <c:pt idx="24707">
                  <c:v>-0.44507219999999997</c:v>
                </c:pt>
                <c:pt idx="24708">
                  <c:v>-0.44854040000000001</c:v>
                </c:pt>
                <c:pt idx="24709">
                  <c:v>-0.45200780000000002</c:v>
                </c:pt>
                <c:pt idx="24710">
                  <c:v>-0.45547460000000001</c:v>
                </c:pt>
                <c:pt idx="24711">
                  <c:v>-0.45894049999999997</c:v>
                </c:pt>
                <c:pt idx="24712">
                  <c:v>-0.46240520000000002</c:v>
                </c:pt>
                <c:pt idx="24713">
                  <c:v>-0.46586919999999998</c:v>
                </c:pt>
                <c:pt idx="24714">
                  <c:v>-0.46933340000000001</c:v>
                </c:pt>
                <c:pt idx="24715">
                  <c:v>-0.47279729999999998</c:v>
                </c:pt>
                <c:pt idx="24716">
                  <c:v>-0.47626079999999998</c:v>
                </c:pt>
                <c:pt idx="24717">
                  <c:v>-0.47972369999999998</c:v>
                </c:pt>
                <c:pt idx="24718">
                  <c:v>-0.48318030000000001</c:v>
                </c:pt>
                <c:pt idx="24719">
                  <c:v>-0.4866393</c:v>
                </c:pt>
                <c:pt idx="24720">
                  <c:v>-0.49010219999999999</c:v>
                </c:pt>
                <c:pt idx="24721">
                  <c:v>-0.4935601</c:v>
                </c:pt>
                <c:pt idx="24722">
                  <c:v>-0.4970214</c:v>
                </c:pt>
                <c:pt idx="24723">
                  <c:v>-0.50048459999999995</c:v>
                </c:pt>
                <c:pt idx="24724">
                  <c:v>-0.50394740000000005</c:v>
                </c:pt>
                <c:pt idx="24725">
                  <c:v>-0.50741020000000003</c:v>
                </c:pt>
                <c:pt idx="24726">
                  <c:v>-0.51087249999999995</c:v>
                </c:pt>
                <c:pt idx="24727">
                  <c:v>-0.51433379999999995</c:v>
                </c:pt>
                <c:pt idx="24728">
                  <c:v>-0.5177948</c:v>
                </c:pt>
                <c:pt idx="24729">
                  <c:v>-0.52125699999999997</c:v>
                </c:pt>
                <c:pt idx="24730">
                  <c:v>-0.52471869999999998</c:v>
                </c:pt>
                <c:pt idx="24731">
                  <c:v>-0.52817990000000004</c:v>
                </c:pt>
                <c:pt idx="24732">
                  <c:v>-0.53164109999999998</c:v>
                </c:pt>
                <c:pt idx="24733">
                  <c:v>-0.53510259999999998</c:v>
                </c:pt>
                <c:pt idx="24734">
                  <c:v>-0.53856519999999997</c:v>
                </c:pt>
                <c:pt idx="24735">
                  <c:v>-0.54202740000000005</c:v>
                </c:pt>
                <c:pt idx="24736">
                  <c:v>-0.54548940000000001</c:v>
                </c:pt>
                <c:pt idx="24737">
                  <c:v>-0.54895130000000003</c:v>
                </c:pt>
                <c:pt idx="24738">
                  <c:v>-0.5524135</c:v>
                </c:pt>
                <c:pt idx="24739">
                  <c:v>-0.55587489999999995</c:v>
                </c:pt>
                <c:pt idx="24740">
                  <c:v>-0.55933739999999998</c:v>
                </c:pt>
                <c:pt idx="24741">
                  <c:v>-0.5627991</c:v>
                </c:pt>
                <c:pt idx="24742">
                  <c:v>-0.56625930000000002</c:v>
                </c:pt>
                <c:pt idx="24743">
                  <c:v>-0.56972069999999997</c:v>
                </c:pt>
                <c:pt idx="24744">
                  <c:v>-0.57318340000000001</c:v>
                </c:pt>
                <c:pt idx="24745">
                  <c:v>-0.57664669999999996</c:v>
                </c:pt>
                <c:pt idx="24746">
                  <c:v>-0.58010919999999999</c:v>
                </c:pt>
                <c:pt idx="24747">
                  <c:v>-0.58357049999999999</c:v>
                </c:pt>
                <c:pt idx="24748">
                  <c:v>-0.58703419999999995</c:v>
                </c:pt>
                <c:pt idx="24749">
                  <c:v>-0.59050069999999999</c:v>
                </c:pt>
                <c:pt idx="24750">
                  <c:v>-0.59396709999999997</c:v>
                </c:pt>
                <c:pt idx="24751">
                  <c:v>-0.59743210000000002</c:v>
                </c:pt>
                <c:pt idx="24752">
                  <c:v>-0.60089709999999996</c:v>
                </c:pt>
                <c:pt idx="24753">
                  <c:v>-0.60436120000000004</c:v>
                </c:pt>
                <c:pt idx="24754">
                  <c:v>-0.60782340000000001</c:v>
                </c:pt>
                <c:pt idx="24755">
                  <c:v>-0.611286</c:v>
                </c:pt>
                <c:pt idx="24756">
                  <c:v>-0.61474910000000005</c:v>
                </c:pt>
                <c:pt idx="24757">
                  <c:v>-0.61821190000000004</c:v>
                </c:pt>
                <c:pt idx="24758">
                  <c:v>-0.62167430000000001</c:v>
                </c:pt>
                <c:pt idx="24759">
                  <c:v>-0.62513549999999996</c:v>
                </c:pt>
                <c:pt idx="24760">
                  <c:v>-0.62859690000000001</c:v>
                </c:pt>
                <c:pt idx="24761">
                  <c:v>-0.63205800000000001</c:v>
                </c:pt>
                <c:pt idx="24762">
                  <c:v>-0.63552169999999997</c:v>
                </c:pt>
                <c:pt idx="24763">
                  <c:v>-0.63898529999999998</c:v>
                </c:pt>
                <c:pt idx="24764">
                  <c:v>-0.64244630000000003</c:v>
                </c:pt>
                <c:pt idx="24765">
                  <c:v>-0.6459066</c:v>
                </c:pt>
                <c:pt idx="24766">
                  <c:v>-0.6493662</c:v>
                </c:pt>
                <c:pt idx="24767">
                  <c:v>-0.65282519999999999</c:v>
                </c:pt>
                <c:pt idx="24768">
                  <c:v>-0.65628379999999997</c:v>
                </c:pt>
                <c:pt idx="24769">
                  <c:v>-0.65974429999999995</c:v>
                </c:pt>
                <c:pt idx="24770">
                  <c:v>-0.66320480000000004</c:v>
                </c:pt>
                <c:pt idx="24771">
                  <c:v>-0.66666530000000002</c:v>
                </c:pt>
                <c:pt idx="24772">
                  <c:v>-0.67012530000000003</c:v>
                </c:pt>
                <c:pt idx="24773">
                  <c:v>-0.67358569999999995</c:v>
                </c:pt>
                <c:pt idx="24774">
                  <c:v>-0.67704609999999998</c:v>
                </c:pt>
                <c:pt idx="24775">
                  <c:v>-0.6805059</c:v>
                </c:pt>
                <c:pt idx="24776">
                  <c:v>-0.68396559999999995</c:v>
                </c:pt>
                <c:pt idx="24777">
                  <c:v>-0.68742409999999998</c:v>
                </c:pt>
                <c:pt idx="24778">
                  <c:v>-0.69088530000000004</c:v>
                </c:pt>
                <c:pt idx="24779">
                  <c:v>-0.69434450000000003</c:v>
                </c:pt>
                <c:pt idx="24780">
                  <c:v>-0.69780359999999997</c:v>
                </c:pt>
                <c:pt idx="24781">
                  <c:v>-0.70126200000000005</c:v>
                </c:pt>
                <c:pt idx="24782">
                  <c:v>-0.70472009999999996</c:v>
                </c:pt>
                <c:pt idx="24783">
                  <c:v>-0.70817730000000001</c:v>
                </c:pt>
                <c:pt idx="24784">
                  <c:v>-0.71163719999999997</c:v>
                </c:pt>
                <c:pt idx="24785">
                  <c:v>-0.7150955</c:v>
                </c:pt>
                <c:pt idx="24786">
                  <c:v>-0.71855219999999997</c:v>
                </c:pt>
                <c:pt idx="24787">
                  <c:v>-0.72200750000000002</c:v>
                </c:pt>
                <c:pt idx="24788">
                  <c:v>-0.72546299999999997</c:v>
                </c:pt>
                <c:pt idx="24789">
                  <c:v>-0.72891680000000003</c:v>
                </c:pt>
                <c:pt idx="24790">
                  <c:v>-0.7323712</c:v>
                </c:pt>
                <c:pt idx="24791">
                  <c:v>-0.73582550000000002</c:v>
                </c:pt>
                <c:pt idx="24792">
                  <c:v>-0.73927860000000001</c:v>
                </c:pt>
                <c:pt idx="24793">
                  <c:v>-0.74273250000000002</c:v>
                </c:pt>
                <c:pt idx="24794">
                  <c:v>-0.74618490000000004</c:v>
                </c:pt>
                <c:pt idx="24795">
                  <c:v>-0.74963360000000001</c:v>
                </c:pt>
                <c:pt idx="24796">
                  <c:v>-0.75308410000000003</c:v>
                </c:pt>
                <c:pt idx="24797">
                  <c:v>-0.7565345</c:v>
                </c:pt>
                <c:pt idx="24798">
                  <c:v>-0.75998290000000002</c:v>
                </c:pt>
                <c:pt idx="24799">
                  <c:v>-0.76343519999999998</c:v>
                </c:pt>
                <c:pt idx="24800">
                  <c:v>-0.76688789999999996</c:v>
                </c:pt>
                <c:pt idx="24801">
                  <c:v>-0.77034020000000003</c:v>
                </c:pt>
                <c:pt idx="24802">
                  <c:v>-0.77379229999999999</c:v>
                </c:pt>
                <c:pt idx="24803">
                  <c:v>-0.77724439999999995</c:v>
                </c:pt>
                <c:pt idx="24804">
                  <c:v>-0.78069759999999999</c:v>
                </c:pt>
                <c:pt idx="24805">
                  <c:v>-0.78415100000000004</c:v>
                </c:pt>
                <c:pt idx="24806">
                  <c:v>-0.78760370000000002</c:v>
                </c:pt>
                <c:pt idx="24807">
                  <c:v>-0.7910568</c:v>
                </c:pt>
                <c:pt idx="24808">
                  <c:v>-0.79451079999999996</c:v>
                </c:pt>
                <c:pt idx="24809">
                  <c:v>-0.79796279999999997</c:v>
                </c:pt>
                <c:pt idx="24810">
                  <c:v>-0.80141819999999997</c:v>
                </c:pt>
                <c:pt idx="24811">
                  <c:v>-0.80487010000000003</c:v>
                </c:pt>
                <c:pt idx="24812">
                  <c:v>-0.80831739999999996</c:v>
                </c:pt>
                <c:pt idx="24813">
                  <c:v>-0.81176729999999997</c:v>
                </c:pt>
                <c:pt idx="24814">
                  <c:v>-0.815218</c:v>
                </c:pt>
                <c:pt idx="24815">
                  <c:v>-0.81866910000000004</c:v>
                </c:pt>
                <c:pt idx="24816">
                  <c:v>-0.8221212</c:v>
                </c:pt>
                <c:pt idx="24817">
                  <c:v>-0.82557510000000001</c:v>
                </c:pt>
                <c:pt idx="24818">
                  <c:v>-0.82902620000000005</c:v>
                </c:pt>
                <c:pt idx="24819">
                  <c:v>-0.83247729999999998</c:v>
                </c:pt>
                <c:pt idx="24820">
                  <c:v>-0.83592710000000003</c:v>
                </c:pt>
                <c:pt idx="24821">
                  <c:v>-0.83937689999999998</c:v>
                </c:pt>
                <c:pt idx="24822">
                  <c:v>-0.84282849999999998</c:v>
                </c:pt>
                <c:pt idx="24823">
                  <c:v>-0.84628080000000006</c:v>
                </c:pt>
                <c:pt idx="24824">
                  <c:v>-0.84972840000000005</c:v>
                </c:pt>
                <c:pt idx="24825">
                  <c:v>-0.8531765</c:v>
                </c:pt>
                <c:pt idx="24826">
                  <c:v>-0.85662689999999997</c:v>
                </c:pt>
                <c:pt idx="24827">
                  <c:v>-0.86007739999999999</c:v>
                </c:pt>
                <c:pt idx="24828">
                  <c:v>-0.86352949999999995</c:v>
                </c:pt>
                <c:pt idx="24829">
                  <c:v>-0.86698169999999997</c:v>
                </c:pt>
                <c:pt idx="24830">
                  <c:v>-0.87043760000000003</c:v>
                </c:pt>
                <c:pt idx="24831">
                  <c:v>-0.87389340000000004</c:v>
                </c:pt>
                <c:pt idx="24832">
                  <c:v>-0.87734630000000002</c:v>
                </c:pt>
                <c:pt idx="24833">
                  <c:v>-0.88079969999999996</c:v>
                </c:pt>
                <c:pt idx="24834">
                  <c:v>-0.88425390000000004</c:v>
                </c:pt>
                <c:pt idx="24835">
                  <c:v>-0.88770800000000005</c:v>
                </c:pt>
                <c:pt idx="24836">
                  <c:v>-0.89116200000000001</c:v>
                </c:pt>
                <c:pt idx="24837">
                  <c:v>-0.89461769999999996</c:v>
                </c:pt>
                <c:pt idx="24838">
                  <c:v>-0.89807300000000001</c:v>
                </c:pt>
                <c:pt idx="24839">
                  <c:v>-0.90153000000000005</c:v>
                </c:pt>
                <c:pt idx="24840">
                  <c:v>-0.90498959999999995</c:v>
                </c:pt>
                <c:pt idx="24841">
                  <c:v>-0.90845010000000004</c:v>
                </c:pt>
                <c:pt idx="24842">
                  <c:v>-0.91190749999999998</c:v>
                </c:pt>
                <c:pt idx="24843">
                  <c:v>-0.91536580000000001</c:v>
                </c:pt>
                <c:pt idx="24844">
                  <c:v>-0.91882319999999995</c:v>
                </c:pt>
                <c:pt idx="24845">
                  <c:v>-0.92227429999999999</c:v>
                </c:pt>
                <c:pt idx="24846">
                  <c:v>-0.92572810000000005</c:v>
                </c:pt>
                <c:pt idx="24847">
                  <c:v>-0.92918259999999997</c:v>
                </c:pt>
                <c:pt idx="24848">
                  <c:v>-0.93263850000000004</c:v>
                </c:pt>
                <c:pt idx="24849">
                  <c:v>-0.93609430000000005</c:v>
                </c:pt>
                <c:pt idx="24850">
                  <c:v>-0.93954720000000003</c:v>
                </c:pt>
                <c:pt idx="24851">
                  <c:v>-0.94300580000000001</c:v>
                </c:pt>
                <c:pt idx="24852">
                  <c:v>-0.946465</c:v>
                </c:pt>
                <c:pt idx="24853">
                  <c:v>-0.9499242</c:v>
                </c:pt>
                <c:pt idx="24854">
                  <c:v>-0.9533819</c:v>
                </c:pt>
                <c:pt idx="24855">
                  <c:v>-0.95683969999999996</c:v>
                </c:pt>
                <c:pt idx="24856">
                  <c:v>-0.96029200000000003</c:v>
                </c:pt>
                <c:pt idx="24857">
                  <c:v>-0.96374800000000005</c:v>
                </c:pt>
                <c:pt idx="24858">
                  <c:v>-0.96720709999999999</c:v>
                </c:pt>
                <c:pt idx="24859">
                  <c:v>-0.9706669</c:v>
                </c:pt>
                <c:pt idx="24860">
                  <c:v>-0.97412799999999999</c:v>
                </c:pt>
                <c:pt idx="24861">
                  <c:v>-0.97758540000000005</c:v>
                </c:pt>
                <c:pt idx="24862">
                  <c:v>-0.98104190000000002</c:v>
                </c:pt>
                <c:pt idx="24863">
                  <c:v>-0.98449810000000004</c:v>
                </c:pt>
                <c:pt idx="24864">
                  <c:v>-0.98795440000000001</c:v>
                </c:pt>
                <c:pt idx="24865">
                  <c:v>-0.99141179999999995</c:v>
                </c:pt>
                <c:pt idx="24866">
                  <c:v>-0.99486790000000003</c:v>
                </c:pt>
                <c:pt idx="24867">
                  <c:v>-0.99832520000000002</c:v>
                </c:pt>
                <c:pt idx="24868">
                  <c:v>-1.0017830000000001</c:v>
                </c:pt>
                <c:pt idx="24869">
                  <c:v>-1.005242</c:v>
                </c:pt>
                <c:pt idx="24870">
                  <c:v>-1.0087010000000001</c:v>
                </c:pt>
                <c:pt idx="24871">
                  <c:v>-1.0121610000000001</c:v>
                </c:pt>
                <c:pt idx="24872">
                  <c:v>-1.01562</c:v>
                </c:pt>
                <c:pt idx="24873">
                  <c:v>-1.0190790000000001</c:v>
                </c:pt>
                <c:pt idx="24874">
                  <c:v>-1.0225390000000001</c:v>
                </c:pt>
                <c:pt idx="24875">
                  <c:v>-1.025998</c:v>
                </c:pt>
                <c:pt idx="24876">
                  <c:v>-1.0294559999999999</c:v>
                </c:pt>
                <c:pt idx="24877">
                  <c:v>-1.032913</c:v>
                </c:pt>
                <c:pt idx="24878">
                  <c:v>-1.0363709999999999</c:v>
                </c:pt>
                <c:pt idx="24879">
                  <c:v>-1.039828</c:v>
                </c:pt>
                <c:pt idx="24880">
                  <c:v>-1.043285</c:v>
                </c:pt>
                <c:pt idx="24881">
                  <c:v>-1.046743</c:v>
                </c:pt>
                <c:pt idx="24882">
                  <c:v>-1.0502009999999999</c:v>
                </c:pt>
                <c:pt idx="24883">
                  <c:v>-1.0536559999999999</c:v>
                </c:pt>
                <c:pt idx="24884">
                  <c:v>-1.057113</c:v>
                </c:pt>
                <c:pt idx="24885">
                  <c:v>-1.060568</c:v>
                </c:pt>
                <c:pt idx="24886">
                  <c:v>-1.064025</c:v>
                </c:pt>
                <c:pt idx="24887">
                  <c:v>-1.0674809999999999</c:v>
                </c:pt>
                <c:pt idx="24888">
                  <c:v>-1.0709360000000001</c:v>
                </c:pt>
                <c:pt idx="24889">
                  <c:v>-1.0743929999999999</c:v>
                </c:pt>
                <c:pt idx="24890">
                  <c:v>-1.07785</c:v>
                </c:pt>
                <c:pt idx="24891">
                  <c:v>-1.0813079999999999</c:v>
                </c:pt>
                <c:pt idx="24892">
                  <c:v>-1.0847659999999999</c:v>
                </c:pt>
                <c:pt idx="24893">
                  <c:v>-1.0882229999999999</c:v>
                </c:pt>
                <c:pt idx="24894">
                  <c:v>-1.0916790000000001</c:v>
                </c:pt>
                <c:pt idx="24895">
                  <c:v>-1.095132</c:v>
                </c:pt>
                <c:pt idx="24896">
                  <c:v>-1.0985849999999999</c:v>
                </c:pt>
                <c:pt idx="24897">
                  <c:v>-1.1020369999999999</c:v>
                </c:pt>
                <c:pt idx="24898">
                  <c:v>-1.1054889999999999</c:v>
                </c:pt>
                <c:pt idx="24899">
                  <c:v>-1.108941</c:v>
                </c:pt>
                <c:pt idx="24900">
                  <c:v>-1.1123909999999999</c:v>
                </c:pt>
                <c:pt idx="24901">
                  <c:v>-1.1158429999999999</c:v>
                </c:pt>
                <c:pt idx="24902">
                  <c:v>-1.1192789999999999</c:v>
                </c:pt>
                <c:pt idx="24903">
                  <c:v>-1.122727</c:v>
                </c:pt>
                <c:pt idx="24904">
                  <c:v>-1.1261749999999999</c:v>
                </c:pt>
                <c:pt idx="24905">
                  <c:v>-1.129624</c:v>
                </c:pt>
                <c:pt idx="24906">
                  <c:v>-1.13307</c:v>
                </c:pt>
                <c:pt idx="24907">
                  <c:v>-1.1365190000000001</c:v>
                </c:pt>
                <c:pt idx="24908">
                  <c:v>-1.1399699999999999</c:v>
                </c:pt>
                <c:pt idx="24909">
                  <c:v>-1.1434169999999999</c:v>
                </c:pt>
                <c:pt idx="24910">
                  <c:v>-1.1468640000000001</c:v>
                </c:pt>
                <c:pt idx="24911">
                  <c:v>-1.1503110000000001</c:v>
                </c:pt>
                <c:pt idx="24912">
                  <c:v>-1.153756</c:v>
                </c:pt>
                <c:pt idx="24913">
                  <c:v>-1.157203</c:v>
                </c:pt>
                <c:pt idx="24914">
                  <c:v>-1.16065</c:v>
                </c:pt>
                <c:pt idx="24915">
                  <c:v>-1.1640969999999999</c:v>
                </c:pt>
                <c:pt idx="24916">
                  <c:v>-1.167546</c:v>
                </c:pt>
                <c:pt idx="24917">
                  <c:v>-1.170995</c:v>
                </c:pt>
                <c:pt idx="24918">
                  <c:v>-1.174444</c:v>
                </c:pt>
                <c:pt idx="24919">
                  <c:v>-1.1778930000000001</c:v>
                </c:pt>
                <c:pt idx="24920">
                  <c:v>-1.181343</c:v>
                </c:pt>
                <c:pt idx="24921">
                  <c:v>-1.1847920000000001</c:v>
                </c:pt>
                <c:pt idx="24922">
                  <c:v>-1.1882410000000001</c:v>
                </c:pt>
                <c:pt idx="24923">
                  <c:v>-1.1916899999999999</c:v>
                </c:pt>
                <c:pt idx="24924">
                  <c:v>-1.1951400000000001</c:v>
                </c:pt>
                <c:pt idx="24925">
                  <c:v>-1.1985889999999999</c:v>
                </c:pt>
                <c:pt idx="24926">
                  <c:v>-1.2020390000000001</c:v>
                </c:pt>
                <c:pt idx="24927">
                  <c:v>-1.205484</c:v>
                </c:pt>
                <c:pt idx="24928">
                  <c:v>-1.208933</c:v>
                </c:pt>
                <c:pt idx="24929">
                  <c:v>-1.2123839999999999</c:v>
                </c:pt>
                <c:pt idx="24930">
                  <c:v>-1.2158340000000001</c:v>
                </c:pt>
                <c:pt idx="24931">
                  <c:v>-1.219284</c:v>
                </c:pt>
                <c:pt idx="24932">
                  <c:v>-1.222734</c:v>
                </c:pt>
                <c:pt idx="24933">
                  <c:v>-1.226186</c:v>
                </c:pt>
                <c:pt idx="24934">
                  <c:v>-1.229638</c:v>
                </c:pt>
                <c:pt idx="24935">
                  <c:v>-1.233088</c:v>
                </c:pt>
                <c:pt idx="24936">
                  <c:v>-1.23654</c:v>
                </c:pt>
                <c:pt idx="24937">
                  <c:v>-1.239992</c:v>
                </c:pt>
                <c:pt idx="24938">
                  <c:v>-1.243444</c:v>
                </c:pt>
                <c:pt idx="24939">
                  <c:v>-1.2468969999999999</c:v>
                </c:pt>
                <c:pt idx="24940">
                  <c:v>-1.250346</c:v>
                </c:pt>
                <c:pt idx="24941">
                  <c:v>-1.2537959999999999</c:v>
                </c:pt>
                <c:pt idx="24942">
                  <c:v>-1.2572479999999999</c:v>
                </c:pt>
                <c:pt idx="24943">
                  <c:v>-1.2606999999999999</c:v>
                </c:pt>
                <c:pt idx="24944">
                  <c:v>-1.2641530000000001</c:v>
                </c:pt>
                <c:pt idx="24945">
                  <c:v>-1.267606</c:v>
                </c:pt>
                <c:pt idx="24946">
                  <c:v>-1.2710600000000001</c:v>
                </c:pt>
                <c:pt idx="24947">
                  <c:v>-1.2745139999999999</c:v>
                </c:pt>
                <c:pt idx="24948">
                  <c:v>-1.277968</c:v>
                </c:pt>
                <c:pt idx="24949">
                  <c:v>-1.2814220000000001</c:v>
                </c:pt>
                <c:pt idx="24950">
                  <c:v>-1.284877</c:v>
                </c:pt>
                <c:pt idx="24951">
                  <c:v>-1.288333</c:v>
                </c:pt>
                <c:pt idx="24952">
                  <c:v>-1.2917810000000001</c:v>
                </c:pt>
                <c:pt idx="24953">
                  <c:v>-1.295234</c:v>
                </c:pt>
                <c:pt idx="24954">
                  <c:v>-1.2986869999999999</c:v>
                </c:pt>
                <c:pt idx="24955">
                  <c:v>-1.302141</c:v>
                </c:pt>
                <c:pt idx="24956">
                  <c:v>-1.305596</c:v>
                </c:pt>
                <c:pt idx="24957">
                  <c:v>-1.30905</c:v>
                </c:pt>
                <c:pt idx="24958">
                  <c:v>-1.312505</c:v>
                </c:pt>
                <c:pt idx="24959">
                  <c:v>-1.315958</c:v>
                </c:pt>
                <c:pt idx="24960">
                  <c:v>-1.31941</c:v>
                </c:pt>
                <c:pt idx="24961">
                  <c:v>-1.322859</c:v>
                </c:pt>
                <c:pt idx="24962">
                  <c:v>-1.326301</c:v>
                </c:pt>
                <c:pt idx="24963">
                  <c:v>-1.329744</c:v>
                </c:pt>
                <c:pt idx="24964">
                  <c:v>-1.333194</c:v>
                </c:pt>
                <c:pt idx="24965">
                  <c:v>-1.336646</c:v>
                </c:pt>
                <c:pt idx="24966">
                  <c:v>-1.340098</c:v>
                </c:pt>
                <c:pt idx="24967">
                  <c:v>-1.3435410000000001</c:v>
                </c:pt>
                <c:pt idx="24968">
                  <c:v>-1.3469899999999999</c:v>
                </c:pt>
                <c:pt idx="24969">
                  <c:v>-1.350438</c:v>
                </c:pt>
                <c:pt idx="24970">
                  <c:v>-1.3538889999999999</c:v>
                </c:pt>
                <c:pt idx="24971">
                  <c:v>-1.3573409999999999</c:v>
                </c:pt>
                <c:pt idx="24972">
                  <c:v>-1.3607940000000001</c:v>
                </c:pt>
                <c:pt idx="24973">
                  <c:v>-1.364241</c:v>
                </c:pt>
                <c:pt idx="24974">
                  <c:v>-1.367691</c:v>
                </c:pt>
                <c:pt idx="24975">
                  <c:v>-1.371143</c:v>
                </c:pt>
                <c:pt idx="24976">
                  <c:v>-1.374595</c:v>
                </c:pt>
                <c:pt idx="24977">
                  <c:v>-1.378042</c:v>
                </c:pt>
                <c:pt idx="24978">
                  <c:v>-1.381491</c:v>
                </c:pt>
                <c:pt idx="24979">
                  <c:v>-1.3849400000000001</c:v>
                </c:pt>
                <c:pt idx="24980">
                  <c:v>-1.38839</c:v>
                </c:pt>
                <c:pt idx="24981">
                  <c:v>-1.39184</c:v>
                </c:pt>
                <c:pt idx="24982">
                  <c:v>-1.395292</c:v>
                </c:pt>
                <c:pt idx="24983">
                  <c:v>-1.398744</c:v>
                </c:pt>
                <c:pt idx="24984">
                  <c:v>-1.4021950000000001</c:v>
                </c:pt>
                <c:pt idx="24985">
                  <c:v>-1.4056470000000001</c:v>
                </c:pt>
                <c:pt idx="24986">
                  <c:v>-1.4091</c:v>
                </c:pt>
                <c:pt idx="24987">
                  <c:v>-1.4125529999999999</c:v>
                </c:pt>
                <c:pt idx="24988">
                  <c:v>-1.4160060000000001</c:v>
                </c:pt>
                <c:pt idx="24989">
                  <c:v>-1.419459</c:v>
                </c:pt>
                <c:pt idx="24990">
                  <c:v>-1.422912</c:v>
                </c:pt>
                <c:pt idx="24991">
                  <c:v>-1.4263650000000001</c:v>
                </c:pt>
                <c:pt idx="24992">
                  <c:v>-1.429816</c:v>
                </c:pt>
                <c:pt idx="24993">
                  <c:v>-1.4332689999999999</c:v>
                </c:pt>
                <c:pt idx="24994">
                  <c:v>-1.436723</c:v>
                </c:pt>
                <c:pt idx="24995">
                  <c:v>-1.440177</c:v>
                </c:pt>
                <c:pt idx="24996">
                  <c:v>-1.4436310000000001</c:v>
                </c:pt>
                <c:pt idx="24997">
                  <c:v>-1.447085</c:v>
                </c:pt>
                <c:pt idx="24998">
                  <c:v>-1.450539</c:v>
                </c:pt>
                <c:pt idx="24999">
                  <c:v>-1.4539930000000001</c:v>
                </c:pt>
                <c:pt idx="25000">
                  <c:v>-1.4574450000000001</c:v>
                </c:pt>
                <c:pt idx="25001">
                  <c:v>-1.4608989999999999</c:v>
                </c:pt>
                <c:pt idx="25002">
                  <c:v>-1.464351</c:v>
                </c:pt>
                <c:pt idx="25003">
                  <c:v>-1.4678040000000001</c:v>
                </c:pt>
                <c:pt idx="25004">
                  <c:v>-1.471257</c:v>
                </c:pt>
                <c:pt idx="25005">
                  <c:v>-1.47471</c:v>
                </c:pt>
                <c:pt idx="25006">
                  <c:v>-1.4781629999999999</c:v>
                </c:pt>
                <c:pt idx="25007">
                  <c:v>-1.481617</c:v>
                </c:pt>
                <c:pt idx="25008">
                  <c:v>-1.485071</c:v>
                </c:pt>
                <c:pt idx="25009">
                  <c:v>-1.488524</c:v>
                </c:pt>
                <c:pt idx="25010">
                  <c:v>-1.491978</c:v>
                </c:pt>
                <c:pt idx="25011">
                  <c:v>-1.4954320000000001</c:v>
                </c:pt>
                <c:pt idx="25012">
                  <c:v>-1.498885</c:v>
                </c:pt>
                <c:pt idx="25013">
                  <c:v>-1.5023390000000001</c:v>
                </c:pt>
                <c:pt idx="25014">
                  <c:v>-1.5057940000000001</c:v>
                </c:pt>
                <c:pt idx="25015">
                  <c:v>-1.5092490000000001</c:v>
                </c:pt>
                <c:pt idx="25016">
                  <c:v>-1.512704</c:v>
                </c:pt>
                <c:pt idx="25017">
                  <c:v>-1.516159</c:v>
                </c:pt>
                <c:pt idx="25018">
                  <c:v>-1.5196130000000001</c:v>
                </c:pt>
                <c:pt idx="25019">
                  <c:v>-1.5230669999999999</c:v>
                </c:pt>
                <c:pt idx="25020">
                  <c:v>-1.526521</c:v>
                </c:pt>
                <c:pt idx="25021">
                  <c:v>-1.5299750000000001</c:v>
                </c:pt>
                <c:pt idx="25022">
                  <c:v>-1.5334300000000001</c:v>
                </c:pt>
                <c:pt idx="25023">
                  <c:v>-1.5368850000000001</c:v>
                </c:pt>
                <c:pt idx="25024">
                  <c:v>-1.540338</c:v>
                </c:pt>
                <c:pt idx="25025">
                  <c:v>-1.5437920000000001</c:v>
                </c:pt>
                <c:pt idx="25026">
                  <c:v>-1.547245</c:v>
                </c:pt>
                <c:pt idx="25027">
                  <c:v>-1.550699</c:v>
                </c:pt>
                <c:pt idx="25028">
                  <c:v>-1.5541529999999999</c:v>
                </c:pt>
                <c:pt idx="25029">
                  <c:v>-1.557607</c:v>
                </c:pt>
                <c:pt idx="25030">
                  <c:v>-1.561061</c:v>
                </c:pt>
                <c:pt idx="25031">
                  <c:v>-1.5645150000000001</c:v>
                </c:pt>
                <c:pt idx="25032">
                  <c:v>-1.5679689999999999</c:v>
                </c:pt>
                <c:pt idx="25033">
                  <c:v>-1.571423</c:v>
                </c:pt>
                <c:pt idx="25034">
                  <c:v>-1.574875</c:v>
                </c:pt>
                <c:pt idx="25035">
                  <c:v>-1.578328</c:v>
                </c:pt>
                <c:pt idx="25036">
                  <c:v>-1.5817810000000001</c:v>
                </c:pt>
                <c:pt idx="25037">
                  <c:v>-1.585234</c:v>
                </c:pt>
                <c:pt idx="25038">
                  <c:v>-1.588686</c:v>
                </c:pt>
                <c:pt idx="25039">
                  <c:v>-1.5921380000000001</c:v>
                </c:pt>
                <c:pt idx="25040">
                  <c:v>-1.5955889999999999</c:v>
                </c:pt>
                <c:pt idx="25041">
                  <c:v>-1.5990390000000001</c:v>
                </c:pt>
                <c:pt idx="25042">
                  <c:v>-1.60249</c:v>
                </c:pt>
                <c:pt idx="25043">
                  <c:v>-1.605942</c:v>
                </c:pt>
                <c:pt idx="25044">
                  <c:v>-1.6093930000000001</c:v>
                </c:pt>
                <c:pt idx="25045">
                  <c:v>-1.612846</c:v>
                </c:pt>
                <c:pt idx="25046">
                  <c:v>-1.6162989999999999</c:v>
                </c:pt>
                <c:pt idx="25047">
                  <c:v>-1.6197520000000001</c:v>
                </c:pt>
                <c:pt idx="25048">
                  <c:v>-1.623205</c:v>
                </c:pt>
                <c:pt idx="25049">
                  <c:v>-1.6266590000000001</c:v>
                </c:pt>
                <c:pt idx="25050">
                  <c:v>-1.630112</c:v>
                </c:pt>
                <c:pt idx="25051">
                  <c:v>-1.6335660000000001</c:v>
                </c:pt>
                <c:pt idx="25052">
                  <c:v>-1.637019</c:v>
                </c:pt>
                <c:pt idx="25053">
                  <c:v>-1.6404730000000001</c:v>
                </c:pt>
                <c:pt idx="25054">
                  <c:v>-1.6439250000000001</c:v>
                </c:pt>
                <c:pt idx="25055">
                  <c:v>-1.647378</c:v>
                </c:pt>
                <c:pt idx="25056">
                  <c:v>-1.6508309999999999</c:v>
                </c:pt>
                <c:pt idx="25057">
                  <c:v>-1.654285</c:v>
                </c:pt>
                <c:pt idx="25058">
                  <c:v>-1.6577379999999999</c:v>
                </c:pt>
                <c:pt idx="25059">
                  <c:v>-1.661192</c:v>
                </c:pt>
                <c:pt idx="25060">
                  <c:v>-1.6646460000000001</c:v>
                </c:pt>
                <c:pt idx="25061">
                  <c:v>-1.6680980000000001</c:v>
                </c:pt>
                <c:pt idx="25062">
                  <c:v>-1.6715519999999999</c:v>
                </c:pt>
                <c:pt idx="25063">
                  <c:v>-1.6750050000000001</c:v>
                </c:pt>
                <c:pt idx="25064">
                  <c:v>-1.6784589999999999</c:v>
                </c:pt>
                <c:pt idx="25065">
                  <c:v>-1.681913</c:v>
                </c:pt>
                <c:pt idx="25066">
                  <c:v>-1.6853670000000001</c:v>
                </c:pt>
                <c:pt idx="25067">
                  <c:v>-1.688822</c:v>
                </c:pt>
                <c:pt idx="25068">
                  <c:v>-1.6922759999999999</c:v>
                </c:pt>
                <c:pt idx="25069">
                  <c:v>-1.69573</c:v>
                </c:pt>
                <c:pt idx="25070">
                  <c:v>-1.6991849999999999</c:v>
                </c:pt>
                <c:pt idx="25071">
                  <c:v>-1.7026380000000001</c:v>
                </c:pt>
                <c:pt idx="25072">
                  <c:v>-1.7060930000000001</c:v>
                </c:pt>
                <c:pt idx="25073">
                  <c:v>-1.7095480000000001</c:v>
                </c:pt>
                <c:pt idx="25074">
                  <c:v>-1.713001</c:v>
                </c:pt>
                <c:pt idx="25075">
                  <c:v>-1.716456</c:v>
                </c:pt>
                <c:pt idx="25076">
                  <c:v>-1.71991</c:v>
                </c:pt>
                <c:pt idx="25077">
                  <c:v>-1.7233639999999999</c:v>
                </c:pt>
                <c:pt idx="25078">
                  <c:v>-1.726818</c:v>
                </c:pt>
                <c:pt idx="25079">
                  <c:v>-1.730272</c:v>
                </c:pt>
                <c:pt idx="25080">
                  <c:v>-1.7337260000000001</c:v>
                </c:pt>
                <c:pt idx="25081">
                  <c:v>-1.7371799999999999</c:v>
                </c:pt>
                <c:pt idx="25082">
                  <c:v>-1.740634</c:v>
                </c:pt>
                <c:pt idx="25083">
                  <c:v>-1.7440880000000001</c:v>
                </c:pt>
                <c:pt idx="25084">
                  <c:v>-1.7475419999999999</c:v>
                </c:pt>
                <c:pt idx="25085">
                  <c:v>-1.750996</c:v>
                </c:pt>
                <c:pt idx="25086">
                  <c:v>-1.7544500000000001</c:v>
                </c:pt>
                <c:pt idx="25087">
                  <c:v>-1.7579039999999999</c:v>
                </c:pt>
                <c:pt idx="25088">
                  <c:v>-1.761358</c:v>
                </c:pt>
                <c:pt idx="25089">
                  <c:v>-1.764812</c:v>
                </c:pt>
                <c:pt idx="25090">
                  <c:v>-1.768265</c:v>
                </c:pt>
                <c:pt idx="25091">
                  <c:v>-1.771719</c:v>
                </c:pt>
                <c:pt idx="25092">
                  <c:v>-1.7751729999999999</c:v>
                </c:pt>
                <c:pt idx="25093">
                  <c:v>-1.778626</c:v>
                </c:pt>
                <c:pt idx="25094">
                  <c:v>-1.782081</c:v>
                </c:pt>
                <c:pt idx="25095">
                  <c:v>-1.7855319999999999</c:v>
                </c:pt>
                <c:pt idx="25096">
                  <c:v>-1.7889839999999999</c:v>
                </c:pt>
                <c:pt idx="25097">
                  <c:v>-1.7924359999999999</c:v>
                </c:pt>
                <c:pt idx="25098">
                  <c:v>-1.7958890000000001</c:v>
                </c:pt>
                <c:pt idx="25099">
                  <c:v>-1.7993410000000001</c:v>
                </c:pt>
                <c:pt idx="25100">
                  <c:v>-1.8027930000000001</c:v>
                </c:pt>
                <c:pt idx="25101">
                  <c:v>-1.806246</c:v>
                </c:pt>
                <c:pt idx="25102">
                  <c:v>-1.809698</c:v>
                </c:pt>
                <c:pt idx="25103">
                  <c:v>-1.81315</c:v>
                </c:pt>
                <c:pt idx="25104">
                  <c:v>-1.8166020000000001</c:v>
                </c:pt>
                <c:pt idx="25105">
                  <c:v>-1.8200540000000001</c:v>
                </c:pt>
                <c:pt idx="25106">
                  <c:v>-1.8235060000000001</c:v>
                </c:pt>
                <c:pt idx="25107">
                  <c:v>-1.8269569999999999</c:v>
                </c:pt>
                <c:pt idx="25108">
                  <c:v>-1.8304069999999999</c:v>
                </c:pt>
                <c:pt idx="25109">
                  <c:v>-1.833858</c:v>
                </c:pt>
                <c:pt idx="25110">
                  <c:v>-1.8373090000000001</c:v>
                </c:pt>
                <c:pt idx="25111">
                  <c:v>-1.840759</c:v>
                </c:pt>
                <c:pt idx="25112">
                  <c:v>-1.8442099999999999</c:v>
                </c:pt>
                <c:pt idx="25113">
                  <c:v>-1.847661</c:v>
                </c:pt>
                <c:pt idx="25114">
                  <c:v>-1.8511120000000001</c:v>
                </c:pt>
                <c:pt idx="25115">
                  <c:v>-1.854563</c:v>
                </c:pt>
                <c:pt idx="25116">
                  <c:v>-1.8580140000000001</c:v>
                </c:pt>
                <c:pt idx="25117">
                  <c:v>-1.8614649999999999</c:v>
                </c:pt>
                <c:pt idx="25118">
                  <c:v>-1.864916</c:v>
                </c:pt>
                <c:pt idx="25119">
                  <c:v>-1.868366</c:v>
                </c:pt>
                <c:pt idx="25120">
                  <c:v>-1.8718170000000001</c:v>
                </c:pt>
                <c:pt idx="25121">
                  <c:v>-1.8752679999999999</c:v>
                </c:pt>
                <c:pt idx="25122">
                  <c:v>-1.8787180000000001</c:v>
                </c:pt>
                <c:pt idx="25123">
                  <c:v>-1.8821680000000001</c:v>
                </c:pt>
                <c:pt idx="25124">
                  <c:v>-1.885607</c:v>
                </c:pt>
                <c:pt idx="25125">
                  <c:v>-1.889052</c:v>
                </c:pt>
                <c:pt idx="25126">
                  <c:v>-1.892498</c:v>
                </c:pt>
                <c:pt idx="25127">
                  <c:v>-1.895945</c:v>
                </c:pt>
                <c:pt idx="25128">
                  <c:v>-1.8993930000000001</c:v>
                </c:pt>
                <c:pt idx="25129">
                  <c:v>-1.902841</c:v>
                </c:pt>
                <c:pt idx="25130">
                  <c:v>-1.90629</c:v>
                </c:pt>
                <c:pt idx="25131">
                  <c:v>-1.9097390000000001</c:v>
                </c:pt>
                <c:pt idx="25132">
                  <c:v>-1.9131880000000001</c:v>
                </c:pt>
                <c:pt idx="25133">
                  <c:v>-1.9166369999999999</c:v>
                </c:pt>
                <c:pt idx="25134">
                  <c:v>-1.920085</c:v>
                </c:pt>
                <c:pt idx="25135">
                  <c:v>-1.923535</c:v>
                </c:pt>
                <c:pt idx="25136">
                  <c:v>-1.9269849999999999</c:v>
                </c:pt>
                <c:pt idx="25137">
                  <c:v>-1.9304349999999999</c:v>
                </c:pt>
                <c:pt idx="25138">
                  <c:v>-1.9338839999999999</c:v>
                </c:pt>
                <c:pt idx="25139">
                  <c:v>-1.9373339999999999</c:v>
                </c:pt>
                <c:pt idx="25140">
                  <c:v>-1.9407829999999999</c:v>
                </c:pt>
                <c:pt idx="25141">
                  <c:v>-1.944232</c:v>
                </c:pt>
                <c:pt idx="25142">
                  <c:v>-1.947681</c:v>
                </c:pt>
                <c:pt idx="25143">
                  <c:v>-1.9511309999999999</c:v>
                </c:pt>
                <c:pt idx="25144">
                  <c:v>-1.95458</c:v>
                </c:pt>
                <c:pt idx="25145">
                  <c:v>-1.958029</c:v>
                </c:pt>
                <c:pt idx="25146">
                  <c:v>-1.9614769999999999</c:v>
                </c:pt>
                <c:pt idx="25147">
                  <c:v>-1.964926</c:v>
                </c:pt>
                <c:pt idx="25148">
                  <c:v>-1.9683740000000001</c:v>
                </c:pt>
                <c:pt idx="25149">
                  <c:v>-1.9718230000000001</c:v>
                </c:pt>
                <c:pt idx="25150">
                  <c:v>-1.9752719999999999</c:v>
                </c:pt>
                <c:pt idx="25151">
                  <c:v>-1.9787189999999999</c:v>
                </c:pt>
                <c:pt idx="25152">
                  <c:v>-1.9821679999999999</c:v>
                </c:pt>
                <c:pt idx="25153">
                  <c:v>-1.9856149999999999</c:v>
                </c:pt>
                <c:pt idx="25154">
                  <c:v>-1.989063</c:v>
                </c:pt>
                <c:pt idx="25155">
                  <c:v>-1.99251</c:v>
                </c:pt>
                <c:pt idx="25156">
                  <c:v>-1.9959579999999999</c:v>
                </c:pt>
                <c:pt idx="25157">
                  <c:v>-1.999406</c:v>
                </c:pt>
                <c:pt idx="25158">
                  <c:v>-2.002853</c:v>
                </c:pt>
                <c:pt idx="25159">
                  <c:v>-2.0063</c:v>
                </c:pt>
                <c:pt idx="25160">
                  <c:v>-2.0097480000000001</c:v>
                </c:pt>
                <c:pt idx="25161">
                  <c:v>-2.0131960000000002</c:v>
                </c:pt>
                <c:pt idx="25162">
                  <c:v>-2.016642</c:v>
                </c:pt>
                <c:pt idx="25163">
                  <c:v>-2.0200879999999999</c:v>
                </c:pt>
                <c:pt idx="25164">
                  <c:v>-2.0235349999999999</c:v>
                </c:pt>
                <c:pt idx="25165">
                  <c:v>-2.0269819999999998</c:v>
                </c:pt>
                <c:pt idx="25166">
                  <c:v>-2.0304289999999998</c:v>
                </c:pt>
                <c:pt idx="25167">
                  <c:v>-2.0338750000000001</c:v>
                </c:pt>
                <c:pt idx="25168">
                  <c:v>-2.0373160000000001</c:v>
                </c:pt>
                <c:pt idx="25169">
                  <c:v>-2.0407479999999998</c:v>
                </c:pt>
                <c:pt idx="25170">
                  <c:v>-2.0441829999999999</c:v>
                </c:pt>
                <c:pt idx="25171">
                  <c:v>-2.0476190000000001</c:v>
                </c:pt>
                <c:pt idx="25172">
                  <c:v>-2.0510579999999998</c:v>
                </c:pt>
                <c:pt idx="25173">
                  <c:v>-2.054497</c:v>
                </c:pt>
                <c:pt idx="25174">
                  <c:v>-2.0579399999999999</c:v>
                </c:pt>
                <c:pt idx="25175">
                  <c:v>-2.0613809999999999</c:v>
                </c:pt>
                <c:pt idx="25176">
                  <c:v>-2.0648179999999998</c:v>
                </c:pt>
                <c:pt idx="25177">
                  <c:v>-2.0682499999999999</c:v>
                </c:pt>
                <c:pt idx="25178">
                  <c:v>-2.0716890000000001</c:v>
                </c:pt>
                <c:pt idx="25179">
                  <c:v>-2.0751309999999998</c:v>
                </c:pt>
                <c:pt idx="25180">
                  <c:v>-2.078576</c:v>
                </c:pt>
                <c:pt idx="25181">
                  <c:v>-2.0820210000000001</c:v>
                </c:pt>
                <c:pt idx="25182">
                  <c:v>-2.0854659999999998</c:v>
                </c:pt>
                <c:pt idx="25183">
                  <c:v>-2.0889099999999998</c:v>
                </c:pt>
                <c:pt idx="25184">
                  <c:v>-2.092355</c:v>
                </c:pt>
                <c:pt idx="25185">
                  <c:v>-2.095799</c:v>
                </c:pt>
                <c:pt idx="25186">
                  <c:v>-2.0992449999999998</c:v>
                </c:pt>
                <c:pt idx="25187">
                  <c:v>-2.1026899999999999</c:v>
                </c:pt>
                <c:pt idx="25188">
                  <c:v>-2.1061329999999998</c:v>
                </c:pt>
                <c:pt idx="25189">
                  <c:v>-2.1095769999999998</c:v>
                </c:pt>
                <c:pt idx="25190">
                  <c:v>-2.1130209999999998</c:v>
                </c:pt>
                <c:pt idx="25191">
                  <c:v>-2.1164640000000001</c:v>
                </c:pt>
                <c:pt idx="25192">
                  <c:v>-2.119907</c:v>
                </c:pt>
                <c:pt idx="25193">
                  <c:v>-2.1233499999999998</c:v>
                </c:pt>
                <c:pt idx="25194">
                  <c:v>-2.1267930000000002</c:v>
                </c:pt>
                <c:pt idx="25195">
                  <c:v>-2.1302340000000002</c:v>
                </c:pt>
                <c:pt idx="25196">
                  <c:v>-2.1336729999999999</c:v>
                </c:pt>
                <c:pt idx="25197">
                  <c:v>-2.1371150000000001</c:v>
                </c:pt>
                <c:pt idx="25198">
                  <c:v>-2.1405560000000001</c:v>
                </c:pt>
                <c:pt idx="25199">
                  <c:v>-2.143996</c:v>
                </c:pt>
                <c:pt idx="25200">
                  <c:v>-2.1474329999999999</c:v>
                </c:pt>
                <c:pt idx="25201">
                  <c:v>-2.150874</c:v>
                </c:pt>
                <c:pt idx="25202">
                  <c:v>-2.154315</c:v>
                </c:pt>
                <c:pt idx="25203">
                  <c:v>-2.1577549999999999</c:v>
                </c:pt>
                <c:pt idx="25204">
                  <c:v>-2.1611950000000002</c:v>
                </c:pt>
                <c:pt idx="25205">
                  <c:v>-2.1646359999999998</c:v>
                </c:pt>
                <c:pt idx="25206">
                  <c:v>-2.1680760000000001</c:v>
                </c:pt>
                <c:pt idx="25207">
                  <c:v>-2.1715149999999999</c:v>
                </c:pt>
                <c:pt idx="25208">
                  <c:v>-2.1749559999999999</c:v>
                </c:pt>
                <c:pt idx="25209">
                  <c:v>-2.1783960000000002</c:v>
                </c:pt>
                <c:pt idx="25210">
                  <c:v>-2.181835</c:v>
                </c:pt>
                <c:pt idx="25211">
                  <c:v>-2.1852749999999999</c:v>
                </c:pt>
                <c:pt idx="25212">
                  <c:v>-2.1887150000000002</c:v>
                </c:pt>
                <c:pt idx="25213">
                  <c:v>-2.1921539999999999</c:v>
                </c:pt>
                <c:pt idx="25214">
                  <c:v>-2.1955930000000001</c:v>
                </c:pt>
                <c:pt idx="25215">
                  <c:v>-2.199033</c:v>
                </c:pt>
                <c:pt idx="25216">
                  <c:v>-2.2024729999999999</c:v>
                </c:pt>
                <c:pt idx="25217">
                  <c:v>-2.2059129999999998</c:v>
                </c:pt>
                <c:pt idx="25218">
                  <c:v>-2.209352</c:v>
                </c:pt>
                <c:pt idx="25219">
                  <c:v>-2.21279</c:v>
                </c:pt>
                <c:pt idx="25220">
                  <c:v>-2.216224</c:v>
                </c:pt>
                <c:pt idx="25221">
                  <c:v>-2.2196609999999999</c:v>
                </c:pt>
                <c:pt idx="25222">
                  <c:v>-2.2230989999999999</c:v>
                </c:pt>
                <c:pt idx="25223">
                  <c:v>-2.226537</c:v>
                </c:pt>
                <c:pt idx="25224">
                  <c:v>-2.229975</c:v>
                </c:pt>
                <c:pt idx="25225">
                  <c:v>-2.2334130000000001</c:v>
                </c:pt>
                <c:pt idx="25226">
                  <c:v>-2.2368489999999999</c:v>
                </c:pt>
                <c:pt idx="25227">
                  <c:v>-2.2402850000000001</c:v>
                </c:pt>
                <c:pt idx="25228">
                  <c:v>-2.243722</c:v>
                </c:pt>
                <c:pt idx="25229">
                  <c:v>-2.24716</c:v>
                </c:pt>
                <c:pt idx="25230">
                  <c:v>-2.2505980000000001</c:v>
                </c:pt>
                <c:pt idx="25231">
                  <c:v>-2.254035</c:v>
                </c:pt>
                <c:pt idx="25232">
                  <c:v>-2.2574749999999999</c:v>
                </c:pt>
                <c:pt idx="25233">
                  <c:v>-2.2609119999999998</c:v>
                </c:pt>
                <c:pt idx="25234">
                  <c:v>-2.2643490000000002</c:v>
                </c:pt>
                <c:pt idx="25235">
                  <c:v>-2.2677870000000002</c:v>
                </c:pt>
                <c:pt idx="25236">
                  <c:v>-2.2712180000000002</c:v>
                </c:pt>
                <c:pt idx="25237">
                  <c:v>-2.2746529999999998</c:v>
                </c:pt>
                <c:pt idx="25238">
                  <c:v>-2.278089</c:v>
                </c:pt>
                <c:pt idx="25239">
                  <c:v>-2.2815240000000001</c:v>
                </c:pt>
                <c:pt idx="25240">
                  <c:v>-2.284961</c:v>
                </c:pt>
                <c:pt idx="25241">
                  <c:v>-2.2883979999999999</c:v>
                </c:pt>
                <c:pt idx="25242">
                  <c:v>-2.2918219999999998</c:v>
                </c:pt>
                <c:pt idx="25243">
                  <c:v>-2.2952490000000001</c:v>
                </c:pt>
                <c:pt idx="25244">
                  <c:v>-2.2986740000000001</c:v>
                </c:pt>
                <c:pt idx="25245">
                  <c:v>-2.3021029999999998</c:v>
                </c:pt>
                <c:pt idx="25246">
                  <c:v>-2.3055340000000002</c:v>
                </c:pt>
                <c:pt idx="25247">
                  <c:v>-2.3089689999999998</c:v>
                </c:pt>
                <c:pt idx="25248">
                  <c:v>-2.3124039999999999</c:v>
                </c:pt>
                <c:pt idx="25249">
                  <c:v>-2.315855</c:v>
                </c:pt>
                <c:pt idx="25250">
                  <c:v>-2.319356</c:v>
                </c:pt>
                <c:pt idx="25251">
                  <c:v>-2.3228740000000001</c:v>
                </c:pt>
                <c:pt idx="25252">
                  <c:v>-2.3264300000000002</c:v>
                </c:pt>
                <c:pt idx="25253">
                  <c:v>-2.3299270000000001</c:v>
                </c:pt>
                <c:pt idx="25254">
                  <c:v>-2.3334239999999999</c:v>
                </c:pt>
                <c:pt idx="25255">
                  <c:v>-2.3368829999999998</c:v>
                </c:pt>
                <c:pt idx="25256">
                  <c:v>-2.3403309999999999</c:v>
                </c:pt>
                <c:pt idx="25257">
                  <c:v>-2.3437749999999999</c:v>
                </c:pt>
                <c:pt idx="25258">
                  <c:v>-2.3472179999999998</c:v>
                </c:pt>
                <c:pt idx="25259">
                  <c:v>-2.350657</c:v>
                </c:pt>
                <c:pt idx="25260">
                  <c:v>-2.3540909999999999</c:v>
                </c:pt>
                <c:pt idx="25261">
                  <c:v>-2.357526</c:v>
                </c:pt>
                <c:pt idx="25262">
                  <c:v>-2.3609640000000001</c:v>
                </c:pt>
                <c:pt idx="25263">
                  <c:v>-2.3644020000000001</c:v>
                </c:pt>
                <c:pt idx="25264">
                  <c:v>-2.3678409999999999</c:v>
                </c:pt>
                <c:pt idx="25265">
                  <c:v>-2.3712800000000001</c:v>
                </c:pt>
                <c:pt idx="25266">
                  <c:v>-2.3747199999999999</c:v>
                </c:pt>
                <c:pt idx="25267">
                  <c:v>-2.3781590000000001</c:v>
                </c:pt>
                <c:pt idx="25268">
                  <c:v>-2.3815979999999999</c:v>
                </c:pt>
                <c:pt idx="25269">
                  <c:v>-2.3850380000000002</c:v>
                </c:pt>
                <c:pt idx="25270">
                  <c:v>-2.3884780000000001</c:v>
                </c:pt>
                <c:pt idx="25271">
                  <c:v>-2.3919199999999998</c:v>
                </c:pt>
                <c:pt idx="25272">
                  <c:v>-2.3953600000000002</c:v>
                </c:pt>
                <c:pt idx="25273">
                  <c:v>-2.3988010000000002</c:v>
                </c:pt>
                <c:pt idx="25274">
                  <c:v>-2.4022420000000002</c:v>
                </c:pt>
                <c:pt idx="25275">
                  <c:v>-2.4056829999999998</c:v>
                </c:pt>
                <c:pt idx="25276">
                  <c:v>-2.4091230000000001</c:v>
                </c:pt>
                <c:pt idx="25277">
                  <c:v>-2.4125519999999998</c:v>
                </c:pt>
                <c:pt idx="25278">
                  <c:v>-2.415988</c:v>
                </c:pt>
                <c:pt idx="25279">
                  <c:v>-2.4194270000000002</c:v>
                </c:pt>
                <c:pt idx="25280">
                  <c:v>-2.4228679999999998</c:v>
                </c:pt>
                <c:pt idx="25281">
                  <c:v>-2.4263080000000001</c:v>
                </c:pt>
                <c:pt idx="25282">
                  <c:v>-2.4297490000000002</c:v>
                </c:pt>
                <c:pt idx="25283">
                  <c:v>-2.4331909999999999</c:v>
                </c:pt>
                <c:pt idx="25284">
                  <c:v>-2.4366319999999999</c:v>
                </c:pt>
                <c:pt idx="25285">
                  <c:v>-2.4400729999999999</c:v>
                </c:pt>
                <c:pt idx="25286">
                  <c:v>-2.4435150000000001</c:v>
                </c:pt>
                <c:pt idx="25287">
                  <c:v>-2.4469460000000001</c:v>
                </c:pt>
                <c:pt idx="25288">
                  <c:v>-2.4503780000000002</c:v>
                </c:pt>
                <c:pt idx="25289">
                  <c:v>-2.4538099999999998</c:v>
                </c:pt>
                <c:pt idx="25290">
                  <c:v>-2.4572370000000001</c:v>
                </c:pt>
                <c:pt idx="25291">
                  <c:v>-2.4606690000000002</c:v>
                </c:pt>
                <c:pt idx="25292">
                  <c:v>-2.4641039999999998</c:v>
                </c:pt>
                <c:pt idx="25293">
                  <c:v>-2.4675410000000002</c:v>
                </c:pt>
                <c:pt idx="25294">
                  <c:v>-2.4709780000000001</c:v>
                </c:pt>
                <c:pt idx="25295">
                  <c:v>-2.4744169999999999</c:v>
                </c:pt>
                <c:pt idx="25296">
                  <c:v>-2.4778549999999999</c:v>
                </c:pt>
                <c:pt idx="25297">
                  <c:v>-2.48129</c:v>
                </c:pt>
                <c:pt idx="25298">
                  <c:v>-2.4847269999999999</c:v>
                </c:pt>
                <c:pt idx="25299">
                  <c:v>-2.4881639999999998</c:v>
                </c:pt>
                <c:pt idx="25300">
                  <c:v>-2.491641</c:v>
                </c:pt>
                <c:pt idx="25301">
                  <c:v>-2.4951310000000002</c:v>
                </c:pt>
                <c:pt idx="25302">
                  <c:v>-2.4986250000000001</c:v>
                </c:pt>
                <c:pt idx="25303">
                  <c:v>-2.502062</c:v>
                </c:pt>
                <c:pt idx="25304">
                  <c:v>-2.5054810000000001</c:v>
                </c:pt>
                <c:pt idx="25305">
                  <c:v>-2.5089070000000002</c:v>
                </c:pt>
                <c:pt idx="25306">
                  <c:v>-2.5123340000000001</c:v>
                </c:pt>
                <c:pt idx="25307">
                  <c:v>-2.515765</c:v>
                </c:pt>
                <c:pt idx="25308">
                  <c:v>-2.519193</c:v>
                </c:pt>
                <c:pt idx="25309">
                  <c:v>-2.522624</c:v>
                </c:pt>
                <c:pt idx="25310">
                  <c:v>-2.5260560000000001</c:v>
                </c:pt>
                <c:pt idx="25311">
                  <c:v>-2.529487</c:v>
                </c:pt>
                <c:pt idx="25312">
                  <c:v>-2.532918</c:v>
                </c:pt>
                <c:pt idx="25313">
                  <c:v>-2.5363530000000001</c:v>
                </c:pt>
                <c:pt idx="25314">
                  <c:v>-2.5397889999999999</c:v>
                </c:pt>
                <c:pt idx="25315">
                  <c:v>-2.5432260000000002</c:v>
                </c:pt>
                <c:pt idx="25316">
                  <c:v>-2.5466639999999998</c:v>
                </c:pt>
                <c:pt idx="25317">
                  <c:v>-2.5501019999999999</c:v>
                </c:pt>
                <c:pt idx="25318">
                  <c:v>-2.5535410000000001</c:v>
                </c:pt>
                <c:pt idx="25319">
                  <c:v>-2.5569809999999999</c:v>
                </c:pt>
                <c:pt idx="25320">
                  <c:v>-2.560419</c:v>
                </c:pt>
                <c:pt idx="25321">
                  <c:v>-2.5638519999999998</c:v>
                </c:pt>
                <c:pt idx="25322">
                  <c:v>-2.5672820000000001</c:v>
                </c:pt>
                <c:pt idx="25323">
                  <c:v>-2.5707070000000001</c:v>
                </c:pt>
                <c:pt idx="25324">
                  <c:v>-2.5741329999999998</c:v>
                </c:pt>
                <c:pt idx="25325">
                  <c:v>-2.5775610000000002</c:v>
                </c:pt>
                <c:pt idx="25326">
                  <c:v>-2.5809899999999999</c:v>
                </c:pt>
                <c:pt idx="25327">
                  <c:v>-2.5844149999999999</c:v>
                </c:pt>
                <c:pt idx="25328">
                  <c:v>-2.5878399999999999</c:v>
                </c:pt>
                <c:pt idx="25329">
                  <c:v>-2.5913270000000002</c:v>
                </c:pt>
                <c:pt idx="25330">
                  <c:v>-2.5947710000000002</c:v>
                </c:pt>
                <c:pt idx="25331">
                  <c:v>-2.5912700000000002</c:v>
                </c:pt>
                <c:pt idx="25332">
                  <c:v>-2.5877699999999999</c:v>
                </c:pt>
                <c:pt idx="25333">
                  <c:v>-2.584276</c:v>
                </c:pt>
                <c:pt idx="25334">
                  <c:v>-2.5807869999999999</c:v>
                </c:pt>
                <c:pt idx="25335">
                  <c:v>-2.577302</c:v>
                </c:pt>
                <c:pt idx="25336">
                  <c:v>-2.57382</c:v>
                </c:pt>
                <c:pt idx="25337">
                  <c:v>-2.570341</c:v>
                </c:pt>
                <c:pt idx="25338">
                  <c:v>-2.5668639999999998</c:v>
                </c:pt>
                <c:pt idx="25339">
                  <c:v>-2.5633859999999999</c:v>
                </c:pt>
                <c:pt idx="25340">
                  <c:v>-2.5599120000000002</c:v>
                </c:pt>
                <c:pt idx="25341">
                  <c:v>-2.5564399999999998</c:v>
                </c:pt>
                <c:pt idx="25342">
                  <c:v>-2.552969</c:v>
                </c:pt>
                <c:pt idx="25343">
                  <c:v>-2.5495000000000001</c:v>
                </c:pt>
                <c:pt idx="25344">
                  <c:v>-2.54603</c:v>
                </c:pt>
                <c:pt idx="25345">
                  <c:v>-2.5425620000000002</c:v>
                </c:pt>
                <c:pt idx="25346">
                  <c:v>-2.539094</c:v>
                </c:pt>
                <c:pt idx="25347">
                  <c:v>-2.5356269999999999</c:v>
                </c:pt>
                <c:pt idx="25348">
                  <c:v>-2.5321609999999999</c:v>
                </c:pt>
                <c:pt idx="25349">
                  <c:v>-2.5286949999999999</c:v>
                </c:pt>
                <c:pt idx="25350">
                  <c:v>-2.5252279999999998</c:v>
                </c:pt>
                <c:pt idx="25351">
                  <c:v>-2.521763</c:v>
                </c:pt>
                <c:pt idx="25352">
                  <c:v>-2.518297</c:v>
                </c:pt>
                <c:pt idx="25353">
                  <c:v>-2.5148320000000002</c:v>
                </c:pt>
                <c:pt idx="25354">
                  <c:v>-2.5113669999999999</c:v>
                </c:pt>
                <c:pt idx="25355">
                  <c:v>-2.5079030000000002</c:v>
                </c:pt>
                <c:pt idx="25356">
                  <c:v>-2.5044379999999999</c:v>
                </c:pt>
                <c:pt idx="25357">
                  <c:v>-2.5009739999999998</c:v>
                </c:pt>
                <c:pt idx="25358">
                  <c:v>-2.497509</c:v>
                </c:pt>
                <c:pt idx="25359">
                  <c:v>-2.4940449999999998</c:v>
                </c:pt>
                <c:pt idx="25360">
                  <c:v>-2.4905810000000002</c:v>
                </c:pt>
                <c:pt idx="25361">
                  <c:v>-2.487117</c:v>
                </c:pt>
                <c:pt idx="25362">
                  <c:v>-2.4836529999999999</c:v>
                </c:pt>
                <c:pt idx="25363">
                  <c:v>-2.4801890000000002</c:v>
                </c:pt>
                <c:pt idx="25364">
                  <c:v>-2.4767250000000001</c:v>
                </c:pt>
                <c:pt idx="25365">
                  <c:v>-2.4732609999999999</c:v>
                </c:pt>
                <c:pt idx="25366">
                  <c:v>-2.4697969999999998</c:v>
                </c:pt>
                <c:pt idx="25367">
                  <c:v>-2.4663330000000001</c:v>
                </c:pt>
                <c:pt idx="25368">
                  <c:v>-2.462869</c:v>
                </c:pt>
                <c:pt idx="25369">
                  <c:v>-2.459406</c:v>
                </c:pt>
                <c:pt idx="25370">
                  <c:v>-2.4559419999999998</c:v>
                </c:pt>
                <c:pt idx="25371">
                  <c:v>-2.4524789999999999</c:v>
                </c:pt>
                <c:pt idx="25372">
                  <c:v>-2.4490150000000002</c:v>
                </c:pt>
                <c:pt idx="25373">
                  <c:v>-2.4455520000000002</c:v>
                </c:pt>
                <c:pt idx="25374">
                  <c:v>-2.442088</c:v>
                </c:pt>
                <c:pt idx="25375">
                  <c:v>-2.438625</c:v>
                </c:pt>
                <c:pt idx="25376">
                  <c:v>-2.435162</c:v>
                </c:pt>
                <c:pt idx="25377">
                  <c:v>-2.4316990000000001</c:v>
                </c:pt>
                <c:pt idx="25378">
                  <c:v>-2.4282360000000001</c:v>
                </c:pt>
                <c:pt idx="25379">
                  <c:v>-2.4247730000000001</c:v>
                </c:pt>
                <c:pt idx="25380">
                  <c:v>-2.4213100000000001</c:v>
                </c:pt>
                <c:pt idx="25381">
                  <c:v>-2.4178480000000002</c:v>
                </c:pt>
                <c:pt idx="25382">
                  <c:v>-2.4143859999999999</c:v>
                </c:pt>
                <c:pt idx="25383">
                  <c:v>-2.4109229999999999</c:v>
                </c:pt>
                <c:pt idx="25384">
                  <c:v>-2.4074599999999999</c:v>
                </c:pt>
                <c:pt idx="25385">
                  <c:v>-2.4039969999999999</c:v>
                </c:pt>
                <c:pt idx="25386">
                  <c:v>-2.4005339999999999</c:v>
                </c:pt>
                <c:pt idx="25387">
                  <c:v>-2.397071</c:v>
                </c:pt>
                <c:pt idx="25388">
                  <c:v>-2.393608</c:v>
                </c:pt>
                <c:pt idx="25389">
                  <c:v>-2.390145</c:v>
                </c:pt>
                <c:pt idx="25390">
                  <c:v>-2.3866830000000001</c:v>
                </c:pt>
                <c:pt idx="25391">
                  <c:v>-2.3832200000000001</c:v>
                </c:pt>
                <c:pt idx="25392">
                  <c:v>-2.3797570000000001</c:v>
                </c:pt>
                <c:pt idx="25393">
                  <c:v>-2.3762940000000001</c:v>
                </c:pt>
                <c:pt idx="25394">
                  <c:v>-2.3728310000000001</c:v>
                </c:pt>
                <c:pt idx="25395">
                  <c:v>-2.3693689999999998</c:v>
                </c:pt>
                <c:pt idx="25396">
                  <c:v>-2.3659059999999998</c:v>
                </c:pt>
                <c:pt idx="25397">
                  <c:v>-2.3624429999999998</c:v>
                </c:pt>
                <c:pt idx="25398">
                  <c:v>-2.3589799999999999</c:v>
                </c:pt>
                <c:pt idx="25399">
                  <c:v>-2.3555169999999999</c:v>
                </c:pt>
                <c:pt idx="25400">
                  <c:v>-2.3520539999999999</c:v>
                </c:pt>
                <c:pt idx="25401">
                  <c:v>-2.3485909999999999</c:v>
                </c:pt>
                <c:pt idx="25402">
                  <c:v>-2.345129</c:v>
                </c:pt>
                <c:pt idx="25403">
                  <c:v>-2.341666</c:v>
                </c:pt>
                <c:pt idx="25404">
                  <c:v>-2.338203</c:v>
                </c:pt>
                <c:pt idx="25405">
                  <c:v>-2.33474</c:v>
                </c:pt>
                <c:pt idx="25406">
                  <c:v>-2.3312780000000002</c:v>
                </c:pt>
                <c:pt idx="25407">
                  <c:v>-2.3278150000000002</c:v>
                </c:pt>
                <c:pt idx="25408">
                  <c:v>-2.3243529999999999</c:v>
                </c:pt>
                <c:pt idx="25409">
                  <c:v>-2.3208890000000002</c:v>
                </c:pt>
                <c:pt idx="25410">
                  <c:v>-2.3174260000000002</c:v>
                </c:pt>
                <c:pt idx="25411">
                  <c:v>-2.3139639999999999</c:v>
                </c:pt>
                <c:pt idx="25412">
                  <c:v>-2.3105009999999999</c:v>
                </c:pt>
                <c:pt idx="25413">
                  <c:v>-2.3070390000000001</c:v>
                </c:pt>
                <c:pt idx="25414">
                  <c:v>-2.3035760000000001</c:v>
                </c:pt>
                <c:pt idx="25415">
                  <c:v>-2.3001130000000001</c:v>
                </c:pt>
                <c:pt idx="25416">
                  <c:v>-2.2966510000000002</c:v>
                </c:pt>
                <c:pt idx="25417">
                  <c:v>-2.2931889999999999</c:v>
                </c:pt>
                <c:pt idx="25418">
                  <c:v>-2.2897259999999999</c:v>
                </c:pt>
                <c:pt idx="25419">
                  <c:v>-2.2862640000000001</c:v>
                </c:pt>
                <c:pt idx="25420">
                  <c:v>-2.2828020000000002</c:v>
                </c:pt>
                <c:pt idx="25421">
                  <c:v>-2.2793389999999998</c:v>
                </c:pt>
                <c:pt idx="25422">
                  <c:v>-2.2758769999999999</c:v>
                </c:pt>
                <c:pt idx="25423">
                  <c:v>-2.2724150000000001</c:v>
                </c:pt>
                <c:pt idx="25424">
                  <c:v>-2.2689530000000002</c:v>
                </c:pt>
                <c:pt idx="25425">
                  <c:v>-2.2654909999999999</c:v>
                </c:pt>
                <c:pt idx="25426">
                  <c:v>-2.2620279999999999</c:v>
                </c:pt>
                <c:pt idx="25427">
                  <c:v>-2.2585660000000001</c:v>
                </c:pt>
                <c:pt idx="25428">
                  <c:v>-2.2551030000000001</c:v>
                </c:pt>
                <c:pt idx="25429">
                  <c:v>-2.2516409999999998</c:v>
                </c:pt>
                <c:pt idx="25430">
                  <c:v>-2.2481779999999998</c:v>
                </c:pt>
                <c:pt idx="25431">
                  <c:v>-2.2447159999999999</c:v>
                </c:pt>
                <c:pt idx="25432">
                  <c:v>-2.2412529999999999</c:v>
                </c:pt>
                <c:pt idx="25433">
                  <c:v>-2.2377899999999999</c:v>
                </c:pt>
                <c:pt idx="25434">
                  <c:v>-2.234327</c:v>
                </c:pt>
                <c:pt idx="25435">
                  <c:v>-2.230864</c:v>
                </c:pt>
                <c:pt idx="25436">
                  <c:v>-2.227401</c:v>
                </c:pt>
                <c:pt idx="25437">
                  <c:v>-2.223938</c:v>
                </c:pt>
                <c:pt idx="25438">
                  <c:v>-2.2204739999999998</c:v>
                </c:pt>
                <c:pt idx="25439">
                  <c:v>-2.2170109999999998</c:v>
                </c:pt>
                <c:pt idx="25440">
                  <c:v>-2.2135479999999998</c:v>
                </c:pt>
                <c:pt idx="25441">
                  <c:v>-2.2100849999999999</c:v>
                </c:pt>
                <c:pt idx="25442">
                  <c:v>-2.2066210000000002</c:v>
                </c:pt>
                <c:pt idx="25443">
                  <c:v>-2.2031580000000002</c:v>
                </c:pt>
                <c:pt idx="25444">
                  <c:v>-2.199694</c:v>
                </c:pt>
                <c:pt idx="25445">
                  <c:v>-2.196231</c:v>
                </c:pt>
                <c:pt idx="25446">
                  <c:v>-2.1927680000000001</c:v>
                </c:pt>
                <c:pt idx="25447">
                  <c:v>-2.1893050000000001</c:v>
                </c:pt>
                <c:pt idx="25448">
                  <c:v>-2.1858420000000001</c:v>
                </c:pt>
                <c:pt idx="25449">
                  <c:v>-2.1823790000000001</c:v>
                </c:pt>
                <c:pt idx="25450">
                  <c:v>-2.1789160000000001</c:v>
                </c:pt>
                <c:pt idx="25451">
                  <c:v>-2.1754540000000002</c:v>
                </c:pt>
                <c:pt idx="25452">
                  <c:v>-2.1719909999999998</c:v>
                </c:pt>
                <c:pt idx="25453">
                  <c:v>-2.1685289999999999</c:v>
                </c:pt>
                <c:pt idx="25454">
                  <c:v>-2.1650670000000001</c:v>
                </c:pt>
                <c:pt idx="25455">
                  <c:v>-2.1616040000000001</c:v>
                </c:pt>
                <c:pt idx="25456">
                  <c:v>-2.1581410000000001</c:v>
                </c:pt>
                <c:pt idx="25457">
                  <c:v>-2.1546789999999998</c:v>
                </c:pt>
                <c:pt idx="25458">
                  <c:v>-2.1512159999999998</c:v>
                </c:pt>
                <c:pt idx="25459">
                  <c:v>-2.1477529999999998</c:v>
                </c:pt>
                <c:pt idx="25460">
                  <c:v>-2.1442890000000001</c:v>
                </c:pt>
                <c:pt idx="25461">
                  <c:v>-2.1408260000000001</c:v>
                </c:pt>
                <c:pt idx="25462">
                  <c:v>-2.137362</c:v>
                </c:pt>
                <c:pt idx="25463">
                  <c:v>-2.133899</c:v>
                </c:pt>
                <c:pt idx="25464">
                  <c:v>-2.130436</c:v>
                </c:pt>
                <c:pt idx="25465">
                  <c:v>-2.126973</c:v>
                </c:pt>
                <c:pt idx="25466">
                  <c:v>-2.12351</c:v>
                </c:pt>
                <c:pt idx="25467">
                  <c:v>-2.120047</c:v>
                </c:pt>
                <c:pt idx="25468">
                  <c:v>-2.116584</c:v>
                </c:pt>
                <c:pt idx="25469">
                  <c:v>-2.113121</c:v>
                </c:pt>
                <c:pt idx="25470">
                  <c:v>-2.109658</c:v>
                </c:pt>
                <c:pt idx="25471">
                  <c:v>-2.1061960000000002</c:v>
                </c:pt>
                <c:pt idx="25472">
                  <c:v>-2.1027330000000002</c:v>
                </c:pt>
                <c:pt idx="25473">
                  <c:v>-2.0992709999999999</c:v>
                </c:pt>
                <c:pt idx="25474">
                  <c:v>-2.0958079999999999</c:v>
                </c:pt>
                <c:pt idx="25475">
                  <c:v>-2.092346</c:v>
                </c:pt>
                <c:pt idx="25476">
                  <c:v>-2.088883</c:v>
                </c:pt>
                <c:pt idx="25477">
                  <c:v>-2.0854210000000002</c:v>
                </c:pt>
                <c:pt idx="25478">
                  <c:v>-2.0819589999999999</c:v>
                </c:pt>
                <c:pt idx="25479">
                  <c:v>-2.0784959999999999</c:v>
                </c:pt>
                <c:pt idx="25480">
                  <c:v>-2.0750329999999999</c:v>
                </c:pt>
                <c:pt idx="25481">
                  <c:v>-2.0715720000000002</c:v>
                </c:pt>
                <c:pt idx="25482">
                  <c:v>-2.0681090000000002</c:v>
                </c:pt>
                <c:pt idx="25483">
                  <c:v>-2.0646469999999999</c:v>
                </c:pt>
                <c:pt idx="25484">
                  <c:v>-2.061185</c:v>
                </c:pt>
                <c:pt idx="25485">
                  <c:v>-2.0577230000000002</c:v>
                </c:pt>
                <c:pt idx="25486">
                  <c:v>-2.0542600000000002</c:v>
                </c:pt>
                <c:pt idx="25487">
                  <c:v>-2.0507979999999999</c:v>
                </c:pt>
                <c:pt idx="25488">
                  <c:v>-2.047336</c:v>
                </c:pt>
                <c:pt idx="25489">
                  <c:v>-2.0438740000000002</c:v>
                </c:pt>
                <c:pt idx="25490">
                  <c:v>-2.0404110000000002</c:v>
                </c:pt>
                <c:pt idx="25491">
                  <c:v>-2.0369489999999999</c:v>
                </c:pt>
                <c:pt idx="25492">
                  <c:v>-2.033487</c:v>
                </c:pt>
                <c:pt idx="25493">
                  <c:v>-2.0300250000000002</c:v>
                </c:pt>
                <c:pt idx="25494">
                  <c:v>-2.0265629999999999</c:v>
                </c:pt>
                <c:pt idx="25495">
                  <c:v>-2.0230999999999999</c:v>
                </c:pt>
                <c:pt idx="25496">
                  <c:v>-2.019638</c:v>
                </c:pt>
                <c:pt idx="25497">
                  <c:v>-2.0161760000000002</c:v>
                </c:pt>
                <c:pt idx="25498">
                  <c:v>-2.0127130000000002</c:v>
                </c:pt>
                <c:pt idx="25499">
                  <c:v>-2.0092509999999999</c:v>
                </c:pt>
                <c:pt idx="25500">
                  <c:v>-2.005789</c:v>
                </c:pt>
                <c:pt idx="25501">
                  <c:v>-2.0023270000000002</c:v>
                </c:pt>
                <c:pt idx="25502">
                  <c:v>-1.998864</c:v>
                </c:pt>
                <c:pt idx="25503">
                  <c:v>-1.9954019999999999</c:v>
                </c:pt>
                <c:pt idx="25504">
                  <c:v>-1.9919389999999999</c:v>
                </c:pt>
                <c:pt idx="25505">
                  <c:v>-1.9884759999999999</c:v>
                </c:pt>
                <c:pt idx="25506">
                  <c:v>-1.985012</c:v>
                </c:pt>
                <c:pt idx="25507">
                  <c:v>-1.981549</c:v>
                </c:pt>
                <c:pt idx="25508">
                  <c:v>-1.978086</c:v>
                </c:pt>
                <c:pt idx="25509">
                  <c:v>-1.974623</c:v>
                </c:pt>
                <c:pt idx="25510">
                  <c:v>-1.97116</c:v>
                </c:pt>
                <c:pt idx="25511">
                  <c:v>-1.9676959999999999</c:v>
                </c:pt>
                <c:pt idx="25512">
                  <c:v>-1.9642329999999999</c:v>
                </c:pt>
                <c:pt idx="25513">
                  <c:v>-1.9607699999999999</c:v>
                </c:pt>
                <c:pt idx="25514">
                  <c:v>-1.9573069999999999</c:v>
                </c:pt>
                <c:pt idx="25515">
                  <c:v>-1.9538450000000001</c:v>
                </c:pt>
                <c:pt idx="25516">
                  <c:v>-1.9503820000000001</c:v>
                </c:pt>
                <c:pt idx="25517">
                  <c:v>-1.94692</c:v>
                </c:pt>
                <c:pt idx="25518">
                  <c:v>-1.9434579999999999</c:v>
                </c:pt>
                <c:pt idx="25519">
                  <c:v>-1.9399960000000001</c:v>
                </c:pt>
                <c:pt idx="25520">
                  <c:v>-1.9365330000000001</c:v>
                </c:pt>
                <c:pt idx="25521">
                  <c:v>-1.9330700000000001</c:v>
                </c:pt>
                <c:pt idx="25522">
                  <c:v>-1.929608</c:v>
                </c:pt>
                <c:pt idx="25523">
                  <c:v>-1.926145</c:v>
                </c:pt>
                <c:pt idx="25524">
                  <c:v>-1.922682</c:v>
                </c:pt>
                <c:pt idx="25525">
                  <c:v>-1.919219</c:v>
                </c:pt>
                <c:pt idx="25526">
                  <c:v>-1.915756</c:v>
                </c:pt>
                <c:pt idx="25527">
                  <c:v>-1.9122939999999999</c:v>
                </c:pt>
                <c:pt idx="25528">
                  <c:v>-1.9088309999999999</c:v>
                </c:pt>
                <c:pt idx="25529">
                  <c:v>-1.905367</c:v>
                </c:pt>
                <c:pt idx="25530">
                  <c:v>-1.901904</c:v>
                </c:pt>
                <c:pt idx="25531">
                  <c:v>-1.898441</c:v>
                </c:pt>
                <c:pt idx="25532">
                  <c:v>-1.8949780000000001</c:v>
                </c:pt>
                <c:pt idx="25533">
                  <c:v>-1.8915150000000001</c:v>
                </c:pt>
                <c:pt idx="25534">
                  <c:v>-1.888053</c:v>
                </c:pt>
                <c:pt idx="25535">
                  <c:v>-1.884592</c:v>
                </c:pt>
                <c:pt idx="25536">
                  <c:v>-1.8811310000000001</c:v>
                </c:pt>
                <c:pt idx="25537">
                  <c:v>-1.877669</c:v>
                </c:pt>
                <c:pt idx="25538">
                  <c:v>-1.874204</c:v>
                </c:pt>
                <c:pt idx="25539">
                  <c:v>-1.870741</c:v>
                </c:pt>
                <c:pt idx="25540">
                  <c:v>-1.8672789999999999</c:v>
                </c:pt>
                <c:pt idx="25541">
                  <c:v>-1.8638170000000001</c:v>
                </c:pt>
                <c:pt idx="25542">
                  <c:v>-1.860355</c:v>
                </c:pt>
                <c:pt idx="25543">
                  <c:v>-1.856892</c:v>
                </c:pt>
                <c:pt idx="25544">
                  <c:v>-1.853429</c:v>
                </c:pt>
                <c:pt idx="25545">
                  <c:v>-1.849966</c:v>
                </c:pt>
                <c:pt idx="25546">
                  <c:v>-1.8465020000000001</c:v>
                </c:pt>
                <c:pt idx="25547">
                  <c:v>-1.843038</c:v>
                </c:pt>
                <c:pt idx="25548">
                  <c:v>-1.839575</c:v>
                </c:pt>
                <c:pt idx="25549">
                  <c:v>-1.836111</c:v>
                </c:pt>
                <c:pt idx="25550">
                  <c:v>-1.8326480000000001</c:v>
                </c:pt>
                <c:pt idx="25551">
                  <c:v>-1.8291839999999999</c:v>
                </c:pt>
                <c:pt idx="25552">
                  <c:v>-1.82572</c:v>
                </c:pt>
                <c:pt idx="25553">
                  <c:v>-1.822257</c:v>
                </c:pt>
                <c:pt idx="25554">
                  <c:v>-1.8187930000000001</c:v>
                </c:pt>
                <c:pt idx="25555">
                  <c:v>-1.815329</c:v>
                </c:pt>
                <c:pt idx="25556">
                  <c:v>-1.8118639999999999</c:v>
                </c:pt>
                <c:pt idx="25557">
                  <c:v>-1.8084</c:v>
                </c:pt>
                <c:pt idx="25558">
                  <c:v>-1.8049360000000001</c:v>
                </c:pt>
                <c:pt idx="25559">
                  <c:v>-1.801471</c:v>
                </c:pt>
                <c:pt idx="25560">
                  <c:v>-1.7980069999999999</c:v>
                </c:pt>
                <c:pt idx="25561">
                  <c:v>-1.794543</c:v>
                </c:pt>
                <c:pt idx="25562">
                  <c:v>-1.7910790000000001</c:v>
                </c:pt>
                <c:pt idx="25563">
                  <c:v>-1.7876160000000001</c:v>
                </c:pt>
                <c:pt idx="25564">
                  <c:v>-1.7841530000000001</c:v>
                </c:pt>
                <c:pt idx="25565">
                  <c:v>-1.780689</c:v>
                </c:pt>
                <c:pt idx="25566">
                  <c:v>-1.7772250000000001</c:v>
                </c:pt>
                <c:pt idx="25567">
                  <c:v>-1.7737609999999999</c:v>
                </c:pt>
                <c:pt idx="25568">
                  <c:v>-1.770297</c:v>
                </c:pt>
                <c:pt idx="25569">
                  <c:v>-1.766834</c:v>
                </c:pt>
                <c:pt idx="25570">
                  <c:v>-1.763371</c:v>
                </c:pt>
                <c:pt idx="25571">
                  <c:v>-1.759908</c:v>
                </c:pt>
                <c:pt idx="25572">
                  <c:v>-1.7564439999999999</c:v>
                </c:pt>
                <c:pt idx="25573">
                  <c:v>-1.7529809999999999</c:v>
                </c:pt>
                <c:pt idx="25574">
                  <c:v>-1.749517</c:v>
                </c:pt>
                <c:pt idx="25575">
                  <c:v>-1.7460530000000001</c:v>
                </c:pt>
                <c:pt idx="25576">
                  <c:v>-1.7425889999999999</c:v>
                </c:pt>
                <c:pt idx="25577">
                  <c:v>-1.7391259999999999</c:v>
                </c:pt>
                <c:pt idx="25578">
                  <c:v>-1.735662</c:v>
                </c:pt>
                <c:pt idx="25579">
                  <c:v>-1.7321979999999999</c:v>
                </c:pt>
                <c:pt idx="25580">
                  <c:v>-1.728734</c:v>
                </c:pt>
                <c:pt idx="25581">
                  <c:v>-1.7252700000000001</c:v>
                </c:pt>
                <c:pt idx="25582">
                  <c:v>-1.7218059999999999</c:v>
                </c:pt>
                <c:pt idx="25583">
                  <c:v>-1.7183409999999999</c:v>
                </c:pt>
                <c:pt idx="25584">
                  <c:v>-1.7148779999999999</c:v>
                </c:pt>
                <c:pt idx="25585">
                  <c:v>-1.711414</c:v>
                </c:pt>
                <c:pt idx="25586">
                  <c:v>-1.707946</c:v>
                </c:pt>
                <c:pt idx="25587">
                  <c:v>-1.70448</c:v>
                </c:pt>
                <c:pt idx="25588">
                  <c:v>-1.701017</c:v>
                </c:pt>
                <c:pt idx="25589">
                  <c:v>-1.697554</c:v>
                </c:pt>
                <c:pt idx="25590">
                  <c:v>-1.694091</c:v>
                </c:pt>
                <c:pt idx="25591">
                  <c:v>-1.690628</c:v>
                </c:pt>
                <c:pt idx="25592">
                  <c:v>-1.6871640000000001</c:v>
                </c:pt>
                <c:pt idx="25593">
                  <c:v>-1.6837009999999999</c:v>
                </c:pt>
                <c:pt idx="25594">
                  <c:v>-1.6802379999999999</c:v>
                </c:pt>
                <c:pt idx="25595">
                  <c:v>-1.676774</c:v>
                </c:pt>
                <c:pt idx="25596">
                  <c:v>-1.673311</c:v>
                </c:pt>
                <c:pt idx="25597">
                  <c:v>-1.6698470000000001</c:v>
                </c:pt>
                <c:pt idx="25598">
                  <c:v>-1.6663829999999999</c:v>
                </c:pt>
                <c:pt idx="25599">
                  <c:v>-1.6629179999999999</c:v>
                </c:pt>
                <c:pt idx="25600">
                  <c:v>-1.6594519999999999</c:v>
                </c:pt>
                <c:pt idx="25601">
                  <c:v>-1.6559870000000001</c:v>
                </c:pt>
                <c:pt idx="25602">
                  <c:v>-1.6525209999999999</c:v>
                </c:pt>
                <c:pt idx="25603">
                  <c:v>-1.6490560000000001</c:v>
                </c:pt>
                <c:pt idx="25604">
                  <c:v>-1.645591</c:v>
                </c:pt>
                <c:pt idx="25605">
                  <c:v>-1.642126</c:v>
                </c:pt>
                <c:pt idx="25606">
                  <c:v>-1.638663</c:v>
                </c:pt>
                <c:pt idx="25607">
                  <c:v>-1.6352</c:v>
                </c:pt>
                <c:pt idx="25608">
                  <c:v>-1.6317349999999999</c:v>
                </c:pt>
                <c:pt idx="25609">
                  <c:v>-1.6282700000000001</c:v>
                </c:pt>
                <c:pt idx="25610">
                  <c:v>-1.6248050000000001</c:v>
                </c:pt>
                <c:pt idx="25611">
                  <c:v>-1.62134</c:v>
                </c:pt>
                <c:pt idx="25612">
                  <c:v>-1.617875</c:v>
                </c:pt>
                <c:pt idx="25613">
                  <c:v>-1.6144099999999999</c:v>
                </c:pt>
                <c:pt idx="25614">
                  <c:v>-1.6109450000000001</c:v>
                </c:pt>
                <c:pt idx="25615">
                  <c:v>-1.60748</c:v>
                </c:pt>
                <c:pt idx="25616">
                  <c:v>-1.6040140000000001</c:v>
                </c:pt>
                <c:pt idx="25617">
                  <c:v>-1.600549</c:v>
                </c:pt>
                <c:pt idx="25618">
                  <c:v>-1.5970850000000001</c:v>
                </c:pt>
                <c:pt idx="25619">
                  <c:v>-1.59362</c:v>
                </c:pt>
                <c:pt idx="25620">
                  <c:v>-1.590155</c:v>
                </c:pt>
                <c:pt idx="25621">
                  <c:v>-1.5866899999999999</c:v>
                </c:pt>
                <c:pt idx="25622">
                  <c:v>-1.5832250000000001</c:v>
                </c:pt>
                <c:pt idx="25623">
                  <c:v>-1.5797589999999999</c:v>
                </c:pt>
                <c:pt idx="25624">
                  <c:v>-1.576295</c:v>
                </c:pt>
                <c:pt idx="25625">
                  <c:v>-1.5728310000000001</c:v>
                </c:pt>
                <c:pt idx="25626">
                  <c:v>-1.569367</c:v>
                </c:pt>
                <c:pt idx="25627">
                  <c:v>-1.5659019999999999</c:v>
                </c:pt>
                <c:pt idx="25628">
                  <c:v>-1.5624370000000001</c:v>
                </c:pt>
                <c:pt idx="25629">
                  <c:v>-1.5589710000000001</c:v>
                </c:pt>
                <c:pt idx="25630">
                  <c:v>-1.5555049999999999</c:v>
                </c:pt>
                <c:pt idx="25631">
                  <c:v>-1.5520400000000001</c:v>
                </c:pt>
                <c:pt idx="25632">
                  <c:v>-1.548576</c:v>
                </c:pt>
                <c:pt idx="25633">
                  <c:v>-1.545112</c:v>
                </c:pt>
                <c:pt idx="25634">
                  <c:v>-1.5416460000000001</c:v>
                </c:pt>
                <c:pt idx="25635">
                  <c:v>-1.538181</c:v>
                </c:pt>
                <c:pt idx="25636">
                  <c:v>-1.534716</c:v>
                </c:pt>
                <c:pt idx="25637">
                  <c:v>-1.53125</c:v>
                </c:pt>
                <c:pt idx="25638">
                  <c:v>-1.5277849999999999</c:v>
                </c:pt>
                <c:pt idx="25639">
                  <c:v>-1.524321</c:v>
                </c:pt>
                <c:pt idx="25640">
                  <c:v>-1.520856</c:v>
                </c:pt>
                <c:pt idx="25641">
                  <c:v>-1.51739</c:v>
                </c:pt>
                <c:pt idx="25642">
                  <c:v>-1.513925</c:v>
                </c:pt>
                <c:pt idx="25643">
                  <c:v>-1.510459</c:v>
                </c:pt>
                <c:pt idx="25644">
                  <c:v>-1.5069939999999999</c:v>
                </c:pt>
                <c:pt idx="25645">
                  <c:v>-1.503528</c:v>
                </c:pt>
                <c:pt idx="25646">
                  <c:v>-1.500062</c:v>
                </c:pt>
                <c:pt idx="25647">
                  <c:v>-1.496597</c:v>
                </c:pt>
                <c:pt idx="25648">
                  <c:v>-1.493131</c:v>
                </c:pt>
                <c:pt idx="25649">
                  <c:v>-1.489665</c:v>
                </c:pt>
                <c:pt idx="25650">
                  <c:v>-1.486199</c:v>
                </c:pt>
                <c:pt idx="25651">
                  <c:v>-1.4827330000000001</c:v>
                </c:pt>
                <c:pt idx="25652">
                  <c:v>-1.4792670000000001</c:v>
                </c:pt>
                <c:pt idx="25653">
                  <c:v>-1.4758009999999999</c:v>
                </c:pt>
                <c:pt idx="25654">
                  <c:v>-1.4723349999999999</c:v>
                </c:pt>
                <c:pt idx="25655">
                  <c:v>-1.468869</c:v>
                </c:pt>
                <c:pt idx="25656">
                  <c:v>-1.4654039999999999</c:v>
                </c:pt>
                <c:pt idx="25657">
                  <c:v>-1.461937</c:v>
                </c:pt>
                <c:pt idx="25658">
                  <c:v>-1.458472</c:v>
                </c:pt>
                <c:pt idx="25659">
                  <c:v>-1.4550069999999999</c:v>
                </c:pt>
                <c:pt idx="25660">
                  <c:v>-1.451541</c:v>
                </c:pt>
                <c:pt idx="25661">
                  <c:v>-1.448075</c:v>
                </c:pt>
                <c:pt idx="25662">
                  <c:v>-1.444609</c:v>
                </c:pt>
                <c:pt idx="25663">
                  <c:v>-1.4411419999999999</c:v>
                </c:pt>
                <c:pt idx="25664">
                  <c:v>-1.4376720000000001</c:v>
                </c:pt>
                <c:pt idx="25665">
                  <c:v>-1.4342029999999999</c:v>
                </c:pt>
                <c:pt idx="25666">
                  <c:v>-1.430734</c:v>
                </c:pt>
                <c:pt idx="25667">
                  <c:v>-1.427268</c:v>
                </c:pt>
                <c:pt idx="25668">
                  <c:v>-1.423799</c:v>
                </c:pt>
                <c:pt idx="25669">
                  <c:v>-1.4203319999999999</c:v>
                </c:pt>
                <c:pt idx="25670">
                  <c:v>-1.4168639999999999</c:v>
                </c:pt>
                <c:pt idx="25671">
                  <c:v>-1.413397</c:v>
                </c:pt>
                <c:pt idx="25672">
                  <c:v>-1.4099299999999999</c:v>
                </c:pt>
                <c:pt idx="25673">
                  <c:v>-1.4064620000000001</c:v>
                </c:pt>
                <c:pt idx="25674">
                  <c:v>-1.402995</c:v>
                </c:pt>
                <c:pt idx="25675">
                  <c:v>-1.399526</c:v>
                </c:pt>
                <c:pt idx="25676">
                  <c:v>-1.3960589999999999</c:v>
                </c:pt>
                <c:pt idx="25677">
                  <c:v>-1.3925909999999999</c:v>
                </c:pt>
                <c:pt idx="25678">
                  <c:v>-1.3891249999999999</c:v>
                </c:pt>
                <c:pt idx="25679">
                  <c:v>-1.385656</c:v>
                </c:pt>
                <c:pt idx="25680">
                  <c:v>-1.38219</c:v>
                </c:pt>
                <c:pt idx="25681">
                  <c:v>-1.378725</c:v>
                </c:pt>
                <c:pt idx="25682">
                  <c:v>-1.375256</c:v>
                </c:pt>
                <c:pt idx="25683">
                  <c:v>-1.371788</c:v>
                </c:pt>
                <c:pt idx="25684">
                  <c:v>-1.3683209999999999</c:v>
                </c:pt>
                <c:pt idx="25685">
                  <c:v>-1.364854</c:v>
                </c:pt>
                <c:pt idx="25686">
                  <c:v>-1.361386</c:v>
                </c:pt>
                <c:pt idx="25687">
                  <c:v>-1.357918</c:v>
                </c:pt>
                <c:pt idx="25688">
                  <c:v>-1.3544499999999999</c:v>
                </c:pt>
                <c:pt idx="25689">
                  <c:v>-1.3509819999999999</c:v>
                </c:pt>
                <c:pt idx="25690">
                  <c:v>-1.347513</c:v>
                </c:pt>
                <c:pt idx="25691">
                  <c:v>-1.3440430000000001</c:v>
                </c:pt>
                <c:pt idx="25692">
                  <c:v>-1.340576</c:v>
                </c:pt>
                <c:pt idx="25693">
                  <c:v>-1.3371120000000001</c:v>
                </c:pt>
                <c:pt idx="25694">
                  <c:v>-1.3336460000000001</c:v>
                </c:pt>
                <c:pt idx="25695">
                  <c:v>-1.3301780000000001</c:v>
                </c:pt>
                <c:pt idx="25696">
                  <c:v>-1.3267100000000001</c:v>
                </c:pt>
                <c:pt idx="25697">
                  <c:v>-1.3232409999999999</c:v>
                </c:pt>
                <c:pt idx="25698">
                  <c:v>-1.3197730000000001</c:v>
                </c:pt>
                <c:pt idx="25699">
                  <c:v>-1.3163039999999999</c:v>
                </c:pt>
                <c:pt idx="25700">
                  <c:v>-1.3128340000000001</c:v>
                </c:pt>
                <c:pt idx="25701">
                  <c:v>-1.3093630000000001</c:v>
                </c:pt>
                <c:pt idx="25702">
                  <c:v>-1.3058920000000001</c:v>
                </c:pt>
                <c:pt idx="25703">
                  <c:v>-1.302422</c:v>
                </c:pt>
                <c:pt idx="25704">
                  <c:v>-1.29895</c:v>
                </c:pt>
                <c:pt idx="25705">
                  <c:v>-1.295479</c:v>
                </c:pt>
                <c:pt idx="25706">
                  <c:v>-1.2920069999999999</c:v>
                </c:pt>
                <c:pt idx="25707">
                  <c:v>-1.288535</c:v>
                </c:pt>
                <c:pt idx="25708">
                  <c:v>-1.2850619999999999</c:v>
                </c:pt>
                <c:pt idx="25709">
                  <c:v>-1.2815890000000001</c:v>
                </c:pt>
                <c:pt idx="25710">
                  <c:v>-1.278116</c:v>
                </c:pt>
                <c:pt idx="25711">
                  <c:v>-1.2746420000000001</c:v>
                </c:pt>
                <c:pt idx="25712">
                  <c:v>-1.2711680000000001</c:v>
                </c:pt>
                <c:pt idx="25713">
                  <c:v>-1.2676940000000001</c:v>
                </c:pt>
                <c:pt idx="25714">
                  <c:v>-1.264221</c:v>
                </c:pt>
                <c:pt idx="25715">
                  <c:v>-1.260748</c:v>
                </c:pt>
                <c:pt idx="25716">
                  <c:v>-1.2572749999999999</c:v>
                </c:pt>
                <c:pt idx="25717">
                  <c:v>-1.2538020000000001</c:v>
                </c:pt>
                <c:pt idx="25718">
                  <c:v>-1.250329</c:v>
                </c:pt>
                <c:pt idx="25719">
                  <c:v>-1.246856</c:v>
                </c:pt>
                <c:pt idx="25720">
                  <c:v>-1.2433829999999999</c:v>
                </c:pt>
                <c:pt idx="25721">
                  <c:v>-1.2399089999999999</c:v>
                </c:pt>
                <c:pt idx="25722">
                  <c:v>-1.236435</c:v>
                </c:pt>
                <c:pt idx="25723">
                  <c:v>-1.232961</c:v>
                </c:pt>
                <c:pt idx="25724">
                  <c:v>-1.229487</c:v>
                </c:pt>
                <c:pt idx="25725">
                  <c:v>-1.2260139999999999</c:v>
                </c:pt>
                <c:pt idx="25726">
                  <c:v>-1.222539</c:v>
                </c:pt>
                <c:pt idx="25727">
                  <c:v>-1.2190650000000001</c:v>
                </c:pt>
                <c:pt idx="25728">
                  <c:v>-1.2155910000000001</c:v>
                </c:pt>
                <c:pt idx="25729">
                  <c:v>-1.2121170000000001</c:v>
                </c:pt>
                <c:pt idx="25730">
                  <c:v>-1.208642</c:v>
                </c:pt>
                <c:pt idx="25731">
                  <c:v>-1.205166</c:v>
                </c:pt>
                <c:pt idx="25732">
                  <c:v>-1.2016849999999999</c:v>
                </c:pt>
                <c:pt idx="25733">
                  <c:v>-1.1982090000000001</c:v>
                </c:pt>
                <c:pt idx="25734">
                  <c:v>-1.1947319999999999</c:v>
                </c:pt>
                <c:pt idx="25735">
                  <c:v>-1.191255</c:v>
                </c:pt>
                <c:pt idx="25736">
                  <c:v>-1.187778</c:v>
                </c:pt>
                <c:pt idx="25737">
                  <c:v>-1.184301</c:v>
                </c:pt>
                <c:pt idx="25738">
                  <c:v>-1.1808240000000001</c:v>
                </c:pt>
                <c:pt idx="25739">
                  <c:v>-1.177346</c:v>
                </c:pt>
                <c:pt idx="25740">
                  <c:v>-1.1738679999999999</c:v>
                </c:pt>
                <c:pt idx="25741">
                  <c:v>-1.17039</c:v>
                </c:pt>
                <c:pt idx="25742">
                  <c:v>-1.1669119999999999</c:v>
                </c:pt>
                <c:pt idx="25743">
                  <c:v>-1.1634340000000001</c:v>
                </c:pt>
                <c:pt idx="25744">
                  <c:v>-1.159956</c:v>
                </c:pt>
                <c:pt idx="25745">
                  <c:v>-1.156479</c:v>
                </c:pt>
                <c:pt idx="25746">
                  <c:v>-1.1530020000000001</c:v>
                </c:pt>
                <c:pt idx="25747">
                  <c:v>-1.1495249999999999</c:v>
                </c:pt>
                <c:pt idx="25748">
                  <c:v>-1.146047</c:v>
                </c:pt>
                <c:pt idx="25749">
                  <c:v>-1.1425700000000001</c:v>
                </c:pt>
                <c:pt idx="25750">
                  <c:v>-1.1390929999999999</c:v>
                </c:pt>
                <c:pt idx="25751">
                  <c:v>-1.135616</c:v>
                </c:pt>
                <c:pt idx="25752">
                  <c:v>-1.1321380000000001</c:v>
                </c:pt>
                <c:pt idx="25753">
                  <c:v>-1.1286609999999999</c:v>
                </c:pt>
                <c:pt idx="25754">
                  <c:v>-1.125181</c:v>
                </c:pt>
                <c:pt idx="25755">
                  <c:v>-1.121702</c:v>
                </c:pt>
                <c:pt idx="25756">
                  <c:v>-1.11822</c:v>
                </c:pt>
                <c:pt idx="25757">
                  <c:v>-1.1147400000000001</c:v>
                </c:pt>
                <c:pt idx="25758">
                  <c:v>-1.111259</c:v>
                </c:pt>
                <c:pt idx="25759">
                  <c:v>-1.107777</c:v>
                </c:pt>
                <c:pt idx="25760">
                  <c:v>-1.1042959999999999</c:v>
                </c:pt>
                <c:pt idx="25761">
                  <c:v>-1.100814</c:v>
                </c:pt>
                <c:pt idx="25762">
                  <c:v>-1.097332</c:v>
                </c:pt>
                <c:pt idx="25763">
                  <c:v>-1.09385</c:v>
                </c:pt>
                <c:pt idx="25764">
                  <c:v>-1.0903689999999999</c:v>
                </c:pt>
                <c:pt idx="25765">
                  <c:v>-1.0868869999999999</c:v>
                </c:pt>
                <c:pt idx="25766">
                  <c:v>-1.083405</c:v>
                </c:pt>
                <c:pt idx="25767">
                  <c:v>-1.079923</c:v>
                </c:pt>
                <c:pt idx="25768">
                  <c:v>-1.076441</c:v>
                </c:pt>
                <c:pt idx="25769">
                  <c:v>-1.072959</c:v>
                </c:pt>
                <c:pt idx="25770">
                  <c:v>-1.0694779999999999</c:v>
                </c:pt>
                <c:pt idx="25771">
                  <c:v>-1.0659970000000001</c:v>
                </c:pt>
                <c:pt idx="25772">
                  <c:v>-1.062513</c:v>
                </c:pt>
                <c:pt idx="25773">
                  <c:v>-1.0590310000000001</c:v>
                </c:pt>
                <c:pt idx="25774">
                  <c:v>-1.0555509999999999</c:v>
                </c:pt>
                <c:pt idx="25775">
                  <c:v>-1.0520719999999999</c:v>
                </c:pt>
                <c:pt idx="25776">
                  <c:v>-1.0485930000000001</c:v>
                </c:pt>
                <c:pt idx="25777">
                  <c:v>-1.0451109999999999</c:v>
                </c:pt>
                <c:pt idx="25778">
                  <c:v>-1.0416300000000001</c:v>
                </c:pt>
                <c:pt idx="25779">
                  <c:v>-1.0381480000000001</c:v>
                </c:pt>
                <c:pt idx="25780">
                  <c:v>-1.034667</c:v>
                </c:pt>
                <c:pt idx="25781">
                  <c:v>-1.031185</c:v>
                </c:pt>
                <c:pt idx="25782">
                  <c:v>-1.027704</c:v>
                </c:pt>
                <c:pt idx="25783">
                  <c:v>-1.024222</c:v>
                </c:pt>
                <c:pt idx="25784">
                  <c:v>-1.02074</c:v>
                </c:pt>
                <c:pt idx="25785">
                  <c:v>-1.0172589999999999</c:v>
                </c:pt>
                <c:pt idx="25786">
                  <c:v>-1.0137769999999999</c:v>
                </c:pt>
                <c:pt idx="25787">
                  <c:v>-1.0102960000000001</c:v>
                </c:pt>
                <c:pt idx="25788">
                  <c:v>-1.0068140000000001</c:v>
                </c:pt>
                <c:pt idx="25789">
                  <c:v>-1.003333</c:v>
                </c:pt>
                <c:pt idx="25790">
                  <c:v>-0.99985159999999995</c:v>
                </c:pt>
                <c:pt idx="25791">
                  <c:v>-0.9963706</c:v>
                </c:pt>
                <c:pt idx="25792">
                  <c:v>-0.99289059999999996</c:v>
                </c:pt>
                <c:pt idx="25793">
                  <c:v>-0.98941089999999998</c:v>
                </c:pt>
                <c:pt idx="25794">
                  <c:v>-0.98593070000000005</c:v>
                </c:pt>
                <c:pt idx="25795">
                  <c:v>-0.98245110000000002</c:v>
                </c:pt>
                <c:pt idx="25796">
                  <c:v>-0.97897089999999998</c:v>
                </c:pt>
                <c:pt idx="25797">
                  <c:v>-0.97549350000000001</c:v>
                </c:pt>
                <c:pt idx="25798">
                  <c:v>-0.97201769999999998</c:v>
                </c:pt>
                <c:pt idx="25799">
                  <c:v>-0.96854229999999997</c:v>
                </c:pt>
                <c:pt idx="25800">
                  <c:v>-0.96506700000000001</c:v>
                </c:pt>
                <c:pt idx="25801">
                  <c:v>-0.96158949999999999</c:v>
                </c:pt>
                <c:pt idx="25802">
                  <c:v>-0.95811109999999999</c:v>
                </c:pt>
                <c:pt idx="25803">
                  <c:v>-0.95463220000000004</c:v>
                </c:pt>
                <c:pt idx="25804">
                  <c:v>-0.95115289999999997</c:v>
                </c:pt>
                <c:pt idx="25805">
                  <c:v>-0.9476734</c:v>
                </c:pt>
                <c:pt idx="25806">
                  <c:v>-0.94419370000000002</c:v>
                </c:pt>
                <c:pt idx="25807">
                  <c:v>-0.94071450000000001</c:v>
                </c:pt>
                <c:pt idx="25808">
                  <c:v>-0.93723520000000005</c:v>
                </c:pt>
                <c:pt idx="25809">
                  <c:v>-0.93375730000000001</c:v>
                </c:pt>
                <c:pt idx="25810">
                  <c:v>-0.93027899999999997</c:v>
                </c:pt>
                <c:pt idx="25811">
                  <c:v>-0.92680050000000003</c:v>
                </c:pt>
                <c:pt idx="25812">
                  <c:v>-0.92332400000000003</c:v>
                </c:pt>
                <c:pt idx="25813">
                  <c:v>-0.91984619999999995</c:v>
                </c:pt>
                <c:pt idx="25814">
                  <c:v>-0.91636859999999998</c:v>
                </c:pt>
                <c:pt idx="25815">
                  <c:v>-0.91289189999999998</c:v>
                </c:pt>
                <c:pt idx="25816">
                  <c:v>-0.90941510000000003</c:v>
                </c:pt>
                <c:pt idx="25817">
                  <c:v>-0.90593829999999997</c:v>
                </c:pt>
                <c:pt idx="25818">
                  <c:v>-0.90246249999999995</c:v>
                </c:pt>
                <c:pt idx="25819">
                  <c:v>-0.89898630000000002</c:v>
                </c:pt>
                <c:pt idx="25820">
                  <c:v>-0.89550980000000002</c:v>
                </c:pt>
                <c:pt idx="25821">
                  <c:v>-0.89203319999999997</c:v>
                </c:pt>
                <c:pt idx="25822">
                  <c:v>-0.88855720000000005</c:v>
                </c:pt>
                <c:pt idx="25823">
                  <c:v>-0.88508089999999995</c:v>
                </c:pt>
                <c:pt idx="25824">
                  <c:v>-0.88160559999999999</c:v>
                </c:pt>
                <c:pt idx="25825">
                  <c:v>-0.87812869999999998</c:v>
                </c:pt>
                <c:pt idx="25826">
                  <c:v>-0.87465269999999995</c:v>
                </c:pt>
                <c:pt idx="25827">
                  <c:v>-0.87117719999999998</c:v>
                </c:pt>
                <c:pt idx="25828">
                  <c:v>-0.86770309999999995</c:v>
                </c:pt>
                <c:pt idx="25829">
                  <c:v>-0.86423000000000005</c:v>
                </c:pt>
                <c:pt idx="25830">
                  <c:v>-0.86075679999999999</c:v>
                </c:pt>
                <c:pt idx="25831">
                  <c:v>-0.85728349999999998</c:v>
                </c:pt>
                <c:pt idx="25832">
                  <c:v>-0.85381189999999996</c:v>
                </c:pt>
                <c:pt idx="25833">
                  <c:v>-0.85033979999999998</c:v>
                </c:pt>
                <c:pt idx="25834">
                  <c:v>-0.84686790000000001</c:v>
                </c:pt>
                <c:pt idx="25835">
                  <c:v>-0.84339520000000001</c:v>
                </c:pt>
                <c:pt idx="25836">
                  <c:v>-0.83992389999999995</c:v>
                </c:pt>
                <c:pt idx="25837">
                  <c:v>-0.83645259999999999</c:v>
                </c:pt>
                <c:pt idx="25838">
                  <c:v>-0.83297980000000005</c:v>
                </c:pt>
                <c:pt idx="25839">
                  <c:v>-0.82950789999999996</c:v>
                </c:pt>
                <c:pt idx="25840">
                  <c:v>-0.82603590000000005</c:v>
                </c:pt>
                <c:pt idx="25841">
                  <c:v>-0.82256399999999996</c:v>
                </c:pt>
                <c:pt idx="25842">
                  <c:v>-0.81909200000000004</c:v>
                </c:pt>
                <c:pt idx="25843">
                  <c:v>-0.81562020000000002</c:v>
                </c:pt>
                <c:pt idx="25844">
                  <c:v>-0.81215029999999999</c:v>
                </c:pt>
                <c:pt idx="25845">
                  <c:v>-0.80867610000000001</c:v>
                </c:pt>
                <c:pt idx="25846">
                  <c:v>-0.80519859999999999</c:v>
                </c:pt>
                <c:pt idx="25847">
                  <c:v>-0.80172339999999997</c:v>
                </c:pt>
                <c:pt idx="25848">
                  <c:v>-0.79824910000000004</c:v>
                </c:pt>
                <c:pt idx="25849">
                  <c:v>-0.79477609999999999</c:v>
                </c:pt>
                <c:pt idx="25850">
                  <c:v>-0.79130330000000004</c:v>
                </c:pt>
                <c:pt idx="25851">
                  <c:v>-0.78783139999999996</c:v>
                </c:pt>
                <c:pt idx="25852">
                  <c:v>-0.78435699999999997</c:v>
                </c:pt>
                <c:pt idx="25853">
                  <c:v>-0.78088709999999995</c:v>
                </c:pt>
                <c:pt idx="25854">
                  <c:v>-0.7774181</c:v>
                </c:pt>
                <c:pt idx="25855">
                  <c:v>-0.77394870000000004</c:v>
                </c:pt>
                <c:pt idx="25856">
                  <c:v>-0.77048019999999995</c:v>
                </c:pt>
                <c:pt idx="25857">
                  <c:v>-0.76701129999999995</c:v>
                </c:pt>
                <c:pt idx="25858">
                  <c:v>-0.76354310000000003</c:v>
                </c:pt>
                <c:pt idx="25859">
                  <c:v>-0.76007429999999998</c:v>
                </c:pt>
                <c:pt idx="25860">
                  <c:v>-0.7566041</c:v>
                </c:pt>
                <c:pt idx="25861">
                  <c:v>-0.75313350000000001</c:v>
                </c:pt>
                <c:pt idx="25862">
                  <c:v>-0.74966279999999996</c:v>
                </c:pt>
                <c:pt idx="25863">
                  <c:v>-0.74619239999999998</c:v>
                </c:pt>
                <c:pt idx="25864">
                  <c:v>-0.74272260000000001</c:v>
                </c:pt>
                <c:pt idx="25865">
                  <c:v>-0.73925240000000003</c:v>
                </c:pt>
                <c:pt idx="25866">
                  <c:v>-0.73578160000000004</c:v>
                </c:pt>
                <c:pt idx="25867">
                  <c:v>-0.73231100000000005</c:v>
                </c:pt>
                <c:pt idx="25868">
                  <c:v>-0.72884040000000005</c:v>
                </c:pt>
                <c:pt idx="25869">
                  <c:v>-0.72537019999999997</c:v>
                </c:pt>
                <c:pt idx="25870">
                  <c:v>-0.72190129999999997</c:v>
                </c:pt>
                <c:pt idx="25871">
                  <c:v>-0.71843140000000005</c:v>
                </c:pt>
                <c:pt idx="25872">
                  <c:v>-0.7149624</c:v>
                </c:pt>
                <c:pt idx="25873">
                  <c:v>-0.71149320000000005</c:v>
                </c:pt>
                <c:pt idx="25874">
                  <c:v>-0.70802370000000003</c:v>
                </c:pt>
                <c:pt idx="25875">
                  <c:v>-0.70455469999999998</c:v>
                </c:pt>
                <c:pt idx="25876">
                  <c:v>-0.70108590000000004</c:v>
                </c:pt>
                <c:pt idx="25877">
                  <c:v>-0.69761680000000004</c:v>
                </c:pt>
                <c:pt idx="25878">
                  <c:v>-0.69414790000000004</c:v>
                </c:pt>
                <c:pt idx="25879">
                  <c:v>-0.6906793</c:v>
                </c:pt>
                <c:pt idx="25880">
                  <c:v>-0.68721089999999996</c:v>
                </c:pt>
                <c:pt idx="25881">
                  <c:v>-0.68374250000000003</c:v>
                </c:pt>
                <c:pt idx="25882">
                  <c:v>-0.6802745</c:v>
                </c:pt>
                <c:pt idx="25883">
                  <c:v>-0.67680700000000005</c:v>
                </c:pt>
                <c:pt idx="25884">
                  <c:v>-0.67333929999999997</c:v>
                </c:pt>
                <c:pt idx="25885">
                  <c:v>-0.66987200000000002</c:v>
                </c:pt>
                <c:pt idx="25886">
                  <c:v>-0.66640480000000002</c:v>
                </c:pt>
                <c:pt idx="25887">
                  <c:v>-0.66293740000000001</c:v>
                </c:pt>
                <c:pt idx="25888">
                  <c:v>-0.65947049999999996</c:v>
                </c:pt>
                <c:pt idx="25889">
                  <c:v>-0.65600440000000004</c:v>
                </c:pt>
                <c:pt idx="25890">
                  <c:v>-0.65253810000000001</c:v>
                </c:pt>
                <c:pt idx="25891">
                  <c:v>-0.64907210000000004</c:v>
                </c:pt>
                <c:pt idx="25892">
                  <c:v>-0.64560720000000005</c:v>
                </c:pt>
                <c:pt idx="25893">
                  <c:v>-0.64214360000000004</c:v>
                </c:pt>
                <c:pt idx="25894">
                  <c:v>-0.63868060000000004</c:v>
                </c:pt>
                <c:pt idx="25895">
                  <c:v>-0.63522009999999995</c:v>
                </c:pt>
                <c:pt idx="25896">
                  <c:v>-0.63176549999999998</c:v>
                </c:pt>
                <c:pt idx="25897">
                  <c:v>-0.62830540000000001</c:v>
                </c:pt>
                <c:pt idx="25898">
                  <c:v>-0.62484620000000002</c:v>
                </c:pt>
                <c:pt idx="25899">
                  <c:v>-0.6213822</c:v>
                </c:pt>
                <c:pt idx="25900">
                  <c:v>-0.61791110000000005</c:v>
                </c:pt>
                <c:pt idx="25901">
                  <c:v>-0.61443979999999998</c:v>
                </c:pt>
                <c:pt idx="25902">
                  <c:v>-0.61096839999999997</c:v>
                </c:pt>
                <c:pt idx="25903">
                  <c:v>-0.60749980000000003</c:v>
                </c:pt>
                <c:pt idx="25904">
                  <c:v>-0.6040333</c:v>
                </c:pt>
                <c:pt idx="25905">
                  <c:v>-0.60056699999999996</c:v>
                </c:pt>
                <c:pt idx="25906">
                  <c:v>-0.59710129999999995</c:v>
                </c:pt>
                <c:pt idx="25907">
                  <c:v>-0.5936382</c:v>
                </c:pt>
                <c:pt idx="25908">
                  <c:v>-0.59017520000000001</c:v>
                </c:pt>
                <c:pt idx="25909">
                  <c:v>-0.58671099999999998</c:v>
                </c:pt>
                <c:pt idx="25910">
                  <c:v>-0.58324830000000005</c:v>
                </c:pt>
                <c:pt idx="25911">
                  <c:v>-0.57978459999999998</c:v>
                </c:pt>
                <c:pt idx="25912">
                  <c:v>-0.57632150000000004</c:v>
                </c:pt>
                <c:pt idx="25913">
                  <c:v>-0.57285759999999997</c:v>
                </c:pt>
                <c:pt idx="25914">
                  <c:v>-0.56939289999999998</c:v>
                </c:pt>
                <c:pt idx="25915">
                  <c:v>-0.5659284</c:v>
                </c:pt>
                <c:pt idx="25916">
                  <c:v>-0.56246589999999996</c:v>
                </c:pt>
                <c:pt idx="25917">
                  <c:v>-0.55900799999999995</c:v>
                </c:pt>
                <c:pt idx="25918">
                  <c:v>-0.55554780000000004</c:v>
                </c:pt>
                <c:pt idx="25919">
                  <c:v>-0.55208469999999998</c:v>
                </c:pt>
                <c:pt idx="25920">
                  <c:v>-0.54862089999999997</c:v>
                </c:pt>
                <c:pt idx="25921">
                  <c:v>-0.54515729999999996</c:v>
                </c:pt>
                <c:pt idx="25922">
                  <c:v>-0.5416936</c:v>
                </c:pt>
                <c:pt idx="25923">
                  <c:v>-0.53822999999999999</c:v>
                </c:pt>
                <c:pt idx="25924">
                  <c:v>-0.53476599999999996</c:v>
                </c:pt>
                <c:pt idx="25925">
                  <c:v>-0.53130189999999999</c:v>
                </c:pt>
                <c:pt idx="25926">
                  <c:v>-0.52783780000000002</c:v>
                </c:pt>
                <c:pt idx="25927">
                  <c:v>-0.52437350000000005</c:v>
                </c:pt>
                <c:pt idx="25928">
                  <c:v>-0.52090939999999997</c:v>
                </c:pt>
                <c:pt idx="25929">
                  <c:v>-0.5174453</c:v>
                </c:pt>
                <c:pt idx="25930">
                  <c:v>-0.51398120000000003</c:v>
                </c:pt>
                <c:pt idx="25931">
                  <c:v>-0.51051749999999996</c:v>
                </c:pt>
                <c:pt idx="25932">
                  <c:v>-0.50705449999999996</c:v>
                </c:pt>
                <c:pt idx="25933">
                  <c:v>-0.50359120000000002</c:v>
                </c:pt>
                <c:pt idx="25934">
                  <c:v>-0.5001274</c:v>
                </c:pt>
                <c:pt idx="25935">
                  <c:v>-0.49666500000000002</c:v>
                </c:pt>
                <c:pt idx="25936">
                  <c:v>-0.49320180000000002</c:v>
                </c:pt>
                <c:pt idx="25937">
                  <c:v>-0.48973850000000002</c:v>
                </c:pt>
                <c:pt idx="25938">
                  <c:v>-0.48627520000000002</c:v>
                </c:pt>
                <c:pt idx="25939">
                  <c:v>-0.48281230000000003</c:v>
                </c:pt>
                <c:pt idx="25940">
                  <c:v>-0.47934959999999999</c:v>
                </c:pt>
                <c:pt idx="25941">
                  <c:v>-0.47588619999999998</c:v>
                </c:pt>
                <c:pt idx="25942">
                  <c:v>-0.47242260000000003</c:v>
                </c:pt>
                <c:pt idx="25943">
                  <c:v>-0.46895910000000002</c:v>
                </c:pt>
                <c:pt idx="25944">
                  <c:v>-0.46549560000000001</c:v>
                </c:pt>
                <c:pt idx="25945">
                  <c:v>-0.4620321</c:v>
                </c:pt>
                <c:pt idx="25946">
                  <c:v>-0.45856849999999999</c:v>
                </c:pt>
                <c:pt idx="25947">
                  <c:v>-0.45510489999999998</c:v>
                </c:pt>
                <c:pt idx="25948">
                  <c:v>-0.45164219999999999</c:v>
                </c:pt>
                <c:pt idx="25949">
                  <c:v>-0.44818000000000002</c:v>
                </c:pt>
                <c:pt idx="25950">
                  <c:v>-0.44471909999999998</c:v>
                </c:pt>
                <c:pt idx="25951">
                  <c:v>-0.4412585</c:v>
                </c:pt>
                <c:pt idx="25952">
                  <c:v>-0.4377991</c:v>
                </c:pt>
                <c:pt idx="25953">
                  <c:v>-0.43434210000000001</c:v>
                </c:pt>
                <c:pt idx="25954">
                  <c:v>-0.43088330000000002</c:v>
                </c:pt>
                <c:pt idx="25955">
                  <c:v>-0.42742340000000001</c:v>
                </c:pt>
                <c:pt idx="25956">
                  <c:v>-0.42396260000000002</c:v>
                </c:pt>
                <c:pt idx="25957">
                  <c:v>-0.42050149999999997</c:v>
                </c:pt>
                <c:pt idx="25958">
                  <c:v>-0.41704069999999999</c:v>
                </c:pt>
                <c:pt idx="25959">
                  <c:v>-0.41358</c:v>
                </c:pt>
                <c:pt idx="25960">
                  <c:v>-0.41011920000000002</c:v>
                </c:pt>
                <c:pt idx="25961">
                  <c:v>-0.40665829999999997</c:v>
                </c:pt>
                <c:pt idx="25962">
                  <c:v>-0.40319749999999999</c:v>
                </c:pt>
                <c:pt idx="25963">
                  <c:v>-0.39973710000000001</c:v>
                </c:pt>
                <c:pt idx="25964">
                  <c:v>-0.39627810000000002</c:v>
                </c:pt>
                <c:pt idx="25965">
                  <c:v>-0.39282070000000002</c:v>
                </c:pt>
                <c:pt idx="25966">
                  <c:v>-0.3893626</c:v>
                </c:pt>
                <c:pt idx="25967">
                  <c:v>-0.38590459999999999</c:v>
                </c:pt>
                <c:pt idx="25968">
                  <c:v>-0.38244499999999998</c:v>
                </c:pt>
                <c:pt idx="25969">
                  <c:v>-0.37898500000000002</c:v>
                </c:pt>
                <c:pt idx="25970">
                  <c:v>-0.37552459999999999</c:v>
                </c:pt>
                <c:pt idx="25971">
                  <c:v>-0.37206420000000001</c:v>
                </c:pt>
                <c:pt idx="25972">
                  <c:v>-0.36860490000000001</c:v>
                </c:pt>
                <c:pt idx="25973">
                  <c:v>-0.36514659999999999</c:v>
                </c:pt>
                <c:pt idx="25974">
                  <c:v>-0.3616819</c:v>
                </c:pt>
                <c:pt idx="25975">
                  <c:v>-0.35821199999999997</c:v>
                </c:pt>
                <c:pt idx="25976">
                  <c:v>-0.35474709999999998</c:v>
                </c:pt>
                <c:pt idx="25977">
                  <c:v>-0.35128160000000003</c:v>
                </c:pt>
                <c:pt idx="25978">
                  <c:v>-0.34781970000000001</c:v>
                </c:pt>
                <c:pt idx="25979">
                  <c:v>-0.34435739999999998</c:v>
                </c:pt>
                <c:pt idx="25980">
                  <c:v>-0.34089710000000001</c:v>
                </c:pt>
                <c:pt idx="25981">
                  <c:v>-0.33743820000000002</c:v>
                </c:pt>
                <c:pt idx="25982">
                  <c:v>-0.33398369999999999</c:v>
                </c:pt>
                <c:pt idx="25983">
                  <c:v>-0.33052890000000001</c:v>
                </c:pt>
                <c:pt idx="25984">
                  <c:v>-0.32707389999999997</c:v>
                </c:pt>
                <c:pt idx="25985">
                  <c:v>-0.32361990000000002</c:v>
                </c:pt>
                <c:pt idx="25986">
                  <c:v>-0.32016729999999999</c:v>
                </c:pt>
                <c:pt idx="25987">
                  <c:v>-0.3167142</c:v>
                </c:pt>
                <c:pt idx="25988">
                  <c:v>-0.3132606</c:v>
                </c:pt>
                <c:pt idx="25989">
                  <c:v>-0.3098051</c:v>
                </c:pt>
                <c:pt idx="25990">
                  <c:v>-0.30635040000000002</c:v>
                </c:pt>
                <c:pt idx="25991">
                  <c:v>-0.30289500000000003</c:v>
                </c:pt>
                <c:pt idx="25992">
                  <c:v>-0.29943959999999997</c:v>
                </c:pt>
                <c:pt idx="25993">
                  <c:v>-0.29598479999999999</c:v>
                </c:pt>
                <c:pt idx="25994">
                  <c:v>-0.2925297</c:v>
                </c:pt>
                <c:pt idx="25995">
                  <c:v>-0.28907430000000001</c:v>
                </c:pt>
                <c:pt idx="25996">
                  <c:v>-0.28561769999999997</c:v>
                </c:pt>
                <c:pt idx="25997">
                  <c:v>-0.2821613</c:v>
                </c:pt>
                <c:pt idx="25998">
                  <c:v>-0.27870440000000002</c:v>
                </c:pt>
                <c:pt idx="25999">
                  <c:v>-0.27524779999999999</c:v>
                </c:pt>
                <c:pt idx="26000">
                  <c:v>-0.271791</c:v>
                </c:pt>
                <c:pt idx="26001">
                  <c:v>-0.26833499999999999</c:v>
                </c:pt>
                <c:pt idx="26002">
                  <c:v>-0.26487850000000002</c:v>
                </c:pt>
                <c:pt idx="26003">
                  <c:v>-0.2614223</c:v>
                </c:pt>
                <c:pt idx="26004">
                  <c:v>-0.25796530000000001</c:v>
                </c:pt>
                <c:pt idx="26005">
                  <c:v>-0.25450879999999998</c:v>
                </c:pt>
                <c:pt idx="26006">
                  <c:v>-0.25105169999999999</c:v>
                </c:pt>
                <c:pt idx="26007">
                  <c:v>-0.2475948</c:v>
                </c:pt>
                <c:pt idx="26008">
                  <c:v>-0.24413779999999999</c:v>
                </c:pt>
                <c:pt idx="26009">
                  <c:v>-0.24068100000000001</c:v>
                </c:pt>
                <c:pt idx="26010">
                  <c:v>-0.23722489999999999</c:v>
                </c:pt>
                <c:pt idx="26011">
                  <c:v>-0.2337689</c:v>
                </c:pt>
                <c:pt idx="26012">
                  <c:v>-0.23031360000000001</c:v>
                </c:pt>
                <c:pt idx="26013">
                  <c:v>-0.22685859999999999</c:v>
                </c:pt>
                <c:pt idx="26014">
                  <c:v>-0.2234025</c:v>
                </c:pt>
                <c:pt idx="26015">
                  <c:v>-0.21994620000000001</c:v>
                </c:pt>
                <c:pt idx="26016">
                  <c:v>-0.21648980000000001</c:v>
                </c:pt>
                <c:pt idx="26017">
                  <c:v>-0.2130339</c:v>
                </c:pt>
                <c:pt idx="26018">
                  <c:v>-0.2095774</c:v>
                </c:pt>
                <c:pt idx="26019">
                  <c:v>-0.20612150000000001</c:v>
                </c:pt>
                <c:pt idx="26020">
                  <c:v>-0.2026657</c:v>
                </c:pt>
                <c:pt idx="26021">
                  <c:v>-0.19921</c:v>
                </c:pt>
                <c:pt idx="26022">
                  <c:v>-0.19575519999999999</c:v>
                </c:pt>
                <c:pt idx="26023">
                  <c:v>-0.19229979999999999</c:v>
                </c:pt>
                <c:pt idx="26024">
                  <c:v>-0.1888454</c:v>
                </c:pt>
                <c:pt idx="26025">
                  <c:v>-0.18538940000000001</c:v>
                </c:pt>
                <c:pt idx="26026">
                  <c:v>-0.1819335</c:v>
                </c:pt>
                <c:pt idx="26027">
                  <c:v>-0.1784771</c:v>
                </c:pt>
                <c:pt idx="26028">
                  <c:v>-0.17502129999999999</c:v>
                </c:pt>
                <c:pt idx="26029">
                  <c:v>-0.17157249999999999</c:v>
                </c:pt>
                <c:pt idx="26030">
                  <c:v>-0.1681203</c:v>
                </c:pt>
                <c:pt idx="26031">
                  <c:v>-0.16466549999999999</c:v>
                </c:pt>
                <c:pt idx="26032">
                  <c:v>-0.1612104</c:v>
                </c:pt>
                <c:pt idx="26033">
                  <c:v>-0.1577576</c:v>
                </c:pt>
                <c:pt idx="26034">
                  <c:v>-0.15430369999999999</c:v>
                </c:pt>
                <c:pt idx="26035">
                  <c:v>-0.15084980000000001</c:v>
                </c:pt>
                <c:pt idx="26036">
                  <c:v>-0.14739430000000001</c:v>
                </c:pt>
                <c:pt idx="26037">
                  <c:v>-0.1439396</c:v>
                </c:pt>
                <c:pt idx="26038">
                  <c:v>-0.1404849</c:v>
                </c:pt>
                <c:pt idx="26039">
                  <c:v>-0.13703170000000001</c:v>
                </c:pt>
                <c:pt idx="26040">
                  <c:v>-0.13357830000000001</c:v>
                </c:pt>
                <c:pt idx="26041">
                  <c:v>-0.13012509999999999</c:v>
                </c:pt>
                <c:pt idx="26042">
                  <c:v>-0.12667049999999999</c:v>
                </c:pt>
                <c:pt idx="26043">
                  <c:v>-0.1232154</c:v>
                </c:pt>
                <c:pt idx="26044">
                  <c:v>-0.1197603</c:v>
                </c:pt>
                <c:pt idx="26045">
                  <c:v>-0.1163048</c:v>
                </c:pt>
                <c:pt idx="26046">
                  <c:v>-0.11284950000000001</c:v>
                </c:pt>
                <c:pt idx="26047">
                  <c:v>-0.10939450000000001</c:v>
                </c:pt>
                <c:pt idx="26048">
                  <c:v>-0.1059398</c:v>
                </c:pt>
                <c:pt idx="26049">
                  <c:v>-0.1024847</c:v>
                </c:pt>
                <c:pt idx="26050">
                  <c:v>-9.9029710000000007E-2</c:v>
                </c:pt>
                <c:pt idx="26051">
                  <c:v>-9.557446E-2</c:v>
                </c:pt>
                <c:pt idx="26052">
                  <c:v>-9.2119409999999999E-2</c:v>
                </c:pt>
                <c:pt idx="26053">
                  <c:v>-8.8664080000000006E-2</c:v>
                </c:pt>
                <c:pt idx="26054">
                  <c:v>-8.5209140000000003E-2</c:v>
                </c:pt>
                <c:pt idx="26055">
                  <c:v>-8.1754099999999996E-2</c:v>
                </c:pt>
                <c:pt idx="26056">
                  <c:v>-7.8299369999999993E-2</c:v>
                </c:pt>
                <c:pt idx="26057">
                  <c:v>-7.4844330000000001E-2</c:v>
                </c:pt>
                <c:pt idx="26058">
                  <c:v>-7.1389930000000004E-2</c:v>
                </c:pt>
                <c:pt idx="26059">
                  <c:v>-6.7934939999999999E-2</c:v>
                </c:pt>
                <c:pt idx="26060">
                  <c:v>-6.448015E-2</c:v>
                </c:pt>
                <c:pt idx="26061">
                  <c:v>-6.1025709999999997E-2</c:v>
                </c:pt>
                <c:pt idx="26062">
                  <c:v>-5.7571740000000003E-2</c:v>
                </c:pt>
                <c:pt idx="26063">
                  <c:v>-5.4117499999999999E-2</c:v>
                </c:pt>
                <c:pt idx="26064">
                  <c:v>-5.0664540000000001E-2</c:v>
                </c:pt>
                <c:pt idx="26065">
                  <c:v>-4.7211749999999997E-2</c:v>
                </c:pt>
                <c:pt idx="26066">
                  <c:v>-4.3759600000000003E-2</c:v>
                </c:pt>
                <c:pt idx="26067">
                  <c:v>-4.0306069999999999E-2</c:v>
                </c:pt>
                <c:pt idx="26068">
                  <c:v>-3.685385E-2</c:v>
                </c:pt>
                <c:pt idx="26069">
                  <c:v>-3.3402170000000002E-2</c:v>
                </c:pt>
                <c:pt idx="26070">
                  <c:v>-2.9954649999999999E-2</c:v>
                </c:pt>
                <c:pt idx="26071">
                  <c:v>-2.6506060000000001E-2</c:v>
                </c:pt>
                <c:pt idx="26072">
                  <c:v>-2.3054910000000001E-2</c:v>
                </c:pt>
                <c:pt idx="26073">
                  <c:v>-1.9602100000000001E-2</c:v>
                </c:pt>
                <c:pt idx="26074">
                  <c:v>-1.6148849999999999E-2</c:v>
                </c:pt>
                <c:pt idx="26075">
                  <c:v>-1.269518E-2</c:v>
                </c:pt>
                <c:pt idx="26076">
                  <c:v>-9.242554E-3</c:v>
                </c:pt>
                <c:pt idx="26077">
                  <c:v>-5.7896800000000002E-3</c:v>
                </c:pt>
                <c:pt idx="26078">
                  <c:v>-2.3356520000000001E-3</c:v>
                </c:pt>
                <c:pt idx="26079">
                  <c:v>1.117994E-3</c:v>
                </c:pt>
                <c:pt idx="26080">
                  <c:v>4.5718349999999998E-3</c:v>
                </c:pt>
                <c:pt idx="26081">
                  <c:v>8.0258269999999993E-3</c:v>
                </c:pt>
                <c:pt idx="26082">
                  <c:v>1.147954E-2</c:v>
                </c:pt>
                <c:pt idx="26083">
                  <c:v>1.4930779999999999E-2</c:v>
                </c:pt>
                <c:pt idx="26084">
                  <c:v>1.838033E-2</c:v>
                </c:pt>
                <c:pt idx="26085">
                  <c:v>2.1829060000000001E-2</c:v>
                </c:pt>
                <c:pt idx="26086">
                  <c:v>2.5279240000000001E-2</c:v>
                </c:pt>
                <c:pt idx="26087">
                  <c:v>2.8730080000000002E-2</c:v>
                </c:pt>
                <c:pt idx="26088">
                  <c:v>3.2182490000000001E-2</c:v>
                </c:pt>
                <c:pt idx="26089">
                  <c:v>3.5634979999999997E-2</c:v>
                </c:pt>
                <c:pt idx="26090">
                  <c:v>3.908648E-2</c:v>
                </c:pt>
                <c:pt idx="26091">
                  <c:v>4.2537249999999999E-2</c:v>
                </c:pt>
                <c:pt idx="26092">
                  <c:v>4.59882E-2</c:v>
                </c:pt>
                <c:pt idx="26093">
                  <c:v>4.9440190000000002E-2</c:v>
                </c:pt>
                <c:pt idx="26094">
                  <c:v>5.289224E-2</c:v>
                </c:pt>
                <c:pt idx="26095">
                  <c:v>5.6342879999999998E-2</c:v>
                </c:pt>
                <c:pt idx="26096">
                  <c:v>5.9787930000000003E-2</c:v>
                </c:pt>
                <c:pt idx="26097">
                  <c:v>6.3237210000000002E-2</c:v>
                </c:pt>
                <c:pt idx="26098">
                  <c:v>6.6688339999999999E-2</c:v>
                </c:pt>
                <c:pt idx="26099">
                  <c:v>7.0140999999999995E-2</c:v>
                </c:pt>
                <c:pt idx="26100">
                  <c:v>7.3592539999999998E-2</c:v>
                </c:pt>
                <c:pt idx="26101">
                  <c:v>7.7044470000000004E-2</c:v>
                </c:pt>
                <c:pt idx="26102">
                  <c:v>8.0495960000000005E-2</c:v>
                </c:pt>
                <c:pt idx="26103">
                  <c:v>8.3947640000000004E-2</c:v>
                </c:pt>
                <c:pt idx="26104">
                  <c:v>8.7399560000000001E-2</c:v>
                </c:pt>
                <c:pt idx="26105">
                  <c:v>9.0851570000000006E-2</c:v>
                </c:pt>
                <c:pt idx="26106">
                  <c:v>9.4303650000000003E-2</c:v>
                </c:pt>
                <c:pt idx="26107">
                  <c:v>9.7755159999999994E-2</c:v>
                </c:pt>
                <c:pt idx="26108">
                  <c:v>0.10120700000000001</c:v>
                </c:pt>
                <c:pt idx="26109">
                  <c:v>0.1046594</c:v>
                </c:pt>
                <c:pt idx="26110">
                  <c:v>0.1081105</c:v>
                </c:pt>
                <c:pt idx="26111">
                  <c:v>0.11156240000000001</c:v>
                </c:pt>
                <c:pt idx="26112">
                  <c:v>0.1150181</c:v>
                </c:pt>
                <c:pt idx="26113">
                  <c:v>0.11846950000000001</c:v>
                </c:pt>
                <c:pt idx="26114">
                  <c:v>0.1219199</c:v>
                </c:pt>
                <c:pt idx="26115">
                  <c:v>0.12537119999999999</c:v>
                </c:pt>
                <c:pt idx="26116">
                  <c:v>0.1288223</c:v>
                </c:pt>
                <c:pt idx="26117">
                  <c:v>0.132274</c:v>
                </c:pt>
                <c:pt idx="26118">
                  <c:v>0.1357256</c:v>
                </c:pt>
                <c:pt idx="26119">
                  <c:v>0.13917769999999999</c:v>
                </c:pt>
                <c:pt idx="26120">
                  <c:v>0.1426287</c:v>
                </c:pt>
                <c:pt idx="26121">
                  <c:v>0.14608099999999999</c:v>
                </c:pt>
                <c:pt idx="26122">
                  <c:v>0.14953179999999999</c:v>
                </c:pt>
                <c:pt idx="26123">
                  <c:v>0.1529838</c:v>
                </c:pt>
                <c:pt idx="26124">
                  <c:v>0.15643570000000001</c:v>
                </c:pt>
                <c:pt idx="26125">
                  <c:v>0.1598888</c:v>
                </c:pt>
                <c:pt idx="26126">
                  <c:v>0.16334109999999999</c:v>
                </c:pt>
                <c:pt idx="26127">
                  <c:v>0.1667949</c:v>
                </c:pt>
                <c:pt idx="26128">
                  <c:v>0.17024729999999999</c:v>
                </c:pt>
                <c:pt idx="26129">
                  <c:v>0.17370099999999999</c:v>
                </c:pt>
                <c:pt idx="26130">
                  <c:v>0.17715320000000001</c:v>
                </c:pt>
                <c:pt idx="26131">
                  <c:v>0.1806053</c:v>
                </c:pt>
                <c:pt idx="26132">
                  <c:v>0.18405740000000001</c:v>
                </c:pt>
                <c:pt idx="26133">
                  <c:v>0.1875077</c:v>
                </c:pt>
                <c:pt idx="26134">
                  <c:v>0.19095909999999999</c:v>
                </c:pt>
                <c:pt idx="26135">
                  <c:v>0.194408</c:v>
                </c:pt>
                <c:pt idx="26136">
                  <c:v>0.19785800000000001</c:v>
                </c:pt>
                <c:pt idx="26137">
                  <c:v>0.20130609999999999</c:v>
                </c:pt>
                <c:pt idx="26138">
                  <c:v>0.20475840000000001</c:v>
                </c:pt>
                <c:pt idx="26139">
                  <c:v>0.20821190000000001</c:v>
                </c:pt>
                <c:pt idx="26140">
                  <c:v>0.2116671</c:v>
                </c:pt>
                <c:pt idx="26141">
                  <c:v>0.21512249999999999</c:v>
                </c:pt>
                <c:pt idx="26142">
                  <c:v>0.21857679999999999</c:v>
                </c:pt>
                <c:pt idx="26143">
                  <c:v>0.22203059999999999</c:v>
                </c:pt>
                <c:pt idx="26144">
                  <c:v>0.2254843</c:v>
                </c:pt>
                <c:pt idx="26145">
                  <c:v>0.2289388</c:v>
                </c:pt>
                <c:pt idx="26146">
                  <c:v>0.23239309999999999</c:v>
                </c:pt>
                <c:pt idx="26147">
                  <c:v>0.235847</c:v>
                </c:pt>
                <c:pt idx="26148">
                  <c:v>0.2393015</c:v>
                </c:pt>
                <c:pt idx="26149">
                  <c:v>0.2427569</c:v>
                </c:pt>
                <c:pt idx="26150">
                  <c:v>0.24621219999999999</c:v>
                </c:pt>
                <c:pt idx="26151">
                  <c:v>0.24966830000000001</c:v>
                </c:pt>
                <c:pt idx="26152">
                  <c:v>0.25312449999999997</c:v>
                </c:pt>
                <c:pt idx="26153">
                  <c:v>0.25658130000000001</c:v>
                </c:pt>
                <c:pt idx="26154">
                  <c:v>0.26003530000000002</c:v>
                </c:pt>
                <c:pt idx="26155">
                  <c:v>0.26348959999999999</c:v>
                </c:pt>
                <c:pt idx="26156">
                  <c:v>0.26694380000000001</c:v>
                </c:pt>
                <c:pt idx="26157">
                  <c:v>0.27039570000000002</c:v>
                </c:pt>
                <c:pt idx="26158">
                  <c:v>0.27384540000000002</c:v>
                </c:pt>
                <c:pt idx="26159">
                  <c:v>0.2772984</c:v>
                </c:pt>
                <c:pt idx="26160">
                  <c:v>0.28075230000000001</c:v>
                </c:pt>
                <c:pt idx="26161">
                  <c:v>0.28420970000000001</c:v>
                </c:pt>
                <c:pt idx="26162">
                  <c:v>0.28766649999999999</c:v>
                </c:pt>
                <c:pt idx="26163">
                  <c:v>0.29112290000000002</c:v>
                </c:pt>
                <c:pt idx="26164">
                  <c:v>0.29457990000000001</c:v>
                </c:pt>
                <c:pt idx="26165">
                  <c:v>0.29803869999999999</c:v>
                </c:pt>
                <c:pt idx="26166">
                  <c:v>0.30149740000000003</c:v>
                </c:pt>
                <c:pt idx="26167">
                  <c:v>0.30495660000000002</c:v>
                </c:pt>
                <c:pt idx="26168">
                  <c:v>0.30841610000000003</c:v>
                </c:pt>
                <c:pt idx="26169">
                  <c:v>0.31187599999999999</c:v>
                </c:pt>
                <c:pt idx="26170">
                  <c:v>0.31533689999999998</c:v>
                </c:pt>
                <c:pt idx="26171">
                  <c:v>0.31879730000000001</c:v>
                </c:pt>
                <c:pt idx="26172">
                  <c:v>0.32225710000000002</c:v>
                </c:pt>
                <c:pt idx="26173">
                  <c:v>0.32571169999999999</c:v>
                </c:pt>
                <c:pt idx="26174">
                  <c:v>0.32916679999999998</c:v>
                </c:pt>
                <c:pt idx="26175">
                  <c:v>0.33262649999999999</c:v>
                </c:pt>
                <c:pt idx="26176">
                  <c:v>0.33608840000000001</c:v>
                </c:pt>
                <c:pt idx="26177">
                  <c:v>0.3395495</c:v>
                </c:pt>
                <c:pt idx="26178">
                  <c:v>0.34301160000000003</c:v>
                </c:pt>
                <c:pt idx="26179">
                  <c:v>0.34647430000000001</c:v>
                </c:pt>
                <c:pt idx="26180">
                  <c:v>0.34993679999999999</c:v>
                </c:pt>
                <c:pt idx="26181">
                  <c:v>0.35340009999999999</c:v>
                </c:pt>
                <c:pt idx="26182">
                  <c:v>0.3568634</c:v>
                </c:pt>
                <c:pt idx="26183">
                  <c:v>0.36032649999999999</c:v>
                </c:pt>
                <c:pt idx="26184">
                  <c:v>0.36378880000000002</c:v>
                </c:pt>
                <c:pt idx="26185">
                  <c:v>0.36725239999999998</c:v>
                </c:pt>
                <c:pt idx="26186">
                  <c:v>0.37071609999999999</c:v>
                </c:pt>
                <c:pt idx="26187">
                  <c:v>0.37418020000000002</c:v>
                </c:pt>
                <c:pt idx="26188">
                  <c:v>0.37764429999999999</c:v>
                </c:pt>
                <c:pt idx="26189">
                  <c:v>0.38110860000000002</c:v>
                </c:pt>
                <c:pt idx="26190">
                  <c:v>0.38457330000000001</c:v>
                </c:pt>
                <c:pt idx="26191">
                  <c:v>0.38803779999999999</c:v>
                </c:pt>
                <c:pt idx="26192">
                  <c:v>0.39150360000000001</c:v>
                </c:pt>
                <c:pt idx="26193">
                  <c:v>0.39496870000000001</c:v>
                </c:pt>
                <c:pt idx="26194">
                  <c:v>0.3984336</c:v>
                </c:pt>
                <c:pt idx="26195">
                  <c:v>0.4018987</c:v>
                </c:pt>
                <c:pt idx="26196">
                  <c:v>0.4053639</c:v>
                </c:pt>
                <c:pt idx="26197">
                  <c:v>0.40882930000000001</c:v>
                </c:pt>
                <c:pt idx="26198">
                  <c:v>0.41229389999999999</c:v>
                </c:pt>
                <c:pt idx="26199">
                  <c:v>0.41575899999999999</c:v>
                </c:pt>
                <c:pt idx="26200">
                  <c:v>0.41922330000000002</c:v>
                </c:pt>
                <c:pt idx="26201">
                  <c:v>0.42268749999999999</c:v>
                </c:pt>
                <c:pt idx="26202">
                  <c:v>0.42615229999999998</c:v>
                </c:pt>
                <c:pt idx="26203">
                  <c:v>0.4296179</c:v>
                </c:pt>
                <c:pt idx="26204">
                  <c:v>0.43308269999999999</c:v>
                </c:pt>
                <c:pt idx="26205">
                  <c:v>0.43654730000000003</c:v>
                </c:pt>
                <c:pt idx="26206">
                  <c:v>0.4400116</c:v>
                </c:pt>
                <c:pt idx="26207">
                  <c:v>0.4434768</c:v>
                </c:pt>
                <c:pt idx="26208">
                  <c:v>0.44694050000000002</c:v>
                </c:pt>
                <c:pt idx="26209">
                  <c:v>0.45040439999999998</c:v>
                </c:pt>
                <c:pt idx="26210">
                  <c:v>0.45386710000000002</c:v>
                </c:pt>
                <c:pt idx="26211">
                  <c:v>0.45733049999999997</c:v>
                </c:pt>
                <c:pt idx="26212">
                  <c:v>0.46079409999999998</c:v>
                </c:pt>
                <c:pt idx="26213">
                  <c:v>0.46425689999999997</c:v>
                </c:pt>
                <c:pt idx="26214">
                  <c:v>0.4677193</c:v>
                </c:pt>
                <c:pt idx="26215">
                  <c:v>0.47118320000000002</c:v>
                </c:pt>
                <c:pt idx="26216">
                  <c:v>0.47464669999999998</c:v>
                </c:pt>
                <c:pt idx="26217">
                  <c:v>0.47811120000000001</c:v>
                </c:pt>
                <c:pt idx="26218">
                  <c:v>0.4815759</c:v>
                </c:pt>
                <c:pt idx="26219">
                  <c:v>0.48503990000000002</c:v>
                </c:pt>
                <c:pt idx="26220">
                  <c:v>0.48850329999999997</c:v>
                </c:pt>
                <c:pt idx="26221">
                  <c:v>0.49196770000000001</c:v>
                </c:pt>
                <c:pt idx="26222">
                  <c:v>0.4954346</c:v>
                </c:pt>
                <c:pt idx="26223">
                  <c:v>0.49890069999999997</c:v>
                </c:pt>
                <c:pt idx="26224">
                  <c:v>0.50236510000000001</c:v>
                </c:pt>
                <c:pt idx="26225">
                  <c:v>0.50583199999999995</c:v>
                </c:pt>
                <c:pt idx="26226">
                  <c:v>0.50929800000000003</c:v>
                </c:pt>
                <c:pt idx="26227">
                  <c:v>0.5127659</c:v>
                </c:pt>
                <c:pt idx="26228">
                  <c:v>0.51623200000000002</c:v>
                </c:pt>
                <c:pt idx="26229">
                  <c:v>0.51969849999999995</c:v>
                </c:pt>
                <c:pt idx="26230">
                  <c:v>0.52316419999999997</c:v>
                </c:pt>
                <c:pt idx="26231">
                  <c:v>0.52663059999999995</c:v>
                </c:pt>
                <c:pt idx="26232">
                  <c:v>0.5300937</c:v>
                </c:pt>
                <c:pt idx="26233">
                  <c:v>0.5335588</c:v>
                </c:pt>
                <c:pt idx="26234">
                  <c:v>0.53702629999999996</c:v>
                </c:pt>
                <c:pt idx="26235">
                  <c:v>0.54049380000000002</c:v>
                </c:pt>
                <c:pt idx="26236">
                  <c:v>0.54396239999999996</c:v>
                </c:pt>
                <c:pt idx="26237">
                  <c:v>0.54743129999999995</c:v>
                </c:pt>
                <c:pt idx="26238">
                  <c:v>0.55089980000000005</c:v>
                </c:pt>
                <c:pt idx="26239">
                  <c:v>0.55436790000000002</c:v>
                </c:pt>
                <c:pt idx="26240">
                  <c:v>0.55783590000000005</c:v>
                </c:pt>
                <c:pt idx="26241">
                  <c:v>0.56130550000000001</c:v>
                </c:pt>
                <c:pt idx="26242">
                  <c:v>0.56477359999999999</c:v>
                </c:pt>
                <c:pt idx="26243">
                  <c:v>0.56824620000000003</c:v>
                </c:pt>
                <c:pt idx="26244">
                  <c:v>0.57171570000000005</c:v>
                </c:pt>
                <c:pt idx="26245">
                  <c:v>0.57518499999999995</c:v>
                </c:pt>
                <c:pt idx="26246">
                  <c:v>0.57865460000000002</c:v>
                </c:pt>
                <c:pt idx="26247">
                  <c:v>0.58212450000000004</c:v>
                </c:pt>
                <c:pt idx="26248">
                  <c:v>0.58559360000000005</c:v>
                </c:pt>
                <c:pt idx="26249">
                  <c:v>0.58906250000000004</c:v>
                </c:pt>
                <c:pt idx="26250">
                  <c:v>0.59253109999999998</c:v>
                </c:pt>
                <c:pt idx="26251">
                  <c:v>0.59600059999999999</c:v>
                </c:pt>
                <c:pt idx="26252">
                  <c:v>0.59946940000000004</c:v>
                </c:pt>
                <c:pt idx="26253">
                  <c:v>0.60293790000000003</c:v>
                </c:pt>
                <c:pt idx="26254">
                  <c:v>0.60640079999999996</c:v>
                </c:pt>
                <c:pt idx="26255">
                  <c:v>0.60985520000000004</c:v>
                </c:pt>
                <c:pt idx="26256">
                  <c:v>0.61331709999999995</c:v>
                </c:pt>
                <c:pt idx="26257">
                  <c:v>0.61678219999999995</c:v>
                </c:pt>
                <c:pt idx="26258">
                  <c:v>0.62024880000000004</c:v>
                </c:pt>
                <c:pt idx="26259">
                  <c:v>0.62371520000000003</c:v>
                </c:pt>
                <c:pt idx="26260">
                  <c:v>0.62717590000000001</c:v>
                </c:pt>
                <c:pt idx="26261">
                  <c:v>0.63063809999999998</c:v>
                </c:pt>
                <c:pt idx="26262">
                  <c:v>0.63410290000000002</c:v>
                </c:pt>
                <c:pt idx="26263">
                  <c:v>0.63756409999999997</c:v>
                </c:pt>
                <c:pt idx="26264">
                  <c:v>0.64102879999999995</c:v>
                </c:pt>
                <c:pt idx="26265">
                  <c:v>0.64449429999999996</c:v>
                </c:pt>
                <c:pt idx="26266">
                  <c:v>0.64796129999999996</c:v>
                </c:pt>
                <c:pt idx="26267">
                  <c:v>0.65139590000000003</c:v>
                </c:pt>
                <c:pt idx="26268">
                  <c:v>0.65483910000000001</c:v>
                </c:pt>
                <c:pt idx="26269">
                  <c:v>0.65829269999999995</c:v>
                </c:pt>
                <c:pt idx="26270">
                  <c:v>0.66175289999999998</c:v>
                </c:pt>
                <c:pt idx="26271">
                  <c:v>0.66521839999999999</c:v>
                </c:pt>
                <c:pt idx="26272">
                  <c:v>0.66868360000000004</c:v>
                </c:pt>
                <c:pt idx="26273">
                  <c:v>0.67214949999999996</c:v>
                </c:pt>
                <c:pt idx="26274">
                  <c:v>0.67561610000000005</c:v>
                </c:pt>
                <c:pt idx="26275">
                  <c:v>0.67908380000000002</c:v>
                </c:pt>
                <c:pt idx="26276">
                  <c:v>0.68255080000000001</c:v>
                </c:pt>
                <c:pt idx="26277">
                  <c:v>0.68601760000000001</c:v>
                </c:pt>
                <c:pt idx="26278">
                  <c:v>0.68948500000000001</c:v>
                </c:pt>
                <c:pt idx="26279">
                  <c:v>0.69295309999999999</c:v>
                </c:pt>
                <c:pt idx="26280">
                  <c:v>0.69641940000000002</c:v>
                </c:pt>
                <c:pt idx="26281">
                  <c:v>0.69988689999999998</c:v>
                </c:pt>
                <c:pt idx="26282">
                  <c:v>0.70335219999999998</c:v>
                </c:pt>
                <c:pt idx="26283">
                  <c:v>0.70681799999999995</c:v>
                </c:pt>
                <c:pt idx="26284">
                  <c:v>0.71028400000000003</c:v>
                </c:pt>
                <c:pt idx="26285">
                  <c:v>0.71375189999999999</c:v>
                </c:pt>
                <c:pt idx="26286">
                  <c:v>0.71721659999999998</c:v>
                </c:pt>
                <c:pt idx="26287">
                  <c:v>0.7206844</c:v>
                </c:pt>
                <c:pt idx="26288">
                  <c:v>0.72414959999999995</c:v>
                </c:pt>
                <c:pt idx="26289">
                  <c:v>0.72761520000000002</c:v>
                </c:pt>
                <c:pt idx="26290">
                  <c:v>0.73108059999999997</c:v>
                </c:pt>
                <c:pt idx="26291">
                  <c:v>0.73454870000000005</c:v>
                </c:pt>
                <c:pt idx="26292">
                  <c:v>0.73800840000000001</c:v>
                </c:pt>
                <c:pt idx="26293">
                  <c:v>0.74146749999999995</c:v>
                </c:pt>
                <c:pt idx="26294">
                  <c:v>0.74492849999999999</c:v>
                </c:pt>
                <c:pt idx="26295">
                  <c:v>0.74838890000000002</c:v>
                </c:pt>
                <c:pt idx="26296">
                  <c:v>0.75185009999999997</c:v>
                </c:pt>
                <c:pt idx="26297">
                  <c:v>0.75531210000000004</c:v>
                </c:pt>
                <c:pt idx="26298">
                  <c:v>0.75877209999999995</c:v>
                </c:pt>
                <c:pt idx="26299">
                  <c:v>0.76223240000000003</c:v>
                </c:pt>
                <c:pt idx="26300">
                  <c:v>0.76569240000000005</c:v>
                </c:pt>
                <c:pt idx="26301">
                  <c:v>0.76915210000000001</c:v>
                </c:pt>
                <c:pt idx="26302">
                  <c:v>0.77261159999999995</c:v>
                </c:pt>
                <c:pt idx="26303">
                  <c:v>0.77607099999999996</c:v>
                </c:pt>
                <c:pt idx="26304">
                  <c:v>0.77953019999999995</c:v>
                </c:pt>
                <c:pt idx="26305">
                  <c:v>0.7829893</c:v>
                </c:pt>
                <c:pt idx="26306">
                  <c:v>0.78644879999999995</c:v>
                </c:pt>
                <c:pt idx="26307">
                  <c:v>0.78990819999999995</c:v>
                </c:pt>
                <c:pt idx="26308">
                  <c:v>0.79336709999999999</c:v>
                </c:pt>
                <c:pt idx="26309">
                  <c:v>0.79682649999999999</c:v>
                </c:pt>
                <c:pt idx="26310">
                  <c:v>0.80028690000000002</c:v>
                </c:pt>
                <c:pt idx="26311">
                  <c:v>0.80374590000000001</c:v>
                </c:pt>
                <c:pt idx="26312">
                  <c:v>0.80720289999999995</c:v>
                </c:pt>
                <c:pt idx="26313">
                  <c:v>0.81065980000000004</c:v>
                </c:pt>
                <c:pt idx="26314">
                  <c:v>0.81411549999999999</c:v>
                </c:pt>
                <c:pt idx="26315">
                  <c:v>0.81757250000000004</c:v>
                </c:pt>
                <c:pt idx="26316">
                  <c:v>0.8210307</c:v>
                </c:pt>
                <c:pt idx="26317">
                  <c:v>0.82448909999999997</c:v>
                </c:pt>
                <c:pt idx="26318">
                  <c:v>0.82794760000000001</c:v>
                </c:pt>
                <c:pt idx="26319">
                  <c:v>0.83140530000000001</c:v>
                </c:pt>
                <c:pt idx="26320">
                  <c:v>0.83486470000000002</c:v>
                </c:pt>
                <c:pt idx="26321">
                  <c:v>0.83832600000000002</c:v>
                </c:pt>
                <c:pt idx="26322">
                  <c:v>0.84178450000000005</c:v>
                </c:pt>
                <c:pt idx="26323">
                  <c:v>0.84524189999999999</c:v>
                </c:pt>
                <c:pt idx="26324">
                  <c:v>0.84870100000000004</c:v>
                </c:pt>
                <c:pt idx="26325">
                  <c:v>0.85215929999999995</c:v>
                </c:pt>
                <c:pt idx="26326">
                  <c:v>0.85561759999999998</c:v>
                </c:pt>
                <c:pt idx="26327">
                  <c:v>0.85907389999999995</c:v>
                </c:pt>
                <c:pt idx="26328">
                  <c:v>0.8625292</c:v>
                </c:pt>
                <c:pt idx="26329">
                  <c:v>0.86598589999999998</c:v>
                </c:pt>
                <c:pt idx="26330">
                  <c:v>0.86944290000000002</c:v>
                </c:pt>
                <c:pt idx="26331">
                  <c:v>0.87290009999999996</c:v>
                </c:pt>
                <c:pt idx="26332">
                  <c:v>0.87635790000000002</c:v>
                </c:pt>
                <c:pt idx="26333">
                  <c:v>0.87981520000000002</c:v>
                </c:pt>
                <c:pt idx="26334">
                  <c:v>0.88327409999999995</c:v>
                </c:pt>
                <c:pt idx="26335">
                  <c:v>0.88673190000000002</c:v>
                </c:pt>
                <c:pt idx="26336">
                  <c:v>0.89018989999999998</c:v>
                </c:pt>
                <c:pt idx="26337">
                  <c:v>0.89364960000000004</c:v>
                </c:pt>
                <c:pt idx="26338">
                  <c:v>0.89710840000000003</c:v>
                </c:pt>
                <c:pt idx="26339">
                  <c:v>0.90056689999999995</c:v>
                </c:pt>
                <c:pt idx="26340">
                  <c:v>0.90402510000000003</c:v>
                </c:pt>
                <c:pt idx="26341">
                  <c:v>0.90748229999999996</c:v>
                </c:pt>
                <c:pt idx="26342">
                  <c:v>0.91094019999999998</c:v>
                </c:pt>
                <c:pt idx="26343">
                  <c:v>0.9143966</c:v>
                </c:pt>
                <c:pt idx="26344">
                  <c:v>0.91785340000000004</c:v>
                </c:pt>
                <c:pt idx="26345">
                  <c:v>0.92131050000000003</c:v>
                </c:pt>
                <c:pt idx="26346">
                  <c:v>0.92476530000000001</c:v>
                </c:pt>
                <c:pt idx="26347">
                  <c:v>0.92821880000000001</c:v>
                </c:pt>
                <c:pt idx="26348">
                  <c:v>0.93167350000000004</c:v>
                </c:pt>
                <c:pt idx="26349">
                  <c:v>0.93512799999999996</c:v>
                </c:pt>
                <c:pt idx="26350">
                  <c:v>0.93858180000000002</c:v>
                </c:pt>
                <c:pt idx="26351">
                  <c:v>0.94203420000000004</c:v>
                </c:pt>
                <c:pt idx="26352">
                  <c:v>0.94548679999999996</c:v>
                </c:pt>
                <c:pt idx="26353">
                  <c:v>0.94893760000000005</c:v>
                </c:pt>
                <c:pt idx="26354">
                  <c:v>0.95238920000000005</c:v>
                </c:pt>
                <c:pt idx="26355">
                  <c:v>0.95583890000000005</c:v>
                </c:pt>
                <c:pt idx="26356">
                  <c:v>0.95928690000000005</c:v>
                </c:pt>
                <c:pt idx="26357">
                  <c:v>0.96272740000000001</c:v>
                </c:pt>
                <c:pt idx="26358">
                  <c:v>0.96617339999999996</c:v>
                </c:pt>
                <c:pt idx="26359">
                  <c:v>0.96962320000000002</c:v>
                </c:pt>
                <c:pt idx="26360">
                  <c:v>0.97307630000000001</c:v>
                </c:pt>
                <c:pt idx="26361">
                  <c:v>0.97652939999999999</c:v>
                </c:pt>
                <c:pt idx="26362">
                  <c:v>0.97998390000000002</c:v>
                </c:pt>
                <c:pt idx="26363">
                  <c:v>0.98343060000000004</c:v>
                </c:pt>
                <c:pt idx="26364">
                  <c:v>0.98688100000000001</c:v>
                </c:pt>
                <c:pt idx="26365">
                  <c:v>0.99033369999999998</c:v>
                </c:pt>
                <c:pt idx="26366">
                  <c:v>0.9937878</c:v>
                </c:pt>
                <c:pt idx="26367">
                  <c:v>0.99724279999999998</c:v>
                </c:pt>
                <c:pt idx="26368">
                  <c:v>1.0006969999999999</c:v>
                </c:pt>
                <c:pt idx="26369">
                  <c:v>1.004151</c:v>
                </c:pt>
                <c:pt idx="26370">
                  <c:v>1.0076069999999999</c:v>
                </c:pt>
                <c:pt idx="26371">
                  <c:v>1.011058</c:v>
                </c:pt>
                <c:pt idx="26372">
                  <c:v>1.0145109999999999</c:v>
                </c:pt>
                <c:pt idx="26373">
                  <c:v>1.017965</c:v>
                </c:pt>
                <c:pt idx="26374">
                  <c:v>1.02142</c:v>
                </c:pt>
                <c:pt idx="26375">
                  <c:v>1.024877</c:v>
                </c:pt>
                <c:pt idx="26376">
                  <c:v>1.0283340000000001</c:v>
                </c:pt>
                <c:pt idx="26377">
                  <c:v>1.0317909999999999</c:v>
                </c:pt>
                <c:pt idx="26378">
                  <c:v>1.035245</c:v>
                </c:pt>
                <c:pt idx="26379">
                  <c:v>1.0387010000000001</c:v>
                </c:pt>
                <c:pt idx="26380">
                  <c:v>1.0421560000000001</c:v>
                </c:pt>
                <c:pt idx="26381">
                  <c:v>1.045612</c:v>
                </c:pt>
                <c:pt idx="26382">
                  <c:v>1.0490679999999999</c:v>
                </c:pt>
                <c:pt idx="26383">
                  <c:v>1.0525249999999999</c:v>
                </c:pt>
                <c:pt idx="26384">
                  <c:v>1.0559810000000001</c:v>
                </c:pt>
                <c:pt idx="26385">
                  <c:v>1.0594349999999999</c:v>
                </c:pt>
                <c:pt idx="26386">
                  <c:v>1.062889</c:v>
                </c:pt>
                <c:pt idx="26387">
                  <c:v>1.0663419999999999</c:v>
                </c:pt>
                <c:pt idx="26388">
                  <c:v>1.0697970000000001</c:v>
                </c:pt>
                <c:pt idx="26389">
                  <c:v>1.0732520000000001</c:v>
                </c:pt>
                <c:pt idx="26390">
                  <c:v>1.076705</c:v>
                </c:pt>
                <c:pt idx="26391">
                  <c:v>1.0801609999999999</c:v>
                </c:pt>
                <c:pt idx="26392">
                  <c:v>1.083618</c:v>
                </c:pt>
                <c:pt idx="26393">
                  <c:v>1.087073</c:v>
                </c:pt>
                <c:pt idx="26394">
                  <c:v>1.0905279999999999</c:v>
                </c:pt>
                <c:pt idx="26395">
                  <c:v>1.093982</c:v>
                </c:pt>
                <c:pt idx="26396">
                  <c:v>1.097437</c:v>
                </c:pt>
                <c:pt idx="26397">
                  <c:v>1.1008910000000001</c:v>
                </c:pt>
                <c:pt idx="26398">
                  <c:v>1.1043449999999999</c:v>
                </c:pt>
                <c:pt idx="26399">
                  <c:v>1.1077980000000001</c:v>
                </c:pt>
                <c:pt idx="26400">
                  <c:v>1.1112519999999999</c:v>
                </c:pt>
                <c:pt idx="26401">
                  <c:v>1.1147069999999999</c:v>
                </c:pt>
                <c:pt idx="26402">
                  <c:v>1.118161</c:v>
                </c:pt>
                <c:pt idx="26403">
                  <c:v>1.121615</c:v>
                </c:pt>
                <c:pt idx="26404">
                  <c:v>1.12507</c:v>
                </c:pt>
                <c:pt idx="26405">
                  <c:v>1.1285240000000001</c:v>
                </c:pt>
                <c:pt idx="26406">
                  <c:v>1.131977</c:v>
                </c:pt>
                <c:pt idx="26407">
                  <c:v>1.1354299999999999</c:v>
                </c:pt>
                <c:pt idx="26408">
                  <c:v>1.1388830000000001</c:v>
                </c:pt>
                <c:pt idx="26409">
                  <c:v>1.1423350000000001</c:v>
                </c:pt>
                <c:pt idx="26410">
                  <c:v>1.145788</c:v>
                </c:pt>
                <c:pt idx="26411">
                  <c:v>1.149241</c:v>
                </c:pt>
                <c:pt idx="26412">
                  <c:v>1.152695</c:v>
                </c:pt>
                <c:pt idx="26413">
                  <c:v>1.156142</c:v>
                </c:pt>
                <c:pt idx="26414">
                  <c:v>1.1595839999999999</c:v>
                </c:pt>
                <c:pt idx="26415">
                  <c:v>1.1630290000000001</c:v>
                </c:pt>
                <c:pt idx="26416">
                  <c:v>1.1664760000000001</c:v>
                </c:pt>
                <c:pt idx="26417">
                  <c:v>1.169923</c:v>
                </c:pt>
                <c:pt idx="26418">
                  <c:v>1.1733690000000001</c:v>
                </c:pt>
                <c:pt idx="26419">
                  <c:v>1.1768160000000001</c:v>
                </c:pt>
                <c:pt idx="26420">
                  <c:v>1.1802630000000001</c:v>
                </c:pt>
                <c:pt idx="26421">
                  <c:v>1.1837120000000001</c:v>
                </c:pt>
                <c:pt idx="26422">
                  <c:v>1.187163</c:v>
                </c:pt>
                <c:pt idx="26423">
                  <c:v>1.1906159999999999</c:v>
                </c:pt>
                <c:pt idx="26424">
                  <c:v>1.194059</c:v>
                </c:pt>
                <c:pt idx="26425">
                  <c:v>1.1975100000000001</c:v>
                </c:pt>
                <c:pt idx="26426">
                  <c:v>1.2009609999999999</c:v>
                </c:pt>
                <c:pt idx="26427">
                  <c:v>1.204413</c:v>
                </c:pt>
                <c:pt idx="26428">
                  <c:v>1.207865</c:v>
                </c:pt>
                <c:pt idx="26429">
                  <c:v>1.211319</c:v>
                </c:pt>
                <c:pt idx="26430">
                  <c:v>1.2147730000000001</c:v>
                </c:pt>
                <c:pt idx="26431">
                  <c:v>1.2182280000000001</c:v>
                </c:pt>
                <c:pt idx="26432">
                  <c:v>1.2216819999999999</c:v>
                </c:pt>
                <c:pt idx="26433">
                  <c:v>1.2251369999999999</c:v>
                </c:pt>
                <c:pt idx="26434">
                  <c:v>1.228593</c:v>
                </c:pt>
                <c:pt idx="26435">
                  <c:v>1.232048</c:v>
                </c:pt>
                <c:pt idx="26436">
                  <c:v>1.2355020000000001</c:v>
                </c:pt>
                <c:pt idx="26437">
                  <c:v>1.2389559999999999</c:v>
                </c:pt>
                <c:pt idx="26438">
                  <c:v>1.24241</c:v>
                </c:pt>
                <c:pt idx="26439">
                  <c:v>1.2458629999999999</c:v>
                </c:pt>
                <c:pt idx="26440">
                  <c:v>1.2493160000000001</c:v>
                </c:pt>
                <c:pt idx="26441">
                  <c:v>1.2527699999999999</c:v>
                </c:pt>
                <c:pt idx="26442">
                  <c:v>1.2562249999999999</c:v>
                </c:pt>
                <c:pt idx="26443">
                  <c:v>1.2596799999999999</c:v>
                </c:pt>
                <c:pt idx="26444">
                  <c:v>1.263136</c:v>
                </c:pt>
                <c:pt idx="26445">
                  <c:v>1.2665900000000001</c:v>
                </c:pt>
                <c:pt idx="26446">
                  <c:v>1.270043</c:v>
                </c:pt>
                <c:pt idx="26447">
                  <c:v>1.2734970000000001</c:v>
                </c:pt>
                <c:pt idx="26448">
                  <c:v>1.2769520000000001</c:v>
                </c:pt>
                <c:pt idx="26449">
                  <c:v>1.280408</c:v>
                </c:pt>
                <c:pt idx="26450">
                  <c:v>1.2838620000000001</c:v>
                </c:pt>
                <c:pt idx="26451">
                  <c:v>1.287317</c:v>
                </c:pt>
                <c:pt idx="26452">
                  <c:v>1.2907709999999999</c:v>
                </c:pt>
                <c:pt idx="26453">
                  <c:v>1.294225</c:v>
                </c:pt>
                <c:pt idx="26454">
                  <c:v>1.297679</c:v>
                </c:pt>
                <c:pt idx="26455">
                  <c:v>1.301134</c:v>
                </c:pt>
                <c:pt idx="26456">
                  <c:v>1.3045880000000001</c:v>
                </c:pt>
                <c:pt idx="26457">
                  <c:v>1.3080449999999999</c:v>
                </c:pt>
                <c:pt idx="26458">
                  <c:v>1.311499</c:v>
                </c:pt>
                <c:pt idx="26459">
                  <c:v>1.314954</c:v>
                </c:pt>
                <c:pt idx="26460">
                  <c:v>1.318408</c:v>
                </c:pt>
                <c:pt idx="26461">
                  <c:v>1.3218639999999999</c:v>
                </c:pt>
                <c:pt idx="26462">
                  <c:v>1.3253189999999999</c:v>
                </c:pt>
                <c:pt idx="26463">
                  <c:v>1.328773</c:v>
                </c:pt>
                <c:pt idx="26464">
                  <c:v>1.332228</c:v>
                </c:pt>
                <c:pt idx="26465">
                  <c:v>1.3356809999999999</c:v>
                </c:pt>
                <c:pt idx="26466">
                  <c:v>1.339134</c:v>
                </c:pt>
                <c:pt idx="26467">
                  <c:v>1.342587</c:v>
                </c:pt>
                <c:pt idx="26468">
                  <c:v>1.3460399999999999</c:v>
                </c:pt>
                <c:pt idx="26469">
                  <c:v>1.349486</c:v>
                </c:pt>
                <c:pt idx="26470">
                  <c:v>1.352935</c:v>
                </c:pt>
                <c:pt idx="26471">
                  <c:v>1.356385</c:v>
                </c:pt>
                <c:pt idx="26472">
                  <c:v>1.359836</c:v>
                </c:pt>
                <c:pt idx="26473">
                  <c:v>1.3632850000000001</c:v>
                </c:pt>
                <c:pt idx="26474">
                  <c:v>1.3667339999999999</c:v>
                </c:pt>
                <c:pt idx="26475">
                  <c:v>1.370182</c:v>
                </c:pt>
                <c:pt idx="26476">
                  <c:v>1.373629</c:v>
                </c:pt>
                <c:pt idx="26477">
                  <c:v>1.3770800000000001</c:v>
                </c:pt>
                <c:pt idx="26478">
                  <c:v>1.380528</c:v>
                </c:pt>
                <c:pt idx="26479">
                  <c:v>1.3839729999999999</c:v>
                </c:pt>
                <c:pt idx="26480">
                  <c:v>1.3874200000000001</c:v>
                </c:pt>
                <c:pt idx="26481">
                  <c:v>1.3908689999999999</c:v>
                </c:pt>
                <c:pt idx="26482">
                  <c:v>1.39432</c:v>
                </c:pt>
                <c:pt idx="26483">
                  <c:v>1.3977710000000001</c:v>
                </c:pt>
                <c:pt idx="26484">
                  <c:v>1.401222</c:v>
                </c:pt>
                <c:pt idx="26485">
                  <c:v>1.404674</c:v>
                </c:pt>
                <c:pt idx="26486">
                  <c:v>1.408126</c:v>
                </c:pt>
                <c:pt idx="26487">
                  <c:v>1.4115759999999999</c:v>
                </c:pt>
                <c:pt idx="26488">
                  <c:v>1.415027</c:v>
                </c:pt>
                <c:pt idx="26489">
                  <c:v>1.418477</c:v>
                </c:pt>
                <c:pt idx="26490">
                  <c:v>1.421929</c:v>
                </c:pt>
                <c:pt idx="26491">
                  <c:v>1.4253800000000001</c:v>
                </c:pt>
                <c:pt idx="26492">
                  <c:v>1.428831</c:v>
                </c:pt>
                <c:pt idx="26493">
                  <c:v>1.4322809999999999</c:v>
                </c:pt>
                <c:pt idx="26494">
                  <c:v>1.435732</c:v>
                </c:pt>
                <c:pt idx="26495">
                  <c:v>1.4391830000000001</c:v>
                </c:pt>
                <c:pt idx="26496">
                  <c:v>1.442634</c:v>
                </c:pt>
                <c:pt idx="26497">
                  <c:v>1.4460839999999999</c:v>
                </c:pt>
                <c:pt idx="26498">
                  <c:v>1.4495340000000001</c:v>
                </c:pt>
                <c:pt idx="26499">
                  <c:v>1.452985</c:v>
                </c:pt>
                <c:pt idx="26500">
                  <c:v>1.4564330000000001</c:v>
                </c:pt>
                <c:pt idx="26501">
                  <c:v>1.4598819999999999</c:v>
                </c:pt>
                <c:pt idx="26502">
                  <c:v>1.4633320000000001</c:v>
                </c:pt>
                <c:pt idx="26503">
                  <c:v>1.466782</c:v>
                </c:pt>
                <c:pt idx="26504">
                  <c:v>1.470232</c:v>
                </c:pt>
                <c:pt idx="26505">
                  <c:v>1.4736830000000001</c:v>
                </c:pt>
                <c:pt idx="26506">
                  <c:v>1.4771319999999999</c:v>
                </c:pt>
                <c:pt idx="26507">
                  <c:v>1.4805820000000001</c:v>
                </c:pt>
                <c:pt idx="26508">
                  <c:v>1.4840329999999999</c:v>
                </c:pt>
                <c:pt idx="26509">
                  <c:v>1.487484</c:v>
                </c:pt>
                <c:pt idx="26510">
                  <c:v>1.490934</c:v>
                </c:pt>
                <c:pt idx="26511">
                  <c:v>1.494383</c:v>
                </c:pt>
                <c:pt idx="26512">
                  <c:v>1.4978290000000001</c:v>
                </c:pt>
                <c:pt idx="26513">
                  <c:v>1.5012749999999999</c:v>
                </c:pt>
                <c:pt idx="26514">
                  <c:v>1.504721</c:v>
                </c:pt>
                <c:pt idx="26515">
                  <c:v>1.508168</c:v>
                </c:pt>
                <c:pt idx="26516">
                  <c:v>1.5116160000000001</c:v>
                </c:pt>
                <c:pt idx="26517">
                  <c:v>1.515063</c:v>
                </c:pt>
                <c:pt idx="26518">
                  <c:v>1.5185109999999999</c:v>
                </c:pt>
                <c:pt idx="26519">
                  <c:v>1.52196</c:v>
                </c:pt>
                <c:pt idx="26520">
                  <c:v>1.525409</c:v>
                </c:pt>
                <c:pt idx="26521">
                  <c:v>1.528859</c:v>
                </c:pt>
                <c:pt idx="26522">
                  <c:v>1.532308</c:v>
                </c:pt>
                <c:pt idx="26523">
                  <c:v>1.535755</c:v>
                </c:pt>
                <c:pt idx="26524">
                  <c:v>1.539204</c:v>
                </c:pt>
                <c:pt idx="26525">
                  <c:v>1.5426530000000001</c:v>
                </c:pt>
                <c:pt idx="26526">
                  <c:v>1.5461020000000001</c:v>
                </c:pt>
                <c:pt idx="26527">
                  <c:v>1.5495509999999999</c:v>
                </c:pt>
                <c:pt idx="26528">
                  <c:v>1.5529980000000001</c:v>
                </c:pt>
                <c:pt idx="26529">
                  <c:v>1.5564450000000001</c:v>
                </c:pt>
                <c:pt idx="26530">
                  <c:v>1.5598920000000001</c:v>
                </c:pt>
                <c:pt idx="26531">
                  <c:v>1.563339</c:v>
                </c:pt>
                <c:pt idx="26532">
                  <c:v>1.5667880000000001</c:v>
                </c:pt>
                <c:pt idx="26533">
                  <c:v>1.570235</c:v>
                </c:pt>
                <c:pt idx="26534">
                  <c:v>1.5736829999999999</c:v>
                </c:pt>
                <c:pt idx="26535">
                  <c:v>1.577129</c:v>
                </c:pt>
                <c:pt idx="26536">
                  <c:v>1.580568</c:v>
                </c:pt>
                <c:pt idx="26537">
                  <c:v>1.5840110000000001</c:v>
                </c:pt>
                <c:pt idx="26538">
                  <c:v>1.5874569999999999</c:v>
                </c:pt>
                <c:pt idx="26539">
                  <c:v>1.590902</c:v>
                </c:pt>
                <c:pt idx="26540">
                  <c:v>1.594349</c:v>
                </c:pt>
                <c:pt idx="26541">
                  <c:v>1.5977969999999999</c:v>
                </c:pt>
                <c:pt idx="26542">
                  <c:v>1.601243</c:v>
                </c:pt>
                <c:pt idx="26543">
                  <c:v>1.604689</c:v>
                </c:pt>
                <c:pt idx="26544">
                  <c:v>1.608136</c:v>
                </c:pt>
                <c:pt idx="26545">
                  <c:v>1.611583</c:v>
                </c:pt>
                <c:pt idx="26546">
                  <c:v>1.615029</c:v>
                </c:pt>
                <c:pt idx="26547">
                  <c:v>1.618476</c:v>
                </c:pt>
                <c:pt idx="26548">
                  <c:v>1.6219209999999999</c:v>
                </c:pt>
                <c:pt idx="26549">
                  <c:v>1.6253649999999999</c:v>
                </c:pt>
                <c:pt idx="26550">
                  <c:v>1.628809</c:v>
                </c:pt>
                <c:pt idx="26551">
                  <c:v>1.632253</c:v>
                </c:pt>
                <c:pt idx="26552">
                  <c:v>1.6356949999999999</c:v>
                </c:pt>
                <c:pt idx="26553">
                  <c:v>1.6391389999999999</c:v>
                </c:pt>
                <c:pt idx="26554">
                  <c:v>1.6425829999999999</c:v>
                </c:pt>
                <c:pt idx="26555">
                  <c:v>1.646026</c:v>
                </c:pt>
                <c:pt idx="26556">
                  <c:v>1.64947</c:v>
                </c:pt>
                <c:pt idx="26557">
                  <c:v>1.6529149999999999</c:v>
                </c:pt>
                <c:pt idx="26558">
                  <c:v>1.656361</c:v>
                </c:pt>
                <c:pt idx="26559">
                  <c:v>1.6598059999999999</c:v>
                </c:pt>
                <c:pt idx="26560">
                  <c:v>1.663252</c:v>
                </c:pt>
                <c:pt idx="26561">
                  <c:v>1.666696</c:v>
                </c:pt>
                <c:pt idx="26562">
                  <c:v>1.670142</c:v>
                </c:pt>
                <c:pt idx="26563">
                  <c:v>1.6735880000000001</c:v>
                </c:pt>
                <c:pt idx="26564">
                  <c:v>1.6770339999999999</c:v>
                </c:pt>
                <c:pt idx="26565">
                  <c:v>1.680477</c:v>
                </c:pt>
                <c:pt idx="26566">
                  <c:v>1.683921</c:v>
                </c:pt>
                <c:pt idx="26567">
                  <c:v>1.687365</c:v>
                </c:pt>
                <c:pt idx="26568">
                  <c:v>1.6908099999999999</c:v>
                </c:pt>
                <c:pt idx="26569">
                  <c:v>1.694256</c:v>
                </c:pt>
                <c:pt idx="26570">
                  <c:v>1.6977009999999999</c:v>
                </c:pt>
                <c:pt idx="26571">
                  <c:v>1.701146</c:v>
                </c:pt>
                <c:pt idx="26572">
                  <c:v>1.7045790000000001</c:v>
                </c:pt>
                <c:pt idx="26573">
                  <c:v>1.7080090000000001</c:v>
                </c:pt>
                <c:pt idx="26574">
                  <c:v>1.711449</c:v>
                </c:pt>
                <c:pt idx="26575">
                  <c:v>1.714893</c:v>
                </c:pt>
                <c:pt idx="26576">
                  <c:v>1.7183280000000001</c:v>
                </c:pt>
                <c:pt idx="26577">
                  <c:v>1.7217709999999999</c:v>
                </c:pt>
                <c:pt idx="26578">
                  <c:v>1.7252149999999999</c:v>
                </c:pt>
                <c:pt idx="26579">
                  <c:v>1.7286600000000001</c:v>
                </c:pt>
                <c:pt idx="26580">
                  <c:v>1.7321059999999999</c:v>
                </c:pt>
                <c:pt idx="26581">
                  <c:v>1.7355510000000001</c:v>
                </c:pt>
                <c:pt idx="26582">
                  <c:v>1.738999</c:v>
                </c:pt>
                <c:pt idx="26583">
                  <c:v>1.742445</c:v>
                </c:pt>
                <c:pt idx="26584">
                  <c:v>1.7458910000000001</c:v>
                </c:pt>
                <c:pt idx="26585">
                  <c:v>1.7493369999999999</c:v>
                </c:pt>
                <c:pt idx="26586">
                  <c:v>1.7527839999999999</c:v>
                </c:pt>
                <c:pt idx="26587">
                  <c:v>1.75623</c:v>
                </c:pt>
                <c:pt idx="26588">
                  <c:v>1.759676</c:v>
                </c:pt>
                <c:pt idx="26589">
                  <c:v>1.7631209999999999</c:v>
                </c:pt>
                <c:pt idx="26590">
                  <c:v>1.766567</c:v>
                </c:pt>
                <c:pt idx="26591">
                  <c:v>1.7700130000000001</c:v>
                </c:pt>
                <c:pt idx="26592">
                  <c:v>1.7734589999999999</c:v>
                </c:pt>
                <c:pt idx="26593">
                  <c:v>1.7769029999999999</c:v>
                </c:pt>
                <c:pt idx="26594">
                  <c:v>1.780348</c:v>
                </c:pt>
                <c:pt idx="26595">
                  <c:v>1.783793</c:v>
                </c:pt>
                <c:pt idx="26596">
                  <c:v>1.7872380000000001</c:v>
                </c:pt>
                <c:pt idx="26597">
                  <c:v>1.790683</c:v>
                </c:pt>
                <c:pt idx="26598">
                  <c:v>1.794127</c:v>
                </c:pt>
                <c:pt idx="26599">
                  <c:v>1.7975719999999999</c:v>
                </c:pt>
                <c:pt idx="26600">
                  <c:v>1.801016</c:v>
                </c:pt>
                <c:pt idx="26601">
                  <c:v>1.80446</c:v>
                </c:pt>
                <c:pt idx="26602">
                  <c:v>1.807904</c:v>
                </c:pt>
                <c:pt idx="26603">
                  <c:v>1.811348</c:v>
                </c:pt>
                <c:pt idx="26604">
                  <c:v>1.814792</c:v>
                </c:pt>
                <c:pt idx="26605">
                  <c:v>1.818236</c:v>
                </c:pt>
                <c:pt idx="26606">
                  <c:v>1.82168</c:v>
                </c:pt>
                <c:pt idx="26607">
                  <c:v>1.8251230000000001</c:v>
                </c:pt>
                <c:pt idx="26608">
                  <c:v>1.8285659999999999</c:v>
                </c:pt>
                <c:pt idx="26609">
                  <c:v>1.8320080000000001</c:v>
                </c:pt>
                <c:pt idx="26610">
                  <c:v>1.8354490000000001</c:v>
                </c:pt>
                <c:pt idx="26611">
                  <c:v>1.8388899999999999</c:v>
                </c:pt>
                <c:pt idx="26612">
                  <c:v>1.8423320000000001</c:v>
                </c:pt>
                <c:pt idx="26613">
                  <c:v>1.8457730000000001</c:v>
                </c:pt>
                <c:pt idx="26614">
                  <c:v>1.849202</c:v>
                </c:pt>
                <c:pt idx="26615">
                  <c:v>1.8526309999999999</c:v>
                </c:pt>
                <c:pt idx="26616">
                  <c:v>1.8560669999999999</c:v>
                </c:pt>
                <c:pt idx="26617">
                  <c:v>1.859504</c:v>
                </c:pt>
                <c:pt idx="26618">
                  <c:v>1.862943</c:v>
                </c:pt>
                <c:pt idx="26619">
                  <c:v>1.866382</c:v>
                </c:pt>
                <c:pt idx="26620">
                  <c:v>1.869821</c:v>
                </c:pt>
                <c:pt idx="26621">
                  <c:v>1.873262</c:v>
                </c:pt>
                <c:pt idx="26622">
                  <c:v>1.876701</c:v>
                </c:pt>
                <c:pt idx="26623">
                  <c:v>1.8801410000000001</c:v>
                </c:pt>
                <c:pt idx="26624">
                  <c:v>1.88358</c:v>
                </c:pt>
                <c:pt idx="26625">
                  <c:v>1.8870199999999999</c:v>
                </c:pt>
                <c:pt idx="26626">
                  <c:v>1.8904609999999999</c:v>
                </c:pt>
                <c:pt idx="26627">
                  <c:v>1.8939010000000001</c:v>
                </c:pt>
                <c:pt idx="26628">
                  <c:v>1.897343</c:v>
                </c:pt>
                <c:pt idx="26629">
                  <c:v>1.900784</c:v>
                </c:pt>
                <c:pt idx="26630">
                  <c:v>1.9042250000000001</c:v>
                </c:pt>
                <c:pt idx="26631">
                  <c:v>1.9076660000000001</c:v>
                </c:pt>
                <c:pt idx="26632">
                  <c:v>1.911106</c:v>
                </c:pt>
                <c:pt idx="26633">
                  <c:v>1.9145449999999999</c:v>
                </c:pt>
                <c:pt idx="26634">
                  <c:v>1.917986</c:v>
                </c:pt>
                <c:pt idx="26635">
                  <c:v>1.9214260000000001</c:v>
                </c:pt>
                <c:pt idx="26636">
                  <c:v>1.9248670000000001</c:v>
                </c:pt>
                <c:pt idx="26637">
                  <c:v>1.928307</c:v>
                </c:pt>
                <c:pt idx="26638">
                  <c:v>1.9317470000000001</c:v>
                </c:pt>
                <c:pt idx="26639">
                  <c:v>1.935187</c:v>
                </c:pt>
                <c:pt idx="26640">
                  <c:v>1.9386289999999999</c:v>
                </c:pt>
                <c:pt idx="26641">
                  <c:v>1.942061</c:v>
                </c:pt>
                <c:pt idx="26642">
                  <c:v>1.9454910000000001</c:v>
                </c:pt>
                <c:pt idx="26643">
                  <c:v>1.948922</c:v>
                </c:pt>
                <c:pt idx="26644">
                  <c:v>1.9523489999999999</c:v>
                </c:pt>
                <c:pt idx="26645">
                  <c:v>1.955775</c:v>
                </c:pt>
                <c:pt idx="26646">
                  <c:v>1.9592020000000001</c:v>
                </c:pt>
                <c:pt idx="26647">
                  <c:v>1.962634</c:v>
                </c:pt>
                <c:pt idx="26648">
                  <c:v>1.9660660000000001</c:v>
                </c:pt>
                <c:pt idx="26649">
                  <c:v>1.9695009999999999</c:v>
                </c:pt>
                <c:pt idx="26650">
                  <c:v>1.9729380000000001</c:v>
                </c:pt>
                <c:pt idx="26651">
                  <c:v>1.9763740000000001</c:v>
                </c:pt>
                <c:pt idx="26652">
                  <c:v>1.979813</c:v>
                </c:pt>
                <c:pt idx="26653">
                  <c:v>1.983252</c:v>
                </c:pt>
                <c:pt idx="26654">
                  <c:v>1.9866919999999999</c:v>
                </c:pt>
                <c:pt idx="26655">
                  <c:v>1.9901329999999999</c:v>
                </c:pt>
                <c:pt idx="26656">
                  <c:v>1.9935750000000001</c:v>
                </c:pt>
                <c:pt idx="26657">
                  <c:v>1.997015</c:v>
                </c:pt>
                <c:pt idx="26658">
                  <c:v>2.0004580000000001</c:v>
                </c:pt>
                <c:pt idx="26659">
                  <c:v>2.003898</c:v>
                </c:pt>
                <c:pt idx="26660">
                  <c:v>2.0073409999999998</c:v>
                </c:pt>
                <c:pt idx="26661">
                  <c:v>2.010783</c:v>
                </c:pt>
                <c:pt idx="26662">
                  <c:v>2.0142259999999998</c:v>
                </c:pt>
                <c:pt idx="26663">
                  <c:v>2.0176699999999999</c:v>
                </c:pt>
                <c:pt idx="26664">
                  <c:v>2.0211139999999999</c:v>
                </c:pt>
                <c:pt idx="26665">
                  <c:v>2.0245570000000002</c:v>
                </c:pt>
                <c:pt idx="26666">
                  <c:v>2.0280010000000002</c:v>
                </c:pt>
                <c:pt idx="26667">
                  <c:v>2.031444</c:v>
                </c:pt>
                <c:pt idx="26668">
                  <c:v>2.0348860000000002</c:v>
                </c:pt>
                <c:pt idx="26669">
                  <c:v>2.0383290000000001</c:v>
                </c:pt>
                <c:pt idx="26670">
                  <c:v>2.0417700000000001</c:v>
                </c:pt>
                <c:pt idx="26671">
                  <c:v>2.0452129999999999</c:v>
                </c:pt>
                <c:pt idx="26672">
                  <c:v>2.0486529999999998</c:v>
                </c:pt>
                <c:pt idx="26673">
                  <c:v>2.0520969999999998</c:v>
                </c:pt>
                <c:pt idx="26674">
                  <c:v>2.0555409999999998</c:v>
                </c:pt>
                <c:pt idx="26675">
                  <c:v>2.0589849999999998</c:v>
                </c:pt>
                <c:pt idx="26676">
                  <c:v>2.0624289999999998</c:v>
                </c:pt>
                <c:pt idx="26677">
                  <c:v>2.065874</c:v>
                </c:pt>
                <c:pt idx="26678">
                  <c:v>2.069318</c:v>
                </c:pt>
                <c:pt idx="26679">
                  <c:v>2.072762</c:v>
                </c:pt>
                <c:pt idx="26680">
                  <c:v>2.076206</c:v>
                </c:pt>
                <c:pt idx="26681">
                  <c:v>2.07965</c:v>
                </c:pt>
                <c:pt idx="26682">
                  <c:v>2.0830950000000001</c:v>
                </c:pt>
                <c:pt idx="26683">
                  <c:v>2.0865390000000001</c:v>
                </c:pt>
                <c:pt idx="26684">
                  <c:v>2.0899830000000001</c:v>
                </c:pt>
                <c:pt idx="26685">
                  <c:v>2.093426</c:v>
                </c:pt>
                <c:pt idx="26686">
                  <c:v>2.09687</c:v>
                </c:pt>
                <c:pt idx="26687">
                  <c:v>2.100314</c:v>
                </c:pt>
                <c:pt idx="26688">
                  <c:v>2.1037569999999999</c:v>
                </c:pt>
                <c:pt idx="26689">
                  <c:v>2.107199</c:v>
                </c:pt>
                <c:pt idx="26690">
                  <c:v>2.1106419999999999</c:v>
                </c:pt>
                <c:pt idx="26691">
                  <c:v>2.1140850000000002</c:v>
                </c:pt>
                <c:pt idx="26692">
                  <c:v>2.1175280000000001</c:v>
                </c:pt>
                <c:pt idx="26693">
                  <c:v>2.1209709999999999</c:v>
                </c:pt>
                <c:pt idx="26694">
                  <c:v>2.1244149999999999</c:v>
                </c:pt>
                <c:pt idx="26695">
                  <c:v>2.1278589999999999</c:v>
                </c:pt>
                <c:pt idx="26696">
                  <c:v>2.1313040000000001</c:v>
                </c:pt>
                <c:pt idx="26697">
                  <c:v>2.1347480000000001</c:v>
                </c:pt>
                <c:pt idx="26698">
                  <c:v>2.1381939999999999</c:v>
                </c:pt>
                <c:pt idx="26699">
                  <c:v>2.1416390000000001</c:v>
                </c:pt>
                <c:pt idx="26700">
                  <c:v>2.1450830000000001</c:v>
                </c:pt>
                <c:pt idx="26701">
                  <c:v>2.1485289999999999</c:v>
                </c:pt>
                <c:pt idx="26702">
                  <c:v>2.1519729999999999</c:v>
                </c:pt>
                <c:pt idx="26703">
                  <c:v>2.1554199999999999</c:v>
                </c:pt>
                <c:pt idx="26704">
                  <c:v>2.158865</c:v>
                </c:pt>
                <c:pt idx="26705">
                  <c:v>2.1623100000000002</c:v>
                </c:pt>
                <c:pt idx="26706">
                  <c:v>2.1657549999999999</c:v>
                </c:pt>
                <c:pt idx="26707">
                  <c:v>2.1692010000000002</c:v>
                </c:pt>
                <c:pt idx="26708">
                  <c:v>2.1726480000000001</c:v>
                </c:pt>
                <c:pt idx="26709">
                  <c:v>2.1760950000000001</c:v>
                </c:pt>
                <c:pt idx="26710">
                  <c:v>2.1795420000000001</c:v>
                </c:pt>
                <c:pt idx="26711">
                  <c:v>2.1829890000000001</c:v>
                </c:pt>
                <c:pt idx="26712">
                  <c:v>2.1864349999999999</c:v>
                </c:pt>
                <c:pt idx="26713">
                  <c:v>2.1898819999999999</c:v>
                </c:pt>
                <c:pt idx="26714">
                  <c:v>2.1933259999999999</c:v>
                </c:pt>
                <c:pt idx="26715">
                  <c:v>2.196771</c:v>
                </c:pt>
                <c:pt idx="26716">
                  <c:v>2.200218</c:v>
                </c:pt>
                <c:pt idx="26717">
                  <c:v>2.203665</c:v>
                </c:pt>
                <c:pt idx="26718">
                  <c:v>2.2071130000000001</c:v>
                </c:pt>
                <c:pt idx="26719">
                  <c:v>2.2105459999999999</c:v>
                </c:pt>
                <c:pt idx="26720">
                  <c:v>2.2139859999999998</c:v>
                </c:pt>
                <c:pt idx="26721">
                  <c:v>2.2174299999999998</c:v>
                </c:pt>
                <c:pt idx="26722">
                  <c:v>2.2208749999999999</c:v>
                </c:pt>
                <c:pt idx="26723">
                  <c:v>2.2243210000000002</c:v>
                </c:pt>
                <c:pt idx="26724">
                  <c:v>2.2277670000000001</c:v>
                </c:pt>
                <c:pt idx="26725">
                  <c:v>2.2312129999999999</c:v>
                </c:pt>
                <c:pt idx="26726">
                  <c:v>2.234645</c:v>
                </c:pt>
                <c:pt idx="26727">
                  <c:v>2.2380770000000001</c:v>
                </c:pt>
                <c:pt idx="26728">
                  <c:v>2.2415189999999998</c:v>
                </c:pt>
                <c:pt idx="26729">
                  <c:v>2.244964</c:v>
                </c:pt>
                <c:pt idx="26730">
                  <c:v>2.2484109999999999</c:v>
                </c:pt>
                <c:pt idx="26731">
                  <c:v>2.2518579999999999</c:v>
                </c:pt>
                <c:pt idx="26732">
                  <c:v>2.2553049999999999</c:v>
                </c:pt>
                <c:pt idx="26733">
                  <c:v>2.2587519999999999</c:v>
                </c:pt>
                <c:pt idx="26734">
                  <c:v>2.2622</c:v>
                </c:pt>
                <c:pt idx="26735">
                  <c:v>2.2656480000000001</c:v>
                </c:pt>
                <c:pt idx="26736">
                  <c:v>2.2690950000000001</c:v>
                </c:pt>
                <c:pt idx="26737">
                  <c:v>2.2725430000000002</c:v>
                </c:pt>
                <c:pt idx="26738">
                  <c:v>2.2759909999999999</c:v>
                </c:pt>
                <c:pt idx="26739">
                  <c:v>2.279439</c:v>
                </c:pt>
                <c:pt idx="26740">
                  <c:v>2.2828870000000001</c:v>
                </c:pt>
                <c:pt idx="26741">
                  <c:v>2.28633</c:v>
                </c:pt>
                <c:pt idx="26742">
                  <c:v>2.2897669999999999</c:v>
                </c:pt>
                <c:pt idx="26743">
                  <c:v>2.2932000000000001</c:v>
                </c:pt>
                <c:pt idx="26744">
                  <c:v>2.2966229999999999</c:v>
                </c:pt>
                <c:pt idx="26745">
                  <c:v>2.3000389999999999</c:v>
                </c:pt>
                <c:pt idx="26746">
                  <c:v>2.3034669999999999</c:v>
                </c:pt>
                <c:pt idx="26747">
                  <c:v>2.3069069999999998</c:v>
                </c:pt>
                <c:pt idx="26748">
                  <c:v>2.3103539999999998</c:v>
                </c:pt>
                <c:pt idx="26749">
                  <c:v>2.3138030000000001</c:v>
                </c:pt>
                <c:pt idx="26750">
                  <c:v>2.3172549999999998</c:v>
                </c:pt>
                <c:pt idx="26751">
                  <c:v>2.3207070000000001</c:v>
                </c:pt>
                <c:pt idx="26752">
                  <c:v>2.3241489999999998</c:v>
                </c:pt>
                <c:pt idx="26753">
                  <c:v>2.3275960000000002</c:v>
                </c:pt>
                <c:pt idx="26754">
                  <c:v>2.331045</c:v>
                </c:pt>
                <c:pt idx="26755">
                  <c:v>2.3344939999999998</c:v>
                </c:pt>
                <c:pt idx="26756">
                  <c:v>2.3379439999999998</c:v>
                </c:pt>
                <c:pt idx="26757">
                  <c:v>2.3413940000000002</c:v>
                </c:pt>
                <c:pt idx="26758">
                  <c:v>2.344843</c:v>
                </c:pt>
                <c:pt idx="26759">
                  <c:v>2.3482940000000001</c:v>
                </c:pt>
                <c:pt idx="26760">
                  <c:v>2.3517429999999999</c:v>
                </c:pt>
                <c:pt idx="26761">
                  <c:v>2.355191</c:v>
                </c:pt>
                <c:pt idx="26762">
                  <c:v>2.3586399999999998</c:v>
                </c:pt>
                <c:pt idx="26763">
                  <c:v>2.3620890000000001</c:v>
                </c:pt>
                <c:pt idx="26764">
                  <c:v>2.3655379999999999</c:v>
                </c:pt>
                <c:pt idx="26765">
                  <c:v>2.368986</c:v>
                </c:pt>
                <c:pt idx="26766">
                  <c:v>2.3724349999999998</c:v>
                </c:pt>
                <c:pt idx="26767">
                  <c:v>2.375883</c:v>
                </c:pt>
                <c:pt idx="26768">
                  <c:v>2.3793319999999998</c:v>
                </c:pt>
                <c:pt idx="26769">
                  <c:v>2.3827799999999999</c:v>
                </c:pt>
                <c:pt idx="26770">
                  <c:v>2.3862290000000002</c:v>
                </c:pt>
                <c:pt idx="26771">
                  <c:v>2.3896760000000001</c:v>
                </c:pt>
                <c:pt idx="26772">
                  <c:v>2.3931239999999998</c:v>
                </c:pt>
                <c:pt idx="26773">
                  <c:v>2.3965719999999999</c:v>
                </c:pt>
                <c:pt idx="26774">
                  <c:v>2.4000189999999999</c:v>
                </c:pt>
                <c:pt idx="26775">
                  <c:v>2.403467</c:v>
                </c:pt>
                <c:pt idx="26776">
                  <c:v>2.4069150000000001</c:v>
                </c:pt>
                <c:pt idx="26777">
                  <c:v>2.410361</c:v>
                </c:pt>
                <c:pt idx="26778">
                  <c:v>2.4138069999999998</c:v>
                </c:pt>
                <c:pt idx="26779">
                  <c:v>2.4172530000000001</c:v>
                </c:pt>
                <c:pt idx="26780">
                  <c:v>2.4207010000000002</c:v>
                </c:pt>
                <c:pt idx="26781">
                  <c:v>2.4241459999999999</c:v>
                </c:pt>
                <c:pt idx="26782">
                  <c:v>2.4275920000000002</c:v>
                </c:pt>
                <c:pt idx="26783">
                  <c:v>2.431038</c:v>
                </c:pt>
                <c:pt idx="26784">
                  <c:v>2.4344839999999999</c:v>
                </c:pt>
                <c:pt idx="26785">
                  <c:v>2.437929</c:v>
                </c:pt>
                <c:pt idx="26786">
                  <c:v>2.4413740000000002</c:v>
                </c:pt>
                <c:pt idx="26787">
                  <c:v>2.4448189999999999</c:v>
                </c:pt>
                <c:pt idx="26788">
                  <c:v>2.4482650000000001</c:v>
                </c:pt>
                <c:pt idx="26789">
                  <c:v>2.4517120000000001</c:v>
                </c:pt>
                <c:pt idx="26790">
                  <c:v>2.455158</c:v>
                </c:pt>
                <c:pt idx="26791">
                  <c:v>2.4586049999999999</c:v>
                </c:pt>
                <c:pt idx="26792">
                  <c:v>2.4620500000000001</c:v>
                </c:pt>
                <c:pt idx="26793">
                  <c:v>2.465497</c:v>
                </c:pt>
                <c:pt idx="26794">
                  <c:v>2.4689410000000001</c:v>
                </c:pt>
                <c:pt idx="26795">
                  <c:v>2.4723869999999999</c:v>
                </c:pt>
                <c:pt idx="26796">
                  <c:v>2.4758309999999999</c:v>
                </c:pt>
                <c:pt idx="26797">
                  <c:v>2.4792770000000002</c:v>
                </c:pt>
                <c:pt idx="26798">
                  <c:v>2.482723</c:v>
                </c:pt>
                <c:pt idx="26799">
                  <c:v>2.4861680000000002</c:v>
                </c:pt>
                <c:pt idx="26800">
                  <c:v>2.4896129999999999</c:v>
                </c:pt>
                <c:pt idx="26801">
                  <c:v>2.493058</c:v>
                </c:pt>
                <c:pt idx="26802">
                  <c:v>2.4965030000000001</c:v>
                </c:pt>
                <c:pt idx="26803">
                  <c:v>2.4999479999999998</c:v>
                </c:pt>
                <c:pt idx="26804">
                  <c:v>2.503393</c:v>
                </c:pt>
                <c:pt idx="26805">
                  <c:v>2.5068389999999998</c:v>
                </c:pt>
                <c:pt idx="26806">
                  <c:v>2.510284</c:v>
                </c:pt>
                <c:pt idx="26807">
                  <c:v>2.5137290000000001</c:v>
                </c:pt>
                <c:pt idx="26808">
                  <c:v>2.5171739999999998</c:v>
                </c:pt>
                <c:pt idx="26809">
                  <c:v>2.5206189999999999</c:v>
                </c:pt>
                <c:pt idx="26810">
                  <c:v>2.524092</c:v>
                </c:pt>
                <c:pt idx="26811">
                  <c:v>2.5276329999999998</c:v>
                </c:pt>
                <c:pt idx="26812">
                  <c:v>2.5311400000000002</c:v>
                </c:pt>
                <c:pt idx="26813">
                  <c:v>2.5346389999999999</c:v>
                </c:pt>
                <c:pt idx="26814">
                  <c:v>2.5380799999999999</c:v>
                </c:pt>
                <c:pt idx="26815">
                  <c:v>2.5415049999999999</c:v>
                </c:pt>
                <c:pt idx="26816">
                  <c:v>2.544934</c:v>
                </c:pt>
                <c:pt idx="26817">
                  <c:v>2.5483500000000001</c:v>
                </c:pt>
                <c:pt idx="26818">
                  <c:v>2.5517590000000001</c:v>
                </c:pt>
                <c:pt idx="26819">
                  <c:v>2.5551750000000002</c:v>
                </c:pt>
                <c:pt idx="26820">
                  <c:v>2.5585979999999999</c:v>
                </c:pt>
                <c:pt idx="26821">
                  <c:v>2.5620250000000002</c:v>
                </c:pt>
                <c:pt idx="26822">
                  <c:v>2.5654520000000001</c:v>
                </c:pt>
                <c:pt idx="26823">
                  <c:v>2.5688840000000002</c:v>
                </c:pt>
                <c:pt idx="26824">
                  <c:v>2.572317</c:v>
                </c:pt>
                <c:pt idx="26825">
                  <c:v>2.5757500000000002</c:v>
                </c:pt>
                <c:pt idx="26826">
                  <c:v>2.5791849999999998</c:v>
                </c:pt>
                <c:pt idx="26827">
                  <c:v>2.5826169999999999</c:v>
                </c:pt>
                <c:pt idx="26828">
                  <c:v>2.5860539999999999</c:v>
                </c:pt>
                <c:pt idx="26829">
                  <c:v>2.5894919999999999</c:v>
                </c:pt>
                <c:pt idx="26830">
                  <c:v>2.59293</c:v>
                </c:pt>
                <c:pt idx="26831">
                  <c:v>2.5894400000000002</c:v>
                </c:pt>
                <c:pt idx="26832">
                  <c:v>2.5859570000000001</c:v>
                </c:pt>
                <c:pt idx="26833">
                  <c:v>2.5824769999999999</c:v>
                </c:pt>
                <c:pt idx="26834">
                  <c:v>2.579002</c:v>
                </c:pt>
                <c:pt idx="26835">
                  <c:v>2.575529</c:v>
                </c:pt>
                <c:pt idx="26836">
                  <c:v>2.5720580000000002</c:v>
                </c:pt>
                <c:pt idx="26837">
                  <c:v>2.5685889999999998</c:v>
                </c:pt>
                <c:pt idx="26838">
                  <c:v>2.565121</c:v>
                </c:pt>
                <c:pt idx="26839">
                  <c:v>2.561655</c:v>
                </c:pt>
                <c:pt idx="26840">
                  <c:v>2.558189</c:v>
                </c:pt>
                <c:pt idx="26841">
                  <c:v>2.5547240000000002</c:v>
                </c:pt>
                <c:pt idx="26842">
                  <c:v>2.5512600000000001</c:v>
                </c:pt>
                <c:pt idx="26843">
                  <c:v>2.5477959999999999</c:v>
                </c:pt>
                <c:pt idx="26844">
                  <c:v>2.544333</c:v>
                </c:pt>
                <c:pt idx="26845">
                  <c:v>2.5408710000000001</c:v>
                </c:pt>
                <c:pt idx="26846">
                  <c:v>2.5374089999999998</c:v>
                </c:pt>
                <c:pt idx="26847">
                  <c:v>2.5339469999999999</c:v>
                </c:pt>
                <c:pt idx="26848">
                  <c:v>2.5304850000000001</c:v>
                </c:pt>
                <c:pt idx="26849">
                  <c:v>2.5270229999999998</c:v>
                </c:pt>
                <c:pt idx="26850">
                  <c:v>2.5235609999999999</c:v>
                </c:pt>
                <c:pt idx="26851">
                  <c:v>2.5200999999999998</c:v>
                </c:pt>
                <c:pt idx="26852">
                  <c:v>2.5166390000000001</c:v>
                </c:pt>
                <c:pt idx="26853">
                  <c:v>2.5131790000000001</c:v>
                </c:pt>
                <c:pt idx="26854">
                  <c:v>2.5097179999999999</c:v>
                </c:pt>
                <c:pt idx="26855">
                  <c:v>2.5062579999999999</c:v>
                </c:pt>
                <c:pt idx="26856">
                  <c:v>2.502796</c:v>
                </c:pt>
                <c:pt idx="26857">
                  <c:v>2.4993349999999999</c:v>
                </c:pt>
                <c:pt idx="26858">
                  <c:v>2.4958749999999998</c:v>
                </c:pt>
                <c:pt idx="26859">
                  <c:v>2.4924149999999998</c:v>
                </c:pt>
                <c:pt idx="26860">
                  <c:v>2.4889549999999998</c:v>
                </c:pt>
                <c:pt idx="26861">
                  <c:v>2.4854949999999998</c:v>
                </c:pt>
                <c:pt idx="26862">
                  <c:v>2.4820359999999999</c:v>
                </c:pt>
                <c:pt idx="26863">
                  <c:v>2.4785759999999999</c:v>
                </c:pt>
                <c:pt idx="26864">
                  <c:v>2.475117</c:v>
                </c:pt>
                <c:pt idx="26865">
                  <c:v>2.471657</c:v>
                </c:pt>
                <c:pt idx="26866">
                  <c:v>2.4681980000000001</c:v>
                </c:pt>
                <c:pt idx="26867">
                  <c:v>2.4647380000000001</c:v>
                </c:pt>
                <c:pt idx="26868">
                  <c:v>2.4612799999999999</c:v>
                </c:pt>
                <c:pt idx="26869">
                  <c:v>2.4578220000000002</c:v>
                </c:pt>
                <c:pt idx="26870">
                  <c:v>2.454364</c:v>
                </c:pt>
                <c:pt idx="26871">
                  <c:v>2.4509050000000001</c:v>
                </c:pt>
                <c:pt idx="26872">
                  <c:v>2.4474469999999999</c:v>
                </c:pt>
                <c:pt idx="26873">
                  <c:v>2.4439890000000002</c:v>
                </c:pt>
                <c:pt idx="26874">
                  <c:v>2.4405320000000001</c:v>
                </c:pt>
                <c:pt idx="26875">
                  <c:v>2.437074</c:v>
                </c:pt>
                <c:pt idx="26876">
                  <c:v>2.4336169999999999</c:v>
                </c:pt>
                <c:pt idx="26877">
                  <c:v>2.4301599999999999</c:v>
                </c:pt>
                <c:pt idx="26878">
                  <c:v>2.4267020000000001</c:v>
                </c:pt>
                <c:pt idx="26879">
                  <c:v>2.4232450000000001</c:v>
                </c:pt>
                <c:pt idx="26880">
                  <c:v>2.419788</c:v>
                </c:pt>
                <c:pt idx="26881">
                  <c:v>2.416331</c:v>
                </c:pt>
                <c:pt idx="26882">
                  <c:v>2.412874</c:v>
                </c:pt>
                <c:pt idx="26883">
                  <c:v>2.4094159999999998</c:v>
                </c:pt>
                <c:pt idx="26884">
                  <c:v>2.4059590000000002</c:v>
                </c:pt>
                <c:pt idx="26885">
                  <c:v>2.4025020000000001</c:v>
                </c:pt>
                <c:pt idx="26886">
                  <c:v>2.3990450000000001</c:v>
                </c:pt>
                <c:pt idx="26887">
                  <c:v>2.3955880000000001</c:v>
                </c:pt>
                <c:pt idx="26888">
                  <c:v>2.392131</c:v>
                </c:pt>
                <c:pt idx="26889">
                  <c:v>2.3886729999999998</c:v>
                </c:pt>
                <c:pt idx="26890">
                  <c:v>2.3852159999999998</c:v>
                </c:pt>
                <c:pt idx="26891">
                  <c:v>2.381758</c:v>
                </c:pt>
                <c:pt idx="26892">
                  <c:v>2.378301</c:v>
                </c:pt>
                <c:pt idx="26893">
                  <c:v>2.3748429999999998</c:v>
                </c:pt>
                <c:pt idx="26894">
                  <c:v>2.3713850000000001</c:v>
                </c:pt>
                <c:pt idx="26895">
                  <c:v>2.3679290000000002</c:v>
                </c:pt>
                <c:pt idx="26896">
                  <c:v>2.364471</c:v>
                </c:pt>
                <c:pt idx="26897">
                  <c:v>2.3610129999999998</c:v>
                </c:pt>
                <c:pt idx="26898">
                  <c:v>2.3575560000000002</c:v>
                </c:pt>
                <c:pt idx="26899">
                  <c:v>2.354098</c:v>
                </c:pt>
                <c:pt idx="26900">
                  <c:v>2.350641</c:v>
                </c:pt>
                <c:pt idx="26901">
                  <c:v>2.3471829999999998</c:v>
                </c:pt>
                <c:pt idx="26902">
                  <c:v>2.3437260000000002</c:v>
                </c:pt>
                <c:pt idx="26903">
                  <c:v>2.3402690000000002</c:v>
                </c:pt>
                <c:pt idx="26904">
                  <c:v>2.3368120000000001</c:v>
                </c:pt>
                <c:pt idx="26905">
                  <c:v>2.3333539999999999</c:v>
                </c:pt>
                <c:pt idx="26906">
                  <c:v>2.3298969999999999</c:v>
                </c:pt>
                <c:pt idx="26907">
                  <c:v>2.3264399999999998</c:v>
                </c:pt>
                <c:pt idx="26908">
                  <c:v>2.3229829999999998</c:v>
                </c:pt>
                <c:pt idx="26909">
                  <c:v>2.3195260000000002</c:v>
                </c:pt>
                <c:pt idx="26910">
                  <c:v>2.3160690000000002</c:v>
                </c:pt>
                <c:pt idx="26911">
                  <c:v>2.312611</c:v>
                </c:pt>
                <c:pt idx="26912">
                  <c:v>2.3091529999999998</c:v>
                </c:pt>
                <c:pt idx="26913">
                  <c:v>2.3056960000000002</c:v>
                </c:pt>
                <c:pt idx="26914">
                  <c:v>2.302238</c:v>
                </c:pt>
                <c:pt idx="26915">
                  <c:v>2.2987799999999998</c:v>
                </c:pt>
                <c:pt idx="26916">
                  <c:v>2.2953220000000001</c:v>
                </c:pt>
                <c:pt idx="26917">
                  <c:v>2.2918639999999999</c:v>
                </c:pt>
                <c:pt idx="26918">
                  <c:v>2.2884060000000002</c:v>
                </c:pt>
                <c:pt idx="26919">
                  <c:v>2.2849490000000001</c:v>
                </c:pt>
                <c:pt idx="26920">
                  <c:v>2.2814950000000001</c:v>
                </c:pt>
                <c:pt idx="26921">
                  <c:v>2.2780390000000001</c:v>
                </c:pt>
                <c:pt idx="26922">
                  <c:v>2.2745829999999998</c:v>
                </c:pt>
                <c:pt idx="26923">
                  <c:v>2.2711250000000001</c:v>
                </c:pt>
                <c:pt idx="26924">
                  <c:v>2.267668</c:v>
                </c:pt>
                <c:pt idx="26925">
                  <c:v>2.2642099999999998</c:v>
                </c:pt>
                <c:pt idx="26926">
                  <c:v>2.2607520000000001</c:v>
                </c:pt>
                <c:pt idx="26927">
                  <c:v>2.2572939999999999</c:v>
                </c:pt>
                <c:pt idx="26928">
                  <c:v>2.2538360000000002</c:v>
                </c:pt>
                <c:pt idx="26929">
                  <c:v>2.2503790000000001</c:v>
                </c:pt>
                <c:pt idx="26930">
                  <c:v>2.2469209999999999</c:v>
                </c:pt>
                <c:pt idx="26931">
                  <c:v>2.2434630000000002</c:v>
                </c:pt>
                <c:pt idx="26932">
                  <c:v>2.240005</c:v>
                </c:pt>
                <c:pt idx="26933">
                  <c:v>2.2365469999999998</c:v>
                </c:pt>
                <c:pt idx="26934">
                  <c:v>2.2330899999999998</c:v>
                </c:pt>
                <c:pt idx="26935">
                  <c:v>2.2296320000000001</c:v>
                </c:pt>
                <c:pt idx="26936">
                  <c:v>2.2261730000000002</c:v>
                </c:pt>
                <c:pt idx="26937">
                  <c:v>2.2227160000000001</c:v>
                </c:pt>
                <c:pt idx="26938">
                  <c:v>2.2192569999999998</c:v>
                </c:pt>
                <c:pt idx="26939">
                  <c:v>2.2158000000000002</c:v>
                </c:pt>
                <c:pt idx="26940">
                  <c:v>2.212342</c:v>
                </c:pt>
                <c:pt idx="26941">
                  <c:v>2.2088839999999998</c:v>
                </c:pt>
                <c:pt idx="26942">
                  <c:v>2.205425</c:v>
                </c:pt>
                <c:pt idx="26943">
                  <c:v>2.2019669999999998</c:v>
                </c:pt>
                <c:pt idx="26944">
                  <c:v>2.198509</c:v>
                </c:pt>
                <c:pt idx="26945">
                  <c:v>2.1950509999999999</c:v>
                </c:pt>
                <c:pt idx="26946">
                  <c:v>2.1915930000000001</c:v>
                </c:pt>
                <c:pt idx="26947">
                  <c:v>2.1881360000000001</c:v>
                </c:pt>
                <c:pt idx="26948">
                  <c:v>2.1846800000000002</c:v>
                </c:pt>
                <c:pt idx="26949">
                  <c:v>2.1812239999999998</c:v>
                </c:pt>
                <c:pt idx="26950">
                  <c:v>2.1777660000000001</c:v>
                </c:pt>
                <c:pt idx="26951">
                  <c:v>2.174309</c:v>
                </c:pt>
                <c:pt idx="26952">
                  <c:v>2.1708509999999999</c:v>
                </c:pt>
                <c:pt idx="26953">
                  <c:v>2.1673930000000001</c:v>
                </c:pt>
                <c:pt idx="26954">
                  <c:v>2.1639339999999998</c:v>
                </c:pt>
                <c:pt idx="26955">
                  <c:v>2.1604760000000001</c:v>
                </c:pt>
                <c:pt idx="26956">
                  <c:v>2.157019</c:v>
                </c:pt>
                <c:pt idx="26957">
                  <c:v>2.1535609999999998</c:v>
                </c:pt>
                <c:pt idx="26958">
                  <c:v>2.1501030000000001</c:v>
                </c:pt>
                <c:pt idx="26959">
                  <c:v>2.1466449999999999</c:v>
                </c:pt>
                <c:pt idx="26960">
                  <c:v>2.1431879999999999</c:v>
                </c:pt>
                <c:pt idx="26961">
                  <c:v>2.1397300000000001</c:v>
                </c:pt>
                <c:pt idx="26962">
                  <c:v>2.1362709999999998</c:v>
                </c:pt>
                <c:pt idx="26963">
                  <c:v>2.1328130000000001</c:v>
                </c:pt>
                <c:pt idx="26964">
                  <c:v>2.129356</c:v>
                </c:pt>
                <c:pt idx="26965">
                  <c:v>2.1258979999999998</c:v>
                </c:pt>
                <c:pt idx="26966">
                  <c:v>2.122439</c:v>
                </c:pt>
                <c:pt idx="26967">
                  <c:v>2.1189809999999998</c:v>
                </c:pt>
                <c:pt idx="26968">
                  <c:v>2.115523</c:v>
                </c:pt>
                <c:pt idx="26969">
                  <c:v>2.1120649999999999</c:v>
                </c:pt>
                <c:pt idx="26970">
                  <c:v>2.1086079999999998</c:v>
                </c:pt>
                <c:pt idx="26971">
                  <c:v>2.1051500000000001</c:v>
                </c:pt>
                <c:pt idx="26972">
                  <c:v>2.101693</c:v>
                </c:pt>
                <c:pt idx="26973">
                  <c:v>2.0982349999999999</c:v>
                </c:pt>
                <c:pt idx="26974">
                  <c:v>2.0947779999999998</c:v>
                </c:pt>
                <c:pt idx="26975">
                  <c:v>2.0913210000000002</c:v>
                </c:pt>
                <c:pt idx="26976">
                  <c:v>2.0878640000000002</c:v>
                </c:pt>
                <c:pt idx="26977">
                  <c:v>2.0844070000000001</c:v>
                </c:pt>
                <c:pt idx="26978">
                  <c:v>2.0809510000000002</c:v>
                </c:pt>
                <c:pt idx="26979">
                  <c:v>2.0774940000000002</c:v>
                </c:pt>
                <c:pt idx="26980">
                  <c:v>2.0740370000000001</c:v>
                </c:pt>
                <c:pt idx="26981">
                  <c:v>2.0705800000000001</c:v>
                </c:pt>
                <c:pt idx="26982">
                  <c:v>2.0671219999999999</c:v>
                </c:pt>
                <c:pt idx="26983">
                  <c:v>2.0636649999999999</c:v>
                </c:pt>
                <c:pt idx="26984">
                  <c:v>2.0602070000000001</c:v>
                </c:pt>
                <c:pt idx="26985">
                  <c:v>2.0567489999999999</c:v>
                </c:pt>
                <c:pt idx="26986">
                  <c:v>2.0532910000000002</c:v>
                </c:pt>
                <c:pt idx="26987">
                  <c:v>2.049833</c:v>
                </c:pt>
                <c:pt idx="26988">
                  <c:v>2.0463749999999998</c:v>
                </c:pt>
                <c:pt idx="26989">
                  <c:v>2.0429179999999998</c:v>
                </c:pt>
                <c:pt idx="26990">
                  <c:v>2.0394589999999999</c:v>
                </c:pt>
                <c:pt idx="26991">
                  <c:v>2.036</c:v>
                </c:pt>
                <c:pt idx="26992">
                  <c:v>2.032543</c:v>
                </c:pt>
                <c:pt idx="26993">
                  <c:v>2.0290849999999998</c:v>
                </c:pt>
                <c:pt idx="26994">
                  <c:v>2.0256270000000001</c:v>
                </c:pt>
                <c:pt idx="26995">
                  <c:v>2.0221680000000002</c:v>
                </c:pt>
                <c:pt idx="26996">
                  <c:v>2.01871</c:v>
                </c:pt>
                <c:pt idx="26997">
                  <c:v>2.0152510000000001</c:v>
                </c:pt>
                <c:pt idx="26998">
                  <c:v>2.0117929999999999</c:v>
                </c:pt>
                <c:pt idx="26999">
                  <c:v>2.0083350000000002</c:v>
                </c:pt>
                <c:pt idx="27000">
                  <c:v>2.004877</c:v>
                </c:pt>
                <c:pt idx="27001">
                  <c:v>2.0014180000000001</c:v>
                </c:pt>
                <c:pt idx="27002">
                  <c:v>1.99796</c:v>
                </c:pt>
                <c:pt idx="27003">
                  <c:v>1.9945010000000001</c:v>
                </c:pt>
                <c:pt idx="27004">
                  <c:v>1.991042</c:v>
                </c:pt>
                <c:pt idx="27005">
                  <c:v>1.987582</c:v>
                </c:pt>
                <c:pt idx="27006">
                  <c:v>1.9841230000000001</c:v>
                </c:pt>
                <c:pt idx="27007">
                  <c:v>1.9806630000000001</c:v>
                </c:pt>
                <c:pt idx="27008">
                  <c:v>1.977203</c:v>
                </c:pt>
                <c:pt idx="27009">
                  <c:v>1.9737439999999999</c:v>
                </c:pt>
                <c:pt idx="27010">
                  <c:v>1.9702850000000001</c:v>
                </c:pt>
                <c:pt idx="27011">
                  <c:v>1.966825</c:v>
                </c:pt>
                <c:pt idx="27012">
                  <c:v>1.9633659999999999</c:v>
                </c:pt>
                <c:pt idx="27013">
                  <c:v>1.9599070000000001</c:v>
                </c:pt>
                <c:pt idx="27014">
                  <c:v>1.9564550000000001</c:v>
                </c:pt>
                <c:pt idx="27015">
                  <c:v>1.953006</c:v>
                </c:pt>
                <c:pt idx="27016">
                  <c:v>1.949552</c:v>
                </c:pt>
                <c:pt idx="27017">
                  <c:v>1.946094</c:v>
                </c:pt>
                <c:pt idx="27018">
                  <c:v>1.9426380000000001</c:v>
                </c:pt>
                <c:pt idx="27019">
                  <c:v>1.939182</c:v>
                </c:pt>
                <c:pt idx="27020">
                  <c:v>1.9357260000000001</c:v>
                </c:pt>
                <c:pt idx="27021">
                  <c:v>1.932269</c:v>
                </c:pt>
                <c:pt idx="27022">
                  <c:v>1.928812</c:v>
                </c:pt>
                <c:pt idx="27023">
                  <c:v>1.925341</c:v>
                </c:pt>
                <c:pt idx="27024">
                  <c:v>1.9218900000000001</c:v>
                </c:pt>
                <c:pt idx="27025">
                  <c:v>1.918434</c:v>
                </c:pt>
                <c:pt idx="27026">
                  <c:v>1.914979</c:v>
                </c:pt>
                <c:pt idx="27027">
                  <c:v>1.911521</c:v>
                </c:pt>
                <c:pt idx="27028">
                  <c:v>1.908064</c:v>
                </c:pt>
                <c:pt idx="27029">
                  <c:v>1.904606</c:v>
                </c:pt>
                <c:pt idx="27030">
                  <c:v>1.901149</c:v>
                </c:pt>
                <c:pt idx="27031">
                  <c:v>1.8976900000000001</c:v>
                </c:pt>
                <c:pt idx="27032">
                  <c:v>1.8942319999999999</c:v>
                </c:pt>
                <c:pt idx="27033">
                  <c:v>1.890774</c:v>
                </c:pt>
                <c:pt idx="27034">
                  <c:v>1.8873150000000001</c:v>
                </c:pt>
                <c:pt idx="27035">
                  <c:v>1.883856</c:v>
                </c:pt>
                <c:pt idx="27036">
                  <c:v>1.8803970000000001</c:v>
                </c:pt>
                <c:pt idx="27037">
                  <c:v>1.876938</c:v>
                </c:pt>
                <c:pt idx="27038">
                  <c:v>1.8734789999999999</c:v>
                </c:pt>
                <c:pt idx="27039">
                  <c:v>1.87002</c:v>
                </c:pt>
                <c:pt idx="27040">
                  <c:v>1.86656</c:v>
                </c:pt>
                <c:pt idx="27041">
                  <c:v>1.8631</c:v>
                </c:pt>
                <c:pt idx="27042">
                  <c:v>1.85964</c:v>
                </c:pt>
                <c:pt idx="27043">
                  <c:v>1.8561799999999999</c:v>
                </c:pt>
                <c:pt idx="27044">
                  <c:v>1.8527199999999999</c:v>
                </c:pt>
                <c:pt idx="27045">
                  <c:v>1.8492599999999999</c:v>
                </c:pt>
                <c:pt idx="27046">
                  <c:v>1.8458000000000001</c:v>
                </c:pt>
                <c:pt idx="27047">
                  <c:v>1.8423400000000001</c:v>
                </c:pt>
                <c:pt idx="27048">
                  <c:v>1.8388800000000001</c:v>
                </c:pt>
                <c:pt idx="27049">
                  <c:v>1.8354200000000001</c:v>
                </c:pt>
                <c:pt idx="27050">
                  <c:v>1.83196</c:v>
                </c:pt>
                <c:pt idx="27051">
                  <c:v>1.8284990000000001</c:v>
                </c:pt>
                <c:pt idx="27052">
                  <c:v>1.8250390000000001</c:v>
                </c:pt>
                <c:pt idx="27053">
                  <c:v>1.8215779999999999</c:v>
                </c:pt>
                <c:pt idx="27054">
                  <c:v>1.8181179999999999</c:v>
                </c:pt>
                <c:pt idx="27055">
                  <c:v>1.8146580000000001</c:v>
                </c:pt>
                <c:pt idx="27056">
                  <c:v>1.8111980000000001</c:v>
                </c:pt>
                <c:pt idx="27057">
                  <c:v>1.8077380000000001</c:v>
                </c:pt>
                <c:pt idx="27058">
                  <c:v>1.8042769999999999</c:v>
                </c:pt>
                <c:pt idx="27059">
                  <c:v>1.8008189999999999</c:v>
                </c:pt>
                <c:pt idx="27060">
                  <c:v>1.7973589999999999</c:v>
                </c:pt>
                <c:pt idx="27061">
                  <c:v>1.7939000000000001</c:v>
                </c:pt>
                <c:pt idx="27062">
                  <c:v>1.7904389999999999</c:v>
                </c:pt>
                <c:pt idx="27063">
                  <c:v>1.7869790000000001</c:v>
                </c:pt>
                <c:pt idx="27064">
                  <c:v>1.7835179999999999</c:v>
                </c:pt>
                <c:pt idx="27065">
                  <c:v>1.78006</c:v>
                </c:pt>
                <c:pt idx="27066">
                  <c:v>1.7766029999999999</c:v>
                </c:pt>
                <c:pt idx="27067">
                  <c:v>1.773145</c:v>
                </c:pt>
                <c:pt idx="27068">
                  <c:v>1.7696860000000001</c:v>
                </c:pt>
                <c:pt idx="27069">
                  <c:v>1.766227</c:v>
                </c:pt>
                <c:pt idx="27070">
                  <c:v>1.7627679999999999</c:v>
                </c:pt>
                <c:pt idx="27071">
                  <c:v>1.7593099999999999</c:v>
                </c:pt>
                <c:pt idx="27072">
                  <c:v>1.7558510000000001</c:v>
                </c:pt>
                <c:pt idx="27073">
                  <c:v>1.752391</c:v>
                </c:pt>
                <c:pt idx="27074">
                  <c:v>1.748931</c:v>
                </c:pt>
                <c:pt idx="27075">
                  <c:v>1.7454719999999999</c:v>
                </c:pt>
                <c:pt idx="27076">
                  <c:v>1.7420119999999999</c:v>
                </c:pt>
                <c:pt idx="27077">
                  <c:v>1.738551</c:v>
                </c:pt>
                <c:pt idx="27078">
                  <c:v>1.7350909999999999</c:v>
                </c:pt>
                <c:pt idx="27079">
                  <c:v>1.7316309999999999</c:v>
                </c:pt>
                <c:pt idx="27080">
                  <c:v>1.728173</c:v>
                </c:pt>
                <c:pt idx="27081">
                  <c:v>1.7247140000000001</c:v>
                </c:pt>
                <c:pt idx="27082">
                  <c:v>1.721255</c:v>
                </c:pt>
                <c:pt idx="27083">
                  <c:v>1.7177960000000001</c:v>
                </c:pt>
                <c:pt idx="27084">
                  <c:v>1.7143390000000001</c:v>
                </c:pt>
                <c:pt idx="27085">
                  <c:v>1.7108810000000001</c:v>
                </c:pt>
                <c:pt idx="27086">
                  <c:v>1.707422</c:v>
                </c:pt>
                <c:pt idx="27087">
                  <c:v>1.7039629999999999</c:v>
                </c:pt>
                <c:pt idx="27088">
                  <c:v>1.700504</c:v>
                </c:pt>
                <c:pt idx="27089">
                  <c:v>1.6970449999999999</c:v>
                </c:pt>
                <c:pt idx="27090">
                  <c:v>1.693586</c:v>
                </c:pt>
                <c:pt idx="27091">
                  <c:v>1.6901299999999999</c:v>
                </c:pt>
                <c:pt idx="27092">
                  <c:v>1.6866749999999999</c:v>
                </c:pt>
                <c:pt idx="27093">
                  <c:v>1.6832180000000001</c:v>
                </c:pt>
                <c:pt idx="27094">
                  <c:v>1.679762</c:v>
                </c:pt>
                <c:pt idx="27095">
                  <c:v>1.6763030000000001</c:v>
                </c:pt>
                <c:pt idx="27096">
                  <c:v>1.672844</c:v>
                </c:pt>
                <c:pt idx="27097">
                  <c:v>1.669384</c:v>
                </c:pt>
                <c:pt idx="27098">
                  <c:v>1.665924</c:v>
                </c:pt>
                <c:pt idx="27099">
                  <c:v>1.6624639999999999</c:v>
                </c:pt>
                <c:pt idx="27100">
                  <c:v>1.659006</c:v>
                </c:pt>
                <c:pt idx="27101">
                  <c:v>1.6555470000000001</c:v>
                </c:pt>
                <c:pt idx="27102">
                  <c:v>1.6520889999999999</c:v>
                </c:pt>
                <c:pt idx="27103">
                  <c:v>1.648628</c:v>
                </c:pt>
                <c:pt idx="27104">
                  <c:v>1.645168</c:v>
                </c:pt>
                <c:pt idx="27105">
                  <c:v>1.641707</c:v>
                </c:pt>
                <c:pt idx="27106">
                  <c:v>1.638247</c:v>
                </c:pt>
                <c:pt idx="27107">
                  <c:v>1.6347860000000001</c:v>
                </c:pt>
                <c:pt idx="27108">
                  <c:v>1.6313249999999999</c:v>
                </c:pt>
                <c:pt idx="27109">
                  <c:v>1.6278630000000001</c:v>
                </c:pt>
                <c:pt idx="27110">
                  <c:v>1.6244019999999999</c:v>
                </c:pt>
                <c:pt idx="27111">
                  <c:v>1.62094</c:v>
                </c:pt>
                <c:pt idx="27112">
                  <c:v>1.617478</c:v>
                </c:pt>
                <c:pt idx="27113">
                  <c:v>1.6140159999999999</c:v>
                </c:pt>
                <c:pt idx="27114">
                  <c:v>1.610554</c:v>
                </c:pt>
                <c:pt idx="27115">
                  <c:v>1.607092</c:v>
                </c:pt>
                <c:pt idx="27116">
                  <c:v>1.603631</c:v>
                </c:pt>
                <c:pt idx="27117">
                  <c:v>1.6001700000000001</c:v>
                </c:pt>
                <c:pt idx="27118">
                  <c:v>1.5967089999999999</c:v>
                </c:pt>
                <c:pt idx="27119">
                  <c:v>1.5932459999999999</c:v>
                </c:pt>
                <c:pt idx="27120">
                  <c:v>1.5897829999999999</c:v>
                </c:pt>
                <c:pt idx="27121">
                  <c:v>1.5863210000000001</c:v>
                </c:pt>
                <c:pt idx="27122">
                  <c:v>1.5828580000000001</c:v>
                </c:pt>
                <c:pt idx="27123">
                  <c:v>1.5793980000000001</c:v>
                </c:pt>
                <c:pt idx="27124">
                  <c:v>1.575939</c:v>
                </c:pt>
                <c:pt idx="27125">
                  <c:v>1.572478</c:v>
                </c:pt>
                <c:pt idx="27126">
                  <c:v>1.5690170000000001</c:v>
                </c:pt>
                <c:pt idx="27127">
                  <c:v>1.5655559999999999</c:v>
                </c:pt>
                <c:pt idx="27128">
                  <c:v>1.5620959999999999</c:v>
                </c:pt>
                <c:pt idx="27129">
                  <c:v>1.5586340000000001</c:v>
                </c:pt>
                <c:pt idx="27130">
                  <c:v>1.5551710000000001</c:v>
                </c:pt>
                <c:pt idx="27131">
                  <c:v>1.551709</c:v>
                </c:pt>
                <c:pt idx="27132">
                  <c:v>1.548246</c:v>
                </c:pt>
                <c:pt idx="27133">
                  <c:v>1.5447839999999999</c:v>
                </c:pt>
                <c:pt idx="27134">
                  <c:v>1.541323</c:v>
                </c:pt>
                <c:pt idx="27135">
                  <c:v>1.53786</c:v>
                </c:pt>
                <c:pt idx="27136">
                  <c:v>1.5343979999999999</c:v>
                </c:pt>
                <c:pt idx="27137">
                  <c:v>1.530934</c:v>
                </c:pt>
                <c:pt idx="27138">
                  <c:v>1.527471</c:v>
                </c:pt>
                <c:pt idx="27139">
                  <c:v>1.5240089999999999</c:v>
                </c:pt>
                <c:pt idx="27140">
                  <c:v>1.520546</c:v>
                </c:pt>
                <c:pt idx="27141">
                  <c:v>1.517083</c:v>
                </c:pt>
                <c:pt idx="27142">
                  <c:v>1.513619</c:v>
                </c:pt>
                <c:pt idx="27143">
                  <c:v>1.5101549999999999</c:v>
                </c:pt>
                <c:pt idx="27144">
                  <c:v>1.5066919999999999</c:v>
                </c:pt>
                <c:pt idx="27145">
                  <c:v>1.503228</c:v>
                </c:pt>
                <c:pt idx="27146">
                  <c:v>1.4997659999999999</c:v>
                </c:pt>
                <c:pt idx="27147">
                  <c:v>1.4963059999999999</c:v>
                </c:pt>
                <c:pt idx="27148">
                  <c:v>1.4928440000000001</c:v>
                </c:pt>
                <c:pt idx="27149">
                  <c:v>1.489382</c:v>
                </c:pt>
                <c:pt idx="27150">
                  <c:v>1.485919</c:v>
                </c:pt>
                <c:pt idx="27151">
                  <c:v>1.4824569999999999</c:v>
                </c:pt>
                <c:pt idx="27152">
                  <c:v>1.478996</c:v>
                </c:pt>
                <c:pt idx="27153">
                  <c:v>1.475533</c:v>
                </c:pt>
                <c:pt idx="27154">
                  <c:v>1.4720690000000001</c:v>
                </c:pt>
                <c:pt idx="27155">
                  <c:v>1.4686049999999999</c:v>
                </c:pt>
                <c:pt idx="27156">
                  <c:v>1.4651419999999999</c:v>
                </c:pt>
                <c:pt idx="27157">
                  <c:v>1.461678</c:v>
                </c:pt>
                <c:pt idx="27158">
                  <c:v>1.458215</c:v>
                </c:pt>
                <c:pt idx="27159">
                  <c:v>1.4547509999999999</c:v>
                </c:pt>
                <c:pt idx="27160">
                  <c:v>1.451287</c:v>
                </c:pt>
                <c:pt idx="27161">
                  <c:v>1.447821</c:v>
                </c:pt>
                <c:pt idx="27162">
                  <c:v>1.4443569999999999</c:v>
                </c:pt>
                <c:pt idx="27163">
                  <c:v>1.4408920000000001</c:v>
                </c:pt>
                <c:pt idx="27164">
                  <c:v>1.4374279999999999</c:v>
                </c:pt>
                <c:pt idx="27165">
                  <c:v>1.4339649999999999</c:v>
                </c:pt>
                <c:pt idx="27166">
                  <c:v>1.4305019999999999</c:v>
                </c:pt>
                <c:pt idx="27167">
                  <c:v>1.4270389999999999</c:v>
                </c:pt>
                <c:pt idx="27168">
                  <c:v>1.4235819999999999</c:v>
                </c:pt>
                <c:pt idx="27169">
                  <c:v>1.4201280000000001</c:v>
                </c:pt>
                <c:pt idx="27170">
                  <c:v>1.4166749999999999</c:v>
                </c:pt>
                <c:pt idx="27171">
                  <c:v>1.413219</c:v>
                </c:pt>
                <c:pt idx="27172">
                  <c:v>1.4097580000000001</c:v>
                </c:pt>
                <c:pt idx="27173">
                  <c:v>1.4062950000000001</c:v>
                </c:pt>
                <c:pt idx="27174">
                  <c:v>1.40283</c:v>
                </c:pt>
                <c:pt idx="27175">
                  <c:v>1.399362</c:v>
                </c:pt>
                <c:pt idx="27176">
                  <c:v>1.3958919999999999</c:v>
                </c:pt>
                <c:pt idx="27177">
                  <c:v>1.392423</c:v>
                </c:pt>
                <c:pt idx="27178">
                  <c:v>1.388954</c:v>
                </c:pt>
                <c:pt idx="27179">
                  <c:v>1.3854850000000001</c:v>
                </c:pt>
                <c:pt idx="27180">
                  <c:v>1.382015</c:v>
                </c:pt>
                <c:pt idx="27181">
                  <c:v>1.3785449999999999</c:v>
                </c:pt>
                <c:pt idx="27182">
                  <c:v>1.375076</c:v>
                </c:pt>
                <c:pt idx="27183">
                  <c:v>1.371607</c:v>
                </c:pt>
                <c:pt idx="27184">
                  <c:v>1.3681369999999999</c:v>
                </c:pt>
                <c:pt idx="27185">
                  <c:v>1.364671</c:v>
                </c:pt>
                <c:pt idx="27186">
                  <c:v>1.3612070000000001</c:v>
                </c:pt>
                <c:pt idx="27187">
                  <c:v>1.3577440000000001</c:v>
                </c:pt>
                <c:pt idx="27188">
                  <c:v>1.354287</c:v>
                </c:pt>
                <c:pt idx="27189">
                  <c:v>1.3508279999999999</c:v>
                </c:pt>
                <c:pt idx="27190">
                  <c:v>1.3473649999999999</c:v>
                </c:pt>
                <c:pt idx="27191">
                  <c:v>1.3438969999999999</c:v>
                </c:pt>
                <c:pt idx="27192">
                  <c:v>1.340428</c:v>
                </c:pt>
                <c:pt idx="27193">
                  <c:v>1.3369580000000001</c:v>
                </c:pt>
                <c:pt idx="27194">
                  <c:v>1.333488</c:v>
                </c:pt>
                <c:pt idx="27195">
                  <c:v>1.3300179999999999</c:v>
                </c:pt>
                <c:pt idx="27196">
                  <c:v>1.3265480000000001</c:v>
                </c:pt>
                <c:pt idx="27197">
                  <c:v>1.3230789999999999</c:v>
                </c:pt>
                <c:pt idx="27198">
                  <c:v>1.3196099999999999</c:v>
                </c:pt>
                <c:pt idx="27199">
                  <c:v>1.3161430000000001</c:v>
                </c:pt>
                <c:pt idx="27200">
                  <c:v>1.312675</c:v>
                </c:pt>
                <c:pt idx="27201">
                  <c:v>1.309207</c:v>
                </c:pt>
                <c:pt idx="27202">
                  <c:v>1.305739</c:v>
                </c:pt>
                <c:pt idx="27203">
                  <c:v>1.3022720000000001</c:v>
                </c:pt>
                <c:pt idx="27204">
                  <c:v>1.298802</c:v>
                </c:pt>
                <c:pt idx="27205">
                  <c:v>1.2953330000000001</c:v>
                </c:pt>
                <c:pt idx="27206">
                  <c:v>1.291863</c:v>
                </c:pt>
                <c:pt idx="27207">
                  <c:v>1.2883929999999999</c:v>
                </c:pt>
                <c:pt idx="27208">
                  <c:v>1.2849250000000001</c:v>
                </c:pt>
                <c:pt idx="27209">
                  <c:v>1.2814589999999999</c:v>
                </c:pt>
                <c:pt idx="27210">
                  <c:v>1.2779929999999999</c:v>
                </c:pt>
                <c:pt idx="27211">
                  <c:v>1.2745280000000001</c:v>
                </c:pt>
                <c:pt idx="27212">
                  <c:v>1.2710649999999999</c:v>
                </c:pt>
                <c:pt idx="27213">
                  <c:v>1.267603</c:v>
                </c:pt>
                <c:pt idx="27214">
                  <c:v>1.264138</c:v>
                </c:pt>
                <c:pt idx="27215">
                  <c:v>1.2606729999999999</c:v>
                </c:pt>
                <c:pt idx="27216">
                  <c:v>1.257206</c:v>
                </c:pt>
                <c:pt idx="27217">
                  <c:v>1.2537370000000001</c:v>
                </c:pt>
                <c:pt idx="27218">
                  <c:v>1.250267</c:v>
                </c:pt>
                <c:pt idx="27219">
                  <c:v>1.2467980000000001</c:v>
                </c:pt>
                <c:pt idx="27220">
                  <c:v>1.243328</c:v>
                </c:pt>
                <c:pt idx="27221">
                  <c:v>1.2398579999999999</c:v>
                </c:pt>
                <c:pt idx="27222">
                  <c:v>1.236389</c:v>
                </c:pt>
                <c:pt idx="27223">
                  <c:v>1.2329220000000001</c:v>
                </c:pt>
                <c:pt idx="27224">
                  <c:v>1.2294529999999999</c:v>
                </c:pt>
                <c:pt idx="27225">
                  <c:v>1.225983</c:v>
                </c:pt>
                <c:pt idx="27226">
                  <c:v>1.2225140000000001</c:v>
                </c:pt>
                <c:pt idx="27227">
                  <c:v>1.2190449999999999</c:v>
                </c:pt>
                <c:pt idx="27228">
                  <c:v>1.2155750000000001</c:v>
                </c:pt>
                <c:pt idx="27229">
                  <c:v>1.212105</c:v>
                </c:pt>
                <c:pt idx="27230">
                  <c:v>1.2086380000000001</c:v>
                </c:pt>
                <c:pt idx="27231">
                  <c:v>1.2051719999999999</c:v>
                </c:pt>
                <c:pt idx="27232">
                  <c:v>1.201705</c:v>
                </c:pt>
                <c:pt idx="27233">
                  <c:v>1.1982360000000001</c:v>
                </c:pt>
                <c:pt idx="27234">
                  <c:v>1.1947669999999999</c:v>
                </c:pt>
                <c:pt idx="27235">
                  <c:v>1.1913</c:v>
                </c:pt>
                <c:pt idx="27236">
                  <c:v>1.187835</c:v>
                </c:pt>
                <c:pt idx="27237">
                  <c:v>1.1843680000000001</c:v>
                </c:pt>
                <c:pt idx="27238">
                  <c:v>1.180901</c:v>
                </c:pt>
                <c:pt idx="27239">
                  <c:v>1.177433</c:v>
                </c:pt>
                <c:pt idx="27240">
                  <c:v>1.173964</c:v>
                </c:pt>
                <c:pt idx="27241">
                  <c:v>1.1704950000000001</c:v>
                </c:pt>
                <c:pt idx="27242">
                  <c:v>1.167025</c:v>
                </c:pt>
                <c:pt idx="27243">
                  <c:v>1.163556</c:v>
                </c:pt>
                <c:pt idx="27244">
                  <c:v>1.160085</c:v>
                </c:pt>
                <c:pt idx="27245">
                  <c:v>1.1566149999999999</c:v>
                </c:pt>
                <c:pt idx="27246">
                  <c:v>1.1531439999999999</c:v>
                </c:pt>
                <c:pt idx="27247">
                  <c:v>1.1496729999999999</c:v>
                </c:pt>
                <c:pt idx="27248">
                  <c:v>1.146204</c:v>
                </c:pt>
                <c:pt idx="27249">
                  <c:v>1.142736</c:v>
                </c:pt>
                <c:pt idx="27250">
                  <c:v>1.1392629999999999</c:v>
                </c:pt>
                <c:pt idx="27251">
                  <c:v>1.1357919999999999</c:v>
                </c:pt>
                <c:pt idx="27252">
                  <c:v>1.13232</c:v>
                </c:pt>
                <c:pt idx="27253">
                  <c:v>1.1288469999999999</c:v>
                </c:pt>
                <c:pt idx="27254">
                  <c:v>1.125375</c:v>
                </c:pt>
                <c:pt idx="27255">
                  <c:v>1.121902</c:v>
                </c:pt>
                <c:pt idx="27256">
                  <c:v>1.118428</c:v>
                </c:pt>
                <c:pt idx="27257">
                  <c:v>1.114959</c:v>
                </c:pt>
                <c:pt idx="27258">
                  <c:v>1.1114869999999999</c:v>
                </c:pt>
                <c:pt idx="27259">
                  <c:v>1.1080140000000001</c:v>
                </c:pt>
                <c:pt idx="27260">
                  <c:v>1.1045529999999999</c:v>
                </c:pt>
                <c:pt idx="27261">
                  <c:v>1.101083</c:v>
                </c:pt>
                <c:pt idx="27262">
                  <c:v>1.0976140000000001</c:v>
                </c:pt>
                <c:pt idx="27263">
                  <c:v>1.0941449999999999</c:v>
                </c:pt>
                <c:pt idx="27264">
                  <c:v>1.090673</c:v>
                </c:pt>
                <c:pt idx="27265">
                  <c:v>1.0872010000000001</c:v>
                </c:pt>
                <c:pt idx="27266">
                  <c:v>1.0837289999999999</c:v>
                </c:pt>
                <c:pt idx="27267">
                  <c:v>1.080257</c:v>
                </c:pt>
                <c:pt idx="27268">
                  <c:v>1.076784</c:v>
                </c:pt>
                <c:pt idx="27269">
                  <c:v>1.0733109999999999</c:v>
                </c:pt>
                <c:pt idx="27270">
                  <c:v>1.0698380000000001</c:v>
                </c:pt>
                <c:pt idx="27271">
                  <c:v>1.066365</c:v>
                </c:pt>
                <c:pt idx="27272">
                  <c:v>1.062891</c:v>
                </c:pt>
                <c:pt idx="27273">
                  <c:v>1.059418</c:v>
                </c:pt>
                <c:pt idx="27274">
                  <c:v>1.0559449999999999</c:v>
                </c:pt>
                <c:pt idx="27275">
                  <c:v>1.0524720000000001</c:v>
                </c:pt>
                <c:pt idx="27276">
                  <c:v>1.0489980000000001</c:v>
                </c:pt>
                <c:pt idx="27277">
                  <c:v>1.045525</c:v>
                </c:pt>
                <c:pt idx="27278">
                  <c:v>1.0420499999999999</c:v>
                </c:pt>
                <c:pt idx="27279">
                  <c:v>1.0385759999999999</c:v>
                </c:pt>
                <c:pt idx="27280">
                  <c:v>1.0350999999999999</c:v>
                </c:pt>
                <c:pt idx="27281">
                  <c:v>1.031623</c:v>
                </c:pt>
                <c:pt idx="27282">
                  <c:v>1.0281499999999999</c:v>
                </c:pt>
                <c:pt idx="27283">
                  <c:v>1.024675</c:v>
                </c:pt>
                <c:pt idx="27284">
                  <c:v>1.0212019999999999</c:v>
                </c:pt>
                <c:pt idx="27285">
                  <c:v>1.017728</c:v>
                </c:pt>
                <c:pt idx="27286">
                  <c:v>1.0142549999999999</c:v>
                </c:pt>
                <c:pt idx="27287">
                  <c:v>1.0107809999999999</c:v>
                </c:pt>
                <c:pt idx="27288">
                  <c:v>1.007307</c:v>
                </c:pt>
                <c:pt idx="27289">
                  <c:v>1.0038320000000001</c:v>
                </c:pt>
                <c:pt idx="27290">
                  <c:v>1.0003599999999999</c:v>
                </c:pt>
                <c:pt idx="27291">
                  <c:v>0.99688670000000001</c:v>
                </c:pt>
                <c:pt idx="27292">
                  <c:v>0.99341310000000005</c:v>
                </c:pt>
                <c:pt idx="27293">
                  <c:v>0.98993909999999996</c:v>
                </c:pt>
                <c:pt idx="27294">
                  <c:v>0.98646529999999999</c:v>
                </c:pt>
                <c:pt idx="27295">
                  <c:v>0.98299239999999999</c:v>
                </c:pt>
                <c:pt idx="27296">
                  <c:v>0.97951860000000002</c:v>
                </c:pt>
                <c:pt idx="27297">
                  <c:v>0.97604460000000004</c:v>
                </c:pt>
                <c:pt idx="27298">
                  <c:v>0.97257110000000002</c:v>
                </c:pt>
                <c:pt idx="27299">
                  <c:v>0.96909829999999997</c:v>
                </c:pt>
                <c:pt idx="27300">
                  <c:v>0.96562519999999996</c:v>
                </c:pt>
                <c:pt idx="27301">
                  <c:v>0.96215309999999998</c:v>
                </c:pt>
                <c:pt idx="27302">
                  <c:v>0.95868120000000001</c:v>
                </c:pt>
                <c:pt idx="27303">
                  <c:v>0.95520939999999999</c:v>
                </c:pt>
                <c:pt idx="27304">
                  <c:v>0.95173649999999999</c:v>
                </c:pt>
                <c:pt idx="27305">
                  <c:v>0.94826169999999999</c:v>
                </c:pt>
                <c:pt idx="27306">
                  <c:v>0.94478870000000004</c:v>
                </c:pt>
                <c:pt idx="27307">
                  <c:v>0.94131540000000002</c:v>
                </c:pt>
                <c:pt idx="27308">
                  <c:v>0.93784239999999996</c:v>
                </c:pt>
                <c:pt idx="27309">
                  <c:v>0.93436839999999999</c:v>
                </c:pt>
                <c:pt idx="27310">
                  <c:v>0.93089429999999995</c:v>
                </c:pt>
                <c:pt idx="27311">
                  <c:v>0.92742069999999999</c:v>
                </c:pt>
                <c:pt idx="27312">
                  <c:v>0.92394659999999995</c:v>
                </c:pt>
                <c:pt idx="27313">
                  <c:v>0.92047420000000002</c:v>
                </c:pt>
                <c:pt idx="27314">
                  <c:v>0.91700150000000002</c:v>
                </c:pt>
                <c:pt idx="27315">
                  <c:v>0.91352909999999998</c:v>
                </c:pt>
                <c:pt idx="27316">
                  <c:v>0.91005630000000004</c:v>
                </c:pt>
                <c:pt idx="27317">
                  <c:v>0.90658459999999996</c:v>
                </c:pt>
                <c:pt idx="27318">
                  <c:v>0.90311350000000001</c:v>
                </c:pt>
                <c:pt idx="27319">
                  <c:v>0.89964319999999998</c:v>
                </c:pt>
                <c:pt idx="27320">
                  <c:v>0.8961789</c:v>
                </c:pt>
                <c:pt idx="27321">
                  <c:v>0.89271860000000003</c:v>
                </c:pt>
                <c:pt idx="27322">
                  <c:v>0.8892525</c:v>
                </c:pt>
                <c:pt idx="27323">
                  <c:v>0.88578109999999999</c:v>
                </c:pt>
                <c:pt idx="27324">
                  <c:v>0.88230909999999996</c:v>
                </c:pt>
                <c:pt idx="27325">
                  <c:v>0.87883900000000004</c:v>
                </c:pt>
                <c:pt idx="27326">
                  <c:v>0.87536749999999997</c:v>
                </c:pt>
                <c:pt idx="27327">
                  <c:v>0.87189530000000004</c:v>
                </c:pt>
                <c:pt idx="27328">
                  <c:v>0.86842269999999999</c:v>
                </c:pt>
                <c:pt idx="27329">
                  <c:v>0.86495060000000001</c:v>
                </c:pt>
                <c:pt idx="27330">
                  <c:v>0.86147839999999998</c:v>
                </c:pt>
                <c:pt idx="27331">
                  <c:v>0.85800670000000001</c:v>
                </c:pt>
                <c:pt idx="27332">
                  <c:v>0.85453500000000004</c:v>
                </c:pt>
                <c:pt idx="27333">
                  <c:v>0.85106409999999999</c:v>
                </c:pt>
                <c:pt idx="27334">
                  <c:v>0.84759329999999999</c:v>
                </c:pt>
                <c:pt idx="27335">
                  <c:v>0.84412240000000005</c:v>
                </c:pt>
                <c:pt idx="27336">
                  <c:v>0.8406515</c:v>
                </c:pt>
                <c:pt idx="27337">
                  <c:v>0.83718040000000005</c:v>
                </c:pt>
                <c:pt idx="27338">
                  <c:v>0.83370929999999999</c:v>
                </c:pt>
                <c:pt idx="27339">
                  <c:v>0.83023910000000001</c:v>
                </c:pt>
                <c:pt idx="27340">
                  <c:v>0.82676870000000002</c:v>
                </c:pt>
                <c:pt idx="27341">
                  <c:v>0.82329850000000004</c:v>
                </c:pt>
                <c:pt idx="27342">
                  <c:v>0.81982809999999995</c:v>
                </c:pt>
                <c:pt idx="27343">
                  <c:v>0.81635899999999995</c:v>
                </c:pt>
                <c:pt idx="27344">
                  <c:v>0.8128898</c:v>
                </c:pt>
                <c:pt idx="27345">
                  <c:v>0.80942040000000004</c:v>
                </c:pt>
                <c:pt idx="27346">
                  <c:v>0.80595050000000001</c:v>
                </c:pt>
                <c:pt idx="27347">
                  <c:v>0.80248059999999999</c:v>
                </c:pt>
                <c:pt idx="27348">
                  <c:v>0.79901080000000002</c:v>
                </c:pt>
                <c:pt idx="27349">
                  <c:v>0.7955409</c:v>
                </c:pt>
                <c:pt idx="27350">
                  <c:v>0.79207209999999995</c:v>
                </c:pt>
                <c:pt idx="27351">
                  <c:v>0.78860399999999997</c:v>
                </c:pt>
                <c:pt idx="27352">
                  <c:v>0.78513580000000005</c:v>
                </c:pt>
                <c:pt idx="27353">
                  <c:v>0.78166690000000005</c:v>
                </c:pt>
                <c:pt idx="27354">
                  <c:v>0.77819819999999995</c:v>
                </c:pt>
                <c:pt idx="27355">
                  <c:v>0.77472949999999996</c:v>
                </c:pt>
                <c:pt idx="27356">
                  <c:v>0.77126119999999998</c:v>
                </c:pt>
                <c:pt idx="27357">
                  <c:v>0.76779370000000002</c:v>
                </c:pt>
                <c:pt idx="27358">
                  <c:v>0.76432630000000001</c:v>
                </c:pt>
                <c:pt idx="27359">
                  <c:v>0.7608587</c:v>
                </c:pt>
                <c:pt idx="27360">
                  <c:v>0.75739129999999999</c:v>
                </c:pt>
                <c:pt idx="27361">
                  <c:v>0.75392749999999997</c:v>
                </c:pt>
                <c:pt idx="27362">
                  <c:v>0.75046349999999995</c:v>
                </c:pt>
                <c:pt idx="27363">
                  <c:v>0.74700429999999995</c:v>
                </c:pt>
                <c:pt idx="27364">
                  <c:v>0.74354140000000002</c:v>
                </c:pt>
                <c:pt idx="27365">
                  <c:v>0.74007809999999996</c:v>
                </c:pt>
                <c:pt idx="27366">
                  <c:v>0.73661430000000006</c:v>
                </c:pt>
                <c:pt idx="27367">
                  <c:v>0.73315059999999999</c:v>
                </c:pt>
                <c:pt idx="27368">
                  <c:v>0.72968699999999997</c:v>
                </c:pt>
                <c:pt idx="27369">
                  <c:v>0.7262229</c:v>
                </c:pt>
                <c:pt idx="27370">
                  <c:v>0.72275869999999998</c:v>
                </c:pt>
                <c:pt idx="27371">
                  <c:v>0.71929600000000005</c:v>
                </c:pt>
                <c:pt idx="27372">
                  <c:v>0.71583439999999998</c:v>
                </c:pt>
                <c:pt idx="27373">
                  <c:v>0.71237070000000002</c:v>
                </c:pt>
                <c:pt idx="27374">
                  <c:v>0.70890779999999998</c:v>
                </c:pt>
                <c:pt idx="27375">
                  <c:v>0.70544519999999999</c:v>
                </c:pt>
                <c:pt idx="27376">
                  <c:v>0.7019822</c:v>
                </c:pt>
                <c:pt idx="27377">
                  <c:v>0.69851920000000001</c:v>
                </c:pt>
                <c:pt idx="27378">
                  <c:v>0.69505629999999996</c:v>
                </c:pt>
                <c:pt idx="27379">
                  <c:v>0.69159280000000001</c:v>
                </c:pt>
                <c:pt idx="27380">
                  <c:v>0.6881294</c:v>
                </c:pt>
                <c:pt idx="27381">
                  <c:v>0.68466590000000005</c:v>
                </c:pt>
                <c:pt idx="27382">
                  <c:v>0.6812028</c:v>
                </c:pt>
                <c:pt idx="27383">
                  <c:v>0.67773969999999994</c:v>
                </c:pt>
                <c:pt idx="27384">
                  <c:v>0.67427740000000003</c:v>
                </c:pt>
                <c:pt idx="27385">
                  <c:v>0.6708151</c:v>
                </c:pt>
                <c:pt idx="27386">
                  <c:v>0.66735319999999998</c:v>
                </c:pt>
                <c:pt idx="27387">
                  <c:v>0.66389100000000001</c:v>
                </c:pt>
                <c:pt idx="27388">
                  <c:v>0.66042869999999998</c:v>
                </c:pt>
                <c:pt idx="27389">
                  <c:v>0.65696619999999994</c:v>
                </c:pt>
                <c:pt idx="27390">
                  <c:v>0.65350560000000002</c:v>
                </c:pt>
                <c:pt idx="27391">
                  <c:v>0.65004530000000005</c:v>
                </c:pt>
                <c:pt idx="27392">
                  <c:v>0.64658610000000005</c:v>
                </c:pt>
                <c:pt idx="27393">
                  <c:v>0.6431268</c:v>
                </c:pt>
                <c:pt idx="27394">
                  <c:v>0.63966599999999996</c:v>
                </c:pt>
                <c:pt idx="27395">
                  <c:v>0.6362044</c:v>
                </c:pt>
                <c:pt idx="27396">
                  <c:v>0.63274280000000005</c:v>
                </c:pt>
                <c:pt idx="27397">
                  <c:v>0.62928130000000004</c:v>
                </c:pt>
                <c:pt idx="27398">
                  <c:v>0.62582000000000004</c:v>
                </c:pt>
                <c:pt idx="27399">
                  <c:v>0.62235870000000004</c:v>
                </c:pt>
                <c:pt idx="27400">
                  <c:v>0.61889749999999999</c:v>
                </c:pt>
                <c:pt idx="27401">
                  <c:v>0.6154366</c:v>
                </c:pt>
                <c:pt idx="27402">
                  <c:v>0.61197559999999995</c:v>
                </c:pt>
                <c:pt idx="27403">
                  <c:v>0.60851489999999997</c:v>
                </c:pt>
                <c:pt idx="27404">
                  <c:v>0.60505469999999995</c:v>
                </c:pt>
                <c:pt idx="27405">
                  <c:v>0.60159580000000001</c:v>
                </c:pt>
                <c:pt idx="27406">
                  <c:v>0.59813680000000002</c:v>
                </c:pt>
                <c:pt idx="27407">
                  <c:v>0.59467780000000003</c:v>
                </c:pt>
                <c:pt idx="27408">
                  <c:v>0.59121939999999995</c:v>
                </c:pt>
                <c:pt idx="27409">
                  <c:v>0.58776280000000003</c:v>
                </c:pt>
                <c:pt idx="27410">
                  <c:v>0.5843043</c:v>
                </c:pt>
                <c:pt idx="27411">
                  <c:v>0.58084380000000002</c:v>
                </c:pt>
                <c:pt idx="27412">
                  <c:v>0.57738579999999995</c:v>
                </c:pt>
                <c:pt idx="27413">
                  <c:v>0.57392759999999998</c:v>
                </c:pt>
                <c:pt idx="27414">
                  <c:v>0.57046909999999995</c:v>
                </c:pt>
                <c:pt idx="27415">
                  <c:v>0.56701000000000001</c:v>
                </c:pt>
                <c:pt idx="27416">
                  <c:v>0.56355109999999997</c:v>
                </c:pt>
                <c:pt idx="27417">
                  <c:v>0.56009200000000003</c:v>
                </c:pt>
                <c:pt idx="27418">
                  <c:v>0.55663370000000001</c:v>
                </c:pt>
                <c:pt idx="27419">
                  <c:v>0.55317470000000002</c:v>
                </c:pt>
                <c:pt idx="27420">
                  <c:v>0.54971650000000005</c:v>
                </c:pt>
                <c:pt idx="27421">
                  <c:v>0.54625889999999999</c:v>
                </c:pt>
                <c:pt idx="27422">
                  <c:v>0.54280220000000001</c:v>
                </c:pt>
                <c:pt idx="27423">
                  <c:v>0.53934479999999996</c:v>
                </c:pt>
                <c:pt idx="27424">
                  <c:v>0.53588740000000001</c:v>
                </c:pt>
                <c:pt idx="27425">
                  <c:v>0.53242909999999999</c:v>
                </c:pt>
                <c:pt idx="27426">
                  <c:v>0.52897110000000003</c:v>
                </c:pt>
                <c:pt idx="27427">
                  <c:v>0.52551289999999995</c:v>
                </c:pt>
                <c:pt idx="27428">
                  <c:v>0.5220553</c:v>
                </c:pt>
                <c:pt idx="27429">
                  <c:v>0.5185978</c:v>
                </c:pt>
                <c:pt idx="27430">
                  <c:v>0.5151424</c:v>
                </c:pt>
                <c:pt idx="27431">
                  <c:v>0.51168590000000003</c:v>
                </c:pt>
                <c:pt idx="27432">
                  <c:v>0.50822869999999998</c:v>
                </c:pt>
                <c:pt idx="27433">
                  <c:v>0.504772</c:v>
                </c:pt>
                <c:pt idx="27434">
                  <c:v>0.50131550000000002</c:v>
                </c:pt>
                <c:pt idx="27435">
                  <c:v>0.49786059999999999</c:v>
                </c:pt>
                <c:pt idx="27436">
                  <c:v>0.49440390000000001</c:v>
                </c:pt>
                <c:pt idx="27437">
                  <c:v>0.49094690000000002</c:v>
                </c:pt>
                <c:pt idx="27438">
                  <c:v>0.48748960000000002</c:v>
                </c:pt>
                <c:pt idx="27439">
                  <c:v>0.48403289999999999</c:v>
                </c:pt>
                <c:pt idx="27440">
                  <c:v>0.48057509999999998</c:v>
                </c:pt>
                <c:pt idx="27441">
                  <c:v>0.4771183</c:v>
                </c:pt>
                <c:pt idx="27442">
                  <c:v>0.47366200000000003</c:v>
                </c:pt>
                <c:pt idx="27443">
                  <c:v>0.47020519999999999</c:v>
                </c:pt>
                <c:pt idx="27444">
                  <c:v>0.4667482</c:v>
                </c:pt>
                <c:pt idx="27445">
                  <c:v>0.46329160000000003</c:v>
                </c:pt>
                <c:pt idx="27446">
                  <c:v>0.45983590000000002</c:v>
                </c:pt>
                <c:pt idx="27447">
                  <c:v>0.45638010000000001</c:v>
                </c:pt>
                <c:pt idx="27448">
                  <c:v>0.45292480000000002</c:v>
                </c:pt>
                <c:pt idx="27449">
                  <c:v>0.44947110000000001</c:v>
                </c:pt>
                <c:pt idx="27450">
                  <c:v>0.446017</c:v>
                </c:pt>
                <c:pt idx="27451">
                  <c:v>0.44256529999999999</c:v>
                </c:pt>
                <c:pt idx="27452">
                  <c:v>0.4391099</c:v>
                </c:pt>
                <c:pt idx="27453">
                  <c:v>0.43565500000000001</c:v>
                </c:pt>
                <c:pt idx="27454">
                  <c:v>0.43219859999999999</c:v>
                </c:pt>
                <c:pt idx="27455">
                  <c:v>0.42874289999999998</c:v>
                </c:pt>
                <c:pt idx="27456">
                  <c:v>0.42528670000000002</c:v>
                </c:pt>
                <c:pt idx="27457">
                  <c:v>0.42183179999999998</c:v>
                </c:pt>
                <c:pt idx="27458">
                  <c:v>0.41837849999999999</c:v>
                </c:pt>
                <c:pt idx="27459">
                  <c:v>0.41492630000000003</c:v>
                </c:pt>
                <c:pt idx="27460">
                  <c:v>0.4114718</c:v>
                </c:pt>
                <c:pt idx="27461">
                  <c:v>0.40801910000000002</c:v>
                </c:pt>
                <c:pt idx="27462">
                  <c:v>0.4045647</c:v>
                </c:pt>
                <c:pt idx="27463">
                  <c:v>0.4011093</c:v>
                </c:pt>
                <c:pt idx="27464">
                  <c:v>0.39765840000000002</c:v>
                </c:pt>
                <c:pt idx="27465">
                  <c:v>0.39420509999999997</c:v>
                </c:pt>
                <c:pt idx="27466">
                  <c:v>0.39074819999999999</c:v>
                </c:pt>
                <c:pt idx="27467">
                  <c:v>0.38729279999999999</c:v>
                </c:pt>
                <c:pt idx="27468">
                  <c:v>0.38384030000000002</c:v>
                </c:pt>
                <c:pt idx="27469">
                  <c:v>0.3803975</c:v>
                </c:pt>
                <c:pt idx="27470">
                  <c:v>0.3769557</c:v>
                </c:pt>
                <c:pt idx="27471">
                  <c:v>0.37351380000000001</c:v>
                </c:pt>
                <c:pt idx="27472">
                  <c:v>0.3700698</c:v>
                </c:pt>
                <c:pt idx="27473">
                  <c:v>0.36662030000000001</c:v>
                </c:pt>
                <c:pt idx="27474">
                  <c:v>0.36316779999999999</c:v>
                </c:pt>
                <c:pt idx="27475">
                  <c:v>0.3597146</c:v>
                </c:pt>
                <c:pt idx="27476">
                  <c:v>0.35626180000000002</c:v>
                </c:pt>
                <c:pt idx="27477">
                  <c:v>0.35281210000000002</c:v>
                </c:pt>
                <c:pt idx="27478">
                  <c:v>0.34936739999999999</c:v>
                </c:pt>
                <c:pt idx="27479">
                  <c:v>0.34591840000000001</c:v>
                </c:pt>
                <c:pt idx="27480">
                  <c:v>0.34246539999999998</c:v>
                </c:pt>
                <c:pt idx="27481">
                  <c:v>0.33901130000000002</c:v>
                </c:pt>
                <c:pt idx="27482">
                  <c:v>0.33555669999999999</c:v>
                </c:pt>
                <c:pt idx="27483">
                  <c:v>0.33210210000000001</c:v>
                </c:pt>
                <c:pt idx="27484">
                  <c:v>0.32864710000000003</c:v>
                </c:pt>
                <c:pt idx="27485">
                  <c:v>0.32519189999999998</c:v>
                </c:pt>
                <c:pt idx="27486">
                  <c:v>0.3217372</c:v>
                </c:pt>
                <c:pt idx="27487">
                  <c:v>0.31828210000000001</c:v>
                </c:pt>
                <c:pt idx="27488">
                  <c:v>0.31482900000000003</c:v>
                </c:pt>
                <c:pt idx="27489">
                  <c:v>0.31137900000000002</c:v>
                </c:pt>
                <c:pt idx="27490">
                  <c:v>0.3079247</c:v>
                </c:pt>
                <c:pt idx="27491">
                  <c:v>0.30446869999999998</c:v>
                </c:pt>
                <c:pt idx="27492">
                  <c:v>0.30101280000000002</c:v>
                </c:pt>
                <c:pt idx="27493">
                  <c:v>0.2975565</c:v>
                </c:pt>
                <c:pt idx="27494">
                  <c:v>0.29410059999999999</c:v>
                </c:pt>
                <c:pt idx="27495">
                  <c:v>0.29064420000000002</c:v>
                </c:pt>
                <c:pt idx="27496">
                  <c:v>0.287188</c:v>
                </c:pt>
                <c:pt idx="27497">
                  <c:v>0.2837327</c:v>
                </c:pt>
                <c:pt idx="27498">
                  <c:v>0.28027590000000002</c:v>
                </c:pt>
                <c:pt idx="27499">
                  <c:v>0.2768195</c:v>
                </c:pt>
                <c:pt idx="27500">
                  <c:v>0.27336349999999998</c:v>
                </c:pt>
                <c:pt idx="27501">
                  <c:v>0.26990750000000002</c:v>
                </c:pt>
                <c:pt idx="27502">
                  <c:v>0.2664512</c:v>
                </c:pt>
                <c:pt idx="27503">
                  <c:v>0.26299600000000001</c:v>
                </c:pt>
                <c:pt idx="27504">
                  <c:v>0.2595421</c:v>
                </c:pt>
                <c:pt idx="27505">
                  <c:v>0.2560885</c:v>
                </c:pt>
                <c:pt idx="27506">
                  <c:v>0.25263449999999998</c:v>
                </c:pt>
                <c:pt idx="27507">
                  <c:v>0.2491795</c:v>
                </c:pt>
                <c:pt idx="27508">
                  <c:v>0.24572430000000001</c:v>
                </c:pt>
                <c:pt idx="27509">
                  <c:v>0.24226909999999999</c:v>
                </c:pt>
                <c:pt idx="27510">
                  <c:v>0.23881450000000001</c:v>
                </c:pt>
                <c:pt idx="27511">
                  <c:v>0.23535890000000001</c:v>
                </c:pt>
                <c:pt idx="27512">
                  <c:v>0.23190430000000001</c:v>
                </c:pt>
                <c:pt idx="27513">
                  <c:v>0.2284494</c:v>
                </c:pt>
                <c:pt idx="27514">
                  <c:v>0.2249958</c:v>
                </c:pt>
                <c:pt idx="27515">
                  <c:v>0.22154689999999999</c:v>
                </c:pt>
                <c:pt idx="27516">
                  <c:v>0.21809600000000001</c:v>
                </c:pt>
                <c:pt idx="27517">
                  <c:v>0.21464610000000001</c:v>
                </c:pt>
                <c:pt idx="27518">
                  <c:v>0.21119209999999999</c:v>
                </c:pt>
                <c:pt idx="27519">
                  <c:v>0.20773630000000001</c:v>
                </c:pt>
                <c:pt idx="27520">
                  <c:v>0.2042802</c:v>
                </c:pt>
                <c:pt idx="27521">
                  <c:v>0.20082340000000001</c:v>
                </c:pt>
                <c:pt idx="27522">
                  <c:v>0.19736709999999999</c:v>
                </c:pt>
                <c:pt idx="27523">
                  <c:v>0.19391059999999999</c:v>
                </c:pt>
                <c:pt idx="27524">
                  <c:v>0.1904547</c:v>
                </c:pt>
                <c:pt idx="27525">
                  <c:v>0.18699930000000001</c:v>
                </c:pt>
                <c:pt idx="27526">
                  <c:v>0.18354390000000001</c:v>
                </c:pt>
                <c:pt idx="27527">
                  <c:v>0.180088</c:v>
                </c:pt>
                <c:pt idx="27528">
                  <c:v>0.1766326</c:v>
                </c:pt>
                <c:pt idx="27529">
                  <c:v>0.1731771</c:v>
                </c:pt>
                <c:pt idx="27530">
                  <c:v>0.16972139999999999</c:v>
                </c:pt>
                <c:pt idx="27531">
                  <c:v>0.16626560000000001</c:v>
                </c:pt>
                <c:pt idx="27532">
                  <c:v>0.16281029999999999</c:v>
                </c:pt>
                <c:pt idx="27533">
                  <c:v>0.1593543</c:v>
                </c:pt>
                <c:pt idx="27534">
                  <c:v>0.1558988</c:v>
                </c:pt>
                <c:pt idx="27535">
                  <c:v>0.15244240000000001</c:v>
                </c:pt>
                <c:pt idx="27536">
                  <c:v>0.1489868</c:v>
                </c:pt>
                <c:pt idx="27537">
                  <c:v>0.14553099999999999</c:v>
                </c:pt>
                <c:pt idx="27538">
                  <c:v>0.1420757</c:v>
                </c:pt>
                <c:pt idx="27539">
                  <c:v>0.13862140000000001</c:v>
                </c:pt>
                <c:pt idx="27540">
                  <c:v>0.1351656</c:v>
                </c:pt>
                <c:pt idx="27541">
                  <c:v>0.13170970000000001</c:v>
                </c:pt>
                <c:pt idx="27542">
                  <c:v>0.12825400000000001</c:v>
                </c:pt>
                <c:pt idx="27543">
                  <c:v>0.1247998</c:v>
                </c:pt>
                <c:pt idx="27544">
                  <c:v>0.1213491</c:v>
                </c:pt>
                <c:pt idx="27545">
                  <c:v>0.1178979</c:v>
                </c:pt>
                <c:pt idx="27546">
                  <c:v>0.1144444</c:v>
                </c:pt>
                <c:pt idx="27547">
                  <c:v>0.11099000000000001</c:v>
                </c:pt>
                <c:pt idx="27548">
                  <c:v>0.1075352</c:v>
                </c:pt>
                <c:pt idx="27549">
                  <c:v>0.10408000000000001</c:v>
                </c:pt>
                <c:pt idx="27550">
                  <c:v>0.1006253</c:v>
                </c:pt>
                <c:pt idx="27551">
                  <c:v>9.7170670000000001E-2</c:v>
                </c:pt>
                <c:pt idx="27552">
                  <c:v>9.3715740000000006E-2</c:v>
                </c:pt>
                <c:pt idx="27553">
                  <c:v>9.0262239999999994E-2</c:v>
                </c:pt>
                <c:pt idx="27554">
                  <c:v>8.6808869999999996E-2</c:v>
                </c:pt>
                <c:pt idx="27555">
                  <c:v>8.3357299999999995E-2</c:v>
                </c:pt>
                <c:pt idx="27556">
                  <c:v>7.990324E-2</c:v>
                </c:pt>
                <c:pt idx="27557">
                  <c:v>7.6448699999999994E-2</c:v>
                </c:pt>
                <c:pt idx="27558">
                  <c:v>7.2995279999999996E-2</c:v>
                </c:pt>
                <c:pt idx="27559">
                  <c:v>6.9540279999999996E-2</c:v>
                </c:pt>
                <c:pt idx="27560">
                  <c:v>6.6087389999999996E-2</c:v>
                </c:pt>
                <c:pt idx="27561">
                  <c:v>6.2631640000000002E-2</c:v>
                </c:pt>
                <c:pt idx="27562">
                  <c:v>5.9175890000000002E-2</c:v>
                </c:pt>
                <c:pt idx="27563">
                  <c:v>5.5720029999999997E-2</c:v>
                </c:pt>
                <c:pt idx="27564">
                  <c:v>5.2273460000000001E-2</c:v>
                </c:pt>
                <c:pt idx="27565">
                  <c:v>4.8822490000000003E-2</c:v>
                </c:pt>
                <c:pt idx="27566">
                  <c:v>4.5369529999999998E-2</c:v>
                </c:pt>
                <c:pt idx="27567">
                  <c:v>4.1916259999999997E-2</c:v>
                </c:pt>
                <c:pt idx="27568">
                  <c:v>3.8461820000000001E-2</c:v>
                </c:pt>
                <c:pt idx="27569">
                  <c:v>3.5008320000000002E-2</c:v>
                </c:pt>
                <c:pt idx="27570">
                  <c:v>3.1557210000000002E-2</c:v>
                </c:pt>
                <c:pt idx="27571">
                  <c:v>2.8107920000000002E-2</c:v>
                </c:pt>
                <c:pt idx="27572">
                  <c:v>2.4657829999999999E-2</c:v>
                </c:pt>
                <c:pt idx="27573">
                  <c:v>2.1204339999999999E-2</c:v>
                </c:pt>
                <c:pt idx="27574">
                  <c:v>1.7750519999999999E-2</c:v>
                </c:pt>
                <c:pt idx="27575">
                  <c:v>1.4298150000000001E-2</c:v>
                </c:pt>
                <c:pt idx="27576">
                  <c:v>1.084977E-2</c:v>
                </c:pt>
                <c:pt idx="27577">
                  <c:v>7.399157E-3</c:v>
                </c:pt>
                <c:pt idx="27578">
                  <c:v>3.9478500000000001E-3</c:v>
                </c:pt>
                <c:pt idx="27579">
                  <c:v>5.0255630000000003E-4</c:v>
                </c:pt>
                <c:pt idx="27580">
                  <c:v>-2.9470970000000001E-3</c:v>
                </c:pt>
                <c:pt idx="27581">
                  <c:v>-6.398712E-3</c:v>
                </c:pt>
                <c:pt idx="27582">
                  <c:v>-9.8524979999999995E-3</c:v>
                </c:pt>
                <c:pt idx="27583">
                  <c:v>-1.330688E-2</c:v>
                </c:pt>
                <c:pt idx="27584">
                  <c:v>-1.6762470000000002E-2</c:v>
                </c:pt>
                <c:pt idx="27585">
                  <c:v>-2.0218130000000001E-2</c:v>
                </c:pt>
                <c:pt idx="27586">
                  <c:v>-2.3673820000000002E-2</c:v>
                </c:pt>
                <c:pt idx="27587">
                  <c:v>-2.7129179999999999E-2</c:v>
                </c:pt>
                <c:pt idx="27588">
                  <c:v>-3.058315E-2</c:v>
                </c:pt>
                <c:pt idx="27589">
                  <c:v>-3.4038029999999997E-2</c:v>
                </c:pt>
                <c:pt idx="27590">
                  <c:v>-3.7493899999999997E-2</c:v>
                </c:pt>
                <c:pt idx="27591">
                  <c:v>-4.0949720000000002E-2</c:v>
                </c:pt>
                <c:pt idx="27592">
                  <c:v>-4.4404859999999997E-2</c:v>
                </c:pt>
                <c:pt idx="27593">
                  <c:v>-4.7860449999999999E-2</c:v>
                </c:pt>
                <c:pt idx="27594">
                  <c:v>-5.1316599999999997E-2</c:v>
                </c:pt>
                <c:pt idx="27595">
                  <c:v>-5.4772910000000001E-2</c:v>
                </c:pt>
                <c:pt idx="27596">
                  <c:v>-5.8229580000000003E-2</c:v>
                </c:pt>
                <c:pt idx="27597">
                  <c:v>-6.1686270000000001E-2</c:v>
                </c:pt>
                <c:pt idx="27598">
                  <c:v>-6.5143530000000005E-2</c:v>
                </c:pt>
                <c:pt idx="27599">
                  <c:v>-6.8600519999999998E-2</c:v>
                </c:pt>
                <c:pt idx="27600">
                  <c:v>-7.2057869999999996E-2</c:v>
                </c:pt>
                <c:pt idx="27601">
                  <c:v>-7.5514890000000001E-2</c:v>
                </c:pt>
                <c:pt idx="27602">
                  <c:v>-7.8972609999999999E-2</c:v>
                </c:pt>
                <c:pt idx="27603">
                  <c:v>-8.2430390000000006E-2</c:v>
                </c:pt>
                <c:pt idx="27604">
                  <c:v>-8.5888569999999997E-2</c:v>
                </c:pt>
                <c:pt idx="27605">
                  <c:v>-8.9344199999999999E-2</c:v>
                </c:pt>
                <c:pt idx="27606">
                  <c:v>-9.2799709999999994E-2</c:v>
                </c:pt>
                <c:pt idx="27607">
                  <c:v>-9.6255679999999996E-2</c:v>
                </c:pt>
                <c:pt idx="27608">
                  <c:v>-9.9711309999999997E-2</c:v>
                </c:pt>
                <c:pt idx="27609">
                  <c:v>-0.1031668</c:v>
                </c:pt>
                <c:pt idx="27610">
                  <c:v>-0.106625</c:v>
                </c:pt>
                <c:pt idx="27611">
                  <c:v>-0.11008270000000001</c:v>
                </c:pt>
                <c:pt idx="27612">
                  <c:v>-0.11354110000000001</c:v>
                </c:pt>
                <c:pt idx="27613">
                  <c:v>-0.11699909999999999</c:v>
                </c:pt>
                <c:pt idx="27614">
                  <c:v>-0.1204573</c:v>
                </c:pt>
                <c:pt idx="27615">
                  <c:v>-0.12391539999999999</c:v>
                </c:pt>
                <c:pt idx="27616">
                  <c:v>-0.1273725</c:v>
                </c:pt>
                <c:pt idx="27617">
                  <c:v>-0.13083359999999999</c:v>
                </c:pt>
                <c:pt idx="27618">
                  <c:v>-0.13429179999999999</c:v>
                </c:pt>
                <c:pt idx="27619">
                  <c:v>-0.13774819999999999</c:v>
                </c:pt>
                <c:pt idx="27620">
                  <c:v>-0.14120740000000001</c:v>
                </c:pt>
                <c:pt idx="27621">
                  <c:v>-0.14466689999999999</c:v>
                </c:pt>
                <c:pt idx="27622">
                  <c:v>-0.1481266</c:v>
                </c:pt>
                <c:pt idx="27623">
                  <c:v>-0.1515862</c:v>
                </c:pt>
                <c:pt idx="27624">
                  <c:v>-0.1550446</c:v>
                </c:pt>
                <c:pt idx="27625">
                  <c:v>-0.15850230000000001</c:v>
                </c:pt>
                <c:pt idx="27626">
                  <c:v>-0.1619611</c:v>
                </c:pt>
                <c:pt idx="27627">
                  <c:v>-0.1654204</c:v>
                </c:pt>
                <c:pt idx="27628">
                  <c:v>-0.1688791</c:v>
                </c:pt>
                <c:pt idx="27629">
                  <c:v>-0.1723382</c:v>
                </c:pt>
                <c:pt idx="27630">
                  <c:v>-0.17579510000000001</c:v>
                </c:pt>
                <c:pt idx="27631">
                  <c:v>-0.17925099999999999</c:v>
                </c:pt>
                <c:pt idx="27632">
                  <c:v>-0.18270610000000001</c:v>
                </c:pt>
                <c:pt idx="27633">
                  <c:v>-0.18615870000000001</c:v>
                </c:pt>
                <c:pt idx="27634">
                  <c:v>-0.18961210000000001</c:v>
                </c:pt>
                <c:pt idx="27635">
                  <c:v>-0.19306860000000001</c:v>
                </c:pt>
                <c:pt idx="27636">
                  <c:v>-0.1965267</c:v>
                </c:pt>
                <c:pt idx="27637">
                  <c:v>-0.19998460000000001</c:v>
                </c:pt>
                <c:pt idx="27638">
                  <c:v>-0.20344119999999999</c:v>
                </c:pt>
                <c:pt idx="27639">
                  <c:v>-0.2068971</c:v>
                </c:pt>
                <c:pt idx="27640">
                  <c:v>-0.21035429999999999</c:v>
                </c:pt>
                <c:pt idx="27641">
                  <c:v>-0.21381330000000001</c:v>
                </c:pt>
                <c:pt idx="27642">
                  <c:v>-0.21727299999999999</c:v>
                </c:pt>
                <c:pt idx="27643">
                  <c:v>-0.22073180000000001</c:v>
                </c:pt>
                <c:pt idx="27644">
                  <c:v>-0.22419259999999999</c:v>
                </c:pt>
                <c:pt idx="27645">
                  <c:v>-0.2276533</c:v>
                </c:pt>
                <c:pt idx="27646">
                  <c:v>-0.23111329999999999</c:v>
                </c:pt>
                <c:pt idx="27647">
                  <c:v>-0.2345711</c:v>
                </c:pt>
                <c:pt idx="27648">
                  <c:v>-0.23803170000000001</c:v>
                </c:pt>
                <c:pt idx="27649">
                  <c:v>-0.24149229999999999</c:v>
                </c:pt>
                <c:pt idx="27650">
                  <c:v>-0.24495330000000001</c:v>
                </c:pt>
                <c:pt idx="27651">
                  <c:v>-0.24841350000000001</c:v>
                </c:pt>
                <c:pt idx="27652">
                  <c:v>-0.2518744</c:v>
                </c:pt>
                <c:pt idx="27653">
                  <c:v>-0.2553357</c:v>
                </c:pt>
                <c:pt idx="27654">
                  <c:v>-0.25879720000000001</c:v>
                </c:pt>
                <c:pt idx="27655">
                  <c:v>-0.26225880000000001</c:v>
                </c:pt>
                <c:pt idx="27656">
                  <c:v>-0.26572030000000002</c:v>
                </c:pt>
                <c:pt idx="27657">
                  <c:v>-0.26918199999999998</c:v>
                </c:pt>
                <c:pt idx="27658">
                  <c:v>-0.27264369999999999</c:v>
                </c:pt>
                <c:pt idx="27659">
                  <c:v>-0.27610489999999999</c:v>
                </c:pt>
                <c:pt idx="27660">
                  <c:v>-0.27956589999999998</c:v>
                </c:pt>
                <c:pt idx="27661">
                  <c:v>-0.28302699999999997</c:v>
                </c:pt>
                <c:pt idx="27662">
                  <c:v>-0.28648800000000002</c:v>
                </c:pt>
                <c:pt idx="27663">
                  <c:v>-0.28994760000000003</c:v>
                </c:pt>
                <c:pt idx="27664">
                  <c:v>-0.29340810000000001</c:v>
                </c:pt>
                <c:pt idx="27665">
                  <c:v>-0.29686899999999999</c:v>
                </c:pt>
                <c:pt idx="27666">
                  <c:v>-0.30032999999999999</c:v>
                </c:pt>
                <c:pt idx="27667">
                  <c:v>-0.30379149999999999</c:v>
                </c:pt>
                <c:pt idx="27668">
                  <c:v>-0.3072529</c:v>
                </c:pt>
                <c:pt idx="27669">
                  <c:v>-0.31071490000000002</c:v>
                </c:pt>
                <c:pt idx="27670">
                  <c:v>-0.31418420000000002</c:v>
                </c:pt>
                <c:pt idx="27671">
                  <c:v>-0.31764369999999997</c:v>
                </c:pt>
                <c:pt idx="27672">
                  <c:v>-0.32110519999999998</c:v>
                </c:pt>
                <c:pt idx="27673">
                  <c:v>-0.32456699999999999</c:v>
                </c:pt>
                <c:pt idx="27674">
                  <c:v>-0.32802910000000002</c:v>
                </c:pt>
                <c:pt idx="27675">
                  <c:v>-0.33149070000000003</c:v>
                </c:pt>
                <c:pt idx="27676">
                  <c:v>-0.33495390000000003</c:v>
                </c:pt>
                <c:pt idx="27677">
                  <c:v>-0.33841759999999999</c:v>
                </c:pt>
                <c:pt idx="27678">
                  <c:v>-0.34188039999999997</c:v>
                </c:pt>
                <c:pt idx="27679">
                  <c:v>-0.34534429999999999</c:v>
                </c:pt>
                <c:pt idx="27680">
                  <c:v>-0.34880689999999998</c:v>
                </c:pt>
                <c:pt idx="27681">
                  <c:v>-0.35227059999999999</c:v>
                </c:pt>
                <c:pt idx="27682">
                  <c:v>-0.35573260000000001</c:v>
                </c:pt>
                <c:pt idx="27683">
                  <c:v>-0.35919689999999999</c:v>
                </c:pt>
                <c:pt idx="27684">
                  <c:v>-0.36266130000000002</c:v>
                </c:pt>
                <c:pt idx="27685">
                  <c:v>-0.36612620000000001</c:v>
                </c:pt>
                <c:pt idx="27686">
                  <c:v>-0.36959039999999999</c:v>
                </c:pt>
                <c:pt idx="27687">
                  <c:v>-0.37305500000000003</c:v>
                </c:pt>
                <c:pt idx="27688">
                  <c:v>-0.37651970000000001</c:v>
                </c:pt>
                <c:pt idx="27689">
                  <c:v>-0.3799844</c:v>
                </c:pt>
                <c:pt idx="27690">
                  <c:v>-0.38345020000000002</c:v>
                </c:pt>
                <c:pt idx="27691">
                  <c:v>-0.38691569999999997</c:v>
                </c:pt>
                <c:pt idx="27692">
                  <c:v>-0.39038119999999998</c:v>
                </c:pt>
                <c:pt idx="27693">
                  <c:v>-0.39384720000000001</c:v>
                </c:pt>
                <c:pt idx="27694">
                  <c:v>-0.39731339999999998</c:v>
                </c:pt>
                <c:pt idx="27695">
                  <c:v>-0.40077960000000001</c:v>
                </c:pt>
                <c:pt idx="27696">
                  <c:v>-0.40424589999999999</c:v>
                </c:pt>
                <c:pt idx="27697">
                  <c:v>-0.4077113</c:v>
                </c:pt>
                <c:pt idx="27698">
                  <c:v>-0.4111784</c:v>
                </c:pt>
                <c:pt idx="27699">
                  <c:v>-0.41464469999999998</c:v>
                </c:pt>
                <c:pt idx="27700">
                  <c:v>-0.4181108</c:v>
                </c:pt>
                <c:pt idx="27701">
                  <c:v>-0.42157850000000002</c:v>
                </c:pt>
                <c:pt idx="27702">
                  <c:v>-0.42504649999999999</c:v>
                </c:pt>
                <c:pt idx="27703">
                  <c:v>-0.42851499999999998</c:v>
                </c:pt>
                <c:pt idx="27704">
                  <c:v>-0.43198320000000001</c:v>
                </c:pt>
                <c:pt idx="27705">
                  <c:v>-0.43545159999999999</c:v>
                </c:pt>
                <c:pt idx="27706">
                  <c:v>-0.4389189</c:v>
                </c:pt>
                <c:pt idx="27707">
                  <c:v>-0.44238559999999999</c:v>
                </c:pt>
                <c:pt idx="27708">
                  <c:v>-0.44585279999999999</c:v>
                </c:pt>
                <c:pt idx="27709">
                  <c:v>-0.44931910000000003</c:v>
                </c:pt>
                <c:pt idx="27710">
                  <c:v>-0.45279469999999999</c:v>
                </c:pt>
                <c:pt idx="27711">
                  <c:v>-0.45626240000000001</c:v>
                </c:pt>
                <c:pt idx="27712">
                  <c:v>-0.459731</c:v>
                </c:pt>
                <c:pt idx="27713">
                  <c:v>-0.46320109999999998</c:v>
                </c:pt>
                <c:pt idx="27714">
                  <c:v>-0.466671</c:v>
                </c:pt>
                <c:pt idx="27715">
                  <c:v>-0.47014159999999999</c:v>
                </c:pt>
                <c:pt idx="27716">
                  <c:v>-0.47361249999999999</c:v>
                </c:pt>
                <c:pt idx="27717">
                  <c:v>-0.47708329999999999</c:v>
                </c:pt>
                <c:pt idx="27718">
                  <c:v>-0.48055389999999998</c:v>
                </c:pt>
                <c:pt idx="27719">
                  <c:v>-0.48402590000000001</c:v>
                </c:pt>
                <c:pt idx="27720">
                  <c:v>-0.48749799999999999</c:v>
                </c:pt>
                <c:pt idx="27721">
                  <c:v>-0.49096990000000001</c:v>
                </c:pt>
                <c:pt idx="27722">
                  <c:v>-0.49444090000000002</c:v>
                </c:pt>
                <c:pt idx="27723">
                  <c:v>-0.49791269999999999</c:v>
                </c:pt>
                <c:pt idx="27724">
                  <c:v>-0.50138380000000005</c:v>
                </c:pt>
                <c:pt idx="27725">
                  <c:v>-0.50485279999999999</c:v>
                </c:pt>
                <c:pt idx="27726">
                  <c:v>-0.50832200000000005</c:v>
                </c:pt>
                <c:pt idx="27727">
                  <c:v>-0.51179169999999996</c:v>
                </c:pt>
                <c:pt idx="27728">
                  <c:v>-0.51526369999999999</c:v>
                </c:pt>
                <c:pt idx="27729">
                  <c:v>-0.51873480000000005</c:v>
                </c:pt>
                <c:pt idx="27730">
                  <c:v>-0.52220789999999995</c:v>
                </c:pt>
                <c:pt idx="27731">
                  <c:v>-0.52567909999999995</c:v>
                </c:pt>
                <c:pt idx="27732">
                  <c:v>-0.52915129999999999</c:v>
                </c:pt>
                <c:pt idx="27733">
                  <c:v>-0.53261970000000003</c:v>
                </c:pt>
                <c:pt idx="27734">
                  <c:v>-0.53608719999999999</c:v>
                </c:pt>
                <c:pt idx="27735">
                  <c:v>-0.53955350000000002</c:v>
                </c:pt>
                <c:pt idx="27736">
                  <c:v>-0.54302320000000004</c:v>
                </c:pt>
                <c:pt idx="27737">
                  <c:v>-0.54649510000000001</c:v>
                </c:pt>
                <c:pt idx="27738">
                  <c:v>-0.54996730000000005</c:v>
                </c:pt>
                <c:pt idx="27739">
                  <c:v>-0.55344009999999999</c:v>
                </c:pt>
                <c:pt idx="27740">
                  <c:v>-0.5569153</c:v>
                </c:pt>
                <c:pt idx="27741">
                  <c:v>-0.56038920000000003</c:v>
                </c:pt>
                <c:pt idx="27742">
                  <c:v>-0.56386199999999997</c:v>
                </c:pt>
                <c:pt idx="27743">
                  <c:v>-0.56733579999999995</c:v>
                </c:pt>
                <c:pt idx="27744">
                  <c:v>-0.57080969999999998</c:v>
                </c:pt>
                <c:pt idx="27745">
                  <c:v>-0.57428570000000001</c:v>
                </c:pt>
                <c:pt idx="27746">
                  <c:v>-0.57777029999999996</c:v>
                </c:pt>
                <c:pt idx="27747">
                  <c:v>-0.58124719999999996</c:v>
                </c:pt>
                <c:pt idx="27748">
                  <c:v>-0.58472290000000005</c:v>
                </c:pt>
                <c:pt idx="27749">
                  <c:v>-0.58819880000000002</c:v>
                </c:pt>
                <c:pt idx="27750">
                  <c:v>-0.59167479999999995</c:v>
                </c:pt>
                <c:pt idx="27751">
                  <c:v>-0.59515260000000003</c:v>
                </c:pt>
                <c:pt idx="27752">
                  <c:v>-0.59862979999999999</c:v>
                </c:pt>
                <c:pt idx="27753">
                  <c:v>-0.60210710000000001</c:v>
                </c:pt>
                <c:pt idx="27754">
                  <c:v>-0.60558400000000001</c:v>
                </c:pt>
                <c:pt idx="27755">
                  <c:v>-0.60906150000000003</c:v>
                </c:pt>
                <c:pt idx="27756">
                  <c:v>-0.61253789999999997</c:v>
                </c:pt>
                <c:pt idx="27757">
                  <c:v>-0.6160139</c:v>
                </c:pt>
                <c:pt idx="27758">
                  <c:v>-0.61949240000000005</c:v>
                </c:pt>
                <c:pt idx="27759">
                  <c:v>-0.6229711</c:v>
                </c:pt>
                <c:pt idx="27760">
                  <c:v>-0.62644940000000005</c:v>
                </c:pt>
                <c:pt idx="27761">
                  <c:v>-0.62992800000000004</c:v>
                </c:pt>
                <c:pt idx="27762">
                  <c:v>-0.63340779999999997</c:v>
                </c:pt>
                <c:pt idx="27763">
                  <c:v>-0.63689580000000001</c:v>
                </c:pt>
                <c:pt idx="27764">
                  <c:v>-0.64037659999999996</c:v>
                </c:pt>
                <c:pt idx="27765">
                  <c:v>-0.64385530000000002</c:v>
                </c:pt>
                <c:pt idx="27766">
                  <c:v>-0.64733180000000001</c:v>
                </c:pt>
                <c:pt idx="27767">
                  <c:v>-0.65080830000000001</c:v>
                </c:pt>
                <c:pt idx="27768">
                  <c:v>-0.65428370000000002</c:v>
                </c:pt>
                <c:pt idx="27769">
                  <c:v>-0.6577693</c:v>
                </c:pt>
                <c:pt idx="27770">
                  <c:v>-0.66124989999999995</c:v>
                </c:pt>
                <c:pt idx="27771">
                  <c:v>-0.66472880000000001</c:v>
                </c:pt>
                <c:pt idx="27772">
                  <c:v>-0.66820619999999997</c:v>
                </c:pt>
                <c:pt idx="27773">
                  <c:v>-0.67168229999999995</c:v>
                </c:pt>
                <c:pt idx="27774">
                  <c:v>-0.67515760000000002</c:v>
                </c:pt>
                <c:pt idx="27775">
                  <c:v>-0.67863240000000002</c:v>
                </c:pt>
                <c:pt idx="27776">
                  <c:v>-0.68210630000000005</c:v>
                </c:pt>
                <c:pt idx="27777">
                  <c:v>-0.68557959999999996</c:v>
                </c:pt>
                <c:pt idx="27778">
                  <c:v>-0.68905079999999996</c:v>
                </c:pt>
                <c:pt idx="27779">
                  <c:v>-0.69252089999999999</c:v>
                </c:pt>
                <c:pt idx="27780">
                  <c:v>-0.69599230000000001</c:v>
                </c:pt>
                <c:pt idx="27781">
                  <c:v>-0.69946350000000002</c:v>
                </c:pt>
                <c:pt idx="27782">
                  <c:v>-0.70293369999999999</c:v>
                </c:pt>
                <c:pt idx="27783">
                  <c:v>-0.70640720000000001</c:v>
                </c:pt>
                <c:pt idx="27784">
                  <c:v>-0.70988119999999999</c:v>
                </c:pt>
                <c:pt idx="27785">
                  <c:v>-0.71335599999999999</c:v>
                </c:pt>
                <c:pt idx="27786">
                  <c:v>-0.71682860000000004</c:v>
                </c:pt>
                <c:pt idx="27787">
                  <c:v>-0.7203022</c:v>
                </c:pt>
                <c:pt idx="27788">
                  <c:v>-0.72377530000000001</c:v>
                </c:pt>
                <c:pt idx="27789">
                  <c:v>-0.72724739999999999</c:v>
                </c:pt>
                <c:pt idx="27790">
                  <c:v>-0.73072130000000002</c:v>
                </c:pt>
                <c:pt idx="27791">
                  <c:v>-0.73419509999999999</c:v>
                </c:pt>
                <c:pt idx="27792">
                  <c:v>-0.73766830000000005</c:v>
                </c:pt>
                <c:pt idx="27793">
                  <c:v>-0.74114179999999996</c:v>
                </c:pt>
                <c:pt idx="27794">
                  <c:v>-0.74461440000000001</c:v>
                </c:pt>
                <c:pt idx="27795">
                  <c:v>-0.74808600000000003</c:v>
                </c:pt>
                <c:pt idx="27796">
                  <c:v>-0.75155819999999995</c:v>
                </c:pt>
                <c:pt idx="27797">
                  <c:v>-0.75502970000000003</c:v>
                </c:pt>
                <c:pt idx="27798">
                  <c:v>-0.75849999999999995</c:v>
                </c:pt>
                <c:pt idx="27799">
                  <c:v>-0.76197139999999997</c:v>
                </c:pt>
                <c:pt idx="27800">
                  <c:v>-0.76544089999999998</c:v>
                </c:pt>
                <c:pt idx="27801">
                  <c:v>-0.76891189999999998</c:v>
                </c:pt>
                <c:pt idx="27802">
                  <c:v>-0.77238329999999999</c:v>
                </c:pt>
                <c:pt idx="27803">
                  <c:v>-0.77585530000000003</c:v>
                </c:pt>
                <c:pt idx="27804">
                  <c:v>-0.77932539999999995</c:v>
                </c:pt>
                <c:pt idx="27805">
                  <c:v>-0.78279639999999995</c:v>
                </c:pt>
                <c:pt idx="27806">
                  <c:v>-0.78626600000000002</c:v>
                </c:pt>
                <c:pt idx="27807">
                  <c:v>-0.78973629999999995</c:v>
                </c:pt>
                <c:pt idx="27808">
                  <c:v>-0.79320749999999995</c:v>
                </c:pt>
                <c:pt idx="27809">
                  <c:v>-0.79667929999999998</c:v>
                </c:pt>
                <c:pt idx="27810">
                  <c:v>-0.80015029999999998</c:v>
                </c:pt>
                <c:pt idx="27811">
                  <c:v>-0.80362199999999995</c:v>
                </c:pt>
                <c:pt idx="27812">
                  <c:v>-0.80709229999999998</c:v>
                </c:pt>
                <c:pt idx="27813">
                  <c:v>-0.8105618</c:v>
                </c:pt>
                <c:pt idx="27814">
                  <c:v>-0.81403040000000004</c:v>
                </c:pt>
                <c:pt idx="27815">
                  <c:v>-0.81749430000000001</c:v>
                </c:pt>
                <c:pt idx="27816">
                  <c:v>-0.82096069999999999</c:v>
                </c:pt>
                <c:pt idx="27817">
                  <c:v>-0.8244264</c:v>
                </c:pt>
                <c:pt idx="27818">
                  <c:v>-0.82789500000000005</c:v>
                </c:pt>
                <c:pt idx="27819">
                  <c:v>-0.83136370000000004</c:v>
                </c:pt>
                <c:pt idx="27820">
                  <c:v>-0.83482990000000001</c:v>
                </c:pt>
                <c:pt idx="27821">
                  <c:v>-0.83829799999999999</c:v>
                </c:pt>
                <c:pt idx="27822">
                  <c:v>-0.84175630000000001</c:v>
                </c:pt>
                <c:pt idx="27823">
                  <c:v>-0.84521919999999995</c:v>
                </c:pt>
                <c:pt idx="27824">
                  <c:v>-0.84868399999999999</c:v>
                </c:pt>
                <c:pt idx="27825">
                  <c:v>-0.85214909999999999</c:v>
                </c:pt>
                <c:pt idx="27826">
                  <c:v>-0.8556146</c:v>
                </c:pt>
                <c:pt idx="27827">
                  <c:v>-0.85908039999999997</c:v>
                </c:pt>
                <c:pt idx="27828">
                  <c:v>-0.86254500000000001</c:v>
                </c:pt>
                <c:pt idx="27829">
                  <c:v>-0.86600909999999998</c:v>
                </c:pt>
                <c:pt idx="27830">
                  <c:v>-0.86947390000000002</c:v>
                </c:pt>
                <c:pt idx="27831">
                  <c:v>-0.87293889999999996</c:v>
                </c:pt>
                <c:pt idx="27832">
                  <c:v>-0.87640430000000002</c:v>
                </c:pt>
                <c:pt idx="27833">
                  <c:v>-0.87986989999999998</c:v>
                </c:pt>
                <c:pt idx="27834">
                  <c:v>-0.88333450000000002</c:v>
                </c:pt>
                <c:pt idx="27835">
                  <c:v>-0.88679980000000003</c:v>
                </c:pt>
                <c:pt idx="27836">
                  <c:v>-0.89026620000000001</c:v>
                </c:pt>
                <c:pt idx="27837">
                  <c:v>-0.89373320000000001</c:v>
                </c:pt>
                <c:pt idx="27838">
                  <c:v>-0.89719890000000002</c:v>
                </c:pt>
                <c:pt idx="27839">
                  <c:v>-0.90066449999999998</c:v>
                </c:pt>
                <c:pt idx="27840">
                  <c:v>-0.90412870000000001</c:v>
                </c:pt>
                <c:pt idx="27841">
                  <c:v>-0.90759369999999995</c:v>
                </c:pt>
                <c:pt idx="27842">
                  <c:v>-0.91105840000000005</c:v>
                </c:pt>
                <c:pt idx="27843">
                  <c:v>-0.9145219</c:v>
                </c:pt>
                <c:pt idx="27844">
                  <c:v>-0.91798679999999999</c:v>
                </c:pt>
                <c:pt idx="27845">
                  <c:v>-0.92145160000000004</c:v>
                </c:pt>
                <c:pt idx="27846">
                  <c:v>-0.92491420000000002</c:v>
                </c:pt>
                <c:pt idx="27847">
                  <c:v>-0.92837369999999997</c:v>
                </c:pt>
                <c:pt idx="27848">
                  <c:v>-0.93183389999999999</c:v>
                </c:pt>
                <c:pt idx="27849">
                  <c:v>-0.93529680000000004</c:v>
                </c:pt>
                <c:pt idx="27850">
                  <c:v>-0.93876190000000004</c:v>
                </c:pt>
                <c:pt idx="27851">
                  <c:v>-0.94222700000000004</c:v>
                </c:pt>
                <c:pt idx="27852">
                  <c:v>-0.94569210000000004</c:v>
                </c:pt>
                <c:pt idx="27853">
                  <c:v>-0.94915740000000004</c:v>
                </c:pt>
                <c:pt idx="27854">
                  <c:v>-0.95262159999999996</c:v>
                </c:pt>
                <c:pt idx="27855">
                  <c:v>-0.95608629999999994</c:v>
                </c:pt>
                <c:pt idx="27856">
                  <c:v>-0.95955199999999996</c:v>
                </c:pt>
                <c:pt idx="27857">
                  <c:v>-0.96301749999999997</c:v>
                </c:pt>
                <c:pt idx="27858">
                  <c:v>-0.96648250000000002</c:v>
                </c:pt>
                <c:pt idx="27859">
                  <c:v>-0.96995030000000004</c:v>
                </c:pt>
                <c:pt idx="27860">
                  <c:v>-0.97341690000000003</c:v>
                </c:pt>
                <c:pt idx="27861">
                  <c:v>-0.97688229999999998</c:v>
                </c:pt>
                <c:pt idx="27862">
                  <c:v>-0.98034779999999999</c:v>
                </c:pt>
                <c:pt idx="27863">
                  <c:v>-0.98381149999999995</c:v>
                </c:pt>
                <c:pt idx="27864">
                  <c:v>-0.98727690000000001</c:v>
                </c:pt>
                <c:pt idx="27865">
                  <c:v>-0.99074289999999998</c:v>
                </c:pt>
                <c:pt idx="27866">
                  <c:v>-0.99420869999999995</c:v>
                </c:pt>
                <c:pt idx="27867">
                  <c:v>-0.99767419999999996</c:v>
                </c:pt>
                <c:pt idx="27868">
                  <c:v>-1.0011399999999999</c:v>
                </c:pt>
                <c:pt idx="27869">
                  <c:v>-1.0046010000000001</c:v>
                </c:pt>
                <c:pt idx="27870">
                  <c:v>-1.0080629999999999</c:v>
                </c:pt>
                <c:pt idx="27871">
                  <c:v>-1.0115270000000001</c:v>
                </c:pt>
                <c:pt idx="27872">
                  <c:v>-1.014988</c:v>
                </c:pt>
                <c:pt idx="27873">
                  <c:v>-1.0184489999999999</c:v>
                </c:pt>
                <c:pt idx="27874">
                  <c:v>-1.021911</c:v>
                </c:pt>
                <c:pt idx="27875">
                  <c:v>-1.0253699999999999</c:v>
                </c:pt>
                <c:pt idx="27876">
                  <c:v>-1.0288299999999999</c:v>
                </c:pt>
                <c:pt idx="27877">
                  <c:v>-1.0322910000000001</c:v>
                </c:pt>
                <c:pt idx="27878">
                  <c:v>-1.035752</c:v>
                </c:pt>
                <c:pt idx="27879">
                  <c:v>-1.039212</c:v>
                </c:pt>
                <c:pt idx="27880">
                  <c:v>-1.042672</c:v>
                </c:pt>
                <c:pt idx="27881">
                  <c:v>-1.0461320000000001</c:v>
                </c:pt>
                <c:pt idx="27882">
                  <c:v>-1.049593</c:v>
                </c:pt>
                <c:pt idx="27883">
                  <c:v>-1.0530539999999999</c:v>
                </c:pt>
                <c:pt idx="27884">
                  <c:v>-1.056514</c:v>
                </c:pt>
                <c:pt idx="27885">
                  <c:v>-1.059971</c:v>
                </c:pt>
                <c:pt idx="27886">
                  <c:v>-1.0634300000000001</c:v>
                </c:pt>
                <c:pt idx="27887">
                  <c:v>-1.066889</c:v>
                </c:pt>
                <c:pt idx="27888">
                  <c:v>-1.070349</c:v>
                </c:pt>
                <c:pt idx="27889">
                  <c:v>-1.0738110000000001</c:v>
                </c:pt>
                <c:pt idx="27890">
                  <c:v>-1.077272</c:v>
                </c:pt>
                <c:pt idx="27891">
                  <c:v>-1.0807329999999999</c:v>
                </c:pt>
                <c:pt idx="27892">
                  <c:v>-1.0841940000000001</c:v>
                </c:pt>
                <c:pt idx="27893">
                  <c:v>-1.087656</c:v>
                </c:pt>
                <c:pt idx="27894">
                  <c:v>-1.091116</c:v>
                </c:pt>
                <c:pt idx="27895">
                  <c:v>-1.094576</c:v>
                </c:pt>
                <c:pt idx="27896">
                  <c:v>-1.098033</c:v>
                </c:pt>
                <c:pt idx="27897">
                  <c:v>-1.1014919999999999</c:v>
                </c:pt>
                <c:pt idx="27898">
                  <c:v>-1.104951</c:v>
                </c:pt>
                <c:pt idx="27899">
                  <c:v>-1.108406</c:v>
                </c:pt>
                <c:pt idx="27900">
                  <c:v>-1.111866</c:v>
                </c:pt>
                <c:pt idx="27901">
                  <c:v>-1.1153189999999999</c:v>
                </c:pt>
                <c:pt idx="27902">
                  <c:v>-1.1187750000000001</c:v>
                </c:pt>
                <c:pt idx="27903">
                  <c:v>-1.122223</c:v>
                </c:pt>
                <c:pt idx="27904">
                  <c:v>-1.125678</c:v>
                </c:pt>
                <c:pt idx="27905">
                  <c:v>-1.1291310000000001</c:v>
                </c:pt>
                <c:pt idx="27906">
                  <c:v>-1.1325860000000001</c:v>
                </c:pt>
                <c:pt idx="27907">
                  <c:v>-1.1360410000000001</c:v>
                </c:pt>
                <c:pt idx="27908">
                  <c:v>-1.139497</c:v>
                </c:pt>
                <c:pt idx="27909">
                  <c:v>-1.142954</c:v>
                </c:pt>
                <c:pt idx="27910">
                  <c:v>-1.146412</c:v>
                </c:pt>
                <c:pt idx="27911">
                  <c:v>-1.1498710000000001</c:v>
                </c:pt>
                <c:pt idx="27912">
                  <c:v>-1.15333</c:v>
                </c:pt>
                <c:pt idx="27913">
                  <c:v>-1.156787</c:v>
                </c:pt>
                <c:pt idx="27914">
                  <c:v>-1.1602440000000001</c:v>
                </c:pt>
                <c:pt idx="27915">
                  <c:v>-1.163697</c:v>
                </c:pt>
                <c:pt idx="27916">
                  <c:v>-1.167151</c:v>
                </c:pt>
                <c:pt idx="27917">
                  <c:v>-1.170606</c:v>
                </c:pt>
                <c:pt idx="27918">
                  <c:v>-1.1740600000000001</c:v>
                </c:pt>
                <c:pt idx="27919">
                  <c:v>-1.1775139999999999</c:v>
                </c:pt>
                <c:pt idx="27920">
                  <c:v>-1.1809689999999999</c:v>
                </c:pt>
                <c:pt idx="27921">
                  <c:v>-1.184423</c:v>
                </c:pt>
                <c:pt idx="27922">
                  <c:v>-1.1878759999999999</c:v>
                </c:pt>
                <c:pt idx="27923">
                  <c:v>-1.1913290000000001</c:v>
                </c:pt>
                <c:pt idx="27924">
                  <c:v>-1.194782</c:v>
                </c:pt>
                <c:pt idx="27925">
                  <c:v>-1.198231</c:v>
                </c:pt>
                <c:pt idx="27926">
                  <c:v>-1.201684</c:v>
                </c:pt>
                <c:pt idx="27927">
                  <c:v>-1.2051369999999999</c:v>
                </c:pt>
                <c:pt idx="27928">
                  <c:v>-1.2085859999999999</c:v>
                </c:pt>
                <c:pt idx="27929">
                  <c:v>-1.2120359999999999</c:v>
                </c:pt>
                <c:pt idx="27930">
                  <c:v>-1.215487</c:v>
                </c:pt>
                <c:pt idx="27931">
                  <c:v>-1.2189410000000001</c:v>
                </c:pt>
                <c:pt idx="27932">
                  <c:v>-1.222396</c:v>
                </c:pt>
                <c:pt idx="27933">
                  <c:v>-1.225846</c:v>
                </c:pt>
                <c:pt idx="27934">
                  <c:v>-1.2292989999999999</c:v>
                </c:pt>
                <c:pt idx="27935">
                  <c:v>-1.2327520000000001</c:v>
                </c:pt>
                <c:pt idx="27936">
                  <c:v>-1.2362059999999999</c:v>
                </c:pt>
                <c:pt idx="27937">
                  <c:v>-1.23966</c:v>
                </c:pt>
                <c:pt idx="27938">
                  <c:v>-1.2431110000000001</c:v>
                </c:pt>
                <c:pt idx="27939">
                  <c:v>-1.2465619999999999</c:v>
                </c:pt>
                <c:pt idx="27940">
                  <c:v>-1.250014</c:v>
                </c:pt>
                <c:pt idx="27941">
                  <c:v>-1.2534639999999999</c:v>
                </c:pt>
                <c:pt idx="27942">
                  <c:v>-1.2569170000000001</c:v>
                </c:pt>
                <c:pt idx="27943">
                  <c:v>-1.2603709999999999</c:v>
                </c:pt>
                <c:pt idx="27944">
                  <c:v>-1.263825</c:v>
                </c:pt>
                <c:pt idx="27945">
                  <c:v>-1.26728</c:v>
                </c:pt>
                <c:pt idx="27946">
                  <c:v>-1.2707349999999999</c:v>
                </c:pt>
                <c:pt idx="27947">
                  <c:v>-1.2741830000000001</c:v>
                </c:pt>
                <c:pt idx="27948">
                  <c:v>-1.2776339999999999</c:v>
                </c:pt>
                <c:pt idx="27949">
                  <c:v>-1.2810859999999999</c:v>
                </c:pt>
                <c:pt idx="27950">
                  <c:v>-1.2845390000000001</c:v>
                </c:pt>
                <c:pt idx="27951">
                  <c:v>-1.287992</c:v>
                </c:pt>
                <c:pt idx="27952">
                  <c:v>-1.2914460000000001</c:v>
                </c:pt>
                <c:pt idx="27953">
                  <c:v>-1.294897</c:v>
                </c:pt>
                <c:pt idx="27954">
                  <c:v>-1.298351</c:v>
                </c:pt>
                <c:pt idx="27955">
                  <c:v>-1.301801</c:v>
                </c:pt>
                <c:pt idx="27956">
                  <c:v>-1.3052539999999999</c:v>
                </c:pt>
                <c:pt idx="27957">
                  <c:v>-1.308708</c:v>
                </c:pt>
                <c:pt idx="27958">
                  <c:v>-1.3121620000000001</c:v>
                </c:pt>
                <c:pt idx="27959">
                  <c:v>-1.3156159999999999</c:v>
                </c:pt>
                <c:pt idx="27960">
                  <c:v>-1.3190710000000001</c:v>
                </c:pt>
                <c:pt idx="27961">
                  <c:v>-1.3225229999999999</c:v>
                </c:pt>
                <c:pt idx="27962">
                  <c:v>-1.325976</c:v>
                </c:pt>
                <c:pt idx="27963">
                  <c:v>-1.3294299999999999</c:v>
                </c:pt>
                <c:pt idx="27964">
                  <c:v>-1.332883</c:v>
                </c:pt>
                <c:pt idx="27965">
                  <c:v>-1.336338</c:v>
                </c:pt>
                <c:pt idx="27966">
                  <c:v>-1.339791</c:v>
                </c:pt>
                <c:pt idx="27967">
                  <c:v>-1.343245</c:v>
                </c:pt>
                <c:pt idx="27968">
                  <c:v>-1.346698</c:v>
                </c:pt>
                <c:pt idx="27969">
                  <c:v>-1.350152</c:v>
                </c:pt>
                <c:pt idx="27970">
                  <c:v>-1.353604</c:v>
                </c:pt>
                <c:pt idx="27971">
                  <c:v>-1.357057</c:v>
                </c:pt>
                <c:pt idx="27972">
                  <c:v>-1.3605100000000001</c:v>
                </c:pt>
                <c:pt idx="27973">
                  <c:v>-1.3639619999999999</c:v>
                </c:pt>
                <c:pt idx="27974">
                  <c:v>-1.367415</c:v>
                </c:pt>
                <c:pt idx="27975">
                  <c:v>-1.370868</c:v>
                </c:pt>
                <c:pt idx="27976">
                  <c:v>-1.3743209999999999</c:v>
                </c:pt>
                <c:pt idx="27977">
                  <c:v>-1.3777740000000001</c:v>
                </c:pt>
                <c:pt idx="27978">
                  <c:v>-1.3812260000000001</c:v>
                </c:pt>
                <c:pt idx="27979">
                  <c:v>-1.3846780000000001</c:v>
                </c:pt>
                <c:pt idx="27980">
                  <c:v>-1.388131</c:v>
                </c:pt>
                <c:pt idx="27981">
                  <c:v>-1.3915820000000001</c:v>
                </c:pt>
                <c:pt idx="27982">
                  <c:v>-1.395032</c:v>
                </c:pt>
                <c:pt idx="27983">
                  <c:v>-1.3984840000000001</c:v>
                </c:pt>
                <c:pt idx="27984">
                  <c:v>-1.4019330000000001</c:v>
                </c:pt>
                <c:pt idx="27985">
                  <c:v>-1.4053720000000001</c:v>
                </c:pt>
                <c:pt idx="27986">
                  <c:v>-1.4088130000000001</c:v>
                </c:pt>
                <c:pt idx="27987">
                  <c:v>-1.4122600000000001</c:v>
                </c:pt>
                <c:pt idx="27988">
                  <c:v>-1.4157090000000001</c:v>
                </c:pt>
                <c:pt idx="27989">
                  <c:v>-1.4191590000000001</c:v>
                </c:pt>
                <c:pt idx="27990">
                  <c:v>-1.422609</c:v>
                </c:pt>
                <c:pt idx="27991">
                  <c:v>-1.426059</c:v>
                </c:pt>
                <c:pt idx="27992">
                  <c:v>-1.4295100000000001</c:v>
                </c:pt>
                <c:pt idx="27993">
                  <c:v>-1.4329609999999999</c:v>
                </c:pt>
                <c:pt idx="27994">
                  <c:v>-1.4364129999999999</c:v>
                </c:pt>
                <c:pt idx="27995">
                  <c:v>-1.439865</c:v>
                </c:pt>
                <c:pt idx="27996">
                  <c:v>-1.443316</c:v>
                </c:pt>
                <c:pt idx="27997">
                  <c:v>-1.446769</c:v>
                </c:pt>
                <c:pt idx="27998">
                  <c:v>-1.450221</c:v>
                </c:pt>
                <c:pt idx="27999">
                  <c:v>-1.453673</c:v>
                </c:pt>
                <c:pt idx="28000">
                  <c:v>-1.457125</c:v>
                </c:pt>
                <c:pt idx="28001">
                  <c:v>-1.4605649999999999</c:v>
                </c:pt>
                <c:pt idx="28002">
                  <c:v>-1.464011</c:v>
                </c:pt>
                <c:pt idx="28003">
                  <c:v>-1.4674579999999999</c:v>
                </c:pt>
                <c:pt idx="28004">
                  <c:v>-1.470906</c:v>
                </c:pt>
                <c:pt idx="28005">
                  <c:v>-1.4743550000000001</c:v>
                </c:pt>
                <c:pt idx="28006">
                  <c:v>-1.4778039999999999</c:v>
                </c:pt>
                <c:pt idx="28007">
                  <c:v>-1.4812529999999999</c:v>
                </c:pt>
                <c:pt idx="28008">
                  <c:v>-1.4847030000000001</c:v>
                </c:pt>
                <c:pt idx="28009">
                  <c:v>-1.4881530000000001</c:v>
                </c:pt>
                <c:pt idx="28010">
                  <c:v>-1.4916039999999999</c:v>
                </c:pt>
                <c:pt idx="28011">
                  <c:v>-1.495055</c:v>
                </c:pt>
                <c:pt idx="28012">
                  <c:v>-1.498505</c:v>
                </c:pt>
                <c:pt idx="28013">
                  <c:v>-1.5019560000000001</c:v>
                </c:pt>
                <c:pt idx="28014">
                  <c:v>-1.505406</c:v>
                </c:pt>
                <c:pt idx="28015">
                  <c:v>-1.508856</c:v>
                </c:pt>
                <c:pt idx="28016">
                  <c:v>-1.5123040000000001</c:v>
                </c:pt>
                <c:pt idx="28017">
                  <c:v>-1.515754</c:v>
                </c:pt>
                <c:pt idx="28018">
                  <c:v>-1.5191969999999999</c:v>
                </c:pt>
                <c:pt idx="28019">
                  <c:v>-1.522645</c:v>
                </c:pt>
                <c:pt idx="28020">
                  <c:v>-1.5260910000000001</c:v>
                </c:pt>
                <c:pt idx="28021">
                  <c:v>-1.5295380000000001</c:v>
                </c:pt>
                <c:pt idx="28022">
                  <c:v>-1.532986</c:v>
                </c:pt>
                <c:pt idx="28023">
                  <c:v>-1.5364329999999999</c:v>
                </c:pt>
                <c:pt idx="28024">
                  <c:v>-1.5398810000000001</c:v>
                </c:pt>
                <c:pt idx="28025">
                  <c:v>-1.5433269999999999</c:v>
                </c:pt>
                <c:pt idx="28026">
                  <c:v>-1.546775</c:v>
                </c:pt>
                <c:pt idx="28027">
                  <c:v>-1.5502210000000001</c:v>
                </c:pt>
                <c:pt idx="28028">
                  <c:v>-1.553668</c:v>
                </c:pt>
                <c:pt idx="28029">
                  <c:v>-1.5571140000000001</c:v>
                </c:pt>
                <c:pt idx="28030">
                  <c:v>-1.5605599999999999</c:v>
                </c:pt>
                <c:pt idx="28031">
                  <c:v>-1.5640069999999999</c:v>
                </c:pt>
                <c:pt idx="28032">
                  <c:v>-1.5674539999999999</c:v>
                </c:pt>
                <c:pt idx="28033">
                  <c:v>-1.570902</c:v>
                </c:pt>
                <c:pt idx="28034">
                  <c:v>-1.5743499999999999</c:v>
                </c:pt>
                <c:pt idx="28035">
                  <c:v>-1.5777950000000001</c:v>
                </c:pt>
                <c:pt idx="28036">
                  <c:v>-1.581242</c:v>
                </c:pt>
                <c:pt idx="28037">
                  <c:v>-1.584687</c:v>
                </c:pt>
                <c:pt idx="28038">
                  <c:v>-1.5881350000000001</c:v>
                </c:pt>
                <c:pt idx="28039">
                  <c:v>-1.591575</c:v>
                </c:pt>
                <c:pt idx="28040">
                  <c:v>-1.595019</c:v>
                </c:pt>
                <c:pt idx="28041">
                  <c:v>-1.598465</c:v>
                </c:pt>
                <c:pt idx="28042">
                  <c:v>-1.6019110000000001</c:v>
                </c:pt>
                <c:pt idx="28043">
                  <c:v>-1.6053569999999999</c:v>
                </c:pt>
                <c:pt idx="28044">
                  <c:v>-1.608803</c:v>
                </c:pt>
                <c:pt idx="28045">
                  <c:v>-1.612249</c:v>
                </c:pt>
                <c:pt idx="28046">
                  <c:v>-1.6156950000000001</c:v>
                </c:pt>
                <c:pt idx="28047">
                  <c:v>-1.619138</c:v>
                </c:pt>
                <c:pt idx="28048">
                  <c:v>-1.622584</c:v>
                </c:pt>
                <c:pt idx="28049">
                  <c:v>-1.6260289999999999</c:v>
                </c:pt>
                <c:pt idx="28050">
                  <c:v>-1.6294759999999999</c:v>
                </c:pt>
                <c:pt idx="28051">
                  <c:v>-1.632922</c:v>
                </c:pt>
                <c:pt idx="28052">
                  <c:v>-1.6363669999999999</c:v>
                </c:pt>
                <c:pt idx="28053">
                  <c:v>-1.6398109999999999</c:v>
                </c:pt>
                <c:pt idx="28054">
                  <c:v>-1.6432580000000001</c:v>
                </c:pt>
                <c:pt idx="28055">
                  <c:v>-1.646706</c:v>
                </c:pt>
                <c:pt idx="28056">
                  <c:v>-1.650156</c:v>
                </c:pt>
                <c:pt idx="28057">
                  <c:v>-1.6536040000000001</c:v>
                </c:pt>
                <c:pt idx="28058">
                  <c:v>-1.6570499999999999</c:v>
                </c:pt>
                <c:pt idx="28059">
                  <c:v>-1.660496</c:v>
                </c:pt>
                <c:pt idx="28060">
                  <c:v>-1.6639429999999999</c:v>
                </c:pt>
                <c:pt idx="28061">
                  <c:v>-1.6673910000000001</c:v>
                </c:pt>
                <c:pt idx="28062">
                  <c:v>-1.6708400000000001</c:v>
                </c:pt>
                <c:pt idx="28063">
                  <c:v>-1.6742889999999999</c:v>
                </c:pt>
                <c:pt idx="28064">
                  <c:v>-1.677735</c:v>
                </c:pt>
                <c:pt idx="28065">
                  <c:v>-1.6811739999999999</c:v>
                </c:pt>
                <c:pt idx="28066">
                  <c:v>-1.6846209999999999</c:v>
                </c:pt>
                <c:pt idx="28067">
                  <c:v>-1.6880679999999999</c:v>
                </c:pt>
                <c:pt idx="28068">
                  <c:v>-1.691516</c:v>
                </c:pt>
                <c:pt idx="28069">
                  <c:v>-1.694963</c:v>
                </c:pt>
                <c:pt idx="28070">
                  <c:v>-1.6984109999999999</c:v>
                </c:pt>
                <c:pt idx="28071">
                  <c:v>-1.701859</c:v>
                </c:pt>
                <c:pt idx="28072">
                  <c:v>-1.705306</c:v>
                </c:pt>
                <c:pt idx="28073">
                  <c:v>-1.708753</c:v>
                </c:pt>
                <c:pt idx="28074">
                  <c:v>-1.7121999999999999</c:v>
                </c:pt>
                <c:pt idx="28075">
                  <c:v>-1.7156469999999999</c:v>
                </c:pt>
                <c:pt idx="28076">
                  <c:v>-1.7190939999999999</c:v>
                </c:pt>
                <c:pt idx="28077">
                  <c:v>-1.722542</c:v>
                </c:pt>
                <c:pt idx="28078">
                  <c:v>-1.7259899999999999</c:v>
                </c:pt>
                <c:pt idx="28079">
                  <c:v>-1.729438</c:v>
                </c:pt>
                <c:pt idx="28080">
                  <c:v>-1.732885</c:v>
                </c:pt>
                <c:pt idx="28081">
                  <c:v>-1.7363299999999999</c:v>
                </c:pt>
                <c:pt idx="28082">
                  <c:v>-1.739776</c:v>
                </c:pt>
                <c:pt idx="28083">
                  <c:v>-1.743222</c:v>
                </c:pt>
                <c:pt idx="28084">
                  <c:v>-1.746669</c:v>
                </c:pt>
                <c:pt idx="28085">
                  <c:v>-1.750113</c:v>
                </c:pt>
                <c:pt idx="28086">
                  <c:v>-1.753558</c:v>
                </c:pt>
                <c:pt idx="28087">
                  <c:v>-1.7570049999999999</c:v>
                </c:pt>
                <c:pt idx="28088">
                  <c:v>-1.760453</c:v>
                </c:pt>
                <c:pt idx="28089">
                  <c:v>-1.7639009999999999</c:v>
                </c:pt>
                <c:pt idx="28090">
                  <c:v>-1.7673490000000001</c:v>
                </c:pt>
                <c:pt idx="28091">
                  <c:v>-1.770797</c:v>
                </c:pt>
                <c:pt idx="28092">
                  <c:v>-1.7742469999999999</c:v>
                </c:pt>
                <c:pt idx="28093">
                  <c:v>-1.777695</c:v>
                </c:pt>
                <c:pt idx="28094">
                  <c:v>-1.781145</c:v>
                </c:pt>
                <c:pt idx="28095">
                  <c:v>-1.784594</c:v>
                </c:pt>
                <c:pt idx="28096">
                  <c:v>-1.788044</c:v>
                </c:pt>
                <c:pt idx="28097">
                  <c:v>-1.7914939999999999</c:v>
                </c:pt>
                <c:pt idx="28098">
                  <c:v>-1.7949440000000001</c:v>
                </c:pt>
                <c:pt idx="28099">
                  <c:v>-1.7983929999999999</c:v>
                </c:pt>
                <c:pt idx="28100">
                  <c:v>-1.801844</c:v>
                </c:pt>
                <c:pt idx="28101">
                  <c:v>-1.805294</c:v>
                </c:pt>
                <c:pt idx="28102">
                  <c:v>-1.808745</c:v>
                </c:pt>
                <c:pt idx="28103">
                  <c:v>-1.8121959999999999</c:v>
                </c:pt>
                <c:pt idx="28104">
                  <c:v>-1.8156460000000001</c:v>
                </c:pt>
                <c:pt idx="28105">
                  <c:v>-1.819096</c:v>
                </c:pt>
                <c:pt idx="28106">
                  <c:v>-1.8225450000000001</c:v>
                </c:pt>
                <c:pt idx="28107">
                  <c:v>-1.825995</c:v>
                </c:pt>
                <c:pt idx="28108">
                  <c:v>-1.8294440000000001</c:v>
                </c:pt>
                <c:pt idx="28109">
                  <c:v>-1.832894</c:v>
                </c:pt>
                <c:pt idx="28110">
                  <c:v>-1.836344</c:v>
                </c:pt>
                <c:pt idx="28111">
                  <c:v>-1.839793</c:v>
                </c:pt>
                <c:pt idx="28112">
                  <c:v>-1.843243</c:v>
                </c:pt>
                <c:pt idx="28113">
                  <c:v>-1.846692</c:v>
                </c:pt>
                <c:pt idx="28114">
                  <c:v>-1.850142</c:v>
                </c:pt>
                <c:pt idx="28115">
                  <c:v>-1.8535919999999999</c:v>
                </c:pt>
                <c:pt idx="28116">
                  <c:v>-1.8570409999999999</c:v>
                </c:pt>
                <c:pt idx="28117">
                  <c:v>-1.860487</c:v>
                </c:pt>
                <c:pt idx="28118">
                  <c:v>-1.863934</c:v>
                </c:pt>
                <c:pt idx="28119">
                  <c:v>-1.867383</c:v>
                </c:pt>
                <c:pt idx="28120">
                  <c:v>-1.870833</c:v>
                </c:pt>
                <c:pt idx="28121">
                  <c:v>-1.8742810000000001</c:v>
                </c:pt>
                <c:pt idx="28122">
                  <c:v>-1.8777299999999999</c:v>
                </c:pt>
                <c:pt idx="28123">
                  <c:v>-1.881173</c:v>
                </c:pt>
                <c:pt idx="28124">
                  <c:v>-1.88462</c:v>
                </c:pt>
                <c:pt idx="28125">
                  <c:v>-1.8880669999999999</c:v>
                </c:pt>
                <c:pt idx="28126">
                  <c:v>-1.8915150000000001</c:v>
                </c:pt>
                <c:pt idx="28127">
                  <c:v>-1.894962</c:v>
                </c:pt>
                <c:pt idx="28128">
                  <c:v>-1.8984080000000001</c:v>
                </c:pt>
                <c:pt idx="28129">
                  <c:v>-1.901856</c:v>
                </c:pt>
                <c:pt idx="28130">
                  <c:v>-1.9053040000000001</c:v>
                </c:pt>
                <c:pt idx="28131">
                  <c:v>-1.908752</c:v>
                </c:pt>
                <c:pt idx="28132">
                  <c:v>-1.912201</c:v>
                </c:pt>
                <c:pt idx="28133">
                  <c:v>-1.9156489999999999</c:v>
                </c:pt>
                <c:pt idx="28134">
                  <c:v>-1.919098</c:v>
                </c:pt>
                <c:pt idx="28135">
                  <c:v>-1.9225460000000001</c:v>
                </c:pt>
                <c:pt idx="28136">
                  <c:v>-1.925994</c:v>
                </c:pt>
                <c:pt idx="28137">
                  <c:v>-1.9294389999999999</c:v>
                </c:pt>
                <c:pt idx="28138">
                  <c:v>-1.9328860000000001</c:v>
                </c:pt>
                <c:pt idx="28139">
                  <c:v>-1.9363319999999999</c:v>
                </c:pt>
                <c:pt idx="28140">
                  <c:v>-1.9397800000000001</c:v>
                </c:pt>
                <c:pt idx="28141">
                  <c:v>-1.943227</c:v>
                </c:pt>
                <c:pt idx="28142">
                  <c:v>-1.946674</c:v>
                </c:pt>
                <c:pt idx="28143">
                  <c:v>-1.9501219999999999</c:v>
                </c:pt>
                <c:pt idx="28144">
                  <c:v>-1.9535690000000001</c:v>
                </c:pt>
                <c:pt idx="28145">
                  <c:v>-1.9570069999999999</c:v>
                </c:pt>
                <c:pt idx="28146">
                  <c:v>-1.96045</c:v>
                </c:pt>
                <c:pt idx="28147">
                  <c:v>-1.9638949999999999</c:v>
                </c:pt>
                <c:pt idx="28148">
                  <c:v>-1.967341</c:v>
                </c:pt>
                <c:pt idx="28149">
                  <c:v>-1.9707870000000001</c:v>
                </c:pt>
                <c:pt idx="28150">
                  <c:v>-1.9742329999999999</c:v>
                </c:pt>
                <c:pt idx="28151">
                  <c:v>-1.977679</c:v>
                </c:pt>
                <c:pt idx="28152">
                  <c:v>-1.9811240000000001</c:v>
                </c:pt>
                <c:pt idx="28153">
                  <c:v>-1.9845710000000001</c:v>
                </c:pt>
                <c:pt idx="28154">
                  <c:v>-1.9879869999999999</c:v>
                </c:pt>
                <c:pt idx="28155">
                  <c:v>-1.99142</c:v>
                </c:pt>
                <c:pt idx="28156">
                  <c:v>-1.9948570000000001</c:v>
                </c:pt>
                <c:pt idx="28157">
                  <c:v>-1.998297</c:v>
                </c:pt>
                <c:pt idx="28158">
                  <c:v>-2.0017390000000002</c:v>
                </c:pt>
                <c:pt idx="28159">
                  <c:v>-2.005182</c:v>
                </c:pt>
                <c:pt idx="28160">
                  <c:v>-2.0086249999999999</c:v>
                </c:pt>
                <c:pt idx="28161">
                  <c:v>-2.0120689999999999</c:v>
                </c:pt>
                <c:pt idx="28162">
                  <c:v>-2.0155120000000002</c:v>
                </c:pt>
                <c:pt idx="28163">
                  <c:v>-2.0189569999999999</c:v>
                </c:pt>
                <c:pt idx="28164">
                  <c:v>-2.0224009999999999</c:v>
                </c:pt>
                <c:pt idx="28165">
                  <c:v>-2.025846</c:v>
                </c:pt>
                <c:pt idx="28166">
                  <c:v>-2.0292910000000002</c:v>
                </c:pt>
                <c:pt idx="28167">
                  <c:v>-2.0327359999999999</c:v>
                </c:pt>
                <c:pt idx="28168">
                  <c:v>-2.036181</c:v>
                </c:pt>
                <c:pt idx="28169">
                  <c:v>-2.0396260000000002</c:v>
                </c:pt>
                <c:pt idx="28170">
                  <c:v>-2.0430700000000002</c:v>
                </c:pt>
                <c:pt idx="28171">
                  <c:v>-2.0465149999999999</c:v>
                </c:pt>
                <c:pt idx="28172">
                  <c:v>-2.0499580000000002</c:v>
                </c:pt>
                <c:pt idx="28173">
                  <c:v>-2.0534020000000002</c:v>
                </c:pt>
                <c:pt idx="28174">
                  <c:v>-2.0568040000000001</c:v>
                </c:pt>
                <c:pt idx="28175">
                  <c:v>-2.060219</c:v>
                </c:pt>
                <c:pt idx="28176">
                  <c:v>-2.0636420000000002</c:v>
                </c:pt>
                <c:pt idx="28177">
                  <c:v>-2.067072</c:v>
                </c:pt>
                <c:pt idx="28178">
                  <c:v>-2.0705070000000001</c:v>
                </c:pt>
                <c:pt idx="28179">
                  <c:v>-2.0739450000000001</c:v>
                </c:pt>
                <c:pt idx="28180">
                  <c:v>-2.0773839999999999</c:v>
                </c:pt>
                <c:pt idx="28181">
                  <c:v>-2.0808230000000001</c:v>
                </c:pt>
                <c:pt idx="28182">
                  <c:v>-2.084263</c:v>
                </c:pt>
                <c:pt idx="28183">
                  <c:v>-2.0877029999999999</c:v>
                </c:pt>
                <c:pt idx="28184">
                  <c:v>-2.0911439999999999</c:v>
                </c:pt>
                <c:pt idx="28185">
                  <c:v>-2.0945839999999998</c:v>
                </c:pt>
                <c:pt idx="28186">
                  <c:v>-2.0980249999999998</c:v>
                </c:pt>
                <c:pt idx="28187">
                  <c:v>-2.101467</c:v>
                </c:pt>
                <c:pt idx="28188">
                  <c:v>-2.1049090000000001</c:v>
                </c:pt>
                <c:pt idx="28189">
                  <c:v>-2.1083530000000001</c:v>
                </c:pt>
                <c:pt idx="28190">
                  <c:v>-2.1117940000000002</c:v>
                </c:pt>
                <c:pt idx="28191">
                  <c:v>-2.115237</c:v>
                </c:pt>
                <c:pt idx="28192">
                  <c:v>-2.1186790000000002</c:v>
                </c:pt>
                <c:pt idx="28193">
                  <c:v>-2.1221209999999999</c:v>
                </c:pt>
                <c:pt idx="28194">
                  <c:v>-2.1255630000000001</c:v>
                </c:pt>
                <c:pt idx="28195">
                  <c:v>-2.1290049999999998</c:v>
                </c:pt>
                <c:pt idx="28196">
                  <c:v>-2.1324489999999998</c:v>
                </c:pt>
                <c:pt idx="28197">
                  <c:v>-2.135891</c:v>
                </c:pt>
                <c:pt idx="28198">
                  <c:v>-2.139335</c:v>
                </c:pt>
                <c:pt idx="28199">
                  <c:v>-2.1427779999999998</c:v>
                </c:pt>
                <c:pt idx="28200">
                  <c:v>-2.1462210000000002</c:v>
                </c:pt>
                <c:pt idx="28201">
                  <c:v>-2.149664</c:v>
                </c:pt>
                <c:pt idx="28202">
                  <c:v>-2.153108</c:v>
                </c:pt>
                <c:pt idx="28203">
                  <c:v>-2.1565500000000002</c:v>
                </c:pt>
                <c:pt idx="28204">
                  <c:v>-2.1599910000000002</c:v>
                </c:pt>
                <c:pt idx="28205">
                  <c:v>-2.1634319999999998</c:v>
                </c:pt>
                <c:pt idx="28206">
                  <c:v>-2.1668750000000001</c:v>
                </c:pt>
                <c:pt idx="28207">
                  <c:v>-2.170318</c:v>
                </c:pt>
                <c:pt idx="28208">
                  <c:v>-2.1737609999999998</c:v>
                </c:pt>
                <c:pt idx="28209">
                  <c:v>-2.1772049999999998</c:v>
                </c:pt>
                <c:pt idx="28210">
                  <c:v>-2.1806480000000001</c:v>
                </c:pt>
                <c:pt idx="28211">
                  <c:v>-2.1840920000000001</c:v>
                </c:pt>
                <c:pt idx="28212">
                  <c:v>-2.1875490000000002</c:v>
                </c:pt>
                <c:pt idx="28213">
                  <c:v>-2.1910050000000001</c:v>
                </c:pt>
                <c:pt idx="28214">
                  <c:v>-2.1944669999999999</c:v>
                </c:pt>
                <c:pt idx="28215">
                  <c:v>-2.1979310000000001</c:v>
                </c:pt>
                <c:pt idx="28216">
                  <c:v>-2.2013780000000001</c:v>
                </c:pt>
                <c:pt idx="28217">
                  <c:v>-2.204771</c:v>
                </c:pt>
                <c:pt idx="28218">
                  <c:v>-2.2081930000000001</c:v>
                </c:pt>
                <c:pt idx="28219">
                  <c:v>-2.2116189999999998</c:v>
                </c:pt>
                <c:pt idx="28220">
                  <c:v>-2.215049</c:v>
                </c:pt>
                <c:pt idx="28221">
                  <c:v>-2.218483</c:v>
                </c:pt>
                <c:pt idx="28222">
                  <c:v>-2.2219199999999999</c:v>
                </c:pt>
                <c:pt idx="28223">
                  <c:v>-2.2253599999999998</c:v>
                </c:pt>
                <c:pt idx="28224">
                  <c:v>-2.2288019999999999</c:v>
                </c:pt>
                <c:pt idx="28225">
                  <c:v>-2.2322359999999999</c:v>
                </c:pt>
                <c:pt idx="28226">
                  <c:v>-2.2356720000000001</c:v>
                </c:pt>
                <c:pt idx="28227">
                  <c:v>-2.2391130000000001</c:v>
                </c:pt>
                <c:pt idx="28228">
                  <c:v>-2.2425570000000001</c:v>
                </c:pt>
                <c:pt idx="28229">
                  <c:v>-2.2459989999999999</c:v>
                </c:pt>
                <c:pt idx="28230">
                  <c:v>-2.2494429999999999</c:v>
                </c:pt>
                <c:pt idx="28231">
                  <c:v>-2.2528869999999999</c:v>
                </c:pt>
                <c:pt idx="28232">
                  <c:v>-2.2563300000000002</c:v>
                </c:pt>
                <c:pt idx="28233">
                  <c:v>-2.259773</c:v>
                </c:pt>
                <c:pt idx="28234">
                  <c:v>-2.263217</c:v>
                </c:pt>
                <c:pt idx="28235">
                  <c:v>-2.266661</c:v>
                </c:pt>
                <c:pt idx="28236">
                  <c:v>-2.270105</c:v>
                </c:pt>
                <c:pt idx="28237">
                  <c:v>-2.2735500000000002</c:v>
                </c:pt>
                <c:pt idx="28238">
                  <c:v>-2.2769940000000002</c:v>
                </c:pt>
                <c:pt idx="28239">
                  <c:v>-2.28044</c:v>
                </c:pt>
                <c:pt idx="28240">
                  <c:v>-2.2838820000000002</c:v>
                </c:pt>
                <c:pt idx="28241">
                  <c:v>-2.2873250000000001</c:v>
                </c:pt>
                <c:pt idx="28242">
                  <c:v>-2.2907700000000002</c:v>
                </c:pt>
                <c:pt idx="28243">
                  <c:v>-2.2942149999999999</c:v>
                </c:pt>
                <c:pt idx="28244">
                  <c:v>-2.297644</c:v>
                </c:pt>
                <c:pt idx="28245">
                  <c:v>-2.3010730000000001</c:v>
                </c:pt>
                <c:pt idx="28246">
                  <c:v>-2.3045089999999999</c:v>
                </c:pt>
                <c:pt idx="28247">
                  <c:v>-2.3079489999999998</c:v>
                </c:pt>
                <c:pt idx="28248">
                  <c:v>-2.3113869999999999</c:v>
                </c:pt>
                <c:pt idx="28249">
                  <c:v>-2.3148279999999999</c:v>
                </c:pt>
                <c:pt idx="28250">
                  <c:v>-2.3182689999999999</c:v>
                </c:pt>
                <c:pt idx="28251">
                  <c:v>-2.3217110000000001</c:v>
                </c:pt>
                <c:pt idx="28252">
                  <c:v>-2.3251539999999999</c:v>
                </c:pt>
                <c:pt idx="28253">
                  <c:v>-2.328595</c:v>
                </c:pt>
                <c:pt idx="28254">
                  <c:v>-2.3320370000000001</c:v>
                </c:pt>
                <c:pt idx="28255">
                  <c:v>-2.3354810000000001</c:v>
                </c:pt>
                <c:pt idx="28256">
                  <c:v>-2.3389250000000001</c:v>
                </c:pt>
                <c:pt idx="28257">
                  <c:v>-2.342368</c:v>
                </c:pt>
                <c:pt idx="28258">
                  <c:v>-2.3458109999999999</c:v>
                </c:pt>
                <c:pt idx="28259">
                  <c:v>-2.3492549999999999</c:v>
                </c:pt>
                <c:pt idx="28260">
                  <c:v>-2.3527070000000001</c:v>
                </c:pt>
                <c:pt idx="28261">
                  <c:v>-2.3561450000000002</c:v>
                </c:pt>
                <c:pt idx="28262">
                  <c:v>-2.3595959999999998</c:v>
                </c:pt>
                <c:pt idx="28263">
                  <c:v>-2.3630399999999998</c:v>
                </c:pt>
                <c:pt idx="28264">
                  <c:v>-2.366482</c:v>
                </c:pt>
                <c:pt idx="28265">
                  <c:v>-2.3699340000000002</c:v>
                </c:pt>
                <c:pt idx="28266">
                  <c:v>-2.3733759999999999</c:v>
                </c:pt>
                <c:pt idx="28267">
                  <c:v>-2.376817</c:v>
                </c:pt>
                <c:pt idx="28268">
                  <c:v>-2.3802599999999998</c:v>
                </c:pt>
                <c:pt idx="28269">
                  <c:v>-2.383702</c:v>
                </c:pt>
                <c:pt idx="28270">
                  <c:v>-2.3871449999999999</c:v>
                </c:pt>
                <c:pt idx="28271">
                  <c:v>-2.3905880000000002</c:v>
                </c:pt>
                <c:pt idx="28272">
                  <c:v>-2.3940220000000001</c:v>
                </c:pt>
                <c:pt idx="28273">
                  <c:v>-2.3974609999999998</c:v>
                </c:pt>
                <c:pt idx="28274">
                  <c:v>-2.4009019999999999</c:v>
                </c:pt>
                <c:pt idx="28275">
                  <c:v>-2.4043459999999999</c:v>
                </c:pt>
                <c:pt idx="28276">
                  <c:v>-2.4077899999999999</c:v>
                </c:pt>
                <c:pt idx="28277">
                  <c:v>-2.4112339999999999</c:v>
                </c:pt>
                <c:pt idx="28278">
                  <c:v>-2.4146779999999999</c:v>
                </c:pt>
                <c:pt idx="28279">
                  <c:v>-2.4181210000000002</c:v>
                </c:pt>
                <c:pt idx="28280">
                  <c:v>-2.4215770000000001</c:v>
                </c:pt>
                <c:pt idx="28281">
                  <c:v>-2.4250210000000001</c:v>
                </c:pt>
                <c:pt idx="28282">
                  <c:v>-2.428461</c:v>
                </c:pt>
                <c:pt idx="28283">
                  <c:v>-2.4319009999999999</c:v>
                </c:pt>
                <c:pt idx="28284">
                  <c:v>-2.4353410000000002</c:v>
                </c:pt>
                <c:pt idx="28285">
                  <c:v>-2.4387829999999999</c:v>
                </c:pt>
                <c:pt idx="28286">
                  <c:v>-2.4422259999999998</c:v>
                </c:pt>
                <c:pt idx="28287">
                  <c:v>-2.445668</c:v>
                </c:pt>
                <c:pt idx="28288">
                  <c:v>-2.449109</c:v>
                </c:pt>
                <c:pt idx="28289">
                  <c:v>-2.4525510000000001</c:v>
                </c:pt>
                <c:pt idx="28290">
                  <c:v>-2.4559950000000002</c:v>
                </c:pt>
                <c:pt idx="28291">
                  <c:v>-2.4594269999999998</c:v>
                </c:pt>
                <c:pt idx="28292">
                  <c:v>-2.462866</c:v>
                </c:pt>
                <c:pt idx="28293">
                  <c:v>-2.4663270000000002</c:v>
                </c:pt>
                <c:pt idx="28294">
                  <c:v>-2.4697749999999998</c:v>
                </c:pt>
                <c:pt idx="28295">
                  <c:v>-2.4732189999999998</c:v>
                </c:pt>
                <c:pt idx="28296">
                  <c:v>-2.4766620000000001</c:v>
                </c:pt>
                <c:pt idx="28297">
                  <c:v>-2.4801060000000001</c:v>
                </c:pt>
                <c:pt idx="28298">
                  <c:v>-2.4835509999999998</c:v>
                </c:pt>
                <c:pt idx="28299">
                  <c:v>-2.4869940000000001</c:v>
                </c:pt>
                <c:pt idx="28300">
                  <c:v>-2.4904380000000002</c:v>
                </c:pt>
                <c:pt idx="28301">
                  <c:v>-2.4938829999999998</c:v>
                </c:pt>
                <c:pt idx="28302">
                  <c:v>-2.497328</c:v>
                </c:pt>
                <c:pt idx="28303">
                  <c:v>-2.500772</c:v>
                </c:pt>
                <c:pt idx="28304">
                  <c:v>-2.5042179999999998</c:v>
                </c:pt>
                <c:pt idx="28305">
                  <c:v>-2.5076640000000001</c:v>
                </c:pt>
                <c:pt idx="28306">
                  <c:v>-2.5111089999999998</c:v>
                </c:pt>
                <c:pt idx="28307">
                  <c:v>-2.5145390000000001</c:v>
                </c:pt>
                <c:pt idx="28308">
                  <c:v>-2.5179710000000002</c:v>
                </c:pt>
                <c:pt idx="28309">
                  <c:v>-2.5214110000000001</c:v>
                </c:pt>
                <c:pt idx="28310">
                  <c:v>-2.5248349999999999</c:v>
                </c:pt>
                <c:pt idx="28311">
                  <c:v>-2.528238</c:v>
                </c:pt>
                <c:pt idx="28312">
                  <c:v>-2.5316589999999999</c:v>
                </c:pt>
                <c:pt idx="28313">
                  <c:v>-2.535094</c:v>
                </c:pt>
                <c:pt idx="28314">
                  <c:v>-2.5385369999999998</c:v>
                </c:pt>
                <c:pt idx="28315">
                  <c:v>-2.5419839999999998</c:v>
                </c:pt>
                <c:pt idx="28316">
                  <c:v>-2.5454340000000002</c:v>
                </c:pt>
                <c:pt idx="28317">
                  <c:v>-2.5488559999999998</c:v>
                </c:pt>
                <c:pt idx="28318">
                  <c:v>-2.552254</c:v>
                </c:pt>
                <c:pt idx="28319">
                  <c:v>-2.5556230000000002</c:v>
                </c:pt>
                <c:pt idx="28320">
                  <c:v>-2.558929</c:v>
                </c:pt>
                <c:pt idx="28321">
                  <c:v>-2.562271</c:v>
                </c:pt>
                <c:pt idx="28322">
                  <c:v>-2.5656490000000001</c:v>
                </c:pt>
                <c:pt idx="28323">
                  <c:v>-2.5690300000000001</c:v>
                </c:pt>
                <c:pt idx="28324">
                  <c:v>-2.5724230000000001</c:v>
                </c:pt>
                <c:pt idx="28325">
                  <c:v>-2.5758290000000001</c:v>
                </c:pt>
                <c:pt idx="28326">
                  <c:v>-2.5792470000000001</c:v>
                </c:pt>
                <c:pt idx="28327">
                  <c:v>-2.5826720000000001</c:v>
                </c:pt>
                <c:pt idx="28328">
                  <c:v>-2.586103</c:v>
                </c:pt>
                <c:pt idx="28329">
                  <c:v>-2.589537</c:v>
                </c:pt>
                <c:pt idx="28330">
                  <c:v>-2.592975</c:v>
                </c:pt>
                <c:pt idx="28331">
                  <c:v>-2.589127</c:v>
                </c:pt>
                <c:pt idx="28332">
                  <c:v>-2.585283</c:v>
                </c:pt>
                <c:pt idx="28333">
                  <c:v>-2.581445</c:v>
                </c:pt>
                <c:pt idx="28334">
                  <c:v>-2.5776129999999999</c:v>
                </c:pt>
                <c:pt idx="28335">
                  <c:v>-2.573785</c:v>
                </c:pt>
                <c:pt idx="28336">
                  <c:v>-2.5699610000000002</c:v>
                </c:pt>
                <c:pt idx="28337">
                  <c:v>-2.5661390000000002</c:v>
                </c:pt>
                <c:pt idx="28338">
                  <c:v>-2.5623179999999999</c:v>
                </c:pt>
                <c:pt idx="28339">
                  <c:v>-2.5584989999999999</c:v>
                </c:pt>
                <c:pt idx="28340">
                  <c:v>-2.5546820000000001</c:v>
                </c:pt>
                <c:pt idx="28341">
                  <c:v>-2.5508649999999999</c:v>
                </c:pt>
                <c:pt idx="28342">
                  <c:v>-2.5470480000000002</c:v>
                </c:pt>
                <c:pt idx="28343">
                  <c:v>-2.5432329999999999</c:v>
                </c:pt>
                <c:pt idx="28344">
                  <c:v>-2.539418</c:v>
                </c:pt>
                <c:pt idx="28345">
                  <c:v>-2.5356030000000001</c:v>
                </c:pt>
                <c:pt idx="28346">
                  <c:v>-2.5317880000000001</c:v>
                </c:pt>
                <c:pt idx="28347">
                  <c:v>-2.5279739999999999</c:v>
                </c:pt>
                <c:pt idx="28348">
                  <c:v>-2.5241600000000002</c:v>
                </c:pt>
                <c:pt idx="28349">
                  <c:v>-2.520346</c:v>
                </c:pt>
                <c:pt idx="28350">
                  <c:v>-2.5165329999999999</c:v>
                </c:pt>
                <c:pt idx="28351">
                  <c:v>-2.5127199999999998</c:v>
                </c:pt>
                <c:pt idx="28352">
                  <c:v>-2.5089070000000002</c:v>
                </c:pt>
                <c:pt idx="28353">
                  <c:v>-2.5050940000000002</c:v>
                </c:pt>
                <c:pt idx="28354">
                  <c:v>-2.5012819999999998</c:v>
                </c:pt>
                <c:pt idx="28355">
                  <c:v>-2.4974699999999999</c:v>
                </c:pt>
                <c:pt idx="28356">
                  <c:v>-2.4936579999999999</c:v>
                </c:pt>
                <c:pt idx="28357">
                  <c:v>-2.489846</c:v>
                </c:pt>
                <c:pt idx="28358">
                  <c:v>-2.4860340000000001</c:v>
                </c:pt>
                <c:pt idx="28359">
                  <c:v>-2.482208</c:v>
                </c:pt>
                <c:pt idx="28360">
                  <c:v>-2.4783909999999998</c:v>
                </c:pt>
                <c:pt idx="28361">
                  <c:v>-2.4745759999999999</c:v>
                </c:pt>
                <c:pt idx="28362">
                  <c:v>-2.4707629999999998</c:v>
                </c:pt>
                <c:pt idx="28363">
                  <c:v>-2.4669509999999999</c:v>
                </c:pt>
                <c:pt idx="28364">
                  <c:v>-2.4631400000000001</c:v>
                </c:pt>
                <c:pt idx="28365">
                  <c:v>-2.4593289999999999</c:v>
                </c:pt>
                <c:pt idx="28366">
                  <c:v>-2.4555180000000001</c:v>
                </c:pt>
                <c:pt idx="28367">
                  <c:v>-2.4517069999999999</c:v>
                </c:pt>
                <c:pt idx="28368">
                  <c:v>-2.4478970000000002</c:v>
                </c:pt>
                <c:pt idx="28369">
                  <c:v>-2.444086</c:v>
                </c:pt>
                <c:pt idx="28370">
                  <c:v>-2.4402740000000001</c:v>
                </c:pt>
                <c:pt idx="28371">
                  <c:v>-2.4364629999999998</c:v>
                </c:pt>
                <c:pt idx="28372">
                  <c:v>-2.4326530000000002</c:v>
                </c:pt>
                <c:pt idx="28373">
                  <c:v>-2.4288430000000001</c:v>
                </c:pt>
                <c:pt idx="28374">
                  <c:v>-2.4250319999999999</c:v>
                </c:pt>
                <c:pt idx="28375">
                  <c:v>-2.4212229999999999</c:v>
                </c:pt>
                <c:pt idx="28376">
                  <c:v>-2.4174129999999998</c:v>
                </c:pt>
                <c:pt idx="28377">
                  <c:v>-2.4136039999999999</c:v>
                </c:pt>
                <c:pt idx="28378">
                  <c:v>-2.4097940000000002</c:v>
                </c:pt>
                <c:pt idx="28379">
                  <c:v>-2.4059849999999998</c:v>
                </c:pt>
                <c:pt idx="28380">
                  <c:v>-2.402177</c:v>
                </c:pt>
                <c:pt idx="28381">
                  <c:v>-2.3983680000000001</c:v>
                </c:pt>
                <c:pt idx="28382">
                  <c:v>-2.3945599999999998</c:v>
                </c:pt>
                <c:pt idx="28383">
                  <c:v>-2.3907509999999998</c:v>
                </c:pt>
                <c:pt idx="28384">
                  <c:v>-2.3869419999999999</c:v>
                </c:pt>
                <c:pt idx="28385">
                  <c:v>-2.3831329999999999</c:v>
                </c:pt>
                <c:pt idx="28386">
                  <c:v>-2.379324</c:v>
                </c:pt>
                <c:pt idx="28387">
                  <c:v>-2.3755160000000002</c:v>
                </c:pt>
                <c:pt idx="28388">
                  <c:v>-2.3717079999999999</c:v>
                </c:pt>
                <c:pt idx="28389">
                  <c:v>-2.367899</c:v>
                </c:pt>
                <c:pt idx="28390">
                  <c:v>-2.36409</c:v>
                </c:pt>
                <c:pt idx="28391">
                  <c:v>-2.3602810000000001</c:v>
                </c:pt>
                <c:pt idx="28392">
                  <c:v>-2.3564729999999998</c:v>
                </c:pt>
                <c:pt idx="28393">
                  <c:v>-2.3526639999999999</c:v>
                </c:pt>
                <c:pt idx="28394">
                  <c:v>-2.3488549999999999</c:v>
                </c:pt>
                <c:pt idx="28395">
                  <c:v>-2.3450470000000001</c:v>
                </c:pt>
                <c:pt idx="28396">
                  <c:v>-2.3412380000000002</c:v>
                </c:pt>
                <c:pt idx="28397">
                  <c:v>-2.3374299999999999</c:v>
                </c:pt>
                <c:pt idx="28398">
                  <c:v>-2.3336220000000001</c:v>
                </c:pt>
                <c:pt idx="28399">
                  <c:v>-2.3298139999999998</c:v>
                </c:pt>
                <c:pt idx="28400">
                  <c:v>-2.3260049999999999</c:v>
                </c:pt>
                <c:pt idx="28401">
                  <c:v>-2.3221970000000001</c:v>
                </c:pt>
                <c:pt idx="28402">
                  <c:v>-2.3183889999999998</c:v>
                </c:pt>
                <c:pt idx="28403">
                  <c:v>-2.314581</c:v>
                </c:pt>
                <c:pt idx="28404">
                  <c:v>-2.3107739999999999</c:v>
                </c:pt>
                <c:pt idx="28405">
                  <c:v>-2.3069660000000001</c:v>
                </c:pt>
                <c:pt idx="28406">
                  <c:v>-2.3031579999999998</c:v>
                </c:pt>
                <c:pt idx="28407">
                  <c:v>-2.29935</c:v>
                </c:pt>
                <c:pt idx="28408">
                  <c:v>-2.2955410000000001</c:v>
                </c:pt>
                <c:pt idx="28409">
                  <c:v>-2.2916650000000001</c:v>
                </c:pt>
                <c:pt idx="28410">
                  <c:v>-2.287817</c:v>
                </c:pt>
                <c:pt idx="28411">
                  <c:v>-2.2839830000000001</c:v>
                </c:pt>
                <c:pt idx="28412">
                  <c:v>-2.2801490000000002</c:v>
                </c:pt>
                <c:pt idx="28413">
                  <c:v>-2.2763230000000001</c:v>
                </c:pt>
                <c:pt idx="28414">
                  <c:v>-2.2725010000000001</c:v>
                </c:pt>
                <c:pt idx="28415">
                  <c:v>-2.2686820000000001</c:v>
                </c:pt>
                <c:pt idx="28416">
                  <c:v>-2.2648649999999999</c:v>
                </c:pt>
                <c:pt idx="28417">
                  <c:v>-2.2610519999999998</c:v>
                </c:pt>
                <c:pt idx="28418">
                  <c:v>-2.2572390000000002</c:v>
                </c:pt>
                <c:pt idx="28419">
                  <c:v>-2.253428</c:v>
                </c:pt>
                <c:pt idx="28420">
                  <c:v>-2.2496179999999999</c:v>
                </c:pt>
                <c:pt idx="28421">
                  <c:v>-2.2458079999999998</c:v>
                </c:pt>
                <c:pt idx="28422">
                  <c:v>-2.2419980000000002</c:v>
                </c:pt>
                <c:pt idx="28423">
                  <c:v>-2.2381890000000002</c:v>
                </c:pt>
                <c:pt idx="28424">
                  <c:v>-2.2343790000000001</c:v>
                </c:pt>
                <c:pt idx="28425">
                  <c:v>-2.2305700000000002</c:v>
                </c:pt>
                <c:pt idx="28426">
                  <c:v>-2.2267610000000002</c:v>
                </c:pt>
                <c:pt idx="28427">
                  <c:v>-2.2229519999999998</c:v>
                </c:pt>
                <c:pt idx="28428">
                  <c:v>-2.2191429999999999</c:v>
                </c:pt>
                <c:pt idx="28429">
                  <c:v>-2.2153350000000001</c:v>
                </c:pt>
                <c:pt idx="28430">
                  <c:v>-2.2115269999999998</c:v>
                </c:pt>
                <c:pt idx="28431">
                  <c:v>-2.207719</c:v>
                </c:pt>
                <c:pt idx="28432">
                  <c:v>-2.2039110000000002</c:v>
                </c:pt>
                <c:pt idx="28433">
                  <c:v>-2.2001029999999999</c:v>
                </c:pt>
                <c:pt idx="28434">
                  <c:v>-2.1962950000000001</c:v>
                </c:pt>
                <c:pt idx="28435">
                  <c:v>-2.1924869999999999</c:v>
                </c:pt>
                <c:pt idx="28436">
                  <c:v>-2.188679</c:v>
                </c:pt>
                <c:pt idx="28437">
                  <c:v>-2.1848709999999998</c:v>
                </c:pt>
                <c:pt idx="28438">
                  <c:v>-2.1810640000000001</c:v>
                </c:pt>
                <c:pt idx="28439">
                  <c:v>-2.1772559999999999</c:v>
                </c:pt>
                <c:pt idx="28440">
                  <c:v>-2.1734490000000002</c:v>
                </c:pt>
                <c:pt idx="28441">
                  <c:v>-2.1696409999999999</c:v>
                </c:pt>
                <c:pt idx="28442">
                  <c:v>-2.1658339999999998</c:v>
                </c:pt>
                <c:pt idx="28443">
                  <c:v>-2.1620270000000001</c:v>
                </c:pt>
                <c:pt idx="28444">
                  <c:v>-2.1582189999999999</c:v>
                </c:pt>
                <c:pt idx="28445">
                  <c:v>-2.1544110000000001</c:v>
                </c:pt>
                <c:pt idx="28446">
                  <c:v>-2.150604</c:v>
                </c:pt>
                <c:pt idx="28447">
                  <c:v>-2.1467960000000001</c:v>
                </c:pt>
                <c:pt idx="28448">
                  <c:v>-2.1429870000000002</c:v>
                </c:pt>
                <c:pt idx="28449">
                  <c:v>-2.1391789999999999</c:v>
                </c:pt>
                <c:pt idx="28450">
                  <c:v>-2.13537</c:v>
                </c:pt>
                <c:pt idx="28451">
                  <c:v>-2.1315629999999999</c:v>
                </c:pt>
                <c:pt idx="28452">
                  <c:v>-2.1277550000000001</c:v>
                </c:pt>
                <c:pt idx="28453">
                  <c:v>-2.1239479999999999</c:v>
                </c:pt>
                <c:pt idx="28454">
                  <c:v>-2.1201409999999998</c:v>
                </c:pt>
                <c:pt idx="28455">
                  <c:v>-2.116333</c:v>
                </c:pt>
                <c:pt idx="28456">
                  <c:v>-2.1125259999999999</c:v>
                </c:pt>
                <c:pt idx="28457">
                  <c:v>-2.1087189999999998</c:v>
                </c:pt>
                <c:pt idx="28458">
                  <c:v>-2.1049120000000001</c:v>
                </c:pt>
                <c:pt idx="28459">
                  <c:v>-2.1011039999999999</c:v>
                </c:pt>
                <c:pt idx="28460">
                  <c:v>-2.0972970000000002</c:v>
                </c:pt>
                <c:pt idx="28461">
                  <c:v>-2.0934900000000001</c:v>
                </c:pt>
                <c:pt idx="28462">
                  <c:v>-2.0896840000000001</c:v>
                </c:pt>
                <c:pt idx="28463">
                  <c:v>-2.085877</c:v>
                </c:pt>
                <c:pt idx="28464">
                  <c:v>-2.082071</c:v>
                </c:pt>
                <c:pt idx="28465">
                  <c:v>-2.0782639999999999</c:v>
                </c:pt>
                <c:pt idx="28466">
                  <c:v>-2.0744560000000001</c:v>
                </c:pt>
                <c:pt idx="28467">
                  <c:v>-2.0706479999999998</c:v>
                </c:pt>
                <c:pt idx="28468">
                  <c:v>-2.0668410000000002</c:v>
                </c:pt>
                <c:pt idx="28469">
                  <c:v>-2.063034</c:v>
                </c:pt>
                <c:pt idx="28470">
                  <c:v>-2.0592290000000002</c:v>
                </c:pt>
                <c:pt idx="28471">
                  <c:v>-2.0554220000000001</c:v>
                </c:pt>
                <c:pt idx="28472">
                  <c:v>-2.051615</c:v>
                </c:pt>
                <c:pt idx="28473">
                  <c:v>-2.0478079999999999</c:v>
                </c:pt>
                <c:pt idx="28474">
                  <c:v>-2.044</c:v>
                </c:pt>
                <c:pt idx="28475">
                  <c:v>-2.0401929999999999</c:v>
                </c:pt>
                <c:pt idx="28476">
                  <c:v>-2.0363850000000001</c:v>
                </c:pt>
                <c:pt idx="28477">
                  <c:v>-2.0325769999999999</c:v>
                </c:pt>
                <c:pt idx="28478">
                  <c:v>-2.028769</c:v>
                </c:pt>
                <c:pt idx="28479">
                  <c:v>-2.0249609999999998</c:v>
                </c:pt>
                <c:pt idx="28480">
                  <c:v>-2.0211540000000001</c:v>
                </c:pt>
                <c:pt idx="28481">
                  <c:v>-2.0173450000000002</c:v>
                </c:pt>
                <c:pt idx="28482">
                  <c:v>-2.013538</c:v>
                </c:pt>
                <c:pt idx="28483">
                  <c:v>-2.0097299999999998</c:v>
                </c:pt>
                <c:pt idx="28484">
                  <c:v>-2.0059230000000001</c:v>
                </c:pt>
                <c:pt idx="28485">
                  <c:v>-2.0021149999999999</c:v>
                </c:pt>
                <c:pt idx="28486">
                  <c:v>-1.9983070000000001</c:v>
                </c:pt>
                <c:pt idx="28487">
                  <c:v>-1.9944999999999999</c:v>
                </c:pt>
                <c:pt idx="28488">
                  <c:v>-1.990693</c:v>
                </c:pt>
                <c:pt idx="28489">
                  <c:v>-1.986885</c:v>
                </c:pt>
                <c:pt idx="28490">
                  <c:v>-1.983077</c:v>
                </c:pt>
                <c:pt idx="28491">
                  <c:v>-1.9792700000000001</c:v>
                </c:pt>
                <c:pt idx="28492">
                  <c:v>-1.9754620000000001</c:v>
                </c:pt>
                <c:pt idx="28493">
                  <c:v>-1.971654</c:v>
                </c:pt>
                <c:pt idx="28494">
                  <c:v>-1.967848</c:v>
                </c:pt>
                <c:pt idx="28495">
                  <c:v>-1.9640420000000001</c:v>
                </c:pt>
                <c:pt idx="28496">
                  <c:v>-1.9602349999999999</c:v>
                </c:pt>
                <c:pt idx="28497">
                  <c:v>-1.9564280000000001</c:v>
                </c:pt>
                <c:pt idx="28498">
                  <c:v>-1.9526209999999999</c:v>
                </c:pt>
                <c:pt idx="28499">
                  <c:v>-1.9488129999999999</c:v>
                </c:pt>
                <c:pt idx="28500">
                  <c:v>-1.945006</c:v>
                </c:pt>
                <c:pt idx="28501">
                  <c:v>-1.9411989999999999</c:v>
                </c:pt>
                <c:pt idx="28502">
                  <c:v>-1.937392</c:v>
                </c:pt>
                <c:pt idx="28503">
                  <c:v>-1.933584</c:v>
                </c:pt>
                <c:pt idx="28504">
                  <c:v>-1.9297759999999999</c:v>
                </c:pt>
                <c:pt idx="28505">
                  <c:v>-1.925969</c:v>
                </c:pt>
                <c:pt idx="28506">
                  <c:v>-1.9221619999999999</c:v>
                </c:pt>
                <c:pt idx="28507">
                  <c:v>-1.9183539999999999</c:v>
                </c:pt>
                <c:pt idx="28508">
                  <c:v>-1.914547</c:v>
                </c:pt>
                <c:pt idx="28509">
                  <c:v>-1.9107400000000001</c:v>
                </c:pt>
                <c:pt idx="28510">
                  <c:v>-1.9069320000000001</c:v>
                </c:pt>
                <c:pt idx="28511">
                  <c:v>-1.903125</c:v>
                </c:pt>
                <c:pt idx="28512">
                  <c:v>-1.8993180000000001</c:v>
                </c:pt>
                <c:pt idx="28513">
                  <c:v>-1.89551</c:v>
                </c:pt>
                <c:pt idx="28514">
                  <c:v>-1.8917029999999999</c:v>
                </c:pt>
                <c:pt idx="28515">
                  <c:v>-1.887896</c:v>
                </c:pt>
                <c:pt idx="28516">
                  <c:v>-1.884088</c:v>
                </c:pt>
                <c:pt idx="28517">
                  <c:v>-1.8802810000000001</c:v>
                </c:pt>
                <c:pt idx="28518">
                  <c:v>-1.8764730000000001</c:v>
                </c:pt>
                <c:pt idx="28519">
                  <c:v>-1.8726659999999999</c:v>
                </c:pt>
                <c:pt idx="28520">
                  <c:v>-1.868859</c:v>
                </c:pt>
                <c:pt idx="28521">
                  <c:v>-1.865051</c:v>
                </c:pt>
                <c:pt idx="28522">
                  <c:v>-1.8612439999999999</c:v>
                </c:pt>
                <c:pt idx="28523">
                  <c:v>-1.8574360000000001</c:v>
                </c:pt>
                <c:pt idx="28524">
                  <c:v>-1.8536280000000001</c:v>
                </c:pt>
                <c:pt idx="28525">
                  <c:v>-1.84982</c:v>
                </c:pt>
                <c:pt idx="28526">
                  <c:v>-1.8460129999999999</c:v>
                </c:pt>
                <c:pt idx="28527">
                  <c:v>-1.8422050000000001</c:v>
                </c:pt>
                <c:pt idx="28528">
                  <c:v>-1.8383959999999999</c:v>
                </c:pt>
                <c:pt idx="28529">
                  <c:v>-1.8345880000000001</c:v>
                </c:pt>
                <c:pt idx="28530">
                  <c:v>-1.8307789999999999</c:v>
                </c:pt>
                <c:pt idx="28531">
                  <c:v>-1.82697</c:v>
                </c:pt>
                <c:pt idx="28532">
                  <c:v>-1.823161</c:v>
                </c:pt>
                <c:pt idx="28533">
                  <c:v>-1.8193509999999999</c:v>
                </c:pt>
                <c:pt idx="28534">
                  <c:v>-1.8155429999999999</c:v>
                </c:pt>
                <c:pt idx="28535">
                  <c:v>-1.8117350000000001</c:v>
                </c:pt>
                <c:pt idx="28536">
                  <c:v>-1.8079270000000001</c:v>
                </c:pt>
                <c:pt idx="28537">
                  <c:v>-1.8041160000000001</c:v>
                </c:pt>
                <c:pt idx="28538">
                  <c:v>-1.800308</c:v>
                </c:pt>
                <c:pt idx="28539">
                  <c:v>-1.7964979999999999</c:v>
                </c:pt>
                <c:pt idx="28540">
                  <c:v>-1.7926880000000001</c:v>
                </c:pt>
                <c:pt idx="28541">
                  <c:v>-1.788878</c:v>
                </c:pt>
                <c:pt idx="28542">
                  <c:v>-1.785069</c:v>
                </c:pt>
                <c:pt idx="28543">
                  <c:v>-1.7812589999999999</c:v>
                </c:pt>
                <c:pt idx="28544">
                  <c:v>-1.77745</c:v>
                </c:pt>
                <c:pt idx="28545">
                  <c:v>-1.7736400000000001</c:v>
                </c:pt>
                <c:pt idx="28546">
                  <c:v>-1.7698309999999999</c:v>
                </c:pt>
                <c:pt idx="28547">
                  <c:v>-1.7660210000000001</c:v>
                </c:pt>
                <c:pt idx="28548">
                  <c:v>-1.762211</c:v>
                </c:pt>
                <c:pt idx="28549">
                  <c:v>-1.7584010000000001</c:v>
                </c:pt>
                <c:pt idx="28550">
                  <c:v>-1.7545919999999999</c:v>
                </c:pt>
                <c:pt idx="28551">
                  <c:v>-1.750783</c:v>
                </c:pt>
                <c:pt idx="28552">
                  <c:v>-1.7469749999999999</c:v>
                </c:pt>
                <c:pt idx="28553">
                  <c:v>-1.743166</c:v>
                </c:pt>
                <c:pt idx="28554">
                  <c:v>-1.739355</c:v>
                </c:pt>
                <c:pt idx="28555">
                  <c:v>-1.7355449999999999</c:v>
                </c:pt>
                <c:pt idx="28556">
                  <c:v>-1.7317359999999999</c:v>
                </c:pt>
                <c:pt idx="28557">
                  <c:v>-1.7279260000000001</c:v>
                </c:pt>
                <c:pt idx="28558">
                  <c:v>-1.7241169999999999</c:v>
                </c:pt>
                <c:pt idx="28559">
                  <c:v>-1.720307</c:v>
                </c:pt>
                <c:pt idx="28560">
                  <c:v>-1.7164950000000001</c:v>
                </c:pt>
                <c:pt idx="28561">
                  <c:v>-1.7126840000000001</c:v>
                </c:pt>
                <c:pt idx="28562">
                  <c:v>-1.708874</c:v>
                </c:pt>
                <c:pt idx="28563">
                  <c:v>-1.705063</c:v>
                </c:pt>
                <c:pt idx="28564">
                  <c:v>-1.7012529999999999</c:v>
                </c:pt>
                <c:pt idx="28565">
                  <c:v>-1.697441</c:v>
                </c:pt>
                <c:pt idx="28566">
                  <c:v>-1.69363</c:v>
                </c:pt>
                <c:pt idx="28567">
                  <c:v>-1.6898200000000001</c:v>
                </c:pt>
                <c:pt idx="28568">
                  <c:v>-1.6860090000000001</c:v>
                </c:pt>
                <c:pt idx="28569">
                  <c:v>-1.682199</c:v>
                </c:pt>
                <c:pt idx="28570">
                  <c:v>-1.678388</c:v>
                </c:pt>
                <c:pt idx="28571">
                  <c:v>-1.674577</c:v>
                </c:pt>
                <c:pt idx="28572">
                  <c:v>-1.670755</c:v>
                </c:pt>
                <c:pt idx="28573">
                  <c:v>-1.6669400000000001</c:v>
                </c:pt>
                <c:pt idx="28574">
                  <c:v>-1.6631320000000001</c:v>
                </c:pt>
                <c:pt idx="28575">
                  <c:v>-1.659324</c:v>
                </c:pt>
                <c:pt idx="28576">
                  <c:v>-1.655513</c:v>
                </c:pt>
                <c:pt idx="28577">
                  <c:v>-1.6517109999999999</c:v>
                </c:pt>
                <c:pt idx="28578">
                  <c:v>-1.6479090000000001</c:v>
                </c:pt>
                <c:pt idx="28579">
                  <c:v>-1.644104</c:v>
                </c:pt>
                <c:pt idx="28580">
                  <c:v>-1.6402969999999999</c:v>
                </c:pt>
                <c:pt idx="28581">
                  <c:v>-1.6364890000000001</c:v>
                </c:pt>
                <c:pt idx="28582">
                  <c:v>-1.6326799999999999</c:v>
                </c:pt>
                <c:pt idx="28583">
                  <c:v>-1.628871</c:v>
                </c:pt>
                <c:pt idx="28584">
                  <c:v>-1.625062</c:v>
                </c:pt>
                <c:pt idx="28585">
                  <c:v>-1.6212519999999999</c:v>
                </c:pt>
                <c:pt idx="28586">
                  <c:v>-1.617442</c:v>
                </c:pt>
                <c:pt idx="28587">
                  <c:v>-1.613631</c:v>
                </c:pt>
                <c:pt idx="28588">
                  <c:v>-1.6098209999999999</c:v>
                </c:pt>
                <c:pt idx="28589">
                  <c:v>-1.6060110000000001</c:v>
                </c:pt>
                <c:pt idx="28590">
                  <c:v>-1.6022000000000001</c:v>
                </c:pt>
                <c:pt idx="28591">
                  <c:v>-1.59839</c:v>
                </c:pt>
                <c:pt idx="28592">
                  <c:v>-1.594579</c:v>
                </c:pt>
                <c:pt idx="28593">
                  <c:v>-1.590768</c:v>
                </c:pt>
                <c:pt idx="28594">
                  <c:v>-1.5869580000000001</c:v>
                </c:pt>
                <c:pt idx="28595">
                  <c:v>-1.583148</c:v>
                </c:pt>
                <c:pt idx="28596">
                  <c:v>-1.579337</c:v>
                </c:pt>
                <c:pt idx="28597">
                  <c:v>-1.575526</c:v>
                </c:pt>
                <c:pt idx="28598">
                  <c:v>-1.571715</c:v>
                </c:pt>
                <c:pt idx="28599">
                  <c:v>-1.5679050000000001</c:v>
                </c:pt>
                <c:pt idx="28600">
                  <c:v>-1.564095</c:v>
                </c:pt>
                <c:pt idx="28601">
                  <c:v>-1.560289</c:v>
                </c:pt>
                <c:pt idx="28602">
                  <c:v>-1.5564830000000001</c:v>
                </c:pt>
                <c:pt idx="28603">
                  <c:v>-1.552675</c:v>
                </c:pt>
                <c:pt idx="28604">
                  <c:v>-1.5488649999999999</c:v>
                </c:pt>
                <c:pt idx="28605">
                  <c:v>-1.5450539999999999</c:v>
                </c:pt>
                <c:pt idx="28606">
                  <c:v>-1.5412429999999999</c:v>
                </c:pt>
                <c:pt idx="28607">
                  <c:v>-1.537431</c:v>
                </c:pt>
                <c:pt idx="28608">
                  <c:v>-1.53362</c:v>
                </c:pt>
                <c:pt idx="28609">
                  <c:v>-1.5298069999999999</c:v>
                </c:pt>
                <c:pt idx="28610">
                  <c:v>-1.5259959999999999</c:v>
                </c:pt>
                <c:pt idx="28611">
                  <c:v>-1.5221690000000001</c:v>
                </c:pt>
                <c:pt idx="28612">
                  <c:v>-1.518351</c:v>
                </c:pt>
                <c:pt idx="28613">
                  <c:v>-1.5145360000000001</c:v>
                </c:pt>
                <c:pt idx="28614">
                  <c:v>-1.5107219999999999</c:v>
                </c:pt>
                <c:pt idx="28615">
                  <c:v>-1.5069090000000001</c:v>
                </c:pt>
                <c:pt idx="28616">
                  <c:v>-1.5030950000000001</c:v>
                </c:pt>
                <c:pt idx="28617">
                  <c:v>-1.4992810000000001</c:v>
                </c:pt>
                <c:pt idx="28618">
                  <c:v>-1.4954670000000001</c:v>
                </c:pt>
                <c:pt idx="28619">
                  <c:v>-1.4916529999999999</c:v>
                </c:pt>
                <c:pt idx="28620">
                  <c:v>-1.487843</c:v>
                </c:pt>
                <c:pt idx="28621">
                  <c:v>-1.484032</c:v>
                </c:pt>
                <c:pt idx="28622">
                  <c:v>-1.4802200000000001</c:v>
                </c:pt>
                <c:pt idx="28623">
                  <c:v>-1.476407</c:v>
                </c:pt>
                <c:pt idx="28624">
                  <c:v>-1.472594</c:v>
                </c:pt>
                <c:pt idx="28625">
                  <c:v>-1.468782</c:v>
                </c:pt>
                <c:pt idx="28626">
                  <c:v>-1.464969</c:v>
                </c:pt>
                <c:pt idx="28627">
                  <c:v>-1.461158</c:v>
                </c:pt>
                <c:pt idx="28628">
                  <c:v>-1.4573240000000001</c:v>
                </c:pt>
                <c:pt idx="28629">
                  <c:v>-1.453498</c:v>
                </c:pt>
                <c:pt idx="28630">
                  <c:v>-1.4496800000000001</c:v>
                </c:pt>
                <c:pt idx="28631">
                  <c:v>-1.445865</c:v>
                </c:pt>
                <c:pt idx="28632">
                  <c:v>-1.442051</c:v>
                </c:pt>
                <c:pt idx="28633">
                  <c:v>-1.4382360000000001</c:v>
                </c:pt>
                <c:pt idx="28634">
                  <c:v>-1.43442</c:v>
                </c:pt>
                <c:pt idx="28635">
                  <c:v>-1.430598</c:v>
                </c:pt>
                <c:pt idx="28636">
                  <c:v>-1.4267829999999999</c:v>
                </c:pt>
                <c:pt idx="28637">
                  <c:v>-1.4229670000000001</c:v>
                </c:pt>
                <c:pt idx="28638">
                  <c:v>-1.419152</c:v>
                </c:pt>
                <c:pt idx="28639">
                  <c:v>-1.4153370000000001</c:v>
                </c:pt>
                <c:pt idx="28640">
                  <c:v>-1.411521</c:v>
                </c:pt>
                <c:pt idx="28641">
                  <c:v>-1.4077040000000001</c:v>
                </c:pt>
                <c:pt idx="28642">
                  <c:v>-1.403888</c:v>
                </c:pt>
                <c:pt idx="28643">
                  <c:v>-1.4000710000000001</c:v>
                </c:pt>
                <c:pt idx="28644">
                  <c:v>-1.3962540000000001</c:v>
                </c:pt>
                <c:pt idx="28645">
                  <c:v>-1.3924369999999999</c:v>
                </c:pt>
                <c:pt idx="28646">
                  <c:v>-1.388619</c:v>
                </c:pt>
                <c:pt idx="28647">
                  <c:v>-1.384803</c:v>
                </c:pt>
                <c:pt idx="28648">
                  <c:v>-1.380986</c:v>
                </c:pt>
                <c:pt idx="28649">
                  <c:v>-1.3771679999999999</c:v>
                </c:pt>
                <c:pt idx="28650">
                  <c:v>-1.3733500000000001</c:v>
                </c:pt>
                <c:pt idx="28651">
                  <c:v>-1.3695310000000001</c:v>
                </c:pt>
                <c:pt idx="28652">
                  <c:v>-1.365712</c:v>
                </c:pt>
                <c:pt idx="28653">
                  <c:v>-1.3618920000000001</c:v>
                </c:pt>
                <c:pt idx="28654">
                  <c:v>-1.3580749999999999</c:v>
                </c:pt>
                <c:pt idx="28655">
                  <c:v>-1.354258</c:v>
                </c:pt>
                <c:pt idx="28656">
                  <c:v>-1.3504389999999999</c:v>
                </c:pt>
                <c:pt idx="28657">
                  <c:v>-1.3466210000000001</c:v>
                </c:pt>
                <c:pt idx="28658">
                  <c:v>-1.342803</c:v>
                </c:pt>
                <c:pt idx="28659">
                  <c:v>-1.3389850000000001</c:v>
                </c:pt>
                <c:pt idx="28660">
                  <c:v>-1.3351649999999999</c:v>
                </c:pt>
                <c:pt idx="28661">
                  <c:v>-1.3313459999999999</c:v>
                </c:pt>
                <c:pt idx="28662">
                  <c:v>-1.3275250000000001</c:v>
                </c:pt>
                <c:pt idx="28663">
                  <c:v>-1.3237049999999999</c:v>
                </c:pt>
                <c:pt idx="28664">
                  <c:v>-1.3198840000000001</c:v>
                </c:pt>
                <c:pt idx="28665">
                  <c:v>-1.3160639999999999</c:v>
                </c:pt>
                <c:pt idx="28666">
                  <c:v>-1.312244</c:v>
                </c:pt>
                <c:pt idx="28667">
                  <c:v>-1.308424</c:v>
                </c:pt>
                <c:pt idx="28668">
                  <c:v>-1.304605</c:v>
                </c:pt>
                <c:pt idx="28669">
                  <c:v>-1.300786</c:v>
                </c:pt>
                <c:pt idx="28670">
                  <c:v>-1.2969660000000001</c:v>
                </c:pt>
                <c:pt idx="28671">
                  <c:v>-1.293147</c:v>
                </c:pt>
                <c:pt idx="28672">
                  <c:v>-1.2893269999999999</c:v>
                </c:pt>
                <c:pt idx="28673">
                  <c:v>-1.285506</c:v>
                </c:pt>
                <c:pt idx="28674">
                  <c:v>-1.281685</c:v>
                </c:pt>
                <c:pt idx="28675">
                  <c:v>-1.277863</c:v>
                </c:pt>
                <c:pt idx="28676">
                  <c:v>-1.2740400000000001</c:v>
                </c:pt>
                <c:pt idx="28677">
                  <c:v>-1.2702180000000001</c:v>
                </c:pt>
                <c:pt idx="28678">
                  <c:v>-1.2663949999999999</c:v>
                </c:pt>
                <c:pt idx="28679">
                  <c:v>-1.2625710000000001</c:v>
                </c:pt>
                <c:pt idx="28680">
                  <c:v>-1.2587470000000001</c:v>
                </c:pt>
                <c:pt idx="28681">
                  <c:v>-1.254921</c:v>
                </c:pt>
                <c:pt idx="28682">
                  <c:v>-1.2510950000000001</c:v>
                </c:pt>
                <c:pt idx="28683">
                  <c:v>-1.247268</c:v>
                </c:pt>
                <c:pt idx="28684">
                  <c:v>-1.243441</c:v>
                </c:pt>
                <c:pt idx="28685">
                  <c:v>-1.2396130000000001</c:v>
                </c:pt>
                <c:pt idx="28686">
                  <c:v>-1.235784</c:v>
                </c:pt>
                <c:pt idx="28687">
                  <c:v>-1.2319560000000001</c:v>
                </c:pt>
                <c:pt idx="28688">
                  <c:v>-1.2281280000000001</c:v>
                </c:pt>
                <c:pt idx="28689">
                  <c:v>-1.2242980000000001</c:v>
                </c:pt>
                <c:pt idx="28690">
                  <c:v>-1.220469</c:v>
                </c:pt>
                <c:pt idx="28691">
                  <c:v>-1.216639</c:v>
                </c:pt>
                <c:pt idx="28692">
                  <c:v>-1.2128099999999999</c:v>
                </c:pt>
                <c:pt idx="28693">
                  <c:v>-1.2089799999999999</c:v>
                </c:pt>
                <c:pt idx="28694">
                  <c:v>-1.205152</c:v>
                </c:pt>
                <c:pt idx="28695">
                  <c:v>-1.2013229999999999</c:v>
                </c:pt>
                <c:pt idx="28696">
                  <c:v>-1.197492</c:v>
                </c:pt>
                <c:pt idx="28697">
                  <c:v>-1.1936709999999999</c:v>
                </c:pt>
                <c:pt idx="28698">
                  <c:v>-1.189845</c:v>
                </c:pt>
                <c:pt idx="28699">
                  <c:v>-1.1860170000000001</c:v>
                </c:pt>
                <c:pt idx="28700">
                  <c:v>-1.182188</c:v>
                </c:pt>
                <c:pt idx="28701">
                  <c:v>-1.178358</c:v>
                </c:pt>
                <c:pt idx="28702">
                  <c:v>-1.174528</c:v>
                </c:pt>
                <c:pt idx="28703">
                  <c:v>-1.1706989999999999</c:v>
                </c:pt>
                <c:pt idx="28704">
                  <c:v>-1.1668700000000001</c:v>
                </c:pt>
                <c:pt idx="28705">
                  <c:v>-1.1630400000000001</c:v>
                </c:pt>
                <c:pt idx="28706">
                  <c:v>-1.159211</c:v>
                </c:pt>
                <c:pt idx="28707">
                  <c:v>-1.155384</c:v>
                </c:pt>
                <c:pt idx="28708">
                  <c:v>-1.151556</c:v>
                </c:pt>
                <c:pt idx="28709">
                  <c:v>-1.1477280000000001</c:v>
                </c:pt>
                <c:pt idx="28710">
                  <c:v>-1.143899</c:v>
                </c:pt>
                <c:pt idx="28711">
                  <c:v>-1.1400710000000001</c:v>
                </c:pt>
                <c:pt idx="28712">
                  <c:v>-1.1362410000000001</c:v>
                </c:pt>
                <c:pt idx="28713">
                  <c:v>-1.1324110000000001</c:v>
                </c:pt>
                <c:pt idx="28714">
                  <c:v>-1.128582</c:v>
                </c:pt>
                <c:pt idx="28715">
                  <c:v>-1.1247529999999999</c:v>
                </c:pt>
                <c:pt idx="28716">
                  <c:v>-1.120924</c:v>
                </c:pt>
                <c:pt idx="28717">
                  <c:v>-1.1170929999999999</c:v>
                </c:pt>
                <c:pt idx="28718">
                  <c:v>-1.1132629999999999</c:v>
                </c:pt>
                <c:pt idx="28719">
                  <c:v>-1.109432</c:v>
                </c:pt>
                <c:pt idx="28720">
                  <c:v>-1.105602</c:v>
                </c:pt>
                <c:pt idx="28721">
                  <c:v>-1.101772</c:v>
                </c:pt>
                <c:pt idx="28722">
                  <c:v>-1.097942</c:v>
                </c:pt>
                <c:pt idx="28723">
                  <c:v>-1.0941129999999999</c:v>
                </c:pt>
                <c:pt idx="28724">
                  <c:v>-1.0902849999999999</c:v>
                </c:pt>
                <c:pt idx="28725">
                  <c:v>-1.0864549999999999</c:v>
                </c:pt>
                <c:pt idx="28726">
                  <c:v>-1.0826249999999999</c:v>
                </c:pt>
                <c:pt idx="28727">
                  <c:v>-1.0787949999999999</c:v>
                </c:pt>
                <c:pt idx="28728">
                  <c:v>-1.0749649999999999</c:v>
                </c:pt>
                <c:pt idx="28729">
                  <c:v>-1.0711360000000001</c:v>
                </c:pt>
                <c:pt idx="28730">
                  <c:v>-1.067307</c:v>
                </c:pt>
                <c:pt idx="28731">
                  <c:v>-1.0634680000000001</c:v>
                </c:pt>
                <c:pt idx="28732">
                  <c:v>-1.0596399999999999</c:v>
                </c:pt>
                <c:pt idx="28733">
                  <c:v>-1.0558110000000001</c:v>
                </c:pt>
                <c:pt idx="28734">
                  <c:v>-1.0519849999999999</c:v>
                </c:pt>
                <c:pt idx="28735">
                  <c:v>-1.0481609999999999</c:v>
                </c:pt>
                <c:pt idx="28736">
                  <c:v>-1.044333</c:v>
                </c:pt>
                <c:pt idx="28737">
                  <c:v>-1.0405059999999999</c:v>
                </c:pt>
                <c:pt idx="28738">
                  <c:v>-1.0366770000000001</c:v>
                </c:pt>
                <c:pt idx="28739">
                  <c:v>-1.032848</c:v>
                </c:pt>
                <c:pt idx="28740">
                  <c:v>-1.0290189999999999</c:v>
                </c:pt>
                <c:pt idx="28741">
                  <c:v>-1.025191</c:v>
                </c:pt>
                <c:pt idx="28742">
                  <c:v>-1.0213639999999999</c:v>
                </c:pt>
                <c:pt idx="28743">
                  <c:v>-1.0175369999999999</c:v>
                </c:pt>
                <c:pt idx="28744">
                  <c:v>-1.0137100000000001</c:v>
                </c:pt>
                <c:pt idx="28745">
                  <c:v>-1.0098849999999999</c:v>
                </c:pt>
                <c:pt idx="28746">
                  <c:v>-1.006059</c:v>
                </c:pt>
                <c:pt idx="28747">
                  <c:v>-1.0022329999999999</c:v>
                </c:pt>
                <c:pt idx="28748">
                  <c:v>-0.99840790000000001</c:v>
                </c:pt>
                <c:pt idx="28749">
                  <c:v>-0.99458400000000002</c:v>
                </c:pt>
                <c:pt idx="28750">
                  <c:v>-0.99075860000000004</c:v>
                </c:pt>
                <c:pt idx="28751">
                  <c:v>-0.98693140000000001</c:v>
                </c:pt>
                <c:pt idx="28752">
                  <c:v>-0.98310450000000005</c:v>
                </c:pt>
                <c:pt idx="28753">
                  <c:v>-0.97927850000000005</c:v>
                </c:pt>
                <c:pt idx="28754">
                  <c:v>-0.97545190000000004</c:v>
                </c:pt>
                <c:pt idx="28755">
                  <c:v>-0.97162519999999997</c:v>
                </c:pt>
                <c:pt idx="28756">
                  <c:v>-0.96779919999999997</c:v>
                </c:pt>
                <c:pt idx="28757">
                  <c:v>-0.96397259999999996</c:v>
                </c:pt>
                <c:pt idx="28758">
                  <c:v>-0.96014639999999996</c:v>
                </c:pt>
                <c:pt idx="28759">
                  <c:v>-0.9563199</c:v>
                </c:pt>
                <c:pt idx="28760">
                  <c:v>-0.95249349999999999</c:v>
                </c:pt>
                <c:pt idx="28761">
                  <c:v>-0.94866810000000001</c:v>
                </c:pt>
                <c:pt idx="28762">
                  <c:v>-0.94484199999999996</c:v>
                </c:pt>
                <c:pt idx="28763">
                  <c:v>-0.94101650000000003</c:v>
                </c:pt>
                <c:pt idx="28764">
                  <c:v>-0.93719379999999997</c:v>
                </c:pt>
                <c:pt idx="28765">
                  <c:v>-0.93337409999999998</c:v>
                </c:pt>
                <c:pt idx="28766">
                  <c:v>-0.9295563</c:v>
                </c:pt>
                <c:pt idx="28767">
                  <c:v>-0.92573910000000004</c:v>
                </c:pt>
                <c:pt idx="28768">
                  <c:v>-0.9219233</c:v>
                </c:pt>
                <c:pt idx="28769">
                  <c:v>-0.91810449999999999</c:v>
                </c:pt>
                <c:pt idx="28770">
                  <c:v>-0.91428399999999999</c:v>
                </c:pt>
                <c:pt idx="28771">
                  <c:v>-0.91046139999999998</c:v>
                </c:pt>
                <c:pt idx="28772">
                  <c:v>-0.90663959999999999</c:v>
                </c:pt>
                <c:pt idx="28773">
                  <c:v>-0.90281699999999998</c:v>
                </c:pt>
                <c:pt idx="28774">
                  <c:v>-0.89899459999999998</c:v>
                </c:pt>
                <c:pt idx="28775">
                  <c:v>-0.89517210000000003</c:v>
                </c:pt>
                <c:pt idx="28776">
                  <c:v>-0.89135149999999996</c:v>
                </c:pt>
                <c:pt idx="28777">
                  <c:v>-0.8875284</c:v>
                </c:pt>
                <c:pt idx="28778">
                  <c:v>-0.88370409999999999</c:v>
                </c:pt>
                <c:pt idx="28779">
                  <c:v>-0.87988</c:v>
                </c:pt>
                <c:pt idx="28780">
                  <c:v>-0.87605630000000001</c:v>
                </c:pt>
                <c:pt idx="28781">
                  <c:v>-0.87223399999999995</c:v>
                </c:pt>
                <c:pt idx="28782">
                  <c:v>-0.86841109999999999</c:v>
                </c:pt>
                <c:pt idx="28783">
                  <c:v>-0.86458650000000004</c:v>
                </c:pt>
                <c:pt idx="28784">
                  <c:v>-0.86076220000000003</c:v>
                </c:pt>
                <c:pt idx="28785">
                  <c:v>-0.85693730000000001</c:v>
                </c:pt>
                <c:pt idx="28786">
                  <c:v>-0.8531128</c:v>
                </c:pt>
                <c:pt idx="28787">
                  <c:v>-0.84928970000000004</c:v>
                </c:pt>
                <c:pt idx="28788">
                  <c:v>-0.84545859999999995</c:v>
                </c:pt>
                <c:pt idx="28789">
                  <c:v>-0.84162720000000002</c:v>
                </c:pt>
                <c:pt idx="28790">
                  <c:v>-0.83779930000000002</c:v>
                </c:pt>
                <c:pt idx="28791">
                  <c:v>-0.83397619999999995</c:v>
                </c:pt>
                <c:pt idx="28792">
                  <c:v>-0.83015249999999996</c:v>
                </c:pt>
                <c:pt idx="28793">
                  <c:v>-0.82632910000000004</c:v>
                </c:pt>
                <c:pt idx="28794">
                  <c:v>-0.82250710000000005</c:v>
                </c:pt>
                <c:pt idx="28795">
                  <c:v>-0.81868549999999995</c:v>
                </c:pt>
                <c:pt idx="28796">
                  <c:v>-0.81486449999999999</c:v>
                </c:pt>
                <c:pt idx="28797">
                  <c:v>-0.81104529999999997</c:v>
                </c:pt>
                <c:pt idx="28798">
                  <c:v>-0.80722760000000005</c:v>
                </c:pt>
                <c:pt idx="28799">
                  <c:v>-0.80340769999999995</c:v>
                </c:pt>
                <c:pt idx="28800">
                  <c:v>-0.79958660000000004</c:v>
                </c:pt>
                <c:pt idx="28801">
                  <c:v>-0.79576579999999997</c:v>
                </c:pt>
                <c:pt idx="28802">
                  <c:v>-0.7919448</c:v>
                </c:pt>
                <c:pt idx="28803">
                  <c:v>-0.7881243</c:v>
                </c:pt>
                <c:pt idx="28804">
                  <c:v>-0.784304</c:v>
                </c:pt>
                <c:pt idx="28805">
                  <c:v>-0.7804837</c:v>
                </c:pt>
                <c:pt idx="28806">
                  <c:v>-0.77666500000000005</c:v>
                </c:pt>
                <c:pt idx="28807">
                  <c:v>-0.77284819999999999</c:v>
                </c:pt>
                <c:pt idx="28808">
                  <c:v>-0.76903010000000005</c:v>
                </c:pt>
                <c:pt idx="28809">
                  <c:v>-0.76521209999999995</c:v>
                </c:pt>
                <c:pt idx="28810">
                  <c:v>-0.76139310000000004</c:v>
                </c:pt>
                <c:pt idx="28811">
                  <c:v>-0.75757470000000005</c:v>
                </c:pt>
                <c:pt idx="28812">
                  <c:v>-0.75375559999999997</c:v>
                </c:pt>
                <c:pt idx="28813">
                  <c:v>-0.74993639999999995</c:v>
                </c:pt>
                <c:pt idx="28814">
                  <c:v>-0.74611749999999999</c:v>
                </c:pt>
                <c:pt idx="28815">
                  <c:v>-0.74229959999999995</c:v>
                </c:pt>
                <c:pt idx="28816">
                  <c:v>-0.73848190000000002</c:v>
                </c:pt>
                <c:pt idx="28817">
                  <c:v>-0.73466359999999997</c:v>
                </c:pt>
                <c:pt idx="28818">
                  <c:v>-0.730846</c:v>
                </c:pt>
                <c:pt idx="28819">
                  <c:v>-0.72702869999999997</c:v>
                </c:pt>
                <c:pt idx="28820">
                  <c:v>-0.7232113</c:v>
                </c:pt>
                <c:pt idx="28821">
                  <c:v>-0.71939249999999999</c:v>
                </c:pt>
                <c:pt idx="28822">
                  <c:v>-0.71557579999999998</c:v>
                </c:pt>
                <c:pt idx="28823">
                  <c:v>-0.7117597</c:v>
                </c:pt>
                <c:pt idx="28824">
                  <c:v>-0.70794270000000004</c:v>
                </c:pt>
                <c:pt idx="28825">
                  <c:v>-0.70412660000000005</c:v>
                </c:pt>
                <c:pt idx="28826">
                  <c:v>-0.70031089999999996</c:v>
                </c:pt>
                <c:pt idx="28827">
                  <c:v>-0.69649519999999998</c:v>
                </c:pt>
                <c:pt idx="28828">
                  <c:v>-0.69268160000000001</c:v>
                </c:pt>
                <c:pt idx="28829">
                  <c:v>-0.68887169999999998</c:v>
                </c:pt>
                <c:pt idx="28830">
                  <c:v>-0.68506140000000004</c:v>
                </c:pt>
                <c:pt idx="28831">
                  <c:v>-0.68125020000000003</c:v>
                </c:pt>
                <c:pt idx="28832">
                  <c:v>-0.67744079999999995</c:v>
                </c:pt>
                <c:pt idx="28833">
                  <c:v>-0.67363110000000004</c:v>
                </c:pt>
                <c:pt idx="28834">
                  <c:v>-0.66982120000000001</c:v>
                </c:pt>
                <c:pt idx="28835">
                  <c:v>-0.66601069999999996</c:v>
                </c:pt>
                <c:pt idx="28836">
                  <c:v>-0.66220250000000003</c:v>
                </c:pt>
                <c:pt idx="28837">
                  <c:v>-0.65839749999999997</c:v>
                </c:pt>
                <c:pt idx="28838">
                  <c:v>-0.65459230000000002</c:v>
                </c:pt>
                <c:pt idx="28839">
                  <c:v>-0.65078469999999999</c:v>
                </c:pt>
                <c:pt idx="28840">
                  <c:v>-0.64698</c:v>
                </c:pt>
                <c:pt idx="28841">
                  <c:v>-0.6431711</c:v>
                </c:pt>
                <c:pt idx="28842">
                  <c:v>-0.63936079999999995</c:v>
                </c:pt>
                <c:pt idx="28843">
                  <c:v>-0.63554999999999995</c:v>
                </c:pt>
                <c:pt idx="28844">
                  <c:v>-0.63173999999999997</c:v>
                </c:pt>
                <c:pt idx="28845">
                  <c:v>-0.62792959999999998</c:v>
                </c:pt>
                <c:pt idx="28846">
                  <c:v>-0.62411870000000003</c:v>
                </c:pt>
                <c:pt idx="28847">
                  <c:v>-0.62030850000000004</c:v>
                </c:pt>
                <c:pt idx="28848">
                  <c:v>-0.61649949999999998</c:v>
                </c:pt>
                <c:pt idx="28849">
                  <c:v>-0.61269039999999997</c:v>
                </c:pt>
                <c:pt idx="28850">
                  <c:v>-0.60887919999999995</c:v>
                </c:pt>
                <c:pt idx="28851">
                  <c:v>-0.60506879999999996</c:v>
                </c:pt>
                <c:pt idx="28852">
                  <c:v>-0.60125980000000001</c:v>
                </c:pt>
                <c:pt idx="28853">
                  <c:v>-0.59745020000000004</c:v>
                </c:pt>
                <c:pt idx="28854">
                  <c:v>-0.59363980000000005</c:v>
                </c:pt>
                <c:pt idx="28855">
                  <c:v>-0.58982979999999996</c:v>
                </c:pt>
                <c:pt idx="28856">
                  <c:v>-0.58602069999999995</c:v>
                </c:pt>
                <c:pt idx="28857">
                  <c:v>-0.58221160000000005</c:v>
                </c:pt>
                <c:pt idx="28858">
                  <c:v>-0.57840219999999998</c:v>
                </c:pt>
                <c:pt idx="28859">
                  <c:v>-0.5745943</c:v>
                </c:pt>
                <c:pt idx="28860">
                  <c:v>-0.57078680000000004</c:v>
                </c:pt>
                <c:pt idx="28861">
                  <c:v>-0.56698269999999995</c:v>
                </c:pt>
                <c:pt idx="28862">
                  <c:v>-0.56317660000000003</c:v>
                </c:pt>
                <c:pt idx="28863">
                  <c:v>-0.55937309999999996</c:v>
                </c:pt>
                <c:pt idx="28864">
                  <c:v>-0.55557069999999997</c:v>
                </c:pt>
                <c:pt idx="28865">
                  <c:v>-0.55176670000000005</c:v>
                </c:pt>
                <c:pt idx="28866">
                  <c:v>-0.54796279999999997</c:v>
                </c:pt>
                <c:pt idx="28867">
                  <c:v>-0.54416010000000004</c:v>
                </c:pt>
                <c:pt idx="28868">
                  <c:v>-0.54035639999999996</c:v>
                </c:pt>
                <c:pt idx="28869">
                  <c:v>-0.53655359999999996</c:v>
                </c:pt>
                <c:pt idx="28870">
                  <c:v>-0.53274920000000003</c:v>
                </c:pt>
                <c:pt idx="28871">
                  <c:v>-0.52894660000000004</c:v>
                </c:pt>
                <c:pt idx="28872">
                  <c:v>-0.52515250000000002</c:v>
                </c:pt>
                <c:pt idx="28873">
                  <c:v>-0.52135529999999997</c:v>
                </c:pt>
                <c:pt idx="28874">
                  <c:v>-0.51755379999999995</c:v>
                </c:pt>
                <c:pt idx="28875">
                  <c:v>-0.51375009999999999</c:v>
                </c:pt>
                <c:pt idx="28876">
                  <c:v>-0.50994499999999998</c:v>
                </c:pt>
                <c:pt idx="28877">
                  <c:v>-0.50613949999999996</c:v>
                </c:pt>
                <c:pt idx="28878">
                  <c:v>-0.50233419999999995</c:v>
                </c:pt>
                <c:pt idx="28879">
                  <c:v>-0.49852930000000001</c:v>
                </c:pt>
                <c:pt idx="28880">
                  <c:v>-0.49472450000000001</c:v>
                </c:pt>
                <c:pt idx="28881">
                  <c:v>-0.49092039999999998</c:v>
                </c:pt>
                <c:pt idx="28882">
                  <c:v>-0.48711719999999997</c:v>
                </c:pt>
                <c:pt idx="28883">
                  <c:v>-0.48331390000000002</c:v>
                </c:pt>
                <c:pt idx="28884">
                  <c:v>-0.47951050000000001</c:v>
                </c:pt>
                <c:pt idx="28885">
                  <c:v>-0.47570689999999999</c:v>
                </c:pt>
                <c:pt idx="28886">
                  <c:v>-0.47190460000000001</c:v>
                </c:pt>
                <c:pt idx="28887">
                  <c:v>-0.4681053</c:v>
                </c:pt>
                <c:pt idx="28888">
                  <c:v>-0.46430480000000002</c:v>
                </c:pt>
                <c:pt idx="28889">
                  <c:v>-0.46050259999999998</c:v>
                </c:pt>
                <c:pt idx="28890">
                  <c:v>-0.45670040000000001</c:v>
                </c:pt>
                <c:pt idx="28891">
                  <c:v>-0.45289790000000002</c:v>
                </c:pt>
                <c:pt idx="28892">
                  <c:v>-0.44909589999999999</c:v>
                </c:pt>
                <c:pt idx="28893">
                  <c:v>-0.44529370000000001</c:v>
                </c:pt>
                <c:pt idx="28894">
                  <c:v>-0.44149139999999998</c:v>
                </c:pt>
                <c:pt idx="28895">
                  <c:v>-0.4376892</c:v>
                </c:pt>
                <c:pt idx="28896">
                  <c:v>-0.4338883</c:v>
                </c:pt>
                <c:pt idx="28897">
                  <c:v>-0.43008679999999999</c:v>
                </c:pt>
                <c:pt idx="28898">
                  <c:v>-0.42628529999999998</c:v>
                </c:pt>
                <c:pt idx="28899">
                  <c:v>-0.4224831</c:v>
                </c:pt>
                <c:pt idx="28900">
                  <c:v>-0.41868149999999998</c:v>
                </c:pt>
                <c:pt idx="28901">
                  <c:v>-0.41487950000000001</c:v>
                </c:pt>
                <c:pt idx="28902">
                  <c:v>-0.411078</c:v>
                </c:pt>
                <c:pt idx="28903">
                  <c:v>-0.40727799999999997</c:v>
                </c:pt>
                <c:pt idx="28904">
                  <c:v>-0.4034778</c:v>
                </c:pt>
                <c:pt idx="28905">
                  <c:v>-0.39967900000000001</c:v>
                </c:pt>
                <c:pt idx="28906">
                  <c:v>-0.39587739999999999</c:v>
                </c:pt>
                <c:pt idx="28907">
                  <c:v>-0.3920766</c:v>
                </c:pt>
                <c:pt idx="28908">
                  <c:v>-0.38827539999999999</c:v>
                </c:pt>
                <c:pt idx="28909">
                  <c:v>-0.38447480000000001</c:v>
                </c:pt>
                <c:pt idx="28910">
                  <c:v>-0.38067620000000002</c:v>
                </c:pt>
                <c:pt idx="28911">
                  <c:v>-0.37688389999999999</c:v>
                </c:pt>
                <c:pt idx="28912">
                  <c:v>-0.37308910000000001</c:v>
                </c:pt>
                <c:pt idx="28913">
                  <c:v>-0.36929509999999999</c:v>
                </c:pt>
                <c:pt idx="28914">
                  <c:v>-0.36549710000000002</c:v>
                </c:pt>
                <c:pt idx="28915">
                  <c:v>-0.36170020000000003</c:v>
                </c:pt>
                <c:pt idx="28916">
                  <c:v>-0.35790280000000002</c:v>
                </c:pt>
                <c:pt idx="28917">
                  <c:v>-0.3541029</c:v>
                </c:pt>
                <c:pt idx="28918">
                  <c:v>-0.35030430000000001</c:v>
                </c:pt>
                <c:pt idx="28919">
                  <c:v>-0.34650570000000003</c:v>
                </c:pt>
                <c:pt idx="28920">
                  <c:v>-0.34270630000000002</c:v>
                </c:pt>
                <c:pt idx="28921">
                  <c:v>-0.33890720000000002</c:v>
                </c:pt>
                <c:pt idx="28922">
                  <c:v>-0.33510879999999998</c:v>
                </c:pt>
                <c:pt idx="28923">
                  <c:v>-0.33130969999999998</c:v>
                </c:pt>
                <c:pt idx="28924">
                  <c:v>-0.32751170000000002</c:v>
                </c:pt>
                <c:pt idx="28925">
                  <c:v>-0.32371509999999998</c:v>
                </c:pt>
                <c:pt idx="28926">
                  <c:v>-0.31991760000000002</c:v>
                </c:pt>
                <c:pt idx="28927">
                  <c:v>-0.3161196</c:v>
                </c:pt>
                <c:pt idx="28928">
                  <c:v>-0.31232399999999999</c:v>
                </c:pt>
                <c:pt idx="28929">
                  <c:v>-0.30852420000000003</c:v>
                </c:pt>
                <c:pt idx="28930">
                  <c:v>-0.30472399999999999</c:v>
                </c:pt>
                <c:pt idx="28931">
                  <c:v>-0.30092419999999998</c:v>
                </c:pt>
                <c:pt idx="28932">
                  <c:v>-0.29712490000000003</c:v>
                </c:pt>
                <c:pt idx="28933">
                  <c:v>-0.29332520000000001</c:v>
                </c:pt>
                <c:pt idx="28934">
                  <c:v>-0.28952480000000003</c:v>
                </c:pt>
                <c:pt idx="28935">
                  <c:v>-0.28572530000000002</c:v>
                </c:pt>
                <c:pt idx="28936">
                  <c:v>-0.2819256</c:v>
                </c:pt>
                <c:pt idx="28937">
                  <c:v>-0.27813369999999998</c:v>
                </c:pt>
                <c:pt idx="28938">
                  <c:v>-0.27434720000000001</c:v>
                </c:pt>
                <c:pt idx="28939">
                  <c:v>-0.27055760000000001</c:v>
                </c:pt>
                <c:pt idx="28940">
                  <c:v>-0.266764</c:v>
                </c:pt>
                <c:pt idx="28941">
                  <c:v>-0.26296789999999998</c:v>
                </c:pt>
                <c:pt idx="28942">
                  <c:v>-0.25917210000000002</c:v>
                </c:pt>
                <c:pt idx="28943">
                  <c:v>-0.25537470000000001</c:v>
                </c:pt>
                <c:pt idx="28944">
                  <c:v>-0.25157659999999998</c:v>
                </c:pt>
                <c:pt idx="28945">
                  <c:v>-0.24777840000000001</c:v>
                </c:pt>
                <c:pt idx="28946">
                  <c:v>-0.24398020000000001</c:v>
                </c:pt>
                <c:pt idx="28947">
                  <c:v>-0.24018390000000001</c:v>
                </c:pt>
                <c:pt idx="28948">
                  <c:v>-0.2363922</c:v>
                </c:pt>
                <c:pt idx="28949">
                  <c:v>-0.23260030000000001</c:v>
                </c:pt>
                <c:pt idx="28950">
                  <c:v>-0.22880629999999999</c:v>
                </c:pt>
                <c:pt idx="28951">
                  <c:v>-0.22501170000000001</c:v>
                </c:pt>
                <c:pt idx="28952">
                  <c:v>-0.22121540000000001</c:v>
                </c:pt>
                <c:pt idx="28953">
                  <c:v>-0.21742059999999999</c:v>
                </c:pt>
                <c:pt idx="28954">
                  <c:v>-0.21362439999999999</c:v>
                </c:pt>
                <c:pt idx="28955">
                  <c:v>-0.20982729999999999</c:v>
                </c:pt>
                <c:pt idx="28956">
                  <c:v>-0.20602870000000001</c:v>
                </c:pt>
                <c:pt idx="28957">
                  <c:v>-0.20223060000000001</c:v>
                </c:pt>
                <c:pt idx="28958">
                  <c:v>-0.19843189999999999</c:v>
                </c:pt>
                <c:pt idx="28959">
                  <c:v>-0.1946329</c:v>
                </c:pt>
                <c:pt idx="28960">
                  <c:v>-0.19083349999999999</c:v>
                </c:pt>
                <c:pt idx="28961">
                  <c:v>-0.1870346</c:v>
                </c:pt>
                <c:pt idx="28962">
                  <c:v>-0.18323529999999999</c:v>
                </c:pt>
                <c:pt idx="28963">
                  <c:v>-0.17943600000000001</c:v>
                </c:pt>
                <c:pt idx="28964">
                  <c:v>-0.17563709999999999</c:v>
                </c:pt>
                <c:pt idx="28965">
                  <c:v>-0.17183809999999999</c:v>
                </c:pt>
                <c:pt idx="28966">
                  <c:v>-0.16803850000000001</c:v>
                </c:pt>
                <c:pt idx="28967">
                  <c:v>-0.16424169999999999</c:v>
                </c:pt>
                <c:pt idx="28968">
                  <c:v>-0.16044549999999999</c:v>
                </c:pt>
                <c:pt idx="28969">
                  <c:v>-0.1566477</c:v>
                </c:pt>
                <c:pt idx="28970">
                  <c:v>-0.15284900000000001</c:v>
                </c:pt>
                <c:pt idx="28971">
                  <c:v>-0.14904980000000001</c:v>
                </c:pt>
                <c:pt idx="28972">
                  <c:v>-0.1452521</c:v>
                </c:pt>
                <c:pt idx="28973">
                  <c:v>-0.14145379999999999</c:v>
                </c:pt>
                <c:pt idx="28974">
                  <c:v>-0.13765450000000001</c:v>
                </c:pt>
                <c:pt idx="28975">
                  <c:v>-0.13385520000000001</c:v>
                </c:pt>
                <c:pt idx="28976">
                  <c:v>-0.1300558</c:v>
                </c:pt>
                <c:pt idx="28977">
                  <c:v>-0.12625629999999999</c:v>
                </c:pt>
                <c:pt idx="28978">
                  <c:v>-0.12245979999999999</c:v>
                </c:pt>
                <c:pt idx="28979">
                  <c:v>-0.1186646</c:v>
                </c:pt>
                <c:pt idx="28980">
                  <c:v>-0.1148694</c:v>
                </c:pt>
                <c:pt idx="28981">
                  <c:v>-0.11107160000000001</c:v>
                </c:pt>
                <c:pt idx="28982">
                  <c:v>-0.1072724</c:v>
                </c:pt>
                <c:pt idx="28983">
                  <c:v>-0.1034728</c:v>
                </c:pt>
                <c:pt idx="28984">
                  <c:v>-9.9675130000000001E-2</c:v>
                </c:pt>
                <c:pt idx="28985">
                  <c:v>-9.5876980000000001E-2</c:v>
                </c:pt>
                <c:pt idx="28986">
                  <c:v>-9.2077870000000006E-2</c:v>
                </c:pt>
                <c:pt idx="28987">
                  <c:v>-8.8278700000000002E-2</c:v>
                </c:pt>
                <c:pt idx="28988">
                  <c:v>-8.4479769999999996E-2</c:v>
                </c:pt>
                <c:pt idx="28989">
                  <c:v>-8.0680450000000001E-2</c:v>
                </c:pt>
                <c:pt idx="28990">
                  <c:v>-7.6881140000000001E-2</c:v>
                </c:pt>
                <c:pt idx="28991">
                  <c:v>-7.30822E-2</c:v>
                </c:pt>
                <c:pt idx="28992">
                  <c:v>-6.9282830000000004E-2</c:v>
                </c:pt>
                <c:pt idx="28993">
                  <c:v>-6.5483399999999997E-2</c:v>
                </c:pt>
                <c:pt idx="28994">
                  <c:v>-6.1684450000000002E-2</c:v>
                </c:pt>
                <c:pt idx="28995">
                  <c:v>-5.7885060000000002E-2</c:v>
                </c:pt>
                <c:pt idx="28996">
                  <c:v>-5.4085429999999997E-2</c:v>
                </c:pt>
                <c:pt idx="28997">
                  <c:v>-5.0285900000000001E-2</c:v>
                </c:pt>
                <c:pt idx="28998">
                  <c:v>-4.6487019999999997E-2</c:v>
                </c:pt>
                <c:pt idx="28999">
                  <c:v>-4.2688190000000001E-2</c:v>
                </c:pt>
                <c:pt idx="29000">
                  <c:v>-3.8890340000000002E-2</c:v>
                </c:pt>
                <c:pt idx="29001">
                  <c:v>-3.5091940000000002E-2</c:v>
                </c:pt>
                <c:pt idx="29002">
                  <c:v>-3.1294429999999998E-2</c:v>
                </c:pt>
                <c:pt idx="29003">
                  <c:v>-2.7495539999999999E-2</c:v>
                </c:pt>
                <c:pt idx="29004">
                  <c:v>-2.369694E-2</c:v>
                </c:pt>
                <c:pt idx="29005">
                  <c:v>-1.9897850000000002E-2</c:v>
                </c:pt>
                <c:pt idx="29006">
                  <c:v>-1.6098810000000002E-2</c:v>
                </c:pt>
                <c:pt idx="29007">
                  <c:v>-1.229978E-2</c:v>
                </c:pt>
                <c:pt idx="29008">
                  <c:v>-8.4974930000000001E-3</c:v>
                </c:pt>
                <c:pt idx="29009">
                  <c:v>-4.698364E-3</c:v>
                </c:pt>
                <c:pt idx="29010">
                  <c:v>-8.9885210000000004E-4</c:v>
                </c:pt>
                <c:pt idx="29011">
                  <c:v>2.9000599999999999E-3</c:v>
                </c:pt>
                <c:pt idx="29012">
                  <c:v>6.6981660000000002E-3</c:v>
                </c:pt>
                <c:pt idx="29013">
                  <c:v>1.0497050000000001E-2</c:v>
                </c:pt>
                <c:pt idx="29014">
                  <c:v>1.42954E-2</c:v>
                </c:pt>
                <c:pt idx="29015">
                  <c:v>1.8093499999999998E-2</c:v>
                </c:pt>
                <c:pt idx="29016">
                  <c:v>2.189168E-2</c:v>
                </c:pt>
                <c:pt idx="29017">
                  <c:v>2.568933E-2</c:v>
                </c:pt>
                <c:pt idx="29018">
                  <c:v>2.9486780000000001E-2</c:v>
                </c:pt>
                <c:pt idx="29019">
                  <c:v>3.3284179999999997E-2</c:v>
                </c:pt>
                <c:pt idx="29020">
                  <c:v>3.708185E-2</c:v>
                </c:pt>
                <c:pt idx="29021">
                  <c:v>4.0878730000000002E-2</c:v>
                </c:pt>
                <c:pt idx="29022">
                  <c:v>4.4675520000000003E-2</c:v>
                </c:pt>
                <c:pt idx="29023">
                  <c:v>4.8472179999999997E-2</c:v>
                </c:pt>
                <c:pt idx="29024">
                  <c:v>5.2269110000000001E-2</c:v>
                </c:pt>
                <c:pt idx="29025">
                  <c:v>5.6066159999999997E-2</c:v>
                </c:pt>
                <c:pt idx="29026">
                  <c:v>5.9863380000000001E-2</c:v>
                </c:pt>
                <c:pt idx="29027">
                  <c:v>6.3659889999999997E-2</c:v>
                </c:pt>
                <c:pt idx="29028">
                  <c:v>6.7451670000000005E-2</c:v>
                </c:pt>
                <c:pt idx="29029">
                  <c:v>7.1234459999999999E-2</c:v>
                </c:pt>
                <c:pt idx="29030">
                  <c:v>7.5016260000000001E-2</c:v>
                </c:pt>
                <c:pt idx="29031">
                  <c:v>7.8806009999999996E-2</c:v>
                </c:pt>
                <c:pt idx="29032">
                  <c:v>8.2596909999999996E-2</c:v>
                </c:pt>
                <c:pt idx="29033">
                  <c:v>8.6388939999999997E-2</c:v>
                </c:pt>
                <c:pt idx="29034">
                  <c:v>9.0183260000000001E-2</c:v>
                </c:pt>
                <c:pt idx="29035">
                  <c:v>9.3977350000000001E-2</c:v>
                </c:pt>
                <c:pt idx="29036">
                  <c:v>9.7772369999999997E-2</c:v>
                </c:pt>
                <c:pt idx="29037">
                  <c:v>0.1015678</c:v>
                </c:pt>
                <c:pt idx="29038">
                  <c:v>0.1053631</c:v>
                </c:pt>
                <c:pt idx="29039">
                  <c:v>0.1091588</c:v>
                </c:pt>
                <c:pt idx="29040">
                  <c:v>0.1129539</c:v>
                </c:pt>
                <c:pt idx="29041">
                  <c:v>0.1167496</c:v>
                </c:pt>
                <c:pt idx="29042">
                  <c:v>0.12054570000000001</c:v>
                </c:pt>
                <c:pt idx="29043">
                  <c:v>0.1243408</c:v>
                </c:pt>
                <c:pt idx="29044">
                  <c:v>0.1281361</c:v>
                </c:pt>
                <c:pt idx="29045">
                  <c:v>0.13193099999999999</c:v>
                </c:pt>
                <c:pt idx="29046">
                  <c:v>0.1357257</c:v>
                </c:pt>
                <c:pt idx="29047">
                  <c:v>0.13952020000000001</c:v>
                </c:pt>
                <c:pt idx="29048">
                  <c:v>0.14331340000000001</c:v>
                </c:pt>
                <c:pt idx="29049">
                  <c:v>0.1471017</c:v>
                </c:pt>
                <c:pt idx="29050">
                  <c:v>0.15088509999999999</c:v>
                </c:pt>
                <c:pt idx="29051">
                  <c:v>0.15466869999999999</c:v>
                </c:pt>
                <c:pt idx="29052">
                  <c:v>0.15846080000000001</c:v>
                </c:pt>
                <c:pt idx="29053">
                  <c:v>0.1622538</c:v>
                </c:pt>
                <c:pt idx="29054">
                  <c:v>0.16604659999999999</c:v>
                </c:pt>
                <c:pt idx="29055">
                  <c:v>0.16984079999999999</c:v>
                </c:pt>
                <c:pt idx="29056">
                  <c:v>0.17363600000000001</c:v>
                </c:pt>
                <c:pt idx="29057">
                  <c:v>0.17743039999999999</c:v>
                </c:pt>
                <c:pt idx="29058">
                  <c:v>0.18122379999999999</c:v>
                </c:pt>
                <c:pt idx="29059">
                  <c:v>0.18501909999999999</c:v>
                </c:pt>
                <c:pt idx="29060">
                  <c:v>0.18881200000000001</c:v>
                </c:pt>
                <c:pt idx="29061">
                  <c:v>0.19260350000000001</c:v>
                </c:pt>
                <c:pt idx="29062">
                  <c:v>0.19639529999999999</c:v>
                </c:pt>
                <c:pt idx="29063">
                  <c:v>0.2001879</c:v>
                </c:pt>
                <c:pt idx="29064">
                  <c:v>0.20397979999999999</c:v>
                </c:pt>
                <c:pt idx="29065">
                  <c:v>0.20777300000000001</c:v>
                </c:pt>
                <c:pt idx="29066">
                  <c:v>0.2115639</c:v>
                </c:pt>
                <c:pt idx="29067">
                  <c:v>0.21535589999999999</c:v>
                </c:pt>
                <c:pt idx="29068">
                  <c:v>0.2191475</c:v>
                </c:pt>
                <c:pt idx="29069">
                  <c:v>0.22293779999999999</c:v>
                </c:pt>
                <c:pt idx="29070">
                  <c:v>0.22673019999999999</c:v>
                </c:pt>
                <c:pt idx="29071">
                  <c:v>0.23052210000000001</c:v>
                </c:pt>
                <c:pt idx="29072">
                  <c:v>0.23431469999999999</c:v>
                </c:pt>
                <c:pt idx="29073">
                  <c:v>0.23810600000000001</c:v>
                </c:pt>
                <c:pt idx="29074">
                  <c:v>0.24189769999999999</c:v>
                </c:pt>
                <c:pt idx="29075">
                  <c:v>0.24569089999999999</c:v>
                </c:pt>
                <c:pt idx="29076">
                  <c:v>0.2494827</c:v>
                </c:pt>
                <c:pt idx="29077">
                  <c:v>0.25327329999999998</c:v>
                </c:pt>
                <c:pt idx="29078">
                  <c:v>0.25706509999999999</c:v>
                </c:pt>
                <c:pt idx="29079">
                  <c:v>0.2608568</c:v>
                </c:pt>
                <c:pt idx="29080">
                  <c:v>0.26464769999999999</c:v>
                </c:pt>
                <c:pt idx="29081">
                  <c:v>0.2684395</c:v>
                </c:pt>
                <c:pt idx="29082">
                  <c:v>0.27224789999999999</c:v>
                </c:pt>
                <c:pt idx="29083">
                  <c:v>0.2760435</c:v>
                </c:pt>
                <c:pt idx="29084">
                  <c:v>0.27983400000000003</c:v>
                </c:pt>
                <c:pt idx="29085">
                  <c:v>0.28362159999999997</c:v>
                </c:pt>
                <c:pt idx="29086">
                  <c:v>0.28739419999999999</c:v>
                </c:pt>
                <c:pt idx="29087">
                  <c:v>0.29117720000000002</c:v>
                </c:pt>
                <c:pt idx="29088">
                  <c:v>0.29496299999999998</c:v>
                </c:pt>
                <c:pt idx="29089">
                  <c:v>0.2987533</c:v>
                </c:pt>
                <c:pt idx="29090">
                  <c:v>0.30254429999999999</c:v>
                </c:pt>
                <c:pt idx="29091">
                  <c:v>0.30633680000000002</c:v>
                </c:pt>
                <c:pt idx="29092">
                  <c:v>0.31012990000000001</c:v>
                </c:pt>
                <c:pt idx="29093">
                  <c:v>0.31392370000000003</c:v>
                </c:pt>
                <c:pt idx="29094">
                  <c:v>0.31771709999999997</c:v>
                </c:pt>
                <c:pt idx="29095">
                  <c:v>0.32151180000000001</c:v>
                </c:pt>
                <c:pt idx="29096">
                  <c:v>0.32530629999999999</c:v>
                </c:pt>
                <c:pt idx="29097">
                  <c:v>0.32910030000000001</c:v>
                </c:pt>
                <c:pt idx="29098">
                  <c:v>0.33289180000000002</c:v>
                </c:pt>
                <c:pt idx="29099">
                  <c:v>0.33668290000000001</c:v>
                </c:pt>
                <c:pt idx="29100">
                  <c:v>0.34047519999999998</c:v>
                </c:pt>
                <c:pt idx="29101">
                  <c:v>0.3442692</c:v>
                </c:pt>
                <c:pt idx="29102">
                  <c:v>0.34806239999999999</c:v>
                </c:pt>
                <c:pt idx="29103">
                  <c:v>0.35185470000000002</c:v>
                </c:pt>
                <c:pt idx="29104">
                  <c:v>0.35564709999999999</c:v>
                </c:pt>
                <c:pt idx="29105">
                  <c:v>0.35944219999999999</c:v>
                </c:pt>
                <c:pt idx="29106">
                  <c:v>0.36323719999999998</c:v>
                </c:pt>
                <c:pt idx="29107">
                  <c:v>0.36703350000000001</c:v>
                </c:pt>
                <c:pt idx="29108">
                  <c:v>0.3708301</c:v>
                </c:pt>
                <c:pt idx="29109">
                  <c:v>0.37462719999999999</c:v>
                </c:pt>
                <c:pt idx="29110">
                  <c:v>0.37840839999999998</c:v>
                </c:pt>
                <c:pt idx="29111">
                  <c:v>0.38219819999999999</c:v>
                </c:pt>
                <c:pt idx="29112">
                  <c:v>0.38599499999999998</c:v>
                </c:pt>
                <c:pt idx="29113">
                  <c:v>0.38979269999999999</c:v>
                </c:pt>
                <c:pt idx="29114">
                  <c:v>0.39359309999999997</c:v>
                </c:pt>
                <c:pt idx="29115">
                  <c:v>0.39739000000000002</c:v>
                </c:pt>
                <c:pt idx="29116">
                  <c:v>0.40119100000000002</c:v>
                </c:pt>
                <c:pt idx="29117">
                  <c:v>0.40499259999999998</c:v>
                </c:pt>
                <c:pt idx="29118">
                  <c:v>0.4087961</c:v>
                </c:pt>
                <c:pt idx="29119">
                  <c:v>0.41260229999999998</c:v>
                </c:pt>
                <c:pt idx="29120">
                  <c:v>0.41640830000000001</c:v>
                </c:pt>
                <c:pt idx="29121">
                  <c:v>0.42021320000000001</c:v>
                </c:pt>
                <c:pt idx="29122">
                  <c:v>0.42402000000000001</c:v>
                </c:pt>
                <c:pt idx="29123">
                  <c:v>0.4278266</c:v>
                </c:pt>
                <c:pt idx="29124">
                  <c:v>0.4316334</c:v>
                </c:pt>
                <c:pt idx="29125">
                  <c:v>0.43543999999999999</c:v>
                </c:pt>
                <c:pt idx="29126">
                  <c:v>0.4392452</c:v>
                </c:pt>
                <c:pt idx="29127">
                  <c:v>0.44305139999999998</c:v>
                </c:pt>
                <c:pt idx="29128">
                  <c:v>0.4468608</c:v>
                </c:pt>
                <c:pt idx="29129">
                  <c:v>0.45066850000000003</c:v>
                </c:pt>
                <c:pt idx="29130">
                  <c:v>0.45447749999999998</c:v>
                </c:pt>
                <c:pt idx="29131">
                  <c:v>0.45828760000000002</c:v>
                </c:pt>
                <c:pt idx="29132">
                  <c:v>0.4620976</c:v>
                </c:pt>
                <c:pt idx="29133">
                  <c:v>0.46590749999999997</c:v>
                </c:pt>
                <c:pt idx="29134">
                  <c:v>0.46971770000000002</c:v>
                </c:pt>
                <c:pt idx="29135">
                  <c:v>0.47352820000000001</c:v>
                </c:pt>
                <c:pt idx="29136">
                  <c:v>0.47733979999999998</c:v>
                </c:pt>
                <c:pt idx="29137">
                  <c:v>0.48115029999999998</c:v>
                </c:pt>
                <c:pt idx="29138">
                  <c:v>0.48496020000000001</c:v>
                </c:pt>
                <c:pt idx="29139">
                  <c:v>0.48877080000000001</c:v>
                </c:pt>
                <c:pt idx="29140">
                  <c:v>0.49258180000000001</c:v>
                </c:pt>
                <c:pt idx="29141">
                  <c:v>0.49639539999999999</c:v>
                </c:pt>
                <c:pt idx="29142">
                  <c:v>0.50020810000000004</c:v>
                </c:pt>
                <c:pt idx="29143">
                  <c:v>0.50402100000000005</c:v>
                </c:pt>
                <c:pt idx="29144">
                  <c:v>0.50783500000000004</c:v>
                </c:pt>
                <c:pt idx="29145">
                  <c:v>0.51164869999999996</c:v>
                </c:pt>
                <c:pt idx="29146">
                  <c:v>0.51546020000000004</c:v>
                </c:pt>
                <c:pt idx="29147">
                  <c:v>0.51927230000000002</c:v>
                </c:pt>
                <c:pt idx="29148">
                  <c:v>0.52308560000000004</c:v>
                </c:pt>
                <c:pt idx="29149">
                  <c:v>0.52689889999999995</c:v>
                </c:pt>
                <c:pt idx="29150">
                  <c:v>0.53071420000000002</c:v>
                </c:pt>
                <c:pt idx="29151">
                  <c:v>0.5345278</c:v>
                </c:pt>
                <c:pt idx="29152">
                  <c:v>0.5383424</c:v>
                </c:pt>
                <c:pt idx="29153">
                  <c:v>0.54215559999999996</c:v>
                </c:pt>
                <c:pt idx="29154">
                  <c:v>0.54596960000000005</c:v>
                </c:pt>
                <c:pt idx="29155">
                  <c:v>0.54978289999999996</c:v>
                </c:pt>
                <c:pt idx="29156">
                  <c:v>0.55359670000000005</c:v>
                </c:pt>
                <c:pt idx="29157">
                  <c:v>0.55741470000000004</c:v>
                </c:pt>
                <c:pt idx="29158">
                  <c:v>0.5612298</c:v>
                </c:pt>
                <c:pt idx="29159">
                  <c:v>0.56504549999999998</c:v>
                </c:pt>
                <c:pt idx="29160">
                  <c:v>0.56886080000000006</c:v>
                </c:pt>
                <c:pt idx="29161">
                  <c:v>0.57267670000000004</c:v>
                </c:pt>
                <c:pt idx="29162">
                  <c:v>0.57649309999999998</c:v>
                </c:pt>
                <c:pt idx="29163">
                  <c:v>0.58030919999999997</c:v>
                </c:pt>
                <c:pt idx="29164">
                  <c:v>0.58412529999999996</c:v>
                </c:pt>
                <c:pt idx="29165">
                  <c:v>0.58794250000000003</c:v>
                </c:pt>
                <c:pt idx="29166">
                  <c:v>0.59175949999999999</c:v>
                </c:pt>
                <c:pt idx="29167">
                  <c:v>0.59557769999999999</c:v>
                </c:pt>
                <c:pt idx="29168">
                  <c:v>0.59939489999999995</c:v>
                </c:pt>
                <c:pt idx="29169">
                  <c:v>0.60321380000000002</c:v>
                </c:pt>
                <c:pt idx="29170">
                  <c:v>0.60703119999999999</c:v>
                </c:pt>
                <c:pt idx="29171">
                  <c:v>0.61084930000000004</c:v>
                </c:pt>
                <c:pt idx="29172">
                  <c:v>0.61466940000000003</c:v>
                </c:pt>
                <c:pt idx="29173">
                  <c:v>0.61848930000000002</c:v>
                </c:pt>
                <c:pt idx="29174">
                  <c:v>0.62230890000000005</c:v>
                </c:pt>
                <c:pt idx="29175">
                  <c:v>0.62612780000000001</c:v>
                </c:pt>
                <c:pt idx="29176">
                  <c:v>0.62994609999999995</c:v>
                </c:pt>
                <c:pt idx="29177">
                  <c:v>0.63376469999999996</c:v>
                </c:pt>
                <c:pt idx="29178">
                  <c:v>0.63758269999999995</c:v>
                </c:pt>
                <c:pt idx="29179">
                  <c:v>0.64140149999999996</c:v>
                </c:pt>
                <c:pt idx="29180">
                  <c:v>0.64521980000000001</c:v>
                </c:pt>
                <c:pt idx="29181">
                  <c:v>0.64903840000000002</c:v>
                </c:pt>
                <c:pt idx="29182">
                  <c:v>0.65285610000000005</c:v>
                </c:pt>
                <c:pt idx="29183">
                  <c:v>0.65667299999999995</c:v>
                </c:pt>
                <c:pt idx="29184">
                  <c:v>0.6604894</c:v>
                </c:pt>
                <c:pt idx="29185">
                  <c:v>0.6643057</c:v>
                </c:pt>
                <c:pt idx="29186">
                  <c:v>0.66812240000000001</c:v>
                </c:pt>
                <c:pt idx="29187">
                  <c:v>0.67193849999999999</c:v>
                </c:pt>
                <c:pt idx="29188">
                  <c:v>0.67575220000000003</c:v>
                </c:pt>
                <c:pt idx="29189">
                  <c:v>0.67956419999999995</c:v>
                </c:pt>
                <c:pt idx="29190">
                  <c:v>0.68337669999999995</c:v>
                </c:pt>
                <c:pt idx="29191">
                  <c:v>0.68718999999999997</c:v>
                </c:pt>
                <c:pt idx="29192">
                  <c:v>0.69100240000000002</c:v>
                </c:pt>
                <c:pt idx="29193">
                  <c:v>0.69481340000000003</c:v>
                </c:pt>
                <c:pt idx="29194">
                  <c:v>0.6986253</c:v>
                </c:pt>
                <c:pt idx="29195">
                  <c:v>0.70243699999999998</c:v>
                </c:pt>
                <c:pt idx="29196">
                  <c:v>0.70625130000000003</c:v>
                </c:pt>
                <c:pt idx="29197">
                  <c:v>0.71006449999999999</c:v>
                </c:pt>
                <c:pt idx="29198">
                  <c:v>0.71387800000000001</c:v>
                </c:pt>
                <c:pt idx="29199">
                  <c:v>0.7176903</c:v>
                </c:pt>
                <c:pt idx="29200">
                  <c:v>0.72150199999999998</c:v>
                </c:pt>
                <c:pt idx="29201">
                  <c:v>0.72531369999999995</c:v>
                </c:pt>
                <c:pt idx="29202">
                  <c:v>0.72912500000000002</c:v>
                </c:pt>
                <c:pt idx="29203">
                  <c:v>0.73293569999999997</c:v>
                </c:pt>
                <c:pt idx="29204">
                  <c:v>0.73674589999999995</c:v>
                </c:pt>
                <c:pt idx="29205">
                  <c:v>0.74055649999999995</c:v>
                </c:pt>
                <c:pt idx="29206">
                  <c:v>0.74436840000000004</c:v>
                </c:pt>
                <c:pt idx="29207">
                  <c:v>0.74817959999999994</c:v>
                </c:pt>
                <c:pt idx="29208">
                  <c:v>0.75199300000000002</c:v>
                </c:pt>
                <c:pt idx="29209">
                  <c:v>0.7558047</c:v>
                </c:pt>
                <c:pt idx="29210">
                  <c:v>0.7596157</c:v>
                </c:pt>
                <c:pt idx="29211">
                  <c:v>0.76342460000000001</c:v>
                </c:pt>
                <c:pt idx="29212">
                  <c:v>0.76723140000000001</c:v>
                </c:pt>
                <c:pt idx="29213">
                  <c:v>0.77103690000000003</c:v>
                </c:pt>
                <c:pt idx="29214">
                  <c:v>0.77484390000000003</c:v>
                </c:pt>
                <c:pt idx="29215">
                  <c:v>0.77865200000000001</c:v>
                </c:pt>
                <c:pt idx="29216">
                  <c:v>0.78245920000000002</c:v>
                </c:pt>
                <c:pt idx="29217">
                  <c:v>0.78626600000000002</c:v>
                </c:pt>
                <c:pt idx="29218">
                  <c:v>0.790072</c:v>
                </c:pt>
                <c:pt idx="29219">
                  <c:v>0.79387859999999999</c:v>
                </c:pt>
                <c:pt idx="29220">
                  <c:v>0.79768349999999999</c:v>
                </c:pt>
                <c:pt idx="29221">
                  <c:v>0.80148799999999998</c:v>
                </c:pt>
                <c:pt idx="29222">
                  <c:v>0.80528040000000001</c:v>
                </c:pt>
                <c:pt idx="29223">
                  <c:v>0.80907799999999996</c:v>
                </c:pt>
                <c:pt idx="29224">
                  <c:v>0.81287730000000002</c:v>
                </c:pt>
                <c:pt idx="29225">
                  <c:v>0.8166717</c:v>
                </c:pt>
                <c:pt idx="29226">
                  <c:v>0.82047079999999994</c:v>
                </c:pt>
                <c:pt idx="29227">
                  <c:v>0.82426999999999995</c:v>
                </c:pt>
                <c:pt idx="29228">
                  <c:v>0.82807120000000001</c:v>
                </c:pt>
                <c:pt idx="29229">
                  <c:v>0.83187250000000001</c:v>
                </c:pt>
                <c:pt idx="29230">
                  <c:v>0.83567360000000002</c:v>
                </c:pt>
                <c:pt idx="29231">
                  <c:v>0.83947490000000002</c:v>
                </c:pt>
                <c:pt idx="29232">
                  <c:v>0.84327700000000005</c:v>
                </c:pt>
                <c:pt idx="29233">
                  <c:v>0.84707750000000004</c:v>
                </c:pt>
                <c:pt idx="29234">
                  <c:v>0.85087880000000005</c:v>
                </c:pt>
                <c:pt idx="29235">
                  <c:v>0.85468100000000002</c:v>
                </c:pt>
                <c:pt idx="29236">
                  <c:v>0.85848340000000001</c:v>
                </c:pt>
                <c:pt idx="29237">
                  <c:v>0.86228640000000001</c:v>
                </c:pt>
                <c:pt idx="29238">
                  <c:v>0.86608790000000002</c:v>
                </c:pt>
                <c:pt idx="29239">
                  <c:v>0.86988960000000004</c:v>
                </c:pt>
                <c:pt idx="29240">
                  <c:v>0.87369070000000004</c:v>
                </c:pt>
                <c:pt idx="29241">
                  <c:v>0.87749239999999995</c:v>
                </c:pt>
                <c:pt idx="29242">
                  <c:v>0.88129199999999996</c:v>
                </c:pt>
                <c:pt idx="29243">
                  <c:v>0.88509320000000002</c:v>
                </c:pt>
                <c:pt idx="29244">
                  <c:v>0.88889280000000004</c:v>
                </c:pt>
                <c:pt idx="29245">
                  <c:v>0.89269370000000003</c:v>
                </c:pt>
                <c:pt idx="29246">
                  <c:v>0.89649489999999998</c:v>
                </c:pt>
                <c:pt idx="29247">
                  <c:v>0.90029650000000006</c:v>
                </c:pt>
                <c:pt idx="29248">
                  <c:v>0.90409680000000003</c:v>
                </c:pt>
                <c:pt idx="29249">
                  <c:v>0.9078965</c:v>
                </c:pt>
                <c:pt idx="29250">
                  <c:v>0.91169579999999995</c:v>
                </c:pt>
                <c:pt idx="29251">
                  <c:v>0.91549519999999995</c:v>
                </c:pt>
                <c:pt idx="29252">
                  <c:v>0.91929590000000005</c:v>
                </c:pt>
                <c:pt idx="29253">
                  <c:v>0.9230952</c:v>
                </c:pt>
                <c:pt idx="29254">
                  <c:v>0.92689569999999999</c:v>
                </c:pt>
                <c:pt idx="29255">
                  <c:v>0.93069650000000004</c:v>
                </c:pt>
                <c:pt idx="29256">
                  <c:v>0.93449669999999996</c:v>
                </c:pt>
                <c:pt idx="29257">
                  <c:v>0.93829649999999998</c:v>
                </c:pt>
                <c:pt idx="29258">
                  <c:v>0.94209589999999999</c:v>
                </c:pt>
                <c:pt idx="29259">
                  <c:v>0.94589480000000004</c:v>
                </c:pt>
                <c:pt idx="29260">
                  <c:v>0.94969170000000003</c:v>
                </c:pt>
                <c:pt idx="29261">
                  <c:v>0.95348909999999998</c:v>
                </c:pt>
                <c:pt idx="29262">
                  <c:v>0.95728590000000002</c:v>
                </c:pt>
                <c:pt idx="29263">
                  <c:v>0.96108380000000004</c:v>
                </c:pt>
                <c:pt idx="29264">
                  <c:v>0.96488169999999995</c:v>
                </c:pt>
                <c:pt idx="29265">
                  <c:v>0.96867639999999999</c:v>
                </c:pt>
                <c:pt idx="29266">
                  <c:v>0.97247240000000001</c:v>
                </c:pt>
                <c:pt idx="29267">
                  <c:v>0.97626659999999998</c:v>
                </c:pt>
                <c:pt idx="29268">
                  <c:v>0.9800605</c:v>
                </c:pt>
                <c:pt idx="29269">
                  <c:v>0.98385160000000005</c:v>
                </c:pt>
                <c:pt idx="29270">
                  <c:v>0.98764620000000003</c:v>
                </c:pt>
                <c:pt idx="29271">
                  <c:v>0.99144109999999996</c:v>
                </c:pt>
                <c:pt idx="29272">
                  <c:v>0.99523680000000003</c:v>
                </c:pt>
                <c:pt idx="29273">
                  <c:v>0.99903410000000004</c:v>
                </c:pt>
                <c:pt idx="29274">
                  <c:v>1.002829</c:v>
                </c:pt>
                <c:pt idx="29275">
                  <c:v>1.006626</c:v>
                </c:pt>
                <c:pt idx="29276">
                  <c:v>1.0104219999999999</c:v>
                </c:pt>
                <c:pt idx="29277">
                  <c:v>1.0142199999999999</c:v>
                </c:pt>
                <c:pt idx="29278">
                  <c:v>1.018016</c:v>
                </c:pt>
                <c:pt idx="29279">
                  <c:v>1.0218100000000001</c:v>
                </c:pt>
                <c:pt idx="29280">
                  <c:v>1.0256069999999999</c:v>
                </c:pt>
                <c:pt idx="29281">
                  <c:v>1.029404</c:v>
                </c:pt>
                <c:pt idx="29282">
                  <c:v>1.0331999999999999</c:v>
                </c:pt>
                <c:pt idx="29283">
                  <c:v>1.036999</c:v>
                </c:pt>
                <c:pt idx="29284">
                  <c:v>1.0407979999999999</c:v>
                </c:pt>
                <c:pt idx="29285">
                  <c:v>1.044597</c:v>
                </c:pt>
                <c:pt idx="29286">
                  <c:v>1.0483960000000001</c:v>
                </c:pt>
                <c:pt idx="29287">
                  <c:v>1.052192</c:v>
                </c:pt>
                <c:pt idx="29288">
                  <c:v>1.0559879999999999</c:v>
                </c:pt>
                <c:pt idx="29289">
                  <c:v>1.059787</c:v>
                </c:pt>
                <c:pt idx="29290">
                  <c:v>1.0635870000000001</c:v>
                </c:pt>
                <c:pt idx="29291">
                  <c:v>1.0673889999999999</c:v>
                </c:pt>
                <c:pt idx="29292">
                  <c:v>1.0711900000000001</c:v>
                </c:pt>
                <c:pt idx="29293">
                  <c:v>1.074994</c:v>
                </c:pt>
                <c:pt idx="29294">
                  <c:v>1.0787990000000001</c:v>
                </c:pt>
                <c:pt idx="29295">
                  <c:v>1.0826</c:v>
                </c:pt>
                <c:pt idx="29296">
                  <c:v>1.086401</c:v>
                </c:pt>
                <c:pt idx="29297">
                  <c:v>1.0902019999999999</c:v>
                </c:pt>
                <c:pt idx="29298">
                  <c:v>1.0940030000000001</c:v>
                </c:pt>
                <c:pt idx="29299">
                  <c:v>1.0978060000000001</c:v>
                </c:pt>
                <c:pt idx="29300">
                  <c:v>1.1016079999999999</c:v>
                </c:pt>
                <c:pt idx="29301">
                  <c:v>1.1054120000000001</c:v>
                </c:pt>
                <c:pt idx="29302">
                  <c:v>1.1092139999999999</c:v>
                </c:pt>
                <c:pt idx="29303">
                  <c:v>1.1130169999999999</c:v>
                </c:pt>
                <c:pt idx="29304">
                  <c:v>1.1168199999999999</c:v>
                </c:pt>
                <c:pt idx="29305">
                  <c:v>1.1206229999999999</c:v>
                </c:pt>
                <c:pt idx="29306">
                  <c:v>1.1244270000000001</c:v>
                </c:pt>
                <c:pt idx="29307">
                  <c:v>1.1282289999999999</c:v>
                </c:pt>
                <c:pt idx="29308">
                  <c:v>1.1320300000000001</c:v>
                </c:pt>
                <c:pt idx="29309">
                  <c:v>1.1358280000000001</c:v>
                </c:pt>
                <c:pt idx="29310">
                  <c:v>1.1396280000000001</c:v>
                </c:pt>
                <c:pt idx="29311">
                  <c:v>1.143427</c:v>
                </c:pt>
                <c:pt idx="29312">
                  <c:v>1.1472279999999999</c:v>
                </c:pt>
                <c:pt idx="29313">
                  <c:v>1.1510309999999999</c:v>
                </c:pt>
                <c:pt idx="29314">
                  <c:v>1.1548320000000001</c:v>
                </c:pt>
                <c:pt idx="29315">
                  <c:v>1.158625</c:v>
                </c:pt>
                <c:pt idx="29316">
                  <c:v>1.1624209999999999</c:v>
                </c:pt>
                <c:pt idx="29317">
                  <c:v>1.16622</c:v>
                </c:pt>
                <c:pt idx="29318">
                  <c:v>1.1700200000000001</c:v>
                </c:pt>
                <c:pt idx="29319">
                  <c:v>1.1738200000000001</c:v>
                </c:pt>
                <c:pt idx="29320">
                  <c:v>1.177621</c:v>
                </c:pt>
                <c:pt idx="29321">
                  <c:v>1.1814199999999999</c:v>
                </c:pt>
                <c:pt idx="29322">
                  <c:v>1.1852210000000001</c:v>
                </c:pt>
                <c:pt idx="29323">
                  <c:v>1.1890210000000001</c:v>
                </c:pt>
                <c:pt idx="29324">
                  <c:v>1.192823</c:v>
                </c:pt>
                <c:pt idx="29325">
                  <c:v>1.196625</c:v>
                </c:pt>
                <c:pt idx="29326">
                  <c:v>1.2004239999999999</c:v>
                </c:pt>
                <c:pt idx="29327">
                  <c:v>1.204221</c:v>
                </c:pt>
                <c:pt idx="29328">
                  <c:v>1.2080090000000001</c:v>
                </c:pt>
                <c:pt idx="29329">
                  <c:v>1.2118040000000001</c:v>
                </c:pt>
                <c:pt idx="29330">
                  <c:v>1.2155990000000001</c:v>
                </c:pt>
                <c:pt idx="29331">
                  <c:v>1.2193940000000001</c:v>
                </c:pt>
                <c:pt idx="29332">
                  <c:v>1.2231890000000001</c:v>
                </c:pt>
                <c:pt idx="29333">
                  <c:v>1.226985</c:v>
                </c:pt>
                <c:pt idx="29334">
                  <c:v>1.230782</c:v>
                </c:pt>
                <c:pt idx="29335">
                  <c:v>1.2345820000000001</c:v>
                </c:pt>
                <c:pt idx="29336">
                  <c:v>1.238381</c:v>
                </c:pt>
                <c:pt idx="29337">
                  <c:v>1.242181</c:v>
                </c:pt>
                <c:pt idx="29338">
                  <c:v>1.2459819999999999</c:v>
                </c:pt>
                <c:pt idx="29339">
                  <c:v>1.2497819999999999</c:v>
                </c:pt>
                <c:pt idx="29340">
                  <c:v>1.253582</c:v>
                </c:pt>
                <c:pt idx="29341">
                  <c:v>1.257382</c:v>
                </c:pt>
                <c:pt idx="29342">
                  <c:v>1.261182</c:v>
                </c:pt>
                <c:pt idx="29343">
                  <c:v>1.2649809999999999</c:v>
                </c:pt>
                <c:pt idx="29344">
                  <c:v>1.2687790000000001</c:v>
                </c:pt>
                <c:pt idx="29345">
                  <c:v>1.272578</c:v>
                </c:pt>
                <c:pt idx="29346">
                  <c:v>1.2763770000000001</c:v>
                </c:pt>
                <c:pt idx="29347">
                  <c:v>1.2801769999999999</c:v>
                </c:pt>
                <c:pt idx="29348">
                  <c:v>1.2839739999999999</c:v>
                </c:pt>
                <c:pt idx="29349">
                  <c:v>1.287774</c:v>
                </c:pt>
                <c:pt idx="29350">
                  <c:v>1.2915719999999999</c:v>
                </c:pt>
                <c:pt idx="29351">
                  <c:v>1.2953699999999999</c:v>
                </c:pt>
                <c:pt idx="29352">
                  <c:v>1.299169</c:v>
                </c:pt>
                <c:pt idx="29353">
                  <c:v>1.302967</c:v>
                </c:pt>
                <c:pt idx="29354">
                  <c:v>1.306765</c:v>
                </c:pt>
                <c:pt idx="29355">
                  <c:v>1.310562</c:v>
                </c:pt>
                <c:pt idx="29356">
                  <c:v>1.3143549999999999</c:v>
                </c:pt>
                <c:pt idx="29357">
                  <c:v>1.3181499999999999</c:v>
                </c:pt>
                <c:pt idx="29358">
                  <c:v>1.3219460000000001</c:v>
                </c:pt>
                <c:pt idx="29359">
                  <c:v>1.325742</c:v>
                </c:pt>
                <c:pt idx="29360">
                  <c:v>1.3295380000000001</c:v>
                </c:pt>
                <c:pt idx="29361">
                  <c:v>1.333334</c:v>
                </c:pt>
                <c:pt idx="29362">
                  <c:v>1.337118</c:v>
                </c:pt>
                <c:pt idx="29363">
                  <c:v>1.3409070000000001</c:v>
                </c:pt>
                <c:pt idx="29364">
                  <c:v>1.3446959999999999</c:v>
                </c:pt>
                <c:pt idx="29365">
                  <c:v>1.348487</c:v>
                </c:pt>
                <c:pt idx="29366">
                  <c:v>1.3522799999999999</c:v>
                </c:pt>
                <c:pt idx="29367">
                  <c:v>1.3560730000000001</c:v>
                </c:pt>
                <c:pt idx="29368">
                  <c:v>1.3598669999999999</c:v>
                </c:pt>
                <c:pt idx="29369">
                  <c:v>1.363661</c:v>
                </c:pt>
                <c:pt idx="29370">
                  <c:v>1.3674539999999999</c:v>
                </c:pt>
                <c:pt idx="29371">
                  <c:v>1.3712470000000001</c:v>
                </c:pt>
                <c:pt idx="29372">
                  <c:v>1.375041</c:v>
                </c:pt>
                <c:pt idx="29373">
                  <c:v>1.378835</c:v>
                </c:pt>
                <c:pt idx="29374">
                  <c:v>1.38263</c:v>
                </c:pt>
                <c:pt idx="29375">
                  <c:v>1.3864240000000001</c:v>
                </c:pt>
                <c:pt idx="29376">
                  <c:v>1.390217</c:v>
                </c:pt>
                <c:pt idx="29377">
                  <c:v>1.39401</c:v>
                </c:pt>
                <c:pt idx="29378">
                  <c:v>1.397804</c:v>
                </c:pt>
                <c:pt idx="29379">
                  <c:v>1.401597</c:v>
                </c:pt>
                <c:pt idx="29380">
                  <c:v>1.4053910000000001</c:v>
                </c:pt>
                <c:pt idx="29381">
                  <c:v>1.4091830000000001</c:v>
                </c:pt>
                <c:pt idx="29382">
                  <c:v>1.412974</c:v>
                </c:pt>
                <c:pt idx="29383">
                  <c:v>1.4167639999999999</c:v>
                </c:pt>
                <c:pt idx="29384">
                  <c:v>1.4205559999999999</c:v>
                </c:pt>
                <c:pt idx="29385">
                  <c:v>1.4243459999999999</c:v>
                </c:pt>
                <c:pt idx="29386">
                  <c:v>1.4281360000000001</c:v>
                </c:pt>
                <c:pt idx="29387">
                  <c:v>1.431926</c:v>
                </c:pt>
                <c:pt idx="29388">
                  <c:v>1.4357139999999999</c:v>
                </c:pt>
                <c:pt idx="29389">
                  <c:v>1.4395009999999999</c:v>
                </c:pt>
                <c:pt idx="29390">
                  <c:v>1.44329</c:v>
                </c:pt>
                <c:pt idx="29391">
                  <c:v>1.447079</c:v>
                </c:pt>
                <c:pt idx="29392">
                  <c:v>1.450868</c:v>
                </c:pt>
                <c:pt idx="29393">
                  <c:v>1.454658</c:v>
                </c:pt>
                <c:pt idx="29394">
                  <c:v>1.458447</c:v>
                </c:pt>
                <c:pt idx="29395">
                  <c:v>1.462234</c:v>
                </c:pt>
                <c:pt idx="29396">
                  <c:v>1.4660230000000001</c:v>
                </c:pt>
                <c:pt idx="29397">
                  <c:v>1.4698089999999999</c:v>
                </c:pt>
                <c:pt idx="29398">
                  <c:v>1.473597</c:v>
                </c:pt>
                <c:pt idx="29399">
                  <c:v>1.477384</c:v>
                </c:pt>
                <c:pt idx="29400">
                  <c:v>1.4811730000000001</c:v>
                </c:pt>
                <c:pt idx="29401">
                  <c:v>1.484963</c:v>
                </c:pt>
                <c:pt idx="29402">
                  <c:v>1.488753</c:v>
                </c:pt>
                <c:pt idx="29403">
                  <c:v>1.4925440000000001</c:v>
                </c:pt>
                <c:pt idx="29404">
                  <c:v>1.4963360000000001</c:v>
                </c:pt>
                <c:pt idx="29405">
                  <c:v>1.5001279999999999</c:v>
                </c:pt>
                <c:pt idx="29406">
                  <c:v>1.503919</c:v>
                </c:pt>
                <c:pt idx="29407">
                  <c:v>1.5077100000000001</c:v>
                </c:pt>
                <c:pt idx="29408">
                  <c:v>1.511501</c:v>
                </c:pt>
                <c:pt idx="29409">
                  <c:v>1.515293</c:v>
                </c:pt>
                <c:pt idx="29410">
                  <c:v>1.519083</c:v>
                </c:pt>
                <c:pt idx="29411">
                  <c:v>1.5228729999999999</c:v>
                </c:pt>
                <c:pt idx="29412">
                  <c:v>1.5266630000000001</c:v>
                </c:pt>
                <c:pt idx="29413">
                  <c:v>1.5304500000000001</c:v>
                </c:pt>
                <c:pt idx="29414">
                  <c:v>1.5342389999999999</c:v>
                </c:pt>
                <c:pt idx="29415">
                  <c:v>1.53803</c:v>
                </c:pt>
                <c:pt idx="29416">
                  <c:v>1.5418210000000001</c:v>
                </c:pt>
                <c:pt idx="29417">
                  <c:v>1.545612</c:v>
                </c:pt>
                <c:pt idx="29418">
                  <c:v>1.5494030000000001</c:v>
                </c:pt>
                <c:pt idx="29419">
                  <c:v>1.5531950000000001</c:v>
                </c:pt>
                <c:pt idx="29420">
                  <c:v>1.556986</c:v>
                </c:pt>
                <c:pt idx="29421">
                  <c:v>1.560778</c:v>
                </c:pt>
                <c:pt idx="29422">
                  <c:v>1.5645709999999999</c:v>
                </c:pt>
                <c:pt idx="29423">
                  <c:v>1.568362</c:v>
                </c:pt>
                <c:pt idx="29424">
                  <c:v>1.5721540000000001</c:v>
                </c:pt>
                <c:pt idx="29425">
                  <c:v>1.5759449999999999</c:v>
                </c:pt>
                <c:pt idx="29426">
                  <c:v>1.5797369999999999</c:v>
                </c:pt>
                <c:pt idx="29427">
                  <c:v>1.583528</c:v>
                </c:pt>
                <c:pt idx="29428">
                  <c:v>1.5873200000000001</c:v>
                </c:pt>
                <c:pt idx="29429">
                  <c:v>1.5911120000000001</c:v>
                </c:pt>
                <c:pt idx="29430">
                  <c:v>1.5949040000000001</c:v>
                </c:pt>
                <c:pt idx="29431">
                  <c:v>1.598695</c:v>
                </c:pt>
                <c:pt idx="29432">
                  <c:v>1.6024849999999999</c:v>
                </c:pt>
                <c:pt idx="29433">
                  <c:v>1.606274</c:v>
                </c:pt>
                <c:pt idx="29434">
                  <c:v>1.6100650000000001</c:v>
                </c:pt>
                <c:pt idx="29435">
                  <c:v>1.613855</c:v>
                </c:pt>
                <c:pt idx="29436">
                  <c:v>1.617645</c:v>
                </c:pt>
                <c:pt idx="29437">
                  <c:v>1.621434</c:v>
                </c:pt>
                <c:pt idx="29438">
                  <c:v>1.625221</c:v>
                </c:pt>
                <c:pt idx="29439">
                  <c:v>1.6290100000000001</c:v>
                </c:pt>
                <c:pt idx="29440">
                  <c:v>1.632798</c:v>
                </c:pt>
                <c:pt idx="29441">
                  <c:v>1.6365860000000001</c:v>
                </c:pt>
                <c:pt idx="29442">
                  <c:v>1.640374</c:v>
                </c:pt>
                <c:pt idx="29443">
                  <c:v>1.6441619999999999</c:v>
                </c:pt>
                <c:pt idx="29444">
                  <c:v>1.6479490000000001</c:v>
                </c:pt>
                <c:pt idx="29445">
                  <c:v>1.6517379999999999</c:v>
                </c:pt>
                <c:pt idx="29446">
                  <c:v>1.6555260000000001</c:v>
                </c:pt>
                <c:pt idx="29447">
                  <c:v>1.659314</c:v>
                </c:pt>
                <c:pt idx="29448">
                  <c:v>1.6631</c:v>
                </c:pt>
                <c:pt idx="29449">
                  <c:v>1.6668879999999999</c:v>
                </c:pt>
                <c:pt idx="29450">
                  <c:v>1.670676</c:v>
                </c:pt>
                <c:pt idx="29451">
                  <c:v>1.6744650000000001</c:v>
                </c:pt>
                <c:pt idx="29452">
                  <c:v>1.678253</c:v>
                </c:pt>
                <c:pt idx="29453">
                  <c:v>1.6820409999999999</c:v>
                </c:pt>
                <c:pt idx="29454">
                  <c:v>1.6858280000000001</c:v>
                </c:pt>
                <c:pt idx="29455">
                  <c:v>1.689616</c:v>
                </c:pt>
                <c:pt idx="29456">
                  <c:v>1.693405</c:v>
                </c:pt>
                <c:pt idx="29457">
                  <c:v>1.6971940000000001</c:v>
                </c:pt>
                <c:pt idx="29458">
                  <c:v>1.7009829999999999</c:v>
                </c:pt>
                <c:pt idx="29459">
                  <c:v>1.704772</c:v>
                </c:pt>
                <c:pt idx="29460">
                  <c:v>1.7085619999999999</c:v>
                </c:pt>
                <c:pt idx="29461">
                  <c:v>1.71235</c:v>
                </c:pt>
                <c:pt idx="29462">
                  <c:v>1.7161390000000001</c:v>
                </c:pt>
                <c:pt idx="29463">
                  <c:v>1.719929</c:v>
                </c:pt>
                <c:pt idx="29464">
                  <c:v>1.7237180000000001</c:v>
                </c:pt>
                <c:pt idx="29465">
                  <c:v>1.727508</c:v>
                </c:pt>
                <c:pt idx="29466">
                  <c:v>1.731298</c:v>
                </c:pt>
                <c:pt idx="29467">
                  <c:v>1.735088</c:v>
                </c:pt>
                <c:pt idx="29468">
                  <c:v>1.738877</c:v>
                </c:pt>
                <c:pt idx="29469">
                  <c:v>1.7426680000000001</c:v>
                </c:pt>
                <c:pt idx="29470">
                  <c:v>1.746456</c:v>
                </c:pt>
                <c:pt idx="29471">
                  <c:v>1.750246</c:v>
                </c:pt>
                <c:pt idx="29472">
                  <c:v>1.754035</c:v>
                </c:pt>
                <c:pt idx="29473">
                  <c:v>1.7578240000000001</c:v>
                </c:pt>
                <c:pt idx="29474">
                  <c:v>1.761614</c:v>
                </c:pt>
                <c:pt idx="29475">
                  <c:v>1.7654030000000001</c:v>
                </c:pt>
                <c:pt idx="29476">
                  <c:v>1.7691920000000001</c:v>
                </c:pt>
                <c:pt idx="29477">
                  <c:v>1.7729820000000001</c:v>
                </c:pt>
                <c:pt idx="29478">
                  <c:v>1.776772</c:v>
                </c:pt>
                <c:pt idx="29479">
                  <c:v>1.780562</c:v>
                </c:pt>
                <c:pt idx="29480">
                  <c:v>1.7843519999999999</c:v>
                </c:pt>
                <c:pt idx="29481">
                  <c:v>1.7881419999999999</c:v>
                </c:pt>
                <c:pt idx="29482">
                  <c:v>1.791933</c:v>
                </c:pt>
                <c:pt idx="29483">
                  <c:v>1.795723</c:v>
                </c:pt>
                <c:pt idx="29484">
                  <c:v>1.7995140000000001</c:v>
                </c:pt>
                <c:pt idx="29485">
                  <c:v>1.8033049999999999</c:v>
                </c:pt>
                <c:pt idx="29486">
                  <c:v>1.8070949999999999</c:v>
                </c:pt>
                <c:pt idx="29487">
                  <c:v>1.810886</c:v>
                </c:pt>
                <c:pt idx="29488">
                  <c:v>1.8146770000000001</c:v>
                </c:pt>
                <c:pt idx="29489">
                  <c:v>1.818468</c:v>
                </c:pt>
                <c:pt idx="29490">
                  <c:v>1.8222590000000001</c:v>
                </c:pt>
                <c:pt idx="29491">
                  <c:v>1.826049</c:v>
                </c:pt>
                <c:pt idx="29492">
                  <c:v>1.829839</c:v>
                </c:pt>
                <c:pt idx="29493">
                  <c:v>1.833628</c:v>
                </c:pt>
                <c:pt idx="29494">
                  <c:v>1.837418</c:v>
                </c:pt>
                <c:pt idx="29495">
                  <c:v>1.841208</c:v>
                </c:pt>
                <c:pt idx="29496">
                  <c:v>1.8449990000000001</c:v>
                </c:pt>
                <c:pt idx="29497">
                  <c:v>1.848789</c:v>
                </c:pt>
                <c:pt idx="29498">
                  <c:v>1.8525799999999999</c:v>
                </c:pt>
                <c:pt idx="29499">
                  <c:v>1.856371</c:v>
                </c:pt>
                <c:pt idx="29500">
                  <c:v>1.860161</c:v>
                </c:pt>
                <c:pt idx="29501">
                  <c:v>1.8639520000000001</c:v>
                </c:pt>
                <c:pt idx="29502">
                  <c:v>1.8677429999999999</c:v>
                </c:pt>
                <c:pt idx="29503">
                  <c:v>1.871534</c:v>
                </c:pt>
                <c:pt idx="29504">
                  <c:v>1.875324</c:v>
                </c:pt>
                <c:pt idx="29505">
                  <c:v>1.879114</c:v>
                </c:pt>
                <c:pt idx="29506">
                  <c:v>1.8829050000000001</c:v>
                </c:pt>
                <c:pt idx="29507">
                  <c:v>1.8866959999999999</c:v>
                </c:pt>
                <c:pt idx="29508">
                  <c:v>1.890487</c:v>
                </c:pt>
                <c:pt idx="29509">
                  <c:v>1.8942760000000001</c:v>
                </c:pt>
                <c:pt idx="29510">
                  <c:v>1.898066</c:v>
                </c:pt>
                <c:pt idx="29511">
                  <c:v>1.9018569999999999</c:v>
                </c:pt>
                <c:pt idx="29512">
                  <c:v>1.905648</c:v>
                </c:pt>
                <c:pt idx="29513">
                  <c:v>1.9094390000000001</c:v>
                </c:pt>
                <c:pt idx="29514">
                  <c:v>1.9132279999999999</c:v>
                </c:pt>
                <c:pt idx="29515">
                  <c:v>1.9170160000000001</c:v>
                </c:pt>
                <c:pt idx="29516">
                  <c:v>1.9207989999999999</c:v>
                </c:pt>
                <c:pt idx="29517">
                  <c:v>1.9245829999999999</c:v>
                </c:pt>
                <c:pt idx="29518">
                  <c:v>1.928353</c:v>
                </c:pt>
                <c:pt idx="29519">
                  <c:v>1.932126</c:v>
                </c:pt>
                <c:pt idx="29520">
                  <c:v>1.9359059999999999</c:v>
                </c:pt>
                <c:pt idx="29521">
                  <c:v>1.9396910000000001</c:v>
                </c:pt>
                <c:pt idx="29522">
                  <c:v>1.943478</c:v>
                </c:pt>
                <c:pt idx="29523">
                  <c:v>1.947268</c:v>
                </c:pt>
                <c:pt idx="29524">
                  <c:v>1.9510590000000001</c:v>
                </c:pt>
                <c:pt idx="29525">
                  <c:v>1.95485</c:v>
                </c:pt>
                <c:pt idx="29526">
                  <c:v>1.9586399999999999</c:v>
                </c:pt>
                <c:pt idx="29527">
                  <c:v>1.962431</c:v>
                </c:pt>
                <c:pt idx="29528">
                  <c:v>1.9662230000000001</c:v>
                </c:pt>
                <c:pt idx="29529">
                  <c:v>1.970016</c:v>
                </c:pt>
                <c:pt idx="29530">
                  <c:v>1.9738089999999999</c:v>
                </c:pt>
                <c:pt idx="29531">
                  <c:v>1.977603</c:v>
                </c:pt>
                <c:pt idx="29532">
                  <c:v>1.981398</c:v>
                </c:pt>
                <c:pt idx="29533">
                  <c:v>1.985193</c:v>
                </c:pt>
                <c:pt idx="29534">
                  <c:v>1.988988</c:v>
                </c:pt>
                <c:pt idx="29535">
                  <c:v>1.9927809999999999</c:v>
                </c:pt>
                <c:pt idx="29536">
                  <c:v>1.9965759999999999</c:v>
                </c:pt>
                <c:pt idx="29537">
                  <c:v>2.0003709999999999</c:v>
                </c:pt>
                <c:pt idx="29538">
                  <c:v>2.004162</c:v>
                </c:pt>
                <c:pt idx="29539">
                  <c:v>2.0079509999999998</c:v>
                </c:pt>
                <c:pt idx="29540">
                  <c:v>2.0117449999999999</c:v>
                </c:pt>
                <c:pt idx="29541">
                  <c:v>2.0155400000000001</c:v>
                </c:pt>
                <c:pt idx="29542">
                  <c:v>2.0193340000000002</c:v>
                </c:pt>
                <c:pt idx="29543">
                  <c:v>2.0231279999999998</c:v>
                </c:pt>
                <c:pt idx="29544">
                  <c:v>2.026923</c:v>
                </c:pt>
                <c:pt idx="29545">
                  <c:v>2.0307179999999998</c:v>
                </c:pt>
                <c:pt idx="29546">
                  <c:v>2.034513</c:v>
                </c:pt>
                <c:pt idx="29547">
                  <c:v>2.0383079999999998</c:v>
                </c:pt>
                <c:pt idx="29548">
                  <c:v>2.042103</c:v>
                </c:pt>
                <c:pt idx="29549">
                  <c:v>2.0458980000000002</c:v>
                </c:pt>
                <c:pt idx="29550">
                  <c:v>2.049693</c:v>
                </c:pt>
                <c:pt idx="29551">
                  <c:v>2.0534880000000002</c:v>
                </c:pt>
                <c:pt idx="29552">
                  <c:v>2.0572819999999998</c:v>
                </c:pt>
                <c:pt idx="29553">
                  <c:v>2.0610780000000002</c:v>
                </c:pt>
                <c:pt idx="29554">
                  <c:v>2.0648719999999998</c:v>
                </c:pt>
                <c:pt idx="29555">
                  <c:v>2.068667</c:v>
                </c:pt>
                <c:pt idx="29556">
                  <c:v>2.0724610000000001</c:v>
                </c:pt>
                <c:pt idx="29557">
                  <c:v>2.0762559999999999</c:v>
                </c:pt>
                <c:pt idx="29558">
                  <c:v>2.0800510000000001</c:v>
                </c:pt>
                <c:pt idx="29559">
                  <c:v>2.083847</c:v>
                </c:pt>
                <c:pt idx="29560">
                  <c:v>2.0876420000000002</c:v>
                </c:pt>
                <c:pt idx="29561">
                  <c:v>2.0914380000000001</c:v>
                </c:pt>
                <c:pt idx="29562">
                  <c:v>2.095234</c:v>
                </c:pt>
                <c:pt idx="29563">
                  <c:v>2.0990289999999998</c:v>
                </c:pt>
                <c:pt idx="29564">
                  <c:v>2.1028250000000002</c:v>
                </c:pt>
                <c:pt idx="29565">
                  <c:v>2.1066210000000001</c:v>
                </c:pt>
                <c:pt idx="29566">
                  <c:v>2.1104150000000002</c:v>
                </c:pt>
                <c:pt idx="29567">
                  <c:v>2.1142099999999999</c:v>
                </c:pt>
                <c:pt idx="29568">
                  <c:v>2.1180050000000001</c:v>
                </c:pt>
                <c:pt idx="29569">
                  <c:v>2.1217990000000002</c:v>
                </c:pt>
                <c:pt idx="29570">
                  <c:v>2.1255929999999998</c:v>
                </c:pt>
                <c:pt idx="29571">
                  <c:v>2.1293839999999999</c:v>
                </c:pt>
                <c:pt idx="29572">
                  <c:v>2.133175</c:v>
                </c:pt>
                <c:pt idx="29573">
                  <c:v>2.1369690000000001</c:v>
                </c:pt>
                <c:pt idx="29574">
                  <c:v>2.1407620000000001</c:v>
                </c:pt>
                <c:pt idx="29575">
                  <c:v>2.1445560000000001</c:v>
                </c:pt>
                <c:pt idx="29576">
                  <c:v>2.1483509999999999</c:v>
                </c:pt>
                <c:pt idx="29577">
                  <c:v>2.1521469999999998</c:v>
                </c:pt>
                <c:pt idx="29578">
                  <c:v>2.1559430000000002</c:v>
                </c:pt>
                <c:pt idx="29579">
                  <c:v>2.1597379999999999</c:v>
                </c:pt>
                <c:pt idx="29580">
                  <c:v>2.1635330000000002</c:v>
                </c:pt>
                <c:pt idx="29581">
                  <c:v>2.1673279999999999</c:v>
                </c:pt>
                <c:pt idx="29582">
                  <c:v>2.1711230000000001</c:v>
                </c:pt>
                <c:pt idx="29583">
                  <c:v>2.1749179999999999</c:v>
                </c:pt>
                <c:pt idx="29584">
                  <c:v>2.1787130000000001</c:v>
                </c:pt>
                <c:pt idx="29585">
                  <c:v>2.1825079999999999</c:v>
                </c:pt>
                <c:pt idx="29586">
                  <c:v>2.186302</c:v>
                </c:pt>
                <c:pt idx="29587">
                  <c:v>2.190096</c:v>
                </c:pt>
                <c:pt idx="29588">
                  <c:v>2.1938909999999998</c:v>
                </c:pt>
                <c:pt idx="29589">
                  <c:v>2.1976849999999999</c:v>
                </c:pt>
                <c:pt idx="29590">
                  <c:v>2.201479</c:v>
                </c:pt>
                <c:pt idx="29591">
                  <c:v>2.205273</c:v>
                </c:pt>
                <c:pt idx="29592">
                  <c:v>2.2090670000000001</c:v>
                </c:pt>
                <c:pt idx="29593">
                  <c:v>2.2128610000000002</c:v>
                </c:pt>
                <c:pt idx="29594">
                  <c:v>2.2166540000000001</c:v>
                </c:pt>
                <c:pt idx="29595">
                  <c:v>2.2204480000000002</c:v>
                </c:pt>
                <c:pt idx="29596">
                  <c:v>2.2242419999999998</c:v>
                </c:pt>
                <c:pt idx="29597">
                  <c:v>2.2280350000000002</c:v>
                </c:pt>
                <c:pt idx="29598">
                  <c:v>2.2318280000000001</c:v>
                </c:pt>
                <c:pt idx="29599">
                  <c:v>2.2356199999999999</c:v>
                </c:pt>
                <c:pt idx="29600">
                  <c:v>2.2394129999999999</c:v>
                </c:pt>
                <c:pt idx="29601">
                  <c:v>2.243204</c:v>
                </c:pt>
                <c:pt idx="29602">
                  <c:v>2.2469960000000002</c:v>
                </c:pt>
                <c:pt idx="29603">
                  <c:v>2.250788</c:v>
                </c:pt>
                <c:pt idx="29604">
                  <c:v>2.2545809999999999</c:v>
                </c:pt>
                <c:pt idx="29605">
                  <c:v>2.2583730000000002</c:v>
                </c:pt>
                <c:pt idx="29606">
                  <c:v>2.2621660000000001</c:v>
                </c:pt>
                <c:pt idx="29607">
                  <c:v>2.2659590000000001</c:v>
                </c:pt>
                <c:pt idx="29608">
                  <c:v>2.2697509999999999</c:v>
                </c:pt>
                <c:pt idx="29609">
                  <c:v>2.2735439999999998</c:v>
                </c:pt>
                <c:pt idx="29610">
                  <c:v>2.277336</c:v>
                </c:pt>
                <c:pt idx="29611">
                  <c:v>2.2811279999999998</c:v>
                </c:pt>
                <c:pt idx="29612">
                  <c:v>2.2849200000000001</c:v>
                </c:pt>
                <c:pt idx="29613">
                  <c:v>2.288713</c:v>
                </c:pt>
                <c:pt idx="29614">
                  <c:v>2.292503</c:v>
                </c:pt>
                <c:pt idx="29615">
                  <c:v>2.2962929999999999</c:v>
                </c:pt>
                <c:pt idx="29616">
                  <c:v>2.300084</c:v>
                </c:pt>
                <c:pt idx="29617">
                  <c:v>2.303868</c:v>
                </c:pt>
                <c:pt idx="29618">
                  <c:v>2.3076500000000002</c:v>
                </c:pt>
                <c:pt idx="29619">
                  <c:v>2.3114319999999999</c:v>
                </c:pt>
                <c:pt idx="29620">
                  <c:v>2.3152189999999999</c:v>
                </c:pt>
                <c:pt idx="29621">
                  <c:v>2.319007</c:v>
                </c:pt>
                <c:pt idx="29622">
                  <c:v>2.3227950000000002</c:v>
                </c:pt>
                <c:pt idx="29623">
                  <c:v>2.3265850000000001</c:v>
                </c:pt>
                <c:pt idx="29624">
                  <c:v>2.3303750000000001</c:v>
                </c:pt>
                <c:pt idx="29625">
                  <c:v>2.3341639999999999</c:v>
                </c:pt>
                <c:pt idx="29626">
                  <c:v>2.3379530000000002</c:v>
                </c:pt>
                <c:pt idx="29627">
                  <c:v>2.3417430000000001</c:v>
                </c:pt>
                <c:pt idx="29628">
                  <c:v>2.345532</c:v>
                </c:pt>
                <c:pt idx="29629">
                  <c:v>2.3493219999999999</c:v>
                </c:pt>
                <c:pt idx="29630">
                  <c:v>2.3531110000000002</c:v>
                </c:pt>
                <c:pt idx="29631">
                  <c:v>2.3569010000000001</c:v>
                </c:pt>
                <c:pt idx="29632">
                  <c:v>2.3606910000000001</c:v>
                </c:pt>
                <c:pt idx="29633">
                  <c:v>2.3644799999999999</c:v>
                </c:pt>
                <c:pt idx="29634">
                  <c:v>2.3682699999999999</c:v>
                </c:pt>
                <c:pt idx="29635">
                  <c:v>2.3720569999999999</c:v>
                </c:pt>
                <c:pt idx="29636">
                  <c:v>2.3758460000000001</c:v>
                </c:pt>
                <c:pt idx="29637">
                  <c:v>2.3796810000000002</c:v>
                </c:pt>
                <c:pt idx="29638">
                  <c:v>2.3834740000000001</c:v>
                </c:pt>
                <c:pt idx="29639">
                  <c:v>2.3872620000000002</c:v>
                </c:pt>
                <c:pt idx="29640">
                  <c:v>2.3910490000000002</c:v>
                </c:pt>
                <c:pt idx="29641">
                  <c:v>2.3948339999999999</c:v>
                </c:pt>
                <c:pt idx="29642">
                  <c:v>2.3986200000000002</c:v>
                </c:pt>
                <c:pt idx="29643">
                  <c:v>2.4024079999999999</c:v>
                </c:pt>
                <c:pt idx="29644">
                  <c:v>2.4061949999999999</c:v>
                </c:pt>
                <c:pt idx="29645">
                  <c:v>2.4099819999999998</c:v>
                </c:pt>
                <c:pt idx="29646">
                  <c:v>2.4137689999999998</c:v>
                </c:pt>
                <c:pt idx="29647">
                  <c:v>2.417557</c:v>
                </c:pt>
                <c:pt idx="29648">
                  <c:v>2.4213439999999999</c:v>
                </c:pt>
                <c:pt idx="29649">
                  <c:v>2.4251320000000001</c:v>
                </c:pt>
                <c:pt idx="29650">
                  <c:v>2.4289179999999999</c:v>
                </c:pt>
                <c:pt idx="29651">
                  <c:v>2.4327040000000002</c:v>
                </c:pt>
                <c:pt idx="29652">
                  <c:v>2.43649</c:v>
                </c:pt>
                <c:pt idx="29653">
                  <c:v>2.440277</c:v>
                </c:pt>
                <c:pt idx="29654">
                  <c:v>2.4440650000000002</c:v>
                </c:pt>
                <c:pt idx="29655">
                  <c:v>2.4478520000000001</c:v>
                </c:pt>
                <c:pt idx="29656">
                  <c:v>2.4516399999999998</c:v>
                </c:pt>
                <c:pt idx="29657">
                  <c:v>2.4554279999999999</c:v>
                </c:pt>
                <c:pt idx="29658">
                  <c:v>2.4592149999999999</c:v>
                </c:pt>
                <c:pt idx="29659">
                  <c:v>2.4630030000000001</c:v>
                </c:pt>
                <c:pt idx="29660">
                  <c:v>2.4667910000000002</c:v>
                </c:pt>
                <c:pt idx="29661">
                  <c:v>2.4705789999999999</c:v>
                </c:pt>
                <c:pt idx="29662">
                  <c:v>2.474367</c:v>
                </c:pt>
                <c:pt idx="29663">
                  <c:v>2.4781550000000001</c:v>
                </c:pt>
                <c:pt idx="29664">
                  <c:v>2.4819429999999998</c:v>
                </c:pt>
                <c:pt idx="29665">
                  <c:v>2.4857309999999999</c:v>
                </c:pt>
                <c:pt idx="29666">
                  <c:v>2.4895179999999999</c:v>
                </c:pt>
                <c:pt idx="29667">
                  <c:v>2.4933070000000002</c:v>
                </c:pt>
                <c:pt idx="29668">
                  <c:v>2.4970940000000001</c:v>
                </c:pt>
                <c:pt idx="29669">
                  <c:v>2.5008810000000001</c:v>
                </c:pt>
                <c:pt idx="29670">
                  <c:v>2.5046680000000001</c:v>
                </c:pt>
                <c:pt idx="29671">
                  <c:v>2.5084559999999998</c:v>
                </c:pt>
                <c:pt idx="29672">
                  <c:v>2.5122429999999998</c:v>
                </c:pt>
                <c:pt idx="29673">
                  <c:v>2.5160300000000002</c:v>
                </c:pt>
                <c:pt idx="29674">
                  <c:v>2.5198160000000001</c:v>
                </c:pt>
                <c:pt idx="29675">
                  <c:v>2.5235850000000002</c:v>
                </c:pt>
                <c:pt idx="29676">
                  <c:v>2.5273430000000001</c:v>
                </c:pt>
                <c:pt idx="29677">
                  <c:v>2.5311020000000002</c:v>
                </c:pt>
                <c:pt idx="29678">
                  <c:v>2.5348639999999998</c:v>
                </c:pt>
                <c:pt idx="29679">
                  <c:v>2.538637</c:v>
                </c:pt>
                <c:pt idx="29680">
                  <c:v>2.5424020000000001</c:v>
                </c:pt>
                <c:pt idx="29681">
                  <c:v>2.5461710000000002</c:v>
                </c:pt>
                <c:pt idx="29682">
                  <c:v>2.549941</c:v>
                </c:pt>
                <c:pt idx="29683">
                  <c:v>2.5537130000000001</c:v>
                </c:pt>
                <c:pt idx="29684">
                  <c:v>2.5574919999999999</c:v>
                </c:pt>
                <c:pt idx="29685">
                  <c:v>2.5612750000000002</c:v>
                </c:pt>
                <c:pt idx="29686">
                  <c:v>2.5650590000000002</c:v>
                </c:pt>
                <c:pt idx="29687">
                  <c:v>2.568845</c:v>
                </c:pt>
                <c:pt idx="29688">
                  <c:v>2.572632</c:v>
                </c:pt>
                <c:pt idx="29689">
                  <c:v>2.576419</c:v>
                </c:pt>
                <c:pt idx="29690">
                  <c:v>2.580206</c:v>
                </c:pt>
                <c:pt idx="29691">
                  <c:v>2.583993</c:v>
                </c:pt>
                <c:pt idx="29692">
                  <c:v>2.5877750000000002</c:v>
                </c:pt>
                <c:pt idx="29693">
                  <c:v>2.5915530000000002</c:v>
                </c:pt>
                <c:pt idx="29694">
                  <c:v>2.5953379999999999</c:v>
                </c:pt>
                <c:pt idx="29695">
                  <c:v>2.5991249999999999</c:v>
                </c:pt>
                <c:pt idx="29696">
                  <c:v>2.6029339999999999</c:v>
                </c:pt>
                <c:pt idx="29697">
                  <c:v>2.6069439999999999</c:v>
                </c:pt>
                <c:pt idx="29698">
                  <c:v>2.6108500000000001</c:v>
                </c:pt>
                <c:pt idx="29699">
                  <c:v>2.6147339999999999</c:v>
                </c:pt>
                <c:pt idx="29700">
                  <c:v>2.618592</c:v>
                </c:pt>
                <c:pt idx="29701">
                  <c:v>2.622411</c:v>
                </c:pt>
                <c:pt idx="29702">
                  <c:v>2.6262129999999999</c:v>
                </c:pt>
                <c:pt idx="29703">
                  <c:v>2.6300020000000002</c:v>
                </c:pt>
                <c:pt idx="29704">
                  <c:v>2.633788</c:v>
                </c:pt>
                <c:pt idx="29705">
                  <c:v>2.6375739999999999</c:v>
                </c:pt>
                <c:pt idx="29706">
                  <c:v>2.641356</c:v>
                </c:pt>
                <c:pt idx="29707">
                  <c:v>2.6451380000000002</c:v>
                </c:pt>
                <c:pt idx="29708">
                  <c:v>2.6489240000000001</c:v>
                </c:pt>
                <c:pt idx="29709">
                  <c:v>2.6527099999999999</c:v>
                </c:pt>
                <c:pt idx="29710">
                  <c:v>2.6564969999999999</c:v>
                </c:pt>
                <c:pt idx="29711">
                  <c:v>2.660282</c:v>
                </c:pt>
                <c:pt idx="29712">
                  <c:v>2.6640600000000001</c:v>
                </c:pt>
                <c:pt idx="29713">
                  <c:v>2.66784</c:v>
                </c:pt>
                <c:pt idx="29714">
                  <c:v>2.6716220000000002</c:v>
                </c:pt>
                <c:pt idx="29715">
                  <c:v>2.6754060000000002</c:v>
                </c:pt>
                <c:pt idx="29716">
                  <c:v>2.6791879999999999</c:v>
                </c:pt>
                <c:pt idx="29717">
                  <c:v>2.6829719999999999</c:v>
                </c:pt>
                <c:pt idx="29718">
                  <c:v>2.6867570000000001</c:v>
                </c:pt>
                <c:pt idx="29719">
                  <c:v>2.6905429999999999</c:v>
                </c:pt>
                <c:pt idx="29720">
                  <c:v>2.6943299999999999</c:v>
                </c:pt>
                <c:pt idx="29721">
                  <c:v>2.6981160000000002</c:v>
                </c:pt>
                <c:pt idx="29722">
                  <c:v>2.701902</c:v>
                </c:pt>
                <c:pt idx="29723">
                  <c:v>2.705689</c:v>
                </c:pt>
                <c:pt idx="29724">
                  <c:v>2.7094749999999999</c:v>
                </c:pt>
                <c:pt idx="29725">
                  <c:v>2.7132619999999998</c:v>
                </c:pt>
                <c:pt idx="29726">
                  <c:v>2.7170489999999998</c:v>
                </c:pt>
                <c:pt idx="29727">
                  <c:v>2.7208359999999998</c:v>
                </c:pt>
                <c:pt idx="29728">
                  <c:v>2.7246220000000001</c:v>
                </c:pt>
                <c:pt idx="29729">
                  <c:v>2.7284090000000001</c:v>
                </c:pt>
                <c:pt idx="29730">
                  <c:v>2.7321939999999998</c:v>
                </c:pt>
                <c:pt idx="29731">
                  <c:v>2.7359800000000001</c:v>
                </c:pt>
                <c:pt idx="29732">
                  <c:v>2.7397659999999999</c:v>
                </c:pt>
                <c:pt idx="29733">
                  <c:v>2.7435510000000001</c:v>
                </c:pt>
                <c:pt idx="29734">
                  <c:v>2.7473369999999999</c:v>
                </c:pt>
                <c:pt idx="29735">
                  <c:v>2.7511239999999999</c:v>
                </c:pt>
                <c:pt idx="29736">
                  <c:v>2.7549100000000002</c:v>
                </c:pt>
                <c:pt idx="29737">
                  <c:v>2.7587320000000002</c:v>
                </c:pt>
                <c:pt idx="29738">
                  <c:v>2.7625639999999998</c:v>
                </c:pt>
                <c:pt idx="29739">
                  <c:v>2.7664010000000001</c:v>
                </c:pt>
                <c:pt idx="29740">
                  <c:v>2.7701790000000002</c:v>
                </c:pt>
                <c:pt idx="29741">
                  <c:v>2.7739509999999998</c:v>
                </c:pt>
                <c:pt idx="29742">
                  <c:v>2.7777210000000001</c:v>
                </c:pt>
                <c:pt idx="29743">
                  <c:v>2.7814899999999998</c:v>
                </c:pt>
                <c:pt idx="29744">
                  <c:v>2.785263</c:v>
                </c:pt>
                <c:pt idx="29745">
                  <c:v>2.7890389999999998</c:v>
                </c:pt>
                <c:pt idx="29746">
                  <c:v>2.792815</c:v>
                </c:pt>
                <c:pt idx="29747">
                  <c:v>2.7965909999999998</c:v>
                </c:pt>
                <c:pt idx="29748">
                  <c:v>2.800373</c:v>
                </c:pt>
                <c:pt idx="29749">
                  <c:v>2.804157</c:v>
                </c:pt>
                <c:pt idx="29750">
                  <c:v>2.8079360000000002</c:v>
                </c:pt>
                <c:pt idx="29751">
                  <c:v>2.8117160000000001</c:v>
                </c:pt>
                <c:pt idx="29752">
                  <c:v>2.8154910000000002</c:v>
                </c:pt>
                <c:pt idx="29753">
                  <c:v>2.8192689999999998</c:v>
                </c:pt>
                <c:pt idx="29754">
                  <c:v>2.8231030000000001</c:v>
                </c:pt>
                <c:pt idx="29755">
                  <c:v>2.826889</c:v>
                </c:pt>
                <c:pt idx="29756">
                  <c:v>2.8306550000000001</c:v>
                </c:pt>
                <c:pt idx="29757">
                  <c:v>2.834422</c:v>
                </c:pt>
                <c:pt idx="29758">
                  <c:v>2.8381919999999998</c:v>
                </c:pt>
                <c:pt idx="29759">
                  <c:v>2.8420079999999999</c:v>
                </c:pt>
                <c:pt idx="29760">
                  <c:v>2.8458420000000002</c:v>
                </c:pt>
                <c:pt idx="29761">
                  <c:v>2.8496800000000002</c:v>
                </c:pt>
                <c:pt idx="29762">
                  <c:v>2.8534730000000001</c:v>
                </c:pt>
                <c:pt idx="29763">
                  <c:v>2.8572600000000001</c:v>
                </c:pt>
                <c:pt idx="29764">
                  <c:v>2.8610319999999998</c:v>
                </c:pt>
                <c:pt idx="29765">
                  <c:v>2.8648039999999999</c:v>
                </c:pt>
                <c:pt idx="29766">
                  <c:v>2.8686210000000001</c:v>
                </c:pt>
                <c:pt idx="29767">
                  <c:v>2.8724050000000001</c:v>
                </c:pt>
                <c:pt idx="29768">
                  <c:v>2.8761869999999998</c:v>
                </c:pt>
                <c:pt idx="29769">
                  <c:v>2.8799679999999999</c:v>
                </c:pt>
                <c:pt idx="29770">
                  <c:v>2.8837489999999999</c:v>
                </c:pt>
                <c:pt idx="29771">
                  <c:v>2.8875630000000001</c:v>
                </c:pt>
                <c:pt idx="29772">
                  <c:v>2.8913259999999998</c:v>
                </c:pt>
                <c:pt idx="29773">
                  <c:v>2.895095</c:v>
                </c:pt>
                <c:pt idx="29774">
                  <c:v>2.8988649999999998</c:v>
                </c:pt>
                <c:pt idx="29775">
                  <c:v>2.9026329999999998</c:v>
                </c:pt>
                <c:pt idx="29776">
                  <c:v>2.9064030000000001</c:v>
                </c:pt>
                <c:pt idx="29777">
                  <c:v>2.9101750000000002</c:v>
                </c:pt>
                <c:pt idx="29778">
                  <c:v>2.9139970000000002</c:v>
                </c:pt>
                <c:pt idx="29779">
                  <c:v>2.9177759999999999</c:v>
                </c:pt>
                <c:pt idx="29780">
                  <c:v>2.921548</c:v>
                </c:pt>
                <c:pt idx="29781">
                  <c:v>2.9253230000000001</c:v>
                </c:pt>
                <c:pt idx="29782">
                  <c:v>2.9291010000000002</c:v>
                </c:pt>
                <c:pt idx="29783">
                  <c:v>2.9329130000000001</c:v>
                </c:pt>
                <c:pt idx="29784">
                  <c:v>2.9366859999999999</c:v>
                </c:pt>
                <c:pt idx="29785">
                  <c:v>2.9405290000000002</c:v>
                </c:pt>
                <c:pt idx="29786">
                  <c:v>2.9443039999999998</c:v>
                </c:pt>
                <c:pt idx="29787">
                  <c:v>2.9480819999999999</c:v>
                </c:pt>
                <c:pt idx="29788">
                  <c:v>2.9518629999999999</c:v>
                </c:pt>
                <c:pt idx="29789">
                  <c:v>2.9556439999999999</c:v>
                </c:pt>
                <c:pt idx="29790">
                  <c:v>2.9594170000000002</c:v>
                </c:pt>
                <c:pt idx="29791">
                  <c:v>2.963206</c:v>
                </c:pt>
                <c:pt idx="29792">
                  <c:v>2.967047</c:v>
                </c:pt>
                <c:pt idx="29793">
                  <c:v>2.9708380000000001</c:v>
                </c:pt>
                <c:pt idx="29794">
                  <c:v>2.9746229999999998</c:v>
                </c:pt>
                <c:pt idx="29795">
                  <c:v>2.978405</c:v>
                </c:pt>
                <c:pt idx="29796">
                  <c:v>2.982186</c:v>
                </c:pt>
                <c:pt idx="29797">
                  <c:v>2.985967</c:v>
                </c:pt>
                <c:pt idx="29798">
                  <c:v>2.9898099999999999</c:v>
                </c:pt>
                <c:pt idx="29799">
                  <c:v>2.9936060000000002</c:v>
                </c:pt>
                <c:pt idx="29800">
                  <c:v>2.997395</c:v>
                </c:pt>
                <c:pt idx="29801">
                  <c:v>3.001182</c:v>
                </c:pt>
                <c:pt idx="29802">
                  <c:v>3.0049700000000001</c:v>
                </c:pt>
                <c:pt idx="29803">
                  <c:v>3.0087570000000001</c:v>
                </c:pt>
                <c:pt idx="29804">
                  <c:v>3.0125449999999998</c:v>
                </c:pt>
                <c:pt idx="29805">
                  <c:v>3.0163340000000001</c:v>
                </c:pt>
                <c:pt idx="29806">
                  <c:v>3.0201199999999999</c:v>
                </c:pt>
                <c:pt idx="29807">
                  <c:v>3.0239039999999999</c:v>
                </c:pt>
                <c:pt idx="29808">
                  <c:v>3.027676</c:v>
                </c:pt>
                <c:pt idx="29809">
                  <c:v>3.03145</c:v>
                </c:pt>
                <c:pt idx="29810">
                  <c:v>3.0352209999999999</c:v>
                </c:pt>
                <c:pt idx="29811">
                  <c:v>3.0389940000000002</c:v>
                </c:pt>
                <c:pt idx="29812">
                  <c:v>3.0427710000000001</c:v>
                </c:pt>
                <c:pt idx="29813">
                  <c:v>3.0465499999999999</c:v>
                </c:pt>
                <c:pt idx="29814">
                  <c:v>3.050332</c:v>
                </c:pt>
                <c:pt idx="29815">
                  <c:v>3.0541149999999999</c:v>
                </c:pt>
                <c:pt idx="29816">
                  <c:v>3.0579000000000001</c:v>
                </c:pt>
                <c:pt idx="29817">
                  <c:v>3.0616819999999998</c:v>
                </c:pt>
                <c:pt idx="29818">
                  <c:v>3.065474</c:v>
                </c:pt>
                <c:pt idx="29819">
                  <c:v>3.0692659999999998</c:v>
                </c:pt>
                <c:pt idx="29820">
                  <c:v>3.0730559999999998</c:v>
                </c:pt>
                <c:pt idx="29821">
                  <c:v>3.0768409999999999</c:v>
                </c:pt>
                <c:pt idx="29822">
                  <c:v>3.0806249999999999</c:v>
                </c:pt>
                <c:pt idx="29823">
                  <c:v>3.0844070000000001</c:v>
                </c:pt>
                <c:pt idx="29824">
                  <c:v>3.0881889999999999</c:v>
                </c:pt>
                <c:pt idx="29825">
                  <c:v>3.0919750000000001</c:v>
                </c:pt>
                <c:pt idx="29826">
                  <c:v>3.095761</c:v>
                </c:pt>
                <c:pt idx="29827">
                  <c:v>3.0995460000000001</c:v>
                </c:pt>
                <c:pt idx="29828">
                  <c:v>3.1033309999999998</c:v>
                </c:pt>
                <c:pt idx="29829">
                  <c:v>3.1071170000000001</c:v>
                </c:pt>
                <c:pt idx="29830">
                  <c:v>3.1109059999999999</c:v>
                </c:pt>
                <c:pt idx="29831">
                  <c:v>3.1067239999999998</c:v>
                </c:pt>
                <c:pt idx="29832">
                  <c:v>3.1025420000000001</c:v>
                </c:pt>
                <c:pt idx="29833">
                  <c:v>3.0983649999999998</c:v>
                </c:pt>
                <c:pt idx="29834">
                  <c:v>3.0941900000000002</c:v>
                </c:pt>
                <c:pt idx="29835">
                  <c:v>3.0900180000000002</c:v>
                </c:pt>
                <c:pt idx="29836">
                  <c:v>3.0858490000000001</c:v>
                </c:pt>
                <c:pt idx="29837">
                  <c:v>3.0816819999999998</c:v>
                </c:pt>
                <c:pt idx="29838">
                  <c:v>3.077515</c:v>
                </c:pt>
                <c:pt idx="29839">
                  <c:v>3.07335</c:v>
                </c:pt>
                <c:pt idx="29840">
                  <c:v>3.0691850000000001</c:v>
                </c:pt>
                <c:pt idx="29841">
                  <c:v>3.0650240000000002</c:v>
                </c:pt>
                <c:pt idx="29842">
                  <c:v>3.0608629999999999</c:v>
                </c:pt>
                <c:pt idx="29843">
                  <c:v>3.056702</c:v>
                </c:pt>
                <c:pt idx="29844">
                  <c:v>3.0525419999999999</c:v>
                </c:pt>
                <c:pt idx="29845">
                  <c:v>3.0483829999999998</c:v>
                </c:pt>
                <c:pt idx="29846">
                  <c:v>3.0442239999999998</c:v>
                </c:pt>
                <c:pt idx="29847">
                  <c:v>3.0400659999999999</c:v>
                </c:pt>
                <c:pt idx="29848">
                  <c:v>3.0359080000000001</c:v>
                </c:pt>
                <c:pt idx="29849">
                  <c:v>3.0317500000000002</c:v>
                </c:pt>
                <c:pt idx="29850">
                  <c:v>3.027593</c:v>
                </c:pt>
                <c:pt idx="29851">
                  <c:v>3.0234359999999998</c:v>
                </c:pt>
                <c:pt idx="29852">
                  <c:v>3.0192809999999999</c:v>
                </c:pt>
                <c:pt idx="29853">
                  <c:v>3.0151249999999998</c:v>
                </c:pt>
                <c:pt idx="29854">
                  <c:v>3.0109710000000001</c:v>
                </c:pt>
                <c:pt idx="29855">
                  <c:v>3.006815</c:v>
                </c:pt>
                <c:pt idx="29856">
                  <c:v>3.0026609999999998</c:v>
                </c:pt>
                <c:pt idx="29857">
                  <c:v>2.9985059999999999</c:v>
                </c:pt>
                <c:pt idx="29858">
                  <c:v>2.994351</c:v>
                </c:pt>
                <c:pt idx="29859">
                  <c:v>2.9901960000000001</c:v>
                </c:pt>
                <c:pt idx="29860">
                  <c:v>2.9860419999999999</c:v>
                </c:pt>
                <c:pt idx="29861">
                  <c:v>2.9818880000000001</c:v>
                </c:pt>
                <c:pt idx="29862">
                  <c:v>2.9777339999999999</c:v>
                </c:pt>
                <c:pt idx="29863">
                  <c:v>2.9735809999999998</c:v>
                </c:pt>
                <c:pt idx="29864">
                  <c:v>2.9694280000000002</c:v>
                </c:pt>
                <c:pt idx="29865">
                  <c:v>2.965274</c:v>
                </c:pt>
                <c:pt idx="29866">
                  <c:v>2.9611209999999999</c:v>
                </c:pt>
                <c:pt idx="29867">
                  <c:v>2.956969</c:v>
                </c:pt>
                <c:pt idx="29868">
                  <c:v>2.952817</c:v>
                </c:pt>
                <c:pt idx="29869">
                  <c:v>2.9486659999999998</c:v>
                </c:pt>
                <c:pt idx="29870">
                  <c:v>2.944515</c:v>
                </c:pt>
                <c:pt idx="29871">
                  <c:v>2.9403630000000001</c:v>
                </c:pt>
                <c:pt idx="29872">
                  <c:v>2.9362110000000001</c:v>
                </c:pt>
                <c:pt idx="29873">
                  <c:v>2.9320590000000002</c:v>
                </c:pt>
                <c:pt idx="29874">
                  <c:v>2.9279069999999998</c:v>
                </c:pt>
                <c:pt idx="29875">
                  <c:v>2.9237549999999999</c:v>
                </c:pt>
                <c:pt idx="29876">
                  <c:v>2.9196029999999999</c:v>
                </c:pt>
                <c:pt idx="29877">
                  <c:v>2.9154520000000002</c:v>
                </c:pt>
                <c:pt idx="29878">
                  <c:v>2.9113009999999999</c:v>
                </c:pt>
                <c:pt idx="29879">
                  <c:v>2.907149</c:v>
                </c:pt>
                <c:pt idx="29880">
                  <c:v>2.9029980000000002</c:v>
                </c:pt>
                <c:pt idx="29881">
                  <c:v>2.898847</c:v>
                </c:pt>
                <c:pt idx="29882">
                  <c:v>2.8946960000000002</c:v>
                </c:pt>
                <c:pt idx="29883">
                  <c:v>2.8905460000000001</c:v>
                </c:pt>
                <c:pt idx="29884">
                  <c:v>2.8863949999999998</c:v>
                </c:pt>
                <c:pt idx="29885">
                  <c:v>2.882244</c:v>
                </c:pt>
                <c:pt idx="29886">
                  <c:v>2.8780929999999998</c:v>
                </c:pt>
                <c:pt idx="29887">
                  <c:v>2.873942</c:v>
                </c:pt>
                <c:pt idx="29888">
                  <c:v>2.8697910000000002</c:v>
                </c:pt>
                <c:pt idx="29889">
                  <c:v>2.86564</c:v>
                </c:pt>
                <c:pt idx="29890">
                  <c:v>2.8614899999999999</c:v>
                </c:pt>
                <c:pt idx="29891">
                  <c:v>2.8573400000000002</c:v>
                </c:pt>
                <c:pt idx="29892">
                  <c:v>2.853192</c:v>
                </c:pt>
                <c:pt idx="29893">
                  <c:v>2.849043</c:v>
                </c:pt>
                <c:pt idx="29894">
                  <c:v>2.8448929999999999</c:v>
                </c:pt>
                <c:pt idx="29895">
                  <c:v>2.8407420000000001</c:v>
                </c:pt>
                <c:pt idx="29896">
                  <c:v>2.8365909999999999</c:v>
                </c:pt>
                <c:pt idx="29897">
                  <c:v>2.8324389999999999</c:v>
                </c:pt>
                <c:pt idx="29898">
                  <c:v>2.8282880000000001</c:v>
                </c:pt>
                <c:pt idx="29899">
                  <c:v>2.8241369999999999</c:v>
                </c:pt>
                <c:pt idx="29900">
                  <c:v>2.8199869999999998</c:v>
                </c:pt>
                <c:pt idx="29901">
                  <c:v>2.8158379999999998</c:v>
                </c:pt>
                <c:pt idx="29902">
                  <c:v>2.811687</c:v>
                </c:pt>
                <c:pt idx="29903">
                  <c:v>2.8075369999999999</c:v>
                </c:pt>
                <c:pt idx="29904">
                  <c:v>2.8033869999999999</c:v>
                </c:pt>
                <c:pt idx="29905">
                  <c:v>2.7992370000000002</c:v>
                </c:pt>
                <c:pt idx="29906">
                  <c:v>2.795086</c:v>
                </c:pt>
                <c:pt idx="29907">
                  <c:v>2.7909359999999999</c:v>
                </c:pt>
                <c:pt idx="29908">
                  <c:v>2.7867860000000002</c:v>
                </c:pt>
                <c:pt idx="29909">
                  <c:v>2.7826379999999999</c:v>
                </c:pt>
                <c:pt idx="29910">
                  <c:v>2.778489</c:v>
                </c:pt>
                <c:pt idx="29911">
                  <c:v>2.77434</c:v>
                </c:pt>
                <c:pt idx="29912">
                  <c:v>2.7701899999999999</c:v>
                </c:pt>
                <c:pt idx="29913">
                  <c:v>2.766041</c:v>
                </c:pt>
                <c:pt idx="29914">
                  <c:v>2.761892</c:v>
                </c:pt>
                <c:pt idx="29915">
                  <c:v>2.7577430000000001</c:v>
                </c:pt>
                <c:pt idx="29916">
                  <c:v>2.753593</c:v>
                </c:pt>
                <c:pt idx="29917">
                  <c:v>2.749444</c:v>
                </c:pt>
                <c:pt idx="29918">
                  <c:v>2.745295</c:v>
                </c:pt>
                <c:pt idx="29919">
                  <c:v>2.7411460000000001</c:v>
                </c:pt>
                <c:pt idx="29920">
                  <c:v>2.7369970000000001</c:v>
                </c:pt>
                <c:pt idx="29921">
                  <c:v>2.7328480000000002</c:v>
                </c:pt>
                <c:pt idx="29922">
                  <c:v>2.7286990000000002</c:v>
                </c:pt>
                <c:pt idx="29923">
                  <c:v>2.7245499999999998</c:v>
                </c:pt>
                <c:pt idx="29924">
                  <c:v>2.7204009999999998</c:v>
                </c:pt>
                <c:pt idx="29925">
                  <c:v>2.716253</c:v>
                </c:pt>
                <c:pt idx="29926">
                  <c:v>2.7121050000000002</c:v>
                </c:pt>
                <c:pt idx="29927">
                  <c:v>2.7079569999999999</c:v>
                </c:pt>
                <c:pt idx="29928">
                  <c:v>2.7038099999999998</c:v>
                </c:pt>
                <c:pt idx="29929">
                  <c:v>2.699662</c:v>
                </c:pt>
                <c:pt idx="29930">
                  <c:v>2.695513</c:v>
                </c:pt>
                <c:pt idx="29931">
                  <c:v>2.6913649999999998</c:v>
                </c:pt>
                <c:pt idx="29932">
                  <c:v>2.6872159999999998</c:v>
                </c:pt>
                <c:pt idx="29933">
                  <c:v>2.6830669999999999</c:v>
                </c:pt>
                <c:pt idx="29934">
                  <c:v>2.6789170000000002</c:v>
                </c:pt>
                <c:pt idx="29935">
                  <c:v>2.6747670000000001</c:v>
                </c:pt>
                <c:pt idx="29936">
                  <c:v>2.670617</c:v>
                </c:pt>
                <c:pt idx="29937">
                  <c:v>2.6664690000000002</c:v>
                </c:pt>
                <c:pt idx="29938">
                  <c:v>2.6623199999999998</c:v>
                </c:pt>
                <c:pt idx="29939">
                  <c:v>2.6581700000000001</c:v>
                </c:pt>
                <c:pt idx="29940">
                  <c:v>2.6540219999999999</c:v>
                </c:pt>
                <c:pt idx="29941">
                  <c:v>2.6498719999999998</c:v>
                </c:pt>
                <c:pt idx="29942">
                  <c:v>2.6457220000000001</c:v>
                </c:pt>
                <c:pt idx="29943">
                  <c:v>2.641572</c:v>
                </c:pt>
                <c:pt idx="29944">
                  <c:v>2.6374219999999999</c:v>
                </c:pt>
                <c:pt idx="29945">
                  <c:v>2.6332710000000001</c:v>
                </c:pt>
                <c:pt idx="29946">
                  <c:v>2.6291220000000002</c:v>
                </c:pt>
                <c:pt idx="29947">
                  <c:v>2.6249720000000001</c:v>
                </c:pt>
                <c:pt idx="29948">
                  <c:v>2.6208230000000001</c:v>
                </c:pt>
                <c:pt idx="29949">
                  <c:v>2.616673</c:v>
                </c:pt>
                <c:pt idx="29950">
                  <c:v>2.6125229999999999</c:v>
                </c:pt>
                <c:pt idx="29951">
                  <c:v>2.6083729999999998</c:v>
                </c:pt>
                <c:pt idx="29952">
                  <c:v>2.6042230000000002</c:v>
                </c:pt>
                <c:pt idx="29953">
                  <c:v>2.6000740000000002</c:v>
                </c:pt>
                <c:pt idx="29954">
                  <c:v>2.5959240000000001</c:v>
                </c:pt>
                <c:pt idx="29955">
                  <c:v>2.591774</c:v>
                </c:pt>
                <c:pt idx="29956">
                  <c:v>2.5876250000000001</c:v>
                </c:pt>
                <c:pt idx="29957">
                  <c:v>2.583475</c:v>
                </c:pt>
                <c:pt idx="29958">
                  <c:v>2.5793270000000001</c:v>
                </c:pt>
                <c:pt idx="29959">
                  <c:v>2.5751780000000002</c:v>
                </c:pt>
                <c:pt idx="29960">
                  <c:v>2.5710289999999998</c:v>
                </c:pt>
                <c:pt idx="29961">
                  <c:v>2.5668799999999998</c:v>
                </c:pt>
                <c:pt idx="29962">
                  <c:v>2.5627309999999999</c:v>
                </c:pt>
                <c:pt idx="29963">
                  <c:v>2.5585819999999999</c:v>
                </c:pt>
                <c:pt idx="29964">
                  <c:v>2.554433</c:v>
                </c:pt>
                <c:pt idx="29965">
                  <c:v>2.5502850000000001</c:v>
                </c:pt>
                <c:pt idx="29966">
                  <c:v>2.5461360000000002</c:v>
                </c:pt>
                <c:pt idx="29967">
                  <c:v>2.5419879999999999</c:v>
                </c:pt>
                <c:pt idx="29968">
                  <c:v>2.537839</c:v>
                </c:pt>
                <c:pt idx="29969">
                  <c:v>2.53369</c:v>
                </c:pt>
                <c:pt idx="29970">
                  <c:v>2.529541</c:v>
                </c:pt>
                <c:pt idx="29971">
                  <c:v>2.5253930000000002</c:v>
                </c:pt>
                <c:pt idx="29972">
                  <c:v>2.5212439999999998</c:v>
                </c:pt>
                <c:pt idx="29973">
                  <c:v>2.5170949999999999</c:v>
                </c:pt>
                <c:pt idx="29974">
                  <c:v>2.5129459999999999</c:v>
                </c:pt>
                <c:pt idx="29975">
                  <c:v>2.5087969999999999</c:v>
                </c:pt>
                <c:pt idx="29976">
                  <c:v>2.5046490000000001</c:v>
                </c:pt>
                <c:pt idx="29977">
                  <c:v>2.5005000000000002</c:v>
                </c:pt>
                <c:pt idx="29978">
                  <c:v>2.4963510000000002</c:v>
                </c:pt>
                <c:pt idx="29979">
                  <c:v>2.4922029999999999</c:v>
                </c:pt>
                <c:pt idx="29980">
                  <c:v>2.488054</c:v>
                </c:pt>
                <c:pt idx="29981">
                  <c:v>2.483905</c:v>
                </c:pt>
                <c:pt idx="29982">
                  <c:v>2.4797579999999999</c:v>
                </c:pt>
                <c:pt idx="29983">
                  <c:v>2.4756109999999998</c:v>
                </c:pt>
                <c:pt idx="29984">
                  <c:v>2.4714619999999998</c:v>
                </c:pt>
                <c:pt idx="29985">
                  <c:v>2.4673120000000002</c:v>
                </c:pt>
                <c:pt idx="29986">
                  <c:v>2.4631620000000001</c:v>
                </c:pt>
                <c:pt idx="29987">
                  <c:v>2.4590109999999998</c:v>
                </c:pt>
                <c:pt idx="29988">
                  <c:v>2.4548610000000002</c:v>
                </c:pt>
                <c:pt idx="29989">
                  <c:v>2.4507119999999998</c:v>
                </c:pt>
                <c:pt idx="29990">
                  <c:v>2.4465650000000001</c:v>
                </c:pt>
                <c:pt idx="29991">
                  <c:v>2.442418</c:v>
                </c:pt>
                <c:pt idx="29992">
                  <c:v>2.4382700000000002</c:v>
                </c:pt>
                <c:pt idx="29993">
                  <c:v>2.4341210000000002</c:v>
                </c:pt>
                <c:pt idx="29994">
                  <c:v>2.4299719999999998</c:v>
                </c:pt>
                <c:pt idx="29995">
                  <c:v>2.425827</c:v>
                </c:pt>
                <c:pt idx="29996">
                  <c:v>2.4216850000000001</c:v>
                </c:pt>
                <c:pt idx="29997">
                  <c:v>2.4175399999999998</c:v>
                </c:pt>
                <c:pt idx="29998">
                  <c:v>2.4133979999999999</c:v>
                </c:pt>
                <c:pt idx="29999">
                  <c:v>2.4092530000000001</c:v>
                </c:pt>
                <c:pt idx="30000">
                  <c:v>2.405106</c:v>
                </c:pt>
                <c:pt idx="30001">
                  <c:v>2.40096</c:v>
                </c:pt>
                <c:pt idx="30002">
                  <c:v>2.3968129999999999</c:v>
                </c:pt>
                <c:pt idx="30003">
                  <c:v>2.392665</c:v>
                </c:pt>
                <c:pt idx="30004">
                  <c:v>2.3885169999999998</c:v>
                </c:pt>
                <c:pt idx="30005">
                  <c:v>2.3843679999999998</c:v>
                </c:pt>
                <c:pt idx="30006">
                  <c:v>2.3802189999999999</c:v>
                </c:pt>
                <c:pt idx="30007">
                  <c:v>2.376071</c:v>
                </c:pt>
                <c:pt idx="30008">
                  <c:v>2.3719220000000001</c:v>
                </c:pt>
                <c:pt idx="30009">
                  <c:v>2.3677739999999998</c:v>
                </c:pt>
                <c:pt idx="30010">
                  <c:v>2.3636249999999999</c:v>
                </c:pt>
                <c:pt idx="30011">
                  <c:v>2.3594759999999999</c:v>
                </c:pt>
                <c:pt idx="30012">
                  <c:v>2.3553269999999999</c:v>
                </c:pt>
                <c:pt idx="30013">
                  <c:v>2.351178</c:v>
                </c:pt>
                <c:pt idx="30014">
                  <c:v>2.347029</c:v>
                </c:pt>
                <c:pt idx="30015">
                  <c:v>2.3428800000000001</c:v>
                </c:pt>
                <c:pt idx="30016">
                  <c:v>2.3387319999999998</c:v>
                </c:pt>
                <c:pt idx="30017">
                  <c:v>2.3345820000000002</c:v>
                </c:pt>
                <c:pt idx="30018">
                  <c:v>2.3304330000000002</c:v>
                </c:pt>
                <c:pt idx="30019">
                  <c:v>2.3262830000000001</c:v>
                </c:pt>
                <c:pt idx="30020">
                  <c:v>2.3221340000000001</c:v>
                </c:pt>
                <c:pt idx="30021">
                  <c:v>2.3179850000000002</c:v>
                </c:pt>
                <c:pt idx="30022">
                  <c:v>2.3138359999999998</c:v>
                </c:pt>
                <c:pt idx="30023">
                  <c:v>2.3096860000000001</c:v>
                </c:pt>
                <c:pt idx="30024">
                  <c:v>2.3055370000000002</c:v>
                </c:pt>
                <c:pt idx="30025">
                  <c:v>2.3013880000000002</c:v>
                </c:pt>
                <c:pt idx="30026">
                  <c:v>2.2972399999999999</c:v>
                </c:pt>
                <c:pt idx="30027">
                  <c:v>2.293091</c:v>
                </c:pt>
                <c:pt idx="30028">
                  <c:v>2.2889430000000002</c:v>
                </c:pt>
                <c:pt idx="30029">
                  <c:v>2.2847940000000002</c:v>
                </c:pt>
                <c:pt idx="30030">
                  <c:v>2.2806440000000001</c:v>
                </c:pt>
                <c:pt idx="30031">
                  <c:v>2.2764950000000002</c:v>
                </c:pt>
                <c:pt idx="30032">
                  <c:v>2.2723460000000002</c:v>
                </c:pt>
                <c:pt idx="30033">
                  <c:v>2.2681979999999999</c:v>
                </c:pt>
                <c:pt idx="30034">
                  <c:v>2.264049</c:v>
                </c:pt>
                <c:pt idx="30035">
                  <c:v>2.2599</c:v>
                </c:pt>
                <c:pt idx="30036">
                  <c:v>2.2557510000000001</c:v>
                </c:pt>
                <c:pt idx="30037">
                  <c:v>2.2516020000000001</c:v>
                </c:pt>
                <c:pt idx="30038">
                  <c:v>2.2474530000000001</c:v>
                </c:pt>
                <c:pt idx="30039">
                  <c:v>2.243303</c:v>
                </c:pt>
                <c:pt idx="30040">
                  <c:v>2.2391540000000001</c:v>
                </c:pt>
                <c:pt idx="30041">
                  <c:v>2.2350059999999998</c:v>
                </c:pt>
                <c:pt idx="30042">
                  <c:v>2.2308569999999999</c:v>
                </c:pt>
                <c:pt idx="30043">
                  <c:v>2.2267070000000002</c:v>
                </c:pt>
                <c:pt idx="30044">
                  <c:v>2.2225579999999998</c:v>
                </c:pt>
                <c:pt idx="30045">
                  <c:v>2.2184089999999999</c:v>
                </c:pt>
                <c:pt idx="30046">
                  <c:v>2.2142599999999999</c:v>
                </c:pt>
                <c:pt idx="30047">
                  <c:v>2.2101099999999998</c:v>
                </c:pt>
                <c:pt idx="30048">
                  <c:v>2.2059639999999998</c:v>
                </c:pt>
                <c:pt idx="30049">
                  <c:v>2.201816</c:v>
                </c:pt>
                <c:pt idx="30050">
                  <c:v>2.1976689999999999</c:v>
                </c:pt>
                <c:pt idx="30051">
                  <c:v>2.1935210000000001</c:v>
                </c:pt>
                <c:pt idx="30052">
                  <c:v>2.1893739999999999</c:v>
                </c:pt>
                <c:pt idx="30053">
                  <c:v>2.185225</c:v>
                </c:pt>
                <c:pt idx="30054">
                  <c:v>2.1810779999999999</c:v>
                </c:pt>
                <c:pt idx="30055">
                  <c:v>2.1769319999999999</c:v>
                </c:pt>
                <c:pt idx="30056">
                  <c:v>2.172784</c:v>
                </c:pt>
                <c:pt idx="30057">
                  <c:v>2.1686359999999998</c:v>
                </c:pt>
                <c:pt idx="30058">
                  <c:v>2.1644869999999998</c:v>
                </c:pt>
                <c:pt idx="30059">
                  <c:v>2.1603379999999999</c:v>
                </c:pt>
                <c:pt idx="30060">
                  <c:v>2.1561880000000002</c:v>
                </c:pt>
                <c:pt idx="30061">
                  <c:v>2.1520389999999998</c:v>
                </c:pt>
                <c:pt idx="30062">
                  <c:v>2.1478899999999999</c:v>
                </c:pt>
                <c:pt idx="30063">
                  <c:v>2.1437400000000002</c:v>
                </c:pt>
                <c:pt idx="30064">
                  <c:v>2.1395909999999998</c:v>
                </c:pt>
                <c:pt idx="30065">
                  <c:v>2.1354419999999998</c:v>
                </c:pt>
                <c:pt idx="30066">
                  <c:v>2.131294</c:v>
                </c:pt>
                <c:pt idx="30067">
                  <c:v>2.1271450000000001</c:v>
                </c:pt>
                <c:pt idx="30068">
                  <c:v>2.1229960000000001</c:v>
                </c:pt>
                <c:pt idx="30069">
                  <c:v>2.1188470000000001</c:v>
                </c:pt>
                <c:pt idx="30070">
                  <c:v>2.1146980000000002</c:v>
                </c:pt>
                <c:pt idx="30071">
                  <c:v>2.1105499999999999</c:v>
                </c:pt>
                <c:pt idx="30072">
                  <c:v>2.106401</c:v>
                </c:pt>
                <c:pt idx="30073">
                  <c:v>2.102252</c:v>
                </c:pt>
                <c:pt idx="30074">
                  <c:v>2.0981030000000001</c:v>
                </c:pt>
                <c:pt idx="30075">
                  <c:v>2.0939540000000001</c:v>
                </c:pt>
                <c:pt idx="30076">
                  <c:v>2.089804</c:v>
                </c:pt>
                <c:pt idx="30077">
                  <c:v>2.0856539999999999</c:v>
                </c:pt>
                <c:pt idx="30078">
                  <c:v>2.0815060000000001</c:v>
                </c:pt>
                <c:pt idx="30079">
                  <c:v>2.0773579999999998</c:v>
                </c:pt>
                <c:pt idx="30080">
                  <c:v>2.0732089999999999</c:v>
                </c:pt>
                <c:pt idx="30081">
                  <c:v>2.0690599999999999</c:v>
                </c:pt>
                <c:pt idx="30082">
                  <c:v>2.0649109999999999</c:v>
                </c:pt>
                <c:pt idx="30083">
                  <c:v>2.060762</c:v>
                </c:pt>
                <c:pt idx="30084">
                  <c:v>2.0566140000000002</c:v>
                </c:pt>
                <c:pt idx="30085">
                  <c:v>2.0524659999999999</c:v>
                </c:pt>
                <c:pt idx="30086">
                  <c:v>2.0483169999999999</c:v>
                </c:pt>
                <c:pt idx="30087">
                  <c:v>2.044168</c:v>
                </c:pt>
                <c:pt idx="30088">
                  <c:v>2.0400200000000002</c:v>
                </c:pt>
                <c:pt idx="30089">
                  <c:v>2.0358719999999999</c:v>
                </c:pt>
                <c:pt idx="30090">
                  <c:v>2.0317229999999999</c:v>
                </c:pt>
                <c:pt idx="30091">
                  <c:v>2.0275750000000001</c:v>
                </c:pt>
                <c:pt idx="30092">
                  <c:v>2.0234269999999999</c:v>
                </c:pt>
                <c:pt idx="30093">
                  <c:v>2.0192779999999999</c:v>
                </c:pt>
                <c:pt idx="30094">
                  <c:v>2.0151289999999999</c:v>
                </c:pt>
                <c:pt idx="30095">
                  <c:v>2.01098</c:v>
                </c:pt>
                <c:pt idx="30096">
                  <c:v>2.0068299999999999</c:v>
                </c:pt>
                <c:pt idx="30097">
                  <c:v>2.0026799999999998</c:v>
                </c:pt>
                <c:pt idx="30098">
                  <c:v>1.9985280000000001</c:v>
                </c:pt>
                <c:pt idx="30099">
                  <c:v>1.9943759999999999</c:v>
                </c:pt>
                <c:pt idx="30100">
                  <c:v>1.9902230000000001</c:v>
                </c:pt>
                <c:pt idx="30101">
                  <c:v>1.9860709999999999</c:v>
                </c:pt>
                <c:pt idx="30102">
                  <c:v>1.981921</c:v>
                </c:pt>
                <c:pt idx="30103">
                  <c:v>1.97777</c:v>
                </c:pt>
                <c:pt idx="30104">
                  <c:v>1.9736180000000001</c:v>
                </c:pt>
                <c:pt idx="30105">
                  <c:v>1.969465</c:v>
                </c:pt>
                <c:pt idx="30106">
                  <c:v>1.9653119999999999</c:v>
                </c:pt>
                <c:pt idx="30107">
                  <c:v>1.9611590000000001</c:v>
                </c:pt>
                <c:pt idx="30108">
                  <c:v>1.9570080000000001</c:v>
                </c:pt>
                <c:pt idx="30109">
                  <c:v>1.9528570000000001</c:v>
                </c:pt>
                <c:pt idx="30110">
                  <c:v>1.948706</c:v>
                </c:pt>
                <c:pt idx="30111">
                  <c:v>1.944555</c:v>
                </c:pt>
                <c:pt idx="30112">
                  <c:v>1.940404</c:v>
                </c:pt>
                <c:pt idx="30113">
                  <c:v>1.936253</c:v>
                </c:pt>
                <c:pt idx="30114">
                  <c:v>1.932102</c:v>
                </c:pt>
                <c:pt idx="30115">
                  <c:v>1.9279520000000001</c:v>
                </c:pt>
                <c:pt idx="30116">
                  <c:v>1.9238</c:v>
                </c:pt>
                <c:pt idx="30117">
                  <c:v>1.9196489999999999</c:v>
                </c:pt>
                <c:pt idx="30118">
                  <c:v>1.9154990000000001</c:v>
                </c:pt>
                <c:pt idx="30119">
                  <c:v>1.911349</c:v>
                </c:pt>
                <c:pt idx="30120">
                  <c:v>1.9071990000000001</c:v>
                </c:pt>
                <c:pt idx="30121">
                  <c:v>1.903049</c:v>
                </c:pt>
                <c:pt idx="30122">
                  <c:v>1.8988989999999999</c:v>
                </c:pt>
                <c:pt idx="30123">
                  <c:v>1.8947480000000001</c:v>
                </c:pt>
                <c:pt idx="30124">
                  <c:v>1.890598</c:v>
                </c:pt>
                <c:pt idx="30125">
                  <c:v>1.8864479999999999</c:v>
                </c:pt>
                <c:pt idx="30126">
                  <c:v>1.8822970000000001</c:v>
                </c:pt>
                <c:pt idx="30127">
                  <c:v>1.878147</c:v>
                </c:pt>
                <c:pt idx="30128">
                  <c:v>1.873999</c:v>
                </c:pt>
                <c:pt idx="30129">
                  <c:v>1.8698509999999999</c:v>
                </c:pt>
                <c:pt idx="30130">
                  <c:v>1.8657010000000001</c:v>
                </c:pt>
                <c:pt idx="30131">
                  <c:v>1.8615489999999999</c:v>
                </c:pt>
                <c:pt idx="30132">
                  <c:v>1.8574079999999999</c:v>
                </c:pt>
                <c:pt idx="30133">
                  <c:v>1.853275</c:v>
                </c:pt>
                <c:pt idx="30134">
                  <c:v>1.849143</c:v>
                </c:pt>
                <c:pt idx="30135">
                  <c:v>1.84501</c:v>
                </c:pt>
                <c:pt idx="30136">
                  <c:v>1.840873</c:v>
                </c:pt>
                <c:pt idx="30137">
                  <c:v>1.836732</c:v>
                </c:pt>
                <c:pt idx="30138">
                  <c:v>1.8325910000000001</c:v>
                </c:pt>
                <c:pt idx="30139">
                  <c:v>1.828449</c:v>
                </c:pt>
                <c:pt idx="30140">
                  <c:v>1.8243039999999999</c:v>
                </c:pt>
                <c:pt idx="30141">
                  <c:v>1.8201560000000001</c:v>
                </c:pt>
                <c:pt idx="30142">
                  <c:v>1.8160069999999999</c:v>
                </c:pt>
                <c:pt idx="30143">
                  <c:v>1.811855</c:v>
                </c:pt>
                <c:pt idx="30144">
                  <c:v>1.8077030000000001</c:v>
                </c:pt>
                <c:pt idx="30145">
                  <c:v>1.80355</c:v>
                </c:pt>
                <c:pt idx="30146">
                  <c:v>1.7993969999999999</c:v>
                </c:pt>
                <c:pt idx="30147">
                  <c:v>1.7952429999999999</c:v>
                </c:pt>
                <c:pt idx="30148">
                  <c:v>1.7910900000000001</c:v>
                </c:pt>
                <c:pt idx="30149">
                  <c:v>1.7869360000000001</c:v>
                </c:pt>
                <c:pt idx="30150">
                  <c:v>1.7827820000000001</c:v>
                </c:pt>
                <c:pt idx="30151">
                  <c:v>1.7786280000000001</c:v>
                </c:pt>
                <c:pt idx="30152">
                  <c:v>1.7744740000000001</c:v>
                </c:pt>
                <c:pt idx="30153">
                  <c:v>1.770321</c:v>
                </c:pt>
                <c:pt idx="30154">
                  <c:v>1.766167</c:v>
                </c:pt>
                <c:pt idx="30155">
                  <c:v>1.7620130000000001</c:v>
                </c:pt>
                <c:pt idx="30156">
                  <c:v>1.7578590000000001</c:v>
                </c:pt>
                <c:pt idx="30157">
                  <c:v>1.7537069999999999</c:v>
                </c:pt>
                <c:pt idx="30158">
                  <c:v>1.7495529999999999</c:v>
                </c:pt>
                <c:pt idx="30159">
                  <c:v>1.7453989999999999</c:v>
                </c:pt>
                <c:pt idx="30160">
                  <c:v>1.7412460000000001</c:v>
                </c:pt>
                <c:pt idx="30161">
                  <c:v>1.7370920000000001</c:v>
                </c:pt>
                <c:pt idx="30162">
                  <c:v>1.7329369999999999</c:v>
                </c:pt>
                <c:pt idx="30163">
                  <c:v>1.728782</c:v>
                </c:pt>
                <c:pt idx="30164">
                  <c:v>1.724626</c:v>
                </c:pt>
                <c:pt idx="30165">
                  <c:v>1.7204710000000001</c:v>
                </c:pt>
                <c:pt idx="30166">
                  <c:v>1.716316</c:v>
                </c:pt>
                <c:pt idx="30167">
                  <c:v>1.712162</c:v>
                </c:pt>
                <c:pt idx="30168">
                  <c:v>1.7080070000000001</c:v>
                </c:pt>
                <c:pt idx="30169">
                  <c:v>1.703851</c:v>
                </c:pt>
                <c:pt idx="30170">
                  <c:v>1.699697</c:v>
                </c:pt>
                <c:pt idx="30171">
                  <c:v>1.6955439999999999</c:v>
                </c:pt>
                <c:pt idx="30172">
                  <c:v>1.691389</c:v>
                </c:pt>
                <c:pt idx="30173">
                  <c:v>1.6872339999999999</c:v>
                </c:pt>
                <c:pt idx="30174">
                  <c:v>1.6830769999999999</c:v>
                </c:pt>
                <c:pt idx="30175">
                  <c:v>1.6789210000000001</c:v>
                </c:pt>
                <c:pt idx="30176">
                  <c:v>1.6747639999999999</c:v>
                </c:pt>
                <c:pt idx="30177">
                  <c:v>1.670607</c:v>
                </c:pt>
                <c:pt idx="30178">
                  <c:v>1.66645</c:v>
                </c:pt>
                <c:pt idx="30179">
                  <c:v>1.6622939999999999</c:v>
                </c:pt>
                <c:pt idx="30180">
                  <c:v>1.6581410000000001</c:v>
                </c:pt>
                <c:pt idx="30181">
                  <c:v>1.6539900000000001</c:v>
                </c:pt>
                <c:pt idx="30182">
                  <c:v>1.6498360000000001</c:v>
                </c:pt>
                <c:pt idx="30183">
                  <c:v>1.645683</c:v>
                </c:pt>
                <c:pt idx="30184">
                  <c:v>1.6415249999999999</c:v>
                </c:pt>
                <c:pt idx="30185">
                  <c:v>1.6373709999999999</c:v>
                </c:pt>
                <c:pt idx="30186">
                  <c:v>1.6332150000000001</c:v>
                </c:pt>
                <c:pt idx="30187">
                  <c:v>1.6290579999999999</c:v>
                </c:pt>
                <c:pt idx="30188">
                  <c:v>1.6249</c:v>
                </c:pt>
                <c:pt idx="30189">
                  <c:v>1.6207419999999999</c:v>
                </c:pt>
                <c:pt idx="30190">
                  <c:v>1.6165830000000001</c:v>
                </c:pt>
                <c:pt idx="30191">
                  <c:v>1.6124229999999999</c:v>
                </c:pt>
                <c:pt idx="30192">
                  <c:v>1.608263</c:v>
                </c:pt>
                <c:pt idx="30193">
                  <c:v>1.6041030000000001</c:v>
                </c:pt>
                <c:pt idx="30194">
                  <c:v>1.599944</c:v>
                </c:pt>
                <c:pt idx="30195">
                  <c:v>1.595785</c:v>
                </c:pt>
                <c:pt idx="30196">
                  <c:v>1.591626</c:v>
                </c:pt>
                <c:pt idx="30197">
                  <c:v>1.587469</c:v>
                </c:pt>
                <c:pt idx="30198">
                  <c:v>1.583313</c:v>
                </c:pt>
                <c:pt idx="30199">
                  <c:v>1.5791569999999999</c:v>
                </c:pt>
                <c:pt idx="30200">
                  <c:v>1.574999</c:v>
                </c:pt>
                <c:pt idx="30201">
                  <c:v>1.5708409999999999</c:v>
                </c:pt>
                <c:pt idx="30202">
                  <c:v>1.566683</c:v>
                </c:pt>
                <c:pt idx="30203">
                  <c:v>1.562524</c:v>
                </c:pt>
                <c:pt idx="30204">
                  <c:v>1.558365</c:v>
                </c:pt>
                <c:pt idx="30205">
                  <c:v>1.554206</c:v>
                </c:pt>
                <c:pt idx="30206">
                  <c:v>1.550047</c:v>
                </c:pt>
                <c:pt idx="30207">
                  <c:v>1.545887</c:v>
                </c:pt>
                <c:pt idx="30208">
                  <c:v>1.54173</c:v>
                </c:pt>
                <c:pt idx="30209">
                  <c:v>1.537571</c:v>
                </c:pt>
                <c:pt idx="30210">
                  <c:v>1.533412</c:v>
                </c:pt>
                <c:pt idx="30211">
                  <c:v>1.5292509999999999</c:v>
                </c:pt>
                <c:pt idx="30212">
                  <c:v>1.5250889999999999</c:v>
                </c:pt>
                <c:pt idx="30213">
                  <c:v>1.520926</c:v>
                </c:pt>
                <c:pt idx="30214">
                  <c:v>1.5167619999999999</c:v>
                </c:pt>
                <c:pt idx="30215">
                  <c:v>1.5125980000000001</c:v>
                </c:pt>
                <c:pt idx="30216">
                  <c:v>1.5084329999999999</c:v>
                </c:pt>
                <c:pt idx="30217">
                  <c:v>1.5042720000000001</c:v>
                </c:pt>
                <c:pt idx="30218">
                  <c:v>1.500111</c:v>
                </c:pt>
                <c:pt idx="30219">
                  <c:v>1.4959519999999999</c:v>
                </c:pt>
                <c:pt idx="30220">
                  <c:v>1.491798</c:v>
                </c:pt>
                <c:pt idx="30221">
                  <c:v>1.487646</c:v>
                </c:pt>
                <c:pt idx="30222">
                  <c:v>1.4834909999999999</c:v>
                </c:pt>
                <c:pt idx="30223">
                  <c:v>1.4793350000000001</c:v>
                </c:pt>
                <c:pt idx="30224">
                  <c:v>1.475185</c:v>
                </c:pt>
                <c:pt idx="30225">
                  <c:v>1.4710369999999999</c:v>
                </c:pt>
                <c:pt idx="30226">
                  <c:v>1.46689</c:v>
                </c:pt>
                <c:pt idx="30227">
                  <c:v>1.4627429999999999</c:v>
                </c:pt>
                <c:pt idx="30228">
                  <c:v>1.4585939999999999</c:v>
                </c:pt>
                <c:pt idx="30229">
                  <c:v>1.454445</c:v>
                </c:pt>
                <c:pt idx="30230">
                  <c:v>1.450291</c:v>
                </c:pt>
                <c:pt idx="30231">
                  <c:v>1.4461349999999999</c:v>
                </c:pt>
                <c:pt idx="30232">
                  <c:v>1.441972</c:v>
                </c:pt>
                <c:pt idx="30233">
                  <c:v>1.4378070000000001</c:v>
                </c:pt>
                <c:pt idx="30234">
                  <c:v>1.4336390000000001</c:v>
                </c:pt>
                <c:pt idx="30235">
                  <c:v>1.429473</c:v>
                </c:pt>
                <c:pt idx="30236">
                  <c:v>1.4253070000000001</c:v>
                </c:pt>
                <c:pt idx="30237">
                  <c:v>1.4211400000000001</c:v>
                </c:pt>
                <c:pt idx="30238">
                  <c:v>1.416976</c:v>
                </c:pt>
                <c:pt idx="30239">
                  <c:v>1.412809</c:v>
                </c:pt>
                <c:pt idx="30240">
                  <c:v>1.408641</c:v>
                </c:pt>
                <c:pt idx="30241">
                  <c:v>1.4044700000000001</c:v>
                </c:pt>
                <c:pt idx="30242">
                  <c:v>1.4003030000000001</c:v>
                </c:pt>
                <c:pt idx="30243">
                  <c:v>1.396139</c:v>
                </c:pt>
                <c:pt idx="30244">
                  <c:v>1.391974</c:v>
                </c:pt>
                <c:pt idx="30245">
                  <c:v>1.38781</c:v>
                </c:pt>
                <c:pt idx="30246">
                  <c:v>1.3836440000000001</c:v>
                </c:pt>
                <c:pt idx="30247">
                  <c:v>1.379478</c:v>
                </c:pt>
                <c:pt idx="30248">
                  <c:v>1.375311</c:v>
                </c:pt>
                <c:pt idx="30249">
                  <c:v>1.3711519999999999</c:v>
                </c:pt>
                <c:pt idx="30250">
                  <c:v>1.366989</c:v>
                </c:pt>
                <c:pt idx="30251">
                  <c:v>1.362833</c:v>
                </c:pt>
                <c:pt idx="30252">
                  <c:v>1.3586750000000001</c:v>
                </c:pt>
                <c:pt idx="30253">
                  <c:v>1.3545229999999999</c:v>
                </c:pt>
                <c:pt idx="30254">
                  <c:v>1.3503670000000001</c:v>
                </c:pt>
                <c:pt idx="30255">
                  <c:v>1.3462099999999999</c:v>
                </c:pt>
                <c:pt idx="30256">
                  <c:v>1.342049</c:v>
                </c:pt>
                <c:pt idx="30257">
                  <c:v>1.3378559999999999</c:v>
                </c:pt>
                <c:pt idx="30258">
                  <c:v>1.333682</c:v>
                </c:pt>
                <c:pt idx="30259">
                  <c:v>1.329515</c:v>
                </c:pt>
                <c:pt idx="30260">
                  <c:v>1.325348</c:v>
                </c:pt>
                <c:pt idx="30261">
                  <c:v>1.3211820000000001</c:v>
                </c:pt>
                <c:pt idx="30262">
                  <c:v>1.317016</c:v>
                </c:pt>
                <c:pt idx="30263">
                  <c:v>1.312851</c:v>
                </c:pt>
                <c:pt idx="30264">
                  <c:v>1.308686</c:v>
                </c:pt>
                <c:pt idx="30265">
                  <c:v>1.304522</c:v>
                </c:pt>
                <c:pt idx="30266">
                  <c:v>1.30036</c:v>
                </c:pt>
                <c:pt idx="30267">
                  <c:v>1.2961959999999999</c:v>
                </c:pt>
                <c:pt idx="30268">
                  <c:v>1.2920309999999999</c:v>
                </c:pt>
                <c:pt idx="30269">
                  <c:v>1.2878670000000001</c:v>
                </c:pt>
                <c:pt idx="30270">
                  <c:v>1.2837000000000001</c:v>
                </c:pt>
                <c:pt idx="30271">
                  <c:v>1.279536</c:v>
                </c:pt>
                <c:pt idx="30272">
                  <c:v>1.2753699999999999</c:v>
                </c:pt>
                <c:pt idx="30273">
                  <c:v>1.2712060000000001</c:v>
                </c:pt>
                <c:pt idx="30274">
                  <c:v>1.267042</c:v>
                </c:pt>
                <c:pt idx="30275">
                  <c:v>1.2628809999999999</c:v>
                </c:pt>
                <c:pt idx="30276">
                  <c:v>1.258718</c:v>
                </c:pt>
                <c:pt idx="30277">
                  <c:v>1.2545500000000001</c:v>
                </c:pt>
                <c:pt idx="30278">
                  <c:v>1.250386</c:v>
                </c:pt>
                <c:pt idx="30279">
                  <c:v>1.2462329999999999</c:v>
                </c:pt>
                <c:pt idx="30280">
                  <c:v>1.2420770000000001</c:v>
                </c:pt>
                <c:pt idx="30281">
                  <c:v>1.2379199999999999</c:v>
                </c:pt>
                <c:pt idx="30282">
                  <c:v>1.2337579999999999</c:v>
                </c:pt>
                <c:pt idx="30283">
                  <c:v>1.2295970000000001</c:v>
                </c:pt>
                <c:pt idx="30284">
                  <c:v>1.2254320000000001</c:v>
                </c:pt>
                <c:pt idx="30285">
                  <c:v>1.221266</c:v>
                </c:pt>
                <c:pt idx="30286">
                  <c:v>1.217098</c:v>
                </c:pt>
                <c:pt idx="30287">
                  <c:v>1.212931</c:v>
                </c:pt>
                <c:pt idx="30288">
                  <c:v>1.2087639999999999</c:v>
                </c:pt>
                <c:pt idx="30289">
                  <c:v>1.2045969999999999</c:v>
                </c:pt>
                <c:pt idx="30290">
                  <c:v>1.2004300000000001</c:v>
                </c:pt>
                <c:pt idx="30291">
                  <c:v>1.1962649999999999</c:v>
                </c:pt>
                <c:pt idx="30292">
                  <c:v>1.192099</c:v>
                </c:pt>
                <c:pt idx="30293">
                  <c:v>1.1879329999999999</c:v>
                </c:pt>
                <c:pt idx="30294">
                  <c:v>1.183762</c:v>
                </c:pt>
                <c:pt idx="30295">
                  <c:v>1.1795899999999999</c:v>
                </c:pt>
                <c:pt idx="30296">
                  <c:v>1.175416</c:v>
                </c:pt>
                <c:pt idx="30297">
                  <c:v>1.171243</c:v>
                </c:pt>
                <c:pt idx="30298">
                  <c:v>1.1670700000000001</c:v>
                </c:pt>
                <c:pt idx="30299">
                  <c:v>1.1629</c:v>
                </c:pt>
                <c:pt idx="30300">
                  <c:v>1.15873</c:v>
                </c:pt>
                <c:pt idx="30301">
                  <c:v>1.1545609999999999</c:v>
                </c:pt>
                <c:pt idx="30302">
                  <c:v>1.15039</c:v>
                </c:pt>
                <c:pt idx="30303">
                  <c:v>1.1462190000000001</c:v>
                </c:pt>
                <c:pt idx="30304">
                  <c:v>1.1420520000000001</c:v>
                </c:pt>
                <c:pt idx="30305">
                  <c:v>1.1378839999999999</c:v>
                </c:pt>
                <c:pt idx="30306">
                  <c:v>1.133713</c:v>
                </c:pt>
                <c:pt idx="30307">
                  <c:v>1.1295409999999999</c:v>
                </c:pt>
                <c:pt idx="30308">
                  <c:v>1.1253690000000001</c:v>
                </c:pt>
                <c:pt idx="30309">
                  <c:v>1.1211949999999999</c:v>
                </c:pt>
                <c:pt idx="30310">
                  <c:v>1.117021</c:v>
                </c:pt>
                <c:pt idx="30311">
                  <c:v>1.1128480000000001</c:v>
                </c:pt>
                <c:pt idx="30312">
                  <c:v>1.108679</c:v>
                </c:pt>
                <c:pt idx="30313">
                  <c:v>1.1045100000000001</c:v>
                </c:pt>
                <c:pt idx="30314">
                  <c:v>1.1003419999999999</c:v>
                </c:pt>
                <c:pt idx="30315">
                  <c:v>1.0961719999999999</c:v>
                </c:pt>
                <c:pt idx="30316">
                  <c:v>1.0920030000000001</c:v>
                </c:pt>
                <c:pt idx="30317">
                  <c:v>1.087836</c:v>
                </c:pt>
                <c:pt idx="30318">
                  <c:v>1.0836650000000001</c:v>
                </c:pt>
                <c:pt idx="30319">
                  <c:v>1.0794999999999999</c:v>
                </c:pt>
                <c:pt idx="30320">
                  <c:v>1.075331</c:v>
                </c:pt>
                <c:pt idx="30321">
                  <c:v>1.0711580000000001</c:v>
                </c:pt>
                <c:pt idx="30322">
                  <c:v>1.0669869999999999</c:v>
                </c:pt>
                <c:pt idx="30323">
                  <c:v>1.062818</c:v>
                </c:pt>
                <c:pt idx="30324">
                  <c:v>1.0586469999999999</c:v>
                </c:pt>
                <c:pt idx="30325">
                  <c:v>1.054476</c:v>
                </c:pt>
                <c:pt idx="30326">
                  <c:v>1.0503100000000001</c:v>
                </c:pt>
                <c:pt idx="30327">
                  <c:v>1.046144</c:v>
                </c:pt>
                <c:pt idx="30328">
                  <c:v>1.041976</c:v>
                </c:pt>
                <c:pt idx="30329">
                  <c:v>1.0378080000000001</c:v>
                </c:pt>
                <c:pt idx="30330">
                  <c:v>1.033639</c:v>
                </c:pt>
                <c:pt idx="30331">
                  <c:v>1.0294719999999999</c:v>
                </c:pt>
                <c:pt idx="30332">
                  <c:v>1.0253019999999999</c:v>
                </c:pt>
                <c:pt idx="30333">
                  <c:v>1.021134</c:v>
                </c:pt>
                <c:pt idx="30334">
                  <c:v>1.016966</c:v>
                </c:pt>
                <c:pt idx="30335">
                  <c:v>1.0127969999999999</c:v>
                </c:pt>
                <c:pt idx="30336">
                  <c:v>1.008629</c:v>
                </c:pt>
                <c:pt idx="30337">
                  <c:v>1.004461</c:v>
                </c:pt>
                <c:pt idx="30338">
                  <c:v>1.000292</c:v>
                </c:pt>
                <c:pt idx="30339">
                  <c:v>0.99612350000000005</c:v>
                </c:pt>
                <c:pt idx="30340">
                  <c:v>0.9919557</c:v>
                </c:pt>
                <c:pt idx="30341">
                  <c:v>0.98778809999999995</c:v>
                </c:pt>
                <c:pt idx="30342">
                  <c:v>0.98361730000000003</c:v>
                </c:pt>
                <c:pt idx="30343">
                  <c:v>0.97944980000000004</c:v>
                </c:pt>
                <c:pt idx="30344">
                  <c:v>0.97528349999999997</c:v>
                </c:pt>
                <c:pt idx="30345">
                  <c:v>0.97111709999999996</c:v>
                </c:pt>
                <c:pt idx="30346">
                  <c:v>0.9669508</c:v>
                </c:pt>
                <c:pt idx="30347">
                  <c:v>0.96278350000000001</c:v>
                </c:pt>
                <c:pt idx="30348">
                  <c:v>0.95861810000000003</c:v>
                </c:pt>
                <c:pt idx="30349">
                  <c:v>0.95445250000000004</c:v>
                </c:pt>
                <c:pt idx="30350">
                  <c:v>0.9502893</c:v>
                </c:pt>
                <c:pt idx="30351">
                  <c:v>0.946129</c:v>
                </c:pt>
                <c:pt idx="30352">
                  <c:v>0.94196679999999999</c:v>
                </c:pt>
                <c:pt idx="30353">
                  <c:v>0.93780189999999997</c:v>
                </c:pt>
                <c:pt idx="30354">
                  <c:v>0.93363560000000001</c:v>
                </c:pt>
                <c:pt idx="30355">
                  <c:v>0.92946989999999996</c:v>
                </c:pt>
                <c:pt idx="30356">
                  <c:v>0.92530369999999995</c:v>
                </c:pt>
                <c:pt idx="30357">
                  <c:v>0.92113940000000005</c:v>
                </c:pt>
                <c:pt idx="30358">
                  <c:v>0.91697530000000005</c:v>
                </c:pt>
                <c:pt idx="30359">
                  <c:v>0.91281420000000002</c:v>
                </c:pt>
                <c:pt idx="30360">
                  <c:v>0.90865220000000002</c:v>
                </c:pt>
                <c:pt idx="30361">
                  <c:v>0.90448969999999995</c:v>
                </c:pt>
                <c:pt idx="30362">
                  <c:v>0.90032719999999999</c:v>
                </c:pt>
                <c:pt idx="30363">
                  <c:v>0.89616439999999997</c:v>
                </c:pt>
                <c:pt idx="30364">
                  <c:v>0.89200009999999996</c:v>
                </c:pt>
                <c:pt idx="30365">
                  <c:v>0.88784019999999997</c:v>
                </c:pt>
                <c:pt idx="30366">
                  <c:v>0.88368089999999999</c:v>
                </c:pt>
                <c:pt idx="30367">
                  <c:v>0.87952129999999995</c:v>
                </c:pt>
                <c:pt idx="30368">
                  <c:v>0.87535960000000002</c:v>
                </c:pt>
                <c:pt idx="30369">
                  <c:v>0.87119820000000003</c:v>
                </c:pt>
                <c:pt idx="30370">
                  <c:v>0.86703620000000003</c:v>
                </c:pt>
                <c:pt idx="30371">
                  <c:v>0.86287530000000001</c:v>
                </c:pt>
                <c:pt idx="30372">
                  <c:v>0.85871660000000005</c:v>
                </c:pt>
                <c:pt idx="30373">
                  <c:v>0.85455840000000005</c:v>
                </c:pt>
                <c:pt idx="30374">
                  <c:v>0.85039929999999997</c:v>
                </c:pt>
                <c:pt idx="30375">
                  <c:v>0.84623820000000005</c:v>
                </c:pt>
                <c:pt idx="30376">
                  <c:v>0.84207860000000001</c:v>
                </c:pt>
                <c:pt idx="30377">
                  <c:v>0.83791919999999998</c:v>
                </c:pt>
                <c:pt idx="30378">
                  <c:v>0.83375929999999998</c:v>
                </c:pt>
                <c:pt idx="30379">
                  <c:v>0.8295998</c:v>
                </c:pt>
                <c:pt idx="30380">
                  <c:v>0.82544030000000002</c:v>
                </c:pt>
                <c:pt idx="30381">
                  <c:v>0.82128080000000003</c:v>
                </c:pt>
                <c:pt idx="30382">
                  <c:v>0.8171197</c:v>
                </c:pt>
                <c:pt idx="30383">
                  <c:v>0.81295859999999998</c:v>
                </c:pt>
                <c:pt idx="30384">
                  <c:v>0.8087974</c:v>
                </c:pt>
                <c:pt idx="30385">
                  <c:v>0.80463609999999997</c:v>
                </c:pt>
                <c:pt idx="30386">
                  <c:v>0.80047539999999995</c:v>
                </c:pt>
                <c:pt idx="30387">
                  <c:v>0.79631719999999995</c:v>
                </c:pt>
                <c:pt idx="30388">
                  <c:v>0.79215780000000002</c:v>
                </c:pt>
                <c:pt idx="30389">
                  <c:v>0.7879988</c:v>
                </c:pt>
                <c:pt idx="30390">
                  <c:v>0.78384039999999999</c:v>
                </c:pt>
                <c:pt idx="30391">
                  <c:v>0.77968440000000006</c:v>
                </c:pt>
                <c:pt idx="30392">
                  <c:v>0.77552880000000002</c:v>
                </c:pt>
                <c:pt idx="30393">
                  <c:v>0.77137180000000005</c:v>
                </c:pt>
                <c:pt idx="30394">
                  <c:v>0.76721439999999996</c:v>
                </c:pt>
                <c:pt idx="30395">
                  <c:v>0.76305769999999995</c:v>
                </c:pt>
                <c:pt idx="30396">
                  <c:v>0.75889989999999996</c:v>
                </c:pt>
                <c:pt idx="30397">
                  <c:v>0.75474439999999998</c:v>
                </c:pt>
                <c:pt idx="30398">
                  <c:v>0.75059030000000004</c:v>
                </c:pt>
                <c:pt idx="30399">
                  <c:v>0.74644290000000002</c:v>
                </c:pt>
                <c:pt idx="30400">
                  <c:v>0.74229400000000001</c:v>
                </c:pt>
                <c:pt idx="30401">
                  <c:v>0.73815419999999998</c:v>
                </c:pt>
                <c:pt idx="30402">
                  <c:v>0.73401190000000005</c:v>
                </c:pt>
                <c:pt idx="30403">
                  <c:v>0.72985949999999999</c:v>
                </c:pt>
                <c:pt idx="30404">
                  <c:v>0.72570170000000001</c:v>
                </c:pt>
                <c:pt idx="30405">
                  <c:v>0.7215433</c:v>
                </c:pt>
                <c:pt idx="30406">
                  <c:v>0.71738400000000002</c:v>
                </c:pt>
                <c:pt idx="30407">
                  <c:v>0.71322509999999995</c:v>
                </c:pt>
                <c:pt idx="30408">
                  <c:v>0.70906760000000002</c:v>
                </c:pt>
                <c:pt idx="30409">
                  <c:v>0.70490989999999998</c:v>
                </c:pt>
                <c:pt idx="30410">
                  <c:v>0.70075220000000005</c:v>
                </c:pt>
                <c:pt idx="30411">
                  <c:v>0.69659660000000001</c:v>
                </c:pt>
                <c:pt idx="30412">
                  <c:v>0.69244380000000005</c:v>
                </c:pt>
                <c:pt idx="30413">
                  <c:v>0.68829410000000002</c:v>
                </c:pt>
                <c:pt idx="30414">
                  <c:v>0.68414459999999999</c:v>
                </c:pt>
                <c:pt idx="30415">
                  <c:v>0.68000300000000002</c:v>
                </c:pt>
                <c:pt idx="30416">
                  <c:v>0.67585479999999998</c:v>
                </c:pt>
                <c:pt idx="30417">
                  <c:v>0.67170450000000004</c:v>
                </c:pt>
                <c:pt idx="30418">
                  <c:v>0.66755220000000004</c:v>
                </c:pt>
                <c:pt idx="30419">
                  <c:v>0.66340429999999995</c:v>
                </c:pt>
                <c:pt idx="30420">
                  <c:v>0.65925069999999997</c:v>
                </c:pt>
                <c:pt idx="30421">
                  <c:v>0.65509720000000005</c:v>
                </c:pt>
                <c:pt idx="30422">
                  <c:v>0.65094379999999996</c:v>
                </c:pt>
                <c:pt idx="30423">
                  <c:v>0.64678979999999997</c:v>
                </c:pt>
                <c:pt idx="30424">
                  <c:v>0.64263389999999998</c:v>
                </c:pt>
                <c:pt idx="30425">
                  <c:v>0.63847719999999997</c:v>
                </c:pt>
                <c:pt idx="30426">
                  <c:v>0.63432189999999999</c:v>
                </c:pt>
                <c:pt idx="30427">
                  <c:v>0.63016870000000003</c:v>
                </c:pt>
                <c:pt idx="30428">
                  <c:v>0.62601700000000005</c:v>
                </c:pt>
                <c:pt idx="30429">
                  <c:v>0.62186799999999998</c:v>
                </c:pt>
                <c:pt idx="30430">
                  <c:v>0.61771909999999997</c:v>
                </c:pt>
                <c:pt idx="30431">
                  <c:v>0.61357240000000002</c:v>
                </c:pt>
                <c:pt idx="30432">
                  <c:v>0.60942499999999999</c:v>
                </c:pt>
                <c:pt idx="30433">
                  <c:v>0.60527750000000002</c:v>
                </c:pt>
                <c:pt idx="30434">
                  <c:v>0.60112880000000002</c:v>
                </c:pt>
                <c:pt idx="30435">
                  <c:v>0.59698010000000001</c:v>
                </c:pt>
                <c:pt idx="30436">
                  <c:v>0.59283129999999995</c:v>
                </c:pt>
                <c:pt idx="30437">
                  <c:v>0.58868310000000001</c:v>
                </c:pt>
                <c:pt idx="30438">
                  <c:v>0.58453860000000002</c:v>
                </c:pt>
                <c:pt idx="30439">
                  <c:v>0.58039160000000001</c:v>
                </c:pt>
                <c:pt idx="30440">
                  <c:v>0.57624220000000004</c:v>
                </c:pt>
                <c:pt idx="30441">
                  <c:v>0.57209449999999995</c:v>
                </c:pt>
                <c:pt idx="30442">
                  <c:v>0.56794540000000004</c:v>
                </c:pt>
                <c:pt idx="30443">
                  <c:v>0.56379630000000003</c:v>
                </c:pt>
                <c:pt idx="30444">
                  <c:v>0.55964709999999995</c:v>
                </c:pt>
                <c:pt idx="30445">
                  <c:v>0.55549870000000001</c:v>
                </c:pt>
                <c:pt idx="30446">
                  <c:v>0.55135109999999998</c:v>
                </c:pt>
                <c:pt idx="30447">
                  <c:v>0.5472032</c:v>
                </c:pt>
                <c:pt idx="30448">
                  <c:v>0.54305479999999995</c:v>
                </c:pt>
                <c:pt idx="30449">
                  <c:v>0.53890720000000003</c:v>
                </c:pt>
                <c:pt idx="30450">
                  <c:v>0.53475950000000005</c:v>
                </c:pt>
                <c:pt idx="30451">
                  <c:v>0.53061320000000001</c:v>
                </c:pt>
                <c:pt idx="30452">
                  <c:v>0.52646709999999997</c:v>
                </c:pt>
                <c:pt idx="30453">
                  <c:v>0.52232149999999999</c:v>
                </c:pt>
                <c:pt idx="30454">
                  <c:v>0.51817729999999995</c:v>
                </c:pt>
                <c:pt idx="30455">
                  <c:v>0.51403330000000003</c:v>
                </c:pt>
                <c:pt idx="30456">
                  <c:v>0.50988880000000003</c:v>
                </c:pt>
                <c:pt idx="30457">
                  <c:v>0.50574330000000001</c:v>
                </c:pt>
                <c:pt idx="30458">
                  <c:v>0.50159690000000001</c:v>
                </c:pt>
                <c:pt idx="30459">
                  <c:v>0.49745109999999998</c:v>
                </c:pt>
                <c:pt idx="30460">
                  <c:v>0.49330420000000003</c:v>
                </c:pt>
                <c:pt idx="30461">
                  <c:v>0.48915700000000001</c:v>
                </c:pt>
                <c:pt idx="30462">
                  <c:v>0.48500910000000003</c:v>
                </c:pt>
                <c:pt idx="30463">
                  <c:v>0.48086190000000001</c:v>
                </c:pt>
                <c:pt idx="30464">
                  <c:v>0.4767151</c:v>
                </c:pt>
                <c:pt idx="30465">
                  <c:v>0.47256860000000001</c:v>
                </c:pt>
                <c:pt idx="30466">
                  <c:v>0.4684219</c:v>
                </c:pt>
                <c:pt idx="30467">
                  <c:v>0.4642752</c:v>
                </c:pt>
                <c:pt idx="30468">
                  <c:v>0.46012809999999998</c:v>
                </c:pt>
                <c:pt idx="30469">
                  <c:v>0.45598070000000002</c:v>
                </c:pt>
                <c:pt idx="30470">
                  <c:v>0.45183390000000001</c:v>
                </c:pt>
                <c:pt idx="30471">
                  <c:v>0.44768750000000002</c:v>
                </c:pt>
                <c:pt idx="30472">
                  <c:v>0.44354169999999998</c:v>
                </c:pt>
                <c:pt idx="30473">
                  <c:v>0.43939620000000001</c:v>
                </c:pt>
                <c:pt idx="30474">
                  <c:v>0.43525140000000001</c:v>
                </c:pt>
                <c:pt idx="30475">
                  <c:v>0.43110599999999999</c:v>
                </c:pt>
                <c:pt idx="30476">
                  <c:v>0.42696139999999999</c:v>
                </c:pt>
                <c:pt idx="30477">
                  <c:v>0.42281800000000003</c:v>
                </c:pt>
                <c:pt idx="30478">
                  <c:v>0.41867300000000002</c:v>
                </c:pt>
                <c:pt idx="30479">
                  <c:v>0.4145276</c:v>
                </c:pt>
                <c:pt idx="30480">
                  <c:v>0.41038160000000001</c:v>
                </c:pt>
                <c:pt idx="30481">
                  <c:v>0.40623569999999998</c:v>
                </c:pt>
                <c:pt idx="30482">
                  <c:v>0.40208820000000001</c:v>
                </c:pt>
                <c:pt idx="30483">
                  <c:v>0.3979453</c:v>
                </c:pt>
                <c:pt idx="30484">
                  <c:v>0.39380219999999999</c:v>
                </c:pt>
                <c:pt idx="30485">
                  <c:v>0.38965739999999999</c:v>
                </c:pt>
                <c:pt idx="30486">
                  <c:v>0.38551259999999998</c:v>
                </c:pt>
                <c:pt idx="30487">
                  <c:v>0.38136700000000001</c:v>
                </c:pt>
                <c:pt idx="30488">
                  <c:v>0.37722030000000001</c:v>
                </c:pt>
                <c:pt idx="30489">
                  <c:v>0.3730735</c:v>
                </c:pt>
                <c:pt idx="30490">
                  <c:v>0.368927</c:v>
                </c:pt>
                <c:pt idx="30491">
                  <c:v>0.36478060000000001</c:v>
                </c:pt>
                <c:pt idx="30492">
                  <c:v>0.36063539999999999</c:v>
                </c:pt>
                <c:pt idx="30493">
                  <c:v>0.35649459999999999</c:v>
                </c:pt>
                <c:pt idx="30494">
                  <c:v>0.35235129999999998</c:v>
                </c:pt>
                <c:pt idx="30495">
                  <c:v>0.34820659999999998</c:v>
                </c:pt>
                <c:pt idx="30496">
                  <c:v>0.3440607</c:v>
                </c:pt>
                <c:pt idx="30497">
                  <c:v>0.33991399999999999</c:v>
                </c:pt>
                <c:pt idx="30498">
                  <c:v>0.3357677</c:v>
                </c:pt>
                <c:pt idx="30499">
                  <c:v>0.3316211</c:v>
                </c:pt>
                <c:pt idx="30500">
                  <c:v>0.3274743</c:v>
                </c:pt>
                <c:pt idx="30501">
                  <c:v>0.32332709999999998</c:v>
                </c:pt>
                <c:pt idx="30502">
                  <c:v>0.31918049999999998</c:v>
                </c:pt>
                <c:pt idx="30503">
                  <c:v>0.31503540000000002</c:v>
                </c:pt>
                <c:pt idx="30504">
                  <c:v>0.31089319999999998</c:v>
                </c:pt>
                <c:pt idx="30505">
                  <c:v>0.30674970000000001</c:v>
                </c:pt>
                <c:pt idx="30506">
                  <c:v>0.30260910000000002</c:v>
                </c:pt>
                <c:pt idx="30507">
                  <c:v>0.2984658</c:v>
                </c:pt>
                <c:pt idx="30508">
                  <c:v>0.29432399999999997</c:v>
                </c:pt>
                <c:pt idx="30509">
                  <c:v>0.29018119999999997</c:v>
                </c:pt>
                <c:pt idx="30510">
                  <c:v>0.28601759999999998</c:v>
                </c:pt>
                <c:pt idx="30511">
                  <c:v>0.28187449999999997</c:v>
                </c:pt>
                <c:pt idx="30512">
                  <c:v>0.27772950000000002</c:v>
                </c:pt>
                <c:pt idx="30513">
                  <c:v>0.27358369999999999</c:v>
                </c:pt>
                <c:pt idx="30514">
                  <c:v>0.26943869999999998</c:v>
                </c:pt>
                <c:pt idx="30515">
                  <c:v>0.26529380000000002</c:v>
                </c:pt>
                <c:pt idx="30516">
                  <c:v>0.26114809999999999</c:v>
                </c:pt>
                <c:pt idx="30517">
                  <c:v>0.2570018</c:v>
                </c:pt>
                <c:pt idx="30518">
                  <c:v>0.2528551</c:v>
                </c:pt>
                <c:pt idx="30519">
                  <c:v>0.2487105</c:v>
                </c:pt>
                <c:pt idx="30520">
                  <c:v>0.24456620000000001</c:v>
                </c:pt>
                <c:pt idx="30521">
                  <c:v>0.24042160000000001</c:v>
                </c:pt>
                <c:pt idx="30522">
                  <c:v>0.23627680000000001</c:v>
                </c:pt>
                <c:pt idx="30523">
                  <c:v>0.23213149999999999</c:v>
                </c:pt>
                <c:pt idx="30524">
                  <c:v>0.22798740000000001</c:v>
                </c:pt>
                <c:pt idx="30525">
                  <c:v>0.2238463</c:v>
                </c:pt>
                <c:pt idx="30526">
                  <c:v>0.2197047</c:v>
                </c:pt>
                <c:pt idx="30527">
                  <c:v>0.21556339999999999</c:v>
                </c:pt>
                <c:pt idx="30528">
                  <c:v>0.211422</c:v>
                </c:pt>
                <c:pt idx="30529">
                  <c:v>0.20727970000000001</c:v>
                </c:pt>
                <c:pt idx="30530">
                  <c:v>0.20313539999999999</c:v>
                </c:pt>
                <c:pt idx="30531">
                  <c:v>0.19899069999999999</c:v>
                </c:pt>
                <c:pt idx="30532">
                  <c:v>0.19484499999999999</c:v>
                </c:pt>
                <c:pt idx="30533">
                  <c:v>0.1906987</c:v>
                </c:pt>
                <c:pt idx="30534">
                  <c:v>0.186552</c:v>
                </c:pt>
                <c:pt idx="30535">
                  <c:v>0.18240480000000001</c:v>
                </c:pt>
                <c:pt idx="30536">
                  <c:v>0.17825779999999999</c:v>
                </c:pt>
                <c:pt idx="30537">
                  <c:v>0.1741106</c:v>
                </c:pt>
                <c:pt idx="30538">
                  <c:v>0.16996559999999999</c:v>
                </c:pt>
                <c:pt idx="30539">
                  <c:v>0.1658192</c:v>
                </c:pt>
                <c:pt idx="30540">
                  <c:v>0.16167429999999999</c:v>
                </c:pt>
                <c:pt idx="30541">
                  <c:v>0.15752840000000001</c:v>
                </c:pt>
                <c:pt idx="30542">
                  <c:v>0.1533822</c:v>
                </c:pt>
                <c:pt idx="30543">
                  <c:v>0.14923549999999999</c:v>
                </c:pt>
                <c:pt idx="30544">
                  <c:v>0.14508940000000001</c:v>
                </c:pt>
                <c:pt idx="30545">
                  <c:v>0.14094609999999999</c:v>
                </c:pt>
                <c:pt idx="30546">
                  <c:v>0.1368028</c:v>
                </c:pt>
                <c:pt idx="30547">
                  <c:v>0.13265930000000001</c:v>
                </c:pt>
                <c:pt idx="30548">
                  <c:v>0.12851670000000001</c:v>
                </c:pt>
                <c:pt idx="30549">
                  <c:v>0.1243736</c:v>
                </c:pt>
                <c:pt idx="30550">
                  <c:v>0.12023200000000001</c:v>
                </c:pt>
                <c:pt idx="30551">
                  <c:v>0.1160911</c:v>
                </c:pt>
                <c:pt idx="30552">
                  <c:v>0.1119506</c:v>
                </c:pt>
                <c:pt idx="30553">
                  <c:v>0.1078094</c:v>
                </c:pt>
                <c:pt idx="30554">
                  <c:v>0.1036671</c:v>
                </c:pt>
                <c:pt idx="30555">
                  <c:v>9.9524029999999999E-2</c:v>
                </c:pt>
                <c:pt idx="30556">
                  <c:v>9.5382060000000005E-2</c:v>
                </c:pt>
                <c:pt idx="30557">
                  <c:v>9.1239570000000006E-2</c:v>
                </c:pt>
                <c:pt idx="30558">
                  <c:v>8.7097170000000002E-2</c:v>
                </c:pt>
                <c:pt idx="30559">
                  <c:v>8.2954189999999997E-2</c:v>
                </c:pt>
                <c:pt idx="30560">
                  <c:v>7.8811160000000005E-2</c:v>
                </c:pt>
                <c:pt idx="30561">
                  <c:v>7.4668650000000003E-2</c:v>
                </c:pt>
                <c:pt idx="30562">
                  <c:v>7.0526619999999998E-2</c:v>
                </c:pt>
                <c:pt idx="30563">
                  <c:v>6.6381770000000007E-2</c:v>
                </c:pt>
                <c:pt idx="30564">
                  <c:v>6.2235989999999998E-2</c:v>
                </c:pt>
                <c:pt idx="30565">
                  <c:v>5.8092629999999999E-2</c:v>
                </c:pt>
                <c:pt idx="30566">
                  <c:v>5.3947920000000003E-2</c:v>
                </c:pt>
                <c:pt idx="30567">
                  <c:v>4.9803609999999998E-2</c:v>
                </c:pt>
                <c:pt idx="30568">
                  <c:v>4.5658259999999999E-2</c:v>
                </c:pt>
                <c:pt idx="30569">
                  <c:v>4.1512559999999997E-2</c:v>
                </c:pt>
                <c:pt idx="30570">
                  <c:v>3.7366919999999998E-2</c:v>
                </c:pt>
                <c:pt idx="30571">
                  <c:v>3.3221580000000001E-2</c:v>
                </c:pt>
                <c:pt idx="30572">
                  <c:v>2.9078509999999998E-2</c:v>
                </c:pt>
                <c:pt idx="30573">
                  <c:v>2.4936E-2</c:v>
                </c:pt>
                <c:pt idx="30574">
                  <c:v>2.0788500000000001E-2</c:v>
                </c:pt>
                <c:pt idx="30575">
                  <c:v>1.6643100000000001E-2</c:v>
                </c:pt>
                <c:pt idx="30576">
                  <c:v>1.249746E-2</c:v>
                </c:pt>
                <c:pt idx="30577">
                  <c:v>8.3519990000000006E-3</c:v>
                </c:pt>
                <c:pt idx="30578">
                  <c:v>4.2016900000000001E-3</c:v>
                </c:pt>
                <c:pt idx="30579">
                  <c:v>5.4299680000000003E-5</c:v>
                </c:pt>
                <c:pt idx="30580">
                  <c:v>-4.0889200000000002E-3</c:v>
                </c:pt>
                <c:pt idx="30581">
                  <c:v>-8.2328149999999992E-3</c:v>
                </c:pt>
                <c:pt idx="30582">
                  <c:v>-1.2377910000000001E-2</c:v>
                </c:pt>
                <c:pt idx="30583">
                  <c:v>-1.652329E-2</c:v>
                </c:pt>
                <c:pt idx="30584">
                  <c:v>-2.066844E-2</c:v>
                </c:pt>
                <c:pt idx="30585">
                  <c:v>-2.4812830000000001E-2</c:v>
                </c:pt>
                <c:pt idx="30586">
                  <c:v>-2.8953599999999999E-2</c:v>
                </c:pt>
                <c:pt idx="30587">
                  <c:v>-3.3094989999999998E-2</c:v>
                </c:pt>
                <c:pt idx="30588">
                  <c:v>-3.7236539999999999E-2</c:v>
                </c:pt>
                <c:pt idx="30589">
                  <c:v>-4.1376179999999999E-2</c:v>
                </c:pt>
                <c:pt idx="30590">
                  <c:v>-4.5515029999999998E-2</c:v>
                </c:pt>
                <c:pt idx="30591">
                  <c:v>-4.9657229999999997E-2</c:v>
                </c:pt>
                <c:pt idx="30592">
                  <c:v>-5.3800939999999998E-2</c:v>
                </c:pt>
                <c:pt idx="30593">
                  <c:v>-5.7943920000000003E-2</c:v>
                </c:pt>
                <c:pt idx="30594">
                  <c:v>-6.2087249999999997E-2</c:v>
                </c:pt>
                <c:pt idx="30595">
                  <c:v>-6.6230919999999999E-2</c:v>
                </c:pt>
                <c:pt idx="30596">
                  <c:v>-7.0374549999999994E-2</c:v>
                </c:pt>
                <c:pt idx="30597">
                  <c:v>-7.4515150000000002E-2</c:v>
                </c:pt>
                <c:pt idx="30598">
                  <c:v>-7.865664E-2</c:v>
                </c:pt>
                <c:pt idx="30599">
                  <c:v>-8.2799220000000007E-2</c:v>
                </c:pt>
                <c:pt idx="30600">
                  <c:v>-8.6942930000000002E-2</c:v>
                </c:pt>
                <c:pt idx="30601">
                  <c:v>-9.1085100000000002E-2</c:v>
                </c:pt>
                <c:pt idx="30602">
                  <c:v>-9.522891E-2</c:v>
                </c:pt>
                <c:pt idx="30603">
                  <c:v>-9.9363170000000001E-2</c:v>
                </c:pt>
                <c:pt idx="30604">
                  <c:v>-0.10350139999999999</c:v>
                </c:pt>
                <c:pt idx="30605">
                  <c:v>-0.1076433</c:v>
                </c:pt>
                <c:pt idx="30606">
                  <c:v>-0.11178680000000001</c:v>
                </c:pt>
                <c:pt idx="30607">
                  <c:v>-0.11593150000000001</c:v>
                </c:pt>
                <c:pt idx="30608">
                  <c:v>-0.120078</c:v>
                </c:pt>
                <c:pt idx="30609">
                  <c:v>-0.12422370000000001</c:v>
                </c:pt>
                <c:pt idx="30610">
                  <c:v>-0.1283697</c:v>
                </c:pt>
                <c:pt idx="30611">
                  <c:v>-0.1325161</c:v>
                </c:pt>
                <c:pt idx="30612">
                  <c:v>-0.1366627</c:v>
                </c:pt>
                <c:pt idx="30613">
                  <c:v>-0.1408103</c:v>
                </c:pt>
                <c:pt idx="30614">
                  <c:v>-0.1449579</c:v>
                </c:pt>
                <c:pt idx="30615">
                  <c:v>-0.14910580000000001</c:v>
                </c:pt>
                <c:pt idx="30616">
                  <c:v>-0.15325359999999999</c:v>
                </c:pt>
                <c:pt idx="30617">
                  <c:v>-0.15740280000000001</c:v>
                </c:pt>
                <c:pt idx="30618">
                  <c:v>-0.16155320000000001</c:v>
                </c:pt>
                <c:pt idx="30619">
                  <c:v>-0.16571630000000001</c:v>
                </c:pt>
                <c:pt idx="30620">
                  <c:v>-0.1698672</c:v>
                </c:pt>
                <c:pt idx="30621">
                  <c:v>-0.17400769999999999</c:v>
                </c:pt>
                <c:pt idx="30622">
                  <c:v>-0.17814479999999999</c:v>
                </c:pt>
                <c:pt idx="30623">
                  <c:v>-0.18228549999999999</c:v>
                </c:pt>
                <c:pt idx="30624">
                  <c:v>-0.18641940000000001</c:v>
                </c:pt>
                <c:pt idx="30625">
                  <c:v>-0.1905559</c:v>
                </c:pt>
                <c:pt idx="30626">
                  <c:v>-0.19469600000000001</c:v>
                </c:pt>
                <c:pt idx="30627">
                  <c:v>-0.19884060000000001</c:v>
                </c:pt>
                <c:pt idx="30628">
                  <c:v>-0.2029881</c:v>
                </c:pt>
                <c:pt idx="30629">
                  <c:v>-0.2071373</c:v>
                </c:pt>
                <c:pt idx="30630">
                  <c:v>-0.21128549999999999</c:v>
                </c:pt>
                <c:pt idx="30631">
                  <c:v>-0.2154354</c:v>
                </c:pt>
                <c:pt idx="30632">
                  <c:v>-0.21958710000000001</c:v>
                </c:pt>
                <c:pt idx="30633">
                  <c:v>-0.2237393</c:v>
                </c:pt>
                <c:pt idx="30634">
                  <c:v>-0.22789290000000001</c:v>
                </c:pt>
                <c:pt idx="30635">
                  <c:v>-0.2320451</c:v>
                </c:pt>
                <c:pt idx="30636">
                  <c:v>-0.2361965</c:v>
                </c:pt>
                <c:pt idx="30637">
                  <c:v>-0.24034920000000001</c:v>
                </c:pt>
                <c:pt idx="30638">
                  <c:v>-0.2445021</c:v>
                </c:pt>
                <c:pt idx="30639">
                  <c:v>-0.24865580000000001</c:v>
                </c:pt>
                <c:pt idx="30640">
                  <c:v>-0.25281019999999998</c:v>
                </c:pt>
                <c:pt idx="30641">
                  <c:v>-0.25696449999999998</c:v>
                </c:pt>
                <c:pt idx="30642">
                  <c:v>-0.26111980000000001</c:v>
                </c:pt>
                <c:pt idx="30643">
                  <c:v>-0.26527479999999998</c:v>
                </c:pt>
                <c:pt idx="30644">
                  <c:v>-0.2694299</c:v>
                </c:pt>
                <c:pt idx="30645">
                  <c:v>-0.27358070000000001</c:v>
                </c:pt>
                <c:pt idx="30646">
                  <c:v>-0.27773199999999998</c:v>
                </c:pt>
                <c:pt idx="30647">
                  <c:v>-0.28188279999999999</c:v>
                </c:pt>
                <c:pt idx="30648">
                  <c:v>-0.2860337</c:v>
                </c:pt>
                <c:pt idx="30649">
                  <c:v>-0.29018549999999999</c:v>
                </c:pt>
                <c:pt idx="30650">
                  <c:v>-0.2943384</c:v>
                </c:pt>
                <c:pt idx="30651">
                  <c:v>-0.29849150000000002</c:v>
                </c:pt>
                <c:pt idx="30652">
                  <c:v>-0.3026452</c:v>
                </c:pt>
                <c:pt idx="30653">
                  <c:v>-0.30679849999999997</c:v>
                </c:pt>
                <c:pt idx="30654">
                  <c:v>-0.31095309999999998</c:v>
                </c:pt>
                <c:pt idx="30655">
                  <c:v>-0.31510929999999998</c:v>
                </c:pt>
                <c:pt idx="30656">
                  <c:v>-0.31926539999999998</c:v>
                </c:pt>
                <c:pt idx="30657">
                  <c:v>-0.3234244</c:v>
                </c:pt>
                <c:pt idx="30658">
                  <c:v>-0.3275827</c:v>
                </c:pt>
                <c:pt idx="30659">
                  <c:v>-0.33174150000000002</c:v>
                </c:pt>
                <c:pt idx="30660">
                  <c:v>-0.3358988</c:v>
                </c:pt>
                <c:pt idx="30661">
                  <c:v>-0.34005560000000001</c:v>
                </c:pt>
                <c:pt idx="30662">
                  <c:v>-0.3442132</c:v>
                </c:pt>
                <c:pt idx="30663">
                  <c:v>-0.34837020000000002</c:v>
                </c:pt>
                <c:pt idx="30664">
                  <c:v>-0.35252679999999997</c:v>
                </c:pt>
                <c:pt idx="30665">
                  <c:v>-0.356684</c:v>
                </c:pt>
                <c:pt idx="30666">
                  <c:v>-0.36084169999999999</c:v>
                </c:pt>
                <c:pt idx="30667">
                  <c:v>-0.3650003</c:v>
                </c:pt>
                <c:pt idx="30668">
                  <c:v>-0.36915819999999999</c:v>
                </c:pt>
                <c:pt idx="30669">
                  <c:v>-0.37331799999999998</c:v>
                </c:pt>
                <c:pt idx="30670">
                  <c:v>-0.37747710000000001</c:v>
                </c:pt>
                <c:pt idx="30671">
                  <c:v>-0.38163570000000002</c:v>
                </c:pt>
                <c:pt idx="30672">
                  <c:v>-0.38579409999999997</c:v>
                </c:pt>
                <c:pt idx="30673">
                  <c:v>-0.38995249999999998</c:v>
                </c:pt>
                <c:pt idx="30674">
                  <c:v>-0.39411200000000002</c:v>
                </c:pt>
                <c:pt idx="30675">
                  <c:v>-0.39827129999999999</c:v>
                </c:pt>
                <c:pt idx="30676">
                  <c:v>-0.40243040000000002</c:v>
                </c:pt>
                <c:pt idx="30677">
                  <c:v>-0.40659079999999997</c:v>
                </c:pt>
                <c:pt idx="30678">
                  <c:v>-0.41075109999999998</c:v>
                </c:pt>
                <c:pt idx="30679">
                  <c:v>-0.414912</c:v>
                </c:pt>
                <c:pt idx="30680">
                  <c:v>-0.41907339999999998</c:v>
                </c:pt>
                <c:pt idx="30681">
                  <c:v>-0.4232342</c:v>
                </c:pt>
                <c:pt idx="30682">
                  <c:v>-0.42739379999999999</c:v>
                </c:pt>
                <c:pt idx="30683">
                  <c:v>-0.43155450000000001</c:v>
                </c:pt>
                <c:pt idx="30684">
                  <c:v>-0.43571539999999997</c:v>
                </c:pt>
                <c:pt idx="30685">
                  <c:v>-0.43987809999999999</c:v>
                </c:pt>
                <c:pt idx="30686">
                  <c:v>-0.44404070000000001</c:v>
                </c:pt>
                <c:pt idx="30687">
                  <c:v>-0.44821559999999999</c:v>
                </c:pt>
                <c:pt idx="30688">
                  <c:v>-0.45237440000000001</c:v>
                </c:pt>
                <c:pt idx="30689">
                  <c:v>-0.45653329999999998</c:v>
                </c:pt>
                <c:pt idx="30690">
                  <c:v>-0.46068999999999999</c:v>
                </c:pt>
                <c:pt idx="30691">
                  <c:v>-0.46484839999999999</c:v>
                </c:pt>
                <c:pt idx="30692">
                  <c:v>-0.46900760000000002</c:v>
                </c:pt>
                <c:pt idx="30693">
                  <c:v>-0.47316859999999999</c:v>
                </c:pt>
                <c:pt idx="30694">
                  <c:v>-0.47732859999999999</c:v>
                </c:pt>
                <c:pt idx="30695">
                  <c:v>-0.48148999999999997</c:v>
                </c:pt>
                <c:pt idx="30696">
                  <c:v>-0.48565150000000001</c:v>
                </c:pt>
                <c:pt idx="30697">
                  <c:v>-0.48981269999999999</c:v>
                </c:pt>
                <c:pt idx="30698">
                  <c:v>-0.49397269999999999</c:v>
                </c:pt>
                <c:pt idx="30699">
                  <c:v>-0.49813410000000002</c:v>
                </c:pt>
                <c:pt idx="30700">
                  <c:v>-0.50229590000000002</c:v>
                </c:pt>
                <c:pt idx="30701">
                  <c:v>-0.50646020000000003</c:v>
                </c:pt>
                <c:pt idx="30702">
                  <c:v>-0.51062510000000005</c:v>
                </c:pt>
                <c:pt idx="30703">
                  <c:v>-0.51478729999999995</c:v>
                </c:pt>
                <c:pt idx="30704">
                  <c:v>-0.51894890000000005</c:v>
                </c:pt>
                <c:pt idx="30705">
                  <c:v>-0.52311059999999998</c:v>
                </c:pt>
                <c:pt idx="30706">
                  <c:v>-0.52727029999999997</c:v>
                </c:pt>
                <c:pt idx="30707">
                  <c:v>-0.53142440000000002</c:v>
                </c:pt>
                <c:pt idx="30708">
                  <c:v>-0.53558030000000001</c:v>
                </c:pt>
                <c:pt idx="30709">
                  <c:v>-0.53973669999999996</c:v>
                </c:pt>
                <c:pt idx="30710">
                  <c:v>-0.54389569999999998</c:v>
                </c:pt>
                <c:pt idx="30711">
                  <c:v>-0.54805429999999999</c:v>
                </c:pt>
                <c:pt idx="30712">
                  <c:v>-0.55221480000000001</c:v>
                </c:pt>
                <c:pt idx="30713">
                  <c:v>-0.55637689999999995</c:v>
                </c:pt>
                <c:pt idx="30714">
                  <c:v>-0.56053629999999999</c:v>
                </c:pt>
                <c:pt idx="30715">
                  <c:v>-0.56469919999999996</c:v>
                </c:pt>
                <c:pt idx="30716">
                  <c:v>-0.56885450000000004</c:v>
                </c:pt>
                <c:pt idx="30717">
                  <c:v>-0.57301120000000005</c:v>
                </c:pt>
                <c:pt idx="30718">
                  <c:v>-0.57716860000000003</c:v>
                </c:pt>
                <c:pt idx="30719">
                  <c:v>-0.58132709999999999</c:v>
                </c:pt>
                <c:pt idx="30720">
                  <c:v>-0.5854859</c:v>
                </c:pt>
                <c:pt idx="30721">
                  <c:v>-0.58964559999999999</c:v>
                </c:pt>
                <c:pt idx="30722">
                  <c:v>-0.59380569999999999</c:v>
                </c:pt>
                <c:pt idx="30723">
                  <c:v>-0.59796590000000005</c:v>
                </c:pt>
                <c:pt idx="30724">
                  <c:v>-0.60212840000000001</c:v>
                </c:pt>
                <c:pt idx="30725">
                  <c:v>-0.60629010000000005</c:v>
                </c:pt>
                <c:pt idx="30726">
                  <c:v>-0.61045280000000002</c:v>
                </c:pt>
                <c:pt idx="30727">
                  <c:v>-0.61461529999999998</c:v>
                </c:pt>
                <c:pt idx="30728">
                  <c:v>-0.61877870000000001</c:v>
                </c:pt>
                <c:pt idx="30729">
                  <c:v>-0.62294300000000002</c:v>
                </c:pt>
                <c:pt idx="30730">
                  <c:v>-0.62710730000000003</c:v>
                </c:pt>
                <c:pt idx="30731">
                  <c:v>-0.63127109999999997</c:v>
                </c:pt>
                <c:pt idx="30732">
                  <c:v>-0.63543559999999999</c:v>
                </c:pt>
                <c:pt idx="30733">
                  <c:v>-0.63960099999999998</c:v>
                </c:pt>
                <c:pt idx="30734">
                  <c:v>-0.64376719999999998</c:v>
                </c:pt>
                <c:pt idx="30735">
                  <c:v>-0.64793500000000004</c:v>
                </c:pt>
                <c:pt idx="30736">
                  <c:v>-0.65210259999999998</c:v>
                </c:pt>
                <c:pt idx="30737">
                  <c:v>-0.65627049999999998</c:v>
                </c:pt>
                <c:pt idx="30738">
                  <c:v>-0.66043839999999998</c:v>
                </c:pt>
                <c:pt idx="30739">
                  <c:v>-0.66460699999999995</c:v>
                </c:pt>
                <c:pt idx="30740">
                  <c:v>-0.66877560000000003</c:v>
                </c:pt>
                <c:pt idx="30741">
                  <c:v>-0.67294569999999998</c:v>
                </c:pt>
                <c:pt idx="30742">
                  <c:v>-0.67711390000000005</c:v>
                </c:pt>
                <c:pt idx="30743">
                  <c:v>-0.68128270000000002</c:v>
                </c:pt>
                <c:pt idx="30744">
                  <c:v>-0.6854519</c:v>
                </c:pt>
                <c:pt idx="30745">
                  <c:v>-0.68962259999999997</c:v>
                </c:pt>
                <c:pt idx="30746">
                  <c:v>-0.69379219999999997</c:v>
                </c:pt>
                <c:pt idx="30747">
                  <c:v>-0.69795569999999996</c:v>
                </c:pt>
                <c:pt idx="30748">
                  <c:v>-0.70211990000000002</c:v>
                </c:pt>
                <c:pt idx="30749">
                  <c:v>-0.70628610000000003</c:v>
                </c:pt>
                <c:pt idx="30750">
                  <c:v>-0.71045320000000001</c:v>
                </c:pt>
                <c:pt idx="30751">
                  <c:v>-0.71462669999999995</c:v>
                </c:pt>
                <c:pt idx="30752">
                  <c:v>-0.71879680000000001</c:v>
                </c:pt>
                <c:pt idx="30753">
                  <c:v>-0.72296380000000005</c:v>
                </c:pt>
                <c:pt idx="30754">
                  <c:v>-0.72713170000000005</c:v>
                </c:pt>
                <c:pt idx="30755">
                  <c:v>-0.73129949999999999</c:v>
                </c:pt>
                <c:pt idx="30756">
                  <c:v>-0.73546400000000001</c:v>
                </c:pt>
                <c:pt idx="30757">
                  <c:v>-0.7396315</c:v>
                </c:pt>
                <c:pt idx="30758">
                  <c:v>-0.74380409999999997</c:v>
                </c:pt>
                <c:pt idx="30759">
                  <c:v>-0.74797650000000004</c:v>
                </c:pt>
                <c:pt idx="30760">
                  <c:v>-0.7521485</c:v>
                </c:pt>
                <c:pt idx="30761">
                  <c:v>-0.7563204</c:v>
                </c:pt>
                <c:pt idx="30762">
                  <c:v>-0.76049290000000003</c:v>
                </c:pt>
                <c:pt idx="30763">
                  <c:v>-0.76466659999999997</c:v>
                </c:pt>
                <c:pt idx="30764">
                  <c:v>-0.76883860000000004</c:v>
                </c:pt>
                <c:pt idx="30765">
                  <c:v>-0.77300849999999999</c:v>
                </c:pt>
                <c:pt idx="30766">
                  <c:v>-0.77718039999999999</c:v>
                </c:pt>
                <c:pt idx="30767">
                  <c:v>-0.78135140000000003</c:v>
                </c:pt>
                <c:pt idx="30768">
                  <c:v>-0.78552120000000003</c:v>
                </c:pt>
                <c:pt idx="30769">
                  <c:v>-0.78968819999999995</c:v>
                </c:pt>
                <c:pt idx="30770">
                  <c:v>-0.79385700000000003</c:v>
                </c:pt>
                <c:pt idx="30771">
                  <c:v>-0.79802669999999998</c:v>
                </c:pt>
                <c:pt idx="30772">
                  <c:v>-0.80219580000000001</c:v>
                </c:pt>
                <c:pt idx="30773">
                  <c:v>-0.80636609999999997</c:v>
                </c:pt>
                <c:pt idx="30774">
                  <c:v>-0.81053470000000005</c:v>
                </c:pt>
                <c:pt idx="30775">
                  <c:v>-0.81470580000000004</c:v>
                </c:pt>
                <c:pt idx="30776">
                  <c:v>-0.81887129999999997</c:v>
                </c:pt>
                <c:pt idx="30777">
                  <c:v>-0.82303990000000005</c:v>
                </c:pt>
                <c:pt idx="30778">
                  <c:v>-0.82720610000000006</c:v>
                </c:pt>
                <c:pt idx="30779">
                  <c:v>-0.83137779999999994</c:v>
                </c:pt>
                <c:pt idx="30780">
                  <c:v>-0.83554709999999999</c:v>
                </c:pt>
                <c:pt idx="30781">
                  <c:v>-0.83971660000000004</c:v>
                </c:pt>
                <c:pt idx="30782">
                  <c:v>-0.84388410000000003</c:v>
                </c:pt>
                <c:pt idx="30783">
                  <c:v>-0.84806349999999997</c:v>
                </c:pt>
                <c:pt idx="30784">
                  <c:v>-0.85223990000000005</c:v>
                </c:pt>
                <c:pt idx="30785">
                  <c:v>-0.85641310000000004</c:v>
                </c:pt>
                <c:pt idx="30786">
                  <c:v>-0.86058299999999999</c:v>
                </c:pt>
                <c:pt idx="30787">
                  <c:v>-0.8647532</c:v>
                </c:pt>
                <c:pt idx="30788">
                  <c:v>-0.8689211</c:v>
                </c:pt>
                <c:pt idx="30789">
                  <c:v>-0.87308909999999995</c:v>
                </c:pt>
                <c:pt idx="30790">
                  <c:v>-0.87725719999999996</c:v>
                </c:pt>
                <c:pt idx="30791">
                  <c:v>-0.8814225</c:v>
                </c:pt>
                <c:pt idx="30792">
                  <c:v>-0.88558749999999997</c:v>
                </c:pt>
                <c:pt idx="30793">
                  <c:v>-0.88975099999999996</c:v>
                </c:pt>
                <c:pt idx="30794">
                  <c:v>-0.89391569999999998</c:v>
                </c:pt>
                <c:pt idx="30795">
                  <c:v>-0.89807870000000001</c:v>
                </c:pt>
                <c:pt idx="30796">
                  <c:v>-0.90224300000000002</c:v>
                </c:pt>
                <c:pt idx="30797">
                  <c:v>-0.90640529999999997</c:v>
                </c:pt>
                <c:pt idx="30798">
                  <c:v>-0.91057350000000004</c:v>
                </c:pt>
                <c:pt idx="30799">
                  <c:v>-0.91474800000000001</c:v>
                </c:pt>
                <c:pt idx="30800">
                  <c:v>-0.91891959999999995</c:v>
                </c:pt>
                <c:pt idx="30801">
                  <c:v>-0.92308990000000002</c:v>
                </c:pt>
                <c:pt idx="30802">
                  <c:v>-0.92725769999999996</c:v>
                </c:pt>
                <c:pt idx="30803">
                  <c:v>-0.93142449999999999</c:v>
                </c:pt>
                <c:pt idx="30804">
                  <c:v>-0.9355907</c:v>
                </c:pt>
                <c:pt idx="30805">
                  <c:v>-0.93975620000000004</c:v>
                </c:pt>
                <c:pt idx="30806">
                  <c:v>-0.9439206</c:v>
                </c:pt>
                <c:pt idx="30807">
                  <c:v>-0.94808239999999999</c:v>
                </c:pt>
                <c:pt idx="30808">
                  <c:v>-0.95224350000000002</c:v>
                </c:pt>
                <c:pt idx="30809">
                  <c:v>-0.95640510000000001</c:v>
                </c:pt>
                <c:pt idx="30810">
                  <c:v>-0.96056509999999995</c:v>
                </c:pt>
                <c:pt idx="30811">
                  <c:v>-0.96472670000000005</c:v>
                </c:pt>
                <c:pt idx="30812">
                  <c:v>-0.96889020000000003</c:v>
                </c:pt>
                <c:pt idx="30813">
                  <c:v>-0.9730529</c:v>
                </c:pt>
                <c:pt idx="30814">
                  <c:v>-0.97721499999999994</c:v>
                </c:pt>
                <c:pt idx="30815">
                  <c:v>-0.98137649999999998</c:v>
                </c:pt>
                <c:pt idx="30816">
                  <c:v>-0.98553919999999995</c:v>
                </c:pt>
                <c:pt idx="30817">
                  <c:v>-0.98970259999999999</c:v>
                </c:pt>
                <c:pt idx="30818">
                  <c:v>-0.99386669999999999</c:v>
                </c:pt>
                <c:pt idx="30819">
                  <c:v>-0.99803120000000001</c:v>
                </c:pt>
                <c:pt idx="30820">
                  <c:v>-1.0021979999999999</c:v>
                </c:pt>
                <c:pt idx="30821">
                  <c:v>-1.006364</c:v>
                </c:pt>
                <c:pt idx="30822">
                  <c:v>-1.0105299999999999</c:v>
                </c:pt>
                <c:pt idx="30823">
                  <c:v>-1.0146930000000001</c:v>
                </c:pt>
                <c:pt idx="30824">
                  <c:v>-1.0188539999999999</c:v>
                </c:pt>
                <c:pt idx="30825">
                  <c:v>-1.0230170000000001</c:v>
                </c:pt>
                <c:pt idx="30826">
                  <c:v>-1.0271779999999999</c:v>
                </c:pt>
                <c:pt idx="30827">
                  <c:v>-1.0313399999999999</c:v>
                </c:pt>
                <c:pt idx="30828">
                  <c:v>-1.035504</c:v>
                </c:pt>
                <c:pt idx="30829">
                  <c:v>-1.039668</c:v>
                </c:pt>
                <c:pt idx="30830">
                  <c:v>-1.04383</c:v>
                </c:pt>
                <c:pt idx="30831">
                  <c:v>-1.047993</c:v>
                </c:pt>
                <c:pt idx="30832">
                  <c:v>-1.052155</c:v>
                </c:pt>
                <c:pt idx="30833">
                  <c:v>-1.056316</c:v>
                </c:pt>
                <c:pt idx="30834">
                  <c:v>-1.0604750000000001</c:v>
                </c:pt>
                <c:pt idx="30835">
                  <c:v>-1.0646329999999999</c:v>
                </c:pt>
                <c:pt idx="30836">
                  <c:v>-1.068791</c:v>
                </c:pt>
                <c:pt idx="30837">
                  <c:v>-1.0729500000000001</c:v>
                </c:pt>
                <c:pt idx="30838">
                  <c:v>-1.077107</c:v>
                </c:pt>
                <c:pt idx="30839">
                  <c:v>-1.0812630000000001</c:v>
                </c:pt>
                <c:pt idx="30840">
                  <c:v>-1.0854200000000001</c:v>
                </c:pt>
                <c:pt idx="30841">
                  <c:v>-1.089577</c:v>
                </c:pt>
                <c:pt idx="30842">
                  <c:v>-1.093729</c:v>
                </c:pt>
                <c:pt idx="30843">
                  <c:v>-1.0978829999999999</c:v>
                </c:pt>
                <c:pt idx="30844">
                  <c:v>-1.1020369999999999</c:v>
                </c:pt>
                <c:pt idx="30845">
                  <c:v>-1.1061909999999999</c:v>
                </c:pt>
                <c:pt idx="30846">
                  <c:v>-1.1103449999999999</c:v>
                </c:pt>
                <c:pt idx="30847">
                  <c:v>-1.114498</c:v>
                </c:pt>
                <c:pt idx="30848">
                  <c:v>-1.118652</c:v>
                </c:pt>
                <c:pt idx="30849">
                  <c:v>-1.1228039999999999</c:v>
                </c:pt>
                <c:pt idx="30850">
                  <c:v>-1.126957</c:v>
                </c:pt>
                <c:pt idx="30851">
                  <c:v>-1.1311089999999999</c:v>
                </c:pt>
                <c:pt idx="30852">
                  <c:v>-1.135262</c:v>
                </c:pt>
                <c:pt idx="30853">
                  <c:v>-1.139408</c:v>
                </c:pt>
                <c:pt idx="30854">
                  <c:v>-1.1435569999999999</c:v>
                </c:pt>
                <c:pt idx="30855">
                  <c:v>-1.147707</c:v>
                </c:pt>
                <c:pt idx="30856">
                  <c:v>-1.151858</c:v>
                </c:pt>
                <c:pt idx="30857">
                  <c:v>-1.15601</c:v>
                </c:pt>
                <c:pt idx="30858">
                  <c:v>-1.1601600000000001</c:v>
                </c:pt>
                <c:pt idx="30859">
                  <c:v>-1.164312</c:v>
                </c:pt>
                <c:pt idx="30860">
                  <c:v>-1.1684619999999999</c:v>
                </c:pt>
                <c:pt idx="30861">
                  <c:v>-1.172614</c:v>
                </c:pt>
                <c:pt idx="30862">
                  <c:v>-1.1767650000000001</c:v>
                </c:pt>
                <c:pt idx="30863">
                  <c:v>-1.1809149999999999</c:v>
                </c:pt>
                <c:pt idx="30864">
                  <c:v>-1.185066</c:v>
                </c:pt>
                <c:pt idx="30865">
                  <c:v>-1.189217</c:v>
                </c:pt>
                <c:pt idx="30866">
                  <c:v>-1.19337</c:v>
                </c:pt>
                <c:pt idx="30867">
                  <c:v>-1.1975210000000001</c:v>
                </c:pt>
                <c:pt idx="30868">
                  <c:v>-1.201673</c:v>
                </c:pt>
                <c:pt idx="30869">
                  <c:v>-1.205824</c:v>
                </c:pt>
                <c:pt idx="30870">
                  <c:v>-1.2099740000000001</c:v>
                </c:pt>
                <c:pt idx="30871">
                  <c:v>-1.214108</c:v>
                </c:pt>
                <c:pt idx="30872">
                  <c:v>-1.2182489999999999</c:v>
                </c:pt>
                <c:pt idx="30873">
                  <c:v>-1.222394</c:v>
                </c:pt>
                <c:pt idx="30874">
                  <c:v>-1.22654</c:v>
                </c:pt>
                <c:pt idx="30875">
                  <c:v>-1.230688</c:v>
                </c:pt>
                <c:pt idx="30876">
                  <c:v>-1.234836</c:v>
                </c:pt>
                <c:pt idx="30877">
                  <c:v>-1.2389840000000001</c:v>
                </c:pt>
                <c:pt idx="30878">
                  <c:v>-1.243133</c:v>
                </c:pt>
                <c:pt idx="30879">
                  <c:v>-1.2472829999999999</c:v>
                </c:pt>
                <c:pt idx="30880">
                  <c:v>-1.251428</c:v>
                </c:pt>
                <c:pt idx="30881">
                  <c:v>-1.255576</c:v>
                </c:pt>
                <c:pt idx="30882">
                  <c:v>-1.259725</c:v>
                </c:pt>
                <c:pt idx="30883">
                  <c:v>-1.2638750000000001</c:v>
                </c:pt>
                <c:pt idx="30884">
                  <c:v>-1.268019</c:v>
                </c:pt>
                <c:pt idx="30885">
                  <c:v>-1.2721690000000001</c:v>
                </c:pt>
                <c:pt idx="30886">
                  <c:v>-1.276319</c:v>
                </c:pt>
                <c:pt idx="30887">
                  <c:v>-1.2804709999999999</c:v>
                </c:pt>
                <c:pt idx="30888">
                  <c:v>-1.2846219999999999</c:v>
                </c:pt>
                <c:pt idx="30889">
                  <c:v>-1.288772</c:v>
                </c:pt>
                <c:pt idx="30890">
                  <c:v>-1.292921</c:v>
                </c:pt>
                <c:pt idx="30891">
                  <c:v>-1.2970699999999999</c:v>
                </c:pt>
                <c:pt idx="30892">
                  <c:v>-1.301218</c:v>
                </c:pt>
                <c:pt idx="30893">
                  <c:v>-1.305366</c:v>
                </c:pt>
                <c:pt idx="30894">
                  <c:v>-1.3095129999999999</c:v>
                </c:pt>
                <c:pt idx="30895">
                  <c:v>-1.313661</c:v>
                </c:pt>
                <c:pt idx="30896">
                  <c:v>-1.3178099999999999</c:v>
                </c:pt>
                <c:pt idx="30897">
                  <c:v>-1.321958</c:v>
                </c:pt>
                <c:pt idx="30898">
                  <c:v>-1.3261069999999999</c:v>
                </c:pt>
                <c:pt idx="30899">
                  <c:v>-1.3302560000000001</c:v>
                </c:pt>
                <c:pt idx="30900">
                  <c:v>-1.3344039999999999</c:v>
                </c:pt>
                <c:pt idx="30901">
                  <c:v>-1.3385469999999999</c:v>
                </c:pt>
                <c:pt idx="30902">
                  <c:v>-1.342695</c:v>
                </c:pt>
                <c:pt idx="30903">
                  <c:v>-1.346843</c:v>
                </c:pt>
                <c:pt idx="30904">
                  <c:v>-1.350992</c:v>
                </c:pt>
                <c:pt idx="30905">
                  <c:v>-1.355137</c:v>
                </c:pt>
                <c:pt idx="30906">
                  <c:v>-1.359283</c:v>
                </c:pt>
                <c:pt idx="30907">
                  <c:v>-1.363432</c:v>
                </c:pt>
                <c:pt idx="30908">
                  <c:v>-1.36758</c:v>
                </c:pt>
                <c:pt idx="30909">
                  <c:v>-1.3717280000000001</c:v>
                </c:pt>
                <c:pt idx="30910">
                  <c:v>-1.375877</c:v>
                </c:pt>
                <c:pt idx="30911">
                  <c:v>-1.380026</c:v>
                </c:pt>
                <c:pt idx="30912">
                  <c:v>-1.3841760000000001</c:v>
                </c:pt>
                <c:pt idx="30913">
                  <c:v>-1.3883239999999999</c:v>
                </c:pt>
                <c:pt idx="30914">
                  <c:v>-1.3924730000000001</c:v>
                </c:pt>
                <c:pt idx="30915">
                  <c:v>-1.3966229999999999</c:v>
                </c:pt>
                <c:pt idx="30916">
                  <c:v>-1.4007719999999999</c:v>
                </c:pt>
                <c:pt idx="30917">
                  <c:v>-1.4049210000000001</c:v>
                </c:pt>
                <c:pt idx="30918">
                  <c:v>-1.40907</c:v>
                </c:pt>
                <c:pt idx="30919">
                  <c:v>-1.4132180000000001</c:v>
                </c:pt>
                <c:pt idx="30920">
                  <c:v>-1.417367</c:v>
                </c:pt>
                <c:pt idx="30921">
                  <c:v>-1.4215139999999999</c:v>
                </c:pt>
                <c:pt idx="30922">
                  <c:v>-1.4256610000000001</c:v>
                </c:pt>
                <c:pt idx="30923">
                  <c:v>-1.429808</c:v>
                </c:pt>
                <c:pt idx="30924">
                  <c:v>-1.4339550000000001</c:v>
                </c:pt>
                <c:pt idx="30925">
                  <c:v>-1.438102</c:v>
                </c:pt>
                <c:pt idx="30926">
                  <c:v>-1.4422489999999999</c:v>
                </c:pt>
                <c:pt idx="30927">
                  <c:v>-1.4463950000000001</c:v>
                </c:pt>
                <c:pt idx="30928">
                  <c:v>-1.450542</c:v>
                </c:pt>
                <c:pt idx="30929">
                  <c:v>-1.454688</c:v>
                </c:pt>
                <c:pt idx="30930">
                  <c:v>-1.4588350000000001</c:v>
                </c:pt>
                <c:pt idx="30931">
                  <c:v>-1.4629810000000001</c:v>
                </c:pt>
                <c:pt idx="30932">
                  <c:v>-1.467128</c:v>
                </c:pt>
                <c:pt idx="30933">
                  <c:v>-1.4712750000000001</c:v>
                </c:pt>
                <c:pt idx="30934">
                  <c:v>-1.475422</c:v>
                </c:pt>
                <c:pt idx="30935">
                  <c:v>-1.4795689999999999</c:v>
                </c:pt>
                <c:pt idx="30936">
                  <c:v>-1.4837149999999999</c:v>
                </c:pt>
                <c:pt idx="30937">
                  <c:v>-1.4878610000000001</c:v>
                </c:pt>
                <c:pt idx="30938">
                  <c:v>-1.4920059999999999</c:v>
                </c:pt>
                <c:pt idx="30939">
                  <c:v>-1.4961519999999999</c:v>
                </c:pt>
                <c:pt idx="30940">
                  <c:v>-1.5002979999999999</c:v>
                </c:pt>
                <c:pt idx="30941">
                  <c:v>-1.504443</c:v>
                </c:pt>
                <c:pt idx="30942">
                  <c:v>-1.508588</c:v>
                </c:pt>
                <c:pt idx="30943">
                  <c:v>-1.5127330000000001</c:v>
                </c:pt>
                <c:pt idx="30944">
                  <c:v>-1.5168790000000001</c:v>
                </c:pt>
                <c:pt idx="30945">
                  <c:v>-1.5210239999999999</c:v>
                </c:pt>
                <c:pt idx="30946">
                  <c:v>-1.5251669999999999</c:v>
                </c:pt>
                <c:pt idx="30947">
                  <c:v>-1.529312</c:v>
                </c:pt>
                <c:pt idx="30948">
                  <c:v>-1.5334570000000001</c:v>
                </c:pt>
                <c:pt idx="30949">
                  <c:v>-1.5376019999999999</c:v>
                </c:pt>
                <c:pt idx="30950">
                  <c:v>-1.541747</c:v>
                </c:pt>
                <c:pt idx="30951">
                  <c:v>-1.545893</c:v>
                </c:pt>
                <c:pt idx="30952">
                  <c:v>-1.550038</c:v>
                </c:pt>
                <c:pt idx="30953">
                  <c:v>-1.5541830000000001</c:v>
                </c:pt>
                <c:pt idx="30954">
                  <c:v>-1.5583260000000001</c:v>
                </c:pt>
                <c:pt idx="30955">
                  <c:v>-1.5624709999999999</c:v>
                </c:pt>
                <c:pt idx="30956">
                  <c:v>-1.566616</c:v>
                </c:pt>
                <c:pt idx="30957">
                  <c:v>-1.570757</c:v>
                </c:pt>
                <c:pt idx="30958">
                  <c:v>-1.5749</c:v>
                </c:pt>
                <c:pt idx="30959">
                  <c:v>-1.5790439999999999</c:v>
                </c:pt>
                <c:pt idx="30960">
                  <c:v>-1.583189</c:v>
                </c:pt>
                <c:pt idx="30961">
                  <c:v>-1.5873330000000001</c:v>
                </c:pt>
                <c:pt idx="30962">
                  <c:v>-1.5914779999999999</c:v>
                </c:pt>
                <c:pt idx="30963">
                  <c:v>-1.595621</c:v>
                </c:pt>
                <c:pt idx="30964">
                  <c:v>-1.599763</c:v>
                </c:pt>
                <c:pt idx="30965">
                  <c:v>-1.6039049999999999</c:v>
                </c:pt>
                <c:pt idx="30966">
                  <c:v>-1.608047</c:v>
                </c:pt>
                <c:pt idx="30967">
                  <c:v>-1.6121909999999999</c:v>
                </c:pt>
                <c:pt idx="30968">
                  <c:v>-1.6163350000000001</c:v>
                </c:pt>
                <c:pt idx="30969">
                  <c:v>-1.620479</c:v>
                </c:pt>
                <c:pt idx="30970">
                  <c:v>-1.624622</c:v>
                </c:pt>
                <c:pt idx="30971">
                  <c:v>-1.6287670000000001</c:v>
                </c:pt>
                <c:pt idx="30972">
                  <c:v>-1.632911</c:v>
                </c:pt>
                <c:pt idx="30973">
                  <c:v>-1.6370549999999999</c:v>
                </c:pt>
                <c:pt idx="30974">
                  <c:v>-1.6412</c:v>
                </c:pt>
                <c:pt idx="30975">
                  <c:v>-1.6453439999999999</c:v>
                </c:pt>
                <c:pt idx="30976">
                  <c:v>-1.6494880000000001</c:v>
                </c:pt>
                <c:pt idx="30977">
                  <c:v>-1.653632</c:v>
                </c:pt>
                <c:pt idx="30978">
                  <c:v>-1.657775</c:v>
                </c:pt>
                <c:pt idx="30979">
                  <c:v>-1.6619159999999999</c:v>
                </c:pt>
                <c:pt idx="30980">
                  <c:v>-1.6660569999999999</c:v>
                </c:pt>
                <c:pt idx="30981">
                  <c:v>-1.670196</c:v>
                </c:pt>
                <c:pt idx="30982">
                  <c:v>-1.674336</c:v>
                </c:pt>
                <c:pt idx="30983">
                  <c:v>-1.6784749999999999</c:v>
                </c:pt>
                <c:pt idx="30984">
                  <c:v>-1.6826140000000001</c:v>
                </c:pt>
                <c:pt idx="30985">
                  <c:v>-1.6867540000000001</c:v>
                </c:pt>
                <c:pt idx="30986">
                  <c:v>-1.6908939999999999</c:v>
                </c:pt>
                <c:pt idx="30987">
                  <c:v>-1.6950320000000001</c:v>
                </c:pt>
                <c:pt idx="30988">
                  <c:v>-1.6991700000000001</c:v>
                </c:pt>
                <c:pt idx="30989">
                  <c:v>-1.703308</c:v>
                </c:pt>
                <c:pt idx="30990">
                  <c:v>-1.707446</c:v>
                </c:pt>
                <c:pt idx="30991">
                  <c:v>-1.711584</c:v>
                </c:pt>
                <c:pt idx="30992">
                  <c:v>-1.7157210000000001</c:v>
                </c:pt>
                <c:pt idx="30993">
                  <c:v>-1.719859</c:v>
                </c:pt>
                <c:pt idx="30994">
                  <c:v>-1.723997</c:v>
                </c:pt>
                <c:pt idx="30995">
                  <c:v>-1.7281359999999999</c:v>
                </c:pt>
                <c:pt idx="30996">
                  <c:v>-1.732275</c:v>
                </c:pt>
                <c:pt idx="30997">
                  <c:v>-1.736413</c:v>
                </c:pt>
                <c:pt idx="30998">
                  <c:v>-1.7405520000000001</c:v>
                </c:pt>
                <c:pt idx="30999">
                  <c:v>-1.744691</c:v>
                </c:pt>
                <c:pt idx="31000">
                  <c:v>-1.748829</c:v>
                </c:pt>
                <c:pt idx="31001">
                  <c:v>-1.7529680000000001</c:v>
                </c:pt>
                <c:pt idx="31002">
                  <c:v>-1.7571060000000001</c:v>
                </c:pt>
                <c:pt idx="31003">
                  <c:v>-1.7612449999999999</c:v>
                </c:pt>
                <c:pt idx="31004">
                  <c:v>-1.7653829999999999</c:v>
                </c:pt>
                <c:pt idx="31005">
                  <c:v>-1.7695209999999999</c:v>
                </c:pt>
                <c:pt idx="31006">
                  <c:v>-1.7736590000000001</c:v>
                </c:pt>
                <c:pt idx="31007">
                  <c:v>-1.7777970000000001</c:v>
                </c:pt>
                <c:pt idx="31008">
                  <c:v>-1.781935</c:v>
                </c:pt>
                <c:pt idx="31009">
                  <c:v>-1.786073</c:v>
                </c:pt>
                <c:pt idx="31010">
                  <c:v>-1.790211</c:v>
                </c:pt>
                <c:pt idx="31011">
                  <c:v>-1.794349</c:v>
                </c:pt>
                <c:pt idx="31012">
                  <c:v>-1.798486</c:v>
                </c:pt>
                <c:pt idx="31013">
                  <c:v>-1.8026230000000001</c:v>
                </c:pt>
                <c:pt idx="31014">
                  <c:v>-1.806759</c:v>
                </c:pt>
                <c:pt idx="31015">
                  <c:v>-1.8108960000000001</c:v>
                </c:pt>
                <c:pt idx="31016">
                  <c:v>-1.8150329999999999</c:v>
                </c:pt>
                <c:pt idx="31017">
                  <c:v>-1.8191710000000001</c:v>
                </c:pt>
                <c:pt idx="31018">
                  <c:v>-1.8233079999999999</c:v>
                </c:pt>
                <c:pt idx="31019">
                  <c:v>-1.8274459999999999</c:v>
                </c:pt>
                <c:pt idx="31020">
                  <c:v>-1.831583</c:v>
                </c:pt>
                <c:pt idx="31021">
                  <c:v>-1.83572</c:v>
                </c:pt>
                <c:pt idx="31022">
                  <c:v>-1.8398570000000001</c:v>
                </c:pt>
                <c:pt idx="31023">
                  <c:v>-1.843993</c:v>
                </c:pt>
                <c:pt idx="31024">
                  <c:v>-1.8481300000000001</c:v>
                </c:pt>
                <c:pt idx="31025">
                  <c:v>-1.8522670000000001</c:v>
                </c:pt>
                <c:pt idx="31026">
                  <c:v>-1.856403</c:v>
                </c:pt>
                <c:pt idx="31027">
                  <c:v>-1.8605389999999999</c:v>
                </c:pt>
                <c:pt idx="31028">
                  <c:v>-1.8646750000000001</c:v>
                </c:pt>
                <c:pt idx="31029">
                  <c:v>-1.868811</c:v>
                </c:pt>
                <c:pt idx="31030">
                  <c:v>-1.872946</c:v>
                </c:pt>
                <c:pt idx="31031">
                  <c:v>-1.877081</c:v>
                </c:pt>
                <c:pt idx="31032">
                  <c:v>-1.8812169999999999</c:v>
                </c:pt>
                <c:pt idx="31033">
                  <c:v>-1.8853519999999999</c:v>
                </c:pt>
                <c:pt idx="31034">
                  <c:v>-1.8894880000000001</c:v>
                </c:pt>
                <c:pt idx="31035">
                  <c:v>-1.8936230000000001</c:v>
                </c:pt>
                <c:pt idx="31036">
                  <c:v>-1.8977569999999999</c:v>
                </c:pt>
                <c:pt idx="31037">
                  <c:v>-1.9018889999999999</c:v>
                </c:pt>
                <c:pt idx="31038">
                  <c:v>-1.906021</c:v>
                </c:pt>
                <c:pt idx="31039">
                  <c:v>-1.910155</c:v>
                </c:pt>
                <c:pt idx="31040">
                  <c:v>-1.914291</c:v>
                </c:pt>
                <c:pt idx="31041">
                  <c:v>-1.918426</c:v>
                </c:pt>
                <c:pt idx="31042">
                  <c:v>-1.92256</c:v>
                </c:pt>
                <c:pt idx="31043">
                  <c:v>-1.926693</c:v>
                </c:pt>
                <c:pt idx="31044">
                  <c:v>-1.930825</c:v>
                </c:pt>
                <c:pt idx="31045">
                  <c:v>-1.9349540000000001</c:v>
                </c:pt>
                <c:pt idx="31046">
                  <c:v>-1.9390849999999999</c:v>
                </c:pt>
                <c:pt idx="31047">
                  <c:v>-1.9432160000000001</c:v>
                </c:pt>
                <c:pt idx="31048">
                  <c:v>-1.9473469999999999</c:v>
                </c:pt>
                <c:pt idx="31049">
                  <c:v>-1.95147</c:v>
                </c:pt>
                <c:pt idx="31050">
                  <c:v>-1.9555979999999999</c:v>
                </c:pt>
                <c:pt idx="31051">
                  <c:v>-1.9597279999999999</c:v>
                </c:pt>
                <c:pt idx="31052">
                  <c:v>-1.9638530000000001</c:v>
                </c:pt>
                <c:pt idx="31053">
                  <c:v>-1.967943</c:v>
                </c:pt>
                <c:pt idx="31054">
                  <c:v>-1.9720439999999999</c:v>
                </c:pt>
                <c:pt idx="31055">
                  <c:v>-1.976156</c:v>
                </c:pt>
                <c:pt idx="31056">
                  <c:v>-1.9802709999999999</c:v>
                </c:pt>
                <c:pt idx="31057">
                  <c:v>-1.9843919999999999</c:v>
                </c:pt>
                <c:pt idx="31058">
                  <c:v>-1.988516</c:v>
                </c:pt>
                <c:pt idx="31059">
                  <c:v>-1.9926410000000001</c:v>
                </c:pt>
                <c:pt idx="31060">
                  <c:v>-1.9967699999999999</c:v>
                </c:pt>
                <c:pt idx="31061">
                  <c:v>-2.000899</c:v>
                </c:pt>
                <c:pt idx="31062">
                  <c:v>-2.005029</c:v>
                </c:pt>
                <c:pt idx="31063">
                  <c:v>-2.0091600000000001</c:v>
                </c:pt>
                <c:pt idx="31064">
                  <c:v>-2.0132859999999999</c:v>
                </c:pt>
                <c:pt idx="31065">
                  <c:v>-2.017414</c:v>
                </c:pt>
                <c:pt idx="31066">
                  <c:v>-2.0215420000000002</c:v>
                </c:pt>
                <c:pt idx="31067">
                  <c:v>-2.0256690000000002</c:v>
                </c:pt>
                <c:pt idx="31068">
                  <c:v>-2.029798</c:v>
                </c:pt>
                <c:pt idx="31069">
                  <c:v>-2.0339290000000001</c:v>
                </c:pt>
                <c:pt idx="31070">
                  <c:v>-2.0380600000000002</c:v>
                </c:pt>
                <c:pt idx="31071">
                  <c:v>-2.0421909999999999</c:v>
                </c:pt>
                <c:pt idx="31072">
                  <c:v>-2.0463230000000001</c:v>
                </c:pt>
                <c:pt idx="31073">
                  <c:v>-2.0504519999999999</c:v>
                </c:pt>
                <c:pt idx="31074">
                  <c:v>-2.0545800000000001</c:v>
                </c:pt>
                <c:pt idx="31075">
                  <c:v>-2.05871</c:v>
                </c:pt>
                <c:pt idx="31076">
                  <c:v>-2.0628419999999998</c:v>
                </c:pt>
                <c:pt idx="31077">
                  <c:v>-2.0669749999999998</c:v>
                </c:pt>
                <c:pt idx="31078">
                  <c:v>-2.0711089999999999</c:v>
                </c:pt>
                <c:pt idx="31079">
                  <c:v>-2.0752440000000001</c:v>
                </c:pt>
                <c:pt idx="31080">
                  <c:v>-2.0793789999999999</c:v>
                </c:pt>
                <c:pt idx="31081">
                  <c:v>-2.0835140000000001</c:v>
                </c:pt>
                <c:pt idx="31082">
                  <c:v>-2.0876429999999999</c:v>
                </c:pt>
                <c:pt idx="31083">
                  <c:v>-2.091774</c:v>
                </c:pt>
                <c:pt idx="31084">
                  <c:v>-2.0959059999999998</c:v>
                </c:pt>
                <c:pt idx="31085">
                  <c:v>-2.1000380000000001</c:v>
                </c:pt>
                <c:pt idx="31086">
                  <c:v>-2.1041699999999999</c:v>
                </c:pt>
                <c:pt idx="31087">
                  <c:v>-2.1083029999999998</c:v>
                </c:pt>
                <c:pt idx="31088">
                  <c:v>-2.1124360000000002</c:v>
                </c:pt>
                <c:pt idx="31089">
                  <c:v>-2.1165690000000001</c:v>
                </c:pt>
                <c:pt idx="31090">
                  <c:v>-2.1207020000000001</c:v>
                </c:pt>
                <c:pt idx="31091">
                  <c:v>-2.1248339999999999</c:v>
                </c:pt>
                <c:pt idx="31092">
                  <c:v>-2.1289660000000001</c:v>
                </c:pt>
                <c:pt idx="31093">
                  <c:v>-2.1330979999999999</c:v>
                </c:pt>
                <c:pt idx="31094">
                  <c:v>-2.1372309999999999</c:v>
                </c:pt>
                <c:pt idx="31095">
                  <c:v>-2.1413630000000001</c:v>
                </c:pt>
                <c:pt idx="31096">
                  <c:v>-2.1454949999999999</c:v>
                </c:pt>
                <c:pt idx="31097">
                  <c:v>-2.149626</c:v>
                </c:pt>
                <c:pt idx="31098">
                  <c:v>-2.153759</c:v>
                </c:pt>
                <c:pt idx="31099">
                  <c:v>-2.1578909999999998</c:v>
                </c:pt>
                <c:pt idx="31100">
                  <c:v>-2.162023</c:v>
                </c:pt>
                <c:pt idx="31101">
                  <c:v>-2.1661549999999998</c:v>
                </c:pt>
                <c:pt idx="31102">
                  <c:v>-2.1702859999999999</c:v>
                </c:pt>
                <c:pt idx="31103">
                  <c:v>-2.174417</c:v>
                </c:pt>
                <c:pt idx="31104">
                  <c:v>-2.1785399999999999</c:v>
                </c:pt>
                <c:pt idx="31105">
                  <c:v>-2.1826680000000001</c:v>
                </c:pt>
                <c:pt idx="31106">
                  <c:v>-2.186798</c:v>
                </c:pt>
                <c:pt idx="31107">
                  <c:v>-2.190928</c:v>
                </c:pt>
                <c:pt idx="31108">
                  <c:v>-2.1950590000000001</c:v>
                </c:pt>
                <c:pt idx="31109">
                  <c:v>-2.1991900000000002</c:v>
                </c:pt>
                <c:pt idx="31110">
                  <c:v>-2.2033209999999999</c:v>
                </c:pt>
                <c:pt idx="31111">
                  <c:v>-2.207452</c:v>
                </c:pt>
                <c:pt idx="31112">
                  <c:v>-2.2115819999999999</c:v>
                </c:pt>
                <c:pt idx="31113">
                  <c:v>-2.215713</c:v>
                </c:pt>
                <c:pt idx="31114">
                  <c:v>-2.219843</c:v>
                </c:pt>
                <c:pt idx="31115">
                  <c:v>-2.223973</c:v>
                </c:pt>
                <c:pt idx="31116">
                  <c:v>-2.2281040000000001</c:v>
                </c:pt>
                <c:pt idx="31117">
                  <c:v>-2.2322340000000001</c:v>
                </c:pt>
                <c:pt idx="31118">
                  <c:v>-2.236364</c:v>
                </c:pt>
                <c:pt idx="31119">
                  <c:v>-2.2404929999999998</c:v>
                </c:pt>
                <c:pt idx="31120">
                  <c:v>-2.2446229999999998</c:v>
                </c:pt>
                <c:pt idx="31121">
                  <c:v>-2.2487529999999998</c:v>
                </c:pt>
                <c:pt idx="31122">
                  <c:v>-2.2528809999999999</c:v>
                </c:pt>
                <c:pt idx="31123">
                  <c:v>-2.2570100000000002</c:v>
                </c:pt>
                <c:pt idx="31124">
                  <c:v>-2.2611400000000001</c:v>
                </c:pt>
                <c:pt idx="31125">
                  <c:v>-2.2652709999999998</c:v>
                </c:pt>
                <c:pt idx="31126">
                  <c:v>-2.2694019999999999</c:v>
                </c:pt>
                <c:pt idx="31127">
                  <c:v>-2.273533</c:v>
                </c:pt>
                <c:pt idx="31128">
                  <c:v>-2.277663</c:v>
                </c:pt>
                <c:pt idx="31129">
                  <c:v>-2.281793</c:v>
                </c:pt>
                <c:pt idx="31130">
                  <c:v>-2.2859240000000001</c:v>
                </c:pt>
                <c:pt idx="31131">
                  <c:v>-2.290054</c:v>
                </c:pt>
                <c:pt idx="31132">
                  <c:v>-2.2941850000000001</c:v>
                </c:pt>
                <c:pt idx="31133">
                  <c:v>-2.2983159999999998</c:v>
                </c:pt>
                <c:pt idx="31134">
                  <c:v>-2.3024480000000001</c:v>
                </c:pt>
                <c:pt idx="31135">
                  <c:v>-2.3065690000000001</c:v>
                </c:pt>
                <c:pt idx="31136">
                  <c:v>-2.3106849999999999</c:v>
                </c:pt>
                <c:pt idx="31137">
                  <c:v>-2.3148070000000001</c:v>
                </c:pt>
                <c:pt idx="31138">
                  <c:v>-2.3189350000000002</c:v>
                </c:pt>
                <c:pt idx="31139">
                  <c:v>-2.3230650000000002</c:v>
                </c:pt>
                <c:pt idx="31140">
                  <c:v>-2.3271950000000001</c:v>
                </c:pt>
                <c:pt idx="31141">
                  <c:v>-2.3313259999999998</c:v>
                </c:pt>
                <c:pt idx="31142">
                  <c:v>-2.3354569999999999</c:v>
                </c:pt>
                <c:pt idx="31143">
                  <c:v>-2.3395890000000001</c:v>
                </c:pt>
                <c:pt idx="31144">
                  <c:v>-2.3437199999999998</c:v>
                </c:pt>
                <c:pt idx="31145">
                  <c:v>-2.3478500000000002</c:v>
                </c:pt>
                <c:pt idx="31146">
                  <c:v>-2.351979</c:v>
                </c:pt>
                <c:pt idx="31147">
                  <c:v>-2.3561040000000002</c:v>
                </c:pt>
                <c:pt idx="31148">
                  <c:v>-2.3602310000000002</c:v>
                </c:pt>
                <c:pt idx="31149">
                  <c:v>-2.3643640000000001</c:v>
                </c:pt>
                <c:pt idx="31150">
                  <c:v>-2.3684919999999998</c:v>
                </c:pt>
                <c:pt idx="31151">
                  <c:v>-2.3726250000000002</c:v>
                </c:pt>
                <c:pt idx="31152">
                  <c:v>-2.3767550000000002</c:v>
                </c:pt>
                <c:pt idx="31153">
                  <c:v>-2.3808859999999998</c:v>
                </c:pt>
                <c:pt idx="31154">
                  <c:v>-2.3850169999999999</c:v>
                </c:pt>
                <c:pt idx="31155">
                  <c:v>-2.389148</c:v>
                </c:pt>
                <c:pt idx="31156">
                  <c:v>-2.3932799999999999</c:v>
                </c:pt>
                <c:pt idx="31157">
                  <c:v>-2.3974120000000001</c:v>
                </c:pt>
                <c:pt idx="31158">
                  <c:v>-2.4015430000000002</c:v>
                </c:pt>
                <c:pt idx="31159">
                  <c:v>-2.405675</c:v>
                </c:pt>
                <c:pt idx="31160">
                  <c:v>-2.4098060000000001</c:v>
                </c:pt>
                <c:pt idx="31161">
                  <c:v>-2.4139379999999999</c:v>
                </c:pt>
                <c:pt idx="31162">
                  <c:v>-2.4180700000000002</c:v>
                </c:pt>
                <c:pt idx="31163">
                  <c:v>-2.4222030000000001</c:v>
                </c:pt>
                <c:pt idx="31164">
                  <c:v>-2.4263349999999999</c:v>
                </c:pt>
                <c:pt idx="31165">
                  <c:v>-2.4304670000000002</c:v>
                </c:pt>
                <c:pt idx="31166">
                  <c:v>-2.4346000000000001</c:v>
                </c:pt>
                <c:pt idx="31167">
                  <c:v>-2.4387319999999999</c:v>
                </c:pt>
                <c:pt idx="31168">
                  <c:v>-2.4428649999999998</c:v>
                </c:pt>
                <c:pt idx="31169">
                  <c:v>-2.4469979999999998</c:v>
                </c:pt>
                <c:pt idx="31170">
                  <c:v>-2.4511310000000002</c:v>
                </c:pt>
                <c:pt idx="31171">
                  <c:v>-2.4552649999999998</c:v>
                </c:pt>
                <c:pt idx="31172">
                  <c:v>-2.4593980000000002</c:v>
                </c:pt>
                <c:pt idx="31173">
                  <c:v>-2.4635310000000001</c:v>
                </c:pt>
                <c:pt idx="31174">
                  <c:v>-2.4676640000000001</c:v>
                </c:pt>
                <c:pt idx="31175">
                  <c:v>-2.471797</c:v>
                </c:pt>
                <c:pt idx="31176">
                  <c:v>-2.47593</c:v>
                </c:pt>
                <c:pt idx="31177">
                  <c:v>-2.4800629999999999</c:v>
                </c:pt>
                <c:pt idx="31178">
                  <c:v>-2.484197</c:v>
                </c:pt>
                <c:pt idx="31179">
                  <c:v>-2.4883670000000002</c:v>
                </c:pt>
                <c:pt idx="31180">
                  <c:v>-2.4924930000000001</c:v>
                </c:pt>
                <c:pt idx="31181">
                  <c:v>-2.4966159999999999</c:v>
                </c:pt>
                <c:pt idx="31182">
                  <c:v>-2.5007440000000001</c:v>
                </c:pt>
                <c:pt idx="31183">
                  <c:v>-2.5048720000000002</c:v>
                </c:pt>
                <c:pt idx="31184">
                  <c:v>-2.5089990000000002</c:v>
                </c:pt>
                <c:pt idx="31185">
                  <c:v>-2.5131250000000001</c:v>
                </c:pt>
                <c:pt idx="31186">
                  <c:v>-2.5172530000000002</c:v>
                </c:pt>
                <c:pt idx="31187">
                  <c:v>-2.5213800000000002</c:v>
                </c:pt>
                <c:pt idx="31188">
                  <c:v>-2.5255109999999998</c:v>
                </c:pt>
                <c:pt idx="31189">
                  <c:v>-2.5296409999999998</c:v>
                </c:pt>
                <c:pt idx="31190">
                  <c:v>-2.5337730000000001</c:v>
                </c:pt>
                <c:pt idx="31191">
                  <c:v>-2.537906</c:v>
                </c:pt>
                <c:pt idx="31192">
                  <c:v>-2.5420379999999998</c:v>
                </c:pt>
                <c:pt idx="31193">
                  <c:v>-2.5461689999999999</c:v>
                </c:pt>
                <c:pt idx="31194">
                  <c:v>-2.5503</c:v>
                </c:pt>
                <c:pt idx="31195">
                  <c:v>-2.5544319999999998</c:v>
                </c:pt>
                <c:pt idx="31196">
                  <c:v>-2.5585629999999999</c:v>
                </c:pt>
                <c:pt idx="31197">
                  <c:v>-2.5626950000000002</c:v>
                </c:pt>
                <c:pt idx="31198">
                  <c:v>-2.5667800000000001</c:v>
                </c:pt>
                <c:pt idx="31199">
                  <c:v>-2.5708799999999998</c:v>
                </c:pt>
                <c:pt idx="31200">
                  <c:v>-2.5749909999999998</c:v>
                </c:pt>
                <c:pt idx="31201">
                  <c:v>-2.579113</c:v>
                </c:pt>
                <c:pt idx="31202">
                  <c:v>-2.58324</c:v>
                </c:pt>
                <c:pt idx="31203">
                  <c:v>-2.5873689999999998</c:v>
                </c:pt>
                <c:pt idx="31204">
                  <c:v>-2.5914999999999999</c:v>
                </c:pt>
                <c:pt idx="31205">
                  <c:v>-2.5956329999999999</c:v>
                </c:pt>
                <c:pt idx="31206">
                  <c:v>-2.5997650000000001</c:v>
                </c:pt>
                <c:pt idx="31207">
                  <c:v>-2.603898</c:v>
                </c:pt>
                <c:pt idx="31208">
                  <c:v>-2.6080320000000001</c:v>
                </c:pt>
                <c:pt idx="31209">
                  <c:v>-2.6121660000000002</c:v>
                </c:pt>
                <c:pt idx="31210">
                  <c:v>-2.6162999999999998</c:v>
                </c:pt>
                <c:pt idx="31211">
                  <c:v>-2.6204320000000001</c:v>
                </c:pt>
                <c:pt idx="31212">
                  <c:v>-2.624565</c:v>
                </c:pt>
                <c:pt idx="31213">
                  <c:v>-2.628698</c:v>
                </c:pt>
                <c:pt idx="31214">
                  <c:v>-2.6328309999999999</c:v>
                </c:pt>
                <c:pt idx="31215">
                  <c:v>-2.636965</c:v>
                </c:pt>
                <c:pt idx="31216">
                  <c:v>-2.6410979999999999</c:v>
                </c:pt>
                <c:pt idx="31217">
                  <c:v>-2.6452309999999999</c:v>
                </c:pt>
                <c:pt idx="31218">
                  <c:v>-2.649365</c:v>
                </c:pt>
                <c:pt idx="31219">
                  <c:v>-2.6534979999999999</c:v>
                </c:pt>
                <c:pt idx="31220">
                  <c:v>-2.657632</c:v>
                </c:pt>
                <c:pt idx="31221">
                  <c:v>-2.6617649999999999</c:v>
                </c:pt>
                <c:pt idx="31222">
                  <c:v>-2.6658970000000002</c:v>
                </c:pt>
                <c:pt idx="31223">
                  <c:v>-2.6700309999999998</c:v>
                </c:pt>
                <c:pt idx="31224">
                  <c:v>-2.6741630000000001</c:v>
                </c:pt>
                <c:pt idx="31225">
                  <c:v>-2.6782970000000001</c:v>
                </c:pt>
                <c:pt idx="31226">
                  <c:v>-2.6824300000000001</c:v>
                </c:pt>
                <c:pt idx="31227">
                  <c:v>-2.686563</c:v>
                </c:pt>
                <c:pt idx="31228">
                  <c:v>-2.690696</c:v>
                </c:pt>
                <c:pt idx="31229">
                  <c:v>-2.6948289999999999</c:v>
                </c:pt>
                <c:pt idx="31230">
                  <c:v>-2.698963</c:v>
                </c:pt>
                <c:pt idx="31231">
                  <c:v>-2.7030949999999998</c:v>
                </c:pt>
                <c:pt idx="31232">
                  <c:v>-2.7072259999999999</c:v>
                </c:pt>
                <c:pt idx="31233">
                  <c:v>-2.7113580000000002</c:v>
                </c:pt>
                <c:pt idx="31234">
                  <c:v>-2.71549</c:v>
                </c:pt>
                <c:pt idx="31235">
                  <c:v>-2.719614</c:v>
                </c:pt>
                <c:pt idx="31236">
                  <c:v>-2.7237399999999998</c:v>
                </c:pt>
                <c:pt idx="31237">
                  <c:v>-2.7278639999999998</c:v>
                </c:pt>
                <c:pt idx="31238">
                  <c:v>-2.731976</c:v>
                </c:pt>
                <c:pt idx="31239">
                  <c:v>-2.736097</c:v>
                </c:pt>
                <c:pt idx="31240">
                  <c:v>-2.7402229999999999</c:v>
                </c:pt>
                <c:pt idx="31241">
                  <c:v>-2.744351</c:v>
                </c:pt>
                <c:pt idx="31242">
                  <c:v>-2.7484790000000001</c:v>
                </c:pt>
                <c:pt idx="31243">
                  <c:v>-2.7526090000000001</c:v>
                </c:pt>
                <c:pt idx="31244">
                  <c:v>-2.7567390000000001</c:v>
                </c:pt>
                <c:pt idx="31245">
                  <c:v>-2.7608679999999999</c:v>
                </c:pt>
                <c:pt idx="31246">
                  <c:v>-2.7649840000000001</c:v>
                </c:pt>
                <c:pt idx="31247">
                  <c:v>-2.7691050000000001</c:v>
                </c:pt>
                <c:pt idx="31248">
                  <c:v>-2.7732299999999999</c:v>
                </c:pt>
                <c:pt idx="31249">
                  <c:v>-2.77746</c:v>
                </c:pt>
                <c:pt idx="31250">
                  <c:v>-2.7816510000000001</c:v>
                </c:pt>
                <c:pt idx="31251">
                  <c:v>-2.7858589999999999</c:v>
                </c:pt>
                <c:pt idx="31252">
                  <c:v>-2.7899889999999998</c:v>
                </c:pt>
                <c:pt idx="31253">
                  <c:v>-2.7941799999999999</c:v>
                </c:pt>
                <c:pt idx="31254">
                  <c:v>-2.7983220000000002</c:v>
                </c:pt>
                <c:pt idx="31255">
                  <c:v>-2.8024520000000002</c:v>
                </c:pt>
                <c:pt idx="31256">
                  <c:v>-2.806635</c:v>
                </c:pt>
                <c:pt idx="31257">
                  <c:v>-2.8108439999999999</c:v>
                </c:pt>
                <c:pt idx="31258">
                  <c:v>-2.8150569999999999</c:v>
                </c:pt>
                <c:pt idx="31259">
                  <c:v>-2.8192059999999999</c:v>
                </c:pt>
                <c:pt idx="31260">
                  <c:v>-2.8233450000000002</c:v>
                </c:pt>
                <c:pt idx="31261">
                  <c:v>-2.8274759999999999</c:v>
                </c:pt>
                <c:pt idx="31262">
                  <c:v>-2.8316059999999998</c:v>
                </c:pt>
                <c:pt idx="31263">
                  <c:v>-2.8357350000000001</c:v>
                </c:pt>
                <c:pt idx="31264">
                  <c:v>-2.8398650000000001</c:v>
                </c:pt>
                <c:pt idx="31265">
                  <c:v>-2.843985</c:v>
                </c:pt>
                <c:pt idx="31266">
                  <c:v>-2.848112</c:v>
                </c:pt>
                <c:pt idx="31267">
                  <c:v>-2.8522370000000001</c:v>
                </c:pt>
                <c:pt idx="31268">
                  <c:v>-2.856366</c:v>
                </c:pt>
                <c:pt idx="31269">
                  <c:v>-2.8604970000000001</c:v>
                </c:pt>
                <c:pt idx="31270">
                  <c:v>-2.8646280000000002</c:v>
                </c:pt>
                <c:pt idx="31271">
                  <c:v>-2.8687610000000001</c:v>
                </c:pt>
                <c:pt idx="31272">
                  <c:v>-2.8728940000000001</c:v>
                </c:pt>
                <c:pt idx="31273">
                  <c:v>-2.8770229999999999</c:v>
                </c:pt>
                <c:pt idx="31274">
                  <c:v>-2.8811559999999998</c:v>
                </c:pt>
                <c:pt idx="31275">
                  <c:v>-2.8852910000000001</c:v>
                </c:pt>
                <c:pt idx="31276">
                  <c:v>-2.8894259999999998</c:v>
                </c:pt>
                <c:pt idx="31277">
                  <c:v>-2.893561</c:v>
                </c:pt>
                <c:pt idx="31278">
                  <c:v>-2.8976920000000002</c:v>
                </c:pt>
                <c:pt idx="31279">
                  <c:v>-2.9018269999999999</c:v>
                </c:pt>
                <c:pt idx="31280">
                  <c:v>-2.9059529999999998</c:v>
                </c:pt>
                <c:pt idx="31281">
                  <c:v>-2.9100799999999998</c:v>
                </c:pt>
                <c:pt idx="31282">
                  <c:v>-2.914199</c:v>
                </c:pt>
                <c:pt idx="31283">
                  <c:v>-2.9183249999999998</c:v>
                </c:pt>
                <c:pt idx="31284">
                  <c:v>-2.922444</c:v>
                </c:pt>
                <c:pt idx="31285">
                  <c:v>-2.9265720000000002</c:v>
                </c:pt>
                <c:pt idx="31286">
                  <c:v>-2.9306939999999999</c:v>
                </c:pt>
                <c:pt idx="31287">
                  <c:v>-2.9348239999999999</c:v>
                </c:pt>
                <c:pt idx="31288">
                  <c:v>-2.9389530000000001</c:v>
                </c:pt>
                <c:pt idx="31289">
                  <c:v>-2.9430839999999998</c:v>
                </c:pt>
                <c:pt idx="31290">
                  <c:v>-2.9472160000000001</c:v>
                </c:pt>
                <c:pt idx="31291">
                  <c:v>-2.9513500000000001</c:v>
                </c:pt>
                <c:pt idx="31292">
                  <c:v>-2.9554819999999999</c:v>
                </c:pt>
                <c:pt idx="31293">
                  <c:v>-2.9596149999999999</c:v>
                </c:pt>
                <c:pt idx="31294">
                  <c:v>-2.9637470000000001</c:v>
                </c:pt>
                <c:pt idx="31295">
                  <c:v>-2.967883</c:v>
                </c:pt>
                <c:pt idx="31296">
                  <c:v>-2.9720759999999999</c:v>
                </c:pt>
                <c:pt idx="31297">
                  <c:v>-2.9762179999999998</c:v>
                </c:pt>
                <c:pt idx="31298">
                  <c:v>-2.9803549999999999</c:v>
                </c:pt>
                <c:pt idx="31299">
                  <c:v>-2.9844900000000001</c:v>
                </c:pt>
                <c:pt idx="31300">
                  <c:v>-2.9886240000000002</c:v>
                </c:pt>
                <c:pt idx="31301">
                  <c:v>-2.9927549999999998</c:v>
                </c:pt>
                <c:pt idx="31302">
                  <c:v>-2.9968849999999998</c:v>
                </c:pt>
                <c:pt idx="31303">
                  <c:v>-3.001017</c:v>
                </c:pt>
                <c:pt idx="31304">
                  <c:v>-3.0051480000000002</c:v>
                </c:pt>
                <c:pt idx="31305">
                  <c:v>-3.0092789999999998</c:v>
                </c:pt>
                <c:pt idx="31306">
                  <c:v>-3.0134110000000001</c:v>
                </c:pt>
                <c:pt idx="31307">
                  <c:v>-3.0175429999999999</c:v>
                </c:pt>
                <c:pt idx="31308">
                  <c:v>-3.0216729999999998</c:v>
                </c:pt>
                <c:pt idx="31309">
                  <c:v>-3.0258020000000001</c:v>
                </c:pt>
                <c:pt idx="31310">
                  <c:v>-3.0299309999999999</c:v>
                </c:pt>
                <c:pt idx="31311">
                  <c:v>-3.034062</c:v>
                </c:pt>
                <c:pt idx="31312">
                  <c:v>-3.038192</c:v>
                </c:pt>
                <c:pt idx="31313">
                  <c:v>-3.042319</c:v>
                </c:pt>
                <c:pt idx="31314">
                  <c:v>-3.0464380000000002</c:v>
                </c:pt>
                <c:pt idx="31315">
                  <c:v>-3.0505640000000001</c:v>
                </c:pt>
                <c:pt idx="31316">
                  <c:v>-3.0546820000000001</c:v>
                </c:pt>
                <c:pt idx="31317">
                  <c:v>-3.0588069999999998</c:v>
                </c:pt>
                <c:pt idx="31318">
                  <c:v>-3.062929</c:v>
                </c:pt>
                <c:pt idx="31319">
                  <c:v>-3.067056</c:v>
                </c:pt>
                <c:pt idx="31320">
                  <c:v>-3.0711789999999999</c:v>
                </c:pt>
                <c:pt idx="31321">
                  <c:v>-3.0752999999999999</c:v>
                </c:pt>
                <c:pt idx="31322">
                  <c:v>-3.0794220000000001</c:v>
                </c:pt>
                <c:pt idx="31323">
                  <c:v>-3.083548</c:v>
                </c:pt>
                <c:pt idx="31324">
                  <c:v>-3.0876700000000001</c:v>
                </c:pt>
                <c:pt idx="31325">
                  <c:v>-3.0917979999999998</c:v>
                </c:pt>
                <c:pt idx="31326">
                  <c:v>-3.095923</c:v>
                </c:pt>
                <c:pt idx="31327">
                  <c:v>-3.1000450000000002</c:v>
                </c:pt>
                <c:pt idx="31328">
                  <c:v>-3.1041690000000002</c:v>
                </c:pt>
                <c:pt idx="31329">
                  <c:v>-3.1082990000000001</c:v>
                </c:pt>
                <c:pt idx="31330">
                  <c:v>-3.112425</c:v>
                </c:pt>
                <c:pt idx="31331">
                  <c:v>-3.1082339999999999</c:v>
                </c:pt>
                <c:pt idx="31332">
                  <c:v>-3.1040450000000002</c:v>
                </c:pt>
                <c:pt idx="31333">
                  <c:v>-3.099863</c:v>
                </c:pt>
                <c:pt idx="31334">
                  <c:v>-3.095685</c:v>
                </c:pt>
                <c:pt idx="31335">
                  <c:v>-3.0915119999999998</c:v>
                </c:pt>
                <c:pt idx="31336">
                  <c:v>-3.087342</c:v>
                </c:pt>
                <c:pt idx="31337">
                  <c:v>-3.0831740000000001</c:v>
                </c:pt>
                <c:pt idx="31338">
                  <c:v>-3.079002</c:v>
                </c:pt>
                <c:pt idx="31339">
                  <c:v>-3.07483</c:v>
                </c:pt>
                <c:pt idx="31340">
                  <c:v>-3.0706549999999999</c:v>
                </c:pt>
                <c:pt idx="31341">
                  <c:v>-3.066484</c:v>
                </c:pt>
                <c:pt idx="31342">
                  <c:v>-3.062316</c:v>
                </c:pt>
                <c:pt idx="31343">
                  <c:v>-3.0581499999999999</c:v>
                </c:pt>
                <c:pt idx="31344">
                  <c:v>-3.0539860000000001</c:v>
                </c:pt>
                <c:pt idx="31345">
                  <c:v>-3.0498240000000001</c:v>
                </c:pt>
                <c:pt idx="31346">
                  <c:v>-3.0456629999999998</c:v>
                </c:pt>
                <c:pt idx="31347">
                  <c:v>-3.0415030000000001</c:v>
                </c:pt>
                <c:pt idx="31348">
                  <c:v>-3.0373429999999999</c:v>
                </c:pt>
                <c:pt idx="31349">
                  <c:v>-3.033185</c:v>
                </c:pt>
                <c:pt idx="31350">
                  <c:v>-3.0290279999999998</c:v>
                </c:pt>
                <c:pt idx="31351">
                  <c:v>-3.0248710000000001</c:v>
                </c:pt>
                <c:pt idx="31352">
                  <c:v>-3.0207139999999999</c:v>
                </c:pt>
                <c:pt idx="31353">
                  <c:v>-3.0165570000000002</c:v>
                </c:pt>
                <c:pt idx="31354">
                  <c:v>-3.0124010000000001</c:v>
                </c:pt>
                <c:pt idx="31355">
                  <c:v>-3.0082460000000002</c:v>
                </c:pt>
                <c:pt idx="31356">
                  <c:v>-3.0040909999999998</c:v>
                </c:pt>
                <c:pt idx="31357">
                  <c:v>-2.9999370000000001</c:v>
                </c:pt>
                <c:pt idx="31358">
                  <c:v>-2.9957829999999999</c:v>
                </c:pt>
                <c:pt idx="31359">
                  <c:v>-2.9916290000000001</c:v>
                </c:pt>
                <c:pt idx="31360">
                  <c:v>-2.9874749999999999</c:v>
                </c:pt>
                <c:pt idx="31361">
                  <c:v>-2.9833219999999998</c:v>
                </c:pt>
                <c:pt idx="31362">
                  <c:v>-2.979168</c:v>
                </c:pt>
                <c:pt idx="31363">
                  <c:v>-2.975015</c:v>
                </c:pt>
                <c:pt idx="31364">
                  <c:v>-2.9708619999999999</c:v>
                </c:pt>
                <c:pt idx="31365">
                  <c:v>-2.9667089999999998</c:v>
                </c:pt>
                <c:pt idx="31366">
                  <c:v>-2.9625560000000002</c:v>
                </c:pt>
                <c:pt idx="31367">
                  <c:v>-2.9584039999999998</c:v>
                </c:pt>
                <c:pt idx="31368">
                  <c:v>-2.9542510000000002</c:v>
                </c:pt>
                <c:pt idx="31369">
                  <c:v>-2.9500980000000001</c:v>
                </c:pt>
                <c:pt idx="31370">
                  <c:v>-2.9459460000000002</c:v>
                </c:pt>
                <c:pt idx="31371">
                  <c:v>-2.9417939999999998</c:v>
                </c:pt>
                <c:pt idx="31372">
                  <c:v>-2.9376419999999999</c:v>
                </c:pt>
                <c:pt idx="31373">
                  <c:v>-2.9334899999999999</c:v>
                </c:pt>
                <c:pt idx="31374">
                  <c:v>-2.929338</c:v>
                </c:pt>
                <c:pt idx="31375">
                  <c:v>-2.9251860000000001</c:v>
                </c:pt>
                <c:pt idx="31376">
                  <c:v>-2.9210349999999998</c:v>
                </c:pt>
                <c:pt idx="31377">
                  <c:v>-2.9168829999999999</c:v>
                </c:pt>
                <c:pt idx="31378">
                  <c:v>-2.912731</c:v>
                </c:pt>
                <c:pt idx="31379">
                  <c:v>-2.908579</c:v>
                </c:pt>
                <c:pt idx="31380">
                  <c:v>-2.9044270000000001</c:v>
                </c:pt>
                <c:pt idx="31381">
                  <c:v>-2.9002750000000002</c:v>
                </c:pt>
                <c:pt idx="31382">
                  <c:v>-2.8961229999999998</c:v>
                </c:pt>
                <c:pt idx="31383">
                  <c:v>-2.8919609999999998</c:v>
                </c:pt>
                <c:pt idx="31384">
                  <c:v>-2.8878050000000002</c:v>
                </c:pt>
                <c:pt idx="31385">
                  <c:v>-2.8836360000000001</c:v>
                </c:pt>
                <c:pt idx="31386">
                  <c:v>-2.8794749999999998</c:v>
                </c:pt>
                <c:pt idx="31387">
                  <c:v>-2.875318</c:v>
                </c:pt>
                <c:pt idx="31388">
                  <c:v>-2.871162</c:v>
                </c:pt>
                <c:pt idx="31389">
                  <c:v>-2.8670070000000001</c:v>
                </c:pt>
                <c:pt idx="31390">
                  <c:v>-2.8628529999999999</c:v>
                </c:pt>
                <c:pt idx="31391">
                  <c:v>-2.8586990000000001</c:v>
                </c:pt>
                <c:pt idx="31392">
                  <c:v>-2.854546</c:v>
                </c:pt>
                <c:pt idx="31393">
                  <c:v>-2.850393</c:v>
                </c:pt>
                <c:pt idx="31394">
                  <c:v>-2.846241</c:v>
                </c:pt>
                <c:pt idx="31395">
                  <c:v>-2.8420879999999999</c:v>
                </c:pt>
                <c:pt idx="31396">
                  <c:v>-2.8379349999999999</c:v>
                </c:pt>
                <c:pt idx="31397">
                  <c:v>-2.8337829999999999</c:v>
                </c:pt>
                <c:pt idx="31398">
                  <c:v>-2.8296299999999999</c:v>
                </c:pt>
                <c:pt idx="31399">
                  <c:v>-2.8254779999999999</c:v>
                </c:pt>
                <c:pt idx="31400">
                  <c:v>-2.8213249999999999</c:v>
                </c:pt>
                <c:pt idx="31401">
                  <c:v>-2.8171729999999999</c:v>
                </c:pt>
                <c:pt idx="31402">
                  <c:v>-2.813021</c:v>
                </c:pt>
                <c:pt idx="31403">
                  <c:v>-2.8088679999999999</c:v>
                </c:pt>
                <c:pt idx="31404">
                  <c:v>-2.804716</c:v>
                </c:pt>
                <c:pt idx="31405">
                  <c:v>-2.8005640000000001</c:v>
                </c:pt>
                <c:pt idx="31406">
                  <c:v>-2.7964120000000001</c:v>
                </c:pt>
                <c:pt idx="31407">
                  <c:v>-2.7922600000000002</c:v>
                </c:pt>
                <c:pt idx="31408">
                  <c:v>-2.7881079999999998</c:v>
                </c:pt>
                <c:pt idx="31409">
                  <c:v>-2.7839559999999999</c:v>
                </c:pt>
                <c:pt idx="31410">
                  <c:v>-2.7798029999999998</c:v>
                </c:pt>
                <c:pt idx="31411">
                  <c:v>-2.7756509999999999</c:v>
                </c:pt>
                <c:pt idx="31412">
                  <c:v>-2.7714979999999998</c:v>
                </c:pt>
                <c:pt idx="31413">
                  <c:v>-2.7673459999999999</c:v>
                </c:pt>
                <c:pt idx="31414">
                  <c:v>-2.7631939999999999</c:v>
                </c:pt>
                <c:pt idx="31415">
                  <c:v>-2.759042</c:v>
                </c:pt>
                <c:pt idx="31416">
                  <c:v>-2.7548889999999999</c:v>
                </c:pt>
                <c:pt idx="31417">
                  <c:v>-2.750737</c:v>
                </c:pt>
                <c:pt idx="31418">
                  <c:v>-2.7465850000000001</c:v>
                </c:pt>
                <c:pt idx="31419">
                  <c:v>-2.7424330000000001</c:v>
                </c:pt>
                <c:pt idx="31420">
                  <c:v>-2.7382810000000002</c:v>
                </c:pt>
                <c:pt idx="31421">
                  <c:v>-2.7341289999999998</c:v>
                </c:pt>
                <c:pt idx="31422">
                  <c:v>-2.7299760000000002</c:v>
                </c:pt>
                <c:pt idx="31423">
                  <c:v>-2.7258249999999999</c:v>
                </c:pt>
                <c:pt idx="31424">
                  <c:v>-2.721673</c:v>
                </c:pt>
                <c:pt idx="31425">
                  <c:v>-2.7175210000000001</c:v>
                </c:pt>
                <c:pt idx="31426">
                  <c:v>-2.7133690000000001</c:v>
                </c:pt>
                <c:pt idx="31427">
                  <c:v>-2.7092170000000002</c:v>
                </c:pt>
                <c:pt idx="31428">
                  <c:v>-2.705066</c:v>
                </c:pt>
                <c:pt idx="31429">
                  <c:v>-2.700914</c:v>
                </c:pt>
                <c:pt idx="31430">
                  <c:v>-2.6967620000000001</c:v>
                </c:pt>
                <c:pt idx="31431">
                  <c:v>-2.6926100000000002</c:v>
                </c:pt>
                <c:pt idx="31432">
                  <c:v>-2.6884570000000001</c:v>
                </c:pt>
                <c:pt idx="31433">
                  <c:v>-2.6843059999999999</c:v>
                </c:pt>
                <c:pt idx="31434">
                  <c:v>-2.6801550000000001</c:v>
                </c:pt>
                <c:pt idx="31435">
                  <c:v>-2.6760030000000001</c:v>
                </c:pt>
                <c:pt idx="31436">
                  <c:v>-2.6718519999999999</c:v>
                </c:pt>
                <c:pt idx="31437">
                  <c:v>-2.6677010000000001</c:v>
                </c:pt>
                <c:pt idx="31438">
                  <c:v>-2.6635499999999999</c:v>
                </c:pt>
                <c:pt idx="31439">
                  <c:v>-2.6593990000000001</c:v>
                </c:pt>
                <c:pt idx="31440">
                  <c:v>-2.6552479999999998</c:v>
                </c:pt>
                <c:pt idx="31441">
                  <c:v>-2.651097</c:v>
                </c:pt>
                <c:pt idx="31442">
                  <c:v>-2.6469459999999998</c:v>
                </c:pt>
                <c:pt idx="31443">
                  <c:v>-2.642795</c:v>
                </c:pt>
                <c:pt idx="31444">
                  <c:v>-2.6386440000000002</c:v>
                </c:pt>
                <c:pt idx="31445">
                  <c:v>-2.634493</c:v>
                </c:pt>
                <c:pt idx="31446">
                  <c:v>-2.630341</c:v>
                </c:pt>
                <c:pt idx="31447">
                  <c:v>-2.6261899999999998</c:v>
                </c:pt>
                <c:pt idx="31448">
                  <c:v>-2.6220400000000001</c:v>
                </c:pt>
                <c:pt idx="31449">
                  <c:v>-2.6178889999999999</c:v>
                </c:pt>
                <c:pt idx="31450">
                  <c:v>-2.6137380000000001</c:v>
                </c:pt>
                <c:pt idx="31451">
                  <c:v>-2.6095869999999999</c:v>
                </c:pt>
                <c:pt idx="31452">
                  <c:v>-2.6054360000000001</c:v>
                </c:pt>
                <c:pt idx="31453">
                  <c:v>-2.6012849999999998</c:v>
                </c:pt>
                <c:pt idx="31454">
                  <c:v>-2.5971340000000001</c:v>
                </c:pt>
                <c:pt idx="31455">
                  <c:v>-2.5929850000000001</c:v>
                </c:pt>
                <c:pt idx="31456">
                  <c:v>-2.5888369999999998</c:v>
                </c:pt>
                <c:pt idx="31457">
                  <c:v>-2.5846870000000002</c:v>
                </c:pt>
                <c:pt idx="31458">
                  <c:v>-2.5805389999999999</c:v>
                </c:pt>
                <c:pt idx="31459">
                  <c:v>-2.5763889999999998</c:v>
                </c:pt>
                <c:pt idx="31460">
                  <c:v>-2.5722209999999999</c:v>
                </c:pt>
                <c:pt idx="31461">
                  <c:v>-2.5680589999999999</c:v>
                </c:pt>
                <c:pt idx="31462">
                  <c:v>-2.5638999999999998</c:v>
                </c:pt>
                <c:pt idx="31463">
                  <c:v>-2.5597439999999998</c:v>
                </c:pt>
                <c:pt idx="31464">
                  <c:v>-2.5555910000000002</c:v>
                </c:pt>
                <c:pt idx="31465">
                  <c:v>-2.5514380000000001</c:v>
                </c:pt>
                <c:pt idx="31466">
                  <c:v>-2.5472869999999999</c:v>
                </c:pt>
                <c:pt idx="31467">
                  <c:v>-2.5431360000000001</c:v>
                </c:pt>
                <c:pt idx="31468">
                  <c:v>-2.5389849999999998</c:v>
                </c:pt>
                <c:pt idx="31469">
                  <c:v>-2.5348320000000002</c:v>
                </c:pt>
                <c:pt idx="31470">
                  <c:v>-2.5306799999999998</c:v>
                </c:pt>
                <c:pt idx="31471">
                  <c:v>-2.526529</c:v>
                </c:pt>
                <c:pt idx="31472">
                  <c:v>-2.5223779999999998</c:v>
                </c:pt>
                <c:pt idx="31473">
                  <c:v>-2.518227</c:v>
                </c:pt>
                <c:pt idx="31474">
                  <c:v>-2.5140760000000002</c:v>
                </c:pt>
                <c:pt idx="31475">
                  <c:v>-2.5099260000000001</c:v>
                </c:pt>
                <c:pt idx="31476">
                  <c:v>-2.5057749999999999</c:v>
                </c:pt>
                <c:pt idx="31477">
                  <c:v>-2.5016240000000001</c:v>
                </c:pt>
                <c:pt idx="31478">
                  <c:v>-2.497474</c:v>
                </c:pt>
                <c:pt idx="31479">
                  <c:v>-2.4933230000000002</c:v>
                </c:pt>
                <c:pt idx="31480">
                  <c:v>-2.4891719999999999</c:v>
                </c:pt>
                <c:pt idx="31481">
                  <c:v>-2.4850219999999998</c:v>
                </c:pt>
                <c:pt idx="31482">
                  <c:v>-2.4808720000000002</c:v>
                </c:pt>
                <c:pt idx="31483">
                  <c:v>-2.4767220000000001</c:v>
                </c:pt>
                <c:pt idx="31484">
                  <c:v>-2.4725709999999999</c:v>
                </c:pt>
                <c:pt idx="31485">
                  <c:v>-2.4684200000000001</c:v>
                </c:pt>
                <c:pt idx="31486">
                  <c:v>-2.4642689999999998</c:v>
                </c:pt>
                <c:pt idx="31487">
                  <c:v>-2.4601190000000002</c:v>
                </c:pt>
                <c:pt idx="31488">
                  <c:v>-2.4559679999999999</c:v>
                </c:pt>
                <c:pt idx="31489">
                  <c:v>-2.4518179999999998</c:v>
                </c:pt>
                <c:pt idx="31490">
                  <c:v>-2.447667</c:v>
                </c:pt>
                <c:pt idx="31491">
                  <c:v>-2.4435159999999998</c:v>
                </c:pt>
                <c:pt idx="31492">
                  <c:v>-2.439365</c:v>
                </c:pt>
                <c:pt idx="31493">
                  <c:v>-2.4352140000000002</c:v>
                </c:pt>
                <c:pt idx="31494">
                  <c:v>-2.431063</c:v>
                </c:pt>
                <c:pt idx="31495">
                  <c:v>-2.4269129999999999</c:v>
                </c:pt>
                <c:pt idx="31496">
                  <c:v>-2.4227620000000001</c:v>
                </c:pt>
                <c:pt idx="31497">
                  <c:v>-2.418612</c:v>
                </c:pt>
                <c:pt idx="31498">
                  <c:v>-2.4144610000000002</c:v>
                </c:pt>
                <c:pt idx="31499">
                  <c:v>-2.4103110000000001</c:v>
                </c:pt>
                <c:pt idx="31500">
                  <c:v>-2.4061629999999998</c:v>
                </c:pt>
                <c:pt idx="31501">
                  <c:v>-2.402015</c:v>
                </c:pt>
                <c:pt idx="31502">
                  <c:v>-2.3978660000000001</c:v>
                </c:pt>
                <c:pt idx="31503">
                  <c:v>-2.393716</c:v>
                </c:pt>
                <c:pt idx="31504">
                  <c:v>-2.3895650000000002</c:v>
                </c:pt>
                <c:pt idx="31505">
                  <c:v>-2.3854150000000001</c:v>
                </c:pt>
                <c:pt idx="31506">
                  <c:v>-2.3812639999999998</c:v>
                </c:pt>
                <c:pt idx="31507">
                  <c:v>-2.3771140000000002</c:v>
                </c:pt>
                <c:pt idx="31508">
                  <c:v>-2.3729629999999999</c:v>
                </c:pt>
                <c:pt idx="31509">
                  <c:v>-2.3688120000000001</c:v>
                </c:pt>
                <c:pt idx="31510">
                  <c:v>-2.3646609999999999</c:v>
                </c:pt>
                <c:pt idx="31511">
                  <c:v>-2.3605100000000001</c:v>
                </c:pt>
                <c:pt idx="31512">
                  <c:v>-2.35636</c:v>
                </c:pt>
                <c:pt idx="31513">
                  <c:v>-2.3522090000000002</c:v>
                </c:pt>
                <c:pt idx="31514">
                  <c:v>-2.348058</c:v>
                </c:pt>
                <c:pt idx="31515">
                  <c:v>-2.3439079999999999</c:v>
                </c:pt>
                <c:pt idx="31516">
                  <c:v>-2.3397570000000001</c:v>
                </c:pt>
                <c:pt idx="31517">
                  <c:v>-2.335607</c:v>
                </c:pt>
                <c:pt idx="31518">
                  <c:v>-2.3314560000000002</c:v>
                </c:pt>
                <c:pt idx="31519">
                  <c:v>-2.3273060000000001</c:v>
                </c:pt>
                <c:pt idx="31520">
                  <c:v>-2.3231549999999999</c:v>
                </c:pt>
                <c:pt idx="31521">
                  <c:v>-2.3190040000000001</c:v>
                </c:pt>
                <c:pt idx="31522">
                  <c:v>-2.3148529999999998</c:v>
                </c:pt>
                <c:pt idx="31523">
                  <c:v>-2.310702</c:v>
                </c:pt>
                <c:pt idx="31524">
                  <c:v>-2.3065509999999998</c:v>
                </c:pt>
                <c:pt idx="31525">
                  <c:v>-2.3024010000000001</c:v>
                </c:pt>
                <c:pt idx="31526">
                  <c:v>-2.298251</c:v>
                </c:pt>
                <c:pt idx="31527">
                  <c:v>-2.2940999999999998</c:v>
                </c:pt>
                <c:pt idx="31528">
                  <c:v>-2.2899500000000002</c:v>
                </c:pt>
                <c:pt idx="31529">
                  <c:v>-2.2857989999999999</c:v>
                </c:pt>
                <c:pt idx="31530">
                  <c:v>-2.2816480000000001</c:v>
                </c:pt>
                <c:pt idx="31531">
                  <c:v>-2.2774990000000002</c:v>
                </c:pt>
                <c:pt idx="31532">
                  <c:v>-2.2733500000000002</c:v>
                </c:pt>
                <c:pt idx="31533">
                  <c:v>-2.2692009999999998</c:v>
                </c:pt>
                <c:pt idx="31534">
                  <c:v>-2.2650510000000001</c:v>
                </c:pt>
                <c:pt idx="31535">
                  <c:v>-2.260901</c:v>
                </c:pt>
                <c:pt idx="31536">
                  <c:v>-2.256751</c:v>
                </c:pt>
                <c:pt idx="31537">
                  <c:v>-2.252599</c:v>
                </c:pt>
                <c:pt idx="31538">
                  <c:v>-2.2484470000000001</c:v>
                </c:pt>
                <c:pt idx="31539">
                  <c:v>-2.2442989999999998</c:v>
                </c:pt>
                <c:pt idx="31540">
                  <c:v>-2.240151</c:v>
                </c:pt>
                <c:pt idx="31541">
                  <c:v>-2.236002</c:v>
                </c:pt>
                <c:pt idx="31542">
                  <c:v>-2.2318519999999999</c:v>
                </c:pt>
                <c:pt idx="31543">
                  <c:v>-2.2277010000000002</c:v>
                </c:pt>
                <c:pt idx="31544">
                  <c:v>-2.2235499999999999</c:v>
                </c:pt>
                <c:pt idx="31545">
                  <c:v>-2.2193969999999998</c:v>
                </c:pt>
                <c:pt idx="31546">
                  <c:v>-2.2152440000000002</c:v>
                </c:pt>
                <c:pt idx="31547">
                  <c:v>-2.21109</c:v>
                </c:pt>
                <c:pt idx="31548">
                  <c:v>-2.2069359999999998</c:v>
                </c:pt>
                <c:pt idx="31549">
                  <c:v>-2.2027830000000002</c:v>
                </c:pt>
                <c:pt idx="31550">
                  <c:v>-2.1986309999999998</c:v>
                </c:pt>
                <c:pt idx="31551">
                  <c:v>-2.1944780000000002</c:v>
                </c:pt>
                <c:pt idx="31552">
                  <c:v>-2.1903250000000001</c:v>
                </c:pt>
                <c:pt idx="31553">
                  <c:v>-2.1861730000000001</c:v>
                </c:pt>
                <c:pt idx="31554">
                  <c:v>-2.1820200000000001</c:v>
                </c:pt>
                <c:pt idx="31555">
                  <c:v>-2.177867</c:v>
                </c:pt>
                <c:pt idx="31556">
                  <c:v>-2.1737160000000002</c:v>
                </c:pt>
                <c:pt idx="31557">
                  <c:v>-2.1695630000000001</c:v>
                </c:pt>
                <c:pt idx="31558">
                  <c:v>-2.1654110000000002</c:v>
                </c:pt>
                <c:pt idx="31559">
                  <c:v>-2.1612580000000001</c:v>
                </c:pt>
                <c:pt idx="31560">
                  <c:v>-2.1571050000000001</c:v>
                </c:pt>
                <c:pt idx="31561">
                  <c:v>-2.152952</c:v>
                </c:pt>
                <c:pt idx="31562">
                  <c:v>-2.1487980000000002</c:v>
                </c:pt>
                <c:pt idx="31563">
                  <c:v>-2.144644</c:v>
                </c:pt>
                <c:pt idx="31564">
                  <c:v>-2.1404909999999999</c:v>
                </c:pt>
                <c:pt idx="31565">
                  <c:v>-2.136336</c:v>
                </c:pt>
                <c:pt idx="31566">
                  <c:v>-2.1321819999999998</c:v>
                </c:pt>
                <c:pt idx="31567">
                  <c:v>-2.128028</c:v>
                </c:pt>
                <c:pt idx="31568">
                  <c:v>-2.123875</c:v>
                </c:pt>
                <c:pt idx="31569">
                  <c:v>-2.1197210000000002</c:v>
                </c:pt>
                <c:pt idx="31570">
                  <c:v>-2.1155680000000001</c:v>
                </c:pt>
                <c:pt idx="31571">
                  <c:v>-2.1114139999999999</c:v>
                </c:pt>
                <c:pt idx="31572">
                  <c:v>-2.1072600000000001</c:v>
                </c:pt>
                <c:pt idx="31573">
                  <c:v>-2.1031059999999999</c:v>
                </c:pt>
                <c:pt idx="31574">
                  <c:v>-2.0989529999999998</c:v>
                </c:pt>
                <c:pt idx="31575">
                  <c:v>-2.0948000000000002</c:v>
                </c:pt>
                <c:pt idx="31576">
                  <c:v>-2.0906500000000001</c:v>
                </c:pt>
                <c:pt idx="31577">
                  <c:v>-2.0864980000000002</c:v>
                </c:pt>
                <c:pt idx="31578">
                  <c:v>-2.082344</c:v>
                </c:pt>
                <c:pt idx="31579">
                  <c:v>-2.0781909999999999</c:v>
                </c:pt>
                <c:pt idx="31580">
                  <c:v>-2.0740370000000001</c:v>
                </c:pt>
                <c:pt idx="31581">
                  <c:v>-2.0698829999999999</c:v>
                </c:pt>
                <c:pt idx="31582">
                  <c:v>-2.065728</c:v>
                </c:pt>
                <c:pt idx="31583">
                  <c:v>-2.0615730000000001</c:v>
                </c:pt>
                <c:pt idx="31584">
                  <c:v>-2.0574180000000002</c:v>
                </c:pt>
                <c:pt idx="31585">
                  <c:v>-2.0532629999999998</c:v>
                </c:pt>
                <c:pt idx="31586">
                  <c:v>-2.0491100000000002</c:v>
                </c:pt>
                <c:pt idx="31587">
                  <c:v>-2.0449570000000001</c:v>
                </c:pt>
                <c:pt idx="31588">
                  <c:v>-2.0408029999999999</c:v>
                </c:pt>
                <c:pt idx="31589">
                  <c:v>-2.0366469999999999</c:v>
                </c:pt>
                <c:pt idx="31590">
                  <c:v>-2.032492</c:v>
                </c:pt>
                <c:pt idx="31591">
                  <c:v>-2.0283370000000001</c:v>
                </c:pt>
                <c:pt idx="31592">
                  <c:v>-2.0241820000000001</c:v>
                </c:pt>
                <c:pt idx="31593">
                  <c:v>-2.0200269999999998</c:v>
                </c:pt>
                <c:pt idx="31594">
                  <c:v>-2.0158710000000002</c:v>
                </c:pt>
                <c:pt idx="31595">
                  <c:v>-2.0117180000000001</c:v>
                </c:pt>
                <c:pt idx="31596">
                  <c:v>-2.0075660000000002</c:v>
                </c:pt>
                <c:pt idx="31597">
                  <c:v>-2.003412</c:v>
                </c:pt>
                <c:pt idx="31598">
                  <c:v>-1.999258</c:v>
                </c:pt>
                <c:pt idx="31599">
                  <c:v>-1.9951049999999999</c:v>
                </c:pt>
                <c:pt idx="31600">
                  <c:v>-1.9909509999999999</c:v>
                </c:pt>
                <c:pt idx="31601">
                  <c:v>-1.986796</c:v>
                </c:pt>
                <c:pt idx="31602">
                  <c:v>-1.98264</c:v>
                </c:pt>
                <c:pt idx="31603">
                  <c:v>-1.978485</c:v>
                </c:pt>
                <c:pt idx="31604">
                  <c:v>-1.9743299999999999</c:v>
                </c:pt>
                <c:pt idx="31605">
                  <c:v>-1.9701740000000001</c:v>
                </c:pt>
                <c:pt idx="31606">
                  <c:v>-1.9660169999999999</c:v>
                </c:pt>
                <c:pt idx="31607">
                  <c:v>-1.9618599999999999</c:v>
                </c:pt>
                <c:pt idx="31608">
                  <c:v>-1.9577020000000001</c:v>
                </c:pt>
                <c:pt idx="31609">
                  <c:v>-1.9535450000000001</c:v>
                </c:pt>
                <c:pt idx="31610">
                  <c:v>-1.9493879999999999</c:v>
                </c:pt>
                <c:pt idx="31611">
                  <c:v>-1.9452309999999999</c:v>
                </c:pt>
                <c:pt idx="31612">
                  <c:v>-1.9410750000000001</c:v>
                </c:pt>
                <c:pt idx="31613">
                  <c:v>-1.9369190000000001</c:v>
                </c:pt>
                <c:pt idx="31614">
                  <c:v>-1.932763</c:v>
                </c:pt>
                <c:pt idx="31615">
                  <c:v>-1.9286080000000001</c:v>
                </c:pt>
                <c:pt idx="31616">
                  <c:v>-1.924453</c:v>
                </c:pt>
                <c:pt idx="31617">
                  <c:v>-1.920301</c:v>
                </c:pt>
                <c:pt idx="31618">
                  <c:v>-1.916145</c:v>
                </c:pt>
                <c:pt idx="31619">
                  <c:v>-1.9119900000000001</c:v>
                </c:pt>
                <c:pt idx="31620">
                  <c:v>-1.907834</c:v>
                </c:pt>
                <c:pt idx="31621">
                  <c:v>-1.903678</c:v>
                </c:pt>
                <c:pt idx="31622">
                  <c:v>-1.899521</c:v>
                </c:pt>
                <c:pt idx="31623">
                  <c:v>-1.895365</c:v>
                </c:pt>
                <c:pt idx="31624">
                  <c:v>-1.8912100000000001</c:v>
                </c:pt>
                <c:pt idx="31625">
                  <c:v>-1.8870549999999999</c:v>
                </c:pt>
                <c:pt idx="31626">
                  <c:v>-1.8828990000000001</c:v>
                </c:pt>
                <c:pt idx="31627">
                  <c:v>-1.8787419999999999</c:v>
                </c:pt>
                <c:pt idx="31628">
                  <c:v>-1.874584</c:v>
                </c:pt>
                <c:pt idx="31629">
                  <c:v>-1.870431</c:v>
                </c:pt>
                <c:pt idx="31630">
                  <c:v>-1.866279</c:v>
                </c:pt>
                <c:pt idx="31631">
                  <c:v>-1.8621270000000001</c:v>
                </c:pt>
                <c:pt idx="31632">
                  <c:v>-1.857974</c:v>
                </c:pt>
                <c:pt idx="31633">
                  <c:v>-1.8538190000000001</c:v>
                </c:pt>
                <c:pt idx="31634">
                  <c:v>-1.8496630000000001</c:v>
                </c:pt>
                <c:pt idx="31635">
                  <c:v>-1.8455079999999999</c:v>
                </c:pt>
                <c:pt idx="31636">
                  <c:v>-1.841353</c:v>
                </c:pt>
                <c:pt idx="31637">
                  <c:v>-1.837197</c:v>
                </c:pt>
                <c:pt idx="31638">
                  <c:v>-1.833043</c:v>
                </c:pt>
                <c:pt idx="31639">
                  <c:v>-1.8288869999999999</c:v>
                </c:pt>
                <c:pt idx="31640">
                  <c:v>-1.824732</c:v>
                </c:pt>
                <c:pt idx="31641">
                  <c:v>-1.8205769999999999</c:v>
                </c:pt>
                <c:pt idx="31642">
                  <c:v>-1.8164229999999999</c:v>
                </c:pt>
                <c:pt idx="31643">
                  <c:v>-1.812268</c:v>
                </c:pt>
                <c:pt idx="31644">
                  <c:v>-1.808114</c:v>
                </c:pt>
                <c:pt idx="31645">
                  <c:v>-1.8039590000000001</c:v>
                </c:pt>
                <c:pt idx="31646">
                  <c:v>-1.7997449999999999</c:v>
                </c:pt>
                <c:pt idx="31647">
                  <c:v>-1.7955490000000001</c:v>
                </c:pt>
                <c:pt idx="31648">
                  <c:v>-1.791361</c:v>
                </c:pt>
                <c:pt idx="31649">
                  <c:v>-1.787188</c:v>
                </c:pt>
                <c:pt idx="31650">
                  <c:v>-1.783023</c:v>
                </c:pt>
                <c:pt idx="31651">
                  <c:v>-1.778861</c:v>
                </c:pt>
                <c:pt idx="31652">
                  <c:v>-1.7747010000000001</c:v>
                </c:pt>
                <c:pt idx="31653">
                  <c:v>-1.7705470000000001</c:v>
                </c:pt>
                <c:pt idx="31654">
                  <c:v>-1.7663800000000001</c:v>
                </c:pt>
                <c:pt idx="31655">
                  <c:v>-1.7622199999999999</c:v>
                </c:pt>
                <c:pt idx="31656">
                  <c:v>-1.7580610000000001</c:v>
                </c:pt>
                <c:pt idx="31657">
                  <c:v>-1.7539039999999999</c:v>
                </c:pt>
                <c:pt idx="31658">
                  <c:v>-1.7497469999999999</c:v>
                </c:pt>
                <c:pt idx="31659">
                  <c:v>-1.74559</c:v>
                </c:pt>
                <c:pt idx="31660">
                  <c:v>-1.7414339999999999</c:v>
                </c:pt>
                <c:pt idx="31661">
                  <c:v>-1.7372780000000001</c:v>
                </c:pt>
                <c:pt idx="31662">
                  <c:v>-1.73312</c:v>
                </c:pt>
                <c:pt idx="31663">
                  <c:v>-1.728963</c:v>
                </c:pt>
                <c:pt idx="31664">
                  <c:v>-1.7248049999999999</c:v>
                </c:pt>
                <c:pt idx="31665">
                  <c:v>-1.720648</c:v>
                </c:pt>
                <c:pt idx="31666">
                  <c:v>-1.7164919999999999</c:v>
                </c:pt>
                <c:pt idx="31667">
                  <c:v>-1.7123360000000001</c:v>
                </c:pt>
                <c:pt idx="31668">
                  <c:v>-1.7081729999999999</c:v>
                </c:pt>
                <c:pt idx="31669">
                  <c:v>-1.704013</c:v>
                </c:pt>
                <c:pt idx="31670">
                  <c:v>-1.6998549999999999</c:v>
                </c:pt>
                <c:pt idx="31671">
                  <c:v>-1.6956990000000001</c:v>
                </c:pt>
                <c:pt idx="31672">
                  <c:v>-1.69154</c:v>
                </c:pt>
                <c:pt idx="31673">
                  <c:v>-1.687381</c:v>
                </c:pt>
                <c:pt idx="31674">
                  <c:v>-1.683222</c:v>
                </c:pt>
                <c:pt idx="31675">
                  <c:v>-1.6790659999999999</c:v>
                </c:pt>
                <c:pt idx="31676">
                  <c:v>-1.674912</c:v>
                </c:pt>
                <c:pt idx="31677">
                  <c:v>-1.670758</c:v>
                </c:pt>
                <c:pt idx="31678">
                  <c:v>-1.6666019999999999</c:v>
                </c:pt>
                <c:pt idx="31679">
                  <c:v>-1.662447</c:v>
                </c:pt>
                <c:pt idx="31680">
                  <c:v>-1.658291</c:v>
                </c:pt>
                <c:pt idx="31681">
                  <c:v>-1.6541330000000001</c:v>
                </c:pt>
                <c:pt idx="31682">
                  <c:v>-1.6499760000000001</c:v>
                </c:pt>
                <c:pt idx="31683">
                  <c:v>-1.645815</c:v>
                </c:pt>
                <c:pt idx="31684">
                  <c:v>-1.6416539999999999</c:v>
                </c:pt>
                <c:pt idx="31685">
                  <c:v>-1.6374919999999999</c:v>
                </c:pt>
                <c:pt idx="31686">
                  <c:v>-1.6333310000000001</c:v>
                </c:pt>
                <c:pt idx="31687">
                  <c:v>-1.6291709999999999</c:v>
                </c:pt>
                <c:pt idx="31688">
                  <c:v>-1.6250119999999999</c:v>
                </c:pt>
                <c:pt idx="31689">
                  <c:v>-1.620852</c:v>
                </c:pt>
                <c:pt idx="31690">
                  <c:v>-1.6166940000000001</c:v>
                </c:pt>
                <c:pt idx="31691">
                  <c:v>-1.6125350000000001</c:v>
                </c:pt>
                <c:pt idx="31692">
                  <c:v>-1.608374</c:v>
                </c:pt>
                <c:pt idx="31693">
                  <c:v>-1.604214</c:v>
                </c:pt>
                <c:pt idx="31694">
                  <c:v>-1.6000540000000001</c:v>
                </c:pt>
                <c:pt idx="31695">
                  <c:v>-1.5958920000000001</c:v>
                </c:pt>
                <c:pt idx="31696">
                  <c:v>-1.591728</c:v>
                </c:pt>
                <c:pt idx="31697">
                  <c:v>-1.5875649999999999</c:v>
                </c:pt>
                <c:pt idx="31698">
                  <c:v>-1.583399</c:v>
                </c:pt>
                <c:pt idx="31699">
                  <c:v>-1.5792330000000001</c:v>
                </c:pt>
                <c:pt idx="31700">
                  <c:v>-1.575067</c:v>
                </c:pt>
                <c:pt idx="31701">
                  <c:v>-1.5709010000000001</c:v>
                </c:pt>
                <c:pt idx="31702">
                  <c:v>-1.566735</c:v>
                </c:pt>
                <c:pt idx="31703">
                  <c:v>-1.5625690000000001</c:v>
                </c:pt>
                <c:pt idx="31704">
                  <c:v>-1.558403</c:v>
                </c:pt>
                <c:pt idx="31705">
                  <c:v>-1.554241</c:v>
                </c:pt>
                <c:pt idx="31706">
                  <c:v>-1.5500769999999999</c:v>
                </c:pt>
                <c:pt idx="31707">
                  <c:v>-1.545911</c:v>
                </c:pt>
                <c:pt idx="31708">
                  <c:v>-1.54175</c:v>
                </c:pt>
                <c:pt idx="31709">
                  <c:v>-1.5375890000000001</c:v>
                </c:pt>
                <c:pt idx="31710">
                  <c:v>-1.5334300000000001</c:v>
                </c:pt>
                <c:pt idx="31711">
                  <c:v>-1.529269</c:v>
                </c:pt>
                <c:pt idx="31712">
                  <c:v>-1.525109</c:v>
                </c:pt>
                <c:pt idx="31713">
                  <c:v>-1.5209459999999999</c:v>
                </c:pt>
                <c:pt idx="31714">
                  <c:v>-1.5167839999999999</c:v>
                </c:pt>
                <c:pt idx="31715">
                  <c:v>-1.5126200000000001</c:v>
                </c:pt>
                <c:pt idx="31716">
                  <c:v>-1.5084550000000001</c:v>
                </c:pt>
                <c:pt idx="31717">
                  <c:v>-1.5042899999999999</c:v>
                </c:pt>
                <c:pt idx="31718">
                  <c:v>-1.5001249999999999</c:v>
                </c:pt>
                <c:pt idx="31719">
                  <c:v>-1.49596</c:v>
                </c:pt>
                <c:pt idx="31720">
                  <c:v>-1.4917959999999999</c:v>
                </c:pt>
                <c:pt idx="31721">
                  <c:v>-1.48763</c:v>
                </c:pt>
                <c:pt idx="31722">
                  <c:v>-1.4834620000000001</c:v>
                </c:pt>
                <c:pt idx="31723">
                  <c:v>-1.4792920000000001</c:v>
                </c:pt>
                <c:pt idx="31724">
                  <c:v>-1.4751209999999999</c:v>
                </c:pt>
                <c:pt idx="31725">
                  <c:v>-1.4709490000000001</c:v>
                </c:pt>
                <c:pt idx="31726">
                  <c:v>-1.466777</c:v>
                </c:pt>
                <c:pt idx="31727">
                  <c:v>-1.462604</c:v>
                </c:pt>
                <c:pt idx="31728">
                  <c:v>-1.458432</c:v>
                </c:pt>
                <c:pt idx="31729">
                  <c:v>-1.4542600000000001</c:v>
                </c:pt>
                <c:pt idx="31730">
                  <c:v>-1.450089</c:v>
                </c:pt>
                <c:pt idx="31731">
                  <c:v>-1.4459169999999999</c:v>
                </c:pt>
                <c:pt idx="31732">
                  <c:v>-1.4417469999999999</c:v>
                </c:pt>
                <c:pt idx="31733">
                  <c:v>-1.4375739999999999</c:v>
                </c:pt>
                <c:pt idx="31734">
                  <c:v>-1.4334009999999999</c:v>
                </c:pt>
                <c:pt idx="31735">
                  <c:v>-1.4292279999999999</c:v>
                </c:pt>
                <c:pt idx="31736">
                  <c:v>-1.425054</c:v>
                </c:pt>
                <c:pt idx="31737">
                  <c:v>-1.4208810000000001</c:v>
                </c:pt>
                <c:pt idx="31738">
                  <c:v>-1.416706</c:v>
                </c:pt>
                <c:pt idx="31739">
                  <c:v>-1.412531</c:v>
                </c:pt>
                <c:pt idx="31740">
                  <c:v>-1.408355</c:v>
                </c:pt>
                <c:pt idx="31741">
                  <c:v>-1.4041790000000001</c:v>
                </c:pt>
                <c:pt idx="31742">
                  <c:v>-1.4000030000000001</c:v>
                </c:pt>
                <c:pt idx="31743">
                  <c:v>-1.3958269999999999</c:v>
                </c:pt>
                <c:pt idx="31744">
                  <c:v>-1.3916519999999999</c:v>
                </c:pt>
                <c:pt idx="31745">
                  <c:v>-1.3874759999999999</c:v>
                </c:pt>
                <c:pt idx="31746">
                  <c:v>-1.3833</c:v>
                </c:pt>
                <c:pt idx="31747">
                  <c:v>-1.379121</c:v>
                </c:pt>
                <c:pt idx="31748">
                  <c:v>-1.374941</c:v>
                </c:pt>
                <c:pt idx="31749">
                  <c:v>-1.370763</c:v>
                </c:pt>
                <c:pt idx="31750">
                  <c:v>-1.366592</c:v>
                </c:pt>
                <c:pt idx="31751">
                  <c:v>-1.3624179999999999</c:v>
                </c:pt>
                <c:pt idx="31752">
                  <c:v>-1.3582449999999999</c:v>
                </c:pt>
                <c:pt idx="31753">
                  <c:v>-1.3540730000000001</c:v>
                </c:pt>
                <c:pt idx="31754">
                  <c:v>-1.3499049999999999</c:v>
                </c:pt>
                <c:pt idx="31755">
                  <c:v>-1.345736</c:v>
                </c:pt>
                <c:pt idx="31756">
                  <c:v>-1.341566</c:v>
                </c:pt>
                <c:pt idx="31757">
                  <c:v>-1.337394</c:v>
                </c:pt>
                <c:pt idx="31758">
                  <c:v>-1.3332219999999999</c:v>
                </c:pt>
                <c:pt idx="31759">
                  <c:v>-1.329051</c:v>
                </c:pt>
                <c:pt idx="31760">
                  <c:v>-1.324881</c:v>
                </c:pt>
                <c:pt idx="31761">
                  <c:v>-1.3207100000000001</c:v>
                </c:pt>
                <c:pt idx="31762">
                  <c:v>-1.3165340000000001</c:v>
                </c:pt>
                <c:pt idx="31763">
                  <c:v>-1.3123629999999999</c:v>
                </c:pt>
                <c:pt idx="31764">
                  <c:v>-1.308192</c:v>
                </c:pt>
                <c:pt idx="31765">
                  <c:v>-1.30402</c:v>
                </c:pt>
                <c:pt idx="31766">
                  <c:v>-1.2998460000000001</c:v>
                </c:pt>
                <c:pt idx="31767">
                  <c:v>-1.2956719999999999</c:v>
                </c:pt>
                <c:pt idx="31768">
                  <c:v>-1.291499</c:v>
                </c:pt>
                <c:pt idx="31769">
                  <c:v>-1.287331</c:v>
                </c:pt>
                <c:pt idx="31770">
                  <c:v>-1.283158</c:v>
                </c:pt>
                <c:pt idx="31771">
                  <c:v>-1.278994</c:v>
                </c:pt>
                <c:pt idx="31772">
                  <c:v>-1.274826</c:v>
                </c:pt>
                <c:pt idx="31773">
                  <c:v>-1.2706550000000001</c:v>
                </c:pt>
                <c:pt idx="31774">
                  <c:v>-1.266483</c:v>
                </c:pt>
                <c:pt idx="31775">
                  <c:v>-1.2623120000000001</c:v>
                </c:pt>
                <c:pt idx="31776">
                  <c:v>-1.258141</c:v>
                </c:pt>
                <c:pt idx="31777">
                  <c:v>-1.2539689999999999</c:v>
                </c:pt>
                <c:pt idx="31778">
                  <c:v>-1.249795</c:v>
                </c:pt>
                <c:pt idx="31779">
                  <c:v>-1.2456199999999999</c:v>
                </c:pt>
                <c:pt idx="31780">
                  <c:v>-1.241444</c:v>
                </c:pt>
                <c:pt idx="31781">
                  <c:v>-1.237268</c:v>
                </c:pt>
                <c:pt idx="31782">
                  <c:v>-1.233093</c:v>
                </c:pt>
                <c:pt idx="31783">
                  <c:v>-1.228928</c:v>
                </c:pt>
                <c:pt idx="31784">
                  <c:v>-1.224756</c:v>
                </c:pt>
                <c:pt idx="31785">
                  <c:v>-1.2205859999999999</c:v>
                </c:pt>
                <c:pt idx="31786">
                  <c:v>-1.216412</c:v>
                </c:pt>
                <c:pt idx="31787">
                  <c:v>-1.2122360000000001</c:v>
                </c:pt>
                <c:pt idx="31788">
                  <c:v>-1.2080610000000001</c:v>
                </c:pt>
                <c:pt idx="31789">
                  <c:v>-1.203886</c:v>
                </c:pt>
                <c:pt idx="31790">
                  <c:v>-1.1997100000000001</c:v>
                </c:pt>
                <c:pt idx="31791">
                  <c:v>-1.195532</c:v>
                </c:pt>
                <c:pt idx="31792">
                  <c:v>-1.191354</c:v>
                </c:pt>
                <c:pt idx="31793">
                  <c:v>-1.1871769999999999</c:v>
                </c:pt>
                <c:pt idx="31794">
                  <c:v>-1.1830020000000001</c:v>
                </c:pt>
                <c:pt idx="31795">
                  <c:v>-1.1788259999999999</c:v>
                </c:pt>
                <c:pt idx="31796">
                  <c:v>-1.1746490000000001</c:v>
                </c:pt>
                <c:pt idx="31797">
                  <c:v>-1.170472</c:v>
                </c:pt>
                <c:pt idx="31798">
                  <c:v>-1.1662950000000001</c:v>
                </c:pt>
                <c:pt idx="31799">
                  <c:v>-1.1621170000000001</c:v>
                </c:pt>
                <c:pt idx="31800">
                  <c:v>-1.15794</c:v>
                </c:pt>
                <c:pt idx="31801">
                  <c:v>-1.153762</c:v>
                </c:pt>
                <c:pt idx="31802">
                  <c:v>-1.1495850000000001</c:v>
                </c:pt>
                <c:pt idx="31803">
                  <c:v>-1.145408</c:v>
                </c:pt>
                <c:pt idx="31804">
                  <c:v>-1.1412310000000001</c:v>
                </c:pt>
                <c:pt idx="31805">
                  <c:v>-1.1370530000000001</c:v>
                </c:pt>
                <c:pt idx="31806">
                  <c:v>-1.132876</c:v>
                </c:pt>
                <c:pt idx="31807">
                  <c:v>-1.1286989999999999</c:v>
                </c:pt>
                <c:pt idx="31808">
                  <c:v>-1.124522</c:v>
                </c:pt>
                <c:pt idx="31809">
                  <c:v>-1.1203449999999999</c:v>
                </c:pt>
                <c:pt idx="31810">
                  <c:v>-1.116166</c:v>
                </c:pt>
                <c:pt idx="31811">
                  <c:v>-1.1119859999999999</c:v>
                </c:pt>
                <c:pt idx="31812">
                  <c:v>-1.1078060000000001</c:v>
                </c:pt>
                <c:pt idx="31813">
                  <c:v>-1.1036269999999999</c:v>
                </c:pt>
                <c:pt idx="31814">
                  <c:v>-1.099448</c:v>
                </c:pt>
                <c:pt idx="31815">
                  <c:v>-1.09527</c:v>
                </c:pt>
                <c:pt idx="31816">
                  <c:v>-1.091094</c:v>
                </c:pt>
                <c:pt idx="31817">
                  <c:v>-1.086921</c:v>
                </c:pt>
                <c:pt idx="31818">
                  <c:v>-1.082757</c:v>
                </c:pt>
                <c:pt idx="31819">
                  <c:v>-1.0785899999999999</c:v>
                </c:pt>
                <c:pt idx="31820">
                  <c:v>-1.0744199999999999</c:v>
                </c:pt>
                <c:pt idx="31821">
                  <c:v>-1.0702469999999999</c:v>
                </c:pt>
                <c:pt idx="31822">
                  <c:v>-1.0660750000000001</c:v>
                </c:pt>
                <c:pt idx="31823">
                  <c:v>-1.0619019999999999</c:v>
                </c:pt>
                <c:pt idx="31824">
                  <c:v>-1.0577300000000001</c:v>
                </c:pt>
                <c:pt idx="31825">
                  <c:v>-1.053558</c:v>
                </c:pt>
                <c:pt idx="31826">
                  <c:v>-1.0493859999999999</c:v>
                </c:pt>
                <c:pt idx="31827">
                  <c:v>-1.0452140000000001</c:v>
                </c:pt>
                <c:pt idx="31828">
                  <c:v>-1.041042</c:v>
                </c:pt>
                <c:pt idx="31829">
                  <c:v>-1.03687</c:v>
                </c:pt>
                <c:pt idx="31830">
                  <c:v>-1.032697</c:v>
                </c:pt>
                <c:pt idx="31831">
                  <c:v>-1.0285230000000001</c:v>
                </c:pt>
                <c:pt idx="31832">
                  <c:v>-1.0243500000000001</c:v>
                </c:pt>
                <c:pt idx="31833">
                  <c:v>-1.020176</c:v>
                </c:pt>
                <c:pt idx="31834">
                  <c:v>-1.016003</c:v>
                </c:pt>
                <c:pt idx="31835">
                  <c:v>-1.01183</c:v>
                </c:pt>
                <c:pt idx="31836">
                  <c:v>-1.007657</c:v>
                </c:pt>
                <c:pt idx="31837">
                  <c:v>-1.003485</c:v>
                </c:pt>
                <c:pt idx="31838">
                  <c:v>-0.9993128</c:v>
                </c:pt>
                <c:pt idx="31839">
                  <c:v>-0.99514139999999995</c:v>
                </c:pt>
                <c:pt idx="31840">
                  <c:v>-0.99096859999999998</c:v>
                </c:pt>
                <c:pt idx="31841">
                  <c:v>-0.98679640000000002</c:v>
                </c:pt>
                <c:pt idx="31842">
                  <c:v>-0.98262530000000003</c:v>
                </c:pt>
                <c:pt idx="31843">
                  <c:v>-0.97845669999999996</c:v>
                </c:pt>
                <c:pt idx="31844">
                  <c:v>-0.97428610000000004</c:v>
                </c:pt>
                <c:pt idx="31845">
                  <c:v>-0.97011740000000002</c:v>
                </c:pt>
                <c:pt idx="31846">
                  <c:v>-0.9659489</c:v>
                </c:pt>
                <c:pt idx="31847">
                  <c:v>-0.96177429999999997</c:v>
                </c:pt>
                <c:pt idx="31848">
                  <c:v>-0.95760040000000002</c:v>
                </c:pt>
                <c:pt idx="31849">
                  <c:v>-0.95342530000000003</c:v>
                </c:pt>
                <c:pt idx="31850">
                  <c:v>-0.9492524</c:v>
                </c:pt>
                <c:pt idx="31851">
                  <c:v>-0.9450809</c:v>
                </c:pt>
                <c:pt idx="31852">
                  <c:v>-0.94091480000000005</c:v>
                </c:pt>
                <c:pt idx="31853">
                  <c:v>-0.93675140000000001</c:v>
                </c:pt>
                <c:pt idx="31854">
                  <c:v>-0.93258569999999996</c:v>
                </c:pt>
                <c:pt idx="31855">
                  <c:v>-0.9284211</c:v>
                </c:pt>
                <c:pt idx="31856">
                  <c:v>-0.92425710000000005</c:v>
                </c:pt>
                <c:pt idx="31857">
                  <c:v>-0.92009339999999995</c:v>
                </c:pt>
                <c:pt idx="31858">
                  <c:v>-0.9159292</c:v>
                </c:pt>
                <c:pt idx="31859">
                  <c:v>-0.91176380000000001</c:v>
                </c:pt>
                <c:pt idx="31860">
                  <c:v>-0.9075995</c:v>
                </c:pt>
                <c:pt idx="31861">
                  <c:v>-0.90343530000000005</c:v>
                </c:pt>
                <c:pt idx="31862">
                  <c:v>-0.89927179999999995</c:v>
                </c:pt>
                <c:pt idx="31863">
                  <c:v>-0.89511110000000005</c:v>
                </c:pt>
                <c:pt idx="31864">
                  <c:v>-0.89095159999999995</c:v>
                </c:pt>
                <c:pt idx="31865">
                  <c:v>-0.88678979999999996</c:v>
                </c:pt>
                <c:pt idx="31866">
                  <c:v>-0.88262649999999998</c:v>
                </c:pt>
                <c:pt idx="31867">
                  <c:v>-0.87846299999999999</c:v>
                </c:pt>
                <c:pt idx="31868">
                  <c:v>-0.87430249999999998</c:v>
                </c:pt>
                <c:pt idx="31869">
                  <c:v>-0.87014139999999995</c:v>
                </c:pt>
                <c:pt idx="31870">
                  <c:v>-0.86597990000000002</c:v>
                </c:pt>
                <c:pt idx="31871">
                  <c:v>-0.86181859999999999</c:v>
                </c:pt>
                <c:pt idx="31872">
                  <c:v>-0.85765709999999995</c:v>
                </c:pt>
                <c:pt idx="31873">
                  <c:v>-0.85349430000000004</c:v>
                </c:pt>
                <c:pt idx="31874">
                  <c:v>-0.84933080000000005</c:v>
                </c:pt>
                <c:pt idx="31875">
                  <c:v>-0.84516740000000001</c:v>
                </c:pt>
                <c:pt idx="31876">
                  <c:v>-0.84100589999999997</c:v>
                </c:pt>
                <c:pt idx="31877">
                  <c:v>-0.83684389999999997</c:v>
                </c:pt>
                <c:pt idx="31878">
                  <c:v>-0.83268299999999995</c:v>
                </c:pt>
                <c:pt idx="31879">
                  <c:v>-0.82852110000000001</c:v>
                </c:pt>
                <c:pt idx="31880">
                  <c:v>-0.82435919999999996</c:v>
                </c:pt>
                <c:pt idx="31881">
                  <c:v>-0.82019790000000004</c:v>
                </c:pt>
                <c:pt idx="31882">
                  <c:v>-0.81603780000000004</c:v>
                </c:pt>
                <c:pt idx="31883">
                  <c:v>-0.81187860000000001</c:v>
                </c:pt>
                <c:pt idx="31884">
                  <c:v>-0.8077221</c:v>
                </c:pt>
                <c:pt idx="31885">
                  <c:v>-0.8035679</c:v>
                </c:pt>
                <c:pt idx="31886">
                  <c:v>-0.79941320000000005</c:v>
                </c:pt>
                <c:pt idx="31887">
                  <c:v>-0.79525829999999997</c:v>
                </c:pt>
                <c:pt idx="31888">
                  <c:v>-0.79110550000000002</c:v>
                </c:pt>
                <c:pt idx="31889">
                  <c:v>-0.78694940000000002</c:v>
                </c:pt>
                <c:pt idx="31890">
                  <c:v>-0.78279080000000001</c:v>
                </c:pt>
                <c:pt idx="31891">
                  <c:v>-0.77863190000000004</c:v>
                </c:pt>
                <c:pt idx="31892">
                  <c:v>-0.77447120000000003</c:v>
                </c:pt>
                <c:pt idx="31893">
                  <c:v>-0.77030989999999999</c:v>
                </c:pt>
                <c:pt idx="31894">
                  <c:v>-0.76614859999999996</c:v>
                </c:pt>
                <c:pt idx="31895">
                  <c:v>-0.76198580000000005</c:v>
                </c:pt>
                <c:pt idx="31896">
                  <c:v>-0.75782249999999995</c:v>
                </c:pt>
                <c:pt idx="31897">
                  <c:v>-0.75366060000000001</c:v>
                </c:pt>
                <c:pt idx="31898">
                  <c:v>-0.74949840000000001</c:v>
                </c:pt>
                <c:pt idx="31899">
                  <c:v>-0.74533579999999999</c:v>
                </c:pt>
                <c:pt idx="31900">
                  <c:v>-0.74117489999999997</c:v>
                </c:pt>
                <c:pt idx="31901">
                  <c:v>-0.73701380000000005</c:v>
                </c:pt>
                <c:pt idx="31902">
                  <c:v>-0.73285290000000003</c:v>
                </c:pt>
                <c:pt idx="31903">
                  <c:v>-0.72869249999999997</c:v>
                </c:pt>
                <c:pt idx="31904">
                  <c:v>-0.72453239999999997</c:v>
                </c:pt>
                <c:pt idx="31905">
                  <c:v>-0.72037119999999999</c:v>
                </c:pt>
                <c:pt idx="31906">
                  <c:v>-0.71621080000000004</c:v>
                </c:pt>
                <c:pt idx="31907">
                  <c:v>-0.71204840000000003</c:v>
                </c:pt>
                <c:pt idx="31908">
                  <c:v>-0.70788890000000004</c:v>
                </c:pt>
                <c:pt idx="31909">
                  <c:v>-0.70372920000000005</c:v>
                </c:pt>
                <c:pt idx="31910">
                  <c:v>-0.6995692</c:v>
                </c:pt>
                <c:pt idx="31911">
                  <c:v>-0.69540869999999999</c:v>
                </c:pt>
                <c:pt idx="31912">
                  <c:v>-0.69124870000000005</c:v>
                </c:pt>
                <c:pt idx="31913">
                  <c:v>-0.6870908</c:v>
                </c:pt>
                <c:pt idx="31914">
                  <c:v>-0.68293479999999995</c:v>
                </c:pt>
                <c:pt idx="31915">
                  <c:v>-0.67877880000000002</c:v>
                </c:pt>
                <c:pt idx="31916">
                  <c:v>-0.67462040000000001</c:v>
                </c:pt>
                <c:pt idx="31917">
                  <c:v>-0.67046700000000004</c:v>
                </c:pt>
                <c:pt idx="31918">
                  <c:v>-0.6663268</c:v>
                </c:pt>
                <c:pt idx="31919">
                  <c:v>-0.66217280000000001</c:v>
                </c:pt>
                <c:pt idx="31920">
                  <c:v>-0.65801500000000002</c:v>
                </c:pt>
                <c:pt idx="31921">
                  <c:v>-0.65385570000000004</c:v>
                </c:pt>
                <c:pt idx="31922">
                  <c:v>-0.64969200000000005</c:v>
                </c:pt>
                <c:pt idx="31923">
                  <c:v>-0.6455303</c:v>
                </c:pt>
                <c:pt idx="31924">
                  <c:v>-0.64136700000000002</c:v>
                </c:pt>
                <c:pt idx="31925">
                  <c:v>-0.63720359999999998</c:v>
                </c:pt>
                <c:pt idx="31926">
                  <c:v>-0.63304459999999996</c:v>
                </c:pt>
                <c:pt idx="31927">
                  <c:v>-0.6288878</c:v>
                </c:pt>
                <c:pt idx="31928">
                  <c:v>-0.62472879999999997</c:v>
                </c:pt>
                <c:pt idx="31929">
                  <c:v>-0.62057070000000003</c:v>
                </c:pt>
                <c:pt idx="31930">
                  <c:v>-0.61641060000000003</c:v>
                </c:pt>
                <c:pt idx="31931">
                  <c:v>-0.61225280000000004</c:v>
                </c:pt>
                <c:pt idx="31932">
                  <c:v>-0.60808790000000001</c:v>
                </c:pt>
                <c:pt idx="31933">
                  <c:v>-0.60392489999999999</c:v>
                </c:pt>
                <c:pt idx="31934">
                  <c:v>-0.59976229999999997</c:v>
                </c:pt>
                <c:pt idx="31935">
                  <c:v>-0.5956013</c:v>
                </c:pt>
                <c:pt idx="31936">
                  <c:v>-0.59144090000000005</c:v>
                </c:pt>
                <c:pt idx="31937">
                  <c:v>-0.58728089999999999</c:v>
                </c:pt>
                <c:pt idx="31938">
                  <c:v>-0.58311990000000002</c:v>
                </c:pt>
                <c:pt idx="31939">
                  <c:v>-0.57896219999999998</c:v>
                </c:pt>
                <c:pt idx="31940">
                  <c:v>-0.57480319999999996</c:v>
                </c:pt>
                <c:pt idx="31941">
                  <c:v>-0.57064499999999996</c:v>
                </c:pt>
                <c:pt idx="31942">
                  <c:v>-0.56648900000000002</c:v>
                </c:pt>
                <c:pt idx="31943">
                  <c:v>-0.56233270000000002</c:v>
                </c:pt>
                <c:pt idx="31944">
                  <c:v>-0.55817850000000002</c:v>
                </c:pt>
                <c:pt idx="31945">
                  <c:v>-0.55403239999999998</c:v>
                </c:pt>
                <c:pt idx="31946">
                  <c:v>-0.54988499999999996</c:v>
                </c:pt>
                <c:pt idx="31947">
                  <c:v>-0.54573890000000003</c:v>
                </c:pt>
                <c:pt idx="31948">
                  <c:v>-0.5415915</c:v>
                </c:pt>
                <c:pt idx="31949">
                  <c:v>-0.53744329999999996</c:v>
                </c:pt>
                <c:pt idx="31950">
                  <c:v>-0.53329340000000003</c:v>
                </c:pt>
                <c:pt idx="31951">
                  <c:v>-0.52914539999999999</c:v>
                </c:pt>
                <c:pt idx="31952">
                  <c:v>-0.52499709999999999</c:v>
                </c:pt>
                <c:pt idx="31953">
                  <c:v>-0.52085219999999999</c:v>
                </c:pt>
                <c:pt idx="31954">
                  <c:v>-0.51670830000000001</c:v>
                </c:pt>
                <c:pt idx="31955">
                  <c:v>-0.51256420000000003</c:v>
                </c:pt>
                <c:pt idx="31956">
                  <c:v>-0.50841950000000002</c:v>
                </c:pt>
                <c:pt idx="31957">
                  <c:v>-0.50427279999999997</c:v>
                </c:pt>
                <c:pt idx="31958">
                  <c:v>-0.50012630000000002</c:v>
                </c:pt>
                <c:pt idx="31959">
                  <c:v>-0.49598029999999999</c:v>
                </c:pt>
                <c:pt idx="31960">
                  <c:v>-0.49183359999999998</c:v>
                </c:pt>
                <c:pt idx="31961">
                  <c:v>-0.48768810000000001</c:v>
                </c:pt>
                <c:pt idx="31962">
                  <c:v>-0.48354239999999998</c:v>
                </c:pt>
                <c:pt idx="31963">
                  <c:v>-0.47939720000000002</c:v>
                </c:pt>
                <c:pt idx="31964">
                  <c:v>-0.4752519</c:v>
                </c:pt>
                <c:pt idx="31965">
                  <c:v>-0.47110610000000003</c:v>
                </c:pt>
                <c:pt idx="31966">
                  <c:v>-0.46696219999999999</c:v>
                </c:pt>
                <c:pt idx="31967">
                  <c:v>-0.46281749999999999</c:v>
                </c:pt>
                <c:pt idx="31968">
                  <c:v>-0.45867180000000002</c:v>
                </c:pt>
                <c:pt idx="31969">
                  <c:v>-0.45452799999999999</c:v>
                </c:pt>
                <c:pt idx="31970">
                  <c:v>-0.45038299999999998</c:v>
                </c:pt>
                <c:pt idx="31971">
                  <c:v>-0.44623740000000001</c:v>
                </c:pt>
                <c:pt idx="31972">
                  <c:v>-0.44209179999999998</c:v>
                </c:pt>
                <c:pt idx="31973">
                  <c:v>-0.4379461</c:v>
                </c:pt>
                <c:pt idx="31974">
                  <c:v>-0.43380190000000002</c:v>
                </c:pt>
                <c:pt idx="31975">
                  <c:v>-0.42965769999999998</c:v>
                </c:pt>
                <c:pt idx="31976">
                  <c:v>-0.42551420000000001</c:v>
                </c:pt>
                <c:pt idx="31977">
                  <c:v>-0.42137829999999998</c:v>
                </c:pt>
                <c:pt idx="31978">
                  <c:v>-0.41724060000000002</c:v>
                </c:pt>
                <c:pt idx="31979">
                  <c:v>-0.41310039999999998</c:v>
                </c:pt>
                <c:pt idx="31980">
                  <c:v>-0.40895900000000002</c:v>
                </c:pt>
                <c:pt idx="31981">
                  <c:v>-0.40481709999999999</c:v>
                </c:pt>
                <c:pt idx="31982">
                  <c:v>-0.40067429999999998</c:v>
                </c:pt>
                <c:pt idx="31983">
                  <c:v>-0.39653070000000001</c:v>
                </c:pt>
                <c:pt idx="31984">
                  <c:v>-0.39238620000000002</c:v>
                </c:pt>
                <c:pt idx="31985">
                  <c:v>-0.38824160000000002</c:v>
                </c:pt>
                <c:pt idx="31986">
                  <c:v>-0.38409670000000001</c:v>
                </c:pt>
                <c:pt idx="31987">
                  <c:v>-0.37995190000000001</c:v>
                </c:pt>
                <c:pt idx="31988">
                  <c:v>-0.37580669999999999</c:v>
                </c:pt>
                <c:pt idx="31989">
                  <c:v>-0.3716621</c:v>
                </c:pt>
                <c:pt idx="31990">
                  <c:v>-0.36751660000000003</c:v>
                </c:pt>
                <c:pt idx="31991">
                  <c:v>-0.36337069999999999</c:v>
                </c:pt>
                <c:pt idx="31992">
                  <c:v>-0.35922500000000002</c:v>
                </c:pt>
                <c:pt idx="31993">
                  <c:v>-0.35508050000000002</c:v>
                </c:pt>
                <c:pt idx="31994">
                  <c:v>-0.35093550000000001</c:v>
                </c:pt>
                <c:pt idx="31995">
                  <c:v>-0.34679110000000002</c:v>
                </c:pt>
                <c:pt idx="31996">
                  <c:v>-0.34264749999999999</c:v>
                </c:pt>
                <c:pt idx="31997">
                  <c:v>-0.33850409999999997</c:v>
                </c:pt>
                <c:pt idx="31998">
                  <c:v>-0.33435989999999999</c:v>
                </c:pt>
                <c:pt idx="31999">
                  <c:v>-0.33021630000000002</c:v>
                </c:pt>
                <c:pt idx="32000">
                  <c:v>-0.3260729</c:v>
                </c:pt>
                <c:pt idx="32001">
                  <c:v>-0.32192890000000002</c:v>
                </c:pt>
                <c:pt idx="32002">
                  <c:v>-0.31778509999999999</c:v>
                </c:pt>
                <c:pt idx="32003">
                  <c:v>-0.31364130000000001</c:v>
                </c:pt>
                <c:pt idx="32004">
                  <c:v>-0.309498</c:v>
                </c:pt>
                <c:pt idx="32005">
                  <c:v>-0.30535440000000003</c:v>
                </c:pt>
                <c:pt idx="32006">
                  <c:v>-0.3012107</c:v>
                </c:pt>
                <c:pt idx="32007">
                  <c:v>-0.29706769999999999</c:v>
                </c:pt>
                <c:pt idx="32008">
                  <c:v>-0.29292269999999998</c:v>
                </c:pt>
                <c:pt idx="32009">
                  <c:v>-0.28877910000000001</c:v>
                </c:pt>
                <c:pt idx="32010">
                  <c:v>-0.2846359</c:v>
                </c:pt>
                <c:pt idx="32011">
                  <c:v>-0.28049420000000003</c:v>
                </c:pt>
                <c:pt idx="32012">
                  <c:v>-0.2763565</c:v>
                </c:pt>
                <c:pt idx="32013">
                  <c:v>-0.27221970000000001</c:v>
                </c:pt>
                <c:pt idx="32014">
                  <c:v>-0.2680825</c:v>
                </c:pt>
                <c:pt idx="32015">
                  <c:v>-0.26394430000000002</c:v>
                </c:pt>
                <c:pt idx="32016">
                  <c:v>-0.25980750000000002</c:v>
                </c:pt>
                <c:pt idx="32017">
                  <c:v>-0.25567139999999999</c:v>
                </c:pt>
                <c:pt idx="32018">
                  <c:v>-0.25153310000000001</c:v>
                </c:pt>
                <c:pt idx="32019">
                  <c:v>-0.24739249999999999</c:v>
                </c:pt>
                <c:pt idx="32020">
                  <c:v>-0.24324989999999999</c:v>
                </c:pt>
                <c:pt idx="32021">
                  <c:v>-0.23910770000000001</c:v>
                </c:pt>
                <c:pt idx="32022">
                  <c:v>-0.2349649</c:v>
                </c:pt>
                <c:pt idx="32023">
                  <c:v>-0.23082259999999999</c:v>
                </c:pt>
                <c:pt idx="32024">
                  <c:v>-0.2266851</c:v>
                </c:pt>
                <c:pt idx="32025">
                  <c:v>-0.22254679999999999</c:v>
                </c:pt>
                <c:pt idx="32026">
                  <c:v>-0.21840709999999999</c:v>
                </c:pt>
                <c:pt idx="32027">
                  <c:v>-0.2142686</c:v>
                </c:pt>
                <c:pt idx="32028">
                  <c:v>-0.21012719999999999</c:v>
                </c:pt>
                <c:pt idx="32029">
                  <c:v>-0.20598949999999999</c:v>
                </c:pt>
                <c:pt idx="32030">
                  <c:v>-0.20184879999999999</c:v>
                </c:pt>
                <c:pt idx="32031">
                  <c:v>-0.19770979999999999</c:v>
                </c:pt>
                <c:pt idx="32032">
                  <c:v>-0.19356699999999999</c:v>
                </c:pt>
                <c:pt idx="32033">
                  <c:v>-0.18942200000000001</c:v>
                </c:pt>
                <c:pt idx="32034">
                  <c:v>-0.1852782</c:v>
                </c:pt>
                <c:pt idx="32035">
                  <c:v>-0.18113389999999999</c:v>
                </c:pt>
                <c:pt idx="32036">
                  <c:v>-0.17698929999999999</c:v>
                </c:pt>
                <c:pt idx="32037">
                  <c:v>-0.172845</c:v>
                </c:pt>
                <c:pt idx="32038">
                  <c:v>-0.16870199999999999</c:v>
                </c:pt>
                <c:pt idx="32039">
                  <c:v>-0.16455980000000001</c:v>
                </c:pt>
                <c:pt idx="32040">
                  <c:v>-0.1604199</c:v>
                </c:pt>
                <c:pt idx="32041">
                  <c:v>-0.15627730000000001</c:v>
                </c:pt>
                <c:pt idx="32042">
                  <c:v>-0.15213589999999999</c:v>
                </c:pt>
                <c:pt idx="32043">
                  <c:v>-0.14799470000000001</c:v>
                </c:pt>
                <c:pt idx="32044">
                  <c:v>-0.1438538</c:v>
                </c:pt>
                <c:pt idx="32045">
                  <c:v>-0.139713</c:v>
                </c:pt>
                <c:pt idx="32046">
                  <c:v>-0.13557179999999999</c:v>
                </c:pt>
                <c:pt idx="32047">
                  <c:v>-0.13143070000000001</c:v>
                </c:pt>
                <c:pt idx="32048">
                  <c:v>-0.12729009999999999</c:v>
                </c:pt>
                <c:pt idx="32049">
                  <c:v>-0.12314990000000001</c:v>
                </c:pt>
                <c:pt idx="32050">
                  <c:v>-0.119009</c:v>
                </c:pt>
                <c:pt idx="32051">
                  <c:v>-0.1148677</c:v>
                </c:pt>
                <c:pt idx="32052">
                  <c:v>-0.11072799999999999</c:v>
                </c:pt>
                <c:pt idx="32053">
                  <c:v>-0.1065909</c:v>
                </c:pt>
                <c:pt idx="32054">
                  <c:v>-0.10245410000000001</c:v>
                </c:pt>
                <c:pt idx="32055">
                  <c:v>-9.8317440000000006E-2</c:v>
                </c:pt>
                <c:pt idx="32056">
                  <c:v>-9.4180239999999998E-2</c:v>
                </c:pt>
                <c:pt idx="32057">
                  <c:v>-9.0042839999999999E-2</c:v>
                </c:pt>
                <c:pt idx="32058">
                  <c:v>-8.5905620000000002E-2</c:v>
                </c:pt>
                <c:pt idx="32059">
                  <c:v>-8.176754E-2</c:v>
                </c:pt>
                <c:pt idx="32060">
                  <c:v>-7.7630870000000005E-2</c:v>
                </c:pt>
                <c:pt idx="32061">
                  <c:v>-7.3493580000000003E-2</c:v>
                </c:pt>
                <c:pt idx="32062">
                  <c:v>-6.9357340000000003E-2</c:v>
                </c:pt>
                <c:pt idx="32063">
                  <c:v>-6.5222429999999998E-2</c:v>
                </c:pt>
                <c:pt idx="32064">
                  <c:v>-6.108628E-2</c:v>
                </c:pt>
                <c:pt idx="32065">
                  <c:v>-5.695364E-2</c:v>
                </c:pt>
                <c:pt idx="32066">
                  <c:v>-5.2820270000000002E-2</c:v>
                </c:pt>
                <c:pt idx="32067">
                  <c:v>-4.8684280000000003E-2</c:v>
                </c:pt>
                <c:pt idx="32068">
                  <c:v>-4.4549869999999998E-2</c:v>
                </c:pt>
                <c:pt idx="32069">
                  <c:v>-4.0416540000000001E-2</c:v>
                </c:pt>
                <c:pt idx="32070">
                  <c:v>-3.628195E-2</c:v>
                </c:pt>
                <c:pt idx="32071">
                  <c:v>-3.2145020000000003E-2</c:v>
                </c:pt>
                <c:pt idx="32072">
                  <c:v>-2.8008519999999999E-2</c:v>
                </c:pt>
                <c:pt idx="32073">
                  <c:v>-2.3870769999999999E-2</c:v>
                </c:pt>
                <c:pt idx="32074">
                  <c:v>-1.9732449999999999E-2</c:v>
                </c:pt>
                <c:pt idx="32075">
                  <c:v>-1.559266E-2</c:v>
                </c:pt>
                <c:pt idx="32076">
                  <c:v>-1.14529E-2</c:v>
                </c:pt>
                <c:pt idx="32077">
                  <c:v>-7.3120310000000001E-3</c:v>
                </c:pt>
                <c:pt idx="32078">
                  <c:v>-3.1738539999999998E-3</c:v>
                </c:pt>
                <c:pt idx="32079">
                  <c:v>9.6582869999999998E-4</c:v>
                </c:pt>
                <c:pt idx="32080">
                  <c:v>5.1062130000000001E-3</c:v>
                </c:pt>
                <c:pt idx="32081">
                  <c:v>9.2434070000000004E-3</c:v>
                </c:pt>
                <c:pt idx="32082">
                  <c:v>1.3377419999999999E-2</c:v>
                </c:pt>
                <c:pt idx="32083">
                  <c:v>1.7511800000000001E-2</c:v>
                </c:pt>
                <c:pt idx="32084">
                  <c:v>2.1645910000000001E-2</c:v>
                </c:pt>
                <c:pt idx="32085">
                  <c:v>2.578037E-2</c:v>
                </c:pt>
                <c:pt idx="32086">
                  <c:v>2.991651E-2</c:v>
                </c:pt>
                <c:pt idx="32087">
                  <c:v>3.4052060000000002E-2</c:v>
                </c:pt>
                <c:pt idx="32088">
                  <c:v>3.8187649999999997E-2</c:v>
                </c:pt>
                <c:pt idx="32089">
                  <c:v>4.2321280000000003E-2</c:v>
                </c:pt>
                <c:pt idx="32090">
                  <c:v>4.6456989999999997E-2</c:v>
                </c:pt>
                <c:pt idx="32091">
                  <c:v>5.0591549999999999E-2</c:v>
                </c:pt>
                <c:pt idx="32092">
                  <c:v>5.4727400000000002E-2</c:v>
                </c:pt>
                <c:pt idx="32093">
                  <c:v>5.8861900000000002E-2</c:v>
                </c:pt>
                <c:pt idx="32094">
                  <c:v>6.2996449999999996E-2</c:v>
                </c:pt>
                <c:pt idx="32095">
                  <c:v>6.7128640000000003E-2</c:v>
                </c:pt>
                <c:pt idx="32096">
                  <c:v>7.1262320000000004E-2</c:v>
                </c:pt>
                <c:pt idx="32097">
                  <c:v>7.5395260000000006E-2</c:v>
                </c:pt>
                <c:pt idx="32098">
                  <c:v>7.9529420000000003E-2</c:v>
                </c:pt>
                <c:pt idx="32099">
                  <c:v>8.3663619999999994E-2</c:v>
                </c:pt>
                <c:pt idx="32100">
                  <c:v>8.7802870000000005E-2</c:v>
                </c:pt>
                <c:pt idx="32101">
                  <c:v>9.1937199999999997E-2</c:v>
                </c:pt>
                <c:pt idx="32102">
                  <c:v>9.6068600000000004E-2</c:v>
                </c:pt>
                <c:pt idx="32103">
                  <c:v>0.1002045</c:v>
                </c:pt>
                <c:pt idx="32104">
                  <c:v>0.1043412</c:v>
                </c:pt>
                <c:pt idx="32105">
                  <c:v>0.1084777</c:v>
                </c:pt>
                <c:pt idx="32106">
                  <c:v>0.11261350000000001</c:v>
                </c:pt>
                <c:pt idx="32107">
                  <c:v>0.1167451</c:v>
                </c:pt>
                <c:pt idx="32108">
                  <c:v>0.1208753</c:v>
                </c:pt>
                <c:pt idx="32109">
                  <c:v>0.12500890000000001</c:v>
                </c:pt>
                <c:pt idx="32110">
                  <c:v>0.12914400000000001</c:v>
                </c:pt>
                <c:pt idx="32111">
                  <c:v>0.1332808</c:v>
                </c:pt>
                <c:pt idx="32112">
                  <c:v>0.13741900000000001</c:v>
                </c:pt>
                <c:pt idx="32113">
                  <c:v>0.14155870000000001</c:v>
                </c:pt>
                <c:pt idx="32114">
                  <c:v>0.1456991</c:v>
                </c:pt>
                <c:pt idx="32115">
                  <c:v>0.14984069999999999</c:v>
                </c:pt>
                <c:pt idx="32116">
                  <c:v>0.15398100000000001</c:v>
                </c:pt>
                <c:pt idx="32117">
                  <c:v>0.1581225</c:v>
                </c:pt>
                <c:pt idx="32118">
                  <c:v>0.1622644</c:v>
                </c:pt>
                <c:pt idx="32119">
                  <c:v>0.166405</c:v>
                </c:pt>
                <c:pt idx="32120">
                  <c:v>0.17054720000000001</c:v>
                </c:pt>
                <c:pt idx="32121">
                  <c:v>0.17468910000000001</c:v>
                </c:pt>
                <c:pt idx="32122">
                  <c:v>0.1788303</c:v>
                </c:pt>
                <c:pt idx="32123">
                  <c:v>0.18297040000000001</c:v>
                </c:pt>
                <c:pt idx="32124">
                  <c:v>0.18711059999999999</c:v>
                </c:pt>
                <c:pt idx="32125">
                  <c:v>0.19125030000000001</c:v>
                </c:pt>
                <c:pt idx="32126">
                  <c:v>0.1953916</c:v>
                </c:pt>
                <c:pt idx="32127">
                  <c:v>0.1995333</c:v>
                </c:pt>
                <c:pt idx="32128">
                  <c:v>0.20367450000000001</c:v>
                </c:pt>
                <c:pt idx="32129">
                  <c:v>0.207816</c:v>
                </c:pt>
                <c:pt idx="32130">
                  <c:v>0.21195919999999999</c:v>
                </c:pt>
                <c:pt idx="32131">
                  <c:v>0.21610109999999999</c:v>
                </c:pt>
                <c:pt idx="32132">
                  <c:v>0.22024389999999999</c:v>
                </c:pt>
                <c:pt idx="32133">
                  <c:v>0.2243851</c:v>
                </c:pt>
                <c:pt idx="32134">
                  <c:v>0.22852729999999999</c:v>
                </c:pt>
                <c:pt idx="32135">
                  <c:v>0.23266990000000001</c:v>
                </c:pt>
                <c:pt idx="32136">
                  <c:v>0.23681269999999999</c:v>
                </c:pt>
                <c:pt idx="32137">
                  <c:v>0.24095630000000001</c:v>
                </c:pt>
                <c:pt idx="32138">
                  <c:v>0.2450986</c:v>
                </c:pt>
                <c:pt idx="32139">
                  <c:v>0.24924109999999999</c:v>
                </c:pt>
                <c:pt idx="32140">
                  <c:v>0.25338290000000002</c:v>
                </c:pt>
                <c:pt idx="32141">
                  <c:v>0.2575249</c:v>
                </c:pt>
                <c:pt idx="32142">
                  <c:v>0.2616657</c:v>
                </c:pt>
                <c:pt idx="32143">
                  <c:v>0.26580779999999998</c:v>
                </c:pt>
                <c:pt idx="32144">
                  <c:v>0.26995039999999998</c:v>
                </c:pt>
                <c:pt idx="32145">
                  <c:v>0.274094</c:v>
                </c:pt>
                <c:pt idx="32146">
                  <c:v>0.27823730000000002</c:v>
                </c:pt>
                <c:pt idx="32147">
                  <c:v>0.28238029999999997</c:v>
                </c:pt>
                <c:pt idx="32148">
                  <c:v>0.28652230000000001</c:v>
                </c:pt>
                <c:pt idx="32149">
                  <c:v>0.290663</c:v>
                </c:pt>
                <c:pt idx="32150">
                  <c:v>0.29480279999999998</c:v>
                </c:pt>
                <c:pt idx="32151">
                  <c:v>0.2989367</c:v>
                </c:pt>
                <c:pt idx="32152">
                  <c:v>0.30307329999999999</c:v>
                </c:pt>
                <c:pt idx="32153">
                  <c:v>0.30720219999999998</c:v>
                </c:pt>
                <c:pt idx="32154">
                  <c:v>0.31133329999999998</c:v>
                </c:pt>
                <c:pt idx="32155">
                  <c:v>0.3154689</c:v>
                </c:pt>
                <c:pt idx="32156">
                  <c:v>0.31960490000000003</c:v>
                </c:pt>
                <c:pt idx="32157">
                  <c:v>0.32374130000000001</c:v>
                </c:pt>
                <c:pt idx="32158">
                  <c:v>0.32788</c:v>
                </c:pt>
                <c:pt idx="32159">
                  <c:v>0.33202130000000002</c:v>
                </c:pt>
                <c:pt idx="32160">
                  <c:v>0.3361632</c:v>
                </c:pt>
                <c:pt idx="32161">
                  <c:v>0.34030579999999999</c:v>
                </c:pt>
                <c:pt idx="32162">
                  <c:v>0.34444730000000001</c:v>
                </c:pt>
                <c:pt idx="32163">
                  <c:v>0.34858919999999999</c:v>
                </c:pt>
                <c:pt idx="32164">
                  <c:v>0.35272959999999998</c:v>
                </c:pt>
                <c:pt idx="32165">
                  <c:v>0.35686709999999999</c:v>
                </c:pt>
                <c:pt idx="32166">
                  <c:v>0.36099290000000001</c:v>
                </c:pt>
                <c:pt idx="32167">
                  <c:v>0.36512610000000001</c:v>
                </c:pt>
                <c:pt idx="32168">
                  <c:v>0.36926409999999998</c:v>
                </c:pt>
                <c:pt idx="32169">
                  <c:v>0.37340329999999999</c:v>
                </c:pt>
                <c:pt idx="32170">
                  <c:v>0.37754349999999998</c:v>
                </c:pt>
                <c:pt idx="32171">
                  <c:v>0.38168590000000002</c:v>
                </c:pt>
                <c:pt idx="32172">
                  <c:v>0.38583050000000002</c:v>
                </c:pt>
                <c:pt idx="32173">
                  <c:v>0.38997670000000001</c:v>
                </c:pt>
                <c:pt idx="32174">
                  <c:v>0.39412340000000001</c:v>
                </c:pt>
                <c:pt idx="32175">
                  <c:v>0.39827109999999999</c:v>
                </c:pt>
                <c:pt idx="32176">
                  <c:v>0.40241670000000002</c:v>
                </c:pt>
                <c:pt idx="32177">
                  <c:v>0.40656100000000001</c:v>
                </c:pt>
                <c:pt idx="32178">
                  <c:v>0.41070089999999998</c:v>
                </c:pt>
                <c:pt idx="32179">
                  <c:v>0.4148463</c:v>
                </c:pt>
                <c:pt idx="32180">
                  <c:v>0.4189909</c:v>
                </c:pt>
                <c:pt idx="32181">
                  <c:v>0.42313709999999999</c:v>
                </c:pt>
                <c:pt idx="32182">
                  <c:v>0.42728369999999999</c:v>
                </c:pt>
                <c:pt idx="32183">
                  <c:v>0.43143219999999999</c:v>
                </c:pt>
                <c:pt idx="32184">
                  <c:v>0.43558140000000001</c:v>
                </c:pt>
                <c:pt idx="32185">
                  <c:v>0.43973329999999999</c:v>
                </c:pt>
                <c:pt idx="32186">
                  <c:v>0.4438819</c:v>
                </c:pt>
                <c:pt idx="32187">
                  <c:v>0.4480307</c:v>
                </c:pt>
                <c:pt idx="32188">
                  <c:v>0.45217669999999999</c:v>
                </c:pt>
                <c:pt idx="32189">
                  <c:v>0.45632450000000002</c:v>
                </c:pt>
                <c:pt idx="32190">
                  <c:v>0.4604742</c:v>
                </c:pt>
                <c:pt idx="32191">
                  <c:v>0.46462589999999998</c:v>
                </c:pt>
                <c:pt idx="32192">
                  <c:v>0.46877770000000002</c:v>
                </c:pt>
                <c:pt idx="32193">
                  <c:v>0.47293069999999998</c:v>
                </c:pt>
                <c:pt idx="32194">
                  <c:v>0.47708410000000001</c:v>
                </c:pt>
                <c:pt idx="32195">
                  <c:v>0.48123739999999998</c:v>
                </c:pt>
                <c:pt idx="32196">
                  <c:v>0.48538540000000002</c:v>
                </c:pt>
                <c:pt idx="32197">
                  <c:v>0.489539</c:v>
                </c:pt>
                <c:pt idx="32198">
                  <c:v>0.49368509999999999</c:v>
                </c:pt>
                <c:pt idx="32199">
                  <c:v>0.49783739999999999</c:v>
                </c:pt>
                <c:pt idx="32200">
                  <c:v>0.50198790000000004</c:v>
                </c:pt>
                <c:pt idx="32201">
                  <c:v>0.50614150000000002</c:v>
                </c:pt>
                <c:pt idx="32202">
                  <c:v>0.51029619999999998</c:v>
                </c:pt>
                <c:pt idx="32203">
                  <c:v>0.51445229999999997</c:v>
                </c:pt>
                <c:pt idx="32204">
                  <c:v>0.51860879999999998</c:v>
                </c:pt>
                <c:pt idx="32205">
                  <c:v>0.52276710000000004</c:v>
                </c:pt>
                <c:pt idx="32206">
                  <c:v>0.52692340000000004</c:v>
                </c:pt>
                <c:pt idx="32207">
                  <c:v>0.53107990000000005</c:v>
                </c:pt>
                <c:pt idx="32208">
                  <c:v>0.5352382</c:v>
                </c:pt>
                <c:pt idx="32209">
                  <c:v>0.53939680000000001</c:v>
                </c:pt>
                <c:pt idx="32210">
                  <c:v>0.5435546</c:v>
                </c:pt>
                <c:pt idx="32211">
                  <c:v>0.54771440000000005</c:v>
                </c:pt>
                <c:pt idx="32212">
                  <c:v>0.55187299999999995</c:v>
                </c:pt>
                <c:pt idx="32213">
                  <c:v>0.55603210000000003</c:v>
                </c:pt>
                <c:pt idx="32214">
                  <c:v>0.5601931</c:v>
                </c:pt>
                <c:pt idx="32215">
                  <c:v>0.5643551</c:v>
                </c:pt>
                <c:pt idx="32216">
                  <c:v>0.56851370000000001</c:v>
                </c:pt>
                <c:pt idx="32217">
                  <c:v>0.57267109999999999</c:v>
                </c:pt>
                <c:pt idx="32218">
                  <c:v>0.57683119999999999</c:v>
                </c:pt>
                <c:pt idx="32219">
                  <c:v>0.58099400000000001</c:v>
                </c:pt>
                <c:pt idx="32220">
                  <c:v>0.58515819999999996</c:v>
                </c:pt>
                <c:pt idx="32221">
                  <c:v>0.58932459999999998</c:v>
                </c:pt>
                <c:pt idx="32222">
                  <c:v>0.59349240000000003</c:v>
                </c:pt>
                <c:pt idx="32223">
                  <c:v>0.597661</c:v>
                </c:pt>
                <c:pt idx="32224">
                  <c:v>0.60182630000000004</c:v>
                </c:pt>
                <c:pt idx="32225">
                  <c:v>0.60599230000000004</c:v>
                </c:pt>
                <c:pt idx="32226">
                  <c:v>0.61015710000000001</c:v>
                </c:pt>
                <c:pt idx="32227">
                  <c:v>0.61432240000000005</c:v>
                </c:pt>
                <c:pt idx="32228">
                  <c:v>0.61848939999999997</c:v>
                </c:pt>
                <c:pt idx="32229">
                  <c:v>0.62267110000000003</c:v>
                </c:pt>
                <c:pt idx="32230">
                  <c:v>0.62683979999999995</c:v>
                </c:pt>
                <c:pt idx="32231">
                  <c:v>0.6310055</c:v>
                </c:pt>
                <c:pt idx="32232">
                  <c:v>0.63517210000000002</c:v>
                </c:pt>
                <c:pt idx="32233">
                  <c:v>0.63933910000000005</c:v>
                </c:pt>
                <c:pt idx="32234">
                  <c:v>0.64350620000000003</c:v>
                </c:pt>
                <c:pt idx="32235">
                  <c:v>0.64767439999999998</c:v>
                </c:pt>
                <c:pt idx="32236">
                  <c:v>0.65184240000000004</c:v>
                </c:pt>
                <c:pt idx="32237">
                  <c:v>0.65601129999999996</c:v>
                </c:pt>
                <c:pt idx="32238">
                  <c:v>0.66017570000000003</c:v>
                </c:pt>
                <c:pt idx="32239">
                  <c:v>0.66433880000000001</c:v>
                </c:pt>
                <c:pt idx="32240">
                  <c:v>0.66850469999999995</c:v>
                </c:pt>
                <c:pt idx="32241">
                  <c:v>0.67267270000000001</c:v>
                </c:pt>
                <c:pt idx="32242">
                  <c:v>0.67684529999999998</c:v>
                </c:pt>
                <c:pt idx="32243">
                  <c:v>0.68101579999999995</c:v>
                </c:pt>
                <c:pt idx="32244">
                  <c:v>0.68518539999999994</c:v>
                </c:pt>
                <c:pt idx="32245">
                  <c:v>0.68935749999999996</c:v>
                </c:pt>
                <c:pt idx="32246">
                  <c:v>0.69352749999999996</c:v>
                </c:pt>
                <c:pt idx="32247">
                  <c:v>0.69769840000000005</c:v>
                </c:pt>
                <c:pt idx="32248">
                  <c:v>0.70187029999999995</c:v>
                </c:pt>
                <c:pt idx="32249">
                  <c:v>0.70604239999999996</c:v>
                </c:pt>
                <c:pt idx="32250">
                  <c:v>0.71021440000000002</c:v>
                </c:pt>
                <c:pt idx="32251">
                  <c:v>0.71438480000000004</c:v>
                </c:pt>
                <c:pt idx="32252">
                  <c:v>0.71855590000000003</c:v>
                </c:pt>
                <c:pt idx="32253">
                  <c:v>0.7227266</c:v>
                </c:pt>
                <c:pt idx="32254">
                  <c:v>0.72689959999999998</c:v>
                </c:pt>
                <c:pt idx="32255">
                  <c:v>0.73107149999999999</c:v>
                </c:pt>
                <c:pt idx="32256">
                  <c:v>0.73524480000000003</c:v>
                </c:pt>
                <c:pt idx="32257">
                  <c:v>0.73941809999999997</c:v>
                </c:pt>
                <c:pt idx="32258">
                  <c:v>0.74359220000000004</c:v>
                </c:pt>
                <c:pt idx="32259">
                  <c:v>0.74776659999999995</c:v>
                </c:pt>
                <c:pt idx="32260">
                  <c:v>0.75194269999999996</c:v>
                </c:pt>
                <c:pt idx="32261">
                  <c:v>0.75611589999999995</c:v>
                </c:pt>
                <c:pt idx="32262">
                  <c:v>0.7602913</c:v>
                </c:pt>
                <c:pt idx="32263">
                  <c:v>0.76446630000000004</c:v>
                </c:pt>
                <c:pt idx="32264">
                  <c:v>0.76864549999999998</c:v>
                </c:pt>
                <c:pt idx="32265">
                  <c:v>0.77281979999999995</c:v>
                </c:pt>
                <c:pt idx="32266">
                  <c:v>0.77699510000000005</c:v>
                </c:pt>
                <c:pt idx="32267">
                  <c:v>0.78117020000000004</c:v>
                </c:pt>
                <c:pt idx="32268">
                  <c:v>0.78534570000000004</c:v>
                </c:pt>
                <c:pt idx="32269">
                  <c:v>0.78952040000000001</c:v>
                </c:pt>
                <c:pt idx="32270">
                  <c:v>0.79369540000000005</c:v>
                </c:pt>
                <c:pt idx="32271">
                  <c:v>0.7978691</c:v>
                </c:pt>
                <c:pt idx="32272">
                  <c:v>0.80204350000000002</c:v>
                </c:pt>
                <c:pt idx="32273">
                  <c:v>0.80621679999999996</c:v>
                </c:pt>
                <c:pt idx="32274">
                  <c:v>0.8103901</c:v>
                </c:pt>
                <c:pt idx="32275">
                  <c:v>0.8145618</c:v>
                </c:pt>
                <c:pt idx="32276">
                  <c:v>0.81873240000000003</c:v>
                </c:pt>
                <c:pt idx="32277">
                  <c:v>0.82290160000000001</c:v>
                </c:pt>
                <c:pt idx="32278">
                  <c:v>0.82707050000000004</c:v>
                </c:pt>
                <c:pt idx="32279">
                  <c:v>0.83123930000000001</c:v>
                </c:pt>
                <c:pt idx="32280">
                  <c:v>0.83540899999999996</c:v>
                </c:pt>
                <c:pt idx="32281">
                  <c:v>0.83957680000000001</c:v>
                </c:pt>
                <c:pt idx="32282">
                  <c:v>0.84374389999999999</c:v>
                </c:pt>
                <c:pt idx="32283">
                  <c:v>0.84791669999999997</c:v>
                </c:pt>
                <c:pt idx="32284">
                  <c:v>0.85208410000000001</c:v>
                </c:pt>
                <c:pt idx="32285">
                  <c:v>0.85624889999999998</c:v>
                </c:pt>
                <c:pt idx="32286">
                  <c:v>0.86041489999999998</c:v>
                </c:pt>
                <c:pt idx="32287">
                  <c:v>0.86458360000000001</c:v>
                </c:pt>
                <c:pt idx="32288">
                  <c:v>0.86875060000000004</c:v>
                </c:pt>
                <c:pt idx="32289">
                  <c:v>0.87291779999999997</c:v>
                </c:pt>
                <c:pt idx="32290">
                  <c:v>0.8770829</c:v>
                </c:pt>
                <c:pt idx="32291">
                  <c:v>0.88125089999999995</c:v>
                </c:pt>
                <c:pt idx="32292">
                  <c:v>0.8854187</c:v>
                </c:pt>
                <c:pt idx="32293">
                  <c:v>0.88958380000000004</c:v>
                </c:pt>
                <c:pt idx="32294">
                  <c:v>0.89374940000000003</c:v>
                </c:pt>
                <c:pt idx="32295">
                  <c:v>0.89791460000000001</c:v>
                </c:pt>
                <c:pt idx="32296">
                  <c:v>0.9020802</c:v>
                </c:pt>
                <c:pt idx="32297">
                  <c:v>0.90624510000000003</c:v>
                </c:pt>
                <c:pt idx="32298">
                  <c:v>0.91040989999999999</c:v>
                </c:pt>
                <c:pt idx="32299">
                  <c:v>0.91457299999999997</c:v>
                </c:pt>
                <c:pt idx="32300">
                  <c:v>0.91873680000000002</c:v>
                </c:pt>
                <c:pt idx="32301">
                  <c:v>0.9229001</c:v>
                </c:pt>
                <c:pt idx="32302">
                  <c:v>0.92706299999999997</c:v>
                </c:pt>
                <c:pt idx="32303">
                  <c:v>0.93122579999999999</c:v>
                </c:pt>
                <c:pt idx="32304">
                  <c:v>0.9353901</c:v>
                </c:pt>
                <c:pt idx="32305">
                  <c:v>0.93955500000000003</c:v>
                </c:pt>
                <c:pt idx="32306">
                  <c:v>0.94371970000000005</c:v>
                </c:pt>
                <c:pt idx="32307">
                  <c:v>0.94788289999999997</c:v>
                </c:pt>
                <c:pt idx="32308">
                  <c:v>0.95204710000000004</c:v>
                </c:pt>
                <c:pt idx="32309">
                  <c:v>0.95621080000000003</c:v>
                </c:pt>
                <c:pt idx="32310">
                  <c:v>0.96037410000000001</c:v>
                </c:pt>
                <c:pt idx="32311">
                  <c:v>0.9645359</c:v>
                </c:pt>
                <c:pt idx="32312">
                  <c:v>0.96869799999999995</c:v>
                </c:pt>
                <c:pt idx="32313">
                  <c:v>0.97286119999999998</c:v>
                </c:pt>
                <c:pt idx="32314">
                  <c:v>0.9770238</c:v>
                </c:pt>
                <c:pt idx="32315">
                  <c:v>0.98118819999999995</c:v>
                </c:pt>
                <c:pt idx="32316">
                  <c:v>0.98535349999999999</c:v>
                </c:pt>
                <c:pt idx="32317">
                  <c:v>0.98951820000000001</c:v>
                </c:pt>
                <c:pt idx="32318">
                  <c:v>0.99368250000000002</c:v>
                </c:pt>
                <c:pt idx="32319">
                  <c:v>0.99784510000000004</c:v>
                </c:pt>
                <c:pt idx="32320">
                  <c:v>1.0020089999999999</c:v>
                </c:pt>
                <c:pt idx="32321">
                  <c:v>1.006184</c:v>
                </c:pt>
                <c:pt idx="32322">
                  <c:v>1.010354</c:v>
                </c:pt>
                <c:pt idx="32323">
                  <c:v>1.014521</c:v>
                </c:pt>
                <c:pt idx="32324">
                  <c:v>1.0186869999999999</c:v>
                </c:pt>
                <c:pt idx="32325">
                  <c:v>1.022853</c:v>
                </c:pt>
                <c:pt idx="32326">
                  <c:v>1.027018</c:v>
                </c:pt>
                <c:pt idx="32327">
                  <c:v>1.031183</c:v>
                </c:pt>
                <c:pt idx="32328">
                  <c:v>1.035347</c:v>
                </c:pt>
                <c:pt idx="32329">
                  <c:v>1.0395099999999999</c:v>
                </c:pt>
                <c:pt idx="32330">
                  <c:v>1.043671</c:v>
                </c:pt>
                <c:pt idx="32331">
                  <c:v>1.047833</c:v>
                </c:pt>
                <c:pt idx="32332">
                  <c:v>1.0519940000000001</c:v>
                </c:pt>
                <c:pt idx="32333">
                  <c:v>1.056154</c:v>
                </c:pt>
                <c:pt idx="32334">
                  <c:v>1.060316</c:v>
                </c:pt>
                <c:pt idx="32335">
                  <c:v>1.0644769999999999</c:v>
                </c:pt>
                <c:pt idx="32336">
                  <c:v>1.068638</c:v>
                </c:pt>
                <c:pt idx="32337">
                  <c:v>1.0727979999999999</c:v>
                </c:pt>
                <c:pt idx="32338">
                  <c:v>1.0769580000000001</c:v>
                </c:pt>
                <c:pt idx="32339">
                  <c:v>1.0811189999999999</c:v>
                </c:pt>
                <c:pt idx="32340">
                  <c:v>1.0852790000000001</c:v>
                </c:pt>
                <c:pt idx="32341">
                  <c:v>1.089437</c:v>
                </c:pt>
                <c:pt idx="32342">
                  <c:v>1.093596</c:v>
                </c:pt>
                <c:pt idx="32343">
                  <c:v>1.097755</c:v>
                </c:pt>
                <c:pt idx="32344">
                  <c:v>1.101915</c:v>
                </c:pt>
                <c:pt idx="32345">
                  <c:v>1.1060760000000001</c:v>
                </c:pt>
                <c:pt idx="32346">
                  <c:v>1.1102350000000001</c:v>
                </c:pt>
                <c:pt idx="32347">
                  <c:v>1.1143940000000001</c:v>
                </c:pt>
                <c:pt idx="32348">
                  <c:v>1.1185529999999999</c:v>
                </c:pt>
                <c:pt idx="32349">
                  <c:v>1.1227119999999999</c:v>
                </c:pt>
                <c:pt idx="32350">
                  <c:v>1.1268689999999999</c:v>
                </c:pt>
                <c:pt idx="32351">
                  <c:v>1.131027</c:v>
                </c:pt>
                <c:pt idx="32352">
                  <c:v>1.1351850000000001</c:v>
                </c:pt>
                <c:pt idx="32353">
                  <c:v>1.139343</c:v>
                </c:pt>
                <c:pt idx="32354">
                  <c:v>1.1435010000000001</c:v>
                </c:pt>
                <c:pt idx="32355">
                  <c:v>1.1476580000000001</c:v>
                </c:pt>
                <c:pt idx="32356">
                  <c:v>1.151813</c:v>
                </c:pt>
                <c:pt idx="32357">
                  <c:v>1.1559710000000001</c:v>
                </c:pt>
                <c:pt idx="32358">
                  <c:v>1.1601300000000001</c:v>
                </c:pt>
                <c:pt idx="32359">
                  <c:v>1.1642889999999999</c:v>
                </c:pt>
                <c:pt idx="32360">
                  <c:v>1.1684509999999999</c:v>
                </c:pt>
                <c:pt idx="32361">
                  <c:v>1.1726110000000001</c:v>
                </c:pt>
                <c:pt idx="32362">
                  <c:v>1.176769</c:v>
                </c:pt>
                <c:pt idx="32363">
                  <c:v>1.1809289999999999</c:v>
                </c:pt>
                <c:pt idx="32364">
                  <c:v>1.185087</c:v>
                </c:pt>
                <c:pt idx="32365">
                  <c:v>1.189246</c:v>
                </c:pt>
                <c:pt idx="32366">
                  <c:v>1.193403</c:v>
                </c:pt>
                <c:pt idx="32367">
                  <c:v>1.197562</c:v>
                </c:pt>
                <c:pt idx="32368">
                  <c:v>1.2017199999999999</c:v>
                </c:pt>
                <c:pt idx="32369">
                  <c:v>1.2058800000000001</c:v>
                </c:pt>
                <c:pt idx="32370">
                  <c:v>1.2100390000000001</c:v>
                </c:pt>
                <c:pt idx="32371">
                  <c:v>1.2141960000000001</c:v>
                </c:pt>
                <c:pt idx="32372">
                  <c:v>1.218356</c:v>
                </c:pt>
                <c:pt idx="32373">
                  <c:v>1.2225159999999999</c:v>
                </c:pt>
                <c:pt idx="32374">
                  <c:v>1.226674</c:v>
                </c:pt>
                <c:pt idx="32375">
                  <c:v>1.2308330000000001</c:v>
                </c:pt>
                <c:pt idx="32376">
                  <c:v>1.2349950000000001</c:v>
                </c:pt>
                <c:pt idx="32377">
                  <c:v>1.239155</c:v>
                </c:pt>
                <c:pt idx="32378">
                  <c:v>1.243314</c:v>
                </c:pt>
                <c:pt idx="32379">
                  <c:v>1.247471</c:v>
                </c:pt>
                <c:pt idx="32380">
                  <c:v>1.2516290000000001</c:v>
                </c:pt>
                <c:pt idx="32381">
                  <c:v>1.2557860000000001</c:v>
                </c:pt>
                <c:pt idx="32382">
                  <c:v>1.259944</c:v>
                </c:pt>
                <c:pt idx="32383">
                  <c:v>1.2641009999999999</c:v>
                </c:pt>
                <c:pt idx="32384">
                  <c:v>1.268257</c:v>
                </c:pt>
                <c:pt idx="32385">
                  <c:v>1.272413</c:v>
                </c:pt>
                <c:pt idx="32386">
                  <c:v>1.2765690000000001</c:v>
                </c:pt>
                <c:pt idx="32387">
                  <c:v>1.280726</c:v>
                </c:pt>
                <c:pt idx="32388">
                  <c:v>1.2848820000000001</c:v>
                </c:pt>
                <c:pt idx="32389">
                  <c:v>1.2890379999999999</c:v>
                </c:pt>
                <c:pt idx="32390">
                  <c:v>1.2931950000000001</c:v>
                </c:pt>
                <c:pt idx="32391">
                  <c:v>1.29735</c:v>
                </c:pt>
                <c:pt idx="32392">
                  <c:v>1.301504</c:v>
                </c:pt>
                <c:pt idx="32393">
                  <c:v>1.305658</c:v>
                </c:pt>
                <c:pt idx="32394">
                  <c:v>1.309812</c:v>
                </c:pt>
                <c:pt idx="32395">
                  <c:v>1.313965</c:v>
                </c:pt>
                <c:pt idx="32396">
                  <c:v>1.3181160000000001</c:v>
                </c:pt>
                <c:pt idx="32397">
                  <c:v>1.3222689999999999</c:v>
                </c:pt>
                <c:pt idx="32398">
                  <c:v>1.3264210000000001</c:v>
                </c:pt>
                <c:pt idx="32399">
                  <c:v>1.330573</c:v>
                </c:pt>
                <c:pt idx="32400">
                  <c:v>1.334727</c:v>
                </c:pt>
                <c:pt idx="32401">
                  <c:v>1.338884</c:v>
                </c:pt>
                <c:pt idx="32402">
                  <c:v>1.34304</c:v>
                </c:pt>
                <c:pt idx="32403">
                  <c:v>1.3471979999999999</c:v>
                </c:pt>
                <c:pt idx="32404">
                  <c:v>1.351353</c:v>
                </c:pt>
                <c:pt idx="32405">
                  <c:v>1.3555079999999999</c:v>
                </c:pt>
                <c:pt idx="32406">
                  <c:v>1.359661</c:v>
                </c:pt>
                <c:pt idx="32407">
                  <c:v>1.363815</c:v>
                </c:pt>
                <c:pt idx="32408">
                  <c:v>1.3679680000000001</c:v>
                </c:pt>
                <c:pt idx="32409">
                  <c:v>1.3721209999999999</c:v>
                </c:pt>
                <c:pt idx="32410">
                  <c:v>1.376274</c:v>
                </c:pt>
                <c:pt idx="32411">
                  <c:v>1.3804270000000001</c:v>
                </c:pt>
                <c:pt idx="32412">
                  <c:v>1.384582</c:v>
                </c:pt>
                <c:pt idx="32413">
                  <c:v>1.3887350000000001</c:v>
                </c:pt>
                <c:pt idx="32414">
                  <c:v>1.3928879999999999</c:v>
                </c:pt>
                <c:pt idx="32415">
                  <c:v>1.3970419999999999</c:v>
                </c:pt>
                <c:pt idx="32416">
                  <c:v>1.4011960000000001</c:v>
                </c:pt>
                <c:pt idx="32417">
                  <c:v>1.405349</c:v>
                </c:pt>
                <c:pt idx="32418">
                  <c:v>1.409503</c:v>
                </c:pt>
                <c:pt idx="32419">
                  <c:v>1.4136550000000001</c:v>
                </c:pt>
                <c:pt idx="32420">
                  <c:v>1.4178059999999999</c:v>
                </c:pt>
                <c:pt idx="32421">
                  <c:v>1.421959</c:v>
                </c:pt>
                <c:pt idx="32422">
                  <c:v>1.4261109999999999</c:v>
                </c:pt>
                <c:pt idx="32423">
                  <c:v>1.4302630000000001</c:v>
                </c:pt>
                <c:pt idx="32424">
                  <c:v>1.4344140000000001</c:v>
                </c:pt>
                <c:pt idx="32425">
                  <c:v>1.4385669999999999</c:v>
                </c:pt>
                <c:pt idx="32426">
                  <c:v>1.4427179999999999</c:v>
                </c:pt>
                <c:pt idx="32427">
                  <c:v>1.446869</c:v>
                </c:pt>
                <c:pt idx="32428">
                  <c:v>1.4510190000000001</c:v>
                </c:pt>
                <c:pt idx="32429">
                  <c:v>1.4551700000000001</c:v>
                </c:pt>
                <c:pt idx="32430">
                  <c:v>1.4593210000000001</c:v>
                </c:pt>
                <c:pt idx="32431">
                  <c:v>1.4634720000000001</c:v>
                </c:pt>
                <c:pt idx="32432">
                  <c:v>1.467624</c:v>
                </c:pt>
                <c:pt idx="32433">
                  <c:v>1.4717750000000001</c:v>
                </c:pt>
                <c:pt idx="32434">
                  <c:v>1.4759260000000001</c:v>
                </c:pt>
                <c:pt idx="32435">
                  <c:v>1.4800770000000001</c:v>
                </c:pt>
                <c:pt idx="32436">
                  <c:v>1.4842280000000001</c:v>
                </c:pt>
                <c:pt idx="32437">
                  <c:v>1.4883789999999999</c:v>
                </c:pt>
                <c:pt idx="32438">
                  <c:v>1.4925310000000001</c:v>
                </c:pt>
                <c:pt idx="32439">
                  <c:v>1.496683</c:v>
                </c:pt>
                <c:pt idx="32440">
                  <c:v>1.5008349999999999</c:v>
                </c:pt>
                <c:pt idx="32441">
                  <c:v>1.5049859999999999</c:v>
                </c:pt>
                <c:pt idx="32442">
                  <c:v>1.509136</c:v>
                </c:pt>
                <c:pt idx="32443">
                  <c:v>1.513287</c:v>
                </c:pt>
                <c:pt idx="32444">
                  <c:v>1.5174369999999999</c:v>
                </c:pt>
                <c:pt idx="32445">
                  <c:v>1.5215879999999999</c:v>
                </c:pt>
                <c:pt idx="32446">
                  <c:v>1.525738</c:v>
                </c:pt>
                <c:pt idx="32447">
                  <c:v>1.529887</c:v>
                </c:pt>
                <c:pt idx="32448">
                  <c:v>1.534036</c:v>
                </c:pt>
                <c:pt idx="32449">
                  <c:v>1.538184</c:v>
                </c:pt>
                <c:pt idx="32450">
                  <c:v>1.542333</c:v>
                </c:pt>
                <c:pt idx="32451">
                  <c:v>1.546481</c:v>
                </c:pt>
                <c:pt idx="32452">
                  <c:v>1.5506279999999999</c:v>
                </c:pt>
                <c:pt idx="32453">
                  <c:v>1.554775</c:v>
                </c:pt>
                <c:pt idx="32454">
                  <c:v>1.5589200000000001</c:v>
                </c:pt>
                <c:pt idx="32455">
                  <c:v>1.5630660000000001</c:v>
                </c:pt>
                <c:pt idx="32456">
                  <c:v>1.56721</c:v>
                </c:pt>
                <c:pt idx="32457">
                  <c:v>1.571356</c:v>
                </c:pt>
                <c:pt idx="32458">
                  <c:v>1.575501</c:v>
                </c:pt>
                <c:pt idx="32459">
                  <c:v>1.5796479999999999</c:v>
                </c:pt>
                <c:pt idx="32460">
                  <c:v>1.5837920000000001</c:v>
                </c:pt>
                <c:pt idx="32461">
                  <c:v>1.5879369999999999</c:v>
                </c:pt>
                <c:pt idx="32462">
                  <c:v>1.5920810000000001</c:v>
                </c:pt>
                <c:pt idx="32463">
                  <c:v>1.5962270000000001</c:v>
                </c:pt>
                <c:pt idx="32464">
                  <c:v>1.6003719999999999</c:v>
                </c:pt>
                <c:pt idx="32465">
                  <c:v>1.6045160000000001</c:v>
                </c:pt>
                <c:pt idx="32466">
                  <c:v>1.60866</c:v>
                </c:pt>
                <c:pt idx="32467">
                  <c:v>1.6128039999999999</c:v>
                </c:pt>
                <c:pt idx="32468">
                  <c:v>1.6169450000000001</c:v>
                </c:pt>
                <c:pt idx="32469">
                  <c:v>1.621086</c:v>
                </c:pt>
                <c:pt idx="32470">
                  <c:v>1.625229</c:v>
                </c:pt>
                <c:pt idx="32471">
                  <c:v>1.629373</c:v>
                </c:pt>
                <c:pt idx="32472">
                  <c:v>1.633516</c:v>
                </c:pt>
                <c:pt idx="32473">
                  <c:v>1.6376580000000001</c:v>
                </c:pt>
                <c:pt idx="32474">
                  <c:v>1.6418010000000001</c:v>
                </c:pt>
                <c:pt idx="32475">
                  <c:v>1.6459429999999999</c:v>
                </c:pt>
                <c:pt idx="32476">
                  <c:v>1.650085</c:v>
                </c:pt>
                <c:pt idx="32477">
                  <c:v>1.6542269999999999</c:v>
                </c:pt>
                <c:pt idx="32478">
                  <c:v>1.6583680000000001</c:v>
                </c:pt>
                <c:pt idx="32479">
                  <c:v>1.662509</c:v>
                </c:pt>
                <c:pt idx="32480">
                  <c:v>1.66665</c:v>
                </c:pt>
                <c:pt idx="32481">
                  <c:v>1.67079</c:v>
                </c:pt>
                <c:pt idx="32482">
                  <c:v>1.6749309999999999</c:v>
                </c:pt>
                <c:pt idx="32483">
                  <c:v>1.6790719999999999</c:v>
                </c:pt>
                <c:pt idx="32484">
                  <c:v>1.683214</c:v>
                </c:pt>
                <c:pt idx="32485">
                  <c:v>1.6873549999999999</c:v>
                </c:pt>
                <c:pt idx="32486">
                  <c:v>1.6914960000000001</c:v>
                </c:pt>
                <c:pt idx="32487">
                  <c:v>1.695632</c:v>
                </c:pt>
                <c:pt idx="32488">
                  <c:v>1.699767</c:v>
                </c:pt>
                <c:pt idx="32489">
                  <c:v>1.7038949999999999</c:v>
                </c:pt>
                <c:pt idx="32490">
                  <c:v>1.708027</c:v>
                </c:pt>
                <c:pt idx="32491">
                  <c:v>1.712164</c:v>
                </c:pt>
                <c:pt idx="32492">
                  <c:v>1.716299</c:v>
                </c:pt>
                <c:pt idx="32493">
                  <c:v>1.7204330000000001</c:v>
                </c:pt>
                <c:pt idx="32494">
                  <c:v>1.724572</c:v>
                </c:pt>
                <c:pt idx="32495">
                  <c:v>1.728712</c:v>
                </c:pt>
                <c:pt idx="32496">
                  <c:v>1.7328520000000001</c:v>
                </c:pt>
                <c:pt idx="32497">
                  <c:v>1.7369920000000001</c:v>
                </c:pt>
                <c:pt idx="32498">
                  <c:v>1.741112</c:v>
                </c:pt>
                <c:pt idx="32499">
                  <c:v>1.745234</c:v>
                </c:pt>
                <c:pt idx="32500">
                  <c:v>1.749363</c:v>
                </c:pt>
                <c:pt idx="32501">
                  <c:v>1.7534959999999999</c:v>
                </c:pt>
                <c:pt idx="32502">
                  <c:v>1.7576320000000001</c:v>
                </c:pt>
                <c:pt idx="32503">
                  <c:v>1.761768</c:v>
                </c:pt>
                <c:pt idx="32504">
                  <c:v>1.765906</c:v>
                </c:pt>
                <c:pt idx="32505">
                  <c:v>1.7700450000000001</c:v>
                </c:pt>
                <c:pt idx="32506">
                  <c:v>1.7741750000000001</c:v>
                </c:pt>
                <c:pt idx="32507">
                  <c:v>1.7783089999999999</c:v>
                </c:pt>
                <c:pt idx="32508">
                  <c:v>1.782446</c:v>
                </c:pt>
                <c:pt idx="32509">
                  <c:v>1.7865839999999999</c:v>
                </c:pt>
                <c:pt idx="32510">
                  <c:v>1.7907230000000001</c:v>
                </c:pt>
                <c:pt idx="32511">
                  <c:v>1.794862</c:v>
                </c:pt>
                <c:pt idx="32512">
                  <c:v>1.7990010000000001</c:v>
                </c:pt>
                <c:pt idx="32513">
                  <c:v>1.80314</c:v>
                </c:pt>
                <c:pt idx="32514">
                  <c:v>1.80728</c:v>
                </c:pt>
                <c:pt idx="32515">
                  <c:v>1.81142</c:v>
                </c:pt>
                <c:pt idx="32516">
                  <c:v>1.8155589999999999</c:v>
                </c:pt>
                <c:pt idx="32517">
                  <c:v>1.8196969999999999</c:v>
                </c:pt>
                <c:pt idx="32518">
                  <c:v>1.8238369999999999</c:v>
                </c:pt>
                <c:pt idx="32519">
                  <c:v>1.827977</c:v>
                </c:pt>
                <c:pt idx="32520">
                  <c:v>1.832117</c:v>
                </c:pt>
                <c:pt idx="32521">
                  <c:v>1.836257</c:v>
                </c:pt>
                <c:pt idx="32522">
                  <c:v>1.8403970000000001</c:v>
                </c:pt>
                <c:pt idx="32523">
                  <c:v>1.844536</c:v>
                </c:pt>
                <c:pt idx="32524">
                  <c:v>1.8486739999999999</c:v>
                </c:pt>
                <c:pt idx="32525">
                  <c:v>1.8528119999999999</c:v>
                </c:pt>
                <c:pt idx="32526">
                  <c:v>1.8569500000000001</c:v>
                </c:pt>
                <c:pt idx="32527">
                  <c:v>1.8610880000000001</c:v>
                </c:pt>
                <c:pt idx="32528">
                  <c:v>1.8652260000000001</c:v>
                </c:pt>
                <c:pt idx="32529">
                  <c:v>1.869364</c:v>
                </c:pt>
                <c:pt idx="32530">
                  <c:v>1.873502</c:v>
                </c:pt>
                <c:pt idx="32531">
                  <c:v>1.87764</c:v>
                </c:pt>
                <c:pt idx="32532">
                  <c:v>1.881777</c:v>
                </c:pt>
                <c:pt idx="32533">
                  <c:v>1.8859170000000001</c:v>
                </c:pt>
                <c:pt idx="32534">
                  <c:v>1.890048</c:v>
                </c:pt>
                <c:pt idx="32535">
                  <c:v>1.8941790000000001</c:v>
                </c:pt>
                <c:pt idx="32536">
                  <c:v>1.8983129999999999</c:v>
                </c:pt>
                <c:pt idx="32537">
                  <c:v>1.9024479999999999</c:v>
                </c:pt>
                <c:pt idx="32538">
                  <c:v>1.9065840000000001</c:v>
                </c:pt>
                <c:pt idx="32539">
                  <c:v>1.91072</c:v>
                </c:pt>
                <c:pt idx="32540">
                  <c:v>1.914857</c:v>
                </c:pt>
                <c:pt idx="32541">
                  <c:v>1.9189929999999999</c:v>
                </c:pt>
                <c:pt idx="32542">
                  <c:v>1.9231290000000001</c:v>
                </c:pt>
                <c:pt idx="32543">
                  <c:v>1.9272640000000001</c:v>
                </c:pt>
                <c:pt idx="32544">
                  <c:v>1.9314009999999999</c:v>
                </c:pt>
                <c:pt idx="32545">
                  <c:v>1.935538</c:v>
                </c:pt>
                <c:pt idx="32546">
                  <c:v>1.939676</c:v>
                </c:pt>
                <c:pt idx="32547">
                  <c:v>1.9438120000000001</c:v>
                </c:pt>
                <c:pt idx="32548">
                  <c:v>1.9479489999999999</c:v>
                </c:pt>
                <c:pt idx="32549">
                  <c:v>1.952086</c:v>
                </c:pt>
                <c:pt idx="32550">
                  <c:v>1.956224</c:v>
                </c:pt>
                <c:pt idx="32551">
                  <c:v>1.9603619999999999</c:v>
                </c:pt>
                <c:pt idx="32552">
                  <c:v>1.9645010000000001</c:v>
                </c:pt>
                <c:pt idx="32553">
                  <c:v>1.968639</c:v>
                </c:pt>
                <c:pt idx="32554">
                  <c:v>1.9727779999999999</c:v>
                </c:pt>
                <c:pt idx="32555">
                  <c:v>1.9769159999999999</c:v>
                </c:pt>
                <c:pt idx="32556">
                  <c:v>1.981055</c:v>
                </c:pt>
                <c:pt idx="32557">
                  <c:v>1.9851920000000001</c:v>
                </c:pt>
                <c:pt idx="32558">
                  <c:v>1.9893289999999999</c:v>
                </c:pt>
                <c:pt idx="32559">
                  <c:v>1.9934540000000001</c:v>
                </c:pt>
                <c:pt idx="32560">
                  <c:v>1.9975780000000001</c:v>
                </c:pt>
                <c:pt idx="32561">
                  <c:v>2.001706</c:v>
                </c:pt>
                <c:pt idx="32562">
                  <c:v>2.0058370000000001</c:v>
                </c:pt>
                <c:pt idx="32563">
                  <c:v>2.0099710000000002</c:v>
                </c:pt>
                <c:pt idx="32564">
                  <c:v>2.014106</c:v>
                </c:pt>
                <c:pt idx="32565">
                  <c:v>2.01824</c:v>
                </c:pt>
                <c:pt idx="32566">
                  <c:v>2.022376</c:v>
                </c:pt>
                <c:pt idx="32567">
                  <c:v>2.0265110000000002</c:v>
                </c:pt>
                <c:pt idx="32568">
                  <c:v>2.0306479999999998</c:v>
                </c:pt>
                <c:pt idx="32569">
                  <c:v>2.0347849999999998</c:v>
                </c:pt>
                <c:pt idx="32570">
                  <c:v>2.038923</c:v>
                </c:pt>
                <c:pt idx="32571">
                  <c:v>2.0430619999999999</c:v>
                </c:pt>
                <c:pt idx="32572">
                  <c:v>2.0472000000000001</c:v>
                </c:pt>
                <c:pt idx="32573">
                  <c:v>2.0513400000000002</c:v>
                </c:pt>
                <c:pt idx="32574">
                  <c:v>2.0554790000000001</c:v>
                </c:pt>
                <c:pt idx="32575">
                  <c:v>2.0596190000000001</c:v>
                </c:pt>
                <c:pt idx="32576">
                  <c:v>2.063758</c:v>
                </c:pt>
                <c:pt idx="32577">
                  <c:v>2.0678969999999999</c:v>
                </c:pt>
                <c:pt idx="32578">
                  <c:v>2.0720360000000002</c:v>
                </c:pt>
                <c:pt idx="32579">
                  <c:v>2.0761759999999998</c:v>
                </c:pt>
                <c:pt idx="32580">
                  <c:v>2.0803159999999998</c:v>
                </c:pt>
                <c:pt idx="32581">
                  <c:v>2.084457</c:v>
                </c:pt>
                <c:pt idx="32582">
                  <c:v>2.0885980000000002</c:v>
                </c:pt>
                <c:pt idx="32583">
                  <c:v>2.0927389999999999</c:v>
                </c:pt>
                <c:pt idx="32584">
                  <c:v>2.0968789999999999</c:v>
                </c:pt>
                <c:pt idx="32585">
                  <c:v>2.1010200000000001</c:v>
                </c:pt>
                <c:pt idx="32586">
                  <c:v>2.1051609999999998</c:v>
                </c:pt>
                <c:pt idx="32587">
                  <c:v>2.1093039999999998</c:v>
                </c:pt>
                <c:pt idx="32588">
                  <c:v>2.1134460000000002</c:v>
                </c:pt>
                <c:pt idx="32589">
                  <c:v>2.1175890000000002</c:v>
                </c:pt>
                <c:pt idx="32590">
                  <c:v>2.121731</c:v>
                </c:pt>
                <c:pt idx="32591">
                  <c:v>2.125874</c:v>
                </c:pt>
                <c:pt idx="32592">
                  <c:v>2.1299969999999999</c:v>
                </c:pt>
                <c:pt idx="32593">
                  <c:v>2.1341230000000002</c:v>
                </c:pt>
                <c:pt idx="32594">
                  <c:v>2.1382500000000002</c:v>
                </c:pt>
                <c:pt idx="32595">
                  <c:v>2.142382</c:v>
                </c:pt>
                <c:pt idx="32596">
                  <c:v>2.1465160000000001</c:v>
                </c:pt>
                <c:pt idx="32597">
                  <c:v>2.1506509999999999</c:v>
                </c:pt>
                <c:pt idx="32598">
                  <c:v>2.1547869999999998</c:v>
                </c:pt>
                <c:pt idx="32599">
                  <c:v>2.1589239999999998</c:v>
                </c:pt>
                <c:pt idx="32600">
                  <c:v>2.1630630000000002</c:v>
                </c:pt>
                <c:pt idx="32601">
                  <c:v>2.1671999999999998</c:v>
                </c:pt>
                <c:pt idx="32602">
                  <c:v>2.1713390000000001</c:v>
                </c:pt>
                <c:pt idx="32603">
                  <c:v>2.1754769999999999</c:v>
                </c:pt>
                <c:pt idx="32604">
                  <c:v>2.1796169999999999</c:v>
                </c:pt>
                <c:pt idx="32605">
                  <c:v>2.1837550000000001</c:v>
                </c:pt>
                <c:pt idx="32606">
                  <c:v>2.187894</c:v>
                </c:pt>
                <c:pt idx="32607">
                  <c:v>2.1920320000000002</c:v>
                </c:pt>
                <c:pt idx="32608">
                  <c:v>2.1961710000000001</c:v>
                </c:pt>
                <c:pt idx="32609">
                  <c:v>2.2003080000000002</c:v>
                </c:pt>
                <c:pt idx="32610">
                  <c:v>2.204447</c:v>
                </c:pt>
                <c:pt idx="32611">
                  <c:v>2.2085859999999999</c:v>
                </c:pt>
                <c:pt idx="32612">
                  <c:v>2.2127249999999998</c:v>
                </c:pt>
                <c:pt idx="32613">
                  <c:v>2.2168640000000002</c:v>
                </c:pt>
                <c:pt idx="32614">
                  <c:v>2.2210019999999999</c:v>
                </c:pt>
                <c:pt idx="32615">
                  <c:v>2.2251409999999998</c:v>
                </c:pt>
                <c:pt idx="32616">
                  <c:v>2.2292800000000002</c:v>
                </c:pt>
                <c:pt idx="32617">
                  <c:v>2.2334200000000002</c:v>
                </c:pt>
                <c:pt idx="32618">
                  <c:v>2.2375579999999999</c:v>
                </c:pt>
                <c:pt idx="32619">
                  <c:v>2.241698</c:v>
                </c:pt>
                <c:pt idx="32620">
                  <c:v>2.245838</c:v>
                </c:pt>
                <c:pt idx="32621">
                  <c:v>2.2499790000000002</c:v>
                </c:pt>
                <c:pt idx="32622">
                  <c:v>2.2541199999999999</c:v>
                </c:pt>
                <c:pt idx="32623">
                  <c:v>2.2582620000000002</c:v>
                </c:pt>
                <c:pt idx="32624">
                  <c:v>2.2624029999999999</c:v>
                </c:pt>
                <c:pt idx="32625">
                  <c:v>2.2665440000000001</c:v>
                </c:pt>
                <c:pt idx="32626">
                  <c:v>2.2706840000000001</c:v>
                </c:pt>
                <c:pt idx="32627">
                  <c:v>2.2748249999999999</c:v>
                </c:pt>
                <c:pt idx="32628">
                  <c:v>2.2789670000000002</c:v>
                </c:pt>
                <c:pt idx="32629">
                  <c:v>2.2831079999999999</c:v>
                </c:pt>
                <c:pt idx="32630">
                  <c:v>2.2872490000000001</c:v>
                </c:pt>
                <c:pt idx="32631">
                  <c:v>2.291391</c:v>
                </c:pt>
                <c:pt idx="32632">
                  <c:v>2.2955329999999998</c:v>
                </c:pt>
                <c:pt idx="32633">
                  <c:v>2.2996759999999998</c:v>
                </c:pt>
                <c:pt idx="32634">
                  <c:v>2.3038180000000001</c:v>
                </c:pt>
                <c:pt idx="32635">
                  <c:v>2.3079589999999999</c:v>
                </c:pt>
                <c:pt idx="32636">
                  <c:v>2.3121010000000002</c:v>
                </c:pt>
                <c:pt idx="32637">
                  <c:v>2.3162419999999999</c:v>
                </c:pt>
                <c:pt idx="32638">
                  <c:v>2.3203839999999998</c:v>
                </c:pt>
                <c:pt idx="32639">
                  <c:v>2.3245260000000001</c:v>
                </c:pt>
                <c:pt idx="32640">
                  <c:v>2.3286669999999998</c:v>
                </c:pt>
                <c:pt idx="32641">
                  <c:v>2.3328090000000001</c:v>
                </c:pt>
                <c:pt idx="32642">
                  <c:v>2.3369499999999999</c:v>
                </c:pt>
                <c:pt idx="32643">
                  <c:v>2.3410920000000002</c:v>
                </c:pt>
                <c:pt idx="32644">
                  <c:v>2.3452329999999999</c:v>
                </c:pt>
                <c:pt idx="32645">
                  <c:v>2.3493740000000001</c:v>
                </c:pt>
                <c:pt idx="32646">
                  <c:v>2.3535149999999998</c:v>
                </c:pt>
                <c:pt idx="32647">
                  <c:v>2.357656</c:v>
                </c:pt>
                <c:pt idx="32648">
                  <c:v>2.361796</c:v>
                </c:pt>
                <c:pt idx="32649">
                  <c:v>2.3659379999999999</c:v>
                </c:pt>
                <c:pt idx="32650">
                  <c:v>2.3700779999999999</c:v>
                </c:pt>
                <c:pt idx="32651">
                  <c:v>2.3742190000000001</c:v>
                </c:pt>
                <c:pt idx="32652">
                  <c:v>2.3783609999999999</c:v>
                </c:pt>
                <c:pt idx="32653">
                  <c:v>2.3825020000000001</c:v>
                </c:pt>
                <c:pt idx="32654">
                  <c:v>2.386644</c:v>
                </c:pt>
                <c:pt idx="32655">
                  <c:v>2.390784</c:v>
                </c:pt>
                <c:pt idx="32656">
                  <c:v>2.3949250000000002</c:v>
                </c:pt>
                <c:pt idx="32657">
                  <c:v>2.3990649999999998</c:v>
                </c:pt>
                <c:pt idx="32658">
                  <c:v>2.4032049999999998</c:v>
                </c:pt>
                <c:pt idx="32659">
                  <c:v>2.4073449999999998</c:v>
                </c:pt>
                <c:pt idx="32660">
                  <c:v>2.4114840000000002</c:v>
                </c:pt>
                <c:pt idx="32661">
                  <c:v>2.4156240000000002</c:v>
                </c:pt>
                <c:pt idx="32662">
                  <c:v>2.4197639999999998</c:v>
                </c:pt>
                <c:pt idx="32663">
                  <c:v>2.423908</c:v>
                </c:pt>
                <c:pt idx="32664">
                  <c:v>2.4280390000000001</c:v>
                </c:pt>
                <c:pt idx="32665">
                  <c:v>2.4321739999999998</c:v>
                </c:pt>
                <c:pt idx="32666">
                  <c:v>2.4363079999999999</c:v>
                </c:pt>
                <c:pt idx="32667">
                  <c:v>2.4404430000000001</c:v>
                </c:pt>
                <c:pt idx="32668">
                  <c:v>2.4445800000000002</c:v>
                </c:pt>
                <c:pt idx="32669">
                  <c:v>2.4487169999999998</c:v>
                </c:pt>
                <c:pt idx="32670">
                  <c:v>2.452855</c:v>
                </c:pt>
                <c:pt idx="32671">
                  <c:v>2.4569960000000002</c:v>
                </c:pt>
                <c:pt idx="32672">
                  <c:v>2.4611360000000002</c:v>
                </c:pt>
                <c:pt idx="32673">
                  <c:v>2.4652759999999998</c:v>
                </c:pt>
                <c:pt idx="32674">
                  <c:v>2.469417</c:v>
                </c:pt>
                <c:pt idx="32675">
                  <c:v>2.473557</c:v>
                </c:pt>
                <c:pt idx="32676">
                  <c:v>2.4776980000000002</c:v>
                </c:pt>
                <c:pt idx="32677">
                  <c:v>2.4818389999999999</c:v>
                </c:pt>
                <c:pt idx="32678">
                  <c:v>2.4859800000000001</c:v>
                </c:pt>
                <c:pt idx="32679">
                  <c:v>2.4901200000000001</c:v>
                </c:pt>
                <c:pt idx="32680">
                  <c:v>2.494262</c:v>
                </c:pt>
                <c:pt idx="32681">
                  <c:v>2.4984030000000002</c:v>
                </c:pt>
                <c:pt idx="32682">
                  <c:v>2.5025430000000002</c:v>
                </c:pt>
                <c:pt idx="32683">
                  <c:v>2.5066820000000001</c:v>
                </c:pt>
                <c:pt idx="32684">
                  <c:v>2.510821</c:v>
                </c:pt>
                <c:pt idx="32685">
                  <c:v>2.514961</c:v>
                </c:pt>
                <c:pt idx="32686">
                  <c:v>2.519101</c:v>
                </c:pt>
                <c:pt idx="32687">
                  <c:v>2.5232420000000002</c:v>
                </c:pt>
                <c:pt idx="32688">
                  <c:v>2.5273819999999998</c:v>
                </c:pt>
                <c:pt idx="32689">
                  <c:v>2.531523</c:v>
                </c:pt>
                <c:pt idx="32690">
                  <c:v>2.535663</c:v>
                </c:pt>
                <c:pt idx="32691">
                  <c:v>2.5398019999999999</c:v>
                </c:pt>
                <c:pt idx="32692">
                  <c:v>2.5439419999999999</c:v>
                </c:pt>
                <c:pt idx="32693">
                  <c:v>2.548082</c:v>
                </c:pt>
                <c:pt idx="32694">
                  <c:v>2.5522230000000001</c:v>
                </c:pt>
                <c:pt idx="32695">
                  <c:v>2.5563630000000002</c:v>
                </c:pt>
                <c:pt idx="32696">
                  <c:v>2.5605039999999999</c:v>
                </c:pt>
                <c:pt idx="32697">
                  <c:v>2.5646439999999999</c:v>
                </c:pt>
                <c:pt idx="32698">
                  <c:v>2.568784</c:v>
                </c:pt>
                <c:pt idx="32699">
                  <c:v>2.5729250000000001</c:v>
                </c:pt>
                <c:pt idx="32700">
                  <c:v>2.5770650000000002</c:v>
                </c:pt>
                <c:pt idx="32701">
                  <c:v>2.5812040000000001</c:v>
                </c:pt>
                <c:pt idx="32702">
                  <c:v>2.5853440000000001</c:v>
                </c:pt>
                <c:pt idx="32703">
                  <c:v>2.5894840000000001</c:v>
                </c:pt>
                <c:pt idx="32704">
                  <c:v>2.5936240000000002</c:v>
                </c:pt>
                <c:pt idx="32705">
                  <c:v>2.5977640000000002</c:v>
                </c:pt>
                <c:pt idx="32706">
                  <c:v>2.6019040000000002</c:v>
                </c:pt>
                <c:pt idx="32707">
                  <c:v>2.6060449999999999</c:v>
                </c:pt>
                <c:pt idx="32708">
                  <c:v>2.6101839999999998</c:v>
                </c:pt>
                <c:pt idx="32709">
                  <c:v>2.6143230000000002</c:v>
                </c:pt>
                <c:pt idx="32710">
                  <c:v>2.6184630000000002</c:v>
                </c:pt>
                <c:pt idx="32711">
                  <c:v>2.6226020000000001</c:v>
                </c:pt>
                <c:pt idx="32712">
                  <c:v>2.6267420000000001</c:v>
                </c:pt>
                <c:pt idx="32713">
                  <c:v>2.6308820000000002</c:v>
                </c:pt>
                <c:pt idx="32714">
                  <c:v>2.6350220000000002</c:v>
                </c:pt>
                <c:pt idx="32715">
                  <c:v>2.6391619999999998</c:v>
                </c:pt>
                <c:pt idx="32716">
                  <c:v>2.6433010000000001</c:v>
                </c:pt>
                <c:pt idx="32717">
                  <c:v>2.6474410000000002</c:v>
                </c:pt>
                <c:pt idx="32718">
                  <c:v>2.65158</c:v>
                </c:pt>
                <c:pt idx="32719">
                  <c:v>2.6557189999999999</c:v>
                </c:pt>
                <c:pt idx="32720">
                  <c:v>2.6598579999999998</c:v>
                </c:pt>
                <c:pt idx="32721">
                  <c:v>2.6639949999999999</c:v>
                </c:pt>
                <c:pt idx="32722">
                  <c:v>2.6681149999999998</c:v>
                </c:pt>
                <c:pt idx="32723">
                  <c:v>2.6722399999999999</c:v>
                </c:pt>
                <c:pt idx="32724">
                  <c:v>2.6763720000000002</c:v>
                </c:pt>
                <c:pt idx="32725">
                  <c:v>2.6805059999999998</c:v>
                </c:pt>
                <c:pt idx="32726">
                  <c:v>2.6846420000000002</c:v>
                </c:pt>
                <c:pt idx="32727">
                  <c:v>2.6887780000000001</c:v>
                </c:pt>
                <c:pt idx="32728">
                  <c:v>2.692914</c:v>
                </c:pt>
                <c:pt idx="32729">
                  <c:v>2.6970510000000001</c:v>
                </c:pt>
                <c:pt idx="32730">
                  <c:v>2.701187</c:v>
                </c:pt>
                <c:pt idx="32731">
                  <c:v>2.7053219999999998</c:v>
                </c:pt>
                <c:pt idx="32732">
                  <c:v>2.709454</c:v>
                </c:pt>
                <c:pt idx="32733">
                  <c:v>2.7135880000000001</c:v>
                </c:pt>
                <c:pt idx="32734">
                  <c:v>2.7177199999999999</c:v>
                </c:pt>
                <c:pt idx="32735">
                  <c:v>2.7218550000000001</c:v>
                </c:pt>
                <c:pt idx="32736">
                  <c:v>2.7259920000000002</c:v>
                </c:pt>
                <c:pt idx="32737">
                  <c:v>2.7301299999999999</c:v>
                </c:pt>
                <c:pt idx="32738">
                  <c:v>2.7342689999999998</c:v>
                </c:pt>
                <c:pt idx="32739">
                  <c:v>2.738407</c:v>
                </c:pt>
                <c:pt idx="32740">
                  <c:v>2.7425459999999999</c:v>
                </c:pt>
                <c:pt idx="32741">
                  <c:v>2.7466789999999999</c:v>
                </c:pt>
                <c:pt idx="32742">
                  <c:v>2.7508020000000002</c:v>
                </c:pt>
                <c:pt idx="32743">
                  <c:v>2.7549329999999999</c:v>
                </c:pt>
                <c:pt idx="32744">
                  <c:v>2.759064</c:v>
                </c:pt>
                <c:pt idx="32745">
                  <c:v>2.7631929999999998</c:v>
                </c:pt>
                <c:pt idx="32746">
                  <c:v>2.7673239999999999</c:v>
                </c:pt>
                <c:pt idx="32747">
                  <c:v>2.7714569999999998</c:v>
                </c:pt>
                <c:pt idx="32748">
                  <c:v>2.7755890000000001</c:v>
                </c:pt>
                <c:pt idx="32749">
                  <c:v>2.7797179999999999</c:v>
                </c:pt>
                <c:pt idx="32750">
                  <c:v>2.783849</c:v>
                </c:pt>
                <c:pt idx="32751">
                  <c:v>2.7879830000000001</c:v>
                </c:pt>
                <c:pt idx="32752">
                  <c:v>2.7921170000000002</c:v>
                </c:pt>
                <c:pt idx="32753">
                  <c:v>2.796252</c:v>
                </c:pt>
                <c:pt idx="32754">
                  <c:v>2.800389</c:v>
                </c:pt>
                <c:pt idx="32755">
                  <c:v>2.8045260000000001</c:v>
                </c:pt>
                <c:pt idx="32756">
                  <c:v>2.8086639999999998</c:v>
                </c:pt>
                <c:pt idx="32757">
                  <c:v>2.8128009999999999</c:v>
                </c:pt>
                <c:pt idx="32758">
                  <c:v>2.8169400000000002</c:v>
                </c:pt>
                <c:pt idx="32759">
                  <c:v>2.821078</c:v>
                </c:pt>
                <c:pt idx="32760">
                  <c:v>2.825215</c:v>
                </c:pt>
                <c:pt idx="32761">
                  <c:v>2.8293529999999998</c:v>
                </c:pt>
                <c:pt idx="32762">
                  <c:v>2.833491</c:v>
                </c:pt>
                <c:pt idx="32763">
                  <c:v>2.8376299999999999</c:v>
                </c:pt>
                <c:pt idx="32764">
                  <c:v>2.8417699999999999</c:v>
                </c:pt>
                <c:pt idx="32765">
                  <c:v>2.8459099999999999</c:v>
                </c:pt>
                <c:pt idx="32766">
                  <c:v>2.8500489999999998</c:v>
                </c:pt>
                <c:pt idx="32767">
                  <c:v>2.8541889999999999</c:v>
                </c:pt>
                <c:pt idx="32768">
                  <c:v>2.85833</c:v>
                </c:pt>
                <c:pt idx="32769">
                  <c:v>2.8624700000000001</c:v>
                </c:pt>
                <c:pt idx="32770">
                  <c:v>2.8666079999999998</c:v>
                </c:pt>
                <c:pt idx="32771">
                  <c:v>2.8707470000000002</c:v>
                </c:pt>
                <c:pt idx="32772">
                  <c:v>2.8748860000000001</c:v>
                </c:pt>
                <c:pt idx="32773">
                  <c:v>2.8790260000000001</c:v>
                </c:pt>
                <c:pt idx="32774">
                  <c:v>2.8831660000000001</c:v>
                </c:pt>
                <c:pt idx="32775">
                  <c:v>2.8873039999999999</c:v>
                </c:pt>
                <c:pt idx="32776">
                  <c:v>2.8914409999999999</c:v>
                </c:pt>
                <c:pt idx="32777">
                  <c:v>2.8955790000000001</c:v>
                </c:pt>
                <c:pt idx="32778">
                  <c:v>2.8997190000000002</c:v>
                </c:pt>
                <c:pt idx="32779">
                  <c:v>2.9038580000000001</c:v>
                </c:pt>
                <c:pt idx="32780">
                  <c:v>2.9079989999999998</c:v>
                </c:pt>
                <c:pt idx="32781">
                  <c:v>2.9121389999999998</c:v>
                </c:pt>
                <c:pt idx="32782">
                  <c:v>2.9162789999999998</c:v>
                </c:pt>
                <c:pt idx="32783">
                  <c:v>2.92042</c:v>
                </c:pt>
                <c:pt idx="32784">
                  <c:v>2.92456</c:v>
                </c:pt>
                <c:pt idx="32785">
                  <c:v>2.9287000000000001</c:v>
                </c:pt>
                <c:pt idx="32786">
                  <c:v>2.9328400000000001</c:v>
                </c:pt>
                <c:pt idx="32787">
                  <c:v>2.9369800000000001</c:v>
                </c:pt>
                <c:pt idx="32788">
                  <c:v>2.941119</c:v>
                </c:pt>
                <c:pt idx="32789">
                  <c:v>2.9452579999999999</c:v>
                </c:pt>
                <c:pt idx="32790">
                  <c:v>2.9493960000000001</c:v>
                </c:pt>
                <c:pt idx="32791">
                  <c:v>2.9535170000000002</c:v>
                </c:pt>
                <c:pt idx="32792">
                  <c:v>2.957646</c:v>
                </c:pt>
                <c:pt idx="32793">
                  <c:v>2.9617819999999999</c:v>
                </c:pt>
                <c:pt idx="32794">
                  <c:v>2.965919</c:v>
                </c:pt>
                <c:pt idx="32795">
                  <c:v>2.9700579999999999</c:v>
                </c:pt>
                <c:pt idx="32796">
                  <c:v>2.9741979999999999</c:v>
                </c:pt>
                <c:pt idx="32797">
                  <c:v>2.9783369999999998</c:v>
                </c:pt>
                <c:pt idx="32798">
                  <c:v>2.982475</c:v>
                </c:pt>
                <c:pt idx="32799">
                  <c:v>2.9866130000000002</c:v>
                </c:pt>
                <c:pt idx="32800">
                  <c:v>2.9907509999999999</c:v>
                </c:pt>
                <c:pt idx="32801">
                  <c:v>2.9948890000000001</c:v>
                </c:pt>
                <c:pt idx="32802">
                  <c:v>2.9990269999999999</c:v>
                </c:pt>
                <c:pt idx="32803">
                  <c:v>3.0031650000000001</c:v>
                </c:pt>
                <c:pt idx="32804">
                  <c:v>3.0073029999999998</c:v>
                </c:pt>
                <c:pt idx="32805">
                  <c:v>3.011441</c:v>
                </c:pt>
                <c:pt idx="32806">
                  <c:v>3.0155780000000001</c:v>
                </c:pt>
                <c:pt idx="32807">
                  <c:v>3.0197159999999998</c:v>
                </c:pt>
                <c:pt idx="32808">
                  <c:v>3.0238529999999999</c:v>
                </c:pt>
                <c:pt idx="32809">
                  <c:v>3.0279880000000001</c:v>
                </c:pt>
                <c:pt idx="32810">
                  <c:v>3.0321220000000002</c:v>
                </c:pt>
                <c:pt idx="32811">
                  <c:v>3.0362559999999998</c:v>
                </c:pt>
                <c:pt idx="32812">
                  <c:v>3.0403920000000002</c:v>
                </c:pt>
                <c:pt idx="32813">
                  <c:v>3.044527</c:v>
                </c:pt>
                <c:pt idx="32814">
                  <c:v>3.0486610000000001</c:v>
                </c:pt>
                <c:pt idx="32815">
                  <c:v>3.0527950000000001</c:v>
                </c:pt>
                <c:pt idx="32816">
                  <c:v>3.0569060000000001</c:v>
                </c:pt>
                <c:pt idx="32817">
                  <c:v>3.0610279999999999</c:v>
                </c:pt>
                <c:pt idx="32818">
                  <c:v>3.0651619999999999</c:v>
                </c:pt>
                <c:pt idx="32819">
                  <c:v>3.0692650000000001</c:v>
                </c:pt>
                <c:pt idx="32820">
                  <c:v>3.0733609999999998</c:v>
                </c:pt>
                <c:pt idx="32821">
                  <c:v>3.0774810000000001</c:v>
                </c:pt>
                <c:pt idx="32822">
                  <c:v>3.0816110000000001</c:v>
                </c:pt>
                <c:pt idx="32823">
                  <c:v>3.0857489999999999</c:v>
                </c:pt>
                <c:pt idx="32824">
                  <c:v>3.08989</c:v>
                </c:pt>
                <c:pt idx="32825">
                  <c:v>3.0940219999999998</c:v>
                </c:pt>
                <c:pt idx="32826">
                  <c:v>3.0981519999999998</c:v>
                </c:pt>
                <c:pt idx="32827">
                  <c:v>3.102284</c:v>
                </c:pt>
                <c:pt idx="32828">
                  <c:v>3.1064159999999998</c:v>
                </c:pt>
                <c:pt idx="32829">
                  <c:v>3.1105489999999998</c:v>
                </c:pt>
                <c:pt idx="32830">
                  <c:v>3.1146829999999999</c:v>
                </c:pt>
                <c:pt idx="32831">
                  <c:v>3.112161</c:v>
                </c:pt>
                <c:pt idx="32832">
                  <c:v>3.1096330000000001</c:v>
                </c:pt>
                <c:pt idx="32833">
                  <c:v>3.1071140000000002</c:v>
                </c:pt>
                <c:pt idx="32834">
                  <c:v>3.1045989999999999</c:v>
                </c:pt>
                <c:pt idx="32835">
                  <c:v>3.10209</c:v>
                </c:pt>
                <c:pt idx="32836">
                  <c:v>3.0995840000000001</c:v>
                </c:pt>
                <c:pt idx="32837">
                  <c:v>3.0970819999999999</c:v>
                </c:pt>
                <c:pt idx="32838">
                  <c:v>3.0945819999999999</c:v>
                </c:pt>
                <c:pt idx="32839">
                  <c:v>3.0920830000000001</c:v>
                </c:pt>
                <c:pt idx="32840">
                  <c:v>3.0895860000000002</c:v>
                </c:pt>
                <c:pt idx="32841">
                  <c:v>3.0870899999999999</c:v>
                </c:pt>
                <c:pt idx="32842">
                  <c:v>3.084584</c:v>
                </c:pt>
                <c:pt idx="32843">
                  <c:v>3.0820829999999999</c:v>
                </c:pt>
                <c:pt idx="32844">
                  <c:v>3.0795859999999999</c:v>
                </c:pt>
                <c:pt idx="32845">
                  <c:v>3.0770919999999999</c:v>
                </c:pt>
                <c:pt idx="32846">
                  <c:v>3.0745990000000001</c:v>
                </c:pt>
                <c:pt idx="32847">
                  <c:v>3.0721069999999999</c:v>
                </c:pt>
                <c:pt idx="32848">
                  <c:v>3.0696150000000002</c:v>
                </c:pt>
                <c:pt idx="32849">
                  <c:v>3.0671240000000002</c:v>
                </c:pt>
                <c:pt idx="32850">
                  <c:v>3.0646330000000002</c:v>
                </c:pt>
                <c:pt idx="32851">
                  <c:v>3.0621420000000001</c:v>
                </c:pt>
                <c:pt idx="32852">
                  <c:v>3.0596519999999998</c:v>
                </c:pt>
                <c:pt idx="32853">
                  <c:v>3.0571609999999998</c:v>
                </c:pt>
                <c:pt idx="32854">
                  <c:v>3.0546709999999999</c:v>
                </c:pt>
                <c:pt idx="32855">
                  <c:v>3.052181</c:v>
                </c:pt>
                <c:pt idx="32856">
                  <c:v>3.0496910000000002</c:v>
                </c:pt>
                <c:pt idx="32857">
                  <c:v>3.0472009999999998</c:v>
                </c:pt>
                <c:pt idx="32858">
                  <c:v>3.0447109999999999</c:v>
                </c:pt>
                <c:pt idx="32859">
                  <c:v>3.0422210000000001</c:v>
                </c:pt>
                <c:pt idx="32860">
                  <c:v>3.0397319999999999</c:v>
                </c:pt>
                <c:pt idx="32861">
                  <c:v>3.037242</c:v>
                </c:pt>
                <c:pt idx="32862">
                  <c:v>3.0347529999999998</c:v>
                </c:pt>
                <c:pt idx="32863">
                  <c:v>3.0322629999999999</c:v>
                </c:pt>
                <c:pt idx="32864">
                  <c:v>3.0297740000000002</c:v>
                </c:pt>
                <c:pt idx="32865">
                  <c:v>3.0272839999999999</c:v>
                </c:pt>
                <c:pt idx="32866">
                  <c:v>3.0247950000000001</c:v>
                </c:pt>
                <c:pt idx="32867">
                  <c:v>3.0223049999999998</c:v>
                </c:pt>
                <c:pt idx="32868">
                  <c:v>3.0198160000000001</c:v>
                </c:pt>
                <c:pt idx="32869">
                  <c:v>3.0173269999999999</c:v>
                </c:pt>
                <c:pt idx="32870">
                  <c:v>3.0148380000000001</c:v>
                </c:pt>
                <c:pt idx="32871">
                  <c:v>3.0123479999999998</c:v>
                </c:pt>
                <c:pt idx="32872">
                  <c:v>3.0098590000000001</c:v>
                </c:pt>
                <c:pt idx="32873">
                  <c:v>3.0073699999999999</c:v>
                </c:pt>
                <c:pt idx="32874">
                  <c:v>3.00488</c:v>
                </c:pt>
                <c:pt idx="32875">
                  <c:v>3.0023909999999998</c:v>
                </c:pt>
                <c:pt idx="32876">
                  <c:v>2.9999009999999999</c:v>
                </c:pt>
                <c:pt idx="32877">
                  <c:v>2.9974120000000002</c:v>
                </c:pt>
                <c:pt idx="32878">
                  <c:v>2.9949219999999999</c:v>
                </c:pt>
                <c:pt idx="32879">
                  <c:v>2.9924330000000001</c:v>
                </c:pt>
                <c:pt idx="32880">
                  <c:v>2.9899439999999999</c:v>
                </c:pt>
                <c:pt idx="32881">
                  <c:v>2.9874550000000002</c:v>
                </c:pt>
                <c:pt idx="32882">
                  <c:v>2.984966</c:v>
                </c:pt>
                <c:pt idx="32883">
                  <c:v>2.9824760000000001</c:v>
                </c:pt>
                <c:pt idx="32884">
                  <c:v>2.9799869999999999</c:v>
                </c:pt>
                <c:pt idx="32885">
                  <c:v>2.9774980000000002</c:v>
                </c:pt>
                <c:pt idx="32886">
                  <c:v>2.975009</c:v>
                </c:pt>
                <c:pt idx="32887">
                  <c:v>2.9725199999999998</c:v>
                </c:pt>
                <c:pt idx="32888">
                  <c:v>2.9700310000000001</c:v>
                </c:pt>
                <c:pt idx="32889">
                  <c:v>2.9675419999999999</c:v>
                </c:pt>
                <c:pt idx="32890">
                  <c:v>2.9650500000000002</c:v>
                </c:pt>
                <c:pt idx="32891">
                  <c:v>2.9625590000000002</c:v>
                </c:pt>
                <c:pt idx="32892">
                  <c:v>2.9600689999999998</c:v>
                </c:pt>
                <c:pt idx="32893">
                  <c:v>2.957579</c:v>
                </c:pt>
                <c:pt idx="32894">
                  <c:v>2.9550900000000002</c:v>
                </c:pt>
                <c:pt idx="32895">
                  <c:v>2.9525999999999999</c:v>
                </c:pt>
                <c:pt idx="32896">
                  <c:v>2.9501119999999998</c:v>
                </c:pt>
                <c:pt idx="32897">
                  <c:v>2.9476230000000001</c:v>
                </c:pt>
                <c:pt idx="32898">
                  <c:v>2.9451339999999999</c:v>
                </c:pt>
                <c:pt idx="32899">
                  <c:v>2.942644</c:v>
                </c:pt>
                <c:pt idx="32900">
                  <c:v>2.9401549999999999</c:v>
                </c:pt>
                <c:pt idx="32901">
                  <c:v>2.9376669999999998</c:v>
                </c:pt>
                <c:pt idx="32902">
                  <c:v>2.9351790000000002</c:v>
                </c:pt>
                <c:pt idx="32903">
                  <c:v>2.93269</c:v>
                </c:pt>
                <c:pt idx="32904">
                  <c:v>2.930202</c:v>
                </c:pt>
                <c:pt idx="32905">
                  <c:v>2.9277129999999998</c:v>
                </c:pt>
                <c:pt idx="32906">
                  <c:v>2.925224</c:v>
                </c:pt>
                <c:pt idx="32907">
                  <c:v>2.922736</c:v>
                </c:pt>
                <c:pt idx="32908">
                  <c:v>2.9202469999999998</c:v>
                </c:pt>
                <c:pt idx="32909">
                  <c:v>2.9177580000000001</c:v>
                </c:pt>
                <c:pt idx="32910">
                  <c:v>2.9152689999999999</c:v>
                </c:pt>
                <c:pt idx="32911">
                  <c:v>2.9127809999999998</c:v>
                </c:pt>
                <c:pt idx="32912">
                  <c:v>2.9102920000000001</c:v>
                </c:pt>
                <c:pt idx="32913">
                  <c:v>2.9078029999999999</c:v>
                </c:pt>
                <c:pt idx="32914">
                  <c:v>2.9053140000000002</c:v>
                </c:pt>
                <c:pt idx="32915">
                  <c:v>2.902825</c:v>
                </c:pt>
                <c:pt idx="32916">
                  <c:v>2.9003369999999999</c:v>
                </c:pt>
                <c:pt idx="32917">
                  <c:v>2.8978480000000002</c:v>
                </c:pt>
                <c:pt idx="32918">
                  <c:v>2.895359</c:v>
                </c:pt>
                <c:pt idx="32919">
                  <c:v>2.8928699999999998</c:v>
                </c:pt>
                <c:pt idx="32920">
                  <c:v>2.8903829999999999</c:v>
                </c:pt>
                <c:pt idx="32921">
                  <c:v>2.8878940000000002</c:v>
                </c:pt>
                <c:pt idx="32922">
                  <c:v>2.8854060000000001</c:v>
                </c:pt>
                <c:pt idx="32923">
                  <c:v>2.882917</c:v>
                </c:pt>
                <c:pt idx="32924">
                  <c:v>2.8804289999999999</c:v>
                </c:pt>
                <c:pt idx="32925">
                  <c:v>2.8779400000000002</c:v>
                </c:pt>
                <c:pt idx="32926">
                  <c:v>2.875451</c:v>
                </c:pt>
                <c:pt idx="32927">
                  <c:v>2.8729629999999999</c:v>
                </c:pt>
                <c:pt idx="32928">
                  <c:v>2.8704740000000002</c:v>
                </c:pt>
                <c:pt idx="32929">
                  <c:v>2.867985</c:v>
                </c:pt>
                <c:pt idx="32930">
                  <c:v>2.8654959999999998</c:v>
                </c:pt>
                <c:pt idx="32931">
                  <c:v>2.8630070000000001</c:v>
                </c:pt>
                <c:pt idx="32932">
                  <c:v>2.8605179999999999</c:v>
                </c:pt>
                <c:pt idx="32933">
                  <c:v>2.8580290000000002</c:v>
                </c:pt>
                <c:pt idx="32934">
                  <c:v>2.85554</c:v>
                </c:pt>
                <c:pt idx="32935">
                  <c:v>2.8530509999999998</c:v>
                </c:pt>
                <c:pt idx="32936">
                  <c:v>2.850562</c:v>
                </c:pt>
                <c:pt idx="32937">
                  <c:v>2.8480729999999999</c:v>
                </c:pt>
                <c:pt idx="32938">
                  <c:v>2.8455849999999998</c:v>
                </c:pt>
                <c:pt idx="32939">
                  <c:v>2.8430960000000001</c:v>
                </c:pt>
                <c:pt idx="32940">
                  <c:v>2.8406069999999999</c:v>
                </c:pt>
                <c:pt idx="32941">
                  <c:v>2.8381180000000001</c:v>
                </c:pt>
                <c:pt idx="32942">
                  <c:v>2.835629</c:v>
                </c:pt>
                <c:pt idx="32943">
                  <c:v>2.8331409999999999</c:v>
                </c:pt>
                <c:pt idx="32944">
                  <c:v>2.8306520000000002</c:v>
                </c:pt>
                <c:pt idx="32945">
                  <c:v>2.828163</c:v>
                </c:pt>
                <c:pt idx="32946">
                  <c:v>2.8256739999999998</c:v>
                </c:pt>
                <c:pt idx="32947">
                  <c:v>2.8231850000000001</c:v>
                </c:pt>
                <c:pt idx="32948">
                  <c:v>2.8206959999999999</c:v>
                </c:pt>
                <c:pt idx="32949">
                  <c:v>2.8182070000000001</c:v>
                </c:pt>
                <c:pt idx="32950">
                  <c:v>2.8157179999999999</c:v>
                </c:pt>
                <c:pt idx="32951">
                  <c:v>2.8132290000000002</c:v>
                </c:pt>
                <c:pt idx="32952">
                  <c:v>2.81074</c:v>
                </c:pt>
                <c:pt idx="32953">
                  <c:v>2.8082509999999998</c:v>
                </c:pt>
                <c:pt idx="32954">
                  <c:v>2.8057620000000001</c:v>
                </c:pt>
                <c:pt idx="32955">
                  <c:v>2.803274</c:v>
                </c:pt>
                <c:pt idx="32956">
                  <c:v>2.800786</c:v>
                </c:pt>
                <c:pt idx="32957">
                  <c:v>2.798298</c:v>
                </c:pt>
                <c:pt idx="32958">
                  <c:v>2.7958090000000002</c:v>
                </c:pt>
                <c:pt idx="32959">
                  <c:v>2.79332</c:v>
                </c:pt>
                <c:pt idx="32960">
                  <c:v>2.7908309999999998</c:v>
                </c:pt>
                <c:pt idx="32961">
                  <c:v>2.7883420000000001</c:v>
                </c:pt>
                <c:pt idx="32962">
                  <c:v>2.7858529999999999</c:v>
                </c:pt>
                <c:pt idx="32963">
                  <c:v>2.7833640000000002</c:v>
                </c:pt>
                <c:pt idx="32964">
                  <c:v>2.7808739999999998</c:v>
                </c:pt>
                <c:pt idx="32965">
                  <c:v>2.7783850000000001</c:v>
                </c:pt>
                <c:pt idx="32966">
                  <c:v>2.7758959999999999</c:v>
                </c:pt>
                <c:pt idx="32967">
                  <c:v>2.773406</c:v>
                </c:pt>
                <c:pt idx="32968">
                  <c:v>2.7709169999999999</c:v>
                </c:pt>
                <c:pt idx="32969">
                  <c:v>2.768427</c:v>
                </c:pt>
                <c:pt idx="32970">
                  <c:v>2.7659379999999998</c:v>
                </c:pt>
                <c:pt idx="32971">
                  <c:v>2.7634479999999999</c:v>
                </c:pt>
                <c:pt idx="32972">
                  <c:v>2.7609590000000002</c:v>
                </c:pt>
                <c:pt idx="32973">
                  <c:v>2.75847</c:v>
                </c:pt>
                <c:pt idx="32974">
                  <c:v>2.7559809999999998</c:v>
                </c:pt>
                <c:pt idx="32975">
                  <c:v>2.7534920000000001</c:v>
                </c:pt>
                <c:pt idx="32976">
                  <c:v>2.7510020000000002</c:v>
                </c:pt>
                <c:pt idx="32977">
                  <c:v>2.748513</c:v>
                </c:pt>
                <c:pt idx="32978">
                  <c:v>2.7460239999999998</c:v>
                </c:pt>
                <c:pt idx="32979">
                  <c:v>2.7435350000000001</c:v>
                </c:pt>
                <c:pt idx="32980">
                  <c:v>2.7410459999999999</c:v>
                </c:pt>
                <c:pt idx="32981">
                  <c:v>2.7385570000000001</c:v>
                </c:pt>
                <c:pt idx="32982">
                  <c:v>2.7360690000000001</c:v>
                </c:pt>
                <c:pt idx="32983">
                  <c:v>2.7335799999999999</c:v>
                </c:pt>
                <c:pt idx="32984">
                  <c:v>2.7310910000000002</c:v>
                </c:pt>
                <c:pt idx="32985">
                  <c:v>2.728602</c:v>
                </c:pt>
                <c:pt idx="32986">
                  <c:v>2.7261150000000001</c:v>
                </c:pt>
                <c:pt idx="32987">
                  <c:v>2.72363</c:v>
                </c:pt>
                <c:pt idx="32988">
                  <c:v>2.7211419999999999</c:v>
                </c:pt>
                <c:pt idx="32989">
                  <c:v>2.7186539999999999</c:v>
                </c:pt>
                <c:pt idx="32990">
                  <c:v>2.7161650000000002</c:v>
                </c:pt>
                <c:pt idx="32991">
                  <c:v>2.7136770000000001</c:v>
                </c:pt>
                <c:pt idx="32992">
                  <c:v>2.7111879999999999</c:v>
                </c:pt>
                <c:pt idx="32993">
                  <c:v>2.7086990000000002</c:v>
                </c:pt>
                <c:pt idx="32994">
                  <c:v>2.7062089999999999</c:v>
                </c:pt>
                <c:pt idx="32995">
                  <c:v>2.7037200000000001</c:v>
                </c:pt>
                <c:pt idx="32996">
                  <c:v>2.7012320000000001</c:v>
                </c:pt>
                <c:pt idx="32997">
                  <c:v>2.6987450000000002</c:v>
                </c:pt>
                <c:pt idx="32998">
                  <c:v>2.696256</c:v>
                </c:pt>
                <c:pt idx="32999">
                  <c:v>2.6937679999999999</c:v>
                </c:pt>
                <c:pt idx="33000">
                  <c:v>2.6912790000000002</c:v>
                </c:pt>
                <c:pt idx="33001">
                  <c:v>2.68879</c:v>
                </c:pt>
                <c:pt idx="33002">
                  <c:v>2.6863009999999998</c:v>
                </c:pt>
                <c:pt idx="33003">
                  <c:v>2.6838120000000001</c:v>
                </c:pt>
                <c:pt idx="33004">
                  <c:v>2.681324</c:v>
                </c:pt>
                <c:pt idx="33005">
                  <c:v>2.6788349999999999</c:v>
                </c:pt>
                <c:pt idx="33006">
                  <c:v>2.6763460000000001</c:v>
                </c:pt>
                <c:pt idx="33007">
                  <c:v>2.6738559999999998</c:v>
                </c:pt>
                <c:pt idx="33008">
                  <c:v>2.671367</c:v>
                </c:pt>
                <c:pt idx="33009">
                  <c:v>2.668879</c:v>
                </c:pt>
                <c:pt idx="33010">
                  <c:v>2.6663890000000001</c:v>
                </c:pt>
                <c:pt idx="33011">
                  <c:v>2.6638999999999999</c:v>
                </c:pt>
                <c:pt idx="33012">
                  <c:v>2.6614119999999999</c:v>
                </c:pt>
                <c:pt idx="33013">
                  <c:v>2.6589230000000001</c:v>
                </c:pt>
                <c:pt idx="33014">
                  <c:v>2.656434</c:v>
                </c:pt>
                <c:pt idx="33015">
                  <c:v>2.6539450000000002</c:v>
                </c:pt>
                <c:pt idx="33016">
                  <c:v>2.6514570000000002</c:v>
                </c:pt>
                <c:pt idx="33017">
                  <c:v>2.648968</c:v>
                </c:pt>
                <c:pt idx="33018">
                  <c:v>2.6464789999999998</c:v>
                </c:pt>
                <c:pt idx="33019">
                  <c:v>2.6439900000000001</c:v>
                </c:pt>
                <c:pt idx="33020">
                  <c:v>2.6415009999999999</c:v>
                </c:pt>
                <c:pt idx="33021">
                  <c:v>2.6390120000000001</c:v>
                </c:pt>
                <c:pt idx="33022">
                  <c:v>2.6365229999999999</c:v>
                </c:pt>
                <c:pt idx="33023">
                  <c:v>2.6340349999999999</c:v>
                </c:pt>
                <c:pt idx="33024">
                  <c:v>2.6315460000000002</c:v>
                </c:pt>
                <c:pt idx="33025">
                  <c:v>2.629057</c:v>
                </c:pt>
                <c:pt idx="33026">
                  <c:v>2.6265679999999998</c:v>
                </c:pt>
                <c:pt idx="33027">
                  <c:v>2.6240790000000001</c:v>
                </c:pt>
                <c:pt idx="33028">
                  <c:v>2.6215899999999999</c:v>
                </c:pt>
                <c:pt idx="33029">
                  <c:v>2.6191019999999998</c:v>
                </c:pt>
                <c:pt idx="33030">
                  <c:v>2.6166119999999999</c:v>
                </c:pt>
                <c:pt idx="33031">
                  <c:v>2.6141239999999999</c:v>
                </c:pt>
                <c:pt idx="33032">
                  <c:v>2.6116350000000002</c:v>
                </c:pt>
                <c:pt idx="33033">
                  <c:v>2.6091470000000001</c:v>
                </c:pt>
                <c:pt idx="33034">
                  <c:v>2.6066590000000001</c:v>
                </c:pt>
                <c:pt idx="33035">
                  <c:v>2.604171</c:v>
                </c:pt>
                <c:pt idx="33036">
                  <c:v>2.6016819999999998</c:v>
                </c:pt>
                <c:pt idx="33037">
                  <c:v>2.5991939999999998</c:v>
                </c:pt>
                <c:pt idx="33038">
                  <c:v>2.5967060000000002</c:v>
                </c:pt>
                <c:pt idx="33039">
                  <c:v>2.594217</c:v>
                </c:pt>
                <c:pt idx="33040">
                  <c:v>2.5917289999999999</c:v>
                </c:pt>
                <c:pt idx="33041">
                  <c:v>2.5892400000000002</c:v>
                </c:pt>
                <c:pt idx="33042">
                  <c:v>2.586751</c:v>
                </c:pt>
                <c:pt idx="33043">
                  <c:v>2.5842619999999998</c:v>
                </c:pt>
                <c:pt idx="33044">
                  <c:v>2.5817730000000001</c:v>
                </c:pt>
                <c:pt idx="33045">
                  <c:v>2.5792830000000002</c:v>
                </c:pt>
                <c:pt idx="33046">
                  <c:v>2.576794</c:v>
                </c:pt>
                <c:pt idx="33047">
                  <c:v>2.5743049999999998</c:v>
                </c:pt>
                <c:pt idx="33048">
                  <c:v>2.571815</c:v>
                </c:pt>
                <c:pt idx="33049">
                  <c:v>2.5693260000000002</c:v>
                </c:pt>
                <c:pt idx="33050">
                  <c:v>2.566837</c:v>
                </c:pt>
                <c:pt idx="33051">
                  <c:v>2.5643470000000002</c:v>
                </c:pt>
                <c:pt idx="33052">
                  <c:v>2.561858</c:v>
                </c:pt>
                <c:pt idx="33053">
                  <c:v>2.5593689999999998</c:v>
                </c:pt>
                <c:pt idx="33054">
                  <c:v>2.55688</c:v>
                </c:pt>
                <c:pt idx="33055">
                  <c:v>2.5543909999999999</c:v>
                </c:pt>
                <c:pt idx="33056">
                  <c:v>2.5519020000000001</c:v>
                </c:pt>
                <c:pt idx="33057">
                  <c:v>2.5494129999999999</c:v>
                </c:pt>
                <c:pt idx="33058">
                  <c:v>2.5469240000000002</c:v>
                </c:pt>
                <c:pt idx="33059">
                  <c:v>2.544435</c:v>
                </c:pt>
                <c:pt idx="33060">
                  <c:v>2.5419459999999998</c:v>
                </c:pt>
                <c:pt idx="33061">
                  <c:v>2.5394580000000002</c:v>
                </c:pt>
                <c:pt idx="33062">
                  <c:v>2.536969</c:v>
                </c:pt>
                <c:pt idx="33063">
                  <c:v>2.5344799999999998</c:v>
                </c:pt>
                <c:pt idx="33064">
                  <c:v>2.5319929999999999</c:v>
                </c:pt>
                <c:pt idx="33065">
                  <c:v>2.5295030000000001</c:v>
                </c:pt>
                <c:pt idx="33066">
                  <c:v>2.5270160000000002</c:v>
                </c:pt>
                <c:pt idx="33067">
                  <c:v>2.5245280000000001</c:v>
                </c:pt>
                <c:pt idx="33068">
                  <c:v>2.5220400000000001</c:v>
                </c:pt>
                <c:pt idx="33069">
                  <c:v>2.519552</c:v>
                </c:pt>
                <c:pt idx="33070">
                  <c:v>2.5170629999999998</c:v>
                </c:pt>
                <c:pt idx="33071">
                  <c:v>2.5145749999999998</c:v>
                </c:pt>
                <c:pt idx="33072">
                  <c:v>2.5120870000000002</c:v>
                </c:pt>
                <c:pt idx="33073">
                  <c:v>2.5095990000000001</c:v>
                </c:pt>
                <c:pt idx="33074">
                  <c:v>2.5071110000000001</c:v>
                </c:pt>
                <c:pt idx="33075">
                  <c:v>2.5046219999999999</c:v>
                </c:pt>
                <c:pt idx="33076">
                  <c:v>2.5021339999999999</c:v>
                </c:pt>
                <c:pt idx="33077">
                  <c:v>2.4996450000000001</c:v>
                </c:pt>
                <c:pt idx="33078">
                  <c:v>2.4971559999999999</c:v>
                </c:pt>
                <c:pt idx="33079">
                  <c:v>2.4946649999999999</c:v>
                </c:pt>
                <c:pt idx="33080">
                  <c:v>2.4921739999999999</c:v>
                </c:pt>
                <c:pt idx="33081">
                  <c:v>2.4896850000000001</c:v>
                </c:pt>
                <c:pt idx="33082">
                  <c:v>2.4871949999999998</c:v>
                </c:pt>
                <c:pt idx="33083">
                  <c:v>2.4847060000000001</c:v>
                </c:pt>
                <c:pt idx="33084">
                  <c:v>2.4822160000000002</c:v>
                </c:pt>
                <c:pt idx="33085">
                  <c:v>2.479727</c:v>
                </c:pt>
                <c:pt idx="33086">
                  <c:v>2.4772379999999998</c:v>
                </c:pt>
                <c:pt idx="33087">
                  <c:v>2.4747490000000001</c:v>
                </c:pt>
                <c:pt idx="33088">
                  <c:v>2.4722599999999999</c:v>
                </c:pt>
                <c:pt idx="33089">
                  <c:v>2.4697710000000002</c:v>
                </c:pt>
                <c:pt idx="33090">
                  <c:v>2.467282</c:v>
                </c:pt>
                <c:pt idx="33091">
                  <c:v>2.4647929999999998</c:v>
                </c:pt>
                <c:pt idx="33092">
                  <c:v>2.462304</c:v>
                </c:pt>
                <c:pt idx="33093">
                  <c:v>2.459816</c:v>
                </c:pt>
                <c:pt idx="33094">
                  <c:v>2.4573269999999998</c:v>
                </c:pt>
                <c:pt idx="33095">
                  <c:v>2.4548380000000001</c:v>
                </c:pt>
                <c:pt idx="33096">
                  <c:v>2.4523489999999999</c:v>
                </c:pt>
                <c:pt idx="33097">
                  <c:v>2.4498600000000001</c:v>
                </c:pt>
                <c:pt idx="33098">
                  <c:v>2.447371</c:v>
                </c:pt>
                <c:pt idx="33099">
                  <c:v>2.4448820000000002</c:v>
                </c:pt>
                <c:pt idx="33100">
                  <c:v>2.4423940000000002</c:v>
                </c:pt>
                <c:pt idx="33101">
                  <c:v>2.439905</c:v>
                </c:pt>
                <c:pt idx="33102">
                  <c:v>2.4374159999999998</c:v>
                </c:pt>
                <c:pt idx="33103">
                  <c:v>2.4349270000000001</c:v>
                </c:pt>
                <c:pt idx="33104">
                  <c:v>2.4324379999999999</c:v>
                </c:pt>
                <c:pt idx="33105">
                  <c:v>2.4299499999999998</c:v>
                </c:pt>
                <c:pt idx="33106">
                  <c:v>2.42746</c:v>
                </c:pt>
                <c:pt idx="33107">
                  <c:v>2.4249719999999999</c:v>
                </c:pt>
                <c:pt idx="33108">
                  <c:v>2.422482</c:v>
                </c:pt>
                <c:pt idx="33109">
                  <c:v>2.4199929999999998</c:v>
                </c:pt>
                <c:pt idx="33110">
                  <c:v>2.4175049999999998</c:v>
                </c:pt>
                <c:pt idx="33111">
                  <c:v>2.4150160000000001</c:v>
                </c:pt>
                <c:pt idx="33112">
                  <c:v>2.412528</c:v>
                </c:pt>
                <c:pt idx="33113">
                  <c:v>2.4100389999999998</c:v>
                </c:pt>
                <c:pt idx="33114">
                  <c:v>2.4075510000000002</c:v>
                </c:pt>
                <c:pt idx="33115">
                  <c:v>2.405062</c:v>
                </c:pt>
                <c:pt idx="33116">
                  <c:v>2.4025729999999998</c:v>
                </c:pt>
                <c:pt idx="33117">
                  <c:v>2.4000840000000001</c:v>
                </c:pt>
                <c:pt idx="33118">
                  <c:v>2.3975939999999998</c:v>
                </c:pt>
                <c:pt idx="33119">
                  <c:v>2.395105</c:v>
                </c:pt>
                <c:pt idx="33120">
                  <c:v>2.392617</c:v>
                </c:pt>
                <c:pt idx="33121">
                  <c:v>2.3901270000000001</c:v>
                </c:pt>
                <c:pt idx="33122">
                  <c:v>2.3876379999999999</c:v>
                </c:pt>
                <c:pt idx="33123">
                  <c:v>2.3851490000000002</c:v>
                </c:pt>
                <c:pt idx="33124">
                  <c:v>2.38266</c:v>
                </c:pt>
                <c:pt idx="33125">
                  <c:v>2.3801709999999998</c:v>
                </c:pt>
                <c:pt idx="33126">
                  <c:v>2.3776809999999999</c:v>
                </c:pt>
                <c:pt idx="33127">
                  <c:v>2.3751910000000001</c:v>
                </c:pt>
                <c:pt idx="33128">
                  <c:v>2.3727019999999999</c:v>
                </c:pt>
                <c:pt idx="33129">
                  <c:v>2.370212</c:v>
                </c:pt>
                <c:pt idx="33130">
                  <c:v>2.3677229999999998</c:v>
                </c:pt>
                <c:pt idx="33131">
                  <c:v>2.3652329999999999</c:v>
                </c:pt>
                <c:pt idx="33132">
                  <c:v>2.362743</c:v>
                </c:pt>
                <c:pt idx="33133">
                  <c:v>2.3602530000000002</c:v>
                </c:pt>
                <c:pt idx="33134">
                  <c:v>2.357764</c:v>
                </c:pt>
                <c:pt idx="33135">
                  <c:v>2.3552749999999998</c:v>
                </c:pt>
                <c:pt idx="33136">
                  <c:v>2.3527849999999999</c:v>
                </c:pt>
                <c:pt idx="33137">
                  <c:v>2.350295</c:v>
                </c:pt>
                <c:pt idx="33138">
                  <c:v>2.3478059999999998</c:v>
                </c:pt>
                <c:pt idx="33139">
                  <c:v>2.345316</c:v>
                </c:pt>
                <c:pt idx="33140">
                  <c:v>2.3428260000000001</c:v>
                </c:pt>
                <c:pt idx="33141">
                  <c:v>2.3403369999999999</c:v>
                </c:pt>
                <c:pt idx="33142">
                  <c:v>2.337847</c:v>
                </c:pt>
                <c:pt idx="33143">
                  <c:v>2.3353570000000001</c:v>
                </c:pt>
                <c:pt idx="33144">
                  <c:v>2.3328679999999999</c:v>
                </c:pt>
                <c:pt idx="33145">
                  <c:v>2.3303790000000002</c:v>
                </c:pt>
                <c:pt idx="33146">
                  <c:v>2.3278889999999999</c:v>
                </c:pt>
                <c:pt idx="33147">
                  <c:v>2.3254000000000001</c:v>
                </c:pt>
                <c:pt idx="33148">
                  <c:v>2.3229099999999998</c:v>
                </c:pt>
                <c:pt idx="33149">
                  <c:v>2.3204199999999999</c:v>
                </c:pt>
                <c:pt idx="33150">
                  <c:v>2.31793</c:v>
                </c:pt>
                <c:pt idx="33151">
                  <c:v>2.3154400000000002</c:v>
                </c:pt>
                <c:pt idx="33152">
                  <c:v>2.3129499999999998</c:v>
                </c:pt>
                <c:pt idx="33153">
                  <c:v>2.31046</c:v>
                </c:pt>
                <c:pt idx="33154">
                  <c:v>2.3079710000000002</c:v>
                </c:pt>
                <c:pt idx="33155">
                  <c:v>2.3054809999999999</c:v>
                </c:pt>
                <c:pt idx="33156">
                  <c:v>2.3029920000000002</c:v>
                </c:pt>
                <c:pt idx="33157">
                  <c:v>2.3005019999999998</c:v>
                </c:pt>
                <c:pt idx="33158">
                  <c:v>2.2980119999999999</c:v>
                </c:pt>
                <c:pt idx="33159">
                  <c:v>2.2955239999999999</c:v>
                </c:pt>
                <c:pt idx="33160">
                  <c:v>2.2930350000000002</c:v>
                </c:pt>
                <c:pt idx="33161">
                  <c:v>2.2905449999999998</c:v>
                </c:pt>
                <c:pt idx="33162">
                  <c:v>2.2880560000000001</c:v>
                </c:pt>
                <c:pt idx="33163">
                  <c:v>2.2855669999999999</c:v>
                </c:pt>
                <c:pt idx="33164">
                  <c:v>2.2830780000000002</c:v>
                </c:pt>
                <c:pt idx="33165">
                  <c:v>2.280589</c:v>
                </c:pt>
                <c:pt idx="33166">
                  <c:v>2.2780990000000001</c:v>
                </c:pt>
                <c:pt idx="33167">
                  <c:v>2.2756099999999999</c:v>
                </c:pt>
                <c:pt idx="33168">
                  <c:v>2.27312</c:v>
                </c:pt>
                <c:pt idx="33169">
                  <c:v>2.2706309999999998</c:v>
                </c:pt>
                <c:pt idx="33170">
                  <c:v>2.2681429999999998</c:v>
                </c:pt>
                <c:pt idx="33171">
                  <c:v>2.2656580000000002</c:v>
                </c:pt>
                <c:pt idx="33172">
                  <c:v>2.2631739999999998</c:v>
                </c:pt>
                <c:pt idx="33173">
                  <c:v>2.2606920000000001</c:v>
                </c:pt>
                <c:pt idx="33174">
                  <c:v>2.2582110000000002</c:v>
                </c:pt>
                <c:pt idx="33175">
                  <c:v>2.2557320000000001</c:v>
                </c:pt>
                <c:pt idx="33176">
                  <c:v>2.2532489999999998</c:v>
                </c:pt>
                <c:pt idx="33177">
                  <c:v>2.2507670000000002</c:v>
                </c:pt>
                <c:pt idx="33178">
                  <c:v>2.2482850000000001</c:v>
                </c:pt>
                <c:pt idx="33179">
                  <c:v>2.2458</c:v>
                </c:pt>
                <c:pt idx="33180">
                  <c:v>2.2433149999999999</c:v>
                </c:pt>
                <c:pt idx="33181">
                  <c:v>2.2408290000000002</c:v>
                </c:pt>
                <c:pt idx="33182">
                  <c:v>2.23834</c:v>
                </c:pt>
                <c:pt idx="33183">
                  <c:v>2.2358509999999998</c:v>
                </c:pt>
                <c:pt idx="33184">
                  <c:v>2.2333599999999998</c:v>
                </c:pt>
                <c:pt idx="33185">
                  <c:v>2.2308699999999999</c:v>
                </c:pt>
                <c:pt idx="33186">
                  <c:v>2.2283780000000002</c:v>
                </c:pt>
                <c:pt idx="33187">
                  <c:v>2.225886</c:v>
                </c:pt>
                <c:pt idx="33188">
                  <c:v>2.223395</c:v>
                </c:pt>
                <c:pt idx="33189">
                  <c:v>2.220904</c:v>
                </c:pt>
                <c:pt idx="33190">
                  <c:v>2.218413</c:v>
                </c:pt>
                <c:pt idx="33191">
                  <c:v>2.2159219999999999</c:v>
                </c:pt>
                <c:pt idx="33192">
                  <c:v>2.2134309999999999</c:v>
                </c:pt>
                <c:pt idx="33193">
                  <c:v>2.2109399999999999</c:v>
                </c:pt>
                <c:pt idx="33194">
                  <c:v>2.2084489999999999</c:v>
                </c:pt>
                <c:pt idx="33195">
                  <c:v>2.2059579999999999</c:v>
                </c:pt>
                <c:pt idx="33196">
                  <c:v>2.203468</c:v>
                </c:pt>
                <c:pt idx="33197">
                  <c:v>2.200977</c:v>
                </c:pt>
                <c:pt idx="33198">
                  <c:v>2.1984870000000001</c:v>
                </c:pt>
                <c:pt idx="33199">
                  <c:v>2.1959949999999999</c:v>
                </c:pt>
                <c:pt idx="33200">
                  <c:v>2.1935039999999999</c:v>
                </c:pt>
                <c:pt idx="33201">
                  <c:v>2.1910150000000002</c:v>
                </c:pt>
                <c:pt idx="33202">
                  <c:v>2.1885249999999998</c:v>
                </c:pt>
                <c:pt idx="33203">
                  <c:v>2.1860339999999998</c:v>
                </c:pt>
                <c:pt idx="33204">
                  <c:v>2.1835429999999998</c:v>
                </c:pt>
                <c:pt idx="33205">
                  <c:v>2.1810510000000001</c:v>
                </c:pt>
                <c:pt idx="33206">
                  <c:v>2.1785589999999999</c:v>
                </c:pt>
                <c:pt idx="33207">
                  <c:v>2.1760670000000002</c:v>
                </c:pt>
                <c:pt idx="33208">
                  <c:v>2.1735760000000002</c:v>
                </c:pt>
                <c:pt idx="33209">
                  <c:v>2.1710850000000002</c:v>
                </c:pt>
                <c:pt idx="33210">
                  <c:v>2.1685940000000001</c:v>
                </c:pt>
                <c:pt idx="33211">
                  <c:v>2.1661030000000001</c:v>
                </c:pt>
                <c:pt idx="33212">
                  <c:v>2.1636120000000001</c:v>
                </c:pt>
                <c:pt idx="33213">
                  <c:v>2.1611210000000001</c:v>
                </c:pt>
                <c:pt idx="33214">
                  <c:v>2.15863</c:v>
                </c:pt>
                <c:pt idx="33215">
                  <c:v>2.1561379999999999</c:v>
                </c:pt>
                <c:pt idx="33216">
                  <c:v>2.1536469999999999</c:v>
                </c:pt>
                <c:pt idx="33217">
                  <c:v>2.1511550000000002</c:v>
                </c:pt>
                <c:pt idx="33218">
                  <c:v>2.1486640000000001</c:v>
                </c:pt>
                <c:pt idx="33219">
                  <c:v>2.1461730000000001</c:v>
                </c:pt>
                <c:pt idx="33220">
                  <c:v>2.1436820000000001</c:v>
                </c:pt>
                <c:pt idx="33221">
                  <c:v>2.1411910000000001</c:v>
                </c:pt>
                <c:pt idx="33222">
                  <c:v>2.1387</c:v>
                </c:pt>
                <c:pt idx="33223">
                  <c:v>2.1362079999999999</c:v>
                </c:pt>
                <c:pt idx="33224">
                  <c:v>2.1337169999999999</c:v>
                </c:pt>
                <c:pt idx="33225">
                  <c:v>2.1312250000000001</c:v>
                </c:pt>
                <c:pt idx="33226">
                  <c:v>2.128733</c:v>
                </c:pt>
                <c:pt idx="33227">
                  <c:v>2.1262409999999998</c:v>
                </c:pt>
                <c:pt idx="33228">
                  <c:v>2.1237490000000001</c:v>
                </c:pt>
                <c:pt idx="33229">
                  <c:v>2.1212580000000001</c:v>
                </c:pt>
                <c:pt idx="33230">
                  <c:v>2.1187659999999999</c:v>
                </c:pt>
                <c:pt idx="33231">
                  <c:v>2.1162740000000002</c:v>
                </c:pt>
                <c:pt idx="33232">
                  <c:v>2.1137830000000002</c:v>
                </c:pt>
                <c:pt idx="33233">
                  <c:v>2.111291</c:v>
                </c:pt>
                <c:pt idx="33234">
                  <c:v>2.1088</c:v>
                </c:pt>
                <c:pt idx="33235">
                  <c:v>2.1063079999999998</c:v>
                </c:pt>
                <c:pt idx="33236">
                  <c:v>2.103818</c:v>
                </c:pt>
                <c:pt idx="33237">
                  <c:v>2.1013280000000001</c:v>
                </c:pt>
                <c:pt idx="33238">
                  <c:v>2.0988359999999999</c:v>
                </c:pt>
                <c:pt idx="33239">
                  <c:v>2.0963440000000002</c:v>
                </c:pt>
                <c:pt idx="33240">
                  <c:v>2.0938530000000002</c:v>
                </c:pt>
                <c:pt idx="33241">
                  <c:v>2.0913620000000002</c:v>
                </c:pt>
                <c:pt idx="33242">
                  <c:v>2.0888740000000001</c:v>
                </c:pt>
                <c:pt idx="33243">
                  <c:v>2.0863839999999998</c:v>
                </c:pt>
                <c:pt idx="33244">
                  <c:v>2.0838939999999999</c:v>
                </c:pt>
                <c:pt idx="33245">
                  <c:v>2.081404</c:v>
                </c:pt>
                <c:pt idx="33246">
                  <c:v>2.078913</c:v>
                </c:pt>
                <c:pt idx="33247">
                  <c:v>2.0764230000000001</c:v>
                </c:pt>
                <c:pt idx="33248">
                  <c:v>2.0739320000000001</c:v>
                </c:pt>
                <c:pt idx="33249">
                  <c:v>2.0714399999999999</c:v>
                </c:pt>
                <c:pt idx="33250">
                  <c:v>2.0689489999999999</c:v>
                </c:pt>
                <c:pt idx="33251">
                  <c:v>2.0664570000000002</c:v>
                </c:pt>
                <c:pt idx="33252">
                  <c:v>2.063965</c:v>
                </c:pt>
                <c:pt idx="33253">
                  <c:v>2.0614729999999999</c:v>
                </c:pt>
                <c:pt idx="33254">
                  <c:v>2.0589810000000002</c:v>
                </c:pt>
                <c:pt idx="33255">
                  <c:v>2.056489</c:v>
                </c:pt>
                <c:pt idx="33256">
                  <c:v>2.0539969999999999</c:v>
                </c:pt>
                <c:pt idx="33257">
                  <c:v>2.0515059999999998</c:v>
                </c:pt>
                <c:pt idx="33258">
                  <c:v>2.0490159999999999</c:v>
                </c:pt>
                <c:pt idx="33259">
                  <c:v>2.0465279999999999</c:v>
                </c:pt>
                <c:pt idx="33260">
                  <c:v>2.044041</c:v>
                </c:pt>
                <c:pt idx="33261">
                  <c:v>2.0415549999999998</c:v>
                </c:pt>
                <c:pt idx="33262">
                  <c:v>2.0390670000000002</c:v>
                </c:pt>
                <c:pt idx="33263">
                  <c:v>2.036581</c:v>
                </c:pt>
                <c:pt idx="33264">
                  <c:v>2.0340940000000001</c:v>
                </c:pt>
                <c:pt idx="33265">
                  <c:v>2.031606</c:v>
                </c:pt>
                <c:pt idx="33266">
                  <c:v>2.0291160000000001</c:v>
                </c:pt>
                <c:pt idx="33267">
                  <c:v>2.026627</c:v>
                </c:pt>
                <c:pt idx="33268">
                  <c:v>2.0241359999999999</c:v>
                </c:pt>
                <c:pt idx="33269">
                  <c:v>2.0216460000000001</c:v>
                </c:pt>
                <c:pt idx="33270">
                  <c:v>2.0191569999999999</c:v>
                </c:pt>
                <c:pt idx="33271">
                  <c:v>2.0166689999999998</c:v>
                </c:pt>
                <c:pt idx="33272">
                  <c:v>2.0141779999999998</c:v>
                </c:pt>
                <c:pt idx="33273">
                  <c:v>2.0116869999999998</c:v>
                </c:pt>
                <c:pt idx="33274">
                  <c:v>2.009201</c:v>
                </c:pt>
                <c:pt idx="33275">
                  <c:v>2.0067179999999998</c:v>
                </c:pt>
                <c:pt idx="33276">
                  <c:v>2.0042360000000001</c:v>
                </c:pt>
                <c:pt idx="33277">
                  <c:v>2.0017520000000002</c:v>
                </c:pt>
                <c:pt idx="33278">
                  <c:v>1.9992669999999999</c:v>
                </c:pt>
                <c:pt idx="33279">
                  <c:v>1.99678</c:v>
                </c:pt>
                <c:pt idx="33280">
                  <c:v>1.994291</c:v>
                </c:pt>
                <c:pt idx="33281">
                  <c:v>1.9918020000000001</c:v>
                </c:pt>
                <c:pt idx="33282">
                  <c:v>1.9893110000000001</c:v>
                </c:pt>
                <c:pt idx="33283">
                  <c:v>1.98682</c:v>
                </c:pt>
                <c:pt idx="33284">
                  <c:v>1.984327</c:v>
                </c:pt>
                <c:pt idx="33285">
                  <c:v>1.9818340000000001</c:v>
                </c:pt>
                <c:pt idx="33286">
                  <c:v>1.979341</c:v>
                </c:pt>
                <c:pt idx="33287">
                  <c:v>1.9768479999999999</c:v>
                </c:pt>
                <c:pt idx="33288">
                  <c:v>1.9743539999999999</c:v>
                </c:pt>
                <c:pt idx="33289">
                  <c:v>1.9718599999999999</c:v>
                </c:pt>
                <c:pt idx="33290">
                  <c:v>1.9693659999999999</c:v>
                </c:pt>
                <c:pt idx="33291">
                  <c:v>1.9668730000000001</c:v>
                </c:pt>
                <c:pt idx="33292">
                  <c:v>1.96438</c:v>
                </c:pt>
                <c:pt idx="33293">
                  <c:v>1.9618880000000001</c:v>
                </c:pt>
                <c:pt idx="33294">
                  <c:v>1.959395</c:v>
                </c:pt>
                <c:pt idx="33295">
                  <c:v>1.956906</c:v>
                </c:pt>
                <c:pt idx="33296">
                  <c:v>1.9544140000000001</c:v>
                </c:pt>
                <c:pt idx="33297">
                  <c:v>1.9519230000000001</c:v>
                </c:pt>
                <c:pt idx="33298">
                  <c:v>1.9494309999999999</c:v>
                </c:pt>
                <c:pt idx="33299">
                  <c:v>1.946939</c:v>
                </c:pt>
                <c:pt idx="33300">
                  <c:v>1.944447</c:v>
                </c:pt>
                <c:pt idx="33301">
                  <c:v>1.941954</c:v>
                </c:pt>
                <c:pt idx="33302">
                  <c:v>1.939462</c:v>
                </c:pt>
                <c:pt idx="33303">
                  <c:v>1.9369689999999999</c:v>
                </c:pt>
                <c:pt idx="33304">
                  <c:v>1.934477</c:v>
                </c:pt>
                <c:pt idx="33305">
                  <c:v>1.9319850000000001</c:v>
                </c:pt>
                <c:pt idx="33306">
                  <c:v>1.929492</c:v>
                </c:pt>
                <c:pt idx="33307">
                  <c:v>1.9269989999999999</c:v>
                </c:pt>
                <c:pt idx="33308">
                  <c:v>1.924506</c:v>
                </c:pt>
                <c:pt idx="33309">
                  <c:v>1.9220159999999999</c:v>
                </c:pt>
                <c:pt idx="33310">
                  <c:v>1.919532</c:v>
                </c:pt>
                <c:pt idx="33311">
                  <c:v>1.9170480000000001</c:v>
                </c:pt>
                <c:pt idx="33312">
                  <c:v>1.9145620000000001</c:v>
                </c:pt>
                <c:pt idx="33313">
                  <c:v>1.9120760000000001</c:v>
                </c:pt>
                <c:pt idx="33314">
                  <c:v>1.9095899999999999</c:v>
                </c:pt>
                <c:pt idx="33315">
                  <c:v>1.9071020000000001</c:v>
                </c:pt>
                <c:pt idx="33316">
                  <c:v>1.9046129999999999</c:v>
                </c:pt>
                <c:pt idx="33317">
                  <c:v>1.902121</c:v>
                </c:pt>
                <c:pt idx="33318">
                  <c:v>1.8996299999999999</c:v>
                </c:pt>
                <c:pt idx="33319">
                  <c:v>1.897138</c:v>
                </c:pt>
                <c:pt idx="33320">
                  <c:v>1.8946449999999999</c:v>
                </c:pt>
                <c:pt idx="33321">
                  <c:v>1.8921520000000001</c:v>
                </c:pt>
                <c:pt idx="33322">
                  <c:v>1.8896599999999999</c:v>
                </c:pt>
                <c:pt idx="33323">
                  <c:v>1.8871690000000001</c:v>
                </c:pt>
                <c:pt idx="33324">
                  <c:v>1.8846769999999999</c:v>
                </c:pt>
                <c:pt idx="33325">
                  <c:v>1.882185</c:v>
                </c:pt>
                <c:pt idx="33326">
                  <c:v>1.8796919999999999</c:v>
                </c:pt>
                <c:pt idx="33327">
                  <c:v>1.8772</c:v>
                </c:pt>
                <c:pt idx="33328">
                  <c:v>1.8747069999999999</c:v>
                </c:pt>
                <c:pt idx="33329">
                  <c:v>1.872215</c:v>
                </c:pt>
                <c:pt idx="33330">
                  <c:v>1.8697220000000001</c:v>
                </c:pt>
                <c:pt idx="33331">
                  <c:v>1.867229</c:v>
                </c:pt>
                <c:pt idx="33332">
                  <c:v>1.8647359999999999</c:v>
                </c:pt>
                <c:pt idx="33333">
                  <c:v>1.862242</c:v>
                </c:pt>
                <c:pt idx="33334">
                  <c:v>1.8597490000000001</c:v>
                </c:pt>
                <c:pt idx="33335">
                  <c:v>1.8572550000000001</c:v>
                </c:pt>
                <c:pt idx="33336">
                  <c:v>1.8547610000000001</c:v>
                </c:pt>
                <c:pt idx="33337">
                  <c:v>1.8522670000000001</c:v>
                </c:pt>
                <c:pt idx="33338">
                  <c:v>1.8497749999999999</c:v>
                </c:pt>
                <c:pt idx="33339">
                  <c:v>1.847288</c:v>
                </c:pt>
                <c:pt idx="33340">
                  <c:v>1.8448020000000001</c:v>
                </c:pt>
                <c:pt idx="33341">
                  <c:v>1.8423160000000001</c:v>
                </c:pt>
                <c:pt idx="33342">
                  <c:v>1.8398289999999999</c:v>
                </c:pt>
                <c:pt idx="33343">
                  <c:v>1.8373409999999999</c:v>
                </c:pt>
                <c:pt idx="33344">
                  <c:v>1.8348500000000001</c:v>
                </c:pt>
                <c:pt idx="33345">
                  <c:v>1.8323579999999999</c:v>
                </c:pt>
                <c:pt idx="33346">
                  <c:v>1.829866</c:v>
                </c:pt>
                <c:pt idx="33347">
                  <c:v>1.8273759999999999</c:v>
                </c:pt>
                <c:pt idx="33348">
                  <c:v>1.824886</c:v>
                </c:pt>
                <c:pt idx="33349">
                  <c:v>1.822395</c:v>
                </c:pt>
                <c:pt idx="33350">
                  <c:v>1.819903</c:v>
                </c:pt>
                <c:pt idx="33351">
                  <c:v>1.817415</c:v>
                </c:pt>
                <c:pt idx="33352">
                  <c:v>1.8149249999999999</c:v>
                </c:pt>
                <c:pt idx="33353">
                  <c:v>1.8124359999999999</c:v>
                </c:pt>
                <c:pt idx="33354">
                  <c:v>1.8099460000000001</c:v>
                </c:pt>
                <c:pt idx="33355">
                  <c:v>1.8074589999999999</c:v>
                </c:pt>
                <c:pt idx="33356">
                  <c:v>1.80497</c:v>
                </c:pt>
                <c:pt idx="33357">
                  <c:v>1.8024819999999999</c:v>
                </c:pt>
                <c:pt idx="33358">
                  <c:v>1.799992</c:v>
                </c:pt>
                <c:pt idx="33359">
                  <c:v>1.7975019999999999</c:v>
                </c:pt>
                <c:pt idx="33360">
                  <c:v>1.7950120000000001</c:v>
                </c:pt>
                <c:pt idx="33361">
                  <c:v>1.792521</c:v>
                </c:pt>
                <c:pt idx="33362">
                  <c:v>1.7900309999999999</c:v>
                </c:pt>
                <c:pt idx="33363">
                  <c:v>1.787541</c:v>
                </c:pt>
                <c:pt idx="33364">
                  <c:v>1.7850520000000001</c:v>
                </c:pt>
                <c:pt idx="33365">
                  <c:v>1.782562</c:v>
                </c:pt>
                <c:pt idx="33366">
                  <c:v>1.78007</c:v>
                </c:pt>
                <c:pt idx="33367">
                  <c:v>1.7775780000000001</c:v>
                </c:pt>
                <c:pt idx="33368">
                  <c:v>1.7750859999999999</c:v>
                </c:pt>
                <c:pt idx="33369">
                  <c:v>1.772594</c:v>
                </c:pt>
                <c:pt idx="33370">
                  <c:v>1.7701009999999999</c:v>
                </c:pt>
                <c:pt idx="33371">
                  <c:v>1.7676080000000001</c:v>
                </c:pt>
                <c:pt idx="33372">
                  <c:v>1.765115</c:v>
                </c:pt>
                <c:pt idx="33373">
                  <c:v>1.762621</c:v>
                </c:pt>
                <c:pt idx="33374">
                  <c:v>1.7601279999999999</c:v>
                </c:pt>
                <c:pt idx="33375">
                  <c:v>1.7576339999999999</c:v>
                </c:pt>
                <c:pt idx="33376">
                  <c:v>1.7551410000000001</c:v>
                </c:pt>
                <c:pt idx="33377">
                  <c:v>1.75265</c:v>
                </c:pt>
                <c:pt idx="33378">
                  <c:v>1.7501599999999999</c:v>
                </c:pt>
                <c:pt idx="33379">
                  <c:v>1.7476700000000001</c:v>
                </c:pt>
                <c:pt idx="33380">
                  <c:v>1.74518</c:v>
                </c:pt>
                <c:pt idx="33381">
                  <c:v>1.742691</c:v>
                </c:pt>
                <c:pt idx="33382">
                  <c:v>1.7402010000000001</c:v>
                </c:pt>
                <c:pt idx="33383">
                  <c:v>1.7377130000000001</c:v>
                </c:pt>
                <c:pt idx="33384">
                  <c:v>1.7352240000000001</c:v>
                </c:pt>
                <c:pt idx="33385">
                  <c:v>1.7327349999999999</c:v>
                </c:pt>
                <c:pt idx="33386">
                  <c:v>1.730245</c:v>
                </c:pt>
                <c:pt idx="33387">
                  <c:v>1.7277560000000001</c:v>
                </c:pt>
                <c:pt idx="33388">
                  <c:v>1.725266</c:v>
                </c:pt>
                <c:pt idx="33389">
                  <c:v>1.722777</c:v>
                </c:pt>
                <c:pt idx="33390">
                  <c:v>1.720289</c:v>
                </c:pt>
                <c:pt idx="33391">
                  <c:v>1.7177990000000001</c:v>
                </c:pt>
                <c:pt idx="33392">
                  <c:v>1.715309</c:v>
                </c:pt>
                <c:pt idx="33393">
                  <c:v>1.712818</c:v>
                </c:pt>
                <c:pt idx="33394">
                  <c:v>1.7103269999999999</c:v>
                </c:pt>
                <c:pt idx="33395">
                  <c:v>1.707835</c:v>
                </c:pt>
                <c:pt idx="33396">
                  <c:v>1.7053430000000001</c:v>
                </c:pt>
                <c:pt idx="33397">
                  <c:v>1.702852</c:v>
                </c:pt>
                <c:pt idx="33398">
                  <c:v>1.700359</c:v>
                </c:pt>
                <c:pt idx="33399">
                  <c:v>1.697867</c:v>
                </c:pt>
                <c:pt idx="33400">
                  <c:v>1.6953769999999999</c:v>
                </c:pt>
                <c:pt idx="33401">
                  <c:v>1.6928859999999999</c:v>
                </c:pt>
                <c:pt idx="33402">
                  <c:v>1.690396</c:v>
                </c:pt>
                <c:pt idx="33403">
                  <c:v>1.687905</c:v>
                </c:pt>
                <c:pt idx="33404">
                  <c:v>1.685413</c:v>
                </c:pt>
                <c:pt idx="33405">
                  <c:v>1.6829190000000001</c:v>
                </c:pt>
                <c:pt idx="33406">
                  <c:v>1.680426</c:v>
                </c:pt>
                <c:pt idx="33407">
                  <c:v>1.677932</c:v>
                </c:pt>
                <c:pt idx="33408">
                  <c:v>1.6754389999999999</c:v>
                </c:pt>
                <c:pt idx="33409">
                  <c:v>1.672946</c:v>
                </c:pt>
                <c:pt idx="33410">
                  <c:v>1.670455</c:v>
                </c:pt>
                <c:pt idx="33411">
                  <c:v>1.667964</c:v>
                </c:pt>
                <c:pt idx="33412">
                  <c:v>1.665473</c:v>
                </c:pt>
                <c:pt idx="33413">
                  <c:v>1.662981</c:v>
                </c:pt>
                <c:pt idx="33414">
                  <c:v>1.6604890000000001</c:v>
                </c:pt>
                <c:pt idx="33415">
                  <c:v>1.6579969999999999</c:v>
                </c:pt>
                <c:pt idx="33416">
                  <c:v>1.6555040000000001</c:v>
                </c:pt>
                <c:pt idx="33417">
                  <c:v>1.6530119999999999</c:v>
                </c:pt>
                <c:pt idx="33418">
                  <c:v>1.65052</c:v>
                </c:pt>
                <c:pt idx="33419">
                  <c:v>1.6480269999999999</c:v>
                </c:pt>
                <c:pt idx="33420">
                  <c:v>1.6455340000000001</c:v>
                </c:pt>
                <c:pt idx="33421">
                  <c:v>1.643041</c:v>
                </c:pt>
                <c:pt idx="33422">
                  <c:v>1.6405479999999999</c:v>
                </c:pt>
                <c:pt idx="33423">
                  <c:v>1.638055</c:v>
                </c:pt>
                <c:pt idx="33424">
                  <c:v>1.635564</c:v>
                </c:pt>
                <c:pt idx="33425">
                  <c:v>1.6330720000000001</c:v>
                </c:pt>
                <c:pt idx="33426">
                  <c:v>1.630579</c:v>
                </c:pt>
                <c:pt idx="33427">
                  <c:v>1.6280859999999999</c:v>
                </c:pt>
                <c:pt idx="33428">
                  <c:v>1.6255930000000001</c:v>
                </c:pt>
                <c:pt idx="33429">
                  <c:v>1.6231</c:v>
                </c:pt>
                <c:pt idx="33430">
                  <c:v>1.6206100000000001</c:v>
                </c:pt>
                <c:pt idx="33431">
                  <c:v>1.61812</c:v>
                </c:pt>
                <c:pt idx="33432">
                  <c:v>1.6156269999999999</c:v>
                </c:pt>
                <c:pt idx="33433">
                  <c:v>1.6131329999999999</c:v>
                </c:pt>
                <c:pt idx="33434">
                  <c:v>1.6106389999999999</c:v>
                </c:pt>
                <c:pt idx="33435">
                  <c:v>1.6081449999999999</c:v>
                </c:pt>
                <c:pt idx="33436">
                  <c:v>1.605653</c:v>
                </c:pt>
                <c:pt idx="33437">
                  <c:v>1.6031610000000001</c:v>
                </c:pt>
                <c:pt idx="33438">
                  <c:v>1.6006689999999999</c:v>
                </c:pt>
                <c:pt idx="33439">
                  <c:v>1.598177</c:v>
                </c:pt>
                <c:pt idx="33440">
                  <c:v>1.595683</c:v>
                </c:pt>
                <c:pt idx="33441">
                  <c:v>1.593189</c:v>
                </c:pt>
                <c:pt idx="33442">
                  <c:v>1.590695</c:v>
                </c:pt>
                <c:pt idx="33443">
                  <c:v>1.588201</c:v>
                </c:pt>
                <c:pt idx="33444">
                  <c:v>1.5857079999999999</c:v>
                </c:pt>
                <c:pt idx="33445">
                  <c:v>1.583215</c:v>
                </c:pt>
                <c:pt idx="33446">
                  <c:v>1.580721</c:v>
                </c:pt>
                <c:pt idx="33447">
                  <c:v>1.578227</c:v>
                </c:pt>
                <c:pt idx="33448">
                  <c:v>1.575734</c:v>
                </c:pt>
                <c:pt idx="33449">
                  <c:v>1.57324</c:v>
                </c:pt>
                <c:pt idx="33450">
                  <c:v>1.570749</c:v>
                </c:pt>
                <c:pt idx="33451">
                  <c:v>1.5682590000000001</c:v>
                </c:pt>
                <c:pt idx="33452">
                  <c:v>1.565768</c:v>
                </c:pt>
                <c:pt idx="33453">
                  <c:v>1.563277</c:v>
                </c:pt>
                <c:pt idx="33454">
                  <c:v>1.5607850000000001</c:v>
                </c:pt>
                <c:pt idx="33455">
                  <c:v>1.5582929999999999</c:v>
                </c:pt>
                <c:pt idx="33456">
                  <c:v>1.5558019999999999</c:v>
                </c:pt>
                <c:pt idx="33457">
                  <c:v>1.553312</c:v>
                </c:pt>
                <c:pt idx="33458">
                  <c:v>1.550821</c:v>
                </c:pt>
                <c:pt idx="33459">
                  <c:v>1.54833</c:v>
                </c:pt>
                <c:pt idx="33460">
                  <c:v>1.545838</c:v>
                </c:pt>
                <c:pt idx="33461">
                  <c:v>1.543347</c:v>
                </c:pt>
                <c:pt idx="33462">
                  <c:v>1.5408539999999999</c:v>
                </c:pt>
                <c:pt idx="33463">
                  <c:v>1.5383640000000001</c:v>
                </c:pt>
                <c:pt idx="33464">
                  <c:v>1.535874</c:v>
                </c:pt>
                <c:pt idx="33465">
                  <c:v>1.533385</c:v>
                </c:pt>
                <c:pt idx="33466">
                  <c:v>1.530894</c:v>
                </c:pt>
                <c:pt idx="33467">
                  <c:v>1.528403</c:v>
                </c:pt>
                <c:pt idx="33468">
                  <c:v>1.5259119999999999</c:v>
                </c:pt>
                <c:pt idx="33469">
                  <c:v>1.52342</c:v>
                </c:pt>
                <c:pt idx="33470">
                  <c:v>1.520929</c:v>
                </c:pt>
                <c:pt idx="33471">
                  <c:v>1.518437</c:v>
                </c:pt>
                <c:pt idx="33472">
                  <c:v>1.515944</c:v>
                </c:pt>
                <c:pt idx="33473">
                  <c:v>1.5134510000000001</c:v>
                </c:pt>
                <c:pt idx="33474">
                  <c:v>1.510956</c:v>
                </c:pt>
                <c:pt idx="33475">
                  <c:v>1.5084599999999999</c:v>
                </c:pt>
                <c:pt idx="33476">
                  <c:v>1.5059640000000001</c:v>
                </c:pt>
                <c:pt idx="33477">
                  <c:v>1.5034670000000001</c:v>
                </c:pt>
                <c:pt idx="33478">
                  <c:v>1.500972</c:v>
                </c:pt>
                <c:pt idx="33479">
                  <c:v>1.498475</c:v>
                </c:pt>
                <c:pt idx="33480">
                  <c:v>1.4959789999999999</c:v>
                </c:pt>
                <c:pt idx="33481">
                  <c:v>1.493484</c:v>
                </c:pt>
                <c:pt idx="33482">
                  <c:v>1.4909870000000001</c:v>
                </c:pt>
                <c:pt idx="33483">
                  <c:v>1.4884930000000001</c:v>
                </c:pt>
                <c:pt idx="33484">
                  <c:v>1.485997</c:v>
                </c:pt>
                <c:pt idx="33485">
                  <c:v>1.4835020000000001</c:v>
                </c:pt>
                <c:pt idx="33486">
                  <c:v>1.481004</c:v>
                </c:pt>
                <c:pt idx="33487">
                  <c:v>1.4785079999999999</c:v>
                </c:pt>
                <c:pt idx="33488">
                  <c:v>1.4760120000000001</c:v>
                </c:pt>
                <c:pt idx="33489">
                  <c:v>1.473516</c:v>
                </c:pt>
                <c:pt idx="33490">
                  <c:v>1.4710220000000001</c:v>
                </c:pt>
                <c:pt idx="33491">
                  <c:v>1.4685250000000001</c:v>
                </c:pt>
                <c:pt idx="33492">
                  <c:v>1.466029</c:v>
                </c:pt>
                <c:pt idx="33493">
                  <c:v>1.4635309999999999</c:v>
                </c:pt>
                <c:pt idx="33494">
                  <c:v>1.461033</c:v>
                </c:pt>
                <c:pt idx="33495">
                  <c:v>1.458534</c:v>
                </c:pt>
                <c:pt idx="33496">
                  <c:v>1.456035</c:v>
                </c:pt>
                <c:pt idx="33497">
                  <c:v>1.4535359999999999</c:v>
                </c:pt>
                <c:pt idx="33498">
                  <c:v>1.451038</c:v>
                </c:pt>
                <c:pt idx="33499">
                  <c:v>1.4485380000000001</c:v>
                </c:pt>
                <c:pt idx="33500">
                  <c:v>1.4460379999999999</c:v>
                </c:pt>
                <c:pt idx="33501">
                  <c:v>1.443538</c:v>
                </c:pt>
                <c:pt idx="33502">
                  <c:v>1.441038</c:v>
                </c:pt>
                <c:pt idx="33503">
                  <c:v>1.438537</c:v>
                </c:pt>
                <c:pt idx="33504">
                  <c:v>1.436037</c:v>
                </c:pt>
                <c:pt idx="33505">
                  <c:v>1.4335370000000001</c:v>
                </c:pt>
                <c:pt idx="33506">
                  <c:v>1.4310369999999999</c:v>
                </c:pt>
                <c:pt idx="33507">
                  <c:v>1.428536</c:v>
                </c:pt>
                <c:pt idx="33508">
                  <c:v>1.4260349999999999</c:v>
                </c:pt>
                <c:pt idx="33509">
                  <c:v>1.4235359999999999</c:v>
                </c:pt>
                <c:pt idx="33510">
                  <c:v>1.421036</c:v>
                </c:pt>
                <c:pt idx="33511">
                  <c:v>1.4185350000000001</c:v>
                </c:pt>
                <c:pt idx="33512">
                  <c:v>1.4160360000000001</c:v>
                </c:pt>
                <c:pt idx="33513">
                  <c:v>1.413537</c:v>
                </c:pt>
                <c:pt idx="33514">
                  <c:v>1.411038</c:v>
                </c:pt>
                <c:pt idx="33515">
                  <c:v>1.408539</c:v>
                </c:pt>
                <c:pt idx="33516">
                  <c:v>1.4060410000000001</c:v>
                </c:pt>
                <c:pt idx="33517">
                  <c:v>1.4035420000000001</c:v>
                </c:pt>
                <c:pt idx="33518">
                  <c:v>1.4010419999999999</c:v>
                </c:pt>
                <c:pt idx="33519">
                  <c:v>1.398542</c:v>
                </c:pt>
                <c:pt idx="33520">
                  <c:v>1.396042</c:v>
                </c:pt>
                <c:pt idx="33521">
                  <c:v>1.3935409999999999</c:v>
                </c:pt>
                <c:pt idx="33522">
                  <c:v>1.391041</c:v>
                </c:pt>
                <c:pt idx="33523">
                  <c:v>1.388538</c:v>
                </c:pt>
                <c:pt idx="33524">
                  <c:v>1.386037</c:v>
                </c:pt>
                <c:pt idx="33525">
                  <c:v>1.3835360000000001</c:v>
                </c:pt>
                <c:pt idx="33526">
                  <c:v>1.3810340000000001</c:v>
                </c:pt>
                <c:pt idx="33527">
                  <c:v>1.378533</c:v>
                </c:pt>
                <c:pt idx="33528">
                  <c:v>1.376031</c:v>
                </c:pt>
                <c:pt idx="33529">
                  <c:v>1.373529</c:v>
                </c:pt>
                <c:pt idx="33530">
                  <c:v>1.3710279999999999</c:v>
                </c:pt>
                <c:pt idx="33531">
                  <c:v>1.3685259999999999</c:v>
                </c:pt>
                <c:pt idx="33532">
                  <c:v>1.366025</c:v>
                </c:pt>
                <c:pt idx="33533">
                  <c:v>1.363523</c:v>
                </c:pt>
                <c:pt idx="33534">
                  <c:v>1.3610199999999999</c:v>
                </c:pt>
                <c:pt idx="33535">
                  <c:v>1.358517</c:v>
                </c:pt>
                <c:pt idx="33536">
                  <c:v>1.356015</c:v>
                </c:pt>
                <c:pt idx="33537">
                  <c:v>1.353513</c:v>
                </c:pt>
                <c:pt idx="33538">
                  <c:v>1.35101</c:v>
                </c:pt>
                <c:pt idx="33539">
                  <c:v>1.348508</c:v>
                </c:pt>
                <c:pt idx="33540">
                  <c:v>1.346004</c:v>
                </c:pt>
                <c:pt idx="33541">
                  <c:v>1.343499</c:v>
                </c:pt>
                <c:pt idx="33542">
                  <c:v>1.3409960000000001</c:v>
                </c:pt>
                <c:pt idx="33543">
                  <c:v>1.3384929999999999</c:v>
                </c:pt>
                <c:pt idx="33544">
                  <c:v>1.3359890000000001</c:v>
                </c:pt>
                <c:pt idx="33545">
                  <c:v>1.333485</c:v>
                </c:pt>
                <c:pt idx="33546">
                  <c:v>1.330981</c:v>
                </c:pt>
                <c:pt idx="33547">
                  <c:v>1.328478</c:v>
                </c:pt>
                <c:pt idx="33548">
                  <c:v>1.3259749999999999</c:v>
                </c:pt>
                <c:pt idx="33549">
                  <c:v>1.3234729999999999</c:v>
                </c:pt>
                <c:pt idx="33550">
                  <c:v>1.320972</c:v>
                </c:pt>
                <c:pt idx="33551">
                  <c:v>1.31847</c:v>
                </c:pt>
                <c:pt idx="33552">
                  <c:v>1.315968</c:v>
                </c:pt>
                <c:pt idx="33553">
                  <c:v>1.313466</c:v>
                </c:pt>
                <c:pt idx="33554">
                  <c:v>1.3109649999999999</c:v>
                </c:pt>
                <c:pt idx="33555">
                  <c:v>1.3084659999999999</c:v>
                </c:pt>
                <c:pt idx="33556">
                  <c:v>1.305966</c:v>
                </c:pt>
                <c:pt idx="33557">
                  <c:v>1.3034650000000001</c:v>
                </c:pt>
                <c:pt idx="33558">
                  <c:v>1.3009649999999999</c:v>
                </c:pt>
                <c:pt idx="33559">
                  <c:v>1.2984629999999999</c:v>
                </c:pt>
                <c:pt idx="33560">
                  <c:v>1.2959609999999999</c:v>
                </c:pt>
                <c:pt idx="33561">
                  <c:v>1.2934589999999999</c:v>
                </c:pt>
                <c:pt idx="33562">
                  <c:v>1.290958</c:v>
                </c:pt>
                <c:pt idx="33563">
                  <c:v>1.288457</c:v>
                </c:pt>
                <c:pt idx="33564">
                  <c:v>1.285955</c:v>
                </c:pt>
                <c:pt idx="33565">
                  <c:v>1.2834540000000001</c:v>
                </c:pt>
                <c:pt idx="33566">
                  <c:v>1.2809520000000001</c:v>
                </c:pt>
                <c:pt idx="33567">
                  <c:v>1.2784500000000001</c:v>
                </c:pt>
                <c:pt idx="33568">
                  <c:v>1.2759480000000001</c:v>
                </c:pt>
                <c:pt idx="33569">
                  <c:v>1.2734460000000001</c:v>
                </c:pt>
                <c:pt idx="33570">
                  <c:v>1.270945</c:v>
                </c:pt>
                <c:pt idx="33571">
                  <c:v>1.2684420000000001</c:v>
                </c:pt>
                <c:pt idx="33572">
                  <c:v>1.2659400000000001</c:v>
                </c:pt>
                <c:pt idx="33573">
                  <c:v>1.263439</c:v>
                </c:pt>
                <c:pt idx="33574">
                  <c:v>1.260937</c:v>
                </c:pt>
                <c:pt idx="33575">
                  <c:v>1.2584360000000001</c:v>
                </c:pt>
                <c:pt idx="33576">
                  <c:v>1.255935</c:v>
                </c:pt>
                <c:pt idx="33577">
                  <c:v>1.2534339999999999</c:v>
                </c:pt>
                <c:pt idx="33578">
                  <c:v>1.2509349999999999</c:v>
                </c:pt>
                <c:pt idx="33579">
                  <c:v>1.248434</c:v>
                </c:pt>
                <c:pt idx="33580">
                  <c:v>1.245935</c:v>
                </c:pt>
                <c:pt idx="33581">
                  <c:v>1.243439</c:v>
                </c:pt>
                <c:pt idx="33582">
                  <c:v>1.240945</c:v>
                </c:pt>
                <c:pt idx="33583">
                  <c:v>1.238451</c:v>
                </c:pt>
                <c:pt idx="33584">
                  <c:v>1.2359599999999999</c:v>
                </c:pt>
                <c:pt idx="33585">
                  <c:v>1.233465</c:v>
                </c:pt>
                <c:pt idx="33586">
                  <c:v>1.230971</c:v>
                </c:pt>
                <c:pt idx="33587">
                  <c:v>1.228477</c:v>
                </c:pt>
                <c:pt idx="33588">
                  <c:v>1.2259819999999999</c:v>
                </c:pt>
                <c:pt idx="33589">
                  <c:v>1.2234860000000001</c:v>
                </c:pt>
                <c:pt idx="33590">
                  <c:v>1.22099</c:v>
                </c:pt>
                <c:pt idx="33591">
                  <c:v>1.2184919999999999</c:v>
                </c:pt>
                <c:pt idx="33592">
                  <c:v>1.215994</c:v>
                </c:pt>
                <c:pt idx="33593">
                  <c:v>1.213497</c:v>
                </c:pt>
                <c:pt idx="33594">
                  <c:v>1.210998</c:v>
                </c:pt>
                <c:pt idx="33595">
                  <c:v>1.208499</c:v>
                </c:pt>
                <c:pt idx="33596">
                  <c:v>1.206</c:v>
                </c:pt>
                <c:pt idx="33597">
                  <c:v>1.2035009999999999</c:v>
                </c:pt>
                <c:pt idx="33598">
                  <c:v>1.2010000000000001</c:v>
                </c:pt>
                <c:pt idx="33599">
                  <c:v>1.198501</c:v>
                </c:pt>
                <c:pt idx="33600">
                  <c:v>1.196</c:v>
                </c:pt>
                <c:pt idx="33601">
                  <c:v>1.1934990000000001</c:v>
                </c:pt>
                <c:pt idx="33602">
                  <c:v>1.1909940000000001</c:v>
                </c:pt>
                <c:pt idx="33603">
                  <c:v>1.188488</c:v>
                </c:pt>
                <c:pt idx="33604">
                  <c:v>1.185983</c:v>
                </c:pt>
                <c:pt idx="33605">
                  <c:v>1.1834789999999999</c:v>
                </c:pt>
                <c:pt idx="33606">
                  <c:v>1.1809769999999999</c:v>
                </c:pt>
                <c:pt idx="33607">
                  <c:v>1.1784760000000001</c:v>
                </c:pt>
                <c:pt idx="33608">
                  <c:v>1.1759759999999999</c:v>
                </c:pt>
                <c:pt idx="33609">
                  <c:v>1.173476</c:v>
                </c:pt>
                <c:pt idx="33610">
                  <c:v>1.1709780000000001</c:v>
                </c:pt>
                <c:pt idx="33611">
                  <c:v>1.1684829999999999</c:v>
                </c:pt>
                <c:pt idx="33612">
                  <c:v>1.165985</c:v>
                </c:pt>
                <c:pt idx="33613">
                  <c:v>1.1634850000000001</c:v>
                </c:pt>
                <c:pt idx="33614">
                  <c:v>1.160984</c:v>
                </c:pt>
                <c:pt idx="33615">
                  <c:v>1.1584840000000001</c:v>
                </c:pt>
                <c:pt idx="33616">
                  <c:v>1.1559889999999999</c:v>
                </c:pt>
                <c:pt idx="33617">
                  <c:v>1.153492</c:v>
                </c:pt>
                <c:pt idx="33618">
                  <c:v>1.1509940000000001</c:v>
                </c:pt>
                <c:pt idx="33619">
                  <c:v>1.1484939999999999</c:v>
                </c:pt>
                <c:pt idx="33620">
                  <c:v>1.145996</c:v>
                </c:pt>
                <c:pt idx="33621">
                  <c:v>1.1434960000000001</c:v>
                </c:pt>
                <c:pt idx="33622">
                  <c:v>1.140995</c:v>
                </c:pt>
                <c:pt idx="33623">
                  <c:v>1.138495</c:v>
                </c:pt>
                <c:pt idx="33624">
                  <c:v>1.1359939999999999</c:v>
                </c:pt>
                <c:pt idx="33625">
                  <c:v>1.1334930000000001</c:v>
                </c:pt>
                <c:pt idx="33626">
                  <c:v>1.1309910000000001</c:v>
                </c:pt>
                <c:pt idx="33627">
                  <c:v>1.1284890000000001</c:v>
                </c:pt>
                <c:pt idx="33628">
                  <c:v>1.125988</c:v>
                </c:pt>
                <c:pt idx="33629">
                  <c:v>1.1234869999999999</c:v>
                </c:pt>
                <c:pt idx="33630">
                  <c:v>1.120986</c:v>
                </c:pt>
                <c:pt idx="33631">
                  <c:v>1.1184829999999999</c:v>
                </c:pt>
                <c:pt idx="33632">
                  <c:v>1.1159809999999999</c:v>
                </c:pt>
                <c:pt idx="33633">
                  <c:v>1.11348</c:v>
                </c:pt>
                <c:pt idx="33634">
                  <c:v>1.110978</c:v>
                </c:pt>
                <c:pt idx="33635">
                  <c:v>1.108476</c:v>
                </c:pt>
                <c:pt idx="33636">
                  <c:v>1.1059749999999999</c:v>
                </c:pt>
                <c:pt idx="33637">
                  <c:v>1.1034740000000001</c:v>
                </c:pt>
                <c:pt idx="33638">
                  <c:v>1.1009720000000001</c:v>
                </c:pt>
                <c:pt idx="33639">
                  <c:v>1.0984700000000001</c:v>
                </c:pt>
                <c:pt idx="33640">
                  <c:v>1.0959680000000001</c:v>
                </c:pt>
                <c:pt idx="33641">
                  <c:v>1.093466</c:v>
                </c:pt>
                <c:pt idx="33642">
                  <c:v>1.0909629999999999</c:v>
                </c:pt>
                <c:pt idx="33643">
                  <c:v>1.08846</c:v>
                </c:pt>
                <c:pt idx="33644">
                  <c:v>1.0859570000000001</c:v>
                </c:pt>
                <c:pt idx="33645">
                  <c:v>1.0834539999999999</c:v>
                </c:pt>
                <c:pt idx="33646">
                  <c:v>1.0809500000000001</c:v>
                </c:pt>
                <c:pt idx="33647">
                  <c:v>1.078446</c:v>
                </c:pt>
                <c:pt idx="33648">
                  <c:v>1.0759430000000001</c:v>
                </c:pt>
                <c:pt idx="33649">
                  <c:v>1.073442</c:v>
                </c:pt>
                <c:pt idx="33650">
                  <c:v>1.07094</c:v>
                </c:pt>
                <c:pt idx="33651">
                  <c:v>1.0684370000000001</c:v>
                </c:pt>
                <c:pt idx="33652">
                  <c:v>1.0659339999999999</c:v>
                </c:pt>
                <c:pt idx="33653">
                  <c:v>1.0634319999999999</c:v>
                </c:pt>
                <c:pt idx="33654">
                  <c:v>1.0609280000000001</c:v>
                </c:pt>
                <c:pt idx="33655">
                  <c:v>1.0584210000000001</c:v>
                </c:pt>
                <c:pt idx="33656">
                  <c:v>1.0559149999999999</c:v>
                </c:pt>
                <c:pt idx="33657">
                  <c:v>1.053409</c:v>
                </c:pt>
                <c:pt idx="33658">
                  <c:v>1.050902</c:v>
                </c:pt>
                <c:pt idx="33659">
                  <c:v>1.0483960000000001</c:v>
                </c:pt>
                <c:pt idx="33660">
                  <c:v>1.045892</c:v>
                </c:pt>
                <c:pt idx="33661">
                  <c:v>1.0433939999999999</c:v>
                </c:pt>
                <c:pt idx="33662">
                  <c:v>1.040896</c:v>
                </c:pt>
                <c:pt idx="33663">
                  <c:v>1.038397</c:v>
                </c:pt>
                <c:pt idx="33664">
                  <c:v>1.035893</c:v>
                </c:pt>
                <c:pt idx="33665">
                  <c:v>1.0333939999999999</c:v>
                </c:pt>
                <c:pt idx="33666">
                  <c:v>1.030896</c:v>
                </c:pt>
                <c:pt idx="33667">
                  <c:v>1.028397</c:v>
                </c:pt>
                <c:pt idx="33668">
                  <c:v>1.0258970000000001</c:v>
                </c:pt>
                <c:pt idx="33669">
                  <c:v>1.0233969999999999</c:v>
                </c:pt>
                <c:pt idx="33670">
                  <c:v>1.0208980000000001</c:v>
                </c:pt>
                <c:pt idx="33671">
                  <c:v>1.0184</c:v>
                </c:pt>
                <c:pt idx="33672">
                  <c:v>1.0159020000000001</c:v>
                </c:pt>
                <c:pt idx="33673">
                  <c:v>1.0134030000000001</c:v>
                </c:pt>
                <c:pt idx="33674">
                  <c:v>1.010902</c:v>
                </c:pt>
                <c:pt idx="33675">
                  <c:v>1.008402</c:v>
                </c:pt>
                <c:pt idx="33676">
                  <c:v>1.0059009999999999</c:v>
                </c:pt>
                <c:pt idx="33677">
                  <c:v>1.003401</c:v>
                </c:pt>
                <c:pt idx="33678">
                  <c:v>1.000899</c:v>
                </c:pt>
                <c:pt idx="33679">
                  <c:v>0.99839960000000005</c:v>
                </c:pt>
                <c:pt idx="33680">
                  <c:v>0.99591300000000005</c:v>
                </c:pt>
                <c:pt idx="33681">
                  <c:v>0.99342699999999995</c:v>
                </c:pt>
                <c:pt idx="33682">
                  <c:v>0.99093350000000002</c:v>
                </c:pt>
                <c:pt idx="33683">
                  <c:v>0.9884368</c:v>
                </c:pt>
                <c:pt idx="33684">
                  <c:v>0.98593830000000005</c:v>
                </c:pt>
                <c:pt idx="33685">
                  <c:v>0.9834389</c:v>
                </c:pt>
                <c:pt idx="33686">
                  <c:v>0.98093710000000001</c:v>
                </c:pt>
                <c:pt idx="33687">
                  <c:v>0.9784368</c:v>
                </c:pt>
                <c:pt idx="33688">
                  <c:v>0.97594060000000005</c:v>
                </c:pt>
                <c:pt idx="33689">
                  <c:v>0.97344299999999995</c:v>
                </c:pt>
                <c:pt idx="33690">
                  <c:v>0.97094510000000001</c:v>
                </c:pt>
                <c:pt idx="33691">
                  <c:v>0.968445</c:v>
                </c:pt>
                <c:pt idx="33692">
                  <c:v>0.96594429999999998</c:v>
                </c:pt>
                <c:pt idx="33693">
                  <c:v>0.9634433</c:v>
                </c:pt>
                <c:pt idx="33694">
                  <c:v>0.96094259999999998</c:v>
                </c:pt>
                <c:pt idx="33695">
                  <c:v>0.95844200000000002</c:v>
                </c:pt>
                <c:pt idx="33696">
                  <c:v>0.95594129999999999</c:v>
                </c:pt>
                <c:pt idx="33697">
                  <c:v>0.95344189999999995</c:v>
                </c:pt>
                <c:pt idx="33698">
                  <c:v>0.95094350000000005</c:v>
                </c:pt>
                <c:pt idx="33699">
                  <c:v>0.94844430000000002</c:v>
                </c:pt>
                <c:pt idx="33700">
                  <c:v>0.94594460000000002</c:v>
                </c:pt>
                <c:pt idx="33701">
                  <c:v>0.94344399999999995</c:v>
                </c:pt>
                <c:pt idx="33702">
                  <c:v>0.940944</c:v>
                </c:pt>
                <c:pt idx="33703">
                  <c:v>0.93844570000000005</c:v>
                </c:pt>
                <c:pt idx="33704">
                  <c:v>0.93594710000000003</c:v>
                </c:pt>
                <c:pt idx="33705">
                  <c:v>0.9334481</c:v>
                </c:pt>
                <c:pt idx="33706">
                  <c:v>0.93094840000000001</c:v>
                </c:pt>
                <c:pt idx="33707">
                  <c:v>0.92844749999999998</c:v>
                </c:pt>
                <c:pt idx="33708">
                  <c:v>0.92594670000000001</c:v>
                </c:pt>
                <c:pt idx="33709">
                  <c:v>0.92344619999999999</c:v>
                </c:pt>
                <c:pt idx="33710">
                  <c:v>0.9209465</c:v>
                </c:pt>
                <c:pt idx="33711">
                  <c:v>0.9184466</c:v>
                </c:pt>
                <c:pt idx="33712">
                  <c:v>0.91594739999999997</c:v>
                </c:pt>
                <c:pt idx="33713">
                  <c:v>0.91344809999999999</c:v>
                </c:pt>
                <c:pt idx="33714">
                  <c:v>0.91095090000000001</c:v>
                </c:pt>
                <c:pt idx="33715">
                  <c:v>0.90846039999999995</c:v>
                </c:pt>
                <c:pt idx="33716">
                  <c:v>0.90597899999999998</c:v>
                </c:pt>
                <c:pt idx="33717">
                  <c:v>0.90348689999999998</c:v>
                </c:pt>
                <c:pt idx="33718">
                  <c:v>0.90099200000000002</c:v>
                </c:pt>
                <c:pt idx="33719">
                  <c:v>0.8984953</c:v>
                </c:pt>
                <c:pt idx="33720">
                  <c:v>0.89599859999999998</c:v>
                </c:pt>
                <c:pt idx="33721">
                  <c:v>0.89350030000000003</c:v>
                </c:pt>
                <c:pt idx="33722">
                  <c:v>0.89100080000000004</c:v>
                </c:pt>
                <c:pt idx="33723">
                  <c:v>0.88849999999999996</c:v>
                </c:pt>
                <c:pt idx="33724">
                  <c:v>0.88599870000000003</c:v>
                </c:pt>
                <c:pt idx="33725">
                  <c:v>0.88349770000000005</c:v>
                </c:pt>
                <c:pt idx="33726">
                  <c:v>0.88099749999999999</c:v>
                </c:pt>
                <c:pt idx="33727">
                  <c:v>0.87849829999999995</c:v>
                </c:pt>
                <c:pt idx="33728">
                  <c:v>0.8760076</c:v>
                </c:pt>
                <c:pt idx="33729">
                  <c:v>0.87351559999999995</c:v>
                </c:pt>
                <c:pt idx="33730">
                  <c:v>0.8710213</c:v>
                </c:pt>
                <c:pt idx="33731">
                  <c:v>0.86852700000000005</c:v>
                </c:pt>
                <c:pt idx="33732">
                  <c:v>0.86603280000000005</c:v>
                </c:pt>
                <c:pt idx="33733">
                  <c:v>0.86353760000000002</c:v>
                </c:pt>
                <c:pt idx="33734">
                  <c:v>0.8610411</c:v>
                </c:pt>
                <c:pt idx="33735">
                  <c:v>0.85854339999999996</c:v>
                </c:pt>
                <c:pt idx="33736">
                  <c:v>0.85604499999999994</c:v>
                </c:pt>
                <c:pt idx="33737">
                  <c:v>0.85354540000000001</c:v>
                </c:pt>
                <c:pt idx="33738">
                  <c:v>0.85104550000000001</c:v>
                </c:pt>
                <c:pt idx="33739">
                  <c:v>0.84854540000000001</c:v>
                </c:pt>
                <c:pt idx="33740">
                  <c:v>0.84604610000000002</c:v>
                </c:pt>
                <c:pt idx="33741">
                  <c:v>0.84354569999999995</c:v>
                </c:pt>
                <c:pt idx="33742">
                  <c:v>0.84104460000000003</c:v>
                </c:pt>
                <c:pt idx="33743">
                  <c:v>0.83854399999999996</c:v>
                </c:pt>
                <c:pt idx="33744">
                  <c:v>0.83604350000000005</c:v>
                </c:pt>
                <c:pt idx="33745">
                  <c:v>0.83354289999999998</c:v>
                </c:pt>
                <c:pt idx="33746">
                  <c:v>0.83104120000000004</c:v>
                </c:pt>
                <c:pt idx="33747">
                  <c:v>0.82854030000000001</c:v>
                </c:pt>
                <c:pt idx="33748">
                  <c:v>0.82604089999999997</c:v>
                </c:pt>
                <c:pt idx="33749">
                  <c:v>0.82354499999999997</c:v>
                </c:pt>
                <c:pt idx="33750">
                  <c:v>0.82104999999999995</c:v>
                </c:pt>
                <c:pt idx="33751">
                  <c:v>0.81855350000000004</c:v>
                </c:pt>
                <c:pt idx="33752">
                  <c:v>0.81605609999999995</c:v>
                </c:pt>
                <c:pt idx="33753">
                  <c:v>0.813558</c:v>
                </c:pt>
                <c:pt idx="33754">
                  <c:v>0.81105919999999998</c:v>
                </c:pt>
                <c:pt idx="33755">
                  <c:v>0.80855889999999997</c:v>
                </c:pt>
                <c:pt idx="33756">
                  <c:v>0.80605749999999998</c:v>
                </c:pt>
                <c:pt idx="33757">
                  <c:v>0.80355509999999997</c:v>
                </c:pt>
                <c:pt idx="33758">
                  <c:v>0.80105280000000001</c:v>
                </c:pt>
                <c:pt idx="33759">
                  <c:v>0.79855030000000005</c:v>
                </c:pt>
                <c:pt idx="33760">
                  <c:v>0.79604830000000004</c:v>
                </c:pt>
                <c:pt idx="33761">
                  <c:v>0.793547</c:v>
                </c:pt>
                <c:pt idx="33762">
                  <c:v>0.7910452</c:v>
                </c:pt>
                <c:pt idx="33763">
                  <c:v>0.78854329999999995</c:v>
                </c:pt>
                <c:pt idx="33764">
                  <c:v>0.7860414</c:v>
                </c:pt>
                <c:pt idx="33765">
                  <c:v>0.78354100000000004</c:v>
                </c:pt>
                <c:pt idx="33766">
                  <c:v>0.78104030000000002</c:v>
                </c:pt>
                <c:pt idx="33767">
                  <c:v>0.77853939999999999</c:v>
                </c:pt>
                <c:pt idx="33768">
                  <c:v>0.77603909999999998</c:v>
                </c:pt>
                <c:pt idx="33769">
                  <c:v>0.77353879999999997</c:v>
                </c:pt>
                <c:pt idx="33770">
                  <c:v>0.77103869999999997</c:v>
                </c:pt>
                <c:pt idx="33771">
                  <c:v>0.76853950000000004</c:v>
                </c:pt>
                <c:pt idx="33772">
                  <c:v>0.76604000000000005</c:v>
                </c:pt>
                <c:pt idx="33773">
                  <c:v>0.7635402</c:v>
                </c:pt>
                <c:pt idx="33774">
                  <c:v>0.76104150000000004</c:v>
                </c:pt>
                <c:pt idx="33775">
                  <c:v>0.75854160000000004</c:v>
                </c:pt>
                <c:pt idx="33776">
                  <c:v>0.75604349999999998</c:v>
                </c:pt>
                <c:pt idx="33777">
                  <c:v>0.75354730000000003</c:v>
                </c:pt>
                <c:pt idx="33778">
                  <c:v>0.75105319999999998</c:v>
                </c:pt>
                <c:pt idx="33779">
                  <c:v>0.74856060000000002</c:v>
                </c:pt>
                <c:pt idx="33780">
                  <c:v>0.74606720000000004</c:v>
                </c:pt>
                <c:pt idx="33781">
                  <c:v>0.74357220000000002</c:v>
                </c:pt>
                <c:pt idx="33782">
                  <c:v>0.74107780000000001</c:v>
                </c:pt>
                <c:pt idx="33783">
                  <c:v>0.73858299999999999</c:v>
                </c:pt>
                <c:pt idx="33784">
                  <c:v>0.73608709999999999</c:v>
                </c:pt>
                <c:pt idx="33785">
                  <c:v>0.73358990000000002</c:v>
                </c:pt>
                <c:pt idx="33786">
                  <c:v>0.73109190000000002</c:v>
                </c:pt>
                <c:pt idx="33787">
                  <c:v>0.72859459999999998</c:v>
                </c:pt>
                <c:pt idx="33788">
                  <c:v>0.72609630000000003</c:v>
                </c:pt>
                <c:pt idx="33789">
                  <c:v>0.72359859999999998</c:v>
                </c:pt>
                <c:pt idx="33790">
                  <c:v>0.72110059999999998</c:v>
                </c:pt>
                <c:pt idx="33791">
                  <c:v>0.71860310000000005</c:v>
                </c:pt>
                <c:pt idx="33792">
                  <c:v>0.71610529999999994</c:v>
                </c:pt>
                <c:pt idx="33793">
                  <c:v>0.71360849999999998</c:v>
                </c:pt>
                <c:pt idx="33794">
                  <c:v>0.71111120000000005</c:v>
                </c:pt>
                <c:pt idx="33795">
                  <c:v>0.70861379999999996</c:v>
                </c:pt>
                <c:pt idx="33796">
                  <c:v>0.70611610000000002</c:v>
                </c:pt>
                <c:pt idx="33797">
                  <c:v>0.70361819999999997</c:v>
                </c:pt>
                <c:pt idx="33798">
                  <c:v>0.70112129999999995</c:v>
                </c:pt>
                <c:pt idx="33799">
                  <c:v>0.69862400000000002</c:v>
                </c:pt>
                <c:pt idx="33800">
                  <c:v>0.69612770000000002</c:v>
                </c:pt>
                <c:pt idx="33801">
                  <c:v>0.69363129999999995</c:v>
                </c:pt>
                <c:pt idx="33802">
                  <c:v>0.69113429999999998</c:v>
                </c:pt>
                <c:pt idx="33803">
                  <c:v>0.68863730000000001</c:v>
                </c:pt>
                <c:pt idx="33804">
                  <c:v>0.68614039999999998</c:v>
                </c:pt>
                <c:pt idx="33805">
                  <c:v>0.68364389999999997</c:v>
                </c:pt>
                <c:pt idx="33806">
                  <c:v>0.68114669999999999</c:v>
                </c:pt>
                <c:pt idx="33807">
                  <c:v>0.67864930000000001</c:v>
                </c:pt>
                <c:pt idx="33808">
                  <c:v>0.67615159999999996</c:v>
                </c:pt>
                <c:pt idx="33809">
                  <c:v>0.67365419999999998</c:v>
                </c:pt>
                <c:pt idx="33810">
                  <c:v>0.67115749999999996</c:v>
                </c:pt>
                <c:pt idx="33811">
                  <c:v>0.66866099999999995</c:v>
                </c:pt>
                <c:pt idx="33812">
                  <c:v>0.66616339999999996</c:v>
                </c:pt>
                <c:pt idx="33813">
                  <c:v>0.66366639999999999</c:v>
                </c:pt>
                <c:pt idx="33814">
                  <c:v>0.66116949999999997</c:v>
                </c:pt>
                <c:pt idx="33815">
                  <c:v>0.65867279999999995</c:v>
                </c:pt>
                <c:pt idx="33816">
                  <c:v>0.65617559999999997</c:v>
                </c:pt>
                <c:pt idx="33817">
                  <c:v>0.65367909999999996</c:v>
                </c:pt>
                <c:pt idx="33818">
                  <c:v>0.65118209999999999</c:v>
                </c:pt>
                <c:pt idx="33819">
                  <c:v>0.64868510000000001</c:v>
                </c:pt>
                <c:pt idx="33820">
                  <c:v>0.64618810000000004</c:v>
                </c:pt>
                <c:pt idx="33821">
                  <c:v>0.64369209999999999</c:v>
                </c:pt>
                <c:pt idx="33822">
                  <c:v>0.64119700000000002</c:v>
                </c:pt>
                <c:pt idx="33823">
                  <c:v>0.63870139999999997</c:v>
                </c:pt>
                <c:pt idx="33824">
                  <c:v>0.63620540000000003</c:v>
                </c:pt>
                <c:pt idx="33825">
                  <c:v>0.63370870000000001</c:v>
                </c:pt>
                <c:pt idx="33826">
                  <c:v>0.63121340000000004</c:v>
                </c:pt>
                <c:pt idx="33827">
                  <c:v>0.62872019999999995</c:v>
                </c:pt>
                <c:pt idx="33828">
                  <c:v>0.62622719999999998</c:v>
                </c:pt>
                <c:pt idx="33829">
                  <c:v>0.62373279999999998</c:v>
                </c:pt>
                <c:pt idx="33830">
                  <c:v>0.62123850000000003</c:v>
                </c:pt>
                <c:pt idx="33831">
                  <c:v>0.61874499999999999</c:v>
                </c:pt>
                <c:pt idx="33832">
                  <c:v>0.61625459999999999</c:v>
                </c:pt>
                <c:pt idx="33833">
                  <c:v>0.61376969999999997</c:v>
                </c:pt>
                <c:pt idx="33834">
                  <c:v>0.61128380000000004</c:v>
                </c:pt>
                <c:pt idx="33835">
                  <c:v>0.60879289999999997</c:v>
                </c:pt>
                <c:pt idx="33836">
                  <c:v>0.60630229999999996</c:v>
                </c:pt>
                <c:pt idx="33837">
                  <c:v>0.60381070000000003</c:v>
                </c:pt>
                <c:pt idx="33838">
                  <c:v>0.6013191</c:v>
                </c:pt>
                <c:pt idx="33839">
                  <c:v>0.59882760000000002</c:v>
                </c:pt>
                <c:pt idx="33840">
                  <c:v>0.59634379999999998</c:v>
                </c:pt>
                <c:pt idx="33841">
                  <c:v>0.59385670000000002</c:v>
                </c:pt>
                <c:pt idx="33842">
                  <c:v>0.59136690000000003</c:v>
                </c:pt>
                <c:pt idx="33843">
                  <c:v>0.5888774</c:v>
                </c:pt>
                <c:pt idx="33844">
                  <c:v>0.5863872</c:v>
                </c:pt>
                <c:pt idx="33845">
                  <c:v>0.58389749999999996</c:v>
                </c:pt>
                <c:pt idx="33846">
                  <c:v>0.58140740000000002</c:v>
                </c:pt>
                <c:pt idx="33847">
                  <c:v>0.57891749999999997</c:v>
                </c:pt>
                <c:pt idx="33848">
                  <c:v>0.57642789999999999</c:v>
                </c:pt>
                <c:pt idx="33849">
                  <c:v>0.57393810000000001</c:v>
                </c:pt>
                <c:pt idx="33850">
                  <c:v>0.5714477</c:v>
                </c:pt>
                <c:pt idx="33851">
                  <c:v>0.56895689999999999</c:v>
                </c:pt>
                <c:pt idx="33852">
                  <c:v>0.56646600000000003</c:v>
                </c:pt>
                <c:pt idx="33853">
                  <c:v>0.56397470000000005</c:v>
                </c:pt>
                <c:pt idx="33854">
                  <c:v>0.56148330000000002</c:v>
                </c:pt>
                <c:pt idx="33855">
                  <c:v>0.5589923</c:v>
                </c:pt>
                <c:pt idx="33856">
                  <c:v>0.55650089999999997</c:v>
                </c:pt>
                <c:pt idx="33857">
                  <c:v>0.55400959999999999</c:v>
                </c:pt>
                <c:pt idx="33858">
                  <c:v>0.55151839999999996</c:v>
                </c:pt>
                <c:pt idx="33859">
                  <c:v>0.54902709999999999</c:v>
                </c:pt>
                <c:pt idx="33860">
                  <c:v>0.54653589999999996</c:v>
                </c:pt>
                <c:pt idx="33861">
                  <c:v>0.5440448</c:v>
                </c:pt>
                <c:pt idx="33862">
                  <c:v>0.54155399999999998</c:v>
                </c:pt>
                <c:pt idx="33863">
                  <c:v>0.53906240000000005</c:v>
                </c:pt>
                <c:pt idx="33864">
                  <c:v>0.5365704</c:v>
                </c:pt>
                <c:pt idx="33865">
                  <c:v>0.53407879999999996</c:v>
                </c:pt>
                <c:pt idx="33866">
                  <c:v>0.53158740000000004</c:v>
                </c:pt>
                <c:pt idx="33867">
                  <c:v>0.52909660000000003</c:v>
                </c:pt>
                <c:pt idx="33868">
                  <c:v>0.52660549999999995</c:v>
                </c:pt>
                <c:pt idx="33869">
                  <c:v>0.52411439999999998</c:v>
                </c:pt>
                <c:pt idx="33870">
                  <c:v>0.52162390000000003</c:v>
                </c:pt>
                <c:pt idx="33871">
                  <c:v>0.51913390000000004</c:v>
                </c:pt>
                <c:pt idx="33872">
                  <c:v>0.51664469999999996</c:v>
                </c:pt>
                <c:pt idx="33873">
                  <c:v>0.51415659999999996</c:v>
                </c:pt>
                <c:pt idx="33874">
                  <c:v>0.5116695</c:v>
                </c:pt>
                <c:pt idx="33875">
                  <c:v>0.50918249999999998</c:v>
                </c:pt>
                <c:pt idx="33876">
                  <c:v>0.50669350000000002</c:v>
                </c:pt>
                <c:pt idx="33877">
                  <c:v>0.50420450000000006</c:v>
                </c:pt>
                <c:pt idx="33878">
                  <c:v>0.50171489999999996</c:v>
                </c:pt>
                <c:pt idx="33879">
                  <c:v>0.499226</c:v>
                </c:pt>
                <c:pt idx="33880">
                  <c:v>0.4967376</c:v>
                </c:pt>
                <c:pt idx="33881">
                  <c:v>0.49424980000000002</c:v>
                </c:pt>
                <c:pt idx="33882">
                  <c:v>0.4917608</c:v>
                </c:pt>
                <c:pt idx="33883">
                  <c:v>0.48927100000000001</c:v>
                </c:pt>
                <c:pt idx="33884">
                  <c:v>0.48678169999999998</c:v>
                </c:pt>
                <c:pt idx="33885">
                  <c:v>0.48429149999999999</c:v>
                </c:pt>
                <c:pt idx="33886">
                  <c:v>0.48180149999999999</c:v>
                </c:pt>
                <c:pt idx="33887">
                  <c:v>0.4793115</c:v>
                </c:pt>
                <c:pt idx="33888">
                  <c:v>0.47682150000000001</c:v>
                </c:pt>
                <c:pt idx="33889">
                  <c:v>0.47433189999999997</c:v>
                </c:pt>
                <c:pt idx="33890">
                  <c:v>0.47184219999999999</c:v>
                </c:pt>
                <c:pt idx="33891">
                  <c:v>0.46935260000000001</c:v>
                </c:pt>
                <c:pt idx="33892">
                  <c:v>0.46686349999999999</c:v>
                </c:pt>
                <c:pt idx="33893">
                  <c:v>0.46437410000000001</c:v>
                </c:pt>
                <c:pt idx="33894">
                  <c:v>0.46188420000000002</c:v>
                </c:pt>
                <c:pt idx="33895">
                  <c:v>0.4593931</c:v>
                </c:pt>
                <c:pt idx="33896">
                  <c:v>0.45690180000000002</c:v>
                </c:pt>
                <c:pt idx="33897">
                  <c:v>0.4544108</c:v>
                </c:pt>
                <c:pt idx="33898">
                  <c:v>0.45192060000000001</c:v>
                </c:pt>
                <c:pt idx="33899">
                  <c:v>0.44943070000000002</c:v>
                </c:pt>
                <c:pt idx="33900">
                  <c:v>0.44694139999999999</c:v>
                </c:pt>
                <c:pt idx="33901">
                  <c:v>0.44445639999999997</c:v>
                </c:pt>
                <c:pt idx="33902">
                  <c:v>0.44197239999999999</c:v>
                </c:pt>
                <c:pt idx="33903">
                  <c:v>0.43948779999999998</c:v>
                </c:pt>
                <c:pt idx="33904">
                  <c:v>0.43700309999999998</c:v>
                </c:pt>
                <c:pt idx="33905">
                  <c:v>0.43451889999999999</c:v>
                </c:pt>
                <c:pt idx="33906">
                  <c:v>0.43203150000000001</c:v>
                </c:pt>
                <c:pt idx="33907">
                  <c:v>0.42954330000000002</c:v>
                </c:pt>
                <c:pt idx="33908">
                  <c:v>0.42705520000000002</c:v>
                </c:pt>
                <c:pt idx="33909">
                  <c:v>0.42456690000000002</c:v>
                </c:pt>
                <c:pt idx="33910">
                  <c:v>0.42207830000000002</c:v>
                </c:pt>
                <c:pt idx="33911">
                  <c:v>0.41958960000000001</c:v>
                </c:pt>
                <c:pt idx="33912">
                  <c:v>0.417101</c:v>
                </c:pt>
                <c:pt idx="33913">
                  <c:v>0.41461229999999999</c:v>
                </c:pt>
                <c:pt idx="33914">
                  <c:v>0.41212379999999998</c:v>
                </c:pt>
                <c:pt idx="33915">
                  <c:v>0.40963519999999998</c:v>
                </c:pt>
                <c:pt idx="33916">
                  <c:v>0.40714630000000002</c:v>
                </c:pt>
                <c:pt idx="33917">
                  <c:v>0.4046574</c:v>
                </c:pt>
                <c:pt idx="33918">
                  <c:v>0.40216859999999999</c:v>
                </c:pt>
                <c:pt idx="33919">
                  <c:v>0.39967970000000003</c:v>
                </c:pt>
                <c:pt idx="33920">
                  <c:v>0.39719179999999998</c:v>
                </c:pt>
                <c:pt idx="33921">
                  <c:v>0.3947041</c:v>
                </c:pt>
                <c:pt idx="33922">
                  <c:v>0.39221739999999999</c:v>
                </c:pt>
                <c:pt idx="33923">
                  <c:v>0.38973079999999999</c:v>
                </c:pt>
                <c:pt idx="33924">
                  <c:v>0.38724510000000001</c:v>
                </c:pt>
                <c:pt idx="33925">
                  <c:v>0.38475959999999998</c:v>
                </c:pt>
                <c:pt idx="33926">
                  <c:v>0.38227329999999998</c:v>
                </c:pt>
                <c:pt idx="33927">
                  <c:v>0.37978669999999998</c:v>
                </c:pt>
                <c:pt idx="33928">
                  <c:v>0.37730399999999997</c:v>
                </c:pt>
                <c:pt idx="33929">
                  <c:v>0.37482480000000001</c:v>
                </c:pt>
                <c:pt idx="33930">
                  <c:v>0.37234299999999998</c:v>
                </c:pt>
                <c:pt idx="33931">
                  <c:v>0.36985970000000001</c:v>
                </c:pt>
                <c:pt idx="33932">
                  <c:v>0.36737429999999999</c:v>
                </c:pt>
                <c:pt idx="33933">
                  <c:v>0.36488880000000001</c:v>
                </c:pt>
                <c:pt idx="33934">
                  <c:v>0.3624037</c:v>
                </c:pt>
                <c:pt idx="33935">
                  <c:v>0.3599176</c:v>
                </c:pt>
                <c:pt idx="33936">
                  <c:v>0.3574311</c:v>
                </c:pt>
                <c:pt idx="33937">
                  <c:v>0.35494439999999999</c:v>
                </c:pt>
                <c:pt idx="33938">
                  <c:v>0.3524583</c:v>
                </c:pt>
                <c:pt idx="33939">
                  <c:v>0.34997210000000001</c:v>
                </c:pt>
                <c:pt idx="33940">
                  <c:v>0.34748489999999999</c:v>
                </c:pt>
                <c:pt idx="33941">
                  <c:v>0.34499800000000003</c:v>
                </c:pt>
                <c:pt idx="33942">
                  <c:v>0.3425106</c:v>
                </c:pt>
                <c:pt idx="33943">
                  <c:v>0.3400242</c:v>
                </c:pt>
                <c:pt idx="33944">
                  <c:v>0.33753830000000001</c:v>
                </c:pt>
                <c:pt idx="33945">
                  <c:v>0.33505499999999999</c:v>
                </c:pt>
                <c:pt idx="33946">
                  <c:v>0.33256920000000001</c:v>
                </c:pt>
                <c:pt idx="33947">
                  <c:v>0.33008330000000002</c:v>
                </c:pt>
                <c:pt idx="33948">
                  <c:v>0.32759739999999998</c:v>
                </c:pt>
                <c:pt idx="33949">
                  <c:v>0.32511069999999997</c:v>
                </c:pt>
                <c:pt idx="33950">
                  <c:v>0.32262479999999999</c:v>
                </c:pt>
                <c:pt idx="33951">
                  <c:v>0.32013849999999999</c:v>
                </c:pt>
                <c:pt idx="33952">
                  <c:v>0.31765290000000002</c:v>
                </c:pt>
                <c:pt idx="33953">
                  <c:v>0.31516569999999999</c:v>
                </c:pt>
                <c:pt idx="33954">
                  <c:v>0.3126796</c:v>
                </c:pt>
                <c:pt idx="33955">
                  <c:v>0.31019200000000002</c:v>
                </c:pt>
                <c:pt idx="33956">
                  <c:v>0.30770399999999998</c:v>
                </c:pt>
                <c:pt idx="33957">
                  <c:v>0.3052166</c:v>
                </c:pt>
                <c:pt idx="33958">
                  <c:v>0.30272900000000003</c:v>
                </c:pt>
                <c:pt idx="33959">
                  <c:v>0.30024099999999998</c:v>
                </c:pt>
                <c:pt idx="33960">
                  <c:v>0.29775289999999999</c:v>
                </c:pt>
                <c:pt idx="33961">
                  <c:v>0.29526449999999999</c:v>
                </c:pt>
                <c:pt idx="33962">
                  <c:v>0.2927765</c:v>
                </c:pt>
                <c:pt idx="33963">
                  <c:v>0.2902882</c:v>
                </c:pt>
                <c:pt idx="33964">
                  <c:v>0.2877999</c:v>
                </c:pt>
                <c:pt idx="33965">
                  <c:v>0.2853118</c:v>
                </c:pt>
                <c:pt idx="33966">
                  <c:v>0.2828234</c:v>
                </c:pt>
                <c:pt idx="33967">
                  <c:v>0.2803351</c:v>
                </c:pt>
                <c:pt idx="33968">
                  <c:v>0.2778467</c:v>
                </c:pt>
                <c:pt idx="33969">
                  <c:v>0.2753582</c:v>
                </c:pt>
                <c:pt idx="33970">
                  <c:v>0.27286959999999999</c:v>
                </c:pt>
                <c:pt idx="33971">
                  <c:v>0.2703816</c:v>
                </c:pt>
                <c:pt idx="33972">
                  <c:v>0.2678934</c:v>
                </c:pt>
                <c:pt idx="33973">
                  <c:v>0.2654049</c:v>
                </c:pt>
                <c:pt idx="33974">
                  <c:v>0.26291700000000001</c:v>
                </c:pt>
                <c:pt idx="33975">
                  <c:v>0.2604283</c:v>
                </c:pt>
                <c:pt idx="33976">
                  <c:v>0.25793949999999999</c:v>
                </c:pt>
                <c:pt idx="33977">
                  <c:v>0.25545069999999998</c:v>
                </c:pt>
                <c:pt idx="33978">
                  <c:v>0.25296180000000001</c:v>
                </c:pt>
                <c:pt idx="33979">
                  <c:v>0.25047469999999999</c:v>
                </c:pt>
                <c:pt idx="33980">
                  <c:v>0.24798899999999999</c:v>
                </c:pt>
                <c:pt idx="33981">
                  <c:v>0.24550259999999999</c:v>
                </c:pt>
                <c:pt idx="33982">
                  <c:v>0.2430148</c:v>
                </c:pt>
                <c:pt idx="33983">
                  <c:v>0.2405283</c:v>
                </c:pt>
                <c:pt idx="33984">
                  <c:v>0.23804120000000001</c:v>
                </c:pt>
                <c:pt idx="33985">
                  <c:v>0.2355536</c:v>
                </c:pt>
                <c:pt idx="33986">
                  <c:v>0.23306569999999999</c:v>
                </c:pt>
                <c:pt idx="33987">
                  <c:v>0.23057820000000001</c:v>
                </c:pt>
                <c:pt idx="33988">
                  <c:v>0.2280905</c:v>
                </c:pt>
                <c:pt idx="33989">
                  <c:v>0.22560250000000001</c:v>
                </c:pt>
                <c:pt idx="33990">
                  <c:v>0.22311500000000001</c:v>
                </c:pt>
                <c:pt idx="33991">
                  <c:v>0.2206275</c:v>
                </c:pt>
                <c:pt idx="33992">
                  <c:v>0.21814020000000001</c:v>
                </c:pt>
                <c:pt idx="33993">
                  <c:v>0.2156536</c:v>
                </c:pt>
                <c:pt idx="33994">
                  <c:v>0.21316789999999999</c:v>
                </c:pt>
                <c:pt idx="33995">
                  <c:v>0.2106846</c:v>
                </c:pt>
                <c:pt idx="33996">
                  <c:v>0.20820060000000001</c:v>
                </c:pt>
                <c:pt idx="33997">
                  <c:v>0.2057177</c:v>
                </c:pt>
                <c:pt idx="33998">
                  <c:v>0.20323350000000001</c:v>
                </c:pt>
                <c:pt idx="33999">
                  <c:v>0.20074929999999999</c:v>
                </c:pt>
                <c:pt idx="34000">
                  <c:v>0.19826460000000001</c:v>
                </c:pt>
                <c:pt idx="34001">
                  <c:v>0.1957807</c:v>
                </c:pt>
                <c:pt idx="34002">
                  <c:v>0.193296</c:v>
                </c:pt>
                <c:pt idx="34003">
                  <c:v>0.19081139999999999</c:v>
                </c:pt>
                <c:pt idx="34004">
                  <c:v>0.18832589999999999</c:v>
                </c:pt>
                <c:pt idx="34005">
                  <c:v>0.1858398</c:v>
                </c:pt>
                <c:pt idx="34006">
                  <c:v>0.1833534</c:v>
                </c:pt>
                <c:pt idx="34007">
                  <c:v>0.1808661</c:v>
                </c:pt>
                <c:pt idx="34008">
                  <c:v>0.1783785</c:v>
                </c:pt>
                <c:pt idx="34009">
                  <c:v>0.17589070000000001</c:v>
                </c:pt>
                <c:pt idx="34010">
                  <c:v>0.17340349999999999</c:v>
                </c:pt>
                <c:pt idx="34011">
                  <c:v>0.1709164</c:v>
                </c:pt>
                <c:pt idx="34012">
                  <c:v>0.16842979999999999</c:v>
                </c:pt>
                <c:pt idx="34013">
                  <c:v>0.16594320000000001</c:v>
                </c:pt>
                <c:pt idx="34014">
                  <c:v>0.16345779999999999</c:v>
                </c:pt>
                <c:pt idx="34015">
                  <c:v>0.16097159999999999</c:v>
                </c:pt>
                <c:pt idx="34016">
                  <c:v>0.15848419999999999</c:v>
                </c:pt>
                <c:pt idx="34017">
                  <c:v>0.1559962</c:v>
                </c:pt>
                <c:pt idx="34018">
                  <c:v>0.15350839999999999</c:v>
                </c:pt>
                <c:pt idx="34019">
                  <c:v>0.15101990000000001</c:v>
                </c:pt>
                <c:pt idx="34020">
                  <c:v>0.14853160000000001</c:v>
                </c:pt>
                <c:pt idx="34021">
                  <c:v>0.14604310000000001</c:v>
                </c:pt>
                <c:pt idx="34022">
                  <c:v>0.14355499999999999</c:v>
                </c:pt>
                <c:pt idx="34023">
                  <c:v>0.14106650000000001</c:v>
                </c:pt>
                <c:pt idx="34024">
                  <c:v>0.13857810000000001</c:v>
                </c:pt>
                <c:pt idx="34025">
                  <c:v>0.13609070000000001</c:v>
                </c:pt>
                <c:pt idx="34026">
                  <c:v>0.13360250000000001</c:v>
                </c:pt>
                <c:pt idx="34027">
                  <c:v>0.13111519999999999</c:v>
                </c:pt>
                <c:pt idx="34028">
                  <c:v>0.1286272</c:v>
                </c:pt>
                <c:pt idx="34029">
                  <c:v>0.12613949999999999</c:v>
                </c:pt>
                <c:pt idx="34030">
                  <c:v>0.1236517</c:v>
                </c:pt>
                <c:pt idx="34031">
                  <c:v>0.12116349999999999</c:v>
                </c:pt>
                <c:pt idx="34032">
                  <c:v>0.1186749</c:v>
                </c:pt>
                <c:pt idx="34033">
                  <c:v>0.1161861</c:v>
                </c:pt>
                <c:pt idx="34034">
                  <c:v>0.1136973</c:v>
                </c:pt>
                <c:pt idx="34035">
                  <c:v>0.1112088</c:v>
                </c:pt>
                <c:pt idx="34036">
                  <c:v>0.108721</c:v>
                </c:pt>
                <c:pt idx="34037">
                  <c:v>0.1062333</c:v>
                </c:pt>
                <c:pt idx="34038">
                  <c:v>0.10374559999999999</c:v>
                </c:pt>
                <c:pt idx="34039">
                  <c:v>0.10125729999999999</c:v>
                </c:pt>
                <c:pt idx="34040">
                  <c:v>9.8768709999999996E-2</c:v>
                </c:pt>
                <c:pt idx="34041">
                  <c:v>9.6282649999999997E-2</c:v>
                </c:pt>
                <c:pt idx="34042">
                  <c:v>9.3798999999999993E-2</c:v>
                </c:pt>
                <c:pt idx="34043">
                  <c:v>9.1311980000000001E-2</c:v>
                </c:pt>
                <c:pt idx="34044">
                  <c:v>8.8823620000000006E-2</c:v>
                </c:pt>
                <c:pt idx="34045">
                  <c:v>8.6335339999999997E-2</c:v>
                </c:pt>
                <c:pt idx="34046">
                  <c:v>8.3846480000000001E-2</c:v>
                </c:pt>
                <c:pt idx="34047">
                  <c:v>8.1357910000000006E-2</c:v>
                </c:pt>
                <c:pt idx="34048">
                  <c:v>7.8868969999999997E-2</c:v>
                </c:pt>
                <c:pt idx="34049">
                  <c:v>7.6380020000000007E-2</c:v>
                </c:pt>
                <c:pt idx="34050">
                  <c:v>7.3891819999999997E-2</c:v>
                </c:pt>
                <c:pt idx="34051">
                  <c:v>7.14061E-2</c:v>
                </c:pt>
                <c:pt idx="34052">
                  <c:v>6.8920609999999993E-2</c:v>
                </c:pt>
                <c:pt idx="34053">
                  <c:v>6.643317E-2</c:v>
                </c:pt>
                <c:pt idx="34054">
                  <c:v>6.3944409999999993E-2</c:v>
                </c:pt>
                <c:pt idx="34055">
                  <c:v>6.1456110000000001E-2</c:v>
                </c:pt>
                <c:pt idx="34056">
                  <c:v>5.8968769999999997E-2</c:v>
                </c:pt>
                <c:pt idx="34057">
                  <c:v>5.6481789999999997E-2</c:v>
                </c:pt>
                <c:pt idx="34058">
                  <c:v>5.3994559999999997E-2</c:v>
                </c:pt>
                <c:pt idx="34059">
                  <c:v>5.1506919999999998E-2</c:v>
                </c:pt>
                <c:pt idx="34060">
                  <c:v>4.9018619999999999E-2</c:v>
                </c:pt>
                <c:pt idx="34061">
                  <c:v>4.653061E-2</c:v>
                </c:pt>
                <c:pt idx="34062">
                  <c:v>4.4044630000000001E-2</c:v>
                </c:pt>
                <c:pt idx="34063">
                  <c:v>4.1559770000000003E-2</c:v>
                </c:pt>
                <c:pt idx="34064">
                  <c:v>3.9072820000000001E-2</c:v>
                </c:pt>
                <c:pt idx="34065">
                  <c:v>3.6585590000000001E-2</c:v>
                </c:pt>
                <c:pt idx="34066">
                  <c:v>3.4098040000000003E-2</c:v>
                </c:pt>
                <c:pt idx="34067">
                  <c:v>3.1610409999999999E-2</c:v>
                </c:pt>
                <c:pt idx="34068">
                  <c:v>2.9122640000000002E-2</c:v>
                </c:pt>
                <c:pt idx="34069">
                  <c:v>2.6634720000000001E-2</c:v>
                </c:pt>
                <c:pt idx="34070">
                  <c:v>2.414668E-2</c:v>
                </c:pt>
                <c:pt idx="34071">
                  <c:v>2.1658819999999999E-2</c:v>
                </c:pt>
                <c:pt idx="34072">
                  <c:v>1.9170599999999999E-2</c:v>
                </c:pt>
                <c:pt idx="34073">
                  <c:v>1.6682249999999999E-2</c:v>
                </c:pt>
                <c:pt idx="34074">
                  <c:v>1.419427E-2</c:v>
                </c:pt>
                <c:pt idx="34075">
                  <c:v>1.1706289999999999E-2</c:v>
                </c:pt>
                <c:pt idx="34076">
                  <c:v>9.2185459999999993E-3</c:v>
                </c:pt>
                <c:pt idx="34077">
                  <c:v>6.7310479999999999E-3</c:v>
                </c:pt>
                <c:pt idx="34078">
                  <c:v>4.2432980000000004E-3</c:v>
                </c:pt>
                <c:pt idx="34079">
                  <c:v>1.755216E-3</c:v>
                </c:pt>
                <c:pt idx="34080">
                  <c:v>-7.3227190000000003E-4</c:v>
                </c:pt>
                <c:pt idx="34081">
                  <c:v>-3.219211E-3</c:v>
                </c:pt>
                <c:pt idx="34082">
                  <c:v>-5.7067869999999996E-3</c:v>
                </c:pt>
                <c:pt idx="34083">
                  <c:v>-8.1946539999999991E-3</c:v>
                </c:pt>
                <c:pt idx="34084">
                  <c:v>-1.0682550000000001E-2</c:v>
                </c:pt>
                <c:pt idx="34085">
                  <c:v>-1.317024E-2</c:v>
                </c:pt>
                <c:pt idx="34086">
                  <c:v>-1.5658399999999999E-2</c:v>
                </c:pt>
                <c:pt idx="34087">
                  <c:v>-1.814638E-2</c:v>
                </c:pt>
                <c:pt idx="34088">
                  <c:v>-2.063458E-2</c:v>
                </c:pt>
                <c:pt idx="34089">
                  <c:v>-2.312262E-2</c:v>
                </c:pt>
                <c:pt idx="34090">
                  <c:v>-2.561035E-2</c:v>
                </c:pt>
                <c:pt idx="34091">
                  <c:v>-2.809561E-2</c:v>
                </c:pt>
                <c:pt idx="34092">
                  <c:v>-3.0581299999999999E-2</c:v>
                </c:pt>
                <c:pt idx="34093">
                  <c:v>-3.306543E-2</c:v>
                </c:pt>
                <c:pt idx="34094">
                  <c:v>-3.5544920000000001E-2</c:v>
                </c:pt>
                <c:pt idx="34095">
                  <c:v>-3.8023559999999998E-2</c:v>
                </c:pt>
                <c:pt idx="34096">
                  <c:v>-4.0504560000000002E-2</c:v>
                </c:pt>
                <c:pt idx="34097">
                  <c:v>-4.2989079999999999E-2</c:v>
                </c:pt>
                <c:pt idx="34098">
                  <c:v>-4.5474489999999999E-2</c:v>
                </c:pt>
                <c:pt idx="34099">
                  <c:v>-4.7960349999999999E-2</c:v>
                </c:pt>
                <c:pt idx="34100">
                  <c:v>-5.0446169999999999E-2</c:v>
                </c:pt>
                <c:pt idx="34101">
                  <c:v>-5.2932640000000003E-2</c:v>
                </c:pt>
                <c:pt idx="34102">
                  <c:v>-5.5418729999999999E-2</c:v>
                </c:pt>
                <c:pt idx="34103">
                  <c:v>-5.7904810000000001E-2</c:v>
                </c:pt>
                <c:pt idx="34104">
                  <c:v>-6.0391899999999998E-2</c:v>
                </c:pt>
                <c:pt idx="34105">
                  <c:v>-6.2878740000000002E-2</c:v>
                </c:pt>
                <c:pt idx="34106">
                  <c:v>-6.5365779999999998E-2</c:v>
                </c:pt>
                <c:pt idx="34107">
                  <c:v>-6.7852419999999997E-2</c:v>
                </c:pt>
                <c:pt idx="34108">
                  <c:v>-7.033963E-2</c:v>
                </c:pt>
                <c:pt idx="34109">
                  <c:v>-7.282711E-2</c:v>
                </c:pt>
                <c:pt idx="34110">
                  <c:v>-7.5314110000000004E-2</c:v>
                </c:pt>
                <c:pt idx="34111">
                  <c:v>-7.7801339999999997E-2</c:v>
                </c:pt>
                <c:pt idx="34112">
                  <c:v>-8.0288280000000004E-2</c:v>
                </c:pt>
                <c:pt idx="34113">
                  <c:v>-8.2775260000000003E-2</c:v>
                </c:pt>
                <c:pt idx="34114">
                  <c:v>-8.5262889999999994E-2</c:v>
                </c:pt>
                <c:pt idx="34115">
                  <c:v>-8.7750430000000004E-2</c:v>
                </c:pt>
                <c:pt idx="34116">
                  <c:v>-9.0237680000000001E-2</c:v>
                </c:pt>
                <c:pt idx="34117">
                  <c:v>-9.2725059999999998E-2</c:v>
                </c:pt>
                <c:pt idx="34118">
                  <c:v>-9.5212149999999995E-2</c:v>
                </c:pt>
                <c:pt idx="34119">
                  <c:v>-9.7699430000000004E-2</c:v>
                </c:pt>
                <c:pt idx="34120">
                  <c:v>-0.10018680000000001</c:v>
                </c:pt>
                <c:pt idx="34121">
                  <c:v>-0.1026741</c:v>
                </c:pt>
                <c:pt idx="34122">
                  <c:v>-0.1051613</c:v>
                </c:pt>
                <c:pt idx="34123">
                  <c:v>-0.10764799999999999</c:v>
                </c:pt>
                <c:pt idx="34124">
                  <c:v>-0.1101351</c:v>
                </c:pt>
                <c:pt idx="34125">
                  <c:v>-0.1126226</c:v>
                </c:pt>
                <c:pt idx="34126">
                  <c:v>-0.1151102</c:v>
                </c:pt>
                <c:pt idx="34127">
                  <c:v>-0.11759799999999999</c:v>
                </c:pt>
                <c:pt idx="34128">
                  <c:v>-0.12008530000000001</c:v>
                </c:pt>
                <c:pt idx="34129">
                  <c:v>-0.12257029999999999</c:v>
                </c:pt>
                <c:pt idx="34130">
                  <c:v>-0.12505450000000001</c:v>
                </c:pt>
                <c:pt idx="34131">
                  <c:v>-0.1275403</c:v>
                </c:pt>
                <c:pt idx="34132">
                  <c:v>-0.13002720000000001</c:v>
                </c:pt>
                <c:pt idx="34133">
                  <c:v>-0.13251450000000001</c:v>
                </c:pt>
                <c:pt idx="34134">
                  <c:v>-0.13500119999999999</c:v>
                </c:pt>
                <c:pt idx="34135">
                  <c:v>-0.13748759999999999</c:v>
                </c:pt>
                <c:pt idx="34136">
                  <c:v>-0.1399743</c:v>
                </c:pt>
                <c:pt idx="34137">
                  <c:v>-0.1424513</c:v>
                </c:pt>
                <c:pt idx="34138">
                  <c:v>-0.14493429999999999</c:v>
                </c:pt>
                <c:pt idx="34139">
                  <c:v>-0.14741389999999999</c:v>
                </c:pt>
                <c:pt idx="34140">
                  <c:v>-0.14989620000000001</c:v>
                </c:pt>
                <c:pt idx="34141">
                  <c:v>-0.1523803</c:v>
                </c:pt>
                <c:pt idx="34142">
                  <c:v>-0.15486549999999999</c:v>
                </c:pt>
                <c:pt idx="34143">
                  <c:v>-0.15735109999999999</c:v>
                </c:pt>
                <c:pt idx="34144">
                  <c:v>-0.1598369</c:v>
                </c:pt>
                <c:pt idx="34145">
                  <c:v>-0.16232289999999999</c:v>
                </c:pt>
                <c:pt idx="34146">
                  <c:v>-0.16480829999999999</c:v>
                </c:pt>
                <c:pt idx="34147">
                  <c:v>-0.16729279999999999</c:v>
                </c:pt>
                <c:pt idx="34148">
                  <c:v>-0.16977320000000001</c:v>
                </c:pt>
                <c:pt idx="34149">
                  <c:v>-0.17225489999999999</c:v>
                </c:pt>
                <c:pt idx="34150">
                  <c:v>-0.17473910000000001</c:v>
                </c:pt>
                <c:pt idx="34151">
                  <c:v>-0.1772244</c:v>
                </c:pt>
                <c:pt idx="34152">
                  <c:v>-0.17970839999999999</c:v>
                </c:pt>
                <c:pt idx="34153">
                  <c:v>-0.18219350000000001</c:v>
                </c:pt>
                <c:pt idx="34154">
                  <c:v>-0.18468000000000001</c:v>
                </c:pt>
                <c:pt idx="34155">
                  <c:v>-0.18716740000000001</c:v>
                </c:pt>
                <c:pt idx="34156">
                  <c:v>-0.18965499999999999</c:v>
                </c:pt>
                <c:pt idx="34157">
                  <c:v>-0.19214319999999999</c:v>
                </c:pt>
                <c:pt idx="34158">
                  <c:v>-0.19463140000000001</c:v>
                </c:pt>
                <c:pt idx="34159">
                  <c:v>-0.19711989999999999</c:v>
                </c:pt>
                <c:pt idx="34160">
                  <c:v>-0.19960739999999999</c:v>
                </c:pt>
                <c:pt idx="34161">
                  <c:v>-0.20209559999999999</c:v>
                </c:pt>
                <c:pt idx="34162">
                  <c:v>-0.20458399999999999</c:v>
                </c:pt>
                <c:pt idx="34163">
                  <c:v>-0.2070728</c:v>
                </c:pt>
                <c:pt idx="34164">
                  <c:v>-0.20956150000000001</c:v>
                </c:pt>
                <c:pt idx="34165">
                  <c:v>-0.21205070000000001</c:v>
                </c:pt>
                <c:pt idx="34166">
                  <c:v>-0.21453539999999999</c:v>
                </c:pt>
                <c:pt idx="34167">
                  <c:v>-0.21702199999999999</c:v>
                </c:pt>
                <c:pt idx="34168">
                  <c:v>-0.21950929999999999</c:v>
                </c:pt>
                <c:pt idx="34169">
                  <c:v>-0.221997</c:v>
                </c:pt>
                <c:pt idx="34170">
                  <c:v>-0.2244844</c:v>
                </c:pt>
                <c:pt idx="34171">
                  <c:v>-0.2269719</c:v>
                </c:pt>
                <c:pt idx="34172">
                  <c:v>-0.2294601</c:v>
                </c:pt>
                <c:pt idx="34173">
                  <c:v>-0.23194909999999999</c:v>
                </c:pt>
                <c:pt idx="34174">
                  <c:v>-0.23443849999999999</c:v>
                </c:pt>
                <c:pt idx="34175">
                  <c:v>-0.2369281</c:v>
                </c:pt>
                <c:pt idx="34176">
                  <c:v>-0.23941760000000001</c:v>
                </c:pt>
                <c:pt idx="34177">
                  <c:v>-0.24190719999999999</c:v>
                </c:pt>
                <c:pt idx="34178">
                  <c:v>-0.2443969</c:v>
                </c:pt>
                <c:pt idx="34179">
                  <c:v>-0.2468873</c:v>
                </c:pt>
                <c:pt idx="34180">
                  <c:v>-0.24937770000000001</c:v>
                </c:pt>
                <c:pt idx="34181">
                  <c:v>-0.25186760000000002</c:v>
                </c:pt>
                <c:pt idx="34182">
                  <c:v>-0.25435799999999997</c:v>
                </c:pt>
                <c:pt idx="34183">
                  <c:v>-0.25684879999999999</c:v>
                </c:pt>
                <c:pt idx="34184">
                  <c:v>-0.25934000000000001</c:v>
                </c:pt>
                <c:pt idx="34185">
                  <c:v>-0.26183149999999999</c:v>
                </c:pt>
                <c:pt idx="34186">
                  <c:v>-0.26432299999999997</c:v>
                </c:pt>
                <c:pt idx="34187">
                  <c:v>-0.26682430000000001</c:v>
                </c:pt>
                <c:pt idx="34188">
                  <c:v>-0.26931379999999999</c:v>
                </c:pt>
                <c:pt idx="34189">
                  <c:v>-0.27180349999999998</c:v>
                </c:pt>
                <c:pt idx="34190">
                  <c:v>-0.27429290000000001</c:v>
                </c:pt>
                <c:pt idx="34191">
                  <c:v>-0.27678380000000002</c:v>
                </c:pt>
                <c:pt idx="34192">
                  <c:v>-0.27927580000000002</c:v>
                </c:pt>
                <c:pt idx="34193">
                  <c:v>-0.28176760000000001</c:v>
                </c:pt>
                <c:pt idx="34194">
                  <c:v>-0.28425990000000001</c:v>
                </c:pt>
                <c:pt idx="34195">
                  <c:v>-0.28675230000000002</c:v>
                </c:pt>
                <c:pt idx="34196">
                  <c:v>-0.28924430000000001</c:v>
                </c:pt>
                <c:pt idx="34197">
                  <c:v>-0.2917362</c:v>
                </c:pt>
                <c:pt idx="34198">
                  <c:v>-0.29422910000000002</c:v>
                </c:pt>
                <c:pt idx="34199">
                  <c:v>-0.29672179999999998</c:v>
                </c:pt>
                <c:pt idx="34200">
                  <c:v>-0.29921419999999999</c:v>
                </c:pt>
                <c:pt idx="34201">
                  <c:v>-0.30170750000000002</c:v>
                </c:pt>
                <c:pt idx="34202">
                  <c:v>-0.30420009999999997</c:v>
                </c:pt>
                <c:pt idx="34203">
                  <c:v>-0.30669390000000002</c:v>
                </c:pt>
                <c:pt idx="34204">
                  <c:v>-0.3091872</c:v>
                </c:pt>
                <c:pt idx="34205">
                  <c:v>-0.31168069999999998</c:v>
                </c:pt>
                <c:pt idx="34206">
                  <c:v>-0.31417410000000001</c:v>
                </c:pt>
                <c:pt idx="34207">
                  <c:v>-0.31666719999999998</c:v>
                </c:pt>
                <c:pt idx="34208">
                  <c:v>-0.31916109999999998</c:v>
                </c:pt>
                <c:pt idx="34209">
                  <c:v>-0.32165539999999998</c:v>
                </c:pt>
                <c:pt idx="34210">
                  <c:v>-0.32414939999999998</c:v>
                </c:pt>
                <c:pt idx="34211">
                  <c:v>-0.32664330000000003</c:v>
                </c:pt>
                <c:pt idx="34212">
                  <c:v>-0.32913690000000001</c:v>
                </c:pt>
                <c:pt idx="34213">
                  <c:v>-0.33163009999999998</c:v>
                </c:pt>
                <c:pt idx="34214">
                  <c:v>-0.33412320000000001</c:v>
                </c:pt>
                <c:pt idx="34215">
                  <c:v>-0.33661619999999998</c:v>
                </c:pt>
                <c:pt idx="34216">
                  <c:v>-0.3391093</c:v>
                </c:pt>
                <c:pt idx="34217">
                  <c:v>-0.34160309999999999</c:v>
                </c:pt>
                <c:pt idx="34218">
                  <c:v>-0.34409610000000002</c:v>
                </c:pt>
                <c:pt idx="34219">
                  <c:v>-0.3465898</c:v>
                </c:pt>
                <c:pt idx="34220">
                  <c:v>-0.34908169999999999</c:v>
                </c:pt>
                <c:pt idx="34221">
                  <c:v>-0.35157500000000003</c:v>
                </c:pt>
                <c:pt idx="34222">
                  <c:v>-0.35406890000000002</c:v>
                </c:pt>
                <c:pt idx="34223">
                  <c:v>-0.35656290000000002</c:v>
                </c:pt>
                <c:pt idx="34224">
                  <c:v>-0.35905730000000002</c:v>
                </c:pt>
                <c:pt idx="34225">
                  <c:v>-0.36155159999999997</c:v>
                </c:pt>
                <c:pt idx="34226">
                  <c:v>-0.3640468</c:v>
                </c:pt>
                <c:pt idx="34227">
                  <c:v>-0.36654130000000001</c:v>
                </c:pt>
                <c:pt idx="34228">
                  <c:v>-0.36903609999999998</c:v>
                </c:pt>
                <c:pt idx="34229">
                  <c:v>-0.371531</c:v>
                </c:pt>
                <c:pt idx="34230">
                  <c:v>-0.37402629999999998</c:v>
                </c:pt>
                <c:pt idx="34231">
                  <c:v>-0.37652089999999999</c:v>
                </c:pt>
                <c:pt idx="34232">
                  <c:v>-0.37901600000000002</c:v>
                </c:pt>
                <c:pt idx="34233">
                  <c:v>-0.38149640000000001</c:v>
                </c:pt>
                <c:pt idx="34234">
                  <c:v>-0.38398110000000002</c:v>
                </c:pt>
                <c:pt idx="34235">
                  <c:v>-0.38647100000000001</c:v>
                </c:pt>
                <c:pt idx="34236">
                  <c:v>-0.38896170000000002</c:v>
                </c:pt>
                <c:pt idx="34237">
                  <c:v>-0.39145419999999997</c:v>
                </c:pt>
                <c:pt idx="34238">
                  <c:v>-0.39394600000000002</c:v>
                </c:pt>
                <c:pt idx="34239">
                  <c:v>-0.39643850000000003</c:v>
                </c:pt>
                <c:pt idx="34240">
                  <c:v>-0.39893149999999999</c:v>
                </c:pt>
                <c:pt idx="34241">
                  <c:v>-0.40142620000000001</c:v>
                </c:pt>
                <c:pt idx="34242">
                  <c:v>-0.40392119999999998</c:v>
                </c:pt>
                <c:pt idx="34243">
                  <c:v>-0.40641630000000001</c:v>
                </c:pt>
                <c:pt idx="34244">
                  <c:v>-0.40891119999999997</c:v>
                </c:pt>
                <c:pt idx="34245">
                  <c:v>-0.4114061</c:v>
                </c:pt>
                <c:pt idx="34246">
                  <c:v>-0.41390169999999998</c:v>
                </c:pt>
                <c:pt idx="34247">
                  <c:v>-0.4163963</c:v>
                </c:pt>
                <c:pt idx="34248">
                  <c:v>-0.41889140000000002</c:v>
                </c:pt>
                <c:pt idx="34249">
                  <c:v>-0.42138619999999999</c:v>
                </c:pt>
                <c:pt idx="34250">
                  <c:v>-0.42388300000000001</c:v>
                </c:pt>
                <c:pt idx="34251">
                  <c:v>-0.4263787</c:v>
                </c:pt>
                <c:pt idx="34252">
                  <c:v>-0.4288595</c:v>
                </c:pt>
                <c:pt idx="34253">
                  <c:v>-0.4313439</c:v>
                </c:pt>
                <c:pt idx="34254">
                  <c:v>-0.43383369999999999</c:v>
                </c:pt>
                <c:pt idx="34255">
                  <c:v>-0.43632650000000001</c:v>
                </c:pt>
                <c:pt idx="34256">
                  <c:v>-0.4388205</c:v>
                </c:pt>
                <c:pt idx="34257">
                  <c:v>-0.44131559999999997</c:v>
                </c:pt>
                <c:pt idx="34258">
                  <c:v>-0.44380960000000003</c:v>
                </c:pt>
                <c:pt idx="34259">
                  <c:v>-0.44630439999999999</c:v>
                </c:pt>
                <c:pt idx="34260">
                  <c:v>-0.44879950000000002</c:v>
                </c:pt>
                <c:pt idx="34261">
                  <c:v>-0.451295</c:v>
                </c:pt>
                <c:pt idx="34262">
                  <c:v>-0.45379019999999998</c:v>
                </c:pt>
                <c:pt idx="34263">
                  <c:v>-0.45628580000000002</c:v>
                </c:pt>
                <c:pt idx="34264">
                  <c:v>-0.45878170000000001</c:v>
                </c:pt>
                <c:pt idx="34265">
                  <c:v>-0.46127760000000001</c:v>
                </c:pt>
                <c:pt idx="34266">
                  <c:v>-0.4637751</c:v>
                </c:pt>
                <c:pt idx="34267">
                  <c:v>-0.46627229999999997</c:v>
                </c:pt>
                <c:pt idx="34268">
                  <c:v>-0.46876879999999999</c:v>
                </c:pt>
                <c:pt idx="34269">
                  <c:v>-0.47126580000000001</c:v>
                </c:pt>
                <c:pt idx="34270">
                  <c:v>-0.47376279999999998</c:v>
                </c:pt>
                <c:pt idx="34271">
                  <c:v>-0.4762595</c:v>
                </c:pt>
                <c:pt idx="34272">
                  <c:v>-0.4787556</c:v>
                </c:pt>
                <c:pt idx="34273">
                  <c:v>-0.48125180000000001</c:v>
                </c:pt>
                <c:pt idx="34274">
                  <c:v>-0.4837475</c:v>
                </c:pt>
                <c:pt idx="34275">
                  <c:v>-0.48624319999999999</c:v>
                </c:pt>
                <c:pt idx="34276">
                  <c:v>-0.48873929999999999</c:v>
                </c:pt>
                <c:pt idx="34277">
                  <c:v>-0.49123559999999999</c:v>
                </c:pt>
                <c:pt idx="34278">
                  <c:v>-0.49373220000000001</c:v>
                </c:pt>
                <c:pt idx="34279">
                  <c:v>-0.49622860000000002</c:v>
                </c:pt>
                <c:pt idx="34280">
                  <c:v>-0.49872549999999999</c:v>
                </c:pt>
                <c:pt idx="34281">
                  <c:v>-0.50122270000000002</c:v>
                </c:pt>
                <c:pt idx="34282">
                  <c:v>-0.50369019999999998</c:v>
                </c:pt>
                <c:pt idx="34283">
                  <c:v>-0.50617089999999998</c:v>
                </c:pt>
                <c:pt idx="34284">
                  <c:v>-0.50864929999999997</c:v>
                </c:pt>
                <c:pt idx="34285">
                  <c:v>-0.51113500000000001</c:v>
                </c:pt>
                <c:pt idx="34286">
                  <c:v>-0.51362470000000005</c:v>
                </c:pt>
                <c:pt idx="34287">
                  <c:v>-0.51613160000000002</c:v>
                </c:pt>
                <c:pt idx="34288">
                  <c:v>-0.5186248</c:v>
                </c:pt>
                <c:pt idx="34289">
                  <c:v>-0.52111879999999999</c:v>
                </c:pt>
                <c:pt idx="34290">
                  <c:v>-0.52361329999999995</c:v>
                </c:pt>
                <c:pt idx="34291">
                  <c:v>-0.52610650000000003</c:v>
                </c:pt>
                <c:pt idx="34292">
                  <c:v>-0.52860180000000001</c:v>
                </c:pt>
                <c:pt idx="34293">
                  <c:v>-0.53109729999999999</c:v>
                </c:pt>
                <c:pt idx="34294">
                  <c:v>-0.53359429999999997</c:v>
                </c:pt>
                <c:pt idx="34295">
                  <c:v>-0.53609090000000004</c:v>
                </c:pt>
                <c:pt idx="34296">
                  <c:v>-0.53858680000000003</c:v>
                </c:pt>
                <c:pt idx="34297">
                  <c:v>-0.54108429999999996</c:v>
                </c:pt>
                <c:pt idx="34298">
                  <c:v>-0.54358110000000004</c:v>
                </c:pt>
                <c:pt idx="34299">
                  <c:v>-0.5460779</c:v>
                </c:pt>
                <c:pt idx="34300">
                  <c:v>-0.54857549999999999</c:v>
                </c:pt>
                <c:pt idx="34301">
                  <c:v>-0.55107240000000002</c:v>
                </c:pt>
                <c:pt idx="34302">
                  <c:v>-0.55357040000000002</c:v>
                </c:pt>
                <c:pt idx="34303">
                  <c:v>-0.55606900000000004</c:v>
                </c:pt>
                <c:pt idx="34304">
                  <c:v>-0.55856879999999998</c:v>
                </c:pt>
                <c:pt idx="34305">
                  <c:v>-0.56106860000000003</c:v>
                </c:pt>
                <c:pt idx="34306">
                  <c:v>-0.56356759999999995</c:v>
                </c:pt>
                <c:pt idx="34307">
                  <c:v>-0.56607149999999995</c:v>
                </c:pt>
                <c:pt idx="34308">
                  <c:v>-0.56856790000000001</c:v>
                </c:pt>
                <c:pt idx="34309">
                  <c:v>-0.57106959999999996</c:v>
                </c:pt>
                <c:pt idx="34310">
                  <c:v>-0.57357080000000005</c:v>
                </c:pt>
                <c:pt idx="34311">
                  <c:v>-0.57607229999999998</c:v>
                </c:pt>
                <c:pt idx="34312">
                  <c:v>-0.57857360000000002</c:v>
                </c:pt>
                <c:pt idx="34313">
                  <c:v>-0.58107470000000006</c:v>
                </c:pt>
                <c:pt idx="34314">
                  <c:v>-0.58357519999999996</c:v>
                </c:pt>
                <c:pt idx="34315">
                  <c:v>-0.58607540000000002</c:v>
                </c:pt>
                <c:pt idx="34316">
                  <c:v>-0.58857539999999997</c:v>
                </c:pt>
                <c:pt idx="34317">
                  <c:v>-0.59107520000000002</c:v>
                </c:pt>
                <c:pt idx="34318">
                  <c:v>-0.59357409999999999</c:v>
                </c:pt>
                <c:pt idx="34319">
                  <c:v>-0.59607399999999999</c:v>
                </c:pt>
                <c:pt idx="34320">
                  <c:v>-0.59857450000000001</c:v>
                </c:pt>
                <c:pt idx="34321">
                  <c:v>-0.60107540000000004</c:v>
                </c:pt>
                <c:pt idx="34322">
                  <c:v>-0.60357559999999999</c:v>
                </c:pt>
                <c:pt idx="34323">
                  <c:v>-0.60607659999999997</c:v>
                </c:pt>
                <c:pt idx="34324">
                  <c:v>-0.60857799999999995</c:v>
                </c:pt>
                <c:pt idx="34325">
                  <c:v>-0.61107929999999999</c:v>
                </c:pt>
                <c:pt idx="34326">
                  <c:v>-0.61358029999999997</c:v>
                </c:pt>
                <c:pt idx="34327">
                  <c:v>-0.61608180000000001</c:v>
                </c:pt>
                <c:pt idx="34328">
                  <c:v>-0.61858360000000001</c:v>
                </c:pt>
                <c:pt idx="34329">
                  <c:v>-0.62108589999999997</c:v>
                </c:pt>
                <c:pt idx="34330">
                  <c:v>-0.62358849999999999</c:v>
                </c:pt>
                <c:pt idx="34331">
                  <c:v>-0.62609139999999996</c:v>
                </c:pt>
                <c:pt idx="34332">
                  <c:v>-0.62859370000000003</c:v>
                </c:pt>
                <c:pt idx="34333">
                  <c:v>-0.63109570000000004</c:v>
                </c:pt>
                <c:pt idx="34334">
                  <c:v>-0.63359670000000001</c:v>
                </c:pt>
                <c:pt idx="34335">
                  <c:v>-0.63609899999999997</c:v>
                </c:pt>
                <c:pt idx="34336">
                  <c:v>-0.63860170000000005</c:v>
                </c:pt>
                <c:pt idx="34337">
                  <c:v>-0.64110259999999997</c:v>
                </c:pt>
                <c:pt idx="34338">
                  <c:v>-0.64360439999999997</c:v>
                </c:pt>
                <c:pt idx="34339">
                  <c:v>-0.64610650000000003</c:v>
                </c:pt>
                <c:pt idx="34340">
                  <c:v>-0.64860779999999996</c:v>
                </c:pt>
                <c:pt idx="34341">
                  <c:v>-0.65110990000000002</c:v>
                </c:pt>
                <c:pt idx="34342">
                  <c:v>-0.65361150000000001</c:v>
                </c:pt>
                <c:pt idx="34343">
                  <c:v>-0.65611220000000003</c:v>
                </c:pt>
                <c:pt idx="34344">
                  <c:v>-0.65861150000000002</c:v>
                </c:pt>
                <c:pt idx="34345">
                  <c:v>-0.66111160000000002</c:v>
                </c:pt>
                <c:pt idx="34346">
                  <c:v>-0.66361170000000003</c:v>
                </c:pt>
                <c:pt idx="34347">
                  <c:v>-0.66611140000000002</c:v>
                </c:pt>
                <c:pt idx="34348">
                  <c:v>-0.66861099999999996</c:v>
                </c:pt>
                <c:pt idx="34349">
                  <c:v>-0.6711106</c:v>
                </c:pt>
                <c:pt idx="34350">
                  <c:v>-0.67360989999999998</c:v>
                </c:pt>
                <c:pt idx="34351">
                  <c:v>-0.67610950000000003</c:v>
                </c:pt>
                <c:pt idx="34352">
                  <c:v>-0.67860869999999995</c:v>
                </c:pt>
                <c:pt idx="34353">
                  <c:v>-0.68110800000000005</c:v>
                </c:pt>
                <c:pt idx="34354">
                  <c:v>-0.6836101</c:v>
                </c:pt>
                <c:pt idx="34355">
                  <c:v>-0.68610950000000004</c:v>
                </c:pt>
                <c:pt idx="34356">
                  <c:v>-0.688608</c:v>
                </c:pt>
                <c:pt idx="34357">
                  <c:v>-0.69110689999999997</c:v>
                </c:pt>
                <c:pt idx="34358">
                  <c:v>-0.69360460000000002</c:v>
                </c:pt>
                <c:pt idx="34359">
                  <c:v>-0.69610050000000001</c:v>
                </c:pt>
                <c:pt idx="34360">
                  <c:v>-0.6985962</c:v>
                </c:pt>
                <c:pt idx="34361">
                  <c:v>-0.70109239999999995</c:v>
                </c:pt>
                <c:pt idx="34362">
                  <c:v>-0.70358900000000002</c:v>
                </c:pt>
                <c:pt idx="34363">
                  <c:v>-0.70608530000000003</c:v>
                </c:pt>
                <c:pt idx="34364">
                  <c:v>-0.70858129999999997</c:v>
                </c:pt>
                <c:pt idx="34365">
                  <c:v>-0.71107750000000003</c:v>
                </c:pt>
                <c:pt idx="34366">
                  <c:v>-0.71357479999999995</c:v>
                </c:pt>
                <c:pt idx="34367">
                  <c:v>-0.71607189999999998</c:v>
                </c:pt>
                <c:pt idx="34368">
                  <c:v>-0.71856850000000005</c:v>
                </c:pt>
                <c:pt idx="34369">
                  <c:v>-0.72106700000000001</c:v>
                </c:pt>
                <c:pt idx="34370">
                  <c:v>-0.72356500000000001</c:v>
                </c:pt>
                <c:pt idx="34371">
                  <c:v>-0.72606369999999998</c:v>
                </c:pt>
                <c:pt idx="34372">
                  <c:v>-0.7285625</c:v>
                </c:pt>
                <c:pt idx="34373">
                  <c:v>-0.73106130000000003</c:v>
                </c:pt>
                <c:pt idx="34374">
                  <c:v>-0.73355939999999997</c:v>
                </c:pt>
                <c:pt idx="34375">
                  <c:v>-0.73605790000000004</c:v>
                </c:pt>
                <c:pt idx="34376">
                  <c:v>-0.73855630000000005</c:v>
                </c:pt>
                <c:pt idx="34377">
                  <c:v>-0.74105589999999999</c:v>
                </c:pt>
                <c:pt idx="34378">
                  <c:v>-0.74355510000000002</c:v>
                </c:pt>
                <c:pt idx="34379">
                  <c:v>-0.74605279999999996</c:v>
                </c:pt>
                <c:pt idx="34380">
                  <c:v>-0.74855130000000003</c:v>
                </c:pt>
                <c:pt idx="34381">
                  <c:v>-0.75104950000000004</c:v>
                </c:pt>
                <c:pt idx="34382">
                  <c:v>-0.75354779999999999</c:v>
                </c:pt>
                <c:pt idx="34383">
                  <c:v>-0.75604590000000005</c:v>
                </c:pt>
                <c:pt idx="34384">
                  <c:v>-0.75854370000000004</c:v>
                </c:pt>
                <c:pt idx="34385">
                  <c:v>-0.76104119999999997</c:v>
                </c:pt>
                <c:pt idx="34386">
                  <c:v>-0.76354010000000005</c:v>
                </c:pt>
                <c:pt idx="34387">
                  <c:v>-0.76603849999999996</c:v>
                </c:pt>
                <c:pt idx="34388">
                  <c:v>-0.7685362</c:v>
                </c:pt>
                <c:pt idx="34389">
                  <c:v>-0.77103259999999996</c:v>
                </c:pt>
                <c:pt idx="34390">
                  <c:v>-0.77353090000000002</c:v>
                </c:pt>
                <c:pt idx="34391">
                  <c:v>-0.77603040000000001</c:v>
                </c:pt>
                <c:pt idx="34392">
                  <c:v>-0.77852900000000003</c:v>
                </c:pt>
                <c:pt idx="34393">
                  <c:v>-0.78102640000000001</c:v>
                </c:pt>
                <c:pt idx="34394">
                  <c:v>-0.78352560000000004</c:v>
                </c:pt>
                <c:pt idx="34395">
                  <c:v>-0.78602399999999994</c:v>
                </c:pt>
                <c:pt idx="34396">
                  <c:v>-0.78852199999999995</c:v>
                </c:pt>
                <c:pt idx="34397">
                  <c:v>-0.79101980000000005</c:v>
                </c:pt>
                <c:pt idx="34398">
                  <c:v>-0.79351499999999997</c:v>
                </c:pt>
                <c:pt idx="34399">
                  <c:v>-0.79602300000000004</c:v>
                </c:pt>
                <c:pt idx="34400">
                  <c:v>-0.7985255</c:v>
                </c:pt>
                <c:pt idx="34401">
                  <c:v>-0.80102910000000005</c:v>
                </c:pt>
                <c:pt idx="34402">
                  <c:v>-0.80353269999999999</c:v>
                </c:pt>
                <c:pt idx="34403">
                  <c:v>-0.80603630000000004</c:v>
                </c:pt>
                <c:pt idx="34404">
                  <c:v>-0.80853989999999998</c:v>
                </c:pt>
                <c:pt idx="34405">
                  <c:v>-0.81104399999999999</c:v>
                </c:pt>
                <c:pt idx="34406">
                  <c:v>-0.81354769999999998</c:v>
                </c:pt>
                <c:pt idx="34407">
                  <c:v>-0.81605079999999997</c:v>
                </c:pt>
                <c:pt idx="34408">
                  <c:v>-0.81855529999999999</c:v>
                </c:pt>
                <c:pt idx="34409">
                  <c:v>-0.82105989999999995</c:v>
                </c:pt>
                <c:pt idx="34410">
                  <c:v>-0.82356439999999997</c:v>
                </c:pt>
                <c:pt idx="34411">
                  <c:v>-0.82606880000000005</c:v>
                </c:pt>
                <c:pt idx="34412">
                  <c:v>-0.82857389999999997</c:v>
                </c:pt>
                <c:pt idx="34413">
                  <c:v>-0.83107969999999998</c:v>
                </c:pt>
                <c:pt idx="34414">
                  <c:v>-0.83358429999999994</c:v>
                </c:pt>
                <c:pt idx="34415">
                  <c:v>-0.83608850000000001</c:v>
                </c:pt>
                <c:pt idx="34416">
                  <c:v>-0.83859280000000003</c:v>
                </c:pt>
                <c:pt idx="34417">
                  <c:v>-0.84109820000000002</c:v>
                </c:pt>
                <c:pt idx="34418">
                  <c:v>-0.84360329999999994</c:v>
                </c:pt>
                <c:pt idx="34419">
                  <c:v>-0.84610770000000002</c:v>
                </c:pt>
                <c:pt idx="34420">
                  <c:v>-0.84861419999999999</c:v>
                </c:pt>
                <c:pt idx="34421">
                  <c:v>-0.85111979999999998</c:v>
                </c:pt>
                <c:pt idx="34422">
                  <c:v>-0.85362550000000004</c:v>
                </c:pt>
                <c:pt idx="34423">
                  <c:v>-0.85613139999999999</c:v>
                </c:pt>
                <c:pt idx="34424">
                  <c:v>-0.85863630000000002</c:v>
                </c:pt>
                <c:pt idx="34425">
                  <c:v>-0.86114040000000003</c:v>
                </c:pt>
                <c:pt idx="34426">
                  <c:v>-0.86364390000000002</c:v>
                </c:pt>
                <c:pt idx="34427">
                  <c:v>-0.86614329999999995</c:v>
                </c:pt>
                <c:pt idx="34428">
                  <c:v>-0.86864580000000002</c:v>
                </c:pt>
                <c:pt idx="34429">
                  <c:v>-0.87115019999999999</c:v>
                </c:pt>
                <c:pt idx="34430">
                  <c:v>-0.87365139999999997</c:v>
                </c:pt>
                <c:pt idx="34431">
                  <c:v>-0.87615379999999998</c:v>
                </c:pt>
                <c:pt idx="34432">
                  <c:v>-0.87865789999999999</c:v>
                </c:pt>
                <c:pt idx="34433">
                  <c:v>-0.88115969999999999</c:v>
                </c:pt>
                <c:pt idx="34434">
                  <c:v>-0.88366250000000002</c:v>
                </c:pt>
                <c:pt idx="34435">
                  <c:v>-0.88616649999999997</c:v>
                </c:pt>
                <c:pt idx="34436">
                  <c:v>-0.88866869999999998</c:v>
                </c:pt>
                <c:pt idx="34437">
                  <c:v>-0.8911713</c:v>
                </c:pt>
                <c:pt idx="34438">
                  <c:v>-0.89367470000000004</c:v>
                </c:pt>
                <c:pt idx="34439">
                  <c:v>-0.89617899999999995</c:v>
                </c:pt>
                <c:pt idx="34440">
                  <c:v>-0.89868020000000004</c:v>
                </c:pt>
                <c:pt idx="34441">
                  <c:v>-0.90118100000000001</c:v>
                </c:pt>
                <c:pt idx="34442">
                  <c:v>-0.90368289999999996</c:v>
                </c:pt>
                <c:pt idx="34443">
                  <c:v>-0.90618719999999997</c:v>
                </c:pt>
                <c:pt idx="34444">
                  <c:v>-0.90868950000000004</c:v>
                </c:pt>
                <c:pt idx="34445">
                  <c:v>-0.91119249999999996</c:v>
                </c:pt>
                <c:pt idx="34446">
                  <c:v>-0.91369579999999995</c:v>
                </c:pt>
                <c:pt idx="34447">
                  <c:v>-0.9161975</c:v>
                </c:pt>
                <c:pt idx="34448">
                  <c:v>-0.91869809999999996</c:v>
                </c:pt>
                <c:pt idx="34449">
                  <c:v>-0.92121149999999996</c:v>
                </c:pt>
                <c:pt idx="34450">
                  <c:v>-0.92371709999999996</c:v>
                </c:pt>
                <c:pt idx="34451">
                  <c:v>-0.9262205</c:v>
                </c:pt>
                <c:pt idx="34452">
                  <c:v>-0.92872399999999999</c:v>
                </c:pt>
                <c:pt idx="34453">
                  <c:v>-0.9312279</c:v>
                </c:pt>
                <c:pt idx="34454">
                  <c:v>-0.93372889999999997</c:v>
                </c:pt>
                <c:pt idx="34455">
                  <c:v>-0.93623020000000001</c:v>
                </c:pt>
                <c:pt idx="34456">
                  <c:v>-0.93873039999999996</c:v>
                </c:pt>
                <c:pt idx="34457">
                  <c:v>-0.94123089999999998</c:v>
                </c:pt>
                <c:pt idx="34458">
                  <c:v>-0.9437316</c:v>
                </c:pt>
                <c:pt idx="34459">
                  <c:v>-0.94623139999999994</c:v>
                </c:pt>
                <c:pt idx="34460">
                  <c:v>-0.94873030000000003</c:v>
                </c:pt>
                <c:pt idx="34461">
                  <c:v>-0.95122899999999999</c:v>
                </c:pt>
                <c:pt idx="34462">
                  <c:v>-0.95372829999999997</c:v>
                </c:pt>
                <c:pt idx="34463">
                  <c:v>-0.95622739999999995</c:v>
                </c:pt>
                <c:pt idx="34464">
                  <c:v>-0.9587251</c:v>
                </c:pt>
                <c:pt idx="34465">
                  <c:v>-0.96122289999999999</c:v>
                </c:pt>
                <c:pt idx="34466">
                  <c:v>-0.96372069999999999</c:v>
                </c:pt>
                <c:pt idx="34467">
                  <c:v>-0.96621900000000005</c:v>
                </c:pt>
                <c:pt idx="34468">
                  <c:v>-0.96871719999999994</c:v>
                </c:pt>
                <c:pt idx="34469">
                  <c:v>-0.97121679999999999</c:v>
                </c:pt>
                <c:pt idx="34470">
                  <c:v>-0.97371750000000001</c:v>
                </c:pt>
                <c:pt idx="34471">
                  <c:v>-0.97622850000000005</c:v>
                </c:pt>
                <c:pt idx="34472">
                  <c:v>-0.97873279999999996</c:v>
                </c:pt>
                <c:pt idx="34473">
                  <c:v>-0.98123300000000002</c:v>
                </c:pt>
                <c:pt idx="34474">
                  <c:v>-0.98373189999999999</c:v>
                </c:pt>
                <c:pt idx="34475">
                  <c:v>-0.98623419999999995</c:v>
                </c:pt>
                <c:pt idx="34476">
                  <c:v>-0.98873509999999998</c:v>
                </c:pt>
                <c:pt idx="34477">
                  <c:v>-0.99123570000000005</c:v>
                </c:pt>
                <c:pt idx="34478">
                  <c:v>-0.99373540000000005</c:v>
                </c:pt>
                <c:pt idx="34479">
                  <c:v>-0.99623510000000004</c:v>
                </c:pt>
                <c:pt idx="34480">
                  <c:v>-0.99873389999999995</c:v>
                </c:pt>
                <c:pt idx="34481">
                  <c:v>-1.001233</c:v>
                </c:pt>
                <c:pt idx="34482">
                  <c:v>-1.00373</c:v>
                </c:pt>
                <c:pt idx="34483">
                  <c:v>-1.0062279999999999</c:v>
                </c:pt>
                <c:pt idx="34484">
                  <c:v>-1.0087269999999999</c:v>
                </c:pt>
                <c:pt idx="34485">
                  <c:v>-1.011225</c:v>
                </c:pt>
                <c:pt idx="34486">
                  <c:v>-1.0137229999999999</c:v>
                </c:pt>
                <c:pt idx="34487">
                  <c:v>-1.0162199999999999</c:v>
                </c:pt>
                <c:pt idx="34488">
                  <c:v>-1.018718</c:v>
                </c:pt>
                <c:pt idx="34489">
                  <c:v>-1.0212140000000001</c:v>
                </c:pt>
                <c:pt idx="34490">
                  <c:v>-1.023709</c:v>
                </c:pt>
                <c:pt idx="34491">
                  <c:v>-1.026205</c:v>
                </c:pt>
                <c:pt idx="34492">
                  <c:v>-1.028702</c:v>
                </c:pt>
                <c:pt idx="34493">
                  <c:v>-1.031199</c:v>
                </c:pt>
                <c:pt idx="34494">
                  <c:v>-1.0336920000000001</c:v>
                </c:pt>
                <c:pt idx="34495">
                  <c:v>-1.0361830000000001</c:v>
                </c:pt>
                <c:pt idx="34496">
                  <c:v>-1.038678</c:v>
                </c:pt>
                <c:pt idx="34497">
                  <c:v>-1.0411699999999999</c:v>
                </c:pt>
                <c:pt idx="34498">
                  <c:v>-1.043663</c:v>
                </c:pt>
                <c:pt idx="34499">
                  <c:v>-1.0461609999999999</c:v>
                </c:pt>
                <c:pt idx="34500">
                  <c:v>-1.048659</c:v>
                </c:pt>
                <c:pt idx="34501">
                  <c:v>-1.0511550000000001</c:v>
                </c:pt>
                <c:pt idx="34502">
                  <c:v>-1.0536509999999999</c:v>
                </c:pt>
                <c:pt idx="34503">
                  <c:v>-1.056149</c:v>
                </c:pt>
                <c:pt idx="34504">
                  <c:v>-1.058648</c:v>
                </c:pt>
                <c:pt idx="34505">
                  <c:v>-1.0611429999999999</c:v>
                </c:pt>
                <c:pt idx="34506">
                  <c:v>-1.063639</c:v>
                </c:pt>
                <c:pt idx="34507">
                  <c:v>-1.066136</c:v>
                </c:pt>
                <c:pt idx="34508">
                  <c:v>-1.0686340000000001</c:v>
                </c:pt>
                <c:pt idx="34509">
                  <c:v>-1.071132</c:v>
                </c:pt>
                <c:pt idx="34510">
                  <c:v>-1.073631</c:v>
                </c:pt>
                <c:pt idx="34511">
                  <c:v>-1.0761259999999999</c:v>
                </c:pt>
                <c:pt idx="34512">
                  <c:v>-1.0786210000000001</c:v>
                </c:pt>
                <c:pt idx="34513">
                  <c:v>-1.081116</c:v>
                </c:pt>
                <c:pt idx="34514">
                  <c:v>-1.083612</c:v>
                </c:pt>
                <c:pt idx="34515">
                  <c:v>-1.086109</c:v>
                </c:pt>
                <c:pt idx="34516">
                  <c:v>-1.088606</c:v>
                </c:pt>
                <c:pt idx="34517">
                  <c:v>-1.0911029999999999</c:v>
                </c:pt>
                <c:pt idx="34518">
                  <c:v>-1.093601</c:v>
                </c:pt>
                <c:pt idx="34519">
                  <c:v>-1.0960989999999999</c:v>
                </c:pt>
                <c:pt idx="34520">
                  <c:v>-1.098597</c:v>
                </c:pt>
                <c:pt idx="34521">
                  <c:v>-1.101094</c:v>
                </c:pt>
                <c:pt idx="34522">
                  <c:v>-1.1035900000000001</c:v>
                </c:pt>
                <c:pt idx="34523">
                  <c:v>-1.106087</c:v>
                </c:pt>
                <c:pt idx="34524">
                  <c:v>-1.108584</c:v>
                </c:pt>
                <c:pt idx="34525">
                  <c:v>-1.1110800000000001</c:v>
                </c:pt>
                <c:pt idx="34526">
                  <c:v>-1.1135759999999999</c:v>
                </c:pt>
                <c:pt idx="34527">
                  <c:v>-1.1160730000000001</c:v>
                </c:pt>
                <c:pt idx="34528">
                  <c:v>-1.1185700000000001</c:v>
                </c:pt>
                <c:pt idx="34529">
                  <c:v>-1.1210659999999999</c:v>
                </c:pt>
                <c:pt idx="34530">
                  <c:v>-1.1235630000000001</c:v>
                </c:pt>
                <c:pt idx="34531">
                  <c:v>-1.1260589999999999</c:v>
                </c:pt>
                <c:pt idx="34532">
                  <c:v>-1.128555</c:v>
                </c:pt>
                <c:pt idx="34533">
                  <c:v>-1.1310519999999999</c:v>
                </c:pt>
                <c:pt idx="34534">
                  <c:v>-1.1335489999999999</c:v>
                </c:pt>
                <c:pt idx="34535">
                  <c:v>-1.1360459999999999</c:v>
                </c:pt>
                <c:pt idx="34536">
                  <c:v>-1.138544</c:v>
                </c:pt>
                <c:pt idx="34537">
                  <c:v>-1.1410419999999999</c:v>
                </c:pt>
                <c:pt idx="34538">
                  <c:v>-1.1435390000000001</c:v>
                </c:pt>
                <c:pt idx="34539">
                  <c:v>-1.146037</c:v>
                </c:pt>
                <c:pt idx="34540">
                  <c:v>-1.1485339999999999</c:v>
                </c:pt>
                <c:pt idx="34541">
                  <c:v>-1.15103</c:v>
                </c:pt>
                <c:pt idx="34542">
                  <c:v>-1.1535260000000001</c:v>
                </c:pt>
                <c:pt idx="34543">
                  <c:v>-1.156023</c:v>
                </c:pt>
                <c:pt idx="34544">
                  <c:v>-1.1585190000000001</c:v>
                </c:pt>
                <c:pt idx="34545">
                  <c:v>-1.161014</c:v>
                </c:pt>
                <c:pt idx="34546">
                  <c:v>-1.1635089999999999</c:v>
                </c:pt>
                <c:pt idx="34547">
                  <c:v>-1.166005</c:v>
                </c:pt>
                <c:pt idx="34548">
                  <c:v>-1.168499</c:v>
                </c:pt>
                <c:pt idx="34549">
                  <c:v>-1.170995</c:v>
                </c:pt>
                <c:pt idx="34550">
                  <c:v>-1.1734910000000001</c:v>
                </c:pt>
                <c:pt idx="34551">
                  <c:v>-1.175986</c:v>
                </c:pt>
                <c:pt idx="34552">
                  <c:v>-1.178482</c:v>
                </c:pt>
                <c:pt idx="34553">
                  <c:v>-1.1809780000000001</c:v>
                </c:pt>
                <c:pt idx="34554">
                  <c:v>-1.183473</c:v>
                </c:pt>
                <c:pt idx="34555">
                  <c:v>-1.1859679999999999</c:v>
                </c:pt>
                <c:pt idx="34556">
                  <c:v>-1.188464</c:v>
                </c:pt>
                <c:pt idx="34557">
                  <c:v>-1.19096</c:v>
                </c:pt>
                <c:pt idx="34558">
                  <c:v>-1.193454</c:v>
                </c:pt>
                <c:pt idx="34559">
                  <c:v>-1.1959500000000001</c:v>
                </c:pt>
                <c:pt idx="34560">
                  <c:v>-1.1984459999999999</c:v>
                </c:pt>
                <c:pt idx="34561">
                  <c:v>-1.2009399999999999</c:v>
                </c:pt>
                <c:pt idx="34562">
                  <c:v>-1.2034339999999999</c:v>
                </c:pt>
                <c:pt idx="34563">
                  <c:v>-1.2059299999999999</c:v>
                </c:pt>
                <c:pt idx="34564">
                  <c:v>-1.208426</c:v>
                </c:pt>
                <c:pt idx="34565">
                  <c:v>-1.2109190000000001</c:v>
                </c:pt>
                <c:pt idx="34566">
                  <c:v>-1.213414</c:v>
                </c:pt>
                <c:pt idx="34567">
                  <c:v>-1.2159070000000001</c:v>
                </c:pt>
                <c:pt idx="34568">
                  <c:v>-1.2183999999999999</c:v>
                </c:pt>
                <c:pt idx="34569">
                  <c:v>-1.2208920000000001</c:v>
                </c:pt>
                <c:pt idx="34570">
                  <c:v>-1.223384</c:v>
                </c:pt>
                <c:pt idx="34571">
                  <c:v>-1.2258770000000001</c:v>
                </c:pt>
                <c:pt idx="34572">
                  <c:v>-1.22837</c:v>
                </c:pt>
                <c:pt idx="34573">
                  <c:v>-1.230864</c:v>
                </c:pt>
                <c:pt idx="34574">
                  <c:v>-1.233358</c:v>
                </c:pt>
                <c:pt idx="34575">
                  <c:v>-1.235852</c:v>
                </c:pt>
                <c:pt idx="34576">
                  <c:v>-1.238337</c:v>
                </c:pt>
                <c:pt idx="34577">
                  <c:v>-1.240828</c:v>
                </c:pt>
                <c:pt idx="34578">
                  <c:v>-1.24332</c:v>
                </c:pt>
                <c:pt idx="34579">
                  <c:v>-1.245811</c:v>
                </c:pt>
                <c:pt idx="34580">
                  <c:v>-1.248302</c:v>
                </c:pt>
                <c:pt idx="34581">
                  <c:v>-1.2507950000000001</c:v>
                </c:pt>
                <c:pt idx="34582">
                  <c:v>-1.253288</c:v>
                </c:pt>
                <c:pt idx="34583">
                  <c:v>-1.255782</c:v>
                </c:pt>
                <c:pt idx="34584">
                  <c:v>-1.258275</c:v>
                </c:pt>
                <c:pt idx="34585">
                  <c:v>-1.260769</c:v>
                </c:pt>
                <c:pt idx="34586">
                  <c:v>-1.2632620000000001</c:v>
                </c:pt>
                <c:pt idx="34587">
                  <c:v>-1.265755</c:v>
                </c:pt>
                <c:pt idx="34588">
                  <c:v>-1.268249</c:v>
                </c:pt>
                <c:pt idx="34589">
                  <c:v>-1.270742</c:v>
                </c:pt>
                <c:pt idx="34590">
                  <c:v>-1.2732330000000001</c:v>
                </c:pt>
                <c:pt idx="34591">
                  <c:v>-1.275725</c:v>
                </c:pt>
                <c:pt idx="34592">
                  <c:v>-1.278219</c:v>
                </c:pt>
                <c:pt idx="34593">
                  <c:v>-1.280713</c:v>
                </c:pt>
                <c:pt idx="34594">
                  <c:v>-1.283207</c:v>
                </c:pt>
                <c:pt idx="34595">
                  <c:v>-1.2857000000000001</c:v>
                </c:pt>
                <c:pt idx="34596">
                  <c:v>-1.2881929999999999</c:v>
                </c:pt>
                <c:pt idx="34597">
                  <c:v>-1.290686</c:v>
                </c:pt>
                <c:pt idx="34598">
                  <c:v>-1.2931779999999999</c:v>
                </c:pt>
                <c:pt idx="34599">
                  <c:v>-1.2956700000000001</c:v>
                </c:pt>
                <c:pt idx="34600">
                  <c:v>-1.298163</c:v>
                </c:pt>
                <c:pt idx="34601">
                  <c:v>-1.300656</c:v>
                </c:pt>
                <c:pt idx="34602">
                  <c:v>-1.3031489999999999</c:v>
                </c:pt>
                <c:pt idx="34603">
                  <c:v>-1.3056410000000001</c:v>
                </c:pt>
                <c:pt idx="34604">
                  <c:v>-1.3081339999999999</c:v>
                </c:pt>
                <c:pt idx="34605">
                  <c:v>-1.310627</c:v>
                </c:pt>
                <c:pt idx="34606">
                  <c:v>-1.3131200000000001</c:v>
                </c:pt>
                <c:pt idx="34607">
                  <c:v>-1.3156129999999999</c:v>
                </c:pt>
                <c:pt idx="34608">
                  <c:v>-1.3181050000000001</c:v>
                </c:pt>
                <c:pt idx="34609">
                  <c:v>-1.3205960000000001</c:v>
                </c:pt>
                <c:pt idx="34610">
                  <c:v>-1.3230869999999999</c:v>
                </c:pt>
                <c:pt idx="34611">
                  <c:v>-1.3255760000000001</c:v>
                </c:pt>
                <c:pt idx="34612">
                  <c:v>-1.328068</c:v>
                </c:pt>
                <c:pt idx="34613">
                  <c:v>-1.330559</c:v>
                </c:pt>
                <c:pt idx="34614">
                  <c:v>-1.333051</c:v>
                </c:pt>
                <c:pt idx="34615">
                  <c:v>-1.335542</c:v>
                </c:pt>
                <c:pt idx="34616">
                  <c:v>-1.3380339999999999</c:v>
                </c:pt>
                <c:pt idx="34617">
                  <c:v>-1.3405260000000001</c:v>
                </c:pt>
                <c:pt idx="34618">
                  <c:v>-1.3430169999999999</c:v>
                </c:pt>
                <c:pt idx="34619">
                  <c:v>-1.3455079999999999</c:v>
                </c:pt>
                <c:pt idx="34620">
                  <c:v>-1.3479989999999999</c:v>
                </c:pt>
                <c:pt idx="34621">
                  <c:v>-1.3504910000000001</c:v>
                </c:pt>
                <c:pt idx="34622">
                  <c:v>-1.352983</c:v>
                </c:pt>
                <c:pt idx="34623">
                  <c:v>-1.355475</c:v>
                </c:pt>
                <c:pt idx="34624">
                  <c:v>-1.357966</c:v>
                </c:pt>
                <c:pt idx="34625">
                  <c:v>-1.3604590000000001</c:v>
                </c:pt>
                <c:pt idx="34626">
                  <c:v>-1.3629519999999999</c:v>
                </c:pt>
                <c:pt idx="34627">
                  <c:v>-1.3654440000000001</c:v>
                </c:pt>
                <c:pt idx="34628">
                  <c:v>-1.3679349999999999</c:v>
                </c:pt>
                <c:pt idx="34629">
                  <c:v>-1.3704259999999999</c:v>
                </c:pt>
                <c:pt idx="34630">
                  <c:v>-1.3729169999999999</c:v>
                </c:pt>
                <c:pt idx="34631">
                  <c:v>-1.375408</c:v>
                </c:pt>
                <c:pt idx="34632">
                  <c:v>-1.3778980000000001</c:v>
                </c:pt>
                <c:pt idx="34633">
                  <c:v>-1.3803879999999999</c:v>
                </c:pt>
                <c:pt idx="34634">
                  <c:v>-1.3828800000000001</c:v>
                </c:pt>
                <c:pt idx="34635">
                  <c:v>-1.3853709999999999</c:v>
                </c:pt>
                <c:pt idx="34636">
                  <c:v>-1.387861</c:v>
                </c:pt>
                <c:pt idx="34637">
                  <c:v>-1.3903509999999999</c:v>
                </c:pt>
                <c:pt idx="34638">
                  <c:v>-1.3928419999999999</c:v>
                </c:pt>
                <c:pt idx="34639">
                  <c:v>-1.3953329999999999</c:v>
                </c:pt>
                <c:pt idx="34640">
                  <c:v>-1.397823</c:v>
                </c:pt>
                <c:pt idx="34641">
                  <c:v>-1.4003129999999999</c:v>
                </c:pt>
                <c:pt idx="34642">
                  <c:v>-1.402803</c:v>
                </c:pt>
                <c:pt idx="34643">
                  <c:v>-1.405292</c:v>
                </c:pt>
                <c:pt idx="34644">
                  <c:v>-1.4077820000000001</c:v>
                </c:pt>
                <c:pt idx="34645">
                  <c:v>-1.4102730000000001</c:v>
                </c:pt>
                <c:pt idx="34646">
                  <c:v>-1.4127639999999999</c:v>
                </c:pt>
                <c:pt idx="34647">
                  <c:v>-1.4152549999999999</c:v>
                </c:pt>
                <c:pt idx="34648">
                  <c:v>-1.417746</c:v>
                </c:pt>
                <c:pt idx="34649">
                  <c:v>-1.420237</c:v>
                </c:pt>
                <c:pt idx="34650">
                  <c:v>-1.422728</c:v>
                </c:pt>
                <c:pt idx="34651">
                  <c:v>-1.425219</c:v>
                </c:pt>
                <c:pt idx="34652">
                  <c:v>-1.4277089999999999</c:v>
                </c:pt>
                <c:pt idx="34653">
                  <c:v>-1.430199</c:v>
                </c:pt>
                <c:pt idx="34654">
                  <c:v>-1.4326890000000001</c:v>
                </c:pt>
                <c:pt idx="34655">
                  <c:v>-1.4351780000000001</c:v>
                </c:pt>
                <c:pt idx="34656">
                  <c:v>-1.4376640000000001</c:v>
                </c:pt>
                <c:pt idx="34657">
                  <c:v>-1.4401520000000001</c:v>
                </c:pt>
                <c:pt idx="34658">
                  <c:v>-1.442642</c:v>
                </c:pt>
                <c:pt idx="34659">
                  <c:v>-1.44513</c:v>
                </c:pt>
                <c:pt idx="34660">
                  <c:v>-1.447619</c:v>
                </c:pt>
                <c:pt idx="34661">
                  <c:v>-1.450108</c:v>
                </c:pt>
                <c:pt idx="34662">
                  <c:v>-1.4525980000000001</c:v>
                </c:pt>
                <c:pt idx="34663">
                  <c:v>-1.455087</c:v>
                </c:pt>
                <c:pt idx="34664">
                  <c:v>-1.4575750000000001</c:v>
                </c:pt>
                <c:pt idx="34665">
                  <c:v>-1.4600630000000001</c:v>
                </c:pt>
                <c:pt idx="34666">
                  <c:v>-1.46255</c:v>
                </c:pt>
                <c:pt idx="34667">
                  <c:v>-1.465036</c:v>
                </c:pt>
                <c:pt idx="34668">
                  <c:v>-1.467522</c:v>
                </c:pt>
                <c:pt idx="34669">
                  <c:v>-1.4700089999999999</c:v>
                </c:pt>
                <c:pt idx="34670">
                  <c:v>-1.4724969999999999</c:v>
                </c:pt>
                <c:pt idx="34671">
                  <c:v>-1.474985</c:v>
                </c:pt>
                <c:pt idx="34672">
                  <c:v>-1.4774719999999999</c:v>
                </c:pt>
                <c:pt idx="34673">
                  <c:v>-1.4799599999999999</c:v>
                </c:pt>
                <c:pt idx="34674">
                  <c:v>-1.482448</c:v>
                </c:pt>
                <c:pt idx="34675">
                  <c:v>-1.484936</c:v>
                </c:pt>
                <c:pt idx="34676">
                  <c:v>-1.4874240000000001</c:v>
                </c:pt>
                <c:pt idx="34677">
                  <c:v>-1.489911</c:v>
                </c:pt>
                <c:pt idx="34678">
                  <c:v>-1.492399</c:v>
                </c:pt>
                <c:pt idx="34679">
                  <c:v>-1.4948870000000001</c:v>
                </c:pt>
                <c:pt idx="34680">
                  <c:v>-1.497376</c:v>
                </c:pt>
                <c:pt idx="34681">
                  <c:v>-1.4998640000000001</c:v>
                </c:pt>
                <c:pt idx="34682">
                  <c:v>-1.502351</c:v>
                </c:pt>
                <c:pt idx="34683">
                  <c:v>-1.5048379999999999</c:v>
                </c:pt>
                <c:pt idx="34684">
                  <c:v>-1.5073270000000001</c:v>
                </c:pt>
                <c:pt idx="34685">
                  <c:v>-1.5098130000000001</c:v>
                </c:pt>
                <c:pt idx="34686">
                  <c:v>-1.5123009999999999</c:v>
                </c:pt>
                <c:pt idx="34687">
                  <c:v>-1.5147889999999999</c:v>
                </c:pt>
                <c:pt idx="34688">
                  <c:v>-1.517277</c:v>
                </c:pt>
                <c:pt idx="34689">
                  <c:v>-1.5197620000000001</c:v>
                </c:pt>
                <c:pt idx="34690">
                  <c:v>-1.522248</c:v>
                </c:pt>
                <c:pt idx="34691">
                  <c:v>-1.524734</c:v>
                </c:pt>
                <c:pt idx="34692">
                  <c:v>-1.5272209999999999</c:v>
                </c:pt>
                <c:pt idx="34693">
                  <c:v>-1.5297080000000001</c:v>
                </c:pt>
                <c:pt idx="34694">
                  <c:v>-1.5321959999999999</c:v>
                </c:pt>
                <c:pt idx="34695">
                  <c:v>-1.5346839999999999</c:v>
                </c:pt>
                <c:pt idx="34696">
                  <c:v>-1.5371710000000001</c:v>
                </c:pt>
                <c:pt idx="34697">
                  <c:v>-1.5396570000000001</c:v>
                </c:pt>
                <c:pt idx="34698">
                  <c:v>-1.542144</c:v>
                </c:pt>
                <c:pt idx="34699">
                  <c:v>-1.5446310000000001</c:v>
                </c:pt>
                <c:pt idx="34700">
                  <c:v>-1.5471189999999999</c:v>
                </c:pt>
                <c:pt idx="34701">
                  <c:v>-1.5496049999999999</c:v>
                </c:pt>
                <c:pt idx="34702">
                  <c:v>-1.552092</c:v>
                </c:pt>
                <c:pt idx="34703">
                  <c:v>-1.5545789999999999</c:v>
                </c:pt>
                <c:pt idx="34704">
                  <c:v>-1.5570660000000001</c:v>
                </c:pt>
                <c:pt idx="34705">
                  <c:v>-1.559553</c:v>
                </c:pt>
                <c:pt idx="34706">
                  <c:v>-1.5620400000000001</c:v>
                </c:pt>
                <c:pt idx="34707">
                  <c:v>-1.564527</c:v>
                </c:pt>
                <c:pt idx="34708">
                  <c:v>-1.5670139999999999</c:v>
                </c:pt>
                <c:pt idx="34709">
                  <c:v>-1.569501</c:v>
                </c:pt>
                <c:pt idx="34710">
                  <c:v>-1.5719879999999999</c:v>
                </c:pt>
                <c:pt idx="34711">
                  <c:v>-1.5744750000000001</c:v>
                </c:pt>
                <c:pt idx="34712">
                  <c:v>-1.576962</c:v>
                </c:pt>
                <c:pt idx="34713">
                  <c:v>-1.5794490000000001</c:v>
                </c:pt>
                <c:pt idx="34714">
                  <c:v>-1.5819350000000001</c:v>
                </c:pt>
                <c:pt idx="34715">
                  <c:v>-1.584422</c:v>
                </c:pt>
                <c:pt idx="34716">
                  <c:v>-1.586908</c:v>
                </c:pt>
                <c:pt idx="34717">
                  <c:v>-1.5893919999999999</c:v>
                </c:pt>
                <c:pt idx="34718">
                  <c:v>-1.591874</c:v>
                </c:pt>
                <c:pt idx="34719">
                  <c:v>-1.5943590000000001</c:v>
                </c:pt>
                <c:pt idx="34720">
                  <c:v>-1.5968469999999999</c:v>
                </c:pt>
                <c:pt idx="34721">
                  <c:v>-1.5993329999999999</c:v>
                </c:pt>
                <c:pt idx="34722">
                  <c:v>-1.6018190000000001</c:v>
                </c:pt>
                <c:pt idx="34723">
                  <c:v>-1.604306</c:v>
                </c:pt>
                <c:pt idx="34724">
                  <c:v>-1.606795</c:v>
                </c:pt>
                <c:pt idx="34725">
                  <c:v>-1.609283</c:v>
                </c:pt>
                <c:pt idx="34726">
                  <c:v>-1.6117699999999999</c:v>
                </c:pt>
                <c:pt idx="34727">
                  <c:v>-1.614255</c:v>
                </c:pt>
                <c:pt idx="34728">
                  <c:v>-1.6167400000000001</c:v>
                </c:pt>
                <c:pt idx="34729">
                  <c:v>-1.619227</c:v>
                </c:pt>
                <c:pt idx="34730">
                  <c:v>-1.621712</c:v>
                </c:pt>
                <c:pt idx="34731">
                  <c:v>-1.624198</c:v>
                </c:pt>
                <c:pt idx="34732">
                  <c:v>-1.6266830000000001</c:v>
                </c:pt>
                <c:pt idx="34733">
                  <c:v>-1.62917</c:v>
                </c:pt>
                <c:pt idx="34734">
                  <c:v>-1.631656</c:v>
                </c:pt>
                <c:pt idx="34735">
                  <c:v>-1.6341429999999999</c:v>
                </c:pt>
                <c:pt idx="34736">
                  <c:v>-1.63663</c:v>
                </c:pt>
                <c:pt idx="34737">
                  <c:v>-1.6391169999999999</c:v>
                </c:pt>
                <c:pt idx="34738">
                  <c:v>-1.6416029999999999</c:v>
                </c:pt>
                <c:pt idx="34739">
                  <c:v>-1.644091</c:v>
                </c:pt>
                <c:pt idx="34740">
                  <c:v>-1.646576</c:v>
                </c:pt>
                <c:pt idx="34741">
                  <c:v>-1.6490629999999999</c:v>
                </c:pt>
                <c:pt idx="34742">
                  <c:v>-1.6515489999999999</c:v>
                </c:pt>
                <c:pt idx="34743">
                  <c:v>-1.6540360000000001</c:v>
                </c:pt>
                <c:pt idx="34744">
                  <c:v>-1.6565160000000001</c:v>
                </c:pt>
                <c:pt idx="34745">
                  <c:v>-1.6590009999999999</c:v>
                </c:pt>
                <c:pt idx="34746">
                  <c:v>-1.6614850000000001</c:v>
                </c:pt>
                <c:pt idx="34747">
                  <c:v>-1.663969</c:v>
                </c:pt>
                <c:pt idx="34748">
                  <c:v>-1.666453</c:v>
                </c:pt>
                <c:pt idx="34749">
                  <c:v>-1.668939</c:v>
                </c:pt>
                <c:pt idx="34750">
                  <c:v>-1.671424</c:v>
                </c:pt>
                <c:pt idx="34751">
                  <c:v>-1.67391</c:v>
                </c:pt>
                <c:pt idx="34752">
                  <c:v>-1.676396</c:v>
                </c:pt>
                <c:pt idx="34753">
                  <c:v>-1.6788829999999999</c:v>
                </c:pt>
                <c:pt idx="34754">
                  <c:v>-1.681368</c:v>
                </c:pt>
                <c:pt idx="34755">
                  <c:v>-1.6838550000000001</c:v>
                </c:pt>
                <c:pt idx="34756">
                  <c:v>-1.6863410000000001</c:v>
                </c:pt>
                <c:pt idx="34757">
                  <c:v>-1.688828</c:v>
                </c:pt>
                <c:pt idx="34758">
                  <c:v>-1.691314</c:v>
                </c:pt>
                <c:pt idx="34759">
                  <c:v>-1.6938009999999999</c:v>
                </c:pt>
                <c:pt idx="34760">
                  <c:v>-1.696286</c:v>
                </c:pt>
                <c:pt idx="34761">
                  <c:v>-1.6987719999999999</c:v>
                </c:pt>
                <c:pt idx="34762">
                  <c:v>-1.7012579999999999</c:v>
                </c:pt>
                <c:pt idx="34763">
                  <c:v>-1.7037450000000001</c:v>
                </c:pt>
                <c:pt idx="34764">
                  <c:v>-1.7062310000000001</c:v>
                </c:pt>
                <c:pt idx="34765">
                  <c:v>-1.708717</c:v>
                </c:pt>
                <c:pt idx="34766">
                  <c:v>-1.711203</c:v>
                </c:pt>
                <c:pt idx="34767">
                  <c:v>-1.713689</c:v>
                </c:pt>
                <c:pt idx="34768">
                  <c:v>-1.7161759999999999</c:v>
                </c:pt>
                <c:pt idx="34769">
                  <c:v>-1.7186619999999999</c:v>
                </c:pt>
                <c:pt idx="34770">
                  <c:v>-1.7211479999999999</c:v>
                </c:pt>
                <c:pt idx="34771">
                  <c:v>-1.723635</c:v>
                </c:pt>
                <c:pt idx="34772">
                  <c:v>-1.726121</c:v>
                </c:pt>
                <c:pt idx="34773">
                  <c:v>-1.7286079999999999</c:v>
                </c:pt>
                <c:pt idx="34774">
                  <c:v>-1.7310939999999999</c:v>
                </c:pt>
                <c:pt idx="34775">
                  <c:v>-1.7335799999999999</c:v>
                </c:pt>
                <c:pt idx="34776">
                  <c:v>-1.7360660000000001</c:v>
                </c:pt>
                <c:pt idx="34777">
                  <c:v>-1.7385520000000001</c:v>
                </c:pt>
                <c:pt idx="34778">
                  <c:v>-1.7410380000000001</c:v>
                </c:pt>
                <c:pt idx="34779">
                  <c:v>-1.743525</c:v>
                </c:pt>
                <c:pt idx="34780">
                  <c:v>-1.746011</c:v>
                </c:pt>
                <c:pt idx="34781">
                  <c:v>-1.748497</c:v>
                </c:pt>
                <c:pt idx="34782">
                  <c:v>-1.750983</c:v>
                </c:pt>
                <c:pt idx="34783">
                  <c:v>-1.7534689999999999</c:v>
                </c:pt>
                <c:pt idx="34784">
                  <c:v>-1.7559560000000001</c:v>
                </c:pt>
                <c:pt idx="34785">
                  <c:v>-1.7584420000000001</c:v>
                </c:pt>
                <c:pt idx="34786">
                  <c:v>-1.760928</c:v>
                </c:pt>
                <c:pt idx="34787">
                  <c:v>-1.763414</c:v>
                </c:pt>
                <c:pt idx="34788">
                  <c:v>-1.7658990000000001</c:v>
                </c:pt>
                <c:pt idx="34789">
                  <c:v>-1.7683850000000001</c:v>
                </c:pt>
                <c:pt idx="34790">
                  <c:v>-1.7708699999999999</c:v>
                </c:pt>
                <c:pt idx="34791">
                  <c:v>-1.7733570000000001</c:v>
                </c:pt>
                <c:pt idx="34792">
                  <c:v>-1.7758419999999999</c:v>
                </c:pt>
                <c:pt idx="34793">
                  <c:v>-1.778327</c:v>
                </c:pt>
                <c:pt idx="34794">
                  <c:v>-1.780813</c:v>
                </c:pt>
                <c:pt idx="34795">
                  <c:v>-1.783298</c:v>
                </c:pt>
                <c:pt idx="34796">
                  <c:v>-1.7857829999999999</c:v>
                </c:pt>
                <c:pt idx="34797">
                  <c:v>-1.788268</c:v>
                </c:pt>
                <c:pt idx="34798">
                  <c:v>-1.790753</c:v>
                </c:pt>
                <c:pt idx="34799">
                  <c:v>-1.7932380000000001</c:v>
                </c:pt>
                <c:pt idx="34800">
                  <c:v>-1.795722</c:v>
                </c:pt>
                <c:pt idx="34801">
                  <c:v>-1.798206</c:v>
                </c:pt>
                <c:pt idx="34802">
                  <c:v>-1.800691</c:v>
                </c:pt>
                <c:pt idx="34803">
                  <c:v>-1.8031759999999999</c:v>
                </c:pt>
                <c:pt idx="34804">
                  <c:v>-1.805661</c:v>
                </c:pt>
                <c:pt idx="34805">
                  <c:v>-1.8081449999999999</c:v>
                </c:pt>
                <c:pt idx="34806">
                  <c:v>-1.81063</c:v>
                </c:pt>
                <c:pt idx="34807">
                  <c:v>-1.8131139999999999</c:v>
                </c:pt>
                <c:pt idx="34808">
                  <c:v>-1.815598</c:v>
                </c:pt>
                <c:pt idx="34809">
                  <c:v>-1.8180810000000001</c:v>
                </c:pt>
                <c:pt idx="34810">
                  <c:v>-1.8205640000000001</c:v>
                </c:pt>
                <c:pt idx="34811">
                  <c:v>-1.8230470000000001</c:v>
                </c:pt>
                <c:pt idx="34812">
                  <c:v>-1.825531</c:v>
                </c:pt>
                <c:pt idx="34813">
                  <c:v>-1.828014</c:v>
                </c:pt>
                <c:pt idx="34814">
                  <c:v>-1.830498</c:v>
                </c:pt>
                <c:pt idx="34815">
                  <c:v>-1.832981</c:v>
                </c:pt>
                <c:pt idx="34816">
                  <c:v>-1.835464</c:v>
                </c:pt>
                <c:pt idx="34817">
                  <c:v>-1.8379479999999999</c:v>
                </c:pt>
                <c:pt idx="34818">
                  <c:v>-1.8404320000000001</c:v>
                </c:pt>
                <c:pt idx="34819">
                  <c:v>-1.842916</c:v>
                </c:pt>
                <c:pt idx="34820">
                  <c:v>-1.8453999999999999</c:v>
                </c:pt>
                <c:pt idx="34821">
                  <c:v>-1.8478840000000001</c:v>
                </c:pt>
                <c:pt idx="34822">
                  <c:v>-1.8503670000000001</c:v>
                </c:pt>
                <c:pt idx="34823">
                  <c:v>-1.8528519999999999</c:v>
                </c:pt>
                <c:pt idx="34824">
                  <c:v>-1.8553360000000001</c:v>
                </c:pt>
                <c:pt idx="34825">
                  <c:v>-1.8578190000000001</c:v>
                </c:pt>
                <c:pt idx="34826">
                  <c:v>-1.8603019999999999</c:v>
                </c:pt>
                <c:pt idx="34827">
                  <c:v>-1.862787</c:v>
                </c:pt>
                <c:pt idx="34828">
                  <c:v>-1.8652709999999999</c:v>
                </c:pt>
                <c:pt idx="34829">
                  <c:v>-1.8677550000000001</c:v>
                </c:pt>
                <c:pt idx="34830">
                  <c:v>-1.8702380000000001</c:v>
                </c:pt>
                <c:pt idx="34831">
                  <c:v>-1.872722</c:v>
                </c:pt>
                <c:pt idx="34832">
                  <c:v>-1.8752059999999999</c:v>
                </c:pt>
                <c:pt idx="34833">
                  <c:v>-1.8776900000000001</c:v>
                </c:pt>
                <c:pt idx="34834">
                  <c:v>-1.8801730000000001</c:v>
                </c:pt>
                <c:pt idx="34835">
                  <c:v>-1.882657</c:v>
                </c:pt>
                <c:pt idx="34836">
                  <c:v>-1.885141</c:v>
                </c:pt>
                <c:pt idx="34837">
                  <c:v>-1.887624</c:v>
                </c:pt>
                <c:pt idx="34838">
                  <c:v>-1.890107</c:v>
                </c:pt>
                <c:pt idx="34839">
                  <c:v>-1.8925909999999999</c:v>
                </c:pt>
                <c:pt idx="34840">
                  <c:v>-1.8950750000000001</c:v>
                </c:pt>
                <c:pt idx="34841">
                  <c:v>-1.897559</c:v>
                </c:pt>
                <c:pt idx="34842">
                  <c:v>-1.900042</c:v>
                </c:pt>
                <c:pt idx="34843">
                  <c:v>-1.902525</c:v>
                </c:pt>
                <c:pt idx="34844">
                  <c:v>-1.905008</c:v>
                </c:pt>
                <c:pt idx="34845">
                  <c:v>-1.907492</c:v>
                </c:pt>
                <c:pt idx="34846">
                  <c:v>-1.9099759999999999</c:v>
                </c:pt>
                <c:pt idx="34847">
                  <c:v>-1.9124589999999999</c:v>
                </c:pt>
                <c:pt idx="34848">
                  <c:v>-1.9149419999999999</c:v>
                </c:pt>
                <c:pt idx="34849">
                  <c:v>-1.9174249999999999</c:v>
                </c:pt>
                <c:pt idx="34850">
                  <c:v>-1.919907</c:v>
                </c:pt>
                <c:pt idx="34851">
                  <c:v>-1.92239</c:v>
                </c:pt>
                <c:pt idx="34852">
                  <c:v>-1.9248730000000001</c:v>
                </c:pt>
                <c:pt idx="34853">
                  <c:v>-1.9273560000000001</c:v>
                </c:pt>
                <c:pt idx="34854">
                  <c:v>-1.9298390000000001</c:v>
                </c:pt>
                <c:pt idx="34855">
                  <c:v>-1.9323220000000001</c:v>
                </c:pt>
                <c:pt idx="34856">
                  <c:v>-1.934806</c:v>
                </c:pt>
                <c:pt idx="34857">
                  <c:v>-1.93729</c:v>
                </c:pt>
                <c:pt idx="34858">
                  <c:v>-1.939773</c:v>
                </c:pt>
                <c:pt idx="34859">
                  <c:v>-1.9422569999999999</c:v>
                </c:pt>
                <c:pt idx="34860">
                  <c:v>-1.944739</c:v>
                </c:pt>
                <c:pt idx="34861">
                  <c:v>-1.947222</c:v>
                </c:pt>
                <c:pt idx="34862">
                  <c:v>-1.949705</c:v>
                </c:pt>
                <c:pt idx="34863">
                  <c:v>-1.9521839999999999</c:v>
                </c:pt>
                <c:pt idx="34864">
                  <c:v>-1.954644</c:v>
                </c:pt>
                <c:pt idx="34865">
                  <c:v>-1.957112</c:v>
                </c:pt>
                <c:pt idx="34866">
                  <c:v>-1.9595860000000001</c:v>
                </c:pt>
                <c:pt idx="34867">
                  <c:v>-1.962064</c:v>
                </c:pt>
                <c:pt idx="34868">
                  <c:v>-1.9645429999999999</c:v>
                </c:pt>
                <c:pt idx="34869">
                  <c:v>-1.9670240000000001</c:v>
                </c:pt>
                <c:pt idx="34870">
                  <c:v>-1.969506</c:v>
                </c:pt>
                <c:pt idx="34871">
                  <c:v>-1.9719869999999999</c:v>
                </c:pt>
                <c:pt idx="34872">
                  <c:v>-1.974469</c:v>
                </c:pt>
                <c:pt idx="34873">
                  <c:v>-1.9769509999999999</c:v>
                </c:pt>
                <c:pt idx="34874">
                  <c:v>-1.9794320000000001</c:v>
                </c:pt>
                <c:pt idx="34875">
                  <c:v>-1.981913</c:v>
                </c:pt>
                <c:pt idx="34876">
                  <c:v>-1.9843949999999999</c:v>
                </c:pt>
                <c:pt idx="34877">
                  <c:v>-1.9868760000000001</c:v>
                </c:pt>
                <c:pt idx="34878">
                  <c:v>-1.989357</c:v>
                </c:pt>
                <c:pt idx="34879">
                  <c:v>-1.991838</c:v>
                </c:pt>
                <c:pt idx="34880">
                  <c:v>-1.9943200000000001</c:v>
                </c:pt>
                <c:pt idx="34881">
                  <c:v>-1.996801</c:v>
                </c:pt>
                <c:pt idx="34882">
                  <c:v>-1.9992829999999999</c:v>
                </c:pt>
                <c:pt idx="34883">
                  <c:v>-2.0017649999999998</c:v>
                </c:pt>
                <c:pt idx="34884">
                  <c:v>-2.0042469999999999</c:v>
                </c:pt>
                <c:pt idx="34885">
                  <c:v>-2.0067279999999998</c:v>
                </c:pt>
                <c:pt idx="34886">
                  <c:v>-2.0092080000000001</c:v>
                </c:pt>
                <c:pt idx="34887">
                  <c:v>-2.0116890000000001</c:v>
                </c:pt>
                <c:pt idx="34888">
                  <c:v>-2.01417</c:v>
                </c:pt>
                <c:pt idx="34889">
                  <c:v>-2.016651</c:v>
                </c:pt>
                <c:pt idx="34890">
                  <c:v>-2.0191330000000001</c:v>
                </c:pt>
                <c:pt idx="34891">
                  <c:v>-2.0216129999999999</c:v>
                </c:pt>
                <c:pt idx="34892">
                  <c:v>-2.0240939999999998</c:v>
                </c:pt>
                <c:pt idx="34893">
                  <c:v>-2.0265740000000001</c:v>
                </c:pt>
                <c:pt idx="34894">
                  <c:v>-2.0290550000000001</c:v>
                </c:pt>
                <c:pt idx="34895">
                  <c:v>-2.031536</c:v>
                </c:pt>
                <c:pt idx="34896">
                  <c:v>-2.034017</c:v>
                </c:pt>
                <c:pt idx="34897">
                  <c:v>-2.0364969999999998</c:v>
                </c:pt>
                <c:pt idx="34898">
                  <c:v>-2.0389780000000002</c:v>
                </c:pt>
                <c:pt idx="34899">
                  <c:v>-2.0414590000000001</c:v>
                </c:pt>
                <c:pt idx="34900">
                  <c:v>-2.0439400000000001</c:v>
                </c:pt>
                <c:pt idx="34901">
                  <c:v>-2.0464199999999999</c:v>
                </c:pt>
                <c:pt idx="34902">
                  <c:v>-2.048899</c:v>
                </c:pt>
                <c:pt idx="34903">
                  <c:v>-2.0513789999999998</c:v>
                </c:pt>
                <c:pt idx="34904">
                  <c:v>-2.0538590000000001</c:v>
                </c:pt>
                <c:pt idx="34905">
                  <c:v>-2.0563400000000001</c:v>
                </c:pt>
                <c:pt idx="34906">
                  <c:v>-2.0588199999999999</c:v>
                </c:pt>
                <c:pt idx="34907">
                  <c:v>-2.0613000000000001</c:v>
                </c:pt>
                <c:pt idx="34908">
                  <c:v>-2.0637799999999999</c:v>
                </c:pt>
                <c:pt idx="34909">
                  <c:v>-2.066262</c:v>
                </c:pt>
                <c:pt idx="34910">
                  <c:v>-2.068743</c:v>
                </c:pt>
                <c:pt idx="34911">
                  <c:v>-2.071224</c:v>
                </c:pt>
                <c:pt idx="34912">
                  <c:v>-2.0737030000000001</c:v>
                </c:pt>
                <c:pt idx="34913">
                  <c:v>-2.0761810000000001</c:v>
                </c:pt>
                <c:pt idx="34914">
                  <c:v>-2.0786600000000002</c:v>
                </c:pt>
                <c:pt idx="34915">
                  <c:v>-2.0811389999999999</c:v>
                </c:pt>
                <c:pt idx="34916">
                  <c:v>-2.083618</c:v>
                </c:pt>
                <c:pt idx="34917">
                  <c:v>-2.0860970000000001</c:v>
                </c:pt>
                <c:pt idx="34918">
                  <c:v>-2.0885760000000002</c:v>
                </c:pt>
                <c:pt idx="34919">
                  <c:v>-2.091056</c:v>
                </c:pt>
                <c:pt idx="34920">
                  <c:v>-2.0935269999999999</c:v>
                </c:pt>
                <c:pt idx="34921">
                  <c:v>-2.0960019999999999</c:v>
                </c:pt>
                <c:pt idx="34922">
                  <c:v>-2.0984790000000002</c:v>
                </c:pt>
                <c:pt idx="34923">
                  <c:v>-2.1009579999999999</c:v>
                </c:pt>
                <c:pt idx="34924">
                  <c:v>-2.103437</c:v>
                </c:pt>
                <c:pt idx="34925">
                  <c:v>-2.1059169999999998</c:v>
                </c:pt>
                <c:pt idx="34926">
                  <c:v>-2.1083970000000001</c:v>
                </c:pt>
                <c:pt idx="34927">
                  <c:v>-2.110878</c:v>
                </c:pt>
                <c:pt idx="34928">
                  <c:v>-2.1133579999999998</c:v>
                </c:pt>
                <c:pt idx="34929">
                  <c:v>-2.1158380000000001</c:v>
                </c:pt>
                <c:pt idx="34930">
                  <c:v>-2.1183179999999999</c:v>
                </c:pt>
                <c:pt idx="34931">
                  <c:v>-2.1207950000000002</c:v>
                </c:pt>
                <c:pt idx="34932">
                  <c:v>-2.1232739999999999</c:v>
                </c:pt>
                <c:pt idx="34933">
                  <c:v>-2.1257540000000001</c:v>
                </c:pt>
                <c:pt idx="34934">
                  <c:v>-2.128234</c:v>
                </c:pt>
                <c:pt idx="34935">
                  <c:v>-2.1307130000000001</c:v>
                </c:pt>
                <c:pt idx="34936">
                  <c:v>-2.1331929999999999</c:v>
                </c:pt>
                <c:pt idx="34937">
                  <c:v>-2.1356739999999999</c:v>
                </c:pt>
                <c:pt idx="34938">
                  <c:v>-2.1381549999999998</c:v>
                </c:pt>
                <c:pt idx="34939">
                  <c:v>-2.1406360000000002</c:v>
                </c:pt>
                <c:pt idx="34940">
                  <c:v>-2.1431170000000002</c:v>
                </c:pt>
                <c:pt idx="34941">
                  <c:v>-2.1455989999999998</c:v>
                </c:pt>
                <c:pt idx="34942">
                  <c:v>-2.1480800000000002</c:v>
                </c:pt>
                <c:pt idx="34943">
                  <c:v>-2.1505619999999999</c:v>
                </c:pt>
                <c:pt idx="34944">
                  <c:v>-2.1530429999999998</c:v>
                </c:pt>
                <c:pt idx="34945">
                  <c:v>-2.1555249999999999</c:v>
                </c:pt>
                <c:pt idx="34946">
                  <c:v>-2.1580059999999999</c:v>
                </c:pt>
                <c:pt idx="34947">
                  <c:v>-2.1604869999999998</c:v>
                </c:pt>
                <c:pt idx="34948">
                  <c:v>-2.1629659999999999</c:v>
                </c:pt>
                <c:pt idx="34949">
                  <c:v>-2.1654439999999999</c:v>
                </c:pt>
                <c:pt idx="34950">
                  <c:v>-2.1679240000000002</c:v>
                </c:pt>
                <c:pt idx="34951">
                  <c:v>-2.1704050000000001</c:v>
                </c:pt>
                <c:pt idx="34952">
                  <c:v>-2.1728860000000001</c:v>
                </c:pt>
                <c:pt idx="34953">
                  <c:v>-2.1753680000000002</c:v>
                </c:pt>
                <c:pt idx="34954">
                  <c:v>-2.1778490000000001</c:v>
                </c:pt>
                <c:pt idx="34955">
                  <c:v>-2.1803309999999998</c:v>
                </c:pt>
                <c:pt idx="34956">
                  <c:v>-2.1828129999999999</c:v>
                </c:pt>
                <c:pt idx="34957">
                  <c:v>-2.1852939999999998</c:v>
                </c:pt>
                <c:pt idx="34958">
                  <c:v>-2.1877759999999999</c:v>
                </c:pt>
                <c:pt idx="34959">
                  <c:v>-2.1902569999999999</c:v>
                </c:pt>
                <c:pt idx="34960">
                  <c:v>-2.1927379999999999</c:v>
                </c:pt>
                <c:pt idx="34961">
                  <c:v>-2.1952180000000001</c:v>
                </c:pt>
                <c:pt idx="34962">
                  <c:v>-2.1976979999999999</c:v>
                </c:pt>
                <c:pt idx="34963">
                  <c:v>-2.2001789999999999</c:v>
                </c:pt>
                <c:pt idx="34964">
                  <c:v>-2.2026590000000001</c:v>
                </c:pt>
                <c:pt idx="34965">
                  <c:v>-2.2051400000000001</c:v>
                </c:pt>
                <c:pt idx="34966">
                  <c:v>-2.2076199999999999</c:v>
                </c:pt>
                <c:pt idx="34967">
                  <c:v>-2.2101009999999999</c:v>
                </c:pt>
                <c:pt idx="34968">
                  <c:v>-2.2125819999999998</c:v>
                </c:pt>
                <c:pt idx="34969">
                  <c:v>-2.215055</c:v>
                </c:pt>
                <c:pt idx="34970">
                  <c:v>-2.217533</c:v>
                </c:pt>
                <c:pt idx="34971">
                  <c:v>-2.2200129999999998</c:v>
                </c:pt>
                <c:pt idx="34972">
                  <c:v>-2.2224930000000001</c:v>
                </c:pt>
                <c:pt idx="34973">
                  <c:v>-2.2249729999999999</c:v>
                </c:pt>
                <c:pt idx="34974">
                  <c:v>-2.227455</c:v>
                </c:pt>
                <c:pt idx="34975">
                  <c:v>-2.2299359999999999</c:v>
                </c:pt>
                <c:pt idx="34976">
                  <c:v>-2.2324169999999999</c:v>
                </c:pt>
                <c:pt idx="34977">
                  <c:v>-2.2348979999999998</c:v>
                </c:pt>
                <c:pt idx="34978">
                  <c:v>-2.2373789999999998</c:v>
                </c:pt>
                <c:pt idx="34979">
                  <c:v>-2.2398609999999999</c:v>
                </c:pt>
                <c:pt idx="34980">
                  <c:v>-2.2423419999999998</c:v>
                </c:pt>
                <c:pt idx="34981">
                  <c:v>-2.2448239999999999</c:v>
                </c:pt>
                <c:pt idx="34982">
                  <c:v>-2.247306</c:v>
                </c:pt>
                <c:pt idx="34983">
                  <c:v>-2.2497880000000001</c:v>
                </c:pt>
                <c:pt idx="34984">
                  <c:v>-2.2522690000000001</c:v>
                </c:pt>
                <c:pt idx="34985">
                  <c:v>-2.2547510000000002</c:v>
                </c:pt>
                <c:pt idx="34986">
                  <c:v>-2.2572320000000001</c:v>
                </c:pt>
                <c:pt idx="34987">
                  <c:v>-2.2597139999999998</c:v>
                </c:pt>
                <c:pt idx="34988">
                  <c:v>-2.2621950000000002</c:v>
                </c:pt>
                <c:pt idx="34989">
                  <c:v>-2.264675</c:v>
                </c:pt>
                <c:pt idx="34990">
                  <c:v>-2.2671559999999999</c:v>
                </c:pt>
                <c:pt idx="34991">
                  <c:v>-2.2696360000000002</c:v>
                </c:pt>
                <c:pt idx="34992">
                  <c:v>-2.2721170000000002</c:v>
                </c:pt>
                <c:pt idx="34993">
                  <c:v>-2.2745980000000001</c:v>
                </c:pt>
                <c:pt idx="34994">
                  <c:v>-2.2770790000000001</c:v>
                </c:pt>
                <c:pt idx="34995">
                  <c:v>-2.27956</c:v>
                </c:pt>
                <c:pt idx="34996">
                  <c:v>-2.282041</c:v>
                </c:pt>
                <c:pt idx="34997">
                  <c:v>-2.2845219999999999</c:v>
                </c:pt>
                <c:pt idx="34998">
                  <c:v>-2.2870029999999999</c:v>
                </c:pt>
                <c:pt idx="34999">
                  <c:v>-2.2894830000000002</c:v>
                </c:pt>
                <c:pt idx="35000">
                  <c:v>-2.2919640000000001</c:v>
                </c:pt>
                <c:pt idx="35001">
                  <c:v>-2.2944450000000001</c:v>
                </c:pt>
                <c:pt idx="35002">
                  <c:v>-2.296926</c:v>
                </c:pt>
                <c:pt idx="35003">
                  <c:v>-2.299407</c:v>
                </c:pt>
                <c:pt idx="35004">
                  <c:v>-2.3018879999999999</c:v>
                </c:pt>
                <c:pt idx="35005">
                  <c:v>-2.3043689999999999</c:v>
                </c:pt>
                <c:pt idx="35006">
                  <c:v>-2.3068499999999998</c:v>
                </c:pt>
                <c:pt idx="35007">
                  <c:v>-2.3093309999999998</c:v>
                </c:pt>
                <c:pt idx="35008">
                  <c:v>-2.3118120000000002</c:v>
                </c:pt>
                <c:pt idx="35009">
                  <c:v>-2.3142930000000002</c:v>
                </c:pt>
                <c:pt idx="35010">
                  <c:v>-2.316773</c:v>
                </c:pt>
                <c:pt idx="35011">
                  <c:v>-2.3192529999999998</c:v>
                </c:pt>
                <c:pt idx="35012">
                  <c:v>-2.3217319999999999</c:v>
                </c:pt>
                <c:pt idx="35013">
                  <c:v>-2.3242129999999999</c:v>
                </c:pt>
                <c:pt idx="35014">
                  <c:v>-2.3266939999999998</c:v>
                </c:pt>
                <c:pt idx="35015">
                  <c:v>-2.3291750000000002</c:v>
                </c:pt>
                <c:pt idx="35016">
                  <c:v>-2.3316560000000002</c:v>
                </c:pt>
                <c:pt idx="35017">
                  <c:v>-2.3341370000000001</c:v>
                </c:pt>
                <c:pt idx="35018">
                  <c:v>-2.3366169999999999</c:v>
                </c:pt>
                <c:pt idx="35019">
                  <c:v>-2.3390979999999999</c:v>
                </c:pt>
                <c:pt idx="35020">
                  <c:v>-2.3415780000000002</c:v>
                </c:pt>
                <c:pt idx="35021">
                  <c:v>-2.3440590000000001</c:v>
                </c:pt>
                <c:pt idx="35022">
                  <c:v>-2.3465389999999999</c:v>
                </c:pt>
                <c:pt idx="35023">
                  <c:v>-2.3490199999999999</c:v>
                </c:pt>
                <c:pt idx="35024">
                  <c:v>-2.3515000000000001</c:v>
                </c:pt>
                <c:pt idx="35025">
                  <c:v>-2.3539789999999998</c:v>
                </c:pt>
                <c:pt idx="35026">
                  <c:v>-2.3564590000000001</c:v>
                </c:pt>
                <c:pt idx="35027">
                  <c:v>-2.3589389999999999</c:v>
                </c:pt>
                <c:pt idx="35028">
                  <c:v>-2.3614190000000002</c:v>
                </c:pt>
                <c:pt idx="35029">
                  <c:v>-2.363899</c:v>
                </c:pt>
                <c:pt idx="35030">
                  <c:v>-2.3663799999999999</c:v>
                </c:pt>
                <c:pt idx="35031">
                  <c:v>-2.3688600000000002</c:v>
                </c:pt>
                <c:pt idx="35032">
                  <c:v>-2.3713359999999999</c:v>
                </c:pt>
                <c:pt idx="35033">
                  <c:v>-2.3738160000000001</c:v>
                </c:pt>
                <c:pt idx="35034">
                  <c:v>-2.3762949999999998</c:v>
                </c:pt>
                <c:pt idx="35035">
                  <c:v>-2.3787759999999998</c:v>
                </c:pt>
                <c:pt idx="35036">
                  <c:v>-2.3812570000000002</c:v>
                </c:pt>
                <c:pt idx="35037">
                  <c:v>-2.3837380000000001</c:v>
                </c:pt>
                <c:pt idx="35038">
                  <c:v>-2.386218</c:v>
                </c:pt>
                <c:pt idx="35039">
                  <c:v>-2.3886970000000001</c:v>
                </c:pt>
                <c:pt idx="35040">
                  <c:v>-2.3911760000000002</c:v>
                </c:pt>
                <c:pt idx="35041">
                  <c:v>-2.3936540000000002</c:v>
                </c:pt>
                <c:pt idx="35042">
                  <c:v>-2.3961329999999998</c:v>
                </c:pt>
                <c:pt idx="35043">
                  <c:v>-2.3986109999999998</c:v>
                </c:pt>
                <c:pt idx="35044">
                  <c:v>-2.4010889999999998</c:v>
                </c:pt>
                <c:pt idx="35045">
                  <c:v>-2.4035679999999999</c:v>
                </c:pt>
                <c:pt idx="35046">
                  <c:v>-2.406047</c:v>
                </c:pt>
                <c:pt idx="35047">
                  <c:v>-2.4085260000000002</c:v>
                </c:pt>
                <c:pt idx="35048">
                  <c:v>-2.4110040000000001</c:v>
                </c:pt>
                <c:pt idx="35049">
                  <c:v>-2.4134820000000001</c:v>
                </c:pt>
                <c:pt idx="35050">
                  <c:v>-2.4159600000000001</c:v>
                </c:pt>
                <c:pt idx="35051">
                  <c:v>-2.4184380000000001</c:v>
                </c:pt>
                <c:pt idx="35052">
                  <c:v>-2.4209160000000001</c:v>
                </c:pt>
                <c:pt idx="35053">
                  <c:v>-2.4233959999999999</c:v>
                </c:pt>
                <c:pt idx="35054">
                  <c:v>-2.4258739999999999</c:v>
                </c:pt>
                <c:pt idx="35055">
                  <c:v>-2.428353</c:v>
                </c:pt>
                <c:pt idx="35056">
                  <c:v>-2.430831</c:v>
                </c:pt>
                <c:pt idx="35057">
                  <c:v>-2.4333100000000001</c:v>
                </c:pt>
                <c:pt idx="35058">
                  <c:v>-2.4357229999999999</c:v>
                </c:pt>
                <c:pt idx="35059">
                  <c:v>-2.438161</c:v>
                </c:pt>
                <c:pt idx="35060">
                  <c:v>-2.440623</c:v>
                </c:pt>
                <c:pt idx="35061">
                  <c:v>-2.4430939999999999</c:v>
                </c:pt>
                <c:pt idx="35062">
                  <c:v>-2.44557</c:v>
                </c:pt>
                <c:pt idx="35063">
                  <c:v>-2.4480490000000001</c:v>
                </c:pt>
                <c:pt idx="35064">
                  <c:v>-2.4505279999999998</c:v>
                </c:pt>
                <c:pt idx="35065">
                  <c:v>-2.4530069999999999</c:v>
                </c:pt>
                <c:pt idx="35066">
                  <c:v>-2.4554879999999999</c:v>
                </c:pt>
                <c:pt idx="35067">
                  <c:v>-2.4579689999999998</c:v>
                </c:pt>
                <c:pt idx="35068">
                  <c:v>-2.4604509999999999</c:v>
                </c:pt>
                <c:pt idx="35069">
                  <c:v>-2.4629310000000002</c:v>
                </c:pt>
                <c:pt idx="35070">
                  <c:v>-2.4654129999999999</c:v>
                </c:pt>
                <c:pt idx="35071">
                  <c:v>-2.4678949999999999</c:v>
                </c:pt>
                <c:pt idx="35072">
                  <c:v>-2.470377</c:v>
                </c:pt>
                <c:pt idx="35073">
                  <c:v>-2.4728590000000001</c:v>
                </c:pt>
                <c:pt idx="35074">
                  <c:v>-2.4753419999999999</c:v>
                </c:pt>
                <c:pt idx="35075">
                  <c:v>-2.477824</c:v>
                </c:pt>
                <c:pt idx="35076">
                  <c:v>-2.4803069999999998</c:v>
                </c:pt>
                <c:pt idx="35077">
                  <c:v>-2.4827889999999999</c:v>
                </c:pt>
                <c:pt idx="35078">
                  <c:v>-2.4852699999999999</c:v>
                </c:pt>
                <c:pt idx="35079">
                  <c:v>-2.4877509999999998</c:v>
                </c:pt>
                <c:pt idx="35080">
                  <c:v>-2.4902350000000002</c:v>
                </c:pt>
                <c:pt idx="35081">
                  <c:v>-2.4927169999999998</c:v>
                </c:pt>
                <c:pt idx="35082">
                  <c:v>-2.4952000000000001</c:v>
                </c:pt>
                <c:pt idx="35083">
                  <c:v>-2.4976820000000002</c:v>
                </c:pt>
                <c:pt idx="35084">
                  <c:v>-2.500165</c:v>
                </c:pt>
                <c:pt idx="35085">
                  <c:v>-2.5026470000000001</c:v>
                </c:pt>
                <c:pt idx="35086">
                  <c:v>-2.5051290000000002</c:v>
                </c:pt>
                <c:pt idx="35087">
                  <c:v>-2.5076109999999998</c:v>
                </c:pt>
                <c:pt idx="35088">
                  <c:v>-2.5100929999999999</c:v>
                </c:pt>
                <c:pt idx="35089">
                  <c:v>-2.5125760000000001</c:v>
                </c:pt>
                <c:pt idx="35090">
                  <c:v>-2.5150570000000001</c:v>
                </c:pt>
                <c:pt idx="35091">
                  <c:v>-2.5175380000000001</c:v>
                </c:pt>
                <c:pt idx="35092">
                  <c:v>-2.5200200000000001</c:v>
                </c:pt>
                <c:pt idx="35093">
                  <c:v>-2.5225010000000001</c:v>
                </c:pt>
                <c:pt idx="35094">
                  <c:v>-2.5249830000000002</c:v>
                </c:pt>
                <c:pt idx="35095">
                  <c:v>-2.5274649999999999</c:v>
                </c:pt>
                <c:pt idx="35096">
                  <c:v>-2.5299469999999999</c:v>
                </c:pt>
                <c:pt idx="35097">
                  <c:v>-2.5324279999999999</c:v>
                </c:pt>
                <c:pt idx="35098">
                  <c:v>-2.53491</c:v>
                </c:pt>
                <c:pt idx="35099">
                  <c:v>-2.537391</c:v>
                </c:pt>
                <c:pt idx="35100">
                  <c:v>-2.539873</c:v>
                </c:pt>
                <c:pt idx="35101">
                  <c:v>-2.5423550000000001</c:v>
                </c:pt>
                <c:pt idx="35102">
                  <c:v>-2.5448360000000001</c:v>
                </c:pt>
                <c:pt idx="35103">
                  <c:v>-2.5473170000000001</c:v>
                </c:pt>
                <c:pt idx="35104">
                  <c:v>-2.549798</c:v>
                </c:pt>
                <c:pt idx="35105">
                  <c:v>-2.552279</c:v>
                </c:pt>
                <c:pt idx="35106">
                  <c:v>-2.5547599999999999</c:v>
                </c:pt>
                <c:pt idx="35107">
                  <c:v>-2.5572409999999999</c:v>
                </c:pt>
                <c:pt idx="35108">
                  <c:v>-2.5597219999999998</c:v>
                </c:pt>
                <c:pt idx="35109">
                  <c:v>-2.5622039999999999</c:v>
                </c:pt>
                <c:pt idx="35110">
                  <c:v>-2.5646840000000002</c:v>
                </c:pt>
                <c:pt idx="35111">
                  <c:v>-2.5671650000000001</c:v>
                </c:pt>
                <c:pt idx="35112">
                  <c:v>-2.5696469999999998</c:v>
                </c:pt>
                <c:pt idx="35113">
                  <c:v>-2.5721280000000002</c:v>
                </c:pt>
                <c:pt idx="35114">
                  <c:v>-2.5746099999999998</c:v>
                </c:pt>
                <c:pt idx="35115">
                  <c:v>-2.5770919999999999</c:v>
                </c:pt>
                <c:pt idx="35116">
                  <c:v>-2.5795729999999999</c:v>
                </c:pt>
                <c:pt idx="35117">
                  <c:v>-2.5820539999999998</c:v>
                </c:pt>
                <c:pt idx="35118">
                  <c:v>-2.5845340000000001</c:v>
                </c:pt>
                <c:pt idx="35119">
                  <c:v>-2.5870150000000001</c:v>
                </c:pt>
                <c:pt idx="35120">
                  <c:v>-2.589496</c:v>
                </c:pt>
                <c:pt idx="35121">
                  <c:v>-2.5919759999999998</c:v>
                </c:pt>
                <c:pt idx="35122">
                  <c:v>-2.5944569999999998</c:v>
                </c:pt>
                <c:pt idx="35123">
                  <c:v>-2.5969380000000002</c:v>
                </c:pt>
                <c:pt idx="35124">
                  <c:v>-2.5994190000000001</c:v>
                </c:pt>
                <c:pt idx="35125">
                  <c:v>-2.6019009999999998</c:v>
                </c:pt>
                <c:pt idx="35126">
                  <c:v>-2.6043820000000002</c:v>
                </c:pt>
                <c:pt idx="35127">
                  <c:v>-2.6068630000000002</c:v>
                </c:pt>
                <c:pt idx="35128">
                  <c:v>-2.6093440000000001</c:v>
                </c:pt>
                <c:pt idx="35129">
                  <c:v>-2.6118250000000001</c:v>
                </c:pt>
                <c:pt idx="35130">
                  <c:v>-2.6142880000000002</c:v>
                </c:pt>
                <c:pt idx="35131">
                  <c:v>-2.6167560000000001</c:v>
                </c:pt>
                <c:pt idx="35132">
                  <c:v>-2.6192280000000001</c:v>
                </c:pt>
                <c:pt idx="35133">
                  <c:v>-2.621702</c:v>
                </c:pt>
                <c:pt idx="35134">
                  <c:v>-2.6241789999999998</c:v>
                </c:pt>
                <c:pt idx="35135">
                  <c:v>-2.6266569999999998</c:v>
                </c:pt>
                <c:pt idx="35136">
                  <c:v>-2.6291359999999999</c:v>
                </c:pt>
                <c:pt idx="35137">
                  <c:v>-2.6316139999999999</c:v>
                </c:pt>
                <c:pt idx="35138">
                  <c:v>-2.6340940000000002</c:v>
                </c:pt>
                <c:pt idx="35139">
                  <c:v>-2.6365729999999998</c:v>
                </c:pt>
                <c:pt idx="35140">
                  <c:v>-2.639052</c:v>
                </c:pt>
                <c:pt idx="35141">
                  <c:v>-2.6415320000000002</c:v>
                </c:pt>
                <c:pt idx="35142">
                  <c:v>-2.6440109999999999</c:v>
                </c:pt>
                <c:pt idx="35143">
                  <c:v>-2.6464880000000002</c:v>
                </c:pt>
                <c:pt idx="35144">
                  <c:v>-2.6489660000000002</c:v>
                </c:pt>
                <c:pt idx="35145">
                  <c:v>-2.6514449999999998</c:v>
                </c:pt>
                <c:pt idx="35146">
                  <c:v>-2.6539250000000001</c:v>
                </c:pt>
                <c:pt idx="35147">
                  <c:v>-2.6564049999999999</c:v>
                </c:pt>
                <c:pt idx="35148">
                  <c:v>-2.6588850000000002</c:v>
                </c:pt>
                <c:pt idx="35149">
                  <c:v>-2.6613660000000001</c:v>
                </c:pt>
                <c:pt idx="35150">
                  <c:v>-2.6638459999999999</c:v>
                </c:pt>
                <c:pt idx="35151">
                  <c:v>-2.6663269999999999</c:v>
                </c:pt>
                <c:pt idx="35152">
                  <c:v>-2.668809</c:v>
                </c:pt>
                <c:pt idx="35153">
                  <c:v>-2.6712910000000001</c:v>
                </c:pt>
                <c:pt idx="35154">
                  <c:v>-2.673772</c:v>
                </c:pt>
                <c:pt idx="35155">
                  <c:v>-2.6762519999999999</c:v>
                </c:pt>
                <c:pt idx="35156">
                  <c:v>-2.6787329999999998</c:v>
                </c:pt>
                <c:pt idx="35157">
                  <c:v>-2.6812149999999999</c:v>
                </c:pt>
                <c:pt idx="35158">
                  <c:v>-2.683697</c:v>
                </c:pt>
                <c:pt idx="35159">
                  <c:v>-2.686178</c:v>
                </c:pt>
                <c:pt idx="35160">
                  <c:v>-2.6886589999999999</c:v>
                </c:pt>
                <c:pt idx="35161">
                  <c:v>-2.691141</c:v>
                </c:pt>
                <c:pt idx="35162">
                  <c:v>-2.6936230000000001</c:v>
                </c:pt>
                <c:pt idx="35163">
                  <c:v>-2.6961040000000001</c:v>
                </c:pt>
                <c:pt idx="35164">
                  <c:v>-2.6985860000000002</c:v>
                </c:pt>
                <c:pt idx="35165">
                  <c:v>-2.701066</c:v>
                </c:pt>
                <c:pt idx="35166">
                  <c:v>-2.7035480000000001</c:v>
                </c:pt>
                <c:pt idx="35167">
                  <c:v>-2.706029</c:v>
                </c:pt>
                <c:pt idx="35168">
                  <c:v>-2.70851</c:v>
                </c:pt>
                <c:pt idx="35169">
                  <c:v>-2.7109909999999999</c:v>
                </c:pt>
                <c:pt idx="35170">
                  <c:v>-2.7134719999999999</c:v>
                </c:pt>
                <c:pt idx="35171">
                  <c:v>-2.7159520000000001</c:v>
                </c:pt>
                <c:pt idx="35172">
                  <c:v>-2.7184330000000001</c:v>
                </c:pt>
                <c:pt idx="35173">
                  <c:v>-2.7209140000000001</c:v>
                </c:pt>
                <c:pt idx="35174">
                  <c:v>-2.723395</c:v>
                </c:pt>
                <c:pt idx="35175">
                  <c:v>-2.725876</c:v>
                </c:pt>
                <c:pt idx="35176">
                  <c:v>-2.7283559999999998</c:v>
                </c:pt>
                <c:pt idx="35177">
                  <c:v>-2.730836</c:v>
                </c:pt>
                <c:pt idx="35178">
                  <c:v>-2.7333150000000002</c:v>
                </c:pt>
                <c:pt idx="35179">
                  <c:v>-2.735795</c:v>
                </c:pt>
                <c:pt idx="35180">
                  <c:v>-2.7382749999999998</c:v>
                </c:pt>
                <c:pt idx="35181">
                  <c:v>-2.7407550000000001</c:v>
                </c:pt>
                <c:pt idx="35182">
                  <c:v>-2.7432349999999999</c:v>
                </c:pt>
                <c:pt idx="35183">
                  <c:v>-2.7457150000000001</c:v>
                </c:pt>
                <c:pt idx="35184">
                  <c:v>-2.7481949999999999</c:v>
                </c:pt>
                <c:pt idx="35185">
                  <c:v>-2.7506750000000002</c:v>
                </c:pt>
                <c:pt idx="35186">
                  <c:v>-2.7531539999999999</c:v>
                </c:pt>
                <c:pt idx="35187">
                  <c:v>-2.755633</c:v>
                </c:pt>
                <c:pt idx="35188">
                  <c:v>-2.7581129999999998</c:v>
                </c:pt>
                <c:pt idx="35189">
                  <c:v>-2.7605930000000001</c:v>
                </c:pt>
                <c:pt idx="35190">
                  <c:v>-2.7630720000000002</c:v>
                </c:pt>
                <c:pt idx="35191">
                  <c:v>-2.765552</c:v>
                </c:pt>
                <c:pt idx="35192">
                  <c:v>-2.7680319999999998</c:v>
                </c:pt>
                <c:pt idx="35193">
                  <c:v>-2.7705090000000001</c:v>
                </c:pt>
                <c:pt idx="35194">
                  <c:v>-2.7729849999999998</c:v>
                </c:pt>
                <c:pt idx="35195">
                  <c:v>-2.7754639999999999</c:v>
                </c:pt>
                <c:pt idx="35196">
                  <c:v>-2.7779400000000001</c:v>
                </c:pt>
                <c:pt idx="35197">
                  <c:v>-2.7804150000000001</c:v>
                </c:pt>
                <c:pt idx="35198">
                  <c:v>-2.7828919999999999</c:v>
                </c:pt>
                <c:pt idx="35199">
                  <c:v>-2.7853699999999999</c:v>
                </c:pt>
                <c:pt idx="35200">
                  <c:v>-2.787849</c:v>
                </c:pt>
                <c:pt idx="35201">
                  <c:v>-2.7903289999999998</c:v>
                </c:pt>
                <c:pt idx="35202">
                  <c:v>-2.7928069999999998</c:v>
                </c:pt>
                <c:pt idx="35203">
                  <c:v>-2.7952859999999999</c:v>
                </c:pt>
                <c:pt idx="35204">
                  <c:v>-2.7977500000000002</c:v>
                </c:pt>
                <c:pt idx="35205">
                  <c:v>-2.800198</c:v>
                </c:pt>
                <c:pt idx="35206">
                  <c:v>-2.8026490000000002</c:v>
                </c:pt>
                <c:pt idx="35207">
                  <c:v>-2.805113</c:v>
                </c:pt>
                <c:pt idx="35208">
                  <c:v>-2.8075839999999999</c:v>
                </c:pt>
                <c:pt idx="35209">
                  <c:v>-2.8100580000000002</c:v>
                </c:pt>
                <c:pt idx="35210">
                  <c:v>-2.812535</c:v>
                </c:pt>
                <c:pt idx="35211">
                  <c:v>-2.815013</c:v>
                </c:pt>
                <c:pt idx="35212">
                  <c:v>-2.8174929999999998</c:v>
                </c:pt>
                <c:pt idx="35213">
                  <c:v>-2.8199730000000001</c:v>
                </c:pt>
                <c:pt idx="35214">
                  <c:v>-2.822454</c:v>
                </c:pt>
                <c:pt idx="35215">
                  <c:v>-2.8249360000000001</c:v>
                </c:pt>
                <c:pt idx="35216">
                  <c:v>-2.8274170000000001</c:v>
                </c:pt>
                <c:pt idx="35217">
                  <c:v>-2.8298990000000002</c:v>
                </c:pt>
                <c:pt idx="35218">
                  <c:v>-2.8323809999999998</c:v>
                </c:pt>
                <c:pt idx="35219">
                  <c:v>-2.8348629999999999</c:v>
                </c:pt>
                <c:pt idx="35220">
                  <c:v>-2.837345</c:v>
                </c:pt>
                <c:pt idx="35221">
                  <c:v>-2.8398270000000001</c:v>
                </c:pt>
                <c:pt idx="35222">
                  <c:v>-2.8423090000000002</c:v>
                </c:pt>
                <c:pt idx="35223">
                  <c:v>-2.8447909999999998</c:v>
                </c:pt>
                <c:pt idx="35224">
                  <c:v>-2.8472710000000001</c:v>
                </c:pt>
                <c:pt idx="35225">
                  <c:v>-2.8497530000000002</c:v>
                </c:pt>
                <c:pt idx="35226">
                  <c:v>-2.8522340000000002</c:v>
                </c:pt>
                <c:pt idx="35227">
                  <c:v>-2.8547159999999998</c:v>
                </c:pt>
                <c:pt idx="35228">
                  <c:v>-2.8571979999999999</c:v>
                </c:pt>
                <c:pt idx="35229">
                  <c:v>-2.8596789999999999</c:v>
                </c:pt>
                <c:pt idx="35230">
                  <c:v>-2.862161</c:v>
                </c:pt>
                <c:pt idx="35231">
                  <c:v>-2.8646419999999999</c:v>
                </c:pt>
                <c:pt idx="35232">
                  <c:v>-2.8671229999999999</c:v>
                </c:pt>
                <c:pt idx="35233">
                  <c:v>-2.8696039999999998</c:v>
                </c:pt>
                <c:pt idx="35234">
                  <c:v>-2.8720859999999999</c:v>
                </c:pt>
                <c:pt idx="35235">
                  <c:v>-2.874568</c:v>
                </c:pt>
                <c:pt idx="35236">
                  <c:v>-2.877049</c:v>
                </c:pt>
                <c:pt idx="35237">
                  <c:v>-2.8795299999999999</c:v>
                </c:pt>
                <c:pt idx="35238">
                  <c:v>-2.8820109999999999</c:v>
                </c:pt>
                <c:pt idx="35239">
                  <c:v>-2.8844910000000001</c:v>
                </c:pt>
                <c:pt idx="35240">
                  <c:v>-2.886971</c:v>
                </c:pt>
                <c:pt idx="35241">
                  <c:v>-2.8894519999999999</c:v>
                </c:pt>
                <c:pt idx="35242">
                  <c:v>-2.8919329999999999</c:v>
                </c:pt>
                <c:pt idx="35243">
                  <c:v>-2.8944130000000001</c:v>
                </c:pt>
                <c:pt idx="35244">
                  <c:v>-2.8968940000000001</c:v>
                </c:pt>
                <c:pt idx="35245">
                  <c:v>-2.899375</c:v>
                </c:pt>
                <c:pt idx="35246">
                  <c:v>-2.9018570000000001</c:v>
                </c:pt>
                <c:pt idx="35247">
                  <c:v>-2.9043380000000001</c:v>
                </c:pt>
                <c:pt idx="35248">
                  <c:v>-2.906819</c:v>
                </c:pt>
                <c:pt idx="35249">
                  <c:v>-2.909297</c:v>
                </c:pt>
                <c:pt idx="35250">
                  <c:v>-2.9117769999999998</c:v>
                </c:pt>
                <c:pt idx="35251">
                  <c:v>-2.914256</c:v>
                </c:pt>
                <c:pt idx="35252">
                  <c:v>-2.9167350000000001</c:v>
                </c:pt>
                <c:pt idx="35253">
                  <c:v>-2.9192149999999999</c:v>
                </c:pt>
                <c:pt idx="35254">
                  <c:v>-2.9216959999999998</c:v>
                </c:pt>
                <c:pt idx="35255">
                  <c:v>-2.9241760000000001</c:v>
                </c:pt>
                <c:pt idx="35256">
                  <c:v>-2.9266549999999998</c:v>
                </c:pt>
                <c:pt idx="35257">
                  <c:v>-2.9291330000000002</c:v>
                </c:pt>
                <c:pt idx="35258">
                  <c:v>-2.9316110000000002</c:v>
                </c:pt>
                <c:pt idx="35259">
                  <c:v>-2.934091</c:v>
                </c:pt>
                <c:pt idx="35260">
                  <c:v>-2.9365709999999998</c:v>
                </c:pt>
                <c:pt idx="35261">
                  <c:v>-2.9390510000000001</c:v>
                </c:pt>
                <c:pt idx="35262">
                  <c:v>-2.9415309999999999</c:v>
                </c:pt>
                <c:pt idx="35263">
                  <c:v>-2.9440110000000002</c:v>
                </c:pt>
                <c:pt idx="35264">
                  <c:v>-2.946491</c:v>
                </c:pt>
                <c:pt idx="35265">
                  <c:v>-2.9489719999999999</c:v>
                </c:pt>
                <c:pt idx="35266">
                  <c:v>-2.951451</c:v>
                </c:pt>
                <c:pt idx="35267">
                  <c:v>-2.9539309999999999</c:v>
                </c:pt>
                <c:pt idx="35268">
                  <c:v>-2.9564110000000001</c:v>
                </c:pt>
                <c:pt idx="35269">
                  <c:v>-2.9588920000000001</c:v>
                </c:pt>
                <c:pt idx="35270">
                  <c:v>-2.9613719999999999</c:v>
                </c:pt>
                <c:pt idx="35271">
                  <c:v>-2.9638529999999998</c:v>
                </c:pt>
                <c:pt idx="35272">
                  <c:v>-2.9663330000000001</c:v>
                </c:pt>
                <c:pt idx="35273">
                  <c:v>-2.9688140000000001</c:v>
                </c:pt>
                <c:pt idx="35274">
                  <c:v>-2.971295</c:v>
                </c:pt>
                <c:pt idx="35275">
                  <c:v>-2.973776</c:v>
                </c:pt>
                <c:pt idx="35276">
                  <c:v>-2.9762569999999999</c:v>
                </c:pt>
                <c:pt idx="35277">
                  <c:v>-2.9787370000000002</c:v>
                </c:pt>
                <c:pt idx="35278">
                  <c:v>-2.981217</c:v>
                </c:pt>
                <c:pt idx="35279">
                  <c:v>-2.9836960000000001</c:v>
                </c:pt>
                <c:pt idx="35280">
                  <c:v>-2.9861740000000001</c:v>
                </c:pt>
                <c:pt idx="35281">
                  <c:v>-2.9886529999999998</c:v>
                </c:pt>
                <c:pt idx="35282">
                  <c:v>-2.9911319999999999</c:v>
                </c:pt>
                <c:pt idx="35283">
                  <c:v>-2.9936129999999999</c:v>
                </c:pt>
                <c:pt idx="35284">
                  <c:v>-2.9960930000000001</c:v>
                </c:pt>
                <c:pt idx="35285">
                  <c:v>-2.9985729999999999</c:v>
                </c:pt>
                <c:pt idx="35286">
                  <c:v>-3.0010539999999999</c:v>
                </c:pt>
                <c:pt idx="35287">
                  <c:v>-3.0035340000000001</c:v>
                </c:pt>
                <c:pt idx="35288">
                  <c:v>-3.006014</c:v>
                </c:pt>
                <c:pt idx="35289">
                  <c:v>-3.0084949999999999</c:v>
                </c:pt>
                <c:pt idx="35290">
                  <c:v>-3.010974</c:v>
                </c:pt>
                <c:pt idx="35291">
                  <c:v>-3.0134539999999999</c:v>
                </c:pt>
                <c:pt idx="35292">
                  <c:v>-3.0159340000000001</c:v>
                </c:pt>
                <c:pt idx="35293">
                  <c:v>-3.0184139999999999</c:v>
                </c:pt>
                <c:pt idx="35294">
                  <c:v>-3.0208940000000002</c:v>
                </c:pt>
                <c:pt idx="35295">
                  <c:v>-3.0233729999999999</c:v>
                </c:pt>
                <c:pt idx="35296">
                  <c:v>-3.0258530000000001</c:v>
                </c:pt>
                <c:pt idx="35297">
                  <c:v>-3.0283329999999999</c:v>
                </c:pt>
                <c:pt idx="35298">
                  <c:v>-3.0308130000000002</c:v>
                </c:pt>
                <c:pt idx="35299">
                  <c:v>-3.0332919999999999</c:v>
                </c:pt>
                <c:pt idx="35300">
                  <c:v>-3.0357720000000001</c:v>
                </c:pt>
                <c:pt idx="35301">
                  <c:v>-3.038252</c:v>
                </c:pt>
                <c:pt idx="35302">
                  <c:v>-3.0407310000000001</c:v>
                </c:pt>
                <c:pt idx="35303">
                  <c:v>-3.0432109999999999</c:v>
                </c:pt>
                <c:pt idx="35304">
                  <c:v>-3.0456889999999999</c:v>
                </c:pt>
                <c:pt idx="35305">
                  <c:v>-3.0481669999999998</c:v>
                </c:pt>
                <c:pt idx="35306">
                  <c:v>-3.050646</c:v>
                </c:pt>
                <c:pt idx="35307">
                  <c:v>-3.0531239999999999</c:v>
                </c:pt>
                <c:pt idx="35308">
                  <c:v>-3.0556009999999998</c:v>
                </c:pt>
                <c:pt idx="35309">
                  <c:v>-3.0580790000000002</c:v>
                </c:pt>
                <c:pt idx="35310">
                  <c:v>-3.0605570000000002</c:v>
                </c:pt>
                <c:pt idx="35311">
                  <c:v>-3.0630329999999999</c:v>
                </c:pt>
                <c:pt idx="35312">
                  <c:v>-3.0655100000000002</c:v>
                </c:pt>
                <c:pt idx="35313">
                  <c:v>-3.0679859999999999</c:v>
                </c:pt>
                <c:pt idx="35314">
                  <c:v>-3.0704570000000002</c:v>
                </c:pt>
                <c:pt idx="35315">
                  <c:v>-3.0729310000000001</c:v>
                </c:pt>
                <c:pt idx="35316">
                  <c:v>-3.0754049999999999</c:v>
                </c:pt>
                <c:pt idx="35317">
                  <c:v>-3.0778789999999998</c:v>
                </c:pt>
                <c:pt idx="35318">
                  <c:v>-3.080355</c:v>
                </c:pt>
                <c:pt idx="35319">
                  <c:v>-3.0828310000000001</c:v>
                </c:pt>
                <c:pt idx="35320">
                  <c:v>-3.0853079999999999</c:v>
                </c:pt>
                <c:pt idx="35321">
                  <c:v>-3.0877849999999998</c:v>
                </c:pt>
                <c:pt idx="35322">
                  <c:v>-3.0902620000000001</c:v>
                </c:pt>
                <c:pt idx="35323">
                  <c:v>-3.09274</c:v>
                </c:pt>
                <c:pt idx="35324">
                  <c:v>-3.0952169999999999</c:v>
                </c:pt>
                <c:pt idx="35325">
                  <c:v>-3.0977130000000002</c:v>
                </c:pt>
                <c:pt idx="35326">
                  <c:v>-3.1002169999999998</c:v>
                </c:pt>
                <c:pt idx="35327">
                  <c:v>-3.1027360000000002</c:v>
                </c:pt>
                <c:pt idx="35328">
                  <c:v>-3.1052580000000001</c:v>
                </c:pt>
                <c:pt idx="35329">
                  <c:v>-3.10778</c:v>
                </c:pt>
                <c:pt idx="35330">
                  <c:v>-3.110255</c:v>
                </c:pt>
                <c:pt idx="35331">
                  <c:v>-3.10731</c:v>
                </c:pt>
                <c:pt idx="35332">
                  <c:v>-3.1043690000000002</c:v>
                </c:pt>
                <c:pt idx="35333">
                  <c:v>-3.1014339999999998</c:v>
                </c:pt>
                <c:pt idx="35334">
                  <c:v>-3.0985049999999998</c:v>
                </c:pt>
                <c:pt idx="35335">
                  <c:v>-3.0955780000000002</c:v>
                </c:pt>
                <c:pt idx="35336">
                  <c:v>-3.0926719999999999</c:v>
                </c:pt>
                <c:pt idx="35337">
                  <c:v>-3.0897510000000001</c:v>
                </c:pt>
                <c:pt idx="35338">
                  <c:v>-3.0868310000000001</c:v>
                </c:pt>
                <c:pt idx="35339">
                  <c:v>-3.0839129999999999</c:v>
                </c:pt>
                <c:pt idx="35340">
                  <c:v>-3.0809950000000002</c:v>
                </c:pt>
                <c:pt idx="35341">
                  <c:v>-3.0780759999999998</c:v>
                </c:pt>
                <c:pt idx="35342">
                  <c:v>-3.0751580000000001</c:v>
                </c:pt>
                <c:pt idx="35343">
                  <c:v>-3.0722420000000001</c:v>
                </c:pt>
                <c:pt idx="35344">
                  <c:v>-3.0693280000000001</c:v>
                </c:pt>
                <c:pt idx="35345">
                  <c:v>-3.066414</c:v>
                </c:pt>
                <c:pt idx="35346">
                  <c:v>-3.063501</c:v>
                </c:pt>
                <c:pt idx="35347">
                  <c:v>-3.0605889999999998</c:v>
                </c:pt>
                <c:pt idx="35348">
                  <c:v>-3.0576759999999998</c:v>
                </c:pt>
                <c:pt idx="35349">
                  <c:v>-3.0547650000000002</c:v>
                </c:pt>
                <c:pt idx="35350">
                  <c:v>-3.0518529999999999</c:v>
                </c:pt>
                <c:pt idx="35351">
                  <c:v>-3.0489419999999998</c:v>
                </c:pt>
                <c:pt idx="35352">
                  <c:v>-3.0460310000000002</c:v>
                </c:pt>
                <c:pt idx="35353">
                  <c:v>-3.04312</c:v>
                </c:pt>
                <c:pt idx="35354">
                  <c:v>-3.0402040000000001</c:v>
                </c:pt>
                <c:pt idx="35355">
                  <c:v>-3.037293</c:v>
                </c:pt>
                <c:pt idx="35356">
                  <c:v>-3.0343840000000002</c:v>
                </c:pt>
                <c:pt idx="35357">
                  <c:v>-3.0314730000000001</c:v>
                </c:pt>
                <c:pt idx="35358">
                  <c:v>-3.0285630000000001</c:v>
                </c:pt>
                <c:pt idx="35359">
                  <c:v>-3.0256539999999998</c:v>
                </c:pt>
                <c:pt idx="35360">
                  <c:v>-3.0227439999999999</c:v>
                </c:pt>
                <c:pt idx="35361">
                  <c:v>-3.0198339999999999</c:v>
                </c:pt>
                <c:pt idx="35362">
                  <c:v>-3.0169239999999999</c:v>
                </c:pt>
                <c:pt idx="35363">
                  <c:v>-3.0140150000000001</c:v>
                </c:pt>
                <c:pt idx="35364">
                  <c:v>-3.0111059999999998</c:v>
                </c:pt>
                <c:pt idx="35365">
                  <c:v>-3.0081959999999999</c:v>
                </c:pt>
                <c:pt idx="35366">
                  <c:v>-3.005287</c:v>
                </c:pt>
                <c:pt idx="35367">
                  <c:v>-3.0023770000000001</c:v>
                </c:pt>
                <c:pt idx="35368">
                  <c:v>-2.9994679999999998</c:v>
                </c:pt>
                <c:pt idx="35369">
                  <c:v>-2.996559</c:v>
                </c:pt>
                <c:pt idx="35370">
                  <c:v>-2.9936500000000001</c:v>
                </c:pt>
                <c:pt idx="35371">
                  <c:v>-2.9907409999999999</c:v>
                </c:pt>
                <c:pt idx="35372">
                  <c:v>-2.9878330000000002</c:v>
                </c:pt>
                <c:pt idx="35373">
                  <c:v>-2.9849239999999999</c:v>
                </c:pt>
                <c:pt idx="35374">
                  <c:v>-2.9820139999999999</c:v>
                </c:pt>
                <c:pt idx="35375">
                  <c:v>-2.9791059999999998</c:v>
                </c:pt>
                <c:pt idx="35376">
                  <c:v>-2.976197</c:v>
                </c:pt>
                <c:pt idx="35377">
                  <c:v>-2.9732889999999998</c:v>
                </c:pt>
                <c:pt idx="35378">
                  <c:v>-2.9703810000000002</c:v>
                </c:pt>
                <c:pt idx="35379">
                  <c:v>-2.967473</c:v>
                </c:pt>
                <c:pt idx="35380">
                  <c:v>-2.9645649999999999</c:v>
                </c:pt>
                <c:pt idx="35381">
                  <c:v>-2.9616579999999999</c:v>
                </c:pt>
                <c:pt idx="35382">
                  <c:v>-2.9587500000000002</c:v>
                </c:pt>
                <c:pt idx="35383">
                  <c:v>-2.9558420000000001</c:v>
                </c:pt>
                <c:pt idx="35384">
                  <c:v>-2.9529339999999999</c:v>
                </c:pt>
                <c:pt idx="35385">
                  <c:v>-2.950027</c:v>
                </c:pt>
                <c:pt idx="35386">
                  <c:v>-2.9471189999999998</c:v>
                </c:pt>
                <c:pt idx="35387">
                  <c:v>-2.9442119999999998</c:v>
                </c:pt>
                <c:pt idx="35388">
                  <c:v>-2.9413040000000001</c:v>
                </c:pt>
                <c:pt idx="35389">
                  <c:v>-2.9383970000000001</c:v>
                </c:pt>
                <c:pt idx="35390">
                  <c:v>-2.9354900000000002</c:v>
                </c:pt>
                <c:pt idx="35391">
                  <c:v>-2.932582</c:v>
                </c:pt>
                <c:pt idx="35392">
                  <c:v>-2.929675</c:v>
                </c:pt>
                <c:pt idx="35393">
                  <c:v>-2.9267669999999999</c:v>
                </c:pt>
                <c:pt idx="35394">
                  <c:v>-2.9238599999999999</c:v>
                </c:pt>
                <c:pt idx="35395">
                  <c:v>-2.9209520000000002</c:v>
                </c:pt>
                <c:pt idx="35396">
                  <c:v>-2.9180450000000002</c:v>
                </c:pt>
                <c:pt idx="35397">
                  <c:v>-2.9151379999999998</c:v>
                </c:pt>
                <c:pt idx="35398">
                  <c:v>-2.912229</c:v>
                </c:pt>
                <c:pt idx="35399">
                  <c:v>-2.9093200000000001</c:v>
                </c:pt>
                <c:pt idx="35400">
                  <c:v>-2.9064130000000001</c:v>
                </c:pt>
                <c:pt idx="35401">
                  <c:v>-2.903508</c:v>
                </c:pt>
                <c:pt idx="35402">
                  <c:v>-2.900604</c:v>
                </c:pt>
                <c:pt idx="35403">
                  <c:v>-2.8976989999999998</c:v>
                </c:pt>
                <c:pt idx="35404">
                  <c:v>-2.8947940000000001</c:v>
                </c:pt>
                <c:pt idx="35405">
                  <c:v>-2.8918879999999998</c:v>
                </c:pt>
                <c:pt idx="35406">
                  <c:v>-2.8889830000000001</c:v>
                </c:pt>
                <c:pt idx="35407">
                  <c:v>-2.8860769999999998</c:v>
                </c:pt>
                <c:pt idx="35408">
                  <c:v>-2.8831720000000001</c:v>
                </c:pt>
                <c:pt idx="35409">
                  <c:v>-2.8802660000000002</c:v>
                </c:pt>
                <c:pt idx="35410">
                  <c:v>-2.8773599999999999</c:v>
                </c:pt>
                <c:pt idx="35411">
                  <c:v>-2.8744540000000001</c:v>
                </c:pt>
                <c:pt idx="35412">
                  <c:v>-2.871505</c:v>
                </c:pt>
                <c:pt idx="35413">
                  <c:v>-2.868582</c:v>
                </c:pt>
                <c:pt idx="35414">
                  <c:v>-2.8656679999999999</c:v>
                </c:pt>
                <c:pt idx="35415">
                  <c:v>-2.8627590000000001</c:v>
                </c:pt>
                <c:pt idx="35416">
                  <c:v>-2.8598520000000001</c:v>
                </c:pt>
                <c:pt idx="35417">
                  <c:v>-2.8569450000000001</c:v>
                </c:pt>
                <c:pt idx="35418">
                  <c:v>-2.8540380000000001</c:v>
                </c:pt>
                <c:pt idx="35419">
                  <c:v>-2.8511310000000001</c:v>
                </c:pt>
                <c:pt idx="35420">
                  <c:v>-2.8482240000000001</c:v>
                </c:pt>
                <c:pt idx="35421">
                  <c:v>-2.845316</c:v>
                </c:pt>
                <c:pt idx="35422">
                  <c:v>-2.8424079999999998</c:v>
                </c:pt>
                <c:pt idx="35423">
                  <c:v>-2.8394919999999999</c:v>
                </c:pt>
                <c:pt idx="35424">
                  <c:v>-2.8365779999999998</c:v>
                </c:pt>
                <c:pt idx="35425">
                  <c:v>-2.8336649999999999</c:v>
                </c:pt>
                <c:pt idx="35426">
                  <c:v>-2.8307570000000002</c:v>
                </c:pt>
                <c:pt idx="35427">
                  <c:v>-2.8278490000000001</c:v>
                </c:pt>
                <c:pt idx="35428">
                  <c:v>-2.8249409999999999</c:v>
                </c:pt>
                <c:pt idx="35429">
                  <c:v>-2.8220329999999998</c:v>
                </c:pt>
                <c:pt idx="35430">
                  <c:v>-2.8191250000000001</c:v>
                </c:pt>
                <c:pt idx="35431">
                  <c:v>-2.8162180000000001</c:v>
                </c:pt>
                <c:pt idx="35432">
                  <c:v>-2.81331</c:v>
                </c:pt>
                <c:pt idx="35433">
                  <c:v>-2.810403</c:v>
                </c:pt>
                <c:pt idx="35434">
                  <c:v>-2.8074910000000002</c:v>
                </c:pt>
                <c:pt idx="35435">
                  <c:v>-2.8045810000000002</c:v>
                </c:pt>
                <c:pt idx="35436">
                  <c:v>-2.8016719999999999</c:v>
                </c:pt>
                <c:pt idx="35437">
                  <c:v>-2.7987649999999999</c:v>
                </c:pt>
                <c:pt idx="35438">
                  <c:v>-2.7958569999999998</c:v>
                </c:pt>
                <c:pt idx="35439">
                  <c:v>-2.7929499999999998</c:v>
                </c:pt>
                <c:pt idx="35440">
                  <c:v>-2.7900429999999998</c:v>
                </c:pt>
                <c:pt idx="35441">
                  <c:v>-2.7871359999999998</c:v>
                </c:pt>
                <c:pt idx="35442">
                  <c:v>-2.7842280000000001</c:v>
                </c:pt>
                <c:pt idx="35443">
                  <c:v>-2.7813210000000002</c:v>
                </c:pt>
                <c:pt idx="35444">
                  <c:v>-2.778413</c:v>
                </c:pt>
                <c:pt idx="35445">
                  <c:v>-2.7755070000000002</c:v>
                </c:pt>
                <c:pt idx="35446">
                  <c:v>-2.772599</c:v>
                </c:pt>
                <c:pt idx="35447">
                  <c:v>-2.769692</c:v>
                </c:pt>
                <c:pt idx="35448">
                  <c:v>-2.766785</c:v>
                </c:pt>
                <c:pt idx="35449">
                  <c:v>-2.7638780000000001</c:v>
                </c:pt>
                <c:pt idx="35450">
                  <c:v>-2.7609710000000001</c:v>
                </c:pt>
                <c:pt idx="35451">
                  <c:v>-2.7580640000000001</c:v>
                </c:pt>
                <c:pt idx="35452">
                  <c:v>-2.7551570000000001</c:v>
                </c:pt>
                <c:pt idx="35453">
                  <c:v>-2.7522500000000001</c:v>
                </c:pt>
                <c:pt idx="35454">
                  <c:v>-2.7493430000000001</c:v>
                </c:pt>
                <c:pt idx="35455">
                  <c:v>-2.7464369999999998</c:v>
                </c:pt>
                <c:pt idx="35456">
                  <c:v>-2.7435299999999998</c:v>
                </c:pt>
                <c:pt idx="35457">
                  <c:v>-2.7406229999999998</c:v>
                </c:pt>
                <c:pt idx="35458">
                  <c:v>-2.7377150000000001</c:v>
                </c:pt>
                <c:pt idx="35459">
                  <c:v>-2.7348089999999998</c:v>
                </c:pt>
                <c:pt idx="35460">
                  <c:v>-2.7319019999999998</c:v>
                </c:pt>
                <c:pt idx="35461">
                  <c:v>-2.7289949999999998</c:v>
                </c:pt>
                <c:pt idx="35462">
                  <c:v>-2.7260870000000001</c:v>
                </c:pt>
                <c:pt idx="35463">
                  <c:v>-2.7231800000000002</c:v>
                </c:pt>
                <c:pt idx="35464">
                  <c:v>-2.7202730000000002</c:v>
                </c:pt>
                <c:pt idx="35465">
                  <c:v>-2.7173669999999999</c:v>
                </c:pt>
                <c:pt idx="35466">
                  <c:v>-2.7144599999999999</c:v>
                </c:pt>
                <c:pt idx="35467">
                  <c:v>-2.7115529999999999</c:v>
                </c:pt>
                <c:pt idx="35468">
                  <c:v>-2.7086450000000002</c:v>
                </c:pt>
                <c:pt idx="35469">
                  <c:v>-2.7057380000000002</c:v>
                </c:pt>
                <c:pt idx="35470">
                  <c:v>-2.7028310000000002</c:v>
                </c:pt>
                <c:pt idx="35471">
                  <c:v>-2.6999240000000002</c:v>
                </c:pt>
                <c:pt idx="35472">
                  <c:v>-2.6970170000000002</c:v>
                </c:pt>
                <c:pt idx="35473">
                  <c:v>-2.6941099999999998</c:v>
                </c:pt>
                <c:pt idx="35474">
                  <c:v>-2.6912029999999998</c:v>
                </c:pt>
                <c:pt idx="35475">
                  <c:v>-2.6882959999999998</c:v>
                </c:pt>
                <c:pt idx="35476">
                  <c:v>-2.6853889999999998</c:v>
                </c:pt>
                <c:pt idx="35477">
                  <c:v>-2.6824819999999998</c:v>
                </c:pt>
                <c:pt idx="35478">
                  <c:v>-2.6795749999999998</c:v>
                </c:pt>
                <c:pt idx="35479">
                  <c:v>-2.6766679999999998</c:v>
                </c:pt>
                <c:pt idx="35480">
                  <c:v>-2.6737570000000002</c:v>
                </c:pt>
                <c:pt idx="35481">
                  <c:v>-2.6708460000000001</c:v>
                </c:pt>
                <c:pt idx="35482">
                  <c:v>-2.6679379999999999</c:v>
                </c:pt>
                <c:pt idx="35483">
                  <c:v>-2.6650299999999998</c:v>
                </c:pt>
                <c:pt idx="35484">
                  <c:v>-2.6621220000000001</c:v>
                </c:pt>
                <c:pt idx="35485">
                  <c:v>-2.6592169999999999</c:v>
                </c:pt>
                <c:pt idx="35486">
                  <c:v>-2.6563110000000001</c:v>
                </c:pt>
                <c:pt idx="35487">
                  <c:v>-2.6534049999999998</c:v>
                </c:pt>
                <c:pt idx="35488">
                  <c:v>-2.650496</c:v>
                </c:pt>
                <c:pt idx="35489">
                  <c:v>-2.6475879999999998</c:v>
                </c:pt>
                <c:pt idx="35490">
                  <c:v>-2.6446800000000001</c:v>
                </c:pt>
                <c:pt idx="35491">
                  <c:v>-2.6417709999999999</c:v>
                </c:pt>
                <c:pt idx="35492">
                  <c:v>-2.6388609999999999</c:v>
                </c:pt>
                <c:pt idx="35493">
                  <c:v>-2.6359530000000002</c:v>
                </c:pt>
                <c:pt idx="35494">
                  <c:v>-2.6330490000000002</c:v>
                </c:pt>
                <c:pt idx="35495">
                  <c:v>-2.6301489999999998</c:v>
                </c:pt>
                <c:pt idx="35496">
                  <c:v>-2.6272479999999998</c:v>
                </c:pt>
                <c:pt idx="35497">
                  <c:v>-2.6243460000000001</c:v>
                </c:pt>
                <c:pt idx="35498">
                  <c:v>-2.6214430000000002</c:v>
                </c:pt>
                <c:pt idx="35499">
                  <c:v>-2.618541</c:v>
                </c:pt>
                <c:pt idx="35500">
                  <c:v>-2.6156359999999999</c:v>
                </c:pt>
                <c:pt idx="35501">
                  <c:v>-2.6127319999999998</c:v>
                </c:pt>
                <c:pt idx="35502">
                  <c:v>-2.6098279999999998</c:v>
                </c:pt>
                <c:pt idx="35503">
                  <c:v>-2.6069230000000001</c:v>
                </c:pt>
                <c:pt idx="35504">
                  <c:v>-2.6040179999999999</c:v>
                </c:pt>
                <c:pt idx="35505">
                  <c:v>-2.6011120000000001</c:v>
                </c:pt>
                <c:pt idx="35506">
                  <c:v>-2.5982069999999999</c:v>
                </c:pt>
                <c:pt idx="35507">
                  <c:v>-2.5953010000000001</c:v>
                </c:pt>
                <c:pt idx="35508">
                  <c:v>-2.5923940000000001</c:v>
                </c:pt>
                <c:pt idx="35509">
                  <c:v>-2.5894879999999998</c:v>
                </c:pt>
                <c:pt idx="35510">
                  <c:v>-2.5865809999999998</c:v>
                </c:pt>
                <c:pt idx="35511">
                  <c:v>-2.5836739999999998</c:v>
                </c:pt>
                <c:pt idx="35512">
                  <c:v>-2.5807669999999998</c:v>
                </c:pt>
                <c:pt idx="35513">
                  <c:v>-2.5778590000000001</c:v>
                </c:pt>
                <c:pt idx="35514">
                  <c:v>-2.5749520000000001</c:v>
                </c:pt>
                <c:pt idx="35515">
                  <c:v>-2.5720459999999998</c:v>
                </c:pt>
                <c:pt idx="35516">
                  <c:v>-2.5691410000000001</c:v>
                </c:pt>
                <c:pt idx="35517">
                  <c:v>-2.566236</c:v>
                </c:pt>
                <c:pt idx="35518">
                  <c:v>-2.5633319999999999</c:v>
                </c:pt>
                <c:pt idx="35519">
                  <c:v>-2.5604260000000001</c:v>
                </c:pt>
                <c:pt idx="35520">
                  <c:v>-2.5575199999999998</c:v>
                </c:pt>
                <c:pt idx="35521">
                  <c:v>-2.5546139999999999</c:v>
                </c:pt>
                <c:pt idx="35522">
                  <c:v>-2.5517069999999999</c:v>
                </c:pt>
                <c:pt idx="35523">
                  <c:v>-2.5488</c:v>
                </c:pt>
                <c:pt idx="35524">
                  <c:v>-2.5458919999999998</c:v>
                </c:pt>
                <c:pt idx="35525">
                  <c:v>-2.5429849999999998</c:v>
                </c:pt>
                <c:pt idx="35526">
                  <c:v>-2.540079</c:v>
                </c:pt>
                <c:pt idx="35527">
                  <c:v>-2.5371730000000001</c:v>
                </c:pt>
                <c:pt idx="35528">
                  <c:v>-2.5342690000000001</c:v>
                </c:pt>
                <c:pt idx="35529">
                  <c:v>-2.5313639999999999</c:v>
                </c:pt>
                <c:pt idx="35530">
                  <c:v>-2.5284589999999998</c:v>
                </c:pt>
                <c:pt idx="35531">
                  <c:v>-2.5255529999999999</c:v>
                </c:pt>
                <c:pt idx="35532">
                  <c:v>-2.5226470000000001</c:v>
                </c:pt>
                <c:pt idx="35533">
                  <c:v>-2.5197400000000001</c:v>
                </c:pt>
                <c:pt idx="35534">
                  <c:v>-2.5168339999999998</c:v>
                </c:pt>
                <c:pt idx="35535">
                  <c:v>-2.5139279999999999</c:v>
                </c:pt>
                <c:pt idx="35536">
                  <c:v>-2.5110220000000001</c:v>
                </c:pt>
                <c:pt idx="35537">
                  <c:v>-2.5081150000000001</c:v>
                </c:pt>
                <c:pt idx="35538">
                  <c:v>-2.5052080000000001</c:v>
                </c:pt>
                <c:pt idx="35539">
                  <c:v>-2.5023019999999998</c:v>
                </c:pt>
                <c:pt idx="35540">
                  <c:v>-2.4993949999999998</c:v>
                </c:pt>
                <c:pt idx="35541">
                  <c:v>-2.496489</c:v>
                </c:pt>
                <c:pt idx="35542">
                  <c:v>-2.493582</c:v>
                </c:pt>
                <c:pt idx="35543">
                  <c:v>-2.490675</c:v>
                </c:pt>
                <c:pt idx="35544">
                  <c:v>-2.4877690000000001</c:v>
                </c:pt>
                <c:pt idx="35545">
                  <c:v>-2.4848620000000001</c:v>
                </c:pt>
                <c:pt idx="35546">
                  <c:v>-2.4819559999999998</c:v>
                </c:pt>
                <c:pt idx="35547">
                  <c:v>-2.4790489999999998</c:v>
                </c:pt>
                <c:pt idx="35548">
                  <c:v>-2.4761419999999998</c:v>
                </c:pt>
                <c:pt idx="35549">
                  <c:v>-2.473236</c:v>
                </c:pt>
                <c:pt idx="35550">
                  <c:v>-2.4703300000000001</c:v>
                </c:pt>
                <c:pt idx="35551">
                  <c:v>-2.4674230000000001</c:v>
                </c:pt>
                <c:pt idx="35552">
                  <c:v>-2.4645169999999998</c:v>
                </c:pt>
                <c:pt idx="35553">
                  <c:v>-2.461611</c:v>
                </c:pt>
                <c:pt idx="35554">
                  <c:v>-2.458704</c:v>
                </c:pt>
                <c:pt idx="35555">
                  <c:v>-2.4557980000000001</c:v>
                </c:pt>
                <c:pt idx="35556">
                  <c:v>-2.4528919999999999</c:v>
                </c:pt>
                <c:pt idx="35557">
                  <c:v>-2.4499849999999999</c:v>
                </c:pt>
                <c:pt idx="35558">
                  <c:v>-2.4470779999999999</c:v>
                </c:pt>
                <c:pt idx="35559">
                  <c:v>-2.4441709999999999</c:v>
                </c:pt>
                <c:pt idx="35560">
                  <c:v>-2.4412660000000002</c:v>
                </c:pt>
                <c:pt idx="35561">
                  <c:v>-2.4383620000000001</c:v>
                </c:pt>
                <c:pt idx="35562">
                  <c:v>-2.4354589999999998</c:v>
                </c:pt>
                <c:pt idx="35563">
                  <c:v>-2.4325549999999998</c:v>
                </c:pt>
                <c:pt idx="35564">
                  <c:v>-2.4296489999999999</c:v>
                </c:pt>
                <c:pt idx="35565">
                  <c:v>-2.4267430000000001</c:v>
                </c:pt>
                <c:pt idx="35566">
                  <c:v>-2.4238369999999998</c:v>
                </c:pt>
                <c:pt idx="35567">
                  <c:v>-2.4209299999999998</c:v>
                </c:pt>
                <c:pt idx="35568">
                  <c:v>-2.418024</c:v>
                </c:pt>
                <c:pt idx="35569">
                  <c:v>-2.415117</c:v>
                </c:pt>
                <c:pt idx="35570">
                  <c:v>-2.4122110000000001</c:v>
                </c:pt>
                <c:pt idx="35571">
                  <c:v>-2.4093049999999998</c:v>
                </c:pt>
                <c:pt idx="35572">
                  <c:v>-2.4063979999999998</c:v>
                </c:pt>
                <c:pt idx="35573">
                  <c:v>-2.4034909999999998</c:v>
                </c:pt>
                <c:pt idx="35574">
                  <c:v>-2.4005839999999998</c:v>
                </c:pt>
                <c:pt idx="35575">
                  <c:v>-2.3976769999999998</c:v>
                </c:pt>
                <c:pt idx="35576">
                  <c:v>-2.3947699999999998</c:v>
                </c:pt>
                <c:pt idx="35577">
                  <c:v>-2.3918629999999999</c:v>
                </c:pt>
                <c:pt idx="35578">
                  <c:v>-2.3889559999999999</c:v>
                </c:pt>
                <c:pt idx="35579">
                  <c:v>-2.3860489999999999</c:v>
                </c:pt>
                <c:pt idx="35580">
                  <c:v>-2.3831419999999999</c:v>
                </c:pt>
                <c:pt idx="35581">
                  <c:v>-2.3802349999999999</c:v>
                </c:pt>
                <c:pt idx="35582">
                  <c:v>-2.3773270000000002</c:v>
                </c:pt>
                <c:pt idx="35583">
                  <c:v>-2.3744230000000002</c:v>
                </c:pt>
                <c:pt idx="35584">
                  <c:v>-2.3715160000000002</c:v>
                </c:pt>
                <c:pt idx="35585">
                  <c:v>-2.3686090000000002</c:v>
                </c:pt>
                <c:pt idx="35586">
                  <c:v>-2.3657029999999999</c:v>
                </c:pt>
                <c:pt idx="35587">
                  <c:v>-2.3627980000000002</c:v>
                </c:pt>
                <c:pt idx="35588">
                  <c:v>-2.3598919999999999</c:v>
                </c:pt>
                <c:pt idx="35589">
                  <c:v>-2.3569870000000002</c:v>
                </c:pt>
                <c:pt idx="35590">
                  <c:v>-2.3540809999999999</c:v>
                </c:pt>
                <c:pt idx="35591">
                  <c:v>-2.3511739999999999</c:v>
                </c:pt>
                <c:pt idx="35592">
                  <c:v>-2.3482669999999999</c:v>
                </c:pt>
                <c:pt idx="35593">
                  <c:v>-2.3453599999999999</c:v>
                </c:pt>
                <c:pt idx="35594">
                  <c:v>-2.3424529999999999</c:v>
                </c:pt>
                <c:pt idx="35595">
                  <c:v>-2.3395459999999999</c:v>
                </c:pt>
                <c:pt idx="35596">
                  <c:v>-2.3366389999999999</c:v>
                </c:pt>
                <c:pt idx="35597">
                  <c:v>-2.3337319999999999</c:v>
                </c:pt>
                <c:pt idx="35598">
                  <c:v>-2.3308239999999998</c:v>
                </c:pt>
                <c:pt idx="35599">
                  <c:v>-2.3279169999999998</c:v>
                </c:pt>
                <c:pt idx="35600">
                  <c:v>-2.3250099999999998</c:v>
                </c:pt>
                <c:pt idx="35601">
                  <c:v>-2.3221029999999998</c:v>
                </c:pt>
                <c:pt idx="35602">
                  <c:v>-2.3191959999999998</c:v>
                </c:pt>
                <c:pt idx="35603">
                  <c:v>-2.31629</c:v>
                </c:pt>
                <c:pt idx="35604">
                  <c:v>-2.3133810000000001</c:v>
                </c:pt>
                <c:pt idx="35605">
                  <c:v>-2.3104749999999998</c:v>
                </c:pt>
                <c:pt idx="35606">
                  <c:v>-2.307566</c:v>
                </c:pt>
                <c:pt idx="35607">
                  <c:v>-2.3046600000000002</c:v>
                </c:pt>
                <c:pt idx="35608">
                  <c:v>-2.301752</c:v>
                </c:pt>
                <c:pt idx="35609">
                  <c:v>-2.298845</c:v>
                </c:pt>
                <c:pt idx="35610">
                  <c:v>-2.295938</c:v>
                </c:pt>
                <c:pt idx="35611">
                  <c:v>-2.293031</c:v>
                </c:pt>
                <c:pt idx="35612">
                  <c:v>-2.2901229999999999</c:v>
                </c:pt>
                <c:pt idx="35613">
                  <c:v>-2.2872159999999999</c:v>
                </c:pt>
                <c:pt idx="35614">
                  <c:v>-2.2843079999999998</c:v>
                </c:pt>
                <c:pt idx="35615">
                  <c:v>-2.2814019999999999</c:v>
                </c:pt>
                <c:pt idx="35616">
                  <c:v>-2.2784960000000001</c:v>
                </c:pt>
                <c:pt idx="35617">
                  <c:v>-2.2755890000000001</c:v>
                </c:pt>
                <c:pt idx="35618">
                  <c:v>-2.2726820000000001</c:v>
                </c:pt>
                <c:pt idx="35619">
                  <c:v>-2.2697759999999998</c:v>
                </c:pt>
                <c:pt idx="35620">
                  <c:v>-2.2668689999999998</c:v>
                </c:pt>
                <c:pt idx="35621">
                  <c:v>-2.2639629999999999</c:v>
                </c:pt>
                <c:pt idx="35622">
                  <c:v>-2.261056</c:v>
                </c:pt>
                <c:pt idx="35623">
                  <c:v>-2.258149</c:v>
                </c:pt>
                <c:pt idx="35624">
                  <c:v>-2.2552430000000001</c:v>
                </c:pt>
                <c:pt idx="35625">
                  <c:v>-2.2523360000000001</c:v>
                </c:pt>
                <c:pt idx="35626">
                  <c:v>-2.2494299999999998</c:v>
                </c:pt>
                <c:pt idx="35627">
                  <c:v>-2.2465229999999998</c:v>
                </c:pt>
                <c:pt idx="35628">
                  <c:v>-2.243617</c:v>
                </c:pt>
                <c:pt idx="35629">
                  <c:v>-2.2407089999999998</c:v>
                </c:pt>
                <c:pt idx="35630">
                  <c:v>-2.237803</c:v>
                </c:pt>
                <c:pt idx="35631">
                  <c:v>-2.234896</c:v>
                </c:pt>
                <c:pt idx="35632">
                  <c:v>-2.2319900000000001</c:v>
                </c:pt>
                <c:pt idx="35633">
                  <c:v>-2.2290830000000001</c:v>
                </c:pt>
                <c:pt idx="35634">
                  <c:v>-2.2261760000000002</c:v>
                </c:pt>
                <c:pt idx="35635">
                  <c:v>-2.2232699999999999</c:v>
                </c:pt>
                <c:pt idx="35636">
                  <c:v>-2.2203620000000002</c:v>
                </c:pt>
                <c:pt idx="35637">
                  <c:v>-2.217454</c:v>
                </c:pt>
                <c:pt idx="35638">
                  <c:v>-2.214547</c:v>
                </c:pt>
                <c:pt idx="35639">
                  <c:v>-2.2116400000000001</c:v>
                </c:pt>
                <c:pt idx="35640">
                  <c:v>-2.2087340000000002</c:v>
                </c:pt>
                <c:pt idx="35641">
                  <c:v>-2.2058279999999999</c:v>
                </c:pt>
                <c:pt idx="35642">
                  <c:v>-2.202922</c:v>
                </c:pt>
                <c:pt idx="35643">
                  <c:v>-2.2000160000000002</c:v>
                </c:pt>
                <c:pt idx="35644">
                  <c:v>-2.1971099999999999</c:v>
                </c:pt>
                <c:pt idx="35645">
                  <c:v>-2.194204</c:v>
                </c:pt>
                <c:pt idx="35646">
                  <c:v>-2.1912970000000001</c:v>
                </c:pt>
                <c:pt idx="35647">
                  <c:v>-2.1883900000000001</c:v>
                </c:pt>
                <c:pt idx="35648">
                  <c:v>-2.1854830000000001</c:v>
                </c:pt>
                <c:pt idx="35649">
                  <c:v>-2.1825749999999999</c:v>
                </c:pt>
                <c:pt idx="35650">
                  <c:v>-2.1796679999999999</c:v>
                </c:pt>
                <c:pt idx="35651">
                  <c:v>-2.1767620000000001</c:v>
                </c:pt>
                <c:pt idx="35652">
                  <c:v>-2.1738580000000001</c:v>
                </c:pt>
                <c:pt idx="35653">
                  <c:v>-2.1709499999999999</c:v>
                </c:pt>
                <c:pt idx="35654">
                  <c:v>-2.1680419999999998</c:v>
                </c:pt>
                <c:pt idx="35655">
                  <c:v>-2.1651340000000001</c:v>
                </c:pt>
                <c:pt idx="35656">
                  <c:v>-2.1622279999999998</c:v>
                </c:pt>
                <c:pt idx="35657">
                  <c:v>-2.1593200000000001</c:v>
                </c:pt>
                <c:pt idx="35658">
                  <c:v>-2.156412</c:v>
                </c:pt>
                <c:pt idx="35659">
                  <c:v>-2.1535069999999998</c:v>
                </c:pt>
                <c:pt idx="35660">
                  <c:v>-2.1506020000000001</c:v>
                </c:pt>
                <c:pt idx="35661">
                  <c:v>-2.1476959999999998</c:v>
                </c:pt>
                <c:pt idx="35662">
                  <c:v>-2.14479</c:v>
                </c:pt>
                <c:pt idx="35663">
                  <c:v>-2.1418849999999998</c:v>
                </c:pt>
                <c:pt idx="35664">
                  <c:v>-2.138979</c:v>
                </c:pt>
                <c:pt idx="35665">
                  <c:v>-2.136072</c:v>
                </c:pt>
                <c:pt idx="35666">
                  <c:v>-2.1331660000000001</c:v>
                </c:pt>
                <c:pt idx="35667">
                  <c:v>-2.1302590000000001</c:v>
                </c:pt>
                <c:pt idx="35668">
                  <c:v>-2.1273520000000001</c:v>
                </c:pt>
                <c:pt idx="35669">
                  <c:v>-2.1244450000000001</c:v>
                </c:pt>
                <c:pt idx="35670">
                  <c:v>-2.1215389999999998</c:v>
                </c:pt>
                <c:pt idx="35671">
                  <c:v>-2.1186319999999998</c:v>
                </c:pt>
                <c:pt idx="35672">
                  <c:v>-2.1157249999999999</c:v>
                </c:pt>
                <c:pt idx="35673">
                  <c:v>-2.1128179999999999</c:v>
                </c:pt>
                <c:pt idx="35674">
                  <c:v>-2.1099100000000002</c:v>
                </c:pt>
                <c:pt idx="35675">
                  <c:v>-2.1070030000000002</c:v>
                </c:pt>
                <c:pt idx="35676">
                  <c:v>-2.104095</c:v>
                </c:pt>
                <c:pt idx="35677">
                  <c:v>-2.1011869999999999</c:v>
                </c:pt>
                <c:pt idx="35678">
                  <c:v>-2.0982820000000002</c:v>
                </c:pt>
                <c:pt idx="35679">
                  <c:v>-2.0953780000000002</c:v>
                </c:pt>
                <c:pt idx="35680">
                  <c:v>-2.0924749999999999</c:v>
                </c:pt>
                <c:pt idx="35681">
                  <c:v>-2.0895709999999998</c:v>
                </c:pt>
                <c:pt idx="35682">
                  <c:v>-2.0866660000000001</c:v>
                </c:pt>
                <c:pt idx="35683">
                  <c:v>-2.0837599999999998</c:v>
                </c:pt>
                <c:pt idx="35684">
                  <c:v>-2.080854</c:v>
                </c:pt>
                <c:pt idx="35685">
                  <c:v>-2.0779480000000001</c:v>
                </c:pt>
                <c:pt idx="35686">
                  <c:v>-2.0750419999999998</c:v>
                </c:pt>
                <c:pt idx="35687">
                  <c:v>-2.0721349999999998</c:v>
                </c:pt>
                <c:pt idx="35688">
                  <c:v>-2.0692279999999998</c:v>
                </c:pt>
                <c:pt idx="35689">
                  <c:v>-2.066322</c:v>
                </c:pt>
                <c:pt idx="35690">
                  <c:v>-2.0634139999999999</c:v>
                </c:pt>
                <c:pt idx="35691">
                  <c:v>-2.0605069999999999</c:v>
                </c:pt>
                <c:pt idx="35692">
                  <c:v>-2.057598</c:v>
                </c:pt>
                <c:pt idx="35693">
                  <c:v>-2.0546929999999999</c:v>
                </c:pt>
                <c:pt idx="35694">
                  <c:v>-2.0517859999999999</c:v>
                </c:pt>
                <c:pt idx="35695">
                  <c:v>-2.04888</c:v>
                </c:pt>
                <c:pt idx="35696">
                  <c:v>-2.0459740000000002</c:v>
                </c:pt>
                <c:pt idx="35697">
                  <c:v>-2.0430679999999999</c:v>
                </c:pt>
                <c:pt idx="35698">
                  <c:v>-2.040162</c:v>
                </c:pt>
                <c:pt idx="35699">
                  <c:v>-2.037255</c:v>
                </c:pt>
                <c:pt idx="35700">
                  <c:v>-2.034348</c:v>
                </c:pt>
                <c:pt idx="35701">
                  <c:v>-2.0314420000000002</c:v>
                </c:pt>
                <c:pt idx="35702">
                  <c:v>-2.0285350000000002</c:v>
                </c:pt>
                <c:pt idx="35703">
                  <c:v>-2.0256280000000002</c:v>
                </c:pt>
                <c:pt idx="35704">
                  <c:v>-2.0227210000000002</c:v>
                </c:pt>
                <c:pt idx="35705">
                  <c:v>-2.0198140000000002</c:v>
                </c:pt>
                <c:pt idx="35706">
                  <c:v>-2.0169060000000001</c:v>
                </c:pt>
                <c:pt idx="35707">
                  <c:v>-2.013998</c:v>
                </c:pt>
                <c:pt idx="35708">
                  <c:v>-2.011091</c:v>
                </c:pt>
                <c:pt idx="35709">
                  <c:v>-2.0081829999999998</c:v>
                </c:pt>
                <c:pt idx="35710">
                  <c:v>-2.0052759999999998</c:v>
                </c:pt>
                <c:pt idx="35711">
                  <c:v>-2.00237</c:v>
                </c:pt>
                <c:pt idx="35712">
                  <c:v>-1.999463</c:v>
                </c:pt>
                <c:pt idx="35713">
                  <c:v>-1.996556</c:v>
                </c:pt>
                <c:pt idx="35714">
                  <c:v>-1.993649</c:v>
                </c:pt>
                <c:pt idx="35715">
                  <c:v>-1.9907410000000001</c:v>
                </c:pt>
                <c:pt idx="35716">
                  <c:v>-1.987833</c:v>
                </c:pt>
                <c:pt idx="35717">
                  <c:v>-1.984926</c:v>
                </c:pt>
                <c:pt idx="35718">
                  <c:v>-1.9820180000000001</c:v>
                </c:pt>
                <c:pt idx="35719">
                  <c:v>-1.9791099999999999</c:v>
                </c:pt>
                <c:pt idx="35720">
                  <c:v>-1.976202</c:v>
                </c:pt>
                <c:pt idx="35721">
                  <c:v>-1.9732940000000001</c:v>
                </c:pt>
                <c:pt idx="35722">
                  <c:v>-1.9703870000000001</c:v>
                </c:pt>
                <c:pt idx="35723">
                  <c:v>-1.967479</c:v>
                </c:pt>
                <c:pt idx="35724">
                  <c:v>-1.9645710000000001</c:v>
                </c:pt>
                <c:pt idx="35725">
                  <c:v>-1.9616640000000001</c:v>
                </c:pt>
                <c:pt idx="35726">
                  <c:v>-1.958758</c:v>
                </c:pt>
                <c:pt idx="35727">
                  <c:v>-1.955851</c:v>
                </c:pt>
                <c:pt idx="35728">
                  <c:v>-1.9529430000000001</c:v>
                </c:pt>
                <c:pt idx="35729">
                  <c:v>-1.9500360000000001</c:v>
                </c:pt>
                <c:pt idx="35730">
                  <c:v>-1.947128</c:v>
                </c:pt>
                <c:pt idx="35731">
                  <c:v>-1.9442200000000001</c:v>
                </c:pt>
                <c:pt idx="35732">
                  <c:v>-1.9413130000000001</c:v>
                </c:pt>
                <c:pt idx="35733">
                  <c:v>-1.9384060000000001</c:v>
                </c:pt>
                <c:pt idx="35734">
                  <c:v>-1.9354979999999999</c:v>
                </c:pt>
                <c:pt idx="35735">
                  <c:v>-1.9325889999999999</c:v>
                </c:pt>
                <c:pt idx="35736">
                  <c:v>-1.929681</c:v>
                </c:pt>
                <c:pt idx="35737">
                  <c:v>-1.9267719999999999</c:v>
                </c:pt>
                <c:pt idx="35738">
                  <c:v>-1.923864</c:v>
                </c:pt>
                <c:pt idx="35739">
                  <c:v>-1.920955</c:v>
                </c:pt>
                <c:pt idx="35740">
                  <c:v>-1.9180459999999999</c:v>
                </c:pt>
                <c:pt idx="35741">
                  <c:v>-1.915138</c:v>
                </c:pt>
                <c:pt idx="35742">
                  <c:v>-1.912229</c:v>
                </c:pt>
                <c:pt idx="35743">
                  <c:v>-1.909321</c:v>
                </c:pt>
                <c:pt idx="35744">
                  <c:v>-1.906412</c:v>
                </c:pt>
                <c:pt idx="35745">
                  <c:v>-1.9035040000000001</c:v>
                </c:pt>
                <c:pt idx="35746">
                  <c:v>-1.900596</c:v>
                </c:pt>
                <c:pt idx="35747">
                  <c:v>-1.897688</c:v>
                </c:pt>
                <c:pt idx="35748">
                  <c:v>-1.8947799999999999</c:v>
                </c:pt>
                <c:pt idx="35749">
                  <c:v>-1.891872</c:v>
                </c:pt>
                <c:pt idx="35750">
                  <c:v>-1.8889640000000001</c:v>
                </c:pt>
                <c:pt idx="35751">
                  <c:v>-1.886055</c:v>
                </c:pt>
                <c:pt idx="35752">
                  <c:v>-1.8831469999999999</c:v>
                </c:pt>
                <c:pt idx="35753">
                  <c:v>-1.880239</c:v>
                </c:pt>
                <c:pt idx="35754">
                  <c:v>-1.8773310000000001</c:v>
                </c:pt>
                <c:pt idx="35755">
                  <c:v>-1.874423</c:v>
                </c:pt>
                <c:pt idx="35756">
                  <c:v>-1.8715139999999999</c:v>
                </c:pt>
                <c:pt idx="35757">
                  <c:v>-1.868606</c:v>
                </c:pt>
                <c:pt idx="35758">
                  <c:v>-1.8656980000000001</c:v>
                </c:pt>
                <c:pt idx="35759">
                  <c:v>-1.862789</c:v>
                </c:pt>
                <c:pt idx="35760">
                  <c:v>-1.8598809999999999</c:v>
                </c:pt>
                <c:pt idx="35761">
                  <c:v>-1.856976</c:v>
                </c:pt>
                <c:pt idx="35762">
                  <c:v>-1.8540700000000001</c:v>
                </c:pt>
                <c:pt idx="35763">
                  <c:v>-1.851164</c:v>
                </c:pt>
                <c:pt idx="35764">
                  <c:v>-1.848258</c:v>
                </c:pt>
                <c:pt idx="35765">
                  <c:v>-1.84535</c:v>
                </c:pt>
                <c:pt idx="35766">
                  <c:v>-1.842441</c:v>
                </c:pt>
                <c:pt idx="35767">
                  <c:v>-1.8395319999999999</c:v>
                </c:pt>
                <c:pt idx="35768">
                  <c:v>-1.8366229999999999</c:v>
                </c:pt>
                <c:pt idx="35769">
                  <c:v>-1.8337140000000001</c:v>
                </c:pt>
                <c:pt idx="35770">
                  <c:v>-1.830805</c:v>
                </c:pt>
                <c:pt idx="35771">
                  <c:v>-1.827896</c:v>
                </c:pt>
                <c:pt idx="35772">
                  <c:v>-1.824986</c:v>
                </c:pt>
                <c:pt idx="35773">
                  <c:v>-1.8220769999999999</c:v>
                </c:pt>
                <c:pt idx="35774">
                  <c:v>-1.8191679999999999</c:v>
                </c:pt>
                <c:pt idx="35775">
                  <c:v>-1.8162590000000001</c:v>
                </c:pt>
                <c:pt idx="35776">
                  <c:v>-1.813345</c:v>
                </c:pt>
                <c:pt idx="35777">
                  <c:v>-1.810452</c:v>
                </c:pt>
                <c:pt idx="35778">
                  <c:v>-1.807553</c:v>
                </c:pt>
                <c:pt idx="35779">
                  <c:v>-1.8046500000000001</c:v>
                </c:pt>
                <c:pt idx="35780">
                  <c:v>-1.8017449999999999</c:v>
                </c:pt>
                <c:pt idx="35781">
                  <c:v>-1.798837</c:v>
                </c:pt>
                <c:pt idx="35782">
                  <c:v>-1.79593</c:v>
                </c:pt>
                <c:pt idx="35783">
                  <c:v>-1.7930219999999999</c:v>
                </c:pt>
                <c:pt idx="35784">
                  <c:v>-1.7901130000000001</c:v>
                </c:pt>
                <c:pt idx="35785">
                  <c:v>-1.787204</c:v>
                </c:pt>
                <c:pt idx="35786">
                  <c:v>-1.784295</c:v>
                </c:pt>
                <c:pt idx="35787">
                  <c:v>-1.7813859999999999</c:v>
                </c:pt>
                <c:pt idx="35788">
                  <c:v>-1.7784770000000001</c:v>
                </c:pt>
                <c:pt idx="35789">
                  <c:v>-1.775568</c:v>
                </c:pt>
                <c:pt idx="35790">
                  <c:v>-1.7726599999999999</c:v>
                </c:pt>
                <c:pt idx="35791">
                  <c:v>-1.7697499999999999</c:v>
                </c:pt>
                <c:pt idx="35792">
                  <c:v>-1.7668410000000001</c:v>
                </c:pt>
                <c:pt idx="35793">
                  <c:v>-1.7639309999999999</c:v>
                </c:pt>
                <c:pt idx="35794">
                  <c:v>-1.7610220000000001</c:v>
                </c:pt>
                <c:pt idx="35795">
                  <c:v>-1.7581119999999999</c:v>
                </c:pt>
                <c:pt idx="35796">
                  <c:v>-1.7552019999999999</c:v>
                </c:pt>
                <c:pt idx="35797">
                  <c:v>-1.7522930000000001</c:v>
                </c:pt>
                <c:pt idx="35798">
                  <c:v>-1.7493840000000001</c:v>
                </c:pt>
                <c:pt idx="35799">
                  <c:v>-1.7464740000000001</c:v>
                </c:pt>
                <c:pt idx="35800">
                  <c:v>-1.7435639999999999</c:v>
                </c:pt>
                <c:pt idx="35801">
                  <c:v>-1.7406520000000001</c:v>
                </c:pt>
                <c:pt idx="35802">
                  <c:v>-1.737741</c:v>
                </c:pt>
                <c:pt idx="35803">
                  <c:v>-1.734831</c:v>
                </c:pt>
                <c:pt idx="35804">
                  <c:v>-1.731921</c:v>
                </c:pt>
                <c:pt idx="35805">
                  <c:v>-1.7290110000000001</c:v>
                </c:pt>
                <c:pt idx="35806">
                  <c:v>-1.7261010000000001</c:v>
                </c:pt>
                <c:pt idx="35807">
                  <c:v>-1.72319</c:v>
                </c:pt>
                <c:pt idx="35808">
                  <c:v>-1.72028</c:v>
                </c:pt>
                <c:pt idx="35809">
                  <c:v>-1.7173689999999999</c:v>
                </c:pt>
                <c:pt idx="35810">
                  <c:v>-1.714458</c:v>
                </c:pt>
                <c:pt idx="35811">
                  <c:v>-1.7115469999999999</c:v>
                </c:pt>
                <c:pt idx="35812">
                  <c:v>-1.708636</c:v>
                </c:pt>
                <c:pt idx="35813">
                  <c:v>-1.705724</c:v>
                </c:pt>
                <c:pt idx="35814">
                  <c:v>-1.7028129999999999</c:v>
                </c:pt>
                <c:pt idx="35815">
                  <c:v>-1.6999010000000001</c:v>
                </c:pt>
                <c:pt idx="35816">
                  <c:v>-1.6969890000000001</c:v>
                </c:pt>
                <c:pt idx="35817">
                  <c:v>-1.6940759999999999</c:v>
                </c:pt>
                <c:pt idx="35818">
                  <c:v>-1.6911639999999999</c:v>
                </c:pt>
                <c:pt idx="35819">
                  <c:v>-1.6882520000000001</c:v>
                </c:pt>
                <c:pt idx="35820">
                  <c:v>-1.6853389999999999</c:v>
                </c:pt>
                <c:pt idx="35821">
                  <c:v>-1.682426</c:v>
                </c:pt>
                <c:pt idx="35822">
                  <c:v>-1.679513</c:v>
                </c:pt>
                <c:pt idx="35823">
                  <c:v>-1.676601</c:v>
                </c:pt>
                <c:pt idx="35824">
                  <c:v>-1.6736899999999999</c:v>
                </c:pt>
                <c:pt idx="35825">
                  <c:v>-1.6707780000000001</c:v>
                </c:pt>
                <c:pt idx="35826">
                  <c:v>-1.667867</c:v>
                </c:pt>
                <c:pt idx="35827">
                  <c:v>-1.664955</c:v>
                </c:pt>
                <c:pt idx="35828">
                  <c:v>-1.6620440000000001</c:v>
                </c:pt>
                <c:pt idx="35829">
                  <c:v>-1.6591320000000001</c:v>
                </c:pt>
                <c:pt idx="35830">
                  <c:v>-1.6562220000000001</c:v>
                </c:pt>
                <c:pt idx="35831">
                  <c:v>-1.653311</c:v>
                </c:pt>
                <c:pt idx="35832">
                  <c:v>-1.6504000000000001</c:v>
                </c:pt>
                <c:pt idx="35833">
                  <c:v>-1.6474899999999999</c:v>
                </c:pt>
                <c:pt idx="35834">
                  <c:v>-1.6445799999999999</c:v>
                </c:pt>
                <c:pt idx="35835">
                  <c:v>-1.641669</c:v>
                </c:pt>
                <c:pt idx="35836">
                  <c:v>-1.6387560000000001</c:v>
                </c:pt>
                <c:pt idx="35837">
                  <c:v>-1.6358440000000001</c:v>
                </c:pt>
                <c:pt idx="35838">
                  <c:v>-1.632933</c:v>
                </c:pt>
                <c:pt idx="35839">
                  <c:v>-1.63002</c:v>
                </c:pt>
                <c:pt idx="35840">
                  <c:v>-1.6271070000000001</c:v>
                </c:pt>
                <c:pt idx="35841">
                  <c:v>-1.6241950000000001</c:v>
                </c:pt>
                <c:pt idx="35842">
                  <c:v>-1.6212819999999999</c:v>
                </c:pt>
                <c:pt idx="35843">
                  <c:v>-1.618368</c:v>
                </c:pt>
                <c:pt idx="35844">
                  <c:v>-1.6154539999999999</c:v>
                </c:pt>
                <c:pt idx="35845">
                  <c:v>-1.6125400000000001</c:v>
                </c:pt>
                <c:pt idx="35846">
                  <c:v>-1.6096330000000001</c:v>
                </c:pt>
                <c:pt idx="35847">
                  <c:v>-1.6067229999999999</c:v>
                </c:pt>
                <c:pt idx="35848">
                  <c:v>-1.60381</c:v>
                </c:pt>
                <c:pt idx="35849">
                  <c:v>-1.6008979999999999</c:v>
                </c:pt>
                <c:pt idx="35850">
                  <c:v>-1.597985</c:v>
                </c:pt>
                <c:pt idx="35851">
                  <c:v>-1.5950709999999999</c:v>
                </c:pt>
                <c:pt idx="35852">
                  <c:v>-1.5921559999999999</c:v>
                </c:pt>
                <c:pt idx="35853">
                  <c:v>-1.5892409999999999</c:v>
                </c:pt>
                <c:pt idx="35854">
                  <c:v>-1.5863259999999999</c:v>
                </c:pt>
                <c:pt idx="35855">
                  <c:v>-1.5834109999999999</c:v>
                </c:pt>
                <c:pt idx="35856">
                  <c:v>-1.580497</c:v>
                </c:pt>
                <c:pt idx="35857">
                  <c:v>-1.577582</c:v>
                </c:pt>
                <c:pt idx="35858">
                  <c:v>-1.574665</c:v>
                </c:pt>
                <c:pt idx="35859">
                  <c:v>-1.57175</c:v>
                </c:pt>
                <c:pt idx="35860">
                  <c:v>-1.5688359999999999</c:v>
                </c:pt>
                <c:pt idx="35861">
                  <c:v>-1.565922</c:v>
                </c:pt>
                <c:pt idx="35862">
                  <c:v>-1.563008</c:v>
                </c:pt>
                <c:pt idx="35863">
                  <c:v>-1.560095</c:v>
                </c:pt>
                <c:pt idx="35864">
                  <c:v>-1.557183</c:v>
                </c:pt>
                <c:pt idx="35865">
                  <c:v>-1.554268</c:v>
                </c:pt>
                <c:pt idx="35866">
                  <c:v>-1.551353</c:v>
                </c:pt>
                <c:pt idx="35867">
                  <c:v>-1.5484389999999999</c:v>
                </c:pt>
                <c:pt idx="35868">
                  <c:v>-1.5455239999999999</c:v>
                </c:pt>
                <c:pt idx="35869">
                  <c:v>-1.5426150000000001</c:v>
                </c:pt>
                <c:pt idx="35870">
                  <c:v>-1.539703</c:v>
                </c:pt>
                <c:pt idx="35871">
                  <c:v>-1.5367919999999999</c:v>
                </c:pt>
                <c:pt idx="35872">
                  <c:v>-1.533879</c:v>
                </c:pt>
                <c:pt idx="35873">
                  <c:v>-1.5309649999999999</c:v>
                </c:pt>
                <c:pt idx="35874">
                  <c:v>-1.5280499999999999</c:v>
                </c:pt>
                <c:pt idx="35875">
                  <c:v>-1.5251349999999999</c:v>
                </c:pt>
                <c:pt idx="35876">
                  <c:v>-1.5222199999999999</c:v>
                </c:pt>
                <c:pt idx="35877">
                  <c:v>-1.5193030000000001</c:v>
                </c:pt>
                <c:pt idx="35878">
                  <c:v>-1.516389</c:v>
                </c:pt>
                <c:pt idx="35879">
                  <c:v>-1.5134749999999999</c:v>
                </c:pt>
                <c:pt idx="35880">
                  <c:v>-1.510559</c:v>
                </c:pt>
                <c:pt idx="35881">
                  <c:v>-1.5076430000000001</c:v>
                </c:pt>
                <c:pt idx="35882">
                  <c:v>-1.5047280000000001</c:v>
                </c:pt>
                <c:pt idx="35883">
                  <c:v>-1.5018130000000001</c:v>
                </c:pt>
                <c:pt idx="35884">
                  <c:v>-1.4988969999999999</c:v>
                </c:pt>
                <c:pt idx="35885">
                  <c:v>-1.4959819999999999</c:v>
                </c:pt>
                <c:pt idx="35886">
                  <c:v>-1.4930669999999999</c:v>
                </c:pt>
                <c:pt idx="35887">
                  <c:v>-1.4901530000000001</c:v>
                </c:pt>
                <c:pt idx="35888">
                  <c:v>-1.4872369999999999</c:v>
                </c:pt>
                <c:pt idx="35889">
                  <c:v>-1.484321</c:v>
                </c:pt>
                <c:pt idx="35890">
                  <c:v>-1.481406</c:v>
                </c:pt>
                <c:pt idx="35891">
                  <c:v>-1.4784919999999999</c:v>
                </c:pt>
                <c:pt idx="35892">
                  <c:v>-1.475576</c:v>
                </c:pt>
                <c:pt idx="35893">
                  <c:v>-1.4726600000000001</c:v>
                </c:pt>
                <c:pt idx="35894">
                  <c:v>-1.4697420000000001</c:v>
                </c:pt>
                <c:pt idx="35895">
                  <c:v>-1.4668239999999999</c:v>
                </c:pt>
                <c:pt idx="35896">
                  <c:v>-1.463905</c:v>
                </c:pt>
                <c:pt idx="35897">
                  <c:v>-1.460987</c:v>
                </c:pt>
                <c:pt idx="35898">
                  <c:v>-1.4580679999999999</c:v>
                </c:pt>
                <c:pt idx="35899">
                  <c:v>-1.4551499999999999</c:v>
                </c:pt>
                <c:pt idx="35900">
                  <c:v>-1.4522330000000001</c:v>
                </c:pt>
                <c:pt idx="35901">
                  <c:v>-1.449314</c:v>
                </c:pt>
                <c:pt idx="35902">
                  <c:v>-1.446396</c:v>
                </c:pt>
                <c:pt idx="35903">
                  <c:v>-1.443478</c:v>
                </c:pt>
                <c:pt idx="35904">
                  <c:v>-1.4405600000000001</c:v>
                </c:pt>
                <c:pt idx="35905">
                  <c:v>-1.437643</c:v>
                </c:pt>
                <c:pt idx="35906">
                  <c:v>-1.434725</c:v>
                </c:pt>
                <c:pt idx="35907">
                  <c:v>-1.4318070000000001</c:v>
                </c:pt>
                <c:pt idx="35908">
                  <c:v>-1.4288890000000001</c:v>
                </c:pt>
                <c:pt idx="35909">
                  <c:v>-1.4259489999999999</c:v>
                </c:pt>
                <c:pt idx="35910">
                  <c:v>-1.423036</c:v>
                </c:pt>
                <c:pt idx="35911">
                  <c:v>-1.420121</c:v>
                </c:pt>
                <c:pt idx="35912">
                  <c:v>-1.4172089999999999</c:v>
                </c:pt>
                <c:pt idx="35913">
                  <c:v>-1.4142950000000001</c:v>
                </c:pt>
                <c:pt idx="35914">
                  <c:v>-1.411381</c:v>
                </c:pt>
                <c:pt idx="35915">
                  <c:v>-1.4084669999999999</c:v>
                </c:pt>
                <c:pt idx="35916">
                  <c:v>-1.405551</c:v>
                </c:pt>
                <c:pt idx="35917">
                  <c:v>-1.4026350000000001</c:v>
                </c:pt>
                <c:pt idx="35918">
                  <c:v>-1.399718</c:v>
                </c:pt>
                <c:pt idx="35919">
                  <c:v>-1.396801</c:v>
                </c:pt>
                <c:pt idx="35920">
                  <c:v>-1.393885</c:v>
                </c:pt>
                <c:pt idx="35921">
                  <c:v>-1.39097</c:v>
                </c:pt>
                <c:pt idx="35922">
                  <c:v>-1.3880539999999999</c:v>
                </c:pt>
                <c:pt idx="35923">
                  <c:v>-1.385138</c:v>
                </c:pt>
                <c:pt idx="35924">
                  <c:v>-1.3822209999999999</c:v>
                </c:pt>
                <c:pt idx="35925">
                  <c:v>-1.3793029999999999</c:v>
                </c:pt>
                <c:pt idx="35926">
                  <c:v>-1.3763860000000001</c:v>
                </c:pt>
                <c:pt idx="35927">
                  <c:v>-1.3734679999999999</c:v>
                </c:pt>
                <c:pt idx="35928">
                  <c:v>-1.3705499999999999</c:v>
                </c:pt>
                <c:pt idx="35929">
                  <c:v>-1.367632</c:v>
                </c:pt>
                <c:pt idx="35930">
                  <c:v>-1.364708</c:v>
                </c:pt>
                <c:pt idx="35931">
                  <c:v>-1.3617900000000001</c:v>
                </c:pt>
                <c:pt idx="35932">
                  <c:v>-1.358873</c:v>
                </c:pt>
                <c:pt idx="35933">
                  <c:v>-1.355955</c:v>
                </c:pt>
                <c:pt idx="35934">
                  <c:v>-1.35304</c:v>
                </c:pt>
                <c:pt idx="35935">
                  <c:v>-1.350122</c:v>
                </c:pt>
                <c:pt idx="35936">
                  <c:v>-1.347205</c:v>
                </c:pt>
                <c:pt idx="35937">
                  <c:v>-1.3442879999999999</c:v>
                </c:pt>
                <c:pt idx="35938">
                  <c:v>-1.3413729999999999</c:v>
                </c:pt>
                <c:pt idx="35939">
                  <c:v>-1.3384590000000001</c:v>
                </c:pt>
                <c:pt idx="35940">
                  <c:v>-1.3355459999999999</c:v>
                </c:pt>
                <c:pt idx="35941">
                  <c:v>-1.3326340000000001</c:v>
                </c:pt>
                <c:pt idx="35942">
                  <c:v>-1.3297190000000001</c:v>
                </c:pt>
                <c:pt idx="35943">
                  <c:v>-1.326803</c:v>
                </c:pt>
                <c:pt idx="35944">
                  <c:v>-1.323887</c:v>
                </c:pt>
                <c:pt idx="35945">
                  <c:v>-1.3209709999999999</c:v>
                </c:pt>
                <c:pt idx="35946">
                  <c:v>-1.318055</c:v>
                </c:pt>
                <c:pt idx="35947">
                  <c:v>-1.3151390000000001</c:v>
                </c:pt>
                <c:pt idx="35948">
                  <c:v>-1.3122210000000001</c:v>
                </c:pt>
                <c:pt idx="35949">
                  <c:v>-1.309304</c:v>
                </c:pt>
                <c:pt idx="35950">
                  <c:v>-1.306387</c:v>
                </c:pt>
                <c:pt idx="35951">
                  <c:v>-1.3034680000000001</c:v>
                </c:pt>
                <c:pt idx="35952">
                  <c:v>-1.3005500000000001</c:v>
                </c:pt>
                <c:pt idx="35953">
                  <c:v>-1.2976319999999999</c:v>
                </c:pt>
                <c:pt idx="35954">
                  <c:v>-1.2947109999999999</c:v>
                </c:pt>
                <c:pt idx="35955">
                  <c:v>-1.291795</c:v>
                </c:pt>
                <c:pt idx="35956">
                  <c:v>-1.288878</c:v>
                </c:pt>
                <c:pt idx="35957">
                  <c:v>-1.28596</c:v>
                </c:pt>
                <c:pt idx="35958">
                  <c:v>-1.2830410000000001</c:v>
                </c:pt>
                <c:pt idx="35959">
                  <c:v>-1.280122</c:v>
                </c:pt>
                <c:pt idx="35960">
                  <c:v>-1.2772030000000001</c:v>
                </c:pt>
                <c:pt idx="35961">
                  <c:v>-1.2742849999999999</c:v>
                </c:pt>
                <c:pt idx="35962">
                  <c:v>-1.2713650000000001</c:v>
                </c:pt>
                <c:pt idx="35963">
                  <c:v>-1.268446</c:v>
                </c:pt>
                <c:pt idx="35964">
                  <c:v>-1.2655259999999999</c:v>
                </c:pt>
                <c:pt idx="35965">
                  <c:v>-1.262607</c:v>
                </c:pt>
                <c:pt idx="35966">
                  <c:v>-1.259687</c:v>
                </c:pt>
                <c:pt idx="35967">
                  <c:v>-1.256767</c:v>
                </c:pt>
                <c:pt idx="35968">
                  <c:v>-1.2538469999999999</c:v>
                </c:pt>
                <c:pt idx="35969">
                  <c:v>-1.250926</c:v>
                </c:pt>
                <c:pt idx="35970">
                  <c:v>-1.2480059999999999</c:v>
                </c:pt>
                <c:pt idx="35971">
                  <c:v>-1.245085</c:v>
                </c:pt>
                <c:pt idx="35972">
                  <c:v>-1.242165</c:v>
                </c:pt>
                <c:pt idx="35973">
                  <c:v>-1.2392449999999999</c:v>
                </c:pt>
                <c:pt idx="35974">
                  <c:v>-1.236324</c:v>
                </c:pt>
                <c:pt idx="35975">
                  <c:v>-1.233403</c:v>
                </c:pt>
                <c:pt idx="35976">
                  <c:v>-1.230483</c:v>
                </c:pt>
                <c:pt idx="35977">
                  <c:v>-1.2275640000000001</c:v>
                </c:pt>
                <c:pt idx="35978">
                  <c:v>-1.224645</c:v>
                </c:pt>
                <c:pt idx="35979">
                  <c:v>-1.2217249999999999</c:v>
                </c:pt>
                <c:pt idx="35980">
                  <c:v>-1.2188049999999999</c:v>
                </c:pt>
                <c:pt idx="35981">
                  <c:v>-1.215889</c:v>
                </c:pt>
                <c:pt idx="35982">
                  <c:v>-1.2129749999999999</c:v>
                </c:pt>
                <c:pt idx="35983">
                  <c:v>-1.210062</c:v>
                </c:pt>
                <c:pt idx="35984">
                  <c:v>-1.207147</c:v>
                </c:pt>
                <c:pt idx="35985">
                  <c:v>-1.2042310000000001</c:v>
                </c:pt>
                <c:pt idx="35986">
                  <c:v>-1.201317</c:v>
                </c:pt>
                <c:pt idx="35987">
                  <c:v>-1.1983999999999999</c:v>
                </c:pt>
                <c:pt idx="35988">
                  <c:v>-1.1954819999999999</c:v>
                </c:pt>
                <c:pt idx="35989">
                  <c:v>-1.1925699999999999</c:v>
                </c:pt>
                <c:pt idx="35990">
                  <c:v>-1.1896549999999999</c:v>
                </c:pt>
                <c:pt idx="35991">
                  <c:v>-1.1867380000000001</c:v>
                </c:pt>
                <c:pt idx="35992">
                  <c:v>-1.183819</c:v>
                </c:pt>
                <c:pt idx="35993">
                  <c:v>-1.1809000000000001</c:v>
                </c:pt>
                <c:pt idx="35994">
                  <c:v>-1.1779809999999999</c:v>
                </c:pt>
                <c:pt idx="35995">
                  <c:v>-1.17506</c:v>
                </c:pt>
                <c:pt idx="35996">
                  <c:v>-1.172139</c:v>
                </c:pt>
                <c:pt idx="35997">
                  <c:v>-1.169217</c:v>
                </c:pt>
                <c:pt idx="35998">
                  <c:v>-1.1662969999999999</c:v>
                </c:pt>
                <c:pt idx="35999">
                  <c:v>-1.163378</c:v>
                </c:pt>
                <c:pt idx="36000">
                  <c:v>-1.160458</c:v>
                </c:pt>
                <c:pt idx="36001">
                  <c:v>-1.157538</c:v>
                </c:pt>
                <c:pt idx="36002">
                  <c:v>-1.154617</c:v>
                </c:pt>
                <c:pt idx="36003">
                  <c:v>-1.1516949999999999</c:v>
                </c:pt>
                <c:pt idx="36004">
                  <c:v>-1.148773</c:v>
                </c:pt>
                <c:pt idx="36005">
                  <c:v>-1.145851</c:v>
                </c:pt>
                <c:pt idx="36006">
                  <c:v>-1.1429290000000001</c:v>
                </c:pt>
                <c:pt idx="36007">
                  <c:v>-1.1400079999999999</c:v>
                </c:pt>
                <c:pt idx="36008">
                  <c:v>-1.137086</c:v>
                </c:pt>
                <c:pt idx="36009">
                  <c:v>-1.134163</c:v>
                </c:pt>
                <c:pt idx="36010">
                  <c:v>-1.1312420000000001</c:v>
                </c:pt>
                <c:pt idx="36011">
                  <c:v>-1.1283209999999999</c:v>
                </c:pt>
                <c:pt idx="36012">
                  <c:v>-1.1254029999999999</c:v>
                </c:pt>
                <c:pt idx="36013">
                  <c:v>-1.1224890000000001</c:v>
                </c:pt>
                <c:pt idx="36014">
                  <c:v>-1.1195729999999999</c:v>
                </c:pt>
                <c:pt idx="36015">
                  <c:v>-1.1166590000000001</c:v>
                </c:pt>
                <c:pt idx="36016">
                  <c:v>-1.113747</c:v>
                </c:pt>
                <c:pt idx="36017">
                  <c:v>-1.1108309999999999</c:v>
                </c:pt>
                <c:pt idx="36018">
                  <c:v>-1.107917</c:v>
                </c:pt>
                <c:pt idx="36019">
                  <c:v>-1.105002</c:v>
                </c:pt>
                <c:pt idx="36020">
                  <c:v>-1.1020859999999999</c:v>
                </c:pt>
                <c:pt idx="36021">
                  <c:v>-1.0991690000000001</c:v>
                </c:pt>
                <c:pt idx="36022">
                  <c:v>-1.096255</c:v>
                </c:pt>
                <c:pt idx="36023">
                  <c:v>-1.0933409999999999</c:v>
                </c:pt>
                <c:pt idx="36024">
                  <c:v>-1.0904259999999999</c:v>
                </c:pt>
                <c:pt idx="36025">
                  <c:v>-1.0875109999999999</c:v>
                </c:pt>
                <c:pt idx="36026">
                  <c:v>-1.084595</c:v>
                </c:pt>
                <c:pt idx="36027">
                  <c:v>-1.08168</c:v>
                </c:pt>
                <c:pt idx="36028">
                  <c:v>-1.0787640000000001</c:v>
                </c:pt>
                <c:pt idx="36029">
                  <c:v>-1.0758490000000001</c:v>
                </c:pt>
                <c:pt idx="36030">
                  <c:v>-1.072935</c:v>
                </c:pt>
                <c:pt idx="36031">
                  <c:v>-1.0700210000000001</c:v>
                </c:pt>
                <c:pt idx="36032">
                  <c:v>-1.06711</c:v>
                </c:pt>
                <c:pt idx="36033">
                  <c:v>-1.0641940000000001</c:v>
                </c:pt>
                <c:pt idx="36034">
                  <c:v>-1.0612779999999999</c:v>
                </c:pt>
                <c:pt idx="36035">
                  <c:v>-1.058362</c:v>
                </c:pt>
                <c:pt idx="36036">
                  <c:v>-1.055445</c:v>
                </c:pt>
                <c:pt idx="36037">
                  <c:v>-1.052529</c:v>
                </c:pt>
                <c:pt idx="36038">
                  <c:v>-1.049612</c:v>
                </c:pt>
                <c:pt idx="36039">
                  <c:v>-1.046699</c:v>
                </c:pt>
                <c:pt idx="36040">
                  <c:v>-1.043784</c:v>
                </c:pt>
                <c:pt idx="36041">
                  <c:v>-1.04087</c:v>
                </c:pt>
                <c:pt idx="36042">
                  <c:v>-1.037955</c:v>
                </c:pt>
                <c:pt idx="36043">
                  <c:v>-1.035039</c:v>
                </c:pt>
                <c:pt idx="36044">
                  <c:v>-1.032125</c:v>
                </c:pt>
                <c:pt idx="36045">
                  <c:v>-1.029209</c:v>
                </c:pt>
                <c:pt idx="36046">
                  <c:v>-1.026294</c:v>
                </c:pt>
                <c:pt idx="36047">
                  <c:v>-1.0233779999999999</c:v>
                </c:pt>
                <c:pt idx="36048">
                  <c:v>-1.020462</c:v>
                </c:pt>
                <c:pt idx="36049">
                  <c:v>-1.0175460000000001</c:v>
                </c:pt>
                <c:pt idx="36050">
                  <c:v>-1.014629</c:v>
                </c:pt>
                <c:pt idx="36051">
                  <c:v>-1.0117130000000001</c:v>
                </c:pt>
                <c:pt idx="36052">
                  <c:v>-1.0087950000000001</c:v>
                </c:pt>
                <c:pt idx="36053">
                  <c:v>-1.005878</c:v>
                </c:pt>
                <c:pt idx="36054">
                  <c:v>-1.002961</c:v>
                </c:pt>
                <c:pt idx="36055">
                  <c:v>-1.0000439999999999</c:v>
                </c:pt>
                <c:pt idx="36056">
                  <c:v>-0.99712679999999998</c:v>
                </c:pt>
                <c:pt idx="36057">
                  <c:v>-0.99420949999999997</c:v>
                </c:pt>
                <c:pt idx="36058">
                  <c:v>-0.99129270000000003</c:v>
                </c:pt>
                <c:pt idx="36059">
                  <c:v>-0.98837620000000004</c:v>
                </c:pt>
                <c:pt idx="36060">
                  <c:v>-0.98545930000000004</c:v>
                </c:pt>
                <c:pt idx="36061">
                  <c:v>-0.98254229999999998</c:v>
                </c:pt>
                <c:pt idx="36062">
                  <c:v>-0.97962680000000002</c:v>
                </c:pt>
                <c:pt idx="36063">
                  <c:v>-0.97671200000000002</c:v>
                </c:pt>
                <c:pt idx="36064">
                  <c:v>-0.97379789999999999</c:v>
                </c:pt>
                <c:pt idx="36065">
                  <c:v>-0.97088339999999995</c:v>
                </c:pt>
                <c:pt idx="36066">
                  <c:v>-0.96796879999999996</c:v>
                </c:pt>
                <c:pt idx="36067">
                  <c:v>-0.96505640000000004</c:v>
                </c:pt>
                <c:pt idx="36068">
                  <c:v>-0.96214900000000003</c:v>
                </c:pt>
                <c:pt idx="36069">
                  <c:v>-0.95924220000000004</c:v>
                </c:pt>
                <c:pt idx="36070">
                  <c:v>-0.95633290000000004</c:v>
                </c:pt>
                <c:pt idx="36071">
                  <c:v>-0.9534205</c:v>
                </c:pt>
                <c:pt idx="36072">
                  <c:v>-0.95050699999999999</c:v>
                </c:pt>
                <c:pt idx="36073">
                  <c:v>-0.94759309999999997</c:v>
                </c:pt>
                <c:pt idx="36074">
                  <c:v>-0.9446793</c:v>
                </c:pt>
                <c:pt idx="36075">
                  <c:v>-0.94176570000000004</c:v>
                </c:pt>
                <c:pt idx="36076">
                  <c:v>-0.93885200000000002</c:v>
                </c:pt>
                <c:pt idx="36077">
                  <c:v>-0.93593769999999998</c:v>
                </c:pt>
                <c:pt idx="36078">
                  <c:v>-0.9330233</c:v>
                </c:pt>
                <c:pt idx="36079">
                  <c:v>-0.93010749999999998</c:v>
                </c:pt>
                <c:pt idx="36080">
                  <c:v>-0.92719079999999998</c:v>
                </c:pt>
                <c:pt idx="36081">
                  <c:v>-0.9242747</c:v>
                </c:pt>
                <c:pt idx="36082">
                  <c:v>-0.92136030000000002</c:v>
                </c:pt>
                <c:pt idx="36083">
                  <c:v>-0.91844550000000003</c:v>
                </c:pt>
                <c:pt idx="36084">
                  <c:v>-0.91552849999999997</c:v>
                </c:pt>
                <c:pt idx="36085">
                  <c:v>-0.9126126</c:v>
                </c:pt>
                <c:pt idx="36086">
                  <c:v>-0.90969650000000002</c:v>
                </c:pt>
                <c:pt idx="36087">
                  <c:v>-0.90678170000000002</c:v>
                </c:pt>
                <c:pt idx="36088">
                  <c:v>-0.903868</c:v>
                </c:pt>
                <c:pt idx="36089">
                  <c:v>-0.9009566</c:v>
                </c:pt>
                <c:pt idx="36090">
                  <c:v>-0.89804450000000002</c:v>
                </c:pt>
                <c:pt idx="36091">
                  <c:v>-0.89513180000000003</c:v>
                </c:pt>
                <c:pt idx="36092">
                  <c:v>-0.89221790000000001</c:v>
                </c:pt>
                <c:pt idx="36093">
                  <c:v>-0.88930290000000001</c:v>
                </c:pt>
                <c:pt idx="36094">
                  <c:v>-0.88638850000000002</c:v>
                </c:pt>
                <c:pt idx="36095">
                  <c:v>-0.88347419999999999</c:v>
                </c:pt>
                <c:pt idx="36096">
                  <c:v>-0.88056049999999997</c:v>
                </c:pt>
                <c:pt idx="36097">
                  <c:v>-0.87765269999999995</c:v>
                </c:pt>
                <c:pt idx="36098">
                  <c:v>-0.87474180000000001</c:v>
                </c:pt>
                <c:pt idx="36099">
                  <c:v>-0.87183250000000001</c:v>
                </c:pt>
                <c:pt idx="36100">
                  <c:v>-0.86892199999999997</c:v>
                </c:pt>
                <c:pt idx="36101">
                  <c:v>-0.86601139999999999</c:v>
                </c:pt>
                <c:pt idx="36102">
                  <c:v>-0.86310010000000004</c:v>
                </c:pt>
                <c:pt idx="36103">
                  <c:v>-0.86018819999999996</c:v>
                </c:pt>
                <c:pt idx="36104">
                  <c:v>-0.85727569999999997</c:v>
                </c:pt>
                <c:pt idx="36105">
                  <c:v>-0.8543636</c:v>
                </c:pt>
                <c:pt idx="36106">
                  <c:v>-0.85145099999999996</c:v>
                </c:pt>
                <c:pt idx="36107">
                  <c:v>-0.84853889999999998</c:v>
                </c:pt>
                <c:pt idx="36108">
                  <c:v>-0.84562749999999998</c:v>
                </c:pt>
                <c:pt idx="36109">
                  <c:v>-0.84271569999999996</c:v>
                </c:pt>
                <c:pt idx="36110">
                  <c:v>-0.83980330000000003</c:v>
                </c:pt>
                <c:pt idx="36111">
                  <c:v>-0.83689170000000002</c:v>
                </c:pt>
                <c:pt idx="36112">
                  <c:v>-0.8339799</c:v>
                </c:pt>
                <c:pt idx="36113">
                  <c:v>-0.83106420000000003</c:v>
                </c:pt>
                <c:pt idx="36114">
                  <c:v>-0.82814790000000005</c:v>
                </c:pt>
                <c:pt idx="36115">
                  <c:v>-0.82523210000000002</c:v>
                </c:pt>
                <c:pt idx="36116">
                  <c:v>-0.82231799999999999</c:v>
                </c:pt>
                <c:pt idx="36117">
                  <c:v>-0.81940679999999999</c:v>
                </c:pt>
                <c:pt idx="36118">
                  <c:v>-0.81649700000000003</c:v>
                </c:pt>
                <c:pt idx="36119">
                  <c:v>-0.81358870000000005</c:v>
                </c:pt>
                <c:pt idx="36120">
                  <c:v>-0.81067959999999994</c:v>
                </c:pt>
                <c:pt idx="36121">
                  <c:v>-0.80777160000000003</c:v>
                </c:pt>
                <c:pt idx="36122">
                  <c:v>-0.80486089999999999</c:v>
                </c:pt>
                <c:pt idx="36123">
                  <c:v>-0.80195110000000003</c:v>
                </c:pt>
                <c:pt idx="36124">
                  <c:v>-0.79904200000000003</c:v>
                </c:pt>
                <c:pt idx="36125">
                  <c:v>-0.79613069999999997</c:v>
                </c:pt>
                <c:pt idx="36126">
                  <c:v>-0.79321870000000005</c:v>
                </c:pt>
                <c:pt idx="36127">
                  <c:v>-0.79030719999999999</c:v>
                </c:pt>
                <c:pt idx="36128">
                  <c:v>-0.78739519999999996</c:v>
                </c:pt>
                <c:pt idx="36129">
                  <c:v>-0.78448320000000005</c:v>
                </c:pt>
                <c:pt idx="36130">
                  <c:v>-0.78157200000000004</c:v>
                </c:pt>
                <c:pt idx="36131">
                  <c:v>-0.77866139999999995</c:v>
                </c:pt>
                <c:pt idx="36132">
                  <c:v>-0.7757657</c:v>
                </c:pt>
                <c:pt idx="36133">
                  <c:v>-0.77286250000000001</c:v>
                </c:pt>
                <c:pt idx="36134">
                  <c:v>-0.7699549</c:v>
                </c:pt>
                <c:pt idx="36135">
                  <c:v>-0.76704410000000001</c:v>
                </c:pt>
                <c:pt idx="36136">
                  <c:v>-0.76413249999999999</c:v>
                </c:pt>
                <c:pt idx="36137">
                  <c:v>-0.76122109999999998</c:v>
                </c:pt>
                <c:pt idx="36138">
                  <c:v>-0.75831119999999996</c:v>
                </c:pt>
                <c:pt idx="36139">
                  <c:v>-0.75539900000000004</c:v>
                </c:pt>
                <c:pt idx="36140">
                  <c:v>-0.75248689999999996</c:v>
                </c:pt>
                <c:pt idx="36141">
                  <c:v>-0.74957589999999996</c:v>
                </c:pt>
                <c:pt idx="36142">
                  <c:v>-0.74666429999999995</c:v>
                </c:pt>
                <c:pt idx="36143">
                  <c:v>-0.74375360000000001</c:v>
                </c:pt>
                <c:pt idx="36144">
                  <c:v>-0.74084439999999996</c:v>
                </c:pt>
                <c:pt idx="36145">
                  <c:v>-0.73793509999999995</c:v>
                </c:pt>
                <c:pt idx="36146">
                  <c:v>-0.73502529999999999</c:v>
                </c:pt>
                <c:pt idx="36147">
                  <c:v>-0.73211510000000002</c:v>
                </c:pt>
                <c:pt idx="36148">
                  <c:v>-0.72920510000000005</c:v>
                </c:pt>
                <c:pt idx="36149">
                  <c:v>-0.72629489999999997</c:v>
                </c:pt>
                <c:pt idx="36150">
                  <c:v>-0.72338539999999996</c:v>
                </c:pt>
                <c:pt idx="36151">
                  <c:v>-0.72047570000000005</c:v>
                </c:pt>
                <c:pt idx="36152">
                  <c:v>-0.71756830000000005</c:v>
                </c:pt>
                <c:pt idx="36153">
                  <c:v>-0.71466289999999999</c:v>
                </c:pt>
                <c:pt idx="36154">
                  <c:v>-0.7117561</c:v>
                </c:pt>
                <c:pt idx="36155">
                  <c:v>-0.70884930000000002</c:v>
                </c:pt>
                <c:pt idx="36156">
                  <c:v>-0.70594849999999998</c:v>
                </c:pt>
                <c:pt idx="36157">
                  <c:v>-0.70305269999999997</c:v>
                </c:pt>
                <c:pt idx="36158">
                  <c:v>-0.70015609999999995</c:v>
                </c:pt>
                <c:pt idx="36159">
                  <c:v>-0.69725349999999997</c:v>
                </c:pt>
                <c:pt idx="36160">
                  <c:v>-0.69434980000000002</c:v>
                </c:pt>
                <c:pt idx="36161">
                  <c:v>-0.69144530000000004</c:v>
                </c:pt>
                <c:pt idx="36162">
                  <c:v>-0.68853980000000004</c:v>
                </c:pt>
                <c:pt idx="36163">
                  <c:v>-0.68563379999999996</c:v>
                </c:pt>
                <c:pt idx="36164">
                  <c:v>-0.68272639999999996</c:v>
                </c:pt>
                <c:pt idx="36165">
                  <c:v>-0.6798187</c:v>
                </c:pt>
                <c:pt idx="36166">
                  <c:v>-0.67691080000000003</c:v>
                </c:pt>
                <c:pt idx="36167">
                  <c:v>-0.67400439999999995</c:v>
                </c:pt>
                <c:pt idx="36168">
                  <c:v>-0.67109870000000005</c:v>
                </c:pt>
                <c:pt idx="36169">
                  <c:v>-0.66819550000000005</c:v>
                </c:pt>
                <c:pt idx="36170">
                  <c:v>-0.66528909999999997</c:v>
                </c:pt>
                <c:pt idx="36171">
                  <c:v>-0.66238220000000003</c:v>
                </c:pt>
                <c:pt idx="36172">
                  <c:v>-0.659474</c:v>
                </c:pt>
                <c:pt idx="36173">
                  <c:v>-0.65656550000000002</c:v>
                </c:pt>
                <c:pt idx="36174">
                  <c:v>-0.65365680000000004</c:v>
                </c:pt>
                <c:pt idx="36175">
                  <c:v>-0.65074960000000004</c:v>
                </c:pt>
                <c:pt idx="36176">
                  <c:v>-0.64784439999999999</c:v>
                </c:pt>
                <c:pt idx="36177">
                  <c:v>-0.64493940000000005</c:v>
                </c:pt>
                <c:pt idx="36178">
                  <c:v>-0.64203270000000001</c:v>
                </c:pt>
                <c:pt idx="36179">
                  <c:v>-0.63912679999999999</c:v>
                </c:pt>
                <c:pt idx="36180">
                  <c:v>-0.63622109999999998</c:v>
                </c:pt>
                <c:pt idx="36181">
                  <c:v>-0.63331409999999999</c:v>
                </c:pt>
                <c:pt idx="36182">
                  <c:v>-0.63040700000000005</c:v>
                </c:pt>
                <c:pt idx="36183">
                  <c:v>-0.62750079999999997</c:v>
                </c:pt>
                <c:pt idx="36184">
                  <c:v>-0.62459419999999999</c:v>
                </c:pt>
                <c:pt idx="36185">
                  <c:v>-0.62168749999999995</c:v>
                </c:pt>
                <c:pt idx="36186">
                  <c:v>-0.61878029999999995</c:v>
                </c:pt>
                <c:pt idx="36187">
                  <c:v>-0.6158728</c:v>
                </c:pt>
                <c:pt idx="36188">
                  <c:v>-0.61296499999999998</c:v>
                </c:pt>
                <c:pt idx="36189">
                  <c:v>-0.61005819999999999</c:v>
                </c:pt>
                <c:pt idx="36190">
                  <c:v>-0.60715149999999996</c:v>
                </c:pt>
                <c:pt idx="36191">
                  <c:v>-0.6042457</c:v>
                </c:pt>
                <c:pt idx="36192">
                  <c:v>-0.60133859999999995</c:v>
                </c:pt>
                <c:pt idx="36193">
                  <c:v>-0.59843089999999999</c:v>
                </c:pt>
                <c:pt idx="36194">
                  <c:v>-0.59552329999999998</c:v>
                </c:pt>
                <c:pt idx="36195">
                  <c:v>-0.59261609999999998</c:v>
                </c:pt>
                <c:pt idx="36196">
                  <c:v>-0.58971030000000002</c:v>
                </c:pt>
                <c:pt idx="36197">
                  <c:v>-0.58680489999999996</c:v>
                </c:pt>
                <c:pt idx="36198">
                  <c:v>-0.58390050000000004</c:v>
                </c:pt>
                <c:pt idx="36199">
                  <c:v>-0.58099540000000005</c:v>
                </c:pt>
                <c:pt idx="36200">
                  <c:v>-0.57809069999999996</c:v>
                </c:pt>
                <c:pt idx="36201">
                  <c:v>-0.57518610000000003</c:v>
                </c:pt>
                <c:pt idx="36202">
                  <c:v>-0.57228250000000003</c:v>
                </c:pt>
                <c:pt idx="36203">
                  <c:v>-0.56937839999999995</c:v>
                </c:pt>
                <c:pt idx="36204">
                  <c:v>-0.56647400000000003</c:v>
                </c:pt>
                <c:pt idx="36205">
                  <c:v>-0.56357009999999996</c:v>
                </c:pt>
                <c:pt idx="36206">
                  <c:v>-0.56066749999999999</c:v>
                </c:pt>
                <c:pt idx="36207">
                  <c:v>-0.55776539999999997</c:v>
                </c:pt>
                <c:pt idx="36208">
                  <c:v>-0.55486579999999996</c:v>
                </c:pt>
                <c:pt idx="36209">
                  <c:v>-0.55196489999999998</c:v>
                </c:pt>
                <c:pt idx="36210">
                  <c:v>-0.54906200000000005</c:v>
                </c:pt>
                <c:pt idx="36211">
                  <c:v>-0.54615990000000003</c:v>
                </c:pt>
                <c:pt idx="36212">
                  <c:v>-0.54325690000000004</c:v>
                </c:pt>
                <c:pt idx="36213">
                  <c:v>-0.5403538</c:v>
                </c:pt>
                <c:pt idx="36214">
                  <c:v>-0.53745109999999996</c:v>
                </c:pt>
                <c:pt idx="36215">
                  <c:v>-0.53454840000000003</c:v>
                </c:pt>
                <c:pt idx="36216">
                  <c:v>-0.53164730000000004</c:v>
                </c:pt>
                <c:pt idx="36217">
                  <c:v>-0.52874449999999995</c:v>
                </c:pt>
                <c:pt idx="36218">
                  <c:v>-0.52584149999999996</c:v>
                </c:pt>
                <c:pt idx="36219">
                  <c:v>-0.52293849999999997</c:v>
                </c:pt>
                <c:pt idx="36220">
                  <c:v>-0.52003509999999997</c:v>
                </c:pt>
                <c:pt idx="36221">
                  <c:v>-0.51713180000000003</c:v>
                </c:pt>
                <c:pt idx="36222">
                  <c:v>-0.51422860000000004</c:v>
                </c:pt>
                <c:pt idx="36223">
                  <c:v>-0.51132549999999999</c:v>
                </c:pt>
                <c:pt idx="36224">
                  <c:v>-0.50842259999999995</c:v>
                </c:pt>
                <c:pt idx="36225">
                  <c:v>-0.50551970000000002</c:v>
                </c:pt>
                <c:pt idx="36226">
                  <c:v>-0.50261630000000002</c:v>
                </c:pt>
                <c:pt idx="36227">
                  <c:v>-0.49971290000000002</c:v>
                </c:pt>
                <c:pt idx="36228">
                  <c:v>-0.49680930000000001</c:v>
                </c:pt>
                <c:pt idx="36229">
                  <c:v>-0.49390659999999997</c:v>
                </c:pt>
                <c:pt idx="36230">
                  <c:v>-0.4910041</c:v>
                </c:pt>
                <c:pt idx="36231">
                  <c:v>-0.48810100000000001</c:v>
                </c:pt>
                <c:pt idx="36232">
                  <c:v>-0.48519770000000001</c:v>
                </c:pt>
                <c:pt idx="36233">
                  <c:v>-0.48229369999999999</c:v>
                </c:pt>
                <c:pt idx="36234">
                  <c:v>-0.47938960000000003</c:v>
                </c:pt>
                <c:pt idx="36235">
                  <c:v>-0.47648610000000002</c:v>
                </c:pt>
                <c:pt idx="36236">
                  <c:v>-0.4735819</c:v>
                </c:pt>
                <c:pt idx="36237">
                  <c:v>-0.47067759999999997</c:v>
                </c:pt>
                <c:pt idx="36238">
                  <c:v>-0.46777370000000001</c:v>
                </c:pt>
                <c:pt idx="36239">
                  <c:v>-0.46487050000000002</c:v>
                </c:pt>
                <c:pt idx="36240">
                  <c:v>-0.46196900000000002</c:v>
                </c:pt>
                <c:pt idx="36241">
                  <c:v>-0.45906760000000002</c:v>
                </c:pt>
                <c:pt idx="36242">
                  <c:v>-0.45616489999999998</c:v>
                </c:pt>
                <c:pt idx="36243">
                  <c:v>-0.45326080000000002</c:v>
                </c:pt>
                <c:pt idx="36244">
                  <c:v>-0.45035819999999999</c:v>
                </c:pt>
                <c:pt idx="36245">
                  <c:v>-0.44745610000000002</c:v>
                </c:pt>
                <c:pt idx="36246">
                  <c:v>-0.44455709999999998</c:v>
                </c:pt>
                <c:pt idx="36247">
                  <c:v>-0.44165670000000001</c:v>
                </c:pt>
                <c:pt idx="36248">
                  <c:v>-0.43875639999999999</c:v>
                </c:pt>
                <c:pt idx="36249">
                  <c:v>-0.43585370000000001</c:v>
                </c:pt>
                <c:pt idx="36250">
                  <c:v>-0.43295040000000001</c:v>
                </c:pt>
                <c:pt idx="36251">
                  <c:v>-0.43004710000000002</c:v>
                </c:pt>
                <c:pt idx="36252">
                  <c:v>-0.42714390000000002</c:v>
                </c:pt>
                <c:pt idx="36253">
                  <c:v>-0.42424200000000001</c:v>
                </c:pt>
                <c:pt idx="36254">
                  <c:v>-0.4213403</c:v>
                </c:pt>
                <c:pt idx="36255">
                  <c:v>-0.41843940000000002</c:v>
                </c:pt>
                <c:pt idx="36256">
                  <c:v>-0.41553849999999998</c:v>
                </c:pt>
                <c:pt idx="36257">
                  <c:v>-0.41263729999999998</c:v>
                </c:pt>
                <c:pt idx="36258">
                  <c:v>-0.40973379999999998</c:v>
                </c:pt>
                <c:pt idx="36259">
                  <c:v>-0.40682980000000002</c:v>
                </c:pt>
                <c:pt idx="36260">
                  <c:v>-0.40392640000000002</c:v>
                </c:pt>
                <c:pt idx="36261">
                  <c:v>-0.4010224</c:v>
                </c:pt>
                <c:pt idx="36262">
                  <c:v>-0.39811809999999997</c:v>
                </c:pt>
                <c:pt idx="36263">
                  <c:v>-0.3952136</c:v>
                </c:pt>
                <c:pt idx="36264">
                  <c:v>-0.39231009999999999</c:v>
                </c:pt>
                <c:pt idx="36265">
                  <c:v>-0.38940849999999999</c:v>
                </c:pt>
                <c:pt idx="36266">
                  <c:v>-0.38650499999999999</c:v>
                </c:pt>
                <c:pt idx="36267">
                  <c:v>-0.38360339999999998</c:v>
                </c:pt>
                <c:pt idx="36268">
                  <c:v>-0.38070140000000002</c:v>
                </c:pt>
                <c:pt idx="36269">
                  <c:v>-0.37779780000000002</c:v>
                </c:pt>
                <c:pt idx="36270">
                  <c:v>-0.37489359999999999</c:v>
                </c:pt>
                <c:pt idx="36271">
                  <c:v>-0.37198870000000001</c:v>
                </c:pt>
                <c:pt idx="36272">
                  <c:v>-0.36908429999999998</c:v>
                </c:pt>
                <c:pt idx="36273">
                  <c:v>-0.3661799</c:v>
                </c:pt>
                <c:pt idx="36274">
                  <c:v>-0.36327549999999997</c:v>
                </c:pt>
                <c:pt idx="36275">
                  <c:v>-0.36037140000000001</c:v>
                </c:pt>
                <c:pt idx="36276">
                  <c:v>-0.35746729999999999</c:v>
                </c:pt>
                <c:pt idx="36277">
                  <c:v>-0.35456290000000001</c:v>
                </c:pt>
                <c:pt idx="36278">
                  <c:v>-0.35165829999999998</c:v>
                </c:pt>
                <c:pt idx="36279">
                  <c:v>-0.34875410000000001</c:v>
                </c:pt>
                <c:pt idx="36280">
                  <c:v>-0.34584999999999999</c:v>
                </c:pt>
                <c:pt idx="36281">
                  <c:v>-0.34294649999999999</c:v>
                </c:pt>
                <c:pt idx="36282">
                  <c:v>-0.3400434</c:v>
                </c:pt>
                <c:pt idx="36283">
                  <c:v>-0.33714080000000002</c:v>
                </c:pt>
                <c:pt idx="36284">
                  <c:v>-0.33423710000000001</c:v>
                </c:pt>
                <c:pt idx="36285">
                  <c:v>-0.33133430000000003</c:v>
                </c:pt>
                <c:pt idx="36286">
                  <c:v>-0.328432</c:v>
                </c:pt>
                <c:pt idx="36287">
                  <c:v>-0.32552920000000002</c:v>
                </c:pt>
                <c:pt idx="36288">
                  <c:v>-0.32262689999999999</c:v>
                </c:pt>
                <c:pt idx="36289">
                  <c:v>-0.3197238</c:v>
                </c:pt>
                <c:pt idx="36290">
                  <c:v>-0.31682139999999998</c:v>
                </c:pt>
                <c:pt idx="36291">
                  <c:v>-0.31391780000000002</c:v>
                </c:pt>
                <c:pt idx="36292">
                  <c:v>-0.3110137</c:v>
                </c:pt>
                <c:pt idx="36293">
                  <c:v>-0.3081102</c:v>
                </c:pt>
                <c:pt idx="36294">
                  <c:v>-0.30520639999999999</c:v>
                </c:pt>
                <c:pt idx="36295">
                  <c:v>-0.30230319999999999</c:v>
                </c:pt>
                <c:pt idx="36296">
                  <c:v>-0.29940169999999999</c:v>
                </c:pt>
                <c:pt idx="36297">
                  <c:v>-0.29650090000000001</c:v>
                </c:pt>
                <c:pt idx="36298">
                  <c:v>-0.29359839999999998</c:v>
                </c:pt>
                <c:pt idx="36299">
                  <c:v>-0.29069699999999998</c:v>
                </c:pt>
                <c:pt idx="36300">
                  <c:v>-0.2877943</c:v>
                </c:pt>
                <c:pt idx="36301">
                  <c:v>-0.28489130000000001</c:v>
                </c:pt>
                <c:pt idx="36302">
                  <c:v>-0.28198830000000003</c:v>
                </c:pt>
                <c:pt idx="36303">
                  <c:v>-0.27908519999999998</c:v>
                </c:pt>
                <c:pt idx="36304">
                  <c:v>-0.27618179999999998</c:v>
                </c:pt>
                <c:pt idx="36305">
                  <c:v>-0.2732793</c:v>
                </c:pt>
                <c:pt idx="36306">
                  <c:v>-0.27037630000000001</c:v>
                </c:pt>
                <c:pt idx="36307">
                  <c:v>-0.26747330000000002</c:v>
                </c:pt>
                <c:pt idx="36308">
                  <c:v>-0.26457130000000001</c:v>
                </c:pt>
                <c:pt idx="36309">
                  <c:v>-0.26166850000000003</c:v>
                </c:pt>
                <c:pt idx="36310">
                  <c:v>-0.25876680000000002</c:v>
                </c:pt>
                <c:pt idx="36311">
                  <c:v>-0.25586520000000001</c:v>
                </c:pt>
                <c:pt idx="36312">
                  <c:v>-0.25296269999999998</c:v>
                </c:pt>
                <c:pt idx="36313">
                  <c:v>-0.2500599</c:v>
                </c:pt>
                <c:pt idx="36314">
                  <c:v>-0.24715709999999999</c:v>
                </c:pt>
                <c:pt idx="36315">
                  <c:v>-0.24425530000000001</c:v>
                </c:pt>
                <c:pt idx="36316">
                  <c:v>-0.24135380000000001</c:v>
                </c:pt>
                <c:pt idx="36317">
                  <c:v>-0.23845150000000001</c:v>
                </c:pt>
                <c:pt idx="36318">
                  <c:v>-0.23554900000000001</c:v>
                </c:pt>
                <c:pt idx="36319">
                  <c:v>-0.23264699999999999</c:v>
                </c:pt>
                <c:pt idx="36320">
                  <c:v>-0.2297447</c:v>
                </c:pt>
                <c:pt idx="36321">
                  <c:v>-0.22684360000000001</c:v>
                </c:pt>
                <c:pt idx="36322">
                  <c:v>-0.22394220000000001</c:v>
                </c:pt>
                <c:pt idx="36323">
                  <c:v>-0.22104070000000001</c:v>
                </c:pt>
                <c:pt idx="36324">
                  <c:v>-0.2181389</c:v>
                </c:pt>
                <c:pt idx="36325">
                  <c:v>-0.21523719999999999</c:v>
                </c:pt>
                <c:pt idx="36326">
                  <c:v>-0.2123351</c:v>
                </c:pt>
                <c:pt idx="36327">
                  <c:v>-0.2094328</c:v>
                </c:pt>
                <c:pt idx="36328">
                  <c:v>-0.20653060000000001</c:v>
                </c:pt>
                <c:pt idx="36329">
                  <c:v>-0.2036288</c:v>
                </c:pt>
                <c:pt idx="36330">
                  <c:v>-0.2007274</c:v>
                </c:pt>
                <c:pt idx="36331">
                  <c:v>-0.19782520000000001</c:v>
                </c:pt>
                <c:pt idx="36332">
                  <c:v>-0.19492480000000001</c:v>
                </c:pt>
                <c:pt idx="36333">
                  <c:v>-0.19202449999999999</c:v>
                </c:pt>
                <c:pt idx="36334">
                  <c:v>-0.1891246</c:v>
                </c:pt>
                <c:pt idx="36335">
                  <c:v>-0.18622359999999999</c:v>
                </c:pt>
                <c:pt idx="36336">
                  <c:v>-0.1833235</c:v>
                </c:pt>
                <c:pt idx="36337">
                  <c:v>-0.1804238</c:v>
                </c:pt>
                <c:pt idx="36338">
                  <c:v>-0.17752470000000001</c:v>
                </c:pt>
                <c:pt idx="36339">
                  <c:v>-0.17462459999999999</c:v>
                </c:pt>
                <c:pt idx="36340">
                  <c:v>-0.17172519999999999</c:v>
                </c:pt>
                <c:pt idx="36341">
                  <c:v>-0.168825</c:v>
                </c:pt>
                <c:pt idx="36342">
                  <c:v>-0.16592580000000001</c:v>
                </c:pt>
                <c:pt idx="36343">
                  <c:v>-0.16302700000000001</c:v>
                </c:pt>
                <c:pt idx="36344">
                  <c:v>-0.16013379999999999</c:v>
                </c:pt>
                <c:pt idx="36345">
                  <c:v>-0.1572414</c:v>
                </c:pt>
                <c:pt idx="36346">
                  <c:v>-0.15435119999999999</c:v>
                </c:pt>
                <c:pt idx="36347">
                  <c:v>-0.15146799999999999</c:v>
                </c:pt>
                <c:pt idx="36348">
                  <c:v>-0.14858209999999999</c:v>
                </c:pt>
                <c:pt idx="36349">
                  <c:v>-0.14569360000000001</c:v>
                </c:pt>
                <c:pt idx="36350">
                  <c:v>-0.1427988</c:v>
                </c:pt>
                <c:pt idx="36351">
                  <c:v>-0.13990079999999999</c:v>
                </c:pt>
                <c:pt idx="36352">
                  <c:v>-0.13700270000000001</c:v>
                </c:pt>
                <c:pt idx="36353">
                  <c:v>-0.13410349999999999</c:v>
                </c:pt>
                <c:pt idx="36354">
                  <c:v>-0.13120480000000001</c:v>
                </c:pt>
                <c:pt idx="36355">
                  <c:v>-0.12830420000000001</c:v>
                </c:pt>
                <c:pt idx="36356">
                  <c:v>-0.1254033</c:v>
                </c:pt>
                <c:pt idx="36357">
                  <c:v>-0.1225033</c:v>
                </c:pt>
                <c:pt idx="36358">
                  <c:v>-0.1196025</c:v>
                </c:pt>
                <c:pt idx="36359">
                  <c:v>-0.11670170000000001</c:v>
                </c:pt>
                <c:pt idx="36360">
                  <c:v>-0.1138021</c:v>
                </c:pt>
                <c:pt idx="36361">
                  <c:v>-0.1109016</c:v>
                </c:pt>
                <c:pt idx="36362">
                  <c:v>-0.1080021</c:v>
                </c:pt>
                <c:pt idx="36363">
                  <c:v>-0.10510079999999999</c:v>
                </c:pt>
                <c:pt idx="36364">
                  <c:v>-0.1022023</c:v>
                </c:pt>
                <c:pt idx="36365">
                  <c:v>-9.9304519999999993E-2</c:v>
                </c:pt>
                <c:pt idx="36366">
                  <c:v>-9.6406809999999996E-2</c:v>
                </c:pt>
                <c:pt idx="36367">
                  <c:v>-9.3506859999999997E-2</c:v>
                </c:pt>
                <c:pt idx="36368">
                  <c:v>-9.0607930000000003E-2</c:v>
                </c:pt>
                <c:pt idx="36369">
                  <c:v>-8.7708770000000005E-2</c:v>
                </c:pt>
                <c:pt idx="36370">
                  <c:v>-8.4810200000000002E-2</c:v>
                </c:pt>
                <c:pt idx="36371">
                  <c:v>-8.1910090000000005E-2</c:v>
                </c:pt>
                <c:pt idx="36372">
                  <c:v>-7.9011600000000001E-2</c:v>
                </c:pt>
                <c:pt idx="36373">
                  <c:v>-7.6113280000000005E-2</c:v>
                </c:pt>
                <c:pt idx="36374">
                  <c:v>-7.3213990000000007E-2</c:v>
                </c:pt>
                <c:pt idx="36375">
                  <c:v>-7.03154E-2</c:v>
                </c:pt>
                <c:pt idx="36376">
                  <c:v>-6.7418060000000002E-2</c:v>
                </c:pt>
                <c:pt idx="36377">
                  <c:v>-6.4519610000000005E-2</c:v>
                </c:pt>
                <c:pt idx="36378">
                  <c:v>-6.1618550000000001E-2</c:v>
                </c:pt>
                <c:pt idx="36379">
                  <c:v>-5.8717619999999998E-2</c:v>
                </c:pt>
                <c:pt idx="36380">
                  <c:v>-5.5816360000000002E-2</c:v>
                </c:pt>
                <c:pt idx="36381">
                  <c:v>-5.2914790000000003E-2</c:v>
                </c:pt>
                <c:pt idx="36382">
                  <c:v>-5.0013420000000003E-2</c:v>
                </c:pt>
                <c:pt idx="36383">
                  <c:v>-4.7112540000000001E-2</c:v>
                </c:pt>
                <c:pt idx="36384">
                  <c:v>-4.4210920000000001E-2</c:v>
                </c:pt>
                <c:pt idx="36385">
                  <c:v>-4.1309480000000003E-2</c:v>
                </c:pt>
                <c:pt idx="36386">
                  <c:v>-3.8407999999999998E-2</c:v>
                </c:pt>
                <c:pt idx="36387">
                  <c:v>-3.5506339999999997E-2</c:v>
                </c:pt>
                <c:pt idx="36388">
                  <c:v>-3.2604389999999997E-2</c:v>
                </c:pt>
                <c:pt idx="36389">
                  <c:v>-2.9702869999999999E-2</c:v>
                </c:pt>
                <c:pt idx="36390">
                  <c:v>-2.6798349999999999E-2</c:v>
                </c:pt>
                <c:pt idx="36391">
                  <c:v>-2.389703E-2</c:v>
                </c:pt>
                <c:pt idx="36392">
                  <c:v>-2.0995110000000001E-2</c:v>
                </c:pt>
                <c:pt idx="36393">
                  <c:v>-1.8099500000000001E-2</c:v>
                </c:pt>
                <c:pt idx="36394">
                  <c:v>-1.5207429999999999E-2</c:v>
                </c:pt>
                <c:pt idx="36395">
                  <c:v>-1.2312210000000001E-2</c:v>
                </c:pt>
                <c:pt idx="36396">
                  <c:v>-9.4093430000000006E-3</c:v>
                </c:pt>
                <c:pt idx="36397">
                  <c:v>-6.5056100000000002E-3</c:v>
                </c:pt>
                <c:pt idx="36398">
                  <c:v>-3.60386E-3</c:v>
                </c:pt>
                <c:pt idx="36399">
                  <c:v>-7.0206719999999997E-4</c:v>
                </c:pt>
                <c:pt idx="36400">
                  <c:v>2.1912379999999999E-3</c:v>
                </c:pt>
                <c:pt idx="36401">
                  <c:v>5.0827520000000003E-3</c:v>
                </c:pt>
                <c:pt idx="36402">
                  <c:v>7.9781239999999996E-3</c:v>
                </c:pt>
                <c:pt idx="36403">
                  <c:v>1.087601E-2</c:v>
                </c:pt>
                <c:pt idx="36404">
                  <c:v>1.3773209999999999E-2</c:v>
                </c:pt>
                <c:pt idx="36405">
                  <c:v>1.667124E-2</c:v>
                </c:pt>
                <c:pt idx="36406">
                  <c:v>1.9568769999999999E-2</c:v>
                </c:pt>
                <c:pt idx="36407">
                  <c:v>2.246689E-2</c:v>
                </c:pt>
                <c:pt idx="36408">
                  <c:v>2.5363400000000001E-2</c:v>
                </c:pt>
                <c:pt idx="36409">
                  <c:v>2.8260420000000001E-2</c:v>
                </c:pt>
                <c:pt idx="36410">
                  <c:v>3.1157210000000001E-2</c:v>
                </c:pt>
                <c:pt idx="36411">
                  <c:v>3.4055259999999997E-2</c:v>
                </c:pt>
                <c:pt idx="36412">
                  <c:v>3.695234E-2</c:v>
                </c:pt>
                <c:pt idx="36413">
                  <c:v>3.984915E-2</c:v>
                </c:pt>
                <c:pt idx="36414">
                  <c:v>4.2746989999999999E-2</c:v>
                </c:pt>
                <c:pt idx="36415">
                  <c:v>4.564638E-2</c:v>
                </c:pt>
                <c:pt idx="36416">
                  <c:v>4.8545390000000001E-2</c:v>
                </c:pt>
                <c:pt idx="36417">
                  <c:v>5.1443919999999997E-2</c:v>
                </c:pt>
                <c:pt idx="36418">
                  <c:v>5.434133E-2</c:v>
                </c:pt>
                <c:pt idx="36419">
                  <c:v>5.7238259999999999E-2</c:v>
                </c:pt>
                <c:pt idx="36420">
                  <c:v>6.0134269999999997E-2</c:v>
                </c:pt>
                <c:pt idx="36421">
                  <c:v>6.3030970000000006E-2</c:v>
                </c:pt>
                <c:pt idx="36422">
                  <c:v>6.5927769999999997E-2</c:v>
                </c:pt>
                <c:pt idx="36423">
                  <c:v>6.8824280000000002E-2</c:v>
                </c:pt>
                <c:pt idx="36424">
                  <c:v>7.1719939999999996E-2</c:v>
                </c:pt>
                <c:pt idx="36425">
                  <c:v>7.4616619999999995E-2</c:v>
                </c:pt>
                <c:pt idx="36426">
                  <c:v>7.7513979999999996E-2</c:v>
                </c:pt>
                <c:pt idx="36427">
                  <c:v>8.0409910000000001E-2</c:v>
                </c:pt>
                <c:pt idx="36428">
                  <c:v>8.3306179999999994E-2</c:v>
                </c:pt>
                <c:pt idx="36429">
                  <c:v>8.6203429999999998E-2</c:v>
                </c:pt>
                <c:pt idx="36430">
                  <c:v>8.9100520000000002E-2</c:v>
                </c:pt>
                <c:pt idx="36431">
                  <c:v>9.1997300000000004E-2</c:v>
                </c:pt>
                <c:pt idx="36432">
                  <c:v>9.4892450000000003E-2</c:v>
                </c:pt>
                <c:pt idx="36433">
                  <c:v>9.778858E-2</c:v>
                </c:pt>
                <c:pt idx="36434">
                  <c:v>0.1006836</c:v>
                </c:pt>
                <c:pt idx="36435">
                  <c:v>0.1035789</c:v>
                </c:pt>
                <c:pt idx="36436">
                  <c:v>0.1064744</c:v>
                </c:pt>
                <c:pt idx="36437">
                  <c:v>0.1093683</c:v>
                </c:pt>
                <c:pt idx="36438">
                  <c:v>0.1122621</c:v>
                </c:pt>
                <c:pt idx="36439">
                  <c:v>0.1151576</c:v>
                </c:pt>
                <c:pt idx="36440">
                  <c:v>0.1180537</c:v>
                </c:pt>
                <c:pt idx="36441">
                  <c:v>0.1209504</c:v>
                </c:pt>
                <c:pt idx="36442">
                  <c:v>0.1238466</c:v>
                </c:pt>
                <c:pt idx="36443">
                  <c:v>0.12674260000000001</c:v>
                </c:pt>
                <c:pt idx="36444">
                  <c:v>0.12963939999999999</c:v>
                </c:pt>
                <c:pt idx="36445">
                  <c:v>0.13253709999999999</c:v>
                </c:pt>
                <c:pt idx="36446">
                  <c:v>0.13543469999999999</c:v>
                </c:pt>
                <c:pt idx="36447">
                  <c:v>0.13833239999999999</c:v>
                </c:pt>
                <c:pt idx="36448">
                  <c:v>0.1412312</c:v>
                </c:pt>
                <c:pt idx="36449">
                  <c:v>0.1441278</c:v>
                </c:pt>
                <c:pt idx="36450">
                  <c:v>0.14702560000000001</c:v>
                </c:pt>
                <c:pt idx="36451">
                  <c:v>0.14992040000000001</c:v>
                </c:pt>
                <c:pt idx="36452">
                  <c:v>0.1528177</c:v>
                </c:pt>
                <c:pt idx="36453">
                  <c:v>0.15571499999999999</c:v>
                </c:pt>
                <c:pt idx="36454">
                  <c:v>0.1586118</c:v>
                </c:pt>
                <c:pt idx="36455">
                  <c:v>0.16150519999999999</c:v>
                </c:pt>
                <c:pt idx="36456">
                  <c:v>0.1644014</c:v>
                </c:pt>
                <c:pt idx="36457">
                  <c:v>0.16729730000000001</c:v>
                </c:pt>
                <c:pt idx="36458">
                  <c:v>0.17019380000000001</c:v>
                </c:pt>
                <c:pt idx="36459">
                  <c:v>0.17308960000000001</c:v>
                </c:pt>
                <c:pt idx="36460">
                  <c:v>0.17598639999999999</c:v>
                </c:pt>
                <c:pt idx="36461">
                  <c:v>0.1788817</c:v>
                </c:pt>
                <c:pt idx="36462">
                  <c:v>0.18177860000000001</c:v>
                </c:pt>
                <c:pt idx="36463">
                  <c:v>0.1846747</c:v>
                </c:pt>
                <c:pt idx="36464">
                  <c:v>0.18757180000000001</c:v>
                </c:pt>
                <c:pt idx="36465">
                  <c:v>0.19046669999999999</c:v>
                </c:pt>
                <c:pt idx="36466">
                  <c:v>0.19335949999999999</c:v>
                </c:pt>
                <c:pt idx="36467">
                  <c:v>0.19625300000000001</c:v>
                </c:pt>
                <c:pt idx="36468">
                  <c:v>0.19914860000000001</c:v>
                </c:pt>
                <c:pt idx="36469">
                  <c:v>0.20204349999999999</c:v>
                </c:pt>
                <c:pt idx="36470">
                  <c:v>0.20494009999999999</c:v>
                </c:pt>
                <c:pt idx="36471">
                  <c:v>0.20783660000000001</c:v>
                </c:pt>
                <c:pt idx="36472">
                  <c:v>0.21073259999999999</c:v>
                </c:pt>
                <c:pt idx="36473">
                  <c:v>0.21362900000000001</c:v>
                </c:pt>
                <c:pt idx="36474">
                  <c:v>0.2165252</c:v>
                </c:pt>
                <c:pt idx="36475">
                  <c:v>0.2194226</c:v>
                </c:pt>
                <c:pt idx="36476">
                  <c:v>0.2223204</c:v>
                </c:pt>
                <c:pt idx="36477">
                  <c:v>0.22521530000000001</c:v>
                </c:pt>
                <c:pt idx="36478">
                  <c:v>0.22811139999999999</c:v>
                </c:pt>
                <c:pt idx="36479">
                  <c:v>0.23100519999999999</c:v>
                </c:pt>
                <c:pt idx="36480">
                  <c:v>0.23389979999999999</c:v>
                </c:pt>
                <c:pt idx="36481">
                  <c:v>0.2367949</c:v>
                </c:pt>
                <c:pt idx="36482">
                  <c:v>0.2396915</c:v>
                </c:pt>
                <c:pt idx="36483">
                  <c:v>0.24258830000000001</c:v>
                </c:pt>
                <c:pt idx="36484">
                  <c:v>0.24548329999999999</c:v>
                </c:pt>
                <c:pt idx="36485">
                  <c:v>0.24837770000000001</c:v>
                </c:pt>
                <c:pt idx="36486">
                  <c:v>0.25127349999999998</c:v>
                </c:pt>
                <c:pt idx="36487">
                  <c:v>0.25417020000000001</c:v>
                </c:pt>
                <c:pt idx="36488">
                  <c:v>0.25706709999999999</c:v>
                </c:pt>
                <c:pt idx="36489">
                  <c:v>0.25996380000000002</c:v>
                </c:pt>
                <c:pt idx="36490">
                  <c:v>0.26286120000000002</c:v>
                </c:pt>
                <c:pt idx="36491">
                  <c:v>0.26575530000000003</c:v>
                </c:pt>
                <c:pt idx="36492">
                  <c:v>0.26864660000000001</c:v>
                </c:pt>
                <c:pt idx="36493">
                  <c:v>0.27154060000000002</c:v>
                </c:pt>
                <c:pt idx="36494">
                  <c:v>0.27443240000000002</c:v>
                </c:pt>
                <c:pt idx="36495">
                  <c:v>0.27732509999999999</c:v>
                </c:pt>
                <c:pt idx="36496">
                  <c:v>0.28021790000000002</c:v>
                </c:pt>
                <c:pt idx="36497">
                  <c:v>0.28311320000000001</c:v>
                </c:pt>
                <c:pt idx="36498">
                  <c:v>0.28600740000000002</c:v>
                </c:pt>
                <c:pt idx="36499">
                  <c:v>0.28890389999999999</c:v>
                </c:pt>
                <c:pt idx="36500">
                  <c:v>0.2918</c:v>
                </c:pt>
                <c:pt idx="36501">
                  <c:v>0.29469719999999999</c:v>
                </c:pt>
                <c:pt idx="36502">
                  <c:v>0.29759439999999998</c:v>
                </c:pt>
                <c:pt idx="36503">
                  <c:v>0.30049110000000001</c:v>
                </c:pt>
                <c:pt idx="36504">
                  <c:v>0.30338809999999999</c:v>
                </c:pt>
                <c:pt idx="36505">
                  <c:v>0.30628630000000001</c:v>
                </c:pt>
                <c:pt idx="36506">
                  <c:v>0.3091834</c:v>
                </c:pt>
                <c:pt idx="36507">
                  <c:v>0.3120831</c:v>
                </c:pt>
                <c:pt idx="36508">
                  <c:v>0.31498100000000001</c:v>
                </c:pt>
                <c:pt idx="36509">
                  <c:v>0.31788129999999998</c:v>
                </c:pt>
                <c:pt idx="36510">
                  <c:v>0.32078109999999999</c:v>
                </c:pt>
                <c:pt idx="36511">
                  <c:v>0.32368059999999998</c:v>
                </c:pt>
                <c:pt idx="36512">
                  <c:v>0.3265788</c:v>
                </c:pt>
                <c:pt idx="36513">
                  <c:v>0.32947890000000002</c:v>
                </c:pt>
                <c:pt idx="36514">
                  <c:v>0.33237830000000002</c:v>
                </c:pt>
                <c:pt idx="36515">
                  <c:v>0.33527849999999998</c:v>
                </c:pt>
                <c:pt idx="36516">
                  <c:v>0.33817839999999999</c:v>
                </c:pt>
                <c:pt idx="36517">
                  <c:v>0.34107929999999997</c:v>
                </c:pt>
                <c:pt idx="36518">
                  <c:v>0.34397949999999999</c:v>
                </c:pt>
                <c:pt idx="36519">
                  <c:v>0.3468811</c:v>
                </c:pt>
                <c:pt idx="36520">
                  <c:v>0.3497827</c:v>
                </c:pt>
                <c:pt idx="36521">
                  <c:v>0.35268470000000002</c:v>
                </c:pt>
                <c:pt idx="36522">
                  <c:v>0.35558440000000002</c:v>
                </c:pt>
                <c:pt idx="36523">
                  <c:v>0.35848410000000003</c:v>
                </c:pt>
                <c:pt idx="36524">
                  <c:v>0.3613828</c:v>
                </c:pt>
                <c:pt idx="36525">
                  <c:v>0.36428329999999998</c:v>
                </c:pt>
                <c:pt idx="36526">
                  <c:v>0.36718489999999998</c:v>
                </c:pt>
                <c:pt idx="36527">
                  <c:v>0.37008770000000002</c:v>
                </c:pt>
                <c:pt idx="36528">
                  <c:v>0.37299070000000001</c:v>
                </c:pt>
                <c:pt idx="36529">
                  <c:v>0.3758938</c:v>
                </c:pt>
                <c:pt idx="36530">
                  <c:v>0.37879620000000003</c:v>
                </c:pt>
                <c:pt idx="36531">
                  <c:v>0.38169920000000002</c:v>
                </c:pt>
                <c:pt idx="36532">
                  <c:v>0.38460270000000002</c:v>
                </c:pt>
                <c:pt idx="36533">
                  <c:v>0.38750590000000001</c:v>
                </c:pt>
                <c:pt idx="36534">
                  <c:v>0.39040930000000001</c:v>
                </c:pt>
                <c:pt idx="36535">
                  <c:v>0.39331250000000001</c:v>
                </c:pt>
                <c:pt idx="36536">
                  <c:v>0.39621499999999998</c:v>
                </c:pt>
                <c:pt idx="36537">
                  <c:v>0.39911809999999998</c:v>
                </c:pt>
                <c:pt idx="36538">
                  <c:v>0.40202189999999999</c:v>
                </c:pt>
                <c:pt idx="36539">
                  <c:v>0.40492549999999999</c:v>
                </c:pt>
                <c:pt idx="36540">
                  <c:v>0.40782859999999999</c:v>
                </c:pt>
                <c:pt idx="36541">
                  <c:v>0.41073219999999999</c:v>
                </c:pt>
                <c:pt idx="36542">
                  <c:v>0.4136359</c:v>
                </c:pt>
                <c:pt idx="36543">
                  <c:v>0.41653990000000002</c:v>
                </c:pt>
                <c:pt idx="36544">
                  <c:v>0.41944350000000002</c:v>
                </c:pt>
                <c:pt idx="36545">
                  <c:v>0.42234709999999998</c:v>
                </c:pt>
                <c:pt idx="36546">
                  <c:v>0.42525099999999999</c:v>
                </c:pt>
                <c:pt idx="36547">
                  <c:v>0.4281548</c:v>
                </c:pt>
                <c:pt idx="36548">
                  <c:v>0.43105850000000001</c:v>
                </c:pt>
                <c:pt idx="36549">
                  <c:v>0.43396249999999997</c:v>
                </c:pt>
                <c:pt idx="36550">
                  <c:v>0.4368668</c:v>
                </c:pt>
                <c:pt idx="36551">
                  <c:v>0.43977070000000001</c:v>
                </c:pt>
                <c:pt idx="36552">
                  <c:v>0.44267410000000001</c:v>
                </c:pt>
                <c:pt idx="36553">
                  <c:v>0.44557829999999998</c:v>
                </c:pt>
                <c:pt idx="36554">
                  <c:v>0.44848270000000001</c:v>
                </c:pt>
                <c:pt idx="36555">
                  <c:v>0.45138679999999998</c:v>
                </c:pt>
                <c:pt idx="36556">
                  <c:v>0.45429120000000001</c:v>
                </c:pt>
                <c:pt idx="36557">
                  <c:v>0.45719549999999998</c:v>
                </c:pt>
                <c:pt idx="36558">
                  <c:v>0.46009949999999999</c:v>
                </c:pt>
                <c:pt idx="36559">
                  <c:v>0.46300449999999999</c:v>
                </c:pt>
                <c:pt idx="36560">
                  <c:v>0.46591050000000001</c:v>
                </c:pt>
                <c:pt idx="36561">
                  <c:v>0.46881630000000002</c:v>
                </c:pt>
                <c:pt idx="36562">
                  <c:v>0.47172190000000003</c:v>
                </c:pt>
                <c:pt idx="36563">
                  <c:v>0.47462870000000001</c:v>
                </c:pt>
                <c:pt idx="36564">
                  <c:v>0.47752509999999998</c:v>
                </c:pt>
                <c:pt idx="36565">
                  <c:v>0.48042309999999999</c:v>
                </c:pt>
                <c:pt idx="36566">
                  <c:v>0.48332419999999998</c:v>
                </c:pt>
                <c:pt idx="36567">
                  <c:v>0.48622779999999999</c:v>
                </c:pt>
                <c:pt idx="36568">
                  <c:v>0.48913289999999998</c:v>
                </c:pt>
                <c:pt idx="36569">
                  <c:v>0.49203940000000002</c:v>
                </c:pt>
                <c:pt idx="36570">
                  <c:v>0.49494670000000002</c:v>
                </c:pt>
                <c:pt idx="36571">
                  <c:v>0.49785030000000002</c:v>
                </c:pt>
                <c:pt idx="36572">
                  <c:v>0.50075420000000004</c:v>
                </c:pt>
                <c:pt idx="36573">
                  <c:v>0.50366069999999996</c:v>
                </c:pt>
                <c:pt idx="36574">
                  <c:v>0.50656699999999999</c:v>
                </c:pt>
                <c:pt idx="36575">
                  <c:v>0.50947450000000005</c:v>
                </c:pt>
                <c:pt idx="36576">
                  <c:v>0.51238170000000005</c:v>
                </c:pt>
                <c:pt idx="36577">
                  <c:v>0.51528819999999997</c:v>
                </c:pt>
                <c:pt idx="36578">
                  <c:v>0.5181962</c:v>
                </c:pt>
                <c:pt idx="36579">
                  <c:v>0.52110639999999997</c:v>
                </c:pt>
                <c:pt idx="36580">
                  <c:v>0.52401359999999997</c:v>
                </c:pt>
                <c:pt idx="36581">
                  <c:v>0.5269296</c:v>
                </c:pt>
                <c:pt idx="36582">
                  <c:v>0.52983369999999996</c:v>
                </c:pt>
                <c:pt idx="36583">
                  <c:v>0.53273530000000002</c:v>
                </c:pt>
                <c:pt idx="36584">
                  <c:v>0.53563340000000004</c:v>
                </c:pt>
                <c:pt idx="36585">
                  <c:v>0.53853609999999996</c:v>
                </c:pt>
                <c:pt idx="36586">
                  <c:v>0.54143859999999999</c:v>
                </c:pt>
                <c:pt idx="36587">
                  <c:v>0.54434249999999995</c:v>
                </c:pt>
                <c:pt idx="36588">
                  <c:v>0.54724839999999997</c:v>
                </c:pt>
                <c:pt idx="36589">
                  <c:v>0.55015519999999996</c:v>
                </c:pt>
                <c:pt idx="36590">
                  <c:v>0.55306540000000004</c:v>
                </c:pt>
                <c:pt idx="36591">
                  <c:v>0.55597540000000001</c:v>
                </c:pt>
                <c:pt idx="36592">
                  <c:v>0.55888439999999995</c:v>
                </c:pt>
                <c:pt idx="36593">
                  <c:v>0.56179330000000005</c:v>
                </c:pt>
                <c:pt idx="36594">
                  <c:v>0.56470540000000002</c:v>
                </c:pt>
                <c:pt idx="36595">
                  <c:v>0.56761799999999996</c:v>
                </c:pt>
                <c:pt idx="36596">
                  <c:v>0.57053229999999999</c:v>
                </c:pt>
                <c:pt idx="36597">
                  <c:v>0.57344340000000005</c:v>
                </c:pt>
                <c:pt idx="36598">
                  <c:v>0.57635610000000004</c:v>
                </c:pt>
                <c:pt idx="36599">
                  <c:v>0.57926659999999996</c:v>
                </c:pt>
                <c:pt idx="36600">
                  <c:v>0.58217819999999998</c:v>
                </c:pt>
                <c:pt idx="36601">
                  <c:v>0.58509149999999999</c:v>
                </c:pt>
                <c:pt idx="36602">
                  <c:v>0.58800189999999997</c:v>
                </c:pt>
                <c:pt idx="36603">
                  <c:v>0.59091039999999995</c:v>
                </c:pt>
                <c:pt idx="36604">
                  <c:v>0.59382080000000004</c:v>
                </c:pt>
                <c:pt idx="36605">
                  <c:v>0.59673229999999999</c:v>
                </c:pt>
                <c:pt idx="36606">
                  <c:v>0.5996437</c:v>
                </c:pt>
                <c:pt idx="36607">
                  <c:v>0.60255729999999996</c:v>
                </c:pt>
                <c:pt idx="36608">
                  <c:v>0.60547139999999999</c:v>
                </c:pt>
                <c:pt idx="36609">
                  <c:v>0.6083866</c:v>
                </c:pt>
                <c:pt idx="36610">
                  <c:v>0.61129820000000001</c:v>
                </c:pt>
                <c:pt idx="36611">
                  <c:v>0.61421250000000005</c:v>
                </c:pt>
                <c:pt idx="36612">
                  <c:v>0.61712520000000004</c:v>
                </c:pt>
                <c:pt idx="36613">
                  <c:v>0.6200426</c:v>
                </c:pt>
                <c:pt idx="36614">
                  <c:v>0.62295719999999999</c:v>
                </c:pt>
                <c:pt idx="36615">
                  <c:v>0.62587579999999998</c:v>
                </c:pt>
                <c:pt idx="36616">
                  <c:v>0.62879430000000003</c:v>
                </c:pt>
                <c:pt idx="36617">
                  <c:v>0.63171339999999998</c:v>
                </c:pt>
                <c:pt idx="36618">
                  <c:v>0.63463119999999995</c:v>
                </c:pt>
                <c:pt idx="36619">
                  <c:v>0.63754920000000004</c:v>
                </c:pt>
                <c:pt idx="36620">
                  <c:v>0.64046590000000003</c:v>
                </c:pt>
                <c:pt idx="36621">
                  <c:v>0.64339009999999996</c:v>
                </c:pt>
                <c:pt idx="36622">
                  <c:v>0.64630880000000002</c:v>
                </c:pt>
                <c:pt idx="36623">
                  <c:v>0.64922769999999996</c:v>
                </c:pt>
                <c:pt idx="36624">
                  <c:v>0.65214439999999996</c:v>
                </c:pt>
                <c:pt idx="36625">
                  <c:v>0.65506180000000003</c:v>
                </c:pt>
                <c:pt idx="36626">
                  <c:v>0.65797830000000002</c:v>
                </c:pt>
                <c:pt idx="36627">
                  <c:v>0.66089529999999996</c:v>
                </c:pt>
                <c:pt idx="36628">
                  <c:v>0.66381279999999998</c:v>
                </c:pt>
                <c:pt idx="36629">
                  <c:v>0.66672949999999997</c:v>
                </c:pt>
                <c:pt idx="36630">
                  <c:v>0.66964979999999996</c:v>
                </c:pt>
                <c:pt idx="36631">
                  <c:v>0.67256669999999996</c:v>
                </c:pt>
                <c:pt idx="36632">
                  <c:v>0.67548379999999997</c:v>
                </c:pt>
                <c:pt idx="36633">
                  <c:v>0.67840250000000002</c:v>
                </c:pt>
                <c:pt idx="36634">
                  <c:v>0.68133060000000001</c:v>
                </c:pt>
                <c:pt idx="36635">
                  <c:v>0.684253</c:v>
                </c:pt>
                <c:pt idx="36636">
                  <c:v>0.68717419999999996</c:v>
                </c:pt>
                <c:pt idx="36637">
                  <c:v>0.69009180000000003</c:v>
                </c:pt>
                <c:pt idx="36638">
                  <c:v>0.69300660000000003</c:v>
                </c:pt>
                <c:pt idx="36639">
                  <c:v>0.69592010000000004</c:v>
                </c:pt>
                <c:pt idx="36640">
                  <c:v>0.69883390000000001</c:v>
                </c:pt>
                <c:pt idx="36641">
                  <c:v>0.70174840000000005</c:v>
                </c:pt>
                <c:pt idx="36642">
                  <c:v>0.70466379999999995</c:v>
                </c:pt>
                <c:pt idx="36643">
                  <c:v>0.70757749999999997</c:v>
                </c:pt>
                <c:pt idx="36644">
                  <c:v>0.71049269999999998</c:v>
                </c:pt>
                <c:pt idx="36645">
                  <c:v>0.71340999999999999</c:v>
                </c:pt>
                <c:pt idx="36646">
                  <c:v>0.71632739999999995</c:v>
                </c:pt>
                <c:pt idx="36647">
                  <c:v>0.71924509999999997</c:v>
                </c:pt>
                <c:pt idx="36648">
                  <c:v>0.72216320000000001</c:v>
                </c:pt>
                <c:pt idx="36649">
                  <c:v>0.72507670000000002</c:v>
                </c:pt>
                <c:pt idx="36650">
                  <c:v>0.72799250000000004</c:v>
                </c:pt>
                <c:pt idx="36651">
                  <c:v>0.730908</c:v>
                </c:pt>
                <c:pt idx="36652">
                  <c:v>0.7338228</c:v>
                </c:pt>
                <c:pt idx="36653">
                  <c:v>0.73673849999999996</c:v>
                </c:pt>
                <c:pt idx="36654">
                  <c:v>0.73965420000000004</c:v>
                </c:pt>
                <c:pt idx="36655">
                  <c:v>0.74257070000000003</c:v>
                </c:pt>
                <c:pt idx="36656">
                  <c:v>0.74548760000000003</c:v>
                </c:pt>
                <c:pt idx="36657">
                  <c:v>0.74840370000000001</c:v>
                </c:pt>
                <c:pt idx="36658">
                  <c:v>0.75132049999999995</c:v>
                </c:pt>
                <c:pt idx="36659">
                  <c:v>0.75424150000000001</c:v>
                </c:pt>
                <c:pt idx="36660">
                  <c:v>0.75716139999999998</c:v>
                </c:pt>
                <c:pt idx="36661">
                  <c:v>0.76008140000000002</c:v>
                </c:pt>
                <c:pt idx="36662">
                  <c:v>0.76300020000000002</c:v>
                </c:pt>
                <c:pt idx="36663">
                  <c:v>0.76591830000000005</c:v>
                </c:pt>
                <c:pt idx="36664">
                  <c:v>0.76883659999999998</c:v>
                </c:pt>
                <c:pt idx="36665">
                  <c:v>0.77175590000000005</c:v>
                </c:pt>
                <c:pt idx="36666">
                  <c:v>0.7746729</c:v>
                </c:pt>
                <c:pt idx="36667">
                  <c:v>0.77759029999999996</c:v>
                </c:pt>
                <c:pt idx="36668">
                  <c:v>0.78050699999999995</c:v>
                </c:pt>
                <c:pt idx="36669">
                  <c:v>0.78342339999999999</c:v>
                </c:pt>
                <c:pt idx="36670">
                  <c:v>0.78633989999999998</c:v>
                </c:pt>
                <c:pt idx="36671">
                  <c:v>0.78925339999999999</c:v>
                </c:pt>
                <c:pt idx="36672">
                  <c:v>0.79216660000000005</c:v>
                </c:pt>
                <c:pt idx="36673">
                  <c:v>0.79508080000000003</c:v>
                </c:pt>
                <c:pt idx="36674">
                  <c:v>0.79799489999999995</c:v>
                </c:pt>
                <c:pt idx="36675">
                  <c:v>0.8009077</c:v>
                </c:pt>
                <c:pt idx="36676">
                  <c:v>0.80382299999999995</c:v>
                </c:pt>
                <c:pt idx="36677">
                  <c:v>0.80673810000000001</c:v>
                </c:pt>
                <c:pt idx="36678">
                  <c:v>0.8096468</c:v>
                </c:pt>
                <c:pt idx="36679">
                  <c:v>0.81256700000000004</c:v>
                </c:pt>
                <c:pt idx="36680">
                  <c:v>0.81548860000000001</c:v>
                </c:pt>
                <c:pt idx="36681">
                  <c:v>0.81840769999999996</c:v>
                </c:pt>
                <c:pt idx="36682">
                  <c:v>0.82132590000000005</c:v>
                </c:pt>
                <c:pt idx="36683">
                  <c:v>0.82424589999999998</c:v>
                </c:pt>
                <c:pt idx="36684">
                  <c:v>0.82716040000000002</c:v>
                </c:pt>
                <c:pt idx="36685">
                  <c:v>0.83007169999999997</c:v>
                </c:pt>
                <c:pt idx="36686">
                  <c:v>0.83298329999999998</c:v>
                </c:pt>
                <c:pt idx="36687">
                  <c:v>0.83589740000000001</c:v>
                </c:pt>
                <c:pt idx="36688">
                  <c:v>0.83881099999999997</c:v>
                </c:pt>
                <c:pt idx="36689">
                  <c:v>0.84172449999999999</c:v>
                </c:pt>
                <c:pt idx="36690">
                  <c:v>0.84463940000000004</c:v>
                </c:pt>
                <c:pt idx="36691">
                  <c:v>0.84755400000000003</c:v>
                </c:pt>
                <c:pt idx="36692">
                  <c:v>0.85046790000000005</c:v>
                </c:pt>
                <c:pt idx="36693">
                  <c:v>0.85337949999999996</c:v>
                </c:pt>
                <c:pt idx="36694">
                  <c:v>0.85629359999999999</c:v>
                </c:pt>
                <c:pt idx="36695">
                  <c:v>0.85920819999999998</c:v>
                </c:pt>
                <c:pt idx="36696">
                  <c:v>0.86212049999999996</c:v>
                </c:pt>
                <c:pt idx="36697">
                  <c:v>0.86503169999999996</c:v>
                </c:pt>
                <c:pt idx="36698">
                  <c:v>0.86794369999999998</c:v>
                </c:pt>
                <c:pt idx="36699">
                  <c:v>0.87085489999999999</c:v>
                </c:pt>
                <c:pt idx="36700">
                  <c:v>0.87376640000000005</c:v>
                </c:pt>
                <c:pt idx="36701">
                  <c:v>0.87667919999999999</c:v>
                </c:pt>
                <c:pt idx="36702">
                  <c:v>0.87959129999999996</c:v>
                </c:pt>
                <c:pt idx="36703">
                  <c:v>0.88250269999999997</c:v>
                </c:pt>
                <c:pt idx="36704">
                  <c:v>0.88541179999999997</c:v>
                </c:pt>
                <c:pt idx="36705">
                  <c:v>0.88832160000000004</c:v>
                </c:pt>
                <c:pt idx="36706">
                  <c:v>0.89123240000000004</c:v>
                </c:pt>
                <c:pt idx="36707">
                  <c:v>0.8941424</c:v>
                </c:pt>
                <c:pt idx="36708">
                  <c:v>0.89705500000000005</c:v>
                </c:pt>
                <c:pt idx="36709">
                  <c:v>0.89996759999999998</c:v>
                </c:pt>
                <c:pt idx="36710">
                  <c:v>0.90288139999999995</c:v>
                </c:pt>
                <c:pt idx="36711">
                  <c:v>0.9057944</c:v>
                </c:pt>
                <c:pt idx="36712">
                  <c:v>0.90870530000000005</c:v>
                </c:pt>
                <c:pt idx="36713">
                  <c:v>0.91161729999999996</c:v>
                </c:pt>
                <c:pt idx="36714">
                  <c:v>0.91452990000000001</c:v>
                </c:pt>
                <c:pt idx="36715">
                  <c:v>0.91744230000000004</c:v>
                </c:pt>
                <c:pt idx="36716">
                  <c:v>0.9203559</c:v>
                </c:pt>
                <c:pt idx="36717">
                  <c:v>0.92326929999999996</c:v>
                </c:pt>
                <c:pt idx="36718">
                  <c:v>0.92618129999999999</c:v>
                </c:pt>
                <c:pt idx="36719">
                  <c:v>0.92909379999999997</c:v>
                </c:pt>
                <c:pt idx="36720">
                  <c:v>0.93200479999999997</c:v>
                </c:pt>
                <c:pt idx="36721">
                  <c:v>0.9349172</c:v>
                </c:pt>
                <c:pt idx="36722">
                  <c:v>0.93782759999999998</c:v>
                </c:pt>
                <c:pt idx="36723">
                  <c:v>0.94073530000000005</c:v>
                </c:pt>
                <c:pt idx="36724">
                  <c:v>0.94364380000000003</c:v>
                </c:pt>
                <c:pt idx="36725">
                  <c:v>0.94655290000000003</c:v>
                </c:pt>
                <c:pt idx="36726">
                  <c:v>0.94946180000000002</c:v>
                </c:pt>
                <c:pt idx="36727">
                  <c:v>0.9523722</c:v>
                </c:pt>
                <c:pt idx="36728">
                  <c:v>0.95528179999999996</c:v>
                </c:pt>
                <c:pt idx="36729">
                  <c:v>0.95819259999999995</c:v>
                </c:pt>
                <c:pt idx="36730">
                  <c:v>0.96110470000000003</c:v>
                </c:pt>
                <c:pt idx="36731">
                  <c:v>0.96401570000000003</c:v>
                </c:pt>
                <c:pt idx="36732">
                  <c:v>0.96692920000000004</c:v>
                </c:pt>
                <c:pt idx="36733">
                  <c:v>0.96984269999999995</c:v>
                </c:pt>
                <c:pt idx="36734">
                  <c:v>0.97275750000000005</c:v>
                </c:pt>
                <c:pt idx="36735">
                  <c:v>0.97567289999999995</c:v>
                </c:pt>
                <c:pt idx="36736">
                  <c:v>0.97858730000000005</c:v>
                </c:pt>
                <c:pt idx="36737">
                  <c:v>0.98149699999999995</c:v>
                </c:pt>
                <c:pt idx="36738">
                  <c:v>0.98440470000000002</c:v>
                </c:pt>
                <c:pt idx="36739">
                  <c:v>0.98731539999999995</c:v>
                </c:pt>
                <c:pt idx="36740">
                  <c:v>0.99022719999999997</c:v>
                </c:pt>
                <c:pt idx="36741">
                  <c:v>0.99314089999999999</c:v>
                </c:pt>
                <c:pt idx="36742">
                  <c:v>0.99605580000000005</c:v>
                </c:pt>
                <c:pt idx="36743">
                  <c:v>0.99896839999999998</c:v>
                </c:pt>
                <c:pt idx="36744">
                  <c:v>1.0018819999999999</c:v>
                </c:pt>
                <c:pt idx="36745">
                  <c:v>1.004767</c:v>
                </c:pt>
                <c:pt idx="36746">
                  <c:v>1.0076480000000001</c:v>
                </c:pt>
                <c:pt idx="36747">
                  <c:v>1.01054</c:v>
                </c:pt>
                <c:pt idx="36748">
                  <c:v>1.013439</c:v>
                </c:pt>
                <c:pt idx="36749">
                  <c:v>1.0163409999999999</c:v>
                </c:pt>
                <c:pt idx="36750">
                  <c:v>1.0192460000000001</c:v>
                </c:pt>
                <c:pt idx="36751">
                  <c:v>1.0221519999999999</c:v>
                </c:pt>
                <c:pt idx="36752">
                  <c:v>1.025058</c:v>
                </c:pt>
                <c:pt idx="36753">
                  <c:v>1.0279659999999999</c:v>
                </c:pt>
                <c:pt idx="36754">
                  <c:v>1.030878</c:v>
                </c:pt>
                <c:pt idx="36755">
                  <c:v>1.0337909999999999</c:v>
                </c:pt>
                <c:pt idx="36756">
                  <c:v>1.036702</c:v>
                </c:pt>
                <c:pt idx="36757">
                  <c:v>1.0396110000000001</c:v>
                </c:pt>
                <c:pt idx="36758">
                  <c:v>1.0425180000000001</c:v>
                </c:pt>
                <c:pt idx="36759">
                  <c:v>1.045426</c:v>
                </c:pt>
                <c:pt idx="36760">
                  <c:v>1.0483340000000001</c:v>
                </c:pt>
                <c:pt idx="36761">
                  <c:v>1.051245</c:v>
                </c:pt>
                <c:pt idx="36762">
                  <c:v>1.0541560000000001</c:v>
                </c:pt>
                <c:pt idx="36763">
                  <c:v>1.0570649999999999</c:v>
                </c:pt>
                <c:pt idx="36764">
                  <c:v>1.059974</c:v>
                </c:pt>
                <c:pt idx="36765">
                  <c:v>1.0628820000000001</c:v>
                </c:pt>
                <c:pt idx="36766">
                  <c:v>1.06579</c:v>
                </c:pt>
                <c:pt idx="36767">
                  <c:v>1.0686990000000001</c:v>
                </c:pt>
                <c:pt idx="36768">
                  <c:v>1.0716079999999999</c:v>
                </c:pt>
                <c:pt idx="36769">
                  <c:v>1.0745180000000001</c:v>
                </c:pt>
                <c:pt idx="36770">
                  <c:v>1.0774269999999999</c:v>
                </c:pt>
                <c:pt idx="36771">
                  <c:v>1.080335</c:v>
                </c:pt>
                <c:pt idx="36772">
                  <c:v>1.083243</c:v>
                </c:pt>
                <c:pt idx="36773">
                  <c:v>1.0861499999999999</c:v>
                </c:pt>
                <c:pt idx="36774">
                  <c:v>1.0890580000000001</c:v>
                </c:pt>
                <c:pt idx="36775">
                  <c:v>1.0919639999999999</c:v>
                </c:pt>
                <c:pt idx="36776">
                  <c:v>1.0948720000000001</c:v>
                </c:pt>
                <c:pt idx="36777">
                  <c:v>1.0977809999999999</c:v>
                </c:pt>
                <c:pt idx="36778">
                  <c:v>1.1006899999999999</c:v>
                </c:pt>
                <c:pt idx="36779">
                  <c:v>1.1035999999999999</c:v>
                </c:pt>
                <c:pt idx="36780">
                  <c:v>1.1065100000000001</c:v>
                </c:pt>
                <c:pt idx="36781">
                  <c:v>1.1094189999999999</c:v>
                </c:pt>
                <c:pt idx="36782">
                  <c:v>1.112328</c:v>
                </c:pt>
                <c:pt idx="36783">
                  <c:v>1.1152359999999999</c:v>
                </c:pt>
                <c:pt idx="36784">
                  <c:v>1.118144</c:v>
                </c:pt>
                <c:pt idx="36785">
                  <c:v>1.1210519999999999</c:v>
                </c:pt>
                <c:pt idx="36786">
                  <c:v>1.123961</c:v>
                </c:pt>
                <c:pt idx="36787">
                  <c:v>1.12687</c:v>
                </c:pt>
                <c:pt idx="36788">
                  <c:v>1.129777</c:v>
                </c:pt>
                <c:pt idx="36789">
                  <c:v>1.1326849999999999</c:v>
                </c:pt>
                <c:pt idx="36790">
                  <c:v>1.135594</c:v>
                </c:pt>
                <c:pt idx="36791">
                  <c:v>1.138504</c:v>
                </c:pt>
                <c:pt idx="36792">
                  <c:v>1.141413</c:v>
                </c:pt>
                <c:pt idx="36793">
                  <c:v>1.1443220000000001</c:v>
                </c:pt>
                <c:pt idx="36794">
                  <c:v>1.1472309999999999</c:v>
                </c:pt>
                <c:pt idx="36795">
                  <c:v>1.150139</c:v>
                </c:pt>
                <c:pt idx="36796">
                  <c:v>1.1530450000000001</c:v>
                </c:pt>
                <c:pt idx="36797">
                  <c:v>1.155953</c:v>
                </c:pt>
                <c:pt idx="36798">
                  <c:v>1.15886</c:v>
                </c:pt>
                <c:pt idx="36799">
                  <c:v>1.1617690000000001</c:v>
                </c:pt>
                <c:pt idx="36800">
                  <c:v>1.1646780000000001</c:v>
                </c:pt>
                <c:pt idx="36801">
                  <c:v>1.1675880000000001</c:v>
                </c:pt>
                <c:pt idx="36802">
                  <c:v>1.170496</c:v>
                </c:pt>
                <c:pt idx="36803">
                  <c:v>1.1734059999999999</c:v>
                </c:pt>
                <c:pt idx="36804">
                  <c:v>1.176315</c:v>
                </c:pt>
                <c:pt idx="36805">
                  <c:v>1.179225</c:v>
                </c:pt>
                <c:pt idx="36806">
                  <c:v>1.182134</c:v>
                </c:pt>
                <c:pt idx="36807">
                  <c:v>1.185041</c:v>
                </c:pt>
                <c:pt idx="36808">
                  <c:v>1.1879500000000001</c:v>
                </c:pt>
                <c:pt idx="36809">
                  <c:v>1.190858</c:v>
                </c:pt>
                <c:pt idx="36810">
                  <c:v>1.1937679999999999</c:v>
                </c:pt>
                <c:pt idx="36811">
                  <c:v>1.19668</c:v>
                </c:pt>
                <c:pt idx="36812">
                  <c:v>1.1995899999999999</c:v>
                </c:pt>
                <c:pt idx="36813">
                  <c:v>1.202501</c:v>
                </c:pt>
                <c:pt idx="36814">
                  <c:v>1.2054119999999999</c:v>
                </c:pt>
                <c:pt idx="36815">
                  <c:v>1.2083219999999999</c:v>
                </c:pt>
                <c:pt idx="36816">
                  <c:v>1.211233</c:v>
                </c:pt>
                <c:pt idx="36817">
                  <c:v>1.2141439999999999</c:v>
                </c:pt>
                <c:pt idx="36818">
                  <c:v>1.2170540000000001</c:v>
                </c:pt>
                <c:pt idx="36819">
                  <c:v>1.2199629999999999</c:v>
                </c:pt>
                <c:pt idx="36820">
                  <c:v>1.222872</c:v>
                </c:pt>
                <c:pt idx="36821">
                  <c:v>1.2257800000000001</c:v>
                </c:pt>
                <c:pt idx="36822">
                  <c:v>1.228688</c:v>
                </c:pt>
                <c:pt idx="36823">
                  <c:v>1.2315959999999999</c:v>
                </c:pt>
                <c:pt idx="36824">
                  <c:v>1.234504</c:v>
                </c:pt>
                <c:pt idx="36825">
                  <c:v>1.2374130000000001</c:v>
                </c:pt>
                <c:pt idx="36826">
                  <c:v>1.2403219999999999</c:v>
                </c:pt>
                <c:pt idx="36827">
                  <c:v>1.2432300000000001</c:v>
                </c:pt>
                <c:pt idx="36828">
                  <c:v>1.2461390000000001</c:v>
                </c:pt>
                <c:pt idx="36829">
                  <c:v>1.24905</c:v>
                </c:pt>
                <c:pt idx="36830">
                  <c:v>1.251959</c:v>
                </c:pt>
                <c:pt idx="36831">
                  <c:v>1.254869</c:v>
                </c:pt>
                <c:pt idx="36832">
                  <c:v>1.2577780000000001</c:v>
                </c:pt>
                <c:pt idx="36833">
                  <c:v>1.260686</c:v>
                </c:pt>
                <c:pt idx="36834">
                  <c:v>1.263595</c:v>
                </c:pt>
                <c:pt idx="36835">
                  <c:v>1.266508</c:v>
                </c:pt>
                <c:pt idx="36836">
                  <c:v>1.26942</c:v>
                </c:pt>
                <c:pt idx="36837">
                  <c:v>1.2723310000000001</c:v>
                </c:pt>
                <c:pt idx="36838">
                  <c:v>1.275242</c:v>
                </c:pt>
                <c:pt idx="36839">
                  <c:v>1.278152</c:v>
                </c:pt>
                <c:pt idx="36840">
                  <c:v>1.281061</c:v>
                </c:pt>
                <c:pt idx="36841">
                  <c:v>1.283971</c:v>
                </c:pt>
                <c:pt idx="36842">
                  <c:v>1.28688</c:v>
                </c:pt>
                <c:pt idx="36843">
                  <c:v>1.2897879999999999</c:v>
                </c:pt>
                <c:pt idx="36844">
                  <c:v>1.2926960000000001</c:v>
                </c:pt>
                <c:pt idx="36845">
                  <c:v>1.295604</c:v>
                </c:pt>
                <c:pt idx="36846">
                  <c:v>1.2985139999999999</c:v>
                </c:pt>
                <c:pt idx="36847">
                  <c:v>1.3014239999999999</c:v>
                </c:pt>
                <c:pt idx="36848">
                  <c:v>1.3043340000000001</c:v>
                </c:pt>
                <c:pt idx="36849">
                  <c:v>1.3072429999999999</c:v>
                </c:pt>
                <c:pt idx="36850">
                  <c:v>1.310152</c:v>
                </c:pt>
                <c:pt idx="36851">
                  <c:v>1.313061</c:v>
                </c:pt>
                <c:pt idx="36852">
                  <c:v>1.3159689999999999</c:v>
                </c:pt>
                <c:pt idx="36853">
                  <c:v>1.318875</c:v>
                </c:pt>
                <c:pt idx="36854">
                  <c:v>1.32178</c:v>
                </c:pt>
                <c:pt idx="36855">
                  <c:v>1.3246849999999999</c:v>
                </c:pt>
                <c:pt idx="36856">
                  <c:v>1.327591</c:v>
                </c:pt>
                <c:pt idx="36857">
                  <c:v>1.330497</c:v>
                </c:pt>
                <c:pt idx="36858">
                  <c:v>1.333404</c:v>
                </c:pt>
                <c:pt idx="36859">
                  <c:v>1.336309</c:v>
                </c:pt>
                <c:pt idx="36860">
                  <c:v>1.339215</c:v>
                </c:pt>
                <c:pt idx="36861">
                  <c:v>1.342123</c:v>
                </c:pt>
                <c:pt idx="36862">
                  <c:v>1.345029</c:v>
                </c:pt>
                <c:pt idx="36863">
                  <c:v>1.3479350000000001</c:v>
                </c:pt>
                <c:pt idx="36864">
                  <c:v>1.3508420000000001</c:v>
                </c:pt>
                <c:pt idx="36865">
                  <c:v>1.3537490000000001</c:v>
                </c:pt>
                <c:pt idx="36866">
                  <c:v>1.3566560000000001</c:v>
                </c:pt>
                <c:pt idx="36867">
                  <c:v>1.3595630000000001</c:v>
                </c:pt>
                <c:pt idx="36868">
                  <c:v>1.3624700000000001</c:v>
                </c:pt>
                <c:pt idx="36869">
                  <c:v>1.3653759999999999</c:v>
                </c:pt>
                <c:pt idx="36870">
                  <c:v>1.3682840000000001</c:v>
                </c:pt>
                <c:pt idx="36871">
                  <c:v>1.3711880000000001</c:v>
                </c:pt>
                <c:pt idx="36872">
                  <c:v>1.3740920000000001</c:v>
                </c:pt>
                <c:pt idx="36873">
                  <c:v>1.3769880000000001</c:v>
                </c:pt>
                <c:pt idx="36874">
                  <c:v>1.3798919999999999</c:v>
                </c:pt>
                <c:pt idx="36875">
                  <c:v>1.382795</c:v>
                </c:pt>
                <c:pt idx="36876">
                  <c:v>1.385702</c:v>
                </c:pt>
                <c:pt idx="36877">
                  <c:v>1.3886080000000001</c:v>
                </c:pt>
                <c:pt idx="36878">
                  <c:v>1.3915109999999999</c:v>
                </c:pt>
                <c:pt idx="36879">
                  <c:v>1.394417</c:v>
                </c:pt>
                <c:pt idx="36880">
                  <c:v>1.397319</c:v>
                </c:pt>
                <c:pt idx="36881">
                  <c:v>1.4002250000000001</c:v>
                </c:pt>
                <c:pt idx="36882">
                  <c:v>1.403132</c:v>
                </c:pt>
                <c:pt idx="36883">
                  <c:v>1.4060379999999999</c:v>
                </c:pt>
                <c:pt idx="36884">
                  <c:v>1.4089419999999999</c:v>
                </c:pt>
                <c:pt idx="36885">
                  <c:v>1.4118470000000001</c:v>
                </c:pt>
                <c:pt idx="36886">
                  <c:v>1.4147529999999999</c:v>
                </c:pt>
                <c:pt idx="36887">
                  <c:v>1.417659</c:v>
                </c:pt>
                <c:pt idx="36888">
                  <c:v>1.4205650000000001</c:v>
                </c:pt>
                <c:pt idx="36889">
                  <c:v>1.4234720000000001</c:v>
                </c:pt>
                <c:pt idx="36890">
                  <c:v>1.4263790000000001</c:v>
                </c:pt>
                <c:pt idx="36891">
                  <c:v>1.4292849999999999</c:v>
                </c:pt>
                <c:pt idx="36892">
                  <c:v>1.4321900000000001</c:v>
                </c:pt>
                <c:pt idx="36893">
                  <c:v>1.4350959999999999</c:v>
                </c:pt>
                <c:pt idx="36894">
                  <c:v>1.4380029999999999</c:v>
                </c:pt>
                <c:pt idx="36895">
                  <c:v>1.4409080000000001</c:v>
                </c:pt>
                <c:pt idx="36896">
                  <c:v>1.4438150000000001</c:v>
                </c:pt>
                <c:pt idx="36897">
                  <c:v>1.44672</c:v>
                </c:pt>
                <c:pt idx="36898">
                  <c:v>1.449627</c:v>
                </c:pt>
                <c:pt idx="36899">
                  <c:v>1.4525349999999999</c:v>
                </c:pt>
                <c:pt idx="36900">
                  <c:v>1.455441</c:v>
                </c:pt>
                <c:pt idx="36901">
                  <c:v>1.4583470000000001</c:v>
                </c:pt>
                <c:pt idx="36902">
                  <c:v>1.461257</c:v>
                </c:pt>
                <c:pt idx="36903">
                  <c:v>1.464164</c:v>
                </c:pt>
                <c:pt idx="36904">
                  <c:v>1.4670700000000001</c:v>
                </c:pt>
                <c:pt idx="36905">
                  <c:v>1.469975</c:v>
                </c:pt>
                <c:pt idx="36906">
                  <c:v>1.472879</c:v>
                </c:pt>
                <c:pt idx="36907">
                  <c:v>1.4757819999999999</c:v>
                </c:pt>
                <c:pt idx="36908">
                  <c:v>1.4786859999999999</c:v>
                </c:pt>
                <c:pt idx="36909">
                  <c:v>1.4815879999999999</c:v>
                </c:pt>
                <c:pt idx="36910">
                  <c:v>1.4844850000000001</c:v>
                </c:pt>
                <c:pt idx="36911">
                  <c:v>1.487384</c:v>
                </c:pt>
                <c:pt idx="36912">
                  <c:v>1.490286</c:v>
                </c:pt>
                <c:pt idx="36913">
                  <c:v>1.4931890000000001</c:v>
                </c:pt>
                <c:pt idx="36914">
                  <c:v>1.496092</c:v>
                </c:pt>
                <c:pt idx="36915">
                  <c:v>1.498996</c:v>
                </c:pt>
                <c:pt idx="36916">
                  <c:v>1.5018990000000001</c:v>
                </c:pt>
                <c:pt idx="36917">
                  <c:v>1.5048010000000001</c:v>
                </c:pt>
                <c:pt idx="36918">
                  <c:v>1.507703</c:v>
                </c:pt>
                <c:pt idx="36919">
                  <c:v>1.510605</c:v>
                </c:pt>
                <c:pt idx="36920">
                  <c:v>1.513509</c:v>
                </c:pt>
                <c:pt idx="36921">
                  <c:v>1.516413</c:v>
                </c:pt>
                <c:pt idx="36922">
                  <c:v>1.5193160000000001</c:v>
                </c:pt>
                <c:pt idx="36923">
                  <c:v>1.5222180000000001</c:v>
                </c:pt>
                <c:pt idx="36924">
                  <c:v>1.5251189999999999</c:v>
                </c:pt>
                <c:pt idx="36925">
                  <c:v>1.528019</c:v>
                </c:pt>
                <c:pt idx="36926">
                  <c:v>1.530918</c:v>
                </c:pt>
                <c:pt idx="36927">
                  <c:v>1.533819</c:v>
                </c:pt>
                <c:pt idx="36928">
                  <c:v>1.5367200000000001</c:v>
                </c:pt>
                <c:pt idx="36929">
                  <c:v>1.53962</c:v>
                </c:pt>
                <c:pt idx="36930">
                  <c:v>1.5425199999999999</c:v>
                </c:pt>
                <c:pt idx="36931">
                  <c:v>1.5454209999999999</c:v>
                </c:pt>
                <c:pt idx="36932">
                  <c:v>1.5483210000000001</c:v>
                </c:pt>
                <c:pt idx="36933">
                  <c:v>1.551223</c:v>
                </c:pt>
                <c:pt idx="36934">
                  <c:v>1.5541240000000001</c:v>
                </c:pt>
                <c:pt idx="36935">
                  <c:v>1.557026</c:v>
                </c:pt>
                <c:pt idx="36936">
                  <c:v>1.5599259999999999</c:v>
                </c:pt>
                <c:pt idx="36937">
                  <c:v>1.562827</c:v>
                </c:pt>
                <c:pt idx="36938">
                  <c:v>1.5657270000000001</c:v>
                </c:pt>
                <c:pt idx="36939">
                  <c:v>1.5686290000000001</c:v>
                </c:pt>
                <c:pt idx="36940">
                  <c:v>1.5715300000000001</c:v>
                </c:pt>
                <c:pt idx="36941">
                  <c:v>1.57443</c:v>
                </c:pt>
                <c:pt idx="36942">
                  <c:v>1.577331</c:v>
                </c:pt>
                <c:pt idx="36943">
                  <c:v>1.5802309999999999</c:v>
                </c:pt>
                <c:pt idx="36944">
                  <c:v>1.583129</c:v>
                </c:pt>
                <c:pt idx="36945">
                  <c:v>1.586028</c:v>
                </c:pt>
                <c:pt idx="36946">
                  <c:v>1.5889279999999999</c:v>
                </c:pt>
                <c:pt idx="36947">
                  <c:v>1.591828</c:v>
                </c:pt>
                <c:pt idx="36948">
                  <c:v>1.594727</c:v>
                </c:pt>
                <c:pt idx="36949">
                  <c:v>1.5976189999999999</c:v>
                </c:pt>
                <c:pt idx="36950">
                  <c:v>1.6005149999999999</c:v>
                </c:pt>
                <c:pt idx="36951">
                  <c:v>1.6034120000000001</c:v>
                </c:pt>
                <c:pt idx="36952">
                  <c:v>1.606309</c:v>
                </c:pt>
                <c:pt idx="36953">
                  <c:v>1.609205</c:v>
                </c:pt>
                <c:pt idx="36954">
                  <c:v>1.612101</c:v>
                </c:pt>
                <c:pt idx="36955">
                  <c:v>1.614997</c:v>
                </c:pt>
                <c:pt idx="36956">
                  <c:v>1.6178920000000001</c:v>
                </c:pt>
                <c:pt idx="36957">
                  <c:v>1.6207879999999999</c:v>
                </c:pt>
                <c:pt idx="36958">
                  <c:v>1.6236809999999999</c:v>
                </c:pt>
                <c:pt idx="36959">
                  <c:v>1.6265750000000001</c:v>
                </c:pt>
                <c:pt idx="36960">
                  <c:v>1.6294690000000001</c:v>
                </c:pt>
                <c:pt idx="36961">
                  <c:v>1.6323620000000001</c:v>
                </c:pt>
                <c:pt idx="36962">
                  <c:v>1.6352549999999999</c:v>
                </c:pt>
                <c:pt idx="36963">
                  <c:v>1.63815</c:v>
                </c:pt>
                <c:pt idx="36964">
                  <c:v>1.6410450000000001</c:v>
                </c:pt>
                <c:pt idx="36965">
                  <c:v>1.6439410000000001</c:v>
                </c:pt>
                <c:pt idx="36966">
                  <c:v>1.646836</c:v>
                </c:pt>
                <c:pt idx="36967">
                  <c:v>1.6497310000000001</c:v>
                </c:pt>
                <c:pt idx="36968">
                  <c:v>1.652625</c:v>
                </c:pt>
                <c:pt idx="36969">
                  <c:v>1.6555200000000001</c:v>
                </c:pt>
                <c:pt idx="36970">
                  <c:v>1.658415</c:v>
                </c:pt>
                <c:pt idx="36971">
                  <c:v>1.661311</c:v>
                </c:pt>
                <c:pt idx="36972">
                  <c:v>1.664204</c:v>
                </c:pt>
                <c:pt idx="36973">
                  <c:v>1.6671</c:v>
                </c:pt>
                <c:pt idx="36974">
                  <c:v>1.669994</c:v>
                </c:pt>
                <c:pt idx="36975">
                  <c:v>1.67289</c:v>
                </c:pt>
                <c:pt idx="36976">
                  <c:v>1.6757839999999999</c:v>
                </c:pt>
                <c:pt idx="36977">
                  <c:v>1.678679</c:v>
                </c:pt>
                <c:pt idx="36978">
                  <c:v>1.6815739999999999</c:v>
                </c:pt>
                <c:pt idx="36979">
                  <c:v>1.6844699999999999</c:v>
                </c:pt>
                <c:pt idx="36980">
                  <c:v>1.6873670000000001</c:v>
                </c:pt>
                <c:pt idx="36981">
                  <c:v>1.6902630000000001</c:v>
                </c:pt>
                <c:pt idx="36982">
                  <c:v>1.693157</c:v>
                </c:pt>
                <c:pt idx="36983">
                  <c:v>1.696054</c:v>
                </c:pt>
                <c:pt idx="36984">
                  <c:v>1.69895</c:v>
                </c:pt>
                <c:pt idx="36985">
                  <c:v>1.701846</c:v>
                </c:pt>
                <c:pt idx="36986">
                  <c:v>1.7047429999999999</c:v>
                </c:pt>
                <c:pt idx="36987">
                  <c:v>1.70764</c:v>
                </c:pt>
                <c:pt idx="36988">
                  <c:v>1.7105379999999999</c:v>
                </c:pt>
                <c:pt idx="36989">
                  <c:v>1.7134339999999999</c:v>
                </c:pt>
                <c:pt idx="36990">
                  <c:v>1.716329</c:v>
                </c:pt>
                <c:pt idx="36991">
                  <c:v>1.7192240000000001</c:v>
                </c:pt>
                <c:pt idx="36992">
                  <c:v>1.7221070000000001</c:v>
                </c:pt>
                <c:pt idx="36993">
                  <c:v>1.7250000000000001</c:v>
                </c:pt>
                <c:pt idx="36994">
                  <c:v>1.7278960000000001</c:v>
                </c:pt>
                <c:pt idx="36995">
                  <c:v>1.7307900000000001</c:v>
                </c:pt>
                <c:pt idx="36996">
                  <c:v>1.733687</c:v>
                </c:pt>
                <c:pt idx="36997">
                  <c:v>1.7365839999999999</c:v>
                </c:pt>
                <c:pt idx="36998">
                  <c:v>1.739482</c:v>
                </c:pt>
                <c:pt idx="36999">
                  <c:v>1.74238</c:v>
                </c:pt>
                <c:pt idx="37000">
                  <c:v>1.7452780000000001</c:v>
                </c:pt>
                <c:pt idx="37001">
                  <c:v>1.7481770000000001</c:v>
                </c:pt>
                <c:pt idx="37002">
                  <c:v>1.751074</c:v>
                </c:pt>
                <c:pt idx="37003">
                  <c:v>1.7539720000000001</c:v>
                </c:pt>
                <c:pt idx="37004">
                  <c:v>1.7568680000000001</c:v>
                </c:pt>
                <c:pt idx="37005">
                  <c:v>1.759765</c:v>
                </c:pt>
                <c:pt idx="37006">
                  <c:v>1.762662</c:v>
                </c:pt>
                <c:pt idx="37007">
                  <c:v>1.76556</c:v>
                </c:pt>
                <c:pt idx="37008">
                  <c:v>1.7684569999999999</c:v>
                </c:pt>
                <c:pt idx="37009">
                  <c:v>1.7713540000000001</c:v>
                </c:pt>
                <c:pt idx="37010">
                  <c:v>1.774251</c:v>
                </c:pt>
                <c:pt idx="37011">
                  <c:v>1.777147</c:v>
                </c:pt>
                <c:pt idx="37012">
                  <c:v>1.7800419999999999</c:v>
                </c:pt>
                <c:pt idx="37013">
                  <c:v>1.7829379999999999</c:v>
                </c:pt>
                <c:pt idx="37014">
                  <c:v>1.7858350000000001</c:v>
                </c:pt>
                <c:pt idx="37015">
                  <c:v>1.7887299999999999</c:v>
                </c:pt>
                <c:pt idx="37016">
                  <c:v>1.7916259999999999</c:v>
                </c:pt>
                <c:pt idx="37017">
                  <c:v>1.7945230000000001</c:v>
                </c:pt>
                <c:pt idx="37018">
                  <c:v>1.7974209999999999</c:v>
                </c:pt>
                <c:pt idx="37019">
                  <c:v>1.800319</c:v>
                </c:pt>
                <c:pt idx="37020">
                  <c:v>1.8032170000000001</c:v>
                </c:pt>
                <c:pt idx="37021">
                  <c:v>1.8061149999999999</c:v>
                </c:pt>
                <c:pt idx="37022">
                  <c:v>1.8090139999999999</c:v>
                </c:pt>
                <c:pt idx="37023">
                  <c:v>1.811911</c:v>
                </c:pt>
                <c:pt idx="37024">
                  <c:v>1.8148070000000001</c:v>
                </c:pt>
                <c:pt idx="37025">
                  <c:v>1.817699</c:v>
                </c:pt>
                <c:pt idx="37026">
                  <c:v>1.8205899999999999</c:v>
                </c:pt>
                <c:pt idx="37027">
                  <c:v>1.823483</c:v>
                </c:pt>
                <c:pt idx="37028">
                  <c:v>1.826379</c:v>
                </c:pt>
                <c:pt idx="37029">
                  <c:v>1.829275</c:v>
                </c:pt>
                <c:pt idx="37030">
                  <c:v>1.8321719999999999</c:v>
                </c:pt>
                <c:pt idx="37031">
                  <c:v>1.83507</c:v>
                </c:pt>
                <c:pt idx="37032">
                  <c:v>1.837968</c:v>
                </c:pt>
                <c:pt idx="37033">
                  <c:v>1.8408659999999999</c:v>
                </c:pt>
                <c:pt idx="37034">
                  <c:v>1.8437650000000001</c:v>
                </c:pt>
                <c:pt idx="37035">
                  <c:v>1.8466629999999999</c:v>
                </c:pt>
                <c:pt idx="37036">
                  <c:v>1.8495619999999999</c:v>
                </c:pt>
                <c:pt idx="37037">
                  <c:v>1.8524609999999999</c:v>
                </c:pt>
                <c:pt idx="37038">
                  <c:v>1.8553599999999999</c:v>
                </c:pt>
                <c:pt idx="37039">
                  <c:v>1.8582590000000001</c:v>
                </c:pt>
                <c:pt idx="37040">
                  <c:v>1.8611580000000001</c:v>
                </c:pt>
                <c:pt idx="37041">
                  <c:v>1.8640559999999999</c:v>
                </c:pt>
                <c:pt idx="37042">
                  <c:v>1.866954</c:v>
                </c:pt>
                <c:pt idx="37043">
                  <c:v>1.869853</c:v>
                </c:pt>
                <c:pt idx="37044">
                  <c:v>1.872752</c:v>
                </c:pt>
                <c:pt idx="37045">
                  <c:v>1.87565</c:v>
                </c:pt>
                <c:pt idx="37046">
                  <c:v>1.878547</c:v>
                </c:pt>
                <c:pt idx="37047">
                  <c:v>1.881446</c:v>
                </c:pt>
                <c:pt idx="37048">
                  <c:v>1.8843460000000001</c:v>
                </c:pt>
                <c:pt idx="37049">
                  <c:v>1.8872439999999999</c:v>
                </c:pt>
                <c:pt idx="37050">
                  <c:v>1.8901410000000001</c:v>
                </c:pt>
                <c:pt idx="37051">
                  <c:v>1.8930389999999999</c:v>
                </c:pt>
                <c:pt idx="37052">
                  <c:v>1.8959379999999999</c:v>
                </c:pt>
                <c:pt idx="37053">
                  <c:v>1.8988370000000001</c:v>
                </c:pt>
                <c:pt idx="37054">
                  <c:v>1.9017360000000001</c:v>
                </c:pt>
                <c:pt idx="37055">
                  <c:v>1.9046350000000001</c:v>
                </c:pt>
                <c:pt idx="37056">
                  <c:v>1.907535</c:v>
                </c:pt>
                <c:pt idx="37057">
                  <c:v>1.910434</c:v>
                </c:pt>
                <c:pt idx="37058">
                  <c:v>1.9133340000000001</c:v>
                </c:pt>
                <c:pt idx="37059">
                  <c:v>1.9162330000000001</c:v>
                </c:pt>
                <c:pt idx="37060">
                  <c:v>1.9191320000000001</c:v>
                </c:pt>
                <c:pt idx="37061">
                  <c:v>1.922032</c:v>
                </c:pt>
                <c:pt idx="37062">
                  <c:v>1.9249309999999999</c:v>
                </c:pt>
                <c:pt idx="37063">
                  <c:v>1.927829</c:v>
                </c:pt>
                <c:pt idx="37064">
                  <c:v>1.930728</c:v>
                </c:pt>
                <c:pt idx="37065">
                  <c:v>1.933627</c:v>
                </c:pt>
                <c:pt idx="37066">
                  <c:v>1.936526</c:v>
                </c:pt>
                <c:pt idx="37067">
                  <c:v>1.9394169999999999</c:v>
                </c:pt>
                <c:pt idx="37068">
                  <c:v>1.942313</c:v>
                </c:pt>
                <c:pt idx="37069">
                  <c:v>1.9452100000000001</c:v>
                </c:pt>
                <c:pt idx="37070">
                  <c:v>1.948107</c:v>
                </c:pt>
                <c:pt idx="37071">
                  <c:v>1.951004</c:v>
                </c:pt>
                <c:pt idx="37072">
                  <c:v>1.953902</c:v>
                </c:pt>
                <c:pt idx="37073">
                  <c:v>1.9568000000000001</c:v>
                </c:pt>
                <c:pt idx="37074">
                  <c:v>1.9596990000000001</c:v>
                </c:pt>
                <c:pt idx="37075">
                  <c:v>1.9625980000000001</c:v>
                </c:pt>
                <c:pt idx="37076">
                  <c:v>1.965497</c:v>
                </c:pt>
                <c:pt idx="37077">
                  <c:v>1.9683949999999999</c:v>
                </c:pt>
                <c:pt idx="37078">
                  <c:v>1.971292</c:v>
                </c:pt>
                <c:pt idx="37079">
                  <c:v>1.974189</c:v>
                </c:pt>
                <c:pt idx="37080">
                  <c:v>1.9770829999999999</c:v>
                </c:pt>
                <c:pt idx="37081">
                  <c:v>1.9799819999999999</c:v>
                </c:pt>
                <c:pt idx="37082">
                  <c:v>1.98288</c:v>
                </c:pt>
                <c:pt idx="37083">
                  <c:v>1.985779</c:v>
                </c:pt>
                <c:pt idx="37084">
                  <c:v>1.9886779999999999</c:v>
                </c:pt>
                <c:pt idx="37085">
                  <c:v>1.9915769999999999</c:v>
                </c:pt>
                <c:pt idx="37086">
                  <c:v>1.9944759999999999</c:v>
                </c:pt>
                <c:pt idx="37087">
                  <c:v>1.9973730000000001</c:v>
                </c:pt>
                <c:pt idx="37088">
                  <c:v>2.00027</c:v>
                </c:pt>
                <c:pt idx="37089">
                  <c:v>2.0031680000000001</c:v>
                </c:pt>
                <c:pt idx="37090">
                  <c:v>2.0060639999999998</c:v>
                </c:pt>
                <c:pt idx="37091">
                  <c:v>2.0089630000000001</c:v>
                </c:pt>
                <c:pt idx="37092">
                  <c:v>2.0118610000000001</c:v>
                </c:pt>
                <c:pt idx="37093">
                  <c:v>2.0147599999999999</c:v>
                </c:pt>
                <c:pt idx="37094">
                  <c:v>2.017658</c:v>
                </c:pt>
                <c:pt idx="37095">
                  <c:v>2.020556</c:v>
                </c:pt>
                <c:pt idx="37096">
                  <c:v>2.0234540000000001</c:v>
                </c:pt>
                <c:pt idx="37097">
                  <c:v>2.026351</c:v>
                </c:pt>
                <c:pt idx="37098">
                  <c:v>2.0292479999999999</c:v>
                </c:pt>
                <c:pt idx="37099">
                  <c:v>2.0321470000000001</c:v>
                </c:pt>
                <c:pt idx="37100">
                  <c:v>2.0350470000000001</c:v>
                </c:pt>
                <c:pt idx="37101">
                  <c:v>2.0379459999999998</c:v>
                </c:pt>
                <c:pt idx="37102">
                  <c:v>2.0408430000000002</c:v>
                </c:pt>
                <c:pt idx="37103">
                  <c:v>2.0437419999999999</c:v>
                </c:pt>
                <c:pt idx="37104">
                  <c:v>2.04664</c:v>
                </c:pt>
                <c:pt idx="37105">
                  <c:v>2.0495380000000001</c:v>
                </c:pt>
                <c:pt idx="37106">
                  <c:v>2.0524360000000001</c:v>
                </c:pt>
                <c:pt idx="37107">
                  <c:v>2.0553340000000002</c:v>
                </c:pt>
                <c:pt idx="37108">
                  <c:v>2.058233</c:v>
                </c:pt>
                <c:pt idx="37109">
                  <c:v>2.061131</c:v>
                </c:pt>
                <c:pt idx="37110">
                  <c:v>2.0640299999999998</c:v>
                </c:pt>
                <c:pt idx="37111">
                  <c:v>2.066929</c:v>
                </c:pt>
                <c:pt idx="37112">
                  <c:v>2.0698279999999998</c:v>
                </c:pt>
                <c:pt idx="37113">
                  <c:v>2.072727</c:v>
                </c:pt>
                <c:pt idx="37114">
                  <c:v>2.0756260000000002</c:v>
                </c:pt>
                <c:pt idx="37115">
                  <c:v>2.078525</c:v>
                </c:pt>
                <c:pt idx="37116">
                  <c:v>2.0814240000000002</c:v>
                </c:pt>
                <c:pt idx="37117">
                  <c:v>2.08432</c:v>
                </c:pt>
                <c:pt idx="37118">
                  <c:v>2.0872190000000002</c:v>
                </c:pt>
                <c:pt idx="37119">
                  <c:v>2.0901179999999999</c:v>
                </c:pt>
                <c:pt idx="37120">
                  <c:v>2.0930170000000001</c:v>
                </c:pt>
                <c:pt idx="37121">
                  <c:v>2.0959159999999999</c:v>
                </c:pt>
                <c:pt idx="37122">
                  <c:v>2.098814</c:v>
                </c:pt>
                <c:pt idx="37123">
                  <c:v>2.1017109999999999</c:v>
                </c:pt>
                <c:pt idx="37124">
                  <c:v>2.1046070000000001</c:v>
                </c:pt>
                <c:pt idx="37125">
                  <c:v>2.107504</c:v>
                </c:pt>
                <c:pt idx="37126">
                  <c:v>2.1103990000000001</c:v>
                </c:pt>
                <c:pt idx="37127">
                  <c:v>2.1132979999999999</c:v>
                </c:pt>
                <c:pt idx="37128">
                  <c:v>2.1161949999999998</c:v>
                </c:pt>
                <c:pt idx="37129">
                  <c:v>2.1190929999999999</c:v>
                </c:pt>
                <c:pt idx="37130">
                  <c:v>2.1219899999999998</c:v>
                </c:pt>
                <c:pt idx="37131">
                  <c:v>2.124889</c:v>
                </c:pt>
                <c:pt idx="37132">
                  <c:v>2.1277870000000001</c:v>
                </c:pt>
                <c:pt idx="37133">
                  <c:v>2.1306859999999999</c:v>
                </c:pt>
                <c:pt idx="37134">
                  <c:v>2.1335829999999998</c:v>
                </c:pt>
                <c:pt idx="37135">
                  <c:v>2.136482</c:v>
                </c:pt>
                <c:pt idx="37136">
                  <c:v>2.1393800000000001</c:v>
                </c:pt>
                <c:pt idx="37137">
                  <c:v>2.1422789999999998</c:v>
                </c:pt>
                <c:pt idx="37138">
                  <c:v>2.1451769999999999</c:v>
                </c:pt>
                <c:pt idx="37139">
                  <c:v>2.1480769999999998</c:v>
                </c:pt>
                <c:pt idx="37140">
                  <c:v>2.150976</c:v>
                </c:pt>
                <c:pt idx="37141">
                  <c:v>2.1538750000000002</c:v>
                </c:pt>
                <c:pt idx="37142">
                  <c:v>2.1567750000000001</c:v>
                </c:pt>
                <c:pt idx="37143">
                  <c:v>2.1596739999999999</c:v>
                </c:pt>
                <c:pt idx="37144">
                  <c:v>2.1625730000000001</c:v>
                </c:pt>
                <c:pt idx="37145">
                  <c:v>2.1654710000000001</c:v>
                </c:pt>
                <c:pt idx="37146">
                  <c:v>2.1683680000000001</c:v>
                </c:pt>
                <c:pt idx="37147">
                  <c:v>2.171265</c:v>
                </c:pt>
                <c:pt idx="37148">
                  <c:v>2.1741619999999999</c:v>
                </c:pt>
                <c:pt idx="37149">
                  <c:v>2.17706</c:v>
                </c:pt>
                <c:pt idx="37150">
                  <c:v>2.1799590000000002</c:v>
                </c:pt>
                <c:pt idx="37151">
                  <c:v>2.182858</c:v>
                </c:pt>
                <c:pt idx="37152">
                  <c:v>2.185756</c:v>
                </c:pt>
                <c:pt idx="37153">
                  <c:v>2.1886540000000001</c:v>
                </c:pt>
                <c:pt idx="37154">
                  <c:v>2.1915520000000002</c:v>
                </c:pt>
                <c:pt idx="37155">
                  <c:v>2.1944499999999998</c:v>
                </c:pt>
                <c:pt idx="37156">
                  <c:v>2.1973479999999999</c:v>
                </c:pt>
                <c:pt idx="37157">
                  <c:v>2.2002470000000001</c:v>
                </c:pt>
                <c:pt idx="37158">
                  <c:v>2.2031459999999998</c:v>
                </c:pt>
                <c:pt idx="37159">
                  <c:v>2.2060460000000002</c:v>
                </c:pt>
                <c:pt idx="37160">
                  <c:v>2.2089449999999999</c:v>
                </c:pt>
                <c:pt idx="37161">
                  <c:v>2.2118440000000001</c:v>
                </c:pt>
                <c:pt idx="37162">
                  <c:v>2.2147420000000002</c:v>
                </c:pt>
                <c:pt idx="37163">
                  <c:v>2.217641</c:v>
                </c:pt>
                <c:pt idx="37164">
                  <c:v>2.220539</c:v>
                </c:pt>
                <c:pt idx="37165">
                  <c:v>2.2234370000000001</c:v>
                </c:pt>
                <c:pt idx="37166">
                  <c:v>2.2263350000000002</c:v>
                </c:pt>
                <c:pt idx="37167">
                  <c:v>2.2292329999999998</c:v>
                </c:pt>
                <c:pt idx="37168">
                  <c:v>2.2321309999999999</c:v>
                </c:pt>
                <c:pt idx="37169">
                  <c:v>2.2350300000000001</c:v>
                </c:pt>
                <c:pt idx="37170">
                  <c:v>2.2379280000000001</c:v>
                </c:pt>
                <c:pt idx="37171">
                  <c:v>2.2408269999999999</c:v>
                </c:pt>
                <c:pt idx="37172">
                  <c:v>2.243725</c:v>
                </c:pt>
                <c:pt idx="37173">
                  <c:v>2.2466219999999999</c:v>
                </c:pt>
                <c:pt idx="37174">
                  <c:v>2.24952</c:v>
                </c:pt>
                <c:pt idx="37175">
                  <c:v>2.2524190000000002</c:v>
                </c:pt>
                <c:pt idx="37176">
                  <c:v>2.2553169999999998</c:v>
                </c:pt>
                <c:pt idx="37177">
                  <c:v>2.2582149999999999</c:v>
                </c:pt>
                <c:pt idx="37178">
                  <c:v>2.2611119999999998</c:v>
                </c:pt>
                <c:pt idx="37179">
                  <c:v>2.2640090000000002</c:v>
                </c:pt>
                <c:pt idx="37180">
                  <c:v>2.2669060000000001</c:v>
                </c:pt>
                <c:pt idx="37181">
                  <c:v>2.269803</c:v>
                </c:pt>
                <c:pt idx="37182">
                  <c:v>2.2726999999999999</c:v>
                </c:pt>
                <c:pt idx="37183">
                  <c:v>2.2755969999999999</c:v>
                </c:pt>
                <c:pt idx="37184">
                  <c:v>2.2784939999999998</c:v>
                </c:pt>
                <c:pt idx="37185">
                  <c:v>2.281393</c:v>
                </c:pt>
                <c:pt idx="37186">
                  <c:v>2.2842889999999998</c:v>
                </c:pt>
                <c:pt idx="37187">
                  <c:v>2.2871869999999999</c:v>
                </c:pt>
                <c:pt idx="37188">
                  <c:v>2.2900839999999998</c:v>
                </c:pt>
                <c:pt idx="37189">
                  <c:v>2.2929819999999999</c:v>
                </c:pt>
                <c:pt idx="37190">
                  <c:v>2.2958810000000001</c:v>
                </c:pt>
                <c:pt idx="37191">
                  <c:v>2.2987790000000001</c:v>
                </c:pt>
                <c:pt idx="37192">
                  <c:v>2.3016749999999999</c:v>
                </c:pt>
                <c:pt idx="37193">
                  <c:v>2.3045740000000001</c:v>
                </c:pt>
                <c:pt idx="37194">
                  <c:v>2.3074729999999999</c:v>
                </c:pt>
                <c:pt idx="37195">
                  <c:v>2.3103720000000001</c:v>
                </c:pt>
                <c:pt idx="37196">
                  <c:v>2.313272</c:v>
                </c:pt>
                <c:pt idx="37197">
                  <c:v>2.3161700000000001</c:v>
                </c:pt>
                <c:pt idx="37198">
                  <c:v>2.3190689999999998</c:v>
                </c:pt>
                <c:pt idx="37199">
                  <c:v>2.321968</c:v>
                </c:pt>
                <c:pt idx="37200">
                  <c:v>2.3248660000000001</c:v>
                </c:pt>
                <c:pt idx="37201">
                  <c:v>2.3277649999999999</c:v>
                </c:pt>
                <c:pt idx="37202">
                  <c:v>2.3306619999999998</c:v>
                </c:pt>
                <c:pt idx="37203">
                  <c:v>2.333561</c:v>
                </c:pt>
                <c:pt idx="37204">
                  <c:v>2.3364600000000002</c:v>
                </c:pt>
                <c:pt idx="37205">
                  <c:v>2.3393549999999999</c:v>
                </c:pt>
                <c:pt idx="37206">
                  <c:v>2.3422519999999998</c:v>
                </c:pt>
                <c:pt idx="37207">
                  <c:v>2.345151</c:v>
                </c:pt>
                <c:pt idx="37208">
                  <c:v>2.3480500000000002</c:v>
                </c:pt>
                <c:pt idx="37209">
                  <c:v>2.3509509999999998</c:v>
                </c:pt>
                <c:pt idx="37210">
                  <c:v>2.353847</c:v>
                </c:pt>
                <c:pt idx="37211">
                  <c:v>2.356741</c:v>
                </c:pt>
                <c:pt idx="37212">
                  <c:v>2.3596330000000001</c:v>
                </c:pt>
                <c:pt idx="37213">
                  <c:v>2.362527</c:v>
                </c:pt>
                <c:pt idx="37214">
                  <c:v>2.3654220000000001</c:v>
                </c:pt>
                <c:pt idx="37215">
                  <c:v>2.3683190000000001</c:v>
                </c:pt>
                <c:pt idx="37216">
                  <c:v>2.3712170000000001</c:v>
                </c:pt>
                <c:pt idx="37217">
                  <c:v>2.3741150000000002</c:v>
                </c:pt>
                <c:pt idx="37218">
                  <c:v>2.3770120000000001</c:v>
                </c:pt>
                <c:pt idx="37219">
                  <c:v>2.3799070000000002</c:v>
                </c:pt>
                <c:pt idx="37220">
                  <c:v>2.3828019999999999</c:v>
                </c:pt>
                <c:pt idx="37221">
                  <c:v>2.3857020000000002</c:v>
                </c:pt>
                <c:pt idx="37222">
                  <c:v>2.388598</c:v>
                </c:pt>
                <c:pt idx="37223">
                  <c:v>2.3914939999999998</c:v>
                </c:pt>
                <c:pt idx="37224">
                  <c:v>2.3943919999999999</c:v>
                </c:pt>
                <c:pt idx="37225">
                  <c:v>2.3972889999999998</c:v>
                </c:pt>
                <c:pt idx="37226">
                  <c:v>2.400188</c:v>
                </c:pt>
                <c:pt idx="37227">
                  <c:v>2.4030860000000001</c:v>
                </c:pt>
                <c:pt idx="37228">
                  <c:v>2.4059849999999998</c:v>
                </c:pt>
                <c:pt idx="37229">
                  <c:v>2.4088820000000002</c:v>
                </c:pt>
                <c:pt idx="37230">
                  <c:v>2.4117799999999998</c:v>
                </c:pt>
                <c:pt idx="37231">
                  <c:v>2.4146770000000002</c:v>
                </c:pt>
                <c:pt idx="37232">
                  <c:v>2.4175749999999998</c:v>
                </c:pt>
                <c:pt idx="37233">
                  <c:v>2.420474</c:v>
                </c:pt>
                <c:pt idx="37234">
                  <c:v>2.4233720000000001</c:v>
                </c:pt>
                <c:pt idx="37235">
                  <c:v>2.4262700000000001</c:v>
                </c:pt>
                <c:pt idx="37236">
                  <c:v>2.4291680000000002</c:v>
                </c:pt>
                <c:pt idx="37237">
                  <c:v>2.432067</c:v>
                </c:pt>
                <c:pt idx="37238">
                  <c:v>2.434965</c:v>
                </c:pt>
                <c:pt idx="37239">
                  <c:v>2.4378609999999998</c:v>
                </c:pt>
                <c:pt idx="37240">
                  <c:v>2.4407580000000002</c:v>
                </c:pt>
                <c:pt idx="37241">
                  <c:v>2.443654</c:v>
                </c:pt>
                <c:pt idx="37242">
                  <c:v>2.4465520000000001</c:v>
                </c:pt>
                <c:pt idx="37243">
                  <c:v>2.4494470000000002</c:v>
                </c:pt>
                <c:pt idx="37244">
                  <c:v>2.4523450000000002</c:v>
                </c:pt>
                <c:pt idx="37245">
                  <c:v>2.455241</c:v>
                </c:pt>
                <c:pt idx="37246">
                  <c:v>2.4581390000000001</c:v>
                </c:pt>
                <c:pt idx="37247">
                  <c:v>2.4610340000000002</c:v>
                </c:pt>
                <c:pt idx="37248">
                  <c:v>2.4639310000000001</c:v>
                </c:pt>
                <c:pt idx="37249">
                  <c:v>2.466828</c:v>
                </c:pt>
                <c:pt idx="37250">
                  <c:v>2.4697249999999999</c:v>
                </c:pt>
                <c:pt idx="37251">
                  <c:v>2.4726219999999999</c:v>
                </c:pt>
                <c:pt idx="37252">
                  <c:v>2.4755199999999999</c:v>
                </c:pt>
                <c:pt idx="37253">
                  <c:v>2.4784160000000002</c:v>
                </c:pt>
                <c:pt idx="37254">
                  <c:v>2.4813149999999999</c:v>
                </c:pt>
                <c:pt idx="37255">
                  <c:v>2.484213</c:v>
                </c:pt>
                <c:pt idx="37256">
                  <c:v>2.4871129999999999</c:v>
                </c:pt>
                <c:pt idx="37257">
                  <c:v>2.4900099999999998</c:v>
                </c:pt>
                <c:pt idx="37258">
                  <c:v>2.4929079999999999</c:v>
                </c:pt>
                <c:pt idx="37259">
                  <c:v>2.4958040000000001</c:v>
                </c:pt>
                <c:pt idx="37260">
                  <c:v>2.4987029999999999</c:v>
                </c:pt>
                <c:pt idx="37261">
                  <c:v>2.5015999999999998</c:v>
                </c:pt>
                <c:pt idx="37262">
                  <c:v>2.5044970000000002</c:v>
                </c:pt>
                <c:pt idx="37263">
                  <c:v>2.507393</c:v>
                </c:pt>
                <c:pt idx="37264">
                  <c:v>2.5102910000000001</c:v>
                </c:pt>
                <c:pt idx="37265">
                  <c:v>2.513188</c:v>
                </c:pt>
                <c:pt idx="37266">
                  <c:v>2.5160870000000002</c:v>
                </c:pt>
                <c:pt idx="37267">
                  <c:v>2.5189840000000001</c:v>
                </c:pt>
                <c:pt idx="37268">
                  <c:v>2.5218820000000002</c:v>
                </c:pt>
                <c:pt idx="37269">
                  <c:v>2.5247799999999998</c:v>
                </c:pt>
                <c:pt idx="37270">
                  <c:v>2.5276779999999999</c:v>
                </c:pt>
                <c:pt idx="37271">
                  <c:v>2.5305740000000001</c:v>
                </c:pt>
                <c:pt idx="37272">
                  <c:v>2.5334720000000002</c:v>
                </c:pt>
                <c:pt idx="37273">
                  <c:v>2.5363690000000001</c:v>
                </c:pt>
                <c:pt idx="37274">
                  <c:v>2.5392670000000002</c:v>
                </c:pt>
                <c:pt idx="37275">
                  <c:v>2.5421649999999998</c:v>
                </c:pt>
                <c:pt idx="37276">
                  <c:v>2.5450629999999999</c:v>
                </c:pt>
                <c:pt idx="37277">
                  <c:v>2.5479609999999999</c:v>
                </c:pt>
                <c:pt idx="37278">
                  <c:v>2.5508600000000001</c:v>
                </c:pt>
                <c:pt idx="37279">
                  <c:v>2.5537580000000002</c:v>
                </c:pt>
                <c:pt idx="37280">
                  <c:v>2.5566559999999998</c:v>
                </c:pt>
                <c:pt idx="37281">
                  <c:v>2.559555</c:v>
                </c:pt>
                <c:pt idx="37282">
                  <c:v>2.5624530000000001</c:v>
                </c:pt>
                <c:pt idx="37283">
                  <c:v>2.5653519999999999</c:v>
                </c:pt>
                <c:pt idx="37284">
                  <c:v>2.5682489999999998</c:v>
                </c:pt>
                <c:pt idx="37285">
                  <c:v>2.5711469999999998</c:v>
                </c:pt>
                <c:pt idx="37286">
                  <c:v>2.5740449999999999</c:v>
                </c:pt>
                <c:pt idx="37287">
                  <c:v>2.576943</c:v>
                </c:pt>
                <c:pt idx="37288">
                  <c:v>2.5798410000000001</c:v>
                </c:pt>
                <c:pt idx="37289">
                  <c:v>2.5827390000000001</c:v>
                </c:pt>
                <c:pt idx="37290">
                  <c:v>2.5856370000000002</c:v>
                </c:pt>
                <c:pt idx="37291">
                  <c:v>2.5885359999999999</c:v>
                </c:pt>
                <c:pt idx="37292">
                  <c:v>2.5914329999999999</c:v>
                </c:pt>
                <c:pt idx="37293">
                  <c:v>2.594328</c:v>
                </c:pt>
                <c:pt idx="37294">
                  <c:v>2.5972230000000001</c:v>
                </c:pt>
                <c:pt idx="37295">
                  <c:v>2.60012</c:v>
                </c:pt>
                <c:pt idx="37296">
                  <c:v>2.6030169999999999</c:v>
                </c:pt>
                <c:pt idx="37297">
                  <c:v>2.6059139999999998</c:v>
                </c:pt>
                <c:pt idx="37298">
                  <c:v>2.6088110000000002</c:v>
                </c:pt>
                <c:pt idx="37299">
                  <c:v>2.6117089999999998</c:v>
                </c:pt>
                <c:pt idx="37300">
                  <c:v>2.6146060000000002</c:v>
                </c:pt>
                <c:pt idx="37301">
                  <c:v>2.6175030000000001</c:v>
                </c:pt>
                <c:pt idx="37302">
                  <c:v>2.6204010000000002</c:v>
                </c:pt>
                <c:pt idx="37303">
                  <c:v>2.6232980000000001</c:v>
                </c:pt>
                <c:pt idx="37304">
                  <c:v>2.6261960000000002</c:v>
                </c:pt>
                <c:pt idx="37305">
                  <c:v>2.6290939999999998</c:v>
                </c:pt>
                <c:pt idx="37306">
                  <c:v>2.6319919999999999</c:v>
                </c:pt>
                <c:pt idx="37307">
                  <c:v>2.6348889999999998</c:v>
                </c:pt>
                <c:pt idx="37308">
                  <c:v>2.6377869999999999</c:v>
                </c:pt>
                <c:pt idx="37309">
                  <c:v>2.6406860000000001</c:v>
                </c:pt>
                <c:pt idx="37310">
                  <c:v>2.6435849999999999</c:v>
                </c:pt>
                <c:pt idx="37311">
                  <c:v>2.6464840000000001</c:v>
                </c:pt>
                <c:pt idx="37312">
                  <c:v>2.649381</c:v>
                </c:pt>
                <c:pt idx="37313">
                  <c:v>2.6522779999999999</c:v>
                </c:pt>
                <c:pt idx="37314">
                  <c:v>2.655176</c:v>
                </c:pt>
                <c:pt idx="37315">
                  <c:v>2.658074</c:v>
                </c:pt>
                <c:pt idx="37316">
                  <c:v>2.6609720000000001</c:v>
                </c:pt>
                <c:pt idx="37317">
                  <c:v>2.6638700000000002</c:v>
                </c:pt>
                <c:pt idx="37318">
                  <c:v>2.6667689999999999</c:v>
                </c:pt>
                <c:pt idx="37319">
                  <c:v>2.669667</c:v>
                </c:pt>
                <c:pt idx="37320">
                  <c:v>2.6725660000000002</c:v>
                </c:pt>
                <c:pt idx="37321">
                  <c:v>2.6754639999999998</c:v>
                </c:pt>
                <c:pt idx="37322">
                  <c:v>2.6783619999999999</c:v>
                </c:pt>
                <c:pt idx="37323">
                  <c:v>2.68126</c:v>
                </c:pt>
                <c:pt idx="37324">
                  <c:v>2.6841539999999999</c:v>
                </c:pt>
                <c:pt idx="37325">
                  <c:v>2.687052</c:v>
                </c:pt>
                <c:pt idx="37326">
                  <c:v>2.6899479999999998</c:v>
                </c:pt>
                <c:pt idx="37327">
                  <c:v>2.6928450000000002</c:v>
                </c:pt>
                <c:pt idx="37328">
                  <c:v>2.6957409999999999</c:v>
                </c:pt>
                <c:pt idx="37329">
                  <c:v>2.6986370000000002</c:v>
                </c:pt>
                <c:pt idx="37330">
                  <c:v>2.701533</c:v>
                </c:pt>
                <c:pt idx="37331">
                  <c:v>2.7044290000000002</c:v>
                </c:pt>
                <c:pt idx="37332">
                  <c:v>2.707325</c:v>
                </c:pt>
                <c:pt idx="37333">
                  <c:v>2.7102210000000002</c:v>
                </c:pt>
                <c:pt idx="37334">
                  <c:v>2.713117</c:v>
                </c:pt>
                <c:pt idx="37335">
                  <c:v>2.7160139999999999</c:v>
                </c:pt>
                <c:pt idx="37336">
                  <c:v>2.718912</c:v>
                </c:pt>
                <c:pt idx="37337">
                  <c:v>2.7218079999999998</c:v>
                </c:pt>
                <c:pt idx="37338">
                  <c:v>2.7247029999999999</c:v>
                </c:pt>
                <c:pt idx="37339">
                  <c:v>2.727595</c:v>
                </c:pt>
                <c:pt idx="37340">
                  <c:v>2.7304889999999999</c:v>
                </c:pt>
                <c:pt idx="37341">
                  <c:v>2.7333829999999999</c:v>
                </c:pt>
                <c:pt idx="37342">
                  <c:v>2.736278</c:v>
                </c:pt>
                <c:pt idx="37343">
                  <c:v>2.7391740000000002</c:v>
                </c:pt>
                <c:pt idx="37344">
                  <c:v>2.7420689999999999</c:v>
                </c:pt>
                <c:pt idx="37345">
                  <c:v>2.7449669999999999</c:v>
                </c:pt>
                <c:pt idx="37346">
                  <c:v>2.7478639999999999</c:v>
                </c:pt>
                <c:pt idx="37347">
                  <c:v>2.7507609999999998</c:v>
                </c:pt>
                <c:pt idx="37348">
                  <c:v>2.753657</c:v>
                </c:pt>
                <c:pt idx="37349">
                  <c:v>2.7565529999999998</c:v>
                </c:pt>
                <c:pt idx="37350">
                  <c:v>2.7594500000000002</c:v>
                </c:pt>
                <c:pt idx="37351">
                  <c:v>2.7623470000000001</c:v>
                </c:pt>
                <c:pt idx="37352">
                  <c:v>2.7652429999999999</c:v>
                </c:pt>
                <c:pt idx="37353">
                  <c:v>2.7681369999999998</c:v>
                </c:pt>
                <c:pt idx="37354">
                  <c:v>2.7710330000000001</c:v>
                </c:pt>
                <c:pt idx="37355">
                  <c:v>2.7739289999999999</c:v>
                </c:pt>
                <c:pt idx="37356">
                  <c:v>2.7768250000000001</c:v>
                </c:pt>
                <c:pt idx="37357">
                  <c:v>2.7797209999999999</c:v>
                </c:pt>
                <c:pt idx="37358">
                  <c:v>2.7826170000000001</c:v>
                </c:pt>
                <c:pt idx="37359">
                  <c:v>2.7855129999999999</c:v>
                </c:pt>
                <c:pt idx="37360">
                  <c:v>2.7884099999999998</c:v>
                </c:pt>
                <c:pt idx="37361">
                  <c:v>2.7913060000000001</c:v>
                </c:pt>
                <c:pt idx="37362">
                  <c:v>2.794203</c:v>
                </c:pt>
                <c:pt idx="37363">
                  <c:v>2.7970999999999999</c:v>
                </c:pt>
                <c:pt idx="37364">
                  <c:v>2.7999960000000002</c:v>
                </c:pt>
                <c:pt idx="37365">
                  <c:v>2.802889</c:v>
                </c:pt>
                <c:pt idx="37366">
                  <c:v>2.8057799999999999</c:v>
                </c:pt>
                <c:pt idx="37367">
                  <c:v>2.8086739999999999</c:v>
                </c:pt>
                <c:pt idx="37368">
                  <c:v>2.8115679999999998</c:v>
                </c:pt>
                <c:pt idx="37369">
                  <c:v>2.8144640000000001</c:v>
                </c:pt>
                <c:pt idx="37370">
                  <c:v>2.8173620000000001</c:v>
                </c:pt>
                <c:pt idx="37371">
                  <c:v>2.8202590000000001</c:v>
                </c:pt>
                <c:pt idx="37372">
                  <c:v>2.8231570000000001</c:v>
                </c:pt>
                <c:pt idx="37373">
                  <c:v>2.8260529999999999</c:v>
                </c:pt>
                <c:pt idx="37374">
                  <c:v>2.8289499999999999</c:v>
                </c:pt>
                <c:pt idx="37375">
                  <c:v>2.8318460000000001</c:v>
                </c:pt>
                <c:pt idx="37376">
                  <c:v>2.8347440000000002</c:v>
                </c:pt>
                <c:pt idx="37377">
                  <c:v>2.8376399999999999</c:v>
                </c:pt>
                <c:pt idx="37378">
                  <c:v>2.8405369999999999</c:v>
                </c:pt>
                <c:pt idx="37379">
                  <c:v>2.8434330000000001</c:v>
                </c:pt>
                <c:pt idx="37380">
                  <c:v>2.8463270000000001</c:v>
                </c:pt>
                <c:pt idx="37381">
                  <c:v>2.8492220000000001</c:v>
                </c:pt>
                <c:pt idx="37382">
                  <c:v>2.8521179999999999</c:v>
                </c:pt>
                <c:pt idx="37383">
                  <c:v>2.8550149999999999</c:v>
                </c:pt>
                <c:pt idx="37384">
                  <c:v>2.85791</c:v>
                </c:pt>
                <c:pt idx="37385">
                  <c:v>2.8608060000000002</c:v>
                </c:pt>
                <c:pt idx="37386">
                  <c:v>2.863702</c:v>
                </c:pt>
                <c:pt idx="37387">
                  <c:v>2.8665989999999999</c:v>
                </c:pt>
                <c:pt idx="37388">
                  <c:v>2.8694950000000001</c:v>
                </c:pt>
                <c:pt idx="37389">
                  <c:v>2.8723909999999999</c:v>
                </c:pt>
                <c:pt idx="37390">
                  <c:v>2.875286</c:v>
                </c:pt>
                <c:pt idx="37391">
                  <c:v>2.8781829999999999</c:v>
                </c:pt>
                <c:pt idx="37392">
                  <c:v>2.8810769999999999</c:v>
                </c:pt>
                <c:pt idx="37393">
                  <c:v>2.883972</c:v>
                </c:pt>
                <c:pt idx="37394">
                  <c:v>2.8868680000000002</c:v>
                </c:pt>
                <c:pt idx="37395">
                  <c:v>2.889764</c:v>
                </c:pt>
                <c:pt idx="37396">
                  <c:v>2.8926599999999998</c:v>
                </c:pt>
                <c:pt idx="37397">
                  <c:v>2.895559</c:v>
                </c:pt>
                <c:pt idx="37398">
                  <c:v>2.8984549999999998</c:v>
                </c:pt>
                <c:pt idx="37399">
                  <c:v>2.9013520000000002</c:v>
                </c:pt>
                <c:pt idx="37400">
                  <c:v>2.9042469999999998</c:v>
                </c:pt>
                <c:pt idx="37401">
                  <c:v>2.907143</c:v>
                </c:pt>
                <c:pt idx="37402">
                  <c:v>2.910037</c:v>
                </c:pt>
                <c:pt idx="37403">
                  <c:v>2.9129330000000002</c:v>
                </c:pt>
                <c:pt idx="37404">
                  <c:v>2.9158270000000002</c:v>
                </c:pt>
                <c:pt idx="37405">
                  <c:v>2.9187219999999998</c:v>
                </c:pt>
                <c:pt idx="37406">
                  <c:v>2.9216169999999999</c:v>
                </c:pt>
                <c:pt idx="37407">
                  <c:v>2.9245130000000001</c:v>
                </c:pt>
                <c:pt idx="37408">
                  <c:v>2.9274079999999998</c:v>
                </c:pt>
                <c:pt idx="37409">
                  <c:v>2.9303050000000002</c:v>
                </c:pt>
                <c:pt idx="37410">
                  <c:v>2.9331999999999998</c:v>
                </c:pt>
                <c:pt idx="37411">
                  <c:v>2.936096</c:v>
                </c:pt>
                <c:pt idx="37412">
                  <c:v>2.9389919999999998</c:v>
                </c:pt>
                <c:pt idx="37413">
                  <c:v>2.9418890000000002</c:v>
                </c:pt>
                <c:pt idx="37414">
                  <c:v>2.944785</c:v>
                </c:pt>
                <c:pt idx="37415">
                  <c:v>2.9476800000000001</c:v>
                </c:pt>
                <c:pt idx="37416">
                  <c:v>2.950577</c:v>
                </c:pt>
                <c:pt idx="37417">
                  <c:v>2.9534720000000001</c:v>
                </c:pt>
                <c:pt idx="37418">
                  <c:v>2.9563670000000002</c:v>
                </c:pt>
                <c:pt idx="37419">
                  <c:v>2.959263</c:v>
                </c:pt>
                <c:pt idx="37420">
                  <c:v>2.9621590000000002</c:v>
                </c:pt>
                <c:pt idx="37421">
                  <c:v>2.9650470000000002</c:v>
                </c:pt>
                <c:pt idx="37422">
                  <c:v>2.967937</c:v>
                </c:pt>
                <c:pt idx="37423">
                  <c:v>2.970828</c:v>
                </c:pt>
                <c:pt idx="37424">
                  <c:v>2.9737200000000001</c:v>
                </c:pt>
                <c:pt idx="37425">
                  <c:v>2.97661</c:v>
                </c:pt>
                <c:pt idx="37426">
                  <c:v>2.979501</c:v>
                </c:pt>
                <c:pt idx="37427">
                  <c:v>2.9823930000000001</c:v>
                </c:pt>
                <c:pt idx="37428">
                  <c:v>2.985287</c:v>
                </c:pt>
                <c:pt idx="37429">
                  <c:v>2.9881799999999998</c:v>
                </c:pt>
                <c:pt idx="37430">
                  <c:v>2.9910739999999998</c:v>
                </c:pt>
                <c:pt idx="37431">
                  <c:v>2.9939680000000002</c:v>
                </c:pt>
                <c:pt idx="37432">
                  <c:v>2.9968629999999998</c:v>
                </c:pt>
                <c:pt idx="37433">
                  <c:v>2.9997569999999998</c:v>
                </c:pt>
                <c:pt idx="37434">
                  <c:v>3.0026489999999999</c:v>
                </c:pt>
                <c:pt idx="37435">
                  <c:v>3.005541</c:v>
                </c:pt>
                <c:pt idx="37436">
                  <c:v>3.0084339999999998</c:v>
                </c:pt>
                <c:pt idx="37437">
                  <c:v>3.0113279999999998</c:v>
                </c:pt>
                <c:pt idx="37438">
                  <c:v>3.0142220000000002</c:v>
                </c:pt>
                <c:pt idx="37439">
                  <c:v>3.017118</c:v>
                </c:pt>
                <c:pt idx="37440">
                  <c:v>3.0200119999999999</c:v>
                </c:pt>
                <c:pt idx="37441">
                  <c:v>3.0229059999999999</c:v>
                </c:pt>
                <c:pt idx="37442">
                  <c:v>3.025801</c:v>
                </c:pt>
                <c:pt idx="37443">
                  <c:v>3.0286960000000001</c:v>
                </c:pt>
                <c:pt idx="37444">
                  <c:v>3.0315910000000001</c:v>
                </c:pt>
                <c:pt idx="37445">
                  <c:v>3.0344850000000001</c:v>
                </c:pt>
                <c:pt idx="37446">
                  <c:v>3.0373610000000002</c:v>
                </c:pt>
                <c:pt idx="37447">
                  <c:v>3.0402390000000001</c:v>
                </c:pt>
                <c:pt idx="37448">
                  <c:v>3.0431279999999998</c:v>
                </c:pt>
                <c:pt idx="37449">
                  <c:v>3.0460150000000001</c:v>
                </c:pt>
                <c:pt idx="37450">
                  <c:v>3.0489069999999998</c:v>
                </c:pt>
                <c:pt idx="37451">
                  <c:v>3.0517970000000001</c:v>
                </c:pt>
                <c:pt idx="37452">
                  <c:v>3.0546899999999999</c:v>
                </c:pt>
                <c:pt idx="37453">
                  <c:v>3.057582</c:v>
                </c:pt>
                <c:pt idx="37454">
                  <c:v>3.0604770000000001</c:v>
                </c:pt>
                <c:pt idx="37455">
                  <c:v>3.0633699999999999</c:v>
                </c:pt>
                <c:pt idx="37456">
                  <c:v>3.066265</c:v>
                </c:pt>
                <c:pt idx="37457">
                  <c:v>3.069159</c:v>
                </c:pt>
                <c:pt idx="37458">
                  <c:v>3.0720550000000002</c:v>
                </c:pt>
                <c:pt idx="37459">
                  <c:v>3.0749490000000002</c:v>
                </c:pt>
                <c:pt idx="37460">
                  <c:v>3.0778449999999999</c:v>
                </c:pt>
                <c:pt idx="37461">
                  <c:v>3.08074</c:v>
                </c:pt>
                <c:pt idx="37462">
                  <c:v>3.083637</c:v>
                </c:pt>
                <c:pt idx="37463">
                  <c:v>3.0865330000000002</c:v>
                </c:pt>
                <c:pt idx="37464">
                  <c:v>3.089429</c:v>
                </c:pt>
                <c:pt idx="37465">
                  <c:v>3.0923250000000002</c:v>
                </c:pt>
                <c:pt idx="37466">
                  <c:v>3.0952199999999999</c:v>
                </c:pt>
                <c:pt idx="37467">
                  <c:v>3.0981160000000001</c:v>
                </c:pt>
                <c:pt idx="37468">
                  <c:v>3.1010110000000002</c:v>
                </c:pt>
                <c:pt idx="37469">
                  <c:v>3.103907</c:v>
                </c:pt>
                <c:pt idx="37470">
                  <c:v>3.1068030000000002</c:v>
                </c:pt>
                <c:pt idx="37471">
                  <c:v>3.109696</c:v>
                </c:pt>
                <c:pt idx="37472">
                  <c:v>3.1125910000000001</c:v>
                </c:pt>
                <c:pt idx="37473">
                  <c:v>3.1154829999999998</c:v>
                </c:pt>
                <c:pt idx="37474">
                  <c:v>3.1183779999999999</c:v>
                </c:pt>
                <c:pt idx="37475">
                  <c:v>3.121273</c:v>
                </c:pt>
                <c:pt idx="37476">
                  <c:v>3.1241669999999999</c:v>
                </c:pt>
                <c:pt idx="37477">
                  <c:v>3.1270600000000002</c:v>
                </c:pt>
                <c:pt idx="37478">
                  <c:v>3.129956</c:v>
                </c:pt>
                <c:pt idx="37479">
                  <c:v>3.1328499999999999</c:v>
                </c:pt>
                <c:pt idx="37480">
                  <c:v>3.1357460000000001</c:v>
                </c:pt>
                <c:pt idx="37481">
                  <c:v>3.1386400000000001</c:v>
                </c:pt>
                <c:pt idx="37482">
                  <c:v>3.1415350000000002</c:v>
                </c:pt>
                <c:pt idx="37483">
                  <c:v>3.144431</c:v>
                </c:pt>
                <c:pt idx="37484">
                  <c:v>3.1473260000000001</c:v>
                </c:pt>
                <c:pt idx="37485">
                  <c:v>3.1502210000000002</c:v>
                </c:pt>
                <c:pt idx="37486">
                  <c:v>3.1531159999999998</c:v>
                </c:pt>
                <c:pt idx="37487">
                  <c:v>3.156012</c:v>
                </c:pt>
                <c:pt idx="37488">
                  <c:v>3.1589070000000001</c:v>
                </c:pt>
                <c:pt idx="37489">
                  <c:v>3.1618019999999998</c:v>
                </c:pt>
                <c:pt idx="37490">
                  <c:v>3.1646960000000002</c:v>
                </c:pt>
                <c:pt idx="37491">
                  <c:v>3.1675879999999998</c:v>
                </c:pt>
                <c:pt idx="37492">
                  <c:v>3.1704840000000001</c:v>
                </c:pt>
                <c:pt idx="37493">
                  <c:v>3.1733769999999999</c:v>
                </c:pt>
                <c:pt idx="37494">
                  <c:v>3.1762709999999998</c:v>
                </c:pt>
                <c:pt idx="37495">
                  <c:v>3.1791649999999998</c:v>
                </c:pt>
                <c:pt idx="37496">
                  <c:v>3.1820599999999999</c:v>
                </c:pt>
                <c:pt idx="37497">
                  <c:v>3.184955</c:v>
                </c:pt>
                <c:pt idx="37498">
                  <c:v>3.1878500000000001</c:v>
                </c:pt>
                <c:pt idx="37499">
                  <c:v>3.1907450000000002</c:v>
                </c:pt>
                <c:pt idx="37500">
                  <c:v>3.1936399999999998</c:v>
                </c:pt>
                <c:pt idx="37501">
                  <c:v>3.1965340000000002</c:v>
                </c:pt>
                <c:pt idx="37502">
                  <c:v>3.19943</c:v>
                </c:pt>
                <c:pt idx="37503">
                  <c:v>3.2023239999999999</c:v>
                </c:pt>
                <c:pt idx="37504">
                  <c:v>3.2052209999999999</c:v>
                </c:pt>
                <c:pt idx="37505">
                  <c:v>3.2081140000000001</c:v>
                </c:pt>
                <c:pt idx="37506">
                  <c:v>3.2110099999999999</c:v>
                </c:pt>
                <c:pt idx="37507">
                  <c:v>3.2139039999999999</c:v>
                </c:pt>
                <c:pt idx="37508">
                  <c:v>3.216799</c:v>
                </c:pt>
                <c:pt idx="37509">
                  <c:v>3.2196920000000002</c:v>
                </c:pt>
                <c:pt idx="37510">
                  <c:v>3.2225869999999999</c:v>
                </c:pt>
                <c:pt idx="37511">
                  <c:v>3.2254809999999998</c:v>
                </c:pt>
                <c:pt idx="37512">
                  <c:v>3.2283750000000002</c:v>
                </c:pt>
                <c:pt idx="37513">
                  <c:v>3.2312690000000002</c:v>
                </c:pt>
                <c:pt idx="37514">
                  <c:v>3.234162</c:v>
                </c:pt>
                <c:pt idx="37515">
                  <c:v>3.2370559999999999</c:v>
                </c:pt>
                <c:pt idx="37516">
                  <c:v>3.239951</c:v>
                </c:pt>
                <c:pt idx="37517">
                  <c:v>3.2428460000000001</c:v>
                </c:pt>
                <c:pt idx="37518">
                  <c:v>3.2457389999999999</c:v>
                </c:pt>
                <c:pt idx="37519">
                  <c:v>3.2486320000000002</c:v>
                </c:pt>
                <c:pt idx="37520">
                  <c:v>3.251522</c:v>
                </c:pt>
                <c:pt idx="37521">
                  <c:v>3.2544179999999998</c:v>
                </c:pt>
                <c:pt idx="37522">
                  <c:v>3.2573110000000001</c:v>
                </c:pt>
                <c:pt idx="37523">
                  <c:v>3.2602060000000002</c:v>
                </c:pt>
                <c:pt idx="37524">
                  <c:v>3.2631009999999998</c:v>
                </c:pt>
                <c:pt idx="37525">
                  <c:v>3.2659959999999999</c:v>
                </c:pt>
                <c:pt idx="37526">
                  <c:v>3.268888</c:v>
                </c:pt>
                <c:pt idx="37527">
                  <c:v>3.271782</c:v>
                </c:pt>
                <c:pt idx="37528">
                  <c:v>3.2746740000000001</c:v>
                </c:pt>
                <c:pt idx="37529">
                  <c:v>3.277568</c:v>
                </c:pt>
                <c:pt idx="37530">
                  <c:v>3.280459</c:v>
                </c:pt>
                <c:pt idx="37531">
                  <c:v>3.2833519999999998</c:v>
                </c:pt>
                <c:pt idx="37532">
                  <c:v>3.2862439999999999</c:v>
                </c:pt>
                <c:pt idx="37533">
                  <c:v>3.2891360000000001</c:v>
                </c:pt>
                <c:pt idx="37534">
                  <c:v>3.29203</c:v>
                </c:pt>
                <c:pt idx="37535">
                  <c:v>3.2949229999999998</c:v>
                </c:pt>
                <c:pt idx="37536">
                  <c:v>3.2978179999999999</c:v>
                </c:pt>
                <c:pt idx="37537">
                  <c:v>3.3007119999999999</c:v>
                </c:pt>
                <c:pt idx="37538">
                  <c:v>3.3036059999999998</c:v>
                </c:pt>
                <c:pt idx="37539">
                  <c:v>3.3064979999999999</c:v>
                </c:pt>
                <c:pt idx="37540">
                  <c:v>3.3093910000000002</c:v>
                </c:pt>
                <c:pt idx="37541">
                  <c:v>3.3122829999999999</c:v>
                </c:pt>
                <c:pt idx="37542">
                  <c:v>3.3151760000000001</c:v>
                </c:pt>
                <c:pt idx="37543">
                  <c:v>3.3180679999999998</c:v>
                </c:pt>
                <c:pt idx="37544">
                  <c:v>3.3209610000000001</c:v>
                </c:pt>
                <c:pt idx="37545">
                  <c:v>3.3238539999999999</c:v>
                </c:pt>
                <c:pt idx="37546">
                  <c:v>3.326746</c:v>
                </c:pt>
                <c:pt idx="37547">
                  <c:v>3.3296389999999998</c:v>
                </c:pt>
                <c:pt idx="37548">
                  <c:v>3.3325309999999999</c:v>
                </c:pt>
                <c:pt idx="37549">
                  <c:v>3.3354240000000002</c:v>
                </c:pt>
                <c:pt idx="37550">
                  <c:v>3.3383150000000001</c:v>
                </c:pt>
                <c:pt idx="37551">
                  <c:v>3.341205</c:v>
                </c:pt>
                <c:pt idx="37552">
                  <c:v>3.344096</c:v>
                </c:pt>
                <c:pt idx="37553">
                  <c:v>3.3469890000000002</c:v>
                </c:pt>
                <c:pt idx="37554">
                  <c:v>3.3498809999999999</c:v>
                </c:pt>
                <c:pt idx="37555">
                  <c:v>3.3527710000000002</c:v>
                </c:pt>
                <c:pt idx="37556">
                  <c:v>3.3556599999999999</c:v>
                </c:pt>
                <c:pt idx="37557">
                  <c:v>3.3585500000000001</c:v>
                </c:pt>
                <c:pt idx="37558">
                  <c:v>3.3614380000000001</c:v>
                </c:pt>
                <c:pt idx="37559">
                  <c:v>3.3643260000000001</c:v>
                </c:pt>
                <c:pt idx="37560">
                  <c:v>3.367216</c:v>
                </c:pt>
                <c:pt idx="37561">
                  <c:v>3.3701059999999998</c:v>
                </c:pt>
                <c:pt idx="37562">
                  <c:v>3.3729979999999999</c:v>
                </c:pt>
                <c:pt idx="37563">
                  <c:v>3.3758900000000001</c:v>
                </c:pt>
                <c:pt idx="37564">
                  <c:v>3.3787820000000002</c:v>
                </c:pt>
                <c:pt idx="37565">
                  <c:v>3.381672</c:v>
                </c:pt>
                <c:pt idx="37566">
                  <c:v>3.3845649999999998</c:v>
                </c:pt>
                <c:pt idx="37567">
                  <c:v>3.3874569999999999</c:v>
                </c:pt>
                <c:pt idx="37568">
                  <c:v>3.3903500000000002</c:v>
                </c:pt>
                <c:pt idx="37569">
                  <c:v>3.393243</c:v>
                </c:pt>
                <c:pt idx="37570">
                  <c:v>3.3961839999999999</c:v>
                </c:pt>
                <c:pt idx="37571">
                  <c:v>3.399076</c:v>
                </c:pt>
                <c:pt idx="37572">
                  <c:v>3.4019620000000002</c:v>
                </c:pt>
                <c:pt idx="37573">
                  <c:v>3.4048910000000001</c:v>
                </c:pt>
                <c:pt idx="37574">
                  <c:v>3.4079069999999998</c:v>
                </c:pt>
                <c:pt idx="37575">
                  <c:v>3.4109159999999998</c:v>
                </c:pt>
                <c:pt idx="37576">
                  <c:v>3.4138799999999998</c:v>
                </c:pt>
                <c:pt idx="37577">
                  <c:v>3.416846</c:v>
                </c:pt>
                <c:pt idx="37578">
                  <c:v>3.4197419999999998</c:v>
                </c:pt>
                <c:pt idx="37579">
                  <c:v>3.422634</c:v>
                </c:pt>
                <c:pt idx="37580">
                  <c:v>3.4255710000000001</c:v>
                </c:pt>
                <c:pt idx="37581">
                  <c:v>3.4284629999999998</c:v>
                </c:pt>
                <c:pt idx="37582">
                  <c:v>3.4313509999999998</c:v>
                </c:pt>
                <c:pt idx="37583">
                  <c:v>3.434237</c:v>
                </c:pt>
                <c:pt idx="37584">
                  <c:v>3.437138</c:v>
                </c:pt>
                <c:pt idx="37585">
                  <c:v>3.4400360000000001</c:v>
                </c:pt>
                <c:pt idx="37586">
                  <c:v>3.4429310000000002</c:v>
                </c:pt>
                <c:pt idx="37587">
                  <c:v>3.445824</c:v>
                </c:pt>
                <c:pt idx="37588">
                  <c:v>3.4487190000000001</c:v>
                </c:pt>
                <c:pt idx="37589">
                  <c:v>3.4516119999999999</c:v>
                </c:pt>
                <c:pt idx="37590">
                  <c:v>3.454507</c:v>
                </c:pt>
                <c:pt idx="37591">
                  <c:v>3.4573999999999998</c:v>
                </c:pt>
                <c:pt idx="37592">
                  <c:v>3.4602900000000001</c:v>
                </c:pt>
                <c:pt idx="37593">
                  <c:v>3.4631780000000001</c:v>
                </c:pt>
                <c:pt idx="37594">
                  <c:v>3.4660660000000001</c:v>
                </c:pt>
                <c:pt idx="37595">
                  <c:v>3.4689559999999999</c:v>
                </c:pt>
                <c:pt idx="37596">
                  <c:v>3.4718399999999998</c:v>
                </c:pt>
                <c:pt idx="37597">
                  <c:v>3.4747279999999998</c:v>
                </c:pt>
                <c:pt idx="37598">
                  <c:v>3.477617</c:v>
                </c:pt>
                <c:pt idx="37599">
                  <c:v>3.4805090000000001</c:v>
                </c:pt>
                <c:pt idx="37600">
                  <c:v>3.4834000000000001</c:v>
                </c:pt>
                <c:pt idx="37601">
                  <c:v>3.4862950000000001</c:v>
                </c:pt>
                <c:pt idx="37602">
                  <c:v>3.4891899999999998</c:v>
                </c:pt>
                <c:pt idx="37603">
                  <c:v>3.492086</c:v>
                </c:pt>
                <c:pt idx="37604">
                  <c:v>3.4949810000000001</c:v>
                </c:pt>
                <c:pt idx="37605">
                  <c:v>3.4978769999999999</c:v>
                </c:pt>
                <c:pt idx="37606">
                  <c:v>3.500772</c:v>
                </c:pt>
                <c:pt idx="37607">
                  <c:v>3.5036670000000001</c:v>
                </c:pt>
                <c:pt idx="37608">
                  <c:v>3.5065620000000002</c:v>
                </c:pt>
                <c:pt idx="37609">
                  <c:v>3.5094539999999999</c:v>
                </c:pt>
                <c:pt idx="37610">
                  <c:v>3.5123440000000001</c:v>
                </c:pt>
                <c:pt idx="37611">
                  <c:v>3.515234</c:v>
                </c:pt>
                <c:pt idx="37612">
                  <c:v>3.5181249999999999</c:v>
                </c:pt>
                <c:pt idx="37613">
                  <c:v>3.5210170000000001</c:v>
                </c:pt>
                <c:pt idx="37614">
                  <c:v>3.5239090000000002</c:v>
                </c:pt>
                <c:pt idx="37615">
                  <c:v>3.5268039999999998</c:v>
                </c:pt>
                <c:pt idx="37616">
                  <c:v>3.5296959999999999</c:v>
                </c:pt>
                <c:pt idx="37617">
                  <c:v>3.5325899999999999</c:v>
                </c:pt>
                <c:pt idx="37618">
                  <c:v>3.5354830000000002</c:v>
                </c:pt>
                <c:pt idx="37619">
                  <c:v>3.5383779999999998</c:v>
                </c:pt>
                <c:pt idx="37620">
                  <c:v>3.5412710000000001</c:v>
                </c:pt>
                <c:pt idx="37621">
                  <c:v>3.544165</c:v>
                </c:pt>
                <c:pt idx="37622">
                  <c:v>3.547059</c:v>
                </c:pt>
                <c:pt idx="37623">
                  <c:v>3.5499540000000001</c:v>
                </c:pt>
                <c:pt idx="37624">
                  <c:v>3.552899</c:v>
                </c:pt>
                <c:pt idx="37625">
                  <c:v>3.5558649999999998</c:v>
                </c:pt>
                <c:pt idx="37626">
                  <c:v>3.5588329999999999</c:v>
                </c:pt>
                <c:pt idx="37627">
                  <c:v>3.561744</c:v>
                </c:pt>
                <c:pt idx="37628">
                  <c:v>3.5646439999999999</c:v>
                </c:pt>
                <c:pt idx="37629">
                  <c:v>3.5675439999999998</c:v>
                </c:pt>
                <c:pt idx="37630">
                  <c:v>3.5704410000000002</c:v>
                </c:pt>
                <c:pt idx="37631">
                  <c:v>3.5733799999999998</c:v>
                </c:pt>
                <c:pt idx="37632">
                  <c:v>3.576276</c:v>
                </c:pt>
                <c:pt idx="37633">
                  <c:v>3.5791719999999998</c:v>
                </c:pt>
                <c:pt idx="37634">
                  <c:v>3.5820660000000002</c:v>
                </c:pt>
                <c:pt idx="37635">
                  <c:v>3.5849609999999998</c:v>
                </c:pt>
                <c:pt idx="37636">
                  <c:v>3.5878540000000001</c:v>
                </c:pt>
                <c:pt idx="37637">
                  <c:v>3.5907469999999999</c:v>
                </c:pt>
                <c:pt idx="37638">
                  <c:v>3.5936400000000002</c:v>
                </c:pt>
                <c:pt idx="37639">
                  <c:v>3.5965340000000001</c:v>
                </c:pt>
                <c:pt idx="37640">
                  <c:v>3.5994280000000001</c:v>
                </c:pt>
                <c:pt idx="37641">
                  <c:v>3.602322</c:v>
                </c:pt>
                <c:pt idx="37642">
                  <c:v>3.605216</c:v>
                </c:pt>
                <c:pt idx="37643">
                  <c:v>3.6081089999999998</c:v>
                </c:pt>
                <c:pt idx="37644">
                  <c:v>3.6110009999999999</c:v>
                </c:pt>
                <c:pt idx="37645">
                  <c:v>3.6138949999999999</c:v>
                </c:pt>
                <c:pt idx="37646">
                  <c:v>3.6167859999999998</c:v>
                </c:pt>
                <c:pt idx="37647">
                  <c:v>3.6196820000000001</c:v>
                </c:pt>
                <c:pt idx="37648">
                  <c:v>3.622573</c:v>
                </c:pt>
                <c:pt idx="37649">
                  <c:v>3.6254659999999999</c:v>
                </c:pt>
                <c:pt idx="37650">
                  <c:v>3.6283590000000001</c:v>
                </c:pt>
                <c:pt idx="37651">
                  <c:v>3.6312519999999999</c:v>
                </c:pt>
                <c:pt idx="37652">
                  <c:v>3.6341450000000002</c:v>
                </c:pt>
                <c:pt idx="37653">
                  <c:v>3.6370399999999998</c:v>
                </c:pt>
                <c:pt idx="37654">
                  <c:v>3.6399330000000001</c:v>
                </c:pt>
                <c:pt idx="37655">
                  <c:v>3.6428259999999999</c:v>
                </c:pt>
                <c:pt idx="37656">
                  <c:v>3.6457199999999998</c:v>
                </c:pt>
                <c:pt idx="37657">
                  <c:v>3.6486139999999998</c:v>
                </c:pt>
                <c:pt idx="37658">
                  <c:v>3.6515059999999999</c:v>
                </c:pt>
                <c:pt idx="37659">
                  <c:v>3.6543999999999999</c:v>
                </c:pt>
                <c:pt idx="37660">
                  <c:v>3.657295</c:v>
                </c:pt>
                <c:pt idx="37661">
                  <c:v>3.6601880000000002</c:v>
                </c:pt>
                <c:pt idx="37662">
                  <c:v>3.6630820000000002</c:v>
                </c:pt>
                <c:pt idx="37663">
                  <c:v>3.665975</c:v>
                </c:pt>
                <c:pt idx="37664">
                  <c:v>3.6688700000000001</c:v>
                </c:pt>
                <c:pt idx="37665">
                  <c:v>3.671764</c:v>
                </c:pt>
                <c:pt idx="37666">
                  <c:v>3.6746590000000001</c:v>
                </c:pt>
                <c:pt idx="37667">
                  <c:v>3.6775530000000001</c:v>
                </c:pt>
                <c:pt idx="37668">
                  <c:v>3.680447</c:v>
                </c:pt>
                <c:pt idx="37669">
                  <c:v>3.6833420000000001</c:v>
                </c:pt>
                <c:pt idx="37670">
                  <c:v>3.6862360000000001</c:v>
                </c:pt>
                <c:pt idx="37671">
                  <c:v>3.6891289999999999</c:v>
                </c:pt>
                <c:pt idx="37672">
                  <c:v>3.6920229999999998</c:v>
                </c:pt>
                <c:pt idx="37673">
                  <c:v>3.6949160000000001</c:v>
                </c:pt>
                <c:pt idx="37674">
                  <c:v>3.69781</c:v>
                </c:pt>
                <c:pt idx="37675">
                  <c:v>3.7007029999999999</c:v>
                </c:pt>
                <c:pt idx="37676">
                  <c:v>3.7035969999999998</c:v>
                </c:pt>
                <c:pt idx="37677">
                  <c:v>3.7064910000000002</c:v>
                </c:pt>
                <c:pt idx="37678">
                  <c:v>3.709384</c:v>
                </c:pt>
                <c:pt idx="37679">
                  <c:v>3.712278</c:v>
                </c:pt>
                <c:pt idx="37680">
                  <c:v>3.7151719999999999</c:v>
                </c:pt>
                <c:pt idx="37681">
                  <c:v>3.7180650000000002</c:v>
                </c:pt>
                <c:pt idx="37682">
                  <c:v>3.7209590000000001</c:v>
                </c:pt>
                <c:pt idx="37683">
                  <c:v>3.7238519999999999</c:v>
                </c:pt>
                <c:pt idx="37684">
                  <c:v>3.7267459999999999</c:v>
                </c:pt>
                <c:pt idx="37685">
                  <c:v>3.729638</c:v>
                </c:pt>
                <c:pt idx="37686">
                  <c:v>3.732532</c:v>
                </c:pt>
                <c:pt idx="37687">
                  <c:v>3.7354250000000002</c:v>
                </c:pt>
                <c:pt idx="37688">
                  <c:v>3.738318</c:v>
                </c:pt>
                <c:pt idx="37689">
                  <c:v>3.7412109999999998</c:v>
                </c:pt>
                <c:pt idx="37690">
                  <c:v>3.7441049999999998</c:v>
                </c:pt>
                <c:pt idx="37691">
                  <c:v>3.7469990000000002</c:v>
                </c:pt>
                <c:pt idx="37692">
                  <c:v>3.749892</c:v>
                </c:pt>
                <c:pt idx="37693">
                  <c:v>3.752786</c:v>
                </c:pt>
                <c:pt idx="37694">
                  <c:v>3.7556790000000002</c:v>
                </c:pt>
                <c:pt idx="37695">
                  <c:v>3.7585730000000002</c:v>
                </c:pt>
                <c:pt idx="37696">
                  <c:v>3.761466</c:v>
                </c:pt>
                <c:pt idx="37697">
                  <c:v>3.7643559999999998</c:v>
                </c:pt>
                <c:pt idx="37698">
                  <c:v>3.767245</c:v>
                </c:pt>
                <c:pt idx="37699">
                  <c:v>3.7701359999999999</c:v>
                </c:pt>
                <c:pt idx="37700">
                  <c:v>3.7730260000000002</c:v>
                </c:pt>
                <c:pt idx="37701">
                  <c:v>3.7759149999999999</c:v>
                </c:pt>
                <c:pt idx="37702">
                  <c:v>3.7788029999999999</c:v>
                </c:pt>
                <c:pt idx="37703">
                  <c:v>3.7816920000000001</c:v>
                </c:pt>
                <c:pt idx="37704">
                  <c:v>3.7845819999999999</c:v>
                </c:pt>
                <c:pt idx="37705">
                  <c:v>3.7874720000000002</c:v>
                </c:pt>
                <c:pt idx="37706">
                  <c:v>3.7903609999999999</c:v>
                </c:pt>
                <c:pt idx="37707">
                  <c:v>3.79325</c:v>
                </c:pt>
                <c:pt idx="37708">
                  <c:v>3.7961390000000002</c:v>
                </c:pt>
                <c:pt idx="37709">
                  <c:v>3.7990309999999998</c:v>
                </c:pt>
                <c:pt idx="37710">
                  <c:v>3.8019219999999998</c:v>
                </c:pt>
                <c:pt idx="37711">
                  <c:v>3.8048109999999999</c:v>
                </c:pt>
                <c:pt idx="37712">
                  <c:v>3.8077009999999998</c:v>
                </c:pt>
                <c:pt idx="37713">
                  <c:v>3.8105910000000001</c:v>
                </c:pt>
                <c:pt idx="37714">
                  <c:v>3.813482</c:v>
                </c:pt>
                <c:pt idx="37715">
                  <c:v>3.8163710000000002</c:v>
                </c:pt>
                <c:pt idx="37716">
                  <c:v>3.8192599999999999</c:v>
                </c:pt>
                <c:pt idx="37717">
                  <c:v>3.8221500000000002</c:v>
                </c:pt>
                <c:pt idx="37718">
                  <c:v>3.8250380000000002</c:v>
                </c:pt>
                <c:pt idx="37719">
                  <c:v>3.8279269999999999</c:v>
                </c:pt>
                <c:pt idx="37720">
                  <c:v>3.8308149999999999</c:v>
                </c:pt>
                <c:pt idx="37721">
                  <c:v>3.8337029999999999</c:v>
                </c:pt>
                <c:pt idx="37722">
                  <c:v>3.8365870000000002</c:v>
                </c:pt>
                <c:pt idx="37723">
                  <c:v>3.8394740000000001</c:v>
                </c:pt>
                <c:pt idx="37724">
                  <c:v>3.8423609999999999</c:v>
                </c:pt>
                <c:pt idx="37725">
                  <c:v>3.8452480000000002</c:v>
                </c:pt>
                <c:pt idx="37726">
                  <c:v>3.8481350000000001</c:v>
                </c:pt>
                <c:pt idx="37727">
                  <c:v>3.8510230000000001</c:v>
                </c:pt>
                <c:pt idx="37728">
                  <c:v>3.8539110000000001</c:v>
                </c:pt>
                <c:pt idx="37729">
                  <c:v>3.8567999999999998</c:v>
                </c:pt>
                <c:pt idx="37730">
                  <c:v>3.8596689999999998</c:v>
                </c:pt>
                <c:pt idx="37731">
                  <c:v>3.862536</c:v>
                </c:pt>
                <c:pt idx="37732">
                  <c:v>3.8654060000000001</c:v>
                </c:pt>
                <c:pt idx="37733">
                  <c:v>3.8682629999999998</c:v>
                </c:pt>
                <c:pt idx="37734">
                  <c:v>3.8711199999999999</c:v>
                </c:pt>
                <c:pt idx="37735">
                  <c:v>3.873983</c:v>
                </c:pt>
                <c:pt idx="37736">
                  <c:v>3.8768500000000001</c:v>
                </c:pt>
                <c:pt idx="37737">
                  <c:v>3.8797229999999998</c:v>
                </c:pt>
                <c:pt idx="37738">
                  <c:v>3.8825750000000001</c:v>
                </c:pt>
                <c:pt idx="37739">
                  <c:v>3.885424</c:v>
                </c:pt>
                <c:pt idx="37740">
                  <c:v>3.8882780000000001</c:v>
                </c:pt>
                <c:pt idx="37741">
                  <c:v>3.8911370000000001</c:v>
                </c:pt>
                <c:pt idx="37742">
                  <c:v>3.8939970000000002</c:v>
                </c:pt>
                <c:pt idx="37743">
                  <c:v>3.8968609999999999</c:v>
                </c:pt>
                <c:pt idx="37744">
                  <c:v>3.8997259999999998</c:v>
                </c:pt>
                <c:pt idx="37745">
                  <c:v>3.902593</c:v>
                </c:pt>
                <c:pt idx="37746">
                  <c:v>3.9054600000000002</c:v>
                </c:pt>
                <c:pt idx="37747">
                  <c:v>3.908328</c:v>
                </c:pt>
                <c:pt idx="37748">
                  <c:v>3.9111950000000002</c:v>
                </c:pt>
                <c:pt idx="37749">
                  <c:v>3.914066</c:v>
                </c:pt>
                <c:pt idx="37750">
                  <c:v>3.916909</c:v>
                </c:pt>
                <c:pt idx="37751">
                  <c:v>3.919743</c:v>
                </c:pt>
                <c:pt idx="37752">
                  <c:v>3.922587</c:v>
                </c:pt>
                <c:pt idx="37753">
                  <c:v>3.9254410000000002</c:v>
                </c:pt>
                <c:pt idx="37754">
                  <c:v>3.9283009999999998</c:v>
                </c:pt>
                <c:pt idx="37755">
                  <c:v>3.931165</c:v>
                </c:pt>
                <c:pt idx="37756">
                  <c:v>3.9340290000000002</c:v>
                </c:pt>
                <c:pt idx="37757">
                  <c:v>3.9368940000000001</c:v>
                </c:pt>
                <c:pt idx="37758">
                  <c:v>3.9397600000000002</c:v>
                </c:pt>
                <c:pt idx="37759">
                  <c:v>3.9426269999999999</c:v>
                </c:pt>
                <c:pt idx="37760">
                  <c:v>3.9454950000000002</c:v>
                </c:pt>
                <c:pt idx="37761">
                  <c:v>3.9483640000000002</c:v>
                </c:pt>
                <c:pt idx="37762">
                  <c:v>3.9512350000000001</c:v>
                </c:pt>
                <c:pt idx="37763">
                  <c:v>3.9540989999999998</c:v>
                </c:pt>
                <c:pt idx="37764">
                  <c:v>3.9569670000000001</c:v>
                </c:pt>
                <c:pt idx="37765">
                  <c:v>3.9598369999999998</c:v>
                </c:pt>
                <c:pt idx="37766">
                  <c:v>3.96271</c:v>
                </c:pt>
                <c:pt idx="37767">
                  <c:v>3.9655840000000002</c:v>
                </c:pt>
                <c:pt idx="37768">
                  <c:v>3.9684590000000002</c:v>
                </c:pt>
                <c:pt idx="37769">
                  <c:v>3.9713280000000002</c:v>
                </c:pt>
                <c:pt idx="37770">
                  <c:v>3.974199</c:v>
                </c:pt>
                <c:pt idx="37771">
                  <c:v>3.9770650000000001</c:v>
                </c:pt>
                <c:pt idx="37772">
                  <c:v>3.9799359999999999</c:v>
                </c:pt>
                <c:pt idx="37773">
                  <c:v>3.9828049999999999</c:v>
                </c:pt>
                <c:pt idx="37774">
                  <c:v>3.9856760000000002</c:v>
                </c:pt>
                <c:pt idx="37775">
                  <c:v>3.9885480000000002</c:v>
                </c:pt>
                <c:pt idx="37776">
                  <c:v>3.9914209999999999</c:v>
                </c:pt>
                <c:pt idx="37777">
                  <c:v>3.9942959999999998</c:v>
                </c:pt>
                <c:pt idx="37778">
                  <c:v>3.9971679999999998</c:v>
                </c:pt>
                <c:pt idx="37779">
                  <c:v>4.000032</c:v>
                </c:pt>
                <c:pt idx="37780">
                  <c:v>4.0029000000000003</c:v>
                </c:pt>
                <c:pt idx="37781">
                  <c:v>4.0057700000000001</c:v>
                </c:pt>
                <c:pt idx="37782">
                  <c:v>4.0086430000000002</c:v>
                </c:pt>
                <c:pt idx="37783">
                  <c:v>4.0115170000000004</c:v>
                </c:pt>
                <c:pt idx="37784">
                  <c:v>4.014392</c:v>
                </c:pt>
                <c:pt idx="37785">
                  <c:v>4.0172629999999998</c:v>
                </c:pt>
                <c:pt idx="37786">
                  <c:v>4.0201289999999998</c:v>
                </c:pt>
                <c:pt idx="37787">
                  <c:v>4.0229949999999999</c:v>
                </c:pt>
                <c:pt idx="37788">
                  <c:v>4.0258620000000001</c:v>
                </c:pt>
                <c:pt idx="37789">
                  <c:v>4.0287309999999996</c:v>
                </c:pt>
                <c:pt idx="37790">
                  <c:v>4.0316010000000002</c:v>
                </c:pt>
                <c:pt idx="37791">
                  <c:v>4.0344749999999996</c:v>
                </c:pt>
                <c:pt idx="37792">
                  <c:v>4.0373489999999999</c:v>
                </c:pt>
                <c:pt idx="37793">
                  <c:v>4.0402250000000004</c:v>
                </c:pt>
                <c:pt idx="37794">
                  <c:v>4.0430999999999999</c:v>
                </c:pt>
                <c:pt idx="37795">
                  <c:v>4.0459759999999996</c:v>
                </c:pt>
                <c:pt idx="37796">
                  <c:v>4.0488540000000004</c:v>
                </c:pt>
                <c:pt idx="37797">
                  <c:v>4.0517329999999996</c:v>
                </c:pt>
                <c:pt idx="37798">
                  <c:v>4.0546119999999997</c:v>
                </c:pt>
                <c:pt idx="37799">
                  <c:v>4.0574919999999999</c:v>
                </c:pt>
                <c:pt idx="37800">
                  <c:v>4.0603699999999998</c:v>
                </c:pt>
                <c:pt idx="37801">
                  <c:v>4.0632510000000002</c:v>
                </c:pt>
                <c:pt idx="37802">
                  <c:v>4.0661319999999996</c:v>
                </c:pt>
                <c:pt idx="37803">
                  <c:v>4.069013</c:v>
                </c:pt>
                <c:pt idx="37804">
                  <c:v>4.0718940000000003</c:v>
                </c:pt>
                <c:pt idx="37805">
                  <c:v>4.0747739999999997</c:v>
                </c:pt>
                <c:pt idx="37806">
                  <c:v>4.077655</c:v>
                </c:pt>
                <c:pt idx="37807">
                  <c:v>4.0805369999999996</c:v>
                </c:pt>
                <c:pt idx="37808">
                  <c:v>4.0834190000000001</c:v>
                </c:pt>
                <c:pt idx="37809">
                  <c:v>4.0863009999999997</c:v>
                </c:pt>
                <c:pt idx="37810">
                  <c:v>4.0891840000000004</c:v>
                </c:pt>
                <c:pt idx="37811">
                  <c:v>4.092066</c:v>
                </c:pt>
                <c:pt idx="37812">
                  <c:v>4.0949479999999996</c:v>
                </c:pt>
                <c:pt idx="37813">
                  <c:v>4.0978289999999999</c:v>
                </c:pt>
                <c:pt idx="37814">
                  <c:v>4.1007100000000003</c:v>
                </c:pt>
                <c:pt idx="37815">
                  <c:v>4.1035890000000004</c:v>
                </c:pt>
                <c:pt idx="37816">
                  <c:v>4.106471</c:v>
                </c:pt>
                <c:pt idx="37817">
                  <c:v>4.1093529999999996</c:v>
                </c:pt>
                <c:pt idx="37818">
                  <c:v>4.1122360000000002</c:v>
                </c:pt>
                <c:pt idx="37819">
                  <c:v>4.115119</c:v>
                </c:pt>
                <c:pt idx="37820">
                  <c:v>4.1180029999999999</c:v>
                </c:pt>
                <c:pt idx="37821">
                  <c:v>4.1208869999999997</c:v>
                </c:pt>
                <c:pt idx="37822">
                  <c:v>4.1237709999999996</c:v>
                </c:pt>
                <c:pt idx="37823">
                  <c:v>4.1266559999999997</c:v>
                </c:pt>
                <c:pt idx="37824">
                  <c:v>4.1295400000000004</c:v>
                </c:pt>
                <c:pt idx="37825">
                  <c:v>4.1324230000000002</c:v>
                </c:pt>
                <c:pt idx="37826">
                  <c:v>4.1353020000000003</c:v>
                </c:pt>
                <c:pt idx="37827">
                  <c:v>4.1381829999999997</c:v>
                </c:pt>
                <c:pt idx="37828">
                  <c:v>4.1410640000000001</c:v>
                </c:pt>
                <c:pt idx="37829">
                  <c:v>4.1439450000000004</c:v>
                </c:pt>
                <c:pt idx="37830">
                  <c:v>4.1468280000000002</c:v>
                </c:pt>
                <c:pt idx="37831">
                  <c:v>4.1434740000000003</c:v>
                </c:pt>
                <c:pt idx="37832">
                  <c:v>4.1401219999999999</c:v>
                </c:pt>
                <c:pt idx="37833">
                  <c:v>4.1367750000000001</c:v>
                </c:pt>
                <c:pt idx="37834">
                  <c:v>4.133432</c:v>
                </c:pt>
                <c:pt idx="37835">
                  <c:v>4.1300929999999996</c:v>
                </c:pt>
                <c:pt idx="37836">
                  <c:v>4.1267560000000003</c:v>
                </c:pt>
                <c:pt idx="37837">
                  <c:v>4.1234200000000003</c:v>
                </c:pt>
                <c:pt idx="37838">
                  <c:v>4.120088</c:v>
                </c:pt>
                <c:pt idx="37839">
                  <c:v>4.1167559999999996</c:v>
                </c:pt>
                <c:pt idx="37840">
                  <c:v>4.1134259999999996</c:v>
                </c:pt>
                <c:pt idx="37841">
                  <c:v>4.1100969999999997</c:v>
                </c:pt>
                <c:pt idx="37842">
                  <c:v>4.10677</c:v>
                </c:pt>
                <c:pt idx="37843">
                  <c:v>4.1034439999999996</c:v>
                </c:pt>
                <c:pt idx="37844">
                  <c:v>4.1001180000000002</c:v>
                </c:pt>
                <c:pt idx="37845">
                  <c:v>4.096794</c:v>
                </c:pt>
                <c:pt idx="37846">
                  <c:v>4.0934689999999998</c:v>
                </c:pt>
                <c:pt idx="37847">
                  <c:v>4.0901459999999998</c:v>
                </c:pt>
                <c:pt idx="37848">
                  <c:v>4.0868219999999997</c:v>
                </c:pt>
                <c:pt idx="37849">
                  <c:v>4.0834979999999996</c:v>
                </c:pt>
                <c:pt idx="37850">
                  <c:v>4.0801759999999998</c:v>
                </c:pt>
                <c:pt idx="37851">
                  <c:v>4.0768529999999998</c:v>
                </c:pt>
                <c:pt idx="37852">
                  <c:v>4.073531</c:v>
                </c:pt>
                <c:pt idx="37853">
                  <c:v>4.0702090000000002</c:v>
                </c:pt>
                <c:pt idx="37854">
                  <c:v>4.0668860000000002</c:v>
                </c:pt>
                <c:pt idx="37855">
                  <c:v>4.0635640000000004</c:v>
                </c:pt>
                <c:pt idx="37856">
                  <c:v>4.0602419999999997</c:v>
                </c:pt>
                <c:pt idx="37857">
                  <c:v>4.0569199999999999</c:v>
                </c:pt>
                <c:pt idx="37858">
                  <c:v>4.053598</c:v>
                </c:pt>
                <c:pt idx="37859">
                  <c:v>4.0502770000000003</c:v>
                </c:pt>
                <c:pt idx="37860">
                  <c:v>4.0469559999999998</c:v>
                </c:pt>
                <c:pt idx="37861">
                  <c:v>4.043634</c:v>
                </c:pt>
                <c:pt idx="37862">
                  <c:v>4.0403130000000003</c:v>
                </c:pt>
                <c:pt idx="37863">
                  <c:v>4.0369919999999997</c:v>
                </c:pt>
                <c:pt idx="37864">
                  <c:v>4.033671</c:v>
                </c:pt>
                <c:pt idx="37865">
                  <c:v>4.0303500000000003</c:v>
                </c:pt>
                <c:pt idx="37866">
                  <c:v>4.0270289999999997</c:v>
                </c:pt>
                <c:pt idx="37867">
                  <c:v>4.0237080000000001</c:v>
                </c:pt>
                <c:pt idx="37868">
                  <c:v>4.0203870000000004</c:v>
                </c:pt>
                <c:pt idx="37869">
                  <c:v>4.0170659999999998</c:v>
                </c:pt>
                <c:pt idx="37870">
                  <c:v>4.0137460000000003</c:v>
                </c:pt>
                <c:pt idx="37871">
                  <c:v>4.0104259999999998</c:v>
                </c:pt>
                <c:pt idx="37872">
                  <c:v>4.0071050000000001</c:v>
                </c:pt>
                <c:pt idx="37873">
                  <c:v>4.0037849999999997</c:v>
                </c:pt>
                <c:pt idx="37874">
                  <c:v>4.000464</c:v>
                </c:pt>
                <c:pt idx="37875">
                  <c:v>3.9971450000000002</c:v>
                </c:pt>
                <c:pt idx="37876">
                  <c:v>3.9938250000000002</c:v>
                </c:pt>
                <c:pt idx="37877">
                  <c:v>3.9905050000000002</c:v>
                </c:pt>
                <c:pt idx="37878">
                  <c:v>3.9871850000000002</c:v>
                </c:pt>
                <c:pt idx="37879">
                  <c:v>3.9838650000000002</c:v>
                </c:pt>
                <c:pt idx="37880">
                  <c:v>3.9805459999999999</c:v>
                </c:pt>
                <c:pt idx="37881">
                  <c:v>3.9772270000000001</c:v>
                </c:pt>
                <c:pt idx="37882">
                  <c:v>3.9739070000000001</c:v>
                </c:pt>
                <c:pt idx="37883">
                  <c:v>3.9705879999999998</c:v>
                </c:pt>
                <c:pt idx="37884">
                  <c:v>3.9672679999999998</c:v>
                </c:pt>
                <c:pt idx="37885">
                  <c:v>3.9639479999999998</c:v>
                </c:pt>
                <c:pt idx="37886">
                  <c:v>3.960629</c:v>
                </c:pt>
                <c:pt idx="37887">
                  <c:v>3.957309</c:v>
                </c:pt>
                <c:pt idx="37888">
                  <c:v>3.9539900000000001</c:v>
                </c:pt>
                <c:pt idx="37889">
                  <c:v>3.9506700000000001</c:v>
                </c:pt>
                <c:pt idx="37890">
                  <c:v>3.9473509999999998</c:v>
                </c:pt>
                <c:pt idx="37891">
                  <c:v>3.9440309999999998</c:v>
                </c:pt>
                <c:pt idx="37892">
                  <c:v>3.940712</c:v>
                </c:pt>
                <c:pt idx="37893">
                  <c:v>3.937392</c:v>
                </c:pt>
                <c:pt idx="37894">
                  <c:v>3.9340730000000002</c:v>
                </c:pt>
                <c:pt idx="37895">
                  <c:v>3.9307539999999999</c:v>
                </c:pt>
                <c:pt idx="37896">
                  <c:v>3.9274339999999999</c:v>
                </c:pt>
                <c:pt idx="37897">
                  <c:v>3.924115</c:v>
                </c:pt>
                <c:pt idx="37898">
                  <c:v>3.920795</c:v>
                </c:pt>
                <c:pt idx="37899">
                  <c:v>3.9174760000000002</c:v>
                </c:pt>
                <c:pt idx="37900">
                  <c:v>3.9141569999999999</c:v>
                </c:pt>
                <c:pt idx="37901">
                  <c:v>3.910838</c:v>
                </c:pt>
                <c:pt idx="37902">
                  <c:v>3.9075190000000002</c:v>
                </c:pt>
                <c:pt idx="37903">
                  <c:v>3.9041999999999999</c:v>
                </c:pt>
                <c:pt idx="37904">
                  <c:v>3.900881</c:v>
                </c:pt>
                <c:pt idx="37905">
                  <c:v>3.8975620000000002</c:v>
                </c:pt>
                <c:pt idx="37906">
                  <c:v>3.8942429999999999</c:v>
                </c:pt>
                <c:pt idx="37907">
                  <c:v>3.890924</c:v>
                </c:pt>
                <c:pt idx="37908">
                  <c:v>3.8876050000000002</c:v>
                </c:pt>
                <c:pt idx="37909">
                  <c:v>3.8842859999999999</c:v>
                </c:pt>
                <c:pt idx="37910">
                  <c:v>3.8809670000000001</c:v>
                </c:pt>
                <c:pt idx="37911">
                  <c:v>3.8776480000000002</c:v>
                </c:pt>
                <c:pt idx="37912">
                  <c:v>3.8743289999999999</c:v>
                </c:pt>
                <c:pt idx="37913">
                  <c:v>3.8710089999999999</c:v>
                </c:pt>
                <c:pt idx="37914">
                  <c:v>3.8676900000000001</c:v>
                </c:pt>
                <c:pt idx="37915">
                  <c:v>3.8643709999999998</c:v>
                </c:pt>
                <c:pt idx="37916">
                  <c:v>3.8610519999999999</c:v>
                </c:pt>
                <c:pt idx="37917">
                  <c:v>3.8577319999999999</c:v>
                </c:pt>
                <c:pt idx="37918">
                  <c:v>3.8544130000000001</c:v>
                </c:pt>
                <c:pt idx="37919">
                  <c:v>3.8510939999999998</c:v>
                </c:pt>
                <c:pt idx="37920">
                  <c:v>3.8477749999999999</c:v>
                </c:pt>
                <c:pt idx="37921">
                  <c:v>3.844455</c:v>
                </c:pt>
                <c:pt idx="37922">
                  <c:v>3.8411360000000001</c:v>
                </c:pt>
                <c:pt idx="37923">
                  <c:v>3.8378169999999998</c:v>
                </c:pt>
                <c:pt idx="37924">
                  <c:v>3.8344999999999998</c:v>
                </c:pt>
                <c:pt idx="37925">
                  <c:v>3.8311809999999999</c:v>
                </c:pt>
                <c:pt idx="37926">
                  <c:v>3.8278620000000001</c:v>
                </c:pt>
                <c:pt idx="37927">
                  <c:v>3.8245429999999998</c:v>
                </c:pt>
                <c:pt idx="37928">
                  <c:v>3.8212250000000001</c:v>
                </c:pt>
                <c:pt idx="37929">
                  <c:v>3.8179059999999998</c:v>
                </c:pt>
                <c:pt idx="37930">
                  <c:v>3.814587</c:v>
                </c:pt>
                <c:pt idx="37931">
                  <c:v>3.8112689999999998</c:v>
                </c:pt>
                <c:pt idx="37932">
                  <c:v>3.8079489999999998</c:v>
                </c:pt>
                <c:pt idx="37933">
                  <c:v>3.8046310000000001</c:v>
                </c:pt>
                <c:pt idx="37934">
                  <c:v>3.80131</c:v>
                </c:pt>
                <c:pt idx="37935">
                  <c:v>3.79799</c:v>
                </c:pt>
                <c:pt idx="37936">
                  <c:v>3.79467</c:v>
                </c:pt>
                <c:pt idx="37937">
                  <c:v>3.7913510000000001</c:v>
                </c:pt>
                <c:pt idx="37938">
                  <c:v>3.7880319999999998</c:v>
                </c:pt>
                <c:pt idx="37939">
                  <c:v>3.784713</c:v>
                </c:pt>
                <c:pt idx="37940">
                  <c:v>3.7813940000000001</c:v>
                </c:pt>
                <c:pt idx="37941">
                  <c:v>3.7780749999999999</c:v>
                </c:pt>
                <c:pt idx="37942">
                  <c:v>3.7747570000000001</c:v>
                </c:pt>
                <c:pt idx="37943">
                  <c:v>3.7714379999999998</c:v>
                </c:pt>
                <c:pt idx="37944">
                  <c:v>3.7681200000000001</c:v>
                </c:pt>
                <c:pt idx="37945">
                  <c:v>3.7648009999999998</c:v>
                </c:pt>
                <c:pt idx="37946">
                  <c:v>3.7614830000000001</c:v>
                </c:pt>
                <c:pt idx="37947">
                  <c:v>3.758165</c:v>
                </c:pt>
                <c:pt idx="37948">
                  <c:v>3.7548469999999998</c:v>
                </c:pt>
                <c:pt idx="37949">
                  <c:v>3.7515290000000001</c:v>
                </c:pt>
                <c:pt idx="37950">
                  <c:v>3.7482099999999998</c:v>
                </c:pt>
                <c:pt idx="37951">
                  <c:v>3.7448920000000001</c:v>
                </c:pt>
                <c:pt idx="37952">
                  <c:v>3.741574</c:v>
                </c:pt>
                <c:pt idx="37953">
                  <c:v>3.7382529999999998</c:v>
                </c:pt>
                <c:pt idx="37954">
                  <c:v>3.7349329999999998</c:v>
                </c:pt>
                <c:pt idx="37955">
                  <c:v>3.7316129999999998</c:v>
                </c:pt>
                <c:pt idx="37956">
                  <c:v>3.7282929999999999</c:v>
                </c:pt>
                <c:pt idx="37957">
                  <c:v>3.724974</c:v>
                </c:pt>
                <c:pt idx="37958">
                  <c:v>3.7216580000000001</c:v>
                </c:pt>
                <c:pt idx="37959">
                  <c:v>3.7183419999999998</c:v>
                </c:pt>
                <c:pt idx="37960">
                  <c:v>3.7150249999999998</c:v>
                </c:pt>
                <c:pt idx="37961">
                  <c:v>3.7117079999999998</c:v>
                </c:pt>
                <c:pt idx="37962">
                  <c:v>3.7083900000000001</c:v>
                </c:pt>
                <c:pt idx="37963">
                  <c:v>3.7050649999999998</c:v>
                </c:pt>
                <c:pt idx="37964">
                  <c:v>3.7017419999999999</c:v>
                </c:pt>
                <c:pt idx="37965">
                  <c:v>3.69842</c:v>
                </c:pt>
                <c:pt idx="37966">
                  <c:v>3.6951000000000001</c:v>
                </c:pt>
                <c:pt idx="37967">
                  <c:v>3.6917800000000001</c:v>
                </c:pt>
                <c:pt idx="37968">
                  <c:v>3.6884600000000001</c:v>
                </c:pt>
                <c:pt idx="37969">
                  <c:v>3.6851400000000001</c:v>
                </c:pt>
                <c:pt idx="37970">
                  <c:v>3.681813</c:v>
                </c:pt>
                <c:pt idx="37971">
                  <c:v>3.6784910000000002</c:v>
                </c:pt>
                <c:pt idx="37972">
                  <c:v>3.6751719999999999</c:v>
                </c:pt>
                <c:pt idx="37973">
                  <c:v>3.6718510000000002</c:v>
                </c:pt>
                <c:pt idx="37974">
                  <c:v>3.6685300000000001</c:v>
                </c:pt>
                <c:pt idx="37975">
                  <c:v>3.6652079999999998</c:v>
                </c:pt>
                <c:pt idx="37976">
                  <c:v>3.6618870000000001</c:v>
                </c:pt>
                <c:pt idx="37977">
                  <c:v>3.6585670000000001</c:v>
                </c:pt>
                <c:pt idx="37978">
                  <c:v>3.6552470000000001</c:v>
                </c:pt>
                <c:pt idx="37979">
                  <c:v>3.6519270000000001</c:v>
                </c:pt>
                <c:pt idx="37980">
                  <c:v>3.648609</c:v>
                </c:pt>
                <c:pt idx="37981">
                  <c:v>3.6452900000000001</c:v>
                </c:pt>
                <c:pt idx="37982">
                  <c:v>3.641972</c:v>
                </c:pt>
                <c:pt idx="37983">
                  <c:v>3.6386530000000001</c:v>
                </c:pt>
                <c:pt idx="37984">
                  <c:v>3.6353360000000001</c:v>
                </c:pt>
                <c:pt idx="37985">
                  <c:v>3.632018</c:v>
                </c:pt>
                <c:pt idx="37986">
                  <c:v>3.6286999999999998</c:v>
                </c:pt>
                <c:pt idx="37987">
                  <c:v>3.6253820000000001</c:v>
                </c:pt>
                <c:pt idx="37988">
                  <c:v>3.622064</c:v>
                </c:pt>
                <c:pt idx="37989">
                  <c:v>3.6187459999999998</c:v>
                </c:pt>
                <c:pt idx="37990">
                  <c:v>3.6154289999999998</c:v>
                </c:pt>
                <c:pt idx="37991">
                  <c:v>3.6121110000000001</c:v>
                </c:pt>
                <c:pt idx="37992">
                  <c:v>3.6087929999999999</c:v>
                </c:pt>
                <c:pt idx="37993">
                  <c:v>3.6054750000000002</c:v>
                </c:pt>
                <c:pt idx="37994">
                  <c:v>3.6021570000000001</c:v>
                </c:pt>
                <c:pt idx="37995">
                  <c:v>3.5988380000000002</c:v>
                </c:pt>
                <c:pt idx="37996">
                  <c:v>3.59552</c:v>
                </c:pt>
                <c:pt idx="37997">
                  <c:v>3.5922010000000002</c:v>
                </c:pt>
                <c:pt idx="37998">
                  <c:v>3.588883</c:v>
                </c:pt>
                <c:pt idx="37999">
                  <c:v>3.5855649999999999</c:v>
                </c:pt>
                <c:pt idx="38000">
                  <c:v>3.5822470000000002</c:v>
                </c:pt>
                <c:pt idx="38001">
                  <c:v>3.5789279999999999</c:v>
                </c:pt>
                <c:pt idx="38002">
                  <c:v>3.5756100000000002</c:v>
                </c:pt>
                <c:pt idx="38003">
                  <c:v>3.572292</c:v>
                </c:pt>
                <c:pt idx="38004">
                  <c:v>3.5689730000000002</c:v>
                </c:pt>
                <c:pt idx="38005">
                  <c:v>3.5656490000000001</c:v>
                </c:pt>
                <c:pt idx="38006">
                  <c:v>3.5623279999999999</c:v>
                </c:pt>
                <c:pt idx="38007">
                  <c:v>3.5590060000000001</c:v>
                </c:pt>
                <c:pt idx="38008">
                  <c:v>3.555688</c:v>
                </c:pt>
                <c:pt idx="38009">
                  <c:v>3.5523669999999998</c:v>
                </c:pt>
                <c:pt idx="38010">
                  <c:v>3.5490469999999998</c:v>
                </c:pt>
                <c:pt idx="38011">
                  <c:v>3.5457260000000002</c:v>
                </c:pt>
                <c:pt idx="38012">
                  <c:v>3.542405</c:v>
                </c:pt>
                <c:pt idx="38013">
                  <c:v>3.5390839999999999</c:v>
                </c:pt>
                <c:pt idx="38014">
                  <c:v>3.5357599999999998</c:v>
                </c:pt>
                <c:pt idx="38015">
                  <c:v>3.532438</c:v>
                </c:pt>
                <c:pt idx="38016">
                  <c:v>3.5291169999999998</c:v>
                </c:pt>
                <c:pt idx="38017">
                  <c:v>3.5257860000000001</c:v>
                </c:pt>
                <c:pt idx="38018">
                  <c:v>3.5224600000000001</c:v>
                </c:pt>
                <c:pt idx="38019">
                  <c:v>3.5191349999999999</c:v>
                </c:pt>
                <c:pt idx="38020">
                  <c:v>3.5158130000000001</c:v>
                </c:pt>
                <c:pt idx="38021">
                  <c:v>3.5124909999999998</c:v>
                </c:pt>
                <c:pt idx="38022">
                  <c:v>3.5091709999999998</c:v>
                </c:pt>
                <c:pt idx="38023">
                  <c:v>3.5058479999999999</c:v>
                </c:pt>
                <c:pt idx="38024">
                  <c:v>3.5025270000000002</c:v>
                </c:pt>
                <c:pt idx="38025">
                  <c:v>3.4992070000000002</c:v>
                </c:pt>
                <c:pt idx="38026">
                  <c:v>3.495886</c:v>
                </c:pt>
                <c:pt idx="38027">
                  <c:v>3.4925660000000001</c:v>
                </c:pt>
                <c:pt idx="38028">
                  <c:v>3.4892449999999999</c:v>
                </c:pt>
                <c:pt idx="38029">
                  <c:v>3.4859239999999998</c:v>
                </c:pt>
                <c:pt idx="38030">
                  <c:v>3.4826039999999998</c:v>
                </c:pt>
                <c:pt idx="38031">
                  <c:v>3.4792839999999998</c:v>
                </c:pt>
                <c:pt idx="38032">
                  <c:v>3.4759669999999998</c:v>
                </c:pt>
                <c:pt idx="38033">
                  <c:v>3.4726490000000001</c:v>
                </c:pt>
                <c:pt idx="38034">
                  <c:v>3.4693309999999999</c:v>
                </c:pt>
                <c:pt idx="38035">
                  <c:v>3.4660120000000001</c:v>
                </c:pt>
                <c:pt idx="38036">
                  <c:v>3.4626950000000001</c:v>
                </c:pt>
                <c:pt idx="38037">
                  <c:v>3.4593769999999999</c:v>
                </c:pt>
                <c:pt idx="38038">
                  <c:v>3.4560569999999999</c:v>
                </c:pt>
                <c:pt idx="38039">
                  <c:v>3.4527380000000001</c:v>
                </c:pt>
                <c:pt idx="38040">
                  <c:v>3.4494180000000001</c:v>
                </c:pt>
                <c:pt idx="38041">
                  <c:v>3.4460989999999998</c:v>
                </c:pt>
                <c:pt idx="38042">
                  <c:v>3.4427780000000001</c:v>
                </c:pt>
                <c:pt idx="38043">
                  <c:v>3.4394580000000001</c:v>
                </c:pt>
                <c:pt idx="38044">
                  <c:v>3.4361410000000001</c:v>
                </c:pt>
                <c:pt idx="38045">
                  <c:v>3.4328219999999998</c:v>
                </c:pt>
                <c:pt idx="38046">
                  <c:v>3.4295040000000001</c:v>
                </c:pt>
                <c:pt idx="38047">
                  <c:v>3.426186</c:v>
                </c:pt>
                <c:pt idx="38048">
                  <c:v>3.4228679999999998</c:v>
                </c:pt>
                <c:pt idx="38049">
                  <c:v>3.4195500000000001</c:v>
                </c:pt>
                <c:pt idx="38050">
                  <c:v>3.4162330000000001</c:v>
                </c:pt>
                <c:pt idx="38051">
                  <c:v>3.4129149999999999</c:v>
                </c:pt>
                <c:pt idx="38052">
                  <c:v>3.4095960000000001</c:v>
                </c:pt>
                <c:pt idx="38053">
                  <c:v>3.4062779999999999</c:v>
                </c:pt>
                <c:pt idx="38054">
                  <c:v>3.4029639999999999</c:v>
                </c:pt>
                <c:pt idx="38055">
                  <c:v>3.3996529999999998</c:v>
                </c:pt>
                <c:pt idx="38056">
                  <c:v>3.3963390000000002</c:v>
                </c:pt>
                <c:pt idx="38057">
                  <c:v>3.393024</c:v>
                </c:pt>
                <c:pt idx="38058">
                  <c:v>3.3897080000000002</c:v>
                </c:pt>
                <c:pt idx="38059">
                  <c:v>3.3863919999999998</c:v>
                </c:pt>
                <c:pt idx="38060">
                  <c:v>3.3830749999999998</c:v>
                </c:pt>
                <c:pt idx="38061">
                  <c:v>3.3797579999999998</c:v>
                </c:pt>
                <c:pt idx="38062">
                  <c:v>3.3764400000000001</c:v>
                </c:pt>
                <c:pt idx="38063">
                  <c:v>3.373122</c:v>
                </c:pt>
                <c:pt idx="38064">
                  <c:v>3.3698039999999998</c:v>
                </c:pt>
                <c:pt idx="38065">
                  <c:v>3.3664869999999998</c:v>
                </c:pt>
                <c:pt idx="38066">
                  <c:v>3.3631690000000001</c:v>
                </c:pt>
                <c:pt idx="38067">
                  <c:v>3.3598520000000001</c:v>
                </c:pt>
                <c:pt idx="38068">
                  <c:v>3.3565339999999999</c:v>
                </c:pt>
                <c:pt idx="38069">
                  <c:v>3.3532160000000002</c:v>
                </c:pt>
                <c:pt idx="38070">
                  <c:v>3.3498990000000002</c:v>
                </c:pt>
                <c:pt idx="38071">
                  <c:v>3.346581</c:v>
                </c:pt>
                <c:pt idx="38072">
                  <c:v>3.3432629999999999</c:v>
                </c:pt>
                <c:pt idx="38073">
                  <c:v>3.3399459999999999</c:v>
                </c:pt>
                <c:pt idx="38074">
                  <c:v>3.3366280000000001</c:v>
                </c:pt>
                <c:pt idx="38075">
                  <c:v>3.3333140000000001</c:v>
                </c:pt>
                <c:pt idx="38076">
                  <c:v>3.3299989999999999</c:v>
                </c:pt>
                <c:pt idx="38077">
                  <c:v>3.3266830000000001</c:v>
                </c:pt>
                <c:pt idx="38078">
                  <c:v>3.3233679999999999</c:v>
                </c:pt>
                <c:pt idx="38079">
                  <c:v>3.3200509999999999</c:v>
                </c:pt>
                <c:pt idx="38080">
                  <c:v>3.316735</c:v>
                </c:pt>
                <c:pt idx="38081">
                  <c:v>3.3134199999999998</c:v>
                </c:pt>
                <c:pt idx="38082">
                  <c:v>3.3101029999999998</c:v>
                </c:pt>
                <c:pt idx="38083">
                  <c:v>3.3067859999999998</c:v>
                </c:pt>
                <c:pt idx="38084">
                  <c:v>3.3034690000000002</c:v>
                </c:pt>
                <c:pt idx="38085">
                  <c:v>3.3001520000000002</c:v>
                </c:pt>
                <c:pt idx="38086">
                  <c:v>3.2968350000000002</c:v>
                </c:pt>
                <c:pt idx="38087">
                  <c:v>3.293517</c:v>
                </c:pt>
                <c:pt idx="38088">
                  <c:v>3.2901989999999999</c:v>
                </c:pt>
                <c:pt idx="38089">
                  <c:v>3.2868810000000002</c:v>
                </c:pt>
                <c:pt idx="38090">
                  <c:v>3.283563</c:v>
                </c:pt>
                <c:pt idx="38091">
                  <c:v>3.2802449999999999</c:v>
                </c:pt>
                <c:pt idx="38092">
                  <c:v>3.2769270000000001</c:v>
                </c:pt>
                <c:pt idx="38093">
                  <c:v>3.273609</c:v>
                </c:pt>
                <c:pt idx="38094">
                  <c:v>3.2702909999999998</c:v>
                </c:pt>
                <c:pt idx="38095">
                  <c:v>3.2669730000000001</c:v>
                </c:pt>
                <c:pt idx="38096">
                  <c:v>3.263655</c:v>
                </c:pt>
                <c:pt idx="38097">
                  <c:v>3.2603369999999998</c:v>
                </c:pt>
                <c:pt idx="38098">
                  <c:v>3.257018</c:v>
                </c:pt>
                <c:pt idx="38099">
                  <c:v>3.2536999999999998</c:v>
                </c:pt>
                <c:pt idx="38100">
                  <c:v>3.2503820000000001</c:v>
                </c:pt>
                <c:pt idx="38101">
                  <c:v>3.247064</c:v>
                </c:pt>
                <c:pt idx="38102">
                  <c:v>3.2437469999999999</c:v>
                </c:pt>
                <c:pt idx="38103">
                  <c:v>3.2404280000000001</c:v>
                </c:pt>
                <c:pt idx="38104">
                  <c:v>3.2371099999999999</c:v>
                </c:pt>
                <c:pt idx="38105">
                  <c:v>3.2337910000000001</c:v>
                </c:pt>
                <c:pt idx="38106">
                  <c:v>3.2304729999999999</c:v>
                </c:pt>
                <c:pt idx="38107">
                  <c:v>3.2271540000000001</c:v>
                </c:pt>
                <c:pt idx="38108">
                  <c:v>3.2238359999999999</c:v>
                </c:pt>
                <c:pt idx="38109">
                  <c:v>3.2205170000000001</c:v>
                </c:pt>
                <c:pt idx="38110">
                  <c:v>3.2171989999999999</c:v>
                </c:pt>
                <c:pt idx="38111">
                  <c:v>3.2138810000000002</c:v>
                </c:pt>
                <c:pt idx="38112">
                  <c:v>3.2105679999999999</c:v>
                </c:pt>
                <c:pt idx="38113">
                  <c:v>3.2072509999999999</c:v>
                </c:pt>
                <c:pt idx="38114">
                  <c:v>3.2039330000000001</c:v>
                </c:pt>
                <c:pt idx="38115">
                  <c:v>3.200615</c:v>
                </c:pt>
                <c:pt idx="38116">
                  <c:v>3.1972969999999998</c:v>
                </c:pt>
                <c:pt idx="38117">
                  <c:v>3.1939790000000001</c:v>
                </c:pt>
                <c:pt idx="38118">
                  <c:v>3.190661</c:v>
                </c:pt>
                <c:pt idx="38119">
                  <c:v>3.1873429999999998</c:v>
                </c:pt>
                <c:pt idx="38120">
                  <c:v>3.184024</c:v>
                </c:pt>
                <c:pt idx="38121">
                  <c:v>3.1807059999999998</c:v>
                </c:pt>
                <c:pt idx="38122">
                  <c:v>3.1773880000000001</c:v>
                </c:pt>
                <c:pt idx="38123">
                  <c:v>3.1740710000000001</c:v>
                </c:pt>
                <c:pt idx="38124">
                  <c:v>3.1707529999999999</c:v>
                </c:pt>
                <c:pt idx="38125">
                  <c:v>3.1674349999999998</c:v>
                </c:pt>
                <c:pt idx="38126">
                  <c:v>3.1641170000000001</c:v>
                </c:pt>
                <c:pt idx="38127">
                  <c:v>3.1607989999999999</c:v>
                </c:pt>
                <c:pt idx="38128">
                  <c:v>3.1574800000000001</c:v>
                </c:pt>
                <c:pt idx="38129">
                  <c:v>3.1541619999999999</c:v>
                </c:pt>
                <c:pt idx="38130">
                  <c:v>3.1508430000000001</c:v>
                </c:pt>
                <c:pt idx="38131">
                  <c:v>3.1475249999999999</c:v>
                </c:pt>
                <c:pt idx="38132">
                  <c:v>3.1442060000000001</c:v>
                </c:pt>
                <c:pt idx="38133">
                  <c:v>3.1408879999999999</c:v>
                </c:pt>
                <c:pt idx="38134">
                  <c:v>3.1375690000000001</c:v>
                </c:pt>
                <c:pt idx="38135">
                  <c:v>3.1342509999999999</c:v>
                </c:pt>
                <c:pt idx="38136">
                  <c:v>3.1309330000000002</c:v>
                </c:pt>
                <c:pt idx="38137">
                  <c:v>3.127615</c:v>
                </c:pt>
                <c:pt idx="38138">
                  <c:v>3.1242969999999999</c:v>
                </c:pt>
                <c:pt idx="38139">
                  <c:v>3.1209790000000002</c:v>
                </c:pt>
                <c:pt idx="38140">
                  <c:v>3.117661</c:v>
                </c:pt>
                <c:pt idx="38141">
                  <c:v>3.1143420000000002</c:v>
                </c:pt>
                <c:pt idx="38142">
                  <c:v>3.111024</c:v>
                </c:pt>
                <c:pt idx="38143">
                  <c:v>3.1077059999999999</c:v>
                </c:pt>
                <c:pt idx="38144">
                  <c:v>3.1043880000000001</c:v>
                </c:pt>
                <c:pt idx="38145">
                  <c:v>3.10107</c:v>
                </c:pt>
                <c:pt idx="38146">
                  <c:v>3.0977519999999998</c:v>
                </c:pt>
                <c:pt idx="38147">
                  <c:v>3.0944340000000001</c:v>
                </c:pt>
                <c:pt idx="38148">
                  <c:v>3.091116</c:v>
                </c:pt>
                <c:pt idx="38149">
                  <c:v>3.0877979999999998</c:v>
                </c:pt>
                <c:pt idx="38150">
                  <c:v>3.0844800000000001</c:v>
                </c:pt>
                <c:pt idx="38151">
                  <c:v>3.0811630000000001</c:v>
                </c:pt>
                <c:pt idx="38152">
                  <c:v>3.0778449999999999</c:v>
                </c:pt>
                <c:pt idx="38153">
                  <c:v>3.0745269999999998</c:v>
                </c:pt>
                <c:pt idx="38154">
                  <c:v>3.0712090000000001</c:v>
                </c:pt>
                <c:pt idx="38155">
                  <c:v>3.0678909999999999</c:v>
                </c:pt>
                <c:pt idx="38156">
                  <c:v>3.0645730000000002</c:v>
                </c:pt>
                <c:pt idx="38157">
                  <c:v>3.0612550000000001</c:v>
                </c:pt>
                <c:pt idx="38158">
                  <c:v>3.0579369999999999</c:v>
                </c:pt>
                <c:pt idx="38159">
                  <c:v>3.0546190000000002</c:v>
                </c:pt>
                <c:pt idx="38160">
                  <c:v>3.051301</c:v>
                </c:pt>
                <c:pt idx="38161">
                  <c:v>3.0479829999999999</c:v>
                </c:pt>
                <c:pt idx="38162">
                  <c:v>3.0446659999999999</c:v>
                </c:pt>
                <c:pt idx="38163">
                  <c:v>3.0413480000000002</c:v>
                </c:pt>
                <c:pt idx="38164">
                  <c:v>3.0380310000000001</c:v>
                </c:pt>
                <c:pt idx="38165">
                  <c:v>3.034713</c:v>
                </c:pt>
                <c:pt idx="38166">
                  <c:v>3.0313949999999998</c:v>
                </c:pt>
                <c:pt idx="38167">
                  <c:v>3.0280770000000001</c:v>
                </c:pt>
                <c:pt idx="38168">
                  <c:v>3.024759</c:v>
                </c:pt>
                <c:pt idx="38169">
                  <c:v>3.0214409999999998</c:v>
                </c:pt>
                <c:pt idx="38170">
                  <c:v>3.018122</c:v>
                </c:pt>
                <c:pt idx="38171">
                  <c:v>3.014805</c:v>
                </c:pt>
                <c:pt idx="38172">
                  <c:v>3.0114869999999998</c:v>
                </c:pt>
                <c:pt idx="38173">
                  <c:v>3.008168</c:v>
                </c:pt>
                <c:pt idx="38174">
                  <c:v>3.0048499999999998</c:v>
                </c:pt>
                <c:pt idx="38175">
                  <c:v>3.0015320000000001</c:v>
                </c:pt>
                <c:pt idx="38176">
                  <c:v>2.9982139999999999</c:v>
                </c:pt>
                <c:pt idx="38177">
                  <c:v>2.9948969999999999</c:v>
                </c:pt>
                <c:pt idx="38178">
                  <c:v>2.9915790000000002</c:v>
                </c:pt>
                <c:pt idx="38179">
                  <c:v>2.9882610000000001</c:v>
                </c:pt>
                <c:pt idx="38180">
                  <c:v>2.9849429999999999</c:v>
                </c:pt>
                <c:pt idx="38181">
                  <c:v>2.9816250000000002</c:v>
                </c:pt>
                <c:pt idx="38182">
                  <c:v>2.978307</c:v>
                </c:pt>
                <c:pt idx="38183">
                  <c:v>2.9749880000000002</c:v>
                </c:pt>
                <c:pt idx="38184">
                  <c:v>2.9716710000000002</c:v>
                </c:pt>
                <c:pt idx="38185">
                  <c:v>2.968353</c:v>
                </c:pt>
                <c:pt idx="38186">
                  <c:v>2.9650340000000002</c:v>
                </c:pt>
                <c:pt idx="38187">
                  <c:v>2.9617170000000002</c:v>
                </c:pt>
                <c:pt idx="38188">
                  <c:v>2.958399</c:v>
                </c:pt>
                <c:pt idx="38189">
                  <c:v>2.9550809999999998</c:v>
                </c:pt>
                <c:pt idx="38190">
                  <c:v>2.9517630000000001</c:v>
                </c:pt>
                <c:pt idx="38191">
                  <c:v>2.9484490000000001</c:v>
                </c:pt>
                <c:pt idx="38192">
                  <c:v>2.9451369999999999</c:v>
                </c:pt>
                <c:pt idx="38193">
                  <c:v>2.941821</c:v>
                </c:pt>
                <c:pt idx="38194">
                  <c:v>2.938504</c:v>
                </c:pt>
                <c:pt idx="38195">
                  <c:v>2.9351850000000002</c:v>
                </c:pt>
                <c:pt idx="38196">
                  <c:v>2.931867</c:v>
                </c:pt>
                <c:pt idx="38197">
                  <c:v>2.9285459999999999</c:v>
                </c:pt>
                <c:pt idx="38198">
                  <c:v>2.9252250000000002</c:v>
                </c:pt>
                <c:pt idx="38199">
                  <c:v>2.9219050000000002</c:v>
                </c:pt>
                <c:pt idx="38200">
                  <c:v>2.9185819999999998</c:v>
                </c:pt>
                <c:pt idx="38201">
                  <c:v>2.9152589999999998</c:v>
                </c:pt>
                <c:pt idx="38202">
                  <c:v>2.9119380000000001</c:v>
                </c:pt>
                <c:pt idx="38203">
                  <c:v>2.908617</c:v>
                </c:pt>
                <c:pt idx="38204">
                  <c:v>2.905297</c:v>
                </c:pt>
                <c:pt idx="38205">
                  <c:v>2.9019780000000002</c:v>
                </c:pt>
                <c:pt idx="38206">
                  <c:v>2.8986589999999999</c:v>
                </c:pt>
                <c:pt idx="38207">
                  <c:v>2.8953389999999999</c:v>
                </c:pt>
                <c:pt idx="38208">
                  <c:v>2.89202</c:v>
                </c:pt>
                <c:pt idx="38209">
                  <c:v>2.8887019999999999</c:v>
                </c:pt>
                <c:pt idx="38210">
                  <c:v>2.885383</c:v>
                </c:pt>
                <c:pt idx="38211">
                  <c:v>2.8820640000000002</c:v>
                </c:pt>
                <c:pt idx="38212">
                  <c:v>2.8787449999999999</c:v>
                </c:pt>
                <c:pt idx="38213">
                  <c:v>2.875426</c:v>
                </c:pt>
                <c:pt idx="38214">
                  <c:v>2.8721070000000002</c:v>
                </c:pt>
                <c:pt idx="38215">
                  <c:v>2.8687870000000002</c:v>
                </c:pt>
                <c:pt idx="38216">
                  <c:v>2.8654679999999999</c:v>
                </c:pt>
                <c:pt idx="38217">
                  <c:v>2.8621490000000001</c:v>
                </c:pt>
                <c:pt idx="38218">
                  <c:v>2.8588290000000001</c:v>
                </c:pt>
                <c:pt idx="38219">
                  <c:v>2.8555100000000002</c:v>
                </c:pt>
                <c:pt idx="38220">
                  <c:v>2.8521899999999998</c:v>
                </c:pt>
                <c:pt idx="38221">
                  <c:v>2.8488709999999999</c:v>
                </c:pt>
                <c:pt idx="38222">
                  <c:v>2.8455509999999999</c:v>
                </c:pt>
                <c:pt idx="38223">
                  <c:v>2.8422320000000001</c:v>
                </c:pt>
                <c:pt idx="38224">
                  <c:v>2.8389129999999998</c:v>
                </c:pt>
                <c:pt idx="38225">
                  <c:v>2.8355929999999998</c:v>
                </c:pt>
                <c:pt idx="38226">
                  <c:v>2.832274</c:v>
                </c:pt>
                <c:pt idx="38227">
                  <c:v>2.828954</c:v>
                </c:pt>
                <c:pt idx="38228">
                  <c:v>2.8256350000000001</c:v>
                </c:pt>
                <c:pt idx="38229">
                  <c:v>2.8223159999999998</c:v>
                </c:pt>
                <c:pt idx="38230">
                  <c:v>2.8189980000000001</c:v>
                </c:pt>
                <c:pt idx="38231">
                  <c:v>2.8156780000000001</c:v>
                </c:pt>
                <c:pt idx="38232">
                  <c:v>2.8123589999999998</c:v>
                </c:pt>
                <c:pt idx="38233">
                  <c:v>2.80904</c:v>
                </c:pt>
                <c:pt idx="38234">
                  <c:v>2.8057210000000001</c:v>
                </c:pt>
                <c:pt idx="38235">
                  <c:v>2.8024019999999998</c:v>
                </c:pt>
                <c:pt idx="38236">
                  <c:v>2.799083</c:v>
                </c:pt>
                <c:pt idx="38237">
                  <c:v>2.7957640000000001</c:v>
                </c:pt>
                <c:pt idx="38238">
                  <c:v>2.7924449999999998</c:v>
                </c:pt>
                <c:pt idx="38239">
                  <c:v>2.789126</c:v>
                </c:pt>
                <c:pt idx="38240">
                  <c:v>2.785806</c:v>
                </c:pt>
                <c:pt idx="38241">
                  <c:v>2.7824870000000002</c:v>
                </c:pt>
                <c:pt idx="38242">
                  <c:v>2.779169</c:v>
                </c:pt>
                <c:pt idx="38243">
                  <c:v>2.775849</c:v>
                </c:pt>
                <c:pt idx="38244">
                  <c:v>2.7725309999999999</c:v>
                </c:pt>
                <c:pt idx="38245">
                  <c:v>2.769212</c:v>
                </c:pt>
                <c:pt idx="38246">
                  <c:v>2.7658939999999999</c:v>
                </c:pt>
                <c:pt idx="38247">
                  <c:v>2.762575</c:v>
                </c:pt>
                <c:pt idx="38248">
                  <c:v>2.7592569999999998</c:v>
                </c:pt>
                <c:pt idx="38249">
                  <c:v>2.755938</c:v>
                </c:pt>
                <c:pt idx="38250">
                  <c:v>2.7526190000000001</c:v>
                </c:pt>
                <c:pt idx="38251">
                  <c:v>2.7492999999999999</c:v>
                </c:pt>
                <c:pt idx="38252">
                  <c:v>2.745981</c:v>
                </c:pt>
                <c:pt idx="38253">
                  <c:v>2.7426629999999999</c:v>
                </c:pt>
                <c:pt idx="38254">
                  <c:v>2.7393429999999999</c:v>
                </c:pt>
                <c:pt idx="38255">
                  <c:v>2.736021</c:v>
                </c:pt>
                <c:pt idx="38256">
                  <c:v>2.732701</c:v>
                </c:pt>
                <c:pt idx="38257">
                  <c:v>2.7293810000000001</c:v>
                </c:pt>
                <c:pt idx="38258">
                  <c:v>2.7260629999999999</c:v>
                </c:pt>
                <c:pt idx="38259">
                  <c:v>2.7227489999999999</c:v>
                </c:pt>
                <c:pt idx="38260">
                  <c:v>2.719433</c:v>
                </c:pt>
                <c:pt idx="38261">
                  <c:v>2.716116</c:v>
                </c:pt>
                <c:pt idx="38262">
                  <c:v>2.7127979999999998</c:v>
                </c:pt>
                <c:pt idx="38263">
                  <c:v>2.7094809999999998</c:v>
                </c:pt>
                <c:pt idx="38264">
                  <c:v>2.7061630000000001</c:v>
                </c:pt>
                <c:pt idx="38265">
                  <c:v>2.7028449999999999</c:v>
                </c:pt>
                <c:pt idx="38266">
                  <c:v>2.6995269999999998</c:v>
                </c:pt>
                <c:pt idx="38267">
                  <c:v>2.6962079999999999</c:v>
                </c:pt>
                <c:pt idx="38268">
                  <c:v>2.6928899999999998</c:v>
                </c:pt>
                <c:pt idx="38269">
                  <c:v>2.6895720000000001</c:v>
                </c:pt>
                <c:pt idx="38270">
                  <c:v>2.6862550000000001</c:v>
                </c:pt>
                <c:pt idx="38271">
                  <c:v>2.6829350000000001</c:v>
                </c:pt>
                <c:pt idx="38272">
                  <c:v>2.6796169999999999</c:v>
                </c:pt>
                <c:pt idx="38273">
                  <c:v>2.6762980000000001</c:v>
                </c:pt>
                <c:pt idx="38274">
                  <c:v>2.6729799999999999</c:v>
                </c:pt>
                <c:pt idx="38275">
                  <c:v>2.6696620000000002</c:v>
                </c:pt>
                <c:pt idx="38276">
                  <c:v>2.666344</c:v>
                </c:pt>
                <c:pt idx="38277">
                  <c:v>2.6630259999999999</c:v>
                </c:pt>
                <c:pt idx="38278">
                  <c:v>2.6597080000000002</c:v>
                </c:pt>
                <c:pt idx="38279">
                  <c:v>2.6563889999999999</c:v>
                </c:pt>
                <c:pt idx="38280">
                  <c:v>2.65307</c:v>
                </c:pt>
                <c:pt idx="38281">
                  <c:v>2.6497510000000002</c:v>
                </c:pt>
                <c:pt idx="38282">
                  <c:v>2.6464319999999999</c:v>
                </c:pt>
                <c:pt idx="38283">
                  <c:v>2.643113</c:v>
                </c:pt>
                <c:pt idx="38284">
                  <c:v>2.639796</c:v>
                </c:pt>
                <c:pt idx="38285">
                  <c:v>2.636479</c:v>
                </c:pt>
                <c:pt idx="38286">
                  <c:v>2.6331579999999999</c:v>
                </c:pt>
                <c:pt idx="38287">
                  <c:v>2.629839</c:v>
                </c:pt>
                <c:pt idx="38288">
                  <c:v>2.6265200000000002</c:v>
                </c:pt>
                <c:pt idx="38289">
                  <c:v>2.6231990000000001</c:v>
                </c:pt>
                <c:pt idx="38290">
                  <c:v>2.6198790000000001</c:v>
                </c:pt>
                <c:pt idx="38291">
                  <c:v>2.6165600000000002</c:v>
                </c:pt>
                <c:pt idx="38292">
                  <c:v>2.6132409999999999</c:v>
                </c:pt>
                <c:pt idx="38293">
                  <c:v>2.6099209999999999</c:v>
                </c:pt>
                <c:pt idx="38294">
                  <c:v>2.6065999999999998</c:v>
                </c:pt>
                <c:pt idx="38295">
                  <c:v>2.6032790000000001</c:v>
                </c:pt>
                <c:pt idx="38296">
                  <c:v>2.5999590000000001</c:v>
                </c:pt>
                <c:pt idx="38297">
                  <c:v>2.596638</c:v>
                </c:pt>
                <c:pt idx="38298">
                  <c:v>2.5933169999999999</c:v>
                </c:pt>
                <c:pt idx="38299">
                  <c:v>2.5899960000000002</c:v>
                </c:pt>
                <c:pt idx="38300">
                  <c:v>2.5866750000000001</c:v>
                </c:pt>
                <c:pt idx="38301">
                  <c:v>2.5833529999999998</c:v>
                </c:pt>
                <c:pt idx="38302">
                  <c:v>2.580031</c:v>
                </c:pt>
                <c:pt idx="38303">
                  <c:v>2.5767090000000001</c:v>
                </c:pt>
                <c:pt idx="38304">
                  <c:v>2.5733869999999999</c:v>
                </c:pt>
                <c:pt idx="38305">
                  <c:v>2.570065</c:v>
                </c:pt>
                <c:pt idx="38306">
                  <c:v>2.5667430000000002</c:v>
                </c:pt>
                <c:pt idx="38307">
                  <c:v>2.5634209999999999</c:v>
                </c:pt>
                <c:pt idx="38308">
                  <c:v>2.5600990000000001</c:v>
                </c:pt>
                <c:pt idx="38309">
                  <c:v>2.5567769999999999</c:v>
                </c:pt>
                <c:pt idx="38310">
                  <c:v>2.5534539999999999</c:v>
                </c:pt>
                <c:pt idx="38311">
                  <c:v>2.5501309999999999</c:v>
                </c:pt>
                <c:pt idx="38312">
                  <c:v>2.546808</c:v>
                </c:pt>
                <c:pt idx="38313">
                  <c:v>2.5434839999999999</c:v>
                </c:pt>
                <c:pt idx="38314">
                  <c:v>2.540162</c:v>
                </c:pt>
                <c:pt idx="38315">
                  <c:v>2.536829</c:v>
                </c:pt>
                <c:pt idx="38316">
                  <c:v>2.533506</c:v>
                </c:pt>
                <c:pt idx="38317">
                  <c:v>2.5301819999999999</c:v>
                </c:pt>
                <c:pt idx="38318">
                  <c:v>2.5268579999999998</c:v>
                </c:pt>
                <c:pt idx="38319">
                  <c:v>2.5235340000000002</c:v>
                </c:pt>
                <c:pt idx="38320">
                  <c:v>2.5202089999999999</c:v>
                </c:pt>
                <c:pt idx="38321">
                  <c:v>2.516886</c:v>
                </c:pt>
                <c:pt idx="38322">
                  <c:v>2.5135610000000002</c:v>
                </c:pt>
                <c:pt idx="38323">
                  <c:v>2.5102370000000001</c:v>
                </c:pt>
                <c:pt idx="38324">
                  <c:v>2.5069119999999998</c:v>
                </c:pt>
                <c:pt idx="38325">
                  <c:v>2.503587</c:v>
                </c:pt>
                <c:pt idx="38326">
                  <c:v>2.5002620000000002</c:v>
                </c:pt>
                <c:pt idx="38327">
                  <c:v>2.4969380000000001</c:v>
                </c:pt>
                <c:pt idx="38328">
                  <c:v>2.4936150000000001</c:v>
                </c:pt>
                <c:pt idx="38329">
                  <c:v>2.490291</c:v>
                </c:pt>
                <c:pt idx="38330">
                  <c:v>2.4869669999999999</c:v>
                </c:pt>
                <c:pt idx="38331">
                  <c:v>2.4836429999999998</c:v>
                </c:pt>
                <c:pt idx="38332">
                  <c:v>2.4803190000000002</c:v>
                </c:pt>
                <c:pt idx="38333">
                  <c:v>2.4769950000000001</c:v>
                </c:pt>
                <c:pt idx="38334">
                  <c:v>2.4736699999999998</c:v>
                </c:pt>
                <c:pt idx="38335">
                  <c:v>2.470345</c:v>
                </c:pt>
                <c:pt idx="38336">
                  <c:v>2.4670209999999999</c:v>
                </c:pt>
                <c:pt idx="38337">
                  <c:v>2.4636960000000001</c:v>
                </c:pt>
                <c:pt idx="38338">
                  <c:v>2.4603709999999999</c:v>
                </c:pt>
                <c:pt idx="38339">
                  <c:v>2.4570470000000002</c:v>
                </c:pt>
                <c:pt idx="38340">
                  <c:v>2.453722</c:v>
                </c:pt>
                <c:pt idx="38341">
                  <c:v>2.4503979999999999</c:v>
                </c:pt>
                <c:pt idx="38342">
                  <c:v>2.4470730000000001</c:v>
                </c:pt>
                <c:pt idx="38343">
                  <c:v>2.4437489999999999</c:v>
                </c:pt>
                <c:pt idx="38344">
                  <c:v>2.4404240000000001</c:v>
                </c:pt>
                <c:pt idx="38345">
                  <c:v>2.4371</c:v>
                </c:pt>
                <c:pt idx="38346">
                  <c:v>2.4337780000000002</c:v>
                </c:pt>
                <c:pt idx="38347">
                  <c:v>2.430453</c:v>
                </c:pt>
                <c:pt idx="38348">
                  <c:v>2.427127</c:v>
                </c:pt>
                <c:pt idx="38349">
                  <c:v>2.4238029999999999</c:v>
                </c:pt>
                <c:pt idx="38350">
                  <c:v>2.42048</c:v>
                </c:pt>
                <c:pt idx="38351">
                  <c:v>2.4171550000000002</c:v>
                </c:pt>
                <c:pt idx="38352">
                  <c:v>2.4138320000000002</c:v>
                </c:pt>
                <c:pt idx="38353">
                  <c:v>2.4105089999999998</c:v>
                </c:pt>
                <c:pt idx="38354">
                  <c:v>2.4071850000000001</c:v>
                </c:pt>
                <c:pt idx="38355">
                  <c:v>2.4038620000000002</c:v>
                </c:pt>
                <c:pt idx="38356">
                  <c:v>2.4005399999999999</c:v>
                </c:pt>
                <c:pt idx="38357">
                  <c:v>2.3972180000000001</c:v>
                </c:pt>
                <c:pt idx="38358">
                  <c:v>2.393894</c:v>
                </c:pt>
                <c:pt idx="38359">
                  <c:v>2.3905690000000002</c:v>
                </c:pt>
                <c:pt idx="38360">
                  <c:v>2.3872450000000001</c:v>
                </c:pt>
                <c:pt idx="38361">
                  <c:v>2.383921</c:v>
                </c:pt>
                <c:pt idx="38362">
                  <c:v>2.3805969999999999</c:v>
                </c:pt>
                <c:pt idx="38363">
                  <c:v>2.3772730000000002</c:v>
                </c:pt>
                <c:pt idx="38364">
                  <c:v>2.3739479999999999</c:v>
                </c:pt>
                <c:pt idx="38365">
                  <c:v>2.3706239999999998</c:v>
                </c:pt>
                <c:pt idx="38366">
                  <c:v>2.367299</c:v>
                </c:pt>
                <c:pt idx="38367">
                  <c:v>2.3639739999999998</c:v>
                </c:pt>
                <c:pt idx="38368">
                  <c:v>2.360649</c:v>
                </c:pt>
                <c:pt idx="38369">
                  <c:v>2.3573240000000002</c:v>
                </c:pt>
                <c:pt idx="38370">
                  <c:v>2.353999</c:v>
                </c:pt>
                <c:pt idx="38371">
                  <c:v>2.3506740000000002</c:v>
                </c:pt>
                <c:pt idx="38372">
                  <c:v>2.34735</c:v>
                </c:pt>
                <c:pt idx="38373">
                  <c:v>2.3440259999999999</c:v>
                </c:pt>
                <c:pt idx="38374">
                  <c:v>2.3407049999999998</c:v>
                </c:pt>
                <c:pt idx="38375">
                  <c:v>2.3373819999999998</c:v>
                </c:pt>
                <c:pt idx="38376">
                  <c:v>2.3340589999999999</c:v>
                </c:pt>
                <c:pt idx="38377">
                  <c:v>2.3307349999999998</c:v>
                </c:pt>
                <c:pt idx="38378">
                  <c:v>2.32741</c:v>
                </c:pt>
                <c:pt idx="38379">
                  <c:v>2.3240859999999999</c:v>
                </c:pt>
                <c:pt idx="38380">
                  <c:v>2.3207610000000001</c:v>
                </c:pt>
                <c:pt idx="38381">
                  <c:v>2.3174359999999998</c:v>
                </c:pt>
                <c:pt idx="38382">
                  <c:v>2.314111</c:v>
                </c:pt>
                <c:pt idx="38383">
                  <c:v>2.3107859999999998</c:v>
                </c:pt>
                <c:pt idx="38384">
                  <c:v>2.3074620000000001</c:v>
                </c:pt>
                <c:pt idx="38385">
                  <c:v>2.3041369999999999</c:v>
                </c:pt>
                <c:pt idx="38386">
                  <c:v>2.3008130000000002</c:v>
                </c:pt>
                <c:pt idx="38387">
                  <c:v>2.2974909999999999</c:v>
                </c:pt>
                <c:pt idx="38388">
                  <c:v>2.2941690000000001</c:v>
                </c:pt>
                <c:pt idx="38389">
                  <c:v>2.2908439999999999</c:v>
                </c:pt>
                <c:pt idx="38390">
                  <c:v>2.2875190000000001</c:v>
                </c:pt>
                <c:pt idx="38391">
                  <c:v>2.2841930000000001</c:v>
                </c:pt>
                <c:pt idx="38392">
                  <c:v>2.2808649999999999</c:v>
                </c:pt>
                <c:pt idx="38393">
                  <c:v>2.2775400000000001</c:v>
                </c:pt>
                <c:pt idx="38394">
                  <c:v>2.2742149999999999</c:v>
                </c:pt>
                <c:pt idx="38395">
                  <c:v>2.2708889999999999</c:v>
                </c:pt>
                <c:pt idx="38396">
                  <c:v>2.2675649999999998</c:v>
                </c:pt>
                <c:pt idx="38397">
                  <c:v>2.26424</c:v>
                </c:pt>
                <c:pt idx="38398">
                  <c:v>2.260913</c:v>
                </c:pt>
                <c:pt idx="38399">
                  <c:v>2.2575850000000002</c:v>
                </c:pt>
                <c:pt idx="38400">
                  <c:v>2.2542559999999998</c:v>
                </c:pt>
                <c:pt idx="38401">
                  <c:v>2.250928</c:v>
                </c:pt>
                <c:pt idx="38402">
                  <c:v>2.2475999999999998</c:v>
                </c:pt>
                <c:pt idx="38403">
                  <c:v>2.244272</c:v>
                </c:pt>
                <c:pt idx="38404">
                  <c:v>2.2409430000000001</c:v>
                </c:pt>
                <c:pt idx="38405">
                  <c:v>2.2376149999999999</c:v>
                </c:pt>
                <c:pt idx="38406">
                  <c:v>2.2342879999999998</c:v>
                </c:pt>
                <c:pt idx="38407">
                  <c:v>2.2309600000000001</c:v>
                </c:pt>
                <c:pt idx="38408">
                  <c:v>2.2276319999999998</c:v>
                </c:pt>
                <c:pt idx="38409">
                  <c:v>2.2243050000000002</c:v>
                </c:pt>
                <c:pt idx="38410">
                  <c:v>2.220977</c:v>
                </c:pt>
                <c:pt idx="38411">
                  <c:v>2.2176490000000002</c:v>
                </c:pt>
                <c:pt idx="38412">
                  <c:v>2.2143220000000001</c:v>
                </c:pt>
                <c:pt idx="38413">
                  <c:v>2.210995</c:v>
                </c:pt>
                <c:pt idx="38414">
                  <c:v>2.2076709999999999</c:v>
                </c:pt>
                <c:pt idx="38415">
                  <c:v>2.2043469999999998</c:v>
                </c:pt>
                <c:pt idx="38416">
                  <c:v>2.201022</c:v>
                </c:pt>
                <c:pt idx="38417">
                  <c:v>2.1976960000000001</c:v>
                </c:pt>
                <c:pt idx="38418">
                  <c:v>2.1943700000000002</c:v>
                </c:pt>
                <c:pt idx="38419">
                  <c:v>2.1910440000000002</c:v>
                </c:pt>
                <c:pt idx="38420">
                  <c:v>2.1877179999999998</c:v>
                </c:pt>
                <c:pt idx="38421">
                  <c:v>2.1843919999999999</c:v>
                </c:pt>
                <c:pt idx="38422">
                  <c:v>2.1810659999999999</c:v>
                </c:pt>
                <c:pt idx="38423">
                  <c:v>2.17774</c:v>
                </c:pt>
                <c:pt idx="38424">
                  <c:v>2.1744129999999999</c:v>
                </c:pt>
                <c:pt idx="38425">
                  <c:v>2.1710880000000001</c:v>
                </c:pt>
                <c:pt idx="38426">
                  <c:v>2.1677629999999999</c:v>
                </c:pt>
                <c:pt idx="38427">
                  <c:v>2.1644369999999999</c:v>
                </c:pt>
                <c:pt idx="38428">
                  <c:v>2.1611120000000001</c:v>
                </c:pt>
                <c:pt idx="38429">
                  <c:v>2.1577860000000002</c:v>
                </c:pt>
                <c:pt idx="38430">
                  <c:v>2.1544599999999998</c:v>
                </c:pt>
                <c:pt idx="38431">
                  <c:v>2.151135</c:v>
                </c:pt>
                <c:pt idx="38432">
                  <c:v>2.1478090000000001</c:v>
                </c:pt>
                <c:pt idx="38433">
                  <c:v>2.1444830000000001</c:v>
                </c:pt>
                <c:pt idx="38434">
                  <c:v>2.1411579999999999</c:v>
                </c:pt>
                <c:pt idx="38435">
                  <c:v>2.1378309999999998</c:v>
                </c:pt>
                <c:pt idx="38436">
                  <c:v>2.1345049999999999</c:v>
                </c:pt>
                <c:pt idx="38437">
                  <c:v>2.1311800000000001</c:v>
                </c:pt>
                <c:pt idx="38438">
                  <c:v>2.1278549999999998</c:v>
                </c:pt>
                <c:pt idx="38439">
                  <c:v>2.1245319999999999</c:v>
                </c:pt>
                <c:pt idx="38440">
                  <c:v>2.12121</c:v>
                </c:pt>
                <c:pt idx="38441">
                  <c:v>2.1178880000000002</c:v>
                </c:pt>
                <c:pt idx="38442">
                  <c:v>2.1145659999999999</c:v>
                </c:pt>
                <c:pt idx="38443">
                  <c:v>2.1112449999999998</c:v>
                </c:pt>
                <c:pt idx="38444">
                  <c:v>2.1079240000000001</c:v>
                </c:pt>
                <c:pt idx="38445">
                  <c:v>2.1046019999999999</c:v>
                </c:pt>
                <c:pt idx="38446">
                  <c:v>2.1012789999999999</c:v>
                </c:pt>
                <c:pt idx="38447">
                  <c:v>2.0979570000000001</c:v>
                </c:pt>
                <c:pt idx="38448">
                  <c:v>2.0946359999999999</c:v>
                </c:pt>
                <c:pt idx="38449">
                  <c:v>2.0913140000000001</c:v>
                </c:pt>
                <c:pt idx="38450">
                  <c:v>2.0879910000000002</c:v>
                </c:pt>
                <c:pt idx="38451">
                  <c:v>2.0846689999999999</c:v>
                </c:pt>
                <c:pt idx="38452">
                  <c:v>2.0813470000000001</c:v>
                </c:pt>
                <c:pt idx="38453">
                  <c:v>2.0780249999999998</c:v>
                </c:pt>
                <c:pt idx="38454">
                  <c:v>2.074703</c:v>
                </c:pt>
                <c:pt idx="38455">
                  <c:v>2.0713819999999998</c:v>
                </c:pt>
                <c:pt idx="38456">
                  <c:v>2.06806</c:v>
                </c:pt>
                <c:pt idx="38457">
                  <c:v>2.06474</c:v>
                </c:pt>
                <c:pt idx="38458">
                  <c:v>2.0614189999999999</c:v>
                </c:pt>
                <c:pt idx="38459">
                  <c:v>2.0580970000000001</c:v>
                </c:pt>
                <c:pt idx="38460">
                  <c:v>2.0547759999999999</c:v>
                </c:pt>
                <c:pt idx="38461">
                  <c:v>2.051453</c:v>
                </c:pt>
                <c:pt idx="38462">
                  <c:v>2.0481319999999998</c:v>
                </c:pt>
                <c:pt idx="38463">
                  <c:v>2.0448110000000002</c:v>
                </c:pt>
                <c:pt idx="38464">
                  <c:v>2.0414910000000002</c:v>
                </c:pt>
                <c:pt idx="38465">
                  <c:v>2.0381689999999999</c:v>
                </c:pt>
                <c:pt idx="38466">
                  <c:v>2.0348470000000001</c:v>
                </c:pt>
                <c:pt idx="38467">
                  <c:v>2.0315259999999999</c:v>
                </c:pt>
                <c:pt idx="38468">
                  <c:v>2.0282040000000001</c:v>
                </c:pt>
                <c:pt idx="38469">
                  <c:v>2.0248819999999998</c:v>
                </c:pt>
                <c:pt idx="38470">
                  <c:v>2.0215589999999999</c:v>
                </c:pt>
                <c:pt idx="38471">
                  <c:v>2.0182359999999999</c:v>
                </c:pt>
                <c:pt idx="38472">
                  <c:v>2.0149140000000001</c:v>
                </c:pt>
                <c:pt idx="38473">
                  <c:v>2.01159</c:v>
                </c:pt>
                <c:pt idx="38474">
                  <c:v>2.0082659999999999</c:v>
                </c:pt>
                <c:pt idx="38475">
                  <c:v>2.0049429999999999</c:v>
                </c:pt>
                <c:pt idx="38476">
                  <c:v>2.00162</c:v>
                </c:pt>
                <c:pt idx="38477">
                  <c:v>1.998297</c:v>
                </c:pt>
                <c:pt idx="38478">
                  <c:v>1.9949749999999999</c:v>
                </c:pt>
                <c:pt idx="38479">
                  <c:v>1.991654</c:v>
                </c:pt>
                <c:pt idx="38480">
                  <c:v>1.988332</c:v>
                </c:pt>
                <c:pt idx="38481">
                  <c:v>1.9850110000000001</c:v>
                </c:pt>
                <c:pt idx="38482">
                  <c:v>1.9816339999999999</c:v>
                </c:pt>
                <c:pt idx="38483">
                  <c:v>1.9782960000000001</c:v>
                </c:pt>
                <c:pt idx="38484">
                  <c:v>1.974974</c:v>
                </c:pt>
                <c:pt idx="38485">
                  <c:v>1.9716560000000001</c:v>
                </c:pt>
                <c:pt idx="38486">
                  <c:v>1.9683409999999999</c:v>
                </c:pt>
                <c:pt idx="38487">
                  <c:v>1.9650240000000001</c:v>
                </c:pt>
                <c:pt idx="38488">
                  <c:v>1.961708</c:v>
                </c:pt>
                <c:pt idx="38489">
                  <c:v>1.9583930000000001</c:v>
                </c:pt>
                <c:pt idx="38490">
                  <c:v>1.955077</c:v>
                </c:pt>
                <c:pt idx="38491">
                  <c:v>1.9517610000000001</c:v>
                </c:pt>
                <c:pt idx="38492">
                  <c:v>1.9484440000000001</c:v>
                </c:pt>
                <c:pt idx="38493">
                  <c:v>1.945128</c:v>
                </c:pt>
                <c:pt idx="38494">
                  <c:v>1.941811</c:v>
                </c:pt>
                <c:pt idx="38495">
                  <c:v>1.9384939999999999</c:v>
                </c:pt>
                <c:pt idx="38496">
                  <c:v>1.935176</c:v>
                </c:pt>
                <c:pt idx="38497">
                  <c:v>1.931859</c:v>
                </c:pt>
                <c:pt idx="38498">
                  <c:v>1.9285399999999999</c:v>
                </c:pt>
                <c:pt idx="38499">
                  <c:v>1.9252210000000001</c:v>
                </c:pt>
                <c:pt idx="38500">
                  <c:v>1.921902</c:v>
                </c:pt>
                <c:pt idx="38501">
                  <c:v>1.918582</c:v>
                </c:pt>
                <c:pt idx="38502">
                  <c:v>1.915262</c:v>
                </c:pt>
                <c:pt idx="38503">
                  <c:v>1.9119409999999999</c:v>
                </c:pt>
                <c:pt idx="38504">
                  <c:v>1.9086190000000001</c:v>
                </c:pt>
                <c:pt idx="38505">
                  <c:v>1.905297</c:v>
                </c:pt>
                <c:pt idx="38506">
                  <c:v>1.9019740000000001</c:v>
                </c:pt>
                <c:pt idx="38507">
                  <c:v>1.8986510000000001</c:v>
                </c:pt>
                <c:pt idx="38508">
                  <c:v>1.8953260000000001</c:v>
                </c:pt>
                <c:pt idx="38509">
                  <c:v>1.891996</c:v>
                </c:pt>
                <c:pt idx="38510">
                  <c:v>1.8886689999999999</c:v>
                </c:pt>
                <c:pt idx="38511">
                  <c:v>1.885345</c:v>
                </c:pt>
                <c:pt idx="38512">
                  <c:v>1.882026</c:v>
                </c:pt>
                <c:pt idx="38513">
                  <c:v>1.8787039999999999</c:v>
                </c:pt>
                <c:pt idx="38514">
                  <c:v>1.875381</c:v>
                </c:pt>
                <c:pt idx="38515">
                  <c:v>1.8720570000000001</c:v>
                </c:pt>
                <c:pt idx="38516">
                  <c:v>1.8687320000000001</c:v>
                </c:pt>
                <c:pt idx="38517">
                  <c:v>1.865408</c:v>
                </c:pt>
                <c:pt idx="38518">
                  <c:v>1.8620859999999999</c:v>
                </c:pt>
                <c:pt idx="38519">
                  <c:v>1.8587610000000001</c:v>
                </c:pt>
                <c:pt idx="38520">
                  <c:v>1.855437</c:v>
                </c:pt>
                <c:pt idx="38521">
                  <c:v>1.8521129999999999</c:v>
                </c:pt>
                <c:pt idx="38522">
                  <c:v>1.8487899999999999</c:v>
                </c:pt>
                <c:pt idx="38523">
                  <c:v>1.845464</c:v>
                </c:pt>
                <c:pt idx="38524">
                  <c:v>1.842139</c:v>
                </c:pt>
                <c:pt idx="38525">
                  <c:v>1.8388139999999999</c:v>
                </c:pt>
                <c:pt idx="38526">
                  <c:v>1.8354889999999999</c:v>
                </c:pt>
                <c:pt idx="38527">
                  <c:v>1.832165</c:v>
                </c:pt>
                <c:pt idx="38528">
                  <c:v>1.8288390000000001</c:v>
                </c:pt>
                <c:pt idx="38529">
                  <c:v>1.825512</c:v>
                </c:pt>
                <c:pt idx="38530">
                  <c:v>1.8221849999999999</c:v>
                </c:pt>
                <c:pt idx="38531">
                  <c:v>1.8188679999999999</c:v>
                </c:pt>
                <c:pt idx="38532">
                  <c:v>1.8155490000000001</c:v>
                </c:pt>
                <c:pt idx="38533">
                  <c:v>1.812225</c:v>
                </c:pt>
                <c:pt idx="38534">
                  <c:v>1.808899</c:v>
                </c:pt>
                <c:pt idx="38535">
                  <c:v>1.805574</c:v>
                </c:pt>
                <c:pt idx="38536">
                  <c:v>1.8022480000000001</c:v>
                </c:pt>
                <c:pt idx="38537">
                  <c:v>1.798921</c:v>
                </c:pt>
                <c:pt idx="38538">
                  <c:v>1.7955939999999999</c:v>
                </c:pt>
                <c:pt idx="38539">
                  <c:v>1.7922640000000001</c:v>
                </c:pt>
                <c:pt idx="38540">
                  <c:v>1.7889360000000001</c:v>
                </c:pt>
                <c:pt idx="38541">
                  <c:v>1.7856069999999999</c:v>
                </c:pt>
                <c:pt idx="38542">
                  <c:v>1.7822800000000001</c:v>
                </c:pt>
                <c:pt idx="38543">
                  <c:v>1.7789520000000001</c:v>
                </c:pt>
                <c:pt idx="38544">
                  <c:v>1.775625</c:v>
                </c:pt>
                <c:pt idx="38545">
                  <c:v>1.7722960000000001</c:v>
                </c:pt>
                <c:pt idx="38546">
                  <c:v>1.7689680000000001</c:v>
                </c:pt>
                <c:pt idx="38547">
                  <c:v>1.7656400000000001</c:v>
                </c:pt>
                <c:pt idx="38548">
                  <c:v>1.7623120000000001</c:v>
                </c:pt>
                <c:pt idx="38549">
                  <c:v>1.7589840000000001</c:v>
                </c:pt>
                <c:pt idx="38550">
                  <c:v>1.755663</c:v>
                </c:pt>
                <c:pt idx="38551">
                  <c:v>1.7523409999999999</c:v>
                </c:pt>
                <c:pt idx="38552">
                  <c:v>1.749015</c:v>
                </c:pt>
                <c:pt idx="38553">
                  <c:v>1.74569</c:v>
                </c:pt>
                <c:pt idx="38554">
                  <c:v>1.7423599999999999</c:v>
                </c:pt>
                <c:pt idx="38555">
                  <c:v>1.7390300000000001</c:v>
                </c:pt>
                <c:pt idx="38556">
                  <c:v>1.7357009999999999</c:v>
                </c:pt>
                <c:pt idx="38557">
                  <c:v>1.7323710000000001</c:v>
                </c:pt>
                <c:pt idx="38558">
                  <c:v>1.729044</c:v>
                </c:pt>
                <c:pt idx="38559">
                  <c:v>1.725716</c:v>
                </c:pt>
                <c:pt idx="38560">
                  <c:v>1.7223869999999999</c:v>
                </c:pt>
                <c:pt idx="38561">
                  <c:v>1.7190559999999999</c:v>
                </c:pt>
                <c:pt idx="38562">
                  <c:v>1.7157260000000001</c:v>
                </c:pt>
                <c:pt idx="38563">
                  <c:v>1.7123969999999999</c:v>
                </c:pt>
                <c:pt idx="38564">
                  <c:v>1.7090700000000001</c:v>
                </c:pt>
                <c:pt idx="38565">
                  <c:v>1.705743</c:v>
                </c:pt>
                <c:pt idx="38566">
                  <c:v>1.7024170000000001</c:v>
                </c:pt>
                <c:pt idx="38567">
                  <c:v>1.6990909999999999</c:v>
                </c:pt>
                <c:pt idx="38568">
                  <c:v>1.6957690000000001</c:v>
                </c:pt>
                <c:pt idx="38569">
                  <c:v>1.692445</c:v>
                </c:pt>
                <c:pt idx="38570">
                  <c:v>1.68912</c:v>
                </c:pt>
                <c:pt idx="38571">
                  <c:v>1.6857930000000001</c:v>
                </c:pt>
                <c:pt idx="38572">
                  <c:v>1.6824650000000001</c:v>
                </c:pt>
                <c:pt idx="38573">
                  <c:v>1.679136</c:v>
                </c:pt>
                <c:pt idx="38574">
                  <c:v>1.67581</c:v>
                </c:pt>
                <c:pt idx="38575">
                  <c:v>1.6724840000000001</c:v>
                </c:pt>
                <c:pt idx="38576">
                  <c:v>1.669157</c:v>
                </c:pt>
                <c:pt idx="38577">
                  <c:v>1.665829</c:v>
                </c:pt>
                <c:pt idx="38578">
                  <c:v>1.6625000000000001</c:v>
                </c:pt>
                <c:pt idx="38579">
                  <c:v>1.65917</c:v>
                </c:pt>
                <c:pt idx="38580">
                  <c:v>1.655842</c:v>
                </c:pt>
                <c:pt idx="38581">
                  <c:v>1.652512</c:v>
                </c:pt>
                <c:pt idx="38582">
                  <c:v>1.6491849999999999</c:v>
                </c:pt>
                <c:pt idx="38583">
                  <c:v>1.645856</c:v>
                </c:pt>
                <c:pt idx="38584">
                  <c:v>1.6425270000000001</c:v>
                </c:pt>
                <c:pt idx="38585">
                  <c:v>1.639195</c:v>
                </c:pt>
                <c:pt idx="38586">
                  <c:v>1.635864</c:v>
                </c:pt>
                <c:pt idx="38587">
                  <c:v>1.6325320000000001</c:v>
                </c:pt>
                <c:pt idx="38588">
                  <c:v>1.6292</c:v>
                </c:pt>
                <c:pt idx="38589">
                  <c:v>1.625866</c:v>
                </c:pt>
                <c:pt idx="38590">
                  <c:v>1.6225339999999999</c:v>
                </c:pt>
                <c:pt idx="38591">
                  <c:v>1.619219</c:v>
                </c:pt>
                <c:pt idx="38592">
                  <c:v>1.615904</c:v>
                </c:pt>
                <c:pt idx="38593">
                  <c:v>1.6125849999999999</c:v>
                </c:pt>
                <c:pt idx="38594">
                  <c:v>1.609264</c:v>
                </c:pt>
                <c:pt idx="38595">
                  <c:v>1.6059380000000001</c:v>
                </c:pt>
                <c:pt idx="38596">
                  <c:v>1.602609</c:v>
                </c:pt>
                <c:pt idx="38597">
                  <c:v>1.5992789999999999</c:v>
                </c:pt>
                <c:pt idx="38598">
                  <c:v>1.5959479999999999</c:v>
                </c:pt>
                <c:pt idx="38599">
                  <c:v>1.5926149999999999</c:v>
                </c:pt>
                <c:pt idx="38600">
                  <c:v>1.5892820000000001</c:v>
                </c:pt>
                <c:pt idx="38601">
                  <c:v>1.5859490000000001</c:v>
                </c:pt>
                <c:pt idx="38602">
                  <c:v>1.5826150000000001</c:v>
                </c:pt>
                <c:pt idx="38603">
                  <c:v>1.5792809999999999</c:v>
                </c:pt>
                <c:pt idx="38604">
                  <c:v>1.575947</c:v>
                </c:pt>
                <c:pt idx="38605">
                  <c:v>1.572613</c:v>
                </c:pt>
                <c:pt idx="38606">
                  <c:v>1.569278</c:v>
                </c:pt>
                <c:pt idx="38607">
                  <c:v>1.5659419999999999</c:v>
                </c:pt>
                <c:pt idx="38608">
                  <c:v>1.562605</c:v>
                </c:pt>
                <c:pt idx="38609">
                  <c:v>1.559267</c:v>
                </c:pt>
                <c:pt idx="38610">
                  <c:v>1.555931</c:v>
                </c:pt>
                <c:pt idx="38611">
                  <c:v>1.5525949999999999</c:v>
                </c:pt>
                <c:pt idx="38612">
                  <c:v>1.549258</c:v>
                </c:pt>
                <c:pt idx="38613">
                  <c:v>1.545922</c:v>
                </c:pt>
                <c:pt idx="38614">
                  <c:v>1.542589</c:v>
                </c:pt>
                <c:pt idx="38615">
                  <c:v>1.5392539999999999</c:v>
                </c:pt>
                <c:pt idx="38616">
                  <c:v>1.53592</c:v>
                </c:pt>
                <c:pt idx="38617">
                  <c:v>1.5325880000000001</c:v>
                </c:pt>
                <c:pt idx="38618">
                  <c:v>1.5292559999999999</c:v>
                </c:pt>
                <c:pt idx="38619">
                  <c:v>1.5259259999999999</c:v>
                </c:pt>
                <c:pt idx="38620">
                  <c:v>1.522597</c:v>
                </c:pt>
                <c:pt idx="38621">
                  <c:v>1.5192669999999999</c:v>
                </c:pt>
                <c:pt idx="38622">
                  <c:v>1.515936</c:v>
                </c:pt>
                <c:pt idx="38623">
                  <c:v>1.5126029999999999</c:v>
                </c:pt>
                <c:pt idx="38624">
                  <c:v>1.5092730000000001</c:v>
                </c:pt>
                <c:pt idx="38625">
                  <c:v>1.5059400000000001</c:v>
                </c:pt>
                <c:pt idx="38626">
                  <c:v>1.502605</c:v>
                </c:pt>
                <c:pt idx="38627">
                  <c:v>1.499268</c:v>
                </c:pt>
                <c:pt idx="38628">
                  <c:v>1.495932</c:v>
                </c:pt>
                <c:pt idx="38629">
                  <c:v>1.4925980000000001</c:v>
                </c:pt>
                <c:pt idx="38630">
                  <c:v>1.4892620000000001</c:v>
                </c:pt>
                <c:pt idx="38631">
                  <c:v>1.4859249999999999</c:v>
                </c:pt>
                <c:pt idx="38632">
                  <c:v>1.4825900000000001</c:v>
                </c:pt>
                <c:pt idx="38633">
                  <c:v>1.479255</c:v>
                </c:pt>
                <c:pt idx="38634">
                  <c:v>1.4759230000000001</c:v>
                </c:pt>
                <c:pt idx="38635">
                  <c:v>1.472594</c:v>
                </c:pt>
                <c:pt idx="38636">
                  <c:v>1.4692700000000001</c:v>
                </c:pt>
                <c:pt idx="38637">
                  <c:v>1.465938</c:v>
                </c:pt>
                <c:pt idx="38638">
                  <c:v>1.462604</c:v>
                </c:pt>
                <c:pt idx="38639">
                  <c:v>1.459268</c:v>
                </c:pt>
                <c:pt idx="38640">
                  <c:v>1.455927</c:v>
                </c:pt>
                <c:pt idx="38641">
                  <c:v>1.452585</c:v>
                </c:pt>
                <c:pt idx="38642">
                  <c:v>1.449247</c:v>
                </c:pt>
                <c:pt idx="38643">
                  <c:v>1.4459109999999999</c:v>
                </c:pt>
                <c:pt idx="38644">
                  <c:v>1.442574</c:v>
                </c:pt>
                <c:pt idx="38645">
                  <c:v>1.4392370000000001</c:v>
                </c:pt>
                <c:pt idx="38646">
                  <c:v>1.435899</c:v>
                </c:pt>
                <c:pt idx="38647">
                  <c:v>1.432563</c:v>
                </c:pt>
                <c:pt idx="38648">
                  <c:v>1.4292290000000001</c:v>
                </c:pt>
                <c:pt idx="38649">
                  <c:v>1.425894</c:v>
                </c:pt>
                <c:pt idx="38650">
                  <c:v>1.422558</c:v>
                </c:pt>
                <c:pt idx="38651">
                  <c:v>1.419222</c:v>
                </c:pt>
                <c:pt idx="38652">
                  <c:v>1.415886</c:v>
                </c:pt>
                <c:pt idx="38653">
                  <c:v>1.41255</c:v>
                </c:pt>
                <c:pt idx="38654">
                  <c:v>1.4092150000000001</c:v>
                </c:pt>
                <c:pt idx="38655">
                  <c:v>1.40588</c:v>
                </c:pt>
                <c:pt idx="38656">
                  <c:v>1.4025460000000001</c:v>
                </c:pt>
                <c:pt idx="38657">
                  <c:v>1.399214</c:v>
                </c:pt>
                <c:pt idx="38658">
                  <c:v>1.395891</c:v>
                </c:pt>
                <c:pt idx="38659">
                  <c:v>1.3925639999999999</c:v>
                </c:pt>
                <c:pt idx="38660">
                  <c:v>1.389232</c:v>
                </c:pt>
                <c:pt idx="38661">
                  <c:v>1.3858999999999999</c:v>
                </c:pt>
                <c:pt idx="38662">
                  <c:v>1.3825689999999999</c:v>
                </c:pt>
                <c:pt idx="38663">
                  <c:v>1.3792390000000001</c:v>
                </c:pt>
                <c:pt idx="38664">
                  <c:v>1.3759079999999999</c:v>
                </c:pt>
                <c:pt idx="38665">
                  <c:v>1.372576</c:v>
                </c:pt>
                <c:pt idx="38666">
                  <c:v>1.3692420000000001</c:v>
                </c:pt>
                <c:pt idx="38667">
                  <c:v>1.3659060000000001</c:v>
                </c:pt>
                <c:pt idx="38668">
                  <c:v>1.362571</c:v>
                </c:pt>
                <c:pt idx="38669">
                  <c:v>1.359235</c:v>
                </c:pt>
                <c:pt idx="38670">
                  <c:v>1.355899</c:v>
                </c:pt>
                <c:pt idx="38671">
                  <c:v>1.352563</c:v>
                </c:pt>
                <c:pt idx="38672">
                  <c:v>1.3492280000000001</c:v>
                </c:pt>
                <c:pt idx="38673">
                  <c:v>1.345896</c:v>
                </c:pt>
                <c:pt idx="38674">
                  <c:v>1.342565</c:v>
                </c:pt>
                <c:pt idx="38675">
                  <c:v>1.3392329999999999</c:v>
                </c:pt>
                <c:pt idx="38676">
                  <c:v>1.3359019999999999</c:v>
                </c:pt>
                <c:pt idx="38677">
                  <c:v>1.3325720000000001</c:v>
                </c:pt>
                <c:pt idx="38678">
                  <c:v>1.3292390000000001</c:v>
                </c:pt>
                <c:pt idx="38679">
                  <c:v>1.3259080000000001</c:v>
                </c:pt>
                <c:pt idx="38680">
                  <c:v>1.322576</c:v>
                </c:pt>
                <c:pt idx="38681">
                  <c:v>1.3192440000000001</c:v>
                </c:pt>
                <c:pt idx="38682">
                  <c:v>1.3159110000000001</c:v>
                </c:pt>
                <c:pt idx="38683">
                  <c:v>1.312578</c:v>
                </c:pt>
                <c:pt idx="38684">
                  <c:v>1.3092440000000001</c:v>
                </c:pt>
                <c:pt idx="38685">
                  <c:v>1.3059099999999999</c:v>
                </c:pt>
                <c:pt idx="38686">
                  <c:v>1.302576</c:v>
                </c:pt>
                <c:pt idx="38687">
                  <c:v>1.299245</c:v>
                </c:pt>
                <c:pt idx="38688">
                  <c:v>1.2959160000000001</c:v>
                </c:pt>
                <c:pt idx="38689">
                  <c:v>1.2925869999999999</c:v>
                </c:pt>
                <c:pt idx="38690">
                  <c:v>1.289255</c:v>
                </c:pt>
                <c:pt idx="38691">
                  <c:v>1.2859210000000001</c:v>
                </c:pt>
                <c:pt idx="38692">
                  <c:v>1.2825850000000001</c:v>
                </c:pt>
                <c:pt idx="38693">
                  <c:v>1.2792490000000001</c:v>
                </c:pt>
                <c:pt idx="38694">
                  <c:v>1.2759119999999999</c:v>
                </c:pt>
                <c:pt idx="38695">
                  <c:v>1.2725759999999999</c:v>
                </c:pt>
                <c:pt idx="38696">
                  <c:v>1.2692380000000001</c:v>
                </c:pt>
                <c:pt idx="38697">
                  <c:v>1.2659020000000001</c:v>
                </c:pt>
                <c:pt idx="38698">
                  <c:v>1.2625649999999999</c:v>
                </c:pt>
                <c:pt idx="38699">
                  <c:v>1.2592289999999999</c:v>
                </c:pt>
                <c:pt idx="38700">
                  <c:v>1.2558929999999999</c:v>
                </c:pt>
                <c:pt idx="38701">
                  <c:v>1.2525569999999999</c:v>
                </c:pt>
                <c:pt idx="38702">
                  <c:v>1.2492209999999999</c:v>
                </c:pt>
                <c:pt idx="38703">
                  <c:v>1.245886</c:v>
                </c:pt>
                <c:pt idx="38704">
                  <c:v>1.242551</c:v>
                </c:pt>
                <c:pt idx="38705">
                  <c:v>1.2392179999999999</c:v>
                </c:pt>
                <c:pt idx="38706">
                  <c:v>1.2358849999999999</c:v>
                </c:pt>
                <c:pt idx="38707">
                  <c:v>1.232551</c:v>
                </c:pt>
                <c:pt idx="38708">
                  <c:v>1.229217</c:v>
                </c:pt>
                <c:pt idx="38709">
                  <c:v>1.2258830000000001</c:v>
                </c:pt>
                <c:pt idx="38710">
                  <c:v>1.2225470000000001</c:v>
                </c:pt>
                <c:pt idx="38711">
                  <c:v>1.219209</c:v>
                </c:pt>
                <c:pt idx="38712">
                  <c:v>1.2158679999999999</c:v>
                </c:pt>
                <c:pt idx="38713">
                  <c:v>1.2125269999999999</c:v>
                </c:pt>
                <c:pt idx="38714">
                  <c:v>1.209185</c:v>
                </c:pt>
                <c:pt idx="38715">
                  <c:v>1.2058450000000001</c:v>
                </c:pt>
                <c:pt idx="38716">
                  <c:v>1.2025060000000001</c:v>
                </c:pt>
                <c:pt idx="38717">
                  <c:v>1.1991670000000001</c:v>
                </c:pt>
                <c:pt idx="38718">
                  <c:v>1.1958299999999999</c:v>
                </c:pt>
                <c:pt idx="38719">
                  <c:v>1.192493</c:v>
                </c:pt>
                <c:pt idx="38720">
                  <c:v>1.189157</c:v>
                </c:pt>
                <c:pt idx="38721">
                  <c:v>1.1858230000000001</c:v>
                </c:pt>
                <c:pt idx="38722">
                  <c:v>1.1824889999999999</c:v>
                </c:pt>
                <c:pt idx="38723">
                  <c:v>1.179154</c:v>
                </c:pt>
                <c:pt idx="38724">
                  <c:v>1.1758219999999999</c:v>
                </c:pt>
                <c:pt idx="38725">
                  <c:v>1.17249</c:v>
                </c:pt>
                <c:pt idx="38726">
                  <c:v>1.1691579999999999</c:v>
                </c:pt>
                <c:pt idx="38727">
                  <c:v>1.1658280000000001</c:v>
                </c:pt>
                <c:pt idx="38728">
                  <c:v>1.162496</c:v>
                </c:pt>
                <c:pt idx="38729">
                  <c:v>1.1591659999999999</c:v>
                </c:pt>
                <c:pt idx="38730">
                  <c:v>1.1558330000000001</c:v>
                </c:pt>
                <c:pt idx="38731">
                  <c:v>1.152501</c:v>
                </c:pt>
                <c:pt idx="38732">
                  <c:v>1.149168</c:v>
                </c:pt>
                <c:pt idx="38733">
                  <c:v>1.1458349999999999</c:v>
                </c:pt>
                <c:pt idx="38734">
                  <c:v>1.142503</c:v>
                </c:pt>
                <c:pt idx="38735">
                  <c:v>1.13917</c:v>
                </c:pt>
                <c:pt idx="38736">
                  <c:v>1.135837</c:v>
                </c:pt>
                <c:pt idx="38737">
                  <c:v>1.1325019999999999</c:v>
                </c:pt>
                <c:pt idx="38738">
                  <c:v>1.1291679999999999</c:v>
                </c:pt>
                <c:pt idx="38739">
                  <c:v>1.125834</c:v>
                </c:pt>
                <c:pt idx="38740">
                  <c:v>1.1225000000000001</c:v>
                </c:pt>
                <c:pt idx="38741">
                  <c:v>1.119167</c:v>
                </c:pt>
                <c:pt idx="38742">
                  <c:v>1.1158349999999999</c:v>
                </c:pt>
                <c:pt idx="38743">
                  <c:v>1.1125039999999999</c:v>
                </c:pt>
                <c:pt idx="38744">
                  <c:v>1.109173</c:v>
                </c:pt>
                <c:pt idx="38745">
                  <c:v>1.105842</c:v>
                </c:pt>
                <c:pt idx="38746">
                  <c:v>1.1025100000000001</c:v>
                </c:pt>
                <c:pt idx="38747">
                  <c:v>1.099178</c:v>
                </c:pt>
                <c:pt idx="38748">
                  <c:v>1.095847</c:v>
                </c:pt>
                <c:pt idx="38749">
                  <c:v>1.092516</c:v>
                </c:pt>
                <c:pt idx="38750">
                  <c:v>1.0891839999999999</c:v>
                </c:pt>
                <c:pt idx="38751">
                  <c:v>1.085853</c:v>
                </c:pt>
                <c:pt idx="38752">
                  <c:v>1.082522</c:v>
                </c:pt>
                <c:pt idx="38753">
                  <c:v>1.079189</c:v>
                </c:pt>
                <c:pt idx="38754">
                  <c:v>1.075858</c:v>
                </c:pt>
                <c:pt idx="38755">
                  <c:v>1.072525</c:v>
                </c:pt>
                <c:pt idx="38756">
                  <c:v>1.0691930000000001</c:v>
                </c:pt>
                <c:pt idx="38757">
                  <c:v>1.0658609999999999</c:v>
                </c:pt>
                <c:pt idx="38758">
                  <c:v>1.0625290000000001</c:v>
                </c:pt>
                <c:pt idx="38759">
                  <c:v>1.0591980000000001</c:v>
                </c:pt>
                <c:pt idx="38760">
                  <c:v>1.0558670000000001</c:v>
                </c:pt>
                <c:pt idx="38761">
                  <c:v>1.052535</c:v>
                </c:pt>
                <c:pt idx="38762">
                  <c:v>1.0492049999999999</c:v>
                </c:pt>
                <c:pt idx="38763">
                  <c:v>1.045874</c:v>
                </c:pt>
                <c:pt idx="38764">
                  <c:v>1.0425420000000001</c:v>
                </c:pt>
                <c:pt idx="38765">
                  <c:v>1.03921</c:v>
                </c:pt>
                <c:pt idx="38766">
                  <c:v>1.035879</c:v>
                </c:pt>
                <c:pt idx="38767">
                  <c:v>1.0325489999999999</c:v>
                </c:pt>
                <c:pt idx="38768">
                  <c:v>1.029218</c:v>
                </c:pt>
                <c:pt idx="38769">
                  <c:v>1.025887</c:v>
                </c:pt>
                <c:pt idx="38770">
                  <c:v>1.0225550000000001</c:v>
                </c:pt>
                <c:pt idx="38771">
                  <c:v>1.019223</c:v>
                </c:pt>
                <c:pt idx="38772">
                  <c:v>1.01589</c:v>
                </c:pt>
                <c:pt idx="38773">
                  <c:v>1.0125580000000001</c:v>
                </c:pt>
                <c:pt idx="38774">
                  <c:v>1.0092270000000001</c:v>
                </c:pt>
                <c:pt idx="38775">
                  <c:v>1.005895</c:v>
                </c:pt>
                <c:pt idx="38776">
                  <c:v>1.0025630000000001</c:v>
                </c:pt>
                <c:pt idx="38777">
                  <c:v>0.99923099999999998</c:v>
                </c:pt>
                <c:pt idx="38778">
                  <c:v>0.9959015</c:v>
                </c:pt>
                <c:pt idx="38779">
                  <c:v>0.99257819999999997</c:v>
                </c:pt>
                <c:pt idx="38780">
                  <c:v>0.98925269999999998</c:v>
                </c:pt>
                <c:pt idx="38781">
                  <c:v>0.98592539999999995</c:v>
                </c:pt>
                <c:pt idx="38782">
                  <c:v>0.98259779999999997</c:v>
                </c:pt>
                <c:pt idx="38783">
                  <c:v>0.97927059999999999</c:v>
                </c:pt>
                <c:pt idx="38784">
                  <c:v>0.97594150000000002</c:v>
                </c:pt>
                <c:pt idx="38785">
                  <c:v>0.97261359999999997</c:v>
                </c:pt>
                <c:pt idx="38786">
                  <c:v>0.96928550000000002</c:v>
                </c:pt>
                <c:pt idx="38787">
                  <c:v>0.96595719999999996</c:v>
                </c:pt>
                <c:pt idx="38788">
                  <c:v>0.96263019999999999</c:v>
                </c:pt>
                <c:pt idx="38789">
                  <c:v>0.95930280000000001</c:v>
                </c:pt>
                <c:pt idx="38790">
                  <c:v>0.95597469999999996</c:v>
                </c:pt>
                <c:pt idx="38791">
                  <c:v>0.95264610000000005</c:v>
                </c:pt>
                <c:pt idx="38792">
                  <c:v>0.94931750000000004</c:v>
                </c:pt>
                <c:pt idx="38793">
                  <c:v>0.94598950000000004</c:v>
                </c:pt>
                <c:pt idx="38794">
                  <c:v>0.94266099999999997</c:v>
                </c:pt>
                <c:pt idx="38795">
                  <c:v>0.93933290000000003</c:v>
                </c:pt>
                <c:pt idx="38796">
                  <c:v>0.93600430000000001</c:v>
                </c:pt>
                <c:pt idx="38797">
                  <c:v>0.93267690000000003</c:v>
                </c:pt>
                <c:pt idx="38798">
                  <c:v>0.92934930000000004</c:v>
                </c:pt>
                <c:pt idx="38799">
                  <c:v>0.92603029999999997</c:v>
                </c:pt>
                <c:pt idx="38800">
                  <c:v>0.92271329999999996</c:v>
                </c:pt>
                <c:pt idx="38801">
                  <c:v>0.91939289999999996</c:v>
                </c:pt>
                <c:pt idx="38802">
                  <c:v>0.91607150000000004</c:v>
                </c:pt>
                <c:pt idx="38803">
                  <c:v>0.91274979999999994</c:v>
                </c:pt>
                <c:pt idx="38804">
                  <c:v>0.90942630000000002</c:v>
                </c:pt>
                <c:pt idx="38805">
                  <c:v>0.90610299999999999</c:v>
                </c:pt>
                <c:pt idx="38806">
                  <c:v>0.90277859999999999</c:v>
                </c:pt>
                <c:pt idx="38807">
                  <c:v>0.89945319999999995</c:v>
                </c:pt>
                <c:pt idx="38808">
                  <c:v>0.8961268</c:v>
                </c:pt>
                <c:pt idx="38809">
                  <c:v>0.89280000000000004</c:v>
                </c:pt>
                <c:pt idx="38810">
                  <c:v>0.88947339999999997</c:v>
                </c:pt>
                <c:pt idx="38811">
                  <c:v>0.88614479999999995</c:v>
                </c:pt>
                <c:pt idx="38812">
                  <c:v>0.88281659999999995</c:v>
                </c:pt>
                <c:pt idx="38813">
                  <c:v>0.87948459999999995</c:v>
                </c:pt>
                <c:pt idx="38814">
                  <c:v>0.87615509999999996</c:v>
                </c:pt>
                <c:pt idx="38815">
                  <c:v>0.87282369999999998</c:v>
                </c:pt>
                <c:pt idx="38816">
                  <c:v>0.86949310000000002</c:v>
                </c:pt>
                <c:pt idx="38817">
                  <c:v>0.8661624</c:v>
                </c:pt>
                <c:pt idx="38818">
                  <c:v>0.86283189999999998</c:v>
                </c:pt>
                <c:pt idx="38819">
                  <c:v>0.85950150000000003</c:v>
                </c:pt>
                <c:pt idx="38820">
                  <c:v>0.85617080000000001</c:v>
                </c:pt>
                <c:pt idx="38821">
                  <c:v>0.85284079999999995</c:v>
                </c:pt>
                <c:pt idx="38822">
                  <c:v>0.84951279999999996</c:v>
                </c:pt>
                <c:pt idx="38823">
                  <c:v>0.84618559999999998</c:v>
                </c:pt>
                <c:pt idx="38824">
                  <c:v>0.84286570000000005</c:v>
                </c:pt>
                <c:pt idx="38825">
                  <c:v>0.83954949999999995</c:v>
                </c:pt>
                <c:pt idx="38826">
                  <c:v>0.83623219999999998</c:v>
                </c:pt>
                <c:pt idx="38827">
                  <c:v>0.83291199999999999</c:v>
                </c:pt>
                <c:pt idx="38828">
                  <c:v>0.82959039999999995</c:v>
                </c:pt>
                <c:pt idx="38829">
                  <c:v>0.82626900000000003</c:v>
                </c:pt>
                <c:pt idx="38830">
                  <c:v>0.82294560000000005</c:v>
                </c:pt>
                <c:pt idx="38831">
                  <c:v>0.81962349999999995</c:v>
                </c:pt>
                <c:pt idx="38832">
                  <c:v>0.81629879999999999</c:v>
                </c:pt>
                <c:pt idx="38833">
                  <c:v>0.81297450000000004</c:v>
                </c:pt>
                <c:pt idx="38834">
                  <c:v>0.80964919999999996</c:v>
                </c:pt>
                <c:pt idx="38835">
                  <c:v>0.80632440000000005</c:v>
                </c:pt>
                <c:pt idx="38836">
                  <c:v>0.80299770000000004</c:v>
                </c:pt>
                <c:pt idx="38837">
                  <c:v>0.79967049999999995</c:v>
                </c:pt>
                <c:pt idx="38838">
                  <c:v>0.79634130000000003</c:v>
                </c:pt>
                <c:pt idx="38839">
                  <c:v>0.79301180000000004</c:v>
                </c:pt>
                <c:pt idx="38840">
                  <c:v>0.78968240000000001</c:v>
                </c:pt>
                <c:pt idx="38841">
                  <c:v>0.78635359999999999</c:v>
                </c:pt>
                <c:pt idx="38842">
                  <c:v>0.78302530000000004</c:v>
                </c:pt>
                <c:pt idx="38843">
                  <c:v>0.77969750000000004</c:v>
                </c:pt>
                <c:pt idx="38844">
                  <c:v>0.77637</c:v>
                </c:pt>
                <c:pt idx="38845">
                  <c:v>0.77304260000000002</c:v>
                </c:pt>
                <c:pt idx="38846">
                  <c:v>0.76971599999999996</c:v>
                </c:pt>
                <c:pt idx="38847">
                  <c:v>0.76639009999999996</c:v>
                </c:pt>
                <c:pt idx="38848">
                  <c:v>0.76306419999999997</c:v>
                </c:pt>
                <c:pt idx="38849">
                  <c:v>0.75973809999999997</c:v>
                </c:pt>
                <c:pt idx="38850">
                  <c:v>0.75641130000000001</c:v>
                </c:pt>
                <c:pt idx="38851">
                  <c:v>0.75308529999999996</c:v>
                </c:pt>
                <c:pt idx="38852">
                  <c:v>0.74975879999999995</c:v>
                </c:pt>
                <c:pt idx="38853">
                  <c:v>0.74643300000000001</c:v>
                </c:pt>
                <c:pt idx="38854">
                  <c:v>0.74310670000000001</c:v>
                </c:pt>
                <c:pt idx="38855">
                  <c:v>0.7397804</c:v>
                </c:pt>
                <c:pt idx="38856">
                  <c:v>0.73645400000000005</c:v>
                </c:pt>
                <c:pt idx="38857">
                  <c:v>0.73312739999999998</c:v>
                </c:pt>
                <c:pt idx="38858">
                  <c:v>0.72980069999999997</c:v>
                </c:pt>
                <c:pt idx="38859">
                  <c:v>0.72647430000000002</c:v>
                </c:pt>
                <c:pt idx="38860">
                  <c:v>0.72314690000000004</c:v>
                </c:pt>
                <c:pt idx="38861">
                  <c:v>0.7198194</c:v>
                </c:pt>
                <c:pt idx="38862">
                  <c:v>0.71649280000000004</c:v>
                </c:pt>
                <c:pt idx="38863">
                  <c:v>0.71316679999999999</c:v>
                </c:pt>
                <c:pt idx="38864">
                  <c:v>0.70984080000000005</c:v>
                </c:pt>
                <c:pt idx="38865">
                  <c:v>0.70651489999999995</c:v>
                </c:pt>
                <c:pt idx="38866">
                  <c:v>0.70318970000000003</c:v>
                </c:pt>
                <c:pt idx="38867">
                  <c:v>0.69986499999999996</c:v>
                </c:pt>
                <c:pt idx="38868">
                  <c:v>0.6965403</c:v>
                </c:pt>
                <c:pt idx="38869">
                  <c:v>0.69321639999999995</c:v>
                </c:pt>
                <c:pt idx="38870">
                  <c:v>0.68989250000000002</c:v>
                </c:pt>
                <c:pt idx="38871">
                  <c:v>0.68656720000000004</c:v>
                </c:pt>
                <c:pt idx="38872">
                  <c:v>0.6832414</c:v>
                </c:pt>
                <c:pt idx="38873">
                  <c:v>0.67991670000000004</c:v>
                </c:pt>
                <c:pt idx="38874">
                  <c:v>0.67659279999999999</c:v>
                </c:pt>
                <c:pt idx="38875">
                  <c:v>0.67326839999999999</c:v>
                </c:pt>
                <c:pt idx="38876">
                  <c:v>0.66994399999999998</c:v>
                </c:pt>
                <c:pt idx="38877">
                  <c:v>0.66661999999999999</c:v>
                </c:pt>
                <c:pt idx="38878">
                  <c:v>0.66329669999999996</c:v>
                </c:pt>
                <c:pt idx="38879">
                  <c:v>0.6599756</c:v>
                </c:pt>
                <c:pt idx="38880">
                  <c:v>0.65664979999999995</c:v>
                </c:pt>
                <c:pt idx="38881">
                  <c:v>0.65332449999999997</c:v>
                </c:pt>
                <c:pt idx="38882">
                  <c:v>0.64999969999999996</c:v>
                </c:pt>
                <c:pt idx="38883">
                  <c:v>0.64667459999999999</c:v>
                </c:pt>
                <c:pt idx="38884">
                  <c:v>0.64335160000000002</c:v>
                </c:pt>
                <c:pt idx="38885">
                  <c:v>0.64002890000000001</c:v>
                </c:pt>
                <c:pt idx="38886">
                  <c:v>0.6367043</c:v>
                </c:pt>
                <c:pt idx="38887">
                  <c:v>0.63337949999999998</c:v>
                </c:pt>
                <c:pt idx="38888">
                  <c:v>0.63005500000000003</c:v>
                </c:pt>
                <c:pt idx="38889">
                  <c:v>0.62673080000000003</c:v>
                </c:pt>
                <c:pt idx="38890">
                  <c:v>0.62340770000000001</c:v>
                </c:pt>
                <c:pt idx="38891">
                  <c:v>0.62008600000000003</c:v>
                </c:pt>
                <c:pt idx="38892">
                  <c:v>0.61676370000000003</c:v>
                </c:pt>
                <c:pt idx="38893">
                  <c:v>0.61344180000000004</c:v>
                </c:pt>
                <c:pt idx="38894">
                  <c:v>0.61012230000000001</c:v>
                </c:pt>
                <c:pt idx="38895">
                  <c:v>0.60680219999999996</c:v>
                </c:pt>
                <c:pt idx="38896">
                  <c:v>0.60348080000000004</c:v>
                </c:pt>
                <c:pt idx="38897">
                  <c:v>0.60015859999999999</c:v>
                </c:pt>
                <c:pt idx="38898">
                  <c:v>0.59683640000000004</c:v>
                </c:pt>
                <c:pt idx="38899">
                  <c:v>0.5935146</c:v>
                </c:pt>
                <c:pt idx="38900">
                  <c:v>0.59019350000000004</c:v>
                </c:pt>
                <c:pt idx="38901">
                  <c:v>0.58687310000000004</c:v>
                </c:pt>
                <c:pt idx="38902">
                  <c:v>0.58355389999999996</c:v>
                </c:pt>
                <c:pt idx="38903">
                  <c:v>0.58023519999999995</c:v>
                </c:pt>
                <c:pt idx="38904">
                  <c:v>0.57691579999999998</c:v>
                </c:pt>
                <c:pt idx="38905">
                  <c:v>0.57359519999999997</c:v>
                </c:pt>
                <c:pt idx="38906">
                  <c:v>0.57027490000000003</c:v>
                </c:pt>
                <c:pt idx="38907">
                  <c:v>0.56695399999999996</c:v>
                </c:pt>
                <c:pt idx="38908">
                  <c:v>0.56363430000000003</c:v>
                </c:pt>
                <c:pt idx="38909">
                  <c:v>0.56031419999999998</c:v>
                </c:pt>
                <c:pt idx="38910">
                  <c:v>0.55697799999999997</c:v>
                </c:pt>
                <c:pt idx="38911">
                  <c:v>0.55365660000000005</c:v>
                </c:pt>
                <c:pt idx="38912">
                  <c:v>0.55033319999999997</c:v>
                </c:pt>
                <c:pt idx="38913">
                  <c:v>0.54701140000000004</c:v>
                </c:pt>
                <c:pt idx="38914">
                  <c:v>0.54368799999999995</c:v>
                </c:pt>
                <c:pt idx="38915">
                  <c:v>0.54036600000000001</c:v>
                </c:pt>
                <c:pt idx="38916">
                  <c:v>0.53704379999999996</c:v>
                </c:pt>
                <c:pt idx="38917">
                  <c:v>0.53372189999999997</c:v>
                </c:pt>
                <c:pt idx="38918">
                  <c:v>0.53040039999999999</c:v>
                </c:pt>
                <c:pt idx="38919">
                  <c:v>0.52707870000000001</c:v>
                </c:pt>
                <c:pt idx="38920">
                  <c:v>0.52375749999999999</c:v>
                </c:pt>
                <c:pt idx="38921">
                  <c:v>0.52043620000000002</c:v>
                </c:pt>
                <c:pt idx="38922">
                  <c:v>0.51711589999999996</c:v>
                </c:pt>
                <c:pt idx="38923">
                  <c:v>0.51379540000000001</c:v>
                </c:pt>
                <c:pt idx="38924">
                  <c:v>0.51047469999999995</c:v>
                </c:pt>
                <c:pt idx="38925">
                  <c:v>0.50715429999999995</c:v>
                </c:pt>
                <c:pt idx="38926">
                  <c:v>0.50383549999999999</c:v>
                </c:pt>
                <c:pt idx="38927">
                  <c:v>0.50052560000000001</c:v>
                </c:pt>
                <c:pt idx="38928">
                  <c:v>0.49722189999999999</c:v>
                </c:pt>
                <c:pt idx="38929">
                  <c:v>0.4939115</c:v>
                </c:pt>
                <c:pt idx="38930">
                  <c:v>0.49059580000000003</c:v>
                </c:pt>
                <c:pt idx="38931">
                  <c:v>0.48727710000000002</c:v>
                </c:pt>
                <c:pt idx="38932">
                  <c:v>0.48395719999999998</c:v>
                </c:pt>
                <c:pt idx="38933">
                  <c:v>0.48063640000000002</c:v>
                </c:pt>
                <c:pt idx="38934">
                  <c:v>0.47731560000000001</c:v>
                </c:pt>
                <c:pt idx="38935">
                  <c:v>0.4739932</c:v>
                </c:pt>
                <c:pt idx="38936">
                  <c:v>0.47067179999999997</c:v>
                </c:pt>
                <c:pt idx="38937">
                  <c:v>0.46734870000000001</c:v>
                </c:pt>
                <c:pt idx="38938">
                  <c:v>0.46402729999999998</c:v>
                </c:pt>
                <c:pt idx="38939">
                  <c:v>0.4607289</c:v>
                </c:pt>
                <c:pt idx="38940">
                  <c:v>0.45743859999999997</c:v>
                </c:pt>
                <c:pt idx="38941">
                  <c:v>0.45413949999999997</c:v>
                </c:pt>
                <c:pt idx="38942">
                  <c:v>0.45083089999999998</c:v>
                </c:pt>
                <c:pt idx="38943">
                  <c:v>0.44751920000000001</c:v>
                </c:pt>
                <c:pt idx="38944">
                  <c:v>0.44420470000000001</c:v>
                </c:pt>
                <c:pt idx="38945">
                  <c:v>0.44088830000000001</c:v>
                </c:pt>
                <c:pt idx="38946">
                  <c:v>0.43757069999999998</c:v>
                </c:pt>
                <c:pt idx="38947">
                  <c:v>0.43425140000000001</c:v>
                </c:pt>
                <c:pt idx="38948">
                  <c:v>0.43093209999999998</c:v>
                </c:pt>
                <c:pt idx="38949">
                  <c:v>0.4276124</c:v>
                </c:pt>
                <c:pt idx="38950">
                  <c:v>0.42429260000000002</c:v>
                </c:pt>
                <c:pt idx="38951">
                  <c:v>0.42097370000000001</c:v>
                </c:pt>
                <c:pt idx="38952">
                  <c:v>0.41765390000000002</c:v>
                </c:pt>
                <c:pt idx="38953">
                  <c:v>0.41433490000000001</c:v>
                </c:pt>
                <c:pt idx="38954">
                  <c:v>0.41101749999999998</c:v>
                </c:pt>
                <c:pt idx="38955">
                  <c:v>0.40769929999999999</c:v>
                </c:pt>
                <c:pt idx="38956">
                  <c:v>0.40438039999999997</c:v>
                </c:pt>
                <c:pt idx="38957">
                  <c:v>0.40105990000000002</c:v>
                </c:pt>
                <c:pt idx="38958">
                  <c:v>0.39774100000000001</c:v>
                </c:pt>
                <c:pt idx="38959">
                  <c:v>0.39442189999999999</c:v>
                </c:pt>
                <c:pt idx="38960">
                  <c:v>0.39110549999999999</c:v>
                </c:pt>
                <c:pt idx="38961">
                  <c:v>0.3877874</c:v>
                </c:pt>
                <c:pt idx="38962">
                  <c:v>0.38446849999999999</c:v>
                </c:pt>
                <c:pt idx="38963">
                  <c:v>0.38114759999999998</c:v>
                </c:pt>
                <c:pt idx="38964">
                  <c:v>0.37782650000000001</c:v>
                </c:pt>
                <c:pt idx="38965">
                  <c:v>0.37450499999999998</c:v>
                </c:pt>
                <c:pt idx="38966">
                  <c:v>0.37118319999999999</c:v>
                </c:pt>
                <c:pt idx="38967">
                  <c:v>0.36786150000000001</c:v>
                </c:pt>
                <c:pt idx="38968">
                  <c:v>0.36454019999999998</c:v>
                </c:pt>
                <c:pt idx="38969">
                  <c:v>0.3612184</c:v>
                </c:pt>
                <c:pt idx="38970">
                  <c:v>0.35789749999999998</c:v>
                </c:pt>
                <c:pt idx="38971">
                  <c:v>0.35457559999999999</c:v>
                </c:pt>
                <c:pt idx="38972">
                  <c:v>0.35125489999999998</c:v>
                </c:pt>
                <c:pt idx="38973">
                  <c:v>0.34793780000000002</c:v>
                </c:pt>
                <c:pt idx="38974">
                  <c:v>0.34462130000000002</c:v>
                </c:pt>
                <c:pt idx="38975">
                  <c:v>0.34129999999999999</c:v>
                </c:pt>
                <c:pt idx="38976">
                  <c:v>0.33797929999999998</c:v>
                </c:pt>
                <c:pt idx="38977">
                  <c:v>0.33465820000000002</c:v>
                </c:pt>
                <c:pt idx="38978">
                  <c:v>0.33133679999999999</c:v>
                </c:pt>
                <c:pt idx="38979">
                  <c:v>0.32801520000000001</c:v>
                </c:pt>
                <c:pt idx="38980">
                  <c:v>0.32469360000000003</c:v>
                </c:pt>
                <c:pt idx="38981">
                  <c:v>0.3213723</c:v>
                </c:pt>
                <c:pt idx="38982">
                  <c:v>0.31805119999999998</c:v>
                </c:pt>
                <c:pt idx="38983">
                  <c:v>0.31473000000000001</c:v>
                </c:pt>
                <c:pt idx="38984">
                  <c:v>0.31140889999999999</c:v>
                </c:pt>
                <c:pt idx="38985">
                  <c:v>0.30808760000000002</c:v>
                </c:pt>
                <c:pt idx="38986">
                  <c:v>0.3047667</c:v>
                </c:pt>
                <c:pt idx="38987">
                  <c:v>0.30144609999999999</c:v>
                </c:pt>
                <c:pt idx="38988">
                  <c:v>0.29812640000000001</c:v>
                </c:pt>
                <c:pt idx="38989">
                  <c:v>0.29480689999999998</c:v>
                </c:pt>
                <c:pt idx="38990">
                  <c:v>0.29148819999999998</c:v>
                </c:pt>
                <c:pt idx="38991">
                  <c:v>0.28816920000000001</c:v>
                </c:pt>
                <c:pt idx="38992">
                  <c:v>0.2848503</c:v>
                </c:pt>
                <c:pt idx="38993">
                  <c:v>0.2815317</c:v>
                </c:pt>
                <c:pt idx="38994">
                  <c:v>0.27820719999999999</c:v>
                </c:pt>
                <c:pt idx="38995">
                  <c:v>0.2748872</c:v>
                </c:pt>
                <c:pt idx="38996">
                  <c:v>0.27156740000000001</c:v>
                </c:pt>
                <c:pt idx="38997">
                  <c:v>0.26825070000000001</c:v>
                </c:pt>
                <c:pt idx="38998">
                  <c:v>0.26493260000000002</c:v>
                </c:pt>
                <c:pt idx="38999">
                  <c:v>0.26161630000000002</c:v>
                </c:pt>
                <c:pt idx="39000">
                  <c:v>0.25829980000000002</c:v>
                </c:pt>
                <c:pt idx="39001">
                  <c:v>0.25498290000000001</c:v>
                </c:pt>
                <c:pt idx="39002">
                  <c:v>0.25166430000000001</c:v>
                </c:pt>
                <c:pt idx="39003">
                  <c:v>0.24834519999999999</c:v>
                </c:pt>
                <c:pt idx="39004">
                  <c:v>0.2450358</c:v>
                </c:pt>
                <c:pt idx="39005">
                  <c:v>0.24172279999999999</c:v>
                </c:pt>
                <c:pt idx="39006">
                  <c:v>0.23840729999999999</c:v>
                </c:pt>
                <c:pt idx="39007">
                  <c:v>0.23509169999999999</c:v>
                </c:pt>
                <c:pt idx="39008">
                  <c:v>0.23177600000000001</c:v>
                </c:pt>
                <c:pt idx="39009">
                  <c:v>0.2284591</c:v>
                </c:pt>
                <c:pt idx="39010">
                  <c:v>0.22514129999999999</c:v>
                </c:pt>
                <c:pt idx="39011">
                  <c:v>0.22182260000000001</c:v>
                </c:pt>
                <c:pt idx="39012">
                  <c:v>0.21850420000000001</c:v>
                </c:pt>
                <c:pt idx="39013">
                  <c:v>0.21518509999999999</c:v>
                </c:pt>
                <c:pt idx="39014">
                  <c:v>0.2118662</c:v>
                </c:pt>
                <c:pt idx="39015">
                  <c:v>0.20854729999999999</c:v>
                </c:pt>
                <c:pt idx="39016">
                  <c:v>0.20522879999999999</c:v>
                </c:pt>
                <c:pt idx="39017">
                  <c:v>0.20190920000000001</c:v>
                </c:pt>
                <c:pt idx="39018">
                  <c:v>0.19858899999999999</c:v>
                </c:pt>
                <c:pt idx="39019">
                  <c:v>0.19526959999999999</c:v>
                </c:pt>
                <c:pt idx="39020">
                  <c:v>0.19195010000000001</c:v>
                </c:pt>
                <c:pt idx="39021">
                  <c:v>0.18863070000000001</c:v>
                </c:pt>
                <c:pt idx="39022">
                  <c:v>0.1853108</c:v>
                </c:pt>
                <c:pt idx="39023">
                  <c:v>0.18199119999999999</c:v>
                </c:pt>
                <c:pt idx="39024">
                  <c:v>0.17867160000000001</c:v>
                </c:pt>
                <c:pt idx="39025">
                  <c:v>0.1753535</c:v>
                </c:pt>
                <c:pt idx="39026">
                  <c:v>0.17203470000000001</c:v>
                </c:pt>
                <c:pt idx="39027">
                  <c:v>0.1687157</c:v>
                </c:pt>
                <c:pt idx="39028">
                  <c:v>0.1653965</c:v>
                </c:pt>
                <c:pt idx="39029">
                  <c:v>0.1620779</c:v>
                </c:pt>
                <c:pt idx="39030">
                  <c:v>0.15876109999999999</c:v>
                </c:pt>
                <c:pt idx="39031">
                  <c:v>0.15544359999999999</c:v>
                </c:pt>
                <c:pt idx="39032">
                  <c:v>0.1521209</c:v>
                </c:pt>
                <c:pt idx="39033">
                  <c:v>0.14880180000000001</c:v>
                </c:pt>
                <c:pt idx="39034">
                  <c:v>0.14548359999999999</c:v>
                </c:pt>
                <c:pt idx="39035">
                  <c:v>0.14216490000000001</c:v>
                </c:pt>
                <c:pt idx="39036">
                  <c:v>0.13884489999999999</c:v>
                </c:pt>
                <c:pt idx="39037">
                  <c:v>0.1355256</c:v>
                </c:pt>
                <c:pt idx="39038">
                  <c:v>0.13220789999999999</c:v>
                </c:pt>
                <c:pt idx="39039">
                  <c:v>0.128889</c:v>
                </c:pt>
                <c:pt idx="39040">
                  <c:v>0.1255703</c:v>
                </c:pt>
                <c:pt idx="39041">
                  <c:v>0.1222453</c:v>
                </c:pt>
                <c:pt idx="39042">
                  <c:v>0.1189253</c:v>
                </c:pt>
                <c:pt idx="39043">
                  <c:v>0.1156079</c:v>
                </c:pt>
                <c:pt idx="39044">
                  <c:v>0.1122899</c:v>
                </c:pt>
                <c:pt idx="39045">
                  <c:v>0.1089715</c:v>
                </c:pt>
                <c:pt idx="39046">
                  <c:v>0.105652</c:v>
                </c:pt>
                <c:pt idx="39047">
                  <c:v>0.1023361</c:v>
                </c:pt>
                <c:pt idx="39048">
                  <c:v>9.9018060000000005E-2</c:v>
                </c:pt>
                <c:pt idx="39049">
                  <c:v>9.5699649999999997E-2</c:v>
                </c:pt>
                <c:pt idx="39050">
                  <c:v>9.2380459999999998E-2</c:v>
                </c:pt>
                <c:pt idx="39051">
                  <c:v>8.9060860000000006E-2</c:v>
                </c:pt>
                <c:pt idx="39052">
                  <c:v>8.5743089999999994E-2</c:v>
                </c:pt>
                <c:pt idx="39053">
                  <c:v>8.2426459999999993E-2</c:v>
                </c:pt>
                <c:pt idx="39054">
                  <c:v>7.9108360000000003E-2</c:v>
                </c:pt>
                <c:pt idx="39055">
                  <c:v>7.578886E-2</c:v>
                </c:pt>
                <c:pt idx="39056">
                  <c:v>7.2468770000000002E-2</c:v>
                </c:pt>
                <c:pt idx="39057">
                  <c:v>6.9150320000000001E-2</c:v>
                </c:pt>
                <c:pt idx="39058">
                  <c:v>6.5830410000000006E-2</c:v>
                </c:pt>
                <c:pt idx="39059">
                  <c:v>6.2510620000000003E-2</c:v>
                </c:pt>
                <c:pt idx="39060">
                  <c:v>5.9189470000000001E-2</c:v>
                </c:pt>
                <c:pt idx="39061">
                  <c:v>5.586849E-2</c:v>
                </c:pt>
                <c:pt idx="39062">
                  <c:v>5.2547940000000001E-2</c:v>
                </c:pt>
                <c:pt idx="39063">
                  <c:v>4.9226600000000002E-2</c:v>
                </c:pt>
                <c:pt idx="39064">
                  <c:v>4.5905189999999998E-2</c:v>
                </c:pt>
                <c:pt idx="39065">
                  <c:v>4.2583059999999999E-2</c:v>
                </c:pt>
                <c:pt idx="39066">
                  <c:v>3.9260589999999998E-2</c:v>
                </c:pt>
                <c:pt idx="39067">
                  <c:v>3.5938270000000001E-2</c:v>
                </c:pt>
                <c:pt idx="39068">
                  <c:v>3.2617130000000001E-2</c:v>
                </c:pt>
                <c:pt idx="39069">
                  <c:v>2.9295439999999999E-2</c:v>
                </c:pt>
                <c:pt idx="39070">
                  <c:v>2.597439E-2</c:v>
                </c:pt>
                <c:pt idx="39071">
                  <c:v>2.2652950000000002E-2</c:v>
                </c:pt>
                <c:pt idx="39072">
                  <c:v>1.933091E-2</c:v>
                </c:pt>
                <c:pt idx="39073">
                  <c:v>1.6008270000000002E-2</c:v>
                </c:pt>
                <c:pt idx="39074">
                  <c:v>1.2686009999999999E-2</c:v>
                </c:pt>
                <c:pt idx="39075">
                  <c:v>9.366325E-3</c:v>
                </c:pt>
                <c:pt idx="39076">
                  <c:v>6.0444929999999997E-3</c:v>
                </c:pt>
                <c:pt idx="39077">
                  <c:v>2.7222280000000001E-3</c:v>
                </c:pt>
                <c:pt idx="39078">
                  <c:v>-6.0014620000000004E-4</c:v>
                </c:pt>
                <c:pt idx="39079">
                  <c:v>-3.922867E-3</c:v>
                </c:pt>
                <c:pt idx="39080">
                  <c:v>-7.2454140000000004E-3</c:v>
                </c:pt>
                <c:pt idx="39081">
                  <c:v>-1.056848E-2</c:v>
                </c:pt>
                <c:pt idx="39082">
                  <c:v>-1.389106E-2</c:v>
                </c:pt>
                <c:pt idx="39083">
                  <c:v>-1.7214210000000001E-2</c:v>
                </c:pt>
                <c:pt idx="39084">
                  <c:v>-2.0537550000000002E-2</c:v>
                </c:pt>
                <c:pt idx="39085">
                  <c:v>-2.386081E-2</c:v>
                </c:pt>
                <c:pt idx="39086">
                  <c:v>-2.7184130000000001E-2</c:v>
                </c:pt>
                <c:pt idx="39087">
                  <c:v>-3.0507300000000001E-2</c:v>
                </c:pt>
                <c:pt idx="39088">
                  <c:v>-3.3829770000000002E-2</c:v>
                </c:pt>
                <c:pt idx="39089">
                  <c:v>-3.7152610000000003E-2</c:v>
                </c:pt>
                <c:pt idx="39090">
                  <c:v>-4.0475799999999999E-2</c:v>
                </c:pt>
                <c:pt idx="39091">
                  <c:v>-4.3798570000000002E-2</c:v>
                </c:pt>
                <c:pt idx="39092">
                  <c:v>-4.7120700000000001E-2</c:v>
                </c:pt>
                <c:pt idx="39093">
                  <c:v>-5.0442899999999999E-2</c:v>
                </c:pt>
                <c:pt idx="39094">
                  <c:v>-5.3764649999999997E-2</c:v>
                </c:pt>
                <c:pt idx="39095">
                  <c:v>-5.7086860000000003E-2</c:v>
                </c:pt>
                <c:pt idx="39096">
                  <c:v>-6.0408650000000001E-2</c:v>
                </c:pt>
                <c:pt idx="39097">
                  <c:v>-6.3727800000000001E-2</c:v>
                </c:pt>
                <c:pt idx="39098">
                  <c:v>-6.7045229999999997E-2</c:v>
                </c:pt>
                <c:pt idx="39099">
                  <c:v>-7.0377659999999995E-2</c:v>
                </c:pt>
                <c:pt idx="39100">
                  <c:v>-7.3703039999999997E-2</c:v>
                </c:pt>
                <c:pt idx="39101">
                  <c:v>-7.7025499999999997E-2</c:v>
                </c:pt>
                <c:pt idx="39102">
                  <c:v>-8.0348160000000002E-2</c:v>
                </c:pt>
                <c:pt idx="39103">
                  <c:v>-8.3669069999999998E-2</c:v>
                </c:pt>
                <c:pt idx="39104">
                  <c:v>-8.6992059999999996E-2</c:v>
                </c:pt>
                <c:pt idx="39105">
                  <c:v>-9.0315889999999996E-2</c:v>
                </c:pt>
                <c:pt idx="39106">
                  <c:v>-9.3640570000000006E-2</c:v>
                </c:pt>
                <c:pt idx="39107">
                  <c:v>-9.6964990000000001E-2</c:v>
                </c:pt>
                <c:pt idx="39108">
                  <c:v>-0.1002904</c:v>
                </c:pt>
                <c:pt idx="39109">
                  <c:v>-0.1036155</c:v>
                </c:pt>
                <c:pt idx="39110">
                  <c:v>-0.1069417</c:v>
                </c:pt>
                <c:pt idx="39111">
                  <c:v>-0.1102678</c:v>
                </c:pt>
                <c:pt idx="39112">
                  <c:v>-0.1135939</c:v>
                </c:pt>
                <c:pt idx="39113">
                  <c:v>-0.1169192</c:v>
                </c:pt>
                <c:pt idx="39114">
                  <c:v>-0.1202447</c:v>
                </c:pt>
                <c:pt idx="39115">
                  <c:v>-0.1235704</c:v>
                </c:pt>
                <c:pt idx="39116">
                  <c:v>-0.12689510000000001</c:v>
                </c:pt>
                <c:pt idx="39117">
                  <c:v>-0.13022069999999999</c:v>
                </c:pt>
                <c:pt idx="39118">
                  <c:v>-0.1335471</c:v>
                </c:pt>
                <c:pt idx="39119">
                  <c:v>-0.13687340000000001</c:v>
                </c:pt>
                <c:pt idx="39120">
                  <c:v>-0.14020160000000001</c:v>
                </c:pt>
                <c:pt idx="39121">
                  <c:v>-0.14352889999999999</c:v>
                </c:pt>
                <c:pt idx="39122">
                  <c:v>-0.14685609999999999</c:v>
                </c:pt>
                <c:pt idx="39123">
                  <c:v>-0.15018339999999999</c:v>
                </c:pt>
                <c:pt idx="39124">
                  <c:v>-0.15351039999999999</c:v>
                </c:pt>
                <c:pt idx="39125">
                  <c:v>-0.15683710000000001</c:v>
                </c:pt>
                <c:pt idx="39126">
                  <c:v>-0.16016369999999999</c:v>
                </c:pt>
                <c:pt idx="39127">
                  <c:v>-0.1634912</c:v>
                </c:pt>
                <c:pt idx="39128">
                  <c:v>-0.16683519999999999</c:v>
                </c:pt>
                <c:pt idx="39129">
                  <c:v>-0.17015749999999999</c:v>
                </c:pt>
                <c:pt idx="39130">
                  <c:v>-0.17348250000000001</c:v>
                </c:pt>
                <c:pt idx="39131">
                  <c:v>-0.1768083</c:v>
                </c:pt>
                <c:pt idx="39132">
                  <c:v>-0.18013480000000001</c:v>
                </c:pt>
                <c:pt idx="39133">
                  <c:v>-0.18346080000000001</c:v>
                </c:pt>
                <c:pt idx="39134">
                  <c:v>-0.18678610000000001</c:v>
                </c:pt>
                <c:pt idx="39135">
                  <c:v>-0.19011120000000001</c:v>
                </c:pt>
                <c:pt idx="39136">
                  <c:v>-0.19343589999999999</c:v>
                </c:pt>
                <c:pt idx="39137">
                  <c:v>-0.19676070000000001</c:v>
                </c:pt>
                <c:pt idx="39138">
                  <c:v>-0.20008690000000001</c:v>
                </c:pt>
                <c:pt idx="39139">
                  <c:v>-0.20341300000000001</c:v>
                </c:pt>
                <c:pt idx="39140">
                  <c:v>-0.20673929999999999</c:v>
                </c:pt>
                <c:pt idx="39141">
                  <c:v>-0.21006620000000001</c:v>
                </c:pt>
                <c:pt idx="39142">
                  <c:v>-0.21339230000000001</c:v>
                </c:pt>
                <c:pt idx="39143">
                  <c:v>-0.21671979999999999</c:v>
                </c:pt>
                <c:pt idx="39144">
                  <c:v>-0.22004679999999999</c:v>
                </c:pt>
                <c:pt idx="39145">
                  <c:v>-0.22337190000000001</c:v>
                </c:pt>
                <c:pt idx="39146">
                  <c:v>-0.2266977</c:v>
                </c:pt>
                <c:pt idx="39147">
                  <c:v>-0.23002239999999999</c:v>
                </c:pt>
                <c:pt idx="39148">
                  <c:v>-0.23334759999999999</c:v>
                </c:pt>
                <c:pt idx="39149">
                  <c:v>-0.23666570000000001</c:v>
                </c:pt>
                <c:pt idx="39150">
                  <c:v>-0.23998720000000001</c:v>
                </c:pt>
                <c:pt idx="39151">
                  <c:v>-0.243311</c:v>
                </c:pt>
                <c:pt idx="39152">
                  <c:v>-0.24663450000000001</c:v>
                </c:pt>
                <c:pt idx="39153">
                  <c:v>-0.24995819999999999</c:v>
                </c:pt>
                <c:pt idx="39154">
                  <c:v>-0.25328329999999999</c:v>
                </c:pt>
                <c:pt idx="39155">
                  <c:v>-0.25660739999999999</c:v>
                </c:pt>
                <c:pt idx="39156">
                  <c:v>-0.25993349999999998</c:v>
                </c:pt>
                <c:pt idx="39157">
                  <c:v>-0.2632601</c:v>
                </c:pt>
                <c:pt idx="39158">
                  <c:v>-0.2665863</c:v>
                </c:pt>
                <c:pt idx="39159">
                  <c:v>-0.26990999999999998</c:v>
                </c:pt>
                <c:pt idx="39160">
                  <c:v>-0.27323550000000002</c:v>
                </c:pt>
                <c:pt idx="39161">
                  <c:v>-0.27656019999999998</c:v>
                </c:pt>
                <c:pt idx="39162">
                  <c:v>-0.27988410000000002</c:v>
                </c:pt>
                <c:pt idx="39163">
                  <c:v>-0.28321069999999998</c:v>
                </c:pt>
                <c:pt idx="39164">
                  <c:v>-0.28653889999999999</c:v>
                </c:pt>
                <c:pt idx="39165">
                  <c:v>-0.28986709999999999</c:v>
                </c:pt>
                <c:pt idx="39166">
                  <c:v>-0.29319309999999998</c:v>
                </c:pt>
                <c:pt idx="39167">
                  <c:v>-0.29652060000000002</c:v>
                </c:pt>
                <c:pt idx="39168">
                  <c:v>-0.29984749999999999</c:v>
                </c:pt>
                <c:pt idx="39169">
                  <c:v>-0.30317349999999998</c:v>
                </c:pt>
                <c:pt idx="39170">
                  <c:v>-0.30649989999999999</c:v>
                </c:pt>
                <c:pt idx="39171">
                  <c:v>-0.30982349999999997</c:v>
                </c:pt>
                <c:pt idx="39172">
                  <c:v>-0.31314809999999998</c:v>
                </c:pt>
                <c:pt idx="39173">
                  <c:v>-0.31647189999999997</c:v>
                </c:pt>
                <c:pt idx="39174">
                  <c:v>-0.31979540000000001</c:v>
                </c:pt>
                <c:pt idx="39175">
                  <c:v>-0.32312010000000002</c:v>
                </c:pt>
                <c:pt idx="39176">
                  <c:v>-0.32644479999999998</c:v>
                </c:pt>
                <c:pt idx="39177">
                  <c:v>-0.32976870000000003</c:v>
                </c:pt>
                <c:pt idx="39178">
                  <c:v>-0.3330941</c:v>
                </c:pt>
                <c:pt idx="39179">
                  <c:v>-0.33641870000000001</c:v>
                </c:pt>
                <c:pt idx="39180">
                  <c:v>-0.33974310000000002</c:v>
                </c:pt>
                <c:pt idx="39181">
                  <c:v>-0.34306690000000001</c:v>
                </c:pt>
                <c:pt idx="39182">
                  <c:v>-0.34639059999999999</c:v>
                </c:pt>
                <c:pt idx="39183">
                  <c:v>-0.34971400000000002</c:v>
                </c:pt>
                <c:pt idx="39184">
                  <c:v>-0.35303899999999999</c:v>
                </c:pt>
                <c:pt idx="39185">
                  <c:v>-0.35636319999999999</c:v>
                </c:pt>
                <c:pt idx="39186">
                  <c:v>-0.35968549999999999</c:v>
                </c:pt>
                <c:pt idx="39187">
                  <c:v>-0.36300860000000001</c:v>
                </c:pt>
                <c:pt idx="39188">
                  <c:v>-0.3663324</c:v>
                </c:pt>
                <c:pt idx="39189">
                  <c:v>-0.3696567</c:v>
                </c:pt>
                <c:pt idx="39190">
                  <c:v>-0.37298209999999998</c:v>
                </c:pt>
                <c:pt idx="39191">
                  <c:v>-0.37630720000000001</c:v>
                </c:pt>
                <c:pt idx="39192">
                  <c:v>-0.379633</c:v>
                </c:pt>
                <c:pt idx="39193">
                  <c:v>-0.38295810000000002</c:v>
                </c:pt>
                <c:pt idx="39194">
                  <c:v>-0.38628449999999998</c:v>
                </c:pt>
                <c:pt idx="39195">
                  <c:v>-0.38961109999999999</c:v>
                </c:pt>
                <c:pt idx="39196">
                  <c:v>-0.3929377</c:v>
                </c:pt>
                <c:pt idx="39197">
                  <c:v>-0.39626479999999997</c:v>
                </c:pt>
                <c:pt idx="39198">
                  <c:v>-0.39959129999999998</c:v>
                </c:pt>
                <c:pt idx="39199">
                  <c:v>-0.40291700000000003</c:v>
                </c:pt>
                <c:pt idx="39200">
                  <c:v>-0.40624209999999999</c:v>
                </c:pt>
                <c:pt idx="39201">
                  <c:v>-0.40956700000000001</c:v>
                </c:pt>
                <c:pt idx="39202">
                  <c:v>-0.4128927</c:v>
                </c:pt>
                <c:pt idx="39203">
                  <c:v>-0.41621780000000003</c:v>
                </c:pt>
                <c:pt idx="39204">
                  <c:v>-0.41954140000000001</c:v>
                </c:pt>
                <c:pt idx="39205">
                  <c:v>-0.42286479999999999</c:v>
                </c:pt>
                <c:pt idx="39206">
                  <c:v>-0.4261876</c:v>
                </c:pt>
                <c:pt idx="39207">
                  <c:v>-0.42951060000000002</c:v>
                </c:pt>
                <c:pt idx="39208">
                  <c:v>-0.43283529999999998</c:v>
                </c:pt>
                <c:pt idx="39209">
                  <c:v>-0.4361582</c:v>
                </c:pt>
                <c:pt idx="39210">
                  <c:v>-0.43948290000000001</c:v>
                </c:pt>
                <c:pt idx="39211">
                  <c:v>-0.44280589999999997</c:v>
                </c:pt>
                <c:pt idx="39212">
                  <c:v>-0.44613079999999999</c:v>
                </c:pt>
                <c:pt idx="39213">
                  <c:v>-0.44945429999999997</c:v>
                </c:pt>
                <c:pt idx="39214">
                  <c:v>-0.45277879999999998</c:v>
                </c:pt>
                <c:pt idx="39215">
                  <c:v>-0.45610000000000001</c:v>
                </c:pt>
                <c:pt idx="39216">
                  <c:v>-0.459424</c:v>
                </c:pt>
                <c:pt idx="39217">
                  <c:v>-0.4627463</c:v>
                </c:pt>
                <c:pt idx="39218">
                  <c:v>-0.46606950000000003</c:v>
                </c:pt>
                <c:pt idx="39219">
                  <c:v>-0.46939399999999998</c:v>
                </c:pt>
                <c:pt idx="39220">
                  <c:v>-0.47271940000000001</c:v>
                </c:pt>
                <c:pt idx="39221">
                  <c:v>-0.47604370000000001</c:v>
                </c:pt>
                <c:pt idx="39222">
                  <c:v>-0.4793695</c:v>
                </c:pt>
                <c:pt idx="39223">
                  <c:v>-0.4826936</c:v>
                </c:pt>
                <c:pt idx="39224">
                  <c:v>-0.48602109999999998</c:v>
                </c:pt>
                <c:pt idx="39225">
                  <c:v>-0.48934660000000002</c:v>
                </c:pt>
                <c:pt idx="39226">
                  <c:v>-0.49267270000000002</c:v>
                </c:pt>
                <c:pt idx="39227">
                  <c:v>-0.4959964</c:v>
                </c:pt>
                <c:pt idx="39228">
                  <c:v>-0.4993205</c:v>
                </c:pt>
                <c:pt idx="39229">
                  <c:v>-0.50264509999999996</c:v>
                </c:pt>
                <c:pt idx="39230">
                  <c:v>-0.50597049999999999</c:v>
                </c:pt>
                <c:pt idx="39231">
                  <c:v>-0.50929519999999995</c:v>
                </c:pt>
                <c:pt idx="39232">
                  <c:v>-0.51262030000000003</c:v>
                </c:pt>
                <c:pt idx="39233">
                  <c:v>-0.51594490000000004</c:v>
                </c:pt>
                <c:pt idx="39234">
                  <c:v>-0.51926950000000005</c:v>
                </c:pt>
                <c:pt idx="39235">
                  <c:v>-0.52259429999999996</c:v>
                </c:pt>
                <c:pt idx="39236">
                  <c:v>-0.52592050000000001</c:v>
                </c:pt>
                <c:pt idx="39237">
                  <c:v>-0.52924669999999996</c:v>
                </c:pt>
                <c:pt idx="39238">
                  <c:v>-0.53257279999999996</c:v>
                </c:pt>
                <c:pt idx="39239">
                  <c:v>-0.53589589999999998</c:v>
                </c:pt>
                <c:pt idx="39240">
                  <c:v>-0.53921839999999999</c:v>
                </c:pt>
                <c:pt idx="39241">
                  <c:v>-0.54254250000000004</c:v>
                </c:pt>
                <c:pt idx="39242">
                  <c:v>-0.54586820000000003</c:v>
                </c:pt>
                <c:pt idx="39243">
                  <c:v>-0.54919390000000001</c:v>
                </c:pt>
                <c:pt idx="39244">
                  <c:v>-0.55252129999999999</c:v>
                </c:pt>
                <c:pt idx="39245">
                  <c:v>-0.5558495</c:v>
                </c:pt>
                <c:pt idx="39246">
                  <c:v>-0.55917700000000004</c:v>
                </c:pt>
                <c:pt idx="39247">
                  <c:v>-0.56251289999999998</c:v>
                </c:pt>
                <c:pt idx="39248">
                  <c:v>-0.56584400000000001</c:v>
                </c:pt>
                <c:pt idx="39249">
                  <c:v>-0.56917249999999997</c:v>
                </c:pt>
                <c:pt idx="39250">
                  <c:v>-0.57250009999999996</c:v>
                </c:pt>
                <c:pt idx="39251">
                  <c:v>-0.5758278</c:v>
                </c:pt>
                <c:pt idx="39252">
                  <c:v>-0.57915479999999997</c:v>
                </c:pt>
                <c:pt idx="39253">
                  <c:v>-0.58248290000000003</c:v>
                </c:pt>
                <c:pt idx="39254">
                  <c:v>-0.58581139999999998</c:v>
                </c:pt>
                <c:pt idx="39255">
                  <c:v>-0.58913919999999997</c:v>
                </c:pt>
                <c:pt idx="39256">
                  <c:v>-0.59246679999999996</c:v>
                </c:pt>
                <c:pt idx="39257">
                  <c:v>-0.5958116</c:v>
                </c:pt>
                <c:pt idx="39258">
                  <c:v>-0.59914840000000003</c:v>
                </c:pt>
                <c:pt idx="39259">
                  <c:v>-0.60248139999999994</c:v>
                </c:pt>
                <c:pt idx="39260">
                  <c:v>-0.60581419999999997</c:v>
                </c:pt>
                <c:pt idx="39261">
                  <c:v>-0.60914650000000004</c:v>
                </c:pt>
                <c:pt idx="39262">
                  <c:v>-0.61247750000000001</c:v>
                </c:pt>
                <c:pt idx="39263">
                  <c:v>-0.61581339999999996</c:v>
                </c:pt>
                <c:pt idx="39264">
                  <c:v>-0.61914689999999994</c:v>
                </c:pt>
                <c:pt idx="39265">
                  <c:v>-0.62247980000000003</c:v>
                </c:pt>
                <c:pt idx="39266">
                  <c:v>-0.62581109999999995</c:v>
                </c:pt>
                <c:pt idx="39267">
                  <c:v>-0.62914300000000001</c:v>
                </c:pt>
                <c:pt idx="39268">
                  <c:v>-0.63247489999999995</c:v>
                </c:pt>
                <c:pt idx="39269">
                  <c:v>-0.6358066</c:v>
                </c:pt>
                <c:pt idx="39270">
                  <c:v>-0.63913799999999998</c:v>
                </c:pt>
                <c:pt idx="39271">
                  <c:v>-0.64246970000000003</c:v>
                </c:pt>
                <c:pt idx="39272">
                  <c:v>-0.64580000000000004</c:v>
                </c:pt>
                <c:pt idx="39273">
                  <c:v>-0.64913109999999996</c:v>
                </c:pt>
                <c:pt idx="39274">
                  <c:v>-0.6524624</c:v>
                </c:pt>
                <c:pt idx="39275">
                  <c:v>-0.65579430000000005</c:v>
                </c:pt>
                <c:pt idx="39276">
                  <c:v>-0.65912499999999996</c:v>
                </c:pt>
                <c:pt idx="39277">
                  <c:v>-0.66245540000000003</c:v>
                </c:pt>
                <c:pt idx="39278">
                  <c:v>-0.66578389999999998</c:v>
                </c:pt>
                <c:pt idx="39279">
                  <c:v>-0.66911359999999998</c:v>
                </c:pt>
                <c:pt idx="39280">
                  <c:v>-0.67244789999999999</c:v>
                </c:pt>
                <c:pt idx="39281">
                  <c:v>-0.6757841</c:v>
                </c:pt>
                <c:pt idx="39282">
                  <c:v>-0.67911869999999996</c:v>
                </c:pt>
                <c:pt idx="39283">
                  <c:v>-0.68245199999999995</c:v>
                </c:pt>
                <c:pt idx="39284">
                  <c:v>-0.68578479999999997</c:v>
                </c:pt>
                <c:pt idx="39285">
                  <c:v>-0.68911829999999996</c:v>
                </c:pt>
                <c:pt idx="39286">
                  <c:v>-0.69245120000000004</c:v>
                </c:pt>
                <c:pt idx="39287">
                  <c:v>-0.69578399999999996</c:v>
                </c:pt>
                <c:pt idx="39288">
                  <c:v>-0.69911780000000001</c:v>
                </c:pt>
                <c:pt idx="39289">
                  <c:v>-0.70245029999999997</c:v>
                </c:pt>
                <c:pt idx="39290">
                  <c:v>-0.70578079999999999</c:v>
                </c:pt>
                <c:pt idx="39291">
                  <c:v>-0.7091132</c:v>
                </c:pt>
                <c:pt idx="39292">
                  <c:v>-0.71244580000000002</c:v>
                </c:pt>
                <c:pt idx="39293">
                  <c:v>-0.71577999999999997</c:v>
                </c:pt>
                <c:pt idx="39294">
                  <c:v>-0.71911409999999998</c:v>
                </c:pt>
                <c:pt idx="39295">
                  <c:v>-0.72244790000000003</c:v>
                </c:pt>
                <c:pt idx="39296">
                  <c:v>-0.72578069999999995</c:v>
                </c:pt>
                <c:pt idx="39297">
                  <c:v>-0.72911239999999999</c:v>
                </c:pt>
                <c:pt idx="39298">
                  <c:v>-0.73244469999999995</c:v>
                </c:pt>
                <c:pt idx="39299">
                  <c:v>-0.73577749999999997</c:v>
                </c:pt>
                <c:pt idx="39300">
                  <c:v>-0.73910960000000003</c:v>
                </c:pt>
                <c:pt idx="39301">
                  <c:v>-0.74244399999999999</c:v>
                </c:pt>
                <c:pt idx="39302">
                  <c:v>-0.74577800000000005</c:v>
                </c:pt>
                <c:pt idx="39303">
                  <c:v>-0.74911179999999999</c:v>
                </c:pt>
                <c:pt idx="39304">
                  <c:v>-0.75244679999999997</c:v>
                </c:pt>
                <c:pt idx="39305">
                  <c:v>-0.75578190000000001</c:v>
                </c:pt>
                <c:pt idx="39306">
                  <c:v>-0.75911709999999999</c:v>
                </c:pt>
                <c:pt idx="39307">
                  <c:v>-0.7624533</c:v>
                </c:pt>
                <c:pt idx="39308">
                  <c:v>-0.76579059999999999</c:v>
                </c:pt>
                <c:pt idx="39309">
                  <c:v>-0.76912740000000002</c:v>
                </c:pt>
                <c:pt idx="39310">
                  <c:v>-0.77246420000000005</c:v>
                </c:pt>
                <c:pt idx="39311">
                  <c:v>-0.77580009999999999</c:v>
                </c:pt>
                <c:pt idx="39312">
                  <c:v>-0.77913569999999999</c:v>
                </c:pt>
                <c:pt idx="39313">
                  <c:v>-0.78247129999999998</c:v>
                </c:pt>
                <c:pt idx="39314">
                  <c:v>-0.78580709999999998</c:v>
                </c:pt>
                <c:pt idx="39315">
                  <c:v>-0.78914269999999997</c:v>
                </c:pt>
                <c:pt idx="39316">
                  <c:v>-0.79247860000000003</c:v>
                </c:pt>
                <c:pt idx="39317">
                  <c:v>-0.79581519999999994</c:v>
                </c:pt>
                <c:pt idx="39318">
                  <c:v>-0.79915190000000003</c:v>
                </c:pt>
                <c:pt idx="39319">
                  <c:v>-0.80249040000000005</c:v>
                </c:pt>
                <c:pt idx="39320">
                  <c:v>-0.80582830000000005</c:v>
                </c:pt>
                <c:pt idx="39321">
                  <c:v>-0.8091663</c:v>
                </c:pt>
                <c:pt idx="39322">
                  <c:v>-0.81250409999999995</c:v>
                </c:pt>
                <c:pt idx="39323">
                  <c:v>-0.81584190000000001</c:v>
                </c:pt>
                <c:pt idx="39324">
                  <c:v>-0.81919160000000002</c:v>
                </c:pt>
                <c:pt idx="39325">
                  <c:v>-0.82253419999999999</c:v>
                </c:pt>
                <c:pt idx="39326">
                  <c:v>-0.82587600000000005</c:v>
                </c:pt>
                <c:pt idx="39327">
                  <c:v>-0.82921650000000002</c:v>
                </c:pt>
                <c:pt idx="39328">
                  <c:v>-0.8325572</c:v>
                </c:pt>
                <c:pt idx="39329">
                  <c:v>-0.83589820000000004</c:v>
                </c:pt>
                <c:pt idx="39330">
                  <c:v>-0.83923910000000002</c:v>
                </c:pt>
                <c:pt idx="39331">
                  <c:v>-0.84258010000000005</c:v>
                </c:pt>
                <c:pt idx="39332">
                  <c:v>-0.84592129999999999</c:v>
                </c:pt>
                <c:pt idx="39333">
                  <c:v>-0.84926170000000001</c:v>
                </c:pt>
                <c:pt idx="39334">
                  <c:v>-0.85260170000000002</c:v>
                </c:pt>
                <c:pt idx="39335">
                  <c:v>-0.85594020000000004</c:v>
                </c:pt>
                <c:pt idx="39336">
                  <c:v>-0.85927819999999999</c:v>
                </c:pt>
                <c:pt idx="39337">
                  <c:v>-0.86261560000000004</c:v>
                </c:pt>
                <c:pt idx="39338">
                  <c:v>-0.86595299999999997</c:v>
                </c:pt>
                <c:pt idx="39339">
                  <c:v>-0.86928970000000005</c:v>
                </c:pt>
                <c:pt idx="39340">
                  <c:v>-0.8726275</c:v>
                </c:pt>
                <c:pt idx="39341">
                  <c:v>-0.87596450000000003</c:v>
                </c:pt>
                <c:pt idx="39342">
                  <c:v>-0.87930169999999996</c:v>
                </c:pt>
                <c:pt idx="39343">
                  <c:v>-0.88263930000000002</c:v>
                </c:pt>
                <c:pt idx="39344">
                  <c:v>-0.88598469999999996</c:v>
                </c:pt>
                <c:pt idx="39345">
                  <c:v>-0.88932639999999996</c:v>
                </c:pt>
                <c:pt idx="39346">
                  <c:v>-0.89266650000000003</c:v>
                </c:pt>
                <c:pt idx="39347">
                  <c:v>-0.89600550000000001</c:v>
                </c:pt>
                <c:pt idx="39348">
                  <c:v>-0.89934369999999997</c:v>
                </c:pt>
                <c:pt idx="39349">
                  <c:v>-0.90268110000000001</c:v>
                </c:pt>
                <c:pt idx="39350">
                  <c:v>-0.90601750000000003</c:v>
                </c:pt>
                <c:pt idx="39351">
                  <c:v>-0.90935259999999996</c:v>
                </c:pt>
                <c:pt idx="39352">
                  <c:v>-0.91268769999999999</c:v>
                </c:pt>
                <c:pt idx="39353">
                  <c:v>-0.91602240000000001</c:v>
                </c:pt>
                <c:pt idx="39354">
                  <c:v>-0.91935690000000003</c:v>
                </c:pt>
                <c:pt idx="39355">
                  <c:v>-0.92269120000000004</c:v>
                </c:pt>
                <c:pt idx="39356">
                  <c:v>-0.92602640000000003</c:v>
                </c:pt>
                <c:pt idx="39357">
                  <c:v>-0.92936180000000002</c:v>
                </c:pt>
                <c:pt idx="39358">
                  <c:v>-0.93271040000000005</c:v>
                </c:pt>
                <c:pt idx="39359">
                  <c:v>-0.93605629999999995</c:v>
                </c:pt>
                <c:pt idx="39360">
                  <c:v>-0.93939950000000005</c:v>
                </c:pt>
                <c:pt idx="39361">
                  <c:v>-0.94274100000000005</c:v>
                </c:pt>
                <c:pt idx="39362">
                  <c:v>-0.94608119999999996</c:v>
                </c:pt>
                <c:pt idx="39363">
                  <c:v>-0.94941989999999998</c:v>
                </c:pt>
                <c:pt idx="39364">
                  <c:v>-0.95275710000000002</c:v>
                </c:pt>
                <c:pt idx="39365">
                  <c:v>-0.95609299999999997</c:v>
                </c:pt>
                <c:pt idx="39366">
                  <c:v>-0.95942749999999999</c:v>
                </c:pt>
                <c:pt idx="39367">
                  <c:v>-0.96276119999999998</c:v>
                </c:pt>
                <c:pt idx="39368">
                  <c:v>-0.96609409999999996</c:v>
                </c:pt>
                <c:pt idx="39369">
                  <c:v>-0.96942779999999995</c:v>
                </c:pt>
                <c:pt idx="39370">
                  <c:v>-0.97276039999999997</c:v>
                </c:pt>
                <c:pt idx="39371">
                  <c:v>-0.97609290000000004</c:v>
                </c:pt>
                <c:pt idx="39372">
                  <c:v>-0.97942459999999998</c:v>
                </c:pt>
                <c:pt idx="39373">
                  <c:v>-0.98275539999999995</c:v>
                </c:pt>
                <c:pt idx="39374">
                  <c:v>-0.98608770000000001</c:v>
                </c:pt>
                <c:pt idx="39375">
                  <c:v>-0.98942050000000004</c:v>
                </c:pt>
                <c:pt idx="39376">
                  <c:v>-0.992753</c:v>
                </c:pt>
                <c:pt idx="39377">
                  <c:v>-0.99608560000000002</c:v>
                </c:pt>
                <c:pt idx="39378">
                  <c:v>-0.99941619999999998</c:v>
                </c:pt>
                <c:pt idx="39379">
                  <c:v>-1.0027470000000001</c:v>
                </c:pt>
                <c:pt idx="39380">
                  <c:v>-1.006078</c:v>
                </c:pt>
                <c:pt idx="39381">
                  <c:v>-1.0094080000000001</c:v>
                </c:pt>
                <c:pt idx="39382">
                  <c:v>-1.0127379999999999</c:v>
                </c:pt>
                <c:pt idx="39383">
                  <c:v>-1.016068</c:v>
                </c:pt>
                <c:pt idx="39384">
                  <c:v>-1.019396</c:v>
                </c:pt>
                <c:pt idx="39385">
                  <c:v>-1.022721</c:v>
                </c:pt>
                <c:pt idx="39386">
                  <c:v>-1.0260499999999999</c:v>
                </c:pt>
                <c:pt idx="39387">
                  <c:v>-1.029379</c:v>
                </c:pt>
                <c:pt idx="39388">
                  <c:v>-1.0327090000000001</c:v>
                </c:pt>
                <c:pt idx="39389">
                  <c:v>-1.0360370000000001</c:v>
                </c:pt>
                <c:pt idx="39390">
                  <c:v>-1.0393669999999999</c:v>
                </c:pt>
                <c:pt idx="39391">
                  <c:v>-1.0426960000000001</c:v>
                </c:pt>
                <c:pt idx="39392">
                  <c:v>-1.046025</c:v>
                </c:pt>
                <c:pt idx="39393">
                  <c:v>-1.0493539999999999</c:v>
                </c:pt>
                <c:pt idx="39394">
                  <c:v>-1.052683</c:v>
                </c:pt>
                <c:pt idx="39395">
                  <c:v>-1.056012</c:v>
                </c:pt>
                <c:pt idx="39396">
                  <c:v>-1.0593399999999999</c:v>
                </c:pt>
                <c:pt idx="39397">
                  <c:v>-1.0626690000000001</c:v>
                </c:pt>
                <c:pt idx="39398">
                  <c:v>-1.0659970000000001</c:v>
                </c:pt>
                <c:pt idx="39399">
                  <c:v>-1.069331</c:v>
                </c:pt>
                <c:pt idx="39400">
                  <c:v>-1.0726610000000001</c:v>
                </c:pt>
                <c:pt idx="39401">
                  <c:v>-1.0759909999999999</c:v>
                </c:pt>
                <c:pt idx="39402">
                  <c:v>-1.0793219999999999</c:v>
                </c:pt>
                <c:pt idx="39403">
                  <c:v>-1.082649</c:v>
                </c:pt>
                <c:pt idx="39404">
                  <c:v>-1.085966</c:v>
                </c:pt>
                <c:pt idx="39405">
                  <c:v>-1.0892869999999999</c:v>
                </c:pt>
                <c:pt idx="39406">
                  <c:v>-1.0926130000000001</c:v>
                </c:pt>
                <c:pt idx="39407">
                  <c:v>-1.0959380000000001</c:v>
                </c:pt>
                <c:pt idx="39408">
                  <c:v>-1.0992649999999999</c:v>
                </c:pt>
                <c:pt idx="39409">
                  <c:v>-1.1025910000000001</c:v>
                </c:pt>
                <c:pt idx="39410">
                  <c:v>-1.105917</c:v>
                </c:pt>
                <c:pt idx="39411">
                  <c:v>-1.109243</c:v>
                </c:pt>
                <c:pt idx="39412">
                  <c:v>-1.1125689999999999</c:v>
                </c:pt>
                <c:pt idx="39413">
                  <c:v>-1.115896</c:v>
                </c:pt>
                <c:pt idx="39414">
                  <c:v>-1.1192219999999999</c:v>
                </c:pt>
                <c:pt idx="39415">
                  <c:v>-1.1225449999999999</c:v>
                </c:pt>
                <c:pt idx="39416">
                  <c:v>-1.1258699999999999</c:v>
                </c:pt>
                <c:pt idx="39417">
                  <c:v>-1.1291949999999999</c:v>
                </c:pt>
                <c:pt idx="39418">
                  <c:v>-1.13252</c:v>
                </c:pt>
                <c:pt idx="39419">
                  <c:v>-1.1358440000000001</c:v>
                </c:pt>
                <c:pt idx="39420">
                  <c:v>-1.1391690000000001</c:v>
                </c:pt>
                <c:pt idx="39421">
                  <c:v>-1.1424939999999999</c:v>
                </c:pt>
                <c:pt idx="39422">
                  <c:v>-1.1458189999999999</c:v>
                </c:pt>
                <c:pt idx="39423">
                  <c:v>-1.1491450000000001</c:v>
                </c:pt>
                <c:pt idx="39424">
                  <c:v>-1.152469</c:v>
                </c:pt>
                <c:pt idx="39425">
                  <c:v>-1.155794</c:v>
                </c:pt>
                <c:pt idx="39426">
                  <c:v>-1.159119</c:v>
                </c:pt>
                <c:pt idx="39427">
                  <c:v>-1.1624429999999999</c:v>
                </c:pt>
                <c:pt idx="39428">
                  <c:v>-1.1657679999999999</c:v>
                </c:pt>
                <c:pt idx="39429">
                  <c:v>-1.169092</c:v>
                </c:pt>
                <c:pt idx="39430">
                  <c:v>-1.1724159999999999</c:v>
                </c:pt>
                <c:pt idx="39431">
                  <c:v>-1.1757409999999999</c:v>
                </c:pt>
                <c:pt idx="39432">
                  <c:v>-1.1790670000000001</c:v>
                </c:pt>
                <c:pt idx="39433">
                  <c:v>-1.1823920000000001</c:v>
                </c:pt>
                <c:pt idx="39434">
                  <c:v>-1.185716</c:v>
                </c:pt>
                <c:pt idx="39435">
                  <c:v>-1.1890369999999999</c:v>
                </c:pt>
                <c:pt idx="39436">
                  <c:v>-1.1923589999999999</c:v>
                </c:pt>
                <c:pt idx="39437">
                  <c:v>-1.195681</c:v>
                </c:pt>
                <c:pt idx="39438">
                  <c:v>-1.199003</c:v>
                </c:pt>
                <c:pt idx="39439">
                  <c:v>-1.2023250000000001</c:v>
                </c:pt>
                <c:pt idx="39440">
                  <c:v>-1.2056469999999999</c:v>
                </c:pt>
                <c:pt idx="39441">
                  <c:v>-1.208969</c:v>
                </c:pt>
                <c:pt idx="39442">
                  <c:v>-1.2122919999999999</c:v>
                </c:pt>
                <c:pt idx="39443">
                  <c:v>-1.2156130000000001</c:v>
                </c:pt>
                <c:pt idx="39444">
                  <c:v>-1.2189350000000001</c:v>
                </c:pt>
                <c:pt idx="39445">
                  <c:v>-1.2222569999999999</c:v>
                </c:pt>
                <c:pt idx="39446">
                  <c:v>-1.2255780000000001</c:v>
                </c:pt>
                <c:pt idx="39447">
                  <c:v>-1.228898</c:v>
                </c:pt>
                <c:pt idx="39448">
                  <c:v>-1.2322200000000001</c:v>
                </c:pt>
                <c:pt idx="39449">
                  <c:v>-1.2355419999999999</c:v>
                </c:pt>
                <c:pt idx="39450">
                  <c:v>-1.238863</c:v>
                </c:pt>
                <c:pt idx="39451">
                  <c:v>-1.2421850000000001</c:v>
                </c:pt>
                <c:pt idx="39452">
                  <c:v>-1.245503</c:v>
                </c:pt>
                <c:pt idx="39453">
                  <c:v>-1.248823</c:v>
                </c:pt>
                <c:pt idx="39454">
                  <c:v>-1.2521439999999999</c:v>
                </c:pt>
                <c:pt idx="39455">
                  <c:v>-1.2554650000000001</c:v>
                </c:pt>
                <c:pt idx="39456">
                  <c:v>-1.258786</c:v>
                </c:pt>
                <c:pt idx="39457">
                  <c:v>-1.262105</c:v>
                </c:pt>
                <c:pt idx="39458">
                  <c:v>-1.2654240000000001</c:v>
                </c:pt>
                <c:pt idx="39459">
                  <c:v>-1.2687440000000001</c:v>
                </c:pt>
                <c:pt idx="39460">
                  <c:v>-1.272062</c:v>
                </c:pt>
                <c:pt idx="39461">
                  <c:v>-1.275382</c:v>
                </c:pt>
                <c:pt idx="39462">
                  <c:v>-1.2786979999999999</c:v>
                </c:pt>
                <c:pt idx="39463">
                  <c:v>-1.282017</c:v>
                </c:pt>
                <c:pt idx="39464">
                  <c:v>-1.285336</c:v>
                </c:pt>
                <c:pt idx="39465">
                  <c:v>-1.288656</c:v>
                </c:pt>
                <c:pt idx="39466">
                  <c:v>-1.291976</c:v>
                </c:pt>
                <c:pt idx="39467">
                  <c:v>-1.295296</c:v>
                </c:pt>
                <c:pt idx="39468">
                  <c:v>-1.2986169999999999</c:v>
                </c:pt>
                <c:pt idx="39469">
                  <c:v>-1.301936</c:v>
                </c:pt>
                <c:pt idx="39470">
                  <c:v>-1.305261</c:v>
                </c:pt>
                <c:pt idx="39471">
                  <c:v>-1.308576</c:v>
                </c:pt>
                <c:pt idx="39472">
                  <c:v>-1.311898</c:v>
                </c:pt>
                <c:pt idx="39473">
                  <c:v>-1.3152189999999999</c:v>
                </c:pt>
                <c:pt idx="39474">
                  <c:v>-1.31854</c:v>
                </c:pt>
                <c:pt idx="39475">
                  <c:v>-1.32186</c:v>
                </c:pt>
                <c:pt idx="39476">
                  <c:v>-1.32518</c:v>
                </c:pt>
                <c:pt idx="39477">
                  <c:v>-1.3285</c:v>
                </c:pt>
                <c:pt idx="39478">
                  <c:v>-1.3318190000000001</c:v>
                </c:pt>
                <c:pt idx="39479">
                  <c:v>-1.33514</c:v>
                </c:pt>
                <c:pt idx="39480">
                  <c:v>-1.33846</c:v>
                </c:pt>
                <c:pt idx="39481">
                  <c:v>-1.34178</c:v>
                </c:pt>
                <c:pt idx="39482">
                  <c:v>-1.345099</c:v>
                </c:pt>
                <c:pt idx="39483">
                  <c:v>-1.348417</c:v>
                </c:pt>
                <c:pt idx="39484">
                  <c:v>-1.351734</c:v>
                </c:pt>
                <c:pt idx="39485">
                  <c:v>-1.3550530000000001</c:v>
                </c:pt>
                <c:pt idx="39486">
                  <c:v>-1.3583730000000001</c:v>
                </c:pt>
                <c:pt idx="39487">
                  <c:v>-1.361691</c:v>
                </c:pt>
                <c:pt idx="39488">
                  <c:v>-1.365005</c:v>
                </c:pt>
                <c:pt idx="39489">
                  <c:v>-1.3683240000000001</c:v>
                </c:pt>
                <c:pt idx="39490">
                  <c:v>-1.371642</c:v>
                </c:pt>
                <c:pt idx="39491">
                  <c:v>-1.3749610000000001</c:v>
                </c:pt>
                <c:pt idx="39492">
                  <c:v>-1.3782799999999999</c:v>
                </c:pt>
                <c:pt idx="39493">
                  <c:v>-1.381599</c:v>
                </c:pt>
                <c:pt idx="39494">
                  <c:v>-1.3849180000000001</c:v>
                </c:pt>
                <c:pt idx="39495">
                  <c:v>-1.388236</c:v>
                </c:pt>
                <c:pt idx="39496">
                  <c:v>-1.3915500000000001</c:v>
                </c:pt>
                <c:pt idx="39497">
                  <c:v>-1.3948670000000001</c:v>
                </c:pt>
                <c:pt idx="39498">
                  <c:v>-1.398185</c:v>
                </c:pt>
                <c:pt idx="39499">
                  <c:v>-1.4015040000000001</c:v>
                </c:pt>
                <c:pt idx="39500">
                  <c:v>-1.404822</c:v>
                </c:pt>
                <c:pt idx="39501">
                  <c:v>-1.4081440000000001</c:v>
                </c:pt>
                <c:pt idx="39502">
                  <c:v>-1.411465</c:v>
                </c:pt>
                <c:pt idx="39503">
                  <c:v>-1.4147860000000001</c:v>
                </c:pt>
                <c:pt idx="39504">
                  <c:v>-1.4181060000000001</c:v>
                </c:pt>
                <c:pt idx="39505">
                  <c:v>-1.4214260000000001</c:v>
                </c:pt>
                <c:pt idx="39506">
                  <c:v>-1.4247460000000001</c:v>
                </c:pt>
                <c:pt idx="39507">
                  <c:v>-1.4280660000000001</c:v>
                </c:pt>
                <c:pt idx="39508">
                  <c:v>-1.4313849999999999</c:v>
                </c:pt>
                <c:pt idx="39509">
                  <c:v>-1.434704</c:v>
                </c:pt>
                <c:pt idx="39510">
                  <c:v>-1.4380230000000001</c:v>
                </c:pt>
                <c:pt idx="39511">
                  <c:v>-1.4413419999999999</c:v>
                </c:pt>
                <c:pt idx="39512">
                  <c:v>-1.444661</c:v>
                </c:pt>
                <c:pt idx="39513">
                  <c:v>-1.447981</c:v>
                </c:pt>
                <c:pt idx="39514">
                  <c:v>-1.4513</c:v>
                </c:pt>
                <c:pt idx="39515">
                  <c:v>-1.4546190000000001</c:v>
                </c:pt>
                <c:pt idx="39516">
                  <c:v>-1.457938</c:v>
                </c:pt>
                <c:pt idx="39517">
                  <c:v>-1.461257</c:v>
                </c:pt>
                <c:pt idx="39518">
                  <c:v>-1.4645760000000001</c:v>
                </c:pt>
                <c:pt idx="39519">
                  <c:v>-1.4678949999999999</c:v>
                </c:pt>
                <c:pt idx="39520">
                  <c:v>-1.4712130000000001</c:v>
                </c:pt>
                <c:pt idx="39521">
                  <c:v>-1.474531</c:v>
                </c:pt>
                <c:pt idx="39522">
                  <c:v>-1.4778500000000001</c:v>
                </c:pt>
                <c:pt idx="39523">
                  <c:v>-1.481169</c:v>
                </c:pt>
                <c:pt idx="39524">
                  <c:v>-1.484477</c:v>
                </c:pt>
                <c:pt idx="39525">
                  <c:v>-1.487792</c:v>
                </c:pt>
                <c:pt idx="39526">
                  <c:v>-1.491104</c:v>
                </c:pt>
                <c:pt idx="39527">
                  <c:v>-1.494416</c:v>
                </c:pt>
                <c:pt idx="39528">
                  <c:v>-1.49773</c:v>
                </c:pt>
                <c:pt idx="39529">
                  <c:v>-1.501047</c:v>
                </c:pt>
                <c:pt idx="39530">
                  <c:v>-1.504364</c:v>
                </c:pt>
                <c:pt idx="39531">
                  <c:v>-1.507682</c:v>
                </c:pt>
                <c:pt idx="39532">
                  <c:v>-1.511001</c:v>
                </c:pt>
                <c:pt idx="39533">
                  <c:v>-1.514319</c:v>
                </c:pt>
                <c:pt idx="39534">
                  <c:v>-1.5176369999999999</c:v>
                </c:pt>
                <c:pt idx="39535">
                  <c:v>-1.520956</c:v>
                </c:pt>
                <c:pt idx="39536">
                  <c:v>-1.5242720000000001</c:v>
                </c:pt>
                <c:pt idx="39537">
                  <c:v>-1.5275890000000001</c:v>
                </c:pt>
                <c:pt idx="39538">
                  <c:v>-1.530907</c:v>
                </c:pt>
                <c:pt idx="39539">
                  <c:v>-1.5342249999999999</c:v>
                </c:pt>
                <c:pt idx="39540">
                  <c:v>-1.537542</c:v>
                </c:pt>
                <c:pt idx="39541">
                  <c:v>-1.5408599999999999</c:v>
                </c:pt>
                <c:pt idx="39542">
                  <c:v>-1.5441769999999999</c:v>
                </c:pt>
                <c:pt idx="39543">
                  <c:v>-1.5474939999999999</c:v>
                </c:pt>
                <c:pt idx="39544">
                  <c:v>-1.5508120000000001</c:v>
                </c:pt>
                <c:pt idx="39545">
                  <c:v>-1.5541290000000001</c:v>
                </c:pt>
                <c:pt idx="39546">
                  <c:v>-1.5574460000000001</c:v>
                </c:pt>
                <c:pt idx="39547">
                  <c:v>-1.5607629999999999</c:v>
                </c:pt>
                <c:pt idx="39548">
                  <c:v>-1.564079</c:v>
                </c:pt>
                <c:pt idx="39549">
                  <c:v>-1.567396</c:v>
                </c:pt>
                <c:pt idx="39550">
                  <c:v>-1.570713</c:v>
                </c:pt>
                <c:pt idx="39551">
                  <c:v>-1.5740289999999999</c:v>
                </c:pt>
                <c:pt idx="39552">
                  <c:v>-1.577345</c:v>
                </c:pt>
                <c:pt idx="39553">
                  <c:v>-1.580662</c:v>
                </c:pt>
                <c:pt idx="39554">
                  <c:v>-1.5839780000000001</c:v>
                </c:pt>
                <c:pt idx="39555">
                  <c:v>-1.587294</c:v>
                </c:pt>
                <c:pt idx="39556">
                  <c:v>-1.5906100000000001</c:v>
                </c:pt>
                <c:pt idx="39557">
                  <c:v>-1.593926</c:v>
                </c:pt>
                <c:pt idx="39558">
                  <c:v>-1.5972420000000001</c:v>
                </c:pt>
                <c:pt idx="39559">
                  <c:v>-1.6005590000000001</c:v>
                </c:pt>
                <c:pt idx="39560">
                  <c:v>-1.6038749999999999</c:v>
                </c:pt>
                <c:pt idx="39561">
                  <c:v>-1.6071899999999999</c:v>
                </c:pt>
                <c:pt idx="39562">
                  <c:v>-1.610506</c:v>
                </c:pt>
                <c:pt idx="39563">
                  <c:v>-1.6138220000000001</c:v>
                </c:pt>
                <c:pt idx="39564">
                  <c:v>-1.617138</c:v>
                </c:pt>
                <c:pt idx="39565">
                  <c:v>-1.6204529999999999</c:v>
                </c:pt>
                <c:pt idx="39566">
                  <c:v>-1.623769</c:v>
                </c:pt>
                <c:pt idx="39567">
                  <c:v>-1.627084</c:v>
                </c:pt>
                <c:pt idx="39568">
                  <c:v>-1.6304000000000001</c:v>
                </c:pt>
                <c:pt idx="39569">
                  <c:v>-1.6337159999999999</c:v>
                </c:pt>
                <c:pt idx="39570">
                  <c:v>-1.637032</c:v>
                </c:pt>
                <c:pt idx="39571">
                  <c:v>-1.640347</c:v>
                </c:pt>
                <c:pt idx="39572">
                  <c:v>-1.643662</c:v>
                </c:pt>
                <c:pt idx="39573">
                  <c:v>-1.6469769999999999</c:v>
                </c:pt>
                <c:pt idx="39574">
                  <c:v>-1.6502920000000001</c:v>
                </c:pt>
                <c:pt idx="39575">
                  <c:v>-1.653607</c:v>
                </c:pt>
                <c:pt idx="39576">
                  <c:v>-1.656922</c:v>
                </c:pt>
                <c:pt idx="39577">
                  <c:v>-1.660237</c:v>
                </c:pt>
                <c:pt idx="39578">
                  <c:v>-1.6635519999999999</c:v>
                </c:pt>
                <c:pt idx="39579">
                  <c:v>-1.6668670000000001</c:v>
                </c:pt>
                <c:pt idx="39580">
                  <c:v>-1.6701809999999999</c:v>
                </c:pt>
                <c:pt idx="39581">
                  <c:v>-1.673495</c:v>
                </c:pt>
                <c:pt idx="39582">
                  <c:v>-1.676809</c:v>
                </c:pt>
                <c:pt idx="39583">
                  <c:v>-1.6801219999999999</c:v>
                </c:pt>
                <c:pt idx="39584">
                  <c:v>-1.6834359999999999</c:v>
                </c:pt>
                <c:pt idx="39585">
                  <c:v>-1.6867490000000001</c:v>
                </c:pt>
                <c:pt idx="39586">
                  <c:v>-1.690062</c:v>
                </c:pt>
                <c:pt idx="39587">
                  <c:v>-1.693376</c:v>
                </c:pt>
                <c:pt idx="39588">
                  <c:v>-1.6966909999999999</c:v>
                </c:pt>
                <c:pt idx="39589">
                  <c:v>-1.7000059999999999</c:v>
                </c:pt>
                <c:pt idx="39590">
                  <c:v>-1.703322</c:v>
                </c:pt>
                <c:pt idx="39591">
                  <c:v>-1.706637</c:v>
                </c:pt>
                <c:pt idx="39592">
                  <c:v>-1.7099500000000001</c:v>
                </c:pt>
                <c:pt idx="39593">
                  <c:v>-1.7132620000000001</c:v>
                </c:pt>
                <c:pt idx="39594">
                  <c:v>-1.716575</c:v>
                </c:pt>
                <c:pt idx="39595">
                  <c:v>-1.719889</c:v>
                </c:pt>
                <c:pt idx="39596">
                  <c:v>-1.723203</c:v>
                </c:pt>
                <c:pt idx="39597">
                  <c:v>-1.7265170000000001</c:v>
                </c:pt>
                <c:pt idx="39598">
                  <c:v>-1.7298309999999999</c:v>
                </c:pt>
                <c:pt idx="39599">
                  <c:v>-1.7331449999999999</c:v>
                </c:pt>
                <c:pt idx="39600">
                  <c:v>-1.7364599999999999</c:v>
                </c:pt>
                <c:pt idx="39601">
                  <c:v>-1.7397739999999999</c:v>
                </c:pt>
                <c:pt idx="39602">
                  <c:v>-1.743088</c:v>
                </c:pt>
                <c:pt idx="39603">
                  <c:v>-1.746405</c:v>
                </c:pt>
                <c:pt idx="39604">
                  <c:v>-1.7497180000000001</c:v>
                </c:pt>
                <c:pt idx="39605">
                  <c:v>-1.7530319999999999</c:v>
                </c:pt>
                <c:pt idx="39606">
                  <c:v>-1.7563489999999999</c:v>
                </c:pt>
                <c:pt idx="39607">
                  <c:v>-1.759665</c:v>
                </c:pt>
                <c:pt idx="39608">
                  <c:v>-1.7629809999999999</c:v>
                </c:pt>
                <c:pt idx="39609">
                  <c:v>-1.766297</c:v>
                </c:pt>
                <c:pt idx="39610">
                  <c:v>-1.769614</c:v>
                </c:pt>
                <c:pt idx="39611">
                  <c:v>-1.772932</c:v>
                </c:pt>
                <c:pt idx="39612">
                  <c:v>-1.776249</c:v>
                </c:pt>
                <c:pt idx="39613">
                  <c:v>-1.7795669999999999</c:v>
                </c:pt>
                <c:pt idx="39614">
                  <c:v>-1.7828839999999999</c:v>
                </c:pt>
                <c:pt idx="39615">
                  <c:v>-1.7862009999999999</c:v>
                </c:pt>
                <c:pt idx="39616">
                  <c:v>-1.7895190000000001</c:v>
                </c:pt>
                <c:pt idx="39617">
                  <c:v>-1.7928360000000001</c:v>
                </c:pt>
                <c:pt idx="39618">
                  <c:v>-1.7961530000000001</c:v>
                </c:pt>
                <c:pt idx="39619">
                  <c:v>-1.7994699999999999</c:v>
                </c:pt>
                <c:pt idx="39620">
                  <c:v>-1.8027869999999999</c:v>
                </c:pt>
                <c:pt idx="39621">
                  <c:v>-1.8061050000000001</c:v>
                </c:pt>
                <c:pt idx="39622">
                  <c:v>-1.809423</c:v>
                </c:pt>
                <c:pt idx="39623">
                  <c:v>-1.8127390000000001</c:v>
                </c:pt>
                <c:pt idx="39624">
                  <c:v>-1.816055</c:v>
                </c:pt>
                <c:pt idx="39625">
                  <c:v>-1.819372</c:v>
                </c:pt>
                <c:pt idx="39626">
                  <c:v>-1.8226880000000001</c:v>
                </c:pt>
                <c:pt idx="39627">
                  <c:v>-1.826004</c:v>
                </c:pt>
                <c:pt idx="39628">
                  <c:v>-1.8293189999999999</c:v>
                </c:pt>
                <c:pt idx="39629">
                  <c:v>-1.8326340000000001</c:v>
                </c:pt>
                <c:pt idx="39630">
                  <c:v>-1.8359510000000001</c:v>
                </c:pt>
                <c:pt idx="39631">
                  <c:v>-1.8392660000000001</c:v>
                </c:pt>
                <c:pt idx="39632">
                  <c:v>-1.8425819999999999</c:v>
                </c:pt>
                <c:pt idx="39633">
                  <c:v>-1.8458969999999999</c:v>
                </c:pt>
                <c:pt idx="39634">
                  <c:v>-1.849213</c:v>
                </c:pt>
                <c:pt idx="39635">
                  <c:v>-1.852528</c:v>
                </c:pt>
                <c:pt idx="39636">
                  <c:v>-1.855844</c:v>
                </c:pt>
                <c:pt idx="39637">
                  <c:v>-1.859159</c:v>
                </c:pt>
                <c:pt idx="39638">
                  <c:v>-1.8624750000000001</c:v>
                </c:pt>
                <c:pt idx="39639">
                  <c:v>-1.865791</c:v>
                </c:pt>
                <c:pt idx="39640">
                  <c:v>-1.8691059999999999</c:v>
                </c:pt>
                <c:pt idx="39641">
                  <c:v>-1.87242</c:v>
                </c:pt>
                <c:pt idx="39642">
                  <c:v>-1.8757360000000001</c:v>
                </c:pt>
                <c:pt idx="39643">
                  <c:v>-1.879051</c:v>
                </c:pt>
                <c:pt idx="39644">
                  <c:v>-1.8823669999999999</c:v>
                </c:pt>
                <c:pt idx="39645">
                  <c:v>-1.885683</c:v>
                </c:pt>
                <c:pt idx="39646">
                  <c:v>-1.889</c:v>
                </c:pt>
                <c:pt idx="39647">
                  <c:v>-1.892315</c:v>
                </c:pt>
                <c:pt idx="39648">
                  <c:v>-1.8956310000000001</c:v>
                </c:pt>
                <c:pt idx="39649">
                  <c:v>-1.8989450000000001</c:v>
                </c:pt>
                <c:pt idx="39650">
                  <c:v>-1.9022570000000001</c:v>
                </c:pt>
                <c:pt idx="39651">
                  <c:v>-1.9055709999999999</c:v>
                </c:pt>
                <c:pt idx="39652">
                  <c:v>-1.9088849999999999</c:v>
                </c:pt>
                <c:pt idx="39653">
                  <c:v>-1.9121969999999999</c:v>
                </c:pt>
                <c:pt idx="39654">
                  <c:v>-1.9155070000000001</c:v>
                </c:pt>
                <c:pt idx="39655">
                  <c:v>-1.9188190000000001</c:v>
                </c:pt>
                <c:pt idx="39656">
                  <c:v>-1.9221330000000001</c:v>
                </c:pt>
                <c:pt idx="39657">
                  <c:v>-1.925448</c:v>
                </c:pt>
                <c:pt idx="39658">
                  <c:v>-1.928763</c:v>
                </c:pt>
                <c:pt idx="39659">
                  <c:v>-1.932077</c:v>
                </c:pt>
                <c:pt idx="39660">
                  <c:v>-1.935392</c:v>
                </c:pt>
                <c:pt idx="39661">
                  <c:v>-1.9387080000000001</c:v>
                </c:pt>
                <c:pt idx="39662">
                  <c:v>-1.942024</c:v>
                </c:pt>
                <c:pt idx="39663">
                  <c:v>-1.9453400000000001</c:v>
                </c:pt>
                <c:pt idx="39664">
                  <c:v>-1.948655</c:v>
                </c:pt>
                <c:pt idx="39665">
                  <c:v>-1.95197</c:v>
                </c:pt>
                <c:pt idx="39666">
                  <c:v>-1.9552849999999999</c:v>
                </c:pt>
                <c:pt idx="39667">
                  <c:v>-1.9585999999999999</c:v>
                </c:pt>
                <c:pt idx="39668">
                  <c:v>-1.9619150000000001</c:v>
                </c:pt>
                <c:pt idx="39669">
                  <c:v>-1.9652289999999999</c:v>
                </c:pt>
                <c:pt idx="39670">
                  <c:v>-1.9685429999999999</c:v>
                </c:pt>
                <c:pt idx="39671">
                  <c:v>-1.971857</c:v>
                </c:pt>
                <c:pt idx="39672">
                  <c:v>-1.9751700000000001</c:v>
                </c:pt>
                <c:pt idx="39673">
                  <c:v>-1.978483</c:v>
                </c:pt>
                <c:pt idx="39674">
                  <c:v>-1.9817959999999999</c:v>
                </c:pt>
                <c:pt idx="39675">
                  <c:v>-1.985109</c:v>
                </c:pt>
                <c:pt idx="39676">
                  <c:v>-1.988421</c:v>
                </c:pt>
                <c:pt idx="39677">
                  <c:v>-1.991733</c:v>
                </c:pt>
                <c:pt idx="39678">
                  <c:v>-1.9950460000000001</c:v>
                </c:pt>
                <c:pt idx="39679">
                  <c:v>-1.9983580000000001</c:v>
                </c:pt>
                <c:pt idx="39680">
                  <c:v>-2.0016699999999998</c:v>
                </c:pt>
                <c:pt idx="39681">
                  <c:v>-2.004982</c:v>
                </c:pt>
                <c:pt idx="39682">
                  <c:v>-2.0082939999999998</c:v>
                </c:pt>
                <c:pt idx="39683">
                  <c:v>-2.0116049999999999</c:v>
                </c:pt>
                <c:pt idx="39684">
                  <c:v>-2.0149170000000001</c:v>
                </c:pt>
                <c:pt idx="39685">
                  <c:v>-2.018227</c:v>
                </c:pt>
                <c:pt idx="39686">
                  <c:v>-2.0215390000000002</c:v>
                </c:pt>
                <c:pt idx="39687">
                  <c:v>-2.024851</c:v>
                </c:pt>
                <c:pt idx="39688">
                  <c:v>-2.0281609999999999</c:v>
                </c:pt>
                <c:pt idx="39689">
                  <c:v>-2.0314709999999998</c:v>
                </c:pt>
                <c:pt idx="39690">
                  <c:v>-2.0347819999999999</c:v>
                </c:pt>
                <c:pt idx="39691">
                  <c:v>-2.0380919999999998</c:v>
                </c:pt>
                <c:pt idx="39692">
                  <c:v>-2.041401</c:v>
                </c:pt>
                <c:pt idx="39693">
                  <c:v>-2.0447099999999998</c:v>
                </c:pt>
                <c:pt idx="39694">
                  <c:v>-2.0480179999999999</c:v>
                </c:pt>
                <c:pt idx="39695">
                  <c:v>-2.051326</c:v>
                </c:pt>
                <c:pt idx="39696">
                  <c:v>-2.0546359999999999</c:v>
                </c:pt>
                <c:pt idx="39697">
                  <c:v>-2.0579450000000001</c:v>
                </c:pt>
                <c:pt idx="39698">
                  <c:v>-2.0612529999999998</c:v>
                </c:pt>
                <c:pt idx="39699">
                  <c:v>-2.064562</c:v>
                </c:pt>
                <c:pt idx="39700">
                  <c:v>-2.0678719999999999</c:v>
                </c:pt>
                <c:pt idx="39701">
                  <c:v>-2.0711780000000002</c:v>
                </c:pt>
                <c:pt idx="39702">
                  <c:v>-2.0744859999999998</c:v>
                </c:pt>
                <c:pt idx="39703">
                  <c:v>-2.0777929999999998</c:v>
                </c:pt>
                <c:pt idx="39704">
                  <c:v>-2.0811000000000002</c:v>
                </c:pt>
                <c:pt idx="39705">
                  <c:v>-2.084406</c:v>
                </c:pt>
                <c:pt idx="39706">
                  <c:v>-2.0877119999999998</c:v>
                </c:pt>
                <c:pt idx="39707">
                  <c:v>-2.0910129999999998</c:v>
                </c:pt>
                <c:pt idx="39708">
                  <c:v>-2.0943139999999998</c:v>
                </c:pt>
                <c:pt idx="39709">
                  <c:v>-2.09762</c:v>
                </c:pt>
                <c:pt idx="39710">
                  <c:v>-2.1009259999999998</c:v>
                </c:pt>
                <c:pt idx="39711">
                  <c:v>-2.1042329999999998</c:v>
                </c:pt>
                <c:pt idx="39712">
                  <c:v>-2.1075400000000002</c:v>
                </c:pt>
                <c:pt idx="39713">
                  <c:v>-2.1108470000000001</c:v>
                </c:pt>
                <c:pt idx="39714">
                  <c:v>-2.1141529999999999</c:v>
                </c:pt>
                <c:pt idx="39715">
                  <c:v>-2.1174599999999999</c:v>
                </c:pt>
                <c:pt idx="39716">
                  <c:v>-2.1207660000000002</c:v>
                </c:pt>
                <c:pt idx="39717">
                  <c:v>-2.124072</c:v>
                </c:pt>
                <c:pt idx="39718">
                  <c:v>-2.12738</c:v>
                </c:pt>
                <c:pt idx="39719">
                  <c:v>-2.130687</c:v>
                </c:pt>
                <c:pt idx="39720">
                  <c:v>-2.1339939999999999</c:v>
                </c:pt>
                <c:pt idx="39721">
                  <c:v>-2.137302</c:v>
                </c:pt>
                <c:pt idx="39722">
                  <c:v>-2.1406100000000001</c:v>
                </c:pt>
                <c:pt idx="39723">
                  <c:v>-2.1439180000000002</c:v>
                </c:pt>
                <c:pt idx="39724">
                  <c:v>-2.147227</c:v>
                </c:pt>
                <c:pt idx="39725">
                  <c:v>-2.1505339999999999</c:v>
                </c:pt>
                <c:pt idx="39726">
                  <c:v>-2.1538409999999999</c:v>
                </c:pt>
                <c:pt idx="39727">
                  <c:v>-2.1571470000000001</c:v>
                </c:pt>
                <c:pt idx="39728">
                  <c:v>-2.1604510000000001</c:v>
                </c:pt>
                <c:pt idx="39729">
                  <c:v>-2.1637569999999999</c:v>
                </c:pt>
                <c:pt idx="39730">
                  <c:v>-2.167065</c:v>
                </c:pt>
                <c:pt idx="39731">
                  <c:v>-2.170372</c:v>
                </c:pt>
                <c:pt idx="39732">
                  <c:v>-2.1736800000000001</c:v>
                </c:pt>
                <c:pt idx="39733">
                  <c:v>-2.1769859999999999</c:v>
                </c:pt>
                <c:pt idx="39734">
                  <c:v>-2.180294</c:v>
                </c:pt>
                <c:pt idx="39735">
                  <c:v>-2.183602</c:v>
                </c:pt>
                <c:pt idx="39736">
                  <c:v>-2.186909</c:v>
                </c:pt>
                <c:pt idx="39737">
                  <c:v>-2.1902159999999999</c:v>
                </c:pt>
                <c:pt idx="39738">
                  <c:v>-2.193524</c:v>
                </c:pt>
                <c:pt idx="39739">
                  <c:v>-2.1968320000000001</c:v>
                </c:pt>
                <c:pt idx="39740">
                  <c:v>-2.2001400000000002</c:v>
                </c:pt>
                <c:pt idx="39741">
                  <c:v>-2.2034479999999999</c:v>
                </c:pt>
                <c:pt idx="39742">
                  <c:v>-2.2067570000000001</c:v>
                </c:pt>
                <c:pt idx="39743">
                  <c:v>-2.2100650000000002</c:v>
                </c:pt>
                <c:pt idx="39744">
                  <c:v>-2.213374</c:v>
                </c:pt>
                <c:pt idx="39745">
                  <c:v>-2.216682</c:v>
                </c:pt>
                <c:pt idx="39746">
                  <c:v>-2.2199909999999998</c:v>
                </c:pt>
                <c:pt idx="39747">
                  <c:v>-2.2233000000000001</c:v>
                </c:pt>
                <c:pt idx="39748">
                  <c:v>-2.2266080000000001</c:v>
                </c:pt>
                <c:pt idx="39749">
                  <c:v>-2.2299159999999998</c:v>
                </c:pt>
                <c:pt idx="39750">
                  <c:v>-2.2332079999999999</c:v>
                </c:pt>
                <c:pt idx="39751">
                  <c:v>-2.2364899999999999</c:v>
                </c:pt>
                <c:pt idx="39752">
                  <c:v>-2.2397840000000002</c:v>
                </c:pt>
                <c:pt idx="39753">
                  <c:v>-2.2430819999999998</c:v>
                </c:pt>
                <c:pt idx="39754">
                  <c:v>-2.2463829999999998</c:v>
                </c:pt>
                <c:pt idx="39755">
                  <c:v>-2.2496659999999999</c:v>
                </c:pt>
                <c:pt idx="39756">
                  <c:v>-2.2529520000000001</c:v>
                </c:pt>
                <c:pt idx="39757">
                  <c:v>-2.2562470000000001</c:v>
                </c:pt>
                <c:pt idx="39758">
                  <c:v>-2.2595459999999998</c:v>
                </c:pt>
                <c:pt idx="39759">
                  <c:v>-2.2628490000000001</c:v>
                </c:pt>
                <c:pt idx="39760">
                  <c:v>-2.2661530000000001</c:v>
                </c:pt>
                <c:pt idx="39761">
                  <c:v>-2.2694570000000001</c:v>
                </c:pt>
                <c:pt idx="39762">
                  <c:v>-2.2727550000000001</c:v>
                </c:pt>
                <c:pt idx="39763">
                  <c:v>-2.2760379999999998</c:v>
                </c:pt>
                <c:pt idx="39764">
                  <c:v>-2.279334</c:v>
                </c:pt>
                <c:pt idx="39765">
                  <c:v>-2.2826230000000001</c:v>
                </c:pt>
                <c:pt idx="39766">
                  <c:v>-2.2859189999999998</c:v>
                </c:pt>
                <c:pt idx="39767">
                  <c:v>-2.2892220000000001</c:v>
                </c:pt>
                <c:pt idx="39768">
                  <c:v>-2.2925209999999998</c:v>
                </c:pt>
                <c:pt idx="39769">
                  <c:v>-2.2958240000000001</c:v>
                </c:pt>
                <c:pt idx="39770">
                  <c:v>-2.2991280000000001</c:v>
                </c:pt>
                <c:pt idx="39771">
                  <c:v>-2.3024339999999999</c:v>
                </c:pt>
                <c:pt idx="39772">
                  <c:v>-2.3057400000000001</c:v>
                </c:pt>
                <c:pt idx="39773">
                  <c:v>-2.3090449999999998</c:v>
                </c:pt>
                <c:pt idx="39774">
                  <c:v>-2.312351</c:v>
                </c:pt>
                <c:pt idx="39775">
                  <c:v>-2.315658</c:v>
                </c:pt>
                <c:pt idx="39776">
                  <c:v>-2.3189440000000001</c:v>
                </c:pt>
                <c:pt idx="39777">
                  <c:v>-2.3222360000000002</c:v>
                </c:pt>
                <c:pt idx="39778">
                  <c:v>-2.325536</c:v>
                </c:pt>
                <c:pt idx="39779">
                  <c:v>-2.32884</c:v>
                </c:pt>
                <c:pt idx="39780">
                  <c:v>-2.3321450000000001</c:v>
                </c:pt>
                <c:pt idx="39781">
                  <c:v>-2.3354529999999998</c:v>
                </c:pt>
                <c:pt idx="39782">
                  <c:v>-2.3387600000000002</c:v>
                </c:pt>
                <c:pt idx="39783">
                  <c:v>-2.342069</c:v>
                </c:pt>
                <c:pt idx="39784">
                  <c:v>-2.3453780000000002</c:v>
                </c:pt>
                <c:pt idx="39785">
                  <c:v>-2.3486859999999998</c:v>
                </c:pt>
                <c:pt idx="39786">
                  <c:v>-2.3519929999999998</c:v>
                </c:pt>
                <c:pt idx="39787">
                  <c:v>-2.3553030000000001</c:v>
                </c:pt>
                <c:pt idx="39788">
                  <c:v>-2.3586119999999999</c:v>
                </c:pt>
                <c:pt idx="39789">
                  <c:v>-2.36192</c:v>
                </c:pt>
                <c:pt idx="39790">
                  <c:v>-2.3652289999999998</c:v>
                </c:pt>
                <c:pt idx="39791">
                  <c:v>-2.3685369999999999</c:v>
                </c:pt>
                <c:pt idx="39792">
                  <c:v>-2.3718460000000001</c:v>
                </c:pt>
                <c:pt idx="39793">
                  <c:v>-2.3751530000000001</c:v>
                </c:pt>
                <c:pt idx="39794">
                  <c:v>-2.3784619999999999</c:v>
                </c:pt>
                <c:pt idx="39795">
                  <c:v>-2.3817710000000001</c:v>
                </c:pt>
                <c:pt idx="39796">
                  <c:v>-2.3850790000000002</c:v>
                </c:pt>
                <c:pt idx="39797">
                  <c:v>-2.3883869999999998</c:v>
                </c:pt>
                <c:pt idx="39798">
                  <c:v>-2.3916949999999999</c:v>
                </c:pt>
                <c:pt idx="39799">
                  <c:v>-2.395</c:v>
                </c:pt>
                <c:pt idx="39800">
                  <c:v>-2.3983089999999998</c:v>
                </c:pt>
                <c:pt idx="39801">
                  <c:v>-2.4016169999999999</c:v>
                </c:pt>
                <c:pt idx="39802">
                  <c:v>-2.4049239999999998</c:v>
                </c:pt>
                <c:pt idx="39803">
                  <c:v>-2.4082309999999998</c:v>
                </c:pt>
                <c:pt idx="39804">
                  <c:v>-2.4115380000000002</c:v>
                </c:pt>
                <c:pt idx="39805">
                  <c:v>-2.4148459999999998</c:v>
                </c:pt>
                <c:pt idx="39806">
                  <c:v>-2.4181539999999999</c:v>
                </c:pt>
                <c:pt idx="39807">
                  <c:v>-2.4214639999999998</c:v>
                </c:pt>
                <c:pt idx="39808">
                  <c:v>-2.4247740000000002</c:v>
                </c:pt>
                <c:pt idx="39809">
                  <c:v>-2.4280819999999999</c:v>
                </c:pt>
                <c:pt idx="39810">
                  <c:v>-2.4313920000000002</c:v>
                </c:pt>
                <c:pt idx="39811">
                  <c:v>-2.4347020000000001</c:v>
                </c:pt>
                <c:pt idx="39812">
                  <c:v>-2.4380109999999999</c:v>
                </c:pt>
                <c:pt idx="39813">
                  <c:v>-2.4413209999999999</c:v>
                </c:pt>
                <c:pt idx="39814">
                  <c:v>-2.4446310000000002</c:v>
                </c:pt>
                <c:pt idx="39815">
                  <c:v>-2.4479410000000001</c:v>
                </c:pt>
                <c:pt idx="39816">
                  <c:v>-2.4512499999999999</c:v>
                </c:pt>
                <c:pt idx="39817">
                  <c:v>-2.4545599999999999</c:v>
                </c:pt>
                <c:pt idx="39818">
                  <c:v>-2.4578700000000002</c:v>
                </c:pt>
                <c:pt idx="39819">
                  <c:v>-2.4611800000000001</c:v>
                </c:pt>
                <c:pt idx="39820">
                  <c:v>-2.4644900000000001</c:v>
                </c:pt>
                <c:pt idx="39821">
                  <c:v>-2.4677989999999999</c:v>
                </c:pt>
                <c:pt idx="39822">
                  <c:v>-2.4711080000000001</c:v>
                </c:pt>
                <c:pt idx="39823">
                  <c:v>-2.474415</c:v>
                </c:pt>
                <c:pt idx="39824">
                  <c:v>-2.4777230000000001</c:v>
                </c:pt>
                <c:pt idx="39825">
                  <c:v>-2.4810300000000001</c:v>
                </c:pt>
                <c:pt idx="39826">
                  <c:v>-2.4843380000000002</c:v>
                </c:pt>
                <c:pt idx="39827">
                  <c:v>-2.4876469999999999</c:v>
                </c:pt>
                <c:pt idx="39828">
                  <c:v>-2.4909569999999999</c:v>
                </c:pt>
                <c:pt idx="39829">
                  <c:v>-2.4942660000000001</c:v>
                </c:pt>
                <c:pt idx="39830">
                  <c:v>-2.4975749999999999</c:v>
                </c:pt>
                <c:pt idx="39831">
                  <c:v>-2.5008840000000001</c:v>
                </c:pt>
                <c:pt idx="39832">
                  <c:v>-2.5041920000000002</c:v>
                </c:pt>
                <c:pt idx="39833">
                  <c:v>-2.5074999999999998</c:v>
                </c:pt>
                <c:pt idx="39834">
                  <c:v>-2.5108090000000001</c:v>
                </c:pt>
                <c:pt idx="39835">
                  <c:v>-2.5141170000000002</c:v>
                </c:pt>
                <c:pt idx="39836">
                  <c:v>-2.5174249999999998</c:v>
                </c:pt>
                <c:pt idx="39837">
                  <c:v>-2.5207320000000002</c:v>
                </c:pt>
                <c:pt idx="39838">
                  <c:v>-2.5240399999999998</c:v>
                </c:pt>
                <c:pt idx="39839">
                  <c:v>-2.5273460000000001</c:v>
                </c:pt>
                <c:pt idx="39840">
                  <c:v>-2.530653</c:v>
                </c:pt>
                <c:pt idx="39841">
                  <c:v>-2.53396</c:v>
                </c:pt>
                <c:pt idx="39842">
                  <c:v>-2.5372669999999999</c:v>
                </c:pt>
                <c:pt idx="39843">
                  <c:v>-2.5405760000000002</c:v>
                </c:pt>
                <c:pt idx="39844">
                  <c:v>-2.5438839999999998</c:v>
                </c:pt>
                <c:pt idx="39845">
                  <c:v>-2.5471910000000002</c:v>
                </c:pt>
                <c:pt idx="39846">
                  <c:v>-2.5504989999999998</c:v>
                </c:pt>
                <c:pt idx="39847">
                  <c:v>-2.5538069999999999</c:v>
                </c:pt>
                <c:pt idx="39848">
                  <c:v>-2.5571160000000002</c:v>
                </c:pt>
                <c:pt idx="39849">
                  <c:v>-2.5604230000000001</c:v>
                </c:pt>
                <c:pt idx="39850">
                  <c:v>-2.5637310000000002</c:v>
                </c:pt>
                <c:pt idx="39851">
                  <c:v>-2.5670389999999998</c:v>
                </c:pt>
                <c:pt idx="39852">
                  <c:v>-2.5703459999999998</c:v>
                </c:pt>
                <c:pt idx="39853">
                  <c:v>-2.5736520000000001</c:v>
                </c:pt>
                <c:pt idx="39854">
                  <c:v>-2.5769799999999998</c:v>
                </c:pt>
                <c:pt idx="39855">
                  <c:v>-2.5802879999999999</c:v>
                </c:pt>
                <c:pt idx="39856">
                  <c:v>-2.5835940000000002</c:v>
                </c:pt>
                <c:pt idx="39857">
                  <c:v>-2.5868769999999999</c:v>
                </c:pt>
                <c:pt idx="39858">
                  <c:v>-2.5901689999999999</c:v>
                </c:pt>
                <c:pt idx="39859">
                  <c:v>-2.593464</c:v>
                </c:pt>
                <c:pt idx="39860">
                  <c:v>-2.5967639999999999</c:v>
                </c:pt>
                <c:pt idx="39861">
                  <c:v>-2.600066</c:v>
                </c:pt>
                <c:pt idx="39862">
                  <c:v>-2.6033689999999998</c:v>
                </c:pt>
                <c:pt idx="39863">
                  <c:v>-2.6066729999999998</c:v>
                </c:pt>
                <c:pt idx="39864">
                  <c:v>-2.6099600000000001</c:v>
                </c:pt>
                <c:pt idx="39865">
                  <c:v>-2.6132580000000001</c:v>
                </c:pt>
                <c:pt idx="39866">
                  <c:v>-2.6165630000000002</c:v>
                </c:pt>
                <c:pt idx="39867">
                  <c:v>-2.619869</c:v>
                </c:pt>
                <c:pt idx="39868">
                  <c:v>-2.6231770000000001</c:v>
                </c:pt>
                <c:pt idx="39869">
                  <c:v>-2.6264859999999999</c:v>
                </c:pt>
                <c:pt idx="39870">
                  <c:v>-2.6297950000000001</c:v>
                </c:pt>
                <c:pt idx="39871">
                  <c:v>-2.6331039999999999</c:v>
                </c:pt>
                <c:pt idx="39872">
                  <c:v>-2.6364139999999998</c:v>
                </c:pt>
                <c:pt idx="39873">
                  <c:v>-2.6397240000000002</c:v>
                </c:pt>
                <c:pt idx="39874">
                  <c:v>-2.6430340000000001</c:v>
                </c:pt>
                <c:pt idx="39875">
                  <c:v>-2.6463429999999999</c:v>
                </c:pt>
                <c:pt idx="39876">
                  <c:v>-2.6496529999999998</c:v>
                </c:pt>
                <c:pt idx="39877">
                  <c:v>-2.6529630000000002</c:v>
                </c:pt>
                <c:pt idx="39878">
                  <c:v>-2.656272</c:v>
                </c:pt>
                <c:pt idx="39879">
                  <c:v>-2.6595810000000002</c:v>
                </c:pt>
                <c:pt idx="39880">
                  <c:v>-2.66289</c:v>
                </c:pt>
                <c:pt idx="39881">
                  <c:v>-2.6661990000000002</c:v>
                </c:pt>
                <c:pt idx="39882">
                  <c:v>-2.6695090000000001</c:v>
                </c:pt>
                <c:pt idx="39883">
                  <c:v>-2.6728179999999999</c:v>
                </c:pt>
                <c:pt idx="39884">
                  <c:v>-2.676126</c:v>
                </c:pt>
                <c:pt idx="39885">
                  <c:v>-2.6794229999999999</c:v>
                </c:pt>
                <c:pt idx="39886">
                  <c:v>-2.6827160000000001</c:v>
                </c:pt>
                <c:pt idx="39887">
                  <c:v>-2.6860140000000001</c:v>
                </c:pt>
                <c:pt idx="39888">
                  <c:v>-2.6893150000000001</c:v>
                </c:pt>
                <c:pt idx="39889">
                  <c:v>-2.692618</c:v>
                </c:pt>
                <c:pt idx="39890">
                  <c:v>-2.6959230000000001</c:v>
                </c:pt>
                <c:pt idx="39891">
                  <c:v>-2.6992280000000002</c:v>
                </c:pt>
                <c:pt idx="39892">
                  <c:v>-2.7025329999999999</c:v>
                </c:pt>
                <c:pt idx="39893">
                  <c:v>-2.7058390000000001</c:v>
                </c:pt>
                <c:pt idx="39894">
                  <c:v>-2.7091460000000001</c:v>
                </c:pt>
                <c:pt idx="39895">
                  <c:v>-2.7124510000000002</c:v>
                </c:pt>
                <c:pt idx="39896">
                  <c:v>-2.7157559999999998</c:v>
                </c:pt>
                <c:pt idx="39897">
                  <c:v>-2.7190620000000001</c:v>
                </c:pt>
                <c:pt idx="39898">
                  <c:v>-2.7223679999999999</c:v>
                </c:pt>
                <c:pt idx="39899">
                  <c:v>-2.7256710000000002</c:v>
                </c:pt>
                <c:pt idx="39900">
                  <c:v>-2.7289759999999998</c:v>
                </c:pt>
                <c:pt idx="39901">
                  <c:v>-2.7322799999999998</c:v>
                </c:pt>
                <c:pt idx="39902">
                  <c:v>-2.7355860000000001</c:v>
                </c:pt>
                <c:pt idx="39903">
                  <c:v>-2.738893</c:v>
                </c:pt>
                <c:pt idx="39904">
                  <c:v>-2.7421959999999999</c:v>
                </c:pt>
                <c:pt idx="39905">
                  <c:v>-2.745501</c:v>
                </c:pt>
                <c:pt idx="39906">
                  <c:v>-2.7488060000000001</c:v>
                </c:pt>
                <c:pt idx="39907">
                  <c:v>-2.7521100000000001</c:v>
                </c:pt>
                <c:pt idx="39908">
                  <c:v>-2.7554159999999999</c:v>
                </c:pt>
                <c:pt idx="39909">
                  <c:v>-2.758721</c:v>
                </c:pt>
                <c:pt idx="39910">
                  <c:v>-2.7620260000000001</c:v>
                </c:pt>
                <c:pt idx="39911">
                  <c:v>-2.7653310000000002</c:v>
                </c:pt>
                <c:pt idx="39912">
                  <c:v>-2.7686359999999999</c:v>
                </c:pt>
                <c:pt idx="39913">
                  <c:v>-2.7719399999999998</c:v>
                </c:pt>
                <c:pt idx="39914">
                  <c:v>-2.7752430000000001</c:v>
                </c:pt>
                <c:pt idx="39915">
                  <c:v>-2.778546</c:v>
                </c:pt>
                <c:pt idx="39916">
                  <c:v>-2.7818480000000001</c:v>
                </c:pt>
                <c:pt idx="39917">
                  <c:v>-2.7851499999999998</c:v>
                </c:pt>
                <c:pt idx="39918">
                  <c:v>-2.7884519999999999</c:v>
                </c:pt>
                <c:pt idx="39919">
                  <c:v>-2.7917550000000002</c:v>
                </c:pt>
                <c:pt idx="39920">
                  <c:v>-2.7950270000000002</c:v>
                </c:pt>
                <c:pt idx="39921">
                  <c:v>-2.7983030000000002</c:v>
                </c:pt>
                <c:pt idx="39922">
                  <c:v>-2.8015919999999999</c:v>
                </c:pt>
                <c:pt idx="39923">
                  <c:v>-2.8048869999999999</c:v>
                </c:pt>
                <c:pt idx="39924">
                  <c:v>-2.8081830000000001</c:v>
                </c:pt>
                <c:pt idx="39925">
                  <c:v>-2.8114810000000001</c:v>
                </c:pt>
                <c:pt idx="39926">
                  <c:v>-2.8147799999999998</c:v>
                </c:pt>
                <c:pt idx="39927">
                  <c:v>-2.8180770000000002</c:v>
                </c:pt>
                <c:pt idx="39928">
                  <c:v>-2.821377</c:v>
                </c:pt>
                <c:pt idx="39929">
                  <c:v>-2.8246769999999999</c:v>
                </c:pt>
                <c:pt idx="39930">
                  <c:v>-2.827976</c:v>
                </c:pt>
                <c:pt idx="39931">
                  <c:v>-2.831277</c:v>
                </c:pt>
                <c:pt idx="39932">
                  <c:v>-2.8345769999999999</c:v>
                </c:pt>
                <c:pt idx="39933">
                  <c:v>-2.837879</c:v>
                </c:pt>
                <c:pt idx="39934">
                  <c:v>-2.8411810000000002</c:v>
                </c:pt>
                <c:pt idx="39935">
                  <c:v>-2.8444579999999999</c:v>
                </c:pt>
                <c:pt idx="39936">
                  <c:v>-2.8477420000000002</c:v>
                </c:pt>
                <c:pt idx="39937">
                  <c:v>-2.8510270000000002</c:v>
                </c:pt>
                <c:pt idx="39938">
                  <c:v>-2.8543159999999999</c:v>
                </c:pt>
                <c:pt idx="39939">
                  <c:v>-2.8576100000000002</c:v>
                </c:pt>
                <c:pt idx="39940">
                  <c:v>-2.8609070000000001</c:v>
                </c:pt>
                <c:pt idx="39941">
                  <c:v>-2.8642059999999998</c:v>
                </c:pt>
                <c:pt idx="39942">
                  <c:v>-2.867505</c:v>
                </c:pt>
                <c:pt idx="39943">
                  <c:v>-2.8708049999999998</c:v>
                </c:pt>
                <c:pt idx="39944">
                  <c:v>-2.8741059999999998</c:v>
                </c:pt>
                <c:pt idx="39945">
                  <c:v>-2.877408</c:v>
                </c:pt>
                <c:pt idx="39946">
                  <c:v>-2.8807119999999999</c:v>
                </c:pt>
                <c:pt idx="39947">
                  <c:v>-2.8840129999999999</c:v>
                </c:pt>
                <c:pt idx="39948">
                  <c:v>-2.8873160000000002</c:v>
                </c:pt>
                <c:pt idx="39949">
                  <c:v>-2.8906170000000002</c:v>
                </c:pt>
                <c:pt idx="39950">
                  <c:v>-2.89392</c:v>
                </c:pt>
                <c:pt idx="39951">
                  <c:v>-2.8972220000000002</c:v>
                </c:pt>
                <c:pt idx="39952">
                  <c:v>-2.9005260000000002</c:v>
                </c:pt>
                <c:pt idx="39953">
                  <c:v>-2.903829</c:v>
                </c:pt>
                <c:pt idx="39954">
                  <c:v>-2.9071340000000001</c:v>
                </c:pt>
                <c:pt idx="39955">
                  <c:v>-2.9104380000000001</c:v>
                </c:pt>
                <c:pt idx="39956">
                  <c:v>-2.9137430000000002</c:v>
                </c:pt>
                <c:pt idx="39957">
                  <c:v>-2.9170470000000002</c:v>
                </c:pt>
                <c:pt idx="39958">
                  <c:v>-2.9203519999999998</c:v>
                </c:pt>
                <c:pt idx="39959">
                  <c:v>-2.923657</c:v>
                </c:pt>
                <c:pt idx="39960">
                  <c:v>-2.9269630000000002</c:v>
                </c:pt>
                <c:pt idx="39961">
                  <c:v>-2.930266</c:v>
                </c:pt>
                <c:pt idx="39962">
                  <c:v>-2.9335680000000002</c:v>
                </c:pt>
                <c:pt idx="39963">
                  <c:v>-2.936871</c:v>
                </c:pt>
                <c:pt idx="39964">
                  <c:v>-2.940175</c:v>
                </c:pt>
                <c:pt idx="39965">
                  <c:v>-2.9434779999999998</c:v>
                </c:pt>
                <c:pt idx="39966">
                  <c:v>-2.9467819999999998</c:v>
                </c:pt>
                <c:pt idx="39967">
                  <c:v>-2.9500869999999999</c:v>
                </c:pt>
                <c:pt idx="39968">
                  <c:v>-2.9533930000000002</c:v>
                </c:pt>
                <c:pt idx="39969">
                  <c:v>-2.9567000000000001</c:v>
                </c:pt>
                <c:pt idx="39970">
                  <c:v>-2.9600070000000001</c:v>
                </c:pt>
                <c:pt idx="39971">
                  <c:v>-2.9633150000000001</c:v>
                </c:pt>
                <c:pt idx="39972">
                  <c:v>-2.9666229999999998</c:v>
                </c:pt>
                <c:pt idx="39973">
                  <c:v>-2.9699309999999999</c:v>
                </c:pt>
                <c:pt idx="39974">
                  <c:v>-2.9732379999999998</c:v>
                </c:pt>
                <c:pt idx="39975">
                  <c:v>-2.9765450000000002</c:v>
                </c:pt>
                <c:pt idx="39976">
                  <c:v>-2.979851</c:v>
                </c:pt>
                <c:pt idx="39977">
                  <c:v>-2.9831569999999998</c:v>
                </c:pt>
                <c:pt idx="39978">
                  <c:v>-2.9864630000000001</c:v>
                </c:pt>
                <c:pt idx="39979">
                  <c:v>-2.9897710000000002</c:v>
                </c:pt>
                <c:pt idx="39980">
                  <c:v>-2.9930780000000001</c:v>
                </c:pt>
                <c:pt idx="39981">
                  <c:v>-2.9963850000000001</c:v>
                </c:pt>
                <c:pt idx="39982">
                  <c:v>-2.9996900000000002</c:v>
                </c:pt>
                <c:pt idx="39983">
                  <c:v>-3.0029949999999999</c:v>
                </c:pt>
                <c:pt idx="39984">
                  <c:v>-3.0062989999999998</c:v>
                </c:pt>
                <c:pt idx="39985">
                  <c:v>-3.0096029999999998</c:v>
                </c:pt>
                <c:pt idx="39986">
                  <c:v>-3.0129069999999998</c:v>
                </c:pt>
                <c:pt idx="39987">
                  <c:v>-3.016213</c:v>
                </c:pt>
                <c:pt idx="39988">
                  <c:v>-3.0194960000000002</c:v>
                </c:pt>
                <c:pt idx="39989">
                  <c:v>-3.0227740000000001</c:v>
                </c:pt>
                <c:pt idx="39990">
                  <c:v>-3.0260600000000002</c:v>
                </c:pt>
                <c:pt idx="39991">
                  <c:v>-3.0293540000000001</c:v>
                </c:pt>
                <c:pt idx="39992">
                  <c:v>-3.0326520000000001</c:v>
                </c:pt>
                <c:pt idx="39993">
                  <c:v>-3.0359500000000001</c:v>
                </c:pt>
                <c:pt idx="39994">
                  <c:v>-3.0392190000000001</c:v>
                </c:pt>
                <c:pt idx="39995">
                  <c:v>-3.0425629999999999</c:v>
                </c:pt>
                <c:pt idx="39996">
                  <c:v>-3.0458620000000001</c:v>
                </c:pt>
                <c:pt idx="39997">
                  <c:v>-3.0491600000000001</c:v>
                </c:pt>
                <c:pt idx="39998">
                  <c:v>-3.0524589999999998</c:v>
                </c:pt>
                <c:pt idx="39999">
                  <c:v>-3.0557599999999998</c:v>
                </c:pt>
                <c:pt idx="40000">
                  <c:v>-3.0590609999999998</c:v>
                </c:pt>
                <c:pt idx="40001">
                  <c:v>-3.0623610000000001</c:v>
                </c:pt>
                <c:pt idx="40002">
                  <c:v>-3.0656620000000001</c:v>
                </c:pt>
                <c:pt idx="40003">
                  <c:v>-3.0689639999999998</c:v>
                </c:pt>
                <c:pt idx="40004">
                  <c:v>-3.0722649999999998</c:v>
                </c:pt>
                <c:pt idx="40005">
                  <c:v>-3.0755669999999999</c:v>
                </c:pt>
                <c:pt idx="40006">
                  <c:v>-3.0788679999999999</c:v>
                </c:pt>
                <c:pt idx="40007">
                  <c:v>-3.0821710000000002</c:v>
                </c:pt>
                <c:pt idx="40008">
                  <c:v>-3.0854729999999999</c:v>
                </c:pt>
                <c:pt idx="40009">
                  <c:v>-3.0887760000000002</c:v>
                </c:pt>
                <c:pt idx="40010">
                  <c:v>-3.0920800000000002</c:v>
                </c:pt>
                <c:pt idx="40011">
                  <c:v>-3.095383</c:v>
                </c:pt>
                <c:pt idx="40012">
                  <c:v>-3.098687</c:v>
                </c:pt>
                <c:pt idx="40013">
                  <c:v>-3.1019920000000001</c:v>
                </c:pt>
                <c:pt idx="40014">
                  <c:v>-3.1052970000000002</c:v>
                </c:pt>
                <c:pt idx="40015">
                  <c:v>-3.1086010000000002</c:v>
                </c:pt>
                <c:pt idx="40016">
                  <c:v>-3.1119050000000001</c:v>
                </c:pt>
                <c:pt idx="40017">
                  <c:v>-3.1152099999999998</c:v>
                </c:pt>
                <c:pt idx="40018">
                  <c:v>-3.1185149999999999</c:v>
                </c:pt>
                <c:pt idx="40019">
                  <c:v>-3.1218170000000001</c:v>
                </c:pt>
                <c:pt idx="40020">
                  <c:v>-3.1251190000000002</c:v>
                </c:pt>
                <c:pt idx="40021">
                  <c:v>-3.1284139999999998</c:v>
                </c:pt>
                <c:pt idx="40022">
                  <c:v>-3.131713</c:v>
                </c:pt>
                <c:pt idx="40023">
                  <c:v>-3.135014</c:v>
                </c:pt>
                <c:pt idx="40024">
                  <c:v>-3.1383160000000001</c:v>
                </c:pt>
                <c:pt idx="40025">
                  <c:v>-3.1416179999999998</c:v>
                </c:pt>
                <c:pt idx="40026">
                  <c:v>-3.1449220000000002</c:v>
                </c:pt>
                <c:pt idx="40027">
                  <c:v>-3.1482260000000002</c:v>
                </c:pt>
                <c:pt idx="40028">
                  <c:v>-3.151532</c:v>
                </c:pt>
                <c:pt idx="40029">
                  <c:v>-3.1548370000000001</c:v>
                </c:pt>
                <c:pt idx="40030">
                  <c:v>-3.1581269999999999</c:v>
                </c:pt>
                <c:pt idx="40031">
                  <c:v>-3.1614170000000001</c:v>
                </c:pt>
                <c:pt idx="40032">
                  <c:v>-3.1647129999999999</c:v>
                </c:pt>
                <c:pt idx="40033">
                  <c:v>-3.168018</c:v>
                </c:pt>
                <c:pt idx="40034">
                  <c:v>-3.1713260000000001</c:v>
                </c:pt>
                <c:pt idx="40035">
                  <c:v>-3.1746340000000002</c:v>
                </c:pt>
                <c:pt idx="40036">
                  <c:v>-3.1779310000000001</c:v>
                </c:pt>
                <c:pt idx="40037">
                  <c:v>-3.1812320000000001</c:v>
                </c:pt>
                <c:pt idx="40038">
                  <c:v>-3.184536</c:v>
                </c:pt>
                <c:pt idx="40039">
                  <c:v>-3.1878389999999999</c:v>
                </c:pt>
                <c:pt idx="40040">
                  <c:v>-3.191141</c:v>
                </c:pt>
                <c:pt idx="40041">
                  <c:v>-3.1944430000000001</c:v>
                </c:pt>
                <c:pt idx="40042">
                  <c:v>-3.1977449999999998</c:v>
                </c:pt>
                <c:pt idx="40043">
                  <c:v>-3.2010480000000001</c:v>
                </c:pt>
                <c:pt idx="40044">
                  <c:v>-3.2043520000000001</c:v>
                </c:pt>
                <c:pt idx="40045">
                  <c:v>-3.2076549999999999</c:v>
                </c:pt>
                <c:pt idx="40046">
                  <c:v>-3.2109589999999999</c:v>
                </c:pt>
                <c:pt idx="40047">
                  <c:v>-3.2142629999999999</c:v>
                </c:pt>
                <c:pt idx="40048">
                  <c:v>-3.2175669999999998</c:v>
                </c:pt>
                <c:pt idx="40049">
                  <c:v>-3.2208700000000001</c:v>
                </c:pt>
                <c:pt idx="40050">
                  <c:v>-3.224173</c:v>
                </c:pt>
                <c:pt idx="40051">
                  <c:v>-3.2274769999999999</c:v>
                </c:pt>
                <c:pt idx="40052">
                  <c:v>-3.2307809999999999</c:v>
                </c:pt>
                <c:pt idx="40053">
                  <c:v>-3.234086</c:v>
                </c:pt>
                <c:pt idx="40054">
                  <c:v>-3.2373910000000001</c:v>
                </c:pt>
                <c:pt idx="40055">
                  <c:v>-3.2406959999999998</c:v>
                </c:pt>
                <c:pt idx="40056">
                  <c:v>-3.2440009999999999</c:v>
                </c:pt>
                <c:pt idx="40057">
                  <c:v>-3.247306</c:v>
                </c:pt>
                <c:pt idx="40058">
                  <c:v>-3.2506110000000001</c:v>
                </c:pt>
                <c:pt idx="40059">
                  <c:v>-3.2539169999999999</c:v>
                </c:pt>
                <c:pt idx="40060">
                  <c:v>-3.2572230000000002</c:v>
                </c:pt>
                <c:pt idx="40061">
                  <c:v>-3.2605300000000002</c:v>
                </c:pt>
                <c:pt idx="40062">
                  <c:v>-3.263836</c:v>
                </c:pt>
                <c:pt idx="40063">
                  <c:v>-3.2671410000000001</c:v>
                </c:pt>
                <c:pt idx="40064">
                  <c:v>-3.2704469999999999</c:v>
                </c:pt>
                <c:pt idx="40065">
                  <c:v>-3.273752</c:v>
                </c:pt>
                <c:pt idx="40066">
                  <c:v>-3.2770570000000001</c:v>
                </c:pt>
                <c:pt idx="40067">
                  <c:v>-3.2803620000000002</c:v>
                </c:pt>
                <c:pt idx="40068">
                  <c:v>-3.283668</c:v>
                </c:pt>
                <c:pt idx="40069">
                  <c:v>-3.2869739999999998</c:v>
                </c:pt>
                <c:pt idx="40070">
                  <c:v>-3.2902800000000001</c:v>
                </c:pt>
                <c:pt idx="40071">
                  <c:v>-3.2935840000000001</c:v>
                </c:pt>
                <c:pt idx="40072">
                  <c:v>-3.2968890000000002</c:v>
                </c:pt>
                <c:pt idx="40073">
                  <c:v>-3.3001930000000002</c:v>
                </c:pt>
                <c:pt idx="40074">
                  <c:v>-3.3034970000000001</c:v>
                </c:pt>
                <c:pt idx="40075">
                  <c:v>-3.3068029999999999</c:v>
                </c:pt>
                <c:pt idx="40076">
                  <c:v>-3.3101099999999999</c:v>
                </c:pt>
                <c:pt idx="40077">
                  <c:v>-3.3134169999999998</c:v>
                </c:pt>
                <c:pt idx="40078">
                  <c:v>-3.3167239999999998</c:v>
                </c:pt>
                <c:pt idx="40079">
                  <c:v>-3.3200310000000002</c:v>
                </c:pt>
                <c:pt idx="40080">
                  <c:v>-3.3233389999999998</c:v>
                </c:pt>
                <c:pt idx="40081">
                  <c:v>-3.3266460000000002</c:v>
                </c:pt>
                <c:pt idx="40082">
                  <c:v>-3.3299530000000002</c:v>
                </c:pt>
                <c:pt idx="40083">
                  <c:v>-3.3332600000000001</c:v>
                </c:pt>
                <c:pt idx="40084">
                  <c:v>-3.3365670000000001</c:v>
                </c:pt>
                <c:pt idx="40085">
                  <c:v>-3.339874</c:v>
                </c:pt>
                <c:pt idx="40086">
                  <c:v>-3.3431829999999998</c:v>
                </c:pt>
                <c:pt idx="40087">
                  <c:v>-3.3464909999999999</c:v>
                </c:pt>
                <c:pt idx="40088">
                  <c:v>-3.3497979999999998</c:v>
                </c:pt>
                <c:pt idx="40089">
                  <c:v>-3.3531059999999999</c:v>
                </c:pt>
                <c:pt idx="40090">
                  <c:v>-3.3564129999999999</c:v>
                </c:pt>
                <c:pt idx="40091">
                  <c:v>-3.359721</c:v>
                </c:pt>
                <c:pt idx="40092">
                  <c:v>-3.363029</c:v>
                </c:pt>
                <c:pt idx="40093">
                  <c:v>-3.366355</c:v>
                </c:pt>
                <c:pt idx="40094">
                  <c:v>-3.3696619999999999</c:v>
                </c:pt>
                <c:pt idx="40095">
                  <c:v>-3.372967</c:v>
                </c:pt>
                <c:pt idx="40096">
                  <c:v>-3.3762720000000002</c:v>
                </c:pt>
                <c:pt idx="40097">
                  <c:v>-3.3795600000000001</c:v>
                </c:pt>
                <c:pt idx="40098">
                  <c:v>-3.3828469999999999</c:v>
                </c:pt>
                <c:pt idx="40099">
                  <c:v>-3.3861400000000001</c:v>
                </c:pt>
                <c:pt idx="40100">
                  <c:v>-3.3894380000000002</c:v>
                </c:pt>
                <c:pt idx="40101">
                  <c:v>-3.3927369999999999</c:v>
                </c:pt>
                <c:pt idx="40102">
                  <c:v>-3.3960370000000002</c:v>
                </c:pt>
                <c:pt idx="40103">
                  <c:v>-3.3993389999999999</c:v>
                </c:pt>
                <c:pt idx="40104">
                  <c:v>-3.402641</c:v>
                </c:pt>
                <c:pt idx="40105">
                  <c:v>-3.4059430000000002</c:v>
                </c:pt>
                <c:pt idx="40106">
                  <c:v>-3.4092470000000001</c:v>
                </c:pt>
                <c:pt idx="40107">
                  <c:v>-3.4125510000000001</c:v>
                </c:pt>
                <c:pt idx="40108">
                  <c:v>-3.4158550000000001</c:v>
                </c:pt>
                <c:pt idx="40109">
                  <c:v>-3.4191600000000002</c:v>
                </c:pt>
                <c:pt idx="40110">
                  <c:v>-3.4224649999999999</c:v>
                </c:pt>
                <c:pt idx="40111">
                  <c:v>-3.42577</c:v>
                </c:pt>
                <c:pt idx="40112">
                  <c:v>-3.4290759999999998</c:v>
                </c:pt>
                <c:pt idx="40113">
                  <c:v>-3.4323640000000002</c:v>
                </c:pt>
                <c:pt idx="40114">
                  <c:v>-3.4356490000000002</c:v>
                </c:pt>
                <c:pt idx="40115">
                  <c:v>-3.4389430000000001</c:v>
                </c:pt>
                <c:pt idx="40116">
                  <c:v>-3.4422410000000001</c:v>
                </c:pt>
                <c:pt idx="40117">
                  <c:v>-3.4455390000000001</c:v>
                </c:pt>
                <c:pt idx="40118">
                  <c:v>-3.4488400000000001</c:v>
                </c:pt>
                <c:pt idx="40119">
                  <c:v>-3.45214</c:v>
                </c:pt>
                <c:pt idx="40120">
                  <c:v>-3.4554420000000001</c:v>
                </c:pt>
                <c:pt idx="40121">
                  <c:v>-3.4587439999999998</c:v>
                </c:pt>
                <c:pt idx="40122">
                  <c:v>-3.4620470000000001</c:v>
                </c:pt>
                <c:pt idx="40123">
                  <c:v>-3.4653499999999999</c:v>
                </c:pt>
                <c:pt idx="40124">
                  <c:v>-3.4687070000000002</c:v>
                </c:pt>
                <c:pt idx="40125">
                  <c:v>-3.4721639999999998</c:v>
                </c:pt>
                <c:pt idx="40126">
                  <c:v>-3.4755690000000001</c:v>
                </c:pt>
                <c:pt idx="40127">
                  <c:v>-3.4789699999999999</c:v>
                </c:pt>
                <c:pt idx="40128">
                  <c:v>-3.4822899999999999</c:v>
                </c:pt>
                <c:pt idx="40129">
                  <c:v>-3.485595</c:v>
                </c:pt>
                <c:pt idx="40130">
                  <c:v>-3.4888970000000001</c:v>
                </c:pt>
                <c:pt idx="40131">
                  <c:v>-3.4921980000000001</c:v>
                </c:pt>
                <c:pt idx="40132">
                  <c:v>-3.495501</c:v>
                </c:pt>
                <c:pt idx="40133">
                  <c:v>-3.4988049999999999</c:v>
                </c:pt>
                <c:pt idx="40134">
                  <c:v>-3.5021</c:v>
                </c:pt>
                <c:pt idx="40135">
                  <c:v>-3.505401</c:v>
                </c:pt>
                <c:pt idx="40136">
                  <c:v>-3.5087039999999998</c:v>
                </c:pt>
                <c:pt idx="40137">
                  <c:v>-3.5120070000000001</c:v>
                </c:pt>
                <c:pt idx="40138">
                  <c:v>-3.5153110000000001</c:v>
                </c:pt>
                <c:pt idx="40139">
                  <c:v>-3.5186130000000002</c:v>
                </c:pt>
                <c:pt idx="40140">
                  <c:v>-3.5219140000000002</c:v>
                </c:pt>
                <c:pt idx="40141">
                  <c:v>-3.525217</c:v>
                </c:pt>
                <c:pt idx="40142">
                  <c:v>-3.5285190000000002</c:v>
                </c:pt>
                <c:pt idx="40143">
                  <c:v>-3.5318200000000002</c:v>
                </c:pt>
                <c:pt idx="40144">
                  <c:v>-3.5351219999999999</c:v>
                </c:pt>
                <c:pt idx="40145">
                  <c:v>-3.5384250000000002</c:v>
                </c:pt>
                <c:pt idx="40146">
                  <c:v>-3.5417260000000002</c:v>
                </c:pt>
                <c:pt idx="40147">
                  <c:v>-3.5450279999999998</c:v>
                </c:pt>
                <c:pt idx="40148">
                  <c:v>-3.5483280000000001</c:v>
                </c:pt>
                <c:pt idx="40149">
                  <c:v>-3.551615</c:v>
                </c:pt>
                <c:pt idx="40150">
                  <c:v>-3.5549110000000002</c:v>
                </c:pt>
                <c:pt idx="40151">
                  <c:v>-3.558211</c:v>
                </c:pt>
                <c:pt idx="40152">
                  <c:v>-3.5615130000000002</c:v>
                </c:pt>
                <c:pt idx="40153">
                  <c:v>-3.5648149999999998</c:v>
                </c:pt>
                <c:pt idx="40154">
                  <c:v>-3.5681180000000001</c:v>
                </c:pt>
                <c:pt idx="40155">
                  <c:v>-3.5714190000000001</c:v>
                </c:pt>
                <c:pt idx="40156">
                  <c:v>-3.5747239999999998</c:v>
                </c:pt>
                <c:pt idx="40157">
                  <c:v>-3.57802</c:v>
                </c:pt>
                <c:pt idx="40158">
                  <c:v>-3.581321</c:v>
                </c:pt>
                <c:pt idx="40159">
                  <c:v>-3.5846260000000001</c:v>
                </c:pt>
                <c:pt idx="40160">
                  <c:v>-3.5879310000000002</c:v>
                </c:pt>
                <c:pt idx="40161">
                  <c:v>-3.591237</c:v>
                </c:pt>
                <c:pt idx="40162">
                  <c:v>-3.594544</c:v>
                </c:pt>
                <c:pt idx="40163">
                  <c:v>-3.5978509999999999</c:v>
                </c:pt>
                <c:pt idx="40164">
                  <c:v>-3.6011579999999999</c:v>
                </c:pt>
                <c:pt idx="40165">
                  <c:v>-3.6044649999999998</c:v>
                </c:pt>
                <c:pt idx="40166">
                  <c:v>-3.6077710000000001</c:v>
                </c:pt>
                <c:pt idx="40167">
                  <c:v>-3.611078</c:v>
                </c:pt>
                <c:pt idx="40168">
                  <c:v>-3.614385</c:v>
                </c:pt>
                <c:pt idx="40169">
                  <c:v>-3.6176919999999999</c:v>
                </c:pt>
                <c:pt idx="40170">
                  <c:v>-3.6209989999999999</c:v>
                </c:pt>
                <c:pt idx="40171">
                  <c:v>-3.6243069999999999</c:v>
                </c:pt>
                <c:pt idx="40172">
                  <c:v>-3.6276139999999999</c:v>
                </c:pt>
                <c:pt idx="40173">
                  <c:v>-3.6309209999999998</c:v>
                </c:pt>
                <c:pt idx="40174">
                  <c:v>-3.6342249999999998</c:v>
                </c:pt>
                <c:pt idx="40175">
                  <c:v>-3.6375289999999998</c:v>
                </c:pt>
                <c:pt idx="40176">
                  <c:v>-3.6408309999999999</c:v>
                </c:pt>
                <c:pt idx="40177">
                  <c:v>-3.6441349999999999</c:v>
                </c:pt>
                <c:pt idx="40178">
                  <c:v>-3.6474389999999999</c:v>
                </c:pt>
                <c:pt idx="40179">
                  <c:v>-3.6507450000000001</c:v>
                </c:pt>
                <c:pt idx="40180">
                  <c:v>-3.6540499999999998</c:v>
                </c:pt>
                <c:pt idx="40181">
                  <c:v>-3.6573570000000002</c:v>
                </c:pt>
                <c:pt idx="40182">
                  <c:v>-3.660663</c:v>
                </c:pt>
                <c:pt idx="40183">
                  <c:v>-3.6639699999999999</c:v>
                </c:pt>
                <c:pt idx="40184">
                  <c:v>-3.667278</c:v>
                </c:pt>
                <c:pt idx="40185">
                  <c:v>-3.670585</c:v>
                </c:pt>
                <c:pt idx="40186">
                  <c:v>-3.6738919999999999</c:v>
                </c:pt>
                <c:pt idx="40187">
                  <c:v>-3.6772010000000002</c:v>
                </c:pt>
                <c:pt idx="40188">
                  <c:v>-3.6805080000000001</c:v>
                </c:pt>
                <c:pt idx="40189">
                  <c:v>-3.6838169999999999</c:v>
                </c:pt>
                <c:pt idx="40190">
                  <c:v>-3.6871239999999998</c:v>
                </c:pt>
                <c:pt idx="40191">
                  <c:v>-3.6904309999999998</c:v>
                </c:pt>
                <c:pt idx="40192">
                  <c:v>-3.6937389999999999</c:v>
                </c:pt>
                <c:pt idx="40193">
                  <c:v>-3.697047</c:v>
                </c:pt>
                <c:pt idx="40194">
                  <c:v>-3.7003539999999999</c:v>
                </c:pt>
                <c:pt idx="40195">
                  <c:v>-3.7036630000000001</c:v>
                </c:pt>
                <c:pt idx="40196">
                  <c:v>-3.7069709999999998</c:v>
                </c:pt>
                <c:pt idx="40197">
                  <c:v>-3.71028</c:v>
                </c:pt>
                <c:pt idx="40198">
                  <c:v>-3.7135889999999998</c:v>
                </c:pt>
                <c:pt idx="40199">
                  <c:v>-3.716898</c:v>
                </c:pt>
                <c:pt idx="40200">
                  <c:v>-3.7202069999999998</c:v>
                </c:pt>
                <c:pt idx="40201">
                  <c:v>-3.7235149999999999</c:v>
                </c:pt>
                <c:pt idx="40202">
                  <c:v>-3.7268240000000001</c:v>
                </c:pt>
                <c:pt idx="40203">
                  <c:v>-3.7301319999999998</c:v>
                </c:pt>
                <c:pt idx="40204">
                  <c:v>-3.733441</c:v>
                </c:pt>
                <c:pt idx="40205">
                  <c:v>-3.7367490000000001</c:v>
                </c:pt>
                <c:pt idx="40206">
                  <c:v>-3.7400579999999999</c:v>
                </c:pt>
                <c:pt idx="40207">
                  <c:v>-3.743366</c:v>
                </c:pt>
                <c:pt idx="40208">
                  <c:v>-3.7466710000000001</c:v>
                </c:pt>
                <c:pt idx="40209">
                  <c:v>-3.7499760000000002</c:v>
                </c:pt>
                <c:pt idx="40210">
                  <c:v>-3.7533500000000002</c:v>
                </c:pt>
                <c:pt idx="40211">
                  <c:v>-3.7567430000000002</c:v>
                </c:pt>
                <c:pt idx="40212">
                  <c:v>-3.7600630000000002</c:v>
                </c:pt>
                <c:pt idx="40213">
                  <c:v>-3.7633709999999998</c:v>
                </c:pt>
                <c:pt idx="40214">
                  <c:v>-3.7667480000000002</c:v>
                </c:pt>
                <c:pt idx="40215">
                  <c:v>-3.7701150000000001</c:v>
                </c:pt>
                <c:pt idx="40216">
                  <c:v>-3.7734939999999999</c:v>
                </c:pt>
                <c:pt idx="40217">
                  <c:v>-3.7768700000000002</c:v>
                </c:pt>
                <c:pt idx="40218">
                  <c:v>-3.780173</c:v>
                </c:pt>
                <c:pt idx="40219">
                  <c:v>-3.7835209999999999</c:v>
                </c:pt>
                <c:pt idx="40220">
                  <c:v>-3.786886</c:v>
                </c:pt>
                <c:pt idx="40221">
                  <c:v>-3.79026</c:v>
                </c:pt>
                <c:pt idx="40222">
                  <c:v>-3.793552</c:v>
                </c:pt>
                <c:pt idx="40223">
                  <c:v>-3.7967469999999999</c:v>
                </c:pt>
                <c:pt idx="40224">
                  <c:v>-3.8000229999999999</c:v>
                </c:pt>
                <c:pt idx="40225">
                  <c:v>-3.8032729999999999</c:v>
                </c:pt>
                <c:pt idx="40226">
                  <c:v>-3.8065280000000001</c:v>
                </c:pt>
                <c:pt idx="40227">
                  <c:v>-3.8097880000000002</c:v>
                </c:pt>
                <c:pt idx="40228">
                  <c:v>-3.813043</c:v>
                </c:pt>
                <c:pt idx="40229">
                  <c:v>-3.8163529999999999</c:v>
                </c:pt>
                <c:pt idx="40230">
                  <c:v>-3.8196099999999999</c:v>
                </c:pt>
                <c:pt idx="40231">
                  <c:v>-3.822845</c:v>
                </c:pt>
                <c:pt idx="40232">
                  <c:v>-3.8261020000000001</c:v>
                </c:pt>
                <c:pt idx="40233">
                  <c:v>-3.829361</c:v>
                </c:pt>
                <c:pt idx="40234">
                  <c:v>-3.8326229999999999</c:v>
                </c:pt>
                <c:pt idx="40235">
                  <c:v>-3.8358859999999999</c:v>
                </c:pt>
                <c:pt idx="40236">
                  <c:v>-3.8391500000000001</c:v>
                </c:pt>
                <c:pt idx="40237">
                  <c:v>-3.8424160000000001</c:v>
                </c:pt>
                <c:pt idx="40238">
                  <c:v>-3.845685</c:v>
                </c:pt>
                <c:pt idx="40239">
                  <c:v>-3.8489559999999998</c:v>
                </c:pt>
                <c:pt idx="40240">
                  <c:v>-3.8522289999999999</c:v>
                </c:pt>
                <c:pt idx="40241">
                  <c:v>-3.855505</c:v>
                </c:pt>
                <c:pt idx="40242">
                  <c:v>-3.8587790000000002</c:v>
                </c:pt>
                <c:pt idx="40243">
                  <c:v>-3.8620570000000001</c:v>
                </c:pt>
                <c:pt idx="40244">
                  <c:v>-3.865335</c:v>
                </c:pt>
                <c:pt idx="40245">
                  <c:v>-3.8686150000000001</c:v>
                </c:pt>
                <c:pt idx="40246">
                  <c:v>-3.871874</c:v>
                </c:pt>
                <c:pt idx="40247">
                  <c:v>-3.87513</c:v>
                </c:pt>
                <c:pt idx="40248">
                  <c:v>-3.8783970000000001</c:v>
                </c:pt>
                <c:pt idx="40249">
                  <c:v>-3.8816739999999998</c:v>
                </c:pt>
                <c:pt idx="40250">
                  <c:v>-3.8849559999999999</c:v>
                </c:pt>
                <c:pt idx="40251">
                  <c:v>-3.8882400000000001</c:v>
                </c:pt>
                <c:pt idx="40252">
                  <c:v>-3.8915250000000001</c:v>
                </c:pt>
                <c:pt idx="40253">
                  <c:v>-3.894806</c:v>
                </c:pt>
                <c:pt idx="40254">
                  <c:v>-3.898088</c:v>
                </c:pt>
                <c:pt idx="40255">
                  <c:v>-3.9013719999999998</c:v>
                </c:pt>
                <c:pt idx="40256">
                  <c:v>-3.9046599999999998</c:v>
                </c:pt>
                <c:pt idx="40257">
                  <c:v>-3.9079480000000002</c:v>
                </c:pt>
                <c:pt idx="40258">
                  <c:v>-3.9112369999999999</c:v>
                </c:pt>
                <c:pt idx="40259">
                  <c:v>-3.9145300000000001</c:v>
                </c:pt>
                <c:pt idx="40260">
                  <c:v>-3.9178259999999998</c:v>
                </c:pt>
                <c:pt idx="40261">
                  <c:v>-3.921122</c:v>
                </c:pt>
                <c:pt idx="40262">
                  <c:v>-3.9244180000000002</c:v>
                </c:pt>
                <c:pt idx="40263">
                  <c:v>-3.9277169999999999</c:v>
                </c:pt>
                <c:pt idx="40264">
                  <c:v>-3.931019</c:v>
                </c:pt>
                <c:pt idx="40265">
                  <c:v>-3.9343189999999999</c:v>
                </c:pt>
                <c:pt idx="40266">
                  <c:v>-3.9376199999999999</c:v>
                </c:pt>
                <c:pt idx="40267">
                  <c:v>-3.9409200000000002</c:v>
                </c:pt>
                <c:pt idx="40268">
                  <c:v>-3.9442200000000001</c:v>
                </c:pt>
                <c:pt idx="40269">
                  <c:v>-3.9475229999999999</c:v>
                </c:pt>
                <c:pt idx="40270">
                  <c:v>-3.9508239999999999</c:v>
                </c:pt>
                <c:pt idx="40271">
                  <c:v>-3.9541230000000001</c:v>
                </c:pt>
                <c:pt idx="40272">
                  <c:v>-3.9574240000000001</c:v>
                </c:pt>
                <c:pt idx="40273">
                  <c:v>-3.9607260000000002</c:v>
                </c:pt>
                <c:pt idx="40274">
                  <c:v>-3.9640309999999999</c:v>
                </c:pt>
                <c:pt idx="40275">
                  <c:v>-3.9673349999999998</c:v>
                </c:pt>
                <c:pt idx="40276">
                  <c:v>-3.970637</c:v>
                </c:pt>
                <c:pt idx="40277">
                  <c:v>-3.9739399999999998</c:v>
                </c:pt>
                <c:pt idx="40278">
                  <c:v>-3.9772419999999999</c:v>
                </c:pt>
                <c:pt idx="40279">
                  <c:v>-3.9805450000000002</c:v>
                </c:pt>
                <c:pt idx="40280">
                  <c:v>-3.9838480000000001</c:v>
                </c:pt>
                <c:pt idx="40281">
                  <c:v>-3.9871530000000002</c:v>
                </c:pt>
                <c:pt idx="40282">
                  <c:v>-3.9904570000000001</c:v>
                </c:pt>
                <c:pt idx="40283">
                  <c:v>-3.9937610000000001</c:v>
                </c:pt>
                <c:pt idx="40284">
                  <c:v>-3.9970659999999998</c:v>
                </c:pt>
                <c:pt idx="40285">
                  <c:v>-4.0003719999999996</c:v>
                </c:pt>
                <c:pt idx="40286">
                  <c:v>-4.0036750000000003</c:v>
                </c:pt>
                <c:pt idx="40287">
                  <c:v>-4.0069790000000003</c:v>
                </c:pt>
                <c:pt idx="40288">
                  <c:v>-4.0102799999999998</c:v>
                </c:pt>
                <c:pt idx="40289">
                  <c:v>-4.013585</c:v>
                </c:pt>
                <c:pt idx="40290">
                  <c:v>-4.0168889999999999</c:v>
                </c:pt>
                <c:pt idx="40291">
                  <c:v>-4.0201950000000002</c:v>
                </c:pt>
                <c:pt idx="40292">
                  <c:v>-4.0234990000000002</c:v>
                </c:pt>
                <c:pt idx="40293">
                  <c:v>-4.0268040000000003</c:v>
                </c:pt>
                <c:pt idx="40294">
                  <c:v>-4.0301080000000002</c:v>
                </c:pt>
                <c:pt idx="40295">
                  <c:v>-4.0334139999999996</c:v>
                </c:pt>
                <c:pt idx="40296">
                  <c:v>-4.036721</c:v>
                </c:pt>
                <c:pt idx="40297">
                  <c:v>-4.0400280000000004</c:v>
                </c:pt>
                <c:pt idx="40298">
                  <c:v>-4.0433339999999998</c:v>
                </c:pt>
                <c:pt idx="40299">
                  <c:v>-4.0466389999999999</c:v>
                </c:pt>
                <c:pt idx="40300">
                  <c:v>-4.0499450000000001</c:v>
                </c:pt>
                <c:pt idx="40301">
                  <c:v>-4.0532510000000004</c:v>
                </c:pt>
                <c:pt idx="40302">
                  <c:v>-4.0565569999999997</c:v>
                </c:pt>
                <c:pt idx="40303">
                  <c:v>-4.059863</c:v>
                </c:pt>
                <c:pt idx="40304">
                  <c:v>-4.0631709999999996</c:v>
                </c:pt>
                <c:pt idx="40305">
                  <c:v>-4.0664790000000002</c:v>
                </c:pt>
                <c:pt idx="40306">
                  <c:v>-4.0697859999999997</c:v>
                </c:pt>
                <c:pt idx="40307">
                  <c:v>-4.0730919999999999</c:v>
                </c:pt>
                <c:pt idx="40308">
                  <c:v>-4.076397</c:v>
                </c:pt>
                <c:pt idx="40309">
                  <c:v>-4.0797020000000002</c:v>
                </c:pt>
                <c:pt idx="40310">
                  <c:v>-4.0830070000000003</c:v>
                </c:pt>
                <c:pt idx="40311">
                  <c:v>-4.0863110000000002</c:v>
                </c:pt>
                <c:pt idx="40312">
                  <c:v>-4.0896160000000004</c:v>
                </c:pt>
                <c:pt idx="40313">
                  <c:v>-4.0929209999999996</c:v>
                </c:pt>
                <c:pt idx="40314">
                  <c:v>-4.0962259999999997</c:v>
                </c:pt>
                <c:pt idx="40315">
                  <c:v>-4.0995280000000003</c:v>
                </c:pt>
                <c:pt idx="40316">
                  <c:v>-4.1028320000000003</c:v>
                </c:pt>
                <c:pt idx="40317">
                  <c:v>-4.1061360000000002</c:v>
                </c:pt>
                <c:pt idx="40318">
                  <c:v>-4.1094410000000003</c:v>
                </c:pt>
                <c:pt idx="40319">
                  <c:v>-4.1127440000000002</c:v>
                </c:pt>
                <c:pt idx="40320">
                  <c:v>-4.1160449999999997</c:v>
                </c:pt>
                <c:pt idx="40321">
                  <c:v>-4.1193470000000003</c:v>
                </c:pt>
                <c:pt idx="40322">
                  <c:v>-4.1226510000000003</c:v>
                </c:pt>
                <c:pt idx="40323">
                  <c:v>-4.1259519999999998</c:v>
                </c:pt>
                <c:pt idx="40324">
                  <c:v>-4.1292549999999997</c:v>
                </c:pt>
                <c:pt idx="40325">
                  <c:v>-4.1325560000000001</c:v>
                </c:pt>
                <c:pt idx="40326">
                  <c:v>-4.135859</c:v>
                </c:pt>
                <c:pt idx="40327">
                  <c:v>-4.1391479999999996</c:v>
                </c:pt>
                <c:pt idx="40328">
                  <c:v>-4.1424380000000003</c:v>
                </c:pt>
                <c:pt idx="40329">
                  <c:v>-4.1457369999999996</c:v>
                </c:pt>
                <c:pt idx="40330">
                  <c:v>-4.1490330000000002</c:v>
                </c:pt>
                <c:pt idx="40331">
                  <c:v>-4.1466149999999997</c:v>
                </c:pt>
                <c:pt idx="40332">
                  <c:v>-4.1442069999999998</c:v>
                </c:pt>
                <c:pt idx="40333">
                  <c:v>-4.1418090000000003</c:v>
                </c:pt>
                <c:pt idx="40334">
                  <c:v>-4.1394080000000004</c:v>
                </c:pt>
                <c:pt idx="40335">
                  <c:v>-4.1370089999999999</c:v>
                </c:pt>
                <c:pt idx="40336">
                  <c:v>-4.134614</c:v>
                </c:pt>
                <c:pt idx="40337">
                  <c:v>-4.1322219999999996</c:v>
                </c:pt>
                <c:pt idx="40338">
                  <c:v>-4.1298339999999998</c:v>
                </c:pt>
                <c:pt idx="40339">
                  <c:v>-4.1274470000000001</c:v>
                </c:pt>
                <c:pt idx="40340">
                  <c:v>-4.1250600000000004</c:v>
                </c:pt>
                <c:pt idx="40341">
                  <c:v>-4.1226760000000002</c:v>
                </c:pt>
                <c:pt idx="40342">
                  <c:v>-4.1202940000000003</c:v>
                </c:pt>
                <c:pt idx="40343">
                  <c:v>-4.1179119999999996</c:v>
                </c:pt>
                <c:pt idx="40344">
                  <c:v>-4.1155309999999998</c:v>
                </c:pt>
                <c:pt idx="40345">
                  <c:v>-4.1131520000000004</c:v>
                </c:pt>
                <c:pt idx="40346">
                  <c:v>-4.1107719999999999</c:v>
                </c:pt>
                <c:pt idx="40347">
                  <c:v>-4.1083939999999997</c:v>
                </c:pt>
                <c:pt idx="40348">
                  <c:v>-4.1060150000000002</c:v>
                </c:pt>
                <c:pt idx="40349">
                  <c:v>-4.103637</c:v>
                </c:pt>
                <c:pt idx="40350">
                  <c:v>-4.101261</c:v>
                </c:pt>
                <c:pt idx="40351">
                  <c:v>-4.098884</c:v>
                </c:pt>
                <c:pt idx="40352">
                  <c:v>-4.0965059999999998</c:v>
                </c:pt>
                <c:pt idx="40353">
                  <c:v>-4.0941289999999997</c:v>
                </c:pt>
                <c:pt idx="40354">
                  <c:v>-4.0917519999999996</c:v>
                </c:pt>
                <c:pt idx="40355">
                  <c:v>-4.0893750000000004</c:v>
                </c:pt>
                <c:pt idx="40356">
                  <c:v>-4.0869980000000004</c:v>
                </c:pt>
                <c:pt idx="40357">
                  <c:v>-4.0846220000000004</c:v>
                </c:pt>
                <c:pt idx="40358">
                  <c:v>-4.0822459999999996</c:v>
                </c:pt>
                <c:pt idx="40359">
                  <c:v>-4.0798699999999997</c:v>
                </c:pt>
                <c:pt idx="40360">
                  <c:v>-4.0774939999999997</c:v>
                </c:pt>
                <c:pt idx="40361">
                  <c:v>-4.0751179999999998</c:v>
                </c:pt>
                <c:pt idx="40362">
                  <c:v>-4.0727419999999999</c:v>
                </c:pt>
                <c:pt idx="40363">
                  <c:v>-4.0703670000000001</c:v>
                </c:pt>
                <c:pt idx="40364">
                  <c:v>-4.0679920000000003</c:v>
                </c:pt>
                <c:pt idx="40365">
                  <c:v>-4.0656169999999996</c:v>
                </c:pt>
                <c:pt idx="40366">
                  <c:v>-4.0632419999999998</c:v>
                </c:pt>
                <c:pt idx="40367">
                  <c:v>-4.060867</c:v>
                </c:pt>
                <c:pt idx="40368">
                  <c:v>-4.0584920000000002</c:v>
                </c:pt>
                <c:pt idx="40369">
                  <c:v>-4.0561179999999997</c:v>
                </c:pt>
                <c:pt idx="40370">
                  <c:v>-4.0537429999999999</c:v>
                </c:pt>
                <c:pt idx="40371">
                  <c:v>-4.0513690000000002</c:v>
                </c:pt>
                <c:pt idx="40372">
                  <c:v>-4.0489949999999997</c:v>
                </c:pt>
                <c:pt idx="40373">
                  <c:v>-4.046621</c:v>
                </c:pt>
                <c:pt idx="40374">
                  <c:v>-4.0442479999999996</c:v>
                </c:pt>
                <c:pt idx="40375">
                  <c:v>-4.041874</c:v>
                </c:pt>
                <c:pt idx="40376">
                  <c:v>-4.0395000000000003</c:v>
                </c:pt>
                <c:pt idx="40377">
                  <c:v>-4.0371259999999998</c:v>
                </c:pt>
                <c:pt idx="40378">
                  <c:v>-4.0347520000000001</c:v>
                </c:pt>
                <c:pt idx="40379">
                  <c:v>-4.0323789999999997</c:v>
                </c:pt>
                <c:pt idx="40380">
                  <c:v>-4.0300050000000001</c:v>
                </c:pt>
                <c:pt idx="40381">
                  <c:v>-4.0276319999999997</c:v>
                </c:pt>
                <c:pt idx="40382">
                  <c:v>-4.025258</c:v>
                </c:pt>
                <c:pt idx="40383">
                  <c:v>-4.0228919999999997</c:v>
                </c:pt>
                <c:pt idx="40384">
                  <c:v>-4.0205200000000003</c:v>
                </c:pt>
                <c:pt idx="40385">
                  <c:v>-4.0181469999999999</c:v>
                </c:pt>
                <c:pt idx="40386">
                  <c:v>-4.0157730000000003</c:v>
                </c:pt>
                <c:pt idx="40387">
                  <c:v>-4.0133999999999999</c:v>
                </c:pt>
                <c:pt idx="40388">
                  <c:v>-4.0110250000000001</c:v>
                </c:pt>
                <c:pt idx="40389">
                  <c:v>-4.0086500000000003</c:v>
                </c:pt>
                <c:pt idx="40390">
                  <c:v>-4.0062759999999997</c:v>
                </c:pt>
                <c:pt idx="40391">
                  <c:v>-4.0039030000000002</c:v>
                </c:pt>
                <c:pt idx="40392">
                  <c:v>-4.0015299999999998</c:v>
                </c:pt>
                <c:pt idx="40393">
                  <c:v>-3.9991560000000002</c:v>
                </c:pt>
                <c:pt idx="40394">
                  <c:v>-3.9967820000000001</c:v>
                </c:pt>
                <c:pt idx="40395">
                  <c:v>-3.9944090000000001</c:v>
                </c:pt>
                <c:pt idx="40396">
                  <c:v>-3.9920360000000001</c:v>
                </c:pt>
                <c:pt idx="40397">
                  <c:v>-3.9896630000000002</c:v>
                </c:pt>
                <c:pt idx="40398">
                  <c:v>-3.9872890000000001</c:v>
                </c:pt>
                <c:pt idx="40399">
                  <c:v>-3.9849160000000001</c:v>
                </c:pt>
                <c:pt idx="40400">
                  <c:v>-3.9825439999999999</c:v>
                </c:pt>
                <c:pt idx="40401">
                  <c:v>-3.9801709999999999</c:v>
                </c:pt>
                <c:pt idx="40402">
                  <c:v>-3.9777979999999999</c:v>
                </c:pt>
                <c:pt idx="40403">
                  <c:v>-3.975425</c:v>
                </c:pt>
                <c:pt idx="40404">
                  <c:v>-3.9730530000000002</c:v>
                </c:pt>
                <c:pt idx="40405">
                  <c:v>-3.9706800000000002</c:v>
                </c:pt>
                <c:pt idx="40406">
                  <c:v>-3.9683069999999998</c:v>
                </c:pt>
                <c:pt idx="40407">
                  <c:v>-3.965935</c:v>
                </c:pt>
                <c:pt idx="40408">
                  <c:v>-3.9635630000000002</c:v>
                </c:pt>
                <c:pt idx="40409">
                  <c:v>-3.9611909999999999</c:v>
                </c:pt>
                <c:pt idx="40410">
                  <c:v>-3.9588190000000001</c:v>
                </c:pt>
                <c:pt idx="40411">
                  <c:v>-3.9564469999999998</c:v>
                </c:pt>
                <c:pt idx="40412">
                  <c:v>-3.954075</c:v>
                </c:pt>
                <c:pt idx="40413">
                  <c:v>-3.9517039999999999</c:v>
                </c:pt>
                <c:pt idx="40414">
                  <c:v>-3.9493320000000001</c:v>
                </c:pt>
                <c:pt idx="40415">
                  <c:v>-3.9469609999999999</c:v>
                </c:pt>
                <c:pt idx="40416">
                  <c:v>-3.944591</c:v>
                </c:pt>
                <c:pt idx="40417">
                  <c:v>-3.942221</c:v>
                </c:pt>
                <c:pt idx="40418">
                  <c:v>-3.939851</c:v>
                </c:pt>
                <c:pt idx="40419">
                  <c:v>-3.937481</c:v>
                </c:pt>
                <c:pt idx="40420">
                  <c:v>-3.9351099999999999</c:v>
                </c:pt>
                <c:pt idx="40421">
                  <c:v>-3.9327390000000002</c:v>
                </c:pt>
                <c:pt idx="40422">
                  <c:v>-3.9303680000000001</c:v>
                </c:pt>
                <c:pt idx="40423">
                  <c:v>-3.9279980000000001</c:v>
                </c:pt>
                <c:pt idx="40424">
                  <c:v>-3.925627</c:v>
                </c:pt>
                <c:pt idx="40425">
                  <c:v>-3.9232559999999999</c:v>
                </c:pt>
                <c:pt idx="40426">
                  <c:v>-3.9208859999999999</c:v>
                </c:pt>
                <c:pt idx="40427">
                  <c:v>-3.9185150000000002</c:v>
                </c:pt>
                <c:pt idx="40428">
                  <c:v>-3.9161440000000001</c:v>
                </c:pt>
                <c:pt idx="40429">
                  <c:v>-3.9137729999999999</c:v>
                </c:pt>
                <c:pt idx="40430">
                  <c:v>-3.911403</c:v>
                </c:pt>
                <c:pt idx="40431">
                  <c:v>-3.9090319999999998</c:v>
                </c:pt>
                <c:pt idx="40432">
                  <c:v>-3.9066610000000002</c:v>
                </c:pt>
                <c:pt idx="40433">
                  <c:v>-3.90429</c:v>
                </c:pt>
                <c:pt idx="40434">
                  <c:v>-3.9019189999999999</c:v>
                </c:pt>
                <c:pt idx="40435">
                  <c:v>-3.8995489999999999</c:v>
                </c:pt>
                <c:pt idx="40436">
                  <c:v>-3.8971789999999999</c:v>
                </c:pt>
                <c:pt idx="40437">
                  <c:v>-3.8948079999999998</c:v>
                </c:pt>
                <c:pt idx="40438">
                  <c:v>-3.8924370000000001</c:v>
                </c:pt>
                <c:pt idx="40439">
                  <c:v>-3.890066</c:v>
                </c:pt>
                <c:pt idx="40440">
                  <c:v>-3.887696</c:v>
                </c:pt>
                <c:pt idx="40441">
                  <c:v>-3.8853249999999999</c:v>
                </c:pt>
                <c:pt idx="40442">
                  <c:v>-3.8829549999999999</c:v>
                </c:pt>
                <c:pt idx="40443">
                  <c:v>-3.8805830000000001</c:v>
                </c:pt>
                <c:pt idx="40444">
                  <c:v>-3.878212</c:v>
                </c:pt>
                <c:pt idx="40445">
                  <c:v>-3.8758409999999999</c:v>
                </c:pt>
                <c:pt idx="40446">
                  <c:v>-3.8734700000000002</c:v>
                </c:pt>
                <c:pt idx="40447">
                  <c:v>-3.8710990000000001</c:v>
                </c:pt>
                <c:pt idx="40448">
                  <c:v>-3.8687269999999998</c:v>
                </c:pt>
                <c:pt idx="40449">
                  <c:v>-3.866355</c:v>
                </c:pt>
                <c:pt idx="40450">
                  <c:v>-3.8639839999999999</c:v>
                </c:pt>
                <c:pt idx="40451">
                  <c:v>-3.8616139999999999</c:v>
                </c:pt>
                <c:pt idx="40452">
                  <c:v>-3.8592430000000002</c:v>
                </c:pt>
                <c:pt idx="40453">
                  <c:v>-3.8568720000000001</c:v>
                </c:pt>
                <c:pt idx="40454">
                  <c:v>-3.8545029999999998</c:v>
                </c:pt>
                <c:pt idx="40455">
                  <c:v>-3.8521329999999998</c:v>
                </c:pt>
                <c:pt idx="40456">
                  <c:v>-3.8497620000000001</c:v>
                </c:pt>
                <c:pt idx="40457">
                  <c:v>-3.8473920000000001</c:v>
                </c:pt>
                <c:pt idx="40458">
                  <c:v>-3.845021</c:v>
                </c:pt>
                <c:pt idx="40459">
                  <c:v>-3.842651</c:v>
                </c:pt>
                <c:pt idx="40460">
                  <c:v>-3.8402799999999999</c:v>
                </c:pt>
                <c:pt idx="40461">
                  <c:v>-3.8379099999999999</c:v>
                </c:pt>
                <c:pt idx="40462">
                  <c:v>-3.8355389999999998</c:v>
                </c:pt>
                <c:pt idx="40463">
                  <c:v>-3.8331689999999998</c:v>
                </c:pt>
                <c:pt idx="40464">
                  <c:v>-3.8307980000000001</c:v>
                </c:pt>
                <c:pt idx="40465">
                  <c:v>-3.8284280000000002</c:v>
                </c:pt>
                <c:pt idx="40466">
                  <c:v>-3.826057</c:v>
                </c:pt>
                <c:pt idx="40467">
                  <c:v>-3.8236870000000001</c:v>
                </c:pt>
                <c:pt idx="40468">
                  <c:v>-3.8213170000000001</c:v>
                </c:pt>
                <c:pt idx="40469">
                  <c:v>-3.818946</c:v>
                </c:pt>
                <c:pt idx="40470">
                  <c:v>-3.8165749999999998</c:v>
                </c:pt>
                <c:pt idx="40471">
                  <c:v>-3.8142049999999998</c:v>
                </c:pt>
                <c:pt idx="40472">
                  <c:v>-3.811833</c:v>
                </c:pt>
                <c:pt idx="40473">
                  <c:v>-3.809463</c:v>
                </c:pt>
                <c:pt idx="40474">
                  <c:v>-3.8070919999999999</c:v>
                </c:pt>
                <c:pt idx="40475">
                  <c:v>-3.8047219999999999</c:v>
                </c:pt>
                <c:pt idx="40476">
                  <c:v>-3.802352</c:v>
                </c:pt>
                <c:pt idx="40477">
                  <c:v>-3.799982</c:v>
                </c:pt>
                <c:pt idx="40478">
                  <c:v>-3.797612</c:v>
                </c:pt>
                <c:pt idx="40479">
                  <c:v>-3.7952409999999999</c:v>
                </c:pt>
                <c:pt idx="40480">
                  <c:v>-3.7928709999999999</c:v>
                </c:pt>
                <c:pt idx="40481">
                  <c:v>-3.7905009999999999</c:v>
                </c:pt>
                <c:pt idx="40482">
                  <c:v>-3.7881309999999999</c:v>
                </c:pt>
                <c:pt idx="40483">
                  <c:v>-3.7857609999999999</c:v>
                </c:pt>
                <c:pt idx="40484">
                  <c:v>-3.7833909999999999</c:v>
                </c:pt>
                <c:pt idx="40485">
                  <c:v>-3.7810199999999998</c:v>
                </c:pt>
                <c:pt idx="40486">
                  <c:v>-3.7786499999999998</c:v>
                </c:pt>
                <c:pt idx="40487">
                  <c:v>-3.7762799999999999</c:v>
                </c:pt>
                <c:pt idx="40488">
                  <c:v>-3.7739099999999999</c:v>
                </c:pt>
                <c:pt idx="40489">
                  <c:v>-3.7715399999999999</c:v>
                </c:pt>
                <c:pt idx="40490">
                  <c:v>-3.7691699999999999</c:v>
                </c:pt>
                <c:pt idx="40491">
                  <c:v>-3.7667999999999999</c:v>
                </c:pt>
                <c:pt idx="40492">
                  <c:v>-3.7644289999999998</c:v>
                </c:pt>
                <c:pt idx="40493">
                  <c:v>-3.7620589999999998</c:v>
                </c:pt>
                <c:pt idx="40494">
                  <c:v>-3.7596889999999998</c:v>
                </c:pt>
                <c:pt idx="40495">
                  <c:v>-3.7573180000000002</c:v>
                </c:pt>
                <c:pt idx="40496">
                  <c:v>-3.7549440000000001</c:v>
                </c:pt>
                <c:pt idx="40497">
                  <c:v>-3.7525719999999998</c:v>
                </c:pt>
                <c:pt idx="40498">
                  <c:v>-3.7502010000000001</c:v>
                </c:pt>
                <c:pt idx="40499">
                  <c:v>-3.7478289999999999</c:v>
                </c:pt>
                <c:pt idx="40500">
                  <c:v>-3.7454580000000002</c:v>
                </c:pt>
                <c:pt idx="40501">
                  <c:v>-3.7430870000000001</c:v>
                </c:pt>
                <c:pt idx="40502">
                  <c:v>-3.7407159999999999</c:v>
                </c:pt>
                <c:pt idx="40503">
                  <c:v>-3.7383449999999998</c:v>
                </c:pt>
                <c:pt idx="40504">
                  <c:v>-3.7359740000000001</c:v>
                </c:pt>
                <c:pt idx="40505">
                  <c:v>-3.733603</c:v>
                </c:pt>
                <c:pt idx="40506">
                  <c:v>-3.731233</c:v>
                </c:pt>
                <c:pt idx="40507">
                  <c:v>-3.7288610000000002</c:v>
                </c:pt>
                <c:pt idx="40508">
                  <c:v>-3.7264900000000001</c:v>
                </c:pt>
                <c:pt idx="40509">
                  <c:v>-3.724119</c:v>
                </c:pt>
                <c:pt idx="40510">
                  <c:v>-3.721749</c:v>
                </c:pt>
                <c:pt idx="40511">
                  <c:v>-3.7193779999999999</c:v>
                </c:pt>
                <c:pt idx="40512">
                  <c:v>-3.717009</c:v>
                </c:pt>
                <c:pt idx="40513">
                  <c:v>-3.7146379999999999</c:v>
                </c:pt>
                <c:pt idx="40514">
                  <c:v>-3.712269</c:v>
                </c:pt>
                <c:pt idx="40515">
                  <c:v>-3.7099000000000002</c:v>
                </c:pt>
                <c:pt idx="40516">
                  <c:v>-3.7075300000000002</c:v>
                </c:pt>
                <c:pt idx="40517">
                  <c:v>-3.7051599999999998</c:v>
                </c:pt>
                <c:pt idx="40518">
                  <c:v>-3.7027899999999998</c:v>
                </c:pt>
                <c:pt idx="40519">
                  <c:v>-3.7004199999999998</c:v>
                </c:pt>
                <c:pt idx="40520">
                  <c:v>-3.6980490000000001</c:v>
                </c:pt>
                <c:pt idx="40521">
                  <c:v>-3.6956790000000002</c:v>
                </c:pt>
                <c:pt idx="40522">
                  <c:v>-3.6933090000000002</c:v>
                </c:pt>
                <c:pt idx="40523">
                  <c:v>-3.6909390000000002</c:v>
                </c:pt>
                <c:pt idx="40524">
                  <c:v>-3.6885699999999999</c:v>
                </c:pt>
                <c:pt idx="40525">
                  <c:v>-3.6861989999999998</c:v>
                </c:pt>
                <c:pt idx="40526">
                  <c:v>-3.6838289999999998</c:v>
                </c:pt>
                <c:pt idx="40527">
                  <c:v>-3.6814589999999998</c:v>
                </c:pt>
                <c:pt idx="40528">
                  <c:v>-3.6790880000000001</c:v>
                </c:pt>
                <c:pt idx="40529">
                  <c:v>-3.676717</c:v>
                </c:pt>
                <c:pt idx="40530">
                  <c:v>-3.674347</c:v>
                </c:pt>
                <c:pt idx="40531">
                  <c:v>-3.671977</c:v>
                </c:pt>
                <c:pt idx="40532">
                  <c:v>-3.6696080000000002</c:v>
                </c:pt>
                <c:pt idx="40533">
                  <c:v>-3.6672389999999999</c:v>
                </c:pt>
                <c:pt idx="40534">
                  <c:v>-3.6648689999999999</c:v>
                </c:pt>
                <c:pt idx="40535">
                  <c:v>-3.6624989999999999</c:v>
                </c:pt>
                <c:pt idx="40536">
                  <c:v>-3.660129</c:v>
                </c:pt>
                <c:pt idx="40537">
                  <c:v>-3.6577579999999998</c:v>
                </c:pt>
                <c:pt idx="40538">
                  <c:v>-3.6553870000000002</c:v>
                </c:pt>
                <c:pt idx="40539">
                  <c:v>-3.6530179999999999</c:v>
                </c:pt>
                <c:pt idx="40540">
                  <c:v>-3.6506479999999999</c:v>
                </c:pt>
                <c:pt idx="40541">
                  <c:v>-3.6482779999999999</c:v>
                </c:pt>
                <c:pt idx="40542">
                  <c:v>-3.6459090000000001</c:v>
                </c:pt>
                <c:pt idx="40543">
                  <c:v>-3.6435390000000001</c:v>
                </c:pt>
                <c:pt idx="40544">
                  <c:v>-3.641168</c:v>
                </c:pt>
                <c:pt idx="40545">
                  <c:v>-3.638798</c:v>
                </c:pt>
                <c:pt idx="40546">
                  <c:v>-3.636428</c:v>
                </c:pt>
                <c:pt idx="40547">
                  <c:v>-3.6340569999999999</c:v>
                </c:pt>
                <c:pt idx="40548">
                  <c:v>-3.6316869999999999</c:v>
                </c:pt>
                <c:pt idx="40549">
                  <c:v>-3.6293169999999999</c:v>
                </c:pt>
                <c:pt idx="40550">
                  <c:v>-3.6269459999999998</c:v>
                </c:pt>
                <c:pt idx="40551">
                  <c:v>-3.6245759999999998</c:v>
                </c:pt>
                <c:pt idx="40552">
                  <c:v>-3.6222059999999998</c:v>
                </c:pt>
                <c:pt idx="40553">
                  <c:v>-3.6198350000000001</c:v>
                </c:pt>
                <c:pt idx="40554">
                  <c:v>-3.6174650000000002</c:v>
                </c:pt>
                <c:pt idx="40555">
                  <c:v>-3.615094</c:v>
                </c:pt>
                <c:pt idx="40556">
                  <c:v>-3.612724</c:v>
                </c:pt>
                <c:pt idx="40557">
                  <c:v>-3.6103529999999999</c:v>
                </c:pt>
                <c:pt idx="40558">
                  <c:v>-3.6079829999999999</c:v>
                </c:pt>
                <c:pt idx="40559">
                  <c:v>-3.605613</c:v>
                </c:pt>
                <c:pt idx="40560">
                  <c:v>-3.603243</c:v>
                </c:pt>
                <c:pt idx="40561">
                  <c:v>-3.600873</c:v>
                </c:pt>
                <c:pt idx="40562">
                  <c:v>-3.598503</c:v>
                </c:pt>
                <c:pt idx="40563">
                  <c:v>-3.596133</c:v>
                </c:pt>
                <c:pt idx="40564">
                  <c:v>-3.5937640000000002</c:v>
                </c:pt>
                <c:pt idx="40565">
                  <c:v>-3.5913940000000002</c:v>
                </c:pt>
                <c:pt idx="40566">
                  <c:v>-3.5890240000000002</c:v>
                </c:pt>
                <c:pt idx="40567">
                  <c:v>-3.5866530000000001</c:v>
                </c:pt>
                <c:pt idx="40568">
                  <c:v>-3.5842830000000001</c:v>
                </c:pt>
                <c:pt idx="40569">
                  <c:v>-3.581912</c:v>
                </c:pt>
                <c:pt idx="40570">
                  <c:v>-3.579542</c:v>
                </c:pt>
                <c:pt idx="40571">
                  <c:v>-3.5771709999999999</c:v>
                </c:pt>
                <c:pt idx="40572">
                  <c:v>-3.5748009999999999</c:v>
                </c:pt>
                <c:pt idx="40573">
                  <c:v>-3.5724300000000002</c:v>
                </c:pt>
                <c:pt idx="40574">
                  <c:v>-3.5700599999999998</c:v>
                </c:pt>
                <c:pt idx="40575">
                  <c:v>-3.567688</c:v>
                </c:pt>
                <c:pt idx="40576">
                  <c:v>-3.5653190000000001</c:v>
                </c:pt>
                <c:pt idx="40577">
                  <c:v>-3.562948</c:v>
                </c:pt>
                <c:pt idx="40578">
                  <c:v>-3.560578</c:v>
                </c:pt>
                <c:pt idx="40579">
                  <c:v>-3.5582069999999999</c:v>
                </c:pt>
                <c:pt idx="40580">
                  <c:v>-3.5558369999999999</c:v>
                </c:pt>
                <c:pt idx="40581">
                  <c:v>-3.5534659999999998</c:v>
                </c:pt>
                <c:pt idx="40582">
                  <c:v>-3.5510959999999998</c:v>
                </c:pt>
                <c:pt idx="40583">
                  <c:v>-3.5487250000000001</c:v>
                </c:pt>
                <c:pt idx="40584">
                  <c:v>-3.5463550000000001</c:v>
                </c:pt>
                <c:pt idx="40585">
                  <c:v>-3.543984</c:v>
                </c:pt>
                <c:pt idx="40586">
                  <c:v>-3.5416150000000002</c:v>
                </c:pt>
                <c:pt idx="40587">
                  <c:v>-3.5392440000000001</c:v>
                </c:pt>
                <c:pt idx="40588">
                  <c:v>-3.5368729999999999</c:v>
                </c:pt>
                <c:pt idx="40589">
                  <c:v>-3.534503</c:v>
                </c:pt>
                <c:pt idx="40590">
                  <c:v>-3.5321319999999998</c:v>
                </c:pt>
                <c:pt idx="40591">
                  <c:v>-3.5297610000000001</c:v>
                </c:pt>
                <c:pt idx="40592">
                  <c:v>-3.5273910000000002</c:v>
                </c:pt>
                <c:pt idx="40593">
                  <c:v>-3.52502</c:v>
                </c:pt>
                <c:pt idx="40594">
                  <c:v>-3.5226500000000001</c:v>
                </c:pt>
                <c:pt idx="40595">
                  <c:v>-3.5202779999999998</c:v>
                </c:pt>
                <c:pt idx="40596">
                  <c:v>-3.517906</c:v>
                </c:pt>
                <c:pt idx="40597">
                  <c:v>-3.5155180000000001</c:v>
                </c:pt>
                <c:pt idx="40598">
                  <c:v>-3.5131389999999998</c:v>
                </c:pt>
                <c:pt idx="40599">
                  <c:v>-3.5107629999999999</c:v>
                </c:pt>
                <c:pt idx="40600">
                  <c:v>-3.5083899999999999</c:v>
                </c:pt>
                <c:pt idx="40601">
                  <c:v>-3.5060159999999998</c:v>
                </c:pt>
                <c:pt idx="40602">
                  <c:v>-3.503644</c:v>
                </c:pt>
                <c:pt idx="40603">
                  <c:v>-3.5012729999999999</c:v>
                </c:pt>
                <c:pt idx="40604">
                  <c:v>-3.4989020000000002</c:v>
                </c:pt>
                <c:pt idx="40605">
                  <c:v>-3.4965310000000001</c:v>
                </c:pt>
                <c:pt idx="40606">
                  <c:v>-3.4941599999999999</c:v>
                </c:pt>
                <c:pt idx="40607">
                  <c:v>-3.4917899999999999</c:v>
                </c:pt>
                <c:pt idx="40608">
                  <c:v>-3.4894189999999998</c:v>
                </c:pt>
                <c:pt idx="40609">
                  <c:v>-3.4870480000000001</c:v>
                </c:pt>
                <c:pt idx="40610">
                  <c:v>-3.4846759999999999</c:v>
                </c:pt>
                <c:pt idx="40611">
                  <c:v>-3.4823059999999999</c:v>
                </c:pt>
                <c:pt idx="40612">
                  <c:v>-3.4799359999999999</c:v>
                </c:pt>
                <c:pt idx="40613">
                  <c:v>-3.4775670000000001</c:v>
                </c:pt>
                <c:pt idx="40614">
                  <c:v>-3.475196</c:v>
                </c:pt>
                <c:pt idx="40615">
                  <c:v>-3.472826</c:v>
                </c:pt>
                <c:pt idx="40616">
                  <c:v>-3.470456</c:v>
                </c:pt>
                <c:pt idx="40617">
                  <c:v>-3.4680870000000001</c:v>
                </c:pt>
                <c:pt idx="40618">
                  <c:v>-3.4657170000000002</c:v>
                </c:pt>
                <c:pt idx="40619">
                  <c:v>-3.4633479999999999</c:v>
                </c:pt>
                <c:pt idx="40620">
                  <c:v>-3.4609779999999999</c:v>
                </c:pt>
                <c:pt idx="40621">
                  <c:v>-3.4586079999999999</c:v>
                </c:pt>
                <c:pt idx="40622">
                  <c:v>-3.4562379999999999</c:v>
                </c:pt>
                <c:pt idx="40623">
                  <c:v>-3.4538669999999998</c:v>
                </c:pt>
                <c:pt idx="40624">
                  <c:v>-3.451498</c:v>
                </c:pt>
                <c:pt idx="40625">
                  <c:v>-3.4491290000000001</c:v>
                </c:pt>
                <c:pt idx="40626">
                  <c:v>-3.4467590000000001</c:v>
                </c:pt>
                <c:pt idx="40627">
                  <c:v>-3.4443890000000001</c:v>
                </c:pt>
                <c:pt idx="40628">
                  <c:v>-3.4420190000000002</c:v>
                </c:pt>
                <c:pt idx="40629">
                  <c:v>-3.4396490000000002</c:v>
                </c:pt>
                <c:pt idx="40630">
                  <c:v>-3.4372780000000001</c:v>
                </c:pt>
                <c:pt idx="40631">
                  <c:v>-3.4349080000000001</c:v>
                </c:pt>
                <c:pt idx="40632">
                  <c:v>-3.4325369999999999</c:v>
                </c:pt>
                <c:pt idx="40633">
                  <c:v>-3.430167</c:v>
                </c:pt>
                <c:pt idx="40634">
                  <c:v>-3.4277959999999998</c:v>
                </c:pt>
                <c:pt idx="40635">
                  <c:v>-3.4254259999999999</c:v>
                </c:pt>
                <c:pt idx="40636">
                  <c:v>-3.4230559999999999</c:v>
                </c:pt>
                <c:pt idx="40637">
                  <c:v>-3.4206859999999999</c:v>
                </c:pt>
                <c:pt idx="40638">
                  <c:v>-3.4183150000000002</c:v>
                </c:pt>
                <c:pt idx="40639">
                  <c:v>-3.4159449999999998</c:v>
                </c:pt>
                <c:pt idx="40640">
                  <c:v>-3.4135740000000001</c:v>
                </c:pt>
                <c:pt idx="40641">
                  <c:v>-3.4112049999999998</c:v>
                </c:pt>
                <c:pt idx="40642">
                  <c:v>-3.4088340000000001</c:v>
                </c:pt>
                <c:pt idx="40643">
                  <c:v>-3.4064640000000002</c:v>
                </c:pt>
                <c:pt idx="40644">
                  <c:v>-3.4040940000000002</c:v>
                </c:pt>
                <c:pt idx="40645">
                  <c:v>-3.4017240000000002</c:v>
                </c:pt>
                <c:pt idx="40646">
                  <c:v>-3.3993530000000001</c:v>
                </c:pt>
                <c:pt idx="40647">
                  <c:v>-3.3969830000000001</c:v>
                </c:pt>
                <c:pt idx="40648">
                  <c:v>-3.394612</c:v>
                </c:pt>
                <c:pt idx="40649">
                  <c:v>-3.392242</c:v>
                </c:pt>
                <c:pt idx="40650">
                  <c:v>-3.389872</c:v>
                </c:pt>
                <c:pt idx="40651">
                  <c:v>-3.387502</c:v>
                </c:pt>
                <c:pt idx="40652">
                  <c:v>-3.3851309999999999</c:v>
                </c:pt>
                <c:pt idx="40653">
                  <c:v>-3.3827609999999999</c:v>
                </c:pt>
                <c:pt idx="40654">
                  <c:v>-3.3803899999999998</c:v>
                </c:pt>
                <c:pt idx="40655">
                  <c:v>-3.3780199999999998</c:v>
                </c:pt>
                <c:pt idx="40656">
                  <c:v>-3.3756490000000001</c:v>
                </c:pt>
                <c:pt idx="40657">
                  <c:v>-3.3732790000000001</c:v>
                </c:pt>
                <c:pt idx="40658">
                  <c:v>-3.370908</c:v>
                </c:pt>
                <c:pt idx="40659">
                  <c:v>-3.3685390000000002</c:v>
                </c:pt>
                <c:pt idx="40660">
                  <c:v>-3.366168</c:v>
                </c:pt>
                <c:pt idx="40661">
                  <c:v>-3.3637980000000001</c:v>
                </c:pt>
                <c:pt idx="40662">
                  <c:v>-3.3614269999999999</c:v>
                </c:pt>
                <c:pt idx="40663">
                  <c:v>-3.359057</c:v>
                </c:pt>
                <c:pt idx="40664">
                  <c:v>-3.3566859999999998</c:v>
                </c:pt>
                <c:pt idx="40665">
                  <c:v>-3.3543159999999999</c:v>
                </c:pt>
                <c:pt idx="40666">
                  <c:v>-3.3519450000000002</c:v>
                </c:pt>
                <c:pt idx="40667">
                  <c:v>-3.3495750000000002</c:v>
                </c:pt>
                <c:pt idx="40668">
                  <c:v>-3.3472050000000002</c:v>
                </c:pt>
                <c:pt idx="40669">
                  <c:v>-3.3448349999999998</c:v>
                </c:pt>
                <c:pt idx="40670">
                  <c:v>-3.3424640000000001</c:v>
                </c:pt>
                <c:pt idx="40671">
                  <c:v>-3.3400940000000001</c:v>
                </c:pt>
                <c:pt idx="40672">
                  <c:v>-3.3377240000000001</c:v>
                </c:pt>
                <c:pt idx="40673">
                  <c:v>-3.3353540000000002</c:v>
                </c:pt>
                <c:pt idx="40674">
                  <c:v>-3.332983</c:v>
                </c:pt>
                <c:pt idx="40675">
                  <c:v>-3.330613</c:v>
                </c:pt>
                <c:pt idx="40676">
                  <c:v>-3.3282419999999999</c:v>
                </c:pt>
                <c:pt idx="40677">
                  <c:v>-3.3258719999999999</c:v>
                </c:pt>
                <c:pt idx="40678">
                  <c:v>-3.3235009999999998</c:v>
                </c:pt>
                <c:pt idx="40679">
                  <c:v>-3.3211309999999998</c:v>
                </c:pt>
                <c:pt idx="40680">
                  <c:v>-3.3187609999999999</c:v>
                </c:pt>
                <c:pt idx="40681">
                  <c:v>-3.3163900000000002</c:v>
                </c:pt>
                <c:pt idx="40682">
                  <c:v>-3.314019</c:v>
                </c:pt>
                <c:pt idx="40683">
                  <c:v>-3.3116490000000001</c:v>
                </c:pt>
                <c:pt idx="40684">
                  <c:v>-3.3092779999999999</c:v>
                </c:pt>
                <c:pt idx="40685">
                  <c:v>-3.3069069999999998</c:v>
                </c:pt>
                <c:pt idx="40686">
                  <c:v>-3.3045369999999998</c:v>
                </c:pt>
                <c:pt idx="40687">
                  <c:v>-3.3021660000000002</c:v>
                </c:pt>
                <c:pt idx="40688">
                  <c:v>-3.2997960000000002</c:v>
                </c:pt>
                <c:pt idx="40689">
                  <c:v>-3.2974250000000001</c:v>
                </c:pt>
                <c:pt idx="40690">
                  <c:v>-3.2950550000000001</c:v>
                </c:pt>
                <c:pt idx="40691">
                  <c:v>-3.2926839999999999</c:v>
                </c:pt>
                <c:pt idx="40692">
                  <c:v>-3.2903129999999998</c:v>
                </c:pt>
                <c:pt idx="40693">
                  <c:v>-3.2879420000000001</c:v>
                </c:pt>
                <c:pt idx="40694">
                  <c:v>-3.285571</c:v>
                </c:pt>
                <c:pt idx="40695">
                  <c:v>-3.283201</c:v>
                </c:pt>
                <c:pt idx="40696">
                  <c:v>-3.2808310000000001</c:v>
                </c:pt>
                <c:pt idx="40697">
                  <c:v>-3.2784599999999999</c:v>
                </c:pt>
                <c:pt idx="40698">
                  <c:v>-3.2760889999999998</c:v>
                </c:pt>
                <c:pt idx="40699">
                  <c:v>-3.2737189999999998</c:v>
                </c:pt>
                <c:pt idx="40700">
                  <c:v>-3.2713489999999998</c:v>
                </c:pt>
                <c:pt idx="40701">
                  <c:v>-3.2689780000000002</c:v>
                </c:pt>
                <c:pt idx="40702">
                  <c:v>-3.266607</c:v>
                </c:pt>
                <c:pt idx="40703">
                  <c:v>-3.2642370000000001</c:v>
                </c:pt>
                <c:pt idx="40704">
                  <c:v>-3.2618659999999999</c:v>
                </c:pt>
                <c:pt idx="40705">
                  <c:v>-3.2594949999999998</c:v>
                </c:pt>
                <c:pt idx="40706">
                  <c:v>-3.2571249999999998</c:v>
                </c:pt>
                <c:pt idx="40707">
                  <c:v>-3.2547540000000001</c:v>
                </c:pt>
                <c:pt idx="40708">
                  <c:v>-3.252383</c:v>
                </c:pt>
                <c:pt idx="40709">
                  <c:v>-3.250013</c:v>
                </c:pt>
                <c:pt idx="40710">
                  <c:v>-3.2476419999999999</c:v>
                </c:pt>
                <c:pt idx="40711">
                  <c:v>-3.2452709999999998</c:v>
                </c:pt>
                <c:pt idx="40712">
                  <c:v>-3.2429009999999998</c:v>
                </c:pt>
                <c:pt idx="40713">
                  <c:v>-3.2405300000000001</c:v>
                </c:pt>
                <c:pt idx="40714">
                  <c:v>-3.2381600000000001</c:v>
                </c:pt>
                <c:pt idx="40715">
                  <c:v>-3.2357900000000002</c:v>
                </c:pt>
                <c:pt idx="40716">
                  <c:v>-3.233419</c:v>
                </c:pt>
                <c:pt idx="40717">
                  <c:v>-3.2310490000000001</c:v>
                </c:pt>
                <c:pt idx="40718">
                  <c:v>-3.2286779999999999</c:v>
                </c:pt>
                <c:pt idx="40719">
                  <c:v>-3.2263069999999998</c:v>
                </c:pt>
                <c:pt idx="40720">
                  <c:v>-3.223938</c:v>
                </c:pt>
                <c:pt idx="40721">
                  <c:v>-3.2215669999999998</c:v>
                </c:pt>
                <c:pt idx="40722">
                  <c:v>-3.2191960000000002</c:v>
                </c:pt>
                <c:pt idx="40723">
                  <c:v>-3.216825</c:v>
                </c:pt>
                <c:pt idx="40724">
                  <c:v>-3.2144560000000002</c:v>
                </c:pt>
                <c:pt idx="40725">
                  <c:v>-3.2120880000000001</c:v>
                </c:pt>
                <c:pt idx="40726">
                  <c:v>-3.2097199999999999</c:v>
                </c:pt>
                <c:pt idx="40727">
                  <c:v>-3.2073510000000001</c:v>
                </c:pt>
                <c:pt idx="40728">
                  <c:v>-3.2049820000000002</c:v>
                </c:pt>
                <c:pt idx="40729">
                  <c:v>-3.2026110000000001</c:v>
                </c:pt>
                <c:pt idx="40730">
                  <c:v>-3.2002410000000001</c:v>
                </c:pt>
                <c:pt idx="40731">
                  <c:v>-3.1978710000000001</c:v>
                </c:pt>
                <c:pt idx="40732">
                  <c:v>-3.1955</c:v>
                </c:pt>
                <c:pt idx="40733">
                  <c:v>-3.1931289999999999</c:v>
                </c:pt>
                <c:pt idx="40734">
                  <c:v>-3.1907580000000002</c:v>
                </c:pt>
                <c:pt idx="40735">
                  <c:v>-3.1883870000000001</c:v>
                </c:pt>
                <c:pt idx="40736">
                  <c:v>-3.186016</c:v>
                </c:pt>
                <c:pt idx="40737">
                  <c:v>-3.183646</c:v>
                </c:pt>
                <c:pt idx="40738">
                  <c:v>-3.1812740000000002</c:v>
                </c:pt>
                <c:pt idx="40739">
                  <c:v>-3.1789040000000002</c:v>
                </c:pt>
                <c:pt idx="40740">
                  <c:v>-3.1765330000000001</c:v>
                </c:pt>
                <c:pt idx="40741">
                  <c:v>-3.1741630000000001</c:v>
                </c:pt>
                <c:pt idx="40742">
                  <c:v>-3.1717919999999999</c:v>
                </c:pt>
                <c:pt idx="40743">
                  <c:v>-3.1694209999999998</c:v>
                </c:pt>
                <c:pt idx="40744">
                  <c:v>-3.1670500000000001</c:v>
                </c:pt>
                <c:pt idx="40745">
                  <c:v>-3.164679</c:v>
                </c:pt>
                <c:pt idx="40746">
                  <c:v>-3.1623100000000002</c:v>
                </c:pt>
                <c:pt idx="40747">
                  <c:v>-3.1599400000000002</c:v>
                </c:pt>
                <c:pt idx="40748">
                  <c:v>-3.1575709999999999</c:v>
                </c:pt>
                <c:pt idx="40749">
                  <c:v>-3.1551999999999998</c:v>
                </c:pt>
                <c:pt idx="40750">
                  <c:v>-3.1528309999999999</c:v>
                </c:pt>
                <c:pt idx="40751">
                  <c:v>-3.1504599999999998</c:v>
                </c:pt>
                <c:pt idx="40752">
                  <c:v>-3.148088</c:v>
                </c:pt>
                <c:pt idx="40753">
                  <c:v>-3.1457169999999999</c:v>
                </c:pt>
                <c:pt idx="40754">
                  <c:v>-3.1433469999999999</c:v>
                </c:pt>
                <c:pt idx="40755">
                  <c:v>-3.1409760000000002</c:v>
                </c:pt>
                <c:pt idx="40756">
                  <c:v>-3.1386050000000001</c:v>
                </c:pt>
                <c:pt idx="40757">
                  <c:v>-3.136234</c:v>
                </c:pt>
                <c:pt idx="40758">
                  <c:v>-3.133864</c:v>
                </c:pt>
                <c:pt idx="40759">
                  <c:v>-3.131494</c:v>
                </c:pt>
                <c:pt idx="40760">
                  <c:v>-3.129124</c:v>
                </c:pt>
                <c:pt idx="40761">
                  <c:v>-3.126754</c:v>
                </c:pt>
                <c:pt idx="40762">
                  <c:v>-3.1243829999999999</c:v>
                </c:pt>
                <c:pt idx="40763">
                  <c:v>-3.1220129999999999</c:v>
                </c:pt>
                <c:pt idx="40764">
                  <c:v>-3.1196419999999998</c:v>
                </c:pt>
                <c:pt idx="40765">
                  <c:v>-3.1172710000000001</c:v>
                </c:pt>
                <c:pt idx="40766">
                  <c:v>-3.1149010000000001</c:v>
                </c:pt>
                <c:pt idx="40767">
                  <c:v>-3.11253</c:v>
                </c:pt>
                <c:pt idx="40768">
                  <c:v>-3.1101580000000002</c:v>
                </c:pt>
                <c:pt idx="40769">
                  <c:v>-3.1077880000000002</c:v>
                </c:pt>
                <c:pt idx="40770">
                  <c:v>-3.1054170000000001</c:v>
                </c:pt>
                <c:pt idx="40771">
                  <c:v>-3.103046</c:v>
                </c:pt>
                <c:pt idx="40772">
                  <c:v>-3.1006749999999998</c:v>
                </c:pt>
                <c:pt idx="40773">
                  <c:v>-3.0983040000000002</c:v>
                </c:pt>
                <c:pt idx="40774">
                  <c:v>-3.095933</c:v>
                </c:pt>
                <c:pt idx="40775">
                  <c:v>-3.0935619999999999</c:v>
                </c:pt>
                <c:pt idx="40776">
                  <c:v>-3.0911909999999998</c:v>
                </c:pt>
                <c:pt idx="40777">
                  <c:v>-3.0888200000000001</c:v>
                </c:pt>
                <c:pt idx="40778">
                  <c:v>-3.086449</c:v>
                </c:pt>
                <c:pt idx="40779">
                  <c:v>-3.084079</c:v>
                </c:pt>
                <c:pt idx="40780">
                  <c:v>-3.0817079999999999</c:v>
                </c:pt>
                <c:pt idx="40781">
                  <c:v>-3.0793379999999999</c:v>
                </c:pt>
                <c:pt idx="40782">
                  <c:v>-3.0769660000000001</c:v>
                </c:pt>
                <c:pt idx="40783">
                  <c:v>-3.074595</c:v>
                </c:pt>
                <c:pt idx="40784">
                  <c:v>-3.0722230000000001</c:v>
                </c:pt>
                <c:pt idx="40785">
                  <c:v>-3.069852</c:v>
                </c:pt>
                <c:pt idx="40786">
                  <c:v>-3.0674809999999999</c:v>
                </c:pt>
                <c:pt idx="40787">
                  <c:v>-3.0651090000000001</c:v>
                </c:pt>
                <c:pt idx="40788">
                  <c:v>-3.0627390000000001</c:v>
                </c:pt>
                <c:pt idx="40789">
                  <c:v>-3.0603690000000001</c:v>
                </c:pt>
                <c:pt idx="40790">
                  <c:v>-3.0579990000000001</c:v>
                </c:pt>
                <c:pt idx="40791">
                  <c:v>-3.055628</c:v>
                </c:pt>
                <c:pt idx="40792">
                  <c:v>-3.0532569999999999</c:v>
                </c:pt>
                <c:pt idx="40793">
                  <c:v>-3.0508860000000002</c:v>
                </c:pt>
                <c:pt idx="40794">
                  <c:v>-3.0485159999999998</c:v>
                </c:pt>
                <c:pt idx="40795">
                  <c:v>-3.0461450000000001</c:v>
                </c:pt>
                <c:pt idx="40796">
                  <c:v>-3.043774</c:v>
                </c:pt>
                <c:pt idx="40797">
                  <c:v>-3.041404</c:v>
                </c:pt>
                <c:pt idx="40798">
                  <c:v>-3.039034</c:v>
                </c:pt>
                <c:pt idx="40799">
                  <c:v>-3.036664</c:v>
                </c:pt>
                <c:pt idx="40800">
                  <c:v>-3.034294</c:v>
                </c:pt>
                <c:pt idx="40801">
                  <c:v>-3.0319219999999998</c:v>
                </c:pt>
                <c:pt idx="40802">
                  <c:v>-3.0295510000000001</c:v>
                </c:pt>
                <c:pt idx="40803">
                  <c:v>-3.02718</c:v>
                </c:pt>
                <c:pt idx="40804">
                  <c:v>-3.0248080000000002</c:v>
                </c:pt>
                <c:pt idx="40805">
                  <c:v>-3.0224359999999999</c:v>
                </c:pt>
                <c:pt idx="40806">
                  <c:v>-3.0200640000000001</c:v>
                </c:pt>
                <c:pt idx="40807">
                  <c:v>-3.0176919999999998</c:v>
                </c:pt>
                <c:pt idx="40808">
                  <c:v>-3.0153189999999999</c:v>
                </c:pt>
                <c:pt idx="40809">
                  <c:v>-3.012947</c:v>
                </c:pt>
                <c:pt idx="40810">
                  <c:v>-3.0105749999999998</c:v>
                </c:pt>
                <c:pt idx="40811">
                  <c:v>-3.008203</c:v>
                </c:pt>
                <c:pt idx="40812">
                  <c:v>-3.0058310000000001</c:v>
                </c:pt>
                <c:pt idx="40813">
                  <c:v>-3.0034589999999999</c:v>
                </c:pt>
                <c:pt idx="40814">
                  <c:v>-3.0010859999999999</c:v>
                </c:pt>
                <c:pt idx="40815">
                  <c:v>-2.9987140000000001</c:v>
                </c:pt>
                <c:pt idx="40816">
                  <c:v>-2.9963410000000001</c:v>
                </c:pt>
                <c:pt idx="40817">
                  <c:v>-2.9939689999999999</c:v>
                </c:pt>
                <c:pt idx="40818">
                  <c:v>-2.9915959999999999</c:v>
                </c:pt>
                <c:pt idx="40819">
                  <c:v>-2.989223</c:v>
                </c:pt>
                <c:pt idx="40820">
                  <c:v>-2.9868510000000001</c:v>
                </c:pt>
                <c:pt idx="40821">
                  <c:v>-2.984477</c:v>
                </c:pt>
                <c:pt idx="40822">
                  <c:v>-2.9821049999999998</c:v>
                </c:pt>
                <c:pt idx="40823">
                  <c:v>-2.9797319999999998</c:v>
                </c:pt>
                <c:pt idx="40824">
                  <c:v>-2.97736</c:v>
                </c:pt>
                <c:pt idx="40825">
                  <c:v>-2.9749880000000002</c:v>
                </c:pt>
                <c:pt idx="40826">
                  <c:v>-2.9726170000000001</c:v>
                </c:pt>
                <c:pt idx="40827">
                  <c:v>-2.9702459999999999</c:v>
                </c:pt>
                <c:pt idx="40828">
                  <c:v>-2.9678749999999998</c:v>
                </c:pt>
                <c:pt idx="40829">
                  <c:v>-2.965503</c:v>
                </c:pt>
                <c:pt idx="40830">
                  <c:v>-2.9631310000000002</c:v>
                </c:pt>
                <c:pt idx="40831">
                  <c:v>-2.9607579999999998</c:v>
                </c:pt>
                <c:pt idx="40832">
                  <c:v>-2.958386</c:v>
                </c:pt>
                <c:pt idx="40833">
                  <c:v>-2.956013</c:v>
                </c:pt>
                <c:pt idx="40834">
                  <c:v>-2.9536410000000002</c:v>
                </c:pt>
                <c:pt idx="40835">
                  <c:v>-2.9512689999999999</c:v>
                </c:pt>
                <c:pt idx="40836">
                  <c:v>-2.9488970000000001</c:v>
                </c:pt>
                <c:pt idx="40837">
                  <c:v>-2.9465240000000001</c:v>
                </c:pt>
                <c:pt idx="40838">
                  <c:v>-2.9441519999999999</c:v>
                </c:pt>
                <c:pt idx="40839">
                  <c:v>-2.9417800000000001</c:v>
                </c:pt>
                <c:pt idx="40840">
                  <c:v>-2.9394070000000001</c:v>
                </c:pt>
                <c:pt idx="40841">
                  <c:v>-2.937036</c:v>
                </c:pt>
                <c:pt idx="40842">
                  <c:v>-2.9346640000000002</c:v>
                </c:pt>
                <c:pt idx="40843">
                  <c:v>-2.9322919999999999</c:v>
                </c:pt>
                <c:pt idx="40844">
                  <c:v>-2.9299200000000001</c:v>
                </c:pt>
                <c:pt idx="40845">
                  <c:v>-2.9275500000000001</c:v>
                </c:pt>
                <c:pt idx="40846">
                  <c:v>-2.9251779999999998</c:v>
                </c:pt>
                <c:pt idx="40847">
                  <c:v>-2.9228049999999999</c:v>
                </c:pt>
                <c:pt idx="40848">
                  <c:v>-2.9204330000000001</c:v>
                </c:pt>
                <c:pt idx="40849">
                  <c:v>-2.9180609999999998</c:v>
                </c:pt>
                <c:pt idx="40850">
                  <c:v>-2.915689</c:v>
                </c:pt>
                <c:pt idx="40851">
                  <c:v>-2.9133270000000002</c:v>
                </c:pt>
                <c:pt idx="40852">
                  <c:v>-2.910971</c:v>
                </c:pt>
                <c:pt idx="40853">
                  <c:v>-2.9086120000000002</c:v>
                </c:pt>
                <c:pt idx="40854">
                  <c:v>-2.906253</c:v>
                </c:pt>
                <c:pt idx="40855">
                  <c:v>-2.9038919999999999</c:v>
                </c:pt>
                <c:pt idx="40856">
                  <c:v>-2.9015309999999999</c:v>
                </c:pt>
                <c:pt idx="40857">
                  <c:v>-2.8991699999999998</c:v>
                </c:pt>
                <c:pt idx="40858">
                  <c:v>-2.8968069999999999</c:v>
                </c:pt>
                <c:pt idx="40859">
                  <c:v>-2.8944429999999999</c:v>
                </c:pt>
                <c:pt idx="40860">
                  <c:v>-2.892077</c:v>
                </c:pt>
                <c:pt idx="40861">
                  <c:v>-2.88971</c:v>
                </c:pt>
                <c:pt idx="40862">
                  <c:v>-2.887343</c:v>
                </c:pt>
                <c:pt idx="40863">
                  <c:v>-2.8849749999999998</c:v>
                </c:pt>
                <c:pt idx="40864">
                  <c:v>-2.882606</c:v>
                </c:pt>
                <c:pt idx="40865">
                  <c:v>-2.880236</c:v>
                </c:pt>
                <c:pt idx="40866">
                  <c:v>-2.877866</c:v>
                </c:pt>
                <c:pt idx="40867">
                  <c:v>-2.8754949999999999</c:v>
                </c:pt>
                <c:pt idx="40868">
                  <c:v>-2.8731239999999998</c:v>
                </c:pt>
                <c:pt idx="40869">
                  <c:v>-2.8707530000000001</c:v>
                </c:pt>
                <c:pt idx="40870">
                  <c:v>-2.8683839999999998</c:v>
                </c:pt>
                <c:pt idx="40871">
                  <c:v>-2.8660130000000001</c:v>
                </c:pt>
                <c:pt idx="40872">
                  <c:v>-2.8636490000000001</c:v>
                </c:pt>
                <c:pt idx="40873">
                  <c:v>-2.8612839999999999</c:v>
                </c:pt>
                <c:pt idx="40874">
                  <c:v>-2.8589169999999999</c:v>
                </c:pt>
                <c:pt idx="40875">
                  <c:v>-2.8565499999999999</c:v>
                </c:pt>
                <c:pt idx="40876">
                  <c:v>-2.8541820000000002</c:v>
                </c:pt>
                <c:pt idx="40877">
                  <c:v>-2.8518119999999998</c:v>
                </c:pt>
                <c:pt idx="40878">
                  <c:v>-2.8494440000000001</c:v>
                </c:pt>
                <c:pt idx="40879">
                  <c:v>-2.8470759999999999</c:v>
                </c:pt>
                <c:pt idx="40880">
                  <c:v>-2.844706</c:v>
                </c:pt>
                <c:pt idx="40881">
                  <c:v>-2.842336</c:v>
                </c:pt>
                <c:pt idx="40882">
                  <c:v>-2.839966</c:v>
                </c:pt>
                <c:pt idx="40883">
                  <c:v>-2.8375949999999999</c:v>
                </c:pt>
                <c:pt idx="40884">
                  <c:v>-2.835223</c:v>
                </c:pt>
                <c:pt idx="40885">
                  <c:v>-2.8328519999999999</c:v>
                </c:pt>
                <c:pt idx="40886">
                  <c:v>-2.8304800000000001</c:v>
                </c:pt>
                <c:pt idx="40887">
                  <c:v>-2.8281079999999998</c:v>
                </c:pt>
                <c:pt idx="40888">
                  <c:v>-2.825736</c:v>
                </c:pt>
                <c:pt idx="40889">
                  <c:v>-2.8233640000000002</c:v>
                </c:pt>
                <c:pt idx="40890">
                  <c:v>-2.8209919999999999</c:v>
                </c:pt>
                <c:pt idx="40891">
                  <c:v>-2.818619</c:v>
                </c:pt>
                <c:pt idx="40892">
                  <c:v>-2.8162470000000002</c:v>
                </c:pt>
                <c:pt idx="40893">
                  <c:v>-2.8138740000000002</c:v>
                </c:pt>
                <c:pt idx="40894">
                  <c:v>-2.8115019999999999</c:v>
                </c:pt>
                <c:pt idx="40895">
                  <c:v>-2.809129</c:v>
                </c:pt>
                <c:pt idx="40896">
                  <c:v>-2.8067570000000002</c:v>
                </c:pt>
                <c:pt idx="40897">
                  <c:v>-2.8043849999999999</c:v>
                </c:pt>
                <c:pt idx="40898">
                  <c:v>-2.8020130000000001</c:v>
                </c:pt>
                <c:pt idx="40899">
                  <c:v>-2.7996400000000001</c:v>
                </c:pt>
                <c:pt idx="40900">
                  <c:v>-2.7972679999999999</c:v>
                </c:pt>
                <c:pt idx="40901">
                  <c:v>-2.7948949999999999</c:v>
                </c:pt>
                <c:pt idx="40902">
                  <c:v>-2.7925230000000001</c:v>
                </c:pt>
                <c:pt idx="40903">
                  <c:v>-2.790152</c:v>
                </c:pt>
                <c:pt idx="40904">
                  <c:v>-2.787782</c:v>
                </c:pt>
                <c:pt idx="40905">
                  <c:v>-2.785412</c:v>
                </c:pt>
                <c:pt idx="40906">
                  <c:v>-2.7830409999999999</c:v>
                </c:pt>
                <c:pt idx="40907">
                  <c:v>-2.7806700000000002</c:v>
                </c:pt>
                <c:pt idx="40908">
                  <c:v>-2.7782979999999999</c:v>
                </c:pt>
                <c:pt idx="40909">
                  <c:v>-2.775928</c:v>
                </c:pt>
                <c:pt idx="40910">
                  <c:v>-2.7735590000000001</c:v>
                </c:pt>
                <c:pt idx="40911">
                  <c:v>-2.7711920000000001</c:v>
                </c:pt>
                <c:pt idx="40912">
                  <c:v>-2.768824</c:v>
                </c:pt>
                <c:pt idx="40913">
                  <c:v>-2.7664569999999999</c:v>
                </c:pt>
                <c:pt idx="40914">
                  <c:v>-2.7640889999999998</c:v>
                </c:pt>
                <c:pt idx="40915">
                  <c:v>-2.7617240000000001</c:v>
                </c:pt>
                <c:pt idx="40916">
                  <c:v>-2.7593559999999999</c:v>
                </c:pt>
                <c:pt idx="40917">
                  <c:v>-2.7569889999999999</c:v>
                </c:pt>
                <c:pt idx="40918">
                  <c:v>-2.7546189999999999</c:v>
                </c:pt>
                <c:pt idx="40919">
                  <c:v>-2.7522509999999998</c:v>
                </c:pt>
                <c:pt idx="40920">
                  <c:v>-2.7498819999999999</c:v>
                </c:pt>
                <c:pt idx="40921">
                  <c:v>-2.7475139999999998</c:v>
                </c:pt>
                <c:pt idx="40922">
                  <c:v>-2.7451430000000001</c:v>
                </c:pt>
                <c:pt idx="40923">
                  <c:v>-2.7427739999999998</c:v>
                </c:pt>
                <c:pt idx="40924">
                  <c:v>-2.7404039999999998</c:v>
                </c:pt>
                <c:pt idx="40925">
                  <c:v>-2.7380330000000002</c:v>
                </c:pt>
                <c:pt idx="40926">
                  <c:v>-2.7356630000000002</c:v>
                </c:pt>
                <c:pt idx="40927">
                  <c:v>-2.733295</c:v>
                </c:pt>
                <c:pt idx="40928">
                  <c:v>-2.7309260000000002</c:v>
                </c:pt>
                <c:pt idx="40929">
                  <c:v>-2.7285550000000001</c:v>
                </c:pt>
                <c:pt idx="40930">
                  <c:v>-2.7261850000000001</c:v>
                </c:pt>
                <c:pt idx="40931">
                  <c:v>-2.723814</c:v>
                </c:pt>
                <c:pt idx="40932">
                  <c:v>-2.7214429999999998</c:v>
                </c:pt>
                <c:pt idx="40933">
                  <c:v>-2.7190720000000002</c:v>
                </c:pt>
                <c:pt idx="40934">
                  <c:v>-2.716701</c:v>
                </c:pt>
                <c:pt idx="40935">
                  <c:v>-2.7143299999999999</c:v>
                </c:pt>
                <c:pt idx="40936">
                  <c:v>-2.7119589999999998</c:v>
                </c:pt>
                <c:pt idx="40937">
                  <c:v>-2.7095880000000001</c:v>
                </c:pt>
                <c:pt idx="40938">
                  <c:v>-2.707217</c:v>
                </c:pt>
                <c:pt idx="40939">
                  <c:v>-2.7048459999999999</c:v>
                </c:pt>
                <c:pt idx="40940">
                  <c:v>-2.7024750000000002</c:v>
                </c:pt>
                <c:pt idx="40941">
                  <c:v>-2.7001040000000001</c:v>
                </c:pt>
                <c:pt idx="40942">
                  <c:v>-2.6977329999999999</c:v>
                </c:pt>
                <c:pt idx="40943">
                  <c:v>-2.6953619999999998</c:v>
                </c:pt>
                <c:pt idx="40944">
                  <c:v>-2.6929910000000001</c:v>
                </c:pt>
                <c:pt idx="40945">
                  <c:v>-2.6906189999999999</c:v>
                </c:pt>
                <c:pt idx="40946">
                  <c:v>-2.6882480000000002</c:v>
                </c:pt>
                <c:pt idx="40947">
                  <c:v>-2.6858770000000001</c:v>
                </c:pt>
                <c:pt idx="40948">
                  <c:v>-2.6835059999999999</c:v>
                </c:pt>
                <c:pt idx="40949">
                  <c:v>-2.6811349999999998</c:v>
                </c:pt>
                <c:pt idx="40950">
                  <c:v>-2.6787700000000001</c:v>
                </c:pt>
                <c:pt idx="40951">
                  <c:v>-2.6764019999999999</c:v>
                </c:pt>
                <c:pt idx="40952">
                  <c:v>-2.6740309999999998</c:v>
                </c:pt>
                <c:pt idx="40953">
                  <c:v>-2.671659</c:v>
                </c:pt>
                <c:pt idx="40954">
                  <c:v>-2.669289</c:v>
                </c:pt>
                <c:pt idx="40955">
                  <c:v>-2.666919</c:v>
                </c:pt>
                <c:pt idx="40956">
                  <c:v>-2.6645509999999999</c:v>
                </c:pt>
                <c:pt idx="40957">
                  <c:v>-2.6621839999999999</c:v>
                </c:pt>
                <c:pt idx="40958">
                  <c:v>-2.6598169999999999</c:v>
                </c:pt>
                <c:pt idx="40959">
                  <c:v>-2.6574490000000002</c:v>
                </c:pt>
                <c:pt idx="40960">
                  <c:v>-2.6550799999999999</c:v>
                </c:pt>
                <c:pt idx="40961">
                  <c:v>-2.652711</c:v>
                </c:pt>
                <c:pt idx="40962">
                  <c:v>-2.6503410000000001</c:v>
                </c:pt>
                <c:pt idx="40963">
                  <c:v>-2.6479720000000002</c:v>
                </c:pt>
                <c:pt idx="40964">
                  <c:v>-2.6456029999999999</c:v>
                </c:pt>
                <c:pt idx="40965">
                  <c:v>-2.6432370000000001</c:v>
                </c:pt>
                <c:pt idx="40966">
                  <c:v>-2.6408689999999999</c:v>
                </c:pt>
                <c:pt idx="40967">
                  <c:v>-2.6385000000000001</c:v>
                </c:pt>
                <c:pt idx="40968">
                  <c:v>-2.6361300000000001</c:v>
                </c:pt>
                <c:pt idx="40969">
                  <c:v>-2.6337600000000001</c:v>
                </c:pt>
                <c:pt idx="40970">
                  <c:v>-2.631389</c:v>
                </c:pt>
                <c:pt idx="40971">
                  <c:v>-2.629019</c:v>
                </c:pt>
                <c:pt idx="40972">
                  <c:v>-2.6266479999999999</c:v>
                </c:pt>
                <c:pt idx="40973">
                  <c:v>-2.6242770000000002</c:v>
                </c:pt>
                <c:pt idx="40974">
                  <c:v>-2.6219070000000002</c:v>
                </c:pt>
                <c:pt idx="40975">
                  <c:v>-2.6195349999999999</c:v>
                </c:pt>
                <c:pt idx="40976">
                  <c:v>-2.617165</c:v>
                </c:pt>
                <c:pt idx="40977">
                  <c:v>-2.6147939999999998</c:v>
                </c:pt>
                <c:pt idx="40978">
                  <c:v>-2.6124230000000002</c:v>
                </c:pt>
                <c:pt idx="40979">
                  <c:v>-2.610052</c:v>
                </c:pt>
                <c:pt idx="40980">
                  <c:v>-2.6076809999999999</c:v>
                </c:pt>
                <c:pt idx="40981">
                  <c:v>-2.6053099999999998</c:v>
                </c:pt>
                <c:pt idx="40982">
                  <c:v>-2.6029390000000001</c:v>
                </c:pt>
                <c:pt idx="40983">
                  <c:v>-2.6005690000000001</c:v>
                </c:pt>
                <c:pt idx="40984">
                  <c:v>-2.598198</c:v>
                </c:pt>
                <c:pt idx="40985">
                  <c:v>-2.5958269999999999</c:v>
                </c:pt>
                <c:pt idx="40986">
                  <c:v>-2.5934550000000001</c:v>
                </c:pt>
                <c:pt idx="40987">
                  <c:v>-2.5910829999999998</c:v>
                </c:pt>
                <c:pt idx="40988">
                  <c:v>-2.588711</c:v>
                </c:pt>
                <c:pt idx="40989">
                  <c:v>-2.5863390000000002</c:v>
                </c:pt>
                <c:pt idx="40990">
                  <c:v>-2.5839669999999999</c:v>
                </c:pt>
                <c:pt idx="40991">
                  <c:v>-2.5815950000000001</c:v>
                </c:pt>
                <c:pt idx="40992">
                  <c:v>-2.5792229999999998</c:v>
                </c:pt>
                <c:pt idx="40993">
                  <c:v>-2.5768520000000001</c:v>
                </c:pt>
                <c:pt idx="40994">
                  <c:v>-2.574481</c:v>
                </c:pt>
                <c:pt idx="40995">
                  <c:v>-2.5721099999999999</c:v>
                </c:pt>
                <c:pt idx="40996">
                  <c:v>-2.5697380000000001</c:v>
                </c:pt>
                <c:pt idx="40997">
                  <c:v>-2.5673659999999998</c:v>
                </c:pt>
                <c:pt idx="40998">
                  <c:v>-2.564994</c:v>
                </c:pt>
                <c:pt idx="40999">
                  <c:v>-2.5626220000000002</c:v>
                </c:pt>
                <c:pt idx="41000">
                  <c:v>-2.5602510000000001</c:v>
                </c:pt>
                <c:pt idx="41001">
                  <c:v>-2.5578789999999998</c:v>
                </c:pt>
                <c:pt idx="41002">
                  <c:v>-2.5555080000000001</c:v>
                </c:pt>
                <c:pt idx="41003">
                  <c:v>-2.5531380000000001</c:v>
                </c:pt>
                <c:pt idx="41004">
                  <c:v>-2.5507659999999999</c:v>
                </c:pt>
                <c:pt idx="41005">
                  <c:v>-2.5483950000000002</c:v>
                </c:pt>
                <c:pt idx="41006">
                  <c:v>-2.5460250000000002</c:v>
                </c:pt>
                <c:pt idx="41007">
                  <c:v>-2.5436559999999999</c:v>
                </c:pt>
                <c:pt idx="41008">
                  <c:v>-2.5412889999999999</c:v>
                </c:pt>
                <c:pt idx="41009">
                  <c:v>-2.5389240000000002</c:v>
                </c:pt>
                <c:pt idx="41010">
                  <c:v>-2.536556</c:v>
                </c:pt>
                <c:pt idx="41011">
                  <c:v>-2.5341879999999999</c:v>
                </c:pt>
                <c:pt idx="41012">
                  <c:v>-2.5318200000000002</c:v>
                </c:pt>
                <c:pt idx="41013">
                  <c:v>-2.5294509999999999</c:v>
                </c:pt>
                <c:pt idx="41014">
                  <c:v>-2.527085</c:v>
                </c:pt>
                <c:pt idx="41015">
                  <c:v>-2.524718</c:v>
                </c:pt>
                <c:pt idx="41016">
                  <c:v>-2.5223520000000001</c:v>
                </c:pt>
                <c:pt idx="41017">
                  <c:v>-2.5199829999999999</c:v>
                </c:pt>
                <c:pt idx="41018">
                  <c:v>-2.5176129999999999</c:v>
                </c:pt>
                <c:pt idx="41019">
                  <c:v>-2.5152429999999999</c:v>
                </c:pt>
                <c:pt idx="41020">
                  <c:v>-2.5128720000000002</c:v>
                </c:pt>
                <c:pt idx="41021">
                  <c:v>-2.5105010000000001</c:v>
                </c:pt>
                <c:pt idx="41022">
                  <c:v>-2.50813</c:v>
                </c:pt>
                <c:pt idx="41023">
                  <c:v>-2.5057589999999998</c:v>
                </c:pt>
                <c:pt idx="41024">
                  <c:v>-2.5033889999999999</c:v>
                </c:pt>
                <c:pt idx="41025">
                  <c:v>-2.5010180000000002</c:v>
                </c:pt>
                <c:pt idx="41026">
                  <c:v>-2.4986459999999999</c:v>
                </c:pt>
                <c:pt idx="41027">
                  <c:v>-2.4962740000000001</c:v>
                </c:pt>
                <c:pt idx="41028">
                  <c:v>-2.493903</c:v>
                </c:pt>
                <c:pt idx="41029">
                  <c:v>-2.4915310000000002</c:v>
                </c:pt>
                <c:pt idx="41030">
                  <c:v>-2.4891589999999999</c:v>
                </c:pt>
                <c:pt idx="41031">
                  <c:v>-2.4867870000000001</c:v>
                </c:pt>
                <c:pt idx="41032">
                  <c:v>-2.4844149999999998</c:v>
                </c:pt>
                <c:pt idx="41033">
                  <c:v>-2.4820449999999998</c:v>
                </c:pt>
                <c:pt idx="41034">
                  <c:v>-2.4796740000000002</c:v>
                </c:pt>
                <c:pt idx="41035">
                  <c:v>-2.4773019999999999</c:v>
                </c:pt>
                <c:pt idx="41036">
                  <c:v>-2.4749300000000001</c:v>
                </c:pt>
                <c:pt idx="41037">
                  <c:v>-2.4725570000000001</c:v>
                </c:pt>
                <c:pt idx="41038">
                  <c:v>-2.4701840000000002</c:v>
                </c:pt>
                <c:pt idx="41039">
                  <c:v>-2.4678100000000001</c:v>
                </c:pt>
                <c:pt idx="41040">
                  <c:v>-2.4654370000000001</c:v>
                </c:pt>
                <c:pt idx="41041">
                  <c:v>-2.463063</c:v>
                </c:pt>
                <c:pt idx="41042">
                  <c:v>-2.46069</c:v>
                </c:pt>
                <c:pt idx="41043">
                  <c:v>-2.4583189999999999</c:v>
                </c:pt>
                <c:pt idx="41044">
                  <c:v>-2.4559489999999999</c:v>
                </c:pt>
                <c:pt idx="41045">
                  <c:v>-2.4535800000000001</c:v>
                </c:pt>
                <c:pt idx="41046">
                  <c:v>-2.4512100000000001</c:v>
                </c:pt>
                <c:pt idx="41047">
                  <c:v>-2.448839</c:v>
                </c:pt>
                <c:pt idx="41048">
                  <c:v>-2.4464670000000002</c:v>
                </c:pt>
                <c:pt idx="41049">
                  <c:v>-2.4440949999999999</c:v>
                </c:pt>
                <c:pt idx="41050">
                  <c:v>-2.4417230000000001</c:v>
                </c:pt>
                <c:pt idx="41051">
                  <c:v>-2.4393500000000001</c:v>
                </c:pt>
                <c:pt idx="41052">
                  <c:v>-2.436976</c:v>
                </c:pt>
                <c:pt idx="41053">
                  <c:v>-2.4346019999999999</c:v>
                </c:pt>
                <c:pt idx="41054">
                  <c:v>-2.4322270000000001</c:v>
                </c:pt>
                <c:pt idx="41055">
                  <c:v>-2.4298519999999999</c:v>
                </c:pt>
                <c:pt idx="41056">
                  <c:v>-2.4274770000000001</c:v>
                </c:pt>
                <c:pt idx="41057">
                  <c:v>-2.4251019999999999</c:v>
                </c:pt>
                <c:pt idx="41058">
                  <c:v>-2.4227259999999999</c:v>
                </c:pt>
                <c:pt idx="41059">
                  <c:v>-2.4203540000000001</c:v>
                </c:pt>
                <c:pt idx="41060">
                  <c:v>-2.4179810000000002</c:v>
                </c:pt>
                <c:pt idx="41061">
                  <c:v>-2.4156070000000001</c:v>
                </c:pt>
                <c:pt idx="41062">
                  <c:v>-2.413233</c:v>
                </c:pt>
                <c:pt idx="41063">
                  <c:v>-2.4108580000000002</c:v>
                </c:pt>
                <c:pt idx="41064">
                  <c:v>-2.4084840000000001</c:v>
                </c:pt>
                <c:pt idx="41065">
                  <c:v>-2.4061089999999998</c:v>
                </c:pt>
                <c:pt idx="41066">
                  <c:v>-2.403734</c:v>
                </c:pt>
                <c:pt idx="41067">
                  <c:v>-2.4013620000000002</c:v>
                </c:pt>
                <c:pt idx="41068">
                  <c:v>-2.3989880000000001</c:v>
                </c:pt>
                <c:pt idx="41069">
                  <c:v>-2.396614</c:v>
                </c:pt>
                <c:pt idx="41070">
                  <c:v>-2.3942389999999998</c:v>
                </c:pt>
                <c:pt idx="41071">
                  <c:v>-2.3918650000000001</c:v>
                </c:pt>
                <c:pt idx="41072">
                  <c:v>-2.389491</c:v>
                </c:pt>
                <c:pt idx="41073">
                  <c:v>-2.3871159999999998</c:v>
                </c:pt>
                <c:pt idx="41074">
                  <c:v>-2.384741</c:v>
                </c:pt>
                <c:pt idx="41075">
                  <c:v>-2.3823669999999999</c:v>
                </c:pt>
                <c:pt idx="41076">
                  <c:v>-2.3799920000000001</c:v>
                </c:pt>
                <c:pt idx="41077">
                  <c:v>-2.3776169999999999</c:v>
                </c:pt>
                <c:pt idx="41078">
                  <c:v>-2.3752420000000001</c:v>
                </c:pt>
                <c:pt idx="41079">
                  <c:v>-2.3728669999999998</c:v>
                </c:pt>
                <c:pt idx="41080">
                  <c:v>-2.370492</c:v>
                </c:pt>
                <c:pt idx="41081">
                  <c:v>-2.3681190000000001</c:v>
                </c:pt>
                <c:pt idx="41082">
                  <c:v>-2.3657439999999998</c:v>
                </c:pt>
                <c:pt idx="41083">
                  <c:v>-2.3633700000000002</c:v>
                </c:pt>
                <c:pt idx="41084">
                  <c:v>-2.3609960000000001</c:v>
                </c:pt>
                <c:pt idx="41085">
                  <c:v>-2.3586209999999999</c:v>
                </c:pt>
                <c:pt idx="41086">
                  <c:v>-2.3562470000000002</c:v>
                </c:pt>
                <c:pt idx="41087">
                  <c:v>-2.3538730000000001</c:v>
                </c:pt>
                <c:pt idx="41088">
                  <c:v>-2.351499</c:v>
                </c:pt>
                <c:pt idx="41089">
                  <c:v>-2.3491249999999999</c:v>
                </c:pt>
                <c:pt idx="41090">
                  <c:v>-2.3467519999999999</c:v>
                </c:pt>
                <c:pt idx="41091">
                  <c:v>-2.3443779999999999</c:v>
                </c:pt>
                <c:pt idx="41092">
                  <c:v>-2.3420049999999999</c:v>
                </c:pt>
                <c:pt idx="41093">
                  <c:v>-2.3396309999999998</c:v>
                </c:pt>
                <c:pt idx="41094">
                  <c:v>-2.3372570000000001</c:v>
                </c:pt>
                <c:pt idx="41095">
                  <c:v>-2.334883</c:v>
                </c:pt>
                <c:pt idx="41096">
                  <c:v>-2.3325100000000001</c:v>
                </c:pt>
                <c:pt idx="41097">
                  <c:v>-2.3301379999999998</c:v>
                </c:pt>
                <c:pt idx="41098">
                  <c:v>-2.327766</c:v>
                </c:pt>
                <c:pt idx="41099">
                  <c:v>-2.325393</c:v>
                </c:pt>
                <c:pt idx="41100">
                  <c:v>-2.3230189999999999</c:v>
                </c:pt>
                <c:pt idx="41101">
                  <c:v>-2.3206449999999998</c:v>
                </c:pt>
                <c:pt idx="41102">
                  <c:v>-2.3182710000000002</c:v>
                </c:pt>
                <c:pt idx="41103">
                  <c:v>-2.3158970000000001</c:v>
                </c:pt>
                <c:pt idx="41104">
                  <c:v>-2.3135240000000001</c:v>
                </c:pt>
                <c:pt idx="41105">
                  <c:v>-2.3111489999999999</c:v>
                </c:pt>
                <c:pt idx="41106">
                  <c:v>-2.3087740000000001</c:v>
                </c:pt>
                <c:pt idx="41107">
                  <c:v>-2.3064</c:v>
                </c:pt>
                <c:pt idx="41108">
                  <c:v>-2.3040250000000002</c:v>
                </c:pt>
                <c:pt idx="41109">
                  <c:v>-2.3016510000000001</c:v>
                </c:pt>
                <c:pt idx="41110">
                  <c:v>-2.2992780000000002</c:v>
                </c:pt>
                <c:pt idx="41111">
                  <c:v>-2.2969080000000002</c:v>
                </c:pt>
                <c:pt idx="41112">
                  <c:v>-2.29454</c:v>
                </c:pt>
                <c:pt idx="41113">
                  <c:v>-2.292176</c:v>
                </c:pt>
                <c:pt idx="41114">
                  <c:v>-2.289809</c:v>
                </c:pt>
                <c:pt idx="41115">
                  <c:v>-2.2874409999999998</c:v>
                </c:pt>
                <c:pt idx="41116">
                  <c:v>-2.2850730000000001</c:v>
                </c:pt>
                <c:pt idx="41117">
                  <c:v>-2.2827030000000001</c:v>
                </c:pt>
                <c:pt idx="41118">
                  <c:v>-2.2803330000000002</c:v>
                </c:pt>
                <c:pt idx="41119">
                  <c:v>-2.277962</c:v>
                </c:pt>
                <c:pt idx="41120">
                  <c:v>-2.2755909999999999</c:v>
                </c:pt>
                <c:pt idx="41121">
                  <c:v>-2.273218</c:v>
                </c:pt>
                <c:pt idx="41122">
                  <c:v>-2.2708460000000001</c:v>
                </c:pt>
                <c:pt idx="41123">
                  <c:v>-2.2684730000000002</c:v>
                </c:pt>
                <c:pt idx="41124">
                  <c:v>-2.2661009999999999</c:v>
                </c:pt>
                <c:pt idx="41125">
                  <c:v>-2.263728</c:v>
                </c:pt>
                <c:pt idx="41126">
                  <c:v>-2.261358</c:v>
                </c:pt>
                <c:pt idx="41127">
                  <c:v>-2.258988</c:v>
                </c:pt>
                <c:pt idx="41128">
                  <c:v>-2.2566199999999998</c:v>
                </c:pt>
                <c:pt idx="41129">
                  <c:v>-2.2542499999999999</c:v>
                </c:pt>
                <c:pt idx="41130">
                  <c:v>-2.251878</c:v>
                </c:pt>
                <c:pt idx="41131">
                  <c:v>-2.2495059999999998</c:v>
                </c:pt>
                <c:pt idx="41132">
                  <c:v>-2.2471399999999999</c:v>
                </c:pt>
                <c:pt idx="41133">
                  <c:v>-2.2447720000000002</c:v>
                </c:pt>
                <c:pt idx="41134">
                  <c:v>-2.2424010000000001</c:v>
                </c:pt>
                <c:pt idx="41135">
                  <c:v>-2.2400259999999999</c:v>
                </c:pt>
                <c:pt idx="41136">
                  <c:v>-2.2376520000000002</c:v>
                </c:pt>
                <c:pt idx="41137">
                  <c:v>-2.2352780000000001</c:v>
                </c:pt>
                <c:pt idx="41138">
                  <c:v>-2.2329029999999999</c:v>
                </c:pt>
                <c:pt idx="41139">
                  <c:v>-2.2305269999999999</c:v>
                </c:pt>
                <c:pt idx="41140">
                  <c:v>-2.228151</c:v>
                </c:pt>
                <c:pt idx="41141">
                  <c:v>-2.2257750000000001</c:v>
                </c:pt>
                <c:pt idx="41142">
                  <c:v>-2.2233990000000001</c:v>
                </c:pt>
                <c:pt idx="41143">
                  <c:v>-2.2210230000000002</c:v>
                </c:pt>
                <c:pt idx="41144">
                  <c:v>-2.218648</c:v>
                </c:pt>
                <c:pt idx="41145">
                  <c:v>-2.2162739999999999</c:v>
                </c:pt>
                <c:pt idx="41146">
                  <c:v>-2.2138990000000001</c:v>
                </c:pt>
                <c:pt idx="41147">
                  <c:v>-2.2115269999999998</c:v>
                </c:pt>
                <c:pt idx="41148">
                  <c:v>-2.209155</c:v>
                </c:pt>
                <c:pt idx="41149">
                  <c:v>-2.2067839999999999</c:v>
                </c:pt>
                <c:pt idx="41150">
                  <c:v>-2.204412</c:v>
                </c:pt>
                <c:pt idx="41151">
                  <c:v>-2.2020390000000001</c:v>
                </c:pt>
                <c:pt idx="41152">
                  <c:v>-2.199668</c:v>
                </c:pt>
                <c:pt idx="41153">
                  <c:v>-2.1972960000000001</c:v>
                </c:pt>
                <c:pt idx="41154">
                  <c:v>-2.194922</c:v>
                </c:pt>
                <c:pt idx="41155">
                  <c:v>-2.1925490000000001</c:v>
                </c:pt>
                <c:pt idx="41156">
                  <c:v>-2.190175</c:v>
                </c:pt>
                <c:pt idx="41157">
                  <c:v>-2.1878009999999999</c:v>
                </c:pt>
                <c:pt idx="41158">
                  <c:v>-2.1854290000000001</c:v>
                </c:pt>
                <c:pt idx="41159">
                  <c:v>-2.1830560000000001</c:v>
                </c:pt>
                <c:pt idx="41160">
                  <c:v>-2.180682</c:v>
                </c:pt>
                <c:pt idx="41161">
                  <c:v>-2.1783070000000002</c:v>
                </c:pt>
                <c:pt idx="41162">
                  <c:v>-2.175932</c:v>
                </c:pt>
                <c:pt idx="41163">
                  <c:v>-2.1735570000000002</c:v>
                </c:pt>
                <c:pt idx="41164">
                  <c:v>-2.1711830000000001</c:v>
                </c:pt>
                <c:pt idx="41165">
                  <c:v>-2.1688070000000002</c:v>
                </c:pt>
                <c:pt idx="41166">
                  <c:v>-2.1664319999999999</c:v>
                </c:pt>
                <c:pt idx="41167">
                  <c:v>-2.1640570000000001</c:v>
                </c:pt>
                <c:pt idx="41168">
                  <c:v>-2.1616819999999999</c:v>
                </c:pt>
                <c:pt idx="41169">
                  <c:v>-2.1593070000000001</c:v>
                </c:pt>
                <c:pt idx="41170">
                  <c:v>-2.1569319999999998</c:v>
                </c:pt>
                <c:pt idx="41171">
                  <c:v>-2.1545570000000001</c:v>
                </c:pt>
                <c:pt idx="41172">
                  <c:v>-2.152183</c:v>
                </c:pt>
                <c:pt idx="41173">
                  <c:v>-2.149807</c:v>
                </c:pt>
                <c:pt idx="41174">
                  <c:v>-2.1474319999999998</c:v>
                </c:pt>
                <c:pt idx="41175">
                  <c:v>-2.145057</c:v>
                </c:pt>
                <c:pt idx="41176">
                  <c:v>-2.1426810000000001</c:v>
                </c:pt>
                <c:pt idx="41177">
                  <c:v>-2.1403059999999998</c:v>
                </c:pt>
                <c:pt idx="41178">
                  <c:v>-2.137931</c:v>
                </c:pt>
                <c:pt idx="41179">
                  <c:v>-2.1355590000000002</c:v>
                </c:pt>
                <c:pt idx="41180">
                  <c:v>-2.1331859999999998</c:v>
                </c:pt>
                <c:pt idx="41181">
                  <c:v>-2.1308129999999998</c:v>
                </c:pt>
                <c:pt idx="41182">
                  <c:v>-2.1284390000000002</c:v>
                </c:pt>
                <c:pt idx="41183">
                  <c:v>-2.1260650000000001</c:v>
                </c:pt>
                <c:pt idx="41184">
                  <c:v>-2.1236899999999999</c:v>
                </c:pt>
                <c:pt idx="41185">
                  <c:v>-2.1213160000000002</c:v>
                </c:pt>
                <c:pt idx="41186">
                  <c:v>-2.118941</c:v>
                </c:pt>
                <c:pt idx="41187">
                  <c:v>-2.1165669999999999</c:v>
                </c:pt>
                <c:pt idx="41188">
                  <c:v>-2.1141930000000002</c:v>
                </c:pt>
                <c:pt idx="41189">
                  <c:v>-2.111818</c:v>
                </c:pt>
                <c:pt idx="41190">
                  <c:v>-2.1094439999999999</c:v>
                </c:pt>
                <c:pt idx="41191">
                  <c:v>-2.1070700000000002</c:v>
                </c:pt>
                <c:pt idx="41192">
                  <c:v>-2.1046960000000001</c:v>
                </c:pt>
                <c:pt idx="41193">
                  <c:v>-2.102322</c:v>
                </c:pt>
                <c:pt idx="41194">
                  <c:v>-2.0999490000000001</c:v>
                </c:pt>
                <c:pt idx="41195">
                  <c:v>-2.097575</c:v>
                </c:pt>
                <c:pt idx="41196">
                  <c:v>-2.0952030000000001</c:v>
                </c:pt>
                <c:pt idx="41197">
                  <c:v>-2.0928309999999999</c:v>
                </c:pt>
                <c:pt idx="41198">
                  <c:v>-2.0904569999999998</c:v>
                </c:pt>
                <c:pt idx="41199">
                  <c:v>-2.0880830000000001</c:v>
                </c:pt>
                <c:pt idx="41200">
                  <c:v>-2.0857100000000002</c:v>
                </c:pt>
                <c:pt idx="41201">
                  <c:v>-2.0833379999999999</c:v>
                </c:pt>
                <c:pt idx="41202">
                  <c:v>-2.0809660000000001</c:v>
                </c:pt>
                <c:pt idx="41203">
                  <c:v>-2.078592</c:v>
                </c:pt>
                <c:pt idx="41204">
                  <c:v>-2.076219</c:v>
                </c:pt>
                <c:pt idx="41205">
                  <c:v>-2.0738449999999999</c:v>
                </c:pt>
                <c:pt idx="41206">
                  <c:v>-2.071472</c:v>
                </c:pt>
                <c:pt idx="41207">
                  <c:v>-2.0690979999999999</c:v>
                </c:pt>
                <c:pt idx="41208">
                  <c:v>-2.066729</c:v>
                </c:pt>
                <c:pt idx="41209">
                  <c:v>-2.0643539999999998</c:v>
                </c:pt>
                <c:pt idx="41210">
                  <c:v>-2.061982</c:v>
                </c:pt>
                <c:pt idx="41211">
                  <c:v>-2.059609</c:v>
                </c:pt>
                <c:pt idx="41212">
                  <c:v>-2.0572349999999999</c:v>
                </c:pt>
                <c:pt idx="41213">
                  <c:v>-2.0548600000000001</c:v>
                </c:pt>
                <c:pt idx="41214">
                  <c:v>-2.0524849999999999</c:v>
                </c:pt>
                <c:pt idx="41215">
                  <c:v>-2.0501100000000001</c:v>
                </c:pt>
                <c:pt idx="41216">
                  <c:v>-2.0477349999999999</c:v>
                </c:pt>
                <c:pt idx="41217">
                  <c:v>-2.0453589999999999</c:v>
                </c:pt>
                <c:pt idx="41218">
                  <c:v>-2.042986</c:v>
                </c:pt>
                <c:pt idx="41219">
                  <c:v>-2.0406119999999999</c:v>
                </c:pt>
                <c:pt idx="41220">
                  <c:v>-2.0382380000000002</c:v>
                </c:pt>
                <c:pt idx="41221">
                  <c:v>-2.0358640000000001</c:v>
                </c:pt>
                <c:pt idx="41222">
                  <c:v>-2.0334889999999999</c:v>
                </c:pt>
                <c:pt idx="41223">
                  <c:v>-2.0311129999999999</c:v>
                </c:pt>
                <c:pt idx="41224">
                  <c:v>-2.028737</c:v>
                </c:pt>
                <c:pt idx="41225">
                  <c:v>-2.0263610000000001</c:v>
                </c:pt>
                <c:pt idx="41226">
                  <c:v>-2.023987</c:v>
                </c:pt>
                <c:pt idx="41227">
                  <c:v>-2.021611</c:v>
                </c:pt>
                <c:pt idx="41228">
                  <c:v>-2.019231</c:v>
                </c:pt>
                <c:pt idx="41229">
                  <c:v>-2.0168499999999998</c:v>
                </c:pt>
                <c:pt idx="41230">
                  <c:v>-2.0144690000000001</c:v>
                </c:pt>
                <c:pt idx="41231">
                  <c:v>-2.012092</c:v>
                </c:pt>
                <c:pt idx="41232">
                  <c:v>-2.0097149999999999</c:v>
                </c:pt>
                <c:pt idx="41233">
                  <c:v>-2.0073370000000001</c:v>
                </c:pt>
                <c:pt idx="41234">
                  <c:v>-2.0049610000000002</c:v>
                </c:pt>
                <c:pt idx="41235">
                  <c:v>-2.0025849999999998</c:v>
                </c:pt>
                <c:pt idx="41236">
                  <c:v>-2.0002089999999999</c:v>
                </c:pt>
                <c:pt idx="41237">
                  <c:v>-1.997833</c:v>
                </c:pt>
                <c:pt idx="41238">
                  <c:v>-1.995457</c:v>
                </c:pt>
                <c:pt idx="41239">
                  <c:v>-1.9930810000000001</c:v>
                </c:pt>
                <c:pt idx="41240">
                  <c:v>-1.9907060000000001</c:v>
                </c:pt>
                <c:pt idx="41241">
                  <c:v>-1.9883299999999999</c:v>
                </c:pt>
                <c:pt idx="41242">
                  <c:v>-1.985954</c:v>
                </c:pt>
                <c:pt idx="41243">
                  <c:v>-1.9835799999999999</c:v>
                </c:pt>
                <c:pt idx="41244">
                  <c:v>-1.9812110000000001</c:v>
                </c:pt>
                <c:pt idx="41245">
                  <c:v>-1.978842</c:v>
                </c:pt>
                <c:pt idx="41246">
                  <c:v>-1.976475</c:v>
                </c:pt>
                <c:pt idx="41247">
                  <c:v>-1.974108</c:v>
                </c:pt>
                <c:pt idx="41248">
                  <c:v>-1.9717389999999999</c:v>
                </c:pt>
                <c:pt idx="41249">
                  <c:v>-1.9693700000000001</c:v>
                </c:pt>
                <c:pt idx="41250">
                  <c:v>-1.9670000000000001</c:v>
                </c:pt>
                <c:pt idx="41251">
                  <c:v>-1.9646319999999999</c:v>
                </c:pt>
                <c:pt idx="41252">
                  <c:v>-1.962261</c:v>
                </c:pt>
                <c:pt idx="41253">
                  <c:v>-1.959889</c:v>
                </c:pt>
                <c:pt idx="41254">
                  <c:v>-1.9575149999999999</c:v>
                </c:pt>
                <c:pt idx="41255">
                  <c:v>-1.955141</c:v>
                </c:pt>
                <c:pt idx="41256">
                  <c:v>-1.952766</c:v>
                </c:pt>
                <c:pt idx="41257">
                  <c:v>-1.9503919999999999</c:v>
                </c:pt>
                <c:pt idx="41258">
                  <c:v>-1.9480170000000001</c:v>
                </c:pt>
                <c:pt idx="41259">
                  <c:v>-1.9456420000000001</c:v>
                </c:pt>
                <c:pt idx="41260">
                  <c:v>-1.943268</c:v>
                </c:pt>
                <c:pt idx="41261">
                  <c:v>-1.940893</c:v>
                </c:pt>
                <c:pt idx="41262">
                  <c:v>-1.938517</c:v>
                </c:pt>
                <c:pt idx="41263">
                  <c:v>-1.9361429999999999</c:v>
                </c:pt>
                <c:pt idx="41264">
                  <c:v>-1.933767</c:v>
                </c:pt>
                <c:pt idx="41265">
                  <c:v>-1.9313910000000001</c:v>
                </c:pt>
                <c:pt idx="41266">
                  <c:v>-1.9290149999999999</c:v>
                </c:pt>
                <c:pt idx="41267">
                  <c:v>-1.926639</c:v>
                </c:pt>
                <c:pt idx="41268">
                  <c:v>-1.9242630000000001</c:v>
                </c:pt>
                <c:pt idx="41269">
                  <c:v>-1.9218869999999999</c:v>
                </c:pt>
                <c:pt idx="41270">
                  <c:v>-1.91951</c:v>
                </c:pt>
                <c:pt idx="41271">
                  <c:v>-1.917135</c:v>
                </c:pt>
                <c:pt idx="41272">
                  <c:v>-1.9147590000000001</c:v>
                </c:pt>
                <c:pt idx="41273">
                  <c:v>-1.9123840000000001</c:v>
                </c:pt>
                <c:pt idx="41274">
                  <c:v>-1.910007</c:v>
                </c:pt>
                <c:pt idx="41275">
                  <c:v>-1.9076310000000001</c:v>
                </c:pt>
                <c:pt idx="41276">
                  <c:v>-1.9052549999999999</c:v>
                </c:pt>
                <c:pt idx="41277">
                  <c:v>-1.902879</c:v>
                </c:pt>
                <c:pt idx="41278">
                  <c:v>-1.9005030000000001</c:v>
                </c:pt>
                <c:pt idx="41279">
                  <c:v>-1.8981269999999999</c:v>
                </c:pt>
                <c:pt idx="41280">
                  <c:v>-1.895751</c:v>
                </c:pt>
                <c:pt idx="41281">
                  <c:v>-1.893375</c:v>
                </c:pt>
                <c:pt idx="41282">
                  <c:v>-1.8909990000000001</c:v>
                </c:pt>
                <c:pt idx="41283">
                  <c:v>-1.8886229999999999</c:v>
                </c:pt>
                <c:pt idx="41284">
                  <c:v>-1.886247</c:v>
                </c:pt>
                <c:pt idx="41285">
                  <c:v>-1.8838710000000001</c:v>
                </c:pt>
                <c:pt idx="41286">
                  <c:v>-1.8814949999999999</c:v>
                </c:pt>
                <c:pt idx="41287">
                  <c:v>-1.8791199999999999</c:v>
                </c:pt>
                <c:pt idx="41288">
                  <c:v>-1.8767450000000001</c:v>
                </c:pt>
                <c:pt idx="41289">
                  <c:v>-1.874371</c:v>
                </c:pt>
                <c:pt idx="41290">
                  <c:v>-1.8719969999999999</c:v>
                </c:pt>
                <c:pt idx="41291">
                  <c:v>-1.8696219999999999</c:v>
                </c:pt>
                <c:pt idx="41292">
                  <c:v>-1.8672470000000001</c:v>
                </c:pt>
                <c:pt idx="41293">
                  <c:v>-1.8648720000000001</c:v>
                </c:pt>
                <c:pt idx="41294">
                  <c:v>-1.862498</c:v>
                </c:pt>
                <c:pt idx="41295">
                  <c:v>-1.860123</c:v>
                </c:pt>
                <c:pt idx="41296">
                  <c:v>-1.857748</c:v>
                </c:pt>
                <c:pt idx="41297">
                  <c:v>-1.8553729999999999</c:v>
                </c:pt>
                <c:pt idx="41298">
                  <c:v>-1.8529979999999999</c:v>
                </c:pt>
                <c:pt idx="41299">
                  <c:v>-1.850624</c:v>
                </c:pt>
                <c:pt idx="41300">
                  <c:v>-1.8482499999999999</c:v>
                </c:pt>
                <c:pt idx="41301">
                  <c:v>-1.8458760000000001</c:v>
                </c:pt>
                <c:pt idx="41302">
                  <c:v>-1.8435029999999999</c:v>
                </c:pt>
                <c:pt idx="41303">
                  <c:v>-1.841129</c:v>
                </c:pt>
                <c:pt idx="41304">
                  <c:v>-1.838754</c:v>
                </c:pt>
                <c:pt idx="41305">
                  <c:v>-1.8363799999999999</c:v>
                </c:pt>
                <c:pt idx="41306">
                  <c:v>-1.834009</c:v>
                </c:pt>
                <c:pt idx="41307">
                  <c:v>-1.8316399999999999</c:v>
                </c:pt>
                <c:pt idx="41308">
                  <c:v>-1.8292679999999999</c:v>
                </c:pt>
                <c:pt idx="41309">
                  <c:v>-1.826897</c:v>
                </c:pt>
                <c:pt idx="41310">
                  <c:v>-1.824524</c:v>
                </c:pt>
                <c:pt idx="41311">
                  <c:v>-1.8221510000000001</c:v>
                </c:pt>
                <c:pt idx="41312">
                  <c:v>-1.819779</c:v>
                </c:pt>
                <c:pt idx="41313">
                  <c:v>-1.8174060000000001</c:v>
                </c:pt>
                <c:pt idx="41314">
                  <c:v>-1.8150329999999999</c:v>
                </c:pt>
                <c:pt idx="41315">
                  <c:v>-1.812659</c:v>
                </c:pt>
                <c:pt idx="41316">
                  <c:v>-1.810284</c:v>
                </c:pt>
                <c:pt idx="41317">
                  <c:v>-1.807909</c:v>
                </c:pt>
                <c:pt idx="41318">
                  <c:v>-1.8055330000000001</c:v>
                </c:pt>
                <c:pt idx="41319">
                  <c:v>-1.8031569999999999</c:v>
                </c:pt>
                <c:pt idx="41320">
                  <c:v>-1.800781</c:v>
                </c:pt>
                <c:pt idx="41321">
                  <c:v>-1.798405</c:v>
                </c:pt>
                <c:pt idx="41322">
                  <c:v>-1.796027</c:v>
                </c:pt>
                <c:pt idx="41323">
                  <c:v>-1.793647</c:v>
                </c:pt>
                <c:pt idx="41324">
                  <c:v>-1.7912680000000001</c:v>
                </c:pt>
                <c:pt idx="41325">
                  <c:v>-1.7888900000000001</c:v>
                </c:pt>
                <c:pt idx="41326">
                  <c:v>-1.7865120000000001</c:v>
                </c:pt>
                <c:pt idx="41327">
                  <c:v>-1.784133</c:v>
                </c:pt>
                <c:pt idx="41328">
                  <c:v>-1.7817590000000001</c:v>
                </c:pt>
                <c:pt idx="41329">
                  <c:v>-1.7793890000000001</c:v>
                </c:pt>
                <c:pt idx="41330">
                  <c:v>-1.777015</c:v>
                </c:pt>
                <c:pt idx="41331">
                  <c:v>-1.77464</c:v>
                </c:pt>
                <c:pt idx="41332">
                  <c:v>-1.7722659999999999</c:v>
                </c:pt>
                <c:pt idx="41333">
                  <c:v>-1.7698910000000001</c:v>
                </c:pt>
                <c:pt idx="41334">
                  <c:v>-1.7675160000000001</c:v>
                </c:pt>
                <c:pt idx="41335">
                  <c:v>-1.7651399999999999</c:v>
                </c:pt>
                <c:pt idx="41336">
                  <c:v>-1.7627660000000001</c:v>
                </c:pt>
                <c:pt idx="41337">
                  <c:v>-1.760391</c:v>
                </c:pt>
                <c:pt idx="41338">
                  <c:v>-1.758016</c:v>
                </c:pt>
                <c:pt idx="41339">
                  <c:v>-1.755641</c:v>
                </c:pt>
                <c:pt idx="41340">
                  <c:v>-1.753266</c:v>
                </c:pt>
                <c:pt idx="41341">
                  <c:v>-1.7508900000000001</c:v>
                </c:pt>
                <c:pt idx="41342">
                  <c:v>-1.748515</c:v>
                </c:pt>
                <c:pt idx="41343">
                  <c:v>-1.74614</c:v>
                </c:pt>
                <c:pt idx="41344">
                  <c:v>-1.743765</c:v>
                </c:pt>
                <c:pt idx="41345">
                  <c:v>-1.74139</c:v>
                </c:pt>
                <c:pt idx="41346">
                  <c:v>-1.7390159999999999</c:v>
                </c:pt>
                <c:pt idx="41347">
                  <c:v>-1.736642</c:v>
                </c:pt>
                <c:pt idx="41348">
                  <c:v>-1.7342690000000001</c:v>
                </c:pt>
                <c:pt idx="41349">
                  <c:v>-1.731897</c:v>
                </c:pt>
                <c:pt idx="41350">
                  <c:v>-1.7295240000000001</c:v>
                </c:pt>
                <c:pt idx="41351">
                  <c:v>-1.727149</c:v>
                </c:pt>
                <c:pt idx="41352">
                  <c:v>-1.724772</c:v>
                </c:pt>
                <c:pt idx="41353">
                  <c:v>-1.722399</c:v>
                </c:pt>
                <c:pt idx="41354">
                  <c:v>-1.7200260000000001</c:v>
                </c:pt>
                <c:pt idx="41355">
                  <c:v>-1.7176530000000001</c:v>
                </c:pt>
                <c:pt idx="41356">
                  <c:v>-1.7152780000000001</c:v>
                </c:pt>
                <c:pt idx="41357">
                  <c:v>-1.712904</c:v>
                </c:pt>
                <c:pt idx="41358">
                  <c:v>-1.710531</c:v>
                </c:pt>
                <c:pt idx="41359">
                  <c:v>-1.708159</c:v>
                </c:pt>
                <c:pt idx="41360">
                  <c:v>-1.7057880000000001</c:v>
                </c:pt>
                <c:pt idx="41361">
                  <c:v>-1.703416</c:v>
                </c:pt>
                <c:pt idx="41362">
                  <c:v>-1.7010419999999999</c:v>
                </c:pt>
                <c:pt idx="41363">
                  <c:v>-1.698669</c:v>
                </c:pt>
                <c:pt idx="41364">
                  <c:v>-1.6962950000000001</c:v>
                </c:pt>
                <c:pt idx="41365">
                  <c:v>-1.6939219999999999</c:v>
                </c:pt>
                <c:pt idx="41366">
                  <c:v>-1.691549</c:v>
                </c:pt>
                <c:pt idx="41367">
                  <c:v>-1.6891750000000001</c:v>
                </c:pt>
                <c:pt idx="41368">
                  <c:v>-1.686804</c:v>
                </c:pt>
                <c:pt idx="41369">
                  <c:v>-1.6844349999999999</c:v>
                </c:pt>
                <c:pt idx="41370">
                  <c:v>-1.682064</c:v>
                </c:pt>
                <c:pt idx="41371">
                  <c:v>-1.679692</c:v>
                </c:pt>
                <c:pt idx="41372">
                  <c:v>-1.6773199999999999</c:v>
                </c:pt>
                <c:pt idx="41373">
                  <c:v>-1.674946</c:v>
                </c:pt>
                <c:pt idx="41374">
                  <c:v>-1.6725699999999999</c:v>
                </c:pt>
                <c:pt idx="41375">
                  <c:v>-1.6701950000000001</c:v>
                </c:pt>
                <c:pt idx="41376">
                  <c:v>-1.6678189999999999</c:v>
                </c:pt>
                <c:pt idx="41377">
                  <c:v>-1.66544</c:v>
                </c:pt>
                <c:pt idx="41378">
                  <c:v>-1.66306</c:v>
                </c:pt>
                <c:pt idx="41379">
                  <c:v>-1.6606810000000001</c:v>
                </c:pt>
                <c:pt idx="41380">
                  <c:v>-1.6583000000000001</c:v>
                </c:pt>
                <c:pt idx="41381">
                  <c:v>-1.6559219999999999</c:v>
                </c:pt>
                <c:pt idx="41382">
                  <c:v>-1.653545</c:v>
                </c:pt>
                <c:pt idx="41383">
                  <c:v>-1.6511659999999999</c:v>
                </c:pt>
                <c:pt idx="41384">
                  <c:v>-1.6487879999999999</c:v>
                </c:pt>
                <c:pt idx="41385">
                  <c:v>-1.6464099999999999</c:v>
                </c:pt>
                <c:pt idx="41386">
                  <c:v>-1.6440319999999999</c:v>
                </c:pt>
                <c:pt idx="41387">
                  <c:v>-1.6416569999999999</c:v>
                </c:pt>
                <c:pt idx="41388">
                  <c:v>-1.6393009999999999</c:v>
                </c:pt>
                <c:pt idx="41389">
                  <c:v>-1.6369560000000001</c:v>
                </c:pt>
                <c:pt idx="41390">
                  <c:v>-1.6346080000000001</c:v>
                </c:pt>
                <c:pt idx="41391">
                  <c:v>-1.632258</c:v>
                </c:pt>
                <c:pt idx="41392">
                  <c:v>-1.629904</c:v>
                </c:pt>
                <c:pt idx="41393">
                  <c:v>-1.627545</c:v>
                </c:pt>
                <c:pt idx="41394">
                  <c:v>-1.625184</c:v>
                </c:pt>
                <c:pt idx="41395">
                  <c:v>-1.622822</c:v>
                </c:pt>
                <c:pt idx="41396">
                  <c:v>-1.6204590000000001</c:v>
                </c:pt>
                <c:pt idx="41397">
                  <c:v>-1.6180969999999999</c:v>
                </c:pt>
                <c:pt idx="41398">
                  <c:v>-1.615734</c:v>
                </c:pt>
                <c:pt idx="41399">
                  <c:v>-1.6133710000000001</c:v>
                </c:pt>
                <c:pt idx="41400">
                  <c:v>-1.6110100000000001</c:v>
                </c:pt>
                <c:pt idx="41401">
                  <c:v>-1.6086469999999999</c:v>
                </c:pt>
                <c:pt idx="41402">
                  <c:v>-1.606284</c:v>
                </c:pt>
                <c:pt idx="41403">
                  <c:v>-1.603925</c:v>
                </c:pt>
                <c:pt idx="41404">
                  <c:v>-1.6015619999999999</c:v>
                </c:pt>
                <c:pt idx="41405">
                  <c:v>-1.5992</c:v>
                </c:pt>
                <c:pt idx="41406">
                  <c:v>-1.596835</c:v>
                </c:pt>
                <c:pt idx="41407">
                  <c:v>-1.594473</c:v>
                </c:pt>
                <c:pt idx="41408">
                  <c:v>-1.592109</c:v>
                </c:pt>
                <c:pt idx="41409">
                  <c:v>-1.589742</c:v>
                </c:pt>
                <c:pt idx="41410">
                  <c:v>-1.5873740000000001</c:v>
                </c:pt>
                <c:pt idx="41411">
                  <c:v>-1.5850059999999999</c:v>
                </c:pt>
                <c:pt idx="41412">
                  <c:v>-1.5826359999999999</c:v>
                </c:pt>
                <c:pt idx="41413">
                  <c:v>-1.5802639999999999</c:v>
                </c:pt>
                <c:pt idx="41414">
                  <c:v>-1.5778920000000001</c:v>
                </c:pt>
                <c:pt idx="41415">
                  <c:v>-1.575518</c:v>
                </c:pt>
                <c:pt idx="41416">
                  <c:v>-1.573143</c:v>
                </c:pt>
                <c:pt idx="41417">
                  <c:v>-1.5707690000000001</c:v>
                </c:pt>
                <c:pt idx="41418">
                  <c:v>-1.5683940000000001</c:v>
                </c:pt>
                <c:pt idx="41419">
                  <c:v>-1.566019</c:v>
                </c:pt>
                <c:pt idx="41420">
                  <c:v>-1.563644</c:v>
                </c:pt>
                <c:pt idx="41421">
                  <c:v>-1.561269</c:v>
                </c:pt>
                <c:pt idx="41422">
                  <c:v>-1.558897</c:v>
                </c:pt>
                <c:pt idx="41423">
                  <c:v>-1.556522</c:v>
                </c:pt>
                <c:pt idx="41424">
                  <c:v>-1.5541480000000001</c:v>
                </c:pt>
                <c:pt idx="41425">
                  <c:v>-1.5517730000000001</c:v>
                </c:pt>
                <c:pt idx="41426">
                  <c:v>-1.5493969999999999</c:v>
                </c:pt>
                <c:pt idx="41427">
                  <c:v>-1.547021</c:v>
                </c:pt>
                <c:pt idx="41428">
                  <c:v>-1.544643</c:v>
                </c:pt>
                <c:pt idx="41429">
                  <c:v>-1.5422610000000001</c:v>
                </c:pt>
                <c:pt idx="41430">
                  <c:v>-1.5398799999999999</c:v>
                </c:pt>
                <c:pt idx="41431">
                  <c:v>-1.5374969999999999</c:v>
                </c:pt>
                <c:pt idx="41432">
                  <c:v>-1.535115</c:v>
                </c:pt>
                <c:pt idx="41433">
                  <c:v>-1.5327360000000001</c:v>
                </c:pt>
                <c:pt idx="41434">
                  <c:v>-1.530359</c:v>
                </c:pt>
                <c:pt idx="41435">
                  <c:v>-1.5279830000000001</c:v>
                </c:pt>
                <c:pt idx="41436">
                  <c:v>-1.5256080000000001</c:v>
                </c:pt>
                <c:pt idx="41437">
                  <c:v>-1.523234</c:v>
                </c:pt>
                <c:pt idx="41438">
                  <c:v>-1.520861</c:v>
                </c:pt>
                <c:pt idx="41439">
                  <c:v>-1.518491</c:v>
                </c:pt>
                <c:pt idx="41440">
                  <c:v>-1.5161199999999999</c:v>
                </c:pt>
                <c:pt idx="41441">
                  <c:v>-1.513747</c:v>
                </c:pt>
                <c:pt idx="41442">
                  <c:v>-1.511374</c:v>
                </c:pt>
                <c:pt idx="41443">
                  <c:v>-1.509002</c:v>
                </c:pt>
                <c:pt idx="41444">
                  <c:v>-1.506629</c:v>
                </c:pt>
                <c:pt idx="41445">
                  <c:v>-1.504256</c:v>
                </c:pt>
                <c:pt idx="41446">
                  <c:v>-1.501887</c:v>
                </c:pt>
                <c:pt idx="41447">
                  <c:v>-1.4995160000000001</c:v>
                </c:pt>
                <c:pt idx="41448">
                  <c:v>-1.4971460000000001</c:v>
                </c:pt>
                <c:pt idx="41449">
                  <c:v>-1.494774</c:v>
                </c:pt>
                <c:pt idx="41450">
                  <c:v>-1.492402</c:v>
                </c:pt>
                <c:pt idx="41451">
                  <c:v>-1.4900310000000001</c:v>
                </c:pt>
                <c:pt idx="41452">
                  <c:v>-1.48766</c:v>
                </c:pt>
                <c:pt idx="41453">
                  <c:v>-1.4852909999999999</c:v>
                </c:pt>
                <c:pt idx="41454">
                  <c:v>-1.4829220000000001</c:v>
                </c:pt>
                <c:pt idx="41455">
                  <c:v>-1.4805520000000001</c:v>
                </c:pt>
                <c:pt idx="41456">
                  <c:v>-1.478181</c:v>
                </c:pt>
                <c:pt idx="41457">
                  <c:v>-1.4758100000000001</c:v>
                </c:pt>
                <c:pt idx="41458">
                  <c:v>-1.4734370000000001</c:v>
                </c:pt>
                <c:pt idx="41459">
                  <c:v>-1.471063</c:v>
                </c:pt>
                <c:pt idx="41460">
                  <c:v>-1.468688</c:v>
                </c:pt>
                <c:pt idx="41461">
                  <c:v>-1.4663139999999999</c:v>
                </c:pt>
                <c:pt idx="41462">
                  <c:v>-1.463938</c:v>
                </c:pt>
                <c:pt idx="41463">
                  <c:v>-1.4615610000000001</c:v>
                </c:pt>
                <c:pt idx="41464">
                  <c:v>-1.4591829999999999</c:v>
                </c:pt>
                <c:pt idx="41465">
                  <c:v>-1.4568049999999999</c:v>
                </c:pt>
                <c:pt idx="41466">
                  <c:v>-1.454426</c:v>
                </c:pt>
                <c:pt idx="41467">
                  <c:v>-1.452048</c:v>
                </c:pt>
                <c:pt idx="41468">
                  <c:v>-1.44967</c:v>
                </c:pt>
                <c:pt idx="41469">
                  <c:v>-1.4472910000000001</c:v>
                </c:pt>
                <c:pt idx="41470">
                  <c:v>-1.4449129999999999</c:v>
                </c:pt>
                <c:pt idx="41471">
                  <c:v>-1.4425349999999999</c:v>
                </c:pt>
                <c:pt idx="41472">
                  <c:v>-1.4401470000000001</c:v>
                </c:pt>
                <c:pt idx="41473">
                  <c:v>-1.437757</c:v>
                </c:pt>
                <c:pt idx="41474">
                  <c:v>-1.4353670000000001</c:v>
                </c:pt>
                <c:pt idx="41475">
                  <c:v>-1.4329780000000001</c:v>
                </c:pt>
                <c:pt idx="41476">
                  <c:v>-1.430593</c:v>
                </c:pt>
                <c:pt idx="41477">
                  <c:v>-1.4282090000000001</c:v>
                </c:pt>
                <c:pt idx="41478">
                  <c:v>-1.4258280000000001</c:v>
                </c:pt>
                <c:pt idx="41479">
                  <c:v>-1.4234469999999999</c:v>
                </c:pt>
                <c:pt idx="41480">
                  <c:v>-1.4210659999999999</c:v>
                </c:pt>
                <c:pt idx="41481">
                  <c:v>-1.4186920000000001</c:v>
                </c:pt>
                <c:pt idx="41482">
                  <c:v>-1.4163190000000001</c:v>
                </c:pt>
                <c:pt idx="41483">
                  <c:v>-1.4139470000000001</c:v>
                </c:pt>
                <c:pt idx="41484">
                  <c:v>-1.4115740000000001</c:v>
                </c:pt>
                <c:pt idx="41485">
                  <c:v>-1.4092009999999999</c:v>
                </c:pt>
                <c:pt idx="41486">
                  <c:v>-1.406827</c:v>
                </c:pt>
                <c:pt idx="41487">
                  <c:v>-1.404453</c:v>
                </c:pt>
                <c:pt idx="41488">
                  <c:v>-1.4020779999999999</c:v>
                </c:pt>
                <c:pt idx="41489">
                  <c:v>-1.399702</c:v>
                </c:pt>
                <c:pt idx="41490">
                  <c:v>-1.3973260000000001</c:v>
                </c:pt>
                <c:pt idx="41491">
                  <c:v>-1.3949480000000001</c:v>
                </c:pt>
                <c:pt idx="41492">
                  <c:v>-1.3925700000000001</c:v>
                </c:pt>
                <c:pt idx="41493">
                  <c:v>-1.3901939999999999</c:v>
                </c:pt>
                <c:pt idx="41494">
                  <c:v>-1.3878170000000001</c:v>
                </c:pt>
                <c:pt idx="41495">
                  <c:v>-1.3854390000000001</c:v>
                </c:pt>
                <c:pt idx="41496">
                  <c:v>-1.383062</c:v>
                </c:pt>
                <c:pt idx="41497">
                  <c:v>-1.380684</c:v>
                </c:pt>
                <c:pt idx="41498">
                  <c:v>-1.378306</c:v>
                </c:pt>
                <c:pt idx="41499">
                  <c:v>-1.375926</c:v>
                </c:pt>
                <c:pt idx="41500">
                  <c:v>-1.3735470000000001</c:v>
                </c:pt>
                <c:pt idx="41501">
                  <c:v>-1.371167</c:v>
                </c:pt>
                <c:pt idx="41502">
                  <c:v>-1.368787</c:v>
                </c:pt>
                <c:pt idx="41503">
                  <c:v>-1.3664069999999999</c:v>
                </c:pt>
                <c:pt idx="41504">
                  <c:v>-1.3640270000000001</c:v>
                </c:pt>
                <c:pt idx="41505">
                  <c:v>-1.361645</c:v>
                </c:pt>
                <c:pt idx="41506">
                  <c:v>-1.3592630000000001</c:v>
                </c:pt>
                <c:pt idx="41507">
                  <c:v>-1.356881</c:v>
                </c:pt>
                <c:pt idx="41508">
                  <c:v>-1.354498</c:v>
                </c:pt>
                <c:pt idx="41509">
                  <c:v>-1.352114</c:v>
                </c:pt>
                <c:pt idx="41510">
                  <c:v>-1.349731</c:v>
                </c:pt>
                <c:pt idx="41511">
                  <c:v>-1.3473489999999999</c:v>
                </c:pt>
                <c:pt idx="41512">
                  <c:v>-1.3449660000000001</c:v>
                </c:pt>
                <c:pt idx="41513">
                  <c:v>-1.3425860000000001</c:v>
                </c:pt>
                <c:pt idx="41514">
                  <c:v>-1.340203</c:v>
                </c:pt>
                <c:pt idx="41515">
                  <c:v>-1.3378209999999999</c:v>
                </c:pt>
                <c:pt idx="41516">
                  <c:v>-1.33544</c:v>
                </c:pt>
                <c:pt idx="41517">
                  <c:v>-1.333059</c:v>
                </c:pt>
                <c:pt idx="41518">
                  <c:v>-1.330678</c:v>
                </c:pt>
                <c:pt idx="41519">
                  <c:v>-1.3282970000000001</c:v>
                </c:pt>
                <c:pt idx="41520">
                  <c:v>-1.3259160000000001</c:v>
                </c:pt>
                <c:pt idx="41521">
                  <c:v>-1.323534</c:v>
                </c:pt>
                <c:pt idx="41522">
                  <c:v>-1.321153</c:v>
                </c:pt>
                <c:pt idx="41523">
                  <c:v>-1.3187709999999999</c:v>
                </c:pt>
                <c:pt idx="41524">
                  <c:v>-1.316389</c:v>
                </c:pt>
                <c:pt idx="41525">
                  <c:v>-1.3140050000000001</c:v>
                </c:pt>
                <c:pt idx="41526">
                  <c:v>-1.3116220000000001</c:v>
                </c:pt>
                <c:pt idx="41527">
                  <c:v>-1.3092379999999999</c:v>
                </c:pt>
                <c:pt idx="41528">
                  <c:v>-1.306856</c:v>
                </c:pt>
                <c:pt idx="41529">
                  <c:v>-1.304473</c:v>
                </c:pt>
                <c:pt idx="41530">
                  <c:v>-1.3020910000000001</c:v>
                </c:pt>
                <c:pt idx="41531">
                  <c:v>-1.2997080000000001</c:v>
                </c:pt>
                <c:pt idx="41532">
                  <c:v>-1.2973250000000001</c:v>
                </c:pt>
                <c:pt idx="41533">
                  <c:v>-1.2949440000000001</c:v>
                </c:pt>
                <c:pt idx="41534">
                  <c:v>-1.2925599999999999</c:v>
                </c:pt>
                <c:pt idx="41535">
                  <c:v>-1.290178</c:v>
                </c:pt>
                <c:pt idx="41536">
                  <c:v>-1.2877970000000001</c:v>
                </c:pt>
                <c:pt idx="41537">
                  <c:v>-1.285417</c:v>
                </c:pt>
                <c:pt idx="41538">
                  <c:v>-1.2830379999999999</c:v>
                </c:pt>
                <c:pt idx="41539">
                  <c:v>-1.280662</c:v>
                </c:pt>
                <c:pt idx="41540">
                  <c:v>-1.278295</c:v>
                </c:pt>
                <c:pt idx="41541">
                  <c:v>-1.275925</c:v>
                </c:pt>
                <c:pt idx="41542">
                  <c:v>-1.27355</c:v>
                </c:pt>
                <c:pt idx="41543">
                  <c:v>-1.2711730000000001</c:v>
                </c:pt>
                <c:pt idx="41544">
                  <c:v>-1.2687949999999999</c:v>
                </c:pt>
                <c:pt idx="41545">
                  <c:v>-1.266418</c:v>
                </c:pt>
                <c:pt idx="41546">
                  <c:v>-1.2640400000000001</c:v>
                </c:pt>
                <c:pt idx="41547">
                  <c:v>-1.2616620000000001</c:v>
                </c:pt>
                <c:pt idx="41548">
                  <c:v>-1.2592829999999999</c:v>
                </c:pt>
                <c:pt idx="41549">
                  <c:v>-1.256904</c:v>
                </c:pt>
                <c:pt idx="41550">
                  <c:v>-1.2545249999999999</c:v>
                </c:pt>
                <c:pt idx="41551">
                  <c:v>-1.252146</c:v>
                </c:pt>
                <c:pt idx="41552">
                  <c:v>-1.2497670000000001</c:v>
                </c:pt>
                <c:pt idx="41553">
                  <c:v>-1.2473890000000001</c:v>
                </c:pt>
                <c:pt idx="41554">
                  <c:v>-1.2450159999999999</c:v>
                </c:pt>
                <c:pt idx="41555">
                  <c:v>-1.2426440000000001</c:v>
                </c:pt>
                <c:pt idx="41556">
                  <c:v>-1.24027</c:v>
                </c:pt>
                <c:pt idx="41557">
                  <c:v>-1.2378929999999999</c:v>
                </c:pt>
                <c:pt idx="41558">
                  <c:v>-1.2355179999999999</c:v>
                </c:pt>
                <c:pt idx="41559">
                  <c:v>-1.233142</c:v>
                </c:pt>
                <c:pt idx="41560">
                  <c:v>-1.2307630000000001</c:v>
                </c:pt>
                <c:pt idx="41561">
                  <c:v>-1.228383</c:v>
                </c:pt>
                <c:pt idx="41562">
                  <c:v>-1.226003</c:v>
                </c:pt>
                <c:pt idx="41563">
                  <c:v>-1.2236260000000001</c:v>
                </c:pt>
                <c:pt idx="41564">
                  <c:v>-1.2212540000000001</c:v>
                </c:pt>
                <c:pt idx="41565">
                  <c:v>-1.2188810000000001</c:v>
                </c:pt>
                <c:pt idx="41566">
                  <c:v>-1.2165090000000001</c:v>
                </c:pt>
                <c:pt idx="41567">
                  <c:v>-1.214134</c:v>
                </c:pt>
                <c:pt idx="41568">
                  <c:v>-1.2117579999999999</c:v>
                </c:pt>
                <c:pt idx="41569">
                  <c:v>-1.209381</c:v>
                </c:pt>
                <c:pt idx="41570">
                  <c:v>-1.207004</c:v>
                </c:pt>
                <c:pt idx="41571">
                  <c:v>-1.2046269999999999</c:v>
                </c:pt>
                <c:pt idx="41572">
                  <c:v>-1.20225</c:v>
                </c:pt>
                <c:pt idx="41573">
                  <c:v>-1.199873</c:v>
                </c:pt>
                <c:pt idx="41574">
                  <c:v>-1.197495</c:v>
                </c:pt>
                <c:pt idx="41575">
                  <c:v>-1.1951160000000001</c:v>
                </c:pt>
                <c:pt idx="41576">
                  <c:v>-1.1927369999999999</c:v>
                </c:pt>
                <c:pt idx="41577">
                  <c:v>-1.1903570000000001</c:v>
                </c:pt>
                <c:pt idx="41578">
                  <c:v>-1.1879770000000001</c:v>
                </c:pt>
                <c:pt idx="41579">
                  <c:v>-1.1855960000000001</c:v>
                </c:pt>
                <c:pt idx="41580">
                  <c:v>-1.1832119999999999</c:v>
                </c:pt>
                <c:pt idx="41581">
                  <c:v>-1.1808270000000001</c:v>
                </c:pt>
                <c:pt idx="41582">
                  <c:v>-1.1784429999999999</c:v>
                </c:pt>
                <c:pt idx="41583">
                  <c:v>-1.176059</c:v>
                </c:pt>
                <c:pt idx="41584">
                  <c:v>-1.1736759999999999</c:v>
                </c:pt>
                <c:pt idx="41585">
                  <c:v>-1.171292</c:v>
                </c:pt>
                <c:pt idx="41586">
                  <c:v>-1.168909</c:v>
                </c:pt>
                <c:pt idx="41587">
                  <c:v>-1.166525</c:v>
                </c:pt>
                <c:pt idx="41588">
                  <c:v>-1.164142</c:v>
                </c:pt>
                <c:pt idx="41589">
                  <c:v>-1.161759</c:v>
                </c:pt>
                <c:pt idx="41590">
                  <c:v>-1.1593770000000001</c:v>
                </c:pt>
                <c:pt idx="41591">
                  <c:v>-1.156995</c:v>
                </c:pt>
                <c:pt idx="41592">
                  <c:v>-1.154614</c:v>
                </c:pt>
                <c:pt idx="41593">
                  <c:v>-1.1522330000000001</c:v>
                </c:pt>
                <c:pt idx="41594">
                  <c:v>-1.149851</c:v>
                </c:pt>
                <c:pt idx="41595">
                  <c:v>-1.1474709999999999</c:v>
                </c:pt>
                <c:pt idx="41596">
                  <c:v>-1.145089</c:v>
                </c:pt>
                <c:pt idx="41597">
                  <c:v>-1.142711</c:v>
                </c:pt>
                <c:pt idx="41598">
                  <c:v>-1.140333</c:v>
                </c:pt>
                <c:pt idx="41599">
                  <c:v>-1.137958</c:v>
                </c:pt>
                <c:pt idx="41600">
                  <c:v>-1.135591</c:v>
                </c:pt>
                <c:pt idx="41601">
                  <c:v>-1.133222</c:v>
                </c:pt>
                <c:pt idx="41602">
                  <c:v>-1.1308480000000001</c:v>
                </c:pt>
                <c:pt idx="41603">
                  <c:v>-1.128471</c:v>
                </c:pt>
                <c:pt idx="41604">
                  <c:v>-1.1260939999999999</c:v>
                </c:pt>
                <c:pt idx="41605">
                  <c:v>-1.1237189999999999</c:v>
                </c:pt>
                <c:pt idx="41606">
                  <c:v>-1.1213470000000001</c:v>
                </c:pt>
                <c:pt idx="41607">
                  <c:v>-1.1189709999999999</c:v>
                </c:pt>
                <c:pt idx="41608">
                  <c:v>-1.1165940000000001</c:v>
                </c:pt>
                <c:pt idx="41609">
                  <c:v>-1.114217</c:v>
                </c:pt>
                <c:pt idx="41610">
                  <c:v>-1.111837</c:v>
                </c:pt>
                <c:pt idx="41611">
                  <c:v>-1.1094580000000001</c:v>
                </c:pt>
                <c:pt idx="41612">
                  <c:v>-1.107078</c:v>
                </c:pt>
                <c:pt idx="41613">
                  <c:v>-1.1046990000000001</c:v>
                </c:pt>
                <c:pt idx="41614">
                  <c:v>-1.10232</c:v>
                </c:pt>
                <c:pt idx="41615">
                  <c:v>-1.0999399999999999</c:v>
                </c:pt>
                <c:pt idx="41616">
                  <c:v>-1.0975600000000001</c:v>
                </c:pt>
                <c:pt idx="41617">
                  <c:v>-1.09518</c:v>
                </c:pt>
                <c:pt idx="41618">
                  <c:v>-1.0928</c:v>
                </c:pt>
                <c:pt idx="41619">
                  <c:v>-1.0904210000000001</c:v>
                </c:pt>
                <c:pt idx="41620">
                  <c:v>-1.088042</c:v>
                </c:pt>
                <c:pt idx="41621">
                  <c:v>-1.085663</c:v>
                </c:pt>
                <c:pt idx="41622">
                  <c:v>-1.0832850000000001</c:v>
                </c:pt>
                <c:pt idx="41623">
                  <c:v>-1.0809059999999999</c:v>
                </c:pt>
                <c:pt idx="41624">
                  <c:v>-1.0785279999999999</c:v>
                </c:pt>
                <c:pt idx="41625">
                  <c:v>-1.0761499999999999</c:v>
                </c:pt>
                <c:pt idx="41626">
                  <c:v>-1.0737719999999999</c:v>
                </c:pt>
                <c:pt idx="41627">
                  <c:v>-1.0713919999999999</c:v>
                </c:pt>
                <c:pt idx="41628">
                  <c:v>-1.069013</c:v>
                </c:pt>
                <c:pt idx="41629">
                  <c:v>-1.066632</c:v>
                </c:pt>
                <c:pt idx="41630">
                  <c:v>-1.0642510000000001</c:v>
                </c:pt>
                <c:pt idx="41631">
                  <c:v>-1.0618700000000001</c:v>
                </c:pt>
                <c:pt idx="41632">
                  <c:v>-1.0594870000000001</c:v>
                </c:pt>
                <c:pt idx="41633">
                  <c:v>-1.0571029999999999</c:v>
                </c:pt>
                <c:pt idx="41634">
                  <c:v>-1.0547200000000001</c:v>
                </c:pt>
                <c:pt idx="41635">
                  <c:v>-1.0523359999999999</c:v>
                </c:pt>
                <c:pt idx="41636">
                  <c:v>-1.0499529999999999</c:v>
                </c:pt>
                <c:pt idx="41637">
                  <c:v>-1.0475699999999999</c:v>
                </c:pt>
                <c:pt idx="41638">
                  <c:v>-1.0451839999999999</c:v>
                </c:pt>
                <c:pt idx="41639">
                  <c:v>-1.0427999999999999</c:v>
                </c:pt>
                <c:pt idx="41640">
                  <c:v>-1.040416</c:v>
                </c:pt>
                <c:pt idx="41641">
                  <c:v>-1.0380339999999999</c:v>
                </c:pt>
                <c:pt idx="41642">
                  <c:v>-1.035652</c:v>
                </c:pt>
                <c:pt idx="41643">
                  <c:v>-1.0332699999999999</c:v>
                </c:pt>
                <c:pt idx="41644">
                  <c:v>-1.0308889999999999</c:v>
                </c:pt>
                <c:pt idx="41645">
                  <c:v>-1.0285059999999999</c:v>
                </c:pt>
                <c:pt idx="41646">
                  <c:v>-1.0261229999999999</c:v>
                </c:pt>
                <c:pt idx="41647">
                  <c:v>-1.0237400000000001</c:v>
                </c:pt>
                <c:pt idx="41648">
                  <c:v>-1.021358</c:v>
                </c:pt>
                <c:pt idx="41649">
                  <c:v>-1.0189760000000001</c:v>
                </c:pt>
                <c:pt idx="41650">
                  <c:v>-1.016599</c:v>
                </c:pt>
                <c:pt idx="41651">
                  <c:v>-1.0142199999999999</c:v>
                </c:pt>
                <c:pt idx="41652">
                  <c:v>-1.0118419999999999</c:v>
                </c:pt>
                <c:pt idx="41653">
                  <c:v>-1.0094639999999999</c:v>
                </c:pt>
                <c:pt idx="41654">
                  <c:v>-1.007085</c:v>
                </c:pt>
                <c:pt idx="41655">
                  <c:v>-1.0047060000000001</c:v>
                </c:pt>
                <c:pt idx="41656">
                  <c:v>-1.002327</c:v>
                </c:pt>
                <c:pt idx="41657">
                  <c:v>-0.99994769999999999</c:v>
                </c:pt>
                <c:pt idx="41658">
                  <c:v>-0.99756809999999996</c:v>
                </c:pt>
                <c:pt idx="41659">
                  <c:v>-0.99518839999999997</c:v>
                </c:pt>
                <c:pt idx="41660">
                  <c:v>-0.99280809999999997</c:v>
                </c:pt>
                <c:pt idx="41661">
                  <c:v>-0.99043130000000001</c:v>
                </c:pt>
                <c:pt idx="41662">
                  <c:v>-0.98805299999999996</c:v>
                </c:pt>
                <c:pt idx="41663">
                  <c:v>-0.98567519999999997</c:v>
                </c:pt>
                <c:pt idx="41664">
                  <c:v>-0.98329710000000004</c:v>
                </c:pt>
                <c:pt idx="41665">
                  <c:v>-0.98091729999999999</c:v>
                </c:pt>
                <c:pt idx="41666">
                  <c:v>-0.97853769999999995</c:v>
                </c:pt>
                <c:pt idx="41667">
                  <c:v>-0.97615370000000001</c:v>
                </c:pt>
                <c:pt idx="41668">
                  <c:v>-0.97377139999999995</c:v>
                </c:pt>
                <c:pt idx="41669">
                  <c:v>-0.97138809999999998</c:v>
                </c:pt>
                <c:pt idx="41670">
                  <c:v>-0.96900600000000003</c:v>
                </c:pt>
                <c:pt idx="41671">
                  <c:v>-0.96662510000000001</c:v>
                </c:pt>
                <c:pt idx="41672">
                  <c:v>-0.9642463</c:v>
                </c:pt>
                <c:pt idx="41673">
                  <c:v>-0.96186740000000004</c:v>
                </c:pt>
                <c:pt idx="41674">
                  <c:v>-0.95948909999999998</c:v>
                </c:pt>
                <c:pt idx="41675">
                  <c:v>-0.95711060000000003</c:v>
                </c:pt>
                <c:pt idx="41676">
                  <c:v>-0.95473260000000004</c:v>
                </c:pt>
                <c:pt idx="41677">
                  <c:v>-0.95235440000000005</c:v>
                </c:pt>
                <c:pt idx="41678">
                  <c:v>-0.94997569999999998</c:v>
                </c:pt>
                <c:pt idx="41679">
                  <c:v>-0.94759599999999999</c:v>
                </c:pt>
                <c:pt idx="41680">
                  <c:v>-0.94521540000000004</c:v>
                </c:pt>
                <c:pt idx="41681">
                  <c:v>-0.94283399999999995</c:v>
                </c:pt>
                <c:pt idx="41682">
                  <c:v>-0.94045270000000003</c:v>
                </c:pt>
                <c:pt idx="41683">
                  <c:v>-0.93807260000000003</c:v>
                </c:pt>
                <c:pt idx="41684">
                  <c:v>-0.93569259999999999</c:v>
                </c:pt>
                <c:pt idx="41685">
                  <c:v>-0.93331280000000005</c:v>
                </c:pt>
                <c:pt idx="41686">
                  <c:v>-0.93093289999999995</c:v>
                </c:pt>
                <c:pt idx="41687">
                  <c:v>-0.9285544</c:v>
                </c:pt>
                <c:pt idx="41688">
                  <c:v>-0.92617519999999998</c:v>
                </c:pt>
                <c:pt idx="41689">
                  <c:v>-0.92379610000000001</c:v>
                </c:pt>
                <c:pt idx="41690">
                  <c:v>-0.92141660000000003</c:v>
                </c:pt>
                <c:pt idx="41691">
                  <c:v>-0.91903749999999995</c:v>
                </c:pt>
                <c:pt idx="41692">
                  <c:v>-0.91665850000000004</c:v>
                </c:pt>
                <c:pt idx="41693">
                  <c:v>-0.91427930000000002</c:v>
                </c:pt>
                <c:pt idx="41694">
                  <c:v>-0.91189929999999997</c:v>
                </c:pt>
                <c:pt idx="41695">
                  <c:v>-0.90952029999999995</c:v>
                </c:pt>
                <c:pt idx="41696">
                  <c:v>-0.90714189999999995</c:v>
                </c:pt>
                <c:pt idx="41697">
                  <c:v>-0.90476270000000003</c:v>
                </c:pt>
                <c:pt idx="41698">
                  <c:v>-0.9023833</c:v>
                </c:pt>
                <c:pt idx="41699">
                  <c:v>-0.90000429999999998</c:v>
                </c:pt>
                <c:pt idx="41700">
                  <c:v>-0.89762439999999999</c:v>
                </c:pt>
                <c:pt idx="41701">
                  <c:v>-0.8952447</c:v>
                </c:pt>
                <c:pt idx="41702">
                  <c:v>-0.89286460000000001</c:v>
                </c:pt>
                <c:pt idx="41703">
                  <c:v>-0.89048510000000003</c:v>
                </c:pt>
                <c:pt idx="41704">
                  <c:v>-0.88810650000000002</c:v>
                </c:pt>
                <c:pt idx="41705">
                  <c:v>-0.8857273</c:v>
                </c:pt>
                <c:pt idx="41706">
                  <c:v>-0.88334789999999996</c:v>
                </c:pt>
                <c:pt idx="41707">
                  <c:v>-0.88096810000000003</c:v>
                </c:pt>
                <c:pt idx="41708">
                  <c:v>-0.8785887</c:v>
                </c:pt>
                <c:pt idx="41709">
                  <c:v>-0.87620929999999997</c:v>
                </c:pt>
                <c:pt idx="41710">
                  <c:v>-0.87382950000000004</c:v>
                </c:pt>
                <c:pt idx="41711">
                  <c:v>-0.87145039999999996</c:v>
                </c:pt>
                <c:pt idx="41712">
                  <c:v>-0.86907120000000004</c:v>
                </c:pt>
                <c:pt idx="41713">
                  <c:v>-0.86669189999999996</c:v>
                </c:pt>
                <c:pt idx="41714">
                  <c:v>-0.86431290000000005</c:v>
                </c:pt>
                <c:pt idx="41715">
                  <c:v>-0.86193799999999998</c:v>
                </c:pt>
                <c:pt idx="41716">
                  <c:v>-0.85957499999999998</c:v>
                </c:pt>
                <c:pt idx="41717">
                  <c:v>-0.85722549999999997</c:v>
                </c:pt>
                <c:pt idx="41718">
                  <c:v>-0.85486220000000002</c:v>
                </c:pt>
                <c:pt idx="41719">
                  <c:v>-0.85248990000000002</c:v>
                </c:pt>
                <c:pt idx="41720">
                  <c:v>-0.85011550000000002</c:v>
                </c:pt>
                <c:pt idx="41721">
                  <c:v>-0.84773670000000001</c:v>
                </c:pt>
                <c:pt idx="41722">
                  <c:v>-0.84535769999999999</c:v>
                </c:pt>
                <c:pt idx="41723">
                  <c:v>-0.84297840000000002</c:v>
                </c:pt>
                <c:pt idx="41724">
                  <c:v>-0.84060279999999998</c:v>
                </c:pt>
                <c:pt idx="41725">
                  <c:v>-0.83822660000000004</c:v>
                </c:pt>
                <c:pt idx="41726">
                  <c:v>-0.83584899999999995</c:v>
                </c:pt>
                <c:pt idx="41727">
                  <c:v>-0.8334705</c:v>
                </c:pt>
                <c:pt idx="41728">
                  <c:v>-0.83109149999999998</c:v>
                </c:pt>
                <c:pt idx="41729">
                  <c:v>-0.8287139</c:v>
                </c:pt>
                <c:pt idx="41730">
                  <c:v>-0.82633449999999997</c:v>
                </c:pt>
                <c:pt idx="41731">
                  <c:v>-0.8239554</c:v>
                </c:pt>
                <c:pt idx="41732">
                  <c:v>-0.82157619999999998</c:v>
                </c:pt>
                <c:pt idx="41733">
                  <c:v>-0.81919679999999995</c:v>
                </c:pt>
                <c:pt idx="41734">
                  <c:v>-0.81681680000000001</c:v>
                </c:pt>
                <c:pt idx="41735">
                  <c:v>-0.81443710000000002</c:v>
                </c:pt>
                <c:pt idx="41736">
                  <c:v>-0.81205799999999995</c:v>
                </c:pt>
                <c:pt idx="41737">
                  <c:v>-0.80967889999999998</c:v>
                </c:pt>
                <c:pt idx="41738">
                  <c:v>-0.80730069999999998</c:v>
                </c:pt>
                <c:pt idx="41739">
                  <c:v>-0.80492280000000005</c:v>
                </c:pt>
                <c:pt idx="41740">
                  <c:v>-0.80254530000000002</c:v>
                </c:pt>
                <c:pt idx="41741">
                  <c:v>-0.80016730000000003</c:v>
                </c:pt>
                <c:pt idx="41742">
                  <c:v>-0.79778760000000004</c:v>
                </c:pt>
                <c:pt idx="41743">
                  <c:v>-0.79540619999999995</c:v>
                </c:pt>
                <c:pt idx="41744">
                  <c:v>-0.79302220000000001</c:v>
                </c:pt>
                <c:pt idx="41745">
                  <c:v>-0.79063700000000003</c:v>
                </c:pt>
                <c:pt idx="41746">
                  <c:v>-0.78824879999999997</c:v>
                </c:pt>
                <c:pt idx="41747">
                  <c:v>-0.78585989999999994</c:v>
                </c:pt>
                <c:pt idx="41748">
                  <c:v>-0.78347330000000004</c:v>
                </c:pt>
                <c:pt idx="41749">
                  <c:v>-0.78108540000000004</c:v>
                </c:pt>
                <c:pt idx="41750">
                  <c:v>-0.77869809999999995</c:v>
                </c:pt>
                <c:pt idx="41751">
                  <c:v>-0.7763118</c:v>
                </c:pt>
                <c:pt idx="41752">
                  <c:v>-0.77393140000000005</c:v>
                </c:pt>
                <c:pt idx="41753">
                  <c:v>-0.7715554</c:v>
                </c:pt>
                <c:pt idx="41754">
                  <c:v>-0.76918790000000004</c:v>
                </c:pt>
                <c:pt idx="41755">
                  <c:v>-0.76681690000000002</c:v>
                </c:pt>
                <c:pt idx="41756">
                  <c:v>-0.76444319999999999</c:v>
                </c:pt>
                <c:pt idx="41757">
                  <c:v>-0.76206680000000004</c:v>
                </c:pt>
                <c:pt idx="41758">
                  <c:v>-0.75968899999999995</c:v>
                </c:pt>
                <c:pt idx="41759">
                  <c:v>-0.75731059999999994</c:v>
                </c:pt>
                <c:pt idx="41760">
                  <c:v>-0.7549323</c:v>
                </c:pt>
                <c:pt idx="41761">
                  <c:v>-0.75255550000000004</c:v>
                </c:pt>
                <c:pt idx="41762">
                  <c:v>-0.75018079999999998</c:v>
                </c:pt>
                <c:pt idx="41763">
                  <c:v>-0.74780579999999996</c:v>
                </c:pt>
                <c:pt idx="41764">
                  <c:v>-0.74543110000000001</c:v>
                </c:pt>
                <c:pt idx="41765">
                  <c:v>-0.74305560000000004</c:v>
                </c:pt>
                <c:pt idx="41766">
                  <c:v>-0.74067859999999996</c:v>
                </c:pt>
                <c:pt idx="41767">
                  <c:v>-0.7383014</c:v>
                </c:pt>
                <c:pt idx="41768">
                  <c:v>-0.73592340000000001</c:v>
                </c:pt>
                <c:pt idx="41769">
                  <c:v>-0.73354609999999998</c:v>
                </c:pt>
                <c:pt idx="41770">
                  <c:v>-0.73116979999999998</c:v>
                </c:pt>
                <c:pt idx="41771">
                  <c:v>-0.72880250000000002</c:v>
                </c:pt>
                <c:pt idx="41772">
                  <c:v>-0.72643199999999997</c:v>
                </c:pt>
                <c:pt idx="41773">
                  <c:v>-0.72405929999999996</c:v>
                </c:pt>
                <c:pt idx="41774">
                  <c:v>-0.7216863</c:v>
                </c:pt>
                <c:pt idx="41775">
                  <c:v>-0.71931279999999997</c:v>
                </c:pt>
                <c:pt idx="41776">
                  <c:v>-0.71693870000000004</c:v>
                </c:pt>
                <c:pt idx="41777">
                  <c:v>-0.71456520000000001</c:v>
                </c:pt>
                <c:pt idx="41778">
                  <c:v>-0.71219120000000002</c:v>
                </c:pt>
                <c:pt idx="41779">
                  <c:v>-0.70981620000000001</c:v>
                </c:pt>
                <c:pt idx="41780">
                  <c:v>-0.70744099999999999</c:v>
                </c:pt>
                <c:pt idx="41781">
                  <c:v>-0.70506590000000002</c:v>
                </c:pt>
                <c:pt idx="41782">
                  <c:v>-0.70268940000000002</c:v>
                </c:pt>
                <c:pt idx="41783">
                  <c:v>-0.70031379999999999</c:v>
                </c:pt>
                <c:pt idx="41784">
                  <c:v>-0.69793799999999995</c:v>
                </c:pt>
                <c:pt idx="41785">
                  <c:v>-0.69556260000000003</c:v>
                </c:pt>
                <c:pt idx="41786">
                  <c:v>-0.69318429999999998</c:v>
                </c:pt>
                <c:pt idx="41787">
                  <c:v>-0.69080629999999998</c:v>
                </c:pt>
                <c:pt idx="41788">
                  <c:v>-0.68842829999999999</c:v>
                </c:pt>
                <c:pt idx="41789">
                  <c:v>-0.68605090000000002</c:v>
                </c:pt>
                <c:pt idx="41790">
                  <c:v>-0.68367350000000005</c:v>
                </c:pt>
                <c:pt idx="41791">
                  <c:v>-0.68129649999999997</c:v>
                </c:pt>
                <c:pt idx="41792">
                  <c:v>-0.6789193</c:v>
                </c:pt>
                <c:pt idx="41793">
                  <c:v>-0.67654199999999998</c:v>
                </c:pt>
                <c:pt idx="41794">
                  <c:v>-0.67416500000000001</c:v>
                </c:pt>
                <c:pt idx="41795">
                  <c:v>-0.67178769999999999</c:v>
                </c:pt>
                <c:pt idx="41796">
                  <c:v>-0.6694116</c:v>
                </c:pt>
                <c:pt idx="41797">
                  <c:v>-0.66703579999999996</c:v>
                </c:pt>
                <c:pt idx="41798">
                  <c:v>-0.66466159999999996</c:v>
                </c:pt>
                <c:pt idx="41799">
                  <c:v>-0.66228880000000001</c:v>
                </c:pt>
                <c:pt idx="41800">
                  <c:v>-0.65991610000000001</c:v>
                </c:pt>
                <c:pt idx="41801">
                  <c:v>-0.65754319999999999</c:v>
                </c:pt>
                <c:pt idx="41802">
                  <c:v>-0.65517020000000004</c:v>
                </c:pt>
                <c:pt idx="41803">
                  <c:v>-0.65280059999999995</c:v>
                </c:pt>
                <c:pt idx="41804">
                  <c:v>-0.65044080000000004</c:v>
                </c:pt>
                <c:pt idx="41805">
                  <c:v>-0.64807309999999996</c:v>
                </c:pt>
                <c:pt idx="41806">
                  <c:v>-0.64570229999999995</c:v>
                </c:pt>
                <c:pt idx="41807">
                  <c:v>-0.64333030000000002</c:v>
                </c:pt>
                <c:pt idx="41808">
                  <c:v>-0.64095690000000005</c:v>
                </c:pt>
                <c:pt idx="41809">
                  <c:v>-0.63858349999999997</c:v>
                </c:pt>
                <c:pt idx="41810">
                  <c:v>-0.63620940000000004</c:v>
                </c:pt>
                <c:pt idx="41811">
                  <c:v>-0.63383509999999998</c:v>
                </c:pt>
                <c:pt idx="41812">
                  <c:v>-0.63146049999999998</c:v>
                </c:pt>
                <c:pt idx="41813">
                  <c:v>-0.62908660000000005</c:v>
                </c:pt>
                <c:pt idx="41814">
                  <c:v>-0.62671189999999999</c:v>
                </c:pt>
                <c:pt idx="41815">
                  <c:v>-0.62433760000000005</c:v>
                </c:pt>
                <c:pt idx="41816">
                  <c:v>-0.6219633</c:v>
                </c:pt>
                <c:pt idx="41817">
                  <c:v>-0.61958869999999999</c:v>
                </c:pt>
                <c:pt idx="41818">
                  <c:v>-0.61721409999999999</c:v>
                </c:pt>
                <c:pt idx="41819">
                  <c:v>-0.61483730000000003</c:v>
                </c:pt>
                <c:pt idx="41820">
                  <c:v>-0.61246129999999999</c:v>
                </c:pt>
                <c:pt idx="41821">
                  <c:v>-0.61008569999999995</c:v>
                </c:pt>
                <c:pt idx="41822">
                  <c:v>-0.60770990000000003</c:v>
                </c:pt>
                <c:pt idx="41823">
                  <c:v>-0.60533440000000005</c:v>
                </c:pt>
                <c:pt idx="41824">
                  <c:v>-0.60295929999999998</c:v>
                </c:pt>
                <c:pt idx="41825">
                  <c:v>-0.60058429999999996</c:v>
                </c:pt>
                <c:pt idx="41826">
                  <c:v>-0.59820899999999999</c:v>
                </c:pt>
                <c:pt idx="41827">
                  <c:v>-0.59583399999999997</c:v>
                </c:pt>
                <c:pt idx="41828">
                  <c:v>-0.59346089999999996</c:v>
                </c:pt>
                <c:pt idx="41829">
                  <c:v>-0.59108780000000005</c:v>
                </c:pt>
                <c:pt idx="41830">
                  <c:v>-0.58871430000000002</c:v>
                </c:pt>
                <c:pt idx="41831">
                  <c:v>-0.58634229999999998</c:v>
                </c:pt>
                <c:pt idx="41832">
                  <c:v>-0.58397069999999995</c:v>
                </c:pt>
                <c:pt idx="41833">
                  <c:v>-0.5815977</c:v>
                </c:pt>
                <c:pt idx="41834">
                  <c:v>-0.57922430000000003</c:v>
                </c:pt>
                <c:pt idx="41835">
                  <c:v>-0.5768508</c:v>
                </c:pt>
                <c:pt idx="41836">
                  <c:v>-0.5744764</c:v>
                </c:pt>
                <c:pt idx="41837">
                  <c:v>-0.57210309999999998</c:v>
                </c:pt>
                <c:pt idx="41838">
                  <c:v>-0.56972889999999998</c:v>
                </c:pt>
                <c:pt idx="41839">
                  <c:v>-0.56735570000000002</c:v>
                </c:pt>
                <c:pt idx="41840">
                  <c:v>-0.56498130000000002</c:v>
                </c:pt>
                <c:pt idx="41841">
                  <c:v>-0.56260790000000005</c:v>
                </c:pt>
                <c:pt idx="41842">
                  <c:v>-0.56023400000000001</c:v>
                </c:pt>
                <c:pt idx="41843">
                  <c:v>-0.5578613</c:v>
                </c:pt>
                <c:pt idx="41844">
                  <c:v>-0.55548799999999998</c:v>
                </c:pt>
                <c:pt idx="41845">
                  <c:v>-0.55311589999999999</c:v>
                </c:pt>
                <c:pt idx="41846">
                  <c:v>-0.5507436</c:v>
                </c:pt>
                <c:pt idx="41847">
                  <c:v>-0.54837230000000003</c:v>
                </c:pt>
                <c:pt idx="41848">
                  <c:v>-0.54599980000000004</c:v>
                </c:pt>
                <c:pt idx="41849">
                  <c:v>-0.54362759999999999</c:v>
                </c:pt>
                <c:pt idx="41850">
                  <c:v>-0.54125579999999995</c:v>
                </c:pt>
                <c:pt idx="41851">
                  <c:v>-0.53888360000000002</c:v>
                </c:pt>
                <c:pt idx="41852">
                  <c:v>-0.5365103</c:v>
                </c:pt>
                <c:pt idx="41853">
                  <c:v>-0.53413730000000004</c:v>
                </c:pt>
                <c:pt idx="41854">
                  <c:v>-0.53176590000000001</c:v>
                </c:pt>
                <c:pt idx="41855">
                  <c:v>-0.52939400000000003</c:v>
                </c:pt>
                <c:pt idx="41856">
                  <c:v>-0.52702170000000004</c:v>
                </c:pt>
                <c:pt idx="41857">
                  <c:v>-0.52465499999999998</c:v>
                </c:pt>
                <c:pt idx="41858">
                  <c:v>-0.52228989999999997</c:v>
                </c:pt>
                <c:pt idx="41859">
                  <c:v>-0.51993120000000004</c:v>
                </c:pt>
                <c:pt idx="41860">
                  <c:v>-0.51756630000000003</c:v>
                </c:pt>
                <c:pt idx="41861">
                  <c:v>-0.51519729999999997</c:v>
                </c:pt>
                <c:pt idx="41862">
                  <c:v>-0.51282620000000001</c:v>
                </c:pt>
                <c:pt idx="41863">
                  <c:v>-0.51045379999999996</c:v>
                </c:pt>
                <c:pt idx="41864">
                  <c:v>-0.50808140000000002</c:v>
                </c:pt>
                <c:pt idx="41865">
                  <c:v>-0.50570979999999999</c:v>
                </c:pt>
                <c:pt idx="41866">
                  <c:v>-0.50333729999999999</c:v>
                </c:pt>
                <c:pt idx="41867">
                  <c:v>-0.50096490000000005</c:v>
                </c:pt>
                <c:pt idx="41868">
                  <c:v>-0.49859290000000001</c:v>
                </c:pt>
                <c:pt idx="41869">
                  <c:v>-0.4962202</c:v>
                </c:pt>
                <c:pt idx="41870">
                  <c:v>-0.49384679999999997</c:v>
                </c:pt>
                <c:pt idx="41871">
                  <c:v>-0.49147429999999998</c:v>
                </c:pt>
                <c:pt idx="41872">
                  <c:v>-0.48910189999999998</c:v>
                </c:pt>
                <c:pt idx="41873">
                  <c:v>-0.48673139999999998</c:v>
                </c:pt>
                <c:pt idx="41874">
                  <c:v>-0.48435919999999999</c:v>
                </c:pt>
                <c:pt idx="41875">
                  <c:v>-0.48198659999999999</c:v>
                </c:pt>
                <c:pt idx="41876">
                  <c:v>-0.47961490000000001</c:v>
                </c:pt>
                <c:pt idx="41877">
                  <c:v>-0.47724179999999999</c:v>
                </c:pt>
                <c:pt idx="41878">
                  <c:v>-0.47487030000000002</c:v>
                </c:pt>
                <c:pt idx="41879">
                  <c:v>-0.47249819999999998</c:v>
                </c:pt>
                <c:pt idx="41880">
                  <c:v>-0.47012569999999998</c:v>
                </c:pt>
                <c:pt idx="41881">
                  <c:v>-0.46775280000000002</c:v>
                </c:pt>
                <c:pt idx="41882">
                  <c:v>-0.46537990000000001</c:v>
                </c:pt>
                <c:pt idx="41883">
                  <c:v>-0.46300750000000002</c:v>
                </c:pt>
                <c:pt idx="41884">
                  <c:v>-0.4606345</c:v>
                </c:pt>
                <c:pt idx="41885">
                  <c:v>-0.45826119999999998</c:v>
                </c:pt>
                <c:pt idx="41886">
                  <c:v>-0.45588780000000001</c:v>
                </c:pt>
                <c:pt idx="41887">
                  <c:v>-0.45351459999999999</c:v>
                </c:pt>
                <c:pt idx="41888">
                  <c:v>-0.4511425</c:v>
                </c:pt>
                <c:pt idx="41889">
                  <c:v>-0.44876949999999999</c:v>
                </c:pt>
                <c:pt idx="41890">
                  <c:v>-0.4463973</c:v>
                </c:pt>
                <c:pt idx="41891">
                  <c:v>-0.44402629999999998</c:v>
                </c:pt>
                <c:pt idx="41892">
                  <c:v>-0.44165539999999998</c:v>
                </c:pt>
                <c:pt idx="41893">
                  <c:v>-0.4392875</c:v>
                </c:pt>
                <c:pt idx="41894">
                  <c:v>-0.43691760000000002</c:v>
                </c:pt>
                <c:pt idx="41895">
                  <c:v>-0.43454579999999998</c:v>
                </c:pt>
                <c:pt idx="41896">
                  <c:v>-0.43217420000000001</c:v>
                </c:pt>
                <c:pt idx="41897">
                  <c:v>-0.42980439999999998</c:v>
                </c:pt>
                <c:pt idx="41898">
                  <c:v>-0.42743249999999999</c:v>
                </c:pt>
                <c:pt idx="41899">
                  <c:v>-0.42506050000000001</c:v>
                </c:pt>
                <c:pt idx="41900">
                  <c:v>-0.42268939999999999</c:v>
                </c:pt>
                <c:pt idx="41901">
                  <c:v>-0.42031760000000001</c:v>
                </c:pt>
                <c:pt idx="41902">
                  <c:v>-0.41794490000000001</c:v>
                </c:pt>
                <c:pt idx="41903">
                  <c:v>-0.41557529999999998</c:v>
                </c:pt>
                <c:pt idx="41904">
                  <c:v>-0.4132035</c:v>
                </c:pt>
                <c:pt idx="41905">
                  <c:v>-0.4108328</c:v>
                </c:pt>
                <c:pt idx="41906">
                  <c:v>-0.40846149999999998</c:v>
                </c:pt>
                <c:pt idx="41907">
                  <c:v>-0.4060896</c:v>
                </c:pt>
                <c:pt idx="41908">
                  <c:v>-0.40371810000000002</c:v>
                </c:pt>
                <c:pt idx="41909">
                  <c:v>-0.40134700000000001</c:v>
                </c:pt>
                <c:pt idx="41910">
                  <c:v>-0.3989801</c:v>
                </c:pt>
                <c:pt idx="41911">
                  <c:v>-0.39661560000000001</c:v>
                </c:pt>
                <c:pt idx="41912">
                  <c:v>-0.39425450000000001</c:v>
                </c:pt>
                <c:pt idx="41913">
                  <c:v>-0.3918875</c:v>
                </c:pt>
                <c:pt idx="41914">
                  <c:v>-0.38951720000000001</c:v>
                </c:pt>
                <c:pt idx="41915">
                  <c:v>-0.38714720000000002</c:v>
                </c:pt>
                <c:pt idx="41916">
                  <c:v>-0.3847777</c:v>
                </c:pt>
                <c:pt idx="41917">
                  <c:v>-0.38240780000000002</c:v>
                </c:pt>
                <c:pt idx="41918">
                  <c:v>-0.38003700000000001</c:v>
                </c:pt>
                <c:pt idx="41919">
                  <c:v>-0.37766680000000002</c:v>
                </c:pt>
                <c:pt idx="41920">
                  <c:v>-0.37529709999999999</c:v>
                </c:pt>
                <c:pt idx="41921">
                  <c:v>-0.37292799999999998</c:v>
                </c:pt>
                <c:pt idx="41922">
                  <c:v>-0.37055860000000002</c:v>
                </c:pt>
                <c:pt idx="41923">
                  <c:v>-0.36818859999999998</c:v>
                </c:pt>
                <c:pt idx="41924">
                  <c:v>-0.36581859999999999</c:v>
                </c:pt>
                <c:pt idx="41925">
                  <c:v>-0.36344850000000001</c:v>
                </c:pt>
                <c:pt idx="41926">
                  <c:v>-0.36107919999999999</c:v>
                </c:pt>
                <c:pt idx="41927">
                  <c:v>-0.3587089</c:v>
                </c:pt>
                <c:pt idx="41928">
                  <c:v>-0.3563383</c:v>
                </c:pt>
                <c:pt idx="41929">
                  <c:v>-0.35396949999999999</c:v>
                </c:pt>
                <c:pt idx="41930">
                  <c:v>-0.35160000000000002</c:v>
                </c:pt>
                <c:pt idx="41931">
                  <c:v>-0.34923009999999999</c:v>
                </c:pt>
                <c:pt idx="41932">
                  <c:v>-0.34686090000000003</c:v>
                </c:pt>
                <c:pt idx="41933">
                  <c:v>-0.34449289999999999</c:v>
                </c:pt>
                <c:pt idx="41934">
                  <c:v>-0.3421244</c:v>
                </c:pt>
                <c:pt idx="41935">
                  <c:v>-0.33975919999999998</c:v>
                </c:pt>
                <c:pt idx="41936">
                  <c:v>-0.3373951</c:v>
                </c:pt>
                <c:pt idx="41937">
                  <c:v>-0.33501710000000001</c:v>
                </c:pt>
                <c:pt idx="41938">
                  <c:v>-0.33265080000000002</c:v>
                </c:pt>
                <c:pt idx="41939">
                  <c:v>-0.33028780000000002</c:v>
                </c:pt>
                <c:pt idx="41940">
                  <c:v>-0.32792329999999997</c:v>
                </c:pt>
                <c:pt idx="41941">
                  <c:v>-0.32555820000000002</c:v>
                </c:pt>
                <c:pt idx="41942">
                  <c:v>-0.32319249999999999</c:v>
                </c:pt>
                <c:pt idx="41943">
                  <c:v>-0.32082699999999997</c:v>
                </c:pt>
                <c:pt idx="41944">
                  <c:v>-0.3184613</c:v>
                </c:pt>
                <c:pt idx="41945">
                  <c:v>-0.31609540000000003</c:v>
                </c:pt>
                <c:pt idx="41946">
                  <c:v>-0.31372860000000002</c:v>
                </c:pt>
                <c:pt idx="41947">
                  <c:v>-0.31136130000000001</c:v>
                </c:pt>
                <c:pt idx="41948">
                  <c:v>-0.30899480000000001</c:v>
                </c:pt>
                <c:pt idx="41949">
                  <c:v>-0.30662800000000001</c:v>
                </c:pt>
                <c:pt idx="41950">
                  <c:v>-0.304261</c:v>
                </c:pt>
                <c:pt idx="41951">
                  <c:v>-0.30189500000000002</c:v>
                </c:pt>
                <c:pt idx="41952">
                  <c:v>-0.2995292</c:v>
                </c:pt>
                <c:pt idx="41953">
                  <c:v>-0.29716320000000002</c:v>
                </c:pt>
                <c:pt idx="41954">
                  <c:v>-0.2947977</c:v>
                </c:pt>
                <c:pt idx="41955">
                  <c:v>-0.29243140000000001</c:v>
                </c:pt>
                <c:pt idx="41956">
                  <c:v>-0.29006660000000001</c:v>
                </c:pt>
                <c:pt idx="41957">
                  <c:v>-0.28770230000000002</c:v>
                </c:pt>
                <c:pt idx="41958">
                  <c:v>-0.28534540000000003</c:v>
                </c:pt>
                <c:pt idx="41959">
                  <c:v>-0.28298580000000001</c:v>
                </c:pt>
                <c:pt idx="41960">
                  <c:v>-0.2806245</c:v>
                </c:pt>
                <c:pt idx="41961">
                  <c:v>-0.27826060000000002</c:v>
                </c:pt>
                <c:pt idx="41962">
                  <c:v>-0.27589540000000001</c:v>
                </c:pt>
                <c:pt idx="41963">
                  <c:v>-0.27352860000000001</c:v>
                </c:pt>
                <c:pt idx="41964">
                  <c:v>-0.27116109999999999</c:v>
                </c:pt>
                <c:pt idx="41965">
                  <c:v>-0.26879330000000001</c:v>
                </c:pt>
                <c:pt idx="41966">
                  <c:v>-0.26642529999999998</c:v>
                </c:pt>
                <c:pt idx="41967">
                  <c:v>-0.26405800000000001</c:v>
                </c:pt>
                <c:pt idx="41968">
                  <c:v>-0.26169170000000003</c:v>
                </c:pt>
                <c:pt idx="41969">
                  <c:v>-0.25932349999999998</c:v>
                </c:pt>
                <c:pt idx="41970">
                  <c:v>-0.25695580000000001</c:v>
                </c:pt>
                <c:pt idx="41971">
                  <c:v>-0.25458750000000002</c:v>
                </c:pt>
                <c:pt idx="41972">
                  <c:v>-0.25221959999999999</c:v>
                </c:pt>
                <c:pt idx="41973">
                  <c:v>-0.24985160000000001</c:v>
                </c:pt>
                <c:pt idx="41974">
                  <c:v>-0.2474857</c:v>
                </c:pt>
                <c:pt idx="41975">
                  <c:v>-0.24511930000000001</c:v>
                </c:pt>
                <c:pt idx="41976">
                  <c:v>-0.242752</c:v>
                </c:pt>
                <c:pt idx="41977">
                  <c:v>-0.2403845</c:v>
                </c:pt>
                <c:pt idx="41978">
                  <c:v>-0.2380177</c:v>
                </c:pt>
                <c:pt idx="41979">
                  <c:v>-0.23564979999999999</c:v>
                </c:pt>
                <c:pt idx="41980">
                  <c:v>-0.2332823</c:v>
                </c:pt>
                <c:pt idx="41981">
                  <c:v>-0.2309157</c:v>
                </c:pt>
                <c:pt idx="41982">
                  <c:v>-0.22854920000000001</c:v>
                </c:pt>
                <c:pt idx="41983">
                  <c:v>-0.22618260000000001</c:v>
                </c:pt>
                <c:pt idx="41984">
                  <c:v>-0.22381570000000001</c:v>
                </c:pt>
                <c:pt idx="41985">
                  <c:v>-0.22144829999999999</c:v>
                </c:pt>
                <c:pt idx="41986">
                  <c:v>-0.21908169999999999</c:v>
                </c:pt>
                <c:pt idx="41987">
                  <c:v>-0.2167152</c:v>
                </c:pt>
                <c:pt idx="41988">
                  <c:v>-0.21434829999999999</c:v>
                </c:pt>
                <c:pt idx="41989">
                  <c:v>-0.211981</c:v>
                </c:pt>
                <c:pt idx="41990">
                  <c:v>-0.20961440000000001</c:v>
                </c:pt>
                <c:pt idx="41991">
                  <c:v>-0.20724799999999999</c:v>
                </c:pt>
                <c:pt idx="41992">
                  <c:v>-0.20488129999999999</c:v>
                </c:pt>
                <c:pt idx="41993">
                  <c:v>-0.20251379999999999</c:v>
                </c:pt>
                <c:pt idx="41994">
                  <c:v>-0.2001464</c:v>
                </c:pt>
                <c:pt idx="41995">
                  <c:v>-0.1977884</c:v>
                </c:pt>
                <c:pt idx="41996">
                  <c:v>-0.19543450000000001</c:v>
                </c:pt>
                <c:pt idx="41997">
                  <c:v>-0.19307460000000001</c:v>
                </c:pt>
                <c:pt idx="41998">
                  <c:v>-0.1907162</c:v>
                </c:pt>
                <c:pt idx="41999">
                  <c:v>-0.1883512</c:v>
                </c:pt>
                <c:pt idx="42000">
                  <c:v>-0.1859855</c:v>
                </c:pt>
                <c:pt idx="42001">
                  <c:v>-0.1836235</c:v>
                </c:pt>
                <c:pt idx="42002">
                  <c:v>-0.1812579</c:v>
                </c:pt>
                <c:pt idx="42003">
                  <c:v>-0.17889389999999999</c:v>
                </c:pt>
                <c:pt idx="42004">
                  <c:v>-0.17652809999999999</c:v>
                </c:pt>
                <c:pt idx="42005">
                  <c:v>-0.17416300000000001</c:v>
                </c:pt>
                <c:pt idx="42006">
                  <c:v>-0.17179639999999999</c:v>
                </c:pt>
                <c:pt idx="42007">
                  <c:v>-0.16943130000000001</c:v>
                </c:pt>
                <c:pt idx="42008">
                  <c:v>-0.1670672</c:v>
                </c:pt>
                <c:pt idx="42009">
                  <c:v>-0.16470199999999999</c:v>
                </c:pt>
                <c:pt idx="42010">
                  <c:v>-0.16233629999999999</c:v>
                </c:pt>
                <c:pt idx="42011">
                  <c:v>-0.15996940000000001</c:v>
                </c:pt>
                <c:pt idx="42012">
                  <c:v>-0.15760150000000001</c:v>
                </c:pt>
                <c:pt idx="42013">
                  <c:v>-0.1552337</c:v>
                </c:pt>
                <c:pt idx="42014">
                  <c:v>-0.15286630000000001</c:v>
                </c:pt>
                <c:pt idx="42015">
                  <c:v>-0.15049899999999999</c:v>
                </c:pt>
                <c:pt idx="42016">
                  <c:v>-0.14813170000000001</c:v>
                </c:pt>
                <c:pt idx="42017">
                  <c:v>-0.14576310000000001</c:v>
                </c:pt>
                <c:pt idx="42018">
                  <c:v>-0.14339499999999999</c:v>
                </c:pt>
                <c:pt idx="42019">
                  <c:v>-0.14102700000000001</c:v>
                </c:pt>
                <c:pt idx="42020">
                  <c:v>-0.1386588</c:v>
                </c:pt>
                <c:pt idx="42021">
                  <c:v>-0.13629040000000001</c:v>
                </c:pt>
                <c:pt idx="42022">
                  <c:v>-0.13392200000000001</c:v>
                </c:pt>
                <c:pt idx="42023">
                  <c:v>-0.1315539</c:v>
                </c:pt>
                <c:pt idx="42024">
                  <c:v>-0.12918579999999999</c:v>
                </c:pt>
                <c:pt idx="42025">
                  <c:v>-0.12681919999999999</c:v>
                </c:pt>
                <c:pt idx="42026">
                  <c:v>-0.1244514</c:v>
                </c:pt>
                <c:pt idx="42027">
                  <c:v>-0.1220839</c:v>
                </c:pt>
                <c:pt idx="42028">
                  <c:v>-0.1197167</c:v>
                </c:pt>
                <c:pt idx="42029">
                  <c:v>-0.117345</c:v>
                </c:pt>
                <c:pt idx="42030">
                  <c:v>-0.1149772</c:v>
                </c:pt>
                <c:pt idx="42031">
                  <c:v>-0.11260829999999999</c:v>
                </c:pt>
                <c:pt idx="42032">
                  <c:v>-0.11024009999999999</c:v>
                </c:pt>
                <c:pt idx="42033">
                  <c:v>-0.1078712</c:v>
                </c:pt>
                <c:pt idx="42034">
                  <c:v>-0.105503</c:v>
                </c:pt>
                <c:pt idx="42035">
                  <c:v>-0.1031349</c:v>
                </c:pt>
                <c:pt idx="42036">
                  <c:v>-0.10076649999999999</c:v>
                </c:pt>
                <c:pt idx="42037">
                  <c:v>-9.8398250000000007E-2</c:v>
                </c:pt>
                <c:pt idx="42038">
                  <c:v>-9.6030099999999993E-2</c:v>
                </c:pt>
                <c:pt idx="42039">
                  <c:v>-9.3661930000000004E-2</c:v>
                </c:pt>
                <c:pt idx="42040">
                  <c:v>-9.1286309999999996E-2</c:v>
                </c:pt>
                <c:pt idx="42041">
                  <c:v>-8.8917319999999994E-2</c:v>
                </c:pt>
                <c:pt idx="42042">
                  <c:v>-8.6548390000000003E-2</c:v>
                </c:pt>
                <c:pt idx="42043">
                  <c:v>-8.4180000000000005E-2</c:v>
                </c:pt>
                <c:pt idx="42044">
                  <c:v>-8.1811830000000002E-2</c:v>
                </c:pt>
                <c:pt idx="42045">
                  <c:v>-7.9442570000000004E-2</c:v>
                </c:pt>
                <c:pt idx="42046">
                  <c:v>-7.7074119999999996E-2</c:v>
                </c:pt>
                <c:pt idx="42047">
                  <c:v>-7.4705759999999996E-2</c:v>
                </c:pt>
                <c:pt idx="42048">
                  <c:v>-7.2337659999999998E-2</c:v>
                </c:pt>
                <c:pt idx="42049">
                  <c:v>-6.9970039999999997E-2</c:v>
                </c:pt>
                <c:pt idx="42050">
                  <c:v>-6.7607760000000003E-2</c:v>
                </c:pt>
                <c:pt idx="42051">
                  <c:v>-6.5245609999999996E-2</c:v>
                </c:pt>
                <c:pt idx="42052">
                  <c:v>-6.2880900000000003E-2</c:v>
                </c:pt>
                <c:pt idx="42053">
                  <c:v>-6.0516790000000001E-2</c:v>
                </c:pt>
                <c:pt idx="42054">
                  <c:v>-5.815174E-2</c:v>
                </c:pt>
                <c:pt idx="42055">
                  <c:v>-5.5789520000000002E-2</c:v>
                </c:pt>
                <c:pt idx="42056">
                  <c:v>-5.3427519999999999E-2</c:v>
                </c:pt>
                <c:pt idx="42057">
                  <c:v>-5.1062980000000001E-2</c:v>
                </c:pt>
                <c:pt idx="42058">
                  <c:v>-4.8698529999999997E-2</c:v>
                </c:pt>
                <c:pt idx="42059">
                  <c:v>-4.6333949999999999E-2</c:v>
                </c:pt>
                <c:pt idx="42060">
                  <c:v>-4.3969330000000001E-2</c:v>
                </c:pt>
                <c:pt idx="42061">
                  <c:v>-4.1604679999999998E-2</c:v>
                </c:pt>
                <c:pt idx="42062">
                  <c:v>-3.9239490000000002E-2</c:v>
                </c:pt>
                <c:pt idx="42063">
                  <c:v>-3.6876329999999999E-2</c:v>
                </c:pt>
                <c:pt idx="42064">
                  <c:v>-3.4511029999999998E-2</c:v>
                </c:pt>
                <c:pt idx="42065">
                  <c:v>-3.2145180000000002E-2</c:v>
                </c:pt>
                <c:pt idx="42066">
                  <c:v>-2.9778590000000001E-2</c:v>
                </c:pt>
                <c:pt idx="42067">
                  <c:v>-2.741275E-2</c:v>
                </c:pt>
                <c:pt idx="42068">
                  <c:v>-2.5048319999999999E-2</c:v>
                </c:pt>
                <c:pt idx="42069">
                  <c:v>-2.2683450000000001E-2</c:v>
                </c:pt>
                <c:pt idx="42070">
                  <c:v>-2.0320290000000001E-2</c:v>
                </c:pt>
                <c:pt idx="42071">
                  <c:v>-1.7955039999999999E-2</c:v>
                </c:pt>
                <c:pt idx="42072">
                  <c:v>-1.558884E-2</c:v>
                </c:pt>
                <c:pt idx="42073">
                  <c:v>-1.3222879999999999E-2</c:v>
                </c:pt>
                <c:pt idx="42074">
                  <c:v>-1.085823E-2</c:v>
                </c:pt>
                <c:pt idx="42075">
                  <c:v>-8.4923910000000002E-3</c:v>
                </c:pt>
                <c:pt idx="42076">
                  <c:v>-6.1262790000000001E-3</c:v>
                </c:pt>
                <c:pt idx="42077">
                  <c:v>-3.7590359999999999E-3</c:v>
                </c:pt>
                <c:pt idx="42078">
                  <c:v>-1.3923290000000001E-3</c:v>
                </c:pt>
                <c:pt idx="42079">
                  <c:v>9.7350010000000001E-4</c:v>
                </c:pt>
                <c:pt idx="42080">
                  <c:v>3.3393369999999999E-3</c:v>
                </c:pt>
                <c:pt idx="42081">
                  <c:v>5.7053049999999999E-3</c:v>
                </c:pt>
                <c:pt idx="42082">
                  <c:v>8.0714580000000001E-3</c:v>
                </c:pt>
                <c:pt idx="42083">
                  <c:v>1.043817E-2</c:v>
                </c:pt>
                <c:pt idx="42084">
                  <c:v>1.280531E-2</c:v>
                </c:pt>
                <c:pt idx="42085">
                  <c:v>1.517289E-2</c:v>
                </c:pt>
                <c:pt idx="42086">
                  <c:v>1.7540130000000001E-2</c:v>
                </c:pt>
                <c:pt idx="42087">
                  <c:v>1.9907859999999999E-2</c:v>
                </c:pt>
                <c:pt idx="42088">
                  <c:v>2.227527E-2</c:v>
                </c:pt>
                <c:pt idx="42089">
                  <c:v>2.4643149999999999E-2</c:v>
                </c:pt>
                <c:pt idx="42090">
                  <c:v>2.7010849999999999E-2</c:v>
                </c:pt>
                <c:pt idx="42091">
                  <c:v>2.937818E-2</c:v>
                </c:pt>
                <c:pt idx="42092">
                  <c:v>3.174507E-2</c:v>
                </c:pt>
                <c:pt idx="42093">
                  <c:v>3.4112459999999997E-2</c:v>
                </c:pt>
                <c:pt idx="42094">
                  <c:v>3.6479009999999999E-2</c:v>
                </c:pt>
                <c:pt idx="42095">
                  <c:v>3.8846390000000001E-2</c:v>
                </c:pt>
                <c:pt idx="42096">
                  <c:v>4.1214149999999998E-2</c:v>
                </c:pt>
                <c:pt idx="42097">
                  <c:v>4.3582160000000002E-2</c:v>
                </c:pt>
                <c:pt idx="42098">
                  <c:v>4.5950419999999999E-2</c:v>
                </c:pt>
                <c:pt idx="42099">
                  <c:v>4.8319050000000002E-2</c:v>
                </c:pt>
                <c:pt idx="42100">
                  <c:v>5.0685960000000002E-2</c:v>
                </c:pt>
                <c:pt idx="42101">
                  <c:v>5.3052750000000003E-2</c:v>
                </c:pt>
                <c:pt idx="42102">
                  <c:v>5.5420360000000002E-2</c:v>
                </c:pt>
                <c:pt idx="42103">
                  <c:v>5.778813E-2</c:v>
                </c:pt>
                <c:pt idx="42104">
                  <c:v>6.0156179999999997E-2</c:v>
                </c:pt>
                <c:pt idx="42105">
                  <c:v>6.2524549999999998E-2</c:v>
                </c:pt>
                <c:pt idx="42106">
                  <c:v>6.4893190000000003E-2</c:v>
                </c:pt>
                <c:pt idx="42107">
                  <c:v>6.7261959999999996E-2</c:v>
                </c:pt>
                <c:pt idx="42108">
                  <c:v>6.9630849999999994E-2</c:v>
                </c:pt>
                <c:pt idx="42109">
                  <c:v>7.1999499999999994E-2</c:v>
                </c:pt>
                <c:pt idx="42110">
                  <c:v>7.4368320000000002E-2</c:v>
                </c:pt>
                <c:pt idx="42111">
                  <c:v>7.6736620000000005E-2</c:v>
                </c:pt>
                <c:pt idx="42112">
                  <c:v>7.9104579999999994E-2</c:v>
                </c:pt>
                <c:pt idx="42113">
                  <c:v>8.1471970000000005E-2</c:v>
                </c:pt>
                <c:pt idx="42114">
                  <c:v>8.3839529999999995E-2</c:v>
                </c:pt>
                <c:pt idx="42115">
                  <c:v>8.6204100000000006E-2</c:v>
                </c:pt>
                <c:pt idx="42116">
                  <c:v>8.8567740000000006E-2</c:v>
                </c:pt>
                <c:pt idx="42117">
                  <c:v>9.0928720000000005E-2</c:v>
                </c:pt>
                <c:pt idx="42118">
                  <c:v>9.3295069999999994E-2</c:v>
                </c:pt>
                <c:pt idx="42119">
                  <c:v>9.5662720000000007E-2</c:v>
                </c:pt>
                <c:pt idx="42120">
                  <c:v>9.8030950000000006E-2</c:v>
                </c:pt>
                <c:pt idx="42121">
                  <c:v>0.1003995</c:v>
                </c:pt>
                <c:pt idx="42122">
                  <c:v>0.10276830000000001</c:v>
                </c:pt>
                <c:pt idx="42123">
                  <c:v>0.1051372</c:v>
                </c:pt>
                <c:pt idx="42124">
                  <c:v>0.1075063</c:v>
                </c:pt>
                <c:pt idx="42125">
                  <c:v>0.10987570000000001</c:v>
                </c:pt>
                <c:pt idx="42126">
                  <c:v>0.1122447</c:v>
                </c:pt>
                <c:pt idx="42127">
                  <c:v>0.1146143</c:v>
                </c:pt>
                <c:pt idx="42128">
                  <c:v>0.1169834</c:v>
                </c:pt>
                <c:pt idx="42129">
                  <c:v>0.1193529</c:v>
                </c:pt>
                <c:pt idx="42130">
                  <c:v>0.1217218</c:v>
                </c:pt>
                <c:pt idx="42131">
                  <c:v>0.1240903</c:v>
                </c:pt>
                <c:pt idx="42132">
                  <c:v>0.1264586</c:v>
                </c:pt>
                <c:pt idx="42133">
                  <c:v>0.12882370000000001</c:v>
                </c:pt>
                <c:pt idx="42134">
                  <c:v>0.13119</c:v>
                </c:pt>
                <c:pt idx="42135">
                  <c:v>0.13355719999999999</c:v>
                </c:pt>
                <c:pt idx="42136">
                  <c:v>0.13592509999999999</c:v>
                </c:pt>
                <c:pt idx="42137">
                  <c:v>0.1382941</c:v>
                </c:pt>
                <c:pt idx="42138">
                  <c:v>0.14066200000000001</c:v>
                </c:pt>
                <c:pt idx="42139">
                  <c:v>0.14303160000000001</c:v>
                </c:pt>
                <c:pt idx="42140">
                  <c:v>0.14540139999999999</c:v>
                </c:pt>
                <c:pt idx="42141">
                  <c:v>0.14777109999999999</c:v>
                </c:pt>
                <c:pt idx="42142">
                  <c:v>0.150141</c:v>
                </c:pt>
                <c:pt idx="42143">
                  <c:v>0.15251100000000001</c:v>
                </c:pt>
                <c:pt idx="42144">
                  <c:v>0.15488089999999999</c:v>
                </c:pt>
                <c:pt idx="42145">
                  <c:v>0.15725030000000001</c:v>
                </c:pt>
                <c:pt idx="42146">
                  <c:v>0.15962029999999999</c:v>
                </c:pt>
                <c:pt idx="42147">
                  <c:v>0.16198989999999999</c:v>
                </c:pt>
                <c:pt idx="42148">
                  <c:v>0.16436010000000001</c:v>
                </c:pt>
                <c:pt idx="42149">
                  <c:v>0.16672989999999999</c:v>
                </c:pt>
                <c:pt idx="42150">
                  <c:v>0.1690991</c:v>
                </c:pt>
                <c:pt idx="42151">
                  <c:v>0.17146929999999999</c:v>
                </c:pt>
                <c:pt idx="42152">
                  <c:v>0.17383850000000001</c:v>
                </c:pt>
                <c:pt idx="42153">
                  <c:v>0.1762099</c:v>
                </c:pt>
                <c:pt idx="42154">
                  <c:v>0.17857990000000001</c:v>
                </c:pt>
                <c:pt idx="42155">
                  <c:v>0.18094969999999999</c:v>
                </c:pt>
                <c:pt idx="42156">
                  <c:v>0.1833359</c:v>
                </c:pt>
                <c:pt idx="42157">
                  <c:v>0.18571090000000001</c:v>
                </c:pt>
                <c:pt idx="42158">
                  <c:v>0.18808369999999999</c:v>
                </c:pt>
                <c:pt idx="42159">
                  <c:v>0.1904546</c:v>
                </c:pt>
                <c:pt idx="42160">
                  <c:v>0.19282450000000001</c:v>
                </c:pt>
                <c:pt idx="42161">
                  <c:v>0.19519420000000001</c:v>
                </c:pt>
                <c:pt idx="42162">
                  <c:v>0.1975643</c:v>
                </c:pt>
                <c:pt idx="42163">
                  <c:v>0.1999341</c:v>
                </c:pt>
                <c:pt idx="42164">
                  <c:v>0.20230480000000001</c:v>
                </c:pt>
                <c:pt idx="42165">
                  <c:v>0.2046721</c:v>
                </c:pt>
                <c:pt idx="42166">
                  <c:v>0.20703940000000001</c:v>
                </c:pt>
                <c:pt idx="42167">
                  <c:v>0.2094076</c:v>
                </c:pt>
                <c:pt idx="42168">
                  <c:v>0.2117762</c:v>
                </c:pt>
                <c:pt idx="42169">
                  <c:v>0.21414340000000001</c:v>
                </c:pt>
                <c:pt idx="42170">
                  <c:v>0.2165115</c:v>
                </c:pt>
                <c:pt idx="42171">
                  <c:v>0.21888079999999999</c:v>
                </c:pt>
                <c:pt idx="42172">
                  <c:v>0.22125040000000001</c:v>
                </c:pt>
                <c:pt idx="42173">
                  <c:v>0.2236197</c:v>
                </c:pt>
                <c:pt idx="42174">
                  <c:v>0.22598960000000001</c:v>
                </c:pt>
                <c:pt idx="42175">
                  <c:v>0.22835929999999999</c:v>
                </c:pt>
                <c:pt idx="42176">
                  <c:v>0.2307293</c:v>
                </c:pt>
                <c:pt idx="42177">
                  <c:v>0.2331</c:v>
                </c:pt>
                <c:pt idx="42178">
                  <c:v>0.23547019999999999</c:v>
                </c:pt>
                <c:pt idx="42179">
                  <c:v>0.2378403</c:v>
                </c:pt>
                <c:pt idx="42180">
                  <c:v>0.24021110000000001</c:v>
                </c:pt>
                <c:pt idx="42181">
                  <c:v>0.24258150000000001</c:v>
                </c:pt>
                <c:pt idx="42182">
                  <c:v>0.24495249999999999</c:v>
                </c:pt>
                <c:pt idx="42183">
                  <c:v>0.24732319999999999</c:v>
                </c:pt>
                <c:pt idx="42184">
                  <c:v>0.2496941</c:v>
                </c:pt>
                <c:pt idx="42185">
                  <c:v>0.25206460000000003</c:v>
                </c:pt>
                <c:pt idx="42186">
                  <c:v>0.25443529999999998</c:v>
                </c:pt>
                <c:pt idx="42187">
                  <c:v>0.25680629999999999</c:v>
                </c:pt>
                <c:pt idx="42188">
                  <c:v>0.2591774</c:v>
                </c:pt>
                <c:pt idx="42189">
                  <c:v>0.26154909999999998</c:v>
                </c:pt>
                <c:pt idx="42190">
                  <c:v>0.26392080000000001</c:v>
                </c:pt>
                <c:pt idx="42191">
                  <c:v>0.26629249999999999</c:v>
                </c:pt>
                <c:pt idx="42192">
                  <c:v>0.26866390000000001</c:v>
                </c:pt>
                <c:pt idx="42193">
                  <c:v>0.27103569999999999</c:v>
                </c:pt>
                <c:pt idx="42194">
                  <c:v>0.27340759999999997</c:v>
                </c:pt>
                <c:pt idx="42195">
                  <c:v>0.2757792</c:v>
                </c:pt>
                <c:pt idx="42196">
                  <c:v>0.27815119999999999</c:v>
                </c:pt>
                <c:pt idx="42197">
                  <c:v>0.28052319999999997</c:v>
                </c:pt>
                <c:pt idx="42198">
                  <c:v>0.28289510000000001</c:v>
                </c:pt>
                <c:pt idx="42199">
                  <c:v>0.2852671</c:v>
                </c:pt>
                <c:pt idx="42200">
                  <c:v>0.2876396</c:v>
                </c:pt>
                <c:pt idx="42201">
                  <c:v>0.29001189999999999</c:v>
                </c:pt>
                <c:pt idx="42202">
                  <c:v>0.2923849</c:v>
                </c:pt>
                <c:pt idx="42203">
                  <c:v>0.29475709999999999</c:v>
                </c:pt>
                <c:pt idx="42204">
                  <c:v>0.2971299</c:v>
                </c:pt>
                <c:pt idx="42205">
                  <c:v>0.29950110000000002</c:v>
                </c:pt>
                <c:pt idx="42206">
                  <c:v>0.30187180000000002</c:v>
                </c:pt>
                <c:pt idx="42207">
                  <c:v>0.30424180000000001</c:v>
                </c:pt>
                <c:pt idx="42208">
                  <c:v>0.30661290000000002</c:v>
                </c:pt>
                <c:pt idx="42209">
                  <c:v>0.3089847</c:v>
                </c:pt>
                <c:pt idx="42210">
                  <c:v>0.31135839999999998</c:v>
                </c:pt>
                <c:pt idx="42211">
                  <c:v>0.31373069999999997</c:v>
                </c:pt>
                <c:pt idx="42212">
                  <c:v>0.31610310000000003</c:v>
                </c:pt>
                <c:pt idx="42213">
                  <c:v>0.31847589999999998</c:v>
                </c:pt>
                <c:pt idx="42214">
                  <c:v>0.32084869999999999</c:v>
                </c:pt>
                <c:pt idx="42215">
                  <c:v>0.32322070000000003</c:v>
                </c:pt>
                <c:pt idx="42216">
                  <c:v>0.32559339999999998</c:v>
                </c:pt>
                <c:pt idx="42217">
                  <c:v>0.32796380000000003</c:v>
                </c:pt>
                <c:pt idx="42218">
                  <c:v>0.33033309999999999</c:v>
                </c:pt>
                <c:pt idx="42219">
                  <c:v>0.3327039</c:v>
                </c:pt>
                <c:pt idx="42220">
                  <c:v>0.33507550000000003</c:v>
                </c:pt>
                <c:pt idx="42221">
                  <c:v>0.33744740000000001</c:v>
                </c:pt>
                <c:pt idx="42222">
                  <c:v>0.33981790000000001</c:v>
                </c:pt>
                <c:pt idx="42223">
                  <c:v>0.34218929999999997</c:v>
                </c:pt>
                <c:pt idx="42224">
                  <c:v>0.3445609</c:v>
                </c:pt>
                <c:pt idx="42225">
                  <c:v>0.34693269999999998</c:v>
                </c:pt>
                <c:pt idx="42226">
                  <c:v>0.34930480000000003</c:v>
                </c:pt>
                <c:pt idx="42227">
                  <c:v>0.35167680000000001</c:v>
                </c:pt>
                <c:pt idx="42228">
                  <c:v>0.35404920000000001</c:v>
                </c:pt>
                <c:pt idx="42229">
                  <c:v>0.3564214</c:v>
                </c:pt>
                <c:pt idx="42230">
                  <c:v>0.35879299999999997</c:v>
                </c:pt>
                <c:pt idx="42231">
                  <c:v>0.36116330000000002</c:v>
                </c:pt>
                <c:pt idx="42232">
                  <c:v>0.36353449999999998</c:v>
                </c:pt>
                <c:pt idx="42233">
                  <c:v>0.36590660000000003</c:v>
                </c:pt>
                <c:pt idx="42234">
                  <c:v>0.36827919999999997</c:v>
                </c:pt>
                <c:pt idx="42235">
                  <c:v>0.3706507</c:v>
                </c:pt>
                <c:pt idx="42236">
                  <c:v>0.3730232</c:v>
                </c:pt>
                <c:pt idx="42237">
                  <c:v>0.37539600000000001</c:v>
                </c:pt>
                <c:pt idx="42238">
                  <c:v>0.37776880000000002</c:v>
                </c:pt>
                <c:pt idx="42239">
                  <c:v>0.38014130000000002</c:v>
                </c:pt>
                <c:pt idx="42240">
                  <c:v>0.38251410000000002</c:v>
                </c:pt>
                <c:pt idx="42241">
                  <c:v>0.38488529999999999</c:v>
                </c:pt>
                <c:pt idx="42242">
                  <c:v>0.3872584</c:v>
                </c:pt>
                <c:pt idx="42243">
                  <c:v>0.38963150000000002</c:v>
                </c:pt>
                <c:pt idx="42244">
                  <c:v>0.39200259999999998</c:v>
                </c:pt>
                <c:pt idx="42245">
                  <c:v>0.394374</c:v>
                </c:pt>
                <c:pt idx="42246">
                  <c:v>0.39674619999999999</c:v>
                </c:pt>
                <c:pt idx="42247">
                  <c:v>0.39911940000000001</c:v>
                </c:pt>
                <c:pt idx="42248">
                  <c:v>0.40149240000000003</c:v>
                </c:pt>
                <c:pt idx="42249">
                  <c:v>0.40386620000000001</c:v>
                </c:pt>
                <c:pt idx="42250">
                  <c:v>0.40623890000000001</c:v>
                </c:pt>
                <c:pt idx="42251">
                  <c:v>0.40861130000000001</c:v>
                </c:pt>
                <c:pt idx="42252">
                  <c:v>0.41098249999999997</c:v>
                </c:pt>
                <c:pt idx="42253">
                  <c:v>0.41335339999999998</c:v>
                </c:pt>
                <c:pt idx="42254">
                  <c:v>0.41572599999999998</c:v>
                </c:pt>
                <c:pt idx="42255">
                  <c:v>0.41809849999999998</c:v>
                </c:pt>
                <c:pt idx="42256">
                  <c:v>0.4204716</c:v>
                </c:pt>
                <c:pt idx="42257">
                  <c:v>0.42284490000000002</c:v>
                </c:pt>
                <c:pt idx="42258">
                  <c:v>0.42521639999999999</c:v>
                </c:pt>
                <c:pt idx="42259">
                  <c:v>0.42758620000000003</c:v>
                </c:pt>
                <c:pt idx="42260">
                  <c:v>0.42995610000000001</c:v>
                </c:pt>
                <c:pt idx="42261">
                  <c:v>0.43232749999999998</c:v>
                </c:pt>
                <c:pt idx="42262">
                  <c:v>0.43469809999999998</c:v>
                </c:pt>
                <c:pt idx="42263">
                  <c:v>0.43706980000000001</c:v>
                </c:pt>
                <c:pt idx="42264">
                  <c:v>0.43943969999999999</c:v>
                </c:pt>
                <c:pt idx="42265">
                  <c:v>0.44180849999999999</c:v>
                </c:pt>
                <c:pt idx="42266">
                  <c:v>0.4441773</c:v>
                </c:pt>
                <c:pt idx="42267">
                  <c:v>0.44654909999999998</c:v>
                </c:pt>
                <c:pt idx="42268">
                  <c:v>0.4489226</c:v>
                </c:pt>
                <c:pt idx="42269">
                  <c:v>0.4512969</c:v>
                </c:pt>
                <c:pt idx="42270">
                  <c:v>0.4536694</c:v>
                </c:pt>
                <c:pt idx="42271">
                  <c:v>0.45604240000000001</c:v>
                </c:pt>
                <c:pt idx="42272">
                  <c:v>0.45841559999999998</c:v>
                </c:pt>
                <c:pt idx="42273">
                  <c:v>0.46078839999999999</c:v>
                </c:pt>
                <c:pt idx="42274">
                  <c:v>0.46316099999999999</c:v>
                </c:pt>
                <c:pt idx="42275">
                  <c:v>0.4655338</c:v>
                </c:pt>
                <c:pt idx="42276">
                  <c:v>0.46790660000000001</c:v>
                </c:pt>
                <c:pt idx="42277">
                  <c:v>0.47027989999999997</c:v>
                </c:pt>
                <c:pt idx="42278">
                  <c:v>0.4726532</c:v>
                </c:pt>
                <c:pt idx="42279">
                  <c:v>0.47502709999999998</c:v>
                </c:pt>
                <c:pt idx="42280">
                  <c:v>0.47740090000000002</c:v>
                </c:pt>
                <c:pt idx="42281">
                  <c:v>0.4797747</c:v>
                </c:pt>
                <c:pt idx="42282">
                  <c:v>0.48214859999999998</c:v>
                </c:pt>
                <c:pt idx="42283">
                  <c:v>0.48452240000000002</c:v>
                </c:pt>
                <c:pt idx="42284">
                  <c:v>0.486896</c:v>
                </c:pt>
                <c:pt idx="42285">
                  <c:v>0.48926989999999998</c:v>
                </c:pt>
                <c:pt idx="42286">
                  <c:v>0.49164289999999999</c:v>
                </c:pt>
                <c:pt idx="42287">
                  <c:v>0.49401669999999998</c:v>
                </c:pt>
                <c:pt idx="42288">
                  <c:v>0.49639080000000002</c:v>
                </c:pt>
                <c:pt idx="42289">
                  <c:v>0.49876480000000001</c:v>
                </c:pt>
                <c:pt idx="42290">
                  <c:v>0.50113909999999995</c:v>
                </c:pt>
                <c:pt idx="42291">
                  <c:v>0.50351330000000005</c:v>
                </c:pt>
                <c:pt idx="42292">
                  <c:v>0.50588759999999999</c:v>
                </c:pt>
                <c:pt idx="42293">
                  <c:v>0.50826199999999999</c:v>
                </c:pt>
                <c:pt idx="42294">
                  <c:v>0.51063639999999999</c:v>
                </c:pt>
                <c:pt idx="42295">
                  <c:v>0.51301039999999998</c:v>
                </c:pt>
                <c:pt idx="42296">
                  <c:v>0.51538459999999997</c:v>
                </c:pt>
                <c:pt idx="42297">
                  <c:v>0.5177583</c:v>
                </c:pt>
                <c:pt idx="42298">
                  <c:v>0.52013129999999996</c:v>
                </c:pt>
                <c:pt idx="42299">
                  <c:v>0.52250529999999995</c:v>
                </c:pt>
                <c:pt idx="42300">
                  <c:v>0.52487980000000001</c:v>
                </c:pt>
                <c:pt idx="42301">
                  <c:v>0.52725350000000004</c:v>
                </c:pt>
                <c:pt idx="42302">
                  <c:v>0.52962770000000003</c:v>
                </c:pt>
                <c:pt idx="42303">
                  <c:v>0.53200239999999999</c:v>
                </c:pt>
                <c:pt idx="42304">
                  <c:v>0.53437730000000006</c:v>
                </c:pt>
                <c:pt idx="42305">
                  <c:v>0.53675119999999998</c:v>
                </c:pt>
                <c:pt idx="42306">
                  <c:v>0.53912559999999998</c:v>
                </c:pt>
                <c:pt idx="42307">
                  <c:v>0.54149639999999999</c:v>
                </c:pt>
                <c:pt idx="42308">
                  <c:v>0.54386840000000003</c:v>
                </c:pt>
                <c:pt idx="42309">
                  <c:v>0.54624200000000001</c:v>
                </c:pt>
                <c:pt idx="42310">
                  <c:v>0.54861269999999995</c:v>
                </c:pt>
                <c:pt idx="42311">
                  <c:v>0.55098469999999999</c:v>
                </c:pt>
                <c:pt idx="42312">
                  <c:v>0.55335730000000005</c:v>
                </c:pt>
                <c:pt idx="42313">
                  <c:v>0.55572900000000003</c:v>
                </c:pt>
                <c:pt idx="42314">
                  <c:v>0.55809969999999998</c:v>
                </c:pt>
                <c:pt idx="42315">
                  <c:v>0.56047000000000002</c:v>
                </c:pt>
                <c:pt idx="42316">
                  <c:v>0.56284279999999998</c:v>
                </c:pt>
                <c:pt idx="42317">
                  <c:v>0.56521549999999998</c:v>
                </c:pt>
                <c:pt idx="42318">
                  <c:v>0.56758949999999997</c:v>
                </c:pt>
                <c:pt idx="42319">
                  <c:v>0.56996420000000003</c:v>
                </c:pt>
                <c:pt idx="42320">
                  <c:v>0.57233909999999999</c:v>
                </c:pt>
                <c:pt idx="42321">
                  <c:v>0.57471369999999999</c:v>
                </c:pt>
                <c:pt idx="42322">
                  <c:v>0.57708879999999996</c:v>
                </c:pt>
                <c:pt idx="42323">
                  <c:v>0.5794646</c:v>
                </c:pt>
                <c:pt idx="42324">
                  <c:v>0.58184040000000004</c:v>
                </c:pt>
                <c:pt idx="42325">
                  <c:v>0.58421579999999995</c:v>
                </c:pt>
                <c:pt idx="42326">
                  <c:v>0.58659070000000002</c:v>
                </c:pt>
                <c:pt idx="42327">
                  <c:v>0.58896610000000005</c:v>
                </c:pt>
                <c:pt idx="42328">
                  <c:v>0.59133990000000003</c:v>
                </c:pt>
                <c:pt idx="42329">
                  <c:v>0.59371439999999998</c:v>
                </c:pt>
                <c:pt idx="42330">
                  <c:v>0.59608859999999997</c:v>
                </c:pt>
                <c:pt idx="42331">
                  <c:v>0.59846279999999996</c:v>
                </c:pt>
                <c:pt idx="42332">
                  <c:v>0.60083790000000004</c:v>
                </c:pt>
                <c:pt idx="42333">
                  <c:v>0.60321309999999995</c:v>
                </c:pt>
                <c:pt idx="42334">
                  <c:v>0.60558860000000003</c:v>
                </c:pt>
                <c:pt idx="42335">
                  <c:v>0.6079637</c:v>
                </c:pt>
                <c:pt idx="42336">
                  <c:v>0.61033820000000005</c:v>
                </c:pt>
                <c:pt idx="42337">
                  <c:v>0.61271209999999998</c:v>
                </c:pt>
                <c:pt idx="42338">
                  <c:v>0.61508680000000004</c:v>
                </c:pt>
                <c:pt idx="42339">
                  <c:v>0.61746380000000001</c:v>
                </c:pt>
                <c:pt idx="42340">
                  <c:v>0.61983980000000005</c:v>
                </c:pt>
                <c:pt idx="42341">
                  <c:v>0.62221170000000003</c:v>
                </c:pt>
                <c:pt idx="42342">
                  <c:v>0.62457810000000002</c:v>
                </c:pt>
                <c:pt idx="42343">
                  <c:v>0.62694760000000005</c:v>
                </c:pt>
                <c:pt idx="42344">
                  <c:v>0.62931879999999996</c:v>
                </c:pt>
                <c:pt idx="42345">
                  <c:v>0.63169120000000001</c:v>
                </c:pt>
                <c:pt idx="42346">
                  <c:v>0.63406459999999998</c:v>
                </c:pt>
                <c:pt idx="42347">
                  <c:v>0.63643819999999995</c:v>
                </c:pt>
                <c:pt idx="42348">
                  <c:v>0.63881279999999996</c:v>
                </c:pt>
                <c:pt idx="42349">
                  <c:v>0.64118750000000002</c:v>
                </c:pt>
                <c:pt idx="42350">
                  <c:v>0.64356550000000001</c:v>
                </c:pt>
                <c:pt idx="42351">
                  <c:v>0.64594110000000005</c:v>
                </c:pt>
                <c:pt idx="42352">
                  <c:v>0.64831810000000001</c:v>
                </c:pt>
                <c:pt idx="42353">
                  <c:v>0.65069560000000004</c:v>
                </c:pt>
                <c:pt idx="42354">
                  <c:v>0.65307269999999995</c:v>
                </c:pt>
                <c:pt idx="42355">
                  <c:v>0.65544919999999995</c:v>
                </c:pt>
                <c:pt idx="42356">
                  <c:v>0.65782660000000004</c:v>
                </c:pt>
                <c:pt idx="42357">
                  <c:v>0.66020330000000005</c:v>
                </c:pt>
                <c:pt idx="42358">
                  <c:v>0.66257659999999996</c:v>
                </c:pt>
                <c:pt idx="42359">
                  <c:v>0.66495040000000005</c:v>
                </c:pt>
                <c:pt idx="42360">
                  <c:v>0.66732469999999999</c:v>
                </c:pt>
                <c:pt idx="42361">
                  <c:v>0.66969880000000004</c:v>
                </c:pt>
                <c:pt idx="42362">
                  <c:v>0.67207349999999999</c:v>
                </c:pt>
                <c:pt idx="42363">
                  <c:v>0.67444850000000001</c:v>
                </c:pt>
                <c:pt idx="42364">
                  <c:v>0.67682279999999995</c:v>
                </c:pt>
                <c:pt idx="42365">
                  <c:v>0.67919750000000001</c:v>
                </c:pt>
                <c:pt idx="42366">
                  <c:v>0.68157179999999995</c:v>
                </c:pt>
                <c:pt idx="42367">
                  <c:v>0.68394549999999998</c:v>
                </c:pt>
                <c:pt idx="42368">
                  <c:v>0.6863184</c:v>
                </c:pt>
                <c:pt idx="42369">
                  <c:v>0.68869309999999995</c:v>
                </c:pt>
                <c:pt idx="42370">
                  <c:v>0.69106780000000001</c:v>
                </c:pt>
                <c:pt idx="42371">
                  <c:v>0.69344309999999998</c:v>
                </c:pt>
                <c:pt idx="42372">
                  <c:v>0.69581839999999995</c:v>
                </c:pt>
                <c:pt idx="42373">
                  <c:v>0.69819370000000003</c:v>
                </c:pt>
                <c:pt idx="42374">
                  <c:v>0.70056850000000004</c:v>
                </c:pt>
                <c:pt idx="42375">
                  <c:v>0.70294310000000004</c:v>
                </c:pt>
                <c:pt idx="42376">
                  <c:v>0.70531710000000003</c:v>
                </c:pt>
                <c:pt idx="42377">
                  <c:v>0.7076926</c:v>
                </c:pt>
                <c:pt idx="42378">
                  <c:v>0.71006689999999995</c:v>
                </c:pt>
                <c:pt idx="42379">
                  <c:v>0.71244200000000002</c:v>
                </c:pt>
                <c:pt idx="42380">
                  <c:v>0.71481649999999997</c:v>
                </c:pt>
                <c:pt idx="42381">
                  <c:v>0.71719169999999999</c:v>
                </c:pt>
                <c:pt idx="42382">
                  <c:v>0.71956560000000003</c:v>
                </c:pt>
                <c:pt idx="42383">
                  <c:v>0.72194000000000003</c:v>
                </c:pt>
                <c:pt idx="42384">
                  <c:v>0.72432149999999995</c:v>
                </c:pt>
                <c:pt idx="42385">
                  <c:v>0.72669950000000005</c:v>
                </c:pt>
                <c:pt idx="42386">
                  <c:v>0.72907529999999998</c:v>
                </c:pt>
                <c:pt idx="42387">
                  <c:v>0.73144920000000002</c:v>
                </c:pt>
                <c:pt idx="42388">
                  <c:v>0.73382460000000005</c:v>
                </c:pt>
                <c:pt idx="42389">
                  <c:v>0.73620019999999997</c:v>
                </c:pt>
                <c:pt idx="42390">
                  <c:v>0.73857530000000005</c:v>
                </c:pt>
                <c:pt idx="42391">
                  <c:v>0.74095080000000002</c:v>
                </c:pt>
                <c:pt idx="42392">
                  <c:v>0.74332699999999996</c:v>
                </c:pt>
                <c:pt idx="42393">
                  <c:v>0.74570320000000001</c:v>
                </c:pt>
                <c:pt idx="42394">
                  <c:v>0.74807829999999997</c:v>
                </c:pt>
                <c:pt idx="42395">
                  <c:v>0.75045309999999998</c:v>
                </c:pt>
                <c:pt idx="42396">
                  <c:v>0.75282850000000001</c:v>
                </c:pt>
                <c:pt idx="42397">
                  <c:v>0.75520350000000003</c:v>
                </c:pt>
                <c:pt idx="42398">
                  <c:v>0.75757770000000002</c:v>
                </c:pt>
                <c:pt idx="42399">
                  <c:v>0.75995230000000003</c:v>
                </c:pt>
                <c:pt idx="42400">
                  <c:v>0.76232500000000003</c:v>
                </c:pt>
                <c:pt idx="42401">
                  <c:v>0.76469900000000002</c:v>
                </c:pt>
                <c:pt idx="42402">
                  <c:v>0.76707199999999998</c:v>
                </c:pt>
                <c:pt idx="42403">
                  <c:v>0.76944670000000004</c:v>
                </c:pt>
                <c:pt idx="42404">
                  <c:v>0.7718199</c:v>
                </c:pt>
                <c:pt idx="42405">
                  <c:v>0.77419389999999999</c:v>
                </c:pt>
                <c:pt idx="42406">
                  <c:v>0.7765647</c:v>
                </c:pt>
                <c:pt idx="42407">
                  <c:v>0.77893670000000004</c:v>
                </c:pt>
                <c:pt idx="42408">
                  <c:v>0.78131010000000001</c:v>
                </c:pt>
                <c:pt idx="42409">
                  <c:v>0.78368459999999995</c:v>
                </c:pt>
                <c:pt idx="42410">
                  <c:v>0.78605809999999998</c:v>
                </c:pt>
                <c:pt idx="42411">
                  <c:v>0.78843209999999997</c:v>
                </c:pt>
                <c:pt idx="42412">
                  <c:v>0.79080740000000005</c:v>
                </c:pt>
                <c:pt idx="42413">
                  <c:v>0.79318089999999997</c:v>
                </c:pt>
                <c:pt idx="42414">
                  <c:v>0.79555540000000002</c:v>
                </c:pt>
                <c:pt idx="42415">
                  <c:v>0.79792920000000001</c:v>
                </c:pt>
                <c:pt idx="42416">
                  <c:v>0.80030409999999996</c:v>
                </c:pt>
                <c:pt idx="42417">
                  <c:v>0.80267860000000002</c:v>
                </c:pt>
                <c:pt idx="42418">
                  <c:v>0.80505409999999999</c:v>
                </c:pt>
                <c:pt idx="42419">
                  <c:v>0.80742939999999996</c:v>
                </c:pt>
                <c:pt idx="42420">
                  <c:v>0.80980589999999997</c:v>
                </c:pt>
                <c:pt idx="42421">
                  <c:v>0.81218389999999996</c:v>
                </c:pt>
                <c:pt idx="42422">
                  <c:v>0.8145618</c:v>
                </c:pt>
                <c:pt idx="42423">
                  <c:v>0.81694339999999999</c:v>
                </c:pt>
                <c:pt idx="42424">
                  <c:v>0.81932320000000003</c:v>
                </c:pt>
                <c:pt idx="42425">
                  <c:v>0.82170339999999997</c:v>
                </c:pt>
                <c:pt idx="42426">
                  <c:v>0.82408179999999998</c:v>
                </c:pt>
                <c:pt idx="42427">
                  <c:v>0.8264589</c:v>
                </c:pt>
                <c:pt idx="42428">
                  <c:v>0.82883419999999997</c:v>
                </c:pt>
                <c:pt idx="42429">
                  <c:v>0.83121120000000004</c:v>
                </c:pt>
                <c:pt idx="42430">
                  <c:v>0.83358869999999996</c:v>
                </c:pt>
                <c:pt idx="42431">
                  <c:v>0.83596649999999995</c:v>
                </c:pt>
                <c:pt idx="42432">
                  <c:v>0.8383448</c:v>
                </c:pt>
                <c:pt idx="42433">
                  <c:v>0.84072309999999995</c:v>
                </c:pt>
                <c:pt idx="42434">
                  <c:v>0.84310079999999998</c:v>
                </c:pt>
                <c:pt idx="42435">
                  <c:v>0.8454779</c:v>
                </c:pt>
                <c:pt idx="42436">
                  <c:v>0.84785520000000003</c:v>
                </c:pt>
                <c:pt idx="42437">
                  <c:v>0.85023000000000004</c:v>
                </c:pt>
                <c:pt idx="42438">
                  <c:v>0.85260360000000002</c:v>
                </c:pt>
                <c:pt idx="42439">
                  <c:v>0.85497829999999997</c:v>
                </c:pt>
                <c:pt idx="42440">
                  <c:v>0.8573539</c:v>
                </c:pt>
                <c:pt idx="42441">
                  <c:v>0.85973140000000003</c:v>
                </c:pt>
                <c:pt idx="42442">
                  <c:v>0.86211009999999999</c:v>
                </c:pt>
                <c:pt idx="42443">
                  <c:v>0.86448100000000005</c:v>
                </c:pt>
                <c:pt idx="42444">
                  <c:v>0.86685869999999998</c:v>
                </c:pt>
                <c:pt idx="42445">
                  <c:v>0.86923839999999997</c:v>
                </c:pt>
                <c:pt idx="42446">
                  <c:v>0.87161880000000003</c:v>
                </c:pt>
                <c:pt idx="42447">
                  <c:v>0.87400009999999995</c:v>
                </c:pt>
                <c:pt idx="42448">
                  <c:v>0.87638380000000005</c:v>
                </c:pt>
                <c:pt idx="42449">
                  <c:v>0.87876699999999996</c:v>
                </c:pt>
                <c:pt idx="42450">
                  <c:v>0.88115069999999995</c:v>
                </c:pt>
                <c:pt idx="42451">
                  <c:v>0.88353400000000004</c:v>
                </c:pt>
                <c:pt idx="42452">
                  <c:v>0.88591629999999999</c:v>
                </c:pt>
                <c:pt idx="42453">
                  <c:v>0.88829930000000001</c:v>
                </c:pt>
                <c:pt idx="42454">
                  <c:v>0.89068239999999999</c:v>
                </c:pt>
                <c:pt idx="42455">
                  <c:v>0.89306640000000004</c:v>
                </c:pt>
                <c:pt idx="42456">
                  <c:v>0.89545010000000003</c:v>
                </c:pt>
                <c:pt idx="42457">
                  <c:v>0.89783279999999999</c:v>
                </c:pt>
                <c:pt idx="42458">
                  <c:v>0.9002154</c:v>
                </c:pt>
                <c:pt idx="42459">
                  <c:v>0.90259889999999998</c:v>
                </c:pt>
                <c:pt idx="42460">
                  <c:v>0.90498219999999996</c:v>
                </c:pt>
                <c:pt idx="42461">
                  <c:v>0.90736570000000005</c:v>
                </c:pt>
                <c:pt idx="42462">
                  <c:v>0.90974929999999998</c:v>
                </c:pt>
                <c:pt idx="42463">
                  <c:v>0.91213270000000002</c:v>
                </c:pt>
                <c:pt idx="42464">
                  <c:v>0.91452449999999996</c:v>
                </c:pt>
                <c:pt idx="42465">
                  <c:v>0.9169138</c:v>
                </c:pt>
                <c:pt idx="42466">
                  <c:v>0.91930069999999997</c:v>
                </c:pt>
                <c:pt idx="42467">
                  <c:v>0.92168709999999998</c:v>
                </c:pt>
                <c:pt idx="42468">
                  <c:v>0.92407050000000002</c:v>
                </c:pt>
                <c:pt idx="42469">
                  <c:v>0.92644970000000004</c:v>
                </c:pt>
                <c:pt idx="42470">
                  <c:v>0.92882589999999998</c:v>
                </c:pt>
                <c:pt idx="42471">
                  <c:v>0.93120749999999997</c:v>
                </c:pt>
                <c:pt idx="42472">
                  <c:v>0.9335907</c:v>
                </c:pt>
                <c:pt idx="42473">
                  <c:v>0.93597339999999996</c:v>
                </c:pt>
                <c:pt idx="42474">
                  <c:v>0.93835679999999999</c:v>
                </c:pt>
                <c:pt idx="42475">
                  <c:v>0.94073949999999995</c:v>
                </c:pt>
                <c:pt idx="42476">
                  <c:v>0.94312300000000004</c:v>
                </c:pt>
                <c:pt idx="42477">
                  <c:v>0.94550699999999999</c:v>
                </c:pt>
                <c:pt idx="42478">
                  <c:v>0.94789190000000001</c:v>
                </c:pt>
                <c:pt idx="42479">
                  <c:v>0.95027510000000004</c:v>
                </c:pt>
                <c:pt idx="42480">
                  <c:v>0.95265940000000005</c:v>
                </c:pt>
                <c:pt idx="42481">
                  <c:v>0.95504330000000004</c:v>
                </c:pt>
                <c:pt idx="42482">
                  <c:v>0.95742799999999995</c:v>
                </c:pt>
                <c:pt idx="42483">
                  <c:v>0.95981320000000003</c:v>
                </c:pt>
                <c:pt idx="42484">
                  <c:v>0.9621982</c:v>
                </c:pt>
                <c:pt idx="42485">
                  <c:v>0.96458379999999999</c:v>
                </c:pt>
                <c:pt idx="42486">
                  <c:v>0.96696979999999999</c:v>
                </c:pt>
                <c:pt idx="42487">
                  <c:v>0.96935519999999997</c:v>
                </c:pt>
                <c:pt idx="42488">
                  <c:v>0.97174039999999995</c:v>
                </c:pt>
                <c:pt idx="42489">
                  <c:v>0.9741263</c:v>
                </c:pt>
                <c:pt idx="42490">
                  <c:v>0.97651270000000001</c:v>
                </c:pt>
                <c:pt idx="42491">
                  <c:v>0.97889930000000003</c:v>
                </c:pt>
                <c:pt idx="42492">
                  <c:v>0.98128590000000004</c:v>
                </c:pt>
                <c:pt idx="42493">
                  <c:v>0.98367260000000001</c:v>
                </c:pt>
                <c:pt idx="42494">
                  <c:v>0.98605889999999996</c:v>
                </c:pt>
                <c:pt idx="42495">
                  <c:v>0.98844529999999997</c:v>
                </c:pt>
                <c:pt idx="42496">
                  <c:v>0.99083109999999996</c:v>
                </c:pt>
                <c:pt idx="42497">
                  <c:v>0.99321749999999998</c:v>
                </c:pt>
                <c:pt idx="42498">
                  <c:v>0.99560490000000001</c:v>
                </c:pt>
                <c:pt idx="42499">
                  <c:v>0.99799139999999997</c:v>
                </c:pt>
                <c:pt idx="42500">
                  <c:v>1.000378</c:v>
                </c:pt>
                <c:pt idx="42501">
                  <c:v>1.002764</c:v>
                </c:pt>
                <c:pt idx="42502">
                  <c:v>1.005152</c:v>
                </c:pt>
                <c:pt idx="42503">
                  <c:v>1.007541</c:v>
                </c:pt>
                <c:pt idx="42504">
                  <c:v>1.0099309999999999</c:v>
                </c:pt>
                <c:pt idx="42505">
                  <c:v>1.0123219999999999</c:v>
                </c:pt>
                <c:pt idx="42506">
                  <c:v>1.014713</c:v>
                </c:pt>
                <c:pt idx="42507">
                  <c:v>1.017101</c:v>
                </c:pt>
                <c:pt idx="42508">
                  <c:v>1.019493</c:v>
                </c:pt>
                <c:pt idx="42509">
                  <c:v>1.021887</c:v>
                </c:pt>
                <c:pt idx="42510">
                  <c:v>1.0242800000000001</c:v>
                </c:pt>
                <c:pt idx="42511">
                  <c:v>1.0266729999999999</c:v>
                </c:pt>
                <c:pt idx="42512">
                  <c:v>1.029067</c:v>
                </c:pt>
                <c:pt idx="42513">
                  <c:v>1.031461</c:v>
                </c:pt>
                <c:pt idx="42514">
                  <c:v>1.033855</c:v>
                </c:pt>
                <c:pt idx="42515">
                  <c:v>1.0362480000000001</c:v>
                </c:pt>
                <c:pt idx="42516">
                  <c:v>1.0386420000000001</c:v>
                </c:pt>
                <c:pt idx="42517">
                  <c:v>1.041037</c:v>
                </c:pt>
                <c:pt idx="42518">
                  <c:v>1.0434319999999999</c:v>
                </c:pt>
                <c:pt idx="42519">
                  <c:v>1.0458289999999999</c:v>
                </c:pt>
                <c:pt idx="42520">
                  <c:v>1.0482260000000001</c:v>
                </c:pt>
                <c:pt idx="42521">
                  <c:v>1.0506230000000001</c:v>
                </c:pt>
                <c:pt idx="42522">
                  <c:v>1.053021</c:v>
                </c:pt>
                <c:pt idx="42523">
                  <c:v>1.055418</c:v>
                </c:pt>
                <c:pt idx="42524">
                  <c:v>1.057812</c:v>
                </c:pt>
                <c:pt idx="42525">
                  <c:v>1.0602069999999999</c:v>
                </c:pt>
                <c:pt idx="42526">
                  <c:v>1.062603</c:v>
                </c:pt>
                <c:pt idx="42527">
                  <c:v>1.064999</c:v>
                </c:pt>
                <c:pt idx="42528">
                  <c:v>1.067394</c:v>
                </c:pt>
                <c:pt idx="42529">
                  <c:v>1.0697890000000001</c:v>
                </c:pt>
                <c:pt idx="42530">
                  <c:v>1.0721830000000001</c:v>
                </c:pt>
                <c:pt idx="42531">
                  <c:v>1.0745769999999999</c:v>
                </c:pt>
                <c:pt idx="42532">
                  <c:v>1.0769820000000001</c:v>
                </c:pt>
                <c:pt idx="42533">
                  <c:v>1.0793729999999999</c:v>
                </c:pt>
                <c:pt idx="42534">
                  <c:v>1.081755</c:v>
                </c:pt>
                <c:pt idx="42535">
                  <c:v>1.0841430000000001</c:v>
                </c:pt>
                <c:pt idx="42536">
                  <c:v>1.086533</c:v>
                </c:pt>
                <c:pt idx="42537">
                  <c:v>1.0889249999999999</c:v>
                </c:pt>
                <c:pt idx="42538">
                  <c:v>1.091316</c:v>
                </c:pt>
                <c:pt idx="42539">
                  <c:v>1.093707</c:v>
                </c:pt>
                <c:pt idx="42540">
                  <c:v>1.0960970000000001</c:v>
                </c:pt>
                <c:pt idx="42541">
                  <c:v>1.09849</c:v>
                </c:pt>
                <c:pt idx="42542">
                  <c:v>1.100881</c:v>
                </c:pt>
                <c:pt idx="42543">
                  <c:v>1.1032729999999999</c:v>
                </c:pt>
                <c:pt idx="42544">
                  <c:v>1.1056649999999999</c:v>
                </c:pt>
                <c:pt idx="42545">
                  <c:v>1.1080570000000001</c:v>
                </c:pt>
                <c:pt idx="42546">
                  <c:v>1.110449</c:v>
                </c:pt>
                <c:pt idx="42547">
                  <c:v>1.1128400000000001</c:v>
                </c:pt>
                <c:pt idx="42548">
                  <c:v>1.1152280000000001</c:v>
                </c:pt>
                <c:pt idx="42549">
                  <c:v>1.1176159999999999</c:v>
                </c:pt>
                <c:pt idx="42550">
                  <c:v>1.1200019999999999</c:v>
                </c:pt>
                <c:pt idx="42551">
                  <c:v>1.1223860000000001</c:v>
                </c:pt>
                <c:pt idx="42552">
                  <c:v>1.1247720000000001</c:v>
                </c:pt>
                <c:pt idx="42553">
                  <c:v>1.127159</c:v>
                </c:pt>
                <c:pt idx="42554">
                  <c:v>1.1295459999999999</c:v>
                </c:pt>
                <c:pt idx="42555">
                  <c:v>1.131929</c:v>
                </c:pt>
                <c:pt idx="42556">
                  <c:v>1.1343129999999999</c:v>
                </c:pt>
                <c:pt idx="42557">
                  <c:v>1.136698</c:v>
                </c:pt>
                <c:pt idx="42558">
                  <c:v>1.1390819999999999</c:v>
                </c:pt>
                <c:pt idx="42559">
                  <c:v>1.1414679999999999</c:v>
                </c:pt>
                <c:pt idx="42560">
                  <c:v>1.1438489999999999</c:v>
                </c:pt>
                <c:pt idx="42561">
                  <c:v>1.146234</c:v>
                </c:pt>
                <c:pt idx="42562">
                  <c:v>1.1486179999999999</c:v>
                </c:pt>
                <c:pt idx="42563">
                  <c:v>1.151003</c:v>
                </c:pt>
                <c:pt idx="42564">
                  <c:v>1.1533869999999999</c:v>
                </c:pt>
                <c:pt idx="42565">
                  <c:v>1.15577</c:v>
                </c:pt>
                <c:pt idx="42566">
                  <c:v>1.1581539999999999</c:v>
                </c:pt>
                <c:pt idx="42567">
                  <c:v>1.1605369999999999</c:v>
                </c:pt>
                <c:pt idx="42568">
                  <c:v>1.162919</c:v>
                </c:pt>
                <c:pt idx="42569">
                  <c:v>1.165303</c:v>
                </c:pt>
                <c:pt idx="42570">
                  <c:v>1.1676850000000001</c:v>
                </c:pt>
                <c:pt idx="42571">
                  <c:v>1.1700680000000001</c:v>
                </c:pt>
                <c:pt idx="42572">
                  <c:v>1.17245</c:v>
                </c:pt>
                <c:pt idx="42573">
                  <c:v>1.174833</c:v>
                </c:pt>
                <c:pt idx="42574">
                  <c:v>1.177216</c:v>
                </c:pt>
                <c:pt idx="42575">
                  <c:v>1.1795979999999999</c:v>
                </c:pt>
                <c:pt idx="42576">
                  <c:v>1.18198</c:v>
                </c:pt>
                <c:pt idx="42577">
                  <c:v>1.184361</c:v>
                </c:pt>
                <c:pt idx="42578">
                  <c:v>1.186742</c:v>
                </c:pt>
                <c:pt idx="42579">
                  <c:v>1.1891240000000001</c:v>
                </c:pt>
                <c:pt idx="42580">
                  <c:v>1.1915039999999999</c:v>
                </c:pt>
                <c:pt idx="42581">
                  <c:v>1.1938839999999999</c:v>
                </c:pt>
                <c:pt idx="42582">
                  <c:v>1.1962630000000001</c:v>
                </c:pt>
                <c:pt idx="42583">
                  <c:v>1.198645</c:v>
                </c:pt>
                <c:pt idx="42584">
                  <c:v>1.2010259999999999</c:v>
                </c:pt>
                <c:pt idx="42585">
                  <c:v>1.203406</c:v>
                </c:pt>
                <c:pt idx="42586">
                  <c:v>1.205786</c:v>
                </c:pt>
                <c:pt idx="42587">
                  <c:v>1.2081649999999999</c:v>
                </c:pt>
                <c:pt idx="42588">
                  <c:v>1.2105429999999999</c:v>
                </c:pt>
                <c:pt idx="42589">
                  <c:v>1.212917</c:v>
                </c:pt>
                <c:pt idx="42590">
                  <c:v>1.2152940000000001</c:v>
                </c:pt>
                <c:pt idx="42591">
                  <c:v>1.21767</c:v>
                </c:pt>
                <c:pt idx="42592">
                  <c:v>1.2200489999999999</c:v>
                </c:pt>
                <c:pt idx="42593">
                  <c:v>1.222426</c:v>
                </c:pt>
                <c:pt idx="42594">
                  <c:v>1.224801</c:v>
                </c:pt>
                <c:pt idx="42595">
                  <c:v>1.227177</c:v>
                </c:pt>
                <c:pt idx="42596">
                  <c:v>1.229554</c:v>
                </c:pt>
                <c:pt idx="42597">
                  <c:v>1.2319310000000001</c:v>
                </c:pt>
                <c:pt idx="42598">
                  <c:v>1.2343090000000001</c:v>
                </c:pt>
                <c:pt idx="42599">
                  <c:v>1.2366870000000001</c:v>
                </c:pt>
                <c:pt idx="42600">
                  <c:v>1.239066</c:v>
                </c:pt>
                <c:pt idx="42601">
                  <c:v>1.241444</c:v>
                </c:pt>
                <c:pt idx="42602">
                  <c:v>1.2438199999999999</c:v>
                </c:pt>
                <c:pt idx="42603">
                  <c:v>1.2461979999999999</c:v>
                </c:pt>
                <c:pt idx="42604">
                  <c:v>1.2485759999999999</c:v>
                </c:pt>
                <c:pt idx="42605">
                  <c:v>1.2509520000000001</c:v>
                </c:pt>
                <c:pt idx="42606">
                  <c:v>1.2533289999999999</c:v>
                </c:pt>
                <c:pt idx="42607">
                  <c:v>1.255706</c:v>
                </c:pt>
                <c:pt idx="42608">
                  <c:v>1.2580830000000001</c:v>
                </c:pt>
                <c:pt idx="42609">
                  <c:v>1.2604610000000001</c:v>
                </c:pt>
                <c:pt idx="42610">
                  <c:v>1.2628379999999999</c:v>
                </c:pt>
                <c:pt idx="42611">
                  <c:v>1.265215</c:v>
                </c:pt>
                <c:pt idx="42612">
                  <c:v>1.2675909999999999</c:v>
                </c:pt>
                <c:pt idx="42613">
                  <c:v>1.2699670000000001</c:v>
                </c:pt>
                <c:pt idx="42614">
                  <c:v>1.2723450000000001</c:v>
                </c:pt>
                <c:pt idx="42615">
                  <c:v>1.274716</c:v>
                </c:pt>
                <c:pt idx="42616">
                  <c:v>1.277091</c:v>
                </c:pt>
                <c:pt idx="42617">
                  <c:v>1.279466</c:v>
                </c:pt>
                <c:pt idx="42618">
                  <c:v>1.2818400000000001</c:v>
                </c:pt>
                <c:pt idx="42619">
                  <c:v>1.284214</c:v>
                </c:pt>
                <c:pt idx="42620">
                  <c:v>1.286591</c:v>
                </c:pt>
                <c:pt idx="42621">
                  <c:v>1.2889679999999999</c:v>
                </c:pt>
                <c:pt idx="42622">
                  <c:v>1.291344</c:v>
                </c:pt>
                <c:pt idx="42623">
                  <c:v>1.2937209999999999</c:v>
                </c:pt>
                <c:pt idx="42624">
                  <c:v>1.296095</c:v>
                </c:pt>
                <c:pt idx="42625">
                  <c:v>1.2984720000000001</c:v>
                </c:pt>
                <c:pt idx="42626">
                  <c:v>1.300848</c:v>
                </c:pt>
                <c:pt idx="42627">
                  <c:v>1.3032250000000001</c:v>
                </c:pt>
                <c:pt idx="42628">
                  <c:v>1.3056019999999999</c:v>
                </c:pt>
                <c:pt idx="42629">
                  <c:v>1.3079799999999999</c:v>
                </c:pt>
                <c:pt idx="42630">
                  <c:v>1.3103560000000001</c:v>
                </c:pt>
                <c:pt idx="42631">
                  <c:v>1.3127329999999999</c:v>
                </c:pt>
                <c:pt idx="42632">
                  <c:v>1.31511</c:v>
                </c:pt>
                <c:pt idx="42633">
                  <c:v>1.3174870000000001</c:v>
                </c:pt>
                <c:pt idx="42634">
                  <c:v>1.3198620000000001</c:v>
                </c:pt>
                <c:pt idx="42635">
                  <c:v>1.3222389999999999</c:v>
                </c:pt>
                <c:pt idx="42636">
                  <c:v>1.324613</c:v>
                </c:pt>
                <c:pt idx="42637">
                  <c:v>1.326989</c:v>
                </c:pt>
                <c:pt idx="42638">
                  <c:v>1.329367</c:v>
                </c:pt>
                <c:pt idx="42639">
                  <c:v>1.3317429999999999</c:v>
                </c:pt>
                <c:pt idx="42640">
                  <c:v>1.33412</c:v>
                </c:pt>
                <c:pt idx="42641">
                  <c:v>1.336506</c:v>
                </c:pt>
                <c:pt idx="42642">
                  <c:v>1.338889</c:v>
                </c:pt>
                <c:pt idx="42643">
                  <c:v>1.34127</c:v>
                </c:pt>
                <c:pt idx="42644">
                  <c:v>1.343648</c:v>
                </c:pt>
                <c:pt idx="42645">
                  <c:v>1.3460240000000001</c:v>
                </c:pt>
                <c:pt idx="42646">
                  <c:v>1.348401</c:v>
                </c:pt>
                <c:pt idx="42647">
                  <c:v>1.3507769999999999</c:v>
                </c:pt>
                <c:pt idx="42648">
                  <c:v>1.353154</c:v>
                </c:pt>
                <c:pt idx="42649">
                  <c:v>1.3555299999999999</c:v>
                </c:pt>
                <c:pt idx="42650">
                  <c:v>1.3579049999999999</c:v>
                </c:pt>
                <c:pt idx="42651">
                  <c:v>1.360279</c:v>
                </c:pt>
                <c:pt idx="42652">
                  <c:v>1.3626529999999999</c:v>
                </c:pt>
                <c:pt idx="42653">
                  <c:v>1.365029</c:v>
                </c:pt>
                <c:pt idx="42654">
                  <c:v>1.367405</c:v>
                </c:pt>
                <c:pt idx="42655">
                  <c:v>1.36978</c:v>
                </c:pt>
                <c:pt idx="42656">
                  <c:v>1.3721559999999999</c:v>
                </c:pt>
                <c:pt idx="42657">
                  <c:v>1.37453</c:v>
                </c:pt>
                <c:pt idx="42658">
                  <c:v>1.3769039999999999</c:v>
                </c:pt>
                <c:pt idx="42659">
                  <c:v>1.3792770000000001</c:v>
                </c:pt>
                <c:pt idx="42660">
                  <c:v>1.3816520000000001</c:v>
                </c:pt>
                <c:pt idx="42661">
                  <c:v>1.384028</c:v>
                </c:pt>
                <c:pt idx="42662">
                  <c:v>1.3864019999999999</c:v>
                </c:pt>
                <c:pt idx="42663">
                  <c:v>1.3887769999999999</c:v>
                </c:pt>
                <c:pt idx="42664">
                  <c:v>1.391151</c:v>
                </c:pt>
                <c:pt idx="42665">
                  <c:v>1.393526</c:v>
                </c:pt>
                <c:pt idx="42666">
                  <c:v>1.395902</c:v>
                </c:pt>
                <c:pt idx="42667">
                  <c:v>1.3982760000000001</c:v>
                </c:pt>
                <c:pt idx="42668">
                  <c:v>1.4006529999999999</c:v>
                </c:pt>
                <c:pt idx="42669">
                  <c:v>1.4030290000000001</c:v>
                </c:pt>
                <c:pt idx="42670">
                  <c:v>1.405405</c:v>
                </c:pt>
                <c:pt idx="42671">
                  <c:v>1.4077809999999999</c:v>
                </c:pt>
                <c:pt idx="42672">
                  <c:v>1.410156</c:v>
                </c:pt>
                <c:pt idx="42673">
                  <c:v>1.4125319999999999</c:v>
                </c:pt>
                <c:pt idx="42674">
                  <c:v>1.4149080000000001</c:v>
                </c:pt>
                <c:pt idx="42675">
                  <c:v>1.417284</c:v>
                </c:pt>
                <c:pt idx="42676">
                  <c:v>1.4196610000000001</c:v>
                </c:pt>
                <c:pt idx="42677">
                  <c:v>1.4220379999999999</c:v>
                </c:pt>
                <c:pt idx="42678">
                  <c:v>1.424415</c:v>
                </c:pt>
                <c:pt idx="42679">
                  <c:v>1.4267920000000001</c:v>
                </c:pt>
                <c:pt idx="42680">
                  <c:v>1.4291700000000001</c:v>
                </c:pt>
                <c:pt idx="42681">
                  <c:v>1.431551</c:v>
                </c:pt>
                <c:pt idx="42682">
                  <c:v>1.433929</c:v>
                </c:pt>
                <c:pt idx="42683">
                  <c:v>1.4363060000000001</c:v>
                </c:pt>
                <c:pt idx="42684">
                  <c:v>1.4386829999999999</c:v>
                </c:pt>
                <c:pt idx="42685">
                  <c:v>1.4410590000000001</c:v>
                </c:pt>
                <c:pt idx="42686">
                  <c:v>1.443433</c:v>
                </c:pt>
                <c:pt idx="42687">
                  <c:v>1.4458089999999999</c:v>
                </c:pt>
                <c:pt idx="42688">
                  <c:v>1.4481839999999999</c:v>
                </c:pt>
                <c:pt idx="42689">
                  <c:v>1.450558</c:v>
                </c:pt>
                <c:pt idx="42690">
                  <c:v>1.4529339999999999</c:v>
                </c:pt>
                <c:pt idx="42691">
                  <c:v>1.455309</c:v>
                </c:pt>
                <c:pt idx="42692">
                  <c:v>1.457684</c:v>
                </c:pt>
                <c:pt idx="42693">
                  <c:v>1.460059</c:v>
                </c:pt>
                <c:pt idx="42694">
                  <c:v>1.462431</c:v>
                </c:pt>
                <c:pt idx="42695">
                  <c:v>1.4648060000000001</c:v>
                </c:pt>
                <c:pt idx="42696">
                  <c:v>1.4671799999999999</c:v>
                </c:pt>
                <c:pt idx="42697">
                  <c:v>1.469554</c:v>
                </c:pt>
                <c:pt idx="42698">
                  <c:v>1.4719279999999999</c:v>
                </c:pt>
                <c:pt idx="42699">
                  <c:v>1.474302</c:v>
                </c:pt>
                <c:pt idx="42700">
                  <c:v>1.4766760000000001</c:v>
                </c:pt>
                <c:pt idx="42701">
                  <c:v>1.4790509999999999</c:v>
                </c:pt>
                <c:pt idx="42702">
                  <c:v>1.481425</c:v>
                </c:pt>
                <c:pt idx="42703">
                  <c:v>1.4838</c:v>
                </c:pt>
                <c:pt idx="42704">
                  <c:v>1.4861770000000001</c:v>
                </c:pt>
                <c:pt idx="42705">
                  <c:v>1.4885520000000001</c:v>
                </c:pt>
                <c:pt idx="42706">
                  <c:v>1.4909289999999999</c:v>
                </c:pt>
                <c:pt idx="42707">
                  <c:v>1.493306</c:v>
                </c:pt>
                <c:pt idx="42708">
                  <c:v>1.495682</c:v>
                </c:pt>
                <c:pt idx="42709">
                  <c:v>1.4980579999999999</c:v>
                </c:pt>
                <c:pt idx="42710">
                  <c:v>1.500434</c:v>
                </c:pt>
                <c:pt idx="42711">
                  <c:v>1.502812</c:v>
                </c:pt>
                <c:pt idx="42712">
                  <c:v>1.5051890000000001</c:v>
                </c:pt>
                <c:pt idx="42713">
                  <c:v>1.507565</c:v>
                </c:pt>
                <c:pt idx="42714">
                  <c:v>1.5099419999999999</c:v>
                </c:pt>
                <c:pt idx="42715">
                  <c:v>1.5123169999999999</c:v>
                </c:pt>
                <c:pt idx="42716">
                  <c:v>1.514691</c:v>
                </c:pt>
                <c:pt idx="42717">
                  <c:v>1.517069</c:v>
                </c:pt>
                <c:pt idx="42718">
                  <c:v>1.519444</c:v>
                </c:pt>
                <c:pt idx="42719">
                  <c:v>1.521819</c:v>
                </c:pt>
                <c:pt idx="42720">
                  <c:v>1.5241929999999999</c:v>
                </c:pt>
                <c:pt idx="42721">
                  <c:v>1.5265679999999999</c:v>
                </c:pt>
                <c:pt idx="42722">
                  <c:v>1.5289440000000001</c:v>
                </c:pt>
                <c:pt idx="42723">
                  <c:v>1.53132</c:v>
                </c:pt>
                <c:pt idx="42724">
                  <c:v>1.5336959999999999</c:v>
                </c:pt>
                <c:pt idx="42725">
                  <c:v>1.5360720000000001</c:v>
                </c:pt>
                <c:pt idx="42726">
                  <c:v>1.538448</c:v>
                </c:pt>
                <c:pt idx="42727">
                  <c:v>1.5408280000000001</c:v>
                </c:pt>
                <c:pt idx="42728">
                  <c:v>1.543207</c:v>
                </c:pt>
                <c:pt idx="42729">
                  <c:v>1.5455840000000001</c:v>
                </c:pt>
                <c:pt idx="42730">
                  <c:v>1.5479609999999999</c:v>
                </c:pt>
                <c:pt idx="42731">
                  <c:v>1.5503370000000001</c:v>
                </c:pt>
                <c:pt idx="42732">
                  <c:v>1.552713</c:v>
                </c:pt>
                <c:pt idx="42733">
                  <c:v>1.5550889999999999</c:v>
                </c:pt>
                <c:pt idx="42734">
                  <c:v>1.557463</c:v>
                </c:pt>
                <c:pt idx="42735">
                  <c:v>1.5598369999999999</c:v>
                </c:pt>
                <c:pt idx="42736">
                  <c:v>1.562211</c:v>
                </c:pt>
                <c:pt idx="42737">
                  <c:v>1.564581</c:v>
                </c:pt>
                <c:pt idx="42738">
                  <c:v>1.566954</c:v>
                </c:pt>
                <c:pt idx="42739">
                  <c:v>1.569326</c:v>
                </c:pt>
                <c:pt idx="42740">
                  <c:v>1.571698</c:v>
                </c:pt>
                <c:pt idx="42741">
                  <c:v>1.5740700000000001</c:v>
                </c:pt>
                <c:pt idx="42742">
                  <c:v>1.576443</c:v>
                </c:pt>
                <c:pt idx="42743">
                  <c:v>1.5788150000000001</c:v>
                </c:pt>
                <c:pt idx="42744">
                  <c:v>1.581188</c:v>
                </c:pt>
                <c:pt idx="42745">
                  <c:v>1.583561</c:v>
                </c:pt>
                <c:pt idx="42746">
                  <c:v>1.585934</c:v>
                </c:pt>
                <c:pt idx="42747">
                  <c:v>1.588306</c:v>
                </c:pt>
                <c:pt idx="42748">
                  <c:v>1.5906800000000001</c:v>
                </c:pt>
                <c:pt idx="42749">
                  <c:v>1.5930530000000001</c:v>
                </c:pt>
                <c:pt idx="42750">
                  <c:v>1.5954280000000001</c:v>
                </c:pt>
                <c:pt idx="42751">
                  <c:v>1.597799</c:v>
                </c:pt>
                <c:pt idx="42752">
                  <c:v>1.6001719999999999</c:v>
                </c:pt>
                <c:pt idx="42753">
                  <c:v>1.6025450000000001</c:v>
                </c:pt>
                <c:pt idx="42754">
                  <c:v>1.6049169999999999</c:v>
                </c:pt>
                <c:pt idx="42755">
                  <c:v>1.607291</c:v>
                </c:pt>
                <c:pt idx="42756">
                  <c:v>1.609664</c:v>
                </c:pt>
                <c:pt idx="42757">
                  <c:v>1.6120369999999999</c:v>
                </c:pt>
                <c:pt idx="42758">
                  <c:v>1.6144080000000001</c:v>
                </c:pt>
                <c:pt idx="42759">
                  <c:v>1.616778</c:v>
                </c:pt>
                <c:pt idx="42760">
                  <c:v>1.619148</c:v>
                </c:pt>
                <c:pt idx="42761">
                  <c:v>1.6215189999999999</c:v>
                </c:pt>
                <c:pt idx="42762">
                  <c:v>1.6238889999999999</c:v>
                </c:pt>
                <c:pt idx="42763">
                  <c:v>1.62626</c:v>
                </c:pt>
                <c:pt idx="42764">
                  <c:v>1.62863</c:v>
                </c:pt>
                <c:pt idx="42765">
                  <c:v>1.631</c:v>
                </c:pt>
                <c:pt idx="42766">
                  <c:v>1.6333709999999999</c:v>
                </c:pt>
                <c:pt idx="42767">
                  <c:v>1.635742</c:v>
                </c:pt>
                <c:pt idx="42768">
                  <c:v>1.6381129999999999</c:v>
                </c:pt>
                <c:pt idx="42769">
                  <c:v>1.6404840000000001</c:v>
                </c:pt>
                <c:pt idx="42770">
                  <c:v>1.6428560000000001</c:v>
                </c:pt>
                <c:pt idx="42771">
                  <c:v>1.645227</c:v>
                </c:pt>
                <c:pt idx="42772">
                  <c:v>1.647599</c:v>
                </c:pt>
                <c:pt idx="42773">
                  <c:v>1.6499699999999999</c:v>
                </c:pt>
                <c:pt idx="42774">
                  <c:v>1.6523410000000001</c:v>
                </c:pt>
                <c:pt idx="42775">
                  <c:v>1.6547099999999999</c:v>
                </c:pt>
                <c:pt idx="42776">
                  <c:v>1.6570769999999999</c:v>
                </c:pt>
                <c:pt idx="42777">
                  <c:v>1.659448</c:v>
                </c:pt>
                <c:pt idx="42778">
                  <c:v>1.6618189999999999</c:v>
                </c:pt>
                <c:pt idx="42779">
                  <c:v>1.664191</c:v>
                </c:pt>
                <c:pt idx="42780">
                  <c:v>1.6665620000000001</c:v>
                </c:pt>
                <c:pt idx="42781">
                  <c:v>1.668933</c:v>
                </c:pt>
                <c:pt idx="42782">
                  <c:v>1.671305</c:v>
                </c:pt>
                <c:pt idx="42783">
                  <c:v>1.6736759999999999</c:v>
                </c:pt>
                <c:pt idx="42784">
                  <c:v>1.6760470000000001</c:v>
                </c:pt>
                <c:pt idx="42785">
                  <c:v>1.6784190000000001</c:v>
                </c:pt>
                <c:pt idx="42786">
                  <c:v>1.6807890000000001</c:v>
                </c:pt>
                <c:pt idx="42787">
                  <c:v>1.6831609999999999</c:v>
                </c:pt>
                <c:pt idx="42788">
                  <c:v>1.6855290000000001</c:v>
                </c:pt>
                <c:pt idx="42789">
                  <c:v>1.6879</c:v>
                </c:pt>
                <c:pt idx="42790">
                  <c:v>1.6902710000000001</c:v>
                </c:pt>
                <c:pt idx="42791">
                  <c:v>1.692642</c:v>
                </c:pt>
                <c:pt idx="42792">
                  <c:v>1.695011</c:v>
                </c:pt>
                <c:pt idx="42793">
                  <c:v>1.697381</c:v>
                </c:pt>
                <c:pt idx="42794">
                  <c:v>1.6997500000000001</c:v>
                </c:pt>
                <c:pt idx="42795">
                  <c:v>1.7021189999999999</c:v>
                </c:pt>
                <c:pt idx="42796">
                  <c:v>1.7044870000000001</c:v>
                </c:pt>
                <c:pt idx="42797">
                  <c:v>1.7068559999999999</c:v>
                </c:pt>
                <c:pt idx="42798">
                  <c:v>1.7092240000000001</c:v>
                </c:pt>
                <c:pt idx="42799">
                  <c:v>1.7115929999999999</c:v>
                </c:pt>
                <c:pt idx="42800">
                  <c:v>1.7139599999999999</c:v>
                </c:pt>
                <c:pt idx="42801">
                  <c:v>1.7163269999999999</c:v>
                </c:pt>
                <c:pt idx="42802">
                  <c:v>1.718693</c:v>
                </c:pt>
                <c:pt idx="42803">
                  <c:v>1.721058</c:v>
                </c:pt>
                <c:pt idx="42804">
                  <c:v>1.7234240000000001</c:v>
                </c:pt>
                <c:pt idx="42805">
                  <c:v>1.7257899999999999</c:v>
                </c:pt>
                <c:pt idx="42806">
                  <c:v>1.7281519999999999</c:v>
                </c:pt>
                <c:pt idx="42807">
                  <c:v>1.7305170000000001</c:v>
                </c:pt>
                <c:pt idx="42808">
                  <c:v>1.7328809999999999</c:v>
                </c:pt>
                <c:pt idx="42809">
                  <c:v>1.7352460000000001</c:v>
                </c:pt>
                <c:pt idx="42810">
                  <c:v>1.737611</c:v>
                </c:pt>
                <c:pt idx="42811">
                  <c:v>1.7399770000000001</c:v>
                </c:pt>
                <c:pt idx="42812">
                  <c:v>1.7423420000000001</c:v>
                </c:pt>
                <c:pt idx="42813">
                  <c:v>1.7447079999999999</c:v>
                </c:pt>
                <c:pt idx="42814">
                  <c:v>1.7470730000000001</c:v>
                </c:pt>
                <c:pt idx="42815">
                  <c:v>1.7494400000000001</c:v>
                </c:pt>
                <c:pt idx="42816">
                  <c:v>1.751806</c:v>
                </c:pt>
                <c:pt idx="42817">
                  <c:v>1.754167</c:v>
                </c:pt>
                <c:pt idx="42818">
                  <c:v>1.756532</c:v>
                </c:pt>
                <c:pt idx="42819">
                  <c:v>1.7588980000000001</c:v>
                </c:pt>
                <c:pt idx="42820">
                  <c:v>1.7612650000000001</c:v>
                </c:pt>
                <c:pt idx="42821">
                  <c:v>1.7636320000000001</c:v>
                </c:pt>
                <c:pt idx="42822">
                  <c:v>1.7660009999999999</c:v>
                </c:pt>
                <c:pt idx="42823">
                  <c:v>1.7683690000000001</c:v>
                </c:pt>
                <c:pt idx="42824">
                  <c:v>1.7707310000000001</c:v>
                </c:pt>
                <c:pt idx="42825">
                  <c:v>1.773096</c:v>
                </c:pt>
                <c:pt idx="42826">
                  <c:v>1.775463</c:v>
                </c:pt>
                <c:pt idx="42827">
                  <c:v>1.77783</c:v>
                </c:pt>
                <c:pt idx="42828">
                  <c:v>1.780197</c:v>
                </c:pt>
                <c:pt idx="42829">
                  <c:v>1.782564</c:v>
                </c:pt>
                <c:pt idx="42830">
                  <c:v>1.784931</c:v>
                </c:pt>
                <c:pt idx="42831">
                  <c:v>1.7872969999999999</c:v>
                </c:pt>
                <c:pt idx="42832">
                  <c:v>1.7896620000000001</c:v>
                </c:pt>
                <c:pt idx="42833">
                  <c:v>1.7920130000000001</c:v>
                </c:pt>
                <c:pt idx="42834">
                  <c:v>1.7943629999999999</c:v>
                </c:pt>
                <c:pt idx="42835">
                  <c:v>1.796716</c:v>
                </c:pt>
                <c:pt idx="42836">
                  <c:v>1.7990699999999999</c:v>
                </c:pt>
                <c:pt idx="42837">
                  <c:v>1.8014239999999999</c:v>
                </c:pt>
                <c:pt idx="42838">
                  <c:v>1.8037829999999999</c:v>
                </c:pt>
                <c:pt idx="42839">
                  <c:v>1.806144</c:v>
                </c:pt>
                <c:pt idx="42840">
                  <c:v>1.8085089999999999</c:v>
                </c:pt>
                <c:pt idx="42841">
                  <c:v>1.810873</c:v>
                </c:pt>
                <c:pt idx="42842">
                  <c:v>1.813237</c:v>
                </c:pt>
                <c:pt idx="42843">
                  <c:v>1.8156030000000001</c:v>
                </c:pt>
                <c:pt idx="42844">
                  <c:v>1.8179700000000001</c:v>
                </c:pt>
                <c:pt idx="42845">
                  <c:v>1.820338</c:v>
                </c:pt>
                <c:pt idx="42846">
                  <c:v>1.822705</c:v>
                </c:pt>
                <c:pt idx="42847">
                  <c:v>1.825072</c:v>
                </c:pt>
                <c:pt idx="42848">
                  <c:v>1.827439</c:v>
                </c:pt>
                <c:pt idx="42849">
                  <c:v>1.829806</c:v>
                </c:pt>
                <c:pt idx="42850">
                  <c:v>1.8321730000000001</c:v>
                </c:pt>
                <c:pt idx="42851">
                  <c:v>1.8345400000000001</c:v>
                </c:pt>
                <c:pt idx="42852">
                  <c:v>1.836908</c:v>
                </c:pt>
                <c:pt idx="42853">
                  <c:v>1.8392759999999999</c:v>
                </c:pt>
                <c:pt idx="42854">
                  <c:v>1.8416429999999999</c:v>
                </c:pt>
                <c:pt idx="42855">
                  <c:v>1.8440110000000001</c:v>
                </c:pt>
                <c:pt idx="42856">
                  <c:v>1.846379</c:v>
                </c:pt>
                <c:pt idx="42857">
                  <c:v>1.8487469999999999</c:v>
                </c:pt>
                <c:pt idx="42858">
                  <c:v>1.8511139999999999</c:v>
                </c:pt>
                <c:pt idx="42859">
                  <c:v>1.8534809999999999</c:v>
                </c:pt>
                <c:pt idx="42860">
                  <c:v>1.855847</c:v>
                </c:pt>
                <c:pt idx="42861">
                  <c:v>1.8582129999999999</c:v>
                </c:pt>
                <c:pt idx="42862">
                  <c:v>1.860579</c:v>
                </c:pt>
                <c:pt idx="42863">
                  <c:v>1.8629450000000001</c:v>
                </c:pt>
                <c:pt idx="42864">
                  <c:v>1.865313</c:v>
                </c:pt>
                <c:pt idx="42865">
                  <c:v>1.86768</c:v>
                </c:pt>
                <c:pt idx="42866">
                  <c:v>1.8700479999999999</c:v>
                </c:pt>
                <c:pt idx="42867">
                  <c:v>1.8724160000000001</c:v>
                </c:pt>
                <c:pt idx="42868">
                  <c:v>1.874779</c:v>
                </c:pt>
                <c:pt idx="42869">
                  <c:v>1.8771450000000001</c:v>
                </c:pt>
                <c:pt idx="42870">
                  <c:v>1.8795120000000001</c:v>
                </c:pt>
                <c:pt idx="42871">
                  <c:v>1.8818790000000001</c:v>
                </c:pt>
                <c:pt idx="42872">
                  <c:v>1.884247</c:v>
                </c:pt>
                <c:pt idx="42873">
                  <c:v>1.8866149999999999</c:v>
                </c:pt>
                <c:pt idx="42874">
                  <c:v>1.8889830000000001</c:v>
                </c:pt>
                <c:pt idx="42875">
                  <c:v>1.8913500000000001</c:v>
                </c:pt>
                <c:pt idx="42876">
                  <c:v>1.8937170000000001</c:v>
                </c:pt>
                <c:pt idx="42877">
                  <c:v>1.896085</c:v>
                </c:pt>
                <c:pt idx="42878">
                  <c:v>1.898452</c:v>
                </c:pt>
                <c:pt idx="42879">
                  <c:v>1.90082</c:v>
                </c:pt>
                <c:pt idx="42880">
                  <c:v>1.903187</c:v>
                </c:pt>
                <c:pt idx="42881">
                  <c:v>1.9055550000000001</c:v>
                </c:pt>
                <c:pt idx="42882">
                  <c:v>1.9079219999999999</c:v>
                </c:pt>
                <c:pt idx="42883">
                  <c:v>1.91029</c:v>
                </c:pt>
                <c:pt idx="42884">
                  <c:v>1.9126570000000001</c:v>
                </c:pt>
                <c:pt idx="42885">
                  <c:v>1.915025</c:v>
                </c:pt>
                <c:pt idx="42886">
                  <c:v>1.9173929999999999</c:v>
                </c:pt>
                <c:pt idx="42887">
                  <c:v>1.9197610000000001</c:v>
                </c:pt>
                <c:pt idx="42888">
                  <c:v>1.922129</c:v>
                </c:pt>
                <c:pt idx="42889">
                  <c:v>1.9244969999999999</c:v>
                </c:pt>
                <c:pt idx="42890">
                  <c:v>1.926865</c:v>
                </c:pt>
                <c:pt idx="42891">
                  <c:v>1.9292320000000001</c:v>
                </c:pt>
                <c:pt idx="42892">
                  <c:v>1.9315990000000001</c:v>
                </c:pt>
                <c:pt idx="42893">
                  <c:v>1.9339660000000001</c:v>
                </c:pt>
                <c:pt idx="42894">
                  <c:v>1.936334</c:v>
                </c:pt>
                <c:pt idx="42895">
                  <c:v>1.9387000000000001</c:v>
                </c:pt>
                <c:pt idx="42896">
                  <c:v>1.941068</c:v>
                </c:pt>
                <c:pt idx="42897">
                  <c:v>1.9434359999999999</c:v>
                </c:pt>
                <c:pt idx="42898">
                  <c:v>1.9458040000000001</c:v>
                </c:pt>
                <c:pt idx="42899">
                  <c:v>1.94817</c:v>
                </c:pt>
                <c:pt idx="42900">
                  <c:v>1.9505349999999999</c:v>
                </c:pt>
                <c:pt idx="42901">
                  <c:v>1.9529000000000001</c:v>
                </c:pt>
                <c:pt idx="42902">
                  <c:v>1.9552659999999999</c:v>
                </c:pt>
                <c:pt idx="42903">
                  <c:v>1.957632</c:v>
                </c:pt>
                <c:pt idx="42904">
                  <c:v>1.959999</c:v>
                </c:pt>
                <c:pt idx="42905">
                  <c:v>1.962364</c:v>
                </c:pt>
                <c:pt idx="42906">
                  <c:v>1.9647300000000001</c:v>
                </c:pt>
                <c:pt idx="42907">
                  <c:v>1.967095</c:v>
                </c:pt>
                <c:pt idx="42908">
                  <c:v>1.9694609999999999</c:v>
                </c:pt>
                <c:pt idx="42909">
                  <c:v>1.9718249999999999</c:v>
                </c:pt>
                <c:pt idx="42910">
                  <c:v>1.974191</c:v>
                </c:pt>
                <c:pt idx="42911">
                  <c:v>1.976556</c:v>
                </c:pt>
                <c:pt idx="42912">
                  <c:v>1.978923</c:v>
                </c:pt>
                <c:pt idx="42913">
                  <c:v>1.9812890000000001</c:v>
                </c:pt>
                <c:pt idx="42914">
                  <c:v>1.9836560000000001</c:v>
                </c:pt>
                <c:pt idx="42915">
                  <c:v>1.986022</c:v>
                </c:pt>
                <c:pt idx="42916">
                  <c:v>1.988389</c:v>
                </c:pt>
                <c:pt idx="42917">
                  <c:v>1.9907550000000001</c:v>
                </c:pt>
                <c:pt idx="42918">
                  <c:v>1.9931220000000001</c:v>
                </c:pt>
                <c:pt idx="42919">
                  <c:v>1.9954890000000001</c:v>
                </c:pt>
                <c:pt idx="42920">
                  <c:v>1.9978560000000001</c:v>
                </c:pt>
                <c:pt idx="42921">
                  <c:v>2.0002230000000001</c:v>
                </c:pt>
                <c:pt idx="42922">
                  <c:v>2.002589</c:v>
                </c:pt>
                <c:pt idx="42923">
                  <c:v>2.004956</c:v>
                </c:pt>
                <c:pt idx="42924">
                  <c:v>2.0073210000000001</c:v>
                </c:pt>
                <c:pt idx="42925">
                  <c:v>2.009687</c:v>
                </c:pt>
                <c:pt idx="42926">
                  <c:v>2.0120529999999999</c:v>
                </c:pt>
                <c:pt idx="42927">
                  <c:v>2.0144190000000002</c:v>
                </c:pt>
                <c:pt idx="42928">
                  <c:v>2.0167860000000002</c:v>
                </c:pt>
                <c:pt idx="42929">
                  <c:v>2.0191530000000002</c:v>
                </c:pt>
                <c:pt idx="42930">
                  <c:v>2.0215190000000001</c:v>
                </c:pt>
                <c:pt idx="42931">
                  <c:v>2.023882</c:v>
                </c:pt>
                <c:pt idx="42932">
                  <c:v>2.026246</c:v>
                </c:pt>
                <c:pt idx="42933">
                  <c:v>2.02861</c:v>
                </c:pt>
                <c:pt idx="42934">
                  <c:v>2.0309740000000001</c:v>
                </c:pt>
                <c:pt idx="42935">
                  <c:v>2.0333389999999998</c:v>
                </c:pt>
                <c:pt idx="42936">
                  <c:v>2.035704</c:v>
                </c:pt>
                <c:pt idx="42937">
                  <c:v>2.0380690000000001</c:v>
                </c:pt>
                <c:pt idx="42938">
                  <c:v>2.0404339999999999</c:v>
                </c:pt>
                <c:pt idx="42939">
                  <c:v>2.042799</c:v>
                </c:pt>
                <c:pt idx="42940">
                  <c:v>2.0451649999999999</c:v>
                </c:pt>
                <c:pt idx="42941">
                  <c:v>2.0475300000000001</c:v>
                </c:pt>
                <c:pt idx="42942">
                  <c:v>2.0498959999999999</c:v>
                </c:pt>
                <c:pt idx="42943">
                  <c:v>2.0522619999999998</c:v>
                </c:pt>
                <c:pt idx="42944">
                  <c:v>2.0546289999999998</c:v>
                </c:pt>
                <c:pt idx="42945">
                  <c:v>2.0569950000000001</c:v>
                </c:pt>
                <c:pt idx="42946">
                  <c:v>2.0593620000000001</c:v>
                </c:pt>
                <c:pt idx="42947">
                  <c:v>2.061728</c:v>
                </c:pt>
                <c:pt idx="42948">
                  <c:v>2.064095</c:v>
                </c:pt>
                <c:pt idx="42949">
                  <c:v>2.0664609999999999</c:v>
                </c:pt>
                <c:pt idx="42950">
                  <c:v>2.0688279999999999</c:v>
                </c:pt>
                <c:pt idx="42951">
                  <c:v>2.0711949999999999</c:v>
                </c:pt>
                <c:pt idx="42952">
                  <c:v>2.0735619999999999</c:v>
                </c:pt>
                <c:pt idx="42953">
                  <c:v>2.0759280000000002</c:v>
                </c:pt>
                <c:pt idx="42954">
                  <c:v>2.0782940000000001</c:v>
                </c:pt>
                <c:pt idx="42955">
                  <c:v>2.08066</c:v>
                </c:pt>
                <c:pt idx="42956">
                  <c:v>2.0830259999999998</c:v>
                </c:pt>
                <c:pt idx="42957">
                  <c:v>2.0853920000000001</c:v>
                </c:pt>
                <c:pt idx="42958">
                  <c:v>2.0877590000000001</c:v>
                </c:pt>
                <c:pt idx="42959">
                  <c:v>2.090125</c:v>
                </c:pt>
                <c:pt idx="42960">
                  <c:v>2.0924900000000002</c:v>
                </c:pt>
                <c:pt idx="42961">
                  <c:v>2.0948560000000001</c:v>
                </c:pt>
                <c:pt idx="42962">
                  <c:v>2.0972230000000001</c:v>
                </c:pt>
                <c:pt idx="42963">
                  <c:v>2.0995889999999999</c:v>
                </c:pt>
                <c:pt idx="42964">
                  <c:v>2.1019549999999998</c:v>
                </c:pt>
                <c:pt idx="42965">
                  <c:v>2.1043219999999998</c:v>
                </c:pt>
                <c:pt idx="42966">
                  <c:v>2.1066880000000001</c:v>
                </c:pt>
                <c:pt idx="42967">
                  <c:v>2.1090550000000001</c:v>
                </c:pt>
                <c:pt idx="42968">
                  <c:v>2.1114220000000001</c:v>
                </c:pt>
                <c:pt idx="42969">
                  <c:v>2.1137890000000001</c:v>
                </c:pt>
                <c:pt idx="42970">
                  <c:v>2.116155</c:v>
                </c:pt>
                <c:pt idx="42971">
                  <c:v>2.118522</c:v>
                </c:pt>
                <c:pt idx="42972">
                  <c:v>2.1208879999999999</c:v>
                </c:pt>
                <c:pt idx="42973">
                  <c:v>2.1232540000000002</c:v>
                </c:pt>
                <c:pt idx="42974">
                  <c:v>2.1256200000000001</c:v>
                </c:pt>
                <c:pt idx="42975">
                  <c:v>2.1279870000000001</c:v>
                </c:pt>
                <c:pt idx="42976">
                  <c:v>2.1303519999999998</c:v>
                </c:pt>
                <c:pt idx="42977">
                  <c:v>2.1327150000000001</c:v>
                </c:pt>
                <c:pt idx="42978">
                  <c:v>2.1350799999999999</c:v>
                </c:pt>
                <c:pt idx="42979">
                  <c:v>2.1374460000000002</c:v>
                </c:pt>
                <c:pt idx="42980">
                  <c:v>2.1398130000000002</c:v>
                </c:pt>
                <c:pt idx="42981">
                  <c:v>2.1421790000000001</c:v>
                </c:pt>
                <c:pt idx="42982">
                  <c:v>2.1445460000000001</c:v>
                </c:pt>
                <c:pt idx="42983">
                  <c:v>2.1469130000000001</c:v>
                </c:pt>
                <c:pt idx="42984">
                  <c:v>2.1492800000000001</c:v>
                </c:pt>
                <c:pt idx="42985">
                  <c:v>2.1516470000000001</c:v>
                </c:pt>
                <c:pt idx="42986">
                  <c:v>2.154013</c:v>
                </c:pt>
                <c:pt idx="42987">
                  <c:v>2.1563810000000001</c:v>
                </c:pt>
                <c:pt idx="42988">
                  <c:v>2.158747</c:v>
                </c:pt>
                <c:pt idx="42989">
                  <c:v>2.161114</c:v>
                </c:pt>
                <c:pt idx="42990">
                  <c:v>2.163481</c:v>
                </c:pt>
                <c:pt idx="42991">
                  <c:v>2.165848</c:v>
                </c:pt>
                <c:pt idx="42992">
                  <c:v>2.168215</c:v>
                </c:pt>
                <c:pt idx="42993">
                  <c:v>2.170582</c:v>
                </c:pt>
                <c:pt idx="42994">
                  <c:v>2.1729500000000002</c:v>
                </c:pt>
                <c:pt idx="42995">
                  <c:v>2.1753170000000002</c:v>
                </c:pt>
                <c:pt idx="42996">
                  <c:v>2.1776849999999999</c:v>
                </c:pt>
                <c:pt idx="42997">
                  <c:v>2.1800519999999999</c:v>
                </c:pt>
                <c:pt idx="42998">
                  <c:v>2.18242</c:v>
                </c:pt>
                <c:pt idx="42999">
                  <c:v>2.184787</c:v>
                </c:pt>
                <c:pt idx="43000">
                  <c:v>2.1871550000000002</c:v>
                </c:pt>
                <c:pt idx="43001">
                  <c:v>2.1895220000000002</c:v>
                </c:pt>
                <c:pt idx="43002">
                  <c:v>2.1918890000000002</c:v>
                </c:pt>
                <c:pt idx="43003">
                  <c:v>2.1942539999999999</c:v>
                </c:pt>
                <c:pt idx="43004">
                  <c:v>2.1966199999999998</c:v>
                </c:pt>
                <c:pt idx="43005">
                  <c:v>2.1989860000000001</c:v>
                </c:pt>
                <c:pt idx="43006">
                  <c:v>2.2013530000000001</c:v>
                </c:pt>
                <c:pt idx="43007">
                  <c:v>2.2037200000000001</c:v>
                </c:pt>
                <c:pt idx="43008">
                  <c:v>2.2060879999999998</c:v>
                </c:pt>
                <c:pt idx="43009">
                  <c:v>2.2084549999999998</c:v>
                </c:pt>
                <c:pt idx="43010">
                  <c:v>2.2108219999999998</c:v>
                </c:pt>
                <c:pt idx="43011">
                  <c:v>2.2131889999999999</c:v>
                </c:pt>
                <c:pt idx="43012">
                  <c:v>2.2155559999999999</c:v>
                </c:pt>
                <c:pt idx="43013">
                  <c:v>2.2179229999999999</c:v>
                </c:pt>
                <c:pt idx="43014">
                  <c:v>2.2202899999999999</c:v>
                </c:pt>
                <c:pt idx="43015">
                  <c:v>2.2226560000000002</c:v>
                </c:pt>
                <c:pt idx="43016">
                  <c:v>2.2250239999999999</c:v>
                </c:pt>
                <c:pt idx="43017">
                  <c:v>2.2273900000000002</c:v>
                </c:pt>
                <c:pt idx="43018">
                  <c:v>2.2297549999999999</c:v>
                </c:pt>
                <c:pt idx="43019">
                  <c:v>2.2321219999999999</c:v>
                </c:pt>
                <c:pt idx="43020">
                  <c:v>2.2344879999999998</c:v>
                </c:pt>
                <c:pt idx="43021">
                  <c:v>2.236853</c:v>
                </c:pt>
                <c:pt idx="43022">
                  <c:v>2.239217</c:v>
                </c:pt>
                <c:pt idx="43023">
                  <c:v>2.2415750000000001</c:v>
                </c:pt>
                <c:pt idx="43024">
                  <c:v>2.243935</c:v>
                </c:pt>
                <c:pt idx="43025">
                  <c:v>2.2462960000000001</c:v>
                </c:pt>
                <c:pt idx="43026">
                  <c:v>2.248659</c:v>
                </c:pt>
                <c:pt idx="43027">
                  <c:v>2.2510240000000001</c:v>
                </c:pt>
                <c:pt idx="43028">
                  <c:v>2.2533889999999999</c:v>
                </c:pt>
                <c:pt idx="43029">
                  <c:v>2.255754</c:v>
                </c:pt>
                <c:pt idx="43030">
                  <c:v>2.2581199999999999</c:v>
                </c:pt>
                <c:pt idx="43031">
                  <c:v>2.2604850000000001</c:v>
                </c:pt>
                <c:pt idx="43032">
                  <c:v>2.2628509999999999</c:v>
                </c:pt>
                <c:pt idx="43033">
                  <c:v>2.265218</c:v>
                </c:pt>
                <c:pt idx="43034">
                  <c:v>2.2675839999999998</c:v>
                </c:pt>
                <c:pt idx="43035">
                  <c:v>2.2699500000000001</c:v>
                </c:pt>
                <c:pt idx="43036">
                  <c:v>2.272316</c:v>
                </c:pt>
                <c:pt idx="43037">
                  <c:v>2.274683</c:v>
                </c:pt>
                <c:pt idx="43038">
                  <c:v>2.2770489999999999</c:v>
                </c:pt>
                <c:pt idx="43039">
                  <c:v>2.2794150000000002</c:v>
                </c:pt>
                <c:pt idx="43040">
                  <c:v>2.2817820000000002</c:v>
                </c:pt>
                <c:pt idx="43041">
                  <c:v>2.2841480000000001</c:v>
                </c:pt>
                <c:pt idx="43042">
                  <c:v>2.2865129999999998</c:v>
                </c:pt>
                <c:pt idx="43043">
                  <c:v>2.288878</c:v>
                </c:pt>
                <c:pt idx="43044">
                  <c:v>2.2912439999999998</c:v>
                </c:pt>
                <c:pt idx="43045">
                  <c:v>2.2936100000000001</c:v>
                </c:pt>
                <c:pt idx="43046">
                  <c:v>2.2959749999999999</c:v>
                </c:pt>
                <c:pt idx="43047">
                  <c:v>2.29834</c:v>
                </c:pt>
                <c:pt idx="43048">
                  <c:v>2.3006950000000002</c:v>
                </c:pt>
                <c:pt idx="43049">
                  <c:v>2.3030529999999998</c:v>
                </c:pt>
                <c:pt idx="43050">
                  <c:v>2.3054139999999999</c:v>
                </c:pt>
                <c:pt idx="43051">
                  <c:v>2.3077749999999999</c:v>
                </c:pt>
                <c:pt idx="43052">
                  <c:v>2.310136</c:v>
                </c:pt>
                <c:pt idx="43053">
                  <c:v>2.3124989999999999</c:v>
                </c:pt>
                <c:pt idx="43054">
                  <c:v>2.3148620000000002</c:v>
                </c:pt>
                <c:pt idx="43055">
                  <c:v>2.3172250000000001</c:v>
                </c:pt>
                <c:pt idx="43056">
                  <c:v>2.3195869999999998</c:v>
                </c:pt>
                <c:pt idx="43057">
                  <c:v>2.3219509999999999</c:v>
                </c:pt>
                <c:pt idx="43058">
                  <c:v>2.3243149999999999</c:v>
                </c:pt>
                <c:pt idx="43059">
                  <c:v>2.3266800000000001</c:v>
                </c:pt>
                <c:pt idx="43060">
                  <c:v>2.3290449999999998</c:v>
                </c:pt>
                <c:pt idx="43061">
                  <c:v>2.33141</c:v>
                </c:pt>
                <c:pt idx="43062">
                  <c:v>2.3337750000000002</c:v>
                </c:pt>
                <c:pt idx="43063">
                  <c:v>2.336141</c:v>
                </c:pt>
                <c:pt idx="43064">
                  <c:v>2.3385069999999999</c:v>
                </c:pt>
                <c:pt idx="43065">
                  <c:v>2.3408720000000001</c:v>
                </c:pt>
                <c:pt idx="43066">
                  <c:v>2.3432369999999998</c:v>
                </c:pt>
                <c:pt idx="43067">
                  <c:v>2.345602</c:v>
                </c:pt>
                <c:pt idx="43068">
                  <c:v>2.3479670000000001</c:v>
                </c:pt>
                <c:pt idx="43069">
                  <c:v>2.3503319999999999</c:v>
                </c:pt>
                <c:pt idx="43070">
                  <c:v>2.3526959999999999</c:v>
                </c:pt>
                <c:pt idx="43071">
                  <c:v>2.3550599999999999</c:v>
                </c:pt>
                <c:pt idx="43072">
                  <c:v>2.3574250000000001</c:v>
                </c:pt>
                <c:pt idx="43073">
                  <c:v>2.3597890000000001</c:v>
                </c:pt>
                <c:pt idx="43074">
                  <c:v>2.3621530000000002</c:v>
                </c:pt>
                <c:pt idx="43075">
                  <c:v>2.3645179999999999</c:v>
                </c:pt>
                <c:pt idx="43076">
                  <c:v>2.3668830000000001</c:v>
                </c:pt>
                <c:pt idx="43077">
                  <c:v>2.3692479999999998</c:v>
                </c:pt>
                <c:pt idx="43078">
                  <c:v>2.3716140000000001</c:v>
                </c:pt>
                <c:pt idx="43079">
                  <c:v>2.37398</c:v>
                </c:pt>
                <c:pt idx="43080">
                  <c:v>2.3763459999999998</c:v>
                </c:pt>
                <c:pt idx="43081">
                  <c:v>2.3787120000000002</c:v>
                </c:pt>
                <c:pt idx="43082">
                  <c:v>2.381078</c:v>
                </c:pt>
                <c:pt idx="43083">
                  <c:v>2.3834439999999999</c:v>
                </c:pt>
                <c:pt idx="43084">
                  <c:v>2.3858090000000001</c:v>
                </c:pt>
                <c:pt idx="43085">
                  <c:v>2.3881749999999999</c:v>
                </c:pt>
                <c:pt idx="43086">
                  <c:v>2.3905400000000001</c:v>
                </c:pt>
                <c:pt idx="43087">
                  <c:v>2.3929049999999998</c:v>
                </c:pt>
                <c:pt idx="43088">
                  <c:v>2.39527</c:v>
                </c:pt>
                <c:pt idx="43089">
                  <c:v>2.3976350000000002</c:v>
                </c:pt>
                <c:pt idx="43090">
                  <c:v>2.4000010000000001</c:v>
                </c:pt>
                <c:pt idx="43091">
                  <c:v>2.4023669999999999</c:v>
                </c:pt>
                <c:pt idx="43092">
                  <c:v>2.4047329999999998</c:v>
                </c:pt>
                <c:pt idx="43093">
                  <c:v>2.407098</c:v>
                </c:pt>
                <c:pt idx="43094">
                  <c:v>2.4094630000000001</c:v>
                </c:pt>
                <c:pt idx="43095">
                  <c:v>2.4118279999999999</c:v>
                </c:pt>
                <c:pt idx="43096">
                  <c:v>2.414193</c:v>
                </c:pt>
                <c:pt idx="43097">
                  <c:v>2.4165589999999999</c:v>
                </c:pt>
                <c:pt idx="43098">
                  <c:v>2.4189240000000001</c:v>
                </c:pt>
                <c:pt idx="43099">
                  <c:v>2.4212889999999998</c:v>
                </c:pt>
                <c:pt idx="43100">
                  <c:v>2.423654</c:v>
                </c:pt>
                <c:pt idx="43101">
                  <c:v>2.4260199999999998</c:v>
                </c:pt>
                <c:pt idx="43102">
                  <c:v>2.428385</c:v>
                </c:pt>
                <c:pt idx="43103">
                  <c:v>2.430752</c:v>
                </c:pt>
                <c:pt idx="43104">
                  <c:v>2.4331170000000002</c:v>
                </c:pt>
                <c:pt idx="43105">
                  <c:v>2.4354830000000001</c:v>
                </c:pt>
                <c:pt idx="43106">
                  <c:v>2.4378489999999999</c:v>
                </c:pt>
                <c:pt idx="43107">
                  <c:v>2.4402159999999999</c:v>
                </c:pt>
                <c:pt idx="43108">
                  <c:v>2.4425819999999998</c:v>
                </c:pt>
                <c:pt idx="43109">
                  <c:v>2.4449489999999998</c:v>
                </c:pt>
                <c:pt idx="43110">
                  <c:v>2.4473150000000001</c:v>
                </c:pt>
                <c:pt idx="43111">
                  <c:v>2.4496820000000001</c:v>
                </c:pt>
                <c:pt idx="43112">
                  <c:v>2.4520490000000001</c:v>
                </c:pt>
                <c:pt idx="43113">
                  <c:v>2.454415</c:v>
                </c:pt>
                <c:pt idx="43114">
                  <c:v>2.4567830000000002</c:v>
                </c:pt>
                <c:pt idx="43115">
                  <c:v>2.459149</c:v>
                </c:pt>
                <c:pt idx="43116">
                  <c:v>2.4615140000000002</c:v>
                </c:pt>
                <c:pt idx="43117">
                  <c:v>2.4638789999999999</c:v>
                </c:pt>
                <c:pt idx="43118">
                  <c:v>2.4662440000000001</c:v>
                </c:pt>
                <c:pt idx="43119">
                  <c:v>2.4686089999999998</c:v>
                </c:pt>
                <c:pt idx="43120">
                  <c:v>2.470974</c:v>
                </c:pt>
                <c:pt idx="43121">
                  <c:v>2.4733399999999999</c:v>
                </c:pt>
                <c:pt idx="43122">
                  <c:v>2.475705</c:v>
                </c:pt>
                <c:pt idx="43123">
                  <c:v>2.4780700000000002</c:v>
                </c:pt>
                <c:pt idx="43124">
                  <c:v>2.4804360000000001</c:v>
                </c:pt>
                <c:pt idx="43125">
                  <c:v>2.482802</c:v>
                </c:pt>
                <c:pt idx="43126">
                  <c:v>2.4851670000000001</c:v>
                </c:pt>
                <c:pt idx="43127">
                  <c:v>2.4875319999999999</c:v>
                </c:pt>
                <c:pt idx="43128">
                  <c:v>2.489897</c:v>
                </c:pt>
                <c:pt idx="43129">
                  <c:v>2.4922629999999999</c:v>
                </c:pt>
                <c:pt idx="43130">
                  <c:v>2.4946280000000001</c:v>
                </c:pt>
                <c:pt idx="43131">
                  <c:v>2.4969939999999999</c:v>
                </c:pt>
                <c:pt idx="43132">
                  <c:v>2.4993599999999998</c:v>
                </c:pt>
                <c:pt idx="43133">
                  <c:v>2.501725</c:v>
                </c:pt>
                <c:pt idx="43134">
                  <c:v>2.5040909999999998</c:v>
                </c:pt>
                <c:pt idx="43135">
                  <c:v>2.5064570000000002</c:v>
                </c:pt>
                <c:pt idx="43136">
                  <c:v>2.508823</c:v>
                </c:pt>
                <c:pt idx="43137">
                  <c:v>2.5111889999999999</c:v>
                </c:pt>
                <c:pt idx="43138">
                  <c:v>2.5135559999999999</c:v>
                </c:pt>
                <c:pt idx="43139">
                  <c:v>2.5159220000000002</c:v>
                </c:pt>
                <c:pt idx="43140">
                  <c:v>2.5182869999999999</c:v>
                </c:pt>
                <c:pt idx="43141">
                  <c:v>2.5206520000000001</c:v>
                </c:pt>
                <c:pt idx="43142">
                  <c:v>2.5230169999999998</c:v>
                </c:pt>
                <c:pt idx="43143">
                  <c:v>2.5253830000000002</c:v>
                </c:pt>
                <c:pt idx="43144">
                  <c:v>2.5277479999999999</c:v>
                </c:pt>
                <c:pt idx="43145">
                  <c:v>2.5301140000000002</c:v>
                </c:pt>
                <c:pt idx="43146">
                  <c:v>2.5324789999999999</c:v>
                </c:pt>
                <c:pt idx="43147">
                  <c:v>2.5348440000000001</c:v>
                </c:pt>
                <c:pt idx="43148">
                  <c:v>2.53721</c:v>
                </c:pt>
                <c:pt idx="43149">
                  <c:v>2.5395750000000001</c:v>
                </c:pt>
                <c:pt idx="43150">
                  <c:v>2.541941</c:v>
                </c:pt>
                <c:pt idx="43151">
                  <c:v>2.5443060000000002</c:v>
                </c:pt>
                <c:pt idx="43152">
                  <c:v>2.546672</c:v>
                </c:pt>
                <c:pt idx="43153">
                  <c:v>2.5490370000000002</c:v>
                </c:pt>
                <c:pt idx="43154">
                  <c:v>2.5514019999999999</c:v>
                </c:pt>
                <c:pt idx="43155">
                  <c:v>2.5537670000000001</c:v>
                </c:pt>
                <c:pt idx="43156">
                  <c:v>2.5561319999999998</c:v>
                </c:pt>
                <c:pt idx="43157">
                  <c:v>2.5584959999999999</c:v>
                </c:pt>
                <c:pt idx="43158">
                  <c:v>2.5608610000000001</c:v>
                </c:pt>
                <c:pt idx="43159">
                  <c:v>2.5632280000000001</c:v>
                </c:pt>
                <c:pt idx="43160">
                  <c:v>2.5655929999999998</c:v>
                </c:pt>
                <c:pt idx="43161">
                  <c:v>2.5679590000000001</c:v>
                </c:pt>
                <c:pt idx="43162">
                  <c:v>2.5703239999999998</c:v>
                </c:pt>
                <c:pt idx="43163">
                  <c:v>2.5726900000000001</c:v>
                </c:pt>
                <c:pt idx="43164">
                  <c:v>2.575056</c:v>
                </c:pt>
                <c:pt idx="43165">
                  <c:v>2.5774210000000002</c:v>
                </c:pt>
                <c:pt idx="43166">
                  <c:v>2.5797870000000001</c:v>
                </c:pt>
                <c:pt idx="43167">
                  <c:v>2.5821519999999998</c:v>
                </c:pt>
                <c:pt idx="43168">
                  <c:v>2.584517</c:v>
                </c:pt>
                <c:pt idx="43169">
                  <c:v>2.5868820000000001</c:v>
                </c:pt>
                <c:pt idx="43170">
                  <c:v>2.5892469999999999</c:v>
                </c:pt>
                <c:pt idx="43171">
                  <c:v>2.5916109999999999</c:v>
                </c:pt>
                <c:pt idx="43172">
                  <c:v>2.5939760000000001</c:v>
                </c:pt>
                <c:pt idx="43173">
                  <c:v>2.5963419999999999</c:v>
                </c:pt>
                <c:pt idx="43174">
                  <c:v>2.5987070000000001</c:v>
                </c:pt>
                <c:pt idx="43175">
                  <c:v>2.601073</c:v>
                </c:pt>
                <c:pt idx="43176">
                  <c:v>2.6034389999999998</c:v>
                </c:pt>
                <c:pt idx="43177">
                  <c:v>2.605804</c:v>
                </c:pt>
                <c:pt idx="43178">
                  <c:v>2.6081690000000002</c:v>
                </c:pt>
                <c:pt idx="43179">
                  <c:v>2.610535</c:v>
                </c:pt>
                <c:pt idx="43180">
                  <c:v>2.6128999999999998</c:v>
                </c:pt>
                <c:pt idx="43181">
                  <c:v>2.6152660000000001</c:v>
                </c:pt>
                <c:pt idx="43182">
                  <c:v>2.6176309999999998</c:v>
                </c:pt>
                <c:pt idx="43183">
                  <c:v>2.6199979999999998</c:v>
                </c:pt>
                <c:pt idx="43184">
                  <c:v>2.6223640000000001</c:v>
                </c:pt>
                <c:pt idx="43185">
                  <c:v>2.62473</c:v>
                </c:pt>
                <c:pt idx="43186">
                  <c:v>2.6270959999999999</c:v>
                </c:pt>
                <c:pt idx="43187">
                  <c:v>2.6294620000000002</c:v>
                </c:pt>
                <c:pt idx="43188">
                  <c:v>2.6318290000000002</c:v>
                </c:pt>
                <c:pt idx="43189">
                  <c:v>2.6341950000000001</c:v>
                </c:pt>
                <c:pt idx="43190">
                  <c:v>2.6365609999999999</c:v>
                </c:pt>
                <c:pt idx="43191">
                  <c:v>2.6389269999999998</c:v>
                </c:pt>
                <c:pt idx="43192">
                  <c:v>2.6412930000000001</c:v>
                </c:pt>
                <c:pt idx="43193">
                  <c:v>2.643659</c:v>
                </c:pt>
                <c:pt idx="43194">
                  <c:v>2.6460249999999998</c:v>
                </c:pt>
                <c:pt idx="43195">
                  <c:v>2.6483910000000002</c:v>
                </c:pt>
                <c:pt idx="43196">
                  <c:v>2.6507580000000002</c:v>
                </c:pt>
                <c:pt idx="43197">
                  <c:v>2.653124</c:v>
                </c:pt>
                <c:pt idx="43198">
                  <c:v>2.6554899999999999</c:v>
                </c:pt>
                <c:pt idx="43199">
                  <c:v>2.6578560000000002</c:v>
                </c:pt>
                <c:pt idx="43200">
                  <c:v>2.6602220000000001</c:v>
                </c:pt>
                <c:pt idx="43201">
                  <c:v>2.662588</c:v>
                </c:pt>
                <c:pt idx="43202">
                  <c:v>2.6649530000000001</c:v>
                </c:pt>
                <c:pt idx="43203">
                  <c:v>2.667319</c:v>
                </c:pt>
                <c:pt idx="43204">
                  <c:v>2.669683</c:v>
                </c:pt>
                <c:pt idx="43205">
                  <c:v>2.6720480000000002</c:v>
                </c:pt>
                <c:pt idx="43206">
                  <c:v>2.6744129999999999</c:v>
                </c:pt>
                <c:pt idx="43207">
                  <c:v>2.6767780000000001</c:v>
                </c:pt>
                <c:pt idx="43208">
                  <c:v>2.6791429999999998</c:v>
                </c:pt>
                <c:pt idx="43209">
                  <c:v>2.681508</c:v>
                </c:pt>
                <c:pt idx="43210">
                  <c:v>2.6838730000000002</c:v>
                </c:pt>
                <c:pt idx="43211">
                  <c:v>2.6862379999999999</c:v>
                </c:pt>
                <c:pt idx="43212">
                  <c:v>2.6886030000000001</c:v>
                </c:pt>
                <c:pt idx="43213">
                  <c:v>2.6909679999999998</c:v>
                </c:pt>
                <c:pt idx="43214">
                  <c:v>2.6933319999999998</c:v>
                </c:pt>
                <c:pt idx="43215">
                  <c:v>2.695697</c:v>
                </c:pt>
                <c:pt idx="43216">
                  <c:v>2.698061</c:v>
                </c:pt>
                <c:pt idx="43217">
                  <c:v>2.7004260000000002</c:v>
                </c:pt>
                <c:pt idx="43218">
                  <c:v>2.7027899999999998</c:v>
                </c:pt>
                <c:pt idx="43219">
                  <c:v>2.705155</c:v>
                </c:pt>
                <c:pt idx="43220">
                  <c:v>2.7075200000000001</c:v>
                </c:pt>
                <c:pt idx="43221">
                  <c:v>2.7098849999999999</c:v>
                </c:pt>
                <c:pt idx="43222">
                  <c:v>2.71225</c:v>
                </c:pt>
                <c:pt idx="43223">
                  <c:v>2.7146140000000001</c:v>
                </c:pt>
                <c:pt idx="43224">
                  <c:v>2.7169789999999998</c:v>
                </c:pt>
                <c:pt idx="43225">
                  <c:v>2.7193450000000001</c:v>
                </c:pt>
                <c:pt idx="43226">
                  <c:v>2.7217090000000002</c:v>
                </c:pt>
                <c:pt idx="43227">
                  <c:v>2.7240739999999999</c:v>
                </c:pt>
                <c:pt idx="43228">
                  <c:v>2.7264390000000001</c:v>
                </c:pt>
                <c:pt idx="43229">
                  <c:v>2.7288039999999998</c:v>
                </c:pt>
                <c:pt idx="43230">
                  <c:v>2.731169</c:v>
                </c:pt>
                <c:pt idx="43231">
                  <c:v>2.7335340000000001</c:v>
                </c:pt>
                <c:pt idx="43232">
                  <c:v>2.7358989999999999</c:v>
                </c:pt>
                <c:pt idx="43233">
                  <c:v>2.738264</c:v>
                </c:pt>
                <c:pt idx="43234">
                  <c:v>2.7406290000000002</c:v>
                </c:pt>
                <c:pt idx="43235">
                  <c:v>2.7429939999999999</c:v>
                </c:pt>
                <c:pt idx="43236">
                  <c:v>2.745358</c:v>
                </c:pt>
                <c:pt idx="43237">
                  <c:v>2.7477230000000001</c:v>
                </c:pt>
                <c:pt idx="43238">
                  <c:v>2.7500879999999999</c:v>
                </c:pt>
                <c:pt idx="43239">
                  <c:v>2.752453</c:v>
                </c:pt>
                <c:pt idx="43240">
                  <c:v>2.7548180000000002</c:v>
                </c:pt>
                <c:pt idx="43241">
                  <c:v>2.7571829999999999</c:v>
                </c:pt>
                <c:pt idx="43242">
                  <c:v>2.7595480000000001</c:v>
                </c:pt>
                <c:pt idx="43243">
                  <c:v>2.7619129999999998</c:v>
                </c:pt>
                <c:pt idx="43244">
                  <c:v>2.7642769999999999</c:v>
                </c:pt>
                <c:pt idx="43245">
                  <c:v>2.766642</c:v>
                </c:pt>
                <c:pt idx="43246">
                  <c:v>2.7689859999999999</c:v>
                </c:pt>
                <c:pt idx="43247">
                  <c:v>2.7713350000000001</c:v>
                </c:pt>
                <c:pt idx="43248">
                  <c:v>2.7736909999999999</c:v>
                </c:pt>
                <c:pt idx="43249">
                  <c:v>2.776049</c:v>
                </c:pt>
                <c:pt idx="43250">
                  <c:v>2.77841</c:v>
                </c:pt>
                <c:pt idx="43251">
                  <c:v>2.7807740000000001</c:v>
                </c:pt>
                <c:pt idx="43252">
                  <c:v>2.7831389999999998</c:v>
                </c:pt>
                <c:pt idx="43253">
                  <c:v>2.7855029999999998</c:v>
                </c:pt>
                <c:pt idx="43254">
                  <c:v>2.7878690000000002</c:v>
                </c:pt>
                <c:pt idx="43255">
                  <c:v>2.7902360000000002</c:v>
                </c:pt>
                <c:pt idx="43256">
                  <c:v>2.7926009999999999</c:v>
                </c:pt>
                <c:pt idx="43257">
                  <c:v>2.7949670000000002</c:v>
                </c:pt>
                <c:pt idx="43258">
                  <c:v>2.7973330000000001</c:v>
                </c:pt>
                <c:pt idx="43259">
                  <c:v>2.7997000000000001</c:v>
                </c:pt>
                <c:pt idx="43260">
                  <c:v>2.8020659999999999</c:v>
                </c:pt>
                <c:pt idx="43261">
                  <c:v>2.8044319999999998</c:v>
                </c:pt>
                <c:pt idx="43262">
                  <c:v>2.8067980000000001</c:v>
                </c:pt>
                <c:pt idx="43263">
                  <c:v>2.809164</c:v>
                </c:pt>
                <c:pt idx="43264">
                  <c:v>2.811531</c:v>
                </c:pt>
                <c:pt idx="43265">
                  <c:v>2.813898</c:v>
                </c:pt>
                <c:pt idx="43266">
                  <c:v>2.8162639999999999</c:v>
                </c:pt>
                <c:pt idx="43267">
                  <c:v>2.8186290000000001</c:v>
                </c:pt>
                <c:pt idx="43268">
                  <c:v>2.8209939999999998</c:v>
                </c:pt>
                <c:pt idx="43269">
                  <c:v>2.8233600000000001</c:v>
                </c:pt>
                <c:pt idx="43270">
                  <c:v>2.8257270000000001</c:v>
                </c:pt>
                <c:pt idx="43271">
                  <c:v>2.8280910000000001</c:v>
                </c:pt>
                <c:pt idx="43272">
                  <c:v>2.8304559999999999</c:v>
                </c:pt>
                <c:pt idx="43273">
                  <c:v>2.8328229999999999</c:v>
                </c:pt>
                <c:pt idx="43274">
                  <c:v>2.8351890000000002</c:v>
                </c:pt>
                <c:pt idx="43275">
                  <c:v>2.8375530000000002</c:v>
                </c:pt>
                <c:pt idx="43276">
                  <c:v>2.8399179999999999</c:v>
                </c:pt>
                <c:pt idx="43277">
                  <c:v>2.8422839999999998</c:v>
                </c:pt>
                <c:pt idx="43278">
                  <c:v>2.8446500000000001</c:v>
                </c:pt>
                <c:pt idx="43279">
                  <c:v>2.8470149999999999</c:v>
                </c:pt>
                <c:pt idx="43280">
                  <c:v>2.84938</c:v>
                </c:pt>
                <c:pt idx="43281">
                  <c:v>2.8517450000000002</c:v>
                </c:pt>
                <c:pt idx="43282">
                  <c:v>2.8541110000000001</c:v>
                </c:pt>
                <c:pt idx="43283">
                  <c:v>2.8564759999999998</c:v>
                </c:pt>
                <c:pt idx="43284">
                  <c:v>2.8588399999999998</c:v>
                </c:pt>
                <c:pt idx="43285">
                  <c:v>2.8612060000000001</c:v>
                </c:pt>
                <c:pt idx="43286">
                  <c:v>2.8635700000000002</c:v>
                </c:pt>
                <c:pt idx="43287">
                  <c:v>2.8659349999999999</c:v>
                </c:pt>
                <c:pt idx="43288">
                  <c:v>2.8682989999999999</c:v>
                </c:pt>
                <c:pt idx="43289">
                  <c:v>2.8706640000000001</c:v>
                </c:pt>
                <c:pt idx="43290">
                  <c:v>2.8730280000000001</c:v>
                </c:pt>
                <c:pt idx="43291">
                  <c:v>2.8753929999999999</c:v>
                </c:pt>
                <c:pt idx="43292">
                  <c:v>2.877758</c:v>
                </c:pt>
                <c:pt idx="43293">
                  <c:v>2.8801230000000002</c:v>
                </c:pt>
                <c:pt idx="43294">
                  <c:v>2.8824879999999999</c:v>
                </c:pt>
                <c:pt idx="43295">
                  <c:v>2.8848530000000001</c:v>
                </c:pt>
                <c:pt idx="43296">
                  <c:v>2.8872179999999998</c:v>
                </c:pt>
                <c:pt idx="43297">
                  <c:v>2.889583</c:v>
                </c:pt>
                <c:pt idx="43298">
                  <c:v>2.8919489999999999</c:v>
                </c:pt>
                <c:pt idx="43299">
                  <c:v>2.8943129999999999</c:v>
                </c:pt>
                <c:pt idx="43300">
                  <c:v>2.8966789999999998</c:v>
                </c:pt>
                <c:pt idx="43301">
                  <c:v>2.8990429999999998</c:v>
                </c:pt>
                <c:pt idx="43302">
                  <c:v>2.901408</c:v>
                </c:pt>
                <c:pt idx="43303">
                  <c:v>2.9037730000000002</c:v>
                </c:pt>
                <c:pt idx="43304">
                  <c:v>2.9061379999999999</c:v>
                </c:pt>
                <c:pt idx="43305">
                  <c:v>2.9085030000000001</c:v>
                </c:pt>
                <c:pt idx="43306">
                  <c:v>2.9108670000000001</c:v>
                </c:pt>
                <c:pt idx="43307">
                  <c:v>2.9132319999999998</c:v>
                </c:pt>
                <c:pt idx="43308">
                  <c:v>2.915597</c:v>
                </c:pt>
                <c:pt idx="43309">
                  <c:v>2.9179620000000002</c:v>
                </c:pt>
                <c:pt idx="43310">
                  <c:v>2.9203269999999999</c:v>
                </c:pt>
                <c:pt idx="43311">
                  <c:v>2.9226920000000001</c:v>
                </c:pt>
                <c:pt idx="43312">
                  <c:v>2.9250569999999998</c:v>
                </c:pt>
                <c:pt idx="43313">
                  <c:v>2.9274230000000001</c:v>
                </c:pt>
                <c:pt idx="43314">
                  <c:v>2.9297879999999998</c:v>
                </c:pt>
                <c:pt idx="43315">
                  <c:v>2.932153</c:v>
                </c:pt>
                <c:pt idx="43316">
                  <c:v>2.9345180000000002</c:v>
                </c:pt>
                <c:pt idx="43317">
                  <c:v>2.9368840000000001</c:v>
                </c:pt>
                <c:pt idx="43318">
                  <c:v>2.9392489999999998</c:v>
                </c:pt>
                <c:pt idx="43319">
                  <c:v>2.941614</c:v>
                </c:pt>
                <c:pt idx="43320">
                  <c:v>2.9439790000000001</c:v>
                </c:pt>
                <c:pt idx="43321">
                  <c:v>2.9463430000000002</c:v>
                </c:pt>
                <c:pt idx="43322">
                  <c:v>2.9487079999999999</c:v>
                </c:pt>
                <c:pt idx="43323">
                  <c:v>2.9510730000000001</c:v>
                </c:pt>
                <c:pt idx="43324">
                  <c:v>2.9534379999999998</c:v>
                </c:pt>
                <c:pt idx="43325">
                  <c:v>2.9558040000000001</c:v>
                </c:pt>
                <c:pt idx="43326">
                  <c:v>2.9581689999999998</c:v>
                </c:pt>
                <c:pt idx="43327">
                  <c:v>2.9605350000000001</c:v>
                </c:pt>
                <c:pt idx="43328">
                  <c:v>2.9628999999999999</c:v>
                </c:pt>
                <c:pt idx="43329">
                  <c:v>2.9652660000000002</c:v>
                </c:pt>
                <c:pt idx="43330">
                  <c:v>2.9676309999999999</c:v>
                </c:pt>
                <c:pt idx="43331">
                  <c:v>2.9699960000000001</c:v>
                </c:pt>
                <c:pt idx="43332">
                  <c:v>2.9723609999999998</c:v>
                </c:pt>
                <c:pt idx="43333">
                  <c:v>2.9747270000000001</c:v>
                </c:pt>
                <c:pt idx="43334">
                  <c:v>2.9770919999999998</c:v>
                </c:pt>
                <c:pt idx="43335">
                  <c:v>2.9794580000000002</c:v>
                </c:pt>
                <c:pt idx="43336">
                  <c:v>2.9818220000000002</c:v>
                </c:pt>
                <c:pt idx="43337">
                  <c:v>2.9841850000000001</c:v>
                </c:pt>
                <c:pt idx="43338">
                  <c:v>2.986548</c:v>
                </c:pt>
                <c:pt idx="43339">
                  <c:v>2.988912</c:v>
                </c:pt>
                <c:pt idx="43340">
                  <c:v>2.991276</c:v>
                </c:pt>
                <c:pt idx="43341">
                  <c:v>2.9936410000000002</c:v>
                </c:pt>
                <c:pt idx="43342">
                  <c:v>2.9960059999999999</c:v>
                </c:pt>
                <c:pt idx="43343">
                  <c:v>2.99837</c:v>
                </c:pt>
                <c:pt idx="43344">
                  <c:v>3.0007350000000002</c:v>
                </c:pt>
                <c:pt idx="43345">
                  <c:v>3.0030999999999999</c:v>
                </c:pt>
                <c:pt idx="43346">
                  <c:v>3.0054650000000001</c:v>
                </c:pt>
                <c:pt idx="43347">
                  <c:v>3.0078299999999998</c:v>
                </c:pt>
                <c:pt idx="43348">
                  <c:v>3.010195</c:v>
                </c:pt>
                <c:pt idx="43349">
                  <c:v>3.0125609999999998</c:v>
                </c:pt>
                <c:pt idx="43350">
                  <c:v>3.014926</c:v>
                </c:pt>
                <c:pt idx="43351">
                  <c:v>3.0172910000000002</c:v>
                </c:pt>
                <c:pt idx="43352">
                  <c:v>3.0196559999999999</c:v>
                </c:pt>
                <c:pt idx="43353">
                  <c:v>3.0220220000000002</c:v>
                </c:pt>
                <c:pt idx="43354">
                  <c:v>3.0243869999999999</c:v>
                </c:pt>
                <c:pt idx="43355">
                  <c:v>3.026751</c:v>
                </c:pt>
                <c:pt idx="43356">
                  <c:v>3.0291160000000001</c:v>
                </c:pt>
                <c:pt idx="43357">
                  <c:v>3.0314809999999999</c:v>
                </c:pt>
                <c:pt idx="43358">
                  <c:v>3.033846</c:v>
                </c:pt>
                <c:pt idx="43359">
                  <c:v>3.0362110000000002</c:v>
                </c:pt>
                <c:pt idx="43360">
                  <c:v>3.0385759999999999</c:v>
                </c:pt>
                <c:pt idx="43361">
                  <c:v>3.0409410000000001</c:v>
                </c:pt>
                <c:pt idx="43362">
                  <c:v>3.043307</c:v>
                </c:pt>
                <c:pt idx="43363">
                  <c:v>3.0456720000000002</c:v>
                </c:pt>
                <c:pt idx="43364">
                  <c:v>3.0480369999999999</c:v>
                </c:pt>
                <c:pt idx="43365">
                  <c:v>3.0504020000000001</c:v>
                </c:pt>
                <c:pt idx="43366">
                  <c:v>3.0527679999999999</c:v>
                </c:pt>
                <c:pt idx="43367">
                  <c:v>3.0551330000000001</c:v>
                </c:pt>
                <c:pt idx="43368">
                  <c:v>3.0574979999999998</c:v>
                </c:pt>
                <c:pt idx="43369">
                  <c:v>3.0598640000000001</c:v>
                </c:pt>
                <c:pt idx="43370">
                  <c:v>3.0622280000000002</c:v>
                </c:pt>
                <c:pt idx="43371">
                  <c:v>3.0645929999999999</c:v>
                </c:pt>
                <c:pt idx="43372">
                  <c:v>3.0669580000000001</c:v>
                </c:pt>
                <c:pt idx="43373">
                  <c:v>3.069321</c:v>
                </c:pt>
                <c:pt idx="43374">
                  <c:v>3.071682</c:v>
                </c:pt>
                <c:pt idx="43375">
                  <c:v>3.0740440000000002</c:v>
                </c:pt>
                <c:pt idx="43376">
                  <c:v>3.076406</c:v>
                </c:pt>
                <c:pt idx="43377">
                  <c:v>3.0787689999999999</c:v>
                </c:pt>
                <c:pt idx="43378">
                  <c:v>3.0811329999999999</c:v>
                </c:pt>
                <c:pt idx="43379">
                  <c:v>3.0834920000000001</c:v>
                </c:pt>
                <c:pt idx="43380">
                  <c:v>3.085855</c:v>
                </c:pt>
                <c:pt idx="43381">
                  <c:v>3.0882179999999999</c:v>
                </c:pt>
                <c:pt idx="43382">
                  <c:v>3.0905830000000001</c:v>
                </c:pt>
                <c:pt idx="43383">
                  <c:v>3.0929479999999998</c:v>
                </c:pt>
                <c:pt idx="43384">
                  <c:v>3.0953119999999998</c:v>
                </c:pt>
                <c:pt idx="43385">
                  <c:v>3.0976750000000002</c:v>
                </c:pt>
                <c:pt idx="43386">
                  <c:v>3.1000390000000002</c:v>
                </c:pt>
                <c:pt idx="43387">
                  <c:v>3.1024029999999998</c:v>
                </c:pt>
                <c:pt idx="43388">
                  <c:v>3.1047669999999998</c:v>
                </c:pt>
                <c:pt idx="43389">
                  <c:v>3.1071300000000002</c:v>
                </c:pt>
                <c:pt idx="43390">
                  <c:v>3.1094930000000001</c:v>
                </c:pt>
                <c:pt idx="43391">
                  <c:v>3.1118579999999998</c:v>
                </c:pt>
                <c:pt idx="43392">
                  <c:v>3.1142219999999998</c:v>
                </c:pt>
                <c:pt idx="43393">
                  <c:v>3.116587</c:v>
                </c:pt>
                <c:pt idx="43394">
                  <c:v>3.118951</c:v>
                </c:pt>
                <c:pt idx="43395">
                  <c:v>3.1213150000000001</c:v>
                </c:pt>
                <c:pt idx="43396">
                  <c:v>3.1236799999999998</c:v>
                </c:pt>
                <c:pt idx="43397">
                  <c:v>3.1260430000000001</c:v>
                </c:pt>
                <c:pt idx="43398">
                  <c:v>3.1284070000000002</c:v>
                </c:pt>
                <c:pt idx="43399">
                  <c:v>3.1307710000000002</c:v>
                </c:pt>
                <c:pt idx="43400">
                  <c:v>3.1331359999999999</c:v>
                </c:pt>
                <c:pt idx="43401">
                  <c:v>3.1354989999999998</c:v>
                </c:pt>
                <c:pt idx="43402">
                  <c:v>3.137864</c:v>
                </c:pt>
                <c:pt idx="43403">
                  <c:v>3.140228</c:v>
                </c:pt>
                <c:pt idx="43404">
                  <c:v>3.1425920000000001</c:v>
                </c:pt>
                <c:pt idx="43405">
                  <c:v>3.1449560000000001</c:v>
                </c:pt>
                <c:pt idx="43406">
                  <c:v>3.1473209999999998</c:v>
                </c:pt>
                <c:pt idx="43407">
                  <c:v>3.1496849999999998</c:v>
                </c:pt>
                <c:pt idx="43408">
                  <c:v>3.15205</c:v>
                </c:pt>
                <c:pt idx="43409">
                  <c:v>3.1544140000000001</c:v>
                </c:pt>
                <c:pt idx="43410">
                  <c:v>3.1567780000000001</c:v>
                </c:pt>
                <c:pt idx="43411">
                  <c:v>3.1591420000000001</c:v>
                </c:pt>
                <c:pt idx="43412">
                  <c:v>3.1615069999999998</c:v>
                </c:pt>
                <c:pt idx="43413">
                  <c:v>3.1638679999999999</c:v>
                </c:pt>
                <c:pt idx="43414">
                  <c:v>3.1662319999999999</c:v>
                </c:pt>
                <c:pt idx="43415">
                  <c:v>3.168596</c:v>
                </c:pt>
                <c:pt idx="43416">
                  <c:v>3.17096</c:v>
                </c:pt>
                <c:pt idx="43417">
                  <c:v>3.1733250000000002</c:v>
                </c:pt>
                <c:pt idx="43418">
                  <c:v>3.1756880000000001</c:v>
                </c:pt>
                <c:pt idx="43419">
                  <c:v>3.1780520000000001</c:v>
                </c:pt>
                <c:pt idx="43420">
                  <c:v>3.1804160000000001</c:v>
                </c:pt>
                <c:pt idx="43421">
                  <c:v>3.1827809999999999</c:v>
                </c:pt>
                <c:pt idx="43422">
                  <c:v>3.1851449999999999</c:v>
                </c:pt>
                <c:pt idx="43423">
                  <c:v>3.1875079999999998</c:v>
                </c:pt>
                <c:pt idx="43424">
                  <c:v>3.189873</c:v>
                </c:pt>
                <c:pt idx="43425">
                  <c:v>3.1922359999999999</c:v>
                </c:pt>
                <c:pt idx="43426">
                  <c:v>3.1945999999999999</c:v>
                </c:pt>
                <c:pt idx="43427">
                  <c:v>3.1969639999999999</c:v>
                </c:pt>
                <c:pt idx="43428">
                  <c:v>3.1993269999999998</c:v>
                </c:pt>
                <c:pt idx="43429">
                  <c:v>3.2016909999999998</c:v>
                </c:pt>
                <c:pt idx="43430">
                  <c:v>3.2040549999999999</c:v>
                </c:pt>
                <c:pt idx="43431">
                  <c:v>3.2064189999999999</c:v>
                </c:pt>
                <c:pt idx="43432">
                  <c:v>3.2087840000000001</c:v>
                </c:pt>
                <c:pt idx="43433">
                  <c:v>3.2111480000000001</c:v>
                </c:pt>
                <c:pt idx="43434">
                  <c:v>3.213511</c:v>
                </c:pt>
                <c:pt idx="43435">
                  <c:v>3.215875</c:v>
                </c:pt>
                <c:pt idx="43436">
                  <c:v>3.2182390000000001</c:v>
                </c:pt>
                <c:pt idx="43437">
                  <c:v>3.2206030000000001</c:v>
                </c:pt>
                <c:pt idx="43438">
                  <c:v>3.222966</c:v>
                </c:pt>
                <c:pt idx="43439">
                  <c:v>3.22533</c:v>
                </c:pt>
                <c:pt idx="43440">
                  <c:v>3.2276950000000002</c:v>
                </c:pt>
                <c:pt idx="43441">
                  <c:v>3.2300580000000001</c:v>
                </c:pt>
                <c:pt idx="43442">
                  <c:v>3.2324220000000001</c:v>
                </c:pt>
                <c:pt idx="43443">
                  <c:v>3.234785</c:v>
                </c:pt>
                <c:pt idx="43444">
                  <c:v>3.2371479999999999</c:v>
                </c:pt>
                <c:pt idx="43445">
                  <c:v>3.2395109999999998</c:v>
                </c:pt>
                <c:pt idx="43446">
                  <c:v>3.2418740000000001</c:v>
                </c:pt>
                <c:pt idx="43447">
                  <c:v>3.2442380000000002</c:v>
                </c:pt>
                <c:pt idx="43448">
                  <c:v>3.2466020000000002</c:v>
                </c:pt>
                <c:pt idx="43449">
                  <c:v>3.248964</c:v>
                </c:pt>
                <c:pt idx="43450">
                  <c:v>3.2513290000000001</c:v>
                </c:pt>
                <c:pt idx="43451">
                  <c:v>3.2536930000000002</c:v>
                </c:pt>
                <c:pt idx="43452">
                  <c:v>3.2560570000000002</c:v>
                </c:pt>
                <c:pt idx="43453">
                  <c:v>3.2584209999999998</c:v>
                </c:pt>
                <c:pt idx="43454">
                  <c:v>3.2607849999999998</c:v>
                </c:pt>
                <c:pt idx="43455">
                  <c:v>3.26315</c:v>
                </c:pt>
                <c:pt idx="43456">
                  <c:v>3.265514</c:v>
                </c:pt>
                <c:pt idx="43457">
                  <c:v>3.2678790000000002</c:v>
                </c:pt>
                <c:pt idx="43458">
                  <c:v>3.2702429999999998</c:v>
                </c:pt>
                <c:pt idx="43459">
                  <c:v>3.2726069999999998</c:v>
                </c:pt>
                <c:pt idx="43460">
                  <c:v>3.2749709999999999</c:v>
                </c:pt>
                <c:pt idx="43461">
                  <c:v>3.2773330000000001</c:v>
                </c:pt>
                <c:pt idx="43462">
                  <c:v>3.2796979999999998</c:v>
                </c:pt>
                <c:pt idx="43463">
                  <c:v>3.2820619999999998</c:v>
                </c:pt>
                <c:pt idx="43464">
                  <c:v>3.284427</c:v>
                </c:pt>
                <c:pt idx="43465">
                  <c:v>3.286791</c:v>
                </c:pt>
                <c:pt idx="43466">
                  <c:v>3.2891550000000001</c:v>
                </c:pt>
                <c:pt idx="43467">
                  <c:v>3.2915199999999998</c:v>
                </c:pt>
                <c:pt idx="43468">
                  <c:v>3.2938839999999998</c:v>
                </c:pt>
                <c:pt idx="43469">
                  <c:v>3.2962479999999998</c:v>
                </c:pt>
                <c:pt idx="43470">
                  <c:v>3.298613</c:v>
                </c:pt>
                <c:pt idx="43471">
                  <c:v>3.3009770000000001</c:v>
                </c:pt>
                <c:pt idx="43472">
                  <c:v>3.3033399999999999</c:v>
                </c:pt>
                <c:pt idx="43473">
                  <c:v>3.3057029999999998</c:v>
                </c:pt>
                <c:pt idx="43474">
                  <c:v>3.308068</c:v>
                </c:pt>
                <c:pt idx="43475">
                  <c:v>3.310432</c:v>
                </c:pt>
                <c:pt idx="43476">
                  <c:v>3.3127970000000002</c:v>
                </c:pt>
                <c:pt idx="43477">
                  <c:v>3.3151609999999998</c:v>
                </c:pt>
                <c:pt idx="43478">
                  <c:v>3.317526</c:v>
                </c:pt>
                <c:pt idx="43479">
                  <c:v>3.31989</c:v>
                </c:pt>
                <c:pt idx="43480">
                  <c:v>3.322254</c:v>
                </c:pt>
                <c:pt idx="43481">
                  <c:v>3.3246190000000002</c:v>
                </c:pt>
                <c:pt idx="43482">
                  <c:v>3.3269839999999999</c:v>
                </c:pt>
                <c:pt idx="43483">
                  <c:v>3.329348</c:v>
                </c:pt>
                <c:pt idx="43484">
                  <c:v>3.3317130000000001</c:v>
                </c:pt>
                <c:pt idx="43485">
                  <c:v>3.3340770000000002</c:v>
                </c:pt>
                <c:pt idx="43486">
                  <c:v>3.3364400000000001</c:v>
                </c:pt>
                <c:pt idx="43487">
                  <c:v>3.338803</c:v>
                </c:pt>
                <c:pt idx="43488">
                  <c:v>3.341167</c:v>
                </c:pt>
                <c:pt idx="43489">
                  <c:v>3.3435320000000002</c:v>
                </c:pt>
                <c:pt idx="43490">
                  <c:v>3.3458960000000002</c:v>
                </c:pt>
                <c:pt idx="43491">
                  <c:v>3.3482599999999998</c:v>
                </c:pt>
                <c:pt idx="43492">
                  <c:v>3.3506239999999998</c:v>
                </c:pt>
                <c:pt idx="43493">
                  <c:v>3.3529879999999999</c:v>
                </c:pt>
                <c:pt idx="43494">
                  <c:v>3.3553519999999999</c:v>
                </c:pt>
                <c:pt idx="43495">
                  <c:v>3.3577170000000001</c:v>
                </c:pt>
                <c:pt idx="43496">
                  <c:v>3.3600810000000001</c:v>
                </c:pt>
                <c:pt idx="43497">
                  <c:v>3.3624450000000001</c:v>
                </c:pt>
                <c:pt idx="43498">
                  <c:v>3.3648090000000002</c:v>
                </c:pt>
                <c:pt idx="43499">
                  <c:v>3.3671720000000001</c:v>
                </c:pt>
                <c:pt idx="43500">
                  <c:v>3.3695360000000001</c:v>
                </c:pt>
                <c:pt idx="43501">
                  <c:v>3.371899</c:v>
                </c:pt>
                <c:pt idx="43502">
                  <c:v>3.374263</c:v>
                </c:pt>
                <c:pt idx="43503">
                  <c:v>3.376627</c:v>
                </c:pt>
                <c:pt idx="43504">
                  <c:v>3.3789910000000001</c:v>
                </c:pt>
                <c:pt idx="43505">
                  <c:v>3.3813559999999998</c:v>
                </c:pt>
                <c:pt idx="43506">
                  <c:v>3.3837190000000001</c:v>
                </c:pt>
                <c:pt idx="43507">
                  <c:v>3.3860839999999999</c:v>
                </c:pt>
                <c:pt idx="43508">
                  <c:v>3.3884479999999999</c:v>
                </c:pt>
                <c:pt idx="43509">
                  <c:v>3.3908119999999999</c:v>
                </c:pt>
                <c:pt idx="43510">
                  <c:v>3.393176</c:v>
                </c:pt>
                <c:pt idx="43511">
                  <c:v>3.39554</c:v>
                </c:pt>
                <c:pt idx="43512">
                  <c:v>3.397904</c:v>
                </c:pt>
                <c:pt idx="43513">
                  <c:v>3.4002680000000001</c:v>
                </c:pt>
                <c:pt idx="43514">
                  <c:v>3.4026320000000001</c:v>
                </c:pt>
                <c:pt idx="43515">
                  <c:v>3.4049969999999998</c:v>
                </c:pt>
                <c:pt idx="43516">
                  <c:v>3.4073609999999999</c:v>
                </c:pt>
                <c:pt idx="43517">
                  <c:v>3.4097249999999999</c:v>
                </c:pt>
                <c:pt idx="43518">
                  <c:v>3.4120889999999999</c:v>
                </c:pt>
                <c:pt idx="43519">
                  <c:v>3.414453</c:v>
                </c:pt>
                <c:pt idx="43520">
                  <c:v>3.416817</c:v>
                </c:pt>
                <c:pt idx="43521">
                  <c:v>3.4191820000000002</c:v>
                </c:pt>
                <c:pt idx="43522">
                  <c:v>3.4215460000000002</c:v>
                </c:pt>
                <c:pt idx="43523">
                  <c:v>3.4239090000000001</c:v>
                </c:pt>
                <c:pt idx="43524">
                  <c:v>3.4262730000000001</c:v>
                </c:pt>
                <c:pt idx="43525">
                  <c:v>3.4286370000000002</c:v>
                </c:pt>
                <c:pt idx="43526">
                  <c:v>3.4310010000000002</c:v>
                </c:pt>
                <c:pt idx="43527">
                  <c:v>3.4333650000000002</c:v>
                </c:pt>
                <c:pt idx="43528">
                  <c:v>3.4357289999999998</c:v>
                </c:pt>
                <c:pt idx="43529">
                  <c:v>3.4380929999999998</c:v>
                </c:pt>
                <c:pt idx="43530">
                  <c:v>3.4404569999999999</c:v>
                </c:pt>
                <c:pt idx="43531">
                  <c:v>3.4428209999999999</c:v>
                </c:pt>
                <c:pt idx="43532">
                  <c:v>3.4451849999999999</c:v>
                </c:pt>
                <c:pt idx="43533">
                  <c:v>3.447549</c:v>
                </c:pt>
                <c:pt idx="43534">
                  <c:v>3.449913</c:v>
                </c:pt>
                <c:pt idx="43535">
                  <c:v>3.4522759999999999</c:v>
                </c:pt>
                <c:pt idx="43536">
                  <c:v>3.4546399999999999</c:v>
                </c:pt>
                <c:pt idx="43537">
                  <c:v>3.457004</c:v>
                </c:pt>
                <c:pt idx="43538">
                  <c:v>3.459368</c:v>
                </c:pt>
                <c:pt idx="43539">
                  <c:v>3.4617330000000002</c:v>
                </c:pt>
                <c:pt idx="43540">
                  <c:v>3.4640960000000001</c:v>
                </c:pt>
                <c:pt idx="43541">
                  <c:v>3.4664600000000001</c:v>
                </c:pt>
                <c:pt idx="43542">
                  <c:v>3.4688249999999998</c:v>
                </c:pt>
                <c:pt idx="43543">
                  <c:v>3.4711889999999999</c:v>
                </c:pt>
                <c:pt idx="43544">
                  <c:v>3.4735520000000002</c:v>
                </c:pt>
                <c:pt idx="43545">
                  <c:v>3.4759159999999998</c:v>
                </c:pt>
                <c:pt idx="43546">
                  <c:v>3.4782790000000001</c:v>
                </c:pt>
                <c:pt idx="43547">
                  <c:v>3.4806430000000002</c:v>
                </c:pt>
                <c:pt idx="43548">
                  <c:v>3.483006</c:v>
                </c:pt>
                <c:pt idx="43549">
                  <c:v>3.4853689999999999</c:v>
                </c:pt>
                <c:pt idx="43550">
                  <c:v>3.4877319999999998</c:v>
                </c:pt>
                <c:pt idx="43551">
                  <c:v>3.4900959999999999</c:v>
                </c:pt>
                <c:pt idx="43552">
                  <c:v>3.4924599999999999</c:v>
                </c:pt>
                <c:pt idx="43553">
                  <c:v>3.4948239999999999</c:v>
                </c:pt>
                <c:pt idx="43554">
                  <c:v>3.4971869999999998</c:v>
                </c:pt>
                <c:pt idx="43555">
                  <c:v>3.4995509999999999</c:v>
                </c:pt>
                <c:pt idx="43556">
                  <c:v>3.5019149999999999</c:v>
                </c:pt>
                <c:pt idx="43557">
                  <c:v>3.5042779999999998</c:v>
                </c:pt>
                <c:pt idx="43558">
                  <c:v>3.5066419999999998</c:v>
                </c:pt>
                <c:pt idx="43559">
                  <c:v>3.5090059999999998</c:v>
                </c:pt>
                <c:pt idx="43560">
                  <c:v>3.5113690000000002</c:v>
                </c:pt>
                <c:pt idx="43561">
                  <c:v>3.5137330000000002</c:v>
                </c:pt>
                <c:pt idx="43562">
                  <c:v>3.5160960000000001</c:v>
                </c:pt>
                <c:pt idx="43563">
                  <c:v>3.518459</c:v>
                </c:pt>
                <c:pt idx="43564">
                  <c:v>3.520823</c:v>
                </c:pt>
                <c:pt idx="43565">
                  <c:v>3.5231859999999999</c:v>
                </c:pt>
                <c:pt idx="43566">
                  <c:v>3.52555</c:v>
                </c:pt>
                <c:pt idx="43567">
                  <c:v>3.527914</c:v>
                </c:pt>
                <c:pt idx="43568">
                  <c:v>3.5302769999999999</c:v>
                </c:pt>
                <c:pt idx="43569">
                  <c:v>3.5326409999999999</c:v>
                </c:pt>
                <c:pt idx="43570">
                  <c:v>3.5350039999999998</c:v>
                </c:pt>
                <c:pt idx="43571">
                  <c:v>3.5373679999999998</c:v>
                </c:pt>
                <c:pt idx="43572">
                  <c:v>3.5397319999999999</c:v>
                </c:pt>
                <c:pt idx="43573">
                  <c:v>3.5420950000000002</c:v>
                </c:pt>
                <c:pt idx="43574">
                  <c:v>3.5444580000000001</c:v>
                </c:pt>
                <c:pt idx="43575">
                  <c:v>3.546821</c:v>
                </c:pt>
                <c:pt idx="43576">
                  <c:v>3.549185</c:v>
                </c:pt>
                <c:pt idx="43577">
                  <c:v>3.5515479999999999</c:v>
                </c:pt>
                <c:pt idx="43578">
                  <c:v>3.553912</c:v>
                </c:pt>
                <c:pt idx="43579">
                  <c:v>3.5562749999999999</c:v>
                </c:pt>
                <c:pt idx="43580">
                  <c:v>3.5586380000000002</c:v>
                </c:pt>
                <c:pt idx="43581">
                  <c:v>3.5610019999999998</c:v>
                </c:pt>
                <c:pt idx="43582">
                  <c:v>3.5633650000000001</c:v>
                </c:pt>
                <c:pt idx="43583">
                  <c:v>3.5657290000000001</c:v>
                </c:pt>
                <c:pt idx="43584">
                  <c:v>3.568092</c:v>
                </c:pt>
                <c:pt idx="43585">
                  <c:v>3.5704549999999999</c:v>
                </c:pt>
                <c:pt idx="43586">
                  <c:v>3.5728170000000001</c:v>
                </c:pt>
                <c:pt idx="43587">
                  <c:v>3.5751789999999999</c:v>
                </c:pt>
                <c:pt idx="43588">
                  <c:v>3.5775420000000002</c:v>
                </c:pt>
                <c:pt idx="43589">
                  <c:v>3.5799050000000001</c:v>
                </c:pt>
                <c:pt idx="43590">
                  <c:v>3.582268</c:v>
                </c:pt>
                <c:pt idx="43591">
                  <c:v>3.5846309999999999</c:v>
                </c:pt>
                <c:pt idx="43592">
                  <c:v>3.5869939999999998</c:v>
                </c:pt>
                <c:pt idx="43593">
                  <c:v>3.5893579999999998</c:v>
                </c:pt>
                <c:pt idx="43594">
                  <c:v>3.5917210000000002</c:v>
                </c:pt>
                <c:pt idx="43595">
                  <c:v>3.5940840000000001</c:v>
                </c:pt>
                <c:pt idx="43596">
                  <c:v>3.5964480000000001</c:v>
                </c:pt>
                <c:pt idx="43597">
                  <c:v>3.598811</c:v>
                </c:pt>
                <c:pt idx="43598">
                  <c:v>3.601175</c:v>
                </c:pt>
                <c:pt idx="43599">
                  <c:v>3.6035379999999999</c:v>
                </c:pt>
                <c:pt idx="43600">
                  <c:v>3.6059009999999998</c:v>
                </c:pt>
                <c:pt idx="43601">
                  <c:v>3.6082640000000001</c:v>
                </c:pt>
                <c:pt idx="43602">
                  <c:v>3.610627</c:v>
                </c:pt>
                <c:pt idx="43603">
                  <c:v>3.6129899999999999</c:v>
                </c:pt>
                <c:pt idx="43604">
                  <c:v>3.6153520000000001</c:v>
                </c:pt>
                <c:pt idx="43605">
                  <c:v>3.6177139999999999</c:v>
                </c:pt>
                <c:pt idx="43606">
                  <c:v>3.6200770000000002</c:v>
                </c:pt>
                <c:pt idx="43607">
                  <c:v>3.622439</c:v>
                </c:pt>
                <c:pt idx="43608">
                  <c:v>3.6248019999999999</c:v>
                </c:pt>
                <c:pt idx="43609">
                  <c:v>3.6271640000000001</c:v>
                </c:pt>
                <c:pt idx="43610">
                  <c:v>3.6295250000000001</c:v>
                </c:pt>
                <c:pt idx="43611">
                  <c:v>3.631888</c:v>
                </c:pt>
                <c:pt idx="43612">
                  <c:v>3.6342500000000002</c:v>
                </c:pt>
                <c:pt idx="43613">
                  <c:v>3.6366130000000001</c:v>
                </c:pt>
                <c:pt idx="43614">
                  <c:v>3.638976</c:v>
                </c:pt>
                <c:pt idx="43615">
                  <c:v>3.6413389999999999</c:v>
                </c:pt>
                <c:pt idx="43616">
                  <c:v>3.6437010000000001</c:v>
                </c:pt>
                <c:pt idx="43617">
                  <c:v>3.646064</c:v>
                </c:pt>
                <c:pt idx="43618">
                  <c:v>3.6484269999999999</c:v>
                </c:pt>
                <c:pt idx="43619">
                  <c:v>3.6507890000000001</c:v>
                </c:pt>
                <c:pt idx="43620">
                  <c:v>3.653152</c:v>
                </c:pt>
                <c:pt idx="43621">
                  <c:v>3.6555149999999998</c:v>
                </c:pt>
                <c:pt idx="43622">
                  <c:v>3.657877</c:v>
                </c:pt>
                <c:pt idx="43623">
                  <c:v>3.6602399999999999</c:v>
                </c:pt>
                <c:pt idx="43624">
                  <c:v>3.6626029999999998</c:v>
                </c:pt>
                <c:pt idx="43625">
                  <c:v>3.6649660000000002</c:v>
                </c:pt>
                <c:pt idx="43626">
                  <c:v>3.6673290000000001</c:v>
                </c:pt>
                <c:pt idx="43627">
                  <c:v>3.6696909999999998</c:v>
                </c:pt>
                <c:pt idx="43628">
                  <c:v>3.6720540000000002</c:v>
                </c:pt>
                <c:pt idx="43629">
                  <c:v>3.6744159999999999</c:v>
                </c:pt>
                <c:pt idx="43630">
                  <c:v>3.6767789999999998</c:v>
                </c:pt>
                <c:pt idx="43631">
                  <c:v>3.6791420000000001</c:v>
                </c:pt>
                <c:pt idx="43632">
                  <c:v>3.6815039999999999</c:v>
                </c:pt>
                <c:pt idx="43633">
                  <c:v>3.6838669999999998</c:v>
                </c:pt>
                <c:pt idx="43634">
                  <c:v>3.686229</c:v>
                </c:pt>
                <c:pt idx="43635">
                  <c:v>3.6885919999999999</c:v>
                </c:pt>
                <c:pt idx="43636">
                  <c:v>3.6909540000000001</c:v>
                </c:pt>
                <c:pt idx="43637">
                  <c:v>3.693317</c:v>
                </c:pt>
                <c:pt idx="43638">
                  <c:v>3.6956790000000002</c:v>
                </c:pt>
                <c:pt idx="43639">
                  <c:v>3.6980420000000001</c:v>
                </c:pt>
                <c:pt idx="43640">
                  <c:v>3.7004039999999998</c:v>
                </c:pt>
                <c:pt idx="43641">
                  <c:v>3.7027670000000001</c:v>
                </c:pt>
                <c:pt idx="43642">
                  <c:v>3.7051289999999999</c:v>
                </c:pt>
                <c:pt idx="43643">
                  <c:v>3.7074919999999998</c:v>
                </c:pt>
                <c:pt idx="43644">
                  <c:v>3.709854</c:v>
                </c:pt>
                <c:pt idx="43645">
                  <c:v>3.7122169999999999</c:v>
                </c:pt>
                <c:pt idx="43646">
                  <c:v>3.7145790000000001</c:v>
                </c:pt>
                <c:pt idx="43647">
                  <c:v>3.7169409999999998</c:v>
                </c:pt>
                <c:pt idx="43648">
                  <c:v>3.7193040000000002</c:v>
                </c:pt>
                <c:pt idx="43649">
                  <c:v>3.7216659999999999</c:v>
                </c:pt>
                <c:pt idx="43650">
                  <c:v>3.7240289999999998</c:v>
                </c:pt>
                <c:pt idx="43651">
                  <c:v>3.726391</c:v>
                </c:pt>
                <c:pt idx="43652">
                  <c:v>3.7287539999999999</c:v>
                </c:pt>
                <c:pt idx="43653">
                  <c:v>3.7311160000000001</c:v>
                </c:pt>
                <c:pt idx="43654">
                  <c:v>3.7334779999999999</c:v>
                </c:pt>
                <c:pt idx="43655">
                  <c:v>3.7358410000000002</c:v>
                </c:pt>
                <c:pt idx="43656">
                  <c:v>3.7382029999999999</c:v>
                </c:pt>
                <c:pt idx="43657">
                  <c:v>3.7405659999999998</c:v>
                </c:pt>
                <c:pt idx="43658">
                  <c:v>3.742928</c:v>
                </c:pt>
                <c:pt idx="43659">
                  <c:v>3.7452899999999998</c:v>
                </c:pt>
                <c:pt idx="43660">
                  <c:v>3.747652</c:v>
                </c:pt>
                <c:pt idx="43661">
                  <c:v>3.7500140000000002</c:v>
                </c:pt>
                <c:pt idx="43662">
                  <c:v>3.7523759999999999</c:v>
                </c:pt>
                <c:pt idx="43663">
                  <c:v>3.7547389999999998</c:v>
                </c:pt>
                <c:pt idx="43664">
                  <c:v>3.757101</c:v>
                </c:pt>
                <c:pt idx="43665">
                  <c:v>3.7594630000000002</c:v>
                </c:pt>
                <c:pt idx="43666">
                  <c:v>3.7618260000000001</c:v>
                </c:pt>
                <c:pt idx="43667">
                  <c:v>3.7641879999999999</c:v>
                </c:pt>
                <c:pt idx="43668">
                  <c:v>3.7665500000000001</c:v>
                </c:pt>
                <c:pt idx="43669">
                  <c:v>3.7689119999999998</c:v>
                </c:pt>
                <c:pt idx="43670">
                  <c:v>3.771274</c:v>
                </c:pt>
                <c:pt idx="43671">
                  <c:v>3.7736360000000002</c:v>
                </c:pt>
                <c:pt idx="43672">
                  <c:v>3.775998</c:v>
                </c:pt>
                <c:pt idx="43673">
                  <c:v>3.7783600000000002</c:v>
                </c:pt>
                <c:pt idx="43674">
                  <c:v>3.7807210000000002</c:v>
                </c:pt>
                <c:pt idx="43675">
                  <c:v>3.7830819999999998</c:v>
                </c:pt>
                <c:pt idx="43676">
                  <c:v>3.785444</c:v>
                </c:pt>
                <c:pt idx="43677">
                  <c:v>3.7878059999999998</c:v>
                </c:pt>
                <c:pt idx="43678">
                  <c:v>3.7901669999999998</c:v>
                </c:pt>
                <c:pt idx="43679">
                  <c:v>3.792529</c:v>
                </c:pt>
                <c:pt idx="43680">
                  <c:v>3.7948909999999998</c:v>
                </c:pt>
                <c:pt idx="43681">
                  <c:v>3.797253</c:v>
                </c:pt>
                <c:pt idx="43682">
                  <c:v>3.7996150000000002</c:v>
                </c:pt>
                <c:pt idx="43683">
                  <c:v>3.8019769999999999</c:v>
                </c:pt>
                <c:pt idx="43684">
                  <c:v>3.8043390000000001</c:v>
                </c:pt>
                <c:pt idx="43685">
                  <c:v>3.8067009999999999</c:v>
                </c:pt>
                <c:pt idx="43686">
                  <c:v>3.8090619999999999</c:v>
                </c:pt>
                <c:pt idx="43687">
                  <c:v>3.8114240000000001</c:v>
                </c:pt>
                <c:pt idx="43688">
                  <c:v>3.8137850000000002</c:v>
                </c:pt>
                <c:pt idx="43689">
                  <c:v>3.816147</c:v>
                </c:pt>
                <c:pt idx="43690">
                  <c:v>3.8185090000000002</c:v>
                </c:pt>
                <c:pt idx="43691">
                  <c:v>3.8208709999999999</c:v>
                </c:pt>
                <c:pt idx="43692">
                  <c:v>3.8232339999999998</c:v>
                </c:pt>
                <c:pt idx="43693">
                  <c:v>3.825596</c:v>
                </c:pt>
                <c:pt idx="43694">
                  <c:v>3.8279580000000002</c:v>
                </c:pt>
                <c:pt idx="43695">
                  <c:v>3.8303199999999999</c:v>
                </c:pt>
                <c:pt idx="43696">
                  <c:v>3.8326820000000001</c:v>
                </c:pt>
                <c:pt idx="43697">
                  <c:v>3.835045</c:v>
                </c:pt>
                <c:pt idx="43698">
                  <c:v>3.8374069999999998</c:v>
                </c:pt>
                <c:pt idx="43699">
                  <c:v>3.839769</c:v>
                </c:pt>
                <c:pt idx="43700">
                  <c:v>3.8421310000000002</c:v>
                </c:pt>
                <c:pt idx="43701">
                  <c:v>3.8444929999999999</c:v>
                </c:pt>
                <c:pt idx="43702">
                  <c:v>3.846854</c:v>
                </c:pt>
                <c:pt idx="43703">
                  <c:v>3.8492160000000002</c:v>
                </c:pt>
                <c:pt idx="43704">
                  <c:v>3.8515779999999999</c:v>
                </c:pt>
                <c:pt idx="43705">
                  <c:v>3.8539400000000001</c:v>
                </c:pt>
                <c:pt idx="43706">
                  <c:v>3.8563019999999999</c:v>
                </c:pt>
                <c:pt idx="43707">
                  <c:v>3.8586640000000001</c:v>
                </c:pt>
                <c:pt idx="43708">
                  <c:v>3.8610259999999998</c:v>
                </c:pt>
                <c:pt idx="43709">
                  <c:v>3.863388</c:v>
                </c:pt>
                <c:pt idx="43710">
                  <c:v>3.8657499999999998</c:v>
                </c:pt>
                <c:pt idx="43711">
                  <c:v>3.868112</c:v>
                </c:pt>
                <c:pt idx="43712">
                  <c:v>3.8704740000000002</c:v>
                </c:pt>
                <c:pt idx="43713">
                  <c:v>3.8728349999999998</c:v>
                </c:pt>
                <c:pt idx="43714">
                  <c:v>3.875197</c:v>
                </c:pt>
                <c:pt idx="43715">
                  <c:v>3.8775580000000001</c:v>
                </c:pt>
                <c:pt idx="43716">
                  <c:v>3.8799199999999998</c:v>
                </c:pt>
                <c:pt idx="43717">
                  <c:v>3.882282</c:v>
                </c:pt>
                <c:pt idx="43718">
                  <c:v>3.8846430000000001</c:v>
                </c:pt>
                <c:pt idx="43719">
                  <c:v>3.8870049999999998</c:v>
                </c:pt>
                <c:pt idx="43720">
                  <c:v>3.889367</c:v>
                </c:pt>
                <c:pt idx="43721">
                  <c:v>3.8917290000000002</c:v>
                </c:pt>
                <c:pt idx="43722">
                  <c:v>3.894091</c:v>
                </c:pt>
                <c:pt idx="43723">
                  <c:v>3.8964530000000002</c:v>
                </c:pt>
                <c:pt idx="43724">
                  <c:v>3.8988139999999998</c:v>
                </c:pt>
                <c:pt idx="43725">
                  <c:v>3.9011749999999998</c:v>
                </c:pt>
                <c:pt idx="43726">
                  <c:v>3.903537</c:v>
                </c:pt>
                <c:pt idx="43727">
                  <c:v>3.9058980000000001</c:v>
                </c:pt>
                <c:pt idx="43728">
                  <c:v>3.9082599999999998</c:v>
                </c:pt>
                <c:pt idx="43729">
                  <c:v>3.9106209999999999</c:v>
                </c:pt>
                <c:pt idx="43730">
                  <c:v>3.9129830000000001</c:v>
                </c:pt>
                <c:pt idx="43731">
                  <c:v>3.9153449999999999</c:v>
                </c:pt>
                <c:pt idx="43732">
                  <c:v>3.9177059999999999</c:v>
                </c:pt>
                <c:pt idx="43733">
                  <c:v>3.9200680000000001</c:v>
                </c:pt>
                <c:pt idx="43734">
                  <c:v>3.9224290000000002</c:v>
                </c:pt>
                <c:pt idx="43735">
                  <c:v>3.9247909999999999</c:v>
                </c:pt>
                <c:pt idx="43736">
                  <c:v>3.9271500000000001</c:v>
                </c:pt>
                <c:pt idx="43737">
                  <c:v>3.9295100000000001</c:v>
                </c:pt>
                <c:pt idx="43738">
                  <c:v>3.93187</c:v>
                </c:pt>
                <c:pt idx="43739">
                  <c:v>3.934231</c:v>
                </c:pt>
                <c:pt idx="43740">
                  <c:v>3.936591</c:v>
                </c:pt>
                <c:pt idx="43741">
                  <c:v>3.938952</c:v>
                </c:pt>
                <c:pt idx="43742">
                  <c:v>3.9413130000000001</c:v>
                </c:pt>
                <c:pt idx="43743">
                  <c:v>3.9436749999999998</c:v>
                </c:pt>
                <c:pt idx="43744">
                  <c:v>3.9460359999999999</c:v>
                </c:pt>
                <c:pt idx="43745">
                  <c:v>3.9483969999999999</c:v>
                </c:pt>
                <c:pt idx="43746">
                  <c:v>3.9507590000000001</c:v>
                </c:pt>
                <c:pt idx="43747">
                  <c:v>3.9531200000000002</c:v>
                </c:pt>
                <c:pt idx="43748">
                  <c:v>3.9554819999999999</c:v>
                </c:pt>
                <c:pt idx="43749">
                  <c:v>3.957843</c:v>
                </c:pt>
                <c:pt idx="43750">
                  <c:v>3.9602029999999999</c:v>
                </c:pt>
                <c:pt idx="43751">
                  <c:v>3.962564</c:v>
                </c:pt>
                <c:pt idx="43752">
                  <c:v>3.9649239999999999</c:v>
                </c:pt>
                <c:pt idx="43753">
                  <c:v>3.967285</c:v>
                </c:pt>
                <c:pt idx="43754">
                  <c:v>3.969646</c:v>
                </c:pt>
                <c:pt idx="43755">
                  <c:v>3.9720059999999999</c:v>
                </c:pt>
                <c:pt idx="43756">
                  <c:v>3.9743659999999998</c:v>
                </c:pt>
                <c:pt idx="43757">
                  <c:v>3.9767269999999999</c:v>
                </c:pt>
                <c:pt idx="43758">
                  <c:v>3.9790869999999998</c:v>
                </c:pt>
                <c:pt idx="43759">
                  <c:v>3.9814479999999999</c:v>
                </c:pt>
                <c:pt idx="43760">
                  <c:v>3.9838089999999999</c:v>
                </c:pt>
                <c:pt idx="43761">
                  <c:v>3.98617</c:v>
                </c:pt>
                <c:pt idx="43762">
                  <c:v>3.9885299999999999</c:v>
                </c:pt>
                <c:pt idx="43763">
                  <c:v>3.9908899999999998</c:v>
                </c:pt>
                <c:pt idx="43764">
                  <c:v>3.9932500000000002</c:v>
                </c:pt>
                <c:pt idx="43765">
                  <c:v>3.9956100000000001</c:v>
                </c:pt>
                <c:pt idx="43766">
                  <c:v>3.99797</c:v>
                </c:pt>
                <c:pt idx="43767">
                  <c:v>4.0003299999999999</c:v>
                </c:pt>
                <c:pt idx="43768">
                  <c:v>4.0026900000000003</c:v>
                </c:pt>
                <c:pt idx="43769">
                  <c:v>4.0050499999999998</c:v>
                </c:pt>
                <c:pt idx="43770">
                  <c:v>4.0074100000000001</c:v>
                </c:pt>
                <c:pt idx="43771">
                  <c:v>4.0097690000000004</c:v>
                </c:pt>
                <c:pt idx="43772">
                  <c:v>4.0121289999999998</c:v>
                </c:pt>
                <c:pt idx="43773">
                  <c:v>4.0144880000000001</c:v>
                </c:pt>
                <c:pt idx="43774">
                  <c:v>4.0168480000000004</c:v>
                </c:pt>
                <c:pt idx="43775">
                  <c:v>4.0192069999999998</c:v>
                </c:pt>
                <c:pt idx="43776">
                  <c:v>4.0215670000000001</c:v>
                </c:pt>
                <c:pt idx="43777">
                  <c:v>4.0239260000000003</c:v>
                </c:pt>
                <c:pt idx="43778">
                  <c:v>4.0262849999999997</c:v>
                </c:pt>
                <c:pt idx="43779">
                  <c:v>4.0286439999999999</c:v>
                </c:pt>
                <c:pt idx="43780">
                  <c:v>4.0310030000000001</c:v>
                </c:pt>
                <c:pt idx="43781">
                  <c:v>4.0333610000000002</c:v>
                </c:pt>
                <c:pt idx="43782">
                  <c:v>4.0357190000000003</c:v>
                </c:pt>
                <c:pt idx="43783">
                  <c:v>4.0380779999999996</c:v>
                </c:pt>
                <c:pt idx="43784">
                  <c:v>4.0404359999999997</c:v>
                </c:pt>
                <c:pt idx="43785">
                  <c:v>4.0427949999999999</c:v>
                </c:pt>
                <c:pt idx="43786">
                  <c:v>4.045153</c:v>
                </c:pt>
                <c:pt idx="43787">
                  <c:v>4.0475120000000002</c:v>
                </c:pt>
                <c:pt idx="43788">
                  <c:v>4.0498700000000003</c:v>
                </c:pt>
                <c:pt idx="43789">
                  <c:v>4.0522280000000004</c:v>
                </c:pt>
                <c:pt idx="43790">
                  <c:v>4.0545859999999996</c:v>
                </c:pt>
                <c:pt idx="43791">
                  <c:v>4.0569439999999997</c:v>
                </c:pt>
                <c:pt idx="43792">
                  <c:v>4.0593019999999997</c:v>
                </c:pt>
                <c:pt idx="43793">
                  <c:v>4.0616599999999998</c:v>
                </c:pt>
                <c:pt idx="43794">
                  <c:v>4.0640169999999998</c:v>
                </c:pt>
                <c:pt idx="43795">
                  <c:v>4.0663749999999999</c:v>
                </c:pt>
                <c:pt idx="43796">
                  <c:v>4.0687329999999999</c:v>
                </c:pt>
                <c:pt idx="43797">
                  <c:v>4.071091</c:v>
                </c:pt>
                <c:pt idx="43798">
                  <c:v>4.073448</c:v>
                </c:pt>
                <c:pt idx="43799">
                  <c:v>4.075806</c:v>
                </c:pt>
                <c:pt idx="43800">
                  <c:v>4.078163</c:v>
                </c:pt>
                <c:pt idx="43801">
                  <c:v>4.0805210000000001</c:v>
                </c:pt>
                <c:pt idx="43802">
                  <c:v>4.082878</c:v>
                </c:pt>
                <c:pt idx="43803">
                  <c:v>4.0852360000000001</c:v>
                </c:pt>
                <c:pt idx="43804">
                  <c:v>4.087593</c:v>
                </c:pt>
                <c:pt idx="43805">
                  <c:v>4.08995</c:v>
                </c:pt>
                <c:pt idx="43806">
                  <c:v>4.0923059999999998</c:v>
                </c:pt>
                <c:pt idx="43807">
                  <c:v>4.0946629999999997</c:v>
                </c:pt>
                <c:pt idx="43808">
                  <c:v>4.0970180000000003</c:v>
                </c:pt>
                <c:pt idx="43809">
                  <c:v>4.0993750000000002</c:v>
                </c:pt>
                <c:pt idx="43810">
                  <c:v>4.1017320000000002</c:v>
                </c:pt>
                <c:pt idx="43811">
                  <c:v>4.104088</c:v>
                </c:pt>
                <c:pt idx="43812">
                  <c:v>4.1064379999999998</c:v>
                </c:pt>
                <c:pt idx="43813">
                  <c:v>4.1087870000000004</c:v>
                </c:pt>
                <c:pt idx="43814">
                  <c:v>4.1111389999999997</c:v>
                </c:pt>
                <c:pt idx="43815">
                  <c:v>4.1134899999999996</c:v>
                </c:pt>
                <c:pt idx="43816">
                  <c:v>4.1158419999999998</c:v>
                </c:pt>
                <c:pt idx="43817">
                  <c:v>4.1181960000000002</c:v>
                </c:pt>
                <c:pt idx="43818">
                  <c:v>4.1205499999999997</c:v>
                </c:pt>
                <c:pt idx="43819">
                  <c:v>4.1229050000000003</c:v>
                </c:pt>
                <c:pt idx="43820">
                  <c:v>4.1252570000000004</c:v>
                </c:pt>
                <c:pt idx="43821">
                  <c:v>4.1276080000000004</c:v>
                </c:pt>
                <c:pt idx="43822">
                  <c:v>4.1299609999999998</c:v>
                </c:pt>
                <c:pt idx="43823">
                  <c:v>4.132314</c:v>
                </c:pt>
                <c:pt idx="43824">
                  <c:v>4.1346679999999996</c:v>
                </c:pt>
                <c:pt idx="43825">
                  <c:v>4.137022</c:v>
                </c:pt>
                <c:pt idx="43826">
                  <c:v>4.1393750000000002</c:v>
                </c:pt>
                <c:pt idx="43827">
                  <c:v>4.1417289999999998</c:v>
                </c:pt>
                <c:pt idx="43828">
                  <c:v>4.1440830000000002</c:v>
                </c:pt>
                <c:pt idx="43829">
                  <c:v>4.1464249999999998</c:v>
                </c:pt>
                <c:pt idx="43830">
                  <c:v>4.1487699999999998</c:v>
                </c:pt>
                <c:pt idx="43831">
                  <c:v>4.1463669999999997</c:v>
                </c:pt>
                <c:pt idx="43832">
                  <c:v>4.1439690000000002</c:v>
                </c:pt>
                <c:pt idx="43833">
                  <c:v>4.1415749999999996</c:v>
                </c:pt>
                <c:pt idx="43834">
                  <c:v>4.1391859999999996</c:v>
                </c:pt>
                <c:pt idx="43835">
                  <c:v>4.1368</c:v>
                </c:pt>
                <c:pt idx="43836">
                  <c:v>4.1344159999999999</c:v>
                </c:pt>
                <c:pt idx="43837">
                  <c:v>4.132034</c:v>
                </c:pt>
                <c:pt idx="43838">
                  <c:v>4.1296540000000004</c:v>
                </c:pt>
                <c:pt idx="43839">
                  <c:v>4.127275</c:v>
                </c:pt>
                <c:pt idx="43840">
                  <c:v>4.124898</c:v>
                </c:pt>
                <c:pt idx="43841">
                  <c:v>4.1225209999999999</c:v>
                </c:pt>
                <c:pt idx="43842">
                  <c:v>4.1201449999999999</c:v>
                </c:pt>
                <c:pt idx="43843">
                  <c:v>4.1177700000000002</c:v>
                </c:pt>
                <c:pt idx="43844">
                  <c:v>4.1153959999999996</c:v>
                </c:pt>
                <c:pt idx="43845">
                  <c:v>4.113022</c:v>
                </c:pt>
                <c:pt idx="43846">
                  <c:v>4.1106480000000003</c:v>
                </c:pt>
                <c:pt idx="43847">
                  <c:v>4.1082749999999999</c:v>
                </c:pt>
                <c:pt idx="43848">
                  <c:v>4.1059020000000004</c:v>
                </c:pt>
                <c:pt idx="43849">
                  <c:v>4.103529</c:v>
                </c:pt>
                <c:pt idx="43850">
                  <c:v>4.1011559999999996</c:v>
                </c:pt>
                <c:pt idx="43851">
                  <c:v>4.0987830000000001</c:v>
                </c:pt>
                <c:pt idx="43852">
                  <c:v>4.0964109999999998</c:v>
                </c:pt>
                <c:pt idx="43853">
                  <c:v>4.0940390000000004</c:v>
                </c:pt>
                <c:pt idx="43854">
                  <c:v>4.0916670000000002</c:v>
                </c:pt>
                <c:pt idx="43855">
                  <c:v>4.0892939999999998</c:v>
                </c:pt>
                <c:pt idx="43856">
                  <c:v>4.0869229999999996</c:v>
                </c:pt>
                <c:pt idx="43857">
                  <c:v>4.0845500000000001</c:v>
                </c:pt>
                <c:pt idx="43858">
                  <c:v>4.082179</c:v>
                </c:pt>
                <c:pt idx="43859">
                  <c:v>4.0798069999999997</c:v>
                </c:pt>
                <c:pt idx="43860">
                  <c:v>4.0774350000000004</c:v>
                </c:pt>
                <c:pt idx="43861">
                  <c:v>4.0750630000000001</c:v>
                </c:pt>
                <c:pt idx="43862">
                  <c:v>4.0726909999999998</c:v>
                </c:pt>
                <c:pt idx="43863">
                  <c:v>4.0703199999999997</c:v>
                </c:pt>
                <c:pt idx="43864">
                  <c:v>4.0679480000000003</c:v>
                </c:pt>
                <c:pt idx="43865">
                  <c:v>4.0655770000000002</c:v>
                </c:pt>
                <c:pt idx="43866">
                  <c:v>4.063205</c:v>
                </c:pt>
                <c:pt idx="43867">
                  <c:v>4.0608329999999997</c:v>
                </c:pt>
                <c:pt idx="43868">
                  <c:v>4.0584619999999996</c:v>
                </c:pt>
                <c:pt idx="43869">
                  <c:v>4.0560900000000002</c:v>
                </c:pt>
                <c:pt idx="43870">
                  <c:v>4.0537190000000001</c:v>
                </c:pt>
                <c:pt idx="43871">
                  <c:v>4.0513469999999998</c:v>
                </c:pt>
                <c:pt idx="43872">
                  <c:v>4.0489759999999997</c:v>
                </c:pt>
                <c:pt idx="43873">
                  <c:v>4.0466040000000003</c:v>
                </c:pt>
                <c:pt idx="43874">
                  <c:v>4.0442330000000002</c:v>
                </c:pt>
                <c:pt idx="43875">
                  <c:v>4.0418620000000001</c:v>
                </c:pt>
                <c:pt idx="43876">
                  <c:v>4.0394899999999998</c:v>
                </c:pt>
                <c:pt idx="43877">
                  <c:v>4.0371189999999997</c:v>
                </c:pt>
                <c:pt idx="43878">
                  <c:v>4.0347479999999996</c:v>
                </c:pt>
                <c:pt idx="43879">
                  <c:v>4.0323770000000003</c:v>
                </c:pt>
                <c:pt idx="43880">
                  <c:v>4.0300060000000002</c:v>
                </c:pt>
                <c:pt idx="43881">
                  <c:v>4.0276350000000001</c:v>
                </c:pt>
                <c:pt idx="43882">
                  <c:v>4.025264</c:v>
                </c:pt>
                <c:pt idx="43883">
                  <c:v>4.0228929999999998</c:v>
                </c:pt>
                <c:pt idx="43884">
                  <c:v>4.0205219999999997</c:v>
                </c:pt>
                <c:pt idx="43885">
                  <c:v>4.0181509999999996</c:v>
                </c:pt>
                <c:pt idx="43886">
                  <c:v>4.0157790000000002</c:v>
                </c:pt>
                <c:pt idx="43887">
                  <c:v>4.0134090000000002</c:v>
                </c:pt>
                <c:pt idx="43888">
                  <c:v>4.0110380000000001</c:v>
                </c:pt>
                <c:pt idx="43889">
                  <c:v>4.008667</c:v>
                </c:pt>
                <c:pt idx="43890">
                  <c:v>4.0062959999999999</c:v>
                </c:pt>
                <c:pt idx="43891">
                  <c:v>4.0039249999999997</c:v>
                </c:pt>
                <c:pt idx="43892">
                  <c:v>4.0015539999999996</c:v>
                </c:pt>
                <c:pt idx="43893">
                  <c:v>3.9991829999999999</c:v>
                </c:pt>
                <c:pt idx="43894">
                  <c:v>3.9968119999999998</c:v>
                </c:pt>
                <c:pt idx="43895">
                  <c:v>3.9944410000000001</c:v>
                </c:pt>
                <c:pt idx="43896">
                  <c:v>3.99207</c:v>
                </c:pt>
                <c:pt idx="43897">
                  <c:v>3.9896989999999999</c:v>
                </c:pt>
                <c:pt idx="43898">
                  <c:v>3.9873280000000002</c:v>
                </c:pt>
                <c:pt idx="43899">
                  <c:v>3.9849570000000001</c:v>
                </c:pt>
                <c:pt idx="43900">
                  <c:v>3.9825849999999998</c:v>
                </c:pt>
                <c:pt idx="43901">
                  <c:v>3.9802149999999998</c:v>
                </c:pt>
                <c:pt idx="43902">
                  <c:v>3.9778440000000002</c:v>
                </c:pt>
                <c:pt idx="43903">
                  <c:v>3.9754740000000002</c:v>
                </c:pt>
                <c:pt idx="43904">
                  <c:v>3.9731040000000002</c:v>
                </c:pt>
                <c:pt idx="43905">
                  <c:v>3.9707330000000001</c:v>
                </c:pt>
                <c:pt idx="43906">
                  <c:v>3.9683630000000001</c:v>
                </c:pt>
                <c:pt idx="43907">
                  <c:v>3.965992</c:v>
                </c:pt>
                <c:pt idx="43908">
                  <c:v>3.963622</c:v>
                </c:pt>
                <c:pt idx="43909">
                  <c:v>3.961252</c:v>
                </c:pt>
                <c:pt idx="43910">
                  <c:v>3.958882</c:v>
                </c:pt>
                <c:pt idx="43911">
                  <c:v>3.956512</c:v>
                </c:pt>
                <c:pt idx="43912">
                  <c:v>3.9541430000000002</c:v>
                </c:pt>
                <c:pt idx="43913">
                  <c:v>3.9517730000000002</c:v>
                </c:pt>
                <c:pt idx="43914">
                  <c:v>3.9494030000000002</c:v>
                </c:pt>
                <c:pt idx="43915">
                  <c:v>3.9470329999999998</c:v>
                </c:pt>
                <c:pt idx="43916">
                  <c:v>3.9446629999999998</c:v>
                </c:pt>
                <c:pt idx="43917">
                  <c:v>3.9422929999999998</c:v>
                </c:pt>
                <c:pt idx="43918">
                  <c:v>3.9399229999999998</c:v>
                </c:pt>
                <c:pt idx="43919">
                  <c:v>3.9375529999999999</c:v>
                </c:pt>
                <c:pt idx="43920">
                  <c:v>3.9351829999999999</c:v>
                </c:pt>
                <c:pt idx="43921">
                  <c:v>3.9328129999999999</c:v>
                </c:pt>
                <c:pt idx="43922">
                  <c:v>3.9304429999999999</c:v>
                </c:pt>
                <c:pt idx="43923">
                  <c:v>3.9280719999999998</c:v>
                </c:pt>
                <c:pt idx="43924">
                  <c:v>3.9257029999999999</c:v>
                </c:pt>
                <c:pt idx="43925">
                  <c:v>3.9233319999999998</c:v>
                </c:pt>
                <c:pt idx="43926">
                  <c:v>3.920963</c:v>
                </c:pt>
                <c:pt idx="43927">
                  <c:v>3.918593</c:v>
                </c:pt>
                <c:pt idx="43928">
                  <c:v>3.916223</c:v>
                </c:pt>
                <c:pt idx="43929">
                  <c:v>3.913853</c:v>
                </c:pt>
                <c:pt idx="43930">
                  <c:v>3.911483</c:v>
                </c:pt>
                <c:pt idx="43931">
                  <c:v>3.9091130000000001</c:v>
                </c:pt>
                <c:pt idx="43932">
                  <c:v>3.9067430000000001</c:v>
                </c:pt>
                <c:pt idx="43933">
                  <c:v>3.9043730000000001</c:v>
                </c:pt>
                <c:pt idx="43934">
                  <c:v>3.9020039999999998</c:v>
                </c:pt>
                <c:pt idx="43935">
                  <c:v>3.8996339999999998</c:v>
                </c:pt>
                <c:pt idx="43936">
                  <c:v>3.8972639999999998</c:v>
                </c:pt>
                <c:pt idx="43937">
                  <c:v>3.8948939999999999</c:v>
                </c:pt>
                <c:pt idx="43938">
                  <c:v>3.8925239999999999</c:v>
                </c:pt>
                <c:pt idx="43939">
                  <c:v>3.890155</c:v>
                </c:pt>
                <c:pt idx="43940">
                  <c:v>3.887785</c:v>
                </c:pt>
                <c:pt idx="43941">
                  <c:v>3.8854160000000002</c:v>
                </c:pt>
                <c:pt idx="43942">
                  <c:v>3.8830460000000002</c:v>
                </c:pt>
                <c:pt idx="43943">
                  <c:v>3.8806759999999998</c:v>
                </c:pt>
                <c:pt idx="43944">
                  <c:v>3.8783069999999999</c:v>
                </c:pt>
                <c:pt idx="43945">
                  <c:v>3.875937</c:v>
                </c:pt>
                <c:pt idx="43946">
                  <c:v>3.873567</c:v>
                </c:pt>
                <c:pt idx="43947">
                  <c:v>3.871197</c:v>
                </c:pt>
                <c:pt idx="43948">
                  <c:v>3.868827</c:v>
                </c:pt>
                <c:pt idx="43949">
                  <c:v>3.8664580000000002</c:v>
                </c:pt>
                <c:pt idx="43950">
                  <c:v>3.8640880000000002</c:v>
                </c:pt>
                <c:pt idx="43951">
                  <c:v>3.8617189999999999</c:v>
                </c:pt>
                <c:pt idx="43952">
                  <c:v>3.8593489999999999</c:v>
                </c:pt>
                <c:pt idx="43953">
                  <c:v>3.8569800000000001</c:v>
                </c:pt>
                <c:pt idx="43954">
                  <c:v>3.8546109999999998</c:v>
                </c:pt>
                <c:pt idx="43955">
                  <c:v>3.8522419999999999</c:v>
                </c:pt>
                <c:pt idx="43956">
                  <c:v>3.8498730000000001</c:v>
                </c:pt>
                <c:pt idx="43957">
                  <c:v>3.8475030000000001</c:v>
                </c:pt>
                <c:pt idx="43958">
                  <c:v>3.845135</c:v>
                </c:pt>
                <c:pt idx="43959">
                  <c:v>3.8427660000000001</c:v>
                </c:pt>
                <c:pt idx="43960">
                  <c:v>3.840395</c:v>
                </c:pt>
                <c:pt idx="43961">
                  <c:v>3.8380239999999999</c:v>
                </c:pt>
                <c:pt idx="43962">
                  <c:v>3.8356530000000002</c:v>
                </c:pt>
                <c:pt idx="43963">
                  <c:v>3.8332820000000001</c:v>
                </c:pt>
                <c:pt idx="43964">
                  <c:v>3.8309120000000001</c:v>
                </c:pt>
                <c:pt idx="43965">
                  <c:v>3.8285429999999998</c:v>
                </c:pt>
                <c:pt idx="43966">
                  <c:v>3.8261729999999998</c:v>
                </c:pt>
                <c:pt idx="43967">
                  <c:v>3.8238029999999998</c:v>
                </c:pt>
                <c:pt idx="43968">
                  <c:v>3.821434</c:v>
                </c:pt>
                <c:pt idx="43969">
                  <c:v>3.819064</c:v>
                </c:pt>
                <c:pt idx="43970">
                  <c:v>3.816694</c:v>
                </c:pt>
                <c:pt idx="43971">
                  <c:v>3.814324</c:v>
                </c:pt>
                <c:pt idx="43972">
                  <c:v>3.8119540000000001</c:v>
                </c:pt>
                <c:pt idx="43973">
                  <c:v>3.8095850000000002</c:v>
                </c:pt>
                <c:pt idx="43974">
                  <c:v>3.8072149999999998</c:v>
                </c:pt>
                <c:pt idx="43975">
                  <c:v>3.804846</c:v>
                </c:pt>
                <c:pt idx="43976">
                  <c:v>3.802476</c:v>
                </c:pt>
                <c:pt idx="43977">
                  <c:v>3.8001040000000001</c:v>
                </c:pt>
                <c:pt idx="43978">
                  <c:v>3.7977340000000002</c:v>
                </c:pt>
                <c:pt idx="43979">
                  <c:v>3.7953640000000002</c:v>
                </c:pt>
                <c:pt idx="43980">
                  <c:v>3.7929930000000001</c:v>
                </c:pt>
                <c:pt idx="43981">
                  <c:v>3.7906230000000001</c:v>
                </c:pt>
                <c:pt idx="43982">
                  <c:v>3.7882530000000001</c:v>
                </c:pt>
                <c:pt idx="43983">
                  <c:v>3.7858830000000001</c:v>
                </c:pt>
                <c:pt idx="43984">
                  <c:v>3.7835130000000001</c:v>
                </c:pt>
                <c:pt idx="43985">
                  <c:v>3.7811430000000001</c:v>
                </c:pt>
                <c:pt idx="43986">
                  <c:v>3.7787730000000002</c:v>
                </c:pt>
                <c:pt idx="43987">
                  <c:v>3.7764030000000002</c:v>
                </c:pt>
                <c:pt idx="43988">
                  <c:v>3.7740330000000002</c:v>
                </c:pt>
                <c:pt idx="43989">
                  <c:v>3.7716630000000002</c:v>
                </c:pt>
                <c:pt idx="43990">
                  <c:v>3.7692939999999999</c:v>
                </c:pt>
                <c:pt idx="43991">
                  <c:v>3.7669239999999999</c:v>
                </c:pt>
                <c:pt idx="43992">
                  <c:v>3.7645550000000001</c:v>
                </c:pt>
                <c:pt idx="43993">
                  <c:v>3.7621859999999998</c:v>
                </c:pt>
                <c:pt idx="43994">
                  <c:v>3.7598159999999998</c:v>
                </c:pt>
                <c:pt idx="43995">
                  <c:v>3.7574459999999998</c:v>
                </c:pt>
                <c:pt idx="43996">
                  <c:v>3.7550759999999999</c:v>
                </c:pt>
                <c:pt idx="43997">
                  <c:v>3.7527059999999999</c:v>
                </c:pt>
                <c:pt idx="43998">
                  <c:v>3.7503359999999999</c:v>
                </c:pt>
                <c:pt idx="43999">
                  <c:v>3.7479659999999999</c:v>
                </c:pt>
                <c:pt idx="44000">
                  <c:v>3.7455959999999999</c:v>
                </c:pt>
                <c:pt idx="44001">
                  <c:v>3.7432259999999999</c:v>
                </c:pt>
                <c:pt idx="44002">
                  <c:v>3.740856</c:v>
                </c:pt>
                <c:pt idx="44003">
                  <c:v>3.738486</c:v>
                </c:pt>
                <c:pt idx="44004">
                  <c:v>3.736116</c:v>
                </c:pt>
                <c:pt idx="44005">
                  <c:v>3.733746</c:v>
                </c:pt>
                <c:pt idx="44006">
                  <c:v>3.731376</c:v>
                </c:pt>
                <c:pt idx="44007">
                  <c:v>3.729006</c:v>
                </c:pt>
                <c:pt idx="44008">
                  <c:v>3.7266360000000001</c:v>
                </c:pt>
                <c:pt idx="44009">
                  <c:v>3.7242660000000001</c:v>
                </c:pt>
                <c:pt idx="44010">
                  <c:v>3.7218960000000001</c:v>
                </c:pt>
                <c:pt idx="44011">
                  <c:v>3.719525</c:v>
                </c:pt>
                <c:pt idx="44012">
                  <c:v>3.717155</c:v>
                </c:pt>
                <c:pt idx="44013">
                  <c:v>3.714785</c:v>
                </c:pt>
                <c:pt idx="44014">
                  <c:v>3.712415</c:v>
                </c:pt>
                <c:pt idx="44015">
                  <c:v>3.710045</c:v>
                </c:pt>
                <c:pt idx="44016">
                  <c:v>3.7076760000000002</c:v>
                </c:pt>
                <c:pt idx="44017">
                  <c:v>3.7053060000000002</c:v>
                </c:pt>
                <c:pt idx="44018">
                  <c:v>3.7029350000000001</c:v>
                </c:pt>
                <c:pt idx="44019">
                  <c:v>3.7005659999999998</c:v>
                </c:pt>
                <c:pt idx="44020">
                  <c:v>3.6981950000000001</c:v>
                </c:pt>
                <c:pt idx="44021">
                  <c:v>3.6958259999999998</c:v>
                </c:pt>
                <c:pt idx="44022">
                  <c:v>3.6934550000000002</c:v>
                </c:pt>
                <c:pt idx="44023">
                  <c:v>3.6910850000000002</c:v>
                </c:pt>
                <c:pt idx="44024">
                  <c:v>3.6887150000000002</c:v>
                </c:pt>
                <c:pt idx="44025">
                  <c:v>3.6863450000000002</c:v>
                </c:pt>
                <c:pt idx="44026">
                  <c:v>3.6839740000000001</c:v>
                </c:pt>
                <c:pt idx="44027">
                  <c:v>3.6816040000000001</c:v>
                </c:pt>
                <c:pt idx="44028">
                  <c:v>3.6792340000000001</c:v>
                </c:pt>
                <c:pt idx="44029">
                  <c:v>3.676863</c:v>
                </c:pt>
                <c:pt idx="44030">
                  <c:v>3.674493</c:v>
                </c:pt>
                <c:pt idx="44031">
                  <c:v>3.672123</c:v>
                </c:pt>
                <c:pt idx="44032">
                  <c:v>3.669756</c:v>
                </c:pt>
                <c:pt idx="44033">
                  <c:v>3.6673879999999999</c:v>
                </c:pt>
                <c:pt idx="44034">
                  <c:v>3.6650200000000002</c:v>
                </c:pt>
                <c:pt idx="44035">
                  <c:v>3.662652</c:v>
                </c:pt>
                <c:pt idx="44036">
                  <c:v>3.660285</c:v>
                </c:pt>
                <c:pt idx="44037">
                  <c:v>3.6579169999999999</c:v>
                </c:pt>
                <c:pt idx="44038">
                  <c:v>3.655548</c:v>
                </c:pt>
                <c:pt idx="44039">
                  <c:v>3.6531790000000002</c:v>
                </c:pt>
                <c:pt idx="44040">
                  <c:v>3.6508090000000002</c:v>
                </c:pt>
                <c:pt idx="44041">
                  <c:v>3.6484390000000002</c:v>
                </c:pt>
                <c:pt idx="44042">
                  <c:v>3.6460689999999998</c:v>
                </c:pt>
                <c:pt idx="44043">
                  <c:v>3.6436989999999998</c:v>
                </c:pt>
                <c:pt idx="44044">
                  <c:v>3.6413289999999998</c:v>
                </c:pt>
                <c:pt idx="44045">
                  <c:v>3.6389580000000001</c:v>
                </c:pt>
                <c:pt idx="44046">
                  <c:v>3.6365880000000002</c:v>
                </c:pt>
                <c:pt idx="44047">
                  <c:v>3.6342180000000002</c:v>
                </c:pt>
                <c:pt idx="44048">
                  <c:v>3.6318489999999999</c:v>
                </c:pt>
                <c:pt idx="44049">
                  <c:v>3.6294780000000002</c:v>
                </c:pt>
                <c:pt idx="44050">
                  <c:v>3.6271080000000002</c:v>
                </c:pt>
                <c:pt idx="44051">
                  <c:v>3.6247379999999998</c:v>
                </c:pt>
                <c:pt idx="44052">
                  <c:v>3.6223679999999998</c:v>
                </c:pt>
                <c:pt idx="44053">
                  <c:v>3.6199979999999998</c:v>
                </c:pt>
                <c:pt idx="44054">
                  <c:v>3.6176279999999998</c:v>
                </c:pt>
                <c:pt idx="44055">
                  <c:v>3.615259</c:v>
                </c:pt>
                <c:pt idx="44056">
                  <c:v>3.612892</c:v>
                </c:pt>
                <c:pt idx="44057">
                  <c:v>3.6105230000000001</c:v>
                </c:pt>
                <c:pt idx="44058">
                  <c:v>3.6081539999999999</c:v>
                </c:pt>
                <c:pt idx="44059">
                  <c:v>3.6057839999999999</c:v>
                </c:pt>
                <c:pt idx="44060">
                  <c:v>3.6034139999999999</c:v>
                </c:pt>
                <c:pt idx="44061">
                  <c:v>3.6010439999999999</c:v>
                </c:pt>
                <c:pt idx="44062">
                  <c:v>3.5986739999999999</c:v>
                </c:pt>
                <c:pt idx="44063">
                  <c:v>3.5963039999999999</c:v>
                </c:pt>
                <c:pt idx="44064">
                  <c:v>3.593934</c:v>
                </c:pt>
                <c:pt idx="44065">
                  <c:v>3.5915629999999998</c:v>
                </c:pt>
                <c:pt idx="44066">
                  <c:v>3.5891929999999999</c:v>
                </c:pt>
                <c:pt idx="44067">
                  <c:v>3.5868229999999999</c:v>
                </c:pt>
                <c:pt idx="44068">
                  <c:v>3.5844529999999999</c:v>
                </c:pt>
                <c:pt idx="44069">
                  <c:v>3.5820829999999999</c:v>
                </c:pt>
                <c:pt idx="44070">
                  <c:v>3.5797119999999998</c:v>
                </c:pt>
                <c:pt idx="44071">
                  <c:v>3.5773419999999998</c:v>
                </c:pt>
                <c:pt idx="44072">
                  <c:v>3.5749710000000001</c:v>
                </c:pt>
                <c:pt idx="44073">
                  <c:v>3.5726010000000001</c:v>
                </c:pt>
                <c:pt idx="44074">
                  <c:v>3.57023</c:v>
                </c:pt>
                <c:pt idx="44075">
                  <c:v>3.56786</c:v>
                </c:pt>
                <c:pt idx="44076">
                  <c:v>3.56549</c:v>
                </c:pt>
                <c:pt idx="44077">
                  <c:v>3.5631200000000001</c:v>
                </c:pt>
                <c:pt idx="44078">
                  <c:v>3.5607489999999999</c:v>
                </c:pt>
                <c:pt idx="44079">
                  <c:v>3.558379</c:v>
                </c:pt>
                <c:pt idx="44080">
                  <c:v>3.556009</c:v>
                </c:pt>
                <c:pt idx="44081">
                  <c:v>3.5536379999999999</c:v>
                </c:pt>
                <c:pt idx="44082">
                  <c:v>3.5512679999999999</c:v>
                </c:pt>
                <c:pt idx="44083">
                  <c:v>3.5488979999999999</c:v>
                </c:pt>
                <c:pt idx="44084">
                  <c:v>3.5465270000000002</c:v>
                </c:pt>
                <c:pt idx="44085">
                  <c:v>3.5441569999999998</c:v>
                </c:pt>
                <c:pt idx="44086">
                  <c:v>3.5417860000000001</c:v>
                </c:pt>
                <c:pt idx="44087">
                  <c:v>3.5394160000000001</c:v>
                </c:pt>
                <c:pt idx="44088">
                  <c:v>3.5370460000000001</c:v>
                </c:pt>
                <c:pt idx="44089">
                  <c:v>3.5346760000000002</c:v>
                </c:pt>
                <c:pt idx="44090">
                  <c:v>3.5323060000000002</c:v>
                </c:pt>
                <c:pt idx="44091">
                  <c:v>3.5299369999999999</c:v>
                </c:pt>
                <c:pt idx="44092">
                  <c:v>3.5275669999999999</c:v>
                </c:pt>
                <c:pt idx="44093">
                  <c:v>3.5251980000000001</c:v>
                </c:pt>
                <c:pt idx="44094">
                  <c:v>3.5228299999999999</c:v>
                </c:pt>
                <c:pt idx="44095">
                  <c:v>3.520467</c:v>
                </c:pt>
                <c:pt idx="44096">
                  <c:v>3.5181019999999998</c:v>
                </c:pt>
                <c:pt idx="44097">
                  <c:v>3.5157419999999999</c:v>
                </c:pt>
                <c:pt idx="44098">
                  <c:v>3.5133800000000002</c:v>
                </c:pt>
                <c:pt idx="44099">
                  <c:v>3.5110160000000001</c:v>
                </c:pt>
                <c:pt idx="44100">
                  <c:v>3.5086490000000001</c:v>
                </c:pt>
                <c:pt idx="44101">
                  <c:v>3.5062820000000001</c:v>
                </c:pt>
                <c:pt idx="44102">
                  <c:v>3.5039150000000001</c:v>
                </c:pt>
                <c:pt idx="44103">
                  <c:v>3.501547</c:v>
                </c:pt>
                <c:pt idx="44104">
                  <c:v>3.4991789999999998</c:v>
                </c:pt>
                <c:pt idx="44105">
                  <c:v>3.4968110000000001</c:v>
                </c:pt>
                <c:pt idx="44106">
                  <c:v>3.4944419999999998</c:v>
                </c:pt>
                <c:pt idx="44107">
                  <c:v>3.4920740000000001</c:v>
                </c:pt>
                <c:pt idx="44108">
                  <c:v>3.4897049999999998</c:v>
                </c:pt>
                <c:pt idx="44109">
                  <c:v>3.487336</c:v>
                </c:pt>
                <c:pt idx="44110">
                  <c:v>3.4849670000000001</c:v>
                </c:pt>
                <c:pt idx="44111">
                  <c:v>3.4825979999999999</c:v>
                </c:pt>
                <c:pt idx="44112">
                  <c:v>3.480229</c:v>
                </c:pt>
                <c:pt idx="44113">
                  <c:v>3.4778600000000002</c:v>
                </c:pt>
                <c:pt idx="44114">
                  <c:v>3.4754909999999999</c:v>
                </c:pt>
                <c:pt idx="44115">
                  <c:v>3.473122</c:v>
                </c:pt>
                <c:pt idx="44116">
                  <c:v>3.4707520000000001</c:v>
                </c:pt>
                <c:pt idx="44117">
                  <c:v>3.4683830000000002</c:v>
                </c:pt>
                <c:pt idx="44118">
                  <c:v>3.4660139999999999</c:v>
                </c:pt>
                <c:pt idx="44119">
                  <c:v>3.4636439999999999</c:v>
                </c:pt>
                <c:pt idx="44120">
                  <c:v>3.4612750000000001</c:v>
                </c:pt>
                <c:pt idx="44121">
                  <c:v>3.4589050000000001</c:v>
                </c:pt>
                <c:pt idx="44122">
                  <c:v>3.4565350000000001</c:v>
                </c:pt>
                <c:pt idx="44123">
                  <c:v>3.4541650000000002</c:v>
                </c:pt>
                <c:pt idx="44124">
                  <c:v>3.4517950000000002</c:v>
                </c:pt>
                <c:pt idx="44125">
                  <c:v>3.4494250000000002</c:v>
                </c:pt>
                <c:pt idx="44126">
                  <c:v>3.4470550000000002</c:v>
                </c:pt>
                <c:pt idx="44127">
                  <c:v>3.4446850000000002</c:v>
                </c:pt>
                <c:pt idx="44128">
                  <c:v>3.4423140000000001</c:v>
                </c:pt>
                <c:pt idx="44129">
                  <c:v>3.4399440000000001</c:v>
                </c:pt>
                <c:pt idx="44130">
                  <c:v>3.4375740000000001</c:v>
                </c:pt>
                <c:pt idx="44131">
                  <c:v>3.4352040000000001</c:v>
                </c:pt>
                <c:pt idx="44132">
                  <c:v>3.432833</c:v>
                </c:pt>
                <c:pt idx="44133">
                  <c:v>3.430463</c:v>
                </c:pt>
                <c:pt idx="44134">
                  <c:v>3.4280930000000001</c:v>
                </c:pt>
                <c:pt idx="44135">
                  <c:v>3.4257270000000002</c:v>
                </c:pt>
                <c:pt idx="44136">
                  <c:v>3.4233579999999999</c:v>
                </c:pt>
                <c:pt idx="44137">
                  <c:v>3.4209900000000002</c:v>
                </c:pt>
                <c:pt idx="44138">
                  <c:v>3.4186209999999999</c:v>
                </c:pt>
                <c:pt idx="44139">
                  <c:v>3.4162530000000002</c:v>
                </c:pt>
                <c:pt idx="44140">
                  <c:v>3.4138850000000001</c:v>
                </c:pt>
                <c:pt idx="44141">
                  <c:v>3.4115180000000001</c:v>
                </c:pt>
                <c:pt idx="44142">
                  <c:v>3.4091499999999999</c:v>
                </c:pt>
                <c:pt idx="44143">
                  <c:v>3.4067820000000002</c:v>
                </c:pt>
                <c:pt idx="44144">
                  <c:v>3.4044129999999999</c:v>
                </c:pt>
                <c:pt idx="44145">
                  <c:v>3.4020440000000001</c:v>
                </c:pt>
                <c:pt idx="44146">
                  <c:v>3.3996729999999999</c:v>
                </c:pt>
                <c:pt idx="44147">
                  <c:v>3.3973040000000001</c:v>
                </c:pt>
                <c:pt idx="44148">
                  <c:v>3.3949340000000001</c:v>
                </c:pt>
                <c:pt idx="44149">
                  <c:v>3.3925640000000001</c:v>
                </c:pt>
                <c:pt idx="44150">
                  <c:v>3.3901940000000002</c:v>
                </c:pt>
                <c:pt idx="44151">
                  <c:v>3.3878240000000002</c:v>
                </c:pt>
                <c:pt idx="44152">
                  <c:v>3.385453</c:v>
                </c:pt>
                <c:pt idx="44153">
                  <c:v>3.3830830000000001</c:v>
                </c:pt>
                <c:pt idx="44154">
                  <c:v>3.3807130000000001</c:v>
                </c:pt>
                <c:pt idx="44155">
                  <c:v>3.3783430000000001</c:v>
                </c:pt>
                <c:pt idx="44156">
                  <c:v>3.3759730000000001</c:v>
                </c:pt>
                <c:pt idx="44157">
                  <c:v>3.373602</c:v>
                </c:pt>
                <c:pt idx="44158">
                  <c:v>3.371232</c:v>
                </c:pt>
                <c:pt idx="44159">
                  <c:v>3.368862</c:v>
                </c:pt>
                <c:pt idx="44160">
                  <c:v>3.366492</c:v>
                </c:pt>
                <c:pt idx="44161">
                  <c:v>3.3641209999999999</c:v>
                </c:pt>
                <c:pt idx="44162">
                  <c:v>3.3617509999999999</c:v>
                </c:pt>
                <c:pt idx="44163">
                  <c:v>3.359381</c:v>
                </c:pt>
                <c:pt idx="44164">
                  <c:v>3.3570099999999998</c:v>
                </c:pt>
                <c:pt idx="44165">
                  <c:v>3.3546399999999998</c:v>
                </c:pt>
                <c:pt idx="44166">
                  <c:v>3.3522690000000002</c:v>
                </c:pt>
                <c:pt idx="44167">
                  <c:v>3.3498990000000002</c:v>
                </c:pt>
                <c:pt idx="44168">
                  <c:v>3.3475269999999999</c:v>
                </c:pt>
                <c:pt idx="44169">
                  <c:v>3.3451569999999999</c:v>
                </c:pt>
                <c:pt idx="44170">
                  <c:v>3.342787</c:v>
                </c:pt>
                <c:pt idx="44171">
                  <c:v>3.340417</c:v>
                </c:pt>
                <c:pt idx="44172">
                  <c:v>3.338047</c:v>
                </c:pt>
                <c:pt idx="44173">
                  <c:v>3.3356759999999999</c:v>
                </c:pt>
                <c:pt idx="44174">
                  <c:v>3.333307</c:v>
                </c:pt>
                <c:pt idx="44175">
                  <c:v>3.330937</c:v>
                </c:pt>
                <c:pt idx="44176">
                  <c:v>3.3285670000000001</c:v>
                </c:pt>
                <c:pt idx="44177">
                  <c:v>3.3261970000000001</c:v>
                </c:pt>
                <c:pt idx="44178">
                  <c:v>3.3238270000000001</c:v>
                </c:pt>
                <c:pt idx="44179">
                  <c:v>3.321456</c:v>
                </c:pt>
                <c:pt idx="44180">
                  <c:v>3.319086</c:v>
                </c:pt>
                <c:pt idx="44181">
                  <c:v>3.3167149999999999</c:v>
                </c:pt>
                <c:pt idx="44182">
                  <c:v>3.3143449999999999</c:v>
                </c:pt>
                <c:pt idx="44183">
                  <c:v>3.3119749999999999</c:v>
                </c:pt>
                <c:pt idx="44184">
                  <c:v>3.3096049999999999</c:v>
                </c:pt>
                <c:pt idx="44185">
                  <c:v>3.3072349999999999</c:v>
                </c:pt>
                <c:pt idx="44186">
                  <c:v>3.3048649999999999</c:v>
                </c:pt>
                <c:pt idx="44187">
                  <c:v>3.302495</c:v>
                </c:pt>
                <c:pt idx="44188">
                  <c:v>3.300125</c:v>
                </c:pt>
                <c:pt idx="44189">
                  <c:v>3.297755</c:v>
                </c:pt>
                <c:pt idx="44190">
                  <c:v>3.2953839999999999</c:v>
                </c:pt>
                <c:pt idx="44191">
                  <c:v>3.293015</c:v>
                </c:pt>
                <c:pt idx="44192">
                  <c:v>3.2906439999999999</c:v>
                </c:pt>
                <c:pt idx="44193">
                  <c:v>3.2882739999999999</c:v>
                </c:pt>
                <c:pt idx="44194">
                  <c:v>3.2859039999999999</c:v>
                </c:pt>
                <c:pt idx="44195">
                  <c:v>3.283534</c:v>
                </c:pt>
                <c:pt idx="44196">
                  <c:v>3.2811669999999999</c:v>
                </c:pt>
                <c:pt idx="44197">
                  <c:v>3.2788020000000002</c:v>
                </c:pt>
                <c:pt idx="44198">
                  <c:v>3.2764350000000002</c:v>
                </c:pt>
                <c:pt idx="44199">
                  <c:v>3.2740710000000002</c:v>
                </c:pt>
                <c:pt idx="44200">
                  <c:v>3.271706</c:v>
                </c:pt>
                <c:pt idx="44201">
                  <c:v>3.269339</c:v>
                </c:pt>
                <c:pt idx="44202">
                  <c:v>3.266972</c:v>
                </c:pt>
                <c:pt idx="44203">
                  <c:v>3.264605</c:v>
                </c:pt>
                <c:pt idx="44204">
                  <c:v>3.2622369999999998</c:v>
                </c:pt>
                <c:pt idx="44205">
                  <c:v>3.2598690000000001</c:v>
                </c:pt>
                <c:pt idx="44206">
                  <c:v>3.257501</c:v>
                </c:pt>
                <c:pt idx="44207">
                  <c:v>3.2551320000000001</c:v>
                </c:pt>
                <c:pt idx="44208">
                  <c:v>3.252764</c:v>
                </c:pt>
                <c:pt idx="44209">
                  <c:v>3.2503959999999998</c:v>
                </c:pt>
                <c:pt idx="44210">
                  <c:v>3.248027</c:v>
                </c:pt>
                <c:pt idx="44211">
                  <c:v>3.2456580000000002</c:v>
                </c:pt>
                <c:pt idx="44212">
                  <c:v>3.2432889999999999</c:v>
                </c:pt>
                <c:pt idx="44213">
                  <c:v>3.24092</c:v>
                </c:pt>
                <c:pt idx="44214">
                  <c:v>3.2385510000000002</c:v>
                </c:pt>
                <c:pt idx="44215">
                  <c:v>3.2361810000000002</c:v>
                </c:pt>
                <c:pt idx="44216">
                  <c:v>3.2338119999999999</c:v>
                </c:pt>
                <c:pt idx="44217">
                  <c:v>3.2314419999999999</c:v>
                </c:pt>
                <c:pt idx="44218">
                  <c:v>3.2290730000000001</c:v>
                </c:pt>
                <c:pt idx="44219">
                  <c:v>3.2267030000000001</c:v>
                </c:pt>
                <c:pt idx="44220">
                  <c:v>3.2243330000000001</c:v>
                </c:pt>
                <c:pt idx="44221">
                  <c:v>3.2219630000000001</c:v>
                </c:pt>
                <c:pt idx="44222">
                  <c:v>3.2195939999999998</c:v>
                </c:pt>
                <c:pt idx="44223">
                  <c:v>3.2172239999999999</c:v>
                </c:pt>
                <c:pt idx="44224">
                  <c:v>3.2148539999999999</c:v>
                </c:pt>
                <c:pt idx="44225">
                  <c:v>3.2124839999999999</c:v>
                </c:pt>
                <c:pt idx="44226">
                  <c:v>3.2101139999999999</c:v>
                </c:pt>
                <c:pt idx="44227">
                  <c:v>3.2077439999999999</c:v>
                </c:pt>
                <c:pt idx="44228">
                  <c:v>3.2053739999999999</c:v>
                </c:pt>
                <c:pt idx="44229">
                  <c:v>3.203004</c:v>
                </c:pt>
                <c:pt idx="44230">
                  <c:v>3.200634</c:v>
                </c:pt>
                <c:pt idx="44231">
                  <c:v>3.198264</c:v>
                </c:pt>
                <c:pt idx="44232">
                  <c:v>3.195894</c:v>
                </c:pt>
                <c:pt idx="44233">
                  <c:v>3.193524</c:v>
                </c:pt>
                <c:pt idx="44234">
                  <c:v>3.191154</c:v>
                </c:pt>
                <c:pt idx="44235">
                  <c:v>3.1887850000000002</c:v>
                </c:pt>
                <c:pt idx="44236">
                  <c:v>3.1864150000000002</c:v>
                </c:pt>
                <c:pt idx="44237">
                  <c:v>3.1840459999999999</c:v>
                </c:pt>
                <c:pt idx="44238">
                  <c:v>3.1816759999999999</c:v>
                </c:pt>
                <c:pt idx="44239">
                  <c:v>3.1793070000000001</c:v>
                </c:pt>
                <c:pt idx="44240">
                  <c:v>3.1769370000000001</c:v>
                </c:pt>
                <c:pt idx="44241">
                  <c:v>3.1745679999999998</c:v>
                </c:pt>
                <c:pt idx="44242">
                  <c:v>3.1721979999999999</c:v>
                </c:pt>
                <c:pt idx="44243">
                  <c:v>3.169829</c:v>
                </c:pt>
                <c:pt idx="44244">
                  <c:v>3.167459</c:v>
                </c:pt>
                <c:pt idx="44245">
                  <c:v>3.165089</c:v>
                </c:pt>
                <c:pt idx="44246">
                  <c:v>3.1627190000000001</c:v>
                </c:pt>
                <c:pt idx="44247">
                  <c:v>3.1603490000000001</c:v>
                </c:pt>
                <c:pt idx="44248">
                  <c:v>3.1579790000000001</c:v>
                </c:pt>
                <c:pt idx="44249">
                  <c:v>3.1556099999999998</c:v>
                </c:pt>
                <c:pt idx="44250">
                  <c:v>3.1532399999999998</c:v>
                </c:pt>
                <c:pt idx="44251">
                  <c:v>3.150871</c:v>
                </c:pt>
                <c:pt idx="44252">
                  <c:v>3.148501</c:v>
                </c:pt>
                <c:pt idx="44253">
                  <c:v>3.1461320000000002</c:v>
                </c:pt>
                <c:pt idx="44254">
                  <c:v>3.1437620000000002</c:v>
                </c:pt>
                <c:pt idx="44255">
                  <c:v>3.1413920000000002</c:v>
                </c:pt>
                <c:pt idx="44256">
                  <c:v>3.1390229999999999</c:v>
                </c:pt>
                <c:pt idx="44257">
                  <c:v>3.1366540000000001</c:v>
                </c:pt>
                <c:pt idx="44258">
                  <c:v>3.1342840000000001</c:v>
                </c:pt>
                <c:pt idx="44259">
                  <c:v>3.1319149999999998</c:v>
                </c:pt>
                <c:pt idx="44260">
                  <c:v>3.1295449999999998</c:v>
                </c:pt>
                <c:pt idx="44261">
                  <c:v>3.127176</c:v>
                </c:pt>
                <c:pt idx="44262">
                  <c:v>3.124806</c:v>
                </c:pt>
                <c:pt idx="44263">
                  <c:v>3.1224370000000001</c:v>
                </c:pt>
                <c:pt idx="44264">
                  <c:v>3.1200670000000001</c:v>
                </c:pt>
                <c:pt idx="44265">
                  <c:v>3.1176979999999999</c:v>
                </c:pt>
                <c:pt idx="44266">
                  <c:v>3.1153279999999999</c:v>
                </c:pt>
                <c:pt idx="44267">
                  <c:v>3.1129579999999999</c:v>
                </c:pt>
                <c:pt idx="44268">
                  <c:v>3.110589</c:v>
                </c:pt>
                <c:pt idx="44269">
                  <c:v>3.108212</c:v>
                </c:pt>
                <c:pt idx="44270">
                  <c:v>3.1058379999999999</c:v>
                </c:pt>
                <c:pt idx="44271">
                  <c:v>3.1034660000000001</c:v>
                </c:pt>
                <c:pt idx="44272">
                  <c:v>3.1010930000000001</c:v>
                </c:pt>
                <c:pt idx="44273">
                  <c:v>3.098722</c:v>
                </c:pt>
                <c:pt idx="44274">
                  <c:v>3.0963509999999999</c:v>
                </c:pt>
                <c:pt idx="44275">
                  <c:v>3.0939800000000002</c:v>
                </c:pt>
                <c:pt idx="44276">
                  <c:v>3.0916090000000001</c:v>
                </c:pt>
                <c:pt idx="44277">
                  <c:v>3.0892390000000001</c:v>
                </c:pt>
                <c:pt idx="44278">
                  <c:v>3.0868679999999999</c:v>
                </c:pt>
                <c:pt idx="44279">
                  <c:v>3.0844969999999998</c:v>
                </c:pt>
                <c:pt idx="44280">
                  <c:v>3.0821269999999998</c:v>
                </c:pt>
                <c:pt idx="44281">
                  <c:v>3.0797569999999999</c:v>
                </c:pt>
                <c:pt idx="44282">
                  <c:v>3.077388</c:v>
                </c:pt>
                <c:pt idx="44283">
                  <c:v>3.0750190000000002</c:v>
                </c:pt>
                <c:pt idx="44284">
                  <c:v>3.0726520000000002</c:v>
                </c:pt>
                <c:pt idx="44285">
                  <c:v>3.0702829999999999</c:v>
                </c:pt>
                <c:pt idx="44286">
                  <c:v>3.067914</c:v>
                </c:pt>
                <c:pt idx="44287">
                  <c:v>3.0655450000000002</c:v>
                </c:pt>
                <c:pt idx="44288">
                  <c:v>3.0631750000000002</c:v>
                </c:pt>
                <c:pt idx="44289">
                  <c:v>3.0608059999999999</c:v>
                </c:pt>
                <c:pt idx="44290">
                  <c:v>3.0584359999999999</c:v>
                </c:pt>
                <c:pt idx="44291">
                  <c:v>3.0560670000000001</c:v>
                </c:pt>
                <c:pt idx="44292">
                  <c:v>3.053696</c:v>
                </c:pt>
                <c:pt idx="44293">
                  <c:v>3.0513270000000001</c:v>
                </c:pt>
                <c:pt idx="44294">
                  <c:v>3.0489570000000001</c:v>
                </c:pt>
                <c:pt idx="44295">
                  <c:v>3.0465870000000002</c:v>
                </c:pt>
                <c:pt idx="44296">
                  <c:v>3.0442170000000002</c:v>
                </c:pt>
                <c:pt idx="44297">
                  <c:v>3.0418470000000002</c:v>
                </c:pt>
                <c:pt idx="44298">
                  <c:v>3.0394770000000002</c:v>
                </c:pt>
                <c:pt idx="44299">
                  <c:v>3.0371060000000001</c:v>
                </c:pt>
                <c:pt idx="44300">
                  <c:v>3.0347360000000001</c:v>
                </c:pt>
                <c:pt idx="44301">
                  <c:v>3.0323660000000001</c:v>
                </c:pt>
                <c:pt idx="44302">
                  <c:v>3.029995</c:v>
                </c:pt>
                <c:pt idx="44303">
                  <c:v>3.027625</c:v>
                </c:pt>
                <c:pt idx="44304">
                  <c:v>3.025255</c:v>
                </c:pt>
                <c:pt idx="44305">
                  <c:v>3.0228869999999999</c:v>
                </c:pt>
                <c:pt idx="44306">
                  <c:v>3.020518</c:v>
                </c:pt>
                <c:pt idx="44307">
                  <c:v>3.0181490000000002</c:v>
                </c:pt>
                <c:pt idx="44308">
                  <c:v>3.0157790000000002</c:v>
                </c:pt>
                <c:pt idx="44309">
                  <c:v>3.0134099999999999</c:v>
                </c:pt>
                <c:pt idx="44310">
                  <c:v>3.0110399999999999</c:v>
                </c:pt>
                <c:pt idx="44311">
                  <c:v>3.0086710000000001</c:v>
                </c:pt>
                <c:pt idx="44312">
                  <c:v>3.0063019999999998</c:v>
                </c:pt>
                <c:pt idx="44313">
                  <c:v>3.0039370000000001</c:v>
                </c:pt>
                <c:pt idx="44314">
                  <c:v>3.0015719999999999</c:v>
                </c:pt>
                <c:pt idx="44315">
                  <c:v>2.9992070000000002</c:v>
                </c:pt>
                <c:pt idx="44316">
                  <c:v>2.9968400000000002</c:v>
                </c:pt>
                <c:pt idx="44317">
                  <c:v>2.9944709999999999</c:v>
                </c:pt>
                <c:pt idx="44318">
                  <c:v>2.992102</c:v>
                </c:pt>
                <c:pt idx="44319">
                  <c:v>2.9897330000000002</c:v>
                </c:pt>
                <c:pt idx="44320">
                  <c:v>2.9873639999999999</c:v>
                </c:pt>
                <c:pt idx="44321">
                  <c:v>2.9849939999999999</c:v>
                </c:pt>
                <c:pt idx="44322">
                  <c:v>2.9826250000000001</c:v>
                </c:pt>
                <c:pt idx="44323">
                  <c:v>2.9802559999999998</c:v>
                </c:pt>
                <c:pt idx="44324">
                  <c:v>2.9778859999999998</c:v>
                </c:pt>
                <c:pt idx="44325">
                  <c:v>2.9755159999999998</c:v>
                </c:pt>
                <c:pt idx="44326">
                  <c:v>2.9731459999999998</c:v>
                </c:pt>
                <c:pt idx="44327">
                  <c:v>2.9707759999999999</c:v>
                </c:pt>
                <c:pt idx="44328">
                  <c:v>2.9684059999999999</c:v>
                </c:pt>
                <c:pt idx="44329">
                  <c:v>2.9660350000000002</c:v>
                </c:pt>
                <c:pt idx="44330">
                  <c:v>2.9636650000000002</c:v>
                </c:pt>
                <c:pt idx="44331">
                  <c:v>2.961293</c:v>
                </c:pt>
                <c:pt idx="44332">
                  <c:v>2.9589219999999998</c:v>
                </c:pt>
                <c:pt idx="44333">
                  <c:v>2.9565519999999998</c:v>
                </c:pt>
                <c:pt idx="44334">
                  <c:v>2.9541819999999999</c:v>
                </c:pt>
                <c:pt idx="44335">
                  <c:v>2.9518110000000002</c:v>
                </c:pt>
                <c:pt idx="44336">
                  <c:v>2.9494410000000002</c:v>
                </c:pt>
                <c:pt idx="44337">
                  <c:v>2.9470700000000001</c:v>
                </c:pt>
                <c:pt idx="44338">
                  <c:v>2.9447000000000001</c:v>
                </c:pt>
                <c:pt idx="44339">
                  <c:v>2.9423300000000001</c:v>
                </c:pt>
                <c:pt idx="44340">
                  <c:v>2.9399600000000001</c:v>
                </c:pt>
                <c:pt idx="44341">
                  <c:v>2.9375900000000001</c:v>
                </c:pt>
                <c:pt idx="44342">
                  <c:v>2.9352200000000002</c:v>
                </c:pt>
                <c:pt idx="44343">
                  <c:v>2.9328509999999999</c:v>
                </c:pt>
                <c:pt idx="44344">
                  <c:v>2.9304809999999999</c:v>
                </c:pt>
                <c:pt idx="44345">
                  <c:v>2.9281109999999999</c:v>
                </c:pt>
                <c:pt idx="44346">
                  <c:v>2.9257399999999998</c:v>
                </c:pt>
                <c:pt idx="44347">
                  <c:v>2.9233709999999999</c:v>
                </c:pt>
                <c:pt idx="44348">
                  <c:v>2.921001</c:v>
                </c:pt>
                <c:pt idx="44349">
                  <c:v>2.9186299999999998</c:v>
                </c:pt>
                <c:pt idx="44350">
                  <c:v>2.9162599999999999</c:v>
                </c:pt>
                <c:pt idx="44351">
                  <c:v>2.9138899999999999</c:v>
                </c:pt>
                <c:pt idx="44352">
                  <c:v>2.911521</c:v>
                </c:pt>
                <c:pt idx="44353">
                  <c:v>2.9091520000000002</c:v>
                </c:pt>
                <c:pt idx="44354">
                  <c:v>2.906784</c:v>
                </c:pt>
                <c:pt idx="44355">
                  <c:v>2.9044150000000002</c:v>
                </c:pt>
                <c:pt idx="44356">
                  <c:v>2.9020459999999999</c:v>
                </c:pt>
                <c:pt idx="44357">
                  <c:v>2.8996770000000001</c:v>
                </c:pt>
                <c:pt idx="44358">
                  <c:v>2.8973080000000002</c:v>
                </c:pt>
                <c:pt idx="44359">
                  <c:v>2.8949389999999999</c:v>
                </c:pt>
                <c:pt idx="44360">
                  <c:v>2.8925709999999998</c:v>
                </c:pt>
                <c:pt idx="44361">
                  <c:v>2.8902019999999999</c:v>
                </c:pt>
                <c:pt idx="44362">
                  <c:v>2.8878330000000001</c:v>
                </c:pt>
                <c:pt idx="44363">
                  <c:v>2.8854639999999998</c:v>
                </c:pt>
                <c:pt idx="44364">
                  <c:v>2.8830960000000001</c:v>
                </c:pt>
                <c:pt idx="44365">
                  <c:v>2.8807260000000001</c:v>
                </c:pt>
                <c:pt idx="44366">
                  <c:v>2.8783569999999998</c:v>
                </c:pt>
                <c:pt idx="44367">
                  <c:v>2.875988</c:v>
                </c:pt>
                <c:pt idx="44368">
                  <c:v>2.873618</c:v>
                </c:pt>
                <c:pt idx="44369">
                  <c:v>2.8712490000000002</c:v>
                </c:pt>
                <c:pt idx="44370">
                  <c:v>2.8688790000000002</c:v>
                </c:pt>
                <c:pt idx="44371">
                  <c:v>2.8665099999999999</c:v>
                </c:pt>
                <c:pt idx="44372">
                  <c:v>2.864141</c:v>
                </c:pt>
                <c:pt idx="44373">
                  <c:v>2.8617710000000001</c:v>
                </c:pt>
                <c:pt idx="44374">
                  <c:v>2.8594010000000001</c:v>
                </c:pt>
                <c:pt idx="44375">
                  <c:v>2.8570319999999998</c:v>
                </c:pt>
                <c:pt idx="44376">
                  <c:v>2.8546610000000001</c:v>
                </c:pt>
                <c:pt idx="44377">
                  <c:v>2.85229</c:v>
                </c:pt>
                <c:pt idx="44378">
                  <c:v>2.8499180000000002</c:v>
                </c:pt>
                <c:pt idx="44379">
                  <c:v>2.8475470000000001</c:v>
                </c:pt>
                <c:pt idx="44380">
                  <c:v>2.8451759999999999</c:v>
                </c:pt>
                <c:pt idx="44381">
                  <c:v>2.8428040000000001</c:v>
                </c:pt>
                <c:pt idx="44382">
                  <c:v>2.840433</c:v>
                </c:pt>
                <c:pt idx="44383">
                  <c:v>2.8380619999999999</c:v>
                </c:pt>
                <c:pt idx="44384">
                  <c:v>2.8356919999999999</c:v>
                </c:pt>
                <c:pt idx="44385">
                  <c:v>2.8333219999999999</c:v>
                </c:pt>
                <c:pt idx="44386">
                  <c:v>2.8309519999999999</c:v>
                </c:pt>
                <c:pt idx="44387">
                  <c:v>2.8285809999999998</c:v>
                </c:pt>
                <c:pt idx="44388">
                  <c:v>2.8262109999999998</c:v>
                </c:pt>
                <c:pt idx="44389">
                  <c:v>2.8238400000000001</c:v>
                </c:pt>
                <c:pt idx="44390">
                  <c:v>2.8214700000000001</c:v>
                </c:pt>
                <c:pt idx="44391">
                  <c:v>2.819099</c:v>
                </c:pt>
                <c:pt idx="44392">
                  <c:v>2.8167300000000002</c:v>
                </c:pt>
                <c:pt idx="44393">
                  <c:v>2.8143600000000002</c:v>
                </c:pt>
                <c:pt idx="44394">
                  <c:v>2.8119909999999999</c:v>
                </c:pt>
                <c:pt idx="44395">
                  <c:v>2.8096209999999999</c:v>
                </c:pt>
                <c:pt idx="44396">
                  <c:v>2.8072520000000001</c:v>
                </c:pt>
                <c:pt idx="44397">
                  <c:v>2.8048820000000001</c:v>
                </c:pt>
                <c:pt idx="44398">
                  <c:v>2.802511</c:v>
                </c:pt>
                <c:pt idx="44399">
                  <c:v>2.8001420000000001</c:v>
                </c:pt>
                <c:pt idx="44400">
                  <c:v>2.7977720000000001</c:v>
                </c:pt>
                <c:pt idx="44401">
                  <c:v>2.795401</c:v>
                </c:pt>
                <c:pt idx="44402">
                  <c:v>2.793031</c:v>
                </c:pt>
                <c:pt idx="44403">
                  <c:v>2.7906610000000001</c:v>
                </c:pt>
                <c:pt idx="44404">
                  <c:v>2.7882920000000002</c:v>
                </c:pt>
                <c:pt idx="44405">
                  <c:v>2.7859219999999998</c:v>
                </c:pt>
                <c:pt idx="44406">
                  <c:v>2.7835510000000001</c:v>
                </c:pt>
                <c:pt idx="44407">
                  <c:v>2.7811810000000001</c:v>
                </c:pt>
                <c:pt idx="44408">
                  <c:v>2.7788110000000001</c:v>
                </c:pt>
                <c:pt idx="44409">
                  <c:v>2.7764410000000002</c:v>
                </c:pt>
                <c:pt idx="44410">
                  <c:v>2.77407</c:v>
                </c:pt>
                <c:pt idx="44411">
                  <c:v>2.7717000000000001</c:v>
                </c:pt>
                <c:pt idx="44412">
                  <c:v>2.7693310000000002</c:v>
                </c:pt>
                <c:pt idx="44413">
                  <c:v>2.7669600000000001</c:v>
                </c:pt>
                <c:pt idx="44414">
                  <c:v>2.7645900000000001</c:v>
                </c:pt>
                <c:pt idx="44415">
                  <c:v>2.7622200000000001</c:v>
                </c:pt>
                <c:pt idx="44416">
                  <c:v>2.759849</c:v>
                </c:pt>
                <c:pt idx="44417">
                  <c:v>2.757479</c:v>
                </c:pt>
                <c:pt idx="44418">
                  <c:v>2.7551079999999999</c:v>
                </c:pt>
                <c:pt idx="44419">
                  <c:v>2.7527370000000002</c:v>
                </c:pt>
                <c:pt idx="44420">
                  <c:v>2.7503660000000001</c:v>
                </c:pt>
                <c:pt idx="44421">
                  <c:v>2.7479960000000001</c:v>
                </c:pt>
                <c:pt idx="44422">
                  <c:v>2.745625</c:v>
                </c:pt>
                <c:pt idx="44423">
                  <c:v>2.743255</c:v>
                </c:pt>
                <c:pt idx="44424">
                  <c:v>2.7408839999999999</c:v>
                </c:pt>
                <c:pt idx="44425">
                  <c:v>2.7385130000000002</c:v>
                </c:pt>
                <c:pt idx="44426">
                  <c:v>2.7361430000000002</c:v>
                </c:pt>
                <c:pt idx="44427">
                  <c:v>2.7337729999999998</c:v>
                </c:pt>
                <c:pt idx="44428">
                  <c:v>2.7314020000000001</c:v>
                </c:pt>
                <c:pt idx="44429">
                  <c:v>2.7290320000000001</c:v>
                </c:pt>
                <c:pt idx="44430">
                  <c:v>2.7266620000000001</c:v>
                </c:pt>
                <c:pt idx="44431">
                  <c:v>2.7242920000000002</c:v>
                </c:pt>
                <c:pt idx="44432">
                  <c:v>2.7219259999999998</c:v>
                </c:pt>
                <c:pt idx="44433">
                  <c:v>2.71956</c:v>
                </c:pt>
                <c:pt idx="44434">
                  <c:v>2.7171919999999998</c:v>
                </c:pt>
                <c:pt idx="44435">
                  <c:v>2.7148240000000001</c:v>
                </c:pt>
                <c:pt idx="44436">
                  <c:v>2.7124549999999998</c:v>
                </c:pt>
                <c:pt idx="44437">
                  <c:v>2.7100849999999999</c:v>
                </c:pt>
                <c:pt idx="44438">
                  <c:v>2.7077149999999999</c:v>
                </c:pt>
                <c:pt idx="44439">
                  <c:v>2.7053440000000002</c:v>
                </c:pt>
                <c:pt idx="44440">
                  <c:v>2.7029740000000002</c:v>
                </c:pt>
                <c:pt idx="44441">
                  <c:v>2.7006030000000001</c:v>
                </c:pt>
                <c:pt idx="44442">
                  <c:v>2.698232</c:v>
                </c:pt>
                <c:pt idx="44443">
                  <c:v>2.6958609999999998</c:v>
                </c:pt>
                <c:pt idx="44444">
                  <c:v>2.6934900000000002</c:v>
                </c:pt>
                <c:pt idx="44445">
                  <c:v>2.691119</c:v>
                </c:pt>
                <c:pt idx="44446">
                  <c:v>2.6887479999999999</c:v>
                </c:pt>
                <c:pt idx="44447">
                  <c:v>2.6863790000000001</c:v>
                </c:pt>
                <c:pt idx="44448">
                  <c:v>2.6840090000000001</c:v>
                </c:pt>
                <c:pt idx="44449">
                  <c:v>2.681638</c:v>
                </c:pt>
                <c:pt idx="44450">
                  <c:v>2.6792669999999998</c:v>
                </c:pt>
                <c:pt idx="44451">
                  <c:v>2.676895</c:v>
                </c:pt>
                <c:pt idx="44452">
                  <c:v>2.6745230000000002</c:v>
                </c:pt>
                <c:pt idx="44453">
                  <c:v>2.6721529999999998</c:v>
                </c:pt>
                <c:pt idx="44454">
                  <c:v>2.6697820000000001</c:v>
                </c:pt>
                <c:pt idx="44455">
                  <c:v>2.667414</c:v>
                </c:pt>
                <c:pt idx="44456">
                  <c:v>2.6650450000000001</c:v>
                </c:pt>
                <c:pt idx="44457">
                  <c:v>2.6626729999999998</c:v>
                </c:pt>
                <c:pt idx="44458">
                  <c:v>2.6602999999999999</c:v>
                </c:pt>
                <c:pt idx="44459">
                  <c:v>2.6579280000000001</c:v>
                </c:pt>
                <c:pt idx="44460">
                  <c:v>2.6555550000000001</c:v>
                </c:pt>
                <c:pt idx="44461">
                  <c:v>2.653184</c:v>
                </c:pt>
                <c:pt idx="44462">
                  <c:v>2.6508129999999999</c:v>
                </c:pt>
                <c:pt idx="44463">
                  <c:v>2.6484429999999999</c:v>
                </c:pt>
                <c:pt idx="44464">
                  <c:v>2.6460710000000001</c:v>
                </c:pt>
                <c:pt idx="44465">
                  <c:v>2.6437010000000001</c:v>
                </c:pt>
                <c:pt idx="44466">
                  <c:v>2.64133</c:v>
                </c:pt>
                <c:pt idx="44467">
                  <c:v>2.63896</c:v>
                </c:pt>
                <c:pt idx="44468">
                  <c:v>2.63659</c:v>
                </c:pt>
                <c:pt idx="44469">
                  <c:v>2.63422</c:v>
                </c:pt>
                <c:pt idx="44470">
                  <c:v>2.6318489999999999</c:v>
                </c:pt>
                <c:pt idx="44471">
                  <c:v>2.6294789999999999</c:v>
                </c:pt>
                <c:pt idx="44472">
                  <c:v>2.6271080000000002</c:v>
                </c:pt>
                <c:pt idx="44473">
                  <c:v>2.6247370000000001</c:v>
                </c:pt>
                <c:pt idx="44474">
                  <c:v>2.622366</c:v>
                </c:pt>
                <c:pt idx="44475">
                  <c:v>2.619996</c:v>
                </c:pt>
                <c:pt idx="44476">
                  <c:v>2.6176249999999999</c:v>
                </c:pt>
                <c:pt idx="44477">
                  <c:v>2.6152540000000002</c:v>
                </c:pt>
                <c:pt idx="44478">
                  <c:v>2.6128840000000002</c:v>
                </c:pt>
                <c:pt idx="44479">
                  <c:v>2.6105130000000001</c:v>
                </c:pt>
                <c:pt idx="44480">
                  <c:v>2.608142</c:v>
                </c:pt>
                <c:pt idx="44481">
                  <c:v>2.605772</c:v>
                </c:pt>
                <c:pt idx="44482">
                  <c:v>2.6034009999999999</c:v>
                </c:pt>
                <c:pt idx="44483">
                  <c:v>2.6010309999999999</c:v>
                </c:pt>
                <c:pt idx="44484">
                  <c:v>2.5986609999999999</c:v>
                </c:pt>
                <c:pt idx="44485">
                  <c:v>2.5962909999999999</c:v>
                </c:pt>
                <c:pt idx="44486">
                  <c:v>2.5939209999999999</c:v>
                </c:pt>
                <c:pt idx="44487">
                  <c:v>2.5915499999999998</c:v>
                </c:pt>
                <c:pt idx="44488">
                  <c:v>2.5891790000000001</c:v>
                </c:pt>
                <c:pt idx="44489">
                  <c:v>2.586808</c:v>
                </c:pt>
                <c:pt idx="44490">
                  <c:v>2.584438</c:v>
                </c:pt>
                <c:pt idx="44491">
                  <c:v>2.5820669999999999</c:v>
                </c:pt>
                <c:pt idx="44492">
                  <c:v>2.5796969999999999</c:v>
                </c:pt>
                <c:pt idx="44493">
                  <c:v>2.5773269999999999</c:v>
                </c:pt>
                <c:pt idx="44494">
                  <c:v>2.5749569999999999</c:v>
                </c:pt>
                <c:pt idx="44495">
                  <c:v>2.572587</c:v>
                </c:pt>
                <c:pt idx="44496">
                  <c:v>2.570217</c:v>
                </c:pt>
                <c:pt idx="44497">
                  <c:v>2.567847</c:v>
                </c:pt>
                <c:pt idx="44498">
                  <c:v>2.5654759999999999</c:v>
                </c:pt>
                <c:pt idx="44499">
                  <c:v>2.5631059999999999</c:v>
                </c:pt>
                <c:pt idx="44500">
                  <c:v>2.5607350000000002</c:v>
                </c:pt>
                <c:pt idx="44501">
                  <c:v>2.5583640000000001</c:v>
                </c:pt>
                <c:pt idx="44502">
                  <c:v>2.555993</c:v>
                </c:pt>
                <c:pt idx="44503">
                  <c:v>2.5536219999999998</c:v>
                </c:pt>
                <c:pt idx="44504">
                  <c:v>2.55125</c:v>
                </c:pt>
                <c:pt idx="44505">
                  <c:v>2.5488789999999999</c:v>
                </c:pt>
                <c:pt idx="44506">
                  <c:v>2.5465070000000001</c:v>
                </c:pt>
                <c:pt idx="44507">
                  <c:v>2.5441349999999998</c:v>
                </c:pt>
                <c:pt idx="44508">
                  <c:v>2.5417640000000001</c:v>
                </c:pt>
                <c:pt idx="44509">
                  <c:v>2.5393940000000002</c:v>
                </c:pt>
                <c:pt idx="44510">
                  <c:v>2.537023</c:v>
                </c:pt>
                <c:pt idx="44511">
                  <c:v>2.5346519999999999</c:v>
                </c:pt>
                <c:pt idx="44512">
                  <c:v>2.5322830000000001</c:v>
                </c:pt>
                <c:pt idx="44513">
                  <c:v>2.5299130000000001</c:v>
                </c:pt>
                <c:pt idx="44514">
                  <c:v>2.5275430000000001</c:v>
                </c:pt>
                <c:pt idx="44515">
                  <c:v>2.525172</c:v>
                </c:pt>
                <c:pt idx="44516">
                  <c:v>2.5228000000000002</c:v>
                </c:pt>
                <c:pt idx="44517">
                  <c:v>2.520429</c:v>
                </c:pt>
                <c:pt idx="44518">
                  <c:v>2.5180570000000002</c:v>
                </c:pt>
                <c:pt idx="44519">
                  <c:v>2.5156849999999999</c:v>
                </c:pt>
                <c:pt idx="44520">
                  <c:v>2.513312</c:v>
                </c:pt>
                <c:pt idx="44521">
                  <c:v>2.5109400000000002</c:v>
                </c:pt>
                <c:pt idx="44522">
                  <c:v>2.5085679999999999</c:v>
                </c:pt>
                <c:pt idx="44523">
                  <c:v>2.506195</c:v>
                </c:pt>
                <c:pt idx="44524">
                  <c:v>2.5038230000000001</c:v>
                </c:pt>
                <c:pt idx="44525">
                  <c:v>2.5014509999999999</c:v>
                </c:pt>
                <c:pt idx="44526">
                  <c:v>2.4990779999999999</c:v>
                </c:pt>
                <c:pt idx="44527">
                  <c:v>2.4967060000000001</c:v>
                </c:pt>
                <c:pt idx="44528">
                  <c:v>2.4943339999999998</c:v>
                </c:pt>
                <c:pt idx="44529">
                  <c:v>2.4919630000000002</c:v>
                </c:pt>
                <c:pt idx="44530">
                  <c:v>2.4895909999999999</c:v>
                </c:pt>
                <c:pt idx="44531">
                  <c:v>2.4872200000000002</c:v>
                </c:pt>
                <c:pt idx="44532">
                  <c:v>2.4848479999999999</c:v>
                </c:pt>
                <c:pt idx="44533">
                  <c:v>2.4824760000000001</c:v>
                </c:pt>
                <c:pt idx="44534">
                  <c:v>2.4801030000000002</c:v>
                </c:pt>
                <c:pt idx="44535">
                  <c:v>2.4777309999999999</c:v>
                </c:pt>
                <c:pt idx="44536">
                  <c:v>2.4753599999999998</c:v>
                </c:pt>
                <c:pt idx="44537">
                  <c:v>2.472988</c:v>
                </c:pt>
                <c:pt idx="44538">
                  <c:v>2.4706160000000001</c:v>
                </c:pt>
                <c:pt idx="44539">
                  <c:v>2.4682439999999999</c:v>
                </c:pt>
                <c:pt idx="44540">
                  <c:v>2.4658720000000001</c:v>
                </c:pt>
                <c:pt idx="44541">
                  <c:v>2.4634999999999998</c:v>
                </c:pt>
                <c:pt idx="44542">
                  <c:v>2.4611290000000001</c:v>
                </c:pt>
                <c:pt idx="44543">
                  <c:v>2.4587569999999999</c:v>
                </c:pt>
                <c:pt idx="44544">
                  <c:v>2.4563860000000002</c:v>
                </c:pt>
                <c:pt idx="44545">
                  <c:v>2.4540139999999999</c:v>
                </c:pt>
                <c:pt idx="44546">
                  <c:v>2.4516429999999998</c:v>
                </c:pt>
                <c:pt idx="44547">
                  <c:v>2.449271</c:v>
                </c:pt>
                <c:pt idx="44548">
                  <c:v>2.4468999999999999</c:v>
                </c:pt>
                <c:pt idx="44549">
                  <c:v>2.4445290000000002</c:v>
                </c:pt>
                <c:pt idx="44550">
                  <c:v>2.4421580000000001</c:v>
                </c:pt>
                <c:pt idx="44551">
                  <c:v>2.4397869999999999</c:v>
                </c:pt>
                <c:pt idx="44552">
                  <c:v>2.4374159999999998</c:v>
                </c:pt>
                <c:pt idx="44553">
                  <c:v>2.4350450000000001</c:v>
                </c:pt>
                <c:pt idx="44554">
                  <c:v>2.432674</c:v>
                </c:pt>
                <c:pt idx="44555">
                  <c:v>2.430304</c:v>
                </c:pt>
                <c:pt idx="44556">
                  <c:v>2.4279329999999999</c:v>
                </c:pt>
                <c:pt idx="44557">
                  <c:v>2.4255620000000002</c:v>
                </c:pt>
                <c:pt idx="44558">
                  <c:v>2.4231910000000001</c:v>
                </c:pt>
                <c:pt idx="44559">
                  <c:v>2.42082</c:v>
                </c:pt>
                <c:pt idx="44560">
                  <c:v>2.41845</c:v>
                </c:pt>
                <c:pt idx="44561">
                  <c:v>2.416077</c:v>
                </c:pt>
                <c:pt idx="44562">
                  <c:v>2.4137050000000002</c:v>
                </c:pt>
                <c:pt idx="44563">
                  <c:v>2.4113319999999998</c:v>
                </c:pt>
                <c:pt idx="44564">
                  <c:v>2.408922</c:v>
                </c:pt>
                <c:pt idx="44565">
                  <c:v>2.4065379999999998</c:v>
                </c:pt>
                <c:pt idx="44566">
                  <c:v>2.4041589999999999</c:v>
                </c:pt>
                <c:pt idx="44567">
                  <c:v>2.4017840000000001</c:v>
                </c:pt>
                <c:pt idx="44568">
                  <c:v>2.3994110000000002</c:v>
                </c:pt>
                <c:pt idx="44569">
                  <c:v>2.3970389999999999</c:v>
                </c:pt>
                <c:pt idx="44570">
                  <c:v>2.3946670000000001</c:v>
                </c:pt>
                <c:pt idx="44571">
                  <c:v>2.392296</c:v>
                </c:pt>
                <c:pt idx="44572">
                  <c:v>2.3899249999999999</c:v>
                </c:pt>
                <c:pt idx="44573">
                  <c:v>2.3875549999999999</c:v>
                </c:pt>
                <c:pt idx="44574">
                  <c:v>2.3851840000000002</c:v>
                </c:pt>
                <c:pt idx="44575">
                  <c:v>2.3828130000000001</c:v>
                </c:pt>
                <c:pt idx="44576">
                  <c:v>2.3804430000000001</c:v>
                </c:pt>
                <c:pt idx="44577">
                  <c:v>2.378072</c:v>
                </c:pt>
                <c:pt idx="44578">
                  <c:v>2.3757009999999998</c:v>
                </c:pt>
                <c:pt idx="44579">
                  <c:v>2.3733300000000002</c:v>
                </c:pt>
                <c:pt idx="44580">
                  <c:v>2.370959</c:v>
                </c:pt>
                <c:pt idx="44581">
                  <c:v>2.3685879999999999</c:v>
                </c:pt>
                <c:pt idx="44582">
                  <c:v>2.3662160000000001</c:v>
                </c:pt>
                <c:pt idx="44583">
                  <c:v>2.363845</c:v>
                </c:pt>
                <c:pt idx="44584">
                  <c:v>2.3614739999999999</c:v>
                </c:pt>
                <c:pt idx="44585">
                  <c:v>2.359102</c:v>
                </c:pt>
                <c:pt idx="44586">
                  <c:v>2.3567300000000002</c:v>
                </c:pt>
                <c:pt idx="44587">
                  <c:v>2.354358</c:v>
                </c:pt>
                <c:pt idx="44588">
                  <c:v>2.3519869999999998</c:v>
                </c:pt>
                <c:pt idx="44589">
                  <c:v>2.3496160000000001</c:v>
                </c:pt>
                <c:pt idx="44590">
                  <c:v>2.3472439999999999</c:v>
                </c:pt>
                <c:pt idx="44591">
                  <c:v>2.3448720000000001</c:v>
                </c:pt>
                <c:pt idx="44592">
                  <c:v>2.3424999999999998</c:v>
                </c:pt>
                <c:pt idx="44593">
                  <c:v>2.340128</c:v>
                </c:pt>
                <c:pt idx="44594">
                  <c:v>2.3377569999999999</c:v>
                </c:pt>
                <c:pt idx="44595">
                  <c:v>2.335385</c:v>
                </c:pt>
                <c:pt idx="44596">
                  <c:v>2.3330129999999998</c:v>
                </c:pt>
                <c:pt idx="44597">
                  <c:v>2.3306399999999998</c:v>
                </c:pt>
                <c:pt idx="44598">
                  <c:v>2.3282590000000001</c:v>
                </c:pt>
                <c:pt idx="44599">
                  <c:v>2.325879</c:v>
                </c:pt>
                <c:pt idx="44600">
                  <c:v>2.3235009999999998</c:v>
                </c:pt>
                <c:pt idx="44601">
                  <c:v>2.3211249999999999</c:v>
                </c:pt>
                <c:pt idx="44602">
                  <c:v>2.3187509999999998</c:v>
                </c:pt>
                <c:pt idx="44603">
                  <c:v>2.316379</c:v>
                </c:pt>
                <c:pt idx="44604">
                  <c:v>2.3140079999999998</c:v>
                </c:pt>
                <c:pt idx="44605">
                  <c:v>2.3116370000000002</c:v>
                </c:pt>
                <c:pt idx="44606">
                  <c:v>2.309266</c:v>
                </c:pt>
                <c:pt idx="44607">
                  <c:v>2.3068979999999999</c:v>
                </c:pt>
                <c:pt idx="44608">
                  <c:v>2.304529</c:v>
                </c:pt>
                <c:pt idx="44609">
                  <c:v>2.3021590000000001</c:v>
                </c:pt>
                <c:pt idx="44610">
                  <c:v>2.2997879999999999</c:v>
                </c:pt>
                <c:pt idx="44611">
                  <c:v>2.2974190000000001</c:v>
                </c:pt>
                <c:pt idx="44612">
                  <c:v>2.2950490000000001</c:v>
                </c:pt>
                <c:pt idx="44613">
                  <c:v>2.2926790000000001</c:v>
                </c:pt>
                <c:pt idx="44614">
                  <c:v>2.290308</c:v>
                </c:pt>
                <c:pt idx="44615">
                  <c:v>2.2879369999999999</c:v>
                </c:pt>
                <c:pt idx="44616">
                  <c:v>2.2855660000000002</c:v>
                </c:pt>
                <c:pt idx="44617">
                  <c:v>2.2831939999999999</c:v>
                </c:pt>
                <c:pt idx="44618">
                  <c:v>2.2808220000000001</c:v>
                </c:pt>
                <c:pt idx="44619">
                  <c:v>2.2784499999999999</c:v>
                </c:pt>
                <c:pt idx="44620">
                  <c:v>2.276078</c:v>
                </c:pt>
                <c:pt idx="44621">
                  <c:v>2.2737029999999998</c:v>
                </c:pt>
                <c:pt idx="44622">
                  <c:v>2.271328</c:v>
                </c:pt>
                <c:pt idx="44623">
                  <c:v>2.2689520000000001</c:v>
                </c:pt>
                <c:pt idx="44624">
                  <c:v>2.2665769999999998</c:v>
                </c:pt>
                <c:pt idx="44625">
                  <c:v>2.264202</c:v>
                </c:pt>
                <c:pt idx="44626">
                  <c:v>2.2618269999999998</c:v>
                </c:pt>
                <c:pt idx="44627">
                  <c:v>2.2594530000000002</c:v>
                </c:pt>
                <c:pt idx="44628">
                  <c:v>2.2570779999999999</c:v>
                </c:pt>
                <c:pt idx="44629">
                  <c:v>2.2547030000000001</c:v>
                </c:pt>
                <c:pt idx="44630">
                  <c:v>2.2523279999999999</c:v>
                </c:pt>
                <c:pt idx="44631">
                  <c:v>2.2499539999999998</c:v>
                </c:pt>
                <c:pt idx="44632">
                  <c:v>2.247579</c:v>
                </c:pt>
                <c:pt idx="44633">
                  <c:v>2.2452040000000002</c:v>
                </c:pt>
                <c:pt idx="44634">
                  <c:v>2.2428300000000001</c:v>
                </c:pt>
                <c:pt idx="44635">
                  <c:v>2.2404579999999998</c:v>
                </c:pt>
                <c:pt idx="44636">
                  <c:v>2.2380849999999999</c:v>
                </c:pt>
                <c:pt idx="44637">
                  <c:v>2.2357119999999999</c:v>
                </c:pt>
                <c:pt idx="44638">
                  <c:v>2.233339</c:v>
                </c:pt>
                <c:pt idx="44639">
                  <c:v>2.2309649999999999</c:v>
                </c:pt>
                <c:pt idx="44640">
                  <c:v>2.2285910000000002</c:v>
                </c:pt>
                <c:pt idx="44641">
                  <c:v>2.2262179999999998</c:v>
                </c:pt>
                <c:pt idx="44642">
                  <c:v>2.223846</c:v>
                </c:pt>
                <c:pt idx="44643">
                  <c:v>2.221473</c:v>
                </c:pt>
                <c:pt idx="44644">
                  <c:v>2.2191000000000001</c:v>
                </c:pt>
                <c:pt idx="44645">
                  <c:v>2.216726</c:v>
                </c:pt>
                <c:pt idx="44646">
                  <c:v>2.2143540000000002</c:v>
                </c:pt>
                <c:pt idx="44647">
                  <c:v>2.2119810000000002</c:v>
                </c:pt>
                <c:pt idx="44648">
                  <c:v>2.2096070000000001</c:v>
                </c:pt>
                <c:pt idx="44649">
                  <c:v>2.207233</c:v>
                </c:pt>
                <c:pt idx="44650">
                  <c:v>2.2048589999999999</c:v>
                </c:pt>
                <c:pt idx="44651">
                  <c:v>2.2024849999999998</c:v>
                </c:pt>
                <c:pt idx="44652">
                  <c:v>2.2001110000000001</c:v>
                </c:pt>
                <c:pt idx="44653">
                  <c:v>2.1977389999999999</c:v>
                </c:pt>
                <c:pt idx="44654">
                  <c:v>2.1953689999999999</c:v>
                </c:pt>
                <c:pt idx="44655">
                  <c:v>2.1929989999999999</c:v>
                </c:pt>
                <c:pt idx="44656">
                  <c:v>2.1906300000000001</c:v>
                </c:pt>
                <c:pt idx="44657">
                  <c:v>2.1882600000000001</c:v>
                </c:pt>
                <c:pt idx="44658">
                  <c:v>2.185889</c:v>
                </c:pt>
                <c:pt idx="44659">
                  <c:v>2.1835179999999998</c:v>
                </c:pt>
                <c:pt idx="44660">
                  <c:v>2.1811449999999999</c:v>
                </c:pt>
                <c:pt idx="44661">
                  <c:v>2.1787740000000002</c:v>
                </c:pt>
                <c:pt idx="44662">
                  <c:v>2.1764030000000001</c:v>
                </c:pt>
                <c:pt idx="44663">
                  <c:v>2.1740309999999998</c:v>
                </c:pt>
                <c:pt idx="44664">
                  <c:v>2.1716600000000001</c:v>
                </c:pt>
                <c:pt idx="44665">
                  <c:v>2.1692900000000002</c:v>
                </c:pt>
                <c:pt idx="44666">
                  <c:v>2.166919</c:v>
                </c:pt>
                <c:pt idx="44667">
                  <c:v>2.1645460000000001</c:v>
                </c:pt>
                <c:pt idx="44668">
                  <c:v>2.1621730000000001</c:v>
                </c:pt>
                <c:pt idx="44669">
                  <c:v>2.1598000000000002</c:v>
                </c:pt>
                <c:pt idx="44670">
                  <c:v>2.1574260000000001</c:v>
                </c:pt>
                <c:pt idx="44671">
                  <c:v>2.1550530000000001</c:v>
                </c:pt>
                <c:pt idx="44672">
                  <c:v>2.1526800000000001</c:v>
                </c:pt>
                <c:pt idx="44673">
                  <c:v>2.1503070000000002</c:v>
                </c:pt>
                <c:pt idx="44674">
                  <c:v>2.1479339999999998</c:v>
                </c:pt>
                <c:pt idx="44675">
                  <c:v>2.1455600000000001</c:v>
                </c:pt>
                <c:pt idx="44676">
                  <c:v>2.143186</c:v>
                </c:pt>
                <c:pt idx="44677">
                  <c:v>2.1408119999999999</c:v>
                </c:pt>
                <c:pt idx="44678">
                  <c:v>2.1384379999999998</c:v>
                </c:pt>
                <c:pt idx="44679">
                  <c:v>2.136063</c:v>
                </c:pt>
                <c:pt idx="44680">
                  <c:v>2.1336889999999999</c:v>
                </c:pt>
                <c:pt idx="44681">
                  <c:v>2.131316</c:v>
                </c:pt>
                <c:pt idx="44682">
                  <c:v>2.1289440000000002</c:v>
                </c:pt>
                <c:pt idx="44683">
                  <c:v>2.1265710000000002</c:v>
                </c:pt>
                <c:pt idx="44684">
                  <c:v>2.1242000000000001</c:v>
                </c:pt>
                <c:pt idx="44685">
                  <c:v>2.121829</c:v>
                </c:pt>
                <c:pt idx="44686">
                  <c:v>2.1194570000000001</c:v>
                </c:pt>
                <c:pt idx="44687">
                  <c:v>2.117083</c:v>
                </c:pt>
                <c:pt idx="44688">
                  <c:v>2.1147089999999999</c:v>
                </c:pt>
                <c:pt idx="44689">
                  <c:v>2.1123340000000002</c:v>
                </c:pt>
                <c:pt idx="44690">
                  <c:v>2.1099600000000001</c:v>
                </c:pt>
                <c:pt idx="44691">
                  <c:v>2.1075879999999998</c:v>
                </c:pt>
                <c:pt idx="44692">
                  <c:v>2.1052149999999998</c:v>
                </c:pt>
                <c:pt idx="44693">
                  <c:v>2.1028410000000002</c:v>
                </c:pt>
                <c:pt idx="44694">
                  <c:v>2.1004659999999999</c:v>
                </c:pt>
                <c:pt idx="44695">
                  <c:v>2.0980919999999998</c:v>
                </c:pt>
                <c:pt idx="44696">
                  <c:v>2.0957159999999999</c:v>
                </c:pt>
                <c:pt idx="44697">
                  <c:v>2.0933410000000001</c:v>
                </c:pt>
                <c:pt idx="44698">
                  <c:v>2.0909659999999999</c:v>
                </c:pt>
                <c:pt idx="44699">
                  <c:v>2.0885899999999999</c:v>
                </c:pt>
                <c:pt idx="44700">
                  <c:v>2.0862150000000002</c:v>
                </c:pt>
                <c:pt idx="44701">
                  <c:v>2.0838390000000002</c:v>
                </c:pt>
                <c:pt idx="44702">
                  <c:v>2.081464</c:v>
                </c:pt>
                <c:pt idx="44703">
                  <c:v>2.079088</c:v>
                </c:pt>
                <c:pt idx="44704">
                  <c:v>2.0767150000000001</c:v>
                </c:pt>
                <c:pt idx="44705">
                  <c:v>2.074341</c:v>
                </c:pt>
                <c:pt idx="44706">
                  <c:v>2.071968</c:v>
                </c:pt>
                <c:pt idx="44707">
                  <c:v>2.0695950000000001</c:v>
                </c:pt>
                <c:pt idx="44708">
                  <c:v>2.067221</c:v>
                </c:pt>
                <c:pt idx="44709">
                  <c:v>2.0648469999999999</c:v>
                </c:pt>
                <c:pt idx="44710">
                  <c:v>2.0624739999999999</c:v>
                </c:pt>
                <c:pt idx="44711">
                  <c:v>2.060101</c:v>
                </c:pt>
                <c:pt idx="44712">
                  <c:v>2.0577260000000002</c:v>
                </c:pt>
                <c:pt idx="44713">
                  <c:v>2.0553509999999999</c:v>
                </c:pt>
                <c:pt idx="44714">
                  <c:v>2.0529769999999998</c:v>
                </c:pt>
                <c:pt idx="44715">
                  <c:v>2.050602</c:v>
                </c:pt>
                <c:pt idx="44716">
                  <c:v>2.0482300000000002</c:v>
                </c:pt>
                <c:pt idx="44717">
                  <c:v>2.0458590000000001</c:v>
                </c:pt>
                <c:pt idx="44718">
                  <c:v>2.0434890000000001</c:v>
                </c:pt>
                <c:pt idx="44719">
                  <c:v>2.0411199999999998</c:v>
                </c:pt>
                <c:pt idx="44720">
                  <c:v>2.0387499999999998</c:v>
                </c:pt>
                <c:pt idx="44721">
                  <c:v>2.0363820000000001</c:v>
                </c:pt>
                <c:pt idx="44722">
                  <c:v>2.0340150000000001</c:v>
                </c:pt>
                <c:pt idx="44723">
                  <c:v>2.031647</c:v>
                </c:pt>
                <c:pt idx="44724">
                  <c:v>2.029277</c:v>
                </c:pt>
                <c:pt idx="44725">
                  <c:v>2.026907</c:v>
                </c:pt>
                <c:pt idx="44726">
                  <c:v>2.0245359999999999</c:v>
                </c:pt>
                <c:pt idx="44727">
                  <c:v>2.0221650000000002</c:v>
                </c:pt>
                <c:pt idx="44728">
                  <c:v>2.0197940000000001</c:v>
                </c:pt>
                <c:pt idx="44729">
                  <c:v>2.017423</c:v>
                </c:pt>
                <c:pt idx="44730">
                  <c:v>2.0150510000000001</c:v>
                </c:pt>
                <c:pt idx="44731">
                  <c:v>2.01268</c:v>
                </c:pt>
                <c:pt idx="44732">
                  <c:v>2.0103080000000002</c:v>
                </c:pt>
                <c:pt idx="44733">
                  <c:v>2.0079370000000001</c:v>
                </c:pt>
                <c:pt idx="44734">
                  <c:v>2.005566</c:v>
                </c:pt>
                <c:pt idx="44735">
                  <c:v>2.003193</c:v>
                </c:pt>
                <c:pt idx="44736">
                  <c:v>2.0008210000000002</c:v>
                </c:pt>
                <c:pt idx="44737">
                  <c:v>1.9984500000000001</c:v>
                </c:pt>
                <c:pt idx="44738">
                  <c:v>1.996078</c:v>
                </c:pt>
                <c:pt idx="44739">
                  <c:v>1.9937050000000001</c:v>
                </c:pt>
                <c:pt idx="44740">
                  <c:v>1.9913320000000001</c:v>
                </c:pt>
                <c:pt idx="44741">
                  <c:v>1.988958</c:v>
                </c:pt>
                <c:pt idx="44742">
                  <c:v>1.986585</c:v>
                </c:pt>
                <c:pt idx="44743">
                  <c:v>1.9842120000000001</c:v>
                </c:pt>
                <c:pt idx="44744">
                  <c:v>1.981838</c:v>
                </c:pt>
                <c:pt idx="44745">
                  <c:v>1.9794659999999999</c:v>
                </c:pt>
                <c:pt idx="44746">
                  <c:v>1.977093</c:v>
                </c:pt>
                <c:pt idx="44747">
                  <c:v>1.9747209999999999</c:v>
                </c:pt>
                <c:pt idx="44748">
                  <c:v>1.972348</c:v>
                </c:pt>
                <c:pt idx="44749">
                  <c:v>1.969973</c:v>
                </c:pt>
                <c:pt idx="44750">
                  <c:v>1.967598</c:v>
                </c:pt>
                <c:pt idx="44751">
                  <c:v>1.9652229999999999</c:v>
                </c:pt>
                <c:pt idx="44752">
                  <c:v>1.9628479999999999</c:v>
                </c:pt>
                <c:pt idx="44753">
                  <c:v>1.9604760000000001</c:v>
                </c:pt>
                <c:pt idx="44754">
                  <c:v>1.9581010000000001</c:v>
                </c:pt>
                <c:pt idx="44755">
                  <c:v>1.9557249999999999</c:v>
                </c:pt>
                <c:pt idx="44756">
                  <c:v>1.9533499999999999</c:v>
                </c:pt>
                <c:pt idx="44757">
                  <c:v>1.9509749999999999</c:v>
                </c:pt>
                <c:pt idx="44758">
                  <c:v>1.948599</c:v>
                </c:pt>
                <c:pt idx="44759">
                  <c:v>1.946221</c:v>
                </c:pt>
                <c:pt idx="44760">
                  <c:v>1.943845</c:v>
                </c:pt>
                <c:pt idx="44761">
                  <c:v>1.941468</c:v>
                </c:pt>
                <c:pt idx="44762">
                  <c:v>1.9390909999999999</c:v>
                </c:pt>
                <c:pt idx="44763">
                  <c:v>1.936714</c:v>
                </c:pt>
                <c:pt idx="44764">
                  <c:v>1.934337</c:v>
                </c:pt>
                <c:pt idx="44765">
                  <c:v>1.9319580000000001</c:v>
                </c:pt>
                <c:pt idx="44766">
                  <c:v>1.929581</c:v>
                </c:pt>
                <c:pt idx="44767">
                  <c:v>1.9272020000000001</c:v>
                </c:pt>
                <c:pt idx="44768">
                  <c:v>1.924823</c:v>
                </c:pt>
                <c:pt idx="44769">
                  <c:v>1.922444</c:v>
                </c:pt>
                <c:pt idx="44770">
                  <c:v>1.9200649999999999</c:v>
                </c:pt>
                <c:pt idx="44771">
                  <c:v>1.9176880000000001</c:v>
                </c:pt>
                <c:pt idx="44772">
                  <c:v>1.9153100000000001</c:v>
                </c:pt>
                <c:pt idx="44773">
                  <c:v>1.9129309999999999</c:v>
                </c:pt>
                <c:pt idx="44774">
                  <c:v>1.9105529999999999</c:v>
                </c:pt>
                <c:pt idx="44775">
                  <c:v>1.908174</c:v>
                </c:pt>
                <c:pt idx="44776">
                  <c:v>1.905796</c:v>
                </c:pt>
                <c:pt idx="44777">
                  <c:v>1.9034169999999999</c:v>
                </c:pt>
                <c:pt idx="44778">
                  <c:v>1.9010389999999999</c:v>
                </c:pt>
                <c:pt idx="44779">
                  <c:v>1.89866</c:v>
                </c:pt>
                <c:pt idx="44780">
                  <c:v>1.896282</c:v>
                </c:pt>
                <c:pt idx="44781">
                  <c:v>1.893904</c:v>
                </c:pt>
                <c:pt idx="44782">
                  <c:v>1.891526</c:v>
                </c:pt>
                <c:pt idx="44783">
                  <c:v>1.889148</c:v>
                </c:pt>
                <c:pt idx="44784">
                  <c:v>1.8867700000000001</c:v>
                </c:pt>
                <c:pt idx="44785">
                  <c:v>1.884393</c:v>
                </c:pt>
                <c:pt idx="44786">
                  <c:v>1.8820170000000001</c:v>
                </c:pt>
                <c:pt idx="44787">
                  <c:v>1.8796390000000001</c:v>
                </c:pt>
                <c:pt idx="44788">
                  <c:v>1.877262</c:v>
                </c:pt>
                <c:pt idx="44789">
                  <c:v>1.8748849999999999</c:v>
                </c:pt>
                <c:pt idx="44790">
                  <c:v>1.8725080000000001</c:v>
                </c:pt>
                <c:pt idx="44791">
                  <c:v>1.870131</c:v>
                </c:pt>
                <c:pt idx="44792">
                  <c:v>1.867753</c:v>
                </c:pt>
                <c:pt idx="44793">
                  <c:v>1.8653759999999999</c:v>
                </c:pt>
                <c:pt idx="44794">
                  <c:v>1.8629979999999999</c:v>
                </c:pt>
                <c:pt idx="44795">
                  <c:v>1.8606210000000001</c:v>
                </c:pt>
                <c:pt idx="44796">
                  <c:v>1.8582419999999999</c:v>
                </c:pt>
                <c:pt idx="44797">
                  <c:v>1.8558650000000001</c:v>
                </c:pt>
                <c:pt idx="44798">
                  <c:v>1.8534870000000001</c:v>
                </c:pt>
                <c:pt idx="44799">
                  <c:v>1.8511089999999999</c:v>
                </c:pt>
                <c:pt idx="44800">
                  <c:v>1.8487309999999999</c:v>
                </c:pt>
                <c:pt idx="44801">
                  <c:v>1.846352</c:v>
                </c:pt>
                <c:pt idx="44802">
                  <c:v>1.8439749999999999</c:v>
                </c:pt>
                <c:pt idx="44803">
                  <c:v>1.8415969999999999</c:v>
                </c:pt>
                <c:pt idx="44804">
                  <c:v>1.8392200000000001</c:v>
                </c:pt>
                <c:pt idx="44805">
                  <c:v>1.836843</c:v>
                </c:pt>
                <c:pt idx="44806">
                  <c:v>1.8344659999999999</c:v>
                </c:pt>
                <c:pt idx="44807">
                  <c:v>1.8320890000000001</c:v>
                </c:pt>
                <c:pt idx="44808">
                  <c:v>1.829712</c:v>
                </c:pt>
                <c:pt idx="44809">
                  <c:v>1.8273349999999999</c:v>
                </c:pt>
                <c:pt idx="44810">
                  <c:v>1.8249569999999999</c:v>
                </c:pt>
                <c:pt idx="44811">
                  <c:v>1.8225800000000001</c:v>
                </c:pt>
                <c:pt idx="44812">
                  <c:v>1.8202020000000001</c:v>
                </c:pt>
                <c:pt idx="44813">
                  <c:v>1.817825</c:v>
                </c:pt>
                <c:pt idx="44814">
                  <c:v>1.815448</c:v>
                </c:pt>
                <c:pt idx="44815">
                  <c:v>1.81307</c:v>
                </c:pt>
                <c:pt idx="44816">
                  <c:v>1.8106979999999999</c:v>
                </c:pt>
                <c:pt idx="44817">
                  <c:v>1.8083320000000001</c:v>
                </c:pt>
                <c:pt idx="44818">
                  <c:v>1.805968</c:v>
                </c:pt>
                <c:pt idx="44819">
                  <c:v>1.803604</c:v>
                </c:pt>
                <c:pt idx="44820">
                  <c:v>1.801239</c:v>
                </c:pt>
                <c:pt idx="44821">
                  <c:v>1.7988740000000001</c:v>
                </c:pt>
                <c:pt idx="44822">
                  <c:v>1.796508</c:v>
                </c:pt>
                <c:pt idx="44823">
                  <c:v>1.794143</c:v>
                </c:pt>
                <c:pt idx="44824">
                  <c:v>1.7917780000000001</c:v>
                </c:pt>
                <c:pt idx="44825">
                  <c:v>1.7894129999999999</c:v>
                </c:pt>
                <c:pt idx="44826">
                  <c:v>1.787048</c:v>
                </c:pt>
                <c:pt idx="44827">
                  <c:v>1.784683</c:v>
                </c:pt>
                <c:pt idx="44828">
                  <c:v>1.782321</c:v>
                </c:pt>
                <c:pt idx="44829">
                  <c:v>1.7799560000000001</c:v>
                </c:pt>
                <c:pt idx="44830">
                  <c:v>1.7775909999999999</c:v>
                </c:pt>
                <c:pt idx="44831">
                  <c:v>1.7752250000000001</c:v>
                </c:pt>
                <c:pt idx="44832">
                  <c:v>1.772856</c:v>
                </c:pt>
                <c:pt idx="44833">
                  <c:v>1.7704869999999999</c:v>
                </c:pt>
                <c:pt idx="44834">
                  <c:v>1.7681169999999999</c:v>
                </c:pt>
                <c:pt idx="44835">
                  <c:v>1.765747</c:v>
                </c:pt>
                <c:pt idx="44836">
                  <c:v>1.7633760000000001</c:v>
                </c:pt>
                <c:pt idx="44837">
                  <c:v>1.761004</c:v>
                </c:pt>
                <c:pt idx="44838">
                  <c:v>1.7586329999999999</c:v>
                </c:pt>
                <c:pt idx="44839">
                  <c:v>1.756262</c:v>
                </c:pt>
                <c:pt idx="44840">
                  <c:v>1.7538929999999999</c:v>
                </c:pt>
                <c:pt idx="44841">
                  <c:v>1.751522</c:v>
                </c:pt>
                <c:pt idx="44842">
                  <c:v>1.74915</c:v>
                </c:pt>
                <c:pt idx="44843">
                  <c:v>1.7467760000000001</c:v>
                </c:pt>
                <c:pt idx="44844">
                  <c:v>1.744402</c:v>
                </c:pt>
                <c:pt idx="44845">
                  <c:v>1.7420279999999999</c:v>
                </c:pt>
                <c:pt idx="44846">
                  <c:v>1.739654</c:v>
                </c:pt>
                <c:pt idx="44847">
                  <c:v>1.7372829999999999</c:v>
                </c:pt>
                <c:pt idx="44848">
                  <c:v>1.7349060000000001</c:v>
                </c:pt>
                <c:pt idx="44849">
                  <c:v>1.732531</c:v>
                </c:pt>
                <c:pt idx="44850">
                  <c:v>1.730159</c:v>
                </c:pt>
                <c:pt idx="44851">
                  <c:v>1.7277830000000001</c:v>
                </c:pt>
                <c:pt idx="44852">
                  <c:v>1.725406</c:v>
                </c:pt>
                <c:pt idx="44853">
                  <c:v>1.723028</c:v>
                </c:pt>
                <c:pt idx="44854">
                  <c:v>1.72065</c:v>
                </c:pt>
                <c:pt idx="44855">
                  <c:v>1.71827</c:v>
                </c:pt>
                <c:pt idx="44856">
                  <c:v>1.715894</c:v>
                </c:pt>
                <c:pt idx="44857">
                  <c:v>1.713514</c:v>
                </c:pt>
                <c:pt idx="44858">
                  <c:v>1.7111339999999999</c:v>
                </c:pt>
                <c:pt idx="44859">
                  <c:v>1.708755</c:v>
                </c:pt>
                <c:pt idx="44860">
                  <c:v>1.706375</c:v>
                </c:pt>
                <c:pt idx="44861">
                  <c:v>1.7039979999999999</c:v>
                </c:pt>
                <c:pt idx="44862">
                  <c:v>1.701619</c:v>
                </c:pt>
                <c:pt idx="44863">
                  <c:v>1.699241</c:v>
                </c:pt>
                <c:pt idx="44864">
                  <c:v>1.69686</c:v>
                </c:pt>
                <c:pt idx="44865">
                  <c:v>1.6944809999999999</c:v>
                </c:pt>
                <c:pt idx="44866">
                  <c:v>1.6920999999999999</c:v>
                </c:pt>
                <c:pt idx="44867">
                  <c:v>1.689721</c:v>
                </c:pt>
                <c:pt idx="44868">
                  <c:v>1.6873400000000001</c:v>
                </c:pt>
                <c:pt idx="44869">
                  <c:v>1.68496</c:v>
                </c:pt>
                <c:pt idx="44870">
                  <c:v>1.682579</c:v>
                </c:pt>
                <c:pt idx="44871">
                  <c:v>1.6801980000000001</c:v>
                </c:pt>
                <c:pt idx="44872">
                  <c:v>1.6778169999999999</c:v>
                </c:pt>
                <c:pt idx="44873">
                  <c:v>1.675433</c:v>
                </c:pt>
                <c:pt idx="44874">
                  <c:v>1.6730499999999999</c:v>
                </c:pt>
                <c:pt idx="44875">
                  <c:v>1.670663</c:v>
                </c:pt>
                <c:pt idx="44876">
                  <c:v>1.668277</c:v>
                </c:pt>
                <c:pt idx="44877">
                  <c:v>1.665891</c:v>
                </c:pt>
                <c:pt idx="44878">
                  <c:v>1.6635059999999999</c:v>
                </c:pt>
                <c:pt idx="44879">
                  <c:v>1.6611229999999999</c:v>
                </c:pt>
                <c:pt idx="44880">
                  <c:v>1.658741</c:v>
                </c:pt>
                <c:pt idx="44881">
                  <c:v>1.6563589999999999</c:v>
                </c:pt>
                <c:pt idx="44882">
                  <c:v>1.6539759999999999</c:v>
                </c:pt>
                <c:pt idx="44883">
                  <c:v>1.651594</c:v>
                </c:pt>
                <c:pt idx="44884">
                  <c:v>1.649211</c:v>
                </c:pt>
                <c:pt idx="44885">
                  <c:v>1.64683</c:v>
                </c:pt>
                <c:pt idx="44886">
                  <c:v>1.644447</c:v>
                </c:pt>
                <c:pt idx="44887">
                  <c:v>1.642066</c:v>
                </c:pt>
                <c:pt idx="44888">
                  <c:v>1.639683</c:v>
                </c:pt>
                <c:pt idx="44889">
                  <c:v>1.6373009999999999</c:v>
                </c:pt>
                <c:pt idx="44890">
                  <c:v>1.6349180000000001</c:v>
                </c:pt>
                <c:pt idx="44891">
                  <c:v>1.632536</c:v>
                </c:pt>
                <c:pt idx="44892">
                  <c:v>1.6301540000000001</c:v>
                </c:pt>
                <c:pt idx="44893">
                  <c:v>1.627772</c:v>
                </c:pt>
                <c:pt idx="44894">
                  <c:v>1.625391</c:v>
                </c:pt>
                <c:pt idx="44895">
                  <c:v>1.6230089999999999</c:v>
                </c:pt>
                <c:pt idx="44896">
                  <c:v>1.620627</c:v>
                </c:pt>
                <c:pt idx="44897">
                  <c:v>1.6182449999999999</c:v>
                </c:pt>
                <c:pt idx="44898">
                  <c:v>1.615864</c:v>
                </c:pt>
                <c:pt idx="44899">
                  <c:v>1.6134850000000001</c:v>
                </c:pt>
                <c:pt idx="44900">
                  <c:v>1.6111139999999999</c:v>
                </c:pt>
                <c:pt idx="44901">
                  <c:v>1.608743</c:v>
                </c:pt>
                <c:pt idx="44902">
                  <c:v>1.6063700000000001</c:v>
                </c:pt>
                <c:pt idx="44903">
                  <c:v>1.603998</c:v>
                </c:pt>
                <c:pt idx="44904">
                  <c:v>1.6016239999999999</c:v>
                </c:pt>
                <c:pt idx="44905">
                  <c:v>1.5992500000000001</c:v>
                </c:pt>
                <c:pt idx="44906">
                  <c:v>1.596875</c:v>
                </c:pt>
                <c:pt idx="44907">
                  <c:v>1.5945</c:v>
                </c:pt>
                <c:pt idx="44908">
                  <c:v>1.5921270000000001</c:v>
                </c:pt>
                <c:pt idx="44909">
                  <c:v>1.5897539999999999</c:v>
                </c:pt>
                <c:pt idx="44910">
                  <c:v>1.5873809999999999</c:v>
                </c:pt>
                <c:pt idx="44911">
                  <c:v>1.5850070000000001</c:v>
                </c:pt>
                <c:pt idx="44912">
                  <c:v>1.5826340000000001</c:v>
                </c:pt>
                <c:pt idx="44913">
                  <c:v>1.5802609999999999</c:v>
                </c:pt>
                <c:pt idx="44914">
                  <c:v>1.577887</c:v>
                </c:pt>
                <c:pt idx="44915">
                  <c:v>1.5755129999999999</c:v>
                </c:pt>
                <c:pt idx="44916">
                  <c:v>1.5731390000000001</c:v>
                </c:pt>
                <c:pt idx="44917">
                  <c:v>1.570765</c:v>
                </c:pt>
                <c:pt idx="44918">
                  <c:v>1.56839</c:v>
                </c:pt>
                <c:pt idx="44919">
                  <c:v>1.5660149999999999</c:v>
                </c:pt>
                <c:pt idx="44920">
                  <c:v>1.5636399999999999</c:v>
                </c:pt>
                <c:pt idx="44921">
                  <c:v>1.561266</c:v>
                </c:pt>
                <c:pt idx="44922">
                  <c:v>1.5588930000000001</c:v>
                </c:pt>
                <c:pt idx="44923">
                  <c:v>1.556522</c:v>
                </c:pt>
                <c:pt idx="44924">
                  <c:v>1.5541510000000001</c:v>
                </c:pt>
                <c:pt idx="44925">
                  <c:v>1.551782</c:v>
                </c:pt>
                <c:pt idx="44926">
                  <c:v>1.549412</c:v>
                </c:pt>
                <c:pt idx="44927">
                  <c:v>1.5470410000000001</c:v>
                </c:pt>
                <c:pt idx="44928">
                  <c:v>1.54467</c:v>
                </c:pt>
                <c:pt idx="44929">
                  <c:v>1.542297</c:v>
                </c:pt>
                <c:pt idx="44930">
                  <c:v>1.5399240000000001</c:v>
                </c:pt>
                <c:pt idx="44931">
                  <c:v>1.5375509999999999</c:v>
                </c:pt>
                <c:pt idx="44932">
                  <c:v>1.535177</c:v>
                </c:pt>
                <c:pt idx="44933">
                  <c:v>1.5328029999999999</c:v>
                </c:pt>
                <c:pt idx="44934">
                  <c:v>1.53043</c:v>
                </c:pt>
                <c:pt idx="44935">
                  <c:v>1.5280560000000001</c:v>
                </c:pt>
                <c:pt idx="44936">
                  <c:v>1.5256799999999999</c:v>
                </c:pt>
                <c:pt idx="44937">
                  <c:v>1.523304</c:v>
                </c:pt>
                <c:pt idx="44938">
                  <c:v>1.5209299999999999</c:v>
                </c:pt>
                <c:pt idx="44939">
                  <c:v>1.518554</c:v>
                </c:pt>
                <c:pt idx="44940">
                  <c:v>1.5161770000000001</c:v>
                </c:pt>
                <c:pt idx="44941">
                  <c:v>1.513801</c:v>
                </c:pt>
                <c:pt idx="44942">
                  <c:v>1.5114240000000001</c:v>
                </c:pt>
                <c:pt idx="44943">
                  <c:v>1.509047</c:v>
                </c:pt>
                <c:pt idx="44944">
                  <c:v>1.50667</c:v>
                </c:pt>
                <c:pt idx="44945">
                  <c:v>1.5042930000000001</c:v>
                </c:pt>
                <c:pt idx="44946">
                  <c:v>1.5019149999999999</c:v>
                </c:pt>
                <c:pt idx="44947">
                  <c:v>1.4995369999999999</c:v>
                </c:pt>
                <c:pt idx="44948">
                  <c:v>1.497158</c:v>
                </c:pt>
                <c:pt idx="44949">
                  <c:v>1.4947779999999999</c:v>
                </c:pt>
                <c:pt idx="44950">
                  <c:v>1.4924010000000001</c:v>
                </c:pt>
                <c:pt idx="44951">
                  <c:v>1.4900279999999999</c:v>
                </c:pt>
                <c:pt idx="44952">
                  <c:v>1.487652</c:v>
                </c:pt>
                <c:pt idx="44953">
                  <c:v>1.4852749999999999</c:v>
                </c:pt>
                <c:pt idx="44954">
                  <c:v>1.482898</c:v>
                </c:pt>
                <c:pt idx="44955">
                  <c:v>1.4805200000000001</c:v>
                </c:pt>
                <c:pt idx="44956">
                  <c:v>1.4781420000000001</c:v>
                </c:pt>
                <c:pt idx="44957">
                  <c:v>1.4757640000000001</c:v>
                </c:pt>
                <c:pt idx="44958">
                  <c:v>1.4733860000000001</c:v>
                </c:pt>
                <c:pt idx="44959">
                  <c:v>1.4710080000000001</c:v>
                </c:pt>
                <c:pt idx="44960">
                  <c:v>1.4686300000000001</c:v>
                </c:pt>
                <c:pt idx="44961">
                  <c:v>1.4662520000000001</c:v>
                </c:pt>
                <c:pt idx="44962">
                  <c:v>1.4638739999999999</c:v>
                </c:pt>
                <c:pt idx="44963">
                  <c:v>1.461498</c:v>
                </c:pt>
                <c:pt idx="44964">
                  <c:v>1.4591209999999999</c:v>
                </c:pt>
                <c:pt idx="44965">
                  <c:v>1.4567429999999999</c:v>
                </c:pt>
                <c:pt idx="44966">
                  <c:v>1.4543649999999999</c:v>
                </c:pt>
                <c:pt idx="44967">
                  <c:v>1.4519869999999999</c:v>
                </c:pt>
                <c:pt idx="44968">
                  <c:v>1.4496089999999999</c:v>
                </c:pt>
                <c:pt idx="44969">
                  <c:v>1.4472309999999999</c:v>
                </c:pt>
                <c:pt idx="44970">
                  <c:v>1.444855</c:v>
                </c:pt>
                <c:pt idx="44971">
                  <c:v>1.44248</c:v>
                </c:pt>
                <c:pt idx="44972">
                  <c:v>1.4401040000000001</c:v>
                </c:pt>
                <c:pt idx="44973">
                  <c:v>1.43773</c:v>
                </c:pt>
                <c:pt idx="44974">
                  <c:v>1.43536</c:v>
                </c:pt>
                <c:pt idx="44975">
                  <c:v>1.4329879999999999</c:v>
                </c:pt>
                <c:pt idx="44976">
                  <c:v>1.4306140000000001</c:v>
                </c:pt>
                <c:pt idx="44977">
                  <c:v>1.428245</c:v>
                </c:pt>
                <c:pt idx="44978">
                  <c:v>1.4258740000000001</c:v>
                </c:pt>
                <c:pt idx="44979">
                  <c:v>1.423505</c:v>
                </c:pt>
                <c:pt idx="44980">
                  <c:v>1.421133</c:v>
                </c:pt>
                <c:pt idx="44981">
                  <c:v>1.41876</c:v>
                </c:pt>
                <c:pt idx="44982">
                  <c:v>1.4163859999999999</c:v>
                </c:pt>
                <c:pt idx="44983">
                  <c:v>1.4140109999999999</c:v>
                </c:pt>
                <c:pt idx="44984">
                  <c:v>1.411635</c:v>
                </c:pt>
                <c:pt idx="44985">
                  <c:v>1.40926</c:v>
                </c:pt>
                <c:pt idx="44986">
                  <c:v>1.4068849999999999</c:v>
                </c:pt>
                <c:pt idx="44987">
                  <c:v>1.4045099999999999</c:v>
                </c:pt>
                <c:pt idx="44988">
                  <c:v>1.402134</c:v>
                </c:pt>
                <c:pt idx="44989">
                  <c:v>1.399759</c:v>
                </c:pt>
                <c:pt idx="44990">
                  <c:v>1.3973850000000001</c:v>
                </c:pt>
                <c:pt idx="44991">
                  <c:v>1.3950100000000001</c:v>
                </c:pt>
                <c:pt idx="44992">
                  <c:v>1.3926350000000001</c:v>
                </c:pt>
                <c:pt idx="44993">
                  <c:v>1.390258</c:v>
                </c:pt>
                <c:pt idx="44994">
                  <c:v>1.3878820000000001</c:v>
                </c:pt>
                <c:pt idx="44995">
                  <c:v>1.3855059999999999</c:v>
                </c:pt>
                <c:pt idx="44996">
                  <c:v>1.3831279999999999</c:v>
                </c:pt>
                <c:pt idx="44997">
                  <c:v>1.3807510000000001</c:v>
                </c:pt>
                <c:pt idx="44998">
                  <c:v>1.378374</c:v>
                </c:pt>
                <c:pt idx="44999">
                  <c:v>1.375996</c:v>
                </c:pt>
                <c:pt idx="45000">
                  <c:v>1.373618</c:v>
                </c:pt>
                <c:pt idx="45001">
                  <c:v>1.3712409999999999</c:v>
                </c:pt>
                <c:pt idx="45002">
                  <c:v>1.368865</c:v>
                </c:pt>
                <c:pt idx="45003">
                  <c:v>1.366487</c:v>
                </c:pt>
                <c:pt idx="45004">
                  <c:v>1.364107</c:v>
                </c:pt>
                <c:pt idx="45005">
                  <c:v>1.361729</c:v>
                </c:pt>
                <c:pt idx="45006">
                  <c:v>1.3593489999999999</c:v>
                </c:pt>
                <c:pt idx="45007">
                  <c:v>1.356968</c:v>
                </c:pt>
                <c:pt idx="45008">
                  <c:v>1.354587</c:v>
                </c:pt>
                <c:pt idx="45009">
                  <c:v>1.3522080000000001</c:v>
                </c:pt>
                <c:pt idx="45010">
                  <c:v>1.349828</c:v>
                </c:pt>
                <c:pt idx="45011">
                  <c:v>1.3474489999999999</c:v>
                </c:pt>
                <c:pt idx="45012">
                  <c:v>1.3450690000000001</c:v>
                </c:pt>
                <c:pt idx="45013">
                  <c:v>1.3426910000000001</c:v>
                </c:pt>
                <c:pt idx="45014">
                  <c:v>1.340314</c:v>
                </c:pt>
                <c:pt idx="45015">
                  <c:v>1.337939</c:v>
                </c:pt>
                <c:pt idx="45016">
                  <c:v>1.3355649999999999</c:v>
                </c:pt>
                <c:pt idx="45017">
                  <c:v>1.3331919999999999</c:v>
                </c:pt>
                <c:pt idx="45018">
                  <c:v>1.3308139999999999</c:v>
                </c:pt>
                <c:pt idx="45019">
                  <c:v>1.328436</c:v>
                </c:pt>
                <c:pt idx="45020">
                  <c:v>1.3260559999999999</c:v>
                </c:pt>
                <c:pt idx="45021">
                  <c:v>1.3236760000000001</c:v>
                </c:pt>
                <c:pt idx="45022">
                  <c:v>1.3212969999999999</c:v>
                </c:pt>
                <c:pt idx="45023">
                  <c:v>1.318918</c:v>
                </c:pt>
                <c:pt idx="45024">
                  <c:v>1.3165389999999999</c:v>
                </c:pt>
                <c:pt idx="45025">
                  <c:v>1.31416</c:v>
                </c:pt>
                <c:pt idx="45026">
                  <c:v>1.3117799999999999</c:v>
                </c:pt>
                <c:pt idx="45027">
                  <c:v>1.309399</c:v>
                </c:pt>
                <c:pt idx="45028">
                  <c:v>1.3070189999999999</c:v>
                </c:pt>
                <c:pt idx="45029">
                  <c:v>1.3046390000000001</c:v>
                </c:pt>
                <c:pt idx="45030">
                  <c:v>1.3022579999999999</c:v>
                </c:pt>
                <c:pt idx="45031">
                  <c:v>1.2998769999999999</c:v>
                </c:pt>
                <c:pt idx="45032">
                  <c:v>1.297496</c:v>
                </c:pt>
                <c:pt idx="45033">
                  <c:v>1.2951159999999999</c:v>
                </c:pt>
                <c:pt idx="45034">
                  <c:v>1.292735</c:v>
                </c:pt>
                <c:pt idx="45035">
                  <c:v>1.2903549999999999</c:v>
                </c:pt>
                <c:pt idx="45036">
                  <c:v>1.2879750000000001</c:v>
                </c:pt>
                <c:pt idx="45037">
                  <c:v>1.285595</c:v>
                </c:pt>
                <c:pt idx="45038">
                  <c:v>1.283215</c:v>
                </c:pt>
                <c:pt idx="45039">
                  <c:v>1.280834</c:v>
                </c:pt>
                <c:pt idx="45040">
                  <c:v>1.2784519999999999</c:v>
                </c:pt>
                <c:pt idx="45041">
                  <c:v>1.2760720000000001</c:v>
                </c:pt>
                <c:pt idx="45042">
                  <c:v>1.27369</c:v>
                </c:pt>
                <c:pt idx="45043">
                  <c:v>1.271309</c:v>
                </c:pt>
                <c:pt idx="45044">
                  <c:v>1.2689280000000001</c:v>
                </c:pt>
                <c:pt idx="45045">
                  <c:v>1.2665470000000001</c:v>
                </c:pt>
                <c:pt idx="45046">
                  <c:v>1.2641659999999999</c:v>
                </c:pt>
                <c:pt idx="45047">
                  <c:v>1.2617849999999999</c:v>
                </c:pt>
                <c:pt idx="45048">
                  <c:v>1.259406</c:v>
                </c:pt>
                <c:pt idx="45049">
                  <c:v>1.2570300000000001</c:v>
                </c:pt>
                <c:pt idx="45050">
                  <c:v>1.254653</c:v>
                </c:pt>
                <c:pt idx="45051">
                  <c:v>1.252273</c:v>
                </c:pt>
                <c:pt idx="45052">
                  <c:v>1.249892</c:v>
                </c:pt>
                <c:pt idx="45053">
                  <c:v>1.247512</c:v>
                </c:pt>
                <c:pt idx="45054">
                  <c:v>1.245131</c:v>
                </c:pt>
                <c:pt idx="45055">
                  <c:v>1.24275</c:v>
                </c:pt>
                <c:pt idx="45056">
                  <c:v>1.2403679999999999</c:v>
                </c:pt>
                <c:pt idx="45057">
                  <c:v>1.2379869999999999</c:v>
                </c:pt>
                <c:pt idx="45058">
                  <c:v>1.2356050000000001</c:v>
                </c:pt>
                <c:pt idx="45059">
                  <c:v>1.233223</c:v>
                </c:pt>
                <c:pt idx="45060">
                  <c:v>1.2308410000000001</c:v>
                </c:pt>
                <c:pt idx="45061">
                  <c:v>1.2284600000000001</c:v>
                </c:pt>
                <c:pt idx="45062">
                  <c:v>1.2260789999999999</c:v>
                </c:pt>
                <c:pt idx="45063">
                  <c:v>1.223698</c:v>
                </c:pt>
                <c:pt idx="45064">
                  <c:v>1.221317</c:v>
                </c:pt>
                <c:pt idx="45065">
                  <c:v>1.218936</c:v>
                </c:pt>
                <c:pt idx="45066">
                  <c:v>1.2165539999999999</c:v>
                </c:pt>
                <c:pt idx="45067">
                  <c:v>1.2141729999999999</c:v>
                </c:pt>
                <c:pt idx="45068">
                  <c:v>1.2117910000000001</c:v>
                </c:pt>
                <c:pt idx="45069">
                  <c:v>1.2094100000000001</c:v>
                </c:pt>
                <c:pt idx="45070">
                  <c:v>1.2070289999999999</c:v>
                </c:pt>
                <c:pt idx="45071">
                  <c:v>1.204647</c:v>
                </c:pt>
                <c:pt idx="45072">
                  <c:v>1.2022649999999999</c:v>
                </c:pt>
                <c:pt idx="45073">
                  <c:v>1.1998800000000001</c:v>
                </c:pt>
                <c:pt idx="45074">
                  <c:v>1.1974959999999999</c:v>
                </c:pt>
                <c:pt idx="45075">
                  <c:v>1.195112</c:v>
                </c:pt>
                <c:pt idx="45076">
                  <c:v>1.192731</c:v>
                </c:pt>
                <c:pt idx="45077">
                  <c:v>1.1903520000000001</c:v>
                </c:pt>
                <c:pt idx="45078">
                  <c:v>1.187978</c:v>
                </c:pt>
                <c:pt idx="45079">
                  <c:v>1.1856040000000001</c:v>
                </c:pt>
                <c:pt idx="45080">
                  <c:v>1.183233</c:v>
                </c:pt>
                <c:pt idx="45081">
                  <c:v>1.18086</c:v>
                </c:pt>
                <c:pt idx="45082">
                  <c:v>1.1784859999999999</c:v>
                </c:pt>
                <c:pt idx="45083">
                  <c:v>1.1761140000000001</c:v>
                </c:pt>
                <c:pt idx="45084">
                  <c:v>1.17374</c:v>
                </c:pt>
                <c:pt idx="45085">
                  <c:v>1.171365</c:v>
                </c:pt>
                <c:pt idx="45086">
                  <c:v>1.16899</c:v>
                </c:pt>
                <c:pt idx="45087">
                  <c:v>1.166615</c:v>
                </c:pt>
                <c:pt idx="45088">
                  <c:v>1.164239</c:v>
                </c:pt>
                <c:pt idx="45089">
                  <c:v>1.16187</c:v>
                </c:pt>
                <c:pt idx="45090">
                  <c:v>1.159497</c:v>
                </c:pt>
                <c:pt idx="45091">
                  <c:v>1.1571229999999999</c:v>
                </c:pt>
                <c:pt idx="45092">
                  <c:v>1.1547499999999999</c:v>
                </c:pt>
                <c:pt idx="45093">
                  <c:v>1.1523749999999999</c:v>
                </c:pt>
                <c:pt idx="45094">
                  <c:v>1.1499980000000001</c:v>
                </c:pt>
                <c:pt idx="45095">
                  <c:v>1.1476219999999999</c:v>
                </c:pt>
                <c:pt idx="45096">
                  <c:v>1.1452439999999999</c:v>
                </c:pt>
                <c:pt idx="45097">
                  <c:v>1.1428640000000001</c:v>
                </c:pt>
                <c:pt idx="45098">
                  <c:v>1.140485</c:v>
                </c:pt>
                <c:pt idx="45099">
                  <c:v>1.1381060000000001</c:v>
                </c:pt>
                <c:pt idx="45100">
                  <c:v>1.1357269999999999</c:v>
                </c:pt>
                <c:pt idx="45101">
                  <c:v>1.1333470000000001</c:v>
                </c:pt>
                <c:pt idx="45102">
                  <c:v>1.130968</c:v>
                </c:pt>
                <c:pt idx="45103">
                  <c:v>1.1285879999999999</c:v>
                </c:pt>
                <c:pt idx="45104">
                  <c:v>1.126207</c:v>
                </c:pt>
                <c:pt idx="45105">
                  <c:v>1.1238250000000001</c:v>
                </c:pt>
                <c:pt idx="45106">
                  <c:v>1.121445</c:v>
                </c:pt>
                <c:pt idx="45107">
                  <c:v>1.1190659999999999</c:v>
                </c:pt>
                <c:pt idx="45108">
                  <c:v>1.1166860000000001</c:v>
                </c:pt>
                <c:pt idx="45109">
                  <c:v>1.1143069999999999</c:v>
                </c:pt>
                <c:pt idx="45110">
                  <c:v>1.111928</c:v>
                </c:pt>
                <c:pt idx="45111">
                  <c:v>1.1095470000000001</c:v>
                </c:pt>
                <c:pt idx="45112">
                  <c:v>1.1071660000000001</c:v>
                </c:pt>
                <c:pt idx="45113">
                  <c:v>1.1047849999999999</c:v>
                </c:pt>
                <c:pt idx="45114">
                  <c:v>1.1024039999999999</c:v>
                </c:pt>
                <c:pt idx="45115">
                  <c:v>1.1000220000000001</c:v>
                </c:pt>
                <c:pt idx="45116">
                  <c:v>1.0976429999999999</c:v>
                </c:pt>
                <c:pt idx="45117">
                  <c:v>1.0952630000000001</c:v>
                </c:pt>
                <c:pt idx="45118">
                  <c:v>1.092884</c:v>
                </c:pt>
                <c:pt idx="45119">
                  <c:v>1.0905039999999999</c:v>
                </c:pt>
                <c:pt idx="45120">
                  <c:v>1.088123</c:v>
                </c:pt>
                <c:pt idx="45121">
                  <c:v>1.085742</c:v>
                </c:pt>
                <c:pt idx="45122">
                  <c:v>1.0833600000000001</c:v>
                </c:pt>
                <c:pt idx="45123">
                  <c:v>1.0809789999999999</c:v>
                </c:pt>
                <c:pt idx="45124">
                  <c:v>1.0785979999999999</c:v>
                </c:pt>
                <c:pt idx="45125">
                  <c:v>1.0762160000000001</c:v>
                </c:pt>
                <c:pt idx="45126">
                  <c:v>1.0738350000000001</c:v>
                </c:pt>
                <c:pt idx="45127">
                  <c:v>1.0714539999999999</c:v>
                </c:pt>
                <c:pt idx="45128">
                  <c:v>1.0690729999999999</c:v>
                </c:pt>
                <c:pt idx="45129">
                  <c:v>1.066692</c:v>
                </c:pt>
                <c:pt idx="45130">
                  <c:v>1.0643119999999999</c:v>
                </c:pt>
                <c:pt idx="45131">
                  <c:v>1.061931</c:v>
                </c:pt>
                <c:pt idx="45132">
                  <c:v>1.0595509999999999</c:v>
                </c:pt>
                <c:pt idx="45133">
                  <c:v>1.0571710000000001</c:v>
                </c:pt>
                <c:pt idx="45134">
                  <c:v>1.054791</c:v>
                </c:pt>
                <c:pt idx="45135">
                  <c:v>1.052411</c:v>
                </c:pt>
                <c:pt idx="45136">
                  <c:v>1.0500320000000001</c:v>
                </c:pt>
                <c:pt idx="45137">
                  <c:v>1.047652</c:v>
                </c:pt>
                <c:pt idx="45138">
                  <c:v>1.045272</c:v>
                </c:pt>
                <c:pt idx="45139">
                  <c:v>1.0428930000000001</c:v>
                </c:pt>
                <c:pt idx="45140">
                  <c:v>1.040516</c:v>
                </c:pt>
                <c:pt idx="45141">
                  <c:v>1.038141</c:v>
                </c:pt>
                <c:pt idx="45142">
                  <c:v>1.035765</c:v>
                </c:pt>
                <c:pt idx="45143">
                  <c:v>1.033388</c:v>
                </c:pt>
                <c:pt idx="45144">
                  <c:v>1.0310109999999999</c:v>
                </c:pt>
                <c:pt idx="45145">
                  <c:v>1.0286329999999999</c:v>
                </c:pt>
                <c:pt idx="45146">
                  <c:v>1.026257</c:v>
                </c:pt>
                <c:pt idx="45147">
                  <c:v>1.023881</c:v>
                </c:pt>
                <c:pt idx="45148">
                  <c:v>1.021503</c:v>
                </c:pt>
                <c:pt idx="45149">
                  <c:v>1.0191250000000001</c:v>
                </c:pt>
                <c:pt idx="45150">
                  <c:v>1.0167470000000001</c:v>
                </c:pt>
                <c:pt idx="45151">
                  <c:v>1.0143690000000001</c:v>
                </c:pt>
                <c:pt idx="45152">
                  <c:v>1.0119899999999999</c:v>
                </c:pt>
                <c:pt idx="45153">
                  <c:v>1.009612</c:v>
                </c:pt>
                <c:pt idx="45154">
                  <c:v>1.0072350000000001</c:v>
                </c:pt>
                <c:pt idx="45155">
                  <c:v>1.0048569999999999</c:v>
                </c:pt>
                <c:pt idx="45156">
                  <c:v>1.00248</c:v>
                </c:pt>
                <c:pt idx="45157">
                  <c:v>1.000103</c:v>
                </c:pt>
                <c:pt idx="45158">
                  <c:v>0.99772519999999998</c:v>
                </c:pt>
                <c:pt idx="45159">
                  <c:v>0.99534769999999995</c:v>
                </c:pt>
                <c:pt idx="45160">
                  <c:v>0.99296989999999996</c:v>
                </c:pt>
                <c:pt idx="45161">
                  <c:v>0.99059249999999999</c:v>
                </c:pt>
                <c:pt idx="45162">
                  <c:v>0.9882145</c:v>
                </c:pt>
                <c:pt idx="45163">
                  <c:v>0.98583620000000005</c:v>
                </c:pt>
                <c:pt idx="45164">
                  <c:v>0.9834579</c:v>
                </c:pt>
                <c:pt idx="45165">
                  <c:v>0.9810799</c:v>
                </c:pt>
                <c:pt idx="45166">
                  <c:v>0.97870219999999997</c:v>
                </c:pt>
                <c:pt idx="45167">
                  <c:v>0.97632370000000002</c:v>
                </c:pt>
                <c:pt idx="45168">
                  <c:v>0.97395189999999998</c:v>
                </c:pt>
                <c:pt idx="45169">
                  <c:v>0.97158040000000001</c:v>
                </c:pt>
                <c:pt idx="45170">
                  <c:v>0.96920390000000001</c:v>
                </c:pt>
                <c:pt idx="45171">
                  <c:v>0.96682630000000003</c:v>
                </c:pt>
                <c:pt idx="45172">
                  <c:v>0.96444810000000003</c:v>
                </c:pt>
                <c:pt idx="45173">
                  <c:v>0.9620706</c:v>
                </c:pt>
                <c:pt idx="45174">
                  <c:v>0.95969590000000005</c:v>
                </c:pt>
                <c:pt idx="45175">
                  <c:v>0.95732050000000002</c:v>
                </c:pt>
                <c:pt idx="45176">
                  <c:v>0.95494710000000005</c:v>
                </c:pt>
                <c:pt idx="45177">
                  <c:v>0.95256969999999996</c:v>
                </c:pt>
                <c:pt idx="45178">
                  <c:v>0.95019310000000001</c:v>
                </c:pt>
                <c:pt idx="45179">
                  <c:v>0.94781789999999999</c:v>
                </c:pt>
                <c:pt idx="45180">
                  <c:v>0.94544260000000002</c:v>
                </c:pt>
                <c:pt idx="45181">
                  <c:v>0.94306719999999999</c:v>
                </c:pt>
                <c:pt idx="45182">
                  <c:v>0.94068969999999996</c:v>
                </c:pt>
                <c:pt idx="45183">
                  <c:v>0.93831299999999995</c:v>
                </c:pt>
                <c:pt idx="45184">
                  <c:v>0.93593660000000001</c:v>
                </c:pt>
                <c:pt idx="45185">
                  <c:v>0.93355949999999999</c:v>
                </c:pt>
                <c:pt idx="45186">
                  <c:v>0.93118429999999996</c:v>
                </c:pt>
                <c:pt idx="45187">
                  <c:v>0.92880850000000004</c:v>
                </c:pt>
                <c:pt idx="45188">
                  <c:v>0.92643509999999996</c:v>
                </c:pt>
                <c:pt idx="45189">
                  <c:v>0.92405809999999999</c:v>
                </c:pt>
                <c:pt idx="45190">
                  <c:v>0.92168119999999998</c:v>
                </c:pt>
                <c:pt idx="45191">
                  <c:v>0.91930310000000004</c:v>
                </c:pt>
                <c:pt idx="45192">
                  <c:v>0.9169254</c:v>
                </c:pt>
                <c:pt idx="45193">
                  <c:v>0.91454230000000003</c:v>
                </c:pt>
                <c:pt idx="45194">
                  <c:v>0.91216739999999996</c:v>
                </c:pt>
                <c:pt idx="45195">
                  <c:v>0.90978999999999999</c:v>
                </c:pt>
                <c:pt idx="45196">
                  <c:v>0.90741229999999995</c:v>
                </c:pt>
                <c:pt idx="45197">
                  <c:v>0.90503449999999996</c:v>
                </c:pt>
                <c:pt idx="45198">
                  <c:v>0.90265450000000003</c:v>
                </c:pt>
                <c:pt idx="45199">
                  <c:v>0.90027670000000004</c:v>
                </c:pt>
                <c:pt idx="45200">
                  <c:v>0.89789719999999995</c:v>
                </c:pt>
                <c:pt idx="45201">
                  <c:v>0.89551919999999996</c:v>
                </c:pt>
                <c:pt idx="45202">
                  <c:v>0.89313980000000004</c:v>
                </c:pt>
                <c:pt idx="45203">
                  <c:v>0.89076069999999996</c:v>
                </c:pt>
                <c:pt idx="45204">
                  <c:v>0.88838260000000002</c:v>
                </c:pt>
                <c:pt idx="45205">
                  <c:v>0.88600279999999998</c:v>
                </c:pt>
                <c:pt idx="45206">
                  <c:v>0.88362370000000001</c:v>
                </c:pt>
                <c:pt idx="45207">
                  <c:v>0.88124449999999999</c:v>
                </c:pt>
                <c:pt idx="45208">
                  <c:v>0.87886549999999997</c:v>
                </c:pt>
                <c:pt idx="45209">
                  <c:v>0.87648649999999995</c:v>
                </c:pt>
                <c:pt idx="45210">
                  <c:v>0.87410589999999999</c:v>
                </c:pt>
                <c:pt idx="45211">
                  <c:v>0.87173239999999996</c:v>
                </c:pt>
                <c:pt idx="45212">
                  <c:v>0.86935890000000005</c:v>
                </c:pt>
                <c:pt idx="45213">
                  <c:v>0.86698240000000004</c:v>
                </c:pt>
                <c:pt idx="45214">
                  <c:v>0.86460789999999998</c:v>
                </c:pt>
                <c:pt idx="45215">
                  <c:v>0.86225130000000005</c:v>
                </c:pt>
                <c:pt idx="45216">
                  <c:v>0.85988690000000001</c:v>
                </c:pt>
                <c:pt idx="45217">
                  <c:v>0.85751679999999997</c:v>
                </c:pt>
                <c:pt idx="45218">
                  <c:v>0.8551453</c:v>
                </c:pt>
                <c:pt idx="45219">
                  <c:v>0.85277179999999997</c:v>
                </c:pt>
                <c:pt idx="45220">
                  <c:v>0.85039849999999995</c:v>
                </c:pt>
                <c:pt idx="45221">
                  <c:v>0.84802440000000001</c:v>
                </c:pt>
                <c:pt idx="45222">
                  <c:v>0.8456515</c:v>
                </c:pt>
                <c:pt idx="45223">
                  <c:v>0.84327479999999999</c:v>
                </c:pt>
                <c:pt idx="45224">
                  <c:v>0.84089979999999998</c:v>
                </c:pt>
                <c:pt idx="45225">
                  <c:v>0.83852329999999997</c:v>
                </c:pt>
                <c:pt idx="45226">
                  <c:v>0.83614770000000005</c:v>
                </c:pt>
                <c:pt idx="45227">
                  <c:v>0.83377060000000003</c:v>
                </c:pt>
                <c:pt idx="45228">
                  <c:v>0.83139410000000002</c:v>
                </c:pt>
                <c:pt idx="45229">
                  <c:v>0.829017</c:v>
                </c:pt>
                <c:pt idx="45230">
                  <c:v>0.82664020000000005</c:v>
                </c:pt>
                <c:pt idx="45231">
                  <c:v>0.82426259999999996</c:v>
                </c:pt>
                <c:pt idx="45232">
                  <c:v>0.82188470000000002</c:v>
                </c:pt>
                <c:pt idx="45233">
                  <c:v>0.81950630000000002</c:v>
                </c:pt>
                <c:pt idx="45234">
                  <c:v>0.81712819999999997</c:v>
                </c:pt>
                <c:pt idx="45235">
                  <c:v>0.81474690000000005</c:v>
                </c:pt>
                <c:pt idx="45236">
                  <c:v>0.8123707</c:v>
                </c:pt>
                <c:pt idx="45237">
                  <c:v>0.80999390000000004</c:v>
                </c:pt>
                <c:pt idx="45238">
                  <c:v>0.80761590000000005</c:v>
                </c:pt>
                <c:pt idx="45239">
                  <c:v>0.80523710000000004</c:v>
                </c:pt>
                <c:pt idx="45240">
                  <c:v>0.80285759999999995</c:v>
                </c:pt>
                <c:pt idx="45241">
                  <c:v>0.80047849999999998</c:v>
                </c:pt>
                <c:pt idx="45242">
                  <c:v>0.79810020000000004</c:v>
                </c:pt>
                <c:pt idx="45243">
                  <c:v>0.79572180000000003</c:v>
                </c:pt>
                <c:pt idx="45244">
                  <c:v>0.79334260000000001</c:v>
                </c:pt>
                <c:pt idx="45245">
                  <c:v>0.79096409999999995</c:v>
                </c:pt>
                <c:pt idx="45246">
                  <c:v>0.78858660000000003</c:v>
                </c:pt>
                <c:pt idx="45247">
                  <c:v>0.78620979999999996</c:v>
                </c:pt>
                <c:pt idx="45248">
                  <c:v>0.78382680000000005</c:v>
                </c:pt>
                <c:pt idx="45249">
                  <c:v>0.78144619999999998</c:v>
                </c:pt>
                <c:pt idx="45250">
                  <c:v>0.77906730000000002</c:v>
                </c:pt>
                <c:pt idx="45251">
                  <c:v>0.77668999999999999</c:v>
                </c:pt>
                <c:pt idx="45252">
                  <c:v>0.77431380000000005</c:v>
                </c:pt>
                <c:pt idx="45253">
                  <c:v>0.77193769999999995</c:v>
                </c:pt>
                <c:pt idx="45254">
                  <c:v>0.76956139999999995</c:v>
                </c:pt>
                <c:pt idx="45255">
                  <c:v>0.76718489999999995</c:v>
                </c:pt>
                <c:pt idx="45256">
                  <c:v>0.76480820000000005</c:v>
                </c:pt>
                <c:pt idx="45257">
                  <c:v>0.7624301</c:v>
                </c:pt>
                <c:pt idx="45258">
                  <c:v>0.76005460000000002</c:v>
                </c:pt>
                <c:pt idx="45259">
                  <c:v>0.75767890000000004</c:v>
                </c:pt>
                <c:pt idx="45260">
                  <c:v>0.75530260000000005</c:v>
                </c:pt>
                <c:pt idx="45261">
                  <c:v>0.75292590000000004</c:v>
                </c:pt>
                <c:pt idx="45262">
                  <c:v>0.75054880000000002</c:v>
                </c:pt>
                <c:pt idx="45263">
                  <c:v>0.74817180000000005</c:v>
                </c:pt>
                <c:pt idx="45264">
                  <c:v>0.74579499999999999</c:v>
                </c:pt>
                <c:pt idx="45265">
                  <c:v>0.74341650000000004</c:v>
                </c:pt>
                <c:pt idx="45266">
                  <c:v>0.74103669999999999</c:v>
                </c:pt>
                <c:pt idx="45267">
                  <c:v>0.73865720000000001</c:v>
                </c:pt>
                <c:pt idx="45268">
                  <c:v>0.73627900000000002</c:v>
                </c:pt>
                <c:pt idx="45269">
                  <c:v>0.73390080000000002</c:v>
                </c:pt>
                <c:pt idx="45270">
                  <c:v>0.73152300000000003</c:v>
                </c:pt>
                <c:pt idx="45271">
                  <c:v>0.7291455</c:v>
                </c:pt>
                <c:pt idx="45272">
                  <c:v>0.72676839999999998</c:v>
                </c:pt>
                <c:pt idx="45273">
                  <c:v>0.72439160000000002</c:v>
                </c:pt>
                <c:pt idx="45274">
                  <c:v>0.72201369999999998</c:v>
                </c:pt>
                <c:pt idx="45275">
                  <c:v>0.71963840000000001</c:v>
                </c:pt>
                <c:pt idx="45276">
                  <c:v>0.71726350000000005</c:v>
                </c:pt>
                <c:pt idx="45277">
                  <c:v>0.71488879999999999</c:v>
                </c:pt>
                <c:pt idx="45278">
                  <c:v>0.71251149999999996</c:v>
                </c:pt>
                <c:pt idx="45279">
                  <c:v>0.7101343</c:v>
                </c:pt>
                <c:pt idx="45280">
                  <c:v>0.70775730000000003</c:v>
                </c:pt>
                <c:pt idx="45281">
                  <c:v>0.70538120000000004</c:v>
                </c:pt>
                <c:pt idx="45282">
                  <c:v>0.70300689999999999</c:v>
                </c:pt>
                <c:pt idx="45283">
                  <c:v>0.70063660000000005</c:v>
                </c:pt>
                <c:pt idx="45284">
                  <c:v>0.69826659999999996</c:v>
                </c:pt>
                <c:pt idx="45285">
                  <c:v>0.69589489999999998</c:v>
                </c:pt>
                <c:pt idx="45286">
                  <c:v>0.69352190000000002</c:v>
                </c:pt>
                <c:pt idx="45287">
                  <c:v>0.69114730000000002</c:v>
                </c:pt>
                <c:pt idx="45288">
                  <c:v>0.68877279999999996</c:v>
                </c:pt>
                <c:pt idx="45289">
                  <c:v>0.68639680000000003</c:v>
                </c:pt>
                <c:pt idx="45290">
                  <c:v>0.68402209999999997</c:v>
                </c:pt>
                <c:pt idx="45291">
                  <c:v>0.68164530000000001</c:v>
                </c:pt>
                <c:pt idx="45292">
                  <c:v>0.6792686</c:v>
                </c:pt>
                <c:pt idx="45293">
                  <c:v>0.67689250000000001</c:v>
                </c:pt>
                <c:pt idx="45294">
                  <c:v>0.674516</c:v>
                </c:pt>
                <c:pt idx="45295">
                  <c:v>0.67213909999999999</c:v>
                </c:pt>
                <c:pt idx="45296">
                  <c:v>0.66976230000000003</c:v>
                </c:pt>
                <c:pt idx="45297">
                  <c:v>0.66738620000000004</c:v>
                </c:pt>
                <c:pt idx="45298">
                  <c:v>0.66500990000000004</c:v>
                </c:pt>
                <c:pt idx="45299">
                  <c:v>0.66263320000000003</c:v>
                </c:pt>
                <c:pt idx="45300">
                  <c:v>0.66025659999999997</c:v>
                </c:pt>
                <c:pt idx="45301">
                  <c:v>0.65787969999999996</c:v>
                </c:pt>
                <c:pt idx="45302">
                  <c:v>0.65550269999999999</c:v>
                </c:pt>
                <c:pt idx="45303">
                  <c:v>0.65312689999999995</c:v>
                </c:pt>
                <c:pt idx="45304">
                  <c:v>0.65075369999999999</c:v>
                </c:pt>
                <c:pt idx="45305">
                  <c:v>0.64837860000000003</c:v>
                </c:pt>
                <c:pt idx="45306">
                  <c:v>0.64600400000000002</c:v>
                </c:pt>
                <c:pt idx="45307">
                  <c:v>0.6436288</c:v>
                </c:pt>
                <c:pt idx="45308">
                  <c:v>0.64125359999999998</c:v>
                </c:pt>
                <c:pt idx="45309">
                  <c:v>0.63887839999999996</c:v>
                </c:pt>
                <c:pt idx="45310">
                  <c:v>0.63650390000000001</c:v>
                </c:pt>
                <c:pt idx="45311">
                  <c:v>0.63413079999999999</c:v>
                </c:pt>
                <c:pt idx="45312">
                  <c:v>0.63176259999999995</c:v>
                </c:pt>
                <c:pt idx="45313">
                  <c:v>0.62939210000000001</c:v>
                </c:pt>
                <c:pt idx="45314">
                  <c:v>0.62701949999999995</c:v>
                </c:pt>
                <c:pt idx="45315">
                  <c:v>0.62464660000000005</c:v>
                </c:pt>
                <c:pt idx="45316">
                  <c:v>0.62227390000000005</c:v>
                </c:pt>
                <c:pt idx="45317">
                  <c:v>0.61990020000000001</c:v>
                </c:pt>
                <c:pt idx="45318">
                  <c:v>0.61752609999999997</c:v>
                </c:pt>
                <c:pt idx="45319">
                  <c:v>0.61515189999999997</c:v>
                </c:pt>
                <c:pt idx="45320">
                  <c:v>0.61277769999999998</c:v>
                </c:pt>
                <c:pt idx="45321">
                  <c:v>0.61040380000000005</c:v>
                </c:pt>
                <c:pt idx="45322">
                  <c:v>0.60802970000000001</c:v>
                </c:pt>
                <c:pt idx="45323">
                  <c:v>0.60565539999999995</c:v>
                </c:pt>
                <c:pt idx="45324">
                  <c:v>0.60328139999999997</c:v>
                </c:pt>
                <c:pt idx="45325">
                  <c:v>0.60090719999999997</c:v>
                </c:pt>
                <c:pt idx="45326">
                  <c:v>0.59853310000000004</c:v>
                </c:pt>
                <c:pt idx="45327">
                  <c:v>0.59615870000000004</c:v>
                </c:pt>
                <c:pt idx="45328">
                  <c:v>0.59378430000000004</c:v>
                </c:pt>
                <c:pt idx="45329">
                  <c:v>0.5914142</c:v>
                </c:pt>
                <c:pt idx="45330">
                  <c:v>0.5890687</c:v>
                </c:pt>
                <c:pt idx="45331">
                  <c:v>0.58670789999999995</c:v>
                </c:pt>
                <c:pt idx="45332">
                  <c:v>0.58434019999999998</c:v>
                </c:pt>
                <c:pt idx="45333">
                  <c:v>0.58196890000000001</c:v>
                </c:pt>
                <c:pt idx="45334">
                  <c:v>0.57959609999999995</c:v>
                </c:pt>
                <c:pt idx="45335">
                  <c:v>0.57722329999999999</c:v>
                </c:pt>
                <c:pt idx="45336">
                  <c:v>0.57484990000000002</c:v>
                </c:pt>
                <c:pt idx="45337">
                  <c:v>0.57247650000000005</c:v>
                </c:pt>
                <c:pt idx="45338">
                  <c:v>0.57010260000000001</c:v>
                </c:pt>
                <c:pt idx="45339">
                  <c:v>0.56773010000000002</c:v>
                </c:pt>
                <c:pt idx="45340">
                  <c:v>0.56535800000000003</c:v>
                </c:pt>
                <c:pt idx="45341">
                  <c:v>0.56298579999999998</c:v>
                </c:pt>
                <c:pt idx="45342">
                  <c:v>0.56061240000000001</c:v>
                </c:pt>
                <c:pt idx="45343">
                  <c:v>0.55823920000000005</c:v>
                </c:pt>
                <c:pt idx="45344">
                  <c:v>0.55586530000000001</c:v>
                </c:pt>
                <c:pt idx="45345">
                  <c:v>0.55349099999999996</c:v>
                </c:pt>
                <c:pt idx="45346">
                  <c:v>0.55111750000000004</c:v>
                </c:pt>
                <c:pt idx="45347">
                  <c:v>0.54874350000000005</c:v>
                </c:pt>
                <c:pt idx="45348">
                  <c:v>0.54636989999999996</c:v>
                </c:pt>
                <c:pt idx="45349">
                  <c:v>0.54399580000000003</c:v>
                </c:pt>
                <c:pt idx="45350">
                  <c:v>0.54162169999999998</c:v>
                </c:pt>
                <c:pt idx="45351">
                  <c:v>0.53924729999999998</c:v>
                </c:pt>
                <c:pt idx="45352">
                  <c:v>0.53687300000000004</c:v>
                </c:pt>
                <c:pt idx="45353">
                  <c:v>0.53449880000000005</c:v>
                </c:pt>
                <c:pt idx="45354">
                  <c:v>0.53212490000000001</c:v>
                </c:pt>
                <c:pt idx="45355">
                  <c:v>0.52975090000000002</c:v>
                </c:pt>
                <c:pt idx="45356">
                  <c:v>0.52737719999999999</c:v>
                </c:pt>
                <c:pt idx="45357">
                  <c:v>0.52500429999999998</c:v>
                </c:pt>
                <c:pt idx="45358">
                  <c:v>0.52263079999999995</c:v>
                </c:pt>
                <c:pt idx="45359">
                  <c:v>0.52025690000000002</c:v>
                </c:pt>
                <c:pt idx="45360">
                  <c:v>0.51788279999999998</c:v>
                </c:pt>
                <c:pt idx="45361">
                  <c:v>0.51550850000000004</c:v>
                </c:pt>
                <c:pt idx="45362">
                  <c:v>0.51313419999999998</c:v>
                </c:pt>
                <c:pt idx="45363">
                  <c:v>0.51076029999999994</c:v>
                </c:pt>
                <c:pt idx="45364">
                  <c:v>0.50838640000000002</c:v>
                </c:pt>
                <c:pt idx="45365">
                  <c:v>0.50601280000000004</c:v>
                </c:pt>
                <c:pt idx="45366">
                  <c:v>0.5036389</c:v>
                </c:pt>
                <c:pt idx="45367">
                  <c:v>0.50126499999999996</c:v>
                </c:pt>
                <c:pt idx="45368">
                  <c:v>0.49889109999999998</c:v>
                </c:pt>
                <c:pt idx="45369">
                  <c:v>0.4965174</c:v>
                </c:pt>
                <c:pt idx="45370">
                  <c:v>0.49414360000000002</c:v>
                </c:pt>
                <c:pt idx="45371">
                  <c:v>0.49176979999999998</c:v>
                </c:pt>
                <c:pt idx="45372">
                  <c:v>0.48939660000000001</c:v>
                </c:pt>
                <c:pt idx="45373">
                  <c:v>0.48702309999999999</c:v>
                </c:pt>
                <c:pt idx="45374">
                  <c:v>0.4846492</c:v>
                </c:pt>
                <c:pt idx="45375">
                  <c:v>0.48227589999999998</c:v>
                </c:pt>
                <c:pt idx="45376">
                  <c:v>0.479902</c:v>
                </c:pt>
                <c:pt idx="45377">
                  <c:v>0.47752810000000001</c:v>
                </c:pt>
                <c:pt idx="45378">
                  <c:v>0.47515469999999999</c:v>
                </c:pt>
                <c:pt idx="45379">
                  <c:v>0.47278100000000001</c:v>
                </c:pt>
                <c:pt idx="45380">
                  <c:v>0.47040759999999998</c:v>
                </c:pt>
                <c:pt idx="45381">
                  <c:v>0.46803529999999999</c:v>
                </c:pt>
                <c:pt idx="45382">
                  <c:v>0.46566269999999998</c:v>
                </c:pt>
                <c:pt idx="45383">
                  <c:v>0.46329219999999999</c:v>
                </c:pt>
                <c:pt idx="45384">
                  <c:v>0.46092129999999998</c:v>
                </c:pt>
                <c:pt idx="45385">
                  <c:v>0.45855309999999999</c:v>
                </c:pt>
                <c:pt idx="45386">
                  <c:v>0.45618300000000001</c:v>
                </c:pt>
                <c:pt idx="45387">
                  <c:v>0.45381559999999999</c:v>
                </c:pt>
                <c:pt idx="45388">
                  <c:v>0.45144630000000002</c:v>
                </c:pt>
                <c:pt idx="45389">
                  <c:v>0.449075</c:v>
                </c:pt>
                <c:pt idx="45390">
                  <c:v>0.44670260000000001</c:v>
                </c:pt>
                <c:pt idx="45391">
                  <c:v>0.44433020000000001</c:v>
                </c:pt>
                <c:pt idx="45392">
                  <c:v>0.44195709999999999</c:v>
                </c:pt>
                <c:pt idx="45393">
                  <c:v>0.43958370000000002</c:v>
                </c:pt>
                <c:pt idx="45394">
                  <c:v>0.43721090000000001</c:v>
                </c:pt>
                <c:pt idx="45395">
                  <c:v>0.43483870000000002</c:v>
                </c:pt>
                <c:pt idx="45396">
                  <c:v>0.43246600000000002</c:v>
                </c:pt>
                <c:pt idx="45397">
                  <c:v>0.4300928</c:v>
                </c:pt>
                <c:pt idx="45398">
                  <c:v>0.42771949999999997</c:v>
                </c:pt>
                <c:pt idx="45399">
                  <c:v>0.42534620000000001</c:v>
                </c:pt>
                <c:pt idx="45400">
                  <c:v>0.42297249999999997</c:v>
                </c:pt>
                <c:pt idx="45401">
                  <c:v>0.42059869999999999</c:v>
                </c:pt>
                <c:pt idx="45402">
                  <c:v>0.41822490000000001</c:v>
                </c:pt>
                <c:pt idx="45403">
                  <c:v>0.41585090000000002</c:v>
                </c:pt>
                <c:pt idx="45404">
                  <c:v>0.41347679999999998</c:v>
                </c:pt>
                <c:pt idx="45405">
                  <c:v>0.41110269999999999</c:v>
                </c:pt>
                <c:pt idx="45406">
                  <c:v>0.40872839999999999</c:v>
                </c:pt>
                <c:pt idx="45407">
                  <c:v>0.4063543</c:v>
                </c:pt>
                <c:pt idx="45408">
                  <c:v>0.40398010000000001</c:v>
                </c:pt>
                <c:pt idx="45409">
                  <c:v>0.40160600000000002</c:v>
                </c:pt>
                <c:pt idx="45410">
                  <c:v>0.39923189999999997</c:v>
                </c:pt>
                <c:pt idx="45411">
                  <c:v>0.3968583</c:v>
                </c:pt>
                <c:pt idx="45412">
                  <c:v>0.39448450000000002</c:v>
                </c:pt>
                <c:pt idx="45413">
                  <c:v>0.39211089999999998</c:v>
                </c:pt>
                <c:pt idx="45414">
                  <c:v>0.38973780000000002</c:v>
                </c:pt>
                <c:pt idx="45415">
                  <c:v>0.38736540000000003</c:v>
                </c:pt>
                <c:pt idx="45416">
                  <c:v>0.38499260000000002</c:v>
                </c:pt>
                <c:pt idx="45417">
                  <c:v>0.3826196</c:v>
                </c:pt>
                <c:pt idx="45418">
                  <c:v>0.38024659999999999</c:v>
                </c:pt>
                <c:pt idx="45419">
                  <c:v>0.37787349999999997</c:v>
                </c:pt>
                <c:pt idx="45420">
                  <c:v>0.37550080000000002</c:v>
                </c:pt>
                <c:pt idx="45421">
                  <c:v>0.37311509999999998</c:v>
                </c:pt>
                <c:pt idx="45422">
                  <c:v>0.3707512</c:v>
                </c:pt>
                <c:pt idx="45423">
                  <c:v>0.368394</c:v>
                </c:pt>
                <c:pt idx="45424">
                  <c:v>0.36602869999999998</c:v>
                </c:pt>
                <c:pt idx="45425">
                  <c:v>0.36366290000000001</c:v>
                </c:pt>
                <c:pt idx="45426">
                  <c:v>0.36129549999999999</c:v>
                </c:pt>
                <c:pt idx="45427">
                  <c:v>0.35892780000000002</c:v>
                </c:pt>
                <c:pt idx="45428">
                  <c:v>0.3565623</c:v>
                </c:pt>
                <c:pt idx="45429">
                  <c:v>0.35419430000000002</c:v>
                </c:pt>
                <c:pt idx="45430">
                  <c:v>0.35183330000000002</c:v>
                </c:pt>
                <c:pt idx="45431">
                  <c:v>0.34950399999999998</c:v>
                </c:pt>
                <c:pt idx="45432">
                  <c:v>0.3471532</c:v>
                </c:pt>
                <c:pt idx="45433">
                  <c:v>0.34480119999999997</c:v>
                </c:pt>
                <c:pt idx="45434">
                  <c:v>0.34244190000000002</c:v>
                </c:pt>
                <c:pt idx="45435">
                  <c:v>0.34007959999999998</c:v>
                </c:pt>
                <c:pt idx="45436">
                  <c:v>0.33771479999999998</c:v>
                </c:pt>
                <c:pt idx="45437">
                  <c:v>0.33534960000000003</c:v>
                </c:pt>
                <c:pt idx="45438">
                  <c:v>0.33298270000000002</c:v>
                </c:pt>
                <c:pt idx="45439">
                  <c:v>0.33061489999999999</c:v>
                </c:pt>
                <c:pt idx="45440">
                  <c:v>0.32824540000000002</c:v>
                </c:pt>
                <c:pt idx="45441">
                  <c:v>0.32587579999999999</c:v>
                </c:pt>
                <c:pt idx="45442">
                  <c:v>0.32350590000000001</c:v>
                </c:pt>
                <c:pt idx="45443">
                  <c:v>0.32113599999999998</c:v>
                </c:pt>
                <c:pt idx="45444">
                  <c:v>0.31876579999999999</c:v>
                </c:pt>
                <c:pt idx="45445">
                  <c:v>0.31639529999999999</c:v>
                </c:pt>
                <c:pt idx="45446">
                  <c:v>0.31402459999999999</c:v>
                </c:pt>
                <c:pt idx="45447">
                  <c:v>0.31165389999999998</c:v>
                </c:pt>
                <c:pt idx="45448">
                  <c:v>0.30928319999999998</c:v>
                </c:pt>
                <c:pt idx="45449">
                  <c:v>0.30691230000000003</c:v>
                </c:pt>
                <c:pt idx="45450">
                  <c:v>0.30454239999999999</c:v>
                </c:pt>
                <c:pt idx="45451">
                  <c:v>0.30217189999999999</c:v>
                </c:pt>
                <c:pt idx="45452">
                  <c:v>0.29980050000000003</c:v>
                </c:pt>
                <c:pt idx="45453">
                  <c:v>0.29742950000000001</c:v>
                </c:pt>
                <c:pt idx="45454">
                  <c:v>0.29505900000000002</c:v>
                </c:pt>
                <c:pt idx="45455">
                  <c:v>0.29268830000000001</c:v>
                </c:pt>
                <c:pt idx="45456">
                  <c:v>0.29031760000000001</c:v>
                </c:pt>
                <c:pt idx="45457">
                  <c:v>0.2879467</c:v>
                </c:pt>
                <c:pt idx="45458">
                  <c:v>0.28557670000000002</c:v>
                </c:pt>
                <c:pt idx="45459">
                  <c:v>0.28320719999999999</c:v>
                </c:pt>
                <c:pt idx="45460">
                  <c:v>0.28083659999999999</c:v>
                </c:pt>
                <c:pt idx="45461">
                  <c:v>0.2784683</c:v>
                </c:pt>
                <c:pt idx="45462">
                  <c:v>0.2760995</c:v>
                </c:pt>
                <c:pt idx="45463">
                  <c:v>0.27373570000000003</c:v>
                </c:pt>
                <c:pt idx="45464">
                  <c:v>0.27136949999999999</c:v>
                </c:pt>
                <c:pt idx="45465">
                  <c:v>0.2690015</c:v>
                </c:pt>
                <c:pt idx="45466">
                  <c:v>0.2666326</c:v>
                </c:pt>
                <c:pt idx="45467">
                  <c:v>0.26426349999999998</c:v>
                </c:pt>
                <c:pt idx="45468">
                  <c:v>0.26189410000000002</c:v>
                </c:pt>
                <c:pt idx="45469">
                  <c:v>0.25952429999999999</c:v>
                </c:pt>
                <c:pt idx="45470">
                  <c:v>0.25715379999999999</c:v>
                </c:pt>
                <c:pt idx="45471">
                  <c:v>0.25478329999999999</c:v>
                </c:pt>
                <c:pt idx="45472">
                  <c:v>0.25241249999999998</c:v>
                </c:pt>
                <c:pt idx="45473">
                  <c:v>0.25004140000000002</c:v>
                </c:pt>
                <c:pt idx="45474">
                  <c:v>0.24767030000000001</c:v>
                </c:pt>
                <c:pt idx="45475">
                  <c:v>0.24529889999999999</c:v>
                </c:pt>
                <c:pt idx="45476">
                  <c:v>0.24292749999999999</c:v>
                </c:pt>
                <c:pt idx="45477">
                  <c:v>0.2405564</c:v>
                </c:pt>
                <c:pt idx="45478">
                  <c:v>0.23818590000000001</c:v>
                </c:pt>
                <c:pt idx="45479">
                  <c:v>0.2358151</c:v>
                </c:pt>
                <c:pt idx="45480">
                  <c:v>0.2334435</c:v>
                </c:pt>
                <c:pt idx="45481">
                  <c:v>0.23107169999999999</c:v>
                </c:pt>
                <c:pt idx="45482">
                  <c:v>0.22869999999999999</c:v>
                </c:pt>
                <c:pt idx="45483">
                  <c:v>0.22632840000000001</c:v>
                </c:pt>
                <c:pt idx="45484">
                  <c:v>0.22395670000000001</c:v>
                </c:pt>
                <c:pt idx="45485">
                  <c:v>0.2215849</c:v>
                </c:pt>
                <c:pt idx="45486">
                  <c:v>0.2192132</c:v>
                </c:pt>
                <c:pt idx="45487">
                  <c:v>0.21684139999999999</c:v>
                </c:pt>
                <c:pt idx="45488">
                  <c:v>0.21446999999999999</c:v>
                </c:pt>
                <c:pt idx="45489">
                  <c:v>0.21209890000000001</c:v>
                </c:pt>
                <c:pt idx="45490">
                  <c:v>0.2097291</c:v>
                </c:pt>
                <c:pt idx="45491">
                  <c:v>0.20736579999999999</c:v>
                </c:pt>
                <c:pt idx="45492">
                  <c:v>0.20499800000000001</c:v>
                </c:pt>
                <c:pt idx="45493">
                  <c:v>0.20262939999999999</c:v>
                </c:pt>
                <c:pt idx="45494">
                  <c:v>0.20025960000000001</c:v>
                </c:pt>
                <c:pt idx="45495">
                  <c:v>0.19788910000000001</c:v>
                </c:pt>
                <c:pt idx="45496">
                  <c:v>0.19551830000000001</c:v>
                </c:pt>
                <c:pt idx="45497">
                  <c:v>0.1931467</c:v>
                </c:pt>
                <c:pt idx="45498">
                  <c:v>0.19077530000000001</c:v>
                </c:pt>
                <c:pt idx="45499">
                  <c:v>0.1884036</c:v>
                </c:pt>
                <c:pt idx="45500">
                  <c:v>0.186032</c:v>
                </c:pt>
                <c:pt idx="45501">
                  <c:v>0.1836603</c:v>
                </c:pt>
                <c:pt idx="45502">
                  <c:v>0.18128859999999999</c:v>
                </c:pt>
                <c:pt idx="45503">
                  <c:v>0.17891689999999999</c:v>
                </c:pt>
                <c:pt idx="45504">
                  <c:v>0.17654510000000001</c:v>
                </c:pt>
                <c:pt idx="45505">
                  <c:v>0.1741732</c:v>
                </c:pt>
                <c:pt idx="45506">
                  <c:v>0.17180129999999999</c:v>
                </c:pt>
                <c:pt idx="45507">
                  <c:v>0.16942940000000001</c:v>
                </c:pt>
                <c:pt idx="45508">
                  <c:v>0.16705800000000001</c:v>
                </c:pt>
                <c:pt idx="45509">
                  <c:v>0.16468630000000001</c:v>
                </c:pt>
                <c:pt idx="45510">
                  <c:v>0.1623145</c:v>
                </c:pt>
                <c:pt idx="45511">
                  <c:v>0.15994620000000001</c:v>
                </c:pt>
                <c:pt idx="45512">
                  <c:v>0.15758849999999999</c:v>
                </c:pt>
                <c:pt idx="45513">
                  <c:v>0.15522720000000001</c:v>
                </c:pt>
                <c:pt idx="45514">
                  <c:v>0.152861</c:v>
                </c:pt>
                <c:pt idx="45515">
                  <c:v>0.15049380000000001</c:v>
                </c:pt>
                <c:pt idx="45516">
                  <c:v>0.14812359999999999</c:v>
                </c:pt>
                <c:pt idx="45517">
                  <c:v>0.14575260000000001</c:v>
                </c:pt>
                <c:pt idx="45518">
                  <c:v>0.14338119999999999</c:v>
                </c:pt>
                <c:pt idx="45519">
                  <c:v>0.14101069999999999</c:v>
                </c:pt>
                <c:pt idx="45520">
                  <c:v>0.1386396</c:v>
                </c:pt>
                <c:pt idx="45521">
                  <c:v>0.13626769999999999</c:v>
                </c:pt>
                <c:pt idx="45522">
                  <c:v>0.13389609999999999</c:v>
                </c:pt>
                <c:pt idx="45523">
                  <c:v>0.13152440000000001</c:v>
                </c:pt>
                <c:pt idx="45524">
                  <c:v>0.1291592</c:v>
                </c:pt>
                <c:pt idx="45525">
                  <c:v>0.1267906</c:v>
                </c:pt>
                <c:pt idx="45526">
                  <c:v>0.1244227</c:v>
                </c:pt>
                <c:pt idx="45527">
                  <c:v>0.12205729999999999</c:v>
                </c:pt>
                <c:pt idx="45528">
                  <c:v>0.1196894</c:v>
                </c:pt>
                <c:pt idx="45529">
                  <c:v>0.11731949999999999</c:v>
                </c:pt>
                <c:pt idx="45530">
                  <c:v>0.1149491</c:v>
                </c:pt>
                <c:pt idx="45531">
                  <c:v>0.11257830000000001</c:v>
                </c:pt>
                <c:pt idx="45532">
                  <c:v>0.110207</c:v>
                </c:pt>
                <c:pt idx="45533">
                  <c:v>0.1078355</c:v>
                </c:pt>
                <c:pt idx="45534">
                  <c:v>0.1054644</c:v>
                </c:pt>
                <c:pt idx="45535">
                  <c:v>0.1030933</c:v>
                </c:pt>
                <c:pt idx="45536">
                  <c:v>0.1007224</c:v>
                </c:pt>
                <c:pt idx="45537">
                  <c:v>9.8351330000000001E-2</c:v>
                </c:pt>
                <c:pt idx="45538">
                  <c:v>9.5979449999999994E-2</c:v>
                </c:pt>
                <c:pt idx="45539">
                  <c:v>9.3608129999999998E-2</c:v>
                </c:pt>
                <c:pt idx="45540">
                  <c:v>9.1237040000000005E-2</c:v>
                </c:pt>
                <c:pt idx="45541">
                  <c:v>8.8868859999999994E-2</c:v>
                </c:pt>
                <c:pt idx="45542">
                  <c:v>8.6504079999999997E-2</c:v>
                </c:pt>
                <c:pt idx="45543">
                  <c:v>8.4137219999999999E-2</c:v>
                </c:pt>
                <c:pt idx="45544">
                  <c:v>8.1769140000000004E-2</c:v>
                </c:pt>
                <c:pt idx="45545">
                  <c:v>7.9400650000000003E-2</c:v>
                </c:pt>
                <c:pt idx="45546">
                  <c:v>7.7031749999999996E-2</c:v>
                </c:pt>
                <c:pt idx="45547">
                  <c:v>7.4662339999999994E-2</c:v>
                </c:pt>
                <c:pt idx="45548">
                  <c:v>7.2292270000000006E-2</c:v>
                </c:pt>
                <c:pt idx="45549">
                  <c:v>6.9922739999999997E-2</c:v>
                </c:pt>
                <c:pt idx="45550">
                  <c:v>6.7552699999999993E-2</c:v>
                </c:pt>
                <c:pt idx="45551">
                  <c:v>6.5182900000000002E-2</c:v>
                </c:pt>
                <c:pt idx="45552">
                  <c:v>6.281254E-2</c:v>
                </c:pt>
                <c:pt idx="45553">
                  <c:v>6.0442070000000001E-2</c:v>
                </c:pt>
                <c:pt idx="45554">
                  <c:v>5.8071959999999999E-2</c:v>
                </c:pt>
                <c:pt idx="45555">
                  <c:v>5.5701140000000003E-2</c:v>
                </c:pt>
                <c:pt idx="45556">
                  <c:v>5.333077E-2</c:v>
                </c:pt>
                <c:pt idx="45557">
                  <c:v>5.0947510000000001E-2</c:v>
                </c:pt>
                <c:pt idx="45558">
                  <c:v>4.8579690000000002E-2</c:v>
                </c:pt>
                <c:pt idx="45559">
                  <c:v>4.6212450000000002E-2</c:v>
                </c:pt>
                <c:pt idx="45560">
                  <c:v>4.3843180000000002E-2</c:v>
                </c:pt>
                <c:pt idx="45561">
                  <c:v>4.147414E-2</c:v>
                </c:pt>
                <c:pt idx="45562">
                  <c:v>3.910396E-2</c:v>
                </c:pt>
                <c:pt idx="45563">
                  <c:v>3.673502E-2</c:v>
                </c:pt>
                <c:pt idx="45564">
                  <c:v>3.4364730000000003E-2</c:v>
                </c:pt>
                <c:pt idx="45565">
                  <c:v>3.1993969999999997E-2</c:v>
                </c:pt>
                <c:pt idx="45566">
                  <c:v>2.9627299999999999E-2</c:v>
                </c:pt>
                <c:pt idx="45567">
                  <c:v>2.7257549999999998E-2</c:v>
                </c:pt>
                <c:pt idx="45568">
                  <c:v>2.4887039999999999E-2</c:v>
                </c:pt>
                <c:pt idx="45569">
                  <c:v>2.251593E-2</c:v>
                </c:pt>
                <c:pt idx="45570">
                  <c:v>2.0144479999999999E-2</c:v>
                </c:pt>
                <c:pt idx="45571">
                  <c:v>1.7772929999999999E-2</c:v>
                </c:pt>
                <c:pt idx="45572">
                  <c:v>1.5401069999999999E-2</c:v>
                </c:pt>
                <c:pt idx="45573">
                  <c:v>1.30289E-2</c:v>
                </c:pt>
                <c:pt idx="45574">
                  <c:v>1.065755E-2</c:v>
                </c:pt>
                <c:pt idx="45575">
                  <c:v>8.2863559999999999E-3</c:v>
                </c:pt>
                <c:pt idx="45576">
                  <c:v>5.9158750000000001E-3</c:v>
                </c:pt>
                <c:pt idx="45577">
                  <c:v>3.5443940000000002E-3</c:v>
                </c:pt>
                <c:pt idx="45578">
                  <c:v>1.173854E-3</c:v>
                </c:pt>
                <c:pt idx="45579">
                  <c:v>-1.1959539999999999E-3</c:v>
                </c:pt>
                <c:pt idx="45580">
                  <c:v>-3.566049E-3</c:v>
                </c:pt>
                <c:pt idx="45581">
                  <c:v>-5.9365859999999998E-3</c:v>
                </c:pt>
                <c:pt idx="45582">
                  <c:v>-8.3066089999999995E-3</c:v>
                </c:pt>
                <c:pt idx="45583">
                  <c:v>-1.0676929999999999E-2</c:v>
                </c:pt>
                <c:pt idx="45584">
                  <c:v>-1.304757E-2</c:v>
                </c:pt>
                <c:pt idx="45585">
                  <c:v>-1.5418889999999999E-2</c:v>
                </c:pt>
                <c:pt idx="45586">
                  <c:v>-1.7790650000000002E-2</c:v>
                </c:pt>
                <c:pt idx="45587">
                  <c:v>-2.016242E-2</c:v>
                </c:pt>
                <c:pt idx="45588">
                  <c:v>-2.253401E-2</c:v>
                </c:pt>
                <c:pt idx="45589">
                  <c:v>-2.490624E-2</c:v>
                </c:pt>
                <c:pt idx="45590">
                  <c:v>-2.7278520000000001E-2</c:v>
                </c:pt>
                <c:pt idx="45591">
                  <c:v>-2.9650639999999999E-2</c:v>
                </c:pt>
                <c:pt idx="45592">
                  <c:v>-3.2022769999999999E-2</c:v>
                </c:pt>
                <c:pt idx="45593">
                  <c:v>-3.4394479999999998E-2</c:v>
                </c:pt>
                <c:pt idx="45594">
                  <c:v>-3.6766390000000003E-2</c:v>
                </c:pt>
                <c:pt idx="45595">
                  <c:v>-3.9138329999999999E-2</c:v>
                </c:pt>
                <c:pt idx="45596">
                  <c:v>-4.1510239999999997E-2</c:v>
                </c:pt>
                <c:pt idx="45597">
                  <c:v>-4.3881629999999998E-2</c:v>
                </c:pt>
                <c:pt idx="45598">
                  <c:v>-4.6253160000000001E-2</c:v>
                </c:pt>
                <c:pt idx="45599">
                  <c:v>-4.8616769999999997E-2</c:v>
                </c:pt>
                <c:pt idx="45600">
                  <c:v>-5.0985820000000001E-2</c:v>
                </c:pt>
                <c:pt idx="45601">
                  <c:v>-5.3352139999999999E-2</c:v>
                </c:pt>
                <c:pt idx="45602">
                  <c:v>-5.5720659999999998E-2</c:v>
                </c:pt>
                <c:pt idx="45603">
                  <c:v>-5.8088840000000003E-2</c:v>
                </c:pt>
                <c:pt idx="45604">
                  <c:v>-6.0458110000000002E-2</c:v>
                </c:pt>
                <c:pt idx="45605">
                  <c:v>-6.2827740000000007E-2</c:v>
                </c:pt>
                <c:pt idx="45606">
                  <c:v>-6.51978E-2</c:v>
                </c:pt>
                <c:pt idx="45607">
                  <c:v>-6.7568130000000004E-2</c:v>
                </c:pt>
                <c:pt idx="45608">
                  <c:v>-6.9938620000000007E-2</c:v>
                </c:pt>
                <c:pt idx="45609">
                  <c:v>-7.2309209999999999E-2</c:v>
                </c:pt>
                <c:pt idx="45610">
                  <c:v>-7.4679400000000007E-2</c:v>
                </c:pt>
                <c:pt idx="45611">
                  <c:v>-7.7048870000000005E-2</c:v>
                </c:pt>
                <c:pt idx="45612">
                  <c:v>-7.9419039999999996E-2</c:v>
                </c:pt>
                <c:pt idx="45613">
                  <c:v>-8.178916E-2</c:v>
                </c:pt>
                <c:pt idx="45614">
                  <c:v>-8.415955E-2</c:v>
                </c:pt>
                <c:pt idx="45615">
                  <c:v>-8.6530209999999996E-2</c:v>
                </c:pt>
                <c:pt idx="45616">
                  <c:v>-8.8900770000000004E-2</c:v>
                </c:pt>
                <c:pt idx="45617">
                  <c:v>-9.1271400000000003E-2</c:v>
                </c:pt>
                <c:pt idx="45618">
                  <c:v>-9.3642310000000006E-2</c:v>
                </c:pt>
                <c:pt idx="45619">
                  <c:v>-9.6013870000000001E-2</c:v>
                </c:pt>
                <c:pt idx="45620">
                  <c:v>-9.8384780000000005E-2</c:v>
                </c:pt>
                <c:pt idx="45621">
                  <c:v>-0.1007569</c:v>
                </c:pt>
                <c:pt idx="45622">
                  <c:v>-0.1031294</c:v>
                </c:pt>
                <c:pt idx="45623">
                  <c:v>-0.1055027</c:v>
                </c:pt>
                <c:pt idx="45624">
                  <c:v>-0.1078752</c:v>
                </c:pt>
                <c:pt idx="45625">
                  <c:v>-0.1102485</c:v>
                </c:pt>
                <c:pt idx="45626">
                  <c:v>-0.1126219</c:v>
                </c:pt>
                <c:pt idx="45627">
                  <c:v>-0.11499529999999999</c:v>
                </c:pt>
                <c:pt idx="45628">
                  <c:v>-0.1173689</c:v>
                </c:pt>
                <c:pt idx="45629">
                  <c:v>-0.11974269999999999</c:v>
                </c:pt>
                <c:pt idx="45630">
                  <c:v>-0.12211669999999999</c:v>
                </c:pt>
                <c:pt idx="45631">
                  <c:v>-0.1244908</c:v>
                </c:pt>
                <c:pt idx="45632">
                  <c:v>-0.12686459999999999</c:v>
                </c:pt>
                <c:pt idx="45633">
                  <c:v>-0.12923850000000001</c:v>
                </c:pt>
                <c:pt idx="45634">
                  <c:v>-0.1316119</c:v>
                </c:pt>
                <c:pt idx="45635">
                  <c:v>-0.1339844</c:v>
                </c:pt>
                <c:pt idx="45636">
                  <c:v>-0.13635639999999999</c:v>
                </c:pt>
                <c:pt idx="45637">
                  <c:v>-0.13872909999999999</c:v>
                </c:pt>
                <c:pt idx="45638">
                  <c:v>-0.1411019</c:v>
                </c:pt>
                <c:pt idx="45639">
                  <c:v>-0.14347380000000001</c:v>
                </c:pt>
                <c:pt idx="45640">
                  <c:v>-0.1458467</c:v>
                </c:pt>
                <c:pt idx="45641">
                  <c:v>-0.1482194</c:v>
                </c:pt>
                <c:pt idx="45642">
                  <c:v>-0.150593</c:v>
                </c:pt>
                <c:pt idx="45643">
                  <c:v>-0.1529672</c:v>
                </c:pt>
                <c:pt idx="45644">
                  <c:v>-0.15534049999999999</c:v>
                </c:pt>
                <c:pt idx="45645">
                  <c:v>-0.15771279999999999</c:v>
                </c:pt>
                <c:pt idx="45646">
                  <c:v>-0.16008600000000001</c:v>
                </c:pt>
                <c:pt idx="45647">
                  <c:v>-0.16245960000000001</c:v>
                </c:pt>
                <c:pt idx="45648">
                  <c:v>-0.16483400000000001</c:v>
                </c:pt>
                <c:pt idx="45649">
                  <c:v>-0.16720869999999999</c:v>
                </c:pt>
                <c:pt idx="45650">
                  <c:v>-0.16958329999999999</c:v>
                </c:pt>
                <c:pt idx="45651">
                  <c:v>-0.17195779999999999</c:v>
                </c:pt>
                <c:pt idx="45652">
                  <c:v>-0.17433219999999999</c:v>
                </c:pt>
                <c:pt idx="45653">
                  <c:v>-0.17670640000000001</c:v>
                </c:pt>
                <c:pt idx="45654">
                  <c:v>-0.17908080000000001</c:v>
                </c:pt>
                <c:pt idx="45655">
                  <c:v>-0.18145510000000001</c:v>
                </c:pt>
                <c:pt idx="45656">
                  <c:v>-0.18382970000000001</c:v>
                </c:pt>
                <c:pt idx="45657">
                  <c:v>-0.18620339999999999</c:v>
                </c:pt>
                <c:pt idx="45658">
                  <c:v>-0.18857750000000001</c:v>
                </c:pt>
                <c:pt idx="45659">
                  <c:v>-0.19095139999999999</c:v>
                </c:pt>
                <c:pt idx="45660">
                  <c:v>-0.19332550000000001</c:v>
                </c:pt>
                <c:pt idx="45661">
                  <c:v>-0.1956987</c:v>
                </c:pt>
                <c:pt idx="45662">
                  <c:v>-0.1980722</c:v>
                </c:pt>
                <c:pt idx="45663">
                  <c:v>-0.2004457</c:v>
                </c:pt>
                <c:pt idx="45664">
                  <c:v>-0.20281950000000001</c:v>
                </c:pt>
                <c:pt idx="45665">
                  <c:v>-0.2051935</c:v>
                </c:pt>
                <c:pt idx="45666">
                  <c:v>-0.20756730000000001</c:v>
                </c:pt>
                <c:pt idx="45667">
                  <c:v>-0.20994099999999999</c:v>
                </c:pt>
                <c:pt idx="45668">
                  <c:v>-0.2123148</c:v>
                </c:pt>
                <c:pt idx="45669">
                  <c:v>-0.2146882</c:v>
                </c:pt>
                <c:pt idx="45670">
                  <c:v>-0.2170618</c:v>
                </c:pt>
                <c:pt idx="45671">
                  <c:v>-0.21943360000000001</c:v>
                </c:pt>
                <c:pt idx="45672">
                  <c:v>-0.22180510000000001</c:v>
                </c:pt>
                <c:pt idx="45673">
                  <c:v>-0.22417500000000001</c:v>
                </c:pt>
                <c:pt idx="45674">
                  <c:v>-0.22654840000000001</c:v>
                </c:pt>
                <c:pt idx="45675">
                  <c:v>-0.2289226</c:v>
                </c:pt>
                <c:pt idx="45676">
                  <c:v>-0.23129669999999999</c:v>
                </c:pt>
                <c:pt idx="45677">
                  <c:v>-0.23367060000000001</c:v>
                </c:pt>
                <c:pt idx="45678">
                  <c:v>-0.236044</c:v>
                </c:pt>
                <c:pt idx="45679">
                  <c:v>-0.23841799999999999</c:v>
                </c:pt>
                <c:pt idx="45680">
                  <c:v>-0.2407917</c:v>
                </c:pt>
                <c:pt idx="45681">
                  <c:v>-0.24316579999999999</c:v>
                </c:pt>
                <c:pt idx="45682">
                  <c:v>-0.24554000000000001</c:v>
                </c:pt>
                <c:pt idx="45683">
                  <c:v>-0.24791489999999999</c:v>
                </c:pt>
                <c:pt idx="45684">
                  <c:v>-0.2502895</c:v>
                </c:pt>
                <c:pt idx="45685">
                  <c:v>-0.25266369999999999</c:v>
                </c:pt>
                <c:pt idx="45686">
                  <c:v>-0.2550385</c:v>
                </c:pt>
                <c:pt idx="45687">
                  <c:v>-0.25741409999999998</c:v>
                </c:pt>
                <c:pt idx="45688">
                  <c:v>-0.25978970000000001</c:v>
                </c:pt>
                <c:pt idx="45689">
                  <c:v>-0.26216499999999998</c:v>
                </c:pt>
                <c:pt idx="45690">
                  <c:v>-0.26454050000000001</c:v>
                </c:pt>
                <c:pt idx="45691">
                  <c:v>-0.2669165</c:v>
                </c:pt>
                <c:pt idx="45692">
                  <c:v>-0.26929239999999999</c:v>
                </c:pt>
                <c:pt idx="45693">
                  <c:v>-0.27166859999999998</c:v>
                </c:pt>
                <c:pt idx="45694">
                  <c:v>-0.27404529999999999</c:v>
                </c:pt>
                <c:pt idx="45695">
                  <c:v>-0.27641700000000002</c:v>
                </c:pt>
                <c:pt idx="45696">
                  <c:v>-0.27878999999999998</c:v>
                </c:pt>
                <c:pt idx="45697">
                  <c:v>-0.2811633</c:v>
                </c:pt>
                <c:pt idx="45698">
                  <c:v>-0.28353709999999999</c:v>
                </c:pt>
                <c:pt idx="45699">
                  <c:v>-0.28591280000000002</c:v>
                </c:pt>
                <c:pt idx="45700">
                  <c:v>-0.2882883</c:v>
                </c:pt>
                <c:pt idx="45701">
                  <c:v>-0.2906648</c:v>
                </c:pt>
                <c:pt idx="45702">
                  <c:v>-0.29304140000000001</c:v>
                </c:pt>
                <c:pt idx="45703">
                  <c:v>-0.29541650000000003</c:v>
                </c:pt>
                <c:pt idx="45704">
                  <c:v>-0.29779270000000002</c:v>
                </c:pt>
                <c:pt idx="45705">
                  <c:v>-0.30016890000000002</c:v>
                </c:pt>
                <c:pt idx="45706">
                  <c:v>-0.30254510000000001</c:v>
                </c:pt>
                <c:pt idx="45707">
                  <c:v>-0.30492160000000001</c:v>
                </c:pt>
                <c:pt idx="45708">
                  <c:v>-0.30729869999999998</c:v>
                </c:pt>
                <c:pt idx="45709">
                  <c:v>-0.3096756</c:v>
                </c:pt>
                <c:pt idx="45710">
                  <c:v>-0.31205179999999999</c:v>
                </c:pt>
                <c:pt idx="45711">
                  <c:v>-0.31442799999999999</c:v>
                </c:pt>
                <c:pt idx="45712">
                  <c:v>-0.31680439999999999</c:v>
                </c:pt>
                <c:pt idx="45713">
                  <c:v>-0.31918049999999998</c:v>
                </c:pt>
                <c:pt idx="45714">
                  <c:v>-0.32155699999999998</c:v>
                </c:pt>
                <c:pt idx="45715">
                  <c:v>-0.32393300000000003</c:v>
                </c:pt>
                <c:pt idx="45716">
                  <c:v>-0.32630920000000002</c:v>
                </c:pt>
                <c:pt idx="45717">
                  <c:v>-0.3286849</c:v>
                </c:pt>
                <c:pt idx="45718">
                  <c:v>-0.33106010000000002</c:v>
                </c:pt>
                <c:pt idx="45719">
                  <c:v>-0.33343620000000002</c:v>
                </c:pt>
                <c:pt idx="45720">
                  <c:v>-0.33581109999999997</c:v>
                </c:pt>
                <c:pt idx="45721">
                  <c:v>-0.33818670000000001</c:v>
                </c:pt>
                <c:pt idx="45722">
                  <c:v>-0.34056360000000002</c:v>
                </c:pt>
                <c:pt idx="45723">
                  <c:v>-0.34294010000000003</c:v>
                </c:pt>
                <c:pt idx="45724">
                  <c:v>-0.34531679999999998</c:v>
                </c:pt>
                <c:pt idx="45725">
                  <c:v>-0.34769359999999999</c:v>
                </c:pt>
                <c:pt idx="45726">
                  <c:v>-0.35007100000000002</c:v>
                </c:pt>
                <c:pt idx="45727">
                  <c:v>-0.35244750000000002</c:v>
                </c:pt>
                <c:pt idx="45728">
                  <c:v>-0.35482469999999999</c:v>
                </c:pt>
                <c:pt idx="45729">
                  <c:v>-0.35720180000000001</c:v>
                </c:pt>
                <c:pt idx="45730">
                  <c:v>-0.35957909999999998</c:v>
                </c:pt>
                <c:pt idx="45731">
                  <c:v>-0.3619561</c:v>
                </c:pt>
                <c:pt idx="45732">
                  <c:v>-0.36433450000000001</c:v>
                </c:pt>
                <c:pt idx="45733">
                  <c:v>-0.3667125</c:v>
                </c:pt>
                <c:pt idx="45734">
                  <c:v>-0.36908960000000002</c:v>
                </c:pt>
                <c:pt idx="45735">
                  <c:v>-0.3714672</c:v>
                </c:pt>
                <c:pt idx="45736">
                  <c:v>-0.3738436</c:v>
                </c:pt>
                <c:pt idx="45737">
                  <c:v>-0.37621490000000002</c:v>
                </c:pt>
                <c:pt idx="45738">
                  <c:v>-0.37858849999999999</c:v>
                </c:pt>
                <c:pt idx="45739">
                  <c:v>-0.38096249999999998</c:v>
                </c:pt>
                <c:pt idx="45740">
                  <c:v>-0.38333869999999998</c:v>
                </c:pt>
                <c:pt idx="45741">
                  <c:v>-0.38571480000000002</c:v>
                </c:pt>
                <c:pt idx="45742">
                  <c:v>-0.38809100000000002</c:v>
                </c:pt>
                <c:pt idx="45743">
                  <c:v>-0.39046550000000002</c:v>
                </c:pt>
                <c:pt idx="45744">
                  <c:v>-0.39283649999999998</c:v>
                </c:pt>
                <c:pt idx="45745">
                  <c:v>-0.3952079</c:v>
                </c:pt>
                <c:pt idx="45746">
                  <c:v>-0.3975803</c:v>
                </c:pt>
                <c:pt idx="45747">
                  <c:v>-0.399953</c:v>
                </c:pt>
                <c:pt idx="45748">
                  <c:v>-0.40232610000000002</c:v>
                </c:pt>
                <c:pt idx="45749">
                  <c:v>-0.40470010000000001</c:v>
                </c:pt>
                <c:pt idx="45750">
                  <c:v>-0.40707399999999999</c:v>
                </c:pt>
                <c:pt idx="45751">
                  <c:v>-0.40944760000000002</c:v>
                </c:pt>
                <c:pt idx="45752">
                  <c:v>-0.41182180000000002</c:v>
                </c:pt>
                <c:pt idx="45753">
                  <c:v>-0.41419529999999999</c:v>
                </c:pt>
                <c:pt idx="45754">
                  <c:v>-0.41656989999999999</c:v>
                </c:pt>
                <c:pt idx="45755">
                  <c:v>-0.41894439999999999</c:v>
                </c:pt>
                <c:pt idx="45756">
                  <c:v>-0.42131940000000001</c:v>
                </c:pt>
                <c:pt idx="45757">
                  <c:v>-0.42369440000000003</c:v>
                </c:pt>
                <c:pt idx="45758">
                  <c:v>-0.42607020000000001</c:v>
                </c:pt>
                <c:pt idx="45759">
                  <c:v>-0.42844520000000003</c:v>
                </c:pt>
                <c:pt idx="45760">
                  <c:v>-0.43082160000000003</c:v>
                </c:pt>
                <c:pt idx="45761">
                  <c:v>-0.43319790000000002</c:v>
                </c:pt>
                <c:pt idx="45762">
                  <c:v>-0.43557449999999998</c:v>
                </c:pt>
                <c:pt idx="45763">
                  <c:v>-0.43795129999999999</c:v>
                </c:pt>
                <c:pt idx="45764">
                  <c:v>-0.44032739999999998</c:v>
                </c:pt>
                <c:pt idx="45765">
                  <c:v>-0.44270379999999998</c:v>
                </c:pt>
                <c:pt idx="45766">
                  <c:v>-0.44508120000000001</c:v>
                </c:pt>
                <c:pt idx="45767">
                  <c:v>-0.44745849999999998</c:v>
                </c:pt>
                <c:pt idx="45768">
                  <c:v>-0.4498355</c:v>
                </c:pt>
                <c:pt idx="45769">
                  <c:v>-0.45221240000000001</c:v>
                </c:pt>
                <c:pt idx="45770">
                  <c:v>-0.45458979999999999</c:v>
                </c:pt>
                <c:pt idx="45771">
                  <c:v>-0.45696700000000001</c:v>
                </c:pt>
                <c:pt idx="45772">
                  <c:v>-0.45934259999999999</c:v>
                </c:pt>
                <c:pt idx="45773">
                  <c:v>-0.4617175</c:v>
                </c:pt>
                <c:pt idx="45774">
                  <c:v>-0.46409299999999998</c:v>
                </c:pt>
                <c:pt idx="45775">
                  <c:v>-0.46646900000000002</c:v>
                </c:pt>
                <c:pt idx="45776">
                  <c:v>-0.46884569999999998</c:v>
                </c:pt>
                <c:pt idx="45777">
                  <c:v>-0.47122199999999997</c:v>
                </c:pt>
                <c:pt idx="45778">
                  <c:v>-0.47359830000000003</c:v>
                </c:pt>
                <c:pt idx="45779">
                  <c:v>-0.47597430000000002</c:v>
                </c:pt>
                <c:pt idx="45780">
                  <c:v>-0.47834910000000003</c:v>
                </c:pt>
                <c:pt idx="45781">
                  <c:v>-0.48072569999999998</c:v>
                </c:pt>
                <c:pt idx="45782">
                  <c:v>-0.48310180000000003</c:v>
                </c:pt>
                <c:pt idx="45783">
                  <c:v>-0.4854774</c:v>
                </c:pt>
                <c:pt idx="45784">
                  <c:v>-0.4878535</c:v>
                </c:pt>
                <c:pt idx="45785">
                  <c:v>-0.49023139999999998</c:v>
                </c:pt>
                <c:pt idx="45786">
                  <c:v>-0.49260789999999999</c:v>
                </c:pt>
                <c:pt idx="45787">
                  <c:v>-0.49498389999999998</c:v>
                </c:pt>
                <c:pt idx="45788">
                  <c:v>-0.497361</c:v>
                </c:pt>
                <c:pt idx="45789">
                  <c:v>-0.49973970000000001</c:v>
                </c:pt>
                <c:pt idx="45790">
                  <c:v>-0.5021177</c:v>
                </c:pt>
                <c:pt idx="45791">
                  <c:v>-0.50449569999999999</c:v>
                </c:pt>
                <c:pt idx="45792">
                  <c:v>-0.5068743</c:v>
                </c:pt>
                <c:pt idx="45793">
                  <c:v>-0.50925350000000003</c:v>
                </c:pt>
                <c:pt idx="45794">
                  <c:v>-0.51163360000000002</c:v>
                </c:pt>
                <c:pt idx="45795">
                  <c:v>-0.51401339999999995</c:v>
                </c:pt>
                <c:pt idx="45796">
                  <c:v>-0.5163913</c:v>
                </c:pt>
                <c:pt idx="45797">
                  <c:v>-0.51876929999999999</c:v>
                </c:pt>
                <c:pt idx="45798">
                  <c:v>-0.52114740000000004</c:v>
                </c:pt>
                <c:pt idx="45799">
                  <c:v>-0.52352580000000004</c:v>
                </c:pt>
                <c:pt idx="45800">
                  <c:v>-0.52590440000000005</c:v>
                </c:pt>
                <c:pt idx="45801">
                  <c:v>-0.5282829</c:v>
                </c:pt>
                <c:pt idx="45802">
                  <c:v>-0.53066029999999997</c:v>
                </c:pt>
                <c:pt idx="45803">
                  <c:v>-0.53303690000000004</c:v>
                </c:pt>
                <c:pt idx="45804">
                  <c:v>-0.5354141</c:v>
                </c:pt>
                <c:pt idx="45805">
                  <c:v>-0.53779100000000002</c:v>
                </c:pt>
                <c:pt idx="45806">
                  <c:v>-0.54016819999999999</c:v>
                </c:pt>
                <c:pt idx="45807">
                  <c:v>-0.54254619999999998</c:v>
                </c:pt>
                <c:pt idx="45808">
                  <c:v>-0.54492430000000003</c:v>
                </c:pt>
                <c:pt idx="45809">
                  <c:v>-0.54730179999999995</c:v>
                </c:pt>
                <c:pt idx="45810">
                  <c:v>-0.54967900000000003</c:v>
                </c:pt>
                <c:pt idx="45811">
                  <c:v>-0.55205660000000001</c:v>
                </c:pt>
                <c:pt idx="45812">
                  <c:v>-0.55443379999999998</c:v>
                </c:pt>
                <c:pt idx="45813">
                  <c:v>-0.55681119999999995</c:v>
                </c:pt>
                <c:pt idx="45814">
                  <c:v>-0.55918820000000002</c:v>
                </c:pt>
                <c:pt idx="45815">
                  <c:v>-0.5615656</c:v>
                </c:pt>
                <c:pt idx="45816">
                  <c:v>-0.56394259999999996</c:v>
                </c:pt>
                <c:pt idx="45817">
                  <c:v>-0.56632000000000005</c:v>
                </c:pt>
                <c:pt idx="45818">
                  <c:v>-0.56869700000000001</c:v>
                </c:pt>
                <c:pt idx="45819">
                  <c:v>-0.57108809999999999</c:v>
                </c:pt>
                <c:pt idx="45820">
                  <c:v>-0.57345809999999997</c:v>
                </c:pt>
                <c:pt idx="45821">
                  <c:v>-0.57583329999999999</c:v>
                </c:pt>
                <c:pt idx="45822">
                  <c:v>-0.57821120000000004</c:v>
                </c:pt>
                <c:pt idx="45823">
                  <c:v>-0.58058790000000005</c:v>
                </c:pt>
                <c:pt idx="45824">
                  <c:v>-0.58296610000000004</c:v>
                </c:pt>
                <c:pt idx="45825">
                  <c:v>-0.58534450000000005</c:v>
                </c:pt>
                <c:pt idx="45826">
                  <c:v>-0.58771929999999994</c:v>
                </c:pt>
                <c:pt idx="45827">
                  <c:v>-0.59009560000000005</c:v>
                </c:pt>
                <c:pt idx="45828">
                  <c:v>-0.59247240000000001</c:v>
                </c:pt>
                <c:pt idx="45829">
                  <c:v>-0.59484649999999994</c:v>
                </c:pt>
                <c:pt idx="45830">
                  <c:v>-0.59722129999999995</c:v>
                </c:pt>
                <c:pt idx="45831">
                  <c:v>-0.59959810000000002</c:v>
                </c:pt>
                <c:pt idx="45832">
                  <c:v>-0.60197619999999996</c:v>
                </c:pt>
                <c:pt idx="45833">
                  <c:v>-0.60435430000000001</c:v>
                </c:pt>
                <c:pt idx="45834">
                  <c:v>-0.60673889999999997</c:v>
                </c:pt>
                <c:pt idx="45835">
                  <c:v>-0.60911999999999999</c:v>
                </c:pt>
                <c:pt idx="45836">
                  <c:v>-0.61149949999999997</c:v>
                </c:pt>
                <c:pt idx="45837">
                  <c:v>-0.61388730000000002</c:v>
                </c:pt>
                <c:pt idx="45838">
                  <c:v>-0.61627149999999997</c:v>
                </c:pt>
                <c:pt idx="45839">
                  <c:v>-0.61865309999999996</c:v>
                </c:pt>
                <c:pt idx="45840">
                  <c:v>-0.62103269999999999</c:v>
                </c:pt>
                <c:pt idx="45841">
                  <c:v>-0.62341199999999997</c:v>
                </c:pt>
                <c:pt idx="45842">
                  <c:v>-0.62579079999999998</c:v>
                </c:pt>
                <c:pt idx="45843">
                  <c:v>-0.62816959999999999</c:v>
                </c:pt>
                <c:pt idx="45844">
                  <c:v>-0.63054759999999999</c:v>
                </c:pt>
                <c:pt idx="45845">
                  <c:v>-0.63292539999999997</c:v>
                </c:pt>
                <c:pt idx="45846">
                  <c:v>-0.63530310000000001</c:v>
                </c:pt>
                <c:pt idx="45847">
                  <c:v>-0.63768170000000002</c:v>
                </c:pt>
                <c:pt idx="45848">
                  <c:v>-0.64005970000000001</c:v>
                </c:pt>
                <c:pt idx="45849">
                  <c:v>-0.6424377</c:v>
                </c:pt>
                <c:pt idx="45850">
                  <c:v>-0.64481509999999997</c:v>
                </c:pt>
                <c:pt idx="45851">
                  <c:v>-0.64719099999999996</c:v>
                </c:pt>
                <c:pt idx="45852">
                  <c:v>-0.64956729999999996</c:v>
                </c:pt>
                <c:pt idx="45853">
                  <c:v>-0.65194209999999997</c:v>
                </c:pt>
                <c:pt idx="45854">
                  <c:v>-0.6543158</c:v>
                </c:pt>
                <c:pt idx="45855">
                  <c:v>-0.65669230000000001</c:v>
                </c:pt>
                <c:pt idx="45856">
                  <c:v>-0.65906909999999996</c:v>
                </c:pt>
                <c:pt idx="45857">
                  <c:v>-0.66144539999999996</c:v>
                </c:pt>
                <c:pt idx="45858">
                  <c:v>-0.66382149999999995</c:v>
                </c:pt>
                <c:pt idx="45859">
                  <c:v>-0.66619799999999996</c:v>
                </c:pt>
                <c:pt idx="45860">
                  <c:v>-0.66857489999999997</c:v>
                </c:pt>
                <c:pt idx="45861">
                  <c:v>-0.67095110000000002</c:v>
                </c:pt>
                <c:pt idx="45862">
                  <c:v>-0.67332829999999999</c:v>
                </c:pt>
                <c:pt idx="45863">
                  <c:v>-0.675705</c:v>
                </c:pt>
                <c:pt idx="45864">
                  <c:v>-0.67808210000000002</c:v>
                </c:pt>
                <c:pt idx="45865">
                  <c:v>-0.68046090000000004</c:v>
                </c:pt>
                <c:pt idx="45866">
                  <c:v>-0.68283870000000002</c:v>
                </c:pt>
                <c:pt idx="45867">
                  <c:v>-0.68521620000000005</c:v>
                </c:pt>
                <c:pt idx="45868">
                  <c:v>-0.68759349999999997</c:v>
                </c:pt>
                <c:pt idx="45869">
                  <c:v>-0.68997039999999998</c:v>
                </c:pt>
                <c:pt idx="45870">
                  <c:v>-0.69234839999999997</c:v>
                </c:pt>
                <c:pt idx="45871">
                  <c:v>-0.69472599999999995</c:v>
                </c:pt>
                <c:pt idx="45872">
                  <c:v>-0.69710329999999998</c:v>
                </c:pt>
                <c:pt idx="45873">
                  <c:v>-0.69947990000000004</c:v>
                </c:pt>
                <c:pt idx="45874">
                  <c:v>-0.70185609999999998</c:v>
                </c:pt>
                <c:pt idx="45875">
                  <c:v>-0.70423279999999999</c:v>
                </c:pt>
                <c:pt idx="45876">
                  <c:v>-0.70660699999999999</c:v>
                </c:pt>
                <c:pt idx="45877">
                  <c:v>-0.70898170000000005</c:v>
                </c:pt>
                <c:pt idx="45878">
                  <c:v>-0.71135780000000004</c:v>
                </c:pt>
                <c:pt idx="45879">
                  <c:v>-0.71373390000000003</c:v>
                </c:pt>
                <c:pt idx="45880">
                  <c:v>-0.71611080000000005</c:v>
                </c:pt>
                <c:pt idx="45881">
                  <c:v>-0.71848730000000005</c:v>
                </c:pt>
                <c:pt idx="45882">
                  <c:v>-0.72086399999999995</c:v>
                </c:pt>
                <c:pt idx="45883">
                  <c:v>-0.72324109999999997</c:v>
                </c:pt>
                <c:pt idx="45884">
                  <c:v>-0.72561779999999998</c:v>
                </c:pt>
                <c:pt idx="45885">
                  <c:v>-0.72799159999999996</c:v>
                </c:pt>
                <c:pt idx="45886">
                  <c:v>-0.73036719999999999</c:v>
                </c:pt>
                <c:pt idx="45887">
                  <c:v>-0.73274329999999999</c:v>
                </c:pt>
                <c:pt idx="45888">
                  <c:v>-0.73511879999999996</c:v>
                </c:pt>
                <c:pt idx="45889">
                  <c:v>-0.73749489999999995</c:v>
                </c:pt>
                <c:pt idx="45890">
                  <c:v>-0.73987139999999996</c:v>
                </c:pt>
                <c:pt idx="45891">
                  <c:v>-0.74224760000000001</c:v>
                </c:pt>
                <c:pt idx="45892">
                  <c:v>-0.74462379999999995</c:v>
                </c:pt>
                <c:pt idx="45893">
                  <c:v>-0.74700089999999997</c:v>
                </c:pt>
                <c:pt idx="45894">
                  <c:v>-0.74937750000000003</c:v>
                </c:pt>
                <c:pt idx="45895">
                  <c:v>-0.75175449999999999</c:v>
                </c:pt>
                <c:pt idx="45896">
                  <c:v>-0.75413289999999999</c:v>
                </c:pt>
                <c:pt idx="45897">
                  <c:v>-0.75651089999999999</c:v>
                </c:pt>
                <c:pt idx="45898">
                  <c:v>-0.75888869999999997</c:v>
                </c:pt>
                <c:pt idx="45899">
                  <c:v>-0.76126590000000005</c:v>
                </c:pt>
                <c:pt idx="45900">
                  <c:v>-0.76364390000000004</c:v>
                </c:pt>
                <c:pt idx="45901">
                  <c:v>-0.76602199999999998</c:v>
                </c:pt>
                <c:pt idx="45902">
                  <c:v>-0.76839950000000001</c:v>
                </c:pt>
                <c:pt idx="45903">
                  <c:v>-0.77077620000000002</c:v>
                </c:pt>
                <c:pt idx="45904">
                  <c:v>-0.77315330000000004</c:v>
                </c:pt>
                <c:pt idx="45905">
                  <c:v>-0.77552989999999999</c:v>
                </c:pt>
                <c:pt idx="45906">
                  <c:v>-0.77790649999999995</c:v>
                </c:pt>
                <c:pt idx="45907">
                  <c:v>-0.78028350000000002</c:v>
                </c:pt>
                <c:pt idx="45908">
                  <c:v>-0.78266020000000003</c:v>
                </c:pt>
                <c:pt idx="45909">
                  <c:v>-0.78503730000000005</c:v>
                </c:pt>
                <c:pt idx="45910">
                  <c:v>-0.78741470000000002</c:v>
                </c:pt>
                <c:pt idx="45911">
                  <c:v>-0.78979069999999996</c:v>
                </c:pt>
                <c:pt idx="45912">
                  <c:v>-0.79216750000000002</c:v>
                </c:pt>
                <c:pt idx="45913">
                  <c:v>-0.79454449999999999</c:v>
                </c:pt>
                <c:pt idx="45914">
                  <c:v>-0.79692209999999997</c:v>
                </c:pt>
                <c:pt idx="45915">
                  <c:v>-0.7992996</c:v>
                </c:pt>
                <c:pt idx="45916">
                  <c:v>-0.80167659999999996</c:v>
                </c:pt>
                <c:pt idx="45917">
                  <c:v>-0.80405280000000001</c:v>
                </c:pt>
                <c:pt idx="45918">
                  <c:v>-0.8064289</c:v>
                </c:pt>
                <c:pt idx="45919">
                  <c:v>-0.80880540000000001</c:v>
                </c:pt>
                <c:pt idx="45920">
                  <c:v>-0.81118270000000003</c:v>
                </c:pt>
                <c:pt idx="45921">
                  <c:v>-0.8135599</c:v>
                </c:pt>
                <c:pt idx="45922">
                  <c:v>-0.81593789999999999</c:v>
                </c:pt>
                <c:pt idx="45923">
                  <c:v>-0.81831560000000003</c:v>
                </c:pt>
                <c:pt idx="45924">
                  <c:v>-0.82069349999999996</c:v>
                </c:pt>
                <c:pt idx="45925">
                  <c:v>-0.82306900000000005</c:v>
                </c:pt>
                <c:pt idx="45926">
                  <c:v>-0.82544550000000005</c:v>
                </c:pt>
                <c:pt idx="45927">
                  <c:v>-0.82782199999999995</c:v>
                </c:pt>
                <c:pt idx="45928">
                  <c:v>-0.83019980000000004</c:v>
                </c:pt>
                <c:pt idx="45929">
                  <c:v>-0.83257820000000005</c:v>
                </c:pt>
                <c:pt idx="45930">
                  <c:v>-0.83495629999999998</c:v>
                </c:pt>
                <c:pt idx="45931">
                  <c:v>-0.83733460000000004</c:v>
                </c:pt>
                <c:pt idx="45932">
                  <c:v>-0.83971180000000001</c:v>
                </c:pt>
                <c:pt idx="45933">
                  <c:v>-0.84208939999999999</c:v>
                </c:pt>
                <c:pt idx="45934">
                  <c:v>-0.84446670000000001</c:v>
                </c:pt>
                <c:pt idx="45935">
                  <c:v>-0.84684459999999995</c:v>
                </c:pt>
                <c:pt idx="45936">
                  <c:v>-0.8492227</c:v>
                </c:pt>
                <c:pt idx="45937">
                  <c:v>-0.85160080000000005</c:v>
                </c:pt>
                <c:pt idx="45938">
                  <c:v>-0.85397979999999996</c:v>
                </c:pt>
                <c:pt idx="45939">
                  <c:v>-0.85635749999999999</c:v>
                </c:pt>
                <c:pt idx="45940">
                  <c:v>-0.85873480000000002</c:v>
                </c:pt>
                <c:pt idx="45941">
                  <c:v>-0.86111219999999999</c:v>
                </c:pt>
                <c:pt idx="45942">
                  <c:v>-0.86348930000000002</c:v>
                </c:pt>
                <c:pt idx="45943">
                  <c:v>-0.86586689999999999</c:v>
                </c:pt>
                <c:pt idx="45944">
                  <c:v>-0.86824489999999999</c:v>
                </c:pt>
                <c:pt idx="45945">
                  <c:v>-0.87062340000000005</c:v>
                </c:pt>
                <c:pt idx="45946">
                  <c:v>-0.87300160000000004</c:v>
                </c:pt>
                <c:pt idx="45947">
                  <c:v>-0.87537940000000003</c:v>
                </c:pt>
                <c:pt idx="45948">
                  <c:v>-0.87775840000000005</c:v>
                </c:pt>
                <c:pt idx="45949">
                  <c:v>-0.8801369</c:v>
                </c:pt>
                <c:pt idx="45950">
                  <c:v>-0.88251579999999996</c:v>
                </c:pt>
                <c:pt idx="45951">
                  <c:v>-0.88489479999999998</c:v>
                </c:pt>
                <c:pt idx="45952">
                  <c:v>-0.88727389999999995</c:v>
                </c:pt>
                <c:pt idx="45953">
                  <c:v>-0.8896522</c:v>
                </c:pt>
                <c:pt idx="45954">
                  <c:v>-0.89203120000000002</c:v>
                </c:pt>
                <c:pt idx="45955">
                  <c:v>-0.89441029999999999</c:v>
                </c:pt>
                <c:pt idx="45956">
                  <c:v>-0.89678919999999995</c:v>
                </c:pt>
                <c:pt idx="45957">
                  <c:v>-0.89916609999999997</c:v>
                </c:pt>
                <c:pt idx="45958">
                  <c:v>-0.90154500000000004</c:v>
                </c:pt>
                <c:pt idx="45959">
                  <c:v>-0.90392399999999995</c:v>
                </c:pt>
                <c:pt idx="45960">
                  <c:v>-0.90630149999999998</c:v>
                </c:pt>
                <c:pt idx="45961">
                  <c:v>-0.90867909999999996</c:v>
                </c:pt>
                <c:pt idx="45962">
                  <c:v>-0.91105659999999999</c:v>
                </c:pt>
                <c:pt idx="45963">
                  <c:v>-0.91343479999999999</c:v>
                </c:pt>
                <c:pt idx="45964">
                  <c:v>-0.9158134</c:v>
                </c:pt>
                <c:pt idx="45965">
                  <c:v>-0.91819130000000004</c:v>
                </c:pt>
                <c:pt idx="45966">
                  <c:v>-0.92056939999999998</c:v>
                </c:pt>
                <c:pt idx="45967">
                  <c:v>-0.9229482</c:v>
                </c:pt>
                <c:pt idx="45968">
                  <c:v>-0.92532530000000002</c:v>
                </c:pt>
                <c:pt idx="45969">
                  <c:v>-0.92770370000000002</c:v>
                </c:pt>
                <c:pt idx="45970">
                  <c:v>-0.93008199999999996</c:v>
                </c:pt>
                <c:pt idx="45971">
                  <c:v>-0.93245389999999995</c:v>
                </c:pt>
                <c:pt idx="45972">
                  <c:v>-0.93482869999999996</c:v>
                </c:pt>
                <c:pt idx="45973">
                  <c:v>-0.93720320000000001</c:v>
                </c:pt>
                <c:pt idx="45974">
                  <c:v>-0.93957970000000002</c:v>
                </c:pt>
                <c:pt idx="45975">
                  <c:v>-0.94195549999999995</c:v>
                </c:pt>
                <c:pt idx="45976">
                  <c:v>-0.94433270000000002</c:v>
                </c:pt>
                <c:pt idx="45977">
                  <c:v>-0.94671039999999995</c:v>
                </c:pt>
                <c:pt idx="45978">
                  <c:v>-0.94908879999999995</c:v>
                </c:pt>
                <c:pt idx="45979">
                  <c:v>-0.95146819999999999</c:v>
                </c:pt>
                <c:pt idx="45980">
                  <c:v>-0.95384290000000005</c:v>
                </c:pt>
                <c:pt idx="45981">
                  <c:v>-0.95622110000000005</c:v>
                </c:pt>
                <c:pt idx="45982">
                  <c:v>-0.95859989999999995</c:v>
                </c:pt>
                <c:pt idx="45983">
                  <c:v>-0.96097889999999997</c:v>
                </c:pt>
                <c:pt idx="45984">
                  <c:v>-0.96335800000000005</c:v>
                </c:pt>
                <c:pt idx="45985">
                  <c:v>-0.96573690000000001</c:v>
                </c:pt>
                <c:pt idx="45986">
                  <c:v>-0.96811530000000001</c:v>
                </c:pt>
                <c:pt idx="45987">
                  <c:v>-0.9704933</c:v>
                </c:pt>
                <c:pt idx="45988">
                  <c:v>-0.97287109999999999</c:v>
                </c:pt>
                <c:pt idx="45989">
                  <c:v>-0.97524889999999997</c:v>
                </c:pt>
                <c:pt idx="45990">
                  <c:v>-0.97762640000000001</c:v>
                </c:pt>
                <c:pt idx="45991">
                  <c:v>-0.98000399999999999</c:v>
                </c:pt>
                <c:pt idx="45992">
                  <c:v>-0.98238130000000001</c:v>
                </c:pt>
                <c:pt idx="45993">
                  <c:v>-0.98475690000000005</c:v>
                </c:pt>
                <c:pt idx="45994">
                  <c:v>-0.98713139999999999</c:v>
                </c:pt>
                <c:pt idx="45995">
                  <c:v>-0.98950930000000004</c:v>
                </c:pt>
                <c:pt idx="45996">
                  <c:v>-0.99188690000000002</c:v>
                </c:pt>
                <c:pt idx="45997">
                  <c:v>-0.99426440000000005</c:v>
                </c:pt>
                <c:pt idx="45998">
                  <c:v>-0.9966431</c:v>
                </c:pt>
                <c:pt idx="45999">
                  <c:v>-0.99902139999999995</c:v>
                </c:pt>
                <c:pt idx="46000">
                  <c:v>-1.0014000000000001</c:v>
                </c:pt>
                <c:pt idx="46001">
                  <c:v>-1.0037769999999999</c:v>
                </c:pt>
                <c:pt idx="46002">
                  <c:v>-1.006154</c:v>
                </c:pt>
                <c:pt idx="46003">
                  <c:v>-1.0085310000000001</c:v>
                </c:pt>
                <c:pt idx="46004">
                  <c:v>-1.0109060000000001</c:v>
                </c:pt>
                <c:pt idx="46005">
                  <c:v>-1.0132829999999999</c:v>
                </c:pt>
                <c:pt idx="46006">
                  <c:v>-1.015657</c:v>
                </c:pt>
                <c:pt idx="46007">
                  <c:v>-1.018032</c:v>
                </c:pt>
                <c:pt idx="46008">
                  <c:v>-1.0204070000000001</c:v>
                </c:pt>
                <c:pt idx="46009">
                  <c:v>-1.0227820000000001</c:v>
                </c:pt>
                <c:pt idx="46010">
                  <c:v>-1.0251570000000001</c:v>
                </c:pt>
                <c:pt idx="46011">
                  <c:v>-1.0275319999999999</c:v>
                </c:pt>
                <c:pt idx="46012">
                  <c:v>-1.029908</c:v>
                </c:pt>
                <c:pt idx="46013">
                  <c:v>-1.032284</c:v>
                </c:pt>
                <c:pt idx="46014">
                  <c:v>-1.0346599999999999</c:v>
                </c:pt>
                <c:pt idx="46015">
                  <c:v>-1.0370360000000001</c:v>
                </c:pt>
                <c:pt idx="46016">
                  <c:v>-1.0394129999999999</c:v>
                </c:pt>
                <c:pt idx="46017">
                  <c:v>-1.0417890000000001</c:v>
                </c:pt>
                <c:pt idx="46018">
                  <c:v>-1.044165</c:v>
                </c:pt>
                <c:pt idx="46019">
                  <c:v>-1.0465409999999999</c:v>
                </c:pt>
                <c:pt idx="46020">
                  <c:v>-1.0489250000000001</c:v>
                </c:pt>
                <c:pt idx="46021">
                  <c:v>-1.0513049999999999</c:v>
                </c:pt>
                <c:pt idx="46022">
                  <c:v>-1.0536840000000001</c:v>
                </c:pt>
                <c:pt idx="46023">
                  <c:v>-1.056055</c:v>
                </c:pt>
                <c:pt idx="46024">
                  <c:v>-1.0584290000000001</c:v>
                </c:pt>
                <c:pt idx="46025">
                  <c:v>-1.060802</c:v>
                </c:pt>
                <c:pt idx="46026">
                  <c:v>-1.063177</c:v>
                </c:pt>
                <c:pt idx="46027">
                  <c:v>-1.065553</c:v>
                </c:pt>
                <c:pt idx="46028">
                  <c:v>-1.06793</c:v>
                </c:pt>
                <c:pt idx="46029">
                  <c:v>-1.0703069999999999</c:v>
                </c:pt>
                <c:pt idx="46030">
                  <c:v>-1.0726850000000001</c:v>
                </c:pt>
                <c:pt idx="46031">
                  <c:v>-1.075062</c:v>
                </c:pt>
                <c:pt idx="46032">
                  <c:v>-1.07744</c:v>
                </c:pt>
                <c:pt idx="46033">
                  <c:v>-1.079817</c:v>
                </c:pt>
                <c:pt idx="46034">
                  <c:v>-1.0821959999999999</c:v>
                </c:pt>
                <c:pt idx="46035">
                  <c:v>-1.0845750000000001</c:v>
                </c:pt>
                <c:pt idx="46036">
                  <c:v>-1.0869530000000001</c:v>
                </c:pt>
                <c:pt idx="46037">
                  <c:v>-1.089332</c:v>
                </c:pt>
                <c:pt idx="46038">
                  <c:v>-1.0917110000000001</c:v>
                </c:pt>
                <c:pt idx="46039">
                  <c:v>-1.09409</c:v>
                </c:pt>
                <c:pt idx="46040">
                  <c:v>-1.0964689999999999</c:v>
                </c:pt>
                <c:pt idx="46041">
                  <c:v>-1.098848</c:v>
                </c:pt>
                <c:pt idx="46042">
                  <c:v>-1.1012280000000001</c:v>
                </c:pt>
                <c:pt idx="46043">
                  <c:v>-1.1036079999999999</c:v>
                </c:pt>
                <c:pt idx="46044">
                  <c:v>-1.105988</c:v>
                </c:pt>
                <c:pt idx="46045">
                  <c:v>-1.1083670000000001</c:v>
                </c:pt>
                <c:pt idx="46046">
                  <c:v>-1.110746</c:v>
                </c:pt>
                <c:pt idx="46047">
                  <c:v>-1.113124</c:v>
                </c:pt>
                <c:pt idx="46048">
                  <c:v>-1.1155029999999999</c:v>
                </c:pt>
                <c:pt idx="46049">
                  <c:v>-1.1178840000000001</c:v>
                </c:pt>
                <c:pt idx="46050">
                  <c:v>-1.1202639999999999</c:v>
                </c:pt>
                <c:pt idx="46051">
                  <c:v>-1.1226400000000001</c:v>
                </c:pt>
                <c:pt idx="46052">
                  <c:v>-1.125016</c:v>
                </c:pt>
                <c:pt idx="46053">
                  <c:v>-1.1273949999999999</c:v>
                </c:pt>
                <c:pt idx="46054">
                  <c:v>-1.1297459999999999</c:v>
                </c:pt>
                <c:pt idx="46055">
                  <c:v>-1.1321110000000001</c:v>
                </c:pt>
                <c:pt idx="46056">
                  <c:v>-1.1344829999999999</c:v>
                </c:pt>
                <c:pt idx="46057">
                  <c:v>-1.136857</c:v>
                </c:pt>
                <c:pt idx="46058">
                  <c:v>-1.1392070000000001</c:v>
                </c:pt>
                <c:pt idx="46059">
                  <c:v>-1.1415690000000001</c:v>
                </c:pt>
                <c:pt idx="46060">
                  <c:v>-1.14394</c:v>
                </c:pt>
                <c:pt idx="46061">
                  <c:v>-1.1463129999999999</c:v>
                </c:pt>
                <c:pt idx="46062">
                  <c:v>-1.148685</c:v>
                </c:pt>
                <c:pt idx="46063">
                  <c:v>-1.1510590000000001</c:v>
                </c:pt>
                <c:pt idx="46064">
                  <c:v>-1.1534340000000001</c:v>
                </c:pt>
                <c:pt idx="46065">
                  <c:v>-1.1558090000000001</c:v>
                </c:pt>
                <c:pt idx="46066">
                  <c:v>-1.158185</c:v>
                </c:pt>
                <c:pt idx="46067">
                  <c:v>-1.160566</c:v>
                </c:pt>
                <c:pt idx="46068">
                  <c:v>-1.162946</c:v>
                </c:pt>
                <c:pt idx="46069">
                  <c:v>-1.165324</c:v>
                </c:pt>
                <c:pt idx="46070">
                  <c:v>-1.1677</c:v>
                </c:pt>
                <c:pt idx="46071">
                  <c:v>-1.170077</c:v>
                </c:pt>
                <c:pt idx="46072">
                  <c:v>-1.1724540000000001</c:v>
                </c:pt>
                <c:pt idx="46073">
                  <c:v>-1.17483</c:v>
                </c:pt>
                <c:pt idx="46074">
                  <c:v>-1.177206</c:v>
                </c:pt>
                <c:pt idx="46075">
                  <c:v>-1.1795819999999999</c:v>
                </c:pt>
                <c:pt idx="46076">
                  <c:v>-1.1819599999999999</c:v>
                </c:pt>
                <c:pt idx="46077">
                  <c:v>-1.184337</c:v>
                </c:pt>
                <c:pt idx="46078">
                  <c:v>-1.186714</c:v>
                </c:pt>
                <c:pt idx="46079">
                  <c:v>-1.189092</c:v>
                </c:pt>
                <c:pt idx="46080">
                  <c:v>-1.1914709999999999</c:v>
                </c:pt>
                <c:pt idx="46081">
                  <c:v>-1.1938500000000001</c:v>
                </c:pt>
                <c:pt idx="46082">
                  <c:v>-1.1962280000000001</c:v>
                </c:pt>
                <c:pt idx="46083">
                  <c:v>-1.198607</c:v>
                </c:pt>
                <c:pt idx="46084">
                  <c:v>-1.200985</c:v>
                </c:pt>
                <c:pt idx="46085">
                  <c:v>-1.203362</c:v>
                </c:pt>
                <c:pt idx="46086">
                  <c:v>-1.20574</c:v>
                </c:pt>
                <c:pt idx="46087">
                  <c:v>-1.208118</c:v>
                </c:pt>
                <c:pt idx="46088">
                  <c:v>-1.210496</c:v>
                </c:pt>
                <c:pt idx="46089">
                  <c:v>-1.2128749999999999</c:v>
                </c:pt>
                <c:pt idx="46090">
                  <c:v>-1.215252</c:v>
                </c:pt>
                <c:pt idx="46091">
                  <c:v>-1.21763</c:v>
                </c:pt>
                <c:pt idx="46092">
                  <c:v>-1.220008</c:v>
                </c:pt>
                <c:pt idx="46093">
                  <c:v>-1.222386</c:v>
                </c:pt>
                <c:pt idx="46094">
                  <c:v>-1.224764</c:v>
                </c:pt>
                <c:pt idx="46095">
                  <c:v>-1.227141</c:v>
                </c:pt>
                <c:pt idx="46096">
                  <c:v>-1.2295180000000001</c:v>
                </c:pt>
                <c:pt idx="46097">
                  <c:v>-1.2318990000000001</c:v>
                </c:pt>
                <c:pt idx="46098">
                  <c:v>-1.234278</c:v>
                </c:pt>
                <c:pt idx="46099">
                  <c:v>-1.236658</c:v>
                </c:pt>
                <c:pt idx="46100">
                  <c:v>-1.2390369999999999</c:v>
                </c:pt>
                <c:pt idx="46101">
                  <c:v>-1.2414160000000001</c:v>
                </c:pt>
                <c:pt idx="46102">
                  <c:v>-1.243795</c:v>
                </c:pt>
                <c:pt idx="46103">
                  <c:v>-1.246175</c:v>
                </c:pt>
                <c:pt idx="46104">
                  <c:v>-1.2485520000000001</c:v>
                </c:pt>
                <c:pt idx="46105">
                  <c:v>-1.250929</c:v>
                </c:pt>
                <c:pt idx="46106">
                  <c:v>-1.2532989999999999</c:v>
                </c:pt>
                <c:pt idx="46107">
                  <c:v>-1.255674</c:v>
                </c:pt>
                <c:pt idx="46108">
                  <c:v>-1.2580499999999999</c:v>
                </c:pt>
                <c:pt idx="46109">
                  <c:v>-1.2604280000000001</c:v>
                </c:pt>
                <c:pt idx="46110">
                  <c:v>-1.2628060000000001</c:v>
                </c:pt>
                <c:pt idx="46111">
                  <c:v>-1.2651859999999999</c:v>
                </c:pt>
                <c:pt idx="46112">
                  <c:v>-1.2675650000000001</c:v>
                </c:pt>
                <c:pt idx="46113">
                  <c:v>-1.269944</c:v>
                </c:pt>
                <c:pt idx="46114">
                  <c:v>-1.2723230000000001</c:v>
                </c:pt>
                <c:pt idx="46115">
                  <c:v>-1.2747010000000001</c:v>
                </c:pt>
                <c:pt idx="46116">
                  <c:v>-1.27708</c:v>
                </c:pt>
                <c:pt idx="46117">
                  <c:v>-1.2794570000000001</c:v>
                </c:pt>
                <c:pt idx="46118">
                  <c:v>-1.2818350000000001</c:v>
                </c:pt>
                <c:pt idx="46119">
                  <c:v>-1.284213</c:v>
                </c:pt>
                <c:pt idx="46120">
                  <c:v>-1.286591</c:v>
                </c:pt>
                <c:pt idx="46121">
                  <c:v>-1.288969</c:v>
                </c:pt>
                <c:pt idx="46122">
                  <c:v>-1.291347</c:v>
                </c:pt>
                <c:pt idx="46123">
                  <c:v>-1.2937240000000001</c:v>
                </c:pt>
                <c:pt idx="46124">
                  <c:v>-1.2961009999999999</c:v>
                </c:pt>
                <c:pt idx="46125">
                  <c:v>-1.298478</c:v>
                </c:pt>
                <c:pt idx="46126">
                  <c:v>-1.300853</c:v>
                </c:pt>
                <c:pt idx="46127">
                  <c:v>-1.3032280000000001</c:v>
                </c:pt>
                <c:pt idx="46128">
                  <c:v>-1.305606</c:v>
                </c:pt>
                <c:pt idx="46129">
                  <c:v>-1.3079829999999999</c:v>
                </c:pt>
                <c:pt idx="46130">
                  <c:v>-1.31036</c:v>
                </c:pt>
                <c:pt idx="46131">
                  <c:v>-1.3127329999999999</c:v>
                </c:pt>
                <c:pt idx="46132">
                  <c:v>-1.315107</c:v>
                </c:pt>
                <c:pt idx="46133">
                  <c:v>-1.317482</c:v>
                </c:pt>
                <c:pt idx="46134">
                  <c:v>-1.3198570000000001</c:v>
                </c:pt>
                <c:pt idx="46135">
                  <c:v>-1.322233</c:v>
                </c:pt>
                <c:pt idx="46136">
                  <c:v>-1.324608</c:v>
                </c:pt>
                <c:pt idx="46137">
                  <c:v>-1.3269839999999999</c:v>
                </c:pt>
                <c:pt idx="46138">
                  <c:v>-1.3293600000000001</c:v>
                </c:pt>
                <c:pt idx="46139">
                  <c:v>-1.331736</c:v>
                </c:pt>
                <c:pt idx="46140">
                  <c:v>-1.334112</c:v>
                </c:pt>
                <c:pt idx="46141">
                  <c:v>-1.336489</c:v>
                </c:pt>
                <c:pt idx="46142">
                  <c:v>-1.3388659999999999</c:v>
                </c:pt>
                <c:pt idx="46143">
                  <c:v>-1.341243</c:v>
                </c:pt>
                <c:pt idx="46144">
                  <c:v>-1.3436189999999999</c:v>
                </c:pt>
                <c:pt idx="46145">
                  <c:v>-1.345996</c:v>
                </c:pt>
                <c:pt idx="46146">
                  <c:v>-1.3483719999999999</c:v>
                </c:pt>
                <c:pt idx="46147">
                  <c:v>-1.350749</c:v>
                </c:pt>
                <c:pt idx="46148">
                  <c:v>-1.3531249999999999</c:v>
                </c:pt>
                <c:pt idx="46149">
                  <c:v>-1.3555010000000001</c:v>
                </c:pt>
                <c:pt idx="46150">
                  <c:v>-1.3578779999999999</c:v>
                </c:pt>
                <c:pt idx="46151">
                  <c:v>-1.3602540000000001</c:v>
                </c:pt>
                <c:pt idx="46152">
                  <c:v>-1.3626309999999999</c:v>
                </c:pt>
                <c:pt idx="46153">
                  <c:v>-1.365008</c:v>
                </c:pt>
                <c:pt idx="46154">
                  <c:v>-1.3673839999999999</c:v>
                </c:pt>
                <c:pt idx="46155">
                  <c:v>-1.369761</c:v>
                </c:pt>
                <c:pt idx="46156">
                  <c:v>-1.3721369999999999</c:v>
                </c:pt>
                <c:pt idx="46157">
                  <c:v>-1.3745130000000001</c:v>
                </c:pt>
                <c:pt idx="46158">
                  <c:v>-1.376889</c:v>
                </c:pt>
                <c:pt idx="46159">
                  <c:v>-1.379265</c:v>
                </c:pt>
                <c:pt idx="46160">
                  <c:v>-1.3816409999999999</c:v>
                </c:pt>
                <c:pt idx="46161">
                  <c:v>-1.3840170000000001</c:v>
                </c:pt>
                <c:pt idx="46162">
                  <c:v>-1.386393</c:v>
                </c:pt>
                <c:pt idx="46163">
                  <c:v>-1.3887689999999999</c:v>
                </c:pt>
                <c:pt idx="46164">
                  <c:v>-1.3911450000000001</c:v>
                </c:pt>
                <c:pt idx="46165">
                  <c:v>-1.393521</c:v>
                </c:pt>
                <c:pt idx="46166">
                  <c:v>-1.3958980000000001</c:v>
                </c:pt>
                <c:pt idx="46167">
                  <c:v>-1.3982730000000001</c:v>
                </c:pt>
                <c:pt idx="46168">
                  <c:v>-1.4006479999999999</c:v>
                </c:pt>
                <c:pt idx="46169">
                  <c:v>-1.403024</c:v>
                </c:pt>
                <c:pt idx="46170">
                  <c:v>-1.4053990000000001</c:v>
                </c:pt>
                <c:pt idx="46171">
                  <c:v>-1.407775</c:v>
                </c:pt>
                <c:pt idx="46172">
                  <c:v>-1.4101490000000001</c:v>
                </c:pt>
                <c:pt idx="46173">
                  <c:v>-1.4125239999999999</c:v>
                </c:pt>
                <c:pt idx="46174">
                  <c:v>-1.4148989999999999</c:v>
                </c:pt>
                <c:pt idx="46175">
                  <c:v>-1.417276</c:v>
                </c:pt>
                <c:pt idx="46176">
                  <c:v>-1.4196530000000001</c:v>
                </c:pt>
                <c:pt idx="46177">
                  <c:v>-1.422029</c:v>
                </c:pt>
                <c:pt idx="46178">
                  <c:v>-1.424404</c:v>
                </c:pt>
                <c:pt idx="46179">
                  <c:v>-1.4267810000000001</c:v>
                </c:pt>
                <c:pt idx="46180">
                  <c:v>-1.4291579999999999</c:v>
                </c:pt>
                <c:pt idx="46181">
                  <c:v>-1.431535</c:v>
                </c:pt>
                <c:pt idx="46182">
                  <c:v>-1.433913</c:v>
                </c:pt>
                <c:pt idx="46183">
                  <c:v>-1.436291</c:v>
                </c:pt>
                <c:pt idx="46184">
                  <c:v>-1.4386680000000001</c:v>
                </c:pt>
                <c:pt idx="46185">
                  <c:v>-1.441044</c:v>
                </c:pt>
                <c:pt idx="46186">
                  <c:v>-1.4434199999999999</c:v>
                </c:pt>
                <c:pt idx="46187">
                  <c:v>-1.4457960000000001</c:v>
                </c:pt>
                <c:pt idx="46188">
                  <c:v>-1.4481729999999999</c:v>
                </c:pt>
                <c:pt idx="46189">
                  <c:v>-1.4505490000000001</c:v>
                </c:pt>
                <c:pt idx="46190">
                  <c:v>-1.452925</c:v>
                </c:pt>
                <c:pt idx="46191">
                  <c:v>-1.455301</c:v>
                </c:pt>
                <c:pt idx="46192">
                  <c:v>-1.457676</c:v>
                </c:pt>
                <c:pt idx="46193">
                  <c:v>-1.4600519999999999</c:v>
                </c:pt>
                <c:pt idx="46194">
                  <c:v>-1.462426</c:v>
                </c:pt>
                <c:pt idx="46195">
                  <c:v>-1.4648000000000001</c:v>
                </c:pt>
                <c:pt idx="46196">
                  <c:v>-1.4671749999999999</c:v>
                </c:pt>
                <c:pt idx="46197">
                  <c:v>-1.4695499999999999</c:v>
                </c:pt>
                <c:pt idx="46198">
                  <c:v>-1.4719260000000001</c:v>
                </c:pt>
                <c:pt idx="46199">
                  <c:v>-1.4743010000000001</c:v>
                </c:pt>
                <c:pt idx="46200">
                  <c:v>-1.476677</c:v>
                </c:pt>
                <c:pt idx="46201">
                  <c:v>-1.479053</c:v>
                </c:pt>
                <c:pt idx="46202">
                  <c:v>-1.481428</c:v>
                </c:pt>
                <c:pt idx="46203">
                  <c:v>-1.4838020000000001</c:v>
                </c:pt>
                <c:pt idx="46204">
                  <c:v>-1.486178</c:v>
                </c:pt>
                <c:pt idx="46205">
                  <c:v>-1.4885520000000001</c:v>
                </c:pt>
                <c:pt idx="46206">
                  <c:v>-1.4909289999999999</c:v>
                </c:pt>
                <c:pt idx="46207">
                  <c:v>-1.4933050000000001</c:v>
                </c:pt>
                <c:pt idx="46208">
                  <c:v>-1.495681</c:v>
                </c:pt>
                <c:pt idx="46209">
                  <c:v>-1.4980549999999999</c:v>
                </c:pt>
                <c:pt idx="46210">
                  <c:v>-1.5004310000000001</c:v>
                </c:pt>
                <c:pt idx="46211">
                  <c:v>-1.502807</c:v>
                </c:pt>
                <c:pt idx="46212">
                  <c:v>-1.505182</c:v>
                </c:pt>
                <c:pt idx="46213">
                  <c:v>-1.507558</c:v>
                </c:pt>
                <c:pt idx="46214">
                  <c:v>-1.509935</c:v>
                </c:pt>
                <c:pt idx="46215">
                  <c:v>-1.512311</c:v>
                </c:pt>
                <c:pt idx="46216">
                  <c:v>-1.5146869999999999</c:v>
                </c:pt>
                <c:pt idx="46217">
                  <c:v>-1.5170600000000001</c:v>
                </c:pt>
                <c:pt idx="46218">
                  <c:v>-1.519434</c:v>
                </c:pt>
                <c:pt idx="46219">
                  <c:v>-1.521806</c:v>
                </c:pt>
                <c:pt idx="46220">
                  <c:v>-1.524178</c:v>
                </c:pt>
                <c:pt idx="46221">
                  <c:v>-1.526551</c:v>
                </c:pt>
                <c:pt idx="46222">
                  <c:v>-1.528918</c:v>
                </c:pt>
                <c:pt idx="46223">
                  <c:v>-1.5312889999999999</c:v>
                </c:pt>
                <c:pt idx="46224">
                  <c:v>-1.53366</c:v>
                </c:pt>
                <c:pt idx="46225">
                  <c:v>-1.5360320000000001</c:v>
                </c:pt>
                <c:pt idx="46226">
                  <c:v>-1.538402</c:v>
                </c:pt>
                <c:pt idx="46227">
                  <c:v>-1.5407740000000001</c:v>
                </c:pt>
                <c:pt idx="46228">
                  <c:v>-1.5431429999999999</c:v>
                </c:pt>
                <c:pt idx="46229">
                  <c:v>-1.5455099999999999</c:v>
                </c:pt>
                <c:pt idx="46230">
                  <c:v>-1.5478799999999999</c:v>
                </c:pt>
                <c:pt idx="46231">
                  <c:v>-1.5502499999999999</c:v>
                </c:pt>
                <c:pt idx="46232">
                  <c:v>-1.5526200000000001</c:v>
                </c:pt>
                <c:pt idx="46233">
                  <c:v>-1.554989</c:v>
                </c:pt>
                <c:pt idx="46234">
                  <c:v>-1.5573589999999999</c:v>
                </c:pt>
                <c:pt idx="46235">
                  <c:v>-1.5597300000000001</c:v>
                </c:pt>
                <c:pt idx="46236">
                  <c:v>-1.562101</c:v>
                </c:pt>
                <c:pt idx="46237">
                  <c:v>-1.5644629999999999</c:v>
                </c:pt>
                <c:pt idx="46238">
                  <c:v>-1.566832</c:v>
                </c:pt>
                <c:pt idx="46239">
                  <c:v>-1.5691999999999999</c:v>
                </c:pt>
                <c:pt idx="46240">
                  <c:v>-1.571569</c:v>
                </c:pt>
                <c:pt idx="46241">
                  <c:v>-1.5739369999999999</c:v>
                </c:pt>
                <c:pt idx="46242">
                  <c:v>-1.5763039999999999</c:v>
                </c:pt>
                <c:pt idx="46243">
                  <c:v>-1.5786720000000001</c:v>
                </c:pt>
                <c:pt idx="46244">
                  <c:v>-1.58104</c:v>
                </c:pt>
                <c:pt idx="46245">
                  <c:v>-1.583405</c:v>
                </c:pt>
                <c:pt idx="46246">
                  <c:v>-1.585771</c:v>
                </c:pt>
                <c:pt idx="46247">
                  <c:v>-1.5881350000000001</c:v>
                </c:pt>
                <c:pt idx="46248">
                  <c:v>-1.5905020000000001</c:v>
                </c:pt>
                <c:pt idx="46249">
                  <c:v>-1.5928690000000001</c:v>
                </c:pt>
                <c:pt idx="46250">
                  <c:v>-1.595237</c:v>
                </c:pt>
                <c:pt idx="46251">
                  <c:v>-1.597604</c:v>
                </c:pt>
                <c:pt idx="46252">
                  <c:v>-1.599971</c:v>
                </c:pt>
                <c:pt idx="46253">
                  <c:v>-1.602336</c:v>
                </c:pt>
                <c:pt idx="46254">
                  <c:v>-1.6047020000000001</c:v>
                </c:pt>
                <c:pt idx="46255">
                  <c:v>-1.607067</c:v>
                </c:pt>
                <c:pt idx="46256">
                  <c:v>-1.609432</c:v>
                </c:pt>
                <c:pt idx="46257">
                  <c:v>-1.6117980000000001</c:v>
                </c:pt>
                <c:pt idx="46258">
                  <c:v>-1.6141639999999999</c:v>
                </c:pt>
                <c:pt idx="46259">
                  <c:v>-1.6165290000000001</c:v>
                </c:pt>
                <c:pt idx="46260">
                  <c:v>-1.618895</c:v>
                </c:pt>
                <c:pt idx="46261">
                  <c:v>-1.6212610000000001</c:v>
                </c:pt>
                <c:pt idx="46262">
                  <c:v>-1.6236269999999999</c:v>
                </c:pt>
                <c:pt idx="46263">
                  <c:v>-1.6259920000000001</c:v>
                </c:pt>
                <c:pt idx="46264">
                  <c:v>-1.628358</c:v>
                </c:pt>
                <c:pt idx="46265">
                  <c:v>-1.6307240000000001</c:v>
                </c:pt>
                <c:pt idx="46266">
                  <c:v>-1.633089</c:v>
                </c:pt>
                <c:pt idx="46267">
                  <c:v>-1.6354500000000001</c:v>
                </c:pt>
                <c:pt idx="46268">
                  <c:v>-1.637813</c:v>
                </c:pt>
                <c:pt idx="46269">
                  <c:v>-1.640177</c:v>
                </c:pt>
                <c:pt idx="46270">
                  <c:v>-1.6425419999999999</c:v>
                </c:pt>
                <c:pt idx="46271">
                  <c:v>-1.6449069999999999</c:v>
                </c:pt>
                <c:pt idx="46272">
                  <c:v>-1.6472709999999999</c:v>
                </c:pt>
                <c:pt idx="46273">
                  <c:v>-1.649637</c:v>
                </c:pt>
                <c:pt idx="46274">
                  <c:v>-1.652002</c:v>
                </c:pt>
                <c:pt idx="46275">
                  <c:v>-1.6543680000000001</c:v>
                </c:pt>
                <c:pt idx="46276">
                  <c:v>-1.6567339999999999</c:v>
                </c:pt>
                <c:pt idx="46277">
                  <c:v>-1.659098</c:v>
                </c:pt>
                <c:pt idx="46278">
                  <c:v>-1.6614640000000001</c:v>
                </c:pt>
                <c:pt idx="46279">
                  <c:v>-1.6638310000000001</c:v>
                </c:pt>
                <c:pt idx="46280">
                  <c:v>-1.6661969999999999</c:v>
                </c:pt>
                <c:pt idx="46281">
                  <c:v>-1.668563</c:v>
                </c:pt>
                <c:pt idx="46282">
                  <c:v>-1.670928</c:v>
                </c:pt>
                <c:pt idx="46283">
                  <c:v>-1.6732940000000001</c:v>
                </c:pt>
                <c:pt idx="46284">
                  <c:v>-1.6756599999999999</c:v>
                </c:pt>
                <c:pt idx="46285">
                  <c:v>-1.6780250000000001</c:v>
                </c:pt>
                <c:pt idx="46286">
                  <c:v>-1.680391</c:v>
                </c:pt>
                <c:pt idx="46287">
                  <c:v>-1.6827570000000001</c:v>
                </c:pt>
                <c:pt idx="46288">
                  <c:v>-1.685122</c:v>
                </c:pt>
                <c:pt idx="46289">
                  <c:v>-1.6874880000000001</c:v>
                </c:pt>
                <c:pt idx="46290">
                  <c:v>-1.689854</c:v>
                </c:pt>
                <c:pt idx="46291">
                  <c:v>-1.6922200000000001</c:v>
                </c:pt>
                <c:pt idx="46292">
                  <c:v>-1.6945859999999999</c:v>
                </c:pt>
                <c:pt idx="46293">
                  <c:v>-1.696952</c:v>
                </c:pt>
                <c:pt idx="46294">
                  <c:v>-1.699316</c:v>
                </c:pt>
                <c:pt idx="46295">
                  <c:v>-1.7016800000000001</c:v>
                </c:pt>
                <c:pt idx="46296">
                  <c:v>-1.704045</c:v>
                </c:pt>
                <c:pt idx="46297">
                  <c:v>-1.7064090000000001</c:v>
                </c:pt>
                <c:pt idx="46298">
                  <c:v>-1.7087730000000001</c:v>
                </c:pt>
                <c:pt idx="46299">
                  <c:v>-1.711138</c:v>
                </c:pt>
                <c:pt idx="46300">
                  <c:v>-1.7135020000000001</c:v>
                </c:pt>
                <c:pt idx="46301">
                  <c:v>-1.715865</c:v>
                </c:pt>
                <c:pt idx="46302">
                  <c:v>-1.718229</c:v>
                </c:pt>
                <c:pt idx="46303">
                  <c:v>-1.720593</c:v>
                </c:pt>
                <c:pt idx="46304">
                  <c:v>-1.7229570000000001</c:v>
                </c:pt>
                <c:pt idx="46305">
                  <c:v>-1.725319</c:v>
                </c:pt>
                <c:pt idx="46306">
                  <c:v>-1.7276830000000001</c:v>
                </c:pt>
                <c:pt idx="46307">
                  <c:v>-1.7300469999999999</c:v>
                </c:pt>
                <c:pt idx="46308">
                  <c:v>-1.73241</c:v>
                </c:pt>
                <c:pt idx="46309">
                  <c:v>-1.734775</c:v>
                </c:pt>
                <c:pt idx="46310">
                  <c:v>-1.7371380000000001</c:v>
                </c:pt>
                <c:pt idx="46311">
                  <c:v>-1.7395020000000001</c:v>
                </c:pt>
                <c:pt idx="46312">
                  <c:v>-1.741865</c:v>
                </c:pt>
                <c:pt idx="46313">
                  <c:v>-1.744229</c:v>
                </c:pt>
                <c:pt idx="46314">
                  <c:v>-1.7465930000000001</c:v>
                </c:pt>
                <c:pt idx="46315">
                  <c:v>-1.748956</c:v>
                </c:pt>
                <c:pt idx="46316">
                  <c:v>-1.7513179999999999</c:v>
                </c:pt>
                <c:pt idx="46317">
                  <c:v>-1.753681</c:v>
                </c:pt>
                <c:pt idx="46318">
                  <c:v>-1.7560439999999999</c:v>
                </c:pt>
                <c:pt idx="46319">
                  <c:v>-1.7584070000000001</c:v>
                </c:pt>
                <c:pt idx="46320">
                  <c:v>-1.760769</c:v>
                </c:pt>
                <c:pt idx="46321">
                  <c:v>-1.7631319999999999</c:v>
                </c:pt>
                <c:pt idx="46322">
                  <c:v>-1.765493</c:v>
                </c:pt>
                <c:pt idx="46323">
                  <c:v>-1.767855</c:v>
                </c:pt>
                <c:pt idx="46324">
                  <c:v>-1.770216</c:v>
                </c:pt>
                <c:pt idx="46325">
                  <c:v>-1.772578</c:v>
                </c:pt>
                <c:pt idx="46326">
                  <c:v>-1.7749410000000001</c:v>
                </c:pt>
                <c:pt idx="46327">
                  <c:v>-1.777304</c:v>
                </c:pt>
                <c:pt idx="46328">
                  <c:v>-1.779668</c:v>
                </c:pt>
                <c:pt idx="46329">
                  <c:v>-1.7820320000000001</c:v>
                </c:pt>
                <c:pt idx="46330">
                  <c:v>-1.784395</c:v>
                </c:pt>
                <c:pt idx="46331">
                  <c:v>-1.786759</c:v>
                </c:pt>
                <c:pt idx="46332">
                  <c:v>-1.7891220000000001</c:v>
                </c:pt>
                <c:pt idx="46333">
                  <c:v>-1.7914859999999999</c:v>
                </c:pt>
                <c:pt idx="46334">
                  <c:v>-1.7938499999999999</c:v>
                </c:pt>
                <c:pt idx="46335">
                  <c:v>-1.796214</c:v>
                </c:pt>
                <c:pt idx="46336">
                  <c:v>-1.798578</c:v>
                </c:pt>
                <c:pt idx="46337">
                  <c:v>-1.800942</c:v>
                </c:pt>
                <c:pt idx="46338">
                  <c:v>-1.8033060000000001</c:v>
                </c:pt>
                <c:pt idx="46339">
                  <c:v>-1.8056700000000001</c:v>
                </c:pt>
                <c:pt idx="46340">
                  <c:v>-1.8080339999999999</c:v>
                </c:pt>
                <c:pt idx="46341">
                  <c:v>-1.8103929999999999</c:v>
                </c:pt>
                <c:pt idx="46342">
                  <c:v>-1.8127530000000001</c:v>
                </c:pt>
                <c:pt idx="46343">
                  <c:v>-1.815113</c:v>
                </c:pt>
                <c:pt idx="46344">
                  <c:v>-1.817474</c:v>
                </c:pt>
                <c:pt idx="46345">
                  <c:v>-1.819834</c:v>
                </c:pt>
                <c:pt idx="46346">
                  <c:v>-1.8221970000000001</c:v>
                </c:pt>
                <c:pt idx="46347">
                  <c:v>-1.8245579999999999</c:v>
                </c:pt>
                <c:pt idx="46348">
                  <c:v>-1.8269200000000001</c:v>
                </c:pt>
                <c:pt idx="46349">
                  <c:v>-1.8292809999999999</c:v>
                </c:pt>
                <c:pt idx="46350">
                  <c:v>-1.8316429999999999</c:v>
                </c:pt>
                <c:pt idx="46351">
                  <c:v>-1.8340050000000001</c:v>
                </c:pt>
                <c:pt idx="46352">
                  <c:v>-1.8363670000000001</c:v>
                </c:pt>
                <c:pt idx="46353">
                  <c:v>-1.8387279999999999</c:v>
                </c:pt>
                <c:pt idx="46354">
                  <c:v>-1.8410899999999999</c:v>
                </c:pt>
                <c:pt idx="46355">
                  <c:v>-1.8434520000000001</c:v>
                </c:pt>
                <c:pt idx="46356">
                  <c:v>-1.845815</c:v>
                </c:pt>
                <c:pt idx="46357">
                  <c:v>-1.848177</c:v>
                </c:pt>
                <c:pt idx="46358">
                  <c:v>-1.8505389999999999</c:v>
                </c:pt>
                <c:pt idx="46359">
                  <c:v>-1.852902</c:v>
                </c:pt>
                <c:pt idx="46360">
                  <c:v>-1.855264</c:v>
                </c:pt>
                <c:pt idx="46361">
                  <c:v>-1.8576250000000001</c:v>
                </c:pt>
                <c:pt idx="46362">
                  <c:v>-1.8599859999999999</c:v>
                </c:pt>
                <c:pt idx="46363">
                  <c:v>-1.8623479999999999</c:v>
                </c:pt>
                <c:pt idx="46364">
                  <c:v>-1.864711</c:v>
                </c:pt>
                <c:pt idx="46365">
                  <c:v>-1.8670739999999999</c:v>
                </c:pt>
                <c:pt idx="46366">
                  <c:v>-1.869437</c:v>
                </c:pt>
                <c:pt idx="46367">
                  <c:v>-1.871799</c:v>
                </c:pt>
                <c:pt idx="46368">
                  <c:v>-1.874163</c:v>
                </c:pt>
                <c:pt idx="46369">
                  <c:v>-1.876525</c:v>
                </c:pt>
                <c:pt idx="46370">
                  <c:v>-1.8788879999999999</c:v>
                </c:pt>
                <c:pt idx="46371">
                  <c:v>-1.881251</c:v>
                </c:pt>
                <c:pt idx="46372">
                  <c:v>-1.883613</c:v>
                </c:pt>
                <c:pt idx="46373">
                  <c:v>-1.885975</c:v>
                </c:pt>
                <c:pt idx="46374">
                  <c:v>-1.888336</c:v>
                </c:pt>
                <c:pt idx="46375">
                  <c:v>-1.890698</c:v>
                </c:pt>
                <c:pt idx="46376">
                  <c:v>-1.8930610000000001</c:v>
                </c:pt>
                <c:pt idx="46377">
                  <c:v>-1.8954219999999999</c:v>
                </c:pt>
                <c:pt idx="46378">
                  <c:v>-1.8977839999999999</c:v>
                </c:pt>
                <c:pt idx="46379">
                  <c:v>-1.9001459999999999</c:v>
                </c:pt>
                <c:pt idx="46380">
                  <c:v>-1.9025080000000001</c:v>
                </c:pt>
                <c:pt idx="46381">
                  <c:v>-1.9048700000000001</c:v>
                </c:pt>
                <c:pt idx="46382">
                  <c:v>-1.907232</c:v>
                </c:pt>
                <c:pt idx="46383">
                  <c:v>-1.9095930000000001</c:v>
                </c:pt>
                <c:pt idx="46384">
                  <c:v>-1.9119550000000001</c:v>
                </c:pt>
                <c:pt idx="46385">
                  <c:v>-1.914317</c:v>
                </c:pt>
                <c:pt idx="46386">
                  <c:v>-1.9166780000000001</c:v>
                </c:pt>
                <c:pt idx="46387">
                  <c:v>-1.919038</c:v>
                </c:pt>
                <c:pt idx="46388">
                  <c:v>-1.9213990000000001</c:v>
                </c:pt>
                <c:pt idx="46389">
                  <c:v>-1.9237610000000001</c:v>
                </c:pt>
                <c:pt idx="46390">
                  <c:v>-1.9261219999999999</c:v>
                </c:pt>
                <c:pt idx="46391">
                  <c:v>-1.9284829999999999</c:v>
                </c:pt>
                <c:pt idx="46392">
                  <c:v>-1.930844</c:v>
                </c:pt>
                <c:pt idx="46393">
                  <c:v>-1.933206</c:v>
                </c:pt>
                <c:pt idx="46394">
                  <c:v>-1.935568</c:v>
                </c:pt>
                <c:pt idx="46395">
                  <c:v>-1.9379299999999999</c:v>
                </c:pt>
                <c:pt idx="46396">
                  <c:v>-1.9402919999999999</c:v>
                </c:pt>
                <c:pt idx="46397">
                  <c:v>-1.9426540000000001</c:v>
                </c:pt>
                <c:pt idx="46398">
                  <c:v>-1.945014</c:v>
                </c:pt>
                <c:pt idx="46399">
                  <c:v>-1.9473750000000001</c:v>
                </c:pt>
                <c:pt idx="46400">
                  <c:v>-1.9497359999999999</c:v>
                </c:pt>
                <c:pt idx="46401">
                  <c:v>-1.9520960000000001</c:v>
                </c:pt>
                <c:pt idx="46402">
                  <c:v>-1.9544570000000001</c:v>
                </c:pt>
                <c:pt idx="46403">
                  <c:v>-1.9568129999999999</c:v>
                </c:pt>
                <c:pt idx="46404">
                  <c:v>-1.9591700000000001</c:v>
                </c:pt>
                <c:pt idx="46405">
                  <c:v>-1.961527</c:v>
                </c:pt>
                <c:pt idx="46406">
                  <c:v>-1.963886</c:v>
                </c:pt>
                <c:pt idx="46407">
                  <c:v>-1.9662459999999999</c:v>
                </c:pt>
                <c:pt idx="46408">
                  <c:v>-1.9686060000000001</c:v>
                </c:pt>
                <c:pt idx="46409">
                  <c:v>-1.9709669999999999</c:v>
                </c:pt>
                <c:pt idx="46410">
                  <c:v>-1.973328</c:v>
                </c:pt>
                <c:pt idx="46411">
                  <c:v>-1.975689</c:v>
                </c:pt>
                <c:pt idx="46412">
                  <c:v>-1.9780500000000001</c:v>
                </c:pt>
                <c:pt idx="46413">
                  <c:v>-1.9804120000000001</c:v>
                </c:pt>
                <c:pt idx="46414">
                  <c:v>-1.982774</c:v>
                </c:pt>
                <c:pt idx="46415">
                  <c:v>-1.985134</c:v>
                </c:pt>
                <c:pt idx="46416">
                  <c:v>-1.987493</c:v>
                </c:pt>
                <c:pt idx="46417">
                  <c:v>-1.989851</c:v>
                </c:pt>
                <c:pt idx="46418">
                  <c:v>-1.9922089999999999</c:v>
                </c:pt>
                <c:pt idx="46419">
                  <c:v>-1.9945679999999999</c:v>
                </c:pt>
                <c:pt idx="46420">
                  <c:v>-1.9969269999999999</c:v>
                </c:pt>
                <c:pt idx="46421">
                  <c:v>-1.999287</c:v>
                </c:pt>
                <c:pt idx="46422">
                  <c:v>-2.0016479999999999</c:v>
                </c:pt>
                <c:pt idx="46423">
                  <c:v>-2.0040079999999998</c:v>
                </c:pt>
                <c:pt idx="46424">
                  <c:v>-2.0063680000000002</c:v>
                </c:pt>
                <c:pt idx="46425">
                  <c:v>-2.0087290000000002</c:v>
                </c:pt>
                <c:pt idx="46426">
                  <c:v>-2.0110899999999998</c:v>
                </c:pt>
                <c:pt idx="46427">
                  <c:v>-2.0134509999999999</c:v>
                </c:pt>
                <c:pt idx="46428">
                  <c:v>-2.0158119999999999</c:v>
                </c:pt>
                <c:pt idx="46429">
                  <c:v>-2.018173</c:v>
                </c:pt>
                <c:pt idx="46430">
                  <c:v>-2.0205350000000002</c:v>
                </c:pt>
                <c:pt idx="46431">
                  <c:v>-2.0228959999999998</c:v>
                </c:pt>
                <c:pt idx="46432">
                  <c:v>-2.0252569999999999</c:v>
                </c:pt>
                <c:pt idx="46433">
                  <c:v>-2.0276169999999998</c:v>
                </c:pt>
                <c:pt idx="46434">
                  <c:v>-2.0299770000000001</c:v>
                </c:pt>
                <c:pt idx="46435">
                  <c:v>-2.0323380000000002</c:v>
                </c:pt>
                <c:pt idx="46436">
                  <c:v>-2.034697</c:v>
                </c:pt>
                <c:pt idx="46437">
                  <c:v>-2.0370569999999999</c:v>
                </c:pt>
                <c:pt idx="46438">
                  <c:v>-2.039415</c:v>
                </c:pt>
                <c:pt idx="46439">
                  <c:v>-2.0417749999999999</c:v>
                </c:pt>
                <c:pt idx="46440">
                  <c:v>-2.0441340000000001</c:v>
                </c:pt>
                <c:pt idx="46441">
                  <c:v>-2.046494</c:v>
                </c:pt>
                <c:pt idx="46442">
                  <c:v>-2.048854</c:v>
                </c:pt>
                <c:pt idx="46443">
                  <c:v>-2.0512130000000002</c:v>
                </c:pt>
                <c:pt idx="46444">
                  <c:v>-2.0535730000000001</c:v>
                </c:pt>
                <c:pt idx="46445">
                  <c:v>-2.055933</c:v>
                </c:pt>
                <c:pt idx="46446">
                  <c:v>-2.0582919999999998</c:v>
                </c:pt>
                <c:pt idx="46447">
                  <c:v>-2.0606520000000002</c:v>
                </c:pt>
                <c:pt idx="46448">
                  <c:v>-2.0630109999999999</c:v>
                </c:pt>
                <c:pt idx="46449">
                  <c:v>-2.0653700000000002</c:v>
                </c:pt>
                <c:pt idx="46450">
                  <c:v>-2.0677300000000001</c:v>
                </c:pt>
                <c:pt idx="46451">
                  <c:v>-2.07009</c:v>
                </c:pt>
                <c:pt idx="46452">
                  <c:v>-2.0724490000000002</c:v>
                </c:pt>
                <c:pt idx="46453">
                  <c:v>-2.0748090000000001</c:v>
                </c:pt>
                <c:pt idx="46454">
                  <c:v>-2.0771679999999999</c:v>
                </c:pt>
                <c:pt idx="46455">
                  <c:v>-2.0795279999999998</c:v>
                </c:pt>
                <c:pt idx="46456">
                  <c:v>-2.081887</c:v>
                </c:pt>
                <c:pt idx="46457">
                  <c:v>-2.084247</c:v>
                </c:pt>
                <c:pt idx="46458">
                  <c:v>-2.0866069999999999</c:v>
                </c:pt>
                <c:pt idx="46459">
                  <c:v>-2.0889669999999998</c:v>
                </c:pt>
                <c:pt idx="46460">
                  <c:v>-2.0913270000000002</c:v>
                </c:pt>
                <c:pt idx="46461">
                  <c:v>-2.0936859999999999</c:v>
                </c:pt>
                <c:pt idx="46462">
                  <c:v>-2.0960459999999999</c:v>
                </c:pt>
                <c:pt idx="46463">
                  <c:v>-2.0984060000000002</c:v>
                </c:pt>
                <c:pt idx="46464">
                  <c:v>-2.1007630000000002</c:v>
                </c:pt>
                <c:pt idx="46465">
                  <c:v>-2.1031219999999999</c:v>
                </c:pt>
                <c:pt idx="46466">
                  <c:v>-2.10548</c:v>
                </c:pt>
                <c:pt idx="46467">
                  <c:v>-2.1078389999999998</c:v>
                </c:pt>
                <c:pt idx="46468">
                  <c:v>-2.1101990000000002</c:v>
                </c:pt>
                <c:pt idx="46469">
                  <c:v>-2.1125569999999998</c:v>
                </c:pt>
                <c:pt idx="46470">
                  <c:v>-2.114916</c:v>
                </c:pt>
                <c:pt idx="46471">
                  <c:v>-2.1172749999999998</c:v>
                </c:pt>
                <c:pt idx="46472">
                  <c:v>-2.1196350000000002</c:v>
                </c:pt>
                <c:pt idx="46473">
                  <c:v>-2.1219950000000001</c:v>
                </c:pt>
                <c:pt idx="46474">
                  <c:v>-2.124355</c:v>
                </c:pt>
                <c:pt idx="46475">
                  <c:v>-2.1267149999999999</c:v>
                </c:pt>
                <c:pt idx="46476">
                  <c:v>-2.129076</c:v>
                </c:pt>
                <c:pt idx="46477">
                  <c:v>-2.1314359999999999</c:v>
                </c:pt>
                <c:pt idx="46478">
                  <c:v>-2.1337969999999999</c:v>
                </c:pt>
                <c:pt idx="46479">
                  <c:v>-2.136158</c:v>
                </c:pt>
                <c:pt idx="46480">
                  <c:v>-2.1385190000000001</c:v>
                </c:pt>
                <c:pt idx="46481">
                  <c:v>-2.140879</c:v>
                </c:pt>
                <c:pt idx="46482">
                  <c:v>-2.1432389999999999</c:v>
                </c:pt>
                <c:pt idx="46483">
                  <c:v>-2.1455959999999998</c:v>
                </c:pt>
                <c:pt idx="46484">
                  <c:v>-2.1479550000000001</c:v>
                </c:pt>
                <c:pt idx="46485">
                  <c:v>-2.150315</c:v>
                </c:pt>
                <c:pt idx="46486">
                  <c:v>-2.1526749999999999</c:v>
                </c:pt>
                <c:pt idx="46487">
                  <c:v>-2.1550340000000001</c:v>
                </c:pt>
                <c:pt idx="46488">
                  <c:v>-2.157394</c:v>
                </c:pt>
                <c:pt idx="46489">
                  <c:v>-2.1597550000000001</c:v>
                </c:pt>
                <c:pt idx="46490">
                  <c:v>-2.162115</c:v>
                </c:pt>
                <c:pt idx="46491">
                  <c:v>-2.1644749999999999</c:v>
                </c:pt>
                <c:pt idx="46492">
                  <c:v>-2.1668349999999998</c:v>
                </c:pt>
                <c:pt idx="46493">
                  <c:v>-2.1691959999999999</c:v>
                </c:pt>
                <c:pt idx="46494">
                  <c:v>-2.171557</c:v>
                </c:pt>
                <c:pt idx="46495">
                  <c:v>-2.173918</c:v>
                </c:pt>
                <c:pt idx="46496">
                  <c:v>-2.1762790000000001</c:v>
                </c:pt>
                <c:pt idx="46497">
                  <c:v>-2.178639</c:v>
                </c:pt>
                <c:pt idx="46498">
                  <c:v>-2.1810010000000002</c:v>
                </c:pt>
                <c:pt idx="46499">
                  <c:v>-2.1833550000000002</c:v>
                </c:pt>
                <c:pt idx="46500">
                  <c:v>-2.1856979999999999</c:v>
                </c:pt>
                <c:pt idx="46501">
                  <c:v>-2.1880489999999999</c:v>
                </c:pt>
                <c:pt idx="46502">
                  <c:v>-2.190404</c:v>
                </c:pt>
                <c:pt idx="46503">
                  <c:v>-2.192761</c:v>
                </c:pt>
                <c:pt idx="46504">
                  <c:v>-2.195119</c:v>
                </c:pt>
                <c:pt idx="46505">
                  <c:v>-2.1974770000000001</c:v>
                </c:pt>
                <c:pt idx="46506">
                  <c:v>-2.1998350000000002</c:v>
                </c:pt>
                <c:pt idx="46507">
                  <c:v>-2.202194</c:v>
                </c:pt>
                <c:pt idx="46508">
                  <c:v>-2.2045530000000002</c:v>
                </c:pt>
                <c:pt idx="46509">
                  <c:v>-2.2069130000000001</c:v>
                </c:pt>
                <c:pt idx="46510">
                  <c:v>-2.2092719999999999</c:v>
                </c:pt>
                <c:pt idx="46511">
                  <c:v>-2.2116319999999998</c:v>
                </c:pt>
                <c:pt idx="46512">
                  <c:v>-2.2139929999999999</c:v>
                </c:pt>
                <c:pt idx="46513">
                  <c:v>-2.2163539999999999</c:v>
                </c:pt>
                <c:pt idx="46514">
                  <c:v>-2.2187139999999999</c:v>
                </c:pt>
                <c:pt idx="46515">
                  <c:v>-2.2210749999999999</c:v>
                </c:pt>
                <c:pt idx="46516">
                  <c:v>-2.2234349999999998</c:v>
                </c:pt>
                <c:pt idx="46517">
                  <c:v>-2.2257959999999999</c:v>
                </c:pt>
                <c:pt idx="46518">
                  <c:v>-2.2281580000000001</c:v>
                </c:pt>
                <c:pt idx="46519">
                  <c:v>-2.2305199999999998</c:v>
                </c:pt>
                <c:pt idx="46520">
                  <c:v>-2.2328809999999999</c:v>
                </c:pt>
                <c:pt idx="46521">
                  <c:v>-2.235242</c:v>
                </c:pt>
                <c:pt idx="46522">
                  <c:v>-2.237603</c:v>
                </c:pt>
                <c:pt idx="46523">
                  <c:v>-2.2399640000000001</c:v>
                </c:pt>
                <c:pt idx="46524">
                  <c:v>-2.2423259999999998</c:v>
                </c:pt>
                <c:pt idx="46525">
                  <c:v>-2.2446860000000002</c:v>
                </c:pt>
                <c:pt idx="46526">
                  <c:v>-2.2470469999999998</c:v>
                </c:pt>
                <c:pt idx="46527">
                  <c:v>-2.2494079999999999</c:v>
                </c:pt>
                <c:pt idx="46528">
                  <c:v>-2.2517689999999999</c:v>
                </c:pt>
                <c:pt idx="46529">
                  <c:v>-2.2541289999999998</c:v>
                </c:pt>
                <c:pt idx="46530">
                  <c:v>-2.2564899999999999</c:v>
                </c:pt>
                <c:pt idx="46531">
                  <c:v>-2.2588509999999999</c:v>
                </c:pt>
                <c:pt idx="46532">
                  <c:v>-2.261212</c:v>
                </c:pt>
                <c:pt idx="46533">
                  <c:v>-2.2635719999999999</c:v>
                </c:pt>
                <c:pt idx="46534">
                  <c:v>-2.2659319999999998</c:v>
                </c:pt>
                <c:pt idx="46535">
                  <c:v>-2.2682920000000002</c:v>
                </c:pt>
                <c:pt idx="46536">
                  <c:v>-2.2706529999999998</c:v>
                </c:pt>
                <c:pt idx="46537">
                  <c:v>-2.2730139999999999</c:v>
                </c:pt>
                <c:pt idx="46538">
                  <c:v>-2.2753739999999998</c:v>
                </c:pt>
                <c:pt idx="46539">
                  <c:v>-2.2777349999999998</c:v>
                </c:pt>
                <c:pt idx="46540">
                  <c:v>-2.2800959999999999</c:v>
                </c:pt>
                <c:pt idx="46541">
                  <c:v>-2.2824559999999998</c:v>
                </c:pt>
                <c:pt idx="46542">
                  <c:v>-2.284815</c:v>
                </c:pt>
                <c:pt idx="46543">
                  <c:v>-2.2871730000000001</c:v>
                </c:pt>
                <c:pt idx="46544">
                  <c:v>-2.2895310000000002</c:v>
                </c:pt>
                <c:pt idx="46545">
                  <c:v>-2.2918889999999998</c:v>
                </c:pt>
                <c:pt idx="46546">
                  <c:v>-2.2942480000000001</c:v>
                </c:pt>
                <c:pt idx="46547">
                  <c:v>-2.296608</c:v>
                </c:pt>
                <c:pt idx="46548">
                  <c:v>-2.2989679999999999</c:v>
                </c:pt>
                <c:pt idx="46549">
                  <c:v>-2.3013270000000001</c:v>
                </c:pt>
                <c:pt idx="46550">
                  <c:v>-2.3036889999999999</c:v>
                </c:pt>
                <c:pt idx="46551">
                  <c:v>-2.3060489999999998</c:v>
                </c:pt>
                <c:pt idx="46552">
                  <c:v>-2.3084099999999999</c:v>
                </c:pt>
                <c:pt idx="46553">
                  <c:v>-2.3107709999999999</c:v>
                </c:pt>
                <c:pt idx="46554">
                  <c:v>-2.3131330000000001</c:v>
                </c:pt>
                <c:pt idx="46555">
                  <c:v>-2.3154940000000002</c:v>
                </c:pt>
                <c:pt idx="46556">
                  <c:v>-2.3178559999999999</c:v>
                </c:pt>
                <c:pt idx="46557">
                  <c:v>-2.3202180000000001</c:v>
                </c:pt>
                <c:pt idx="46558">
                  <c:v>-2.3225799999999999</c:v>
                </c:pt>
                <c:pt idx="46559">
                  <c:v>-2.3249420000000001</c:v>
                </c:pt>
                <c:pt idx="46560">
                  <c:v>-2.327305</c:v>
                </c:pt>
                <c:pt idx="46561">
                  <c:v>-2.3296679999999999</c:v>
                </c:pt>
                <c:pt idx="46562">
                  <c:v>-2.33203</c:v>
                </c:pt>
                <c:pt idx="46563">
                  <c:v>-2.3343929999999999</c:v>
                </c:pt>
                <c:pt idx="46564">
                  <c:v>-2.3367550000000001</c:v>
                </c:pt>
                <c:pt idx="46565">
                  <c:v>-2.339118</c:v>
                </c:pt>
                <c:pt idx="46566">
                  <c:v>-2.3414790000000001</c:v>
                </c:pt>
                <c:pt idx="46567">
                  <c:v>-2.3438409999999998</c:v>
                </c:pt>
                <c:pt idx="46568">
                  <c:v>-2.3462019999999999</c:v>
                </c:pt>
                <c:pt idx="46569">
                  <c:v>-2.348563</c:v>
                </c:pt>
                <c:pt idx="46570">
                  <c:v>-2.3509229999999999</c:v>
                </c:pt>
                <c:pt idx="46571">
                  <c:v>-2.353281</c:v>
                </c:pt>
                <c:pt idx="46572">
                  <c:v>-2.355639</c:v>
                </c:pt>
                <c:pt idx="46573">
                  <c:v>-2.357999</c:v>
                </c:pt>
                <c:pt idx="46574">
                  <c:v>-2.3603589999999999</c:v>
                </c:pt>
                <c:pt idx="46575">
                  <c:v>-2.3627199999999999</c:v>
                </c:pt>
                <c:pt idx="46576">
                  <c:v>-2.3650799999999998</c:v>
                </c:pt>
                <c:pt idx="46577">
                  <c:v>-2.3674409999999999</c:v>
                </c:pt>
                <c:pt idx="46578">
                  <c:v>-2.369802</c:v>
                </c:pt>
                <c:pt idx="46579">
                  <c:v>-2.372163</c:v>
                </c:pt>
                <c:pt idx="46580">
                  <c:v>-2.3745240000000001</c:v>
                </c:pt>
                <c:pt idx="46581">
                  <c:v>-2.3768850000000001</c:v>
                </c:pt>
                <c:pt idx="46582">
                  <c:v>-2.3792469999999999</c:v>
                </c:pt>
                <c:pt idx="46583">
                  <c:v>-2.3816090000000001</c:v>
                </c:pt>
                <c:pt idx="46584">
                  <c:v>-2.3839709999999998</c:v>
                </c:pt>
                <c:pt idx="46585">
                  <c:v>-2.386333</c:v>
                </c:pt>
                <c:pt idx="46586">
                  <c:v>-2.3886949999999998</c:v>
                </c:pt>
                <c:pt idx="46587">
                  <c:v>-2.391057</c:v>
                </c:pt>
                <c:pt idx="46588">
                  <c:v>-2.3934199999999999</c:v>
                </c:pt>
                <c:pt idx="46589">
                  <c:v>-2.3957820000000001</c:v>
                </c:pt>
                <c:pt idx="46590">
                  <c:v>-2.398145</c:v>
                </c:pt>
                <c:pt idx="46591">
                  <c:v>-2.4005079999999999</c:v>
                </c:pt>
                <c:pt idx="46592">
                  <c:v>-2.4028710000000002</c:v>
                </c:pt>
                <c:pt idx="46593">
                  <c:v>-2.405233</c:v>
                </c:pt>
                <c:pt idx="46594">
                  <c:v>-2.4075959999999998</c:v>
                </c:pt>
                <c:pt idx="46595">
                  <c:v>-2.4099590000000002</c:v>
                </c:pt>
                <c:pt idx="46596">
                  <c:v>-2.4123220000000001</c:v>
                </c:pt>
                <c:pt idx="46597">
                  <c:v>-2.4146839999999998</c:v>
                </c:pt>
                <c:pt idx="46598">
                  <c:v>-2.4170449999999999</c:v>
                </c:pt>
                <c:pt idx="46599">
                  <c:v>-2.4194059999999999</c:v>
                </c:pt>
                <c:pt idx="46600">
                  <c:v>-2.421767</c:v>
                </c:pt>
                <c:pt idx="46601">
                  <c:v>-2.4241269999999999</c:v>
                </c:pt>
                <c:pt idx="46602">
                  <c:v>-2.426488</c:v>
                </c:pt>
                <c:pt idx="46603">
                  <c:v>-2.4288500000000002</c:v>
                </c:pt>
                <c:pt idx="46604">
                  <c:v>-2.4312119999999999</c:v>
                </c:pt>
                <c:pt idx="46605">
                  <c:v>-2.4335740000000001</c:v>
                </c:pt>
                <c:pt idx="46606">
                  <c:v>-2.4359359999999999</c:v>
                </c:pt>
                <c:pt idx="46607">
                  <c:v>-2.4382980000000001</c:v>
                </c:pt>
                <c:pt idx="46608">
                  <c:v>-2.440661</c:v>
                </c:pt>
                <c:pt idx="46609">
                  <c:v>-2.4430230000000002</c:v>
                </c:pt>
                <c:pt idx="46610">
                  <c:v>-2.4453870000000002</c:v>
                </c:pt>
                <c:pt idx="46611">
                  <c:v>-2.4477479999999998</c:v>
                </c:pt>
                <c:pt idx="46612">
                  <c:v>-2.4501089999999999</c:v>
                </c:pt>
                <c:pt idx="46613">
                  <c:v>-2.4524699999999999</c:v>
                </c:pt>
                <c:pt idx="46614">
                  <c:v>-2.4548299999999998</c:v>
                </c:pt>
                <c:pt idx="46615">
                  <c:v>-2.4571879999999999</c:v>
                </c:pt>
                <c:pt idx="46616">
                  <c:v>-2.4595470000000001</c:v>
                </c:pt>
                <c:pt idx="46617">
                  <c:v>-2.4619070000000001</c:v>
                </c:pt>
                <c:pt idx="46618">
                  <c:v>-2.464267</c:v>
                </c:pt>
                <c:pt idx="46619">
                  <c:v>-2.4666290000000002</c:v>
                </c:pt>
                <c:pt idx="46620">
                  <c:v>-2.4689899999999998</c:v>
                </c:pt>
                <c:pt idx="46621">
                  <c:v>-2.4713509999999999</c:v>
                </c:pt>
                <c:pt idx="46622">
                  <c:v>-2.4737119999999999</c:v>
                </c:pt>
                <c:pt idx="46623">
                  <c:v>-2.4760740000000001</c:v>
                </c:pt>
                <c:pt idx="46624">
                  <c:v>-2.4784359999999999</c:v>
                </c:pt>
                <c:pt idx="46625">
                  <c:v>-2.4807980000000001</c:v>
                </c:pt>
                <c:pt idx="46626">
                  <c:v>-2.483161</c:v>
                </c:pt>
                <c:pt idx="46627">
                  <c:v>-2.4855239999999998</c:v>
                </c:pt>
                <c:pt idx="46628">
                  <c:v>-2.487886</c:v>
                </c:pt>
                <c:pt idx="46629">
                  <c:v>-2.4902489999999999</c:v>
                </c:pt>
                <c:pt idx="46630">
                  <c:v>-2.4926110000000001</c:v>
                </c:pt>
                <c:pt idx="46631">
                  <c:v>-2.4949720000000002</c:v>
                </c:pt>
                <c:pt idx="46632">
                  <c:v>-2.4973339999999999</c:v>
                </c:pt>
                <c:pt idx="46633">
                  <c:v>-2.4996960000000001</c:v>
                </c:pt>
                <c:pt idx="46634">
                  <c:v>-2.5020579999999999</c:v>
                </c:pt>
                <c:pt idx="46635">
                  <c:v>-2.5044200000000001</c:v>
                </c:pt>
                <c:pt idx="46636">
                  <c:v>-2.5067819999999998</c:v>
                </c:pt>
                <c:pt idx="46637">
                  <c:v>-2.5091450000000002</c:v>
                </c:pt>
                <c:pt idx="46638">
                  <c:v>-2.5115080000000001</c:v>
                </c:pt>
                <c:pt idx="46639">
                  <c:v>-2.5138699999999998</c:v>
                </c:pt>
                <c:pt idx="46640">
                  <c:v>-2.5162330000000002</c:v>
                </c:pt>
                <c:pt idx="46641">
                  <c:v>-2.5185960000000001</c:v>
                </c:pt>
                <c:pt idx="46642">
                  <c:v>-2.5209579999999998</c:v>
                </c:pt>
                <c:pt idx="46643">
                  <c:v>-2.5233210000000001</c:v>
                </c:pt>
                <c:pt idx="46644">
                  <c:v>-2.525684</c:v>
                </c:pt>
                <c:pt idx="46645">
                  <c:v>-2.5280480000000001</c:v>
                </c:pt>
                <c:pt idx="46646">
                  <c:v>-2.530411</c:v>
                </c:pt>
                <c:pt idx="46647">
                  <c:v>-2.532775</c:v>
                </c:pt>
                <c:pt idx="46648">
                  <c:v>-2.535139</c:v>
                </c:pt>
                <c:pt idx="46649">
                  <c:v>-2.5375030000000001</c:v>
                </c:pt>
                <c:pt idx="46650">
                  <c:v>-2.5398649999999998</c:v>
                </c:pt>
                <c:pt idx="46651">
                  <c:v>-2.5422289999999998</c:v>
                </c:pt>
                <c:pt idx="46652">
                  <c:v>-2.5445929999999999</c:v>
                </c:pt>
                <c:pt idx="46653">
                  <c:v>-2.5469560000000002</c:v>
                </c:pt>
                <c:pt idx="46654">
                  <c:v>-2.5493190000000001</c:v>
                </c:pt>
                <c:pt idx="46655">
                  <c:v>-2.5516830000000001</c:v>
                </c:pt>
                <c:pt idx="46656">
                  <c:v>-2.554046</c:v>
                </c:pt>
                <c:pt idx="46657">
                  <c:v>-2.5564100000000001</c:v>
                </c:pt>
                <c:pt idx="46658">
                  <c:v>-2.558773</c:v>
                </c:pt>
                <c:pt idx="46659">
                  <c:v>-2.5611359999999999</c:v>
                </c:pt>
                <c:pt idx="46660">
                  <c:v>-2.5634999999999999</c:v>
                </c:pt>
                <c:pt idx="46661">
                  <c:v>-2.5658629999999998</c:v>
                </c:pt>
                <c:pt idx="46662">
                  <c:v>-2.5682269999999998</c:v>
                </c:pt>
                <c:pt idx="46663">
                  <c:v>-2.5705900000000002</c:v>
                </c:pt>
                <c:pt idx="46664">
                  <c:v>-2.572953</c:v>
                </c:pt>
                <c:pt idx="46665">
                  <c:v>-2.5753149999999998</c:v>
                </c:pt>
                <c:pt idx="46666">
                  <c:v>-2.5776780000000001</c:v>
                </c:pt>
                <c:pt idx="46667">
                  <c:v>-2.5800420000000002</c:v>
                </c:pt>
                <c:pt idx="46668">
                  <c:v>-2.5824039999999999</c:v>
                </c:pt>
                <c:pt idx="46669">
                  <c:v>-2.5847669999999998</c:v>
                </c:pt>
                <c:pt idx="46670">
                  <c:v>-2.5871309999999998</c:v>
                </c:pt>
                <c:pt idx="46671">
                  <c:v>-2.5894940000000002</c:v>
                </c:pt>
                <c:pt idx="46672">
                  <c:v>-2.5918570000000001</c:v>
                </c:pt>
                <c:pt idx="46673">
                  <c:v>-2.59422</c:v>
                </c:pt>
                <c:pt idx="46674">
                  <c:v>-2.5965820000000002</c:v>
                </c:pt>
                <c:pt idx="46675">
                  <c:v>-2.5989399999999998</c:v>
                </c:pt>
                <c:pt idx="46676">
                  <c:v>-2.6012979999999999</c:v>
                </c:pt>
                <c:pt idx="46677">
                  <c:v>-2.6036570000000001</c:v>
                </c:pt>
                <c:pt idx="46678">
                  <c:v>-2.6060180000000002</c:v>
                </c:pt>
                <c:pt idx="46679">
                  <c:v>-2.6083799999999999</c:v>
                </c:pt>
                <c:pt idx="46680">
                  <c:v>-2.6107420000000001</c:v>
                </c:pt>
                <c:pt idx="46681">
                  <c:v>-2.613105</c:v>
                </c:pt>
                <c:pt idx="46682">
                  <c:v>-2.6154679999999999</c:v>
                </c:pt>
                <c:pt idx="46683">
                  <c:v>-2.6178309999999998</c:v>
                </c:pt>
                <c:pt idx="46684">
                  <c:v>-2.6201949999999998</c:v>
                </c:pt>
                <c:pt idx="46685">
                  <c:v>-2.6225580000000002</c:v>
                </c:pt>
                <c:pt idx="46686">
                  <c:v>-2.6249189999999998</c:v>
                </c:pt>
                <c:pt idx="46687">
                  <c:v>-2.6272799999999998</c:v>
                </c:pt>
                <c:pt idx="46688">
                  <c:v>-2.6296430000000002</c:v>
                </c:pt>
                <c:pt idx="46689">
                  <c:v>-2.6320070000000002</c:v>
                </c:pt>
                <c:pt idx="46690">
                  <c:v>-2.6343709999999998</c:v>
                </c:pt>
                <c:pt idx="46691">
                  <c:v>-2.6367340000000001</c:v>
                </c:pt>
                <c:pt idx="46692">
                  <c:v>-2.6390980000000002</c:v>
                </c:pt>
                <c:pt idx="46693">
                  <c:v>-2.6414610000000001</c:v>
                </c:pt>
                <c:pt idx="46694">
                  <c:v>-2.6438220000000001</c:v>
                </c:pt>
                <c:pt idx="46695">
                  <c:v>-2.6461830000000002</c:v>
                </c:pt>
                <c:pt idx="46696">
                  <c:v>-2.6485460000000001</c:v>
                </c:pt>
                <c:pt idx="46697">
                  <c:v>-2.6509100000000001</c:v>
                </c:pt>
                <c:pt idx="46698">
                  <c:v>-2.6532740000000001</c:v>
                </c:pt>
                <c:pt idx="46699">
                  <c:v>-2.6556380000000002</c:v>
                </c:pt>
                <c:pt idx="46700">
                  <c:v>-2.658004</c:v>
                </c:pt>
                <c:pt idx="46701">
                  <c:v>-2.6603690000000002</c:v>
                </c:pt>
                <c:pt idx="46702">
                  <c:v>-2.6627320000000001</c:v>
                </c:pt>
                <c:pt idx="46703">
                  <c:v>-2.665095</c:v>
                </c:pt>
                <c:pt idx="46704">
                  <c:v>-2.667459</c:v>
                </c:pt>
                <c:pt idx="46705">
                  <c:v>-2.6698240000000002</c:v>
                </c:pt>
                <c:pt idx="46706">
                  <c:v>-2.6721879999999998</c:v>
                </c:pt>
                <c:pt idx="46707">
                  <c:v>-2.6745510000000001</c:v>
                </c:pt>
                <c:pt idx="46708">
                  <c:v>-2.6769159999999999</c:v>
                </c:pt>
                <c:pt idx="46709">
                  <c:v>-2.6792799999999999</c:v>
                </c:pt>
                <c:pt idx="46710">
                  <c:v>-2.6816450000000001</c:v>
                </c:pt>
                <c:pt idx="46711">
                  <c:v>-2.6840090000000001</c:v>
                </c:pt>
                <c:pt idx="46712">
                  <c:v>-2.686372</c:v>
                </c:pt>
                <c:pt idx="46713">
                  <c:v>-2.6887349999999999</c:v>
                </c:pt>
                <c:pt idx="46714">
                  <c:v>-2.6910980000000002</c:v>
                </c:pt>
                <c:pt idx="46715">
                  <c:v>-2.6934610000000001</c:v>
                </c:pt>
                <c:pt idx="46716">
                  <c:v>-2.695824</c:v>
                </c:pt>
                <c:pt idx="46717">
                  <c:v>-2.698188</c:v>
                </c:pt>
                <c:pt idx="46718">
                  <c:v>-2.7005520000000001</c:v>
                </c:pt>
                <c:pt idx="46719">
                  <c:v>-2.7029130000000001</c:v>
                </c:pt>
                <c:pt idx="46720">
                  <c:v>-2.7052740000000002</c:v>
                </c:pt>
                <c:pt idx="46721">
                  <c:v>-2.7076389999999999</c:v>
                </c:pt>
                <c:pt idx="46722">
                  <c:v>-2.7100029999999999</c:v>
                </c:pt>
                <c:pt idx="46723">
                  <c:v>-2.7123680000000001</c:v>
                </c:pt>
                <c:pt idx="46724">
                  <c:v>-2.7147329999999998</c:v>
                </c:pt>
                <c:pt idx="46725">
                  <c:v>-2.7170800000000002</c:v>
                </c:pt>
                <c:pt idx="46726">
                  <c:v>-2.719433</c:v>
                </c:pt>
                <c:pt idx="46727">
                  <c:v>-2.7217910000000001</c:v>
                </c:pt>
                <c:pt idx="46728">
                  <c:v>-2.724151</c:v>
                </c:pt>
                <c:pt idx="46729">
                  <c:v>-2.726512</c:v>
                </c:pt>
                <c:pt idx="46730">
                  <c:v>-2.7288749999999999</c:v>
                </c:pt>
                <c:pt idx="46731">
                  <c:v>-2.7312349999999999</c:v>
                </c:pt>
                <c:pt idx="46732">
                  <c:v>-2.7335959999999999</c:v>
                </c:pt>
                <c:pt idx="46733">
                  <c:v>-2.735954</c:v>
                </c:pt>
                <c:pt idx="46734">
                  <c:v>-2.7383139999999999</c:v>
                </c:pt>
                <c:pt idx="46735">
                  <c:v>-2.7406760000000001</c:v>
                </c:pt>
                <c:pt idx="46736">
                  <c:v>-2.7430379999999999</c:v>
                </c:pt>
                <c:pt idx="46737">
                  <c:v>-2.7453989999999999</c:v>
                </c:pt>
                <c:pt idx="46738">
                  <c:v>-2.7477610000000001</c:v>
                </c:pt>
                <c:pt idx="46739">
                  <c:v>-2.750124</c:v>
                </c:pt>
                <c:pt idx="46740">
                  <c:v>-2.7524860000000002</c:v>
                </c:pt>
                <c:pt idx="46741">
                  <c:v>-2.7548469999999998</c:v>
                </c:pt>
                <c:pt idx="46742">
                  <c:v>-2.7572070000000002</c:v>
                </c:pt>
                <c:pt idx="46743">
                  <c:v>-2.7595679999999998</c:v>
                </c:pt>
                <c:pt idx="46744">
                  <c:v>-2.76193</c:v>
                </c:pt>
                <c:pt idx="46745">
                  <c:v>-2.764294</c:v>
                </c:pt>
                <c:pt idx="46746">
                  <c:v>-2.7666559999999998</c:v>
                </c:pt>
                <c:pt idx="46747">
                  <c:v>-2.7690190000000001</c:v>
                </c:pt>
                <c:pt idx="46748">
                  <c:v>-2.771382</c:v>
                </c:pt>
                <c:pt idx="46749">
                  <c:v>-2.7737449999999999</c:v>
                </c:pt>
                <c:pt idx="46750">
                  <c:v>-2.7761089999999999</c:v>
                </c:pt>
                <c:pt idx="46751">
                  <c:v>-2.778473</c:v>
                </c:pt>
                <c:pt idx="46752">
                  <c:v>-2.7808359999999999</c:v>
                </c:pt>
                <c:pt idx="46753">
                  <c:v>-2.7831999999999999</c:v>
                </c:pt>
                <c:pt idx="46754">
                  <c:v>-2.785539</c:v>
                </c:pt>
                <c:pt idx="46755">
                  <c:v>-2.7878940000000001</c:v>
                </c:pt>
                <c:pt idx="46756">
                  <c:v>-2.7902499999999999</c:v>
                </c:pt>
                <c:pt idx="46757">
                  <c:v>-2.7926090000000001</c:v>
                </c:pt>
                <c:pt idx="46758">
                  <c:v>-2.7949700000000002</c:v>
                </c:pt>
                <c:pt idx="46759">
                  <c:v>-2.7973319999999999</c:v>
                </c:pt>
                <c:pt idx="46760">
                  <c:v>-2.7996910000000002</c:v>
                </c:pt>
                <c:pt idx="46761">
                  <c:v>-2.8020499999999999</c:v>
                </c:pt>
                <c:pt idx="46762">
                  <c:v>-2.8044099999999998</c:v>
                </c:pt>
                <c:pt idx="46763">
                  <c:v>-2.8067679999999999</c:v>
                </c:pt>
                <c:pt idx="46764">
                  <c:v>-2.8091240000000002</c:v>
                </c:pt>
                <c:pt idx="46765">
                  <c:v>-2.8114840000000001</c:v>
                </c:pt>
                <c:pt idx="46766">
                  <c:v>-2.813844</c:v>
                </c:pt>
                <c:pt idx="46767">
                  <c:v>-2.8162039999999999</c:v>
                </c:pt>
                <c:pt idx="46768">
                  <c:v>-2.8185630000000002</c:v>
                </c:pt>
                <c:pt idx="46769">
                  <c:v>-2.8209230000000001</c:v>
                </c:pt>
                <c:pt idx="46770">
                  <c:v>-2.8232840000000001</c:v>
                </c:pt>
                <c:pt idx="46771">
                  <c:v>-2.825644</c:v>
                </c:pt>
                <c:pt idx="46772">
                  <c:v>-2.8280069999999999</c:v>
                </c:pt>
                <c:pt idx="46773">
                  <c:v>-2.8303690000000001</c:v>
                </c:pt>
                <c:pt idx="46774">
                  <c:v>-2.8327309999999999</c:v>
                </c:pt>
                <c:pt idx="46775">
                  <c:v>-2.8350939999999998</c:v>
                </c:pt>
                <c:pt idx="46776">
                  <c:v>-2.8374570000000001</c:v>
                </c:pt>
                <c:pt idx="46777">
                  <c:v>-2.83982</c:v>
                </c:pt>
                <c:pt idx="46778">
                  <c:v>-2.8421829999999999</c:v>
                </c:pt>
                <c:pt idx="46779">
                  <c:v>-2.8445459999999998</c:v>
                </c:pt>
                <c:pt idx="46780">
                  <c:v>-2.846908</c:v>
                </c:pt>
                <c:pt idx="46781">
                  <c:v>-2.8492709999999999</c:v>
                </c:pt>
                <c:pt idx="46782">
                  <c:v>-2.8516330000000001</c:v>
                </c:pt>
                <c:pt idx="46783">
                  <c:v>-2.853996</c:v>
                </c:pt>
                <c:pt idx="46784">
                  <c:v>-2.85636</c:v>
                </c:pt>
                <c:pt idx="46785">
                  <c:v>-2.8587229999999999</c:v>
                </c:pt>
                <c:pt idx="46786">
                  <c:v>-2.8610859999999998</c:v>
                </c:pt>
                <c:pt idx="46787">
                  <c:v>-2.863448</c:v>
                </c:pt>
                <c:pt idx="46788">
                  <c:v>-2.8658090000000001</c:v>
                </c:pt>
                <c:pt idx="46789">
                  <c:v>-2.8681709999999998</c:v>
                </c:pt>
                <c:pt idx="46790">
                  <c:v>-2.8705340000000001</c:v>
                </c:pt>
                <c:pt idx="46791">
                  <c:v>-2.8728980000000002</c:v>
                </c:pt>
                <c:pt idx="46792">
                  <c:v>-2.8752469999999999</c:v>
                </c:pt>
                <c:pt idx="46793">
                  <c:v>-2.8776099999999998</c:v>
                </c:pt>
                <c:pt idx="46794">
                  <c:v>-2.8799709999999998</c:v>
                </c:pt>
                <c:pt idx="46795">
                  <c:v>-2.8823340000000002</c:v>
                </c:pt>
                <c:pt idx="46796">
                  <c:v>-2.8846940000000001</c:v>
                </c:pt>
                <c:pt idx="46797">
                  <c:v>-2.8870550000000001</c:v>
                </c:pt>
                <c:pt idx="46798">
                  <c:v>-2.8894160000000002</c:v>
                </c:pt>
                <c:pt idx="46799">
                  <c:v>-2.891778</c:v>
                </c:pt>
                <c:pt idx="46800">
                  <c:v>-2.8941379999999999</c:v>
                </c:pt>
                <c:pt idx="46801">
                  <c:v>-2.8964979999999998</c:v>
                </c:pt>
                <c:pt idx="46802">
                  <c:v>-2.89886</c:v>
                </c:pt>
                <c:pt idx="46803">
                  <c:v>-2.9012229999999999</c:v>
                </c:pt>
                <c:pt idx="46804">
                  <c:v>-2.9035850000000001</c:v>
                </c:pt>
                <c:pt idx="46805">
                  <c:v>-2.9059469999999998</c:v>
                </c:pt>
                <c:pt idx="46806">
                  <c:v>-2.908309</c:v>
                </c:pt>
                <c:pt idx="46807">
                  <c:v>-2.9106709999999998</c:v>
                </c:pt>
                <c:pt idx="46808">
                  <c:v>-2.9130319999999998</c:v>
                </c:pt>
                <c:pt idx="46809">
                  <c:v>-2.915397</c:v>
                </c:pt>
                <c:pt idx="46810">
                  <c:v>-2.9177590000000002</c:v>
                </c:pt>
                <c:pt idx="46811">
                  <c:v>-2.9201199999999998</c:v>
                </c:pt>
                <c:pt idx="46812">
                  <c:v>-2.9224830000000002</c:v>
                </c:pt>
                <c:pt idx="46813">
                  <c:v>-2.9248460000000001</c:v>
                </c:pt>
                <c:pt idx="46814">
                  <c:v>-2.9272079999999998</c:v>
                </c:pt>
                <c:pt idx="46815">
                  <c:v>-2.9295710000000001</c:v>
                </c:pt>
                <c:pt idx="46816">
                  <c:v>-2.9319320000000002</c:v>
                </c:pt>
                <c:pt idx="46817">
                  <c:v>-2.9342950000000001</c:v>
                </c:pt>
                <c:pt idx="46818">
                  <c:v>-2.9366590000000001</c:v>
                </c:pt>
                <c:pt idx="46819">
                  <c:v>-2.939022</c:v>
                </c:pt>
                <c:pt idx="46820">
                  <c:v>-2.9413840000000002</c:v>
                </c:pt>
                <c:pt idx="46821">
                  <c:v>-2.9437489999999999</c:v>
                </c:pt>
                <c:pt idx="46822">
                  <c:v>-2.946113</c:v>
                </c:pt>
                <c:pt idx="46823">
                  <c:v>-2.948477</c:v>
                </c:pt>
                <c:pt idx="46824">
                  <c:v>-2.950841</c:v>
                </c:pt>
                <c:pt idx="46825">
                  <c:v>-2.9532039999999999</c:v>
                </c:pt>
                <c:pt idx="46826">
                  <c:v>-2.9555669999999998</c:v>
                </c:pt>
                <c:pt idx="46827">
                  <c:v>-2.9579309999999999</c:v>
                </c:pt>
                <c:pt idx="46828">
                  <c:v>-2.9602930000000001</c:v>
                </c:pt>
                <c:pt idx="46829">
                  <c:v>-2.962656</c:v>
                </c:pt>
                <c:pt idx="46830">
                  <c:v>-2.9650189999999998</c:v>
                </c:pt>
                <c:pt idx="46831">
                  <c:v>-2.967381</c:v>
                </c:pt>
                <c:pt idx="46832">
                  <c:v>-2.9697439999999999</c:v>
                </c:pt>
                <c:pt idx="46833">
                  <c:v>-2.972108</c:v>
                </c:pt>
                <c:pt idx="46834">
                  <c:v>-2.9744709999999999</c:v>
                </c:pt>
                <c:pt idx="46835">
                  <c:v>-2.9768330000000001</c:v>
                </c:pt>
                <c:pt idx="46836">
                  <c:v>-2.9791970000000001</c:v>
                </c:pt>
                <c:pt idx="46837">
                  <c:v>-2.9815589999999998</c:v>
                </c:pt>
                <c:pt idx="46838">
                  <c:v>-2.9839229999999999</c:v>
                </c:pt>
                <c:pt idx="46839">
                  <c:v>-2.9862860000000002</c:v>
                </c:pt>
                <c:pt idx="46840">
                  <c:v>-2.9886499999999998</c:v>
                </c:pt>
                <c:pt idx="46841">
                  <c:v>-2.9910139999999998</c:v>
                </c:pt>
                <c:pt idx="46842">
                  <c:v>-2.9933770000000002</c:v>
                </c:pt>
                <c:pt idx="46843">
                  <c:v>-2.9957400000000001</c:v>
                </c:pt>
                <c:pt idx="46844">
                  <c:v>-2.998103</c:v>
                </c:pt>
                <c:pt idx="46845">
                  <c:v>-3.000467</c:v>
                </c:pt>
                <c:pt idx="46846">
                  <c:v>-3.002831</c:v>
                </c:pt>
                <c:pt idx="46847">
                  <c:v>-3.0051950000000001</c:v>
                </c:pt>
                <c:pt idx="46848">
                  <c:v>-3.0075599999999998</c:v>
                </c:pt>
                <c:pt idx="46849">
                  <c:v>-3.0099239999999998</c:v>
                </c:pt>
                <c:pt idx="46850">
                  <c:v>-3.0122900000000001</c:v>
                </c:pt>
                <c:pt idx="46851">
                  <c:v>-3.014656</c:v>
                </c:pt>
                <c:pt idx="46852">
                  <c:v>-3.0170219999999999</c:v>
                </c:pt>
                <c:pt idx="46853">
                  <c:v>-3.019387</c:v>
                </c:pt>
                <c:pt idx="46854">
                  <c:v>-3.0217510000000001</c:v>
                </c:pt>
                <c:pt idx="46855">
                  <c:v>-3.024114</c:v>
                </c:pt>
                <c:pt idx="46856">
                  <c:v>-3.0264769999999999</c:v>
                </c:pt>
                <c:pt idx="46857">
                  <c:v>-3.0288409999999999</c:v>
                </c:pt>
                <c:pt idx="46858">
                  <c:v>-3.0312060000000001</c:v>
                </c:pt>
                <c:pt idx="46859">
                  <c:v>-3.0335709999999998</c:v>
                </c:pt>
                <c:pt idx="46860">
                  <c:v>-3.0359370000000001</c:v>
                </c:pt>
                <c:pt idx="46861">
                  <c:v>-3.038303</c:v>
                </c:pt>
                <c:pt idx="46862">
                  <c:v>-3.0406689999999998</c:v>
                </c:pt>
                <c:pt idx="46863">
                  <c:v>-3.0430350000000002</c:v>
                </c:pt>
                <c:pt idx="46864">
                  <c:v>-3.045401</c:v>
                </c:pt>
                <c:pt idx="46865">
                  <c:v>-3.0477660000000002</c:v>
                </c:pt>
                <c:pt idx="46866">
                  <c:v>-3.0501320000000001</c:v>
                </c:pt>
                <c:pt idx="46867">
                  <c:v>-3.0524979999999999</c:v>
                </c:pt>
                <c:pt idx="46868">
                  <c:v>-3.0548639999999998</c:v>
                </c:pt>
                <c:pt idx="46869">
                  <c:v>-3.0572300000000001</c:v>
                </c:pt>
                <c:pt idx="46870">
                  <c:v>-3.059596</c:v>
                </c:pt>
                <c:pt idx="46871">
                  <c:v>-3.0619610000000002</c:v>
                </c:pt>
                <c:pt idx="46872">
                  <c:v>-3.064327</c:v>
                </c:pt>
                <c:pt idx="46873">
                  <c:v>-3.0666920000000002</c:v>
                </c:pt>
                <c:pt idx="46874">
                  <c:v>-3.0690559999999998</c:v>
                </c:pt>
                <c:pt idx="46875">
                  <c:v>-3.0714220000000001</c:v>
                </c:pt>
                <c:pt idx="46876">
                  <c:v>-3.0737869999999998</c:v>
                </c:pt>
                <c:pt idx="46877">
                  <c:v>-3.0761530000000001</c:v>
                </c:pt>
                <c:pt idx="46878">
                  <c:v>-3.0785179999999999</c:v>
                </c:pt>
                <c:pt idx="46879">
                  <c:v>-3.0808840000000002</c:v>
                </c:pt>
                <c:pt idx="46880">
                  <c:v>-3.0832510000000002</c:v>
                </c:pt>
                <c:pt idx="46881">
                  <c:v>-3.0856159999999999</c:v>
                </c:pt>
                <c:pt idx="46882">
                  <c:v>-3.0879829999999999</c:v>
                </c:pt>
                <c:pt idx="46883">
                  <c:v>-3.0903489999999998</c:v>
                </c:pt>
                <c:pt idx="46884">
                  <c:v>-3.0927150000000001</c:v>
                </c:pt>
                <c:pt idx="46885">
                  <c:v>-3.0950799999999998</c:v>
                </c:pt>
                <c:pt idx="46886">
                  <c:v>-3.0974460000000001</c:v>
                </c:pt>
                <c:pt idx="46887">
                  <c:v>-3.099812</c:v>
                </c:pt>
                <c:pt idx="46888">
                  <c:v>-3.1021770000000002</c:v>
                </c:pt>
                <c:pt idx="46889">
                  <c:v>-3.1045410000000002</c:v>
                </c:pt>
                <c:pt idx="46890">
                  <c:v>-3.1069059999999999</c:v>
                </c:pt>
                <c:pt idx="46891">
                  <c:v>-3.1092719999999998</c:v>
                </c:pt>
                <c:pt idx="46892">
                  <c:v>-3.111637</c:v>
                </c:pt>
                <c:pt idx="46893">
                  <c:v>-3.1140020000000002</c:v>
                </c:pt>
                <c:pt idx="46894">
                  <c:v>-3.1163660000000002</c:v>
                </c:pt>
                <c:pt idx="46895">
                  <c:v>-3.1187260000000001</c:v>
                </c:pt>
                <c:pt idx="46896">
                  <c:v>-3.121089</c:v>
                </c:pt>
                <c:pt idx="46897">
                  <c:v>-3.1234519999999999</c:v>
                </c:pt>
                <c:pt idx="46898">
                  <c:v>-3.1258159999999999</c:v>
                </c:pt>
                <c:pt idx="46899">
                  <c:v>-3.12818</c:v>
                </c:pt>
                <c:pt idx="46900">
                  <c:v>-3.130544</c:v>
                </c:pt>
                <c:pt idx="46901">
                  <c:v>-3.132908</c:v>
                </c:pt>
                <c:pt idx="46902">
                  <c:v>-3.1352720000000001</c:v>
                </c:pt>
                <c:pt idx="46903">
                  <c:v>-3.1376369999999998</c:v>
                </c:pt>
                <c:pt idx="46904">
                  <c:v>-3.1400009999999998</c:v>
                </c:pt>
                <c:pt idx="46905">
                  <c:v>-3.1423649999999999</c:v>
                </c:pt>
                <c:pt idx="46906">
                  <c:v>-3.14473</c:v>
                </c:pt>
                <c:pt idx="46907">
                  <c:v>-3.1470950000000002</c:v>
                </c:pt>
                <c:pt idx="46908">
                  <c:v>-3.1494610000000001</c:v>
                </c:pt>
                <c:pt idx="46909">
                  <c:v>-3.1518280000000001</c:v>
                </c:pt>
                <c:pt idx="46910">
                  <c:v>-3.1541939999999999</c:v>
                </c:pt>
                <c:pt idx="46911">
                  <c:v>-3.1565599999999998</c:v>
                </c:pt>
                <c:pt idx="46912">
                  <c:v>-3.1589269999999998</c:v>
                </c:pt>
                <c:pt idx="46913">
                  <c:v>-3.1612930000000001</c:v>
                </c:pt>
                <c:pt idx="46914">
                  <c:v>-3.1636570000000002</c:v>
                </c:pt>
                <c:pt idx="46915">
                  <c:v>-3.1660219999999999</c:v>
                </c:pt>
                <c:pt idx="46916">
                  <c:v>-3.1683870000000001</c:v>
                </c:pt>
                <c:pt idx="46917">
                  <c:v>-3.1707519999999998</c:v>
                </c:pt>
                <c:pt idx="46918">
                  <c:v>-3.1731150000000001</c:v>
                </c:pt>
                <c:pt idx="46919">
                  <c:v>-3.1754790000000002</c:v>
                </c:pt>
                <c:pt idx="46920">
                  <c:v>-3.1778439999999999</c:v>
                </c:pt>
                <c:pt idx="46921">
                  <c:v>-3.1802079999999999</c:v>
                </c:pt>
                <c:pt idx="46922">
                  <c:v>-3.1825709999999998</c:v>
                </c:pt>
                <c:pt idx="46923">
                  <c:v>-3.1849349999999998</c:v>
                </c:pt>
                <c:pt idx="46924">
                  <c:v>-3.1873</c:v>
                </c:pt>
                <c:pt idx="46925">
                  <c:v>-3.1896640000000001</c:v>
                </c:pt>
                <c:pt idx="46926">
                  <c:v>-3.1920269999999999</c:v>
                </c:pt>
                <c:pt idx="46927">
                  <c:v>-3.194388</c:v>
                </c:pt>
                <c:pt idx="46928">
                  <c:v>-3.1967509999999999</c:v>
                </c:pt>
                <c:pt idx="46929">
                  <c:v>-3.1991149999999999</c:v>
                </c:pt>
                <c:pt idx="46930">
                  <c:v>-3.2014779999999998</c:v>
                </c:pt>
                <c:pt idx="46931">
                  <c:v>-3.2038419999999999</c:v>
                </c:pt>
                <c:pt idx="46932">
                  <c:v>-3.2062059999999999</c:v>
                </c:pt>
                <c:pt idx="46933">
                  <c:v>-3.2085710000000001</c:v>
                </c:pt>
                <c:pt idx="46934">
                  <c:v>-3.2109359999999998</c:v>
                </c:pt>
                <c:pt idx="46935">
                  <c:v>-3.213301</c:v>
                </c:pt>
                <c:pt idx="46936">
                  <c:v>-3.2156669999999998</c:v>
                </c:pt>
                <c:pt idx="46937">
                  <c:v>-3.218032</c:v>
                </c:pt>
                <c:pt idx="46938">
                  <c:v>-3.2203970000000002</c:v>
                </c:pt>
                <c:pt idx="46939">
                  <c:v>-3.2227619999999999</c:v>
                </c:pt>
                <c:pt idx="46940">
                  <c:v>-3.2251270000000001</c:v>
                </c:pt>
                <c:pt idx="46941">
                  <c:v>-3.2274919999999998</c:v>
                </c:pt>
                <c:pt idx="46942">
                  <c:v>-3.2298550000000001</c:v>
                </c:pt>
                <c:pt idx="46943">
                  <c:v>-3.2322190000000002</c:v>
                </c:pt>
                <c:pt idx="46944">
                  <c:v>-3.2345820000000001</c:v>
                </c:pt>
                <c:pt idx="46945">
                  <c:v>-3.2369469999999998</c:v>
                </c:pt>
                <c:pt idx="46946">
                  <c:v>-3.2393109999999998</c:v>
                </c:pt>
                <c:pt idx="46947">
                  <c:v>-3.2416749999999999</c:v>
                </c:pt>
                <c:pt idx="46948">
                  <c:v>-3.24404</c:v>
                </c:pt>
                <c:pt idx="46949">
                  <c:v>-3.2464050000000002</c:v>
                </c:pt>
                <c:pt idx="46950">
                  <c:v>-3.2487699999999999</c:v>
                </c:pt>
                <c:pt idx="46951">
                  <c:v>-3.2511350000000001</c:v>
                </c:pt>
                <c:pt idx="46952">
                  <c:v>-3.2534999999999998</c:v>
                </c:pt>
                <c:pt idx="46953">
                  <c:v>-3.255865</c:v>
                </c:pt>
                <c:pt idx="46954">
                  <c:v>-3.2582300000000002</c:v>
                </c:pt>
                <c:pt idx="46955">
                  <c:v>-3.2605949999999999</c:v>
                </c:pt>
                <c:pt idx="46956">
                  <c:v>-3.2629600000000001</c:v>
                </c:pt>
                <c:pt idx="46957">
                  <c:v>-3.2653249999999998</c:v>
                </c:pt>
                <c:pt idx="46958">
                  <c:v>-3.26769</c:v>
                </c:pt>
                <c:pt idx="46959">
                  <c:v>-3.2700550000000002</c:v>
                </c:pt>
                <c:pt idx="46960">
                  <c:v>-3.272421</c:v>
                </c:pt>
                <c:pt idx="46961">
                  <c:v>-3.2747860000000002</c:v>
                </c:pt>
                <c:pt idx="46962">
                  <c:v>-3.2771509999999999</c:v>
                </c:pt>
                <c:pt idx="46963">
                  <c:v>-3.2795139999999998</c:v>
                </c:pt>
                <c:pt idx="46964">
                  <c:v>-3.2818770000000002</c:v>
                </c:pt>
                <c:pt idx="46965">
                  <c:v>-3.28424</c:v>
                </c:pt>
                <c:pt idx="46966">
                  <c:v>-3.2866040000000001</c:v>
                </c:pt>
                <c:pt idx="46967">
                  <c:v>-3.2889689999999998</c:v>
                </c:pt>
                <c:pt idx="46968">
                  <c:v>-3.2913329999999998</c:v>
                </c:pt>
                <c:pt idx="46969">
                  <c:v>-3.293698</c:v>
                </c:pt>
                <c:pt idx="46970">
                  <c:v>-3.296062</c:v>
                </c:pt>
                <c:pt idx="46971">
                  <c:v>-3.2984270000000002</c:v>
                </c:pt>
                <c:pt idx="46972">
                  <c:v>-3.3007919999999999</c:v>
                </c:pt>
                <c:pt idx="46973">
                  <c:v>-3.3031570000000001</c:v>
                </c:pt>
                <c:pt idx="46974">
                  <c:v>-3.3055210000000002</c:v>
                </c:pt>
                <c:pt idx="46975">
                  <c:v>-3.307887</c:v>
                </c:pt>
                <c:pt idx="46976">
                  <c:v>-3.3102520000000002</c:v>
                </c:pt>
                <c:pt idx="46977">
                  <c:v>-3.3126169999999999</c:v>
                </c:pt>
                <c:pt idx="46978">
                  <c:v>-3.314981</c:v>
                </c:pt>
                <c:pt idx="46979">
                  <c:v>-3.3173460000000001</c:v>
                </c:pt>
                <c:pt idx="46980">
                  <c:v>-3.3197109999999999</c:v>
                </c:pt>
                <c:pt idx="46981">
                  <c:v>-3.322076</c:v>
                </c:pt>
                <c:pt idx="46982">
                  <c:v>-3.3244400000000001</c:v>
                </c:pt>
                <c:pt idx="46983">
                  <c:v>-3.3268040000000001</c:v>
                </c:pt>
                <c:pt idx="46984">
                  <c:v>-3.329167</c:v>
                </c:pt>
                <c:pt idx="46985">
                  <c:v>-3.3315299999999999</c:v>
                </c:pt>
                <c:pt idx="46986">
                  <c:v>-3.3338939999999999</c:v>
                </c:pt>
                <c:pt idx="46987">
                  <c:v>-3.3362590000000001</c:v>
                </c:pt>
                <c:pt idx="46988">
                  <c:v>-3.3386230000000001</c:v>
                </c:pt>
                <c:pt idx="46989">
                  <c:v>-3.3409879999999998</c:v>
                </c:pt>
                <c:pt idx="46990">
                  <c:v>-3.3433540000000002</c:v>
                </c:pt>
                <c:pt idx="46991">
                  <c:v>-3.3457189999999999</c:v>
                </c:pt>
                <c:pt idx="46992">
                  <c:v>-3.3480850000000002</c:v>
                </c:pt>
                <c:pt idx="46993">
                  <c:v>-3.3504499999999999</c:v>
                </c:pt>
                <c:pt idx="46994">
                  <c:v>-3.3528159999999998</c:v>
                </c:pt>
                <c:pt idx="46995">
                  <c:v>-3.355181</c:v>
                </c:pt>
                <c:pt idx="46996">
                  <c:v>-3.3575469999999998</c:v>
                </c:pt>
                <c:pt idx="46997">
                  <c:v>-3.3599109999999999</c:v>
                </c:pt>
                <c:pt idx="46998">
                  <c:v>-3.3622730000000001</c:v>
                </c:pt>
                <c:pt idx="46999">
                  <c:v>-3.3646349999999998</c:v>
                </c:pt>
                <c:pt idx="47000">
                  <c:v>-3.366997</c:v>
                </c:pt>
                <c:pt idx="47001">
                  <c:v>-3.3693590000000002</c:v>
                </c:pt>
                <c:pt idx="47002">
                  <c:v>-3.3717229999999998</c:v>
                </c:pt>
                <c:pt idx="47003">
                  <c:v>-3.3740860000000001</c:v>
                </c:pt>
                <c:pt idx="47004">
                  <c:v>-3.3764509999999999</c:v>
                </c:pt>
                <c:pt idx="47005">
                  <c:v>-3.3788149999999999</c:v>
                </c:pt>
                <c:pt idx="47006">
                  <c:v>-3.3811800000000001</c:v>
                </c:pt>
                <c:pt idx="47007">
                  <c:v>-3.3835459999999999</c:v>
                </c:pt>
                <c:pt idx="47008">
                  <c:v>-3.3859110000000001</c:v>
                </c:pt>
                <c:pt idx="47009">
                  <c:v>-3.3882759999999998</c:v>
                </c:pt>
                <c:pt idx="47010">
                  <c:v>-3.3906420000000002</c:v>
                </c:pt>
                <c:pt idx="47011">
                  <c:v>-3.3930069999999999</c:v>
                </c:pt>
                <c:pt idx="47012">
                  <c:v>-3.3953730000000002</c:v>
                </c:pt>
                <c:pt idx="47013">
                  <c:v>-3.3977400000000002</c:v>
                </c:pt>
                <c:pt idx="47014">
                  <c:v>-3.4001060000000001</c:v>
                </c:pt>
                <c:pt idx="47015">
                  <c:v>-3.4024719999999999</c:v>
                </c:pt>
                <c:pt idx="47016">
                  <c:v>-3.4048389999999999</c:v>
                </c:pt>
                <c:pt idx="47017">
                  <c:v>-3.4072049999999998</c:v>
                </c:pt>
                <c:pt idx="47018">
                  <c:v>-3.4095710000000001</c:v>
                </c:pt>
                <c:pt idx="47019">
                  <c:v>-3.411937</c:v>
                </c:pt>
                <c:pt idx="47020">
                  <c:v>-3.4142960000000002</c:v>
                </c:pt>
                <c:pt idx="47021">
                  <c:v>-3.416658</c:v>
                </c:pt>
                <c:pt idx="47022">
                  <c:v>-3.419022</c:v>
                </c:pt>
                <c:pt idx="47023">
                  <c:v>-3.4213870000000002</c:v>
                </c:pt>
                <c:pt idx="47024">
                  <c:v>-3.423753</c:v>
                </c:pt>
                <c:pt idx="47025">
                  <c:v>-3.4261180000000002</c:v>
                </c:pt>
                <c:pt idx="47026">
                  <c:v>-3.4284840000000001</c:v>
                </c:pt>
                <c:pt idx="47027">
                  <c:v>-3.43085</c:v>
                </c:pt>
                <c:pt idx="47028">
                  <c:v>-3.4332159999999998</c:v>
                </c:pt>
                <c:pt idx="47029">
                  <c:v>-3.4355820000000001</c:v>
                </c:pt>
                <c:pt idx="47030">
                  <c:v>-3.437948</c:v>
                </c:pt>
                <c:pt idx="47031">
                  <c:v>-3.4403139999999999</c:v>
                </c:pt>
                <c:pt idx="47032">
                  <c:v>-3.4426800000000002</c:v>
                </c:pt>
                <c:pt idx="47033">
                  <c:v>-3.4450460000000001</c:v>
                </c:pt>
                <c:pt idx="47034">
                  <c:v>-3.4474119999999999</c:v>
                </c:pt>
                <c:pt idx="47035">
                  <c:v>-3.4497770000000001</c:v>
                </c:pt>
                <c:pt idx="47036">
                  <c:v>-3.452143</c:v>
                </c:pt>
                <c:pt idx="47037">
                  <c:v>-3.4545089999999998</c:v>
                </c:pt>
                <c:pt idx="47038">
                  <c:v>-3.4568759999999998</c:v>
                </c:pt>
                <c:pt idx="47039">
                  <c:v>-3.459241</c:v>
                </c:pt>
                <c:pt idx="47040">
                  <c:v>-3.4616069999999999</c:v>
                </c:pt>
                <c:pt idx="47041">
                  <c:v>-3.4639709999999999</c:v>
                </c:pt>
                <c:pt idx="47042">
                  <c:v>-3.4663349999999999</c:v>
                </c:pt>
                <c:pt idx="47043">
                  <c:v>-3.468699</c:v>
                </c:pt>
                <c:pt idx="47044">
                  <c:v>-3.471063</c:v>
                </c:pt>
                <c:pt idx="47045">
                  <c:v>-3.4734259999999999</c:v>
                </c:pt>
                <c:pt idx="47046">
                  <c:v>-3.4757899999999999</c:v>
                </c:pt>
                <c:pt idx="47047">
                  <c:v>-3.4781550000000001</c:v>
                </c:pt>
                <c:pt idx="47048">
                  <c:v>-3.4805169999999999</c:v>
                </c:pt>
                <c:pt idx="47049">
                  <c:v>-3.482882</c:v>
                </c:pt>
                <c:pt idx="47050">
                  <c:v>-3.4852470000000002</c:v>
                </c:pt>
                <c:pt idx="47051">
                  <c:v>-3.4876130000000001</c:v>
                </c:pt>
                <c:pt idx="47052">
                  <c:v>-3.4899789999999999</c:v>
                </c:pt>
                <c:pt idx="47053">
                  <c:v>-3.4923449999999998</c:v>
                </c:pt>
                <c:pt idx="47054">
                  <c:v>-3.49471</c:v>
                </c:pt>
                <c:pt idx="47055">
                  <c:v>-3.4970759999999999</c:v>
                </c:pt>
                <c:pt idx="47056">
                  <c:v>-3.4994420000000002</c:v>
                </c:pt>
                <c:pt idx="47057">
                  <c:v>-3.501808</c:v>
                </c:pt>
                <c:pt idx="47058">
                  <c:v>-3.5041739999999999</c:v>
                </c:pt>
                <c:pt idx="47059">
                  <c:v>-3.5065390000000001</c:v>
                </c:pt>
                <c:pt idx="47060">
                  <c:v>-3.5089039999999998</c:v>
                </c:pt>
                <c:pt idx="47061">
                  <c:v>-3.511269</c:v>
                </c:pt>
                <c:pt idx="47062">
                  <c:v>-3.5136340000000001</c:v>
                </c:pt>
                <c:pt idx="47063">
                  <c:v>-3.5159980000000002</c:v>
                </c:pt>
                <c:pt idx="47064">
                  <c:v>-3.5183629999999999</c:v>
                </c:pt>
                <c:pt idx="47065">
                  <c:v>-3.5207280000000001</c:v>
                </c:pt>
                <c:pt idx="47066">
                  <c:v>-3.5230929999999998</c:v>
                </c:pt>
                <c:pt idx="47067">
                  <c:v>-3.5254590000000001</c:v>
                </c:pt>
                <c:pt idx="47068">
                  <c:v>-3.5278239999999998</c:v>
                </c:pt>
                <c:pt idx="47069">
                  <c:v>-3.530189</c:v>
                </c:pt>
                <c:pt idx="47070">
                  <c:v>-3.5325549999999999</c:v>
                </c:pt>
                <c:pt idx="47071">
                  <c:v>-3.5349189999999999</c:v>
                </c:pt>
                <c:pt idx="47072">
                  <c:v>-3.5372840000000001</c:v>
                </c:pt>
                <c:pt idx="47073">
                  <c:v>-3.53965</c:v>
                </c:pt>
                <c:pt idx="47074">
                  <c:v>-3.5420150000000001</c:v>
                </c:pt>
                <c:pt idx="47075">
                  <c:v>-3.544381</c:v>
                </c:pt>
                <c:pt idx="47076">
                  <c:v>-3.5467460000000002</c:v>
                </c:pt>
                <c:pt idx="47077">
                  <c:v>-3.5491109999999999</c:v>
                </c:pt>
                <c:pt idx="47078">
                  <c:v>-3.5514760000000001</c:v>
                </c:pt>
                <c:pt idx="47079">
                  <c:v>-3.5538400000000001</c:v>
                </c:pt>
                <c:pt idx="47080">
                  <c:v>-3.556206</c:v>
                </c:pt>
                <c:pt idx="47081">
                  <c:v>-3.5585719999999998</c:v>
                </c:pt>
                <c:pt idx="47082">
                  <c:v>-3.5609359999999999</c:v>
                </c:pt>
                <c:pt idx="47083">
                  <c:v>-3.5633020000000002</c:v>
                </c:pt>
                <c:pt idx="47084">
                  <c:v>-3.5656659999999998</c:v>
                </c:pt>
                <c:pt idx="47085">
                  <c:v>-3.568028</c:v>
                </c:pt>
                <c:pt idx="47086">
                  <c:v>-3.570392</c:v>
                </c:pt>
                <c:pt idx="47087">
                  <c:v>-3.5727549999999999</c:v>
                </c:pt>
                <c:pt idx="47088">
                  <c:v>-3.5751179999999998</c:v>
                </c:pt>
                <c:pt idx="47089">
                  <c:v>-3.577477</c:v>
                </c:pt>
                <c:pt idx="47090">
                  <c:v>-3.5798390000000002</c:v>
                </c:pt>
                <c:pt idx="47091">
                  <c:v>-3.582201</c:v>
                </c:pt>
                <c:pt idx="47092">
                  <c:v>-3.5845639999999999</c:v>
                </c:pt>
                <c:pt idx="47093">
                  <c:v>-3.5869279999999999</c:v>
                </c:pt>
                <c:pt idx="47094">
                  <c:v>-3.5892930000000001</c:v>
                </c:pt>
                <c:pt idx="47095">
                  <c:v>-3.5916579999999998</c:v>
                </c:pt>
                <c:pt idx="47096">
                  <c:v>-3.5940219999999998</c:v>
                </c:pt>
                <c:pt idx="47097">
                  <c:v>-3.596387</c:v>
                </c:pt>
                <c:pt idx="47098">
                  <c:v>-3.5987520000000002</c:v>
                </c:pt>
                <c:pt idx="47099">
                  <c:v>-3.601118</c:v>
                </c:pt>
                <c:pt idx="47100">
                  <c:v>-3.6034820000000001</c:v>
                </c:pt>
                <c:pt idx="47101">
                  <c:v>-3.6058469999999998</c:v>
                </c:pt>
                <c:pt idx="47102">
                  <c:v>-3.6082130000000001</c:v>
                </c:pt>
                <c:pt idx="47103">
                  <c:v>-3.610579</c:v>
                </c:pt>
                <c:pt idx="47104">
                  <c:v>-3.6129440000000002</c:v>
                </c:pt>
                <c:pt idx="47105">
                  <c:v>-3.6153089999999999</c:v>
                </c:pt>
                <c:pt idx="47106">
                  <c:v>-3.6176740000000001</c:v>
                </c:pt>
                <c:pt idx="47107">
                  <c:v>-3.6200399999999999</c:v>
                </c:pt>
                <c:pt idx="47108">
                  <c:v>-3.6224050000000001</c:v>
                </c:pt>
                <c:pt idx="47109">
                  <c:v>-3.6247690000000001</c:v>
                </c:pt>
                <c:pt idx="47110">
                  <c:v>-3.6271330000000002</c:v>
                </c:pt>
                <c:pt idx="47111">
                  <c:v>-3.6294979999999999</c:v>
                </c:pt>
                <c:pt idx="47112">
                  <c:v>-3.6318630000000001</c:v>
                </c:pt>
                <c:pt idx="47113">
                  <c:v>-3.634226</c:v>
                </c:pt>
                <c:pt idx="47114">
                  <c:v>-3.6365889999999998</c:v>
                </c:pt>
                <c:pt idx="47115">
                  <c:v>-3.638954</c:v>
                </c:pt>
                <c:pt idx="47116">
                  <c:v>-3.6413150000000001</c:v>
                </c:pt>
                <c:pt idx="47117">
                  <c:v>-3.6436769999999998</c:v>
                </c:pt>
                <c:pt idx="47118">
                  <c:v>-3.6460400000000002</c:v>
                </c:pt>
                <c:pt idx="47119">
                  <c:v>-3.6484040000000002</c:v>
                </c:pt>
                <c:pt idx="47120">
                  <c:v>-3.6507679999999998</c:v>
                </c:pt>
                <c:pt idx="47121">
                  <c:v>-3.6531319999999998</c:v>
                </c:pt>
                <c:pt idx="47122">
                  <c:v>-3.655497</c:v>
                </c:pt>
                <c:pt idx="47123">
                  <c:v>-3.6578620000000002</c:v>
                </c:pt>
                <c:pt idx="47124">
                  <c:v>-3.660228</c:v>
                </c:pt>
                <c:pt idx="47125">
                  <c:v>-3.6625939999999999</c:v>
                </c:pt>
                <c:pt idx="47126">
                  <c:v>-3.6649579999999999</c:v>
                </c:pt>
                <c:pt idx="47127">
                  <c:v>-3.6673239999999998</c:v>
                </c:pt>
                <c:pt idx="47128">
                  <c:v>-3.6696900000000001</c:v>
                </c:pt>
                <c:pt idx="47129">
                  <c:v>-3.6720549999999998</c:v>
                </c:pt>
                <c:pt idx="47130">
                  <c:v>-3.6744210000000002</c:v>
                </c:pt>
                <c:pt idx="47131">
                  <c:v>-3.6767859999999999</c:v>
                </c:pt>
                <c:pt idx="47132">
                  <c:v>-3.6791510000000001</c:v>
                </c:pt>
                <c:pt idx="47133">
                  <c:v>-3.6815150000000001</c:v>
                </c:pt>
                <c:pt idx="47134">
                  <c:v>-3.6838799999999998</c:v>
                </c:pt>
                <c:pt idx="47135">
                  <c:v>-3.6862439999999999</c:v>
                </c:pt>
                <c:pt idx="47136">
                  <c:v>-3.6886070000000002</c:v>
                </c:pt>
                <c:pt idx="47137">
                  <c:v>-3.6909709999999998</c:v>
                </c:pt>
                <c:pt idx="47138">
                  <c:v>-3.693336</c:v>
                </c:pt>
                <c:pt idx="47139">
                  <c:v>-3.6956980000000001</c:v>
                </c:pt>
                <c:pt idx="47140">
                  <c:v>-3.6980590000000002</c:v>
                </c:pt>
                <c:pt idx="47141">
                  <c:v>-3.700421</c:v>
                </c:pt>
                <c:pt idx="47142">
                  <c:v>-3.7027830000000002</c:v>
                </c:pt>
                <c:pt idx="47143">
                  <c:v>-3.7051460000000001</c:v>
                </c:pt>
                <c:pt idx="47144">
                  <c:v>-3.7075079999999998</c:v>
                </c:pt>
                <c:pt idx="47145">
                  <c:v>-3.7098710000000001</c:v>
                </c:pt>
                <c:pt idx="47146">
                  <c:v>-3.712234</c:v>
                </c:pt>
                <c:pt idx="47147">
                  <c:v>-3.7145959999999998</c:v>
                </c:pt>
                <c:pt idx="47148">
                  <c:v>-3.7169599999999998</c:v>
                </c:pt>
                <c:pt idx="47149">
                  <c:v>-3.7193230000000002</c:v>
                </c:pt>
                <c:pt idx="47150">
                  <c:v>-3.721686</c:v>
                </c:pt>
                <c:pt idx="47151">
                  <c:v>-3.7240500000000001</c:v>
                </c:pt>
                <c:pt idx="47152">
                  <c:v>-3.726413</c:v>
                </c:pt>
                <c:pt idx="47153">
                  <c:v>-3.728777</c:v>
                </c:pt>
                <c:pt idx="47154">
                  <c:v>-3.7311399999999999</c:v>
                </c:pt>
                <c:pt idx="47155">
                  <c:v>-3.7335029999999998</c:v>
                </c:pt>
                <c:pt idx="47156">
                  <c:v>-3.7358669999999998</c:v>
                </c:pt>
                <c:pt idx="47157">
                  <c:v>-3.7382300000000002</c:v>
                </c:pt>
                <c:pt idx="47158">
                  <c:v>-3.7405910000000002</c:v>
                </c:pt>
                <c:pt idx="47159">
                  <c:v>-3.7429540000000001</c:v>
                </c:pt>
                <c:pt idx="47160">
                  <c:v>-3.7453159999999999</c:v>
                </c:pt>
                <c:pt idx="47161">
                  <c:v>-3.7476790000000002</c:v>
                </c:pt>
                <c:pt idx="47162">
                  <c:v>-3.750041</c:v>
                </c:pt>
                <c:pt idx="47163">
                  <c:v>-3.7524039999999999</c:v>
                </c:pt>
                <c:pt idx="47164">
                  <c:v>-3.7547649999999999</c:v>
                </c:pt>
                <c:pt idx="47165">
                  <c:v>-3.7571279999999998</c:v>
                </c:pt>
                <c:pt idx="47166">
                  <c:v>-3.75949</c:v>
                </c:pt>
                <c:pt idx="47167">
                  <c:v>-3.7618529999999999</c:v>
                </c:pt>
                <c:pt idx="47168">
                  <c:v>-3.7642150000000001</c:v>
                </c:pt>
                <c:pt idx="47169">
                  <c:v>-3.7665760000000001</c:v>
                </c:pt>
                <c:pt idx="47170">
                  <c:v>-3.7689360000000001</c:v>
                </c:pt>
                <c:pt idx="47171">
                  <c:v>-3.7712970000000001</c:v>
                </c:pt>
                <c:pt idx="47172">
                  <c:v>-3.7736580000000002</c:v>
                </c:pt>
                <c:pt idx="47173">
                  <c:v>-3.7760189999999998</c:v>
                </c:pt>
                <c:pt idx="47174">
                  <c:v>-3.7783799999999998</c:v>
                </c:pt>
                <c:pt idx="47175">
                  <c:v>-3.780742</c:v>
                </c:pt>
                <c:pt idx="47176">
                  <c:v>-3.7831030000000001</c:v>
                </c:pt>
                <c:pt idx="47177">
                  <c:v>-3.7854640000000002</c:v>
                </c:pt>
                <c:pt idx="47178">
                  <c:v>-3.7878259999999999</c:v>
                </c:pt>
                <c:pt idx="47179">
                  <c:v>-3.7901880000000001</c:v>
                </c:pt>
                <c:pt idx="47180">
                  <c:v>-3.7925490000000002</c:v>
                </c:pt>
                <c:pt idx="47181">
                  <c:v>-3.7949109999999999</c:v>
                </c:pt>
                <c:pt idx="47182">
                  <c:v>-3.7972730000000001</c:v>
                </c:pt>
                <c:pt idx="47183">
                  <c:v>-3.7996340000000002</c:v>
                </c:pt>
                <c:pt idx="47184">
                  <c:v>-3.8019949999999998</c:v>
                </c:pt>
                <c:pt idx="47185">
                  <c:v>-3.8043550000000002</c:v>
                </c:pt>
                <c:pt idx="47186">
                  <c:v>-3.8067160000000002</c:v>
                </c:pt>
                <c:pt idx="47187">
                  <c:v>-3.8090760000000001</c:v>
                </c:pt>
                <c:pt idx="47188">
                  <c:v>-3.811436</c:v>
                </c:pt>
                <c:pt idx="47189">
                  <c:v>-3.8137970000000001</c:v>
                </c:pt>
                <c:pt idx="47190">
                  <c:v>-3.8161580000000002</c:v>
                </c:pt>
                <c:pt idx="47191">
                  <c:v>-3.8185180000000001</c:v>
                </c:pt>
                <c:pt idx="47192">
                  <c:v>-3.8208790000000001</c:v>
                </c:pt>
                <c:pt idx="47193">
                  <c:v>-3.8232400000000002</c:v>
                </c:pt>
                <c:pt idx="47194">
                  <c:v>-3.8256009999999998</c:v>
                </c:pt>
                <c:pt idx="47195">
                  <c:v>-3.8279610000000002</c:v>
                </c:pt>
                <c:pt idx="47196">
                  <c:v>-3.8303210000000001</c:v>
                </c:pt>
                <c:pt idx="47197">
                  <c:v>-3.8326820000000001</c:v>
                </c:pt>
                <c:pt idx="47198">
                  <c:v>-3.8350420000000001</c:v>
                </c:pt>
                <c:pt idx="47199">
                  <c:v>-3.8374039999999998</c:v>
                </c:pt>
                <c:pt idx="47200">
                  <c:v>-3.8397640000000002</c:v>
                </c:pt>
                <c:pt idx="47201">
                  <c:v>-3.8421249999999998</c:v>
                </c:pt>
                <c:pt idx="47202">
                  <c:v>-3.8444859999999998</c:v>
                </c:pt>
                <c:pt idx="47203">
                  <c:v>-3.846848</c:v>
                </c:pt>
                <c:pt idx="47204">
                  <c:v>-3.849208</c:v>
                </c:pt>
                <c:pt idx="47205">
                  <c:v>-3.851569</c:v>
                </c:pt>
                <c:pt idx="47206">
                  <c:v>-3.8539300000000001</c:v>
                </c:pt>
                <c:pt idx="47207">
                  <c:v>-3.8562910000000001</c:v>
                </c:pt>
                <c:pt idx="47208">
                  <c:v>-3.8586529999999999</c:v>
                </c:pt>
                <c:pt idx="47209">
                  <c:v>-3.8610139999999999</c:v>
                </c:pt>
                <c:pt idx="47210">
                  <c:v>-3.8633739999999999</c:v>
                </c:pt>
                <c:pt idx="47211">
                  <c:v>-3.8657309999999998</c:v>
                </c:pt>
                <c:pt idx="47212">
                  <c:v>-3.86809</c:v>
                </c:pt>
                <c:pt idx="47213">
                  <c:v>-3.8704499999999999</c:v>
                </c:pt>
                <c:pt idx="47214">
                  <c:v>-3.872811</c:v>
                </c:pt>
                <c:pt idx="47215">
                  <c:v>-3.8751709999999999</c:v>
                </c:pt>
                <c:pt idx="47216">
                  <c:v>-3.8775300000000001</c:v>
                </c:pt>
                <c:pt idx="47217">
                  <c:v>-3.8798889999999999</c:v>
                </c:pt>
                <c:pt idx="47218">
                  <c:v>-3.8822489999999998</c:v>
                </c:pt>
                <c:pt idx="47219">
                  <c:v>-3.8846099999999999</c:v>
                </c:pt>
                <c:pt idx="47220">
                  <c:v>-3.886971</c:v>
                </c:pt>
                <c:pt idx="47221">
                  <c:v>-3.889329</c:v>
                </c:pt>
                <c:pt idx="47222">
                  <c:v>-3.8916780000000002</c:v>
                </c:pt>
                <c:pt idx="47223">
                  <c:v>-3.8940220000000001</c:v>
                </c:pt>
                <c:pt idx="47224">
                  <c:v>-3.8963760000000001</c:v>
                </c:pt>
                <c:pt idx="47225">
                  <c:v>-3.8987310000000002</c:v>
                </c:pt>
                <c:pt idx="47226">
                  <c:v>-3.9010880000000001</c:v>
                </c:pt>
                <c:pt idx="47227">
                  <c:v>-3.9034490000000002</c:v>
                </c:pt>
                <c:pt idx="47228">
                  <c:v>-3.9058130000000002</c:v>
                </c:pt>
                <c:pt idx="47229">
                  <c:v>-3.9081760000000001</c:v>
                </c:pt>
                <c:pt idx="47230">
                  <c:v>-3.910539</c:v>
                </c:pt>
                <c:pt idx="47231">
                  <c:v>-3.9128980000000002</c:v>
                </c:pt>
                <c:pt idx="47232">
                  <c:v>-3.9152499999999999</c:v>
                </c:pt>
                <c:pt idx="47233">
                  <c:v>-3.9176069999999998</c:v>
                </c:pt>
                <c:pt idx="47234">
                  <c:v>-3.9199649999999999</c:v>
                </c:pt>
                <c:pt idx="47235">
                  <c:v>-3.9223150000000002</c:v>
                </c:pt>
                <c:pt idx="47236">
                  <c:v>-3.9246720000000002</c:v>
                </c:pt>
                <c:pt idx="47237">
                  <c:v>-3.9270489999999998</c:v>
                </c:pt>
                <c:pt idx="47238">
                  <c:v>-3.9294099999999998</c:v>
                </c:pt>
                <c:pt idx="47239">
                  <c:v>-3.9317690000000001</c:v>
                </c:pt>
                <c:pt idx="47240">
                  <c:v>-3.934129</c:v>
                </c:pt>
                <c:pt idx="47241">
                  <c:v>-3.9364889999999999</c:v>
                </c:pt>
                <c:pt idx="47242">
                  <c:v>-3.93885</c:v>
                </c:pt>
                <c:pt idx="47243">
                  <c:v>-3.9412099999999999</c:v>
                </c:pt>
                <c:pt idx="47244">
                  <c:v>-3.943568</c:v>
                </c:pt>
                <c:pt idx="47245">
                  <c:v>-3.9459279999999999</c:v>
                </c:pt>
                <c:pt idx="47246">
                  <c:v>-3.9482840000000001</c:v>
                </c:pt>
                <c:pt idx="47247">
                  <c:v>-3.950644</c:v>
                </c:pt>
                <c:pt idx="47248">
                  <c:v>-3.9530050000000001</c:v>
                </c:pt>
                <c:pt idx="47249">
                  <c:v>-3.9553669999999999</c:v>
                </c:pt>
                <c:pt idx="47250">
                  <c:v>-3.9577290000000001</c:v>
                </c:pt>
                <c:pt idx="47251">
                  <c:v>-3.9600900000000001</c:v>
                </c:pt>
                <c:pt idx="47252">
                  <c:v>-3.962453</c:v>
                </c:pt>
                <c:pt idx="47253">
                  <c:v>-3.9648140000000001</c:v>
                </c:pt>
                <c:pt idx="47254">
                  <c:v>-3.9671759999999998</c:v>
                </c:pt>
                <c:pt idx="47255">
                  <c:v>-3.969538</c:v>
                </c:pt>
                <c:pt idx="47256">
                  <c:v>-3.9719000000000002</c:v>
                </c:pt>
                <c:pt idx="47257">
                  <c:v>-3.974262</c:v>
                </c:pt>
                <c:pt idx="47258">
                  <c:v>-3.9766240000000002</c:v>
                </c:pt>
                <c:pt idx="47259">
                  <c:v>-3.9789850000000002</c:v>
                </c:pt>
                <c:pt idx="47260">
                  <c:v>-3.981347</c:v>
                </c:pt>
                <c:pt idx="47261">
                  <c:v>-3.9837009999999999</c:v>
                </c:pt>
                <c:pt idx="47262">
                  <c:v>-3.9860630000000001</c:v>
                </c:pt>
                <c:pt idx="47263">
                  <c:v>-3.9884249999999999</c:v>
                </c:pt>
                <c:pt idx="47264">
                  <c:v>-3.9907879999999998</c:v>
                </c:pt>
                <c:pt idx="47265">
                  <c:v>-3.9931510000000001</c:v>
                </c:pt>
                <c:pt idx="47266">
                  <c:v>-3.995514</c:v>
                </c:pt>
                <c:pt idx="47267">
                  <c:v>-3.9978769999999999</c:v>
                </c:pt>
                <c:pt idx="47268">
                  <c:v>-4.0002399999999998</c:v>
                </c:pt>
                <c:pt idx="47269">
                  <c:v>-4.0026029999999997</c:v>
                </c:pt>
                <c:pt idx="47270">
                  <c:v>-4.0049659999999996</c:v>
                </c:pt>
                <c:pt idx="47271">
                  <c:v>-4.0073270000000001</c:v>
                </c:pt>
                <c:pt idx="47272">
                  <c:v>-4.0096889999999998</c:v>
                </c:pt>
                <c:pt idx="47273">
                  <c:v>-4.0120509999999996</c:v>
                </c:pt>
                <c:pt idx="47274">
                  <c:v>-4.0144130000000002</c:v>
                </c:pt>
                <c:pt idx="47275">
                  <c:v>-4.0167760000000001</c:v>
                </c:pt>
                <c:pt idx="47276">
                  <c:v>-4.0191359999999996</c:v>
                </c:pt>
                <c:pt idx="47277">
                  <c:v>-4.0214990000000004</c:v>
                </c:pt>
                <c:pt idx="47278">
                  <c:v>-4.0238610000000001</c:v>
                </c:pt>
                <c:pt idx="47279">
                  <c:v>-4.026224</c:v>
                </c:pt>
                <c:pt idx="47280">
                  <c:v>-4.0285859999999998</c:v>
                </c:pt>
                <c:pt idx="47281">
                  <c:v>-4.0309499999999998</c:v>
                </c:pt>
                <c:pt idx="47282">
                  <c:v>-4.0333119999999996</c:v>
                </c:pt>
                <c:pt idx="47283">
                  <c:v>-4.0356759999999996</c:v>
                </c:pt>
                <c:pt idx="47284">
                  <c:v>-4.0380390000000004</c:v>
                </c:pt>
                <c:pt idx="47285">
                  <c:v>-4.0404030000000004</c:v>
                </c:pt>
                <c:pt idx="47286">
                  <c:v>-4.0427670000000004</c:v>
                </c:pt>
                <c:pt idx="47287">
                  <c:v>-4.0451309999999996</c:v>
                </c:pt>
                <c:pt idx="47288">
                  <c:v>-4.0474940000000004</c:v>
                </c:pt>
                <c:pt idx="47289">
                  <c:v>-4.0498580000000004</c:v>
                </c:pt>
                <c:pt idx="47290">
                  <c:v>-4.0522210000000003</c:v>
                </c:pt>
                <c:pt idx="47291">
                  <c:v>-4.0545850000000003</c:v>
                </c:pt>
                <c:pt idx="47292">
                  <c:v>-4.0569480000000002</c:v>
                </c:pt>
                <c:pt idx="47293">
                  <c:v>-4.0593110000000001</c:v>
                </c:pt>
                <c:pt idx="47294">
                  <c:v>-4.061674</c:v>
                </c:pt>
                <c:pt idx="47295">
                  <c:v>-4.0640369999999999</c:v>
                </c:pt>
                <c:pt idx="47296">
                  <c:v>-4.0663980000000004</c:v>
                </c:pt>
                <c:pt idx="47297">
                  <c:v>-4.0687579999999999</c:v>
                </c:pt>
                <c:pt idx="47298">
                  <c:v>-4.0711199999999996</c:v>
                </c:pt>
                <c:pt idx="47299">
                  <c:v>-4.0734810000000001</c:v>
                </c:pt>
                <c:pt idx="47300">
                  <c:v>-4.0758429999999999</c:v>
                </c:pt>
                <c:pt idx="47301">
                  <c:v>-4.0782049999999996</c:v>
                </c:pt>
                <c:pt idx="47302">
                  <c:v>-4.0805660000000001</c:v>
                </c:pt>
                <c:pt idx="47303">
                  <c:v>-4.082929</c:v>
                </c:pt>
                <c:pt idx="47304">
                  <c:v>-4.0852890000000004</c:v>
                </c:pt>
                <c:pt idx="47305">
                  <c:v>-4.0876510000000001</c:v>
                </c:pt>
                <c:pt idx="47306">
                  <c:v>-4.0900129999999999</c:v>
                </c:pt>
                <c:pt idx="47307">
                  <c:v>-4.0923740000000004</c:v>
                </c:pt>
                <c:pt idx="47308">
                  <c:v>-4.0947370000000003</c:v>
                </c:pt>
                <c:pt idx="47309">
                  <c:v>-4.0970969999999998</c:v>
                </c:pt>
                <c:pt idx="47310">
                  <c:v>-4.0994590000000004</c:v>
                </c:pt>
                <c:pt idx="47311">
                  <c:v>-4.1018220000000003</c:v>
                </c:pt>
                <c:pt idx="47312">
                  <c:v>-4.1041850000000002</c:v>
                </c:pt>
                <c:pt idx="47313">
                  <c:v>-4.1065469999999999</c:v>
                </c:pt>
                <c:pt idx="47314">
                  <c:v>-4.1089089999999997</c:v>
                </c:pt>
                <c:pt idx="47315">
                  <c:v>-4.1112700000000002</c:v>
                </c:pt>
                <c:pt idx="47316">
                  <c:v>-4.113632</c:v>
                </c:pt>
                <c:pt idx="47317">
                  <c:v>-4.1159929999999996</c:v>
                </c:pt>
                <c:pt idx="47318">
                  <c:v>-4.1183540000000001</c:v>
                </c:pt>
                <c:pt idx="47319">
                  <c:v>-4.1207149999999997</c:v>
                </c:pt>
                <c:pt idx="47320">
                  <c:v>-4.1230760000000002</c:v>
                </c:pt>
                <c:pt idx="47321">
                  <c:v>-4.1254369999999998</c:v>
                </c:pt>
                <c:pt idx="47322">
                  <c:v>-4.1277970000000002</c:v>
                </c:pt>
                <c:pt idx="47323">
                  <c:v>-4.1301579999999998</c:v>
                </c:pt>
                <c:pt idx="47324">
                  <c:v>-4.1325190000000003</c:v>
                </c:pt>
                <c:pt idx="47325">
                  <c:v>-4.134881</c:v>
                </c:pt>
                <c:pt idx="47326">
                  <c:v>-4.1372419999999996</c:v>
                </c:pt>
                <c:pt idx="47327">
                  <c:v>-4.1396040000000003</c:v>
                </c:pt>
                <c:pt idx="47328">
                  <c:v>-4.141966</c:v>
                </c:pt>
                <c:pt idx="47329">
                  <c:v>-4.1443279999999998</c:v>
                </c:pt>
                <c:pt idx="47330">
                  <c:v>-4.1466890000000003</c:v>
                </c:pt>
                <c:pt idx="47331">
                  <c:v>-4.1439950000000003</c:v>
                </c:pt>
                <c:pt idx="47332">
                  <c:v>-4.1413039999999999</c:v>
                </c:pt>
                <c:pt idx="47333">
                  <c:v>-4.138617</c:v>
                </c:pt>
                <c:pt idx="47334">
                  <c:v>-4.135923</c:v>
                </c:pt>
                <c:pt idx="47335">
                  <c:v>-4.1332370000000003</c:v>
                </c:pt>
                <c:pt idx="47336">
                  <c:v>-4.1305569999999996</c:v>
                </c:pt>
                <c:pt idx="47337">
                  <c:v>-4.1278779999999999</c:v>
                </c:pt>
                <c:pt idx="47338">
                  <c:v>-4.1252009999999997</c:v>
                </c:pt>
                <c:pt idx="47339">
                  <c:v>-4.1225250000000004</c:v>
                </c:pt>
                <c:pt idx="47340">
                  <c:v>-4.1198490000000003</c:v>
                </c:pt>
                <c:pt idx="47341">
                  <c:v>-4.1171749999999996</c:v>
                </c:pt>
                <c:pt idx="47342">
                  <c:v>-4.1145009999999997</c:v>
                </c:pt>
                <c:pt idx="47343">
                  <c:v>-4.1118259999999998</c:v>
                </c:pt>
                <c:pt idx="47344">
                  <c:v>-4.1091530000000001</c:v>
                </c:pt>
                <c:pt idx="47345">
                  <c:v>-4.1064800000000004</c:v>
                </c:pt>
                <c:pt idx="47346">
                  <c:v>-4.1038069999999998</c:v>
                </c:pt>
                <c:pt idx="47347">
                  <c:v>-4.1011350000000002</c:v>
                </c:pt>
                <c:pt idx="47348">
                  <c:v>-4.0984619999999996</c:v>
                </c:pt>
                <c:pt idx="47349">
                  <c:v>-4.09579</c:v>
                </c:pt>
                <c:pt idx="47350">
                  <c:v>-4.0931189999999997</c:v>
                </c:pt>
                <c:pt idx="47351">
                  <c:v>-4.0904480000000003</c:v>
                </c:pt>
                <c:pt idx="47352">
                  <c:v>-4.087777</c:v>
                </c:pt>
                <c:pt idx="47353">
                  <c:v>-4.0851059999999997</c:v>
                </c:pt>
                <c:pt idx="47354">
                  <c:v>-4.0824360000000004</c:v>
                </c:pt>
                <c:pt idx="47355">
                  <c:v>-4.0797650000000001</c:v>
                </c:pt>
                <c:pt idx="47356">
                  <c:v>-4.0770939999999998</c:v>
                </c:pt>
                <c:pt idx="47357">
                  <c:v>-4.0744230000000003</c:v>
                </c:pt>
                <c:pt idx="47358">
                  <c:v>-4.0717530000000002</c:v>
                </c:pt>
                <c:pt idx="47359">
                  <c:v>-4.0690819999999999</c:v>
                </c:pt>
                <c:pt idx="47360">
                  <c:v>-4.0664110000000004</c:v>
                </c:pt>
                <c:pt idx="47361">
                  <c:v>-4.0637400000000001</c:v>
                </c:pt>
                <c:pt idx="47362">
                  <c:v>-4.0610689999999998</c:v>
                </c:pt>
                <c:pt idx="47363">
                  <c:v>-4.0583999999999998</c:v>
                </c:pt>
                <c:pt idx="47364">
                  <c:v>-4.0557299999999996</c:v>
                </c:pt>
                <c:pt idx="47365">
                  <c:v>-4.0530609999999996</c:v>
                </c:pt>
                <c:pt idx="47366">
                  <c:v>-4.0503910000000003</c:v>
                </c:pt>
                <c:pt idx="47367">
                  <c:v>-4.0477210000000001</c:v>
                </c:pt>
                <c:pt idx="47368">
                  <c:v>-4.0450520000000001</c:v>
                </c:pt>
                <c:pt idx="47369">
                  <c:v>-4.0423819999999999</c:v>
                </c:pt>
                <c:pt idx="47370">
                  <c:v>-4.0397119999999997</c:v>
                </c:pt>
                <c:pt idx="47371">
                  <c:v>-4.0370429999999997</c:v>
                </c:pt>
                <c:pt idx="47372">
                  <c:v>-4.0343730000000004</c:v>
                </c:pt>
                <c:pt idx="47373">
                  <c:v>-4.0317030000000003</c:v>
                </c:pt>
                <c:pt idx="47374">
                  <c:v>-4.0290340000000002</c:v>
                </c:pt>
                <c:pt idx="47375">
                  <c:v>-4.0263650000000002</c:v>
                </c:pt>
                <c:pt idx="47376">
                  <c:v>-4.0236960000000002</c:v>
                </c:pt>
                <c:pt idx="47377">
                  <c:v>-4.0210270000000001</c:v>
                </c:pt>
                <c:pt idx="47378">
                  <c:v>-4.0183580000000001</c:v>
                </c:pt>
                <c:pt idx="47379">
                  <c:v>-4.0156890000000001</c:v>
                </c:pt>
                <c:pt idx="47380">
                  <c:v>-4.0130210000000002</c:v>
                </c:pt>
                <c:pt idx="47381">
                  <c:v>-4.010351</c:v>
                </c:pt>
                <c:pt idx="47382">
                  <c:v>-4.0076809999999998</c:v>
                </c:pt>
                <c:pt idx="47383">
                  <c:v>-4.0050119999999998</c:v>
                </c:pt>
                <c:pt idx="47384">
                  <c:v>-4.0023419999999996</c:v>
                </c:pt>
                <c:pt idx="47385">
                  <c:v>-3.999673</c:v>
                </c:pt>
                <c:pt idx="47386">
                  <c:v>-3.997004</c:v>
                </c:pt>
                <c:pt idx="47387">
                  <c:v>-3.9943339999999998</c:v>
                </c:pt>
                <c:pt idx="47388">
                  <c:v>-3.9916649999999998</c:v>
                </c:pt>
                <c:pt idx="47389">
                  <c:v>-3.9889960000000002</c:v>
                </c:pt>
                <c:pt idx="47390">
                  <c:v>-3.9863270000000002</c:v>
                </c:pt>
                <c:pt idx="47391">
                  <c:v>-3.9836580000000001</c:v>
                </c:pt>
                <c:pt idx="47392">
                  <c:v>-3.9809890000000001</c:v>
                </c:pt>
                <c:pt idx="47393">
                  <c:v>-3.9783200000000001</c:v>
                </c:pt>
                <c:pt idx="47394">
                  <c:v>-3.975651</c:v>
                </c:pt>
                <c:pt idx="47395">
                  <c:v>-3.9729830000000002</c:v>
                </c:pt>
                <c:pt idx="47396">
                  <c:v>-3.9703140000000001</c:v>
                </c:pt>
                <c:pt idx="47397">
                  <c:v>-3.9676459999999998</c:v>
                </c:pt>
                <c:pt idx="47398">
                  <c:v>-3.9649770000000002</c:v>
                </c:pt>
                <c:pt idx="47399">
                  <c:v>-3.9623080000000002</c:v>
                </c:pt>
                <c:pt idx="47400">
                  <c:v>-3.9596390000000001</c:v>
                </c:pt>
                <c:pt idx="47401">
                  <c:v>-3.9569700000000001</c:v>
                </c:pt>
                <c:pt idx="47402">
                  <c:v>-3.9543020000000002</c:v>
                </c:pt>
                <c:pt idx="47403">
                  <c:v>-3.9516330000000002</c:v>
                </c:pt>
                <c:pt idx="47404">
                  <c:v>-3.9489649999999998</c:v>
                </c:pt>
                <c:pt idx="47405">
                  <c:v>-3.9462969999999999</c:v>
                </c:pt>
                <c:pt idx="47406">
                  <c:v>-3.9436279999999999</c:v>
                </c:pt>
                <c:pt idx="47407">
                  <c:v>-3.94096</c:v>
                </c:pt>
                <c:pt idx="47408">
                  <c:v>-3.9382920000000001</c:v>
                </c:pt>
                <c:pt idx="47409">
                  <c:v>-3.935635</c:v>
                </c:pt>
                <c:pt idx="47410">
                  <c:v>-3.9329689999999999</c:v>
                </c:pt>
                <c:pt idx="47411">
                  <c:v>-3.930301</c:v>
                </c:pt>
                <c:pt idx="47412">
                  <c:v>-3.9276330000000002</c:v>
                </c:pt>
                <c:pt idx="47413">
                  <c:v>-3.924966</c:v>
                </c:pt>
                <c:pt idx="47414">
                  <c:v>-3.9222969999999999</c:v>
                </c:pt>
                <c:pt idx="47415">
                  <c:v>-3.919629</c:v>
                </c:pt>
                <c:pt idx="47416">
                  <c:v>-3.9169610000000001</c:v>
                </c:pt>
                <c:pt idx="47417">
                  <c:v>-3.9142929999999998</c:v>
                </c:pt>
                <c:pt idx="47418">
                  <c:v>-3.9116249999999999</c:v>
                </c:pt>
                <c:pt idx="47419">
                  <c:v>-3.908957</c:v>
                </c:pt>
                <c:pt idx="47420">
                  <c:v>-3.9062890000000001</c:v>
                </c:pt>
                <c:pt idx="47421">
                  <c:v>-3.9036209999999998</c:v>
                </c:pt>
                <c:pt idx="47422">
                  <c:v>-3.9009529999999999</c:v>
                </c:pt>
                <c:pt idx="47423">
                  <c:v>-3.898285</c:v>
                </c:pt>
                <c:pt idx="47424">
                  <c:v>-3.8956170000000001</c:v>
                </c:pt>
                <c:pt idx="47425">
                  <c:v>-3.8929490000000002</c:v>
                </c:pt>
                <c:pt idx="47426">
                  <c:v>-3.8902809999999999</c:v>
                </c:pt>
                <c:pt idx="47427">
                  <c:v>-3.8876140000000001</c:v>
                </c:pt>
                <c:pt idx="47428">
                  <c:v>-3.8849459999999998</c:v>
                </c:pt>
                <c:pt idx="47429">
                  <c:v>-3.8822779999999999</c:v>
                </c:pt>
                <c:pt idx="47430">
                  <c:v>-3.87961</c:v>
                </c:pt>
                <c:pt idx="47431">
                  <c:v>-3.8769420000000001</c:v>
                </c:pt>
                <c:pt idx="47432">
                  <c:v>-3.8742740000000002</c:v>
                </c:pt>
                <c:pt idx="47433">
                  <c:v>-3.8716059999999999</c:v>
                </c:pt>
                <c:pt idx="47434">
                  <c:v>-3.8689390000000001</c:v>
                </c:pt>
                <c:pt idx="47435">
                  <c:v>-3.8662709999999998</c:v>
                </c:pt>
                <c:pt idx="47436">
                  <c:v>-3.863604</c:v>
                </c:pt>
                <c:pt idx="47437">
                  <c:v>-3.8609369999999998</c:v>
                </c:pt>
                <c:pt idx="47438">
                  <c:v>-3.8582700000000001</c:v>
                </c:pt>
                <c:pt idx="47439">
                  <c:v>-3.8556029999999999</c:v>
                </c:pt>
                <c:pt idx="47440">
                  <c:v>-3.8529360000000001</c:v>
                </c:pt>
                <c:pt idx="47441">
                  <c:v>-3.8502689999999999</c:v>
                </c:pt>
                <c:pt idx="47442">
                  <c:v>-3.8476029999999999</c:v>
                </c:pt>
                <c:pt idx="47443">
                  <c:v>-3.8449360000000001</c:v>
                </c:pt>
                <c:pt idx="47444">
                  <c:v>-3.8422700000000001</c:v>
                </c:pt>
                <c:pt idx="47445">
                  <c:v>-3.839604</c:v>
                </c:pt>
                <c:pt idx="47446">
                  <c:v>-3.836938</c:v>
                </c:pt>
                <c:pt idx="47447">
                  <c:v>-3.8342719999999999</c:v>
                </c:pt>
                <c:pt idx="47448">
                  <c:v>-3.8316059999999998</c:v>
                </c:pt>
                <c:pt idx="47449">
                  <c:v>-3.8289399999999998</c:v>
                </c:pt>
                <c:pt idx="47450">
                  <c:v>-3.8262740000000002</c:v>
                </c:pt>
                <c:pt idx="47451">
                  <c:v>-3.8236080000000001</c:v>
                </c:pt>
                <c:pt idx="47452">
                  <c:v>-3.8209409999999999</c:v>
                </c:pt>
                <c:pt idx="47453">
                  <c:v>-3.8182740000000002</c:v>
                </c:pt>
                <c:pt idx="47454">
                  <c:v>-3.815607</c:v>
                </c:pt>
                <c:pt idx="47455">
                  <c:v>-3.8129409999999999</c:v>
                </c:pt>
                <c:pt idx="47456">
                  <c:v>-3.8102740000000002</c:v>
                </c:pt>
                <c:pt idx="47457">
                  <c:v>-3.8076080000000001</c:v>
                </c:pt>
                <c:pt idx="47458">
                  <c:v>-3.8049409999999999</c:v>
                </c:pt>
                <c:pt idx="47459">
                  <c:v>-3.8022749999999998</c:v>
                </c:pt>
                <c:pt idx="47460">
                  <c:v>-3.7996080000000001</c:v>
                </c:pt>
                <c:pt idx="47461">
                  <c:v>-3.7969409999999999</c:v>
                </c:pt>
                <c:pt idx="47462">
                  <c:v>-3.7942740000000001</c:v>
                </c:pt>
                <c:pt idx="47463">
                  <c:v>-3.7916069999999999</c:v>
                </c:pt>
                <c:pt idx="47464">
                  <c:v>-3.7889400000000002</c:v>
                </c:pt>
                <c:pt idx="47465">
                  <c:v>-3.786273</c:v>
                </c:pt>
                <c:pt idx="47466">
                  <c:v>-3.7836069999999999</c:v>
                </c:pt>
                <c:pt idx="47467">
                  <c:v>-3.7809400000000002</c:v>
                </c:pt>
                <c:pt idx="47468">
                  <c:v>-3.778273</c:v>
                </c:pt>
                <c:pt idx="47469">
                  <c:v>-3.7756059999999998</c:v>
                </c:pt>
                <c:pt idx="47470">
                  <c:v>-3.7729400000000002</c:v>
                </c:pt>
                <c:pt idx="47471">
                  <c:v>-3.770273</c:v>
                </c:pt>
                <c:pt idx="47472">
                  <c:v>-3.7676059999999998</c:v>
                </c:pt>
                <c:pt idx="47473">
                  <c:v>-3.764939</c:v>
                </c:pt>
                <c:pt idx="47474">
                  <c:v>-3.7622719999999998</c:v>
                </c:pt>
                <c:pt idx="47475">
                  <c:v>-3.7596050000000001</c:v>
                </c:pt>
                <c:pt idx="47476">
                  <c:v>-3.756939</c:v>
                </c:pt>
                <c:pt idx="47477">
                  <c:v>-3.754273</c:v>
                </c:pt>
                <c:pt idx="47478">
                  <c:v>-3.7516060000000002</c:v>
                </c:pt>
                <c:pt idx="47479">
                  <c:v>-3.7489400000000002</c:v>
                </c:pt>
                <c:pt idx="47480">
                  <c:v>-3.746273</c:v>
                </c:pt>
                <c:pt idx="47481">
                  <c:v>-3.7436069999999999</c:v>
                </c:pt>
                <c:pt idx="47482">
                  <c:v>-3.7409400000000002</c:v>
                </c:pt>
                <c:pt idx="47483">
                  <c:v>-3.738273</c:v>
                </c:pt>
                <c:pt idx="47484">
                  <c:v>-3.7356069999999999</c:v>
                </c:pt>
                <c:pt idx="47485">
                  <c:v>-3.7329400000000001</c:v>
                </c:pt>
                <c:pt idx="47486">
                  <c:v>-3.7302729999999999</c:v>
                </c:pt>
                <c:pt idx="47487">
                  <c:v>-3.7276060000000002</c:v>
                </c:pt>
                <c:pt idx="47488">
                  <c:v>-3.724939</c:v>
                </c:pt>
                <c:pt idx="47489">
                  <c:v>-3.72227</c:v>
                </c:pt>
                <c:pt idx="47490">
                  <c:v>-3.7196030000000002</c:v>
                </c:pt>
                <c:pt idx="47491">
                  <c:v>-3.716936</c:v>
                </c:pt>
                <c:pt idx="47492">
                  <c:v>-3.7142689999999998</c:v>
                </c:pt>
                <c:pt idx="47493">
                  <c:v>-3.7116039999999999</c:v>
                </c:pt>
                <c:pt idx="47494">
                  <c:v>-3.7089379999999998</c:v>
                </c:pt>
                <c:pt idx="47495">
                  <c:v>-3.7062710000000001</c:v>
                </c:pt>
                <c:pt idx="47496">
                  <c:v>-3.7036039999999999</c:v>
                </c:pt>
                <c:pt idx="47497">
                  <c:v>-3.7009370000000001</c:v>
                </c:pt>
                <c:pt idx="47498">
                  <c:v>-3.6982699999999999</c:v>
                </c:pt>
                <c:pt idx="47499">
                  <c:v>-3.6956030000000002</c:v>
                </c:pt>
                <c:pt idx="47500">
                  <c:v>-3.692936</c:v>
                </c:pt>
                <c:pt idx="47501">
                  <c:v>-3.6902689999999998</c:v>
                </c:pt>
                <c:pt idx="47502">
                  <c:v>-3.687602</c:v>
                </c:pt>
                <c:pt idx="47503">
                  <c:v>-3.6849349999999998</c:v>
                </c:pt>
                <c:pt idx="47504">
                  <c:v>-3.6822680000000001</c:v>
                </c:pt>
                <c:pt idx="47505">
                  <c:v>-3.6796009999999999</c:v>
                </c:pt>
                <c:pt idx="47506">
                  <c:v>-3.6769340000000001</c:v>
                </c:pt>
                <c:pt idx="47507">
                  <c:v>-3.674258</c:v>
                </c:pt>
                <c:pt idx="47508">
                  <c:v>-3.6715870000000002</c:v>
                </c:pt>
                <c:pt idx="47509">
                  <c:v>-3.6689189999999998</c:v>
                </c:pt>
                <c:pt idx="47510">
                  <c:v>-3.6662499999999998</c:v>
                </c:pt>
                <c:pt idx="47511">
                  <c:v>-3.6635819999999999</c:v>
                </c:pt>
                <c:pt idx="47512">
                  <c:v>-3.660914</c:v>
                </c:pt>
                <c:pt idx="47513">
                  <c:v>-3.6582469999999998</c:v>
                </c:pt>
                <c:pt idx="47514">
                  <c:v>-3.6555789999999999</c:v>
                </c:pt>
                <c:pt idx="47515">
                  <c:v>-3.652911</c:v>
                </c:pt>
                <c:pt idx="47516">
                  <c:v>-3.6502430000000001</c:v>
                </c:pt>
                <c:pt idx="47517">
                  <c:v>-3.6475759999999999</c:v>
                </c:pt>
                <c:pt idx="47518">
                  <c:v>-3.644908</c:v>
                </c:pt>
                <c:pt idx="47519">
                  <c:v>-3.6422409999999998</c:v>
                </c:pt>
                <c:pt idx="47520">
                  <c:v>-3.6395749999999998</c:v>
                </c:pt>
                <c:pt idx="47521">
                  <c:v>-3.636908</c:v>
                </c:pt>
                <c:pt idx="47522">
                  <c:v>-3.6342409999999998</c:v>
                </c:pt>
                <c:pt idx="47523">
                  <c:v>-3.6315740000000001</c:v>
                </c:pt>
                <c:pt idx="47524">
                  <c:v>-3.6289069999999999</c:v>
                </c:pt>
                <c:pt idx="47525">
                  <c:v>-3.6262400000000001</c:v>
                </c:pt>
                <c:pt idx="47526">
                  <c:v>-3.6235729999999999</c:v>
                </c:pt>
                <c:pt idx="47527">
                  <c:v>-3.620905</c:v>
                </c:pt>
                <c:pt idx="47528">
                  <c:v>-3.6182379999999998</c:v>
                </c:pt>
                <c:pt idx="47529">
                  <c:v>-3.6155719999999998</c:v>
                </c:pt>
                <c:pt idx="47530">
                  <c:v>-3.6129060000000002</c:v>
                </c:pt>
                <c:pt idx="47531">
                  <c:v>-3.610239</c:v>
                </c:pt>
                <c:pt idx="47532">
                  <c:v>-3.6075719999999998</c:v>
                </c:pt>
                <c:pt idx="47533">
                  <c:v>-3.6049039999999999</c:v>
                </c:pt>
                <c:pt idx="47534">
                  <c:v>-3.6022370000000001</c:v>
                </c:pt>
                <c:pt idx="47535">
                  <c:v>-3.5995699999999999</c:v>
                </c:pt>
                <c:pt idx="47536">
                  <c:v>-3.5969030000000002</c:v>
                </c:pt>
                <c:pt idx="47537">
                  <c:v>-3.594236</c:v>
                </c:pt>
                <c:pt idx="47538">
                  <c:v>-3.5915689999999998</c:v>
                </c:pt>
                <c:pt idx="47539">
                  <c:v>-3.5889030000000002</c:v>
                </c:pt>
                <c:pt idx="47540">
                  <c:v>-3.586236</c:v>
                </c:pt>
                <c:pt idx="47541">
                  <c:v>-3.5835689999999998</c:v>
                </c:pt>
                <c:pt idx="47542">
                  <c:v>-3.580902</c:v>
                </c:pt>
                <c:pt idx="47543">
                  <c:v>-3.5782349999999998</c:v>
                </c:pt>
                <c:pt idx="47544">
                  <c:v>-3.5755669999999999</c:v>
                </c:pt>
                <c:pt idx="47545">
                  <c:v>-3.5729009999999999</c:v>
                </c:pt>
                <c:pt idx="47546">
                  <c:v>-3.5702340000000001</c:v>
                </c:pt>
                <c:pt idx="47547">
                  <c:v>-3.5675669999999999</c:v>
                </c:pt>
                <c:pt idx="47548">
                  <c:v>-3.5649000000000002</c:v>
                </c:pt>
                <c:pt idx="47549">
                  <c:v>-3.562233</c:v>
                </c:pt>
                <c:pt idx="47550">
                  <c:v>-3.5595659999999998</c:v>
                </c:pt>
                <c:pt idx="47551">
                  <c:v>-3.556899</c:v>
                </c:pt>
                <c:pt idx="47552">
                  <c:v>-3.5542319999999998</c:v>
                </c:pt>
                <c:pt idx="47553">
                  <c:v>-3.5515650000000001</c:v>
                </c:pt>
                <c:pt idx="47554">
                  <c:v>-3.5488979999999999</c:v>
                </c:pt>
                <c:pt idx="47555">
                  <c:v>-3.5462310000000001</c:v>
                </c:pt>
                <c:pt idx="47556">
                  <c:v>-3.5435639999999999</c:v>
                </c:pt>
                <c:pt idx="47557">
                  <c:v>-3.540899</c:v>
                </c:pt>
                <c:pt idx="47558">
                  <c:v>-3.5382319999999998</c:v>
                </c:pt>
                <c:pt idx="47559">
                  <c:v>-3.5355660000000002</c:v>
                </c:pt>
                <c:pt idx="47560">
                  <c:v>-3.532899</c:v>
                </c:pt>
                <c:pt idx="47561">
                  <c:v>-3.530233</c:v>
                </c:pt>
                <c:pt idx="47562">
                  <c:v>-3.527568</c:v>
                </c:pt>
                <c:pt idx="47563">
                  <c:v>-3.5249060000000001</c:v>
                </c:pt>
                <c:pt idx="47564">
                  <c:v>-3.522243</c:v>
                </c:pt>
                <c:pt idx="47565">
                  <c:v>-3.5195799999999999</c:v>
                </c:pt>
                <c:pt idx="47566">
                  <c:v>-3.516915</c:v>
                </c:pt>
                <c:pt idx="47567">
                  <c:v>-3.5142509999999998</c:v>
                </c:pt>
                <c:pt idx="47568">
                  <c:v>-3.5115850000000002</c:v>
                </c:pt>
                <c:pt idx="47569">
                  <c:v>-3.508921</c:v>
                </c:pt>
                <c:pt idx="47570">
                  <c:v>-3.5062549999999999</c:v>
                </c:pt>
                <c:pt idx="47571">
                  <c:v>-3.50359</c:v>
                </c:pt>
                <c:pt idx="47572">
                  <c:v>-3.5009239999999999</c:v>
                </c:pt>
                <c:pt idx="47573">
                  <c:v>-3.4982579999999999</c:v>
                </c:pt>
                <c:pt idx="47574">
                  <c:v>-3.4955910000000001</c:v>
                </c:pt>
                <c:pt idx="47575">
                  <c:v>-3.4929250000000001</c:v>
                </c:pt>
                <c:pt idx="47576">
                  <c:v>-3.490259</c:v>
                </c:pt>
                <c:pt idx="47577">
                  <c:v>-3.4875929999999999</c:v>
                </c:pt>
                <c:pt idx="47578">
                  <c:v>-3.4849260000000002</c:v>
                </c:pt>
                <c:pt idx="47579">
                  <c:v>-3.482259</c:v>
                </c:pt>
                <c:pt idx="47580">
                  <c:v>-3.4795910000000001</c:v>
                </c:pt>
                <c:pt idx="47581">
                  <c:v>-3.476925</c:v>
                </c:pt>
                <c:pt idx="47582">
                  <c:v>-3.474259</c:v>
                </c:pt>
                <c:pt idx="47583">
                  <c:v>-3.4715919999999998</c:v>
                </c:pt>
                <c:pt idx="47584">
                  <c:v>-3.468925</c:v>
                </c:pt>
                <c:pt idx="47585">
                  <c:v>-3.4662579999999998</c:v>
                </c:pt>
                <c:pt idx="47586">
                  <c:v>-3.4635919999999998</c:v>
                </c:pt>
                <c:pt idx="47587">
                  <c:v>-3.4609260000000002</c:v>
                </c:pt>
                <c:pt idx="47588">
                  <c:v>-3.4582609999999998</c:v>
                </c:pt>
                <c:pt idx="47589">
                  <c:v>-3.4555950000000002</c:v>
                </c:pt>
                <c:pt idx="47590">
                  <c:v>-3.4529290000000001</c:v>
                </c:pt>
                <c:pt idx="47591">
                  <c:v>-3.4502630000000001</c:v>
                </c:pt>
                <c:pt idx="47592">
                  <c:v>-3.447597</c:v>
                </c:pt>
                <c:pt idx="47593">
                  <c:v>-3.444931</c:v>
                </c:pt>
                <c:pt idx="47594">
                  <c:v>-3.4422640000000002</c:v>
                </c:pt>
                <c:pt idx="47595">
                  <c:v>-3.439597</c:v>
                </c:pt>
                <c:pt idx="47596">
                  <c:v>-3.4369299999999998</c:v>
                </c:pt>
                <c:pt idx="47597">
                  <c:v>-3.4342630000000001</c:v>
                </c:pt>
                <c:pt idx="47598">
                  <c:v>-3.431597</c:v>
                </c:pt>
                <c:pt idx="47599">
                  <c:v>-3.4289299999999998</c:v>
                </c:pt>
                <c:pt idx="47600">
                  <c:v>-3.4262630000000001</c:v>
                </c:pt>
                <c:pt idx="47601">
                  <c:v>-3.423597</c:v>
                </c:pt>
                <c:pt idx="47602">
                  <c:v>-3.4209329999999998</c:v>
                </c:pt>
                <c:pt idx="47603">
                  <c:v>-3.418269</c:v>
                </c:pt>
                <c:pt idx="47604">
                  <c:v>-3.4156029999999999</c:v>
                </c:pt>
                <c:pt idx="47605">
                  <c:v>-3.4129369999999999</c:v>
                </c:pt>
                <c:pt idx="47606">
                  <c:v>-3.4102709999999998</c:v>
                </c:pt>
                <c:pt idx="47607">
                  <c:v>-3.4076040000000001</c:v>
                </c:pt>
                <c:pt idx="47608">
                  <c:v>-3.4049369999999999</c:v>
                </c:pt>
                <c:pt idx="47609">
                  <c:v>-3.4022700000000001</c:v>
                </c:pt>
                <c:pt idx="47610">
                  <c:v>-3.3996029999999999</c:v>
                </c:pt>
                <c:pt idx="47611">
                  <c:v>-3.3969369999999999</c:v>
                </c:pt>
                <c:pt idx="47612">
                  <c:v>-3.3942709999999998</c:v>
                </c:pt>
                <c:pt idx="47613">
                  <c:v>-3.3916040000000001</c:v>
                </c:pt>
                <c:pt idx="47614">
                  <c:v>-3.3889369999999999</c:v>
                </c:pt>
                <c:pt idx="47615">
                  <c:v>-3.3862700000000001</c:v>
                </c:pt>
                <c:pt idx="47616">
                  <c:v>-3.3836029999999999</c:v>
                </c:pt>
                <c:pt idx="47617">
                  <c:v>-3.3809360000000002</c:v>
                </c:pt>
                <c:pt idx="47618">
                  <c:v>-3.378269</c:v>
                </c:pt>
                <c:pt idx="47619">
                  <c:v>-3.3756020000000002</c:v>
                </c:pt>
                <c:pt idx="47620">
                  <c:v>-3.3729360000000002</c:v>
                </c:pt>
                <c:pt idx="47621">
                  <c:v>-3.370269</c:v>
                </c:pt>
                <c:pt idx="47622">
                  <c:v>-3.3676020000000002</c:v>
                </c:pt>
                <c:pt idx="47623">
                  <c:v>-3.364935</c:v>
                </c:pt>
                <c:pt idx="47624">
                  <c:v>-3.3622679999999998</c:v>
                </c:pt>
                <c:pt idx="47625">
                  <c:v>-3.3596020000000002</c:v>
                </c:pt>
                <c:pt idx="47626">
                  <c:v>-3.3569360000000001</c:v>
                </c:pt>
                <c:pt idx="47627">
                  <c:v>-3.3542709999999998</c:v>
                </c:pt>
                <c:pt idx="47628">
                  <c:v>-3.3516059999999999</c:v>
                </c:pt>
                <c:pt idx="47629">
                  <c:v>-3.3489399999999998</c:v>
                </c:pt>
                <c:pt idx="47630">
                  <c:v>-3.3462730000000001</c:v>
                </c:pt>
                <c:pt idx="47631">
                  <c:v>-3.343607</c:v>
                </c:pt>
                <c:pt idx="47632">
                  <c:v>-3.3409409999999999</c:v>
                </c:pt>
                <c:pt idx="47633">
                  <c:v>-3.3382749999999999</c:v>
                </c:pt>
                <c:pt idx="47634">
                  <c:v>-3.3356089999999998</c:v>
                </c:pt>
                <c:pt idx="47635">
                  <c:v>-3.3329430000000002</c:v>
                </c:pt>
                <c:pt idx="47636">
                  <c:v>-3.330276</c:v>
                </c:pt>
                <c:pt idx="47637">
                  <c:v>-3.32761</c:v>
                </c:pt>
                <c:pt idx="47638">
                  <c:v>-3.3249439999999999</c:v>
                </c:pt>
                <c:pt idx="47639">
                  <c:v>-3.3222779999999998</c:v>
                </c:pt>
                <c:pt idx="47640">
                  <c:v>-3.3196119999999998</c:v>
                </c:pt>
                <c:pt idx="47641">
                  <c:v>-3.3169460000000002</c:v>
                </c:pt>
                <c:pt idx="47642">
                  <c:v>-3.3142800000000001</c:v>
                </c:pt>
                <c:pt idx="47643">
                  <c:v>-3.3116140000000001</c:v>
                </c:pt>
                <c:pt idx="47644">
                  <c:v>-3.3089469999999999</c:v>
                </c:pt>
                <c:pt idx="47645">
                  <c:v>-3.3062800000000001</c:v>
                </c:pt>
                <c:pt idx="47646">
                  <c:v>-3.3036140000000001</c:v>
                </c:pt>
                <c:pt idx="47647">
                  <c:v>-3.3009469999999999</c:v>
                </c:pt>
                <c:pt idx="47648">
                  <c:v>-3.2982809999999998</c:v>
                </c:pt>
                <c:pt idx="47649">
                  <c:v>-3.2956150000000002</c:v>
                </c:pt>
                <c:pt idx="47650">
                  <c:v>-3.292951</c:v>
                </c:pt>
                <c:pt idx="47651">
                  <c:v>-3.2902840000000002</c:v>
                </c:pt>
                <c:pt idx="47652">
                  <c:v>-3.2876180000000002</c:v>
                </c:pt>
                <c:pt idx="47653">
                  <c:v>-3.284951</c:v>
                </c:pt>
                <c:pt idx="47654">
                  <c:v>-3.2822840000000002</c:v>
                </c:pt>
                <c:pt idx="47655">
                  <c:v>-3.2796180000000001</c:v>
                </c:pt>
                <c:pt idx="47656">
                  <c:v>-3.2769520000000001</c:v>
                </c:pt>
                <c:pt idx="47657">
                  <c:v>-3.274286</c:v>
                </c:pt>
                <c:pt idx="47658">
                  <c:v>-3.2716189999999998</c:v>
                </c:pt>
                <c:pt idx="47659">
                  <c:v>-3.2689520000000001</c:v>
                </c:pt>
                <c:pt idx="47660">
                  <c:v>-3.266286</c:v>
                </c:pt>
                <c:pt idx="47661">
                  <c:v>-3.2636189999999998</c:v>
                </c:pt>
                <c:pt idx="47662">
                  <c:v>-3.2609520000000001</c:v>
                </c:pt>
                <c:pt idx="47663">
                  <c:v>-3.258286</c:v>
                </c:pt>
                <c:pt idx="47664">
                  <c:v>-3.25562</c:v>
                </c:pt>
                <c:pt idx="47665">
                  <c:v>-3.2529530000000002</c:v>
                </c:pt>
                <c:pt idx="47666">
                  <c:v>-3.250286</c:v>
                </c:pt>
                <c:pt idx="47667">
                  <c:v>-3.2476219999999998</c:v>
                </c:pt>
                <c:pt idx="47668">
                  <c:v>-3.244958</c:v>
                </c:pt>
                <c:pt idx="47669">
                  <c:v>-3.2422939999999998</c:v>
                </c:pt>
                <c:pt idx="47670">
                  <c:v>-3.2396280000000002</c:v>
                </c:pt>
                <c:pt idx="47671">
                  <c:v>-3.2369629999999998</c:v>
                </c:pt>
                <c:pt idx="47672">
                  <c:v>-3.2342970000000002</c:v>
                </c:pt>
                <c:pt idx="47673">
                  <c:v>-3.2316310000000001</c:v>
                </c:pt>
                <c:pt idx="47674">
                  <c:v>-3.2289650000000001</c:v>
                </c:pt>
                <c:pt idx="47675">
                  <c:v>-3.226299</c:v>
                </c:pt>
                <c:pt idx="47676">
                  <c:v>-3.223633</c:v>
                </c:pt>
                <c:pt idx="47677">
                  <c:v>-3.2209669999999999</c:v>
                </c:pt>
                <c:pt idx="47678">
                  <c:v>-3.2183009999999999</c:v>
                </c:pt>
                <c:pt idx="47679">
                  <c:v>-3.2156349999999998</c:v>
                </c:pt>
                <c:pt idx="47680">
                  <c:v>-3.212968</c:v>
                </c:pt>
                <c:pt idx="47681">
                  <c:v>-3.210302</c:v>
                </c:pt>
                <c:pt idx="47682">
                  <c:v>-3.2076349999999998</c:v>
                </c:pt>
                <c:pt idx="47683">
                  <c:v>-3.2049699999999999</c:v>
                </c:pt>
                <c:pt idx="47684">
                  <c:v>-3.2023039999999998</c:v>
                </c:pt>
                <c:pt idx="47685">
                  <c:v>-3.1996370000000001</c:v>
                </c:pt>
                <c:pt idx="47686">
                  <c:v>-3.1969699999999999</c:v>
                </c:pt>
                <c:pt idx="47687">
                  <c:v>-3.1943039999999998</c:v>
                </c:pt>
                <c:pt idx="47688">
                  <c:v>-3.1916370000000001</c:v>
                </c:pt>
                <c:pt idx="47689">
                  <c:v>-3.1889699999999999</c:v>
                </c:pt>
                <c:pt idx="47690">
                  <c:v>-3.1863009999999998</c:v>
                </c:pt>
                <c:pt idx="47691">
                  <c:v>-3.1836359999999999</c:v>
                </c:pt>
                <c:pt idx="47692">
                  <c:v>-3.1809690000000002</c:v>
                </c:pt>
                <c:pt idx="47693">
                  <c:v>-3.178302</c:v>
                </c:pt>
                <c:pt idx="47694">
                  <c:v>-3.1756350000000002</c:v>
                </c:pt>
                <c:pt idx="47695">
                  <c:v>-3.1729660000000002</c:v>
                </c:pt>
                <c:pt idx="47696">
                  <c:v>-3.1702979999999998</c:v>
                </c:pt>
                <c:pt idx="47697">
                  <c:v>-3.1676310000000001</c:v>
                </c:pt>
                <c:pt idx="47698">
                  <c:v>-3.1649639999999999</c:v>
                </c:pt>
                <c:pt idx="47699">
                  <c:v>-3.1622970000000001</c:v>
                </c:pt>
                <c:pt idx="47700">
                  <c:v>-3.1596289999999998</c:v>
                </c:pt>
                <c:pt idx="47701">
                  <c:v>-3.1569609999999999</c:v>
                </c:pt>
                <c:pt idx="47702">
                  <c:v>-3.154293</c:v>
                </c:pt>
                <c:pt idx="47703">
                  <c:v>-3.1516250000000001</c:v>
                </c:pt>
                <c:pt idx="47704">
                  <c:v>-3.1489569999999998</c:v>
                </c:pt>
                <c:pt idx="47705">
                  <c:v>-3.1462889999999999</c:v>
                </c:pt>
                <c:pt idx="47706">
                  <c:v>-3.1436220000000001</c:v>
                </c:pt>
                <c:pt idx="47707">
                  <c:v>-3.1409539999999998</c:v>
                </c:pt>
                <c:pt idx="47708">
                  <c:v>-3.1382859999999999</c:v>
                </c:pt>
                <c:pt idx="47709">
                  <c:v>-3.135618</c:v>
                </c:pt>
                <c:pt idx="47710">
                  <c:v>-3.1329500000000001</c:v>
                </c:pt>
                <c:pt idx="47711">
                  <c:v>-3.1302819999999998</c:v>
                </c:pt>
                <c:pt idx="47712">
                  <c:v>-3.1276139999999999</c:v>
                </c:pt>
                <c:pt idx="47713">
                  <c:v>-3.1249449999999999</c:v>
                </c:pt>
                <c:pt idx="47714">
                  <c:v>-3.122277</c:v>
                </c:pt>
                <c:pt idx="47715">
                  <c:v>-3.1196090000000001</c:v>
                </c:pt>
                <c:pt idx="47716">
                  <c:v>-3.11694</c:v>
                </c:pt>
                <c:pt idx="47717">
                  <c:v>-3.1142720000000002</c:v>
                </c:pt>
                <c:pt idx="47718">
                  <c:v>-3.1116039999999998</c:v>
                </c:pt>
                <c:pt idx="47719">
                  <c:v>-3.1089370000000001</c:v>
                </c:pt>
                <c:pt idx="47720">
                  <c:v>-3.1062699999999999</c:v>
                </c:pt>
                <c:pt idx="47721">
                  <c:v>-3.1036030000000001</c:v>
                </c:pt>
                <c:pt idx="47722">
                  <c:v>-3.1009370000000001</c:v>
                </c:pt>
                <c:pt idx="47723">
                  <c:v>-3.0982690000000002</c:v>
                </c:pt>
                <c:pt idx="47724">
                  <c:v>-3.095602</c:v>
                </c:pt>
                <c:pt idx="47725">
                  <c:v>-3.0929340000000001</c:v>
                </c:pt>
                <c:pt idx="47726">
                  <c:v>-3.0902660000000002</c:v>
                </c:pt>
                <c:pt idx="47727">
                  <c:v>-3.087599</c:v>
                </c:pt>
                <c:pt idx="47728">
                  <c:v>-3.0849310000000001</c:v>
                </c:pt>
                <c:pt idx="47729">
                  <c:v>-3.0822639999999999</c:v>
                </c:pt>
                <c:pt idx="47730">
                  <c:v>-3.079596</c:v>
                </c:pt>
                <c:pt idx="47731">
                  <c:v>-3.0769280000000001</c:v>
                </c:pt>
                <c:pt idx="47732">
                  <c:v>-3.0742609999999999</c:v>
                </c:pt>
                <c:pt idx="47733">
                  <c:v>-3.071593</c:v>
                </c:pt>
                <c:pt idx="47734">
                  <c:v>-3.0689250000000001</c:v>
                </c:pt>
                <c:pt idx="47735">
                  <c:v>-3.0662569999999998</c:v>
                </c:pt>
                <c:pt idx="47736">
                  <c:v>-3.0635910000000002</c:v>
                </c:pt>
                <c:pt idx="47737">
                  <c:v>-3.0609250000000001</c:v>
                </c:pt>
                <c:pt idx="47738">
                  <c:v>-3.0582579999999999</c:v>
                </c:pt>
                <c:pt idx="47739">
                  <c:v>-3.0555910000000002</c:v>
                </c:pt>
                <c:pt idx="47740">
                  <c:v>-3.0529229999999998</c:v>
                </c:pt>
                <c:pt idx="47741">
                  <c:v>-3.0502560000000001</c:v>
                </c:pt>
                <c:pt idx="47742">
                  <c:v>-3.0475880000000002</c:v>
                </c:pt>
                <c:pt idx="47743">
                  <c:v>-3.0449199999999998</c:v>
                </c:pt>
                <c:pt idx="47744">
                  <c:v>-3.0422530000000001</c:v>
                </c:pt>
                <c:pt idx="47745">
                  <c:v>-3.0395850000000002</c:v>
                </c:pt>
                <c:pt idx="47746">
                  <c:v>-3.0369160000000002</c:v>
                </c:pt>
                <c:pt idx="47747">
                  <c:v>-3.0342479999999998</c:v>
                </c:pt>
                <c:pt idx="47748">
                  <c:v>-3.0315799999999999</c:v>
                </c:pt>
                <c:pt idx="47749">
                  <c:v>-3.028912</c:v>
                </c:pt>
                <c:pt idx="47750">
                  <c:v>-3.0262449999999999</c:v>
                </c:pt>
                <c:pt idx="47751">
                  <c:v>-3.0235799999999999</c:v>
                </c:pt>
                <c:pt idx="47752">
                  <c:v>-3.020915</c:v>
                </c:pt>
                <c:pt idx="47753">
                  <c:v>-3.0182530000000001</c:v>
                </c:pt>
                <c:pt idx="47754">
                  <c:v>-3.0155880000000002</c:v>
                </c:pt>
                <c:pt idx="47755">
                  <c:v>-3.0129229999999998</c:v>
                </c:pt>
                <c:pt idx="47756">
                  <c:v>-3.0102570000000002</c:v>
                </c:pt>
                <c:pt idx="47757">
                  <c:v>-3.0075910000000001</c:v>
                </c:pt>
                <c:pt idx="47758">
                  <c:v>-3.0049250000000001</c:v>
                </c:pt>
                <c:pt idx="47759">
                  <c:v>-3.002259</c:v>
                </c:pt>
                <c:pt idx="47760">
                  <c:v>-2.9995910000000001</c:v>
                </c:pt>
                <c:pt idx="47761">
                  <c:v>-2.9969239999999999</c:v>
                </c:pt>
                <c:pt idx="47762">
                  <c:v>-2.994256</c:v>
                </c:pt>
                <c:pt idx="47763">
                  <c:v>-2.9915889999999998</c:v>
                </c:pt>
                <c:pt idx="47764">
                  <c:v>-2.9889199999999998</c:v>
                </c:pt>
                <c:pt idx="47765">
                  <c:v>-2.9862510000000002</c:v>
                </c:pt>
                <c:pt idx="47766">
                  <c:v>-2.9835829999999999</c:v>
                </c:pt>
                <c:pt idx="47767">
                  <c:v>-2.9809139999999998</c:v>
                </c:pt>
                <c:pt idx="47768">
                  <c:v>-2.9782459999999999</c:v>
                </c:pt>
                <c:pt idx="47769">
                  <c:v>-2.9755780000000001</c:v>
                </c:pt>
                <c:pt idx="47770">
                  <c:v>-2.972909</c:v>
                </c:pt>
                <c:pt idx="47771">
                  <c:v>-2.9702419999999998</c:v>
                </c:pt>
                <c:pt idx="47772">
                  <c:v>-2.9675729999999998</c:v>
                </c:pt>
                <c:pt idx="47773">
                  <c:v>-2.9649040000000002</c:v>
                </c:pt>
                <c:pt idx="47774">
                  <c:v>-2.9622359999999999</c:v>
                </c:pt>
                <c:pt idx="47775">
                  <c:v>-2.9595660000000001</c:v>
                </c:pt>
                <c:pt idx="47776">
                  <c:v>-2.9568970000000001</c:v>
                </c:pt>
                <c:pt idx="47777">
                  <c:v>-2.9542280000000001</c:v>
                </c:pt>
                <c:pt idx="47778">
                  <c:v>-2.951559</c:v>
                </c:pt>
                <c:pt idx="47779">
                  <c:v>-2.94889</c:v>
                </c:pt>
                <c:pt idx="47780">
                  <c:v>-2.9462220000000001</c:v>
                </c:pt>
                <c:pt idx="47781">
                  <c:v>-2.9435530000000001</c:v>
                </c:pt>
                <c:pt idx="47782">
                  <c:v>-2.9408829999999999</c:v>
                </c:pt>
                <c:pt idx="47783">
                  <c:v>-2.9382139999999999</c:v>
                </c:pt>
                <c:pt idx="47784">
                  <c:v>-2.935546</c:v>
                </c:pt>
                <c:pt idx="47785">
                  <c:v>-2.932877</c:v>
                </c:pt>
                <c:pt idx="47786">
                  <c:v>-2.9302090000000001</c:v>
                </c:pt>
                <c:pt idx="47787">
                  <c:v>-2.927543</c:v>
                </c:pt>
                <c:pt idx="47788">
                  <c:v>-2.9248810000000001</c:v>
                </c:pt>
                <c:pt idx="47789">
                  <c:v>-2.922218</c:v>
                </c:pt>
                <c:pt idx="47790">
                  <c:v>-2.9195530000000001</c:v>
                </c:pt>
                <c:pt idx="47791">
                  <c:v>-2.9168880000000001</c:v>
                </c:pt>
                <c:pt idx="47792">
                  <c:v>-2.9142229999999998</c:v>
                </c:pt>
                <c:pt idx="47793">
                  <c:v>-2.9115570000000002</c:v>
                </c:pt>
                <c:pt idx="47794">
                  <c:v>-2.9088919999999998</c:v>
                </c:pt>
                <c:pt idx="47795">
                  <c:v>-2.9062260000000002</c:v>
                </c:pt>
                <c:pt idx="47796">
                  <c:v>-2.9035600000000001</c:v>
                </c:pt>
                <c:pt idx="47797">
                  <c:v>-2.9008940000000001</c:v>
                </c:pt>
                <c:pt idx="47798">
                  <c:v>-2.8982290000000002</c:v>
                </c:pt>
                <c:pt idx="47799">
                  <c:v>-2.8955630000000001</c:v>
                </c:pt>
                <c:pt idx="47800">
                  <c:v>-2.8928970000000001</c:v>
                </c:pt>
                <c:pt idx="47801">
                  <c:v>-2.890231</c:v>
                </c:pt>
                <c:pt idx="47802">
                  <c:v>-2.8875660000000001</c:v>
                </c:pt>
                <c:pt idx="47803">
                  <c:v>-2.8849010000000002</c:v>
                </c:pt>
                <c:pt idx="47804">
                  <c:v>-2.8822359999999998</c:v>
                </c:pt>
                <c:pt idx="47805">
                  <c:v>-2.879572</c:v>
                </c:pt>
                <c:pt idx="47806">
                  <c:v>-2.8769070000000001</c:v>
                </c:pt>
                <c:pt idx="47807">
                  <c:v>-2.874241</c:v>
                </c:pt>
                <c:pt idx="47808">
                  <c:v>-2.8715739999999998</c:v>
                </c:pt>
                <c:pt idx="47809">
                  <c:v>-2.8689070000000001</c:v>
                </c:pt>
                <c:pt idx="47810">
                  <c:v>-2.8662399999999999</c:v>
                </c:pt>
                <c:pt idx="47811">
                  <c:v>-2.8635730000000001</c:v>
                </c:pt>
                <c:pt idx="47812">
                  <c:v>-2.8609049999999998</c:v>
                </c:pt>
                <c:pt idx="47813">
                  <c:v>-2.8582369999999999</c:v>
                </c:pt>
                <c:pt idx="47814">
                  <c:v>-2.855569</c:v>
                </c:pt>
                <c:pt idx="47815">
                  <c:v>-2.8529010000000001</c:v>
                </c:pt>
                <c:pt idx="47816">
                  <c:v>-2.8502329999999998</c:v>
                </c:pt>
                <c:pt idx="47817">
                  <c:v>-2.8475649999999999</c:v>
                </c:pt>
                <c:pt idx="47818">
                  <c:v>-2.844897</c:v>
                </c:pt>
                <c:pt idx="47819">
                  <c:v>-2.842228</c:v>
                </c:pt>
                <c:pt idx="47820">
                  <c:v>-2.8395609999999998</c:v>
                </c:pt>
                <c:pt idx="47821">
                  <c:v>-2.8368929999999999</c:v>
                </c:pt>
                <c:pt idx="47822">
                  <c:v>-2.8342239999999999</c:v>
                </c:pt>
                <c:pt idx="47823">
                  <c:v>-2.831556</c:v>
                </c:pt>
                <c:pt idx="47824">
                  <c:v>-2.8288869999999999</c:v>
                </c:pt>
                <c:pt idx="47825">
                  <c:v>-2.826219</c:v>
                </c:pt>
                <c:pt idx="47826">
                  <c:v>-2.82355</c:v>
                </c:pt>
                <c:pt idx="47827">
                  <c:v>-2.820881</c:v>
                </c:pt>
                <c:pt idx="47828">
                  <c:v>-2.8182109999999998</c:v>
                </c:pt>
                <c:pt idx="47829">
                  <c:v>-2.8155410000000001</c:v>
                </c:pt>
                <c:pt idx="47830">
                  <c:v>-2.812872</c:v>
                </c:pt>
                <c:pt idx="47831">
                  <c:v>-2.8102019999999999</c:v>
                </c:pt>
                <c:pt idx="47832">
                  <c:v>-2.8075329999999998</c:v>
                </c:pt>
                <c:pt idx="47833">
                  <c:v>-2.804862</c:v>
                </c:pt>
                <c:pt idx="47834">
                  <c:v>-2.8021919999999998</c:v>
                </c:pt>
                <c:pt idx="47835">
                  <c:v>-2.7995209999999999</c:v>
                </c:pt>
                <c:pt idx="47836">
                  <c:v>-2.7968510000000002</c:v>
                </c:pt>
                <c:pt idx="47837">
                  <c:v>-2.794181</c:v>
                </c:pt>
                <c:pt idx="47838">
                  <c:v>-2.7915130000000001</c:v>
                </c:pt>
                <c:pt idx="47839">
                  <c:v>-2.7888470000000001</c:v>
                </c:pt>
                <c:pt idx="47840">
                  <c:v>-2.7861820000000002</c:v>
                </c:pt>
                <c:pt idx="47841">
                  <c:v>-2.7835169999999998</c:v>
                </c:pt>
                <c:pt idx="47842">
                  <c:v>-2.7808440000000001</c:v>
                </c:pt>
                <c:pt idx="47843">
                  <c:v>-2.7781699999999998</c:v>
                </c:pt>
                <c:pt idx="47844">
                  <c:v>-2.7754970000000001</c:v>
                </c:pt>
                <c:pt idx="47845">
                  <c:v>-2.7728259999999998</c:v>
                </c:pt>
                <c:pt idx="47846">
                  <c:v>-2.7701549999999999</c:v>
                </c:pt>
                <c:pt idx="47847">
                  <c:v>-2.7674850000000002</c:v>
                </c:pt>
                <c:pt idx="47848">
                  <c:v>-2.764815</c:v>
                </c:pt>
                <c:pt idx="47849">
                  <c:v>-2.7621440000000002</c:v>
                </c:pt>
                <c:pt idx="47850">
                  <c:v>-2.7594729999999998</c:v>
                </c:pt>
                <c:pt idx="47851">
                  <c:v>-2.7568039999999998</c:v>
                </c:pt>
                <c:pt idx="47852">
                  <c:v>-2.7541340000000001</c:v>
                </c:pt>
                <c:pt idx="47853">
                  <c:v>-2.7514639999999999</c:v>
                </c:pt>
                <c:pt idx="47854">
                  <c:v>-2.7487940000000002</c:v>
                </c:pt>
                <c:pt idx="47855">
                  <c:v>-2.746124</c:v>
                </c:pt>
                <c:pt idx="47856">
                  <c:v>-2.7434539999999998</c:v>
                </c:pt>
                <c:pt idx="47857">
                  <c:v>-2.7407840000000001</c:v>
                </c:pt>
                <c:pt idx="47858">
                  <c:v>-2.7381150000000001</c:v>
                </c:pt>
                <c:pt idx="47859">
                  <c:v>-2.7354449999999999</c:v>
                </c:pt>
                <c:pt idx="47860">
                  <c:v>-2.7327759999999999</c:v>
                </c:pt>
                <c:pt idx="47861">
                  <c:v>-2.7301060000000001</c:v>
                </c:pt>
                <c:pt idx="47862">
                  <c:v>-2.727436</c:v>
                </c:pt>
                <c:pt idx="47863">
                  <c:v>-2.7247669999999999</c:v>
                </c:pt>
                <c:pt idx="47864">
                  <c:v>-2.7220979999999999</c:v>
                </c:pt>
                <c:pt idx="47865">
                  <c:v>-2.7194280000000002</c:v>
                </c:pt>
                <c:pt idx="47866">
                  <c:v>-2.7167590000000001</c:v>
                </c:pt>
                <c:pt idx="47867">
                  <c:v>-2.714089</c:v>
                </c:pt>
                <c:pt idx="47868">
                  <c:v>-2.7114189999999998</c:v>
                </c:pt>
                <c:pt idx="47869">
                  <c:v>-2.7087500000000002</c:v>
                </c:pt>
                <c:pt idx="47870">
                  <c:v>-2.706083</c:v>
                </c:pt>
                <c:pt idx="47871">
                  <c:v>-2.703417</c:v>
                </c:pt>
                <c:pt idx="47872">
                  <c:v>-2.7007509999999999</c:v>
                </c:pt>
                <c:pt idx="47873">
                  <c:v>-2.6980840000000001</c:v>
                </c:pt>
                <c:pt idx="47874">
                  <c:v>-2.695417</c:v>
                </c:pt>
                <c:pt idx="47875">
                  <c:v>-2.6927500000000002</c:v>
                </c:pt>
                <c:pt idx="47876">
                  <c:v>-2.6900819999999999</c:v>
                </c:pt>
                <c:pt idx="47877">
                  <c:v>-2.687414</c:v>
                </c:pt>
                <c:pt idx="47878">
                  <c:v>-2.6847470000000002</c:v>
                </c:pt>
                <c:pt idx="47879">
                  <c:v>-2.68208</c:v>
                </c:pt>
                <c:pt idx="47880">
                  <c:v>-2.6794129999999998</c:v>
                </c:pt>
                <c:pt idx="47881">
                  <c:v>-2.6767460000000001</c:v>
                </c:pt>
                <c:pt idx="47882">
                  <c:v>-2.6740780000000002</c:v>
                </c:pt>
                <c:pt idx="47883">
                  <c:v>-2.671411</c:v>
                </c:pt>
                <c:pt idx="47884">
                  <c:v>-2.6687430000000001</c:v>
                </c:pt>
                <c:pt idx="47885">
                  <c:v>-2.6660740000000001</c:v>
                </c:pt>
                <c:pt idx="47886">
                  <c:v>-2.6634060000000002</c:v>
                </c:pt>
                <c:pt idx="47887">
                  <c:v>-2.660739</c:v>
                </c:pt>
                <c:pt idx="47888">
                  <c:v>-2.6580720000000002</c:v>
                </c:pt>
                <c:pt idx="47889">
                  <c:v>-2.6554030000000002</c:v>
                </c:pt>
                <c:pt idx="47890">
                  <c:v>-2.6527349999999998</c:v>
                </c:pt>
                <c:pt idx="47891">
                  <c:v>-2.650067</c:v>
                </c:pt>
                <c:pt idx="47892">
                  <c:v>-2.6473990000000001</c:v>
                </c:pt>
                <c:pt idx="47893">
                  <c:v>-2.644733</c:v>
                </c:pt>
                <c:pt idx="47894">
                  <c:v>-2.6420650000000001</c:v>
                </c:pt>
                <c:pt idx="47895">
                  <c:v>-2.6393960000000001</c:v>
                </c:pt>
                <c:pt idx="47896">
                  <c:v>-2.6367289999999999</c:v>
                </c:pt>
                <c:pt idx="47897">
                  <c:v>-2.6340599999999998</c:v>
                </c:pt>
                <c:pt idx="47898">
                  <c:v>-2.6313909999999998</c:v>
                </c:pt>
                <c:pt idx="47899">
                  <c:v>-2.6287210000000001</c:v>
                </c:pt>
                <c:pt idx="47900">
                  <c:v>-2.6260520000000001</c:v>
                </c:pt>
                <c:pt idx="47901">
                  <c:v>-2.6233819999999999</c:v>
                </c:pt>
                <c:pt idx="47902">
                  <c:v>-2.6207129999999998</c:v>
                </c:pt>
                <c:pt idx="47903">
                  <c:v>-2.6180430000000001</c:v>
                </c:pt>
                <c:pt idx="47904">
                  <c:v>-2.6153740000000001</c:v>
                </c:pt>
                <c:pt idx="47905">
                  <c:v>-2.6127050000000001</c:v>
                </c:pt>
                <c:pt idx="47906">
                  <c:v>-2.6100349999999999</c:v>
                </c:pt>
                <c:pt idx="47907">
                  <c:v>-2.6073659999999999</c:v>
                </c:pt>
                <c:pt idx="47908">
                  <c:v>-2.6046969999999998</c:v>
                </c:pt>
                <c:pt idx="47909">
                  <c:v>-2.6020279999999998</c:v>
                </c:pt>
                <c:pt idx="47910">
                  <c:v>-2.5993580000000001</c:v>
                </c:pt>
                <c:pt idx="47911">
                  <c:v>-2.596689</c:v>
                </c:pt>
                <c:pt idx="47912">
                  <c:v>-2.5940189999999999</c:v>
                </c:pt>
                <c:pt idx="47913">
                  <c:v>-2.5913499999999998</c:v>
                </c:pt>
                <c:pt idx="47914">
                  <c:v>-2.5886800000000001</c:v>
                </c:pt>
                <c:pt idx="47915">
                  <c:v>-2.5860099999999999</c:v>
                </c:pt>
                <c:pt idx="47916">
                  <c:v>-2.583342</c:v>
                </c:pt>
                <c:pt idx="47917">
                  <c:v>-2.5806740000000001</c:v>
                </c:pt>
                <c:pt idx="47918">
                  <c:v>-2.5780050000000001</c:v>
                </c:pt>
                <c:pt idx="47919">
                  <c:v>-2.5753349999999999</c:v>
                </c:pt>
                <c:pt idx="47920">
                  <c:v>-2.5726650000000002</c:v>
                </c:pt>
                <c:pt idx="47921">
                  <c:v>-2.569995</c:v>
                </c:pt>
                <c:pt idx="47922">
                  <c:v>-2.5673249999999999</c:v>
                </c:pt>
                <c:pt idx="47923">
                  <c:v>-2.5646550000000001</c:v>
                </c:pt>
                <c:pt idx="47924">
                  <c:v>-2.561985</c:v>
                </c:pt>
                <c:pt idx="47925">
                  <c:v>-2.5593149999999998</c:v>
                </c:pt>
                <c:pt idx="47926">
                  <c:v>-2.5566460000000002</c:v>
                </c:pt>
                <c:pt idx="47927">
                  <c:v>-2.553976</c:v>
                </c:pt>
                <c:pt idx="47928">
                  <c:v>-2.5513050000000002</c:v>
                </c:pt>
                <c:pt idx="47929">
                  <c:v>-2.548635</c:v>
                </c:pt>
                <c:pt idx="47930">
                  <c:v>-2.5459649999999998</c:v>
                </c:pt>
                <c:pt idx="47931">
                  <c:v>-2.5432950000000001</c:v>
                </c:pt>
                <c:pt idx="47932">
                  <c:v>-2.5406240000000002</c:v>
                </c:pt>
                <c:pt idx="47933">
                  <c:v>-2.537954</c:v>
                </c:pt>
                <c:pt idx="47934">
                  <c:v>-2.5352839999999999</c:v>
                </c:pt>
                <c:pt idx="47935">
                  <c:v>-2.532613</c:v>
                </c:pt>
                <c:pt idx="47936">
                  <c:v>-2.529944</c:v>
                </c:pt>
                <c:pt idx="47937">
                  <c:v>-2.5272749999999999</c:v>
                </c:pt>
                <c:pt idx="47938">
                  <c:v>-2.5246089999999999</c:v>
                </c:pt>
                <c:pt idx="47939">
                  <c:v>-2.521938</c:v>
                </c:pt>
                <c:pt idx="47940">
                  <c:v>-2.5192679999999998</c:v>
                </c:pt>
                <c:pt idx="47941">
                  <c:v>-2.516597</c:v>
                </c:pt>
                <c:pt idx="47942">
                  <c:v>-2.5139320000000001</c:v>
                </c:pt>
                <c:pt idx="47943">
                  <c:v>-2.5112640000000002</c:v>
                </c:pt>
                <c:pt idx="47944">
                  <c:v>-2.5085950000000001</c:v>
                </c:pt>
                <c:pt idx="47945">
                  <c:v>-2.5059279999999999</c:v>
                </c:pt>
                <c:pt idx="47946">
                  <c:v>-2.5032619999999999</c:v>
                </c:pt>
                <c:pt idx="47947">
                  <c:v>-2.500594</c:v>
                </c:pt>
                <c:pt idx="47948">
                  <c:v>-2.4979260000000001</c:v>
                </c:pt>
                <c:pt idx="47949">
                  <c:v>-2.4952589999999999</c:v>
                </c:pt>
                <c:pt idx="47950">
                  <c:v>-2.4925899999999999</c:v>
                </c:pt>
                <c:pt idx="47951">
                  <c:v>-2.4899230000000001</c:v>
                </c:pt>
                <c:pt idx="47952">
                  <c:v>-2.4872540000000001</c:v>
                </c:pt>
                <c:pt idx="47953">
                  <c:v>-2.4845869999999999</c:v>
                </c:pt>
                <c:pt idx="47954">
                  <c:v>-2.481922</c:v>
                </c:pt>
                <c:pt idx="47955">
                  <c:v>-2.479257</c:v>
                </c:pt>
                <c:pt idx="47956">
                  <c:v>-2.4765899999999998</c:v>
                </c:pt>
                <c:pt idx="47957">
                  <c:v>-2.4739230000000001</c:v>
                </c:pt>
                <c:pt idx="47958">
                  <c:v>-2.4712550000000002</c:v>
                </c:pt>
                <c:pt idx="47959">
                  <c:v>-2.4685860000000002</c:v>
                </c:pt>
                <c:pt idx="47960">
                  <c:v>-2.4659170000000001</c:v>
                </c:pt>
                <c:pt idx="47961">
                  <c:v>-2.4632480000000001</c:v>
                </c:pt>
                <c:pt idx="47962">
                  <c:v>-2.4605769999999998</c:v>
                </c:pt>
                <c:pt idx="47963">
                  <c:v>-2.4579089999999999</c:v>
                </c:pt>
                <c:pt idx="47964">
                  <c:v>-2.4552399999999999</c:v>
                </c:pt>
                <c:pt idx="47965">
                  <c:v>-2.4525709999999998</c:v>
                </c:pt>
                <c:pt idx="47966">
                  <c:v>-2.4499019999999998</c:v>
                </c:pt>
                <c:pt idx="47967">
                  <c:v>-2.4472320000000001</c:v>
                </c:pt>
                <c:pt idx="47968">
                  <c:v>-2.4445619999999999</c:v>
                </c:pt>
                <c:pt idx="47969">
                  <c:v>-2.4418929999999999</c:v>
                </c:pt>
                <c:pt idx="47970">
                  <c:v>-2.4392230000000001</c:v>
                </c:pt>
                <c:pt idx="47971">
                  <c:v>-2.436553</c:v>
                </c:pt>
                <c:pt idx="47972">
                  <c:v>-2.4338820000000001</c:v>
                </c:pt>
                <c:pt idx="47973">
                  <c:v>-2.4312109999999998</c:v>
                </c:pt>
                <c:pt idx="47974">
                  <c:v>-2.4285399999999999</c:v>
                </c:pt>
                <c:pt idx="47975">
                  <c:v>-2.4258700000000002</c:v>
                </c:pt>
                <c:pt idx="47976">
                  <c:v>-2.423146</c:v>
                </c:pt>
                <c:pt idx="47977">
                  <c:v>-2.4204460000000001</c:v>
                </c:pt>
                <c:pt idx="47978">
                  <c:v>-2.4177559999999998</c:v>
                </c:pt>
                <c:pt idx="47979">
                  <c:v>-2.4150710000000002</c:v>
                </c:pt>
                <c:pt idx="47980">
                  <c:v>-2.4123899999999998</c:v>
                </c:pt>
                <c:pt idx="47981">
                  <c:v>-2.4097119999999999</c:v>
                </c:pt>
                <c:pt idx="47982">
                  <c:v>-2.4070339999999999</c:v>
                </c:pt>
                <c:pt idx="47983">
                  <c:v>-2.4043580000000002</c:v>
                </c:pt>
                <c:pt idx="47984">
                  <c:v>-2.4016820000000001</c:v>
                </c:pt>
                <c:pt idx="47985">
                  <c:v>-2.3990070000000001</c:v>
                </c:pt>
                <c:pt idx="47986">
                  <c:v>-2.3963329999999998</c:v>
                </c:pt>
                <c:pt idx="47987">
                  <c:v>-2.3936579999999998</c:v>
                </c:pt>
                <c:pt idx="47988">
                  <c:v>-2.3909829999999999</c:v>
                </c:pt>
                <c:pt idx="47989">
                  <c:v>-2.388306</c:v>
                </c:pt>
                <c:pt idx="47990">
                  <c:v>-2.3856299999999999</c:v>
                </c:pt>
                <c:pt idx="47991">
                  <c:v>-2.3829539999999998</c:v>
                </c:pt>
                <c:pt idx="47992">
                  <c:v>-2.3802789999999998</c:v>
                </c:pt>
                <c:pt idx="47993">
                  <c:v>-2.3776039999999998</c:v>
                </c:pt>
                <c:pt idx="47994">
                  <c:v>-2.37493</c:v>
                </c:pt>
                <c:pt idx="47995">
                  <c:v>-2.372255</c:v>
                </c:pt>
                <c:pt idx="47996">
                  <c:v>-2.3695819999999999</c:v>
                </c:pt>
                <c:pt idx="47997">
                  <c:v>-2.3669099999999998</c:v>
                </c:pt>
                <c:pt idx="47998">
                  <c:v>-2.3642370000000001</c:v>
                </c:pt>
                <c:pt idx="47999">
                  <c:v>-2.361567</c:v>
                </c:pt>
                <c:pt idx="48000">
                  <c:v>-2.3589009999999999</c:v>
                </c:pt>
                <c:pt idx="48001">
                  <c:v>-2.356236</c:v>
                </c:pt>
                <c:pt idx="48002">
                  <c:v>-2.3535720000000002</c:v>
                </c:pt>
                <c:pt idx="48003">
                  <c:v>-2.3509099999999998</c:v>
                </c:pt>
                <c:pt idx="48004">
                  <c:v>-2.3482449999999999</c:v>
                </c:pt>
                <c:pt idx="48005">
                  <c:v>-2.3455819999999998</c:v>
                </c:pt>
                <c:pt idx="48006">
                  <c:v>-2.3429160000000002</c:v>
                </c:pt>
                <c:pt idx="48007">
                  <c:v>-2.340249</c:v>
                </c:pt>
                <c:pt idx="48008">
                  <c:v>-2.33758</c:v>
                </c:pt>
                <c:pt idx="48009">
                  <c:v>-2.334911</c:v>
                </c:pt>
                <c:pt idx="48010">
                  <c:v>-2.3322400000000001</c:v>
                </c:pt>
                <c:pt idx="48011">
                  <c:v>-2.3295689999999998</c:v>
                </c:pt>
                <c:pt idx="48012">
                  <c:v>-2.3268970000000002</c:v>
                </c:pt>
                <c:pt idx="48013">
                  <c:v>-2.3242250000000002</c:v>
                </c:pt>
                <c:pt idx="48014">
                  <c:v>-2.3215530000000002</c:v>
                </c:pt>
                <c:pt idx="48015">
                  <c:v>-2.3188810000000002</c:v>
                </c:pt>
                <c:pt idx="48016">
                  <c:v>-2.3162099999999999</c:v>
                </c:pt>
                <c:pt idx="48017">
                  <c:v>-2.3135379999999999</c:v>
                </c:pt>
                <c:pt idx="48018">
                  <c:v>-2.3108659999999999</c:v>
                </c:pt>
                <c:pt idx="48019">
                  <c:v>-2.3081930000000002</c:v>
                </c:pt>
                <c:pt idx="48020">
                  <c:v>-2.30552</c:v>
                </c:pt>
                <c:pt idx="48021">
                  <c:v>-2.3028469999999999</c:v>
                </c:pt>
                <c:pt idx="48022">
                  <c:v>-2.300179</c:v>
                </c:pt>
                <c:pt idx="48023">
                  <c:v>-2.2975189999999999</c:v>
                </c:pt>
                <c:pt idx="48024">
                  <c:v>-2.294861</c:v>
                </c:pt>
                <c:pt idx="48025">
                  <c:v>-2.2922020000000001</c:v>
                </c:pt>
                <c:pt idx="48026">
                  <c:v>-2.2895430000000001</c:v>
                </c:pt>
                <c:pt idx="48027">
                  <c:v>-2.286883</c:v>
                </c:pt>
                <c:pt idx="48028">
                  <c:v>-2.2842199999999999</c:v>
                </c:pt>
                <c:pt idx="48029">
                  <c:v>-2.2815569999999998</c:v>
                </c:pt>
                <c:pt idx="48030">
                  <c:v>-2.2788919999999999</c:v>
                </c:pt>
                <c:pt idx="48031">
                  <c:v>-2.2762280000000001</c:v>
                </c:pt>
                <c:pt idx="48032">
                  <c:v>-2.2735629999999998</c:v>
                </c:pt>
                <c:pt idx="48033">
                  <c:v>-2.2708970000000002</c:v>
                </c:pt>
                <c:pt idx="48034">
                  <c:v>-2.2682319999999998</c:v>
                </c:pt>
                <c:pt idx="48035">
                  <c:v>-2.2655650000000001</c:v>
                </c:pt>
                <c:pt idx="48036">
                  <c:v>-2.2628970000000002</c:v>
                </c:pt>
                <c:pt idx="48037">
                  <c:v>-2.26023</c:v>
                </c:pt>
                <c:pt idx="48038">
                  <c:v>-2.2575630000000002</c:v>
                </c:pt>
                <c:pt idx="48039">
                  <c:v>-2.2548949999999999</c:v>
                </c:pt>
                <c:pt idx="48040">
                  <c:v>-2.252227</c:v>
                </c:pt>
                <c:pt idx="48041">
                  <c:v>-2.2495579999999999</c:v>
                </c:pt>
                <c:pt idx="48042">
                  <c:v>-2.2468880000000002</c:v>
                </c:pt>
                <c:pt idx="48043">
                  <c:v>-2.2442190000000002</c:v>
                </c:pt>
                <c:pt idx="48044">
                  <c:v>-2.241549</c:v>
                </c:pt>
                <c:pt idx="48045">
                  <c:v>-2.2388819999999998</c:v>
                </c:pt>
                <c:pt idx="48046">
                  <c:v>-2.2362129999999998</c:v>
                </c:pt>
                <c:pt idx="48047">
                  <c:v>-2.2335470000000002</c:v>
                </c:pt>
                <c:pt idx="48048">
                  <c:v>-2.2308819999999998</c:v>
                </c:pt>
                <c:pt idx="48049">
                  <c:v>-2.2282190000000002</c:v>
                </c:pt>
                <c:pt idx="48050">
                  <c:v>-2.225552</c:v>
                </c:pt>
                <c:pt idx="48051">
                  <c:v>-2.2228840000000001</c:v>
                </c:pt>
                <c:pt idx="48052">
                  <c:v>-2.220215</c:v>
                </c:pt>
                <c:pt idx="48053">
                  <c:v>-2.217546</c:v>
                </c:pt>
                <c:pt idx="48054">
                  <c:v>-2.2148759999999998</c:v>
                </c:pt>
                <c:pt idx="48055">
                  <c:v>-2.212205</c:v>
                </c:pt>
                <c:pt idx="48056">
                  <c:v>-2.2095349999999998</c:v>
                </c:pt>
                <c:pt idx="48057">
                  <c:v>-2.2068629999999998</c:v>
                </c:pt>
                <c:pt idx="48058">
                  <c:v>-2.2041909999999998</c:v>
                </c:pt>
                <c:pt idx="48059">
                  <c:v>-2.2015180000000001</c:v>
                </c:pt>
                <c:pt idx="48060">
                  <c:v>-2.1988460000000001</c:v>
                </c:pt>
                <c:pt idx="48061">
                  <c:v>-2.1961719999999998</c:v>
                </c:pt>
                <c:pt idx="48062">
                  <c:v>-2.1934979999999999</c:v>
                </c:pt>
                <c:pt idx="48063">
                  <c:v>-2.190823</c:v>
                </c:pt>
                <c:pt idx="48064">
                  <c:v>-2.1881490000000001</c:v>
                </c:pt>
                <c:pt idx="48065">
                  <c:v>-2.1854749999999998</c:v>
                </c:pt>
                <c:pt idx="48066">
                  <c:v>-2.1827999999999999</c:v>
                </c:pt>
                <c:pt idx="48067">
                  <c:v>-2.180126</c:v>
                </c:pt>
                <c:pt idx="48068">
                  <c:v>-2.177451</c:v>
                </c:pt>
                <c:pt idx="48069">
                  <c:v>-2.1747779999999999</c:v>
                </c:pt>
                <c:pt idx="48070">
                  <c:v>-2.1721050000000002</c:v>
                </c:pt>
                <c:pt idx="48071">
                  <c:v>-2.1694309999999999</c:v>
                </c:pt>
                <c:pt idx="48072">
                  <c:v>-2.1667580000000002</c:v>
                </c:pt>
                <c:pt idx="48073">
                  <c:v>-2.164085</c:v>
                </c:pt>
                <c:pt idx="48074">
                  <c:v>-2.1614149999999999</c:v>
                </c:pt>
                <c:pt idx="48075">
                  <c:v>-2.1587459999999998</c:v>
                </c:pt>
                <c:pt idx="48076">
                  <c:v>-2.1560760000000001</c:v>
                </c:pt>
                <c:pt idx="48077">
                  <c:v>-2.1534040000000001</c:v>
                </c:pt>
                <c:pt idx="48078">
                  <c:v>-2.1507329999999998</c:v>
                </c:pt>
                <c:pt idx="48079">
                  <c:v>-2.1480610000000002</c:v>
                </c:pt>
                <c:pt idx="48080">
                  <c:v>-2.1453880000000001</c:v>
                </c:pt>
                <c:pt idx="48081">
                  <c:v>-2.1427149999999999</c:v>
                </c:pt>
                <c:pt idx="48082">
                  <c:v>-2.1400399999999999</c:v>
                </c:pt>
                <c:pt idx="48083">
                  <c:v>-2.1373660000000001</c:v>
                </c:pt>
                <c:pt idx="48084">
                  <c:v>-2.1346910000000001</c:v>
                </c:pt>
                <c:pt idx="48085">
                  <c:v>-2.132015</c:v>
                </c:pt>
                <c:pt idx="48086">
                  <c:v>-2.12934</c:v>
                </c:pt>
                <c:pt idx="48087">
                  <c:v>-2.126665</c:v>
                </c:pt>
                <c:pt idx="48088">
                  <c:v>-2.1239889999999999</c:v>
                </c:pt>
                <c:pt idx="48089">
                  <c:v>-2.1213129999999998</c:v>
                </c:pt>
                <c:pt idx="48090">
                  <c:v>-2.1186370000000001</c:v>
                </c:pt>
                <c:pt idx="48091">
                  <c:v>-2.1159599999999998</c:v>
                </c:pt>
                <c:pt idx="48092">
                  <c:v>-2.1132849999999999</c:v>
                </c:pt>
                <c:pt idx="48093">
                  <c:v>-2.110611</c:v>
                </c:pt>
                <c:pt idx="48094">
                  <c:v>-2.1079379999999999</c:v>
                </c:pt>
                <c:pt idx="48095">
                  <c:v>-2.1052659999999999</c:v>
                </c:pt>
                <c:pt idx="48096">
                  <c:v>-2.1025939999999999</c:v>
                </c:pt>
                <c:pt idx="48097">
                  <c:v>-2.099917</c:v>
                </c:pt>
                <c:pt idx="48098">
                  <c:v>-2.097245</c:v>
                </c:pt>
                <c:pt idx="48099">
                  <c:v>-2.094576</c:v>
                </c:pt>
                <c:pt idx="48100">
                  <c:v>-2.0919099999999999</c:v>
                </c:pt>
                <c:pt idx="48101">
                  <c:v>-2.0892400000000002</c:v>
                </c:pt>
                <c:pt idx="48102">
                  <c:v>-2.0865710000000002</c:v>
                </c:pt>
                <c:pt idx="48103">
                  <c:v>-2.083901</c:v>
                </c:pt>
                <c:pt idx="48104">
                  <c:v>-2.0812279999999999</c:v>
                </c:pt>
                <c:pt idx="48105">
                  <c:v>-2.0785550000000002</c:v>
                </c:pt>
                <c:pt idx="48106">
                  <c:v>-2.075882</c:v>
                </c:pt>
                <c:pt idx="48107">
                  <c:v>-2.07321</c:v>
                </c:pt>
                <c:pt idx="48108">
                  <c:v>-2.0705360000000002</c:v>
                </c:pt>
                <c:pt idx="48109">
                  <c:v>-2.067863</c:v>
                </c:pt>
                <c:pt idx="48110">
                  <c:v>-2.0651920000000001</c:v>
                </c:pt>
                <c:pt idx="48111">
                  <c:v>-2.0625209999999998</c:v>
                </c:pt>
                <c:pt idx="48112">
                  <c:v>-2.05985</c:v>
                </c:pt>
                <c:pt idx="48113">
                  <c:v>-2.0571769999999998</c:v>
                </c:pt>
                <c:pt idx="48114">
                  <c:v>-2.054503</c:v>
                </c:pt>
                <c:pt idx="48115">
                  <c:v>-2.051831</c:v>
                </c:pt>
                <c:pt idx="48116">
                  <c:v>-2.0491600000000001</c:v>
                </c:pt>
                <c:pt idx="48117">
                  <c:v>-2.0464880000000001</c:v>
                </c:pt>
                <c:pt idx="48118">
                  <c:v>-2.0438160000000001</c:v>
                </c:pt>
                <c:pt idx="48119">
                  <c:v>-2.0411440000000001</c:v>
                </c:pt>
                <c:pt idx="48120">
                  <c:v>-2.0384709999999999</c:v>
                </c:pt>
                <c:pt idx="48121">
                  <c:v>-2.0357980000000002</c:v>
                </c:pt>
                <c:pt idx="48122">
                  <c:v>-2.0331239999999999</c:v>
                </c:pt>
                <c:pt idx="48123">
                  <c:v>-2.0304509999999998</c:v>
                </c:pt>
                <c:pt idx="48124">
                  <c:v>-2.0277769999999999</c:v>
                </c:pt>
                <c:pt idx="48125">
                  <c:v>-2.0251030000000001</c:v>
                </c:pt>
                <c:pt idx="48126">
                  <c:v>-2.0224280000000001</c:v>
                </c:pt>
                <c:pt idx="48127">
                  <c:v>-2.0197509999999999</c:v>
                </c:pt>
                <c:pt idx="48128">
                  <c:v>-2.0170819999999998</c:v>
                </c:pt>
                <c:pt idx="48129">
                  <c:v>-2.0144129999999998</c:v>
                </c:pt>
                <c:pt idx="48130">
                  <c:v>-2.0117430000000001</c:v>
                </c:pt>
                <c:pt idx="48131">
                  <c:v>-2.009074</c:v>
                </c:pt>
                <c:pt idx="48132">
                  <c:v>-2.0064030000000002</c:v>
                </c:pt>
                <c:pt idx="48133">
                  <c:v>-2.0037310000000002</c:v>
                </c:pt>
                <c:pt idx="48134">
                  <c:v>-2.0010599999999998</c:v>
                </c:pt>
                <c:pt idx="48135">
                  <c:v>-1.9983869999999999</c:v>
                </c:pt>
                <c:pt idx="48136">
                  <c:v>-1.995714</c:v>
                </c:pt>
                <c:pt idx="48137">
                  <c:v>-1.9930410000000001</c:v>
                </c:pt>
                <c:pt idx="48138">
                  <c:v>-1.9903690000000001</c:v>
                </c:pt>
                <c:pt idx="48139">
                  <c:v>-1.987695</c:v>
                </c:pt>
                <c:pt idx="48140">
                  <c:v>-1.9850220000000001</c:v>
                </c:pt>
                <c:pt idx="48141">
                  <c:v>-1.982351</c:v>
                </c:pt>
                <c:pt idx="48142">
                  <c:v>-1.979679</c:v>
                </c:pt>
                <c:pt idx="48143">
                  <c:v>-1.977009</c:v>
                </c:pt>
                <c:pt idx="48144">
                  <c:v>-1.9743379999999999</c:v>
                </c:pt>
                <c:pt idx="48145">
                  <c:v>-1.9716659999999999</c:v>
                </c:pt>
                <c:pt idx="48146">
                  <c:v>-1.9689950000000001</c:v>
                </c:pt>
                <c:pt idx="48147">
                  <c:v>-1.966324</c:v>
                </c:pt>
                <c:pt idx="48148">
                  <c:v>-1.9636530000000001</c:v>
                </c:pt>
                <c:pt idx="48149">
                  <c:v>-1.9609829999999999</c:v>
                </c:pt>
                <c:pt idx="48150">
                  <c:v>-1.9583140000000001</c:v>
                </c:pt>
                <c:pt idx="48151">
                  <c:v>-1.9556439999999999</c:v>
                </c:pt>
                <c:pt idx="48152">
                  <c:v>-1.9529730000000001</c:v>
                </c:pt>
                <c:pt idx="48153">
                  <c:v>-1.9503029999999999</c:v>
                </c:pt>
                <c:pt idx="48154">
                  <c:v>-1.9476340000000001</c:v>
                </c:pt>
                <c:pt idx="48155">
                  <c:v>-1.944968</c:v>
                </c:pt>
                <c:pt idx="48156">
                  <c:v>-1.9423060000000001</c:v>
                </c:pt>
                <c:pt idx="48157">
                  <c:v>-1.9396409999999999</c:v>
                </c:pt>
                <c:pt idx="48158">
                  <c:v>-1.936974</c:v>
                </c:pt>
                <c:pt idx="48159">
                  <c:v>-1.9343079999999999</c:v>
                </c:pt>
                <c:pt idx="48160">
                  <c:v>-1.9316409999999999</c:v>
                </c:pt>
                <c:pt idx="48161">
                  <c:v>-1.928973</c:v>
                </c:pt>
                <c:pt idx="48162">
                  <c:v>-1.9263049999999999</c:v>
                </c:pt>
                <c:pt idx="48163">
                  <c:v>-1.9236359999999999</c:v>
                </c:pt>
                <c:pt idx="48164">
                  <c:v>-1.9209689999999999</c:v>
                </c:pt>
                <c:pt idx="48165">
                  <c:v>-1.9182999999999999</c:v>
                </c:pt>
                <c:pt idx="48166">
                  <c:v>-1.9156299999999999</c:v>
                </c:pt>
                <c:pt idx="48167">
                  <c:v>-1.9129620000000001</c:v>
                </c:pt>
                <c:pt idx="48168">
                  <c:v>-1.910293</c:v>
                </c:pt>
                <c:pt idx="48169">
                  <c:v>-1.9076230000000001</c:v>
                </c:pt>
                <c:pt idx="48170">
                  <c:v>-1.904954</c:v>
                </c:pt>
                <c:pt idx="48171">
                  <c:v>-1.9022840000000001</c:v>
                </c:pt>
                <c:pt idx="48172">
                  <c:v>-1.899613</c:v>
                </c:pt>
                <c:pt idx="48173">
                  <c:v>-1.896943</c:v>
                </c:pt>
                <c:pt idx="48174">
                  <c:v>-1.894272</c:v>
                </c:pt>
                <c:pt idx="48175">
                  <c:v>-1.891602</c:v>
                </c:pt>
                <c:pt idx="48176">
                  <c:v>-1.8889309999999999</c:v>
                </c:pt>
                <c:pt idx="48177">
                  <c:v>-1.886263</c:v>
                </c:pt>
                <c:pt idx="48178">
                  <c:v>-1.8835949999999999</c:v>
                </c:pt>
                <c:pt idx="48179">
                  <c:v>-1.8809260000000001</c:v>
                </c:pt>
                <c:pt idx="48180">
                  <c:v>-1.8782570000000001</c:v>
                </c:pt>
                <c:pt idx="48181">
                  <c:v>-1.875588</c:v>
                </c:pt>
                <c:pt idx="48182">
                  <c:v>-1.8729169999999999</c:v>
                </c:pt>
                <c:pt idx="48183">
                  <c:v>-1.870247</c:v>
                </c:pt>
                <c:pt idx="48184">
                  <c:v>-1.8675759999999999</c:v>
                </c:pt>
                <c:pt idx="48185">
                  <c:v>-1.864905</c:v>
                </c:pt>
                <c:pt idx="48186">
                  <c:v>-1.8622339999999999</c:v>
                </c:pt>
                <c:pt idx="48187">
                  <c:v>-1.8595630000000001</c:v>
                </c:pt>
                <c:pt idx="48188">
                  <c:v>-1.8568929999999999</c:v>
                </c:pt>
                <c:pt idx="48189">
                  <c:v>-1.854222</c:v>
                </c:pt>
                <c:pt idx="48190">
                  <c:v>-1.8515509999999999</c:v>
                </c:pt>
                <c:pt idx="48191">
                  <c:v>-1.8488789999999999</c:v>
                </c:pt>
                <c:pt idx="48192">
                  <c:v>-1.8462080000000001</c:v>
                </c:pt>
                <c:pt idx="48193">
                  <c:v>-1.843513</c:v>
                </c:pt>
                <c:pt idx="48194">
                  <c:v>-1.840829</c:v>
                </c:pt>
                <c:pt idx="48195">
                  <c:v>-1.83815</c:v>
                </c:pt>
                <c:pt idx="48196">
                  <c:v>-1.8354699999999999</c:v>
                </c:pt>
                <c:pt idx="48197">
                  <c:v>-1.8327899999999999</c:v>
                </c:pt>
                <c:pt idx="48198">
                  <c:v>-1.8301130000000001</c:v>
                </c:pt>
                <c:pt idx="48199">
                  <c:v>-1.8274379999999999</c:v>
                </c:pt>
                <c:pt idx="48200">
                  <c:v>-1.8247640000000001</c:v>
                </c:pt>
                <c:pt idx="48201">
                  <c:v>-1.82209</c:v>
                </c:pt>
                <c:pt idx="48202">
                  <c:v>-1.8194159999999999</c:v>
                </c:pt>
                <c:pt idx="48203">
                  <c:v>-1.816746</c:v>
                </c:pt>
                <c:pt idx="48204">
                  <c:v>-1.8140750000000001</c:v>
                </c:pt>
                <c:pt idx="48205">
                  <c:v>-1.8114049999999999</c:v>
                </c:pt>
                <c:pt idx="48206">
                  <c:v>-1.808735</c:v>
                </c:pt>
                <c:pt idx="48207">
                  <c:v>-1.806065</c:v>
                </c:pt>
                <c:pt idx="48208">
                  <c:v>-1.8033950000000001</c:v>
                </c:pt>
                <c:pt idx="48209">
                  <c:v>-1.800727</c:v>
                </c:pt>
                <c:pt idx="48210">
                  <c:v>-1.7980609999999999</c:v>
                </c:pt>
                <c:pt idx="48211">
                  <c:v>-1.7953920000000001</c:v>
                </c:pt>
                <c:pt idx="48212">
                  <c:v>-1.792721</c:v>
                </c:pt>
                <c:pt idx="48213">
                  <c:v>-1.7900499999999999</c:v>
                </c:pt>
                <c:pt idx="48214">
                  <c:v>-1.787382</c:v>
                </c:pt>
                <c:pt idx="48215">
                  <c:v>-1.7847170000000001</c:v>
                </c:pt>
                <c:pt idx="48216">
                  <c:v>-1.7820499999999999</c:v>
                </c:pt>
                <c:pt idx="48217">
                  <c:v>-1.7793840000000001</c:v>
                </c:pt>
                <c:pt idx="48218">
                  <c:v>-1.7767170000000001</c:v>
                </c:pt>
                <c:pt idx="48219">
                  <c:v>-1.774052</c:v>
                </c:pt>
                <c:pt idx="48220">
                  <c:v>-1.7713840000000001</c:v>
                </c:pt>
                <c:pt idx="48221">
                  <c:v>-1.768716</c:v>
                </c:pt>
                <c:pt idx="48222">
                  <c:v>-1.7660480000000001</c:v>
                </c:pt>
                <c:pt idx="48223">
                  <c:v>-1.763379</c:v>
                </c:pt>
                <c:pt idx="48224">
                  <c:v>-1.7607090000000001</c:v>
                </c:pt>
                <c:pt idx="48225">
                  <c:v>-1.758038</c:v>
                </c:pt>
                <c:pt idx="48226">
                  <c:v>-1.7553650000000001</c:v>
                </c:pt>
                <c:pt idx="48227">
                  <c:v>-1.7526900000000001</c:v>
                </c:pt>
                <c:pt idx="48228">
                  <c:v>-1.750013</c:v>
                </c:pt>
                <c:pt idx="48229">
                  <c:v>-1.747336</c:v>
                </c:pt>
                <c:pt idx="48230">
                  <c:v>-1.7446600000000001</c:v>
                </c:pt>
                <c:pt idx="48231">
                  <c:v>-1.741984</c:v>
                </c:pt>
                <c:pt idx="48232">
                  <c:v>-1.739306</c:v>
                </c:pt>
                <c:pt idx="48233">
                  <c:v>-1.736658</c:v>
                </c:pt>
                <c:pt idx="48234">
                  <c:v>-1.7339910000000001</c:v>
                </c:pt>
                <c:pt idx="48235">
                  <c:v>-1.7313160000000001</c:v>
                </c:pt>
                <c:pt idx="48236">
                  <c:v>-1.7286429999999999</c:v>
                </c:pt>
                <c:pt idx="48237">
                  <c:v>-1.7259679999999999</c:v>
                </c:pt>
                <c:pt idx="48238">
                  <c:v>-1.723295</c:v>
                </c:pt>
                <c:pt idx="48239">
                  <c:v>-1.7206250000000001</c:v>
                </c:pt>
                <c:pt idx="48240">
                  <c:v>-1.717954</c:v>
                </c:pt>
                <c:pt idx="48241">
                  <c:v>-1.7152769999999999</c:v>
                </c:pt>
                <c:pt idx="48242">
                  <c:v>-1.7126030000000001</c:v>
                </c:pt>
                <c:pt idx="48243">
                  <c:v>-1.7099299999999999</c:v>
                </c:pt>
                <c:pt idx="48244">
                  <c:v>-1.707255</c:v>
                </c:pt>
                <c:pt idx="48245">
                  <c:v>-1.7045809999999999</c:v>
                </c:pt>
                <c:pt idx="48246">
                  <c:v>-1.701905</c:v>
                </c:pt>
                <c:pt idx="48247">
                  <c:v>-1.699228</c:v>
                </c:pt>
                <c:pt idx="48248">
                  <c:v>-1.6965520000000001</c:v>
                </c:pt>
                <c:pt idx="48249">
                  <c:v>-1.693875</c:v>
                </c:pt>
                <c:pt idx="48250">
                  <c:v>-1.691198</c:v>
                </c:pt>
                <c:pt idx="48251">
                  <c:v>-1.6885209999999999</c:v>
                </c:pt>
                <c:pt idx="48252">
                  <c:v>-1.6858439999999999</c:v>
                </c:pt>
                <c:pt idx="48253">
                  <c:v>-1.6831659999999999</c:v>
                </c:pt>
                <c:pt idx="48254">
                  <c:v>-1.6804889999999999</c:v>
                </c:pt>
                <c:pt idx="48255">
                  <c:v>-1.6778120000000001</c:v>
                </c:pt>
                <c:pt idx="48256">
                  <c:v>-1.675135</c:v>
                </c:pt>
                <c:pt idx="48257">
                  <c:v>-1.6724589999999999</c:v>
                </c:pt>
                <c:pt idx="48258">
                  <c:v>-1.6697869999999999</c:v>
                </c:pt>
                <c:pt idx="48259">
                  <c:v>-1.6671149999999999</c:v>
                </c:pt>
                <c:pt idx="48260">
                  <c:v>-1.664442</c:v>
                </c:pt>
                <c:pt idx="48261">
                  <c:v>-1.6617690000000001</c:v>
                </c:pt>
                <c:pt idx="48262">
                  <c:v>-1.6591050000000001</c:v>
                </c:pt>
                <c:pt idx="48263">
                  <c:v>-1.6564399999999999</c:v>
                </c:pt>
                <c:pt idx="48264">
                  <c:v>-1.6537759999999999</c:v>
                </c:pt>
                <c:pt idx="48265">
                  <c:v>-1.6511130000000001</c:v>
                </c:pt>
                <c:pt idx="48266">
                  <c:v>-1.64845</c:v>
                </c:pt>
                <c:pt idx="48267">
                  <c:v>-1.6457870000000001</c:v>
                </c:pt>
                <c:pt idx="48268">
                  <c:v>-1.643122</c:v>
                </c:pt>
                <c:pt idx="48269">
                  <c:v>-1.640455</c:v>
                </c:pt>
                <c:pt idx="48270">
                  <c:v>-1.637788</c:v>
                </c:pt>
                <c:pt idx="48271">
                  <c:v>-1.635124</c:v>
                </c:pt>
                <c:pt idx="48272">
                  <c:v>-1.632457</c:v>
                </c:pt>
                <c:pt idx="48273">
                  <c:v>-1.6297900000000001</c:v>
                </c:pt>
                <c:pt idx="48274">
                  <c:v>-1.6271249999999999</c:v>
                </c:pt>
                <c:pt idx="48275">
                  <c:v>-1.624463</c:v>
                </c:pt>
                <c:pt idx="48276">
                  <c:v>-1.6217999999999999</c:v>
                </c:pt>
                <c:pt idx="48277">
                  <c:v>-1.619137</c:v>
                </c:pt>
                <c:pt idx="48278">
                  <c:v>-1.616471</c:v>
                </c:pt>
                <c:pt idx="48279">
                  <c:v>-1.6138060000000001</c:v>
                </c:pt>
                <c:pt idx="48280">
                  <c:v>-1.611138</c:v>
                </c:pt>
                <c:pt idx="48281">
                  <c:v>-1.6084700000000001</c:v>
                </c:pt>
                <c:pt idx="48282">
                  <c:v>-1.6057999999999999</c:v>
                </c:pt>
                <c:pt idx="48283">
                  <c:v>-1.6031299999999999</c:v>
                </c:pt>
                <c:pt idx="48284">
                  <c:v>-1.6004590000000001</c:v>
                </c:pt>
                <c:pt idx="48285">
                  <c:v>-1.5977870000000001</c:v>
                </c:pt>
                <c:pt idx="48286">
                  <c:v>-1.5951150000000001</c:v>
                </c:pt>
                <c:pt idx="48287">
                  <c:v>-1.5924419999999999</c:v>
                </c:pt>
                <c:pt idx="48288">
                  <c:v>-1.5897699999999999</c:v>
                </c:pt>
                <c:pt idx="48289">
                  <c:v>-1.5870979999999999</c:v>
                </c:pt>
                <c:pt idx="48290">
                  <c:v>-1.5844240000000001</c:v>
                </c:pt>
                <c:pt idx="48291">
                  <c:v>-1.58175</c:v>
                </c:pt>
                <c:pt idx="48292">
                  <c:v>-1.5790770000000001</c:v>
                </c:pt>
                <c:pt idx="48293">
                  <c:v>-1.5764039999999999</c:v>
                </c:pt>
                <c:pt idx="48294">
                  <c:v>-1.5737300000000001</c:v>
                </c:pt>
                <c:pt idx="48295">
                  <c:v>-1.571056</c:v>
                </c:pt>
                <c:pt idx="48296">
                  <c:v>-1.5683819999999999</c:v>
                </c:pt>
                <c:pt idx="48297">
                  <c:v>-1.5657099999999999</c:v>
                </c:pt>
                <c:pt idx="48298">
                  <c:v>-1.563035</c:v>
                </c:pt>
                <c:pt idx="48299">
                  <c:v>-1.56036</c:v>
                </c:pt>
                <c:pt idx="48300">
                  <c:v>-1.557685</c:v>
                </c:pt>
                <c:pt idx="48301">
                  <c:v>-1.5550090000000001</c:v>
                </c:pt>
                <c:pt idx="48302">
                  <c:v>-1.552333</c:v>
                </c:pt>
                <c:pt idx="48303">
                  <c:v>-1.549655</c:v>
                </c:pt>
                <c:pt idx="48304">
                  <c:v>-1.546977</c:v>
                </c:pt>
                <c:pt idx="48305">
                  <c:v>-1.5442990000000001</c:v>
                </c:pt>
                <c:pt idx="48306">
                  <c:v>-1.54162</c:v>
                </c:pt>
                <c:pt idx="48307">
                  <c:v>-1.5389409999999999</c:v>
                </c:pt>
                <c:pt idx="48308">
                  <c:v>-1.5362610000000001</c:v>
                </c:pt>
                <c:pt idx="48309">
                  <c:v>-1.5335810000000001</c:v>
                </c:pt>
                <c:pt idx="48310">
                  <c:v>-1.5309010000000001</c:v>
                </c:pt>
                <c:pt idx="48311">
                  <c:v>-1.5282210000000001</c:v>
                </c:pt>
                <c:pt idx="48312">
                  <c:v>-1.5255430000000001</c:v>
                </c:pt>
                <c:pt idx="48313">
                  <c:v>-1.5228649999999999</c:v>
                </c:pt>
                <c:pt idx="48314">
                  <c:v>-1.520187</c:v>
                </c:pt>
                <c:pt idx="48315">
                  <c:v>-1.517509</c:v>
                </c:pt>
                <c:pt idx="48316">
                  <c:v>-1.5148299999999999</c:v>
                </c:pt>
                <c:pt idx="48317">
                  <c:v>-1.5121519999999999</c:v>
                </c:pt>
                <c:pt idx="48318">
                  <c:v>-1.5094730000000001</c:v>
                </c:pt>
                <c:pt idx="48319">
                  <c:v>-1.506794</c:v>
                </c:pt>
                <c:pt idx="48320">
                  <c:v>-1.5041150000000001</c:v>
                </c:pt>
                <c:pt idx="48321">
                  <c:v>-1.5014380000000001</c:v>
                </c:pt>
                <c:pt idx="48322">
                  <c:v>-1.498761</c:v>
                </c:pt>
                <c:pt idx="48323">
                  <c:v>-1.4960830000000001</c:v>
                </c:pt>
                <c:pt idx="48324">
                  <c:v>-1.4934069999999999</c:v>
                </c:pt>
                <c:pt idx="48325">
                  <c:v>-1.4907330000000001</c:v>
                </c:pt>
                <c:pt idx="48326">
                  <c:v>-1.4880629999999999</c:v>
                </c:pt>
                <c:pt idx="48327">
                  <c:v>-1.485393</c:v>
                </c:pt>
                <c:pt idx="48328">
                  <c:v>-1.482721</c:v>
                </c:pt>
                <c:pt idx="48329">
                  <c:v>-1.480051</c:v>
                </c:pt>
                <c:pt idx="48330">
                  <c:v>-1.4773769999999999</c:v>
                </c:pt>
                <c:pt idx="48331">
                  <c:v>-1.4747060000000001</c:v>
                </c:pt>
                <c:pt idx="48332">
                  <c:v>-1.4720310000000001</c:v>
                </c:pt>
                <c:pt idx="48333">
                  <c:v>-1.469355</c:v>
                </c:pt>
                <c:pt idx="48334">
                  <c:v>-1.466677</c:v>
                </c:pt>
                <c:pt idx="48335">
                  <c:v>-1.464</c:v>
                </c:pt>
                <c:pt idx="48336">
                  <c:v>-1.461322</c:v>
                </c:pt>
                <c:pt idx="48337">
                  <c:v>-1.458645</c:v>
                </c:pt>
                <c:pt idx="48338">
                  <c:v>-1.455964</c:v>
                </c:pt>
                <c:pt idx="48339">
                  <c:v>-1.453284</c:v>
                </c:pt>
                <c:pt idx="48340">
                  <c:v>-1.4506060000000001</c:v>
                </c:pt>
                <c:pt idx="48341">
                  <c:v>-1.447929</c:v>
                </c:pt>
                <c:pt idx="48342">
                  <c:v>-1.445262</c:v>
                </c:pt>
                <c:pt idx="48343">
                  <c:v>-1.4425939999999999</c:v>
                </c:pt>
                <c:pt idx="48344">
                  <c:v>-1.4399219999999999</c:v>
                </c:pt>
                <c:pt idx="48345">
                  <c:v>-1.4372450000000001</c:v>
                </c:pt>
                <c:pt idx="48346">
                  <c:v>-1.434566</c:v>
                </c:pt>
                <c:pt idx="48347">
                  <c:v>-1.4318850000000001</c:v>
                </c:pt>
                <c:pt idx="48348">
                  <c:v>-1.429206</c:v>
                </c:pt>
                <c:pt idx="48349">
                  <c:v>-1.426528</c:v>
                </c:pt>
                <c:pt idx="48350">
                  <c:v>-1.4238489999999999</c:v>
                </c:pt>
                <c:pt idx="48351">
                  <c:v>-1.42117</c:v>
                </c:pt>
                <c:pt idx="48352">
                  <c:v>-1.4184890000000001</c:v>
                </c:pt>
                <c:pt idx="48353">
                  <c:v>-1.4158090000000001</c:v>
                </c:pt>
                <c:pt idx="48354">
                  <c:v>-1.4131279999999999</c:v>
                </c:pt>
                <c:pt idx="48355">
                  <c:v>-1.410447</c:v>
                </c:pt>
                <c:pt idx="48356">
                  <c:v>-1.4077660000000001</c:v>
                </c:pt>
                <c:pt idx="48357">
                  <c:v>-1.4050860000000001</c:v>
                </c:pt>
                <c:pt idx="48358">
                  <c:v>-1.4024049999999999</c:v>
                </c:pt>
                <c:pt idx="48359">
                  <c:v>-1.3997269999999999</c:v>
                </c:pt>
                <c:pt idx="48360">
                  <c:v>-1.3970480000000001</c:v>
                </c:pt>
                <c:pt idx="48361">
                  <c:v>-1.3943760000000001</c:v>
                </c:pt>
                <c:pt idx="48362">
                  <c:v>-1.3917079999999999</c:v>
                </c:pt>
                <c:pt idx="48363">
                  <c:v>-1.389041</c:v>
                </c:pt>
                <c:pt idx="48364">
                  <c:v>-1.3863719999999999</c:v>
                </c:pt>
                <c:pt idx="48365">
                  <c:v>-1.3837029999999999</c:v>
                </c:pt>
                <c:pt idx="48366">
                  <c:v>-1.381033</c:v>
                </c:pt>
                <c:pt idx="48367">
                  <c:v>-1.378358</c:v>
                </c:pt>
                <c:pt idx="48368">
                  <c:v>-1.3756820000000001</c:v>
                </c:pt>
                <c:pt idx="48369">
                  <c:v>-1.3730039999999999</c:v>
                </c:pt>
                <c:pt idx="48370">
                  <c:v>-1.370328</c:v>
                </c:pt>
                <c:pt idx="48371">
                  <c:v>-1.3676539999999999</c:v>
                </c:pt>
                <c:pt idx="48372">
                  <c:v>-1.3649830000000001</c:v>
                </c:pt>
                <c:pt idx="48373">
                  <c:v>-1.3623099999999999</c:v>
                </c:pt>
                <c:pt idx="48374">
                  <c:v>-1.359637</c:v>
                </c:pt>
                <c:pt idx="48375">
                  <c:v>-1.3569629999999999</c:v>
                </c:pt>
                <c:pt idx="48376">
                  <c:v>-1.3542890000000001</c:v>
                </c:pt>
                <c:pt idx="48377">
                  <c:v>-1.3516140000000001</c:v>
                </c:pt>
                <c:pt idx="48378">
                  <c:v>-1.348938</c:v>
                </c:pt>
                <c:pt idx="48379">
                  <c:v>-1.34626</c:v>
                </c:pt>
                <c:pt idx="48380">
                  <c:v>-1.343583</c:v>
                </c:pt>
                <c:pt idx="48381">
                  <c:v>-1.340905</c:v>
                </c:pt>
                <c:pt idx="48382">
                  <c:v>-1.338228</c:v>
                </c:pt>
                <c:pt idx="48383">
                  <c:v>-1.3355509999999999</c:v>
                </c:pt>
                <c:pt idx="48384">
                  <c:v>-1.3328739999999999</c:v>
                </c:pt>
                <c:pt idx="48385">
                  <c:v>-1.3301959999999999</c:v>
                </c:pt>
                <c:pt idx="48386">
                  <c:v>-1.3275159999999999</c:v>
                </c:pt>
                <c:pt idx="48387">
                  <c:v>-1.3248359999999999</c:v>
                </c:pt>
                <c:pt idx="48388">
                  <c:v>-1.3221560000000001</c:v>
                </c:pt>
                <c:pt idx="48389">
                  <c:v>-1.319477</c:v>
                </c:pt>
                <c:pt idx="48390">
                  <c:v>-1.3167930000000001</c:v>
                </c:pt>
                <c:pt idx="48391">
                  <c:v>-1.3141099999999999</c:v>
                </c:pt>
                <c:pt idx="48392">
                  <c:v>-1.3114239999999999</c:v>
                </c:pt>
                <c:pt idx="48393">
                  <c:v>-1.308738</c:v>
                </c:pt>
                <c:pt idx="48394">
                  <c:v>-1.306054</c:v>
                </c:pt>
                <c:pt idx="48395">
                  <c:v>-1.3033699999999999</c:v>
                </c:pt>
                <c:pt idx="48396">
                  <c:v>-1.300683</c:v>
                </c:pt>
                <c:pt idx="48397">
                  <c:v>-1.2979970000000001</c:v>
                </c:pt>
                <c:pt idx="48398">
                  <c:v>-1.295312</c:v>
                </c:pt>
                <c:pt idx="48399">
                  <c:v>-1.292627</c:v>
                </c:pt>
                <c:pt idx="48400">
                  <c:v>-1.289941</c:v>
                </c:pt>
                <c:pt idx="48401">
                  <c:v>-1.287255</c:v>
                </c:pt>
                <c:pt idx="48402">
                  <c:v>-1.2845709999999999</c:v>
                </c:pt>
                <c:pt idx="48403">
                  <c:v>-1.2818879999999999</c:v>
                </c:pt>
                <c:pt idx="48404">
                  <c:v>-1.2792049999999999</c:v>
                </c:pt>
                <c:pt idx="48405">
                  <c:v>-1.2765230000000001</c:v>
                </c:pt>
                <c:pt idx="48406">
                  <c:v>-1.273841</c:v>
                </c:pt>
                <c:pt idx="48407">
                  <c:v>-1.2711589999999999</c:v>
                </c:pt>
                <c:pt idx="48408">
                  <c:v>-1.268478</c:v>
                </c:pt>
                <c:pt idx="48409">
                  <c:v>-1.2657989999999999</c:v>
                </c:pt>
                <c:pt idx="48410">
                  <c:v>-1.2631239999999999</c:v>
                </c:pt>
                <c:pt idx="48411">
                  <c:v>-1.260448</c:v>
                </c:pt>
                <c:pt idx="48412">
                  <c:v>-1.257768</c:v>
                </c:pt>
                <c:pt idx="48413">
                  <c:v>-1.2550889999999999</c:v>
                </c:pt>
                <c:pt idx="48414">
                  <c:v>-1.2524109999999999</c:v>
                </c:pt>
                <c:pt idx="48415">
                  <c:v>-1.2497320000000001</c:v>
                </c:pt>
                <c:pt idx="48416">
                  <c:v>-1.247053</c:v>
                </c:pt>
                <c:pt idx="48417">
                  <c:v>-1.2443740000000001</c:v>
                </c:pt>
                <c:pt idx="48418">
                  <c:v>-1.2416940000000001</c:v>
                </c:pt>
                <c:pt idx="48419">
                  <c:v>-1.2390140000000001</c:v>
                </c:pt>
                <c:pt idx="48420">
                  <c:v>-1.236335</c:v>
                </c:pt>
                <c:pt idx="48421">
                  <c:v>-1.233657</c:v>
                </c:pt>
                <c:pt idx="48422">
                  <c:v>-1.230977</c:v>
                </c:pt>
                <c:pt idx="48423">
                  <c:v>-1.2282979999999999</c:v>
                </c:pt>
                <c:pt idx="48424">
                  <c:v>-1.2256180000000001</c:v>
                </c:pt>
                <c:pt idx="48425">
                  <c:v>-1.222936</c:v>
                </c:pt>
                <c:pt idx="48426">
                  <c:v>-1.220253</c:v>
                </c:pt>
                <c:pt idx="48427">
                  <c:v>-1.2175739999999999</c:v>
                </c:pt>
                <c:pt idx="48428">
                  <c:v>-1.214893</c:v>
                </c:pt>
                <c:pt idx="48429">
                  <c:v>-1.212213</c:v>
                </c:pt>
                <c:pt idx="48430">
                  <c:v>-1.2095320000000001</c:v>
                </c:pt>
                <c:pt idx="48431">
                  <c:v>-1.2068509999999999</c:v>
                </c:pt>
                <c:pt idx="48432">
                  <c:v>-1.2041710000000001</c:v>
                </c:pt>
                <c:pt idx="48433">
                  <c:v>-1.2014899999999999</c:v>
                </c:pt>
                <c:pt idx="48434">
                  <c:v>-1.198809</c:v>
                </c:pt>
                <c:pt idx="48435">
                  <c:v>-1.196129</c:v>
                </c:pt>
                <c:pt idx="48436">
                  <c:v>-1.193449</c:v>
                </c:pt>
                <c:pt idx="48437">
                  <c:v>-1.190769</c:v>
                </c:pt>
                <c:pt idx="48438">
                  <c:v>-1.188089</c:v>
                </c:pt>
                <c:pt idx="48439">
                  <c:v>-1.185408</c:v>
                </c:pt>
                <c:pt idx="48440">
                  <c:v>-1.182728</c:v>
                </c:pt>
                <c:pt idx="48441">
                  <c:v>-1.180048</c:v>
                </c:pt>
                <c:pt idx="48442">
                  <c:v>-1.1773690000000001</c:v>
                </c:pt>
                <c:pt idx="48443">
                  <c:v>-1.174688</c:v>
                </c:pt>
                <c:pt idx="48444">
                  <c:v>-1.1720090000000001</c:v>
                </c:pt>
                <c:pt idx="48445">
                  <c:v>-1.1693290000000001</c:v>
                </c:pt>
                <c:pt idx="48446">
                  <c:v>-1.166649</c:v>
                </c:pt>
                <c:pt idx="48447">
                  <c:v>-1.163969</c:v>
                </c:pt>
                <c:pt idx="48448">
                  <c:v>-1.1612910000000001</c:v>
                </c:pt>
                <c:pt idx="48449">
                  <c:v>-1.158612</c:v>
                </c:pt>
                <c:pt idx="48450">
                  <c:v>-1.155929</c:v>
                </c:pt>
                <c:pt idx="48451">
                  <c:v>-1.1532480000000001</c:v>
                </c:pt>
                <c:pt idx="48452">
                  <c:v>-1.1505700000000001</c:v>
                </c:pt>
                <c:pt idx="48453">
                  <c:v>-1.147891</c:v>
                </c:pt>
                <c:pt idx="48454">
                  <c:v>-1.1452119999999999</c:v>
                </c:pt>
                <c:pt idx="48455">
                  <c:v>-1.142531</c:v>
                </c:pt>
                <c:pt idx="48456">
                  <c:v>-1.1398429999999999</c:v>
                </c:pt>
                <c:pt idx="48457">
                  <c:v>-1.137154</c:v>
                </c:pt>
                <c:pt idx="48458">
                  <c:v>-1.134466</c:v>
                </c:pt>
                <c:pt idx="48459">
                  <c:v>-1.13178</c:v>
                </c:pt>
                <c:pt idx="48460">
                  <c:v>-1.129095</c:v>
                </c:pt>
                <c:pt idx="48461">
                  <c:v>-1.1264099999999999</c:v>
                </c:pt>
                <c:pt idx="48462">
                  <c:v>-1.1237239999999999</c:v>
                </c:pt>
                <c:pt idx="48463">
                  <c:v>-1.1210359999999999</c:v>
                </c:pt>
                <c:pt idx="48464">
                  <c:v>-1.11835</c:v>
                </c:pt>
                <c:pt idx="48465">
                  <c:v>-1.115667</c:v>
                </c:pt>
                <c:pt idx="48466">
                  <c:v>-1.1129830000000001</c:v>
                </c:pt>
                <c:pt idx="48467">
                  <c:v>-1.1102989999999999</c:v>
                </c:pt>
                <c:pt idx="48468">
                  <c:v>-1.1076159999999999</c:v>
                </c:pt>
                <c:pt idx="48469">
                  <c:v>-1.104935</c:v>
                </c:pt>
                <c:pt idx="48470">
                  <c:v>-1.102252</c:v>
                </c:pt>
                <c:pt idx="48471">
                  <c:v>-1.0995680000000001</c:v>
                </c:pt>
                <c:pt idx="48472">
                  <c:v>-1.096886</c:v>
                </c:pt>
                <c:pt idx="48473">
                  <c:v>-1.094204</c:v>
                </c:pt>
                <c:pt idx="48474">
                  <c:v>-1.0915220000000001</c:v>
                </c:pt>
                <c:pt idx="48475">
                  <c:v>-1.0888409999999999</c:v>
                </c:pt>
                <c:pt idx="48476">
                  <c:v>-1.086163</c:v>
                </c:pt>
                <c:pt idx="48477">
                  <c:v>-1.083485</c:v>
                </c:pt>
                <c:pt idx="48478">
                  <c:v>-1.080808</c:v>
                </c:pt>
                <c:pt idx="48479">
                  <c:v>-1.0781350000000001</c:v>
                </c:pt>
                <c:pt idx="48480">
                  <c:v>-1.0754630000000001</c:v>
                </c:pt>
                <c:pt idx="48481">
                  <c:v>-1.0727880000000001</c:v>
                </c:pt>
                <c:pt idx="48482">
                  <c:v>-1.070114</c:v>
                </c:pt>
                <c:pt idx="48483">
                  <c:v>-1.0674380000000001</c:v>
                </c:pt>
                <c:pt idx="48484">
                  <c:v>-1.064765</c:v>
                </c:pt>
                <c:pt idx="48485">
                  <c:v>-1.062092</c:v>
                </c:pt>
                <c:pt idx="48486">
                  <c:v>-1.0594190000000001</c:v>
                </c:pt>
                <c:pt idx="48487">
                  <c:v>-1.0567420000000001</c:v>
                </c:pt>
                <c:pt idx="48488">
                  <c:v>-1.054065</c:v>
                </c:pt>
                <c:pt idx="48489">
                  <c:v>-1.0513920000000001</c:v>
                </c:pt>
                <c:pt idx="48490">
                  <c:v>-1.048716</c:v>
                </c:pt>
                <c:pt idx="48491">
                  <c:v>-1.0460419999999999</c:v>
                </c:pt>
                <c:pt idx="48492">
                  <c:v>-1.0433680000000001</c:v>
                </c:pt>
                <c:pt idx="48493">
                  <c:v>-1.040694</c:v>
                </c:pt>
                <c:pt idx="48494">
                  <c:v>-1.038019</c:v>
                </c:pt>
                <c:pt idx="48495">
                  <c:v>-1.035345</c:v>
                </c:pt>
                <c:pt idx="48496">
                  <c:v>-1.03267</c:v>
                </c:pt>
                <c:pt idx="48497">
                  <c:v>-1.0299959999999999</c:v>
                </c:pt>
                <c:pt idx="48498">
                  <c:v>-1.0273209999999999</c:v>
                </c:pt>
                <c:pt idx="48499">
                  <c:v>-1.0246170000000001</c:v>
                </c:pt>
                <c:pt idx="48500">
                  <c:v>-1.021936</c:v>
                </c:pt>
                <c:pt idx="48501">
                  <c:v>-1.019255</c:v>
                </c:pt>
                <c:pt idx="48502">
                  <c:v>-1.016575</c:v>
                </c:pt>
                <c:pt idx="48503">
                  <c:v>-1.0138959999999999</c:v>
                </c:pt>
                <c:pt idx="48504">
                  <c:v>-1.0112159999999999</c:v>
                </c:pt>
                <c:pt idx="48505">
                  <c:v>-1.0085360000000001</c:v>
                </c:pt>
                <c:pt idx="48506">
                  <c:v>-1.00586</c:v>
                </c:pt>
                <c:pt idx="48507">
                  <c:v>-1.0031859999999999</c:v>
                </c:pt>
                <c:pt idx="48508">
                  <c:v>-1.0005109999999999</c:v>
                </c:pt>
                <c:pt idx="48509">
                  <c:v>-0.99783639999999996</c:v>
                </c:pt>
                <c:pt idx="48510">
                  <c:v>-0.99516249999999995</c:v>
                </c:pt>
                <c:pt idx="48511">
                  <c:v>-0.99248829999999999</c:v>
                </c:pt>
                <c:pt idx="48512">
                  <c:v>-0.98981419999999998</c:v>
                </c:pt>
                <c:pt idx="48513">
                  <c:v>-0.98714170000000001</c:v>
                </c:pt>
                <c:pt idx="48514">
                  <c:v>-0.98446880000000003</c:v>
                </c:pt>
                <c:pt idx="48515">
                  <c:v>-0.98179439999999996</c:v>
                </c:pt>
                <c:pt idx="48516">
                  <c:v>-0.97911959999999998</c:v>
                </c:pt>
                <c:pt idx="48517">
                  <c:v>-0.97644379999999997</c:v>
                </c:pt>
                <c:pt idx="48518">
                  <c:v>-0.973769</c:v>
                </c:pt>
                <c:pt idx="48519">
                  <c:v>-0.97109520000000005</c:v>
                </c:pt>
                <c:pt idx="48520">
                  <c:v>-0.96842150000000005</c:v>
                </c:pt>
                <c:pt idx="48521">
                  <c:v>-0.96574709999999997</c:v>
                </c:pt>
                <c:pt idx="48522">
                  <c:v>-0.96307200000000004</c:v>
                </c:pt>
                <c:pt idx="48523">
                  <c:v>-0.9603971</c:v>
                </c:pt>
                <c:pt idx="48524">
                  <c:v>-0.95772360000000001</c:v>
                </c:pt>
                <c:pt idx="48525">
                  <c:v>-0.95505030000000002</c:v>
                </c:pt>
                <c:pt idx="48526">
                  <c:v>-0.95237490000000002</c:v>
                </c:pt>
                <c:pt idx="48527">
                  <c:v>-0.94969959999999998</c:v>
                </c:pt>
                <c:pt idx="48528">
                  <c:v>-0.94702359999999997</c:v>
                </c:pt>
                <c:pt idx="48529">
                  <c:v>-0.94434929999999995</c:v>
                </c:pt>
                <c:pt idx="48530">
                  <c:v>-0.94167420000000002</c:v>
                </c:pt>
                <c:pt idx="48531">
                  <c:v>-0.93899940000000004</c:v>
                </c:pt>
                <c:pt idx="48532">
                  <c:v>-0.93632499999999996</c:v>
                </c:pt>
                <c:pt idx="48533">
                  <c:v>-0.93364999999999998</c:v>
                </c:pt>
                <c:pt idx="48534">
                  <c:v>-0.93097459999999999</c:v>
                </c:pt>
                <c:pt idx="48535">
                  <c:v>-0.92830020000000002</c:v>
                </c:pt>
                <c:pt idx="48536">
                  <c:v>-0.92562599999999995</c:v>
                </c:pt>
                <c:pt idx="48537">
                  <c:v>-0.92295190000000005</c:v>
                </c:pt>
                <c:pt idx="48538">
                  <c:v>-0.92027740000000002</c:v>
                </c:pt>
                <c:pt idx="48539">
                  <c:v>-0.9176029</c:v>
                </c:pt>
                <c:pt idx="48540">
                  <c:v>-0.91492850000000003</c:v>
                </c:pt>
                <c:pt idx="48541">
                  <c:v>-0.91225420000000002</c:v>
                </c:pt>
                <c:pt idx="48542">
                  <c:v>-0.90958039999999996</c:v>
                </c:pt>
                <c:pt idx="48543">
                  <c:v>-0.90690709999999997</c:v>
                </c:pt>
                <c:pt idx="48544">
                  <c:v>-0.90423299999999995</c:v>
                </c:pt>
                <c:pt idx="48545">
                  <c:v>-0.90155870000000005</c:v>
                </c:pt>
                <c:pt idx="48546">
                  <c:v>-0.8988853</c:v>
                </c:pt>
                <c:pt idx="48547">
                  <c:v>-0.89621099999999998</c:v>
                </c:pt>
                <c:pt idx="48548">
                  <c:v>-0.89353800000000005</c:v>
                </c:pt>
                <c:pt idx="48549">
                  <c:v>-0.89086469999999995</c:v>
                </c:pt>
                <c:pt idx="48550">
                  <c:v>-0.88819150000000002</c:v>
                </c:pt>
                <c:pt idx="48551">
                  <c:v>-0.88551880000000005</c:v>
                </c:pt>
                <c:pt idx="48552">
                  <c:v>-0.88284479999999999</c:v>
                </c:pt>
                <c:pt idx="48553">
                  <c:v>-0.88017100000000004</c:v>
                </c:pt>
                <c:pt idx="48554">
                  <c:v>-0.87749770000000005</c:v>
                </c:pt>
                <c:pt idx="48555">
                  <c:v>-0.87482409999999999</c:v>
                </c:pt>
                <c:pt idx="48556">
                  <c:v>-0.87215100000000001</c:v>
                </c:pt>
                <c:pt idx="48557">
                  <c:v>-0.86947669999999999</c:v>
                </c:pt>
                <c:pt idx="48558">
                  <c:v>-0.86680299999999999</c:v>
                </c:pt>
                <c:pt idx="48559">
                  <c:v>-0.8641276</c:v>
                </c:pt>
                <c:pt idx="48560">
                  <c:v>-0.86145360000000004</c:v>
                </c:pt>
                <c:pt idx="48561">
                  <c:v>-0.85877840000000005</c:v>
                </c:pt>
                <c:pt idx="48562">
                  <c:v>-0.85610319999999995</c:v>
                </c:pt>
                <c:pt idx="48563">
                  <c:v>-0.85342870000000004</c:v>
                </c:pt>
                <c:pt idx="48564">
                  <c:v>-0.85075639999999997</c:v>
                </c:pt>
                <c:pt idx="48565">
                  <c:v>-0.84809279999999998</c:v>
                </c:pt>
                <c:pt idx="48566">
                  <c:v>-0.84543769999999996</c:v>
                </c:pt>
                <c:pt idx="48567">
                  <c:v>-0.84277290000000005</c:v>
                </c:pt>
                <c:pt idx="48568">
                  <c:v>-0.84010280000000004</c:v>
                </c:pt>
                <c:pt idx="48569">
                  <c:v>-0.83743089999999998</c:v>
                </c:pt>
                <c:pt idx="48570">
                  <c:v>-0.83475829999999995</c:v>
                </c:pt>
                <c:pt idx="48571">
                  <c:v>-0.83208510000000002</c:v>
                </c:pt>
                <c:pt idx="48572">
                  <c:v>-0.82941120000000002</c:v>
                </c:pt>
                <c:pt idx="48573">
                  <c:v>-0.82673730000000001</c:v>
                </c:pt>
                <c:pt idx="48574">
                  <c:v>-0.82406259999999998</c:v>
                </c:pt>
                <c:pt idx="48575">
                  <c:v>-0.82138820000000001</c:v>
                </c:pt>
                <c:pt idx="48576">
                  <c:v>-0.81871479999999996</c:v>
                </c:pt>
                <c:pt idx="48577">
                  <c:v>-0.81604069999999995</c:v>
                </c:pt>
                <c:pt idx="48578">
                  <c:v>-0.81336640000000004</c:v>
                </c:pt>
                <c:pt idx="48579">
                  <c:v>-0.81067</c:v>
                </c:pt>
                <c:pt idx="48580">
                  <c:v>-0.80799169999999998</c:v>
                </c:pt>
                <c:pt idx="48581">
                  <c:v>-0.80531370000000002</c:v>
                </c:pt>
                <c:pt idx="48582">
                  <c:v>-0.80263819999999997</c:v>
                </c:pt>
                <c:pt idx="48583">
                  <c:v>-0.79996769999999995</c:v>
                </c:pt>
                <c:pt idx="48584">
                  <c:v>-0.79729709999999998</c:v>
                </c:pt>
                <c:pt idx="48585">
                  <c:v>-0.7946278</c:v>
                </c:pt>
                <c:pt idx="48586">
                  <c:v>-0.79195769999999999</c:v>
                </c:pt>
                <c:pt idx="48587">
                  <c:v>-0.78928600000000004</c:v>
                </c:pt>
                <c:pt idx="48588">
                  <c:v>-0.78661400000000004</c:v>
                </c:pt>
                <c:pt idx="48589">
                  <c:v>-0.78394070000000005</c:v>
                </c:pt>
                <c:pt idx="48590">
                  <c:v>-0.78126819999999997</c:v>
                </c:pt>
                <c:pt idx="48591">
                  <c:v>-0.77859400000000001</c:v>
                </c:pt>
                <c:pt idx="48592">
                  <c:v>-0.7759199</c:v>
                </c:pt>
                <c:pt idx="48593">
                  <c:v>-0.77324720000000002</c:v>
                </c:pt>
                <c:pt idx="48594">
                  <c:v>-0.77057419999999999</c:v>
                </c:pt>
                <c:pt idx="48595">
                  <c:v>-0.76790069999999999</c:v>
                </c:pt>
                <c:pt idx="48596">
                  <c:v>-0.76522650000000003</c:v>
                </c:pt>
                <c:pt idx="48597">
                  <c:v>-0.76255289999999998</c:v>
                </c:pt>
                <c:pt idx="48598">
                  <c:v>-0.75987910000000003</c:v>
                </c:pt>
                <c:pt idx="48599">
                  <c:v>-0.75720419999999999</c:v>
                </c:pt>
                <c:pt idx="48600">
                  <c:v>-0.75452920000000001</c:v>
                </c:pt>
                <c:pt idx="48601">
                  <c:v>-0.75185449999999998</c:v>
                </c:pt>
                <c:pt idx="48602">
                  <c:v>-0.74917920000000005</c:v>
                </c:pt>
                <c:pt idx="48603">
                  <c:v>-0.74650499999999997</c:v>
                </c:pt>
                <c:pt idx="48604">
                  <c:v>-0.74383250000000001</c:v>
                </c:pt>
                <c:pt idx="48605">
                  <c:v>-0.74116000000000004</c:v>
                </c:pt>
                <c:pt idx="48606">
                  <c:v>-0.73848749999999996</c:v>
                </c:pt>
                <c:pt idx="48607">
                  <c:v>-0.73581430000000003</c:v>
                </c:pt>
                <c:pt idx="48608">
                  <c:v>-0.73314380000000001</c:v>
                </c:pt>
                <c:pt idx="48609">
                  <c:v>-0.73047229999999996</c:v>
                </c:pt>
                <c:pt idx="48610">
                  <c:v>-0.72780069999999997</c:v>
                </c:pt>
                <c:pt idx="48611">
                  <c:v>-0.72512949999999998</c:v>
                </c:pt>
                <c:pt idx="48612">
                  <c:v>-0.72245789999999999</c:v>
                </c:pt>
                <c:pt idx="48613">
                  <c:v>-0.71978620000000004</c:v>
                </c:pt>
                <c:pt idx="48614">
                  <c:v>-0.71711519999999995</c:v>
                </c:pt>
                <c:pt idx="48615">
                  <c:v>-0.71444419999999997</c:v>
                </c:pt>
                <c:pt idx="48616">
                  <c:v>-0.71177239999999997</c:v>
                </c:pt>
                <c:pt idx="48617">
                  <c:v>-0.70910019999999996</c:v>
                </c:pt>
                <c:pt idx="48618">
                  <c:v>-0.7064279</c:v>
                </c:pt>
                <c:pt idx="48619">
                  <c:v>-0.70375600000000005</c:v>
                </c:pt>
                <c:pt idx="48620">
                  <c:v>-0.70108340000000002</c:v>
                </c:pt>
                <c:pt idx="48621">
                  <c:v>-0.69841180000000003</c:v>
                </c:pt>
                <c:pt idx="48622">
                  <c:v>-0.69573980000000002</c:v>
                </c:pt>
                <c:pt idx="48623">
                  <c:v>-0.69306730000000005</c:v>
                </c:pt>
                <c:pt idx="48624">
                  <c:v>-0.69039680000000003</c:v>
                </c:pt>
                <c:pt idx="48625">
                  <c:v>-0.68772319999999998</c:v>
                </c:pt>
                <c:pt idx="48626">
                  <c:v>-0.68504909999999997</c:v>
                </c:pt>
                <c:pt idx="48627">
                  <c:v>-0.68237440000000005</c:v>
                </c:pt>
                <c:pt idx="48628">
                  <c:v>-0.67970010000000003</c:v>
                </c:pt>
                <c:pt idx="48629">
                  <c:v>-0.67702660000000003</c:v>
                </c:pt>
                <c:pt idx="48630">
                  <c:v>-0.67435440000000002</c:v>
                </c:pt>
                <c:pt idx="48631">
                  <c:v>-0.67168819999999996</c:v>
                </c:pt>
                <c:pt idx="48632">
                  <c:v>-0.66903559999999995</c:v>
                </c:pt>
                <c:pt idx="48633">
                  <c:v>-0.66638549999999996</c:v>
                </c:pt>
                <c:pt idx="48634">
                  <c:v>-0.6637248</c:v>
                </c:pt>
                <c:pt idx="48635">
                  <c:v>-0.66105919999999996</c:v>
                </c:pt>
                <c:pt idx="48636">
                  <c:v>-0.65839009999999998</c:v>
                </c:pt>
                <c:pt idx="48637">
                  <c:v>-0.65572050000000004</c:v>
                </c:pt>
                <c:pt idx="48638">
                  <c:v>-0.65305170000000001</c:v>
                </c:pt>
                <c:pt idx="48639">
                  <c:v>-0.65038119999999999</c:v>
                </c:pt>
                <c:pt idx="48640">
                  <c:v>-0.64771020000000001</c:v>
                </c:pt>
                <c:pt idx="48641">
                  <c:v>-0.64503969999999999</c:v>
                </c:pt>
                <c:pt idx="48642">
                  <c:v>-0.64236959999999999</c:v>
                </c:pt>
                <c:pt idx="48643">
                  <c:v>-0.63969779999999998</c:v>
                </c:pt>
                <c:pt idx="48644">
                  <c:v>-0.63702610000000004</c:v>
                </c:pt>
                <c:pt idx="48645">
                  <c:v>-0.63435439999999998</c:v>
                </c:pt>
                <c:pt idx="48646">
                  <c:v>-0.63168349999999995</c:v>
                </c:pt>
                <c:pt idx="48647">
                  <c:v>-0.6290133</c:v>
                </c:pt>
                <c:pt idx="48648">
                  <c:v>-0.62634440000000002</c:v>
                </c:pt>
                <c:pt idx="48649">
                  <c:v>-0.62367620000000001</c:v>
                </c:pt>
                <c:pt idx="48650">
                  <c:v>-0.62100840000000002</c:v>
                </c:pt>
                <c:pt idx="48651">
                  <c:v>-0.61833959999999999</c:v>
                </c:pt>
                <c:pt idx="48652">
                  <c:v>-0.61566980000000004</c:v>
                </c:pt>
                <c:pt idx="48653">
                  <c:v>-0.61299979999999998</c:v>
                </c:pt>
                <c:pt idx="48654">
                  <c:v>-0.61033059999999995</c:v>
                </c:pt>
                <c:pt idx="48655">
                  <c:v>-0.60766169999999997</c:v>
                </c:pt>
                <c:pt idx="48656">
                  <c:v>-0.60499270000000005</c:v>
                </c:pt>
                <c:pt idx="48657">
                  <c:v>-0.60232540000000001</c:v>
                </c:pt>
                <c:pt idx="48658">
                  <c:v>-0.59965679999999999</c:v>
                </c:pt>
                <c:pt idx="48659">
                  <c:v>-0.59698700000000005</c:v>
                </c:pt>
                <c:pt idx="48660">
                  <c:v>-0.5943176</c:v>
                </c:pt>
                <c:pt idx="48661">
                  <c:v>-0.59164740000000005</c:v>
                </c:pt>
                <c:pt idx="48662">
                  <c:v>-0.58897759999999999</c:v>
                </c:pt>
                <c:pt idx="48663">
                  <c:v>-0.58630740000000003</c:v>
                </c:pt>
                <c:pt idx="48664">
                  <c:v>-0.58363830000000005</c:v>
                </c:pt>
                <c:pt idx="48665">
                  <c:v>-0.58096780000000003</c:v>
                </c:pt>
                <c:pt idx="48666">
                  <c:v>-0.57829900000000001</c:v>
                </c:pt>
                <c:pt idx="48667">
                  <c:v>-0.57563169999999997</c:v>
                </c:pt>
                <c:pt idx="48668">
                  <c:v>-0.57296190000000002</c:v>
                </c:pt>
                <c:pt idx="48669">
                  <c:v>-0.57029110000000005</c:v>
                </c:pt>
                <c:pt idx="48670">
                  <c:v>-0.56762089999999998</c:v>
                </c:pt>
                <c:pt idx="48671">
                  <c:v>-0.56495139999999999</c:v>
                </c:pt>
                <c:pt idx="48672">
                  <c:v>-0.56228149999999999</c:v>
                </c:pt>
                <c:pt idx="48673">
                  <c:v>-0.55961130000000003</c:v>
                </c:pt>
                <c:pt idx="48674">
                  <c:v>-0.55694160000000004</c:v>
                </c:pt>
                <c:pt idx="48675">
                  <c:v>-0.55427210000000005</c:v>
                </c:pt>
                <c:pt idx="48676">
                  <c:v>-0.55160410000000004</c:v>
                </c:pt>
                <c:pt idx="48677">
                  <c:v>-0.54893539999999996</c:v>
                </c:pt>
                <c:pt idx="48678">
                  <c:v>-0.54626640000000004</c:v>
                </c:pt>
                <c:pt idx="48679">
                  <c:v>-0.54359729999999995</c:v>
                </c:pt>
                <c:pt idx="48680">
                  <c:v>-0.54092899999999999</c:v>
                </c:pt>
                <c:pt idx="48681">
                  <c:v>-0.53826240000000003</c:v>
                </c:pt>
                <c:pt idx="48682">
                  <c:v>-0.53559540000000005</c:v>
                </c:pt>
                <c:pt idx="48683">
                  <c:v>-0.53292879999999998</c:v>
                </c:pt>
                <c:pt idx="48684">
                  <c:v>-0.53026209999999996</c:v>
                </c:pt>
                <c:pt idx="48685">
                  <c:v>-0.52759460000000002</c:v>
                </c:pt>
                <c:pt idx="48686">
                  <c:v>-0.52492589999999995</c:v>
                </c:pt>
                <c:pt idx="48687">
                  <c:v>-0.52225770000000005</c:v>
                </c:pt>
                <c:pt idx="48688">
                  <c:v>-0.51958879999999996</c:v>
                </c:pt>
                <c:pt idx="48689">
                  <c:v>-0.51691929999999997</c:v>
                </c:pt>
                <c:pt idx="48690">
                  <c:v>-0.51425120000000002</c:v>
                </c:pt>
                <c:pt idx="48691">
                  <c:v>-0.51158230000000005</c:v>
                </c:pt>
                <c:pt idx="48692">
                  <c:v>-0.50891310000000001</c:v>
                </c:pt>
                <c:pt idx="48693">
                  <c:v>-0.50624440000000004</c:v>
                </c:pt>
                <c:pt idx="48694">
                  <c:v>-0.50357540000000001</c:v>
                </c:pt>
                <c:pt idx="48695">
                  <c:v>-0.50090690000000004</c:v>
                </c:pt>
                <c:pt idx="48696">
                  <c:v>-0.49823810000000002</c:v>
                </c:pt>
                <c:pt idx="48697">
                  <c:v>-0.49556919999999999</c:v>
                </c:pt>
                <c:pt idx="48698">
                  <c:v>-0.49290010000000001</c:v>
                </c:pt>
                <c:pt idx="48699">
                  <c:v>-0.49023099999999997</c:v>
                </c:pt>
                <c:pt idx="48700">
                  <c:v>-0.4875622</c:v>
                </c:pt>
                <c:pt idx="48701">
                  <c:v>-0.48489320000000002</c:v>
                </c:pt>
                <c:pt idx="48702">
                  <c:v>-0.4822246</c:v>
                </c:pt>
                <c:pt idx="48703">
                  <c:v>-0.47955579999999998</c:v>
                </c:pt>
                <c:pt idx="48704">
                  <c:v>-0.47688720000000001</c:v>
                </c:pt>
                <c:pt idx="48705">
                  <c:v>-0.47422009999999998</c:v>
                </c:pt>
                <c:pt idx="48706">
                  <c:v>-0.471553</c:v>
                </c:pt>
                <c:pt idx="48707">
                  <c:v>-0.46888580000000002</c:v>
                </c:pt>
                <c:pt idx="48708">
                  <c:v>-0.46621849999999998</c:v>
                </c:pt>
                <c:pt idx="48709">
                  <c:v>-0.46355079999999999</c:v>
                </c:pt>
                <c:pt idx="48710">
                  <c:v>-0.46088299999999999</c:v>
                </c:pt>
                <c:pt idx="48711">
                  <c:v>-0.45821499999999998</c:v>
                </c:pt>
                <c:pt idx="48712">
                  <c:v>-0.45554739999999999</c:v>
                </c:pt>
                <c:pt idx="48713">
                  <c:v>-0.45288129999999999</c:v>
                </c:pt>
                <c:pt idx="48714">
                  <c:v>-0.45021450000000002</c:v>
                </c:pt>
                <c:pt idx="48715">
                  <c:v>-0.44754909999999998</c:v>
                </c:pt>
                <c:pt idx="48716">
                  <c:v>-0.44488420000000001</c:v>
                </c:pt>
                <c:pt idx="48717">
                  <c:v>-0.44222020000000001</c:v>
                </c:pt>
                <c:pt idx="48718">
                  <c:v>-0.4395559</c:v>
                </c:pt>
                <c:pt idx="48719">
                  <c:v>-0.43688949999999999</c:v>
                </c:pt>
                <c:pt idx="48720">
                  <c:v>-0.43422319999999998</c:v>
                </c:pt>
                <c:pt idx="48721">
                  <c:v>-0.4315601</c:v>
                </c:pt>
                <c:pt idx="48722">
                  <c:v>-0.42889880000000002</c:v>
                </c:pt>
                <c:pt idx="48723">
                  <c:v>-0.42624010000000001</c:v>
                </c:pt>
                <c:pt idx="48724">
                  <c:v>-0.42357990000000001</c:v>
                </c:pt>
                <c:pt idx="48725">
                  <c:v>-0.4209174</c:v>
                </c:pt>
                <c:pt idx="48726">
                  <c:v>-0.4182536</c:v>
                </c:pt>
                <c:pt idx="48727">
                  <c:v>-0.41558919999999999</c:v>
                </c:pt>
                <c:pt idx="48728">
                  <c:v>-0.41292430000000002</c:v>
                </c:pt>
                <c:pt idx="48729">
                  <c:v>-0.41025929999999999</c:v>
                </c:pt>
                <c:pt idx="48730">
                  <c:v>-0.40759509999999999</c:v>
                </c:pt>
                <c:pt idx="48731">
                  <c:v>-0.40493269999999998</c:v>
                </c:pt>
                <c:pt idx="48732">
                  <c:v>-0.40227239999999997</c:v>
                </c:pt>
                <c:pt idx="48733">
                  <c:v>-0.39961190000000002</c:v>
                </c:pt>
                <c:pt idx="48734">
                  <c:v>-0.3969493</c:v>
                </c:pt>
                <c:pt idx="48735">
                  <c:v>-0.39428459999999999</c:v>
                </c:pt>
                <c:pt idx="48736">
                  <c:v>-0.39161990000000002</c:v>
                </c:pt>
                <c:pt idx="48737">
                  <c:v>-0.38895429999999998</c:v>
                </c:pt>
                <c:pt idx="48738">
                  <c:v>-0.38628970000000001</c:v>
                </c:pt>
                <c:pt idx="48739">
                  <c:v>-0.38362429999999997</c:v>
                </c:pt>
                <c:pt idx="48740">
                  <c:v>-0.38095909999999999</c:v>
                </c:pt>
                <c:pt idx="48741">
                  <c:v>-0.3782932</c:v>
                </c:pt>
                <c:pt idx="48742">
                  <c:v>-0.37562849999999998</c:v>
                </c:pt>
                <c:pt idx="48743">
                  <c:v>-0.37296370000000001</c:v>
                </c:pt>
                <c:pt idx="48744">
                  <c:v>-0.37029899999999999</c:v>
                </c:pt>
                <c:pt idx="48745">
                  <c:v>-0.36763380000000001</c:v>
                </c:pt>
                <c:pt idx="48746">
                  <c:v>-0.36496859999999998</c:v>
                </c:pt>
                <c:pt idx="48747">
                  <c:v>-0.36230390000000001</c:v>
                </c:pt>
                <c:pt idx="48748">
                  <c:v>-0.35963980000000001</c:v>
                </c:pt>
                <c:pt idx="48749">
                  <c:v>-0.35697600000000002</c:v>
                </c:pt>
                <c:pt idx="48750">
                  <c:v>-0.35431220000000002</c:v>
                </c:pt>
                <c:pt idx="48751">
                  <c:v>-0.3516474</c:v>
                </c:pt>
                <c:pt idx="48752">
                  <c:v>-0.34898230000000002</c:v>
                </c:pt>
                <c:pt idx="48753">
                  <c:v>-0.34631679999999998</c:v>
                </c:pt>
                <c:pt idx="48754">
                  <c:v>-0.3436517</c:v>
                </c:pt>
                <c:pt idx="48755">
                  <c:v>-0.34098590000000001</c:v>
                </c:pt>
                <c:pt idx="48756">
                  <c:v>-0.33832509999999999</c:v>
                </c:pt>
                <c:pt idx="48757">
                  <c:v>-0.3356633</c:v>
                </c:pt>
                <c:pt idx="48758">
                  <c:v>-0.33300039999999997</c:v>
                </c:pt>
                <c:pt idx="48759">
                  <c:v>-0.33033560000000001</c:v>
                </c:pt>
                <c:pt idx="48760">
                  <c:v>-0.32767099999999999</c:v>
                </c:pt>
                <c:pt idx="48761">
                  <c:v>-0.3250055</c:v>
                </c:pt>
                <c:pt idx="48762">
                  <c:v>-0.32234069999999998</c:v>
                </c:pt>
                <c:pt idx="48763">
                  <c:v>-0.31967479999999998</c:v>
                </c:pt>
                <c:pt idx="48764">
                  <c:v>-0.31700810000000001</c:v>
                </c:pt>
                <c:pt idx="48765">
                  <c:v>-0.31434099999999998</c:v>
                </c:pt>
                <c:pt idx="48766">
                  <c:v>-0.3116736</c:v>
                </c:pt>
                <c:pt idx="48767">
                  <c:v>-0.30900640000000001</c:v>
                </c:pt>
                <c:pt idx="48768">
                  <c:v>-0.30633939999999998</c:v>
                </c:pt>
                <c:pt idx="48769">
                  <c:v>-0.30367240000000001</c:v>
                </c:pt>
                <c:pt idx="48770">
                  <c:v>-0.30100500000000002</c:v>
                </c:pt>
                <c:pt idx="48771">
                  <c:v>-0.29833890000000002</c:v>
                </c:pt>
                <c:pt idx="48772">
                  <c:v>-0.2956742</c:v>
                </c:pt>
                <c:pt idx="48773">
                  <c:v>-0.29300870000000001</c:v>
                </c:pt>
                <c:pt idx="48774">
                  <c:v>-0.2903425</c:v>
                </c:pt>
                <c:pt idx="48775">
                  <c:v>-0.2876764</c:v>
                </c:pt>
                <c:pt idx="48776">
                  <c:v>-0.28501019999999999</c:v>
                </c:pt>
                <c:pt idx="48777">
                  <c:v>-0.28234510000000002</c:v>
                </c:pt>
                <c:pt idx="48778">
                  <c:v>-0.27968349999999997</c:v>
                </c:pt>
                <c:pt idx="48779">
                  <c:v>-0.27702349999999998</c:v>
                </c:pt>
                <c:pt idx="48780">
                  <c:v>-0.2743642</c:v>
                </c:pt>
                <c:pt idx="48781">
                  <c:v>-0.27170030000000001</c:v>
                </c:pt>
                <c:pt idx="48782">
                  <c:v>-0.26903470000000002</c:v>
                </c:pt>
                <c:pt idx="48783">
                  <c:v>-0.26636900000000002</c:v>
                </c:pt>
                <c:pt idx="48784">
                  <c:v>-0.26370339999999998</c:v>
                </c:pt>
                <c:pt idx="48785">
                  <c:v>-0.26103949999999998</c:v>
                </c:pt>
                <c:pt idx="48786">
                  <c:v>-0.25837480000000002</c:v>
                </c:pt>
                <c:pt idx="48787">
                  <c:v>-0.25570929999999997</c:v>
                </c:pt>
                <c:pt idx="48788">
                  <c:v>-0.25304310000000002</c:v>
                </c:pt>
                <c:pt idx="48789">
                  <c:v>-0.2503782</c:v>
                </c:pt>
                <c:pt idx="48790">
                  <c:v>-0.24771270000000001</c:v>
                </c:pt>
                <c:pt idx="48791">
                  <c:v>-0.2450473</c:v>
                </c:pt>
                <c:pt idx="48792">
                  <c:v>-0.24238190000000001</c:v>
                </c:pt>
                <c:pt idx="48793">
                  <c:v>-0.2397154</c:v>
                </c:pt>
                <c:pt idx="48794">
                  <c:v>-0.2370488</c:v>
                </c:pt>
                <c:pt idx="48795">
                  <c:v>-0.23438249999999999</c:v>
                </c:pt>
                <c:pt idx="48796">
                  <c:v>-0.23171649999999999</c:v>
                </c:pt>
                <c:pt idx="48797">
                  <c:v>-0.22905020000000001</c:v>
                </c:pt>
                <c:pt idx="48798">
                  <c:v>-0.22638349999999999</c:v>
                </c:pt>
                <c:pt idx="48799">
                  <c:v>-0.2237169</c:v>
                </c:pt>
                <c:pt idx="48800">
                  <c:v>-0.2210454</c:v>
                </c:pt>
                <c:pt idx="48801">
                  <c:v>-0.21837799999999999</c:v>
                </c:pt>
                <c:pt idx="48802">
                  <c:v>-0.2157114</c:v>
                </c:pt>
                <c:pt idx="48803">
                  <c:v>-0.21304500000000001</c:v>
                </c:pt>
                <c:pt idx="48804">
                  <c:v>-0.2103788</c:v>
                </c:pt>
                <c:pt idx="48805">
                  <c:v>-0.20771310000000001</c:v>
                </c:pt>
                <c:pt idx="48806">
                  <c:v>-0.2050478</c:v>
                </c:pt>
                <c:pt idx="48807">
                  <c:v>-0.2023809</c:v>
                </c:pt>
                <c:pt idx="48808">
                  <c:v>-0.1997139</c:v>
                </c:pt>
                <c:pt idx="48809">
                  <c:v>-0.1970481</c:v>
                </c:pt>
                <c:pt idx="48810">
                  <c:v>-0.19438230000000001</c:v>
                </c:pt>
                <c:pt idx="48811">
                  <c:v>-0.1917161</c:v>
                </c:pt>
                <c:pt idx="48812">
                  <c:v>-0.18904969999999999</c:v>
                </c:pt>
                <c:pt idx="48813">
                  <c:v>-0.1863832</c:v>
                </c:pt>
                <c:pt idx="48814">
                  <c:v>-0.18371680000000001</c:v>
                </c:pt>
                <c:pt idx="48815">
                  <c:v>-0.1810505</c:v>
                </c:pt>
                <c:pt idx="48816">
                  <c:v>-0.17838399999999999</c:v>
                </c:pt>
                <c:pt idx="48817">
                  <c:v>-0.1757174</c:v>
                </c:pt>
                <c:pt idx="48818">
                  <c:v>-0.1730506</c:v>
                </c:pt>
                <c:pt idx="48819">
                  <c:v>-0.1703836</c:v>
                </c:pt>
                <c:pt idx="48820">
                  <c:v>-0.1677167</c:v>
                </c:pt>
                <c:pt idx="48821">
                  <c:v>-0.1650498</c:v>
                </c:pt>
                <c:pt idx="48822">
                  <c:v>-0.16238730000000001</c:v>
                </c:pt>
                <c:pt idx="48823">
                  <c:v>-0.15973309999999999</c:v>
                </c:pt>
                <c:pt idx="48824">
                  <c:v>-0.15708040000000001</c:v>
                </c:pt>
                <c:pt idx="48825">
                  <c:v>-0.15442339999999999</c:v>
                </c:pt>
                <c:pt idx="48826">
                  <c:v>-0.15176339999999999</c:v>
                </c:pt>
                <c:pt idx="48827">
                  <c:v>-0.14910100000000001</c:v>
                </c:pt>
                <c:pt idx="48828">
                  <c:v>-0.14643680000000001</c:v>
                </c:pt>
                <c:pt idx="48829">
                  <c:v>-0.1437727</c:v>
                </c:pt>
                <c:pt idx="48830">
                  <c:v>-0.14110800000000001</c:v>
                </c:pt>
                <c:pt idx="48831">
                  <c:v>-0.13844239999999999</c:v>
                </c:pt>
                <c:pt idx="48832">
                  <c:v>-0.1357766</c:v>
                </c:pt>
                <c:pt idx="48833">
                  <c:v>-0.13311129999999999</c:v>
                </c:pt>
                <c:pt idx="48834">
                  <c:v>-0.13044520000000001</c:v>
                </c:pt>
                <c:pt idx="48835">
                  <c:v>-0.1277788</c:v>
                </c:pt>
                <c:pt idx="48836">
                  <c:v>-0.1251119</c:v>
                </c:pt>
                <c:pt idx="48837">
                  <c:v>-0.1224449</c:v>
                </c:pt>
                <c:pt idx="48838">
                  <c:v>-0.119781</c:v>
                </c:pt>
                <c:pt idx="48839">
                  <c:v>-0.117121</c:v>
                </c:pt>
                <c:pt idx="48840">
                  <c:v>-0.11445950000000001</c:v>
                </c:pt>
                <c:pt idx="48841">
                  <c:v>-0.1117971</c:v>
                </c:pt>
                <c:pt idx="48842">
                  <c:v>-0.109135</c:v>
                </c:pt>
                <c:pt idx="48843">
                  <c:v>-0.10647180000000001</c:v>
                </c:pt>
                <c:pt idx="48844">
                  <c:v>-0.1038084</c:v>
                </c:pt>
                <c:pt idx="48845">
                  <c:v>-0.1011452</c:v>
                </c:pt>
                <c:pt idx="48846">
                  <c:v>-9.8483150000000005E-2</c:v>
                </c:pt>
                <c:pt idx="48847">
                  <c:v>-9.5820489999999994E-2</c:v>
                </c:pt>
                <c:pt idx="48848">
                  <c:v>-9.3157719999999999E-2</c:v>
                </c:pt>
                <c:pt idx="48849">
                  <c:v>-9.0495129999999993E-2</c:v>
                </c:pt>
                <c:pt idx="48850">
                  <c:v>-8.78327E-2</c:v>
                </c:pt>
                <c:pt idx="48851">
                  <c:v>-8.5172910000000004E-2</c:v>
                </c:pt>
                <c:pt idx="48852">
                  <c:v>-8.2511349999999997E-2</c:v>
                </c:pt>
                <c:pt idx="48853">
                  <c:v>-7.9847009999999996E-2</c:v>
                </c:pt>
                <c:pt idx="48854">
                  <c:v>-7.7182749999999994E-2</c:v>
                </c:pt>
                <c:pt idx="48855">
                  <c:v>-7.4518650000000006E-2</c:v>
                </c:pt>
                <c:pt idx="48856">
                  <c:v>-7.1858089999999999E-2</c:v>
                </c:pt>
                <c:pt idx="48857">
                  <c:v>-6.9196149999999998E-2</c:v>
                </c:pt>
                <c:pt idx="48858">
                  <c:v>-6.6533159999999994E-2</c:v>
                </c:pt>
                <c:pt idx="48859">
                  <c:v>-6.3868709999999995E-2</c:v>
                </c:pt>
                <c:pt idx="48860">
                  <c:v>-6.120428E-2</c:v>
                </c:pt>
                <c:pt idx="48861">
                  <c:v>-5.8539969999999997E-2</c:v>
                </c:pt>
                <c:pt idx="48862">
                  <c:v>-5.5874939999999998E-2</c:v>
                </c:pt>
                <c:pt idx="48863">
                  <c:v>-5.3209409999999999E-2</c:v>
                </c:pt>
                <c:pt idx="48864">
                  <c:v>-5.0544720000000001E-2</c:v>
                </c:pt>
                <c:pt idx="48865">
                  <c:v>-4.7879560000000002E-2</c:v>
                </c:pt>
                <c:pt idx="48866">
                  <c:v>-4.521418E-2</c:v>
                </c:pt>
                <c:pt idx="48867">
                  <c:v>-4.2548410000000002E-2</c:v>
                </c:pt>
                <c:pt idx="48868">
                  <c:v>-3.988299E-2</c:v>
                </c:pt>
                <c:pt idx="48869">
                  <c:v>-3.721737E-2</c:v>
                </c:pt>
                <c:pt idx="48870">
                  <c:v>-3.455192E-2</c:v>
                </c:pt>
                <c:pt idx="48871">
                  <c:v>-3.188713E-2</c:v>
                </c:pt>
                <c:pt idx="48872">
                  <c:v>-2.9221770000000001E-2</c:v>
                </c:pt>
                <c:pt idx="48873">
                  <c:v>-2.6555990000000002E-2</c:v>
                </c:pt>
                <c:pt idx="48874">
                  <c:v>-2.3890290000000002E-2</c:v>
                </c:pt>
                <c:pt idx="48875">
                  <c:v>-2.1224900000000001E-2</c:v>
                </c:pt>
                <c:pt idx="48876">
                  <c:v>-1.8559369999999999E-2</c:v>
                </c:pt>
                <c:pt idx="48877">
                  <c:v>-1.5894220000000001E-2</c:v>
                </c:pt>
                <c:pt idx="48878">
                  <c:v>-1.322892E-2</c:v>
                </c:pt>
                <c:pt idx="48879">
                  <c:v>-1.056532E-2</c:v>
                </c:pt>
                <c:pt idx="48880">
                  <c:v>-7.9012349999999995E-3</c:v>
                </c:pt>
                <c:pt idx="48881">
                  <c:v>-5.2361530000000003E-3</c:v>
                </c:pt>
                <c:pt idx="48882">
                  <c:v>-2.5702780000000001E-3</c:v>
                </c:pt>
                <c:pt idx="48883">
                  <c:v>9.6281399999999996E-5</c:v>
                </c:pt>
                <c:pt idx="48884">
                  <c:v>2.762498E-3</c:v>
                </c:pt>
                <c:pt idx="48885">
                  <c:v>5.4286860000000003E-3</c:v>
                </c:pt>
                <c:pt idx="48886">
                  <c:v>8.0940820000000007E-3</c:v>
                </c:pt>
                <c:pt idx="48887">
                  <c:v>1.076064E-2</c:v>
                </c:pt>
                <c:pt idx="48888">
                  <c:v>1.3427379999999999E-2</c:v>
                </c:pt>
                <c:pt idx="48889">
                  <c:v>1.6093710000000001E-2</c:v>
                </c:pt>
                <c:pt idx="48890">
                  <c:v>1.8759399999999999E-2</c:v>
                </c:pt>
                <c:pt idx="48891">
                  <c:v>2.1424869999999999E-2</c:v>
                </c:pt>
                <c:pt idx="48892">
                  <c:v>2.4087399999999998E-2</c:v>
                </c:pt>
                <c:pt idx="48893">
                  <c:v>2.6751609999999999E-2</c:v>
                </c:pt>
                <c:pt idx="48894">
                  <c:v>2.9416029999999999E-2</c:v>
                </c:pt>
                <c:pt idx="48895">
                  <c:v>3.2079539999999997E-2</c:v>
                </c:pt>
                <c:pt idx="48896">
                  <c:v>3.4741370000000001E-2</c:v>
                </c:pt>
                <c:pt idx="48897">
                  <c:v>3.7400879999999997E-2</c:v>
                </c:pt>
                <c:pt idx="48898">
                  <c:v>4.0062540000000001E-2</c:v>
                </c:pt>
                <c:pt idx="48899">
                  <c:v>4.272434E-2</c:v>
                </c:pt>
                <c:pt idx="48900">
                  <c:v>4.5387450000000003E-2</c:v>
                </c:pt>
                <c:pt idx="48901">
                  <c:v>4.8050839999999997E-2</c:v>
                </c:pt>
                <c:pt idx="48902">
                  <c:v>5.0719119999999999E-2</c:v>
                </c:pt>
                <c:pt idx="48903">
                  <c:v>5.3386379999999997E-2</c:v>
                </c:pt>
                <c:pt idx="48904">
                  <c:v>5.6053289999999999E-2</c:v>
                </c:pt>
                <c:pt idx="48905">
                  <c:v>5.8719840000000002E-2</c:v>
                </c:pt>
                <c:pt idx="48906">
                  <c:v>6.1385729999999999E-2</c:v>
                </c:pt>
                <c:pt idx="48907">
                  <c:v>6.4052100000000001E-2</c:v>
                </c:pt>
                <c:pt idx="48908">
                  <c:v>6.67185E-2</c:v>
                </c:pt>
                <c:pt idx="48909">
                  <c:v>6.9385039999999995E-2</c:v>
                </c:pt>
                <c:pt idx="48910">
                  <c:v>7.2051850000000001E-2</c:v>
                </c:pt>
                <c:pt idx="48911">
                  <c:v>7.4718510000000002E-2</c:v>
                </c:pt>
                <c:pt idx="48912">
                  <c:v>7.7386120000000003E-2</c:v>
                </c:pt>
                <c:pt idx="48913">
                  <c:v>8.0053340000000001E-2</c:v>
                </c:pt>
                <c:pt idx="48914">
                  <c:v>8.2714460000000004E-2</c:v>
                </c:pt>
                <c:pt idx="48915">
                  <c:v>8.5368669999999994E-2</c:v>
                </c:pt>
                <c:pt idx="48916">
                  <c:v>8.8025610000000004E-2</c:v>
                </c:pt>
                <c:pt idx="48917">
                  <c:v>9.0687100000000007E-2</c:v>
                </c:pt>
                <c:pt idx="48918">
                  <c:v>9.334932E-2</c:v>
                </c:pt>
                <c:pt idx="48919">
                  <c:v>9.6012539999999993E-2</c:v>
                </c:pt>
                <c:pt idx="48920">
                  <c:v>9.8675310000000002E-2</c:v>
                </c:pt>
                <c:pt idx="48921">
                  <c:v>0.1013389</c:v>
                </c:pt>
                <c:pt idx="48922">
                  <c:v>0.1040049</c:v>
                </c:pt>
                <c:pt idx="48923">
                  <c:v>0.1066705</c:v>
                </c:pt>
                <c:pt idx="48924">
                  <c:v>0.1093389</c:v>
                </c:pt>
                <c:pt idx="48925">
                  <c:v>0.1120034</c:v>
                </c:pt>
                <c:pt idx="48926">
                  <c:v>0.11467040000000001</c:v>
                </c:pt>
                <c:pt idx="48927">
                  <c:v>0.1173357</c:v>
                </c:pt>
                <c:pt idx="48928">
                  <c:v>0.12</c:v>
                </c:pt>
                <c:pt idx="48929">
                  <c:v>0.12266589999999999</c:v>
                </c:pt>
                <c:pt idx="48930">
                  <c:v>0.12533269999999999</c:v>
                </c:pt>
                <c:pt idx="48931">
                  <c:v>0.1279991</c:v>
                </c:pt>
                <c:pt idx="48932">
                  <c:v>0.13066520000000001</c:v>
                </c:pt>
                <c:pt idx="48933">
                  <c:v>0.13333159999999999</c:v>
                </c:pt>
                <c:pt idx="48934">
                  <c:v>0.1359979</c:v>
                </c:pt>
                <c:pt idx="48935">
                  <c:v>0.13866439999999999</c:v>
                </c:pt>
                <c:pt idx="48936">
                  <c:v>0.14133019999999999</c:v>
                </c:pt>
                <c:pt idx="48937">
                  <c:v>0.14399880000000001</c:v>
                </c:pt>
                <c:pt idx="48938">
                  <c:v>0.14666709999999999</c:v>
                </c:pt>
                <c:pt idx="48939">
                  <c:v>0.1493342</c:v>
                </c:pt>
                <c:pt idx="48940">
                  <c:v>0.1520021</c:v>
                </c:pt>
                <c:pt idx="48941">
                  <c:v>0.15467030000000001</c:v>
                </c:pt>
                <c:pt idx="48942">
                  <c:v>0.1573379</c:v>
                </c:pt>
                <c:pt idx="48943">
                  <c:v>0.16000600000000001</c:v>
                </c:pt>
                <c:pt idx="48944">
                  <c:v>0.1626746</c:v>
                </c:pt>
                <c:pt idx="48945">
                  <c:v>0.16534190000000001</c:v>
                </c:pt>
                <c:pt idx="48946">
                  <c:v>0.16800999999999999</c:v>
                </c:pt>
                <c:pt idx="48947">
                  <c:v>0.17067860000000001</c:v>
                </c:pt>
                <c:pt idx="48948">
                  <c:v>0.1733471</c:v>
                </c:pt>
                <c:pt idx="48949">
                  <c:v>0.17601559999999999</c:v>
                </c:pt>
                <c:pt idx="48950">
                  <c:v>0.17868400000000001</c:v>
                </c:pt>
                <c:pt idx="48951">
                  <c:v>0.18135270000000001</c:v>
                </c:pt>
                <c:pt idx="48952">
                  <c:v>0.18402060000000001</c:v>
                </c:pt>
                <c:pt idx="48953">
                  <c:v>0.18668750000000001</c:v>
                </c:pt>
                <c:pt idx="48954">
                  <c:v>0.18935460000000001</c:v>
                </c:pt>
                <c:pt idx="48955">
                  <c:v>0.19202340000000001</c:v>
                </c:pt>
                <c:pt idx="48956">
                  <c:v>0.19469239999999999</c:v>
                </c:pt>
                <c:pt idx="48957">
                  <c:v>0.19736239999999999</c:v>
                </c:pt>
                <c:pt idx="48958">
                  <c:v>0.20003199999999999</c:v>
                </c:pt>
                <c:pt idx="48959">
                  <c:v>0.2027011</c:v>
                </c:pt>
                <c:pt idx="48960">
                  <c:v>0.2053701</c:v>
                </c:pt>
                <c:pt idx="48961">
                  <c:v>0.20803940000000001</c:v>
                </c:pt>
                <c:pt idx="48962">
                  <c:v>0.21070839999999999</c:v>
                </c:pt>
                <c:pt idx="48963">
                  <c:v>0.21337819999999999</c:v>
                </c:pt>
                <c:pt idx="48964">
                  <c:v>0.21604909999999999</c:v>
                </c:pt>
                <c:pt idx="48965">
                  <c:v>0.21871860000000001</c:v>
                </c:pt>
                <c:pt idx="48966">
                  <c:v>0.22138840000000001</c:v>
                </c:pt>
                <c:pt idx="48967">
                  <c:v>0.22405739999999999</c:v>
                </c:pt>
                <c:pt idx="48968">
                  <c:v>0.2267274</c:v>
                </c:pt>
                <c:pt idx="48969">
                  <c:v>0.22939689999999999</c:v>
                </c:pt>
                <c:pt idx="48970">
                  <c:v>0.2320624</c:v>
                </c:pt>
                <c:pt idx="48971">
                  <c:v>0.2347283</c:v>
                </c:pt>
                <c:pt idx="48972">
                  <c:v>0.23739660000000001</c:v>
                </c:pt>
                <c:pt idx="48973">
                  <c:v>0.24006569999999999</c:v>
                </c:pt>
                <c:pt idx="48974">
                  <c:v>0.24273539999999999</c:v>
                </c:pt>
                <c:pt idx="48975">
                  <c:v>0.24540500000000001</c:v>
                </c:pt>
                <c:pt idx="48976">
                  <c:v>0.2480733</c:v>
                </c:pt>
                <c:pt idx="48977">
                  <c:v>0.25074150000000001</c:v>
                </c:pt>
                <c:pt idx="48978">
                  <c:v>0.25341079999999999</c:v>
                </c:pt>
                <c:pt idx="48979">
                  <c:v>0.2560808</c:v>
                </c:pt>
                <c:pt idx="48980">
                  <c:v>0.25875130000000002</c:v>
                </c:pt>
                <c:pt idx="48981">
                  <c:v>0.26142179999999998</c:v>
                </c:pt>
                <c:pt idx="48982">
                  <c:v>0.26409159999999998</c:v>
                </c:pt>
                <c:pt idx="48983">
                  <c:v>0.2667621</c:v>
                </c:pt>
                <c:pt idx="48984">
                  <c:v>0.26943319999999998</c:v>
                </c:pt>
                <c:pt idx="48985">
                  <c:v>0.2721037</c:v>
                </c:pt>
                <c:pt idx="48986">
                  <c:v>0.2747754</c:v>
                </c:pt>
                <c:pt idx="48987">
                  <c:v>0.277447</c:v>
                </c:pt>
                <c:pt idx="48988">
                  <c:v>0.2801189</c:v>
                </c:pt>
                <c:pt idx="48989">
                  <c:v>0.2827906</c:v>
                </c:pt>
                <c:pt idx="48990">
                  <c:v>0.2854621</c:v>
                </c:pt>
                <c:pt idx="48991">
                  <c:v>0.28813309999999998</c:v>
                </c:pt>
                <c:pt idx="48992">
                  <c:v>0.29080460000000002</c:v>
                </c:pt>
                <c:pt idx="48993">
                  <c:v>0.2934755</c:v>
                </c:pt>
                <c:pt idx="48994">
                  <c:v>0.2961471</c:v>
                </c:pt>
                <c:pt idx="48995">
                  <c:v>0.29881920000000001</c:v>
                </c:pt>
                <c:pt idx="48996">
                  <c:v>0.30149110000000001</c:v>
                </c:pt>
                <c:pt idx="48997">
                  <c:v>0.3041625</c:v>
                </c:pt>
                <c:pt idx="48998">
                  <c:v>0.30683389999999999</c:v>
                </c:pt>
                <c:pt idx="48999">
                  <c:v>0.3095058</c:v>
                </c:pt>
                <c:pt idx="49000">
                  <c:v>0.31217679999999998</c:v>
                </c:pt>
                <c:pt idx="49001">
                  <c:v>0.31484699999999999</c:v>
                </c:pt>
                <c:pt idx="49002">
                  <c:v>0.3175173</c:v>
                </c:pt>
                <c:pt idx="49003">
                  <c:v>0.32018720000000001</c:v>
                </c:pt>
                <c:pt idx="49004">
                  <c:v>0.3228567</c:v>
                </c:pt>
                <c:pt idx="49005">
                  <c:v>0.32552350000000002</c:v>
                </c:pt>
                <c:pt idx="49006">
                  <c:v>0.32818599999999998</c:v>
                </c:pt>
                <c:pt idx="49007">
                  <c:v>0.33085239999999999</c:v>
                </c:pt>
                <c:pt idx="49008">
                  <c:v>0.33351819999999999</c:v>
                </c:pt>
                <c:pt idx="49009">
                  <c:v>0.33618510000000001</c:v>
                </c:pt>
                <c:pt idx="49010">
                  <c:v>0.33885789999999999</c:v>
                </c:pt>
                <c:pt idx="49011">
                  <c:v>0.34152729999999998</c:v>
                </c:pt>
                <c:pt idx="49012">
                  <c:v>0.34419709999999998</c:v>
                </c:pt>
                <c:pt idx="49013">
                  <c:v>0.3468677</c:v>
                </c:pt>
                <c:pt idx="49014">
                  <c:v>0.34953859999999998</c:v>
                </c:pt>
                <c:pt idx="49015">
                  <c:v>0.35220980000000002</c:v>
                </c:pt>
                <c:pt idx="49016">
                  <c:v>0.35488140000000001</c:v>
                </c:pt>
                <c:pt idx="49017">
                  <c:v>0.35755350000000002</c:v>
                </c:pt>
                <c:pt idx="49018">
                  <c:v>0.36022409999999999</c:v>
                </c:pt>
                <c:pt idx="49019">
                  <c:v>0.36289510000000003</c:v>
                </c:pt>
                <c:pt idx="49020">
                  <c:v>0.3655661</c:v>
                </c:pt>
                <c:pt idx="49021">
                  <c:v>0.3682375</c:v>
                </c:pt>
                <c:pt idx="49022">
                  <c:v>0.3709055</c:v>
                </c:pt>
                <c:pt idx="49023">
                  <c:v>0.37357489999999999</c:v>
                </c:pt>
                <c:pt idx="49024">
                  <c:v>0.37624560000000001</c:v>
                </c:pt>
                <c:pt idx="49025">
                  <c:v>0.37891580000000002</c:v>
                </c:pt>
                <c:pt idx="49026">
                  <c:v>0.3815866</c:v>
                </c:pt>
                <c:pt idx="49027">
                  <c:v>0.3842585</c:v>
                </c:pt>
                <c:pt idx="49028">
                  <c:v>0.38693060000000001</c:v>
                </c:pt>
                <c:pt idx="49029">
                  <c:v>0.38960270000000002</c:v>
                </c:pt>
                <c:pt idx="49030">
                  <c:v>0.3922754</c:v>
                </c:pt>
                <c:pt idx="49031">
                  <c:v>0.39494790000000002</c:v>
                </c:pt>
                <c:pt idx="49032">
                  <c:v>0.39762069999999999</c:v>
                </c:pt>
                <c:pt idx="49033">
                  <c:v>0.40029350000000002</c:v>
                </c:pt>
                <c:pt idx="49034">
                  <c:v>0.40296660000000001</c:v>
                </c:pt>
                <c:pt idx="49035">
                  <c:v>0.40563949999999999</c:v>
                </c:pt>
                <c:pt idx="49036">
                  <c:v>0.40831260000000003</c:v>
                </c:pt>
                <c:pt idx="49037">
                  <c:v>0.4109855</c:v>
                </c:pt>
                <c:pt idx="49038">
                  <c:v>0.41365730000000001</c:v>
                </c:pt>
                <c:pt idx="49039">
                  <c:v>0.41632930000000001</c:v>
                </c:pt>
                <c:pt idx="49040">
                  <c:v>0.41900150000000003</c:v>
                </c:pt>
                <c:pt idx="49041">
                  <c:v>0.42167389999999999</c:v>
                </c:pt>
                <c:pt idx="49042">
                  <c:v>0.424346</c:v>
                </c:pt>
                <c:pt idx="49043">
                  <c:v>0.42701919999999999</c:v>
                </c:pt>
                <c:pt idx="49044">
                  <c:v>0.42969249999999998</c:v>
                </c:pt>
                <c:pt idx="49045">
                  <c:v>0.43236590000000003</c:v>
                </c:pt>
                <c:pt idx="49046">
                  <c:v>0.43503449999999999</c:v>
                </c:pt>
                <c:pt idx="49047">
                  <c:v>0.4376969</c:v>
                </c:pt>
                <c:pt idx="49048">
                  <c:v>0.4403688</c:v>
                </c:pt>
                <c:pt idx="49049">
                  <c:v>0.44304310000000002</c:v>
                </c:pt>
                <c:pt idx="49050">
                  <c:v>0.44571650000000002</c:v>
                </c:pt>
                <c:pt idx="49051">
                  <c:v>0.44839000000000001</c:v>
                </c:pt>
                <c:pt idx="49052">
                  <c:v>0.45106380000000001</c:v>
                </c:pt>
                <c:pt idx="49053">
                  <c:v>0.45373750000000002</c:v>
                </c:pt>
                <c:pt idx="49054">
                  <c:v>0.4564105</c:v>
                </c:pt>
                <c:pt idx="49055">
                  <c:v>0.45908280000000001</c:v>
                </c:pt>
                <c:pt idx="49056">
                  <c:v>0.46175640000000001</c:v>
                </c:pt>
                <c:pt idx="49057">
                  <c:v>0.4644296</c:v>
                </c:pt>
                <c:pt idx="49058">
                  <c:v>0.46710259999999998</c:v>
                </c:pt>
                <c:pt idx="49059">
                  <c:v>0.46977590000000002</c:v>
                </c:pt>
                <c:pt idx="49060">
                  <c:v>0.47244960000000003</c:v>
                </c:pt>
                <c:pt idx="49061">
                  <c:v>0.47512280000000001</c:v>
                </c:pt>
                <c:pt idx="49062">
                  <c:v>0.47779640000000001</c:v>
                </c:pt>
                <c:pt idx="49063">
                  <c:v>0.48047020000000001</c:v>
                </c:pt>
                <c:pt idx="49064">
                  <c:v>0.48314469999999998</c:v>
                </c:pt>
                <c:pt idx="49065">
                  <c:v>0.48581930000000001</c:v>
                </c:pt>
                <c:pt idx="49066">
                  <c:v>0.48849409999999999</c:v>
                </c:pt>
                <c:pt idx="49067">
                  <c:v>0.49116910000000003</c:v>
                </c:pt>
                <c:pt idx="49068">
                  <c:v>0.49384420000000001</c:v>
                </c:pt>
                <c:pt idx="49069">
                  <c:v>0.49651650000000003</c:v>
                </c:pt>
                <c:pt idx="49070">
                  <c:v>0.49918889999999999</c:v>
                </c:pt>
                <c:pt idx="49071">
                  <c:v>0.50185979999999997</c:v>
                </c:pt>
                <c:pt idx="49072">
                  <c:v>0.50453159999999997</c:v>
                </c:pt>
                <c:pt idx="49073">
                  <c:v>0.50720399999999999</c:v>
                </c:pt>
                <c:pt idx="49074">
                  <c:v>0.50987729999999998</c:v>
                </c:pt>
                <c:pt idx="49075">
                  <c:v>0.51255010000000001</c:v>
                </c:pt>
                <c:pt idx="49076">
                  <c:v>0.51522429999999997</c:v>
                </c:pt>
                <c:pt idx="49077">
                  <c:v>0.51789859999999999</c:v>
                </c:pt>
                <c:pt idx="49078">
                  <c:v>0.52057220000000004</c:v>
                </c:pt>
                <c:pt idx="49079">
                  <c:v>0.52324530000000002</c:v>
                </c:pt>
                <c:pt idx="49080">
                  <c:v>0.52591929999999998</c:v>
                </c:pt>
                <c:pt idx="49081">
                  <c:v>0.52859319999999999</c:v>
                </c:pt>
                <c:pt idx="49082">
                  <c:v>0.53126700000000004</c:v>
                </c:pt>
                <c:pt idx="49083">
                  <c:v>0.53394140000000001</c:v>
                </c:pt>
                <c:pt idx="49084">
                  <c:v>0.53661460000000005</c:v>
                </c:pt>
                <c:pt idx="49085">
                  <c:v>0.53928710000000002</c:v>
                </c:pt>
                <c:pt idx="49086">
                  <c:v>0.54195990000000005</c:v>
                </c:pt>
                <c:pt idx="49087">
                  <c:v>0.54463490000000003</c:v>
                </c:pt>
                <c:pt idx="49088">
                  <c:v>0.5473112</c:v>
                </c:pt>
                <c:pt idx="49089">
                  <c:v>0.54998809999999998</c:v>
                </c:pt>
                <c:pt idx="49090">
                  <c:v>0.55266610000000005</c:v>
                </c:pt>
                <c:pt idx="49091">
                  <c:v>0.55534450000000002</c:v>
                </c:pt>
                <c:pt idx="49092">
                  <c:v>0.55802300000000005</c:v>
                </c:pt>
                <c:pt idx="49093">
                  <c:v>0.56070109999999995</c:v>
                </c:pt>
                <c:pt idx="49094">
                  <c:v>0.56338080000000001</c:v>
                </c:pt>
                <c:pt idx="49095">
                  <c:v>0.56606080000000003</c:v>
                </c:pt>
                <c:pt idx="49096">
                  <c:v>0.56874000000000002</c:v>
                </c:pt>
                <c:pt idx="49097">
                  <c:v>0.57141960000000003</c:v>
                </c:pt>
                <c:pt idx="49098">
                  <c:v>0.57409940000000004</c:v>
                </c:pt>
                <c:pt idx="49099">
                  <c:v>0.57677929999999999</c:v>
                </c:pt>
                <c:pt idx="49100">
                  <c:v>0.57945869999999999</c:v>
                </c:pt>
                <c:pt idx="49101">
                  <c:v>0.58213420000000005</c:v>
                </c:pt>
                <c:pt idx="49102">
                  <c:v>0.58481139999999998</c:v>
                </c:pt>
                <c:pt idx="49103">
                  <c:v>0.5874876</c:v>
                </c:pt>
                <c:pt idx="49104">
                  <c:v>0.59016329999999995</c:v>
                </c:pt>
                <c:pt idx="49105">
                  <c:v>0.59283940000000002</c:v>
                </c:pt>
                <c:pt idx="49106">
                  <c:v>0.59551759999999998</c:v>
                </c:pt>
                <c:pt idx="49107">
                  <c:v>0.59819670000000003</c:v>
                </c:pt>
                <c:pt idx="49108">
                  <c:v>0.6008734</c:v>
                </c:pt>
                <c:pt idx="49109">
                  <c:v>0.60354890000000005</c:v>
                </c:pt>
                <c:pt idx="49110">
                  <c:v>0.60622640000000005</c:v>
                </c:pt>
                <c:pt idx="49111">
                  <c:v>0.60890359999999999</c:v>
                </c:pt>
                <c:pt idx="49112">
                  <c:v>0.61158159999999995</c:v>
                </c:pt>
                <c:pt idx="49113">
                  <c:v>0.61426080000000005</c:v>
                </c:pt>
                <c:pt idx="49114">
                  <c:v>0.61694020000000005</c:v>
                </c:pt>
                <c:pt idx="49115">
                  <c:v>0.61962039999999996</c:v>
                </c:pt>
                <c:pt idx="49116">
                  <c:v>0.62230039999999998</c:v>
                </c:pt>
                <c:pt idx="49117">
                  <c:v>0.62498089999999995</c:v>
                </c:pt>
                <c:pt idx="49118">
                  <c:v>0.62766160000000004</c:v>
                </c:pt>
                <c:pt idx="49119">
                  <c:v>0.63034389999999996</c:v>
                </c:pt>
                <c:pt idx="49120">
                  <c:v>0.63302610000000004</c:v>
                </c:pt>
                <c:pt idx="49121">
                  <c:v>0.63570789999999999</c:v>
                </c:pt>
                <c:pt idx="49122">
                  <c:v>0.63838950000000005</c:v>
                </c:pt>
                <c:pt idx="49123">
                  <c:v>0.64108549999999997</c:v>
                </c:pt>
                <c:pt idx="49124">
                  <c:v>0.64377039999999996</c:v>
                </c:pt>
                <c:pt idx="49125">
                  <c:v>0.64645470000000005</c:v>
                </c:pt>
                <c:pt idx="49126">
                  <c:v>0.6491654</c:v>
                </c:pt>
                <c:pt idx="49127">
                  <c:v>0.65185970000000004</c:v>
                </c:pt>
                <c:pt idx="49128">
                  <c:v>0.65454679999999998</c:v>
                </c:pt>
                <c:pt idx="49129">
                  <c:v>0.6572327</c:v>
                </c:pt>
                <c:pt idx="49130">
                  <c:v>0.65991440000000001</c:v>
                </c:pt>
                <c:pt idx="49131">
                  <c:v>0.66259880000000004</c:v>
                </c:pt>
                <c:pt idx="49132">
                  <c:v>0.66528399999999999</c:v>
                </c:pt>
                <c:pt idx="49133">
                  <c:v>0.66796949999999999</c:v>
                </c:pt>
                <c:pt idx="49134">
                  <c:v>0.67065470000000005</c:v>
                </c:pt>
                <c:pt idx="49135">
                  <c:v>0.6733401</c:v>
                </c:pt>
                <c:pt idx="49136">
                  <c:v>0.67602680000000004</c:v>
                </c:pt>
                <c:pt idx="49137">
                  <c:v>0.67871309999999996</c:v>
                </c:pt>
                <c:pt idx="49138">
                  <c:v>0.68139970000000005</c:v>
                </c:pt>
                <c:pt idx="49139">
                  <c:v>0.68408939999999996</c:v>
                </c:pt>
                <c:pt idx="49140">
                  <c:v>0.68677690000000002</c:v>
                </c:pt>
                <c:pt idx="49141">
                  <c:v>0.6894631</c:v>
                </c:pt>
                <c:pt idx="49142">
                  <c:v>0.69214980000000004</c:v>
                </c:pt>
                <c:pt idx="49143">
                  <c:v>0.69483969999999995</c:v>
                </c:pt>
                <c:pt idx="49144">
                  <c:v>0.69752559999999997</c:v>
                </c:pt>
                <c:pt idx="49145">
                  <c:v>0.70020970000000005</c:v>
                </c:pt>
                <c:pt idx="49146">
                  <c:v>0.70289330000000005</c:v>
                </c:pt>
                <c:pt idx="49147">
                  <c:v>0.70557749999999997</c:v>
                </c:pt>
                <c:pt idx="49148">
                  <c:v>0.70826259999999996</c:v>
                </c:pt>
                <c:pt idx="49149">
                  <c:v>0.71094780000000002</c:v>
                </c:pt>
                <c:pt idx="49150">
                  <c:v>0.71363350000000003</c:v>
                </c:pt>
                <c:pt idx="49151">
                  <c:v>0.71631900000000004</c:v>
                </c:pt>
                <c:pt idx="49152">
                  <c:v>0.71900560000000002</c:v>
                </c:pt>
                <c:pt idx="49153">
                  <c:v>0.72169269999999996</c:v>
                </c:pt>
                <c:pt idx="49154">
                  <c:v>0.72437980000000002</c:v>
                </c:pt>
                <c:pt idx="49155">
                  <c:v>0.72706630000000005</c:v>
                </c:pt>
                <c:pt idx="49156">
                  <c:v>0.7297534</c:v>
                </c:pt>
                <c:pt idx="49157">
                  <c:v>0.73244120000000001</c:v>
                </c:pt>
                <c:pt idx="49158">
                  <c:v>0.73512949999999999</c:v>
                </c:pt>
                <c:pt idx="49159">
                  <c:v>0.73781750000000001</c:v>
                </c:pt>
                <c:pt idx="49160">
                  <c:v>0.74050689999999997</c:v>
                </c:pt>
                <c:pt idx="49161">
                  <c:v>0.74319599999999997</c:v>
                </c:pt>
                <c:pt idx="49162">
                  <c:v>0.74588699999999997</c:v>
                </c:pt>
                <c:pt idx="49163">
                  <c:v>0.74857689999999999</c:v>
                </c:pt>
                <c:pt idx="49164">
                  <c:v>0.75126850000000001</c:v>
                </c:pt>
                <c:pt idx="49165">
                  <c:v>0.75395860000000003</c:v>
                </c:pt>
                <c:pt idx="49166">
                  <c:v>0.75664929999999997</c:v>
                </c:pt>
                <c:pt idx="49167">
                  <c:v>0.75933989999999996</c:v>
                </c:pt>
                <c:pt idx="49168">
                  <c:v>0.76202979999999998</c:v>
                </c:pt>
                <c:pt idx="49169">
                  <c:v>0.76471960000000005</c:v>
                </c:pt>
                <c:pt idx="49170">
                  <c:v>0.76740980000000003</c:v>
                </c:pt>
                <c:pt idx="49171">
                  <c:v>0.77010020000000001</c:v>
                </c:pt>
                <c:pt idx="49172">
                  <c:v>0.77279129999999996</c:v>
                </c:pt>
                <c:pt idx="49173">
                  <c:v>0.77548870000000003</c:v>
                </c:pt>
                <c:pt idx="49174">
                  <c:v>0.77816920000000001</c:v>
                </c:pt>
                <c:pt idx="49175">
                  <c:v>0.78084759999999998</c:v>
                </c:pt>
                <c:pt idx="49176">
                  <c:v>0.78352829999999996</c:v>
                </c:pt>
                <c:pt idx="49177">
                  <c:v>0.78620909999999999</c:v>
                </c:pt>
                <c:pt idx="49178">
                  <c:v>0.78889189999999998</c:v>
                </c:pt>
                <c:pt idx="49179">
                  <c:v>0.79157449999999996</c:v>
                </c:pt>
                <c:pt idx="49180">
                  <c:v>0.79425760000000001</c:v>
                </c:pt>
                <c:pt idx="49181">
                  <c:v>0.79694129999999996</c:v>
                </c:pt>
                <c:pt idx="49182">
                  <c:v>0.79962610000000001</c:v>
                </c:pt>
                <c:pt idx="49183">
                  <c:v>0.80231280000000005</c:v>
                </c:pt>
                <c:pt idx="49184">
                  <c:v>0.80500079999999996</c:v>
                </c:pt>
                <c:pt idx="49185">
                  <c:v>0.80768669999999998</c:v>
                </c:pt>
                <c:pt idx="49186">
                  <c:v>0.81037499999999996</c:v>
                </c:pt>
                <c:pt idx="49187">
                  <c:v>0.81306230000000002</c:v>
                </c:pt>
                <c:pt idx="49188">
                  <c:v>0.81574919999999995</c:v>
                </c:pt>
                <c:pt idx="49189">
                  <c:v>0.81843480000000002</c:v>
                </c:pt>
                <c:pt idx="49190">
                  <c:v>0.8211212</c:v>
                </c:pt>
                <c:pt idx="49191">
                  <c:v>0.82380770000000003</c:v>
                </c:pt>
                <c:pt idx="49192">
                  <c:v>0.82649419999999996</c:v>
                </c:pt>
                <c:pt idx="49193">
                  <c:v>0.82918210000000003</c:v>
                </c:pt>
                <c:pt idx="49194">
                  <c:v>0.83187129999999998</c:v>
                </c:pt>
                <c:pt idx="49195">
                  <c:v>0.834561</c:v>
                </c:pt>
                <c:pt idx="49196">
                  <c:v>0.83725179999999999</c:v>
                </c:pt>
                <c:pt idx="49197">
                  <c:v>0.83994329999999995</c:v>
                </c:pt>
                <c:pt idx="49198">
                  <c:v>0.84263469999999996</c:v>
                </c:pt>
                <c:pt idx="49199">
                  <c:v>0.84532640000000003</c:v>
                </c:pt>
                <c:pt idx="49200">
                  <c:v>0.84801850000000001</c:v>
                </c:pt>
                <c:pt idx="49201">
                  <c:v>0.85070999999999997</c:v>
                </c:pt>
                <c:pt idx="49202">
                  <c:v>0.85340240000000001</c:v>
                </c:pt>
                <c:pt idx="49203">
                  <c:v>0.85609469999999999</c:v>
                </c:pt>
                <c:pt idx="49204">
                  <c:v>0.85878739999999998</c:v>
                </c:pt>
                <c:pt idx="49205">
                  <c:v>0.86148009999999997</c:v>
                </c:pt>
                <c:pt idx="49206">
                  <c:v>0.8641721</c:v>
                </c:pt>
                <c:pt idx="49207">
                  <c:v>0.86686560000000001</c:v>
                </c:pt>
                <c:pt idx="49208">
                  <c:v>0.86955919999999998</c:v>
                </c:pt>
                <c:pt idx="49209">
                  <c:v>0.87225470000000005</c:v>
                </c:pt>
                <c:pt idx="49210">
                  <c:v>0.87494879999999997</c:v>
                </c:pt>
                <c:pt idx="49211">
                  <c:v>0.87764050000000005</c:v>
                </c:pt>
                <c:pt idx="49212">
                  <c:v>0.88033280000000003</c:v>
                </c:pt>
                <c:pt idx="49213">
                  <c:v>0.88302650000000005</c:v>
                </c:pt>
                <c:pt idx="49214">
                  <c:v>0.88572019999999996</c:v>
                </c:pt>
                <c:pt idx="49215">
                  <c:v>0.88841349999999997</c:v>
                </c:pt>
                <c:pt idx="49216">
                  <c:v>0.89110979999999995</c:v>
                </c:pt>
                <c:pt idx="49217">
                  <c:v>0.89380320000000002</c:v>
                </c:pt>
                <c:pt idx="49218">
                  <c:v>0.89649710000000005</c:v>
                </c:pt>
                <c:pt idx="49219">
                  <c:v>0.89919199999999999</c:v>
                </c:pt>
                <c:pt idx="49220">
                  <c:v>0.90188619999999997</c:v>
                </c:pt>
                <c:pt idx="49221">
                  <c:v>0.9045801</c:v>
                </c:pt>
                <c:pt idx="49222">
                  <c:v>0.90727389999999997</c:v>
                </c:pt>
                <c:pt idx="49223">
                  <c:v>0.90996189999999999</c:v>
                </c:pt>
                <c:pt idx="49224">
                  <c:v>0.91264999999999996</c:v>
                </c:pt>
                <c:pt idx="49225">
                  <c:v>0.91534249999999995</c:v>
                </c:pt>
                <c:pt idx="49226">
                  <c:v>0.91803500000000005</c:v>
                </c:pt>
                <c:pt idx="49227">
                  <c:v>0.92072699999999996</c:v>
                </c:pt>
                <c:pt idx="49228">
                  <c:v>0.92341960000000001</c:v>
                </c:pt>
                <c:pt idx="49229">
                  <c:v>0.92611100000000002</c:v>
                </c:pt>
                <c:pt idx="49230">
                  <c:v>0.92880280000000004</c:v>
                </c:pt>
                <c:pt idx="49231">
                  <c:v>0.93149479999999996</c:v>
                </c:pt>
                <c:pt idx="49232">
                  <c:v>0.93418630000000003</c:v>
                </c:pt>
                <c:pt idx="49233">
                  <c:v>0.93687390000000004</c:v>
                </c:pt>
                <c:pt idx="49234">
                  <c:v>0.93955789999999995</c:v>
                </c:pt>
                <c:pt idx="49235">
                  <c:v>0.94224260000000004</c:v>
                </c:pt>
                <c:pt idx="49236">
                  <c:v>0.94492860000000001</c:v>
                </c:pt>
                <c:pt idx="49237">
                  <c:v>0.9476154</c:v>
                </c:pt>
                <c:pt idx="49238">
                  <c:v>0.95030230000000004</c:v>
                </c:pt>
                <c:pt idx="49239">
                  <c:v>0.95298950000000004</c:v>
                </c:pt>
                <c:pt idx="49240">
                  <c:v>0.95567760000000002</c:v>
                </c:pt>
                <c:pt idx="49241">
                  <c:v>0.95836449999999995</c:v>
                </c:pt>
                <c:pt idx="49242">
                  <c:v>0.96105019999999997</c:v>
                </c:pt>
                <c:pt idx="49243">
                  <c:v>0.96373620000000004</c:v>
                </c:pt>
                <c:pt idx="49244">
                  <c:v>0.96642349999999999</c:v>
                </c:pt>
                <c:pt idx="49245">
                  <c:v>0.96910890000000005</c:v>
                </c:pt>
                <c:pt idx="49246">
                  <c:v>0.97179499999999996</c:v>
                </c:pt>
                <c:pt idx="49247">
                  <c:v>0.97447850000000003</c:v>
                </c:pt>
                <c:pt idx="49248">
                  <c:v>0.97715969999999996</c:v>
                </c:pt>
                <c:pt idx="49249">
                  <c:v>0.97983889999999996</c:v>
                </c:pt>
                <c:pt idx="49250">
                  <c:v>0.98251359999999999</c:v>
                </c:pt>
                <c:pt idx="49251">
                  <c:v>0.98519590000000001</c:v>
                </c:pt>
                <c:pt idx="49252">
                  <c:v>0.98787829999999999</c:v>
                </c:pt>
                <c:pt idx="49253">
                  <c:v>0.99055959999999998</c:v>
                </c:pt>
                <c:pt idx="49254">
                  <c:v>0.99324020000000002</c:v>
                </c:pt>
                <c:pt idx="49255">
                  <c:v>0.99592230000000004</c:v>
                </c:pt>
                <c:pt idx="49256">
                  <c:v>0.99860380000000004</c:v>
                </c:pt>
                <c:pt idx="49257">
                  <c:v>1.0012840000000001</c:v>
                </c:pt>
                <c:pt idx="49258">
                  <c:v>1.0039659999999999</c:v>
                </c:pt>
                <c:pt idx="49259">
                  <c:v>1.006648</c:v>
                </c:pt>
                <c:pt idx="49260">
                  <c:v>1.0093289999999999</c:v>
                </c:pt>
                <c:pt idx="49261">
                  <c:v>1.0120089999999999</c:v>
                </c:pt>
                <c:pt idx="49262">
                  <c:v>1.0146900000000001</c:v>
                </c:pt>
                <c:pt idx="49263">
                  <c:v>1.017371</c:v>
                </c:pt>
                <c:pt idx="49264">
                  <c:v>1.020051</c:v>
                </c:pt>
                <c:pt idx="49265">
                  <c:v>1.0227310000000001</c:v>
                </c:pt>
                <c:pt idx="49266">
                  <c:v>1.0254110000000001</c:v>
                </c:pt>
                <c:pt idx="49267">
                  <c:v>1.0280899999999999</c:v>
                </c:pt>
                <c:pt idx="49268">
                  <c:v>1.0307679999999999</c:v>
                </c:pt>
                <c:pt idx="49269">
                  <c:v>1.0334429999999999</c:v>
                </c:pt>
                <c:pt idx="49270">
                  <c:v>1.036119</c:v>
                </c:pt>
                <c:pt idx="49271">
                  <c:v>1.038797</c:v>
                </c:pt>
                <c:pt idx="49272">
                  <c:v>1.0414760000000001</c:v>
                </c:pt>
                <c:pt idx="49273">
                  <c:v>1.0441510000000001</c:v>
                </c:pt>
                <c:pt idx="49274">
                  <c:v>1.0468299999999999</c:v>
                </c:pt>
                <c:pt idx="49275">
                  <c:v>1.049506</c:v>
                </c:pt>
                <c:pt idx="49276">
                  <c:v>1.052181</c:v>
                </c:pt>
                <c:pt idx="49277">
                  <c:v>1.054856</c:v>
                </c:pt>
                <c:pt idx="49278">
                  <c:v>1.057528</c:v>
                </c:pt>
                <c:pt idx="49279">
                  <c:v>1.0602039999999999</c:v>
                </c:pt>
                <c:pt idx="49280">
                  <c:v>1.0628789999999999</c:v>
                </c:pt>
                <c:pt idx="49281">
                  <c:v>1.0655539999999999</c:v>
                </c:pt>
                <c:pt idx="49282">
                  <c:v>1.0682290000000001</c:v>
                </c:pt>
                <c:pt idx="49283">
                  <c:v>1.070905</c:v>
                </c:pt>
                <c:pt idx="49284">
                  <c:v>1.0735809999999999</c:v>
                </c:pt>
                <c:pt idx="49285">
                  <c:v>1.076257</c:v>
                </c:pt>
                <c:pt idx="49286">
                  <c:v>1.0789359999999999</c:v>
                </c:pt>
                <c:pt idx="49287">
                  <c:v>1.0816170000000001</c:v>
                </c:pt>
                <c:pt idx="49288">
                  <c:v>1.084303</c:v>
                </c:pt>
                <c:pt idx="49289">
                  <c:v>1.0870070000000001</c:v>
                </c:pt>
                <c:pt idx="49290">
                  <c:v>1.0896600000000001</c:v>
                </c:pt>
                <c:pt idx="49291">
                  <c:v>1.0923050000000001</c:v>
                </c:pt>
                <c:pt idx="49292">
                  <c:v>1.0949530000000001</c:v>
                </c:pt>
                <c:pt idx="49293">
                  <c:v>1.097604</c:v>
                </c:pt>
                <c:pt idx="49294">
                  <c:v>1.1002609999999999</c:v>
                </c:pt>
                <c:pt idx="49295">
                  <c:v>1.102921</c:v>
                </c:pt>
                <c:pt idx="49296">
                  <c:v>1.1055680000000001</c:v>
                </c:pt>
                <c:pt idx="49297">
                  <c:v>1.1082179999999999</c:v>
                </c:pt>
                <c:pt idx="49298">
                  <c:v>1.1108720000000001</c:v>
                </c:pt>
                <c:pt idx="49299">
                  <c:v>1.113531</c:v>
                </c:pt>
                <c:pt idx="49300">
                  <c:v>1.1161939999999999</c:v>
                </c:pt>
                <c:pt idx="49301">
                  <c:v>1.1188610000000001</c:v>
                </c:pt>
                <c:pt idx="49302">
                  <c:v>1.121529</c:v>
                </c:pt>
                <c:pt idx="49303">
                  <c:v>1.124198</c:v>
                </c:pt>
                <c:pt idx="49304">
                  <c:v>1.126868</c:v>
                </c:pt>
                <c:pt idx="49305">
                  <c:v>1.1295379999999999</c:v>
                </c:pt>
                <c:pt idx="49306">
                  <c:v>1.1322110000000001</c:v>
                </c:pt>
                <c:pt idx="49307">
                  <c:v>1.1348819999999999</c:v>
                </c:pt>
                <c:pt idx="49308">
                  <c:v>1.1375550000000001</c:v>
                </c:pt>
                <c:pt idx="49309">
                  <c:v>1.1402300000000001</c:v>
                </c:pt>
                <c:pt idx="49310">
                  <c:v>1.1429039999999999</c:v>
                </c:pt>
                <c:pt idx="49311">
                  <c:v>1.1455789999999999</c:v>
                </c:pt>
                <c:pt idx="49312">
                  <c:v>1.148253</c:v>
                </c:pt>
                <c:pt idx="49313">
                  <c:v>1.150925</c:v>
                </c:pt>
                <c:pt idx="49314">
                  <c:v>1.153597</c:v>
                </c:pt>
                <c:pt idx="49315">
                  <c:v>1.1562699999999999</c:v>
                </c:pt>
                <c:pt idx="49316">
                  <c:v>1.158944</c:v>
                </c:pt>
                <c:pt idx="49317">
                  <c:v>1.161618</c:v>
                </c:pt>
                <c:pt idx="49318">
                  <c:v>1.1642939999999999</c:v>
                </c:pt>
                <c:pt idx="49319">
                  <c:v>1.1669670000000001</c:v>
                </c:pt>
                <c:pt idx="49320">
                  <c:v>1.1696420000000001</c:v>
                </c:pt>
                <c:pt idx="49321">
                  <c:v>1.1723159999999999</c:v>
                </c:pt>
                <c:pt idx="49322">
                  <c:v>1.1749909999999999</c:v>
                </c:pt>
                <c:pt idx="49323">
                  <c:v>1.177665</c:v>
                </c:pt>
                <c:pt idx="49324">
                  <c:v>1.1803410000000001</c:v>
                </c:pt>
                <c:pt idx="49325">
                  <c:v>1.1830149999999999</c:v>
                </c:pt>
                <c:pt idx="49326">
                  <c:v>1.185689</c:v>
                </c:pt>
                <c:pt idx="49327">
                  <c:v>1.1883630000000001</c:v>
                </c:pt>
                <c:pt idx="49328">
                  <c:v>1.1910369999999999</c:v>
                </c:pt>
                <c:pt idx="49329">
                  <c:v>1.19371</c:v>
                </c:pt>
                <c:pt idx="49330">
                  <c:v>1.1963839999999999</c:v>
                </c:pt>
                <c:pt idx="49331">
                  <c:v>1.199057</c:v>
                </c:pt>
                <c:pt idx="49332">
                  <c:v>1.20173</c:v>
                </c:pt>
                <c:pt idx="49333">
                  <c:v>1.204402</c:v>
                </c:pt>
                <c:pt idx="49334">
                  <c:v>1.207074</c:v>
                </c:pt>
                <c:pt idx="49335">
                  <c:v>1.209746</c:v>
                </c:pt>
                <c:pt idx="49336">
                  <c:v>1.212418</c:v>
                </c:pt>
                <c:pt idx="49337">
                  <c:v>1.2150890000000001</c:v>
                </c:pt>
                <c:pt idx="49338">
                  <c:v>1.2177610000000001</c:v>
                </c:pt>
                <c:pt idx="49339">
                  <c:v>1.220423</c:v>
                </c:pt>
                <c:pt idx="49340">
                  <c:v>1.2230920000000001</c:v>
                </c:pt>
                <c:pt idx="49341">
                  <c:v>1.2257610000000001</c:v>
                </c:pt>
                <c:pt idx="49342">
                  <c:v>1.2284299999999999</c:v>
                </c:pt>
                <c:pt idx="49343">
                  <c:v>1.2311000000000001</c:v>
                </c:pt>
                <c:pt idx="49344">
                  <c:v>1.233771</c:v>
                </c:pt>
                <c:pt idx="49345">
                  <c:v>1.2364409999999999</c:v>
                </c:pt>
                <c:pt idx="49346">
                  <c:v>1.2391099999999999</c:v>
                </c:pt>
                <c:pt idx="49347">
                  <c:v>1.241778</c:v>
                </c:pt>
                <c:pt idx="49348">
                  <c:v>1.244448</c:v>
                </c:pt>
                <c:pt idx="49349">
                  <c:v>1.247117</c:v>
                </c:pt>
                <c:pt idx="49350">
                  <c:v>1.2497860000000001</c:v>
                </c:pt>
                <c:pt idx="49351">
                  <c:v>1.252453</c:v>
                </c:pt>
                <c:pt idx="49352">
                  <c:v>1.2551190000000001</c:v>
                </c:pt>
                <c:pt idx="49353">
                  <c:v>1.2577849999999999</c:v>
                </c:pt>
                <c:pt idx="49354">
                  <c:v>1.260451</c:v>
                </c:pt>
                <c:pt idx="49355">
                  <c:v>1.263118</c:v>
                </c:pt>
                <c:pt idx="49356">
                  <c:v>1.2657849999999999</c:v>
                </c:pt>
                <c:pt idx="49357">
                  <c:v>1.268451</c:v>
                </c:pt>
                <c:pt idx="49358">
                  <c:v>1.2711170000000001</c:v>
                </c:pt>
                <c:pt idx="49359">
                  <c:v>1.273784</c:v>
                </c:pt>
                <c:pt idx="49360">
                  <c:v>1.2764519999999999</c:v>
                </c:pt>
                <c:pt idx="49361">
                  <c:v>1.279118</c:v>
                </c:pt>
                <c:pt idx="49362">
                  <c:v>1.281785</c:v>
                </c:pt>
                <c:pt idx="49363">
                  <c:v>1.2844519999999999</c:v>
                </c:pt>
                <c:pt idx="49364">
                  <c:v>1.287118</c:v>
                </c:pt>
                <c:pt idx="49365">
                  <c:v>1.289785</c:v>
                </c:pt>
                <c:pt idx="49366">
                  <c:v>1.292451</c:v>
                </c:pt>
                <c:pt idx="49367">
                  <c:v>1.295118</c:v>
                </c:pt>
                <c:pt idx="49368">
                  <c:v>1.297782</c:v>
                </c:pt>
                <c:pt idx="49369">
                  <c:v>1.300448</c:v>
                </c:pt>
                <c:pt idx="49370">
                  <c:v>1.303113</c:v>
                </c:pt>
                <c:pt idx="49371">
                  <c:v>1.3057799999999999</c:v>
                </c:pt>
                <c:pt idx="49372">
                  <c:v>1.3084469999999999</c:v>
                </c:pt>
                <c:pt idx="49373">
                  <c:v>1.311113</c:v>
                </c:pt>
                <c:pt idx="49374">
                  <c:v>1.3137799999999999</c:v>
                </c:pt>
                <c:pt idx="49375">
                  <c:v>1.3164450000000001</c:v>
                </c:pt>
                <c:pt idx="49376">
                  <c:v>1.3191109999999999</c:v>
                </c:pt>
                <c:pt idx="49377">
                  <c:v>1.321779</c:v>
                </c:pt>
                <c:pt idx="49378">
                  <c:v>1.3244469999999999</c:v>
                </c:pt>
                <c:pt idx="49379">
                  <c:v>1.3271139999999999</c:v>
                </c:pt>
                <c:pt idx="49380">
                  <c:v>1.3297829999999999</c:v>
                </c:pt>
                <c:pt idx="49381">
                  <c:v>1.3324499999999999</c:v>
                </c:pt>
                <c:pt idx="49382">
                  <c:v>1.335118</c:v>
                </c:pt>
                <c:pt idx="49383">
                  <c:v>1.3377859999999999</c:v>
                </c:pt>
                <c:pt idx="49384">
                  <c:v>1.340455</c:v>
                </c:pt>
                <c:pt idx="49385">
                  <c:v>1.3431230000000001</c:v>
                </c:pt>
                <c:pt idx="49386">
                  <c:v>1.345791</c:v>
                </c:pt>
                <c:pt idx="49387">
                  <c:v>1.3484609999999999</c:v>
                </c:pt>
                <c:pt idx="49388">
                  <c:v>1.3511299999999999</c:v>
                </c:pt>
                <c:pt idx="49389">
                  <c:v>1.3537980000000001</c:v>
                </c:pt>
                <c:pt idx="49390">
                  <c:v>1.3564670000000001</c:v>
                </c:pt>
                <c:pt idx="49391">
                  <c:v>1.359135</c:v>
                </c:pt>
                <c:pt idx="49392">
                  <c:v>1.361804</c:v>
                </c:pt>
                <c:pt idx="49393">
                  <c:v>1.364471</c:v>
                </c:pt>
                <c:pt idx="49394">
                  <c:v>1.3671359999999999</c:v>
                </c:pt>
                <c:pt idx="49395">
                  <c:v>1.369802</c:v>
                </c:pt>
                <c:pt idx="49396">
                  <c:v>1.372468</c:v>
                </c:pt>
                <c:pt idx="49397">
                  <c:v>1.375135</c:v>
                </c:pt>
                <c:pt idx="49398">
                  <c:v>1.3778010000000001</c:v>
                </c:pt>
                <c:pt idx="49399">
                  <c:v>1.380468</c:v>
                </c:pt>
                <c:pt idx="49400">
                  <c:v>1.383135</c:v>
                </c:pt>
                <c:pt idx="49401">
                  <c:v>1.3858010000000001</c:v>
                </c:pt>
                <c:pt idx="49402">
                  <c:v>1.3884669999999999</c:v>
                </c:pt>
                <c:pt idx="49403">
                  <c:v>1.391133</c:v>
                </c:pt>
                <c:pt idx="49404">
                  <c:v>1.393799</c:v>
                </c:pt>
                <c:pt idx="49405">
                  <c:v>1.396466</c:v>
                </c:pt>
                <c:pt idx="49406">
                  <c:v>1.3991309999999999</c:v>
                </c:pt>
                <c:pt idx="49407">
                  <c:v>1.401797</c:v>
                </c:pt>
                <c:pt idx="49408">
                  <c:v>1.404461</c:v>
                </c:pt>
                <c:pt idx="49409">
                  <c:v>1.407124</c:v>
                </c:pt>
                <c:pt idx="49410">
                  <c:v>1.409789</c:v>
                </c:pt>
                <c:pt idx="49411">
                  <c:v>1.4124540000000001</c:v>
                </c:pt>
                <c:pt idx="49412">
                  <c:v>1.415119</c:v>
                </c:pt>
                <c:pt idx="49413">
                  <c:v>1.4177839999999999</c:v>
                </c:pt>
                <c:pt idx="49414">
                  <c:v>1.4204490000000001</c:v>
                </c:pt>
                <c:pt idx="49415">
                  <c:v>1.423114</c:v>
                </c:pt>
                <c:pt idx="49416">
                  <c:v>1.4257789999999999</c:v>
                </c:pt>
                <c:pt idx="49417">
                  <c:v>1.428444</c:v>
                </c:pt>
                <c:pt idx="49418">
                  <c:v>1.4311100000000001</c:v>
                </c:pt>
                <c:pt idx="49419">
                  <c:v>1.4337740000000001</c:v>
                </c:pt>
                <c:pt idx="49420">
                  <c:v>1.4364380000000001</c:v>
                </c:pt>
                <c:pt idx="49421">
                  <c:v>1.439103</c:v>
                </c:pt>
                <c:pt idx="49422">
                  <c:v>1.4417679999999999</c:v>
                </c:pt>
                <c:pt idx="49423">
                  <c:v>1.4444330000000001</c:v>
                </c:pt>
                <c:pt idx="49424">
                  <c:v>1.4470989999999999</c:v>
                </c:pt>
                <c:pt idx="49425">
                  <c:v>1.4497640000000001</c:v>
                </c:pt>
                <c:pt idx="49426">
                  <c:v>1.4524280000000001</c:v>
                </c:pt>
                <c:pt idx="49427">
                  <c:v>1.455093</c:v>
                </c:pt>
                <c:pt idx="49428">
                  <c:v>1.457757</c:v>
                </c:pt>
                <c:pt idx="49429">
                  <c:v>1.460421</c:v>
                </c:pt>
                <c:pt idx="49430">
                  <c:v>1.4630840000000001</c:v>
                </c:pt>
                <c:pt idx="49431">
                  <c:v>1.4657480000000001</c:v>
                </c:pt>
                <c:pt idx="49432">
                  <c:v>1.468413</c:v>
                </c:pt>
                <c:pt idx="49433">
                  <c:v>1.471079</c:v>
                </c:pt>
                <c:pt idx="49434">
                  <c:v>1.4737450000000001</c:v>
                </c:pt>
                <c:pt idx="49435">
                  <c:v>1.4764109999999999</c:v>
                </c:pt>
                <c:pt idx="49436">
                  <c:v>1.479077</c:v>
                </c:pt>
                <c:pt idx="49437">
                  <c:v>1.4817419999999999</c:v>
                </c:pt>
                <c:pt idx="49438">
                  <c:v>1.484407</c:v>
                </c:pt>
                <c:pt idx="49439">
                  <c:v>1.487074</c:v>
                </c:pt>
                <c:pt idx="49440">
                  <c:v>1.4897400000000001</c:v>
                </c:pt>
                <c:pt idx="49441">
                  <c:v>1.4924059999999999</c:v>
                </c:pt>
                <c:pt idx="49442">
                  <c:v>1.495071</c:v>
                </c:pt>
                <c:pt idx="49443">
                  <c:v>1.497736</c:v>
                </c:pt>
                <c:pt idx="49444">
                  <c:v>1.5004</c:v>
                </c:pt>
                <c:pt idx="49445">
                  <c:v>1.5030650000000001</c:v>
                </c:pt>
                <c:pt idx="49446">
                  <c:v>1.50573</c:v>
                </c:pt>
                <c:pt idx="49447">
                  <c:v>1.5083949999999999</c:v>
                </c:pt>
                <c:pt idx="49448">
                  <c:v>1.511061</c:v>
                </c:pt>
                <c:pt idx="49449">
                  <c:v>1.5137259999999999</c:v>
                </c:pt>
                <c:pt idx="49450">
                  <c:v>1.5163899999999999</c:v>
                </c:pt>
                <c:pt idx="49451">
                  <c:v>1.519055</c:v>
                </c:pt>
                <c:pt idx="49452">
                  <c:v>1.52172</c:v>
                </c:pt>
                <c:pt idx="49453">
                  <c:v>1.524384</c:v>
                </c:pt>
                <c:pt idx="49454">
                  <c:v>1.5270490000000001</c:v>
                </c:pt>
                <c:pt idx="49455">
                  <c:v>1.5297130000000001</c:v>
                </c:pt>
                <c:pt idx="49456">
                  <c:v>1.532378</c:v>
                </c:pt>
                <c:pt idx="49457">
                  <c:v>1.5350429999999999</c:v>
                </c:pt>
                <c:pt idx="49458">
                  <c:v>1.5377080000000001</c:v>
                </c:pt>
                <c:pt idx="49459">
                  <c:v>1.5403709999999999</c:v>
                </c:pt>
                <c:pt idx="49460">
                  <c:v>1.5430360000000001</c:v>
                </c:pt>
                <c:pt idx="49461">
                  <c:v>1.5457000000000001</c:v>
                </c:pt>
                <c:pt idx="49462">
                  <c:v>1.5483629999999999</c:v>
                </c:pt>
                <c:pt idx="49463">
                  <c:v>1.5510269999999999</c:v>
                </c:pt>
                <c:pt idx="49464">
                  <c:v>1.5536909999999999</c:v>
                </c:pt>
                <c:pt idx="49465">
                  <c:v>1.5563549999999999</c:v>
                </c:pt>
                <c:pt idx="49466">
                  <c:v>1.5590170000000001</c:v>
                </c:pt>
                <c:pt idx="49467">
                  <c:v>1.561679</c:v>
                </c:pt>
                <c:pt idx="49468">
                  <c:v>1.564341</c:v>
                </c:pt>
                <c:pt idx="49469">
                  <c:v>1.5670040000000001</c:v>
                </c:pt>
                <c:pt idx="49470">
                  <c:v>1.569666</c:v>
                </c:pt>
                <c:pt idx="49471">
                  <c:v>1.5723290000000001</c:v>
                </c:pt>
                <c:pt idx="49472">
                  <c:v>1.5749919999999999</c:v>
                </c:pt>
                <c:pt idx="49473">
                  <c:v>1.5776539999999999</c:v>
                </c:pt>
                <c:pt idx="49474">
                  <c:v>1.5803130000000001</c:v>
                </c:pt>
                <c:pt idx="49475">
                  <c:v>1.58297</c:v>
                </c:pt>
                <c:pt idx="49476">
                  <c:v>1.5856269999999999</c:v>
                </c:pt>
                <c:pt idx="49477">
                  <c:v>1.5882849999999999</c:v>
                </c:pt>
                <c:pt idx="49478">
                  <c:v>1.590943</c:v>
                </c:pt>
                <c:pt idx="49479">
                  <c:v>1.593602</c:v>
                </c:pt>
                <c:pt idx="49480">
                  <c:v>1.5962559999999999</c:v>
                </c:pt>
                <c:pt idx="49481">
                  <c:v>1.5989139999999999</c:v>
                </c:pt>
                <c:pt idx="49482">
                  <c:v>1.6015710000000001</c:v>
                </c:pt>
                <c:pt idx="49483">
                  <c:v>1.6042289999999999</c:v>
                </c:pt>
                <c:pt idx="49484">
                  <c:v>1.606886</c:v>
                </c:pt>
                <c:pt idx="49485">
                  <c:v>1.609542</c:v>
                </c:pt>
                <c:pt idx="49486">
                  <c:v>1.6122000000000001</c:v>
                </c:pt>
                <c:pt idx="49487">
                  <c:v>1.614859</c:v>
                </c:pt>
                <c:pt idx="49488">
                  <c:v>1.617516</c:v>
                </c:pt>
                <c:pt idx="49489">
                  <c:v>1.620174</c:v>
                </c:pt>
                <c:pt idx="49490">
                  <c:v>1.622833</c:v>
                </c:pt>
                <c:pt idx="49491">
                  <c:v>1.6254930000000001</c:v>
                </c:pt>
                <c:pt idx="49492">
                  <c:v>1.6281540000000001</c:v>
                </c:pt>
                <c:pt idx="49493">
                  <c:v>1.6308020000000001</c:v>
                </c:pt>
                <c:pt idx="49494">
                  <c:v>1.6334569999999999</c:v>
                </c:pt>
                <c:pt idx="49495">
                  <c:v>1.6361159999999999</c:v>
                </c:pt>
                <c:pt idx="49496">
                  <c:v>1.6387750000000001</c:v>
                </c:pt>
                <c:pt idx="49497">
                  <c:v>1.6414359999999999</c:v>
                </c:pt>
                <c:pt idx="49498">
                  <c:v>1.6440969999999999</c:v>
                </c:pt>
                <c:pt idx="49499">
                  <c:v>1.6467529999999999</c:v>
                </c:pt>
                <c:pt idx="49500">
                  <c:v>1.6494120000000001</c:v>
                </c:pt>
                <c:pt idx="49501">
                  <c:v>1.652072</c:v>
                </c:pt>
                <c:pt idx="49502">
                  <c:v>1.6547320000000001</c:v>
                </c:pt>
                <c:pt idx="49503">
                  <c:v>1.6573929999999999</c:v>
                </c:pt>
                <c:pt idx="49504">
                  <c:v>1.6600539999999999</c:v>
                </c:pt>
                <c:pt idx="49505">
                  <c:v>1.6627149999999999</c:v>
                </c:pt>
                <c:pt idx="49506">
                  <c:v>1.665376</c:v>
                </c:pt>
                <c:pt idx="49507">
                  <c:v>1.668037</c:v>
                </c:pt>
                <c:pt idx="49508">
                  <c:v>1.670698</c:v>
                </c:pt>
                <c:pt idx="49509">
                  <c:v>1.673359</c:v>
                </c:pt>
                <c:pt idx="49510">
                  <c:v>1.6760200000000001</c:v>
                </c:pt>
                <c:pt idx="49511">
                  <c:v>1.6786810000000001</c:v>
                </c:pt>
                <c:pt idx="49512">
                  <c:v>1.681341</c:v>
                </c:pt>
                <c:pt idx="49513">
                  <c:v>1.6839999999999999</c:v>
                </c:pt>
                <c:pt idx="49514">
                  <c:v>1.6866589999999999</c:v>
                </c:pt>
                <c:pt idx="49515">
                  <c:v>1.689319</c:v>
                </c:pt>
                <c:pt idx="49516">
                  <c:v>1.69198</c:v>
                </c:pt>
                <c:pt idx="49517">
                  <c:v>1.6946410000000001</c:v>
                </c:pt>
                <c:pt idx="49518">
                  <c:v>1.6973020000000001</c:v>
                </c:pt>
                <c:pt idx="49519">
                  <c:v>1.699962</c:v>
                </c:pt>
                <c:pt idx="49520">
                  <c:v>1.702623</c:v>
                </c:pt>
                <c:pt idx="49521">
                  <c:v>1.7052849999999999</c:v>
                </c:pt>
                <c:pt idx="49522">
                  <c:v>1.707945</c:v>
                </c:pt>
                <c:pt idx="49523">
                  <c:v>1.710607</c:v>
                </c:pt>
                <c:pt idx="49524">
                  <c:v>1.713268</c:v>
                </c:pt>
                <c:pt idx="49525">
                  <c:v>1.715929</c:v>
                </c:pt>
                <c:pt idx="49526">
                  <c:v>1.7185889999999999</c:v>
                </c:pt>
                <c:pt idx="49527">
                  <c:v>1.7212510000000001</c:v>
                </c:pt>
                <c:pt idx="49528">
                  <c:v>1.7239120000000001</c:v>
                </c:pt>
                <c:pt idx="49529">
                  <c:v>1.7265729999999999</c:v>
                </c:pt>
                <c:pt idx="49530">
                  <c:v>1.729233</c:v>
                </c:pt>
                <c:pt idx="49531">
                  <c:v>1.7318929999999999</c:v>
                </c:pt>
                <c:pt idx="49532">
                  <c:v>1.734551</c:v>
                </c:pt>
                <c:pt idx="49533">
                  <c:v>1.737209</c:v>
                </c:pt>
                <c:pt idx="49534">
                  <c:v>1.7398690000000001</c:v>
                </c:pt>
                <c:pt idx="49535">
                  <c:v>1.742529</c:v>
                </c:pt>
                <c:pt idx="49536">
                  <c:v>1.7451890000000001</c:v>
                </c:pt>
                <c:pt idx="49537">
                  <c:v>1.747849</c:v>
                </c:pt>
                <c:pt idx="49538">
                  <c:v>1.7505090000000001</c:v>
                </c:pt>
                <c:pt idx="49539">
                  <c:v>1.7531699999999999</c:v>
                </c:pt>
                <c:pt idx="49540">
                  <c:v>1.7558309999999999</c:v>
                </c:pt>
                <c:pt idx="49541">
                  <c:v>1.758491</c:v>
                </c:pt>
                <c:pt idx="49542">
                  <c:v>1.7611509999999999</c:v>
                </c:pt>
                <c:pt idx="49543">
                  <c:v>1.763811</c:v>
                </c:pt>
                <c:pt idx="49544">
                  <c:v>1.7664690000000001</c:v>
                </c:pt>
                <c:pt idx="49545">
                  <c:v>1.769128</c:v>
                </c:pt>
                <c:pt idx="49546">
                  <c:v>1.7717810000000001</c:v>
                </c:pt>
                <c:pt idx="49547">
                  <c:v>1.774438</c:v>
                </c:pt>
                <c:pt idx="49548">
                  <c:v>1.7770889999999999</c:v>
                </c:pt>
                <c:pt idx="49549">
                  <c:v>1.7797430000000001</c:v>
                </c:pt>
                <c:pt idx="49550">
                  <c:v>1.7824</c:v>
                </c:pt>
                <c:pt idx="49551">
                  <c:v>1.785056</c:v>
                </c:pt>
                <c:pt idx="49552">
                  <c:v>1.787712</c:v>
                </c:pt>
                <c:pt idx="49553">
                  <c:v>1.79037</c:v>
                </c:pt>
                <c:pt idx="49554">
                  <c:v>1.7930280000000001</c:v>
                </c:pt>
                <c:pt idx="49555">
                  <c:v>1.795688</c:v>
                </c:pt>
                <c:pt idx="49556">
                  <c:v>1.7983469999999999</c:v>
                </c:pt>
                <c:pt idx="49557">
                  <c:v>1.8010079999999999</c:v>
                </c:pt>
                <c:pt idx="49558">
                  <c:v>1.803668</c:v>
                </c:pt>
                <c:pt idx="49559">
                  <c:v>1.8063290000000001</c:v>
                </c:pt>
                <c:pt idx="49560">
                  <c:v>1.8089900000000001</c:v>
                </c:pt>
                <c:pt idx="49561">
                  <c:v>1.81165</c:v>
                </c:pt>
                <c:pt idx="49562">
                  <c:v>1.814311</c:v>
                </c:pt>
                <c:pt idx="49563">
                  <c:v>1.8169709999999999</c:v>
                </c:pt>
                <c:pt idx="49564">
                  <c:v>1.8196319999999999</c:v>
                </c:pt>
                <c:pt idx="49565">
                  <c:v>1.8222910000000001</c:v>
                </c:pt>
                <c:pt idx="49566">
                  <c:v>1.824951</c:v>
                </c:pt>
                <c:pt idx="49567">
                  <c:v>1.827609</c:v>
                </c:pt>
                <c:pt idx="49568">
                  <c:v>1.8302689999999999</c:v>
                </c:pt>
                <c:pt idx="49569">
                  <c:v>1.8329260000000001</c:v>
                </c:pt>
                <c:pt idx="49570">
                  <c:v>1.8355870000000001</c:v>
                </c:pt>
                <c:pt idx="49571">
                  <c:v>1.838246</c:v>
                </c:pt>
                <c:pt idx="49572">
                  <c:v>1.8409070000000001</c:v>
                </c:pt>
                <c:pt idx="49573">
                  <c:v>1.843566</c:v>
                </c:pt>
                <c:pt idx="49574">
                  <c:v>1.846228</c:v>
                </c:pt>
                <c:pt idx="49575">
                  <c:v>1.848889</c:v>
                </c:pt>
                <c:pt idx="49576">
                  <c:v>1.85155</c:v>
                </c:pt>
                <c:pt idx="49577">
                  <c:v>1.8542110000000001</c:v>
                </c:pt>
                <c:pt idx="49578">
                  <c:v>1.856873</c:v>
                </c:pt>
                <c:pt idx="49579">
                  <c:v>1.859534</c:v>
                </c:pt>
                <c:pt idx="49580">
                  <c:v>1.862196</c:v>
                </c:pt>
                <c:pt idx="49581">
                  <c:v>1.864859</c:v>
                </c:pt>
                <c:pt idx="49582">
                  <c:v>1.867521</c:v>
                </c:pt>
                <c:pt idx="49583">
                  <c:v>1.8701829999999999</c:v>
                </c:pt>
                <c:pt idx="49584">
                  <c:v>1.8728450000000001</c:v>
                </c:pt>
                <c:pt idx="49585">
                  <c:v>1.8755059999999999</c:v>
                </c:pt>
                <c:pt idx="49586">
                  <c:v>1.8781680000000001</c:v>
                </c:pt>
                <c:pt idx="49587">
                  <c:v>1.88083</c:v>
                </c:pt>
                <c:pt idx="49588">
                  <c:v>1.8834919999999999</c:v>
                </c:pt>
                <c:pt idx="49589">
                  <c:v>1.8861540000000001</c:v>
                </c:pt>
                <c:pt idx="49590">
                  <c:v>1.8888160000000001</c:v>
                </c:pt>
                <c:pt idx="49591">
                  <c:v>1.891478</c:v>
                </c:pt>
                <c:pt idx="49592">
                  <c:v>1.8941399999999999</c:v>
                </c:pt>
                <c:pt idx="49593">
                  <c:v>1.896801</c:v>
                </c:pt>
                <c:pt idx="49594">
                  <c:v>1.899462</c:v>
                </c:pt>
                <c:pt idx="49595">
                  <c:v>1.9021239999999999</c:v>
                </c:pt>
                <c:pt idx="49596">
                  <c:v>1.904785</c:v>
                </c:pt>
                <c:pt idx="49597">
                  <c:v>1.907446</c:v>
                </c:pt>
                <c:pt idx="49598">
                  <c:v>1.9101079999999999</c:v>
                </c:pt>
                <c:pt idx="49599">
                  <c:v>1.9127700000000001</c:v>
                </c:pt>
                <c:pt idx="49600">
                  <c:v>1.9154329999999999</c:v>
                </c:pt>
                <c:pt idx="49601">
                  <c:v>1.9180950000000001</c:v>
                </c:pt>
                <c:pt idx="49602">
                  <c:v>1.920758</c:v>
                </c:pt>
                <c:pt idx="49603">
                  <c:v>1.9234199999999999</c:v>
                </c:pt>
                <c:pt idx="49604">
                  <c:v>1.9260820000000001</c:v>
                </c:pt>
                <c:pt idx="49605">
                  <c:v>1.928744</c:v>
                </c:pt>
                <c:pt idx="49606">
                  <c:v>1.931406</c:v>
                </c:pt>
                <c:pt idx="49607">
                  <c:v>1.934067</c:v>
                </c:pt>
                <c:pt idx="49608">
                  <c:v>1.9367289999999999</c:v>
                </c:pt>
                <c:pt idx="49609">
                  <c:v>1.9393910000000001</c:v>
                </c:pt>
                <c:pt idx="49610">
                  <c:v>1.942053</c:v>
                </c:pt>
                <c:pt idx="49611">
                  <c:v>1.944715</c:v>
                </c:pt>
                <c:pt idx="49612">
                  <c:v>1.9473769999999999</c:v>
                </c:pt>
                <c:pt idx="49613">
                  <c:v>1.9500390000000001</c:v>
                </c:pt>
                <c:pt idx="49614">
                  <c:v>1.952701</c:v>
                </c:pt>
                <c:pt idx="49615">
                  <c:v>1.9553640000000001</c:v>
                </c:pt>
                <c:pt idx="49616">
                  <c:v>1.958026</c:v>
                </c:pt>
                <c:pt idx="49617">
                  <c:v>1.9606870000000001</c:v>
                </c:pt>
                <c:pt idx="49618">
                  <c:v>1.9633480000000001</c:v>
                </c:pt>
                <c:pt idx="49619">
                  <c:v>1.9660089999999999</c:v>
                </c:pt>
                <c:pt idx="49620">
                  <c:v>1.9686710000000001</c:v>
                </c:pt>
                <c:pt idx="49621">
                  <c:v>1.971333</c:v>
                </c:pt>
                <c:pt idx="49622">
                  <c:v>1.9739949999999999</c:v>
                </c:pt>
                <c:pt idx="49623">
                  <c:v>1.976656</c:v>
                </c:pt>
                <c:pt idx="49624">
                  <c:v>1.979317</c:v>
                </c:pt>
                <c:pt idx="49625">
                  <c:v>1.9819770000000001</c:v>
                </c:pt>
                <c:pt idx="49626">
                  <c:v>1.984637</c:v>
                </c:pt>
                <c:pt idx="49627">
                  <c:v>1.9872970000000001</c:v>
                </c:pt>
                <c:pt idx="49628">
                  <c:v>1.9899579999999999</c:v>
                </c:pt>
                <c:pt idx="49629">
                  <c:v>1.9926189999999999</c:v>
                </c:pt>
                <c:pt idx="49630">
                  <c:v>1.9952810000000001</c:v>
                </c:pt>
                <c:pt idx="49631">
                  <c:v>1.9979420000000001</c:v>
                </c:pt>
                <c:pt idx="49632">
                  <c:v>2.000604</c:v>
                </c:pt>
                <c:pt idx="49633">
                  <c:v>2.003266</c:v>
                </c:pt>
                <c:pt idx="49634">
                  <c:v>2.0059279999999999</c:v>
                </c:pt>
                <c:pt idx="49635">
                  <c:v>2.0085899999999999</c:v>
                </c:pt>
                <c:pt idx="49636">
                  <c:v>2.0112519999999998</c:v>
                </c:pt>
                <c:pt idx="49637">
                  <c:v>2.0139140000000002</c:v>
                </c:pt>
                <c:pt idx="49638">
                  <c:v>2.0165760000000001</c:v>
                </c:pt>
                <c:pt idx="49639">
                  <c:v>2.0192380000000001</c:v>
                </c:pt>
                <c:pt idx="49640">
                  <c:v>2.0219010000000002</c:v>
                </c:pt>
                <c:pt idx="49641">
                  <c:v>2.0245630000000001</c:v>
                </c:pt>
                <c:pt idx="49642">
                  <c:v>2.0272250000000001</c:v>
                </c:pt>
                <c:pt idx="49643">
                  <c:v>2.029887</c:v>
                </c:pt>
                <c:pt idx="49644">
                  <c:v>2.0325479999999998</c:v>
                </c:pt>
                <c:pt idx="49645">
                  <c:v>2.0352100000000002</c:v>
                </c:pt>
                <c:pt idx="49646">
                  <c:v>2.0378729999999998</c:v>
                </c:pt>
                <c:pt idx="49647">
                  <c:v>2.0405340000000001</c:v>
                </c:pt>
                <c:pt idx="49648">
                  <c:v>2.0431970000000002</c:v>
                </c:pt>
                <c:pt idx="49649">
                  <c:v>2.0458590000000001</c:v>
                </c:pt>
                <c:pt idx="49650">
                  <c:v>2.048521</c:v>
                </c:pt>
                <c:pt idx="49651">
                  <c:v>2.0511840000000001</c:v>
                </c:pt>
                <c:pt idx="49652">
                  <c:v>2.0538460000000001</c:v>
                </c:pt>
                <c:pt idx="49653">
                  <c:v>2.0565090000000001</c:v>
                </c:pt>
                <c:pt idx="49654">
                  <c:v>2.0591699999999999</c:v>
                </c:pt>
                <c:pt idx="49655">
                  <c:v>2.0618319999999999</c:v>
                </c:pt>
                <c:pt idx="49656">
                  <c:v>2.0644939999999998</c:v>
                </c:pt>
                <c:pt idx="49657">
                  <c:v>2.0671560000000002</c:v>
                </c:pt>
                <c:pt idx="49658">
                  <c:v>2.0698180000000002</c:v>
                </c:pt>
                <c:pt idx="49659">
                  <c:v>2.072479</c:v>
                </c:pt>
                <c:pt idx="49660">
                  <c:v>2.0751409999999999</c:v>
                </c:pt>
                <c:pt idx="49661">
                  <c:v>2.0778020000000001</c:v>
                </c:pt>
                <c:pt idx="49662">
                  <c:v>2.0804640000000001</c:v>
                </c:pt>
                <c:pt idx="49663">
                  <c:v>2.0831249999999999</c:v>
                </c:pt>
                <c:pt idx="49664">
                  <c:v>2.0857860000000001</c:v>
                </c:pt>
                <c:pt idx="49665">
                  <c:v>2.0884450000000001</c:v>
                </c:pt>
                <c:pt idx="49666">
                  <c:v>2.0911050000000002</c:v>
                </c:pt>
                <c:pt idx="49667">
                  <c:v>2.0937679999999999</c:v>
                </c:pt>
                <c:pt idx="49668">
                  <c:v>2.0964309999999999</c:v>
                </c:pt>
                <c:pt idx="49669">
                  <c:v>2.0990950000000002</c:v>
                </c:pt>
                <c:pt idx="49670">
                  <c:v>2.1017579999999998</c:v>
                </c:pt>
                <c:pt idx="49671">
                  <c:v>2.1044209999999999</c:v>
                </c:pt>
                <c:pt idx="49672">
                  <c:v>2.107084</c:v>
                </c:pt>
                <c:pt idx="49673">
                  <c:v>2.1097459999999999</c:v>
                </c:pt>
                <c:pt idx="49674">
                  <c:v>2.112409</c:v>
                </c:pt>
                <c:pt idx="49675">
                  <c:v>2.1150720000000001</c:v>
                </c:pt>
                <c:pt idx="49676">
                  <c:v>2.117734</c:v>
                </c:pt>
                <c:pt idx="49677">
                  <c:v>2.1203949999999998</c:v>
                </c:pt>
                <c:pt idx="49678">
                  <c:v>2.1230560000000001</c:v>
                </c:pt>
                <c:pt idx="49679">
                  <c:v>2.1257160000000002</c:v>
                </c:pt>
                <c:pt idx="49680">
                  <c:v>2.1283780000000001</c:v>
                </c:pt>
                <c:pt idx="49681">
                  <c:v>2.13104</c:v>
                </c:pt>
                <c:pt idx="49682">
                  <c:v>2.133702</c:v>
                </c:pt>
                <c:pt idx="49683">
                  <c:v>2.1363639999999999</c:v>
                </c:pt>
                <c:pt idx="49684">
                  <c:v>2.1390250000000002</c:v>
                </c:pt>
                <c:pt idx="49685">
                  <c:v>2.141686</c:v>
                </c:pt>
                <c:pt idx="49686">
                  <c:v>2.1443469999999998</c:v>
                </c:pt>
                <c:pt idx="49687">
                  <c:v>2.147008</c:v>
                </c:pt>
                <c:pt idx="49688">
                  <c:v>2.14967</c:v>
                </c:pt>
                <c:pt idx="49689">
                  <c:v>2.1523319999999999</c:v>
                </c:pt>
                <c:pt idx="49690">
                  <c:v>2.1549930000000002</c:v>
                </c:pt>
                <c:pt idx="49691">
                  <c:v>2.157654</c:v>
                </c:pt>
                <c:pt idx="49692">
                  <c:v>2.1603150000000002</c:v>
                </c:pt>
                <c:pt idx="49693">
                  <c:v>2.162976</c:v>
                </c:pt>
                <c:pt idx="49694">
                  <c:v>2.1656369999999998</c:v>
                </c:pt>
                <c:pt idx="49695">
                  <c:v>2.1682980000000001</c:v>
                </c:pt>
                <c:pt idx="49696">
                  <c:v>2.17096</c:v>
                </c:pt>
                <c:pt idx="49697">
                  <c:v>2.1736219999999999</c:v>
                </c:pt>
                <c:pt idx="49698">
                  <c:v>2.1762830000000002</c:v>
                </c:pt>
                <c:pt idx="49699">
                  <c:v>2.1789450000000001</c:v>
                </c:pt>
                <c:pt idx="49700">
                  <c:v>2.1816059999999999</c:v>
                </c:pt>
                <c:pt idx="49701">
                  <c:v>2.1842670000000002</c:v>
                </c:pt>
                <c:pt idx="49702">
                  <c:v>2.186928</c:v>
                </c:pt>
                <c:pt idx="49703">
                  <c:v>2.1895880000000001</c:v>
                </c:pt>
                <c:pt idx="49704">
                  <c:v>2.1922489999999999</c:v>
                </c:pt>
                <c:pt idx="49705">
                  <c:v>2.194909</c:v>
                </c:pt>
                <c:pt idx="49706">
                  <c:v>2.1975699999999998</c:v>
                </c:pt>
                <c:pt idx="49707">
                  <c:v>2.200231</c:v>
                </c:pt>
                <c:pt idx="49708">
                  <c:v>2.2028919999999999</c:v>
                </c:pt>
                <c:pt idx="49709">
                  <c:v>2.2055539999999998</c:v>
                </c:pt>
                <c:pt idx="49710">
                  <c:v>2.2082139999999999</c:v>
                </c:pt>
                <c:pt idx="49711">
                  <c:v>2.2108759999999998</c:v>
                </c:pt>
                <c:pt idx="49712">
                  <c:v>2.2135370000000001</c:v>
                </c:pt>
                <c:pt idx="49713">
                  <c:v>2.2161979999999999</c:v>
                </c:pt>
                <c:pt idx="49714">
                  <c:v>2.2188590000000001</c:v>
                </c:pt>
                <c:pt idx="49715">
                  <c:v>2.2215199999999999</c:v>
                </c:pt>
                <c:pt idx="49716">
                  <c:v>2.2241810000000002</c:v>
                </c:pt>
                <c:pt idx="49717">
                  <c:v>2.2268430000000001</c:v>
                </c:pt>
                <c:pt idx="49718">
                  <c:v>2.2295039999999999</c:v>
                </c:pt>
                <c:pt idx="49719">
                  <c:v>2.2321659999999999</c:v>
                </c:pt>
                <c:pt idx="49720">
                  <c:v>2.2348270000000001</c:v>
                </c:pt>
                <c:pt idx="49721">
                  <c:v>2.2374890000000001</c:v>
                </c:pt>
                <c:pt idx="49722">
                  <c:v>2.2401499999999999</c:v>
                </c:pt>
                <c:pt idx="49723">
                  <c:v>2.2428110000000001</c:v>
                </c:pt>
                <c:pt idx="49724">
                  <c:v>2.2454730000000001</c:v>
                </c:pt>
                <c:pt idx="49725">
                  <c:v>2.2481339999999999</c:v>
                </c:pt>
                <c:pt idx="49726">
                  <c:v>2.2507959999999998</c:v>
                </c:pt>
                <c:pt idx="49727">
                  <c:v>2.2534580000000002</c:v>
                </c:pt>
                <c:pt idx="49728">
                  <c:v>2.2561200000000001</c:v>
                </c:pt>
                <c:pt idx="49729">
                  <c:v>2.2587809999999999</c:v>
                </c:pt>
                <c:pt idx="49730">
                  <c:v>2.261444</c:v>
                </c:pt>
                <c:pt idx="49731">
                  <c:v>2.264106</c:v>
                </c:pt>
                <c:pt idx="49732">
                  <c:v>2.2667670000000002</c:v>
                </c:pt>
                <c:pt idx="49733">
                  <c:v>2.2694290000000001</c:v>
                </c:pt>
                <c:pt idx="49734">
                  <c:v>2.2720889999999998</c:v>
                </c:pt>
                <c:pt idx="49735">
                  <c:v>2.2747489999999999</c:v>
                </c:pt>
                <c:pt idx="49736">
                  <c:v>2.277409</c:v>
                </c:pt>
                <c:pt idx="49737">
                  <c:v>2.2800699999999998</c:v>
                </c:pt>
                <c:pt idx="49738">
                  <c:v>2.2827310000000001</c:v>
                </c:pt>
                <c:pt idx="49739">
                  <c:v>2.2853919999999999</c:v>
                </c:pt>
                <c:pt idx="49740">
                  <c:v>2.2880530000000001</c:v>
                </c:pt>
                <c:pt idx="49741">
                  <c:v>2.2907130000000002</c:v>
                </c:pt>
                <c:pt idx="49742">
                  <c:v>2.2933750000000002</c:v>
                </c:pt>
                <c:pt idx="49743">
                  <c:v>2.296036</c:v>
                </c:pt>
                <c:pt idx="49744">
                  <c:v>2.2986970000000002</c:v>
                </c:pt>
                <c:pt idx="49745">
                  <c:v>2.301358</c:v>
                </c:pt>
                <c:pt idx="49746">
                  <c:v>2.3040180000000001</c:v>
                </c:pt>
                <c:pt idx="49747">
                  <c:v>2.3066789999999999</c:v>
                </c:pt>
                <c:pt idx="49748">
                  <c:v>2.3093400000000002</c:v>
                </c:pt>
                <c:pt idx="49749">
                  <c:v>2.312001</c:v>
                </c:pt>
                <c:pt idx="49750">
                  <c:v>2.3146620000000002</c:v>
                </c:pt>
                <c:pt idx="49751">
                  <c:v>2.3173219999999999</c:v>
                </c:pt>
                <c:pt idx="49752">
                  <c:v>2.3199830000000001</c:v>
                </c:pt>
                <c:pt idx="49753">
                  <c:v>2.3226429999999998</c:v>
                </c:pt>
                <c:pt idx="49754">
                  <c:v>2.325304</c:v>
                </c:pt>
                <c:pt idx="49755">
                  <c:v>2.327966</c:v>
                </c:pt>
                <c:pt idx="49756">
                  <c:v>2.3306269999999998</c:v>
                </c:pt>
                <c:pt idx="49757">
                  <c:v>2.3332890000000002</c:v>
                </c:pt>
                <c:pt idx="49758">
                  <c:v>2.335941</c:v>
                </c:pt>
                <c:pt idx="49759">
                  <c:v>2.3385980000000002</c:v>
                </c:pt>
                <c:pt idx="49760">
                  <c:v>2.341256</c:v>
                </c:pt>
                <c:pt idx="49761">
                  <c:v>2.3439139999999998</c:v>
                </c:pt>
                <c:pt idx="49762">
                  <c:v>2.3465729999999998</c:v>
                </c:pt>
                <c:pt idx="49763">
                  <c:v>2.3492329999999999</c:v>
                </c:pt>
                <c:pt idx="49764">
                  <c:v>2.3518940000000002</c:v>
                </c:pt>
                <c:pt idx="49765">
                  <c:v>2.354555</c:v>
                </c:pt>
                <c:pt idx="49766">
                  <c:v>2.3572169999999999</c:v>
                </c:pt>
                <c:pt idx="49767">
                  <c:v>2.3598789999999998</c:v>
                </c:pt>
                <c:pt idx="49768">
                  <c:v>2.3625409999999998</c:v>
                </c:pt>
                <c:pt idx="49769">
                  <c:v>2.3652030000000002</c:v>
                </c:pt>
                <c:pt idx="49770">
                  <c:v>2.3678659999999998</c:v>
                </c:pt>
                <c:pt idx="49771">
                  <c:v>2.3705289999999999</c:v>
                </c:pt>
                <c:pt idx="49772">
                  <c:v>2.3731909999999998</c:v>
                </c:pt>
                <c:pt idx="49773">
                  <c:v>2.3758539999999999</c:v>
                </c:pt>
                <c:pt idx="49774">
                  <c:v>2.3785150000000002</c:v>
                </c:pt>
                <c:pt idx="49775">
                  <c:v>2.3811779999999998</c:v>
                </c:pt>
                <c:pt idx="49776">
                  <c:v>2.383839</c:v>
                </c:pt>
                <c:pt idx="49777">
                  <c:v>2.386501</c:v>
                </c:pt>
                <c:pt idx="49778">
                  <c:v>2.3891629999999999</c:v>
                </c:pt>
                <c:pt idx="49779">
                  <c:v>2.3918249999999999</c:v>
                </c:pt>
                <c:pt idx="49780">
                  <c:v>2.3944869999999998</c:v>
                </c:pt>
                <c:pt idx="49781">
                  <c:v>2.3971490000000002</c:v>
                </c:pt>
                <c:pt idx="49782">
                  <c:v>2.3998110000000001</c:v>
                </c:pt>
                <c:pt idx="49783">
                  <c:v>2.4024719999999999</c:v>
                </c:pt>
                <c:pt idx="49784">
                  <c:v>2.4051339999999999</c:v>
                </c:pt>
                <c:pt idx="49785">
                  <c:v>2.4077959999999998</c:v>
                </c:pt>
                <c:pt idx="49786">
                  <c:v>2.4104580000000002</c:v>
                </c:pt>
                <c:pt idx="49787">
                  <c:v>2.4131200000000002</c:v>
                </c:pt>
                <c:pt idx="49788">
                  <c:v>2.415781</c:v>
                </c:pt>
                <c:pt idx="49789">
                  <c:v>2.4184429999999999</c:v>
                </c:pt>
                <c:pt idx="49790">
                  <c:v>2.4211049999999998</c:v>
                </c:pt>
                <c:pt idx="49791">
                  <c:v>2.4237679999999999</c:v>
                </c:pt>
                <c:pt idx="49792">
                  <c:v>2.4264290000000002</c:v>
                </c:pt>
                <c:pt idx="49793">
                  <c:v>2.4290910000000001</c:v>
                </c:pt>
                <c:pt idx="49794">
                  <c:v>2.4317530000000001</c:v>
                </c:pt>
                <c:pt idx="49795">
                  <c:v>2.434415</c:v>
                </c:pt>
                <c:pt idx="49796">
                  <c:v>2.4370769999999999</c:v>
                </c:pt>
                <c:pt idx="49797">
                  <c:v>2.4397389999999999</c:v>
                </c:pt>
                <c:pt idx="49798">
                  <c:v>2.4424000000000001</c:v>
                </c:pt>
                <c:pt idx="49799">
                  <c:v>2.4450630000000002</c:v>
                </c:pt>
                <c:pt idx="49800">
                  <c:v>2.447724</c:v>
                </c:pt>
                <c:pt idx="49801">
                  <c:v>2.450386</c:v>
                </c:pt>
                <c:pt idx="49802">
                  <c:v>2.4530479999999999</c:v>
                </c:pt>
                <c:pt idx="49803">
                  <c:v>2.4557099999999998</c:v>
                </c:pt>
                <c:pt idx="49804">
                  <c:v>2.4583719999999998</c:v>
                </c:pt>
                <c:pt idx="49805">
                  <c:v>2.4610340000000002</c:v>
                </c:pt>
                <c:pt idx="49806">
                  <c:v>2.463695</c:v>
                </c:pt>
                <c:pt idx="49807">
                  <c:v>2.4663569999999999</c:v>
                </c:pt>
                <c:pt idx="49808">
                  <c:v>2.4690189999999999</c:v>
                </c:pt>
                <c:pt idx="49809">
                  <c:v>2.4716800000000001</c:v>
                </c:pt>
                <c:pt idx="49810">
                  <c:v>2.474342</c:v>
                </c:pt>
                <c:pt idx="49811">
                  <c:v>2.477004</c:v>
                </c:pt>
                <c:pt idx="49812">
                  <c:v>2.4796649999999998</c:v>
                </c:pt>
                <c:pt idx="49813">
                  <c:v>2.4823270000000002</c:v>
                </c:pt>
                <c:pt idx="49814">
                  <c:v>2.4849890000000001</c:v>
                </c:pt>
                <c:pt idx="49815">
                  <c:v>2.4876510000000001</c:v>
                </c:pt>
                <c:pt idx="49816">
                  <c:v>2.490313</c:v>
                </c:pt>
                <c:pt idx="49817">
                  <c:v>2.4929760000000001</c:v>
                </c:pt>
                <c:pt idx="49818">
                  <c:v>2.4956369999999999</c:v>
                </c:pt>
                <c:pt idx="49819">
                  <c:v>2.4982989999999998</c:v>
                </c:pt>
                <c:pt idx="49820">
                  <c:v>2.5009610000000002</c:v>
                </c:pt>
                <c:pt idx="49821">
                  <c:v>2.503622</c:v>
                </c:pt>
                <c:pt idx="49822">
                  <c:v>2.506284</c:v>
                </c:pt>
                <c:pt idx="49823">
                  <c:v>2.5089459999999999</c:v>
                </c:pt>
                <c:pt idx="49824">
                  <c:v>2.5116079999999998</c:v>
                </c:pt>
                <c:pt idx="49825">
                  <c:v>2.5142699999999998</c:v>
                </c:pt>
                <c:pt idx="49826">
                  <c:v>2.5169299999999999</c:v>
                </c:pt>
                <c:pt idx="49827">
                  <c:v>2.5195919999999998</c:v>
                </c:pt>
                <c:pt idx="49828">
                  <c:v>2.5222530000000001</c:v>
                </c:pt>
                <c:pt idx="49829">
                  <c:v>2.524915</c:v>
                </c:pt>
                <c:pt idx="49830">
                  <c:v>2.5275759999999998</c:v>
                </c:pt>
                <c:pt idx="49831">
                  <c:v>2.5302370000000001</c:v>
                </c:pt>
                <c:pt idx="49832">
                  <c:v>2.532899</c:v>
                </c:pt>
                <c:pt idx="49833">
                  <c:v>2.5355599999999998</c:v>
                </c:pt>
                <c:pt idx="49834">
                  <c:v>2.5382210000000001</c:v>
                </c:pt>
                <c:pt idx="49835">
                  <c:v>2.540883</c:v>
                </c:pt>
                <c:pt idx="49836">
                  <c:v>2.5435439999999998</c:v>
                </c:pt>
                <c:pt idx="49837">
                  <c:v>2.5462060000000002</c:v>
                </c:pt>
                <c:pt idx="49838">
                  <c:v>2.548867</c:v>
                </c:pt>
                <c:pt idx="49839">
                  <c:v>2.5515240000000001</c:v>
                </c:pt>
                <c:pt idx="49840">
                  <c:v>2.5541800000000001</c:v>
                </c:pt>
                <c:pt idx="49841">
                  <c:v>2.5568390000000001</c:v>
                </c:pt>
                <c:pt idx="49842">
                  <c:v>2.5594990000000002</c:v>
                </c:pt>
                <c:pt idx="49843">
                  <c:v>2.5621589999999999</c:v>
                </c:pt>
                <c:pt idx="49844">
                  <c:v>2.5648200000000001</c:v>
                </c:pt>
                <c:pt idx="49845">
                  <c:v>2.567482</c:v>
                </c:pt>
                <c:pt idx="49846">
                  <c:v>2.5701429999999998</c:v>
                </c:pt>
                <c:pt idx="49847">
                  <c:v>2.5728040000000001</c:v>
                </c:pt>
                <c:pt idx="49848">
                  <c:v>2.5754649999999999</c:v>
                </c:pt>
                <c:pt idx="49849">
                  <c:v>2.5781260000000001</c:v>
                </c:pt>
                <c:pt idx="49850">
                  <c:v>2.5807869999999999</c:v>
                </c:pt>
                <c:pt idx="49851">
                  <c:v>2.5834480000000002</c:v>
                </c:pt>
                <c:pt idx="49852">
                  <c:v>2.586109</c:v>
                </c:pt>
                <c:pt idx="49853">
                  <c:v>2.5887699999999998</c:v>
                </c:pt>
                <c:pt idx="49854">
                  <c:v>2.591431</c:v>
                </c:pt>
                <c:pt idx="49855">
                  <c:v>2.5940919999999998</c:v>
                </c:pt>
                <c:pt idx="49856">
                  <c:v>2.5967530000000001</c:v>
                </c:pt>
                <c:pt idx="49857">
                  <c:v>2.5994130000000002</c:v>
                </c:pt>
                <c:pt idx="49858">
                  <c:v>2.6020720000000002</c:v>
                </c:pt>
                <c:pt idx="49859">
                  <c:v>2.604733</c:v>
                </c:pt>
                <c:pt idx="49860">
                  <c:v>2.6073940000000002</c:v>
                </c:pt>
                <c:pt idx="49861">
                  <c:v>2.6100539999999999</c:v>
                </c:pt>
                <c:pt idx="49862">
                  <c:v>2.6127150000000001</c:v>
                </c:pt>
                <c:pt idx="49863">
                  <c:v>2.6153749999999998</c:v>
                </c:pt>
                <c:pt idx="49864">
                  <c:v>2.6180349999999999</c:v>
                </c:pt>
                <c:pt idx="49865">
                  <c:v>2.6206960000000001</c:v>
                </c:pt>
                <c:pt idx="49866">
                  <c:v>2.6233559999999998</c:v>
                </c:pt>
                <c:pt idx="49867">
                  <c:v>2.6260159999999999</c:v>
                </c:pt>
                <c:pt idx="49868">
                  <c:v>2.6286770000000002</c:v>
                </c:pt>
                <c:pt idx="49869">
                  <c:v>2.631338</c:v>
                </c:pt>
                <c:pt idx="49870">
                  <c:v>2.6339980000000001</c:v>
                </c:pt>
                <c:pt idx="49871">
                  <c:v>2.6366589999999999</c:v>
                </c:pt>
                <c:pt idx="49872">
                  <c:v>2.6393200000000001</c:v>
                </c:pt>
                <c:pt idx="49873">
                  <c:v>2.6419800000000002</c:v>
                </c:pt>
                <c:pt idx="49874">
                  <c:v>2.644641</c:v>
                </c:pt>
                <c:pt idx="49875">
                  <c:v>2.6473019999999998</c:v>
                </c:pt>
                <c:pt idx="49876">
                  <c:v>2.6499630000000001</c:v>
                </c:pt>
                <c:pt idx="49877">
                  <c:v>2.6526239999999999</c:v>
                </c:pt>
                <c:pt idx="49878">
                  <c:v>2.6552850000000001</c:v>
                </c:pt>
                <c:pt idx="49879">
                  <c:v>2.6579440000000001</c:v>
                </c:pt>
                <c:pt idx="49880">
                  <c:v>2.6606040000000002</c:v>
                </c:pt>
                <c:pt idx="49881">
                  <c:v>2.6632660000000001</c:v>
                </c:pt>
                <c:pt idx="49882">
                  <c:v>2.6659259999999998</c:v>
                </c:pt>
                <c:pt idx="49883">
                  <c:v>2.6685859999999999</c:v>
                </c:pt>
                <c:pt idx="49884">
                  <c:v>2.6712470000000001</c:v>
                </c:pt>
                <c:pt idx="49885">
                  <c:v>2.673908</c:v>
                </c:pt>
                <c:pt idx="49886">
                  <c:v>2.6765680000000001</c:v>
                </c:pt>
                <c:pt idx="49887">
                  <c:v>2.6792289999999999</c:v>
                </c:pt>
                <c:pt idx="49888">
                  <c:v>2.6818900000000001</c:v>
                </c:pt>
                <c:pt idx="49889">
                  <c:v>2.6845509999999999</c:v>
                </c:pt>
                <c:pt idx="49890">
                  <c:v>2.6872120000000002</c:v>
                </c:pt>
                <c:pt idx="49891">
                  <c:v>2.689873</c:v>
                </c:pt>
                <c:pt idx="49892">
                  <c:v>2.6925330000000001</c:v>
                </c:pt>
                <c:pt idx="49893">
                  <c:v>2.6951939999999999</c:v>
                </c:pt>
                <c:pt idx="49894">
                  <c:v>2.697854</c:v>
                </c:pt>
                <c:pt idx="49895">
                  <c:v>2.7005150000000002</c:v>
                </c:pt>
                <c:pt idx="49896">
                  <c:v>2.703176</c:v>
                </c:pt>
                <c:pt idx="49897">
                  <c:v>2.7058369999999998</c:v>
                </c:pt>
                <c:pt idx="49898">
                  <c:v>2.7084980000000001</c:v>
                </c:pt>
                <c:pt idx="49899">
                  <c:v>2.7111589999999999</c:v>
                </c:pt>
                <c:pt idx="49900">
                  <c:v>2.7138200000000001</c:v>
                </c:pt>
                <c:pt idx="49901">
                  <c:v>2.7164809999999999</c:v>
                </c:pt>
                <c:pt idx="49902">
                  <c:v>2.7191420000000002</c:v>
                </c:pt>
                <c:pt idx="49903">
                  <c:v>2.721803</c:v>
                </c:pt>
                <c:pt idx="49904">
                  <c:v>2.7244640000000002</c:v>
                </c:pt>
                <c:pt idx="49905">
                  <c:v>2.727125</c:v>
                </c:pt>
                <c:pt idx="49906">
                  <c:v>2.7297859999999998</c:v>
                </c:pt>
                <c:pt idx="49907">
                  <c:v>2.7324470000000001</c:v>
                </c:pt>
                <c:pt idx="49908">
                  <c:v>2.7351079999999999</c:v>
                </c:pt>
                <c:pt idx="49909">
                  <c:v>2.737768</c:v>
                </c:pt>
                <c:pt idx="49910">
                  <c:v>2.7404289999999998</c:v>
                </c:pt>
                <c:pt idx="49911">
                  <c:v>2.74309</c:v>
                </c:pt>
                <c:pt idx="49912">
                  <c:v>2.7457500000000001</c:v>
                </c:pt>
                <c:pt idx="49913">
                  <c:v>2.7484109999999999</c:v>
                </c:pt>
                <c:pt idx="49914">
                  <c:v>2.7510720000000002</c:v>
                </c:pt>
                <c:pt idx="49915">
                  <c:v>2.753733</c:v>
                </c:pt>
                <c:pt idx="49916">
                  <c:v>2.7563939999999998</c:v>
                </c:pt>
                <c:pt idx="49917">
                  <c:v>2.759055</c:v>
                </c:pt>
                <c:pt idx="49918">
                  <c:v>2.7617159999999998</c:v>
                </c:pt>
                <c:pt idx="49919">
                  <c:v>2.7643770000000001</c:v>
                </c:pt>
                <c:pt idx="49920">
                  <c:v>2.7670379999999999</c:v>
                </c:pt>
                <c:pt idx="49921">
                  <c:v>2.7696990000000001</c:v>
                </c:pt>
                <c:pt idx="49922">
                  <c:v>2.7723589999999998</c:v>
                </c:pt>
                <c:pt idx="49923">
                  <c:v>2.77502</c:v>
                </c:pt>
                <c:pt idx="49924">
                  <c:v>2.7776800000000001</c:v>
                </c:pt>
                <c:pt idx="49925">
                  <c:v>2.780341</c:v>
                </c:pt>
                <c:pt idx="49926">
                  <c:v>2.7830020000000002</c:v>
                </c:pt>
                <c:pt idx="49927">
                  <c:v>2.785663</c:v>
                </c:pt>
                <c:pt idx="49928">
                  <c:v>2.7883230000000001</c:v>
                </c:pt>
                <c:pt idx="49929">
                  <c:v>2.7909839999999999</c:v>
                </c:pt>
                <c:pt idx="49930">
                  <c:v>2.7936450000000002</c:v>
                </c:pt>
                <c:pt idx="49931">
                  <c:v>2.796306</c:v>
                </c:pt>
                <c:pt idx="49932">
                  <c:v>2.7989670000000002</c:v>
                </c:pt>
                <c:pt idx="49933">
                  <c:v>2.801628</c:v>
                </c:pt>
                <c:pt idx="49934">
                  <c:v>2.804287</c:v>
                </c:pt>
                <c:pt idx="49935">
                  <c:v>2.8069470000000001</c:v>
                </c:pt>
                <c:pt idx="49936">
                  <c:v>2.8096049999999999</c:v>
                </c:pt>
                <c:pt idx="49937">
                  <c:v>2.8122639999999999</c:v>
                </c:pt>
                <c:pt idx="49938">
                  <c:v>2.8149229999999998</c:v>
                </c:pt>
                <c:pt idx="49939">
                  <c:v>2.8175789999999998</c:v>
                </c:pt>
                <c:pt idx="49940">
                  <c:v>2.8202379999999998</c:v>
                </c:pt>
                <c:pt idx="49941">
                  <c:v>2.8228979999999999</c:v>
                </c:pt>
                <c:pt idx="49942">
                  <c:v>2.8255569999999999</c:v>
                </c:pt>
                <c:pt idx="49943">
                  <c:v>2.8282180000000001</c:v>
                </c:pt>
                <c:pt idx="49944">
                  <c:v>2.8308779999999998</c:v>
                </c:pt>
                <c:pt idx="49945">
                  <c:v>2.833539</c:v>
                </c:pt>
                <c:pt idx="49946">
                  <c:v>2.8361999999999998</c:v>
                </c:pt>
                <c:pt idx="49947">
                  <c:v>2.8388610000000001</c:v>
                </c:pt>
                <c:pt idx="49948">
                  <c:v>2.8415219999999999</c:v>
                </c:pt>
                <c:pt idx="49949">
                  <c:v>2.844182</c:v>
                </c:pt>
                <c:pt idx="49950">
                  <c:v>2.8468420000000001</c:v>
                </c:pt>
                <c:pt idx="49951">
                  <c:v>2.8495029999999999</c:v>
                </c:pt>
                <c:pt idx="49952">
                  <c:v>2.852163</c:v>
                </c:pt>
                <c:pt idx="49953">
                  <c:v>2.8548239999999998</c:v>
                </c:pt>
                <c:pt idx="49954">
                  <c:v>2.8574839999999999</c:v>
                </c:pt>
                <c:pt idx="49955">
                  <c:v>2.8601450000000002</c:v>
                </c:pt>
                <c:pt idx="49956">
                  <c:v>2.862806</c:v>
                </c:pt>
                <c:pt idx="49957">
                  <c:v>2.8654670000000002</c:v>
                </c:pt>
                <c:pt idx="49958">
                  <c:v>2.868128</c:v>
                </c:pt>
                <c:pt idx="49959">
                  <c:v>2.8707889999999998</c:v>
                </c:pt>
                <c:pt idx="49960">
                  <c:v>2.8734489999999999</c:v>
                </c:pt>
                <c:pt idx="49961">
                  <c:v>2.8761100000000002</c:v>
                </c:pt>
                <c:pt idx="49962">
                  <c:v>2.8787699999999998</c:v>
                </c:pt>
                <c:pt idx="49963">
                  <c:v>2.8814310000000001</c:v>
                </c:pt>
                <c:pt idx="49964">
                  <c:v>2.8840910000000002</c:v>
                </c:pt>
                <c:pt idx="49965">
                  <c:v>2.886752</c:v>
                </c:pt>
                <c:pt idx="49966">
                  <c:v>2.8894120000000001</c:v>
                </c:pt>
                <c:pt idx="49967">
                  <c:v>2.8920729999999999</c:v>
                </c:pt>
                <c:pt idx="49968">
                  <c:v>2.894733</c:v>
                </c:pt>
                <c:pt idx="49969">
                  <c:v>2.8973939999999998</c:v>
                </c:pt>
                <c:pt idx="49970">
                  <c:v>2.9000539999999999</c:v>
                </c:pt>
                <c:pt idx="49971">
                  <c:v>2.9027150000000002</c:v>
                </c:pt>
                <c:pt idx="49972">
                  <c:v>2.9053749999999998</c:v>
                </c:pt>
                <c:pt idx="49973">
                  <c:v>2.9080360000000001</c:v>
                </c:pt>
                <c:pt idx="49974">
                  <c:v>2.9106969999999999</c:v>
                </c:pt>
                <c:pt idx="49975">
                  <c:v>2.913357</c:v>
                </c:pt>
                <c:pt idx="49976">
                  <c:v>2.9160180000000002</c:v>
                </c:pt>
                <c:pt idx="49977">
                  <c:v>2.918666</c:v>
                </c:pt>
                <c:pt idx="49978">
                  <c:v>2.9213040000000001</c:v>
                </c:pt>
                <c:pt idx="49979">
                  <c:v>2.9239540000000002</c:v>
                </c:pt>
                <c:pt idx="49980">
                  <c:v>2.926609</c:v>
                </c:pt>
                <c:pt idx="49981">
                  <c:v>2.929265</c:v>
                </c:pt>
                <c:pt idx="49982">
                  <c:v>2.9319229999999998</c:v>
                </c:pt>
                <c:pt idx="49983">
                  <c:v>2.9345819999999998</c:v>
                </c:pt>
                <c:pt idx="49984">
                  <c:v>2.9372419999999999</c:v>
                </c:pt>
                <c:pt idx="49985">
                  <c:v>2.9399009999999999</c:v>
                </c:pt>
                <c:pt idx="49986">
                  <c:v>2.942561</c:v>
                </c:pt>
                <c:pt idx="49987">
                  <c:v>2.9452219999999998</c:v>
                </c:pt>
                <c:pt idx="49988">
                  <c:v>2.9478810000000002</c:v>
                </c:pt>
                <c:pt idx="49989">
                  <c:v>2.9505400000000002</c:v>
                </c:pt>
                <c:pt idx="49990">
                  <c:v>2.9531999999999998</c:v>
                </c:pt>
                <c:pt idx="49991">
                  <c:v>2.9558599999999999</c:v>
                </c:pt>
                <c:pt idx="49992">
                  <c:v>2.95852</c:v>
                </c:pt>
                <c:pt idx="49993">
                  <c:v>2.9611800000000001</c:v>
                </c:pt>
                <c:pt idx="49994">
                  <c:v>2.9638399999999998</c:v>
                </c:pt>
                <c:pt idx="49995">
                  <c:v>2.9665010000000001</c:v>
                </c:pt>
                <c:pt idx="49996">
                  <c:v>2.9691610000000002</c:v>
                </c:pt>
                <c:pt idx="49997">
                  <c:v>2.9718209999999998</c:v>
                </c:pt>
                <c:pt idx="49998">
                  <c:v>2.9744809999999999</c:v>
                </c:pt>
                <c:pt idx="49999">
                  <c:v>2.9771420000000002</c:v>
                </c:pt>
                <c:pt idx="50000">
                  <c:v>2.9798019999999998</c:v>
                </c:pt>
                <c:pt idx="50001">
                  <c:v>2.9824630000000001</c:v>
                </c:pt>
                <c:pt idx="50002">
                  <c:v>2.9851230000000002</c:v>
                </c:pt>
                <c:pt idx="50003">
                  <c:v>2.9877829999999999</c:v>
                </c:pt>
                <c:pt idx="50004">
                  <c:v>2.990443</c:v>
                </c:pt>
                <c:pt idx="50005">
                  <c:v>2.9931040000000002</c:v>
                </c:pt>
                <c:pt idx="50006">
                  <c:v>2.9957639999999999</c:v>
                </c:pt>
                <c:pt idx="50007">
                  <c:v>2.9984250000000001</c:v>
                </c:pt>
                <c:pt idx="50008">
                  <c:v>3.0010849999999998</c:v>
                </c:pt>
                <c:pt idx="50009">
                  <c:v>3.003746</c:v>
                </c:pt>
                <c:pt idx="50010">
                  <c:v>3.0064060000000001</c:v>
                </c:pt>
                <c:pt idx="50011">
                  <c:v>3.0090669999999999</c:v>
                </c:pt>
                <c:pt idx="50012">
                  <c:v>3.0117280000000002</c:v>
                </c:pt>
                <c:pt idx="50013">
                  <c:v>3.0143879999999998</c:v>
                </c:pt>
                <c:pt idx="50014">
                  <c:v>3.0170490000000001</c:v>
                </c:pt>
                <c:pt idx="50015">
                  <c:v>3.0197090000000002</c:v>
                </c:pt>
                <c:pt idx="50016">
                  <c:v>3.0223689999999999</c:v>
                </c:pt>
                <c:pt idx="50017">
                  <c:v>3.0250300000000001</c:v>
                </c:pt>
                <c:pt idx="50018">
                  <c:v>3.0276900000000002</c:v>
                </c:pt>
                <c:pt idx="50019">
                  <c:v>3.0303499999999999</c:v>
                </c:pt>
                <c:pt idx="50020">
                  <c:v>3.0330110000000001</c:v>
                </c:pt>
                <c:pt idx="50021">
                  <c:v>3.0356709999999998</c:v>
                </c:pt>
                <c:pt idx="50022">
                  <c:v>3.0383309999999999</c:v>
                </c:pt>
                <c:pt idx="50023">
                  <c:v>3.0409920000000001</c:v>
                </c:pt>
                <c:pt idx="50024">
                  <c:v>3.0436519999999998</c:v>
                </c:pt>
                <c:pt idx="50025">
                  <c:v>3.046313</c:v>
                </c:pt>
                <c:pt idx="50026">
                  <c:v>3.0489730000000002</c:v>
                </c:pt>
                <c:pt idx="50027">
                  <c:v>3.051634</c:v>
                </c:pt>
                <c:pt idx="50028">
                  <c:v>3.0542950000000002</c:v>
                </c:pt>
                <c:pt idx="50029">
                  <c:v>3.0569549999999999</c:v>
                </c:pt>
                <c:pt idx="50030">
                  <c:v>3.0596160000000001</c:v>
                </c:pt>
                <c:pt idx="50031">
                  <c:v>3.0622760000000002</c:v>
                </c:pt>
                <c:pt idx="50032">
                  <c:v>3.0649359999999999</c:v>
                </c:pt>
                <c:pt idx="50033">
                  <c:v>3.0675970000000001</c:v>
                </c:pt>
                <c:pt idx="50034">
                  <c:v>3.0702569999999998</c:v>
                </c:pt>
                <c:pt idx="50035">
                  <c:v>3.0729169999999999</c:v>
                </c:pt>
                <c:pt idx="50036">
                  <c:v>3.0755759999999999</c:v>
                </c:pt>
                <c:pt idx="50037">
                  <c:v>3.0782349999999998</c:v>
                </c:pt>
                <c:pt idx="50038">
                  <c:v>3.0808949999999999</c:v>
                </c:pt>
                <c:pt idx="50039">
                  <c:v>3.083555</c:v>
                </c:pt>
                <c:pt idx="50040">
                  <c:v>3.0862150000000002</c:v>
                </c:pt>
                <c:pt idx="50041">
                  <c:v>3.088876</c:v>
                </c:pt>
                <c:pt idx="50042">
                  <c:v>3.0915360000000001</c:v>
                </c:pt>
                <c:pt idx="50043">
                  <c:v>3.0941960000000002</c:v>
                </c:pt>
                <c:pt idx="50044">
                  <c:v>3.0968559999999998</c:v>
                </c:pt>
                <c:pt idx="50045">
                  <c:v>3.0995159999999999</c:v>
                </c:pt>
                <c:pt idx="50046">
                  <c:v>3.102176</c:v>
                </c:pt>
                <c:pt idx="50047">
                  <c:v>3.1048360000000002</c:v>
                </c:pt>
                <c:pt idx="50048">
                  <c:v>3.107494</c:v>
                </c:pt>
                <c:pt idx="50049">
                  <c:v>3.1101529999999999</c:v>
                </c:pt>
                <c:pt idx="50050">
                  <c:v>3.1128130000000001</c:v>
                </c:pt>
                <c:pt idx="50051">
                  <c:v>3.115472</c:v>
                </c:pt>
                <c:pt idx="50052">
                  <c:v>3.118131</c:v>
                </c:pt>
                <c:pt idx="50053">
                  <c:v>3.12079</c:v>
                </c:pt>
                <c:pt idx="50054">
                  <c:v>3.1234500000000001</c:v>
                </c:pt>
                <c:pt idx="50055">
                  <c:v>3.1261100000000002</c:v>
                </c:pt>
                <c:pt idx="50056">
                  <c:v>3.128768</c:v>
                </c:pt>
                <c:pt idx="50057">
                  <c:v>3.131427</c:v>
                </c:pt>
                <c:pt idx="50058">
                  <c:v>3.1340859999999999</c:v>
                </c:pt>
                <c:pt idx="50059">
                  <c:v>3.1367440000000002</c:v>
                </c:pt>
                <c:pt idx="50060">
                  <c:v>3.139402</c:v>
                </c:pt>
                <c:pt idx="50061">
                  <c:v>3.142061</c:v>
                </c:pt>
                <c:pt idx="50062">
                  <c:v>3.1447189999999998</c:v>
                </c:pt>
                <c:pt idx="50063">
                  <c:v>3.1473770000000001</c:v>
                </c:pt>
                <c:pt idx="50064">
                  <c:v>3.1500360000000001</c:v>
                </c:pt>
                <c:pt idx="50065">
                  <c:v>3.152695</c:v>
                </c:pt>
                <c:pt idx="50066">
                  <c:v>3.155354</c:v>
                </c:pt>
                <c:pt idx="50067">
                  <c:v>3.158013</c:v>
                </c:pt>
                <c:pt idx="50068">
                  <c:v>3.1606709999999998</c:v>
                </c:pt>
                <c:pt idx="50069">
                  <c:v>3.1633300000000002</c:v>
                </c:pt>
                <c:pt idx="50070">
                  <c:v>3.1659890000000002</c:v>
                </c:pt>
                <c:pt idx="50071">
                  <c:v>3.1686480000000001</c:v>
                </c:pt>
                <c:pt idx="50072">
                  <c:v>3.1713070000000001</c:v>
                </c:pt>
                <c:pt idx="50073">
                  <c:v>3.1739649999999999</c:v>
                </c:pt>
                <c:pt idx="50074">
                  <c:v>3.1766239999999999</c:v>
                </c:pt>
                <c:pt idx="50075">
                  <c:v>3.1792829999999999</c:v>
                </c:pt>
                <c:pt idx="50076">
                  <c:v>3.181943</c:v>
                </c:pt>
                <c:pt idx="50077">
                  <c:v>3.1846019999999999</c:v>
                </c:pt>
                <c:pt idx="50078">
                  <c:v>3.187262</c:v>
                </c:pt>
                <c:pt idx="50079">
                  <c:v>3.189921</c:v>
                </c:pt>
                <c:pt idx="50080">
                  <c:v>3.1925810000000001</c:v>
                </c:pt>
                <c:pt idx="50081">
                  <c:v>3.1952410000000002</c:v>
                </c:pt>
                <c:pt idx="50082">
                  <c:v>3.1979000000000002</c:v>
                </c:pt>
                <c:pt idx="50083">
                  <c:v>3.200558</c:v>
                </c:pt>
                <c:pt idx="50084">
                  <c:v>3.2032159999999998</c:v>
                </c:pt>
                <c:pt idx="50085">
                  <c:v>3.2058749999999998</c:v>
                </c:pt>
                <c:pt idx="50086">
                  <c:v>3.2085340000000002</c:v>
                </c:pt>
                <c:pt idx="50087">
                  <c:v>3.2111939999999999</c:v>
                </c:pt>
                <c:pt idx="50088">
                  <c:v>3.2138529999999998</c:v>
                </c:pt>
                <c:pt idx="50089">
                  <c:v>3.216513</c:v>
                </c:pt>
                <c:pt idx="50090">
                  <c:v>3.2191730000000001</c:v>
                </c:pt>
                <c:pt idx="50091">
                  <c:v>3.2218330000000002</c:v>
                </c:pt>
                <c:pt idx="50092">
                  <c:v>3.2244920000000001</c:v>
                </c:pt>
                <c:pt idx="50093">
                  <c:v>3.2271519999999998</c:v>
                </c:pt>
                <c:pt idx="50094">
                  <c:v>3.2298110000000002</c:v>
                </c:pt>
                <c:pt idx="50095">
                  <c:v>3.2324709999999999</c:v>
                </c:pt>
                <c:pt idx="50096">
                  <c:v>3.2351299999999998</c:v>
                </c:pt>
                <c:pt idx="50097">
                  <c:v>3.2377889999999998</c:v>
                </c:pt>
                <c:pt idx="50098">
                  <c:v>3.2404489999999999</c:v>
                </c:pt>
                <c:pt idx="50099">
                  <c:v>3.2431070000000002</c:v>
                </c:pt>
                <c:pt idx="50100">
                  <c:v>3.2457660000000002</c:v>
                </c:pt>
                <c:pt idx="50101">
                  <c:v>3.2484250000000001</c:v>
                </c:pt>
                <c:pt idx="50102">
                  <c:v>3.2510849999999998</c:v>
                </c:pt>
                <c:pt idx="50103">
                  <c:v>3.2537440000000002</c:v>
                </c:pt>
                <c:pt idx="50104">
                  <c:v>3.2564030000000002</c:v>
                </c:pt>
                <c:pt idx="50105">
                  <c:v>3.2590629999999998</c:v>
                </c:pt>
                <c:pt idx="50106">
                  <c:v>3.2617219999999998</c:v>
                </c:pt>
                <c:pt idx="50107">
                  <c:v>3.2643800000000001</c:v>
                </c:pt>
                <c:pt idx="50108">
                  <c:v>3.267039</c:v>
                </c:pt>
                <c:pt idx="50109">
                  <c:v>3.269698</c:v>
                </c:pt>
                <c:pt idx="50110">
                  <c:v>3.272354</c:v>
                </c:pt>
                <c:pt idx="50111">
                  <c:v>3.2750110000000001</c:v>
                </c:pt>
                <c:pt idx="50112">
                  <c:v>3.2776689999999999</c:v>
                </c:pt>
                <c:pt idx="50113">
                  <c:v>3.2803270000000002</c:v>
                </c:pt>
                <c:pt idx="50114">
                  <c:v>3.282985</c:v>
                </c:pt>
                <c:pt idx="50115">
                  <c:v>3.2856450000000001</c:v>
                </c:pt>
                <c:pt idx="50116">
                  <c:v>3.288303</c:v>
                </c:pt>
                <c:pt idx="50117">
                  <c:v>3.2909619999999999</c:v>
                </c:pt>
                <c:pt idx="50118">
                  <c:v>3.2936209999999999</c:v>
                </c:pt>
                <c:pt idx="50119">
                  <c:v>3.2962799999999999</c:v>
                </c:pt>
                <c:pt idx="50120">
                  <c:v>3.2989389999999998</c:v>
                </c:pt>
                <c:pt idx="50121">
                  <c:v>3.3015970000000001</c:v>
                </c:pt>
                <c:pt idx="50122">
                  <c:v>3.3042560000000001</c:v>
                </c:pt>
                <c:pt idx="50123">
                  <c:v>3.3069160000000002</c:v>
                </c:pt>
                <c:pt idx="50124">
                  <c:v>3.3095750000000002</c:v>
                </c:pt>
                <c:pt idx="50125">
                  <c:v>3.312233</c:v>
                </c:pt>
                <c:pt idx="50126">
                  <c:v>3.3148919999999999</c:v>
                </c:pt>
                <c:pt idx="50127">
                  <c:v>3.3175509999999999</c:v>
                </c:pt>
                <c:pt idx="50128">
                  <c:v>3.3202099999999999</c:v>
                </c:pt>
                <c:pt idx="50129">
                  <c:v>3.3228689999999999</c:v>
                </c:pt>
                <c:pt idx="50130">
                  <c:v>3.3255270000000001</c:v>
                </c:pt>
                <c:pt idx="50131">
                  <c:v>3.3281860000000001</c:v>
                </c:pt>
                <c:pt idx="50132">
                  <c:v>3.3308450000000001</c:v>
                </c:pt>
                <c:pt idx="50133">
                  <c:v>3.333504</c:v>
                </c:pt>
                <c:pt idx="50134">
                  <c:v>3.3361619999999998</c:v>
                </c:pt>
                <c:pt idx="50135">
                  <c:v>3.3388209999999998</c:v>
                </c:pt>
                <c:pt idx="50136">
                  <c:v>3.3414799999999998</c:v>
                </c:pt>
                <c:pt idx="50137">
                  <c:v>3.3441390000000002</c:v>
                </c:pt>
                <c:pt idx="50138">
                  <c:v>3.3467980000000002</c:v>
                </c:pt>
                <c:pt idx="50139">
                  <c:v>3.3494570000000001</c:v>
                </c:pt>
                <c:pt idx="50140">
                  <c:v>3.3521169999999998</c:v>
                </c:pt>
                <c:pt idx="50141">
                  <c:v>3.3547750000000001</c:v>
                </c:pt>
                <c:pt idx="50142">
                  <c:v>3.3574350000000002</c:v>
                </c:pt>
                <c:pt idx="50143">
                  <c:v>3.3600940000000001</c:v>
                </c:pt>
                <c:pt idx="50144">
                  <c:v>3.3627530000000001</c:v>
                </c:pt>
                <c:pt idx="50145">
                  <c:v>3.3654120000000001</c:v>
                </c:pt>
                <c:pt idx="50146">
                  <c:v>3.368071</c:v>
                </c:pt>
                <c:pt idx="50147">
                  <c:v>3.37073</c:v>
                </c:pt>
                <c:pt idx="50148">
                  <c:v>3.373389</c:v>
                </c:pt>
                <c:pt idx="50149">
                  <c:v>3.3760490000000001</c:v>
                </c:pt>
                <c:pt idx="50150">
                  <c:v>3.378708</c:v>
                </c:pt>
                <c:pt idx="50151">
                  <c:v>3.3813680000000002</c:v>
                </c:pt>
                <c:pt idx="50152">
                  <c:v>3.3840270000000001</c:v>
                </c:pt>
                <c:pt idx="50153">
                  <c:v>3.3866869999999998</c:v>
                </c:pt>
                <c:pt idx="50154">
                  <c:v>3.3893460000000002</c:v>
                </c:pt>
                <c:pt idx="50155">
                  <c:v>3.3920050000000002</c:v>
                </c:pt>
                <c:pt idx="50156">
                  <c:v>3.3946649999999998</c:v>
                </c:pt>
                <c:pt idx="50157">
                  <c:v>3.3973239999999998</c:v>
                </c:pt>
                <c:pt idx="50158">
                  <c:v>3.3999809999999999</c:v>
                </c:pt>
                <c:pt idx="50159">
                  <c:v>3.4026350000000001</c:v>
                </c:pt>
                <c:pt idx="50160">
                  <c:v>3.4052889999999998</c:v>
                </c:pt>
                <c:pt idx="50161">
                  <c:v>3.4079449999999998</c:v>
                </c:pt>
                <c:pt idx="50162">
                  <c:v>3.4106019999999999</c:v>
                </c:pt>
                <c:pt idx="50163">
                  <c:v>3.4132600000000002</c:v>
                </c:pt>
                <c:pt idx="50164">
                  <c:v>3.4159190000000001</c:v>
                </c:pt>
                <c:pt idx="50165">
                  <c:v>3.418577</c:v>
                </c:pt>
                <c:pt idx="50166">
                  <c:v>3.4212349999999998</c:v>
                </c:pt>
                <c:pt idx="50167">
                  <c:v>3.4238930000000001</c:v>
                </c:pt>
                <c:pt idx="50168">
                  <c:v>3.426552</c:v>
                </c:pt>
                <c:pt idx="50169">
                  <c:v>3.4292099999999999</c:v>
                </c:pt>
                <c:pt idx="50170">
                  <c:v>3.4318689999999998</c:v>
                </c:pt>
                <c:pt idx="50171">
                  <c:v>3.4345270000000001</c:v>
                </c:pt>
                <c:pt idx="50172">
                  <c:v>3.4371849999999999</c:v>
                </c:pt>
                <c:pt idx="50173">
                  <c:v>3.4398430000000002</c:v>
                </c:pt>
                <c:pt idx="50174">
                  <c:v>3.442501</c:v>
                </c:pt>
                <c:pt idx="50175">
                  <c:v>3.44516</c:v>
                </c:pt>
                <c:pt idx="50176">
                  <c:v>3.4478179999999998</c:v>
                </c:pt>
                <c:pt idx="50177">
                  <c:v>3.4504769999999998</c:v>
                </c:pt>
                <c:pt idx="50178">
                  <c:v>3.4531350000000001</c:v>
                </c:pt>
                <c:pt idx="50179">
                  <c:v>3.4557929999999999</c:v>
                </c:pt>
                <c:pt idx="50180">
                  <c:v>3.4584519999999999</c:v>
                </c:pt>
                <c:pt idx="50181">
                  <c:v>3.4611100000000001</c:v>
                </c:pt>
                <c:pt idx="50182">
                  <c:v>3.4637690000000001</c:v>
                </c:pt>
                <c:pt idx="50183">
                  <c:v>3.4664269999999999</c:v>
                </c:pt>
                <c:pt idx="50184">
                  <c:v>3.4690859999999999</c:v>
                </c:pt>
                <c:pt idx="50185">
                  <c:v>3.4717440000000002</c:v>
                </c:pt>
                <c:pt idx="50186">
                  <c:v>3.4744009999999999</c:v>
                </c:pt>
                <c:pt idx="50187">
                  <c:v>3.4770599999999998</c:v>
                </c:pt>
                <c:pt idx="50188">
                  <c:v>3.4797180000000001</c:v>
                </c:pt>
                <c:pt idx="50189">
                  <c:v>3.4823770000000001</c:v>
                </c:pt>
                <c:pt idx="50190">
                  <c:v>3.4850249999999998</c:v>
                </c:pt>
                <c:pt idx="50191">
                  <c:v>3.4876740000000002</c:v>
                </c:pt>
                <c:pt idx="50192">
                  <c:v>3.4903300000000002</c:v>
                </c:pt>
                <c:pt idx="50193">
                  <c:v>3.4929860000000001</c:v>
                </c:pt>
                <c:pt idx="50194">
                  <c:v>3.495644</c:v>
                </c:pt>
                <c:pt idx="50195">
                  <c:v>3.4983019999999998</c:v>
                </c:pt>
                <c:pt idx="50196">
                  <c:v>3.5009610000000002</c:v>
                </c:pt>
                <c:pt idx="50197">
                  <c:v>3.503619</c:v>
                </c:pt>
                <c:pt idx="50198">
                  <c:v>3.5062769999999999</c:v>
                </c:pt>
                <c:pt idx="50199">
                  <c:v>3.5089359999999998</c:v>
                </c:pt>
                <c:pt idx="50200">
                  <c:v>3.5115940000000001</c:v>
                </c:pt>
                <c:pt idx="50201">
                  <c:v>3.5142530000000001</c:v>
                </c:pt>
                <c:pt idx="50202">
                  <c:v>3.516912</c:v>
                </c:pt>
                <c:pt idx="50203">
                  <c:v>3.5195690000000002</c:v>
                </c:pt>
                <c:pt idx="50204">
                  <c:v>3.522227</c:v>
                </c:pt>
                <c:pt idx="50205">
                  <c:v>3.5248849999999998</c:v>
                </c:pt>
                <c:pt idx="50206">
                  <c:v>3.5275439999999998</c:v>
                </c:pt>
                <c:pt idx="50207">
                  <c:v>3.5301999999999998</c:v>
                </c:pt>
                <c:pt idx="50208">
                  <c:v>3.5328580000000001</c:v>
                </c:pt>
                <c:pt idx="50209">
                  <c:v>3.5355150000000002</c:v>
                </c:pt>
                <c:pt idx="50210">
                  <c:v>3.538173</c:v>
                </c:pt>
                <c:pt idx="50211">
                  <c:v>3.5408309999999998</c:v>
                </c:pt>
                <c:pt idx="50212">
                  <c:v>3.5434890000000001</c:v>
                </c:pt>
                <c:pt idx="50213">
                  <c:v>3.5461469999999999</c:v>
                </c:pt>
                <c:pt idx="50214">
                  <c:v>3.5488050000000002</c:v>
                </c:pt>
                <c:pt idx="50215">
                  <c:v>3.5514640000000002</c:v>
                </c:pt>
                <c:pt idx="50216">
                  <c:v>3.554122</c:v>
                </c:pt>
                <c:pt idx="50217">
                  <c:v>3.5567820000000001</c:v>
                </c:pt>
                <c:pt idx="50218">
                  <c:v>3.5594399999999999</c:v>
                </c:pt>
                <c:pt idx="50219">
                  <c:v>3.5620989999999999</c:v>
                </c:pt>
                <c:pt idx="50220">
                  <c:v>3.5647579999999999</c:v>
                </c:pt>
                <c:pt idx="50221">
                  <c:v>3.5674160000000001</c:v>
                </c:pt>
                <c:pt idx="50222">
                  <c:v>3.5700750000000001</c:v>
                </c:pt>
                <c:pt idx="50223">
                  <c:v>3.5727329999999999</c:v>
                </c:pt>
                <c:pt idx="50224">
                  <c:v>3.5753919999999999</c:v>
                </c:pt>
                <c:pt idx="50225">
                  <c:v>3.578052</c:v>
                </c:pt>
                <c:pt idx="50226">
                  <c:v>3.5807099999999998</c:v>
                </c:pt>
                <c:pt idx="50227">
                  <c:v>3.5833680000000001</c:v>
                </c:pt>
                <c:pt idx="50228">
                  <c:v>3.5860259999999999</c:v>
                </c:pt>
                <c:pt idx="50229">
                  <c:v>3.5886830000000001</c:v>
                </c:pt>
                <c:pt idx="50230">
                  <c:v>3.5913409999999999</c:v>
                </c:pt>
                <c:pt idx="50231">
                  <c:v>3.5939990000000002</c:v>
                </c:pt>
                <c:pt idx="50232">
                  <c:v>3.596657</c:v>
                </c:pt>
                <c:pt idx="50233">
                  <c:v>3.5993149999999998</c:v>
                </c:pt>
                <c:pt idx="50234">
                  <c:v>3.6019730000000001</c:v>
                </c:pt>
                <c:pt idx="50235">
                  <c:v>3.6046299999999998</c:v>
                </c:pt>
                <c:pt idx="50236">
                  <c:v>3.607288</c:v>
                </c:pt>
                <c:pt idx="50237">
                  <c:v>3.6099459999999999</c:v>
                </c:pt>
                <c:pt idx="50238">
                  <c:v>3.6126040000000001</c:v>
                </c:pt>
                <c:pt idx="50239">
                  <c:v>3.615262</c:v>
                </c:pt>
                <c:pt idx="50240">
                  <c:v>3.6179209999999999</c:v>
                </c:pt>
                <c:pt idx="50241">
                  <c:v>3.6205790000000002</c:v>
                </c:pt>
                <c:pt idx="50242">
                  <c:v>3.6232380000000002</c:v>
                </c:pt>
                <c:pt idx="50243">
                  <c:v>3.6258970000000001</c:v>
                </c:pt>
                <c:pt idx="50244">
                  <c:v>3.628555</c:v>
                </c:pt>
                <c:pt idx="50245">
                  <c:v>3.6312129999999998</c:v>
                </c:pt>
                <c:pt idx="50246">
                  <c:v>3.6338710000000001</c:v>
                </c:pt>
                <c:pt idx="50247">
                  <c:v>3.6365280000000002</c:v>
                </c:pt>
                <c:pt idx="50248">
                  <c:v>3.6391870000000002</c:v>
                </c:pt>
                <c:pt idx="50249">
                  <c:v>3.641845</c:v>
                </c:pt>
                <c:pt idx="50250">
                  <c:v>3.644504</c:v>
                </c:pt>
                <c:pt idx="50251">
                  <c:v>3.6471619999999998</c:v>
                </c:pt>
                <c:pt idx="50252">
                  <c:v>3.6498200000000001</c:v>
                </c:pt>
                <c:pt idx="50253">
                  <c:v>3.6524779999999999</c:v>
                </c:pt>
                <c:pt idx="50254">
                  <c:v>3.6551309999999999</c:v>
                </c:pt>
                <c:pt idx="50255">
                  <c:v>3.6577809999999999</c:v>
                </c:pt>
                <c:pt idx="50256">
                  <c:v>3.6604299999999999</c:v>
                </c:pt>
                <c:pt idx="50257">
                  <c:v>3.663084</c:v>
                </c:pt>
                <c:pt idx="50258">
                  <c:v>3.6657380000000002</c:v>
                </c:pt>
                <c:pt idx="50259">
                  <c:v>3.668393</c:v>
                </c:pt>
                <c:pt idx="50260">
                  <c:v>3.671046</c:v>
                </c:pt>
                <c:pt idx="50261">
                  <c:v>3.673702</c:v>
                </c:pt>
                <c:pt idx="50262">
                  <c:v>3.676358</c:v>
                </c:pt>
                <c:pt idx="50263">
                  <c:v>3.6790150000000001</c:v>
                </c:pt>
                <c:pt idx="50264">
                  <c:v>3.6816719999999998</c:v>
                </c:pt>
                <c:pt idx="50265">
                  <c:v>3.6843300000000001</c:v>
                </c:pt>
                <c:pt idx="50266">
                  <c:v>3.6869879999999999</c:v>
                </c:pt>
                <c:pt idx="50267">
                  <c:v>3.6896460000000002</c:v>
                </c:pt>
                <c:pt idx="50268">
                  <c:v>3.6923029999999999</c:v>
                </c:pt>
                <c:pt idx="50269">
                  <c:v>3.6949610000000002</c:v>
                </c:pt>
                <c:pt idx="50270">
                  <c:v>3.6976179999999998</c:v>
                </c:pt>
                <c:pt idx="50271">
                  <c:v>3.7002760000000001</c:v>
                </c:pt>
                <c:pt idx="50272">
                  <c:v>3.7029339999999999</c:v>
                </c:pt>
                <c:pt idx="50273">
                  <c:v>3.7055910000000001</c:v>
                </c:pt>
                <c:pt idx="50274">
                  <c:v>3.7082489999999999</c:v>
                </c:pt>
                <c:pt idx="50275">
                  <c:v>3.710906</c:v>
                </c:pt>
                <c:pt idx="50276">
                  <c:v>3.7135630000000002</c:v>
                </c:pt>
                <c:pt idx="50277">
                  <c:v>3.716221</c:v>
                </c:pt>
                <c:pt idx="50278">
                  <c:v>3.7188789999999998</c:v>
                </c:pt>
                <c:pt idx="50279">
                  <c:v>3.7215349999999998</c:v>
                </c:pt>
                <c:pt idx="50280">
                  <c:v>3.7241930000000001</c:v>
                </c:pt>
                <c:pt idx="50281">
                  <c:v>3.7268500000000002</c:v>
                </c:pt>
                <c:pt idx="50282">
                  <c:v>3.7295060000000002</c:v>
                </c:pt>
                <c:pt idx="50283">
                  <c:v>3.732164</c:v>
                </c:pt>
                <c:pt idx="50284">
                  <c:v>3.7348210000000002</c:v>
                </c:pt>
                <c:pt idx="50285">
                  <c:v>3.737479</c:v>
                </c:pt>
                <c:pt idx="50286">
                  <c:v>3.7401360000000001</c:v>
                </c:pt>
                <c:pt idx="50287">
                  <c:v>3.742794</c:v>
                </c:pt>
                <c:pt idx="50288">
                  <c:v>3.7454519999999998</c:v>
                </c:pt>
                <c:pt idx="50289">
                  <c:v>3.7481100000000001</c:v>
                </c:pt>
                <c:pt idx="50290">
                  <c:v>3.7507670000000002</c:v>
                </c:pt>
                <c:pt idx="50291">
                  <c:v>3.753425</c:v>
                </c:pt>
                <c:pt idx="50292">
                  <c:v>3.7560820000000001</c:v>
                </c:pt>
                <c:pt idx="50293">
                  <c:v>3.7587389999999998</c:v>
                </c:pt>
                <c:pt idx="50294">
                  <c:v>3.761396</c:v>
                </c:pt>
                <c:pt idx="50295">
                  <c:v>3.7640539999999998</c:v>
                </c:pt>
                <c:pt idx="50296">
                  <c:v>3.7667109999999999</c:v>
                </c:pt>
                <c:pt idx="50297">
                  <c:v>3.7693680000000001</c:v>
                </c:pt>
                <c:pt idx="50298">
                  <c:v>3.7720259999999999</c:v>
                </c:pt>
                <c:pt idx="50299">
                  <c:v>3.7746819999999999</c:v>
                </c:pt>
                <c:pt idx="50300">
                  <c:v>3.777339</c:v>
                </c:pt>
                <c:pt idx="50301">
                  <c:v>3.7799960000000001</c:v>
                </c:pt>
                <c:pt idx="50302">
                  <c:v>3.782654</c:v>
                </c:pt>
                <c:pt idx="50303">
                  <c:v>3.7853110000000001</c:v>
                </c:pt>
                <c:pt idx="50304">
                  <c:v>3.7879689999999999</c:v>
                </c:pt>
                <c:pt idx="50305">
                  <c:v>3.7906260000000001</c:v>
                </c:pt>
                <c:pt idx="50306">
                  <c:v>3.7932830000000002</c:v>
                </c:pt>
                <c:pt idx="50307">
                  <c:v>3.7959390000000002</c:v>
                </c:pt>
                <c:pt idx="50308">
                  <c:v>3.798597</c:v>
                </c:pt>
                <c:pt idx="50309">
                  <c:v>3.8012540000000001</c:v>
                </c:pt>
                <c:pt idx="50310">
                  <c:v>3.8039109999999998</c:v>
                </c:pt>
                <c:pt idx="50311">
                  <c:v>3.8065690000000001</c:v>
                </c:pt>
                <c:pt idx="50312">
                  <c:v>3.8092259999999998</c:v>
                </c:pt>
                <c:pt idx="50313">
                  <c:v>3.8118820000000002</c:v>
                </c:pt>
                <c:pt idx="50314">
                  <c:v>3.8145389999999999</c:v>
                </c:pt>
                <c:pt idx="50315">
                  <c:v>3.817196</c:v>
                </c:pt>
                <c:pt idx="50316">
                  <c:v>3.819852</c:v>
                </c:pt>
                <c:pt idx="50317">
                  <c:v>3.8225099999999999</c:v>
                </c:pt>
                <c:pt idx="50318">
                  <c:v>3.825167</c:v>
                </c:pt>
                <c:pt idx="50319">
                  <c:v>3.8278240000000001</c:v>
                </c:pt>
                <c:pt idx="50320">
                  <c:v>3.8304809999999998</c:v>
                </c:pt>
                <c:pt idx="50321">
                  <c:v>3.8331379999999999</c:v>
                </c:pt>
                <c:pt idx="50322">
                  <c:v>3.8357950000000001</c:v>
                </c:pt>
                <c:pt idx="50323">
                  <c:v>3.8384520000000002</c:v>
                </c:pt>
                <c:pt idx="50324">
                  <c:v>3.8411050000000002</c:v>
                </c:pt>
                <c:pt idx="50325">
                  <c:v>3.8437589999999999</c:v>
                </c:pt>
                <c:pt idx="50326">
                  <c:v>3.8464149999999999</c:v>
                </c:pt>
                <c:pt idx="50327">
                  <c:v>3.8490709999999999</c:v>
                </c:pt>
                <c:pt idx="50328">
                  <c:v>3.8517269999999999</c:v>
                </c:pt>
                <c:pt idx="50329">
                  <c:v>3.854384</c:v>
                </c:pt>
                <c:pt idx="50330">
                  <c:v>3.8570410000000002</c:v>
                </c:pt>
                <c:pt idx="50331">
                  <c:v>3.8596970000000002</c:v>
                </c:pt>
                <c:pt idx="50332">
                  <c:v>3.8623539999999998</c:v>
                </c:pt>
                <c:pt idx="50333">
                  <c:v>3.865011</c:v>
                </c:pt>
                <c:pt idx="50334">
                  <c:v>3.8676680000000001</c:v>
                </c:pt>
                <c:pt idx="50335">
                  <c:v>3.8703249999999998</c:v>
                </c:pt>
                <c:pt idx="50336">
                  <c:v>3.8729819999999999</c:v>
                </c:pt>
                <c:pt idx="50337">
                  <c:v>3.8756390000000001</c:v>
                </c:pt>
                <c:pt idx="50338">
                  <c:v>3.8782960000000002</c:v>
                </c:pt>
                <c:pt idx="50339">
                  <c:v>3.880954</c:v>
                </c:pt>
                <c:pt idx="50340">
                  <c:v>3.8836110000000001</c:v>
                </c:pt>
                <c:pt idx="50341">
                  <c:v>3.8862670000000001</c:v>
                </c:pt>
                <c:pt idx="50342">
                  <c:v>3.8889239999999998</c:v>
                </c:pt>
                <c:pt idx="50343">
                  <c:v>3.891581</c:v>
                </c:pt>
                <c:pt idx="50344">
                  <c:v>3.8942369999999999</c:v>
                </c:pt>
                <c:pt idx="50345">
                  <c:v>3.8968950000000002</c:v>
                </c:pt>
                <c:pt idx="50346">
                  <c:v>3.8995519999999999</c:v>
                </c:pt>
                <c:pt idx="50347">
                  <c:v>3.902209</c:v>
                </c:pt>
                <c:pt idx="50348">
                  <c:v>3.9048669999999999</c:v>
                </c:pt>
                <c:pt idx="50349">
                  <c:v>3.907524</c:v>
                </c:pt>
                <c:pt idx="50350">
                  <c:v>3.9101810000000001</c:v>
                </c:pt>
                <c:pt idx="50351">
                  <c:v>3.9128370000000001</c:v>
                </c:pt>
                <c:pt idx="50352">
                  <c:v>3.9154949999999999</c:v>
                </c:pt>
                <c:pt idx="50353">
                  <c:v>3.9181509999999999</c:v>
                </c:pt>
                <c:pt idx="50354">
                  <c:v>3.9208080000000001</c:v>
                </c:pt>
                <c:pt idx="50355">
                  <c:v>3.9234650000000002</c:v>
                </c:pt>
                <c:pt idx="50356">
                  <c:v>3.9261210000000002</c:v>
                </c:pt>
                <c:pt idx="50357">
                  <c:v>3.9287770000000002</c:v>
                </c:pt>
                <c:pt idx="50358">
                  <c:v>3.9314339999999999</c:v>
                </c:pt>
                <c:pt idx="50359">
                  <c:v>3.9340899999999999</c:v>
                </c:pt>
                <c:pt idx="50360">
                  <c:v>3.936747</c:v>
                </c:pt>
                <c:pt idx="50361">
                  <c:v>3.9394040000000001</c:v>
                </c:pt>
                <c:pt idx="50362">
                  <c:v>3.9420609999999998</c:v>
                </c:pt>
                <c:pt idx="50363">
                  <c:v>3.9447179999999999</c:v>
                </c:pt>
                <c:pt idx="50364">
                  <c:v>3.9473739999999999</c:v>
                </c:pt>
                <c:pt idx="50365">
                  <c:v>3.9500310000000001</c:v>
                </c:pt>
                <c:pt idx="50366">
                  <c:v>3.9526880000000002</c:v>
                </c:pt>
                <c:pt idx="50367">
                  <c:v>3.9553449999999999</c:v>
                </c:pt>
                <c:pt idx="50368">
                  <c:v>3.957999</c:v>
                </c:pt>
                <c:pt idx="50369">
                  <c:v>3.9606569999999999</c:v>
                </c:pt>
                <c:pt idx="50370">
                  <c:v>3.9633150000000001</c:v>
                </c:pt>
                <c:pt idx="50371">
                  <c:v>3.9659710000000001</c:v>
                </c:pt>
                <c:pt idx="50372">
                  <c:v>3.9686270000000001</c:v>
                </c:pt>
                <c:pt idx="50373">
                  <c:v>3.9712839999999998</c:v>
                </c:pt>
                <c:pt idx="50374">
                  <c:v>3.9739399999999998</c:v>
                </c:pt>
                <c:pt idx="50375">
                  <c:v>3.9765969999999999</c:v>
                </c:pt>
                <c:pt idx="50376">
                  <c:v>3.9792540000000001</c:v>
                </c:pt>
                <c:pt idx="50377">
                  <c:v>3.9819110000000002</c:v>
                </c:pt>
                <c:pt idx="50378">
                  <c:v>3.9845670000000002</c:v>
                </c:pt>
                <c:pt idx="50379">
                  <c:v>3.9872230000000002</c:v>
                </c:pt>
                <c:pt idx="50380">
                  <c:v>3.9898790000000002</c:v>
                </c:pt>
                <c:pt idx="50381">
                  <c:v>3.9925350000000002</c:v>
                </c:pt>
                <c:pt idx="50382">
                  <c:v>3.9951910000000002</c:v>
                </c:pt>
                <c:pt idx="50383">
                  <c:v>3.9978470000000002</c:v>
                </c:pt>
                <c:pt idx="50384">
                  <c:v>4.0005040000000003</c:v>
                </c:pt>
                <c:pt idx="50385">
                  <c:v>4.0031379999999999</c:v>
                </c:pt>
                <c:pt idx="50386">
                  <c:v>4.0057600000000004</c:v>
                </c:pt>
                <c:pt idx="50387">
                  <c:v>4.0083890000000002</c:v>
                </c:pt>
                <c:pt idx="50388">
                  <c:v>4.0110270000000003</c:v>
                </c:pt>
                <c:pt idx="50389">
                  <c:v>4.0136719999999997</c:v>
                </c:pt>
                <c:pt idx="50390">
                  <c:v>4.0163219999999997</c:v>
                </c:pt>
                <c:pt idx="50391">
                  <c:v>4.0189719999999998</c:v>
                </c:pt>
                <c:pt idx="50392">
                  <c:v>4.0216260000000004</c:v>
                </c:pt>
                <c:pt idx="50393">
                  <c:v>4.0242800000000001</c:v>
                </c:pt>
                <c:pt idx="50394">
                  <c:v>4.0269339999999998</c:v>
                </c:pt>
                <c:pt idx="50395">
                  <c:v>4.0295899999999998</c:v>
                </c:pt>
                <c:pt idx="50396">
                  <c:v>4.0322459999999998</c:v>
                </c:pt>
                <c:pt idx="50397">
                  <c:v>4.0349019999999998</c:v>
                </c:pt>
                <c:pt idx="50398">
                  <c:v>4.0375579999999998</c:v>
                </c:pt>
                <c:pt idx="50399">
                  <c:v>4.0402139999999997</c:v>
                </c:pt>
                <c:pt idx="50400">
                  <c:v>4.0428680000000004</c:v>
                </c:pt>
                <c:pt idx="50401">
                  <c:v>4.0455230000000002</c:v>
                </c:pt>
                <c:pt idx="50402">
                  <c:v>4.0481790000000002</c:v>
                </c:pt>
                <c:pt idx="50403">
                  <c:v>4.050834</c:v>
                </c:pt>
                <c:pt idx="50404">
                  <c:v>4.05349</c:v>
                </c:pt>
                <c:pt idx="50405">
                  <c:v>4.056146</c:v>
                </c:pt>
                <c:pt idx="50406">
                  <c:v>4.0588030000000002</c:v>
                </c:pt>
                <c:pt idx="50407">
                  <c:v>4.0614590000000002</c:v>
                </c:pt>
                <c:pt idx="50408">
                  <c:v>4.0641150000000001</c:v>
                </c:pt>
                <c:pt idx="50409">
                  <c:v>4.0667710000000001</c:v>
                </c:pt>
                <c:pt idx="50410">
                  <c:v>4.0694270000000001</c:v>
                </c:pt>
                <c:pt idx="50411">
                  <c:v>4.0720830000000001</c:v>
                </c:pt>
                <c:pt idx="50412">
                  <c:v>4.0747390000000001</c:v>
                </c:pt>
                <c:pt idx="50413">
                  <c:v>4.0773950000000001</c:v>
                </c:pt>
                <c:pt idx="50414">
                  <c:v>4.08005</c:v>
                </c:pt>
                <c:pt idx="50415">
                  <c:v>4.0827059999999999</c:v>
                </c:pt>
                <c:pt idx="50416">
                  <c:v>4.0853609999999998</c:v>
                </c:pt>
                <c:pt idx="50417">
                  <c:v>4.0880169999999998</c:v>
                </c:pt>
                <c:pt idx="50418">
                  <c:v>4.0906690000000001</c:v>
                </c:pt>
                <c:pt idx="50419">
                  <c:v>4.0933219999999997</c:v>
                </c:pt>
                <c:pt idx="50420">
                  <c:v>4.0959750000000001</c:v>
                </c:pt>
                <c:pt idx="50421">
                  <c:v>4.0986289999999999</c:v>
                </c:pt>
                <c:pt idx="50422">
                  <c:v>4.1012829999999996</c:v>
                </c:pt>
                <c:pt idx="50423">
                  <c:v>4.1039370000000002</c:v>
                </c:pt>
                <c:pt idx="50424">
                  <c:v>4.1065899999999997</c:v>
                </c:pt>
                <c:pt idx="50425">
                  <c:v>4.1092449999999996</c:v>
                </c:pt>
                <c:pt idx="50426">
                  <c:v>4.1118990000000002</c:v>
                </c:pt>
                <c:pt idx="50427">
                  <c:v>4.114554</c:v>
                </c:pt>
                <c:pt idx="50428">
                  <c:v>4.1172079999999998</c:v>
                </c:pt>
                <c:pt idx="50429">
                  <c:v>4.1198629999999996</c:v>
                </c:pt>
                <c:pt idx="50430">
                  <c:v>4.1225160000000001</c:v>
                </c:pt>
                <c:pt idx="50431">
                  <c:v>4.1251709999999999</c:v>
                </c:pt>
                <c:pt idx="50432">
                  <c:v>4.1278249999999996</c:v>
                </c:pt>
                <c:pt idx="50433">
                  <c:v>4.1304790000000002</c:v>
                </c:pt>
                <c:pt idx="50434">
                  <c:v>4.1331329999999999</c:v>
                </c:pt>
                <c:pt idx="50435">
                  <c:v>4.1357879999999998</c:v>
                </c:pt>
                <c:pt idx="50436">
                  <c:v>4.1384420000000004</c:v>
                </c:pt>
                <c:pt idx="50437">
                  <c:v>4.1410960000000001</c:v>
                </c:pt>
                <c:pt idx="50438">
                  <c:v>4.1437439999999999</c:v>
                </c:pt>
                <c:pt idx="50439">
                  <c:v>4.1463929999999998</c:v>
                </c:pt>
                <c:pt idx="50440">
                  <c:v>4.1490429999999998</c:v>
                </c:pt>
                <c:pt idx="50441">
                  <c:v>4.1516929999999999</c:v>
                </c:pt>
                <c:pt idx="50442">
                  <c:v>4.1543369999999999</c:v>
                </c:pt>
                <c:pt idx="50443">
                  <c:v>4.156981</c:v>
                </c:pt>
                <c:pt idx="50444">
                  <c:v>4.1596260000000003</c:v>
                </c:pt>
                <c:pt idx="50445">
                  <c:v>4.1622709999999996</c:v>
                </c:pt>
                <c:pt idx="50446">
                  <c:v>4.164917</c:v>
                </c:pt>
                <c:pt idx="50447">
                  <c:v>4.1675630000000004</c:v>
                </c:pt>
                <c:pt idx="50448">
                  <c:v>4.1702110000000001</c:v>
                </c:pt>
                <c:pt idx="50449">
                  <c:v>4.1728589999999999</c:v>
                </c:pt>
                <c:pt idx="50450">
                  <c:v>4.1755060000000004</c:v>
                </c:pt>
                <c:pt idx="50451">
                  <c:v>4.1781540000000001</c:v>
                </c:pt>
                <c:pt idx="50452">
                  <c:v>4.180803</c:v>
                </c:pt>
                <c:pt idx="50453">
                  <c:v>4.1834519999999999</c:v>
                </c:pt>
                <c:pt idx="50454">
                  <c:v>4.1861009999999998</c:v>
                </c:pt>
                <c:pt idx="50455">
                  <c:v>4.1887499999999998</c:v>
                </c:pt>
                <c:pt idx="50456">
                  <c:v>4.1913989999999997</c:v>
                </c:pt>
                <c:pt idx="50457">
                  <c:v>4.1940489999999997</c:v>
                </c:pt>
                <c:pt idx="50458">
                  <c:v>4.1966989999999997</c:v>
                </c:pt>
                <c:pt idx="50459">
                  <c:v>4.1993489999999998</c:v>
                </c:pt>
                <c:pt idx="50460">
                  <c:v>4.202</c:v>
                </c:pt>
                <c:pt idx="50461">
                  <c:v>4.2046510000000001</c:v>
                </c:pt>
                <c:pt idx="50462">
                  <c:v>4.2073010000000002</c:v>
                </c:pt>
                <c:pt idx="50463">
                  <c:v>4.2099489999999999</c:v>
                </c:pt>
                <c:pt idx="50464">
                  <c:v>4.212599</c:v>
                </c:pt>
                <c:pt idx="50465">
                  <c:v>4.2152500000000002</c:v>
                </c:pt>
                <c:pt idx="50466">
                  <c:v>4.2179010000000003</c:v>
                </c:pt>
                <c:pt idx="50467">
                  <c:v>4.2205500000000002</c:v>
                </c:pt>
                <c:pt idx="50468">
                  <c:v>4.2231940000000003</c:v>
                </c:pt>
                <c:pt idx="50469">
                  <c:v>4.2258360000000001</c:v>
                </c:pt>
                <c:pt idx="50470">
                  <c:v>4.2284800000000002</c:v>
                </c:pt>
                <c:pt idx="50471">
                  <c:v>4.2311249999999996</c:v>
                </c:pt>
                <c:pt idx="50472">
                  <c:v>4.233771</c:v>
                </c:pt>
                <c:pt idx="50473">
                  <c:v>4.2364179999999996</c:v>
                </c:pt>
                <c:pt idx="50474">
                  <c:v>4.2390650000000001</c:v>
                </c:pt>
                <c:pt idx="50475">
                  <c:v>4.2417129999999998</c:v>
                </c:pt>
                <c:pt idx="50476">
                  <c:v>4.2443600000000004</c:v>
                </c:pt>
                <c:pt idx="50477">
                  <c:v>4.2470090000000003</c:v>
                </c:pt>
                <c:pt idx="50478">
                  <c:v>4.249657</c:v>
                </c:pt>
                <c:pt idx="50479">
                  <c:v>4.2523059999999999</c:v>
                </c:pt>
                <c:pt idx="50480">
                  <c:v>4.2549539999999997</c:v>
                </c:pt>
                <c:pt idx="50481">
                  <c:v>4.2576039999999997</c:v>
                </c:pt>
                <c:pt idx="50482">
                  <c:v>4.2602529999999996</c:v>
                </c:pt>
                <c:pt idx="50483">
                  <c:v>4.2629010000000003</c:v>
                </c:pt>
                <c:pt idx="50484">
                  <c:v>4.2655500000000002</c:v>
                </c:pt>
                <c:pt idx="50485">
                  <c:v>4.2681979999999999</c:v>
                </c:pt>
                <c:pt idx="50486">
                  <c:v>4.2708469999999998</c:v>
                </c:pt>
                <c:pt idx="50487">
                  <c:v>4.2734969999999999</c:v>
                </c:pt>
                <c:pt idx="50488">
                  <c:v>4.2761459999999998</c:v>
                </c:pt>
                <c:pt idx="50489">
                  <c:v>4.2787959999999998</c:v>
                </c:pt>
                <c:pt idx="50490">
                  <c:v>4.2814459999999999</c:v>
                </c:pt>
                <c:pt idx="50491">
                  <c:v>4.2840949999999998</c:v>
                </c:pt>
                <c:pt idx="50492">
                  <c:v>4.2867449999999998</c:v>
                </c:pt>
                <c:pt idx="50493">
                  <c:v>4.2893949999999998</c:v>
                </c:pt>
                <c:pt idx="50494">
                  <c:v>4.2920449999999999</c:v>
                </c:pt>
                <c:pt idx="50495">
                  <c:v>4.2946949999999999</c:v>
                </c:pt>
                <c:pt idx="50496">
                  <c:v>4.297345</c:v>
                </c:pt>
                <c:pt idx="50497">
                  <c:v>4.299995</c:v>
                </c:pt>
                <c:pt idx="50498">
                  <c:v>4.3026410000000004</c:v>
                </c:pt>
                <c:pt idx="50499">
                  <c:v>4.305288</c:v>
                </c:pt>
                <c:pt idx="50500">
                  <c:v>4.3079359999999998</c:v>
                </c:pt>
                <c:pt idx="50501">
                  <c:v>4.3105849999999997</c:v>
                </c:pt>
                <c:pt idx="50502">
                  <c:v>4.3132330000000003</c:v>
                </c:pt>
                <c:pt idx="50503">
                  <c:v>4.3158820000000002</c:v>
                </c:pt>
                <c:pt idx="50504">
                  <c:v>4.3185320000000003</c:v>
                </c:pt>
                <c:pt idx="50505">
                  <c:v>4.3211810000000002</c:v>
                </c:pt>
                <c:pt idx="50506">
                  <c:v>4.3238320000000003</c:v>
                </c:pt>
                <c:pt idx="50507">
                  <c:v>4.3264820000000004</c:v>
                </c:pt>
                <c:pt idx="50508">
                  <c:v>4.3291320000000004</c:v>
                </c:pt>
                <c:pt idx="50509">
                  <c:v>4.3317819999999996</c:v>
                </c:pt>
                <c:pt idx="50510">
                  <c:v>4.3344319999999996</c:v>
                </c:pt>
                <c:pt idx="50511">
                  <c:v>4.3370829999999998</c:v>
                </c:pt>
                <c:pt idx="50512">
                  <c:v>4.3397329999999998</c:v>
                </c:pt>
                <c:pt idx="50513">
                  <c:v>4.342384</c:v>
                </c:pt>
                <c:pt idx="50514">
                  <c:v>4.3450340000000001</c:v>
                </c:pt>
                <c:pt idx="50515">
                  <c:v>4.347683</c:v>
                </c:pt>
                <c:pt idx="50516">
                  <c:v>4.3503319999999999</c:v>
                </c:pt>
                <c:pt idx="50517">
                  <c:v>4.352983</c:v>
                </c:pt>
                <c:pt idx="50518">
                  <c:v>4.3556330000000001</c:v>
                </c:pt>
                <c:pt idx="50519">
                  <c:v>4.358282</c:v>
                </c:pt>
                <c:pt idx="50520">
                  <c:v>4.3609330000000002</c:v>
                </c:pt>
                <c:pt idx="50521">
                  <c:v>4.3635830000000002</c:v>
                </c:pt>
                <c:pt idx="50522">
                  <c:v>4.3662320000000001</c:v>
                </c:pt>
                <c:pt idx="50523">
                  <c:v>4.3688830000000003</c:v>
                </c:pt>
                <c:pt idx="50524">
                  <c:v>4.3715330000000003</c:v>
                </c:pt>
                <c:pt idx="50525">
                  <c:v>4.3741839999999996</c:v>
                </c:pt>
                <c:pt idx="50526">
                  <c:v>4.3768320000000003</c:v>
                </c:pt>
                <c:pt idx="50527">
                  <c:v>4.3794820000000003</c:v>
                </c:pt>
                <c:pt idx="50528">
                  <c:v>4.3821329999999996</c:v>
                </c:pt>
                <c:pt idx="50529">
                  <c:v>4.3847839999999998</c:v>
                </c:pt>
                <c:pt idx="50530">
                  <c:v>4.3874339999999998</c:v>
                </c:pt>
                <c:pt idx="50531">
                  <c:v>4.3900860000000002</c:v>
                </c:pt>
                <c:pt idx="50532">
                  <c:v>4.3927360000000002</c:v>
                </c:pt>
                <c:pt idx="50533">
                  <c:v>4.3953870000000004</c:v>
                </c:pt>
                <c:pt idx="50534">
                  <c:v>4.3980370000000004</c:v>
                </c:pt>
                <c:pt idx="50535">
                  <c:v>4.4006889999999999</c:v>
                </c:pt>
                <c:pt idx="50536">
                  <c:v>4.4033389999999999</c:v>
                </c:pt>
                <c:pt idx="50537">
                  <c:v>4.4059900000000001</c:v>
                </c:pt>
                <c:pt idx="50538">
                  <c:v>4.4086400000000001</c:v>
                </c:pt>
                <c:pt idx="50539">
                  <c:v>4.4112910000000003</c:v>
                </c:pt>
                <c:pt idx="50540">
                  <c:v>4.4139410000000003</c:v>
                </c:pt>
                <c:pt idx="50541">
                  <c:v>4.4165919999999996</c:v>
                </c:pt>
                <c:pt idx="50542">
                  <c:v>4.4192419999999997</c:v>
                </c:pt>
                <c:pt idx="50543">
                  <c:v>4.421894</c:v>
                </c:pt>
                <c:pt idx="50544">
                  <c:v>4.4245450000000002</c:v>
                </c:pt>
                <c:pt idx="50545">
                  <c:v>4.4271960000000004</c:v>
                </c:pt>
                <c:pt idx="50546">
                  <c:v>4.4298479999999998</c:v>
                </c:pt>
                <c:pt idx="50547">
                  <c:v>4.432499</c:v>
                </c:pt>
                <c:pt idx="50548">
                  <c:v>4.4351510000000003</c:v>
                </c:pt>
                <c:pt idx="50549">
                  <c:v>4.4378019999999996</c:v>
                </c:pt>
                <c:pt idx="50550">
                  <c:v>4.4404539999999999</c:v>
                </c:pt>
                <c:pt idx="50551">
                  <c:v>4.4431050000000001</c:v>
                </c:pt>
                <c:pt idx="50552">
                  <c:v>4.4457570000000004</c:v>
                </c:pt>
                <c:pt idx="50553">
                  <c:v>4.4484079999999997</c:v>
                </c:pt>
                <c:pt idx="50554">
                  <c:v>4.45106</c:v>
                </c:pt>
                <c:pt idx="50555">
                  <c:v>4.4537100000000001</c:v>
                </c:pt>
                <c:pt idx="50556">
                  <c:v>4.4563620000000004</c:v>
                </c:pt>
                <c:pt idx="50557">
                  <c:v>4.4590129999999997</c:v>
                </c:pt>
                <c:pt idx="50558">
                  <c:v>4.461665</c:v>
                </c:pt>
                <c:pt idx="50559">
                  <c:v>4.464315</c:v>
                </c:pt>
                <c:pt idx="50560">
                  <c:v>4.4669670000000004</c:v>
                </c:pt>
                <c:pt idx="50561">
                  <c:v>4.4696189999999998</c:v>
                </c:pt>
                <c:pt idx="50562">
                  <c:v>4.47227</c:v>
                </c:pt>
                <c:pt idx="50563">
                  <c:v>4.4749220000000003</c:v>
                </c:pt>
                <c:pt idx="50564">
                  <c:v>4.4775729999999996</c:v>
                </c:pt>
                <c:pt idx="50565">
                  <c:v>4.4802239999999998</c:v>
                </c:pt>
                <c:pt idx="50566">
                  <c:v>4.4828739999999998</c:v>
                </c:pt>
                <c:pt idx="50567">
                  <c:v>4.485525</c:v>
                </c:pt>
                <c:pt idx="50568">
                  <c:v>4.4881760000000002</c:v>
                </c:pt>
                <c:pt idx="50569">
                  <c:v>4.4908270000000003</c:v>
                </c:pt>
                <c:pt idx="50570">
                  <c:v>4.4934770000000004</c:v>
                </c:pt>
                <c:pt idx="50571">
                  <c:v>4.4961289999999998</c:v>
                </c:pt>
                <c:pt idx="50572">
                  <c:v>4.4987789999999999</c:v>
                </c:pt>
                <c:pt idx="50573">
                  <c:v>4.50143</c:v>
                </c:pt>
                <c:pt idx="50574">
                  <c:v>4.5040810000000002</c:v>
                </c:pt>
                <c:pt idx="50575">
                  <c:v>4.5067320000000004</c:v>
                </c:pt>
                <c:pt idx="50576">
                  <c:v>4.5093829999999997</c:v>
                </c:pt>
                <c:pt idx="50577">
                  <c:v>4.5120339999999999</c:v>
                </c:pt>
                <c:pt idx="50578">
                  <c:v>4.5146850000000001</c:v>
                </c:pt>
                <c:pt idx="50579">
                  <c:v>4.5173350000000001</c:v>
                </c:pt>
                <c:pt idx="50580">
                  <c:v>4.5199860000000003</c:v>
                </c:pt>
                <c:pt idx="50581">
                  <c:v>4.5226369999999996</c:v>
                </c:pt>
                <c:pt idx="50582">
                  <c:v>4.5252879999999998</c:v>
                </c:pt>
                <c:pt idx="50583">
                  <c:v>4.5279389999999999</c:v>
                </c:pt>
                <c:pt idx="50584">
                  <c:v>4.5305900000000001</c:v>
                </c:pt>
                <c:pt idx="50585">
                  <c:v>4.5332410000000003</c:v>
                </c:pt>
                <c:pt idx="50586">
                  <c:v>4.5358919999999996</c:v>
                </c:pt>
                <c:pt idx="50587">
                  <c:v>4.5385429999999998</c:v>
                </c:pt>
                <c:pt idx="50588">
                  <c:v>4.5411929999999998</c:v>
                </c:pt>
                <c:pt idx="50589">
                  <c:v>4.543844</c:v>
                </c:pt>
                <c:pt idx="50590">
                  <c:v>4.5464950000000002</c:v>
                </c:pt>
                <c:pt idx="50591">
                  <c:v>4.5491450000000002</c:v>
                </c:pt>
                <c:pt idx="50592">
                  <c:v>4.5517950000000003</c:v>
                </c:pt>
                <c:pt idx="50593">
                  <c:v>4.5544460000000004</c:v>
                </c:pt>
                <c:pt idx="50594">
                  <c:v>4.5571460000000004</c:v>
                </c:pt>
                <c:pt idx="50595">
                  <c:v>4.5598000000000001</c:v>
                </c:pt>
                <c:pt idx="50596">
                  <c:v>4.5624500000000001</c:v>
                </c:pt>
                <c:pt idx="50597">
                  <c:v>4.5651000000000002</c:v>
                </c:pt>
                <c:pt idx="50598">
                  <c:v>4.5677490000000001</c:v>
                </c:pt>
                <c:pt idx="50599">
                  <c:v>4.570398</c:v>
                </c:pt>
                <c:pt idx="50600">
                  <c:v>4.573048</c:v>
                </c:pt>
                <c:pt idx="50601">
                  <c:v>4.575698</c:v>
                </c:pt>
                <c:pt idx="50602">
                  <c:v>4.5783480000000001</c:v>
                </c:pt>
                <c:pt idx="50603">
                  <c:v>4.580997</c:v>
                </c:pt>
                <c:pt idx="50604">
                  <c:v>4.583647</c:v>
                </c:pt>
                <c:pt idx="50605">
                  <c:v>4.5862970000000001</c:v>
                </c:pt>
                <c:pt idx="50606">
                  <c:v>4.5889470000000001</c:v>
                </c:pt>
                <c:pt idx="50607">
                  <c:v>4.5915970000000002</c:v>
                </c:pt>
                <c:pt idx="50608">
                  <c:v>4.5942460000000001</c:v>
                </c:pt>
                <c:pt idx="50609">
                  <c:v>4.5968960000000001</c:v>
                </c:pt>
                <c:pt idx="50610">
                  <c:v>4.5995460000000001</c:v>
                </c:pt>
                <c:pt idx="50611">
                  <c:v>4.6021960000000002</c:v>
                </c:pt>
                <c:pt idx="50612">
                  <c:v>4.6048460000000002</c:v>
                </c:pt>
                <c:pt idx="50613">
                  <c:v>4.6074950000000001</c:v>
                </c:pt>
                <c:pt idx="50614">
                  <c:v>4.6101450000000002</c:v>
                </c:pt>
                <c:pt idx="50615">
                  <c:v>4.6127950000000002</c:v>
                </c:pt>
                <c:pt idx="50616">
                  <c:v>4.6154450000000002</c:v>
                </c:pt>
                <c:pt idx="50617">
                  <c:v>4.6180940000000001</c:v>
                </c:pt>
                <c:pt idx="50618">
                  <c:v>4.6207440000000002</c:v>
                </c:pt>
                <c:pt idx="50619">
                  <c:v>4.6233940000000002</c:v>
                </c:pt>
                <c:pt idx="50620">
                  <c:v>4.6260440000000003</c:v>
                </c:pt>
                <c:pt idx="50621">
                  <c:v>4.6286940000000003</c:v>
                </c:pt>
                <c:pt idx="50622">
                  <c:v>4.6313430000000002</c:v>
                </c:pt>
                <c:pt idx="50623">
                  <c:v>4.6339930000000003</c:v>
                </c:pt>
                <c:pt idx="50624">
                  <c:v>4.6366420000000002</c:v>
                </c:pt>
                <c:pt idx="50625">
                  <c:v>4.6392910000000001</c:v>
                </c:pt>
                <c:pt idx="50626">
                  <c:v>4.64194</c:v>
                </c:pt>
                <c:pt idx="50627">
                  <c:v>4.64459</c:v>
                </c:pt>
                <c:pt idx="50628">
                  <c:v>4.64724</c:v>
                </c:pt>
                <c:pt idx="50629">
                  <c:v>4.6498889999999999</c:v>
                </c:pt>
                <c:pt idx="50630">
                  <c:v>4.652539</c:v>
                </c:pt>
                <c:pt idx="50631">
                  <c:v>4.655189</c:v>
                </c:pt>
                <c:pt idx="50632">
                  <c:v>4.6578379999999999</c:v>
                </c:pt>
                <c:pt idx="50633">
                  <c:v>4.660488</c:v>
                </c:pt>
                <c:pt idx="50634">
                  <c:v>4.663138</c:v>
                </c:pt>
                <c:pt idx="50635">
                  <c:v>4.665788</c:v>
                </c:pt>
                <c:pt idx="50636">
                  <c:v>4.6684380000000001</c:v>
                </c:pt>
                <c:pt idx="50637">
                  <c:v>4.6710880000000001</c:v>
                </c:pt>
                <c:pt idx="50638">
                  <c:v>4.673737</c:v>
                </c:pt>
                <c:pt idx="50639">
                  <c:v>4.6763870000000001</c:v>
                </c:pt>
                <c:pt idx="50640">
                  <c:v>4.6790370000000001</c:v>
                </c:pt>
                <c:pt idx="50641">
                  <c:v>4.6816870000000002</c:v>
                </c:pt>
                <c:pt idx="50642">
                  <c:v>4.6843370000000002</c:v>
                </c:pt>
                <c:pt idx="50643">
                  <c:v>4.6869860000000001</c:v>
                </c:pt>
                <c:pt idx="50644">
                  <c:v>4.6896360000000001</c:v>
                </c:pt>
                <c:pt idx="50645">
                  <c:v>4.6922860000000002</c:v>
                </c:pt>
                <c:pt idx="50646">
                  <c:v>4.6949360000000002</c:v>
                </c:pt>
                <c:pt idx="50647">
                  <c:v>4.6975860000000003</c:v>
                </c:pt>
                <c:pt idx="50648">
                  <c:v>4.7002350000000002</c:v>
                </c:pt>
                <c:pt idx="50649">
                  <c:v>4.7028850000000002</c:v>
                </c:pt>
                <c:pt idx="50650">
                  <c:v>4.7055350000000002</c:v>
                </c:pt>
                <c:pt idx="50651">
                  <c:v>4.7081850000000003</c:v>
                </c:pt>
                <c:pt idx="50652">
                  <c:v>4.7108340000000002</c:v>
                </c:pt>
                <c:pt idx="50653">
                  <c:v>4.7134840000000002</c:v>
                </c:pt>
                <c:pt idx="50654">
                  <c:v>4.7161340000000003</c:v>
                </c:pt>
                <c:pt idx="50655">
                  <c:v>4.7187830000000002</c:v>
                </c:pt>
                <c:pt idx="50656">
                  <c:v>4.7214330000000002</c:v>
                </c:pt>
                <c:pt idx="50657">
                  <c:v>4.7240820000000001</c:v>
                </c:pt>
                <c:pt idx="50658">
                  <c:v>4.726731</c:v>
                </c:pt>
                <c:pt idx="50659">
                  <c:v>4.7293810000000001</c:v>
                </c:pt>
                <c:pt idx="50660">
                  <c:v>4.7320799999999998</c:v>
                </c:pt>
                <c:pt idx="50661">
                  <c:v>4.7347320000000002</c:v>
                </c:pt>
                <c:pt idx="50662">
                  <c:v>4.7373810000000001</c:v>
                </c:pt>
                <c:pt idx="50663">
                  <c:v>4.7400310000000001</c:v>
                </c:pt>
                <c:pt idx="50664">
                  <c:v>4.7426810000000001</c:v>
                </c:pt>
                <c:pt idx="50665">
                  <c:v>4.7453310000000002</c:v>
                </c:pt>
                <c:pt idx="50666">
                  <c:v>4.7479810000000002</c:v>
                </c:pt>
                <c:pt idx="50667">
                  <c:v>4.7506300000000001</c:v>
                </c:pt>
                <c:pt idx="50668">
                  <c:v>4.753279</c:v>
                </c:pt>
                <c:pt idx="50669">
                  <c:v>4.7559290000000001</c:v>
                </c:pt>
                <c:pt idx="50670">
                  <c:v>4.7585790000000001</c:v>
                </c:pt>
                <c:pt idx="50671">
                  <c:v>4.761228</c:v>
                </c:pt>
                <c:pt idx="50672">
                  <c:v>4.7638780000000001</c:v>
                </c:pt>
                <c:pt idx="50673">
                  <c:v>4.766527</c:v>
                </c:pt>
                <c:pt idx="50674">
                  <c:v>4.7691759999999999</c:v>
                </c:pt>
                <c:pt idx="50675">
                  <c:v>4.7718249999999998</c:v>
                </c:pt>
                <c:pt idx="50676">
                  <c:v>4.7744739999999997</c:v>
                </c:pt>
                <c:pt idx="50677">
                  <c:v>4.7771229999999996</c:v>
                </c:pt>
                <c:pt idx="50678">
                  <c:v>4.7797729999999996</c:v>
                </c:pt>
                <c:pt idx="50679">
                  <c:v>4.7824220000000004</c:v>
                </c:pt>
                <c:pt idx="50680">
                  <c:v>4.7850710000000003</c:v>
                </c:pt>
                <c:pt idx="50681">
                  <c:v>4.7877200000000002</c:v>
                </c:pt>
                <c:pt idx="50682">
                  <c:v>4.7903700000000002</c:v>
                </c:pt>
                <c:pt idx="50683">
                  <c:v>4.793018</c:v>
                </c:pt>
                <c:pt idx="50684">
                  <c:v>4.795668</c:v>
                </c:pt>
                <c:pt idx="50685">
                  <c:v>4.7983159999999998</c:v>
                </c:pt>
                <c:pt idx="50686">
                  <c:v>4.8009659999999998</c:v>
                </c:pt>
                <c:pt idx="50687">
                  <c:v>4.8036149999999997</c:v>
                </c:pt>
                <c:pt idx="50688">
                  <c:v>4.8062639999999996</c:v>
                </c:pt>
                <c:pt idx="50689">
                  <c:v>4.8089130000000004</c:v>
                </c:pt>
                <c:pt idx="50690">
                  <c:v>4.8115610000000002</c:v>
                </c:pt>
                <c:pt idx="50691">
                  <c:v>4.814209</c:v>
                </c:pt>
                <c:pt idx="50692">
                  <c:v>4.8168569999999997</c:v>
                </c:pt>
                <c:pt idx="50693">
                  <c:v>4.8195059999999996</c:v>
                </c:pt>
                <c:pt idx="50694">
                  <c:v>4.8221550000000004</c:v>
                </c:pt>
                <c:pt idx="50695">
                  <c:v>4.8248030000000002</c:v>
                </c:pt>
                <c:pt idx="50696">
                  <c:v>4.8274480000000004</c:v>
                </c:pt>
                <c:pt idx="50697">
                  <c:v>4.8300929999999997</c:v>
                </c:pt>
                <c:pt idx="50698">
                  <c:v>4.8327400000000003</c:v>
                </c:pt>
                <c:pt idx="50699">
                  <c:v>4.8353869999999999</c:v>
                </c:pt>
                <c:pt idx="50700">
                  <c:v>4.8380359999999998</c:v>
                </c:pt>
                <c:pt idx="50701">
                  <c:v>4.8406849999999997</c:v>
                </c:pt>
                <c:pt idx="50702">
                  <c:v>4.8433339999999996</c:v>
                </c:pt>
                <c:pt idx="50703">
                  <c:v>4.8459820000000002</c:v>
                </c:pt>
                <c:pt idx="50704">
                  <c:v>4.8486310000000001</c:v>
                </c:pt>
                <c:pt idx="50705">
                  <c:v>4.8512789999999999</c:v>
                </c:pt>
                <c:pt idx="50706">
                  <c:v>4.8539279999999998</c:v>
                </c:pt>
                <c:pt idx="50707">
                  <c:v>4.8565769999999997</c:v>
                </c:pt>
                <c:pt idx="50708">
                  <c:v>4.8592259999999996</c:v>
                </c:pt>
                <c:pt idx="50709">
                  <c:v>4.8618740000000003</c:v>
                </c:pt>
                <c:pt idx="50710">
                  <c:v>4.8645230000000002</c:v>
                </c:pt>
                <c:pt idx="50711">
                  <c:v>4.8671730000000002</c:v>
                </c:pt>
                <c:pt idx="50712">
                  <c:v>4.8698230000000002</c:v>
                </c:pt>
                <c:pt idx="50713">
                  <c:v>4.8724720000000001</c:v>
                </c:pt>
                <c:pt idx="50714">
                  <c:v>4.875121</c:v>
                </c:pt>
                <c:pt idx="50715">
                  <c:v>4.8777689999999998</c:v>
                </c:pt>
                <c:pt idx="50716">
                  <c:v>4.8804179999999997</c:v>
                </c:pt>
                <c:pt idx="50717">
                  <c:v>4.8830669999999996</c:v>
                </c:pt>
                <c:pt idx="50718">
                  <c:v>4.8857150000000003</c:v>
                </c:pt>
                <c:pt idx="50719">
                  <c:v>4.8883640000000002</c:v>
                </c:pt>
                <c:pt idx="50720">
                  <c:v>4.8910119999999999</c:v>
                </c:pt>
                <c:pt idx="50721">
                  <c:v>4.8936609999999998</c:v>
                </c:pt>
                <c:pt idx="50722">
                  <c:v>4.8963099999999997</c:v>
                </c:pt>
                <c:pt idx="50723">
                  <c:v>4.8989589999999996</c:v>
                </c:pt>
                <c:pt idx="50724">
                  <c:v>4.9016070000000003</c:v>
                </c:pt>
                <c:pt idx="50725">
                  <c:v>4.904255</c:v>
                </c:pt>
                <c:pt idx="50726">
                  <c:v>4.9069039999999999</c:v>
                </c:pt>
                <c:pt idx="50727">
                  <c:v>4.9095519999999997</c:v>
                </c:pt>
                <c:pt idx="50728">
                  <c:v>4.9122000000000003</c:v>
                </c:pt>
                <c:pt idx="50729">
                  <c:v>4.9148480000000001</c:v>
                </c:pt>
                <c:pt idx="50730">
                  <c:v>4.917497</c:v>
                </c:pt>
                <c:pt idx="50731">
                  <c:v>4.9201459999999999</c:v>
                </c:pt>
                <c:pt idx="50732">
                  <c:v>4.9227939999999997</c:v>
                </c:pt>
                <c:pt idx="50733">
                  <c:v>4.9254420000000003</c:v>
                </c:pt>
                <c:pt idx="50734">
                  <c:v>4.9280900000000001</c:v>
                </c:pt>
                <c:pt idx="50735">
                  <c:v>4.9307379999999998</c:v>
                </c:pt>
                <c:pt idx="50736">
                  <c:v>4.9333859999999996</c:v>
                </c:pt>
                <c:pt idx="50737">
                  <c:v>4.9360340000000003</c:v>
                </c:pt>
                <c:pt idx="50738">
                  <c:v>4.9386809999999999</c:v>
                </c:pt>
                <c:pt idx="50739">
                  <c:v>4.9413280000000004</c:v>
                </c:pt>
                <c:pt idx="50740">
                  <c:v>4.9439739999999999</c:v>
                </c:pt>
                <c:pt idx="50741">
                  <c:v>4.9466210000000004</c:v>
                </c:pt>
                <c:pt idx="50742">
                  <c:v>4.949268</c:v>
                </c:pt>
                <c:pt idx="50743">
                  <c:v>4.9519149999999996</c:v>
                </c:pt>
                <c:pt idx="50744">
                  <c:v>4.9545620000000001</c:v>
                </c:pt>
                <c:pt idx="50745">
                  <c:v>4.9572089999999998</c:v>
                </c:pt>
                <c:pt idx="50746">
                  <c:v>4.9598560000000003</c:v>
                </c:pt>
                <c:pt idx="50747">
                  <c:v>4.9625029999999999</c:v>
                </c:pt>
                <c:pt idx="50748">
                  <c:v>4.9651500000000004</c:v>
                </c:pt>
                <c:pt idx="50749">
                  <c:v>4.967797</c:v>
                </c:pt>
                <c:pt idx="50750">
                  <c:v>4.9704439999999996</c:v>
                </c:pt>
                <c:pt idx="50751">
                  <c:v>4.9730920000000003</c:v>
                </c:pt>
                <c:pt idx="50752">
                  <c:v>4.9757389999999999</c:v>
                </c:pt>
                <c:pt idx="50753">
                  <c:v>4.9783860000000004</c:v>
                </c:pt>
                <c:pt idx="50754">
                  <c:v>4.9810319999999999</c:v>
                </c:pt>
                <c:pt idx="50755">
                  <c:v>4.9836780000000003</c:v>
                </c:pt>
                <c:pt idx="50756">
                  <c:v>4.9863249999999999</c:v>
                </c:pt>
                <c:pt idx="50757">
                  <c:v>4.9889720000000004</c:v>
                </c:pt>
                <c:pt idx="50758">
                  <c:v>4.991619</c:v>
                </c:pt>
                <c:pt idx="50759">
                  <c:v>4.9942659999999997</c:v>
                </c:pt>
                <c:pt idx="50760">
                  <c:v>4.996912</c:v>
                </c:pt>
                <c:pt idx="50761">
                  <c:v>4.9995589999999996</c:v>
                </c:pt>
                <c:pt idx="50762">
                  <c:v>5.0022070000000003</c:v>
                </c:pt>
                <c:pt idx="50763">
                  <c:v>5.0048539999999999</c:v>
                </c:pt>
                <c:pt idx="50764">
                  <c:v>5.0075000000000003</c:v>
                </c:pt>
                <c:pt idx="50765">
                  <c:v>5.0101469999999999</c:v>
                </c:pt>
                <c:pt idx="50766">
                  <c:v>5.0127930000000003</c:v>
                </c:pt>
                <c:pt idx="50767">
                  <c:v>5.0154399999999999</c:v>
                </c:pt>
                <c:pt idx="50768">
                  <c:v>5.0180870000000004</c:v>
                </c:pt>
                <c:pt idx="50769">
                  <c:v>5.0207329999999999</c:v>
                </c:pt>
                <c:pt idx="50770">
                  <c:v>5.0233800000000004</c:v>
                </c:pt>
                <c:pt idx="50771">
                  <c:v>5.026027</c:v>
                </c:pt>
                <c:pt idx="50772">
                  <c:v>5.0286749999999998</c:v>
                </c:pt>
                <c:pt idx="50773">
                  <c:v>5.0313220000000003</c:v>
                </c:pt>
                <c:pt idx="50774">
                  <c:v>5.0339679999999998</c:v>
                </c:pt>
                <c:pt idx="50775">
                  <c:v>5.0366150000000003</c:v>
                </c:pt>
                <c:pt idx="50776">
                  <c:v>5.0392580000000002</c:v>
                </c:pt>
                <c:pt idx="50777">
                  <c:v>5.0419020000000003</c:v>
                </c:pt>
                <c:pt idx="50778">
                  <c:v>5.0445479999999998</c:v>
                </c:pt>
                <c:pt idx="50779">
                  <c:v>5.0471940000000002</c:v>
                </c:pt>
                <c:pt idx="50780">
                  <c:v>5.0498419999999999</c:v>
                </c:pt>
                <c:pt idx="50781">
                  <c:v>5.0524880000000003</c:v>
                </c:pt>
                <c:pt idx="50782">
                  <c:v>5.0551339999999998</c:v>
                </c:pt>
                <c:pt idx="50783">
                  <c:v>5.0577800000000002</c:v>
                </c:pt>
                <c:pt idx="50784">
                  <c:v>5.0604250000000004</c:v>
                </c:pt>
                <c:pt idx="50785">
                  <c:v>5.0630699999999997</c:v>
                </c:pt>
                <c:pt idx="50786">
                  <c:v>5.0657160000000001</c:v>
                </c:pt>
                <c:pt idx="50787">
                  <c:v>5.0683619999999996</c:v>
                </c:pt>
                <c:pt idx="50788">
                  <c:v>5.0710069999999998</c:v>
                </c:pt>
                <c:pt idx="50789">
                  <c:v>5.0736530000000002</c:v>
                </c:pt>
                <c:pt idx="50790">
                  <c:v>5.0762989999999997</c:v>
                </c:pt>
                <c:pt idx="50791">
                  <c:v>5.078945</c:v>
                </c:pt>
                <c:pt idx="50792">
                  <c:v>5.0815900000000003</c:v>
                </c:pt>
                <c:pt idx="50793">
                  <c:v>5.0842359999999998</c:v>
                </c:pt>
                <c:pt idx="50794">
                  <c:v>5.0868820000000001</c:v>
                </c:pt>
                <c:pt idx="50795">
                  <c:v>5.0895289999999997</c:v>
                </c:pt>
                <c:pt idx="50796">
                  <c:v>5.092174</c:v>
                </c:pt>
                <c:pt idx="50797">
                  <c:v>5.0948200000000003</c:v>
                </c:pt>
                <c:pt idx="50798">
                  <c:v>5.0974659999999998</c:v>
                </c:pt>
                <c:pt idx="50799">
                  <c:v>5.1001120000000002</c:v>
                </c:pt>
                <c:pt idx="50800">
                  <c:v>5.1027570000000004</c:v>
                </c:pt>
                <c:pt idx="50801">
                  <c:v>5.1054029999999999</c:v>
                </c:pt>
                <c:pt idx="50802">
                  <c:v>5.1080490000000003</c:v>
                </c:pt>
                <c:pt idx="50803">
                  <c:v>5.1106949999999998</c:v>
                </c:pt>
                <c:pt idx="50804">
                  <c:v>5.11334</c:v>
                </c:pt>
                <c:pt idx="50805">
                  <c:v>5.1159860000000004</c:v>
                </c:pt>
                <c:pt idx="50806">
                  <c:v>5.1186319999999998</c:v>
                </c:pt>
                <c:pt idx="50807">
                  <c:v>5.1212780000000002</c:v>
                </c:pt>
                <c:pt idx="50808">
                  <c:v>5.1239239999999997</c:v>
                </c:pt>
                <c:pt idx="50809">
                  <c:v>5.1265710000000002</c:v>
                </c:pt>
                <c:pt idx="50810">
                  <c:v>5.1292169999999997</c:v>
                </c:pt>
                <c:pt idx="50811">
                  <c:v>5.1318630000000001</c:v>
                </c:pt>
                <c:pt idx="50812">
                  <c:v>5.1345090000000004</c:v>
                </c:pt>
                <c:pt idx="50813">
                  <c:v>5.1371549999999999</c:v>
                </c:pt>
                <c:pt idx="50814">
                  <c:v>5.1398010000000003</c:v>
                </c:pt>
                <c:pt idx="50815">
                  <c:v>5.1424469999999998</c:v>
                </c:pt>
                <c:pt idx="50816">
                  <c:v>5.145092</c:v>
                </c:pt>
                <c:pt idx="50817">
                  <c:v>5.1477380000000004</c:v>
                </c:pt>
                <c:pt idx="50818">
                  <c:v>5.1503839999999999</c:v>
                </c:pt>
                <c:pt idx="50819">
                  <c:v>5.1530310000000004</c:v>
                </c:pt>
                <c:pt idx="50820">
                  <c:v>5.1556769999999998</c:v>
                </c:pt>
                <c:pt idx="50821">
                  <c:v>5.1583220000000001</c:v>
                </c:pt>
                <c:pt idx="50822">
                  <c:v>5.1609680000000004</c:v>
                </c:pt>
                <c:pt idx="50823">
                  <c:v>5.1636139999999999</c:v>
                </c:pt>
                <c:pt idx="50824">
                  <c:v>5.1662600000000003</c:v>
                </c:pt>
                <c:pt idx="50825">
                  <c:v>5.1689059999999998</c:v>
                </c:pt>
                <c:pt idx="50826">
                  <c:v>5.1715520000000001</c:v>
                </c:pt>
                <c:pt idx="50827">
                  <c:v>5.1741979999999996</c:v>
                </c:pt>
                <c:pt idx="50828">
                  <c:v>5.176844</c:v>
                </c:pt>
                <c:pt idx="50829">
                  <c:v>5.1794900000000004</c:v>
                </c:pt>
                <c:pt idx="50830">
                  <c:v>5.1821349999999997</c:v>
                </c:pt>
                <c:pt idx="50831">
                  <c:v>5.1791410000000004</c:v>
                </c:pt>
                <c:pt idx="50832">
                  <c:v>5.1761489999999997</c:v>
                </c:pt>
                <c:pt idx="50833">
                  <c:v>5.1731619999999996</c:v>
                </c:pt>
                <c:pt idx="50834">
                  <c:v>5.1701779999999999</c:v>
                </c:pt>
                <c:pt idx="50835">
                  <c:v>5.1671969999999998</c:v>
                </c:pt>
                <c:pt idx="50836">
                  <c:v>5.1642190000000001</c:v>
                </c:pt>
                <c:pt idx="50837">
                  <c:v>5.1612419999999997</c:v>
                </c:pt>
                <c:pt idx="50838">
                  <c:v>5.1582679999999996</c:v>
                </c:pt>
                <c:pt idx="50839">
                  <c:v>5.1552949999999997</c:v>
                </c:pt>
                <c:pt idx="50840">
                  <c:v>5.152323</c:v>
                </c:pt>
                <c:pt idx="50841">
                  <c:v>5.1493510000000002</c:v>
                </c:pt>
                <c:pt idx="50842">
                  <c:v>5.1463809999999999</c:v>
                </c:pt>
                <c:pt idx="50843">
                  <c:v>5.1434119999999997</c:v>
                </c:pt>
                <c:pt idx="50844">
                  <c:v>5.1404399999999999</c:v>
                </c:pt>
                <c:pt idx="50845">
                  <c:v>5.1374700000000004</c:v>
                </c:pt>
                <c:pt idx="50846">
                  <c:v>5.1345020000000003</c:v>
                </c:pt>
                <c:pt idx="50847">
                  <c:v>5.1315340000000003</c:v>
                </c:pt>
                <c:pt idx="50848">
                  <c:v>5.1285670000000003</c:v>
                </c:pt>
                <c:pt idx="50849">
                  <c:v>5.1256000000000004</c:v>
                </c:pt>
                <c:pt idx="50850">
                  <c:v>5.1226339999999997</c:v>
                </c:pt>
                <c:pt idx="50851">
                  <c:v>5.1196679999999999</c:v>
                </c:pt>
                <c:pt idx="50852">
                  <c:v>5.1167020000000001</c:v>
                </c:pt>
                <c:pt idx="50853">
                  <c:v>5.1137370000000004</c:v>
                </c:pt>
                <c:pt idx="50854">
                  <c:v>5.1107709999999997</c:v>
                </c:pt>
                <c:pt idx="50855">
                  <c:v>5.1078060000000001</c:v>
                </c:pt>
                <c:pt idx="50856">
                  <c:v>5.1048410000000004</c:v>
                </c:pt>
                <c:pt idx="50857">
                  <c:v>5.1018759999999999</c:v>
                </c:pt>
                <c:pt idx="50858">
                  <c:v>5.0989110000000002</c:v>
                </c:pt>
                <c:pt idx="50859">
                  <c:v>5.0959469999999998</c:v>
                </c:pt>
                <c:pt idx="50860">
                  <c:v>5.0929830000000003</c:v>
                </c:pt>
                <c:pt idx="50861">
                  <c:v>5.0900189999999998</c:v>
                </c:pt>
                <c:pt idx="50862">
                  <c:v>5.0870550000000003</c:v>
                </c:pt>
                <c:pt idx="50863">
                  <c:v>5.0840909999999999</c:v>
                </c:pt>
                <c:pt idx="50864">
                  <c:v>5.0811260000000003</c:v>
                </c:pt>
                <c:pt idx="50865">
                  <c:v>5.078163</c:v>
                </c:pt>
                <c:pt idx="50866">
                  <c:v>5.0751989999999996</c:v>
                </c:pt>
                <c:pt idx="50867">
                  <c:v>5.072235</c:v>
                </c:pt>
                <c:pt idx="50868">
                  <c:v>5.0692709999999996</c:v>
                </c:pt>
                <c:pt idx="50869">
                  <c:v>5.0663080000000003</c:v>
                </c:pt>
                <c:pt idx="50870">
                  <c:v>5.0633439999999998</c:v>
                </c:pt>
                <c:pt idx="50871">
                  <c:v>5.0603809999999996</c:v>
                </c:pt>
                <c:pt idx="50872">
                  <c:v>5.0574170000000001</c:v>
                </c:pt>
                <c:pt idx="50873">
                  <c:v>5.0544539999999998</c:v>
                </c:pt>
                <c:pt idx="50874">
                  <c:v>5.0514910000000004</c:v>
                </c:pt>
                <c:pt idx="50875">
                  <c:v>5.0485280000000001</c:v>
                </c:pt>
                <c:pt idx="50876">
                  <c:v>5.0455639999999997</c:v>
                </c:pt>
                <c:pt idx="50877">
                  <c:v>5.0426010000000003</c:v>
                </c:pt>
                <c:pt idx="50878">
                  <c:v>5.0396380000000001</c:v>
                </c:pt>
                <c:pt idx="50879">
                  <c:v>5.0366739999999997</c:v>
                </c:pt>
                <c:pt idx="50880">
                  <c:v>5.0337100000000001</c:v>
                </c:pt>
                <c:pt idx="50881">
                  <c:v>5.0307469999999999</c:v>
                </c:pt>
                <c:pt idx="50882">
                  <c:v>5.0277830000000003</c:v>
                </c:pt>
                <c:pt idx="50883">
                  <c:v>5.0248200000000001</c:v>
                </c:pt>
                <c:pt idx="50884">
                  <c:v>5.0218569999999998</c:v>
                </c:pt>
                <c:pt idx="50885">
                  <c:v>5.0188940000000004</c:v>
                </c:pt>
                <c:pt idx="50886">
                  <c:v>5.0159310000000001</c:v>
                </c:pt>
                <c:pt idx="50887">
                  <c:v>5.0129679999999999</c:v>
                </c:pt>
                <c:pt idx="50888">
                  <c:v>5.0100040000000003</c:v>
                </c:pt>
                <c:pt idx="50889">
                  <c:v>5.0070410000000001</c:v>
                </c:pt>
                <c:pt idx="50890">
                  <c:v>5.0040779999999998</c:v>
                </c:pt>
                <c:pt idx="50891">
                  <c:v>5.0011140000000003</c:v>
                </c:pt>
                <c:pt idx="50892">
                  <c:v>4.998151</c:v>
                </c:pt>
                <c:pt idx="50893">
                  <c:v>4.9951879999999997</c:v>
                </c:pt>
                <c:pt idx="50894">
                  <c:v>4.9922259999999996</c:v>
                </c:pt>
                <c:pt idx="50895">
                  <c:v>4.9892630000000002</c:v>
                </c:pt>
                <c:pt idx="50896">
                  <c:v>4.9863</c:v>
                </c:pt>
                <c:pt idx="50897">
                  <c:v>4.9833360000000004</c:v>
                </c:pt>
                <c:pt idx="50898">
                  <c:v>4.9803730000000002</c:v>
                </c:pt>
                <c:pt idx="50899">
                  <c:v>4.9774099999999999</c:v>
                </c:pt>
                <c:pt idx="50900">
                  <c:v>4.9744469999999996</c:v>
                </c:pt>
                <c:pt idx="50901">
                  <c:v>4.9714840000000002</c:v>
                </c:pt>
                <c:pt idx="50902">
                  <c:v>4.968521</c:v>
                </c:pt>
                <c:pt idx="50903">
                  <c:v>4.9655589999999998</c:v>
                </c:pt>
                <c:pt idx="50904">
                  <c:v>4.9625959999999996</c:v>
                </c:pt>
                <c:pt idx="50905">
                  <c:v>4.9596330000000002</c:v>
                </c:pt>
                <c:pt idx="50906">
                  <c:v>4.9566699999999999</c:v>
                </c:pt>
                <c:pt idx="50907">
                  <c:v>4.9537069999999996</c:v>
                </c:pt>
                <c:pt idx="50908">
                  <c:v>4.9507430000000001</c:v>
                </c:pt>
                <c:pt idx="50909">
                  <c:v>4.9477779999999996</c:v>
                </c:pt>
                <c:pt idx="50910">
                  <c:v>4.9448150000000002</c:v>
                </c:pt>
                <c:pt idx="50911">
                  <c:v>4.9418519999999999</c:v>
                </c:pt>
                <c:pt idx="50912">
                  <c:v>4.9388880000000004</c:v>
                </c:pt>
                <c:pt idx="50913">
                  <c:v>4.9359250000000001</c:v>
                </c:pt>
                <c:pt idx="50914">
                  <c:v>4.9329609999999997</c:v>
                </c:pt>
                <c:pt idx="50915">
                  <c:v>4.9299980000000003</c:v>
                </c:pt>
                <c:pt idx="50916">
                  <c:v>4.9270350000000001</c:v>
                </c:pt>
                <c:pt idx="50917">
                  <c:v>4.9240719999999998</c:v>
                </c:pt>
                <c:pt idx="50918">
                  <c:v>4.9211090000000004</c:v>
                </c:pt>
                <c:pt idx="50919">
                  <c:v>4.9181460000000001</c:v>
                </c:pt>
                <c:pt idx="50920">
                  <c:v>4.9151829999999999</c:v>
                </c:pt>
                <c:pt idx="50921">
                  <c:v>4.9122199999999996</c:v>
                </c:pt>
                <c:pt idx="50922">
                  <c:v>4.9092570000000002</c:v>
                </c:pt>
                <c:pt idx="50923">
                  <c:v>4.9062950000000001</c:v>
                </c:pt>
                <c:pt idx="50924">
                  <c:v>4.9033329999999999</c:v>
                </c:pt>
                <c:pt idx="50925">
                  <c:v>4.9003699999999997</c:v>
                </c:pt>
                <c:pt idx="50926">
                  <c:v>4.8974070000000003</c:v>
                </c:pt>
                <c:pt idx="50927">
                  <c:v>4.894444</c:v>
                </c:pt>
                <c:pt idx="50928">
                  <c:v>4.8914819999999999</c:v>
                </c:pt>
                <c:pt idx="50929">
                  <c:v>4.8885189999999996</c:v>
                </c:pt>
                <c:pt idx="50930">
                  <c:v>4.8855570000000004</c:v>
                </c:pt>
                <c:pt idx="50931">
                  <c:v>4.8825950000000002</c:v>
                </c:pt>
                <c:pt idx="50932">
                  <c:v>4.879632</c:v>
                </c:pt>
                <c:pt idx="50933">
                  <c:v>4.8766699999999998</c:v>
                </c:pt>
                <c:pt idx="50934">
                  <c:v>4.8737079999999997</c:v>
                </c:pt>
                <c:pt idx="50935">
                  <c:v>4.8707459999999996</c:v>
                </c:pt>
                <c:pt idx="50936">
                  <c:v>4.8677840000000003</c:v>
                </c:pt>
                <c:pt idx="50937">
                  <c:v>4.8648220000000002</c:v>
                </c:pt>
                <c:pt idx="50938">
                  <c:v>4.8618589999999999</c:v>
                </c:pt>
                <c:pt idx="50939">
                  <c:v>4.8588969999999998</c:v>
                </c:pt>
                <c:pt idx="50940">
                  <c:v>4.8559349999999997</c:v>
                </c:pt>
                <c:pt idx="50941">
                  <c:v>4.8529739999999997</c:v>
                </c:pt>
                <c:pt idx="50942">
                  <c:v>4.8500129999999997</c:v>
                </c:pt>
                <c:pt idx="50943">
                  <c:v>4.8470519999999997</c:v>
                </c:pt>
                <c:pt idx="50944">
                  <c:v>4.8440909999999997</c:v>
                </c:pt>
                <c:pt idx="50945">
                  <c:v>4.8411299999999997</c:v>
                </c:pt>
                <c:pt idx="50946">
                  <c:v>4.8381689999999997</c:v>
                </c:pt>
                <c:pt idx="50947">
                  <c:v>4.8352069999999996</c:v>
                </c:pt>
                <c:pt idx="50948">
                  <c:v>4.8322459999999996</c:v>
                </c:pt>
                <c:pt idx="50949">
                  <c:v>4.8292849999999996</c:v>
                </c:pt>
                <c:pt idx="50950">
                  <c:v>4.8263239999999996</c:v>
                </c:pt>
                <c:pt idx="50951">
                  <c:v>4.8233620000000004</c:v>
                </c:pt>
                <c:pt idx="50952">
                  <c:v>4.8204000000000002</c:v>
                </c:pt>
                <c:pt idx="50953">
                  <c:v>4.8174390000000002</c:v>
                </c:pt>
                <c:pt idx="50954">
                  <c:v>4.8144770000000001</c:v>
                </c:pt>
                <c:pt idx="50955">
                  <c:v>4.8115160000000001</c:v>
                </c:pt>
                <c:pt idx="50956">
                  <c:v>4.8085550000000001</c:v>
                </c:pt>
                <c:pt idx="50957">
                  <c:v>4.805593</c:v>
                </c:pt>
                <c:pt idx="50958">
                  <c:v>4.802632</c:v>
                </c:pt>
                <c:pt idx="50959">
                  <c:v>4.799671</c:v>
                </c:pt>
                <c:pt idx="50960">
                  <c:v>4.79671</c:v>
                </c:pt>
                <c:pt idx="50961">
                  <c:v>4.7937479999999999</c:v>
                </c:pt>
                <c:pt idx="50962">
                  <c:v>4.7907869999999999</c:v>
                </c:pt>
                <c:pt idx="50963">
                  <c:v>4.7878259999999999</c:v>
                </c:pt>
                <c:pt idx="50964">
                  <c:v>4.7848639999999998</c:v>
                </c:pt>
                <c:pt idx="50965">
                  <c:v>4.7819029999999998</c:v>
                </c:pt>
                <c:pt idx="50966">
                  <c:v>4.7789409999999997</c:v>
                </c:pt>
                <c:pt idx="50967">
                  <c:v>4.7759799999999997</c:v>
                </c:pt>
                <c:pt idx="50968">
                  <c:v>4.7730180000000004</c:v>
                </c:pt>
                <c:pt idx="50969">
                  <c:v>4.7700570000000004</c:v>
                </c:pt>
                <c:pt idx="50970">
                  <c:v>4.7670960000000004</c:v>
                </c:pt>
                <c:pt idx="50971">
                  <c:v>4.7641330000000002</c:v>
                </c:pt>
                <c:pt idx="50972">
                  <c:v>4.7611720000000002</c:v>
                </c:pt>
                <c:pt idx="50973">
                  <c:v>4.7582110000000002</c:v>
                </c:pt>
                <c:pt idx="50974">
                  <c:v>4.7552500000000002</c:v>
                </c:pt>
                <c:pt idx="50975">
                  <c:v>4.7522890000000002</c:v>
                </c:pt>
                <c:pt idx="50976">
                  <c:v>4.7493280000000002</c:v>
                </c:pt>
                <c:pt idx="50977">
                  <c:v>4.7463670000000002</c:v>
                </c:pt>
                <c:pt idx="50978">
                  <c:v>4.7434050000000001</c:v>
                </c:pt>
                <c:pt idx="50979">
                  <c:v>4.7404450000000002</c:v>
                </c:pt>
                <c:pt idx="50980">
                  <c:v>4.7374830000000001</c:v>
                </c:pt>
                <c:pt idx="50981">
                  <c:v>4.7345220000000001</c:v>
                </c:pt>
                <c:pt idx="50982">
                  <c:v>4.7315610000000001</c:v>
                </c:pt>
                <c:pt idx="50983">
                  <c:v>4.728599</c:v>
                </c:pt>
                <c:pt idx="50984">
                  <c:v>4.725638</c:v>
                </c:pt>
                <c:pt idx="50985">
                  <c:v>4.722677</c:v>
                </c:pt>
                <c:pt idx="50986">
                  <c:v>4.719716</c:v>
                </c:pt>
                <c:pt idx="50987">
                  <c:v>4.7167539999999999</c:v>
                </c:pt>
                <c:pt idx="50988">
                  <c:v>4.7137929999999999</c:v>
                </c:pt>
                <c:pt idx="50989">
                  <c:v>4.7108319999999999</c:v>
                </c:pt>
                <c:pt idx="50990">
                  <c:v>4.7078709999999999</c:v>
                </c:pt>
                <c:pt idx="50991">
                  <c:v>4.7049099999999999</c:v>
                </c:pt>
                <c:pt idx="50992">
                  <c:v>4.7019489999999999</c:v>
                </c:pt>
                <c:pt idx="50993">
                  <c:v>4.6989869999999998</c:v>
                </c:pt>
                <c:pt idx="50994">
                  <c:v>4.6960259999999998</c:v>
                </c:pt>
                <c:pt idx="50995">
                  <c:v>4.6930649999999998</c:v>
                </c:pt>
                <c:pt idx="50996">
                  <c:v>4.6901039999999998</c:v>
                </c:pt>
                <c:pt idx="50997">
                  <c:v>4.6871419999999997</c:v>
                </c:pt>
                <c:pt idx="50998">
                  <c:v>4.6841809999999997</c:v>
                </c:pt>
                <c:pt idx="50999">
                  <c:v>4.6812199999999997</c:v>
                </c:pt>
                <c:pt idx="51000">
                  <c:v>4.6782579999999996</c:v>
                </c:pt>
                <c:pt idx="51001">
                  <c:v>4.6752969999999996</c:v>
                </c:pt>
                <c:pt idx="51002">
                  <c:v>4.6723359999999996</c:v>
                </c:pt>
                <c:pt idx="51003">
                  <c:v>4.6693740000000004</c:v>
                </c:pt>
                <c:pt idx="51004">
                  <c:v>4.6664130000000004</c:v>
                </c:pt>
                <c:pt idx="51005">
                  <c:v>4.6634520000000004</c:v>
                </c:pt>
                <c:pt idx="51006">
                  <c:v>4.6604910000000004</c:v>
                </c:pt>
                <c:pt idx="51007">
                  <c:v>4.6575300000000004</c:v>
                </c:pt>
                <c:pt idx="51008">
                  <c:v>4.6545690000000004</c:v>
                </c:pt>
                <c:pt idx="51009">
                  <c:v>4.6516080000000004</c:v>
                </c:pt>
                <c:pt idx="51010">
                  <c:v>4.6486460000000003</c:v>
                </c:pt>
                <c:pt idx="51011">
                  <c:v>4.6456850000000003</c:v>
                </c:pt>
                <c:pt idx="51012">
                  <c:v>4.6427240000000003</c:v>
                </c:pt>
                <c:pt idx="51013">
                  <c:v>4.6397620000000002</c:v>
                </c:pt>
                <c:pt idx="51014">
                  <c:v>4.6368010000000002</c:v>
                </c:pt>
                <c:pt idx="51015">
                  <c:v>4.6338400000000002</c:v>
                </c:pt>
                <c:pt idx="51016">
                  <c:v>4.6308790000000002</c:v>
                </c:pt>
                <c:pt idx="51017">
                  <c:v>4.6279180000000002</c:v>
                </c:pt>
                <c:pt idx="51018">
                  <c:v>4.6249570000000002</c:v>
                </c:pt>
                <c:pt idx="51019">
                  <c:v>4.6219960000000002</c:v>
                </c:pt>
                <c:pt idx="51020">
                  <c:v>4.6190350000000002</c:v>
                </c:pt>
                <c:pt idx="51021">
                  <c:v>4.6160740000000002</c:v>
                </c:pt>
                <c:pt idx="51022">
                  <c:v>4.613105</c:v>
                </c:pt>
                <c:pt idx="51023">
                  <c:v>4.6101400000000003</c:v>
                </c:pt>
                <c:pt idx="51024">
                  <c:v>4.6071749999999998</c:v>
                </c:pt>
                <c:pt idx="51025">
                  <c:v>4.6042100000000001</c:v>
                </c:pt>
                <c:pt idx="51026">
                  <c:v>4.6012449999999996</c:v>
                </c:pt>
                <c:pt idx="51027">
                  <c:v>4.5982810000000001</c:v>
                </c:pt>
                <c:pt idx="51028">
                  <c:v>4.5953189999999999</c:v>
                </c:pt>
                <c:pt idx="51029">
                  <c:v>4.5923569999999998</c:v>
                </c:pt>
                <c:pt idx="51030">
                  <c:v>4.5893949999999997</c:v>
                </c:pt>
                <c:pt idx="51031">
                  <c:v>4.5864330000000004</c:v>
                </c:pt>
                <c:pt idx="51032">
                  <c:v>4.5834710000000003</c:v>
                </c:pt>
                <c:pt idx="51033">
                  <c:v>4.5805100000000003</c:v>
                </c:pt>
                <c:pt idx="51034">
                  <c:v>4.5775490000000003</c:v>
                </c:pt>
                <c:pt idx="51035">
                  <c:v>4.5745889999999996</c:v>
                </c:pt>
                <c:pt idx="51036">
                  <c:v>4.5716279999999996</c:v>
                </c:pt>
                <c:pt idx="51037">
                  <c:v>4.5686679999999997</c:v>
                </c:pt>
                <c:pt idx="51038">
                  <c:v>4.5657079999999999</c:v>
                </c:pt>
                <c:pt idx="51039">
                  <c:v>4.5627469999999999</c:v>
                </c:pt>
                <c:pt idx="51040">
                  <c:v>4.5597859999999999</c:v>
                </c:pt>
                <c:pt idx="51041">
                  <c:v>4.556826</c:v>
                </c:pt>
                <c:pt idx="51042">
                  <c:v>4.5538639999999999</c:v>
                </c:pt>
                <c:pt idx="51043">
                  <c:v>4.5509029999999999</c:v>
                </c:pt>
                <c:pt idx="51044">
                  <c:v>4.5479430000000001</c:v>
                </c:pt>
                <c:pt idx="51045">
                  <c:v>4.5449809999999999</c:v>
                </c:pt>
                <c:pt idx="51046">
                  <c:v>4.5420199999999999</c:v>
                </c:pt>
                <c:pt idx="51047">
                  <c:v>4.539059</c:v>
                </c:pt>
                <c:pt idx="51048">
                  <c:v>4.5360990000000001</c:v>
                </c:pt>
                <c:pt idx="51049">
                  <c:v>4.5331380000000001</c:v>
                </c:pt>
                <c:pt idx="51050">
                  <c:v>4.5301770000000001</c:v>
                </c:pt>
                <c:pt idx="51051">
                  <c:v>4.5272160000000001</c:v>
                </c:pt>
                <c:pt idx="51052">
                  <c:v>4.5242550000000001</c:v>
                </c:pt>
                <c:pt idx="51053">
                  <c:v>4.5212940000000001</c:v>
                </c:pt>
                <c:pt idx="51054">
                  <c:v>4.5183330000000002</c:v>
                </c:pt>
                <c:pt idx="51055">
                  <c:v>4.515371</c:v>
                </c:pt>
                <c:pt idx="51056">
                  <c:v>4.51241</c:v>
                </c:pt>
                <c:pt idx="51057">
                  <c:v>4.509449</c:v>
                </c:pt>
                <c:pt idx="51058">
                  <c:v>4.5064890000000002</c:v>
                </c:pt>
                <c:pt idx="51059">
                  <c:v>4.5035280000000002</c:v>
                </c:pt>
                <c:pt idx="51060">
                  <c:v>4.5005660000000001</c:v>
                </c:pt>
                <c:pt idx="51061">
                  <c:v>4.4976050000000001</c:v>
                </c:pt>
                <c:pt idx="51062">
                  <c:v>4.4946429999999999</c:v>
                </c:pt>
                <c:pt idx="51063">
                  <c:v>4.491682</c:v>
                </c:pt>
                <c:pt idx="51064">
                  <c:v>4.4887199999999998</c:v>
                </c:pt>
                <c:pt idx="51065">
                  <c:v>4.48576</c:v>
                </c:pt>
                <c:pt idx="51066">
                  <c:v>4.482799</c:v>
                </c:pt>
                <c:pt idx="51067">
                  <c:v>4.479838</c:v>
                </c:pt>
                <c:pt idx="51068">
                  <c:v>4.476877</c:v>
                </c:pt>
                <c:pt idx="51069">
                  <c:v>4.473916</c:v>
                </c:pt>
                <c:pt idx="51070">
                  <c:v>4.4709539999999999</c:v>
                </c:pt>
                <c:pt idx="51071">
                  <c:v>4.4679929999999999</c:v>
                </c:pt>
                <c:pt idx="51072">
                  <c:v>4.4650319999999999</c:v>
                </c:pt>
                <c:pt idx="51073">
                  <c:v>4.4620709999999999</c:v>
                </c:pt>
                <c:pt idx="51074">
                  <c:v>4.459111</c:v>
                </c:pt>
                <c:pt idx="51075">
                  <c:v>4.4561489999999999</c:v>
                </c:pt>
                <c:pt idx="51076">
                  <c:v>4.4531879999999999</c:v>
                </c:pt>
                <c:pt idx="51077">
                  <c:v>4.4502259999999998</c:v>
                </c:pt>
                <c:pt idx="51078">
                  <c:v>4.4472649999999998</c:v>
                </c:pt>
                <c:pt idx="51079">
                  <c:v>4.4443039999999998</c:v>
                </c:pt>
                <c:pt idx="51080">
                  <c:v>4.4413429999999998</c:v>
                </c:pt>
                <c:pt idx="51081">
                  <c:v>4.438383</c:v>
                </c:pt>
                <c:pt idx="51082">
                  <c:v>4.4354230000000001</c:v>
                </c:pt>
                <c:pt idx="51083">
                  <c:v>4.432461</c:v>
                </c:pt>
                <c:pt idx="51084">
                  <c:v>4.4295010000000001</c:v>
                </c:pt>
                <c:pt idx="51085">
                  <c:v>4.426539</c:v>
                </c:pt>
                <c:pt idx="51086">
                  <c:v>4.423578</c:v>
                </c:pt>
                <c:pt idx="51087">
                  <c:v>4.420617</c:v>
                </c:pt>
                <c:pt idx="51088">
                  <c:v>4.4176549999999999</c:v>
                </c:pt>
                <c:pt idx="51089">
                  <c:v>4.4146939999999999</c:v>
                </c:pt>
                <c:pt idx="51090">
                  <c:v>4.4117329999999999</c:v>
                </c:pt>
                <c:pt idx="51091">
                  <c:v>4.4087719999999999</c:v>
                </c:pt>
                <c:pt idx="51092">
                  <c:v>4.4058099999999998</c:v>
                </c:pt>
                <c:pt idx="51093">
                  <c:v>4.4028479999999997</c:v>
                </c:pt>
                <c:pt idx="51094">
                  <c:v>4.3998869999999997</c:v>
                </c:pt>
                <c:pt idx="51095">
                  <c:v>4.3969250000000004</c:v>
                </c:pt>
                <c:pt idx="51096">
                  <c:v>4.3939630000000003</c:v>
                </c:pt>
                <c:pt idx="51097">
                  <c:v>4.3910020000000003</c:v>
                </c:pt>
                <c:pt idx="51098">
                  <c:v>4.3880400000000002</c:v>
                </c:pt>
                <c:pt idx="51099">
                  <c:v>4.385078</c:v>
                </c:pt>
                <c:pt idx="51100">
                  <c:v>4.382117</c:v>
                </c:pt>
                <c:pt idx="51101">
                  <c:v>4.3791549999999999</c:v>
                </c:pt>
                <c:pt idx="51102">
                  <c:v>4.3761939999999999</c:v>
                </c:pt>
                <c:pt idx="51103">
                  <c:v>4.3732309999999996</c:v>
                </c:pt>
                <c:pt idx="51104">
                  <c:v>4.3702699999999997</c:v>
                </c:pt>
                <c:pt idx="51105">
                  <c:v>4.3673089999999997</c:v>
                </c:pt>
                <c:pt idx="51106">
                  <c:v>4.3643470000000004</c:v>
                </c:pt>
                <c:pt idx="51107">
                  <c:v>4.3613850000000003</c:v>
                </c:pt>
                <c:pt idx="51108">
                  <c:v>4.3584230000000002</c:v>
                </c:pt>
                <c:pt idx="51109">
                  <c:v>4.3554620000000002</c:v>
                </c:pt>
                <c:pt idx="51110">
                  <c:v>4.3525</c:v>
                </c:pt>
                <c:pt idx="51111">
                  <c:v>4.349539</c:v>
                </c:pt>
                <c:pt idx="51112">
                  <c:v>4.3465769999999999</c:v>
                </c:pt>
                <c:pt idx="51113">
                  <c:v>4.3436159999999999</c:v>
                </c:pt>
                <c:pt idx="51114">
                  <c:v>4.3406539999999998</c:v>
                </c:pt>
                <c:pt idx="51115">
                  <c:v>4.3376929999999998</c:v>
                </c:pt>
                <c:pt idx="51116">
                  <c:v>4.3347309999999997</c:v>
                </c:pt>
                <c:pt idx="51117">
                  <c:v>4.3317690000000004</c:v>
                </c:pt>
                <c:pt idx="51118">
                  <c:v>4.3288080000000004</c:v>
                </c:pt>
                <c:pt idx="51119">
                  <c:v>4.3258460000000003</c:v>
                </c:pt>
                <c:pt idx="51120">
                  <c:v>4.3228850000000003</c:v>
                </c:pt>
                <c:pt idx="51121">
                  <c:v>4.3199230000000002</c:v>
                </c:pt>
                <c:pt idx="51122">
                  <c:v>4.316961</c:v>
                </c:pt>
                <c:pt idx="51123">
                  <c:v>4.3140000000000001</c:v>
                </c:pt>
                <c:pt idx="51124">
                  <c:v>4.3110379999999999</c:v>
                </c:pt>
                <c:pt idx="51125">
                  <c:v>4.3080759999999998</c:v>
                </c:pt>
                <c:pt idx="51126">
                  <c:v>4.3051180000000002</c:v>
                </c:pt>
                <c:pt idx="51127">
                  <c:v>4.3021609999999999</c:v>
                </c:pt>
                <c:pt idx="51128">
                  <c:v>4.2992010000000001</c:v>
                </c:pt>
                <c:pt idx="51129">
                  <c:v>4.2962420000000003</c:v>
                </c:pt>
                <c:pt idx="51130">
                  <c:v>4.2932819999999996</c:v>
                </c:pt>
                <c:pt idx="51131">
                  <c:v>4.2903209999999996</c:v>
                </c:pt>
                <c:pt idx="51132">
                  <c:v>4.2873609999999998</c:v>
                </c:pt>
                <c:pt idx="51133">
                  <c:v>4.2843999999999998</c:v>
                </c:pt>
                <c:pt idx="51134">
                  <c:v>4.2814379999999996</c:v>
                </c:pt>
                <c:pt idx="51135">
                  <c:v>4.2784769999999996</c:v>
                </c:pt>
                <c:pt idx="51136">
                  <c:v>4.2755150000000004</c:v>
                </c:pt>
                <c:pt idx="51137">
                  <c:v>4.2725530000000003</c:v>
                </c:pt>
                <c:pt idx="51138">
                  <c:v>4.2695920000000003</c:v>
                </c:pt>
                <c:pt idx="51139">
                  <c:v>4.2666300000000001</c:v>
                </c:pt>
                <c:pt idx="51140">
                  <c:v>4.2636690000000002</c:v>
                </c:pt>
                <c:pt idx="51141">
                  <c:v>4.260707</c:v>
                </c:pt>
                <c:pt idx="51142">
                  <c:v>4.2577449999999999</c:v>
                </c:pt>
                <c:pt idx="51143">
                  <c:v>4.2547839999999999</c:v>
                </c:pt>
                <c:pt idx="51144">
                  <c:v>4.2518219999999998</c:v>
                </c:pt>
                <c:pt idx="51145">
                  <c:v>4.2488599999999996</c:v>
                </c:pt>
                <c:pt idx="51146">
                  <c:v>4.2458980000000004</c:v>
                </c:pt>
                <c:pt idx="51147">
                  <c:v>4.2429360000000003</c:v>
                </c:pt>
                <c:pt idx="51148">
                  <c:v>4.2399740000000001</c:v>
                </c:pt>
                <c:pt idx="51149">
                  <c:v>4.2370130000000001</c:v>
                </c:pt>
                <c:pt idx="51150">
                  <c:v>4.234051</c:v>
                </c:pt>
                <c:pt idx="51151">
                  <c:v>4.2310889999999999</c:v>
                </c:pt>
                <c:pt idx="51152">
                  <c:v>4.2281269999999997</c:v>
                </c:pt>
                <c:pt idx="51153">
                  <c:v>4.2251649999999996</c:v>
                </c:pt>
                <c:pt idx="51154">
                  <c:v>4.2222030000000004</c:v>
                </c:pt>
                <c:pt idx="51155">
                  <c:v>4.2192410000000002</c:v>
                </c:pt>
                <c:pt idx="51156">
                  <c:v>4.2162790000000001</c:v>
                </c:pt>
                <c:pt idx="51157">
                  <c:v>4.213317</c:v>
                </c:pt>
                <c:pt idx="51158">
                  <c:v>4.210356</c:v>
                </c:pt>
                <c:pt idx="51159">
                  <c:v>4.207395</c:v>
                </c:pt>
                <c:pt idx="51160">
                  <c:v>4.2044319999999997</c:v>
                </c:pt>
                <c:pt idx="51161">
                  <c:v>4.2014680000000002</c:v>
                </c:pt>
                <c:pt idx="51162">
                  <c:v>4.1985039999999998</c:v>
                </c:pt>
                <c:pt idx="51163">
                  <c:v>4.1955419999999997</c:v>
                </c:pt>
                <c:pt idx="51164">
                  <c:v>4.1925790000000003</c:v>
                </c:pt>
                <c:pt idx="51165">
                  <c:v>4.1896170000000001</c:v>
                </c:pt>
                <c:pt idx="51166">
                  <c:v>4.186661</c:v>
                </c:pt>
                <c:pt idx="51167">
                  <c:v>4.1837070000000001</c:v>
                </c:pt>
                <c:pt idx="51168">
                  <c:v>4.1807559999999997</c:v>
                </c:pt>
                <c:pt idx="51169">
                  <c:v>4.1777990000000003</c:v>
                </c:pt>
                <c:pt idx="51170">
                  <c:v>4.1748419999999999</c:v>
                </c:pt>
                <c:pt idx="51171">
                  <c:v>4.171881</c:v>
                </c:pt>
                <c:pt idx="51172">
                  <c:v>4.1689179999999997</c:v>
                </c:pt>
                <c:pt idx="51173">
                  <c:v>4.1659540000000002</c:v>
                </c:pt>
                <c:pt idx="51174">
                  <c:v>4.1629899999999997</c:v>
                </c:pt>
                <c:pt idx="51175">
                  <c:v>4.1600260000000002</c:v>
                </c:pt>
                <c:pt idx="51176">
                  <c:v>4.1570609999999997</c:v>
                </c:pt>
                <c:pt idx="51177">
                  <c:v>4.1540970000000002</c:v>
                </c:pt>
                <c:pt idx="51178">
                  <c:v>4.1511319999999996</c:v>
                </c:pt>
                <c:pt idx="51179">
                  <c:v>4.1481680000000001</c:v>
                </c:pt>
                <c:pt idx="51180">
                  <c:v>4.1452039999999997</c:v>
                </c:pt>
                <c:pt idx="51181">
                  <c:v>4.1422400000000001</c:v>
                </c:pt>
                <c:pt idx="51182">
                  <c:v>4.1392759999999997</c:v>
                </c:pt>
                <c:pt idx="51183">
                  <c:v>4.1363120000000002</c:v>
                </c:pt>
                <c:pt idx="51184">
                  <c:v>4.1333489999999999</c:v>
                </c:pt>
                <c:pt idx="51185">
                  <c:v>4.1303850000000004</c:v>
                </c:pt>
                <c:pt idx="51186">
                  <c:v>4.1274220000000001</c:v>
                </c:pt>
                <c:pt idx="51187">
                  <c:v>4.1244589999999999</c:v>
                </c:pt>
                <c:pt idx="51188">
                  <c:v>4.1214950000000004</c:v>
                </c:pt>
                <c:pt idx="51189">
                  <c:v>4.1185320000000001</c:v>
                </c:pt>
                <c:pt idx="51190">
                  <c:v>4.1155689999999998</c:v>
                </c:pt>
                <c:pt idx="51191">
                  <c:v>4.1126060000000004</c:v>
                </c:pt>
                <c:pt idx="51192">
                  <c:v>4.1096430000000002</c:v>
                </c:pt>
                <c:pt idx="51193">
                  <c:v>4.106681</c:v>
                </c:pt>
                <c:pt idx="51194">
                  <c:v>4.1037189999999999</c:v>
                </c:pt>
                <c:pt idx="51195">
                  <c:v>4.1007569999999998</c:v>
                </c:pt>
                <c:pt idx="51196">
                  <c:v>4.0977949999999996</c:v>
                </c:pt>
                <c:pt idx="51197">
                  <c:v>4.0948320000000002</c:v>
                </c:pt>
                <c:pt idx="51198">
                  <c:v>4.0918710000000003</c:v>
                </c:pt>
                <c:pt idx="51199">
                  <c:v>4.0889090000000001</c:v>
                </c:pt>
                <c:pt idx="51200">
                  <c:v>4.0859480000000001</c:v>
                </c:pt>
                <c:pt idx="51201">
                  <c:v>4.082986</c:v>
                </c:pt>
                <c:pt idx="51202">
                  <c:v>4.0800239999999999</c:v>
                </c:pt>
                <c:pt idx="51203">
                  <c:v>4.0770619999999997</c:v>
                </c:pt>
                <c:pt idx="51204">
                  <c:v>4.0740999999999996</c:v>
                </c:pt>
                <c:pt idx="51205">
                  <c:v>4.0711380000000004</c:v>
                </c:pt>
                <c:pt idx="51206">
                  <c:v>4.0681770000000004</c:v>
                </c:pt>
                <c:pt idx="51207">
                  <c:v>4.0652150000000002</c:v>
                </c:pt>
                <c:pt idx="51208">
                  <c:v>4.0622530000000001</c:v>
                </c:pt>
                <c:pt idx="51209">
                  <c:v>4.059291</c:v>
                </c:pt>
                <c:pt idx="51210">
                  <c:v>4.0563289999999999</c:v>
                </c:pt>
                <c:pt idx="51211">
                  <c:v>4.0533669999999997</c:v>
                </c:pt>
                <c:pt idx="51212">
                  <c:v>4.0504049999999996</c:v>
                </c:pt>
                <c:pt idx="51213">
                  <c:v>4.0474420000000002</c:v>
                </c:pt>
                <c:pt idx="51214">
                  <c:v>4.0444800000000001</c:v>
                </c:pt>
                <c:pt idx="51215">
                  <c:v>4.0415179999999999</c:v>
                </c:pt>
                <c:pt idx="51216">
                  <c:v>4.0385559999999998</c:v>
                </c:pt>
                <c:pt idx="51217">
                  <c:v>4.0355939999999997</c:v>
                </c:pt>
                <c:pt idx="51218">
                  <c:v>4.0326310000000003</c:v>
                </c:pt>
                <c:pt idx="51219">
                  <c:v>4.0296690000000002</c:v>
                </c:pt>
                <c:pt idx="51220">
                  <c:v>4.0267080000000002</c:v>
                </c:pt>
                <c:pt idx="51221">
                  <c:v>4.023746</c:v>
                </c:pt>
                <c:pt idx="51222">
                  <c:v>4.0207829999999998</c:v>
                </c:pt>
                <c:pt idx="51223">
                  <c:v>4.0178219999999998</c:v>
                </c:pt>
                <c:pt idx="51224">
                  <c:v>4.0148599999999997</c:v>
                </c:pt>
                <c:pt idx="51225">
                  <c:v>4.0118980000000004</c:v>
                </c:pt>
                <c:pt idx="51226">
                  <c:v>4.0089360000000003</c:v>
                </c:pt>
                <c:pt idx="51227">
                  <c:v>4.0059750000000003</c:v>
                </c:pt>
                <c:pt idx="51228">
                  <c:v>4.0030130000000002</c:v>
                </c:pt>
                <c:pt idx="51229">
                  <c:v>4.000051</c:v>
                </c:pt>
                <c:pt idx="51230">
                  <c:v>3.9970889999999999</c:v>
                </c:pt>
                <c:pt idx="51231">
                  <c:v>3.9941270000000002</c:v>
                </c:pt>
                <c:pt idx="51232">
                  <c:v>3.9911660000000002</c:v>
                </c:pt>
                <c:pt idx="51233">
                  <c:v>3.9882059999999999</c:v>
                </c:pt>
                <c:pt idx="51234">
                  <c:v>3.9852449999999999</c:v>
                </c:pt>
                <c:pt idx="51235">
                  <c:v>3.9822839999999999</c:v>
                </c:pt>
                <c:pt idx="51236">
                  <c:v>3.9793219999999998</c:v>
                </c:pt>
                <c:pt idx="51237">
                  <c:v>3.9763609999999998</c:v>
                </c:pt>
                <c:pt idx="51238">
                  <c:v>3.9733999999999998</c:v>
                </c:pt>
                <c:pt idx="51239">
                  <c:v>3.9704380000000001</c:v>
                </c:pt>
                <c:pt idx="51240">
                  <c:v>3.967476</c:v>
                </c:pt>
                <c:pt idx="51241">
                  <c:v>3.9645139999999999</c:v>
                </c:pt>
                <c:pt idx="51242">
                  <c:v>3.9615529999999999</c:v>
                </c:pt>
                <c:pt idx="51243">
                  <c:v>3.9585919999999999</c:v>
                </c:pt>
                <c:pt idx="51244">
                  <c:v>3.9556309999999999</c:v>
                </c:pt>
                <c:pt idx="51245">
                  <c:v>3.9526690000000002</c:v>
                </c:pt>
                <c:pt idx="51246">
                  <c:v>3.9497080000000002</c:v>
                </c:pt>
                <c:pt idx="51247">
                  <c:v>3.9467460000000001</c:v>
                </c:pt>
                <c:pt idx="51248">
                  <c:v>3.9437850000000001</c:v>
                </c:pt>
                <c:pt idx="51249">
                  <c:v>3.940823</c:v>
                </c:pt>
                <c:pt idx="51250">
                  <c:v>3.9378609999999998</c:v>
                </c:pt>
                <c:pt idx="51251">
                  <c:v>3.934898</c:v>
                </c:pt>
                <c:pt idx="51252">
                  <c:v>3.9319310000000001</c:v>
                </c:pt>
                <c:pt idx="51253">
                  <c:v>3.9289670000000001</c:v>
                </c:pt>
                <c:pt idx="51254">
                  <c:v>3.9260039999999998</c:v>
                </c:pt>
                <c:pt idx="51255">
                  <c:v>3.923041</c:v>
                </c:pt>
                <c:pt idx="51256">
                  <c:v>3.92008</c:v>
                </c:pt>
                <c:pt idx="51257">
                  <c:v>3.9171179999999999</c:v>
                </c:pt>
                <c:pt idx="51258">
                  <c:v>3.9141569999999999</c:v>
                </c:pt>
                <c:pt idx="51259">
                  <c:v>3.9111959999999999</c:v>
                </c:pt>
                <c:pt idx="51260">
                  <c:v>3.9082340000000002</c:v>
                </c:pt>
                <c:pt idx="51261">
                  <c:v>3.9052730000000002</c:v>
                </c:pt>
                <c:pt idx="51262">
                  <c:v>3.9023110000000001</c:v>
                </c:pt>
                <c:pt idx="51263">
                  <c:v>3.8993500000000001</c:v>
                </c:pt>
                <c:pt idx="51264">
                  <c:v>3.8963890000000001</c:v>
                </c:pt>
                <c:pt idx="51265">
                  <c:v>3.8934280000000001</c:v>
                </c:pt>
                <c:pt idx="51266">
                  <c:v>3.8904670000000001</c:v>
                </c:pt>
                <c:pt idx="51267">
                  <c:v>3.8875060000000001</c:v>
                </c:pt>
                <c:pt idx="51268">
                  <c:v>3.8845450000000001</c:v>
                </c:pt>
                <c:pt idx="51269">
                  <c:v>3.881583</c:v>
                </c:pt>
                <c:pt idx="51270">
                  <c:v>3.878622</c:v>
                </c:pt>
                <c:pt idx="51271">
                  <c:v>3.875661</c:v>
                </c:pt>
                <c:pt idx="51272">
                  <c:v>3.8727</c:v>
                </c:pt>
                <c:pt idx="51273">
                  <c:v>3.869739</c:v>
                </c:pt>
                <c:pt idx="51274">
                  <c:v>3.8667799999999999</c:v>
                </c:pt>
                <c:pt idx="51275">
                  <c:v>3.8638189999999999</c:v>
                </c:pt>
                <c:pt idx="51276">
                  <c:v>3.8608579999999999</c:v>
                </c:pt>
                <c:pt idx="51277">
                  <c:v>3.8578960000000002</c:v>
                </c:pt>
                <c:pt idx="51278">
                  <c:v>3.8549340000000001</c:v>
                </c:pt>
                <c:pt idx="51279">
                  <c:v>3.8519730000000001</c:v>
                </c:pt>
                <c:pt idx="51280">
                  <c:v>3.849011</c:v>
                </c:pt>
                <c:pt idx="51281">
                  <c:v>3.84605</c:v>
                </c:pt>
                <c:pt idx="51282">
                  <c:v>3.8430879999999998</c:v>
                </c:pt>
                <c:pt idx="51283">
                  <c:v>3.8401269999999998</c:v>
                </c:pt>
                <c:pt idx="51284">
                  <c:v>3.8371650000000002</c:v>
                </c:pt>
                <c:pt idx="51285">
                  <c:v>3.834203</c:v>
                </c:pt>
                <c:pt idx="51286">
                  <c:v>3.831242</c:v>
                </c:pt>
                <c:pt idx="51287">
                  <c:v>3.8282799999999999</c:v>
                </c:pt>
                <c:pt idx="51288">
                  <c:v>3.8253180000000002</c:v>
                </c:pt>
                <c:pt idx="51289">
                  <c:v>3.8223549999999999</c:v>
                </c:pt>
                <c:pt idx="51290">
                  <c:v>3.8193920000000001</c:v>
                </c:pt>
                <c:pt idx="51291">
                  <c:v>3.8164289999999998</c:v>
                </c:pt>
                <c:pt idx="51292">
                  <c:v>3.8134670000000002</c:v>
                </c:pt>
                <c:pt idx="51293">
                  <c:v>3.810505</c:v>
                </c:pt>
                <c:pt idx="51294">
                  <c:v>3.807544</c:v>
                </c:pt>
                <c:pt idx="51295">
                  <c:v>3.8045819999999999</c:v>
                </c:pt>
                <c:pt idx="51296">
                  <c:v>3.8016209999999999</c:v>
                </c:pt>
                <c:pt idx="51297">
                  <c:v>3.7986589999999998</c:v>
                </c:pt>
                <c:pt idx="51298">
                  <c:v>3.7956970000000001</c:v>
                </c:pt>
                <c:pt idx="51299">
                  <c:v>3.7927360000000001</c:v>
                </c:pt>
                <c:pt idx="51300">
                  <c:v>3.789774</c:v>
                </c:pt>
                <c:pt idx="51301">
                  <c:v>3.7868119999999998</c:v>
                </c:pt>
                <c:pt idx="51302">
                  <c:v>3.783852</c:v>
                </c:pt>
                <c:pt idx="51303">
                  <c:v>3.7808929999999998</c:v>
                </c:pt>
                <c:pt idx="51304">
                  <c:v>3.7779319999999998</c:v>
                </c:pt>
                <c:pt idx="51305">
                  <c:v>3.7749709999999999</c:v>
                </c:pt>
                <c:pt idx="51306">
                  <c:v>3.7720099999999999</c:v>
                </c:pt>
                <c:pt idx="51307">
                  <c:v>3.7690480000000002</c:v>
                </c:pt>
                <c:pt idx="51308">
                  <c:v>3.766086</c:v>
                </c:pt>
                <c:pt idx="51309">
                  <c:v>3.7631239999999999</c:v>
                </c:pt>
                <c:pt idx="51310">
                  <c:v>3.7601619999999998</c:v>
                </c:pt>
                <c:pt idx="51311">
                  <c:v>3.7572000000000001</c:v>
                </c:pt>
                <c:pt idx="51312">
                  <c:v>3.754238</c:v>
                </c:pt>
                <c:pt idx="51313">
                  <c:v>3.7512750000000001</c:v>
                </c:pt>
                <c:pt idx="51314">
                  <c:v>3.748313</c:v>
                </c:pt>
                <c:pt idx="51315">
                  <c:v>3.7453500000000002</c:v>
                </c:pt>
                <c:pt idx="51316">
                  <c:v>3.742388</c:v>
                </c:pt>
                <c:pt idx="51317">
                  <c:v>3.7394259999999999</c:v>
                </c:pt>
                <c:pt idx="51318">
                  <c:v>3.7364639999999998</c:v>
                </c:pt>
                <c:pt idx="51319">
                  <c:v>3.7335069999999999</c:v>
                </c:pt>
                <c:pt idx="51320">
                  <c:v>3.7305510000000002</c:v>
                </c:pt>
                <c:pt idx="51321">
                  <c:v>3.7275930000000002</c:v>
                </c:pt>
                <c:pt idx="51322">
                  <c:v>3.724634</c:v>
                </c:pt>
                <c:pt idx="51323">
                  <c:v>3.7216740000000001</c:v>
                </c:pt>
                <c:pt idx="51324">
                  <c:v>3.7187130000000002</c:v>
                </c:pt>
                <c:pt idx="51325">
                  <c:v>3.7157499999999999</c:v>
                </c:pt>
                <c:pt idx="51326">
                  <c:v>3.7127880000000002</c:v>
                </c:pt>
                <c:pt idx="51327">
                  <c:v>3.7098270000000002</c:v>
                </c:pt>
                <c:pt idx="51328">
                  <c:v>3.7068650000000001</c:v>
                </c:pt>
                <c:pt idx="51329">
                  <c:v>3.7039029999999999</c:v>
                </c:pt>
                <c:pt idx="51330">
                  <c:v>3.700942</c:v>
                </c:pt>
                <c:pt idx="51331">
                  <c:v>3.6979790000000001</c:v>
                </c:pt>
                <c:pt idx="51332">
                  <c:v>3.6950180000000001</c:v>
                </c:pt>
                <c:pt idx="51333">
                  <c:v>3.692056</c:v>
                </c:pt>
                <c:pt idx="51334">
                  <c:v>3.6890939999999999</c:v>
                </c:pt>
                <c:pt idx="51335">
                  <c:v>3.6861320000000002</c:v>
                </c:pt>
                <c:pt idx="51336">
                  <c:v>3.6831689999999999</c:v>
                </c:pt>
                <c:pt idx="51337">
                  <c:v>3.6802069999999998</c:v>
                </c:pt>
                <c:pt idx="51338">
                  <c:v>3.6772450000000001</c:v>
                </c:pt>
                <c:pt idx="51339">
                  <c:v>3.674283</c:v>
                </c:pt>
                <c:pt idx="51340">
                  <c:v>3.6713209999999998</c:v>
                </c:pt>
                <c:pt idx="51341">
                  <c:v>3.6683590000000001</c:v>
                </c:pt>
                <c:pt idx="51342">
                  <c:v>3.665397</c:v>
                </c:pt>
                <c:pt idx="51343">
                  <c:v>3.6624349999999999</c:v>
                </c:pt>
                <c:pt idx="51344">
                  <c:v>3.6594730000000002</c:v>
                </c:pt>
                <c:pt idx="51345">
                  <c:v>3.6565110000000001</c:v>
                </c:pt>
                <c:pt idx="51346">
                  <c:v>3.6535489999999999</c:v>
                </c:pt>
                <c:pt idx="51347">
                  <c:v>3.6505869999999998</c:v>
                </c:pt>
                <c:pt idx="51348">
                  <c:v>3.6476250000000001</c:v>
                </c:pt>
                <c:pt idx="51349">
                  <c:v>3.644663</c:v>
                </c:pt>
                <c:pt idx="51350">
                  <c:v>3.6417009999999999</c:v>
                </c:pt>
                <c:pt idx="51351">
                  <c:v>3.6387390000000002</c:v>
                </c:pt>
                <c:pt idx="51352">
                  <c:v>3.6357789999999999</c:v>
                </c:pt>
                <c:pt idx="51353">
                  <c:v>3.632819</c:v>
                </c:pt>
                <c:pt idx="51354">
                  <c:v>3.629861</c:v>
                </c:pt>
                <c:pt idx="51355">
                  <c:v>3.6269010000000002</c:v>
                </c:pt>
                <c:pt idx="51356">
                  <c:v>3.6239439999999998</c:v>
                </c:pt>
                <c:pt idx="51357">
                  <c:v>3.6209850000000001</c:v>
                </c:pt>
                <c:pt idx="51358">
                  <c:v>3.6180249999999998</c:v>
                </c:pt>
                <c:pt idx="51359">
                  <c:v>3.615065</c:v>
                </c:pt>
                <c:pt idx="51360">
                  <c:v>3.612104</c:v>
                </c:pt>
                <c:pt idx="51361">
                  <c:v>3.609143</c:v>
                </c:pt>
                <c:pt idx="51362">
                  <c:v>3.6061809999999999</c:v>
                </c:pt>
                <c:pt idx="51363">
                  <c:v>3.6032160000000002</c:v>
                </c:pt>
                <c:pt idx="51364">
                  <c:v>3.6002510000000001</c:v>
                </c:pt>
                <c:pt idx="51365">
                  <c:v>3.597286</c:v>
                </c:pt>
                <c:pt idx="51366">
                  <c:v>3.5943179999999999</c:v>
                </c:pt>
                <c:pt idx="51367">
                  <c:v>3.5913520000000001</c:v>
                </c:pt>
                <c:pt idx="51368">
                  <c:v>3.588387</c:v>
                </c:pt>
                <c:pt idx="51369">
                  <c:v>3.585423</c:v>
                </c:pt>
                <c:pt idx="51370">
                  <c:v>3.5824590000000001</c:v>
                </c:pt>
                <c:pt idx="51371">
                  <c:v>3.5794959999999998</c:v>
                </c:pt>
                <c:pt idx="51372">
                  <c:v>3.576533</c:v>
                </c:pt>
                <c:pt idx="51373">
                  <c:v>3.5735700000000001</c:v>
                </c:pt>
                <c:pt idx="51374">
                  <c:v>3.570608</c:v>
                </c:pt>
                <c:pt idx="51375">
                  <c:v>3.5676459999999999</c:v>
                </c:pt>
                <c:pt idx="51376">
                  <c:v>3.564683</c:v>
                </c:pt>
                <c:pt idx="51377">
                  <c:v>3.5617209999999999</c:v>
                </c:pt>
                <c:pt idx="51378">
                  <c:v>3.5587599999999999</c:v>
                </c:pt>
                <c:pt idx="51379">
                  <c:v>3.5557989999999999</c:v>
                </c:pt>
                <c:pt idx="51380">
                  <c:v>3.5528369999999998</c:v>
                </c:pt>
                <c:pt idx="51381">
                  <c:v>3.5498639999999999</c:v>
                </c:pt>
                <c:pt idx="51382">
                  <c:v>3.5468989999999998</c:v>
                </c:pt>
                <c:pt idx="51383">
                  <c:v>3.5439349999999998</c:v>
                </c:pt>
                <c:pt idx="51384">
                  <c:v>3.5409730000000001</c:v>
                </c:pt>
                <c:pt idx="51385">
                  <c:v>3.538011</c:v>
                </c:pt>
                <c:pt idx="51386">
                  <c:v>3.5350489999999999</c:v>
                </c:pt>
                <c:pt idx="51387">
                  <c:v>3.5320879999999999</c:v>
                </c:pt>
                <c:pt idx="51388">
                  <c:v>3.5291260000000002</c:v>
                </c:pt>
                <c:pt idx="51389">
                  <c:v>3.5261640000000001</c:v>
                </c:pt>
                <c:pt idx="51390">
                  <c:v>3.5232019999999999</c:v>
                </c:pt>
                <c:pt idx="51391">
                  <c:v>3.520241</c:v>
                </c:pt>
                <c:pt idx="51392">
                  <c:v>3.5172789999999998</c:v>
                </c:pt>
                <c:pt idx="51393">
                  <c:v>3.5143170000000001</c:v>
                </c:pt>
                <c:pt idx="51394">
                  <c:v>3.5113560000000001</c:v>
                </c:pt>
                <c:pt idx="51395">
                  <c:v>3.508394</c:v>
                </c:pt>
                <c:pt idx="51396">
                  <c:v>3.5054319999999999</c:v>
                </c:pt>
                <c:pt idx="51397">
                  <c:v>3.5024700000000002</c:v>
                </c:pt>
                <c:pt idx="51398">
                  <c:v>3.4995099999999999</c:v>
                </c:pt>
                <c:pt idx="51399">
                  <c:v>3.4965489999999999</c:v>
                </c:pt>
                <c:pt idx="51400">
                  <c:v>3.4935879999999999</c:v>
                </c:pt>
                <c:pt idx="51401">
                  <c:v>3.4906269999999999</c:v>
                </c:pt>
                <c:pt idx="51402">
                  <c:v>3.4876670000000001</c:v>
                </c:pt>
                <c:pt idx="51403">
                  <c:v>3.4847060000000001</c:v>
                </c:pt>
                <c:pt idx="51404">
                  <c:v>3.4817450000000001</c:v>
                </c:pt>
                <c:pt idx="51405">
                  <c:v>3.4787849999999998</c:v>
                </c:pt>
                <c:pt idx="51406">
                  <c:v>3.4758239999999998</c:v>
                </c:pt>
                <c:pt idx="51407">
                  <c:v>3.472864</c:v>
                </c:pt>
                <c:pt idx="51408">
                  <c:v>3.469903</c:v>
                </c:pt>
                <c:pt idx="51409">
                  <c:v>3.4669430000000001</c:v>
                </c:pt>
                <c:pt idx="51410">
                  <c:v>3.4639859999999998</c:v>
                </c:pt>
                <c:pt idx="51411">
                  <c:v>3.4610270000000001</c:v>
                </c:pt>
                <c:pt idx="51412">
                  <c:v>3.4580649999999999</c:v>
                </c:pt>
                <c:pt idx="51413">
                  <c:v>3.4551020000000001</c:v>
                </c:pt>
                <c:pt idx="51414">
                  <c:v>3.45214</c:v>
                </c:pt>
                <c:pt idx="51415">
                  <c:v>3.4491779999999999</c:v>
                </c:pt>
                <c:pt idx="51416">
                  <c:v>3.4462160000000002</c:v>
                </c:pt>
                <c:pt idx="51417">
                  <c:v>3.4432550000000002</c:v>
                </c:pt>
                <c:pt idx="51418">
                  <c:v>3.4402940000000002</c:v>
                </c:pt>
                <c:pt idx="51419">
                  <c:v>3.4373320000000001</c:v>
                </c:pt>
                <c:pt idx="51420">
                  <c:v>3.4343720000000002</c:v>
                </c:pt>
                <c:pt idx="51421">
                  <c:v>3.431413</c:v>
                </c:pt>
                <c:pt idx="51422">
                  <c:v>3.4284530000000002</c:v>
                </c:pt>
                <c:pt idx="51423">
                  <c:v>3.4254920000000002</c:v>
                </c:pt>
                <c:pt idx="51424">
                  <c:v>3.4225300000000001</c:v>
                </c:pt>
                <c:pt idx="51425">
                  <c:v>3.4195690000000001</c:v>
                </c:pt>
                <c:pt idx="51426">
                  <c:v>3.4166089999999998</c:v>
                </c:pt>
                <c:pt idx="51427">
                  <c:v>3.4136470000000001</c:v>
                </c:pt>
                <c:pt idx="51428">
                  <c:v>3.4106879999999999</c:v>
                </c:pt>
                <c:pt idx="51429">
                  <c:v>3.4077280000000001</c:v>
                </c:pt>
                <c:pt idx="51430">
                  <c:v>3.4047670000000001</c:v>
                </c:pt>
                <c:pt idx="51431">
                  <c:v>3.401805</c:v>
                </c:pt>
                <c:pt idx="51432">
                  <c:v>3.398844</c:v>
                </c:pt>
                <c:pt idx="51433">
                  <c:v>3.3958840000000001</c:v>
                </c:pt>
                <c:pt idx="51434">
                  <c:v>3.3929239999999998</c:v>
                </c:pt>
                <c:pt idx="51435">
                  <c:v>3.3899620000000001</c:v>
                </c:pt>
                <c:pt idx="51436">
                  <c:v>3.3870010000000002</c:v>
                </c:pt>
                <c:pt idx="51437">
                  <c:v>3.384039</c:v>
                </c:pt>
                <c:pt idx="51438">
                  <c:v>3.3810769999999999</c:v>
                </c:pt>
                <c:pt idx="51439">
                  <c:v>3.3781150000000002</c:v>
                </c:pt>
                <c:pt idx="51440">
                  <c:v>3.3751540000000002</c:v>
                </c:pt>
                <c:pt idx="51441">
                  <c:v>3.3721890000000001</c:v>
                </c:pt>
                <c:pt idx="51442">
                  <c:v>3.3692280000000001</c:v>
                </c:pt>
                <c:pt idx="51443">
                  <c:v>3.3662670000000001</c:v>
                </c:pt>
                <c:pt idx="51444">
                  <c:v>3.3633060000000001</c:v>
                </c:pt>
                <c:pt idx="51445">
                  <c:v>3.360344</c:v>
                </c:pt>
                <c:pt idx="51446">
                  <c:v>3.357383</c:v>
                </c:pt>
                <c:pt idx="51447">
                  <c:v>3.3544209999999999</c:v>
                </c:pt>
                <c:pt idx="51448">
                  <c:v>3.3514599999999999</c:v>
                </c:pt>
                <c:pt idx="51449">
                  <c:v>3.3484980000000002</c:v>
                </c:pt>
                <c:pt idx="51450">
                  <c:v>3.3455360000000001</c:v>
                </c:pt>
                <c:pt idx="51451">
                  <c:v>3.3425739999999999</c:v>
                </c:pt>
                <c:pt idx="51452">
                  <c:v>3.3396129999999999</c:v>
                </c:pt>
                <c:pt idx="51453">
                  <c:v>3.3366509999999998</c:v>
                </c:pt>
                <c:pt idx="51454">
                  <c:v>3.3336890000000001</c:v>
                </c:pt>
                <c:pt idx="51455">
                  <c:v>3.3307280000000001</c:v>
                </c:pt>
                <c:pt idx="51456">
                  <c:v>3.3277649999999999</c:v>
                </c:pt>
                <c:pt idx="51457">
                  <c:v>3.3248030000000002</c:v>
                </c:pt>
                <c:pt idx="51458">
                  <c:v>3.3218399999999999</c:v>
                </c:pt>
                <c:pt idx="51459">
                  <c:v>3.3188770000000001</c:v>
                </c:pt>
                <c:pt idx="51460">
                  <c:v>3.3159149999999999</c:v>
                </c:pt>
                <c:pt idx="51461">
                  <c:v>3.3129520000000001</c:v>
                </c:pt>
                <c:pt idx="51462">
                  <c:v>3.3099889999999998</c:v>
                </c:pt>
                <c:pt idx="51463">
                  <c:v>3.3070249999999999</c:v>
                </c:pt>
                <c:pt idx="51464">
                  <c:v>3.3040620000000001</c:v>
                </c:pt>
                <c:pt idx="51465">
                  <c:v>3.3010989999999998</c:v>
                </c:pt>
                <c:pt idx="51466">
                  <c:v>3.2981370000000001</c:v>
                </c:pt>
                <c:pt idx="51467">
                  <c:v>3.2951739999999998</c:v>
                </c:pt>
                <c:pt idx="51468">
                  <c:v>3.2922120000000001</c:v>
                </c:pt>
                <c:pt idx="51469">
                  <c:v>3.28925</c:v>
                </c:pt>
                <c:pt idx="51470">
                  <c:v>3.2862870000000002</c:v>
                </c:pt>
                <c:pt idx="51471">
                  <c:v>3.2833230000000002</c:v>
                </c:pt>
                <c:pt idx="51472">
                  <c:v>3.2803589999999998</c:v>
                </c:pt>
                <c:pt idx="51473">
                  <c:v>3.277396</c:v>
                </c:pt>
                <c:pt idx="51474">
                  <c:v>3.274432</c:v>
                </c:pt>
                <c:pt idx="51475">
                  <c:v>3.2714699999999999</c:v>
                </c:pt>
                <c:pt idx="51476">
                  <c:v>3.2685070000000001</c:v>
                </c:pt>
                <c:pt idx="51477">
                  <c:v>3.265504</c:v>
                </c:pt>
                <c:pt idx="51478">
                  <c:v>3.262524</c:v>
                </c:pt>
                <c:pt idx="51479">
                  <c:v>3.2595519999999998</c:v>
                </c:pt>
                <c:pt idx="51480">
                  <c:v>3.2565849999999998</c:v>
                </c:pt>
                <c:pt idx="51481">
                  <c:v>3.253619</c:v>
                </c:pt>
                <c:pt idx="51482">
                  <c:v>3.2506569999999999</c:v>
                </c:pt>
                <c:pt idx="51483">
                  <c:v>3.2476940000000001</c:v>
                </c:pt>
                <c:pt idx="51484">
                  <c:v>3.2447309999999998</c:v>
                </c:pt>
                <c:pt idx="51485">
                  <c:v>3.2417669999999998</c:v>
                </c:pt>
                <c:pt idx="51486">
                  <c:v>3.238804</c:v>
                </c:pt>
                <c:pt idx="51487">
                  <c:v>3.23584</c:v>
                </c:pt>
                <c:pt idx="51488">
                  <c:v>3.2328779999999999</c:v>
                </c:pt>
                <c:pt idx="51489">
                  <c:v>3.2299150000000001</c:v>
                </c:pt>
                <c:pt idx="51490">
                  <c:v>3.2269570000000001</c:v>
                </c:pt>
                <c:pt idx="51491">
                  <c:v>3.2239960000000001</c:v>
                </c:pt>
                <c:pt idx="51492">
                  <c:v>3.2210359999999998</c:v>
                </c:pt>
                <c:pt idx="51493">
                  <c:v>3.2180749999999998</c:v>
                </c:pt>
                <c:pt idx="51494">
                  <c:v>3.2151160000000001</c:v>
                </c:pt>
                <c:pt idx="51495">
                  <c:v>3.2121550000000001</c:v>
                </c:pt>
                <c:pt idx="51496">
                  <c:v>3.2091910000000001</c:v>
                </c:pt>
                <c:pt idx="51497">
                  <c:v>3.2062240000000002</c:v>
                </c:pt>
                <c:pt idx="51498">
                  <c:v>3.2032569999999998</c:v>
                </c:pt>
                <c:pt idx="51499">
                  <c:v>3.2002920000000001</c:v>
                </c:pt>
                <c:pt idx="51500">
                  <c:v>3.1973280000000002</c:v>
                </c:pt>
                <c:pt idx="51501">
                  <c:v>3.1943619999999999</c:v>
                </c:pt>
                <c:pt idx="51502">
                  <c:v>3.1913960000000001</c:v>
                </c:pt>
                <c:pt idx="51503">
                  <c:v>3.1884299999999999</c:v>
                </c:pt>
                <c:pt idx="51504">
                  <c:v>3.185467</c:v>
                </c:pt>
                <c:pt idx="51505">
                  <c:v>3.1825019999999999</c:v>
                </c:pt>
                <c:pt idx="51506">
                  <c:v>3.1795369999999998</c:v>
                </c:pt>
                <c:pt idx="51507">
                  <c:v>3.176571</c:v>
                </c:pt>
                <c:pt idx="51508">
                  <c:v>3.1736059999999999</c:v>
                </c:pt>
                <c:pt idx="51509">
                  <c:v>3.1706409999999998</c:v>
                </c:pt>
                <c:pt idx="51510">
                  <c:v>3.1676760000000002</c:v>
                </c:pt>
                <c:pt idx="51511">
                  <c:v>3.1647110000000001</c:v>
                </c:pt>
                <c:pt idx="51512">
                  <c:v>3.1617459999999999</c:v>
                </c:pt>
                <c:pt idx="51513">
                  <c:v>3.158782</c:v>
                </c:pt>
                <c:pt idx="51514">
                  <c:v>3.1558169999999999</c:v>
                </c:pt>
                <c:pt idx="51515">
                  <c:v>3.1528529999999999</c:v>
                </c:pt>
                <c:pt idx="51516">
                  <c:v>3.1498879999999998</c:v>
                </c:pt>
                <c:pt idx="51517">
                  <c:v>3.146925</c:v>
                </c:pt>
                <c:pt idx="51518">
                  <c:v>3.143961</c:v>
                </c:pt>
                <c:pt idx="51519">
                  <c:v>3.140997</c:v>
                </c:pt>
                <c:pt idx="51520">
                  <c:v>3.1380330000000001</c:v>
                </c:pt>
                <c:pt idx="51521">
                  <c:v>3.1350690000000001</c:v>
                </c:pt>
                <c:pt idx="51522">
                  <c:v>3.1321050000000001</c:v>
                </c:pt>
                <c:pt idx="51523">
                  <c:v>3.1291410000000002</c:v>
                </c:pt>
                <c:pt idx="51524">
                  <c:v>3.1261779999999999</c:v>
                </c:pt>
                <c:pt idx="51525">
                  <c:v>3.1232139999999999</c:v>
                </c:pt>
                <c:pt idx="51526">
                  <c:v>3.1202510000000001</c:v>
                </c:pt>
                <c:pt idx="51527">
                  <c:v>3.1172870000000001</c:v>
                </c:pt>
                <c:pt idx="51528">
                  <c:v>3.114325</c:v>
                </c:pt>
                <c:pt idx="51529">
                  <c:v>3.1113620000000002</c:v>
                </c:pt>
                <c:pt idx="51530">
                  <c:v>3.1083989999999999</c:v>
                </c:pt>
                <c:pt idx="51531">
                  <c:v>3.1054360000000001</c:v>
                </c:pt>
                <c:pt idx="51532">
                  <c:v>3.1024720000000001</c:v>
                </c:pt>
                <c:pt idx="51533">
                  <c:v>3.0995089999999998</c:v>
                </c:pt>
                <c:pt idx="51534">
                  <c:v>3.0965449999999999</c:v>
                </c:pt>
                <c:pt idx="51535">
                  <c:v>3.0935830000000002</c:v>
                </c:pt>
                <c:pt idx="51536">
                  <c:v>3.0906199999999999</c:v>
                </c:pt>
                <c:pt idx="51537">
                  <c:v>3.087656</c:v>
                </c:pt>
                <c:pt idx="51538">
                  <c:v>3.0846939999999998</c:v>
                </c:pt>
                <c:pt idx="51539">
                  <c:v>3.0817299999999999</c:v>
                </c:pt>
                <c:pt idx="51540">
                  <c:v>3.0787680000000002</c:v>
                </c:pt>
                <c:pt idx="51541">
                  <c:v>3.0758040000000002</c:v>
                </c:pt>
                <c:pt idx="51542">
                  <c:v>3.0728390000000001</c:v>
                </c:pt>
                <c:pt idx="51543">
                  <c:v>3.0698750000000001</c:v>
                </c:pt>
                <c:pt idx="51544">
                  <c:v>3.0669110000000002</c:v>
                </c:pt>
                <c:pt idx="51545">
                  <c:v>3.0639460000000001</c:v>
                </c:pt>
                <c:pt idx="51546">
                  <c:v>3.0609820000000001</c:v>
                </c:pt>
                <c:pt idx="51547">
                  <c:v>3.0580180000000001</c:v>
                </c:pt>
                <c:pt idx="51548">
                  <c:v>3.055053</c:v>
                </c:pt>
                <c:pt idx="51549">
                  <c:v>3.0520890000000001</c:v>
                </c:pt>
                <c:pt idx="51550">
                  <c:v>3.0491239999999999</c:v>
                </c:pt>
                <c:pt idx="51551">
                  <c:v>3.0461589999999998</c:v>
                </c:pt>
                <c:pt idx="51552">
                  <c:v>3.0431940000000002</c:v>
                </c:pt>
                <c:pt idx="51553">
                  <c:v>3.040232</c:v>
                </c:pt>
                <c:pt idx="51554">
                  <c:v>3.0372710000000001</c:v>
                </c:pt>
                <c:pt idx="51555">
                  <c:v>3.0343079999999998</c:v>
                </c:pt>
                <c:pt idx="51556">
                  <c:v>3.0313430000000001</c:v>
                </c:pt>
                <c:pt idx="51557">
                  <c:v>3.028378</c:v>
                </c:pt>
                <c:pt idx="51558">
                  <c:v>3.0254129999999999</c:v>
                </c:pt>
                <c:pt idx="51559">
                  <c:v>3.0224479999999998</c:v>
                </c:pt>
                <c:pt idx="51560">
                  <c:v>3.0194830000000001</c:v>
                </c:pt>
                <c:pt idx="51561">
                  <c:v>3.016518</c:v>
                </c:pt>
                <c:pt idx="51562">
                  <c:v>3.0135540000000001</c:v>
                </c:pt>
                <c:pt idx="51563">
                  <c:v>3.0105900000000001</c:v>
                </c:pt>
                <c:pt idx="51564">
                  <c:v>3.007625</c:v>
                </c:pt>
                <c:pt idx="51565">
                  <c:v>3.0046599999999999</c:v>
                </c:pt>
                <c:pt idx="51566">
                  <c:v>3.0016949999999998</c:v>
                </c:pt>
                <c:pt idx="51567">
                  <c:v>2.998729</c:v>
                </c:pt>
                <c:pt idx="51568">
                  <c:v>2.9957639999999999</c:v>
                </c:pt>
                <c:pt idx="51569">
                  <c:v>2.9927990000000002</c:v>
                </c:pt>
                <c:pt idx="51570">
                  <c:v>2.989833</c:v>
                </c:pt>
                <c:pt idx="51571">
                  <c:v>2.9868670000000002</c:v>
                </c:pt>
                <c:pt idx="51572">
                  <c:v>2.9839009999999999</c:v>
                </c:pt>
                <c:pt idx="51573">
                  <c:v>2.980934</c:v>
                </c:pt>
                <c:pt idx="51574">
                  <c:v>2.977967</c:v>
                </c:pt>
                <c:pt idx="51575">
                  <c:v>2.9749989999999999</c:v>
                </c:pt>
                <c:pt idx="51576">
                  <c:v>2.9720339999999998</c:v>
                </c:pt>
                <c:pt idx="51577">
                  <c:v>2.9690669999999999</c:v>
                </c:pt>
                <c:pt idx="51578">
                  <c:v>2.9661010000000001</c:v>
                </c:pt>
                <c:pt idx="51579">
                  <c:v>2.9631349999999999</c:v>
                </c:pt>
                <c:pt idx="51580">
                  <c:v>2.9601679999999999</c:v>
                </c:pt>
                <c:pt idx="51581">
                  <c:v>2.9572020000000001</c:v>
                </c:pt>
                <c:pt idx="51582">
                  <c:v>2.9542359999999999</c:v>
                </c:pt>
                <c:pt idx="51583">
                  <c:v>2.9512700000000001</c:v>
                </c:pt>
                <c:pt idx="51584">
                  <c:v>2.9483039999999998</c:v>
                </c:pt>
                <c:pt idx="51585">
                  <c:v>2.9453369999999999</c:v>
                </c:pt>
                <c:pt idx="51586">
                  <c:v>2.9423699999999999</c:v>
                </c:pt>
                <c:pt idx="51587">
                  <c:v>2.9394040000000001</c:v>
                </c:pt>
                <c:pt idx="51588">
                  <c:v>2.9364370000000002</c:v>
                </c:pt>
                <c:pt idx="51589">
                  <c:v>2.9334699999999998</c:v>
                </c:pt>
                <c:pt idx="51590">
                  <c:v>2.9305029999999999</c:v>
                </c:pt>
                <c:pt idx="51591">
                  <c:v>2.9275359999999999</c:v>
                </c:pt>
                <c:pt idx="51592">
                  <c:v>2.924569</c:v>
                </c:pt>
                <c:pt idx="51593">
                  <c:v>2.921602</c:v>
                </c:pt>
                <c:pt idx="51594">
                  <c:v>2.9186359999999998</c:v>
                </c:pt>
                <c:pt idx="51595">
                  <c:v>2.91567</c:v>
                </c:pt>
                <c:pt idx="51596">
                  <c:v>2.9127040000000002</c:v>
                </c:pt>
                <c:pt idx="51597">
                  <c:v>2.9097369999999998</c:v>
                </c:pt>
                <c:pt idx="51598">
                  <c:v>2.906771</c:v>
                </c:pt>
                <c:pt idx="51599">
                  <c:v>2.9038059999999999</c:v>
                </c:pt>
                <c:pt idx="51600">
                  <c:v>2.9008400000000001</c:v>
                </c:pt>
                <c:pt idx="51601">
                  <c:v>2.8978739999999998</c:v>
                </c:pt>
                <c:pt idx="51602">
                  <c:v>2.894908</c:v>
                </c:pt>
                <c:pt idx="51603">
                  <c:v>2.8919429999999999</c:v>
                </c:pt>
                <c:pt idx="51604">
                  <c:v>2.888976</c:v>
                </c:pt>
                <c:pt idx="51605">
                  <c:v>2.886009</c:v>
                </c:pt>
                <c:pt idx="51606">
                  <c:v>2.8830439999999999</c:v>
                </c:pt>
                <c:pt idx="51607">
                  <c:v>2.8800819999999998</c:v>
                </c:pt>
                <c:pt idx="51608">
                  <c:v>2.8771230000000001</c:v>
                </c:pt>
                <c:pt idx="51609">
                  <c:v>2.8741650000000001</c:v>
                </c:pt>
                <c:pt idx="51610">
                  <c:v>2.8712040000000001</c:v>
                </c:pt>
                <c:pt idx="51611">
                  <c:v>2.868242</c:v>
                </c:pt>
                <c:pt idx="51612">
                  <c:v>2.8652790000000001</c:v>
                </c:pt>
                <c:pt idx="51613">
                  <c:v>2.8623159999999999</c:v>
                </c:pt>
                <c:pt idx="51614">
                  <c:v>2.8593519999999999</c:v>
                </c:pt>
                <c:pt idx="51615">
                  <c:v>2.8563879999999999</c:v>
                </c:pt>
                <c:pt idx="51616">
                  <c:v>2.8534280000000001</c:v>
                </c:pt>
                <c:pt idx="51617">
                  <c:v>2.8504670000000001</c:v>
                </c:pt>
                <c:pt idx="51618">
                  <c:v>2.847505</c:v>
                </c:pt>
                <c:pt idx="51619">
                  <c:v>2.8445420000000001</c:v>
                </c:pt>
                <c:pt idx="51620">
                  <c:v>2.8415780000000002</c:v>
                </c:pt>
                <c:pt idx="51621">
                  <c:v>2.8386130000000001</c:v>
                </c:pt>
                <c:pt idx="51622">
                  <c:v>2.8356479999999999</c:v>
                </c:pt>
                <c:pt idx="51623">
                  <c:v>2.832684</c:v>
                </c:pt>
                <c:pt idx="51624">
                  <c:v>2.8297189999999999</c:v>
                </c:pt>
                <c:pt idx="51625">
                  <c:v>2.8267540000000002</c:v>
                </c:pt>
                <c:pt idx="51626">
                  <c:v>2.8237890000000001</c:v>
                </c:pt>
                <c:pt idx="51627">
                  <c:v>2.8208229999999999</c:v>
                </c:pt>
                <c:pt idx="51628">
                  <c:v>2.8178570000000001</c:v>
                </c:pt>
                <c:pt idx="51629">
                  <c:v>2.8148900000000001</c:v>
                </c:pt>
                <c:pt idx="51630">
                  <c:v>2.8119239999999999</c:v>
                </c:pt>
                <c:pt idx="51631">
                  <c:v>2.8089580000000001</c:v>
                </c:pt>
                <c:pt idx="51632">
                  <c:v>2.805993</c:v>
                </c:pt>
                <c:pt idx="51633">
                  <c:v>2.8030270000000002</c:v>
                </c:pt>
                <c:pt idx="51634">
                  <c:v>2.8000609999999999</c:v>
                </c:pt>
                <c:pt idx="51635">
                  <c:v>2.7970950000000001</c:v>
                </c:pt>
                <c:pt idx="51636">
                  <c:v>2.79413</c:v>
                </c:pt>
                <c:pt idx="51637">
                  <c:v>2.791166</c:v>
                </c:pt>
                <c:pt idx="51638">
                  <c:v>2.7882009999999999</c:v>
                </c:pt>
                <c:pt idx="51639">
                  <c:v>2.785237</c:v>
                </c:pt>
                <c:pt idx="51640">
                  <c:v>2.7822719999999999</c:v>
                </c:pt>
                <c:pt idx="51641">
                  <c:v>2.7793070000000002</c:v>
                </c:pt>
                <c:pt idx="51642">
                  <c:v>2.7763420000000001</c:v>
                </c:pt>
                <c:pt idx="51643">
                  <c:v>2.7733759999999998</c:v>
                </c:pt>
                <c:pt idx="51644">
                  <c:v>2.7704110000000002</c:v>
                </c:pt>
                <c:pt idx="51645">
                  <c:v>2.7674460000000001</c:v>
                </c:pt>
                <c:pt idx="51646">
                  <c:v>2.7644799999999998</c:v>
                </c:pt>
                <c:pt idx="51647">
                  <c:v>2.7615150000000002</c:v>
                </c:pt>
                <c:pt idx="51648">
                  <c:v>2.7585510000000002</c:v>
                </c:pt>
                <c:pt idx="51649">
                  <c:v>2.7555860000000001</c:v>
                </c:pt>
                <c:pt idx="51650">
                  <c:v>2.7526229999999998</c:v>
                </c:pt>
                <c:pt idx="51651">
                  <c:v>2.7496610000000001</c:v>
                </c:pt>
                <c:pt idx="51652">
                  <c:v>2.7467000000000001</c:v>
                </c:pt>
                <c:pt idx="51653">
                  <c:v>2.743741</c:v>
                </c:pt>
                <c:pt idx="51654">
                  <c:v>2.74078</c:v>
                </c:pt>
                <c:pt idx="51655">
                  <c:v>2.7378170000000002</c:v>
                </c:pt>
                <c:pt idx="51656">
                  <c:v>2.7348530000000002</c:v>
                </c:pt>
                <c:pt idx="51657">
                  <c:v>2.7318880000000001</c:v>
                </c:pt>
                <c:pt idx="51658">
                  <c:v>2.7289240000000001</c:v>
                </c:pt>
                <c:pt idx="51659">
                  <c:v>2.725959</c:v>
                </c:pt>
                <c:pt idx="51660">
                  <c:v>2.7229939999999999</c:v>
                </c:pt>
                <c:pt idx="51661">
                  <c:v>2.7200289999999998</c:v>
                </c:pt>
                <c:pt idx="51662">
                  <c:v>2.7170649999999998</c:v>
                </c:pt>
                <c:pt idx="51663">
                  <c:v>2.7141000000000002</c:v>
                </c:pt>
                <c:pt idx="51664">
                  <c:v>2.7111350000000001</c:v>
                </c:pt>
                <c:pt idx="51665">
                  <c:v>2.7081710000000001</c:v>
                </c:pt>
                <c:pt idx="51666">
                  <c:v>2.7052070000000001</c:v>
                </c:pt>
                <c:pt idx="51667">
                  <c:v>2.7022439999999999</c:v>
                </c:pt>
                <c:pt idx="51668">
                  <c:v>2.6992799999999999</c:v>
                </c:pt>
                <c:pt idx="51669">
                  <c:v>2.6963149999999998</c:v>
                </c:pt>
                <c:pt idx="51670">
                  <c:v>2.6933509999999998</c:v>
                </c:pt>
                <c:pt idx="51671">
                  <c:v>2.6903869999999999</c:v>
                </c:pt>
                <c:pt idx="51672">
                  <c:v>2.6874229999999999</c:v>
                </c:pt>
                <c:pt idx="51673">
                  <c:v>2.6844600000000001</c:v>
                </c:pt>
                <c:pt idx="51674">
                  <c:v>2.6814969999999998</c:v>
                </c:pt>
                <c:pt idx="51675">
                  <c:v>2.678534</c:v>
                </c:pt>
                <c:pt idx="51676">
                  <c:v>2.6755710000000001</c:v>
                </c:pt>
                <c:pt idx="51677">
                  <c:v>2.6726079999999999</c:v>
                </c:pt>
                <c:pt idx="51678">
                  <c:v>2.6696460000000002</c:v>
                </c:pt>
                <c:pt idx="51679">
                  <c:v>2.6666840000000001</c:v>
                </c:pt>
                <c:pt idx="51680">
                  <c:v>2.6637219999999999</c:v>
                </c:pt>
                <c:pt idx="51681">
                  <c:v>2.6607609999999999</c:v>
                </c:pt>
                <c:pt idx="51682">
                  <c:v>2.6577980000000001</c:v>
                </c:pt>
                <c:pt idx="51683">
                  <c:v>2.6548349999999998</c:v>
                </c:pt>
                <c:pt idx="51684">
                  <c:v>2.6518730000000001</c:v>
                </c:pt>
                <c:pt idx="51685">
                  <c:v>2.6489090000000002</c:v>
                </c:pt>
                <c:pt idx="51686">
                  <c:v>2.6459450000000002</c:v>
                </c:pt>
                <c:pt idx="51687">
                  <c:v>2.6429819999999999</c:v>
                </c:pt>
                <c:pt idx="51688">
                  <c:v>2.640018</c:v>
                </c:pt>
                <c:pt idx="51689">
                  <c:v>2.637054</c:v>
                </c:pt>
                <c:pt idx="51690">
                  <c:v>2.63409</c:v>
                </c:pt>
                <c:pt idx="51691">
                  <c:v>2.6311260000000001</c:v>
                </c:pt>
                <c:pt idx="51692">
                  <c:v>2.6281620000000001</c:v>
                </c:pt>
                <c:pt idx="51693">
                  <c:v>2.6251989999999998</c:v>
                </c:pt>
                <c:pt idx="51694">
                  <c:v>2.6222349999999999</c:v>
                </c:pt>
                <c:pt idx="51695">
                  <c:v>2.619272</c:v>
                </c:pt>
                <c:pt idx="51696">
                  <c:v>2.6163080000000001</c:v>
                </c:pt>
                <c:pt idx="51697">
                  <c:v>2.6133440000000001</c:v>
                </c:pt>
                <c:pt idx="51698">
                  <c:v>2.610382</c:v>
                </c:pt>
                <c:pt idx="51699">
                  <c:v>2.6074190000000002</c:v>
                </c:pt>
                <c:pt idx="51700">
                  <c:v>2.604457</c:v>
                </c:pt>
                <c:pt idx="51701">
                  <c:v>2.6014940000000002</c:v>
                </c:pt>
                <c:pt idx="51702">
                  <c:v>2.5985309999999999</c:v>
                </c:pt>
                <c:pt idx="51703">
                  <c:v>2.595567</c:v>
                </c:pt>
                <c:pt idx="51704">
                  <c:v>2.5926019999999999</c:v>
                </c:pt>
                <c:pt idx="51705">
                  <c:v>2.5896379999999999</c:v>
                </c:pt>
                <c:pt idx="51706">
                  <c:v>2.5866730000000002</c:v>
                </c:pt>
                <c:pt idx="51707">
                  <c:v>2.5837089999999998</c:v>
                </c:pt>
                <c:pt idx="51708">
                  <c:v>2.5807440000000001</c:v>
                </c:pt>
                <c:pt idx="51709">
                  <c:v>2.5777800000000002</c:v>
                </c:pt>
                <c:pt idx="51710">
                  <c:v>2.5748150000000001</c:v>
                </c:pt>
                <c:pt idx="51711">
                  <c:v>2.5718510000000001</c:v>
                </c:pt>
                <c:pt idx="51712">
                  <c:v>2.5688870000000001</c:v>
                </c:pt>
                <c:pt idx="51713">
                  <c:v>2.5659239999999999</c:v>
                </c:pt>
                <c:pt idx="51714">
                  <c:v>2.5629620000000002</c:v>
                </c:pt>
                <c:pt idx="51715">
                  <c:v>2.5599980000000002</c:v>
                </c:pt>
                <c:pt idx="51716">
                  <c:v>2.5570349999999999</c:v>
                </c:pt>
                <c:pt idx="51717">
                  <c:v>2.5540729999999998</c:v>
                </c:pt>
                <c:pt idx="51718">
                  <c:v>2.5511110000000001</c:v>
                </c:pt>
                <c:pt idx="51719">
                  <c:v>2.548146</c:v>
                </c:pt>
                <c:pt idx="51720">
                  <c:v>2.5451800000000002</c:v>
                </c:pt>
                <c:pt idx="51721">
                  <c:v>2.5422150000000001</c:v>
                </c:pt>
                <c:pt idx="51722">
                  <c:v>2.5392519999999998</c:v>
                </c:pt>
                <c:pt idx="51723">
                  <c:v>2.5362909999999999</c:v>
                </c:pt>
                <c:pt idx="51724">
                  <c:v>2.5333290000000002</c:v>
                </c:pt>
                <c:pt idx="51725">
                  <c:v>2.530367</c:v>
                </c:pt>
                <c:pt idx="51726">
                  <c:v>2.5274040000000002</c:v>
                </c:pt>
                <c:pt idx="51727">
                  <c:v>2.5244420000000001</c:v>
                </c:pt>
                <c:pt idx="51728">
                  <c:v>2.5214789999999998</c:v>
                </c:pt>
                <c:pt idx="51729">
                  <c:v>2.518516</c:v>
                </c:pt>
                <c:pt idx="51730">
                  <c:v>2.5155539999999998</c:v>
                </c:pt>
                <c:pt idx="51731">
                  <c:v>2.512591</c:v>
                </c:pt>
                <c:pt idx="51732">
                  <c:v>2.5096270000000001</c:v>
                </c:pt>
                <c:pt idx="51733">
                  <c:v>2.5066619999999999</c:v>
                </c:pt>
                <c:pt idx="51734">
                  <c:v>2.503698</c:v>
                </c:pt>
                <c:pt idx="51735">
                  <c:v>2.5007350000000002</c:v>
                </c:pt>
                <c:pt idx="51736">
                  <c:v>2.497773</c:v>
                </c:pt>
                <c:pt idx="51737">
                  <c:v>2.4948130000000002</c:v>
                </c:pt>
                <c:pt idx="51738">
                  <c:v>2.4918429999999998</c:v>
                </c:pt>
                <c:pt idx="51739">
                  <c:v>2.4888780000000001</c:v>
                </c:pt>
                <c:pt idx="51740">
                  <c:v>2.485913</c:v>
                </c:pt>
                <c:pt idx="51741">
                  <c:v>2.4829500000000002</c:v>
                </c:pt>
                <c:pt idx="51742">
                  <c:v>2.4799929999999999</c:v>
                </c:pt>
                <c:pt idx="51743">
                  <c:v>2.477033</c:v>
                </c:pt>
                <c:pt idx="51744">
                  <c:v>2.4740679999999999</c:v>
                </c:pt>
                <c:pt idx="51745">
                  <c:v>2.4711080000000001</c:v>
                </c:pt>
                <c:pt idx="51746">
                  <c:v>2.4681440000000001</c:v>
                </c:pt>
                <c:pt idx="51747">
                  <c:v>2.465176</c:v>
                </c:pt>
                <c:pt idx="51748">
                  <c:v>2.4622090000000001</c:v>
                </c:pt>
                <c:pt idx="51749">
                  <c:v>2.4592399999999999</c:v>
                </c:pt>
                <c:pt idx="51750">
                  <c:v>2.4562729999999999</c:v>
                </c:pt>
                <c:pt idx="51751">
                  <c:v>2.4533049999999998</c:v>
                </c:pt>
                <c:pt idx="51752">
                  <c:v>2.4503379999999999</c:v>
                </c:pt>
                <c:pt idx="51753">
                  <c:v>2.447371</c:v>
                </c:pt>
                <c:pt idx="51754">
                  <c:v>2.4444050000000002</c:v>
                </c:pt>
                <c:pt idx="51755">
                  <c:v>2.4414400000000001</c:v>
                </c:pt>
                <c:pt idx="51756">
                  <c:v>2.4384769999999998</c:v>
                </c:pt>
                <c:pt idx="51757">
                  <c:v>2.4355120000000001</c:v>
                </c:pt>
                <c:pt idx="51758">
                  <c:v>2.4325480000000002</c:v>
                </c:pt>
                <c:pt idx="51759">
                  <c:v>2.429583</c:v>
                </c:pt>
                <c:pt idx="51760">
                  <c:v>2.4266169999999998</c:v>
                </c:pt>
                <c:pt idx="51761">
                  <c:v>2.423651</c:v>
                </c:pt>
                <c:pt idx="51762">
                  <c:v>2.420687</c:v>
                </c:pt>
                <c:pt idx="51763">
                  <c:v>2.4177219999999999</c:v>
                </c:pt>
                <c:pt idx="51764">
                  <c:v>2.414758</c:v>
                </c:pt>
                <c:pt idx="51765">
                  <c:v>2.411794</c:v>
                </c:pt>
                <c:pt idx="51766">
                  <c:v>2.40883</c:v>
                </c:pt>
                <c:pt idx="51767">
                  <c:v>2.4058670000000002</c:v>
                </c:pt>
                <c:pt idx="51768">
                  <c:v>2.4029050000000001</c:v>
                </c:pt>
                <c:pt idx="51769">
                  <c:v>2.3999429999999999</c:v>
                </c:pt>
                <c:pt idx="51770">
                  <c:v>2.3969819999999999</c:v>
                </c:pt>
                <c:pt idx="51771">
                  <c:v>2.3940190000000001</c:v>
                </c:pt>
                <c:pt idx="51772">
                  <c:v>2.391057</c:v>
                </c:pt>
                <c:pt idx="51773">
                  <c:v>2.388093</c:v>
                </c:pt>
                <c:pt idx="51774">
                  <c:v>2.3851290000000001</c:v>
                </c:pt>
                <c:pt idx="51775">
                  <c:v>2.3821659999999998</c:v>
                </c:pt>
                <c:pt idx="51776">
                  <c:v>2.3792019999999998</c:v>
                </c:pt>
                <c:pt idx="51777">
                  <c:v>2.376239</c:v>
                </c:pt>
                <c:pt idx="51778">
                  <c:v>2.373275</c:v>
                </c:pt>
                <c:pt idx="51779">
                  <c:v>2.3703110000000001</c:v>
                </c:pt>
                <c:pt idx="51780">
                  <c:v>2.3673479999999998</c:v>
                </c:pt>
                <c:pt idx="51781">
                  <c:v>2.3643839999999998</c:v>
                </c:pt>
                <c:pt idx="51782">
                  <c:v>2.361421</c:v>
                </c:pt>
                <c:pt idx="51783">
                  <c:v>2.3584589999999999</c:v>
                </c:pt>
                <c:pt idx="51784">
                  <c:v>2.355496</c:v>
                </c:pt>
                <c:pt idx="51785">
                  <c:v>2.3525320000000001</c:v>
                </c:pt>
                <c:pt idx="51786">
                  <c:v>2.3495689999999998</c:v>
                </c:pt>
                <c:pt idx="51787">
                  <c:v>2.346606</c:v>
                </c:pt>
                <c:pt idx="51788">
                  <c:v>2.3436439999999998</c:v>
                </c:pt>
                <c:pt idx="51789">
                  <c:v>2.3406820000000002</c:v>
                </c:pt>
                <c:pt idx="51790">
                  <c:v>2.3377210000000002</c:v>
                </c:pt>
                <c:pt idx="51791">
                  <c:v>2.334759</c:v>
                </c:pt>
                <c:pt idx="51792">
                  <c:v>2.3317960000000002</c:v>
                </c:pt>
                <c:pt idx="51793">
                  <c:v>2.3288329999999999</c:v>
                </c:pt>
                <c:pt idx="51794">
                  <c:v>2.3258700000000001</c:v>
                </c:pt>
                <c:pt idx="51795">
                  <c:v>2.322905</c:v>
                </c:pt>
                <c:pt idx="51796">
                  <c:v>2.3199420000000002</c:v>
                </c:pt>
                <c:pt idx="51797">
                  <c:v>2.3169770000000001</c:v>
                </c:pt>
                <c:pt idx="51798">
                  <c:v>2.3140139999999998</c:v>
                </c:pt>
                <c:pt idx="51799">
                  <c:v>2.3110499999999998</c:v>
                </c:pt>
                <c:pt idx="51800">
                  <c:v>2.3080919999999998</c:v>
                </c:pt>
                <c:pt idx="51801">
                  <c:v>2.3051339999999998</c:v>
                </c:pt>
                <c:pt idx="51802">
                  <c:v>2.3021699999999998</c:v>
                </c:pt>
                <c:pt idx="51803">
                  <c:v>2.2992059999999999</c:v>
                </c:pt>
                <c:pt idx="51804">
                  <c:v>2.2962419999999999</c:v>
                </c:pt>
                <c:pt idx="51805">
                  <c:v>2.2932779999999999</c:v>
                </c:pt>
                <c:pt idx="51806">
                  <c:v>2.290314</c:v>
                </c:pt>
                <c:pt idx="51807">
                  <c:v>2.2873489999999999</c:v>
                </c:pt>
                <c:pt idx="51808">
                  <c:v>2.2843819999999999</c:v>
                </c:pt>
                <c:pt idx="51809">
                  <c:v>2.281415</c:v>
                </c:pt>
                <c:pt idx="51810">
                  <c:v>2.2784469999999999</c:v>
                </c:pt>
                <c:pt idx="51811">
                  <c:v>2.2754789999999998</c:v>
                </c:pt>
                <c:pt idx="51812">
                  <c:v>2.27251</c:v>
                </c:pt>
                <c:pt idx="51813">
                  <c:v>2.2695419999999999</c:v>
                </c:pt>
                <c:pt idx="51814">
                  <c:v>2.2665730000000002</c:v>
                </c:pt>
                <c:pt idx="51815">
                  <c:v>2.2636050000000001</c:v>
                </c:pt>
                <c:pt idx="51816">
                  <c:v>2.260637</c:v>
                </c:pt>
                <c:pt idx="51817">
                  <c:v>2.2576679999999998</c:v>
                </c:pt>
                <c:pt idx="51818">
                  <c:v>2.254699</c:v>
                </c:pt>
                <c:pt idx="51819">
                  <c:v>2.2517299999999998</c:v>
                </c:pt>
                <c:pt idx="51820">
                  <c:v>2.248761</c:v>
                </c:pt>
                <c:pt idx="51821">
                  <c:v>2.2457929999999999</c:v>
                </c:pt>
                <c:pt idx="51822">
                  <c:v>2.2428240000000002</c:v>
                </c:pt>
                <c:pt idx="51823">
                  <c:v>2.2398560000000001</c:v>
                </c:pt>
                <c:pt idx="51824">
                  <c:v>2.2368869999999998</c:v>
                </c:pt>
                <c:pt idx="51825">
                  <c:v>2.2339199999999999</c:v>
                </c:pt>
                <c:pt idx="51826">
                  <c:v>2.2309549999999998</c:v>
                </c:pt>
                <c:pt idx="51827">
                  <c:v>2.2279900000000001</c:v>
                </c:pt>
                <c:pt idx="51828">
                  <c:v>2.2250220000000001</c:v>
                </c:pt>
                <c:pt idx="51829">
                  <c:v>2.2220589999999998</c:v>
                </c:pt>
                <c:pt idx="51830">
                  <c:v>2.2190949999999998</c:v>
                </c:pt>
                <c:pt idx="51831">
                  <c:v>2.2161279999999999</c:v>
                </c:pt>
                <c:pt idx="51832">
                  <c:v>2.2131609999999999</c:v>
                </c:pt>
                <c:pt idx="51833">
                  <c:v>2.2101920000000002</c:v>
                </c:pt>
                <c:pt idx="51834">
                  <c:v>2.2072229999999999</c:v>
                </c:pt>
                <c:pt idx="51835">
                  <c:v>2.204253</c:v>
                </c:pt>
                <c:pt idx="51836">
                  <c:v>2.2012830000000001</c:v>
                </c:pt>
                <c:pt idx="51837">
                  <c:v>2.1983139999999999</c:v>
                </c:pt>
                <c:pt idx="51838">
                  <c:v>2.1953429999999998</c:v>
                </c:pt>
                <c:pt idx="51839">
                  <c:v>2.1923750000000002</c:v>
                </c:pt>
                <c:pt idx="51840">
                  <c:v>2.189403</c:v>
                </c:pt>
                <c:pt idx="51841">
                  <c:v>2.186429</c:v>
                </c:pt>
                <c:pt idx="51842">
                  <c:v>2.1834690000000001</c:v>
                </c:pt>
                <c:pt idx="51843">
                  <c:v>2.1804709999999998</c:v>
                </c:pt>
                <c:pt idx="51844">
                  <c:v>2.1774879999999999</c:v>
                </c:pt>
                <c:pt idx="51845">
                  <c:v>2.174515</c:v>
                </c:pt>
                <c:pt idx="51846">
                  <c:v>2.1715429999999998</c:v>
                </c:pt>
                <c:pt idx="51847">
                  <c:v>2.168571</c:v>
                </c:pt>
                <c:pt idx="51848">
                  <c:v>2.1656029999999999</c:v>
                </c:pt>
                <c:pt idx="51849">
                  <c:v>2.1626349999999999</c:v>
                </c:pt>
                <c:pt idx="51850">
                  <c:v>2.1596669999999998</c:v>
                </c:pt>
                <c:pt idx="51851">
                  <c:v>2.1566990000000001</c:v>
                </c:pt>
                <c:pt idx="51852">
                  <c:v>2.1537299999999999</c:v>
                </c:pt>
                <c:pt idx="51853">
                  <c:v>2.1507610000000001</c:v>
                </c:pt>
                <c:pt idx="51854">
                  <c:v>2.1477919999999999</c:v>
                </c:pt>
                <c:pt idx="51855">
                  <c:v>2.144825</c:v>
                </c:pt>
                <c:pt idx="51856">
                  <c:v>2.1418599999999999</c:v>
                </c:pt>
                <c:pt idx="51857">
                  <c:v>2.1388929999999999</c:v>
                </c:pt>
                <c:pt idx="51858">
                  <c:v>2.1359270000000001</c:v>
                </c:pt>
                <c:pt idx="51859">
                  <c:v>2.1329609999999999</c:v>
                </c:pt>
                <c:pt idx="51860">
                  <c:v>2.1299950000000001</c:v>
                </c:pt>
                <c:pt idx="51861">
                  <c:v>2.1270289999999998</c:v>
                </c:pt>
                <c:pt idx="51862">
                  <c:v>2.1240649999999999</c:v>
                </c:pt>
                <c:pt idx="51863">
                  <c:v>2.1211000000000002</c:v>
                </c:pt>
                <c:pt idx="51864">
                  <c:v>2.118134</c:v>
                </c:pt>
                <c:pt idx="51865">
                  <c:v>2.115167</c:v>
                </c:pt>
                <c:pt idx="51866">
                  <c:v>2.1122000000000001</c:v>
                </c:pt>
                <c:pt idx="51867">
                  <c:v>2.1092330000000001</c:v>
                </c:pt>
                <c:pt idx="51868">
                  <c:v>2.1062660000000002</c:v>
                </c:pt>
                <c:pt idx="51869">
                  <c:v>2.1032980000000001</c:v>
                </c:pt>
                <c:pt idx="51870">
                  <c:v>2.1003310000000002</c:v>
                </c:pt>
                <c:pt idx="51871">
                  <c:v>2.0973630000000001</c:v>
                </c:pt>
                <c:pt idx="51872">
                  <c:v>2.094398</c:v>
                </c:pt>
                <c:pt idx="51873">
                  <c:v>2.091431</c:v>
                </c:pt>
                <c:pt idx="51874">
                  <c:v>2.088463</c:v>
                </c:pt>
                <c:pt idx="51875">
                  <c:v>2.0854949999999999</c:v>
                </c:pt>
                <c:pt idx="51876">
                  <c:v>2.0825300000000002</c:v>
                </c:pt>
                <c:pt idx="51877">
                  <c:v>2.0795669999999999</c:v>
                </c:pt>
                <c:pt idx="51878">
                  <c:v>2.0766</c:v>
                </c:pt>
                <c:pt idx="51879">
                  <c:v>2.0736300000000001</c:v>
                </c:pt>
                <c:pt idx="51880">
                  <c:v>2.0706609999999999</c:v>
                </c:pt>
                <c:pt idx="51881">
                  <c:v>2.0676909999999999</c:v>
                </c:pt>
                <c:pt idx="51882">
                  <c:v>2.064721</c:v>
                </c:pt>
                <c:pt idx="51883">
                  <c:v>2.0617529999999999</c:v>
                </c:pt>
                <c:pt idx="51884">
                  <c:v>2.058783</c:v>
                </c:pt>
                <c:pt idx="51885">
                  <c:v>2.0558139999999998</c:v>
                </c:pt>
                <c:pt idx="51886">
                  <c:v>2.052845</c:v>
                </c:pt>
                <c:pt idx="51887">
                  <c:v>2.049874</c:v>
                </c:pt>
                <c:pt idx="51888">
                  <c:v>2.0469029999999999</c:v>
                </c:pt>
                <c:pt idx="51889">
                  <c:v>2.0439319999999999</c:v>
                </c:pt>
                <c:pt idx="51890">
                  <c:v>2.0409600000000001</c:v>
                </c:pt>
                <c:pt idx="51891">
                  <c:v>2.0379890000000001</c:v>
                </c:pt>
                <c:pt idx="51892">
                  <c:v>2.0350169999999999</c:v>
                </c:pt>
                <c:pt idx="51893">
                  <c:v>2.0320480000000001</c:v>
                </c:pt>
                <c:pt idx="51894">
                  <c:v>2.0290759999999999</c:v>
                </c:pt>
                <c:pt idx="51895">
                  <c:v>2.0261049999999998</c:v>
                </c:pt>
                <c:pt idx="51896">
                  <c:v>2.0231330000000001</c:v>
                </c:pt>
                <c:pt idx="51897">
                  <c:v>2.0201630000000002</c:v>
                </c:pt>
                <c:pt idx="51898">
                  <c:v>2.0171920000000001</c:v>
                </c:pt>
                <c:pt idx="51899">
                  <c:v>2.014221</c:v>
                </c:pt>
                <c:pt idx="51900">
                  <c:v>2.01125</c:v>
                </c:pt>
                <c:pt idx="51901">
                  <c:v>2.0082800000000001</c:v>
                </c:pt>
                <c:pt idx="51902">
                  <c:v>2.005309</c:v>
                </c:pt>
                <c:pt idx="51903">
                  <c:v>2.0023369999999998</c:v>
                </c:pt>
                <c:pt idx="51904">
                  <c:v>1.999366</c:v>
                </c:pt>
                <c:pt idx="51905">
                  <c:v>1.996399</c:v>
                </c:pt>
                <c:pt idx="51906">
                  <c:v>1.993433</c:v>
                </c:pt>
                <c:pt idx="51907">
                  <c:v>1.9904679999999999</c:v>
                </c:pt>
                <c:pt idx="51908">
                  <c:v>1.987506</c:v>
                </c:pt>
                <c:pt idx="51909">
                  <c:v>1.984545</c:v>
                </c:pt>
                <c:pt idx="51910">
                  <c:v>1.981582</c:v>
                </c:pt>
                <c:pt idx="51911">
                  <c:v>1.9786170000000001</c:v>
                </c:pt>
                <c:pt idx="51912">
                  <c:v>1.975654</c:v>
                </c:pt>
                <c:pt idx="51913">
                  <c:v>1.9726889999999999</c:v>
                </c:pt>
                <c:pt idx="51914">
                  <c:v>1.9697249999999999</c:v>
                </c:pt>
                <c:pt idx="51915">
                  <c:v>1.9667619999999999</c:v>
                </c:pt>
                <c:pt idx="51916">
                  <c:v>1.9637979999999999</c:v>
                </c:pt>
                <c:pt idx="51917">
                  <c:v>1.960834</c:v>
                </c:pt>
                <c:pt idx="51918">
                  <c:v>1.957873</c:v>
                </c:pt>
                <c:pt idx="51919">
                  <c:v>1.9549099999999999</c:v>
                </c:pt>
                <c:pt idx="51920">
                  <c:v>1.951946</c:v>
                </c:pt>
                <c:pt idx="51921">
                  <c:v>1.948982</c:v>
                </c:pt>
                <c:pt idx="51922">
                  <c:v>1.9460219999999999</c:v>
                </c:pt>
                <c:pt idx="51923">
                  <c:v>1.943065</c:v>
                </c:pt>
                <c:pt idx="51924">
                  <c:v>1.9401040000000001</c:v>
                </c:pt>
                <c:pt idx="51925">
                  <c:v>1.9371419999999999</c:v>
                </c:pt>
                <c:pt idx="51926">
                  <c:v>1.9341790000000001</c:v>
                </c:pt>
                <c:pt idx="51927">
                  <c:v>1.931216</c:v>
                </c:pt>
                <c:pt idx="51928">
                  <c:v>1.9282520000000001</c:v>
                </c:pt>
                <c:pt idx="51929">
                  <c:v>1.9252819999999999</c:v>
                </c:pt>
                <c:pt idx="51930">
                  <c:v>1.9223110000000001</c:v>
                </c:pt>
                <c:pt idx="51931">
                  <c:v>1.919343</c:v>
                </c:pt>
                <c:pt idx="51932">
                  <c:v>1.916393</c:v>
                </c:pt>
                <c:pt idx="51933">
                  <c:v>1.913448</c:v>
                </c:pt>
                <c:pt idx="51934">
                  <c:v>1.9105030000000001</c:v>
                </c:pt>
                <c:pt idx="51935">
                  <c:v>1.907556</c:v>
                </c:pt>
                <c:pt idx="51936">
                  <c:v>1.9046099999999999</c:v>
                </c:pt>
                <c:pt idx="51937">
                  <c:v>1.9016630000000001</c:v>
                </c:pt>
                <c:pt idx="51938">
                  <c:v>1.898711</c:v>
                </c:pt>
                <c:pt idx="51939">
                  <c:v>1.895759</c:v>
                </c:pt>
                <c:pt idx="51940">
                  <c:v>1.892803</c:v>
                </c:pt>
                <c:pt idx="51941">
                  <c:v>1.889845</c:v>
                </c:pt>
                <c:pt idx="51942">
                  <c:v>1.886887</c:v>
                </c:pt>
                <c:pt idx="51943">
                  <c:v>1.883929</c:v>
                </c:pt>
                <c:pt idx="51944">
                  <c:v>1.8809689999999999</c:v>
                </c:pt>
                <c:pt idx="51945">
                  <c:v>1.87801</c:v>
                </c:pt>
                <c:pt idx="51946">
                  <c:v>1.8750500000000001</c:v>
                </c:pt>
                <c:pt idx="51947">
                  <c:v>1.8720909999999999</c:v>
                </c:pt>
                <c:pt idx="51948">
                  <c:v>1.869132</c:v>
                </c:pt>
                <c:pt idx="51949">
                  <c:v>1.8661730000000001</c:v>
                </c:pt>
                <c:pt idx="51950">
                  <c:v>1.863213</c:v>
                </c:pt>
                <c:pt idx="51951">
                  <c:v>1.8602540000000001</c:v>
                </c:pt>
                <c:pt idx="51952">
                  <c:v>1.857294</c:v>
                </c:pt>
                <c:pt idx="51953">
                  <c:v>1.8543350000000001</c:v>
                </c:pt>
                <c:pt idx="51954">
                  <c:v>1.8513740000000001</c:v>
                </c:pt>
                <c:pt idx="51955">
                  <c:v>1.8484149999999999</c:v>
                </c:pt>
                <c:pt idx="51956">
                  <c:v>1.8454550000000001</c:v>
                </c:pt>
                <c:pt idx="51957">
                  <c:v>1.8424940000000001</c:v>
                </c:pt>
                <c:pt idx="51958">
                  <c:v>1.8395319999999999</c:v>
                </c:pt>
                <c:pt idx="51959">
                  <c:v>1.8365689999999999</c:v>
                </c:pt>
                <c:pt idx="51960">
                  <c:v>1.833604</c:v>
                </c:pt>
                <c:pt idx="51961">
                  <c:v>1.830638</c:v>
                </c:pt>
                <c:pt idx="51962">
                  <c:v>1.8276730000000001</c:v>
                </c:pt>
                <c:pt idx="51963">
                  <c:v>1.824708</c:v>
                </c:pt>
                <c:pt idx="51964">
                  <c:v>1.821742</c:v>
                </c:pt>
                <c:pt idx="51965">
                  <c:v>1.818775</c:v>
                </c:pt>
                <c:pt idx="51966">
                  <c:v>1.8158080000000001</c:v>
                </c:pt>
                <c:pt idx="51967">
                  <c:v>1.8128409999999999</c:v>
                </c:pt>
                <c:pt idx="51968">
                  <c:v>1.809874</c:v>
                </c:pt>
                <c:pt idx="51969">
                  <c:v>1.806908</c:v>
                </c:pt>
                <c:pt idx="51970">
                  <c:v>1.8039400000000001</c:v>
                </c:pt>
                <c:pt idx="51971">
                  <c:v>1.800972</c:v>
                </c:pt>
                <c:pt idx="51972">
                  <c:v>1.7980039999999999</c:v>
                </c:pt>
                <c:pt idx="51973">
                  <c:v>1.7950379999999999</c:v>
                </c:pt>
                <c:pt idx="51974">
                  <c:v>1.7920720000000001</c:v>
                </c:pt>
                <c:pt idx="51975">
                  <c:v>1.789107</c:v>
                </c:pt>
                <c:pt idx="51976">
                  <c:v>1.786143</c:v>
                </c:pt>
                <c:pt idx="51977">
                  <c:v>1.783177</c:v>
                </c:pt>
                <c:pt idx="51978">
                  <c:v>1.7802100000000001</c:v>
                </c:pt>
                <c:pt idx="51979">
                  <c:v>1.7772429999999999</c:v>
                </c:pt>
                <c:pt idx="51980">
                  <c:v>1.774276</c:v>
                </c:pt>
                <c:pt idx="51981">
                  <c:v>1.7713140000000001</c:v>
                </c:pt>
                <c:pt idx="51982">
                  <c:v>1.7683530000000001</c:v>
                </c:pt>
                <c:pt idx="51983">
                  <c:v>1.7653909999999999</c:v>
                </c:pt>
                <c:pt idx="51984">
                  <c:v>1.7624280000000001</c:v>
                </c:pt>
                <c:pt idx="51985">
                  <c:v>1.7594650000000001</c:v>
                </c:pt>
                <c:pt idx="51986">
                  <c:v>1.756502</c:v>
                </c:pt>
                <c:pt idx="51987">
                  <c:v>1.753539</c:v>
                </c:pt>
                <c:pt idx="51988">
                  <c:v>1.7505759999999999</c:v>
                </c:pt>
                <c:pt idx="51989">
                  <c:v>1.7476119999999999</c:v>
                </c:pt>
                <c:pt idx="51990">
                  <c:v>1.7446470000000001</c:v>
                </c:pt>
                <c:pt idx="51991">
                  <c:v>1.741681</c:v>
                </c:pt>
                <c:pt idx="51992">
                  <c:v>1.738715</c:v>
                </c:pt>
                <c:pt idx="51993">
                  <c:v>1.7357480000000001</c:v>
                </c:pt>
                <c:pt idx="51994">
                  <c:v>1.73278</c:v>
                </c:pt>
                <c:pt idx="51995">
                  <c:v>1.729811</c:v>
                </c:pt>
                <c:pt idx="51996">
                  <c:v>1.7268429999999999</c:v>
                </c:pt>
                <c:pt idx="51997">
                  <c:v>1.723875</c:v>
                </c:pt>
                <c:pt idx="51998">
                  <c:v>1.720909</c:v>
                </c:pt>
                <c:pt idx="51999">
                  <c:v>1.7179420000000001</c:v>
                </c:pt>
                <c:pt idx="52000">
                  <c:v>1.7149719999999999</c:v>
                </c:pt>
                <c:pt idx="52001">
                  <c:v>1.712002</c:v>
                </c:pt>
                <c:pt idx="52002">
                  <c:v>1.709031</c:v>
                </c:pt>
                <c:pt idx="52003">
                  <c:v>1.7060630000000001</c:v>
                </c:pt>
                <c:pt idx="52004">
                  <c:v>1.7030940000000001</c:v>
                </c:pt>
                <c:pt idx="52005">
                  <c:v>1.7001250000000001</c:v>
                </c:pt>
                <c:pt idx="52006">
                  <c:v>1.697157</c:v>
                </c:pt>
                <c:pt idx="52007">
                  <c:v>1.694188</c:v>
                </c:pt>
                <c:pt idx="52008">
                  <c:v>1.6912180000000001</c:v>
                </c:pt>
                <c:pt idx="52009">
                  <c:v>1.6882509999999999</c:v>
                </c:pt>
                <c:pt idx="52010">
                  <c:v>1.6852849999999999</c:v>
                </c:pt>
                <c:pt idx="52011">
                  <c:v>1.682318</c:v>
                </c:pt>
                <c:pt idx="52012">
                  <c:v>1.6793499999999999</c:v>
                </c:pt>
                <c:pt idx="52013">
                  <c:v>1.67638</c:v>
                </c:pt>
                <c:pt idx="52014">
                  <c:v>1.673411</c:v>
                </c:pt>
                <c:pt idx="52015">
                  <c:v>1.6704410000000001</c:v>
                </c:pt>
                <c:pt idx="52016">
                  <c:v>1.66747</c:v>
                </c:pt>
                <c:pt idx="52017">
                  <c:v>1.664499</c:v>
                </c:pt>
                <c:pt idx="52018">
                  <c:v>1.66153</c:v>
                </c:pt>
                <c:pt idx="52019">
                  <c:v>1.6585639999999999</c:v>
                </c:pt>
                <c:pt idx="52020">
                  <c:v>1.655605</c:v>
                </c:pt>
                <c:pt idx="52021">
                  <c:v>1.6526419999999999</c:v>
                </c:pt>
                <c:pt idx="52022">
                  <c:v>1.6496770000000001</c:v>
                </c:pt>
                <c:pt idx="52023">
                  <c:v>1.6467080000000001</c:v>
                </c:pt>
                <c:pt idx="52024">
                  <c:v>1.643737</c:v>
                </c:pt>
                <c:pt idx="52025">
                  <c:v>1.640765</c:v>
                </c:pt>
                <c:pt idx="52026">
                  <c:v>1.6377919999999999</c:v>
                </c:pt>
                <c:pt idx="52027">
                  <c:v>1.6348180000000001</c:v>
                </c:pt>
                <c:pt idx="52028">
                  <c:v>1.631845</c:v>
                </c:pt>
                <c:pt idx="52029">
                  <c:v>1.6288720000000001</c:v>
                </c:pt>
                <c:pt idx="52030">
                  <c:v>1.625899</c:v>
                </c:pt>
                <c:pt idx="52031">
                  <c:v>1.622927</c:v>
                </c:pt>
                <c:pt idx="52032">
                  <c:v>1.619953</c:v>
                </c:pt>
                <c:pt idx="52033">
                  <c:v>1.616978</c:v>
                </c:pt>
                <c:pt idx="52034">
                  <c:v>1.614004</c:v>
                </c:pt>
                <c:pt idx="52035">
                  <c:v>1.611032</c:v>
                </c:pt>
                <c:pt idx="52036">
                  <c:v>1.608058</c:v>
                </c:pt>
                <c:pt idx="52037">
                  <c:v>1.6050850000000001</c:v>
                </c:pt>
                <c:pt idx="52038">
                  <c:v>1.602112</c:v>
                </c:pt>
                <c:pt idx="52039">
                  <c:v>1.5991390000000001</c:v>
                </c:pt>
                <c:pt idx="52040">
                  <c:v>1.5961669999999999</c:v>
                </c:pt>
                <c:pt idx="52041">
                  <c:v>1.593188</c:v>
                </c:pt>
                <c:pt idx="52042">
                  <c:v>1.5902080000000001</c:v>
                </c:pt>
                <c:pt idx="52043">
                  <c:v>1.587229</c:v>
                </c:pt>
                <c:pt idx="52044">
                  <c:v>1.5842499999999999</c:v>
                </c:pt>
                <c:pt idx="52045">
                  <c:v>1.581272</c:v>
                </c:pt>
                <c:pt idx="52046">
                  <c:v>1.5782940000000001</c:v>
                </c:pt>
                <c:pt idx="52047">
                  <c:v>1.575318</c:v>
                </c:pt>
                <c:pt idx="52048">
                  <c:v>1.5723419999999999</c:v>
                </c:pt>
                <c:pt idx="52049">
                  <c:v>1.5693710000000001</c:v>
                </c:pt>
                <c:pt idx="52050">
                  <c:v>1.5664009999999999</c:v>
                </c:pt>
                <c:pt idx="52051">
                  <c:v>1.563429</c:v>
                </c:pt>
                <c:pt idx="52052">
                  <c:v>1.560457</c:v>
                </c:pt>
                <c:pt idx="52053">
                  <c:v>1.557485</c:v>
                </c:pt>
                <c:pt idx="52054">
                  <c:v>1.5545119999999999</c:v>
                </c:pt>
                <c:pt idx="52055">
                  <c:v>1.551539</c:v>
                </c:pt>
                <c:pt idx="52056">
                  <c:v>1.5485660000000001</c:v>
                </c:pt>
                <c:pt idx="52057">
                  <c:v>1.545593</c:v>
                </c:pt>
                <c:pt idx="52058">
                  <c:v>1.5426200000000001</c:v>
                </c:pt>
                <c:pt idx="52059">
                  <c:v>1.539647</c:v>
                </c:pt>
                <c:pt idx="52060">
                  <c:v>1.536675</c:v>
                </c:pt>
                <c:pt idx="52061">
                  <c:v>1.533703</c:v>
                </c:pt>
                <c:pt idx="52062">
                  <c:v>1.530729</c:v>
                </c:pt>
                <c:pt idx="52063">
                  <c:v>1.5277559999999999</c:v>
                </c:pt>
                <c:pt idx="52064">
                  <c:v>1.5247820000000001</c:v>
                </c:pt>
                <c:pt idx="52065">
                  <c:v>1.521809</c:v>
                </c:pt>
                <c:pt idx="52066">
                  <c:v>1.5188360000000001</c:v>
                </c:pt>
                <c:pt idx="52067">
                  <c:v>1.515862</c:v>
                </c:pt>
                <c:pt idx="52068">
                  <c:v>1.5128889999999999</c:v>
                </c:pt>
                <c:pt idx="52069">
                  <c:v>1.5099149999999999</c:v>
                </c:pt>
                <c:pt idx="52070">
                  <c:v>1.5069429999999999</c:v>
                </c:pt>
                <c:pt idx="52071">
                  <c:v>1.5039739999999999</c:v>
                </c:pt>
                <c:pt idx="52072">
                  <c:v>1.5010060000000001</c:v>
                </c:pt>
                <c:pt idx="52073">
                  <c:v>1.4980450000000001</c:v>
                </c:pt>
                <c:pt idx="52074">
                  <c:v>1.495088</c:v>
                </c:pt>
                <c:pt idx="52075">
                  <c:v>1.492129</c:v>
                </c:pt>
                <c:pt idx="52076">
                  <c:v>1.4891669999999999</c:v>
                </c:pt>
                <c:pt idx="52077">
                  <c:v>1.4862010000000001</c:v>
                </c:pt>
                <c:pt idx="52078">
                  <c:v>1.483239</c:v>
                </c:pt>
                <c:pt idx="52079">
                  <c:v>1.4802759999999999</c:v>
                </c:pt>
                <c:pt idx="52080">
                  <c:v>1.477311</c:v>
                </c:pt>
                <c:pt idx="52081">
                  <c:v>1.4743459999999999</c:v>
                </c:pt>
                <c:pt idx="52082">
                  <c:v>1.471382</c:v>
                </c:pt>
                <c:pt idx="52083">
                  <c:v>1.4684170000000001</c:v>
                </c:pt>
                <c:pt idx="52084">
                  <c:v>1.465452</c:v>
                </c:pt>
                <c:pt idx="52085">
                  <c:v>1.4624870000000001</c:v>
                </c:pt>
                <c:pt idx="52086">
                  <c:v>1.459522</c:v>
                </c:pt>
                <c:pt idx="52087">
                  <c:v>1.456556</c:v>
                </c:pt>
                <c:pt idx="52088">
                  <c:v>1.453592</c:v>
                </c:pt>
                <c:pt idx="52089">
                  <c:v>1.450626</c:v>
                </c:pt>
                <c:pt idx="52090">
                  <c:v>1.4476599999999999</c:v>
                </c:pt>
                <c:pt idx="52091">
                  <c:v>1.4446950000000001</c:v>
                </c:pt>
                <c:pt idx="52092">
                  <c:v>1.441729</c:v>
                </c:pt>
                <c:pt idx="52093">
                  <c:v>1.4387620000000001</c:v>
                </c:pt>
                <c:pt idx="52094">
                  <c:v>1.4357960000000001</c:v>
                </c:pt>
                <c:pt idx="52095">
                  <c:v>1.4328289999999999</c:v>
                </c:pt>
                <c:pt idx="52096">
                  <c:v>1.429862</c:v>
                </c:pt>
                <c:pt idx="52097">
                  <c:v>1.4268959999999999</c:v>
                </c:pt>
                <c:pt idx="52098">
                  <c:v>1.4239299999999999</c:v>
                </c:pt>
                <c:pt idx="52099">
                  <c:v>1.420963</c:v>
                </c:pt>
                <c:pt idx="52100">
                  <c:v>1.417997</c:v>
                </c:pt>
                <c:pt idx="52101">
                  <c:v>1.4150309999999999</c:v>
                </c:pt>
                <c:pt idx="52102">
                  <c:v>1.412064</c:v>
                </c:pt>
                <c:pt idx="52103">
                  <c:v>1.409098</c:v>
                </c:pt>
                <c:pt idx="52104">
                  <c:v>1.406131</c:v>
                </c:pt>
                <c:pt idx="52105">
                  <c:v>1.403165</c:v>
                </c:pt>
                <c:pt idx="52106">
                  <c:v>1.400199</c:v>
                </c:pt>
                <c:pt idx="52107">
                  <c:v>1.3972359999999999</c:v>
                </c:pt>
                <c:pt idx="52108">
                  <c:v>1.394271</c:v>
                </c:pt>
                <c:pt idx="52109">
                  <c:v>1.3913059999999999</c:v>
                </c:pt>
                <c:pt idx="52110">
                  <c:v>1.388339</c:v>
                </c:pt>
                <c:pt idx="52111">
                  <c:v>1.3853740000000001</c:v>
                </c:pt>
                <c:pt idx="52112">
                  <c:v>1.3824099999999999</c:v>
                </c:pt>
                <c:pt idx="52113">
                  <c:v>1.379445</c:v>
                </c:pt>
                <c:pt idx="52114">
                  <c:v>1.376479</c:v>
                </c:pt>
                <c:pt idx="52115">
                  <c:v>1.3735139999999999</c:v>
                </c:pt>
                <c:pt idx="52116">
                  <c:v>1.370549</c:v>
                </c:pt>
                <c:pt idx="52117">
                  <c:v>1.367583</c:v>
                </c:pt>
                <c:pt idx="52118">
                  <c:v>1.3646149999999999</c:v>
                </c:pt>
                <c:pt idx="52119">
                  <c:v>1.3616459999999999</c:v>
                </c:pt>
                <c:pt idx="52120">
                  <c:v>1.358679</c:v>
                </c:pt>
                <c:pt idx="52121">
                  <c:v>1.355712</c:v>
                </c:pt>
                <c:pt idx="52122">
                  <c:v>1.352743</c:v>
                </c:pt>
                <c:pt idx="52123">
                  <c:v>1.349774</c:v>
                </c:pt>
                <c:pt idx="52124">
                  <c:v>1.3468059999999999</c:v>
                </c:pt>
                <c:pt idx="52125">
                  <c:v>1.3438399999999999</c:v>
                </c:pt>
                <c:pt idx="52126">
                  <c:v>1.340876</c:v>
                </c:pt>
                <c:pt idx="52127">
                  <c:v>1.337909</c:v>
                </c:pt>
                <c:pt idx="52128">
                  <c:v>1.3349420000000001</c:v>
                </c:pt>
                <c:pt idx="52129">
                  <c:v>1.3319730000000001</c:v>
                </c:pt>
                <c:pt idx="52130">
                  <c:v>1.3290059999999999</c:v>
                </c:pt>
                <c:pt idx="52131">
                  <c:v>1.326038</c:v>
                </c:pt>
                <c:pt idx="52132">
                  <c:v>1.323072</c:v>
                </c:pt>
                <c:pt idx="52133">
                  <c:v>1.320103</c:v>
                </c:pt>
                <c:pt idx="52134">
                  <c:v>1.317134</c:v>
                </c:pt>
                <c:pt idx="52135">
                  <c:v>1.3141659999999999</c:v>
                </c:pt>
                <c:pt idx="52136">
                  <c:v>1.311199</c:v>
                </c:pt>
                <c:pt idx="52137">
                  <c:v>1.30823</c:v>
                </c:pt>
                <c:pt idx="52138">
                  <c:v>1.305261</c:v>
                </c:pt>
                <c:pt idx="52139">
                  <c:v>1.302292</c:v>
                </c:pt>
                <c:pt idx="52140">
                  <c:v>1.299323</c:v>
                </c:pt>
                <c:pt idx="52141">
                  <c:v>1.2963530000000001</c:v>
                </c:pt>
                <c:pt idx="52142">
                  <c:v>1.2933829999999999</c:v>
                </c:pt>
                <c:pt idx="52143">
                  <c:v>1.290413</c:v>
                </c:pt>
                <c:pt idx="52144">
                  <c:v>1.2874429999999999</c:v>
                </c:pt>
                <c:pt idx="52145">
                  <c:v>1.2844770000000001</c:v>
                </c:pt>
                <c:pt idx="52146">
                  <c:v>1.2815080000000001</c:v>
                </c:pt>
                <c:pt idx="52147">
                  <c:v>1.278538</c:v>
                </c:pt>
                <c:pt idx="52148">
                  <c:v>1.275568</c:v>
                </c:pt>
                <c:pt idx="52149">
                  <c:v>1.2726</c:v>
                </c:pt>
                <c:pt idx="52150">
                  <c:v>1.269631</c:v>
                </c:pt>
                <c:pt idx="52151">
                  <c:v>1.2666630000000001</c:v>
                </c:pt>
                <c:pt idx="52152">
                  <c:v>1.263695</c:v>
                </c:pt>
                <c:pt idx="52153">
                  <c:v>1.260726</c:v>
                </c:pt>
                <c:pt idx="52154">
                  <c:v>1.257757</c:v>
                </c:pt>
                <c:pt idx="52155">
                  <c:v>1.254788</c:v>
                </c:pt>
                <c:pt idx="52156">
                  <c:v>1.2518199999999999</c:v>
                </c:pt>
                <c:pt idx="52157">
                  <c:v>1.2488520000000001</c:v>
                </c:pt>
                <c:pt idx="52158">
                  <c:v>1.2458849999999999</c:v>
                </c:pt>
                <c:pt idx="52159">
                  <c:v>1.2429159999999999</c:v>
                </c:pt>
                <c:pt idx="52160">
                  <c:v>1.2399469999999999</c:v>
                </c:pt>
                <c:pt idx="52161">
                  <c:v>1.2369779999999999</c:v>
                </c:pt>
                <c:pt idx="52162">
                  <c:v>1.234008</c:v>
                </c:pt>
                <c:pt idx="52163">
                  <c:v>1.2310369999999999</c:v>
                </c:pt>
                <c:pt idx="52164">
                  <c:v>1.228067</c:v>
                </c:pt>
                <c:pt idx="52165">
                  <c:v>1.225096</c:v>
                </c:pt>
                <c:pt idx="52166">
                  <c:v>1.2221249999999999</c:v>
                </c:pt>
                <c:pt idx="52167">
                  <c:v>1.2191540000000001</c:v>
                </c:pt>
                <c:pt idx="52168">
                  <c:v>1.2161850000000001</c:v>
                </c:pt>
                <c:pt idx="52169">
                  <c:v>1.213214</c:v>
                </c:pt>
                <c:pt idx="52170">
                  <c:v>1.2102440000000001</c:v>
                </c:pt>
                <c:pt idx="52171">
                  <c:v>1.207274</c:v>
                </c:pt>
                <c:pt idx="52172">
                  <c:v>1.204304</c:v>
                </c:pt>
                <c:pt idx="52173">
                  <c:v>1.201333</c:v>
                </c:pt>
                <c:pt idx="52174">
                  <c:v>1.1983619999999999</c:v>
                </c:pt>
                <c:pt idx="52175">
                  <c:v>1.1953910000000001</c:v>
                </c:pt>
                <c:pt idx="52176">
                  <c:v>1.1924220000000001</c:v>
                </c:pt>
                <c:pt idx="52177">
                  <c:v>1.1894530000000001</c:v>
                </c:pt>
                <c:pt idx="52178">
                  <c:v>1.186485</c:v>
                </c:pt>
                <c:pt idx="52179">
                  <c:v>1.1835169999999999</c:v>
                </c:pt>
                <c:pt idx="52180">
                  <c:v>1.1805490000000001</c:v>
                </c:pt>
                <c:pt idx="52181">
                  <c:v>1.1775800000000001</c:v>
                </c:pt>
                <c:pt idx="52182">
                  <c:v>1.1746110000000001</c:v>
                </c:pt>
                <c:pt idx="52183">
                  <c:v>1.1716409999999999</c:v>
                </c:pt>
                <c:pt idx="52184">
                  <c:v>1.168671</c:v>
                </c:pt>
                <c:pt idx="52185">
                  <c:v>1.1657010000000001</c:v>
                </c:pt>
                <c:pt idx="52186">
                  <c:v>1.16273</c:v>
                </c:pt>
                <c:pt idx="52187">
                  <c:v>1.1597599999999999</c:v>
                </c:pt>
                <c:pt idx="52188">
                  <c:v>1.1567890000000001</c:v>
                </c:pt>
                <c:pt idx="52189">
                  <c:v>1.153818</c:v>
                </c:pt>
                <c:pt idx="52190">
                  <c:v>1.150849</c:v>
                </c:pt>
                <c:pt idx="52191">
                  <c:v>1.1478790000000001</c:v>
                </c:pt>
                <c:pt idx="52192">
                  <c:v>1.144908</c:v>
                </c:pt>
                <c:pt idx="52193">
                  <c:v>1.141937</c:v>
                </c:pt>
                <c:pt idx="52194">
                  <c:v>1.138965</c:v>
                </c:pt>
                <c:pt idx="52195">
                  <c:v>1.135993</c:v>
                </c:pt>
                <c:pt idx="52196">
                  <c:v>1.1330210000000001</c:v>
                </c:pt>
                <c:pt idx="52197">
                  <c:v>1.1300509999999999</c:v>
                </c:pt>
                <c:pt idx="52198">
                  <c:v>1.127081</c:v>
                </c:pt>
                <c:pt idx="52199">
                  <c:v>1.124112</c:v>
                </c:pt>
                <c:pt idx="52200">
                  <c:v>1.1211420000000001</c:v>
                </c:pt>
                <c:pt idx="52201">
                  <c:v>1.1181719999999999</c:v>
                </c:pt>
                <c:pt idx="52202">
                  <c:v>1.1152010000000001</c:v>
                </c:pt>
                <c:pt idx="52203">
                  <c:v>1.112231</c:v>
                </c:pt>
                <c:pt idx="52204">
                  <c:v>1.1092610000000001</c:v>
                </c:pt>
                <c:pt idx="52205">
                  <c:v>1.1062909999999999</c:v>
                </c:pt>
                <c:pt idx="52206">
                  <c:v>1.1033200000000001</c:v>
                </c:pt>
                <c:pt idx="52207">
                  <c:v>1.1003499999999999</c:v>
                </c:pt>
                <c:pt idx="52208">
                  <c:v>1.0973790000000001</c:v>
                </c:pt>
                <c:pt idx="52209">
                  <c:v>1.094408</c:v>
                </c:pt>
                <c:pt idx="52210">
                  <c:v>1.091437</c:v>
                </c:pt>
                <c:pt idx="52211">
                  <c:v>1.0884670000000001</c:v>
                </c:pt>
                <c:pt idx="52212">
                  <c:v>1.085501</c:v>
                </c:pt>
                <c:pt idx="52213">
                  <c:v>1.0825370000000001</c:v>
                </c:pt>
                <c:pt idx="52214">
                  <c:v>1.0795699999999999</c:v>
                </c:pt>
                <c:pt idx="52215">
                  <c:v>1.0766039999999999</c:v>
                </c:pt>
                <c:pt idx="52216">
                  <c:v>1.073636</c:v>
                </c:pt>
                <c:pt idx="52217">
                  <c:v>1.0706720000000001</c:v>
                </c:pt>
                <c:pt idx="52218">
                  <c:v>1.067707</c:v>
                </c:pt>
                <c:pt idx="52219">
                  <c:v>1.064743</c:v>
                </c:pt>
                <c:pt idx="52220">
                  <c:v>1.061779</c:v>
                </c:pt>
                <c:pt idx="52221">
                  <c:v>1.058813</c:v>
                </c:pt>
                <c:pt idx="52222">
                  <c:v>1.055847</c:v>
                </c:pt>
                <c:pt idx="52223">
                  <c:v>1.0528789999999999</c:v>
                </c:pt>
                <c:pt idx="52224">
                  <c:v>1.049912</c:v>
                </c:pt>
                <c:pt idx="52225">
                  <c:v>1.0469440000000001</c:v>
                </c:pt>
                <c:pt idx="52226">
                  <c:v>1.0439750000000001</c:v>
                </c:pt>
                <c:pt idx="52227">
                  <c:v>1.0410060000000001</c:v>
                </c:pt>
                <c:pt idx="52228">
                  <c:v>1.038038</c:v>
                </c:pt>
                <c:pt idx="52229">
                  <c:v>1.0350699999999999</c:v>
                </c:pt>
                <c:pt idx="52230">
                  <c:v>1.0320990000000001</c:v>
                </c:pt>
                <c:pt idx="52231">
                  <c:v>1.029129</c:v>
                </c:pt>
                <c:pt idx="52232">
                  <c:v>1.02616</c:v>
                </c:pt>
                <c:pt idx="52233">
                  <c:v>1.023193</c:v>
                </c:pt>
                <c:pt idx="52234">
                  <c:v>1.020224</c:v>
                </c:pt>
                <c:pt idx="52235">
                  <c:v>1.0172570000000001</c:v>
                </c:pt>
                <c:pt idx="52236">
                  <c:v>1.014289</c:v>
                </c:pt>
                <c:pt idx="52237">
                  <c:v>1.011323</c:v>
                </c:pt>
                <c:pt idx="52238">
                  <c:v>1.008362</c:v>
                </c:pt>
                <c:pt idx="52239">
                  <c:v>1.005395</c:v>
                </c:pt>
                <c:pt idx="52240">
                  <c:v>1.002426</c:v>
                </c:pt>
                <c:pt idx="52241">
                  <c:v>0.99945620000000002</c:v>
                </c:pt>
                <c:pt idx="52242">
                  <c:v>0.99648550000000002</c:v>
                </c:pt>
                <c:pt idx="52243">
                  <c:v>0.99351909999999999</c:v>
                </c:pt>
                <c:pt idx="52244">
                  <c:v>0.99055629999999995</c:v>
                </c:pt>
                <c:pt idx="52245">
                  <c:v>0.98759149999999996</c:v>
                </c:pt>
                <c:pt idx="52246">
                  <c:v>0.98462720000000004</c:v>
                </c:pt>
                <c:pt idx="52247">
                  <c:v>0.98166249999999999</c:v>
                </c:pt>
                <c:pt idx="52248">
                  <c:v>0.97869550000000005</c:v>
                </c:pt>
                <c:pt idx="52249">
                  <c:v>0.97572519999999996</c:v>
                </c:pt>
                <c:pt idx="52250">
                  <c:v>0.97275389999999995</c:v>
                </c:pt>
                <c:pt idx="52251">
                  <c:v>0.96978370000000003</c:v>
                </c:pt>
                <c:pt idx="52252">
                  <c:v>0.96681519999999999</c:v>
                </c:pt>
                <c:pt idx="52253">
                  <c:v>0.96384689999999995</c:v>
                </c:pt>
                <c:pt idx="52254">
                  <c:v>0.96087869999999997</c:v>
                </c:pt>
                <c:pt idx="52255">
                  <c:v>0.95790920000000002</c:v>
                </c:pt>
                <c:pt idx="52256">
                  <c:v>0.95493939999999999</c:v>
                </c:pt>
                <c:pt idx="52257">
                  <c:v>0.95196950000000002</c:v>
                </c:pt>
                <c:pt idx="52258">
                  <c:v>0.9489995</c:v>
                </c:pt>
                <c:pt idx="52259">
                  <c:v>0.94602920000000001</c:v>
                </c:pt>
                <c:pt idx="52260">
                  <c:v>0.94305899999999998</c:v>
                </c:pt>
                <c:pt idx="52261">
                  <c:v>0.94008930000000002</c:v>
                </c:pt>
                <c:pt idx="52262">
                  <c:v>0.93712209999999996</c:v>
                </c:pt>
                <c:pt idx="52263">
                  <c:v>0.93415570000000003</c:v>
                </c:pt>
                <c:pt idx="52264">
                  <c:v>0.93118730000000005</c:v>
                </c:pt>
                <c:pt idx="52265">
                  <c:v>0.92821819999999999</c:v>
                </c:pt>
                <c:pt idx="52266">
                  <c:v>0.92524839999999997</c:v>
                </c:pt>
                <c:pt idx="52267">
                  <c:v>0.92227769999999998</c:v>
                </c:pt>
                <c:pt idx="52268">
                  <c:v>0.91930730000000005</c:v>
                </c:pt>
                <c:pt idx="52269">
                  <c:v>0.91633710000000002</c:v>
                </c:pt>
                <c:pt idx="52270">
                  <c:v>0.91336729999999999</c:v>
                </c:pt>
                <c:pt idx="52271">
                  <c:v>0.9103966</c:v>
                </c:pt>
                <c:pt idx="52272">
                  <c:v>0.90742469999999997</c:v>
                </c:pt>
                <c:pt idx="52273">
                  <c:v>0.90445450000000005</c:v>
                </c:pt>
                <c:pt idx="52274">
                  <c:v>0.90148349999999999</c:v>
                </c:pt>
                <c:pt idx="52275">
                  <c:v>0.89851190000000003</c:v>
                </c:pt>
                <c:pt idx="52276">
                  <c:v>0.89554219999999995</c:v>
                </c:pt>
                <c:pt idx="52277">
                  <c:v>0.89257330000000001</c:v>
                </c:pt>
                <c:pt idx="52278">
                  <c:v>0.88960470000000003</c:v>
                </c:pt>
                <c:pt idx="52279">
                  <c:v>0.88663670000000006</c:v>
                </c:pt>
                <c:pt idx="52280">
                  <c:v>0.88366909999999999</c:v>
                </c:pt>
                <c:pt idx="52281">
                  <c:v>0.88070170000000003</c:v>
                </c:pt>
                <c:pt idx="52282">
                  <c:v>0.87773299999999999</c:v>
                </c:pt>
                <c:pt idx="52283">
                  <c:v>0.87476419999999999</c:v>
                </c:pt>
                <c:pt idx="52284">
                  <c:v>0.87179510000000004</c:v>
                </c:pt>
                <c:pt idx="52285">
                  <c:v>0.86880460000000004</c:v>
                </c:pt>
                <c:pt idx="52286">
                  <c:v>0.86583750000000004</c:v>
                </c:pt>
                <c:pt idx="52287">
                  <c:v>0.86287139999999996</c:v>
                </c:pt>
                <c:pt idx="52288">
                  <c:v>0.85990610000000001</c:v>
                </c:pt>
                <c:pt idx="52289">
                  <c:v>0.85694219999999999</c:v>
                </c:pt>
                <c:pt idx="52290">
                  <c:v>0.85397599999999996</c:v>
                </c:pt>
                <c:pt idx="52291">
                  <c:v>0.85100849999999995</c:v>
                </c:pt>
                <c:pt idx="52292">
                  <c:v>0.84804060000000003</c:v>
                </c:pt>
                <c:pt idx="52293">
                  <c:v>0.84507189999999999</c:v>
                </c:pt>
                <c:pt idx="52294">
                  <c:v>0.8421035</c:v>
                </c:pt>
                <c:pt idx="52295">
                  <c:v>0.83913479999999996</c:v>
                </c:pt>
                <c:pt idx="52296">
                  <c:v>0.83616610000000002</c:v>
                </c:pt>
                <c:pt idx="52297">
                  <c:v>0.83319770000000004</c:v>
                </c:pt>
                <c:pt idx="52298">
                  <c:v>0.83023060000000004</c:v>
                </c:pt>
                <c:pt idx="52299">
                  <c:v>0.82726339999999998</c:v>
                </c:pt>
                <c:pt idx="52300">
                  <c:v>0.82429589999999997</c:v>
                </c:pt>
                <c:pt idx="52301">
                  <c:v>0.8213279</c:v>
                </c:pt>
                <c:pt idx="52302">
                  <c:v>0.81836050000000005</c:v>
                </c:pt>
                <c:pt idx="52303">
                  <c:v>0.81539689999999998</c:v>
                </c:pt>
                <c:pt idx="52304">
                  <c:v>0.81243220000000005</c:v>
                </c:pt>
                <c:pt idx="52305">
                  <c:v>0.8094692</c:v>
                </c:pt>
                <c:pt idx="52306">
                  <c:v>0.80651030000000001</c:v>
                </c:pt>
                <c:pt idx="52307">
                  <c:v>0.80354239999999999</c:v>
                </c:pt>
                <c:pt idx="52308">
                  <c:v>0.80057500000000004</c:v>
                </c:pt>
                <c:pt idx="52309">
                  <c:v>0.79760399999999998</c:v>
                </c:pt>
                <c:pt idx="52310">
                  <c:v>0.7946337</c:v>
                </c:pt>
                <c:pt idx="52311">
                  <c:v>0.79166429999999999</c:v>
                </c:pt>
                <c:pt idx="52312">
                  <c:v>0.78869659999999997</c:v>
                </c:pt>
                <c:pt idx="52313">
                  <c:v>0.78572799999999998</c:v>
                </c:pt>
                <c:pt idx="52314">
                  <c:v>0.78275939999999999</c:v>
                </c:pt>
                <c:pt idx="52315">
                  <c:v>0.77979019999999999</c:v>
                </c:pt>
                <c:pt idx="52316">
                  <c:v>0.77682090000000004</c:v>
                </c:pt>
                <c:pt idx="52317">
                  <c:v>0.77385250000000005</c:v>
                </c:pt>
                <c:pt idx="52318">
                  <c:v>0.77088409999999996</c:v>
                </c:pt>
                <c:pt idx="52319">
                  <c:v>0.76791560000000003</c:v>
                </c:pt>
                <c:pt idx="52320">
                  <c:v>0.76494709999999999</c:v>
                </c:pt>
                <c:pt idx="52321">
                  <c:v>0.76197859999999995</c:v>
                </c:pt>
                <c:pt idx="52322">
                  <c:v>0.75901050000000003</c:v>
                </c:pt>
                <c:pt idx="52323">
                  <c:v>0.75604159999999998</c:v>
                </c:pt>
                <c:pt idx="52324">
                  <c:v>0.7530732</c:v>
                </c:pt>
                <c:pt idx="52325">
                  <c:v>0.75010460000000001</c:v>
                </c:pt>
                <c:pt idx="52326">
                  <c:v>0.74713669999999999</c:v>
                </c:pt>
                <c:pt idx="52327">
                  <c:v>0.74417049999999996</c:v>
                </c:pt>
                <c:pt idx="52328">
                  <c:v>0.74120940000000002</c:v>
                </c:pt>
                <c:pt idx="52329">
                  <c:v>0.73824520000000005</c:v>
                </c:pt>
                <c:pt idx="52330">
                  <c:v>0.73527900000000002</c:v>
                </c:pt>
                <c:pt idx="52331">
                  <c:v>0.73230799999999996</c:v>
                </c:pt>
                <c:pt idx="52332">
                  <c:v>0.72933689999999995</c:v>
                </c:pt>
                <c:pt idx="52333">
                  <c:v>0.72636460000000003</c:v>
                </c:pt>
                <c:pt idx="52334">
                  <c:v>0.72339419999999999</c:v>
                </c:pt>
                <c:pt idx="52335">
                  <c:v>0.72042139999999999</c:v>
                </c:pt>
                <c:pt idx="52336">
                  <c:v>0.71745150000000002</c:v>
                </c:pt>
                <c:pt idx="52337">
                  <c:v>0.71448140000000004</c:v>
                </c:pt>
                <c:pt idx="52338">
                  <c:v>0.71150950000000002</c:v>
                </c:pt>
                <c:pt idx="52339">
                  <c:v>0.70853809999999995</c:v>
                </c:pt>
                <c:pt idx="52340">
                  <c:v>0.70556770000000002</c:v>
                </c:pt>
                <c:pt idx="52341">
                  <c:v>0.70259859999999996</c:v>
                </c:pt>
                <c:pt idx="52342">
                  <c:v>0.69962999999999997</c:v>
                </c:pt>
                <c:pt idx="52343">
                  <c:v>0.69666309999999998</c:v>
                </c:pt>
                <c:pt idx="52344">
                  <c:v>0.69369700000000001</c:v>
                </c:pt>
                <c:pt idx="52345">
                  <c:v>0.69072849999999997</c:v>
                </c:pt>
                <c:pt idx="52346">
                  <c:v>0.68776020000000004</c:v>
                </c:pt>
                <c:pt idx="52347">
                  <c:v>0.68479190000000001</c:v>
                </c:pt>
                <c:pt idx="52348">
                  <c:v>0.68182359999999997</c:v>
                </c:pt>
                <c:pt idx="52349">
                  <c:v>0.67885580000000001</c:v>
                </c:pt>
                <c:pt idx="52350">
                  <c:v>0.67588970000000004</c:v>
                </c:pt>
                <c:pt idx="52351">
                  <c:v>0.67292320000000005</c:v>
                </c:pt>
                <c:pt idx="52352">
                  <c:v>0.66995700000000002</c:v>
                </c:pt>
                <c:pt idx="52353">
                  <c:v>0.66699269999999999</c:v>
                </c:pt>
                <c:pt idx="52354">
                  <c:v>0.66402680000000003</c:v>
                </c:pt>
                <c:pt idx="52355">
                  <c:v>0.66106180000000003</c:v>
                </c:pt>
                <c:pt idx="52356">
                  <c:v>0.65809680000000004</c:v>
                </c:pt>
                <c:pt idx="52357">
                  <c:v>0.65513140000000003</c:v>
                </c:pt>
                <c:pt idx="52358">
                  <c:v>0.65216569999999996</c:v>
                </c:pt>
                <c:pt idx="52359">
                  <c:v>0.64920100000000003</c:v>
                </c:pt>
                <c:pt idx="52360">
                  <c:v>0.64623759999999997</c:v>
                </c:pt>
                <c:pt idx="52361">
                  <c:v>0.64327429999999997</c:v>
                </c:pt>
                <c:pt idx="52362">
                  <c:v>0.64031000000000005</c:v>
                </c:pt>
                <c:pt idx="52363">
                  <c:v>0.63734469999999999</c:v>
                </c:pt>
                <c:pt idx="52364">
                  <c:v>0.63438110000000003</c:v>
                </c:pt>
                <c:pt idx="52365">
                  <c:v>0.63141630000000004</c:v>
                </c:pt>
                <c:pt idx="52366">
                  <c:v>0.6284497</c:v>
                </c:pt>
                <c:pt idx="52367">
                  <c:v>0.62548709999999996</c:v>
                </c:pt>
                <c:pt idx="52368">
                  <c:v>0.62252439999999998</c:v>
                </c:pt>
                <c:pt idx="52369">
                  <c:v>0.61956080000000002</c:v>
                </c:pt>
                <c:pt idx="52370">
                  <c:v>0.61660009999999998</c:v>
                </c:pt>
                <c:pt idx="52371">
                  <c:v>0.61364229999999997</c:v>
                </c:pt>
                <c:pt idx="52372">
                  <c:v>0.61067740000000004</c:v>
                </c:pt>
                <c:pt idx="52373">
                  <c:v>0.60771350000000002</c:v>
                </c:pt>
                <c:pt idx="52374">
                  <c:v>0.60474899999999998</c:v>
                </c:pt>
                <c:pt idx="52375">
                  <c:v>0.60178390000000004</c:v>
                </c:pt>
                <c:pt idx="52376">
                  <c:v>0.5988211</c:v>
                </c:pt>
                <c:pt idx="52377">
                  <c:v>0.59585929999999998</c:v>
                </c:pt>
                <c:pt idx="52378">
                  <c:v>0.59289590000000003</c:v>
                </c:pt>
                <c:pt idx="52379">
                  <c:v>0.58993079999999998</c:v>
                </c:pt>
                <c:pt idx="52380">
                  <c:v>0.58696090000000001</c:v>
                </c:pt>
                <c:pt idx="52381">
                  <c:v>0.58399579999999995</c:v>
                </c:pt>
                <c:pt idx="52382">
                  <c:v>0.58102960000000003</c:v>
                </c:pt>
                <c:pt idx="52383">
                  <c:v>0.57806349999999995</c:v>
                </c:pt>
                <c:pt idx="52384">
                  <c:v>0.57509779999999999</c:v>
                </c:pt>
                <c:pt idx="52385">
                  <c:v>0.5721328</c:v>
                </c:pt>
                <c:pt idx="52386">
                  <c:v>0.56916889999999998</c:v>
                </c:pt>
                <c:pt idx="52387">
                  <c:v>0.5662045</c:v>
                </c:pt>
                <c:pt idx="52388">
                  <c:v>0.56324019999999997</c:v>
                </c:pt>
                <c:pt idx="52389">
                  <c:v>0.56027559999999998</c:v>
                </c:pt>
                <c:pt idx="52390">
                  <c:v>0.55731120000000001</c:v>
                </c:pt>
                <c:pt idx="52391">
                  <c:v>0.55434669999999997</c:v>
                </c:pt>
                <c:pt idx="52392">
                  <c:v>0.55138209999999999</c:v>
                </c:pt>
                <c:pt idx="52393">
                  <c:v>0.54841850000000003</c:v>
                </c:pt>
                <c:pt idx="52394">
                  <c:v>0.54545440000000001</c:v>
                </c:pt>
                <c:pt idx="52395">
                  <c:v>0.54249009999999998</c:v>
                </c:pt>
                <c:pt idx="52396">
                  <c:v>0.53952599999999995</c:v>
                </c:pt>
                <c:pt idx="52397">
                  <c:v>0.53656239999999999</c:v>
                </c:pt>
                <c:pt idx="52398">
                  <c:v>0.53359869999999998</c:v>
                </c:pt>
                <c:pt idx="52399">
                  <c:v>0.53063479999999996</c:v>
                </c:pt>
                <c:pt idx="52400">
                  <c:v>0.52767109999999995</c:v>
                </c:pt>
                <c:pt idx="52401">
                  <c:v>0.52470760000000005</c:v>
                </c:pt>
                <c:pt idx="52402">
                  <c:v>0.5217444</c:v>
                </c:pt>
                <c:pt idx="52403">
                  <c:v>0.51878179999999996</c:v>
                </c:pt>
                <c:pt idx="52404">
                  <c:v>0.51581900000000003</c:v>
                </c:pt>
                <c:pt idx="52405">
                  <c:v>0.51285559999999997</c:v>
                </c:pt>
                <c:pt idx="52406">
                  <c:v>0.50989180000000001</c:v>
                </c:pt>
                <c:pt idx="52407">
                  <c:v>0.50692740000000003</c:v>
                </c:pt>
                <c:pt idx="52408">
                  <c:v>0.50396379999999996</c:v>
                </c:pt>
                <c:pt idx="52409">
                  <c:v>0.50099990000000005</c:v>
                </c:pt>
                <c:pt idx="52410">
                  <c:v>0.49803599999999998</c:v>
                </c:pt>
                <c:pt idx="52411">
                  <c:v>0.4950717</c:v>
                </c:pt>
                <c:pt idx="52412">
                  <c:v>0.49210739999999997</c:v>
                </c:pt>
                <c:pt idx="52413">
                  <c:v>0.48914360000000001</c:v>
                </c:pt>
                <c:pt idx="52414">
                  <c:v>0.48617959999999999</c:v>
                </c:pt>
                <c:pt idx="52415">
                  <c:v>0.4832166</c:v>
                </c:pt>
                <c:pt idx="52416">
                  <c:v>0.4802534</c:v>
                </c:pt>
                <c:pt idx="52417">
                  <c:v>0.47728959999999998</c:v>
                </c:pt>
                <c:pt idx="52418">
                  <c:v>0.47432530000000001</c:v>
                </c:pt>
                <c:pt idx="52419">
                  <c:v>0.47136099999999997</c:v>
                </c:pt>
                <c:pt idx="52420">
                  <c:v>0.46839730000000002</c:v>
                </c:pt>
                <c:pt idx="52421">
                  <c:v>0.46543380000000001</c:v>
                </c:pt>
                <c:pt idx="52422">
                  <c:v>0.46247090000000002</c:v>
                </c:pt>
                <c:pt idx="52423">
                  <c:v>0.45950730000000001</c:v>
                </c:pt>
                <c:pt idx="52424">
                  <c:v>0.45654349999999999</c:v>
                </c:pt>
                <c:pt idx="52425">
                  <c:v>0.45358029999999999</c:v>
                </c:pt>
                <c:pt idx="52426">
                  <c:v>0.45061699999999999</c:v>
                </c:pt>
                <c:pt idx="52427">
                  <c:v>0.44765329999999998</c:v>
                </c:pt>
                <c:pt idx="52428">
                  <c:v>0.444691</c:v>
                </c:pt>
                <c:pt idx="52429">
                  <c:v>0.44173580000000001</c:v>
                </c:pt>
                <c:pt idx="52430">
                  <c:v>0.43877969999999999</c:v>
                </c:pt>
                <c:pt idx="52431">
                  <c:v>0.43582209999999999</c:v>
                </c:pt>
                <c:pt idx="52432">
                  <c:v>0.43286390000000002</c:v>
                </c:pt>
                <c:pt idx="52433">
                  <c:v>0.4299056</c:v>
                </c:pt>
                <c:pt idx="52434">
                  <c:v>0.42694890000000002</c:v>
                </c:pt>
                <c:pt idx="52435">
                  <c:v>0.42399340000000002</c:v>
                </c:pt>
                <c:pt idx="52436">
                  <c:v>0.42103770000000001</c:v>
                </c:pt>
                <c:pt idx="52437">
                  <c:v>0.4180818</c:v>
                </c:pt>
                <c:pt idx="52438">
                  <c:v>0.4151244</c:v>
                </c:pt>
                <c:pt idx="52439">
                  <c:v>0.41216510000000001</c:v>
                </c:pt>
                <c:pt idx="52440">
                  <c:v>0.40920479999999998</c:v>
                </c:pt>
                <c:pt idx="52441">
                  <c:v>0.40624450000000001</c:v>
                </c:pt>
                <c:pt idx="52442">
                  <c:v>0.40328350000000002</c:v>
                </c:pt>
                <c:pt idx="52443">
                  <c:v>0.40032230000000002</c:v>
                </c:pt>
                <c:pt idx="52444">
                  <c:v>0.39736080000000001</c:v>
                </c:pt>
                <c:pt idx="52445">
                  <c:v>0.3943991</c:v>
                </c:pt>
                <c:pt idx="52446">
                  <c:v>0.39143830000000002</c:v>
                </c:pt>
                <c:pt idx="52447">
                  <c:v>0.38847900000000002</c:v>
                </c:pt>
                <c:pt idx="52448">
                  <c:v>0.38552219999999998</c:v>
                </c:pt>
                <c:pt idx="52449">
                  <c:v>0.38256269999999998</c:v>
                </c:pt>
                <c:pt idx="52450">
                  <c:v>0.3796023</c:v>
                </c:pt>
                <c:pt idx="52451">
                  <c:v>0.37664130000000001</c:v>
                </c:pt>
                <c:pt idx="52452">
                  <c:v>0.37367909999999999</c:v>
                </c:pt>
                <c:pt idx="52453">
                  <c:v>0.37071680000000001</c:v>
                </c:pt>
                <c:pt idx="52454">
                  <c:v>0.36775669999999999</c:v>
                </c:pt>
                <c:pt idx="52455">
                  <c:v>0.3647958</c:v>
                </c:pt>
                <c:pt idx="52456">
                  <c:v>0.36183379999999998</c:v>
                </c:pt>
                <c:pt idx="52457">
                  <c:v>0.35887180000000002</c:v>
                </c:pt>
                <c:pt idx="52458">
                  <c:v>0.35591020000000001</c:v>
                </c:pt>
                <c:pt idx="52459">
                  <c:v>0.35294829999999999</c:v>
                </c:pt>
                <c:pt idx="52460">
                  <c:v>0.3499871</c:v>
                </c:pt>
                <c:pt idx="52461">
                  <c:v>0.34702529999999998</c:v>
                </c:pt>
                <c:pt idx="52462">
                  <c:v>0.34406360000000002</c:v>
                </c:pt>
                <c:pt idx="52463">
                  <c:v>0.34110069999999998</c:v>
                </c:pt>
                <c:pt idx="52464">
                  <c:v>0.33813799999999999</c:v>
                </c:pt>
                <c:pt idx="52465">
                  <c:v>0.3351749</c:v>
                </c:pt>
                <c:pt idx="52466">
                  <c:v>0.3322118</c:v>
                </c:pt>
                <c:pt idx="52467">
                  <c:v>0.32924880000000001</c:v>
                </c:pt>
                <c:pt idx="52468">
                  <c:v>0.32628590000000002</c:v>
                </c:pt>
                <c:pt idx="52469">
                  <c:v>0.32332280000000002</c:v>
                </c:pt>
                <c:pt idx="52470">
                  <c:v>0.32035960000000002</c:v>
                </c:pt>
                <c:pt idx="52471">
                  <c:v>0.31739620000000002</c:v>
                </c:pt>
                <c:pt idx="52472">
                  <c:v>0.31443320000000002</c:v>
                </c:pt>
                <c:pt idx="52473">
                  <c:v>0.31146990000000002</c:v>
                </c:pt>
                <c:pt idx="52474">
                  <c:v>0.30850670000000002</c:v>
                </c:pt>
                <c:pt idx="52475">
                  <c:v>0.30554369999999997</c:v>
                </c:pt>
                <c:pt idx="52476">
                  <c:v>0.30258020000000002</c:v>
                </c:pt>
                <c:pt idx="52477">
                  <c:v>0.29961710000000003</c:v>
                </c:pt>
                <c:pt idx="52478">
                  <c:v>0.29665560000000002</c:v>
                </c:pt>
                <c:pt idx="52479">
                  <c:v>0.29368569999999999</c:v>
                </c:pt>
                <c:pt idx="52480">
                  <c:v>0.29072049999999999</c:v>
                </c:pt>
                <c:pt idx="52481">
                  <c:v>0.28775650000000003</c:v>
                </c:pt>
                <c:pt idx="52482">
                  <c:v>0.28479520000000003</c:v>
                </c:pt>
                <c:pt idx="52483">
                  <c:v>0.28183219999999998</c:v>
                </c:pt>
                <c:pt idx="52484">
                  <c:v>0.27886929999999999</c:v>
                </c:pt>
                <c:pt idx="52485">
                  <c:v>0.27590569999999998</c:v>
                </c:pt>
                <c:pt idx="52486">
                  <c:v>0.27294180000000001</c:v>
                </c:pt>
                <c:pt idx="52487">
                  <c:v>0.2699782</c:v>
                </c:pt>
                <c:pt idx="52488">
                  <c:v>0.26701799999999998</c:v>
                </c:pt>
                <c:pt idx="52489">
                  <c:v>0.26405790000000001</c:v>
                </c:pt>
                <c:pt idx="52490">
                  <c:v>0.26109599999999999</c:v>
                </c:pt>
                <c:pt idx="52491">
                  <c:v>0.25813390000000003</c:v>
                </c:pt>
                <c:pt idx="52492">
                  <c:v>0.25517089999999998</c:v>
                </c:pt>
                <c:pt idx="52493">
                  <c:v>0.25220749999999997</c:v>
                </c:pt>
                <c:pt idx="52494">
                  <c:v>0.2492442</c:v>
                </c:pt>
                <c:pt idx="52495">
                  <c:v>0.24628120000000001</c:v>
                </c:pt>
                <c:pt idx="52496">
                  <c:v>0.24331810000000001</c:v>
                </c:pt>
                <c:pt idx="52497">
                  <c:v>0.24035680000000001</c:v>
                </c:pt>
                <c:pt idx="52498">
                  <c:v>0.2374018</c:v>
                </c:pt>
                <c:pt idx="52499">
                  <c:v>0.23444789999999999</c:v>
                </c:pt>
                <c:pt idx="52500">
                  <c:v>0.23149649999999999</c:v>
                </c:pt>
                <c:pt idx="52501">
                  <c:v>0.22854169999999999</c:v>
                </c:pt>
                <c:pt idx="52502">
                  <c:v>0.22558529999999999</c:v>
                </c:pt>
                <c:pt idx="52503">
                  <c:v>0.22262750000000001</c:v>
                </c:pt>
                <c:pt idx="52504">
                  <c:v>0.21966939999999999</c:v>
                </c:pt>
                <c:pt idx="52505">
                  <c:v>0.21671190000000001</c:v>
                </c:pt>
                <c:pt idx="52506">
                  <c:v>0.21375359999999999</c:v>
                </c:pt>
                <c:pt idx="52507">
                  <c:v>0.21079419999999999</c:v>
                </c:pt>
                <c:pt idx="52508">
                  <c:v>0.20783409999999999</c:v>
                </c:pt>
                <c:pt idx="52509">
                  <c:v>0.20487340000000001</c:v>
                </c:pt>
                <c:pt idx="52510">
                  <c:v>0.2019126</c:v>
                </c:pt>
                <c:pt idx="52511">
                  <c:v>0.1989534</c:v>
                </c:pt>
                <c:pt idx="52512">
                  <c:v>0.19599449999999999</c:v>
                </c:pt>
                <c:pt idx="52513">
                  <c:v>0.19303790000000001</c:v>
                </c:pt>
                <c:pt idx="52514">
                  <c:v>0.19008159999999999</c:v>
                </c:pt>
                <c:pt idx="52515">
                  <c:v>0.18712419999999999</c:v>
                </c:pt>
                <c:pt idx="52516">
                  <c:v>0.18416579999999999</c:v>
                </c:pt>
                <c:pt idx="52517">
                  <c:v>0.18120729999999999</c:v>
                </c:pt>
                <c:pt idx="52518">
                  <c:v>0.1782465</c:v>
                </c:pt>
                <c:pt idx="52519">
                  <c:v>0.175286</c:v>
                </c:pt>
                <c:pt idx="52520">
                  <c:v>0.17232500000000001</c:v>
                </c:pt>
                <c:pt idx="52521">
                  <c:v>0.1693636</c:v>
                </c:pt>
                <c:pt idx="52522">
                  <c:v>0.16640179999999999</c:v>
                </c:pt>
                <c:pt idx="52523">
                  <c:v>0.1634399</c:v>
                </c:pt>
                <c:pt idx="52524">
                  <c:v>0.16047739999999999</c:v>
                </c:pt>
                <c:pt idx="52525">
                  <c:v>0.1575155</c:v>
                </c:pt>
                <c:pt idx="52526">
                  <c:v>0.15455769999999999</c:v>
                </c:pt>
                <c:pt idx="52527">
                  <c:v>0.1515994</c:v>
                </c:pt>
                <c:pt idx="52528">
                  <c:v>0.1486423</c:v>
                </c:pt>
                <c:pt idx="52529">
                  <c:v>0.14568329999999999</c:v>
                </c:pt>
                <c:pt idx="52530">
                  <c:v>0.14272670000000001</c:v>
                </c:pt>
                <c:pt idx="52531">
                  <c:v>0.13976849999999999</c:v>
                </c:pt>
                <c:pt idx="52532">
                  <c:v>0.13680829999999999</c:v>
                </c:pt>
                <c:pt idx="52533">
                  <c:v>0.133849</c:v>
                </c:pt>
                <c:pt idx="52534">
                  <c:v>0.13089200000000001</c:v>
                </c:pt>
                <c:pt idx="52535">
                  <c:v>0.1279344</c:v>
                </c:pt>
                <c:pt idx="52536">
                  <c:v>0.1249812</c:v>
                </c:pt>
                <c:pt idx="52537">
                  <c:v>0.1220224</c:v>
                </c:pt>
                <c:pt idx="52538">
                  <c:v>0.11906269999999999</c:v>
                </c:pt>
                <c:pt idx="52539">
                  <c:v>0.1161022</c:v>
                </c:pt>
                <c:pt idx="52540">
                  <c:v>0.1131446</c:v>
                </c:pt>
                <c:pt idx="52541">
                  <c:v>0.1101864</c:v>
                </c:pt>
                <c:pt idx="52542">
                  <c:v>0.107226</c:v>
                </c:pt>
                <c:pt idx="52543">
                  <c:v>0.10426580000000001</c:v>
                </c:pt>
                <c:pt idx="52544">
                  <c:v>0.10130459999999999</c:v>
                </c:pt>
                <c:pt idx="52545">
                  <c:v>9.8342959999999993E-2</c:v>
                </c:pt>
                <c:pt idx="52546">
                  <c:v>9.5380809999999996E-2</c:v>
                </c:pt>
                <c:pt idx="52547">
                  <c:v>9.2419680000000004E-2</c:v>
                </c:pt>
                <c:pt idx="52548">
                  <c:v>8.9452500000000004E-2</c:v>
                </c:pt>
                <c:pt idx="52549">
                  <c:v>8.6491819999999997E-2</c:v>
                </c:pt>
                <c:pt idx="52550">
                  <c:v>8.3531939999999999E-2</c:v>
                </c:pt>
                <c:pt idx="52551">
                  <c:v>8.0571500000000004E-2</c:v>
                </c:pt>
                <c:pt idx="52552">
                  <c:v>7.7610979999999996E-2</c:v>
                </c:pt>
                <c:pt idx="52553">
                  <c:v>7.4652380000000004E-2</c:v>
                </c:pt>
                <c:pt idx="52554">
                  <c:v>7.1693419999999994E-2</c:v>
                </c:pt>
                <c:pt idx="52555">
                  <c:v>6.8736660000000005E-2</c:v>
                </c:pt>
                <c:pt idx="52556">
                  <c:v>6.5776940000000006E-2</c:v>
                </c:pt>
                <c:pt idx="52557">
                  <c:v>6.2817310000000001E-2</c:v>
                </c:pt>
                <c:pt idx="52558">
                  <c:v>5.9856970000000002E-2</c:v>
                </c:pt>
                <c:pt idx="52559">
                  <c:v>5.689665E-2</c:v>
                </c:pt>
                <c:pt idx="52560">
                  <c:v>5.3935530000000002E-2</c:v>
                </c:pt>
                <c:pt idx="52561">
                  <c:v>5.0974310000000002E-2</c:v>
                </c:pt>
                <c:pt idx="52562">
                  <c:v>4.8022309999999999E-2</c:v>
                </c:pt>
                <c:pt idx="52563">
                  <c:v>4.5071849999999997E-2</c:v>
                </c:pt>
                <c:pt idx="52564">
                  <c:v>4.2112530000000002E-2</c:v>
                </c:pt>
                <c:pt idx="52565">
                  <c:v>3.9153960000000002E-2</c:v>
                </c:pt>
                <c:pt idx="52566">
                  <c:v>3.6193799999999998E-2</c:v>
                </c:pt>
                <c:pt idx="52567">
                  <c:v>3.3234319999999998E-2</c:v>
                </c:pt>
                <c:pt idx="52568">
                  <c:v>3.0276850000000001E-2</c:v>
                </c:pt>
                <c:pt idx="52569">
                  <c:v>2.7320489999999999E-2</c:v>
                </c:pt>
                <c:pt idx="52570">
                  <c:v>2.4362209999999999E-2</c:v>
                </c:pt>
                <c:pt idx="52571">
                  <c:v>2.1405839999999999E-2</c:v>
                </c:pt>
                <c:pt idx="52572">
                  <c:v>1.8448679999999999E-2</c:v>
                </c:pt>
                <c:pt idx="52573">
                  <c:v>1.549181E-2</c:v>
                </c:pt>
                <c:pt idx="52574">
                  <c:v>1.25348E-2</c:v>
                </c:pt>
                <c:pt idx="52575">
                  <c:v>9.5764260000000007E-3</c:v>
                </c:pt>
                <c:pt idx="52576">
                  <c:v>6.6169410000000003E-3</c:v>
                </c:pt>
                <c:pt idx="52577">
                  <c:v>3.6565149999999999E-3</c:v>
                </c:pt>
                <c:pt idx="52578">
                  <c:v>6.9552259999999995E-4</c:v>
                </c:pt>
                <c:pt idx="52579">
                  <c:v>-2.2663190000000001E-3</c:v>
                </c:pt>
                <c:pt idx="52580">
                  <c:v>-5.2273459999999999E-3</c:v>
                </c:pt>
                <c:pt idx="52581">
                  <c:v>-8.1895609999999997E-3</c:v>
                </c:pt>
                <c:pt idx="52582">
                  <c:v>-1.1150159999999999E-2</c:v>
                </c:pt>
                <c:pt idx="52583">
                  <c:v>-1.4112049999999999E-2</c:v>
                </c:pt>
                <c:pt idx="52584">
                  <c:v>-1.707405E-2</c:v>
                </c:pt>
                <c:pt idx="52585">
                  <c:v>-2.003653E-2</c:v>
                </c:pt>
                <c:pt idx="52586">
                  <c:v>-2.2999140000000001E-2</c:v>
                </c:pt>
                <c:pt idx="52587">
                  <c:v>-2.5961729999999999E-2</c:v>
                </c:pt>
                <c:pt idx="52588">
                  <c:v>-2.8918679999999999E-2</c:v>
                </c:pt>
                <c:pt idx="52589">
                  <c:v>-3.1874710000000001E-2</c:v>
                </c:pt>
                <c:pt idx="52590">
                  <c:v>-3.4828690000000002E-2</c:v>
                </c:pt>
                <c:pt idx="52591">
                  <c:v>-3.7785569999999997E-2</c:v>
                </c:pt>
                <c:pt idx="52592">
                  <c:v>-4.0742210000000001E-2</c:v>
                </c:pt>
                <c:pt idx="52593">
                  <c:v>-4.3700919999999997E-2</c:v>
                </c:pt>
                <c:pt idx="52594">
                  <c:v>-4.6660319999999998E-2</c:v>
                </c:pt>
                <c:pt idx="52595">
                  <c:v>-4.9620169999999998E-2</c:v>
                </c:pt>
                <c:pt idx="52596">
                  <c:v>-5.2581210000000003E-2</c:v>
                </c:pt>
                <c:pt idx="52597">
                  <c:v>-5.554108E-2</c:v>
                </c:pt>
                <c:pt idx="52598">
                  <c:v>-5.850176E-2</c:v>
                </c:pt>
                <c:pt idx="52599">
                  <c:v>-6.1462410000000002E-2</c:v>
                </c:pt>
                <c:pt idx="52600">
                  <c:v>-6.442399E-2</c:v>
                </c:pt>
                <c:pt idx="52601">
                  <c:v>-6.7385490000000006E-2</c:v>
                </c:pt>
                <c:pt idx="52602">
                  <c:v>-7.0347160000000006E-2</c:v>
                </c:pt>
                <c:pt idx="52603">
                  <c:v>-7.3309299999999994E-2</c:v>
                </c:pt>
                <c:pt idx="52604">
                  <c:v>-7.6271240000000004E-2</c:v>
                </c:pt>
                <c:pt idx="52605">
                  <c:v>-7.9232129999999998E-2</c:v>
                </c:pt>
                <c:pt idx="52606">
                  <c:v>-8.2192790000000002E-2</c:v>
                </c:pt>
                <c:pt idx="52607">
                  <c:v>-8.5153800000000002E-2</c:v>
                </c:pt>
                <c:pt idx="52608">
                  <c:v>-8.8114899999999996E-2</c:v>
                </c:pt>
                <c:pt idx="52609">
                  <c:v>-9.1077249999999998E-2</c:v>
                </c:pt>
                <c:pt idx="52610">
                  <c:v>-9.4040109999999996E-2</c:v>
                </c:pt>
                <c:pt idx="52611">
                  <c:v>-9.7002980000000003E-2</c:v>
                </c:pt>
                <c:pt idx="52612">
                  <c:v>-9.996555E-2</c:v>
                </c:pt>
                <c:pt idx="52613">
                  <c:v>-0.1029249</c:v>
                </c:pt>
                <c:pt idx="52614">
                  <c:v>-0.1058862</c:v>
                </c:pt>
                <c:pt idx="52615">
                  <c:v>-0.10884820000000001</c:v>
                </c:pt>
                <c:pt idx="52616">
                  <c:v>-0.1118097</c:v>
                </c:pt>
                <c:pt idx="52617">
                  <c:v>-0.1147712</c:v>
                </c:pt>
                <c:pt idx="52618">
                  <c:v>-0.1177332</c:v>
                </c:pt>
                <c:pt idx="52619">
                  <c:v>-0.12069580000000001</c:v>
                </c:pt>
                <c:pt idx="52620">
                  <c:v>-0.12365900000000001</c:v>
                </c:pt>
                <c:pt idx="52621">
                  <c:v>-0.1266224</c:v>
                </c:pt>
                <c:pt idx="52622">
                  <c:v>-0.12958510000000001</c:v>
                </c:pt>
                <c:pt idx="52623">
                  <c:v>-0.1325481</c:v>
                </c:pt>
                <c:pt idx="52624">
                  <c:v>-0.1355112</c:v>
                </c:pt>
                <c:pt idx="52625">
                  <c:v>-0.1384746</c:v>
                </c:pt>
                <c:pt idx="52626">
                  <c:v>-0.14143790000000001</c:v>
                </c:pt>
                <c:pt idx="52627">
                  <c:v>-0.14440059999999999</c:v>
                </c:pt>
                <c:pt idx="52628">
                  <c:v>-0.14736360000000001</c:v>
                </c:pt>
                <c:pt idx="52629">
                  <c:v>-0.1503275</c:v>
                </c:pt>
                <c:pt idx="52630">
                  <c:v>-0.15328729999999999</c:v>
                </c:pt>
                <c:pt idx="52631">
                  <c:v>-0.15624850000000001</c:v>
                </c:pt>
                <c:pt idx="52632">
                  <c:v>-0.1592122</c:v>
                </c:pt>
                <c:pt idx="52633">
                  <c:v>-0.1621756</c:v>
                </c:pt>
                <c:pt idx="52634">
                  <c:v>-0.1651398</c:v>
                </c:pt>
                <c:pt idx="52635">
                  <c:v>-0.16810230000000001</c:v>
                </c:pt>
                <c:pt idx="52636">
                  <c:v>-0.171066</c:v>
                </c:pt>
                <c:pt idx="52637">
                  <c:v>-0.17402970000000001</c:v>
                </c:pt>
                <c:pt idx="52638">
                  <c:v>-0.17699400000000001</c:v>
                </c:pt>
                <c:pt idx="52639">
                  <c:v>-0.1799579</c:v>
                </c:pt>
                <c:pt idx="52640">
                  <c:v>-0.18292259999999999</c:v>
                </c:pt>
                <c:pt idx="52641">
                  <c:v>-0.18588089999999999</c:v>
                </c:pt>
                <c:pt idx="52642">
                  <c:v>-0.18884190000000001</c:v>
                </c:pt>
                <c:pt idx="52643">
                  <c:v>-0.19180269999999999</c:v>
                </c:pt>
                <c:pt idx="52644">
                  <c:v>-0.1947661</c:v>
                </c:pt>
                <c:pt idx="52645">
                  <c:v>-0.1977294</c:v>
                </c:pt>
                <c:pt idx="52646">
                  <c:v>-0.20069300000000001</c:v>
                </c:pt>
                <c:pt idx="52647">
                  <c:v>-0.20365710000000001</c:v>
                </c:pt>
                <c:pt idx="52648">
                  <c:v>-0.20662230000000001</c:v>
                </c:pt>
                <c:pt idx="52649">
                  <c:v>-0.20958789999999999</c:v>
                </c:pt>
                <c:pt idx="52650">
                  <c:v>-0.2125532</c:v>
                </c:pt>
                <c:pt idx="52651">
                  <c:v>-0.2155174</c:v>
                </c:pt>
                <c:pt idx="52652">
                  <c:v>-0.21848190000000001</c:v>
                </c:pt>
                <c:pt idx="52653">
                  <c:v>-0.2214467</c:v>
                </c:pt>
                <c:pt idx="52654">
                  <c:v>-0.22441159999999999</c:v>
                </c:pt>
                <c:pt idx="52655">
                  <c:v>-0.22737560000000001</c:v>
                </c:pt>
                <c:pt idx="52656">
                  <c:v>-0.23034019999999999</c:v>
                </c:pt>
                <c:pt idx="52657">
                  <c:v>-0.2333044</c:v>
                </c:pt>
                <c:pt idx="52658">
                  <c:v>-0.23626910000000001</c:v>
                </c:pt>
                <c:pt idx="52659">
                  <c:v>-0.23923359999999999</c:v>
                </c:pt>
                <c:pt idx="52660">
                  <c:v>-0.24219840000000001</c:v>
                </c:pt>
                <c:pt idx="52661">
                  <c:v>-0.24516389999999999</c:v>
                </c:pt>
                <c:pt idx="52662">
                  <c:v>-0.24812919999999999</c:v>
                </c:pt>
                <c:pt idx="52663">
                  <c:v>-0.25109480000000001</c:v>
                </c:pt>
                <c:pt idx="52664">
                  <c:v>-0.25405939999999999</c:v>
                </c:pt>
                <c:pt idx="52665">
                  <c:v>-0.25702510000000001</c:v>
                </c:pt>
                <c:pt idx="52666">
                  <c:v>-0.25999109999999998</c:v>
                </c:pt>
                <c:pt idx="52667">
                  <c:v>-0.2629572</c:v>
                </c:pt>
                <c:pt idx="52668">
                  <c:v>-0.26592250000000001</c:v>
                </c:pt>
                <c:pt idx="52669">
                  <c:v>-0.26888339999999999</c:v>
                </c:pt>
                <c:pt idx="52670">
                  <c:v>-0.27184839999999999</c:v>
                </c:pt>
                <c:pt idx="52671">
                  <c:v>-0.27481339999999999</c:v>
                </c:pt>
                <c:pt idx="52672">
                  <c:v>-0.27777940000000001</c:v>
                </c:pt>
                <c:pt idx="52673">
                  <c:v>-0.28074399999999999</c:v>
                </c:pt>
                <c:pt idx="52674">
                  <c:v>-0.28371069999999998</c:v>
                </c:pt>
                <c:pt idx="52675">
                  <c:v>-0.28667680000000001</c:v>
                </c:pt>
                <c:pt idx="52676">
                  <c:v>-0.28964279999999998</c:v>
                </c:pt>
                <c:pt idx="52677">
                  <c:v>-0.29260779999999997</c:v>
                </c:pt>
                <c:pt idx="52678">
                  <c:v>-0.29557369999999999</c:v>
                </c:pt>
                <c:pt idx="52679">
                  <c:v>-0.29854000000000003</c:v>
                </c:pt>
                <c:pt idx="52680">
                  <c:v>-0.30150640000000001</c:v>
                </c:pt>
                <c:pt idx="52681">
                  <c:v>-0.30447249999999998</c:v>
                </c:pt>
                <c:pt idx="52682">
                  <c:v>-0.3074383</c:v>
                </c:pt>
                <c:pt idx="52683">
                  <c:v>-0.31040309999999999</c:v>
                </c:pt>
                <c:pt idx="52684">
                  <c:v>-0.31336849999999999</c:v>
                </c:pt>
                <c:pt idx="52685">
                  <c:v>-0.316334</c:v>
                </c:pt>
                <c:pt idx="52686">
                  <c:v>-0.31929879999999999</c:v>
                </c:pt>
                <c:pt idx="52687">
                  <c:v>-0.32226470000000002</c:v>
                </c:pt>
                <c:pt idx="52688">
                  <c:v>-0.3252311</c:v>
                </c:pt>
                <c:pt idx="52689">
                  <c:v>-0.32819769999999998</c:v>
                </c:pt>
                <c:pt idx="52690">
                  <c:v>-0.33116329999999999</c:v>
                </c:pt>
                <c:pt idx="52691">
                  <c:v>-0.33412979999999998</c:v>
                </c:pt>
                <c:pt idx="52692">
                  <c:v>-0.3370956</c:v>
                </c:pt>
                <c:pt idx="52693">
                  <c:v>-0.34006199999999998</c:v>
                </c:pt>
                <c:pt idx="52694">
                  <c:v>-0.3430279</c:v>
                </c:pt>
                <c:pt idx="52695">
                  <c:v>-0.34599370000000002</c:v>
                </c:pt>
                <c:pt idx="52696">
                  <c:v>-0.34895910000000002</c:v>
                </c:pt>
                <c:pt idx="52697">
                  <c:v>-0.3519254</c:v>
                </c:pt>
                <c:pt idx="52698">
                  <c:v>-0.35489140000000002</c:v>
                </c:pt>
                <c:pt idx="52699">
                  <c:v>-0.35785729999999999</c:v>
                </c:pt>
                <c:pt idx="52700">
                  <c:v>-0.36082419999999998</c:v>
                </c:pt>
                <c:pt idx="52701">
                  <c:v>-0.36379099999999998</c:v>
                </c:pt>
                <c:pt idx="52702">
                  <c:v>-0.36675750000000001</c:v>
                </c:pt>
                <c:pt idx="52703">
                  <c:v>-0.36972369999999999</c:v>
                </c:pt>
                <c:pt idx="52704">
                  <c:v>-0.37269010000000002</c:v>
                </c:pt>
                <c:pt idx="52705">
                  <c:v>-0.37565500000000002</c:v>
                </c:pt>
                <c:pt idx="52706">
                  <c:v>-0.37861990000000001</c:v>
                </c:pt>
                <c:pt idx="52707">
                  <c:v>-0.38158520000000001</c:v>
                </c:pt>
                <c:pt idx="52708">
                  <c:v>-0.38455109999999998</c:v>
                </c:pt>
                <c:pt idx="52709">
                  <c:v>-0.38751669999999999</c:v>
                </c:pt>
                <c:pt idx="52710">
                  <c:v>-0.39048310000000003</c:v>
                </c:pt>
                <c:pt idx="52711">
                  <c:v>-0.39344980000000002</c:v>
                </c:pt>
                <c:pt idx="52712">
                  <c:v>-0.39641720000000003</c:v>
                </c:pt>
                <c:pt idx="52713">
                  <c:v>-0.39938499999999999</c:v>
                </c:pt>
                <c:pt idx="52714">
                  <c:v>-0.40235149999999997</c:v>
                </c:pt>
                <c:pt idx="52715">
                  <c:v>-0.4053175</c:v>
                </c:pt>
                <c:pt idx="52716">
                  <c:v>-0.40828530000000002</c:v>
                </c:pt>
                <c:pt idx="52717">
                  <c:v>-0.41125299999999998</c:v>
                </c:pt>
                <c:pt idx="52718">
                  <c:v>-0.41422120000000001</c:v>
                </c:pt>
                <c:pt idx="52719">
                  <c:v>-0.41718899999999998</c:v>
                </c:pt>
                <c:pt idx="52720">
                  <c:v>-0.42015770000000002</c:v>
                </c:pt>
                <c:pt idx="52721">
                  <c:v>-0.42314170000000001</c:v>
                </c:pt>
                <c:pt idx="52722">
                  <c:v>-0.42610480000000001</c:v>
                </c:pt>
                <c:pt idx="52723">
                  <c:v>-0.42906810000000001</c:v>
                </c:pt>
                <c:pt idx="52724">
                  <c:v>-0.4320331</c:v>
                </c:pt>
                <c:pt idx="52725">
                  <c:v>-0.435</c:v>
                </c:pt>
                <c:pt idx="52726">
                  <c:v>-0.4379671</c:v>
                </c:pt>
                <c:pt idx="52727">
                  <c:v>-0.44093290000000002</c:v>
                </c:pt>
                <c:pt idx="52728">
                  <c:v>-0.44390039999999997</c:v>
                </c:pt>
                <c:pt idx="52729">
                  <c:v>-0.4468683</c:v>
                </c:pt>
                <c:pt idx="52730">
                  <c:v>-0.44983610000000002</c:v>
                </c:pt>
                <c:pt idx="52731">
                  <c:v>-0.45280399999999998</c:v>
                </c:pt>
                <c:pt idx="52732">
                  <c:v>-0.45577220000000002</c:v>
                </c:pt>
                <c:pt idx="52733">
                  <c:v>-0.45873999999999998</c:v>
                </c:pt>
                <c:pt idx="52734">
                  <c:v>-0.46170810000000001</c:v>
                </c:pt>
                <c:pt idx="52735">
                  <c:v>-0.46467589999999998</c:v>
                </c:pt>
                <c:pt idx="52736">
                  <c:v>-0.46764790000000001</c:v>
                </c:pt>
                <c:pt idx="52737">
                  <c:v>-0.47061750000000002</c:v>
                </c:pt>
                <c:pt idx="52738">
                  <c:v>-0.4735858</c:v>
                </c:pt>
                <c:pt idx="52739">
                  <c:v>-0.47655340000000002</c:v>
                </c:pt>
                <c:pt idx="52740">
                  <c:v>-0.47952050000000002</c:v>
                </c:pt>
                <c:pt idx="52741">
                  <c:v>-0.48248790000000003</c:v>
                </c:pt>
                <c:pt idx="52742">
                  <c:v>-0.48545509999999997</c:v>
                </c:pt>
                <c:pt idx="52743">
                  <c:v>-0.48842099999999999</c:v>
                </c:pt>
                <c:pt idx="52744">
                  <c:v>-0.49138419999999999</c:v>
                </c:pt>
                <c:pt idx="52745">
                  <c:v>-0.49434739999999999</c:v>
                </c:pt>
                <c:pt idx="52746">
                  <c:v>-0.49731219999999998</c:v>
                </c:pt>
                <c:pt idx="52747">
                  <c:v>-0.50027560000000004</c:v>
                </c:pt>
                <c:pt idx="52748">
                  <c:v>-0.50324100000000005</c:v>
                </c:pt>
                <c:pt idx="52749">
                  <c:v>-0.50620679999999996</c:v>
                </c:pt>
                <c:pt idx="52750">
                  <c:v>-0.5091736</c:v>
                </c:pt>
                <c:pt idx="52751">
                  <c:v>-0.51213880000000001</c:v>
                </c:pt>
                <c:pt idx="52752">
                  <c:v>-0.51510529999999999</c:v>
                </c:pt>
                <c:pt idx="52753">
                  <c:v>-0.51807199999999998</c:v>
                </c:pt>
                <c:pt idx="52754">
                  <c:v>-0.52103820000000001</c:v>
                </c:pt>
                <c:pt idx="52755">
                  <c:v>-0.52400579999999997</c:v>
                </c:pt>
                <c:pt idx="52756">
                  <c:v>-0.52697159999999998</c:v>
                </c:pt>
                <c:pt idx="52757">
                  <c:v>-0.52993769999999996</c:v>
                </c:pt>
                <c:pt idx="52758">
                  <c:v>-0.5329045</c:v>
                </c:pt>
                <c:pt idx="52759">
                  <c:v>-0.53587070000000003</c:v>
                </c:pt>
                <c:pt idx="52760">
                  <c:v>-0.53883890000000001</c:v>
                </c:pt>
                <c:pt idx="52761">
                  <c:v>-0.54180629999999996</c:v>
                </c:pt>
                <c:pt idx="52762">
                  <c:v>-0.54478159999999998</c:v>
                </c:pt>
                <c:pt idx="52763">
                  <c:v>-0.54775459999999998</c:v>
                </c:pt>
                <c:pt idx="52764">
                  <c:v>-0.5507244</c:v>
                </c:pt>
                <c:pt idx="52765">
                  <c:v>-0.55369000000000002</c:v>
                </c:pt>
                <c:pt idx="52766">
                  <c:v>-0.55665560000000003</c:v>
                </c:pt>
                <c:pt idx="52767">
                  <c:v>-0.55962330000000005</c:v>
                </c:pt>
                <c:pt idx="52768">
                  <c:v>-0.56259130000000002</c:v>
                </c:pt>
                <c:pt idx="52769">
                  <c:v>-0.56555900000000003</c:v>
                </c:pt>
                <c:pt idx="52770">
                  <c:v>-0.5685268</c:v>
                </c:pt>
                <c:pt idx="52771">
                  <c:v>-0.57149510000000003</c:v>
                </c:pt>
                <c:pt idx="52772">
                  <c:v>-0.57446339999999996</c:v>
                </c:pt>
                <c:pt idx="52773">
                  <c:v>-0.57743140000000004</c:v>
                </c:pt>
                <c:pt idx="52774">
                  <c:v>-0.58039929999999995</c:v>
                </c:pt>
                <c:pt idx="52775">
                  <c:v>-0.58336719999999997</c:v>
                </c:pt>
                <c:pt idx="52776">
                  <c:v>-0.58633550000000001</c:v>
                </c:pt>
                <c:pt idx="52777">
                  <c:v>-0.58930419999999994</c:v>
                </c:pt>
                <c:pt idx="52778">
                  <c:v>-0.59227160000000001</c:v>
                </c:pt>
                <c:pt idx="52779">
                  <c:v>-0.59523970000000004</c:v>
                </c:pt>
                <c:pt idx="52780">
                  <c:v>-0.59821190000000002</c:v>
                </c:pt>
                <c:pt idx="52781">
                  <c:v>-0.60118190000000005</c:v>
                </c:pt>
                <c:pt idx="52782">
                  <c:v>-0.60415160000000001</c:v>
                </c:pt>
                <c:pt idx="52783">
                  <c:v>-0.60712149999999998</c:v>
                </c:pt>
                <c:pt idx="52784">
                  <c:v>-0.61009150000000001</c:v>
                </c:pt>
                <c:pt idx="52785">
                  <c:v>-0.61306020000000006</c:v>
                </c:pt>
                <c:pt idx="52786">
                  <c:v>-0.61602869999999998</c:v>
                </c:pt>
                <c:pt idx="52787">
                  <c:v>-0.61899820000000005</c:v>
                </c:pt>
                <c:pt idx="52788">
                  <c:v>-0.62196700000000005</c:v>
                </c:pt>
                <c:pt idx="52789">
                  <c:v>-0.6249363</c:v>
                </c:pt>
                <c:pt idx="52790">
                  <c:v>-0.62790630000000003</c:v>
                </c:pt>
                <c:pt idx="52791">
                  <c:v>-0.63087459999999995</c:v>
                </c:pt>
                <c:pt idx="52792">
                  <c:v>-0.63384260000000003</c:v>
                </c:pt>
                <c:pt idx="52793">
                  <c:v>-0.63681180000000004</c:v>
                </c:pt>
                <c:pt idx="52794">
                  <c:v>-0.63978080000000004</c:v>
                </c:pt>
                <c:pt idx="52795">
                  <c:v>-0.64275009999999999</c:v>
                </c:pt>
                <c:pt idx="52796">
                  <c:v>-0.64571889999999998</c:v>
                </c:pt>
                <c:pt idx="52797">
                  <c:v>-0.64868769999999998</c:v>
                </c:pt>
                <c:pt idx="52798">
                  <c:v>-0.65165689999999998</c:v>
                </c:pt>
                <c:pt idx="52799">
                  <c:v>-0.65462529999999997</c:v>
                </c:pt>
                <c:pt idx="52800">
                  <c:v>-0.65759330000000005</c:v>
                </c:pt>
                <c:pt idx="52801">
                  <c:v>-0.66056099999999995</c:v>
                </c:pt>
                <c:pt idx="52802">
                  <c:v>-0.66352520000000004</c:v>
                </c:pt>
                <c:pt idx="52803">
                  <c:v>-0.66649060000000004</c:v>
                </c:pt>
                <c:pt idx="52804">
                  <c:v>-0.66945650000000001</c:v>
                </c:pt>
                <c:pt idx="52805">
                  <c:v>-0.67242349999999995</c:v>
                </c:pt>
                <c:pt idx="52806">
                  <c:v>-0.67539170000000004</c:v>
                </c:pt>
                <c:pt idx="52807">
                  <c:v>-0.67835840000000003</c:v>
                </c:pt>
                <c:pt idx="52808">
                  <c:v>-0.68132559999999998</c:v>
                </c:pt>
                <c:pt idx="52809">
                  <c:v>-0.68429320000000005</c:v>
                </c:pt>
                <c:pt idx="52810">
                  <c:v>-0.68726209999999999</c:v>
                </c:pt>
                <c:pt idx="52811">
                  <c:v>-0.69023060000000003</c:v>
                </c:pt>
                <c:pt idx="52812">
                  <c:v>-0.69320040000000005</c:v>
                </c:pt>
                <c:pt idx="52813">
                  <c:v>-0.69617059999999997</c:v>
                </c:pt>
                <c:pt idx="52814">
                  <c:v>-0.69914050000000005</c:v>
                </c:pt>
                <c:pt idx="52815">
                  <c:v>-0.70211170000000001</c:v>
                </c:pt>
                <c:pt idx="52816">
                  <c:v>-0.70508369999999998</c:v>
                </c:pt>
                <c:pt idx="52817">
                  <c:v>-0.70805490000000004</c:v>
                </c:pt>
                <c:pt idx="52818">
                  <c:v>-0.71102540000000003</c:v>
                </c:pt>
                <c:pt idx="52819">
                  <c:v>-0.71399619999999997</c:v>
                </c:pt>
                <c:pt idx="52820">
                  <c:v>-0.71696859999999996</c:v>
                </c:pt>
                <c:pt idx="52821">
                  <c:v>-0.71993989999999997</c:v>
                </c:pt>
                <c:pt idx="52822">
                  <c:v>-0.72290949999999998</c:v>
                </c:pt>
                <c:pt idx="52823">
                  <c:v>-0.72587869999999999</c:v>
                </c:pt>
                <c:pt idx="52824">
                  <c:v>-0.72884870000000002</c:v>
                </c:pt>
                <c:pt idx="52825">
                  <c:v>-0.73181719999999995</c:v>
                </c:pt>
                <c:pt idx="52826">
                  <c:v>-0.73478500000000002</c:v>
                </c:pt>
                <c:pt idx="52827">
                  <c:v>-0.73775230000000003</c:v>
                </c:pt>
                <c:pt idx="52828">
                  <c:v>-0.74072079999999996</c:v>
                </c:pt>
                <c:pt idx="52829">
                  <c:v>-0.74368840000000003</c:v>
                </c:pt>
                <c:pt idx="52830">
                  <c:v>-0.7466564</c:v>
                </c:pt>
                <c:pt idx="52831">
                  <c:v>-0.74962410000000002</c:v>
                </c:pt>
                <c:pt idx="52832">
                  <c:v>-0.75259220000000004</c:v>
                </c:pt>
                <c:pt idx="52833">
                  <c:v>-0.75556009999999996</c:v>
                </c:pt>
                <c:pt idx="52834">
                  <c:v>-0.7585288</c:v>
                </c:pt>
                <c:pt idx="52835">
                  <c:v>-0.76149690000000003</c:v>
                </c:pt>
                <c:pt idx="52836">
                  <c:v>-0.76446460000000005</c:v>
                </c:pt>
                <c:pt idx="52837">
                  <c:v>-0.76743360000000005</c:v>
                </c:pt>
                <c:pt idx="52838">
                  <c:v>-0.77040319999999995</c:v>
                </c:pt>
                <c:pt idx="52839">
                  <c:v>-0.77337279999999997</c:v>
                </c:pt>
                <c:pt idx="52840">
                  <c:v>-0.77634130000000001</c:v>
                </c:pt>
                <c:pt idx="52841">
                  <c:v>-0.7793099</c:v>
                </c:pt>
                <c:pt idx="52842">
                  <c:v>-0.7822789</c:v>
                </c:pt>
                <c:pt idx="52843">
                  <c:v>-0.78524769999999999</c:v>
                </c:pt>
                <c:pt idx="52844">
                  <c:v>-0.78821589999999997</c:v>
                </c:pt>
                <c:pt idx="52845">
                  <c:v>-0.79118379999999999</c:v>
                </c:pt>
                <c:pt idx="52846">
                  <c:v>-0.79415279999999999</c:v>
                </c:pt>
                <c:pt idx="52847">
                  <c:v>-0.79712150000000004</c:v>
                </c:pt>
                <c:pt idx="52848">
                  <c:v>-0.80009010000000003</c:v>
                </c:pt>
                <c:pt idx="52849">
                  <c:v>-0.80305899999999997</c:v>
                </c:pt>
                <c:pt idx="52850">
                  <c:v>-0.80602799999999997</c:v>
                </c:pt>
                <c:pt idx="52851">
                  <c:v>-0.80899639999999995</c:v>
                </c:pt>
                <c:pt idx="52852">
                  <c:v>-0.81196480000000004</c:v>
                </c:pt>
                <c:pt idx="52853">
                  <c:v>-0.81493079999999996</c:v>
                </c:pt>
                <c:pt idx="52854">
                  <c:v>-0.81789780000000001</c:v>
                </c:pt>
                <c:pt idx="52855">
                  <c:v>-0.82086709999999996</c:v>
                </c:pt>
                <c:pt idx="52856">
                  <c:v>-0.82383649999999997</c:v>
                </c:pt>
                <c:pt idx="52857">
                  <c:v>-0.82680430000000005</c:v>
                </c:pt>
                <c:pt idx="52858">
                  <c:v>-0.82977330000000005</c:v>
                </c:pt>
                <c:pt idx="52859">
                  <c:v>-0.83274199999999998</c:v>
                </c:pt>
                <c:pt idx="52860">
                  <c:v>-0.83571030000000002</c:v>
                </c:pt>
                <c:pt idx="52861">
                  <c:v>-0.83867899999999995</c:v>
                </c:pt>
                <c:pt idx="52862">
                  <c:v>-0.8416477</c:v>
                </c:pt>
                <c:pt idx="52863">
                  <c:v>-0.8446169</c:v>
                </c:pt>
                <c:pt idx="52864">
                  <c:v>-0.84758560000000005</c:v>
                </c:pt>
                <c:pt idx="52865">
                  <c:v>-0.85055400000000003</c:v>
                </c:pt>
                <c:pt idx="52866">
                  <c:v>-0.85352309999999998</c:v>
                </c:pt>
                <c:pt idx="52867">
                  <c:v>-0.85649140000000001</c:v>
                </c:pt>
                <c:pt idx="52868">
                  <c:v>-0.85946020000000001</c:v>
                </c:pt>
                <c:pt idx="52869">
                  <c:v>-0.86242940000000001</c:v>
                </c:pt>
                <c:pt idx="52870">
                  <c:v>-0.86539940000000004</c:v>
                </c:pt>
                <c:pt idx="52871">
                  <c:v>-0.86836670000000005</c:v>
                </c:pt>
                <c:pt idx="52872">
                  <c:v>-0.87133709999999998</c:v>
                </c:pt>
                <c:pt idx="52873">
                  <c:v>-0.87430560000000002</c:v>
                </c:pt>
                <c:pt idx="52874">
                  <c:v>-0.87727449999999996</c:v>
                </c:pt>
                <c:pt idx="52875">
                  <c:v>-0.88024429999999998</c:v>
                </c:pt>
                <c:pt idx="52876">
                  <c:v>-0.88321430000000001</c:v>
                </c:pt>
                <c:pt idx="52877">
                  <c:v>-0.88618410000000003</c:v>
                </c:pt>
                <c:pt idx="52878">
                  <c:v>-0.88911620000000002</c:v>
                </c:pt>
                <c:pt idx="52879">
                  <c:v>-0.89205219999999996</c:v>
                </c:pt>
                <c:pt idx="52880">
                  <c:v>-0.89500109999999999</c:v>
                </c:pt>
                <c:pt idx="52881">
                  <c:v>-0.89795740000000002</c:v>
                </c:pt>
                <c:pt idx="52882">
                  <c:v>-0.90091770000000004</c:v>
                </c:pt>
                <c:pt idx="52883">
                  <c:v>-0.90388120000000005</c:v>
                </c:pt>
                <c:pt idx="52884">
                  <c:v>-0.90684719999999996</c:v>
                </c:pt>
                <c:pt idx="52885">
                  <c:v>-0.90981350000000005</c:v>
                </c:pt>
                <c:pt idx="52886">
                  <c:v>-0.91277989999999998</c:v>
                </c:pt>
                <c:pt idx="52887">
                  <c:v>-0.91574719999999998</c:v>
                </c:pt>
                <c:pt idx="52888">
                  <c:v>-0.9187149</c:v>
                </c:pt>
                <c:pt idx="52889">
                  <c:v>-0.92168220000000001</c:v>
                </c:pt>
                <c:pt idx="52890">
                  <c:v>-0.92465030000000004</c:v>
                </c:pt>
                <c:pt idx="52891">
                  <c:v>-0.92761930000000004</c:v>
                </c:pt>
                <c:pt idx="52892">
                  <c:v>-0.93058870000000005</c:v>
                </c:pt>
                <c:pt idx="52893">
                  <c:v>-0.93355829999999995</c:v>
                </c:pt>
                <c:pt idx="52894">
                  <c:v>-0.93652760000000002</c:v>
                </c:pt>
                <c:pt idx="52895">
                  <c:v>-0.93949669999999996</c:v>
                </c:pt>
                <c:pt idx="52896">
                  <c:v>-0.94246569999999996</c:v>
                </c:pt>
                <c:pt idx="52897">
                  <c:v>-0.94543429999999995</c:v>
                </c:pt>
                <c:pt idx="52898">
                  <c:v>-0.94840219999999997</c:v>
                </c:pt>
                <c:pt idx="52899">
                  <c:v>-0.95136810000000005</c:v>
                </c:pt>
                <c:pt idx="52900">
                  <c:v>-0.95433570000000001</c:v>
                </c:pt>
                <c:pt idx="52901">
                  <c:v>-0.95730320000000002</c:v>
                </c:pt>
                <c:pt idx="52902">
                  <c:v>-0.96027130000000005</c:v>
                </c:pt>
                <c:pt idx="52903">
                  <c:v>-0.96324169999999998</c:v>
                </c:pt>
                <c:pt idx="52904">
                  <c:v>-0.96621199999999996</c:v>
                </c:pt>
                <c:pt idx="52905">
                  <c:v>-0.96918199999999999</c:v>
                </c:pt>
                <c:pt idx="52906">
                  <c:v>-0.9721516</c:v>
                </c:pt>
                <c:pt idx="52907">
                  <c:v>-0.97512209999999999</c:v>
                </c:pt>
                <c:pt idx="52908">
                  <c:v>-0.97809349999999995</c:v>
                </c:pt>
                <c:pt idx="52909">
                  <c:v>-0.98106320000000002</c:v>
                </c:pt>
                <c:pt idx="52910">
                  <c:v>-0.98402990000000001</c:v>
                </c:pt>
                <c:pt idx="52911">
                  <c:v>-0.9870061</c:v>
                </c:pt>
                <c:pt idx="52912">
                  <c:v>-0.98998030000000004</c:v>
                </c:pt>
                <c:pt idx="52913">
                  <c:v>-0.99295339999999999</c:v>
                </c:pt>
                <c:pt idx="52914">
                  <c:v>-0.99592599999999998</c:v>
                </c:pt>
                <c:pt idx="52915">
                  <c:v>-0.99889720000000004</c:v>
                </c:pt>
                <c:pt idx="52916">
                  <c:v>-1.001868</c:v>
                </c:pt>
                <c:pt idx="52917">
                  <c:v>-1.004839</c:v>
                </c:pt>
                <c:pt idx="52918">
                  <c:v>-1.007809</c:v>
                </c:pt>
                <c:pt idx="52919">
                  <c:v>-1.0107790000000001</c:v>
                </c:pt>
                <c:pt idx="52920">
                  <c:v>-1.013749</c:v>
                </c:pt>
                <c:pt idx="52921">
                  <c:v>-1.0167200000000001</c:v>
                </c:pt>
                <c:pt idx="52922">
                  <c:v>-1.01969</c:v>
                </c:pt>
                <c:pt idx="52923">
                  <c:v>-1.0226599999999999</c:v>
                </c:pt>
                <c:pt idx="52924">
                  <c:v>-1.025631</c:v>
                </c:pt>
                <c:pt idx="52925">
                  <c:v>-1.028602</c:v>
                </c:pt>
                <c:pt idx="52926">
                  <c:v>-1.031571</c:v>
                </c:pt>
                <c:pt idx="52927">
                  <c:v>-1.0345409999999999</c:v>
                </c:pt>
                <c:pt idx="52928">
                  <c:v>-1.037512</c:v>
                </c:pt>
                <c:pt idx="52929">
                  <c:v>-1.0404819999999999</c:v>
                </c:pt>
                <c:pt idx="52930">
                  <c:v>-1.0434509999999999</c:v>
                </c:pt>
                <c:pt idx="52931">
                  <c:v>-1.0464199999999999</c:v>
                </c:pt>
                <c:pt idx="52932">
                  <c:v>-1.04939</c:v>
                </c:pt>
                <c:pt idx="52933">
                  <c:v>-1.052359</c:v>
                </c:pt>
                <c:pt idx="52934">
                  <c:v>-1.055329</c:v>
                </c:pt>
                <c:pt idx="52935">
                  <c:v>-1.058295</c:v>
                </c:pt>
                <c:pt idx="52936">
                  <c:v>-1.0612649999999999</c:v>
                </c:pt>
                <c:pt idx="52937">
                  <c:v>-1.0642339999999999</c:v>
                </c:pt>
                <c:pt idx="52938">
                  <c:v>-1.067205</c:v>
                </c:pt>
                <c:pt idx="52939">
                  <c:v>-1.0701750000000001</c:v>
                </c:pt>
                <c:pt idx="52940">
                  <c:v>-1.0731440000000001</c:v>
                </c:pt>
                <c:pt idx="52941">
                  <c:v>-1.076114</c:v>
                </c:pt>
                <c:pt idx="52942">
                  <c:v>-1.0790839999999999</c:v>
                </c:pt>
                <c:pt idx="52943">
                  <c:v>-1.082055</c:v>
                </c:pt>
                <c:pt idx="52944">
                  <c:v>-1.085026</c:v>
                </c:pt>
                <c:pt idx="52945">
                  <c:v>-1.087996</c:v>
                </c:pt>
                <c:pt idx="52946">
                  <c:v>-1.0909660000000001</c:v>
                </c:pt>
                <c:pt idx="52947">
                  <c:v>-1.093936</c:v>
                </c:pt>
                <c:pt idx="52948">
                  <c:v>-1.0969059999999999</c:v>
                </c:pt>
                <c:pt idx="52949">
                  <c:v>-1.0998760000000001</c:v>
                </c:pt>
                <c:pt idx="52950">
                  <c:v>-1.1028469999999999</c:v>
                </c:pt>
                <c:pt idx="52951">
                  <c:v>-1.105817</c:v>
                </c:pt>
                <c:pt idx="52952">
                  <c:v>-1.1087849999999999</c:v>
                </c:pt>
                <c:pt idx="52953">
                  <c:v>-1.1117520000000001</c:v>
                </c:pt>
                <c:pt idx="52954">
                  <c:v>-1.1147210000000001</c:v>
                </c:pt>
                <c:pt idx="52955">
                  <c:v>-1.1176900000000001</c:v>
                </c:pt>
                <c:pt idx="52956">
                  <c:v>-1.1206590000000001</c:v>
                </c:pt>
                <c:pt idx="52957">
                  <c:v>-1.1236280000000001</c:v>
                </c:pt>
                <c:pt idx="52958">
                  <c:v>-1.1265970000000001</c:v>
                </c:pt>
                <c:pt idx="52959">
                  <c:v>-1.1295649999999999</c:v>
                </c:pt>
                <c:pt idx="52960">
                  <c:v>-1.132536</c:v>
                </c:pt>
                <c:pt idx="52961">
                  <c:v>-1.135508</c:v>
                </c:pt>
                <c:pt idx="52962">
                  <c:v>-1.1384780000000001</c:v>
                </c:pt>
                <c:pt idx="52963">
                  <c:v>-1.1414489999999999</c:v>
                </c:pt>
                <c:pt idx="52964">
                  <c:v>-1.14442</c:v>
                </c:pt>
                <c:pt idx="52965">
                  <c:v>-1.1473899999999999</c:v>
                </c:pt>
                <c:pt idx="52966">
                  <c:v>-1.150361</c:v>
                </c:pt>
                <c:pt idx="52967">
                  <c:v>-1.1533310000000001</c:v>
                </c:pt>
                <c:pt idx="52968">
                  <c:v>-1.1563030000000001</c:v>
                </c:pt>
                <c:pt idx="52969">
                  <c:v>-1.1592739999999999</c:v>
                </c:pt>
                <c:pt idx="52970">
                  <c:v>-1.1622459999999999</c:v>
                </c:pt>
                <c:pt idx="52971">
                  <c:v>-1.1652180000000001</c:v>
                </c:pt>
                <c:pt idx="52972">
                  <c:v>-1.1681900000000001</c:v>
                </c:pt>
                <c:pt idx="52973">
                  <c:v>-1.171162</c:v>
                </c:pt>
                <c:pt idx="52974">
                  <c:v>-1.1741330000000001</c:v>
                </c:pt>
                <c:pt idx="52975">
                  <c:v>-1.1771050000000001</c:v>
                </c:pt>
                <c:pt idx="52976">
                  <c:v>-1.180078</c:v>
                </c:pt>
                <c:pt idx="52977">
                  <c:v>-1.183049</c:v>
                </c:pt>
                <c:pt idx="52978">
                  <c:v>-1.1860189999999999</c:v>
                </c:pt>
                <c:pt idx="52979">
                  <c:v>-1.18899</c:v>
                </c:pt>
                <c:pt idx="52980">
                  <c:v>-1.191961</c:v>
                </c:pt>
                <c:pt idx="52981">
                  <c:v>-1.194933</c:v>
                </c:pt>
                <c:pt idx="52982">
                  <c:v>-1.1979040000000001</c:v>
                </c:pt>
                <c:pt idx="52983">
                  <c:v>-1.2008749999999999</c:v>
                </c:pt>
                <c:pt idx="52984">
                  <c:v>-1.203846</c:v>
                </c:pt>
                <c:pt idx="52985">
                  <c:v>-1.206817</c:v>
                </c:pt>
                <c:pt idx="52986">
                  <c:v>-1.209786</c:v>
                </c:pt>
                <c:pt idx="52987">
                  <c:v>-1.2127559999999999</c:v>
                </c:pt>
                <c:pt idx="52988">
                  <c:v>-1.2157279999999999</c:v>
                </c:pt>
                <c:pt idx="52989">
                  <c:v>-1.2186999999999999</c:v>
                </c:pt>
                <c:pt idx="52990">
                  <c:v>-1.2216689999999999</c:v>
                </c:pt>
                <c:pt idx="52991">
                  <c:v>-1.2246360000000001</c:v>
                </c:pt>
                <c:pt idx="52992">
                  <c:v>-1.2276</c:v>
                </c:pt>
                <c:pt idx="52993">
                  <c:v>-1.2305649999999999</c:v>
                </c:pt>
                <c:pt idx="52994">
                  <c:v>-1.233533</c:v>
                </c:pt>
                <c:pt idx="52995">
                  <c:v>-1.236502</c:v>
                </c:pt>
                <c:pt idx="52996">
                  <c:v>-1.239471</c:v>
                </c:pt>
                <c:pt idx="52997">
                  <c:v>-1.2424379999999999</c:v>
                </c:pt>
                <c:pt idx="52998">
                  <c:v>-1.2454080000000001</c:v>
                </c:pt>
                <c:pt idx="52999">
                  <c:v>-1.2483789999999999</c:v>
                </c:pt>
                <c:pt idx="53000">
                  <c:v>-1.2513510000000001</c:v>
                </c:pt>
                <c:pt idx="53001">
                  <c:v>-1.2543219999999999</c:v>
                </c:pt>
                <c:pt idx="53002">
                  <c:v>-1.2572939999999999</c:v>
                </c:pt>
                <c:pt idx="53003">
                  <c:v>-1.260265</c:v>
                </c:pt>
                <c:pt idx="53004">
                  <c:v>-1.263236</c:v>
                </c:pt>
                <c:pt idx="53005">
                  <c:v>-1.2662070000000001</c:v>
                </c:pt>
                <c:pt idx="53006">
                  <c:v>-1.2691779999999999</c:v>
                </c:pt>
                <c:pt idx="53007">
                  <c:v>-1.272149</c:v>
                </c:pt>
                <c:pt idx="53008">
                  <c:v>-1.27512</c:v>
                </c:pt>
                <c:pt idx="53009">
                  <c:v>-1.2780899999999999</c:v>
                </c:pt>
                <c:pt idx="53010">
                  <c:v>-1.281061</c:v>
                </c:pt>
                <c:pt idx="53011">
                  <c:v>-1.2840309999999999</c:v>
                </c:pt>
                <c:pt idx="53012">
                  <c:v>-1.2870029999999999</c:v>
                </c:pt>
                <c:pt idx="53013">
                  <c:v>-1.2899719999999999</c:v>
                </c:pt>
                <c:pt idx="53014">
                  <c:v>-1.292943</c:v>
                </c:pt>
                <c:pt idx="53015">
                  <c:v>-1.2959130000000001</c:v>
                </c:pt>
                <c:pt idx="53016">
                  <c:v>-1.2988839999999999</c:v>
                </c:pt>
                <c:pt idx="53017">
                  <c:v>-1.301858</c:v>
                </c:pt>
                <c:pt idx="53018">
                  <c:v>-1.3048310000000001</c:v>
                </c:pt>
                <c:pt idx="53019">
                  <c:v>-1.307804</c:v>
                </c:pt>
                <c:pt idx="53020">
                  <c:v>-1.3107770000000001</c:v>
                </c:pt>
                <c:pt idx="53021">
                  <c:v>-1.3137430000000001</c:v>
                </c:pt>
                <c:pt idx="53022">
                  <c:v>-1.316708</c:v>
                </c:pt>
                <c:pt idx="53023">
                  <c:v>-1.3196749999999999</c:v>
                </c:pt>
                <c:pt idx="53024">
                  <c:v>-1.3226439999999999</c:v>
                </c:pt>
                <c:pt idx="53025">
                  <c:v>-1.3256140000000001</c:v>
                </c:pt>
                <c:pt idx="53026">
                  <c:v>-1.328579</c:v>
                </c:pt>
                <c:pt idx="53027">
                  <c:v>-1.3315509999999999</c:v>
                </c:pt>
                <c:pt idx="53028">
                  <c:v>-1.334524</c:v>
                </c:pt>
                <c:pt idx="53029">
                  <c:v>-1.3374950000000001</c:v>
                </c:pt>
                <c:pt idx="53030">
                  <c:v>-1.3404640000000001</c:v>
                </c:pt>
                <c:pt idx="53031">
                  <c:v>-1.3434330000000001</c:v>
                </c:pt>
                <c:pt idx="53032">
                  <c:v>-1.346403</c:v>
                </c:pt>
                <c:pt idx="53033">
                  <c:v>-1.3493710000000001</c:v>
                </c:pt>
                <c:pt idx="53034">
                  <c:v>-1.3523400000000001</c:v>
                </c:pt>
                <c:pt idx="53035">
                  <c:v>-1.3553090000000001</c:v>
                </c:pt>
                <c:pt idx="53036">
                  <c:v>-1.358276</c:v>
                </c:pt>
                <c:pt idx="53037">
                  <c:v>-1.361246</c:v>
                </c:pt>
                <c:pt idx="53038">
                  <c:v>-1.364215</c:v>
                </c:pt>
                <c:pt idx="53039">
                  <c:v>-1.367184</c:v>
                </c:pt>
                <c:pt idx="53040">
                  <c:v>-1.370155</c:v>
                </c:pt>
                <c:pt idx="53041">
                  <c:v>-1.3731249999999999</c:v>
                </c:pt>
                <c:pt idx="53042">
                  <c:v>-1.3760920000000001</c:v>
                </c:pt>
                <c:pt idx="53043">
                  <c:v>-1.37906</c:v>
                </c:pt>
                <c:pt idx="53044">
                  <c:v>-1.382028</c:v>
                </c:pt>
                <c:pt idx="53045">
                  <c:v>-1.3849959999999999</c:v>
                </c:pt>
                <c:pt idx="53046">
                  <c:v>-1.3879649999999999</c:v>
                </c:pt>
                <c:pt idx="53047">
                  <c:v>-1.390933</c:v>
                </c:pt>
                <c:pt idx="53048">
                  <c:v>-1.393902</c:v>
                </c:pt>
                <c:pt idx="53049">
                  <c:v>-1.3968719999999999</c:v>
                </c:pt>
                <c:pt idx="53050">
                  <c:v>-1.399842</c:v>
                </c:pt>
                <c:pt idx="53051">
                  <c:v>-1.4028119999999999</c:v>
                </c:pt>
                <c:pt idx="53052">
                  <c:v>-1.4057809999999999</c:v>
                </c:pt>
                <c:pt idx="53053">
                  <c:v>-1.4087499999999999</c:v>
                </c:pt>
                <c:pt idx="53054">
                  <c:v>-1.411718</c:v>
                </c:pt>
                <c:pt idx="53055">
                  <c:v>-1.4146860000000001</c:v>
                </c:pt>
                <c:pt idx="53056">
                  <c:v>-1.417654</c:v>
                </c:pt>
                <c:pt idx="53057">
                  <c:v>-1.4206220000000001</c:v>
                </c:pt>
                <c:pt idx="53058">
                  <c:v>-1.4235899999999999</c:v>
                </c:pt>
                <c:pt idx="53059">
                  <c:v>-1.426558</c:v>
                </c:pt>
                <c:pt idx="53060">
                  <c:v>-1.4295260000000001</c:v>
                </c:pt>
                <c:pt idx="53061">
                  <c:v>-1.4324950000000001</c:v>
                </c:pt>
                <c:pt idx="53062">
                  <c:v>-1.4354640000000001</c:v>
                </c:pt>
                <c:pt idx="53063">
                  <c:v>-1.4384319999999999</c:v>
                </c:pt>
                <c:pt idx="53064">
                  <c:v>-1.4414009999999999</c:v>
                </c:pt>
                <c:pt idx="53065">
                  <c:v>-1.4443680000000001</c:v>
                </c:pt>
                <c:pt idx="53066">
                  <c:v>-1.447335</c:v>
                </c:pt>
                <c:pt idx="53067">
                  <c:v>-1.450302</c:v>
                </c:pt>
                <c:pt idx="53068">
                  <c:v>-1.4532689999999999</c:v>
                </c:pt>
                <c:pt idx="53069">
                  <c:v>-1.456237</c:v>
                </c:pt>
                <c:pt idx="53070">
                  <c:v>-1.4592039999999999</c:v>
                </c:pt>
                <c:pt idx="53071">
                  <c:v>-1.462172</c:v>
                </c:pt>
                <c:pt idx="53072">
                  <c:v>-1.4651400000000001</c:v>
                </c:pt>
                <c:pt idx="53073">
                  <c:v>-1.4681090000000001</c:v>
                </c:pt>
                <c:pt idx="53074">
                  <c:v>-1.4710780000000001</c:v>
                </c:pt>
                <c:pt idx="53075">
                  <c:v>-1.4740390000000001</c:v>
                </c:pt>
                <c:pt idx="53076">
                  <c:v>-1.4770000000000001</c:v>
                </c:pt>
                <c:pt idx="53077">
                  <c:v>-1.4799629999999999</c:v>
                </c:pt>
                <c:pt idx="53078">
                  <c:v>-1.4829300000000001</c:v>
                </c:pt>
                <c:pt idx="53079">
                  <c:v>-1.4858979999999999</c:v>
                </c:pt>
                <c:pt idx="53080">
                  <c:v>-1.4888680000000001</c:v>
                </c:pt>
                <c:pt idx="53081">
                  <c:v>-1.4918370000000001</c:v>
                </c:pt>
                <c:pt idx="53082">
                  <c:v>-1.4948060000000001</c:v>
                </c:pt>
                <c:pt idx="53083">
                  <c:v>-1.4977739999999999</c:v>
                </c:pt>
                <c:pt idx="53084">
                  <c:v>-1.5007429999999999</c:v>
                </c:pt>
                <c:pt idx="53085">
                  <c:v>-1.503709</c:v>
                </c:pt>
                <c:pt idx="53086">
                  <c:v>-1.506678</c:v>
                </c:pt>
                <c:pt idx="53087">
                  <c:v>-1.5096449999999999</c:v>
                </c:pt>
                <c:pt idx="53088">
                  <c:v>-1.5126120000000001</c:v>
                </c:pt>
                <c:pt idx="53089">
                  <c:v>-1.515579</c:v>
                </c:pt>
                <c:pt idx="53090">
                  <c:v>-1.5185439999999999</c:v>
                </c:pt>
                <c:pt idx="53091">
                  <c:v>-1.5215110000000001</c:v>
                </c:pt>
                <c:pt idx="53092">
                  <c:v>-1.5244800000000001</c:v>
                </c:pt>
                <c:pt idx="53093">
                  <c:v>-1.5274479999999999</c:v>
                </c:pt>
                <c:pt idx="53094">
                  <c:v>-1.5304150000000001</c:v>
                </c:pt>
                <c:pt idx="53095">
                  <c:v>-1.533382</c:v>
                </c:pt>
                <c:pt idx="53096">
                  <c:v>-1.536343</c:v>
                </c:pt>
                <c:pt idx="53097">
                  <c:v>-1.5393060000000001</c:v>
                </c:pt>
                <c:pt idx="53098">
                  <c:v>-1.54227</c:v>
                </c:pt>
                <c:pt idx="53099">
                  <c:v>-1.5452349999999999</c:v>
                </c:pt>
                <c:pt idx="53100">
                  <c:v>-1.5482020000000001</c:v>
                </c:pt>
                <c:pt idx="53101">
                  <c:v>-1.5511619999999999</c:v>
                </c:pt>
                <c:pt idx="53102">
                  <c:v>-1.5541259999999999</c:v>
                </c:pt>
                <c:pt idx="53103">
                  <c:v>-1.557088</c:v>
                </c:pt>
                <c:pt idx="53104">
                  <c:v>-1.560052</c:v>
                </c:pt>
                <c:pt idx="53105">
                  <c:v>-1.5630200000000001</c:v>
                </c:pt>
                <c:pt idx="53106">
                  <c:v>-1.5659909999999999</c:v>
                </c:pt>
                <c:pt idx="53107">
                  <c:v>-1.5689580000000001</c:v>
                </c:pt>
                <c:pt idx="53108">
                  <c:v>-1.571922</c:v>
                </c:pt>
                <c:pt idx="53109">
                  <c:v>-1.574886</c:v>
                </c:pt>
                <c:pt idx="53110">
                  <c:v>-1.577842</c:v>
                </c:pt>
                <c:pt idx="53111">
                  <c:v>-1.5808040000000001</c:v>
                </c:pt>
                <c:pt idx="53112">
                  <c:v>-1.583766</c:v>
                </c:pt>
                <c:pt idx="53113">
                  <c:v>-1.58673</c:v>
                </c:pt>
                <c:pt idx="53114">
                  <c:v>-1.5896950000000001</c:v>
                </c:pt>
                <c:pt idx="53115">
                  <c:v>-1.592659</c:v>
                </c:pt>
                <c:pt idx="53116">
                  <c:v>-1.595623</c:v>
                </c:pt>
                <c:pt idx="53117">
                  <c:v>-1.598587</c:v>
                </c:pt>
                <c:pt idx="53118">
                  <c:v>-1.6015509999999999</c:v>
                </c:pt>
                <c:pt idx="53119">
                  <c:v>-1.6045160000000001</c:v>
                </c:pt>
                <c:pt idx="53120">
                  <c:v>-1.60748</c:v>
                </c:pt>
                <c:pt idx="53121">
                  <c:v>-1.6104419999999999</c:v>
                </c:pt>
                <c:pt idx="53122">
                  <c:v>-1.6134040000000001</c:v>
                </c:pt>
                <c:pt idx="53123">
                  <c:v>-1.6163650000000001</c:v>
                </c:pt>
                <c:pt idx="53124">
                  <c:v>-1.6193280000000001</c:v>
                </c:pt>
                <c:pt idx="53125">
                  <c:v>-1.62229</c:v>
                </c:pt>
                <c:pt idx="53126">
                  <c:v>-1.6252530000000001</c:v>
                </c:pt>
                <c:pt idx="53127">
                  <c:v>-1.6282160000000001</c:v>
                </c:pt>
                <c:pt idx="53128">
                  <c:v>-1.6311770000000001</c:v>
                </c:pt>
                <c:pt idx="53129">
                  <c:v>-1.6341380000000001</c:v>
                </c:pt>
                <c:pt idx="53130">
                  <c:v>-1.637092</c:v>
                </c:pt>
                <c:pt idx="53131">
                  <c:v>-1.640047</c:v>
                </c:pt>
                <c:pt idx="53132">
                  <c:v>-1.643005</c:v>
                </c:pt>
                <c:pt idx="53133">
                  <c:v>-1.645964</c:v>
                </c:pt>
                <c:pt idx="53134">
                  <c:v>-1.648922</c:v>
                </c:pt>
                <c:pt idx="53135">
                  <c:v>-1.6518820000000001</c:v>
                </c:pt>
                <c:pt idx="53136">
                  <c:v>-1.6548419999999999</c:v>
                </c:pt>
                <c:pt idx="53137">
                  <c:v>-1.6577999999999999</c:v>
                </c:pt>
                <c:pt idx="53138">
                  <c:v>-1.660758</c:v>
                </c:pt>
                <c:pt idx="53139">
                  <c:v>-1.663716</c:v>
                </c:pt>
                <c:pt idx="53140">
                  <c:v>-1.666674</c:v>
                </c:pt>
                <c:pt idx="53141">
                  <c:v>-1.6696279999999999</c:v>
                </c:pt>
                <c:pt idx="53142">
                  <c:v>-1.6725810000000001</c:v>
                </c:pt>
                <c:pt idx="53143">
                  <c:v>-1.6755340000000001</c:v>
                </c:pt>
                <c:pt idx="53144">
                  <c:v>-1.678488</c:v>
                </c:pt>
                <c:pt idx="53145">
                  <c:v>-1.6814420000000001</c:v>
                </c:pt>
                <c:pt idx="53146">
                  <c:v>-1.684399</c:v>
                </c:pt>
                <c:pt idx="53147">
                  <c:v>-1.687354</c:v>
                </c:pt>
                <c:pt idx="53148">
                  <c:v>-1.6903109999999999</c:v>
                </c:pt>
                <c:pt idx="53149">
                  <c:v>-1.693265</c:v>
                </c:pt>
                <c:pt idx="53150">
                  <c:v>-1.6962200000000001</c:v>
                </c:pt>
                <c:pt idx="53151">
                  <c:v>-1.6991750000000001</c:v>
                </c:pt>
                <c:pt idx="53152">
                  <c:v>-1.702129</c:v>
                </c:pt>
                <c:pt idx="53153">
                  <c:v>-1.705082</c:v>
                </c:pt>
                <c:pt idx="53154">
                  <c:v>-1.708037</c:v>
                </c:pt>
                <c:pt idx="53155">
                  <c:v>-1.7109920000000001</c:v>
                </c:pt>
                <c:pt idx="53156">
                  <c:v>-1.7139470000000001</c:v>
                </c:pt>
                <c:pt idx="53157">
                  <c:v>-1.7169019999999999</c:v>
                </c:pt>
                <c:pt idx="53158">
                  <c:v>-1.7198580000000001</c:v>
                </c:pt>
                <c:pt idx="53159">
                  <c:v>-1.7228129999999999</c:v>
                </c:pt>
                <c:pt idx="53160">
                  <c:v>-1.7257690000000001</c:v>
                </c:pt>
                <c:pt idx="53161">
                  <c:v>-1.7287239999999999</c:v>
                </c:pt>
                <c:pt idx="53162">
                  <c:v>-1.7316800000000001</c:v>
                </c:pt>
                <c:pt idx="53163">
                  <c:v>-1.7346349999999999</c:v>
                </c:pt>
                <c:pt idx="53164">
                  <c:v>-1.7375890000000001</c:v>
                </c:pt>
                <c:pt idx="53165">
                  <c:v>-1.740542</c:v>
                </c:pt>
                <c:pt idx="53166">
                  <c:v>-1.7434959999999999</c:v>
                </c:pt>
                <c:pt idx="53167">
                  <c:v>-1.746451</c:v>
                </c:pt>
                <c:pt idx="53168">
                  <c:v>-1.749406</c:v>
                </c:pt>
                <c:pt idx="53169">
                  <c:v>-1.752362</c:v>
                </c:pt>
                <c:pt idx="53170">
                  <c:v>-1.7553179999999999</c:v>
                </c:pt>
                <c:pt idx="53171">
                  <c:v>-1.758273</c:v>
                </c:pt>
                <c:pt idx="53172">
                  <c:v>-1.7612300000000001</c:v>
                </c:pt>
                <c:pt idx="53173">
                  <c:v>-1.7641849999999999</c:v>
                </c:pt>
                <c:pt idx="53174">
                  <c:v>-1.7671410000000001</c:v>
                </c:pt>
                <c:pt idx="53175">
                  <c:v>-1.7700959999999999</c:v>
                </c:pt>
                <c:pt idx="53176">
                  <c:v>-1.7730520000000001</c:v>
                </c:pt>
                <c:pt idx="53177">
                  <c:v>-1.7760069999999999</c:v>
                </c:pt>
                <c:pt idx="53178">
                  <c:v>-1.778961</c:v>
                </c:pt>
                <c:pt idx="53179">
                  <c:v>-1.7819160000000001</c:v>
                </c:pt>
                <c:pt idx="53180">
                  <c:v>-1.784872</c:v>
                </c:pt>
                <c:pt idx="53181">
                  <c:v>-1.7878270000000001</c:v>
                </c:pt>
                <c:pt idx="53182">
                  <c:v>-1.790783</c:v>
                </c:pt>
                <c:pt idx="53183">
                  <c:v>-1.793739</c:v>
                </c:pt>
                <c:pt idx="53184">
                  <c:v>-1.7966930000000001</c:v>
                </c:pt>
                <c:pt idx="53185">
                  <c:v>-1.7996479999999999</c:v>
                </c:pt>
                <c:pt idx="53186">
                  <c:v>-1.802602</c:v>
                </c:pt>
                <c:pt idx="53187">
                  <c:v>-1.8055570000000001</c:v>
                </c:pt>
                <c:pt idx="53188">
                  <c:v>-1.8085119999999999</c:v>
                </c:pt>
                <c:pt idx="53189">
                  <c:v>-1.8114669999999999</c:v>
                </c:pt>
                <c:pt idx="53190">
                  <c:v>-1.8144229999999999</c:v>
                </c:pt>
                <c:pt idx="53191">
                  <c:v>-1.8173790000000001</c:v>
                </c:pt>
                <c:pt idx="53192">
                  <c:v>-1.8203339999999999</c:v>
                </c:pt>
                <c:pt idx="53193">
                  <c:v>-1.8232889999999999</c:v>
                </c:pt>
                <c:pt idx="53194">
                  <c:v>-1.8262449999999999</c:v>
                </c:pt>
                <c:pt idx="53195">
                  <c:v>-1.8291999999999999</c:v>
                </c:pt>
                <c:pt idx="53196">
                  <c:v>-1.8321559999999999</c:v>
                </c:pt>
                <c:pt idx="53197">
                  <c:v>-1.83511</c:v>
                </c:pt>
                <c:pt idx="53198">
                  <c:v>-1.8380650000000001</c:v>
                </c:pt>
                <c:pt idx="53199">
                  <c:v>-1.8410200000000001</c:v>
                </c:pt>
                <c:pt idx="53200">
                  <c:v>-1.8439749999999999</c:v>
                </c:pt>
                <c:pt idx="53201">
                  <c:v>-1.846929</c:v>
                </c:pt>
                <c:pt idx="53202">
                  <c:v>-1.8498829999999999</c:v>
                </c:pt>
                <c:pt idx="53203">
                  <c:v>-1.852838</c:v>
                </c:pt>
                <c:pt idx="53204">
                  <c:v>-1.8557920000000001</c:v>
                </c:pt>
                <c:pt idx="53205">
                  <c:v>-1.858746</c:v>
                </c:pt>
                <c:pt idx="53206">
                  <c:v>-1.8616999999999999</c:v>
                </c:pt>
                <c:pt idx="53207">
                  <c:v>-1.864654</c:v>
                </c:pt>
                <c:pt idx="53208">
                  <c:v>-1.8676090000000001</c:v>
                </c:pt>
                <c:pt idx="53209">
                  <c:v>-1.870563</c:v>
                </c:pt>
                <c:pt idx="53210">
                  <c:v>-1.873518</c:v>
                </c:pt>
                <c:pt idx="53211">
                  <c:v>-1.8764719999999999</c:v>
                </c:pt>
                <c:pt idx="53212">
                  <c:v>-1.879426</c:v>
                </c:pt>
                <c:pt idx="53213">
                  <c:v>-1.882379</c:v>
                </c:pt>
                <c:pt idx="53214">
                  <c:v>-1.885332</c:v>
                </c:pt>
                <c:pt idx="53215">
                  <c:v>-1.888285</c:v>
                </c:pt>
                <c:pt idx="53216">
                  <c:v>-1.8912389999999999</c:v>
                </c:pt>
                <c:pt idx="53217">
                  <c:v>-1.8941859999999999</c:v>
                </c:pt>
                <c:pt idx="53218">
                  <c:v>-1.8971309999999999</c:v>
                </c:pt>
                <c:pt idx="53219">
                  <c:v>-1.9000779999999999</c:v>
                </c:pt>
                <c:pt idx="53220">
                  <c:v>-1.9030290000000001</c:v>
                </c:pt>
                <c:pt idx="53221">
                  <c:v>-1.90598</c:v>
                </c:pt>
                <c:pt idx="53222">
                  <c:v>-1.9089320000000001</c:v>
                </c:pt>
                <c:pt idx="53223">
                  <c:v>-1.9118850000000001</c:v>
                </c:pt>
                <c:pt idx="53224">
                  <c:v>-1.914838</c:v>
                </c:pt>
                <c:pt idx="53225">
                  <c:v>-1.9177919999999999</c:v>
                </c:pt>
                <c:pt idx="53226">
                  <c:v>-1.9207449999999999</c:v>
                </c:pt>
                <c:pt idx="53227">
                  <c:v>-1.9236979999999999</c:v>
                </c:pt>
                <c:pt idx="53228">
                  <c:v>-1.926652</c:v>
                </c:pt>
                <c:pt idx="53229">
                  <c:v>-1.9296059999999999</c:v>
                </c:pt>
                <c:pt idx="53230">
                  <c:v>-1.9325600000000001</c:v>
                </c:pt>
                <c:pt idx="53231">
                  <c:v>-1.935513</c:v>
                </c:pt>
                <c:pt idx="53232">
                  <c:v>-1.9384680000000001</c:v>
                </c:pt>
                <c:pt idx="53233">
                  <c:v>-1.9414229999999999</c:v>
                </c:pt>
                <c:pt idx="53234">
                  <c:v>-1.944377</c:v>
                </c:pt>
                <c:pt idx="53235">
                  <c:v>-1.9473309999999999</c:v>
                </c:pt>
                <c:pt idx="53236">
                  <c:v>-1.950285</c:v>
                </c:pt>
                <c:pt idx="53237">
                  <c:v>-1.9532389999999999</c:v>
                </c:pt>
                <c:pt idx="53238">
                  <c:v>-1.9561930000000001</c:v>
                </c:pt>
                <c:pt idx="53239">
                  <c:v>-1.959147</c:v>
                </c:pt>
                <c:pt idx="53240">
                  <c:v>-1.9621010000000001</c:v>
                </c:pt>
                <c:pt idx="53241">
                  <c:v>-1.965055</c:v>
                </c:pt>
                <c:pt idx="53242">
                  <c:v>-1.9680089999999999</c:v>
                </c:pt>
                <c:pt idx="53243">
                  <c:v>-1.970963</c:v>
                </c:pt>
                <c:pt idx="53244">
                  <c:v>-1.9739169999999999</c:v>
                </c:pt>
                <c:pt idx="53245">
                  <c:v>-1.976871</c:v>
                </c:pt>
                <c:pt idx="53246">
                  <c:v>-1.9798249999999999</c:v>
                </c:pt>
                <c:pt idx="53247">
                  <c:v>-1.9827779999999999</c:v>
                </c:pt>
                <c:pt idx="53248">
                  <c:v>-1.9857320000000001</c:v>
                </c:pt>
                <c:pt idx="53249">
                  <c:v>-1.988686</c:v>
                </c:pt>
                <c:pt idx="53250">
                  <c:v>-1.9916400000000001</c:v>
                </c:pt>
                <c:pt idx="53251">
                  <c:v>-1.994594</c:v>
                </c:pt>
                <c:pt idx="53252">
                  <c:v>-1.9975480000000001</c:v>
                </c:pt>
                <c:pt idx="53253">
                  <c:v>-2.0005009999999999</c:v>
                </c:pt>
                <c:pt idx="53254">
                  <c:v>-2.0034550000000002</c:v>
                </c:pt>
                <c:pt idx="53255">
                  <c:v>-2.006408</c:v>
                </c:pt>
                <c:pt idx="53256">
                  <c:v>-2.00936</c:v>
                </c:pt>
                <c:pt idx="53257">
                  <c:v>-2.0123129999999998</c:v>
                </c:pt>
                <c:pt idx="53258">
                  <c:v>-2.0152649999999999</c:v>
                </c:pt>
                <c:pt idx="53259">
                  <c:v>-2.0182180000000001</c:v>
                </c:pt>
                <c:pt idx="53260">
                  <c:v>-2.0211709999999998</c:v>
                </c:pt>
                <c:pt idx="53261">
                  <c:v>-2.0241229999999999</c:v>
                </c:pt>
                <c:pt idx="53262">
                  <c:v>-2.027075</c:v>
                </c:pt>
                <c:pt idx="53263">
                  <c:v>-2.0300280000000002</c:v>
                </c:pt>
                <c:pt idx="53264">
                  <c:v>-2.0329799999999998</c:v>
                </c:pt>
                <c:pt idx="53265">
                  <c:v>-2.0359310000000002</c:v>
                </c:pt>
                <c:pt idx="53266">
                  <c:v>-2.0388829999999998</c:v>
                </c:pt>
                <c:pt idx="53267">
                  <c:v>-2.0418349999999998</c:v>
                </c:pt>
                <c:pt idx="53268">
                  <c:v>-2.0447869999999999</c:v>
                </c:pt>
                <c:pt idx="53269">
                  <c:v>-2.047736</c:v>
                </c:pt>
                <c:pt idx="53270">
                  <c:v>-2.0506850000000001</c:v>
                </c:pt>
                <c:pt idx="53271">
                  <c:v>-2.0536340000000002</c:v>
                </c:pt>
                <c:pt idx="53272">
                  <c:v>-2.056584</c:v>
                </c:pt>
                <c:pt idx="53273">
                  <c:v>-2.0595309999999998</c:v>
                </c:pt>
                <c:pt idx="53274">
                  <c:v>-2.0624799999999999</c:v>
                </c:pt>
                <c:pt idx="53275">
                  <c:v>-2.0654279999999998</c:v>
                </c:pt>
                <c:pt idx="53276">
                  <c:v>-2.0683769999999999</c:v>
                </c:pt>
                <c:pt idx="53277">
                  <c:v>-2.0713270000000001</c:v>
                </c:pt>
                <c:pt idx="53278">
                  <c:v>-2.0742769999999999</c:v>
                </c:pt>
                <c:pt idx="53279">
                  <c:v>-2.0772279999999999</c:v>
                </c:pt>
                <c:pt idx="53280">
                  <c:v>-2.0801780000000001</c:v>
                </c:pt>
                <c:pt idx="53281">
                  <c:v>-2.0831279999999999</c:v>
                </c:pt>
                <c:pt idx="53282">
                  <c:v>-2.0860789999999998</c:v>
                </c:pt>
                <c:pt idx="53283">
                  <c:v>-2.0890270000000002</c:v>
                </c:pt>
                <c:pt idx="53284">
                  <c:v>-2.0919759999999998</c:v>
                </c:pt>
                <c:pt idx="53285">
                  <c:v>-2.0949239999999998</c:v>
                </c:pt>
                <c:pt idx="53286">
                  <c:v>-2.097874</c:v>
                </c:pt>
                <c:pt idx="53287">
                  <c:v>-2.1008230000000001</c:v>
                </c:pt>
                <c:pt idx="53288">
                  <c:v>-2.103774</c:v>
                </c:pt>
                <c:pt idx="53289">
                  <c:v>-2.1067239999999998</c:v>
                </c:pt>
                <c:pt idx="53290">
                  <c:v>-2.1096759999999999</c:v>
                </c:pt>
                <c:pt idx="53291">
                  <c:v>-2.1126269999999998</c:v>
                </c:pt>
                <c:pt idx="53292">
                  <c:v>-2.115577</c:v>
                </c:pt>
                <c:pt idx="53293">
                  <c:v>-2.1185260000000001</c:v>
                </c:pt>
                <c:pt idx="53294">
                  <c:v>-2.1214729999999999</c:v>
                </c:pt>
                <c:pt idx="53295">
                  <c:v>-2.1244190000000001</c:v>
                </c:pt>
                <c:pt idx="53296">
                  <c:v>-2.1273680000000001</c:v>
                </c:pt>
                <c:pt idx="53297">
                  <c:v>-2.1303179999999999</c:v>
                </c:pt>
                <c:pt idx="53298">
                  <c:v>-2.1332689999999999</c:v>
                </c:pt>
                <c:pt idx="53299">
                  <c:v>-2.1362190000000001</c:v>
                </c:pt>
                <c:pt idx="53300">
                  <c:v>-2.1391680000000002</c:v>
                </c:pt>
                <c:pt idx="53301">
                  <c:v>-2.1421169999999998</c:v>
                </c:pt>
                <c:pt idx="53302">
                  <c:v>-2.1450659999999999</c:v>
                </c:pt>
                <c:pt idx="53303">
                  <c:v>-2.1480090000000001</c:v>
                </c:pt>
                <c:pt idx="53304">
                  <c:v>-2.1509589999999998</c:v>
                </c:pt>
                <c:pt idx="53305">
                  <c:v>-2.1539090000000001</c:v>
                </c:pt>
                <c:pt idx="53306">
                  <c:v>-2.1568580000000002</c:v>
                </c:pt>
                <c:pt idx="53307">
                  <c:v>-2.1598090000000001</c:v>
                </c:pt>
                <c:pt idx="53308">
                  <c:v>-2.16276</c:v>
                </c:pt>
                <c:pt idx="53309">
                  <c:v>-2.165699</c:v>
                </c:pt>
                <c:pt idx="53310">
                  <c:v>-2.1686429999999999</c:v>
                </c:pt>
                <c:pt idx="53311">
                  <c:v>-2.171586</c:v>
                </c:pt>
                <c:pt idx="53312">
                  <c:v>-2.1745299999999999</c:v>
                </c:pt>
                <c:pt idx="53313">
                  <c:v>-2.177476</c:v>
                </c:pt>
                <c:pt idx="53314">
                  <c:v>-2.1804220000000001</c:v>
                </c:pt>
                <c:pt idx="53315">
                  <c:v>-2.1833689999999999</c:v>
                </c:pt>
                <c:pt idx="53316">
                  <c:v>-2.1863160000000001</c:v>
                </c:pt>
                <c:pt idx="53317">
                  <c:v>-2.18926</c:v>
                </c:pt>
                <c:pt idx="53318">
                  <c:v>-2.192205</c:v>
                </c:pt>
                <c:pt idx="53319">
                  <c:v>-2.1951489999999998</c:v>
                </c:pt>
                <c:pt idx="53320">
                  <c:v>-2.1980949999999999</c:v>
                </c:pt>
                <c:pt idx="53321">
                  <c:v>-2.201041</c:v>
                </c:pt>
                <c:pt idx="53322">
                  <c:v>-2.203989</c:v>
                </c:pt>
                <c:pt idx="53323">
                  <c:v>-2.2069369999999999</c:v>
                </c:pt>
                <c:pt idx="53324">
                  <c:v>-2.2098870000000002</c:v>
                </c:pt>
                <c:pt idx="53325">
                  <c:v>-2.2128359999999998</c:v>
                </c:pt>
                <c:pt idx="53326">
                  <c:v>-2.2157849999999999</c:v>
                </c:pt>
                <c:pt idx="53327">
                  <c:v>-2.2187350000000001</c:v>
                </c:pt>
                <c:pt idx="53328">
                  <c:v>-2.2216849999999999</c:v>
                </c:pt>
                <c:pt idx="53329">
                  <c:v>-2.2246350000000001</c:v>
                </c:pt>
                <c:pt idx="53330">
                  <c:v>-2.2275849999999999</c:v>
                </c:pt>
                <c:pt idx="53331">
                  <c:v>-2.230534</c:v>
                </c:pt>
                <c:pt idx="53332">
                  <c:v>-2.2334839999999998</c:v>
                </c:pt>
                <c:pt idx="53333">
                  <c:v>-2.236434</c:v>
                </c:pt>
                <c:pt idx="53334">
                  <c:v>-2.2393839999999998</c:v>
                </c:pt>
                <c:pt idx="53335">
                  <c:v>-2.242334</c:v>
                </c:pt>
                <c:pt idx="53336">
                  <c:v>-2.2452839999999998</c:v>
                </c:pt>
                <c:pt idx="53337">
                  <c:v>-2.24823</c:v>
                </c:pt>
                <c:pt idx="53338">
                  <c:v>-2.251179</c:v>
                </c:pt>
                <c:pt idx="53339">
                  <c:v>-2.2541280000000001</c:v>
                </c:pt>
                <c:pt idx="53340">
                  <c:v>-2.2570790000000001</c:v>
                </c:pt>
                <c:pt idx="53341">
                  <c:v>-2.2600280000000001</c:v>
                </c:pt>
                <c:pt idx="53342">
                  <c:v>-2.2629779999999999</c:v>
                </c:pt>
                <c:pt idx="53343">
                  <c:v>-2.2659280000000002</c:v>
                </c:pt>
                <c:pt idx="53344">
                  <c:v>-2.268878</c:v>
                </c:pt>
                <c:pt idx="53345">
                  <c:v>-2.2718280000000002</c:v>
                </c:pt>
                <c:pt idx="53346">
                  <c:v>-2.2747799999999998</c:v>
                </c:pt>
                <c:pt idx="53347">
                  <c:v>-2.2777319999999999</c:v>
                </c:pt>
                <c:pt idx="53348">
                  <c:v>-2.2806829999999998</c:v>
                </c:pt>
                <c:pt idx="53349">
                  <c:v>-2.2836349999999999</c:v>
                </c:pt>
                <c:pt idx="53350">
                  <c:v>-2.2865869999999999</c:v>
                </c:pt>
                <c:pt idx="53351">
                  <c:v>-2.289539</c:v>
                </c:pt>
                <c:pt idx="53352">
                  <c:v>-2.2924910000000001</c:v>
                </c:pt>
                <c:pt idx="53353">
                  <c:v>-2.2954430000000001</c:v>
                </c:pt>
                <c:pt idx="53354">
                  <c:v>-2.2983959999999999</c:v>
                </c:pt>
                <c:pt idx="53355">
                  <c:v>-2.3013490000000001</c:v>
                </c:pt>
                <c:pt idx="53356">
                  <c:v>-2.3043019999999999</c:v>
                </c:pt>
                <c:pt idx="53357">
                  <c:v>-2.3072539999999999</c:v>
                </c:pt>
                <c:pt idx="53358">
                  <c:v>-2.3102070000000001</c:v>
                </c:pt>
                <c:pt idx="53359">
                  <c:v>-2.3131590000000002</c:v>
                </c:pt>
                <c:pt idx="53360">
                  <c:v>-2.3161100000000001</c:v>
                </c:pt>
                <c:pt idx="53361">
                  <c:v>-2.3190620000000002</c:v>
                </c:pt>
                <c:pt idx="53362">
                  <c:v>-2.3220149999999999</c:v>
                </c:pt>
                <c:pt idx="53363">
                  <c:v>-2.324967</c:v>
                </c:pt>
                <c:pt idx="53364">
                  <c:v>-2.3279200000000002</c:v>
                </c:pt>
                <c:pt idx="53365">
                  <c:v>-2.3308659999999999</c:v>
                </c:pt>
                <c:pt idx="53366">
                  <c:v>-2.3338100000000002</c:v>
                </c:pt>
                <c:pt idx="53367">
                  <c:v>-2.3367559999999998</c:v>
                </c:pt>
                <c:pt idx="53368">
                  <c:v>-2.3397049999999999</c:v>
                </c:pt>
                <c:pt idx="53369">
                  <c:v>-2.3426559999999998</c:v>
                </c:pt>
                <c:pt idx="53370">
                  <c:v>-2.3456070000000002</c:v>
                </c:pt>
                <c:pt idx="53371">
                  <c:v>-2.34856</c:v>
                </c:pt>
                <c:pt idx="53372">
                  <c:v>-2.351512</c:v>
                </c:pt>
                <c:pt idx="53373">
                  <c:v>-2.3544659999999999</c:v>
                </c:pt>
                <c:pt idx="53374">
                  <c:v>-2.357421</c:v>
                </c:pt>
                <c:pt idx="53375">
                  <c:v>-2.3603740000000002</c:v>
                </c:pt>
                <c:pt idx="53376">
                  <c:v>-2.3633280000000001</c:v>
                </c:pt>
                <c:pt idx="53377">
                  <c:v>-2.3662800000000002</c:v>
                </c:pt>
                <c:pt idx="53378">
                  <c:v>-2.3692319999999998</c:v>
                </c:pt>
                <c:pt idx="53379">
                  <c:v>-2.372185</c:v>
                </c:pt>
                <c:pt idx="53380">
                  <c:v>-2.3751389999999999</c:v>
                </c:pt>
                <c:pt idx="53381">
                  <c:v>-2.3780929999999998</c:v>
                </c:pt>
                <c:pt idx="53382">
                  <c:v>-2.3810470000000001</c:v>
                </c:pt>
                <c:pt idx="53383">
                  <c:v>-2.3839999999999999</c:v>
                </c:pt>
                <c:pt idx="53384">
                  <c:v>-2.386952</c:v>
                </c:pt>
                <c:pt idx="53385">
                  <c:v>-2.389904</c:v>
                </c:pt>
                <c:pt idx="53386">
                  <c:v>-2.3928560000000001</c:v>
                </c:pt>
                <c:pt idx="53387">
                  <c:v>-2.3958089999999999</c:v>
                </c:pt>
                <c:pt idx="53388">
                  <c:v>-2.398752</c:v>
                </c:pt>
                <c:pt idx="53389">
                  <c:v>-2.4016839999999999</c:v>
                </c:pt>
                <c:pt idx="53390">
                  <c:v>-2.40462</c:v>
                </c:pt>
                <c:pt idx="53391">
                  <c:v>-2.407559</c:v>
                </c:pt>
                <c:pt idx="53392">
                  <c:v>-2.410504</c:v>
                </c:pt>
                <c:pt idx="53393">
                  <c:v>-2.4134509999999998</c:v>
                </c:pt>
                <c:pt idx="53394">
                  <c:v>-2.4163969999999999</c:v>
                </c:pt>
                <c:pt idx="53395">
                  <c:v>-2.4193410000000002</c:v>
                </c:pt>
                <c:pt idx="53396">
                  <c:v>-2.422288</c:v>
                </c:pt>
                <c:pt idx="53397">
                  <c:v>-2.4252359999999999</c:v>
                </c:pt>
                <c:pt idx="53398">
                  <c:v>-2.428185</c:v>
                </c:pt>
                <c:pt idx="53399">
                  <c:v>-2.4311340000000001</c:v>
                </c:pt>
                <c:pt idx="53400">
                  <c:v>-2.4340839999999999</c:v>
                </c:pt>
                <c:pt idx="53401">
                  <c:v>-2.4370340000000001</c:v>
                </c:pt>
                <c:pt idx="53402">
                  <c:v>-2.4399829999999998</c:v>
                </c:pt>
                <c:pt idx="53403">
                  <c:v>-2.44293</c:v>
                </c:pt>
                <c:pt idx="53404">
                  <c:v>-2.4458799999999998</c:v>
                </c:pt>
                <c:pt idx="53405">
                  <c:v>-2.4488310000000002</c:v>
                </c:pt>
                <c:pt idx="53406">
                  <c:v>-2.451781</c:v>
                </c:pt>
                <c:pt idx="53407">
                  <c:v>-2.4547319999999999</c:v>
                </c:pt>
                <c:pt idx="53408">
                  <c:v>-2.457684</c:v>
                </c:pt>
                <c:pt idx="53409">
                  <c:v>-2.4606340000000002</c:v>
                </c:pt>
                <c:pt idx="53410">
                  <c:v>-2.4635850000000001</c:v>
                </c:pt>
                <c:pt idx="53411">
                  <c:v>-2.4665360000000001</c:v>
                </c:pt>
                <c:pt idx="53412">
                  <c:v>-2.4694850000000002</c:v>
                </c:pt>
                <c:pt idx="53413">
                  <c:v>-2.4724339999999998</c:v>
                </c:pt>
                <c:pt idx="53414">
                  <c:v>-2.475384</c:v>
                </c:pt>
                <c:pt idx="53415">
                  <c:v>-2.4783330000000001</c:v>
                </c:pt>
                <c:pt idx="53416">
                  <c:v>-2.4812820000000002</c:v>
                </c:pt>
                <c:pt idx="53417">
                  <c:v>-2.4842309999999999</c:v>
                </c:pt>
                <c:pt idx="53418">
                  <c:v>-2.4871810000000001</c:v>
                </c:pt>
                <c:pt idx="53419">
                  <c:v>-2.4901309999999999</c:v>
                </c:pt>
                <c:pt idx="53420">
                  <c:v>-2.4930810000000001</c:v>
                </c:pt>
                <c:pt idx="53421">
                  <c:v>-2.496032</c:v>
                </c:pt>
                <c:pt idx="53422">
                  <c:v>-2.498983</c:v>
                </c:pt>
                <c:pt idx="53423">
                  <c:v>-2.5019339999999999</c:v>
                </c:pt>
                <c:pt idx="53424">
                  <c:v>-2.5048849999999998</c:v>
                </c:pt>
                <c:pt idx="53425">
                  <c:v>-2.5078360000000002</c:v>
                </c:pt>
                <c:pt idx="53426">
                  <c:v>-2.5107870000000001</c:v>
                </c:pt>
                <c:pt idx="53427">
                  <c:v>-2.5137390000000002</c:v>
                </c:pt>
                <c:pt idx="53428">
                  <c:v>-2.5166900000000001</c:v>
                </c:pt>
                <c:pt idx="53429">
                  <c:v>-2.5196399999999999</c:v>
                </c:pt>
                <c:pt idx="53430">
                  <c:v>-2.5225909999999998</c:v>
                </c:pt>
                <c:pt idx="53431">
                  <c:v>-2.5255420000000002</c:v>
                </c:pt>
                <c:pt idx="53432">
                  <c:v>-2.5284930000000001</c:v>
                </c:pt>
                <c:pt idx="53433">
                  <c:v>-2.531444</c:v>
                </c:pt>
                <c:pt idx="53434">
                  <c:v>-2.534395</c:v>
                </c:pt>
                <c:pt idx="53435">
                  <c:v>-2.537347</c:v>
                </c:pt>
                <c:pt idx="53436">
                  <c:v>-2.5402990000000001</c:v>
                </c:pt>
                <c:pt idx="53437">
                  <c:v>-2.5432510000000002</c:v>
                </c:pt>
                <c:pt idx="53438">
                  <c:v>-2.5461999999999998</c:v>
                </c:pt>
                <c:pt idx="53439">
                  <c:v>-2.5491510000000002</c:v>
                </c:pt>
                <c:pt idx="53440">
                  <c:v>-2.5521029999999998</c:v>
                </c:pt>
                <c:pt idx="53441">
                  <c:v>-2.5550540000000002</c:v>
                </c:pt>
                <c:pt idx="53442">
                  <c:v>-2.5580069999999999</c:v>
                </c:pt>
                <c:pt idx="53443">
                  <c:v>-2.5609600000000001</c:v>
                </c:pt>
                <c:pt idx="53444">
                  <c:v>-2.5639120000000002</c:v>
                </c:pt>
                <c:pt idx="53445">
                  <c:v>-2.5668639999999998</c:v>
                </c:pt>
                <c:pt idx="53446">
                  <c:v>-2.569817</c:v>
                </c:pt>
                <c:pt idx="53447">
                  <c:v>-2.5727690000000001</c:v>
                </c:pt>
                <c:pt idx="53448">
                  <c:v>-2.5757219999999998</c:v>
                </c:pt>
                <c:pt idx="53449">
                  <c:v>-2.5786750000000001</c:v>
                </c:pt>
                <c:pt idx="53450">
                  <c:v>-2.5816270000000001</c:v>
                </c:pt>
                <c:pt idx="53451">
                  <c:v>-2.5845790000000002</c:v>
                </c:pt>
                <c:pt idx="53452">
                  <c:v>-2.5875319999999999</c:v>
                </c:pt>
                <c:pt idx="53453">
                  <c:v>-2.5904829999999999</c:v>
                </c:pt>
                <c:pt idx="53454">
                  <c:v>-2.5934309999999998</c:v>
                </c:pt>
                <c:pt idx="53455">
                  <c:v>-2.5963820000000002</c:v>
                </c:pt>
                <c:pt idx="53456">
                  <c:v>-2.5993330000000001</c:v>
                </c:pt>
                <c:pt idx="53457">
                  <c:v>-2.6022850000000002</c:v>
                </c:pt>
                <c:pt idx="53458">
                  <c:v>-2.6052379999999999</c:v>
                </c:pt>
                <c:pt idx="53459">
                  <c:v>-2.60819</c:v>
                </c:pt>
                <c:pt idx="53460">
                  <c:v>-2.6111420000000001</c:v>
                </c:pt>
                <c:pt idx="53461">
                  <c:v>-2.6140940000000001</c:v>
                </c:pt>
                <c:pt idx="53462">
                  <c:v>-2.6170460000000002</c:v>
                </c:pt>
                <c:pt idx="53463">
                  <c:v>-2.619996</c:v>
                </c:pt>
                <c:pt idx="53464">
                  <c:v>-2.6229460000000002</c:v>
                </c:pt>
                <c:pt idx="53465">
                  <c:v>-2.625896</c:v>
                </c:pt>
                <c:pt idx="53466">
                  <c:v>-2.6288459999999998</c:v>
                </c:pt>
                <c:pt idx="53467">
                  <c:v>-2.6317979999999999</c:v>
                </c:pt>
                <c:pt idx="53468">
                  <c:v>-2.6347489999999998</c:v>
                </c:pt>
                <c:pt idx="53469">
                  <c:v>-2.6377009999999999</c:v>
                </c:pt>
                <c:pt idx="53470">
                  <c:v>-2.6406520000000002</c:v>
                </c:pt>
                <c:pt idx="53471">
                  <c:v>-2.6436039999999998</c:v>
                </c:pt>
                <c:pt idx="53472">
                  <c:v>-2.6465550000000002</c:v>
                </c:pt>
                <c:pt idx="53473">
                  <c:v>-2.6495069999999998</c:v>
                </c:pt>
                <c:pt idx="53474">
                  <c:v>-2.6524589999999999</c:v>
                </c:pt>
                <c:pt idx="53475">
                  <c:v>-2.655411</c:v>
                </c:pt>
                <c:pt idx="53476">
                  <c:v>-2.658363</c:v>
                </c:pt>
                <c:pt idx="53477">
                  <c:v>-2.6613150000000001</c:v>
                </c:pt>
                <c:pt idx="53478">
                  <c:v>-2.6642649999999999</c:v>
                </c:pt>
                <c:pt idx="53479">
                  <c:v>-2.6672159999999998</c:v>
                </c:pt>
                <c:pt idx="53480">
                  <c:v>-2.670166</c:v>
                </c:pt>
                <c:pt idx="53481">
                  <c:v>-2.6731120000000002</c:v>
                </c:pt>
                <c:pt idx="53482">
                  <c:v>-2.6760510000000002</c:v>
                </c:pt>
                <c:pt idx="53483">
                  <c:v>-2.6789860000000001</c:v>
                </c:pt>
                <c:pt idx="53484">
                  <c:v>-2.6819299999999999</c:v>
                </c:pt>
                <c:pt idx="53485">
                  <c:v>-2.684876</c:v>
                </c:pt>
                <c:pt idx="53486">
                  <c:v>-2.687824</c:v>
                </c:pt>
                <c:pt idx="53487">
                  <c:v>-2.6907700000000001</c:v>
                </c:pt>
                <c:pt idx="53488">
                  <c:v>-2.6937180000000001</c:v>
                </c:pt>
                <c:pt idx="53489">
                  <c:v>-2.696666</c:v>
                </c:pt>
                <c:pt idx="53490">
                  <c:v>-2.6996150000000001</c:v>
                </c:pt>
                <c:pt idx="53491">
                  <c:v>-2.702563</c:v>
                </c:pt>
                <c:pt idx="53492">
                  <c:v>-2.7055120000000001</c:v>
                </c:pt>
                <c:pt idx="53493">
                  <c:v>-2.7084619999999999</c:v>
                </c:pt>
                <c:pt idx="53494">
                  <c:v>-2.711411</c:v>
                </c:pt>
                <c:pt idx="53495">
                  <c:v>-2.7143600000000001</c:v>
                </c:pt>
                <c:pt idx="53496">
                  <c:v>-2.7173099999999999</c:v>
                </c:pt>
                <c:pt idx="53497">
                  <c:v>-2.720259</c:v>
                </c:pt>
                <c:pt idx="53498">
                  <c:v>-2.723204</c:v>
                </c:pt>
                <c:pt idx="53499">
                  <c:v>-2.7261519999999999</c:v>
                </c:pt>
                <c:pt idx="53500">
                  <c:v>-2.729101</c:v>
                </c:pt>
                <c:pt idx="53501">
                  <c:v>-2.7320500000000001</c:v>
                </c:pt>
                <c:pt idx="53502">
                  <c:v>-2.7349999999999999</c:v>
                </c:pt>
                <c:pt idx="53503">
                  <c:v>-2.7379509999999998</c:v>
                </c:pt>
                <c:pt idx="53504">
                  <c:v>-2.740901</c:v>
                </c:pt>
                <c:pt idx="53505">
                  <c:v>-2.743852</c:v>
                </c:pt>
                <c:pt idx="53506">
                  <c:v>-2.746801</c:v>
                </c:pt>
                <c:pt idx="53507">
                  <c:v>-2.7497509999999998</c:v>
                </c:pt>
                <c:pt idx="53508">
                  <c:v>-2.7527010000000001</c:v>
                </c:pt>
                <c:pt idx="53509">
                  <c:v>-2.755652</c:v>
                </c:pt>
                <c:pt idx="53510">
                  <c:v>-2.7586029999999999</c:v>
                </c:pt>
                <c:pt idx="53511">
                  <c:v>-2.7615530000000001</c:v>
                </c:pt>
                <c:pt idx="53512">
                  <c:v>-2.7645040000000001</c:v>
                </c:pt>
                <c:pt idx="53513">
                  <c:v>-2.767455</c:v>
                </c:pt>
                <c:pt idx="53514">
                  <c:v>-2.7704059999999999</c:v>
                </c:pt>
                <c:pt idx="53515">
                  <c:v>-2.773358</c:v>
                </c:pt>
                <c:pt idx="53516">
                  <c:v>-2.7763089999999999</c:v>
                </c:pt>
                <c:pt idx="53517">
                  <c:v>-2.7792590000000001</c:v>
                </c:pt>
                <c:pt idx="53518">
                  <c:v>-2.7822100000000001</c:v>
                </c:pt>
                <c:pt idx="53519">
                  <c:v>-2.785161</c:v>
                </c:pt>
                <c:pt idx="53520">
                  <c:v>-2.7881119999999999</c:v>
                </c:pt>
                <c:pt idx="53521">
                  <c:v>-2.7910629999999998</c:v>
                </c:pt>
                <c:pt idx="53522">
                  <c:v>-2.7940140000000002</c:v>
                </c:pt>
                <c:pt idx="53523">
                  <c:v>-2.7969650000000001</c:v>
                </c:pt>
                <c:pt idx="53524">
                  <c:v>-2.7999149999999999</c:v>
                </c:pt>
                <c:pt idx="53525">
                  <c:v>-2.802861</c:v>
                </c:pt>
                <c:pt idx="53526">
                  <c:v>-2.805806</c:v>
                </c:pt>
                <c:pt idx="53527">
                  <c:v>-2.8087529999999998</c:v>
                </c:pt>
                <c:pt idx="53528">
                  <c:v>-2.8117000000000001</c:v>
                </c:pt>
                <c:pt idx="53529">
                  <c:v>-2.8146490000000002</c:v>
                </c:pt>
                <c:pt idx="53530">
                  <c:v>-2.8175979999999998</c:v>
                </c:pt>
                <c:pt idx="53531">
                  <c:v>-2.8205469999999999</c:v>
                </c:pt>
                <c:pt idx="53532">
                  <c:v>-2.8234970000000001</c:v>
                </c:pt>
                <c:pt idx="53533">
                  <c:v>-2.8264459999999998</c:v>
                </c:pt>
                <c:pt idx="53534">
                  <c:v>-2.829396</c:v>
                </c:pt>
                <c:pt idx="53535">
                  <c:v>-2.8323459999999998</c:v>
                </c:pt>
                <c:pt idx="53536">
                  <c:v>-2.835296</c:v>
                </c:pt>
                <c:pt idx="53537">
                  <c:v>-2.8382459999999998</c:v>
                </c:pt>
                <c:pt idx="53538">
                  <c:v>-2.8411960000000001</c:v>
                </c:pt>
                <c:pt idx="53539">
                  <c:v>-2.8441450000000001</c:v>
                </c:pt>
                <c:pt idx="53540">
                  <c:v>-2.8470939999999998</c:v>
                </c:pt>
                <c:pt idx="53541">
                  <c:v>-2.850044</c:v>
                </c:pt>
                <c:pt idx="53542">
                  <c:v>-2.8529930000000001</c:v>
                </c:pt>
                <c:pt idx="53543">
                  <c:v>-2.8559420000000002</c:v>
                </c:pt>
                <c:pt idx="53544">
                  <c:v>-2.8588909999999998</c:v>
                </c:pt>
                <c:pt idx="53545">
                  <c:v>-2.8618410000000001</c:v>
                </c:pt>
                <c:pt idx="53546">
                  <c:v>-2.8647900000000002</c:v>
                </c:pt>
                <c:pt idx="53547">
                  <c:v>-2.86774</c:v>
                </c:pt>
                <c:pt idx="53548">
                  <c:v>-2.870689</c:v>
                </c:pt>
                <c:pt idx="53549">
                  <c:v>-2.8736380000000001</c:v>
                </c:pt>
                <c:pt idx="53550">
                  <c:v>-2.8765879999999999</c:v>
                </c:pt>
                <c:pt idx="53551">
                  <c:v>-2.879537</c:v>
                </c:pt>
                <c:pt idx="53552">
                  <c:v>-2.8824869999999998</c:v>
                </c:pt>
                <c:pt idx="53553">
                  <c:v>-2.8854350000000002</c:v>
                </c:pt>
                <c:pt idx="53554">
                  <c:v>-2.8883839999999998</c:v>
                </c:pt>
                <c:pt idx="53555">
                  <c:v>-2.8913310000000001</c:v>
                </c:pt>
                <c:pt idx="53556">
                  <c:v>-2.894279</c:v>
                </c:pt>
                <c:pt idx="53557">
                  <c:v>-2.897227</c:v>
                </c:pt>
                <c:pt idx="53558">
                  <c:v>-2.9001749999999999</c:v>
                </c:pt>
                <c:pt idx="53559">
                  <c:v>-2.9031220000000002</c:v>
                </c:pt>
                <c:pt idx="53560">
                  <c:v>-2.9060700000000002</c:v>
                </c:pt>
                <c:pt idx="53561">
                  <c:v>-2.9090180000000001</c:v>
                </c:pt>
                <c:pt idx="53562">
                  <c:v>-2.9119660000000001</c:v>
                </c:pt>
                <c:pt idx="53563">
                  <c:v>-2.9149129999999999</c:v>
                </c:pt>
                <c:pt idx="53564">
                  <c:v>-2.9178609999999998</c:v>
                </c:pt>
                <c:pt idx="53565">
                  <c:v>-2.9208059999999998</c:v>
                </c:pt>
                <c:pt idx="53566">
                  <c:v>-2.923753</c:v>
                </c:pt>
                <c:pt idx="53567">
                  <c:v>-2.9266999999999999</c:v>
                </c:pt>
                <c:pt idx="53568">
                  <c:v>-2.9296489999999999</c:v>
                </c:pt>
                <c:pt idx="53569">
                  <c:v>-2.932598</c:v>
                </c:pt>
                <c:pt idx="53570">
                  <c:v>-2.9355470000000001</c:v>
                </c:pt>
                <c:pt idx="53571">
                  <c:v>-2.9384960000000002</c:v>
                </c:pt>
                <c:pt idx="53572">
                  <c:v>-2.9414449999999999</c:v>
                </c:pt>
                <c:pt idx="53573">
                  <c:v>-2.9443950000000001</c:v>
                </c:pt>
                <c:pt idx="53574">
                  <c:v>-2.9473440000000002</c:v>
                </c:pt>
                <c:pt idx="53575">
                  <c:v>-2.950294</c:v>
                </c:pt>
                <c:pt idx="53576">
                  <c:v>-2.9532430000000001</c:v>
                </c:pt>
                <c:pt idx="53577">
                  <c:v>-2.9561929999999998</c:v>
                </c:pt>
                <c:pt idx="53578">
                  <c:v>-2.9591419999999999</c:v>
                </c:pt>
                <c:pt idx="53579">
                  <c:v>-2.962091</c:v>
                </c:pt>
                <c:pt idx="53580">
                  <c:v>-2.9650400000000001</c:v>
                </c:pt>
                <c:pt idx="53581">
                  <c:v>-2.9679880000000001</c:v>
                </c:pt>
                <c:pt idx="53582">
                  <c:v>-2.970936</c:v>
                </c:pt>
                <c:pt idx="53583">
                  <c:v>-2.9738829999999998</c:v>
                </c:pt>
                <c:pt idx="53584">
                  <c:v>-2.9768309999999998</c:v>
                </c:pt>
                <c:pt idx="53585">
                  <c:v>-2.9797790000000002</c:v>
                </c:pt>
                <c:pt idx="53586">
                  <c:v>-2.982726</c:v>
                </c:pt>
                <c:pt idx="53587">
                  <c:v>-2.9856720000000001</c:v>
                </c:pt>
                <c:pt idx="53588">
                  <c:v>-2.9886159999999999</c:v>
                </c:pt>
                <c:pt idx="53589">
                  <c:v>-2.9915609999999999</c:v>
                </c:pt>
                <c:pt idx="53590">
                  <c:v>-2.994507</c:v>
                </c:pt>
                <c:pt idx="53591">
                  <c:v>-2.997452</c:v>
                </c:pt>
                <c:pt idx="53592">
                  <c:v>-3.0003980000000001</c:v>
                </c:pt>
                <c:pt idx="53593">
                  <c:v>-3.0033439999999998</c:v>
                </c:pt>
                <c:pt idx="53594">
                  <c:v>-3.006291</c:v>
                </c:pt>
                <c:pt idx="53595">
                  <c:v>-3.0092370000000002</c:v>
                </c:pt>
                <c:pt idx="53596">
                  <c:v>-3.012184</c:v>
                </c:pt>
                <c:pt idx="53597">
                  <c:v>-3.0151300000000001</c:v>
                </c:pt>
                <c:pt idx="53598">
                  <c:v>-3.0180750000000001</c:v>
                </c:pt>
                <c:pt idx="53599">
                  <c:v>-3.0210210000000002</c:v>
                </c:pt>
                <c:pt idx="53600">
                  <c:v>-3.0239669999999998</c:v>
                </c:pt>
                <c:pt idx="53601">
                  <c:v>-3.0269119999999998</c:v>
                </c:pt>
                <c:pt idx="53602">
                  <c:v>-3.0298579999999999</c:v>
                </c:pt>
                <c:pt idx="53603">
                  <c:v>-3.0328040000000001</c:v>
                </c:pt>
                <c:pt idx="53604">
                  <c:v>-3.0357500000000002</c:v>
                </c:pt>
                <c:pt idx="53605">
                  <c:v>-3.0386959999999998</c:v>
                </c:pt>
                <c:pt idx="53606">
                  <c:v>-3.0416409999999998</c:v>
                </c:pt>
                <c:pt idx="53607">
                  <c:v>-3.0445869999999999</c:v>
                </c:pt>
                <c:pt idx="53608">
                  <c:v>-3.047533</c:v>
                </c:pt>
                <c:pt idx="53609">
                  <c:v>-3.050478</c:v>
                </c:pt>
                <c:pt idx="53610">
                  <c:v>-3.0534240000000001</c:v>
                </c:pt>
                <c:pt idx="53611">
                  <c:v>-3.0563690000000001</c:v>
                </c:pt>
                <c:pt idx="53612">
                  <c:v>-3.0593110000000001</c:v>
                </c:pt>
                <c:pt idx="53613">
                  <c:v>-3.0622549999999999</c:v>
                </c:pt>
                <c:pt idx="53614">
                  <c:v>-3.0651980000000001</c:v>
                </c:pt>
                <c:pt idx="53615">
                  <c:v>-3.0681430000000001</c:v>
                </c:pt>
                <c:pt idx="53616">
                  <c:v>-3.0710860000000002</c:v>
                </c:pt>
                <c:pt idx="53617">
                  <c:v>-3.07403</c:v>
                </c:pt>
                <c:pt idx="53618">
                  <c:v>-3.0769739999999999</c:v>
                </c:pt>
                <c:pt idx="53619">
                  <c:v>-3.0799180000000002</c:v>
                </c:pt>
                <c:pt idx="53620">
                  <c:v>-3.0828630000000001</c:v>
                </c:pt>
                <c:pt idx="53621">
                  <c:v>-3.0858059999999998</c:v>
                </c:pt>
                <c:pt idx="53622">
                  <c:v>-3.088749</c:v>
                </c:pt>
                <c:pt idx="53623">
                  <c:v>-3.091691</c:v>
                </c:pt>
                <c:pt idx="53624">
                  <c:v>-3.0946340000000001</c:v>
                </c:pt>
                <c:pt idx="53625">
                  <c:v>-3.0975769999999998</c:v>
                </c:pt>
                <c:pt idx="53626">
                  <c:v>-3.1005210000000001</c:v>
                </c:pt>
                <c:pt idx="53627">
                  <c:v>-3.1034660000000001</c:v>
                </c:pt>
                <c:pt idx="53628">
                  <c:v>-3.106411</c:v>
                </c:pt>
                <c:pt idx="53629">
                  <c:v>-3.1093570000000001</c:v>
                </c:pt>
                <c:pt idx="53630">
                  <c:v>-3.1123029999999998</c:v>
                </c:pt>
                <c:pt idx="53631">
                  <c:v>-3.1152479999999998</c:v>
                </c:pt>
                <c:pt idx="53632">
                  <c:v>-3.1181939999999999</c:v>
                </c:pt>
                <c:pt idx="53633">
                  <c:v>-3.121124</c:v>
                </c:pt>
                <c:pt idx="53634">
                  <c:v>-3.1240619999999999</c:v>
                </c:pt>
                <c:pt idx="53635">
                  <c:v>-3.1270039999999999</c:v>
                </c:pt>
                <c:pt idx="53636">
                  <c:v>-3.1299480000000002</c:v>
                </c:pt>
                <c:pt idx="53637">
                  <c:v>-3.1328930000000001</c:v>
                </c:pt>
                <c:pt idx="53638">
                  <c:v>-3.135837</c:v>
                </c:pt>
                <c:pt idx="53639">
                  <c:v>-3.138782</c:v>
                </c:pt>
                <c:pt idx="53640">
                  <c:v>-3.1417269999999999</c:v>
                </c:pt>
                <c:pt idx="53641">
                  <c:v>-3.1446730000000001</c:v>
                </c:pt>
                <c:pt idx="53642">
                  <c:v>-3.1476199999999999</c:v>
                </c:pt>
                <c:pt idx="53643">
                  <c:v>-3.1505670000000001</c:v>
                </c:pt>
                <c:pt idx="53644">
                  <c:v>-3.1535129999999998</c:v>
                </c:pt>
                <c:pt idx="53645">
                  <c:v>-3.1564610000000002</c:v>
                </c:pt>
                <c:pt idx="53646">
                  <c:v>-3.1594090000000001</c:v>
                </c:pt>
                <c:pt idx="53647">
                  <c:v>-3.1623570000000001</c:v>
                </c:pt>
                <c:pt idx="53648">
                  <c:v>-3.165305</c:v>
                </c:pt>
                <c:pt idx="53649">
                  <c:v>-3.168253</c:v>
                </c:pt>
                <c:pt idx="53650">
                  <c:v>-3.1712009999999999</c:v>
                </c:pt>
                <c:pt idx="53651">
                  <c:v>-3.17415</c:v>
                </c:pt>
                <c:pt idx="53652">
                  <c:v>-3.177082</c:v>
                </c:pt>
                <c:pt idx="53653">
                  <c:v>-3.1800220000000001</c:v>
                </c:pt>
                <c:pt idx="53654">
                  <c:v>-3.182963</c:v>
                </c:pt>
                <c:pt idx="53655">
                  <c:v>-3.1859069999999998</c:v>
                </c:pt>
                <c:pt idx="53656">
                  <c:v>-3.1888510000000001</c:v>
                </c:pt>
                <c:pt idx="53657">
                  <c:v>-3.1917970000000002</c:v>
                </c:pt>
                <c:pt idx="53658">
                  <c:v>-3.1947429999999999</c:v>
                </c:pt>
                <c:pt idx="53659">
                  <c:v>-3.1976900000000001</c:v>
                </c:pt>
                <c:pt idx="53660">
                  <c:v>-3.2006359999999998</c:v>
                </c:pt>
                <c:pt idx="53661">
                  <c:v>-3.2035830000000001</c:v>
                </c:pt>
                <c:pt idx="53662">
                  <c:v>-3.206531</c:v>
                </c:pt>
                <c:pt idx="53663">
                  <c:v>-3.209479</c:v>
                </c:pt>
                <c:pt idx="53664">
                  <c:v>-3.2124259999999998</c:v>
                </c:pt>
                <c:pt idx="53665">
                  <c:v>-3.2153740000000002</c:v>
                </c:pt>
                <c:pt idx="53666">
                  <c:v>-3.2183220000000001</c:v>
                </c:pt>
                <c:pt idx="53667">
                  <c:v>-3.2212710000000002</c:v>
                </c:pt>
                <c:pt idx="53668">
                  <c:v>-3.2242199999999999</c:v>
                </c:pt>
                <c:pt idx="53669">
                  <c:v>-3.227169</c:v>
                </c:pt>
                <c:pt idx="53670">
                  <c:v>-3.2301169999999999</c:v>
                </c:pt>
                <c:pt idx="53671">
                  <c:v>-3.2330670000000001</c:v>
                </c:pt>
                <c:pt idx="53672">
                  <c:v>-3.2360159999999998</c:v>
                </c:pt>
                <c:pt idx="53673">
                  <c:v>-3.2389649999999999</c:v>
                </c:pt>
                <c:pt idx="53674">
                  <c:v>-3.2419120000000001</c:v>
                </c:pt>
                <c:pt idx="53675">
                  <c:v>-3.2448600000000001</c:v>
                </c:pt>
                <c:pt idx="53676">
                  <c:v>-3.2478069999999999</c:v>
                </c:pt>
                <c:pt idx="53677">
                  <c:v>-3.250753</c:v>
                </c:pt>
                <c:pt idx="53678">
                  <c:v>-3.2537020000000001</c:v>
                </c:pt>
                <c:pt idx="53679">
                  <c:v>-3.2566510000000002</c:v>
                </c:pt>
                <c:pt idx="53680">
                  <c:v>-3.259601</c:v>
                </c:pt>
                <c:pt idx="53681">
                  <c:v>-3.2625489999999999</c:v>
                </c:pt>
                <c:pt idx="53682">
                  <c:v>-3.265498</c:v>
                </c:pt>
                <c:pt idx="53683">
                  <c:v>-3.2684449999999998</c:v>
                </c:pt>
                <c:pt idx="53684">
                  <c:v>-3.2713899999999998</c:v>
                </c:pt>
                <c:pt idx="53685">
                  <c:v>-3.2743370000000001</c:v>
                </c:pt>
                <c:pt idx="53686">
                  <c:v>-3.2772839999999999</c:v>
                </c:pt>
                <c:pt idx="53687">
                  <c:v>-3.2802310000000001</c:v>
                </c:pt>
                <c:pt idx="53688">
                  <c:v>-3.2831779999999999</c:v>
                </c:pt>
                <c:pt idx="53689">
                  <c:v>-3.2861250000000002</c:v>
                </c:pt>
                <c:pt idx="53690">
                  <c:v>-3.2890730000000001</c:v>
                </c:pt>
                <c:pt idx="53691">
                  <c:v>-3.2920210000000001</c:v>
                </c:pt>
                <c:pt idx="53692">
                  <c:v>-3.294969</c:v>
                </c:pt>
                <c:pt idx="53693">
                  <c:v>-3.2979180000000001</c:v>
                </c:pt>
                <c:pt idx="53694">
                  <c:v>-3.3008670000000002</c:v>
                </c:pt>
                <c:pt idx="53695">
                  <c:v>-3.303817</c:v>
                </c:pt>
                <c:pt idx="53696">
                  <c:v>-3.3067660000000001</c:v>
                </c:pt>
                <c:pt idx="53697">
                  <c:v>-3.3097150000000002</c:v>
                </c:pt>
                <c:pt idx="53698">
                  <c:v>-3.312665</c:v>
                </c:pt>
                <c:pt idx="53699">
                  <c:v>-3.3156129999999999</c:v>
                </c:pt>
                <c:pt idx="53700">
                  <c:v>-3.3185630000000002</c:v>
                </c:pt>
                <c:pt idx="53701">
                  <c:v>-3.3215129999999999</c:v>
                </c:pt>
                <c:pt idx="53702">
                  <c:v>-3.3244630000000002</c:v>
                </c:pt>
                <c:pt idx="53703">
                  <c:v>-3.327413</c:v>
                </c:pt>
                <c:pt idx="53704">
                  <c:v>-3.3303639999999999</c:v>
                </c:pt>
                <c:pt idx="53705">
                  <c:v>-3.3333119999999998</c:v>
                </c:pt>
                <c:pt idx="53706">
                  <c:v>-3.3362620000000001</c:v>
                </c:pt>
                <c:pt idx="53707">
                  <c:v>-3.3392119999999998</c:v>
                </c:pt>
                <c:pt idx="53708">
                  <c:v>-3.3421620000000001</c:v>
                </c:pt>
                <c:pt idx="53709">
                  <c:v>-3.3451140000000001</c:v>
                </c:pt>
                <c:pt idx="53710">
                  <c:v>-3.3480650000000001</c:v>
                </c:pt>
                <c:pt idx="53711">
                  <c:v>-3.3510170000000001</c:v>
                </c:pt>
                <c:pt idx="53712">
                  <c:v>-3.3539699999999999</c:v>
                </c:pt>
                <c:pt idx="53713">
                  <c:v>-3.356919</c:v>
                </c:pt>
                <c:pt idx="53714">
                  <c:v>-3.3598680000000001</c:v>
                </c:pt>
                <c:pt idx="53715">
                  <c:v>-3.3628179999999999</c:v>
                </c:pt>
                <c:pt idx="53716">
                  <c:v>-3.3657689999999998</c:v>
                </c:pt>
                <c:pt idx="53717">
                  <c:v>-3.3687209999999999</c:v>
                </c:pt>
                <c:pt idx="53718">
                  <c:v>-3.3716719999999998</c:v>
                </c:pt>
                <c:pt idx="53719">
                  <c:v>-3.3746239999999998</c:v>
                </c:pt>
                <c:pt idx="53720">
                  <c:v>-3.37757</c:v>
                </c:pt>
                <c:pt idx="53721">
                  <c:v>-3.3805179999999999</c:v>
                </c:pt>
                <c:pt idx="53722">
                  <c:v>-3.3834689999999998</c:v>
                </c:pt>
                <c:pt idx="53723">
                  <c:v>-3.3864200000000002</c:v>
                </c:pt>
                <c:pt idx="53724">
                  <c:v>-3.389373</c:v>
                </c:pt>
                <c:pt idx="53725">
                  <c:v>-3.3923260000000002</c:v>
                </c:pt>
                <c:pt idx="53726">
                  <c:v>-3.3952800000000001</c:v>
                </c:pt>
                <c:pt idx="53727">
                  <c:v>-3.3982329999999998</c:v>
                </c:pt>
                <c:pt idx="53728">
                  <c:v>-3.4011809999999998</c:v>
                </c:pt>
                <c:pt idx="53729">
                  <c:v>-3.4041299999999999</c:v>
                </c:pt>
                <c:pt idx="53730">
                  <c:v>-3.4070809999999998</c:v>
                </c:pt>
                <c:pt idx="53731">
                  <c:v>-3.4100329999999999</c:v>
                </c:pt>
                <c:pt idx="53732">
                  <c:v>-3.4129870000000002</c:v>
                </c:pt>
                <c:pt idx="53733">
                  <c:v>-3.41594</c:v>
                </c:pt>
                <c:pt idx="53734">
                  <c:v>-3.4188939999999999</c:v>
                </c:pt>
                <c:pt idx="53735">
                  <c:v>-3.4218419999999998</c:v>
                </c:pt>
                <c:pt idx="53736">
                  <c:v>-3.4247920000000001</c:v>
                </c:pt>
                <c:pt idx="53737">
                  <c:v>-3.427743</c:v>
                </c:pt>
                <c:pt idx="53738">
                  <c:v>-3.4306950000000001</c:v>
                </c:pt>
                <c:pt idx="53739">
                  <c:v>-3.4336479999999998</c:v>
                </c:pt>
                <c:pt idx="53740">
                  <c:v>-3.436601</c:v>
                </c:pt>
                <c:pt idx="53741">
                  <c:v>-3.439549</c:v>
                </c:pt>
                <c:pt idx="53742">
                  <c:v>-3.4424990000000002</c:v>
                </c:pt>
                <c:pt idx="53743">
                  <c:v>-3.4454509999999998</c:v>
                </c:pt>
                <c:pt idx="53744">
                  <c:v>-3.4484029999999999</c:v>
                </c:pt>
                <c:pt idx="53745">
                  <c:v>-3.4513539999999998</c:v>
                </c:pt>
                <c:pt idx="53746">
                  <c:v>-3.454304</c:v>
                </c:pt>
                <c:pt idx="53747">
                  <c:v>-3.4572539999999998</c:v>
                </c:pt>
                <c:pt idx="53748">
                  <c:v>-3.4602059999999999</c:v>
                </c:pt>
                <c:pt idx="53749">
                  <c:v>-3.4631590000000001</c:v>
                </c:pt>
                <c:pt idx="53750">
                  <c:v>-3.466113</c:v>
                </c:pt>
                <c:pt idx="53751">
                  <c:v>-3.4690639999999999</c:v>
                </c:pt>
                <c:pt idx="53752">
                  <c:v>-3.4720140000000002</c:v>
                </c:pt>
                <c:pt idx="53753">
                  <c:v>-3.4749669999999999</c:v>
                </c:pt>
                <c:pt idx="53754">
                  <c:v>-3.4779200000000001</c:v>
                </c:pt>
                <c:pt idx="53755">
                  <c:v>-3.4808509999999999</c:v>
                </c:pt>
                <c:pt idx="53756">
                  <c:v>-3.4837910000000001</c:v>
                </c:pt>
                <c:pt idx="53757">
                  <c:v>-3.4867379999999999</c:v>
                </c:pt>
                <c:pt idx="53758">
                  <c:v>-3.4896889999999998</c:v>
                </c:pt>
                <c:pt idx="53759">
                  <c:v>-3.492639</c:v>
                </c:pt>
                <c:pt idx="53760">
                  <c:v>-3.4955889999999998</c:v>
                </c:pt>
                <c:pt idx="53761">
                  <c:v>-3.4985400000000002</c:v>
                </c:pt>
                <c:pt idx="53762">
                  <c:v>-3.501493</c:v>
                </c:pt>
                <c:pt idx="53763">
                  <c:v>-3.5044469999999999</c:v>
                </c:pt>
                <c:pt idx="53764">
                  <c:v>-3.5073989999999999</c:v>
                </c:pt>
                <c:pt idx="53765">
                  <c:v>-3.5103499999999999</c:v>
                </c:pt>
                <c:pt idx="53766">
                  <c:v>-3.5133019999999999</c:v>
                </c:pt>
                <c:pt idx="53767">
                  <c:v>-3.5162550000000001</c:v>
                </c:pt>
                <c:pt idx="53768">
                  <c:v>-3.5192070000000002</c:v>
                </c:pt>
                <c:pt idx="53769">
                  <c:v>-3.5221629999999999</c:v>
                </c:pt>
                <c:pt idx="53770">
                  <c:v>-3.5251100000000002</c:v>
                </c:pt>
                <c:pt idx="53771">
                  <c:v>-3.5280629999999999</c:v>
                </c:pt>
                <c:pt idx="53772">
                  <c:v>-3.531018</c:v>
                </c:pt>
                <c:pt idx="53773">
                  <c:v>-3.5339719999999999</c:v>
                </c:pt>
                <c:pt idx="53774">
                  <c:v>-3.5369250000000001</c:v>
                </c:pt>
                <c:pt idx="53775">
                  <c:v>-3.539879</c:v>
                </c:pt>
                <c:pt idx="53776">
                  <c:v>-3.5428310000000001</c:v>
                </c:pt>
                <c:pt idx="53777">
                  <c:v>-3.5457839999999998</c:v>
                </c:pt>
                <c:pt idx="53778">
                  <c:v>-3.5487359999999999</c:v>
                </c:pt>
                <c:pt idx="53779">
                  <c:v>-3.5516890000000001</c:v>
                </c:pt>
                <c:pt idx="53780">
                  <c:v>-3.5546419999999999</c:v>
                </c:pt>
                <c:pt idx="53781">
                  <c:v>-3.5575950000000001</c:v>
                </c:pt>
                <c:pt idx="53782">
                  <c:v>-3.5605470000000001</c:v>
                </c:pt>
                <c:pt idx="53783">
                  <c:v>-3.5634999999999999</c:v>
                </c:pt>
                <c:pt idx="53784">
                  <c:v>-3.5664539999999998</c:v>
                </c:pt>
                <c:pt idx="53785">
                  <c:v>-3.569407</c:v>
                </c:pt>
                <c:pt idx="53786">
                  <c:v>-3.5723600000000002</c:v>
                </c:pt>
                <c:pt idx="53787">
                  <c:v>-3.575313</c:v>
                </c:pt>
                <c:pt idx="53788">
                  <c:v>-3.5782669999999999</c:v>
                </c:pt>
                <c:pt idx="53789">
                  <c:v>-3.5812210000000002</c:v>
                </c:pt>
                <c:pt idx="53790">
                  <c:v>-3.5841750000000001</c:v>
                </c:pt>
                <c:pt idx="53791">
                  <c:v>-3.587129</c:v>
                </c:pt>
                <c:pt idx="53792">
                  <c:v>-3.5900840000000001</c:v>
                </c:pt>
                <c:pt idx="53793">
                  <c:v>-3.5930390000000001</c:v>
                </c:pt>
                <c:pt idx="53794">
                  <c:v>-3.595993</c:v>
                </c:pt>
                <c:pt idx="53795">
                  <c:v>-3.598948</c:v>
                </c:pt>
                <c:pt idx="53796">
                  <c:v>-3.6019009999999998</c:v>
                </c:pt>
                <c:pt idx="53797">
                  <c:v>-3.6048520000000002</c:v>
                </c:pt>
                <c:pt idx="53798">
                  <c:v>-3.6078049999999999</c:v>
                </c:pt>
                <c:pt idx="53799">
                  <c:v>-3.6107589999999998</c:v>
                </c:pt>
                <c:pt idx="53800">
                  <c:v>-3.6137139999999999</c:v>
                </c:pt>
                <c:pt idx="53801">
                  <c:v>-3.6166689999999999</c:v>
                </c:pt>
                <c:pt idx="53802">
                  <c:v>-3.6196250000000001</c:v>
                </c:pt>
                <c:pt idx="53803">
                  <c:v>-3.6225800000000001</c:v>
                </c:pt>
                <c:pt idx="53804">
                  <c:v>-3.6255359999999999</c:v>
                </c:pt>
                <c:pt idx="53805">
                  <c:v>-3.6284909999999999</c:v>
                </c:pt>
                <c:pt idx="53806">
                  <c:v>-3.6314470000000001</c:v>
                </c:pt>
                <c:pt idx="53807">
                  <c:v>-3.6344020000000001</c:v>
                </c:pt>
                <c:pt idx="53808">
                  <c:v>-3.6373570000000002</c:v>
                </c:pt>
                <c:pt idx="53809">
                  <c:v>-3.6403120000000002</c:v>
                </c:pt>
                <c:pt idx="53810">
                  <c:v>-3.643268</c:v>
                </c:pt>
                <c:pt idx="53811">
                  <c:v>-3.646223</c:v>
                </c:pt>
                <c:pt idx="53812">
                  <c:v>-3.6491790000000002</c:v>
                </c:pt>
                <c:pt idx="53813">
                  <c:v>-3.6521349999999999</c:v>
                </c:pt>
                <c:pt idx="53814">
                  <c:v>-3.6550600000000002</c:v>
                </c:pt>
                <c:pt idx="53815">
                  <c:v>-3.6579989999999998</c:v>
                </c:pt>
                <c:pt idx="53816">
                  <c:v>-3.660946</c:v>
                </c:pt>
                <c:pt idx="53817">
                  <c:v>-3.663897</c:v>
                </c:pt>
                <c:pt idx="53818">
                  <c:v>-3.6668479999999999</c:v>
                </c:pt>
                <c:pt idx="53819">
                  <c:v>-3.6697989999999998</c:v>
                </c:pt>
                <c:pt idx="53820">
                  <c:v>-3.6727500000000002</c:v>
                </c:pt>
                <c:pt idx="53821">
                  <c:v>-3.6757010000000001</c:v>
                </c:pt>
                <c:pt idx="53822">
                  <c:v>-3.678652</c:v>
                </c:pt>
                <c:pt idx="53823">
                  <c:v>-3.681603</c:v>
                </c:pt>
                <c:pt idx="53824">
                  <c:v>-3.684555</c:v>
                </c:pt>
                <c:pt idx="53825">
                  <c:v>-3.687506</c:v>
                </c:pt>
                <c:pt idx="53826">
                  <c:v>-3.6904569999999999</c:v>
                </c:pt>
                <c:pt idx="53827">
                  <c:v>-3.6934070000000001</c:v>
                </c:pt>
                <c:pt idx="53828">
                  <c:v>-3.696358</c:v>
                </c:pt>
                <c:pt idx="53829">
                  <c:v>-3.6993119999999999</c:v>
                </c:pt>
                <c:pt idx="53830">
                  <c:v>-3.7022659999999998</c:v>
                </c:pt>
                <c:pt idx="53831">
                  <c:v>-3.705219</c:v>
                </c:pt>
                <c:pt idx="53832">
                  <c:v>-3.7081710000000001</c:v>
                </c:pt>
                <c:pt idx="53833">
                  <c:v>-3.7111239999999999</c:v>
                </c:pt>
                <c:pt idx="53834">
                  <c:v>-3.7140770000000001</c:v>
                </c:pt>
                <c:pt idx="53835">
                  <c:v>-3.717031</c:v>
                </c:pt>
                <c:pt idx="53836">
                  <c:v>-3.7199840000000002</c:v>
                </c:pt>
                <c:pt idx="53837">
                  <c:v>-3.7229380000000001</c:v>
                </c:pt>
                <c:pt idx="53838">
                  <c:v>-3.7258909999999998</c:v>
                </c:pt>
                <c:pt idx="53839">
                  <c:v>-3.7288450000000002</c:v>
                </c:pt>
                <c:pt idx="53840">
                  <c:v>-3.7317990000000001</c:v>
                </c:pt>
                <c:pt idx="53841">
                  <c:v>-3.734753</c:v>
                </c:pt>
                <c:pt idx="53842">
                  <c:v>-3.7377069999999999</c:v>
                </c:pt>
                <c:pt idx="53843">
                  <c:v>-3.7406600000000001</c:v>
                </c:pt>
                <c:pt idx="53844">
                  <c:v>-3.7436120000000002</c:v>
                </c:pt>
                <c:pt idx="53845">
                  <c:v>-3.7465639999999998</c:v>
                </c:pt>
                <c:pt idx="53846">
                  <c:v>-3.749517</c:v>
                </c:pt>
                <c:pt idx="53847">
                  <c:v>-3.7524700000000002</c:v>
                </c:pt>
                <c:pt idx="53848">
                  <c:v>-3.755423</c:v>
                </c:pt>
                <c:pt idx="53849">
                  <c:v>-3.7583730000000002</c:v>
                </c:pt>
                <c:pt idx="53850">
                  <c:v>-3.7613259999999999</c:v>
                </c:pt>
                <c:pt idx="53851">
                  <c:v>-3.764281</c:v>
                </c:pt>
                <c:pt idx="53852">
                  <c:v>-3.767236</c:v>
                </c:pt>
                <c:pt idx="53853">
                  <c:v>-3.7701910000000001</c:v>
                </c:pt>
                <c:pt idx="53854">
                  <c:v>-3.7731460000000001</c:v>
                </c:pt>
                <c:pt idx="53855">
                  <c:v>-3.7761010000000002</c:v>
                </c:pt>
                <c:pt idx="53856">
                  <c:v>-3.7790539999999999</c:v>
                </c:pt>
                <c:pt idx="53857">
                  <c:v>-3.7820070000000001</c:v>
                </c:pt>
                <c:pt idx="53858">
                  <c:v>-3.784961</c:v>
                </c:pt>
                <c:pt idx="53859">
                  <c:v>-3.7879149999999999</c:v>
                </c:pt>
                <c:pt idx="53860">
                  <c:v>-3.7908689999999998</c:v>
                </c:pt>
                <c:pt idx="53861">
                  <c:v>-3.7938230000000002</c:v>
                </c:pt>
                <c:pt idx="53862">
                  <c:v>-3.7967780000000002</c:v>
                </c:pt>
                <c:pt idx="53863">
                  <c:v>-3.7997329999999998</c:v>
                </c:pt>
                <c:pt idx="53864">
                  <c:v>-3.802686</c:v>
                </c:pt>
                <c:pt idx="53865">
                  <c:v>-3.8056390000000002</c:v>
                </c:pt>
                <c:pt idx="53866">
                  <c:v>-3.8085930000000001</c:v>
                </c:pt>
                <c:pt idx="53867">
                  <c:v>-3.811547</c:v>
                </c:pt>
                <c:pt idx="53868">
                  <c:v>-3.8144999999999998</c:v>
                </c:pt>
                <c:pt idx="53869">
                  <c:v>-3.817453</c:v>
                </c:pt>
                <c:pt idx="53870">
                  <c:v>-3.8204060000000002</c:v>
                </c:pt>
                <c:pt idx="53871">
                  <c:v>-3.823359</c:v>
                </c:pt>
                <c:pt idx="53872">
                  <c:v>-3.8263120000000002</c:v>
                </c:pt>
                <c:pt idx="53873">
                  <c:v>-3.8292639999999998</c:v>
                </c:pt>
                <c:pt idx="53874">
                  <c:v>-3.8322180000000001</c:v>
                </c:pt>
                <c:pt idx="53875">
                  <c:v>-3.8351700000000002</c:v>
                </c:pt>
                <c:pt idx="53876">
                  <c:v>-3.8381219999999998</c:v>
                </c:pt>
                <c:pt idx="53877">
                  <c:v>-3.841075</c:v>
                </c:pt>
                <c:pt idx="53878">
                  <c:v>-3.8440279999999998</c:v>
                </c:pt>
                <c:pt idx="53879">
                  <c:v>-3.846981</c:v>
                </c:pt>
                <c:pt idx="53880">
                  <c:v>-3.8499349999999999</c:v>
                </c:pt>
                <c:pt idx="53881">
                  <c:v>-3.8528880000000001</c:v>
                </c:pt>
                <c:pt idx="53882">
                  <c:v>-3.8558409999999999</c:v>
                </c:pt>
                <c:pt idx="53883">
                  <c:v>-3.8587940000000001</c:v>
                </c:pt>
                <c:pt idx="53884">
                  <c:v>-3.8617469999999998</c:v>
                </c:pt>
                <c:pt idx="53885">
                  <c:v>-3.8647010000000002</c:v>
                </c:pt>
                <c:pt idx="53886">
                  <c:v>-3.8676529999999998</c:v>
                </c:pt>
                <c:pt idx="53887">
                  <c:v>-3.870606</c:v>
                </c:pt>
                <c:pt idx="53888">
                  <c:v>-3.8735590000000002</c:v>
                </c:pt>
                <c:pt idx="53889">
                  <c:v>-3.8765130000000001</c:v>
                </c:pt>
                <c:pt idx="53890">
                  <c:v>-3.879467</c:v>
                </c:pt>
                <c:pt idx="53891">
                  <c:v>-3.8824209999999999</c:v>
                </c:pt>
                <c:pt idx="53892">
                  <c:v>-3.8853749999999998</c:v>
                </c:pt>
                <c:pt idx="53893">
                  <c:v>-3.8883290000000001</c:v>
                </c:pt>
                <c:pt idx="53894">
                  <c:v>-3.891283</c:v>
                </c:pt>
                <c:pt idx="53895">
                  <c:v>-3.8942380000000001</c:v>
                </c:pt>
                <c:pt idx="53896">
                  <c:v>-3.8971909999999998</c:v>
                </c:pt>
                <c:pt idx="53897">
                  <c:v>-3.9001459999999999</c:v>
                </c:pt>
                <c:pt idx="53898">
                  <c:v>-3.9030999999999998</c:v>
                </c:pt>
                <c:pt idx="53899">
                  <c:v>-3.9060519999999999</c:v>
                </c:pt>
                <c:pt idx="53900">
                  <c:v>-3.9090039999999999</c:v>
                </c:pt>
                <c:pt idx="53901">
                  <c:v>-3.9119579999999998</c:v>
                </c:pt>
                <c:pt idx="53902">
                  <c:v>-3.9149120000000002</c:v>
                </c:pt>
                <c:pt idx="53903">
                  <c:v>-3.9178660000000001</c:v>
                </c:pt>
                <c:pt idx="53904">
                  <c:v>-3.9208210000000001</c:v>
                </c:pt>
                <c:pt idx="53905">
                  <c:v>-3.923775</c:v>
                </c:pt>
                <c:pt idx="53906">
                  <c:v>-3.9267289999999999</c:v>
                </c:pt>
                <c:pt idx="53907">
                  <c:v>-3.929684</c:v>
                </c:pt>
                <c:pt idx="53908">
                  <c:v>-3.9326370000000002</c:v>
                </c:pt>
                <c:pt idx="53909">
                  <c:v>-3.9355899999999999</c:v>
                </c:pt>
                <c:pt idx="53910">
                  <c:v>-3.9385409999999998</c:v>
                </c:pt>
                <c:pt idx="53911">
                  <c:v>-3.9414899999999999</c:v>
                </c:pt>
                <c:pt idx="53912">
                  <c:v>-3.9444400000000002</c:v>
                </c:pt>
                <c:pt idx="53913">
                  <c:v>-3.9473919999999998</c:v>
                </c:pt>
                <c:pt idx="53914">
                  <c:v>-3.9503430000000002</c:v>
                </c:pt>
                <c:pt idx="53915">
                  <c:v>-3.9532949999999998</c:v>
                </c:pt>
                <c:pt idx="53916">
                  <c:v>-3.9562460000000002</c:v>
                </c:pt>
                <c:pt idx="53917">
                  <c:v>-3.9591980000000002</c:v>
                </c:pt>
                <c:pt idx="53918">
                  <c:v>-3.962151</c:v>
                </c:pt>
                <c:pt idx="53919">
                  <c:v>-3.9651040000000002</c:v>
                </c:pt>
                <c:pt idx="53920">
                  <c:v>-3.9680569999999999</c:v>
                </c:pt>
                <c:pt idx="53921">
                  <c:v>-3.971009</c:v>
                </c:pt>
                <c:pt idx="53922">
                  <c:v>-3.9739610000000001</c:v>
                </c:pt>
                <c:pt idx="53923">
                  <c:v>-3.976912</c:v>
                </c:pt>
                <c:pt idx="53924">
                  <c:v>-3.9798629999999999</c:v>
                </c:pt>
                <c:pt idx="53925">
                  <c:v>-3.982815</c:v>
                </c:pt>
                <c:pt idx="53926">
                  <c:v>-3.9857670000000001</c:v>
                </c:pt>
                <c:pt idx="53927">
                  <c:v>-3.9887199999999998</c:v>
                </c:pt>
                <c:pt idx="53928">
                  <c:v>-3.9916719999999999</c:v>
                </c:pt>
                <c:pt idx="53929">
                  <c:v>-3.9946229999999998</c:v>
                </c:pt>
                <c:pt idx="53930">
                  <c:v>-3.9975740000000002</c:v>
                </c:pt>
                <c:pt idx="53931">
                  <c:v>-4.0005259999999998</c:v>
                </c:pt>
                <c:pt idx="53932">
                  <c:v>-4.0034780000000003</c:v>
                </c:pt>
                <c:pt idx="53933">
                  <c:v>-4.0064310000000001</c:v>
                </c:pt>
                <c:pt idx="53934">
                  <c:v>-4.0093839999999998</c:v>
                </c:pt>
                <c:pt idx="53935">
                  <c:v>-4.0123369999999996</c:v>
                </c:pt>
                <c:pt idx="53936">
                  <c:v>-4.0152900000000002</c:v>
                </c:pt>
                <c:pt idx="53937">
                  <c:v>-4.0182419999999999</c:v>
                </c:pt>
                <c:pt idx="53938">
                  <c:v>-4.0211930000000002</c:v>
                </c:pt>
                <c:pt idx="53939">
                  <c:v>-4.0241439999999997</c:v>
                </c:pt>
                <c:pt idx="53940">
                  <c:v>-4.0270950000000001</c:v>
                </c:pt>
                <c:pt idx="53941">
                  <c:v>-4.0300469999999997</c:v>
                </c:pt>
                <c:pt idx="53942">
                  <c:v>-4.0330000000000004</c:v>
                </c:pt>
                <c:pt idx="53943">
                  <c:v>-4.0359530000000001</c:v>
                </c:pt>
                <c:pt idx="53944">
                  <c:v>-4.0389059999999999</c:v>
                </c:pt>
                <c:pt idx="53945">
                  <c:v>-4.0418580000000004</c:v>
                </c:pt>
                <c:pt idx="53946">
                  <c:v>-4.0448089999999999</c:v>
                </c:pt>
                <c:pt idx="53947">
                  <c:v>-4.047758</c:v>
                </c:pt>
                <c:pt idx="53948">
                  <c:v>-4.0507080000000002</c:v>
                </c:pt>
                <c:pt idx="53949">
                  <c:v>-4.0536580000000004</c:v>
                </c:pt>
                <c:pt idx="53950">
                  <c:v>-4.0566089999999999</c:v>
                </c:pt>
                <c:pt idx="53951">
                  <c:v>-4.0595590000000001</c:v>
                </c:pt>
                <c:pt idx="53952">
                  <c:v>-4.0625099999999996</c:v>
                </c:pt>
                <c:pt idx="53953">
                  <c:v>-4.0654620000000001</c:v>
                </c:pt>
                <c:pt idx="53954">
                  <c:v>-4.0684129999999996</c:v>
                </c:pt>
                <c:pt idx="53955">
                  <c:v>-4.0713629999999998</c:v>
                </c:pt>
                <c:pt idx="53956">
                  <c:v>-4.0743130000000001</c:v>
                </c:pt>
                <c:pt idx="53957">
                  <c:v>-4.0772589999999997</c:v>
                </c:pt>
                <c:pt idx="53958">
                  <c:v>-4.0802069999999997</c:v>
                </c:pt>
                <c:pt idx="53959">
                  <c:v>-4.0831569999999999</c:v>
                </c:pt>
                <c:pt idx="53960">
                  <c:v>-4.0861000000000001</c:v>
                </c:pt>
                <c:pt idx="53961">
                  <c:v>-4.0890469999999999</c:v>
                </c:pt>
                <c:pt idx="53962">
                  <c:v>-4.091996</c:v>
                </c:pt>
                <c:pt idx="53963">
                  <c:v>-4.0949460000000002</c:v>
                </c:pt>
                <c:pt idx="53964">
                  <c:v>-4.0978960000000004</c:v>
                </c:pt>
                <c:pt idx="53965">
                  <c:v>-4.1008459999999998</c:v>
                </c:pt>
                <c:pt idx="53966">
                  <c:v>-4.103796</c:v>
                </c:pt>
                <c:pt idx="53967">
                  <c:v>-4.1067460000000002</c:v>
                </c:pt>
                <c:pt idx="53968">
                  <c:v>-4.1096959999999996</c:v>
                </c:pt>
                <c:pt idx="53969">
                  <c:v>-4.1126469999999999</c:v>
                </c:pt>
                <c:pt idx="53970">
                  <c:v>-4.1155970000000002</c:v>
                </c:pt>
                <c:pt idx="53971">
                  <c:v>-4.1185479999999997</c:v>
                </c:pt>
                <c:pt idx="53972">
                  <c:v>-4.121499</c:v>
                </c:pt>
                <c:pt idx="53973">
                  <c:v>-4.1244490000000003</c:v>
                </c:pt>
                <c:pt idx="53974">
                  <c:v>-4.1273989999999996</c:v>
                </c:pt>
                <c:pt idx="53975">
                  <c:v>-4.1303489999999998</c:v>
                </c:pt>
                <c:pt idx="53976">
                  <c:v>-4.1332990000000001</c:v>
                </c:pt>
                <c:pt idx="53977">
                  <c:v>-4.1362490000000003</c:v>
                </c:pt>
                <c:pt idx="53978">
                  <c:v>-4.1391980000000004</c:v>
                </c:pt>
                <c:pt idx="53979">
                  <c:v>-4.1421479999999997</c:v>
                </c:pt>
                <c:pt idx="53980">
                  <c:v>-4.1450990000000001</c:v>
                </c:pt>
                <c:pt idx="53981">
                  <c:v>-4.1480490000000003</c:v>
                </c:pt>
                <c:pt idx="53982">
                  <c:v>-4.1509999999999998</c:v>
                </c:pt>
                <c:pt idx="53983">
                  <c:v>-4.15395</c:v>
                </c:pt>
                <c:pt idx="53984">
                  <c:v>-4.1569010000000004</c:v>
                </c:pt>
                <c:pt idx="53985">
                  <c:v>-4.1598509999999997</c:v>
                </c:pt>
                <c:pt idx="53986">
                  <c:v>-4.1628020000000001</c:v>
                </c:pt>
                <c:pt idx="53987">
                  <c:v>-4.1657520000000003</c:v>
                </c:pt>
                <c:pt idx="53988">
                  <c:v>-4.1687029999999998</c:v>
                </c:pt>
                <c:pt idx="53989">
                  <c:v>-4.1716530000000001</c:v>
                </c:pt>
                <c:pt idx="53990">
                  <c:v>-4.1746030000000003</c:v>
                </c:pt>
                <c:pt idx="53991">
                  <c:v>-4.1775520000000004</c:v>
                </c:pt>
                <c:pt idx="53992">
                  <c:v>-4.1805019999999997</c:v>
                </c:pt>
                <c:pt idx="53993">
                  <c:v>-4.1834540000000002</c:v>
                </c:pt>
                <c:pt idx="53994">
                  <c:v>-4.1864049999999997</c:v>
                </c:pt>
                <c:pt idx="53995">
                  <c:v>-4.1893560000000001</c:v>
                </c:pt>
                <c:pt idx="53996">
                  <c:v>-4.1923069999999996</c:v>
                </c:pt>
                <c:pt idx="53997">
                  <c:v>-4.1952590000000001</c:v>
                </c:pt>
                <c:pt idx="53998">
                  <c:v>-4.1982100000000004</c:v>
                </c:pt>
                <c:pt idx="53999">
                  <c:v>-4.2011620000000001</c:v>
                </c:pt>
                <c:pt idx="54000">
                  <c:v>-4.2041139999999997</c:v>
                </c:pt>
                <c:pt idx="54001">
                  <c:v>-4.2070660000000002</c:v>
                </c:pt>
                <c:pt idx="54002">
                  <c:v>-4.2100160000000004</c:v>
                </c:pt>
                <c:pt idx="54003">
                  <c:v>-4.2129669999999999</c:v>
                </c:pt>
                <c:pt idx="54004">
                  <c:v>-4.2159180000000003</c:v>
                </c:pt>
                <c:pt idx="54005">
                  <c:v>-4.2188689999999998</c:v>
                </c:pt>
                <c:pt idx="54006">
                  <c:v>-4.2218210000000003</c:v>
                </c:pt>
                <c:pt idx="54007">
                  <c:v>-4.2247709999999996</c:v>
                </c:pt>
                <c:pt idx="54008">
                  <c:v>-4.227722</c:v>
                </c:pt>
                <c:pt idx="54009">
                  <c:v>-4.2306720000000002</c:v>
                </c:pt>
                <c:pt idx="54010">
                  <c:v>-4.2336229999999997</c:v>
                </c:pt>
                <c:pt idx="54011">
                  <c:v>-4.2365729999999999</c:v>
                </c:pt>
                <c:pt idx="54012">
                  <c:v>-4.2395240000000003</c:v>
                </c:pt>
                <c:pt idx="54013">
                  <c:v>-4.2424739999999996</c:v>
                </c:pt>
                <c:pt idx="54014">
                  <c:v>-4.2454239999999999</c:v>
                </c:pt>
                <c:pt idx="54015">
                  <c:v>-4.2483760000000004</c:v>
                </c:pt>
                <c:pt idx="54016">
                  <c:v>-4.251328</c:v>
                </c:pt>
                <c:pt idx="54017">
                  <c:v>-4.2542790000000004</c:v>
                </c:pt>
                <c:pt idx="54018">
                  <c:v>-4.2572299999999998</c:v>
                </c:pt>
                <c:pt idx="54019">
                  <c:v>-4.2601820000000004</c:v>
                </c:pt>
                <c:pt idx="54020">
                  <c:v>-4.2631329999999998</c:v>
                </c:pt>
                <c:pt idx="54021">
                  <c:v>-4.2660840000000002</c:v>
                </c:pt>
                <c:pt idx="54022">
                  <c:v>-4.2690349999999997</c:v>
                </c:pt>
                <c:pt idx="54023">
                  <c:v>-4.2719860000000001</c:v>
                </c:pt>
                <c:pt idx="54024">
                  <c:v>-4.2749370000000004</c:v>
                </c:pt>
                <c:pt idx="54025">
                  <c:v>-4.2778890000000001</c:v>
                </c:pt>
                <c:pt idx="54026">
                  <c:v>-4.2808390000000003</c:v>
                </c:pt>
                <c:pt idx="54027">
                  <c:v>-4.2837889999999996</c:v>
                </c:pt>
                <c:pt idx="54028">
                  <c:v>-4.28674</c:v>
                </c:pt>
                <c:pt idx="54029">
                  <c:v>-4.2896900000000002</c:v>
                </c:pt>
                <c:pt idx="54030">
                  <c:v>-4.2926409999999997</c:v>
                </c:pt>
                <c:pt idx="54031">
                  <c:v>-4.2955930000000002</c:v>
                </c:pt>
                <c:pt idx="54032">
                  <c:v>-4.2985439999999997</c:v>
                </c:pt>
                <c:pt idx="54033">
                  <c:v>-4.3014960000000002</c:v>
                </c:pt>
                <c:pt idx="54034">
                  <c:v>-4.3044469999999997</c:v>
                </c:pt>
                <c:pt idx="54035">
                  <c:v>-4.3073990000000002</c:v>
                </c:pt>
                <c:pt idx="54036">
                  <c:v>-4.3103509999999998</c:v>
                </c:pt>
                <c:pt idx="54037">
                  <c:v>-4.3133030000000003</c:v>
                </c:pt>
                <c:pt idx="54038">
                  <c:v>-4.316255</c:v>
                </c:pt>
                <c:pt idx="54039">
                  <c:v>-4.3192079999999997</c:v>
                </c:pt>
                <c:pt idx="54040">
                  <c:v>-4.3221590000000001</c:v>
                </c:pt>
                <c:pt idx="54041">
                  <c:v>-4.3251109999999997</c:v>
                </c:pt>
                <c:pt idx="54042">
                  <c:v>-4.3280620000000001</c:v>
                </c:pt>
                <c:pt idx="54043">
                  <c:v>-4.3310139999999997</c:v>
                </c:pt>
                <c:pt idx="54044">
                  <c:v>-4.3339650000000001</c:v>
                </c:pt>
                <c:pt idx="54045">
                  <c:v>-4.3369160000000004</c:v>
                </c:pt>
                <c:pt idx="54046">
                  <c:v>-4.3398680000000001</c:v>
                </c:pt>
                <c:pt idx="54047">
                  <c:v>-4.3428190000000004</c:v>
                </c:pt>
                <c:pt idx="54048">
                  <c:v>-4.3457689999999998</c:v>
                </c:pt>
                <c:pt idx="54049">
                  <c:v>-4.348719</c:v>
                </c:pt>
                <c:pt idx="54050">
                  <c:v>-4.3516680000000001</c:v>
                </c:pt>
                <c:pt idx="54051">
                  <c:v>-4.3546180000000003</c:v>
                </c:pt>
                <c:pt idx="54052">
                  <c:v>-4.3575679999999997</c:v>
                </c:pt>
                <c:pt idx="54053">
                  <c:v>-4.360519</c:v>
                </c:pt>
                <c:pt idx="54054">
                  <c:v>-4.3634700000000004</c:v>
                </c:pt>
                <c:pt idx="54055">
                  <c:v>-4.3664209999999999</c:v>
                </c:pt>
                <c:pt idx="54056">
                  <c:v>-4.3693720000000003</c:v>
                </c:pt>
                <c:pt idx="54057">
                  <c:v>-4.3723239999999999</c:v>
                </c:pt>
                <c:pt idx="54058">
                  <c:v>-4.3752750000000002</c:v>
                </c:pt>
                <c:pt idx="54059">
                  <c:v>-4.3782249999999996</c:v>
                </c:pt>
                <c:pt idx="54060">
                  <c:v>-4.3811749999999998</c:v>
                </c:pt>
                <c:pt idx="54061">
                  <c:v>-4.3841239999999999</c:v>
                </c:pt>
                <c:pt idx="54062">
                  <c:v>-4.3870750000000003</c:v>
                </c:pt>
                <c:pt idx="54063">
                  <c:v>-4.3900249999999996</c:v>
                </c:pt>
                <c:pt idx="54064">
                  <c:v>-4.392976</c:v>
                </c:pt>
                <c:pt idx="54065">
                  <c:v>-4.3959260000000002</c:v>
                </c:pt>
                <c:pt idx="54066">
                  <c:v>-4.3988769999999997</c:v>
                </c:pt>
                <c:pt idx="54067">
                  <c:v>-4.4018280000000001</c:v>
                </c:pt>
                <c:pt idx="54068">
                  <c:v>-4.4047799999999997</c:v>
                </c:pt>
                <c:pt idx="54069">
                  <c:v>-4.4077310000000001</c:v>
                </c:pt>
                <c:pt idx="54070">
                  <c:v>-4.4106800000000002</c:v>
                </c:pt>
                <c:pt idx="54071">
                  <c:v>-4.4136290000000002</c:v>
                </c:pt>
                <c:pt idx="54072">
                  <c:v>-4.4165789999999996</c:v>
                </c:pt>
                <c:pt idx="54073">
                  <c:v>-4.4195289999999998</c:v>
                </c:pt>
                <c:pt idx="54074">
                  <c:v>-4.4224800000000002</c:v>
                </c:pt>
                <c:pt idx="54075">
                  <c:v>-4.4254309999999997</c:v>
                </c:pt>
                <c:pt idx="54076">
                  <c:v>-4.428382</c:v>
                </c:pt>
                <c:pt idx="54077">
                  <c:v>-4.4313339999999997</c:v>
                </c:pt>
                <c:pt idx="54078">
                  <c:v>-4.434285</c:v>
                </c:pt>
                <c:pt idx="54079">
                  <c:v>-4.4372369999999997</c:v>
                </c:pt>
                <c:pt idx="54080">
                  <c:v>-4.4401869999999999</c:v>
                </c:pt>
                <c:pt idx="54081">
                  <c:v>-4.4431380000000003</c:v>
                </c:pt>
                <c:pt idx="54082">
                  <c:v>-4.4460889999999997</c:v>
                </c:pt>
                <c:pt idx="54083">
                  <c:v>-4.449039</c:v>
                </c:pt>
                <c:pt idx="54084">
                  <c:v>-4.4519890000000002</c:v>
                </c:pt>
                <c:pt idx="54085">
                  <c:v>-4.4549390000000004</c:v>
                </c:pt>
                <c:pt idx="54086">
                  <c:v>-4.4578889999999998</c:v>
                </c:pt>
                <c:pt idx="54087">
                  <c:v>-4.4608379999999999</c:v>
                </c:pt>
                <c:pt idx="54088">
                  <c:v>-4.4637890000000002</c:v>
                </c:pt>
                <c:pt idx="54089">
                  <c:v>-4.4667389999999996</c:v>
                </c:pt>
                <c:pt idx="54090">
                  <c:v>-4.4696899999999999</c:v>
                </c:pt>
                <c:pt idx="54091">
                  <c:v>-4.4726410000000003</c:v>
                </c:pt>
                <c:pt idx="54092">
                  <c:v>-4.4755909999999997</c:v>
                </c:pt>
                <c:pt idx="54093">
                  <c:v>-4.4785409999999999</c:v>
                </c:pt>
                <c:pt idx="54094">
                  <c:v>-4.4814920000000003</c:v>
                </c:pt>
                <c:pt idx="54095">
                  <c:v>-4.4844419999999996</c:v>
                </c:pt>
                <c:pt idx="54096">
                  <c:v>-4.4873919999999998</c:v>
                </c:pt>
                <c:pt idx="54097">
                  <c:v>-4.4903440000000003</c:v>
                </c:pt>
                <c:pt idx="54098">
                  <c:v>-4.4932949999999998</c:v>
                </c:pt>
                <c:pt idx="54099">
                  <c:v>-4.496245</c:v>
                </c:pt>
                <c:pt idx="54100">
                  <c:v>-4.4991960000000004</c:v>
                </c:pt>
                <c:pt idx="54101">
                  <c:v>-4.5021469999999999</c:v>
                </c:pt>
                <c:pt idx="54102">
                  <c:v>-4.5050980000000003</c:v>
                </c:pt>
                <c:pt idx="54103">
                  <c:v>-4.5080489999999998</c:v>
                </c:pt>
                <c:pt idx="54104">
                  <c:v>-4.5110000000000001</c:v>
                </c:pt>
                <c:pt idx="54105">
                  <c:v>-4.5139500000000004</c:v>
                </c:pt>
                <c:pt idx="54106">
                  <c:v>-4.516902</c:v>
                </c:pt>
                <c:pt idx="54107">
                  <c:v>-4.5198530000000003</c:v>
                </c:pt>
                <c:pt idx="54108">
                  <c:v>-4.5228029999999997</c:v>
                </c:pt>
                <c:pt idx="54109">
                  <c:v>-4.5257540000000001</c:v>
                </c:pt>
                <c:pt idx="54110">
                  <c:v>-4.5287040000000003</c:v>
                </c:pt>
                <c:pt idx="54111">
                  <c:v>-4.5316539999999996</c:v>
                </c:pt>
                <c:pt idx="54112">
                  <c:v>-4.5346039999999999</c:v>
                </c:pt>
                <c:pt idx="54113">
                  <c:v>-4.5375529999999999</c:v>
                </c:pt>
                <c:pt idx="54114">
                  <c:v>-4.5405030000000002</c:v>
                </c:pt>
                <c:pt idx="54115">
                  <c:v>-4.5434510000000001</c:v>
                </c:pt>
                <c:pt idx="54116">
                  <c:v>-4.5464010000000004</c:v>
                </c:pt>
                <c:pt idx="54117">
                  <c:v>-4.5493509999999997</c:v>
                </c:pt>
                <c:pt idx="54118">
                  <c:v>-4.5523020000000001</c:v>
                </c:pt>
                <c:pt idx="54119">
                  <c:v>-4.5552530000000004</c:v>
                </c:pt>
                <c:pt idx="54120">
                  <c:v>-4.5582019999999996</c:v>
                </c:pt>
                <c:pt idx="54121">
                  <c:v>-4.5611509999999997</c:v>
                </c:pt>
                <c:pt idx="54122">
                  <c:v>-4.5640999999999998</c:v>
                </c:pt>
                <c:pt idx="54123">
                  <c:v>-4.5670489999999999</c:v>
                </c:pt>
                <c:pt idx="54124">
                  <c:v>-4.5699990000000001</c:v>
                </c:pt>
                <c:pt idx="54125">
                  <c:v>-4.5729490000000004</c:v>
                </c:pt>
                <c:pt idx="54126">
                  <c:v>-4.5758979999999996</c:v>
                </c:pt>
                <c:pt idx="54127">
                  <c:v>-4.5788469999999997</c:v>
                </c:pt>
                <c:pt idx="54128">
                  <c:v>-4.5817969999999999</c:v>
                </c:pt>
                <c:pt idx="54129">
                  <c:v>-4.584746</c:v>
                </c:pt>
                <c:pt idx="54130">
                  <c:v>-4.5876960000000002</c:v>
                </c:pt>
                <c:pt idx="54131">
                  <c:v>-4.5906459999999996</c:v>
                </c:pt>
                <c:pt idx="54132">
                  <c:v>-4.5935949999999997</c:v>
                </c:pt>
                <c:pt idx="54133">
                  <c:v>-4.5965449999999999</c:v>
                </c:pt>
                <c:pt idx="54134">
                  <c:v>-4.599494</c:v>
                </c:pt>
                <c:pt idx="54135">
                  <c:v>-4.6024440000000002</c:v>
                </c:pt>
                <c:pt idx="54136">
                  <c:v>-4.6053940000000004</c:v>
                </c:pt>
                <c:pt idx="54137">
                  <c:v>-4.6083439999999998</c:v>
                </c:pt>
                <c:pt idx="54138">
                  <c:v>-4.611294</c:v>
                </c:pt>
                <c:pt idx="54139">
                  <c:v>-4.6142440000000002</c:v>
                </c:pt>
                <c:pt idx="54140">
                  <c:v>-4.6171939999999996</c:v>
                </c:pt>
                <c:pt idx="54141">
                  <c:v>-4.6201439999999998</c:v>
                </c:pt>
                <c:pt idx="54142">
                  <c:v>-4.6230950000000002</c:v>
                </c:pt>
                <c:pt idx="54143">
                  <c:v>-4.6260459999999997</c:v>
                </c:pt>
                <c:pt idx="54144">
                  <c:v>-4.6289939999999996</c:v>
                </c:pt>
                <c:pt idx="54145">
                  <c:v>-4.6319429999999997</c:v>
                </c:pt>
                <c:pt idx="54146">
                  <c:v>-4.6348900000000004</c:v>
                </c:pt>
                <c:pt idx="54147">
                  <c:v>-4.6378380000000003</c:v>
                </c:pt>
                <c:pt idx="54148">
                  <c:v>-4.6407870000000004</c:v>
                </c:pt>
                <c:pt idx="54149">
                  <c:v>-4.6437350000000004</c:v>
                </c:pt>
                <c:pt idx="54150">
                  <c:v>-4.6466849999999997</c:v>
                </c:pt>
                <c:pt idx="54151">
                  <c:v>-4.649635</c:v>
                </c:pt>
                <c:pt idx="54152">
                  <c:v>-4.6525850000000002</c:v>
                </c:pt>
                <c:pt idx="54153">
                  <c:v>-4.6555350000000004</c:v>
                </c:pt>
                <c:pt idx="54154">
                  <c:v>-4.65848</c:v>
                </c:pt>
                <c:pt idx="54155">
                  <c:v>-4.661429</c:v>
                </c:pt>
                <c:pt idx="54156">
                  <c:v>-4.6643790000000003</c:v>
                </c:pt>
                <c:pt idx="54157">
                  <c:v>-4.6673299999999998</c:v>
                </c:pt>
                <c:pt idx="54158">
                  <c:v>-4.67028</c:v>
                </c:pt>
                <c:pt idx="54159">
                  <c:v>-4.6732290000000001</c:v>
                </c:pt>
                <c:pt idx="54160">
                  <c:v>-4.6761790000000003</c:v>
                </c:pt>
                <c:pt idx="54161">
                  <c:v>-4.6791280000000004</c:v>
                </c:pt>
                <c:pt idx="54162">
                  <c:v>-4.6820769999999996</c:v>
                </c:pt>
                <c:pt idx="54163">
                  <c:v>-4.685028</c:v>
                </c:pt>
                <c:pt idx="54164">
                  <c:v>-4.6879780000000002</c:v>
                </c:pt>
                <c:pt idx="54165">
                  <c:v>-4.6909280000000004</c:v>
                </c:pt>
                <c:pt idx="54166">
                  <c:v>-4.6938769999999996</c:v>
                </c:pt>
                <c:pt idx="54167">
                  <c:v>-4.6968259999999997</c:v>
                </c:pt>
                <c:pt idx="54168">
                  <c:v>-4.6997749999999998</c:v>
                </c:pt>
                <c:pt idx="54169">
                  <c:v>-4.702725</c:v>
                </c:pt>
                <c:pt idx="54170">
                  <c:v>-4.7056750000000003</c:v>
                </c:pt>
                <c:pt idx="54171">
                  <c:v>-4.7086249999999996</c:v>
                </c:pt>
                <c:pt idx="54172">
                  <c:v>-4.711576</c:v>
                </c:pt>
                <c:pt idx="54173">
                  <c:v>-4.7145270000000004</c:v>
                </c:pt>
                <c:pt idx="54174">
                  <c:v>-4.7174779999999998</c:v>
                </c:pt>
                <c:pt idx="54175">
                  <c:v>-4.7204280000000001</c:v>
                </c:pt>
                <c:pt idx="54176">
                  <c:v>-4.7233790000000004</c:v>
                </c:pt>
                <c:pt idx="54177">
                  <c:v>-4.7263289999999998</c:v>
                </c:pt>
                <c:pt idx="54178">
                  <c:v>-4.7292800000000002</c:v>
                </c:pt>
                <c:pt idx="54179">
                  <c:v>-4.7322300000000004</c:v>
                </c:pt>
                <c:pt idx="54180">
                  <c:v>-4.7351789999999996</c:v>
                </c:pt>
                <c:pt idx="54181">
                  <c:v>-4.7381289999999998</c:v>
                </c:pt>
                <c:pt idx="54182">
                  <c:v>-4.7410779999999999</c:v>
                </c:pt>
                <c:pt idx="54183">
                  <c:v>-4.7440280000000001</c:v>
                </c:pt>
                <c:pt idx="54184">
                  <c:v>-4.7469780000000004</c:v>
                </c:pt>
                <c:pt idx="54185">
                  <c:v>-4.7499269999999996</c:v>
                </c:pt>
                <c:pt idx="54186">
                  <c:v>-4.7528779999999999</c:v>
                </c:pt>
                <c:pt idx="54187">
                  <c:v>-4.7558280000000002</c:v>
                </c:pt>
                <c:pt idx="54188">
                  <c:v>-4.7587789999999996</c:v>
                </c:pt>
                <c:pt idx="54189">
                  <c:v>-4.7617289999999999</c:v>
                </c:pt>
                <c:pt idx="54190">
                  <c:v>-4.7646790000000001</c:v>
                </c:pt>
                <c:pt idx="54191">
                  <c:v>-4.7676290000000003</c:v>
                </c:pt>
                <c:pt idx="54192">
                  <c:v>-4.7705789999999997</c:v>
                </c:pt>
                <c:pt idx="54193">
                  <c:v>-4.7735300000000001</c:v>
                </c:pt>
                <c:pt idx="54194">
                  <c:v>-4.7764790000000001</c:v>
                </c:pt>
                <c:pt idx="54195">
                  <c:v>-4.7794280000000002</c:v>
                </c:pt>
                <c:pt idx="54196">
                  <c:v>-4.7823789999999997</c:v>
                </c:pt>
                <c:pt idx="54197">
                  <c:v>-4.7853279999999998</c:v>
                </c:pt>
                <c:pt idx="54198">
                  <c:v>-4.7882790000000002</c:v>
                </c:pt>
                <c:pt idx="54199">
                  <c:v>-4.7912290000000004</c:v>
                </c:pt>
                <c:pt idx="54200">
                  <c:v>-4.7941799999999999</c:v>
                </c:pt>
                <c:pt idx="54201">
                  <c:v>-4.7971839999999997</c:v>
                </c:pt>
                <c:pt idx="54202">
                  <c:v>-4.8001310000000004</c:v>
                </c:pt>
                <c:pt idx="54203">
                  <c:v>-4.8030780000000002</c:v>
                </c:pt>
                <c:pt idx="54204">
                  <c:v>-4.8060229999999997</c:v>
                </c:pt>
                <c:pt idx="54205">
                  <c:v>-4.8089690000000003</c:v>
                </c:pt>
                <c:pt idx="54206">
                  <c:v>-4.8119050000000003</c:v>
                </c:pt>
                <c:pt idx="54207">
                  <c:v>-4.8148470000000003</c:v>
                </c:pt>
                <c:pt idx="54208">
                  <c:v>-4.8177909999999997</c:v>
                </c:pt>
                <c:pt idx="54209">
                  <c:v>-4.8207389999999997</c:v>
                </c:pt>
                <c:pt idx="54210">
                  <c:v>-4.8236869999999996</c:v>
                </c:pt>
                <c:pt idx="54211">
                  <c:v>-4.8266349999999996</c:v>
                </c:pt>
                <c:pt idx="54212">
                  <c:v>-4.8295849999999998</c:v>
                </c:pt>
                <c:pt idx="54213">
                  <c:v>-4.8325319999999996</c:v>
                </c:pt>
                <c:pt idx="54214">
                  <c:v>-4.8354799999999996</c:v>
                </c:pt>
                <c:pt idx="54215">
                  <c:v>-4.8384280000000004</c:v>
                </c:pt>
                <c:pt idx="54216">
                  <c:v>-4.8413760000000003</c:v>
                </c:pt>
                <c:pt idx="54217">
                  <c:v>-4.8443240000000003</c:v>
                </c:pt>
                <c:pt idx="54218">
                  <c:v>-4.8472730000000004</c:v>
                </c:pt>
                <c:pt idx="54219">
                  <c:v>-4.8502200000000002</c:v>
                </c:pt>
                <c:pt idx="54220">
                  <c:v>-4.8531680000000001</c:v>
                </c:pt>
                <c:pt idx="54221">
                  <c:v>-4.8561160000000001</c:v>
                </c:pt>
                <c:pt idx="54222">
                  <c:v>-4.8590629999999999</c:v>
                </c:pt>
                <c:pt idx="54223">
                  <c:v>-4.8620099999999997</c:v>
                </c:pt>
                <c:pt idx="54224">
                  <c:v>-4.8649570000000004</c:v>
                </c:pt>
                <c:pt idx="54225">
                  <c:v>-4.8679050000000004</c:v>
                </c:pt>
                <c:pt idx="54226">
                  <c:v>-4.8708539999999996</c:v>
                </c:pt>
                <c:pt idx="54227">
                  <c:v>-4.8738029999999997</c:v>
                </c:pt>
                <c:pt idx="54228">
                  <c:v>-4.8767519999999998</c:v>
                </c:pt>
                <c:pt idx="54229">
                  <c:v>-4.879702</c:v>
                </c:pt>
                <c:pt idx="54230">
                  <c:v>-4.8826510000000001</c:v>
                </c:pt>
                <c:pt idx="54231">
                  <c:v>-4.8856010000000003</c:v>
                </c:pt>
                <c:pt idx="54232">
                  <c:v>-4.8885500000000004</c:v>
                </c:pt>
                <c:pt idx="54233">
                  <c:v>-4.8914980000000003</c:v>
                </c:pt>
                <c:pt idx="54234">
                  <c:v>-4.894444</c:v>
                </c:pt>
                <c:pt idx="54235">
                  <c:v>-4.8973890000000004</c:v>
                </c:pt>
                <c:pt idx="54236">
                  <c:v>-4.9003360000000002</c:v>
                </c:pt>
                <c:pt idx="54237">
                  <c:v>-4.9032809999999998</c:v>
                </c:pt>
                <c:pt idx="54238">
                  <c:v>-4.9062279999999996</c:v>
                </c:pt>
                <c:pt idx="54239">
                  <c:v>-4.9091740000000001</c:v>
                </c:pt>
                <c:pt idx="54240">
                  <c:v>-4.9121220000000001</c:v>
                </c:pt>
                <c:pt idx="54241">
                  <c:v>-4.9150689999999999</c:v>
                </c:pt>
                <c:pt idx="54242">
                  <c:v>-4.9180159999999997</c:v>
                </c:pt>
                <c:pt idx="54243">
                  <c:v>-4.9209639999999997</c:v>
                </c:pt>
                <c:pt idx="54244">
                  <c:v>-4.9239119999999996</c:v>
                </c:pt>
                <c:pt idx="54245">
                  <c:v>-4.9268599999999996</c:v>
                </c:pt>
                <c:pt idx="54246">
                  <c:v>-4.9298089999999997</c:v>
                </c:pt>
                <c:pt idx="54247">
                  <c:v>-4.9327569999999996</c:v>
                </c:pt>
                <c:pt idx="54248">
                  <c:v>-4.9357069999999998</c:v>
                </c:pt>
                <c:pt idx="54249">
                  <c:v>-4.9386549999999998</c:v>
                </c:pt>
                <c:pt idx="54250">
                  <c:v>-4.9416029999999997</c:v>
                </c:pt>
                <c:pt idx="54251">
                  <c:v>-4.9445509999999997</c:v>
                </c:pt>
                <c:pt idx="54252">
                  <c:v>-4.9474989999999996</c:v>
                </c:pt>
                <c:pt idx="54253">
                  <c:v>-4.9504479999999997</c:v>
                </c:pt>
                <c:pt idx="54254">
                  <c:v>-4.9533959999999997</c:v>
                </c:pt>
                <c:pt idx="54255">
                  <c:v>-4.9563430000000004</c:v>
                </c:pt>
                <c:pt idx="54256">
                  <c:v>-4.9592910000000003</c:v>
                </c:pt>
                <c:pt idx="54257">
                  <c:v>-4.9622380000000001</c:v>
                </c:pt>
                <c:pt idx="54258">
                  <c:v>-4.9651860000000001</c:v>
                </c:pt>
                <c:pt idx="54259">
                  <c:v>-4.9681340000000001</c:v>
                </c:pt>
                <c:pt idx="54260">
                  <c:v>-4.9710830000000001</c:v>
                </c:pt>
                <c:pt idx="54261">
                  <c:v>-4.9740310000000001</c:v>
                </c:pt>
                <c:pt idx="54262">
                  <c:v>-4.9769800000000002</c:v>
                </c:pt>
                <c:pt idx="54263">
                  <c:v>-4.9799290000000003</c:v>
                </c:pt>
                <c:pt idx="54264">
                  <c:v>-4.9828789999999996</c:v>
                </c:pt>
                <c:pt idx="54265">
                  <c:v>-4.9858269999999996</c:v>
                </c:pt>
                <c:pt idx="54266">
                  <c:v>-4.9887769999999998</c:v>
                </c:pt>
                <c:pt idx="54267">
                  <c:v>-4.9917249999999997</c:v>
                </c:pt>
                <c:pt idx="54268">
                  <c:v>-4.9946739999999998</c:v>
                </c:pt>
                <c:pt idx="54269">
                  <c:v>-4.9976219999999998</c:v>
                </c:pt>
                <c:pt idx="54270">
                  <c:v>-5.0005699999999997</c:v>
                </c:pt>
                <c:pt idx="54271">
                  <c:v>-5.0035179999999997</c:v>
                </c:pt>
                <c:pt idx="54272">
                  <c:v>-5.0064650000000004</c:v>
                </c:pt>
                <c:pt idx="54273">
                  <c:v>-5.0094139999999996</c:v>
                </c:pt>
                <c:pt idx="54274">
                  <c:v>-5.0123629999999997</c:v>
                </c:pt>
                <c:pt idx="54275">
                  <c:v>-5.0153080000000001</c:v>
                </c:pt>
                <c:pt idx="54276">
                  <c:v>-5.0182469999999997</c:v>
                </c:pt>
                <c:pt idx="54277">
                  <c:v>-5.0211819999999996</c:v>
                </c:pt>
                <c:pt idx="54278">
                  <c:v>-5.0241230000000003</c:v>
                </c:pt>
                <c:pt idx="54279">
                  <c:v>-5.0270659999999996</c:v>
                </c:pt>
                <c:pt idx="54280">
                  <c:v>-5.030011</c:v>
                </c:pt>
                <c:pt idx="54281">
                  <c:v>-5.0329560000000004</c:v>
                </c:pt>
                <c:pt idx="54282">
                  <c:v>-5.035901</c:v>
                </c:pt>
                <c:pt idx="54283">
                  <c:v>-5.0388460000000004</c:v>
                </c:pt>
                <c:pt idx="54284">
                  <c:v>-5.0417930000000002</c:v>
                </c:pt>
                <c:pt idx="54285">
                  <c:v>-5.0447129999999998</c:v>
                </c:pt>
                <c:pt idx="54286">
                  <c:v>-5.0476159999999997</c:v>
                </c:pt>
                <c:pt idx="54287">
                  <c:v>-5.0505250000000004</c:v>
                </c:pt>
                <c:pt idx="54288">
                  <c:v>-5.0534140000000001</c:v>
                </c:pt>
                <c:pt idx="54289">
                  <c:v>-5.0563070000000003</c:v>
                </c:pt>
                <c:pt idx="54290">
                  <c:v>-5.0591980000000003</c:v>
                </c:pt>
                <c:pt idx="54291">
                  <c:v>-5.0621049999999999</c:v>
                </c:pt>
                <c:pt idx="54292">
                  <c:v>-5.0650219999999999</c:v>
                </c:pt>
                <c:pt idx="54293">
                  <c:v>-5.0679480000000003</c:v>
                </c:pt>
                <c:pt idx="54294">
                  <c:v>-5.0708789999999997</c:v>
                </c:pt>
                <c:pt idx="54295">
                  <c:v>-5.0738120000000002</c:v>
                </c:pt>
                <c:pt idx="54296">
                  <c:v>-5.0767490000000004</c:v>
                </c:pt>
                <c:pt idx="54297">
                  <c:v>-5.0796900000000003</c:v>
                </c:pt>
                <c:pt idx="54298">
                  <c:v>-5.0826320000000003</c:v>
                </c:pt>
                <c:pt idx="54299">
                  <c:v>-5.0855759999999997</c:v>
                </c:pt>
                <c:pt idx="54300">
                  <c:v>-5.0885189999999998</c:v>
                </c:pt>
                <c:pt idx="54301">
                  <c:v>-5.0914630000000001</c:v>
                </c:pt>
                <c:pt idx="54302">
                  <c:v>-5.0944079999999996</c:v>
                </c:pt>
                <c:pt idx="54303">
                  <c:v>-5.0973540000000002</c:v>
                </c:pt>
                <c:pt idx="54304">
                  <c:v>-5.100301</c:v>
                </c:pt>
                <c:pt idx="54305">
                  <c:v>-5.1032489999999999</c:v>
                </c:pt>
                <c:pt idx="54306">
                  <c:v>-5.1061969999999999</c:v>
                </c:pt>
                <c:pt idx="54307">
                  <c:v>-5.1091309999999996</c:v>
                </c:pt>
                <c:pt idx="54308">
                  <c:v>-5.1120549999999998</c:v>
                </c:pt>
                <c:pt idx="54309">
                  <c:v>-5.114986</c:v>
                </c:pt>
                <c:pt idx="54310">
                  <c:v>-5.1179209999999999</c:v>
                </c:pt>
                <c:pt idx="54311">
                  <c:v>-5.1208609999999997</c:v>
                </c:pt>
                <c:pt idx="54312">
                  <c:v>-5.1238029999999997</c:v>
                </c:pt>
                <c:pt idx="54313">
                  <c:v>-5.1267469999999999</c:v>
                </c:pt>
                <c:pt idx="54314">
                  <c:v>-5.1296929999999996</c:v>
                </c:pt>
                <c:pt idx="54315">
                  <c:v>-5.1326390000000002</c:v>
                </c:pt>
                <c:pt idx="54316">
                  <c:v>-5.1355880000000003</c:v>
                </c:pt>
                <c:pt idx="54317">
                  <c:v>-5.1385360000000002</c:v>
                </c:pt>
                <c:pt idx="54318">
                  <c:v>-5.1414850000000003</c:v>
                </c:pt>
                <c:pt idx="54319">
                  <c:v>-5.1444330000000003</c:v>
                </c:pt>
                <c:pt idx="54320">
                  <c:v>-5.1473810000000002</c:v>
                </c:pt>
                <c:pt idx="54321">
                  <c:v>-5.1503290000000002</c:v>
                </c:pt>
                <c:pt idx="54322">
                  <c:v>-5.1532770000000001</c:v>
                </c:pt>
                <c:pt idx="54323">
                  <c:v>-5.1562250000000001</c:v>
                </c:pt>
                <c:pt idx="54324">
                  <c:v>-5.159173</c:v>
                </c:pt>
                <c:pt idx="54325">
                  <c:v>-5.1621810000000004</c:v>
                </c:pt>
                <c:pt idx="54326">
                  <c:v>-5.165127</c:v>
                </c:pt>
                <c:pt idx="54327">
                  <c:v>-5.1680739999999998</c:v>
                </c:pt>
                <c:pt idx="54328">
                  <c:v>-5.1710219999999998</c:v>
                </c:pt>
                <c:pt idx="54329">
                  <c:v>-5.173972</c:v>
                </c:pt>
                <c:pt idx="54330">
                  <c:v>-5.17692</c:v>
                </c:pt>
                <c:pt idx="54331">
                  <c:v>-5.1739230000000003</c:v>
                </c:pt>
                <c:pt idx="54332">
                  <c:v>-5.170928</c:v>
                </c:pt>
                <c:pt idx="54333">
                  <c:v>-5.1679349999999999</c:v>
                </c:pt>
                <c:pt idx="54334">
                  <c:v>-5.1649459999999996</c:v>
                </c:pt>
                <c:pt idx="54335">
                  <c:v>-5.1619619999999999</c:v>
                </c:pt>
                <c:pt idx="54336">
                  <c:v>-5.1589809999999998</c:v>
                </c:pt>
                <c:pt idx="54337">
                  <c:v>-5.1560030000000001</c:v>
                </c:pt>
                <c:pt idx="54338">
                  <c:v>-5.1530279999999999</c:v>
                </c:pt>
                <c:pt idx="54339">
                  <c:v>-5.1500539999999999</c:v>
                </c:pt>
                <c:pt idx="54340">
                  <c:v>-5.1470799999999999</c:v>
                </c:pt>
                <c:pt idx="54341">
                  <c:v>-5.144107</c:v>
                </c:pt>
                <c:pt idx="54342">
                  <c:v>-5.1411360000000004</c:v>
                </c:pt>
                <c:pt idx="54343">
                  <c:v>-5.1381649999999999</c:v>
                </c:pt>
                <c:pt idx="54344">
                  <c:v>-5.1351959999999996</c:v>
                </c:pt>
                <c:pt idx="54345">
                  <c:v>-5.1322260000000002</c:v>
                </c:pt>
                <c:pt idx="54346">
                  <c:v>-5.1292559999999998</c:v>
                </c:pt>
                <c:pt idx="54347">
                  <c:v>-5.1262869999999996</c:v>
                </c:pt>
                <c:pt idx="54348">
                  <c:v>-5.1233190000000004</c:v>
                </c:pt>
                <c:pt idx="54349">
                  <c:v>-5.1203510000000003</c:v>
                </c:pt>
                <c:pt idx="54350">
                  <c:v>-5.1173830000000002</c:v>
                </c:pt>
                <c:pt idx="54351">
                  <c:v>-5.1144150000000002</c:v>
                </c:pt>
                <c:pt idx="54352">
                  <c:v>-5.1114480000000002</c:v>
                </c:pt>
                <c:pt idx="54353">
                  <c:v>-5.1084810000000003</c:v>
                </c:pt>
                <c:pt idx="54354">
                  <c:v>-5.1055140000000003</c:v>
                </c:pt>
                <c:pt idx="54355">
                  <c:v>-5.1025470000000004</c:v>
                </c:pt>
                <c:pt idx="54356">
                  <c:v>-5.0995799999999996</c:v>
                </c:pt>
                <c:pt idx="54357">
                  <c:v>-5.0966139999999998</c:v>
                </c:pt>
                <c:pt idx="54358">
                  <c:v>-5.0936469999999998</c:v>
                </c:pt>
                <c:pt idx="54359">
                  <c:v>-5.0906820000000002</c:v>
                </c:pt>
                <c:pt idx="54360">
                  <c:v>-5.0877160000000003</c:v>
                </c:pt>
                <c:pt idx="54361">
                  <c:v>-5.0847499999999997</c:v>
                </c:pt>
                <c:pt idx="54362">
                  <c:v>-5.0817839999999999</c:v>
                </c:pt>
                <c:pt idx="54363">
                  <c:v>-5.0788190000000002</c:v>
                </c:pt>
                <c:pt idx="54364">
                  <c:v>-5.0758530000000004</c:v>
                </c:pt>
                <c:pt idx="54365">
                  <c:v>-5.0728879999999998</c:v>
                </c:pt>
                <c:pt idx="54366">
                  <c:v>-5.0699230000000002</c:v>
                </c:pt>
                <c:pt idx="54367">
                  <c:v>-5.0669579999999996</c:v>
                </c:pt>
                <c:pt idx="54368">
                  <c:v>-5.063993</c:v>
                </c:pt>
                <c:pt idx="54369">
                  <c:v>-5.0610280000000003</c:v>
                </c:pt>
                <c:pt idx="54370">
                  <c:v>-5.0580629999999998</c:v>
                </c:pt>
                <c:pt idx="54371">
                  <c:v>-5.0550990000000002</c:v>
                </c:pt>
                <c:pt idx="54372">
                  <c:v>-5.0521339999999997</c:v>
                </c:pt>
                <c:pt idx="54373">
                  <c:v>-5.0491700000000002</c:v>
                </c:pt>
                <c:pt idx="54374">
                  <c:v>-5.0462049999999996</c:v>
                </c:pt>
                <c:pt idx="54375">
                  <c:v>-5.0432410000000001</c:v>
                </c:pt>
                <c:pt idx="54376">
                  <c:v>-5.0402769999999997</c:v>
                </c:pt>
                <c:pt idx="54377">
                  <c:v>-5.0373130000000002</c:v>
                </c:pt>
                <c:pt idx="54378">
                  <c:v>-5.0343479999999996</c:v>
                </c:pt>
                <c:pt idx="54379">
                  <c:v>-5.0313840000000001</c:v>
                </c:pt>
                <c:pt idx="54380">
                  <c:v>-5.0284199999999997</c:v>
                </c:pt>
                <c:pt idx="54381">
                  <c:v>-5.0254570000000003</c:v>
                </c:pt>
                <c:pt idx="54382">
                  <c:v>-5.022494</c:v>
                </c:pt>
                <c:pt idx="54383">
                  <c:v>-5.0195309999999997</c:v>
                </c:pt>
                <c:pt idx="54384">
                  <c:v>-5.0165670000000002</c:v>
                </c:pt>
                <c:pt idx="54385">
                  <c:v>-5.0136039999999999</c:v>
                </c:pt>
                <c:pt idx="54386">
                  <c:v>-5.0106400000000004</c:v>
                </c:pt>
                <c:pt idx="54387">
                  <c:v>-5.0076770000000002</c:v>
                </c:pt>
                <c:pt idx="54388">
                  <c:v>-5.0047139999999999</c:v>
                </c:pt>
                <c:pt idx="54389">
                  <c:v>-5.0017500000000004</c:v>
                </c:pt>
                <c:pt idx="54390">
                  <c:v>-4.9987870000000001</c:v>
                </c:pt>
                <c:pt idx="54391">
                  <c:v>-4.9958239999999998</c:v>
                </c:pt>
                <c:pt idx="54392">
                  <c:v>-4.9928610000000004</c:v>
                </c:pt>
                <c:pt idx="54393">
                  <c:v>-4.9898980000000002</c:v>
                </c:pt>
                <c:pt idx="54394">
                  <c:v>-4.9869339999999998</c:v>
                </c:pt>
                <c:pt idx="54395">
                  <c:v>-4.9839710000000004</c:v>
                </c:pt>
                <c:pt idx="54396">
                  <c:v>-4.9810080000000001</c:v>
                </c:pt>
                <c:pt idx="54397">
                  <c:v>-4.9780449999999998</c:v>
                </c:pt>
                <c:pt idx="54398">
                  <c:v>-4.9750819999999996</c:v>
                </c:pt>
                <c:pt idx="54399">
                  <c:v>-4.9721190000000002</c:v>
                </c:pt>
                <c:pt idx="54400">
                  <c:v>-4.969157</c:v>
                </c:pt>
                <c:pt idx="54401">
                  <c:v>-4.9661939999999998</c:v>
                </c:pt>
                <c:pt idx="54402">
                  <c:v>-4.9632310000000004</c:v>
                </c:pt>
                <c:pt idx="54403">
                  <c:v>-4.9602680000000001</c:v>
                </c:pt>
                <c:pt idx="54404">
                  <c:v>-4.957306</c:v>
                </c:pt>
                <c:pt idx="54405">
                  <c:v>-4.9543429999999997</c:v>
                </c:pt>
                <c:pt idx="54406">
                  <c:v>-4.9513800000000003</c:v>
                </c:pt>
                <c:pt idx="54407">
                  <c:v>-4.9484180000000002</c:v>
                </c:pt>
                <c:pt idx="54408">
                  <c:v>-4.9454549999999999</c:v>
                </c:pt>
                <c:pt idx="54409">
                  <c:v>-4.9424919999999997</c:v>
                </c:pt>
                <c:pt idx="54410">
                  <c:v>-4.9395300000000004</c:v>
                </c:pt>
                <c:pt idx="54411">
                  <c:v>-4.9365680000000003</c:v>
                </c:pt>
                <c:pt idx="54412">
                  <c:v>-4.933605</c:v>
                </c:pt>
                <c:pt idx="54413">
                  <c:v>-4.9306429999999999</c:v>
                </c:pt>
                <c:pt idx="54414">
                  <c:v>-4.9276799999999996</c:v>
                </c:pt>
                <c:pt idx="54415">
                  <c:v>-4.9247180000000004</c:v>
                </c:pt>
                <c:pt idx="54416">
                  <c:v>-4.9217550000000001</c:v>
                </c:pt>
                <c:pt idx="54417">
                  <c:v>-4.918793</c:v>
                </c:pt>
                <c:pt idx="54418">
                  <c:v>-4.9158309999999998</c:v>
                </c:pt>
                <c:pt idx="54419">
                  <c:v>-4.9128679999999996</c:v>
                </c:pt>
                <c:pt idx="54420">
                  <c:v>-4.9099060000000003</c:v>
                </c:pt>
                <c:pt idx="54421">
                  <c:v>-4.9069440000000002</c:v>
                </c:pt>
                <c:pt idx="54422">
                  <c:v>-4.9039809999999999</c:v>
                </c:pt>
                <c:pt idx="54423">
                  <c:v>-4.9010189999999998</c:v>
                </c:pt>
                <c:pt idx="54424">
                  <c:v>-4.8980560000000004</c:v>
                </c:pt>
                <c:pt idx="54425">
                  <c:v>-4.8950940000000003</c:v>
                </c:pt>
                <c:pt idx="54426">
                  <c:v>-4.8921320000000001</c:v>
                </c:pt>
                <c:pt idx="54427">
                  <c:v>-4.88917</c:v>
                </c:pt>
                <c:pt idx="54428">
                  <c:v>-4.8862069999999997</c:v>
                </c:pt>
                <c:pt idx="54429">
                  <c:v>-4.8832449999999996</c:v>
                </c:pt>
                <c:pt idx="54430">
                  <c:v>-4.8802830000000004</c:v>
                </c:pt>
                <c:pt idx="54431">
                  <c:v>-4.8773210000000002</c:v>
                </c:pt>
                <c:pt idx="54432">
                  <c:v>-4.8743590000000001</c:v>
                </c:pt>
                <c:pt idx="54433">
                  <c:v>-4.871397</c:v>
                </c:pt>
                <c:pt idx="54434">
                  <c:v>-4.8684349999999998</c:v>
                </c:pt>
                <c:pt idx="54435">
                  <c:v>-4.8654729999999997</c:v>
                </c:pt>
                <c:pt idx="54436">
                  <c:v>-4.8625119999999997</c:v>
                </c:pt>
                <c:pt idx="54437">
                  <c:v>-4.8595499999999996</c:v>
                </c:pt>
                <c:pt idx="54438">
                  <c:v>-4.8565870000000002</c:v>
                </c:pt>
                <c:pt idx="54439">
                  <c:v>-4.8536250000000001</c:v>
                </c:pt>
                <c:pt idx="54440">
                  <c:v>-4.8506629999999999</c:v>
                </c:pt>
                <c:pt idx="54441">
                  <c:v>-4.847702</c:v>
                </c:pt>
                <c:pt idx="54442">
                  <c:v>-4.8447399999999998</c:v>
                </c:pt>
                <c:pt idx="54443">
                  <c:v>-4.8417779999999997</c:v>
                </c:pt>
                <c:pt idx="54444">
                  <c:v>-4.8388159999999996</c:v>
                </c:pt>
                <c:pt idx="54445">
                  <c:v>-4.8358549999999996</c:v>
                </c:pt>
                <c:pt idx="54446">
                  <c:v>-4.8328920000000002</c:v>
                </c:pt>
                <c:pt idx="54447">
                  <c:v>-4.8299300000000001</c:v>
                </c:pt>
                <c:pt idx="54448">
                  <c:v>-4.8269690000000001</c:v>
                </c:pt>
                <c:pt idx="54449">
                  <c:v>-4.8240069999999999</c:v>
                </c:pt>
                <c:pt idx="54450">
                  <c:v>-4.8210449999999998</c:v>
                </c:pt>
                <c:pt idx="54451">
                  <c:v>-4.8180829999999997</c:v>
                </c:pt>
                <c:pt idx="54452">
                  <c:v>-4.8151219999999997</c:v>
                </c:pt>
                <c:pt idx="54453">
                  <c:v>-4.8121600000000004</c:v>
                </c:pt>
                <c:pt idx="54454">
                  <c:v>-4.8091980000000003</c:v>
                </c:pt>
                <c:pt idx="54455">
                  <c:v>-4.8062360000000002</c:v>
                </c:pt>
                <c:pt idx="54456">
                  <c:v>-4.803274</c:v>
                </c:pt>
                <c:pt idx="54457">
                  <c:v>-4.8003119999999999</c:v>
                </c:pt>
                <c:pt idx="54458">
                  <c:v>-4.7973489999999996</c:v>
                </c:pt>
                <c:pt idx="54459">
                  <c:v>-4.7943879999999996</c:v>
                </c:pt>
                <c:pt idx="54460">
                  <c:v>-4.7914260000000004</c:v>
                </c:pt>
                <c:pt idx="54461">
                  <c:v>-4.7884640000000003</c:v>
                </c:pt>
                <c:pt idx="54462">
                  <c:v>-4.7855020000000001</c:v>
                </c:pt>
                <c:pt idx="54463">
                  <c:v>-4.78254</c:v>
                </c:pt>
                <c:pt idx="54464">
                  <c:v>-4.7795779999999999</c:v>
                </c:pt>
                <c:pt idx="54465">
                  <c:v>-4.7766159999999998</c:v>
                </c:pt>
                <c:pt idx="54466">
                  <c:v>-4.7736539999999996</c:v>
                </c:pt>
                <c:pt idx="54467">
                  <c:v>-4.7706929999999996</c:v>
                </c:pt>
                <c:pt idx="54468">
                  <c:v>-4.7677310000000004</c:v>
                </c:pt>
                <c:pt idx="54469">
                  <c:v>-4.7647690000000003</c:v>
                </c:pt>
                <c:pt idx="54470">
                  <c:v>-4.761806</c:v>
                </c:pt>
                <c:pt idx="54471">
                  <c:v>-4.7588439999999999</c:v>
                </c:pt>
                <c:pt idx="54472">
                  <c:v>-4.7558809999999996</c:v>
                </c:pt>
                <c:pt idx="54473">
                  <c:v>-4.7529190000000003</c:v>
                </c:pt>
                <c:pt idx="54474">
                  <c:v>-4.7499570000000002</c:v>
                </c:pt>
                <c:pt idx="54475">
                  <c:v>-4.7469939999999999</c:v>
                </c:pt>
                <c:pt idx="54476">
                  <c:v>-4.7440329999999999</c:v>
                </c:pt>
                <c:pt idx="54477">
                  <c:v>-4.7410709999999998</c:v>
                </c:pt>
                <c:pt idx="54478">
                  <c:v>-4.7381089999999997</c:v>
                </c:pt>
                <c:pt idx="54479">
                  <c:v>-4.7351470000000004</c:v>
                </c:pt>
                <c:pt idx="54480">
                  <c:v>-4.7321840000000002</c:v>
                </c:pt>
                <c:pt idx="54481">
                  <c:v>-4.729222</c:v>
                </c:pt>
                <c:pt idx="54482">
                  <c:v>-4.726261</c:v>
                </c:pt>
                <c:pt idx="54483">
                  <c:v>-4.7233000000000001</c:v>
                </c:pt>
                <c:pt idx="54484">
                  <c:v>-4.7203369999999998</c:v>
                </c:pt>
                <c:pt idx="54485">
                  <c:v>-4.7173759999999998</c:v>
                </c:pt>
                <c:pt idx="54486">
                  <c:v>-4.7144139999999997</c:v>
                </c:pt>
                <c:pt idx="54487">
                  <c:v>-4.7114520000000004</c:v>
                </c:pt>
                <c:pt idx="54488">
                  <c:v>-4.7084890000000001</c:v>
                </c:pt>
                <c:pt idx="54489">
                  <c:v>-4.705527</c:v>
                </c:pt>
                <c:pt idx="54490">
                  <c:v>-4.7025649999999999</c:v>
                </c:pt>
                <c:pt idx="54491">
                  <c:v>-4.6996039999999999</c:v>
                </c:pt>
                <c:pt idx="54492">
                  <c:v>-4.6966409999999996</c:v>
                </c:pt>
                <c:pt idx="54493">
                  <c:v>-4.6936799999999996</c:v>
                </c:pt>
                <c:pt idx="54494">
                  <c:v>-4.6907180000000004</c:v>
                </c:pt>
                <c:pt idx="54495">
                  <c:v>-4.6877560000000003</c:v>
                </c:pt>
                <c:pt idx="54496">
                  <c:v>-4.6847950000000003</c:v>
                </c:pt>
                <c:pt idx="54497">
                  <c:v>-4.6818340000000003</c:v>
                </c:pt>
                <c:pt idx="54498">
                  <c:v>-4.6788720000000001</c:v>
                </c:pt>
                <c:pt idx="54499">
                  <c:v>-4.67591</c:v>
                </c:pt>
                <c:pt idx="54500">
                  <c:v>-4.6729479999999999</c:v>
                </c:pt>
                <c:pt idx="54501">
                  <c:v>-4.6699859999999997</c:v>
                </c:pt>
                <c:pt idx="54502">
                  <c:v>-4.6670239999999996</c:v>
                </c:pt>
                <c:pt idx="54503">
                  <c:v>-4.6640620000000004</c:v>
                </c:pt>
                <c:pt idx="54504">
                  <c:v>-4.6610990000000001</c:v>
                </c:pt>
                <c:pt idx="54505">
                  <c:v>-4.658137</c:v>
                </c:pt>
                <c:pt idx="54506">
                  <c:v>-4.6551749999999998</c:v>
                </c:pt>
                <c:pt idx="54507">
                  <c:v>-4.6522129999999997</c:v>
                </c:pt>
                <c:pt idx="54508">
                  <c:v>-4.6492509999999996</c:v>
                </c:pt>
                <c:pt idx="54509">
                  <c:v>-4.6462880000000002</c:v>
                </c:pt>
                <c:pt idx="54510">
                  <c:v>-4.6433260000000001</c:v>
                </c:pt>
                <c:pt idx="54511">
                  <c:v>-4.6403629999999998</c:v>
                </c:pt>
                <c:pt idx="54512">
                  <c:v>-4.6374000000000004</c:v>
                </c:pt>
                <c:pt idx="54513">
                  <c:v>-4.6344380000000003</c:v>
                </c:pt>
                <c:pt idx="54514">
                  <c:v>-4.6314760000000001</c:v>
                </c:pt>
                <c:pt idx="54515">
                  <c:v>-4.6285150000000002</c:v>
                </c:pt>
                <c:pt idx="54516">
                  <c:v>-4.625553</c:v>
                </c:pt>
                <c:pt idx="54517">
                  <c:v>-4.6225909999999999</c:v>
                </c:pt>
                <c:pt idx="54518">
                  <c:v>-4.6196279999999996</c:v>
                </c:pt>
                <c:pt idx="54519">
                  <c:v>-4.6166660000000004</c:v>
                </c:pt>
                <c:pt idx="54520">
                  <c:v>-4.6137040000000002</c:v>
                </c:pt>
                <c:pt idx="54521">
                  <c:v>-4.610741</c:v>
                </c:pt>
                <c:pt idx="54522">
                  <c:v>-4.6077769999999996</c:v>
                </c:pt>
                <c:pt idx="54523">
                  <c:v>-4.6048140000000002</c:v>
                </c:pt>
                <c:pt idx="54524">
                  <c:v>-4.6018509999999999</c:v>
                </c:pt>
                <c:pt idx="54525">
                  <c:v>-4.5988870000000004</c:v>
                </c:pt>
                <c:pt idx="54526">
                  <c:v>-4.5959240000000001</c:v>
                </c:pt>
                <c:pt idx="54527">
                  <c:v>-4.5929609999999998</c:v>
                </c:pt>
                <c:pt idx="54528">
                  <c:v>-4.5899979999999996</c:v>
                </c:pt>
                <c:pt idx="54529">
                  <c:v>-4.5870350000000002</c:v>
                </c:pt>
                <c:pt idx="54530">
                  <c:v>-4.5840719999999999</c:v>
                </c:pt>
                <c:pt idx="54531">
                  <c:v>-4.5811080000000004</c:v>
                </c:pt>
                <c:pt idx="54532">
                  <c:v>-4.5781450000000001</c:v>
                </c:pt>
                <c:pt idx="54533">
                  <c:v>-4.5751819999999999</c:v>
                </c:pt>
                <c:pt idx="54534">
                  <c:v>-4.5722199999999997</c:v>
                </c:pt>
                <c:pt idx="54535">
                  <c:v>-4.5692570000000003</c:v>
                </c:pt>
                <c:pt idx="54536">
                  <c:v>-4.5662950000000002</c:v>
                </c:pt>
                <c:pt idx="54537">
                  <c:v>-4.5633319999999999</c:v>
                </c:pt>
                <c:pt idx="54538">
                  <c:v>-4.5603689999999997</c:v>
                </c:pt>
                <c:pt idx="54539">
                  <c:v>-4.5574070000000004</c:v>
                </c:pt>
                <c:pt idx="54540">
                  <c:v>-4.5544440000000002</c:v>
                </c:pt>
                <c:pt idx="54541">
                  <c:v>-4.5514809999999999</c:v>
                </c:pt>
                <c:pt idx="54542">
                  <c:v>-4.5485179999999996</c:v>
                </c:pt>
                <c:pt idx="54543">
                  <c:v>-4.545553</c:v>
                </c:pt>
                <c:pt idx="54544">
                  <c:v>-4.5425890000000004</c:v>
                </c:pt>
                <c:pt idx="54545">
                  <c:v>-4.539625</c:v>
                </c:pt>
                <c:pt idx="54546">
                  <c:v>-4.5366629999999999</c:v>
                </c:pt>
                <c:pt idx="54547">
                  <c:v>-4.5336999999999996</c:v>
                </c:pt>
                <c:pt idx="54548">
                  <c:v>-4.5307370000000002</c:v>
                </c:pt>
                <c:pt idx="54549">
                  <c:v>-4.527774</c:v>
                </c:pt>
                <c:pt idx="54550">
                  <c:v>-4.5248109999999997</c:v>
                </c:pt>
                <c:pt idx="54551">
                  <c:v>-4.5218499999999997</c:v>
                </c:pt>
                <c:pt idx="54552">
                  <c:v>-4.5188870000000003</c:v>
                </c:pt>
                <c:pt idx="54553">
                  <c:v>-4.5159250000000002</c:v>
                </c:pt>
                <c:pt idx="54554">
                  <c:v>-4.5129619999999999</c:v>
                </c:pt>
                <c:pt idx="54555">
                  <c:v>-4.51</c:v>
                </c:pt>
                <c:pt idx="54556">
                  <c:v>-4.5070370000000004</c:v>
                </c:pt>
                <c:pt idx="54557">
                  <c:v>-4.5040740000000001</c:v>
                </c:pt>
                <c:pt idx="54558">
                  <c:v>-4.501112</c:v>
                </c:pt>
                <c:pt idx="54559">
                  <c:v>-4.4981489999999997</c:v>
                </c:pt>
                <c:pt idx="54560">
                  <c:v>-4.4951860000000003</c:v>
                </c:pt>
                <c:pt idx="54561">
                  <c:v>-4.4922230000000001</c:v>
                </c:pt>
                <c:pt idx="54562">
                  <c:v>-4.4892589999999997</c:v>
                </c:pt>
                <c:pt idx="54563">
                  <c:v>-4.4862970000000004</c:v>
                </c:pt>
                <c:pt idx="54564">
                  <c:v>-4.4833369999999997</c:v>
                </c:pt>
                <c:pt idx="54565">
                  <c:v>-4.4803759999999997</c:v>
                </c:pt>
                <c:pt idx="54566">
                  <c:v>-4.4774149999999997</c:v>
                </c:pt>
                <c:pt idx="54567">
                  <c:v>-4.4744529999999996</c:v>
                </c:pt>
                <c:pt idx="54568">
                  <c:v>-4.4714910000000003</c:v>
                </c:pt>
                <c:pt idx="54569">
                  <c:v>-4.4685290000000002</c:v>
                </c:pt>
                <c:pt idx="54570">
                  <c:v>-4.4655680000000002</c:v>
                </c:pt>
                <c:pt idx="54571">
                  <c:v>-4.4626060000000001</c:v>
                </c:pt>
                <c:pt idx="54572">
                  <c:v>-4.4596450000000001</c:v>
                </c:pt>
                <c:pt idx="54573">
                  <c:v>-4.456683</c:v>
                </c:pt>
                <c:pt idx="54574">
                  <c:v>-4.4537230000000001</c:v>
                </c:pt>
                <c:pt idx="54575">
                  <c:v>-4.4507620000000001</c:v>
                </c:pt>
                <c:pt idx="54576">
                  <c:v>-4.4478010000000001</c:v>
                </c:pt>
                <c:pt idx="54577">
                  <c:v>-4.4448400000000001</c:v>
                </c:pt>
                <c:pt idx="54578">
                  <c:v>-4.441878</c:v>
                </c:pt>
                <c:pt idx="54579">
                  <c:v>-4.4389190000000003</c:v>
                </c:pt>
                <c:pt idx="54580">
                  <c:v>-4.4359570000000001</c:v>
                </c:pt>
                <c:pt idx="54581">
                  <c:v>-4.4329970000000003</c:v>
                </c:pt>
                <c:pt idx="54582">
                  <c:v>-4.4300360000000003</c:v>
                </c:pt>
                <c:pt idx="54583">
                  <c:v>-4.4270759999999996</c:v>
                </c:pt>
                <c:pt idx="54584">
                  <c:v>-4.4241159999999997</c:v>
                </c:pt>
                <c:pt idx="54585">
                  <c:v>-4.4211539999999996</c:v>
                </c:pt>
                <c:pt idx="54586">
                  <c:v>-4.4181949999999999</c:v>
                </c:pt>
                <c:pt idx="54587">
                  <c:v>-4.4152339999999999</c:v>
                </c:pt>
                <c:pt idx="54588">
                  <c:v>-4.4122719999999997</c:v>
                </c:pt>
                <c:pt idx="54589">
                  <c:v>-4.4093099999999996</c:v>
                </c:pt>
                <c:pt idx="54590">
                  <c:v>-4.4063489999999996</c:v>
                </c:pt>
                <c:pt idx="54591">
                  <c:v>-4.4033879999999996</c:v>
                </c:pt>
                <c:pt idx="54592">
                  <c:v>-4.4004269999999996</c:v>
                </c:pt>
                <c:pt idx="54593">
                  <c:v>-4.3974659999999997</c:v>
                </c:pt>
                <c:pt idx="54594">
                  <c:v>-4.3945049999999997</c:v>
                </c:pt>
                <c:pt idx="54595">
                  <c:v>-4.3915439999999997</c:v>
                </c:pt>
                <c:pt idx="54596">
                  <c:v>-4.3885820000000004</c:v>
                </c:pt>
                <c:pt idx="54597">
                  <c:v>-4.3856210000000004</c:v>
                </c:pt>
                <c:pt idx="54598">
                  <c:v>-4.3826599999999996</c:v>
                </c:pt>
                <c:pt idx="54599">
                  <c:v>-4.3796989999999996</c:v>
                </c:pt>
                <c:pt idx="54600">
                  <c:v>-4.3767399999999999</c:v>
                </c:pt>
                <c:pt idx="54601">
                  <c:v>-4.37378</c:v>
                </c:pt>
                <c:pt idx="54602">
                  <c:v>-4.3708200000000001</c:v>
                </c:pt>
                <c:pt idx="54603">
                  <c:v>-4.3678590000000002</c:v>
                </c:pt>
                <c:pt idx="54604">
                  <c:v>-4.3648980000000002</c:v>
                </c:pt>
                <c:pt idx="54605">
                  <c:v>-4.3619370000000002</c:v>
                </c:pt>
                <c:pt idx="54606">
                  <c:v>-4.3589760000000002</c:v>
                </c:pt>
                <c:pt idx="54607">
                  <c:v>-4.3560160000000003</c:v>
                </c:pt>
                <c:pt idx="54608">
                  <c:v>-4.3530550000000003</c:v>
                </c:pt>
                <c:pt idx="54609">
                  <c:v>-4.3500949999999996</c:v>
                </c:pt>
                <c:pt idx="54610">
                  <c:v>-4.3471339999999996</c:v>
                </c:pt>
                <c:pt idx="54611">
                  <c:v>-4.3441729999999996</c:v>
                </c:pt>
                <c:pt idx="54612">
                  <c:v>-4.3412119999999996</c:v>
                </c:pt>
                <c:pt idx="54613">
                  <c:v>-4.3382509999999996</c:v>
                </c:pt>
                <c:pt idx="54614">
                  <c:v>-4.3352909999999998</c:v>
                </c:pt>
                <c:pt idx="54615">
                  <c:v>-4.3323309999999999</c:v>
                </c:pt>
                <c:pt idx="54616">
                  <c:v>-4.3293699999999999</c:v>
                </c:pt>
                <c:pt idx="54617">
                  <c:v>-4.3264100000000001</c:v>
                </c:pt>
                <c:pt idx="54618">
                  <c:v>-4.3234500000000002</c:v>
                </c:pt>
                <c:pt idx="54619">
                  <c:v>-4.3204890000000002</c:v>
                </c:pt>
                <c:pt idx="54620">
                  <c:v>-4.3175280000000003</c:v>
                </c:pt>
                <c:pt idx="54621">
                  <c:v>-4.3145680000000004</c:v>
                </c:pt>
                <c:pt idx="54622">
                  <c:v>-4.3116070000000004</c:v>
                </c:pt>
                <c:pt idx="54623">
                  <c:v>-4.3086460000000004</c:v>
                </c:pt>
                <c:pt idx="54624">
                  <c:v>-4.3056850000000004</c:v>
                </c:pt>
                <c:pt idx="54625">
                  <c:v>-4.3027240000000004</c:v>
                </c:pt>
                <c:pt idx="54626">
                  <c:v>-4.2997629999999996</c:v>
                </c:pt>
                <c:pt idx="54627">
                  <c:v>-4.2968029999999997</c:v>
                </c:pt>
                <c:pt idx="54628">
                  <c:v>-4.2938419999999997</c:v>
                </c:pt>
                <c:pt idx="54629">
                  <c:v>-4.2908819999999999</c:v>
                </c:pt>
                <c:pt idx="54630">
                  <c:v>-4.2879250000000004</c:v>
                </c:pt>
                <c:pt idx="54631">
                  <c:v>-4.2849719999999998</c:v>
                </c:pt>
                <c:pt idx="54632">
                  <c:v>-4.2820159999999996</c:v>
                </c:pt>
                <c:pt idx="54633">
                  <c:v>-4.279058</c:v>
                </c:pt>
                <c:pt idx="54634">
                  <c:v>-4.2760999999999996</c:v>
                </c:pt>
                <c:pt idx="54635">
                  <c:v>-4.273142</c:v>
                </c:pt>
                <c:pt idx="54636">
                  <c:v>-4.2701830000000003</c:v>
                </c:pt>
                <c:pt idx="54637">
                  <c:v>-4.2672239999999997</c:v>
                </c:pt>
                <c:pt idx="54638">
                  <c:v>-4.2642660000000001</c:v>
                </c:pt>
                <c:pt idx="54639">
                  <c:v>-4.2613060000000003</c:v>
                </c:pt>
                <c:pt idx="54640">
                  <c:v>-4.2583450000000003</c:v>
                </c:pt>
                <c:pt idx="54641">
                  <c:v>-4.2553840000000003</c:v>
                </c:pt>
                <c:pt idx="54642">
                  <c:v>-4.2524230000000003</c:v>
                </c:pt>
                <c:pt idx="54643">
                  <c:v>-4.2494620000000003</c:v>
                </c:pt>
                <c:pt idx="54644">
                  <c:v>-4.2465000000000002</c:v>
                </c:pt>
                <c:pt idx="54645">
                  <c:v>-4.2435390000000002</c:v>
                </c:pt>
                <c:pt idx="54646">
                  <c:v>-4.2405790000000003</c:v>
                </c:pt>
                <c:pt idx="54647">
                  <c:v>-4.2376180000000003</c:v>
                </c:pt>
                <c:pt idx="54648">
                  <c:v>-4.2346579999999996</c:v>
                </c:pt>
                <c:pt idx="54649">
                  <c:v>-4.2316960000000003</c:v>
                </c:pt>
                <c:pt idx="54650">
                  <c:v>-4.2287340000000002</c:v>
                </c:pt>
                <c:pt idx="54651">
                  <c:v>-4.2257720000000001</c:v>
                </c:pt>
                <c:pt idx="54652">
                  <c:v>-4.2228110000000001</c:v>
                </c:pt>
                <c:pt idx="54653">
                  <c:v>-4.219849</c:v>
                </c:pt>
                <c:pt idx="54654">
                  <c:v>-4.216888</c:v>
                </c:pt>
                <c:pt idx="54655">
                  <c:v>-4.2139259999999998</c:v>
                </c:pt>
                <c:pt idx="54656">
                  <c:v>-4.2109649999999998</c:v>
                </c:pt>
                <c:pt idx="54657">
                  <c:v>-4.2080029999999997</c:v>
                </c:pt>
                <c:pt idx="54658">
                  <c:v>-4.2050010000000002</c:v>
                </c:pt>
                <c:pt idx="54659">
                  <c:v>-4.202013</c:v>
                </c:pt>
                <c:pt idx="54660">
                  <c:v>-4.1990319999999999</c:v>
                </c:pt>
                <c:pt idx="54661">
                  <c:v>-4.1960569999999997</c:v>
                </c:pt>
                <c:pt idx="54662">
                  <c:v>-4.1930860000000001</c:v>
                </c:pt>
                <c:pt idx="54663">
                  <c:v>-4.190118</c:v>
                </c:pt>
                <c:pt idx="54664">
                  <c:v>-4.1871510000000001</c:v>
                </c:pt>
                <c:pt idx="54665">
                  <c:v>-4.1841860000000004</c:v>
                </c:pt>
                <c:pt idx="54666">
                  <c:v>-4.1812209999999999</c:v>
                </c:pt>
                <c:pt idx="54667">
                  <c:v>-4.1782589999999997</c:v>
                </c:pt>
                <c:pt idx="54668">
                  <c:v>-4.1752979999999997</c:v>
                </c:pt>
                <c:pt idx="54669">
                  <c:v>-4.1723369999999997</c:v>
                </c:pt>
                <c:pt idx="54670">
                  <c:v>-4.1693759999999997</c:v>
                </c:pt>
                <c:pt idx="54671">
                  <c:v>-4.1664139999999996</c:v>
                </c:pt>
                <c:pt idx="54672">
                  <c:v>-4.1634529999999996</c:v>
                </c:pt>
                <c:pt idx="54673">
                  <c:v>-4.1604919999999996</c:v>
                </c:pt>
                <c:pt idx="54674">
                  <c:v>-4.1575309999999996</c:v>
                </c:pt>
                <c:pt idx="54675">
                  <c:v>-4.1545699999999997</c:v>
                </c:pt>
                <c:pt idx="54676">
                  <c:v>-4.1516080000000004</c:v>
                </c:pt>
                <c:pt idx="54677">
                  <c:v>-4.1486460000000003</c:v>
                </c:pt>
                <c:pt idx="54678">
                  <c:v>-4.1456840000000001</c:v>
                </c:pt>
                <c:pt idx="54679">
                  <c:v>-4.142722</c:v>
                </c:pt>
                <c:pt idx="54680">
                  <c:v>-4.1397599999999999</c:v>
                </c:pt>
                <c:pt idx="54681">
                  <c:v>-4.1367969999999996</c:v>
                </c:pt>
                <c:pt idx="54682">
                  <c:v>-4.1338359999999996</c:v>
                </c:pt>
                <c:pt idx="54683">
                  <c:v>-4.1308740000000004</c:v>
                </c:pt>
                <c:pt idx="54684">
                  <c:v>-4.1279120000000002</c:v>
                </c:pt>
                <c:pt idx="54685">
                  <c:v>-4.1249510000000003</c:v>
                </c:pt>
                <c:pt idx="54686">
                  <c:v>-4.1219890000000001</c:v>
                </c:pt>
                <c:pt idx="54687">
                  <c:v>-4.119027</c:v>
                </c:pt>
                <c:pt idx="54688">
                  <c:v>-4.116066</c:v>
                </c:pt>
                <c:pt idx="54689">
                  <c:v>-4.1131029999999997</c:v>
                </c:pt>
                <c:pt idx="54690">
                  <c:v>-4.1101409999999996</c:v>
                </c:pt>
                <c:pt idx="54691">
                  <c:v>-4.1071799999999996</c:v>
                </c:pt>
                <c:pt idx="54692">
                  <c:v>-4.1042180000000004</c:v>
                </c:pt>
                <c:pt idx="54693">
                  <c:v>-4.1012550000000001</c:v>
                </c:pt>
                <c:pt idx="54694">
                  <c:v>-4.098293</c:v>
                </c:pt>
                <c:pt idx="54695">
                  <c:v>-4.095332</c:v>
                </c:pt>
                <c:pt idx="54696">
                  <c:v>-4.0923699999999998</c:v>
                </c:pt>
                <c:pt idx="54697">
                  <c:v>-4.0894079999999997</c:v>
                </c:pt>
                <c:pt idx="54698">
                  <c:v>-4.0864469999999997</c:v>
                </c:pt>
                <c:pt idx="54699">
                  <c:v>-4.0834859999999997</c:v>
                </c:pt>
                <c:pt idx="54700">
                  <c:v>-4.0805239999999996</c:v>
                </c:pt>
                <c:pt idx="54701">
                  <c:v>-4.0775629999999996</c:v>
                </c:pt>
                <c:pt idx="54702">
                  <c:v>-4.0746010000000004</c:v>
                </c:pt>
                <c:pt idx="54703">
                  <c:v>-4.0716409999999996</c:v>
                </c:pt>
                <c:pt idx="54704">
                  <c:v>-4.0686799999999996</c:v>
                </c:pt>
                <c:pt idx="54705">
                  <c:v>-4.0657220000000001</c:v>
                </c:pt>
                <c:pt idx="54706">
                  <c:v>-4.0627620000000002</c:v>
                </c:pt>
                <c:pt idx="54707">
                  <c:v>-4.0598020000000004</c:v>
                </c:pt>
                <c:pt idx="54708">
                  <c:v>-4.0568419999999996</c:v>
                </c:pt>
                <c:pt idx="54709">
                  <c:v>-4.0538819999999998</c:v>
                </c:pt>
                <c:pt idx="54710">
                  <c:v>-4.0509209999999998</c:v>
                </c:pt>
                <c:pt idx="54711">
                  <c:v>-4.0479609999999999</c:v>
                </c:pt>
                <c:pt idx="54712">
                  <c:v>-4.0449999999999999</c:v>
                </c:pt>
                <c:pt idx="54713">
                  <c:v>-4.0420389999999999</c:v>
                </c:pt>
                <c:pt idx="54714">
                  <c:v>-4.0390790000000001</c:v>
                </c:pt>
                <c:pt idx="54715">
                  <c:v>-4.0361180000000001</c:v>
                </c:pt>
                <c:pt idx="54716">
                  <c:v>-4.0331570000000001</c:v>
                </c:pt>
                <c:pt idx="54717">
                  <c:v>-4.0301970000000003</c:v>
                </c:pt>
                <c:pt idx="54718">
                  <c:v>-4.0272360000000003</c:v>
                </c:pt>
                <c:pt idx="54719">
                  <c:v>-4.0242750000000003</c:v>
                </c:pt>
                <c:pt idx="54720">
                  <c:v>-4.0213140000000003</c:v>
                </c:pt>
                <c:pt idx="54721">
                  <c:v>-4.0183540000000004</c:v>
                </c:pt>
                <c:pt idx="54722">
                  <c:v>-4.0153930000000004</c:v>
                </c:pt>
                <c:pt idx="54723">
                  <c:v>-4.0124339999999998</c:v>
                </c:pt>
                <c:pt idx="54724">
                  <c:v>-4.009474</c:v>
                </c:pt>
                <c:pt idx="54725">
                  <c:v>-4.006513</c:v>
                </c:pt>
                <c:pt idx="54726">
                  <c:v>-4.0035509999999999</c:v>
                </c:pt>
                <c:pt idx="54727">
                  <c:v>-4.0005899999999999</c:v>
                </c:pt>
                <c:pt idx="54728">
                  <c:v>-3.99763</c:v>
                </c:pt>
                <c:pt idx="54729">
                  <c:v>-3.9946700000000002</c:v>
                </c:pt>
                <c:pt idx="54730">
                  <c:v>-3.9917090000000002</c:v>
                </c:pt>
                <c:pt idx="54731">
                  <c:v>-3.9887480000000002</c:v>
                </c:pt>
                <c:pt idx="54732">
                  <c:v>-3.9857879999999999</c:v>
                </c:pt>
                <c:pt idx="54733">
                  <c:v>-3.9828269999999999</c:v>
                </c:pt>
                <c:pt idx="54734">
                  <c:v>-3.9798659999999999</c:v>
                </c:pt>
                <c:pt idx="54735">
                  <c:v>-3.9769049999999999</c:v>
                </c:pt>
                <c:pt idx="54736">
                  <c:v>-3.9739499999999999</c:v>
                </c:pt>
                <c:pt idx="54737">
                  <c:v>-3.9709949999999998</c:v>
                </c:pt>
                <c:pt idx="54738">
                  <c:v>-3.968038</c:v>
                </c:pt>
                <c:pt idx="54739">
                  <c:v>-3.9650799999999999</c:v>
                </c:pt>
                <c:pt idx="54740">
                  <c:v>-3.9621200000000001</c:v>
                </c:pt>
                <c:pt idx="54741">
                  <c:v>-3.9591599999999998</c:v>
                </c:pt>
                <c:pt idx="54742">
                  <c:v>-3.9561989999999998</c:v>
                </c:pt>
                <c:pt idx="54743">
                  <c:v>-3.9532379999999998</c:v>
                </c:pt>
                <c:pt idx="54744">
                  <c:v>-3.9502769999999998</c:v>
                </c:pt>
                <c:pt idx="54745">
                  <c:v>-3.9473159999999998</c:v>
                </c:pt>
                <c:pt idx="54746">
                  <c:v>-3.9443549999999998</c:v>
                </c:pt>
                <c:pt idx="54747">
                  <c:v>-3.9413939999999998</c:v>
                </c:pt>
                <c:pt idx="54748">
                  <c:v>-3.9384320000000002</c:v>
                </c:pt>
                <c:pt idx="54749">
                  <c:v>-3.9354710000000002</c:v>
                </c:pt>
                <c:pt idx="54750">
                  <c:v>-3.932509</c:v>
                </c:pt>
                <c:pt idx="54751">
                  <c:v>-3.9295469999999999</c:v>
                </c:pt>
                <c:pt idx="54752">
                  <c:v>-3.9265859999999999</c:v>
                </c:pt>
                <c:pt idx="54753">
                  <c:v>-3.9236239999999998</c:v>
                </c:pt>
                <c:pt idx="54754">
                  <c:v>-3.9206620000000001</c:v>
                </c:pt>
                <c:pt idx="54755">
                  <c:v>-3.9177010000000001</c:v>
                </c:pt>
                <c:pt idx="54756">
                  <c:v>-3.9147400000000001</c:v>
                </c:pt>
                <c:pt idx="54757">
                  <c:v>-3.911778</c:v>
                </c:pt>
                <c:pt idx="54758">
                  <c:v>-3.908817</c:v>
                </c:pt>
                <c:pt idx="54759">
                  <c:v>-3.9058549999999999</c:v>
                </c:pt>
                <c:pt idx="54760">
                  <c:v>-3.9028939999999999</c:v>
                </c:pt>
                <c:pt idx="54761">
                  <c:v>-3.8999320000000002</c:v>
                </c:pt>
                <c:pt idx="54762">
                  <c:v>-3.8969710000000002</c:v>
                </c:pt>
                <c:pt idx="54763">
                  <c:v>-3.8940090000000001</c:v>
                </c:pt>
                <c:pt idx="54764">
                  <c:v>-3.8910469999999999</c:v>
                </c:pt>
                <c:pt idx="54765">
                  <c:v>-3.8880880000000002</c:v>
                </c:pt>
                <c:pt idx="54766">
                  <c:v>-3.8851270000000002</c:v>
                </c:pt>
                <c:pt idx="54767">
                  <c:v>-3.8821659999999998</c:v>
                </c:pt>
                <c:pt idx="54768">
                  <c:v>-3.8792049999999998</c:v>
                </c:pt>
                <c:pt idx="54769">
                  <c:v>-3.8762430000000001</c:v>
                </c:pt>
                <c:pt idx="54770">
                  <c:v>-3.873281</c:v>
                </c:pt>
                <c:pt idx="54771">
                  <c:v>-3.87032</c:v>
                </c:pt>
                <c:pt idx="54772">
                  <c:v>-3.8673579999999999</c:v>
                </c:pt>
                <c:pt idx="54773">
                  <c:v>-3.8643960000000002</c:v>
                </c:pt>
                <c:pt idx="54774">
                  <c:v>-3.861434</c:v>
                </c:pt>
                <c:pt idx="54775">
                  <c:v>-3.8584640000000001</c:v>
                </c:pt>
                <c:pt idx="54776">
                  <c:v>-3.855496</c:v>
                </c:pt>
                <c:pt idx="54777">
                  <c:v>-3.8525299999999998</c:v>
                </c:pt>
                <c:pt idx="54778">
                  <c:v>-3.849564</c:v>
                </c:pt>
                <c:pt idx="54779">
                  <c:v>-3.8466010000000002</c:v>
                </c:pt>
                <c:pt idx="54780">
                  <c:v>-3.8436370000000002</c:v>
                </c:pt>
                <c:pt idx="54781">
                  <c:v>-3.8406739999999999</c:v>
                </c:pt>
                <c:pt idx="54782">
                  <c:v>-3.8377119999999998</c:v>
                </c:pt>
                <c:pt idx="54783">
                  <c:v>-3.8347500000000001</c:v>
                </c:pt>
                <c:pt idx="54784">
                  <c:v>-3.8317890000000001</c:v>
                </c:pt>
                <c:pt idx="54785">
                  <c:v>-3.8288280000000001</c:v>
                </c:pt>
                <c:pt idx="54786">
                  <c:v>-3.8258670000000001</c:v>
                </c:pt>
                <c:pt idx="54787">
                  <c:v>-3.8229060000000001</c:v>
                </c:pt>
                <c:pt idx="54788">
                  <c:v>-3.8199450000000001</c:v>
                </c:pt>
                <c:pt idx="54789">
                  <c:v>-3.8169840000000002</c:v>
                </c:pt>
                <c:pt idx="54790">
                  <c:v>-3.8140239999999999</c:v>
                </c:pt>
                <c:pt idx="54791">
                  <c:v>-3.8110629999999999</c:v>
                </c:pt>
                <c:pt idx="54792">
                  <c:v>-3.8081019999999999</c:v>
                </c:pt>
                <c:pt idx="54793">
                  <c:v>-3.8051409999999999</c:v>
                </c:pt>
                <c:pt idx="54794">
                  <c:v>-3.802181</c:v>
                </c:pt>
                <c:pt idx="54795">
                  <c:v>-3.79922</c:v>
                </c:pt>
                <c:pt idx="54796">
                  <c:v>-3.7962590000000001</c:v>
                </c:pt>
                <c:pt idx="54797">
                  <c:v>-3.7932980000000001</c:v>
                </c:pt>
                <c:pt idx="54798">
                  <c:v>-3.7903370000000001</c:v>
                </c:pt>
                <c:pt idx="54799">
                  <c:v>-3.7873749999999999</c:v>
                </c:pt>
                <c:pt idx="54800">
                  <c:v>-3.7844159999999998</c:v>
                </c:pt>
                <c:pt idx="54801">
                  <c:v>-3.7814549999999998</c:v>
                </c:pt>
                <c:pt idx="54802">
                  <c:v>-3.7784939999999998</c:v>
                </c:pt>
                <c:pt idx="54803">
                  <c:v>-3.7755329999999998</c:v>
                </c:pt>
                <c:pt idx="54804">
                  <c:v>-3.7725719999999998</c:v>
                </c:pt>
                <c:pt idx="54805">
                  <c:v>-3.7696109999999998</c:v>
                </c:pt>
                <c:pt idx="54806">
                  <c:v>-3.7666499999999998</c:v>
                </c:pt>
                <c:pt idx="54807">
                  <c:v>-3.7636889999999998</c:v>
                </c:pt>
                <c:pt idx="54808">
                  <c:v>-3.7607279999999998</c:v>
                </c:pt>
                <c:pt idx="54809">
                  <c:v>-3.7577669999999999</c:v>
                </c:pt>
                <c:pt idx="54810">
                  <c:v>-3.7548059999999999</c:v>
                </c:pt>
                <c:pt idx="54811">
                  <c:v>-3.7518449999999999</c:v>
                </c:pt>
                <c:pt idx="54812">
                  <c:v>-3.7488830000000002</c:v>
                </c:pt>
                <c:pt idx="54813">
                  <c:v>-3.7459210000000001</c:v>
                </c:pt>
                <c:pt idx="54814">
                  <c:v>-3.7429600000000001</c:v>
                </c:pt>
                <c:pt idx="54815">
                  <c:v>-3.7399979999999999</c:v>
                </c:pt>
                <c:pt idx="54816">
                  <c:v>-3.7370350000000001</c:v>
                </c:pt>
                <c:pt idx="54817">
                  <c:v>-3.734073</c:v>
                </c:pt>
                <c:pt idx="54818">
                  <c:v>-3.7311100000000001</c:v>
                </c:pt>
                <c:pt idx="54819">
                  <c:v>-3.728148</c:v>
                </c:pt>
                <c:pt idx="54820">
                  <c:v>-3.7251859999999999</c:v>
                </c:pt>
                <c:pt idx="54821">
                  <c:v>-3.7222230000000001</c:v>
                </c:pt>
                <c:pt idx="54822">
                  <c:v>-3.7192599999999998</c:v>
                </c:pt>
                <c:pt idx="54823">
                  <c:v>-3.716297</c:v>
                </c:pt>
                <c:pt idx="54824">
                  <c:v>-3.7133319999999999</c:v>
                </c:pt>
                <c:pt idx="54825">
                  <c:v>-3.7103679999999999</c:v>
                </c:pt>
                <c:pt idx="54826">
                  <c:v>-3.7073870000000002</c:v>
                </c:pt>
                <c:pt idx="54827">
                  <c:v>-3.7044239999999999</c:v>
                </c:pt>
                <c:pt idx="54828">
                  <c:v>-3.7014619999999998</c:v>
                </c:pt>
                <c:pt idx="54829">
                  <c:v>-3.6985009999999998</c:v>
                </c:pt>
                <c:pt idx="54830">
                  <c:v>-3.6955399999999998</c:v>
                </c:pt>
                <c:pt idx="54831">
                  <c:v>-3.6925780000000001</c:v>
                </c:pt>
                <c:pt idx="54832">
                  <c:v>-3.689616</c:v>
                </c:pt>
                <c:pt idx="54833">
                  <c:v>-3.686655</c:v>
                </c:pt>
                <c:pt idx="54834">
                  <c:v>-3.683694</c:v>
                </c:pt>
                <c:pt idx="54835">
                  <c:v>-3.680733</c:v>
                </c:pt>
                <c:pt idx="54836">
                  <c:v>-3.6777709999999999</c:v>
                </c:pt>
                <c:pt idx="54837">
                  <c:v>-3.6748099999999999</c:v>
                </c:pt>
                <c:pt idx="54838">
                  <c:v>-3.6718489999999999</c:v>
                </c:pt>
                <c:pt idx="54839">
                  <c:v>-3.6688869999999998</c:v>
                </c:pt>
                <c:pt idx="54840">
                  <c:v>-3.6659259999999998</c:v>
                </c:pt>
                <c:pt idx="54841">
                  <c:v>-3.6629619999999998</c:v>
                </c:pt>
                <c:pt idx="54842">
                  <c:v>-3.6600009999999998</c:v>
                </c:pt>
                <c:pt idx="54843">
                  <c:v>-3.6570390000000002</c:v>
                </c:pt>
                <c:pt idx="54844">
                  <c:v>-3.6540750000000002</c:v>
                </c:pt>
                <c:pt idx="54845">
                  <c:v>-3.6511140000000002</c:v>
                </c:pt>
                <c:pt idx="54846">
                  <c:v>-3.6481530000000002</c:v>
                </c:pt>
                <c:pt idx="54847">
                  <c:v>-3.6451910000000001</c:v>
                </c:pt>
                <c:pt idx="54848">
                  <c:v>-3.6422300000000001</c:v>
                </c:pt>
                <c:pt idx="54849">
                  <c:v>-3.6392679999999999</c:v>
                </c:pt>
                <c:pt idx="54850">
                  <c:v>-3.636307</c:v>
                </c:pt>
                <c:pt idx="54851">
                  <c:v>-3.633346</c:v>
                </c:pt>
                <c:pt idx="54852">
                  <c:v>-3.630385</c:v>
                </c:pt>
                <c:pt idx="54853">
                  <c:v>-3.627424</c:v>
                </c:pt>
                <c:pt idx="54854">
                  <c:v>-3.624463</c:v>
                </c:pt>
                <c:pt idx="54855">
                  <c:v>-3.621502</c:v>
                </c:pt>
                <c:pt idx="54856">
                  <c:v>-3.6185420000000001</c:v>
                </c:pt>
                <c:pt idx="54857">
                  <c:v>-3.615583</c:v>
                </c:pt>
                <c:pt idx="54858">
                  <c:v>-3.612622</c:v>
                </c:pt>
                <c:pt idx="54859">
                  <c:v>-3.609661</c:v>
                </c:pt>
                <c:pt idx="54860">
                  <c:v>-3.6067</c:v>
                </c:pt>
                <c:pt idx="54861">
                  <c:v>-3.603739</c:v>
                </c:pt>
                <c:pt idx="54862">
                  <c:v>-3.600778</c:v>
                </c:pt>
                <c:pt idx="54863">
                  <c:v>-3.597817</c:v>
                </c:pt>
                <c:pt idx="54864">
                  <c:v>-3.5948570000000002</c:v>
                </c:pt>
                <c:pt idx="54865">
                  <c:v>-3.5918960000000002</c:v>
                </c:pt>
                <c:pt idx="54866">
                  <c:v>-3.5889359999999999</c:v>
                </c:pt>
                <c:pt idx="54867">
                  <c:v>-3.5859749999999999</c:v>
                </c:pt>
                <c:pt idx="54868">
                  <c:v>-3.5830150000000001</c:v>
                </c:pt>
                <c:pt idx="54869">
                  <c:v>-3.5800559999999999</c:v>
                </c:pt>
                <c:pt idx="54870">
                  <c:v>-3.5770949999999999</c:v>
                </c:pt>
                <c:pt idx="54871">
                  <c:v>-3.5741329999999998</c:v>
                </c:pt>
                <c:pt idx="54872">
                  <c:v>-3.5711719999999998</c:v>
                </c:pt>
                <c:pt idx="54873">
                  <c:v>-3.5682119999999999</c:v>
                </c:pt>
                <c:pt idx="54874">
                  <c:v>-3.5652550000000001</c:v>
                </c:pt>
                <c:pt idx="54875">
                  <c:v>-3.5622959999999999</c:v>
                </c:pt>
                <c:pt idx="54876">
                  <c:v>-3.5593360000000001</c:v>
                </c:pt>
                <c:pt idx="54877">
                  <c:v>-3.5563769999999999</c:v>
                </c:pt>
                <c:pt idx="54878">
                  <c:v>-3.553417</c:v>
                </c:pt>
                <c:pt idx="54879">
                  <c:v>-3.5504579999999999</c:v>
                </c:pt>
                <c:pt idx="54880">
                  <c:v>-3.5474969999999999</c:v>
                </c:pt>
                <c:pt idx="54881">
                  <c:v>-3.5445359999999999</c:v>
                </c:pt>
                <c:pt idx="54882">
                  <c:v>-3.5415740000000002</c:v>
                </c:pt>
                <c:pt idx="54883">
                  <c:v>-3.5386139999999999</c:v>
                </c:pt>
                <c:pt idx="54884">
                  <c:v>-3.5356519999999998</c:v>
                </c:pt>
                <c:pt idx="54885">
                  <c:v>-3.5326919999999999</c:v>
                </c:pt>
                <c:pt idx="54886">
                  <c:v>-3.529731</c:v>
                </c:pt>
                <c:pt idx="54887">
                  <c:v>-3.52677</c:v>
                </c:pt>
                <c:pt idx="54888">
                  <c:v>-3.5238079999999998</c:v>
                </c:pt>
                <c:pt idx="54889">
                  <c:v>-3.5208469999999998</c:v>
                </c:pt>
                <c:pt idx="54890">
                  <c:v>-3.517884</c:v>
                </c:pt>
                <c:pt idx="54891">
                  <c:v>-3.514923</c:v>
                </c:pt>
                <c:pt idx="54892">
                  <c:v>-3.5119600000000002</c:v>
                </c:pt>
                <c:pt idx="54893">
                  <c:v>-3.5089980000000001</c:v>
                </c:pt>
                <c:pt idx="54894">
                  <c:v>-3.5060370000000001</c:v>
                </c:pt>
                <c:pt idx="54895">
                  <c:v>-3.5030760000000001</c:v>
                </c:pt>
                <c:pt idx="54896">
                  <c:v>-3.5001129999999998</c:v>
                </c:pt>
                <c:pt idx="54897">
                  <c:v>-3.49715</c:v>
                </c:pt>
                <c:pt idx="54898">
                  <c:v>-3.4941870000000002</c:v>
                </c:pt>
                <c:pt idx="54899">
                  <c:v>-3.491225</c:v>
                </c:pt>
                <c:pt idx="54900">
                  <c:v>-3.4882620000000002</c:v>
                </c:pt>
                <c:pt idx="54901">
                  <c:v>-3.4852989999999999</c:v>
                </c:pt>
                <c:pt idx="54902">
                  <c:v>-3.4823360000000001</c:v>
                </c:pt>
                <c:pt idx="54903">
                  <c:v>-3.4793720000000001</c:v>
                </c:pt>
                <c:pt idx="54904">
                  <c:v>-3.4764089999999999</c:v>
                </c:pt>
                <c:pt idx="54905">
                  <c:v>-3.4734349999999998</c:v>
                </c:pt>
                <c:pt idx="54906">
                  <c:v>-3.470469</c:v>
                </c:pt>
                <c:pt idx="54907">
                  <c:v>-3.4675060000000002</c:v>
                </c:pt>
                <c:pt idx="54908">
                  <c:v>-3.4645489999999999</c:v>
                </c:pt>
                <c:pt idx="54909">
                  <c:v>-3.461589</c:v>
                </c:pt>
                <c:pt idx="54910">
                  <c:v>-3.4586299999999999</c:v>
                </c:pt>
                <c:pt idx="54911">
                  <c:v>-3.4556689999999999</c:v>
                </c:pt>
                <c:pt idx="54912">
                  <c:v>-3.4527079999999999</c:v>
                </c:pt>
                <c:pt idx="54913">
                  <c:v>-3.4497469999999999</c:v>
                </c:pt>
                <c:pt idx="54914">
                  <c:v>-3.4467850000000002</c:v>
                </c:pt>
                <c:pt idx="54915">
                  <c:v>-3.4438260000000001</c:v>
                </c:pt>
                <c:pt idx="54916">
                  <c:v>-3.4408669999999999</c:v>
                </c:pt>
                <c:pt idx="54917">
                  <c:v>-3.437907</c:v>
                </c:pt>
                <c:pt idx="54918">
                  <c:v>-3.4349460000000001</c:v>
                </c:pt>
                <c:pt idx="54919">
                  <c:v>-3.4319839999999999</c:v>
                </c:pt>
                <c:pt idx="54920">
                  <c:v>-3.4290219999999998</c:v>
                </c:pt>
                <c:pt idx="54921">
                  <c:v>-3.4260600000000001</c:v>
                </c:pt>
                <c:pt idx="54922">
                  <c:v>-3.423098</c:v>
                </c:pt>
                <c:pt idx="54923">
                  <c:v>-3.4201290000000002</c:v>
                </c:pt>
                <c:pt idx="54924">
                  <c:v>-3.4171680000000002</c:v>
                </c:pt>
                <c:pt idx="54925">
                  <c:v>-3.4142070000000002</c:v>
                </c:pt>
                <c:pt idx="54926">
                  <c:v>-3.4112439999999999</c:v>
                </c:pt>
                <c:pt idx="54927">
                  <c:v>-3.4082819999999998</c:v>
                </c:pt>
                <c:pt idx="54928">
                  <c:v>-3.405319</c:v>
                </c:pt>
                <c:pt idx="54929">
                  <c:v>-3.402358</c:v>
                </c:pt>
                <c:pt idx="54930">
                  <c:v>-3.3993950000000002</c:v>
                </c:pt>
                <c:pt idx="54931">
                  <c:v>-3.396433</c:v>
                </c:pt>
                <c:pt idx="54932">
                  <c:v>-3.3934709999999999</c:v>
                </c:pt>
                <c:pt idx="54933">
                  <c:v>-3.3905080000000001</c:v>
                </c:pt>
                <c:pt idx="54934">
                  <c:v>-3.3875440000000001</c:v>
                </c:pt>
                <c:pt idx="54935">
                  <c:v>-3.3845830000000001</c:v>
                </c:pt>
                <c:pt idx="54936">
                  <c:v>-3.3816199999999998</c:v>
                </c:pt>
                <c:pt idx="54937">
                  <c:v>-3.3786580000000002</c:v>
                </c:pt>
                <c:pt idx="54938">
                  <c:v>-3.3756949999999999</c:v>
                </c:pt>
                <c:pt idx="54939">
                  <c:v>-3.3727330000000002</c:v>
                </c:pt>
                <c:pt idx="54940">
                  <c:v>-3.3697699999999999</c:v>
                </c:pt>
                <c:pt idx="54941">
                  <c:v>-3.3668079999999998</c:v>
                </c:pt>
                <c:pt idx="54942">
                  <c:v>-3.363845</c:v>
                </c:pt>
                <c:pt idx="54943">
                  <c:v>-3.3608829999999998</c:v>
                </c:pt>
                <c:pt idx="54944">
                  <c:v>-3.35792</c:v>
                </c:pt>
                <c:pt idx="54945">
                  <c:v>-3.3549579999999999</c:v>
                </c:pt>
                <c:pt idx="54946">
                  <c:v>-3.3519950000000001</c:v>
                </c:pt>
                <c:pt idx="54947">
                  <c:v>-3.3490319999999998</c:v>
                </c:pt>
                <c:pt idx="54948">
                  <c:v>-3.346069</c:v>
                </c:pt>
                <c:pt idx="54949">
                  <c:v>-3.3431069999999998</c:v>
                </c:pt>
                <c:pt idx="54950">
                  <c:v>-3.340144</c:v>
                </c:pt>
                <c:pt idx="54951">
                  <c:v>-3.3371819999999999</c:v>
                </c:pt>
                <c:pt idx="54952">
                  <c:v>-3.3342200000000002</c:v>
                </c:pt>
                <c:pt idx="54953">
                  <c:v>-3.3312580000000001</c:v>
                </c:pt>
                <c:pt idx="54954">
                  <c:v>-3.3282949999999998</c:v>
                </c:pt>
                <c:pt idx="54955">
                  <c:v>-3.3253339999999998</c:v>
                </c:pt>
                <c:pt idx="54956">
                  <c:v>-3.3223729999999998</c:v>
                </c:pt>
                <c:pt idx="54957">
                  <c:v>-3.3194110000000001</c:v>
                </c:pt>
                <c:pt idx="54958">
                  <c:v>-3.316449</c:v>
                </c:pt>
                <c:pt idx="54959">
                  <c:v>-3.313488</c:v>
                </c:pt>
                <c:pt idx="54960">
                  <c:v>-3.310527</c:v>
                </c:pt>
                <c:pt idx="54961">
                  <c:v>-3.307566</c:v>
                </c:pt>
                <c:pt idx="54962">
                  <c:v>-3.304605</c:v>
                </c:pt>
                <c:pt idx="54963">
                  <c:v>-3.301644</c:v>
                </c:pt>
                <c:pt idx="54964">
                  <c:v>-3.298683</c:v>
                </c:pt>
                <c:pt idx="54965">
                  <c:v>-3.295722</c:v>
                </c:pt>
                <c:pt idx="54966">
                  <c:v>-3.2927599999999999</c:v>
                </c:pt>
                <c:pt idx="54967">
                  <c:v>-3.2897980000000002</c:v>
                </c:pt>
                <c:pt idx="54968">
                  <c:v>-3.2868360000000001</c:v>
                </c:pt>
                <c:pt idx="54969">
                  <c:v>-3.2838750000000001</c:v>
                </c:pt>
                <c:pt idx="54970">
                  <c:v>-3.280913</c:v>
                </c:pt>
                <c:pt idx="54971">
                  <c:v>-3.2779509999999998</c:v>
                </c:pt>
                <c:pt idx="54972">
                  <c:v>-3.274988</c:v>
                </c:pt>
                <c:pt idx="54973">
                  <c:v>-3.272017</c:v>
                </c:pt>
                <c:pt idx="54974">
                  <c:v>-3.269053</c:v>
                </c:pt>
                <c:pt idx="54975">
                  <c:v>-3.2660900000000002</c:v>
                </c:pt>
                <c:pt idx="54976">
                  <c:v>-3.2631269999999999</c:v>
                </c:pt>
                <c:pt idx="54977">
                  <c:v>-3.2601650000000002</c:v>
                </c:pt>
                <c:pt idx="54978">
                  <c:v>-3.2572030000000001</c:v>
                </c:pt>
                <c:pt idx="54979">
                  <c:v>-3.2542409999999999</c:v>
                </c:pt>
                <c:pt idx="54980">
                  <c:v>-3.2512799999999999</c:v>
                </c:pt>
                <c:pt idx="54981">
                  <c:v>-3.2483179999999998</c:v>
                </c:pt>
                <c:pt idx="54982">
                  <c:v>-3.2453569999999998</c:v>
                </c:pt>
                <c:pt idx="54983">
                  <c:v>-3.2423959999999998</c:v>
                </c:pt>
                <c:pt idx="54984">
                  <c:v>-3.2394349999999998</c:v>
                </c:pt>
                <c:pt idx="54985">
                  <c:v>-3.2364739999999999</c:v>
                </c:pt>
                <c:pt idx="54986">
                  <c:v>-3.2335129999999999</c:v>
                </c:pt>
                <c:pt idx="54987">
                  <c:v>-3.2305510000000002</c:v>
                </c:pt>
                <c:pt idx="54988">
                  <c:v>-3.2275879999999999</c:v>
                </c:pt>
                <c:pt idx="54989">
                  <c:v>-3.2246260000000002</c:v>
                </c:pt>
                <c:pt idx="54990">
                  <c:v>-3.2216640000000001</c:v>
                </c:pt>
                <c:pt idx="54991">
                  <c:v>-3.2186970000000001</c:v>
                </c:pt>
                <c:pt idx="54992">
                  <c:v>-3.2157309999999999</c:v>
                </c:pt>
                <c:pt idx="54993">
                  <c:v>-3.2127650000000001</c:v>
                </c:pt>
                <c:pt idx="54994">
                  <c:v>-3.2098019999999998</c:v>
                </c:pt>
                <c:pt idx="54995">
                  <c:v>-3.2068370000000002</c:v>
                </c:pt>
                <c:pt idx="54996">
                  <c:v>-3.2038730000000002</c:v>
                </c:pt>
                <c:pt idx="54997">
                  <c:v>-3.2009089999999998</c:v>
                </c:pt>
                <c:pt idx="54998">
                  <c:v>-3.1979479999999998</c:v>
                </c:pt>
                <c:pt idx="54999">
                  <c:v>-3.194985</c:v>
                </c:pt>
                <c:pt idx="55000">
                  <c:v>-3.1920229999999998</c:v>
                </c:pt>
                <c:pt idx="55001">
                  <c:v>-3.18906</c:v>
                </c:pt>
                <c:pt idx="55002">
                  <c:v>-3.186099</c:v>
                </c:pt>
                <c:pt idx="55003">
                  <c:v>-3.1831360000000002</c:v>
                </c:pt>
                <c:pt idx="55004">
                  <c:v>-3.1801740000000001</c:v>
                </c:pt>
                <c:pt idx="55005">
                  <c:v>-3.1772119999999999</c:v>
                </c:pt>
                <c:pt idx="55006">
                  <c:v>-3.1742499999999998</c:v>
                </c:pt>
                <c:pt idx="55007">
                  <c:v>-3.1712880000000001</c:v>
                </c:pt>
                <c:pt idx="55008">
                  <c:v>-3.1683249999999998</c:v>
                </c:pt>
                <c:pt idx="55009">
                  <c:v>-3.1653630000000001</c:v>
                </c:pt>
                <c:pt idx="55010">
                  <c:v>-3.1624020000000002</c:v>
                </c:pt>
                <c:pt idx="55011">
                  <c:v>-3.15944</c:v>
                </c:pt>
                <c:pt idx="55012">
                  <c:v>-3.1564779999999999</c:v>
                </c:pt>
                <c:pt idx="55013">
                  <c:v>-3.1535150000000001</c:v>
                </c:pt>
                <c:pt idx="55014">
                  <c:v>-3.1505529999999999</c:v>
                </c:pt>
                <c:pt idx="55015">
                  <c:v>-3.1475900000000001</c:v>
                </c:pt>
                <c:pt idx="55016">
                  <c:v>-3.1446269999999998</c:v>
                </c:pt>
                <c:pt idx="55017">
                  <c:v>-3.141664</c:v>
                </c:pt>
                <c:pt idx="55018">
                  <c:v>-3.1387019999999999</c:v>
                </c:pt>
                <c:pt idx="55019">
                  <c:v>-3.1357390000000001</c:v>
                </c:pt>
                <c:pt idx="55020">
                  <c:v>-3.1327759999999998</c:v>
                </c:pt>
                <c:pt idx="55021">
                  <c:v>-3.1298140000000001</c:v>
                </c:pt>
                <c:pt idx="55022">
                  <c:v>-3.1268509999999998</c:v>
                </c:pt>
                <c:pt idx="55023">
                  <c:v>-3.1238890000000001</c:v>
                </c:pt>
                <c:pt idx="55024">
                  <c:v>-3.120927</c:v>
                </c:pt>
                <c:pt idx="55025">
                  <c:v>-3.1179649999999999</c:v>
                </c:pt>
                <c:pt idx="55026">
                  <c:v>-3.115002</c:v>
                </c:pt>
                <c:pt idx="55027">
                  <c:v>-3.1120410000000001</c:v>
                </c:pt>
                <c:pt idx="55028">
                  <c:v>-3.1090789999999999</c:v>
                </c:pt>
                <c:pt idx="55029">
                  <c:v>-3.1061169999999998</c:v>
                </c:pt>
                <c:pt idx="55030">
                  <c:v>-3.1031559999999998</c:v>
                </c:pt>
                <c:pt idx="55031">
                  <c:v>-3.1001949999999998</c:v>
                </c:pt>
                <c:pt idx="55032">
                  <c:v>-3.0972339999999998</c:v>
                </c:pt>
                <c:pt idx="55033">
                  <c:v>-3.0942729999999998</c:v>
                </c:pt>
                <c:pt idx="55034">
                  <c:v>-3.0913110000000001</c:v>
                </c:pt>
                <c:pt idx="55035">
                  <c:v>-3.088349</c:v>
                </c:pt>
                <c:pt idx="55036">
                  <c:v>-3.0853869999999999</c:v>
                </c:pt>
                <c:pt idx="55037">
                  <c:v>-3.0824240000000001</c:v>
                </c:pt>
                <c:pt idx="55038">
                  <c:v>-3.0794619999999999</c:v>
                </c:pt>
                <c:pt idx="55039">
                  <c:v>-3.0764999999999998</c:v>
                </c:pt>
                <c:pt idx="55040">
                  <c:v>-3.0735380000000001</c:v>
                </c:pt>
                <c:pt idx="55041">
                  <c:v>-3.0705749999999998</c:v>
                </c:pt>
                <c:pt idx="55042">
                  <c:v>-3.0676139999999998</c:v>
                </c:pt>
                <c:pt idx="55043">
                  <c:v>-3.0646520000000002</c:v>
                </c:pt>
                <c:pt idx="55044">
                  <c:v>-3.06169</c:v>
                </c:pt>
                <c:pt idx="55045">
                  <c:v>-3.058729</c:v>
                </c:pt>
                <c:pt idx="55046">
                  <c:v>-3.0557690000000002</c:v>
                </c:pt>
                <c:pt idx="55047">
                  <c:v>-3.052807</c:v>
                </c:pt>
                <c:pt idx="55048">
                  <c:v>-3.0498440000000002</c:v>
                </c:pt>
                <c:pt idx="55049">
                  <c:v>-3.0468820000000001</c:v>
                </c:pt>
                <c:pt idx="55050">
                  <c:v>-3.04392</c:v>
                </c:pt>
                <c:pt idx="55051">
                  <c:v>-3.040959</c:v>
                </c:pt>
                <c:pt idx="55052">
                  <c:v>-3.0379969999999998</c:v>
                </c:pt>
                <c:pt idx="55053">
                  <c:v>-3.0350359999999998</c:v>
                </c:pt>
                <c:pt idx="55054">
                  <c:v>-3.0320740000000002</c:v>
                </c:pt>
                <c:pt idx="55055">
                  <c:v>-3.029112</c:v>
                </c:pt>
                <c:pt idx="55056">
                  <c:v>-3.0261499999999999</c:v>
                </c:pt>
                <c:pt idx="55057">
                  <c:v>-3.0231889999999999</c:v>
                </c:pt>
                <c:pt idx="55058">
                  <c:v>-3.0202260000000001</c:v>
                </c:pt>
                <c:pt idx="55059">
                  <c:v>-3.0172639999999999</c:v>
                </c:pt>
                <c:pt idx="55060">
                  <c:v>-3.0143019999999998</c:v>
                </c:pt>
                <c:pt idx="55061">
                  <c:v>-3.0113409999999998</c:v>
                </c:pt>
                <c:pt idx="55062">
                  <c:v>-3.008378</c:v>
                </c:pt>
                <c:pt idx="55063">
                  <c:v>-3.0054159999999999</c:v>
                </c:pt>
                <c:pt idx="55064">
                  <c:v>-3.0024549999999999</c:v>
                </c:pt>
                <c:pt idx="55065">
                  <c:v>-2.9994930000000002</c:v>
                </c:pt>
                <c:pt idx="55066">
                  <c:v>-2.9965310000000001</c:v>
                </c:pt>
                <c:pt idx="55067">
                  <c:v>-2.9935689999999999</c:v>
                </c:pt>
                <c:pt idx="55068">
                  <c:v>-2.9906079999999999</c:v>
                </c:pt>
                <c:pt idx="55069">
                  <c:v>-2.9876459999999998</c:v>
                </c:pt>
                <c:pt idx="55070">
                  <c:v>-2.9846840000000001</c:v>
                </c:pt>
                <c:pt idx="55071">
                  <c:v>-2.981722</c:v>
                </c:pt>
                <c:pt idx="55072">
                  <c:v>-2.9787620000000001</c:v>
                </c:pt>
                <c:pt idx="55073">
                  <c:v>-2.9758049999999998</c:v>
                </c:pt>
                <c:pt idx="55074">
                  <c:v>-2.9728490000000001</c:v>
                </c:pt>
                <c:pt idx="55075">
                  <c:v>-2.9698920000000002</c:v>
                </c:pt>
                <c:pt idx="55076">
                  <c:v>-2.9669340000000002</c:v>
                </c:pt>
                <c:pt idx="55077">
                  <c:v>-2.9639760000000002</c:v>
                </c:pt>
                <c:pt idx="55078">
                  <c:v>-2.9610180000000001</c:v>
                </c:pt>
                <c:pt idx="55079">
                  <c:v>-2.958059</c:v>
                </c:pt>
                <c:pt idx="55080">
                  <c:v>-2.955101</c:v>
                </c:pt>
                <c:pt idx="55081">
                  <c:v>-2.952143</c:v>
                </c:pt>
                <c:pt idx="55082">
                  <c:v>-2.9491839999999998</c:v>
                </c:pt>
                <c:pt idx="55083">
                  <c:v>-2.946224</c:v>
                </c:pt>
                <c:pt idx="55084">
                  <c:v>-2.9432640000000001</c:v>
                </c:pt>
                <c:pt idx="55085">
                  <c:v>-2.9403030000000001</c:v>
                </c:pt>
                <c:pt idx="55086">
                  <c:v>-2.937341</c:v>
                </c:pt>
                <c:pt idx="55087">
                  <c:v>-2.9343810000000001</c:v>
                </c:pt>
                <c:pt idx="55088">
                  <c:v>-2.9314200000000001</c:v>
                </c:pt>
                <c:pt idx="55089">
                  <c:v>-2.9284599999999998</c:v>
                </c:pt>
                <c:pt idx="55090">
                  <c:v>-2.9255019999999998</c:v>
                </c:pt>
                <c:pt idx="55091">
                  <c:v>-2.9225439999999998</c:v>
                </c:pt>
                <c:pt idx="55092">
                  <c:v>-2.9195850000000001</c:v>
                </c:pt>
                <c:pt idx="55093">
                  <c:v>-2.9166270000000001</c:v>
                </c:pt>
                <c:pt idx="55094">
                  <c:v>-2.9136669999999998</c:v>
                </c:pt>
                <c:pt idx="55095">
                  <c:v>-2.9107069999999999</c:v>
                </c:pt>
                <c:pt idx="55096">
                  <c:v>-2.9077480000000002</c:v>
                </c:pt>
                <c:pt idx="55097">
                  <c:v>-2.9047879999999999</c:v>
                </c:pt>
                <c:pt idx="55098">
                  <c:v>-2.9018280000000001</c:v>
                </c:pt>
                <c:pt idx="55099">
                  <c:v>-2.8988659999999999</c:v>
                </c:pt>
                <c:pt idx="55100">
                  <c:v>-2.8959039999999998</c:v>
                </c:pt>
                <c:pt idx="55101">
                  <c:v>-2.8929429999999998</c:v>
                </c:pt>
                <c:pt idx="55102">
                  <c:v>-2.8899819999999998</c:v>
                </c:pt>
                <c:pt idx="55103">
                  <c:v>-2.8870200000000001</c:v>
                </c:pt>
                <c:pt idx="55104">
                  <c:v>-2.884058</c:v>
                </c:pt>
                <c:pt idx="55105">
                  <c:v>-2.881097</c:v>
                </c:pt>
                <c:pt idx="55106">
                  <c:v>-2.8781349999999999</c:v>
                </c:pt>
                <c:pt idx="55107">
                  <c:v>-2.8751739999999999</c:v>
                </c:pt>
                <c:pt idx="55108">
                  <c:v>-2.8722129999999999</c:v>
                </c:pt>
                <c:pt idx="55109">
                  <c:v>-2.8692519999999999</c:v>
                </c:pt>
                <c:pt idx="55110">
                  <c:v>-2.8662909999999999</c:v>
                </c:pt>
                <c:pt idx="55111">
                  <c:v>-2.8633299999999999</c:v>
                </c:pt>
                <c:pt idx="55112">
                  <c:v>-2.8603689999999999</c:v>
                </c:pt>
                <c:pt idx="55113">
                  <c:v>-2.8574079999999999</c:v>
                </c:pt>
                <c:pt idx="55114">
                  <c:v>-2.8544459999999998</c:v>
                </c:pt>
                <c:pt idx="55115">
                  <c:v>-2.8514849999999998</c:v>
                </c:pt>
                <c:pt idx="55116">
                  <c:v>-2.8485260000000001</c:v>
                </c:pt>
                <c:pt idx="55117">
                  <c:v>-2.8455659999999998</c:v>
                </c:pt>
                <c:pt idx="55118">
                  <c:v>-2.842606</c:v>
                </c:pt>
                <c:pt idx="55119">
                  <c:v>-2.839645</c:v>
                </c:pt>
                <c:pt idx="55120">
                  <c:v>-2.8366859999999998</c:v>
                </c:pt>
                <c:pt idx="55121">
                  <c:v>-2.8337270000000001</c:v>
                </c:pt>
                <c:pt idx="55122">
                  <c:v>-2.830768</c:v>
                </c:pt>
                <c:pt idx="55123">
                  <c:v>-2.827807</c:v>
                </c:pt>
                <c:pt idx="55124">
                  <c:v>-2.8248479999999998</c:v>
                </c:pt>
                <c:pt idx="55125">
                  <c:v>-2.8218869999999998</c:v>
                </c:pt>
                <c:pt idx="55126">
                  <c:v>-2.818924</c:v>
                </c:pt>
                <c:pt idx="55127">
                  <c:v>-2.8159619999999999</c:v>
                </c:pt>
                <c:pt idx="55128">
                  <c:v>-2.812999</c:v>
                </c:pt>
                <c:pt idx="55129">
                  <c:v>-2.8100360000000002</c:v>
                </c:pt>
                <c:pt idx="55130">
                  <c:v>-2.8070740000000001</c:v>
                </c:pt>
                <c:pt idx="55131">
                  <c:v>-2.8041109999999998</c:v>
                </c:pt>
                <c:pt idx="55132">
                  <c:v>-2.8011490000000001</c:v>
                </c:pt>
                <c:pt idx="55133">
                  <c:v>-2.798187</c:v>
                </c:pt>
                <c:pt idx="55134">
                  <c:v>-2.795223</c:v>
                </c:pt>
                <c:pt idx="55135">
                  <c:v>-2.7922639999999999</c:v>
                </c:pt>
                <c:pt idx="55136">
                  <c:v>-2.7892990000000002</c:v>
                </c:pt>
                <c:pt idx="55137">
                  <c:v>-2.7863319999999998</c:v>
                </c:pt>
                <c:pt idx="55138">
                  <c:v>-2.7833649999999999</c:v>
                </c:pt>
                <c:pt idx="55139">
                  <c:v>-2.7804000000000002</c:v>
                </c:pt>
                <c:pt idx="55140">
                  <c:v>-2.7774359999999998</c:v>
                </c:pt>
                <c:pt idx="55141">
                  <c:v>-2.7744710000000001</c:v>
                </c:pt>
                <c:pt idx="55142">
                  <c:v>-2.7715070000000002</c:v>
                </c:pt>
                <c:pt idx="55143">
                  <c:v>-2.768545</c:v>
                </c:pt>
                <c:pt idx="55144">
                  <c:v>-2.7655820000000002</c:v>
                </c:pt>
                <c:pt idx="55145">
                  <c:v>-2.7626200000000001</c:v>
                </c:pt>
                <c:pt idx="55146">
                  <c:v>-2.7596579999999999</c:v>
                </c:pt>
                <c:pt idx="55147">
                  <c:v>-2.7566959999999998</c:v>
                </c:pt>
                <c:pt idx="55148">
                  <c:v>-2.7537349999999998</c:v>
                </c:pt>
                <c:pt idx="55149">
                  <c:v>-2.750772</c:v>
                </c:pt>
                <c:pt idx="55150">
                  <c:v>-2.7478090000000002</c:v>
                </c:pt>
                <c:pt idx="55151">
                  <c:v>-2.7448459999999999</c:v>
                </c:pt>
                <c:pt idx="55152">
                  <c:v>-2.7418830000000001</c:v>
                </c:pt>
                <c:pt idx="55153">
                  <c:v>-2.7389190000000001</c:v>
                </c:pt>
                <c:pt idx="55154">
                  <c:v>-2.7359559999999998</c:v>
                </c:pt>
                <c:pt idx="55155">
                  <c:v>-2.7329940000000001</c:v>
                </c:pt>
                <c:pt idx="55156">
                  <c:v>-2.730032</c:v>
                </c:pt>
                <c:pt idx="55157">
                  <c:v>-2.727071</c:v>
                </c:pt>
                <c:pt idx="55158">
                  <c:v>-2.7241119999999999</c:v>
                </c:pt>
                <c:pt idx="55159">
                  <c:v>-2.721152</c:v>
                </c:pt>
                <c:pt idx="55160">
                  <c:v>-2.7181899999999999</c:v>
                </c:pt>
                <c:pt idx="55161">
                  <c:v>-2.7152280000000002</c:v>
                </c:pt>
                <c:pt idx="55162">
                  <c:v>-2.7122660000000001</c:v>
                </c:pt>
                <c:pt idx="55163">
                  <c:v>-2.7093029999999998</c:v>
                </c:pt>
                <c:pt idx="55164">
                  <c:v>-2.7063410000000001</c:v>
                </c:pt>
                <c:pt idx="55165">
                  <c:v>-2.7033770000000001</c:v>
                </c:pt>
                <c:pt idx="55166">
                  <c:v>-2.7004139999999999</c:v>
                </c:pt>
                <c:pt idx="55167">
                  <c:v>-2.697451</c:v>
                </c:pt>
                <c:pt idx="55168">
                  <c:v>-2.694493</c:v>
                </c:pt>
                <c:pt idx="55169">
                  <c:v>-2.691532</c:v>
                </c:pt>
                <c:pt idx="55170">
                  <c:v>-2.6885690000000002</c:v>
                </c:pt>
                <c:pt idx="55171">
                  <c:v>-2.6856070000000001</c:v>
                </c:pt>
                <c:pt idx="55172">
                  <c:v>-2.6826449999999999</c:v>
                </c:pt>
                <c:pt idx="55173">
                  <c:v>-2.679684</c:v>
                </c:pt>
                <c:pt idx="55174">
                  <c:v>-2.6767210000000001</c:v>
                </c:pt>
                <c:pt idx="55175">
                  <c:v>-2.673759</c:v>
                </c:pt>
                <c:pt idx="55176">
                  <c:v>-2.6707960000000002</c:v>
                </c:pt>
                <c:pt idx="55177">
                  <c:v>-2.667834</c:v>
                </c:pt>
                <c:pt idx="55178">
                  <c:v>-2.6648710000000002</c:v>
                </c:pt>
                <c:pt idx="55179">
                  <c:v>-2.6619090000000001</c:v>
                </c:pt>
                <c:pt idx="55180">
                  <c:v>-2.6589459999999998</c:v>
                </c:pt>
                <c:pt idx="55181">
                  <c:v>-2.655983</c:v>
                </c:pt>
                <c:pt idx="55182">
                  <c:v>-2.6530200000000002</c:v>
                </c:pt>
                <c:pt idx="55183">
                  <c:v>-2.650058</c:v>
                </c:pt>
                <c:pt idx="55184">
                  <c:v>-2.6470950000000002</c:v>
                </c:pt>
                <c:pt idx="55185">
                  <c:v>-2.6441319999999999</c:v>
                </c:pt>
                <c:pt idx="55186">
                  <c:v>-2.6411699999999998</c:v>
                </c:pt>
                <c:pt idx="55187">
                  <c:v>-2.6382080000000001</c:v>
                </c:pt>
                <c:pt idx="55188">
                  <c:v>-2.635246</c:v>
                </c:pt>
                <c:pt idx="55189">
                  <c:v>-2.632282</c:v>
                </c:pt>
                <c:pt idx="55190">
                  <c:v>-2.6293220000000002</c:v>
                </c:pt>
                <c:pt idx="55191">
                  <c:v>-2.6263589999999999</c:v>
                </c:pt>
                <c:pt idx="55192">
                  <c:v>-2.6233970000000002</c:v>
                </c:pt>
                <c:pt idx="55193">
                  <c:v>-2.6204329999999998</c:v>
                </c:pt>
                <c:pt idx="55194">
                  <c:v>-2.61747</c:v>
                </c:pt>
                <c:pt idx="55195">
                  <c:v>-2.614506</c:v>
                </c:pt>
                <c:pt idx="55196">
                  <c:v>-2.6115460000000001</c:v>
                </c:pt>
                <c:pt idx="55197">
                  <c:v>-2.6085880000000001</c:v>
                </c:pt>
                <c:pt idx="55198">
                  <c:v>-2.6056309999999998</c:v>
                </c:pt>
                <c:pt idx="55199">
                  <c:v>-2.6026739999999999</c:v>
                </c:pt>
                <c:pt idx="55200">
                  <c:v>-2.5997150000000002</c:v>
                </c:pt>
                <c:pt idx="55201">
                  <c:v>-2.596759</c:v>
                </c:pt>
                <c:pt idx="55202">
                  <c:v>-2.593801</c:v>
                </c:pt>
                <c:pt idx="55203">
                  <c:v>-2.5908410000000002</c:v>
                </c:pt>
                <c:pt idx="55204">
                  <c:v>-2.5878800000000002</c:v>
                </c:pt>
                <c:pt idx="55205">
                  <c:v>-2.584918</c:v>
                </c:pt>
                <c:pt idx="55206">
                  <c:v>-2.5819540000000001</c:v>
                </c:pt>
                <c:pt idx="55207">
                  <c:v>-2.5789900000000001</c:v>
                </c:pt>
                <c:pt idx="55208">
                  <c:v>-2.5760239999999999</c:v>
                </c:pt>
                <c:pt idx="55209">
                  <c:v>-2.5730580000000001</c:v>
                </c:pt>
                <c:pt idx="55210">
                  <c:v>-2.570093</c:v>
                </c:pt>
                <c:pt idx="55211">
                  <c:v>-2.5671300000000001</c:v>
                </c:pt>
                <c:pt idx="55212">
                  <c:v>-2.5641690000000001</c:v>
                </c:pt>
                <c:pt idx="55213">
                  <c:v>-2.5612050000000002</c:v>
                </c:pt>
                <c:pt idx="55214">
                  <c:v>-2.5582419999999999</c:v>
                </c:pt>
                <c:pt idx="55215">
                  <c:v>-2.5552820000000001</c:v>
                </c:pt>
                <c:pt idx="55216">
                  <c:v>-2.552324</c:v>
                </c:pt>
                <c:pt idx="55217">
                  <c:v>-2.5493619999999999</c:v>
                </c:pt>
                <c:pt idx="55218">
                  <c:v>-2.5464030000000002</c:v>
                </c:pt>
                <c:pt idx="55219">
                  <c:v>-2.543444</c:v>
                </c:pt>
                <c:pt idx="55220">
                  <c:v>-2.5404840000000002</c:v>
                </c:pt>
                <c:pt idx="55221">
                  <c:v>-2.5375260000000002</c:v>
                </c:pt>
                <c:pt idx="55222">
                  <c:v>-2.5345680000000002</c:v>
                </c:pt>
                <c:pt idx="55223">
                  <c:v>-2.5316100000000001</c:v>
                </c:pt>
                <c:pt idx="55224">
                  <c:v>-2.528651</c:v>
                </c:pt>
                <c:pt idx="55225">
                  <c:v>-2.52569</c:v>
                </c:pt>
                <c:pt idx="55226">
                  <c:v>-2.5227279999999999</c:v>
                </c:pt>
                <c:pt idx="55227">
                  <c:v>-2.5197669999999999</c:v>
                </c:pt>
                <c:pt idx="55228">
                  <c:v>-2.5168050000000002</c:v>
                </c:pt>
                <c:pt idx="55229">
                  <c:v>-2.513843</c:v>
                </c:pt>
                <c:pt idx="55230">
                  <c:v>-2.5108220000000001</c:v>
                </c:pt>
                <c:pt idx="55231">
                  <c:v>-2.5078339999999999</c:v>
                </c:pt>
                <c:pt idx="55232">
                  <c:v>-2.5048560000000002</c:v>
                </c:pt>
                <c:pt idx="55233">
                  <c:v>-2.501881</c:v>
                </c:pt>
                <c:pt idx="55234">
                  <c:v>-2.4989080000000001</c:v>
                </c:pt>
                <c:pt idx="55235">
                  <c:v>-2.4959380000000002</c:v>
                </c:pt>
                <c:pt idx="55236">
                  <c:v>-2.4929679999999999</c:v>
                </c:pt>
                <c:pt idx="55237">
                  <c:v>-2.4900000000000002</c:v>
                </c:pt>
                <c:pt idx="55238">
                  <c:v>-2.487031</c:v>
                </c:pt>
                <c:pt idx="55239">
                  <c:v>-2.484064</c:v>
                </c:pt>
                <c:pt idx="55240">
                  <c:v>-2.4810970000000001</c:v>
                </c:pt>
                <c:pt idx="55241">
                  <c:v>-2.4781300000000002</c:v>
                </c:pt>
                <c:pt idx="55242">
                  <c:v>-2.4751639999999999</c:v>
                </c:pt>
                <c:pt idx="55243">
                  <c:v>-2.4721980000000001</c:v>
                </c:pt>
                <c:pt idx="55244">
                  <c:v>-2.4692319999999999</c:v>
                </c:pt>
                <c:pt idx="55245">
                  <c:v>-2.4662660000000001</c:v>
                </c:pt>
                <c:pt idx="55246">
                  <c:v>-2.4632999999999998</c:v>
                </c:pt>
                <c:pt idx="55247">
                  <c:v>-2.4603350000000002</c:v>
                </c:pt>
                <c:pt idx="55248">
                  <c:v>-2.4573700000000001</c:v>
                </c:pt>
                <c:pt idx="55249">
                  <c:v>-2.4544039999999998</c:v>
                </c:pt>
                <c:pt idx="55250">
                  <c:v>-2.451438</c:v>
                </c:pt>
                <c:pt idx="55251">
                  <c:v>-2.4484750000000002</c:v>
                </c:pt>
                <c:pt idx="55252">
                  <c:v>-2.4455110000000002</c:v>
                </c:pt>
                <c:pt idx="55253">
                  <c:v>-2.4425460000000001</c:v>
                </c:pt>
                <c:pt idx="55254">
                  <c:v>-2.4395820000000001</c:v>
                </c:pt>
                <c:pt idx="55255">
                  <c:v>-2.4366180000000002</c:v>
                </c:pt>
                <c:pt idx="55256">
                  <c:v>-2.4336530000000001</c:v>
                </c:pt>
                <c:pt idx="55257">
                  <c:v>-2.4306890000000001</c:v>
                </c:pt>
                <c:pt idx="55258">
                  <c:v>-2.4277250000000001</c:v>
                </c:pt>
                <c:pt idx="55259">
                  <c:v>-2.4247619999999999</c:v>
                </c:pt>
                <c:pt idx="55260">
                  <c:v>-2.421799</c:v>
                </c:pt>
                <c:pt idx="55261">
                  <c:v>-2.4188350000000001</c:v>
                </c:pt>
                <c:pt idx="55262">
                  <c:v>-2.41587</c:v>
                </c:pt>
                <c:pt idx="55263">
                  <c:v>-2.4129040000000002</c:v>
                </c:pt>
                <c:pt idx="55264">
                  <c:v>-2.4099379999999999</c:v>
                </c:pt>
                <c:pt idx="55265">
                  <c:v>-2.4069720000000001</c:v>
                </c:pt>
                <c:pt idx="55266">
                  <c:v>-2.4040080000000001</c:v>
                </c:pt>
                <c:pt idx="55267">
                  <c:v>-2.401046</c:v>
                </c:pt>
                <c:pt idx="55268">
                  <c:v>-2.398085</c:v>
                </c:pt>
                <c:pt idx="55269">
                  <c:v>-2.395127</c:v>
                </c:pt>
                <c:pt idx="55270">
                  <c:v>-2.3921679999999999</c:v>
                </c:pt>
                <c:pt idx="55271">
                  <c:v>-2.3892060000000002</c:v>
                </c:pt>
                <c:pt idx="55272">
                  <c:v>-2.3862429999999999</c:v>
                </c:pt>
                <c:pt idx="55273">
                  <c:v>-2.3832800000000001</c:v>
                </c:pt>
                <c:pt idx="55274">
                  <c:v>-2.3803169999999998</c:v>
                </c:pt>
                <c:pt idx="55275">
                  <c:v>-2.3773559999999998</c:v>
                </c:pt>
                <c:pt idx="55276">
                  <c:v>-2.374396</c:v>
                </c:pt>
                <c:pt idx="55277">
                  <c:v>-2.3714360000000001</c:v>
                </c:pt>
                <c:pt idx="55278">
                  <c:v>-2.368474</c:v>
                </c:pt>
                <c:pt idx="55279">
                  <c:v>-2.3655110000000001</c:v>
                </c:pt>
                <c:pt idx="55280">
                  <c:v>-2.3625479999999999</c:v>
                </c:pt>
                <c:pt idx="55281">
                  <c:v>-2.3595860000000002</c:v>
                </c:pt>
                <c:pt idx="55282">
                  <c:v>-2.3566229999999999</c:v>
                </c:pt>
                <c:pt idx="55283">
                  <c:v>-2.3536600000000001</c:v>
                </c:pt>
                <c:pt idx="55284">
                  <c:v>-2.350695</c:v>
                </c:pt>
                <c:pt idx="55285">
                  <c:v>-2.3477290000000002</c:v>
                </c:pt>
                <c:pt idx="55286">
                  <c:v>-2.3447629999999999</c:v>
                </c:pt>
                <c:pt idx="55287">
                  <c:v>-2.3417970000000001</c:v>
                </c:pt>
                <c:pt idx="55288">
                  <c:v>-2.3388300000000002</c:v>
                </c:pt>
                <c:pt idx="55289">
                  <c:v>-2.3358639999999999</c:v>
                </c:pt>
                <c:pt idx="55290">
                  <c:v>-2.332897</c:v>
                </c:pt>
                <c:pt idx="55291">
                  <c:v>-2.3299300000000001</c:v>
                </c:pt>
                <c:pt idx="55292">
                  <c:v>-2.3269630000000001</c:v>
                </c:pt>
                <c:pt idx="55293">
                  <c:v>-2.3239969999999999</c:v>
                </c:pt>
                <c:pt idx="55294">
                  <c:v>-2.3210310000000001</c:v>
                </c:pt>
                <c:pt idx="55295">
                  <c:v>-2.3180649999999998</c:v>
                </c:pt>
                <c:pt idx="55296">
                  <c:v>-2.3150979999999999</c:v>
                </c:pt>
                <c:pt idx="55297">
                  <c:v>-2.3121309999999999</c:v>
                </c:pt>
                <c:pt idx="55298">
                  <c:v>-2.3091629999999999</c:v>
                </c:pt>
                <c:pt idx="55299">
                  <c:v>-2.3061959999999999</c:v>
                </c:pt>
                <c:pt idx="55300">
                  <c:v>-2.3032300000000001</c:v>
                </c:pt>
                <c:pt idx="55301">
                  <c:v>-2.300262</c:v>
                </c:pt>
                <c:pt idx="55302">
                  <c:v>-2.2972969999999999</c:v>
                </c:pt>
                <c:pt idx="55303">
                  <c:v>-2.29433</c:v>
                </c:pt>
                <c:pt idx="55304">
                  <c:v>-2.2913670000000002</c:v>
                </c:pt>
                <c:pt idx="55305">
                  <c:v>-2.2884030000000002</c:v>
                </c:pt>
                <c:pt idx="55306">
                  <c:v>-2.285444</c:v>
                </c:pt>
                <c:pt idx="55307">
                  <c:v>-2.2824840000000002</c:v>
                </c:pt>
                <c:pt idx="55308">
                  <c:v>-2.279522</c:v>
                </c:pt>
                <c:pt idx="55309">
                  <c:v>-2.2765599999999999</c:v>
                </c:pt>
                <c:pt idx="55310">
                  <c:v>-2.2735949999999998</c:v>
                </c:pt>
                <c:pt idx="55311">
                  <c:v>-2.270629</c:v>
                </c:pt>
                <c:pt idx="55312">
                  <c:v>-2.2676620000000001</c:v>
                </c:pt>
                <c:pt idx="55313">
                  <c:v>-2.264694</c:v>
                </c:pt>
                <c:pt idx="55314">
                  <c:v>-2.261727</c:v>
                </c:pt>
                <c:pt idx="55315">
                  <c:v>-2.258759</c:v>
                </c:pt>
                <c:pt idx="55316">
                  <c:v>-2.2557909999999999</c:v>
                </c:pt>
                <c:pt idx="55317">
                  <c:v>-2.2528220000000001</c:v>
                </c:pt>
                <c:pt idx="55318">
                  <c:v>-2.2498550000000002</c:v>
                </c:pt>
                <c:pt idx="55319">
                  <c:v>-2.2468880000000002</c:v>
                </c:pt>
                <c:pt idx="55320">
                  <c:v>-2.2439200000000001</c:v>
                </c:pt>
                <c:pt idx="55321">
                  <c:v>-2.2409520000000001</c:v>
                </c:pt>
                <c:pt idx="55322">
                  <c:v>-2.237984</c:v>
                </c:pt>
                <c:pt idx="55323">
                  <c:v>-2.2350159999999999</c:v>
                </c:pt>
                <c:pt idx="55324">
                  <c:v>-2.232046</c:v>
                </c:pt>
                <c:pt idx="55325">
                  <c:v>-2.2290760000000001</c:v>
                </c:pt>
                <c:pt idx="55326">
                  <c:v>-2.226105</c:v>
                </c:pt>
                <c:pt idx="55327">
                  <c:v>-2.2231359999999998</c:v>
                </c:pt>
                <c:pt idx="55328">
                  <c:v>-2.220164</c:v>
                </c:pt>
                <c:pt idx="55329">
                  <c:v>-2.2171919999999998</c:v>
                </c:pt>
                <c:pt idx="55330">
                  <c:v>-2.2142200000000001</c:v>
                </c:pt>
                <c:pt idx="55331">
                  <c:v>-2.2112449999999999</c:v>
                </c:pt>
                <c:pt idx="55332">
                  <c:v>-2.208275</c:v>
                </c:pt>
                <c:pt idx="55333">
                  <c:v>-2.205308</c:v>
                </c:pt>
                <c:pt idx="55334">
                  <c:v>-2.2023419999999998</c:v>
                </c:pt>
                <c:pt idx="55335">
                  <c:v>-2.1993800000000001</c:v>
                </c:pt>
                <c:pt idx="55336">
                  <c:v>-2.1964169999999998</c:v>
                </c:pt>
                <c:pt idx="55337">
                  <c:v>-2.1934480000000001</c:v>
                </c:pt>
                <c:pt idx="55338">
                  <c:v>-2.1904780000000001</c:v>
                </c:pt>
                <c:pt idx="55339">
                  <c:v>-2.1875100000000001</c:v>
                </c:pt>
                <c:pt idx="55340">
                  <c:v>-2.1845409999999998</c:v>
                </c:pt>
                <c:pt idx="55341">
                  <c:v>-2.1815709999999999</c:v>
                </c:pt>
                <c:pt idx="55342">
                  <c:v>-2.1786020000000001</c:v>
                </c:pt>
                <c:pt idx="55343">
                  <c:v>-2.17563</c:v>
                </c:pt>
                <c:pt idx="55344">
                  <c:v>-2.1726589999999999</c:v>
                </c:pt>
                <c:pt idx="55345">
                  <c:v>-2.1696870000000001</c:v>
                </c:pt>
                <c:pt idx="55346">
                  <c:v>-2.1667149999999999</c:v>
                </c:pt>
                <c:pt idx="55347">
                  <c:v>-2.1637430000000002</c:v>
                </c:pt>
                <c:pt idx="55348">
                  <c:v>-2.1607699999999999</c:v>
                </c:pt>
                <c:pt idx="55349">
                  <c:v>-2.1577980000000001</c:v>
                </c:pt>
                <c:pt idx="55350">
                  <c:v>-2.1548250000000002</c:v>
                </c:pt>
                <c:pt idx="55351">
                  <c:v>-2.151853</c:v>
                </c:pt>
                <c:pt idx="55352">
                  <c:v>-2.148882</c:v>
                </c:pt>
                <c:pt idx="55353">
                  <c:v>-2.145912</c:v>
                </c:pt>
                <c:pt idx="55354">
                  <c:v>-2.1429399999999998</c:v>
                </c:pt>
                <c:pt idx="55355">
                  <c:v>-2.1399689999999998</c:v>
                </c:pt>
                <c:pt idx="55356">
                  <c:v>-2.137006</c:v>
                </c:pt>
                <c:pt idx="55357">
                  <c:v>-2.1340409999999999</c:v>
                </c:pt>
                <c:pt idx="55358">
                  <c:v>-2.1310730000000002</c:v>
                </c:pt>
                <c:pt idx="55359">
                  <c:v>-2.1281050000000001</c:v>
                </c:pt>
                <c:pt idx="55360">
                  <c:v>-2.1251359999999999</c:v>
                </c:pt>
                <c:pt idx="55361">
                  <c:v>-2.122169</c:v>
                </c:pt>
                <c:pt idx="55362">
                  <c:v>-2.1192009999999999</c:v>
                </c:pt>
                <c:pt idx="55363">
                  <c:v>-2.1162299999999998</c:v>
                </c:pt>
                <c:pt idx="55364">
                  <c:v>-2.1132590000000002</c:v>
                </c:pt>
                <c:pt idx="55365">
                  <c:v>-2.1102940000000001</c:v>
                </c:pt>
                <c:pt idx="55366">
                  <c:v>-2.1073240000000002</c:v>
                </c:pt>
                <c:pt idx="55367">
                  <c:v>-2.1043530000000001</c:v>
                </c:pt>
                <c:pt idx="55368">
                  <c:v>-2.1013809999999999</c:v>
                </c:pt>
                <c:pt idx="55369">
                  <c:v>-2.0984090000000002</c:v>
                </c:pt>
                <c:pt idx="55370">
                  <c:v>-2.0954380000000001</c:v>
                </c:pt>
                <c:pt idx="55371">
                  <c:v>-2.0924659999999999</c:v>
                </c:pt>
                <c:pt idx="55372">
                  <c:v>-2.089493</c:v>
                </c:pt>
                <c:pt idx="55373">
                  <c:v>-2.0865209999999998</c:v>
                </c:pt>
                <c:pt idx="55374">
                  <c:v>-2.0835530000000002</c:v>
                </c:pt>
                <c:pt idx="55375">
                  <c:v>-2.0805820000000002</c:v>
                </c:pt>
                <c:pt idx="55376">
                  <c:v>-2.0776110000000001</c:v>
                </c:pt>
                <c:pt idx="55377">
                  <c:v>-2.0746389999999999</c:v>
                </c:pt>
                <c:pt idx="55378">
                  <c:v>-2.071669</c:v>
                </c:pt>
                <c:pt idx="55379">
                  <c:v>-2.0686990000000001</c:v>
                </c:pt>
                <c:pt idx="55380">
                  <c:v>-2.0657269999999999</c:v>
                </c:pt>
                <c:pt idx="55381">
                  <c:v>-2.0627559999999998</c:v>
                </c:pt>
                <c:pt idx="55382">
                  <c:v>-2.0597859999999999</c:v>
                </c:pt>
                <c:pt idx="55383">
                  <c:v>-2.0568149999999998</c:v>
                </c:pt>
                <c:pt idx="55384">
                  <c:v>-2.0538430000000001</c:v>
                </c:pt>
                <c:pt idx="55385">
                  <c:v>-2.050872</c:v>
                </c:pt>
                <c:pt idx="55386">
                  <c:v>-2.047901</c:v>
                </c:pt>
                <c:pt idx="55387">
                  <c:v>-2.0449299999999999</c:v>
                </c:pt>
                <c:pt idx="55388">
                  <c:v>-2.0419589999999999</c:v>
                </c:pt>
                <c:pt idx="55389">
                  <c:v>-2.0389870000000001</c:v>
                </c:pt>
                <c:pt idx="55390">
                  <c:v>-2.0360179999999999</c:v>
                </c:pt>
                <c:pt idx="55391">
                  <c:v>-2.0330539999999999</c:v>
                </c:pt>
                <c:pt idx="55392">
                  <c:v>-2.0300919999999998</c:v>
                </c:pt>
                <c:pt idx="55393">
                  <c:v>-2.0271279999999998</c:v>
                </c:pt>
                <c:pt idx="55394">
                  <c:v>-2.0241630000000002</c:v>
                </c:pt>
                <c:pt idx="55395">
                  <c:v>-2.0211969999999999</c:v>
                </c:pt>
                <c:pt idx="55396">
                  <c:v>-2.0182310000000001</c:v>
                </c:pt>
                <c:pt idx="55397">
                  <c:v>-2.015263</c:v>
                </c:pt>
                <c:pt idx="55398">
                  <c:v>-2.0122939999999998</c:v>
                </c:pt>
                <c:pt idx="55399">
                  <c:v>-2.0093239999999999</c:v>
                </c:pt>
                <c:pt idx="55400">
                  <c:v>-2.0063550000000001</c:v>
                </c:pt>
                <c:pt idx="55401">
                  <c:v>-2.0033859999999999</c:v>
                </c:pt>
                <c:pt idx="55402">
                  <c:v>-2.0004200000000001</c:v>
                </c:pt>
                <c:pt idx="55403">
                  <c:v>-1.9974590000000001</c:v>
                </c:pt>
                <c:pt idx="55404">
                  <c:v>-1.994499</c:v>
                </c:pt>
                <c:pt idx="55405">
                  <c:v>-1.9915389999999999</c:v>
                </c:pt>
                <c:pt idx="55406">
                  <c:v>-1.98858</c:v>
                </c:pt>
                <c:pt idx="55407">
                  <c:v>-1.9856210000000001</c:v>
                </c:pt>
                <c:pt idx="55408">
                  <c:v>-1.9826600000000001</c:v>
                </c:pt>
                <c:pt idx="55409">
                  <c:v>-1.979698</c:v>
                </c:pt>
                <c:pt idx="55410">
                  <c:v>-1.9767349999999999</c:v>
                </c:pt>
                <c:pt idx="55411">
                  <c:v>-1.97377</c:v>
                </c:pt>
                <c:pt idx="55412">
                  <c:v>-1.9708060000000001</c:v>
                </c:pt>
                <c:pt idx="55413">
                  <c:v>-1.9678389999999999</c:v>
                </c:pt>
                <c:pt idx="55414">
                  <c:v>-1.9648730000000001</c:v>
                </c:pt>
                <c:pt idx="55415">
                  <c:v>-1.9619059999999999</c:v>
                </c:pt>
                <c:pt idx="55416">
                  <c:v>-1.958939</c:v>
                </c:pt>
                <c:pt idx="55417">
                  <c:v>-1.9559709999999999</c:v>
                </c:pt>
                <c:pt idx="55418">
                  <c:v>-1.953004</c:v>
                </c:pt>
                <c:pt idx="55419">
                  <c:v>-1.950037</c:v>
                </c:pt>
                <c:pt idx="55420">
                  <c:v>-1.947076</c:v>
                </c:pt>
                <c:pt idx="55421">
                  <c:v>-1.944116</c:v>
                </c:pt>
                <c:pt idx="55422">
                  <c:v>-1.9411529999999999</c:v>
                </c:pt>
                <c:pt idx="55423">
                  <c:v>-1.9381889999999999</c:v>
                </c:pt>
                <c:pt idx="55424">
                  <c:v>-1.935225</c:v>
                </c:pt>
                <c:pt idx="55425">
                  <c:v>-1.932261</c:v>
                </c:pt>
                <c:pt idx="55426">
                  <c:v>-1.929297</c:v>
                </c:pt>
                <c:pt idx="55427">
                  <c:v>-1.9263319999999999</c:v>
                </c:pt>
                <c:pt idx="55428">
                  <c:v>-1.923367</c:v>
                </c:pt>
                <c:pt idx="55429">
                  <c:v>-1.920401</c:v>
                </c:pt>
                <c:pt idx="55430">
                  <c:v>-1.917435</c:v>
                </c:pt>
                <c:pt idx="55431">
                  <c:v>-1.9144680000000001</c:v>
                </c:pt>
                <c:pt idx="55432">
                  <c:v>-1.9115009999999999</c:v>
                </c:pt>
                <c:pt idx="55433">
                  <c:v>-1.9085350000000001</c:v>
                </c:pt>
                <c:pt idx="55434">
                  <c:v>-1.9055679999999999</c:v>
                </c:pt>
                <c:pt idx="55435">
                  <c:v>-1.9026000000000001</c:v>
                </c:pt>
                <c:pt idx="55436">
                  <c:v>-1.8996310000000001</c:v>
                </c:pt>
                <c:pt idx="55437">
                  <c:v>-1.8966620000000001</c:v>
                </c:pt>
                <c:pt idx="55438">
                  <c:v>-1.8936919999999999</c:v>
                </c:pt>
                <c:pt idx="55439">
                  <c:v>-1.8907210000000001</c:v>
                </c:pt>
                <c:pt idx="55440">
                  <c:v>-1.88775</c:v>
                </c:pt>
                <c:pt idx="55441">
                  <c:v>-1.884779</c:v>
                </c:pt>
                <c:pt idx="55442">
                  <c:v>-1.881807</c:v>
                </c:pt>
                <c:pt idx="55443">
                  <c:v>-1.878836</c:v>
                </c:pt>
                <c:pt idx="55444">
                  <c:v>-1.875864</c:v>
                </c:pt>
                <c:pt idx="55445">
                  <c:v>-1.872892</c:v>
                </c:pt>
                <c:pt idx="55446">
                  <c:v>-1.8699190000000001</c:v>
                </c:pt>
                <c:pt idx="55447">
                  <c:v>-1.866949</c:v>
                </c:pt>
                <c:pt idx="55448">
                  <c:v>-1.8639790000000001</c:v>
                </c:pt>
                <c:pt idx="55449">
                  <c:v>-1.8610070000000001</c:v>
                </c:pt>
                <c:pt idx="55450">
                  <c:v>-1.858034</c:v>
                </c:pt>
                <c:pt idx="55451">
                  <c:v>-1.8550599999999999</c:v>
                </c:pt>
                <c:pt idx="55452">
                  <c:v>-1.852087</c:v>
                </c:pt>
                <c:pt idx="55453">
                  <c:v>-1.8491139999999999</c:v>
                </c:pt>
                <c:pt idx="55454">
                  <c:v>-1.846141</c:v>
                </c:pt>
                <c:pt idx="55455">
                  <c:v>-1.843167</c:v>
                </c:pt>
                <c:pt idx="55456">
                  <c:v>-1.8401879999999999</c:v>
                </c:pt>
                <c:pt idx="55457">
                  <c:v>-1.837207</c:v>
                </c:pt>
                <c:pt idx="55458">
                  <c:v>-1.8342270000000001</c:v>
                </c:pt>
                <c:pt idx="55459">
                  <c:v>-1.831248</c:v>
                </c:pt>
                <c:pt idx="55460">
                  <c:v>-1.8282700000000001</c:v>
                </c:pt>
                <c:pt idx="55461">
                  <c:v>-1.825294</c:v>
                </c:pt>
                <c:pt idx="55462">
                  <c:v>-1.822317</c:v>
                </c:pt>
                <c:pt idx="55463">
                  <c:v>-1.8193410000000001</c:v>
                </c:pt>
                <c:pt idx="55464">
                  <c:v>-1.816365</c:v>
                </c:pt>
                <c:pt idx="55465">
                  <c:v>-1.813391</c:v>
                </c:pt>
                <c:pt idx="55466">
                  <c:v>-1.810416</c:v>
                </c:pt>
                <c:pt idx="55467">
                  <c:v>-1.807442</c:v>
                </c:pt>
                <c:pt idx="55468">
                  <c:v>-1.8044659999999999</c:v>
                </c:pt>
                <c:pt idx="55469">
                  <c:v>-1.801491</c:v>
                </c:pt>
                <c:pt idx="55470">
                  <c:v>-1.798516</c:v>
                </c:pt>
                <c:pt idx="55471">
                  <c:v>-1.7955410000000001</c:v>
                </c:pt>
                <c:pt idx="55472">
                  <c:v>-1.792567</c:v>
                </c:pt>
                <c:pt idx="55473">
                  <c:v>-1.789595</c:v>
                </c:pt>
                <c:pt idx="55474">
                  <c:v>-1.7866280000000001</c:v>
                </c:pt>
                <c:pt idx="55475">
                  <c:v>-1.783663</c:v>
                </c:pt>
                <c:pt idx="55476">
                  <c:v>-1.7806999999999999</c:v>
                </c:pt>
                <c:pt idx="55477">
                  <c:v>-1.7777339999999999</c:v>
                </c:pt>
                <c:pt idx="55478">
                  <c:v>-1.774764</c:v>
                </c:pt>
                <c:pt idx="55479">
                  <c:v>-1.771793</c:v>
                </c:pt>
                <c:pt idx="55480">
                  <c:v>-1.7688200000000001</c:v>
                </c:pt>
                <c:pt idx="55481">
                  <c:v>-1.7658510000000001</c:v>
                </c:pt>
                <c:pt idx="55482">
                  <c:v>-1.762883</c:v>
                </c:pt>
                <c:pt idx="55483">
                  <c:v>-1.7599130000000001</c:v>
                </c:pt>
                <c:pt idx="55484">
                  <c:v>-1.7569429999999999</c:v>
                </c:pt>
                <c:pt idx="55485">
                  <c:v>-1.7539720000000001</c:v>
                </c:pt>
                <c:pt idx="55486">
                  <c:v>-1.7509999999999999</c:v>
                </c:pt>
                <c:pt idx="55487">
                  <c:v>-1.748027</c:v>
                </c:pt>
                <c:pt idx="55488">
                  <c:v>-1.745055</c:v>
                </c:pt>
                <c:pt idx="55489">
                  <c:v>-1.7420819999999999</c:v>
                </c:pt>
                <c:pt idx="55490">
                  <c:v>-1.739109</c:v>
                </c:pt>
                <c:pt idx="55491">
                  <c:v>-1.736135</c:v>
                </c:pt>
                <c:pt idx="55492">
                  <c:v>-1.733161</c:v>
                </c:pt>
                <c:pt idx="55493">
                  <c:v>-1.730186</c:v>
                </c:pt>
                <c:pt idx="55494">
                  <c:v>-1.7272110000000001</c:v>
                </c:pt>
                <c:pt idx="55495">
                  <c:v>-1.7242360000000001</c:v>
                </c:pt>
                <c:pt idx="55496">
                  <c:v>-1.7212609999999999</c:v>
                </c:pt>
                <c:pt idx="55497">
                  <c:v>-1.7182850000000001</c:v>
                </c:pt>
                <c:pt idx="55498">
                  <c:v>-1.715309</c:v>
                </c:pt>
                <c:pt idx="55499">
                  <c:v>-1.712334</c:v>
                </c:pt>
                <c:pt idx="55500">
                  <c:v>-1.7093579999999999</c:v>
                </c:pt>
                <c:pt idx="55501">
                  <c:v>-1.7063820000000001</c:v>
                </c:pt>
                <c:pt idx="55502">
                  <c:v>-1.703406</c:v>
                </c:pt>
                <c:pt idx="55503">
                  <c:v>-1.700431</c:v>
                </c:pt>
                <c:pt idx="55504">
                  <c:v>-1.6974549999999999</c:v>
                </c:pt>
                <c:pt idx="55505">
                  <c:v>-1.6944790000000001</c:v>
                </c:pt>
                <c:pt idx="55506">
                  <c:v>-1.691503</c:v>
                </c:pt>
                <c:pt idx="55507">
                  <c:v>-1.688526</c:v>
                </c:pt>
                <c:pt idx="55508">
                  <c:v>-1.685548</c:v>
                </c:pt>
                <c:pt idx="55509">
                  <c:v>-1.682571</c:v>
                </c:pt>
                <c:pt idx="55510">
                  <c:v>-1.679594</c:v>
                </c:pt>
                <c:pt idx="55511">
                  <c:v>-1.6766179999999999</c:v>
                </c:pt>
                <c:pt idx="55512">
                  <c:v>-1.6736409999999999</c:v>
                </c:pt>
                <c:pt idx="55513">
                  <c:v>-1.670655</c:v>
                </c:pt>
                <c:pt idx="55514">
                  <c:v>-1.667665</c:v>
                </c:pt>
                <c:pt idx="55515">
                  <c:v>-1.6646730000000001</c:v>
                </c:pt>
                <c:pt idx="55516">
                  <c:v>-1.661683</c:v>
                </c:pt>
                <c:pt idx="55517">
                  <c:v>-1.6586970000000001</c:v>
                </c:pt>
                <c:pt idx="55518">
                  <c:v>-1.655715</c:v>
                </c:pt>
                <c:pt idx="55519">
                  <c:v>-1.6527339999999999</c:v>
                </c:pt>
                <c:pt idx="55520">
                  <c:v>-1.6497550000000001</c:v>
                </c:pt>
                <c:pt idx="55521">
                  <c:v>-1.646776</c:v>
                </c:pt>
                <c:pt idx="55522">
                  <c:v>-1.6437999999999999</c:v>
                </c:pt>
                <c:pt idx="55523">
                  <c:v>-1.6408229999999999</c:v>
                </c:pt>
                <c:pt idx="55524">
                  <c:v>-1.6378459999999999</c:v>
                </c:pt>
                <c:pt idx="55525">
                  <c:v>-1.6348720000000001</c:v>
                </c:pt>
                <c:pt idx="55526">
                  <c:v>-1.6318980000000001</c:v>
                </c:pt>
                <c:pt idx="55527">
                  <c:v>-1.628922</c:v>
                </c:pt>
                <c:pt idx="55528">
                  <c:v>-1.6259349999999999</c:v>
                </c:pt>
                <c:pt idx="55529">
                  <c:v>-1.6229439999999999</c:v>
                </c:pt>
                <c:pt idx="55530">
                  <c:v>-1.619955</c:v>
                </c:pt>
                <c:pt idx="55531">
                  <c:v>-1.61697</c:v>
                </c:pt>
                <c:pt idx="55532">
                  <c:v>-1.6139840000000001</c:v>
                </c:pt>
                <c:pt idx="55533">
                  <c:v>-1.611</c:v>
                </c:pt>
                <c:pt idx="55534">
                  <c:v>-1.6080159999999999</c:v>
                </c:pt>
                <c:pt idx="55535">
                  <c:v>-1.6050340000000001</c:v>
                </c:pt>
                <c:pt idx="55536">
                  <c:v>-1.602052</c:v>
                </c:pt>
                <c:pt idx="55537">
                  <c:v>-1.599072</c:v>
                </c:pt>
                <c:pt idx="55538">
                  <c:v>-1.5960909999999999</c:v>
                </c:pt>
                <c:pt idx="55539">
                  <c:v>-1.5931109999999999</c:v>
                </c:pt>
                <c:pt idx="55540">
                  <c:v>-1.590131</c:v>
                </c:pt>
                <c:pt idx="55541">
                  <c:v>-1.5871519999999999</c:v>
                </c:pt>
                <c:pt idx="55542">
                  <c:v>-1.5841730000000001</c:v>
                </c:pt>
                <c:pt idx="55543">
                  <c:v>-1.5811930000000001</c:v>
                </c:pt>
                <c:pt idx="55544">
                  <c:v>-1.5782130000000001</c:v>
                </c:pt>
                <c:pt idx="55545">
                  <c:v>-1.5752349999999999</c:v>
                </c:pt>
                <c:pt idx="55546">
                  <c:v>-1.572255</c:v>
                </c:pt>
                <c:pt idx="55547">
                  <c:v>-1.5692759999999999</c:v>
                </c:pt>
                <c:pt idx="55548">
                  <c:v>-1.5663009999999999</c:v>
                </c:pt>
                <c:pt idx="55549">
                  <c:v>-1.5633330000000001</c:v>
                </c:pt>
                <c:pt idx="55550">
                  <c:v>-1.5603640000000001</c:v>
                </c:pt>
                <c:pt idx="55551">
                  <c:v>-1.5573939999999999</c:v>
                </c:pt>
                <c:pt idx="55552">
                  <c:v>-1.5544210000000001</c:v>
                </c:pt>
                <c:pt idx="55553">
                  <c:v>-1.551447</c:v>
                </c:pt>
                <c:pt idx="55554">
                  <c:v>-1.548473</c:v>
                </c:pt>
                <c:pt idx="55555">
                  <c:v>-1.5455000000000001</c:v>
                </c:pt>
                <c:pt idx="55556">
                  <c:v>-1.5425279999999999</c:v>
                </c:pt>
                <c:pt idx="55557">
                  <c:v>-1.5395540000000001</c:v>
                </c:pt>
                <c:pt idx="55558">
                  <c:v>-1.5365800000000001</c:v>
                </c:pt>
                <c:pt idx="55559">
                  <c:v>-1.5336050000000001</c:v>
                </c:pt>
                <c:pt idx="55560">
                  <c:v>-1.5306310000000001</c:v>
                </c:pt>
                <c:pt idx="55561">
                  <c:v>-1.527657</c:v>
                </c:pt>
                <c:pt idx="55562">
                  <c:v>-1.524683</c:v>
                </c:pt>
                <c:pt idx="55563">
                  <c:v>-1.521709</c:v>
                </c:pt>
                <c:pt idx="55564">
                  <c:v>-1.5187349999999999</c:v>
                </c:pt>
                <c:pt idx="55565">
                  <c:v>-1.5157609999999999</c:v>
                </c:pt>
                <c:pt idx="55566">
                  <c:v>-1.5127889999999999</c:v>
                </c:pt>
                <c:pt idx="55567">
                  <c:v>-1.5098180000000001</c:v>
                </c:pt>
                <c:pt idx="55568">
                  <c:v>-1.506848</c:v>
                </c:pt>
                <c:pt idx="55569">
                  <c:v>-1.503876</c:v>
                </c:pt>
                <c:pt idx="55570">
                  <c:v>-1.5009049999999999</c:v>
                </c:pt>
                <c:pt idx="55571">
                  <c:v>-1.4979309999999999</c:v>
                </c:pt>
                <c:pt idx="55572">
                  <c:v>-1.494956</c:v>
                </c:pt>
                <c:pt idx="55573">
                  <c:v>-1.4919789999999999</c:v>
                </c:pt>
                <c:pt idx="55574">
                  <c:v>-1.4890019999999999</c:v>
                </c:pt>
                <c:pt idx="55575">
                  <c:v>-1.486024</c:v>
                </c:pt>
                <c:pt idx="55576">
                  <c:v>-1.483047</c:v>
                </c:pt>
                <c:pt idx="55577">
                  <c:v>-1.4800519999999999</c:v>
                </c:pt>
                <c:pt idx="55578">
                  <c:v>-1.477052</c:v>
                </c:pt>
                <c:pt idx="55579">
                  <c:v>-1.474057</c:v>
                </c:pt>
                <c:pt idx="55580">
                  <c:v>-1.4710620000000001</c:v>
                </c:pt>
                <c:pt idx="55581">
                  <c:v>-1.4680679999999999</c:v>
                </c:pt>
                <c:pt idx="55582">
                  <c:v>-1.465074</c:v>
                </c:pt>
                <c:pt idx="55583">
                  <c:v>-1.462083</c:v>
                </c:pt>
                <c:pt idx="55584">
                  <c:v>-1.4590909999999999</c:v>
                </c:pt>
                <c:pt idx="55585">
                  <c:v>-1.4561010000000001</c:v>
                </c:pt>
                <c:pt idx="55586">
                  <c:v>-1.4531099999999999</c:v>
                </c:pt>
                <c:pt idx="55587">
                  <c:v>-1.450121</c:v>
                </c:pt>
                <c:pt idx="55588">
                  <c:v>-1.4471320000000001</c:v>
                </c:pt>
                <c:pt idx="55589">
                  <c:v>-1.4441440000000001</c:v>
                </c:pt>
                <c:pt idx="55590">
                  <c:v>-1.441157</c:v>
                </c:pt>
                <c:pt idx="55591">
                  <c:v>-1.4381699999999999</c:v>
                </c:pt>
                <c:pt idx="55592">
                  <c:v>-1.435184</c:v>
                </c:pt>
                <c:pt idx="55593">
                  <c:v>-1.4321980000000001</c:v>
                </c:pt>
                <c:pt idx="55594">
                  <c:v>-1.4292119999999999</c:v>
                </c:pt>
                <c:pt idx="55595">
                  <c:v>-1.426226</c:v>
                </c:pt>
                <c:pt idx="55596">
                  <c:v>-1.423241</c:v>
                </c:pt>
                <c:pt idx="55597">
                  <c:v>-1.4202570000000001</c:v>
                </c:pt>
                <c:pt idx="55598">
                  <c:v>-1.4172750000000001</c:v>
                </c:pt>
                <c:pt idx="55599">
                  <c:v>-1.4142920000000001</c:v>
                </c:pt>
                <c:pt idx="55600">
                  <c:v>-1.4113100000000001</c:v>
                </c:pt>
                <c:pt idx="55601">
                  <c:v>-1.408328</c:v>
                </c:pt>
                <c:pt idx="55602">
                  <c:v>-1.4053450000000001</c:v>
                </c:pt>
                <c:pt idx="55603">
                  <c:v>-1.402363</c:v>
                </c:pt>
                <c:pt idx="55604">
                  <c:v>-1.3993819999999999</c:v>
                </c:pt>
                <c:pt idx="55605">
                  <c:v>-1.3963989999999999</c:v>
                </c:pt>
                <c:pt idx="55606">
                  <c:v>-1.3934169999999999</c:v>
                </c:pt>
                <c:pt idx="55607">
                  <c:v>-1.3904339999999999</c:v>
                </c:pt>
                <c:pt idx="55608">
                  <c:v>-1.387453</c:v>
                </c:pt>
                <c:pt idx="55609">
                  <c:v>-1.3844730000000001</c:v>
                </c:pt>
                <c:pt idx="55610">
                  <c:v>-1.381494</c:v>
                </c:pt>
                <c:pt idx="55611">
                  <c:v>-1.3785149999999999</c:v>
                </c:pt>
                <c:pt idx="55612">
                  <c:v>-1.375535</c:v>
                </c:pt>
                <c:pt idx="55613">
                  <c:v>-1.3725560000000001</c:v>
                </c:pt>
                <c:pt idx="55614">
                  <c:v>-1.3695759999999999</c:v>
                </c:pt>
                <c:pt idx="55615">
                  <c:v>-1.3665970000000001</c:v>
                </c:pt>
                <c:pt idx="55616">
                  <c:v>-1.3636189999999999</c:v>
                </c:pt>
                <c:pt idx="55617">
                  <c:v>-1.3606400000000001</c:v>
                </c:pt>
                <c:pt idx="55618">
                  <c:v>-1.357661</c:v>
                </c:pt>
                <c:pt idx="55619">
                  <c:v>-1.3546819999999999</c:v>
                </c:pt>
                <c:pt idx="55620">
                  <c:v>-1.351704</c:v>
                </c:pt>
                <c:pt idx="55621">
                  <c:v>-1.3487260000000001</c:v>
                </c:pt>
                <c:pt idx="55622">
                  <c:v>-1.3457479999999999</c:v>
                </c:pt>
                <c:pt idx="55623">
                  <c:v>-1.34277</c:v>
                </c:pt>
                <c:pt idx="55624">
                  <c:v>-1.3397920000000001</c:v>
                </c:pt>
                <c:pt idx="55625">
                  <c:v>-1.3368150000000001</c:v>
                </c:pt>
                <c:pt idx="55626">
                  <c:v>-1.3338369999999999</c:v>
                </c:pt>
                <c:pt idx="55627">
                  <c:v>-1.3308599999999999</c:v>
                </c:pt>
                <c:pt idx="55628">
                  <c:v>-1.3278829999999999</c:v>
                </c:pt>
                <c:pt idx="55629">
                  <c:v>-1.3249059999999999</c:v>
                </c:pt>
                <c:pt idx="55630">
                  <c:v>-1.321931</c:v>
                </c:pt>
                <c:pt idx="55631">
                  <c:v>-1.3189550000000001</c:v>
                </c:pt>
                <c:pt idx="55632">
                  <c:v>-1.3159799999999999</c:v>
                </c:pt>
                <c:pt idx="55633">
                  <c:v>-1.3130040000000001</c:v>
                </c:pt>
                <c:pt idx="55634">
                  <c:v>-1.3100270000000001</c:v>
                </c:pt>
                <c:pt idx="55635">
                  <c:v>-1.3070489999999999</c:v>
                </c:pt>
                <c:pt idx="55636">
                  <c:v>-1.304071</c:v>
                </c:pt>
                <c:pt idx="55637">
                  <c:v>-1.3010930000000001</c:v>
                </c:pt>
                <c:pt idx="55638">
                  <c:v>-1.2981149999999999</c:v>
                </c:pt>
                <c:pt idx="55639">
                  <c:v>-1.295139</c:v>
                </c:pt>
                <c:pt idx="55640">
                  <c:v>-1.292162</c:v>
                </c:pt>
                <c:pt idx="55641">
                  <c:v>-1.2891840000000001</c:v>
                </c:pt>
                <c:pt idx="55642">
                  <c:v>-1.286208</c:v>
                </c:pt>
                <c:pt idx="55643">
                  <c:v>-1.283234</c:v>
                </c:pt>
                <c:pt idx="55644">
                  <c:v>-1.280262</c:v>
                </c:pt>
                <c:pt idx="55645">
                  <c:v>-1.277291</c:v>
                </c:pt>
                <c:pt idx="55646">
                  <c:v>-1.274321</c:v>
                </c:pt>
                <c:pt idx="55647">
                  <c:v>-1.27135</c:v>
                </c:pt>
                <c:pt idx="55648">
                  <c:v>-1.2683770000000001</c:v>
                </c:pt>
                <c:pt idx="55649">
                  <c:v>-1.265404</c:v>
                </c:pt>
                <c:pt idx="55650">
                  <c:v>-1.2624299999999999</c:v>
                </c:pt>
                <c:pt idx="55651">
                  <c:v>-1.2594559999999999</c:v>
                </c:pt>
                <c:pt idx="55652">
                  <c:v>-1.256481</c:v>
                </c:pt>
                <c:pt idx="55653">
                  <c:v>-1.2535069999999999</c:v>
                </c:pt>
                <c:pt idx="55654">
                  <c:v>-1.250532</c:v>
                </c:pt>
                <c:pt idx="55655">
                  <c:v>-1.247557</c:v>
                </c:pt>
                <c:pt idx="55656">
                  <c:v>-1.2445850000000001</c:v>
                </c:pt>
                <c:pt idx="55657">
                  <c:v>-1.2416119999999999</c:v>
                </c:pt>
                <c:pt idx="55658">
                  <c:v>-1.23864</c:v>
                </c:pt>
                <c:pt idx="55659">
                  <c:v>-1.23567</c:v>
                </c:pt>
                <c:pt idx="55660">
                  <c:v>-1.2326980000000001</c:v>
                </c:pt>
                <c:pt idx="55661">
                  <c:v>-1.229725</c:v>
                </c:pt>
                <c:pt idx="55662">
                  <c:v>-1.2267539999999999</c:v>
                </c:pt>
                <c:pt idx="55663">
                  <c:v>-1.223781</c:v>
                </c:pt>
                <c:pt idx="55664">
                  <c:v>-1.22081</c:v>
                </c:pt>
                <c:pt idx="55665">
                  <c:v>-1.217838</c:v>
                </c:pt>
                <c:pt idx="55666">
                  <c:v>-1.2148650000000001</c:v>
                </c:pt>
                <c:pt idx="55667">
                  <c:v>-1.211892</c:v>
                </c:pt>
                <c:pt idx="55668">
                  <c:v>-1.2089190000000001</c:v>
                </c:pt>
                <c:pt idx="55669">
                  <c:v>-1.205945</c:v>
                </c:pt>
                <c:pt idx="55670">
                  <c:v>-1.2029719999999999</c:v>
                </c:pt>
                <c:pt idx="55671">
                  <c:v>-1.199999</c:v>
                </c:pt>
                <c:pt idx="55672">
                  <c:v>-1.1970259999999999</c:v>
                </c:pt>
                <c:pt idx="55673">
                  <c:v>-1.1940550000000001</c:v>
                </c:pt>
                <c:pt idx="55674">
                  <c:v>-1.191082</c:v>
                </c:pt>
                <c:pt idx="55675">
                  <c:v>-1.18811</c:v>
                </c:pt>
                <c:pt idx="55676">
                  <c:v>-1.185138</c:v>
                </c:pt>
                <c:pt idx="55677">
                  <c:v>-1.1821630000000001</c:v>
                </c:pt>
                <c:pt idx="55678">
                  <c:v>-1.179189</c:v>
                </c:pt>
                <c:pt idx="55679">
                  <c:v>-1.1762140000000001</c:v>
                </c:pt>
                <c:pt idx="55680">
                  <c:v>-1.1732389999999999</c:v>
                </c:pt>
                <c:pt idx="55681">
                  <c:v>-1.170264</c:v>
                </c:pt>
                <c:pt idx="55682">
                  <c:v>-1.1672899999999999</c:v>
                </c:pt>
                <c:pt idx="55683">
                  <c:v>-1.164317</c:v>
                </c:pt>
                <c:pt idx="55684">
                  <c:v>-1.1613420000000001</c:v>
                </c:pt>
                <c:pt idx="55685">
                  <c:v>-1.1583680000000001</c:v>
                </c:pt>
                <c:pt idx="55686">
                  <c:v>-1.1553910000000001</c:v>
                </c:pt>
                <c:pt idx="55687">
                  <c:v>-1.152415</c:v>
                </c:pt>
                <c:pt idx="55688">
                  <c:v>-1.149438</c:v>
                </c:pt>
                <c:pt idx="55689">
                  <c:v>-1.146461</c:v>
                </c:pt>
                <c:pt idx="55690">
                  <c:v>-1.1434839999999999</c:v>
                </c:pt>
                <c:pt idx="55691">
                  <c:v>-1.1405069999999999</c:v>
                </c:pt>
                <c:pt idx="55692">
                  <c:v>-1.137529</c:v>
                </c:pt>
                <c:pt idx="55693">
                  <c:v>-1.1345499999999999</c:v>
                </c:pt>
                <c:pt idx="55694">
                  <c:v>-1.131572</c:v>
                </c:pt>
                <c:pt idx="55695">
                  <c:v>-1.128595</c:v>
                </c:pt>
                <c:pt idx="55696">
                  <c:v>-1.1256189999999999</c:v>
                </c:pt>
                <c:pt idx="55697">
                  <c:v>-1.1226419999999999</c:v>
                </c:pt>
                <c:pt idx="55698">
                  <c:v>-1.1196649999999999</c:v>
                </c:pt>
                <c:pt idx="55699">
                  <c:v>-1.116689</c:v>
                </c:pt>
                <c:pt idx="55700">
                  <c:v>-1.1137140000000001</c:v>
                </c:pt>
                <c:pt idx="55701">
                  <c:v>-1.1107389999999999</c:v>
                </c:pt>
                <c:pt idx="55702">
                  <c:v>-1.1077669999999999</c:v>
                </c:pt>
                <c:pt idx="55703">
                  <c:v>-1.1047959999999999</c:v>
                </c:pt>
                <c:pt idx="55704">
                  <c:v>-1.1018239999999999</c:v>
                </c:pt>
                <c:pt idx="55705">
                  <c:v>-1.0988519999999999</c:v>
                </c:pt>
                <c:pt idx="55706">
                  <c:v>-1.0958779999999999</c:v>
                </c:pt>
                <c:pt idx="55707">
                  <c:v>-1.092908</c:v>
                </c:pt>
                <c:pt idx="55708">
                  <c:v>-1.089936</c:v>
                </c:pt>
                <c:pt idx="55709">
                  <c:v>-1.0869610000000001</c:v>
                </c:pt>
                <c:pt idx="55710">
                  <c:v>-1.083988</c:v>
                </c:pt>
                <c:pt idx="55711">
                  <c:v>-1.0810150000000001</c:v>
                </c:pt>
                <c:pt idx="55712">
                  <c:v>-1.078044</c:v>
                </c:pt>
                <c:pt idx="55713">
                  <c:v>-1.0750710000000001</c:v>
                </c:pt>
                <c:pt idx="55714">
                  <c:v>-1.0720989999999999</c:v>
                </c:pt>
                <c:pt idx="55715">
                  <c:v>-1.069126</c:v>
                </c:pt>
                <c:pt idx="55716">
                  <c:v>-1.0661529999999999</c:v>
                </c:pt>
                <c:pt idx="55717">
                  <c:v>-1.0631820000000001</c:v>
                </c:pt>
                <c:pt idx="55718">
                  <c:v>-1.0602100000000001</c:v>
                </c:pt>
                <c:pt idx="55719">
                  <c:v>-1.0572379999999999</c:v>
                </c:pt>
                <c:pt idx="55720">
                  <c:v>-1.0542659999999999</c:v>
                </c:pt>
                <c:pt idx="55721">
                  <c:v>-1.051294</c:v>
                </c:pt>
                <c:pt idx="55722">
                  <c:v>-1.0483210000000001</c:v>
                </c:pt>
                <c:pt idx="55723">
                  <c:v>-1.04535</c:v>
                </c:pt>
                <c:pt idx="55724">
                  <c:v>-1.042376</c:v>
                </c:pt>
                <c:pt idx="55725">
                  <c:v>-1.039401</c:v>
                </c:pt>
                <c:pt idx="55726">
                  <c:v>-1.0364249999999999</c:v>
                </c:pt>
                <c:pt idx="55727">
                  <c:v>-1.0334509999999999</c:v>
                </c:pt>
                <c:pt idx="55728">
                  <c:v>-1.0304770000000001</c:v>
                </c:pt>
                <c:pt idx="55729">
                  <c:v>-1.027504</c:v>
                </c:pt>
                <c:pt idx="55730">
                  <c:v>-1.0245310000000001</c:v>
                </c:pt>
                <c:pt idx="55731">
                  <c:v>-1.021558</c:v>
                </c:pt>
                <c:pt idx="55732">
                  <c:v>-1.018591</c:v>
                </c:pt>
                <c:pt idx="55733">
                  <c:v>-1.015636</c:v>
                </c:pt>
                <c:pt idx="55734">
                  <c:v>-1.012675</c:v>
                </c:pt>
                <c:pt idx="55735">
                  <c:v>-1.009711</c:v>
                </c:pt>
                <c:pt idx="55736">
                  <c:v>-1.00674</c:v>
                </c:pt>
                <c:pt idx="55737">
                  <c:v>-1.003768</c:v>
                </c:pt>
                <c:pt idx="55738">
                  <c:v>-1.000796</c:v>
                </c:pt>
                <c:pt idx="55739">
                  <c:v>-0.99782559999999998</c:v>
                </c:pt>
                <c:pt idx="55740">
                  <c:v>-0.99485310000000005</c:v>
                </c:pt>
                <c:pt idx="55741">
                  <c:v>-0.99188319999999996</c:v>
                </c:pt>
                <c:pt idx="55742">
                  <c:v>-0.98891169999999995</c:v>
                </c:pt>
                <c:pt idx="55743">
                  <c:v>-0.98593909999999996</c:v>
                </c:pt>
                <c:pt idx="55744">
                  <c:v>-0.98296559999999999</c:v>
                </c:pt>
                <c:pt idx="55745">
                  <c:v>-0.97999190000000003</c:v>
                </c:pt>
                <c:pt idx="55746">
                  <c:v>-0.97701749999999998</c:v>
                </c:pt>
                <c:pt idx="55747">
                  <c:v>-0.97404270000000004</c:v>
                </c:pt>
                <c:pt idx="55748">
                  <c:v>-0.97106780000000004</c:v>
                </c:pt>
                <c:pt idx="55749">
                  <c:v>-0.9680936</c:v>
                </c:pt>
                <c:pt idx="55750">
                  <c:v>-0.96511829999999998</c:v>
                </c:pt>
                <c:pt idx="55751">
                  <c:v>-0.96214379999999999</c:v>
                </c:pt>
                <c:pt idx="55752">
                  <c:v>-0.9591693</c:v>
                </c:pt>
                <c:pt idx="55753">
                  <c:v>-0.9561965</c:v>
                </c:pt>
                <c:pt idx="55754">
                  <c:v>-0.95322359999999995</c:v>
                </c:pt>
                <c:pt idx="55755">
                  <c:v>-0.95025040000000005</c:v>
                </c:pt>
                <c:pt idx="55756">
                  <c:v>-0.94727530000000004</c:v>
                </c:pt>
                <c:pt idx="55757">
                  <c:v>-0.94430119999999995</c:v>
                </c:pt>
                <c:pt idx="55758">
                  <c:v>-0.94132720000000003</c:v>
                </c:pt>
                <c:pt idx="55759">
                  <c:v>-0.93835360000000001</c:v>
                </c:pt>
                <c:pt idx="55760">
                  <c:v>-0.93538209999999999</c:v>
                </c:pt>
                <c:pt idx="55761">
                  <c:v>-0.93241180000000001</c:v>
                </c:pt>
                <c:pt idx="55762">
                  <c:v>-0.92944230000000005</c:v>
                </c:pt>
                <c:pt idx="55763">
                  <c:v>-0.92647429999999997</c:v>
                </c:pt>
                <c:pt idx="55764">
                  <c:v>-0.92350719999999997</c:v>
                </c:pt>
                <c:pt idx="55765">
                  <c:v>-0.92054049999999998</c:v>
                </c:pt>
                <c:pt idx="55766">
                  <c:v>-0.91757120000000003</c:v>
                </c:pt>
                <c:pt idx="55767">
                  <c:v>-0.91460330000000001</c:v>
                </c:pt>
                <c:pt idx="55768">
                  <c:v>-0.91163689999999997</c:v>
                </c:pt>
                <c:pt idx="55769">
                  <c:v>-0.90867109999999995</c:v>
                </c:pt>
                <c:pt idx="55770">
                  <c:v>-0.90570240000000002</c:v>
                </c:pt>
                <c:pt idx="55771">
                  <c:v>-0.9027328</c:v>
                </c:pt>
                <c:pt idx="55772">
                  <c:v>-0.89976230000000001</c:v>
                </c:pt>
                <c:pt idx="55773">
                  <c:v>-0.89678290000000005</c:v>
                </c:pt>
                <c:pt idx="55774">
                  <c:v>-0.89381109999999997</c:v>
                </c:pt>
                <c:pt idx="55775">
                  <c:v>-0.89084140000000001</c:v>
                </c:pt>
                <c:pt idx="55776">
                  <c:v>-0.88787159999999998</c:v>
                </c:pt>
                <c:pt idx="55777">
                  <c:v>-0.88490279999999999</c:v>
                </c:pt>
                <c:pt idx="55778">
                  <c:v>-0.88193350000000004</c:v>
                </c:pt>
                <c:pt idx="55779">
                  <c:v>-0.87896390000000002</c:v>
                </c:pt>
                <c:pt idx="55780">
                  <c:v>-0.87599470000000002</c:v>
                </c:pt>
                <c:pt idx="55781">
                  <c:v>-0.87302599999999997</c:v>
                </c:pt>
                <c:pt idx="55782">
                  <c:v>-0.87005770000000004</c:v>
                </c:pt>
                <c:pt idx="55783">
                  <c:v>-0.86708949999999996</c:v>
                </c:pt>
                <c:pt idx="55784">
                  <c:v>-0.8641219</c:v>
                </c:pt>
                <c:pt idx="55785">
                  <c:v>-0.86115450000000004</c:v>
                </c:pt>
                <c:pt idx="55786">
                  <c:v>-0.85818729999999999</c:v>
                </c:pt>
                <c:pt idx="55787">
                  <c:v>-0.85521939999999996</c:v>
                </c:pt>
                <c:pt idx="55788">
                  <c:v>-0.85225189999999995</c:v>
                </c:pt>
                <c:pt idx="55789">
                  <c:v>-0.84928479999999995</c:v>
                </c:pt>
                <c:pt idx="55790">
                  <c:v>-0.84631719999999999</c:v>
                </c:pt>
                <c:pt idx="55791">
                  <c:v>-0.84334909999999996</c:v>
                </c:pt>
                <c:pt idx="55792">
                  <c:v>-0.84038330000000006</c:v>
                </c:pt>
                <c:pt idx="55793">
                  <c:v>-0.8374182</c:v>
                </c:pt>
                <c:pt idx="55794">
                  <c:v>-0.83445170000000002</c:v>
                </c:pt>
                <c:pt idx="55795">
                  <c:v>-0.83148549999999999</c:v>
                </c:pt>
                <c:pt idx="55796">
                  <c:v>-0.82851090000000005</c:v>
                </c:pt>
                <c:pt idx="55797">
                  <c:v>-0.82554110000000003</c:v>
                </c:pt>
                <c:pt idx="55798">
                  <c:v>-0.82257150000000001</c:v>
                </c:pt>
                <c:pt idx="55799">
                  <c:v>-0.81960120000000003</c:v>
                </c:pt>
                <c:pt idx="55800">
                  <c:v>-0.81663070000000004</c:v>
                </c:pt>
                <c:pt idx="55801">
                  <c:v>-0.81366070000000001</c:v>
                </c:pt>
                <c:pt idx="55802">
                  <c:v>-0.81069199999999997</c:v>
                </c:pt>
                <c:pt idx="55803">
                  <c:v>-0.80772279999999996</c:v>
                </c:pt>
                <c:pt idx="55804">
                  <c:v>-0.80475410000000003</c:v>
                </c:pt>
                <c:pt idx="55805">
                  <c:v>-0.80178550000000004</c:v>
                </c:pt>
                <c:pt idx="55806">
                  <c:v>-0.79881690000000005</c:v>
                </c:pt>
                <c:pt idx="55807">
                  <c:v>-0.79584849999999996</c:v>
                </c:pt>
                <c:pt idx="55808">
                  <c:v>-0.79287960000000002</c:v>
                </c:pt>
                <c:pt idx="55809">
                  <c:v>-0.78991080000000002</c:v>
                </c:pt>
                <c:pt idx="55810">
                  <c:v>-0.78694299999999995</c:v>
                </c:pt>
                <c:pt idx="55811">
                  <c:v>-0.78397519999999998</c:v>
                </c:pt>
                <c:pt idx="55812">
                  <c:v>-0.78100460000000005</c:v>
                </c:pt>
                <c:pt idx="55813">
                  <c:v>-0.77803549999999999</c:v>
                </c:pt>
                <c:pt idx="55814">
                  <c:v>-0.77506730000000001</c:v>
                </c:pt>
                <c:pt idx="55815">
                  <c:v>-0.77209989999999995</c:v>
                </c:pt>
                <c:pt idx="55816">
                  <c:v>-0.76913240000000005</c:v>
                </c:pt>
                <c:pt idx="55817">
                  <c:v>-0.76616459999999997</c:v>
                </c:pt>
                <c:pt idx="55818">
                  <c:v>-0.76319729999999997</c:v>
                </c:pt>
                <c:pt idx="55819">
                  <c:v>-0.76023050000000003</c:v>
                </c:pt>
                <c:pt idx="55820">
                  <c:v>-0.75726159999999998</c:v>
                </c:pt>
                <c:pt idx="55821">
                  <c:v>-0.75429469999999998</c:v>
                </c:pt>
                <c:pt idx="55822">
                  <c:v>-0.75132659999999996</c:v>
                </c:pt>
                <c:pt idx="55823">
                  <c:v>-0.74836469999999999</c:v>
                </c:pt>
                <c:pt idx="55824">
                  <c:v>-0.74539999999999995</c:v>
                </c:pt>
                <c:pt idx="55825">
                  <c:v>-0.74243619999999999</c:v>
                </c:pt>
                <c:pt idx="55826">
                  <c:v>-0.73947130000000005</c:v>
                </c:pt>
                <c:pt idx="55827">
                  <c:v>-0.73650669999999996</c:v>
                </c:pt>
                <c:pt idx="55828">
                  <c:v>-0.73354050000000004</c:v>
                </c:pt>
                <c:pt idx="55829">
                  <c:v>-0.7305741</c:v>
                </c:pt>
                <c:pt idx="55830">
                  <c:v>-0.72760729999999996</c:v>
                </c:pt>
                <c:pt idx="55831">
                  <c:v>-0.72464099999999998</c:v>
                </c:pt>
                <c:pt idx="55832">
                  <c:v>-0.72167689999999995</c:v>
                </c:pt>
                <c:pt idx="55833">
                  <c:v>-0.71871240000000003</c:v>
                </c:pt>
                <c:pt idx="55834">
                  <c:v>-0.71574870000000002</c:v>
                </c:pt>
                <c:pt idx="55835">
                  <c:v>-0.71278419999999998</c:v>
                </c:pt>
                <c:pt idx="55836">
                  <c:v>-0.70981780000000005</c:v>
                </c:pt>
                <c:pt idx="55837">
                  <c:v>-0.70685260000000005</c:v>
                </c:pt>
                <c:pt idx="55838">
                  <c:v>-0.70388600000000001</c:v>
                </c:pt>
                <c:pt idx="55839">
                  <c:v>-0.70092049999999995</c:v>
                </c:pt>
                <c:pt idx="55840">
                  <c:v>-0.69795399999999996</c:v>
                </c:pt>
                <c:pt idx="55841">
                  <c:v>-0.69498879999999996</c:v>
                </c:pt>
                <c:pt idx="55842">
                  <c:v>-0.69202600000000003</c:v>
                </c:pt>
                <c:pt idx="55843">
                  <c:v>-0.68906140000000005</c:v>
                </c:pt>
                <c:pt idx="55844">
                  <c:v>-0.68609640000000005</c:v>
                </c:pt>
                <c:pt idx="55845">
                  <c:v>-0.6831332</c:v>
                </c:pt>
                <c:pt idx="55846">
                  <c:v>-0.68017019999999995</c:v>
                </c:pt>
                <c:pt idx="55847">
                  <c:v>-0.67720740000000001</c:v>
                </c:pt>
                <c:pt idx="55848">
                  <c:v>-0.67424510000000004</c:v>
                </c:pt>
                <c:pt idx="55849">
                  <c:v>-0.67128410000000005</c:v>
                </c:pt>
                <c:pt idx="55850">
                  <c:v>-0.66832119999999995</c:v>
                </c:pt>
                <c:pt idx="55851">
                  <c:v>-0.66535789999999995</c:v>
                </c:pt>
                <c:pt idx="55852">
                  <c:v>-0.66239490000000001</c:v>
                </c:pt>
                <c:pt idx="55853">
                  <c:v>-0.65943130000000005</c:v>
                </c:pt>
                <c:pt idx="55854">
                  <c:v>-0.65646760000000004</c:v>
                </c:pt>
                <c:pt idx="55855">
                  <c:v>-0.65350439999999999</c:v>
                </c:pt>
                <c:pt idx="55856">
                  <c:v>-0.65054140000000005</c:v>
                </c:pt>
                <c:pt idx="55857">
                  <c:v>-0.64757849999999995</c:v>
                </c:pt>
                <c:pt idx="55858">
                  <c:v>-0.64461440000000003</c:v>
                </c:pt>
                <c:pt idx="55859">
                  <c:v>-0.64164980000000005</c:v>
                </c:pt>
                <c:pt idx="55860">
                  <c:v>-0.63868650000000005</c:v>
                </c:pt>
                <c:pt idx="55861">
                  <c:v>-0.63573000000000002</c:v>
                </c:pt>
                <c:pt idx="55862">
                  <c:v>-0.63276650000000001</c:v>
                </c:pt>
                <c:pt idx="55863">
                  <c:v>-0.62980139999999996</c:v>
                </c:pt>
                <c:pt idx="55864">
                  <c:v>-0.6268359</c:v>
                </c:pt>
                <c:pt idx="55865">
                  <c:v>-0.62387029999999999</c:v>
                </c:pt>
                <c:pt idx="55866">
                  <c:v>-0.62090579999999995</c:v>
                </c:pt>
                <c:pt idx="55867">
                  <c:v>-0.61794139999999997</c:v>
                </c:pt>
                <c:pt idx="55868">
                  <c:v>-0.61497840000000004</c:v>
                </c:pt>
                <c:pt idx="55869">
                  <c:v>-0.61201450000000002</c:v>
                </c:pt>
                <c:pt idx="55870">
                  <c:v>-0.60905120000000001</c:v>
                </c:pt>
                <c:pt idx="55871">
                  <c:v>-0.60608609999999996</c:v>
                </c:pt>
                <c:pt idx="55872">
                  <c:v>-0.60312080000000001</c:v>
                </c:pt>
                <c:pt idx="55873">
                  <c:v>-0.60015540000000001</c:v>
                </c:pt>
                <c:pt idx="55874">
                  <c:v>-0.59719199999999995</c:v>
                </c:pt>
                <c:pt idx="55875">
                  <c:v>-0.59422580000000003</c:v>
                </c:pt>
                <c:pt idx="55876">
                  <c:v>-0.59126129999999999</c:v>
                </c:pt>
                <c:pt idx="55877">
                  <c:v>-0.58829419999999999</c:v>
                </c:pt>
                <c:pt idx="55878">
                  <c:v>-0.58532709999999999</c:v>
                </c:pt>
                <c:pt idx="55879">
                  <c:v>-0.58235919999999997</c:v>
                </c:pt>
                <c:pt idx="55880">
                  <c:v>-0.57939209999999997</c:v>
                </c:pt>
                <c:pt idx="55881">
                  <c:v>-0.57642510000000002</c:v>
                </c:pt>
                <c:pt idx="55882">
                  <c:v>-0.57345840000000003</c:v>
                </c:pt>
                <c:pt idx="55883">
                  <c:v>-0.57049139999999998</c:v>
                </c:pt>
                <c:pt idx="55884">
                  <c:v>-0.56752400000000003</c:v>
                </c:pt>
                <c:pt idx="55885">
                  <c:v>-0.56455699999999998</c:v>
                </c:pt>
                <c:pt idx="55886">
                  <c:v>-0.56159440000000005</c:v>
                </c:pt>
                <c:pt idx="55887">
                  <c:v>-0.55863390000000002</c:v>
                </c:pt>
                <c:pt idx="55888">
                  <c:v>-0.55567370000000005</c:v>
                </c:pt>
                <c:pt idx="55889">
                  <c:v>-0.55271320000000002</c:v>
                </c:pt>
                <c:pt idx="55890">
                  <c:v>-0.54975010000000002</c:v>
                </c:pt>
                <c:pt idx="55891">
                  <c:v>-0.54678510000000002</c:v>
                </c:pt>
                <c:pt idx="55892">
                  <c:v>-0.54381919999999995</c:v>
                </c:pt>
                <c:pt idx="55893">
                  <c:v>-0.54085320000000003</c:v>
                </c:pt>
                <c:pt idx="55894">
                  <c:v>-0.53788849999999999</c:v>
                </c:pt>
                <c:pt idx="55895">
                  <c:v>-0.53492260000000003</c:v>
                </c:pt>
                <c:pt idx="55896">
                  <c:v>-0.53195599999999998</c:v>
                </c:pt>
                <c:pt idx="55897">
                  <c:v>-0.52898999999999996</c:v>
                </c:pt>
                <c:pt idx="55898">
                  <c:v>-0.52602329999999997</c:v>
                </c:pt>
                <c:pt idx="55899">
                  <c:v>-0.52305869999999999</c:v>
                </c:pt>
                <c:pt idx="55900">
                  <c:v>-0.52009360000000004</c:v>
                </c:pt>
                <c:pt idx="55901">
                  <c:v>-0.51712760000000002</c:v>
                </c:pt>
                <c:pt idx="55902">
                  <c:v>-0.5141616</c:v>
                </c:pt>
                <c:pt idx="55903">
                  <c:v>-0.51119550000000002</c:v>
                </c:pt>
                <c:pt idx="55904">
                  <c:v>-0.50822959999999995</c:v>
                </c:pt>
                <c:pt idx="55905">
                  <c:v>-0.5052643</c:v>
                </c:pt>
                <c:pt idx="55906">
                  <c:v>-0.50230220000000003</c:v>
                </c:pt>
                <c:pt idx="55907">
                  <c:v>-0.49934050000000002</c:v>
                </c:pt>
                <c:pt idx="55908">
                  <c:v>-0.49637819999999999</c:v>
                </c:pt>
                <c:pt idx="55909">
                  <c:v>-0.49341629999999997</c:v>
                </c:pt>
                <c:pt idx="55910">
                  <c:v>-0.4904538</c:v>
                </c:pt>
                <c:pt idx="55911">
                  <c:v>-0.4874927</c:v>
                </c:pt>
                <c:pt idx="55912">
                  <c:v>-0.48453190000000002</c:v>
                </c:pt>
                <c:pt idx="55913">
                  <c:v>-0.48157030000000001</c:v>
                </c:pt>
                <c:pt idx="55914">
                  <c:v>-0.47860710000000001</c:v>
                </c:pt>
                <c:pt idx="55915">
                  <c:v>-0.47564459999999997</c:v>
                </c:pt>
                <c:pt idx="55916">
                  <c:v>-0.47268090000000001</c:v>
                </c:pt>
                <c:pt idx="55917">
                  <c:v>-0.46971940000000001</c:v>
                </c:pt>
                <c:pt idx="55918">
                  <c:v>-0.46675630000000001</c:v>
                </c:pt>
                <c:pt idx="55919">
                  <c:v>-0.46379350000000003</c:v>
                </c:pt>
                <c:pt idx="55920">
                  <c:v>-0.46082980000000001</c:v>
                </c:pt>
                <c:pt idx="55921">
                  <c:v>-0.45786710000000003</c:v>
                </c:pt>
                <c:pt idx="55922">
                  <c:v>-0.45490459999999999</c:v>
                </c:pt>
                <c:pt idx="55923">
                  <c:v>-0.45194129999999999</c:v>
                </c:pt>
                <c:pt idx="55924">
                  <c:v>-0.44897730000000002</c:v>
                </c:pt>
                <c:pt idx="55925">
                  <c:v>-0.44601360000000001</c:v>
                </c:pt>
                <c:pt idx="55926">
                  <c:v>-0.44304890000000002</c:v>
                </c:pt>
                <c:pt idx="55927">
                  <c:v>-0.4400848</c:v>
                </c:pt>
                <c:pt idx="55928">
                  <c:v>-0.43710139999999997</c:v>
                </c:pt>
                <c:pt idx="55929">
                  <c:v>-0.43413469999999998</c:v>
                </c:pt>
                <c:pt idx="55930">
                  <c:v>-0.43117840000000002</c:v>
                </c:pt>
                <c:pt idx="55931">
                  <c:v>-0.42821740000000003</c:v>
                </c:pt>
                <c:pt idx="55932">
                  <c:v>-0.4252573</c:v>
                </c:pt>
                <c:pt idx="55933">
                  <c:v>-0.42229489999999997</c:v>
                </c:pt>
                <c:pt idx="55934">
                  <c:v>-0.41933090000000001</c:v>
                </c:pt>
                <c:pt idx="55935">
                  <c:v>-0.41636640000000003</c:v>
                </c:pt>
                <c:pt idx="55936">
                  <c:v>-0.41340149999999998</c:v>
                </c:pt>
                <c:pt idx="55937">
                  <c:v>-0.41043679999999999</c:v>
                </c:pt>
                <c:pt idx="55938">
                  <c:v>-0.4074719</c:v>
                </c:pt>
                <c:pt idx="55939">
                  <c:v>-0.40450760000000002</c:v>
                </c:pt>
                <c:pt idx="55940">
                  <c:v>-0.40154329999999999</c:v>
                </c:pt>
                <c:pt idx="55941">
                  <c:v>-0.39857870000000001</c:v>
                </c:pt>
                <c:pt idx="55942">
                  <c:v>-0.39561420000000003</c:v>
                </c:pt>
                <c:pt idx="55943">
                  <c:v>-0.39264939999999998</c:v>
                </c:pt>
                <c:pt idx="55944">
                  <c:v>-0.38968459999999999</c:v>
                </c:pt>
                <c:pt idx="55945">
                  <c:v>-0.38671990000000001</c:v>
                </c:pt>
                <c:pt idx="55946">
                  <c:v>-0.38375510000000002</c:v>
                </c:pt>
                <c:pt idx="55947">
                  <c:v>-0.38079010000000002</c:v>
                </c:pt>
                <c:pt idx="55948">
                  <c:v>-0.37782490000000002</c:v>
                </c:pt>
                <c:pt idx="55949">
                  <c:v>-0.37485960000000002</c:v>
                </c:pt>
                <c:pt idx="55950">
                  <c:v>-0.37189430000000001</c:v>
                </c:pt>
                <c:pt idx="55951">
                  <c:v>-0.36892399999999997</c:v>
                </c:pt>
                <c:pt idx="55952">
                  <c:v>-0.36596099999999998</c:v>
                </c:pt>
                <c:pt idx="55953">
                  <c:v>-0.36299870000000001</c:v>
                </c:pt>
                <c:pt idx="55954">
                  <c:v>-0.36003499999999999</c:v>
                </c:pt>
                <c:pt idx="55955">
                  <c:v>-0.35707109999999997</c:v>
                </c:pt>
                <c:pt idx="55956">
                  <c:v>-0.35410649999999999</c:v>
                </c:pt>
                <c:pt idx="55957">
                  <c:v>-0.35114240000000002</c:v>
                </c:pt>
                <c:pt idx="55958">
                  <c:v>-0.34817769999999998</c:v>
                </c:pt>
                <c:pt idx="55959">
                  <c:v>-0.3452133</c:v>
                </c:pt>
                <c:pt idx="55960">
                  <c:v>-0.34224959999999999</c:v>
                </c:pt>
                <c:pt idx="55961">
                  <c:v>-0.3392868</c:v>
                </c:pt>
                <c:pt idx="55962">
                  <c:v>-0.33632420000000002</c:v>
                </c:pt>
                <c:pt idx="55963">
                  <c:v>-0.33336789999999999</c:v>
                </c:pt>
                <c:pt idx="55964">
                  <c:v>-0.33041340000000002</c:v>
                </c:pt>
                <c:pt idx="55965">
                  <c:v>-0.32745229999999997</c:v>
                </c:pt>
                <c:pt idx="55966">
                  <c:v>-0.32449220000000001</c:v>
                </c:pt>
                <c:pt idx="55967">
                  <c:v>-0.32153140000000002</c:v>
                </c:pt>
                <c:pt idx="55968">
                  <c:v>-0.31856899999999999</c:v>
                </c:pt>
                <c:pt idx="55969">
                  <c:v>-0.31560680000000002</c:v>
                </c:pt>
                <c:pt idx="55970">
                  <c:v>-0.312643</c:v>
                </c:pt>
                <c:pt idx="55971">
                  <c:v>-0.3096796</c:v>
                </c:pt>
                <c:pt idx="55972">
                  <c:v>-0.30671690000000001</c:v>
                </c:pt>
                <c:pt idx="55973">
                  <c:v>-0.30375380000000002</c:v>
                </c:pt>
                <c:pt idx="55974">
                  <c:v>-0.30079080000000002</c:v>
                </c:pt>
                <c:pt idx="55975">
                  <c:v>-0.29782799999999998</c:v>
                </c:pt>
                <c:pt idx="55976">
                  <c:v>-0.29486489999999999</c:v>
                </c:pt>
                <c:pt idx="55977">
                  <c:v>-0.29190250000000001</c:v>
                </c:pt>
                <c:pt idx="55978">
                  <c:v>-0.2889427</c:v>
                </c:pt>
                <c:pt idx="55979">
                  <c:v>-0.28598370000000001</c:v>
                </c:pt>
                <c:pt idx="55980">
                  <c:v>-0.283022</c:v>
                </c:pt>
                <c:pt idx="55981">
                  <c:v>-0.2800627</c:v>
                </c:pt>
                <c:pt idx="55982">
                  <c:v>-0.27710050000000003</c:v>
                </c:pt>
                <c:pt idx="55983">
                  <c:v>-0.27413920000000003</c:v>
                </c:pt>
                <c:pt idx="55984">
                  <c:v>-0.27117639999999998</c:v>
                </c:pt>
                <c:pt idx="55985">
                  <c:v>-0.26821260000000002</c:v>
                </c:pt>
                <c:pt idx="55986">
                  <c:v>-0.26524900000000001</c:v>
                </c:pt>
                <c:pt idx="55987">
                  <c:v>-0.26228560000000001</c:v>
                </c:pt>
                <c:pt idx="55988">
                  <c:v>-0.2593222</c:v>
                </c:pt>
                <c:pt idx="55989">
                  <c:v>-0.256359</c:v>
                </c:pt>
                <c:pt idx="55990">
                  <c:v>-0.25339539999999999</c:v>
                </c:pt>
                <c:pt idx="55991">
                  <c:v>-0.25043199999999999</c:v>
                </c:pt>
                <c:pt idx="55992">
                  <c:v>-0.24746879999999999</c:v>
                </c:pt>
                <c:pt idx="55993">
                  <c:v>-0.24450640000000001</c:v>
                </c:pt>
                <c:pt idx="55994">
                  <c:v>-0.24154539999999999</c:v>
                </c:pt>
                <c:pt idx="55995">
                  <c:v>-0.2385834</c:v>
                </c:pt>
                <c:pt idx="55996">
                  <c:v>-0.23562050000000001</c:v>
                </c:pt>
                <c:pt idx="55997">
                  <c:v>-0.23265910000000001</c:v>
                </c:pt>
                <c:pt idx="55998">
                  <c:v>-0.2296967</c:v>
                </c:pt>
                <c:pt idx="55999">
                  <c:v>-0.22673360000000001</c:v>
                </c:pt>
                <c:pt idx="56000">
                  <c:v>-0.223771</c:v>
                </c:pt>
                <c:pt idx="56001">
                  <c:v>-0.2208097</c:v>
                </c:pt>
                <c:pt idx="56002">
                  <c:v>-0.2178455</c:v>
                </c:pt>
                <c:pt idx="56003">
                  <c:v>-0.21488199999999999</c:v>
                </c:pt>
                <c:pt idx="56004">
                  <c:v>-0.2119239</c:v>
                </c:pt>
                <c:pt idx="56005">
                  <c:v>-0.2089655</c:v>
                </c:pt>
                <c:pt idx="56006">
                  <c:v>-0.20600750000000001</c:v>
                </c:pt>
                <c:pt idx="56007">
                  <c:v>-0.20304829999999999</c:v>
                </c:pt>
                <c:pt idx="56008">
                  <c:v>-0.20008580000000001</c:v>
                </c:pt>
                <c:pt idx="56009">
                  <c:v>-0.1971243</c:v>
                </c:pt>
                <c:pt idx="56010">
                  <c:v>-0.19416140000000001</c:v>
                </c:pt>
                <c:pt idx="56011">
                  <c:v>-0.19119820000000001</c:v>
                </c:pt>
                <c:pt idx="56012">
                  <c:v>-0.18823609999999999</c:v>
                </c:pt>
                <c:pt idx="56013">
                  <c:v>-0.1852721</c:v>
                </c:pt>
                <c:pt idx="56014">
                  <c:v>-0.18230850000000001</c:v>
                </c:pt>
                <c:pt idx="56015">
                  <c:v>-0.1793469</c:v>
                </c:pt>
                <c:pt idx="56016">
                  <c:v>-0.17638509999999999</c:v>
                </c:pt>
                <c:pt idx="56017">
                  <c:v>-0.1734223</c:v>
                </c:pt>
                <c:pt idx="56018">
                  <c:v>-0.17045840000000001</c:v>
                </c:pt>
                <c:pt idx="56019">
                  <c:v>-0.16749430000000001</c:v>
                </c:pt>
                <c:pt idx="56020">
                  <c:v>-0.16453019999999999</c:v>
                </c:pt>
                <c:pt idx="56021">
                  <c:v>-0.16156719999999999</c:v>
                </c:pt>
                <c:pt idx="56022">
                  <c:v>-0.15860369999999999</c:v>
                </c:pt>
                <c:pt idx="56023">
                  <c:v>-0.1556401</c:v>
                </c:pt>
                <c:pt idx="56024">
                  <c:v>-0.15267649999999999</c:v>
                </c:pt>
                <c:pt idx="56025">
                  <c:v>-0.1497115</c:v>
                </c:pt>
                <c:pt idx="56026">
                  <c:v>-0.14674789999999999</c:v>
                </c:pt>
                <c:pt idx="56027">
                  <c:v>-0.14378450000000001</c:v>
                </c:pt>
                <c:pt idx="56028">
                  <c:v>-0.14081959999999999</c:v>
                </c:pt>
                <c:pt idx="56029">
                  <c:v>-0.13785559999999999</c:v>
                </c:pt>
                <c:pt idx="56030">
                  <c:v>-0.13489219999999999</c:v>
                </c:pt>
                <c:pt idx="56031">
                  <c:v>-0.13192880000000001</c:v>
                </c:pt>
                <c:pt idx="56032">
                  <c:v>-0.12896640000000001</c:v>
                </c:pt>
                <c:pt idx="56033">
                  <c:v>-0.12599859999999999</c:v>
                </c:pt>
                <c:pt idx="56034">
                  <c:v>-0.1230414</c:v>
                </c:pt>
                <c:pt idx="56035">
                  <c:v>-0.1200806</c:v>
                </c:pt>
                <c:pt idx="56036">
                  <c:v>-0.1171194</c:v>
                </c:pt>
                <c:pt idx="56037">
                  <c:v>-0.1141556</c:v>
                </c:pt>
                <c:pt idx="56038">
                  <c:v>-0.1111916</c:v>
                </c:pt>
                <c:pt idx="56039">
                  <c:v>-0.1082289</c:v>
                </c:pt>
                <c:pt idx="56040">
                  <c:v>-0.1052662</c:v>
                </c:pt>
                <c:pt idx="56041">
                  <c:v>-0.10230259999999999</c:v>
                </c:pt>
                <c:pt idx="56042">
                  <c:v>-9.9338960000000004E-2</c:v>
                </c:pt>
                <c:pt idx="56043">
                  <c:v>-9.6375160000000001E-2</c:v>
                </c:pt>
                <c:pt idx="56044">
                  <c:v>-9.3411830000000001E-2</c:v>
                </c:pt>
                <c:pt idx="56045">
                  <c:v>-9.0446910000000005E-2</c:v>
                </c:pt>
                <c:pt idx="56046">
                  <c:v>-8.7482829999999998E-2</c:v>
                </c:pt>
                <c:pt idx="56047">
                  <c:v>-8.4517750000000003E-2</c:v>
                </c:pt>
                <c:pt idx="56048">
                  <c:v>-8.1553929999999997E-2</c:v>
                </c:pt>
                <c:pt idx="56049">
                  <c:v>-7.8590660000000007E-2</c:v>
                </c:pt>
                <c:pt idx="56050">
                  <c:v>-7.5627479999999997E-2</c:v>
                </c:pt>
                <c:pt idx="56051">
                  <c:v>-7.2663549999999993E-2</c:v>
                </c:pt>
                <c:pt idx="56052">
                  <c:v>-6.9698819999999995E-2</c:v>
                </c:pt>
                <c:pt idx="56053">
                  <c:v>-6.6733909999999994E-2</c:v>
                </c:pt>
                <c:pt idx="56054">
                  <c:v>-6.3768740000000004E-2</c:v>
                </c:pt>
                <c:pt idx="56055">
                  <c:v>-6.0805049999999999E-2</c:v>
                </c:pt>
                <c:pt idx="56056">
                  <c:v>-5.7843869999999999E-2</c:v>
                </c:pt>
                <c:pt idx="56057">
                  <c:v>-5.4883620000000001E-2</c:v>
                </c:pt>
                <c:pt idx="56058">
                  <c:v>-5.1921929999999998E-2</c:v>
                </c:pt>
                <c:pt idx="56059">
                  <c:v>-4.895948E-2</c:v>
                </c:pt>
                <c:pt idx="56060">
                  <c:v>-4.5996019999999999E-2</c:v>
                </c:pt>
                <c:pt idx="56061">
                  <c:v>-4.3034309999999999E-2</c:v>
                </c:pt>
                <c:pt idx="56062">
                  <c:v>-4.0071740000000002E-2</c:v>
                </c:pt>
                <c:pt idx="56063">
                  <c:v>-3.7111060000000001E-2</c:v>
                </c:pt>
                <c:pt idx="56064">
                  <c:v>-3.4151109999999998E-2</c:v>
                </c:pt>
                <c:pt idx="56065">
                  <c:v>-3.1191259999999998E-2</c:v>
                </c:pt>
                <c:pt idx="56066">
                  <c:v>-2.8230169999999999E-2</c:v>
                </c:pt>
                <c:pt idx="56067">
                  <c:v>-2.5267410000000001E-2</c:v>
                </c:pt>
                <c:pt idx="56068">
                  <c:v>-2.230321E-2</c:v>
                </c:pt>
                <c:pt idx="56069">
                  <c:v>-1.9338029999999999E-2</c:v>
                </c:pt>
                <c:pt idx="56070">
                  <c:v>-1.63734E-2</c:v>
                </c:pt>
                <c:pt idx="56071">
                  <c:v>-1.341237E-2</c:v>
                </c:pt>
                <c:pt idx="56072">
                  <c:v>-1.0450330000000001E-2</c:v>
                </c:pt>
                <c:pt idx="56073">
                  <c:v>-7.4856990000000002E-3</c:v>
                </c:pt>
                <c:pt idx="56074">
                  <c:v>-4.5207679999999997E-3</c:v>
                </c:pt>
                <c:pt idx="56075">
                  <c:v>-1.556937E-3</c:v>
                </c:pt>
                <c:pt idx="56076">
                  <c:v>1.4081930000000001E-3</c:v>
                </c:pt>
                <c:pt idx="56077">
                  <c:v>4.3728899999999999E-3</c:v>
                </c:pt>
                <c:pt idx="56078">
                  <c:v>7.3368019999999999E-3</c:v>
                </c:pt>
                <c:pt idx="56079">
                  <c:v>1.030181E-2</c:v>
                </c:pt>
                <c:pt idx="56080">
                  <c:v>1.32671E-2</c:v>
                </c:pt>
                <c:pt idx="56081">
                  <c:v>1.6231519999999999E-2</c:v>
                </c:pt>
                <c:pt idx="56082">
                  <c:v>1.9196230000000002E-2</c:v>
                </c:pt>
                <c:pt idx="56083">
                  <c:v>2.2161090000000001E-2</c:v>
                </c:pt>
                <c:pt idx="56084">
                  <c:v>2.5125020000000001E-2</c:v>
                </c:pt>
                <c:pt idx="56085">
                  <c:v>2.8089360000000001E-2</c:v>
                </c:pt>
                <c:pt idx="56086">
                  <c:v>3.105407E-2</c:v>
                </c:pt>
                <c:pt idx="56087">
                  <c:v>3.401854E-2</c:v>
                </c:pt>
                <c:pt idx="56088">
                  <c:v>3.6983509999999997E-2</c:v>
                </c:pt>
                <c:pt idx="56089">
                  <c:v>3.9948820000000003E-2</c:v>
                </c:pt>
                <c:pt idx="56090">
                  <c:v>4.2913769999999997E-2</c:v>
                </c:pt>
                <c:pt idx="56091">
                  <c:v>4.5879030000000001E-2</c:v>
                </c:pt>
                <c:pt idx="56092">
                  <c:v>4.884459E-2</c:v>
                </c:pt>
                <c:pt idx="56093">
                  <c:v>5.1810769999999999E-2</c:v>
                </c:pt>
                <c:pt idx="56094">
                  <c:v>5.4775160000000003E-2</c:v>
                </c:pt>
                <c:pt idx="56095">
                  <c:v>5.7739939999999997E-2</c:v>
                </c:pt>
                <c:pt idx="56096">
                  <c:v>6.0704399999999999E-2</c:v>
                </c:pt>
                <c:pt idx="56097">
                  <c:v>6.3669959999999998E-2</c:v>
                </c:pt>
                <c:pt idx="56098">
                  <c:v>6.6636139999999996E-2</c:v>
                </c:pt>
                <c:pt idx="56099">
                  <c:v>6.960152E-2</c:v>
                </c:pt>
                <c:pt idx="56100">
                  <c:v>7.2556350000000006E-2</c:v>
                </c:pt>
                <c:pt idx="56101">
                  <c:v>7.5510839999999996E-2</c:v>
                </c:pt>
                <c:pt idx="56102">
                  <c:v>7.8471700000000005E-2</c:v>
                </c:pt>
                <c:pt idx="56103">
                  <c:v>8.1435629999999995E-2</c:v>
                </c:pt>
                <c:pt idx="56104">
                  <c:v>8.4394410000000003E-2</c:v>
                </c:pt>
                <c:pt idx="56105">
                  <c:v>8.7353849999999997E-2</c:v>
                </c:pt>
                <c:pt idx="56106">
                  <c:v>9.0300690000000003E-2</c:v>
                </c:pt>
                <c:pt idx="56107">
                  <c:v>9.324702E-2</c:v>
                </c:pt>
                <c:pt idx="56108">
                  <c:v>9.6197560000000001E-2</c:v>
                </c:pt>
                <c:pt idx="56109">
                  <c:v>9.9152229999999994E-2</c:v>
                </c:pt>
                <c:pt idx="56110">
                  <c:v>0.1021117</c:v>
                </c:pt>
                <c:pt idx="56111">
                  <c:v>0.1050715</c:v>
                </c:pt>
                <c:pt idx="56112">
                  <c:v>0.10803500000000001</c:v>
                </c:pt>
                <c:pt idx="56113">
                  <c:v>0.11099879999999999</c:v>
                </c:pt>
                <c:pt idx="56114">
                  <c:v>0.11396240000000001</c:v>
                </c:pt>
                <c:pt idx="56115">
                  <c:v>0.1169278</c:v>
                </c:pt>
                <c:pt idx="56116">
                  <c:v>0.1198936</c:v>
                </c:pt>
                <c:pt idx="56117">
                  <c:v>0.1228586</c:v>
                </c:pt>
                <c:pt idx="56118">
                  <c:v>0.12582470000000001</c:v>
                </c:pt>
                <c:pt idx="56119">
                  <c:v>0.12879090000000001</c:v>
                </c:pt>
                <c:pt idx="56120">
                  <c:v>0.1317566</c:v>
                </c:pt>
                <c:pt idx="56121">
                  <c:v>0.13472200000000001</c:v>
                </c:pt>
                <c:pt idx="56122">
                  <c:v>0.1376879</c:v>
                </c:pt>
                <c:pt idx="56123">
                  <c:v>0.14065349999999999</c:v>
                </c:pt>
                <c:pt idx="56124">
                  <c:v>0.14361860000000001</c:v>
                </c:pt>
                <c:pt idx="56125">
                  <c:v>0.1465851</c:v>
                </c:pt>
                <c:pt idx="56126">
                  <c:v>0.1495514</c:v>
                </c:pt>
                <c:pt idx="56127">
                  <c:v>0.15251700000000001</c:v>
                </c:pt>
                <c:pt idx="56128">
                  <c:v>0.1554826</c:v>
                </c:pt>
                <c:pt idx="56129">
                  <c:v>0.15844829999999999</c:v>
                </c:pt>
                <c:pt idx="56130">
                  <c:v>0.16141520000000001</c:v>
                </c:pt>
                <c:pt idx="56131">
                  <c:v>0.16438369999999999</c:v>
                </c:pt>
                <c:pt idx="56132">
                  <c:v>0.1673521</c:v>
                </c:pt>
                <c:pt idx="56133">
                  <c:v>0.17031879999999999</c:v>
                </c:pt>
                <c:pt idx="56134">
                  <c:v>0.17328679999999999</c:v>
                </c:pt>
                <c:pt idx="56135">
                  <c:v>0.17625469999999999</c:v>
                </c:pt>
                <c:pt idx="56136">
                  <c:v>0.1792231</c:v>
                </c:pt>
                <c:pt idx="56137">
                  <c:v>0.18219080000000001</c:v>
                </c:pt>
                <c:pt idx="56138">
                  <c:v>0.18515789999999999</c:v>
                </c:pt>
                <c:pt idx="56139">
                  <c:v>0.18812329999999999</c:v>
                </c:pt>
                <c:pt idx="56140">
                  <c:v>0.19109000000000001</c:v>
                </c:pt>
                <c:pt idx="56141">
                  <c:v>0.19405549999999999</c:v>
                </c:pt>
                <c:pt idx="56142">
                  <c:v>0.1970229</c:v>
                </c:pt>
                <c:pt idx="56143">
                  <c:v>0.1999908</c:v>
                </c:pt>
                <c:pt idx="56144">
                  <c:v>0.20295769999999999</c:v>
                </c:pt>
                <c:pt idx="56145">
                  <c:v>0.205926</c:v>
                </c:pt>
                <c:pt idx="56146">
                  <c:v>0.20889369999999999</c:v>
                </c:pt>
                <c:pt idx="56147">
                  <c:v>0.2118593</c:v>
                </c:pt>
                <c:pt idx="56148">
                  <c:v>0.21482599999999999</c:v>
                </c:pt>
                <c:pt idx="56149">
                  <c:v>0.21779180000000001</c:v>
                </c:pt>
                <c:pt idx="56150">
                  <c:v>0.2207567</c:v>
                </c:pt>
                <c:pt idx="56151">
                  <c:v>0.22372259999999999</c:v>
                </c:pt>
                <c:pt idx="56152">
                  <c:v>0.22668849999999999</c:v>
                </c:pt>
                <c:pt idx="56153">
                  <c:v>0.2296542</c:v>
                </c:pt>
                <c:pt idx="56154">
                  <c:v>0.23262089999999999</c:v>
                </c:pt>
                <c:pt idx="56155">
                  <c:v>0.23558580000000001</c:v>
                </c:pt>
                <c:pt idx="56156">
                  <c:v>0.23855290000000001</c:v>
                </c:pt>
                <c:pt idx="56157">
                  <c:v>0.24152170000000001</c:v>
                </c:pt>
                <c:pt idx="56158">
                  <c:v>0.24449199999999999</c:v>
                </c:pt>
                <c:pt idx="56159">
                  <c:v>0.24746219999999999</c:v>
                </c:pt>
                <c:pt idx="56160">
                  <c:v>0.25043199999999999</c:v>
                </c:pt>
                <c:pt idx="56161">
                  <c:v>0.25340210000000002</c:v>
                </c:pt>
                <c:pt idx="56162">
                  <c:v>0.2563723</c:v>
                </c:pt>
                <c:pt idx="56163">
                  <c:v>0.25934259999999998</c:v>
                </c:pt>
                <c:pt idx="56164">
                  <c:v>0.26231330000000003</c:v>
                </c:pt>
                <c:pt idx="56165">
                  <c:v>0.26528390000000002</c:v>
                </c:pt>
                <c:pt idx="56166">
                  <c:v>0.2682543</c:v>
                </c:pt>
                <c:pt idx="56167">
                  <c:v>0.2712251</c:v>
                </c:pt>
                <c:pt idx="56168">
                  <c:v>0.27419589999999999</c:v>
                </c:pt>
                <c:pt idx="56169">
                  <c:v>0.27716590000000002</c:v>
                </c:pt>
                <c:pt idx="56170">
                  <c:v>0.28013500000000002</c:v>
                </c:pt>
                <c:pt idx="56171">
                  <c:v>0.28310200000000002</c:v>
                </c:pt>
                <c:pt idx="56172">
                  <c:v>0.2860702</c:v>
                </c:pt>
                <c:pt idx="56173">
                  <c:v>0.28903859999999998</c:v>
                </c:pt>
                <c:pt idx="56174">
                  <c:v>0.29200749999999998</c:v>
                </c:pt>
                <c:pt idx="56175">
                  <c:v>0.29497719999999999</c:v>
                </c:pt>
                <c:pt idx="56176">
                  <c:v>0.29794779999999998</c:v>
                </c:pt>
                <c:pt idx="56177">
                  <c:v>0.30091839999999997</c:v>
                </c:pt>
                <c:pt idx="56178">
                  <c:v>0.3038884</c:v>
                </c:pt>
                <c:pt idx="56179">
                  <c:v>0.30685899999999999</c:v>
                </c:pt>
                <c:pt idx="56180">
                  <c:v>0.30982959999999998</c:v>
                </c:pt>
                <c:pt idx="56181">
                  <c:v>0.31280069999999999</c:v>
                </c:pt>
                <c:pt idx="56182">
                  <c:v>0.31577169999999999</c:v>
                </c:pt>
                <c:pt idx="56183">
                  <c:v>0.318743</c:v>
                </c:pt>
                <c:pt idx="56184">
                  <c:v>0.32171460000000002</c:v>
                </c:pt>
                <c:pt idx="56185">
                  <c:v>0.324685</c:v>
                </c:pt>
                <c:pt idx="56186">
                  <c:v>0.32765650000000002</c:v>
                </c:pt>
                <c:pt idx="56187">
                  <c:v>0.33062730000000001</c:v>
                </c:pt>
                <c:pt idx="56188">
                  <c:v>0.33359759999999999</c:v>
                </c:pt>
                <c:pt idx="56189">
                  <c:v>0.33656819999999998</c:v>
                </c:pt>
                <c:pt idx="56190">
                  <c:v>0.33953919999999999</c:v>
                </c:pt>
                <c:pt idx="56191">
                  <c:v>0.34251140000000002</c:v>
                </c:pt>
                <c:pt idx="56192">
                  <c:v>0.34548440000000002</c:v>
                </c:pt>
                <c:pt idx="56193">
                  <c:v>0.3484565</c:v>
                </c:pt>
                <c:pt idx="56194">
                  <c:v>0.35142889999999999</c:v>
                </c:pt>
                <c:pt idx="56195">
                  <c:v>0.35440120000000003</c:v>
                </c:pt>
                <c:pt idx="56196">
                  <c:v>0.35737350000000001</c:v>
                </c:pt>
                <c:pt idx="56197">
                  <c:v>0.36035299999999998</c:v>
                </c:pt>
                <c:pt idx="56198">
                  <c:v>0.36332809999999999</c:v>
                </c:pt>
                <c:pt idx="56199">
                  <c:v>0.36630170000000001</c:v>
                </c:pt>
                <c:pt idx="56200">
                  <c:v>0.36927460000000001</c:v>
                </c:pt>
                <c:pt idx="56201">
                  <c:v>0.37224790000000002</c:v>
                </c:pt>
                <c:pt idx="56202">
                  <c:v>0.37522240000000001</c:v>
                </c:pt>
                <c:pt idx="56203">
                  <c:v>0.37819659999999999</c:v>
                </c:pt>
                <c:pt idx="56204">
                  <c:v>0.38117129999999999</c:v>
                </c:pt>
                <c:pt idx="56205">
                  <c:v>0.38414720000000002</c:v>
                </c:pt>
                <c:pt idx="56206">
                  <c:v>0.38712419999999997</c:v>
                </c:pt>
                <c:pt idx="56207">
                  <c:v>0.39010040000000001</c:v>
                </c:pt>
                <c:pt idx="56208">
                  <c:v>0.3930767</c:v>
                </c:pt>
                <c:pt idx="56209">
                  <c:v>0.39605279999999998</c:v>
                </c:pt>
                <c:pt idx="56210">
                  <c:v>0.39902959999999998</c:v>
                </c:pt>
                <c:pt idx="56211">
                  <c:v>0.40200550000000002</c:v>
                </c:pt>
                <c:pt idx="56212">
                  <c:v>0.40498109999999998</c:v>
                </c:pt>
                <c:pt idx="56213">
                  <c:v>0.40795629999999999</c:v>
                </c:pt>
                <c:pt idx="56214">
                  <c:v>0.41093109999999999</c:v>
                </c:pt>
                <c:pt idx="56215">
                  <c:v>0.4139061</c:v>
                </c:pt>
                <c:pt idx="56216">
                  <c:v>0.41688069999999999</c:v>
                </c:pt>
                <c:pt idx="56217">
                  <c:v>0.41985549999999999</c:v>
                </c:pt>
                <c:pt idx="56218">
                  <c:v>0.4228305</c:v>
                </c:pt>
                <c:pt idx="56219">
                  <c:v>0.42580420000000002</c:v>
                </c:pt>
                <c:pt idx="56220">
                  <c:v>0.42877749999999998</c:v>
                </c:pt>
                <c:pt idx="56221">
                  <c:v>0.4317511</c:v>
                </c:pt>
                <c:pt idx="56222">
                  <c:v>0.43472359999999999</c:v>
                </c:pt>
                <c:pt idx="56223">
                  <c:v>0.43769459999999999</c:v>
                </c:pt>
                <c:pt idx="56224">
                  <c:v>0.44066840000000002</c:v>
                </c:pt>
                <c:pt idx="56225">
                  <c:v>0.4436428</c:v>
                </c:pt>
                <c:pt idx="56226">
                  <c:v>0.4466176</c:v>
                </c:pt>
                <c:pt idx="56227">
                  <c:v>0.44959250000000001</c:v>
                </c:pt>
                <c:pt idx="56228">
                  <c:v>0.45256879999999999</c:v>
                </c:pt>
                <c:pt idx="56229">
                  <c:v>0.45554440000000002</c:v>
                </c:pt>
                <c:pt idx="56230">
                  <c:v>0.45852179999999998</c:v>
                </c:pt>
                <c:pt idx="56231">
                  <c:v>0.4614994</c:v>
                </c:pt>
                <c:pt idx="56232">
                  <c:v>0.46447729999999998</c:v>
                </c:pt>
                <c:pt idx="56233">
                  <c:v>0.46745530000000002</c:v>
                </c:pt>
                <c:pt idx="56234">
                  <c:v>0.4704333</c:v>
                </c:pt>
                <c:pt idx="56235">
                  <c:v>0.47341070000000002</c:v>
                </c:pt>
                <c:pt idx="56236">
                  <c:v>0.47638920000000001</c:v>
                </c:pt>
                <c:pt idx="56237">
                  <c:v>0.47936640000000003</c:v>
                </c:pt>
                <c:pt idx="56238">
                  <c:v>0.48234399999999999</c:v>
                </c:pt>
                <c:pt idx="56239">
                  <c:v>0.48531790000000002</c:v>
                </c:pt>
                <c:pt idx="56240">
                  <c:v>0.48829139999999999</c:v>
                </c:pt>
                <c:pt idx="56241">
                  <c:v>0.49126609999999998</c:v>
                </c:pt>
                <c:pt idx="56242">
                  <c:v>0.49424259999999998</c:v>
                </c:pt>
                <c:pt idx="56243">
                  <c:v>0.4972203</c:v>
                </c:pt>
                <c:pt idx="56244">
                  <c:v>0.50019820000000004</c:v>
                </c:pt>
                <c:pt idx="56245">
                  <c:v>0.50317630000000002</c:v>
                </c:pt>
                <c:pt idx="56246">
                  <c:v>0.50615500000000002</c:v>
                </c:pt>
                <c:pt idx="56247">
                  <c:v>0.50913379999999997</c:v>
                </c:pt>
                <c:pt idx="56248">
                  <c:v>0.51211320000000005</c:v>
                </c:pt>
                <c:pt idx="56249">
                  <c:v>0.51509309999999997</c:v>
                </c:pt>
                <c:pt idx="56250">
                  <c:v>0.51807289999999995</c:v>
                </c:pt>
                <c:pt idx="56251">
                  <c:v>0.52105230000000002</c:v>
                </c:pt>
                <c:pt idx="56252">
                  <c:v>0.52403160000000004</c:v>
                </c:pt>
                <c:pt idx="56253">
                  <c:v>0.52701030000000004</c:v>
                </c:pt>
                <c:pt idx="56254">
                  <c:v>0.52998979999999996</c:v>
                </c:pt>
                <c:pt idx="56255">
                  <c:v>0.53296940000000004</c:v>
                </c:pt>
                <c:pt idx="56256">
                  <c:v>0.53594969999999997</c:v>
                </c:pt>
                <c:pt idx="56257">
                  <c:v>0.53893009999999997</c:v>
                </c:pt>
                <c:pt idx="56258">
                  <c:v>0.54191370000000005</c:v>
                </c:pt>
                <c:pt idx="56259">
                  <c:v>0.54489790000000005</c:v>
                </c:pt>
                <c:pt idx="56260">
                  <c:v>0.54788130000000002</c:v>
                </c:pt>
                <c:pt idx="56261">
                  <c:v>0.55086619999999997</c:v>
                </c:pt>
                <c:pt idx="56262">
                  <c:v>0.55384960000000005</c:v>
                </c:pt>
                <c:pt idx="56263">
                  <c:v>0.55683289999999996</c:v>
                </c:pt>
                <c:pt idx="56264">
                  <c:v>0.55981599999999998</c:v>
                </c:pt>
                <c:pt idx="56265">
                  <c:v>0.56279920000000005</c:v>
                </c:pt>
                <c:pt idx="56266">
                  <c:v>0.56578349999999999</c:v>
                </c:pt>
                <c:pt idx="56267">
                  <c:v>0.56876649999999995</c:v>
                </c:pt>
                <c:pt idx="56268">
                  <c:v>0.57174899999999995</c:v>
                </c:pt>
                <c:pt idx="56269">
                  <c:v>0.57473189999999996</c:v>
                </c:pt>
                <c:pt idx="56270">
                  <c:v>0.57771419999999996</c:v>
                </c:pt>
                <c:pt idx="56271">
                  <c:v>0.58069459999999995</c:v>
                </c:pt>
                <c:pt idx="56272">
                  <c:v>0.58367190000000002</c:v>
                </c:pt>
                <c:pt idx="56273">
                  <c:v>0.58664870000000002</c:v>
                </c:pt>
                <c:pt idx="56274">
                  <c:v>0.58962460000000005</c:v>
                </c:pt>
                <c:pt idx="56275">
                  <c:v>0.59260270000000004</c:v>
                </c:pt>
                <c:pt idx="56276">
                  <c:v>0.59558230000000001</c:v>
                </c:pt>
                <c:pt idx="56277">
                  <c:v>0.5985625</c:v>
                </c:pt>
                <c:pt idx="56278">
                  <c:v>0.60154350000000001</c:v>
                </c:pt>
                <c:pt idx="56279">
                  <c:v>0.60452680000000003</c:v>
                </c:pt>
                <c:pt idx="56280">
                  <c:v>0.60750930000000003</c:v>
                </c:pt>
                <c:pt idx="56281">
                  <c:v>0.61049290000000001</c:v>
                </c:pt>
                <c:pt idx="56282">
                  <c:v>0.61347629999999997</c:v>
                </c:pt>
                <c:pt idx="56283">
                  <c:v>0.61645760000000005</c:v>
                </c:pt>
                <c:pt idx="56284">
                  <c:v>0.61943669999999995</c:v>
                </c:pt>
                <c:pt idx="56285">
                  <c:v>0.62241869999999999</c:v>
                </c:pt>
                <c:pt idx="56286">
                  <c:v>0.62540189999999996</c:v>
                </c:pt>
                <c:pt idx="56287">
                  <c:v>0.62838579999999999</c:v>
                </c:pt>
                <c:pt idx="56288">
                  <c:v>0.63136970000000003</c:v>
                </c:pt>
                <c:pt idx="56289">
                  <c:v>0.63435560000000002</c:v>
                </c:pt>
                <c:pt idx="56290">
                  <c:v>0.6373413</c:v>
                </c:pt>
                <c:pt idx="56291">
                  <c:v>0.6403278</c:v>
                </c:pt>
                <c:pt idx="56292">
                  <c:v>0.64331159999999998</c:v>
                </c:pt>
                <c:pt idx="56293">
                  <c:v>0.6462947</c:v>
                </c:pt>
                <c:pt idx="56294">
                  <c:v>0.64927889999999999</c:v>
                </c:pt>
                <c:pt idx="56295">
                  <c:v>0.65226289999999998</c:v>
                </c:pt>
                <c:pt idx="56296">
                  <c:v>0.65524519999999997</c:v>
                </c:pt>
                <c:pt idx="56297">
                  <c:v>0.65822789999999998</c:v>
                </c:pt>
                <c:pt idx="56298">
                  <c:v>0.66121010000000002</c:v>
                </c:pt>
                <c:pt idx="56299">
                  <c:v>0.66419439999999996</c:v>
                </c:pt>
                <c:pt idx="56300">
                  <c:v>0.66717879999999996</c:v>
                </c:pt>
                <c:pt idx="56301">
                  <c:v>0.67016319999999996</c:v>
                </c:pt>
                <c:pt idx="56302">
                  <c:v>0.67314799999999997</c:v>
                </c:pt>
                <c:pt idx="56303">
                  <c:v>0.67613210000000001</c:v>
                </c:pt>
                <c:pt idx="56304">
                  <c:v>0.67911739999999998</c:v>
                </c:pt>
                <c:pt idx="56305">
                  <c:v>0.68210360000000003</c:v>
                </c:pt>
                <c:pt idx="56306">
                  <c:v>0.68509059999999999</c:v>
                </c:pt>
                <c:pt idx="56307">
                  <c:v>0.68807799999999997</c:v>
                </c:pt>
                <c:pt idx="56308">
                  <c:v>0.69106579999999995</c:v>
                </c:pt>
                <c:pt idx="56309">
                  <c:v>0.69405260000000002</c:v>
                </c:pt>
                <c:pt idx="56310">
                  <c:v>0.69703789999999999</c:v>
                </c:pt>
                <c:pt idx="56311">
                  <c:v>0.70002189999999997</c:v>
                </c:pt>
                <c:pt idx="56312">
                  <c:v>0.70300439999999997</c:v>
                </c:pt>
                <c:pt idx="56313">
                  <c:v>0.70598749999999999</c:v>
                </c:pt>
                <c:pt idx="56314">
                  <c:v>0.70896959999999998</c:v>
                </c:pt>
                <c:pt idx="56315">
                  <c:v>0.71195039999999998</c:v>
                </c:pt>
                <c:pt idx="56316">
                  <c:v>0.71492820000000001</c:v>
                </c:pt>
                <c:pt idx="56317">
                  <c:v>0.71790620000000005</c:v>
                </c:pt>
                <c:pt idx="56318">
                  <c:v>0.72088859999999999</c:v>
                </c:pt>
                <c:pt idx="56319">
                  <c:v>0.72387259999999998</c:v>
                </c:pt>
                <c:pt idx="56320">
                  <c:v>0.7268561</c:v>
                </c:pt>
                <c:pt idx="56321">
                  <c:v>0.72976419999999997</c:v>
                </c:pt>
                <c:pt idx="56322">
                  <c:v>0.73270709999999994</c:v>
                </c:pt>
                <c:pt idx="56323">
                  <c:v>0.73566609999999999</c:v>
                </c:pt>
                <c:pt idx="56324">
                  <c:v>0.73863679999999998</c:v>
                </c:pt>
                <c:pt idx="56325">
                  <c:v>0.7416123</c:v>
                </c:pt>
                <c:pt idx="56326">
                  <c:v>0.74458959999999996</c:v>
                </c:pt>
                <c:pt idx="56327">
                  <c:v>0.74756659999999997</c:v>
                </c:pt>
                <c:pt idx="56328">
                  <c:v>0.7505425</c:v>
                </c:pt>
                <c:pt idx="56329">
                  <c:v>0.75349560000000004</c:v>
                </c:pt>
                <c:pt idx="56330">
                  <c:v>0.75646139999999995</c:v>
                </c:pt>
                <c:pt idx="56331">
                  <c:v>0.7594265</c:v>
                </c:pt>
                <c:pt idx="56332">
                  <c:v>0.76239789999999996</c:v>
                </c:pt>
                <c:pt idx="56333">
                  <c:v>0.76537509999999997</c:v>
                </c:pt>
                <c:pt idx="56334">
                  <c:v>0.76835350000000002</c:v>
                </c:pt>
                <c:pt idx="56335">
                  <c:v>0.77133359999999995</c:v>
                </c:pt>
                <c:pt idx="56336">
                  <c:v>0.77431459999999996</c:v>
                </c:pt>
                <c:pt idx="56337">
                  <c:v>0.77729610000000005</c:v>
                </c:pt>
                <c:pt idx="56338">
                  <c:v>0.78028039999999999</c:v>
                </c:pt>
                <c:pt idx="56339">
                  <c:v>0.78325549999999999</c:v>
                </c:pt>
                <c:pt idx="56340">
                  <c:v>0.7862266</c:v>
                </c:pt>
                <c:pt idx="56341">
                  <c:v>0.78920310000000005</c:v>
                </c:pt>
                <c:pt idx="56342">
                  <c:v>0.79217950000000004</c:v>
                </c:pt>
                <c:pt idx="56343">
                  <c:v>0.79516050000000005</c:v>
                </c:pt>
                <c:pt idx="56344">
                  <c:v>0.7981471</c:v>
                </c:pt>
                <c:pt idx="56345">
                  <c:v>0.80113310000000004</c:v>
                </c:pt>
                <c:pt idx="56346">
                  <c:v>0.80412059999999996</c:v>
                </c:pt>
                <c:pt idx="56347">
                  <c:v>0.80710649999999995</c:v>
                </c:pt>
                <c:pt idx="56348">
                  <c:v>0.81009330000000002</c:v>
                </c:pt>
                <c:pt idx="56349">
                  <c:v>0.81308000000000002</c:v>
                </c:pt>
                <c:pt idx="56350">
                  <c:v>0.81606670000000003</c:v>
                </c:pt>
                <c:pt idx="56351">
                  <c:v>0.81905559999999999</c:v>
                </c:pt>
                <c:pt idx="56352">
                  <c:v>0.82204719999999998</c:v>
                </c:pt>
                <c:pt idx="56353">
                  <c:v>0.82503899999999997</c:v>
                </c:pt>
                <c:pt idx="56354">
                  <c:v>0.82803079999999996</c:v>
                </c:pt>
                <c:pt idx="56355">
                  <c:v>0.83102229999999999</c:v>
                </c:pt>
                <c:pt idx="56356">
                  <c:v>0.83401519999999996</c:v>
                </c:pt>
                <c:pt idx="56357">
                  <c:v>0.83700560000000002</c:v>
                </c:pt>
                <c:pt idx="56358">
                  <c:v>0.8399953</c:v>
                </c:pt>
                <c:pt idx="56359">
                  <c:v>0.84298309999999999</c:v>
                </c:pt>
                <c:pt idx="56360">
                  <c:v>0.84597100000000003</c:v>
                </c:pt>
                <c:pt idx="56361">
                  <c:v>0.84895710000000002</c:v>
                </c:pt>
                <c:pt idx="56362">
                  <c:v>0.85199139999999995</c:v>
                </c:pt>
                <c:pt idx="56363">
                  <c:v>0.85498680000000005</c:v>
                </c:pt>
                <c:pt idx="56364">
                  <c:v>0.85797679999999998</c:v>
                </c:pt>
                <c:pt idx="56365">
                  <c:v>0.86095180000000004</c:v>
                </c:pt>
                <c:pt idx="56366">
                  <c:v>0.86393010000000003</c:v>
                </c:pt>
                <c:pt idx="56367">
                  <c:v>0.86691110000000005</c:v>
                </c:pt>
                <c:pt idx="56368">
                  <c:v>0.86989179999999999</c:v>
                </c:pt>
                <c:pt idx="56369">
                  <c:v>0.87287490000000001</c:v>
                </c:pt>
                <c:pt idx="56370">
                  <c:v>0.87585869999999999</c:v>
                </c:pt>
                <c:pt idx="56371">
                  <c:v>0.87884260000000003</c:v>
                </c:pt>
                <c:pt idx="56372">
                  <c:v>0.88182470000000002</c:v>
                </c:pt>
                <c:pt idx="56373">
                  <c:v>0.8848066</c:v>
                </c:pt>
                <c:pt idx="56374">
                  <c:v>0.88778639999999998</c:v>
                </c:pt>
                <c:pt idx="56375">
                  <c:v>0.89076630000000001</c:v>
                </c:pt>
                <c:pt idx="56376">
                  <c:v>0.89374319999999996</c:v>
                </c:pt>
                <c:pt idx="56377">
                  <c:v>0.89670669999999997</c:v>
                </c:pt>
                <c:pt idx="56378">
                  <c:v>0.89967819999999998</c:v>
                </c:pt>
                <c:pt idx="56379">
                  <c:v>0.90265289999999998</c:v>
                </c:pt>
                <c:pt idx="56380">
                  <c:v>0.90562960000000003</c:v>
                </c:pt>
                <c:pt idx="56381">
                  <c:v>0.90860819999999998</c:v>
                </c:pt>
                <c:pt idx="56382">
                  <c:v>0.91158720000000004</c:v>
                </c:pt>
                <c:pt idx="56383">
                  <c:v>0.91456669999999995</c:v>
                </c:pt>
                <c:pt idx="56384">
                  <c:v>0.91754690000000005</c:v>
                </c:pt>
                <c:pt idx="56385">
                  <c:v>0.92052670000000003</c:v>
                </c:pt>
                <c:pt idx="56386">
                  <c:v>0.92350690000000002</c:v>
                </c:pt>
                <c:pt idx="56387">
                  <c:v>0.92648629999999998</c:v>
                </c:pt>
                <c:pt idx="56388">
                  <c:v>0.92946680000000004</c:v>
                </c:pt>
                <c:pt idx="56389">
                  <c:v>0.93244839999999996</c:v>
                </c:pt>
                <c:pt idx="56390">
                  <c:v>0.93543030000000005</c:v>
                </c:pt>
                <c:pt idx="56391">
                  <c:v>0.93841140000000001</c:v>
                </c:pt>
                <c:pt idx="56392">
                  <c:v>0.94139329999999999</c:v>
                </c:pt>
                <c:pt idx="56393">
                  <c:v>0.94437459999999995</c:v>
                </c:pt>
                <c:pt idx="56394">
                  <c:v>0.94735440000000004</c:v>
                </c:pt>
                <c:pt idx="56395">
                  <c:v>0.95033389999999995</c:v>
                </c:pt>
                <c:pt idx="56396">
                  <c:v>0.95331330000000003</c:v>
                </c:pt>
                <c:pt idx="56397">
                  <c:v>0.95629249999999999</c:v>
                </c:pt>
                <c:pt idx="56398">
                  <c:v>0.95927110000000004</c:v>
                </c:pt>
                <c:pt idx="56399">
                  <c:v>0.96224829999999995</c:v>
                </c:pt>
                <c:pt idx="56400">
                  <c:v>0.9652271</c:v>
                </c:pt>
                <c:pt idx="56401">
                  <c:v>0.96820519999999999</c:v>
                </c:pt>
                <c:pt idx="56402">
                  <c:v>0.97118289999999996</c:v>
                </c:pt>
                <c:pt idx="56403">
                  <c:v>0.97416069999999999</c:v>
                </c:pt>
                <c:pt idx="56404">
                  <c:v>0.97713850000000002</c:v>
                </c:pt>
                <c:pt idx="56405">
                  <c:v>0.98011619999999999</c:v>
                </c:pt>
                <c:pt idx="56406">
                  <c:v>0.98309409999999997</c:v>
                </c:pt>
                <c:pt idx="56407">
                  <c:v>0.98607120000000004</c:v>
                </c:pt>
                <c:pt idx="56408">
                  <c:v>0.98904729999999996</c:v>
                </c:pt>
                <c:pt idx="56409">
                  <c:v>0.99202420000000002</c:v>
                </c:pt>
                <c:pt idx="56410">
                  <c:v>0.99500160000000004</c:v>
                </c:pt>
                <c:pt idx="56411">
                  <c:v>0.99797749999999996</c:v>
                </c:pt>
                <c:pt idx="56412">
                  <c:v>1.0009539999999999</c:v>
                </c:pt>
                <c:pt idx="56413">
                  <c:v>1.003932</c:v>
                </c:pt>
                <c:pt idx="56414">
                  <c:v>1.0069090000000001</c:v>
                </c:pt>
                <c:pt idx="56415">
                  <c:v>1.0098860000000001</c:v>
                </c:pt>
                <c:pt idx="56416">
                  <c:v>1.0128619999999999</c:v>
                </c:pt>
                <c:pt idx="56417">
                  <c:v>1.0158389999999999</c:v>
                </c:pt>
                <c:pt idx="56418">
                  <c:v>1.018815</c:v>
                </c:pt>
                <c:pt idx="56419">
                  <c:v>1.021792</c:v>
                </c:pt>
                <c:pt idx="56420">
                  <c:v>1.0247679999999999</c:v>
                </c:pt>
                <c:pt idx="56421">
                  <c:v>1.0277449999999999</c:v>
                </c:pt>
                <c:pt idx="56422">
                  <c:v>1.0307200000000001</c:v>
                </c:pt>
                <c:pt idx="56423">
                  <c:v>1.0336939999999999</c:v>
                </c:pt>
                <c:pt idx="56424">
                  <c:v>1.03667</c:v>
                </c:pt>
                <c:pt idx="56425">
                  <c:v>1.0396460000000001</c:v>
                </c:pt>
                <c:pt idx="56426">
                  <c:v>1.0426219999999999</c:v>
                </c:pt>
                <c:pt idx="56427">
                  <c:v>1.045598</c:v>
                </c:pt>
                <c:pt idx="56428">
                  <c:v>1.048573</c:v>
                </c:pt>
                <c:pt idx="56429">
                  <c:v>1.0515490000000001</c:v>
                </c:pt>
                <c:pt idx="56430">
                  <c:v>1.054522</c:v>
                </c:pt>
                <c:pt idx="56431">
                  <c:v>1.0574950000000001</c:v>
                </c:pt>
                <c:pt idx="56432">
                  <c:v>1.060468</c:v>
                </c:pt>
                <c:pt idx="56433">
                  <c:v>1.0634399999999999</c:v>
                </c:pt>
                <c:pt idx="56434">
                  <c:v>1.066414</c:v>
                </c:pt>
                <c:pt idx="56435">
                  <c:v>1.0693870000000001</c:v>
                </c:pt>
                <c:pt idx="56436">
                  <c:v>1.0723609999999999</c:v>
                </c:pt>
                <c:pt idx="56437">
                  <c:v>1.0753349999999999</c:v>
                </c:pt>
                <c:pt idx="56438">
                  <c:v>1.0783100000000001</c:v>
                </c:pt>
                <c:pt idx="56439">
                  <c:v>1.0812839999999999</c:v>
                </c:pt>
                <c:pt idx="56440">
                  <c:v>1.08426</c:v>
                </c:pt>
                <c:pt idx="56441">
                  <c:v>1.087234</c:v>
                </c:pt>
                <c:pt idx="56442">
                  <c:v>1.0902080000000001</c:v>
                </c:pt>
                <c:pt idx="56443">
                  <c:v>1.0931820000000001</c:v>
                </c:pt>
                <c:pt idx="56444">
                  <c:v>1.096158</c:v>
                </c:pt>
                <c:pt idx="56445">
                  <c:v>1.0991329999999999</c:v>
                </c:pt>
                <c:pt idx="56446">
                  <c:v>1.1021069999999999</c:v>
                </c:pt>
                <c:pt idx="56447">
                  <c:v>1.105083</c:v>
                </c:pt>
                <c:pt idx="56448">
                  <c:v>1.1080559999999999</c:v>
                </c:pt>
                <c:pt idx="56449">
                  <c:v>1.11103</c:v>
                </c:pt>
                <c:pt idx="56450">
                  <c:v>1.1140030000000001</c:v>
                </c:pt>
                <c:pt idx="56451">
                  <c:v>1.1169770000000001</c:v>
                </c:pt>
                <c:pt idx="56452">
                  <c:v>1.119953</c:v>
                </c:pt>
                <c:pt idx="56453">
                  <c:v>1.1229279999999999</c:v>
                </c:pt>
                <c:pt idx="56454">
                  <c:v>1.125902</c:v>
                </c:pt>
                <c:pt idx="56455">
                  <c:v>1.128825</c:v>
                </c:pt>
                <c:pt idx="56456">
                  <c:v>1.131745</c:v>
                </c:pt>
                <c:pt idx="56457">
                  <c:v>1.1346750000000001</c:v>
                </c:pt>
                <c:pt idx="56458">
                  <c:v>1.1376189999999999</c:v>
                </c:pt>
                <c:pt idx="56459">
                  <c:v>1.1405689999999999</c:v>
                </c:pt>
                <c:pt idx="56460">
                  <c:v>1.1435310000000001</c:v>
                </c:pt>
                <c:pt idx="56461">
                  <c:v>1.146495</c:v>
                </c:pt>
                <c:pt idx="56462">
                  <c:v>1.149462</c:v>
                </c:pt>
                <c:pt idx="56463">
                  <c:v>1.1524289999999999</c:v>
                </c:pt>
                <c:pt idx="56464">
                  <c:v>1.1553979999999999</c:v>
                </c:pt>
                <c:pt idx="56465">
                  <c:v>1.158366</c:v>
                </c:pt>
                <c:pt idx="56466">
                  <c:v>1.1613329999999999</c:v>
                </c:pt>
                <c:pt idx="56467">
                  <c:v>1.1643030000000001</c:v>
                </c:pt>
                <c:pt idx="56468">
                  <c:v>1.1672739999999999</c:v>
                </c:pt>
                <c:pt idx="56469">
                  <c:v>1.1702459999999999</c:v>
                </c:pt>
                <c:pt idx="56470">
                  <c:v>1.1732149999999999</c:v>
                </c:pt>
                <c:pt idx="56471">
                  <c:v>1.1761900000000001</c:v>
                </c:pt>
                <c:pt idx="56472">
                  <c:v>1.1791640000000001</c:v>
                </c:pt>
                <c:pt idx="56473">
                  <c:v>1.182137</c:v>
                </c:pt>
                <c:pt idx="56474">
                  <c:v>1.1851100000000001</c:v>
                </c:pt>
                <c:pt idx="56475">
                  <c:v>1.188083</c:v>
                </c:pt>
                <c:pt idx="56476">
                  <c:v>1.1910559999999999</c:v>
                </c:pt>
                <c:pt idx="56477">
                  <c:v>1.194029</c:v>
                </c:pt>
                <c:pt idx="56478">
                  <c:v>1.1970000000000001</c:v>
                </c:pt>
                <c:pt idx="56479">
                  <c:v>1.199973</c:v>
                </c:pt>
                <c:pt idx="56480">
                  <c:v>1.2029460000000001</c:v>
                </c:pt>
                <c:pt idx="56481">
                  <c:v>1.2059120000000001</c:v>
                </c:pt>
                <c:pt idx="56482">
                  <c:v>1.2088810000000001</c:v>
                </c:pt>
                <c:pt idx="56483">
                  <c:v>1.2118519999999999</c:v>
                </c:pt>
                <c:pt idx="56484">
                  <c:v>1.214826</c:v>
                </c:pt>
                <c:pt idx="56485">
                  <c:v>1.2178</c:v>
                </c:pt>
                <c:pt idx="56486">
                  <c:v>1.2207730000000001</c:v>
                </c:pt>
                <c:pt idx="56487">
                  <c:v>1.2237469999999999</c:v>
                </c:pt>
                <c:pt idx="56488">
                  <c:v>1.2267220000000001</c:v>
                </c:pt>
                <c:pt idx="56489">
                  <c:v>1.2296959999999999</c:v>
                </c:pt>
                <c:pt idx="56490">
                  <c:v>1.2326589999999999</c:v>
                </c:pt>
                <c:pt idx="56491">
                  <c:v>1.2356279999999999</c:v>
                </c:pt>
                <c:pt idx="56492">
                  <c:v>1.238599</c:v>
                </c:pt>
                <c:pt idx="56493">
                  <c:v>1.2415700000000001</c:v>
                </c:pt>
                <c:pt idx="56494">
                  <c:v>1.244542</c:v>
                </c:pt>
                <c:pt idx="56495">
                  <c:v>1.247514</c:v>
                </c:pt>
                <c:pt idx="56496">
                  <c:v>1.2504850000000001</c:v>
                </c:pt>
                <c:pt idx="56497">
                  <c:v>1.2534559999999999</c:v>
                </c:pt>
                <c:pt idx="56498">
                  <c:v>1.256427</c:v>
                </c:pt>
                <c:pt idx="56499">
                  <c:v>1.259398</c:v>
                </c:pt>
                <c:pt idx="56500">
                  <c:v>1.2623679999999999</c:v>
                </c:pt>
                <c:pt idx="56501">
                  <c:v>1.2653380000000001</c:v>
                </c:pt>
                <c:pt idx="56502">
                  <c:v>1.2683059999999999</c:v>
                </c:pt>
                <c:pt idx="56503">
                  <c:v>1.2712749999999999</c:v>
                </c:pt>
                <c:pt idx="56504">
                  <c:v>1.2742450000000001</c:v>
                </c:pt>
                <c:pt idx="56505">
                  <c:v>1.2772159999999999</c:v>
                </c:pt>
                <c:pt idx="56506">
                  <c:v>1.280186</c:v>
                </c:pt>
                <c:pt idx="56507">
                  <c:v>1.283155</c:v>
                </c:pt>
                <c:pt idx="56508">
                  <c:v>1.286125</c:v>
                </c:pt>
                <c:pt idx="56509">
                  <c:v>1.2890950000000001</c:v>
                </c:pt>
                <c:pt idx="56510">
                  <c:v>1.2920640000000001</c:v>
                </c:pt>
                <c:pt idx="56511">
                  <c:v>1.295034</c:v>
                </c:pt>
                <c:pt idx="56512">
                  <c:v>1.298003</c:v>
                </c:pt>
                <c:pt idx="56513">
                  <c:v>1.300972</c:v>
                </c:pt>
                <c:pt idx="56514">
                  <c:v>1.303941</c:v>
                </c:pt>
                <c:pt idx="56515">
                  <c:v>1.3069109999999999</c:v>
                </c:pt>
                <c:pt idx="56516">
                  <c:v>1.3098799999999999</c:v>
                </c:pt>
                <c:pt idx="56517">
                  <c:v>1.3128500000000001</c:v>
                </c:pt>
                <c:pt idx="56518">
                  <c:v>1.31582</c:v>
                </c:pt>
                <c:pt idx="56519">
                  <c:v>1.3187880000000001</c:v>
                </c:pt>
                <c:pt idx="56520">
                  <c:v>1.3217570000000001</c:v>
                </c:pt>
                <c:pt idx="56521">
                  <c:v>1.3247249999999999</c:v>
                </c:pt>
                <c:pt idx="56522">
                  <c:v>1.3276920000000001</c:v>
                </c:pt>
                <c:pt idx="56523">
                  <c:v>1.3306579999999999</c:v>
                </c:pt>
                <c:pt idx="56524">
                  <c:v>1.3336250000000001</c:v>
                </c:pt>
                <c:pt idx="56525">
                  <c:v>1.3365899999999999</c:v>
                </c:pt>
                <c:pt idx="56526">
                  <c:v>1.3395570000000001</c:v>
                </c:pt>
                <c:pt idx="56527">
                  <c:v>1.3425229999999999</c:v>
                </c:pt>
                <c:pt idx="56528">
                  <c:v>1.3454900000000001</c:v>
                </c:pt>
                <c:pt idx="56529">
                  <c:v>1.3484560000000001</c:v>
                </c:pt>
                <c:pt idx="56530">
                  <c:v>1.3514219999999999</c:v>
                </c:pt>
                <c:pt idx="56531">
                  <c:v>1.354387</c:v>
                </c:pt>
                <c:pt idx="56532">
                  <c:v>1.3573550000000001</c:v>
                </c:pt>
                <c:pt idx="56533">
                  <c:v>1.3603209999999999</c:v>
                </c:pt>
                <c:pt idx="56534">
                  <c:v>1.3632869999999999</c:v>
                </c:pt>
                <c:pt idx="56535">
                  <c:v>1.366249</c:v>
                </c:pt>
                <c:pt idx="56536">
                  <c:v>1.3692120000000001</c:v>
                </c:pt>
                <c:pt idx="56537">
                  <c:v>1.372177</c:v>
                </c:pt>
                <c:pt idx="56538">
                  <c:v>1.3751409999999999</c:v>
                </c:pt>
                <c:pt idx="56539">
                  <c:v>1.3781060000000001</c:v>
                </c:pt>
                <c:pt idx="56540">
                  <c:v>1.3810690000000001</c:v>
                </c:pt>
                <c:pt idx="56541">
                  <c:v>1.384037</c:v>
                </c:pt>
                <c:pt idx="56542">
                  <c:v>1.387</c:v>
                </c:pt>
                <c:pt idx="56543">
                  <c:v>1.3899649999999999</c:v>
                </c:pt>
                <c:pt idx="56544">
                  <c:v>1.39293</c:v>
                </c:pt>
                <c:pt idx="56545">
                  <c:v>1.3958950000000001</c:v>
                </c:pt>
                <c:pt idx="56546">
                  <c:v>1.398854</c:v>
                </c:pt>
                <c:pt idx="56547">
                  <c:v>1.401818</c:v>
                </c:pt>
                <c:pt idx="56548">
                  <c:v>1.404782</c:v>
                </c:pt>
                <c:pt idx="56549">
                  <c:v>1.407745</c:v>
                </c:pt>
                <c:pt idx="56550">
                  <c:v>1.4107080000000001</c:v>
                </c:pt>
                <c:pt idx="56551">
                  <c:v>1.413673</c:v>
                </c:pt>
                <c:pt idx="56552">
                  <c:v>1.416636</c:v>
                </c:pt>
                <c:pt idx="56553">
                  <c:v>1.4196009999999999</c:v>
                </c:pt>
                <c:pt idx="56554">
                  <c:v>1.4225650000000001</c:v>
                </c:pt>
                <c:pt idx="56555">
                  <c:v>1.4255279999999999</c:v>
                </c:pt>
                <c:pt idx="56556">
                  <c:v>1.4284889999999999</c:v>
                </c:pt>
                <c:pt idx="56557">
                  <c:v>1.4314519999999999</c:v>
                </c:pt>
                <c:pt idx="56558">
                  <c:v>1.434415</c:v>
                </c:pt>
                <c:pt idx="56559">
                  <c:v>1.437378</c:v>
                </c:pt>
                <c:pt idx="56560">
                  <c:v>1.44034</c:v>
                </c:pt>
                <c:pt idx="56561">
                  <c:v>1.4433020000000001</c:v>
                </c:pt>
                <c:pt idx="56562">
                  <c:v>1.4462630000000001</c:v>
                </c:pt>
                <c:pt idx="56563">
                  <c:v>1.4492240000000001</c:v>
                </c:pt>
                <c:pt idx="56564">
                  <c:v>1.452183</c:v>
                </c:pt>
                <c:pt idx="56565">
                  <c:v>1.4551419999999999</c:v>
                </c:pt>
                <c:pt idx="56566">
                  <c:v>1.4581010000000001</c:v>
                </c:pt>
                <c:pt idx="56567">
                  <c:v>1.4610609999999999</c:v>
                </c:pt>
                <c:pt idx="56568">
                  <c:v>1.4640200000000001</c:v>
                </c:pt>
                <c:pt idx="56569">
                  <c:v>1.46698</c:v>
                </c:pt>
                <c:pt idx="56570">
                  <c:v>1.4699390000000001</c:v>
                </c:pt>
                <c:pt idx="56571">
                  <c:v>1.472899</c:v>
                </c:pt>
                <c:pt idx="56572">
                  <c:v>1.4758579999999999</c:v>
                </c:pt>
                <c:pt idx="56573">
                  <c:v>1.478818</c:v>
                </c:pt>
                <c:pt idx="56574">
                  <c:v>1.4817769999999999</c:v>
                </c:pt>
                <c:pt idx="56575">
                  <c:v>1.4847349999999999</c:v>
                </c:pt>
                <c:pt idx="56576">
                  <c:v>1.4876910000000001</c:v>
                </c:pt>
                <c:pt idx="56577">
                  <c:v>1.490648</c:v>
                </c:pt>
                <c:pt idx="56578">
                  <c:v>1.493606</c:v>
                </c:pt>
                <c:pt idx="56579">
                  <c:v>1.4965649999999999</c:v>
                </c:pt>
                <c:pt idx="56580">
                  <c:v>1.4995229999999999</c:v>
                </c:pt>
                <c:pt idx="56581">
                  <c:v>1.502481</c:v>
                </c:pt>
                <c:pt idx="56582">
                  <c:v>1.505439</c:v>
                </c:pt>
                <c:pt idx="56583">
                  <c:v>1.508397</c:v>
                </c:pt>
                <c:pt idx="56584">
                  <c:v>1.5113559999999999</c:v>
                </c:pt>
                <c:pt idx="56585">
                  <c:v>1.5143139999999999</c:v>
                </c:pt>
                <c:pt idx="56586">
                  <c:v>1.5172730000000001</c:v>
                </c:pt>
                <c:pt idx="56587">
                  <c:v>1.5202310000000001</c:v>
                </c:pt>
                <c:pt idx="56588">
                  <c:v>1.52319</c:v>
                </c:pt>
                <c:pt idx="56589">
                  <c:v>1.526149</c:v>
                </c:pt>
                <c:pt idx="56590">
                  <c:v>1.529107</c:v>
                </c:pt>
                <c:pt idx="56591">
                  <c:v>1.5320659999999999</c:v>
                </c:pt>
                <c:pt idx="56592">
                  <c:v>1.5350239999999999</c:v>
                </c:pt>
                <c:pt idx="56593">
                  <c:v>1.537982</c:v>
                </c:pt>
                <c:pt idx="56594">
                  <c:v>1.54094</c:v>
                </c:pt>
                <c:pt idx="56595">
                  <c:v>1.543898</c:v>
                </c:pt>
                <c:pt idx="56596">
                  <c:v>1.546856</c:v>
                </c:pt>
                <c:pt idx="56597">
                  <c:v>1.5498130000000001</c:v>
                </c:pt>
                <c:pt idx="56598">
                  <c:v>1.5527679999999999</c:v>
                </c:pt>
                <c:pt idx="56599">
                  <c:v>1.5557259999999999</c:v>
                </c:pt>
                <c:pt idx="56600">
                  <c:v>1.558684</c:v>
                </c:pt>
                <c:pt idx="56601">
                  <c:v>1.5616429999999999</c:v>
                </c:pt>
                <c:pt idx="56602">
                  <c:v>1.564602</c:v>
                </c:pt>
                <c:pt idx="56603">
                  <c:v>1.567561</c:v>
                </c:pt>
                <c:pt idx="56604">
                  <c:v>1.5705210000000001</c:v>
                </c:pt>
                <c:pt idx="56605">
                  <c:v>1.57348</c:v>
                </c:pt>
                <c:pt idx="56606">
                  <c:v>1.5764389999999999</c:v>
                </c:pt>
                <c:pt idx="56607">
                  <c:v>1.5793969999999999</c:v>
                </c:pt>
                <c:pt idx="56608">
                  <c:v>1.582354</c:v>
                </c:pt>
                <c:pt idx="56609">
                  <c:v>1.58531</c:v>
                </c:pt>
                <c:pt idx="56610">
                  <c:v>1.5882670000000001</c:v>
                </c:pt>
                <c:pt idx="56611">
                  <c:v>1.591224</c:v>
                </c:pt>
                <c:pt idx="56612">
                  <c:v>1.594182</c:v>
                </c:pt>
                <c:pt idx="56613">
                  <c:v>1.59714</c:v>
                </c:pt>
                <c:pt idx="56614">
                  <c:v>1.600098</c:v>
                </c:pt>
                <c:pt idx="56615">
                  <c:v>1.603056</c:v>
                </c:pt>
                <c:pt idx="56616">
                  <c:v>1.606015</c:v>
                </c:pt>
                <c:pt idx="56617">
                  <c:v>1.608973</c:v>
                </c:pt>
                <c:pt idx="56618">
                  <c:v>1.611931</c:v>
                </c:pt>
                <c:pt idx="56619">
                  <c:v>1.6148899999999999</c:v>
                </c:pt>
                <c:pt idx="56620">
                  <c:v>1.617848</c:v>
                </c:pt>
                <c:pt idx="56621">
                  <c:v>1.6208070000000001</c:v>
                </c:pt>
                <c:pt idx="56622">
                  <c:v>1.6237649999999999</c:v>
                </c:pt>
                <c:pt idx="56623">
                  <c:v>1.6267240000000001</c:v>
                </c:pt>
                <c:pt idx="56624">
                  <c:v>1.6296759999999999</c:v>
                </c:pt>
                <c:pt idx="56625">
                  <c:v>1.63263</c:v>
                </c:pt>
                <c:pt idx="56626">
                  <c:v>1.635586</c:v>
                </c:pt>
                <c:pt idx="56627">
                  <c:v>1.638538</c:v>
                </c:pt>
                <c:pt idx="56628">
                  <c:v>1.641492</c:v>
                </c:pt>
                <c:pt idx="56629">
                  <c:v>1.6444479999999999</c:v>
                </c:pt>
                <c:pt idx="56630">
                  <c:v>1.6474040000000001</c:v>
                </c:pt>
                <c:pt idx="56631">
                  <c:v>1.650361</c:v>
                </c:pt>
                <c:pt idx="56632">
                  <c:v>1.6533180000000001</c:v>
                </c:pt>
                <c:pt idx="56633">
                  <c:v>1.6562760000000001</c:v>
                </c:pt>
                <c:pt idx="56634">
                  <c:v>1.659233</c:v>
                </c:pt>
                <c:pt idx="56635">
                  <c:v>1.6621889999999999</c:v>
                </c:pt>
                <c:pt idx="56636">
                  <c:v>1.6651469999999999</c:v>
                </c:pt>
                <c:pt idx="56637">
                  <c:v>1.668104</c:v>
                </c:pt>
                <c:pt idx="56638">
                  <c:v>1.671062</c:v>
                </c:pt>
                <c:pt idx="56639">
                  <c:v>1.6740200000000001</c:v>
                </c:pt>
                <c:pt idx="56640">
                  <c:v>1.6769780000000001</c:v>
                </c:pt>
                <c:pt idx="56641">
                  <c:v>1.6799360000000001</c:v>
                </c:pt>
                <c:pt idx="56642">
                  <c:v>1.6828939999999999</c:v>
                </c:pt>
                <c:pt idx="56643">
                  <c:v>1.685853</c:v>
                </c:pt>
                <c:pt idx="56644">
                  <c:v>1.6888110000000001</c:v>
                </c:pt>
                <c:pt idx="56645">
                  <c:v>1.6917690000000001</c:v>
                </c:pt>
                <c:pt idx="56646">
                  <c:v>1.6947270000000001</c:v>
                </c:pt>
                <c:pt idx="56647">
                  <c:v>1.6976800000000001</c:v>
                </c:pt>
                <c:pt idx="56648">
                  <c:v>1.700634</c:v>
                </c:pt>
                <c:pt idx="56649">
                  <c:v>1.703589</c:v>
                </c:pt>
                <c:pt idx="56650">
                  <c:v>1.706545</c:v>
                </c:pt>
                <c:pt idx="56651">
                  <c:v>1.7095009999999999</c:v>
                </c:pt>
                <c:pt idx="56652">
                  <c:v>1.712458</c:v>
                </c:pt>
                <c:pt idx="56653">
                  <c:v>1.7154149999999999</c:v>
                </c:pt>
                <c:pt idx="56654">
                  <c:v>1.718372</c:v>
                </c:pt>
                <c:pt idx="56655">
                  <c:v>1.7213290000000001</c:v>
                </c:pt>
                <c:pt idx="56656">
                  <c:v>1.7242869999999999</c:v>
                </c:pt>
                <c:pt idx="56657">
                  <c:v>1.727244</c:v>
                </c:pt>
                <c:pt idx="56658">
                  <c:v>1.730202</c:v>
                </c:pt>
                <c:pt idx="56659">
                  <c:v>1.733158</c:v>
                </c:pt>
                <c:pt idx="56660">
                  <c:v>1.7361150000000001</c:v>
                </c:pt>
                <c:pt idx="56661">
                  <c:v>1.739072</c:v>
                </c:pt>
                <c:pt idx="56662">
                  <c:v>1.742029</c:v>
                </c:pt>
                <c:pt idx="56663">
                  <c:v>1.7449870000000001</c:v>
                </c:pt>
                <c:pt idx="56664">
                  <c:v>1.7479439999999999</c:v>
                </c:pt>
                <c:pt idx="56665">
                  <c:v>1.750902</c:v>
                </c:pt>
                <c:pt idx="56666">
                  <c:v>1.75386</c:v>
                </c:pt>
                <c:pt idx="56667">
                  <c:v>1.7568189999999999</c:v>
                </c:pt>
                <c:pt idx="56668">
                  <c:v>1.759776</c:v>
                </c:pt>
                <c:pt idx="56669">
                  <c:v>1.7627330000000001</c:v>
                </c:pt>
                <c:pt idx="56670">
                  <c:v>1.76569</c:v>
                </c:pt>
                <c:pt idx="56671">
                  <c:v>1.768648</c:v>
                </c:pt>
                <c:pt idx="56672">
                  <c:v>1.771606</c:v>
                </c:pt>
                <c:pt idx="56673">
                  <c:v>1.7745649999999999</c:v>
                </c:pt>
                <c:pt idx="56674">
                  <c:v>1.777523</c:v>
                </c:pt>
                <c:pt idx="56675">
                  <c:v>1.780481</c:v>
                </c:pt>
                <c:pt idx="56676">
                  <c:v>1.783439</c:v>
                </c:pt>
                <c:pt idx="56677">
                  <c:v>1.786397</c:v>
                </c:pt>
                <c:pt idx="56678">
                  <c:v>1.789355</c:v>
                </c:pt>
                <c:pt idx="56679">
                  <c:v>1.7923119999999999</c:v>
                </c:pt>
                <c:pt idx="56680">
                  <c:v>1.7952699999999999</c:v>
                </c:pt>
                <c:pt idx="56681">
                  <c:v>1.798227</c:v>
                </c:pt>
                <c:pt idx="56682">
                  <c:v>1.801185</c:v>
                </c:pt>
                <c:pt idx="56683">
                  <c:v>1.8041419999999999</c:v>
                </c:pt>
                <c:pt idx="56684">
                  <c:v>1.8070999999999999</c:v>
                </c:pt>
                <c:pt idx="56685">
                  <c:v>1.8100579999999999</c:v>
                </c:pt>
                <c:pt idx="56686">
                  <c:v>1.8130170000000001</c:v>
                </c:pt>
                <c:pt idx="56687">
                  <c:v>1.8159749999999999</c:v>
                </c:pt>
                <c:pt idx="56688">
                  <c:v>1.8189329999999999</c:v>
                </c:pt>
                <c:pt idx="56689">
                  <c:v>1.82189</c:v>
                </c:pt>
                <c:pt idx="56690">
                  <c:v>1.8248439999999999</c:v>
                </c:pt>
                <c:pt idx="56691">
                  <c:v>1.827798</c:v>
                </c:pt>
                <c:pt idx="56692">
                  <c:v>1.830754</c:v>
                </c:pt>
                <c:pt idx="56693">
                  <c:v>1.8337079999999999</c:v>
                </c:pt>
                <c:pt idx="56694">
                  <c:v>1.8366640000000001</c:v>
                </c:pt>
                <c:pt idx="56695">
                  <c:v>1.83962</c:v>
                </c:pt>
                <c:pt idx="56696">
                  <c:v>1.8425769999999999</c:v>
                </c:pt>
                <c:pt idx="56697">
                  <c:v>1.8455349999999999</c:v>
                </c:pt>
                <c:pt idx="56698">
                  <c:v>1.8484929999999999</c:v>
                </c:pt>
                <c:pt idx="56699">
                  <c:v>1.851451</c:v>
                </c:pt>
                <c:pt idx="56700">
                  <c:v>1.8544080000000001</c:v>
                </c:pt>
                <c:pt idx="56701">
                  <c:v>1.8573660000000001</c:v>
                </c:pt>
                <c:pt idx="56702">
                  <c:v>1.8603240000000001</c:v>
                </c:pt>
                <c:pt idx="56703">
                  <c:v>1.8632820000000001</c:v>
                </c:pt>
                <c:pt idx="56704">
                  <c:v>1.8662399999999999</c:v>
                </c:pt>
                <c:pt idx="56705">
                  <c:v>1.8691979999999999</c:v>
                </c:pt>
                <c:pt idx="56706">
                  <c:v>1.8721559999999999</c:v>
                </c:pt>
                <c:pt idx="56707">
                  <c:v>1.875113</c:v>
                </c:pt>
                <c:pt idx="56708">
                  <c:v>1.8780699999999999</c:v>
                </c:pt>
                <c:pt idx="56709">
                  <c:v>1.881027</c:v>
                </c:pt>
                <c:pt idx="56710">
                  <c:v>1.883985</c:v>
                </c:pt>
                <c:pt idx="56711">
                  <c:v>1.8869419999999999</c:v>
                </c:pt>
                <c:pt idx="56712">
                  <c:v>1.889899</c:v>
                </c:pt>
                <c:pt idx="56713">
                  <c:v>1.892857</c:v>
                </c:pt>
                <c:pt idx="56714">
                  <c:v>1.8958140000000001</c:v>
                </c:pt>
                <c:pt idx="56715">
                  <c:v>1.8987719999999999</c:v>
                </c:pt>
                <c:pt idx="56716">
                  <c:v>1.9017310000000001</c:v>
                </c:pt>
                <c:pt idx="56717">
                  <c:v>1.9046890000000001</c:v>
                </c:pt>
                <c:pt idx="56718">
                  <c:v>1.9076470000000001</c:v>
                </c:pt>
                <c:pt idx="56719">
                  <c:v>1.910606</c:v>
                </c:pt>
                <c:pt idx="56720">
                  <c:v>1.913564</c:v>
                </c:pt>
                <c:pt idx="56721">
                  <c:v>1.9165220000000001</c:v>
                </c:pt>
                <c:pt idx="56722">
                  <c:v>1.919481</c:v>
                </c:pt>
                <c:pt idx="56723">
                  <c:v>1.9224399999999999</c:v>
                </c:pt>
                <c:pt idx="56724">
                  <c:v>1.9253990000000001</c:v>
                </c:pt>
                <c:pt idx="56725">
                  <c:v>1.928358</c:v>
                </c:pt>
                <c:pt idx="56726">
                  <c:v>1.931316</c:v>
                </c:pt>
                <c:pt idx="56727">
                  <c:v>1.934275</c:v>
                </c:pt>
                <c:pt idx="56728">
                  <c:v>1.9372259999999999</c:v>
                </c:pt>
                <c:pt idx="56729">
                  <c:v>1.9401759999999999</c:v>
                </c:pt>
                <c:pt idx="56730">
                  <c:v>1.94313</c:v>
                </c:pt>
                <c:pt idx="56731">
                  <c:v>1.9460850000000001</c:v>
                </c:pt>
                <c:pt idx="56732">
                  <c:v>1.9490419999999999</c:v>
                </c:pt>
                <c:pt idx="56733">
                  <c:v>1.9519979999999999</c:v>
                </c:pt>
                <c:pt idx="56734">
                  <c:v>1.954955</c:v>
                </c:pt>
                <c:pt idx="56735">
                  <c:v>1.9579120000000001</c:v>
                </c:pt>
                <c:pt idx="56736">
                  <c:v>1.960869</c:v>
                </c:pt>
                <c:pt idx="56737">
                  <c:v>1.9638260000000001</c:v>
                </c:pt>
                <c:pt idx="56738">
                  <c:v>1.9667840000000001</c:v>
                </c:pt>
                <c:pt idx="56739">
                  <c:v>1.9697420000000001</c:v>
                </c:pt>
                <c:pt idx="56740">
                  <c:v>1.972699</c:v>
                </c:pt>
                <c:pt idx="56741">
                  <c:v>1.975657</c:v>
                </c:pt>
                <c:pt idx="56742">
                  <c:v>1.978615</c:v>
                </c:pt>
                <c:pt idx="56743">
                  <c:v>1.9815719999999999</c:v>
                </c:pt>
                <c:pt idx="56744">
                  <c:v>1.984529</c:v>
                </c:pt>
                <c:pt idx="56745">
                  <c:v>1.9874860000000001</c:v>
                </c:pt>
                <c:pt idx="56746">
                  <c:v>1.990443</c:v>
                </c:pt>
                <c:pt idx="56747">
                  <c:v>1.9934000000000001</c:v>
                </c:pt>
                <c:pt idx="56748">
                  <c:v>1.996356</c:v>
                </c:pt>
                <c:pt idx="56749">
                  <c:v>1.999309</c:v>
                </c:pt>
                <c:pt idx="56750">
                  <c:v>2.002265</c:v>
                </c:pt>
                <c:pt idx="56751">
                  <c:v>2.0052219999999998</c:v>
                </c:pt>
                <c:pt idx="56752">
                  <c:v>2.0081790000000002</c:v>
                </c:pt>
                <c:pt idx="56753">
                  <c:v>2.0111370000000002</c:v>
                </c:pt>
                <c:pt idx="56754">
                  <c:v>2.0140940000000001</c:v>
                </c:pt>
                <c:pt idx="56755">
                  <c:v>2.0170509999999999</c:v>
                </c:pt>
                <c:pt idx="56756">
                  <c:v>2.0200070000000001</c:v>
                </c:pt>
                <c:pt idx="56757">
                  <c:v>2.022964</c:v>
                </c:pt>
                <c:pt idx="56758">
                  <c:v>2.0259200000000002</c:v>
                </c:pt>
                <c:pt idx="56759">
                  <c:v>2.028877</c:v>
                </c:pt>
                <c:pt idx="56760">
                  <c:v>2.0318350000000001</c:v>
                </c:pt>
                <c:pt idx="56761">
                  <c:v>2.0347919999999999</c:v>
                </c:pt>
                <c:pt idx="56762">
                  <c:v>2.0377450000000001</c:v>
                </c:pt>
                <c:pt idx="56763">
                  <c:v>2.040699</c:v>
                </c:pt>
                <c:pt idx="56764">
                  <c:v>2.0436540000000001</c:v>
                </c:pt>
                <c:pt idx="56765">
                  <c:v>2.0466099999999998</c:v>
                </c:pt>
                <c:pt idx="56766">
                  <c:v>2.049566</c:v>
                </c:pt>
                <c:pt idx="56767">
                  <c:v>2.0525220000000002</c:v>
                </c:pt>
                <c:pt idx="56768">
                  <c:v>2.0554790000000001</c:v>
                </c:pt>
                <c:pt idx="56769">
                  <c:v>2.0584359999999999</c:v>
                </c:pt>
                <c:pt idx="56770">
                  <c:v>2.0613920000000001</c:v>
                </c:pt>
                <c:pt idx="56771">
                  <c:v>2.064346</c:v>
                </c:pt>
                <c:pt idx="56772">
                  <c:v>2.0673020000000002</c:v>
                </c:pt>
                <c:pt idx="56773">
                  <c:v>2.0702579999999999</c:v>
                </c:pt>
                <c:pt idx="56774">
                  <c:v>2.0732140000000001</c:v>
                </c:pt>
                <c:pt idx="56775">
                  <c:v>2.0761699999999998</c:v>
                </c:pt>
                <c:pt idx="56776">
                  <c:v>2.0791270000000002</c:v>
                </c:pt>
                <c:pt idx="56777">
                  <c:v>2.0820820000000002</c:v>
                </c:pt>
                <c:pt idx="56778">
                  <c:v>2.0850379999999999</c:v>
                </c:pt>
                <c:pt idx="56779">
                  <c:v>2.0879949999999998</c:v>
                </c:pt>
                <c:pt idx="56780">
                  <c:v>2.090951</c:v>
                </c:pt>
                <c:pt idx="56781">
                  <c:v>2.093909</c:v>
                </c:pt>
                <c:pt idx="56782">
                  <c:v>2.0968659999999999</c:v>
                </c:pt>
                <c:pt idx="56783">
                  <c:v>2.0998230000000002</c:v>
                </c:pt>
                <c:pt idx="56784">
                  <c:v>2.102779</c:v>
                </c:pt>
                <c:pt idx="56785">
                  <c:v>2.1057359999999998</c:v>
                </c:pt>
                <c:pt idx="56786">
                  <c:v>2.1086939999999998</c:v>
                </c:pt>
                <c:pt idx="56787">
                  <c:v>2.11165</c:v>
                </c:pt>
                <c:pt idx="56788">
                  <c:v>2.114608</c:v>
                </c:pt>
                <c:pt idx="56789">
                  <c:v>2.1175649999999999</c:v>
                </c:pt>
                <c:pt idx="56790">
                  <c:v>2.1205229999999999</c:v>
                </c:pt>
                <c:pt idx="56791">
                  <c:v>2.1234799999999998</c:v>
                </c:pt>
                <c:pt idx="56792">
                  <c:v>2.1264370000000001</c:v>
                </c:pt>
                <c:pt idx="56793">
                  <c:v>2.1293950000000001</c:v>
                </c:pt>
                <c:pt idx="56794">
                  <c:v>2.1323530000000002</c:v>
                </c:pt>
                <c:pt idx="56795">
                  <c:v>2.1353110000000002</c:v>
                </c:pt>
                <c:pt idx="56796">
                  <c:v>2.1382690000000002</c:v>
                </c:pt>
                <c:pt idx="56797">
                  <c:v>2.1412279999999999</c:v>
                </c:pt>
                <c:pt idx="56798">
                  <c:v>2.1441859999999999</c:v>
                </c:pt>
                <c:pt idx="56799">
                  <c:v>2.1471450000000001</c:v>
                </c:pt>
                <c:pt idx="56800">
                  <c:v>2.1501030000000001</c:v>
                </c:pt>
                <c:pt idx="56801">
                  <c:v>2.1530610000000001</c:v>
                </c:pt>
                <c:pt idx="56802">
                  <c:v>2.1560199999999998</c:v>
                </c:pt>
                <c:pt idx="56803">
                  <c:v>2.1589779999999998</c:v>
                </c:pt>
                <c:pt idx="56804">
                  <c:v>2.161937</c:v>
                </c:pt>
                <c:pt idx="56805">
                  <c:v>2.164895</c:v>
                </c:pt>
                <c:pt idx="56806">
                  <c:v>2.1678540000000002</c:v>
                </c:pt>
                <c:pt idx="56807">
                  <c:v>2.1708120000000002</c:v>
                </c:pt>
                <c:pt idx="56808">
                  <c:v>2.1737709999999999</c:v>
                </c:pt>
                <c:pt idx="56809">
                  <c:v>2.1767280000000002</c:v>
                </c:pt>
                <c:pt idx="56810">
                  <c:v>2.1796859999999998</c:v>
                </c:pt>
                <c:pt idx="56811">
                  <c:v>2.1826430000000001</c:v>
                </c:pt>
                <c:pt idx="56812">
                  <c:v>2.1856010000000001</c:v>
                </c:pt>
                <c:pt idx="56813">
                  <c:v>2.1885590000000001</c:v>
                </c:pt>
                <c:pt idx="56814">
                  <c:v>2.1915170000000002</c:v>
                </c:pt>
                <c:pt idx="56815">
                  <c:v>2.1944750000000002</c:v>
                </c:pt>
                <c:pt idx="56816">
                  <c:v>2.1974330000000002</c:v>
                </c:pt>
                <c:pt idx="56817">
                  <c:v>2.2003919999999999</c:v>
                </c:pt>
                <c:pt idx="56818">
                  <c:v>2.2033499999999999</c:v>
                </c:pt>
                <c:pt idx="56819">
                  <c:v>2.2063069999999998</c:v>
                </c:pt>
                <c:pt idx="56820">
                  <c:v>2.209266</c:v>
                </c:pt>
                <c:pt idx="56821">
                  <c:v>2.212224</c:v>
                </c:pt>
                <c:pt idx="56822">
                  <c:v>2.2151830000000001</c:v>
                </c:pt>
                <c:pt idx="56823">
                  <c:v>2.2181410000000001</c:v>
                </c:pt>
                <c:pt idx="56824">
                  <c:v>2.2210990000000002</c:v>
                </c:pt>
                <c:pt idx="56825">
                  <c:v>2.2240579999999999</c:v>
                </c:pt>
                <c:pt idx="56826">
                  <c:v>2.2270159999999999</c:v>
                </c:pt>
                <c:pt idx="56827">
                  <c:v>2.229975</c:v>
                </c:pt>
                <c:pt idx="56828">
                  <c:v>2.2329330000000001</c:v>
                </c:pt>
                <c:pt idx="56829">
                  <c:v>2.2358920000000002</c:v>
                </c:pt>
                <c:pt idx="56830">
                  <c:v>2.2388499999999998</c:v>
                </c:pt>
                <c:pt idx="56831">
                  <c:v>2.2418079999999998</c:v>
                </c:pt>
                <c:pt idx="56832">
                  <c:v>2.2447659999999998</c:v>
                </c:pt>
                <c:pt idx="56833">
                  <c:v>2.2477239999999998</c:v>
                </c:pt>
                <c:pt idx="56834">
                  <c:v>2.2506810000000002</c:v>
                </c:pt>
                <c:pt idx="56835">
                  <c:v>2.2536390000000002</c:v>
                </c:pt>
                <c:pt idx="56836">
                  <c:v>2.2565970000000002</c:v>
                </c:pt>
                <c:pt idx="56837">
                  <c:v>2.2595550000000002</c:v>
                </c:pt>
                <c:pt idx="56838">
                  <c:v>2.2625130000000002</c:v>
                </c:pt>
                <c:pt idx="56839">
                  <c:v>2.2654709999999998</c:v>
                </c:pt>
                <c:pt idx="56840">
                  <c:v>2.2684160000000002</c:v>
                </c:pt>
                <c:pt idx="56841">
                  <c:v>2.2713640000000002</c:v>
                </c:pt>
                <c:pt idx="56842">
                  <c:v>2.2743150000000001</c:v>
                </c:pt>
                <c:pt idx="56843">
                  <c:v>2.2772649999999999</c:v>
                </c:pt>
                <c:pt idx="56844">
                  <c:v>2.2802120000000001</c:v>
                </c:pt>
                <c:pt idx="56845">
                  <c:v>2.2831619999999999</c:v>
                </c:pt>
                <c:pt idx="56846">
                  <c:v>2.286114</c:v>
                </c:pt>
                <c:pt idx="56847">
                  <c:v>2.2890670000000002</c:v>
                </c:pt>
                <c:pt idx="56848">
                  <c:v>2.2920219999999998</c:v>
                </c:pt>
                <c:pt idx="56849">
                  <c:v>2.2949769999999998</c:v>
                </c:pt>
                <c:pt idx="56850">
                  <c:v>2.2979319999999999</c:v>
                </c:pt>
                <c:pt idx="56851">
                  <c:v>2.300888</c:v>
                </c:pt>
                <c:pt idx="56852">
                  <c:v>2.3038439999999998</c:v>
                </c:pt>
                <c:pt idx="56853">
                  <c:v>2.3068</c:v>
                </c:pt>
                <c:pt idx="56854">
                  <c:v>2.3097560000000001</c:v>
                </c:pt>
                <c:pt idx="56855">
                  <c:v>2.312713</c:v>
                </c:pt>
                <c:pt idx="56856">
                  <c:v>2.3156699999999999</c:v>
                </c:pt>
                <c:pt idx="56857">
                  <c:v>2.3186260000000001</c:v>
                </c:pt>
                <c:pt idx="56858">
                  <c:v>2.321583</c:v>
                </c:pt>
                <c:pt idx="56859">
                  <c:v>2.324538</c:v>
                </c:pt>
                <c:pt idx="56860">
                  <c:v>2.3274949999999999</c:v>
                </c:pt>
                <c:pt idx="56861">
                  <c:v>2.3304520000000002</c:v>
                </c:pt>
                <c:pt idx="56862">
                  <c:v>2.3334090000000001</c:v>
                </c:pt>
                <c:pt idx="56863">
                  <c:v>2.336354</c:v>
                </c:pt>
                <c:pt idx="56864">
                  <c:v>2.3393060000000001</c:v>
                </c:pt>
                <c:pt idx="56865">
                  <c:v>2.3422610000000001</c:v>
                </c:pt>
                <c:pt idx="56866">
                  <c:v>2.3452160000000002</c:v>
                </c:pt>
                <c:pt idx="56867">
                  <c:v>2.3481719999999999</c:v>
                </c:pt>
                <c:pt idx="56868">
                  <c:v>2.3511280000000001</c:v>
                </c:pt>
                <c:pt idx="56869">
                  <c:v>2.3540830000000001</c:v>
                </c:pt>
                <c:pt idx="56870">
                  <c:v>2.3570380000000002</c:v>
                </c:pt>
                <c:pt idx="56871">
                  <c:v>2.3599939999999999</c:v>
                </c:pt>
                <c:pt idx="56872">
                  <c:v>2.3629500000000001</c:v>
                </c:pt>
                <c:pt idx="56873">
                  <c:v>2.365907</c:v>
                </c:pt>
                <c:pt idx="56874">
                  <c:v>2.3688639999999999</c:v>
                </c:pt>
                <c:pt idx="56875">
                  <c:v>2.3718210000000002</c:v>
                </c:pt>
                <c:pt idx="56876">
                  <c:v>2.3747780000000001</c:v>
                </c:pt>
                <c:pt idx="56877">
                  <c:v>2.3777360000000001</c:v>
                </c:pt>
                <c:pt idx="56878">
                  <c:v>2.3806929999999999</c:v>
                </c:pt>
                <c:pt idx="56879">
                  <c:v>2.383651</c:v>
                </c:pt>
                <c:pt idx="56880">
                  <c:v>2.386609</c:v>
                </c:pt>
                <c:pt idx="56881">
                  <c:v>2.3895659999999999</c:v>
                </c:pt>
                <c:pt idx="56882">
                  <c:v>2.392522</c:v>
                </c:pt>
                <c:pt idx="56883">
                  <c:v>2.3954780000000002</c:v>
                </c:pt>
                <c:pt idx="56884">
                  <c:v>2.3984350000000001</c:v>
                </c:pt>
                <c:pt idx="56885">
                  <c:v>2.401392</c:v>
                </c:pt>
                <c:pt idx="56886">
                  <c:v>2.40435</c:v>
                </c:pt>
                <c:pt idx="56887">
                  <c:v>2.4073069999999999</c:v>
                </c:pt>
                <c:pt idx="56888">
                  <c:v>2.4102640000000002</c:v>
                </c:pt>
                <c:pt idx="56889">
                  <c:v>2.4132210000000001</c:v>
                </c:pt>
                <c:pt idx="56890">
                  <c:v>2.4161779999999999</c:v>
                </c:pt>
                <c:pt idx="56891">
                  <c:v>2.4191319999999998</c:v>
                </c:pt>
                <c:pt idx="56892">
                  <c:v>2.422088</c:v>
                </c:pt>
                <c:pt idx="56893">
                  <c:v>2.4250449999999999</c:v>
                </c:pt>
                <c:pt idx="56894">
                  <c:v>2.4280010000000001</c:v>
                </c:pt>
                <c:pt idx="56895">
                  <c:v>2.430958</c:v>
                </c:pt>
                <c:pt idx="56896">
                  <c:v>2.4339149999999998</c:v>
                </c:pt>
                <c:pt idx="56897">
                  <c:v>2.4368720000000001</c:v>
                </c:pt>
                <c:pt idx="56898">
                  <c:v>2.4398279999999999</c:v>
                </c:pt>
                <c:pt idx="56899">
                  <c:v>2.4427850000000002</c:v>
                </c:pt>
                <c:pt idx="56900">
                  <c:v>2.4457409999999999</c:v>
                </c:pt>
                <c:pt idx="56901">
                  <c:v>2.4486979999999998</c:v>
                </c:pt>
                <c:pt idx="56902">
                  <c:v>2.4516550000000001</c:v>
                </c:pt>
                <c:pt idx="56903">
                  <c:v>2.454612</c:v>
                </c:pt>
                <c:pt idx="56904">
                  <c:v>2.4575689999999999</c:v>
                </c:pt>
                <c:pt idx="56905">
                  <c:v>2.4605260000000002</c:v>
                </c:pt>
                <c:pt idx="56906">
                  <c:v>2.4634830000000001</c:v>
                </c:pt>
                <c:pt idx="56907">
                  <c:v>2.4664389999999998</c:v>
                </c:pt>
                <c:pt idx="56908">
                  <c:v>2.4693960000000001</c:v>
                </c:pt>
                <c:pt idx="56909">
                  <c:v>2.472353</c:v>
                </c:pt>
                <c:pt idx="56910">
                  <c:v>2.4753090000000002</c:v>
                </c:pt>
                <c:pt idx="56911">
                  <c:v>2.4782649999999999</c:v>
                </c:pt>
                <c:pt idx="56912">
                  <c:v>2.4812219999999998</c:v>
                </c:pt>
                <c:pt idx="56913">
                  <c:v>2.4841790000000001</c:v>
                </c:pt>
                <c:pt idx="56914">
                  <c:v>2.487136</c:v>
                </c:pt>
                <c:pt idx="56915">
                  <c:v>2.4900920000000002</c:v>
                </c:pt>
                <c:pt idx="56916">
                  <c:v>2.4930490000000001</c:v>
                </c:pt>
                <c:pt idx="56917">
                  <c:v>2.4960059999999999</c:v>
                </c:pt>
                <c:pt idx="56918">
                  <c:v>2.4989620000000001</c:v>
                </c:pt>
                <c:pt idx="56919">
                  <c:v>2.501919</c:v>
                </c:pt>
                <c:pt idx="56920">
                  <c:v>2.5048750000000002</c:v>
                </c:pt>
                <c:pt idx="56921">
                  <c:v>2.5078309999999999</c:v>
                </c:pt>
                <c:pt idx="56922">
                  <c:v>2.5107879999999998</c:v>
                </c:pt>
                <c:pt idx="56923">
                  <c:v>2.5137450000000001</c:v>
                </c:pt>
                <c:pt idx="56924">
                  <c:v>2.516702</c:v>
                </c:pt>
                <c:pt idx="56925">
                  <c:v>2.5196589999999999</c:v>
                </c:pt>
                <c:pt idx="56926">
                  <c:v>2.5226160000000002</c:v>
                </c:pt>
                <c:pt idx="56927">
                  <c:v>2.5255730000000001</c:v>
                </c:pt>
                <c:pt idx="56928">
                  <c:v>2.5285289999999998</c:v>
                </c:pt>
                <c:pt idx="56929">
                  <c:v>2.5314860000000001</c:v>
                </c:pt>
                <c:pt idx="56930">
                  <c:v>2.534443</c:v>
                </c:pt>
                <c:pt idx="56931">
                  <c:v>2.5373999999999999</c:v>
                </c:pt>
                <c:pt idx="56932">
                  <c:v>2.5403570000000002</c:v>
                </c:pt>
                <c:pt idx="56933">
                  <c:v>2.5433140000000001</c:v>
                </c:pt>
                <c:pt idx="56934">
                  <c:v>2.546271</c:v>
                </c:pt>
                <c:pt idx="56935">
                  <c:v>2.5492279999999998</c:v>
                </c:pt>
                <c:pt idx="56936">
                  <c:v>2.5521850000000001</c:v>
                </c:pt>
                <c:pt idx="56937">
                  <c:v>2.5551409999999999</c:v>
                </c:pt>
                <c:pt idx="56938">
                  <c:v>2.5580980000000002</c:v>
                </c:pt>
                <c:pt idx="56939">
                  <c:v>2.5610550000000001</c:v>
                </c:pt>
                <c:pt idx="56940">
                  <c:v>2.564012</c:v>
                </c:pt>
                <c:pt idx="56941">
                  <c:v>2.5669689999999998</c:v>
                </c:pt>
                <c:pt idx="56942">
                  <c:v>2.5699260000000002</c:v>
                </c:pt>
                <c:pt idx="56943">
                  <c:v>2.572883</c:v>
                </c:pt>
                <c:pt idx="56944">
                  <c:v>2.5758390000000002</c:v>
                </c:pt>
                <c:pt idx="56945">
                  <c:v>2.5787960000000001</c:v>
                </c:pt>
                <c:pt idx="56946">
                  <c:v>2.581753</c:v>
                </c:pt>
                <c:pt idx="56947">
                  <c:v>2.584708</c:v>
                </c:pt>
                <c:pt idx="56948">
                  <c:v>2.5876649999999999</c:v>
                </c:pt>
                <c:pt idx="56949">
                  <c:v>2.5906210000000001</c:v>
                </c:pt>
                <c:pt idx="56950">
                  <c:v>2.5935790000000001</c:v>
                </c:pt>
                <c:pt idx="56951">
                  <c:v>2.5965349999999998</c:v>
                </c:pt>
                <c:pt idx="56952">
                  <c:v>2.5994920000000001</c:v>
                </c:pt>
                <c:pt idx="56953">
                  <c:v>2.6024479999999999</c:v>
                </c:pt>
                <c:pt idx="56954">
                  <c:v>2.6054050000000002</c:v>
                </c:pt>
                <c:pt idx="56955">
                  <c:v>2.6083620000000001</c:v>
                </c:pt>
                <c:pt idx="56956">
                  <c:v>2.6113179999999998</c:v>
                </c:pt>
                <c:pt idx="56957">
                  <c:v>2.6142750000000001</c:v>
                </c:pt>
                <c:pt idx="56958">
                  <c:v>2.617232</c:v>
                </c:pt>
                <c:pt idx="56959">
                  <c:v>2.6201880000000002</c:v>
                </c:pt>
                <c:pt idx="56960">
                  <c:v>2.6231450000000001</c:v>
                </c:pt>
                <c:pt idx="56961">
                  <c:v>2.6261009999999998</c:v>
                </c:pt>
                <c:pt idx="56962">
                  <c:v>2.6290580000000001</c:v>
                </c:pt>
                <c:pt idx="56963">
                  <c:v>2.632015</c:v>
                </c:pt>
                <c:pt idx="56964">
                  <c:v>2.6349710000000002</c:v>
                </c:pt>
                <c:pt idx="56965">
                  <c:v>2.6379280000000001</c:v>
                </c:pt>
                <c:pt idx="56966">
                  <c:v>2.6408849999999999</c:v>
                </c:pt>
                <c:pt idx="56967">
                  <c:v>2.6438410000000001</c:v>
                </c:pt>
                <c:pt idx="56968">
                  <c:v>2.646798</c:v>
                </c:pt>
                <c:pt idx="56969">
                  <c:v>2.6497540000000002</c:v>
                </c:pt>
                <c:pt idx="56970">
                  <c:v>2.6527099999999999</c:v>
                </c:pt>
                <c:pt idx="56971">
                  <c:v>2.6556660000000001</c:v>
                </c:pt>
                <c:pt idx="56972">
                  <c:v>2.658623</c:v>
                </c:pt>
                <c:pt idx="56973">
                  <c:v>2.661581</c:v>
                </c:pt>
                <c:pt idx="56974">
                  <c:v>2.6645379999999999</c:v>
                </c:pt>
                <c:pt idx="56975">
                  <c:v>2.6674950000000002</c:v>
                </c:pt>
                <c:pt idx="56976">
                  <c:v>2.670452</c:v>
                </c:pt>
                <c:pt idx="56977">
                  <c:v>2.6734089999999999</c:v>
                </c:pt>
                <c:pt idx="56978">
                  <c:v>2.6763650000000001</c:v>
                </c:pt>
                <c:pt idx="56979">
                  <c:v>2.679322</c:v>
                </c:pt>
                <c:pt idx="56980">
                  <c:v>2.6822780000000002</c:v>
                </c:pt>
                <c:pt idx="56981">
                  <c:v>2.685235</c:v>
                </c:pt>
                <c:pt idx="56982">
                  <c:v>2.6881910000000002</c:v>
                </c:pt>
                <c:pt idx="56983">
                  <c:v>2.6911480000000001</c:v>
                </c:pt>
                <c:pt idx="56984">
                  <c:v>2.6941039999999998</c:v>
                </c:pt>
                <c:pt idx="56985">
                  <c:v>2.6970610000000002</c:v>
                </c:pt>
                <c:pt idx="56986">
                  <c:v>2.7000169999999999</c:v>
                </c:pt>
                <c:pt idx="56987">
                  <c:v>2.7029740000000002</c:v>
                </c:pt>
                <c:pt idx="56988">
                  <c:v>2.7059299999999999</c:v>
                </c:pt>
                <c:pt idx="56989">
                  <c:v>2.7088860000000001</c:v>
                </c:pt>
                <c:pt idx="56990">
                  <c:v>2.7118419999999999</c:v>
                </c:pt>
                <c:pt idx="56991">
                  <c:v>2.714798</c:v>
                </c:pt>
                <c:pt idx="56992">
                  <c:v>2.7177549999999999</c:v>
                </c:pt>
                <c:pt idx="56993">
                  <c:v>2.7207110000000001</c:v>
                </c:pt>
                <c:pt idx="56994">
                  <c:v>2.723668</c:v>
                </c:pt>
                <c:pt idx="56995">
                  <c:v>2.7266240000000002</c:v>
                </c:pt>
                <c:pt idx="56996">
                  <c:v>2.7295799999999999</c:v>
                </c:pt>
                <c:pt idx="56997">
                  <c:v>2.7325360000000001</c:v>
                </c:pt>
                <c:pt idx="56998">
                  <c:v>2.7354919999999998</c:v>
                </c:pt>
                <c:pt idx="56999">
                  <c:v>2.7384439999999999</c:v>
                </c:pt>
                <c:pt idx="57000">
                  <c:v>2.7413959999999999</c:v>
                </c:pt>
                <c:pt idx="57001">
                  <c:v>2.7443499999999998</c:v>
                </c:pt>
                <c:pt idx="57002">
                  <c:v>2.7473040000000002</c:v>
                </c:pt>
                <c:pt idx="57003">
                  <c:v>2.7502580000000001</c:v>
                </c:pt>
                <c:pt idx="57004">
                  <c:v>2.7532130000000001</c:v>
                </c:pt>
                <c:pt idx="57005">
                  <c:v>2.7561689999999999</c:v>
                </c:pt>
                <c:pt idx="57006">
                  <c:v>2.7591239999999999</c:v>
                </c:pt>
                <c:pt idx="57007">
                  <c:v>2.762079</c:v>
                </c:pt>
                <c:pt idx="57008">
                  <c:v>2.7650350000000001</c:v>
                </c:pt>
                <c:pt idx="57009">
                  <c:v>2.7679900000000002</c:v>
                </c:pt>
                <c:pt idx="57010">
                  <c:v>2.7709459999999999</c:v>
                </c:pt>
                <c:pt idx="57011">
                  <c:v>2.773901</c:v>
                </c:pt>
                <c:pt idx="57012">
                  <c:v>2.7768570000000001</c:v>
                </c:pt>
                <c:pt idx="57013">
                  <c:v>2.7798120000000002</c:v>
                </c:pt>
                <c:pt idx="57014">
                  <c:v>2.7827670000000002</c:v>
                </c:pt>
                <c:pt idx="57015">
                  <c:v>2.7857210000000001</c:v>
                </c:pt>
                <c:pt idx="57016">
                  <c:v>2.7886760000000002</c:v>
                </c:pt>
                <c:pt idx="57017">
                  <c:v>2.7916310000000002</c:v>
                </c:pt>
                <c:pt idx="57018">
                  <c:v>2.7945859999999998</c:v>
                </c:pt>
                <c:pt idx="57019">
                  <c:v>2.7975409999999998</c:v>
                </c:pt>
                <c:pt idx="57020">
                  <c:v>2.8004959999999999</c:v>
                </c:pt>
                <c:pt idx="57021">
                  <c:v>2.8034500000000002</c:v>
                </c:pt>
                <c:pt idx="57022">
                  <c:v>2.8064049999999998</c:v>
                </c:pt>
                <c:pt idx="57023">
                  <c:v>2.809361</c:v>
                </c:pt>
                <c:pt idx="57024">
                  <c:v>2.812316</c:v>
                </c:pt>
                <c:pt idx="57025">
                  <c:v>2.8152720000000002</c:v>
                </c:pt>
                <c:pt idx="57026">
                  <c:v>2.818228</c:v>
                </c:pt>
                <c:pt idx="57027">
                  <c:v>2.821183</c:v>
                </c:pt>
                <c:pt idx="57028">
                  <c:v>2.8241390000000002</c:v>
                </c:pt>
                <c:pt idx="57029">
                  <c:v>2.8270949999999999</c:v>
                </c:pt>
                <c:pt idx="57030">
                  <c:v>2.8300510000000001</c:v>
                </c:pt>
                <c:pt idx="57031">
                  <c:v>2.8330069999999998</c:v>
                </c:pt>
                <c:pt idx="57032">
                  <c:v>2.83596</c:v>
                </c:pt>
                <c:pt idx="57033">
                  <c:v>2.8389150000000001</c:v>
                </c:pt>
                <c:pt idx="57034">
                  <c:v>2.8418700000000001</c:v>
                </c:pt>
                <c:pt idx="57035">
                  <c:v>2.8448250000000002</c:v>
                </c:pt>
                <c:pt idx="57036">
                  <c:v>2.8477800000000002</c:v>
                </c:pt>
                <c:pt idx="57037">
                  <c:v>2.8507359999999999</c:v>
                </c:pt>
                <c:pt idx="57038">
                  <c:v>2.8536920000000001</c:v>
                </c:pt>
                <c:pt idx="57039">
                  <c:v>2.8566470000000002</c:v>
                </c:pt>
                <c:pt idx="57040">
                  <c:v>2.8596020000000002</c:v>
                </c:pt>
                <c:pt idx="57041">
                  <c:v>2.8625579999999999</c:v>
                </c:pt>
                <c:pt idx="57042">
                  <c:v>2.865513</c:v>
                </c:pt>
                <c:pt idx="57043">
                  <c:v>2.8684690000000002</c:v>
                </c:pt>
                <c:pt idx="57044">
                  <c:v>2.8714240000000002</c:v>
                </c:pt>
                <c:pt idx="57045">
                  <c:v>2.8743789999999998</c:v>
                </c:pt>
                <c:pt idx="57046">
                  <c:v>2.877335</c:v>
                </c:pt>
                <c:pt idx="57047">
                  <c:v>2.8802910000000002</c:v>
                </c:pt>
                <c:pt idx="57048">
                  <c:v>2.8832469999999999</c:v>
                </c:pt>
                <c:pt idx="57049">
                  <c:v>2.8862030000000001</c:v>
                </c:pt>
                <c:pt idx="57050">
                  <c:v>2.8891589999999998</c:v>
                </c:pt>
                <c:pt idx="57051">
                  <c:v>2.892115</c:v>
                </c:pt>
                <c:pt idx="57052">
                  <c:v>2.8950719999999999</c:v>
                </c:pt>
                <c:pt idx="57053">
                  <c:v>2.8980269999999999</c:v>
                </c:pt>
                <c:pt idx="57054">
                  <c:v>2.9009819999999999</c:v>
                </c:pt>
                <c:pt idx="57055">
                  <c:v>2.903937</c:v>
                </c:pt>
                <c:pt idx="57056">
                  <c:v>2.906892</c:v>
                </c:pt>
                <c:pt idx="57057">
                  <c:v>2.9098459999999999</c:v>
                </c:pt>
                <c:pt idx="57058">
                  <c:v>2.912801</c:v>
                </c:pt>
                <c:pt idx="57059">
                  <c:v>2.9157540000000002</c:v>
                </c:pt>
                <c:pt idx="57060">
                  <c:v>2.9187059999999998</c:v>
                </c:pt>
                <c:pt idx="57061">
                  <c:v>2.921659</c:v>
                </c:pt>
                <c:pt idx="57062">
                  <c:v>2.9246129999999999</c:v>
                </c:pt>
                <c:pt idx="57063">
                  <c:v>2.9275679999999999</c:v>
                </c:pt>
                <c:pt idx="57064">
                  <c:v>2.930523</c:v>
                </c:pt>
                <c:pt idx="57065">
                  <c:v>2.933478</c:v>
                </c:pt>
                <c:pt idx="57066">
                  <c:v>2.9364319999999999</c:v>
                </c:pt>
                <c:pt idx="57067">
                  <c:v>2.9393880000000001</c:v>
                </c:pt>
                <c:pt idx="57068">
                  <c:v>2.9423430000000002</c:v>
                </c:pt>
                <c:pt idx="57069">
                  <c:v>2.9452989999999999</c:v>
                </c:pt>
                <c:pt idx="57070">
                  <c:v>2.9482539999999999</c:v>
                </c:pt>
                <c:pt idx="57071">
                  <c:v>2.9512100000000001</c:v>
                </c:pt>
                <c:pt idx="57072">
                  <c:v>2.9541659999999998</c:v>
                </c:pt>
                <c:pt idx="57073">
                  <c:v>2.957122</c:v>
                </c:pt>
                <c:pt idx="57074">
                  <c:v>2.9600749999999998</c:v>
                </c:pt>
                <c:pt idx="57075">
                  <c:v>2.9630269999999999</c:v>
                </c:pt>
                <c:pt idx="57076">
                  <c:v>2.9659770000000001</c:v>
                </c:pt>
                <c:pt idx="57077">
                  <c:v>2.9689290000000002</c:v>
                </c:pt>
                <c:pt idx="57078">
                  <c:v>2.9718819999999999</c:v>
                </c:pt>
                <c:pt idx="57079">
                  <c:v>2.974837</c:v>
                </c:pt>
                <c:pt idx="57080">
                  <c:v>2.977792</c:v>
                </c:pt>
                <c:pt idx="57081">
                  <c:v>2.980747</c:v>
                </c:pt>
                <c:pt idx="57082">
                  <c:v>2.9837020000000001</c:v>
                </c:pt>
                <c:pt idx="57083">
                  <c:v>2.9866570000000001</c:v>
                </c:pt>
                <c:pt idx="57084">
                  <c:v>2.9896120000000002</c:v>
                </c:pt>
                <c:pt idx="57085">
                  <c:v>2.9925639999999998</c:v>
                </c:pt>
                <c:pt idx="57086">
                  <c:v>2.9955159999999998</c:v>
                </c:pt>
                <c:pt idx="57087">
                  <c:v>2.9984709999999999</c:v>
                </c:pt>
                <c:pt idx="57088">
                  <c:v>3.0014259999999999</c:v>
                </c:pt>
                <c:pt idx="57089">
                  <c:v>3.004381</c:v>
                </c:pt>
                <c:pt idx="57090">
                  <c:v>3.007336</c:v>
                </c:pt>
                <c:pt idx="57091">
                  <c:v>3.0102920000000002</c:v>
                </c:pt>
                <c:pt idx="57092">
                  <c:v>3.0132479999999999</c:v>
                </c:pt>
                <c:pt idx="57093">
                  <c:v>3.0162040000000001</c:v>
                </c:pt>
                <c:pt idx="57094">
                  <c:v>3.0191599999999998</c:v>
                </c:pt>
                <c:pt idx="57095">
                  <c:v>3.0221170000000002</c:v>
                </c:pt>
                <c:pt idx="57096">
                  <c:v>3.0250729999999999</c:v>
                </c:pt>
                <c:pt idx="57097">
                  <c:v>3.0280279999999999</c:v>
                </c:pt>
                <c:pt idx="57098">
                  <c:v>3.0309840000000001</c:v>
                </c:pt>
                <c:pt idx="57099">
                  <c:v>3.0339399999999999</c:v>
                </c:pt>
                <c:pt idx="57100">
                  <c:v>3.036896</c:v>
                </c:pt>
                <c:pt idx="57101">
                  <c:v>3.0398520000000002</c:v>
                </c:pt>
                <c:pt idx="57102">
                  <c:v>3.0428090000000001</c:v>
                </c:pt>
                <c:pt idx="57103">
                  <c:v>3.0457649999999998</c:v>
                </c:pt>
                <c:pt idx="57104">
                  <c:v>3.048721</c:v>
                </c:pt>
                <c:pt idx="57105">
                  <c:v>3.0516760000000001</c:v>
                </c:pt>
                <c:pt idx="57106">
                  <c:v>3.0546319999999998</c:v>
                </c:pt>
                <c:pt idx="57107">
                  <c:v>3.057588</c:v>
                </c:pt>
                <c:pt idx="57108">
                  <c:v>3.0605440000000002</c:v>
                </c:pt>
                <c:pt idx="57109">
                  <c:v>3.0634990000000002</c:v>
                </c:pt>
                <c:pt idx="57110">
                  <c:v>3.066452</c:v>
                </c:pt>
                <c:pt idx="57111">
                  <c:v>3.0694050000000002</c:v>
                </c:pt>
                <c:pt idx="57112">
                  <c:v>3.0723579999999999</c:v>
                </c:pt>
                <c:pt idx="57113">
                  <c:v>3.0753119999999998</c:v>
                </c:pt>
                <c:pt idx="57114">
                  <c:v>3.0782660000000002</c:v>
                </c:pt>
                <c:pt idx="57115">
                  <c:v>3.0812200000000001</c:v>
                </c:pt>
                <c:pt idx="57116">
                  <c:v>3.084174</c:v>
                </c:pt>
                <c:pt idx="57117">
                  <c:v>3.087129</c:v>
                </c:pt>
                <c:pt idx="57118">
                  <c:v>3.0900840000000001</c:v>
                </c:pt>
                <c:pt idx="57119">
                  <c:v>3.0930390000000001</c:v>
                </c:pt>
                <c:pt idx="57120">
                  <c:v>3.0959940000000001</c:v>
                </c:pt>
                <c:pt idx="57121">
                  <c:v>3.0989499999999999</c:v>
                </c:pt>
                <c:pt idx="57122">
                  <c:v>3.1019049999999999</c:v>
                </c:pt>
                <c:pt idx="57123">
                  <c:v>3.1048610000000001</c:v>
                </c:pt>
                <c:pt idx="57124">
                  <c:v>3.107815</c:v>
                </c:pt>
                <c:pt idx="57125">
                  <c:v>3.1107689999999999</c:v>
                </c:pt>
                <c:pt idx="57126">
                  <c:v>3.1137239999999999</c:v>
                </c:pt>
                <c:pt idx="57127">
                  <c:v>3.1166779999999998</c:v>
                </c:pt>
                <c:pt idx="57128">
                  <c:v>3.1196320000000002</c:v>
                </c:pt>
                <c:pt idx="57129">
                  <c:v>3.1225869999999998</c:v>
                </c:pt>
                <c:pt idx="57130">
                  <c:v>3.1255419999999998</c:v>
                </c:pt>
                <c:pt idx="57131">
                  <c:v>3.1284960000000002</c:v>
                </c:pt>
                <c:pt idx="57132">
                  <c:v>3.1314510000000002</c:v>
                </c:pt>
                <c:pt idx="57133">
                  <c:v>3.1344059999999998</c:v>
                </c:pt>
                <c:pt idx="57134">
                  <c:v>3.1373600000000001</c:v>
                </c:pt>
                <c:pt idx="57135">
                  <c:v>3.140314</c:v>
                </c:pt>
                <c:pt idx="57136">
                  <c:v>3.143268</c:v>
                </c:pt>
                <c:pt idx="57137">
                  <c:v>3.146223</c:v>
                </c:pt>
                <c:pt idx="57138">
                  <c:v>3.1491769999999999</c:v>
                </c:pt>
                <c:pt idx="57139">
                  <c:v>3.1521319999999999</c:v>
                </c:pt>
                <c:pt idx="57140">
                  <c:v>3.155087</c:v>
                </c:pt>
                <c:pt idx="57141">
                  <c:v>3.158042</c:v>
                </c:pt>
                <c:pt idx="57142">
                  <c:v>3.1609970000000001</c:v>
                </c:pt>
                <c:pt idx="57143">
                  <c:v>3.163951</c:v>
                </c:pt>
                <c:pt idx="57144">
                  <c:v>3.166906</c:v>
                </c:pt>
                <c:pt idx="57145">
                  <c:v>3.169861</c:v>
                </c:pt>
                <c:pt idx="57146">
                  <c:v>3.1728149999999999</c:v>
                </c:pt>
                <c:pt idx="57147">
                  <c:v>3.17577</c:v>
                </c:pt>
                <c:pt idx="57148">
                  <c:v>3.1787239999999999</c:v>
                </c:pt>
                <c:pt idx="57149">
                  <c:v>3.1816789999999999</c:v>
                </c:pt>
                <c:pt idx="57150">
                  <c:v>3.1846329999999998</c:v>
                </c:pt>
                <c:pt idx="57151">
                  <c:v>3.187589</c:v>
                </c:pt>
                <c:pt idx="57152">
                  <c:v>3.1905429999999999</c:v>
                </c:pt>
                <c:pt idx="57153">
                  <c:v>3.1934979999999999</c:v>
                </c:pt>
                <c:pt idx="57154">
                  <c:v>3.1964540000000001</c:v>
                </c:pt>
                <c:pt idx="57155">
                  <c:v>3.1994090000000002</c:v>
                </c:pt>
                <c:pt idx="57156">
                  <c:v>3.2023640000000002</c:v>
                </c:pt>
                <c:pt idx="57157">
                  <c:v>3.2053199999999999</c:v>
                </c:pt>
                <c:pt idx="57158">
                  <c:v>3.208275</c:v>
                </c:pt>
                <c:pt idx="57159">
                  <c:v>3.21123</c:v>
                </c:pt>
                <c:pt idx="57160">
                  <c:v>3.2141850000000001</c:v>
                </c:pt>
                <c:pt idx="57161">
                  <c:v>3.217139</c:v>
                </c:pt>
                <c:pt idx="57162">
                  <c:v>3.220094</c:v>
                </c:pt>
                <c:pt idx="57163">
                  <c:v>3.2230500000000002</c:v>
                </c:pt>
                <c:pt idx="57164">
                  <c:v>3.2260049999999998</c:v>
                </c:pt>
                <c:pt idx="57165">
                  <c:v>3.2289599999999998</c:v>
                </c:pt>
                <c:pt idx="57166">
                  <c:v>3.2319149999999999</c:v>
                </c:pt>
                <c:pt idx="57167">
                  <c:v>3.2348699999999999</c:v>
                </c:pt>
                <c:pt idx="57168">
                  <c:v>3.2378260000000001</c:v>
                </c:pt>
                <c:pt idx="57169">
                  <c:v>3.2407810000000001</c:v>
                </c:pt>
                <c:pt idx="57170">
                  <c:v>3.2437360000000002</c:v>
                </c:pt>
                <c:pt idx="57171">
                  <c:v>3.2466910000000002</c:v>
                </c:pt>
                <c:pt idx="57172">
                  <c:v>3.2496450000000001</c:v>
                </c:pt>
                <c:pt idx="57173">
                  <c:v>3.2526000000000002</c:v>
                </c:pt>
                <c:pt idx="57174">
                  <c:v>3.2555540000000001</c:v>
                </c:pt>
                <c:pt idx="57175">
                  <c:v>3.2585090000000001</c:v>
                </c:pt>
                <c:pt idx="57176">
                  <c:v>3.2614640000000001</c:v>
                </c:pt>
                <c:pt idx="57177">
                  <c:v>3.2644190000000002</c:v>
                </c:pt>
                <c:pt idx="57178">
                  <c:v>3.2673730000000001</c:v>
                </c:pt>
                <c:pt idx="57179">
                  <c:v>3.2703259999999998</c:v>
                </c:pt>
                <c:pt idx="57180">
                  <c:v>3.2732800000000002</c:v>
                </c:pt>
                <c:pt idx="57181">
                  <c:v>3.2762340000000001</c:v>
                </c:pt>
                <c:pt idx="57182">
                  <c:v>3.2791890000000001</c:v>
                </c:pt>
                <c:pt idx="57183">
                  <c:v>3.2821440000000002</c:v>
                </c:pt>
                <c:pt idx="57184">
                  <c:v>3.2850990000000002</c:v>
                </c:pt>
                <c:pt idx="57185">
                  <c:v>3.2880539999999998</c:v>
                </c:pt>
                <c:pt idx="57186">
                  <c:v>3.29101</c:v>
                </c:pt>
                <c:pt idx="57187">
                  <c:v>3.293965</c:v>
                </c:pt>
                <c:pt idx="57188">
                  <c:v>3.2969200000000001</c:v>
                </c:pt>
                <c:pt idx="57189">
                  <c:v>3.2998750000000001</c:v>
                </c:pt>
                <c:pt idx="57190">
                  <c:v>3.3028300000000002</c:v>
                </c:pt>
                <c:pt idx="57191">
                  <c:v>3.3057850000000002</c:v>
                </c:pt>
                <c:pt idx="57192">
                  <c:v>3.3087399999999998</c:v>
                </c:pt>
                <c:pt idx="57193">
                  <c:v>3.3116949999999998</c:v>
                </c:pt>
                <c:pt idx="57194">
                  <c:v>3.3146499999999999</c:v>
                </c:pt>
                <c:pt idx="57195">
                  <c:v>3.3176049999999999</c:v>
                </c:pt>
                <c:pt idx="57196">
                  <c:v>3.32056</c:v>
                </c:pt>
                <c:pt idx="57197">
                  <c:v>3.323515</c:v>
                </c:pt>
                <c:pt idx="57198">
                  <c:v>3.32647</c:v>
                </c:pt>
                <c:pt idx="57199">
                  <c:v>3.3294250000000001</c:v>
                </c:pt>
                <c:pt idx="57200">
                  <c:v>3.3323809999999998</c:v>
                </c:pt>
                <c:pt idx="57201">
                  <c:v>3.3353359999999999</c:v>
                </c:pt>
                <c:pt idx="57202">
                  <c:v>3.3382909999999999</c:v>
                </c:pt>
                <c:pt idx="57203">
                  <c:v>3.3412459999999999</c:v>
                </c:pt>
                <c:pt idx="57204">
                  <c:v>3.344201</c:v>
                </c:pt>
                <c:pt idx="57205">
                  <c:v>3.347156</c:v>
                </c:pt>
                <c:pt idx="57206">
                  <c:v>3.3501110000000001</c:v>
                </c:pt>
                <c:pt idx="57207">
                  <c:v>3.3530669999999998</c:v>
                </c:pt>
                <c:pt idx="57208">
                  <c:v>3.3560219999999998</c:v>
                </c:pt>
                <c:pt idx="57209">
                  <c:v>3.3589769999999999</c:v>
                </c:pt>
                <c:pt idx="57210">
                  <c:v>3.3619330000000001</c:v>
                </c:pt>
                <c:pt idx="57211">
                  <c:v>3.3648880000000001</c:v>
                </c:pt>
                <c:pt idx="57212">
                  <c:v>3.3678430000000001</c:v>
                </c:pt>
                <c:pt idx="57213">
                  <c:v>3.3707980000000002</c:v>
                </c:pt>
                <c:pt idx="57214">
                  <c:v>3.3737529999999998</c:v>
                </c:pt>
                <c:pt idx="57215">
                  <c:v>3.3767079999999998</c:v>
                </c:pt>
                <c:pt idx="57216">
                  <c:v>3.3796629999999999</c:v>
                </c:pt>
                <c:pt idx="57217">
                  <c:v>3.3826179999999999</c:v>
                </c:pt>
                <c:pt idx="57218">
                  <c:v>3.3855719999999998</c:v>
                </c:pt>
                <c:pt idx="57219">
                  <c:v>3.3885260000000001</c:v>
                </c:pt>
                <c:pt idx="57220">
                  <c:v>3.3914780000000002</c:v>
                </c:pt>
                <c:pt idx="57221">
                  <c:v>3.3944290000000001</c:v>
                </c:pt>
                <c:pt idx="57222">
                  <c:v>3.3973810000000002</c:v>
                </c:pt>
                <c:pt idx="57223">
                  <c:v>3.4003350000000001</c:v>
                </c:pt>
                <c:pt idx="57224">
                  <c:v>3.4032900000000001</c:v>
                </c:pt>
                <c:pt idx="57225">
                  <c:v>3.4062450000000002</c:v>
                </c:pt>
                <c:pt idx="57226">
                  <c:v>3.4091999999999998</c:v>
                </c:pt>
                <c:pt idx="57227">
                  <c:v>3.412156</c:v>
                </c:pt>
                <c:pt idx="57228">
                  <c:v>3.4151120000000001</c:v>
                </c:pt>
                <c:pt idx="57229">
                  <c:v>3.4180670000000002</c:v>
                </c:pt>
                <c:pt idx="57230">
                  <c:v>3.4210219999999998</c:v>
                </c:pt>
                <c:pt idx="57231">
                  <c:v>3.4239760000000001</c:v>
                </c:pt>
                <c:pt idx="57232">
                  <c:v>3.4269240000000001</c:v>
                </c:pt>
                <c:pt idx="57233">
                  <c:v>3.4298730000000002</c:v>
                </c:pt>
                <c:pt idx="57234">
                  <c:v>3.4328240000000001</c:v>
                </c:pt>
                <c:pt idx="57235">
                  <c:v>3.4357760000000002</c:v>
                </c:pt>
                <c:pt idx="57236">
                  <c:v>3.4387279999999998</c:v>
                </c:pt>
                <c:pt idx="57237">
                  <c:v>3.4416820000000001</c:v>
                </c:pt>
                <c:pt idx="57238">
                  <c:v>3.444636</c:v>
                </c:pt>
                <c:pt idx="57239">
                  <c:v>3.4475889999999998</c:v>
                </c:pt>
                <c:pt idx="57240">
                  <c:v>3.450542</c:v>
                </c:pt>
                <c:pt idx="57241">
                  <c:v>3.4534959999999999</c:v>
                </c:pt>
                <c:pt idx="57242">
                  <c:v>3.4564509999999999</c:v>
                </c:pt>
                <c:pt idx="57243">
                  <c:v>3.4594049999999998</c:v>
                </c:pt>
                <c:pt idx="57244">
                  <c:v>3.4623599999999999</c:v>
                </c:pt>
                <c:pt idx="57245">
                  <c:v>3.4653139999999998</c:v>
                </c:pt>
                <c:pt idx="57246">
                  <c:v>3.4682689999999998</c:v>
                </c:pt>
                <c:pt idx="57247">
                  <c:v>3.4712239999999999</c:v>
                </c:pt>
                <c:pt idx="57248">
                  <c:v>3.47418</c:v>
                </c:pt>
                <c:pt idx="57249">
                  <c:v>3.4771339999999999</c:v>
                </c:pt>
                <c:pt idx="57250">
                  <c:v>3.4800900000000001</c:v>
                </c:pt>
                <c:pt idx="57251">
                  <c:v>3.4830450000000002</c:v>
                </c:pt>
                <c:pt idx="57252">
                  <c:v>3.4860000000000002</c:v>
                </c:pt>
                <c:pt idx="57253">
                  <c:v>3.4889549999999998</c:v>
                </c:pt>
                <c:pt idx="57254">
                  <c:v>3.4919099999999998</c:v>
                </c:pt>
                <c:pt idx="57255">
                  <c:v>3.494866</c:v>
                </c:pt>
                <c:pt idx="57256">
                  <c:v>3.4978210000000001</c:v>
                </c:pt>
                <c:pt idx="57257">
                  <c:v>3.5007760000000001</c:v>
                </c:pt>
                <c:pt idx="57258">
                  <c:v>3.5037310000000002</c:v>
                </c:pt>
                <c:pt idx="57259">
                  <c:v>3.5066860000000002</c:v>
                </c:pt>
                <c:pt idx="57260">
                  <c:v>3.5096409999999998</c:v>
                </c:pt>
                <c:pt idx="57261">
                  <c:v>3.512597</c:v>
                </c:pt>
                <c:pt idx="57262">
                  <c:v>3.515552</c:v>
                </c:pt>
                <c:pt idx="57263">
                  <c:v>3.5185070000000001</c:v>
                </c:pt>
                <c:pt idx="57264">
                  <c:v>3.5214629999999998</c:v>
                </c:pt>
                <c:pt idx="57265">
                  <c:v>3.5244179999999998</c:v>
                </c:pt>
                <c:pt idx="57266">
                  <c:v>3.5273729999999999</c:v>
                </c:pt>
                <c:pt idx="57267">
                  <c:v>3.5303290000000001</c:v>
                </c:pt>
                <c:pt idx="57268">
                  <c:v>3.5332840000000001</c:v>
                </c:pt>
                <c:pt idx="57269">
                  <c:v>3.5362390000000001</c:v>
                </c:pt>
                <c:pt idx="57270">
                  <c:v>3.5391949999999999</c:v>
                </c:pt>
                <c:pt idx="57271">
                  <c:v>3.5421499999999999</c:v>
                </c:pt>
                <c:pt idx="57272">
                  <c:v>3.545105</c:v>
                </c:pt>
                <c:pt idx="57273">
                  <c:v>3.54806</c:v>
                </c:pt>
                <c:pt idx="57274">
                  <c:v>3.551015</c:v>
                </c:pt>
                <c:pt idx="57275">
                  <c:v>3.5539700000000001</c:v>
                </c:pt>
                <c:pt idx="57276">
                  <c:v>3.5569259999999998</c:v>
                </c:pt>
                <c:pt idx="57277">
                  <c:v>3.5598809999999999</c:v>
                </c:pt>
                <c:pt idx="57278">
                  <c:v>3.5628350000000002</c:v>
                </c:pt>
                <c:pt idx="57279">
                  <c:v>3.5657899999999998</c:v>
                </c:pt>
                <c:pt idx="57280">
                  <c:v>3.5687449999999998</c:v>
                </c:pt>
                <c:pt idx="57281">
                  <c:v>3.5716990000000002</c:v>
                </c:pt>
                <c:pt idx="57282">
                  <c:v>3.5746540000000002</c:v>
                </c:pt>
                <c:pt idx="57283">
                  <c:v>3.5776089999999998</c:v>
                </c:pt>
                <c:pt idx="57284">
                  <c:v>3.5805630000000002</c:v>
                </c:pt>
                <c:pt idx="57285">
                  <c:v>3.5835180000000002</c:v>
                </c:pt>
                <c:pt idx="57286">
                  <c:v>3.5864729999999998</c:v>
                </c:pt>
                <c:pt idx="57287">
                  <c:v>3.5894270000000001</c:v>
                </c:pt>
                <c:pt idx="57288">
                  <c:v>3.5923820000000002</c:v>
                </c:pt>
                <c:pt idx="57289">
                  <c:v>3.5953360000000001</c:v>
                </c:pt>
                <c:pt idx="57290">
                  <c:v>3.59829</c:v>
                </c:pt>
                <c:pt idx="57291">
                  <c:v>3.601245</c:v>
                </c:pt>
                <c:pt idx="57292">
                  <c:v>3.6041989999999999</c:v>
                </c:pt>
                <c:pt idx="57293">
                  <c:v>3.6071520000000001</c:v>
                </c:pt>
                <c:pt idx="57294">
                  <c:v>3.6101040000000002</c:v>
                </c:pt>
                <c:pt idx="57295">
                  <c:v>3.6130580000000001</c:v>
                </c:pt>
                <c:pt idx="57296">
                  <c:v>3.616012</c:v>
                </c:pt>
                <c:pt idx="57297">
                  <c:v>3.6189659999999999</c:v>
                </c:pt>
                <c:pt idx="57298">
                  <c:v>3.6219209999999999</c:v>
                </c:pt>
                <c:pt idx="57299">
                  <c:v>3.624876</c:v>
                </c:pt>
                <c:pt idx="57300">
                  <c:v>3.627831</c:v>
                </c:pt>
                <c:pt idx="57301">
                  <c:v>3.6307870000000002</c:v>
                </c:pt>
                <c:pt idx="57302">
                  <c:v>3.6337419999999998</c:v>
                </c:pt>
                <c:pt idx="57303">
                  <c:v>3.6366969999999998</c:v>
                </c:pt>
                <c:pt idx="57304">
                  <c:v>3.6396519999999999</c:v>
                </c:pt>
                <c:pt idx="57305">
                  <c:v>3.6426059999999998</c:v>
                </c:pt>
                <c:pt idx="57306">
                  <c:v>3.6455609999999998</c:v>
                </c:pt>
                <c:pt idx="57307">
                  <c:v>3.6485159999999999</c:v>
                </c:pt>
                <c:pt idx="57308">
                  <c:v>3.6514709999999999</c:v>
                </c:pt>
                <c:pt idx="57309">
                  <c:v>3.654426</c:v>
                </c:pt>
                <c:pt idx="57310">
                  <c:v>3.6573799999999999</c:v>
                </c:pt>
                <c:pt idx="57311">
                  <c:v>3.6603349999999999</c:v>
                </c:pt>
                <c:pt idx="57312">
                  <c:v>3.6632889999999998</c:v>
                </c:pt>
                <c:pt idx="57313">
                  <c:v>3.6662439999999998</c:v>
                </c:pt>
                <c:pt idx="57314">
                  <c:v>3.6691980000000002</c:v>
                </c:pt>
                <c:pt idx="57315">
                  <c:v>3.6721520000000001</c:v>
                </c:pt>
                <c:pt idx="57316">
                  <c:v>3.675106</c:v>
                </c:pt>
                <c:pt idx="57317">
                  <c:v>3.678061</c:v>
                </c:pt>
                <c:pt idx="57318">
                  <c:v>3.6810149999999999</c:v>
                </c:pt>
                <c:pt idx="57319">
                  <c:v>3.6839689999999998</c:v>
                </c:pt>
                <c:pt idx="57320">
                  <c:v>3.6869230000000002</c:v>
                </c:pt>
                <c:pt idx="57321">
                  <c:v>3.6898770000000001</c:v>
                </c:pt>
                <c:pt idx="57322">
                  <c:v>3.692831</c:v>
                </c:pt>
                <c:pt idx="57323">
                  <c:v>3.6957849999999999</c:v>
                </c:pt>
                <c:pt idx="57324">
                  <c:v>3.6987390000000002</c:v>
                </c:pt>
                <c:pt idx="57325">
                  <c:v>3.7016930000000001</c:v>
                </c:pt>
                <c:pt idx="57326">
                  <c:v>3.704647</c:v>
                </c:pt>
                <c:pt idx="57327">
                  <c:v>3.7076009999999999</c:v>
                </c:pt>
                <c:pt idx="57328">
                  <c:v>3.7105549999999998</c:v>
                </c:pt>
                <c:pt idx="57329">
                  <c:v>3.713508</c:v>
                </c:pt>
                <c:pt idx="57330">
                  <c:v>3.7164600000000001</c:v>
                </c:pt>
                <c:pt idx="57331">
                  <c:v>3.719414</c:v>
                </c:pt>
                <c:pt idx="57332">
                  <c:v>3.7223670000000002</c:v>
                </c:pt>
                <c:pt idx="57333">
                  <c:v>3.72532</c:v>
                </c:pt>
                <c:pt idx="57334">
                  <c:v>3.7282730000000002</c:v>
                </c:pt>
                <c:pt idx="57335">
                  <c:v>3.7312259999999999</c:v>
                </c:pt>
                <c:pt idx="57336">
                  <c:v>3.7341799999999998</c:v>
                </c:pt>
                <c:pt idx="57337">
                  <c:v>3.737133</c:v>
                </c:pt>
                <c:pt idx="57338">
                  <c:v>3.7400869999999999</c:v>
                </c:pt>
                <c:pt idx="57339">
                  <c:v>3.7430400000000001</c:v>
                </c:pt>
                <c:pt idx="57340">
                  <c:v>3.745994</c:v>
                </c:pt>
                <c:pt idx="57341">
                  <c:v>3.7489469999999998</c:v>
                </c:pt>
                <c:pt idx="57342">
                  <c:v>3.7519010000000002</c:v>
                </c:pt>
                <c:pt idx="57343">
                  <c:v>3.7548539999999999</c:v>
                </c:pt>
                <c:pt idx="57344">
                  <c:v>3.7578079999999998</c:v>
                </c:pt>
                <c:pt idx="57345">
                  <c:v>3.760761</c:v>
                </c:pt>
                <c:pt idx="57346">
                  <c:v>3.7637130000000001</c:v>
                </c:pt>
                <c:pt idx="57347">
                  <c:v>3.7666650000000002</c:v>
                </c:pt>
                <c:pt idx="57348">
                  <c:v>3.7696179999999999</c:v>
                </c:pt>
                <c:pt idx="57349">
                  <c:v>3.7725710000000001</c:v>
                </c:pt>
                <c:pt idx="57350">
                  <c:v>3.7755230000000002</c:v>
                </c:pt>
                <c:pt idx="57351">
                  <c:v>3.7784759999999999</c:v>
                </c:pt>
                <c:pt idx="57352">
                  <c:v>3.7814290000000002</c:v>
                </c:pt>
                <c:pt idx="57353">
                  <c:v>3.7843819999999999</c:v>
                </c:pt>
                <c:pt idx="57354">
                  <c:v>3.7873359999999998</c:v>
                </c:pt>
                <c:pt idx="57355">
                  <c:v>3.790289</c:v>
                </c:pt>
                <c:pt idx="57356">
                  <c:v>3.7932419999999998</c:v>
                </c:pt>
                <c:pt idx="57357">
                  <c:v>3.796195</c:v>
                </c:pt>
                <c:pt idx="57358">
                  <c:v>3.7991470000000001</c:v>
                </c:pt>
                <c:pt idx="57359">
                  <c:v>3.8020999999999998</c:v>
                </c:pt>
                <c:pt idx="57360">
                  <c:v>3.805053</c:v>
                </c:pt>
                <c:pt idx="57361">
                  <c:v>3.8080069999999999</c:v>
                </c:pt>
                <c:pt idx="57362">
                  <c:v>3.8109579999999998</c:v>
                </c:pt>
                <c:pt idx="57363">
                  <c:v>3.8139080000000001</c:v>
                </c:pt>
                <c:pt idx="57364">
                  <c:v>3.8168600000000001</c:v>
                </c:pt>
                <c:pt idx="57365">
                  <c:v>3.8198129999999999</c:v>
                </c:pt>
                <c:pt idx="57366">
                  <c:v>3.8227660000000001</c:v>
                </c:pt>
                <c:pt idx="57367">
                  <c:v>3.8257089999999998</c:v>
                </c:pt>
                <c:pt idx="57368">
                  <c:v>3.8286530000000001</c:v>
                </c:pt>
                <c:pt idx="57369">
                  <c:v>3.8316029999999999</c:v>
                </c:pt>
                <c:pt idx="57370">
                  <c:v>3.8345549999999999</c:v>
                </c:pt>
                <c:pt idx="57371">
                  <c:v>3.8375080000000001</c:v>
                </c:pt>
                <c:pt idx="57372">
                  <c:v>3.8404609999999999</c:v>
                </c:pt>
                <c:pt idx="57373">
                  <c:v>3.8434140000000001</c:v>
                </c:pt>
                <c:pt idx="57374">
                  <c:v>3.846368</c:v>
                </c:pt>
                <c:pt idx="57375">
                  <c:v>3.8493210000000002</c:v>
                </c:pt>
                <c:pt idx="57376">
                  <c:v>3.8522750000000001</c:v>
                </c:pt>
                <c:pt idx="57377">
                  <c:v>3.855229</c:v>
                </c:pt>
                <c:pt idx="57378">
                  <c:v>3.8581829999999999</c:v>
                </c:pt>
                <c:pt idx="57379">
                  <c:v>3.8611360000000001</c:v>
                </c:pt>
                <c:pt idx="57380">
                  <c:v>3.86409</c:v>
                </c:pt>
                <c:pt idx="57381">
                  <c:v>3.8670439999999999</c:v>
                </c:pt>
                <c:pt idx="57382">
                  <c:v>3.8699970000000001</c:v>
                </c:pt>
                <c:pt idx="57383">
                  <c:v>3.8729499999999999</c:v>
                </c:pt>
                <c:pt idx="57384">
                  <c:v>3.8759030000000001</c:v>
                </c:pt>
                <c:pt idx="57385">
                  <c:v>3.8788559999999999</c:v>
                </c:pt>
                <c:pt idx="57386">
                  <c:v>3.8818090000000001</c:v>
                </c:pt>
                <c:pt idx="57387">
                  <c:v>3.8847610000000001</c:v>
                </c:pt>
                <c:pt idx="57388">
                  <c:v>3.8877139999999999</c:v>
                </c:pt>
                <c:pt idx="57389">
                  <c:v>3.8906670000000001</c:v>
                </c:pt>
                <c:pt idx="57390">
                  <c:v>3.8936199999999999</c:v>
                </c:pt>
                <c:pt idx="57391">
                  <c:v>3.8965719999999999</c:v>
                </c:pt>
                <c:pt idx="57392">
                  <c:v>3.899524</c:v>
                </c:pt>
                <c:pt idx="57393">
                  <c:v>3.9024760000000001</c:v>
                </c:pt>
                <c:pt idx="57394">
                  <c:v>3.9054289999999998</c:v>
                </c:pt>
                <c:pt idx="57395">
                  <c:v>3.9083809999999999</c:v>
                </c:pt>
                <c:pt idx="57396">
                  <c:v>3.9113329999999999</c:v>
                </c:pt>
                <c:pt idx="57397">
                  <c:v>3.914285</c:v>
                </c:pt>
                <c:pt idx="57398">
                  <c:v>3.9172380000000002</c:v>
                </c:pt>
                <c:pt idx="57399">
                  <c:v>3.920191</c:v>
                </c:pt>
                <c:pt idx="57400">
                  <c:v>3.923143</c:v>
                </c:pt>
                <c:pt idx="57401">
                  <c:v>3.9260950000000001</c:v>
                </c:pt>
                <c:pt idx="57402">
                  <c:v>3.9290470000000002</c:v>
                </c:pt>
                <c:pt idx="57403">
                  <c:v>3.9319989999999998</c:v>
                </c:pt>
                <c:pt idx="57404">
                  <c:v>3.9349509999999999</c:v>
                </c:pt>
                <c:pt idx="57405">
                  <c:v>3.9379029999999999</c:v>
                </c:pt>
                <c:pt idx="57406">
                  <c:v>3.940855</c:v>
                </c:pt>
                <c:pt idx="57407">
                  <c:v>3.9438080000000002</c:v>
                </c:pt>
                <c:pt idx="57408">
                  <c:v>3.9467599999999998</c:v>
                </c:pt>
                <c:pt idx="57409">
                  <c:v>3.9497119999999999</c:v>
                </c:pt>
                <c:pt idx="57410">
                  <c:v>3.952664</c:v>
                </c:pt>
                <c:pt idx="57411">
                  <c:v>3.9556149999999999</c:v>
                </c:pt>
                <c:pt idx="57412">
                  <c:v>3.9585650000000001</c:v>
                </c:pt>
                <c:pt idx="57413">
                  <c:v>3.9615170000000002</c:v>
                </c:pt>
                <c:pt idx="57414">
                  <c:v>3.9644689999999998</c:v>
                </c:pt>
                <c:pt idx="57415">
                  <c:v>3.967406</c:v>
                </c:pt>
                <c:pt idx="57416">
                  <c:v>3.9703499999999998</c:v>
                </c:pt>
                <c:pt idx="57417">
                  <c:v>3.9732970000000001</c:v>
                </c:pt>
                <c:pt idx="57418">
                  <c:v>3.9762469999999999</c:v>
                </c:pt>
                <c:pt idx="57419">
                  <c:v>3.9791979999999998</c:v>
                </c:pt>
                <c:pt idx="57420">
                  <c:v>3.9821469999999999</c:v>
                </c:pt>
                <c:pt idx="57421">
                  <c:v>3.9850979999999998</c:v>
                </c:pt>
                <c:pt idx="57422">
                  <c:v>3.988048</c:v>
                </c:pt>
                <c:pt idx="57423">
                  <c:v>3.990999</c:v>
                </c:pt>
                <c:pt idx="57424">
                  <c:v>3.993951</c:v>
                </c:pt>
                <c:pt idx="57425">
                  <c:v>3.996902</c:v>
                </c:pt>
                <c:pt idx="57426">
                  <c:v>3.9998529999999999</c:v>
                </c:pt>
                <c:pt idx="57427">
                  <c:v>4.0028030000000001</c:v>
                </c:pt>
                <c:pt idx="57428">
                  <c:v>4.0057539999999996</c:v>
                </c:pt>
                <c:pt idx="57429">
                  <c:v>4.0087039999999998</c:v>
                </c:pt>
                <c:pt idx="57430">
                  <c:v>4.0116550000000002</c:v>
                </c:pt>
                <c:pt idx="57431">
                  <c:v>4.0146050000000004</c:v>
                </c:pt>
                <c:pt idx="57432">
                  <c:v>4.0175559999999999</c:v>
                </c:pt>
                <c:pt idx="57433">
                  <c:v>4.0205060000000001</c:v>
                </c:pt>
                <c:pt idx="57434">
                  <c:v>4.0234560000000004</c:v>
                </c:pt>
                <c:pt idx="57435">
                  <c:v>4.0264059999999997</c:v>
                </c:pt>
                <c:pt idx="57436">
                  <c:v>4.0293559999999999</c:v>
                </c:pt>
                <c:pt idx="57437">
                  <c:v>4.0323070000000003</c:v>
                </c:pt>
                <c:pt idx="57438">
                  <c:v>4.0352569999999996</c:v>
                </c:pt>
                <c:pt idx="57439">
                  <c:v>4.038208</c:v>
                </c:pt>
                <c:pt idx="57440">
                  <c:v>4.0411580000000002</c:v>
                </c:pt>
                <c:pt idx="57441">
                  <c:v>4.0441070000000003</c:v>
                </c:pt>
                <c:pt idx="57442">
                  <c:v>4.0470569999999997</c:v>
                </c:pt>
                <c:pt idx="57443">
                  <c:v>4.0500059999999998</c:v>
                </c:pt>
                <c:pt idx="57444">
                  <c:v>4.052956</c:v>
                </c:pt>
                <c:pt idx="57445">
                  <c:v>4.0559050000000001</c:v>
                </c:pt>
                <c:pt idx="57446">
                  <c:v>4.0588550000000003</c:v>
                </c:pt>
                <c:pt idx="57447">
                  <c:v>4.0618040000000004</c:v>
                </c:pt>
                <c:pt idx="57448">
                  <c:v>4.0647529999999996</c:v>
                </c:pt>
                <c:pt idx="57449">
                  <c:v>4.0677019999999997</c:v>
                </c:pt>
                <c:pt idx="57450">
                  <c:v>4.0706519999999999</c:v>
                </c:pt>
                <c:pt idx="57451">
                  <c:v>4.073601</c:v>
                </c:pt>
                <c:pt idx="57452">
                  <c:v>4.0765500000000001</c:v>
                </c:pt>
                <c:pt idx="57453">
                  <c:v>4.0794990000000002</c:v>
                </c:pt>
                <c:pt idx="57454">
                  <c:v>4.0824480000000003</c:v>
                </c:pt>
                <c:pt idx="57455">
                  <c:v>4.0853960000000002</c:v>
                </c:pt>
                <c:pt idx="57456">
                  <c:v>4.0883450000000003</c:v>
                </c:pt>
                <c:pt idx="57457">
                  <c:v>4.0912930000000003</c:v>
                </c:pt>
                <c:pt idx="57458">
                  <c:v>4.0942420000000004</c:v>
                </c:pt>
                <c:pt idx="57459">
                  <c:v>4.0971890000000002</c:v>
                </c:pt>
                <c:pt idx="57460">
                  <c:v>4.1001380000000003</c:v>
                </c:pt>
                <c:pt idx="57461">
                  <c:v>4.1030870000000004</c:v>
                </c:pt>
                <c:pt idx="57462">
                  <c:v>4.1060350000000003</c:v>
                </c:pt>
                <c:pt idx="57463">
                  <c:v>4.1089840000000004</c:v>
                </c:pt>
                <c:pt idx="57464">
                  <c:v>4.1119329999999996</c:v>
                </c:pt>
                <c:pt idx="57465">
                  <c:v>4.1148819999999997</c:v>
                </c:pt>
                <c:pt idx="57466">
                  <c:v>4.1178299999999997</c:v>
                </c:pt>
                <c:pt idx="57467">
                  <c:v>4.1207789999999997</c:v>
                </c:pt>
                <c:pt idx="57468">
                  <c:v>4.1237279999999998</c:v>
                </c:pt>
                <c:pt idx="57469">
                  <c:v>4.1266769999999999</c:v>
                </c:pt>
                <c:pt idx="57470">
                  <c:v>4.1296249999999999</c:v>
                </c:pt>
                <c:pt idx="57471">
                  <c:v>4.1325750000000001</c:v>
                </c:pt>
                <c:pt idx="57472">
                  <c:v>4.1355230000000001</c:v>
                </c:pt>
                <c:pt idx="57473">
                  <c:v>4.1384699999999999</c:v>
                </c:pt>
                <c:pt idx="57474">
                  <c:v>4.1414169999999997</c:v>
                </c:pt>
                <c:pt idx="57475">
                  <c:v>4.1443640000000004</c:v>
                </c:pt>
                <c:pt idx="57476">
                  <c:v>4.1473120000000003</c:v>
                </c:pt>
                <c:pt idx="57477">
                  <c:v>4.1502590000000001</c:v>
                </c:pt>
                <c:pt idx="57478">
                  <c:v>4.1532070000000001</c:v>
                </c:pt>
                <c:pt idx="57479">
                  <c:v>4.156155</c:v>
                </c:pt>
                <c:pt idx="57480">
                  <c:v>4.1591019999999999</c:v>
                </c:pt>
                <c:pt idx="57481">
                  <c:v>4.1620499999999998</c:v>
                </c:pt>
                <c:pt idx="57482">
                  <c:v>4.1649969999999996</c:v>
                </c:pt>
                <c:pt idx="57483">
                  <c:v>4.1679440000000003</c:v>
                </c:pt>
                <c:pt idx="57484">
                  <c:v>4.1708920000000003</c:v>
                </c:pt>
                <c:pt idx="57485">
                  <c:v>4.1738400000000002</c:v>
                </c:pt>
                <c:pt idx="57486">
                  <c:v>4.176787</c:v>
                </c:pt>
                <c:pt idx="57487">
                  <c:v>4.1797360000000001</c:v>
                </c:pt>
                <c:pt idx="57488">
                  <c:v>4.1826829999999999</c:v>
                </c:pt>
                <c:pt idx="57489">
                  <c:v>4.185632</c:v>
                </c:pt>
                <c:pt idx="57490">
                  <c:v>4.1885810000000001</c:v>
                </c:pt>
                <c:pt idx="57491">
                  <c:v>4.1915279999999999</c:v>
                </c:pt>
                <c:pt idx="57492">
                  <c:v>4.1944749999999997</c:v>
                </c:pt>
                <c:pt idx="57493">
                  <c:v>4.1974229999999997</c:v>
                </c:pt>
                <c:pt idx="57494">
                  <c:v>4.2003700000000004</c:v>
                </c:pt>
                <c:pt idx="57495">
                  <c:v>4.2033180000000003</c:v>
                </c:pt>
                <c:pt idx="57496">
                  <c:v>4.2062660000000003</c:v>
                </c:pt>
                <c:pt idx="57497">
                  <c:v>4.2092140000000002</c:v>
                </c:pt>
                <c:pt idx="57498">
                  <c:v>4.2121620000000002</c:v>
                </c:pt>
                <c:pt idx="57499">
                  <c:v>4.2151100000000001</c:v>
                </c:pt>
                <c:pt idx="57500">
                  <c:v>4.2180580000000001</c:v>
                </c:pt>
                <c:pt idx="57501">
                  <c:v>4.2210049999999999</c:v>
                </c:pt>
                <c:pt idx="57502">
                  <c:v>4.2239519999999997</c:v>
                </c:pt>
                <c:pt idx="57503">
                  <c:v>4.2268990000000004</c:v>
                </c:pt>
                <c:pt idx="57504">
                  <c:v>4.2298470000000004</c:v>
                </c:pt>
                <c:pt idx="57505">
                  <c:v>4.2327959999999996</c:v>
                </c:pt>
                <c:pt idx="57506">
                  <c:v>4.2357430000000003</c:v>
                </c:pt>
                <c:pt idx="57507">
                  <c:v>4.2386920000000003</c:v>
                </c:pt>
                <c:pt idx="57508">
                  <c:v>4.2416400000000003</c:v>
                </c:pt>
                <c:pt idx="57509">
                  <c:v>4.2445890000000004</c:v>
                </c:pt>
                <c:pt idx="57510">
                  <c:v>4.2475379999999996</c:v>
                </c:pt>
                <c:pt idx="57511">
                  <c:v>4.2504860000000004</c:v>
                </c:pt>
                <c:pt idx="57512">
                  <c:v>4.2534349999999996</c:v>
                </c:pt>
                <c:pt idx="57513">
                  <c:v>4.2563839999999997</c:v>
                </c:pt>
                <c:pt idx="57514">
                  <c:v>4.2593329999999998</c:v>
                </c:pt>
                <c:pt idx="57515">
                  <c:v>4.2622809999999998</c:v>
                </c:pt>
                <c:pt idx="57516">
                  <c:v>4.2652299999999999</c:v>
                </c:pt>
                <c:pt idx="57517">
                  <c:v>4.2681789999999999</c:v>
                </c:pt>
                <c:pt idx="57518">
                  <c:v>4.271128</c:v>
                </c:pt>
                <c:pt idx="57519">
                  <c:v>4.2740770000000001</c:v>
                </c:pt>
                <c:pt idx="57520">
                  <c:v>4.2770260000000002</c:v>
                </c:pt>
                <c:pt idx="57521">
                  <c:v>4.2799750000000003</c:v>
                </c:pt>
                <c:pt idx="57522">
                  <c:v>4.2829240000000004</c:v>
                </c:pt>
                <c:pt idx="57523">
                  <c:v>4.2858729999999996</c:v>
                </c:pt>
                <c:pt idx="57524">
                  <c:v>4.2888210000000004</c:v>
                </c:pt>
                <c:pt idx="57525">
                  <c:v>4.2917699999999996</c:v>
                </c:pt>
                <c:pt idx="57526">
                  <c:v>4.2947189999999997</c:v>
                </c:pt>
                <c:pt idx="57527">
                  <c:v>4.2976679999999998</c:v>
                </c:pt>
                <c:pt idx="57528">
                  <c:v>4.3006159999999998</c:v>
                </c:pt>
                <c:pt idx="57529">
                  <c:v>4.3035639999999997</c:v>
                </c:pt>
                <c:pt idx="57530">
                  <c:v>4.3065119999999997</c:v>
                </c:pt>
                <c:pt idx="57531">
                  <c:v>4.3094609999999998</c:v>
                </c:pt>
                <c:pt idx="57532">
                  <c:v>4.3124089999999997</c:v>
                </c:pt>
                <c:pt idx="57533">
                  <c:v>4.3153579999999998</c:v>
                </c:pt>
                <c:pt idx="57534">
                  <c:v>4.3183059999999998</c:v>
                </c:pt>
                <c:pt idx="57535">
                  <c:v>4.3212539999999997</c:v>
                </c:pt>
                <c:pt idx="57536">
                  <c:v>4.3242029999999998</c:v>
                </c:pt>
                <c:pt idx="57537">
                  <c:v>4.3271509999999997</c:v>
                </c:pt>
                <c:pt idx="57538">
                  <c:v>4.3300989999999997</c:v>
                </c:pt>
                <c:pt idx="57539">
                  <c:v>4.3330479999999998</c:v>
                </c:pt>
                <c:pt idx="57540">
                  <c:v>4.3359959999999997</c:v>
                </c:pt>
                <c:pt idx="57541">
                  <c:v>4.3389439999999997</c:v>
                </c:pt>
                <c:pt idx="57542">
                  <c:v>4.3418919999999996</c:v>
                </c:pt>
                <c:pt idx="57543">
                  <c:v>4.3448390000000003</c:v>
                </c:pt>
                <c:pt idx="57544">
                  <c:v>4.3477880000000004</c:v>
                </c:pt>
                <c:pt idx="57545">
                  <c:v>4.3507360000000004</c:v>
                </c:pt>
                <c:pt idx="57546">
                  <c:v>4.3536830000000002</c:v>
                </c:pt>
                <c:pt idx="57547">
                  <c:v>4.3566310000000001</c:v>
                </c:pt>
                <c:pt idx="57548">
                  <c:v>4.3595800000000002</c:v>
                </c:pt>
                <c:pt idx="57549">
                  <c:v>4.362527</c:v>
                </c:pt>
                <c:pt idx="57550">
                  <c:v>4.3654760000000001</c:v>
                </c:pt>
                <c:pt idx="57551">
                  <c:v>4.3684240000000001</c:v>
                </c:pt>
                <c:pt idx="57552">
                  <c:v>4.371372</c:v>
                </c:pt>
                <c:pt idx="57553">
                  <c:v>4.3743210000000001</c:v>
                </c:pt>
                <c:pt idx="57554">
                  <c:v>4.3772679999999999</c:v>
                </c:pt>
                <c:pt idx="57555">
                  <c:v>4.380217</c:v>
                </c:pt>
                <c:pt idx="57556">
                  <c:v>4.3831639999999998</c:v>
                </c:pt>
                <c:pt idx="57557">
                  <c:v>4.3861119999999998</c:v>
                </c:pt>
                <c:pt idx="57558">
                  <c:v>4.3890599999999997</c:v>
                </c:pt>
                <c:pt idx="57559">
                  <c:v>4.3920079999999997</c:v>
                </c:pt>
                <c:pt idx="57560">
                  <c:v>4.3949559999999996</c:v>
                </c:pt>
                <c:pt idx="57561">
                  <c:v>4.3979039999999996</c:v>
                </c:pt>
                <c:pt idx="57562">
                  <c:v>4.4008520000000004</c:v>
                </c:pt>
                <c:pt idx="57563">
                  <c:v>4.4038000000000004</c:v>
                </c:pt>
                <c:pt idx="57564">
                  <c:v>4.4067480000000003</c:v>
                </c:pt>
                <c:pt idx="57565">
                  <c:v>4.4096960000000003</c:v>
                </c:pt>
                <c:pt idx="57566">
                  <c:v>4.4126430000000001</c:v>
                </c:pt>
                <c:pt idx="57567">
                  <c:v>4.4155920000000002</c:v>
                </c:pt>
                <c:pt idx="57568">
                  <c:v>4.4185400000000001</c:v>
                </c:pt>
                <c:pt idx="57569">
                  <c:v>4.4214869999999999</c:v>
                </c:pt>
                <c:pt idx="57570">
                  <c:v>4.4244339999999998</c:v>
                </c:pt>
                <c:pt idx="57571">
                  <c:v>4.4273819999999997</c:v>
                </c:pt>
                <c:pt idx="57572">
                  <c:v>4.4303299999999997</c:v>
                </c:pt>
                <c:pt idx="57573">
                  <c:v>4.4332779999999996</c:v>
                </c:pt>
                <c:pt idx="57574">
                  <c:v>4.4362259999999996</c:v>
                </c:pt>
                <c:pt idx="57575">
                  <c:v>4.4391740000000004</c:v>
                </c:pt>
                <c:pt idx="57576">
                  <c:v>4.4421220000000003</c:v>
                </c:pt>
                <c:pt idx="57577">
                  <c:v>4.4450710000000004</c:v>
                </c:pt>
                <c:pt idx="57578">
                  <c:v>4.4480190000000004</c:v>
                </c:pt>
                <c:pt idx="57579">
                  <c:v>4.4509670000000003</c:v>
                </c:pt>
                <c:pt idx="57580">
                  <c:v>4.4539160000000004</c:v>
                </c:pt>
                <c:pt idx="57581">
                  <c:v>4.4568640000000004</c:v>
                </c:pt>
                <c:pt idx="57582">
                  <c:v>4.4598120000000003</c:v>
                </c:pt>
                <c:pt idx="57583">
                  <c:v>4.4627600000000003</c:v>
                </c:pt>
                <c:pt idx="57584">
                  <c:v>4.4657090000000004</c:v>
                </c:pt>
                <c:pt idx="57585">
                  <c:v>4.4686570000000003</c:v>
                </c:pt>
                <c:pt idx="57586">
                  <c:v>4.4716050000000003</c:v>
                </c:pt>
                <c:pt idx="57587">
                  <c:v>4.4745530000000002</c:v>
                </c:pt>
                <c:pt idx="57588">
                  <c:v>4.4775010000000002</c:v>
                </c:pt>
                <c:pt idx="57589">
                  <c:v>4.4804490000000001</c:v>
                </c:pt>
                <c:pt idx="57590">
                  <c:v>4.4833970000000001</c:v>
                </c:pt>
                <c:pt idx="57591">
                  <c:v>4.4863439999999999</c:v>
                </c:pt>
                <c:pt idx="57592">
                  <c:v>4.4892919999999998</c:v>
                </c:pt>
                <c:pt idx="57593">
                  <c:v>4.4922399999999998</c:v>
                </c:pt>
                <c:pt idx="57594">
                  <c:v>4.4951869999999996</c:v>
                </c:pt>
                <c:pt idx="57595">
                  <c:v>4.4981350000000004</c:v>
                </c:pt>
                <c:pt idx="57596">
                  <c:v>4.5010830000000004</c:v>
                </c:pt>
                <c:pt idx="57597">
                  <c:v>4.5040310000000003</c:v>
                </c:pt>
                <c:pt idx="57598">
                  <c:v>4.5069790000000003</c:v>
                </c:pt>
                <c:pt idx="57599">
                  <c:v>4.5099260000000001</c:v>
                </c:pt>
                <c:pt idx="57600">
                  <c:v>4.5128729999999999</c:v>
                </c:pt>
                <c:pt idx="57601">
                  <c:v>4.5158209999999999</c:v>
                </c:pt>
                <c:pt idx="57602">
                  <c:v>4.5187679999999997</c:v>
                </c:pt>
                <c:pt idx="57603">
                  <c:v>4.5217150000000004</c:v>
                </c:pt>
                <c:pt idx="57604">
                  <c:v>4.5246620000000002</c:v>
                </c:pt>
                <c:pt idx="57605">
                  <c:v>4.5276110000000003</c:v>
                </c:pt>
                <c:pt idx="57606">
                  <c:v>4.5305580000000001</c:v>
                </c:pt>
                <c:pt idx="57607">
                  <c:v>4.5335049999999999</c:v>
                </c:pt>
                <c:pt idx="57608">
                  <c:v>4.5364529999999998</c:v>
                </c:pt>
                <c:pt idx="57609">
                  <c:v>4.5394009999999998</c:v>
                </c:pt>
                <c:pt idx="57610">
                  <c:v>4.5423489999999997</c:v>
                </c:pt>
                <c:pt idx="57611">
                  <c:v>4.5452969999999997</c:v>
                </c:pt>
                <c:pt idx="57612">
                  <c:v>4.5482440000000004</c:v>
                </c:pt>
                <c:pt idx="57613">
                  <c:v>4.5511920000000003</c:v>
                </c:pt>
                <c:pt idx="57614">
                  <c:v>4.5541400000000003</c:v>
                </c:pt>
                <c:pt idx="57615">
                  <c:v>4.557086</c:v>
                </c:pt>
                <c:pt idx="57616">
                  <c:v>4.5600329999999998</c:v>
                </c:pt>
                <c:pt idx="57617">
                  <c:v>4.5629799999999996</c:v>
                </c:pt>
                <c:pt idx="57618">
                  <c:v>4.5659260000000002</c:v>
                </c:pt>
                <c:pt idx="57619">
                  <c:v>4.568873</c:v>
                </c:pt>
                <c:pt idx="57620">
                  <c:v>4.5718199999999998</c:v>
                </c:pt>
                <c:pt idx="57621">
                  <c:v>4.5747669999999996</c:v>
                </c:pt>
                <c:pt idx="57622">
                  <c:v>4.5777140000000003</c:v>
                </c:pt>
                <c:pt idx="57623">
                  <c:v>4.5806610000000001</c:v>
                </c:pt>
                <c:pt idx="57624">
                  <c:v>4.5836079999999999</c:v>
                </c:pt>
                <c:pt idx="57625">
                  <c:v>4.5865549999999997</c:v>
                </c:pt>
                <c:pt idx="57626">
                  <c:v>4.5895029999999997</c:v>
                </c:pt>
                <c:pt idx="57627">
                  <c:v>4.5924500000000004</c:v>
                </c:pt>
                <c:pt idx="57628">
                  <c:v>4.5953980000000003</c:v>
                </c:pt>
                <c:pt idx="57629">
                  <c:v>4.5983450000000001</c:v>
                </c:pt>
                <c:pt idx="57630">
                  <c:v>4.6012919999999999</c:v>
                </c:pt>
                <c:pt idx="57631">
                  <c:v>4.6042379999999996</c:v>
                </c:pt>
                <c:pt idx="57632">
                  <c:v>4.6071840000000002</c:v>
                </c:pt>
                <c:pt idx="57633">
                  <c:v>4.610131</c:v>
                </c:pt>
                <c:pt idx="57634">
                  <c:v>4.6130769999999997</c:v>
                </c:pt>
                <c:pt idx="57635">
                  <c:v>4.6160240000000003</c:v>
                </c:pt>
                <c:pt idx="57636">
                  <c:v>4.61897</c:v>
                </c:pt>
                <c:pt idx="57637">
                  <c:v>4.6219169999999998</c:v>
                </c:pt>
                <c:pt idx="57638">
                  <c:v>4.6248630000000004</c:v>
                </c:pt>
                <c:pt idx="57639">
                  <c:v>4.6278100000000002</c:v>
                </c:pt>
                <c:pt idx="57640">
                  <c:v>4.630757</c:v>
                </c:pt>
                <c:pt idx="57641">
                  <c:v>4.6337029999999997</c:v>
                </c:pt>
                <c:pt idx="57642">
                  <c:v>4.6366500000000004</c:v>
                </c:pt>
                <c:pt idx="57643">
                  <c:v>4.6395960000000001</c:v>
                </c:pt>
                <c:pt idx="57644">
                  <c:v>4.642544</c:v>
                </c:pt>
                <c:pt idx="57645">
                  <c:v>4.6454909999999998</c:v>
                </c:pt>
                <c:pt idx="57646">
                  <c:v>4.6484379999999996</c:v>
                </c:pt>
                <c:pt idx="57647">
                  <c:v>4.6513840000000002</c:v>
                </c:pt>
                <c:pt idx="57648">
                  <c:v>4.654331</c:v>
                </c:pt>
                <c:pt idx="57649">
                  <c:v>4.6572779999999998</c:v>
                </c:pt>
                <c:pt idx="57650">
                  <c:v>4.6602249999999996</c:v>
                </c:pt>
                <c:pt idx="57651">
                  <c:v>4.6631720000000003</c:v>
                </c:pt>
                <c:pt idx="57652">
                  <c:v>4.666118</c:v>
                </c:pt>
                <c:pt idx="57653">
                  <c:v>4.6690649999999998</c:v>
                </c:pt>
                <c:pt idx="57654">
                  <c:v>4.6720119999999996</c:v>
                </c:pt>
                <c:pt idx="57655">
                  <c:v>4.6749590000000003</c:v>
                </c:pt>
                <c:pt idx="57656">
                  <c:v>4.6779060000000001</c:v>
                </c:pt>
                <c:pt idx="57657">
                  <c:v>4.6808519999999998</c:v>
                </c:pt>
                <c:pt idx="57658">
                  <c:v>4.6837840000000002</c:v>
                </c:pt>
                <c:pt idx="57659">
                  <c:v>4.6867140000000003</c:v>
                </c:pt>
                <c:pt idx="57660">
                  <c:v>4.6896490000000002</c:v>
                </c:pt>
                <c:pt idx="57661">
                  <c:v>4.6925860000000004</c:v>
                </c:pt>
                <c:pt idx="57662">
                  <c:v>4.6955220000000004</c:v>
                </c:pt>
                <c:pt idx="57663">
                  <c:v>4.6984579999999996</c:v>
                </c:pt>
                <c:pt idx="57664">
                  <c:v>4.7013949999999998</c:v>
                </c:pt>
                <c:pt idx="57665">
                  <c:v>4.7043330000000001</c:v>
                </c:pt>
                <c:pt idx="57666">
                  <c:v>4.7072719999999997</c:v>
                </c:pt>
                <c:pt idx="57667">
                  <c:v>4.7102110000000001</c:v>
                </c:pt>
                <c:pt idx="57668">
                  <c:v>4.7131509999999999</c:v>
                </c:pt>
                <c:pt idx="57669">
                  <c:v>4.7160900000000003</c:v>
                </c:pt>
                <c:pt idx="57670">
                  <c:v>4.7190300000000001</c:v>
                </c:pt>
                <c:pt idx="57671">
                  <c:v>4.7219709999999999</c:v>
                </c:pt>
                <c:pt idx="57672">
                  <c:v>4.7249119999999998</c:v>
                </c:pt>
                <c:pt idx="57673">
                  <c:v>4.7278529999999996</c:v>
                </c:pt>
                <c:pt idx="57674">
                  <c:v>4.7307949999999996</c:v>
                </c:pt>
                <c:pt idx="57675">
                  <c:v>4.7337369999999996</c:v>
                </c:pt>
                <c:pt idx="57676">
                  <c:v>4.7366780000000004</c:v>
                </c:pt>
                <c:pt idx="57677">
                  <c:v>4.7396180000000001</c:v>
                </c:pt>
                <c:pt idx="57678">
                  <c:v>4.742559</c:v>
                </c:pt>
                <c:pt idx="57679">
                  <c:v>4.7454999999999998</c:v>
                </c:pt>
                <c:pt idx="57680">
                  <c:v>4.7484409999999997</c:v>
                </c:pt>
                <c:pt idx="57681">
                  <c:v>4.7513810000000003</c:v>
                </c:pt>
                <c:pt idx="57682">
                  <c:v>4.754321</c:v>
                </c:pt>
                <c:pt idx="57683">
                  <c:v>4.7572619999999999</c:v>
                </c:pt>
                <c:pt idx="57684">
                  <c:v>4.7602019999999996</c:v>
                </c:pt>
                <c:pt idx="57685">
                  <c:v>4.7631430000000003</c:v>
                </c:pt>
                <c:pt idx="57686">
                  <c:v>4.7660840000000002</c:v>
                </c:pt>
                <c:pt idx="57687">
                  <c:v>4.7690260000000002</c:v>
                </c:pt>
                <c:pt idx="57688">
                  <c:v>4.7719680000000002</c:v>
                </c:pt>
                <c:pt idx="57689">
                  <c:v>4.7749100000000002</c:v>
                </c:pt>
                <c:pt idx="57690">
                  <c:v>4.7778520000000002</c:v>
                </c:pt>
                <c:pt idx="57691">
                  <c:v>4.7807940000000002</c:v>
                </c:pt>
                <c:pt idx="57692">
                  <c:v>4.7837360000000002</c:v>
                </c:pt>
                <c:pt idx="57693">
                  <c:v>4.7866780000000002</c:v>
                </c:pt>
                <c:pt idx="57694">
                  <c:v>4.7896200000000002</c:v>
                </c:pt>
                <c:pt idx="57695">
                  <c:v>4.7925620000000002</c:v>
                </c:pt>
                <c:pt idx="57696">
                  <c:v>4.7955050000000004</c:v>
                </c:pt>
                <c:pt idx="57697">
                  <c:v>4.7984470000000004</c:v>
                </c:pt>
                <c:pt idx="57698">
                  <c:v>4.8013899999999996</c:v>
                </c:pt>
                <c:pt idx="57699">
                  <c:v>4.8043319999999996</c:v>
                </c:pt>
                <c:pt idx="57700">
                  <c:v>4.8072749999999997</c:v>
                </c:pt>
                <c:pt idx="57701">
                  <c:v>4.8102169999999997</c:v>
                </c:pt>
                <c:pt idx="57702">
                  <c:v>4.8131599999999999</c:v>
                </c:pt>
                <c:pt idx="57703">
                  <c:v>4.816103</c:v>
                </c:pt>
                <c:pt idx="57704">
                  <c:v>4.8190460000000002</c:v>
                </c:pt>
                <c:pt idx="57705">
                  <c:v>4.8219890000000003</c:v>
                </c:pt>
                <c:pt idx="57706">
                  <c:v>4.8249320000000004</c:v>
                </c:pt>
                <c:pt idx="57707">
                  <c:v>4.8278749999999997</c:v>
                </c:pt>
                <c:pt idx="57708">
                  <c:v>4.8308179999999998</c:v>
                </c:pt>
                <c:pt idx="57709">
                  <c:v>4.833761</c:v>
                </c:pt>
                <c:pt idx="57710">
                  <c:v>4.8367050000000003</c:v>
                </c:pt>
                <c:pt idx="57711">
                  <c:v>4.8396480000000004</c:v>
                </c:pt>
                <c:pt idx="57712">
                  <c:v>4.8425919999999998</c:v>
                </c:pt>
                <c:pt idx="57713">
                  <c:v>4.8455349999999999</c:v>
                </c:pt>
                <c:pt idx="57714">
                  <c:v>4.8484790000000002</c:v>
                </c:pt>
                <c:pt idx="57715">
                  <c:v>4.8514220000000003</c:v>
                </c:pt>
                <c:pt idx="57716">
                  <c:v>4.8543649999999996</c:v>
                </c:pt>
                <c:pt idx="57717">
                  <c:v>4.8573089999999999</c:v>
                </c:pt>
                <c:pt idx="57718">
                  <c:v>4.860252</c:v>
                </c:pt>
                <c:pt idx="57719">
                  <c:v>4.8631950000000002</c:v>
                </c:pt>
                <c:pt idx="57720">
                  <c:v>4.8661380000000003</c:v>
                </c:pt>
                <c:pt idx="57721">
                  <c:v>4.8690800000000003</c:v>
                </c:pt>
                <c:pt idx="57722">
                  <c:v>4.8720210000000002</c:v>
                </c:pt>
                <c:pt idx="57723">
                  <c:v>4.8749630000000002</c:v>
                </c:pt>
                <c:pt idx="57724">
                  <c:v>4.877904</c:v>
                </c:pt>
                <c:pt idx="57725">
                  <c:v>4.880846</c:v>
                </c:pt>
                <c:pt idx="57726">
                  <c:v>4.8837869999999999</c:v>
                </c:pt>
                <c:pt idx="57727">
                  <c:v>4.8867279999999997</c:v>
                </c:pt>
                <c:pt idx="57728">
                  <c:v>4.8896689999999996</c:v>
                </c:pt>
                <c:pt idx="57729">
                  <c:v>4.8926109999999996</c:v>
                </c:pt>
                <c:pt idx="57730">
                  <c:v>4.8955520000000003</c:v>
                </c:pt>
                <c:pt idx="57731">
                  <c:v>4.8984930000000002</c:v>
                </c:pt>
                <c:pt idx="57732">
                  <c:v>4.9014340000000001</c:v>
                </c:pt>
                <c:pt idx="57733">
                  <c:v>4.9043749999999999</c:v>
                </c:pt>
                <c:pt idx="57734">
                  <c:v>4.9073169999999999</c:v>
                </c:pt>
                <c:pt idx="57735">
                  <c:v>4.9102579999999998</c:v>
                </c:pt>
                <c:pt idx="57736">
                  <c:v>4.9131989999999996</c:v>
                </c:pt>
                <c:pt idx="57737">
                  <c:v>4.9161400000000004</c:v>
                </c:pt>
                <c:pt idx="57738">
                  <c:v>4.9190820000000004</c:v>
                </c:pt>
                <c:pt idx="57739">
                  <c:v>4.9220230000000003</c:v>
                </c:pt>
                <c:pt idx="57740">
                  <c:v>4.9249640000000001</c:v>
                </c:pt>
                <c:pt idx="57741">
                  <c:v>4.927905</c:v>
                </c:pt>
                <c:pt idx="57742">
                  <c:v>4.9308459999999998</c:v>
                </c:pt>
                <c:pt idx="57743">
                  <c:v>4.9337869999999997</c:v>
                </c:pt>
                <c:pt idx="57744">
                  <c:v>4.9367279999999996</c:v>
                </c:pt>
                <c:pt idx="57745">
                  <c:v>4.9396690000000003</c:v>
                </c:pt>
                <c:pt idx="57746">
                  <c:v>4.9426100000000002</c:v>
                </c:pt>
                <c:pt idx="57747">
                  <c:v>4.945551</c:v>
                </c:pt>
                <c:pt idx="57748">
                  <c:v>4.948493</c:v>
                </c:pt>
                <c:pt idx="57749">
                  <c:v>4.9514329999999998</c:v>
                </c:pt>
                <c:pt idx="57750">
                  <c:v>4.9543739999999996</c:v>
                </c:pt>
                <c:pt idx="57751">
                  <c:v>4.9573140000000002</c:v>
                </c:pt>
                <c:pt idx="57752">
                  <c:v>4.9602550000000001</c:v>
                </c:pt>
                <c:pt idx="57753">
                  <c:v>4.9631949999999998</c:v>
                </c:pt>
                <c:pt idx="57754">
                  <c:v>4.9661359999999997</c:v>
                </c:pt>
                <c:pt idx="57755">
                  <c:v>4.9690760000000003</c:v>
                </c:pt>
                <c:pt idx="57756">
                  <c:v>4.972016</c:v>
                </c:pt>
                <c:pt idx="57757">
                  <c:v>4.9749569999999999</c:v>
                </c:pt>
                <c:pt idx="57758">
                  <c:v>4.9778979999999997</c:v>
                </c:pt>
                <c:pt idx="57759">
                  <c:v>4.9808380000000003</c:v>
                </c:pt>
                <c:pt idx="57760">
                  <c:v>4.983778</c:v>
                </c:pt>
                <c:pt idx="57761">
                  <c:v>4.9867179999999998</c:v>
                </c:pt>
                <c:pt idx="57762">
                  <c:v>4.9896589999999996</c:v>
                </c:pt>
                <c:pt idx="57763">
                  <c:v>4.9925990000000002</c:v>
                </c:pt>
                <c:pt idx="57764">
                  <c:v>4.995539</c:v>
                </c:pt>
                <c:pt idx="57765">
                  <c:v>4.9984780000000004</c:v>
                </c:pt>
                <c:pt idx="57766">
                  <c:v>5.0014190000000003</c:v>
                </c:pt>
                <c:pt idx="57767">
                  <c:v>5.0043579999999999</c:v>
                </c:pt>
                <c:pt idx="57768">
                  <c:v>5.0072979999999996</c:v>
                </c:pt>
                <c:pt idx="57769">
                  <c:v>5.0102380000000002</c:v>
                </c:pt>
                <c:pt idx="57770">
                  <c:v>5.0131769999999998</c:v>
                </c:pt>
                <c:pt idx="57771">
                  <c:v>5.0161179999999996</c:v>
                </c:pt>
                <c:pt idx="57772">
                  <c:v>5.0190580000000002</c:v>
                </c:pt>
                <c:pt idx="57773">
                  <c:v>5.0219969999999998</c:v>
                </c:pt>
                <c:pt idx="57774">
                  <c:v>5.0249379999999997</c:v>
                </c:pt>
                <c:pt idx="57775">
                  <c:v>5.0278770000000002</c:v>
                </c:pt>
                <c:pt idx="57776">
                  <c:v>5.0308169999999999</c:v>
                </c:pt>
                <c:pt idx="57777">
                  <c:v>5.0337569999999996</c:v>
                </c:pt>
                <c:pt idx="57778">
                  <c:v>5.0366960000000001</c:v>
                </c:pt>
                <c:pt idx="57779">
                  <c:v>5.0396340000000004</c:v>
                </c:pt>
                <c:pt idx="57780">
                  <c:v>5.0425719999999998</c:v>
                </c:pt>
                <c:pt idx="57781">
                  <c:v>5.0455129999999997</c:v>
                </c:pt>
                <c:pt idx="57782">
                  <c:v>5.0484520000000002</c:v>
                </c:pt>
                <c:pt idx="57783">
                  <c:v>5.051393</c:v>
                </c:pt>
                <c:pt idx="57784">
                  <c:v>5.0543329999999997</c:v>
                </c:pt>
                <c:pt idx="57785">
                  <c:v>5.0572730000000004</c:v>
                </c:pt>
                <c:pt idx="57786">
                  <c:v>5.0602130000000001</c:v>
                </c:pt>
                <c:pt idx="57787">
                  <c:v>5.0631519999999997</c:v>
                </c:pt>
                <c:pt idx="57788">
                  <c:v>5.0660920000000003</c:v>
                </c:pt>
                <c:pt idx="57789">
                  <c:v>5.0690330000000001</c:v>
                </c:pt>
                <c:pt idx="57790">
                  <c:v>5.0719719999999997</c:v>
                </c:pt>
                <c:pt idx="57791">
                  <c:v>5.0749129999999996</c:v>
                </c:pt>
                <c:pt idx="57792">
                  <c:v>5.077852</c:v>
                </c:pt>
                <c:pt idx="57793">
                  <c:v>5.0807919999999998</c:v>
                </c:pt>
                <c:pt idx="57794">
                  <c:v>5.0837310000000002</c:v>
                </c:pt>
                <c:pt idx="57795">
                  <c:v>5.0866709999999999</c:v>
                </c:pt>
                <c:pt idx="57796">
                  <c:v>5.0896100000000004</c:v>
                </c:pt>
                <c:pt idx="57797">
                  <c:v>5.092549</c:v>
                </c:pt>
                <c:pt idx="57798">
                  <c:v>5.0954879999999996</c:v>
                </c:pt>
                <c:pt idx="57799">
                  <c:v>5.098427</c:v>
                </c:pt>
                <c:pt idx="57800">
                  <c:v>5.1013669999999998</c:v>
                </c:pt>
                <c:pt idx="57801">
                  <c:v>5.1043070000000004</c:v>
                </c:pt>
                <c:pt idx="57802">
                  <c:v>5.1072470000000001</c:v>
                </c:pt>
                <c:pt idx="57803">
                  <c:v>5.1101869999999998</c:v>
                </c:pt>
                <c:pt idx="57804">
                  <c:v>5.1131260000000003</c:v>
                </c:pt>
                <c:pt idx="57805">
                  <c:v>5.116066</c:v>
                </c:pt>
                <c:pt idx="57806">
                  <c:v>5.1190059999999997</c:v>
                </c:pt>
                <c:pt idx="57807">
                  <c:v>5.1219460000000003</c:v>
                </c:pt>
                <c:pt idx="57808">
                  <c:v>5.1248860000000001</c:v>
                </c:pt>
                <c:pt idx="57809">
                  <c:v>5.1278249999999996</c:v>
                </c:pt>
                <c:pt idx="57810">
                  <c:v>5.1307640000000001</c:v>
                </c:pt>
                <c:pt idx="57811">
                  <c:v>5.1337029999999997</c:v>
                </c:pt>
                <c:pt idx="57812">
                  <c:v>5.1366430000000003</c:v>
                </c:pt>
                <c:pt idx="57813">
                  <c:v>5.139583</c:v>
                </c:pt>
                <c:pt idx="57814">
                  <c:v>5.1425229999999997</c:v>
                </c:pt>
                <c:pt idx="57815">
                  <c:v>5.1454880000000003</c:v>
                </c:pt>
                <c:pt idx="57816">
                  <c:v>5.1484189999999996</c:v>
                </c:pt>
                <c:pt idx="57817">
                  <c:v>5.1513549999999997</c:v>
                </c:pt>
                <c:pt idx="57818">
                  <c:v>5.154293</c:v>
                </c:pt>
                <c:pt idx="57819">
                  <c:v>5.1572319999999996</c:v>
                </c:pt>
                <c:pt idx="57820">
                  <c:v>5.1601710000000001</c:v>
                </c:pt>
                <c:pt idx="57821">
                  <c:v>5.1631090000000004</c:v>
                </c:pt>
                <c:pt idx="57822">
                  <c:v>5.1660490000000001</c:v>
                </c:pt>
                <c:pt idx="57823">
                  <c:v>5.1689870000000004</c:v>
                </c:pt>
                <c:pt idx="57824">
                  <c:v>5.171926</c:v>
                </c:pt>
                <c:pt idx="57825">
                  <c:v>5.1748649999999996</c:v>
                </c:pt>
                <c:pt idx="57826">
                  <c:v>5.1778040000000001</c:v>
                </c:pt>
                <c:pt idx="57827">
                  <c:v>5.1807420000000004</c:v>
                </c:pt>
                <c:pt idx="57828">
                  <c:v>5.183681</c:v>
                </c:pt>
                <c:pt idx="57829">
                  <c:v>5.1866190000000003</c:v>
                </c:pt>
                <c:pt idx="57830">
                  <c:v>5.1895569999999998</c:v>
                </c:pt>
                <c:pt idx="57831">
                  <c:v>5.1865579999999998</c:v>
                </c:pt>
                <c:pt idx="57832">
                  <c:v>5.1835610000000001</c:v>
                </c:pt>
                <c:pt idx="57833">
                  <c:v>5.1805690000000002</c:v>
                </c:pt>
                <c:pt idx="57834">
                  <c:v>5.1775820000000001</c:v>
                </c:pt>
                <c:pt idx="57835">
                  <c:v>5.1745979999999996</c:v>
                </c:pt>
                <c:pt idx="57836">
                  <c:v>5.1716179999999996</c:v>
                </c:pt>
                <c:pt idx="57837">
                  <c:v>5.1686389999999998</c:v>
                </c:pt>
                <c:pt idx="57838">
                  <c:v>5.1656630000000003</c:v>
                </c:pt>
                <c:pt idx="57839">
                  <c:v>5.1626880000000002</c:v>
                </c:pt>
                <c:pt idx="57840">
                  <c:v>5.1597150000000003</c:v>
                </c:pt>
                <c:pt idx="57841">
                  <c:v>5.1567429999999996</c:v>
                </c:pt>
                <c:pt idx="57842">
                  <c:v>5.153772</c:v>
                </c:pt>
                <c:pt idx="57843">
                  <c:v>5.1508029999999998</c:v>
                </c:pt>
                <c:pt idx="57844">
                  <c:v>5.1478339999999996</c:v>
                </c:pt>
                <c:pt idx="57845">
                  <c:v>5.1448609999999997</c:v>
                </c:pt>
                <c:pt idx="57846">
                  <c:v>5.1418910000000002</c:v>
                </c:pt>
                <c:pt idx="57847">
                  <c:v>5.1389209999999999</c:v>
                </c:pt>
                <c:pt idx="57848">
                  <c:v>5.1359529999999998</c:v>
                </c:pt>
                <c:pt idx="57849">
                  <c:v>5.132987</c:v>
                </c:pt>
                <c:pt idx="57850">
                  <c:v>5.1300210000000002</c:v>
                </c:pt>
                <c:pt idx="57851">
                  <c:v>5.1270550000000004</c:v>
                </c:pt>
                <c:pt idx="57852">
                  <c:v>5.1240899999999998</c:v>
                </c:pt>
                <c:pt idx="57853">
                  <c:v>5.1211250000000001</c:v>
                </c:pt>
                <c:pt idx="57854">
                  <c:v>5.1181599999999996</c:v>
                </c:pt>
                <c:pt idx="57855">
                  <c:v>5.1151960000000001</c:v>
                </c:pt>
                <c:pt idx="57856">
                  <c:v>5.1122319999999997</c:v>
                </c:pt>
                <c:pt idx="57857">
                  <c:v>5.1092680000000001</c:v>
                </c:pt>
                <c:pt idx="57858">
                  <c:v>5.1063039999999997</c:v>
                </c:pt>
                <c:pt idx="57859">
                  <c:v>5.1033410000000003</c:v>
                </c:pt>
                <c:pt idx="57860">
                  <c:v>5.1003780000000001</c:v>
                </c:pt>
                <c:pt idx="57861">
                  <c:v>5.0974139999999997</c:v>
                </c:pt>
                <c:pt idx="57862">
                  <c:v>5.0944510000000003</c:v>
                </c:pt>
                <c:pt idx="57863">
                  <c:v>5.091488</c:v>
                </c:pt>
                <c:pt idx="57864">
                  <c:v>5.0885249999999997</c:v>
                </c:pt>
                <c:pt idx="57865">
                  <c:v>5.0855620000000004</c:v>
                </c:pt>
                <c:pt idx="57866">
                  <c:v>5.0825990000000001</c:v>
                </c:pt>
                <c:pt idx="57867">
                  <c:v>5.079637</c:v>
                </c:pt>
                <c:pt idx="57868">
                  <c:v>5.0766739999999997</c:v>
                </c:pt>
                <c:pt idx="57869">
                  <c:v>5.0737110000000003</c:v>
                </c:pt>
                <c:pt idx="57870">
                  <c:v>5.0707490000000002</c:v>
                </c:pt>
                <c:pt idx="57871">
                  <c:v>5.067787</c:v>
                </c:pt>
                <c:pt idx="57872">
                  <c:v>5.0648249999999999</c:v>
                </c:pt>
                <c:pt idx="57873">
                  <c:v>5.0618619999999996</c:v>
                </c:pt>
                <c:pt idx="57874">
                  <c:v>5.0589009999999996</c:v>
                </c:pt>
                <c:pt idx="57875">
                  <c:v>5.0559390000000004</c:v>
                </c:pt>
                <c:pt idx="57876">
                  <c:v>5.0529770000000003</c:v>
                </c:pt>
                <c:pt idx="57877">
                  <c:v>5.0500150000000001</c:v>
                </c:pt>
                <c:pt idx="57878">
                  <c:v>5.047053</c:v>
                </c:pt>
                <c:pt idx="57879">
                  <c:v>5.0440909999999999</c:v>
                </c:pt>
                <c:pt idx="57880">
                  <c:v>5.0411289999999997</c:v>
                </c:pt>
                <c:pt idx="57881">
                  <c:v>5.0381669999999996</c:v>
                </c:pt>
                <c:pt idx="57882">
                  <c:v>5.0352050000000004</c:v>
                </c:pt>
                <c:pt idx="57883">
                  <c:v>5.0322430000000002</c:v>
                </c:pt>
                <c:pt idx="57884">
                  <c:v>5.0292810000000001</c:v>
                </c:pt>
                <c:pt idx="57885">
                  <c:v>5.026319</c:v>
                </c:pt>
                <c:pt idx="57886">
                  <c:v>5.0233569999999999</c:v>
                </c:pt>
                <c:pt idx="57887">
                  <c:v>5.0203949999999997</c:v>
                </c:pt>
                <c:pt idx="57888">
                  <c:v>5.0174339999999997</c:v>
                </c:pt>
                <c:pt idx="57889">
                  <c:v>5.0144719999999996</c:v>
                </c:pt>
                <c:pt idx="57890">
                  <c:v>5.0115100000000004</c:v>
                </c:pt>
                <c:pt idx="57891">
                  <c:v>5.0085480000000002</c:v>
                </c:pt>
                <c:pt idx="57892">
                  <c:v>5.0055860000000001</c:v>
                </c:pt>
                <c:pt idx="57893">
                  <c:v>5.0026250000000001</c:v>
                </c:pt>
                <c:pt idx="57894">
                  <c:v>4.9996619999999998</c:v>
                </c:pt>
                <c:pt idx="57895">
                  <c:v>4.9967009999999998</c:v>
                </c:pt>
                <c:pt idx="57896">
                  <c:v>4.9937389999999997</c:v>
                </c:pt>
                <c:pt idx="57897">
                  <c:v>4.9907769999999996</c:v>
                </c:pt>
                <c:pt idx="57898">
                  <c:v>4.9878150000000003</c:v>
                </c:pt>
                <c:pt idx="57899">
                  <c:v>4.9848540000000003</c:v>
                </c:pt>
                <c:pt idx="57900">
                  <c:v>4.9818920000000002</c:v>
                </c:pt>
                <c:pt idx="57901">
                  <c:v>4.9789300000000001</c:v>
                </c:pt>
                <c:pt idx="57902">
                  <c:v>4.9759690000000001</c:v>
                </c:pt>
                <c:pt idx="57903">
                  <c:v>4.973007</c:v>
                </c:pt>
                <c:pt idx="57904">
                  <c:v>4.9700449999999998</c:v>
                </c:pt>
                <c:pt idx="57905">
                  <c:v>4.9670829999999997</c:v>
                </c:pt>
                <c:pt idx="57906">
                  <c:v>4.9641219999999997</c:v>
                </c:pt>
                <c:pt idx="57907">
                  <c:v>4.9611599999999996</c:v>
                </c:pt>
                <c:pt idx="57908">
                  <c:v>4.9581989999999996</c:v>
                </c:pt>
                <c:pt idx="57909">
                  <c:v>4.9552370000000003</c:v>
                </c:pt>
                <c:pt idx="57910">
                  <c:v>4.9522750000000002</c:v>
                </c:pt>
                <c:pt idx="57911">
                  <c:v>4.9493140000000002</c:v>
                </c:pt>
                <c:pt idx="57912">
                  <c:v>4.9463520000000001</c:v>
                </c:pt>
                <c:pt idx="57913">
                  <c:v>4.94339</c:v>
                </c:pt>
                <c:pt idx="57914">
                  <c:v>4.940429</c:v>
                </c:pt>
                <c:pt idx="57915">
                  <c:v>4.9374640000000003</c:v>
                </c:pt>
                <c:pt idx="57916">
                  <c:v>4.934501</c:v>
                </c:pt>
                <c:pt idx="57917">
                  <c:v>4.9315379999999998</c:v>
                </c:pt>
                <c:pt idx="57918">
                  <c:v>4.9285750000000004</c:v>
                </c:pt>
                <c:pt idx="57919">
                  <c:v>4.9256130000000002</c:v>
                </c:pt>
                <c:pt idx="57920">
                  <c:v>4.92265</c:v>
                </c:pt>
                <c:pt idx="57921">
                  <c:v>4.919689</c:v>
                </c:pt>
                <c:pt idx="57922">
                  <c:v>4.9167269999999998</c:v>
                </c:pt>
                <c:pt idx="57923">
                  <c:v>4.9137639999999996</c:v>
                </c:pt>
                <c:pt idx="57924">
                  <c:v>4.9108020000000003</c:v>
                </c:pt>
                <c:pt idx="57925">
                  <c:v>4.9078410000000003</c:v>
                </c:pt>
                <c:pt idx="57926">
                  <c:v>4.9048790000000002</c:v>
                </c:pt>
                <c:pt idx="57927">
                  <c:v>4.9019170000000001</c:v>
                </c:pt>
                <c:pt idx="57928">
                  <c:v>4.8989560000000001</c:v>
                </c:pt>
                <c:pt idx="57929">
                  <c:v>4.895994</c:v>
                </c:pt>
                <c:pt idx="57930">
                  <c:v>4.893033</c:v>
                </c:pt>
                <c:pt idx="57931">
                  <c:v>4.8900699999999997</c:v>
                </c:pt>
                <c:pt idx="57932">
                  <c:v>4.8871089999999997</c:v>
                </c:pt>
                <c:pt idx="57933">
                  <c:v>4.8841469999999996</c:v>
                </c:pt>
                <c:pt idx="57934">
                  <c:v>4.8811859999999996</c:v>
                </c:pt>
                <c:pt idx="57935">
                  <c:v>4.8782240000000003</c:v>
                </c:pt>
                <c:pt idx="57936">
                  <c:v>4.8752620000000002</c:v>
                </c:pt>
                <c:pt idx="57937">
                  <c:v>4.8723010000000002</c:v>
                </c:pt>
                <c:pt idx="57938">
                  <c:v>4.8693390000000001</c:v>
                </c:pt>
                <c:pt idx="57939">
                  <c:v>4.866377</c:v>
                </c:pt>
                <c:pt idx="57940">
                  <c:v>4.8634149999999998</c:v>
                </c:pt>
                <c:pt idx="57941">
                  <c:v>4.8604529999999997</c:v>
                </c:pt>
                <c:pt idx="57942">
                  <c:v>4.8574909999999996</c:v>
                </c:pt>
                <c:pt idx="57943">
                  <c:v>4.8545299999999996</c:v>
                </c:pt>
                <c:pt idx="57944">
                  <c:v>4.8515680000000003</c:v>
                </c:pt>
                <c:pt idx="57945">
                  <c:v>4.8486070000000003</c:v>
                </c:pt>
                <c:pt idx="57946">
                  <c:v>4.8456450000000002</c:v>
                </c:pt>
                <c:pt idx="57947">
                  <c:v>4.8426830000000001</c:v>
                </c:pt>
                <c:pt idx="57948">
                  <c:v>4.8397220000000001</c:v>
                </c:pt>
                <c:pt idx="57949">
                  <c:v>4.8367599999999999</c:v>
                </c:pt>
                <c:pt idx="57950">
                  <c:v>4.8337979999999998</c:v>
                </c:pt>
                <c:pt idx="57951">
                  <c:v>4.8308369999999998</c:v>
                </c:pt>
                <c:pt idx="57952">
                  <c:v>4.8278749999999997</c:v>
                </c:pt>
                <c:pt idx="57953">
                  <c:v>4.8249139999999997</c:v>
                </c:pt>
                <c:pt idx="57954">
                  <c:v>4.8219519999999996</c:v>
                </c:pt>
                <c:pt idx="57955">
                  <c:v>4.8189909999999996</c:v>
                </c:pt>
                <c:pt idx="57956">
                  <c:v>4.8160299999999996</c:v>
                </c:pt>
                <c:pt idx="57957">
                  <c:v>4.8130689999999996</c:v>
                </c:pt>
                <c:pt idx="57958">
                  <c:v>4.8101079999999996</c:v>
                </c:pt>
                <c:pt idx="57959">
                  <c:v>4.8071469999999996</c:v>
                </c:pt>
                <c:pt idx="57960">
                  <c:v>4.8041859999999996</c:v>
                </c:pt>
                <c:pt idx="57961">
                  <c:v>4.8012249999999996</c:v>
                </c:pt>
                <c:pt idx="57962">
                  <c:v>4.7982649999999998</c:v>
                </c:pt>
                <c:pt idx="57963">
                  <c:v>4.7953039999999998</c:v>
                </c:pt>
                <c:pt idx="57964">
                  <c:v>4.7923439999999999</c:v>
                </c:pt>
                <c:pt idx="57965">
                  <c:v>4.7893819999999998</c:v>
                </c:pt>
                <c:pt idx="57966">
                  <c:v>4.786422</c:v>
                </c:pt>
                <c:pt idx="57967">
                  <c:v>4.783461</c:v>
                </c:pt>
                <c:pt idx="57968">
                  <c:v>4.7805</c:v>
                </c:pt>
                <c:pt idx="57969">
                  <c:v>4.777539</c:v>
                </c:pt>
                <c:pt idx="57970">
                  <c:v>4.7745790000000001</c:v>
                </c:pt>
                <c:pt idx="57971">
                  <c:v>4.771617</c:v>
                </c:pt>
                <c:pt idx="57972">
                  <c:v>4.768656</c:v>
                </c:pt>
                <c:pt idx="57973">
                  <c:v>4.765695</c:v>
                </c:pt>
                <c:pt idx="57974">
                  <c:v>4.762734</c:v>
                </c:pt>
                <c:pt idx="57975">
                  <c:v>4.759773</c:v>
                </c:pt>
                <c:pt idx="57976">
                  <c:v>4.756812</c:v>
                </c:pt>
                <c:pt idx="57977">
                  <c:v>4.753851</c:v>
                </c:pt>
                <c:pt idx="57978">
                  <c:v>4.7508900000000001</c:v>
                </c:pt>
                <c:pt idx="57979">
                  <c:v>4.7479300000000002</c:v>
                </c:pt>
                <c:pt idx="57980">
                  <c:v>4.7449690000000002</c:v>
                </c:pt>
                <c:pt idx="57981">
                  <c:v>4.7420080000000002</c:v>
                </c:pt>
                <c:pt idx="57982">
                  <c:v>4.7390470000000002</c:v>
                </c:pt>
                <c:pt idx="57983">
                  <c:v>4.7360860000000002</c:v>
                </c:pt>
                <c:pt idx="57984">
                  <c:v>4.7331250000000002</c:v>
                </c:pt>
                <c:pt idx="57985">
                  <c:v>4.7301650000000004</c:v>
                </c:pt>
                <c:pt idx="57986">
                  <c:v>4.7272030000000003</c:v>
                </c:pt>
                <c:pt idx="57987">
                  <c:v>4.7242420000000003</c:v>
                </c:pt>
                <c:pt idx="57988">
                  <c:v>4.7212810000000003</c:v>
                </c:pt>
                <c:pt idx="57989">
                  <c:v>4.7183200000000003</c:v>
                </c:pt>
                <c:pt idx="57990">
                  <c:v>4.7153600000000004</c:v>
                </c:pt>
                <c:pt idx="57991">
                  <c:v>4.7123989999999996</c:v>
                </c:pt>
                <c:pt idx="57992">
                  <c:v>4.7094389999999997</c:v>
                </c:pt>
                <c:pt idx="57993">
                  <c:v>4.7064779999999997</c:v>
                </c:pt>
                <c:pt idx="57994">
                  <c:v>4.7035169999999997</c:v>
                </c:pt>
                <c:pt idx="57995">
                  <c:v>4.7005559999999997</c:v>
                </c:pt>
                <c:pt idx="57996">
                  <c:v>4.6975959999999999</c:v>
                </c:pt>
                <c:pt idx="57997">
                  <c:v>4.6946339999999998</c:v>
                </c:pt>
                <c:pt idx="57998">
                  <c:v>4.6916739999999999</c:v>
                </c:pt>
                <c:pt idx="57999">
                  <c:v>4.688714</c:v>
                </c:pt>
                <c:pt idx="58000">
                  <c:v>4.6857540000000002</c:v>
                </c:pt>
                <c:pt idx="58001">
                  <c:v>4.6827940000000003</c:v>
                </c:pt>
                <c:pt idx="58002">
                  <c:v>4.6798339999999996</c:v>
                </c:pt>
                <c:pt idx="58003">
                  <c:v>4.6768739999999998</c:v>
                </c:pt>
                <c:pt idx="58004">
                  <c:v>4.6739139999999999</c:v>
                </c:pt>
                <c:pt idx="58005">
                  <c:v>4.6709540000000001</c:v>
                </c:pt>
                <c:pt idx="58006">
                  <c:v>4.6679930000000001</c:v>
                </c:pt>
                <c:pt idx="58007">
                  <c:v>4.6650330000000002</c:v>
                </c:pt>
                <c:pt idx="58008">
                  <c:v>4.6620730000000004</c:v>
                </c:pt>
                <c:pt idx="58009">
                  <c:v>4.6591120000000004</c:v>
                </c:pt>
                <c:pt idx="58010">
                  <c:v>4.6561519999999996</c:v>
                </c:pt>
                <c:pt idx="58011">
                  <c:v>4.6531909999999996</c:v>
                </c:pt>
                <c:pt idx="58012">
                  <c:v>4.6502299999999996</c:v>
                </c:pt>
                <c:pt idx="58013">
                  <c:v>4.6472699999999998</c:v>
                </c:pt>
                <c:pt idx="58014">
                  <c:v>4.6443089999999998</c:v>
                </c:pt>
                <c:pt idx="58015">
                  <c:v>4.6413479999999998</c:v>
                </c:pt>
                <c:pt idx="58016">
                  <c:v>4.638388</c:v>
                </c:pt>
                <c:pt idx="58017">
                  <c:v>4.635427</c:v>
                </c:pt>
                <c:pt idx="58018">
                  <c:v>4.632466</c:v>
                </c:pt>
                <c:pt idx="58019">
                  <c:v>4.629505</c:v>
                </c:pt>
                <c:pt idx="58020">
                  <c:v>4.626544</c:v>
                </c:pt>
                <c:pt idx="58021">
                  <c:v>4.623583</c:v>
                </c:pt>
                <c:pt idx="58022">
                  <c:v>4.620622</c:v>
                </c:pt>
                <c:pt idx="58023">
                  <c:v>4.617661</c:v>
                </c:pt>
                <c:pt idx="58024">
                  <c:v>4.6147</c:v>
                </c:pt>
                <c:pt idx="58025">
                  <c:v>4.6117400000000002</c:v>
                </c:pt>
                <c:pt idx="58026">
                  <c:v>4.608778</c:v>
                </c:pt>
                <c:pt idx="58027">
                  <c:v>4.6058180000000002</c:v>
                </c:pt>
                <c:pt idx="58028">
                  <c:v>4.6028570000000002</c:v>
                </c:pt>
                <c:pt idx="58029">
                  <c:v>4.5998960000000002</c:v>
                </c:pt>
                <c:pt idx="58030">
                  <c:v>4.5969350000000002</c:v>
                </c:pt>
                <c:pt idx="58031">
                  <c:v>4.5939750000000004</c:v>
                </c:pt>
                <c:pt idx="58032">
                  <c:v>4.5910130000000002</c:v>
                </c:pt>
                <c:pt idx="58033">
                  <c:v>4.5880520000000002</c:v>
                </c:pt>
                <c:pt idx="58034">
                  <c:v>4.5850920000000004</c:v>
                </c:pt>
                <c:pt idx="58035">
                  <c:v>4.5821310000000004</c:v>
                </c:pt>
                <c:pt idx="58036">
                  <c:v>4.5791700000000004</c:v>
                </c:pt>
                <c:pt idx="58037">
                  <c:v>4.5762099999999997</c:v>
                </c:pt>
                <c:pt idx="58038">
                  <c:v>4.5732499999999998</c:v>
                </c:pt>
                <c:pt idx="58039">
                  <c:v>4.5702889999999998</c:v>
                </c:pt>
                <c:pt idx="58040">
                  <c:v>4.5673279999999998</c:v>
                </c:pt>
                <c:pt idx="58041">
                  <c:v>4.5643669999999998</c:v>
                </c:pt>
                <c:pt idx="58042">
                  <c:v>4.561407</c:v>
                </c:pt>
                <c:pt idx="58043">
                  <c:v>4.558446</c:v>
                </c:pt>
                <c:pt idx="58044">
                  <c:v>4.5554860000000001</c:v>
                </c:pt>
                <c:pt idx="58045">
                  <c:v>4.5525250000000002</c:v>
                </c:pt>
                <c:pt idx="58046">
                  <c:v>4.5495640000000002</c:v>
                </c:pt>
                <c:pt idx="58047">
                  <c:v>4.5466040000000003</c:v>
                </c:pt>
                <c:pt idx="58048">
                  <c:v>4.5436430000000003</c:v>
                </c:pt>
                <c:pt idx="58049">
                  <c:v>4.5406820000000003</c:v>
                </c:pt>
                <c:pt idx="58050">
                  <c:v>4.5377210000000003</c:v>
                </c:pt>
                <c:pt idx="58051">
                  <c:v>4.5347609999999996</c:v>
                </c:pt>
                <c:pt idx="58052">
                  <c:v>4.5317999999999996</c:v>
                </c:pt>
                <c:pt idx="58053">
                  <c:v>4.5288389999999996</c:v>
                </c:pt>
                <c:pt idx="58054">
                  <c:v>4.5258760000000002</c:v>
                </c:pt>
                <c:pt idx="58055">
                  <c:v>4.5229150000000002</c:v>
                </c:pt>
                <c:pt idx="58056">
                  <c:v>4.5199540000000002</c:v>
                </c:pt>
                <c:pt idx="58057">
                  <c:v>4.5169949999999996</c:v>
                </c:pt>
                <c:pt idx="58058">
                  <c:v>4.5140339999999997</c:v>
                </c:pt>
                <c:pt idx="58059">
                  <c:v>4.5110749999999999</c:v>
                </c:pt>
                <c:pt idx="58060">
                  <c:v>4.5081150000000001</c:v>
                </c:pt>
                <c:pt idx="58061">
                  <c:v>4.5051569999999996</c:v>
                </c:pt>
                <c:pt idx="58062">
                  <c:v>4.5021969999999998</c:v>
                </c:pt>
                <c:pt idx="58063">
                  <c:v>4.4992380000000001</c:v>
                </c:pt>
                <c:pt idx="58064">
                  <c:v>4.4962780000000002</c:v>
                </c:pt>
                <c:pt idx="58065">
                  <c:v>4.4933180000000004</c:v>
                </c:pt>
                <c:pt idx="58066">
                  <c:v>4.4903579999999996</c:v>
                </c:pt>
                <c:pt idx="58067">
                  <c:v>4.4873979999999998</c:v>
                </c:pt>
                <c:pt idx="58068">
                  <c:v>4.4844379999999999</c:v>
                </c:pt>
                <c:pt idx="58069">
                  <c:v>4.4814780000000001</c:v>
                </c:pt>
                <c:pt idx="58070">
                  <c:v>4.4785180000000002</c:v>
                </c:pt>
                <c:pt idx="58071">
                  <c:v>4.4755580000000004</c:v>
                </c:pt>
                <c:pt idx="58072">
                  <c:v>4.4725979999999996</c:v>
                </c:pt>
                <c:pt idx="58073">
                  <c:v>4.4696379999999998</c:v>
                </c:pt>
                <c:pt idx="58074">
                  <c:v>4.4666779999999999</c:v>
                </c:pt>
                <c:pt idx="58075">
                  <c:v>4.4637169999999999</c:v>
                </c:pt>
                <c:pt idx="58076">
                  <c:v>4.4607559999999999</c:v>
                </c:pt>
                <c:pt idx="58077">
                  <c:v>4.457795</c:v>
                </c:pt>
                <c:pt idx="58078">
                  <c:v>4.454834</c:v>
                </c:pt>
                <c:pt idx="58079">
                  <c:v>4.451873</c:v>
                </c:pt>
                <c:pt idx="58080">
                  <c:v>4.448912</c:v>
                </c:pt>
                <c:pt idx="58081">
                  <c:v>4.445951</c:v>
                </c:pt>
                <c:pt idx="58082">
                  <c:v>4.44299</c:v>
                </c:pt>
                <c:pt idx="58083">
                  <c:v>4.440029</c:v>
                </c:pt>
                <c:pt idx="58084">
                  <c:v>4.437068</c:v>
                </c:pt>
                <c:pt idx="58085">
                  <c:v>4.4341059999999999</c:v>
                </c:pt>
                <c:pt idx="58086">
                  <c:v>4.4311449999999999</c:v>
                </c:pt>
                <c:pt idx="58087">
                  <c:v>4.4281839999999999</c:v>
                </c:pt>
                <c:pt idx="58088">
                  <c:v>4.4252229999999999</c:v>
                </c:pt>
                <c:pt idx="58089">
                  <c:v>4.4222619999999999</c:v>
                </c:pt>
                <c:pt idx="58090">
                  <c:v>4.4193020000000001</c:v>
                </c:pt>
                <c:pt idx="58091">
                  <c:v>4.4163420000000002</c:v>
                </c:pt>
                <c:pt idx="58092">
                  <c:v>4.4133820000000004</c:v>
                </c:pt>
                <c:pt idx="58093">
                  <c:v>4.4104210000000004</c:v>
                </c:pt>
                <c:pt idx="58094">
                  <c:v>4.4074609999999996</c:v>
                </c:pt>
                <c:pt idx="58095">
                  <c:v>4.4044999999999996</c:v>
                </c:pt>
                <c:pt idx="58096">
                  <c:v>4.4015389999999996</c:v>
                </c:pt>
                <c:pt idx="58097">
                  <c:v>4.3985779999999997</c:v>
                </c:pt>
                <c:pt idx="58098">
                  <c:v>4.3956179999999998</c:v>
                </c:pt>
                <c:pt idx="58099">
                  <c:v>4.392658</c:v>
                </c:pt>
                <c:pt idx="58100">
                  <c:v>4.3896980000000001</c:v>
                </c:pt>
                <c:pt idx="58101">
                  <c:v>4.3867370000000001</c:v>
                </c:pt>
                <c:pt idx="58102">
                  <c:v>4.3837780000000004</c:v>
                </c:pt>
                <c:pt idx="58103">
                  <c:v>4.3808170000000004</c:v>
                </c:pt>
                <c:pt idx="58104">
                  <c:v>4.3778569999999997</c:v>
                </c:pt>
                <c:pt idx="58105">
                  <c:v>4.3748969999999998</c:v>
                </c:pt>
                <c:pt idx="58106">
                  <c:v>4.3719380000000001</c:v>
                </c:pt>
                <c:pt idx="58107">
                  <c:v>4.3689780000000003</c:v>
                </c:pt>
                <c:pt idx="58108">
                  <c:v>4.3660189999999997</c:v>
                </c:pt>
                <c:pt idx="58109">
                  <c:v>4.3630589999999998</c:v>
                </c:pt>
                <c:pt idx="58110">
                  <c:v>4.3600979999999998</c:v>
                </c:pt>
                <c:pt idx="58111">
                  <c:v>4.3571369999999998</c:v>
                </c:pt>
                <c:pt idx="58112">
                  <c:v>4.3541759999999998</c:v>
                </c:pt>
                <c:pt idx="58113">
                  <c:v>4.3512139999999997</c:v>
                </c:pt>
                <c:pt idx="58114">
                  <c:v>4.3482519999999996</c:v>
                </c:pt>
                <c:pt idx="58115">
                  <c:v>4.3452900000000003</c:v>
                </c:pt>
                <c:pt idx="58116">
                  <c:v>4.3423290000000003</c:v>
                </c:pt>
                <c:pt idx="58117">
                  <c:v>4.3393740000000003</c:v>
                </c:pt>
                <c:pt idx="58118">
                  <c:v>4.336417</c:v>
                </c:pt>
                <c:pt idx="58119">
                  <c:v>4.3334609999999998</c:v>
                </c:pt>
                <c:pt idx="58120">
                  <c:v>4.3305040000000004</c:v>
                </c:pt>
                <c:pt idx="58121">
                  <c:v>4.327547</c:v>
                </c:pt>
                <c:pt idx="58122">
                  <c:v>4.3245889999999996</c:v>
                </c:pt>
                <c:pt idx="58123">
                  <c:v>4.321631</c:v>
                </c:pt>
                <c:pt idx="58124">
                  <c:v>4.3186730000000004</c:v>
                </c:pt>
                <c:pt idx="58125">
                  <c:v>4.315715</c:v>
                </c:pt>
                <c:pt idx="58126">
                  <c:v>4.3127570000000004</c:v>
                </c:pt>
                <c:pt idx="58127">
                  <c:v>4.3097979999999998</c:v>
                </c:pt>
                <c:pt idx="58128">
                  <c:v>4.3068390000000001</c:v>
                </c:pt>
                <c:pt idx="58129">
                  <c:v>4.3038800000000004</c:v>
                </c:pt>
                <c:pt idx="58130">
                  <c:v>4.3009209999999998</c:v>
                </c:pt>
                <c:pt idx="58131">
                  <c:v>4.2979609999999999</c:v>
                </c:pt>
                <c:pt idx="58132">
                  <c:v>4.2950020000000002</c:v>
                </c:pt>
                <c:pt idx="58133">
                  <c:v>4.2920420000000004</c:v>
                </c:pt>
                <c:pt idx="58134">
                  <c:v>4.2890810000000004</c:v>
                </c:pt>
                <c:pt idx="58135">
                  <c:v>4.2861200000000004</c:v>
                </c:pt>
                <c:pt idx="58136">
                  <c:v>4.2831609999999998</c:v>
                </c:pt>
                <c:pt idx="58137">
                  <c:v>4.2801999999999998</c:v>
                </c:pt>
                <c:pt idx="58138">
                  <c:v>4.2772379999999997</c:v>
                </c:pt>
                <c:pt idx="58139">
                  <c:v>4.2742769999999997</c:v>
                </c:pt>
                <c:pt idx="58140">
                  <c:v>4.2713159999999997</c:v>
                </c:pt>
                <c:pt idx="58141">
                  <c:v>4.2683549999999997</c:v>
                </c:pt>
                <c:pt idx="58142">
                  <c:v>4.2653949999999998</c:v>
                </c:pt>
                <c:pt idx="58143">
                  <c:v>4.2624339999999998</c:v>
                </c:pt>
                <c:pt idx="58144">
                  <c:v>4.2594719999999997</c:v>
                </c:pt>
                <c:pt idx="58145">
                  <c:v>4.2565119999999999</c:v>
                </c:pt>
                <c:pt idx="58146">
                  <c:v>4.2535509999999999</c:v>
                </c:pt>
                <c:pt idx="58147">
                  <c:v>4.2505889999999997</c:v>
                </c:pt>
                <c:pt idx="58148">
                  <c:v>4.2476279999999997</c:v>
                </c:pt>
                <c:pt idx="58149">
                  <c:v>4.2446679999999999</c:v>
                </c:pt>
                <c:pt idx="58150">
                  <c:v>4.2417090000000002</c:v>
                </c:pt>
                <c:pt idx="58151">
                  <c:v>4.2387519999999999</c:v>
                </c:pt>
                <c:pt idx="58152">
                  <c:v>4.2357950000000004</c:v>
                </c:pt>
                <c:pt idx="58153">
                  <c:v>4.232837</c:v>
                </c:pt>
                <c:pt idx="58154">
                  <c:v>4.2298780000000002</c:v>
                </c:pt>
                <c:pt idx="58155">
                  <c:v>4.2269199999999998</c:v>
                </c:pt>
                <c:pt idx="58156">
                  <c:v>4.2239610000000001</c:v>
                </c:pt>
                <c:pt idx="58157">
                  <c:v>4.2210029999999996</c:v>
                </c:pt>
                <c:pt idx="58158">
                  <c:v>4.2180439999999999</c:v>
                </c:pt>
                <c:pt idx="58159">
                  <c:v>4.2150850000000002</c:v>
                </c:pt>
                <c:pt idx="58160">
                  <c:v>4.2121259999999996</c:v>
                </c:pt>
                <c:pt idx="58161">
                  <c:v>4.2091659999999997</c:v>
                </c:pt>
                <c:pt idx="58162">
                  <c:v>4.206207</c:v>
                </c:pt>
                <c:pt idx="58163">
                  <c:v>4.2032480000000003</c:v>
                </c:pt>
                <c:pt idx="58164">
                  <c:v>4.2002889999999997</c:v>
                </c:pt>
                <c:pt idx="58165">
                  <c:v>4.1973289999999999</c:v>
                </c:pt>
                <c:pt idx="58166">
                  <c:v>4.1943679999999999</c:v>
                </c:pt>
                <c:pt idx="58167">
                  <c:v>4.191408</c:v>
                </c:pt>
                <c:pt idx="58168">
                  <c:v>4.188447</c:v>
                </c:pt>
                <c:pt idx="58169">
                  <c:v>4.1854849999999999</c:v>
                </c:pt>
                <c:pt idx="58170">
                  <c:v>4.182525</c:v>
                </c:pt>
                <c:pt idx="58171">
                  <c:v>4.1795640000000001</c:v>
                </c:pt>
                <c:pt idx="58172">
                  <c:v>4.1766040000000002</c:v>
                </c:pt>
                <c:pt idx="58173">
                  <c:v>4.1736430000000002</c:v>
                </c:pt>
                <c:pt idx="58174">
                  <c:v>4.1706820000000002</c:v>
                </c:pt>
                <c:pt idx="58175">
                  <c:v>4.1677220000000004</c:v>
                </c:pt>
                <c:pt idx="58176">
                  <c:v>4.1647610000000004</c:v>
                </c:pt>
                <c:pt idx="58177">
                  <c:v>4.1618000000000004</c:v>
                </c:pt>
                <c:pt idx="58178">
                  <c:v>4.1588390000000004</c:v>
                </c:pt>
                <c:pt idx="58179">
                  <c:v>4.1558789999999997</c:v>
                </c:pt>
                <c:pt idx="58180">
                  <c:v>4.1529210000000001</c:v>
                </c:pt>
                <c:pt idx="58181">
                  <c:v>4.1499620000000004</c:v>
                </c:pt>
                <c:pt idx="58182">
                  <c:v>4.1470039999999999</c:v>
                </c:pt>
                <c:pt idx="58183">
                  <c:v>4.1440450000000002</c:v>
                </c:pt>
                <c:pt idx="58184">
                  <c:v>4.1410859999999996</c:v>
                </c:pt>
                <c:pt idx="58185">
                  <c:v>4.1381259999999997</c:v>
                </c:pt>
                <c:pt idx="58186">
                  <c:v>4.1351680000000002</c:v>
                </c:pt>
                <c:pt idx="58187">
                  <c:v>4.1322089999999996</c:v>
                </c:pt>
                <c:pt idx="58188">
                  <c:v>4.1292489999999997</c:v>
                </c:pt>
                <c:pt idx="58189">
                  <c:v>4.1262879999999997</c:v>
                </c:pt>
                <c:pt idx="58190">
                  <c:v>4.1233269999999997</c:v>
                </c:pt>
                <c:pt idx="58191">
                  <c:v>4.1203669999999999</c:v>
                </c:pt>
                <c:pt idx="58192">
                  <c:v>4.117407</c:v>
                </c:pt>
                <c:pt idx="58193">
                  <c:v>4.1144470000000002</c:v>
                </c:pt>
                <c:pt idx="58194">
                  <c:v>4.1114860000000002</c:v>
                </c:pt>
                <c:pt idx="58195">
                  <c:v>4.1085180000000001</c:v>
                </c:pt>
                <c:pt idx="58196">
                  <c:v>4.1055549999999998</c:v>
                </c:pt>
                <c:pt idx="58197">
                  <c:v>4.1025919999999996</c:v>
                </c:pt>
                <c:pt idx="58198">
                  <c:v>4.0996300000000003</c:v>
                </c:pt>
                <c:pt idx="58199">
                  <c:v>4.0966680000000002</c:v>
                </c:pt>
                <c:pt idx="58200">
                  <c:v>4.0937060000000001</c:v>
                </c:pt>
                <c:pt idx="58201">
                  <c:v>4.0907439999999999</c:v>
                </c:pt>
                <c:pt idx="58202">
                  <c:v>4.0877829999999999</c:v>
                </c:pt>
                <c:pt idx="58203">
                  <c:v>4.084822</c:v>
                </c:pt>
                <c:pt idx="58204">
                  <c:v>4.081861</c:v>
                </c:pt>
                <c:pt idx="58205">
                  <c:v>4.0789010000000001</c:v>
                </c:pt>
                <c:pt idx="58206">
                  <c:v>4.0759410000000003</c:v>
                </c:pt>
                <c:pt idx="58207">
                  <c:v>4.0729810000000004</c:v>
                </c:pt>
                <c:pt idx="58208">
                  <c:v>4.0700209999999997</c:v>
                </c:pt>
                <c:pt idx="58209">
                  <c:v>4.0670609999999998</c:v>
                </c:pt>
                <c:pt idx="58210">
                  <c:v>4.0640999999999998</c:v>
                </c:pt>
                <c:pt idx="58211">
                  <c:v>4.06114</c:v>
                </c:pt>
                <c:pt idx="58212">
                  <c:v>4.058179</c:v>
                </c:pt>
                <c:pt idx="58213">
                  <c:v>4.055218</c:v>
                </c:pt>
                <c:pt idx="58214">
                  <c:v>4.052257</c:v>
                </c:pt>
                <c:pt idx="58215">
                  <c:v>4.0492949999999999</c:v>
                </c:pt>
                <c:pt idx="58216">
                  <c:v>4.0463339999999999</c:v>
                </c:pt>
                <c:pt idx="58217">
                  <c:v>4.0433729999999999</c:v>
                </c:pt>
                <c:pt idx="58218">
                  <c:v>4.0404119999999999</c:v>
                </c:pt>
                <c:pt idx="58219">
                  <c:v>4.0374499999999998</c:v>
                </c:pt>
                <c:pt idx="58220">
                  <c:v>4.0344889999999998</c:v>
                </c:pt>
                <c:pt idx="58221">
                  <c:v>4.0315279999999998</c:v>
                </c:pt>
                <c:pt idx="58222">
                  <c:v>4.0285659999999996</c:v>
                </c:pt>
                <c:pt idx="58223">
                  <c:v>4.0256040000000004</c:v>
                </c:pt>
                <c:pt idx="58224">
                  <c:v>4.0226430000000004</c:v>
                </c:pt>
                <c:pt idx="58225">
                  <c:v>4.0196810000000003</c:v>
                </c:pt>
                <c:pt idx="58226">
                  <c:v>4.0167200000000003</c:v>
                </c:pt>
                <c:pt idx="58227">
                  <c:v>4.0137580000000002</c:v>
                </c:pt>
                <c:pt idx="58228">
                  <c:v>4.0107970000000002</c:v>
                </c:pt>
                <c:pt idx="58229">
                  <c:v>4.007835</c:v>
                </c:pt>
                <c:pt idx="58230">
                  <c:v>4.0048729999999999</c:v>
                </c:pt>
                <c:pt idx="58231">
                  <c:v>4.0019119999999999</c:v>
                </c:pt>
                <c:pt idx="58232">
                  <c:v>3.9989499999999998</c:v>
                </c:pt>
                <c:pt idx="58233">
                  <c:v>3.9959889999999998</c:v>
                </c:pt>
                <c:pt idx="58234">
                  <c:v>3.9930270000000001</c:v>
                </c:pt>
                <c:pt idx="58235">
                  <c:v>3.9900660000000001</c:v>
                </c:pt>
                <c:pt idx="58236">
                  <c:v>3.9871050000000001</c:v>
                </c:pt>
                <c:pt idx="58237">
                  <c:v>3.984143</c:v>
                </c:pt>
                <c:pt idx="58238">
                  <c:v>3.9811830000000001</c:v>
                </c:pt>
                <c:pt idx="58239">
                  <c:v>3.978221</c:v>
                </c:pt>
                <c:pt idx="58240">
                  <c:v>3.97526</c:v>
                </c:pt>
                <c:pt idx="58241">
                  <c:v>3.972299</c:v>
                </c:pt>
                <c:pt idx="58242">
                  <c:v>3.9693369999999999</c:v>
                </c:pt>
                <c:pt idx="58243">
                  <c:v>3.9663759999999999</c:v>
                </c:pt>
                <c:pt idx="58244">
                  <c:v>3.9634149999999999</c:v>
                </c:pt>
                <c:pt idx="58245">
                  <c:v>3.9604539999999999</c:v>
                </c:pt>
                <c:pt idx="58246">
                  <c:v>3.9574919999999998</c:v>
                </c:pt>
                <c:pt idx="58247">
                  <c:v>3.9545309999999998</c:v>
                </c:pt>
                <c:pt idx="58248">
                  <c:v>3.9515699999999998</c:v>
                </c:pt>
                <c:pt idx="58249">
                  <c:v>3.9486089999999998</c:v>
                </c:pt>
                <c:pt idx="58250">
                  <c:v>3.9456470000000001</c:v>
                </c:pt>
                <c:pt idx="58251">
                  <c:v>3.9426860000000001</c:v>
                </c:pt>
                <c:pt idx="58252">
                  <c:v>3.9397250000000001</c:v>
                </c:pt>
                <c:pt idx="58253">
                  <c:v>3.9367640000000002</c:v>
                </c:pt>
                <c:pt idx="58254">
                  <c:v>3.933802</c:v>
                </c:pt>
                <c:pt idx="58255">
                  <c:v>3.930841</c:v>
                </c:pt>
                <c:pt idx="58256">
                  <c:v>3.9278789999999999</c:v>
                </c:pt>
                <c:pt idx="58257">
                  <c:v>3.9249179999999999</c:v>
                </c:pt>
                <c:pt idx="58258">
                  <c:v>3.9219529999999998</c:v>
                </c:pt>
                <c:pt idx="58259">
                  <c:v>3.9189919999999998</c:v>
                </c:pt>
                <c:pt idx="58260">
                  <c:v>3.9160300000000001</c:v>
                </c:pt>
                <c:pt idx="58261">
                  <c:v>3.9130690000000001</c:v>
                </c:pt>
                <c:pt idx="58262">
                  <c:v>3.910107</c:v>
                </c:pt>
                <c:pt idx="58263">
                  <c:v>3.907146</c:v>
                </c:pt>
                <c:pt idx="58264">
                  <c:v>3.9041839999999999</c:v>
                </c:pt>
                <c:pt idx="58265">
                  <c:v>3.9012229999999999</c:v>
                </c:pt>
                <c:pt idx="58266">
                  <c:v>3.8982610000000002</c:v>
                </c:pt>
                <c:pt idx="58267">
                  <c:v>3.8953000000000002</c:v>
                </c:pt>
                <c:pt idx="58268">
                  <c:v>3.8923390000000002</c:v>
                </c:pt>
                <c:pt idx="58269">
                  <c:v>3.8893770000000001</c:v>
                </c:pt>
                <c:pt idx="58270">
                  <c:v>3.886415</c:v>
                </c:pt>
                <c:pt idx="58271">
                  <c:v>3.883454</c:v>
                </c:pt>
                <c:pt idx="58272">
                  <c:v>3.880493</c:v>
                </c:pt>
                <c:pt idx="58273">
                  <c:v>3.877532</c:v>
                </c:pt>
                <c:pt idx="58274">
                  <c:v>3.8745699999999998</c:v>
                </c:pt>
                <c:pt idx="58275">
                  <c:v>3.8716089999999999</c:v>
                </c:pt>
                <c:pt idx="58276">
                  <c:v>3.8686470000000002</c:v>
                </c:pt>
                <c:pt idx="58277">
                  <c:v>3.865685</c:v>
                </c:pt>
                <c:pt idx="58278">
                  <c:v>3.862724</c:v>
                </c:pt>
                <c:pt idx="58279">
                  <c:v>3.8597630000000001</c:v>
                </c:pt>
                <c:pt idx="58280">
                  <c:v>3.8568020000000001</c:v>
                </c:pt>
                <c:pt idx="58281">
                  <c:v>3.8538399999999999</c:v>
                </c:pt>
                <c:pt idx="58282">
                  <c:v>3.8508789999999999</c:v>
                </c:pt>
                <c:pt idx="58283">
                  <c:v>3.8479169999999998</c:v>
                </c:pt>
                <c:pt idx="58284">
                  <c:v>3.8449559999999998</c:v>
                </c:pt>
                <c:pt idx="58285">
                  <c:v>3.8419949999999998</c:v>
                </c:pt>
                <c:pt idx="58286">
                  <c:v>3.8390330000000001</c:v>
                </c:pt>
                <c:pt idx="58287">
                  <c:v>3.8360720000000001</c:v>
                </c:pt>
                <c:pt idx="58288">
                  <c:v>3.8331110000000002</c:v>
                </c:pt>
                <c:pt idx="58289">
                  <c:v>3.8301500000000002</c:v>
                </c:pt>
                <c:pt idx="58290">
                  <c:v>3.8271890000000002</c:v>
                </c:pt>
                <c:pt idx="58291">
                  <c:v>3.8242280000000002</c:v>
                </c:pt>
                <c:pt idx="58292">
                  <c:v>3.8212670000000002</c:v>
                </c:pt>
                <c:pt idx="58293">
                  <c:v>3.8183050000000001</c:v>
                </c:pt>
                <c:pt idx="58294">
                  <c:v>3.8153450000000002</c:v>
                </c:pt>
                <c:pt idx="58295">
                  <c:v>3.8123840000000002</c:v>
                </c:pt>
                <c:pt idx="58296">
                  <c:v>3.8094229999999998</c:v>
                </c:pt>
                <c:pt idx="58297">
                  <c:v>3.8064619999999998</c:v>
                </c:pt>
                <c:pt idx="58298">
                  <c:v>3.8035000000000001</c:v>
                </c:pt>
                <c:pt idx="58299">
                  <c:v>3.8005390000000001</c:v>
                </c:pt>
                <c:pt idx="58300">
                  <c:v>3.7975780000000001</c:v>
                </c:pt>
                <c:pt idx="58301">
                  <c:v>3.7946170000000001</c:v>
                </c:pt>
                <c:pt idx="58302">
                  <c:v>3.7916560000000001</c:v>
                </c:pt>
                <c:pt idx="58303">
                  <c:v>3.7886950000000001</c:v>
                </c:pt>
                <c:pt idx="58304">
                  <c:v>3.785733</c:v>
                </c:pt>
                <c:pt idx="58305">
                  <c:v>3.782772</c:v>
                </c:pt>
                <c:pt idx="58306">
                  <c:v>3.779811</c:v>
                </c:pt>
                <c:pt idx="58307">
                  <c:v>3.77685</c:v>
                </c:pt>
                <c:pt idx="58308">
                  <c:v>3.773889</c:v>
                </c:pt>
                <c:pt idx="58309">
                  <c:v>3.7709269999999999</c:v>
                </c:pt>
                <c:pt idx="58310">
                  <c:v>3.7679659999999999</c:v>
                </c:pt>
                <c:pt idx="58311">
                  <c:v>3.7650049999999999</c:v>
                </c:pt>
                <c:pt idx="58312">
                  <c:v>3.7620439999999999</c:v>
                </c:pt>
                <c:pt idx="58313">
                  <c:v>3.759083</c:v>
                </c:pt>
                <c:pt idx="58314">
                  <c:v>3.7561209999999998</c:v>
                </c:pt>
                <c:pt idx="58315">
                  <c:v>3.7531599999999998</c:v>
                </c:pt>
                <c:pt idx="58316">
                  <c:v>3.7501980000000001</c:v>
                </c:pt>
                <c:pt idx="58317">
                  <c:v>3.7472370000000002</c:v>
                </c:pt>
                <c:pt idx="58318">
                  <c:v>3.7442760000000002</c:v>
                </c:pt>
                <c:pt idx="58319">
                  <c:v>3.741314</c:v>
                </c:pt>
                <c:pt idx="58320">
                  <c:v>3.738353</c:v>
                </c:pt>
                <c:pt idx="58321">
                  <c:v>3.735392</c:v>
                </c:pt>
                <c:pt idx="58322">
                  <c:v>3.7324310000000001</c:v>
                </c:pt>
                <c:pt idx="58323">
                  <c:v>3.7294700000000001</c:v>
                </c:pt>
                <c:pt idx="58324">
                  <c:v>3.7265090000000001</c:v>
                </c:pt>
                <c:pt idx="58325">
                  <c:v>3.7235480000000001</c:v>
                </c:pt>
                <c:pt idx="58326">
                  <c:v>3.7205870000000001</c:v>
                </c:pt>
                <c:pt idx="58327">
                  <c:v>3.717625</c:v>
                </c:pt>
                <c:pt idx="58328">
                  <c:v>3.714664</c:v>
                </c:pt>
                <c:pt idx="58329">
                  <c:v>3.711703</c:v>
                </c:pt>
                <c:pt idx="58330">
                  <c:v>3.708742</c:v>
                </c:pt>
                <c:pt idx="58331">
                  <c:v>3.7057799999999999</c:v>
                </c:pt>
                <c:pt idx="58332">
                  <c:v>3.7028180000000002</c:v>
                </c:pt>
                <c:pt idx="58333">
                  <c:v>3.6998579999999999</c:v>
                </c:pt>
                <c:pt idx="58334">
                  <c:v>3.696901</c:v>
                </c:pt>
                <c:pt idx="58335">
                  <c:v>3.6939410000000001</c:v>
                </c:pt>
                <c:pt idx="58336">
                  <c:v>3.690979</c:v>
                </c:pt>
                <c:pt idx="58337">
                  <c:v>3.6880160000000002</c:v>
                </c:pt>
                <c:pt idx="58338">
                  <c:v>3.6850540000000001</c:v>
                </c:pt>
                <c:pt idx="58339">
                  <c:v>3.6820919999999999</c:v>
                </c:pt>
                <c:pt idx="58340">
                  <c:v>3.6791299999999998</c:v>
                </c:pt>
                <c:pt idx="58341">
                  <c:v>3.6761680000000001</c:v>
                </c:pt>
                <c:pt idx="58342">
                  <c:v>3.6732079999999998</c:v>
                </c:pt>
                <c:pt idx="58343">
                  <c:v>3.6702460000000001</c:v>
                </c:pt>
                <c:pt idx="58344">
                  <c:v>3.6672850000000001</c:v>
                </c:pt>
                <c:pt idx="58345">
                  <c:v>3.6643240000000001</c:v>
                </c:pt>
                <c:pt idx="58346">
                  <c:v>3.6613639999999998</c:v>
                </c:pt>
                <c:pt idx="58347">
                  <c:v>3.6584029999999998</c:v>
                </c:pt>
                <c:pt idx="58348">
                  <c:v>3.6554419999999999</c:v>
                </c:pt>
                <c:pt idx="58349">
                  <c:v>3.6524800000000002</c:v>
                </c:pt>
                <c:pt idx="58350">
                  <c:v>3.6495199999999999</c:v>
                </c:pt>
                <c:pt idx="58351">
                  <c:v>3.6465589999999999</c:v>
                </c:pt>
                <c:pt idx="58352">
                  <c:v>3.6435970000000002</c:v>
                </c:pt>
                <c:pt idx="58353">
                  <c:v>3.6406360000000002</c:v>
                </c:pt>
                <c:pt idx="58354">
                  <c:v>3.6376750000000002</c:v>
                </c:pt>
                <c:pt idx="58355">
                  <c:v>3.6347149999999999</c:v>
                </c:pt>
                <c:pt idx="58356">
                  <c:v>3.6317539999999999</c:v>
                </c:pt>
                <c:pt idx="58357">
                  <c:v>3.6287929999999999</c:v>
                </c:pt>
                <c:pt idx="58358">
                  <c:v>3.6258330000000001</c:v>
                </c:pt>
                <c:pt idx="58359">
                  <c:v>3.6228720000000001</c:v>
                </c:pt>
                <c:pt idx="58360">
                  <c:v>3.6199110000000001</c:v>
                </c:pt>
                <c:pt idx="58361">
                  <c:v>3.6169509999999998</c:v>
                </c:pt>
                <c:pt idx="58362">
                  <c:v>3.6139899999999998</c:v>
                </c:pt>
                <c:pt idx="58363">
                  <c:v>3.6110289999999998</c:v>
                </c:pt>
                <c:pt idx="58364">
                  <c:v>3.6080679999999998</c:v>
                </c:pt>
                <c:pt idx="58365">
                  <c:v>3.6051069999999998</c:v>
                </c:pt>
                <c:pt idx="58366">
                  <c:v>3.602147</c:v>
                </c:pt>
                <c:pt idx="58367">
                  <c:v>3.5991870000000001</c:v>
                </c:pt>
                <c:pt idx="58368">
                  <c:v>3.5962170000000002</c:v>
                </c:pt>
                <c:pt idx="58369">
                  <c:v>3.5932539999999999</c:v>
                </c:pt>
                <c:pt idx="58370">
                  <c:v>3.5902910000000001</c:v>
                </c:pt>
                <c:pt idx="58371">
                  <c:v>3.5873300000000001</c:v>
                </c:pt>
                <c:pt idx="58372">
                  <c:v>3.584368</c:v>
                </c:pt>
                <c:pt idx="58373">
                  <c:v>3.5814059999999999</c:v>
                </c:pt>
                <c:pt idx="58374">
                  <c:v>3.5784370000000001</c:v>
                </c:pt>
                <c:pt idx="58375">
                  <c:v>3.575472</c:v>
                </c:pt>
                <c:pt idx="58376">
                  <c:v>3.572508</c:v>
                </c:pt>
                <c:pt idx="58377">
                  <c:v>3.5695459999999999</c:v>
                </c:pt>
                <c:pt idx="58378">
                  <c:v>3.5665849999999999</c:v>
                </c:pt>
                <c:pt idx="58379">
                  <c:v>3.5636239999999999</c:v>
                </c:pt>
                <c:pt idx="58380">
                  <c:v>3.5606640000000001</c:v>
                </c:pt>
                <c:pt idx="58381">
                  <c:v>3.5577030000000001</c:v>
                </c:pt>
                <c:pt idx="58382">
                  <c:v>3.5547430000000002</c:v>
                </c:pt>
                <c:pt idx="58383">
                  <c:v>3.5517820000000002</c:v>
                </c:pt>
                <c:pt idx="58384">
                  <c:v>3.5488209999999998</c:v>
                </c:pt>
                <c:pt idx="58385">
                  <c:v>3.5458609999999999</c:v>
                </c:pt>
                <c:pt idx="58386">
                  <c:v>3.5429010000000001</c:v>
                </c:pt>
                <c:pt idx="58387">
                  <c:v>3.5399409999999998</c:v>
                </c:pt>
                <c:pt idx="58388">
                  <c:v>3.5369809999999999</c:v>
                </c:pt>
                <c:pt idx="58389">
                  <c:v>3.5340210000000001</c:v>
                </c:pt>
                <c:pt idx="58390">
                  <c:v>3.5310600000000001</c:v>
                </c:pt>
                <c:pt idx="58391">
                  <c:v>3.5280999999999998</c:v>
                </c:pt>
                <c:pt idx="58392">
                  <c:v>3.5251389999999998</c:v>
                </c:pt>
                <c:pt idx="58393">
                  <c:v>3.5221779999999998</c:v>
                </c:pt>
                <c:pt idx="58394">
                  <c:v>3.519218</c:v>
                </c:pt>
                <c:pt idx="58395">
                  <c:v>3.5162580000000001</c:v>
                </c:pt>
                <c:pt idx="58396">
                  <c:v>3.5132979999999998</c:v>
                </c:pt>
                <c:pt idx="58397">
                  <c:v>3.510338</c:v>
                </c:pt>
                <c:pt idx="58398">
                  <c:v>3.5073780000000001</c:v>
                </c:pt>
                <c:pt idx="58399">
                  <c:v>3.5044170000000001</c:v>
                </c:pt>
                <c:pt idx="58400">
                  <c:v>3.5014569999999998</c:v>
                </c:pt>
                <c:pt idx="58401">
                  <c:v>3.498497</c:v>
                </c:pt>
                <c:pt idx="58402">
                  <c:v>3.4955370000000001</c:v>
                </c:pt>
                <c:pt idx="58403">
                  <c:v>3.4925790000000001</c:v>
                </c:pt>
                <c:pt idx="58404">
                  <c:v>3.4896199999999999</c:v>
                </c:pt>
                <c:pt idx="58405">
                  <c:v>3.4866619999999999</c:v>
                </c:pt>
                <c:pt idx="58406">
                  <c:v>3.4837020000000001</c:v>
                </c:pt>
                <c:pt idx="58407">
                  <c:v>3.4807419999999998</c:v>
                </c:pt>
                <c:pt idx="58408">
                  <c:v>3.4777819999999999</c:v>
                </c:pt>
                <c:pt idx="58409">
                  <c:v>3.4748209999999999</c:v>
                </c:pt>
                <c:pt idx="58410">
                  <c:v>3.4718599999999999</c:v>
                </c:pt>
                <c:pt idx="58411">
                  <c:v>3.468899</c:v>
                </c:pt>
                <c:pt idx="58412">
                  <c:v>3.465938</c:v>
                </c:pt>
                <c:pt idx="58413">
                  <c:v>3.462977</c:v>
                </c:pt>
                <c:pt idx="58414">
                  <c:v>3.460016</c:v>
                </c:pt>
                <c:pt idx="58415">
                  <c:v>3.4570560000000001</c:v>
                </c:pt>
                <c:pt idx="58416">
                  <c:v>3.4540959999999998</c:v>
                </c:pt>
                <c:pt idx="58417">
                  <c:v>3.451136</c:v>
                </c:pt>
                <c:pt idx="58418">
                  <c:v>3.4481760000000001</c:v>
                </c:pt>
                <c:pt idx="58419">
                  <c:v>3.4452150000000001</c:v>
                </c:pt>
                <c:pt idx="58420">
                  <c:v>3.4422540000000001</c:v>
                </c:pt>
                <c:pt idx="58421">
                  <c:v>3.4392930000000002</c:v>
                </c:pt>
                <c:pt idx="58422">
                  <c:v>3.4363329999999999</c:v>
                </c:pt>
                <c:pt idx="58423">
                  <c:v>3.433373</c:v>
                </c:pt>
                <c:pt idx="58424">
                  <c:v>3.430412</c:v>
                </c:pt>
                <c:pt idx="58425">
                  <c:v>3.4274520000000002</c:v>
                </c:pt>
                <c:pt idx="58426">
                  <c:v>3.4244910000000002</c:v>
                </c:pt>
                <c:pt idx="58427">
                  <c:v>3.4215300000000002</c:v>
                </c:pt>
                <c:pt idx="58428">
                  <c:v>3.4185699999999999</c:v>
                </c:pt>
                <c:pt idx="58429">
                  <c:v>3.41561</c:v>
                </c:pt>
                <c:pt idx="58430">
                  <c:v>3.4126500000000002</c:v>
                </c:pt>
                <c:pt idx="58431">
                  <c:v>3.4096890000000002</c:v>
                </c:pt>
                <c:pt idx="58432">
                  <c:v>3.4067280000000002</c:v>
                </c:pt>
                <c:pt idx="58433">
                  <c:v>3.4037679999999999</c:v>
                </c:pt>
                <c:pt idx="58434">
                  <c:v>3.4008069999999999</c:v>
                </c:pt>
                <c:pt idx="58435">
                  <c:v>3.3978470000000001</c:v>
                </c:pt>
                <c:pt idx="58436">
                  <c:v>3.3948860000000001</c:v>
                </c:pt>
                <c:pt idx="58437">
                  <c:v>3.3919260000000002</c:v>
                </c:pt>
                <c:pt idx="58438">
                  <c:v>3.3889659999999999</c:v>
                </c:pt>
                <c:pt idx="58439">
                  <c:v>3.3860060000000001</c:v>
                </c:pt>
                <c:pt idx="58440">
                  <c:v>3.3830450000000001</c:v>
                </c:pt>
                <c:pt idx="58441">
                  <c:v>3.3800849999999998</c:v>
                </c:pt>
                <c:pt idx="58442">
                  <c:v>3.3771239999999998</c:v>
                </c:pt>
                <c:pt idx="58443">
                  <c:v>3.3741650000000001</c:v>
                </c:pt>
                <c:pt idx="58444">
                  <c:v>3.3712049999999998</c:v>
                </c:pt>
                <c:pt idx="58445">
                  <c:v>3.3682439999999998</c:v>
                </c:pt>
                <c:pt idx="58446">
                  <c:v>3.3652839999999999</c:v>
                </c:pt>
                <c:pt idx="58447">
                  <c:v>3.3623240000000001</c:v>
                </c:pt>
                <c:pt idx="58448">
                  <c:v>3.3593630000000001</c:v>
                </c:pt>
                <c:pt idx="58449">
                  <c:v>3.3564020000000001</c:v>
                </c:pt>
                <c:pt idx="58450">
                  <c:v>3.3534419999999998</c:v>
                </c:pt>
                <c:pt idx="58451">
                  <c:v>3.3504809999999998</c:v>
                </c:pt>
                <c:pt idx="58452">
                  <c:v>3.3475199999999998</c:v>
                </c:pt>
                <c:pt idx="58453">
                  <c:v>3.3445589999999998</c:v>
                </c:pt>
                <c:pt idx="58454">
                  <c:v>3.341599</c:v>
                </c:pt>
                <c:pt idx="58455">
                  <c:v>3.338638</c:v>
                </c:pt>
                <c:pt idx="58456">
                  <c:v>3.3356780000000001</c:v>
                </c:pt>
                <c:pt idx="58457">
                  <c:v>3.3327170000000002</c:v>
                </c:pt>
                <c:pt idx="58458">
                  <c:v>3.3297560000000002</c:v>
                </c:pt>
                <c:pt idx="58459">
                  <c:v>3.3267959999999999</c:v>
                </c:pt>
                <c:pt idx="58460">
                  <c:v>3.3238349999999999</c:v>
                </c:pt>
                <c:pt idx="58461">
                  <c:v>3.3208739999999999</c:v>
                </c:pt>
                <c:pt idx="58462">
                  <c:v>3.3179129999999999</c:v>
                </c:pt>
                <c:pt idx="58463">
                  <c:v>3.314953</c:v>
                </c:pt>
                <c:pt idx="58464">
                  <c:v>3.311992</c:v>
                </c:pt>
                <c:pt idx="58465">
                  <c:v>3.3090310000000001</c:v>
                </c:pt>
                <c:pt idx="58466">
                  <c:v>3.3060700000000001</c:v>
                </c:pt>
                <c:pt idx="58467">
                  <c:v>3.3031100000000002</c:v>
                </c:pt>
                <c:pt idx="58468">
                  <c:v>3.3001490000000002</c:v>
                </c:pt>
                <c:pt idx="58469">
                  <c:v>3.2971889999999999</c:v>
                </c:pt>
                <c:pt idx="58470">
                  <c:v>3.2942290000000001</c:v>
                </c:pt>
                <c:pt idx="58471">
                  <c:v>3.2912680000000001</c:v>
                </c:pt>
                <c:pt idx="58472">
                  <c:v>3.2883070000000001</c:v>
                </c:pt>
                <c:pt idx="58473">
                  <c:v>3.2853460000000001</c:v>
                </c:pt>
                <c:pt idx="58474">
                  <c:v>3.2823859999999998</c:v>
                </c:pt>
                <c:pt idx="58475">
                  <c:v>3.2794249999999998</c:v>
                </c:pt>
                <c:pt idx="58476">
                  <c:v>3.2764639999999998</c:v>
                </c:pt>
                <c:pt idx="58477">
                  <c:v>3.273504</c:v>
                </c:pt>
                <c:pt idx="58478">
                  <c:v>3.2705440000000001</c:v>
                </c:pt>
                <c:pt idx="58479">
                  <c:v>3.2675839999999998</c:v>
                </c:pt>
                <c:pt idx="58480">
                  <c:v>3.264624</c:v>
                </c:pt>
                <c:pt idx="58481">
                  <c:v>3.261663</c:v>
                </c:pt>
                <c:pt idx="58482">
                  <c:v>3.258702</c:v>
                </c:pt>
                <c:pt idx="58483">
                  <c:v>3.255741</c:v>
                </c:pt>
                <c:pt idx="58484">
                  <c:v>3.2527810000000001</c:v>
                </c:pt>
                <c:pt idx="58485">
                  <c:v>3.2498209999999998</c:v>
                </c:pt>
                <c:pt idx="58486">
                  <c:v>3.2468599999999999</c:v>
                </c:pt>
                <c:pt idx="58487">
                  <c:v>3.2438989999999999</c:v>
                </c:pt>
                <c:pt idx="58488">
                  <c:v>3.240939</c:v>
                </c:pt>
                <c:pt idx="58489">
                  <c:v>3.237978</c:v>
                </c:pt>
                <c:pt idx="58490">
                  <c:v>3.235017</c:v>
                </c:pt>
                <c:pt idx="58491">
                  <c:v>3.232056</c:v>
                </c:pt>
                <c:pt idx="58492">
                  <c:v>3.229095</c:v>
                </c:pt>
                <c:pt idx="58493">
                  <c:v>3.2261350000000002</c:v>
                </c:pt>
                <c:pt idx="58494">
                  <c:v>3.2231740000000002</c:v>
                </c:pt>
                <c:pt idx="58495">
                  <c:v>3.2202139999999999</c:v>
                </c:pt>
                <c:pt idx="58496">
                  <c:v>3.2172529999999999</c:v>
                </c:pt>
                <c:pt idx="58497">
                  <c:v>3.2142930000000001</c:v>
                </c:pt>
                <c:pt idx="58498">
                  <c:v>3.2113320000000001</c:v>
                </c:pt>
                <c:pt idx="58499">
                  <c:v>3.2083710000000001</c:v>
                </c:pt>
                <c:pt idx="58500">
                  <c:v>3.2054100000000001</c:v>
                </c:pt>
                <c:pt idx="58501">
                  <c:v>3.202448</c:v>
                </c:pt>
                <c:pt idx="58502">
                  <c:v>3.1994880000000001</c:v>
                </c:pt>
                <c:pt idx="58503">
                  <c:v>3.196526</c:v>
                </c:pt>
                <c:pt idx="58504">
                  <c:v>3.1935630000000002</c:v>
                </c:pt>
                <c:pt idx="58505">
                  <c:v>3.1905990000000002</c:v>
                </c:pt>
                <c:pt idx="58506">
                  <c:v>3.1876370000000001</c:v>
                </c:pt>
                <c:pt idx="58507">
                  <c:v>3.1846749999999999</c:v>
                </c:pt>
                <c:pt idx="58508">
                  <c:v>3.1817129999999998</c:v>
                </c:pt>
                <c:pt idx="58509">
                  <c:v>3.1787510000000001</c:v>
                </c:pt>
                <c:pt idx="58510">
                  <c:v>3.175789</c:v>
                </c:pt>
                <c:pt idx="58511">
                  <c:v>3.172828</c:v>
                </c:pt>
                <c:pt idx="58512">
                  <c:v>3.1698659999999999</c:v>
                </c:pt>
                <c:pt idx="58513">
                  <c:v>3.1669049999999999</c:v>
                </c:pt>
                <c:pt idx="58514">
                  <c:v>3.1639430000000002</c:v>
                </c:pt>
                <c:pt idx="58515">
                  <c:v>3.1609829999999999</c:v>
                </c:pt>
                <c:pt idx="58516">
                  <c:v>3.1580210000000002</c:v>
                </c:pt>
                <c:pt idx="58517">
                  <c:v>3.1550590000000001</c:v>
                </c:pt>
                <c:pt idx="58518">
                  <c:v>3.1520969999999999</c:v>
                </c:pt>
                <c:pt idx="58519">
                  <c:v>3.1491359999999999</c:v>
                </c:pt>
                <c:pt idx="58520">
                  <c:v>3.1461739999999998</c:v>
                </c:pt>
                <c:pt idx="58521">
                  <c:v>3.1432120000000001</c:v>
                </c:pt>
                <c:pt idx="58522">
                  <c:v>3.1402510000000001</c:v>
                </c:pt>
                <c:pt idx="58523">
                  <c:v>3.137289</c:v>
                </c:pt>
                <c:pt idx="58524">
                  <c:v>3.1343269999999999</c:v>
                </c:pt>
                <c:pt idx="58525">
                  <c:v>3.1313659999999999</c:v>
                </c:pt>
                <c:pt idx="58526">
                  <c:v>3.1284049999999999</c:v>
                </c:pt>
                <c:pt idx="58527">
                  <c:v>3.125451</c:v>
                </c:pt>
                <c:pt idx="58528">
                  <c:v>3.1224959999999999</c:v>
                </c:pt>
                <c:pt idx="58529">
                  <c:v>3.1195379999999999</c:v>
                </c:pt>
                <c:pt idx="58530">
                  <c:v>3.1165780000000001</c:v>
                </c:pt>
                <c:pt idx="58531">
                  <c:v>3.1136180000000002</c:v>
                </c:pt>
                <c:pt idx="58532">
                  <c:v>3.1106569999999998</c:v>
                </c:pt>
                <c:pt idx="58533">
                  <c:v>3.1076950000000001</c:v>
                </c:pt>
                <c:pt idx="58534">
                  <c:v>3.104733</c:v>
                </c:pt>
                <c:pt idx="58535">
                  <c:v>3.1017709999999998</c:v>
                </c:pt>
                <c:pt idx="58536">
                  <c:v>3.0988090000000001</c:v>
                </c:pt>
                <c:pt idx="58537">
                  <c:v>3.0958459999999999</c:v>
                </c:pt>
                <c:pt idx="58538">
                  <c:v>3.0928840000000002</c:v>
                </c:pt>
                <c:pt idx="58539">
                  <c:v>3.0899209999999999</c:v>
                </c:pt>
                <c:pt idx="58540">
                  <c:v>3.0869589999999998</c:v>
                </c:pt>
                <c:pt idx="58541">
                  <c:v>3.083996</c:v>
                </c:pt>
                <c:pt idx="58542">
                  <c:v>3.0810330000000001</c:v>
                </c:pt>
                <c:pt idx="58543">
                  <c:v>3.078071</c:v>
                </c:pt>
                <c:pt idx="58544">
                  <c:v>3.0751080000000002</c:v>
                </c:pt>
                <c:pt idx="58545">
                  <c:v>3.072146</c:v>
                </c:pt>
                <c:pt idx="58546">
                  <c:v>3.0691830000000002</c:v>
                </c:pt>
                <c:pt idx="58547">
                  <c:v>3.0662210000000001</c:v>
                </c:pt>
                <c:pt idx="58548">
                  <c:v>3.0632579999999998</c:v>
                </c:pt>
                <c:pt idx="58549">
                  <c:v>3.060295</c:v>
                </c:pt>
                <c:pt idx="58550">
                  <c:v>3.0573329999999999</c:v>
                </c:pt>
                <c:pt idx="58551">
                  <c:v>3.05437</c:v>
                </c:pt>
                <c:pt idx="58552">
                  <c:v>3.0514079999999999</c:v>
                </c:pt>
                <c:pt idx="58553">
                  <c:v>3.0484450000000001</c:v>
                </c:pt>
                <c:pt idx="58554">
                  <c:v>3.0454829999999999</c:v>
                </c:pt>
                <c:pt idx="58555">
                  <c:v>3.0425200000000001</c:v>
                </c:pt>
                <c:pt idx="58556">
                  <c:v>3.0395569999999998</c:v>
                </c:pt>
                <c:pt idx="58557">
                  <c:v>3.036597</c:v>
                </c:pt>
                <c:pt idx="58558">
                  <c:v>3.0336379999999998</c:v>
                </c:pt>
                <c:pt idx="58559">
                  <c:v>3.0306820000000001</c:v>
                </c:pt>
                <c:pt idx="58560">
                  <c:v>3.0277229999999999</c:v>
                </c:pt>
                <c:pt idx="58561">
                  <c:v>3.0247630000000001</c:v>
                </c:pt>
                <c:pt idx="58562">
                  <c:v>3.0218020000000001</c:v>
                </c:pt>
                <c:pt idx="58563">
                  <c:v>3.0188410000000001</c:v>
                </c:pt>
                <c:pt idx="58564">
                  <c:v>3.0158800000000001</c:v>
                </c:pt>
                <c:pt idx="58565">
                  <c:v>3.012918</c:v>
                </c:pt>
                <c:pt idx="58566">
                  <c:v>3.0099559999999999</c:v>
                </c:pt>
                <c:pt idx="58567">
                  <c:v>3.006993</c:v>
                </c:pt>
                <c:pt idx="58568">
                  <c:v>3.0040300000000002</c:v>
                </c:pt>
                <c:pt idx="58569">
                  <c:v>3.0010680000000001</c:v>
                </c:pt>
                <c:pt idx="58570">
                  <c:v>2.9981049999999998</c:v>
                </c:pt>
                <c:pt idx="58571">
                  <c:v>2.995142</c:v>
                </c:pt>
                <c:pt idx="58572">
                  <c:v>2.9921790000000001</c:v>
                </c:pt>
                <c:pt idx="58573">
                  <c:v>2.9892159999999999</c:v>
                </c:pt>
                <c:pt idx="58574">
                  <c:v>2.986253</c:v>
                </c:pt>
                <c:pt idx="58575">
                  <c:v>2.9832900000000002</c:v>
                </c:pt>
                <c:pt idx="58576">
                  <c:v>2.9803269999999999</c:v>
                </c:pt>
                <c:pt idx="58577">
                  <c:v>2.9773649999999998</c:v>
                </c:pt>
                <c:pt idx="58578">
                  <c:v>2.974402</c:v>
                </c:pt>
                <c:pt idx="58579">
                  <c:v>2.9714390000000002</c:v>
                </c:pt>
                <c:pt idx="58580">
                  <c:v>2.968477</c:v>
                </c:pt>
                <c:pt idx="58581">
                  <c:v>2.9655149999999999</c:v>
                </c:pt>
                <c:pt idx="58582">
                  <c:v>2.9625530000000002</c:v>
                </c:pt>
                <c:pt idx="58583">
                  <c:v>2.9595899999999999</c:v>
                </c:pt>
                <c:pt idx="58584">
                  <c:v>2.9566279999999998</c:v>
                </c:pt>
                <c:pt idx="58585">
                  <c:v>2.9536639999999998</c:v>
                </c:pt>
                <c:pt idx="58586">
                  <c:v>2.9507020000000002</c:v>
                </c:pt>
                <c:pt idx="58587">
                  <c:v>2.9477389999999999</c:v>
                </c:pt>
                <c:pt idx="58588">
                  <c:v>2.9447779999999999</c:v>
                </c:pt>
                <c:pt idx="58589">
                  <c:v>2.941818</c:v>
                </c:pt>
                <c:pt idx="58590">
                  <c:v>2.938866</c:v>
                </c:pt>
                <c:pt idx="58591">
                  <c:v>2.9359090000000001</c:v>
                </c:pt>
                <c:pt idx="58592">
                  <c:v>2.9329499999999999</c:v>
                </c:pt>
                <c:pt idx="58593">
                  <c:v>2.929989</c:v>
                </c:pt>
                <c:pt idx="58594">
                  <c:v>2.927028</c:v>
                </c:pt>
                <c:pt idx="58595">
                  <c:v>2.924067</c:v>
                </c:pt>
                <c:pt idx="58596">
                  <c:v>2.9211049999999998</c:v>
                </c:pt>
                <c:pt idx="58597">
                  <c:v>2.9181439999999998</c:v>
                </c:pt>
                <c:pt idx="58598">
                  <c:v>2.9151820000000002</c:v>
                </c:pt>
                <c:pt idx="58599">
                  <c:v>2.91222</c:v>
                </c:pt>
                <c:pt idx="58600">
                  <c:v>2.909259</c:v>
                </c:pt>
                <c:pt idx="58601">
                  <c:v>2.9062969999999999</c:v>
                </c:pt>
                <c:pt idx="58602">
                  <c:v>2.9033350000000002</c:v>
                </c:pt>
                <c:pt idx="58603">
                  <c:v>2.9003730000000001</c:v>
                </c:pt>
                <c:pt idx="58604">
                  <c:v>2.897411</c:v>
                </c:pt>
                <c:pt idx="58605">
                  <c:v>2.8944489999999998</c:v>
                </c:pt>
                <c:pt idx="58606">
                  <c:v>2.8914879999999998</c:v>
                </c:pt>
                <c:pt idx="58607">
                  <c:v>2.8885260000000001</c:v>
                </c:pt>
                <c:pt idx="58608">
                  <c:v>2.885564</c:v>
                </c:pt>
                <c:pt idx="58609">
                  <c:v>2.8826019999999999</c:v>
                </c:pt>
                <c:pt idx="58610">
                  <c:v>2.8796400000000002</c:v>
                </c:pt>
                <c:pt idx="58611">
                  <c:v>2.8766780000000001</c:v>
                </c:pt>
                <c:pt idx="58612">
                  <c:v>2.8737170000000001</c:v>
                </c:pt>
                <c:pt idx="58613">
                  <c:v>2.8707549999999999</c:v>
                </c:pt>
                <c:pt idx="58614">
                  <c:v>2.8677929999999998</c:v>
                </c:pt>
                <c:pt idx="58615">
                  <c:v>2.8648310000000001</c:v>
                </c:pt>
                <c:pt idx="58616">
                  <c:v>2.8618709999999998</c:v>
                </c:pt>
                <c:pt idx="58617">
                  <c:v>2.8589090000000001</c:v>
                </c:pt>
                <c:pt idx="58618">
                  <c:v>2.855947</c:v>
                </c:pt>
                <c:pt idx="58619">
                  <c:v>2.852986</c:v>
                </c:pt>
                <c:pt idx="58620">
                  <c:v>2.8500239999999999</c:v>
                </c:pt>
                <c:pt idx="58621">
                  <c:v>2.847064</c:v>
                </c:pt>
                <c:pt idx="58622">
                  <c:v>2.844103</c:v>
                </c:pt>
                <c:pt idx="58623">
                  <c:v>2.8411409999999999</c:v>
                </c:pt>
                <c:pt idx="58624">
                  <c:v>2.8381810000000001</c:v>
                </c:pt>
                <c:pt idx="58625">
                  <c:v>2.8352189999999999</c:v>
                </c:pt>
                <c:pt idx="58626">
                  <c:v>2.8322579999999999</c:v>
                </c:pt>
                <c:pt idx="58627">
                  <c:v>2.8292959999999998</c:v>
                </c:pt>
                <c:pt idx="58628">
                  <c:v>2.8263340000000001</c:v>
                </c:pt>
                <c:pt idx="58629">
                  <c:v>2.823372</c:v>
                </c:pt>
                <c:pt idx="58630">
                  <c:v>2.8204099999999999</c:v>
                </c:pt>
                <c:pt idx="58631">
                  <c:v>2.8174480000000002</c:v>
                </c:pt>
                <c:pt idx="58632">
                  <c:v>2.814486</c:v>
                </c:pt>
                <c:pt idx="58633">
                  <c:v>2.8115239999999999</c:v>
                </c:pt>
                <c:pt idx="58634">
                  <c:v>2.8085619999999998</c:v>
                </c:pt>
                <c:pt idx="58635">
                  <c:v>2.805599</c:v>
                </c:pt>
                <c:pt idx="58636">
                  <c:v>2.8026360000000001</c:v>
                </c:pt>
                <c:pt idx="58637">
                  <c:v>2.7996729999999999</c:v>
                </c:pt>
                <c:pt idx="58638">
                  <c:v>2.79671</c:v>
                </c:pt>
                <c:pt idx="58639">
                  <c:v>2.7937470000000002</c:v>
                </c:pt>
                <c:pt idx="58640">
                  <c:v>2.7907839999999999</c:v>
                </c:pt>
                <c:pt idx="58641">
                  <c:v>2.78782</c:v>
                </c:pt>
                <c:pt idx="58642">
                  <c:v>2.7848570000000001</c:v>
                </c:pt>
                <c:pt idx="58643">
                  <c:v>2.7818719999999999</c:v>
                </c:pt>
                <c:pt idx="58644">
                  <c:v>2.778902</c:v>
                </c:pt>
                <c:pt idx="58645">
                  <c:v>2.7759339999999999</c:v>
                </c:pt>
                <c:pt idx="58646">
                  <c:v>2.7729680000000001</c:v>
                </c:pt>
                <c:pt idx="58647">
                  <c:v>2.770003</c:v>
                </c:pt>
                <c:pt idx="58648">
                  <c:v>2.767042</c:v>
                </c:pt>
                <c:pt idx="58649">
                  <c:v>2.764081</c:v>
                </c:pt>
                <c:pt idx="58650">
                  <c:v>2.761117</c:v>
                </c:pt>
                <c:pt idx="58651">
                  <c:v>2.7581530000000001</c:v>
                </c:pt>
                <c:pt idx="58652">
                  <c:v>2.7551890000000001</c:v>
                </c:pt>
                <c:pt idx="58653">
                  <c:v>2.7522259999999998</c:v>
                </c:pt>
                <c:pt idx="58654">
                  <c:v>2.749263</c:v>
                </c:pt>
                <c:pt idx="58655">
                  <c:v>2.7463000000000002</c:v>
                </c:pt>
                <c:pt idx="58656">
                  <c:v>2.7433369999999999</c:v>
                </c:pt>
                <c:pt idx="58657">
                  <c:v>2.7403749999999998</c:v>
                </c:pt>
                <c:pt idx="58658">
                  <c:v>2.7374130000000001</c:v>
                </c:pt>
                <c:pt idx="58659">
                  <c:v>2.734451</c:v>
                </c:pt>
                <c:pt idx="58660">
                  <c:v>2.7314880000000001</c:v>
                </c:pt>
                <c:pt idx="58661">
                  <c:v>2.7285270000000001</c:v>
                </c:pt>
                <c:pt idx="58662">
                  <c:v>2.7255639999999999</c:v>
                </c:pt>
                <c:pt idx="58663">
                  <c:v>2.7226029999999999</c:v>
                </c:pt>
                <c:pt idx="58664">
                  <c:v>2.7196400000000001</c:v>
                </c:pt>
                <c:pt idx="58665">
                  <c:v>2.7166779999999999</c:v>
                </c:pt>
                <c:pt idx="58666">
                  <c:v>2.7137159999999998</c:v>
                </c:pt>
                <c:pt idx="58667">
                  <c:v>2.7107540000000001</c:v>
                </c:pt>
                <c:pt idx="58668">
                  <c:v>2.707792</c:v>
                </c:pt>
                <c:pt idx="58669">
                  <c:v>2.7048290000000001</c:v>
                </c:pt>
                <c:pt idx="58670">
                  <c:v>2.701867</c:v>
                </c:pt>
                <c:pt idx="58671">
                  <c:v>2.6989040000000002</c:v>
                </c:pt>
                <c:pt idx="58672">
                  <c:v>2.6959420000000001</c:v>
                </c:pt>
                <c:pt idx="58673">
                  <c:v>2.6929789999999998</c:v>
                </c:pt>
                <c:pt idx="58674">
                  <c:v>2.6900170000000001</c:v>
                </c:pt>
                <c:pt idx="58675">
                  <c:v>2.687055</c:v>
                </c:pt>
                <c:pt idx="58676">
                  <c:v>2.6840929999999998</c:v>
                </c:pt>
                <c:pt idx="58677">
                  <c:v>2.6811319999999998</c:v>
                </c:pt>
                <c:pt idx="58678">
                  <c:v>2.6781700000000002</c:v>
                </c:pt>
                <c:pt idx="58679">
                  <c:v>2.6752069999999999</c:v>
                </c:pt>
                <c:pt idx="58680">
                  <c:v>2.6722450000000002</c:v>
                </c:pt>
                <c:pt idx="58681">
                  <c:v>2.6692830000000001</c:v>
                </c:pt>
                <c:pt idx="58682">
                  <c:v>2.6663220000000001</c:v>
                </c:pt>
                <c:pt idx="58683">
                  <c:v>2.6633619999999998</c:v>
                </c:pt>
                <c:pt idx="58684">
                  <c:v>2.6604019999999999</c:v>
                </c:pt>
                <c:pt idx="58685">
                  <c:v>2.6574399999999998</c:v>
                </c:pt>
                <c:pt idx="58686">
                  <c:v>2.6544780000000001</c:v>
                </c:pt>
                <c:pt idx="58687">
                  <c:v>2.6515209999999998</c:v>
                </c:pt>
                <c:pt idx="58688">
                  <c:v>2.6485669999999999</c:v>
                </c:pt>
                <c:pt idx="58689">
                  <c:v>2.6456119999999999</c:v>
                </c:pt>
                <c:pt idx="58690">
                  <c:v>2.6426530000000001</c:v>
                </c:pt>
                <c:pt idx="58691">
                  <c:v>2.6396929999999998</c:v>
                </c:pt>
                <c:pt idx="58692">
                  <c:v>2.636733</c:v>
                </c:pt>
                <c:pt idx="58693">
                  <c:v>2.633772</c:v>
                </c:pt>
                <c:pt idx="58694">
                  <c:v>2.630811</c:v>
                </c:pt>
                <c:pt idx="58695">
                  <c:v>2.6278489999999999</c:v>
                </c:pt>
                <c:pt idx="58696">
                  <c:v>2.6248870000000002</c:v>
                </c:pt>
                <c:pt idx="58697">
                  <c:v>2.6219250000000001</c:v>
                </c:pt>
                <c:pt idx="58698">
                  <c:v>2.6189619999999998</c:v>
                </c:pt>
                <c:pt idx="58699">
                  <c:v>2.615999</c:v>
                </c:pt>
                <c:pt idx="58700">
                  <c:v>2.6130369999999998</c:v>
                </c:pt>
                <c:pt idx="58701">
                  <c:v>2.6100750000000001</c:v>
                </c:pt>
                <c:pt idx="58702">
                  <c:v>2.607113</c:v>
                </c:pt>
                <c:pt idx="58703">
                  <c:v>2.6041509999999999</c:v>
                </c:pt>
                <c:pt idx="58704">
                  <c:v>2.6011880000000001</c:v>
                </c:pt>
                <c:pt idx="58705">
                  <c:v>2.5982249999999998</c:v>
                </c:pt>
                <c:pt idx="58706">
                  <c:v>2.5952630000000001</c:v>
                </c:pt>
                <c:pt idx="58707">
                  <c:v>2.5922999999999998</c:v>
                </c:pt>
                <c:pt idx="58708">
                  <c:v>2.589337</c:v>
                </c:pt>
                <c:pt idx="58709">
                  <c:v>2.5863749999999999</c:v>
                </c:pt>
                <c:pt idx="58710">
                  <c:v>2.583412</c:v>
                </c:pt>
                <c:pt idx="58711">
                  <c:v>2.5804499999999999</c:v>
                </c:pt>
                <c:pt idx="58712">
                  <c:v>2.5774849999999998</c:v>
                </c:pt>
                <c:pt idx="58713">
                  <c:v>2.574522</c:v>
                </c:pt>
                <c:pt idx="58714">
                  <c:v>2.571558</c:v>
                </c:pt>
                <c:pt idx="58715">
                  <c:v>2.5685950000000002</c:v>
                </c:pt>
                <c:pt idx="58716">
                  <c:v>2.5656319999999999</c:v>
                </c:pt>
                <c:pt idx="58717">
                  <c:v>2.5626699999999998</c:v>
                </c:pt>
                <c:pt idx="58718">
                  <c:v>2.5597080000000001</c:v>
                </c:pt>
                <c:pt idx="58719">
                  <c:v>2.5567449999999998</c:v>
                </c:pt>
                <c:pt idx="58720">
                  <c:v>2.5537860000000001</c:v>
                </c:pt>
                <c:pt idx="58721">
                  <c:v>2.5508280000000001</c:v>
                </c:pt>
                <c:pt idx="58722">
                  <c:v>2.5478749999999999</c:v>
                </c:pt>
                <c:pt idx="58723">
                  <c:v>2.5449190000000002</c:v>
                </c:pt>
                <c:pt idx="58724">
                  <c:v>2.5419610000000001</c:v>
                </c:pt>
                <c:pt idx="58725">
                  <c:v>2.539002</c:v>
                </c:pt>
                <c:pt idx="58726">
                  <c:v>2.536044</c:v>
                </c:pt>
                <c:pt idx="58727">
                  <c:v>2.533083</c:v>
                </c:pt>
                <c:pt idx="58728">
                  <c:v>2.530119</c:v>
                </c:pt>
                <c:pt idx="58729">
                  <c:v>2.527155</c:v>
                </c:pt>
                <c:pt idx="58730">
                  <c:v>2.5241910000000001</c:v>
                </c:pt>
                <c:pt idx="58731">
                  <c:v>2.521226</c:v>
                </c:pt>
                <c:pt idx="58732">
                  <c:v>2.5182600000000002</c:v>
                </c:pt>
                <c:pt idx="58733">
                  <c:v>2.5152950000000001</c:v>
                </c:pt>
                <c:pt idx="58734">
                  <c:v>2.5123289999999998</c:v>
                </c:pt>
                <c:pt idx="58735">
                  <c:v>2.509363</c:v>
                </c:pt>
                <c:pt idx="58736">
                  <c:v>2.5063970000000002</c:v>
                </c:pt>
                <c:pt idx="58737">
                  <c:v>2.5034320000000001</c:v>
                </c:pt>
                <c:pt idx="58738">
                  <c:v>2.5004659999999999</c:v>
                </c:pt>
                <c:pt idx="58739">
                  <c:v>2.4975000000000001</c:v>
                </c:pt>
                <c:pt idx="58740">
                  <c:v>2.4945349999999999</c:v>
                </c:pt>
                <c:pt idx="58741">
                  <c:v>2.4915699999999998</c:v>
                </c:pt>
                <c:pt idx="58742">
                  <c:v>2.4886050000000002</c:v>
                </c:pt>
                <c:pt idx="58743">
                  <c:v>2.4856400000000001</c:v>
                </c:pt>
                <c:pt idx="58744">
                  <c:v>2.482675</c:v>
                </c:pt>
                <c:pt idx="58745">
                  <c:v>2.4797099999999999</c:v>
                </c:pt>
                <c:pt idx="58746">
                  <c:v>2.4767480000000002</c:v>
                </c:pt>
                <c:pt idx="58747">
                  <c:v>2.473786</c:v>
                </c:pt>
                <c:pt idx="58748">
                  <c:v>2.4708220000000001</c:v>
                </c:pt>
                <c:pt idx="58749">
                  <c:v>2.4678589999999998</c:v>
                </c:pt>
                <c:pt idx="58750">
                  <c:v>2.464896</c:v>
                </c:pt>
                <c:pt idx="58751">
                  <c:v>2.4619339999999998</c:v>
                </c:pt>
                <c:pt idx="58752">
                  <c:v>2.458971</c:v>
                </c:pt>
                <c:pt idx="58753">
                  <c:v>2.4560089999999999</c:v>
                </c:pt>
                <c:pt idx="58754">
                  <c:v>2.4530449999999999</c:v>
                </c:pt>
                <c:pt idx="58755">
                  <c:v>2.450081</c:v>
                </c:pt>
                <c:pt idx="58756">
                  <c:v>2.447117</c:v>
                </c:pt>
                <c:pt idx="58757">
                  <c:v>2.444153</c:v>
                </c:pt>
                <c:pt idx="58758">
                  <c:v>2.4411879999999999</c:v>
                </c:pt>
                <c:pt idx="58759">
                  <c:v>2.4382229999999998</c:v>
                </c:pt>
                <c:pt idx="58760">
                  <c:v>2.4352589999999998</c:v>
                </c:pt>
                <c:pt idx="58761">
                  <c:v>2.4322949999999999</c:v>
                </c:pt>
                <c:pt idx="58762">
                  <c:v>2.429332</c:v>
                </c:pt>
                <c:pt idx="58763">
                  <c:v>2.4263699999999999</c:v>
                </c:pt>
                <c:pt idx="58764">
                  <c:v>2.4234059999999999</c:v>
                </c:pt>
                <c:pt idx="58765">
                  <c:v>2.4204400000000001</c:v>
                </c:pt>
                <c:pt idx="58766">
                  <c:v>2.4174739999999999</c:v>
                </c:pt>
                <c:pt idx="58767">
                  <c:v>2.414507</c:v>
                </c:pt>
                <c:pt idx="58768">
                  <c:v>2.4115389999999999</c:v>
                </c:pt>
                <c:pt idx="58769">
                  <c:v>2.4085719999999999</c:v>
                </c:pt>
                <c:pt idx="58770">
                  <c:v>2.4056060000000001</c:v>
                </c:pt>
                <c:pt idx="58771">
                  <c:v>2.4026390000000002</c:v>
                </c:pt>
                <c:pt idx="58772">
                  <c:v>2.3996719999999998</c:v>
                </c:pt>
                <c:pt idx="58773">
                  <c:v>2.3967049999999999</c:v>
                </c:pt>
                <c:pt idx="58774">
                  <c:v>2.3937379999999999</c:v>
                </c:pt>
                <c:pt idx="58775">
                  <c:v>2.3907720000000001</c:v>
                </c:pt>
                <c:pt idx="58776">
                  <c:v>2.3878050000000002</c:v>
                </c:pt>
                <c:pt idx="58777">
                  <c:v>2.3848379999999998</c:v>
                </c:pt>
                <c:pt idx="58778">
                  <c:v>2.3818739999999998</c:v>
                </c:pt>
                <c:pt idx="58779">
                  <c:v>2.3789069999999999</c:v>
                </c:pt>
                <c:pt idx="58780">
                  <c:v>2.3759399999999999</c:v>
                </c:pt>
                <c:pt idx="58781">
                  <c:v>2.3729740000000001</c:v>
                </c:pt>
                <c:pt idx="58782">
                  <c:v>2.3700079999999999</c:v>
                </c:pt>
                <c:pt idx="58783">
                  <c:v>2.3670420000000001</c:v>
                </c:pt>
                <c:pt idx="58784">
                  <c:v>2.364077</c:v>
                </c:pt>
                <c:pt idx="58785">
                  <c:v>2.36111</c:v>
                </c:pt>
                <c:pt idx="58786">
                  <c:v>2.3581449999999999</c:v>
                </c:pt>
                <c:pt idx="58787">
                  <c:v>2.3551790000000001</c:v>
                </c:pt>
                <c:pt idx="58788">
                  <c:v>2.3522129999999999</c:v>
                </c:pt>
                <c:pt idx="58789">
                  <c:v>2.3492479999999998</c:v>
                </c:pt>
                <c:pt idx="58790">
                  <c:v>2.346282</c:v>
                </c:pt>
                <c:pt idx="58791">
                  <c:v>2.3433160000000002</c:v>
                </c:pt>
                <c:pt idx="58792">
                  <c:v>2.3403489999999998</c:v>
                </c:pt>
                <c:pt idx="58793">
                  <c:v>2.337383</c:v>
                </c:pt>
                <c:pt idx="58794">
                  <c:v>2.3344170000000002</c:v>
                </c:pt>
                <c:pt idx="58795">
                  <c:v>2.3314499999999998</c:v>
                </c:pt>
                <c:pt idx="58796">
                  <c:v>2.328484</c:v>
                </c:pt>
                <c:pt idx="58797">
                  <c:v>2.3255180000000002</c:v>
                </c:pt>
                <c:pt idx="58798">
                  <c:v>2.3225519999999999</c:v>
                </c:pt>
                <c:pt idx="58799">
                  <c:v>2.3195869999999998</c:v>
                </c:pt>
                <c:pt idx="58800">
                  <c:v>2.316621</c:v>
                </c:pt>
                <c:pt idx="58801">
                  <c:v>2.3136559999999999</c:v>
                </c:pt>
                <c:pt idx="58802">
                  <c:v>2.3106900000000001</c:v>
                </c:pt>
                <c:pt idx="58803">
                  <c:v>2.3077260000000002</c:v>
                </c:pt>
                <c:pt idx="58804">
                  <c:v>2.3047620000000002</c:v>
                </c:pt>
                <c:pt idx="58805">
                  <c:v>2.3017989999999999</c:v>
                </c:pt>
                <c:pt idx="58806">
                  <c:v>2.2988339999999998</c:v>
                </c:pt>
                <c:pt idx="58807">
                  <c:v>2.2958720000000001</c:v>
                </c:pt>
                <c:pt idx="58808">
                  <c:v>2.2929089999999999</c:v>
                </c:pt>
                <c:pt idx="58809">
                  <c:v>2.2899470000000002</c:v>
                </c:pt>
                <c:pt idx="58810">
                  <c:v>2.2869839999999999</c:v>
                </c:pt>
                <c:pt idx="58811">
                  <c:v>2.2840229999999999</c:v>
                </c:pt>
                <c:pt idx="58812">
                  <c:v>2.2810600000000001</c:v>
                </c:pt>
                <c:pt idx="58813">
                  <c:v>2.278098</c:v>
                </c:pt>
                <c:pt idx="58814">
                  <c:v>2.275134</c:v>
                </c:pt>
                <c:pt idx="58815">
                  <c:v>2.2721710000000002</c:v>
                </c:pt>
                <c:pt idx="58816">
                  <c:v>2.2692070000000002</c:v>
                </c:pt>
                <c:pt idx="58817">
                  <c:v>2.2662450000000001</c:v>
                </c:pt>
                <c:pt idx="58818">
                  <c:v>2.2632810000000001</c:v>
                </c:pt>
                <c:pt idx="58819">
                  <c:v>2.260319</c:v>
                </c:pt>
                <c:pt idx="58820">
                  <c:v>2.257355</c:v>
                </c:pt>
                <c:pt idx="58821">
                  <c:v>2.254391</c:v>
                </c:pt>
                <c:pt idx="58822">
                  <c:v>2.2514270000000001</c:v>
                </c:pt>
                <c:pt idx="58823">
                  <c:v>2.2484639999999998</c:v>
                </c:pt>
                <c:pt idx="58824">
                  <c:v>2.2454999999999998</c:v>
                </c:pt>
                <c:pt idx="58825">
                  <c:v>2.2425389999999998</c:v>
                </c:pt>
                <c:pt idx="58826">
                  <c:v>2.2395770000000002</c:v>
                </c:pt>
                <c:pt idx="58827">
                  <c:v>2.236615</c:v>
                </c:pt>
                <c:pt idx="58828">
                  <c:v>2.2336559999999999</c:v>
                </c:pt>
                <c:pt idx="58829">
                  <c:v>2.230696</c:v>
                </c:pt>
                <c:pt idx="58830">
                  <c:v>2.2277420000000001</c:v>
                </c:pt>
                <c:pt idx="58831">
                  <c:v>2.2247880000000002</c:v>
                </c:pt>
                <c:pt idx="58832">
                  <c:v>2.2218330000000002</c:v>
                </c:pt>
                <c:pt idx="58833">
                  <c:v>2.2188750000000002</c:v>
                </c:pt>
                <c:pt idx="58834">
                  <c:v>2.2159170000000001</c:v>
                </c:pt>
                <c:pt idx="58835">
                  <c:v>2.212958</c:v>
                </c:pt>
                <c:pt idx="58836">
                  <c:v>2.21</c:v>
                </c:pt>
                <c:pt idx="58837">
                  <c:v>2.2070379999999998</c:v>
                </c:pt>
                <c:pt idx="58838">
                  <c:v>2.2040769999999998</c:v>
                </c:pt>
                <c:pt idx="58839">
                  <c:v>2.2011129999999999</c:v>
                </c:pt>
                <c:pt idx="58840">
                  <c:v>2.1981489999999999</c:v>
                </c:pt>
                <c:pt idx="58841">
                  <c:v>2.1951849999999999</c:v>
                </c:pt>
                <c:pt idx="58842">
                  <c:v>2.192221</c:v>
                </c:pt>
                <c:pt idx="58843">
                  <c:v>2.1892559999999999</c:v>
                </c:pt>
                <c:pt idx="58844">
                  <c:v>2.1862910000000002</c:v>
                </c:pt>
                <c:pt idx="58845">
                  <c:v>2.1833260000000001</c:v>
                </c:pt>
                <c:pt idx="58846">
                  <c:v>2.180361</c:v>
                </c:pt>
                <c:pt idx="58847">
                  <c:v>2.1773959999999999</c:v>
                </c:pt>
                <c:pt idx="58848">
                  <c:v>2.1744319999999999</c:v>
                </c:pt>
                <c:pt idx="58849">
                  <c:v>2.1714669999999998</c:v>
                </c:pt>
                <c:pt idx="58850">
                  <c:v>2.1685020000000002</c:v>
                </c:pt>
                <c:pt idx="58851">
                  <c:v>2.165537</c:v>
                </c:pt>
                <c:pt idx="58852">
                  <c:v>2.1625709999999998</c:v>
                </c:pt>
                <c:pt idx="58853">
                  <c:v>2.159605</c:v>
                </c:pt>
                <c:pt idx="58854">
                  <c:v>2.1566380000000001</c:v>
                </c:pt>
                <c:pt idx="58855">
                  <c:v>2.1536719999999998</c:v>
                </c:pt>
                <c:pt idx="58856">
                  <c:v>2.1507070000000001</c:v>
                </c:pt>
                <c:pt idx="58857">
                  <c:v>2.147742</c:v>
                </c:pt>
                <c:pt idx="58858">
                  <c:v>2.1447750000000001</c:v>
                </c:pt>
                <c:pt idx="58859">
                  <c:v>2.1418089999999999</c:v>
                </c:pt>
                <c:pt idx="58860">
                  <c:v>2.1388419999999999</c:v>
                </c:pt>
                <c:pt idx="58861">
                  <c:v>2.1358769999999998</c:v>
                </c:pt>
                <c:pt idx="58862">
                  <c:v>2.1329150000000001</c:v>
                </c:pt>
                <c:pt idx="58863">
                  <c:v>2.12995</c:v>
                </c:pt>
                <c:pt idx="58864">
                  <c:v>2.1269870000000002</c:v>
                </c:pt>
                <c:pt idx="58865">
                  <c:v>2.1240260000000002</c:v>
                </c:pt>
                <c:pt idx="58866">
                  <c:v>2.1210689999999999</c:v>
                </c:pt>
                <c:pt idx="58867">
                  <c:v>2.1181049999999999</c:v>
                </c:pt>
                <c:pt idx="58868">
                  <c:v>2.1151369999999998</c:v>
                </c:pt>
                <c:pt idx="58869">
                  <c:v>2.112171</c:v>
                </c:pt>
                <c:pt idx="58870">
                  <c:v>2.1092070000000001</c:v>
                </c:pt>
                <c:pt idx="58871">
                  <c:v>2.1062439999999998</c:v>
                </c:pt>
                <c:pt idx="58872">
                  <c:v>2.1032829999999998</c:v>
                </c:pt>
                <c:pt idx="58873">
                  <c:v>2.1003219999999998</c:v>
                </c:pt>
                <c:pt idx="58874">
                  <c:v>2.0973600000000001</c:v>
                </c:pt>
                <c:pt idx="58875">
                  <c:v>2.094398</c:v>
                </c:pt>
                <c:pt idx="58876">
                  <c:v>2.0914350000000002</c:v>
                </c:pt>
                <c:pt idx="58877">
                  <c:v>2.0884719999999999</c:v>
                </c:pt>
                <c:pt idx="58878">
                  <c:v>2.0855100000000002</c:v>
                </c:pt>
                <c:pt idx="58879">
                  <c:v>2.0825469999999999</c:v>
                </c:pt>
                <c:pt idx="58880">
                  <c:v>2.0795849999999998</c:v>
                </c:pt>
                <c:pt idx="58881">
                  <c:v>2.0766230000000001</c:v>
                </c:pt>
                <c:pt idx="58882">
                  <c:v>2.073664</c:v>
                </c:pt>
                <c:pt idx="58883">
                  <c:v>2.070703</c:v>
                </c:pt>
                <c:pt idx="58884">
                  <c:v>2.0677430000000001</c:v>
                </c:pt>
                <c:pt idx="58885">
                  <c:v>2.0647820000000001</c:v>
                </c:pt>
                <c:pt idx="58886">
                  <c:v>2.06182</c:v>
                </c:pt>
                <c:pt idx="58887">
                  <c:v>2.0588579999999999</c:v>
                </c:pt>
                <c:pt idx="58888">
                  <c:v>2.055895</c:v>
                </c:pt>
                <c:pt idx="58889">
                  <c:v>2.0529320000000002</c:v>
                </c:pt>
                <c:pt idx="58890">
                  <c:v>2.0499679999999998</c:v>
                </c:pt>
                <c:pt idx="58891">
                  <c:v>2.047005</c:v>
                </c:pt>
                <c:pt idx="58892">
                  <c:v>2.0440399999999999</c:v>
                </c:pt>
                <c:pt idx="58893">
                  <c:v>2.041077</c:v>
                </c:pt>
                <c:pt idx="58894">
                  <c:v>2.0381119999999999</c:v>
                </c:pt>
                <c:pt idx="58895">
                  <c:v>2.035148</c:v>
                </c:pt>
                <c:pt idx="58896">
                  <c:v>2.032184</c:v>
                </c:pt>
                <c:pt idx="58897">
                  <c:v>2.0292189999999999</c:v>
                </c:pt>
                <c:pt idx="58898">
                  <c:v>2.0262540000000002</c:v>
                </c:pt>
                <c:pt idx="58899">
                  <c:v>2.0232890000000001</c:v>
                </c:pt>
                <c:pt idx="58900">
                  <c:v>2.020324</c:v>
                </c:pt>
                <c:pt idx="58901">
                  <c:v>2.0173580000000002</c:v>
                </c:pt>
                <c:pt idx="58902">
                  <c:v>2.0143930000000001</c:v>
                </c:pt>
                <c:pt idx="58903">
                  <c:v>2.0114290000000001</c:v>
                </c:pt>
                <c:pt idx="58904">
                  <c:v>2.0084659999999999</c:v>
                </c:pt>
                <c:pt idx="58905">
                  <c:v>2.0055019999999999</c:v>
                </c:pt>
                <c:pt idx="58906">
                  <c:v>2.0025369999999998</c:v>
                </c:pt>
                <c:pt idx="58907">
                  <c:v>1.9995719999999999</c:v>
                </c:pt>
                <c:pt idx="58908">
                  <c:v>1.996607</c:v>
                </c:pt>
                <c:pt idx="58909">
                  <c:v>1.9936430000000001</c:v>
                </c:pt>
                <c:pt idx="58910">
                  <c:v>1.9906790000000001</c:v>
                </c:pt>
                <c:pt idx="58911">
                  <c:v>1.987714</c:v>
                </c:pt>
                <c:pt idx="58912">
                  <c:v>1.98475</c:v>
                </c:pt>
                <c:pt idx="58913">
                  <c:v>1.981787</c:v>
                </c:pt>
                <c:pt idx="58914">
                  <c:v>1.9788250000000001</c:v>
                </c:pt>
                <c:pt idx="58915">
                  <c:v>1.975862</c:v>
                </c:pt>
                <c:pt idx="58916">
                  <c:v>1.9729000000000001</c:v>
                </c:pt>
                <c:pt idx="58917">
                  <c:v>1.969938</c:v>
                </c:pt>
                <c:pt idx="58918">
                  <c:v>1.9669749999999999</c:v>
                </c:pt>
                <c:pt idx="58919">
                  <c:v>1.964011</c:v>
                </c:pt>
                <c:pt idx="58920">
                  <c:v>1.9610479999999999</c:v>
                </c:pt>
                <c:pt idx="58921">
                  <c:v>1.9580839999999999</c:v>
                </c:pt>
                <c:pt idx="58922">
                  <c:v>1.95512</c:v>
                </c:pt>
                <c:pt idx="58923">
                  <c:v>1.9521569999999999</c:v>
                </c:pt>
                <c:pt idx="58924">
                  <c:v>1.949193</c:v>
                </c:pt>
                <c:pt idx="58925">
                  <c:v>1.946229</c:v>
                </c:pt>
                <c:pt idx="58926">
                  <c:v>1.943265</c:v>
                </c:pt>
                <c:pt idx="58927">
                  <c:v>1.9403010000000001</c:v>
                </c:pt>
                <c:pt idx="58928">
                  <c:v>1.9373370000000001</c:v>
                </c:pt>
                <c:pt idx="58929">
                  <c:v>1.934374</c:v>
                </c:pt>
                <c:pt idx="58930">
                  <c:v>1.9314100000000001</c:v>
                </c:pt>
                <c:pt idx="58931">
                  <c:v>1.9284460000000001</c:v>
                </c:pt>
                <c:pt idx="58932">
                  <c:v>1.925484</c:v>
                </c:pt>
                <c:pt idx="58933">
                  <c:v>1.9225129999999999</c:v>
                </c:pt>
                <c:pt idx="58934">
                  <c:v>1.9195519999999999</c:v>
                </c:pt>
                <c:pt idx="58935">
                  <c:v>1.9165890000000001</c:v>
                </c:pt>
                <c:pt idx="58936">
                  <c:v>1.9136249999999999</c:v>
                </c:pt>
                <c:pt idx="58937">
                  <c:v>1.91066</c:v>
                </c:pt>
                <c:pt idx="58938">
                  <c:v>1.9076949999999999</c:v>
                </c:pt>
                <c:pt idx="58939">
                  <c:v>1.90473</c:v>
                </c:pt>
                <c:pt idx="58940">
                  <c:v>1.9017649999999999</c:v>
                </c:pt>
                <c:pt idx="58941">
                  <c:v>1.8988</c:v>
                </c:pt>
                <c:pt idx="58942">
                  <c:v>1.8958349999999999</c:v>
                </c:pt>
                <c:pt idx="58943">
                  <c:v>1.8928700000000001</c:v>
                </c:pt>
                <c:pt idx="58944">
                  <c:v>1.8899049999999999</c:v>
                </c:pt>
                <c:pt idx="58945">
                  <c:v>1.886941</c:v>
                </c:pt>
                <c:pt idx="58946">
                  <c:v>1.8839760000000001</c:v>
                </c:pt>
                <c:pt idx="58947">
                  <c:v>1.881011</c:v>
                </c:pt>
                <c:pt idx="58948">
                  <c:v>1.8780460000000001</c:v>
                </c:pt>
                <c:pt idx="58949">
                  <c:v>1.8750800000000001</c:v>
                </c:pt>
                <c:pt idx="58950">
                  <c:v>1.8721140000000001</c:v>
                </c:pt>
                <c:pt idx="58951">
                  <c:v>1.869148</c:v>
                </c:pt>
                <c:pt idx="58952">
                  <c:v>1.8661829999999999</c:v>
                </c:pt>
                <c:pt idx="58953">
                  <c:v>1.863219</c:v>
                </c:pt>
                <c:pt idx="58954">
                  <c:v>1.8602540000000001</c:v>
                </c:pt>
                <c:pt idx="58955">
                  <c:v>1.857291</c:v>
                </c:pt>
                <c:pt idx="58956">
                  <c:v>1.854328</c:v>
                </c:pt>
                <c:pt idx="58957">
                  <c:v>1.8513660000000001</c:v>
                </c:pt>
                <c:pt idx="58958">
                  <c:v>1.8484050000000001</c:v>
                </c:pt>
                <c:pt idx="58959">
                  <c:v>1.845442</c:v>
                </c:pt>
                <c:pt idx="58960">
                  <c:v>1.8424780000000001</c:v>
                </c:pt>
                <c:pt idx="58961">
                  <c:v>1.839513</c:v>
                </c:pt>
                <c:pt idx="58962">
                  <c:v>1.836549</c:v>
                </c:pt>
                <c:pt idx="58963">
                  <c:v>1.8335840000000001</c:v>
                </c:pt>
                <c:pt idx="58964">
                  <c:v>1.8306210000000001</c:v>
                </c:pt>
                <c:pt idx="58965">
                  <c:v>1.8276589999999999</c:v>
                </c:pt>
                <c:pt idx="58966">
                  <c:v>1.8246960000000001</c:v>
                </c:pt>
                <c:pt idx="58967">
                  <c:v>1.821731</c:v>
                </c:pt>
                <c:pt idx="58968">
                  <c:v>1.8187660000000001</c:v>
                </c:pt>
                <c:pt idx="58969">
                  <c:v>1.8158000000000001</c:v>
                </c:pt>
                <c:pt idx="58970">
                  <c:v>1.812835</c:v>
                </c:pt>
                <c:pt idx="58971">
                  <c:v>1.8098700000000001</c:v>
                </c:pt>
                <c:pt idx="58972">
                  <c:v>1.8069059999999999</c:v>
                </c:pt>
                <c:pt idx="58973">
                  <c:v>1.803941</c:v>
                </c:pt>
                <c:pt idx="58974">
                  <c:v>1.800975</c:v>
                </c:pt>
                <c:pt idx="58975">
                  <c:v>1.798011</c:v>
                </c:pt>
                <c:pt idx="58976">
                  <c:v>1.7950459999999999</c:v>
                </c:pt>
                <c:pt idx="58977">
                  <c:v>1.792082</c:v>
                </c:pt>
                <c:pt idx="58978">
                  <c:v>1.7891170000000001</c:v>
                </c:pt>
                <c:pt idx="58979">
                  <c:v>1.786154</c:v>
                </c:pt>
                <c:pt idx="58980">
                  <c:v>1.783191</c:v>
                </c:pt>
                <c:pt idx="58981">
                  <c:v>1.780227</c:v>
                </c:pt>
                <c:pt idx="58982">
                  <c:v>1.777263</c:v>
                </c:pt>
                <c:pt idx="58983">
                  <c:v>1.7743</c:v>
                </c:pt>
                <c:pt idx="58984">
                  <c:v>1.7713380000000001</c:v>
                </c:pt>
                <c:pt idx="58985">
                  <c:v>1.768375</c:v>
                </c:pt>
                <c:pt idx="58986">
                  <c:v>1.765412</c:v>
                </c:pt>
                <c:pt idx="58987">
                  <c:v>1.7624519999999999</c:v>
                </c:pt>
                <c:pt idx="58988">
                  <c:v>1.759498</c:v>
                </c:pt>
                <c:pt idx="58989">
                  <c:v>1.756542</c:v>
                </c:pt>
                <c:pt idx="58990">
                  <c:v>1.7535860000000001</c:v>
                </c:pt>
                <c:pt idx="58991">
                  <c:v>1.7506280000000001</c:v>
                </c:pt>
                <c:pt idx="58992">
                  <c:v>1.7476700000000001</c:v>
                </c:pt>
                <c:pt idx="58993">
                  <c:v>1.74471</c:v>
                </c:pt>
                <c:pt idx="58994">
                  <c:v>1.7417469999999999</c:v>
                </c:pt>
                <c:pt idx="58995">
                  <c:v>1.7387840000000001</c:v>
                </c:pt>
                <c:pt idx="58996">
                  <c:v>1.7358199999999999</c:v>
                </c:pt>
                <c:pt idx="58997">
                  <c:v>1.7328570000000001</c:v>
                </c:pt>
                <c:pt idx="58998">
                  <c:v>1.7298929999999999</c:v>
                </c:pt>
                <c:pt idx="58999">
                  <c:v>1.7269289999999999</c:v>
                </c:pt>
                <c:pt idx="59000">
                  <c:v>1.723965</c:v>
                </c:pt>
                <c:pt idx="59001">
                  <c:v>1.7210030000000001</c:v>
                </c:pt>
                <c:pt idx="59002">
                  <c:v>1.7180390000000001</c:v>
                </c:pt>
                <c:pt idx="59003">
                  <c:v>1.715076</c:v>
                </c:pt>
                <c:pt idx="59004">
                  <c:v>1.7121120000000001</c:v>
                </c:pt>
                <c:pt idx="59005">
                  <c:v>1.709147</c:v>
                </c:pt>
                <c:pt idx="59006">
                  <c:v>1.7061820000000001</c:v>
                </c:pt>
                <c:pt idx="59007">
                  <c:v>1.703217</c:v>
                </c:pt>
                <c:pt idx="59008">
                  <c:v>1.700253</c:v>
                </c:pt>
                <c:pt idx="59009">
                  <c:v>1.6972860000000001</c:v>
                </c:pt>
                <c:pt idx="59010">
                  <c:v>1.694321</c:v>
                </c:pt>
                <c:pt idx="59011">
                  <c:v>1.6913549999999999</c:v>
                </c:pt>
                <c:pt idx="59012">
                  <c:v>1.6883900000000001</c:v>
                </c:pt>
                <c:pt idx="59013">
                  <c:v>1.685425</c:v>
                </c:pt>
                <c:pt idx="59014">
                  <c:v>1.6824589999999999</c:v>
                </c:pt>
                <c:pt idx="59015">
                  <c:v>1.6794929999999999</c:v>
                </c:pt>
                <c:pt idx="59016">
                  <c:v>1.6765270000000001</c:v>
                </c:pt>
                <c:pt idx="59017">
                  <c:v>1.6735610000000001</c:v>
                </c:pt>
                <c:pt idx="59018">
                  <c:v>1.6705950000000001</c:v>
                </c:pt>
                <c:pt idx="59019">
                  <c:v>1.667632</c:v>
                </c:pt>
                <c:pt idx="59020">
                  <c:v>1.664668</c:v>
                </c:pt>
                <c:pt idx="59021">
                  <c:v>1.6617040000000001</c:v>
                </c:pt>
                <c:pt idx="59022">
                  <c:v>1.658738</c:v>
                </c:pt>
                <c:pt idx="59023">
                  <c:v>1.655772</c:v>
                </c:pt>
                <c:pt idx="59024">
                  <c:v>1.6528050000000001</c:v>
                </c:pt>
                <c:pt idx="59025">
                  <c:v>1.649837</c:v>
                </c:pt>
                <c:pt idx="59026">
                  <c:v>1.6468689999999999</c:v>
                </c:pt>
                <c:pt idx="59027">
                  <c:v>1.6439010000000001</c:v>
                </c:pt>
                <c:pt idx="59028">
                  <c:v>1.6409339999999999</c:v>
                </c:pt>
                <c:pt idx="59029">
                  <c:v>1.637972</c:v>
                </c:pt>
                <c:pt idx="59030">
                  <c:v>1.6350119999999999</c:v>
                </c:pt>
                <c:pt idx="59031">
                  <c:v>1.63205</c:v>
                </c:pt>
                <c:pt idx="59032">
                  <c:v>1.629087</c:v>
                </c:pt>
                <c:pt idx="59033">
                  <c:v>1.626123</c:v>
                </c:pt>
                <c:pt idx="59034">
                  <c:v>1.623157</c:v>
                </c:pt>
                <c:pt idx="59035">
                  <c:v>1.6201909999999999</c:v>
                </c:pt>
                <c:pt idx="59036">
                  <c:v>1.617224</c:v>
                </c:pt>
                <c:pt idx="59037">
                  <c:v>1.6142570000000001</c:v>
                </c:pt>
                <c:pt idx="59038">
                  <c:v>1.6112899999999999</c:v>
                </c:pt>
                <c:pt idx="59039">
                  <c:v>1.608322</c:v>
                </c:pt>
                <c:pt idx="59040">
                  <c:v>1.6053550000000001</c:v>
                </c:pt>
                <c:pt idx="59041">
                  <c:v>1.6023860000000001</c:v>
                </c:pt>
                <c:pt idx="59042">
                  <c:v>1.599418</c:v>
                </c:pt>
                <c:pt idx="59043">
                  <c:v>1.5964499999999999</c:v>
                </c:pt>
                <c:pt idx="59044">
                  <c:v>1.5934839999999999</c:v>
                </c:pt>
                <c:pt idx="59045">
                  <c:v>1.590516</c:v>
                </c:pt>
                <c:pt idx="59046">
                  <c:v>1.587547</c:v>
                </c:pt>
                <c:pt idx="59047">
                  <c:v>1.584578</c:v>
                </c:pt>
                <c:pt idx="59048">
                  <c:v>1.5816030000000001</c:v>
                </c:pt>
                <c:pt idx="59049">
                  <c:v>1.5786249999999999</c:v>
                </c:pt>
                <c:pt idx="59050">
                  <c:v>1.5756479999999999</c:v>
                </c:pt>
                <c:pt idx="59051">
                  <c:v>1.572675</c:v>
                </c:pt>
                <c:pt idx="59052">
                  <c:v>1.569704</c:v>
                </c:pt>
                <c:pt idx="59053">
                  <c:v>1.566732</c:v>
                </c:pt>
                <c:pt idx="59054">
                  <c:v>1.563761</c:v>
                </c:pt>
                <c:pt idx="59055">
                  <c:v>1.5607899999999999</c:v>
                </c:pt>
                <c:pt idx="59056">
                  <c:v>1.5578190000000001</c:v>
                </c:pt>
                <c:pt idx="59057">
                  <c:v>1.554851</c:v>
                </c:pt>
                <c:pt idx="59058">
                  <c:v>1.5518860000000001</c:v>
                </c:pt>
                <c:pt idx="59059">
                  <c:v>1.5489189999999999</c:v>
                </c:pt>
                <c:pt idx="59060">
                  <c:v>1.5459540000000001</c:v>
                </c:pt>
                <c:pt idx="59061">
                  <c:v>1.5429870000000001</c:v>
                </c:pt>
                <c:pt idx="59062">
                  <c:v>1.5400210000000001</c:v>
                </c:pt>
                <c:pt idx="59063">
                  <c:v>1.5370550000000001</c:v>
                </c:pt>
                <c:pt idx="59064">
                  <c:v>1.534089</c:v>
                </c:pt>
                <c:pt idx="59065">
                  <c:v>1.5311220000000001</c:v>
                </c:pt>
                <c:pt idx="59066">
                  <c:v>1.5281560000000001</c:v>
                </c:pt>
                <c:pt idx="59067">
                  <c:v>1.52519</c:v>
                </c:pt>
                <c:pt idx="59068">
                  <c:v>1.522224</c:v>
                </c:pt>
                <c:pt idx="59069">
                  <c:v>1.5192589999999999</c:v>
                </c:pt>
                <c:pt idx="59070">
                  <c:v>1.5162960000000001</c:v>
                </c:pt>
                <c:pt idx="59071">
                  <c:v>1.513331</c:v>
                </c:pt>
                <c:pt idx="59072">
                  <c:v>1.510367</c:v>
                </c:pt>
                <c:pt idx="59073">
                  <c:v>1.507404</c:v>
                </c:pt>
                <c:pt idx="59074">
                  <c:v>1.5044390000000001</c:v>
                </c:pt>
                <c:pt idx="59075">
                  <c:v>1.5014749999999999</c:v>
                </c:pt>
                <c:pt idx="59076">
                  <c:v>1.498513</c:v>
                </c:pt>
                <c:pt idx="59077">
                  <c:v>1.4955510000000001</c:v>
                </c:pt>
                <c:pt idx="59078">
                  <c:v>1.4925870000000001</c:v>
                </c:pt>
                <c:pt idx="59079">
                  <c:v>1.489622</c:v>
                </c:pt>
                <c:pt idx="59080">
                  <c:v>1.486658</c:v>
                </c:pt>
                <c:pt idx="59081">
                  <c:v>1.4836959999999999</c:v>
                </c:pt>
                <c:pt idx="59082">
                  <c:v>1.4807300000000001</c:v>
                </c:pt>
                <c:pt idx="59083">
                  <c:v>1.4777629999999999</c:v>
                </c:pt>
                <c:pt idx="59084">
                  <c:v>1.4747950000000001</c:v>
                </c:pt>
                <c:pt idx="59085">
                  <c:v>1.4718279999999999</c:v>
                </c:pt>
                <c:pt idx="59086">
                  <c:v>1.4688589999999999</c:v>
                </c:pt>
                <c:pt idx="59087">
                  <c:v>1.4658899999999999</c:v>
                </c:pt>
                <c:pt idx="59088">
                  <c:v>1.46292</c:v>
                </c:pt>
                <c:pt idx="59089">
                  <c:v>1.4599489999999999</c:v>
                </c:pt>
                <c:pt idx="59090">
                  <c:v>1.456979</c:v>
                </c:pt>
                <c:pt idx="59091">
                  <c:v>1.454008</c:v>
                </c:pt>
                <c:pt idx="59092">
                  <c:v>1.451038</c:v>
                </c:pt>
                <c:pt idx="59093">
                  <c:v>1.448067</c:v>
                </c:pt>
                <c:pt idx="59094">
                  <c:v>1.4450959999999999</c:v>
                </c:pt>
                <c:pt idx="59095">
                  <c:v>1.4421250000000001</c:v>
                </c:pt>
                <c:pt idx="59096">
                  <c:v>1.439152</c:v>
                </c:pt>
                <c:pt idx="59097">
                  <c:v>1.4361790000000001</c:v>
                </c:pt>
                <c:pt idx="59098">
                  <c:v>1.4332050000000001</c:v>
                </c:pt>
                <c:pt idx="59099">
                  <c:v>1.430231</c:v>
                </c:pt>
                <c:pt idx="59100">
                  <c:v>1.4272590000000001</c:v>
                </c:pt>
                <c:pt idx="59101">
                  <c:v>1.424285</c:v>
                </c:pt>
                <c:pt idx="59102">
                  <c:v>1.421313</c:v>
                </c:pt>
                <c:pt idx="59103">
                  <c:v>1.418339</c:v>
                </c:pt>
                <c:pt idx="59104">
                  <c:v>1.415365</c:v>
                </c:pt>
                <c:pt idx="59105">
                  <c:v>1.4123920000000001</c:v>
                </c:pt>
                <c:pt idx="59106">
                  <c:v>1.409419</c:v>
                </c:pt>
                <c:pt idx="59107">
                  <c:v>1.4064460000000001</c:v>
                </c:pt>
                <c:pt idx="59108">
                  <c:v>1.403473</c:v>
                </c:pt>
                <c:pt idx="59109">
                  <c:v>1.4005000000000001</c:v>
                </c:pt>
                <c:pt idx="59110">
                  <c:v>1.3975280000000001</c:v>
                </c:pt>
                <c:pt idx="59111">
                  <c:v>1.394555</c:v>
                </c:pt>
                <c:pt idx="59112">
                  <c:v>1.3915820000000001</c:v>
                </c:pt>
                <c:pt idx="59113">
                  <c:v>1.388609</c:v>
                </c:pt>
                <c:pt idx="59114">
                  <c:v>1.3856360000000001</c:v>
                </c:pt>
                <c:pt idx="59115">
                  <c:v>1.3826639999999999</c:v>
                </c:pt>
                <c:pt idx="59116">
                  <c:v>1.379694</c:v>
                </c:pt>
                <c:pt idx="59117">
                  <c:v>1.3767229999999999</c:v>
                </c:pt>
                <c:pt idx="59118">
                  <c:v>1.3737539999999999</c:v>
                </c:pt>
                <c:pt idx="59119">
                  <c:v>1.3707860000000001</c:v>
                </c:pt>
                <c:pt idx="59120">
                  <c:v>1.3678189999999999</c:v>
                </c:pt>
                <c:pt idx="59121">
                  <c:v>1.364849</c:v>
                </c:pt>
                <c:pt idx="59122">
                  <c:v>1.3618779999999999</c:v>
                </c:pt>
                <c:pt idx="59123">
                  <c:v>1.358908</c:v>
                </c:pt>
                <c:pt idx="59124">
                  <c:v>1.3559369999999999</c:v>
                </c:pt>
                <c:pt idx="59125">
                  <c:v>1.3529659999999999</c:v>
                </c:pt>
                <c:pt idx="59126">
                  <c:v>1.3499950000000001</c:v>
                </c:pt>
                <c:pt idx="59127">
                  <c:v>1.3470230000000001</c:v>
                </c:pt>
                <c:pt idx="59128">
                  <c:v>1.3440510000000001</c:v>
                </c:pt>
                <c:pt idx="59129">
                  <c:v>1.341078</c:v>
                </c:pt>
                <c:pt idx="59130">
                  <c:v>1.3381050000000001</c:v>
                </c:pt>
                <c:pt idx="59131">
                  <c:v>1.335132</c:v>
                </c:pt>
                <c:pt idx="59132">
                  <c:v>1.3321590000000001</c:v>
                </c:pt>
                <c:pt idx="59133">
                  <c:v>1.3291850000000001</c:v>
                </c:pt>
                <c:pt idx="59134">
                  <c:v>1.326211</c:v>
                </c:pt>
                <c:pt idx="59135">
                  <c:v>1.323237</c:v>
                </c:pt>
                <c:pt idx="59136">
                  <c:v>1.320263</c:v>
                </c:pt>
                <c:pt idx="59137">
                  <c:v>1.3172900000000001</c:v>
                </c:pt>
                <c:pt idx="59138">
                  <c:v>1.3143149999999999</c:v>
                </c:pt>
                <c:pt idx="59139">
                  <c:v>1.3113410000000001</c:v>
                </c:pt>
                <c:pt idx="59140">
                  <c:v>1.3083659999999999</c:v>
                </c:pt>
                <c:pt idx="59141">
                  <c:v>1.305393</c:v>
                </c:pt>
                <c:pt idx="59142">
                  <c:v>1.3024210000000001</c:v>
                </c:pt>
                <c:pt idx="59143">
                  <c:v>1.2994490000000001</c:v>
                </c:pt>
                <c:pt idx="59144">
                  <c:v>1.296476</c:v>
                </c:pt>
                <c:pt idx="59145">
                  <c:v>1.293504</c:v>
                </c:pt>
                <c:pt idx="59146">
                  <c:v>1.2905310000000001</c:v>
                </c:pt>
                <c:pt idx="59147">
                  <c:v>1.287558</c:v>
                </c:pt>
                <c:pt idx="59148">
                  <c:v>1.2845850000000001</c:v>
                </c:pt>
                <c:pt idx="59149">
                  <c:v>1.281614</c:v>
                </c:pt>
                <c:pt idx="59150">
                  <c:v>1.2786420000000001</c:v>
                </c:pt>
                <c:pt idx="59151">
                  <c:v>1.2756689999999999</c:v>
                </c:pt>
                <c:pt idx="59152">
                  <c:v>1.272697</c:v>
                </c:pt>
                <c:pt idx="59153">
                  <c:v>1.2697240000000001</c:v>
                </c:pt>
                <c:pt idx="59154">
                  <c:v>1.26675</c:v>
                </c:pt>
                <c:pt idx="59155">
                  <c:v>1.2637769999999999</c:v>
                </c:pt>
                <c:pt idx="59156">
                  <c:v>1.260804</c:v>
                </c:pt>
                <c:pt idx="59157">
                  <c:v>1.25783</c:v>
                </c:pt>
                <c:pt idx="59158">
                  <c:v>1.254856</c:v>
                </c:pt>
                <c:pt idx="59159">
                  <c:v>1.2518830000000001</c:v>
                </c:pt>
                <c:pt idx="59160">
                  <c:v>1.248915</c:v>
                </c:pt>
                <c:pt idx="59161">
                  <c:v>1.2459480000000001</c:v>
                </c:pt>
                <c:pt idx="59162">
                  <c:v>1.242982</c:v>
                </c:pt>
                <c:pt idx="59163">
                  <c:v>1.2400139999999999</c:v>
                </c:pt>
                <c:pt idx="59164">
                  <c:v>1.2370509999999999</c:v>
                </c:pt>
                <c:pt idx="59165">
                  <c:v>1.2340869999999999</c:v>
                </c:pt>
                <c:pt idx="59166">
                  <c:v>1.231122</c:v>
                </c:pt>
                <c:pt idx="59167">
                  <c:v>1.2281569999999999</c:v>
                </c:pt>
                <c:pt idx="59168">
                  <c:v>1.2251909999999999</c:v>
                </c:pt>
                <c:pt idx="59169">
                  <c:v>1.2222249999999999</c:v>
                </c:pt>
                <c:pt idx="59170">
                  <c:v>1.219258</c:v>
                </c:pt>
                <c:pt idx="59171">
                  <c:v>1.216291</c:v>
                </c:pt>
                <c:pt idx="59172">
                  <c:v>1.2133229999999999</c:v>
                </c:pt>
                <c:pt idx="59173">
                  <c:v>1.210356</c:v>
                </c:pt>
                <c:pt idx="59174">
                  <c:v>1.20739</c:v>
                </c:pt>
                <c:pt idx="59175">
                  <c:v>1.2044239999999999</c:v>
                </c:pt>
                <c:pt idx="59176">
                  <c:v>1.2014549999999999</c:v>
                </c:pt>
                <c:pt idx="59177">
                  <c:v>1.1984859999999999</c:v>
                </c:pt>
                <c:pt idx="59178">
                  <c:v>1.1955169999999999</c:v>
                </c:pt>
                <c:pt idx="59179">
                  <c:v>1.1925460000000001</c:v>
                </c:pt>
                <c:pt idx="59180">
                  <c:v>1.189575</c:v>
                </c:pt>
                <c:pt idx="59181">
                  <c:v>1.186604</c:v>
                </c:pt>
                <c:pt idx="59182">
                  <c:v>1.1836329999999999</c:v>
                </c:pt>
                <c:pt idx="59183">
                  <c:v>1.1806620000000001</c:v>
                </c:pt>
                <c:pt idx="59184">
                  <c:v>1.177691</c:v>
                </c:pt>
                <c:pt idx="59185">
                  <c:v>1.1747209999999999</c:v>
                </c:pt>
                <c:pt idx="59186">
                  <c:v>1.171751</c:v>
                </c:pt>
                <c:pt idx="59187">
                  <c:v>1.168782</c:v>
                </c:pt>
                <c:pt idx="59188">
                  <c:v>1.1658120000000001</c:v>
                </c:pt>
                <c:pt idx="59189">
                  <c:v>1.1628430000000001</c:v>
                </c:pt>
                <c:pt idx="59190">
                  <c:v>1.1598740000000001</c:v>
                </c:pt>
                <c:pt idx="59191">
                  <c:v>1.1569050000000001</c:v>
                </c:pt>
                <c:pt idx="59192">
                  <c:v>1.1539360000000001</c:v>
                </c:pt>
                <c:pt idx="59193">
                  <c:v>1.1509659999999999</c:v>
                </c:pt>
                <c:pt idx="59194">
                  <c:v>1.147996</c:v>
                </c:pt>
                <c:pt idx="59195">
                  <c:v>1.1450279999999999</c:v>
                </c:pt>
                <c:pt idx="59196">
                  <c:v>1.1420589999999999</c:v>
                </c:pt>
                <c:pt idx="59197">
                  <c:v>1.139089</c:v>
                </c:pt>
                <c:pt idx="59198">
                  <c:v>1.13612</c:v>
                </c:pt>
                <c:pt idx="59199">
                  <c:v>1.133151</c:v>
                </c:pt>
                <c:pt idx="59200">
                  <c:v>1.1301840000000001</c:v>
                </c:pt>
                <c:pt idx="59201">
                  <c:v>1.127216</c:v>
                </c:pt>
                <c:pt idx="59202">
                  <c:v>1.124247</c:v>
                </c:pt>
                <c:pt idx="59203">
                  <c:v>1.1212789999999999</c:v>
                </c:pt>
                <c:pt idx="59204">
                  <c:v>1.118309</c:v>
                </c:pt>
                <c:pt idx="59205">
                  <c:v>1.1153360000000001</c:v>
                </c:pt>
                <c:pt idx="59206">
                  <c:v>1.112363</c:v>
                </c:pt>
                <c:pt idx="59207">
                  <c:v>1.109389</c:v>
                </c:pt>
                <c:pt idx="59208">
                  <c:v>1.106414</c:v>
                </c:pt>
                <c:pt idx="59209">
                  <c:v>1.1034390000000001</c:v>
                </c:pt>
                <c:pt idx="59210">
                  <c:v>1.100465</c:v>
                </c:pt>
                <c:pt idx="59211">
                  <c:v>1.0974889999999999</c:v>
                </c:pt>
                <c:pt idx="59212">
                  <c:v>1.0945149999999999</c:v>
                </c:pt>
                <c:pt idx="59213">
                  <c:v>1.09154</c:v>
                </c:pt>
                <c:pt idx="59214">
                  <c:v>1.088565</c:v>
                </c:pt>
                <c:pt idx="59215">
                  <c:v>1.0855900000000001</c:v>
                </c:pt>
                <c:pt idx="59216">
                  <c:v>1.0826150000000001</c:v>
                </c:pt>
                <c:pt idx="59217">
                  <c:v>1.0796399999999999</c:v>
                </c:pt>
                <c:pt idx="59218">
                  <c:v>1.076665</c:v>
                </c:pt>
                <c:pt idx="59219">
                  <c:v>1.07369</c:v>
                </c:pt>
                <c:pt idx="59220">
                  <c:v>1.0707139999999999</c:v>
                </c:pt>
                <c:pt idx="59221">
                  <c:v>1.0677380000000001</c:v>
                </c:pt>
                <c:pt idx="59222">
                  <c:v>1.0647599999999999</c:v>
                </c:pt>
                <c:pt idx="59223">
                  <c:v>1.0617829999999999</c:v>
                </c:pt>
                <c:pt idx="59224">
                  <c:v>1.0588070000000001</c:v>
                </c:pt>
                <c:pt idx="59225">
                  <c:v>1.0558320000000001</c:v>
                </c:pt>
                <c:pt idx="59226">
                  <c:v>1.0528580000000001</c:v>
                </c:pt>
                <c:pt idx="59227">
                  <c:v>1.049882</c:v>
                </c:pt>
                <c:pt idx="59228">
                  <c:v>1.046907</c:v>
                </c:pt>
                <c:pt idx="59229">
                  <c:v>1.0439309999999999</c:v>
                </c:pt>
                <c:pt idx="59230">
                  <c:v>1.0409550000000001</c:v>
                </c:pt>
                <c:pt idx="59231">
                  <c:v>1.0379799999999999</c:v>
                </c:pt>
                <c:pt idx="59232">
                  <c:v>1.035005</c:v>
                </c:pt>
                <c:pt idx="59233">
                  <c:v>1.0320320000000001</c:v>
                </c:pt>
                <c:pt idx="59234">
                  <c:v>1.029058</c:v>
                </c:pt>
                <c:pt idx="59235">
                  <c:v>1.0260849999999999</c:v>
                </c:pt>
                <c:pt idx="59236">
                  <c:v>1.0231110000000001</c:v>
                </c:pt>
                <c:pt idx="59237">
                  <c:v>1.0201370000000001</c:v>
                </c:pt>
                <c:pt idx="59238">
                  <c:v>1.0171619999999999</c:v>
                </c:pt>
                <c:pt idx="59239">
                  <c:v>1.0141880000000001</c:v>
                </c:pt>
                <c:pt idx="59240">
                  <c:v>1.0112140000000001</c:v>
                </c:pt>
                <c:pt idx="59241">
                  <c:v>1.00824</c:v>
                </c:pt>
                <c:pt idx="59242">
                  <c:v>1.005266</c:v>
                </c:pt>
                <c:pt idx="59243">
                  <c:v>1.002292</c:v>
                </c:pt>
                <c:pt idx="59244">
                  <c:v>0.99931789999999998</c:v>
                </c:pt>
                <c:pt idx="59245">
                  <c:v>0.99634469999999997</c:v>
                </c:pt>
                <c:pt idx="59246">
                  <c:v>0.99337200000000003</c:v>
                </c:pt>
                <c:pt idx="59247">
                  <c:v>0.99039880000000002</c:v>
                </c:pt>
                <c:pt idx="59248">
                  <c:v>0.98742459999999999</c:v>
                </c:pt>
                <c:pt idx="59249">
                  <c:v>0.98445000000000005</c:v>
                </c:pt>
                <c:pt idx="59250">
                  <c:v>0.98147479999999998</c:v>
                </c:pt>
                <c:pt idx="59251">
                  <c:v>0.97849989999999998</c:v>
                </c:pt>
                <c:pt idx="59252">
                  <c:v>0.97552559999999999</c:v>
                </c:pt>
                <c:pt idx="59253">
                  <c:v>0.97255119999999995</c:v>
                </c:pt>
                <c:pt idx="59254">
                  <c:v>0.96957360000000004</c:v>
                </c:pt>
                <c:pt idx="59255">
                  <c:v>0.96659629999999996</c:v>
                </c:pt>
                <c:pt idx="59256">
                  <c:v>0.96361940000000001</c:v>
                </c:pt>
                <c:pt idx="59257">
                  <c:v>0.96064360000000004</c:v>
                </c:pt>
                <c:pt idx="59258">
                  <c:v>0.95766759999999995</c:v>
                </c:pt>
                <c:pt idx="59259">
                  <c:v>0.9546924</c:v>
                </c:pt>
                <c:pt idx="59260">
                  <c:v>0.95171680000000003</c:v>
                </c:pt>
                <c:pt idx="59261">
                  <c:v>0.94874199999999997</c:v>
                </c:pt>
                <c:pt idx="59262">
                  <c:v>0.94576660000000001</c:v>
                </c:pt>
                <c:pt idx="59263">
                  <c:v>0.94279179999999996</c:v>
                </c:pt>
                <c:pt idx="59264">
                  <c:v>0.93981720000000002</c:v>
                </c:pt>
                <c:pt idx="59265">
                  <c:v>0.93684259999999997</c:v>
                </c:pt>
                <c:pt idx="59266">
                  <c:v>0.93386820000000004</c:v>
                </c:pt>
                <c:pt idx="59267">
                  <c:v>0.930894</c:v>
                </c:pt>
                <c:pt idx="59268">
                  <c:v>0.92791959999999996</c:v>
                </c:pt>
                <c:pt idx="59269">
                  <c:v>0.92494549999999998</c:v>
                </c:pt>
                <c:pt idx="59270">
                  <c:v>0.92196979999999995</c:v>
                </c:pt>
                <c:pt idx="59271">
                  <c:v>0.91899660000000005</c:v>
                </c:pt>
                <c:pt idx="59272">
                  <c:v>0.91602450000000002</c:v>
                </c:pt>
                <c:pt idx="59273">
                  <c:v>0.91305239999999999</c:v>
                </c:pt>
                <c:pt idx="59274">
                  <c:v>0.91007930000000004</c:v>
                </c:pt>
                <c:pt idx="59275">
                  <c:v>0.90710659999999999</c:v>
                </c:pt>
                <c:pt idx="59276">
                  <c:v>0.90413460000000001</c:v>
                </c:pt>
                <c:pt idx="59277">
                  <c:v>0.90116019999999997</c:v>
                </c:pt>
                <c:pt idx="59278">
                  <c:v>0.89818969999999998</c:v>
                </c:pt>
                <c:pt idx="59279">
                  <c:v>0.8952194</c:v>
                </c:pt>
                <c:pt idx="59280">
                  <c:v>0.89224800000000004</c:v>
                </c:pt>
                <c:pt idx="59281">
                  <c:v>0.88927630000000002</c:v>
                </c:pt>
                <c:pt idx="59282">
                  <c:v>0.88630710000000001</c:v>
                </c:pt>
                <c:pt idx="59283">
                  <c:v>0.88333740000000005</c:v>
                </c:pt>
                <c:pt idx="59284">
                  <c:v>0.88036700000000001</c:v>
                </c:pt>
                <c:pt idx="59285">
                  <c:v>0.87739650000000002</c:v>
                </c:pt>
                <c:pt idx="59286">
                  <c:v>0.87442869999999995</c:v>
                </c:pt>
                <c:pt idx="59287">
                  <c:v>0.87145950000000005</c:v>
                </c:pt>
                <c:pt idx="59288">
                  <c:v>0.86849050000000005</c:v>
                </c:pt>
                <c:pt idx="59289">
                  <c:v>0.86552130000000005</c:v>
                </c:pt>
                <c:pt idx="59290">
                  <c:v>0.86255300000000001</c:v>
                </c:pt>
                <c:pt idx="59291">
                  <c:v>0.8595834</c:v>
                </c:pt>
                <c:pt idx="59292">
                  <c:v>0.8566144</c:v>
                </c:pt>
                <c:pt idx="59293">
                  <c:v>0.8536456</c:v>
                </c:pt>
                <c:pt idx="59294">
                  <c:v>0.8506764</c:v>
                </c:pt>
                <c:pt idx="59295">
                  <c:v>0.84770670000000004</c:v>
                </c:pt>
                <c:pt idx="59296">
                  <c:v>0.84473810000000005</c:v>
                </c:pt>
                <c:pt idx="59297">
                  <c:v>0.8417692</c:v>
                </c:pt>
                <c:pt idx="59298">
                  <c:v>0.83879859999999995</c:v>
                </c:pt>
                <c:pt idx="59299">
                  <c:v>0.83583160000000001</c:v>
                </c:pt>
                <c:pt idx="59300">
                  <c:v>0.83286320000000003</c:v>
                </c:pt>
                <c:pt idx="59301">
                  <c:v>0.82989380000000001</c:v>
                </c:pt>
                <c:pt idx="59302">
                  <c:v>0.8269223</c:v>
                </c:pt>
                <c:pt idx="59303">
                  <c:v>0.82395220000000002</c:v>
                </c:pt>
                <c:pt idx="59304">
                  <c:v>0.82098150000000003</c:v>
                </c:pt>
                <c:pt idx="59305">
                  <c:v>0.81801009999999996</c:v>
                </c:pt>
                <c:pt idx="59306">
                  <c:v>0.81503890000000001</c:v>
                </c:pt>
                <c:pt idx="59307">
                  <c:v>0.81206900000000004</c:v>
                </c:pt>
                <c:pt idx="59308">
                  <c:v>0.80909850000000005</c:v>
                </c:pt>
                <c:pt idx="59309">
                  <c:v>0.80612859999999997</c:v>
                </c:pt>
                <c:pt idx="59310">
                  <c:v>0.80315840000000005</c:v>
                </c:pt>
                <c:pt idx="59311">
                  <c:v>0.80018809999999996</c:v>
                </c:pt>
                <c:pt idx="59312">
                  <c:v>0.79721799999999998</c:v>
                </c:pt>
                <c:pt idx="59313">
                  <c:v>0.79424729999999999</c:v>
                </c:pt>
                <c:pt idx="59314">
                  <c:v>0.79127630000000004</c:v>
                </c:pt>
                <c:pt idx="59315">
                  <c:v>0.78830560000000005</c:v>
                </c:pt>
                <c:pt idx="59316">
                  <c:v>0.78533450000000005</c:v>
                </c:pt>
                <c:pt idx="59317">
                  <c:v>0.78236340000000004</c:v>
                </c:pt>
                <c:pt idx="59318">
                  <c:v>0.77939239999999999</c:v>
                </c:pt>
                <c:pt idx="59319">
                  <c:v>0.77642180000000005</c:v>
                </c:pt>
                <c:pt idx="59320">
                  <c:v>0.77345169999999996</c:v>
                </c:pt>
                <c:pt idx="59321">
                  <c:v>0.77048179999999999</c:v>
                </c:pt>
                <c:pt idx="59322">
                  <c:v>0.76751290000000005</c:v>
                </c:pt>
                <c:pt idx="59323">
                  <c:v>0.76454350000000004</c:v>
                </c:pt>
                <c:pt idx="59324">
                  <c:v>0.7615748</c:v>
                </c:pt>
                <c:pt idx="59325">
                  <c:v>0.75860740000000004</c:v>
                </c:pt>
                <c:pt idx="59326">
                  <c:v>0.75563809999999998</c:v>
                </c:pt>
                <c:pt idx="59327">
                  <c:v>0.7526678</c:v>
                </c:pt>
                <c:pt idx="59328">
                  <c:v>0.74969980000000003</c:v>
                </c:pt>
                <c:pt idx="59329">
                  <c:v>0.74673239999999996</c:v>
                </c:pt>
                <c:pt idx="59330">
                  <c:v>0.74376419999999999</c:v>
                </c:pt>
                <c:pt idx="59331">
                  <c:v>0.74079479999999998</c:v>
                </c:pt>
                <c:pt idx="59332">
                  <c:v>0.73782559999999997</c:v>
                </c:pt>
                <c:pt idx="59333">
                  <c:v>0.73485630000000002</c:v>
                </c:pt>
                <c:pt idx="59334">
                  <c:v>0.73188629999999999</c:v>
                </c:pt>
                <c:pt idx="59335">
                  <c:v>0.72891629999999996</c:v>
                </c:pt>
                <c:pt idx="59336">
                  <c:v>0.72594590000000003</c:v>
                </c:pt>
                <c:pt idx="59337">
                  <c:v>0.72297560000000005</c:v>
                </c:pt>
                <c:pt idx="59338">
                  <c:v>0.7200105</c:v>
                </c:pt>
                <c:pt idx="59339">
                  <c:v>0.71704509999999999</c:v>
                </c:pt>
                <c:pt idx="59340">
                  <c:v>0.7140763</c:v>
                </c:pt>
                <c:pt idx="59341">
                  <c:v>0.71110609999999996</c:v>
                </c:pt>
                <c:pt idx="59342">
                  <c:v>0.70813760000000003</c:v>
                </c:pt>
                <c:pt idx="59343">
                  <c:v>0.70516780000000001</c:v>
                </c:pt>
                <c:pt idx="59344">
                  <c:v>0.70219779999999998</c:v>
                </c:pt>
                <c:pt idx="59345">
                  <c:v>0.6992273</c:v>
                </c:pt>
                <c:pt idx="59346">
                  <c:v>0.69625709999999996</c:v>
                </c:pt>
                <c:pt idx="59347">
                  <c:v>0.69328699999999999</c:v>
                </c:pt>
                <c:pt idx="59348">
                  <c:v>0.69031540000000002</c:v>
                </c:pt>
                <c:pt idx="59349">
                  <c:v>0.68734479999999998</c:v>
                </c:pt>
                <c:pt idx="59350">
                  <c:v>0.68437389999999998</c:v>
                </c:pt>
                <c:pt idx="59351">
                  <c:v>0.68140350000000005</c:v>
                </c:pt>
                <c:pt idx="59352">
                  <c:v>0.67843609999999999</c:v>
                </c:pt>
                <c:pt idx="59353">
                  <c:v>0.67547109999999999</c:v>
                </c:pt>
                <c:pt idx="59354">
                  <c:v>0.67250549999999998</c:v>
                </c:pt>
                <c:pt idx="59355">
                  <c:v>0.66953969999999996</c:v>
                </c:pt>
                <c:pt idx="59356">
                  <c:v>0.66657259999999996</c:v>
                </c:pt>
                <c:pt idx="59357">
                  <c:v>0.66360439999999998</c:v>
                </c:pt>
                <c:pt idx="59358">
                  <c:v>0.66063570000000005</c:v>
                </c:pt>
                <c:pt idx="59359">
                  <c:v>0.6576668</c:v>
                </c:pt>
                <c:pt idx="59360">
                  <c:v>0.65470079999999997</c:v>
                </c:pt>
                <c:pt idx="59361">
                  <c:v>0.65173550000000002</c:v>
                </c:pt>
                <c:pt idx="59362">
                  <c:v>0.64876750000000005</c:v>
                </c:pt>
                <c:pt idx="59363">
                  <c:v>0.64580139999999997</c:v>
                </c:pt>
                <c:pt idx="59364">
                  <c:v>0.64283440000000003</c:v>
                </c:pt>
                <c:pt idx="59365">
                  <c:v>0.63986679999999996</c:v>
                </c:pt>
                <c:pt idx="59366">
                  <c:v>0.63689989999999996</c:v>
                </c:pt>
                <c:pt idx="59367">
                  <c:v>0.63393149999999998</c:v>
                </c:pt>
                <c:pt idx="59368">
                  <c:v>0.6309631</c:v>
                </c:pt>
                <c:pt idx="59369">
                  <c:v>0.6279941</c:v>
                </c:pt>
                <c:pt idx="59370">
                  <c:v>0.62502469999999999</c:v>
                </c:pt>
                <c:pt idx="59371">
                  <c:v>0.62205469999999996</c:v>
                </c:pt>
                <c:pt idx="59372">
                  <c:v>0.61908560000000001</c:v>
                </c:pt>
                <c:pt idx="59373">
                  <c:v>0.616116</c:v>
                </c:pt>
                <c:pt idx="59374">
                  <c:v>0.61314690000000005</c:v>
                </c:pt>
                <c:pt idx="59375">
                  <c:v>0.61017999999999994</c:v>
                </c:pt>
                <c:pt idx="59376">
                  <c:v>0.60721259999999999</c:v>
                </c:pt>
                <c:pt idx="59377">
                  <c:v>0.6042438</c:v>
                </c:pt>
                <c:pt idx="59378">
                  <c:v>0.60127540000000002</c:v>
                </c:pt>
                <c:pt idx="59379">
                  <c:v>0.59830899999999998</c:v>
                </c:pt>
                <c:pt idx="59380">
                  <c:v>0.59534100000000001</c:v>
                </c:pt>
                <c:pt idx="59381">
                  <c:v>0.59237249999999997</c:v>
                </c:pt>
                <c:pt idx="59382">
                  <c:v>0.58940349999999997</c:v>
                </c:pt>
                <c:pt idx="59383">
                  <c:v>0.58643500000000004</c:v>
                </c:pt>
                <c:pt idx="59384">
                  <c:v>0.58346620000000005</c:v>
                </c:pt>
                <c:pt idx="59385">
                  <c:v>0.58049790000000001</c:v>
                </c:pt>
                <c:pt idx="59386">
                  <c:v>0.57752919999999996</c:v>
                </c:pt>
                <c:pt idx="59387">
                  <c:v>0.57456149999999995</c:v>
                </c:pt>
                <c:pt idx="59388">
                  <c:v>0.57159479999999996</c:v>
                </c:pt>
                <c:pt idx="59389">
                  <c:v>0.56862880000000005</c:v>
                </c:pt>
                <c:pt idx="59390">
                  <c:v>0.56566249999999996</c:v>
                </c:pt>
                <c:pt idx="59391">
                  <c:v>0.56269559999999996</c:v>
                </c:pt>
                <c:pt idx="59392">
                  <c:v>0.559728</c:v>
                </c:pt>
                <c:pt idx="59393">
                  <c:v>0.55676879999999995</c:v>
                </c:pt>
                <c:pt idx="59394">
                  <c:v>0.55381119999999995</c:v>
                </c:pt>
                <c:pt idx="59395">
                  <c:v>0.55085329999999999</c:v>
                </c:pt>
                <c:pt idx="59396">
                  <c:v>0.54789589999999999</c:v>
                </c:pt>
                <c:pt idx="59397">
                  <c:v>0.54493829999999999</c:v>
                </c:pt>
                <c:pt idx="59398">
                  <c:v>0.54198089999999999</c:v>
                </c:pt>
                <c:pt idx="59399">
                  <c:v>0.53902260000000002</c:v>
                </c:pt>
                <c:pt idx="59400">
                  <c:v>0.53606189999999998</c:v>
                </c:pt>
                <c:pt idx="59401">
                  <c:v>0.53310049999999998</c:v>
                </c:pt>
                <c:pt idx="59402">
                  <c:v>0.53013889999999997</c:v>
                </c:pt>
                <c:pt idx="59403">
                  <c:v>0.52717689999999995</c:v>
                </c:pt>
                <c:pt idx="59404">
                  <c:v>0.52421580000000001</c:v>
                </c:pt>
                <c:pt idx="59405">
                  <c:v>0.52125449999999995</c:v>
                </c:pt>
                <c:pt idx="59406">
                  <c:v>0.51829320000000001</c:v>
                </c:pt>
                <c:pt idx="59407">
                  <c:v>0.51533470000000003</c:v>
                </c:pt>
                <c:pt idx="59408">
                  <c:v>0.51237429999999995</c:v>
                </c:pt>
                <c:pt idx="59409">
                  <c:v>0.50941190000000003</c:v>
                </c:pt>
                <c:pt idx="59410">
                  <c:v>0.50644350000000005</c:v>
                </c:pt>
                <c:pt idx="59411">
                  <c:v>0.50347640000000005</c:v>
                </c:pt>
                <c:pt idx="59412">
                  <c:v>0.5005098</c:v>
                </c:pt>
                <c:pt idx="59413">
                  <c:v>0.4975463</c:v>
                </c:pt>
                <c:pt idx="59414">
                  <c:v>0.49458419999999997</c:v>
                </c:pt>
                <c:pt idx="59415">
                  <c:v>0.49162260000000002</c:v>
                </c:pt>
                <c:pt idx="59416">
                  <c:v>0.48865950000000002</c:v>
                </c:pt>
                <c:pt idx="59417">
                  <c:v>0.4856953</c:v>
                </c:pt>
                <c:pt idx="59418">
                  <c:v>0.4827302</c:v>
                </c:pt>
                <c:pt idx="59419">
                  <c:v>0.47976449999999998</c:v>
                </c:pt>
                <c:pt idx="59420">
                  <c:v>0.47679899999999997</c:v>
                </c:pt>
                <c:pt idx="59421">
                  <c:v>0.4738329</c:v>
                </c:pt>
                <c:pt idx="59422">
                  <c:v>0.47086679999999997</c:v>
                </c:pt>
                <c:pt idx="59423">
                  <c:v>0.46790330000000002</c:v>
                </c:pt>
                <c:pt idx="59424">
                  <c:v>0.4649433</c:v>
                </c:pt>
                <c:pt idx="59425">
                  <c:v>0.46198980000000001</c:v>
                </c:pt>
                <c:pt idx="59426">
                  <c:v>0.45902929999999997</c:v>
                </c:pt>
                <c:pt idx="59427">
                  <c:v>0.45606629999999998</c:v>
                </c:pt>
                <c:pt idx="59428">
                  <c:v>0.45310139999999999</c:v>
                </c:pt>
                <c:pt idx="59429">
                  <c:v>0.4501366</c:v>
                </c:pt>
                <c:pt idx="59430">
                  <c:v>0.44717099999999999</c:v>
                </c:pt>
                <c:pt idx="59431">
                  <c:v>0.44420500000000002</c:v>
                </c:pt>
                <c:pt idx="59432">
                  <c:v>0.44123859999999998</c:v>
                </c:pt>
                <c:pt idx="59433">
                  <c:v>0.43827359999999999</c:v>
                </c:pt>
                <c:pt idx="59434">
                  <c:v>0.43530990000000003</c:v>
                </c:pt>
                <c:pt idx="59435">
                  <c:v>0.43234600000000001</c:v>
                </c:pt>
                <c:pt idx="59436">
                  <c:v>0.4293826</c:v>
                </c:pt>
                <c:pt idx="59437">
                  <c:v>0.42641879999999999</c:v>
                </c:pt>
                <c:pt idx="59438">
                  <c:v>0.42345460000000001</c:v>
                </c:pt>
                <c:pt idx="59439">
                  <c:v>0.42049009999999998</c:v>
                </c:pt>
                <c:pt idx="59440">
                  <c:v>0.41752519999999999</c:v>
                </c:pt>
                <c:pt idx="59441">
                  <c:v>0.41455999999999998</c:v>
                </c:pt>
                <c:pt idx="59442">
                  <c:v>0.41159430000000002</c:v>
                </c:pt>
                <c:pt idx="59443">
                  <c:v>0.40862880000000001</c:v>
                </c:pt>
                <c:pt idx="59444">
                  <c:v>0.40566279999999999</c:v>
                </c:pt>
                <c:pt idx="59445">
                  <c:v>0.40269690000000002</c:v>
                </c:pt>
                <c:pt idx="59446">
                  <c:v>0.39973069999999999</c:v>
                </c:pt>
                <c:pt idx="59447">
                  <c:v>0.39676499999999998</c:v>
                </c:pt>
                <c:pt idx="59448">
                  <c:v>0.39380009999999999</c:v>
                </c:pt>
                <c:pt idx="59449">
                  <c:v>0.39083489999999999</c:v>
                </c:pt>
                <c:pt idx="59450">
                  <c:v>0.38787080000000002</c:v>
                </c:pt>
                <c:pt idx="59451">
                  <c:v>0.38490760000000002</c:v>
                </c:pt>
                <c:pt idx="59452">
                  <c:v>0.38194420000000001</c:v>
                </c:pt>
                <c:pt idx="59453">
                  <c:v>0.37898080000000001</c:v>
                </c:pt>
                <c:pt idx="59454">
                  <c:v>0.37601849999999998</c:v>
                </c:pt>
                <c:pt idx="59455">
                  <c:v>0.37305579999999999</c:v>
                </c:pt>
                <c:pt idx="59456">
                  <c:v>0.37009219999999998</c:v>
                </c:pt>
                <c:pt idx="59457">
                  <c:v>0.36712889999999998</c:v>
                </c:pt>
                <c:pt idx="59458">
                  <c:v>0.36416539999999997</c:v>
                </c:pt>
                <c:pt idx="59459">
                  <c:v>0.3612033</c:v>
                </c:pt>
                <c:pt idx="59460">
                  <c:v>0.35824099999999998</c:v>
                </c:pt>
                <c:pt idx="59461">
                  <c:v>0.3552785</c:v>
                </c:pt>
                <c:pt idx="59462">
                  <c:v>0.35231560000000001</c:v>
                </c:pt>
                <c:pt idx="59463">
                  <c:v>0.34935250000000001</c:v>
                </c:pt>
                <c:pt idx="59464">
                  <c:v>0.34638609999999997</c:v>
                </c:pt>
                <c:pt idx="59465">
                  <c:v>0.3434199</c:v>
                </c:pt>
                <c:pt idx="59466">
                  <c:v>0.3404528</c:v>
                </c:pt>
                <c:pt idx="59467">
                  <c:v>0.33748630000000002</c:v>
                </c:pt>
                <c:pt idx="59468">
                  <c:v>0.33451950000000003</c:v>
                </c:pt>
                <c:pt idx="59469">
                  <c:v>0.33155299999999999</c:v>
                </c:pt>
                <c:pt idx="59470">
                  <c:v>0.32858779999999999</c:v>
                </c:pt>
                <c:pt idx="59471">
                  <c:v>0.3256252</c:v>
                </c:pt>
                <c:pt idx="59472">
                  <c:v>0.32266040000000001</c:v>
                </c:pt>
                <c:pt idx="59473">
                  <c:v>0.3196949</c:v>
                </c:pt>
                <c:pt idx="59474">
                  <c:v>0.3167082</c:v>
                </c:pt>
                <c:pt idx="59475">
                  <c:v>0.31373889999999999</c:v>
                </c:pt>
                <c:pt idx="59476">
                  <c:v>0.31077339999999998</c:v>
                </c:pt>
                <c:pt idx="59477">
                  <c:v>0.30780950000000001</c:v>
                </c:pt>
                <c:pt idx="59478">
                  <c:v>0.30484410000000001</c:v>
                </c:pt>
                <c:pt idx="59479">
                  <c:v>0.30187849999999999</c:v>
                </c:pt>
                <c:pt idx="59480">
                  <c:v>0.2989134</c:v>
                </c:pt>
                <c:pt idx="59481">
                  <c:v>0.29594809999999999</c:v>
                </c:pt>
                <c:pt idx="59482">
                  <c:v>0.29298370000000001</c:v>
                </c:pt>
                <c:pt idx="59483">
                  <c:v>0.29001919999999998</c:v>
                </c:pt>
                <c:pt idx="59484">
                  <c:v>0.28705459999999999</c:v>
                </c:pt>
                <c:pt idx="59485">
                  <c:v>0.28409000000000001</c:v>
                </c:pt>
                <c:pt idx="59486">
                  <c:v>0.28112510000000002</c:v>
                </c:pt>
                <c:pt idx="59487">
                  <c:v>0.27816020000000002</c:v>
                </c:pt>
                <c:pt idx="59488">
                  <c:v>0.275196</c:v>
                </c:pt>
                <c:pt idx="59489">
                  <c:v>0.27223229999999998</c:v>
                </c:pt>
                <c:pt idx="59490">
                  <c:v>0.26926850000000002</c:v>
                </c:pt>
                <c:pt idx="59491">
                  <c:v>0.26630500000000001</c:v>
                </c:pt>
                <c:pt idx="59492">
                  <c:v>0.26334089999999999</c:v>
                </c:pt>
                <c:pt idx="59493">
                  <c:v>0.26037719999999998</c:v>
                </c:pt>
                <c:pt idx="59494">
                  <c:v>0.25741389999999997</c:v>
                </c:pt>
                <c:pt idx="59495">
                  <c:v>0.2544535</c:v>
                </c:pt>
                <c:pt idx="59496">
                  <c:v>0.2514921</c:v>
                </c:pt>
                <c:pt idx="59497">
                  <c:v>0.24852969999999999</c:v>
                </c:pt>
                <c:pt idx="59498">
                  <c:v>0.2455666</c:v>
                </c:pt>
                <c:pt idx="59499">
                  <c:v>0.24260300000000001</c:v>
                </c:pt>
                <c:pt idx="59500">
                  <c:v>0.23963880000000001</c:v>
                </c:pt>
                <c:pt idx="59501">
                  <c:v>0.23667469999999999</c:v>
                </c:pt>
                <c:pt idx="59502">
                  <c:v>0.23371020000000001</c:v>
                </c:pt>
                <c:pt idx="59503">
                  <c:v>0.2307468</c:v>
                </c:pt>
                <c:pt idx="59504">
                  <c:v>0.2277824</c:v>
                </c:pt>
                <c:pt idx="59505">
                  <c:v>0.22481770000000001</c:v>
                </c:pt>
                <c:pt idx="59506">
                  <c:v>0.22185240000000001</c:v>
                </c:pt>
                <c:pt idx="59507">
                  <c:v>0.21889030000000001</c:v>
                </c:pt>
                <c:pt idx="59508">
                  <c:v>0.21593979999999999</c:v>
                </c:pt>
                <c:pt idx="59509">
                  <c:v>0.21298</c:v>
                </c:pt>
                <c:pt idx="59510">
                  <c:v>0.21002119999999999</c:v>
                </c:pt>
                <c:pt idx="59511">
                  <c:v>0.20705950000000001</c:v>
                </c:pt>
                <c:pt idx="59512">
                  <c:v>0.20409659999999999</c:v>
                </c:pt>
                <c:pt idx="59513">
                  <c:v>0.20113220000000001</c:v>
                </c:pt>
                <c:pt idx="59514">
                  <c:v>0.19816790000000001</c:v>
                </c:pt>
                <c:pt idx="59515">
                  <c:v>0.1952036</c:v>
                </c:pt>
                <c:pt idx="59516">
                  <c:v>0.1922392</c:v>
                </c:pt>
                <c:pt idx="59517">
                  <c:v>0.18927450000000001</c:v>
                </c:pt>
                <c:pt idx="59518">
                  <c:v>0.18630949999999999</c:v>
                </c:pt>
                <c:pt idx="59519">
                  <c:v>0.1833447</c:v>
                </c:pt>
                <c:pt idx="59520">
                  <c:v>0.18037990000000001</c:v>
                </c:pt>
                <c:pt idx="59521">
                  <c:v>0.17741589999999999</c:v>
                </c:pt>
                <c:pt idx="59522">
                  <c:v>0.17445240000000001</c:v>
                </c:pt>
                <c:pt idx="59523">
                  <c:v>0.1714889</c:v>
                </c:pt>
                <c:pt idx="59524">
                  <c:v>0.16852519999999999</c:v>
                </c:pt>
                <c:pt idx="59525">
                  <c:v>0.1655615</c:v>
                </c:pt>
                <c:pt idx="59526">
                  <c:v>0.16259779999999999</c:v>
                </c:pt>
                <c:pt idx="59527">
                  <c:v>0.15963430000000001</c:v>
                </c:pt>
                <c:pt idx="59528">
                  <c:v>0.1566719</c:v>
                </c:pt>
                <c:pt idx="59529">
                  <c:v>0.1537087</c:v>
                </c:pt>
                <c:pt idx="59530">
                  <c:v>0.1507455</c:v>
                </c:pt>
                <c:pt idx="59531">
                  <c:v>0.14778240000000001</c:v>
                </c:pt>
                <c:pt idx="59532">
                  <c:v>0.1448188</c:v>
                </c:pt>
                <c:pt idx="59533">
                  <c:v>0.1418567</c:v>
                </c:pt>
                <c:pt idx="59534">
                  <c:v>0.13889460000000001</c:v>
                </c:pt>
                <c:pt idx="59535">
                  <c:v>0.13593230000000001</c:v>
                </c:pt>
                <c:pt idx="59536">
                  <c:v>0.13296949999999999</c:v>
                </c:pt>
                <c:pt idx="59537">
                  <c:v>0.13000680000000001</c:v>
                </c:pt>
                <c:pt idx="59538">
                  <c:v>0.1270434</c:v>
                </c:pt>
                <c:pt idx="59539">
                  <c:v>0.1240803</c:v>
                </c:pt>
                <c:pt idx="59540">
                  <c:v>0.12111810000000001</c:v>
                </c:pt>
                <c:pt idx="59541">
                  <c:v>0.1181585</c:v>
                </c:pt>
                <c:pt idx="59542">
                  <c:v>0.1152001</c:v>
                </c:pt>
                <c:pt idx="59543">
                  <c:v>0.11224000000000001</c:v>
                </c:pt>
                <c:pt idx="59544">
                  <c:v>0.1092785</c:v>
                </c:pt>
                <c:pt idx="59545">
                  <c:v>0.10631740000000001</c:v>
                </c:pt>
                <c:pt idx="59546">
                  <c:v>0.103356</c:v>
                </c:pt>
                <c:pt idx="59547">
                  <c:v>0.1003941</c:v>
                </c:pt>
                <c:pt idx="59548">
                  <c:v>9.7431699999999996E-2</c:v>
                </c:pt>
                <c:pt idx="59549">
                  <c:v>9.4469129999999998E-2</c:v>
                </c:pt>
                <c:pt idx="59550">
                  <c:v>9.1506210000000004E-2</c:v>
                </c:pt>
                <c:pt idx="59551">
                  <c:v>8.8543129999999998E-2</c:v>
                </c:pt>
                <c:pt idx="59552">
                  <c:v>8.557998E-2</c:v>
                </c:pt>
                <c:pt idx="59553">
                  <c:v>8.2617330000000003E-2</c:v>
                </c:pt>
                <c:pt idx="59554">
                  <c:v>7.9654630000000004E-2</c:v>
                </c:pt>
                <c:pt idx="59555">
                  <c:v>7.6691720000000005E-2</c:v>
                </c:pt>
                <c:pt idx="59556">
                  <c:v>7.3728669999999996E-2</c:v>
                </c:pt>
                <c:pt idx="59557">
                  <c:v>7.0765410000000001E-2</c:v>
                </c:pt>
                <c:pt idx="59558">
                  <c:v>6.7801990000000006E-2</c:v>
                </c:pt>
                <c:pt idx="59559">
                  <c:v>6.4838480000000004E-2</c:v>
                </c:pt>
                <c:pt idx="59560">
                  <c:v>6.18779E-2</c:v>
                </c:pt>
                <c:pt idx="59561">
                  <c:v>5.8917669999999998E-2</c:v>
                </c:pt>
                <c:pt idx="59562">
                  <c:v>5.5958220000000003E-2</c:v>
                </c:pt>
                <c:pt idx="59563">
                  <c:v>5.2999190000000002E-2</c:v>
                </c:pt>
                <c:pt idx="59564">
                  <c:v>5.0040380000000002E-2</c:v>
                </c:pt>
                <c:pt idx="59565">
                  <c:v>4.7079099999999999E-2</c:v>
                </c:pt>
                <c:pt idx="59566">
                  <c:v>4.4117320000000002E-2</c:v>
                </c:pt>
                <c:pt idx="59567">
                  <c:v>4.115605E-2</c:v>
                </c:pt>
                <c:pt idx="59568">
                  <c:v>3.8193489999999997E-2</c:v>
                </c:pt>
                <c:pt idx="59569">
                  <c:v>3.5231770000000003E-2</c:v>
                </c:pt>
                <c:pt idx="59570">
                  <c:v>3.2269430000000002E-2</c:v>
                </c:pt>
                <c:pt idx="59571">
                  <c:v>2.9307429999999999E-2</c:v>
                </c:pt>
                <c:pt idx="59572">
                  <c:v>2.6345170000000001E-2</c:v>
                </c:pt>
                <c:pt idx="59573">
                  <c:v>2.3382960000000001E-2</c:v>
                </c:pt>
                <c:pt idx="59574">
                  <c:v>2.0421169999999999E-2</c:v>
                </c:pt>
                <c:pt idx="59575">
                  <c:v>1.7459530000000001E-2</c:v>
                </c:pt>
                <c:pt idx="59576">
                  <c:v>1.4497329999999999E-2</c:v>
                </c:pt>
                <c:pt idx="59577">
                  <c:v>1.153558E-2</c:v>
                </c:pt>
                <c:pt idx="59578">
                  <c:v>8.5744389999999997E-3</c:v>
                </c:pt>
                <c:pt idx="59579">
                  <c:v>5.6039360000000003E-3</c:v>
                </c:pt>
                <c:pt idx="59580">
                  <c:v>2.6399119999999999E-3</c:v>
                </c:pt>
                <c:pt idx="59581">
                  <c:v>-3.2474259999999998E-4</c:v>
                </c:pt>
                <c:pt idx="59582">
                  <c:v>-3.2887400000000001E-3</c:v>
                </c:pt>
                <c:pt idx="59583">
                  <c:v>-6.2500569999999998E-3</c:v>
                </c:pt>
                <c:pt idx="59584">
                  <c:v>-9.2086189999999995E-3</c:v>
                </c:pt>
                <c:pt idx="59585">
                  <c:v>-1.216715E-2</c:v>
                </c:pt>
                <c:pt idx="59586">
                  <c:v>-1.512584E-2</c:v>
                </c:pt>
                <c:pt idx="59587">
                  <c:v>-1.8085179999999999E-2</c:v>
                </c:pt>
                <c:pt idx="59588">
                  <c:v>-2.1045769999999998E-2</c:v>
                </c:pt>
                <c:pt idx="59589">
                  <c:v>-2.4006309999999999E-2</c:v>
                </c:pt>
                <c:pt idx="59590">
                  <c:v>-2.6966179999999999E-2</c:v>
                </c:pt>
                <c:pt idx="59591">
                  <c:v>-2.992413E-2</c:v>
                </c:pt>
                <c:pt idx="59592">
                  <c:v>-3.2881529999999999E-2</c:v>
                </c:pt>
                <c:pt idx="59593">
                  <c:v>-3.5842020000000002E-2</c:v>
                </c:pt>
                <c:pt idx="59594">
                  <c:v>-3.8803560000000001E-2</c:v>
                </c:pt>
                <c:pt idx="59595">
                  <c:v>-4.1764559999999999E-2</c:v>
                </c:pt>
                <c:pt idx="59596">
                  <c:v>-4.4726589999999997E-2</c:v>
                </c:pt>
                <c:pt idx="59597">
                  <c:v>-4.7687359999999998E-2</c:v>
                </c:pt>
                <c:pt idx="59598">
                  <c:v>-5.0644639999999998E-2</c:v>
                </c:pt>
                <c:pt idx="59599">
                  <c:v>-5.3603339999999999E-2</c:v>
                </c:pt>
                <c:pt idx="59600">
                  <c:v>-5.6561090000000001E-2</c:v>
                </c:pt>
                <c:pt idx="59601">
                  <c:v>-5.951505E-2</c:v>
                </c:pt>
                <c:pt idx="59602">
                  <c:v>-6.247668E-2</c:v>
                </c:pt>
                <c:pt idx="59603">
                  <c:v>-6.5438679999999999E-2</c:v>
                </c:pt>
                <c:pt idx="59604">
                  <c:v>-6.8401370000000003E-2</c:v>
                </c:pt>
                <c:pt idx="59605">
                  <c:v>-7.1363899999999994E-2</c:v>
                </c:pt>
                <c:pt idx="59606">
                  <c:v>-7.432532E-2</c:v>
                </c:pt>
                <c:pt idx="59607">
                  <c:v>-7.7286640000000004E-2</c:v>
                </c:pt>
                <c:pt idx="59608">
                  <c:v>-8.0247650000000004E-2</c:v>
                </c:pt>
                <c:pt idx="59609">
                  <c:v>-8.3208749999999998E-2</c:v>
                </c:pt>
                <c:pt idx="59610">
                  <c:v>-8.6166610000000005E-2</c:v>
                </c:pt>
                <c:pt idx="59611">
                  <c:v>-8.9121649999999997E-2</c:v>
                </c:pt>
                <c:pt idx="59612">
                  <c:v>-9.2081209999999997E-2</c:v>
                </c:pt>
                <c:pt idx="59613">
                  <c:v>-9.5040529999999998E-2</c:v>
                </c:pt>
                <c:pt idx="59614">
                  <c:v>-9.7998979999999999E-2</c:v>
                </c:pt>
                <c:pt idx="59615">
                  <c:v>-0.1009388</c:v>
                </c:pt>
                <c:pt idx="59616">
                  <c:v>-0.10388409999999999</c:v>
                </c:pt>
                <c:pt idx="59617">
                  <c:v>-0.1068301</c:v>
                </c:pt>
                <c:pt idx="59618">
                  <c:v>-0.1097842</c:v>
                </c:pt>
                <c:pt idx="59619">
                  <c:v>-0.11273560000000001</c:v>
                </c:pt>
                <c:pt idx="59620">
                  <c:v>-0.1156915</c:v>
                </c:pt>
                <c:pt idx="59621">
                  <c:v>-0.11865059999999999</c:v>
                </c:pt>
                <c:pt idx="59622">
                  <c:v>-0.1216106</c:v>
                </c:pt>
                <c:pt idx="59623">
                  <c:v>-0.12457210000000001</c:v>
                </c:pt>
                <c:pt idx="59624">
                  <c:v>-0.12753390000000001</c:v>
                </c:pt>
                <c:pt idx="59625">
                  <c:v>-0.1304961</c:v>
                </c:pt>
                <c:pt idx="59626">
                  <c:v>-0.1334573</c:v>
                </c:pt>
                <c:pt idx="59627">
                  <c:v>-0.13641790000000001</c:v>
                </c:pt>
                <c:pt idx="59628">
                  <c:v>-0.1393788</c:v>
                </c:pt>
                <c:pt idx="59629">
                  <c:v>-0.1423391</c:v>
                </c:pt>
                <c:pt idx="59630">
                  <c:v>-0.1453007</c:v>
                </c:pt>
                <c:pt idx="59631">
                  <c:v>-0.1482618</c:v>
                </c:pt>
                <c:pt idx="59632">
                  <c:v>-0.15122379999999999</c:v>
                </c:pt>
                <c:pt idx="59633">
                  <c:v>-0.15418560000000001</c:v>
                </c:pt>
                <c:pt idx="59634">
                  <c:v>-0.1571478</c:v>
                </c:pt>
                <c:pt idx="59635">
                  <c:v>-0.1601109</c:v>
                </c:pt>
                <c:pt idx="59636">
                  <c:v>-0.16307360000000001</c:v>
                </c:pt>
                <c:pt idx="59637">
                  <c:v>-0.16603689999999999</c:v>
                </c:pt>
                <c:pt idx="59638">
                  <c:v>-0.16900000000000001</c:v>
                </c:pt>
                <c:pt idx="59639">
                  <c:v>-0.17196310000000001</c:v>
                </c:pt>
                <c:pt idx="59640">
                  <c:v>-0.17492479999999999</c:v>
                </c:pt>
                <c:pt idx="59641">
                  <c:v>-0.17788680000000001</c:v>
                </c:pt>
                <c:pt idx="59642">
                  <c:v>-0.18084939999999999</c:v>
                </c:pt>
                <c:pt idx="59643">
                  <c:v>-0.18381149999999999</c:v>
                </c:pt>
                <c:pt idx="59644">
                  <c:v>-0.18677440000000001</c:v>
                </c:pt>
                <c:pt idx="59645">
                  <c:v>-0.18973770000000001</c:v>
                </c:pt>
                <c:pt idx="59646">
                  <c:v>-0.1927005</c:v>
                </c:pt>
                <c:pt idx="59647">
                  <c:v>-0.19566220000000001</c:v>
                </c:pt>
                <c:pt idx="59648">
                  <c:v>-0.1986252</c:v>
                </c:pt>
                <c:pt idx="59649">
                  <c:v>-0.20158709999999999</c:v>
                </c:pt>
                <c:pt idx="59650">
                  <c:v>-0.2045478</c:v>
                </c:pt>
                <c:pt idx="59651">
                  <c:v>-0.2075071</c:v>
                </c:pt>
                <c:pt idx="59652">
                  <c:v>-0.21046809999999999</c:v>
                </c:pt>
                <c:pt idx="59653">
                  <c:v>-0.21343039999999999</c:v>
                </c:pt>
                <c:pt idx="59654">
                  <c:v>-0.2163938</c:v>
                </c:pt>
                <c:pt idx="59655">
                  <c:v>-0.21935789999999999</c:v>
                </c:pt>
                <c:pt idx="59656">
                  <c:v>-0.2223223</c:v>
                </c:pt>
                <c:pt idx="59657">
                  <c:v>-0.2252865</c:v>
                </c:pt>
                <c:pt idx="59658">
                  <c:v>-0.2282506</c:v>
                </c:pt>
                <c:pt idx="59659">
                  <c:v>-0.23121420000000001</c:v>
                </c:pt>
                <c:pt idx="59660">
                  <c:v>-0.23417859999999999</c:v>
                </c:pt>
                <c:pt idx="59661">
                  <c:v>-0.2371433</c:v>
                </c:pt>
                <c:pt idx="59662">
                  <c:v>-0.2401085</c:v>
                </c:pt>
                <c:pt idx="59663">
                  <c:v>-0.2430726</c:v>
                </c:pt>
                <c:pt idx="59664">
                  <c:v>-0.24603720000000001</c:v>
                </c:pt>
                <c:pt idx="59665">
                  <c:v>-0.24900059999999999</c:v>
                </c:pt>
                <c:pt idx="59666">
                  <c:v>-0.25196420000000003</c:v>
                </c:pt>
                <c:pt idx="59667">
                  <c:v>-0.25492670000000001</c:v>
                </c:pt>
                <c:pt idx="59668">
                  <c:v>-0.2578897</c:v>
                </c:pt>
                <c:pt idx="59669">
                  <c:v>-0.26085340000000001</c:v>
                </c:pt>
                <c:pt idx="59670">
                  <c:v>-0.26381719999999997</c:v>
                </c:pt>
                <c:pt idx="59671">
                  <c:v>-0.26678170000000001</c:v>
                </c:pt>
                <c:pt idx="59672">
                  <c:v>-0.2697465</c:v>
                </c:pt>
                <c:pt idx="59673">
                  <c:v>-0.27271060000000003</c:v>
                </c:pt>
                <c:pt idx="59674">
                  <c:v>-0.27567469999999999</c:v>
                </c:pt>
                <c:pt idx="59675">
                  <c:v>-0.27863880000000002</c:v>
                </c:pt>
                <c:pt idx="59676">
                  <c:v>-0.2816031</c:v>
                </c:pt>
                <c:pt idx="59677">
                  <c:v>-0.28456609999999999</c:v>
                </c:pt>
                <c:pt idx="59678">
                  <c:v>-0.2875297</c:v>
                </c:pt>
                <c:pt idx="59679">
                  <c:v>-0.29049170000000002</c:v>
                </c:pt>
                <c:pt idx="59680">
                  <c:v>-0.29345480000000002</c:v>
                </c:pt>
                <c:pt idx="59681">
                  <c:v>-0.29641859999999998</c:v>
                </c:pt>
                <c:pt idx="59682">
                  <c:v>-0.29938120000000001</c:v>
                </c:pt>
                <c:pt idx="59683">
                  <c:v>-0.30234280000000002</c:v>
                </c:pt>
                <c:pt idx="59684">
                  <c:v>-0.30530239999999997</c:v>
                </c:pt>
                <c:pt idx="59685">
                  <c:v>-0.30826179999999997</c:v>
                </c:pt>
                <c:pt idx="59686">
                  <c:v>-0.31122090000000002</c:v>
                </c:pt>
                <c:pt idx="59687">
                  <c:v>-0.31417970000000001</c:v>
                </c:pt>
                <c:pt idx="59688">
                  <c:v>-0.3171313</c:v>
                </c:pt>
                <c:pt idx="59689">
                  <c:v>-0.32008690000000001</c:v>
                </c:pt>
                <c:pt idx="59690">
                  <c:v>-0.32304749999999999</c:v>
                </c:pt>
                <c:pt idx="59691">
                  <c:v>-0.32601020000000003</c:v>
                </c:pt>
                <c:pt idx="59692">
                  <c:v>-0.3289724</c:v>
                </c:pt>
                <c:pt idx="59693">
                  <c:v>-0.33193509999999998</c:v>
                </c:pt>
                <c:pt idx="59694">
                  <c:v>-0.33489679999999999</c:v>
                </c:pt>
                <c:pt idx="59695">
                  <c:v>-0.33785900000000002</c:v>
                </c:pt>
                <c:pt idx="59696">
                  <c:v>-0.34082299999999999</c:v>
                </c:pt>
                <c:pt idx="59697">
                  <c:v>-0.34378730000000002</c:v>
                </c:pt>
                <c:pt idx="59698">
                  <c:v>-0.346752</c:v>
                </c:pt>
                <c:pt idx="59699">
                  <c:v>-0.34971629999999998</c:v>
                </c:pt>
                <c:pt idx="59700">
                  <c:v>-0.35268050000000001</c:v>
                </c:pt>
                <c:pt idx="59701">
                  <c:v>-0.35564509999999999</c:v>
                </c:pt>
                <c:pt idx="59702">
                  <c:v>-0.35860989999999998</c:v>
                </c:pt>
                <c:pt idx="59703">
                  <c:v>-0.36157450000000002</c:v>
                </c:pt>
                <c:pt idx="59704">
                  <c:v>-0.36453809999999998</c:v>
                </c:pt>
                <c:pt idx="59705">
                  <c:v>-0.36750250000000001</c:v>
                </c:pt>
                <c:pt idx="59706">
                  <c:v>-0.37046760000000001</c:v>
                </c:pt>
                <c:pt idx="59707">
                  <c:v>-0.3734326</c:v>
                </c:pt>
                <c:pt idx="59708">
                  <c:v>-0.37639830000000002</c:v>
                </c:pt>
                <c:pt idx="59709">
                  <c:v>-0.37936419999999998</c:v>
                </c:pt>
                <c:pt idx="59710">
                  <c:v>-0.38232949999999999</c:v>
                </c:pt>
                <c:pt idx="59711">
                  <c:v>-0.385295</c:v>
                </c:pt>
                <c:pt idx="59712">
                  <c:v>-0.38826050000000001</c:v>
                </c:pt>
                <c:pt idx="59713">
                  <c:v>-0.39122560000000001</c:v>
                </c:pt>
                <c:pt idx="59714">
                  <c:v>-0.3941904</c:v>
                </c:pt>
                <c:pt idx="59715">
                  <c:v>-0.39715620000000001</c:v>
                </c:pt>
                <c:pt idx="59716">
                  <c:v>-0.40012209999999998</c:v>
                </c:pt>
                <c:pt idx="59717">
                  <c:v>-0.40308820000000001</c:v>
                </c:pt>
                <c:pt idx="59718">
                  <c:v>-0.40605330000000001</c:v>
                </c:pt>
                <c:pt idx="59719">
                  <c:v>-0.40901890000000002</c:v>
                </c:pt>
                <c:pt idx="59720">
                  <c:v>-0.41198560000000001</c:v>
                </c:pt>
                <c:pt idx="59721">
                  <c:v>-0.4149524</c:v>
                </c:pt>
                <c:pt idx="59722">
                  <c:v>-0.41791800000000001</c:v>
                </c:pt>
                <c:pt idx="59723">
                  <c:v>-0.42088320000000001</c:v>
                </c:pt>
                <c:pt idx="59724">
                  <c:v>-0.42384889999999997</c:v>
                </c:pt>
                <c:pt idx="59725">
                  <c:v>-0.4268132</c:v>
                </c:pt>
                <c:pt idx="59726">
                  <c:v>-0.42977890000000002</c:v>
                </c:pt>
                <c:pt idx="59727">
                  <c:v>-0.43274439999999997</c:v>
                </c:pt>
                <c:pt idx="59728">
                  <c:v>-0.43571700000000002</c:v>
                </c:pt>
                <c:pt idx="59729">
                  <c:v>-0.43868610000000002</c:v>
                </c:pt>
                <c:pt idx="59730">
                  <c:v>-0.44165339999999997</c:v>
                </c:pt>
                <c:pt idx="59731">
                  <c:v>-0.44462069999999998</c:v>
                </c:pt>
                <c:pt idx="59732">
                  <c:v>-0.44758730000000002</c:v>
                </c:pt>
                <c:pt idx="59733">
                  <c:v>-0.45055420000000002</c:v>
                </c:pt>
                <c:pt idx="59734">
                  <c:v>-0.4535209</c:v>
                </c:pt>
                <c:pt idx="59735">
                  <c:v>-0.45648759999999999</c:v>
                </c:pt>
                <c:pt idx="59736">
                  <c:v>-0.45945469999999999</c:v>
                </c:pt>
                <c:pt idx="59737">
                  <c:v>-0.462422</c:v>
                </c:pt>
                <c:pt idx="59738">
                  <c:v>-0.465389</c:v>
                </c:pt>
                <c:pt idx="59739">
                  <c:v>-0.4683562</c:v>
                </c:pt>
                <c:pt idx="59740">
                  <c:v>-0.47132309999999999</c:v>
                </c:pt>
                <c:pt idx="59741">
                  <c:v>-0.47428969999999998</c:v>
                </c:pt>
                <c:pt idx="59742">
                  <c:v>-0.47725649999999997</c:v>
                </c:pt>
                <c:pt idx="59743">
                  <c:v>-0.48022310000000001</c:v>
                </c:pt>
                <c:pt idx="59744">
                  <c:v>-0.48318990000000001</c:v>
                </c:pt>
                <c:pt idx="59745">
                  <c:v>-0.48615659999999999</c:v>
                </c:pt>
                <c:pt idx="59746">
                  <c:v>-0.48912450000000002</c:v>
                </c:pt>
                <c:pt idx="59747">
                  <c:v>-0.49209180000000002</c:v>
                </c:pt>
                <c:pt idx="59748">
                  <c:v>-0.49505939999999998</c:v>
                </c:pt>
                <c:pt idx="59749">
                  <c:v>-0.4980271</c:v>
                </c:pt>
                <c:pt idx="59750">
                  <c:v>-0.50099519999999997</c:v>
                </c:pt>
                <c:pt idx="59751">
                  <c:v>-0.50396280000000004</c:v>
                </c:pt>
                <c:pt idx="59752">
                  <c:v>-0.50693010000000005</c:v>
                </c:pt>
                <c:pt idx="59753">
                  <c:v>-0.50989790000000002</c:v>
                </c:pt>
                <c:pt idx="59754">
                  <c:v>-0.51286540000000003</c:v>
                </c:pt>
                <c:pt idx="59755">
                  <c:v>-0.51583270000000003</c:v>
                </c:pt>
                <c:pt idx="59756">
                  <c:v>-0.51879960000000003</c:v>
                </c:pt>
                <c:pt idx="59757">
                  <c:v>-0.52176639999999996</c:v>
                </c:pt>
                <c:pt idx="59758">
                  <c:v>-0.5247349</c:v>
                </c:pt>
                <c:pt idx="59759">
                  <c:v>-0.52770280000000003</c:v>
                </c:pt>
                <c:pt idx="59760">
                  <c:v>-0.53067089999999995</c:v>
                </c:pt>
                <c:pt idx="59761">
                  <c:v>-0.5336381</c:v>
                </c:pt>
                <c:pt idx="59762">
                  <c:v>-0.53660479999999999</c:v>
                </c:pt>
                <c:pt idx="59763">
                  <c:v>-0.53957200000000005</c:v>
                </c:pt>
                <c:pt idx="59764">
                  <c:v>-0.54254029999999998</c:v>
                </c:pt>
                <c:pt idx="59765">
                  <c:v>-0.54550869999999996</c:v>
                </c:pt>
                <c:pt idx="59766">
                  <c:v>-0.54847809999999997</c:v>
                </c:pt>
                <c:pt idx="59767">
                  <c:v>-0.55144420000000005</c:v>
                </c:pt>
                <c:pt idx="59768">
                  <c:v>-0.55440719999999999</c:v>
                </c:pt>
                <c:pt idx="59769">
                  <c:v>-0.55737080000000006</c:v>
                </c:pt>
                <c:pt idx="59770">
                  <c:v>-0.56033529999999998</c:v>
                </c:pt>
                <c:pt idx="59771">
                  <c:v>-0.56329680000000004</c:v>
                </c:pt>
                <c:pt idx="59772">
                  <c:v>-0.56626100000000001</c:v>
                </c:pt>
                <c:pt idx="59773">
                  <c:v>-0.56922569999999995</c:v>
                </c:pt>
                <c:pt idx="59774">
                  <c:v>-0.57219169999999997</c:v>
                </c:pt>
                <c:pt idx="59775">
                  <c:v>-0.57515850000000002</c:v>
                </c:pt>
                <c:pt idx="59776">
                  <c:v>-0.57812450000000004</c:v>
                </c:pt>
                <c:pt idx="59777">
                  <c:v>-0.58109089999999997</c:v>
                </c:pt>
                <c:pt idx="59778">
                  <c:v>-0.58405750000000001</c:v>
                </c:pt>
                <c:pt idx="59779">
                  <c:v>-0.58702489999999996</c:v>
                </c:pt>
                <c:pt idx="59780">
                  <c:v>-0.58999250000000003</c:v>
                </c:pt>
                <c:pt idx="59781">
                  <c:v>-0.59296059999999995</c:v>
                </c:pt>
                <c:pt idx="59782">
                  <c:v>-0.59592900000000004</c:v>
                </c:pt>
                <c:pt idx="59783">
                  <c:v>-0.5988966</c:v>
                </c:pt>
                <c:pt idx="59784">
                  <c:v>-0.60186499999999998</c:v>
                </c:pt>
                <c:pt idx="59785">
                  <c:v>-0.60483189999999998</c:v>
                </c:pt>
                <c:pt idx="59786">
                  <c:v>-0.60779850000000002</c:v>
                </c:pt>
                <c:pt idx="59787">
                  <c:v>-0.61077499999999996</c:v>
                </c:pt>
                <c:pt idx="59788">
                  <c:v>-0.61374620000000002</c:v>
                </c:pt>
                <c:pt idx="59789">
                  <c:v>-0.61671500000000001</c:v>
                </c:pt>
                <c:pt idx="59790">
                  <c:v>-0.6196815</c:v>
                </c:pt>
                <c:pt idx="59791">
                  <c:v>-0.62264980000000003</c:v>
                </c:pt>
                <c:pt idx="59792">
                  <c:v>-0.62561710000000004</c:v>
                </c:pt>
                <c:pt idx="59793">
                  <c:v>-0.6285849</c:v>
                </c:pt>
                <c:pt idx="59794">
                  <c:v>-0.63155419999999995</c:v>
                </c:pt>
                <c:pt idx="59795">
                  <c:v>-0.63452319999999995</c:v>
                </c:pt>
                <c:pt idx="59796">
                  <c:v>-0.63749140000000004</c:v>
                </c:pt>
                <c:pt idx="59797">
                  <c:v>-0.64045920000000001</c:v>
                </c:pt>
                <c:pt idx="59798">
                  <c:v>-0.64342759999999999</c:v>
                </c:pt>
                <c:pt idx="59799">
                  <c:v>-0.64639599999999997</c:v>
                </c:pt>
                <c:pt idx="59800">
                  <c:v>-0.64936510000000003</c:v>
                </c:pt>
                <c:pt idx="59801">
                  <c:v>-0.65233339999999995</c:v>
                </c:pt>
                <c:pt idx="59802">
                  <c:v>-0.65530069999999996</c:v>
                </c:pt>
                <c:pt idx="59803">
                  <c:v>-0.65826070000000003</c:v>
                </c:pt>
                <c:pt idx="59804">
                  <c:v>-0.66122559999999997</c:v>
                </c:pt>
                <c:pt idx="59805">
                  <c:v>-0.664192</c:v>
                </c:pt>
                <c:pt idx="59806">
                  <c:v>-0.66715550000000001</c:v>
                </c:pt>
                <c:pt idx="59807">
                  <c:v>-0.67012110000000003</c:v>
                </c:pt>
                <c:pt idx="59808">
                  <c:v>-0.6730874</c:v>
                </c:pt>
                <c:pt idx="59809">
                  <c:v>-0.67605579999999998</c:v>
                </c:pt>
                <c:pt idx="59810">
                  <c:v>-0.67902340000000005</c:v>
                </c:pt>
                <c:pt idx="59811">
                  <c:v>-0.68199189999999998</c:v>
                </c:pt>
                <c:pt idx="59812">
                  <c:v>-0.68496060000000003</c:v>
                </c:pt>
                <c:pt idx="59813">
                  <c:v>-0.68792909999999996</c:v>
                </c:pt>
                <c:pt idx="59814">
                  <c:v>-0.69089820000000002</c:v>
                </c:pt>
                <c:pt idx="59815">
                  <c:v>-0.69386700000000001</c:v>
                </c:pt>
                <c:pt idx="59816">
                  <c:v>-0.69683620000000002</c:v>
                </c:pt>
                <c:pt idx="59817">
                  <c:v>-0.69980469999999995</c:v>
                </c:pt>
                <c:pt idx="59818">
                  <c:v>-0.70277290000000003</c:v>
                </c:pt>
                <c:pt idx="59819">
                  <c:v>-0.70574179999999997</c:v>
                </c:pt>
                <c:pt idx="59820">
                  <c:v>-0.70871119999999999</c:v>
                </c:pt>
                <c:pt idx="59821">
                  <c:v>-0.71168070000000005</c:v>
                </c:pt>
                <c:pt idx="59822">
                  <c:v>-0.71464939999999999</c:v>
                </c:pt>
                <c:pt idx="59823">
                  <c:v>-0.71761920000000001</c:v>
                </c:pt>
                <c:pt idx="59824">
                  <c:v>-0.72058889999999998</c:v>
                </c:pt>
                <c:pt idx="59825">
                  <c:v>-0.72355910000000001</c:v>
                </c:pt>
                <c:pt idx="59826">
                  <c:v>-0.72652890000000003</c:v>
                </c:pt>
                <c:pt idx="59827">
                  <c:v>-0.7294986</c:v>
                </c:pt>
                <c:pt idx="59828">
                  <c:v>-0.73246820000000001</c:v>
                </c:pt>
                <c:pt idx="59829">
                  <c:v>-0.73543689999999995</c:v>
                </c:pt>
                <c:pt idx="59830">
                  <c:v>-0.73840620000000001</c:v>
                </c:pt>
                <c:pt idx="59831">
                  <c:v>-0.74137489999999995</c:v>
                </c:pt>
                <c:pt idx="59832">
                  <c:v>-0.7443438</c:v>
                </c:pt>
                <c:pt idx="59833">
                  <c:v>-0.74731369999999997</c:v>
                </c:pt>
                <c:pt idx="59834">
                  <c:v>-0.75028349999999999</c:v>
                </c:pt>
                <c:pt idx="59835">
                  <c:v>-0.75325319999999996</c:v>
                </c:pt>
                <c:pt idx="59836">
                  <c:v>-0.75622330000000004</c:v>
                </c:pt>
                <c:pt idx="59837">
                  <c:v>-0.75919349999999997</c:v>
                </c:pt>
                <c:pt idx="59838">
                  <c:v>-0.76216360000000005</c:v>
                </c:pt>
                <c:pt idx="59839">
                  <c:v>-0.76513359999999997</c:v>
                </c:pt>
                <c:pt idx="59840">
                  <c:v>-0.76810299999999998</c:v>
                </c:pt>
                <c:pt idx="59841">
                  <c:v>-0.77107270000000006</c:v>
                </c:pt>
                <c:pt idx="59842">
                  <c:v>-0.77404200000000001</c:v>
                </c:pt>
                <c:pt idx="59843">
                  <c:v>-0.77701070000000005</c:v>
                </c:pt>
                <c:pt idx="59844">
                  <c:v>-0.77998109999999998</c:v>
                </c:pt>
                <c:pt idx="59845">
                  <c:v>-0.7829526</c:v>
                </c:pt>
                <c:pt idx="59846">
                  <c:v>-0.78592099999999998</c:v>
                </c:pt>
                <c:pt idx="59847">
                  <c:v>-0.78889089999999995</c:v>
                </c:pt>
                <c:pt idx="59848">
                  <c:v>-0.79186120000000004</c:v>
                </c:pt>
                <c:pt idx="59849">
                  <c:v>-0.79483179999999998</c:v>
                </c:pt>
                <c:pt idx="59850">
                  <c:v>-0.79780269999999998</c:v>
                </c:pt>
                <c:pt idx="59851">
                  <c:v>-0.80077370000000003</c:v>
                </c:pt>
                <c:pt idx="59852">
                  <c:v>-0.80374449999999997</c:v>
                </c:pt>
                <c:pt idx="59853">
                  <c:v>-0.80671519999999997</c:v>
                </c:pt>
                <c:pt idx="59854">
                  <c:v>-0.80968519999999999</c:v>
                </c:pt>
                <c:pt idx="59855">
                  <c:v>-0.81265639999999995</c:v>
                </c:pt>
                <c:pt idx="59856">
                  <c:v>-0.81563289999999999</c:v>
                </c:pt>
                <c:pt idx="59857">
                  <c:v>-0.81860599999999994</c:v>
                </c:pt>
                <c:pt idx="59858">
                  <c:v>-0.82157919999999995</c:v>
                </c:pt>
                <c:pt idx="59859">
                  <c:v>-0.82455350000000005</c:v>
                </c:pt>
                <c:pt idx="59860">
                  <c:v>-0.8275247</c:v>
                </c:pt>
                <c:pt idx="59861">
                  <c:v>-0.83049340000000005</c:v>
                </c:pt>
                <c:pt idx="59862">
                  <c:v>-0.83346129999999996</c:v>
                </c:pt>
                <c:pt idx="59863">
                  <c:v>-0.83643140000000005</c:v>
                </c:pt>
                <c:pt idx="59864">
                  <c:v>-0.83940170000000003</c:v>
                </c:pt>
                <c:pt idx="59865">
                  <c:v>-0.84237280000000003</c:v>
                </c:pt>
                <c:pt idx="59866">
                  <c:v>-0.84534310000000001</c:v>
                </c:pt>
                <c:pt idx="59867">
                  <c:v>-0.84831259999999997</c:v>
                </c:pt>
                <c:pt idx="59868">
                  <c:v>-0.85128269999999995</c:v>
                </c:pt>
                <c:pt idx="59869">
                  <c:v>-0.85425289999999998</c:v>
                </c:pt>
                <c:pt idx="59870">
                  <c:v>-0.85721890000000001</c:v>
                </c:pt>
                <c:pt idx="59871">
                  <c:v>-0.86018660000000002</c:v>
                </c:pt>
                <c:pt idx="59872">
                  <c:v>-0.8631567</c:v>
                </c:pt>
                <c:pt idx="59873">
                  <c:v>-0.86612730000000004</c:v>
                </c:pt>
                <c:pt idx="59874">
                  <c:v>-0.86909840000000005</c:v>
                </c:pt>
                <c:pt idx="59875">
                  <c:v>-0.87206890000000004</c:v>
                </c:pt>
                <c:pt idx="59876">
                  <c:v>-0.87503889999999995</c:v>
                </c:pt>
                <c:pt idx="59877">
                  <c:v>-0.87800990000000001</c:v>
                </c:pt>
                <c:pt idx="59878">
                  <c:v>-0.88098129999999997</c:v>
                </c:pt>
                <c:pt idx="59879">
                  <c:v>-0.88395330000000005</c:v>
                </c:pt>
                <c:pt idx="59880">
                  <c:v>-0.88692559999999998</c:v>
                </c:pt>
                <c:pt idx="59881">
                  <c:v>-0.88989799999999997</c:v>
                </c:pt>
                <c:pt idx="59882">
                  <c:v>-0.89287110000000003</c:v>
                </c:pt>
                <c:pt idx="59883">
                  <c:v>-0.8958448</c:v>
                </c:pt>
                <c:pt idx="59884">
                  <c:v>-0.89881800000000001</c:v>
                </c:pt>
                <c:pt idx="59885">
                  <c:v>-0.9017906</c:v>
                </c:pt>
                <c:pt idx="59886">
                  <c:v>-0.9047636</c:v>
                </c:pt>
                <c:pt idx="59887">
                  <c:v>-0.9077364</c:v>
                </c:pt>
                <c:pt idx="59888">
                  <c:v>-0.91070930000000005</c:v>
                </c:pt>
                <c:pt idx="59889">
                  <c:v>-0.91368190000000005</c:v>
                </c:pt>
                <c:pt idx="59890">
                  <c:v>-0.91665459999999999</c:v>
                </c:pt>
                <c:pt idx="59891">
                  <c:v>-0.91962679999999997</c:v>
                </c:pt>
                <c:pt idx="59892">
                  <c:v>-0.92259930000000001</c:v>
                </c:pt>
                <c:pt idx="59893">
                  <c:v>-0.9255698</c:v>
                </c:pt>
                <c:pt idx="59894">
                  <c:v>-0.92855589999999999</c:v>
                </c:pt>
                <c:pt idx="59895">
                  <c:v>-0.93152020000000002</c:v>
                </c:pt>
                <c:pt idx="59896">
                  <c:v>-0.9344867</c:v>
                </c:pt>
                <c:pt idx="59897">
                  <c:v>-0.93745699999999998</c:v>
                </c:pt>
                <c:pt idx="59898">
                  <c:v>-0.94043030000000005</c:v>
                </c:pt>
                <c:pt idx="59899">
                  <c:v>-0.94340409999999997</c:v>
                </c:pt>
                <c:pt idx="59900">
                  <c:v>-0.94637910000000003</c:v>
                </c:pt>
                <c:pt idx="59901">
                  <c:v>-0.94935420000000004</c:v>
                </c:pt>
                <c:pt idx="59902">
                  <c:v>-0.95232950000000005</c:v>
                </c:pt>
                <c:pt idx="59903">
                  <c:v>-0.95530199999999998</c:v>
                </c:pt>
                <c:pt idx="59904">
                  <c:v>-0.95827200000000001</c:v>
                </c:pt>
                <c:pt idx="59905">
                  <c:v>-0.96124140000000002</c:v>
                </c:pt>
                <c:pt idx="59906">
                  <c:v>-0.96421330000000005</c:v>
                </c:pt>
                <c:pt idx="59907">
                  <c:v>-0.96718479999999996</c:v>
                </c:pt>
                <c:pt idx="59908">
                  <c:v>-0.97015549999999995</c:v>
                </c:pt>
                <c:pt idx="59909">
                  <c:v>-0.97312750000000003</c:v>
                </c:pt>
                <c:pt idx="59910">
                  <c:v>-0.97609970000000001</c:v>
                </c:pt>
                <c:pt idx="59911">
                  <c:v>-0.9790721</c:v>
                </c:pt>
                <c:pt idx="59912">
                  <c:v>-0.98204449999999999</c:v>
                </c:pt>
                <c:pt idx="59913">
                  <c:v>-0.98501740000000004</c:v>
                </c:pt>
                <c:pt idx="59914">
                  <c:v>-0.98799139999999996</c:v>
                </c:pt>
                <c:pt idx="59915">
                  <c:v>-0.99096419999999996</c:v>
                </c:pt>
                <c:pt idx="59916">
                  <c:v>-0.99393710000000002</c:v>
                </c:pt>
                <c:pt idx="59917">
                  <c:v>-0.99690970000000001</c:v>
                </c:pt>
                <c:pt idx="59918">
                  <c:v>-0.99988270000000001</c:v>
                </c:pt>
                <c:pt idx="59919">
                  <c:v>-1.002856</c:v>
                </c:pt>
                <c:pt idx="59920">
                  <c:v>-1.00583</c:v>
                </c:pt>
                <c:pt idx="59921">
                  <c:v>-1.008804</c:v>
                </c:pt>
                <c:pt idx="59922">
                  <c:v>-1.0117780000000001</c:v>
                </c:pt>
                <c:pt idx="59923">
                  <c:v>-1.0147520000000001</c:v>
                </c:pt>
                <c:pt idx="59924">
                  <c:v>-1.0177259999999999</c:v>
                </c:pt>
                <c:pt idx="59925">
                  <c:v>-1.0207010000000001</c:v>
                </c:pt>
                <c:pt idx="59926">
                  <c:v>-1.0236749999999999</c:v>
                </c:pt>
                <c:pt idx="59927">
                  <c:v>-1.0266500000000001</c:v>
                </c:pt>
                <c:pt idx="59928">
                  <c:v>-1.0296209999999999</c:v>
                </c:pt>
                <c:pt idx="59929">
                  <c:v>-1.032594</c:v>
                </c:pt>
                <c:pt idx="59930">
                  <c:v>-1.035568</c:v>
                </c:pt>
                <c:pt idx="59931">
                  <c:v>-1.0385420000000001</c:v>
                </c:pt>
                <c:pt idx="59932">
                  <c:v>-1.0415179999999999</c:v>
                </c:pt>
                <c:pt idx="59933">
                  <c:v>-1.044492</c:v>
                </c:pt>
                <c:pt idx="59934">
                  <c:v>-1.0474669999999999</c:v>
                </c:pt>
                <c:pt idx="59935">
                  <c:v>-1.0504420000000001</c:v>
                </c:pt>
                <c:pt idx="59936">
                  <c:v>-1.053418</c:v>
                </c:pt>
                <c:pt idx="59937">
                  <c:v>-1.0563940000000001</c:v>
                </c:pt>
                <c:pt idx="59938">
                  <c:v>-1.059369</c:v>
                </c:pt>
                <c:pt idx="59939">
                  <c:v>-1.0623450000000001</c:v>
                </c:pt>
                <c:pt idx="59940">
                  <c:v>-1.06532</c:v>
                </c:pt>
                <c:pt idx="59941">
                  <c:v>-1.0682959999999999</c:v>
                </c:pt>
                <c:pt idx="59942">
                  <c:v>-1.0712710000000001</c:v>
                </c:pt>
                <c:pt idx="59943">
                  <c:v>-1.074247</c:v>
                </c:pt>
                <c:pt idx="59944">
                  <c:v>-1.077224</c:v>
                </c:pt>
                <c:pt idx="59945">
                  <c:v>-1.0802</c:v>
                </c:pt>
                <c:pt idx="59946">
                  <c:v>-1.083175</c:v>
                </c:pt>
                <c:pt idx="59947">
                  <c:v>-1.086149</c:v>
                </c:pt>
                <c:pt idx="59948">
                  <c:v>-1.089124</c:v>
                </c:pt>
                <c:pt idx="59949">
                  <c:v>-1.092098</c:v>
                </c:pt>
                <c:pt idx="59950">
                  <c:v>-1.0950709999999999</c:v>
                </c:pt>
                <c:pt idx="59951">
                  <c:v>-1.0980449999999999</c:v>
                </c:pt>
                <c:pt idx="59952">
                  <c:v>-1.101019</c:v>
                </c:pt>
                <c:pt idx="59953">
                  <c:v>-1.103993</c:v>
                </c:pt>
                <c:pt idx="59954">
                  <c:v>-1.106967</c:v>
                </c:pt>
                <c:pt idx="59955">
                  <c:v>-1.1099410000000001</c:v>
                </c:pt>
                <c:pt idx="59956">
                  <c:v>-1.112916</c:v>
                </c:pt>
                <c:pt idx="59957">
                  <c:v>-1.11589</c:v>
                </c:pt>
                <c:pt idx="59958">
                  <c:v>-1.1188640000000001</c:v>
                </c:pt>
                <c:pt idx="59959">
                  <c:v>-1.1218379999999999</c:v>
                </c:pt>
                <c:pt idx="59960">
                  <c:v>-1.1248119999999999</c:v>
                </c:pt>
                <c:pt idx="59961">
                  <c:v>-1.127786</c:v>
                </c:pt>
                <c:pt idx="59962">
                  <c:v>-1.1307609999999999</c:v>
                </c:pt>
                <c:pt idx="59963">
                  <c:v>-1.1337349999999999</c:v>
                </c:pt>
                <c:pt idx="59964">
                  <c:v>-1.1367080000000001</c:v>
                </c:pt>
                <c:pt idx="59965">
                  <c:v>-1.139683</c:v>
                </c:pt>
                <c:pt idx="59966">
                  <c:v>-1.1426559999999999</c:v>
                </c:pt>
                <c:pt idx="59967">
                  <c:v>-1.145629</c:v>
                </c:pt>
                <c:pt idx="59968">
                  <c:v>-1.1486080000000001</c:v>
                </c:pt>
                <c:pt idx="59969">
                  <c:v>-1.1515759999999999</c:v>
                </c:pt>
                <c:pt idx="59970">
                  <c:v>-1.154544</c:v>
                </c:pt>
                <c:pt idx="59971">
                  <c:v>-1.157511</c:v>
                </c:pt>
                <c:pt idx="59972">
                  <c:v>-1.16048</c:v>
                </c:pt>
                <c:pt idx="59973">
                  <c:v>-1.163449</c:v>
                </c:pt>
                <c:pt idx="59974">
                  <c:v>-1.16642</c:v>
                </c:pt>
                <c:pt idx="59975">
                  <c:v>-1.1693910000000001</c:v>
                </c:pt>
                <c:pt idx="59976">
                  <c:v>-1.172363</c:v>
                </c:pt>
                <c:pt idx="59977">
                  <c:v>-1.1753370000000001</c:v>
                </c:pt>
                <c:pt idx="59978">
                  <c:v>-1.1783110000000001</c:v>
                </c:pt>
                <c:pt idx="59979">
                  <c:v>-1.1812830000000001</c:v>
                </c:pt>
                <c:pt idx="59980">
                  <c:v>-1.1842539999999999</c:v>
                </c:pt>
                <c:pt idx="59981">
                  <c:v>-1.1872259999999999</c:v>
                </c:pt>
                <c:pt idx="59982">
                  <c:v>-1.1901969999999999</c:v>
                </c:pt>
                <c:pt idx="59983">
                  <c:v>-1.193168</c:v>
                </c:pt>
                <c:pt idx="59984">
                  <c:v>-1.1961379999999999</c:v>
                </c:pt>
                <c:pt idx="59985">
                  <c:v>-1.199109</c:v>
                </c:pt>
                <c:pt idx="59986">
                  <c:v>-1.20208</c:v>
                </c:pt>
                <c:pt idx="59987">
                  <c:v>-1.2050510000000001</c:v>
                </c:pt>
                <c:pt idx="59988">
                  <c:v>-1.2080219999999999</c:v>
                </c:pt>
                <c:pt idx="59989">
                  <c:v>-1.210993</c:v>
                </c:pt>
                <c:pt idx="59990">
                  <c:v>-1.2139660000000001</c:v>
                </c:pt>
                <c:pt idx="59991">
                  <c:v>-1.216939</c:v>
                </c:pt>
                <c:pt idx="59992">
                  <c:v>-1.2199120000000001</c:v>
                </c:pt>
                <c:pt idx="59993">
                  <c:v>-1.222885</c:v>
                </c:pt>
                <c:pt idx="59994">
                  <c:v>-1.225857</c:v>
                </c:pt>
                <c:pt idx="59995">
                  <c:v>-1.2288300000000001</c:v>
                </c:pt>
                <c:pt idx="59996">
                  <c:v>-1.231803</c:v>
                </c:pt>
                <c:pt idx="59997">
                  <c:v>-1.2347760000000001</c:v>
                </c:pt>
                <c:pt idx="59998">
                  <c:v>-1.2377499999999999</c:v>
                </c:pt>
                <c:pt idx="59999">
                  <c:v>-1.2407239999999999</c:v>
                </c:pt>
                <c:pt idx="60000">
                  <c:v>-1.2436959999999999</c:v>
                </c:pt>
                <c:pt idx="60001">
                  <c:v>-1.2466680000000001</c:v>
                </c:pt>
                <c:pt idx="60002">
                  <c:v>-1.2496389999999999</c:v>
                </c:pt>
                <c:pt idx="60003">
                  <c:v>-1.2526109999999999</c:v>
                </c:pt>
                <c:pt idx="60004">
                  <c:v>-1.2555829999999999</c:v>
                </c:pt>
                <c:pt idx="60005">
                  <c:v>-1.2585550000000001</c:v>
                </c:pt>
                <c:pt idx="60006">
                  <c:v>-1.2615270000000001</c:v>
                </c:pt>
                <c:pt idx="60007">
                  <c:v>-1.2644979999999999</c:v>
                </c:pt>
                <c:pt idx="60008">
                  <c:v>-1.2674669999999999</c:v>
                </c:pt>
                <c:pt idx="60009">
                  <c:v>-1.2704359999999999</c:v>
                </c:pt>
                <c:pt idx="60010">
                  <c:v>-1.2734080000000001</c:v>
                </c:pt>
                <c:pt idx="60011">
                  <c:v>-1.276381</c:v>
                </c:pt>
                <c:pt idx="60012">
                  <c:v>-1.279352</c:v>
                </c:pt>
                <c:pt idx="60013">
                  <c:v>-1.282324</c:v>
                </c:pt>
                <c:pt idx="60014">
                  <c:v>-1.285296</c:v>
                </c:pt>
                <c:pt idx="60015">
                  <c:v>-1.2882670000000001</c:v>
                </c:pt>
                <c:pt idx="60016">
                  <c:v>-1.2912399999999999</c:v>
                </c:pt>
                <c:pt idx="60017">
                  <c:v>-1.2942119999999999</c:v>
                </c:pt>
                <c:pt idx="60018">
                  <c:v>-1.297185</c:v>
                </c:pt>
                <c:pt idx="60019">
                  <c:v>-1.3001579999999999</c:v>
                </c:pt>
                <c:pt idx="60020">
                  <c:v>-1.303132</c:v>
                </c:pt>
                <c:pt idx="60021">
                  <c:v>-1.3061050000000001</c:v>
                </c:pt>
                <c:pt idx="60022">
                  <c:v>-1.3090790000000001</c:v>
                </c:pt>
                <c:pt idx="60023">
                  <c:v>-1.3120560000000001</c:v>
                </c:pt>
                <c:pt idx="60024">
                  <c:v>-1.315032</c:v>
                </c:pt>
                <c:pt idx="60025">
                  <c:v>-1.3180069999999999</c:v>
                </c:pt>
                <c:pt idx="60026">
                  <c:v>-1.3209820000000001</c:v>
                </c:pt>
                <c:pt idx="60027">
                  <c:v>-1.323955</c:v>
                </c:pt>
                <c:pt idx="60028">
                  <c:v>-1.3269299999999999</c:v>
                </c:pt>
                <c:pt idx="60029">
                  <c:v>-1.3299019999999999</c:v>
                </c:pt>
                <c:pt idx="60030">
                  <c:v>-1.332875</c:v>
                </c:pt>
                <c:pt idx="60031">
                  <c:v>-1.335847</c:v>
                </c:pt>
                <c:pt idx="60032">
                  <c:v>-1.338819</c:v>
                </c:pt>
                <c:pt idx="60033">
                  <c:v>-1.341791</c:v>
                </c:pt>
                <c:pt idx="60034">
                  <c:v>-1.3447629999999999</c:v>
                </c:pt>
                <c:pt idx="60035">
                  <c:v>-1.3477349999999999</c:v>
                </c:pt>
                <c:pt idx="60036">
                  <c:v>-1.350706</c:v>
                </c:pt>
                <c:pt idx="60037">
                  <c:v>-1.3536779999999999</c:v>
                </c:pt>
                <c:pt idx="60038">
                  <c:v>-1.3566499999999999</c:v>
                </c:pt>
                <c:pt idx="60039">
                  <c:v>-1.3596220000000001</c:v>
                </c:pt>
                <c:pt idx="60040">
                  <c:v>-1.3625940000000001</c:v>
                </c:pt>
                <c:pt idx="60041">
                  <c:v>-1.3655660000000001</c:v>
                </c:pt>
                <c:pt idx="60042">
                  <c:v>-1.368538</c:v>
                </c:pt>
                <c:pt idx="60043">
                  <c:v>-1.3715079999999999</c:v>
                </c:pt>
                <c:pt idx="60044">
                  <c:v>-1.3744780000000001</c:v>
                </c:pt>
                <c:pt idx="60045">
                  <c:v>-1.3774500000000001</c:v>
                </c:pt>
                <c:pt idx="60046">
                  <c:v>-1.3804240000000001</c:v>
                </c:pt>
                <c:pt idx="60047">
                  <c:v>-1.3833979999999999</c:v>
                </c:pt>
                <c:pt idx="60048">
                  <c:v>-1.386371</c:v>
                </c:pt>
                <c:pt idx="60049">
                  <c:v>-1.3893439999999999</c:v>
                </c:pt>
                <c:pt idx="60050">
                  <c:v>-1.392317</c:v>
                </c:pt>
                <c:pt idx="60051">
                  <c:v>-1.3952910000000001</c:v>
                </c:pt>
                <c:pt idx="60052">
                  <c:v>-1.3982650000000001</c:v>
                </c:pt>
                <c:pt idx="60053">
                  <c:v>-1.401238</c:v>
                </c:pt>
                <c:pt idx="60054">
                  <c:v>-1.4042110000000001</c:v>
                </c:pt>
                <c:pt idx="60055">
                  <c:v>-1.407184</c:v>
                </c:pt>
                <c:pt idx="60056">
                  <c:v>-1.4101570000000001</c:v>
                </c:pt>
                <c:pt idx="60057">
                  <c:v>-1.41313</c:v>
                </c:pt>
                <c:pt idx="60058">
                  <c:v>-1.4160999999999999</c:v>
                </c:pt>
                <c:pt idx="60059">
                  <c:v>-1.419071</c:v>
                </c:pt>
                <c:pt idx="60060">
                  <c:v>-1.4220429999999999</c:v>
                </c:pt>
                <c:pt idx="60061">
                  <c:v>-1.4250160000000001</c:v>
                </c:pt>
                <c:pt idx="60062">
                  <c:v>-1.427989</c:v>
                </c:pt>
                <c:pt idx="60063">
                  <c:v>-1.4309620000000001</c:v>
                </c:pt>
                <c:pt idx="60064">
                  <c:v>-1.433935</c:v>
                </c:pt>
                <c:pt idx="60065">
                  <c:v>-1.4369080000000001</c:v>
                </c:pt>
                <c:pt idx="60066">
                  <c:v>-1.43988</c:v>
                </c:pt>
                <c:pt idx="60067">
                  <c:v>-1.4428540000000001</c:v>
                </c:pt>
                <c:pt idx="60068">
                  <c:v>-1.445827</c:v>
                </c:pt>
                <c:pt idx="60069">
                  <c:v>-1.448798</c:v>
                </c:pt>
                <c:pt idx="60070">
                  <c:v>-1.45177</c:v>
                </c:pt>
                <c:pt idx="60071">
                  <c:v>-1.454744</c:v>
                </c:pt>
                <c:pt idx="60072">
                  <c:v>-1.4577230000000001</c:v>
                </c:pt>
                <c:pt idx="60073">
                  <c:v>-1.460699</c:v>
                </c:pt>
                <c:pt idx="60074">
                  <c:v>-1.4636739999999999</c:v>
                </c:pt>
                <c:pt idx="60075">
                  <c:v>-1.46665</c:v>
                </c:pt>
                <c:pt idx="60076">
                  <c:v>-1.469624</c:v>
                </c:pt>
                <c:pt idx="60077">
                  <c:v>-1.4725969999999999</c:v>
                </c:pt>
                <c:pt idx="60078">
                  <c:v>-1.475571</c:v>
                </c:pt>
                <c:pt idx="60079">
                  <c:v>-1.478545</c:v>
                </c:pt>
                <c:pt idx="60080">
                  <c:v>-1.481517</c:v>
                </c:pt>
                <c:pt idx="60081">
                  <c:v>-1.484491</c:v>
                </c:pt>
                <c:pt idx="60082">
                  <c:v>-1.487463</c:v>
                </c:pt>
                <c:pt idx="60083">
                  <c:v>-1.490434</c:v>
                </c:pt>
                <c:pt idx="60084">
                  <c:v>-1.493406</c:v>
                </c:pt>
                <c:pt idx="60085">
                  <c:v>-1.496378</c:v>
                </c:pt>
                <c:pt idx="60086">
                  <c:v>-1.49935</c:v>
                </c:pt>
                <c:pt idx="60087">
                  <c:v>-1.5023219999999999</c:v>
                </c:pt>
                <c:pt idx="60088">
                  <c:v>-1.5052939999999999</c:v>
                </c:pt>
                <c:pt idx="60089">
                  <c:v>-1.5082660000000001</c:v>
                </c:pt>
                <c:pt idx="60090">
                  <c:v>-1.511239</c:v>
                </c:pt>
                <c:pt idx="60091">
                  <c:v>-1.514211</c:v>
                </c:pt>
                <c:pt idx="60092">
                  <c:v>-1.5171840000000001</c:v>
                </c:pt>
                <c:pt idx="60093">
                  <c:v>-1.5201560000000001</c:v>
                </c:pt>
                <c:pt idx="60094">
                  <c:v>-1.523129</c:v>
                </c:pt>
                <c:pt idx="60095">
                  <c:v>-1.5261020000000001</c:v>
                </c:pt>
                <c:pt idx="60096">
                  <c:v>-1.529074</c:v>
                </c:pt>
                <c:pt idx="60097">
                  <c:v>-1.532046</c:v>
                </c:pt>
                <c:pt idx="60098">
                  <c:v>-1.535015</c:v>
                </c:pt>
                <c:pt idx="60099">
                  <c:v>-1.5379860000000001</c:v>
                </c:pt>
                <c:pt idx="60100">
                  <c:v>-1.5409550000000001</c:v>
                </c:pt>
                <c:pt idx="60101">
                  <c:v>-1.5439259999999999</c:v>
                </c:pt>
                <c:pt idx="60102">
                  <c:v>-1.5468980000000001</c:v>
                </c:pt>
                <c:pt idx="60103">
                  <c:v>-1.5498700000000001</c:v>
                </c:pt>
                <c:pt idx="60104">
                  <c:v>-1.5528420000000001</c:v>
                </c:pt>
                <c:pt idx="60105">
                  <c:v>-1.5558149999999999</c:v>
                </c:pt>
                <c:pt idx="60106">
                  <c:v>-1.5587880000000001</c:v>
                </c:pt>
                <c:pt idx="60107">
                  <c:v>-1.56176</c:v>
                </c:pt>
                <c:pt idx="60108">
                  <c:v>-1.5647329999999999</c:v>
                </c:pt>
                <c:pt idx="60109">
                  <c:v>-1.567706</c:v>
                </c:pt>
                <c:pt idx="60110">
                  <c:v>-1.5706800000000001</c:v>
                </c:pt>
                <c:pt idx="60111">
                  <c:v>-1.573653</c:v>
                </c:pt>
                <c:pt idx="60112">
                  <c:v>-1.5766260000000001</c:v>
                </c:pt>
                <c:pt idx="60113">
                  <c:v>-1.5795980000000001</c:v>
                </c:pt>
                <c:pt idx="60114">
                  <c:v>-1.5825709999999999</c:v>
                </c:pt>
                <c:pt idx="60115">
                  <c:v>-1.5855429999999999</c:v>
                </c:pt>
                <c:pt idx="60116">
                  <c:v>-1.5885149999999999</c:v>
                </c:pt>
                <c:pt idx="60117">
                  <c:v>-1.591486</c:v>
                </c:pt>
                <c:pt idx="60118">
                  <c:v>-1.594408</c:v>
                </c:pt>
                <c:pt idx="60119">
                  <c:v>-1.597323</c:v>
                </c:pt>
                <c:pt idx="60120">
                  <c:v>-1.600257</c:v>
                </c:pt>
                <c:pt idx="60121">
                  <c:v>-1.6032</c:v>
                </c:pt>
                <c:pt idx="60122">
                  <c:v>-1.606149</c:v>
                </c:pt>
                <c:pt idx="60123">
                  <c:v>-1.609103</c:v>
                </c:pt>
                <c:pt idx="60124">
                  <c:v>-1.612063</c:v>
                </c:pt>
                <c:pt idx="60125">
                  <c:v>-1.6150230000000001</c:v>
                </c:pt>
                <c:pt idx="60126">
                  <c:v>-1.6179809999999999</c:v>
                </c:pt>
                <c:pt idx="60127">
                  <c:v>-1.6209439999999999</c:v>
                </c:pt>
                <c:pt idx="60128">
                  <c:v>-1.6239079999999999</c:v>
                </c:pt>
                <c:pt idx="60129">
                  <c:v>-1.626868</c:v>
                </c:pt>
                <c:pt idx="60130">
                  <c:v>-1.6298330000000001</c:v>
                </c:pt>
                <c:pt idx="60131">
                  <c:v>-1.6327989999999999</c:v>
                </c:pt>
                <c:pt idx="60132">
                  <c:v>-1.6357680000000001</c:v>
                </c:pt>
                <c:pt idx="60133">
                  <c:v>-1.6387320000000001</c:v>
                </c:pt>
                <c:pt idx="60134">
                  <c:v>-1.6417060000000001</c:v>
                </c:pt>
                <c:pt idx="60135">
                  <c:v>-1.6446769999999999</c:v>
                </c:pt>
                <c:pt idx="60136">
                  <c:v>-1.6476500000000001</c:v>
                </c:pt>
                <c:pt idx="60137">
                  <c:v>-1.650623</c:v>
                </c:pt>
                <c:pt idx="60138">
                  <c:v>-1.653597</c:v>
                </c:pt>
                <c:pt idx="60139">
                  <c:v>-1.656568</c:v>
                </c:pt>
                <c:pt idx="60140">
                  <c:v>-1.659535</c:v>
                </c:pt>
                <c:pt idx="60141">
                  <c:v>-1.6625049999999999</c:v>
                </c:pt>
                <c:pt idx="60142">
                  <c:v>-1.665475</c:v>
                </c:pt>
                <c:pt idx="60143">
                  <c:v>-1.668447</c:v>
                </c:pt>
                <c:pt idx="60144">
                  <c:v>-1.671419</c:v>
                </c:pt>
                <c:pt idx="60145">
                  <c:v>-1.6743920000000001</c:v>
                </c:pt>
                <c:pt idx="60146">
                  <c:v>-1.6773629999999999</c:v>
                </c:pt>
                <c:pt idx="60147">
                  <c:v>-1.6803349999999999</c:v>
                </c:pt>
                <c:pt idx="60148">
                  <c:v>-1.6833070000000001</c:v>
                </c:pt>
                <c:pt idx="60149">
                  <c:v>-1.686285</c:v>
                </c:pt>
                <c:pt idx="60150">
                  <c:v>-1.6892560000000001</c:v>
                </c:pt>
                <c:pt idx="60151">
                  <c:v>-1.6922269999999999</c:v>
                </c:pt>
                <c:pt idx="60152">
                  <c:v>-1.6951989999999999</c:v>
                </c:pt>
                <c:pt idx="60153">
                  <c:v>-1.6981710000000001</c:v>
                </c:pt>
                <c:pt idx="60154">
                  <c:v>-1.7011430000000001</c:v>
                </c:pt>
                <c:pt idx="60155">
                  <c:v>-1.704115</c:v>
                </c:pt>
                <c:pt idx="60156">
                  <c:v>-1.7070860000000001</c:v>
                </c:pt>
                <c:pt idx="60157">
                  <c:v>-1.7100580000000001</c:v>
                </c:pt>
                <c:pt idx="60158">
                  <c:v>-1.7130300000000001</c:v>
                </c:pt>
                <c:pt idx="60159">
                  <c:v>-1.716002</c:v>
                </c:pt>
                <c:pt idx="60160">
                  <c:v>-1.7189719999999999</c:v>
                </c:pt>
                <c:pt idx="60161">
                  <c:v>-1.721943</c:v>
                </c:pt>
                <c:pt idx="60162">
                  <c:v>-1.7249140000000001</c:v>
                </c:pt>
                <c:pt idx="60163">
                  <c:v>-1.7278849999999999</c:v>
                </c:pt>
                <c:pt idx="60164">
                  <c:v>-1.730856</c:v>
                </c:pt>
                <c:pt idx="60165">
                  <c:v>-1.733827</c:v>
                </c:pt>
                <c:pt idx="60166">
                  <c:v>-1.7367980000000001</c:v>
                </c:pt>
                <c:pt idx="60167">
                  <c:v>-1.7397689999999999</c:v>
                </c:pt>
                <c:pt idx="60168">
                  <c:v>-1.742739</c:v>
                </c:pt>
                <c:pt idx="60169">
                  <c:v>-1.745709</c:v>
                </c:pt>
                <c:pt idx="60170">
                  <c:v>-1.74868</c:v>
                </c:pt>
                <c:pt idx="60171">
                  <c:v>-1.7516510000000001</c:v>
                </c:pt>
                <c:pt idx="60172">
                  <c:v>-1.7546219999999999</c:v>
                </c:pt>
                <c:pt idx="60173">
                  <c:v>-1.757593</c:v>
                </c:pt>
                <c:pt idx="60174">
                  <c:v>-1.7605630000000001</c:v>
                </c:pt>
                <c:pt idx="60175">
                  <c:v>-1.763533</c:v>
                </c:pt>
                <c:pt idx="60176">
                  <c:v>-1.7665040000000001</c:v>
                </c:pt>
                <c:pt idx="60177">
                  <c:v>-1.7694749999999999</c:v>
                </c:pt>
                <c:pt idx="60178">
                  <c:v>-1.772445</c:v>
                </c:pt>
                <c:pt idx="60179">
                  <c:v>-1.775415</c:v>
                </c:pt>
                <c:pt idx="60180">
                  <c:v>-1.7783850000000001</c:v>
                </c:pt>
                <c:pt idx="60181">
                  <c:v>-1.781355</c:v>
                </c:pt>
                <c:pt idx="60182">
                  <c:v>-1.784324</c:v>
                </c:pt>
                <c:pt idx="60183">
                  <c:v>-1.787293</c:v>
                </c:pt>
                <c:pt idx="60184">
                  <c:v>-1.790257</c:v>
                </c:pt>
                <c:pt idx="60185">
                  <c:v>-1.793223</c:v>
                </c:pt>
                <c:pt idx="60186">
                  <c:v>-1.79619</c:v>
                </c:pt>
                <c:pt idx="60187">
                  <c:v>-1.799156</c:v>
                </c:pt>
                <c:pt idx="60188">
                  <c:v>-1.8021229999999999</c:v>
                </c:pt>
                <c:pt idx="60189">
                  <c:v>-1.8050889999999999</c:v>
                </c:pt>
                <c:pt idx="60190">
                  <c:v>-1.808055</c:v>
                </c:pt>
                <c:pt idx="60191">
                  <c:v>-1.811021</c:v>
                </c:pt>
                <c:pt idx="60192">
                  <c:v>-1.813987</c:v>
                </c:pt>
                <c:pt idx="60193">
                  <c:v>-1.816953</c:v>
                </c:pt>
                <c:pt idx="60194">
                  <c:v>-1.8199190000000001</c:v>
                </c:pt>
                <c:pt idx="60195">
                  <c:v>-1.8228850000000001</c:v>
                </c:pt>
                <c:pt idx="60196">
                  <c:v>-1.8258509999999999</c:v>
                </c:pt>
                <c:pt idx="60197">
                  <c:v>-1.828816</c:v>
                </c:pt>
                <c:pt idx="60198">
                  <c:v>-1.83178</c:v>
                </c:pt>
                <c:pt idx="60199">
                  <c:v>-1.8347439999999999</c:v>
                </c:pt>
                <c:pt idx="60200">
                  <c:v>-1.8377079999999999</c:v>
                </c:pt>
                <c:pt idx="60201">
                  <c:v>-1.8406720000000001</c:v>
                </c:pt>
                <c:pt idx="60202">
                  <c:v>-1.8436360000000001</c:v>
                </c:pt>
                <c:pt idx="60203">
                  <c:v>-1.846598</c:v>
                </c:pt>
                <c:pt idx="60204">
                  <c:v>-1.849561</c:v>
                </c:pt>
                <c:pt idx="60205">
                  <c:v>-1.8525149999999999</c:v>
                </c:pt>
                <c:pt idx="60206">
                  <c:v>-1.855475</c:v>
                </c:pt>
                <c:pt idx="60207">
                  <c:v>-1.8584339999999999</c:v>
                </c:pt>
                <c:pt idx="60208">
                  <c:v>-1.861394</c:v>
                </c:pt>
                <c:pt idx="60209">
                  <c:v>-1.864355</c:v>
                </c:pt>
                <c:pt idx="60210">
                  <c:v>-1.8673150000000001</c:v>
                </c:pt>
                <c:pt idx="60211">
                  <c:v>-1.870276</c:v>
                </c:pt>
                <c:pt idx="60212">
                  <c:v>-1.8732390000000001</c:v>
                </c:pt>
                <c:pt idx="60213">
                  <c:v>-1.8762030000000001</c:v>
                </c:pt>
                <c:pt idx="60214">
                  <c:v>-1.879165</c:v>
                </c:pt>
                <c:pt idx="60215">
                  <c:v>-1.882128</c:v>
                </c:pt>
                <c:pt idx="60216">
                  <c:v>-1.885089</c:v>
                </c:pt>
                <c:pt idx="60217">
                  <c:v>-1.8880509999999999</c:v>
                </c:pt>
                <c:pt idx="60218">
                  <c:v>-1.891011</c:v>
                </c:pt>
                <c:pt idx="60219">
                  <c:v>-1.8939729999999999</c:v>
                </c:pt>
                <c:pt idx="60220">
                  <c:v>-1.896933</c:v>
                </c:pt>
                <c:pt idx="60221">
                  <c:v>-1.899885</c:v>
                </c:pt>
                <c:pt idx="60222">
                  <c:v>-1.902836</c:v>
                </c:pt>
                <c:pt idx="60223">
                  <c:v>-1.905789</c:v>
                </c:pt>
                <c:pt idx="60224">
                  <c:v>-1.9087449999999999</c:v>
                </c:pt>
                <c:pt idx="60225">
                  <c:v>-1.9117010000000001</c:v>
                </c:pt>
                <c:pt idx="60226">
                  <c:v>-1.9146590000000001</c:v>
                </c:pt>
                <c:pt idx="60227">
                  <c:v>-1.9176169999999999</c:v>
                </c:pt>
                <c:pt idx="60228">
                  <c:v>-1.9205749999999999</c:v>
                </c:pt>
                <c:pt idx="60229">
                  <c:v>-1.9235340000000001</c:v>
                </c:pt>
                <c:pt idx="60230">
                  <c:v>-1.9264920000000001</c:v>
                </c:pt>
                <c:pt idx="60231">
                  <c:v>-1.9294480000000001</c:v>
                </c:pt>
                <c:pt idx="60232">
                  <c:v>-1.932404</c:v>
                </c:pt>
                <c:pt idx="60233">
                  <c:v>-1.9353610000000001</c:v>
                </c:pt>
                <c:pt idx="60234">
                  <c:v>-1.9383170000000001</c:v>
                </c:pt>
                <c:pt idx="60235">
                  <c:v>-1.9412720000000001</c:v>
                </c:pt>
                <c:pt idx="60236">
                  <c:v>-1.944229</c:v>
                </c:pt>
                <c:pt idx="60237">
                  <c:v>-1.9471860000000001</c:v>
                </c:pt>
                <c:pt idx="60238">
                  <c:v>-1.950143</c:v>
                </c:pt>
                <c:pt idx="60239">
                  <c:v>-1.9531000000000001</c:v>
                </c:pt>
                <c:pt idx="60240">
                  <c:v>-1.9560580000000001</c:v>
                </c:pt>
                <c:pt idx="60241">
                  <c:v>-1.9590160000000001</c:v>
                </c:pt>
                <c:pt idx="60242">
                  <c:v>-1.9619740000000001</c:v>
                </c:pt>
                <c:pt idx="60243">
                  <c:v>-1.964933</c:v>
                </c:pt>
                <c:pt idx="60244">
                  <c:v>-1.9678910000000001</c:v>
                </c:pt>
                <c:pt idx="60245">
                  <c:v>-1.9708479999999999</c:v>
                </c:pt>
                <c:pt idx="60246">
                  <c:v>-1.9738059999999999</c:v>
                </c:pt>
                <c:pt idx="60247">
                  <c:v>-1.976763</c:v>
                </c:pt>
                <c:pt idx="60248">
                  <c:v>-1.9797210000000001</c:v>
                </c:pt>
                <c:pt idx="60249">
                  <c:v>-1.982677</c:v>
                </c:pt>
                <c:pt idx="60250">
                  <c:v>-1.985633</c:v>
                </c:pt>
                <c:pt idx="60251">
                  <c:v>-1.9885889999999999</c:v>
                </c:pt>
                <c:pt idx="60252">
                  <c:v>-1.991546</c:v>
                </c:pt>
                <c:pt idx="60253">
                  <c:v>-1.9945029999999999</c:v>
                </c:pt>
                <c:pt idx="60254">
                  <c:v>-1.99746</c:v>
                </c:pt>
                <c:pt idx="60255">
                  <c:v>-2.0004179999999998</c:v>
                </c:pt>
                <c:pt idx="60256">
                  <c:v>-2.003374</c:v>
                </c:pt>
                <c:pt idx="60257">
                  <c:v>-2.0063309999999999</c:v>
                </c:pt>
                <c:pt idx="60258">
                  <c:v>-2.0092880000000002</c:v>
                </c:pt>
                <c:pt idx="60259">
                  <c:v>-2.0122439999999999</c:v>
                </c:pt>
                <c:pt idx="60260">
                  <c:v>-2.0152009999999998</c:v>
                </c:pt>
                <c:pt idx="60261">
                  <c:v>-2.0181619999999998</c:v>
                </c:pt>
                <c:pt idx="60262">
                  <c:v>-2.0211190000000001</c:v>
                </c:pt>
                <c:pt idx="60263">
                  <c:v>-2.0240740000000002</c:v>
                </c:pt>
                <c:pt idx="60264">
                  <c:v>-2.0270299999999999</c:v>
                </c:pt>
                <c:pt idx="60265">
                  <c:v>-2.0299849999999999</c:v>
                </c:pt>
                <c:pt idx="60266">
                  <c:v>-2.03294</c:v>
                </c:pt>
                <c:pt idx="60267">
                  <c:v>-2.035895</c:v>
                </c:pt>
                <c:pt idx="60268">
                  <c:v>-2.0388489999999999</c:v>
                </c:pt>
                <c:pt idx="60269">
                  <c:v>-2.041804</c:v>
                </c:pt>
                <c:pt idx="60270">
                  <c:v>-2.044759</c:v>
                </c:pt>
                <c:pt idx="60271">
                  <c:v>-2.0477120000000002</c:v>
                </c:pt>
                <c:pt idx="60272">
                  <c:v>-2.0506660000000001</c:v>
                </c:pt>
                <c:pt idx="60273">
                  <c:v>-2.05362</c:v>
                </c:pt>
                <c:pt idx="60274">
                  <c:v>-2.056575</c:v>
                </c:pt>
                <c:pt idx="60275">
                  <c:v>-2.0595289999999999</c:v>
                </c:pt>
                <c:pt idx="60276">
                  <c:v>-2.0624829999999998</c:v>
                </c:pt>
                <c:pt idx="60277">
                  <c:v>-2.0654330000000001</c:v>
                </c:pt>
                <c:pt idx="60278">
                  <c:v>-2.068387</c:v>
                </c:pt>
                <c:pt idx="60279">
                  <c:v>-2.0713400000000002</c:v>
                </c:pt>
                <c:pt idx="60280">
                  <c:v>-2.0742940000000001</c:v>
                </c:pt>
                <c:pt idx="60281">
                  <c:v>-2.077248</c:v>
                </c:pt>
                <c:pt idx="60282">
                  <c:v>-2.080203</c:v>
                </c:pt>
                <c:pt idx="60283">
                  <c:v>-2.0831559999999998</c:v>
                </c:pt>
                <c:pt idx="60284">
                  <c:v>-2.0861079999999999</c:v>
                </c:pt>
                <c:pt idx="60285">
                  <c:v>-2.0890599999999999</c:v>
                </c:pt>
                <c:pt idx="60286">
                  <c:v>-2.0920139999999998</c:v>
                </c:pt>
                <c:pt idx="60287">
                  <c:v>-2.094967</c:v>
                </c:pt>
                <c:pt idx="60288">
                  <c:v>-2.0979220000000001</c:v>
                </c:pt>
                <c:pt idx="60289">
                  <c:v>-2.100876</c:v>
                </c:pt>
                <c:pt idx="60290">
                  <c:v>-2.1038290000000002</c:v>
                </c:pt>
                <c:pt idx="60291">
                  <c:v>-2.1067819999999999</c:v>
                </c:pt>
                <c:pt idx="60292">
                  <c:v>-2.1097359999999998</c:v>
                </c:pt>
                <c:pt idx="60293">
                  <c:v>-2.112689</c:v>
                </c:pt>
                <c:pt idx="60294">
                  <c:v>-2.11564</c:v>
                </c:pt>
                <c:pt idx="60295">
                  <c:v>-2.1185909999999999</c:v>
                </c:pt>
                <c:pt idx="60296">
                  <c:v>-2.1215419999999998</c:v>
                </c:pt>
                <c:pt idx="60297">
                  <c:v>-2.124492</c:v>
                </c:pt>
                <c:pt idx="60298">
                  <c:v>-2.127443</c:v>
                </c:pt>
                <c:pt idx="60299">
                  <c:v>-2.1303939999999999</c:v>
                </c:pt>
                <c:pt idx="60300">
                  <c:v>-2.1333440000000001</c:v>
                </c:pt>
                <c:pt idx="60301">
                  <c:v>-2.1362930000000002</c:v>
                </c:pt>
                <c:pt idx="60302">
                  <c:v>-2.139243</c:v>
                </c:pt>
                <c:pt idx="60303">
                  <c:v>-2.1421939999999999</c:v>
                </c:pt>
                <c:pt idx="60304">
                  <c:v>-2.145146</c:v>
                </c:pt>
                <c:pt idx="60305">
                  <c:v>-2.1480969999999999</c:v>
                </c:pt>
                <c:pt idx="60306">
                  <c:v>-2.1510479999999998</c:v>
                </c:pt>
                <c:pt idx="60307">
                  <c:v>-2.1539999999999999</c:v>
                </c:pt>
                <c:pt idx="60308">
                  <c:v>-2.1569509999999998</c:v>
                </c:pt>
                <c:pt idx="60309">
                  <c:v>-2.1599020000000002</c:v>
                </c:pt>
                <c:pt idx="60310">
                  <c:v>-2.1628530000000001</c:v>
                </c:pt>
                <c:pt idx="60311">
                  <c:v>-2.1658050000000002</c:v>
                </c:pt>
                <c:pt idx="60312">
                  <c:v>-2.1687539999999998</c:v>
                </c:pt>
                <c:pt idx="60313">
                  <c:v>-2.1717050000000002</c:v>
                </c:pt>
                <c:pt idx="60314">
                  <c:v>-2.1746569999999998</c:v>
                </c:pt>
                <c:pt idx="60315">
                  <c:v>-2.17761</c:v>
                </c:pt>
                <c:pt idx="60316">
                  <c:v>-2.1805639999999999</c:v>
                </c:pt>
                <c:pt idx="60317">
                  <c:v>-2.1835179999999998</c:v>
                </c:pt>
                <c:pt idx="60318">
                  <c:v>-2.1864720000000002</c:v>
                </c:pt>
                <c:pt idx="60319">
                  <c:v>-2.1894239999999998</c:v>
                </c:pt>
                <c:pt idx="60320">
                  <c:v>-2.192377</c:v>
                </c:pt>
                <c:pt idx="60321">
                  <c:v>-2.1953290000000001</c:v>
                </c:pt>
                <c:pt idx="60322">
                  <c:v>-2.1982819999999998</c:v>
                </c:pt>
                <c:pt idx="60323">
                  <c:v>-2.2012330000000002</c:v>
                </c:pt>
                <c:pt idx="60324">
                  <c:v>-2.2041849999999998</c:v>
                </c:pt>
                <c:pt idx="60325">
                  <c:v>-2.2071369999999999</c:v>
                </c:pt>
                <c:pt idx="60326">
                  <c:v>-2.2100900000000001</c:v>
                </c:pt>
                <c:pt idx="60327">
                  <c:v>-2.213044</c:v>
                </c:pt>
                <c:pt idx="60328">
                  <c:v>-2.2159970000000002</c:v>
                </c:pt>
                <c:pt idx="60329">
                  <c:v>-2.2189480000000001</c:v>
                </c:pt>
                <c:pt idx="60330">
                  <c:v>-2.2219009999999999</c:v>
                </c:pt>
                <c:pt idx="60331">
                  <c:v>-2.224853</c:v>
                </c:pt>
                <c:pt idx="60332">
                  <c:v>-2.2278069999999999</c:v>
                </c:pt>
                <c:pt idx="60333">
                  <c:v>-2.2307600000000001</c:v>
                </c:pt>
                <c:pt idx="60334">
                  <c:v>-2.233714</c:v>
                </c:pt>
                <c:pt idx="60335">
                  <c:v>-2.2366679999999999</c:v>
                </c:pt>
                <c:pt idx="60336">
                  <c:v>-2.2396229999999999</c:v>
                </c:pt>
                <c:pt idx="60337">
                  <c:v>-2.2425769999999998</c:v>
                </c:pt>
                <c:pt idx="60338">
                  <c:v>-2.24553</c:v>
                </c:pt>
                <c:pt idx="60339">
                  <c:v>-2.248481</c:v>
                </c:pt>
                <c:pt idx="60340">
                  <c:v>-2.2514340000000002</c:v>
                </c:pt>
                <c:pt idx="60341">
                  <c:v>-2.2543859999999998</c:v>
                </c:pt>
                <c:pt idx="60342">
                  <c:v>-2.257339</c:v>
                </c:pt>
                <c:pt idx="60343">
                  <c:v>-2.2602910000000001</c:v>
                </c:pt>
                <c:pt idx="60344">
                  <c:v>-2.2632439999999998</c:v>
                </c:pt>
                <c:pt idx="60345">
                  <c:v>-2.2661959999999999</c:v>
                </c:pt>
                <c:pt idx="60346">
                  <c:v>-2.2691479999999999</c:v>
                </c:pt>
                <c:pt idx="60347">
                  <c:v>-2.2721</c:v>
                </c:pt>
                <c:pt idx="60348">
                  <c:v>-2.2750530000000002</c:v>
                </c:pt>
                <c:pt idx="60349">
                  <c:v>-2.2780049999999998</c:v>
                </c:pt>
                <c:pt idx="60350">
                  <c:v>-2.2809569999999999</c:v>
                </c:pt>
                <c:pt idx="60351">
                  <c:v>-2.2839079999999998</c:v>
                </c:pt>
                <c:pt idx="60352">
                  <c:v>-2.2868580000000001</c:v>
                </c:pt>
                <c:pt idx="60353">
                  <c:v>-2.2897880000000002</c:v>
                </c:pt>
                <c:pt idx="60354">
                  <c:v>-2.2927249999999999</c:v>
                </c:pt>
                <c:pt idx="60355">
                  <c:v>-2.2956669999999999</c:v>
                </c:pt>
                <c:pt idx="60356">
                  <c:v>-2.2986119999999999</c:v>
                </c:pt>
                <c:pt idx="60357">
                  <c:v>-2.3015590000000001</c:v>
                </c:pt>
                <c:pt idx="60358">
                  <c:v>-2.3045070000000001</c:v>
                </c:pt>
                <c:pt idx="60359">
                  <c:v>-2.3074560000000002</c:v>
                </c:pt>
                <c:pt idx="60360">
                  <c:v>-2.3104049999999998</c:v>
                </c:pt>
                <c:pt idx="60361">
                  <c:v>-2.3133539999999999</c:v>
                </c:pt>
                <c:pt idx="60362">
                  <c:v>-2.3163040000000001</c:v>
                </c:pt>
                <c:pt idx="60363">
                  <c:v>-2.3192539999999999</c:v>
                </c:pt>
                <c:pt idx="60364">
                  <c:v>-2.322206</c:v>
                </c:pt>
                <c:pt idx="60365">
                  <c:v>-2.3251559999999998</c:v>
                </c:pt>
                <c:pt idx="60366">
                  <c:v>-2.3281070000000001</c:v>
                </c:pt>
                <c:pt idx="60367">
                  <c:v>-2.3310580000000001</c:v>
                </c:pt>
                <c:pt idx="60368">
                  <c:v>-2.334009</c:v>
                </c:pt>
                <c:pt idx="60369">
                  <c:v>-2.3369599999999999</c:v>
                </c:pt>
                <c:pt idx="60370">
                  <c:v>-2.339912</c:v>
                </c:pt>
                <c:pt idx="60371">
                  <c:v>-2.3428629999999999</c:v>
                </c:pt>
                <c:pt idx="60372">
                  <c:v>-2.345815</c:v>
                </c:pt>
                <c:pt idx="60373">
                  <c:v>-2.3487680000000002</c:v>
                </c:pt>
                <c:pt idx="60374">
                  <c:v>-2.3517199999999998</c:v>
                </c:pt>
                <c:pt idx="60375">
                  <c:v>-2.3546710000000002</c:v>
                </c:pt>
                <c:pt idx="60376">
                  <c:v>-2.3576229999999998</c:v>
                </c:pt>
                <c:pt idx="60377">
                  <c:v>-2.3605719999999999</c:v>
                </c:pt>
                <c:pt idx="60378">
                  <c:v>-2.3635229999999998</c:v>
                </c:pt>
                <c:pt idx="60379">
                  <c:v>-2.3664740000000002</c:v>
                </c:pt>
                <c:pt idx="60380">
                  <c:v>-2.3694250000000001</c:v>
                </c:pt>
                <c:pt idx="60381">
                  <c:v>-2.372376</c:v>
                </c:pt>
                <c:pt idx="60382">
                  <c:v>-2.3753280000000001</c:v>
                </c:pt>
                <c:pt idx="60383">
                  <c:v>-2.3782779999999999</c:v>
                </c:pt>
                <c:pt idx="60384">
                  <c:v>-2.3812280000000001</c:v>
                </c:pt>
                <c:pt idx="60385">
                  <c:v>-2.3841770000000002</c:v>
                </c:pt>
                <c:pt idx="60386">
                  <c:v>-2.387127</c:v>
                </c:pt>
                <c:pt idx="60387">
                  <c:v>-2.3900779999999999</c:v>
                </c:pt>
                <c:pt idx="60388">
                  <c:v>-2.3930280000000002</c:v>
                </c:pt>
                <c:pt idx="60389">
                  <c:v>-2.3959779999999999</c:v>
                </c:pt>
                <c:pt idx="60390">
                  <c:v>-2.3989280000000002</c:v>
                </c:pt>
                <c:pt idx="60391">
                  <c:v>-2.4018790000000001</c:v>
                </c:pt>
                <c:pt idx="60392">
                  <c:v>-2.40483</c:v>
                </c:pt>
                <c:pt idx="60393">
                  <c:v>-2.4077799999999998</c:v>
                </c:pt>
                <c:pt idx="60394">
                  <c:v>-2.4107280000000002</c:v>
                </c:pt>
                <c:pt idx="60395">
                  <c:v>-2.4136769999999999</c:v>
                </c:pt>
                <c:pt idx="60396">
                  <c:v>-2.4166259999999999</c:v>
                </c:pt>
                <c:pt idx="60397">
                  <c:v>-2.4195760000000002</c:v>
                </c:pt>
                <c:pt idx="60398">
                  <c:v>-2.422526</c:v>
                </c:pt>
                <c:pt idx="60399">
                  <c:v>-2.4254739999999999</c:v>
                </c:pt>
                <c:pt idx="60400">
                  <c:v>-2.4284249999999998</c:v>
                </c:pt>
                <c:pt idx="60401">
                  <c:v>-2.4313760000000002</c:v>
                </c:pt>
                <c:pt idx="60402">
                  <c:v>-2.4343279999999998</c:v>
                </c:pt>
                <c:pt idx="60403">
                  <c:v>-2.4372799999999999</c:v>
                </c:pt>
                <c:pt idx="60404">
                  <c:v>-2.4402330000000001</c:v>
                </c:pt>
                <c:pt idx="60405">
                  <c:v>-2.4431850000000002</c:v>
                </c:pt>
                <c:pt idx="60406">
                  <c:v>-2.4461369999999998</c:v>
                </c:pt>
                <c:pt idx="60407">
                  <c:v>-2.44909</c:v>
                </c:pt>
                <c:pt idx="60408">
                  <c:v>-2.4520430000000002</c:v>
                </c:pt>
                <c:pt idx="60409">
                  <c:v>-2.454996</c:v>
                </c:pt>
                <c:pt idx="60410">
                  <c:v>-2.4579499999999999</c:v>
                </c:pt>
                <c:pt idx="60411">
                  <c:v>-2.4609040000000002</c:v>
                </c:pt>
                <c:pt idx="60412">
                  <c:v>-2.4638580000000001</c:v>
                </c:pt>
                <c:pt idx="60413">
                  <c:v>-2.466812</c:v>
                </c:pt>
                <c:pt idx="60414">
                  <c:v>-2.4697650000000002</c:v>
                </c:pt>
                <c:pt idx="60415">
                  <c:v>-2.472718</c:v>
                </c:pt>
                <c:pt idx="60416">
                  <c:v>-2.4756719999999999</c:v>
                </c:pt>
                <c:pt idx="60417">
                  <c:v>-2.4786260000000002</c:v>
                </c:pt>
                <c:pt idx="60418">
                  <c:v>-2.4815800000000001</c:v>
                </c:pt>
                <c:pt idx="60419">
                  <c:v>-2.4845350000000002</c:v>
                </c:pt>
                <c:pt idx="60420">
                  <c:v>-2.4874900000000002</c:v>
                </c:pt>
                <c:pt idx="60421">
                  <c:v>-2.4904440000000001</c:v>
                </c:pt>
                <c:pt idx="60422">
                  <c:v>-2.4933990000000001</c:v>
                </c:pt>
                <c:pt idx="60423">
                  <c:v>-2.496353</c:v>
                </c:pt>
                <c:pt idx="60424">
                  <c:v>-2.4993080000000001</c:v>
                </c:pt>
                <c:pt idx="60425">
                  <c:v>-2.502262</c:v>
                </c:pt>
                <c:pt idx="60426">
                  <c:v>-2.505217</c:v>
                </c:pt>
                <c:pt idx="60427">
                  <c:v>-2.5081720000000001</c:v>
                </c:pt>
                <c:pt idx="60428">
                  <c:v>-2.5111270000000001</c:v>
                </c:pt>
                <c:pt idx="60429">
                  <c:v>-2.514081</c:v>
                </c:pt>
                <c:pt idx="60430">
                  <c:v>-2.5170349999999999</c:v>
                </c:pt>
                <c:pt idx="60431">
                  <c:v>-2.5199880000000001</c:v>
                </c:pt>
                <c:pt idx="60432">
                  <c:v>-2.5229409999999999</c:v>
                </c:pt>
                <c:pt idx="60433">
                  <c:v>-2.5258880000000001</c:v>
                </c:pt>
                <c:pt idx="60434">
                  <c:v>-2.5288409999999999</c:v>
                </c:pt>
                <c:pt idx="60435">
                  <c:v>-2.5317940000000001</c:v>
                </c:pt>
                <c:pt idx="60436">
                  <c:v>-2.5347490000000001</c:v>
                </c:pt>
                <c:pt idx="60437">
                  <c:v>-2.537703</c:v>
                </c:pt>
                <c:pt idx="60438">
                  <c:v>-2.5406580000000001</c:v>
                </c:pt>
                <c:pt idx="60439">
                  <c:v>-2.5436130000000001</c:v>
                </c:pt>
                <c:pt idx="60440">
                  <c:v>-2.5465680000000002</c:v>
                </c:pt>
                <c:pt idx="60441">
                  <c:v>-2.5495220000000001</c:v>
                </c:pt>
                <c:pt idx="60442">
                  <c:v>-2.5524770000000001</c:v>
                </c:pt>
                <c:pt idx="60443">
                  <c:v>-2.555431</c:v>
                </c:pt>
                <c:pt idx="60444">
                  <c:v>-2.558386</c:v>
                </c:pt>
                <c:pt idx="60445">
                  <c:v>-2.56134</c:v>
                </c:pt>
                <c:pt idx="60446">
                  <c:v>-2.564295</c:v>
                </c:pt>
                <c:pt idx="60447">
                  <c:v>-2.5672489999999999</c:v>
                </c:pt>
                <c:pt idx="60448">
                  <c:v>-2.5702020000000001</c:v>
                </c:pt>
                <c:pt idx="60449">
                  <c:v>-2.573156</c:v>
                </c:pt>
                <c:pt idx="60450">
                  <c:v>-2.5761090000000002</c:v>
                </c:pt>
                <c:pt idx="60451">
                  <c:v>-2.5790630000000001</c:v>
                </c:pt>
                <c:pt idx="60452">
                  <c:v>-2.5820159999999999</c:v>
                </c:pt>
                <c:pt idx="60453">
                  <c:v>-2.5849700000000002</c:v>
                </c:pt>
                <c:pt idx="60454">
                  <c:v>-2.587923</c:v>
                </c:pt>
                <c:pt idx="60455">
                  <c:v>-2.5908769999999999</c:v>
                </c:pt>
                <c:pt idx="60456">
                  <c:v>-2.5938300000000001</c:v>
                </c:pt>
                <c:pt idx="60457">
                  <c:v>-2.596784</c:v>
                </c:pt>
                <c:pt idx="60458">
                  <c:v>-2.5997379999999999</c:v>
                </c:pt>
                <c:pt idx="60459">
                  <c:v>-2.6026910000000001</c:v>
                </c:pt>
                <c:pt idx="60460">
                  <c:v>-2.605645</c:v>
                </c:pt>
                <c:pt idx="60461">
                  <c:v>-2.6085980000000002</c:v>
                </c:pt>
                <c:pt idx="60462">
                  <c:v>-2.611551</c:v>
                </c:pt>
                <c:pt idx="60463">
                  <c:v>-2.6145040000000002</c:v>
                </c:pt>
                <c:pt idx="60464">
                  <c:v>-2.6174569999999999</c:v>
                </c:pt>
                <c:pt idx="60465">
                  <c:v>-2.6204100000000001</c:v>
                </c:pt>
                <c:pt idx="60466">
                  <c:v>-2.623364</c:v>
                </c:pt>
                <c:pt idx="60467">
                  <c:v>-2.6263169999999998</c:v>
                </c:pt>
                <c:pt idx="60468">
                  <c:v>-2.6292689999999999</c:v>
                </c:pt>
                <c:pt idx="60469">
                  <c:v>-2.6322220000000001</c:v>
                </c:pt>
                <c:pt idx="60470">
                  <c:v>-2.6351749999999998</c:v>
                </c:pt>
                <c:pt idx="60471">
                  <c:v>-2.6381250000000001</c:v>
                </c:pt>
                <c:pt idx="60472">
                  <c:v>-2.6410779999999998</c:v>
                </c:pt>
                <c:pt idx="60473">
                  <c:v>-2.6440299999999999</c:v>
                </c:pt>
                <c:pt idx="60474">
                  <c:v>-2.6469830000000001</c:v>
                </c:pt>
                <c:pt idx="60475">
                  <c:v>-2.6499350000000002</c:v>
                </c:pt>
                <c:pt idx="60476">
                  <c:v>-2.6528879999999999</c:v>
                </c:pt>
                <c:pt idx="60477">
                  <c:v>-2.6558410000000001</c:v>
                </c:pt>
                <c:pt idx="60478">
                  <c:v>-2.658795</c:v>
                </c:pt>
                <c:pt idx="60479">
                  <c:v>-2.6617489999999999</c:v>
                </c:pt>
                <c:pt idx="60480">
                  <c:v>-2.6647029999999998</c:v>
                </c:pt>
                <c:pt idx="60481">
                  <c:v>-2.6676579999999999</c:v>
                </c:pt>
                <c:pt idx="60482">
                  <c:v>-2.6706129999999999</c:v>
                </c:pt>
                <c:pt idx="60483">
                  <c:v>-2.6735669999999998</c:v>
                </c:pt>
                <c:pt idx="60484">
                  <c:v>-2.6765219999999998</c:v>
                </c:pt>
                <c:pt idx="60485">
                  <c:v>-2.6794769999999999</c:v>
                </c:pt>
                <c:pt idx="60486">
                  <c:v>-2.6824330000000001</c:v>
                </c:pt>
                <c:pt idx="60487">
                  <c:v>-2.6853880000000001</c:v>
                </c:pt>
                <c:pt idx="60488">
                  <c:v>-2.688342</c:v>
                </c:pt>
                <c:pt idx="60489">
                  <c:v>-2.6912970000000001</c:v>
                </c:pt>
                <c:pt idx="60490">
                  <c:v>-2.6942520000000001</c:v>
                </c:pt>
                <c:pt idx="60491">
                  <c:v>-2.697206</c:v>
                </c:pt>
                <c:pt idx="60492">
                  <c:v>-2.700161</c:v>
                </c:pt>
                <c:pt idx="60493">
                  <c:v>-2.7031170000000002</c:v>
                </c:pt>
                <c:pt idx="60494">
                  <c:v>-2.7060719999999998</c:v>
                </c:pt>
                <c:pt idx="60495">
                  <c:v>-2.709028</c:v>
                </c:pt>
                <c:pt idx="60496">
                  <c:v>-2.711983</c:v>
                </c:pt>
                <c:pt idx="60497">
                  <c:v>-2.7149390000000002</c:v>
                </c:pt>
                <c:pt idx="60498">
                  <c:v>-2.7178949999999999</c:v>
                </c:pt>
                <c:pt idx="60499">
                  <c:v>-2.72085</c:v>
                </c:pt>
                <c:pt idx="60500">
                  <c:v>-2.7238060000000002</c:v>
                </c:pt>
                <c:pt idx="60501">
                  <c:v>-2.7267610000000002</c:v>
                </c:pt>
                <c:pt idx="60502">
                  <c:v>-2.7297159999999998</c:v>
                </c:pt>
                <c:pt idx="60503">
                  <c:v>-2.7326709999999999</c:v>
                </c:pt>
                <c:pt idx="60504">
                  <c:v>-2.7356259999999999</c:v>
                </c:pt>
                <c:pt idx="60505">
                  <c:v>-2.7385809999999999</c:v>
                </c:pt>
                <c:pt idx="60506">
                  <c:v>-2.7415370000000001</c:v>
                </c:pt>
                <c:pt idx="60507">
                  <c:v>-2.7444929999999998</c:v>
                </c:pt>
                <c:pt idx="60508">
                  <c:v>-2.747449</c:v>
                </c:pt>
                <c:pt idx="60509">
                  <c:v>-2.7504050000000002</c:v>
                </c:pt>
                <c:pt idx="60510">
                  <c:v>-2.7533609999999999</c:v>
                </c:pt>
                <c:pt idx="60511">
                  <c:v>-2.7563170000000001</c:v>
                </c:pt>
                <c:pt idx="60512">
                  <c:v>-2.7592729999999999</c:v>
                </c:pt>
                <c:pt idx="60513">
                  <c:v>-2.7622279999999999</c:v>
                </c:pt>
                <c:pt idx="60514">
                  <c:v>-2.7651840000000001</c:v>
                </c:pt>
                <c:pt idx="60515">
                  <c:v>-2.7681390000000001</c:v>
                </c:pt>
                <c:pt idx="60516">
                  <c:v>-2.7710949999999999</c:v>
                </c:pt>
                <c:pt idx="60517">
                  <c:v>-2.7740499999999999</c:v>
                </c:pt>
                <c:pt idx="60518">
                  <c:v>-2.7770049999999999</c:v>
                </c:pt>
                <c:pt idx="60519">
                  <c:v>-2.77996</c:v>
                </c:pt>
                <c:pt idx="60520">
                  <c:v>-2.7829160000000002</c:v>
                </c:pt>
                <c:pt idx="60521">
                  <c:v>-2.7858719999999999</c:v>
                </c:pt>
                <c:pt idx="60522">
                  <c:v>-2.7888269999999999</c:v>
                </c:pt>
                <c:pt idx="60523">
                  <c:v>-2.7917809999999998</c:v>
                </c:pt>
                <c:pt idx="60524">
                  <c:v>-2.7947359999999999</c:v>
                </c:pt>
                <c:pt idx="60525">
                  <c:v>-2.7976899999999998</c:v>
                </c:pt>
                <c:pt idx="60526">
                  <c:v>-2.8006449999999998</c:v>
                </c:pt>
                <c:pt idx="60527">
                  <c:v>-2.8035999999999999</c:v>
                </c:pt>
                <c:pt idx="60528">
                  <c:v>-2.8065549999999999</c:v>
                </c:pt>
                <c:pt idx="60529">
                  <c:v>-2.80951</c:v>
                </c:pt>
                <c:pt idx="60530">
                  <c:v>-2.812465</c:v>
                </c:pt>
                <c:pt idx="60531">
                  <c:v>-2.8154189999999999</c:v>
                </c:pt>
                <c:pt idx="60532">
                  <c:v>-2.8183739999999999</c:v>
                </c:pt>
                <c:pt idx="60533">
                  <c:v>-2.821329</c:v>
                </c:pt>
                <c:pt idx="60534">
                  <c:v>-2.824284</c:v>
                </c:pt>
                <c:pt idx="60535">
                  <c:v>-2.8272390000000001</c:v>
                </c:pt>
                <c:pt idx="60536">
                  <c:v>-2.8301949999999998</c:v>
                </c:pt>
                <c:pt idx="60537">
                  <c:v>-2.8331499999999998</c:v>
                </c:pt>
                <c:pt idx="60538">
                  <c:v>-2.8361049999999999</c:v>
                </c:pt>
                <c:pt idx="60539">
                  <c:v>-2.8390590000000002</c:v>
                </c:pt>
                <c:pt idx="60540">
                  <c:v>-2.8420139999999998</c:v>
                </c:pt>
                <c:pt idx="60541">
                  <c:v>-2.8449689999999999</c:v>
                </c:pt>
                <c:pt idx="60542">
                  <c:v>-2.8479239999999999</c:v>
                </c:pt>
                <c:pt idx="60543">
                  <c:v>-2.8508789999999999</c:v>
                </c:pt>
                <c:pt idx="60544">
                  <c:v>-2.8538350000000001</c:v>
                </c:pt>
                <c:pt idx="60545">
                  <c:v>-2.8567900000000002</c:v>
                </c:pt>
                <c:pt idx="60546">
                  <c:v>-2.8597459999999999</c:v>
                </c:pt>
                <c:pt idx="60547">
                  <c:v>-2.8627020000000001</c:v>
                </c:pt>
                <c:pt idx="60548">
                  <c:v>-2.8656570000000001</c:v>
                </c:pt>
                <c:pt idx="60549">
                  <c:v>-2.8686120000000002</c:v>
                </c:pt>
                <c:pt idx="60550">
                  <c:v>-2.8715670000000002</c:v>
                </c:pt>
                <c:pt idx="60551">
                  <c:v>-2.8745219999999998</c:v>
                </c:pt>
                <c:pt idx="60552">
                  <c:v>-2.8774769999999998</c:v>
                </c:pt>
                <c:pt idx="60553">
                  <c:v>-2.8804310000000002</c:v>
                </c:pt>
                <c:pt idx="60554">
                  <c:v>-2.8833850000000001</c:v>
                </c:pt>
                <c:pt idx="60555">
                  <c:v>-2.8863409999999998</c:v>
                </c:pt>
                <c:pt idx="60556">
                  <c:v>-2.8892959999999999</c:v>
                </c:pt>
                <c:pt idx="60557">
                  <c:v>-2.8922509999999999</c:v>
                </c:pt>
                <c:pt idx="60558">
                  <c:v>-2.8952059999999999</c:v>
                </c:pt>
                <c:pt idx="60559">
                  <c:v>-2.8981620000000001</c:v>
                </c:pt>
                <c:pt idx="60560">
                  <c:v>-2.9011100000000001</c:v>
                </c:pt>
                <c:pt idx="60561">
                  <c:v>-2.904064</c:v>
                </c:pt>
                <c:pt idx="60562">
                  <c:v>-2.907019</c:v>
                </c:pt>
                <c:pt idx="60563">
                  <c:v>-2.9099729999999999</c:v>
                </c:pt>
                <c:pt idx="60564">
                  <c:v>-2.912928</c:v>
                </c:pt>
                <c:pt idx="60565">
                  <c:v>-2.915883</c:v>
                </c:pt>
                <c:pt idx="60566">
                  <c:v>-2.918838</c:v>
                </c:pt>
                <c:pt idx="60567">
                  <c:v>-2.9217930000000001</c:v>
                </c:pt>
                <c:pt idx="60568">
                  <c:v>-2.9247489999999998</c:v>
                </c:pt>
                <c:pt idx="60569">
                  <c:v>-2.9277039999999999</c:v>
                </c:pt>
                <c:pt idx="60570">
                  <c:v>-2.93066</c:v>
                </c:pt>
                <c:pt idx="60571">
                  <c:v>-2.9336150000000001</c:v>
                </c:pt>
                <c:pt idx="60572">
                  <c:v>-2.936566</c:v>
                </c:pt>
                <c:pt idx="60573">
                  <c:v>-2.9395169999999999</c:v>
                </c:pt>
                <c:pt idx="60574">
                  <c:v>-2.942469</c:v>
                </c:pt>
                <c:pt idx="60575">
                  <c:v>-2.9454210000000001</c:v>
                </c:pt>
                <c:pt idx="60576">
                  <c:v>-2.9483739999999998</c:v>
                </c:pt>
                <c:pt idx="60577">
                  <c:v>-2.9513280000000002</c:v>
                </c:pt>
                <c:pt idx="60578">
                  <c:v>-2.9542820000000001</c:v>
                </c:pt>
                <c:pt idx="60579">
                  <c:v>-2.9572370000000001</c:v>
                </c:pt>
                <c:pt idx="60580">
                  <c:v>-2.960191</c:v>
                </c:pt>
                <c:pt idx="60581">
                  <c:v>-2.9631460000000001</c:v>
                </c:pt>
                <c:pt idx="60582">
                  <c:v>-2.9661</c:v>
                </c:pt>
                <c:pt idx="60583">
                  <c:v>-2.9690530000000002</c:v>
                </c:pt>
                <c:pt idx="60584">
                  <c:v>-2.9719880000000001</c:v>
                </c:pt>
                <c:pt idx="60585">
                  <c:v>-2.974926</c:v>
                </c:pt>
                <c:pt idx="60586">
                  <c:v>-2.9778639999999998</c:v>
                </c:pt>
                <c:pt idx="60587">
                  <c:v>-2.9808050000000001</c:v>
                </c:pt>
                <c:pt idx="60588">
                  <c:v>-2.9837449999999999</c:v>
                </c:pt>
                <c:pt idx="60589">
                  <c:v>-2.9866869999999999</c:v>
                </c:pt>
                <c:pt idx="60590">
                  <c:v>-2.9896240000000001</c:v>
                </c:pt>
                <c:pt idx="60591">
                  <c:v>-2.9925679999999999</c:v>
                </c:pt>
                <c:pt idx="60592">
                  <c:v>-2.9955159999999998</c:v>
                </c:pt>
                <c:pt idx="60593">
                  <c:v>-2.9984670000000002</c:v>
                </c:pt>
                <c:pt idx="60594">
                  <c:v>-3.0014189999999998</c:v>
                </c:pt>
                <c:pt idx="60595">
                  <c:v>-3.004372</c:v>
                </c:pt>
                <c:pt idx="60596">
                  <c:v>-3.007317</c:v>
                </c:pt>
                <c:pt idx="60597">
                  <c:v>-3.0102660000000001</c:v>
                </c:pt>
                <c:pt idx="60598">
                  <c:v>-3.0132159999999999</c:v>
                </c:pt>
                <c:pt idx="60599">
                  <c:v>-3.0161669999999998</c:v>
                </c:pt>
                <c:pt idx="60600">
                  <c:v>-3.01912</c:v>
                </c:pt>
                <c:pt idx="60601">
                  <c:v>-3.0220750000000001</c:v>
                </c:pt>
                <c:pt idx="60602">
                  <c:v>-3.025029</c:v>
                </c:pt>
                <c:pt idx="60603">
                  <c:v>-3.0279829999999999</c:v>
                </c:pt>
                <c:pt idx="60604">
                  <c:v>-3.0309370000000002</c:v>
                </c:pt>
                <c:pt idx="60605">
                  <c:v>-3.033893</c:v>
                </c:pt>
                <c:pt idx="60606">
                  <c:v>-3.0368490000000001</c:v>
                </c:pt>
                <c:pt idx="60607">
                  <c:v>-3.0398040000000002</c:v>
                </c:pt>
                <c:pt idx="60608">
                  <c:v>-3.0427590000000002</c:v>
                </c:pt>
                <c:pt idx="60609">
                  <c:v>-3.0457139999999998</c:v>
                </c:pt>
                <c:pt idx="60610">
                  <c:v>-3.0486710000000001</c:v>
                </c:pt>
                <c:pt idx="60611">
                  <c:v>-3.0516260000000002</c:v>
                </c:pt>
                <c:pt idx="60612">
                  <c:v>-3.054583</c:v>
                </c:pt>
                <c:pt idx="60613">
                  <c:v>-3.0575359999999998</c:v>
                </c:pt>
                <c:pt idx="60614">
                  <c:v>-3.060489</c:v>
                </c:pt>
                <c:pt idx="60615">
                  <c:v>-3.0634420000000002</c:v>
                </c:pt>
                <c:pt idx="60616">
                  <c:v>-3.0663960000000001</c:v>
                </c:pt>
                <c:pt idx="60617">
                  <c:v>-3.0693510000000002</c:v>
                </c:pt>
                <c:pt idx="60618">
                  <c:v>-3.0723039999999999</c:v>
                </c:pt>
                <c:pt idx="60619">
                  <c:v>-3.0752570000000001</c:v>
                </c:pt>
                <c:pt idx="60620">
                  <c:v>-3.0782099999999999</c:v>
                </c:pt>
                <c:pt idx="60621">
                  <c:v>-3.081162</c:v>
                </c:pt>
                <c:pt idx="60622">
                  <c:v>-3.0841150000000002</c:v>
                </c:pt>
                <c:pt idx="60623">
                  <c:v>-3.0870660000000001</c:v>
                </c:pt>
                <c:pt idx="60624">
                  <c:v>-3.0900189999999998</c:v>
                </c:pt>
                <c:pt idx="60625">
                  <c:v>-3.0929709999999999</c:v>
                </c:pt>
                <c:pt idx="60626">
                  <c:v>-3.0959249999999998</c:v>
                </c:pt>
                <c:pt idx="60627">
                  <c:v>-3.0988660000000001</c:v>
                </c:pt>
                <c:pt idx="60628">
                  <c:v>-3.1018150000000002</c:v>
                </c:pt>
                <c:pt idx="60629">
                  <c:v>-3.104765</c:v>
                </c:pt>
                <c:pt idx="60630">
                  <c:v>-3.1077180000000002</c:v>
                </c:pt>
                <c:pt idx="60631">
                  <c:v>-3.110646</c:v>
                </c:pt>
                <c:pt idx="60632">
                  <c:v>-3.113588</c:v>
                </c:pt>
                <c:pt idx="60633">
                  <c:v>-3.1165340000000001</c:v>
                </c:pt>
                <c:pt idx="60634">
                  <c:v>-3.1194829999999998</c:v>
                </c:pt>
                <c:pt idx="60635">
                  <c:v>-3.1224280000000002</c:v>
                </c:pt>
                <c:pt idx="60636">
                  <c:v>-3.125378</c:v>
                </c:pt>
                <c:pt idx="60637">
                  <c:v>-3.1283289999999999</c:v>
                </c:pt>
                <c:pt idx="60638">
                  <c:v>-3.131281</c:v>
                </c:pt>
                <c:pt idx="60639">
                  <c:v>-3.134239</c:v>
                </c:pt>
                <c:pt idx="60640">
                  <c:v>-3.137194</c:v>
                </c:pt>
                <c:pt idx="60641">
                  <c:v>-3.1401500000000002</c:v>
                </c:pt>
                <c:pt idx="60642">
                  <c:v>-3.1431040000000001</c:v>
                </c:pt>
                <c:pt idx="60643">
                  <c:v>-3.1460599999999999</c:v>
                </c:pt>
                <c:pt idx="60644">
                  <c:v>-3.1490140000000002</c:v>
                </c:pt>
                <c:pt idx="60645">
                  <c:v>-3.1519689999999998</c:v>
                </c:pt>
                <c:pt idx="60646">
                  <c:v>-3.1549239999999998</c:v>
                </c:pt>
                <c:pt idx="60647">
                  <c:v>-3.1578789999999999</c:v>
                </c:pt>
                <c:pt idx="60648">
                  <c:v>-3.1608339999999999</c:v>
                </c:pt>
                <c:pt idx="60649">
                  <c:v>-3.163789</c:v>
                </c:pt>
                <c:pt idx="60650">
                  <c:v>-3.166744</c:v>
                </c:pt>
                <c:pt idx="60651">
                  <c:v>-3.169699</c:v>
                </c:pt>
                <c:pt idx="60652">
                  <c:v>-3.1726519999999998</c:v>
                </c:pt>
                <c:pt idx="60653">
                  <c:v>-3.1756060000000002</c:v>
                </c:pt>
                <c:pt idx="60654">
                  <c:v>-3.1785600000000001</c:v>
                </c:pt>
                <c:pt idx="60655">
                  <c:v>-3.1815150000000001</c:v>
                </c:pt>
                <c:pt idx="60656">
                  <c:v>-3.1844700000000001</c:v>
                </c:pt>
                <c:pt idx="60657">
                  <c:v>-3.1874250000000002</c:v>
                </c:pt>
                <c:pt idx="60658">
                  <c:v>-3.1903800000000002</c:v>
                </c:pt>
                <c:pt idx="60659">
                  <c:v>-3.1933349999999998</c:v>
                </c:pt>
                <c:pt idx="60660">
                  <c:v>-3.1962890000000002</c:v>
                </c:pt>
                <c:pt idx="60661">
                  <c:v>-3.1992440000000002</c:v>
                </c:pt>
                <c:pt idx="60662">
                  <c:v>-3.2021989999999998</c:v>
                </c:pt>
                <c:pt idx="60663">
                  <c:v>-3.205155</c:v>
                </c:pt>
                <c:pt idx="60664">
                  <c:v>-3.20811</c:v>
                </c:pt>
                <c:pt idx="60665">
                  <c:v>-3.2110660000000002</c:v>
                </c:pt>
                <c:pt idx="60666">
                  <c:v>-3.2140209999999998</c:v>
                </c:pt>
                <c:pt idx="60667">
                  <c:v>-3.2169759999999998</c:v>
                </c:pt>
                <c:pt idx="60668">
                  <c:v>-3.219932</c:v>
                </c:pt>
                <c:pt idx="60669">
                  <c:v>-3.2228870000000001</c:v>
                </c:pt>
                <c:pt idx="60670">
                  <c:v>-3.2258420000000001</c:v>
                </c:pt>
                <c:pt idx="60671">
                  <c:v>-3.2287970000000001</c:v>
                </c:pt>
                <c:pt idx="60672">
                  <c:v>-3.2317520000000002</c:v>
                </c:pt>
                <c:pt idx="60673">
                  <c:v>-3.2347079999999999</c:v>
                </c:pt>
                <c:pt idx="60674">
                  <c:v>-3.237663</c:v>
                </c:pt>
                <c:pt idx="60675">
                  <c:v>-3.240618</c:v>
                </c:pt>
                <c:pt idx="60676">
                  <c:v>-3.243573</c:v>
                </c:pt>
                <c:pt idx="60677">
                  <c:v>-3.2465290000000002</c:v>
                </c:pt>
                <c:pt idx="60678">
                  <c:v>-3.2494839999999998</c:v>
                </c:pt>
                <c:pt idx="60679">
                  <c:v>-3.2524389999999999</c:v>
                </c:pt>
                <c:pt idx="60680">
                  <c:v>-3.255395</c:v>
                </c:pt>
                <c:pt idx="60681">
                  <c:v>-3.2583500000000001</c:v>
                </c:pt>
                <c:pt idx="60682">
                  <c:v>-3.2613059999999998</c:v>
                </c:pt>
                <c:pt idx="60683">
                  <c:v>-3.264262</c:v>
                </c:pt>
                <c:pt idx="60684">
                  <c:v>-3.2672180000000002</c:v>
                </c:pt>
                <c:pt idx="60685">
                  <c:v>-3.2701739999999999</c:v>
                </c:pt>
                <c:pt idx="60686">
                  <c:v>-3.273129</c:v>
                </c:pt>
                <c:pt idx="60687">
                  <c:v>-3.276084</c:v>
                </c:pt>
                <c:pt idx="60688">
                  <c:v>-3.2790400000000002</c:v>
                </c:pt>
                <c:pt idx="60689">
                  <c:v>-3.2819950000000002</c:v>
                </c:pt>
                <c:pt idx="60690">
                  <c:v>-3.2849490000000001</c:v>
                </c:pt>
                <c:pt idx="60691">
                  <c:v>-3.2879040000000002</c:v>
                </c:pt>
                <c:pt idx="60692">
                  <c:v>-3.2908590000000002</c:v>
                </c:pt>
                <c:pt idx="60693">
                  <c:v>-3.2938139999999998</c:v>
                </c:pt>
                <c:pt idx="60694">
                  <c:v>-3.29677</c:v>
                </c:pt>
                <c:pt idx="60695">
                  <c:v>-3.299722</c:v>
                </c:pt>
                <c:pt idx="60696">
                  <c:v>-3.3026740000000001</c:v>
                </c:pt>
                <c:pt idx="60697">
                  <c:v>-3.3056260000000002</c:v>
                </c:pt>
                <c:pt idx="60698">
                  <c:v>-3.308576</c:v>
                </c:pt>
                <c:pt idx="60699">
                  <c:v>-3.3115220000000001</c:v>
                </c:pt>
                <c:pt idx="60700">
                  <c:v>-3.3144719999999999</c:v>
                </c:pt>
                <c:pt idx="60701">
                  <c:v>-3.3174239999999999</c:v>
                </c:pt>
                <c:pt idx="60702">
                  <c:v>-3.320376</c:v>
                </c:pt>
                <c:pt idx="60703">
                  <c:v>-3.3233290000000002</c:v>
                </c:pt>
                <c:pt idx="60704">
                  <c:v>-3.3262830000000001</c:v>
                </c:pt>
                <c:pt idx="60705">
                  <c:v>-3.3292380000000001</c:v>
                </c:pt>
                <c:pt idx="60706">
                  <c:v>-3.3321939999999999</c:v>
                </c:pt>
                <c:pt idx="60707">
                  <c:v>-3.3351489999999999</c:v>
                </c:pt>
                <c:pt idx="60708">
                  <c:v>-3.338104</c:v>
                </c:pt>
                <c:pt idx="60709">
                  <c:v>-3.341059</c:v>
                </c:pt>
                <c:pt idx="60710">
                  <c:v>-3.3440150000000002</c:v>
                </c:pt>
                <c:pt idx="60711">
                  <c:v>-3.3469709999999999</c:v>
                </c:pt>
                <c:pt idx="60712">
                  <c:v>-3.3499270000000001</c:v>
                </c:pt>
                <c:pt idx="60713">
                  <c:v>-3.3528829999999998</c:v>
                </c:pt>
                <c:pt idx="60714">
                  <c:v>-3.355839</c:v>
                </c:pt>
                <c:pt idx="60715">
                  <c:v>-3.3587940000000001</c:v>
                </c:pt>
                <c:pt idx="60716">
                  <c:v>-3.3617490000000001</c:v>
                </c:pt>
                <c:pt idx="60717">
                  <c:v>-3.3647019999999999</c:v>
                </c:pt>
                <c:pt idx="60718">
                  <c:v>-3.3676499999999998</c:v>
                </c:pt>
                <c:pt idx="60719">
                  <c:v>-3.3706010000000002</c:v>
                </c:pt>
                <c:pt idx="60720">
                  <c:v>-3.3735529999999998</c:v>
                </c:pt>
                <c:pt idx="60721">
                  <c:v>-3.376506</c:v>
                </c:pt>
                <c:pt idx="60722">
                  <c:v>-3.3794590000000002</c:v>
                </c:pt>
                <c:pt idx="60723">
                  <c:v>-3.3824130000000001</c:v>
                </c:pt>
                <c:pt idx="60724">
                  <c:v>-3.3853680000000002</c:v>
                </c:pt>
                <c:pt idx="60725">
                  <c:v>-3.3883200000000002</c:v>
                </c:pt>
                <c:pt idx="60726">
                  <c:v>-3.3912719999999998</c:v>
                </c:pt>
                <c:pt idx="60727">
                  <c:v>-3.3942260000000002</c:v>
                </c:pt>
                <c:pt idx="60728">
                  <c:v>-3.3971800000000001</c:v>
                </c:pt>
                <c:pt idx="60729">
                  <c:v>-3.4001250000000001</c:v>
                </c:pt>
                <c:pt idx="60730">
                  <c:v>-3.4030719999999999</c:v>
                </c:pt>
                <c:pt idx="60731">
                  <c:v>-3.406021</c:v>
                </c:pt>
                <c:pt idx="60732">
                  <c:v>-3.4089700000000001</c:v>
                </c:pt>
                <c:pt idx="60733">
                  <c:v>-3.4119229999999998</c:v>
                </c:pt>
                <c:pt idx="60734">
                  <c:v>-3.414876</c:v>
                </c:pt>
                <c:pt idx="60735">
                  <c:v>-3.4178289999999998</c:v>
                </c:pt>
                <c:pt idx="60736">
                  <c:v>-3.4207830000000001</c:v>
                </c:pt>
                <c:pt idx="60737">
                  <c:v>-3.4237389999999999</c:v>
                </c:pt>
                <c:pt idx="60738">
                  <c:v>-3.426695</c:v>
                </c:pt>
                <c:pt idx="60739">
                  <c:v>-3.4296509999999998</c:v>
                </c:pt>
                <c:pt idx="60740">
                  <c:v>-3.432607</c:v>
                </c:pt>
                <c:pt idx="60741">
                  <c:v>-3.4355639999999998</c:v>
                </c:pt>
                <c:pt idx="60742">
                  <c:v>-3.4385210000000002</c:v>
                </c:pt>
                <c:pt idx="60743">
                  <c:v>-3.441478</c:v>
                </c:pt>
                <c:pt idx="60744">
                  <c:v>-3.4444349999999999</c:v>
                </c:pt>
                <c:pt idx="60745">
                  <c:v>-3.44739</c:v>
                </c:pt>
                <c:pt idx="60746">
                  <c:v>-3.4503439999999999</c:v>
                </c:pt>
                <c:pt idx="60747">
                  <c:v>-3.4532980000000002</c:v>
                </c:pt>
                <c:pt idx="60748">
                  <c:v>-3.4562539999999999</c:v>
                </c:pt>
                <c:pt idx="60749">
                  <c:v>-3.459209</c:v>
                </c:pt>
                <c:pt idx="60750">
                  <c:v>-3.462164</c:v>
                </c:pt>
                <c:pt idx="60751">
                  <c:v>-3.4651200000000002</c:v>
                </c:pt>
                <c:pt idx="60752">
                  <c:v>-3.4680749999999998</c:v>
                </c:pt>
                <c:pt idx="60753">
                  <c:v>-3.4710299999999998</c:v>
                </c:pt>
                <c:pt idx="60754">
                  <c:v>-3.4739849999999999</c:v>
                </c:pt>
                <c:pt idx="60755">
                  <c:v>-3.4769399999999999</c:v>
                </c:pt>
                <c:pt idx="60756">
                  <c:v>-3.4798960000000001</c:v>
                </c:pt>
                <c:pt idx="60757">
                  <c:v>-3.4828489999999999</c:v>
                </c:pt>
                <c:pt idx="60758">
                  <c:v>-3.4858039999999999</c:v>
                </c:pt>
                <c:pt idx="60759">
                  <c:v>-3.4887600000000001</c:v>
                </c:pt>
                <c:pt idx="60760">
                  <c:v>-3.4917150000000001</c:v>
                </c:pt>
                <c:pt idx="60761">
                  <c:v>-3.4946700000000002</c:v>
                </c:pt>
                <c:pt idx="60762">
                  <c:v>-3.4976259999999999</c:v>
                </c:pt>
                <c:pt idx="60763">
                  <c:v>-3.5005820000000001</c:v>
                </c:pt>
                <c:pt idx="60764">
                  <c:v>-3.5035370000000001</c:v>
                </c:pt>
                <c:pt idx="60765">
                  <c:v>-3.506494</c:v>
                </c:pt>
                <c:pt idx="60766">
                  <c:v>-3.5094500000000002</c:v>
                </c:pt>
                <c:pt idx="60767">
                  <c:v>-3.5124070000000001</c:v>
                </c:pt>
                <c:pt idx="60768">
                  <c:v>-3.5153639999999999</c:v>
                </c:pt>
                <c:pt idx="60769">
                  <c:v>-3.5183209999999998</c:v>
                </c:pt>
                <c:pt idx="60770">
                  <c:v>-3.5212789999999998</c:v>
                </c:pt>
                <c:pt idx="60771">
                  <c:v>-3.5242360000000001</c:v>
                </c:pt>
                <c:pt idx="60772">
                  <c:v>-3.527193</c:v>
                </c:pt>
                <c:pt idx="60773">
                  <c:v>-3.5301499999999999</c:v>
                </c:pt>
                <c:pt idx="60774">
                  <c:v>-3.5331070000000002</c:v>
                </c:pt>
                <c:pt idx="60775">
                  <c:v>-3.536063</c:v>
                </c:pt>
                <c:pt idx="60776">
                  <c:v>-3.5390199999999998</c:v>
                </c:pt>
                <c:pt idx="60777">
                  <c:v>-3.5419749999999999</c:v>
                </c:pt>
                <c:pt idx="60778">
                  <c:v>-3.5449299999999999</c:v>
                </c:pt>
                <c:pt idx="60779">
                  <c:v>-3.5478860000000001</c:v>
                </c:pt>
                <c:pt idx="60780">
                  <c:v>-3.5508380000000002</c:v>
                </c:pt>
                <c:pt idx="60781">
                  <c:v>-3.5537879999999999</c:v>
                </c:pt>
                <c:pt idx="60782">
                  <c:v>-3.5567389999999999</c:v>
                </c:pt>
                <c:pt idx="60783">
                  <c:v>-3.5596909999999999</c:v>
                </c:pt>
                <c:pt idx="60784">
                  <c:v>-3.5626440000000001</c:v>
                </c:pt>
                <c:pt idx="60785">
                  <c:v>-3.5655990000000002</c:v>
                </c:pt>
                <c:pt idx="60786">
                  <c:v>-3.5685539999999998</c:v>
                </c:pt>
                <c:pt idx="60787">
                  <c:v>-3.5715110000000001</c:v>
                </c:pt>
                <c:pt idx="60788">
                  <c:v>-3.574468</c:v>
                </c:pt>
                <c:pt idx="60789">
                  <c:v>-3.5774249999999999</c:v>
                </c:pt>
                <c:pt idx="60790">
                  <c:v>-3.5803820000000002</c:v>
                </c:pt>
                <c:pt idx="60791">
                  <c:v>-3.5833400000000002</c:v>
                </c:pt>
                <c:pt idx="60792">
                  <c:v>-3.5862980000000002</c:v>
                </c:pt>
                <c:pt idx="60793">
                  <c:v>-3.5892559999999998</c:v>
                </c:pt>
                <c:pt idx="60794">
                  <c:v>-3.5922139999999998</c:v>
                </c:pt>
                <c:pt idx="60795">
                  <c:v>-3.5951719999999998</c:v>
                </c:pt>
                <c:pt idx="60796">
                  <c:v>-3.598131</c:v>
                </c:pt>
                <c:pt idx="60797">
                  <c:v>-3.601089</c:v>
                </c:pt>
                <c:pt idx="60798">
                  <c:v>-3.6040480000000001</c:v>
                </c:pt>
                <c:pt idx="60799">
                  <c:v>-3.6070060000000002</c:v>
                </c:pt>
                <c:pt idx="60800">
                  <c:v>-3.6099640000000002</c:v>
                </c:pt>
                <c:pt idx="60801">
                  <c:v>-3.6129229999999999</c:v>
                </c:pt>
                <c:pt idx="60802">
                  <c:v>-3.6158809999999999</c:v>
                </c:pt>
                <c:pt idx="60803">
                  <c:v>-3.6188389999999999</c:v>
                </c:pt>
                <c:pt idx="60804">
                  <c:v>-3.6217980000000001</c:v>
                </c:pt>
                <c:pt idx="60805">
                  <c:v>-3.6247549999999999</c:v>
                </c:pt>
                <c:pt idx="60806">
                  <c:v>-3.627713</c:v>
                </c:pt>
                <c:pt idx="60807">
                  <c:v>-3.630671</c:v>
                </c:pt>
                <c:pt idx="60808">
                  <c:v>-3.6336279999999999</c:v>
                </c:pt>
                <c:pt idx="60809">
                  <c:v>-3.6365859999999999</c:v>
                </c:pt>
                <c:pt idx="60810">
                  <c:v>-3.6395439999999999</c:v>
                </c:pt>
                <c:pt idx="60811">
                  <c:v>-3.6425010000000002</c:v>
                </c:pt>
                <c:pt idx="60812">
                  <c:v>-3.6454580000000001</c:v>
                </c:pt>
                <c:pt idx="60813">
                  <c:v>-3.6484160000000001</c:v>
                </c:pt>
                <c:pt idx="60814">
                  <c:v>-3.651373</c:v>
                </c:pt>
                <c:pt idx="60815">
                  <c:v>-3.6543299999999999</c:v>
                </c:pt>
                <c:pt idx="60816">
                  <c:v>-3.6572830000000001</c:v>
                </c:pt>
                <c:pt idx="60817">
                  <c:v>-3.660237</c:v>
                </c:pt>
                <c:pt idx="60818">
                  <c:v>-3.663192</c:v>
                </c:pt>
                <c:pt idx="60819">
                  <c:v>-3.666147</c:v>
                </c:pt>
                <c:pt idx="60820">
                  <c:v>-3.6691020000000001</c:v>
                </c:pt>
                <c:pt idx="60821">
                  <c:v>-3.6720570000000001</c:v>
                </c:pt>
                <c:pt idx="60822">
                  <c:v>-3.6750129999999999</c:v>
                </c:pt>
                <c:pt idx="60823">
                  <c:v>-3.6779679999999999</c:v>
                </c:pt>
                <c:pt idx="60824">
                  <c:v>-3.6809240000000001</c:v>
                </c:pt>
                <c:pt idx="60825">
                  <c:v>-3.6838790000000001</c:v>
                </c:pt>
                <c:pt idx="60826">
                  <c:v>-3.6868349999999999</c:v>
                </c:pt>
                <c:pt idx="60827">
                  <c:v>-3.689791</c:v>
                </c:pt>
                <c:pt idx="60828">
                  <c:v>-3.6927469999999998</c:v>
                </c:pt>
                <c:pt idx="60829">
                  <c:v>-3.695703</c:v>
                </c:pt>
                <c:pt idx="60830">
                  <c:v>-3.6986599999999998</c:v>
                </c:pt>
                <c:pt idx="60831">
                  <c:v>-3.701616</c:v>
                </c:pt>
                <c:pt idx="60832">
                  <c:v>-3.7045720000000002</c:v>
                </c:pt>
                <c:pt idx="60833">
                  <c:v>-3.7075290000000001</c:v>
                </c:pt>
                <c:pt idx="60834">
                  <c:v>-3.7104849999999998</c:v>
                </c:pt>
                <c:pt idx="60835">
                  <c:v>-3.7134420000000001</c:v>
                </c:pt>
                <c:pt idx="60836">
                  <c:v>-3.716399</c:v>
                </c:pt>
                <c:pt idx="60837">
                  <c:v>-3.7193559999999999</c:v>
                </c:pt>
                <c:pt idx="60838">
                  <c:v>-3.7223120000000001</c:v>
                </c:pt>
                <c:pt idx="60839">
                  <c:v>-3.7252700000000001</c:v>
                </c:pt>
                <c:pt idx="60840">
                  <c:v>-3.728227</c:v>
                </c:pt>
                <c:pt idx="60841">
                  <c:v>-3.7311839999999998</c:v>
                </c:pt>
                <c:pt idx="60842">
                  <c:v>-3.7341419999999999</c:v>
                </c:pt>
                <c:pt idx="60843">
                  <c:v>-3.7370990000000002</c:v>
                </c:pt>
                <c:pt idx="60844">
                  <c:v>-3.740056</c:v>
                </c:pt>
                <c:pt idx="60845">
                  <c:v>-3.7430129999999999</c:v>
                </c:pt>
                <c:pt idx="60846">
                  <c:v>-3.7459690000000001</c:v>
                </c:pt>
                <c:pt idx="60847">
                  <c:v>-3.7489249999999998</c:v>
                </c:pt>
                <c:pt idx="60848">
                  <c:v>-3.751881</c:v>
                </c:pt>
                <c:pt idx="60849">
                  <c:v>-3.7548370000000002</c:v>
                </c:pt>
                <c:pt idx="60850">
                  <c:v>-3.7577940000000001</c:v>
                </c:pt>
                <c:pt idx="60851">
                  <c:v>-3.7607499999999998</c:v>
                </c:pt>
                <c:pt idx="60852">
                  <c:v>-3.7637070000000001</c:v>
                </c:pt>
                <c:pt idx="60853">
                  <c:v>-3.766664</c:v>
                </c:pt>
                <c:pt idx="60854">
                  <c:v>-3.7696209999999999</c:v>
                </c:pt>
                <c:pt idx="60855">
                  <c:v>-3.7725780000000002</c:v>
                </c:pt>
                <c:pt idx="60856">
                  <c:v>-3.7755350000000001</c:v>
                </c:pt>
                <c:pt idx="60857">
                  <c:v>-3.7784909999999998</c:v>
                </c:pt>
                <c:pt idx="60858">
                  <c:v>-3.7814489999999998</c:v>
                </c:pt>
                <c:pt idx="60859">
                  <c:v>-3.7844060000000002</c:v>
                </c:pt>
                <c:pt idx="60860">
                  <c:v>-3.787363</c:v>
                </c:pt>
                <c:pt idx="60861">
                  <c:v>-3.7903199999999999</c:v>
                </c:pt>
                <c:pt idx="60862">
                  <c:v>-3.7932779999999999</c:v>
                </c:pt>
                <c:pt idx="60863">
                  <c:v>-3.7962340000000001</c:v>
                </c:pt>
                <c:pt idx="60864">
                  <c:v>-3.799191</c:v>
                </c:pt>
                <c:pt idx="60865">
                  <c:v>-3.8021470000000002</c:v>
                </c:pt>
                <c:pt idx="60866">
                  <c:v>-3.8051029999999999</c:v>
                </c:pt>
                <c:pt idx="60867">
                  <c:v>-3.8080590000000001</c:v>
                </c:pt>
                <c:pt idx="60868">
                  <c:v>-3.811016</c:v>
                </c:pt>
                <c:pt idx="60869">
                  <c:v>-3.8139720000000001</c:v>
                </c:pt>
                <c:pt idx="60870">
                  <c:v>-3.816929</c:v>
                </c:pt>
                <c:pt idx="60871">
                  <c:v>-3.8198850000000002</c:v>
                </c:pt>
                <c:pt idx="60872">
                  <c:v>-3.8228409999999999</c:v>
                </c:pt>
                <c:pt idx="60873">
                  <c:v>-3.8257979999999998</c:v>
                </c:pt>
                <c:pt idx="60874">
                  <c:v>-3.828754</c:v>
                </c:pt>
                <c:pt idx="60875">
                  <c:v>-3.8317100000000002</c:v>
                </c:pt>
                <c:pt idx="60876">
                  <c:v>-3.8346659999999999</c:v>
                </c:pt>
                <c:pt idx="60877">
                  <c:v>-3.8376220000000001</c:v>
                </c:pt>
                <c:pt idx="60878">
                  <c:v>-3.8405770000000001</c:v>
                </c:pt>
                <c:pt idx="60879">
                  <c:v>-3.8435320000000002</c:v>
                </c:pt>
                <c:pt idx="60880">
                  <c:v>-3.8464879999999999</c:v>
                </c:pt>
                <c:pt idx="60881">
                  <c:v>-3.8494449999999998</c:v>
                </c:pt>
                <c:pt idx="60882">
                  <c:v>-3.8524029999999998</c:v>
                </c:pt>
                <c:pt idx="60883">
                  <c:v>-3.8553600000000001</c:v>
                </c:pt>
                <c:pt idx="60884">
                  <c:v>-3.858317</c:v>
                </c:pt>
                <c:pt idx="60885">
                  <c:v>-3.8612739999999999</c:v>
                </c:pt>
                <c:pt idx="60886">
                  <c:v>-3.8642319999999999</c:v>
                </c:pt>
                <c:pt idx="60887">
                  <c:v>-3.8671880000000001</c:v>
                </c:pt>
                <c:pt idx="60888">
                  <c:v>-3.8701460000000001</c:v>
                </c:pt>
                <c:pt idx="60889">
                  <c:v>-3.8731019999999998</c:v>
                </c:pt>
                <c:pt idx="60890">
                  <c:v>-3.876058</c:v>
                </c:pt>
                <c:pt idx="60891">
                  <c:v>-3.879013</c:v>
                </c:pt>
                <c:pt idx="60892">
                  <c:v>-3.8819689999999998</c:v>
                </c:pt>
                <c:pt idx="60893">
                  <c:v>-3.884925</c:v>
                </c:pt>
                <c:pt idx="60894">
                  <c:v>-3.88788</c:v>
                </c:pt>
                <c:pt idx="60895">
                  <c:v>-3.8908360000000002</c:v>
                </c:pt>
                <c:pt idx="60896">
                  <c:v>-3.8937919999999999</c:v>
                </c:pt>
                <c:pt idx="60897">
                  <c:v>-3.8967489999999998</c:v>
                </c:pt>
                <c:pt idx="60898">
                  <c:v>-3.8997060000000001</c:v>
                </c:pt>
                <c:pt idx="60899">
                  <c:v>-3.9026619999999999</c:v>
                </c:pt>
                <c:pt idx="60900">
                  <c:v>-3.905618</c:v>
                </c:pt>
                <c:pt idx="60901">
                  <c:v>-3.9085749999999999</c:v>
                </c:pt>
                <c:pt idx="60902">
                  <c:v>-3.9115310000000001</c:v>
                </c:pt>
                <c:pt idx="60903">
                  <c:v>-3.914488</c:v>
                </c:pt>
                <c:pt idx="60904">
                  <c:v>-3.9174440000000001</c:v>
                </c:pt>
                <c:pt idx="60905">
                  <c:v>-3.920401</c:v>
                </c:pt>
                <c:pt idx="60906">
                  <c:v>-3.9233579999999999</c:v>
                </c:pt>
                <c:pt idx="60907">
                  <c:v>-3.9263159999999999</c:v>
                </c:pt>
                <c:pt idx="60908">
                  <c:v>-3.9292720000000001</c:v>
                </c:pt>
                <c:pt idx="60909">
                  <c:v>-3.932229</c:v>
                </c:pt>
                <c:pt idx="60910">
                  <c:v>-3.9351850000000002</c:v>
                </c:pt>
                <c:pt idx="60911">
                  <c:v>-3.938142</c:v>
                </c:pt>
                <c:pt idx="60912">
                  <c:v>-3.9411</c:v>
                </c:pt>
                <c:pt idx="60913">
                  <c:v>-3.9440569999999999</c:v>
                </c:pt>
                <c:pt idx="60914">
                  <c:v>-3.9470149999999999</c:v>
                </c:pt>
                <c:pt idx="60915">
                  <c:v>-3.9499719999999998</c:v>
                </c:pt>
                <c:pt idx="60916">
                  <c:v>-3.9529290000000001</c:v>
                </c:pt>
                <c:pt idx="60917">
                  <c:v>-3.955886</c:v>
                </c:pt>
                <c:pt idx="60918">
                  <c:v>-3.958844</c:v>
                </c:pt>
                <c:pt idx="60919">
                  <c:v>-3.9618000000000002</c:v>
                </c:pt>
                <c:pt idx="60920">
                  <c:v>-3.9647570000000001</c:v>
                </c:pt>
                <c:pt idx="60921">
                  <c:v>-3.967714</c:v>
                </c:pt>
                <c:pt idx="60922">
                  <c:v>-3.9706700000000001</c:v>
                </c:pt>
                <c:pt idx="60923">
                  <c:v>-3.9736259999999999</c:v>
                </c:pt>
                <c:pt idx="60924">
                  <c:v>-3.9765820000000001</c:v>
                </c:pt>
                <c:pt idx="60925">
                  <c:v>-3.9795389999999999</c:v>
                </c:pt>
                <c:pt idx="60926">
                  <c:v>-3.9824959999999998</c:v>
                </c:pt>
                <c:pt idx="60927">
                  <c:v>-3.985452</c:v>
                </c:pt>
                <c:pt idx="60928">
                  <c:v>-3.98841</c:v>
                </c:pt>
                <c:pt idx="60929">
                  <c:v>-3.9913660000000002</c:v>
                </c:pt>
                <c:pt idx="60930">
                  <c:v>-3.9943230000000001</c:v>
                </c:pt>
                <c:pt idx="60931">
                  <c:v>-3.9972799999999999</c:v>
                </c:pt>
                <c:pt idx="60932">
                  <c:v>-4.0002370000000003</c:v>
                </c:pt>
                <c:pt idx="60933">
                  <c:v>-4.0031939999999997</c:v>
                </c:pt>
                <c:pt idx="60934">
                  <c:v>-4.006151</c:v>
                </c:pt>
                <c:pt idx="60935">
                  <c:v>-4.0091080000000003</c:v>
                </c:pt>
                <c:pt idx="60936">
                  <c:v>-4.0120639999999996</c:v>
                </c:pt>
                <c:pt idx="60937">
                  <c:v>-4.0150189999999997</c:v>
                </c:pt>
                <c:pt idx="60938">
                  <c:v>-4.017976</c:v>
                </c:pt>
                <c:pt idx="60939">
                  <c:v>-4.0209330000000003</c:v>
                </c:pt>
                <c:pt idx="60940">
                  <c:v>-4.0238899999999997</c:v>
                </c:pt>
                <c:pt idx="60941">
                  <c:v>-4.0268389999999998</c:v>
                </c:pt>
                <c:pt idx="60942">
                  <c:v>-4.0297919999999996</c:v>
                </c:pt>
                <c:pt idx="60943">
                  <c:v>-4.0327469999999996</c:v>
                </c:pt>
                <c:pt idx="60944">
                  <c:v>-4.0357029999999998</c:v>
                </c:pt>
                <c:pt idx="60945">
                  <c:v>-4.038659</c:v>
                </c:pt>
                <c:pt idx="60946">
                  <c:v>-4.0416150000000002</c:v>
                </c:pt>
                <c:pt idx="60947">
                  <c:v>-4.0445719999999996</c:v>
                </c:pt>
                <c:pt idx="60948">
                  <c:v>-4.0475279999999998</c:v>
                </c:pt>
                <c:pt idx="60949">
                  <c:v>-4.050484</c:v>
                </c:pt>
                <c:pt idx="60950">
                  <c:v>-4.0534400000000002</c:v>
                </c:pt>
                <c:pt idx="60951">
                  <c:v>-4.0563960000000003</c:v>
                </c:pt>
                <c:pt idx="60952">
                  <c:v>-4.0593529999999998</c:v>
                </c:pt>
                <c:pt idx="60953">
                  <c:v>-4.0623100000000001</c:v>
                </c:pt>
                <c:pt idx="60954">
                  <c:v>-4.0652660000000003</c:v>
                </c:pt>
                <c:pt idx="60955">
                  <c:v>-4.0682219999999996</c:v>
                </c:pt>
                <c:pt idx="60956">
                  <c:v>-4.0711760000000004</c:v>
                </c:pt>
                <c:pt idx="60957">
                  <c:v>-4.0741319999999996</c:v>
                </c:pt>
                <c:pt idx="60958">
                  <c:v>-4.0770879999999998</c:v>
                </c:pt>
                <c:pt idx="60959">
                  <c:v>-4.080044</c:v>
                </c:pt>
                <c:pt idx="60960">
                  <c:v>-4.0830010000000003</c:v>
                </c:pt>
                <c:pt idx="60961">
                  <c:v>-4.0859569999999996</c:v>
                </c:pt>
                <c:pt idx="60962">
                  <c:v>-4.0889129999999998</c:v>
                </c:pt>
                <c:pt idx="60963">
                  <c:v>-4.0918700000000001</c:v>
                </c:pt>
                <c:pt idx="60964">
                  <c:v>-4.0948250000000002</c:v>
                </c:pt>
                <c:pt idx="60965">
                  <c:v>-4.0977810000000003</c:v>
                </c:pt>
                <c:pt idx="60966">
                  <c:v>-4.1007360000000004</c:v>
                </c:pt>
                <c:pt idx="60967">
                  <c:v>-4.1036919999999997</c:v>
                </c:pt>
                <c:pt idx="60968">
                  <c:v>-4.1066459999999996</c:v>
                </c:pt>
                <c:pt idx="60969">
                  <c:v>-4.1096009999999996</c:v>
                </c:pt>
                <c:pt idx="60970">
                  <c:v>-4.1125559999999997</c:v>
                </c:pt>
                <c:pt idx="60971">
                  <c:v>-4.1155099999999996</c:v>
                </c:pt>
                <c:pt idx="60972">
                  <c:v>-4.1184649999999996</c:v>
                </c:pt>
                <c:pt idx="60973">
                  <c:v>-4.1214199999999996</c:v>
                </c:pt>
                <c:pt idx="60974">
                  <c:v>-4.1243749999999997</c:v>
                </c:pt>
                <c:pt idx="60975">
                  <c:v>-4.1273299999999997</c:v>
                </c:pt>
                <c:pt idx="60976">
                  <c:v>-4.1302849999999998</c:v>
                </c:pt>
                <c:pt idx="60977">
                  <c:v>-4.1332399999999998</c:v>
                </c:pt>
                <c:pt idx="60978">
                  <c:v>-4.1361949999999998</c:v>
                </c:pt>
                <c:pt idx="60979">
                  <c:v>-4.1391499999999999</c:v>
                </c:pt>
                <c:pt idx="60980">
                  <c:v>-4.1421049999999999</c:v>
                </c:pt>
                <c:pt idx="60981">
                  <c:v>-4.14506</c:v>
                </c:pt>
                <c:pt idx="60982">
                  <c:v>-4.148015</c:v>
                </c:pt>
                <c:pt idx="60983">
                  <c:v>-4.15097</c:v>
                </c:pt>
                <c:pt idx="60984">
                  <c:v>-4.1539239999999999</c:v>
                </c:pt>
                <c:pt idx="60985">
                  <c:v>-4.1568800000000001</c:v>
                </c:pt>
                <c:pt idx="60986">
                  <c:v>-4.159834</c:v>
                </c:pt>
                <c:pt idx="60987">
                  <c:v>-4.1627879999999999</c:v>
                </c:pt>
                <c:pt idx="60988">
                  <c:v>-4.165743</c:v>
                </c:pt>
                <c:pt idx="60989">
                  <c:v>-4.1686969999999999</c:v>
                </c:pt>
                <c:pt idx="60990">
                  <c:v>-4.1716509999999998</c:v>
                </c:pt>
                <c:pt idx="60991">
                  <c:v>-4.1746059999999998</c:v>
                </c:pt>
                <c:pt idx="60992">
                  <c:v>-4.1775609999999999</c:v>
                </c:pt>
                <c:pt idx="60993">
                  <c:v>-4.1805149999999998</c:v>
                </c:pt>
                <c:pt idx="60994">
                  <c:v>-4.1834699999999998</c:v>
                </c:pt>
                <c:pt idx="60995">
                  <c:v>-4.1864229999999996</c:v>
                </c:pt>
                <c:pt idx="60996">
                  <c:v>-4.1893760000000002</c:v>
                </c:pt>
                <c:pt idx="60997">
                  <c:v>-4.1923300000000001</c:v>
                </c:pt>
                <c:pt idx="60998">
                  <c:v>-4.1952780000000001</c:v>
                </c:pt>
                <c:pt idx="60999">
                  <c:v>-4.1982220000000003</c:v>
                </c:pt>
                <c:pt idx="61000">
                  <c:v>-4.2011589999999996</c:v>
                </c:pt>
                <c:pt idx="61001">
                  <c:v>-4.2041040000000001</c:v>
                </c:pt>
                <c:pt idx="61002">
                  <c:v>-4.207052</c:v>
                </c:pt>
                <c:pt idx="61003">
                  <c:v>-4.2100030000000004</c:v>
                </c:pt>
                <c:pt idx="61004">
                  <c:v>-4.2129539999999999</c:v>
                </c:pt>
                <c:pt idx="61005">
                  <c:v>-4.2159060000000004</c:v>
                </c:pt>
                <c:pt idx="61006">
                  <c:v>-4.2188600000000003</c:v>
                </c:pt>
                <c:pt idx="61007">
                  <c:v>-4.2218140000000002</c:v>
                </c:pt>
                <c:pt idx="61008">
                  <c:v>-4.2247690000000002</c:v>
                </c:pt>
                <c:pt idx="61009">
                  <c:v>-4.2277240000000003</c:v>
                </c:pt>
                <c:pt idx="61010">
                  <c:v>-4.2306790000000003</c:v>
                </c:pt>
                <c:pt idx="61011">
                  <c:v>-4.2336340000000003</c:v>
                </c:pt>
                <c:pt idx="61012">
                  <c:v>-4.2365899999999996</c:v>
                </c:pt>
                <c:pt idx="61013">
                  <c:v>-4.2395449999999997</c:v>
                </c:pt>
                <c:pt idx="61014">
                  <c:v>-4.2425009999999999</c:v>
                </c:pt>
                <c:pt idx="61015">
                  <c:v>-4.245457</c:v>
                </c:pt>
                <c:pt idx="61016">
                  <c:v>-4.2484130000000002</c:v>
                </c:pt>
                <c:pt idx="61017">
                  <c:v>-4.2513690000000004</c:v>
                </c:pt>
                <c:pt idx="61018">
                  <c:v>-4.2543230000000003</c:v>
                </c:pt>
                <c:pt idx="61019">
                  <c:v>-4.2572780000000003</c:v>
                </c:pt>
                <c:pt idx="61020">
                  <c:v>-4.2602330000000004</c:v>
                </c:pt>
                <c:pt idx="61021">
                  <c:v>-4.2631870000000003</c:v>
                </c:pt>
                <c:pt idx="61022">
                  <c:v>-4.2661420000000003</c:v>
                </c:pt>
                <c:pt idx="61023">
                  <c:v>-4.2690970000000004</c:v>
                </c:pt>
                <c:pt idx="61024">
                  <c:v>-4.2720520000000004</c:v>
                </c:pt>
                <c:pt idx="61025">
                  <c:v>-4.2750069999999996</c:v>
                </c:pt>
                <c:pt idx="61026">
                  <c:v>-4.2779610000000003</c:v>
                </c:pt>
                <c:pt idx="61027">
                  <c:v>-4.2809140000000001</c:v>
                </c:pt>
                <c:pt idx="61028">
                  <c:v>-4.283868</c:v>
                </c:pt>
                <c:pt idx="61029">
                  <c:v>-4.2868230000000001</c:v>
                </c:pt>
                <c:pt idx="61030">
                  <c:v>-4.289777</c:v>
                </c:pt>
                <c:pt idx="61031">
                  <c:v>-4.2927309999999999</c:v>
                </c:pt>
                <c:pt idx="61032">
                  <c:v>-4.2956839999999996</c:v>
                </c:pt>
                <c:pt idx="61033">
                  <c:v>-4.2986360000000001</c:v>
                </c:pt>
                <c:pt idx="61034">
                  <c:v>-4.3015829999999999</c:v>
                </c:pt>
                <c:pt idx="61035">
                  <c:v>-4.304532</c:v>
                </c:pt>
                <c:pt idx="61036">
                  <c:v>-4.3074810000000001</c:v>
                </c:pt>
                <c:pt idx="61037">
                  <c:v>-4.3104310000000003</c:v>
                </c:pt>
                <c:pt idx="61038">
                  <c:v>-4.3133809999999997</c:v>
                </c:pt>
                <c:pt idx="61039">
                  <c:v>-4.3163320000000001</c:v>
                </c:pt>
                <c:pt idx="61040">
                  <c:v>-4.3192839999999997</c:v>
                </c:pt>
                <c:pt idx="61041">
                  <c:v>-4.3222360000000002</c:v>
                </c:pt>
                <c:pt idx="61042">
                  <c:v>-4.3251879999999998</c:v>
                </c:pt>
                <c:pt idx="61043">
                  <c:v>-4.3281390000000002</c:v>
                </c:pt>
                <c:pt idx="61044">
                  <c:v>-4.3310909999999998</c:v>
                </c:pt>
                <c:pt idx="61045">
                  <c:v>-4.3340439999999996</c:v>
                </c:pt>
                <c:pt idx="61046">
                  <c:v>-4.3369960000000001</c:v>
                </c:pt>
                <c:pt idx="61047">
                  <c:v>-4.33995</c:v>
                </c:pt>
                <c:pt idx="61048">
                  <c:v>-4.3429019999999996</c:v>
                </c:pt>
                <c:pt idx="61049">
                  <c:v>-4.345853</c:v>
                </c:pt>
                <c:pt idx="61050">
                  <c:v>-4.3488040000000003</c:v>
                </c:pt>
                <c:pt idx="61051">
                  <c:v>-4.351756</c:v>
                </c:pt>
                <c:pt idx="61052">
                  <c:v>-4.3547079999999996</c:v>
                </c:pt>
                <c:pt idx="61053">
                  <c:v>-4.3576610000000002</c:v>
                </c:pt>
                <c:pt idx="61054">
                  <c:v>-4.360614</c:v>
                </c:pt>
                <c:pt idx="61055">
                  <c:v>-4.3635669999999998</c:v>
                </c:pt>
                <c:pt idx="61056">
                  <c:v>-4.3665200000000004</c:v>
                </c:pt>
                <c:pt idx="61057">
                  <c:v>-4.3694740000000003</c:v>
                </c:pt>
                <c:pt idx="61058">
                  <c:v>-4.3724270000000001</c:v>
                </c:pt>
                <c:pt idx="61059">
                  <c:v>-4.375381</c:v>
                </c:pt>
                <c:pt idx="61060">
                  <c:v>-4.3783339999999997</c:v>
                </c:pt>
                <c:pt idx="61061">
                  <c:v>-4.3812870000000004</c:v>
                </c:pt>
                <c:pt idx="61062">
                  <c:v>-4.3842410000000003</c:v>
                </c:pt>
                <c:pt idx="61063">
                  <c:v>-4.3871950000000002</c:v>
                </c:pt>
                <c:pt idx="61064">
                  <c:v>-4.3901479999999999</c:v>
                </c:pt>
                <c:pt idx="61065">
                  <c:v>-4.3931019999999998</c:v>
                </c:pt>
                <c:pt idx="61066">
                  <c:v>-4.3960559999999997</c:v>
                </c:pt>
                <c:pt idx="61067">
                  <c:v>-4.3990070000000001</c:v>
                </c:pt>
                <c:pt idx="61068">
                  <c:v>-4.4019589999999997</c:v>
                </c:pt>
                <c:pt idx="61069">
                  <c:v>-4.4049120000000004</c:v>
                </c:pt>
                <c:pt idx="61070">
                  <c:v>-4.4078650000000001</c:v>
                </c:pt>
                <c:pt idx="61071">
                  <c:v>-4.4108179999999999</c:v>
                </c:pt>
                <c:pt idx="61072">
                  <c:v>-4.4137690000000003</c:v>
                </c:pt>
                <c:pt idx="61073">
                  <c:v>-4.4167189999999996</c:v>
                </c:pt>
                <c:pt idx="61074">
                  <c:v>-4.4196720000000003</c:v>
                </c:pt>
                <c:pt idx="61075">
                  <c:v>-4.4226239999999999</c:v>
                </c:pt>
                <c:pt idx="61076">
                  <c:v>-4.4255760000000004</c:v>
                </c:pt>
                <c:pt idx="61077">
                  <c:v>-4.4285290000000002</c:v>
                </c:pt>
                <c:pt idx="61078">
                  <c:v>-4.4314809999999998</c:v>
                </c:pt>
                <c:pt idx="61079">
                  <c:v>-4.4344340000000004</c:v>
                </c:pt>
                <c:pt idx="61080">
                  <c:v>-4.4373870000000002</c:v>
                </c:pt>
                <c:pt idx="61081">
                  <c:v>-4.44034</c:v>
                </c:pt>
                <c:pt idx="61082">
                  <c:v>-4.4432910000000003</c:v>
                </c:pt>
                <c:pt idx="61083">
                  <c:v>-4.4462440000000001</c:v>
                </c:pt>
                <c:pt idx="61084">
                  <c:v>-4.4491949999999996</c:v>
                </c:pt>
                <c:pt idx="61085">
                  <c:v>-4.4521480000000002</c:v>
                </c:pt>
                <c:pt idx="61086">
                  <c:v>-4.4550999999999998</c:v>
                </c:pt>
                <c:pt idx="61087">
                  <c:v>-4.4580529999999996</c:v>
                </c:pt>
                <c:pt idx="61088">
                  <c:v>-4.4610050000000001</c:v>
                </c:pt>
                <c:pt idx="61089">
                  <c:v>-4.4639579999999999</c:v>
                </c:pt>
                <c:pt idx="61090">
                  <c:v>-4.4669100000000004</c:v>
                </c:pt>
                <c:pt idx="61091">
                  <c:v>-4.469862</c:v>
                </c:pt>
                <c:pt idx="61092">
                  <c:v>-4.4728149999999998</c:v>
                </c:pt>
                <c:pt idx="61093">
                  <c:v>-4.4757680000000004</c:v>
                </c:pt>
                <c:pt idx="61094">
                  <c:v>-4.47872</c:v>
                </c:pt>
                <c:pt idx="61095">
                  <c:v>-4.4816739999999999</c:v>
                </c:pt>
                <c:pt idx="61096">
                  <c:v>-4.4846259999999996</c:v>
                </c:pt>
                <c:pt idx="61097">
                  <c:v>-4.4875790000000002</c:v>
                </c:pt>
                <c:pt idx="61098">
                  <c:v>-4.4905309999999998</c:v>
                </c:pt>
                <c:pt idx="61099">
                  <c:v>-4.4934839999999996</c:v>
                </c:pt>
                <c:pt idx="61100">
                  <c:v>-4.4964370000000002</c:v>
                </c:pt>
                <c:pt idx="61101">
                  <c:v>-4.4993889999999999</c:v>
                </c:pt>
                <c:pt idx="61102">
                  <c:v>-4.5023419999999996</c:v>
                </c:pt>
                <c:pt idx="61103">
                  <c:v>-4.5052950000000003</c:v>
                </c:pt>
                <c:pt idx="61104">
                  <c:v>-4.5082469999999999</c:v>
                </c:pt>
                <c:pt idx="61105">
                  <c:v>-4.5112009999999998</c:v>
                </c:pt>
                <c:pt idx="61106">
                  <c:v>-4.5141540000000004</c:v>
                </c:pt>
                <c:pt idx="61107">
                  <c:v>-4.5171070000000002</c:v>
                </c:pt>
                <c:pt idx="61108">
                  <c:v>-4.5200610000000001</c:v>
                </c:pt>
                <c:pt idx="61109">
                  <c:v>-4.5230139999999999</c:v>
                </c:pt>
                <c:pt idx="61110">
                  <c:v>-4.5259669999999996</c:v>
                </c:pt>
                <c:pt idx="61111">
                  <c:v>-4.5289200000000003</c:v>
                </c:pt>
                <c:pt idx="61112">
                  <c:v>-4.531873</c:v>
                </c:pt>
                <c:pt idx="61113">
                  <c:v>-4.5348259999999998</c:v>
                </c:pt>
                <c:pt idx="61114">
                  <c:v>-4.5377780000000003</c:v>
                </c:pt>
                <c:pt idx="61115">
                  <c:v>-4.5407310000000001</c:v>
                </c:pt>
                <c:pt idx="61116">
                  <c:v>-4.5436829999999997</c:v>
                </c:pt>
                <c:pt idx="61117">
                  <c:v>-4.5466360000000003</c:v>
                </c:pt>
                <c:pt idx="61118">
                  <c:v>-4.549588</c:v>
                </c:pt>
                <c:pt idx="61119">
                  <c:v>-4.5525409999999997</c:v>
                </c:pt>
                <c:pt idx="61120">
                  <c:v>-4.5554930000000002</c:v>
                </c:pt>
                <c:pt idx="61121">
                  <c:v>-4.558446</c:v>
                </c:pt>
                <c:pt idx="61122">
                  <c:v>-4.5613979999999996</c:v>
                </c:pt>
                <c:pt idx="61123">
                  <c:v>-4.5643510000000003</c:v>
                </c:pt>
                <c:pt idx="61124">
                  <c:v>-4.5673029999999999</c:v>
                </c:pt>
                <c:pt idx="61125">
                  <c:v>-4.5702550000000004</c:v>
                </c:pt>
                <c:pt idx="61126">
                  <c:v>-4.5732080000000002</c:v>
                </c:pt>
                <c:pt idx="61127">
                  <c:v>-4.5761599999999998</c:v>
                </c:pt>
                <c:pt idx="61128">
                  <c:v>-4.5791120000000003</c:v>
                </c:pt>
                <c:pt idx="61129">
                  <c:v>-4.5820639999999999</c:v>
                </c:pt>
                <c:pt idx="61130">
                  <c:v>-4.5850160000000004</c:v>
                </c:pt>
                <c:pt idx="61131">
                  <c:v>-4.5879690000000002</c:v>
                </c:pt>
                <c:pt idx="61132">
                  <c:v>-4.5909209999999998</c:v>
                </c:pt>
                <c:pt idx="61133">
                  <c:v>-4.5938730000000003</c:v>
                </c:pt>
                <c:pt idx="61134">
                  <c:v>-4.5968249999999999</c:v>
                </c:pt>
                <c:pt idx="61135">
                  <c:v>-4.5997760000000003</c:v>
                </c:pt>
                <c:pt idx="61136">
                  <c:v>-4.6027279999999999</c:v>
                </c:pt>
                <c:pt idx="61137">
                  <c:v>-4.6056800000000004</c:v>
                </c:pt>
                <c:pt idx="61138">
                  <c:v>-4.6086320000000001</c:v>
                </c:pt>
                <c:pt idx="61139">
                  <c:v>-4.6115820000000003</c:v>
                </c:pt>
                <c:pt idx="61140">
                  <c:v>-4.6145319999999996</c:v>
                </c:pt>
                <c:pt idx="61141">
                  <c:v>-4.617483</c:v>
                </c:pt>
                <c:pt idx="61142">
                  <c:v>-4.6204340000000004</c:v>
                </c:pt>
                <c:pt idx="61143">
                  <c:v>-4.6233849999999999</c:v>
                </c:pt>
                <c:pt idx="61144">
                  <c:v>-4.6263360000000002</c:v>
                </c:pt>
                <c:pt idx="61145">
                  <c:v>-4.6292869999999997</c:v>
                </c:pt>
                <c:pt idx="61146">
                  <c:v>-4.6322380000000001</c:v>
                </c:pt>
                <c:pt idx="61147">
                  <c:v>-4.6351899999999997</c:v>
                </c:pt>
                <c:pt idx="61148">
                  <c:v>-4.6381410000000001</c:v>
                </c:pt>
                <c:pt idx="61149">
                  <c:v>-4.6410920000000004</c:v>
                </c:pt>
                <c:pt idx="61150">
                  <c:v>-4.6440429999999999</c:v>
                </c:pt>
                <c:pt idx="61151">
                  <c:v>-4.6469940000000003</c:v>
                </c:pt>
                <c:pt idx="61152">
                  <c:v>-4.6499459999999999</c:v>
                </c:pt>
                <c:pt idx="61153">
                  <c:v>-4.6528970000000003</c:v>
                </c:pt>
                <c:pt idx="61154">
                  <c:v>-4.6558489999999999</c:v>
                </c:pt>
                <c:pt idx="61155">
                  <c:v>-4.6588010000000004</c:v>
                </c:pt>
                <c:pt idx="61156">
                  <c:v>-4.6617509999999998</c:v>
                </c:pt>
                <c:pt idx="61157">
                  <c:v>-4.664701</c:v>
                </c:pt>
                <c:pt idx="61158">
                  <c:v>-4.6676520000000004</c:v>
                </c:pt>
                <c:pt idx="61159">
                  <c:v>-4.6706029999999998</c:v>
                </c:pt>
                <c:pt idx="61160">
                  <c:v>-4.6735540000000002</c:v>
                </c:pt>
                <c:pt idx="61161">
                  <c:v>-4.6765059999999998</c:v>
                </c:pt>
                <c:pt idx="61162">
                  <c:v>-4.6794570000000002</c:v>
                </c:pt>
                <c:pt idx="61163">
                  <c:v>-4.6824079999999997</c:v>
                </c:pt>
                <c:pt idx="61164">
                  <c:v>-4.6853590000000001</c:v>
                </c:pt>
                <c:pt idx="61165">
                  <c:v>-4.6883109999999997</c:v>
                </c:pt>
                <c:pt idx="61166">
                  <c:v>-4.691262</c:v>
                </c:pt>
                <c:pt idx="61167">
                  <c:v>-4.6942139999999997</c:v>
                </c:pt>
                <c:pt idx="61168">
                  <c:v>-4.697165</c:v>
                </c:pt>
                <c:pt idx="61169">
                  <c:v>-4.7001169999999997</c:v>
                </c:pt>
                <c:pt idx="61170">
                  <c:v>-4.703068</c:v>
                </c:pt>
                <c:pt idx="61171">
                  <c:v>-4.7060190000000004</c:v>
                </c:pt>
                <c:pt idx="61172">
                  <c:v>-4.708971</c:v>
                </c:pt>
                <c:pt idx="61173">
                  <c:v>-4.7119220000000004</c:v>
                </c:pt>
                <c:pt idx="61174">
                  <c:v>-4.7148729999999999</c:v>
                </c:pt>
                <c:pt idx="61175">
                  <c:v>-4.7178240000000002</c:v>
                </c:pt>
                <c:pt idx="61176">
                  <c:v>-4.7207759999999999</c:v>
                </c:pt>
                <c:pt idx="61177">
                  <c:v>-4.7237270000000002</c:v>
                </c:pt>
                <c:pt idx="61178">
                  <c:v>-4.7266789999999999</c:v>
                </c:pt>
                <c:pt idx="61179">
                  <c:v>-4.7296300000000002</c:v>
                </c:pt>
                <c:pt idx="61180">
                  <c:v>-4.7325799999999996</c:v>
                </c:pt>
                <c:pt idx="61181">
                  <c:v>-4.7355309999999999</c:v>
                </c:pt>
                <c:pt idx="61182">
                  <c:v>-4.7384820000000003</c:v>
                </c:pt>
                <c:pt idx="61183">
                  <c:v>-4.7414339999999999</c:v>
                </c:pt>
                <c:pt idx="61184">
                  <c:v>-4.7443850000000003</c:v>
                </c:pt>
                <c:pt idx="61185">
                  <c:v>-4.7473359999999998</c:v>
                </c:pt>
                <c:pt idx="61186">
                  <c:v>-4.7502870000000001</c:v>
                </c:pt>
                <c:pt idx="61187">
                  <c:v>-4.7532370000000004</c:v>
                </c:pt>
                <c:pt idx="61188">
                  <c:v>-4.7561879999999999</c:v>
                </c:pt>
                <c:pt idx="61189">
                  <c:v>-4.7591400000000004</c:v>
                </c:pt>
                <c:pt idx="61190">
                  <c:v>-4.7620899999999997</c:v>
                </c:pt>
                <c:pt idx="61191">
                  <c:v>-4.7650410000000001</c:v>
                </c:pt>
                <c:pt idx="61192">
                  <c:v>-4.7679919999999996</c:v>
                </c:pt>
                <c:pt idx="61193">
                  <c:v>-4.7709429999999999</c:v>
                </c:pt>
                <c:pt idx="61194">
                  <c:v>-4.7738940000000003</c:v>
                </c:pt>
                <c:pt idx="61195">
                  <c:v>-4.7768449999999998</c:v>
                </c:pt>
                <c:pt idx="61196">
                  <c:v>-4.7797960000000002</c:v>
                </c:pt>
                <c:pt idx="61197">
                  <c:v>-4.7827469999999996</c:v>
                </c:pt>
                <c:pt idx="61198">
                  <c:v>-4.785698</c:v>
                </c:pt>
                <c:pt idx="61199">
                  <c:v>-4.7886490000000004</c:v>
                </c:pt>
                <c:pt idx="61200">
                  <c:v>-4.7915999999999999</c:v>
                </c:pt>
                <c:pt idx="61201">
                  <c:v>-4.7945500000000001</c:v>
                </c:pt>
                <c:pt idx="61202">
                  <c:v>-4.7975019999999997</c:v>
                </c:pt>
                <c:pt idx="61203">
                  <c:v>-4.8004519999999999</c:v>
                </c:pt>
                <c:pt idx="61204">
                  <c:v>-4.8034020000000002</c:v>
                </c:pt>
                <c:pt idx="61205">
                  <c:v>-4.8063529999999997</c:v>
                </c:pt>
                <c:pt idx="61206">
                  <c:v>-4.8093029999999999</c:v>
                </c:pt>
                <c:pt idx="61207">
                  <c:v>-4.8122530000000001</c:v>
                </c:pt>
                <c:pt idx="61208">
                  <c:v>-4.8152039999999996</c:v>
                </c:pt>
                <c:pt idx="61209">
                  <c:v>-4.818155</c:v>
                </c:pt>
                <c:pt idx="61210">
                  <c:v>-4.8211060000000003</c:v>
                </c:pt>
                <c:pt idx="61211">
                  <c:v>-4.8240559999999997</c:v>
                </c:pt>
                <c:pt idx="61212">
                  <c:v>-4.8270059999999999</c:v>
                </c:pt>
                <c:pt idx="61213">
                  <c:v>-4.8299570000000003</c:v>
                </c:pt>
                <c:pt idx="61214">
                  <c:v>-4.8329069999999996</c:v>
                </c:pt>
                <c:pt idx="61215">
                  <c:v>-4.8358569999999999</c:v>
                </c:pt>
                <c:pt idx="61216">
                  <c:v>-4.8388080000000002</c:v>
                </c:pt>
                <c:pt idx="61217">
                  <c:v>-4.8417579999999996</c:v>
                </c:pt>
                <c:pt idx="61218">
                  <c:v>-4.8447089999999999</c:v>
                </c:pt>
                <c:pt idx="61219">
                  <c:v>-4.8476590000000002</c:v>
                </c:pt>
                <c:pt idx="61220">
                  <c:v>-4.8506070000000001</c:v>
                </c:pt>
                <c:pt idx="61221">
                  <c:v>-4.8535550000000001</c:v>
                </c:pt>
                <c:pt idx="61222">
                  <c:v>-4.8565040000000002</c:v>
                </c:pt>
                <c:pt idx="61223">
                  <c:v>-4.8594369999999998</c:v>
                </c:pt>
                <c:pt idx="61224">
                  <c:v>-4.8623700000000003</c:v>
                </c:pt>
                <c:pt idx="61225">
                  <c:v>-4.8653069999999996</c:v>
                </c:pt>
                <c:pt idx="61226">
                  <c:v>-4.8682480000000004</c:v>
                </c:pt>
                <c:pt idx="61227">
                  <c:v>-4.8711909999999996</c:v>
                </c:pt>
                <c:pt idx="61228">
                  <c:v>-4.8741349999999999</c:v>
                </c:pt>
                <c:pt idx="61229">
                  <c:v>-4.8770810000000004</c:v>
                </c:pt>
                <c:pt idx="61230">
                  <c:v>-4.8800280000000003</c:v>
                </c:pt>
                <c:pt idx="61231">
                  <c:v>-4.8829750000000001</c:v>
                </c:pt>
                <c:pt idx="61232">
                  <c:v>-4.8859219999999999</c:v>
                </c:pt>
                <c:pt idx="61233">
                  <c:v>-4.8888689999999997</c:v>
                </c:pt>
                <c:pt idx="61234">
                  <c:v>-4.8918169999999996</c:v>
                </c:pt>
                <c:pt idx="61235">
                  <c:v>-4.8947649999999996</c:v>
                </c:pt>
                <c:pt idx="61236">
                  <c:v>-4.8977130000000004</c:v>
                </c:pt>
                <c:pt idx="61237">
                  <c:v>-4.9006610000000004</c:v>
                </c:pt>
                <c:pt idx="61238">
                  <c:v>-4.9036090000000003</c:v>
                </c:pt>
                <c:pt idx="61239">
                  <c:v>-4.9065560000000001</c:v>
                </c:pt>
                <c:pt idx="61240">
                  <c:v>-4.9095040000000001</c:v>
                </c:pt>
                <c:pt idx="61241">
                  <c:v>-4.912452</c:v>
                </c:pt>
                <c:pt idx="61242">
                  <c:v>-4.9154</c:v>
                </c:pt>
                <c:pt idx="61243">
                  <c:v>-4.9183469999999998</c:v>
                </c:pt>
                <c:pt idx="61244">
                  <c:v>-4.9212949999999998</c:v>
                </c:pt>
                <c:pt idx="61245">
                  <c:v>-4.9242419999999996</c:v>
                </c:pt>
                <c:pt idx="61246">
                  <c:v>-4.9271900000000004</c:v>
                </c:pt>
                <c:pt idx="61247">
                  <c:v>-4.9301380000000004</c:v>
                </c:pt>
                <c:pt idx="61248">
                  <c:v>-4.9330850000000002</c:v>
                </c:pt>
                <c:pt idx="61249">
                  <c:v>-4.9360299999999997</c:v>
                </c:pt>
                <c:pt idx="61250">
                  <c:v>-4.9389770000000004</c:v>
                </c:pt>
                <c:pt idx="61251">
                  <c:v>-4.9419219999999999</c:v>
                </c:pt>
                <c:pt idx="61252">
                  <c:v>-4.9448660000000002</c:v>
                </c:pt>
                <c:pt idx="61253">
                  <c:v>-4.9478070000000001</c:v>
                </c:pt>
                <c:pt idx="61254">
                  <c:v>-4.9507529999999997</c:v>
                </c:pt>
                <c:pt idx="61255">
                  <c:v>-4.9536990000000003</c:v>
                </c:pt>
                <c:pt idx="61256">
                  <c:v>-4.9566460000000001</c:v>
                </c:pt>
                <c:pt idx="61257">
                  <c:v>-4.9595950000000002</c:v>
                </c:pt>
                <c:pt idx="61258">
                  <c:v>-4.9625430000000001</c:v>
                </c:pt>
                <c:pt idx="61259">
                  <c:v>-4.9654920000000002</c:v>
                </c:pt>
                <c:pt idx="61260">
                  <c:v>-4.9684400000000002</c:v>
                </c:pt>
                <c:pt idx="61261">
                  <c:v>-4.9713890000000003</c:v>
                </c:pt>
                <c:pt idx="61262">
                  <c:v>-4.9743370000000002</c:v>
                </c:pt>
                <c:pt idx="61263">
                  <c:v>-4.9772860000000003</c:v>
                </c:pt>
                <c:pt idx="61264">
                  <c:v>-4.9802350000000004</c:v>
                </c:pt>
                <c:pt idx="61265">
                  <c:v>-4.9831820000000002</c:v>
                </c:pt>
                <c:pt idx="61266">
                  <c:v>-4.9861300000000002</c:v>
                </c:pt>
                <c:pt idx="61267">
                  <c:v>-4.9890780000000001</c:v>
                </c:pt>
                <c:pt idx="61268">
                  <c:v>-4.9920260000000001</c:v>
                </c:pt>
                <c:pt idx="61269">
                  <c:v>-4.994974</c:v>
                </c:pt>
                <c:pt idx="61270">
                  <c:v>-4.9979209999999998</c:v>
                </c:pt>
                <c:pt idx="61271">
                  <c:v>-5.0008679999999996</c:v>
                </c:pt>
                <c:pt idx="61272">
                  <c:v>-5.0038159999999996</c:v>
                </c:pt>
                <c:pt idx="61273">
                  <c:v>-5.0067630000000003</c:v>
                </c:pt>
                <c:pt idx="61274">
                  <c:v>-5.0097110000000002</c:v>
                </c:pt>
                <c:pt idx="61275">
                  <c:v>-5.0126600000000003</c:v>
                </c:pt>
                <c:pt idx="61276">
                  <c:v>-5.0156080000000003</c:v>
                </c:pt>
                <c:pt idx="61277">
                  <c:v>-5.0185560000000002</c:v>
                </c:pt>
                <c:pt idx="61278">
                  <c:v>-5.0215040000000002</c:v>
                </c:pt>
                <c:pt idx="61279">
                  <c:v>-5.0244530000000003</c:v>
                </c:pt>
                <c:pt idx="61280">
                  <c:v>-5.0274010000000002</c:v>
                </c:pt>
                <c:pt idx="61281">
                  <c:v>-5.0303500000000003</c:v>
                </c:pt>
                <c:pt idx="61282">
                  <c:v>-5.0332980000000003</c:v>
                </c:pt>
                <c:pt idx="61283">
                  <c:v>-5.0362460000000002</c:v>
                </c:pt>
                <c:pt idx="61284">
                  <c:v>-5.0391940000000002</c:v>
                </c:pt>
                <c:pt idx="61285">
                  <c:v>-5.042141</c:v>
                </c:pt>
                <c:pt idx="61286">
                  <c:v>-5.0450889999999999</c:v>
                </c:pt>
                <c:pt idx="61287">
                  <c:v>-5.0480359999999997</c:v>
                </c:pt>
                <c:pt idx="61288">
                  <c:v>-5.0509829999999996</c:v>
                </c:pt>
                <c:pt idx="61289">
                  <c:v>-5.0539300000000003</c:v>
                </c:pt>
                <c:pt idx="61290">
                  <c:v>-5.0568780000000002</c:v>
                </c:pt>
                <c:pt idx="61291">
                  <c:v>-5.0598239999999999</c:v>
                </c:pt>
                <c:pt idx="61292">
                  <c:v>-5.0627719999999998</c:v>
                </c:pt>
                <c:pt idx="61293">
                  <c:v>-5.0657189999999996</c:v>
                </c:pt>
                <c:pt idx="61294">
                  <c:v>-5.0686669999999996</c:v>
                </c:pt>
                <c:pt idx="61295">
                  <c:v>-5.0716140000000003</c:v>
                </c:pt>
                <c:pt idx="61296">
                  <c:v>-5.0745620000000002</c:v>
                </c:pt>
                <c:pt idx="61297">
                  <c:v>-5.0775090000000001</c:v>
                </c:pt>
                <c:pt idx="61298">
                  <c:v>-5.0804559999999999</c:v>
                </c:pt>
                <c:pt idx="61299">
                  <c:v>-5.0834039999999998</c:v>
                </c:pt>
                <c:pt idx="61300">
                  <c:v>-5.0863500000000004</c:v>
                </c:pt>
                <c:pt idx="61301">
                  <c:v>-5.0892980000000003</c:v>
                </c:pt>
                <c:pt idx="61302">
                  <c:v>-5.0922460000000003</c:v>
                </c:pt>
                <c:pt idx="61303">
                  <c:v>-5.0951940000000002</c:v>
                </c:pt>
                <c:pt idx="61304">
                  <c:v>-5.098141</c:v>
                </c:pt>
                <c:pt idx="61305">
                  <c:v>-5.101089</c:v>
                </c:pt>
                <c:pt idx="61306">
                  <c:v>-5.1040349999999997</c:v>
                </c:pt>
                <c:pt idx="61307">
                  <c:v>-5.1069829999999996</c:v>
                </c:pt>
                <c:pt idx="61308">
                  <c:v>-5.1099300000000003</c:v>
                </c:pt>
                <c:pt idx="61309">
                  <c:v>-5.1128770000000001</c:v>
                </c:pt>
                <c:pt idx="61310">
                  <c:v>-5.1158239999999999</c:v>
                </c:pt>
                <c:pt idx="61311">
                  <c:v>-5.1187709999999997</c:v>
                </c:pt>
                <c:pt idx="61312">
                  <c:v>-5.1217180000000004</c:v>
                </c:pt>
                <c:pt idx="61313">
                  <c:v>-5.124663</c:v>
                </c:pt>
                <c:pt idx="61314">
                  <c:v>-5.1276089999999996</c:v>
                </c:pt>
                <c:pt idx="61315">
                  <c:v>-5.1305540000000001</c:v>
                </c:pt>
                <c:pt idx="61316">
                  <c:v>-5.1334999999999997</c:v>
                </c:pt>
                <c:pt idx="61317">
                  <c:v>-5.1364429999999999</c:v>
                </c:pt>
                <c:pt idx="61318">
                  <c:v>-5.1393880000000003</c:v>
                </c:pt>
                <c:pt idx="61319">
                  <c:v>-5.1423350000000001</c:v>
                </c:pt>
                <c:pt idx="61320">
                  <c:v>-5.1452819999999999</c:v>
                </c:pt>
                <c:pt idx="61321">
                  <c:v>-5.1482289999999997</c:v>
                </c:pt>
                <c:pt idx="61322">
                  <c:v>-5.1511750000000003</c:v>
                </c:pt>
                <c:pt idx="61323">
                  <c:v>-5.154121</c:v>
                </c:pt>
                <c:pt idx="61324">
                  <c:v>-5.1570669999999996</c:v>
                </c:pt>
                <c:pt idx="61325">
                  <c:v>-5.1600140000000003</c:v>
                </c:pt>
                <c:pt idx="61326">
                  <c:v>-5.16296</c:v>
                </c:pt>
                <c:pt idx="61327">
                  <c:v>-5.1659050000000004</c:v>
                </c:pt>
                <c:pt idx="61328">
                  <c:v>-5.1688510000000001</c:v>
                </c:pt>
                <c:pt idx="61329">
                  <c:v>-5.1717969999999998</c:v>
                </c:pt>
                <c:pt idx="61330">
                  <c:v>-5.1747430000000003</c:v>
                </c:pt>
                <c:pt idx="61331">
                  <c:v>-5.1712980000000002</c:v>
                </c:pt>
                <c:pt idx="61332">
                  <c:v>-5.1678559999999996</c:v>
                </c:pt>
                <c:pt idx="61333">
                  <c:v>-5.1644180000000004</c:v>
                </c:pt>
                <c:pt idx="61334">
                  <c:v>-5.1609850000000002</c:v>
                </c:pt>
                <c:pt idx="61335">
                  <c:v>-5.1575509999999998</c:v>
                </c:pt>
                <c:pt idx="61336">
                  <c:v>-5.1541230000000002</c:v>
                </c:pt>
                <c:pt idx="61337">
                  <c:v>-5.1506980000000002</c:v>
                </c:pt>
                <c:pt idx="61338">
                  <c:v>-5.1472749999999996</c:v>
                </c:pt>
                <c:pt idx="61339">
                  <c:v>-5.1438550000000003</c:v>
                </c:pt>
                <c:pt idx="61340">
                  <c:v>-5.1404350000000001</c:v>
                </c:pt>
                <c:pt idx="61341">
                  <c:v>-5.1370170000000002</c:v>
                </c:pt>
                <c:pt idx="61342">
                  <c:v>-5.1335990000000002</c:v>
                </c:pt>
                <c:pt idx="61343">
                  <c:v>-5.1301819999999996</c:v>
                </c:pt>
                <c:pt idx="61344">
                  <c:v>-5.1267649999999998</c:v>
                </c:pt>
                <c:pt idx="61345">
                  <c:v>-5.1233490000000002</c:v>
                </c:pt>
                <c:pt idx="61346">
                  <c:v>-5.1199329999999996</c:v>
                </c:pt>
                <c:pt idx="61347">
                  <c:v>-5.1165180000000001</c:v>
                </c:pt>
                <c:pt idx="61348">
                  <c:v>-5.1131019999999996</c:v>
                </c:pt>
                <c:pt idx="61349">
                  <c:v>-5.1096849999999998</c:v>
                </c:pt>
                <c:pt idx="61350">
                  <c:v>-5.1062690000000002</c:v>
                </c:pt>
                <c:pt idx="61351">
                  <c:v>-5.1028539999999998</c:v>
                </c:pt>
                <c:pt idx="61352">
                  <c:v>-5.0994390000000003</c:v>
                </c:pt>
                <c:pt idx="61353">
                  <c:v>-5.0960239999999999</c:v>
                </c:pt>
                <c:pt idx="61354">
                  <c:v>-5.0926090000000004</c:v>
                </c:pt>
                <c:pt idx="61355">
                  <c:v>-5.0891950000000001</c:v>
                </c:pt>
                <c:pt idx="61356">
                  <c:v>-5.0857809999999999</c:v>
                </c:pt>
                <c:pt idx="61357">
                  <c:v>-5.0823660000000004</c:v>
                </c:pt>
                <c:pt idx="61358">
                  <c:v>-5.0789520000000001</c:v>
                </c:pt>
                <c:pt idx="61359">
                  <c:v>-5.075539</c:v>
                </c:pt>
                <c:pt idx="61360">
                  <c:v>-5.0721259999999999</c:v>
                </c:pt>
                <c:pt idx="61361">
                  <c:v>-5.0687139999999999</c:v>
                </c:pt>
                <c:pt idx="61362">
                  <c:v>-5.0653009999999998</c:v>
                </c:pt>
                <c:pt idx="61363">
                  <c:v>-5.0618980000000002</c:v>
                </c:pt>
                <c:pt idx="61364">
                  <c:v>-5.0584879999999997</c:v>
                </c:pt>
                <c:pt idx="61365">
                  <c:v>-5.0550769999999998</c:v>
                </c:pt>
                <c:pt idx="61366">
                  <c:v>-5.0516649999999998</c:v>
                </c:pt>
                <c:pt idx="61367">
                  <c:v>-5.048254</c:v>
                </c:pt>
                <c:pt idx="61368">
                  <c:v>-5.044842</c:v>
                </c:pt>
                <c:pt idx="61369">
                  <c:v>-5.0414300000000001</c:v>
                </c:pt>
                <c:pt idx="61370">
                  <c:v>-5.0380180000000001</c:v>
                </c:pt>
                <c:pt idx="61371">
                  <c:v>-5.0346060000000001</c:v>
                </c:pt>
                <c:pt idx="61372">
                  <c:v>-5.0311940000000002</c:v>
                </c:pt>
                <c:pt idx="61373">
                  <c:v>-5.0277839999999996</c:v>
                </c:pt>
                <c:pt idx="61374">
                  <c:v>-5.0243729999999998</c:v>
                </c:pt>
                <c:pt idx="61375">
                  <c:v>-5.0209630000000001</c:v>
                </c:pt>
                <c:pt idx="61376">
                  <c:v>-5.0175520000000002</c:v>
                </c:pt>
                <c:pt idx="61377">
                  <c:v>-5.0141450000000001</c:v>
                </c:pt>
                <c:pt idx="61378">
                  <c:v>-5.0107350000000004</c:v>
                </c:pt>
                <c:pt idx="61379">
                  <c:v>-5.0073239999999997</c:v>
                </c:pt>
                <c:pt idx="61380">
                  <c:v>-5.003914</c:v>
                </c:pt>
                <c:pt idx="61381">
                  <c:v>-5.0005040000000003</c:v>
                </c:pt>
                <c:pt idx="61382">
                  <c:v>-4.9970949999999998</c:v>
                </c:pt>
                <c:pt idx="61383">
                  <c:v>-4.9936850000000002</c:v>
                </c:pt>
                <c:pt idx="61384">
                  <c:v>-4.9902749999999996</c:v>
                </c:pt>
                <c:pt idx="61385">
                  <c:v>-4.986866</c:v>
                </c:pt>
                <c:pt idx="61386">
                  <c:v>-4.9834560000000003</c:v>
                </c:pt>
                <c:pt idx="61387">
                  <c:v>-4.9800459999999998</c:v>
                </c:pt>
                <c:pt idx="61388">
                  <c:v>-4.9766360000000001</c:v>
                </c:pt>
                <c:pt idx="61389">
                  <c:v>-4.9732269999999996</c:v>
                </c:pt>
                <c:pt idx="61390">
                  <c:v>-4.9698169999999999</c:v>
                </c:pt>
                <c:pt idx="61391">
                  <c:v>-4.9664070000000002</c:v>
                </c:pt>
                <c:pt idx="61392">
                  <c:v>-4.9629979999999998</c:v>
                </c:pt>
                <c:pt idx="61393">
                  <c:v>-4.9595890000000002</c:v>
                </c:pt>
                <c:pt idx="61394">
                  <c:v>-4.9561809999999999</c:v>
                </c:pt>
                <c:pt idx="61395">
                  <c:v>-4.9527710000000003</c:v>
                </c:pt>
                <c:pt idx="61396">
                  <c:v>-4.9493619999999998</c:v>
                </c:pt>
                <c:pt idx="61397">
                  <c:v>-4.9459530000000003</c:v>
                </c:pt>
                <c:pt idx="61398">
                  <c:v>-4.9425439999999998</c:v>
                </c:pt>
                <c:pt idx="61399">
                  <c:v>-4.9391350000000003</c:v>
                </c:pt>
                <c:pt idx="61400">
                  <c:v>-4.9357249999999997</c:v>
                </c:pt>
                <c:pt idx="61401">
                  <c:v>-4.9323160000000001</c:v>
                </c:pt>
                <c:pt idx="61402">
                  <c:v>-4.9289059999999996</c:v>
                </c:pt>
                <c:pt idx="61403">
                  <c:v>-4.925497</c:v>
                </c:pt>
                <c:pt idx="61404">
                  <c:v>-4.9220879999999996</c:v>
                </c:pt>
                <c:pt idx="61405">
                  <c:v>-4.918679</c:v>
                </c:pt>
                <c:pt idx="61406">
                  <c:v>-4.9152699999999996</c:v>
                </c:pt>
                <c:pt idx="61407">
                  <c:v>-4.9118599999999999</c:v>
                </c:pt>
                <c:pt idx="61408">
                  <c:v>-4.9084510000000003</c:v>
                </c:pt>
                <c:pt idx="61409">
                  <c:v>-4.9050419999999999</c:v>
                </c:pt>
                <c:pt idx="61410">
                  <c:v>-4.9016320000000002</c:v>
                </c:pt>
                <c:pt idx="61411">
                  <c:v>-4.8982229999999998</c:v>
                </c:pt>
                <c:pt idx="61412">
                  <c:v>-4.8948140000000002</c:v>
                </c:pt>
                <c:pt idx="61413">
                  <c:v>-4.8914039999999996</c:v>
                </c:pt>
                <c:pt idx="61414">
                  <c:v>-4.8879950000000001</c:v>
                </c:pt>
                <c:pt idx="61415">
                  <c:v>-4.8845850000000004</c:v>
                </c:pt>
                <c:pt idx="61416">
                  <c:v>-4.8811749999999998</c:v>
                </c:pt>
                <c:pt idx="61417">
                  <c:v>-4.8777660000000003</c:v>
                </c:pt>
                <c:pt idx="61418">
                  <c:v>-4.8743590000000001</c:v>
                </c:pt>
                <c:pt idx="61419">
                  <c:v>-4.8709509999999998</c:v>
                </c:pt>
                <c:pt idx="61420">
                  <c:v>-4.8675430000000004</c:v>
                </c:pt>
                <c:pt idx="61421">
                  <c:v>-4.864134</c:v>
                </c:pt>
                <c:pt idx="61422">
                  <c:v>-4.8607250000000004</c:v>
                </c:pt>
                <c:pt idx="61423">
                  <c:v>-4.857316</c:v>
                </c:pt>
                <c:pt idx="61424">
                  <c:v>-4.8539079999999997</c:v>
                </c:pt>
                <c:pt idx="61425">
                  <c:v>-4.850498</c:v>
                </c:pt>
                <c:pt idx="61426">
                  <c:v>-4.8470890000000004</c:v>
                </c:pt>
                <c:pt idx="61427">
                  <c:v>-4.8436789999999998</c:v>
                </c:pt>
                <c:pt idx="61428">
                  <c:v>-4.8402710000000004</c:v>
                </c:pt>
                <c:pt idx="61429">
                  <c:v>-4.836862</c:v>
                </c:pt>
                <c:pt idx="61430">
                  <c:v>-4.8334530000000004</c:v>
                </c:pt>
                <c:pt idx="61431">
                  <c:v>-4.830044</c:v>
                </c:pt>
                <c:pt idx="61432">
                  <c:v>-4.8266340000000003</c:v>
                </c:pt>
                <c:pt idx="61433">
                  <c:v>-4.8232249999999999</c:v>
                </c:pt>
                <c:pt idx="61434">
                  <c:v>-4.8198160000000003</c:v>
                </c:pt>
                <c:pt idx="61435">
                  <c:v>-4.816408</c:v>
                </c:pt>
                <c:pt idx="61436">
                  <c:v>-4.8130009999999999</c:v>
                </c:pt>
                <c:pt idx="61437">
                  <c:v>-4.8095929999999996</c:v>
                </c:pt>
                <c:pt idx="61438">
                  <c:v>-4.806184</c:v>
                </c:pt>
                <c:pt idx="61439">
                  <c:v>-4.8027759999999997</c:v>
                </c:pt>
                <c:pt idx="61440">
                  <c:v>-4.7993670000000002</c:v>
                </c:pt>
                <c:pt idx="61441">
                  <c:v>-4.7959589999999999</c:v>
                </c:pt>
                <c:pt idx="61442">
                  <c:v>-4.7925490000000002</c:v>
                </c:pt>
                <c:pt idx="61443">
                  <c:v>-4.7891399999999997</c:v>
                </c:pt>
                <c:pt idx="61444">
                  <c:v>-4.7857310000000002</c:v>
                </c:pt>
                <c:pt idx="61445">
                  <c:v>-4.7823219999999997</c:v>
                </c:pt>
                <c:pt idx="61446">
                  <c:v>-4.7789140000000003</c:v>
                </c:pt>
                <c:pt idx="61447">
                  <c:v>-4.775506</c:v>
                </c:pt>
                <c:pt idx="61448">
                  <c:v>-4.7720979999999997</c:v>
                </c:pt>
                <c:pt idx="61449">
                  <c:v>-4.7686890000000002</c:v>
                </c:pt>
                <c:pt idx="61450">
                  <c:v>-4.7652799999999997</c:v>
                </c:pt>
                <c:pt idx="61451">
                  <c:v>-4.7618720000000003</c:v>
                </c:pt>
                <c:pt idx="61452">
                  <c:v>-4.758464</c:v>
                </c:pt>
                <c:pt idx="61453">
                  <c:v>-4.7550559999999997</c:v>
                </c:pt>
                <c:pt idx="61454">
                  <c:v>-4.7516470000000002</c:v>
                </c:pt>
                <c:pt idx="61455">
                  <c:v>-4.7482389999999999</c:v>
                </c:pt>
                <c:pt idx="61456">
                  <c:v>-4.7448290000000002</c:v>
                </c:pt>
                <c:pt idx="61457">
                  <c:v>-4.7414209999999999</c:v>
                </c:pt>
                <c:pt idx="61458">
                  <c:v>-4.7380129999999996</c:v>
                </c:pt>
                <c:pt idx="61459">
                  <c:v>-4.7346050000000002</c:v>
                </c:pt>
                <c:pt idx="61460">
                  <c:v>-4.7311969999999999</c:v>
                </c:pt>
                <c:pt idx="61461">
                  <c:v>-4.7277880000000003</c:v>
                </c:pt>
                <c:pt idx="61462">
                  <c:v>-4.72438</c:v>
                </c:pt>
                <c:pt idx="61463">
                  <c:v>-4.7209709999999996</c:v>
                </c:pt>
                <c:pt idx="61464">
                  <c:v>-4.717562</c:v>
                </c:pt>
                <c:pt idx="61465">
                  <c:v>-4.7141539999999997</c:v>
                </c:pt>
                <c:pt idx="61466">
                  <c:v>-4.7107460000000003</c:v>
                </c:pt>
                <c:pt idx="61467">
                  <c:v>-4.707338</c:v>
                </c:pt>
                <c:pt idx="61468">
                  <c:v>-4.7039289999999996</c:v>
                </c:pt>
                <c:pt idx="61469">
                  <c:v>-4.7005210000000002</c:v>
                </c:pt>
                <c:pt idx="61470">
                  <c:v>-4.6971119999999997</c:v>
                </c:pt>
                <c:pt idx="61471">
                  <c:v>-4.6937040000000003</c:v>
                </c:pt>
                <c:pt idx="61472">
                  <c:v>-4.6902949999999999</c:v>
                </c:pt>
                <c:pt idx="61473">
                  <c:v>-4.6868860000000003</c:v>
                </c:pt>
                <c:pt idx="61474">
                  <c:v>-4.683478</c:v>
                </c:pt>
                <c:pt idx="61475">
                  <c:v>-4.6800699999999997</c:v>
                </c:pt>
                <c:pt idx="61476">
                  <c:v>-4.6766610000000002</c:v>
                </c:pt>
                <c:pt idx="61477">
                  <c:v>-4.6732529999999999</c:v>
                </c:pt>
                <c:pt idx="61478">
                  <c:v>-4.6698449999999996</c:v>
                </c:pt>
                <c:pt idx="61479">
                  <c:v>-4.666436</c:v>
                </c:pt>
                <c:pt idx="61480">
                  <c:v>-4.6630279999999997</c:v>
                </c:pt>
                <c:pt idx="61481">
                  <c:v>-4.6596200000000003</c:v>
                </c:pt>
                <c:pt idx="61482">
                  <c:v>-4.6562109999999999</c:v>
                </c:pt>
                <c:pt idx="61483">
                  <c:v>-4.6528029999999996</c:v>
                </c:pt>
                <c:pt idx="61484">
                  <c:v>-4.6493950000000002</c:v>
                </c:pt>
                <c:pt idx="61485">
                  <c:v>-4.645988</c:v>
                </c:pt>
                <c:pt idx="61486">
                  <c:v>-4.6425799999999997</c:v>
                </c:pt>
                <c:pt idx="61487">
                  <c:v>-4.6391739999999997</c:v>
                </c:pt>
                <c:pt idx="61488">
                  <c:v>-4.6357660000000003</c:v>
                </c:pt>
                <c:pt idx="61489">
                  <c:v>-4.632358</c:v>
                </c:pt>
                <c:pt idx="61490">
                  <c:v>-4.6289499999999997</c:v>
                </c:pt>
                <c:pt idx="61491">
                  <c:v>-4.6255420000000003</c:v>
                </c:pt>
                <c:pt idx="61492">
                  <c:v>-4.6221329999999998</c:v>
                </c:pt>
                <c:pt idx="61493">
                  <c:v>-4.6187250000000004</c:v>
                </c:pt>
                <c:pt idx="61494">
                  <c:v>-4.6153170000000001</c:v>
                </c:pt>
                <c:pt idx="61495">
                  <c:v>-4.6119089999999998</c:v>
                </c:pt>
                <c:pt idx="61496">
                  <c:v>-4.6085000000000003</c:v>
                </c:pt>
                <c:pt idx="61497">
                  <c:v>-4.6050930000000001</c:v>
                </c:pt>
                <c:pt idx="61498">
                  <c:v>-4.6016839999999997</c:v>
                </c:pt>
                <c:pt idx="61499">
                  <c:v>-4.5982760000000003</c:v>
                </c:pt>
                <c:pt idx="61500">
                  <c:v>-4.594868</c:v>
                </c:pt>
                <c:pt idx="61501">
                  <c:v>-4.5914599999999997</c:v>
                </c:pt>
                <c:pt idx="61502">
                  <c:v>-4.5880530000000004</c:v>
                </c:pt>
                <c:pt idx="61503">
                  <c:v>-4.5846460000000002</c:v>
                </c:pt>
                <c:pt idx="61504">
                  <c:v>-4.5812379999999999</c:v>
                </c:pt>
                <c:pt idx="61505">
                  <c:v>-4.5778309999999998</c:v>
                </c:pt>
                <c:pt idx="61506">
                  <c:v>-4.5744239999999996</c:v>
                </c:pt>
                <c:pt idx="61507">
                  <c:v>-4.5710150000000001</c:v>
                </c:pt>
                <c:pt idx="61508">
                  <c:v>-4.5676069999999998</c:v>
                </c:pt>
                <c:pt idx="61509">
                  <c:v>-4.5641980000000002</c:v>
                </c:pt>
                <c:pt idx="61510">
                  <c:v>-4.560791</c:v>
                </c:pt>
                <c:pt idx="61511">
                  <c:v>-4.5573829999999997</c:v>
                </c:pt>
                <c:pt idx="61512">
                  <c:v>-4.5539750000000003</c:v>
                </c:pt>
                <c:pt idx="61513">
                  <c:v>-4.5505680000000002</c:v>
                </c:pt>
                <c:pt idx="61514">
                  <c:v>-4.547161</c:v>
                </c:pt>
                <c:pt idx="61515">
                  <c:v>-4.5437529999999997</c:v>
                </c:pt>
                <c:pt idx="61516">
                  <c:v>-4.5403450000000003</c:v>
                </c:pt>
                <c:pt idx="61517">
                  <c:v>-4.5369390000000003</c:v>
                </c:pt>
                <c:pt idx="61518">
                  <c:v>-4.533531</c:v>
                </c:pt>
                <c:pt idx="61519">
                  <c:v>-4.5301239999999998</c:v>
                </c:pt>
                <c:pt idx="61520">
                  <c:v>-4.5267169999999997</c:v>
                </c:pt>
                <c:pt idx="61521">
                  <c:v>-4.5233090000000002</c:v>
                </c:pt>
                <c:pt idx="61522">
                  <c:v>-4.5199009999999999</c:v>
                </c:pt>
                <c:pt idx="61523">
                  <c:v>-4.5164939999999998</c:v>
                </c:pt>
                <c:pt idx="61524">
                  <c:v>-4.5130860000000004</c:v>
                </c:pt>
                <c:pt idx="61525">
                  <c:v>-4.5096780000000001</c:v>
                </c:pt>
                <c:pt idx="61526">
                  <c:v>-4.5062709999999999</c:v>
                </c:pt>
                <c:pt idx="61527">
                  <c:v>-4.5028629999999996</c:v>
                </c:pt>
                <c:pt idx="61528">
                  <c:v>-4.4994550000000002</c:v>
                </c:pt>
                <c:pt idx="61529">
                  <c:v>-4.4960469999999999</c:v>
                </c:pt>
                <c:pt idx="61530">
                  <c:v>-4.4926399999999997</c:v>
                </c:pt>
                <c:pt idx="61531">
                  <c:v>-4.4892329999999996</c:v>
                </c:pt>
                <c:pt idx="61532">
                  <c:v>-4.4858260000000003</c:v>
                </c:pt>
                <c:pt idx="61533">
                  <c:v>-4.482418</c:v>
                </c:pt>
                <c:pt idx="61534">
                  <c:v>-4.4790089999999996</c:v>
                </c:pt>
                <c:pt idx="61535">
                  <c:v>-4.4756030000000004</c:v>
                </c:pt>
                <c:pt idx="61536">
                  <c:v>-4.4721960000000003</c:v>
                </c:pt>
                <c:pt idx="61537">
                  <c:v>-4.468788</c:v>
                </c:pt>
                <c:pt idx="61538">
                  <c:v>-4.4653799999999997</c:v>
                </c:pt>
                <c:pt idx="61539">
                  <c:v>-4.4619720000000003</c:v>
                </c:pt>
                <c:pt idx="61540">
                  <c:v>-4.4585629999999998</c:v>
                </c:pt>
                <c:pt idx="61541">
                  <c:v>-4.4551550000000004</c:v>
                </c:pt>
                <c:pt idx="61542">
                  <c:v>-4.4517470000000001</c:v>
                </c:pt>
                <c:pt idx="61543">
                  <c:v>-4.4483389999999998</c:v>
                </c:pt>
                <c:pt idx="61544">
                  <c:v>-4.4449310000000004</c:v>
                </c:pt>
                <c:pt idx="61545">
                  <c:v>-4.4415240000000002</c:v>
                </c:pt>
                <c:pt idx="61546">
                  <c:v>-4.4381170000000001</c:v>
                </c:pt>
                <c:pt idx="61547">
                  <c:v>-4.4347089999999998</c:v>
                </c:pt>
                <c:pt idx="61548">
                  <c:v>-4.4313019999999996</c:v>
                </c:pt>
                <c:pt idx="61549">
                  <c:v>-4.4278940000000002</c:v>
                </c:pt>
                <c:pt idx="61550">
                  <c:v>-4.4244859999999999</c:v>
                </c:pt>
                <c:pt idx="61551">
                  <c:v>-4.4210779999999996</c:v>
                </c:pt>
                <c:pt idx="61552">
                  <c:v>-4.4176700000000002</c:v>
                </c:pt>
                <c:pt idx="61553">
                  <c:v>-4.4142609999999998</c:v>
                </c:pt>
                <c:pt idx="61554">
                  <c:v>-4.4108530000000004</c:v>
                </c:pt>
                <c:pt idx="61555">
                  <c:v>-4.4074439999999999</c:v>
                </c:pt>
                <c:pt idx="61556">
                  <c:v>-4.4040359999999996</c:v>
                </c:pt>
                <c:pt idx="61557">
                  <c:v>-4.4006280000000002</c:v>
                </c:pt>
                <c:pt idx="61558">
                  <c:v>-4.3972199999999999</c:v>
                </c:pt>
                <c:pt idx="61559">
                  <c:v>-4.3938129999999997</c:v>
                </c:pt>
                <c:pt idx="61560">
                  <c:v>-4.3904059999999996</c:v>
                </c:pt>
                <c:pt idx="61561">
                  <c:v>-4.3869980000000002</c:v>
                </c:pt>
                <c:pt idx="61562">
                  <c:v>-4.383591</c:v>
                </c:pt>
                <c:pt idx="61563">
                  <c:v>-4.3801829999999997</c:v>
                </c:pt>
                <c:pt idx="61564">
                  <c:v>-4.3767769999999997</c:v>
                </c:pt>
                <c:pt idx="61565">
                  <c:v>-4.3733690000000003</c:v>
                </c:pt>
                <c:pt idx="61566">
                  <c:v>-4.369961</c:v>
                </c:pt>
                <c:pt idx="61567">
                  <c:v>-4.3665529999999997</c:v>
                </c:pt>
                <c:pt idx="61568">
                  <c:v>-4.3631450000000003</c:v>
                </c:pt>
                <c:pt idx="61569">
                  <c:v>-4.359737</c:v>
                </c:pt>
                <c:pt idx="61570">
                  <c:v>-4.3563289999999997</c:v>
                </c:pt>
                <c:pt idx="61571">
                  <c:v>-4.3529220000000004</c:v>
                </c:pt>
                <c:pt idx="61572">
                  <c:v>-4.3495150000000002</c:v>
                </c:pt>
                <c:pt idx="61573">
                  <c:v>-4.3461069999999999</c:v>
                </c:pt>
                <c:pt idx="61574">
                  <c:v>-4.3426989999999996</c:v>
                </c:pt>
                <c:pt idx="61575">
                  <c:v>-4.3392910000000002</c:v>
                </c:pt>
                <c:pt idx="61576">
                  <c:v>-4.3358829999999999</c:v>
                </c:pt>
                <c:pt idx="61577">
                  <c:v>-4.3324749999999996</c:v>
                </c:pt>
                <c:pt idx="61578">
                  <c:v>-4.3290670000000002</c:v>
                </c:pt>
                <c:pt idx="61579">
                  <c:v>-4.3256589999999999</c:v>
                </c:pt>
                <c:pt idx="61580">
                  <c:v>-4.3222509999999996</c:v>
                </c:pt>
                <c:pt idx="61581">
                  <c:v>-4.3188420000000001</c:v>
                </c:pt>
                <c:pt idx="61582">
                  <c:v>-4.3154339999999998</c:v>
                </c:pt>
                <c:pt idx="61583">
                  <c:v>-4.3120260000000004</c:v>
                </c:pt>
                <c:pt idx="61584">
                  <c:v>-4.3086159999999998</c:v>
                </c:pt>
                <c:pt idx="61585">
                  <c:v>-4.3052080000000004</c:v>
                </c:pt>
                <c:pt idx="61586">
                  <c:v>-4.3017989999999999</c:v>
                </c:pt>
                <c:pt idx="61587">
                  <c:v>-4.2983909999999996</c:v>
                </c:pt>
                <c:pt idx="61588">
                  <c:v>-4.2949859999999997</c:v>
                </c:pt>
                <c:pt idx="61589">
                  <c:v>-4.2915799999999997</c:v>
                </c:pt>
                <c:pt idx="61590">
                  <c:v>-4.2881729999999996</c:v>
                </c:pt>
                <c:pt idx="61591">
                  <c:v>-4.2847660000000003</c:v>
                </c:pt>
                <c:pt idx="61592">
                  <c:v>-4.2813590000000001</c:v>
                </c:pt>
                <c:pt idx="61593">
                  <c:v>-4.277952</c:v>
                </c:pt>
                <c:pt idx="61594">
                  <c:v>-4.2745430000000004</c:v>
                </c:pt>
                <c:pt idx="61595">
                  <c:v>-4.2711350000000001</c:v>
                </c:pt>
                <c:pt idx="61596">
                  <c:v>-4.2677269999999998</c:v>
                </c:pt>
                <c:pt idx="61597">
                  <c:v>-4.2643180000000003</c:v>
                </c:pt>
                <c:pt idx="61598">
                  <c:v>-4.2609110000000001</c:v>
                </c:pt>
                <c:pt idx="61599">
                  <c:v>-4.257504</c:v>
                </c:pt>
                <c:pt idx="61600">
                  <c:v>-4.2540969999999998</c:v>
                </c:pt>
                <c:pt idx="61601">
                  <c:v>-4.2506890000000004</c:v>
                </c:pt>
                <c:pt idx="61602">
                  <c:v>-4.2472810000000001</c:v>
                </c:pt>
                <c:pt idx="61603">
                  <c:v>-4.2438729999999998</c:v>
                </c:pt>
                <c:pt idx="61604">
                  <c:v>-4.2404640000000002</c:v>
                </c:pt>
                <c:pt idx="61605">
                  <c:v>-4.2370549999999998</c:v>
                </c:pt>
                <c:pt idx="61606">
                  <c:v>-4.2336460000000002</c:v>
                </c:pt>
                <c:pt idx="61607">
                  <c:v>-4.2302379999999999</c:v>
                </c:pt>
                <c:pt idx="61608">
                  <c:v>-4.2268299999999996</c:v>
                </c:pt>
                <c:pt idx="61609">
                  <c:v>-4.2234210000000001</c:v>
                </c:pt>
                <c:pt idx="61610">
                  <c:v>-4.2200119999999997</c:v>
                </c:pt>
                <c:pt idx="61611">
                  <c:v>-4.2166030000000001</c:v>
                </c:pt>
                <c:pt idx="61612">
                  <c:v>-4.2131939999999997</c:v>
                </c:pt>
                <c:pt idx="61613">
                  <c:v>-4.2097850000000001</c:v>
                </c:pt>
                <c:pt idx="61614">
                  <c:v>-4.2063769999999998</c:v>
                </c:pt>
                <c:pt idx="61615">
                  <c:v>-4.2029699999999997</c:v>
                </c:pt>
                <c:pt idx="61616">
                  <c:v>-4.1995610000000001</c:v>
                </c:pt>
                <c:pt idx="61617">
                  <c:v>-4.1961539999999999</c:v>
                </c:pt>
                <c:pt idx="61618">
                  <c:v>-4.1927490000000001</c:v>
                </c:pt>
                <c:pt idx="61619">
                  <c:v>-4.1893419999999999</c:v>
                </c:pt>
                <c:pt idx="61620">
                  <c:v>-4.1859359999999999</c:v>
                </c:pt>
                <c:pt idx="61621">
                  <c:v>-4.1825279999999996</c:v>
                </c:pt>
                <c:pt idx="61622">
                  <c:v>-4.1791210000000003</c:v>
                </c:pt>
                <c:pt idx="61623">
                  <c:v>-4.1757140000000001</c:v>
                </c:pt>
                <c:pt idx="61624">
                  <c:v>-4.1723049999999997</c:v>
                </c:pt>
                <c:pt idx="61625">
                  <c:v>-4.1688970000000003</c:v>
                </c:pt>
                <c:pt idx="61626">
                  <c:v>-4.165489</c:v>
                </c:pt>
                <c:pt idx="61627">
                  <c:v>-4.1620809999999997</c:v>
                </c:pt>
                <c:pt idx="61628">
                  <c:v>-4.1586740000000004</c:v>
                </c:pt>
                <c:pt idx="61629">
                  <c:v>-4.1552660000000001</c:v>
                </c:pt>
                <c:pt idx="61630">
                  <c:v>-4.1518579999999998</c:v>
                </c:pt>
                <c:pt idx="61631">
                  <c:v>-4.1484509999999997</c:v>
                </c:pt>
                <c:pt idx="61632">
                  <c:v>-4.1450449999999996</c:v>
                </c:pt>
                <c:pt idx="61633">
                  <c:v>-4.1416380000000004</c:v>
                </c:pt>
                <c:pt idx="61634">
                  <c:v>-4.1382310000000002</c:v>
                </c:pt>
                <c:pt idx="61635">
                  <c:v>-4.1348240000000001</c:v>
                </c:pt>
                <c:pt idx="61636">
                  <c:v>-4.1314159999999998</c:v>
                </c:pt>
                <c:pt idx="61637">
                  <c:v>-4.1280080000000003</c:v>
                </c:pt>
                <c:pt idx="61638">
                  <c:v>-4.1246</c:v>
                </c:pt>
                <c:pt idx="61639">
                  <c:v>-4.1211919999999997</c:v>
                </c:pt>
                <c:pt idx="61640">
                  <c:v>-4.1177840000000003</c:v>
                </c:pt>
                <c:pt idx="61641">
                  <c:v>-4.1143780000000003</c:v>
                </c:pt>
                <c:pt idx="61642">
                  <c:v>-4.11097</c:v>
                </c:pt>
                <c:pt idx="61643">
                  <c:v>-4.1075629999999999</c:v>
                </c:pt>
                <c:pt idx="61644">
                  <c:v>-4.1041550000000004</c:v>
                </c:pt>
                <c:pt idx="61645">
                  <c:v>-4.1007470000000001</c:v>
                </c:pt>
                <c:pt idx="61646">
                  <c:v>-4.0973389999999998</c:v>
                </c:pt>
                <c:pt idx="61647">
                  <c:v>-4.0939310000000004</c:v>
                </c:pt>
                <c:pt idx="61648">
                  <c:v>-4.0905230000000001</c:v>
                </c:pt>
                <c:pt idx="61649">
                  <c:v>-4.0871149999999998</c:v>
                </c:pt>
                <c:pt idx="61650">
                  <c:v>-4.0837060000000003</c:v>
                </c:pt>
                <c:pt idx="61651">
                  <c:v>-4.080298</c:v>
                </c:pt>
                <c:pt idx="61652">
                  <c:v>-4.0768890000000004</c:v>
                </c:pt>
                <c:pt idx="61653">
                  <c:v>-4.0734810000000001</c:v>
                </c:pt>
                <c:pt idx="61654">
                  <c:v>-4.070074</c:v>
                </c:pt>
                <c:pt idx="61655">
                  <c:v>-4.0666669999999998</c:v>
                </c:pt>
                <c:pt idx="61656">
                  <c:v>-4.0632590000000004</c:v>
                </c:pt>
                <c:pt idx="61657">
                  <c:v>-4.0598520000000002</c:v>
                </c:pt>
                <c:pt idx="61658">
                  <c:v>-4.0564450000000001</c:v>
                </c:pt>
                <c:pt idx="61659">
                  <c:v>-4.0530369999999998</c:v>
                </c:pt>
                <c:pt idx="61660">
                  <c:v>-4.0496290000000004</c:v>
                </c:pt>
                <c:pt idx="61661">
                  <c:v>-4.0462220000000002</c:v>
                </c:pt>
                <c:pt idx="61662">
                  <c:v>-4.042815</c:v>
                </c:pt>
                <c:pt idx="61663">
                  <c:v>-4.0394069999999997</c:v>
                </c:pt>
                <c:pt idx="61664">
                  <c:v>-4.0359990000000003</c:v>
                </c:pt>
                <c:pt idx="61665">
                  <c:v>-4.0325920000000002</c:v>
                </c:pt>
                <c:pt idx="61666">
                  <c:v>-4.0291839999999999</c:v>
                </c:pt>
                <c:pt idx="61667">
                  <c:v>-4.0257750000000003</c:v>
                </c:pt>
                <c:pt idx="61668">
                  <c:v>-4.022367</c:v>
                </c:pt>
                <c:pt idx="61669">
                  <c:v>-4.0189599999999999</c:v>
                </c:pt>
                <c:pt idx="61670">
                  <c:v>-4.0155529999999997</c:v>
                </c:pt>
                <c:pt idx="61671">
                  <c:v>-4.0121460000000004</c:v>
                </c:pt>
                <c:pt idx="61672">
                  <c:v>-4.0087390000000003</c:v>
                </c:pt>
                <c:pt idx="61673">
                  <c:v>-4.005331</c:v>
                </c:pt>
                <c:pt idx="61674">
                  <c:v>-4.001925</c:v>
                </c:pt>
                <c:pt idx="61675">
                  <c:v>-3.9985170000000001</c:v>
                </c:pt>
                <c:pt idx="61676">
                  <c:v>-3.9951099999999999</c:v>
                </c:pt>
                <c:pt idx="61677">
                  <c:v>-3.9917020000000001</c:v>
                </c:pt>
                <c:pt idx="61678">
                  <c:v>-3.9882939999999998</c:v>
                </c:pt>
                <c:pt idx="61679">
                  <c:v>-3.9848870000000001</c:v>
                </c:pt>
                <c:pt idx="61680">
                  <c:v>-3.9814790000000002</c:v>
                </c:pt>
                <c:pt idx="61681">
                  <c:v>-3.9780700000000002</c:v>
                </c:pt>
                <c:pt idx="61682">
                  <c:v>-3.9746619999999999</c:v>
                </c:pt>
                <c:pt idx="61683">
                  <c:v>-3.9712540000000001</c:v>
                </c:pt>
                <c:pt idx="61684">
                  <c:v>-3.9678460000000002</c:v>
                </c:pt>
                <c:pt idx="61685">
                  <c:v>-3.9644370000000002</c:v>
                </c:pt>
                <c:pt idx="61686">
                  <c:v>-3.9610289999999999</c:v>
                </c:pt>
                <c:pt idx="61687">
                  <c:v>-3.9576210000000001</c:v>
                </c:pt>
                <c:pt idx="61688">
                  <c:v>-3.954215</c:v>
                </c:pt>
                <c:pt idx="61689">
                  <c:v>-3.9508079999999999</c:v>
                </c:pt>
                <c:pt idx="61690">
                  <c:v>-3.9474</c:v>
                </c:pt>
                <c:pt idx="61691">
                  <c:v>-3.9439920000000002</c:v>
                </c:pt>
                <c:pt idx="61692">
                  <c:v>-3.9405839999999999</c:v>
                </c:pt>
                <c:pt idx="61693">
                  <c:v>-3.937176</c:v>
                </c:pt>
                <c:pt idx="61694">
                  <c:v>-3.9337689999999998</c:v>
                </c:pt>
                <c:pt idx="61695">
                  <c:v>-3.9303599999999999</c:v>
                </c:pt>
                <c:pt idx="61696">
                  <c:v>-3.926952</c:v>
                </c:pt>
                <c:pt idx="61697">
                  <c:v>-3.9235440000000001</c:v>
                </c:pt>
                <c:pt idx="61698">
                  <c:v>-3.9201359999999998</c:v>
                </c:pt>
                <c:pt idx="61699">
                  <c:v>-3.9167269999999998</c:v>
                </c:pt>
                <c:pt idx="61700">
                  <c:v>-3.913319</c:v>
                </c:pt>
                <c:pt idx="61701">
                  <c:v>-3.9099159999999999</c:v>
                </c:pt>
                <c:pt idx="61702">
                  <c:v>-3.9065120000000002</c:v>
                </c:pt>
                <c:pt idx="61703">
                  <c:v>-3.903105</c:v>
                </c:pt>
                <c:pt idx="61704">
                  <c:v>-3.899699</c:v>
                </c:pt>
                <c:pt idx="61705">
                  <c:v>-3.8962910000000002</c:v>
                </c:pt>
                <c:pt idx="61706">
                  <c:v>-3.8928829999999999</c:v>
                </c:pt>
                <c:pt idx="61707">
                  <c:v>-3.8894769999999999</c:v>
                </c:pt>
                <c:pt idx="61708">
                  <c:v>-3.886069</c:v>
                </c:pt>
                <c:pt idx="61709">
                  <c:v>-3.8826619999999998</c:v>
                </c:pt>
                <c:pt idx="61710">
                  <c:v>-3.879254</c:v>
                </c:pt>
                <c:pt idx="61711">
                  <c:v>-3.8758469999999998</c:v>
                </c:pt>
                <c:pt idx="61712">
                  <c:v>-3.8724400000000001</c:v>
                </c:pt>
                <c:pt idx="61713">
                  <c:v>-3.8690319999999998</c:v>
                </c:pt>
                <c:pt idx="61714">
                  <c:v>-3.8656239999999999</c:v>
                </c:pt>
                <c:pt idx="61715">
                  <c:v>-3.8622169999999998</c:v>
                </c:pt>
                <c:pt idx="61716">
                  <c:v>-3.8588089999999999</c:v>
                </c:pt>
                <c:pt idx="61717">
                  <c:v>-3.8554020000000002</c:v>
                </c:pt>
                <c:pt idx="61718">
                  <c:v>-3.8519950000000001</c:v>
                </c:pt>
                <c:pt idx="61719">
                  <c:v>-3.8485879999999999</c:v>
                </c:pt>
                <c:pt idx="61720">
                  <c:v>-3.84518</c:v>
                </c:pt>
                <c:pt idx="61721">
                  <c:v>-3.8417729999999999</c:v>
                </c:pt>
                <c:pt idx="61722">
                  <c:v>-3.8383660000000002</c:v>
                </c:pt>
                <c:pt idx="61723">
                  <c:v>-3.8349579999999999</c:v>
                </c:pt>
                <c:pt idx="61724">
                  <c:v>-3.8315519999999998</c:v>
                </c:pt>
                <c:pt idx="61725">
                  <c:v>-3.828144</c:v>
                </c:pt>
                <c:pt idx="61726">
                  <c:v>-3.8247360000000001</c:v>
                </c:pt>
                <c:pt idx="61727">
                  <c:v>-3.821329</c:v>
                </c:pt>
                <c:pt idx="61728">
                  <c:v>-3.817923</c:v>
                </c:pt>
                <c:pt idx="61729">
                  <c:v>-3.8145169999999999</c:v>
                </c:pt>
                <c:pt idx="61730">
                  <c:v>-3.8111120000000001</c:v>
                </c:pt>
                <c:pt idx="61731">
                  <c:v>-3.807706</c:v>
                </c:pt>
                <c:pt idx="61732">
                  <c:v>-3.8043019999999999</c:v>
                </c:pt>
                <c:pt idx="61733">
                  <c:v>-3.8008959999999998</c:v>
                </c:pt>
                <c:pt idx="61734">
                  <c:v>-3.7974899999999998</c:v>
                </c:pt>
                <c:pt idx="61735">
                  <c:v>-3.7940830000000001</c:v>
                </c:pt>
                <c:pt idx="61736">
                  <c:v>-3.7906770000000001</c:v>
                </c:pt>
                <c:pt idx="61737">
                  <c:v>-3.7872710000000001</c:v>
                </c:pt>
                <c:pt idx="61738">
                  <c:v>-3.7838639999999999</c:v>
                </c:pt>
                <c:pt idx="61739">
                  <c:v>-3.7804579999999999</c:v>
                </c:pt>
                <c:pt idx="61740">
                  <c:v>-3.7770510000000002</c:v>
                </c:pt>
                <c:pt idx="61741">
                  <c:v>-3.773644</c:v>
                </c:pt>
                <c:pt idx="61742">
                  <c:v>-3.7702369999999998</c:v>
                </c:pt>
                <c:pt idx="61743">
                  <c:v>-3.7668300000000001</c:v>
                </c:pt>
                <c:pt idx="61744">
                  <c:v>-3.7634219999999998</c:v>
                </c:pt>
                <c:pt idx="61745">
                  <c:v>-3.7600150000000001</c:v>
                </c:pt>
                <c:pt idx="61746">
                  <c:v>-3.7566069999999998</c:v>
                </c:pt>
                <c:pt idx="61747">
                  <c:v>-3.753199</c:v>
                </c:pt>
                <c:pt idx="61748">
                  <c:v>-3.7497929999999999</c:v>
                </c:pt>
                <c:pt idx="61749">
                  <c:v>-3.7463869999999999</c:v>
                </c:pt>
                <c:pt idx="61750">
                  <c:v>-3.7429809999999999</c:v>
                </c:pt>
                <c:pt idx="61751">
                  <c:v>-3.7395749999999999</c:v>
                </c:pt>
                <c:pt idx="61752">
                  <c:v>-3.7361680000000002</c:v>
                </c:pt>
                <c:pt idx="61753">
                  <c:v>-3.732761</c:v>
                </c:pt>
                <c:pt idx="61754">
                  <c:v>-3.7293539999999998</c:v>
                </c:pt>
                <c:pt idx="61755">
                  <c:v>-3.7259479999999998</c:v>
                </c:pt>
                <c:pt idx="61756">
                  <c:v>-3.7225419999999998</c:v>
                </c:pt>
                <c:pt idx="61757">
                  <c:v>-3.7191360000000002</c:v>
                </c:pt>
                <c:pt idx="61758">
                  <c:v>-3.7157290000000001</c:v>
                </c:pt>
                <c:pt idx="61759">
                  <c:v>-3.712323</c:v>
                </c:pt>
                <c:pt idx="61760">
                  <c:v>-3.7089180000000002</c:v>
                </c:pt>
                <c:pt idx="61761">
                  <c:v>-3.7055120000000001</c:v>
                </c:pt>
                <c:pt idx="61762">
                  <c:v>-3.7021109999999999</c:v>
                </c:pt>
                <c:pt idx="61763">
                  <c:v>-3.698709</c:v>
                </c:pt>
                <c:pt idx="61764">
                  <c:v>-3.6953070000000001</c:v>
                </c:pt>
                <c:pt idx="61765">
                  <c:v>-3.6919040000000001</c:v>
                </c:pt>
                <c:pt idx="61766">
                  <c:v>-3.6884999999999999</c:v>
                </c:pt>
                <c:pt idx="61767">
                  <c:v>-3.6850969999999998</c:v>
                </c:pt>
                <c:pt idx="61768">
                  <c:v>-3.6816930000000001</c:v>
                </c:pt>
                <c:pt idx="61769">
                  <c:v>-3.6782879999999998</c:v>
                </c:pt>
                <c:pt idx="61770">
                  <c:v>-3.6748829999999999</c:v>
                </c:pt>
                <c:pt idx="61771">
                  <c:v>-3.6714799999999999</c:v>
                </c:pt>
                <c:pt idx="61772">
                  <c:v>-3.6680760000000001</c:v>
                </c:pt>
                <c:pt idx="61773">
                  <c:v>-3.6646709999999998</c:v>
                </c:pt>
                <c:pt idx="61774">
                  <c:v>-3.6612659999999999</c:v>
                </c:pt>
                <c:pt idx="61775">
                  <c:v>-3.6578599999999999</c:v>
                </c:pt>
                <c:pt idx="61776">
                  <c:v>-3.6544539999999999</c:v>
                </c:pt>
                <c:pt idx="61777">
                  <c:v>-3.6510470000000002</c:v>
                </c:pt>
                <c:pt idx="61778">
                  <c:v>-3.6476419999999998</c:v>
                </c:pt>
                <c:pt idx="61779">
                  <c:v>-3.6442160000000001</c:v>
                </c:pt>
                <c:pt idx="61780">
                  <c:v>-3.6408109999999998</c:v>
                </c:pt>
                <c:pt idx="61781">
                  <c:v>-3.6374029999999999</c:v>
                </c:pt>
                <c:pt idx="61782">
                  <c:v>-3.6339959999999998</c:v>
                </c:pt>
                <c:pt idx="61783">
                  <c:v>-3.6305879999999999</c:v>
                </c:pt>
                <c:pt idx="61784">
                  <c:v>-3.6271810000000002</c:v>
                </c:pt>
                <c:pt idx="61785">
                  <c:v>-3.6237729999999999</c:v>
                </c:pt>
                <c:pt idx="61786">
                  <c:v>-3.6203660000000002</c:v>
                </c:pt>
                <c:pt idx="61787">
                  <c:v>-3.6169579999999999</c:v>
                </c:pt>
                <c:pt idx="61788">
                  <c:v>-3.6135510000000002</c:v>
                </c:pt>
                <c:pt idx="61789">
                  <c:v>-3.6101459999999999</c:v>
                </c:pt>
                <c:pt idx="61790">
                  <c:v>-3.6067399999999998</c:v>
                </c:pt>
                <c:pt idx="61791">
                  <c:v>-3.6033360000000001</c:v>
                </c:pt>
                <c:pt idx="61792">
                  <c:v>-3.5999310000000002</c:v>
                </c:pt>
                <c:pt idx="61793">
                  <c:v>-3.5965280000000002</c:v>
                </c:pt>
                <c:pt idx="61794">
                  <c:v>-3.5931250000000001</c:v>
                </c:pt>
                <c:pt idx="61795">
                  <c:v>-3.5897209999999999</c:v>
                </c:pt>
                <c:pt idx="61796">
                  <c:v>-3.5863179999999999</c:v>
                </c:pt>
                <c:pt idx="61797">
                  <c:v>-3.5829140000000002</c:v>
                </c:pt>
                <c:pt idx="61798">
                  <c:v>-3.5795089999999998</c:v>
                </c:pt>
                <c:pt idx="61799">
                  <c:v>-3.5761050000000001</c:v>
                </c:pt>
                <c:pt idx="61800">
                  <c:v>-3.5727000000000002</c:v>
                </c:pt>
                <c:pt idx="61801">
                  <c:v>-3.5692949999999999</c:v>
                </c:pt>
                <c:pt idx="61802">
                  <c:v>-3.5658889999999999</c:v>
                </c:pt>
                <c:pt idx="61803">
                  <c:v>-3.5624850000000001</c:v>
                </c:pt>
                <c:pt idx="61804">
                  <c:v>-3.5590790000000001</c:v>
                </c:pt>
                <c:pt idx="61805">
                  <c:v>-3.5556739999999998</c:v>
                </c:pt>
                <c:pt idx="61806">
                  <c:v>-3.5522670000000001</c:v>
                </c:pt>
                <c:pt idx="61807">
                  <c:v>-3.5488599999999999</c:v>
                </c:pt>
                <c:pt idx="61808">
                  <c:v>-3.5454530000000002</c:v>
                </c:pt>
                <c:pt idx="61809">
                  <c:v>-3.542046</c:v>
                </c:pt>
                <c:pt idx="61810">
                  <c:v>-3.53864</c:v>
                </c:pt>
                <c:pt idx="61811">
                  <c:v>-3.5352329999999998</c:v>
                </c:pt>
                <c:pt idx="61812">
                  <c:v>-3.5318269999999998</c:v>
                </c:pt>
                <c:pt idx="61813">
                  <c:v>-3.528419</c:v>
                </c:pt>
                <c:pt idx="61814">
                  <c:v>-3.5250119999999998</c:v>
                </c:pt>
                <c:pt idx="61815">
                  <c:v>-3.5216050000000001</c:v>
                </c:pt>
                <c:pt idx="61816">
                  <c:v>-3.5182000000000002</c:v>
                </c:pt>
                <c:pt idx="61817">
                  <c:v>-3.5147930000000001</c:v>
                </c:pt>
                <c:pt idx="61818">
                  <c:v>-3.5113850000000002</c:v>
                </c:pt>
                <c:pt idx="61819">
                  <c:v>-3.507978</c:v>
                </c:pt>
                <c:pt idx="61820">
                  <c:v>-3.5045709999999999</c:v>
                </c:pt>
                <c:pt idx="61821">
                  <c:v>-3.5011640000000002</c:v>
                </c:pt>
                <c:pt idx="61822">
                  <c:v>-3.497757</c:v>
                </c:pt>
                <c:pt idx="61823">
                  <c:v>-3.4943499999999998</c:v>
                </c:pt>
                <c:pt idx="61824">
                  <c:v>-3.4909430000000001</c:v>
                </c:pt>
                <c:pt idx="61825">
                  <c:v>-3.4875370000000001</c:v>
                </c:pt>
                <c:pt idx="61826">
                  <c:v>-3.4841299999999999</c:v>
                </c:pt>
                <c:pt idx="61827">
                  <c:v>-3.4807229999999998</c:v>
                </c:pt>
                <c:pt idx="61828">
                  <c:v>-3.4773160000000001</c:v>
                </c:pt>
                <c:pt idx="61829">
                  <c:v>-3.473897</c:v>
                </c:pt>
                <c:pt idx="61830">
                  <c:v>-3.4704890000000002</c:v>
                </c:pt>
                <c:pt idx="61831">
                  <c:v>-3.4670800000000002</c:v>
                </c:pt>
                <c:pt idx="61832">
                  <c:v>-3.4636719999999999</c:v>
                </c:pt>
                <c:pt idx="61833">
                  <c:v>-3.460264</c:v>
                </c:pt>
                <c:pt idx="61834">
                  <c:v>-3.456858</c:v>
                </c:pt>
                <c:pt idx="61835">
                  <c:v>-3.453452</c:v>
                </c:pt>
                <c:pt idx="61836">
                  <c:v>-3.4500479999999998</c:v>
                </c:pt>
                <c:pt idx="61837">
                  <c:v>-3.4466429999999999</c:v>
                </c:pt>
                <c:pt idx="61838">
                  <c:v>-3.4432369999999999</c:v>
                </c:pt>
                <c:pt idx="61839">
                  <c:v>-3.439832</c:v>
                </c:pt>
                <c:pt idx="61840">
                  <c:v>-3.436426</c:v>
                </c:pt>
                <c:pt idx="61841">
                  <c:v>-3.43302</c:v>
                </c:pt>
                <c:pt idx="61842">
                  <c:v>-3.4296139999999999</c:v>
                </c:pt>
                <c:pt idx="61843">
                  <c:v>-3.4262079999999999</c:v>
                </c:pt>
                <c:pt idx="61844">
                  <c:v>-3.4228019999999999</c:v>
                </c:pt>
                <c:pt idx="61845">
                  <c:v>-3.419397</c:v>
                </c:pt>
                <c:pt idx="61846">
                  <c:v>-3.4159920000000001</c:v>
                </c:pt>
                <c:pt idx="61847">
                  <c:v>-3.412579</c:v>
                </c:pt>
                <c:pt idx="61848">
                  <c:v>-3.4091710000000002</c:v>
                </c:pt>
                <c:pt idx="61849">
                  <c:v>-3.4057629999999999</c:v>
                </c:pt>
                <c:pt idx="61850">
                  <c:v>-3.4023560000000002</c:v>
                </c:pt>
                <c:pt idx="61851">
                  <c:v>-3.398949</c:v>
                </c:pt>
                <c:pt idx="61852">
                  <c:v>-3.3955419999999998</c:v>
                </c:pt>
                <c:pt idx="61853">
                  <c:v>-3.3921359999999998</c:v>
                </c:pt>
                <c:pt idx="61854">
                  <c:v>-3.3887299999999998</c:v>
                </c:pt>
                <c:pt idx="61855">
                  <c:v>-3.3853240000000002</c:v>
                </c:pt>
                <c:pt idx="61856">
                  <c:v>-3.3819189999999999</c:v>
                </c:pt>
                <c:pt idx="61857">
                  <c:v>-3.378514</c:v>
                </c:pt>
                <c:pt idx="61858">
                  <c:v>-3.3751099999999998</c:v>
                </c:pt>
                <c:pt idx="61859">
                  <c:v>-3.371705</c:v>
                </c:pt>
                <c:pt idx="61860">
                  <c:v>-3.3683010000000002</c:v>
                </c:pt>
                <c:pt idx="61861">
                  <c:v>-3.364897</c:v>
                </c:pt>
                <c:pt idx="61862">
                  <c:v>-3.3614950000000001</c:v>
                </c:pt>
                <c:pt idx="61863">
                  <c:v>-3.3580890000000001</c:v>
                </c:pt>
                <c:pt idx="61864">
                  <c:v>-3.3546809999999998</c:v>
                </c:pt>
                <c:pt idx="61865">
                  <c:v>-3.3512740000000001</c:v>
                </c:pt>
                <c:pt idx="61866">
                  <c:v>-3.3478680000000001</c:v>
                </c:pt>
                <c:pt idx="61867">
                  <c:v>-3.344462</c:v>
                </c:pt>
                <c:pt idx="61868">
                  <c:v>-3.341056</c:v>
                </c:pt>
                <c:pt idx="61869">
                  <c:v>-3.33765</c:v>
                </c:pt>
                <c:pt idx="61870">
                  <c:v>-3.334244</c:v>
                </c:pt>
                <c:pt idx="61871">
                  <c:v>-3.3308369999999998</c:v>
                </c:pt>
                <c:pt idx="61872">
                  <c:v>-3.3274309999999998</c:v>
                </c:pt>
                <c:pt idx="61873">
                  <c:v>-3.3240259999999999</c:v>
                </c:pt>
                <c:pt idx="61874">
                  <c:v>-3.320621</c:v>
                </c:pt>
                <c:pt idx="61875">
                  <c:v>-3.3172160000000002</c:v>
                </c:pt>
                <c:pt idx="61876">
                  <c:v>-3.3138040000000002</c:v>
                </c:pt>
                <c:pt idx="61877">
                  <c:v>-3.3103980000000002</c:v>
                </c:pt>
                <c:pt idx="61878">
                  <c:v>-3.306991</c:v>
                </c:pt>
                <c:pt idx="61879">
                  <c:v>-3.3035860000000001</c:v>
                </c:pt>
                <c:pt idx="61880">
                  <c:v>-3.3001800000000001</c:v>
                </c:pt>
                <c:pt idx="61881">
                  <c:v>-3.2967759999999999</c:v>
                </c:pt>
                <c:pt idx="61882">
                  <c:v>-3.293371</c:v>
                </c:pt>
                <c:pt idx="61883">
                  <c:v>-3.2899660000000002</c:v>
                </c:pt>
                <c:pt idx="61884">
                  <c:v>-3.286562</c:v>
                </c:pt>
                <c:pt idx="61885">
                  <c:v>-3.2831570000000001</c:v>
                </c:pt>
                <c:pt idx="61886">
                  <c:v>-3.2797580000000002</c:v>
                </c:pt>
                <c:pt idx="61887">
                  <c:v>-3.2763580000000001</c:v>
                </c:pt>
                <c:pt idx="61888">
                  <c:v>-3.2729590000000002</c:v>
                </c:pt>
                <c:pt idx="61889">
                  <c:v>-3.2695569999999998</c:v>
                </c:pt>
                <c:pt idx="61890">
                  <c:v>-3.2661539999999998</c:v>
                </c:pt>
                <c:pt idx="61891">
                  <c:v>-3.2627519999999999</c:v>
                </c:pt>
                <c:pt idx="61892">
                  <c:v>-3.2593489999999998</c:v>
                </c:pt>
                <c:pt idx="61893">
                  <c:v>-3.2559480000000001</c:v>
                </c:pt>
                <c:pt idx="61894">
                  <c:v>-3.2525460000000002</c:v>
                </c:pt>
                <c:pt idx="61895">
                  <c:v>-3.2491439999999998</c:v>
                </c:pt>
                <c:pt idx="61896">
                  <c:v>-3.2457370000000001</c:v>
                </c:pt>
                <c:pt idx="61897">
                  <c:v>-3.2423329999999999</c:v>
                </c:pt>
                <c:pt idx="61898">
                  <c:v>-3.238928</c:v>
                </c:pt>
                <c:pt idx="61899">
                  <c:v>-3.235525</c:v>
                </c:pt>
                <c:pt idx="61900">
                  <c:v>-3.2321179999999998</c:v>
                </c:pt>
                <c:pt idx="61901">
                  <c:v>-3.2287140000000001</c:v>
                </c:pt>
                <c:pt idx="61902">
                  <c:v>-3.2253090000000002</c:v>
                </c:pt>
                <c:pt idx="61903">
                  <c:v>-3.2219060000000002</c:v>
                </c:pt>
                <c:pt idx="61904">
                  <c:v>-3.2185000000000001</c:v>
                </c:pt>
                <c:pt idx="61905">
                  <c:v>-3.2150949999999998</c:v>
                </c:pt>
                <c:pt idx="61906">
                  <c:v>-3.2116899999999999</c:v>
                </c:pt>
                <c:pt idx="61907">
                  <c:v>-3.2082860000000002</c:v>
                </c:pt>
                <c:pt idx="61908">
                  <c:v>-3.2048809999999999</c:v>
                </c:pt>
                <c:pt idx="61909">
                  <c:v>-3.2014770000000001</c:v>
                </c:pt>
                <c:pt idx="61910">
                  <c:v>-3.1980719999999998</c:v>
                </c:pt>
                <c:pt idx="61911">
                  <c:v>-3.1946680000000001</c:v>
                </c:pt>
                <c:pt idx="61912">
                  <c:v>-3.1912630000000002</c:v>
                </c:pt>
                <c:pt idx="61913">
                  <c:v>-3.187859</c:v>
                </c:pt>
                <c:pt idx="61914">
                  <c:v>-3.184456</c:v>
                </c:pt>
                <c:pt idx="61915">
                  <c:v>-3.1810520000000002</c:v>
                </c:pt>
                <c:pt idx="61916">
                  <c:v>-3.1776490000000002</c:v>
                </c:pt>
                <c:pt idx="61917">
                  <c:v>-3.174245</c:v>
                </c:pt>
                <c:pt idx="61918">
                  <c:v>-3.1708409999999998</c:v>
                </c:pt>
                <c:pt idx="61919">
                  <c:v>-3.1674370000000001</c:v>
                </c:pt>
                <c:pt idx="61920">
                  <c:v>-3.164034</c:v>
                </c:pt>
                <c:pt idx="61921">
                  <c:v>-3.1606299999999998</c:v>
                </c:pt>
                <c:pt idx="61922">
                  <c:v>-3.1572249999999999</c:v>
                </c:pt>
                <c:pt idx="61923">
                  <c:v>-3.1538179999999998</c:v>
                </c:pt>
                <c:pt idx="61924">
                  <c:v>-3.1504129999999999</c:v>
                </c:pt>
                <c:pt idx="61925">
                  <c:v>-3.1470069999999999</c:v>
                </c:pt>
                <c:pt idx="61926">
                  <c:v>-3.1436009999999999</c:v>
                </c:pt>
                <c:pt idx="61927">
                  <c:v>-3.1401949999999998</c:v>
                </c:pt>
                <c:pt idx="61928">
                  <c:v>-3.13679</c:v>
                </c:pt>
                <c:pt idx="61929">
                  <c:v>-3.1333839999999999</c:v>
                </c:pt>
                <c:pt idx="61930">
                  <c:v>-3.1299779999999999</c:v>
                </c:pt>
                <c:pt idx="61931">
                  <c:v>-3.1265719999999999</c:v>
                </c:pt>
                <c:pt idx="61932">
                  <c:v>-3.1231659999999999</c:v>
                </c:pt>
                <c:pt idx="61933">
                  <c:v>-3.1197569999999999</c:v>
                </c:pt>
                <c:pt idx="61934">
                  <c:v>-3.1163500000000002</c:v>
                </c:pt>
                <c:pt idx="61935">
                  <c:v>-3.1129419999999999</c:v>
                </c:pt>
                <c:pt idx="61936">
                  <c:v>-3.1095329999999999</c:v>
                </c:pt>
                <c:pt idx="61937">
                  <c:v>-3.106125</c:v>
                </c:pt>
                <c:pt idx="61938">
                  <c:v>-3.1027170000000002</c:v>
                </c:pt>
                <c:pt idx="61939">
                  <c:v>-3.0993089999999999</c:v>
                </c:pt>
                <c:pt idx="61940">
                  <c:v>-3.095901</c:v>
                </c:pt>
                <c:pt idx="61941">
                  <c:v>-3.092492</c:v>
                </c:pt>
                <c:pt idx="61942">
                  <c:v>-3.0890840000000002</c:v>
                </c:pt>
                <c:pt idx="61943">
                  <c:v>-3.085677</c:v>
                </c:pt>
                <c:pt idx="61944">
                  <c:v>-3.082268</c:v>
                </c:pt>
                <c:pt idx="61945">
                  <c:v>-3.0788600000000002</c:v>
                </c:pt>
                <c:pt idx="61946">
                  <c:v>-3.075453</c:v>
                </c:pt>
                <c:pt idx="61947">
                  <c:v>-3.0720450000000001</c:v>
                </c:pt>
                <c:pt idx="61948">
                  <c:v>-3.0686369999999998</c:v>
                </c:pt>
                <c:pt idx="61949">
                  <c:v>-3.0652300000000001</c:v>
                </c:pt>
                <c:pt idx="61950">
                  <c:v>-3.0618210000000001</c:v>
                </c:pt>
                <c:pt idx="61951">
                  <c:v>-3.0584129999999998</c:v>
                </c:pt>
                <c:pt idx="61952">
                  <c:v>-3.0550039999999998</c:v>
                </c:pt>
                <c:pt idx="61953">
                  <c:v>-3.051596</c:v>
                </c:pt>
                <c:pt idx="61954">
                  <c:v>-3.0481880000000001</c:v>
                </c:pt>
                <c:pt idx="61955">
                  <c:v>-3.0447799999999998</c:v>
                </c:pt>
                <c:pt idx="61956">
                  <c:v>-3.041372</c:v>
                </c:pt>
                <c:pt idx="61957">
                  <c:v>-3.0379640000000001</c:v>
                </c:pt>
                <c:pt idx="61958">
                  <c:v>-3.0345569999999999</c:v>
                </c:pt>
                <c:pt idx="61959">
                  <c:v>-3.0311539999999999</c:v>
                </c:pt>
                <c:pt idx="61960">
                  <c:v>-3.0277539999999998</c:v>
                </c:pt>
                <c:pt idx="61961">
                  <c:v>-3.0243500000000001</c:v>
                </c:pt>
                <c:pt idx="61962">
                  <c:v>-3.0209450000000002</c:v>
                </c:pt>
                <c:pt idx="61963">
                  <c:v>-3.0175390000000002</c:v>
                </c:pt>
                <c:pt idx="61964">
                  <c:v>-3.0141330000000002</c:v>
                </c:pt>
                <c:pt idx="61965">
                  <c:v>-3.010726</c:v>
                </c:pt>
                <c:pt idx="61966">
                  <c:v>-3.0073189999999999</c:v>
                </c:pt>
                <c:pt idx="61967">
                  <c:v>-3.0039120000000001</c:v>
                </c:pt>
                <c:pt idx="61968">
                  <c:v>-3.0005039999999998</c:v>
                </c:pt>
                <c:pt idx="61969">
                  <c:v>-2.9970979999999998</c:v>
                </c:pt>
                <c:pt idx="61970">
                  <c:v>-2.9936919999999998</c:v>
                </c:pt>
                <c:pt idx="61971">
                  <c:v>-2.9902850000000001</c:v>
                </c:pt>
                <c:pt idx="61972">
                  <c:v>-2.9868760000000001</c:v>
                </c:pt>
                <c:pt idx="61973">
                  <c:v>-2.9834740000000002</c:v>
                </c:pt>
                <c:pt idx="61974">
                  <c:v>-2.98007</c:v>
                </c:pt>
                <c:pt idx="61975">
                  <c:v>-2.9766659999999998</c:v>
                </c:pt>
                <c:pt idx="61976">
                  <c:v>-2.9732609999999999</c:v>
                </c:pt>
                <c:pt idx="61977">
                  <c:v>-2.9698560000000001</c:v>
                </c:pt>
                <c:pt idx="61978">
                  <c:v>-2.96645</c:v>
                </c:pt>
                <c:pt idx="61979">
                  <c:v>-2.9630450000000002</c:v>
                </c:pt>
                <c:pt idx="61980">
                  <c:v>-2.9596390000000001</c:v>
                </c:pt>
                <c:pt idx="61981">
                  <c:v>-2.9562339999999998</c:v>
                </c:pt>
                <c:pt idx="61982">
                  <c:v>-2.9528270000000001</c:v>
                </c:pt>
                <c:pt idx="61983">
                  <c:v>-2.9494199999999999</c:v>
                </c:pt>
                <c:pt idx="61984">
                  <c:v>-2.9460130000000002</c:v>
                </c:pt>
                <c:pt idx="61985">
                  <c:v>-2.9426060000000001</c:v>
                </c:pt>
                <c:pt idx="61986">
                  <c:v>-2.9391989999999999</c:v>
                </c:pt>
                <c:pt idx="61987">
                  <c:v>-2.9357899999999999</c:v>
                </c:pt>
                <c:pt idx="61988">
                  <c:v>-2.9323839999999999</c:v>
                </c:pt>
                <c:pt idx="61989">
                  <c:v>-2.9289719999999999</c:v>
                </c:pt>
                <c:pt idx="61990">
                  <c:v>-2.9255599999999999</c:v>
                </c:pt>
                <c:pt idx="61991">
                  <c:v>-2.9221469999999998</c:v>
                </c:pt>
                <c:pt idx="61992">
                  <c:v>-2.918733</c:v>
                </c:pt>
                <c:pt idx="61993">
                  <c:v>-2.9153220000000002</c:v>
                </c:pt>
                <c:pt idx="61994">
                  <c:v>-2.9119120000000001</c:v>
                </c:pt>
                <c:pt idx="61995">
                  <c:v>-2.9085000000000001</c:v>
                </c:pt>
                <c:pt idx="61996">
                  <c:v>-2.9050889999999998</c:v>
                </c:pt>
                <c:pt idx="61997">
                  <c:v>-2.9016790000000001</c:v>
                </c:pt>
                <c:pt idx="61998">
                  <c:v>-2.8982679999999998</c:v>
                </c:pt>
                <c:pt idx="61999">
                  <c:v>-2.894857</c:v>
                </c:pt>
                <c:pt idx="62000">
                  <c:v>-2.8914469999999999</c:v>
                </c:pt>
                <c:pt idx="62001">
                  <c:v>-2.888036</c:v>
                </c:pt>
                <c:pt idx="62002">
                  <c:v>-2.8846270000000001</c:v>
                </c:pt>
                <c:pt idx="62003">
                  <c:v>-2.8812160000000002</c:v>
                </c:pt>
                <c:pt idx="62004">
                  <c:v>-2.8778069999999998</c:v>
                </c:pt>
                <c:pt idx="62005">
                  <c:v>-2.874396</c:v>
                </c:pt>
                <c:pt idx="62006">
                  <c:v>-2.8709850000000001</c:v>
                </c:pt>
                <c:pt idx="62007">
                  <c:v>-2.867575</c:v>
                </c:pt>
                <c:pt idx="62008">
                  <c:v>-2.8641649999999998</c:v>
                </c:pt>
                <c:pt idx="62009">
                  <c:v>-2.860754</c:v>
                </c:pt>
                <c:pt idx="62010">
                  <c:v>-2.8573439999999999</c:v>
                </c:pt>
                <c:pt idx="62011">
                  <c:v>-2.8539340000000002</c:v>
                </c:pt>
                <c:pt idx="62012">
                  <c:v>-2.8505229999999999</c:v>
                </c:pt>
                <c:pt idx="62013">
                  <c:v>-2.8471129999999998</c:v>
                </c:pt>
                <c:pt idx="62014">
                  <c:v>-2.8437030000000001</c:v>
                </c:pt>
                <c:pt idx="62015">
                  <c:v>-2.840293</c:v>
                </c:pt>
                <c:pt idx="62016">
                  <c:v>-2.8368829999999998</c:v>
                </c:pt>
                <c:pt idx="62017">
                  <c:v>-2.8334730000000001</c:v>
                </c:pt>
                <c:pt idx="62018">
                  <c:v>-2.8300640000000001</c:v>
                </c:pt>
                <c:pt idx="62019">
                  <c:v>-2.826654</c:v>
                </c:pt>
                <c:pt idx="62020">
                  <c:v>-2.823245</c:v>
                </c:pt>
                <c:pt idx="62021">
                  <c:v>-2.8198349999999999</c:v>
                </c:pt>
                <c:pt idx="62022">
                  <c:v>-2.8164259999999999</c:v>
                </c:pt>
                <c:pt idx="62023">
                  <c:v>-2.8130160000000002</c:v>
                </c:pt>
                <c:pt idx="62024">
                  <c:v>-2.8096049999999999</c:v>
                </c:pt>
                <c:pt idx="62025">
                  <c:v>-2.8061959999999999</c:v>
                </c:pt>
                <c:pt idx="62026">
                  <c:v>-2.8027860000000002</c:v>
                </c:pt>
                <c:pt idx="62027">
                  <c:v>-2.7993779999999999</c:v>
                </c:pt>
                <c:pt idx="62028">
                  <c:v>-2.7959689999999999</c:v>
                </c:pt>
                <c:pt idx="62029">
                  <c:v>-2.792564</c:v>
                </c:pt>
                <c:pt idx="62030">
                  <c:v>-2.7891560000000002</c:v>
                </c:pt>
                <c:pt idx="62031">
                  <c:v>-2.7857460000000001</c:v>
                </c:pt>
                <c:pt idx="62032">
                  <c:v>-2.7823359999999999</c:v>
                </c:pt>
                <c:pt idx="62033">
                  <c:v>-2.7789239999999999</c:v>
                </c:pt>
                <c:pt idx="62034">
                  <c:v>-2.7755130000000001</c:v>
                </c:pt>
                <c:pt idx="62035">
                  <c:v>-2.7721019999999998</c:v>
                </c:pt>
                <c:pt idx="62036">
                  <c:v>-2.768691</c:v>
                </c:pt>
                <c:pt idx="62037">
                  <c:v>-2.765279</c:v>
                </c:pt>
                <c:pt idx="62038">
                  <c:v>-2.76187</c:v>
                </c:pt>
                <c:pt idx="62039">
                  <c:v>-2.7584629999999999</c:v>
                </c:pt>
                <c:pt idx="62040">
                  <c:v>-2.7550349999999999</c:v>
                </c:pt>
                <c:pt idx="62041">
                  <c:v>-2.751614</c:v>
                </c:pt>
                <c:pt idx="62042">
                  <c:v>-2.7481969999999998</c:v>
                </c:pt>
                <c:pt idx="62043">
                  <c:v>-2.7447819999999998</c:v>
                </c:pt>
                <c:pt idx="62044">
                  <c:v>-2.7413720000000001</c:v>
                </c:pt>
                <c:pt idx="62045">
                  <c:v>-2.737962</c:v>
                </c:pt>
                <c:pt idx="62046">
                  <c:v>-2.734553</c:v>
                </c:pt>
                <c:pt idx="62047">
                  <c:v>-2.7311429999999999</c:v>
                </c:pt>
                <c:pt idx="62048">
                  <c:v>-2.7277330000000002</c:v>
                </c:pt>
                <c:pt idx="62049">
                  <c:v>-2.7243240000000002</c:v>
                </c:pt>
                <c:pt idx="62050">
                  <c:v>-2.7209159999999999</c:v>
                </c:pt>
                <c:pt idx="62051">
                  <c:v>-2.7175069999999999</c:v>
                </c:pt>
                <c:pt idx="62052">
                  <c:v>-2.7140970000000002</c:v>
                </c:pt>
                <c:pt idx="62053">
                  <c:v>-2.7106880000000002</c:v>
                </c:pt>
                <c:pt idx="62054">
                  <c:v>-2.7072780000000001</c:v>
                </c:pt>
                <c:pt idx="62055">
                  <c:v>-2.7038690000000001</c:v>
                </c:pt>
                <c:pt idx="62056">
                  <c:v>-2.7004589999999999</c:v>
                </c:pt>
                <c:pt idx="62057">
                  <c:v>-2.6970489999999998</c:v>
                </c:pt>
                <c:pt idx="62058">
                  <c:v>-2.6936399999999998</c:v>
                </c:pt>
                <c:pt idx="62059">
                  <c:v>-2.690229</c:v>
                </c:pt>
                <c:pt idx="62060">
                  <c:v>-2.6868180000000002</c:v>
                </c:pt>
                <c:pt idx="62061">
                  <c:v>-2.6834069999999999</c:v>
                </c:pt>
                <c:pt idx="62062">
                  <c:v>-2.6799970000000002</c:v>
                </c:pt>
                <c:pt idx="62063">
                  <c:v>-2.6765840000000001</c:v>
                </c:pt>
                <c:pt idx="62064">
                  <c:v>-2.6731729999999998</c:v>
                </c:pt>
                <c:pt idx="62065">
                  <c:v>-2.6697690000000001</c:v>
                </c:pt>
                <c:pt idx="62066">
                  <c:v>-2.6663619999999999</c:v>
                </c:pt>
                <c:pt idx="62067">
                  <c:v>-2.662954</c:v>
                </c:pt>
                <c:pt idx="62068">
                  <c:v>-2.6595460000000002</c:v>
                </c:pt>
                <c:pt idx="62069">
                  <c:v>-2.6561379999999999</c:v>
                </c:pt>
                <c:pt idx="62070">
                  <c:v>-2.6527289999999999</c:v>
                </c:pt>
                <c:pt idx="62071">
                  <c:v>-2.6493199999999999</c:v>
                </c:pt>
                <c:pt idx="62072">
                  <c:v>-2.645912</c:v>
                </c:pt>
                <c:pt idx="62073">
                  <c:v>-2.642503</c:v>
                </c:pt>
                <c:pt idx="62074">
                  <c:v>-2.6390940000000001</c:v>
                </c:pt>
                <c:pt idx="62075">
                  <c:v>-2.6356850000000001</c:v>
                </c:pt>
                <c:pt idx="62076">
                  <c:v>-2.6322760000000001</c:v>
                </c:pt>
                <c:pt idx="62077">
                  <c:v>-2.6288680000000002</c:v>
                </c:pt>
                <c:pt idx="62078">
                  <c:v>-2.6254569999999999</c:v>
                </c:pt>
                <c:pt idx="62079">
                  <c:v>-2.6220469999999998</c:v>
                </c:pt>
                <c:pt idx="62080">
                  <c:v>-2.618636</c:v>
                </c:pt>
                <c:pt idx="62081">
                  <c:v>-2.6152259999999998</c:v>
                </c:pt>
                <c:pt idx="62082">
                  <c:v>-2.6118139999999999</c:v>
                </c:pt>
                <c:pt idx="62083">
                  <c:v>-2.608403</c:v>
                </c:pt>
                <c:pt idx="62084">
                  <c:v>-2.6049920000000002</c:v>
                </c:pt>
                <c:pt idx="62085">
                  <c:v>-2.6015809999999999</c:v>
                </c:pt>
                <c:pt idx="62086">
                  <c:v>-2.5981709999999998</c:v>
                </c:pt>
                <c:pt idx="62087">
                  <c:v>-2.5947619999999998</c:v>
                </c:pt>
                <c:pt idx="62088">
                  <c:v>-2.5913529999999998</c:v>
                </c:pt>
                <c:pt idx="62089">
                  <c:v>-2.5879439999999998</c:v>
                </c:pt>
                <c:pt idx="62090">
                  <c:v>-2.5845340000000001</c:v>
                </c:pt>
                <c:pt idx="62091">
                  <c:v>-2.5811229999999998</c:v>
                </c:pt>
                <c:pt idx="62092">
                  <c:v>-2.5777109999999999</c:v>
                </c:pt>
                <c:pt idx="62093">
                  <c:v>-2.5742989999999999</c:v>
                </c:pt>
                <c:pt idx="62094">
                  <c:v>-2.570891</c:v>
                </c:pt>
                <c:pt idx="62095">
                  <c:v>-2.5674839999999999</c:v>
                </c:pt>
                <c:pt idx="62096">
                  <c:v>-2.564076</c:v>
                </c:pt>
                <c:pt idx="62097">
                  <c:v>-2.5606719999999998</c:v>
                </c:pt>
                <c:pt idx="62098">
                  <c:v>-2.5572699999999999</c:v>
                </c:pt>
                <c:pt idx="62099">
                  <c:v>-2.5538690000000002</c:v>
                </c:pt>
                <c:pt idx="62100">
                  <c:v>-2.5504639999999998</c:v>
                </c:pt>
                <c:pt idx="62101">
                  <c:v>-2.5470570000000001</c:v>
                </c:pt>
                <c:pt idx="62102">
                  <c:v>-2.54365</c:v>
                </c:pt>
                <c:pt idx="62103">
                  <c:v>-2.540241</c:v>
                </c:pt>
                <c:pt idx="62104">
                  <c:v>-2.536832</c:v>
                </c:pt>
                <c:pt idx="62105">
                  <c:v>-2.533423</c:v>
                </c:pt>
                <c:pt idx="62106">
                  <c:v>-2.5300159999999998</c:v>
                </c:pt>
                <c:pt idx="62107">
                  <c:v>-2.526608</c:v>
                </c:pt>
                <c:pt idx="62108">
                  <c:v>-2.5231979999999998</c:v>
                </c:pt>
                <c:pt idx="62109">
                  <c:v>-2.5197889999999998</c:v>
                </c:pt>
                <c:pt idx="62110">
                  <c:v>-2.516381</c:v>
                </c:pt>
                <c:pt idx="62111">
                  <c:v>-2.5129709999999998</c:v>
                </c:pt>
                <c:pt idx="62112">
                  <c:v>-2.50956</c:v>
                </c:pt>
                <c:pt idx="62113">
                  <c:v>-2.506148</c:v>
                </c:pt>
                <c:pt idx="62114">
                  <c:v>-2.5027370000000002</c:v>
                </c:pt>
                <c:pt idx="62115">
                  <c:v>-2.4993259999999999</c:v>
                </c:pt>
                <c:pt idx="62116">
                  <c:v>-2.495914</c:v>
                </c:pt>
                <c:pt idx="62117">
                  <c:v>-2.4925030000000001</c:v>
                </c:pt>
                <c:pt idx="62118">
                  <c:v>-2.48909</c:v>
                </c:pt>
                <c:pt idx="62119">
                  <c:v>-2.4856780000000001</c:v>
                </c:pt>
                <c:pt idx="62120">
                  <c:v>-2.4822660000000001</c:v>
                </c:pt>
                <c:pt idx="62121">
                  <c:v>-2.4788570000000001</c:v>
                </c:pt>
                <c:pt idx="62122">
                  <c:v>-2.4754499999999999</c:v>
                </c:pt>
                <c:pt idx="62123">
                  <c:v>-2.4720430000000002</c:v>
                </c:pt>
                <c:pt idx="62124">
                  <c:v>-2.4686370000000002</c:v>
                </c:pt>
                <c:pt idx="62125">
                  <c:v>-2.4652319999999999</c:v>
                </c:pt>
                <c:pt idx="62126">
                  <c:v>-2.4618250000000002</c:v>
                </c:pt>
                <c:pt idx="62127">
                  <c:v>-2.4584190000000001</c:v>
                </c:pt>
                <c:pt idx="62128">
                  <c:v>-2.4550100000000001</c:v>
                </c:pt>
                <c:pt idx="62129">
                  <c:v>-2.4516010000000001</c:v>
                </c:pt>
                <c:pt idx="62130">
                  <c:v>-2.4481929999999998</c:v>
                </c:pt>
                <c:pt idx="62131">
                  <c:v>-2.4447839999999998</c:v>
                </c:pt>
                <c:pt idx="62132">
                  <c:v>-2.4413740000000002</c:v>
                </c:pt>
                <c:pt idx="62133">
                  <c:v>-2.4379629999999999</c:v>
                </c:pt>
                <c:pt idx="62134">
                  <c:v>-2.4345509999999999</c:v>
                </c:pt>
                <c:pt idx="62135">
                  <c:v>-2.4311379999999998</c:v>
                </c:pt>
                <c:pt idx="62136">
                  <c:v>-2.4277259999999998</c:v>
                </c:pt>
                <c:pt idx="62137">
                  <c:v>-2.424315</c:v>
                </c:pt>
                <c:pt idx="62138">
                  <c:v>-2.420903</c:v>
                </c:pt>
                <c:pt idx="62139">
                  <c:v>-2.4174899999999999</c:v>
                </c:pt>
                <c:pt idx="62140">
                  <c:v>-2.4140839999999999</c:v>
                </c:pt>
                <c:pt idx="62141">
                  <c:v>-2.410682</c:v>
                </c:pt>
                <c:pt idx="62142">
                  <c:v>-2.4072789999999999</c:v>
                </c:pt>
                <c:pt idx="62143">
                  <c:v>-2.4038750000000002</c:v>
                </c:pt>
                <c:pt idx="62144">
                  <c:v>-2.4004729999999999</c:v>
                </c:pt>
                <c:pt idx="62145">
                  <c:v>-2.3970690000000001</c:v>
                </c:pt>
                <c:pt idx="62146">
                  <c:v>-2.3936639999999998</c:v>
                </c:pt>
                <c:pt idx="62147">
                  <c:v>-2.3902580000000002</c:v>
                </c:pt>
                <c:pt idx="62148">
                  <c:v>-2.3868510000000001</c:v>
                </c:pt>
                <c:pt idx="62149">
                  <c:v>-2.383445</c:v>
                </c:pt>
                <c:pt idx="62150">
                  <c:v>-2.3800379999999999</c:v>
                </c:pt>
                <c:pt idx="62151">
                  <c:v>-2.3766310000000002</c:v>
                </c:pt>
                <c:pt idx="62152">
                  <c:v>-2.3732229999999999</c:v>
                </c:pt>
                <c:pt idx="62153">
                  <c:v>-2.3698130000000002</c:v>
                </c:pt>
                <c:pt idx="62154">
                  <c:v>-2.3664049999999999</c:v>
                </c:pt>
                <c:pt idx="62155">
                  <c:v>-2.3629959999999999</c:v>
                </c:pt>
                <c:pt idx="62156">
                  <c:v>-2.3595860000000002</c:v>
                </c:pt>
                <c:pt idx="62157">
                  <c:v>-2.356176</c:v>
                </c:pt>
                <c:pt idx="62158">
                  <c:v>-2.3527640000000001</c:v>
                </c:pt>
                <c:pt idx="62159">
                  <c:v>-2.3493520000000001</c:v>
                </c:pt>
                <c:pt idx="62160">
                  <c:v>-2.3459379999999999</c:v>
                </c:pt>
                <c:pt idx="62161">
                  <c:v>-2.3425240000000001</c:v>
                </c:pt>
                <c:pt idx="62162">
                  <c:v>-2.339108</c:v>
                </c:pt>
                <c:pt idx="62163">
                  <c:v>-2.3356919999999999</c:v>
                </c:pt>
                <c:pt idx="62164">
                  <c:v>-2.3322759999999998</c:v>
                </c:pt>
                <c:pt idx="62165">
                  <c:v>-2.328859</c:v>
                </c:pt>
                <c:pt idx="62166">
                  <c:v>-2.3254440000000001</c:v>
                </c:pt>
                <c:pt idx="62167">
                  <c:v>-2.3220299999999998</c:v>
                </c:pt>
                <c:pt idx="62168">
                  <c:v>-2.3186179999999998</c:v>
                </c:pt>
                <c:pt idx="62169">
                  <c:v>-2.3151989999999998</c:v>
                </c:pt>
                <c:pt idx="62170">
                  <c:v>-2.3117830000000001</c:v>
                </c:pt>
                <c:pt idx="62171">
                  <c:v>-2.3083670000000001</c:v>
                </c:pt>
                <c:pt idx="62172">
                  <c:v>-2.3049559999999998</c:v>
                </c:pt>
                <c:pt idx="62173">
                  <c:v>-2.301545</c:v>
                </c:pt>
                <c:pt idx="62174">
                  <c:v>-2.2981340000000001</c:v>
                </c:pt>
                <c:pt idx="62175">
                  <c:v>-2.2947220000000002</c:v>
                </c:pt>
                <c:pt idx="62176">
                  <c:v>-2.2913160000000001</c:v>
                </c:pt>
                <c:pt idx="62177">
                  <c:v>-2.2879130000000001</c:v>
                </c:pt>
                <c:pt idx="62178">
                  <c:v>-2.28451</c:v>
                </c:pt>
                <c:pt idx="62179">
                  <c:v>-2.2811129999999999</c:v>
                </c:pt>
                <c:pt idx="62180">
                  <c:v>-2.277711</c:v>
                </c:pt>
                <c:pt idx="62181">
                  <c:v>-2.2743039999999999</c:v>
                </c:pt>
                <c:pt idx="62182">
                  <c:v>-2.2708949999999999</c:v>
                </c:pt>
                <c:pt idx="62183">
                  <c:v>-2.2674850000000002</c:v>
                </c:pt>
                <c:pt idx="62184">
                  <c:v>-2.264078</c:v>
                </c:pt>
                <c:pt idx="62185">
                  <c:v>-2.2606700000000002</c:v>
                </c:pt>
                <c:pt idx="62186">
                  <c:v>-2.2572619999999999</c:v>
                </c:pt>
                <c:pt idx="62187">
                  <c:v>-2.2538529999999999</c:v>
                </c:pt>
                <c:pt idx="62188">
                  <c:v>-2.2504430000000002</c:v>
                </c:pt>
                <c:pt idx="62189">
                  <c:v>-2.2470330000000001</c:v>
                </c:pt>
                <c:pt idx="62190">
                  <c:v>-2.2436240000000001</c:v>
                </c:pt>
                <c:pt idx="62191">
                  <c:v>-2.2402150000000001</c:v>
                </c:pt>
                <c:pt idx="62192">
                  <c:v>-2.2368049999999999</c:v>
                </c:pt>
                <c:pt idx="62193">
                  <c:v>-2.2333940000000001</c:v>
                </c:pt>
                <c:pt idx="62194">
                  <c:v>-2.2299829999999998</c:v>
                </c:pt>
                <c:pt idx="62195">
                  <c:v>-2.2265709999999999</c:v>
                </c:pt>
                <c:pt idx="62196">
                  <c:v>-2.2231589999999999</c:v>
                </c:pt>
                <c:pt idx="62197">
                  <c:v>-2.2197460000000002</c:v>
                </c:pt>
                <c:pt idx="62198">
                  <c:v>-2.216332</c:v>
                </c:pt>
                <c:pt idx="62199">
                  <c:v>-2.212917</c:v>
                </c:pt>
                <c:pt idx="62200">
                  <c:v>-2.2095009999999999</c:v>
                </c:pt>
                <c:pt idx="62201">
                  <c:v>-2.2060849999999999</c:v>
                </c:pt>
                <c:pt idx="62202">
                  <c:v>-2.2026690000000002</c:v>
                </c:pt>
                <c:pt idx="62203">
                  <c:v>-2.1992539999999998</c:v>
                </c:pt>
                <c:pt idx="62204">
                  <c:v>-2.1958380000000002</c:v>
                </c:pt>
                <c:pt idx="62205">
                  <c:v>-2.1924169999999998</c:v>
                </c:pt>
                <c:pt idx="62206">
                  <c:v>-2.1889949999999998</c:v>
                </c:pt>
                <c:pt idx="62207">
                  <c:v>-2.1855739999999999</c:v>
                </c:pt>
                <c:pt idx="62208">
                  <c:v>-2.1821540000000001</c:v>
                </c:pt>
                <c:pt idx="62209">
                  <c:v>-2.1787339999999999</c:v>
                </c:pt>
                <c:pt idx="62210">
                  <c:v>-2.1753119999999999</c:v>
                </c:pt>
                <c:pt idx="62211">
                  <c:v>-2.1718920000000002</c:v>
                </c:pt>
                <c:pt idx="62212">
                  <c:v>-2.1684730000000001</c:v>
                </c:pt>
                <c:pt idx="62213">
                  <c:v>-2.1650529999999999</c:v>
                </c:pt>
                <c:pt idx="62214">
                  <c:v>-2.1616330000000001</c:v>
                </c:pt>
                <c:pt idx="62215">
                  <c:v>-2.1582140000000001</c:v>
                </c:pt>
                <c:pt idx="62216">
                  <c:v>-2.154798</c:v>
                </c:pt>
                <c:pt idx="62217">
                  <c:v>-2.1513800000000001</c:v>
                </c:pt>
                <c:pt idx="62218">
                  <c:v>-2.147961</c:v>
                </c:pt>
                <c:pt idx="62219">
                  <c:v>-2.1445409999999998</c:v>
                </c:pt>
                <c:pt idx="62220">
                  <c:v>-2.1411210000000001</c:v>
                </c:pt>
                <c:pt idx="62221">
                  <c:v>-2.1376979999999999</c:v>
                </c:pt>
                <c:pt idx="62222">
                  <c:v>-2.1342720000000002</c:v>
                </c:pt>
                <c:pt idx="62223">
                  <c:v>-2.1308470000000002</c:v>
                </c:pt>
                <c:pt idx="62224">
                  <c:v>-2.1274229999999998</c:v>
                </c:pt>
                <c:pt idx="62225">
                  <c:v>-2.1240030000000001</c:v>
                </c:pt>
                <c:pt idx="62226">
                  <c:v>-2.1205829999999999</c:v>
                </c:pt>
                <c:pt idx="62227">
                  <c:v>-2.1171630000000001</c:v>
                </c:pt>
                <c:pt idx="62228">
                  <c:v>-2.1137419999999998</c:v>
                </c:pt>
                <c:pt idx="62229">
                  <c:v>-2.110322</c:v>
                </c:pt>
                <c:pt idx="62230">
                  <c:v>-2.1068989999999999</c:v>
                </c:pt>
                <c:pt idx="62231">
                  <c:v>-2.1034760000000001</c:v>
                </c:pt>
                <c:pt idx="62232">
                  <c:v>-2.1000549999999998</c:v>
                </c:pt>
                <c:pt idx="62233">
                  <c:v>-2.0966320000000001</c:v>
                </c:pt>
                <c:pt idx="62234">
                  <c:v>-2.09321</c:v>
                </c:pt>
                <c:pt idx="62235">
                  <c:v>-2.0897860000000001</c:v>
                </c:pt>
                <c:pt idx="62236">
                  <c:v>-2.086363</c:v>
                </c:pt>
                <c:pt idx="62237">
                  <c:v>-2.0829409999999999</c:v>
                </c:pt>
                <c:pt idx="62238">
                  <c:v>-2.07952</c:v>
                </c:pt>
                <c:pt idx="62239">
                  <c:v>-2.0760990000000001</c:v>
                </c:pt>
                <c:pt idx="62240">
                  <c:v>-2.0726770000000001</c:v>
                </c:pt>
                <c:pt idx="62241">
                  <c:v>-2.0692550000000001</c:v>
                </c:pt>
                <c:pt idx="62242">
                  <c:v>-2.0658319999999999</c:v>
                </c:pt>
                <c:pt idx="62243">
                  <c:v>-2.062411</c:v>
                </c:pt>
                <c:pt idx="62244">
                  <c:v>-2.0589909999999998</c:v>
                </c:pt>
                <c:pt idx="62245">
                  <c:v>-2.0555690000000002</c:v>
                </c:pt>
                <c:pt idx="62246">
                  <c:v>-2.0521470000000002</c:v>
                </c:pt>
                <c:pt idx="62247">
                  <c:v>-2.048727</c:v>
                </c:pt>
                <c:pt idx="62248">
                  <c:v>-2.0453079999999999</c:v>
                </c:pt>
                <c:pt idx="62249">
                  <c:v>-2.0418880000000001</c:v>
                </c:pt>
                <c:pt idx="62250">
                  <c:v>-2.0384669999999998</c:v>
                </c:pt>
                <c:pt idx="62251">
                  <c:v>-2.0350470000000001</c:v>
                </c:pt>
                <c:pt idx="62252">
                  <c:v>-2.031628</c:v>
                </c:pt>
                <c:pt idx="62253">
                  <c:v>-2.0282079999999998</c:v>
                </c:pt>
                <c:pt idx="62254">
                  <c:v>-2.0247850000000001</c:v>
                </c:pt>
                <c:pt idx="62255">
                  <c:v>-2.0213649999999999</c:v>
                </c:pt>
                <c:pt idx="62256">
                  <c:v>-2.0179429999999998</c:v>
                </c:pt>
                <c:pt idx="62257">
                  <c:v>-2.0145230000000001</c:v>
                </c:pt>
                <c:pt idx="62258">
                  <c:v>-2.0110999999999999</c:v>
                </c:pt>
                <c:pt idx="62259">
                  <c:v>-2.007679</c:v>
                </c:pt>
                <c:pt idx="62260">
                  <c:v>-2.0042550000000001</c:v>
                </c:pt>
                <c:pt idx="62261">
                  <c:v>-2.0008309999999998</c:v>
                </c:pt>
                <c:pt idx="62262">
                  <c:v>-1.9974080000000001</c:v>
                </c:pt>
                <c:pt idx="62263">
                  <c:v>-1.993984</c:v>
                </c:pt>
                <c:pt idx="62264">
                  <c:v>-1.990561</c:v>
                </c:pt>
                <c:pt idx="62265">
                  <c:v>-1.9871369999999999</c:v>
                </c:pt>
                <c:pt idx="62266">
                  <c:v>-1.983716</c:v>
                </c:pt>
                <c:pt idx="62267">
                  <c:v>-1.9802999999999999</c:v>
                </c:pt>
                <c:pt idx="62268">
                  <c:v>-1.9768859999999999</c:v>
                </c:pt>
                <c:pt idx="62269">
                  <c:v>-1.9734719999999999</c:v>
                </c:pt>
                <c:pt idx="62270">
                  <c:v>-1.9700549999999999</c:v>
                </c:pt>
                <c:pt idx="62271">
                  <c:v>-1.966639</c:v>
                </c:pt>
                <c:pt idx="62272">
                  <c:v>-1.9632210000000001</c:v>
                </c:pt>
                <c:pt idx="62273">
                  <c:v>-1.9598</c:v>
                </c:pt>
                <c:pt idx="62274">
                  <c:v>-1.9563790000000001</c:v>
                </c:pt>
                <c:pt idx="62275">
                  <c:v>-1.9529570000000001</c:v>
                </c:pt>
                <c:pt idx="62276">
                  <c:v>-1.949535</c:v>
                </c:pt>
                <c:pt idx="62277">
                  <c:v>-1.9461109999999999</c:v>
                </c:pt>
                <c:pt idx="62278">
                  <c:v>-1.9426909999999999</c:v>
                </c:pt>
                <c:pt idx="62279">
                  <c:v>-1.939271</c:v>
                </c:pt>
                <c:pt idx="62280">
                  <c:v>-1.9358500000000001</c:v>
                </c:pt>
                <c:pt idx="62281">
                  <c:v>-1.932428</c:v>
                </c:pt>
                <c:pt idx="62282">
                  <c:v>-1.929006</c:v>
                </c:pt>
                <c:pt idx="62283">
                  <c:v>-1.925584</c:v>
                </c:pt>
                <c:pt idx="62284">
                  <c:v>-1.9221630000000001</c:v>
                </c:pt>
                <c:pt idx="62285">
                  <c:v>-1.9187419999999999</c:v>
                </c:pt>
                <c:pt idx="62286">
                  <c:v>-1.9153210000000001</c:v>
                </c:pt>
                <c:pt idx="62287">
                  <c:v>-1.911899</c:v>
                </c:pt>
                <c:pt idx="62288">
                  <c:v>-1.9084810000000001</c:v>
                </c:pt>
                <c:pt idx="62289">
                  <c:v>-1.9050609999999999</c:v>
                </c:pt>
                <c:pt idx="62290">
                  <c:v>-1.9016390000000001</c:v>
                </c:pt>
                <c:pt idx="62291">
                  <c:v>-1.8982159999999999</c:v>
                </c:pt>
                <c:pt idx="62292">
                  <c:v>-1.8947940000000001</c:v>
                </c:pt>
                <c:pt idx="62293">
                  <c:v>-1.8913740000000001</c:v>
                </c:pt>
                <c:pt idx="62294">
                  <c:v>-1.887961</c:v>
                </c:pt>
                <c:pt idx="62295">
                  <c:v>-1.884549</c:v>
                </c:pt>
                <c:pt idx="62296">
                  <c:v>-1.8811340000000001</c:v>
                </c:pt>
                <c:pt idx="62297">
                  <c:v>-1.877712</c:v>
                </c:pt>
                <c:pt idx="62298">
                  <c:v>-1.874293</c:v>
                </c:pt>
                <c:pt idx="62299">
                  <c:v>-1.8708720000000001</c:v>
                </c:pt>
                <c:pt idx="62300">
                  <c:v>-1.867453</c:v>
                </c:pt>
                <c:pt idx="62301">
                  <c:v>-1.8640330000000001</c:v>
                </c:pt>
                <c:pt idx="62302">
                  <c:v>-1.8606119999999999</c:v>
                </c:pt>
                <c:pt idx="62303">
                  <c:v>-1.857191</c:v>
                </c:pt>
                <c:pt idx="62304">
                  <c:v>-1.8537699999999999</c:v>
                </c:pt>
                <c:pt idx="62305">
                  <c:v>-1.8503499999999999</c:v>
                </c:pt>
                <c:pt idx="62306">
                  <c:v>-1.84693</c:v>
                </c:pt>
                <c:pt idx="62307">
                  <c:v>-1.8435109999999999</c:v>
                </c:pt>
                <c:pt idx="62308">
                  <c:v>-1.8400920000000001</c:v>
                </c:pt>
                <c:pt idx="62309">
                  <c:v>-1.836673</c:v>
                </c:pt>
                <c:pt idx="62310">
                  <c:v>-1.8332539999999999</c:v>
                </c:pt>
                <c:pt idx="62311">
                  <c:v>-1.829834</c:v>
                </c:pt>
                <c:pt idx="62312">
                  <c:v>-1.8264149999999999</c:v>
                </c:pt>
                <c:pt idx="62313">
                  <c:v>-1.822999</c:v>
                </c:pt>
                <c:pt idx="62314">
                  <c:v>-1.8195809999999999</c:v>
                </c:pt>
                <c:pt idx="62315">
                  <c:v>-1.8161639999999999</c:v>
                </c:pt>
                <c:pt idx="62316">
                  <c:v>-1.8127470000000001</c:v>
                </c:pt>
                <c:pt idx="62317">
                  <c:v>-1.809328</c:v>
                </c:pt>
                <c:pt idx="62318">
                  <c:v>-1.8059099999999999</c:v>
                </c:pt>
                <c:pt idx="62319">
                  <c:v>-1.8024899999999999</c:v>
                </c:pt>
                <c:pt idx="62320">
                  <c:v>-1.7990710000000001</c:v>
                </c:pt>
                <c:pt idx="62321">
                  <c:v>-1.7956510000000001</c:v>
                </c:pt>
                <c:pt idx="62322">
                  <c:v>-1.7922309999999999</c:v>
                </c:pt>
                <c:pt idx="62323">
                  <c:v>-1.7888109999999999</c:v>
                </c:pt>
                <c:pt idx="62324">
                  <c:v>-1.785391</c:v>
                </c:pt>
                <c:pt idx="62325">
                  <c:v>-1.781971</c:v>
                </c:pt>
                <c:pt idx="62326">
                  <c:v>-1.778551</c:v>
                </c:pt>
                <c:pt idx="62327">
                  <c:v>-1.7751300000000001</c:v>
                </c:pt>
                <c:pt idx="62328">
                  <c:v>-1.7717099999999999</c:v>
                </c:pt>
                <c:pt idx="62329">
                  <c:v>-1.768289</c:v>
                </c:pt>
                <c:pt idx="62330">
                  <c:v>-1.7648680000000001</c:v>
                </c:pt>
                <c:pt idx="62331">
                  <c:v>-1.761449</c:v>
                </c:pt>
                <c:pt idx="62332">
                  <c:v>-1.7580340000000001</c:v>
                </c:pt>
                <c:pt idx="62333">
                  <c:v>-1.7546189999999999</c:v>
                </c:pt>
                <c:pt idx="62334">
                  <c:v>-1.7512030000000001</c:v>
                </c:pt>
                <c:pt idx="62335">
                  <c:v>-1.747784</c:v>
                </c:pt>
                <c:pt idx="62336">
                  <c:v>-1.7443649999999999</c:v>
                </c:pt>
                <c:pt idx="62337">
                  <c:v>-1.740944</c:v>
                </c:pt>
                <c:pt idx="62338">
                  <c:v>-1.7375179999999999</c:v>
                </c:pt>
                <c:pt idx="62339">
                  <c:v>-1.7340930000000001</c:v>
                </c:pt>
                <c:pt idx="62340">
                  <c:v>-1.730664</c:v>
                </c:pt>
                <c:pt idx="62341">
                  <c:v>-1.727236</c:v>
                </c:pt>
                <c:pt idx="62342">
                  <c:v>-1.7238089999999999</c:v>
                </c:pt>
                <c:pt idx="62343">
                  <c:v>-1.720383</c:v>
                </c:pt>
                <c:pt idx="62344">
                  <c:v>-1.716961</c:v>
                </c:pt>
                <c:pt idx="62345">
                  <c:v>-1.7135389999999999</c:v>
                </c:pt>
                <c:pt idx="62346">
                  <c:v>-1.7101150000000001</c:v>
                </c:pt>
                <c:pt idx="62347">
                  <c:v>-1.706693</c:v>
                </c:pt>
                <c:pt idx="62348">
                  <c:v>-1.703271</c:v>
                </c:pt>
                <c:pt idx="62349">
                  <c:v>-1.699851</c:v>
                </c:pt>
                <c:pt idx="62350">
                  <c:v>-1.6964300000000001</c:v>
                </c:pt>
                <c:pt idx="62351">
                  <c:v>-1.693011</c:v>
                </c:pt>
                <c:pt idx="62352">
                  <c:v>-1.6895910000000001</c:v>
                </c:pt>
                <c:pt idx="62353">
                  <c:v>-1.6861699999999999</c:v>
                </c:pt>
                <c:pt idx="62354">
                  <c:v>-1.6827490000000001</c:v>
                </c:pt>
                <c:pt idx="62355">
                  <c:v>-1.679327</c:v>
                </c:pt>
                <c:pt idx="62356">
                  <c:v>-1.6759059999999999</c:v>
                </c:pt>
                <c:pt idx="62357">
                  <c:v>-1.6724829999999999</c:v>
                </c:pt>
                <c:pt idx="62358">
                  <c:v>-1.6690609999999999</c:v>
                </c:pt>
                <c:pt idx="62359">
                  <c:v>-1.665638</c:v>
                </c:pt>
                <c:pt idx="62360">
                  <c:v>-1.662215</c:v>
                </c:pt>
                <c:pt idx="62361">
                  <c:v>-1.658792</c:v>
                </c:pt>
                <c:pt idx="62362">
                  <c:v>-1.655373</c:v>
                </c:pt>
                <c:pt idx="62363">
                  <c:v>-1.6519539999999999</c:v>
                </c:pt>
                <c:pt idx="62364">
                  <c:v>-1.6485350000000001</c:v>
                </c:pt>
                <c:pt idx="62365">
                  <c:v>-1.645114</c:v>
                </c:pt>
                <c:pt idx="62366">
                  <c:v>-1.6416839999999999</c:v>
                </c:pt>
                <c:pt idx="62367">
                  <c:v>-1.6382490000000001</c:v>
                </c:pt>
                <c:pt idx="62368">
                  <c:v>-1.6348149999999999</c:v>
                </c:pt>
                <c:pt idx="62369">
                  <c:v>-1.6313789999999999</c:v>
                </c:pt>
                <c:pt idx="62370">
                  <c:v>-1.62795</c:v>
                </c:pt>
                <c:pt idx="62371">
                  <c:v>-1.624519</c:v>
                </c:pt>
                <c:pt idx="62372">
                  <c:v>-1.6210880000000001</c:v>
                </c:pt>
                <c:pt idx="62373">
                  <c:v>-1.6176569999999999</c:v>
                </c:pt>
                <c:pt idx="62374">
                  <c:v>-1.6142270000000001</c:v>
                </c:pt>
                <c:pt idx="62375">
                  <c:v>-1.610798</c:v>
                </c:pt>
                <c:pt idx="62376">
                  <c:v>-1.60737</c:v>
                </c:pt>
                <c:pt idx="62377">
                  <c:v>-1.603942</c:v>
                </c:pt>
                <c:pt idx="62378">
                  <c:v>-1.600517</c:v>
                </c:pt>
                <c:pt idx="62379">
                  <c:v>-1.597091</c:v>
                </c:pt>
                <c:pt idx="62380">
                  <c:v>-1.5936650000000001</c:v>
                </c:pt>
                <c:pt idx="62381">
                  <c:v>-1.5902400000000001</c:v>
                </c:pt>
                <c:pt idx="62382">
                  <c:v>-1.5868180000000001</c:v>
                </c:pt>
                <c:pt idx="62383">
                  <c:v>-1.5833950000000001</c:v>
                </c:pt>
                <c:pt idx="62384">
                  <c:v>-1.579971</c:v>
                </c:pt>
                <c:pt idx="62385">
                  <c:v>-1.5765579999999999</c:v>
                </c:pt>
                <c:pt idx="62386">
                  <c:v>-1.5731390000000001</c:v>
                </c:pt>
                <c:pt idx="62387">
                  <c:v>-1.5697179999999999</c:v>
                </c:pt>
                <c:pt idx="62388">
                  <c:v>-1.5663</c:v>
                </c:pt>
                <c:pt idx="62389">
                  <c:v>-1.5628820000000001</c:v>
                </c:pt>
                <c:pt idx="62390">
                  <c:v>-1.559461</c:v>
                </c:pt>
                <c:pt idx="62391">
                  <c:v>-1.5560389999999999</c:v>
                </c:pt>
                <c:pt idx="62392">
                  <c:v>-1.552616</c:v>
                </c:pt>
                <c:pt idx="62393">
                  <c:v>-1.5491969999999999</c:v>
                </c:pt>
                <c:pt idx="62394">
                  <c:v>-1.545782</c:v>
                </c:pt>
                <c:pt idx="62395">
                  <c:v>-1.542367</c:v>
                </c:pt>
                <c:pt idx="62396">
                  <c:v>-1.53895</c:v>
                </c:pt>
                <c:pt idx="62397">
                  <c:v>-1.535533</c:v>
                </c:pt>
                <c:pt idx="62398">
                  <c:v>-1.5321149999999999</c:v>
                </c:pt>
                <c:pt idx="62399">
                  <c:v>-1.5286979999999999</c:v>
                </c:pt>
                <c:pt idx="62400">
                  <c:v>-1.525282</c:v>
                </c:pt>
                <c:pt idx="62401">
                  <c:v>-1.521865</c:v>
                </c:pt>
                <c:pt idx="62402">
                  <c:v>-1.518448</c:v>
                </c:pt>
                <c:pt idx="62403">
                  <c:v>-1.515029</c:v>
                </c:pt>
                <c:pt idx="62404">
                  <c:v>-1.5116099999999999</c:v>
                </c:pt>
                <c:pt idx="62405">
                  <c:v>-1.5081880000000001</c:v>
                </c:pt>
                <c:pt idx="62406">
                  <c:v>-1.504766</c:v>
                </c:pt>
                <c:pt idx="62407">
                  <c:v>-1.501344</c:v>
                </c:pt>
                <c:pt idx="62408">
                  <c:v>-1.497922</c:v>
                </c:pt>
                <c:pt idx="62409">
                  <c:v>-1.4945010000000001</c:v>
                </c:pt>
                <c:pt idx="62410">
                  <c:v>-1.491077</c:v>
                </c:pt>
                <c:pt idx="62411">
                  <c:v>-1.4876529999999999</c:v>
                </c:pt>
                <c:pt idx="62412">
                  <c:v>-1.484229</c:v>
                </c:pt>
                <c:pt idx="62413">
                  <c:v>-1.4808079999999999</c:v>
                </c:pt>
                <c:pt idx="62414">
                  <c:v>-1.477387</c:v>
                </c:pt>
                <c:pt idx="62415">
                  <c:v>-1.4739660000000001</c:v>
                </c:pt>
                <c:pt idx="62416">
                  <c:v>-1.470545</c:v>
                </c:pt>
                <c:pt idx="62417">
                  <c:v>-1.4671259999999999</c:v>
                </c:pt>
                <c:pt idx="62418">
                  <c:v>-1.4637070000000001</c:v>
                </c:pt>
                <c:pt idx="62419">
                  <c:v>-1.4602850000000001</c:v>
                </c:pt>
                <c:pt idx="62420">
                  <c:v>-1.4568639999999999</c:v>
                </c:pt>
                <c:pt idx="62421">
                  <c:v>-1.453443</c:v>
                </c:pt>
                <c:pt idx="62422">
                  <c:v>-1.4500219999999999</c:v>
                </c:pt>
                <c:pt idx="62423">
                  <c:v>-1.4466019999999999</c:v>
                </c:pt>
                <c:pt idx="62424">
                  <c:v>-1.443181</c:v>
                </c:pt>
                <c:pt idx="62425">
                  <c:v>-1.439759</c:v>
                </c:pt>
                <c:pt idx="62426">
                  <c:v>-1.436339</c:v>
                </c:pt>
                <c:pt idx="62427">
                  <c:v>-1.4329179999999999</c:v>
                </c:pt>
                <c:pt idx="62428">
                  <c:v>-1.4294979999999999</c:v>
                </c:pt>
                <c:pt idx="62429">
                  <c:v>-1.426078</c:v>
                </c:pt>
                <c:pt idx="62430">
                  <c:v>-1.422658</c:v>
                </c:pt>
                <c:pt idx="62431">
                  <c:v>-1.419238</c:v>
                </c:pt>
                <c:pt idx="62432">
                  <c:v>-1.4158219999999999</c:v>
                </c:pt>
                <c:pt idx="62433">
                  <c:v>-1.4124049999999999</c:v>
                </c:pt>
                <c:pt idx="62434">
                  <c:v>-1.4089860000000001</c:v>
                </c:pt>
                <c:pt idx="62435">
                  <c:v>-1.4055660000000001</c:v>
                </c:pt>
                <c:pt idx="62436">
                  <c:v>-1.402147</c:v>
                </c:pt>
                <c:pt idx="62437">
                  <c:v>-1.3987289999999999</c:v>
                </c:pt>
                <c:pt idx="62438">
                  <c:v>-1.3953089999999999</c:v>
                </c:pt>
                <c:pt idx="62439">
                  <c:v>-1.3918900000000001</c:v>
                </c:pt>
                <c:pt idx="62440">
                  <c:v>-1.388469</c:v>
                </c:pt>
                <c:pt idx="62441">
                  <c:v>-1.3850480000000001</c:v>
                </c:pt>
                <c:pt idx="62442">
                  <c:v>-1.3816280000000001</c:v>
                </c:pt>
                <c:pt idx="62443">
                  <c:v>-1.3782080000000001</c:v>
                </c:pt>
                <c:pt idx="62444">
                  <c:v>-1.374787</c:v>
                </c:pt>
                <c:pt idx="62445">
                  <c:v>-1.3713660000000001</c:v>
                </c:pt>
                <c:pt idx="62446">
                  <c:v>-1.367947</c:v>
                </c:pt>
                <c:pt idx="62447">
                  <c:v>-1.3645259999999999</c:v>
                </c:pt>
                <c:pt idx="62448">
                  <c:v>-1.3611040000000001</c:v>
                </c:pt>
                <c:pt idx="62449">
                  <c:v>-1.3576809999999999</c:v>
                </c:pt>
                <c:pt idx="62450">
                  <c:v>-1.354257</c:v>
                </c:pt>
                <c:pt idx="62451">
                  <c:v>-1.3508340000000001</c:v>
                </c:pt>
                <c:pt idx="62452">
                  <c:v>-1.3474109999999999</c:v>
                </c:pt>
                <c:pt idx="62453">
                  <c:v>-1.34399</c:v>
                </c:pt>
                <c:pt idx="62454">
                  <c:v>-1.340568</c:v>
                </c:pt>
                <c:pt idx="62455">
                  <c:v>-1.3371470000000001</c:v>
                </c:pt>
                <c:pt idx="62456">
                  <c:v>-1.3337289999999999</c:v>
                </c:pt>
                <c:pt idx="62457">
                  <c:v>-1.3303119999999999</c:v>
                </c:pt>
                <c:pt idx="62458">
                  <c:v>-1.326894</c:v>
                </c:pt>
                <c:pt idx="62459">
                  <c:v>-1.323474</c:v>
                </c:pt>
                <c:pt idx="62460">
                  <c:v>-1.3200529999999999</c:v>
                </c:pt>
                <c:pt idx="62461">
                  <c:v>-1.316627</c:v>
                </c:pt>
                <c:pt idx="62462">
                  <c:v>-1.313199</c:v>
                </c:pt>
                <c:pt idx="62463">
                  <c:v>-1.309768</c:v>
                </c:pt>
                <c:pt idx="62464">
                  <c:v>-1.3063389999999999</c:v>
                </c:pt>
                <c:pt idx="62465">
                  <c:v>-1.3029109999999999</c:v>
                </c:pt>
                <c:pt idx="62466">
                  <c:v>-1.299485</c:v>
                </c:pt>
                <c:pt idx="62467">
                  <c:v>-1.2960579999999999</c:v>
                </c:pt>
                <c:pt idx="62468">
                  <c:v>-1.2926340000000001</c:v>
                </c:pt>
                <c:pt idx="62469">
                  <c:v>-1.2892079999999999</c:v>
                </c:pt>
                <c:pt idx="62470">
                  <c:v>-1.2857829999999999</c:v>
                </c:pt>
                <c:pt idx="62471">
                  <c:v>-1.2823560000000001</c:v>
                </c:pt>
                <c:pt idx="62472">
                  <c:v>-1.278929</c:v>
                </c:pt>
                <c:pt idx="62473">
                  <c:v>-1.275501</c:v>
                </c:pt>
                <c:pt idx="62474">
                  <c:v>-1.2720720000000001</c:v>
                </c:pt>
                <c:pt idx="62475">
                  <c:v>-1.2686459999999999</c:v>
                </c:pt>
                <c:pt idx="62476">
                  <c:v>-1.26522</c:v>
                </c:pt>
                <c:pt idx="62477">
                  <c:v>-1.2617940000000001</c:v>
                </c:pt>
                <c:pt idx="62478">
                  <c:v>-1.2583690000000001</c:v>
                </c:pt>
                <c:pt idx="62479">
                  <c:v>-1.2549429999999999</c:v>
                </c:pt>
                <c:pt idx="62480">
                  <c:v>-1.251519</c:v>
                </c:pt>
                <c:pt idx="62481">
                  <c:v>-1.248097</c:v>
                </c:pt>
                <c:pt idx="62482">
                  <c:v>-1.2446740000000001</c:v>
                </c:pt>
                <c:pt idx="62483">
                  <c:v>-1.2412540000000001</c:v>
                </c:pt>
                <c:pt idx="62484">
                  <c:v>-1.237833</c:v>
                </c:pt>
                <c:pt idx="62485">
                  <c:v>-1.2344109999999999</c:v>
                </c:pt>
                <c:pt idx="62486">
                  <c:v>-1.230993</c:v>
                </c:pt>
                <c:pt idx="62487">
                  <c:v>-1.227573</c:v>
                </c:pt>
                <c:pt idx="62488">
                  <c:v>-1.224151</c:v>
                </c:pt>
                <c:pt idx="62489">
                  <c:v>-1.220729</c:v>
                </c:pt>
                <c:pt idx="62490">
                  <c:v>-1.2173069999999999</c:v>
                </c:pt>
                <c:pt idx="62491">
                  <c:v>-1.213886</c:v>
                </c:pt>
                <c:pt idx="62492">
                  <c:v>-1.210464</c:v>
                </c:pt>
                <c:pt idx="62493">
                  <c:v>-1.2070419999999999</c:v>
                </c:pt>
                <c:pt idx="62494">
                  <c:v>-1.2036210000000001</c:v>
                </c:pt>
                <c:pt idx="62495">
                  <c:v>-1.200199</c:v>
                </c:pt>
                <c:pt idx="62496">
                  <c:v>-1.1967810000000001</c:v>
                </c:pt>
                <c:pt idx="62497">
                  <c:v>-1.193363</c:v>
                </c:pt>
                <c:pt idx="62498">
                  <c:v>-1.1899489999999999</c:v>
                </c:pt>
                <c:pt idx="62499">
                  <c:v>-1.1865319999999999</c:v>
                </c:pt>
                <c:pt idx="62500">
                  <c:v>-1.1831130000000001</c:v>
                </c:pt>
                <c:pt idx="62501">
                  <c:v>-1.1796930000000001</c:v>
                </c:pt>
                <c:pt idx="62502">
                  <c:v>-1.176274</c:v>
                </c:pt>
                <c:pt idx="62503">
                  <c:v>-1.1728540000000001</c:v>
                </c:pt>
                <c:pt idx="62504">
                  <c:v>-1.1694329999999999</c:v>
                </c:pt>
                <c:pt idx="62505">
                  <c:v>-1.166013</c:v>
                </c:pt>
                <c:pt idx="62506">
                  <c:v>-1.162593</c:v>
                </c:pt>
                <c:pt idx="62507">
                  <c:v>-1.1591720000000001</c:v>
                </c:pt>
                <c:pt idx="62508">
                  <c:v>-1.1557519999999999</c:v>
                </c:pt>
                <c:pt idx="62509">
                  <c:v>-1.152334</c:v>
                </c:pt>
                <c:pt idx="62510">
                  <c:v>-1.1489149999999999</c:v>
                </c:pt>
                <c:pt idx="62511">
                  <c:v>-1.1454979999999999</c:v>
                </c:pt>
                <c:pt idx="62512">
                  <c:v>-1.142083</c:v>
                </c:pt>
                <c:pt idx="62513">
                  <c:v>-1.138665</c:v>
                </c:pt>
                <c:pt idx="62514">
                  <c:v>-1.135246</c:v>
                </c:pt>
                <c:pt idx="62515">
                  <c:v>-1.131826</c:v>
                </c:pt>
                <c:pt idx="62516">
                  <c:v>-1.1284099999999999</c:v>
                </c:pt>
                <c:pt idx="62517">
                  <c:v>-1.124992</c:v>
                </c:pt>
                <c:pt idx="62518">
                  <c:v>-1.1215759999999999</c:v>
                </c:pt>
                <c:pt idx="62519">
                  <c:v>-1.118158</c:v>
                </c:pt>
                <c:pt idx="62520">
                  <c:v>-1.114741</c:v>
                </c:pt>
                <c:pt idx="62521">
                  <c:v>-1.1113230000000001</c:v>
                </c:pt>
                <c:pt idx="62522">
                  <c:v>-1.107904</c:v>
                </c:pt>
                <c:pt idx="62523">
                  <c:v>-1.1044849999999999</c:v>
                </c:pt>
                <c:pt idx="62524">
                  <c:v>-1.101067</c:v>
                </c:pt>
                <c:pt idx="62525">
                  <c:v>-1.097647</c:v>
                </c:pt>
                <c:pt idx="62526">
                  <c:v>-1.094228</c:v>
                </c:pt>
                <c:pt idx="62527">
                  <c:v>-1.0908100000000001</c:v>
                </c:pt>
                <c:pt idx="62528">
                  <c:v>-1.087391</c:v>
                </c:pt>
                <c:pt idx="62529">
                  <c:v>-1.0839719999999999</c:v>
                </c:pt>
                <c:pt idx="62530">
                  <c:v>-1.0805530000000001</c:v>
                </c:pt>
                <c:pt idx="62531">
                  <c:v>-1.0771329999999999</c:v>
                </c:pt>
                <c:pt idx="62532">
                  <c:v>-1.0737140000000001</c:v>
                </c:pt>
                <c:pt idx="62533">
                  <c:v>-1.070298</c:v>
                </c:pt>
                <c:pt idx="62534">
                  <c:v>-1.0668789999999999</c:v>
                </c:pt>
                <c:pt idx="62535">
                  <c:v>-1.063442</c:v>
                </c:pt>
                <c:pt idx="62536">
                  <c:v>-1.060001</c:v>
                </c:pt>
                <c:pt idx="62537">
                  <c:v>-1.056568</c:v>
                </c:pt>
                <c:pt idx="62538">
                  <c:v>-1.053134</c:v>
                </c:pt>
                <c:pt idx="62539">
                  <c:v>-1.0497030000000001</c:v>
                </c:pt>
                <c:pt idx="62540">
                  <c:v>-1.0462750000000001</c:v>
                </c:pt>
                <c:pt idx="62541">
                  <c:v>-1.042845</c:v>
                </c:pt>
                <c:pt idx="62542">
                  <c:v>-1.039418</c:v>
                </c:pt>
                <c:pt idx="62543">
                  <c:v>-1.03599</c:v>
                </c:pt>
                <c:pt idx="62544">
                  <c:v>-1.032562</c:v>
                </c:pt>
                <c:pt idx="62545">
                  <c:v>-1.0291360000000001</c:v>
                </c:pt>
                <c:pt idx="62546">
                  <c:v>-1.025709</c:v>
                </c:pt>
                <c:pt idx="62547">
                  <c:v>-1.0222830000000001</c:v>
                </c:pt>
                <c:pt idx="62548">
                  <c:v>-1.018856</c:v>
                </c:pt>
                <c:pt idx="62549">
                  <c:v>-1.015431</c:v>
                </c:pt>
                <c:pt idx="62550">
                  <c:v>-1.012005</c:v>
                </c:pt>
                <c:pt idx="62551">
                  <c:v>-1.0085789999999999</c:v>
                </c:pt>
                <c:pt idx="62552">
                  <c:v>-1.0051490000000001</c:v>
                </c:pt>
                <c:pt idx="62553">
                  <c:v>-1.0017229999999999</c:v>
                </c:pt>
                <c:pt idx="62554">
                  <c:v>-0.99829849999999998</c:v>
                </c:pt>
                <c:pt idx="62555">
                  <c:v>-0.9948747</c:v>
                </c:pt>
                <c:pt idx="62556">
                  <c:v>-0.99145019999999995</c:v>
                </c:pt>
                <c:pt idx="62557">
                  <c:v>-0.98802449999999997</c:v>
                </c:pt>
                <c:pt idx="62558">
                  <c:v>-0.98460009999999998</c:v>
                </c:pt>
                <c:pt idx="62559">
                  <c:v>-0.98118510000000003</c:v>
                </c:pt>
                <c:pt idx="62560">
                  <c:v>-0.97777499999999995</c:v>
                </c:pt>
                <c:pt idx="62561">
                  <c:v>-0.97436259999999997</c:v>
                </c:pt>
                <c:pt idx="62562">
                  <c:v>-0.97094729999999996</c:v>
                </c:pt>
                <c:pt idx="62563">
                  <c:v>-0.96752959999999999</c:v>
                </c:pt>
                <c:pt idx="62564">
                  <c:v>-0.96411089999999999</c:v>
                </c:pt>
                <c:pt idx="62565">
                  <c:v>-0.96069130000000003</c:v>
                </c:pt>
                <c:pt idx="62566">
                  <c:v>-0.95727200000000001</c:v>
                </c:pt>
                <c:pt idx="62567">
                  <c:v>-0.95385220000000004</c:v>
                </c:pt>
                <c:pt idx="62568">
                  <c:v>-0.95043370000000005</c:v>
                </c:pt>
                <c:pt idx="62569">
                  <c:v>-0.94701440000000003</c:v>
                </c:pt>
                <c:pt idx="62570">
                  <c:v>-0.94359510000000002</c:v>
                </c:pt>
                <c:pt idx="62571">
                  <c:v>-0.94017870000000003</c:v>
                </c:pt>
                <c:pt idx="62572">
                  <c:v>-0.9367605</c:v>
                </c:pt>
                <c:pt idx="62573">
                  <c:v>-0.93334189999999995</c:v>
                </c:pt>
                <c:pt idx="62574">
                  <c:v>-0.92992280000000005</c:v>
                </c:pt>
                <c:pt idx="62575">
                  <c:v>-0.92650540000000003</c:v>
                </c:pt>
                <c:pt idx="62576">
                  <c:v>-0.92308800000000002</c:v>
                </c:pt>
                <c:pt idx="62577">
                  <c:v>-0.91966950000000003</c:v>
                </c:pt>
                <c:pt idx="62578">
                  <c:v>-0.91625080000000003</c:v>
                </c:pt>
                <c:pt idx="62579">
                  <c:v>-0.91283080000000005</c:v>
                </c:pt>
                <c:pt idx="62580">
                  <c:v>-0.90941070000000002</c:v>
                </c:pt>
                <c:pt idx="62581">
                  <c:v>-0.90599010000000002</c:v>
                </c:pt>
                <c:pt idx="62582">
                  <c:v>-0.90257109999999996</c:v>
                </c:pt>
                <c:pt idx="62583">
                  <c:v>-0.89915250000000002</c:v>
                </c:pt>
                <c:pt idx="62584">
                  <c:v>-0.89573429999999998</c:v>
                </c:pt>
                <c:pt idx="62585">
                  <c:v>-0.89231649999999996</c:v>
                </c:pt>
                <c:pt idx="62586">
                  <c:v>-0.88889879999999999</c:v>
                </c:pt>
                <c:pt idx="62587">
                  <c:v>-0.88548139999999997</c:v>
                </c:pt>
                <c:pt idx="62588">
                  <c:v>-0.88206490000000004</c:v>
                </c:pt>
                <c:pt idx="62589">
                  <c:v>-0.87864880000000001</c:v>
                </c:pt>
                <c:pt idx="62590">
                  <c:v>-0.87523139999999999</c:v>
                </c:pt>
                <c:pt idx="62591">
                  <c:v>-0.87181450000000005</c:v>
                </c:pt>
                <c:pt idx="62592">
                  <c:v>-0.86839730000000004</c:v>
                </c:pt>
                <c:pt idx="62593">
                  <c:v>-0.86498039999999998</c:v>
                </c:pt>
                <c:pt idx="62594">
                  <c:v>-0.86156279999999996</c:v>
                </c:pt>
                <c:pt idx="62595">
                  <c:v>-0.85814559999999995</c:v>
                </c:pt>
                <c:pt idx="62596">
                  <c:v>-0.85472789999999998</c:v>
                </c:pt>
                <c:pt idx="62597">
                  <c:v>-0.85131100000000004</c:v>
                </c:pt>
                <c:pt idx="62598">
                  <c:v>-0.84789340000000002</c:v>
                </c:pt>
                <c:pt idx="62599">
                  <c:v>-0.84447649999999996</c:v>
                </c:pt>
                <c:pt idx="62600">
                  <c:v>-0.84106000000000003</c:v>
                </c:pt>
                <c:pt idx="62601">
                  <c:v>-0.83764300000000003</c:v>
                </c:pt>
                <c:pt idx="62602">
                  <c:v>-0.83422549999999995</c:v>
                </c:pt>
                <c:pt idx="62603">
                  <c:v>-0.83080929999999997</c:v>
                </c:pt>
                <c:pt idx="62604">
                  <c:v>-0.82739379999999996</c:v>
                </c:pt>
                <c:pt idx="62605">
                  <c:v>-0.82397819999999999</c:v>
                </c:pt>
                <c:pt idx="62606">
                  <c:v>-0.82056070000000003</c:v>
                </c:pt>
                <c:pt idx="62607">
                  <c:v>-0.81714399999999998</c:v>
                </c:pt>
                <c:pt idx="62608">
                  <c:v>-0.81372739999999999</c:v>
                </c:pt>
                <c:pt idx="62609">
                  <c:v>-0.81031189999999997</c:v>
                </c:pt>
                <c:pt idx="62610">
                  <c:v>-0.80689820000000001</c:v>
                </c:pt>
                <c:pt idx="62611">
                  <c:v>-0.80348439999999999</c:v>
                </c:pt>
                <c:pt idx="62612">
                  <c:v>-0.80007050000000002</c:v>
                </c:pt>
                <c:pt idx="62613">
                  <c:v>-0.79666170000000003</c:v>
                </c:pt>
                <c:pt idx="62614">
                  <c:v>-0.79325869999999998</c:v>
                </c:pt>
                <c:pt idx="62615">
                  <c:v>-0.78985329999999998</c:v>
                </c:pt>
                <c:pt idx="62616">
                  <c:v>-0.78644590000000003</c:v>
                </c:pt>
                <c:pt idx="62617">
                  <c:v>-0.78303590000000001</c:v>
                </c:pt>
                <c:pt idx="62618">
                  <c:v>-0.77962799999999999</c:v>
                </c:pt>
                <c:pt idx="62619">
                  <c:v>-0.7762175</c:v>
                </c:pt>
                <c:pt idx="62620">
                  <c:v>-0.77280040000000005</c:v>
                </c:pt>
                <c:pt idx="62621">
                  <c:v>-0.76938620000000002</c:v>
                </c:pt>
                <c:pt idx="62622">
                  <c:v>-0.76597320000000002</c:v>
                </c:pt>
                <c:pt idx="62623">
                  <c:v>-0.7625596</c:v>
                </c:pt>
                <c:pt idx="62624">
                  <c:v>-0.75914550000000003</c:v>
                </c:pt>
                <c:pt idx="62625">
                  <c:v>-0.75573069999999998</c:v>
                </c:pt>
                <c:pt idx="62626">
                  <c:v>-0.75231709999999996</c:v>
                </c:pt>
                <c:pt idx="62627">
                  <c:v>-0.7489017</c:v>
                </c:pt>
                <c:pt idx="62628">
                  <c:v>-0.74548689999999995</c:v>
                </c:pt>
                <c:pt idx="62629">
                  <c:v>-0.74207590000000001</c:v>
                </c:pt>
                <c:pt idx="62630">
                  <c:v>-0.73866589999999999</c:v>
                </c:pt>
                <c:pt idx="62631">
                  <c:v>-0.73525609999999997</c:v>
                </c:pt>
                <c:pt idx="62632">
                  <c:v>-0.73184870000000002</c:v>
                </c:pt>
                <c:pt idx="62633">
                  <c:v>-0.72843959999999996</c:v>
                </c:pt>
                <c:pt idx="62634">
                  <c:v>-0.72502789999999995</c:v>
                </c:pt>
                <c:pt idx="62635">
                  <c:v>-0.72161350000000002</c:v>
                </c:pt>
                <c:pt idx="62636">
                  <c:v>-0.71819960000000005</c:v>
                </c:pt>
                <c:pt idx="62637">
                  <c:v>-0.71478540000000002</c:v>
                </c:pt>
                <c:pt idx="62638">
                  <c:v>-0.71137039999999996</c:v>
                </c:pt>
                <c:pt idx="62639">
                  <c:v>-0.70795549999999996</c:v>
                </c:pt>
                <c:pt idx="62640">
                  <c:v>-0.70454099999999997</c:v>
                </c:pt>
                <c:pt idx="62641">
                  <c:v>-0.70112810000000003</c:v>
                </c:pt>
                <c:pt idx="62642">
                  <c:v>-0.69771340000000004</c:v>
                </c:pt>
                <c:pt idx="62643">
                  <c:v>-0.69429839999999998</c:v>
                </c:pt>
                <c:pt idx="62644">
                  <c:v>-0.69088380000000005</c:v>
                </c:pt>
                <c:pt idx="62645">
                  <c:v>-0.68747029999999998</c:v>
                </c:pt>
                <c:pt idx="62646">
                  <c:v>-0.68405649999999996</c:v>
                </c:pt>
                <c:pt idx="62647">
                  <c:v>-0.68064259999999999</c:v>
                </c:pt>
                <c:pt idx="62648">
                  <c:v>-0.67722850000000001</c:v>
                </c:pt>
                <c:pt idx="62649">
                  <c:v>-0.6738151</c:v>
                </c:pt>
                <c:pt idx="62650">
                  <c:v>-0.67040259999999996</c:v>
                </c:pt>
                <c:pt idx="62651">
                  <c:v>-0.66699120000000001</c:v>
                </c:pt>
                <c:pt idx="62652">
                  <c:v>-0.66357929999999998</c:v>
                </c:pt>
                <c:pt idx="62653">
                  <c:v>-0.66016830000000004</c:v>
                </c:pt>
                <c:pt idx="62654">
                  <c:v>-0.65675749999999999</c:v>
                </c:pt>
                <c:pt idx="62655">
                  <c:v>-0.65334630000000005</c:v>
                </c:pt>
                <c:pt idx="62656">
                  <c:v>-0.64993489999999998</c:v>
                </c:pt>
                <c:pt idx="62657">
                  <c:v>-0.64652370000000003</c:v>
                </c:pt>
                <c:pt idx="62658">
                  <c:v>-0.64311370000000001</c:v>
                </c:pt>
                <c:pt idx="62659">
                  <c:v>-0.63970400000000005</c:v>
                </c:pt>
                <c:pt idx="62660">
                  <c:v>-0.63629349999999996</c:v>
                </c:pt>
                <c:pt idx="62661">
                  <c:v>-0.63288180000000005</c:v>
                </c:pt>
                <c:pt idx="62662">
                  <c:v>-0.62946990000000003</c:v>
                </c:pt>
                <c:pt idx="62663">
                  <c:v>-0.62605789999999994</c:v>
                </c:pt>
                <c:pt idx="62664">
                  <c:v>-0.62264660000000005</c:v>
                </c:pt>
                <c:pt idx="62665">
                  <c:v>-0.61923439999999996</c:v>
                </c:pt>
                <c:pt idx="62666">
                  <c:v>-0.61582230000000004</c:v>
                </c:pt>
                <c:pt idx="62667">
                  <c:v>-0.61241009999999996</c:v>
                </c:pt>
                <c:pt idx="62668">
                  <c:v>-0.60899789999999998</c:v>
                </c:pt>
                <c:pt idx="62669">
                  <c:v>-0.60558610000000002</c:v>
                </c:pt>
                <c:pt idx="62670">
                  <c:v>-0.60217489999999996</c:v>
                </c:pt>
                <c:pt idx="62671">
                  <c:v>-0.59876309999999999</c:v>
                </c:pt>
                <c:pt idx="62672">
                  <c:v>-0.59535090000000002</c:v>
                </c:pt>
                <c:pt idx="62673">
                  <c:v>-0.59193890000000005</c:v>
                </c:pt>
                <c:pt idx="62674">
                  <c:v>-0.58852709999999997</c:v>
                </c:pt>
                <c:pt idx="62675">
                  <c:v>-0.5851151</c:v>
                </c:pt>
                <c:pt idx="62676">
                  <c:v>-0.58170259999999996</c:v>
                </c:pt>
                <c:pt idx="62677">
                  <c:v>-0.57829129999999995</c:v>
                </c:pt>
                <c:pt idx="62678">
                  <c:v>-0.57487969999999999</c:v>
                </c:pt>
                <c:pt idx="62679">
                  <c:v>-0.57146810000000003</c:v>
                </c:pt>
                <c:pt idx="62680">
                  <c:v>-0.56805649999999996</c:v>
                </c:pt>
                <c:pt idx="62681">
                  <c:v>-0.56464510000000001</c:v>
                </c:pt>
                <c:pt idx="62682">
                  <c:v>-0.5612338</c:v>
                </c:pt>
                <c:pt idx="62683">
                  <c:v>-0.55782319999999996</c:v>
                </c:pt>
                <c:pt idx="62684">
                  <c:v>-0.55441220000000002</c:v>
                </c:pt>
                <c:pt idx="62685">
                  <c:v>-0.55100090000000002</c:v>
                </c:pt>
                <c:pt idx="62686">
                  <c:v>-0.54758879999999999</c:v>
                </c:pt>
                <c:pt idx="62687">
                  <c:v>-0.54417760000000004</c:v>
                </c:pt>
                <c:pt idx="62688">
                  <c:v>-0.540767</c:v>
                </c:pt>
                <c:pt idx="62689">
                  <c:v>-0.53735460000000002</c:v>
                </c:pt>
                <c:pt idx="62690">
                  <c:v>-0.53394269999999999</c:v>
                </c:pt>
                <c:pt idx="62691">
                  <c:v>-0.53053090000000003</c:v>
                </c:pt>
                <c:pt idx="62692">
                  <c:v>-0.52711730000000001</c:v>
                </c:pt>
                <c:pt idx="62693">
                  <c:v>-0.52370309999999998</c:v>
                </c:pt>
                <c:pt idx="62694">
                  <c:v>-0.52028859999999999</c:v>
                </c:pt>
                <c:pt idx="62695">
                  <c:v>-0.51687380000000005</c:v>
                </c:pt>
                <c:pt idx="62696">
                  <c:v>-0.51345909999999995</c:v>
                </c:pt>
                <c:pt idx="62697">
                  <c:v>-0.51004490000000002</c:v>
                </c:pt>
                <c:pt idx="62698">
                  <c:v>-0.5066292</c:v>
                </c:pt>
                <c:pt idx="62699">
                  <c:v>-0.5032141</c:v>
                </c:pt>
                <c:pt idx="62700">
                  <c:v>-0.49980029999999998</c:v>
                </c:pt>
                <c:pt idx="62701">
                  <c:v>-0.49638520000000003</c:v>
                </c:pt>
                <c:pt idx="62702">
                  <c:v>-0.49296889999999999</c:v>
                </c:pt>
                <c:pt idx="62703">
                  <c:v>-0.4895525</c:v>
                </c:pt>
                <c:pt idx="62704">
                  <c:v>-0.48613600000000001</c:v>
                </c:pt>
                <c:pt idx="62705">
                  <c:v>-0.48271950000000002</c:v>
                </c:pt>
                <c:pt idx="62706">
                  <c:v>-0.47930270000000003</c:v>
                </c:pt>
                <c:pt idx="62707">
                  <c:v>-0.47588649999999999</c:v>
                </c:pt>
                <c:pt idx="62708">
                  <c:v>-0.47247040000000001</c:v>
                </c:pt>
                <c:pt idx="62709">
                  <c:v>-0.46905449999999999</c:v>
                </c:pt>
                <c:pt idx="62710">
                  <c:v>-0.46563880000000002</c:v>
                </c:pt>
                <c:pt idx="62711">
                  <c:v>-0.4622231</c:v>
                </c:pt>
                <c:pt idx="62712">
                  <c:v>-0.45880690000000002</c:v>
                </c:pt>
                <c:pt idx="62713">
                  <c:v>-0.4553913</c:v>
                </c:pt>
                <c:pt idx="62714">
                  <c:v>-0.4519763</c:v>
                </c:pt>
                <c:pt idx="62715">
                  <c:v>-0.44856220000000002</c:v>
                </c:pt>
                <c:pt idx="62716">
                  <c:v>-0.44514769999999998</c:v>
                </c:pt>
                <c:pt idx="62717">
                  <c:v>-0.44173210000000002</c:v>
                </c:pt>
                <c:pt idx="62718">
                  <c:v>-0.43831629999999999</c:v>
                </c:pt>
                <c:pt idx="62719">
                  <c:v>-0.43490250000000003</c:v>
                </c:pt>
                <c:pt idx="62720">
                  <c:v>-0.4314887</c:v>
                </c:pt>
                <c:pt idx="62721">
                  <c:v>-0.42807420000000002</c:v>
                </c:pt>
                <c:pt idx="62722">
                  <c:v>-0.42466150000000003</c:v>
                </c:pt>
                <c:pt idx="62723">
                  <c:v>-0.42124990000000001</c:v>
                </c:pt>
                <c:pt idx="62724">
                  <c:v>-0.41784009999999999</c:v>
                </c:pt>
                <c:pt idx="62725">
                  <c:v>-0.41442899999999999</c:v>
                </c:pt>
                <c:pt idx="62726">
                  <c:v>-0.4110142</c:v>
                </c:pt>
                <c:pt idx="62727">
                  <c:v>-0.40759810000000002</c:v>
                </c:pt>
                <c:pt idx="62728">
                  <c:v>-0.40418229999999999</c:v>
                </c:pt>
                <c:pt idx="62729">
                  <c:v>-0.40076590000000001</c:v>
                </c:pt>
                <c:pt idx="62730">
                  <c:v>-0.39734950000000002</c:v>
                </c:pt>
                <c:pt idx="62731">
                  <c:v>-0.39393280000000003</c:v>
                </c:pt>
                <c:pt idx="62732">
                  <c:v>-0.39051669999999999</c:v>
                </c:pt>
                <c:pt idx="62733">
                  <c:v>-0.38710050000000001</c:v>
                </c:pt>
                <c:pt idx="62734">
                  <c:v>-0.38368540000000001</c:v>
                </c:pt>
                <c:pt idx="62735">
                  <c:v>-0.38027070000000002</c:v>
                </c:pt>
                <c:pt idx="62736">
                  <c:v>-0.376855</c:v>
                </c:pt>
                <c:pt idx="62737">
                  <c:v>-0.37344430000000001</c:v>
                </c:pt>
                <c:pt idx="62738">
                  <c:v>-0.37003920000000001</c:v>
                </c:pt>
                <c:pt idx="62739">
                  <c:v>-0.36664419999999998</c:v>
                </c:pt>
                <c:pt idx="62740">
                  <c:v>-0.3632396</c:v>
                </c:pt>
                <c:pt idx="62741">
                  <c:v>-0.35983130000000002</c:v>
                </c:pt>
                <c:pt idx="62742">
                  <c:v>-0.35642249999999998</c:v>
                </c:pt>
                <c:pt idx="62743">
                  <c:v>-0.35300939999999997</c:v>
                </c:pt>
                <c:pt idx="62744">
                  <c:v>-0.34959780000000001</c:v>
                </c:pt>
                <c:pt idx="62745">
                  <c:v>-0.34618529999999997</c:v>
                </c:pt>
                <c:pt idx="62746">
                  <c:v>-0.34277289999999999</c:v>
                </c:pt>
                <c:pt idx="62747">
                  <c:v>-0.33935959999999998</c:v>
                </c:pt>
                <c:pt idx="62748">
                  <c:v>-0.3359471</c:v>
                </c:pt>
                <c:pt idx="62749">
                  <c:v>-0.33253450000000001</c:v>
                </c:pt>
                <c:pt idx="62750">
                  <c:v>-0.329121</c:v>
                </c:pt>
                <c:pt idx="62751">
                  <c:v>-0.32570739999999998</c:v>
                </c:pt>
                <c:pt idx="62752">
                  <c:v>-0.32229360000000001</c:v>
                </c:pt>
                <c:pt idx="62753">
                  <c:v>-0.31887949999999998</c:v>
                </c:pt>
                <c:pt idx="62754">
                  <c:v>-0.31546560000000001</c:v>
                </c:pt>
                <c:pt idx="62755">
                  <c:v>-0.31204920000000003</c:v>
                </c:pt>
                <c:pt idx="62756">
                  <c:v>-0.30863370000000001</c:v>
                </c:pt>
                <c:pt idx="62757">
                  <c:v>-0.3052183</c:v>
                </c:pt>
                <c:pt idx="62758">
                  <c:v>-0.30180899999999999</c:v>
                </c:pt>
                <c:pt idx="62759">
                  <c:v>-0.29839640000000001</c:v>
                </c:pt>
                <c:pt idx="62760">
                  <c:v>-0.29498229999999998</c:v>
                </c:pt>
                <c:pt idx="62761">
                  <c:v>-0.2915681</c:v>
                </c:pt>
                <c:pt idx="62762">
                  <c:v>-0.28815600000000002</c:v>
                </c:pt>
                <c:pt idx="62763">
                  <c:v>-0.2847421</c:v>
                </c:pt>
                <c:pt idx="62764">
                  <c:v>-0.28132859999999998</c:v>
                </c:pt>
                <c:pt idx="62765">
                  <c:v>-0.27791559999999998</c:v>
                </c:pt>
                <c:pt idx="62766">
                  <c:v>-0.2745013</c:v>
                </c:pt>
                <c:pt idx="62767">
                  <c:v>-0.2710883</c:v>
                </c:pt>
                <c:pt idx="62768">
                  <c:v>-0.26767489999999999</c:v>
                </c:pt>
                <c:pt idx="62769">
                  <c:v>-0.26426169999999999</c:v>
                </c:pt>
                <c:pt idx="62770">
                  <c:v>-0.26084859999999999</c:v>
                </c:pt>
                <c:pt idx="62771">
                  <c:v>-0.25743509999999997</c:v>
                </c:pt>
                <c:pt idx="62772">
                  <c:v>-0.25402219999999998</c:v>
                </c:pt>
                <c:pt idx="62773">
                  <c:v>-0.2506082</c:v>
                </c:pt>
                <c:pt idx="62774">
                  <c:v>-0.24719450000000001</c:v>
                </c:pt>
                <c:pt idx="62775">
                  <c:v>-0.24378030000000001</c:v>
                </c:pt>
                <c:pt idx="62776">
                  <c:v>-0.24036540000000001</c:v>
                </c:pt>
                <c:pt idx="62777">
                  <c:v>-0.2369511</c:v>
                </c:pt>
                <c:pt idx="62778">
                  <c:v>-0.2335516</c:v>
                </c:pt>
                <c:pt idx="62779">
                  <c:v>-0.23015450000000001</c:v>
                </c:pt>
                <c:pt idx="62780">
                  <c:v>-0.22674610000000001</c:v>
                </c:pt>
                <c:pt idx="62781">
                  <c:v>-0.2233359</c:v>
                </c:pt>
                <c:pt idx="62782">
                  <c:v>-0.21992320000000001</c:v>
                </c:pt>
                <c:pt idx="62783">
                  <c:v>-0.2165107</c:v>
                </c:pt>
                <c:pt idx="62784">
                  <c:v>-0.21309939999999999</c:v>
                </c:pt>
                <c:pt idx="62785">
                  <c:v>-0.2096867</c:v>
                </c:pt>
                <c:pt idx="62786">
                  <c:v>-0.2062735</c:v>
                </c:pt>
                <c:pt idx="62787">
                  <c:v>-0.20286029999999999</c:v>
                </c:pt>
                <c:pt idx="62788">
                  <c:v>-0.19944619999999999</c:v>
                </c:pt>
                <c:pt idx="62789">
                  <c:v>-0.1960316</c:v>
                </c:pt>
                <c:pt idx="62790">
                  <c:v>-0.1926168</c:v>
                </c:pt>
                <c:pt idx="62791">
                  <c:v>-0.18920190000000001</c:v>
                </c:pt>
                <c:pt idx="62792">
                  <c:v>-0.1857869</c:v>
                </c:pt>
                <c:pt idx="62793">
                  <c:v>-0.18237129999999999</c:v>
                </c:pt>
                <c:pt idx="62794">
                  <c:v>-0.178956</c:v>
                </c:pt>
                <c:pt idx="62795">
                  <c:v>-0.17554210000000001</c:v>
                </c:pt>
                <c:pt idx="62796">
                  <c:v>-0.1721269</c:v>
                </c:pt>
                <c:pt idx="62797">
                  <c:v>-0.1687121</c:v>
                </c:pt>
                <c:pt idx="62798">
                  <c:v>-0.16529720000000001</c:v>
                </c:pt>
                <c:pt idx="62799">
                  <c:v>-0.1618819</c:v>
                </c:pt>
                <c:pt idx="62800">
                  <c:v>-0.15846560000000001</c:v>
                </c:pt>
                <c:pt idx="62801">
                  <c:v>-0.15504989999999999</c:v>
                </c:pt>
                <c:pt idx="62802">
                  <c:v>-0.1516344</c:v>
                </c:pt>
                <c:pt idx="62803">
                  <c:v>-0.14821870000000001</c:v>
                </c:pt>
                <c:pt idx="62804">
                  <c:v>-0.1448033</c:v>
                </c:pt>
                <c:pt idx="62805">
                  <c:v>-0.14138780000000001</c:v>
                </c:pt>
                <c:pt idx="62806">
                  <c:v>-0.13797409999999999</c:v>
                </c:pt>
                <c:pt idx="62807">
                  <c:v>-0.13456460000000001</c:v>
                </c:pt>
                <c:pt idx="62808">
                  <c:v>-0.13115470000000001</c:v>
                </c:pt>
                <c:pt idx="62809">
                  <c:v>-0.1277403</c:v>
                </c:pt>
                <c:pt idx="62810">
                  <c:v>-0.1243278</c:v>
                </c:pt>
                <c:pt idx="62811">
                  <c:v>-0.1209128</c:v>
                </c:pt>
                <c:pt idx="62812">
                  <c:v>-0.11749859999999999</c:v>
                </c:pt>
                <c:pt idx="62813">
                  <c:v>-0.1140842</c:v>
                </c:pt>
                <c:pt idx="62814">
                  <c:v>-0.1106697</c:v>
                </c:pt>
                <c:pt idx="62815">
                  <c:v>-0.1072577</c:v>
                </c:pt>
                <c:pt idx="62816">
                  <c:v>-0.1038506</c:v>
                </c:pt>
                <c:pt idx="62817">
                  <c:v>-0.1004415</c:v>
                </c:pt>
                <c:pt idx="62818">
                  <c:v>-9.7030569999999997E-2</c:v>
                </c:pt>
                <c:pt idx="62819">
                  <c:v>-9.3618160000000006E-2</c:v>
                </c:pt>
                <c:pt idx="62820">
                  <c:v>-9.0205880000000002E-2</c:v>
                </c:pt>
                <c:pt idx="62821">
                  <c:v>-8.6793910000000002E-2</c:v>
                </c:pt>
                <c:pt idx="62822">
                  <c:v>-8.3380099999999999E-2</c:v>
                </c:pt>
                <c:pt idx="62823">
                  <c:v>-7.9965480000000005E-2</c:v>
                </c:pt>
                <c:pt idx="62824">
                  <c:v>-7.6549909999999999E-2</c:v>
                </c:pt>
                <c:pt idx="62825">
                  <c:v>-7.3134439999999995E-2</c:v>
                </c:pt>
                <c:pt idx="62826">
                  <c:v>-6.9719160000000002E-2</c:v>
                </c:pt>
                <c:pt idx="62827">
                  <c:v>-6.6303399999999998E-2</c:v>
                </c:pt>
                <c:pt idx="62828">
                  <c:v>-6.2887929999999995E-2</c:v>
                </c:pt>
                <c:pt idx="62829">
                  <c:v>-5.9472219999999999E-2</c:v>
                </c:pt>
                <c:pt idx="62830">
                  <c:v>-5.6055569999999999E-2</c:v>
                </c:pt>
                <c:pt idx="62831">
                  <c:v>-5.2639489999999997E-2</c:v>
                </c:pt>
                <c:pt idx="62832">
                  <c:v>-4.9223780000000002E-2</c:v>
                </c:pt>
                <c:pt idx="62833">
                  <c:v>-4.5807800000000003E-2</c:v>
                </c:pt>
                <c:pt idx="62834">
                  <c:v>-4.2391699999999997E-2</c:v>
                </c:pt>
                <c:pt idx="62835">
                  <c:v>-3.8975410000000002E-2</c:v>
                </c:pt>
                <c:pt idx="62836">
                  <c:v>-3.5559689999999998E-2</c:v>
                </c:pt>
                <c:pt idx="62837">
                  <c:v>-3.214496E-2</c:v>
                </c:pt>
                <c:pt idx="62838">
                  <c:v>-2.8728779999999999E-2</c:v>
                </c:pt>
                <c:pt idx="62839">
                  <c:v>-2.5311460000000001E-2</c:v>
                </c:pt>
                <c:pt idx="62840">
                  <c:v>-2.1894340000000002E-2</c:v>
                </c:pt>
                <c:pt idx="62841">
                  <c:v>-1.8476670000000001E-2</c:v>
                </c:pt>
                <c:pt idx="62842">
                  <c:v>-1.5059100000000001E-2</c:v>
                </c:pt>
                <c:pt idx="62843">
                  <c:v>-1.164132E-2</c:v>
                </c:pt>
                <c:pt idx="62844">
                  <c:v>-8.2234270000000002E-3</c:v>
                </c:pt>
                <c:pt idx="62845">
                  <c:v>-4.8015289999999997E-3</c:v>
                </c:pt>
                <c:pt idx="62846">
                  <c:v>-1.38623E-3</c:v>
                </c:pt>
                <c:pt idx="62847">
                  <c:v>2.0305229999999998E-3</c:v>
                </c:pt>
                <c:pt idx="62848">
                  <c:v>5.4462039999999996E-3</c:v>
                </c:pt>
                <c:pt idx="62849">
                  <c:v>8.8628700000000001E-3</c:v>
                </c:pt>
                <c:pt idx="62850">
                  <c:v>1.228019E-2</c:v>
                </c:pt>
                <c:pt idx="62851">
                  <c:v>1.569856E-2</c:v>
                </c:pt>
                <c:pt idx="62852">
                  <c:v>1.9117700000000001E-2</c:v>
                </c:pt>
                <c:pt idx="62853">
                  <c:v>2.2537419999999999E-2</c:v>
                </c:pt>
                <c:pt idx="62854">
                  <c:v>2.595623E-2</c:v>
                </c:pt>
                <c:pt idx="62855">
                  <c:v>2.9376180000000002E-2</c:v>
                </c:pt>
                <c:pt idx="62856">
                  <c:v>3.2796270000000002E-2</c:v>
                </c:pt>
                <c:pt idx="62857">
                  <c:v>3.6216489999999997E-2</c:v>
                </c:pt>
                <c:pt idx="62858">
                  <c:v>3.9636709999999999E-2</c:v>
                </c:pt>
                <c:pt idx="62859">
                  <c:v>4.3056990000000003E-2</c:v>
                </c:pt>
                <c:pt idx="62860">
                  <c:v>4.6477299999999999E-2</c:v>
                </c:pt>
                <c:pt idx="62861">
                  <c:v>4.989764E-2</c:v>
                </c:pt>
                <c:pt idx="62862">
                  <c:v>5.3317969999999999E-2</c:v>
                </c:pt>
                <c:pt idx="62863">
                  <c:v>5.6738869999999997E-2</c:v>
                </c:pt>
                <c:pt idx="62864">
                  <c:v>6.016001E-2</c:v>
                </c:pt>
                <c:pt idx="62865">
                  <c:v>6.3581650000000003E-2</c:v>
                </c:pt>
                <c:pt idx="62866">
                  <c:v>6.7002980000000004E-2</c:v>
                </c:pt>
                <c:pt idx="62867">
                  <c:v>7.0409479999999997E-2</c:v>
                </c:pt>
                <c:pt idx="62868">
                  <c:v>7.3817659999999993E-2</c:v>
                </c:pt>
                <c:pt idx="62869">
                  <c:v>7.7230599999999996E-2</c:v>
                </c:pt>
                <c:pt idx="62870">
                  <c:v>8.0646949999999995E-2</c:v>
                </c:pt>
                <c:pt idx="62871">
                  <c:v>8.4064630000000001E-2</c:v>
                </c:pt>
                <c:pt idx="62872">
                  <c:v>8.74833E-2</c:v>
                </c:pt>
                <c:pt idx="62873">
                  <c:v>9.0902730000000001E-2</c:v>
                </c:pt>
                <c:pt idx="62874">
                  <c:v>9.4322699999999995E-2</c:v>
                </c:pt>
                <c:pt idx="62875">
                  <c:v>9.774207E-2</c:v>
                </c:pt>
                <c:pt idx="62876">
                  <c:v>0.1011609</c:v>
                </c:pt>
                <c:pt idx="62877">
                  <c:v>0.1045806</c:v>
                </c:pt>
                <c:pt idx="62878">
                  <c:v>0.10799980000000001</c:v>
                </c:pt>
                <c:pt idx="62879">
                  <c:v>0.1114175</c:v>
                </c:pt>
                <c:pt idx="62880">
                  <c:v>0.1148356</c:v>
                </c:pt>
                <c:pt idx="62881">
                  <c:v>0.1182539</c:v>
                </c:pt>
                <c:pt idx="62882">
                  <c:v>0.121669</c:v>
                </c:pt>
                <c:pt idx="62883">
                  <c:v>0.1250888</c:v>
                </c:pt>
                <c:pt idx="62884">
                  <c:v>0.12850800000000001</c:v>
                </c:pt>
                <c:pt idx="62885">
                  <c:v>0.13192680000000001</c:v>
                </c:pt>
                <c:pt idx="62886">
                  <c:v>0.13534599999999999</c:v>
                </c:pt>
                <c:pt idx="62887">
                  <c:v>0.138766</c:v>
                </c:pt>
                <c:pt idx="62888">
                  <c:v>0.14218529999999999</c:v>
                </c:pt>
                <c:pt idx="62889">
                  <c:v>0.14560490000000001</c:v>
                </c:pt>
                <c:pt idx="62890">
                  <c:v>0.1490243</c:v>
                </c:pt>
                <c:pt idx="62891">
                  <c:v>0.152444</c:v>
                </c:pt>
                <c:pt idx="62892">
                  <c:v>0.15586359999999999</c:v>
                </c:pt>
                <c:pt idx="62893">
                  <c:v>0.15928320000000001</c:v>
                </c:pt>
                <c:pt idx="62894">
                  <c:v>0.1627025</c:v>
                </c:pt>
                <c:pt idx="62895">
                  <c:v>0.16612060000000001</c:v>
                </c:pt>
                <c:pt idx="62896">
                  <c:v>0.1695393</c:v>
                </c:pt>
                <c:pt idx="62897">
                  <c:v>0.17295779999999999</c:v>
                </c:pt>
                <c:pt idx="62898">
                  <c:v>0.17637649999999999</c:v>
                </c:pt>
                <c:pt idx="62899">
                  <c:v>0.17979600000000001</c:v>
                </c:pt>
                <c:pt idx="62900">
                  <c:v>0.18321609999999999</c:v>
                </c:pt>
                <c:pt idx="62901">
                  <c:v>0.186636</c:v>
                </c:pt>
                <c:pt idx="62902">
                  <c:v>0.1900567</c:v>
                </c:pt>
                <c:pt idx="62903">
                  <c:v>0.1934777</c:v>
                </c:pt>
                <c:pt idx="62904">
                  <c:v>0.1968984</c:v>
                </c:pt>
                <c:pt idx="62905">
                  <c:v>0.20031979999999999</c:v>
                </c:pt>
                <c:pt idx="62906">
                  <c:v>0.20374159999999999</c:v>
                </c:pt>
                <c:pt idx="62907">
                  <c:v>0.20716370000000001</c:v>
                </c:pt>
                <c:pt idx="62908">
                  <c:v>0.21058660000000001</c:v>
                </c:pt>
                <c:pt idx="62909">
                  <c:v>0.21401010000000001</c:v>
                </c:pt>
                <c:pt idx="62910">
                  <c:v>0.21743319999999999</c:v>
                </c:pt>
                <c:pt idx="62911">
                  <c:v>0.22085650000000001</c:v>
                </c:pt>
                <c:pt idx="62912">
                  <c:v>0.2242797</c:v>
                </c:pt>
                <c:pt idx="62913">
                  <c:v>0.22770270000000001</c:v>
                </c:pt>
                <c:pt idx="62914">
                  <c:v>0.23112489999999999</c:v>
                </c:pt>
                <c:pt idx="62915">
                  <c:v>0.2345477</c:v>
                </c:pt>
                <c:pt idx="62916">
                  <c:v>0.23796880000000001</c:v>
                </c:pt>
                <c:pt idx="62917">
                  <c:v>0.24138760000000001</c:v>
                </c:pt>
                <c:pt idx="62918">
                  <c:v>0.24480650000000001</c:v>
                </c:pt>
                <c:pt idx="62919">
                  <c:v>0.2482174</c:v>
                </c:pt>
                <c:pt idx="62920">
                  <c:v>0.25163350000000001</c:v>
                </c:pt>
                <c:pt idx="62921">
                  <c:v>0.25504909999999997</c:v>
                </c:pt>
                <c:pt idx="62922">
                  <c:v>0.25846590000000003</c:v>
                </c:pt>
                <c:pt idx="62923">
                  <c:v>0.26188479999999997</c:v>
                </c:pt>
                <c:pt idx="62924">
                  <c:v>0.26530300000000001</c:v>
                </c:pt>
                <c:pt idx="62925">
                  <c:v>0.26872010000000002</c:v>
                </c:pt>
                <c:pt idx="62926">
                  <c:v>0.27213939999999998</c:v>
                </c:pt>
                <c:pt idx="62927">
                  <c:v>0.2755591</c:v>
                </c:pt>
                <c:pt idx="62928">
                  <c:v>0.27897359999999999</c:v>
                </c:pt>
                <c:pt idx="62929">
                  <c:v>0.28239219999999998</c:v>
                </c:pt>
                <c:pt idx="62930">
                  <c:v>0.28581079999999998</c:v>
                </c:pt>
                <c:pt idx="62931">
                  <c:v>0.28922999999999999</c:v>
                </c:pt>
                <c:pt idx="62932">
                  <c:v>0.29265010000000002</c:v>
                </c:pt>
                <c:pt idx="62933">
                  <c:v>0.29607090000000003</c:v>
                </c:pt>
                <c:pt idx="62934">
                  <c:v>0.29949170000000003</c:v>
                </c:pt>
                <c:pt idx="62935">
                  <c:v>0.30291390000000001</c:v>
                </c:pt>
                <c:pt idx="62936">
                  <c:v>0.30633589999999999</c:v>
                </c:pt>
                <c:pt idx="62937">
                  <c:v>0.30975809999999998</c:v>
                </c:pt>
                <c:pt idx="62938">
                  <c:v>0.31318010000000002</c:v>
                </c:pt>
                <c:pt idx="62939">
                  <c:v>0.3166023</c:v>
                </c:pt>
                <c:pt idx="62940">
                  <c:v>0.320025</c:v>
                </c:pt>
                <c:pt idx="62941">
                  <c:v>0.32344820000000002</c:v>
                </c:pt>
                <c:pt idx="62942">
                  <c:v>0.32687100000000002</c:v>
                </c:pt>
                <c:pt idx="62943">
                  <c:v>0.33029399999999998</c:v>
                </c:pt>
                <c:pt idx="62944">
                  <c:v>0.33371780000000001</c:v>
                </c:pt>
                <c:pt idx="62945">
                  <c:v>0.33714189999999999</c:v>
                </c:pt>
                <c:pt idx="62946">
                  <c:v>0.3405668</c:v>
                </c:pt>
                <c:pt idx="62947">
                  <c:v>0.34399180000000001</c:v>
                </c:pt>
                <c:pt idx="62948">
                  <c:v>0.34741680000000003</c:v>
                </c:pt>
                <c:pt idx="62949">
                  <c:v>0.3508424</c:v>
                </c:pt>
                <c:pt idx="62950">
                  <c:v>0.35426790000000002</c:v>
                </c:pt>
                <c:pt idx="62951">
                  <c:v>0.35769329999999999</c:v>
                </c:pt>
                <c:pt idx="62952">
                  <c:v>0.36112349999999999</c:v>
                </c:pt>
                <c:pt idx="62953">
                  <c:v>0.36455090000000001</c:v>
                </c:pt>
                <c:pt idx="62954">
                  <c:v>0.36797679999999999</c:v>
                </c:pt>
                <c:pt idx="62955">
                  <c:v>0.37140099999999998</c:v>
                </c:pt>
                <c:pt idx="62956">
                  <c:v>0.37482529999999997</c:v>
                </c:pt>
                <c:pt idx="62957">
                  <c:v>0.37825029999999998</c:v>
                </c:pt>
                <c:pt idx="62958">
                  <c:v>0.38167380000000001</c:v>
                </c:pt>
                <c:pt idx="62959">
                  <c:v>0.38509700000000002</c:v>
                </c:pt>
                <c:pt idx="62960">
                  <c:v>0.38852189999999998</c:v>
                </c:pt>
                <c:pt idx="62961">
                  <c:v>0.3919474</c:v>
                </c:pt>
                <c:pt idx="62962">
                  <c:v>0.39536900000000003</c:v>
                </c:pt>
                <c:pt idx="62963">
                  <c:v>0.3987928</c:v>
                </c:pt>
                <c:pt idx="62964">
                  <c:v>0.40221770000000001</c:v>
                </c:pt>
                <c:pt idx="62965">
                  <c:v>0.40564139999999999</c:v>
                </c:pt>
                <c:pt idx="62966">
                  <c:v>0.40906500000000001</c:v>
                </c:pt>
                <c:pt idx="62967">
                  <c:v>0.41248899999999999</c:v>
                </c:pt>
                <c:pt idx="62968">
                  <c:v>0.41591410000000001</c:v>
                </c:pt>
                <c:pt idx="62969">
                  <c:v>0.41933920000000002</c:v>
                </c:pt>
                <c:pt idx="62970">
                  <c:v>0.42276279999999999</c:v>
                </c:pt>
                <c:pt idx="62971">
                  <c:v>0.4261877</c:v>
                </c:pt>
                <c:pt idx="62972">
                  <c:v>0.42961460000000001</c:v>
                </c:pt>
                <c:pt idx="62973">
                  <c:v>0.4330425</c:v>
                </c:pt>
                <c:pt idx="62974">
                  <c:v>0.43647069999999999</c:v>
                </c:pt>
                <c:pt idx="62975">
                  <c:v>0.43990010000000002</c:v>
                </c:pt>
                <c:pt idx="62976">
                  <c:v>0.44332899999999997</c:v>
                </c:pt>
                <c:pt idx="62977">
                  <c:v>0.44675819999999999</c:v>
                </c:pt>
                <c:pt idx="62978">
                  <c:v>0.45018849999999999</c:v>
                </c:pt>
                <c:pt idx="62979">
                  <c:v>0.4536191</c:v>
                </c:pt>
                <c:pt idx="62980">
                  <c:v>0.4570497</c:v>
                </c:pt>
                <c:pt idx="62981">
                  <c:v>0.46048139999999999</c:v>
                </c:pt>
                <c:pt idx="62982">
                  <c:v>0.46391329999999997</c:v>
                </c:pt>
                <c:pt idx="62983">
                  <c:v>0.46734589999999998</c:v>
                </c:pt>
                <c:pt idx="62984">
                  <c:v>0.47077960000000002</c:v>
                </c:pt>
                <c:pt idx="62985">
                  <c:v>0.47421479999999999</c:v>
                </c:pt>
                <c:pt idx="62986">
                  <c:v>0.47765099999999999</c:v>
                </c:pt>
                <c:pt idx="62987">
                  <c:v>0.48108810000000002</c:v>
                </c:pt>
                <c:pt idx="62988">
                  <c:v>0.48452499999999998</c:v>
                </c:pt>
                <c:pt idx="62989">
                  <c:v>0.4879638</c:v>
                </c:pt>
                <c:pt idx="62990">
                  <c:v>0.49140020000000001</c:v>
                </c:pt>
                <c:pt idx="62991">
                  <c:v>0.49483779999999999</c:v>
                </c:pt>
                <c:pt idx="62992">
                  <c:v>0.49827510000000003</c:v>
                </c:pt>
                <c:pt idx="62993">
                  <c:v>0.50171140000000003</c:v>
                </c:pt>
                <c:pt idx="62994">
                  <c:v>0.50514959999999998</c:v>
                </c:pt>
                <c:pt idx="62995">
                  <c:v>0.5085866</c:v>
                </c:pt>
                <c:pt idx="62996">
                  <c:v>0.51202599999999998</c:v>
                </c:pt>
                <c:pt idx="62997">
                  <c:v>0.51546530000000002</c:v>
                </c:pt>
                <c:pt idx="62998">
                  <c:v>0.51890650000000005</c:v>
                </c:pt>
                <c:pt idx="62999">
                  <c:v>0.52234740000000002</c:v>
                </c:pt>
                <c:pt idx="63000">
                  <c:v>0.52578879999999995</c:v>
                </c:pt>
                <c:pt idx="63001">
                  <c:v>0.52923100000000001</c:v>
                </c:pt>
                <c:pt idx="63002">
                  <c:v>0.5326729</c:v>
                </c:pt>
                <c:pt idx="63003">
                  <c:v>0.53611509999999996</c:v>
                </c:pt>
                <c:pt idx="63004">
                  <c:v>0.53955660000000005</c:v>
                </c:pt>
                <c:pt idx="63005">
                  <c:v>0.54299629999999999</c:v>
                </c:pt>
                <c:pt idx="63006">
                  <c:v>0.54643629999999999</c:v>
                </c:pt>
                <c:pt idx="63007">
                  <c:v>0.54987629999999998</c:v>
                </c:pt>
                <c:pt idx="63008">
                  <c:v>0.55331770000000002</c:v>
                </c:pt>
                <c:pt idx="63009">
                  <c:v>0.55676000000000003</c:v>
                </c:pt>
                <c:pt idx="63010">
                  <c:v>0.56020150000000002</c:v>
                </c:pt>
                <c:pt idx="63011">
                  <c:v>0.56364219999999998</c:v>
                </c:pt>
                <c:pt idx="63012">
                  <c:v>0.56708409999999998</c:v>
                </c:pt>
                <c:pt idx="63013">
                  <c:v>0.57052480000000005</c:v>
                </c:pt>
                <c:pt idx="63014">
                  <c:v>0.57396530000000001</c:v>
                </c:pt>
                <c:pt idx="63015">
                  <c:v>0.57740599999999997</c:v>
                </c:pt>
                <c:pt idx="63016">
                  <c:v>0.58084970000000002</c:v>
                </c:pt>
                <c:pt idx="63017">
                  <c:v>0.58429260000000005</c:v>
                </c:pt>
                <c:pt idx="63018">
                  <c:v>0.58773370000000003</c:v>
                </c:pt>
                <c:pt idx="63019">
                  <c:v>0.59117379999999997</c:v>
                </c:pt>
                <c:pt idx="63020">
                  <c:v>0.59461450000000005</c:v>
                </c:pt>
                <c:pt idx="63021">
                  <c:v>0.59805520000000001</c:v>
                </c:pt>
                <c:pt idx="63022">
                  <c:v>0.60149589999999997</c:v>
                </c:pt>
                <c:pt idx="63023">
                  <c:v>0.60486910000000005</c:v>
                </c:pt>
                <c:pt idx="63024">
                  <c:v>0.60824710000000004</c:v>
                </c:pt>
                <c:pt idx="63025">
                  <c:v>0.61160769999999998</c:v>
                </c:pt>
                <c:pt idx="63026">
                  <c:v>0.61499800000000004</c:v>
                </c:pt>
                <c:pt idx="63027">
                  <c:v>0.61840439999999997</c:v>
                </c:pt>
                <c:pt idx="63028">
                  <c:v>0.6218207</c:v>
                </c:pt>
                <c:pt idx="63029">
                  <c:v>0.6252434</c:v>
                </c:pt>
                <c:pt idx="63030">
                  <c:v>0.62867280000000003</c:v>
                </c:pt>
                <c:pt idx="63031">
                  <c:v>0.63210690000000003</c:v>
                </c:pt>
                <c:pt idx="63032">
                  <c:v>0.63554299999999997</c:v>
                </c:pt>
                <c:pt idx="63033">
                  <c:v>0.63898149999999998</c:v>
                </c:pt>
                <c:pt idx="63034">
                  <c:v>0.64242080000000001</c:v>
                </c:pt>
                <c:pt idx="63035">
                  <c:v>0.64586149999999998</c:v>
                </c:pt>
                <c:pt idx="63036">
                  <c:v>0.64930299999999996</c:v>
                </c:pt>
                <c:pt idx="63037">
                  <c:v>0.6527442</c:v>
                </c:pt>
                <c:pt idx="63038">
                  <c:v>0.65618690000000002</c:v>
                </c:pt>
                <c:pt idx="63039">
                  <c:v>0.65962929999999997</c:v>
                </c:pt>
                <c:pt idx="63040">
                  <c:v>0.66307190000000005</c:v>
                </c:pt>
                <c:pt idx="63041">
                  <c:v>0.66651260000000001</c:v>
                </c:pt>
                <c:pt idx="63042">
                  <c:v>0.66995320000000003</c:v>
                </c:pt>
                <c:pt idx="63043">
                  <c:v>0.67339599999999999</c:v>
                </c:pt>
                <c:pt idx="63044">
                  <c:v>0.67683990000000005</c:v>
                </c:pt>
                <c:pt idx="63045">
                  <c:v>0.68028379999999999</c:v>
                </c:pt>
                <c:pt idx="63046">
                  <c:v>0.683728</c:v>
                </c:pt>
                <c:pt idx="63047">
                  <c:v>0.68717329999999999</c:v>
                </c:pt>
                <c:pt idx="63048">
                  <c:v>0.69061910000000004</c:v>
                </c:pt>
                <c:pt idx="63049">
                  <c:v>0.69406559999999995</c:v>
                </c:pt>
                <c:pt idx="63050">
                  <c:v>0.69751169999999996</c:v>
                </c:pt>
                <c:pt idx="63051">
                  <c:v>0.70095719999999995</c:v>
                </c:pt>
                <c:pt idx="63052">
                  <c:v>0.70440440000000004</c:v>
                </c:pt>
                <c:pt idx="63053">
                  <c:v>0.70785220000000004</c:v>
                </c:pt>
                <c:pt idx="63054">
                  <c:v>0.71129940000000003</c:v>
                </c:pt>
                <c:pt idx="63055">
                  <c:v>0.71474740000000003</c:v>
                </c:pt>
                <c:pt idx="63056">
                  <c:v>0.71819270000000002</c:v>
                </c:pt>
                <c:pt idx="63057">
                  <c:v>0.72163469999999996</c:v>
                </c:pt>
                <c:pt idx="63058">
                  <c:v>0.72508099999999998</c:v>
                </c:pt>
                <c:pt idx="63059">
                  <c:v>0.72852930000000005</c:v>
                </c:pt>
                <c:pt idx="63060">
                  <c:v>0.73197789999999996</c:v>
                </c:pt>
                <c:pt idx="63061">
                  <c:v>0.73542790000000002</c:v>
                </c:pt>
                <c:pt idx="63062">
                  <c:v>0.73887840000000005</c:v>
                </c:pt>
                <c:pt idx="63063">
                  <c:v>0.74233119999999997</c:v>
                </c:pt>
                <c:pt idx="63064">
                  <c:v>0.74578009999999995</c:v>
                </c:pt>
                <c:pt idx="63065">
                  <c:v>0.74922900000000003</c:v>
                </c:pt>
                <c:pt idx="63066">
                  <c:v>0.75267740000000005</c:v>
                </c:pt>
                <c:pt idx="63067">
                  <c:v>0.75616910000000004</c:v>
                </c:pt>
                <c:pt idx="63068">
                  <c:v>0.75961400000000001</c:v>
                </c:pt>
                <c:pt idx="63069">
                  <c:v>0.76304810000000001</c:v>
                </c:pt>
                <c:pt idx="63070">
                  <c:v>0.7664898</c:v>
                </c:pt>
                <c:pt idx="63071">
                  <c:v>0.76993020000000001</c:v>
                </c:pt>
                <c:pt idx="63072">
                  <c:v>0.77337069999999997</c:v>
                </c:pt>
                <c:pt idx="63073">
                  <c:v>0.77681330000000004</c:v>
                </c:pt>
                <c:pt idx="63074">
                  <c:v>0.78025849999999997</c:v>
                </c:pt>
                <c:pt idx="63075">
                  <c:v>0.78370580000000001</c:v>
                </c:pt>
                <c:pt idx="63076">
                  <c:v>0.7871532</c:v>
                </c:pt>
                <c:pt idx="63077">
                  <c:v>0.790601</c:v>
                </c:pt>
                <c:pt idx="63078">
                  <c:v>0.79404770000000002</c:v>
                </c:pt>
                <c:pt idx="63079">
                  <c:v>0.79749550000000002</c:v>
                </c:pt>
                <c:pt idx="63080">
                  <c:v>0.8009444</c:v>
                </c:pt>
                <c:pt idx="63081">
                  <c:v>0.80439349999999998</c:v>
                </c:pt>
                <c:pt idx="63082">
                  <c:v>0.80784239999999996</c:v>
                </c:pt>
                <c:pt idx="63083">
                  <c:v>0.81129030000000002</c:v>
                </c:pt>
                <c:pt idx="63084">
                  <c:v>0.81473700000000004</c:v>
                </c:pt>
                <c:pt idx="63085">
                  <c:v>0.81818290000000005</c:v>
                </c:pt>
                <c:pt idx="63086">
                  <c:v>0.82162900000000005</c:v>
                </c:pt>
                <c:pt idx="63087">
                  <c:v>0.82507509999999995</c:v>
                </c:pt>
                <c:pt idx="63088">
                  <c:v>0.82852289999999995</c:v>
                </c:pt>
                <c:pt idx="63089">
                  <c:v>0.83196890000000001</c:v>
                </c:pt>
                <c:pt idx="63090">
                  <c:v>0.83541350000000003</c:v>
                </c:pt>
                <c:pt idx="63091">
                  <c:v>0.83885560000000003</c:v>
                </c:pt>
                <c:pt idx="63092">
                  <c:v>0.8422965</c:v>
                </c:pt>
                <c:pt idx="63093">
                  <c:v>0.84573659999999995</c:v>
                </c:pt>
                <c:pt idx="63094">
                  <c:v>0.84917529999999997</c:v>
                </c:pt>
                <c:pt idx="63095">
                  <c:v>0.85261339999999997</c:v>
                </c:pt>
                <c:pt idx="63096">
                  <c:v>0.85605160000000002</c:v>
                </c:pt>
                <c:pt idx="63097">
                  <c:v>0.85948990000000003</c:v>
                </c:pt>
                <c:pt idx="63098">
                  <c:v>0.86292340000000001</c:v>
                </c:pt>
                <c:pt idx="63099">
                  <c:v>0.86635269999999998</c:v>
                </c:pt>
                <c:pt idx="63100">
                  <c:v>0.86978140000000004</c:v>
                </c:pt>
                <c:pt idx="63101">
                  <c:v>0.87321199999999999</c:v>
                </c:pt>
                <c:pt idx="63102">
                  <c:v>0.87663829999999998</c:v>
                </c:pt>
                <c:pt idx="63103">
                  <c:v>0.88006790000000001</c:v>
                </c:pt>
                <c:pt idx="63104">
                  <c:v>0.88349650000000002</c:v>
                </c:pt>
                <c:pt idx="63105">
                  <c:v>0.88692510000000002</c:v>
                </c:pt>
                <c:pt idx="63106">
                  <c:v>0.89035089999999995</c:v>
                </c:pt>
                <c:pt idx="63107">
                  <c:v>0.89377740000000006</c:v>
                </c:pt>
                <c:pt idx="63108">
                  <c:v>0.89720290000000003</c:v>
                </c:pt>
                <c:pt idx="63109">
                  <c:v>0.90062980000000004</c:v>
                </c:pt>
                <c:pt idx="63110">
                  <c:v>0.9040551</c:v>
                </c:pt>
                <c:pt idx="63111">
                  <c:v>0.90747860000000002</c:v>
                </c:pt>
                <c:pt idx="63112">
                  <c:v>0.91090210000000005</c:v>
                </c:pt>
                <c:pt idx="63113">
                  <c:v>0.91432590000000002</c:v>
                </c:pt>
                <c:pt idx="63114">
                  <c:v>0.91774770000000006</c:v>
                </c:pt>
                <c:pt idx="63115">
                  <c:v>0.92117009999999999</c:v>
                </c:pt>
                <c:pt idx="63116">
                  <c:v>0.92458899999999999</c:v>
                </c:pt>
                <c:pt idx="63117">
                  <c:v>0.92800649999999996</c:v>
                </c:pt>
                <c:pt idx="63118">
                  <c:v>0.93142449999999999</c:v>
                </c:pt>
                <c:pt idx="63119">
                  <c:v>0.93484259999999997</c:v>
                </c:pt>
                <c:pt idx="63120">
                  <c:v>0.93825919999999996</c:v>
                </c:pt>
                <c:pt idx="63121">
                  <c:v>0.9416776</c:v>
                </c:pt>
                <c:pt idx="63122">
                  <c:v>0.94509399999999999</c:v>
                </c:pt>
                <c:pt idx="63123">
                  <c:v>0.9485093</c:v>
                </c:pt>
                <c:pt idx="63124">
                  <c:v>0.95192679999999996</c:v>
                </c:pt>
                <c:pt idx="63125">
                  <c:v>0.95534140000000001</c:v>
                </c:pt>
                <c:pt idx="63126">
                  <c:v>0.95875790000000005</c:v>
                </c:pt>
                <c:pt idx="63127">
                  <c:v>0.96217439999999999</c:v>
                </c:pt>
                <c:pt idx="63128">
                  <c:v>0.9655899</c:v>
                </c:pt>
                <c:pt idx="63129">
                  <c:v>0.96900640000000005</c:v>
                </c:pt>
                <c:pt idx="63130">
                  <c:v>0.97242079999999997</c:v>
                </c:pt>
                <c:pt idx="63131">
                  <c:v>0.97583589999999998</c:v>
                </c:pt>
                <c:pt idx="63132">
                  <c:v>0.97924999999999995</c:v>
                </c:pt>
                <c:pt idx="63133">
                  <c:v>0.98266450000000005</c:v>
                </c:pt>
                <c:pt idx="63134">
                  <c:v>0.9860778</c:v>
                </c:pt>
                <c:pt idx="63135">
                  <c:v>0.98949030000000004</c:v>
                </c:pt>
                <c:pt idx="63136">
                  <c:v>0.99290290000000003</c:v>
                </c:pt>
                <c:pt idx="63137">
                  <c:v>0.99631550000000002</c:v>
                </c:pt>
                <c:pt idx="63138">
                  <c:v>0.99972689999999997</c:v>
                </c:pt>
                <c:pt idx="63139">
                  <c:v>1.0031410000000001</c:v>
                </c:pt>
                <c:pt idx="63140">
                  <c:v>1.0065519999999999</c:v>
                </c:pt>
                <c:pt idx="63141">
                  <c:v>1.0099629999999999</c:v>
                </c:pt>
                <c:pt idx="63142">
                  <c:v>1.0133749999999999</c:v>
                </c:pt>
                <c:pt idx="63143">
                  <c:v>1.016788</c:v>
                </c:pt>
                <c:pt idx="63144">
                  <c:v>1.0202</c:v>
                </c:pt>
                <c:pt idx="63145">
                  <c:v>1.0236149999999999</c:v>
                </c:pt>
                <c:pt idx="63146">
                  <c:v>1.0270280000000001</c:v>
                </c:pt>
                <c:pt idx="63147">
                  <c:v>1.0304439999999999</c:v>
                </c:pt>
                <c:pt idx="63148">
                  <c:v>1.0338590000000001</c:v>
                </c:pt>
                <c:pt idx="63149">
                  <c:v>1.0372729999999999</c:v>
                </c:pt>
                <c:pt idx="63150">
                  <c:v>1.0406869999999999</c:v>
                </c:pt>
                <c:pt idx="63151">
                  <c:v>1.0441009999999999</c:v>
                </c:pt>
                <c:pt idx="63152">
                  <c:v>1.0475140000000001</c:v>
                </c:pt>
                <c:pt idx="63153">
                  <c:v>1.0509280000000001</c:v>
                </c:pt>
                <c:pt idx="63154">
                  <c:v>1.0543419999999999</c:v>
                </c:pt>
                <c:pt idx="63155">
                  <c:v>1.0577559999999999</c:v>
                </c:pt>
                <c:pt idx="63156">
                  <c:v>1.0611710000000001</c:v>
                </c:pt>
                <c:pt idx="63157">
                  <c:v>1.064586</c:v>
                </c:pt>
                <c:pt idx="63158">
                  <c:v>1.0680000000000001</c:v>
                </c:pt>
                <c:pt idx="63159">
                  <c:v>1.0714129999999999</c:v>
                </c:pt>
                <c:pt idx="63160">
                  <c:v>1.0748249999999999</c:v>
                </c:pt>
                <c:pt idx="63161">
                  <c:v>1.078238</c:v>
                </c:pt>
                <c:pt idx="63162">
                  <c:v>1.0816520000000001</c:v>
                </c:pt>
                <c:pt idx="63163">
                  <c:v>1.0850649999999999</c:v>
                </c:pt>
                <c:pt idx="63164">
                  <c:v>1.0884780000000001</c:v>
                </c:pt>
                <c:pt idx="63165">
                  <c:v>1.0918909999999999</c:v>
                </c:pt>
                <c:pt idx="63166">
                  <c:v>1.0953029999999999</c:v>
                </c:pt>
                <c:pt idx="63167">
                  <c:v>1.098714</c:v>
                </c:pt>
                <c:pt idx="63168">
                  <c:v>1.102125</c:v>
                </c:pt>
                <c:pt idx="63169">
                  <c:v>1.105537</c:v>
                </c:pt>
                <c:pt idx="63170">
                  <c:v>1.108948</c:v>
                </c:pt>
                <c:pt idx="63171">
                  <c:v>1.1123609999999999</c:v>
                </c:pt>
                <c:pt idx="63172">
                  <c:v>1.115774</c:v>
                </c:pt>
                <c:pt idx="63173">
                  <c:v>1.1191850000000001</c:v>
                </c:pt>
                <c:pt idx="63174">
                  <c:v>1.1226020000000001</c:v>
                </c:pt>
                <c:pt idx="63175">
                  <c:v>1.126007</c:v>
                </c:pt>
                <c:pt idx="63176">
                  <c:v>1.1294169999999999</c:v>
                </c:pt>
                <c:pt idx="63177">
                  <c:v>1.132827</c:v>
                </c:pt>
                <c:pt idx="63178">
                  <c:v>1.136236</c:v>
                </c:pt>
                <c:pt idx="63179">
                  <c:v>1.139645</c:v>
                </c:pt>
                <c:pt idx="63180">
                  <c:v>1.1430530000000001</c:v>
                </c:pt>
                <c:pt idx="63181">
                  <c:v>1.14646</c:v>
                </c:pt>
                <c:pt idx="63182">
                  <c:v>1.1498630000000001</c:v>
                </c:pt>
                <c:pt idx="63183">
                  <c:v>1.153267</c:v>
                </c:pt>
                <c:pt idx="63184">
                  <c:v>1.156671</c:v>
                </c:pt>
                <c:pt idx="63185">
                  <c:v>1.160075</c:v>
                </c:pt>
                <c:pt idx="63186">
                  <c:v>1.1634800000000001</c:v>
                </c:pt>
                <c:pt idx="63187">
                  <c:v>1.166885</c:v>
                </c:pt>
                <c:pt idx="63188">
                  <c:v>1.1702900000000001</c:v>
                </c:pt>
                <c:pt idx="63189">
                  <c:v>1.1736960000000001</c:v>
                </c:pt>
                <c:pt idx="63190">
                  <c:v>1.1771039999999999</c:v>
                </c:pt>
                <c:pt idx="63191">
                  <c:v>1.1805099999999999</c:v>
                </c:pt>
                <c:pt idx="63192">
                  <c:v>1.183916</c:v>
                </c:pt>
                <c:pt idx="63193">
                  <c:v>1.187322</c:v>
                </c:pt>
                <c:pt idx="63194">
                  <c:v>1.190728</c:v>
                </c:pt>
                <c:pt idx="63195">
                  <c:v>1.194132</c:v>
                </c:pt>
                <c:pt idx="63196">
                  <c:v>1.1975370000000001</c:v>
                </c:pt>
                <c:pt idx="63197">
                  <c:v>1.200941</c:v>
                </c:pt>
                <c:pt idx="63198">
                  <c:v>1.2043459999999999</c:v>
                </c:pt>
                <c:pt idx="63199">
                  <c:v>1.207751</c:v>
                </c:pt>
                <c:pt idx="63200">
                  <c:v>1.2111559999999999</c:v>
                </c:pt>
                <c:pt idx="63201">
                  <c:v>1.214561</c:v>
                </c:pt>
                <c:pt idx="63202">
                  <c:v>1.217967</c:v>
                </c:pt>
                <c:pt idx="63203">
                  <c:v>1.2213689999999999</c:v>
                </c:pt>
                <c:pt idx="63204">
                  <c:v>1.224772</c:v>
                </c:pt>
                <c:pt idx="63205">
                  <c:v>1.2281759999999999</c:v>
                </c:pt>
                <c:pt idx="63206">
                  <c:v>1.2315780000000001</c:v>
                </c:pt>
                <c:pt idx="63207">
                  <c:v>1.234977</c:v>
                </c:pt>
                <c:pt idx="63208">
                  <c:v>1.238378</c:v>
                </c:pt>
                <c:pt idx="63209">
                  <c:v>1.2417819999999999</c:v>
                </c:pt>
                <c:pt idx="63210">
                  <c:v>1.2451829999999999</c:v>
                </c:pt>
                <c:pt idx="63211">
                  <c:v>1.248583</c:v>
                </c:pt>
                <c:pt idx="63212">
                  <c:v>1.251984</c:v>
                </c:pt>
                <c:pt idx="63213">
                  <c:v>1.2553840000000001</c:v>
                </c:pt>
                <c:pt idx="63214">
                  <c:v>1.258783</c:v>
                </c:pt>
                <c:pt idx="63215">
                  <c:v>1.2621830000000001</c:v>
                </c:pt>
                <c:pt idx="63216">
                  <c:v>1.265585</c:v>
                </c:pt>
                <c:pt idx="63217">
                  <c:v>1.2689870000000001</c:v>
                </c:pt>
                <c:pt idx="63218">
                  <c:v>1.272389</c:v>
                </c:pt>
                <c:pt idx="63219">
                  <c:v>1.2757879999999999</c:v>
                </c:pt>
                <c:pt idx="63220">
                  <c:v>1.279188</c:v>
                </c:pt>
                <c:pt idx="63221">
                  <c:v>1.282589</c:v>
                </c:pt>
                <c:pt idx="63222">
                  <c:v>1.2859879999999999</c:v>
                </c:pt>
                <c:pt idx="63223">
                  <c:v>1.289388</c:v>
                </c:pt>
                <c:pt idx="63224">
                  <c:v>1.292789</c:v>
                </c:pt>
                <c:pt idx="63225">
                  <c:v>1.29619</c:v>
                </c:pt>
                <c:pt idx="63226">
                  <c:v>1.29959</c:v>
                </c:pt>
                <c:pt idx="63227">
                  <c:v>1.302991</c:v>
                </c:pt>
                <c:pt idx="63228">
                  <c:v>1.3063910000000001</c:v>
                </c:pt>
                <c:pt idx="63229">
                  <c:v>1.3097920000000001</c:v>
                </c:pt>
                <c:pt idx="63230">
                  <c:v>1.313194</c:v>
                </c:pt>
                <c:pt idx="63231">
                  <c:v>1.316592</c:v>
                </c:pt>
                <c:pt idx="63232">
                  <c:v>1.31999</c:v>
                </c:pt>
                <c:pt idx="63233">
                  <c:v>1.3233889999999999</c:v>
                </c:pt>
                <c:pt idx="63234">
                  <c:v>1.3267880000000001</c:v>
                </c:pt>
                <c:pt idx="63235">
                  <c:v>1.330187</c:v>
                </c:pt>
                <c:pt idx="63236">
                  <c:v>1.3335840000000001</c:v>
                </c:pt>
                <c:pt idx="63237">
                  <c:v>1.336981</c:v>
                </c:pt>
                <c:pt idx="63238">
                  <c:v>1.3403799999999999</c:v>
                </c:pt>
                <c:pt idx="63239">
                  <c:v>1.34378</c:v>
                </c:pt>
                <c:pt idx="63240">
                  <c:v>1.347178</c:v>
                </c:pt>
                <c:pt idx="63241">
                  <c:v>1.3505769999999999</c:v>
                </c:pt>
                <c:pt idx="63242">
                  <c:v>1.3539760000000001</c:v>
                </c:pt>
                <c:pt idx="63243">
                  <c:v>1.357375</c:v>
                </c:pt>
                <c:pt idx="63244">
                  <c:v>1.3607739999999999</c:v>
                </c:pt>
                <c:pt idx="63245">
                  <c:v>1.364174</c:v>
                </c:pt>
                <c:pt idx="63246">
                  <c:v>1.3675729999999999</c:v>
                </c:pt>
                <c:pt idx="63247">
                  <c:v>1.370973</c:v>
                </c:pt>
                <c:pt idx="63248">
                  <c:v>1.3743719999999999</c:v>
                </c:pt>
                <c:pt idx="63249">
                  <c:v>1.3777710000000001</c:v>
                </c:pt>
                <c:pt idx="63250">
                  <c:v>1.38117</c:v>
                </c:pt>
                <c:pt idx="63251">
                  <c:v>1.3845700000000001</c:v>
                </c:pt>
                <c:pt idx="63252">
                  <c:v>1.387964</c:v>
                </c:pt>
                <c:pt idx="63253">
                  <c:v>1.3913629999999999</c:v>
                </c:pt>
                <c:pt idx="63254">
                  <c:v>1.3947609999999999</c:v>
                </c:pt>
                <c:pt idx="63255">
                  <c:v>1.3981600000000001</c:v>
                </c:pt>
                <c:pt idx="63256">
                  <c:v>1.401559</c:v>
                </c:pt>
                <c:pt idx="63257">
                  <c:v>1.4049560000000001</c:v>
                </c:pt>
                <c:pt idx="63258">
                  <c:v>1.4083540000000001</c:v>
                </c:pt>
                <c:pt idx="63259">
                  <c:v>1.411753</c:v>
                </c:pt>
                <c:pt idx="63260">
                  <c:v>1.415152</c:v>
                </c:pt>
                <c:pt idx="63261">
                  <c:v>1.41855</c:v>
                </c:pt>
                <c:pt idx="63262">
                  <c:v>1.4219489999999999</c:v>
                </c:pt>
                <c:pt idx="63263">
                  <c:v>1.4253480000000001</c:v>
                </c:pt>
                <c:pt idx="63264">
                  <c:v>1.428744</c:v>
                </c:pt>
                <c:pt idx="63265">
                  <c:v>1.4321440000000001</c:v>
                </c:pt>
                <c:pt idx="63266">
                  <c:v>1.4355439999999999</c:v>
                </c:pt>
                <c:pt idx="63267">
                  <c:v>1.4389430000000001</c:v>
                </c:pt>
                <c:pt idx="63268">
                  <c:v>1.4423429999999999</c:v>
                </c:pt>
                <c:pt idx="63269">
                  <c:v>1.445743</c:v>
                </c:pt>
                <c:pt idx="63270">
                  <c:v>1.4491419999999999</c:v>
                </c:pt>
                <c:pt idx="63271">
                  <c:v>1.452542</c:v>
                </c:pt>
                <c:pt idx="63272">
                  <c:v>1.4559409999999999</c:v>
                </c:pt>
                <c:pt idx="63273">
                  <c:v>1.4593400000000001</c:v>
                </c:pt>
                <c:pt idx="63274">
                  <c:v>1.4627380000000001</c:v>
                </c:pt>
                <c:pt idx="63275">
                  <c:v>1.4661379999999999</c:v>
                </c:pt>
                <c:pt idx="63276">
                  <c:v>1.4695370000000001</c:v>
                </c:pt>
                <c:pt idx="63277">
                  <c:v>1.472936</c:v>
                </c:pt>
                <c:pt idx="63278">
                  <c:v>1.476334</c:v>
                </c:pt>
                <c:pt idx="63279">
                  <c:v>1.479732</c:v>
                </c:pt>
                <c:pt idx="63280">
                  <c:v>1.4831240000000001</c:v>
                </c:pt>
                <c:pt idx="63281">
                  <c:v>1.4865189999999999</c:v>
                </c:pt>
                <c:pt idx="63282">
                  <c:v>1.4899150000000001</c:v>
                </c:pt>
                <c:pt idx="63283">
                  <c:v>1.4933099999999999</c:v>
                </c:pt>
                <c:pt idx="63284">
                  <c:v>1.4967060000000001</c:v>
                </c:pt>
                <c:pt idx="63285">
                  <c:v>1.500102</c:v>
                </c:pt>
                <c:pt idx="63286">
                  <c:v>1.503498</c:v>
                </c:pt>
                <c:pt idx="63287">
                  <c:v>1.506894</c:v>
                </c:pt>
                <c:pt idx="63288">
                  <c:v>1.5102899999999999</c:v>
                </c:pt>
                <c:pt idx="63289">
                  <c:v>1.5136860000000001</c:v>
                </c:pt>
                <c:pt idx="63290">
                  <c:v>1.5170840000000001</c:v>
                </c:pt>
                <c:pt idx="63291">
                  <c:v>1.5204800000000001</c:v>
                </c:pt>
                <c:pt idx="63292">
                  <c:v>1.5238769999999999</c:v>
                </c:pt>
                <c:pt idx="63293">
                  <c:v>1.527272</c:v>
                </c:pt>
                <c:pt idx="63294">
                  <c:v>1.53067</c:v>
                </c:pt>
                <c:pt idx="63295">
                  <c:v>1.5340670000000001</c:v>
                </c:pt>
                <c:pt idx="63296">
                  <c:v>1.5374620000000001</c:v>
                </c:pt>
                <c:pt idx="63297">
                  <c:v>1.540856</c:v>
                </c:pt>
                <c:pt idx="63298">
                  <c:v>1.544252</c:v>
                </c:pt>
                <c:pt idx="63299">
                  <c:v>1.54765</c:v>
                </c:pt>
                <c:pt idx="63300">
                  <c:v>1.5510459999999999</c:v>
                </c:pt>
                <c:pt idx="63301">
                  <c:v>1.554443</c:v>
                </c:pt>
                <c:pt idx="63302">
                  <c:v>1.557839</c:v>
                </c:pt>
                <c:pt idx="63303">
                  <c:v>1.5612360000000001</c:v>
                </c:pt>
                <c:pt idx="63304">
                  <c:v>1.5646329999999999</c:v>
                </c:pt>
                <c:pt idx="63305">
                  <c:v>1.56803</c:v>
                </c:pt>
                <c:pt idx="63306">
                  <c:v>1.5714269999999999</c:v>
                </c:pt>
                <c:pt idx="63307">
                  <c:v>1.574824</c:v>
                </c:pt>
                <c:pt idx="63308">
                  <c:v>1.578222</c:v>
                </c:pt>
                <c:pt idx="63309">
                  <c:v>1.58162</c:v>
                </c:pt>
                <c:pt idx="63310">
                  <c:v>1.5850169999999999</c:v>
                </c:pt>
                <c:pt idx="63311">
                  <c:v>1.588417</c:v>
                </c:pt>
                <c:pt idx="63312">
                  <c:v>1.5918129999999999</c:v>
                </c:pt>
                <c:pt idx="63313">
                  <c:v>1.5952109999999999</c:v>
                </c:pt>
                <c:pt idx="63314">
                  <c:v>1.598608</c:v>
                </c:pt>
                <c:pt idx="63315">
                  <c:v>1.602006</c:v>
                </c:pt>
                <c:pt idx="63316">
                  <c:v>1.6054029999999999</c:v>
                </c:pt>
                <c:pt idx="63317">
                  <c:v>1.6088009999999999</c:v>
                </c:pt>
                <c:pt idx="63318">
                  <c:v>1.612198</c:v>
                </c:pt>
                <c:pt idx="63319">
                  <c:v>1.6155919999999999</c:v>
                </c:pt>
                <c:pt idx="63320">
                  <c:v>1.618986</c:v>
                </c:pt>
                <c:pt idx="63321">
                  <c:v>1.6223810000000001</c:v>
                </c:pt>
                <c:pt idx="63322">
                  <c:v>1.6257779999999999</c:v>
                </c:pt>
                <c:pt idx="63323">
                  <c:v>1.6291819999999999</c:v>
                </c:pt>
                <c:pt idx="63324">
                  <c:v>1.632582</c:v>
                </c:pt>
                <c:pt idx="63325">
                  <c:v>1.6359790000000001</c:v>
                </c:pt>
                <c:pt idx="63326">
                  <c:v>1.6393759999999999</c:v>
                </c:pt>
                <c:pt idx="63327">
                  <c:v>1.6427750000000001</c:v>
                </c:pt>
                <c:pt idx="63328">
                  <c:v>1.6461730000000001</c:v>
                </c:pt>
                <c:pt idx="63329">
                  <c:v>1.6495709999999999</c:v>
                </c:pt>
                <c:pt idx="63330">
                  <c:v>1.652968</c:v>
                </c:pt>
                <c:pt idx="63331">
                  <c:v>1.6563650000000001</c:v>
                </c:pt>
                <c:pt idx="63332">
                  <c:v>1.659762</c:v>
                </c:pt>
                <c:pt idx="63333">
                  <c:v>1.6631590000000001</c:v>
                </c:pt>
                <c:pt idx="63334">
                  <c:v>1.666555</c:v>
                </c:pt>
                <c:pt idx="63335">
                  <c:v>1.669953</c:v>
                </c:pt>
                <c:pt idx="63336">
                  <c:v>1.6733499999999999</c:v>
                </c:pt>
                <c:pt idx="63337">
                  <c:v>1.6767460000000001</c:v>
                </c:pt>
                <c:pt idx="63338">
                  <c:v>1.6801429999999999</c:v>
                </c:pt>
                <c:pt idx="63339">
                  <c:v>1.683541</c:v>
                </c:pt>
                <c:pt idx="63340">
                  <c:v>1.686938</c:v>
                </c:pt>
                <c:pt idx="63341">
                  <c:v>1.6903360000000001</c:v>
                </c:pt>
                <c:pt idx="63342">
                  <c:v>1.6937329999999999</c:v>
                </c:pt>
                <c:pt idx="63343">
                  <c:v>1.6971290000000001</c:v>
                </c:pt>
                <c:pt idx="63344">
                  <c:v>1.700526</c:v>
                </c:pt>
                <c:pt idx="63345">
                  <c:v>1.7039219999999999</c:v>
                </c:pt>
                <c:pt idx="63346">
                  <c:v>1.707319</c:v>
                </c:pt>
                <c:pt idx="63347">
                  <c:v>1.7107140000000001</c:v>
                </c:pt>
                <c:pt idx="63348">
                  <c:v>1.7141029999999999</c:v>
                </c:pt>
                <c:pt idx="63349">
                  <c:v>1.7174860000000001</c:v>
                </c:pt>
                <c:pt idx="63350">
                  <c:v>1.7208749999999999</c:v>
                </c:pt>
                <c:pt idx="63351">
                  <c:v>1.7242660000000001</c:v>
                </c:pt>
                <c:pt idx="63352">
                  <c:v>1.72766</c:v>
                </c:pt>
                <c:pt idx="63353">
                  <c:v>1.7310540000000001</c:v>
                </c:pt>
                <c:pt idx="63354">
                  <c:v>1.7344489999999999</c:v>
                </c:pt>
                <c:pt idx="63355">
                  <c:v>1.7378439999999999</c:v>
                </c:pt>
                <c:pt idx="63356">
                  <c:v>1.7412380000000001</c:v>
                </c:pt>
                <c:pt idx="63357">
                  <c:v>1.7446349999999999</c:v>
                </c:pt>
                <c:pt idx="63358">
                  <c:v>1.7480309999999999</c:v>
                </c:pt>
                <c:pt idx="63359">
                  <c:v>1.751428</c:v>
                </c:pt>
                <c:pt idx="63360">
                  <c:v>1.7548239999999999</c:v>
                </c:pt>
                <c:pt idx="63361">
                  <c:v>1.758219</c:v>
                </c:pt>
                <c:pt idx="63362">
                  <c:v>1.761614</c:v>
                </c:pt>
                <c:pt idx="63363">
                  <c:v>1.7650090000000001</c:v>
                </c:pt>
                <c:pt idx="63364">
                  <c:v>1.768405</c:v>
                </c:pt>
                <c:pt idx="63365">
                  <c:v>1.7718</c:v>
                </c:pt>
                <c:pt idx="63366">
                  <c:v>1.7751969999999999</c:v>
                </c:pt>
                <c:pt idx="63367">
                  <c:v>1.778592</c:v>
                </c:pt>
                <c:pt idx="63368">
                  <c:v>1.781989</c:v>
                </c:pt>
                <c:pt idx="63369">
                  <c:v>1.7853859999999999</c:v>
                </c:pt>
                <c:pt idx="63370">
                  <c:v>1.788783</c:v>
                </c:pt>
                <c:pt idx="63371">
                  <c:v>1.792179</c:v>
                </c:pt>
                <c:pt idx="63372">
                  <c:v>1.795577</c:v>
                </c:pt>
                <c:pt idx="63373">
                  <c:v>1.7989740000000001</c:v>
                </c:pt>
                <c:pt idx="63374">
                  <c:v>1.80237</c:v>
                </c:pt>
                <c:pt idx="63375">
                  <c:v>1.8057669999999999</c:v>
                </c:pt>
                <c:pt idx="63376">
                  <c:v>1.8091649999999999</c:v>
                </c:pt>
                <c:pt idx="63377">
                  <c:v>1.8125629999999999</c:v>
                </c:pt>
                <c:pt idx="63378">
                  <c:v>1.8159609999999999</c:v>
                </c:pt>
                <c:pt idx="63379">
                  <c:v>1.8193589999999999</c:v>
                </c:pt>
                <c:pt idx="63380">
                  <c:v>1.822757</c:v>
                </c:pt>
                <c:pt idx="63381">
                  <c:v>1.8261540000000001</c:v>
                </c:pt>
                <c:pt idx="63382">
                  <c:v>1.82955</c:v>
                </c:pt>
                <c:pt idx="63383">
                  <c:v>1.832945</c:v>
                </c:pt>
                <c:pt idx="63384">
                  <c:v>1.836341</c:v>
                </c:pt>
                <c:pt idx="63385">
                  <c:v>1.839737</c:v>
                </c:pt>
                <c:pt idx="63386">
                  <c:v>1.843135</c:v>
                </c:pt>
                <c:pt idx="63387">
                  <c:v>1.8465309999999999</c:v>
                </c:pt>
                <c:pt idx="63388">
                  <c:v>1.849925</c:v>
                </c:pt>
                <c:pt idx="63389">
                  <c:v>1.8533219999999999</c:v>
                </c:pt>
                <c:pt idx="63390">
                  <c:v>1.8567180000000001</c:v>
                </c:pt>
                <c:pt idx="63391">
                  <c:v>1.8601160000000001</c:v>
                </c:pt>
                <c:pt idx="63392">
                  <c:v>1.8635139999999999</c:v>
                </c:pt>
                <c:pt idx="63393">
                  <c:v>1.866913</c:v>
                </c:pt>
                <c:pt idx="63394">
                  <c:v>1.870312</c:v>
                </c:pt>
                <c:pt idx="63395">
                  <c:v>1.8737109999999999</c:v>
                </c:pt>
                <c:pt idx="63396">
                  <c:v>1.8771100000000001</c:v>
                </c:pt>
                <c:pt idx="63397">
                  <c:v>1.880509</c:v>
                </c:pt>
                <c:pt idx="63398">
                  <c:v>1.8839079999999999</c:v>
                </c:pt>
                <c:pt idx="63399">
                  <c:v>1.8873070000000001</c:v>
                </c:pt>
                <c:pt idx="63400">
                  <c:v>1.890706</c:v>
                </c:pt>
                <c:pt idx="63401">
                  <c:v>1.8941060000000001</c:v>
                </c:pt>
                <c:pt idx="63402">
                  <c:v>1.897513</c:v>
                </c:pt>
                <c:pt idx="63403">
                  <c:v>1.9009130000000001</c:v>
                </c:pt>
                <c:pt idx="63404">
                  <c:v>1.9043099999999999</c:v>
                </c:pt>
                <c:pt idx="63405">
                  <c:v>1.907707</c:v>
                </c:pt>
                <c:pt idx="63406">
                  <c:v>1.9111050000000001</c:v>
                </c:pt>
                <c:pt idx="63407">
                  <c:v>1.9145019999999999</c:v>
                </c:pt>
                <c:pt idx="63408">
                  <c:v>1.917902</c:v>
                </c:pt>
                <c:pt idx="63409">
                  <c:v>1.9213</c:v>
                </c:pt>
                <c:pt idx="63410">
                  <c:v>1.924698</c:v>
                </c:pt>
                <c:pt idx="63411">
                  <c:v>1.9280969999999999</c:v>
                </c:pt>
                <c:pt idx="63412">
                  <c:v>1.931497</c:v>
                </c:pt>
                <c:pt idx="63413">
                  <c:v>1.934895</c:v>
                </c:pt>
                <c:pt idx="63414">
                  <c:v>1.9382919999999999</c:v>
                </c:pt>
                <c:pt idx="63415">
                  <c:v>1.9416899999999999</c:v>
                </c:pt>
                <c:pt idx="63416">
                  <c:v>1.945087</c:v>
                </c:pt>
                <c:pt idx="63417">
                  <c:v>1.948485</c:v>
                </c:pt>
                <c:pt idx="63418">
                  <c:v>1.951884</c:v>
                </c:pt>
                <c:pt idx="63419">
                  <c:v>1.955281</c:v>
                </c:pt>
                <c:pt idx="63420">
                  <c:v>1.95868</c:v>
                </c:pt>
                <c:pt idx="63421">
                  <c:v>1.9620770000000001</c:v>
                </c:pt>
                <c:pt idx="63422">
                  <c:v>1.9654739999999999</c:v>
                </c:pt>
                <c:pt idx="63423">
                  <c:v>1.968871</c:v>
                </c:pt>
                <c:pt idx="63424">
                  <c:v>1.9722759999999999</c:v>
                </c:pt>
                <c:pt idx="63425">
                  <c:v>1.9756750000000001</c:v>
                </c:pt>
                <c:pt idx="63426">
                  <c:v>1.979074</c:v>
                </c:pt>
                <c:pt idx="63427">
                  <c:v>1.9824710000000001</c:v>
                </c:pt>
                <c:pt idx="63428">
                  <c:v>1.98587</c:v>
                </c:pt>
                <c:pt idx="63429">
                  <c:v>1.989268</c:v>
                </c:pt>
                <c:pt idx="63430">
                  <c:v>1.992667</c:v>
                </c:pt>
                <c:pt idx="63431">
                  <c:v>1.9960659999999999</c:v>
                </c:pt>
                <c:pt idx="63432">
                  <c:v>1.999465</c:v>
                </c:pt>
                <c:pt idx="63433">
                  <c:v>2.0028649999999999</c:v>
                </c:pt>
                <c:pt idx="63434">
                  <c:v>2.0062639999999998</c:v>
                </c:pt>
                <c:pt idx="63435">
                  <c:v>2.0096639999999999</c:v>
                </c:pt>
                <c:pt idx="63436">
                  <c:v>2.013064</c:v>
                </c:pt>
                <c:pt idx="63437">
                  <c:v>2.016464</c:v>
                </c:pt>
                <c:pt idx="63438">
                  <c:v>2.0198640000000001</c:v>
                </c:pt>
                <c:pt idx="63439">
                  <c:v>2.023263</c:v>
                </c:pt>
                <c:pt idx="63440">
                  <c:v>2.0266630000000001</c:v>
                </c:pt>
                <c:pt idx="63441">
                  <c:v>2.030062</c:v>
                </c:pt>
                <c:pt idx="63442">
                  <c:v>2.0334629999999998</c:v>
                </c:pt>
                <c:pt idx="63443">
                  <c:v>2.0368620000000002</c:v>
                </c:pt>
                <c:pt idx="63444">
                  <c:v>2.0402610000000001</c:v>
                </c:pt>
                <c:pt idx="63445">
                  <c:v>2.0436589999999999</c:v>
                </c:pt>
                <c:pt idx="63446">
                  <c:v>2.0470600000000001</c:v>
                </c:pt>
                <c:pt idx="63447">
                  <c:v>2.0504609999999999</c:v>
                </c:pt>
                <c:pt idx="63448">
                  <c:v>2.0538590000000001</c:v>
                </c:pt>
                <c:pt idx="63449">
                  <c:v>2.0572550000000001</c:v>
                </c:pt>
                <c:pt idx="63450">
                  <c:v>2.0606529999999998</c:v>
                </c:pt>
                <c:pt idx="63451">
                  <c:v>2.0640510000000001</c:v>
                </c:pt>
                <c:pt idx="63452">
                  <c:v>2.0674519999999998</c:v>
                </c:pt>
                <c:pt idx="63453">
                  <c:v>2.0708510000000002</c:v>
                </c:pt>
                <c:pt idx="63454">
                  <c:v>2.0742509999999998</c:v>
                </c:pt>
                <c:pt idx="63455">
                  <c:v>2.0776500000000002</c:v>
                </c:pt>
                <c:pt idx="63456">
                  <c:v>2.0810490000000001</c:v>
                </c:pt>
                <c:pt idx="63457">
                  <c:v>2.0844490000000002</c:v>
                </c:pt>
                <c:pt idx="63458">
                  <c:v>2.0878489999999998</c:v>
                </c:pt>
                <c:pt idx="63459">
                  <c:v>2.0912489999999999</c:v>
                </c:pt>
                <c:pt idx="63460">
                  <c:v>2.0946479999999998</c:v>
                </c:pt>
                <c:pt idx="63461">
                  <c:v>2.0980479999999999</c:v>
                </c:pt>
                <c:pt idx="63462">
                  <c:v>2.101448</c:v>
                </c:pt>
                <c:pt idx="63463">
                  <c:v>2.1048469999999999</c:v>
                </c:pt>
                <c:pt idx="63464">
                  <c:v>2.108247</c:v>
                </c:pt>
                <c:pt idx="63465">
                  <c:v>2.1116470000000001</c:v>
                </c:pt>
                <c:pt idx="63466">
                  <c:v>2.1150470000000001</c:v>
                </c:pt>
                <c:pt idx="63467">
                  <c:v>2.1184479999999999</c:v>
                </c:pt>
                <c:pt idx="63468">
                  <c:v>2.121848</c:v>
                </c:pt>
                <c:pt idx="63469">
                  <c:v>2.125248</c:v>
                </c:pt>
                <c:pt idx="63470">
                  <c:v>2.128647</c:v>
                </c:pt>
                <c:pt idx="63471">
                  <c:v>2.1320459999999999</c:v>
                </c:pt>
                <c:pt idx="63472">
                  <c:v>2.135446</c:v>
                </c:pt>
                <c:pt idx="63473">
                  <c:v>2.138846</c:v>
                </c:pt>
                <c:pt idx="63474">
                  <c:v>2.1422460000000001</c:v>
                </c:pt>
                <c:pt idx="63475">
                  <c:v>2.1456460000000002</c:v>
                </c:pt>
                <c:pt idx="63476">
                  <c:v>2.1490459999999998</c:v>
                </c:pt>
                <c:pt idx="63477">
                  <c:v>2.1524459999999999</c:v>
                </c:pt>
                <c:pt idx="63478">
                  <c:v>2.1558470000000001</c:v>
                </c:pt>
                <c:pt idx="63479">
                  <c:v>2.1592470000000001</c:v>
                </c:pt>
                <c:pt idx="63480">
                  <c:v>2.1626479999999999</c:v>
                </c:pt>
                <c:pt idx="63481">
                  <c:v>2.1660490000000001</c:v>
                </c:pt>
                <c:pt idx="63482">
                  <c:v>2.1694420000000001</c:v>
                </c:pt>
                <c:pt idx="63483">
                  <c:v>2.172841</c:v>
                </c:pt>
                <c:pt idx="63484">
                  <c:v>2.1762389999999998</c:v>
                </c:pt>
                <c:pt idx="63485">
                  <c:v>2.1796389999999999</c:v>
                </c:pt>
                <c:pt idx="63486">
                  <c:v>2.1830379999999998</c:v>
                </c:pt>
                <c:pt idx="63487">
                  <c:v>2.1864370000000002</c:v>
                </c:pt>
                <c:pt idx="63488">
                  <c:v>2.1898369999999998</c:v>
                </c:pt>
                <c:pt idx="63489">
                  <c:v>2.193238</c:v>
                </c:pt>
                <c:pt idx="63490">
                  <c:v>2.1966380000000001</c:v>
                </c:pt>
                <c:pt idx="63491">
                  <c:v>2.2000380000000002</c:v>
                </c:pt>
                <c:pt idx="63492">
                  <c:v>2.2034379999999998</c:v>
                </c:pt>
                <c:pt idx="63493">
                  <c:v>2.2068379999999999</c:v>
                </c:pt>
                <c:pt idx="63494">
                  <c:v>2.2102379999999999</c:v>
                </c:pt>
                <c:pt idx="63495">
                  <c:v>2.213638</c:v>
                </c:pt>
                <c:pt idx="63496">
                  <c:v>2.2170390000000002</c:v>
                </c:pt>
                <c:pt idx="63497">
                  <c:v>2.220431</c:v>
                </c:pt>
                <c:pt idx="63498">
                  <c:v>2.2238329999999999</c:v>
                </c:pt>
                <c:pt idx="63499">
                  <c:v>2.2272340000000002</c:v>
                </c:pt>
                <c:pt idx="63500">
                  <c:v>2.2306349999999999</c:v>
                </c:pt>
                <c:pt idx="63501">
                  <c:v>2.2340360000000001</c:v>
                </c:pt>
                <c:pt idx="63502">
                  <c:v>2.2374350000000001</c:v>
                </c:pt>
                <c:pt idx="63503">
                  <c:v>2.2408359999999998</c:v>
                </c:pt>
                <c:pt idx="63504">
                  <c:v>2.244237</c:v>
                </c:pt>
                <c:pt idx="63505">
                  <c:v>2.2476379999999998</c:v>
                </c:pt>
                <c:pt idx="63506">
                  <c:v>2.251039</c:v>
                </c:pt>
                <c:pt idx="63507">
                  <c:v>2.2544420000000001</c:v>
                </c:pt>
                <c:pt idx="63508">
                  <c:v>2.257844</c:v>
                </c:pt>
                <c:pt idx="63509">
                  <c:v>2.261247</c:v>
                </c:pt>
                <c:pt idx="63510">
                  <c:v>2.2646470000000001</c:v>
                </c:pt>
                <c:pt idx="63511">
                  <c:v>2.2680449999999999</c:v>
                </c:pt>
                <c:pt idx="63512">
                  <c:v>2.2714439999999998</c:v>
                </c:pt>
                <c:pt idx="63513">
                  <c:v>2.2748430000000002</c:v>
                </c:pt>
                <c:pt idx="63514">
                  <c:v>2.2782439999999999</c:v>
                </c:pt>
                <c:pt idx="63515">
                  <c:v>2.281644</c:v>
                </c:pt>
                <c:pt idx="63516">
                  <c:v>2.2850450000000002</c:v>
                </c:pt>
                <c:pt idx="63517">
                  <c:v>2.288446</c:v>
                </c:pt>
                <c:pt idx="63518">
                  <c:v>2.291846</c:v>
                </c:pt>
                <c:pt idx="63519">
                  <c:v>2.2952469999999998</c:v>
                </c:pt>
                <c:pt idx="63520">
                  <c:v>2.2986469999999999</c:v>
                </c:pt>
                <c:pt idx="63521">
                  <c:v>2.3020480000000001</c:v>
                </c:pt>
                <c:pt idx="63522">
                  <c:v>2.3054489999999999</c:v>
                </c:pt>
                <c:pt idx="63523">
                  <c:v>2.3088500000000001</c:v>
                </c:pt>
                <c:pt idx="63524">
                  <c:v>2.3122509999999998</c:v>
                </c:pt>
                <c:pt idx="63525">
                  <c:v>2.315652</c:v>
                </c:pt>
                <c:pt idx="63526">
                  <c:v>2.3190529999999998</c:v>
                </c:pt>
                <c:pt idx="63527">
                  <c:v>2.3224529999999999</c:v>
                </c:pt>
                <c:pt idx="63528">
                  <c:v>2.3258540000000001</c:v>
                </c:pt>
                <c:pt idx="63529">
                  <c:v>2.3292540000000002</c:v>
                </c:pt>
                <c:pt idx="63530">
                  <c:v>2.3326549999999999</c:v>
                </c:pt>
                <c:pt idx="63531">
                  <c:v>2.3360560000000001</c:v>
                </c:pt>
                <c:pt idx="63532">
                  <c:v>2.3394560000000002</c:v>
                </c:pt>
                <c:pt idx="63533">
                  <c:v>2.3428550000000001</c:v>
                </c:pt>
                <c:pt idx="63534">
                  <c:v>2.3462550000000002</c:v>
                </c:pt>
                <c:pt idx="63535">
                  <c:v>2.349656</c:v>
                </c:pt>
                <c:pt idx="63536">
                  <c:v>2.353056</c:v>
                </c:pt>
                <c:pt idx="63537">
                  <c:v>2.3564569999999998</c:v>
                </c:pt>
                <c:pt idx="63538">
                  <c:v>2.3598569999999999</c:v>
                </c:pt>
                <c:pt idx="63539">
                  <c:v>2.3632569999999999</c:v>
                </c:pt>
                <c:pt idx="63540">
                  <c:v>2.3666580000000002</c:v>
                </c:pt>
                <c:pt idx="63541">
                  <c:v>2.3700580000000002</c:v>
                </c:pt>
                <c:pt idx="63542">
                  <c:v>2.3734579999999998</c:v>
                </c:pt>
                <c:pt idx="63543">
                  <c:v>2.3768579999999999</c:v>
                </c:pt>
                <c:pt idx="63544">
                  <c:v>2.3802569999999998</c:v>
                </c:pt>
                <c:pt idx="63545">
                  <c:v>2.3836569999999999</c:v>
                </c:pt>
                <c:pt idx="63546">
                  <c:v>2.387057</c:v>
                </c:pt>
                <c:pt idx="63547">
                  <c:v>2.3904570000000001</c:v>
                </c:pt>
                <c:pt idx="63548">
                  <c:v>2.3938570000000001</c:v>
                </c:pt>
                <c:pt idx="63549">
                  <c:v>2.3972579999999999</c:v>
                </c:pt>
                <c:pt idx="63550">
                  <c:v>2.400658</c:v>
                </c:pt>
                <c:pt idx="63551">
                  <c:v>2.4040590000000002</c:v>
                </c:pt>
                <c:pt idx="63552">
                  <c:v>2.407454</c:v>
                </c:pt>
                <c:pt idx="63553">
                  <c:v>2.4108540000000001</c:v>
                </c:pt>
                <c:pt idx="63554">
                  <c:v>2.414256</c:v>
                </c:pt>
                <c:pt idx="63555">
                  <c:v>2.4176570000000002</c:v>
                </c:pt>
                <c:pt idx="63556">
                  <c:v>2.4210579999999999</c:v>
                </c:pt>
                <c:pt idx="63557">
                  <c:v>2.4244590000000001</c:v>
                </c:pt>
                <c:pt idx="63558">
                  <c:v>2.4278599999999999</c:v>
                </c:pt>
                <c:pt idx="63559">
                  <c:v>2.4312610000000001</c:v>
                </c:pt>
                <c:pt idx="63560">
                  <c:v>2.4346619999999999</c:v>
                </c:pt>
                <c:pt idx="63561">
                  <c:v>2.4380630000000001</c:v>
                </c:pt>
                <c:pt idx="63562">
                  <c:v>2.4414630000000002</c:v>
                </c:pt>
                <c:pt idx="63563">
                  <c:v>2.4448650000000001</c:v>
                </c:pt>
                <c:pt idx="63564">
                  <c:v>2.4482659999999998</c:v>
                </c:pt>
                <c:pt idx="63565">
                  <c:v>2.4516650000000002</c:v>
                </c:pt>
                <c:pt idx="63566">
                  <c:v>2.4550649999999998</c:v>
                </c:pt>
                <c:pt idx="63567">
                  <c:v>2.458466</c:v>
                </c:pt>
                <c:pt idx="63568">
                  <c:v>2.4618660000000001</c:v>
                </c:pt>
                <c:pt idx="63569">
                  <c:v>2.4652669999999999</c:v>
                </c:pt>
                <c:pt idx="63570">
                  <c:v>2.4686669999999999</c:v>
                </c:pt>
                <c:pt idx="63571">
                  <c:v>2.4720680000000002</c:v>
                </c:pt>
                <c:pt idx="63572">
                  <c:v>2.4754689999999999</c:v>
                </c:pt>
                <c:pt idx="63573">
                  <c:v>2.478869</c:v>
                </c:pt>
                <c:pt idx="63574">
                  <c:v>2.4822690000000001</c:v>
                </c:pt>
                <c:pt idx="63575">
                  <c:v>2.4856699999999998</c:v>
                </c:pt>
                <c:pt idx="63576">
                  <c:v>2.4890690000000002</c:v>
                </c:pt>
                <c:pt idx="63577">
                  <c:v>2.4924689999999998</c:v>
                </c:pt>
                <c:pt idx="63578">
                  <c:v>2.4958689999999999</c:v>
                </c:pt>
                <c:pt idx="63579">
                  <c:v>2.4992700000000001</c:v>
                </c:pt>
                <c:pt idx="63580">
                  <c:v>2.5026700000000002</c:v>
                </c:pt>
                <c:pt idx="63581">
                  <c:v>2.5060699999999998</c:v>
                </c:pt>
                <c:pt idx="63582">
                  <c:v>2.509471</c:v>
                </c:pt>
                <c:pt idx="63583">
                  <c:v>2.5128710000000001</c:v>
                </c:pt>
                <c:pt idx="63584">
                  <c:v>2.51627</c:v>
                </c:pt>
                <c:pt idx="63585">
                  <c:v>2.5196700000000001</c:v>
                </c:pt>
                <c:pt idx="63586">
                  <c:v>2.523069</c:v>
                </c:pt>
                <c:pt idx="63587">
                  <c:v>2.5264690000000001</c:v>
                </c:pt>
                <c:pt idx="63588">
                  <c:v>2.529868</c:v>
                </c:pt>
                <c:pt idx="63589">
                  <c:v>2.5332669999999999</c:v>
                </c:pt>
                <c:pt idx="63590">
                  <c:v>2.536667</c:v>
                </c:pt>
                <c:pt idx="63591">
                  <c:v>2.5400649999999998</c:v>
                </c:pt>
                <c:pt idx="63592">
                  <c:v>2.5434570000000001</c:v>
                </c:pt>
                <c:pt idx="63593">
                  <c:v>2.5468510000000002</c:v>
                </c:pt>
                <c:pt idx="63594">
                  <c:v>2.5502470000000002</c:v>
                </c:pt>
                <c:pt idx="63595">
                  <c:v>2.5536439999999998</c:v>
                </c:pt>
                <c:pt idx="63596">
                  <c:v>2.557042</c:v>
                </c:pt>
                <c:pt idx="63597">
                  <c:v>2.5604399999999998</c:v>
                </c:pt>
                <c:pt idx="63598">
                  <c:v>2.5638390000000002</c:v>
                </c:pt>
                <c:pt idx="63599">
                  <c:v>2.5672380000000001</c:v>
                </c:pt>
                <c:pt idx="63600">
                  <c:v>2.5706370000000001</c:v>
                </c:pt>
                <c:pt idx="63601">
                  <c:v>2.5740340000000002</c:v>
                </c:pt>
                <c:pt idx="63602">
                  <c:v>2.5774330000000001</c:v>
                </c:pt>
                <c:pt idx="63603">
                  <c:v>2.5808330000000002</c:v>
                </c:pt>
                <c:pt idx="63604">
                  <c:v>2.5842339999999999</c:v>
                </c:pt>
                <c:pt idx="63605">
                  <c:v>2.587634</c:v>
                </c:pt>
                <c:pt idx="63606">
                  <c:v>2.5910329999999999</c:v>
                </c:pt>
                <c:pt idx="63607">
                  <c:v>2.5944340000000001</c:v>
                </c:pt>
                <c:pt idx="63608">
                  <c:v>2.5978330000000001</c:v>
                </c:pt>
                <c:pt idx="63609">
                  <c:v>2.6012339999999998</c:v>
                </c:pt>
                <c:pt idx="63610">
                  <c:v>2.6046339999999999</c:v>
                </c:pt>
                <c:pt idx="63611">
                  <c:v>2.608034</c:v>
                </c:pt>
                <c:pt idx="63612">
                  <c:v>2.6114320000000002</c:v>
                </c:pt>
                <c:pt idx="63613">
                  <c:v>2.614833</c:v>
                </c:pt>
                <c:pt idx="63614">
                  <c:v>2.6182340000000002</c:v>
                </c:pt>
                <c:pt idx="63615">
                  <c:v>2.6216349999999999</c:v>
                </c:pt>
                <c:pt idx="63616">
                  <c:v>2.625035</c:v>
                </c:pt>
                <c:pt idx="63617">
                  <c:v>2.6284350000000001</c:v>
                </c:pt>
                <c:pt idx="63618">
                  <c:v>2.631834</c:v>
                </c:pt>
                <c:pt idx="63619">
                  <c:v>2.6352340000000001</c:v>
                </c:pt>
                <c:pt idx="63620">
                  <c:v>2.6386349999999998</c:v>
                </c:pt>
                <c:pt idx="63621">
                  <c:v>2.6420360000000001</c:v>
                </c:pt>
                <c:pt idx="63622">
                  <c:v>2.645435</c:v>
                </c:pt>
                <c:pt idx="63623">
                  <c:v>2.6488360000000002</c:v>
                </c:pt>
                <c:pt idx="63624">
                  <c:v>2.6522359999999998</c:v>
                </c:pt>
                <c:pt idx="63625">
                  <c:v>2.655637</c:v>
                </c:pt>
                <c:pt idx="63626">
                  <c:v>2.659036</c:v>
                </c:pt>
                <c:pt idx="63627">
                  <c:v>2.662436</c:v>
                </c:pt>
                <c:pt idx="63628">
                  <c:v>2.6658360000000001</c:v>
                </c:pt>
                <c:pt idx="63629">
                  <c:v>2.6692360000000002</c:v>
                </c:pt>
                <c:pt idx="63630">
                  <c:v>2.6726359999999998</c:v>
                </c:pt>
                <c:pt idx="63631">
                  <c:v>2.6760350000000002</c:v>
                </c:pt>
                <c:pt idx="63632">
                  <c:v>2.6794349999999998</c:v>
                </c:pt>
                <c:pt idx="63633">
                  <c:v>2.6828340000000002</c:v>
                </c:pt>
                <c:pt idx="63634">
                  <c:v>2.6862339999999998</c:v>
                </c:pt>
                <c:pt idx="63635">
                  <c:v>2.6896330000000002</c:v>
                </c:pt>
                <c:pt idx="63636">
                  <c:v>2.6930329999999998</c:v>
                </c:pt>
                <c:pt idx="63637">
                  <c:v>2.6964329999999999</c:v>
                </c:pt>
                <c:pt idx="63638">
                  <c:v>2.6998329999999999</c:v>
                </c:pt>
                <c:pt idx="63639">
                  <c:v>2.703233</c:v>
                </c:pt>
                <c:pt idx="63640">
                  <c:v>2.7066340000000002</c:v>
                </c:pt>
                <c:pt idx="63641">
                  <c:v>2.7100339999999998</c:v>
                </c:pt>
                <c:pt idx="63642">
                  <c:v>2.7134339999999999</c:v>
                </c:pt>
                <c:pt idx="63643">
                  <c:v>2.716834</c:v>
                </c:pt>
                <c:pt idx="63644">
                  <c:v>2.720234</c:v>
                </c:pt>
                <c:pt idx="63645">
                  <c:v>2.7236340000000001</c:v>
                </c:pt>
                <c:pt idx="63646">
                  <c:v>2.7270340000000002</c:v>
                </c:pt>
                <c:pt idx="63647">
                  <c:v>2.7304339999999998</c:v>
                </c:pt>
                <c:pt idx="63648">
                  <c:v>2.7338339999999999</c:v>
                </c:pt>
                <c:pt idx="63649">
                  <c:v>2.7372339999999999</c:v>
                </c:pt>
                <c:pt idx="63650">
                  <c:v>2.740631</c:v>
                </c:pt>
                <c:pt idx="63651">
                  <c:v>2.7440280000000001</c:v>
                </c:pt>
                <c:pt idx="63652">
                  <c:v>2.7474270000000001</c:v>
                </c:pt>
                <c:pt idx="63653">
                  <c:v>2.750826</c:v>
                </c:pt>
                <c:pt idx="63654">
                  <c:v>2.7542249999999999</c:v>
                </c:pt>
                <c:pt idx="63655">
                  <c:v>2.7576239999999999</c:v>
                </c:pt>
                <c:pt idx="63656">
                  <c:v>2.7610239999999999</c:v>
                </c:pt>
                <c:pt idx="63657">
                  <c:v>2.7644229999999999</c:v>
                </c:pt>
                <c:pt idx="63658">
                  <c:v>2.7678219999999998</c:v>
                </c:pt>
                <c:pt idx="63659">
                  <c:v>2.7712210000000002</c:v>
                </c:pt>
                <c:pt idx="63660">
                  <c:v>2.7746209999999998</c:v>
                </c:pt>
                <c:pt idx="63661">
                  <c:v>2.7780200000000002</c:v>
                </c:pt>
                <c:pt idx="63662">
                  <c:v>2.7814190000000001</c:v>
                </c:pt>
                <c:pt idx="63663">
                  <c:v>2.7848190000000002</c:v>
                </c:pt>
                <c:pt idx="63664">
                  <c:v>2.7882180000000001</c:v>
                </c:pt>
                <c:pt idx="63665">
                  <c:v>2.7916180000000002</c:v>
                </c:pt>
                <c:pt idx="63666">
                  <c:v>2.7950179999999998</c:v>
                </c:pt>
                <c:pt idx="63667">
                  <c:v>2.7984170000000002</c:v>
                </c:pt>
                <c:pt idx="63668">
                  <c:v>2.8018169999999998</c:v>
                </c:pt>
                <c:pt idx="63669">
                  <c:v>2.8052169999999998</c:v>
                </c:pt>
                <c:pt idx="63670">
                  <c:v>2.8086159999999998</c:v>
                </c:pt>
                <c:pt idx="63671">
                  <c:v>2.8120159999999998</c:v>
                </c:pt>
                <c:pt idx="63672">
                  <c:v>2.8154149999999998</c:v>
                </c:pt>
                <c:pt idx="63673">
                  <c:v>2.8188140000000002</c:v>
                </c:pt>
                <c:pt idx="63674">
                  <c:v>2.8222130000000001</c:v>
                </c:pt>
                <c:pt idx="63675">
                  <c:v>2.8256130000000002</c:v>
                </c:pt>
                <c:pt idx="63676">
                  <c:v>2.8290120000000001</c:v>
                </c:pt>
                <c:pt idx="63677">
                  <c:v>2.832411</c:v>
                </c:pt>
                <c:pt idx="63678">
                  <c:v>2.8358110000000001</c:v>
                </c:pt>
                <c:pt idx="63679">
                  <c:v>2.83921</c:v>
                </c:pt>
                <c:pt idx="63680">
                  <c:v>2.8426100000000001</c:v>
                </c:pt>
                <c:pt idx="63681">
                  <c:v>2.846009</c:v>
                </c:pt>
                <c:pt idx="63682">
                  <c:v>2.8494079999999999</c:v>
                </c:pt>
                <c:pt idx="63683">
                  <c:v>2.8528069999999999</c:v>
                </c:pt>
                <c:pt idx="63684">
                  <c:v>2.856204</c:v>
                </c:pt>
                <c:pt idx="63685">
                  <c:v>2.8596010000000001</c:v>
                </c:pt>
                <c:pt idx="63686">
                  <c:v>2.8629989999999998</c:v>
                </c:pt>
                <c:pt idx="63687">
                  <c:v>2.8663989999999999</c:v>
                </c:pt>
                <c:pt idx="63688">
                  <c:v>2.869799</c:v>
                </c:pt>
                <c:pt idx="63689">
                  <c:v>2.8731990000000001</c:v>
                </c:pt>
                <c:pt idx="63690">
                  <c:v>2.876598</c:v>
                </c:pt>
                <c:pt idx="63691">
                  <c:v>2.8799969999999999</c:v>
                </c:pt>
                <c:pt idx="63692">
                  <c:v>2.8833959999999998</c:v>
                </c:pt>
                <c:pt idx="63693">
                  <c:v>2.8867959999999999</c:v>
                </c:pt>
                <c:pt idx="63694">
                  <c:v>2.8901949999999998</c:v>
                </c:pt>
                <c:pt idx="63695">
                  <c:v>2.8935949999999999</c:v>
                </c:pt>
                <c:pt idx="63696">
                  <c:v>2.8969930000000002</c:v>
                </c:pt>
                <c:pt idx="63697">
                  <c:v>2.9003930000000002</c:v>
                </c:pt>
                <c:pt idx="63698">
                  <c:v>2.9037920000000002</c:v>
                </c:pt>
                <c:pt idx="63699">
                  <c:v>2.9071920000000002</c:v>
                </c:pt>
                <c:pt idx="63700">
                  <c:v>2.9105910000000002</c:v>
                </c:pt>
                <c:pt idx="63701">
                  <c:v>2.9139900000000001</c:v>
                </c:pt>
                <c:pt idx="63702">
                  <c:v>2.9173900000000001</c:v>
                </c:pt>
                <c:pt idx="63703">
                  <c:v>2.9207890000000001</c:v>
                </c:pt>
                <c:pt idx="63704">
                  <c:v>2.924188</c:v>
                </c:pt>
                <c:pt idx="63705">
                  <c:v>2.9275880000000001</c:v>
                </c:pt>
                <c:pt idx="63706">
                  <c:v>2.930987</c:v>
                </c:pt>
                <c:pt idx="63707">
                  <c:v>2.9343870000000001</c:v>
                </c:pt>
                <c:pt idx="63708">
                  <c:v>2.937786</c:v>
                </c:pt>
                <c:pt idx="63709">
                  <c:v>2.9411860000000001</c:v>
                </c:pt>
                <c:pt idx="63710">
                  <c:v>2.944585</c:v>
                </c:pt>
                <c:pt idx="63711">
                  <c:v>2.9479850000000001</c:v>
                </c:pt>
                <c:pt idx="63712">
                  <c:v>2.951384</c:v>
                </c:pt>
                <c:pt idx="63713">
                  <c:v>2.9547829999999999</c:v>
                </c:pt>
                <c:pt idx="63714">
                  <c:v>2.958183</c:v>
                </c:pt>
                <c:pt idx="63715">
                  <c:v>2.9615819999999999</c:v>
                </c:pt>
                <c:pt idx="63716">
                  <c:v>2.9649809999999999</c:v>
                </c:pt>
                <c:pt idx="63717">
                  <c:v>2.9683809999999999</c:v>
                </c:pt>
                <c:pt idx="63718">
                  <c:v>2.9717799999999999</c:v>
                </c:pt>
                <c:pt idx="63719">
                  <c:v>2.9751789999999998</c:v>
                </c:pt>
                <c:pt idx="63720">
                  <c:v>2.978577</c:v>
                </c:pt>
                <c:pt idx="63721">
                  <c:v>2.9819749999999998</c:v>
                </c:pt>
                <c:pt idx="63722">
                  <c:v>2.9853730000000001</c:v>
                </c:pt>
                <c:pt idx="63723">
                  <c:v>2.9887709999999998</c:v>
                </c:pt>
                <c:pt idx="63724">
                  <c:v>2.9921700000000002</c:v>
                </c:pt>
                <c:pt idx="63725">
                  <c:v>2.9955690000000001</c:v>
                </c:pt>
                <c:pt idx="63726">
                  <c:v>2.9989680000000001</c:v>
                </c:pt>
                <c:pt idx="63727">
                  <c:v>3.002367</c:v>
                </c:pt>
                <c:pt idx="63728">
                  <c:v>3.0057659999999999</c:v>
                </c:pt>
                <c:pt idx="63729">
                  <c:v>3.0091649999999999</c:v>
                </c:pt>
                <c:pt idx="63730">
                  <c:v>3.0125630000000001</c:v>
                </c:pt>
                <c:pt idx="63731">
                  <c:v>3.015962</c:v>
                </c:pt>
                <c:pt idx="63732">
                  <c:v>3.019361</c:v>
                </c:pt>
                <c:pt idx="63733">
                  <c:v>3.0227590000000002</c:v>
                </c:pt>
                <c:pt idx="63734">
                  <c:v>3.0261580000000001</c:v>
                </c:pt>
                <c:pt idx="63735">
                  <c:v>3.0295570000000001</c:v>
                </c:pt>
                <c:pt idx="63736">
                  <c:v>3.032956</c:v>
                </c:pt>
                <c:pt idx="63737">
                  <c:v>3.0363549999999999</c:v>
                </c:pt>
                <c:pt idx="63738">
                  <c:v>3.0397530000000001</c:v>
                </c:pt>
                <c:pt idx="63739">
                  <c:v>3.0431509999999999</c:v>
                </c:pt>
                <c:pt idx="63740">
                  <c:v>3.0465499999999999</c:v>
                </c:pt>
                <c:pt idx="63741">
                  <c:v>3.0499480000000001</c:v>
                </c:pt>
                <c:pt idx="63742">
                  <c:v>3.0533459999999999</c:v>
                </c:pt>
                <c:pt idx="63743">
                  <c:v>3.0567449999999998</c:v>
                </c:pt>
                <c:pt idx="63744">
                  <c:v>3.0601440000000002</c:v>
                </c:pt>
                <c:pt idx="63745">
                  <c:v>3.0635430000000001</c:v>
                </c:pt>
                <c:pt idx="63746">
                  <c:v>3.0669409999999999</c:v>
                </c:pt>
                <c:pt idx="63747">
                  <c:v>3.0703399999999998</c:v>
                </c:pt>
                <c:pt idx="63748">
                  <c:v>3.0737390000000002</c:v>
                </c:pt>
                <c:pt idx="63749">
                  <c:v>3.0771380000000002</c:v>
                </c:pt>
                <c:pt idx="63750">
                  <c:v>3.0805370000000001</c:v>
                </c:pt>
                <c:pt idx="63751">
                  <c:v>3.083936</c:v>
                </c:pt>
                <c:pt idx="63752">
                  <c:v>3.0873349999999999</c:v>
                </c:pt>
                <c:pt idx="63753">
                  <c:v>3.0907339999999999</c:v>
                </c:pt>
                <c:pt idx="63754">
                  <c:v>3.0941320000000001</c:v>
                </c:pt>
                <c:pt idx="63755">
                  <c:v>3.097531</c:v>
                </c:pt>
                <c:pt idx="63756">
                  <c:v>3.1009289999999998</c:v>
                </c:pt>
                <c:pt idx="63757">
                  <c:v>3.1043280000000002</c:v>
                </c:pt>
                <c:pt idx="63758">
                  <c:v>3.1077270000000001</c:v>
                </c:pt>
                <c:pt idx="63759">
                  <c:v>3.1111249999999999</c:v>
                </c:pt>
                <c:pt idx="63760">
                  <c:v>3.1145239999999998</c:v>
                </c:pt>
                <c:pt idx="63761">
                  <c:v>3.1179230000000002</c:v>
                </c:pt>
                <c:pt idx="63762">
                  <c:v>3.121321</c:v>
                </c:pt>
                <c:pt idx="63763">
                  <c:v>3.1247189999999998</c:v>
                </c:pt>
                <c:pt idx="63764">
                  <c:v>3.1281180000000002</c:v>
                </c:pt>
                <c:pt idx="63765">
                  <c:v>3.131516</c:v>
                </c:pt>
                <c:pt idx="63766">
                  <c:v>3.1349140000000002</c:v>
                </c:pt>
                <c:pt idx="63767">
                  <c:v>3.138312</c:v>
                </c:pt>
                <c:pt idx="63768">
                  <c:v>3.1417109999999999</c:v>
                </c:pt>
                <c:pt idx="63769">
                  <c:v>3.1451090000000002</c:v>
                </c:pt>
                <c:pt idx="63770">
                  <c:v>3.1485080000000001</c:v>
                </c:pt>
                <c:pt idx="63771">
                  <c:v>3.1519059999999999</c:v>
                </c:pt>
                <c:pt idx="63772">
                  <c:v>3.1553049999999998</c:v>
                </c:pt>
                <c:pt idx="63773">
                  <c:v>3.1587019999999999</c:v>
                </c:pt>
                <c:pt idx="63774">
                  <c:v>3.1621000000000001</c:v>
                </c:pt>
                <c:pt idx="63775">
                  <c:v>3.1654979999999999</c:v>
                </c:pt>
                <c:pt idx="63776">
                  <c:v>3.168895</c:v>
                </c:pt>
                <c:pt idx="63777">
                  <c:v>3.1722929999999998</c:v>
                </c:pt>
                <c:pt idx="63778">
                  <c:v>3.1756920000000002</c:v>
                </c:pt>
                <c:pt idx="63779">
                  <c:v>3.17909</c:v>
                </c:pt>
                <c:pt idx="63780">
                  <c:v>3.1824880000000002</c:v>
                </c:pt>
                <c:pt idx="63781">
                  <c:v>3.185886</c:v>
                </c:pt>
                <c:pt idx="63782">
                  <c:v>3.1892849999999999</c:v>
                </c:pt>
                <c:pt idx="63783">
                  <c:v>3.1926830000000002</c:v>
                </c:pt>
                <c:pt idx="63784">
                  <c:v>3.1960820000000001</c:v>
                </c:pt>
                <c:pt idx="63785">
                  <c:v>3.199481</c:v>
                </c:pt>
                <c:pt idx="63786">
                  <c:v>3.2028789999999998</c:v>
                </c:pt>
                <c:pt idx="63787">
                  <c:v>3.2062780000000002</c:v>
                </c:pt>
                <c:pt idx="63788">
                  <c:v>3.209676</c:v>
                </c:pt>
                <c:pt idx="63789">
                  <c:v>3.2130749999999999</c:v>
                </c:pt>
                <c:pt idx="63790">
                  <c:v>3.2164730000000001</c:v>
                </c:pt>
                <c:pt idx="63791">
                  <c:v>3.2198709999999999</c:v>
                </c:pt>
                <c:pt idx="63792">
                  <c:v>3.2232690000000002</c:v>
                </c:pt>
                <c:pt idx="63793">
                  <c:v>3.226667</c:v>
                </c:pt>
                <c:pt idx="63794">
                  <c:v>3.2300650000000002</c:v>
                </c:pt>
                <c:pt idx="63795">
                  <c:v>3.233463</c:v>
                </c:pt>
                <c:pt idx="63796">
                  <c:v>3.2368619999999999</c:v>
                </c:pt>
                <c:pt idx="63797">
                  <c:v>3.2402600000000001</c:v>
                </c:pt>
                <c:pt idx="63798">
                  <c:v>3.2436590000000001</c:v>
                </c:pt>
                <c:pt idx="63799">
                  <c:v>3.247058</c:v>
                </c:pt>
                <c:pt idx="63800">
                  <c:v>3.2504559999999998</c:v>
                </c:pt>
                <c:pt idx="63801">
                  <c:v>3.2538550000000002</c:v>
                </c:pt>
                <c:pt idx="63802">
                  <c:v>3.2572540000000001</c:v>
                </c:pt>
                <c:pt idx="63803">
                  <c:v>3.2606519999999999</c:v>
                </c:pt>
                <c:pt idx="63804">
                  <c:v>3.2640509999999998</c:v>
                </c:pt>
                <c:pt idx="63805">
                  <c:v>3.2674500000000002</c:v>
                </c:pt>
                <c:pt idx="63806">
                  <c:v>3.270848</c:v>
                </c:pt>
                <c:pt idx="63807">
                  <c:v>3.2742469999999999</c:v>
                </c:pt>
                <c:pt idx="63808">
                  <c:v>3.2776450000000001</c:v>
                </c:pt>
                <c:pt idx="63809">
                  <c:v>3.2810440000000001</c:v>
                </c:pt>
                <c:pt idx="63810">
                  <c:v>3.284443</c:v>
                </c:pt>
                <c:pt idx="63811">
                  <c:v>3.2878409999999998</c:v>
                </c:pt>
                <c:pt idx="63812">
                  <c:v>3.2912400000000002</c:v>
                </c:pt>
                <c:pt idx="63813">
                  <c:v>3.294638</c:v>
                </c:pt>
                <c:pt idx="63814">
                  <c:v>3.2980369999999999</c:v>
                </c:pt>
                <c:pt idx="63815">
                  <c:v>3.3014350000000001</c:v>
                </c:pt>
                <c:pt idx="63816">
                  <c:v>3.304834</c:v>
                </c:pt>
                <c:pt idx="63817">
                  <c:v>3.3082319999999998</c:v>
                </c:pt>
                <c:pt idx="63818">
                  <c:v>3.3116310000000002</c:v>
                </c:pt>
                <c:pt idx="63819">
                  <c:v>3.315029</c:v>
                </c:pt>
                <c:pt idx="63820">
                  <c:v>3.3184279999999999</c:v>
                </c:pt>
                <c:pt idx="63821">
                  <c:v>3.3218260000000002</c:v>
                </c:pt>
                <c:pt idx="63822">
                  <c:v>3.3252250000000001</c:v>
                </c:pt>
                <c:pt idx="63823">
                  <c:v>3.3286229999999999</c:v>
                </c:pt>
                <c:pt idx="63824">
                  <c:v>3.3320219999999998</c:v>
                </c:pt>
                <c:pt idx="63825">
                  <c:v>3.3354210000000002</c:v>
                </c:pt>
                <c:pt idx="63826">
                  <c:v>3.338819</c:v>
                </c:pt>
                <c:pt idx="63827">
                  <c:v>3.3422179999999999</c:v>
                </c:pt>
                <c:pt idx="63828">
                  <c:v>3.3456160000000001</c:v>
                </c:pt>
                <c:pt idx="63829">
                  <c:v>3.3490139999999999</c:v>
                </c:pt>
                <c:pt idx="63830">
                  <c:v>3.3524120000000002</c:v>
                </c:pt>
                <c:pt idx="63831">
                  <c:v>3.3558089999999998</c:v>
                </c:pt>
                <c:pt idx="63832">
                  <c:v>3.3592050000000002</c:v>
                </c:pt>
                <c:pt idx="63833">
                  <c:v>3.3626010000000002</c:v>
                </c:pt>
                <c:pt idx="63834">
                  <c:v>3.365996</c:v>
                </c:pt>
                <c:pt idx="63835">
                  <c:v>3.3693919999999999</c:v>
                </c:pt>
                <c:pt idx="63836">
                  <c:v>3.3727879999999999</c:v>
                </c:pt>
                <c:pt idx="63837">
                  <c:v>3.376185</c:v>
                </c:pt>
                <c:pt idx="63838">
                  <c:v>3.3795820000000001</c:v>
                </c:pt>
                <c:pt idx="63839">
                  <c:v>3.3829790000000002</c:v>
                </c:pt>
                <c:pt idx="63840">
                  <c:v>3.3863750000000001</c:v>
                </c:pt>
                <c:pt idx="63841">
                  <c:v>3.3897719999999998</c:v>
                </c:pt>
                <c:pt idx="63842">
                  <c:v>3.3931680000000002</c:v>
                </c:pt>
                <c:pt idx="63843">
                  <c:v>3.3965649999999998</c:v>
                </c:pt>
                <c:pt idx="63844">
                  <c:v>3.3999619999999999</c:v>
                </c:pt>
                <c:pt idx="63845">
                  <c:v>3.4033579999999999</c:v>
                </c:pt>
                <c:pt idx="63846">
                  <c:v>3.4067539999999998</c:v>
                </c:pt>
                <c:pt idx="63847">
                  <c:v>3.4101499999999998</c:v>
                </c:pt>
                <c:pt idx="63848">
                  <c:v>3.4135460000000002</c:v>
                </c:pt>
                <c:pt idx="63849">
                  <c:v>3.4169420000000001</c:v>
                </c:pt>
                <c:pt idx="63850">
                  <c:v>3.420337</c:v>
                </c:pt>
                <c:pt idx="63851">
                  <c:v>3.4237329999999999</c:v>
                </c:pt>
                <c:pt idx="63852">
                  <c:v>3.42713</c:v>
                </c:pt>
                <c:pt idx="63853">
                  <c:v>3.430526</c:v>
                </c:pt>
                <c:pt idx="63854">
                  <c:v>3.4339219999999999</c:v>
                </c:pt>
                <c:pt idx="63855">
                  <c:v>3.4373179999999999</c:v>
                </c:pt>
                <c:pt idx="63856">
                  <c:v>3.4407130000000001</c:v>
                </c:pt>
                <c:pt idx="63857">
                  <c:v>3.4441090000000001</c:v>
                </c:pt>
                <c:pt idx="63858">
                  <c:v>3.447505</c:v>
                </c:pt>
                <c:pt idx="63859">
                  <c:v>3.450901</c:v>
                </c:pt>
                <c:pt idx="63860">
                  <c:v>3.4542980000000001</c:v>
                </c:pt>
                <c:pt idx="63861">
                  <c:v>3.457694</c:v>
                </c:pt>
                <c:pt idx="63862">
                  <c:v>3.46109</c:v>
                </c:pt>
                <c:pt idx="63863">
                  <c:v>3.4644870000000001</c:v>
                </c:pt>
                <c:pt idx="63864">
                  <c:v>3.467883</c:v>
                </c:pt>
                <c:pt idx="63865">
                  <c:v>3.471279</c:v>
                </c:pt>
                <c:pt idx="63866">
                  <c:v>3.4746739999999998</c:v>
                </c:pt>
                <c:pt idx="63867">
                  <c:v>3.4780700000000002</c:v>
                </c:pt>
                <c:pt idx="63868">
                  <c:v>3.4814660000000002</c:v>
                </c:pt>
                <c:pt idx="63869">
                  <c:v>3.4848620000000001</c:v>
                </c:pt>
                <c:pt idx="63870">
                  <c:v>3.4882580000000001</c:v>
                </c:pt>
                <c:pt idx="63871">
                  <c:v>3.491654</c:v>
                </c:pt>
                <c:pt idx="63872">
                  <c:v>3.49505</c:v>
                </c:pt>
                <c:pt idx="63873">
                  <c:v>3.4984459999999999</c:v>
                </c:pt>
                <c:pt idx="63874">
                  <c:v>3.5018419999999999</c:v>
                </c:pt>
                <c:pt idx="63875">
                  <c:v>3.5052379999999999</c:v>
                </c:pt>
                <c:pt idx="63876">
                  <c:v>3.5086339999999998</c:v>
                </c:pt>
                <c:pt idx="63877">
                  <c:v>3.5120300000000002</c:v>
                </c:pt>
                <c:pt idx="63878">
                  <c:v>3.5154260000000002</c:v>
                </c:pt>
                <c:pt idx="63879">
                  <c:v>3.5188220000000001</c:v>
                </c:pt>
                <c:pt idx="63880">
                  <c:v>3.5222169999999999</c:v>
                </c:pt>
                <c:pt idx="63881">
                  <c:v>3.5256129999999999</c:v>
                </c:pt>
                <c:pt idx="63882">
                  <c:v>3.5290089999999998</c:v>
                </c:pt>
                <c:pt idx="63883">
                  <c:v>3.5324059999999999</c:v>
                </c:pt>
                <c:pt idx="63884">
                  <c:v>3.5358019999999999</c:v>
                </c:pt>
                <c:pt idx="63885">
                  <c:v>3.5391979999999998</c:v>
                </c:pt>
                <c:pt idx="63886">
                  <c:v>3.5425949999999999</c:v>
                </c:pt>
                <c:pt idx="63887">
                  <c:v>3.5459909999999999</c:v>
                </c:pt>
                <c:pt idx="63888">
                  <c:v>3.5493869999999998</c:v>
                </c:pt>
                <c:pt idx="63889">
                  <c:v>3.5527839999999999</c:v>
                </c:pt>
                <c:pt idx="63890">
                  <c:v>3.5561799999999999</c:v>
                </c:pt>
                <c:pt idx="63891">
                  <c:v>3.5595759999999999</c:v>
                </c:pt>
                <c:pt idx="63892">
                  <c:v>3.5629729999999999</c:v>
                </c:pt>
                <c:pt idx="63893">
                  <c:v>3.5663689999999999</c:v>
                </c:pt>
                <c:pt idx="63894">
                  <c:v>3.5697649999999999</c:v>
                </c:pt>
                <c:pt idx="63895">
                  <c:v>3.5731619999999999</c:v>
                </c:pt>
                <c:pt idx="63896">
                  <c:v>3.5765579999999999</c:v>
                </c:pt>
                <c:pt idx="63897">
                  <c:v>3.579955</c:v>
                </c:pt>
                <c:pt idx="63898">
                  <c:v>3.5833520000000001</c:v>
                </c:pt>
                <c:pt idx="63899">
                  <c:v>3.586748</c:v>
                </c:pt>
                <c:pt idx="63900">
                  <c:v>3.5901450000000001</c:v>
                </c:pt>
                <c:pt idx="63901">
                  <c:v>3.5935410000000001</c:v>
                </c:pt>
                <c:pt idx="63902">
                  <c:v>3.5969370000000001</c:v>
                </c:pt>
                <c:pt idx="63903">
                  <c:v>3.6003340000000001</c:v>
                </c:pt>
                <c:pt idx="63904">
                  <c:v>3.6037309999999998</c:v>
                </c:pt>
                <c:pt idx="63905">
                  <c:v>3.6071279999999999</c:v>
                </c:pt>
                <c:pt idx="63906">
                  <c:v>3.6105239999999998</c:v>
                </c:pt>
                <c:pt idx="63907">
                  <c:v>3.6139199999999998</c:v>
                </c:pt>
                <c:pt idx="63908">
                  <c:v>3.6173160000000002</c:v>
                </c:pt>
                <c:pt idx="63909">
                  <c:v>3.6207129999999998</c:v>
                </c:pt>
                <c:pt idx="63910">
                  <c:v>3.6241080000000001</c:v>
                </c:pt>
                <c:pt idx="63911">
                  <c:v>3.6275029999999999</c:v>
                </c:pt>
                <c:pt idx="63912">
                  <c:v>3.6308980000000002</c:v>
                </c:pt>
                <c:pt idx="63913">
                  <c:v>3.634293</c:v>
                </c:pt>
                <c:pt idx="63914">
                  <c:v>3.637686</c:v>
                </c:pt>
                <c:pt idx="63915">
                  <c:v>3.6410779999999998</c:v>
                </c:pt>
                <c:pt idx="63916">
                  <c:v>3.6444730000000001</c:v>
                </c:pt>
                <c:pt idx="63917">
                  <c:v>3.647869</c:v>
                </c:pt>
                <c:pt idx="63918">
                  <c:v>3.6512639999999998</c:v>
                </c:pt>
                <c:pt idx="63919">
                  <c:v>3.6546599999999998</c:v>
                </c:pt>
                <c:pt idx="63920">
                  <c:v>3.6580560000000002</c:v>
                </c:pt>
                <c:pt idx="63921">
                  <c:v>3.6614520000000002</c:v>
                </c:pt>
                <c:pt idx="63922">
                  <c:v>3.6648480000000001</c:v>
                </c:pt>
                <c:pt idx="63923">
                  <c:v>3.6682329999999999</c:v>
                </c:pt>
                <c:pt idx="63924">
                  <c:v>3.6716229999999999</c:v>
                </c:pt>
                <c:pt idx="63925">
                  <c:v>3.6750159999999998</c:v>
                </c:pt>
                <c:pt idx="63926">
                  <c:v>3.6784089999999998</c:v>
                </c:pt>
                <c:pt idx="63927">
                  <c:v>3.6818029999999999</c:v>
                </c:pt>
                <c:pt idx="63928">
                  <c:v>3.6851980000000002</c:v>
                </c:pt>
                <c:pt idx="63929">
                  <c:v>3.688593</c:v>
                </c:pt>
                <c:pt idx="63930">
                  <c:v>3.6919849999999999</c:v>
                </c:pt>
                <c:pt idx="63931">
                  <c:v>3.6953740000000002</c:v>
                </c:pt>
                <c:pt idx="63932">
                  <c:v>3.698766</c:v>
                </c:pt>
                <c:pt idx="63933">
                  <c:v>3.702159</c:v>
                </c:pt>
                <c:pt idx="63934">
                  <c:v>3.7055530000000001</c:v>
                </c:pt>
                <c:pt idx="63935">
                  <c:v>3.7089470000000002</c:v>
                </c:pt>
                <c:pt idx="63936">
                  <c:v>3.712342</c:v>
                </c:pt>
                <c:pt idx="63937">
                  <c:v>3.7157369999999998</c:v>
                </c:pt>
                <c:pt idx="63938">
                  <c:v>3.7191320000000001</c:v>
                </c:pt>
                <c:pt idx="63939">
                  <c:v>3.7225269999999999</c:v>
                </c:pt>
                <c:pt idx="63940">
                  <c:v>3.7259220000000002</c:v>
                </c:pt>
                <c:pt idx="63941">
                  <c:v>3.729317</c:v>
                </c:pt>
                <c:pt idx="63942">
                  <c:v>3.7327129999999999</c:v>
                </c:pt>
                <c:pt idx="63943">
                  <c:v>3.7361080000000002</c:v>
                </c:pt>
                <c:pt idx="63944">
                  <c:v>3.7395040000000002</c:v>
                </c:pt>
                <c:pt idx="63945">
                  <c:v>3.742899</c:v>
                </c:pt>
                <c:pt idx="63946">
                  <c:v>3.7462939999999998</c:v>
                </c:pt>
                <c:pt idx="63947">
                  <c:v>3.749689</c:v>
                </c:pt>
                <c:pt idx="63948">
                  <c:v>3.7530830000000002</c:v>
                </c:pt>
                <c:pt idx="63949">
                  <c:v>3.7564769999999998</c:v>
                </c:pt>
                <c:pt idx="63950">
                  <c:v>3.7598720000000001</c:v>
                </c:pt>
                <c:pt idx="63951">
                  <c:v>3.7632660000000002</c:v>
                </c:pt>
                <c:pt idx="63952">
                  <c:v>3.766661</c:v>
                </c:pt>
                <c:pt idx="63953">
                  <c:v>3.7700559999999999</c:v>
                </c:pt>
                <c:pt idx="63954">
                  <c:v>3.77345</c:v>
                </c:pt>
                <c:pt idx="63955">
                  <c:v>3.7768449999999998</c:v>
                </c:pt>
                <c:pt idx="63956">
                  <c:v>3.7802389999999999</c:v>
                </c:pt>
                <c:pt idx="63957">
                  <c:v>3.7836340000000002</c:v>
                </c:pt>
                <c:pt idx="63958">
                  <c:v>3.7870300000000001</c:v>
                </c:pt>
                <c:pt idx="63959">
                  <c:v>3.7904239999999998</c:v>
                </c:pt>
                <c:pt idx="63960">
                  <c:v>3.7938190000000001</c:v>
                </c:pt>
                <c:pt idx="63961">
                  <c:v>3.797215</c:v>
                </c:pt>
                <c:pt idx="63962">
                  <c:v>3.8006099999999998</c:v>
                </c:pt>
                <c:pt idx="63963">
                  <c:v>3.8040050000000001</c:v>
                </c:pt>
                <c:pt idx="63964">
                  <c:v>3.807401</c:v>
                </c:pt>
                <c:pt idx="63965">
                  <c:v>3.8107959999999999</c:v>
                </c:pt>
                <c:pt idx="63966">
                  <c:v>3.8141919999999998</c:v>
                </c:pt>
                <c:pt idx="63967">
                  <c:v>3.8175880000000002</c:v>
                </c:pt>
                <c:pt idx="63968">
                  <c:v>3.8209840000000002</c:v>
                </c:pt>
                <c:pt idx="63969">
                  <c:v>3.8243689999999999</c:v>
                </c:pt>
                <c:pt idx="63970">
                  <c:v>3.8277619999999999</c:v>
                </c:pt>
                <c:pt idx="63971">
                  <c:v>3.8311570000000001</c:v>
                </c:pt>
                <c:pt idx="63972">
                  <c:v>3.834552</c:v>
                </c:pt>
                <c:pt idx="63973">
                  <c:v>3.8379409999999998</c:v>
                </c:pt>
                <c:pt idx="63974">
                  <c:v>3.8413309999999998</c:v>
                </c:pt>
                <c:pt idx="63975">
                  <c:v>3.8447230000000001</c:v>
                </c:pt>
                <c:pt idx="63976">
                  <c:v>3.8481160000000001</c:v>
                </c:pt>
                <c:pt idx="63977">
                  <c:v>3.8515109999999999</c:v>
                </c:pt>
                <c:pt idx="63978">
                  <c:v>3.8549060000000002</c:v>
                </c:pt>
                <c:pt idx="63979">
                  <c:v>3.8582999999999998</c:v>
                </c:pt>
                <c:pt idx="63980">
                  <c:v>3.8616950000000001</c:v>
                </c:pt>
                <c:pt idx="63981">
                  <c:v>3.8650910000000001</c:v>
                </c:pt>
                <c:pt idx="63982">
                  <c:v>3.8684859999999999</c:v>
                </c:pt>
                <c:pt idx="63983">
                  <c:v>3.8718810000000001</c:v>
                </c:pt>
                <c:pt idx="63984">
                  <c:v>3.8752759999999999</c:v>
                </c:pt>
                <c:pt idx="63985">
                  <c:v>3.8786719999999999</c:v>
                </c:pt>
                <c:pt idx="63986">
                  <c:v>3.8820679999999999</c:v>
                </c:pt>
                <c:pt idx="63987">
                  <c:v>3.8854639999999998</c:v>
                </c:pt>
                <c:pt idx="63988">
                  <c:v>3.8888600000000002</c:v>
                </c:pt>
                <c:pt idx="63989">
                  <c:v>3.8922560000000002</c:v>
                </c:pt>
                <c:pt idx="63990">
                  <c:v>3.895651</c:v>
                </c:pt>
                <c:pt idx="63991">
                  <c:v>3.8990459999999998</c:v>
                </c:pt>
                <c:pt idx="63992">
                  <c:v>3.902441</c:v>
                </c:pt>
                <c:pt idx="63993">
                  <c:v>3.9058359999999999</c:v>
                </c:pt>
                <c:pt idx="63994">
                  <c:v>3.9092319999999998</c:v>
                </c:pt>
                <c:pt idx="63995">
                  <c:v>3.9126270000000001</c:v>
                </c:pt>
                <c:pt idx="63996">
                  <c:v>3.9160219999999999</c:v>
                </c:pt>
                <c:pt idx="63997">
                  <c:v>3.9194179999999998</c:v>
                </c:pt>
                <c:pt idx="63998">
                  <c:v>3.9228139999999998</c:v>
                </c:pt>
                <c:pt idx="63999">
                  <c:v>3.9262090000000001</c:v>
                </c:pt>
                <c:pt idx="64000">
                  <c:v>3.9296009999999999</c:v>
                </c:pt>
                <c:pt idx="64001">
                  <c:v>3.932995</c:v>
                </c:pt>
                <c:pt idx="64002">
                  <c:v>3.9363899999999998</c:v>
                </c:pt>
                <c:pt idx="64003">
                  <c:v>3.9397850000000001</c:v>
                </c:pt>
                <c:pt idx="64004">
                  <c:v>3.9431799999999999</c:v>
                </c:pt>
                <c:pt idx="64005">
                  <c:v>3.9465750000000002</c:v>
                </c:pt>
                <c:pt idx="64006">
                  <c:v>3.949964</c:v>
                </c:pt>
                <c:pt idx="64007">
                  <c:v>3.953354</c:v>
                </c:pt>
                <c:pt idx="64008">
                  <c:v>3.956747</c:v>
                </c:pt>
                <c:pt idx="64009">
                  <c:v>3.96014</c:v>
                </c:pt>
                <c:pt idx="64010">
                  <c:v>3.9635340000000001</c:v>
                </c:pt>
                <c:pt idx="64011">
                  <c:v>3.9669289999999999</c:v>
                </c:pt>
                <c:pt idx="64012">
                  <c:v>3.9703240000000002</c:v>
                </c:pt>
                <c:pt idx="64013">
                  <c:v>3.973716</c:v>
                </c:pt>
                <c:pt idx="64014">
                  <c:v>3.9771109999999998</c:v>
                </c:pt>
                <c:pt idx="64015">
                  <c:v>3.9805060000000001</c:v>
                </c:pt>
                <c:pt idx="64016">
                  <c:v>3.9839020000000001</c:v>
                </c:pt>
                <c:pt idx="64017">
                  <c:v>3.9872969999999999</c:v>
                </c:pt>
                <c:pt idx="64018">
                  <c:v>3.9906929999999998</c:v>
                </c:pt>
                <c:pt idx="64019">
                  <c:v>3.9940880000000001</c:v>
                </c:pt>
                <c:pt idx="64020">
                  <c:v>3.9974820000000002</c:v>
                </c:pt>
                <c:pt idx="64021">
                  <c:v>4.000877</c:v>
                </c:pt>
                <c:pt idx="64022">
                  <c:v>4.0042710000000001</c:v>
                </c:pt>
                <c:pt idx="64023">
                  <c:v>4.0076650000000003</c:v>
                </c:pt>
                <c:pt idx="64024">
                  <c:v>4.0110580000000002</c:v>
                </c:pt>
                <c:pt idx="64025">
                  <c:v>4.0144520000000004</c:v>
                </c:pt>
                <c:pt idx="64026">
                  <c:v>4.0178500000000001</c:v>
                </c:pt>
                <c:pt idx="64027">
                  <c:v>4.0212510000000004</c:v>
                </c:pt>
                <c:pt idx="64028">
                  <c:v>4.0246500000000003</c:v>
                </c:pt>
                <c:pt idx="64029">
                  <c:v>4.0280500000000004</c:v>
                </c:pt>
                <c:pt idx="64030">
                  <c:v>4.0314490000000003</c:v>
                </c:pt>
                <c:pt idx="64031">
                  <c:v>4.0348480000000002</c:v>
                </c:pt>
                <c:pt idx="64032">
                  <c:v>4.038246</c:v>
                </c:pt>
                <c:pt idx="64033">
                  <c:v>4.0416439999999998</c:v>
                </c:pt>
                <c:pt idx="64034">
                  <c:v>4.0450410000000003</c:v>
                </c:pt>
                <c:pt idx="64035">
                  <c:v>4.0484390000000001</c:v>
                </c:pt>
                <c:pt idx="64036">
                  <c:v>4.0518349999999996</c:v>
                </c:pt>
                <c:pt idx="64037">
                  <c:v>4.0552320000000002</c:v>
                </c:pt>
                <c:pt idx="64038">
                  <c:v>4.0586289999999998</c:v>
                </c:pt>
                <c:pt idx="64039">
                  <c:v>4.0620250000000002</c:v>
                </c:pt>
                <c:pt idx="64040">
                  <c:v>4.0654180000000002</c:v>
                </c:pt>
                <c:pt idx="64041">
                  <c:v>4.0688079999999998</c:v>
                </c:pt>
                <c:pt idx="64042">
                  <c:v>4.0721990000000003</c:v>
                </c:pt>
                <c:pt idx="64043">
                  <c:v>4.0755910000000002</c:v>
                </c:pt>
                <c:pt idx="64044">
                  <c:v>4.0789850000000003</c:v>
                </c:pt>
                <c:pt idx="64045">
                  <c:v>4.0823780000000003</c:v>
                </c:pt>
                <c:pt idx="64046">
                  <c:v>4.0857729999999997</c:v>
                </c:pt>
                <c:pt idx="64047">
                  <c:v>4.0891669999999998</c:v>
                </c:pt>
                <c:pt idx="64048">
                  <c:v>4.0925609999999999</c:v>
                </c:pt>
                <c:pt idx="64049">
                  <c:v>4.0959560000000002</c:v>
                </c:pt>
                <c:pt idx="64050">
                  <c:v>4.0993500000000003</c:v>
                </c:pt>
                <c:pt idx="64051">
                  <c:v>4.1027459999999998</c:v>
                </c:pt>
                <c:pt idx="64052">
                  <c:v>4.106141</c:v>
                </c:pt>
                <c:pt idx="64053">
                  <c:v>4.1095350000000002</c:v>
                </c:pt>
                <c:pt idx="64054">
                  <c:v>4.1129300000000004</c:v>
                </c:pt>
                <c:pt idx="64055">
                  <c:v>4.1163249999999998</c:v>
                </c:pt>
                <c:pt idx="64056">
                  <c:v>4.11972</c:v>
                </c:pt>
                <c:pt idx="64057">
                  <c:v>4.1231150000000003</c:v>
                </c:pt>
                <c:pt idx="64058">
                  <c:v>4.1265109999999998</c:v>
                </c:pt>
                <c:pt idx="64059">
                  <c:v>4.1299060000000001</c:v>
                </c:pt>
                <c:pt idx="64060">
                  <c:v>4.1333000000000002</c:v>
                </c:pt>
                <c:pt idx="64061">
                  <c:v>4.1366940000000003</c:v>
                </c:pt>
                <c:pt idx="64062">
                  <c:v>4.1400880000000004</c:v>
                </c:pt>
                <c:pt idx="64063">
                  <c:v>4.1434819999999997</c:v>
                </c:pt>
                <c:pt idx="64064">
                  <c:v>4.1468759999999998</c:v>
                </c:pt>
                <c:pt idx="64065">
                  <c:v>4.1502699999999999</c:v>
                </c:pt>
                <c:pt idx="64066">
                  <c:v>4.1536650000000002</c:v>
                </c:pt>
                <c:pt idx="64067">
                  <c:v>4.1570590000000003</c:v>
                </c:pt>
                <c:pt idx="64068">
                  <c:v>4.1604530000000004</c:v>
                </c:pt>
                <c:pt idx="64069">
                  <c:v>4.1638469999999996</c:v>
                </c:pt>
                <c:pt idx="64070">
                  <c:v>4.1672399999999996</c:v>
                </c:pt>
                <c:pt idx="64071">
                  <c:v>4.1706320000000003</c:v>
                </c:pt>
                <c:pt idx="64072">
                  <c:v>4.1740250000000003</c:v>
                </c:pt>
                <c:pt idx="64073">
                  <c:v>4.1774190000000004</c:v>
                </c:pt>
                <c:pt idx="64074">
                  <c:v>4.1808110000000003</c:v>
                </c:pt>
                <c:pt idx="64075">
                  <c:v>4.1842050000000004</c:v>
                </c:pt>
                <c:pt idx="64076">
                  <c:v>4.1875980000000004</c:v>
                </c:pt>
                <c:pt idx="64077">
                  <c:v>4.1909910000000004</c:v>
                </c:pt>
                <c:pt idx="64078">
                  <c:v>4.1943830000000002</c:v>
                </c:pt>
                <c:pt idx="64079">
                  <c:v>4.1977760000000002</c:v>
                </c:pt>
                <c:pt idx="64080">
                  <c:v>4.2011690000000002</c:v>
                </c:pt>
                <c:pt idx="64081">
                  <c:v>4.204561</c:v>
                </c:pt>
                <c:pt idx="64082">
                  <c:v>4.2079519999999997</c:v>
                </c:pt>
                <c:pt idx="64083">
                  <c:v>4.2113430000000003</c:v>
                </c:pt>
                <c:pt idx="64084">
                  <c:v>4.214734</c:v>
                </c:pt>
                <c:pt idx="64085">
                  <c:v>4.2181249999999997</c:v>
                </c:pt>
                <c:pt idx="64086">
                  <c:v>4.2215160000000003</c:v>
                </c:pt>
                <c:pt idx="64087">
                  <c:v>4.2249059999999998</c:v>
                </c:pt>
                <c:pt idx="64088">
                  <c:v>4.2282979999999997</c:v>
                </c:pt>
                <c:pt idx="64089">
                  <c:v>4.2316880000000001</c:v>
                </c:pt>
                <c:pt idx="64090">
                  <c:v>4.23508</c:v>
                </c:pt>
                <c:pt idx="64091">
                  <c:v>4.2384709999999997</c:v>
                </c:pt>
                <c:pt idx="64092">
                  <c:v>4.2418610000000001</c:v>
                </c:pt>
                <c:pt idx="64093">
                  <c:v>4.2452519999999998</c:v>
                </c:pt>
                <c:pt idx="64094">
                  <c:v>4.2486430000000004</c:v>
                </c:pt>
                <c:pt idx="64095">
                  <c:v>4.252033</c:v>
                </c:pt>
                <c:pt idx="64096">
                  <c:v>4.2554230000000004</c:v>
                </c:pt>
                <c:pt idx="64097">
                  <c:v>4.258813</c:v>
                </c:pt>
                <c:pt idx="64098">
                  <c:v>4.2622030000000004</c:v>
                </c:pt>
                <c:pt idx="64099">
                  <c:v>4.265593</c:v>
                </c:pt>
                <c:pt idx="64100">
                  <c:v>4.2689830000000004</c:v>
                </c:pt>
                <c:pt idx="64101">
                  <c:v>4.2723740000000001</c:v>
                </c:pt>
                <c:pt idx="64102">
                  <c:v>4.2757639999999997</c:v>
                </c:pt>
                <c:pt idx="64103">
                  <c:v>4.2791540000000001</c:v>
                </c:pt>
                <c:pt idx="64104">
                  <c:v>4.2825439999999997</c:v>
                </c:pt>
                <c:pt idx="64105">
                  <c:v>4.2859340000000001</c:v>
                </c:pt>
                <c:pt idx="64106">
                  <c:v>4.2893249999999998</c:v>
                </c:pt>
                <c:pt idx="64107">
                  <c:v>4.2927150000000003</c:v>
                </c:pt>
                <c:pt idx="64108">
                  <c:v>4.2961049999999998</c:v>
                </c:pt>
                <c:pt idx="64109">
                  <c:v>4.2994950000000003</c:v>
                </c:pt>
                <c:pt idx="64110">
                  <c:v>4.3028849999999998</c:v>
                </c:pt>
                <c:pt idx="64111">
                  <c:v>4.3062750000000003</c:v>
                </c:pt>
                <c:pt idx="64112">
                  <c:v>4.3096649999999999</c:v>
                </c:pt>
                <c:pt idx="64113">
                  <c:v>4.3130550000000003</c:v>
                </c:pt>
                <c:pt idx="64114">
                  <c:v>4.3164439999999997</c:v>
                </c:pt>
                <c:pt idx="64115">
                  <c:v>4.3198350000000003</c:v>
                </c:pt>
                <c:pt idx="64116">
                  <c:v>4.3232249999999999</c:v>
                </c:pt>
                <c:pt idx="64117">
                  <c:v>4.3266140000000002</c:v>
                </c:pt>
                <c:pt idx="64118">
                  <c:v>4.3300039999999997</c:v>
                </c:pt>
                <c:pt idx="64119">
                  <c:v>4.3333930000000001</c:v>
                </c:pt>
                <c:pt idx="64120">
                  <c:v>4.3367810000000002</c:v>
                </c:pt>
                <c:pt idx="64121">
                  <c:v>4.3401649999999998</c:v>
                </c:pt>
                <c:pt idx="64122">
                  <c:v>4.3435499999999996</c:v>
                </c:pt>
                <c:pt idx="64123">
                  <c:v>4.3469360000000004</c:v>
                </c:pt>
                <c:pt idx="64124">
                  <c:v>4.3503220000000002</c:v>
                </c:pt>
                <c:pt idx="64125">
                  <c:v>4.3537080000000001</c:v>
                </c:pt>
                <c:pt idx="64126">
                  <c:v>4.357094</c:v>
                </c:pt>
                <c:pt idx="64127">
                  <c:v>4.3604810000000001</c:v>
                </c:pt>
                <c:pt idx="64128">
                  <c:v>4.3638680000000001</c:v>
                </c:pt>
                <c:pt idx="64129">
                  <c:v>4.3672560000000002</c:v>
                </c:pt>
                <c:pt idx="64130">
                  <c:v>4.3706430000000003</c:v>
                </c:pt>
                <c:pt idx="64131">
                  <c:v>4.3740300000000003</c:v>
                </c:pt>
                <c:pt idx="64132">
                  <c:v>4.3774179999999996</c:v>
                </c:pt>
                <c:pt idx="64133">
                  <c:v>4.3808049999999996</c:v>
                </c:pt>
                <c:pt idx="64134">
                  <c:v>4.3841919999999996</c:v>
                </c:pt>
                <c:pt idx="64135">
                  <c:v>4.3875799999999998</c:v>
                </c:pt>
                <c:pt idx="64136">
                  <c:v>4.390968</c:v>
                </c:pt>
                <c:pt idx="64137">
                  <c:v>4.3943560000000002</c:v>
                </c:pt>
                <c:pt idx="64138">
                  <c:v>4.3977449999999996</c:v>
                </c:pt>
                <c:pt idx="64139">
                  <c:v>4.4011329999999997</c:v>
                </c:pt>
                <c:pt idx="64140">
                  <c:v>4.4045209999999999</c:v>
                </c:pt>
                <c:pt idx="64141">
                  <c:v>4.4079100000000002</c:v>
                </c:pt>
                <c:pt idx="64142">
                  <c:v>4.4112989999999996</c:v>
                </c:pt>
                <c:pt idx="64143">
                  <c:v>4.4146869999999998</c:v>
                </c:pt>
                <c:pt idx="64144">
                  <c:v>4.4180770000000003</c:v>
                </c:pt>
                <c:pt idx="64145">
                  <c:v>4.4214640000000003</c:v>
                </c:pt>
                <c:pt idx="64146">
                  <c:v>4.4248529999999997</c:v>
                </c:pt>
                <c:pt idx="64147">
                  <c:v>4.4282399999999997</c:v>
                </c:pt>
                <c:pt idx="64148">
                  <c:v>4.431629</c:v>
                </c:pt>
                <c:pt idx="64149">
                  <c:v>4.4350170000000002</c:v>
                </c:pt>
                <c:pt idx="64150">
                  <c:v>4.4384059999999996</c:v>
                </c:pt>
                <c:pt idx="64151">
                  <c:v>4.4417939999999998</c:v>
                </c:pt>
                <c:pt idx="64152">
                  <c:v>4.4451830000000001</c:v>
                </c:pt>
                <c:pt idx="64153">
                  <c:v>4.4485710000000003</c:v>
                </c:pt>
                <c:pt idx="64154">
                  <c:v>4.4519609999999998</c:v>
                </c:pt>
                <c:pt idx="64155">
                  <c:v>4.455349</c:v>
                </c:pt>
                <c:pt idx="64156">
                  <c:v>4.4587389999999996</c:v>
                </c:pt>
                <c:pt idx="64157">
                  <c:v>4.4621259999999996</c:v>
                </c:pt>
                <c:pt idx="64158">
                  <c:v>4.4655139999999998</c:v>
                </c:pt>
                <c:pt idx="64159">
                  <c:v>4.4689019999999999</c:v>
                </c:pt>
                <c:pt idx="64160">
                  <c:v>4.4722900000000001</c:v>
                </c:pt>
                <c:pt idx="64161">
                  <c:v>4.4756780000000003</c:v>
                </c:pt>
                <c:pt idx="64162">
                  <c:v>4.4790660000000004</c:v>
                </c:pt>
                <c:pt idx="64163">
                  <c:v>4.4824549999999999</c:v>
                </c:pt>
                <c:pt idx="64164">
                  <c:v>4.485843</c:v>
                </c:pt>
                <c:pt idx="64165">
                  <c:v>4.4892300000000001</c:v>
                </c:pt>
                <c:pt idx="64166">
                  <c:v>4.4926170000000001</c:v>
                </c:pt>
                <c:pt idx="64167">
                  <c:v>4.4960050000000003</c:v>
                </c:pt>
                <c:pt idx="64168">
                  <c:v>4.4993930000000004</c:v>
                </c:pt>
                <c:pt idx="64169">
                  <c:v>4.5027809999999997</c:v>
                </c:pt>
                <c:pt idx="64170">
                  <c:v>4.5061689999999999</c:v>
                </c:pt>
                <c:pt idx="64171">
                  <c:v>4.5095580000000002</c:v>
                </c:pt>
                <c:pt idx="64172">
                  <c:v>4.5129460000000003</c:v>
                </c:pt>
                <c:pt idx="64173">
                  <c:v>4.5163339999999996</c:v>
                </c:pt>
                <c:pt idx="64174">
                  <c:v>4.5197229999999999</c:v>
                </c:pt>
                <c:pt idx="64175">
                  <c:v>4.5231120000000002</c:v>
                </c:pt>
                <c:pt idx="64176">
                  <c:v>4.5265000000000004</c:v>
                </c:pt>
                <c:pt idx="64177">
                  <c:v>4.52989</c:v>
                </c:pt>
                <c:pt idx="64178">
                  <c:v>4.5332790000000003</c:v>
                </c:pt>
                <c:pt idx="64179">
                  <c:v>4.5366679999999997</c:v>
                </c:pt>
                <c:pt idx="64180">
                  <c:v>4.5400580000000001</c:v>
                </c:pt>
                <c:pt idx="64181">
                  <c:v>4.5434469999999996</c:v>
                </c:pt>
                <c:pt idx="64182">
                  <c:v>4.5468359999999999</c:v>
                </c:pt>
                <c:pt idx="64183">
                  <c:v>4.5502250000000002</c:v>
                </c:pt>
                <c:pt idx="64184">
                  <c:v>4.5536130000000004</c:v>
                </c:pt>
                <c:pt idx="64185">
                  <c:v>4.5570009999999996</c:v>
                </c:pt>
                <c:pt idx="64186">
                  <c:v>4.5603870000000004</c:v>
                </c:pt>
                <c:pt idx="64187">
                  <c:v>4.5637740000000004</c:v>
                </c:pt>
                <c:pt idx="64188">
                  <c:v>4.5671600000000003</c:v>
                </c:pt>
                <c:pt idx="64189">
                  <c:v>4.5705479999999996</c:v>
                </c:pt>
                <c:pt idx="64190">
                  <c:v>4.5739359999999998</c:v>
                </c:pt>
                <c:pt idx="64191">
                  <c:v>4.5773229999999998</c:v>
                </c:pt>
                <c:pt idx="64192">
                  <c:v>4.5807099999999998</c:v>
                </c:pt>
                <c:pt idx="64193">
                  <c:v>4.5840540000000001</c:v>
                </c:pt>
                <c:pt idx="64194">
                  <c:v>4.5874199999999998</c:v>
                </c:pt>
                <c:pt idx="64195">
                  <c:v>4.5907970000000002</c:v>
                </c:pt>
                <c:pt idx="64196">
                  <c:v>4.5941780000000003</c:v>
                </c:pt>
                <c:pt idx="64197">
                  <c:v>4.5975599999999996</c:v>
                </c:pt>
                <c:pt idx="64198">
                  <c:v>4.6009440000000001</c:v>
                </c:pt>
                <c:pt idx="64199">
                  <c:v>4.6043279999999998</c:v>
                </c:pt>
                <c:pt idx="64200">
                  <c:v>4.6077139999999996</c:v>
                </c:pt>
                <c:pt idx="64201">
                  <c:v>4.6111000000000004</c:v>
                </c:pt>
                <c:pt idx="64202">
                  <c:v>4.6144850000000002</c:v>
                </c:pt>
                <c:pt idx="64203">
                  <c:v>4.6178710000000001</c:v>
                </c:pt>
                <c:pt idx="64204">
                  <c:v>4.6212580000000001</c:v>
                </c:pt>
                <c:pt idx="64205">
                  <c:v>4.6246450000000001</c:v>
                </c:pt>
                <c:pt idx="64206">
                  <c:v>4.6280320000000001</c:v>
                </c:pt>
                <c:pt idx="64207">
                  <c:v>4.6314190000000002</c:v>
                </c:pt>
                <c:pt idx="64208">
                  <c:v>4.6348070000000003</c:v>
                </c:pt>
                <c:pt idx="64209">
                  <c:v>4.6381940000000004</c:v>
                </c:pt>
                <c:pt idx="64210">
                  <c:v>4.6415810000000004</c:v>
                </c:pt>
                <c:pt idx="64211">
                  <c:v>4.6449670000000003</c:v>
                </c:pt>
                <c:pt idx="64212">
                  <c:v>4.6483509999999999</c:v>
                </c:pt>
                <c:pt idx="64213">
                  <c:v>4.6517350000000004</c:v>
                </c:pt>
                <c:pt idx="64214">
                  <c:v>4.6551179999999999</c:v>
                </c:pt>
                <c:pt idx="64215">
                  <c:v>4.6585029999999996</c:v>
                </c:pt>
                <c:pt idx="64216">
                  <c:v>4.6618880000000003</c:v>
                </c:pt>
                <c:pt idx="64217">
                  <c:v>4.665273</c:v>
                </c:pt>
                <c:pt idx="64218">
                  <c:v>4.6686579999999998</c:v>
                </c:pt>
                <c:pt idx="64219">
                  <c:v>4.6720420000000003</c:v>
                </c:pt>
                <c:pt idx="64220">
                  <c:v>4.675427</c:v>
                </c:pt>
                <c:pt idx="64221">
                  <c:v>4.6788129999999999</c:v>
                </c:pt>
                <c:pt idx="64222">
                  <c:v>4.6821970000000004</c:v>
                </c:pt>
                <c:pt idx="64223">
                  <c:v>4.685581</c:v>
                </c:pt>
                <c:pt idx="64224">
                  <c:v>4.6889659999999997</c:v>
                </c:pt>
                <c:pt idx="64225">
                  <c:v>4.6923500000000002</c:v>
                </c:pt>
                <c:pt idx="64226">
                  <c:v>4.695735</c:v>
                </c:pt>
                <c:pt idx="64227">
                  <c:v>4.6991189999999996</c:v>
                </c:pt>
                <c:pt idx="64228">
                  <c:v>4.7025030000000001</c:v>
                </c:pt>
                <c:pt idx="64229">
                  <c:v>4.7058869999999997</c:v>
                </c:pt>
                <c:pt idx="64230">
                  <c:v>4.7092710000000002</c:v>
                </c:pt>
                <c:pt idx="64231">
                  <c:v>4.7126549999999998</c:v>
                </c:pt>
                <c:pt idx="64232">
                  <c:v>4.7160390000000003</c:v>
                </c:pt>
                <c:pt idx="64233">
                  <c:v>4.7194219999999998</c:v>
                </c:pt>
                <c:pt idx="64234">
                  <c:v>4.7228050000000001</c:v>
                </c:pt>
                <c:pt idx="64235">
                  <c:v>4.7261879999999996</c:v>
                </c:pt>
                <c:pt idx="64236">
                  <c:v>4.7295720000000001</c:v>
                </c:pt>
                <c:pt idx="64237">
                  <c:v>4.7329549999999996</c:v>
                </c:pt>
                <c:pt idx="64238">
                  <c:v>4.7363379999999999</c:v>
                </c:pt>
                <c:pt idx="64239">
                  <c:v>4.7397200000000002</c:v>
                </c:pt>
                <c:pt idx="64240">
                  <c:v>4.7431039999999998</c:v>
                </c:pt>
                <c:pt idx="64241">
                  <c:v>4.7464870000000001</c:v>
                </c:pt>
                <c:pt idx="64242">
                  <c:v>4.7498690000000003</c:v>
                </c:pt>
                <c:pt idx="64243">
                  <c:v>4.7532519999999998</c:v>
                </c:pt>
                <c:pt idx="64244">
                  <c:v>4.756634</c:v>
                </c:pt>
                <c:pt idx="64245">
                  <c:v>4.7600150000000001</c:v>
                </c:pt>
                <c:pt idx="64246">
                  <c:v>4.7633979999999996</c:v>
                </c:pt>
                <c:pt idx="64247">
                  <c:v>4.7667809999999999</c:v>
                </c:pt>
                <c:pt idx="64248">
                  <c:v>4.7701640000000003</c:v>
                </c:pt>
                <c:pt idx="64249">
                  <c:v>4.7735459999999996</c:v>
                </c:pt>
                <c:pt idx="64250">
                  <c:v>4.7769279999999998</c:v>
                </c:pt>
                <c:pt idx="64251">
                  <c:v>4.7803100000000001</c:v>
                </c:pt>
                <c:pt idx="64252">
                  <c:v>4.7836920000000003</c:v>
                </c:pt>
                <c:pt idx="64253">
                  <c:v>4.7870749999999997</c:v>
                </c:pt>
                <c:pt idx="64254">
                  <c:v>4.790457</c:v>
                </c:pt>
                <c:pt idx="64255">
                  <c:v>4.7938400000000003</c:v>
                </c:pt>
                <c:pt idx="64256">
                  <c:v>4.7972229999999998</c:v>
                </c:pt>
                <c:pt idx="64257">
                  <c:v>4.800605</c:v>
                </c:pt>
                <c:pt idx="64258">
                  <c:v>4.8039880000000004</c:v>
                </c:pt>
                <c:pt idx="64259">
                  <c:v>4.8073699999999997</c:v>
                </c:pt>
                <c:pt idx="64260">
                  <c:v>4.8107519999999999</c:v>
                </c:pt>
                <c:pt idx="64261">
                  <c:v>4.8141350000000003</c:v>
                </c:pt>
                <c:pt idx="64262">
                  <c:v>4.8175169999999996</c:v>
                </c:pt>
                <c:pt idx="64263">
                  <c:v>4.8208989999999998</c:v>
                </c:pt>
                <c:pt idx="64264">
                  <c:v>4.8242820000000002</c:v>
                </c:pt>
                <c:pt idx="64265">
                  <c:v>4.8276620000000001</c:v>
                </c:pt>
                <c:pt idx="64266">
                  <c:v>4.8310440000000003</c:v>
                </c:pt>
                <c:pt idx="64267">
                  <c:v>4.8344250000000004</c:v>
                </c:pt>
                <c:pt idx="64268">
                  <c:v>4.8378079999999999</c:v>
                </c:pt>
                <c:pt idx="64269">
                  <c:v>4.841189</c:v>
                </c:pt>
                <c:pt idx="64270">
                  <c:v>4.8445720000000003</c:v>
                </c:pt>
                <c:pt idx="64271">
                  <c:v>4.8479530000000004</c:v>
                </c:pt>
                <c:pt idx="64272">
                  <c:v>4.8513359999999999</c:v>
                </c:pt>
                <c:pt idx="64273">
                  <c:v>4.8547159999999998</c:v>
                </c:pt>
                <c:pt idx="64274">
                  <c:v>4.858098</c:v>
                </c:pt>
                <c:pt idx="64275">
                  <c:v>4.8614790000000001</c:v>
                </c:pt>
                <c:pt idx="64276">
                  <c:v>4.8648600000000002</c:v>
                </c:pt>
                <c:pt idx="64277">
                  <c:v>4.8682420000000004</c:v>
                </c:pt>
                <c:pt idx="64278">
                  <c:v>4.8716239999999997</c:v>
                </c:pt>
                <c:pt idx="64279">
                  <c:v>4.875006</c:v>
                </c:pt>
                <c:pt idx="64280">
                  <c:v>4.878387</c:v>
                </c:pt>
                <c:pt idx="64281">
                  <c:v>4.8817690000000002</c:v>
                </c:pt>
                <c:pt idx="64282">
                  <c:v>4.8851509999999996</c:v>
                </c:pt>
                <c:pt idx="64283">
                  <c:v>4.8885319999999997</c:v>
                </c:pt>
                <c:pt idx="64284">
                  <c:v>4.8919139999999999</c:v>
                </c:pt>
                <c:pt idx="64285">
                  <c:v>4.895295</c:v>
                </c:pt>
                <c:pt idx="64286">
                  <c:v>4.8986749999999999</c:v>
                </c:pt>
                <c:pt idx="64287">
                  <c:v>4.9020570000000001</c:v>
                </c:pt>
                <c:pt idx="64288">
                  <c:v>4.905437</c:v>
                </c:pt>
                <c:pt idx="64289">
                  <c:v>4.9088190000000003</c:v>
                </c:pt>
                <c:pt idx="64290">
                  <c:v>4.9122000000000003</c:v>
                </c:pt>
                <c:pt idx="64291">
                  <c:v>4.9155819999999997</c:v>
                </c:pt>
                <c:pt idx="64292">
                  <c:v>4.9189629999999998</c:v>
                </c:pt>
                <c:pt idx="64293">
                  <c:v>4.9223330000000001</c:v>
                </c:pt>
                <c:pt idx="64294">
                  <c:v>4.9256729999999997</c:v>
                </c:pt>
                <c:pt idx="64295">
                  <c:v>4.9290289999999999</c:v>
                </c:pt>
                <c:pt idx="64296">
                  <c:v>4.9323920000000001</c:v>
                </c:pt>
                <c:pt idx="64297">
                  <c:v>4.9357600000000001</c:v>
                </c:pt>
                <c:pt idx="64298">
                  <c:v>4.9391299999999996</c:v>
                </c:pt>
                <c:pt idx="64299">
                  <c:v>4.9425020000000002</c:v>
                </c:pt>
                <c:pt idx="64300">
                  <c:v>4.945875</c:v>
                </c:pt>
                <c:pt idx="64301">
                  <c:v>4.949249</c:v>
                </c:pt>
                <c:pt idx="64302">
                  <c:v>4.9526250000000003</c:v>
                </c:pt>
                <c:pt idx="64303">
                  <c:v>4.9560009999999997</c:v>
                </c:pt>
                <c:pt idx="64304">
                  <c:v>4.9593769999999999</c:v>
                </c:pt>
                <c:pt idx="64305">
                  <c:v>4.9627540000000003</c:v>
                </c:pt>
                <c:pt idx="64306">
                  <c:v>4.9661299999999997</c:v>
                </c:pt>
                <c:pt idx="64307">
                  <c:v>4.9695080000000003</c:v>
                </c:pt>
                <c:pt idx="64308">
                  <c:v>4.9728870000000001</c:v>
                </c:pt>
                <c:pt idx="64309">
                  <c:v>4.9762649999999997</c:v>
                </c:pt>
                <c:pt idx="64310">
                  <c:v>4.9796430000000003</c:v>
                </c:pt>
                <c:pt idx="64311">
                  <c:v>4.9830209999999999</c:v>
                </c:pt>
                <c:pt idx="64312">
                  <c:v>4.9864009999999999</c:v>
                </c:pt>
                <c:pt idx="64313">
                  <c:v>4.9897799999999997</c:v>
                </c:pt>
                <c:pt idx="64314">
                  <c:v>4.9931590000000003</c:v>
                </c:pt>
                <c:pt idx="64315">
                  <c:v>4.9965390000000003</c:v>
                </c:pt>
                <c:pt idx="64316">
                  <c:v>4.9999190000000002</c:v>
                </c:pt>
                <c:pt idx="64317">
                  <c:v>5.003298</c:v>
                </c:pt>
                <c:pt idx="64318">
                  <c:v>5.006678</c:v>
                </c:pt>
                <c:pt idx="64319">
                  <c:v>5.0100579999999999</c:v>
                </c:pt>
                <c:pt idx="64320">
                  <c:v>5.0134379999999998</c:v>
                </c:pt>
                <c:pt idx="64321">
                  <c:v>5.0168189999999999</c:v>
                </c:pt>
                <c:pt idx="64322">
                  <c:v>5.0201989999999999</c:v>
                </c:pt>
                <c:pt idx="64323">
                  <c:v>5.0235799999999999</c:v>
                </c:pt>
                <c:pt idx="64324">
                  <c:v>5.0269589999999997</c:v>
                </c:pt>
                <c:pt idx="64325">
                  <c:v>5.0303399999999998</c:v>
                </c:pt>
                <c:pt idx="64326">
                  <c:v>5.0337209999999999</c:v>
                </c:pt>
                <c:pt idx="64327">
                  <c:v>5.0371009999999998</c:v>
                </c:pt>
                <c:pt idx="64328">
                  <c:v>5.0404819999999999</c:v>
                </c:pt>
                <c:pt idx="64329">
                  <c:v>5.0438609999999997</c:v>
                </c:pt>
                <c:pt idx="64330">
                  <c:v>5.0472400000000004</c:v>
                </c:pt>
                <c:pt idx="64331">
                  <c:v>5.0506120000000001</c:v>
                </c:pt>
                <c:pt idx="64332">
                  <c:v>5.0539860000000001</c:v>
                </c:pt>
                <c:pt idx="64333">
                  <c:v>5.0573610000000002</c:v>
                </c:pt>
                <c:pt idx="64334">
                  <c:v>5.0607379999999997</c:v>
                </c:pt>
                <c:pt idx="64335">
                  <c:v>5.0641160000000003</c:v>
                </c:pt>
                <c:pt idx="64336">
                  <c:v>5.0674910000000004</c:v>
                </c:pt>
                <c:pt idx="64337">
                  <c:v>5.0708669999999998</c:v>
                </c:pt>
                <c:pt idx="64338">
                  <c:v>5.0742440000000002</c:v>
                </c:pt>
                <c:pt idx="64339">
                  <c:v>5.077623</c:v>
                </c:pt>
                <c:pt idx="64340">
                  <c:v>5.0810009999999997</c:v>
                </c:pt>
                <c:pt idx="64341">
                  <c:v>5.0843800000000003</c:v>
                </c:pt>
                <c:pt idx="64342">
                  <c:v>5.0877590000000001</c:v>
                </c:pt>
                <c:pt idx="64343">
                  <c:v>5.0911390000000001</c:v>
                </c:pt>
                <c:pt idx="64344">
                  <c:v>5.094519</c:v>
                </c:pt>
                <c:pt idx="64345">
                  <c:v>5.097899</c:v>
                </c:pt>
                <c:pt idx="64346">
                  <c:v>5.10128</c:v>
                </c:pt>
                <c:pt idx="64347">
                  <c:v>5.1046610000000001</c:v>
                </c:pt>
                <c:pt idx="64348">
                  <c:v>5.1080410000000001</c:v>
                </c:pt>
                <c:pt idx="64349">
                  <c:v>5.1114199999999999</c:v>
                </c:pt>
                <c:pt idx="64350">
                  <c:v>5.1147999999999998</c:v>
                </c:pt>
                <c:pt idx="64351">
                  <c:v>5.1181789999999996</c:v>
                </c:pt>
                <c:pt idx="64352">
                  <c:v>5.1215590000000004</c:v>
                </c:pt>
                <c:pt idx="64353">
                  <c:v>5.1249380000000002</c:v>
                </c:pt>
                <c:pt idx="64354">
                  <c:v>5.128317</c:v>
                </c:pt>
                <c:pt idx="64355">
                  <c:v>5.131697</c:v>
                </c:pt>
                <c:pt idx="64356">
                  <c:v>5.1350759999999998</c:v>
                </c:pt>
                <c:pt idx="64357">
                  <c:v>5.1384559999999997</c:v>
                </c:pt>
                <c:pt idx="64358">
                  <c:v>5.1418359999999996</c:v>
                </c:pt>
                <c:pt idx="64359">
                  <c:v>5.1452159999999996</c:v>
                </c:pt>
                <c:pt idx="64360">
                  <c:v>5.1485950000000003</c:v>
                </c:pt>
                <c:pt idx="64361">
                  <c:v>5.1519750000000002</c:v>
                </c:pt>
                <c:pt idx="64362">
                  <c:v>5.1553519999999997</c:v>
                </c:pt>
                <c:pt idx="64363">
                  <c:v>5.1587310000000004</c:v>
                </c:pt>
                <c:pt idx="64364">
                  <c:v>5.1621100000000002</c:v>
                </c:pt>
                <c:pt idx="64365">
                  <c:v>5.165489</c:v>
                </c:pt>
                <c:pt idx="64366">
                  <c:v>5.1688679999999998</c:v>
                </c:pt>
                <c:pt idx="64367">
                  <c:v>5.1722469999999996</c:v>
                </c:pt>
                <c:pt idx="64368">
                  <c:v>5.1756260000000003</c:v>
                </c:pt>
                <c:pt idx="64369">
                  <c:v>5.1789969999999999</c:v>
                </c:pt>
                <c:pt idx="64370">
                  <c:v>5.1823709999999998</c:v>
                </c:pt>
                <c:pt idx="64371">
                  <c:v>5.1857449999999998</c:v>
                </c:pt>
                <c:pt idx="64372">
                  <c:v>5.1891080000000001</c:v>
                </c:pt>
                <c:pt idx="64373">
                  <c:v>5.1924619999999999</c:v>
                </c:pt>
                <c:pt idx="64374">
                  <c:v>5.1958209999999996</c:v>
                </c:pt>
                <c:pt idx="64375">
                  <c:v>5.1991810000000003</c:v>
                </c:pt>
                <c:pt idx="64376">
                  <c:v>5.2025420000000002</c:v>
                </c:pt>
                <c:pt idx="64377">
                  <c:v>5.2059030000000002</c:v>
                </c:pt>
                <c:pt idx="64378">
                  <c:v>5.209263</c:v>
                </c:pt>
                <c:pt idx="64379">
                  <c:v>5.2126219999999996</c:v>
                </c:pt>
                <c:pt idx="64380">
                  <c:v>5.2159839999999997</c:v>
                </c:pt>
                <c:pt idx="64381">
                  <c:v>5.2193490000000002</c:v>
                </c:pt>
                <c:pt idx="64382">
                  <c:v>5.2227139999999999</c:v>
                </c:pt>
                <c:pt idx="64383">
                  <c:v>5.2260809999999998</c:v>
                </c:pt>
                <c:pt idx="64384">
                  <c:v>5.2294470000000004</c:v>
                </c:pt>
                <c:pt idx="64385">
                  <c:v>5.2328150000000004</c:v>
                </c:pt>
                <c:pt idx="64386">
                  <c:v>5.2361839999999997</c:v>
                </c:pt>
                <c:pt idx="64387">
                  <c:v>5.2395529999999999</c:v>
                </c:pt>
                <c:pt idx="64388">
                  <c:v>5.2429209999999999</c:v>
                </c:pt>
                <c:pt idx="64389">
                  <c:v>5.2462910000000003</c:v>
                </c:pt>
                <c:pt idx="64390">
                  <c:v>5.2496609999999997</c:v>
                </c:pt>
                <c:pt idx="64391">
                  <c:v>5.253031</c:v>
                </c:pt>
                <c:pt idx="64392">
                  <c:v>5.2564019999999996</c:v>
                </c:pt>
                <c:pt idx="64393">
                  <c:v>5.2597740000000002</c:v>
                </c:pt>
                <c:pt idx="64394">
                  <c:v>5.2631430000000003</c:v>
                </c:pt>
                <c:pt idx="64395">
                  <c:v>5.2665129999999998</c:v>
                </c:pt>
                <c:pt idx="64396">
                  <c:v>5.2698840000000002</c:v>
                </c:pt>
                <c:pt idx="64397">
                  <c:v>5.2732539999999997</c:v>
                </c:pt>
                <c:pt idx="64398">
                  <c:v>5.2766270000000004</c:v>
                </c:pt>
                <c:pt idx="64399">
                  <c:v>5.2799990000000001</c:v>
                </c:pt>
                <c:pt idx="64400">
                  <c:v>5.283372</c:v>
                </c:pt>
                <c:pt idx="64401">
                  <c:v>5.2867470000000001</c:v>
                </c:pt>
                <c:pt idx="64402">
                  <c:v>5.2901179999999997</c:v>
                </c:pt>
                <c:pt idx="64403">
                  <c:v>5.2934910000000004</c:v>
                </c:pt>
                <c:pt idx="64404">
                  <c:v>5.2968650000000004</c:v>
                </c:pt>
                <c:pt idx="64405">
                  <c:v>5.3002409999999998</c:v>
                </c:pt>
                <c:pt idx="64406">
                  <c:v>5.3036149999999997</c:v>
                </c:pt>
                <c:pt idx="64407">
                  <c:v>5.3069899999999999</c:v>
                </c:pt>
                <c:pt idx="64408">
                  <c:v>5.3103629999999997</c:v>
                </c:pt>
                <c:pt idx="64409">
                  <c:v>5.3137249999999998</c:v>
                </c:pt>
                <c:pt idx="64410">
                  <c:v>5.3170890000000002</c:v>
                </c:pt>
                <c:pt idx="64411">
                  <c:v>5.3204549999999999</c:v>
                </c:pt>
                <c:pt idx="64412">
                  <c:v>5.3238209999999997</c:v>
                </c:pt>
                <c:pt idx="64413">
                  <c:v>5.3271870000000003</c:v>
                </c:pt>
                <c:pt idx="64414">
                  <c:v>5.330552</c:v>
                </c:pt>
                <c:pt idx="64415">
                  <c:v>5.3339150000000002</c:v>
                </c:pt>
                <c:pt idx="64416">
                  <c:v>5.3372809999999999</c:v>
                </c:pt>
                <c:pt idx="64417">
                  <c:v>5.3406419999999999</c:v>
                </c:pt>
                <c:pt idx="64418">
                  <c:v>5.3440029999999998</c:v>
                </c:pt>
                <c:pt idx="64419">
                  <c:v>5.3473620000000004</c:v>
                </c:pt>
                <c:pt idx="64420">
                  <c:v>5.3507239999999996</c:v>
                </c:pt>
                <c:pt idx="64421">
                  <c:v>5.3540850000000004</c:v>
                </c:pt>
                <c:pt idx="64422">
                  <c:v>5.3574479999999998</c:v>
                </c:pt>
                <c:pt idx="64423">
                  <c:v>5.3608120000000001</c:v>
                </c:pt>
                <c:pt idx="64424">
                  <c:v>5.3641779999999999</c:v>
                </c:pt>
                <c:pt idx="64425">
                  <c:v>5.3675430000000004</c:v>
                </c:pt>
                <c:pt idx="64426">
                  <c:v>5.3709110000000004</c:v>
                </c:pt>
                <c:pt idx="64427">
                  <c:v>5.3742780000000003</c:v>
                </c:pt>
                <c:pt idx="64428">
                  <c:v>5.3776450000000002</c:v>
                </c:pt>
                <c:pt idx="64429">
                  <c:v>5.3810149999999997</c:v>
                </c:pt>
                <c:pt idx="64430">
                  <c:v>5.384385</c:v>
                </c:pt>
                <c:pt idx="64431">
                  <c:v>5.3877560000000004</c:v>
                </c:pt>
                <c:pt idx="64432">
                  <c:v>5.3911280000000001</c:v>
                </c:pt>
                <c:pt idx="64433">
                  <c:v>5.3944999999999999</c:v>
                </c:pt>
                <c:pt idx="64434">
                  <c:v>5.3978719999999996</c:v>
                </c:pt>
                <c:pt idx="64435">
                  <c:v>5.4012450000000003</c:v>
                </c:pt>
                <c:pt idx="64436">
                  <c:v>5.404617</c:v>
                </c:pt>
                <c:pt idx="64437">
                  <c:v>5.4079899999999999</c:v>
                </c:pt>
                <c:pt idx="64438">
                  <c:v>5.4113660000000001</c:v>
                </c:pt>
                <c:pt idx="64439">
                  <c:v>5.4147400000000001</c:v>
                </c:pt>
                <c:pt idx="64440">
                  <c:v>5.4181150000000002</c:v>
                </c:pt>
                <c:pt idx="64441">
                  <c:v>5.4214900000000004</c:v>
                </c:pt>
                <c:pt idx="64442">
                  <c:v>5.4248659999999997</c:v>
                </c:pt>
                <c:pt idx="64443">
                  <c:v>5.428242</c:v>
                </c:pt>
                <c:pt idx="64444">
                  <c:v>5.4316170000000001</c:v>
                </c:pt>
                <c:pt idx="64445">
                  <c:v>5.4349939999999997</c:v>
                </c:pt>
                <c:pt idx="64446">
                  <c:v>5.4383699999999999</c:v>
                </c:pt>
                <c:pt idx="64447">
                  <c:v>5.4417470000000003</c:v>
                </c:pt>
                <c:pt idx="64448">
                  <c:v>5.445125</c:v>
                </c:pt>
                <c:pt idx="64449">
                  <c:v>5.4485029999999997</c:v>
                </c:pt>
                <c:pt idx="64450">
                  <c:v>5.4518820000000003</c:v>
                </c:pt>
                <c:pt idx="64451">
                  <c:v>5.45526</c:v>
                </c:pt>
                <c:pt idx="64452">
                  <c:v>5.4586389999999998</c:v>
                </c:pt>
                <c:pt idx="64453">
                  <c:v>5.4620170000000003</c:v>
                </c:pt>
                <c:pt idx="64454">
                  <c:v>5.4653960000000001</c:v>
                </c:pt>
                <c:pt idx="64455">
                  <c:v>5.4688080000000001</c:v>
                </c:pt>
                <c:pt idx="64456">
                  <c:v>5.4721799999999998</c:v>
                </c:pt>
                <c:pt idx="64457">
                  <c:v>5.4755549999999999</c:v>
                </c:pt>
                <c:pt idx="64458">
                  <c:v>5.4789300000000001</c:v>
                </c:pt>
                <c:pt idx="64459">
                  <c:v>5.4823060000000003</c:v>
                </c:pt>
                <c:pt idx="64460">
                  <c:v>5.4856819999999997</c:v>
                </c:pt>
                <c:pt idx="64461">
                  <c:v>5.4890590000000001</c:v>
                </c:pt>
                <c:pt idx="64462">
                  <c:v>5.4924369999999998</c:v>
                </c:pt>
                <c:pt idx="64463">
                  <c:v>5.4958140000000002</c:v>
                </c:pt>
                <c:pt idx="64464">
                  <c:v>5.4991919999999999</c:v>
                </c:pt>
                <c:pt idx="64465">
                  <c:v>5.5025709999999997</c:v>
                </c:pt>
                <c:pt idx="64466">
                  <c:v>5.5059480000000001</c:v>
                </c:pt>
                <c:pt idx="64467">
                  <c:v>5.5093259999999997</c:v>
                </c:pt>
                <c:pt idx="64468">
                  <c:v>5.5127040000000003</c:v>
                </c:pt>
                <c:pt idx="64469">
                  <c:v>5.5160819999999999</c:v>
                </c:pt>
                <c:pt idx="64470">
                  <c:v>5.5194590000000003</c:v>
                </c:pt>
                <c:pt idx="64471">
                  <c:v>5.5228380000000001</c:v>
                </c:pt>
                <c:pt idx="64472">
                  <c:v>5.5262159999999998</c:v>
                </c:pt>
                <c:pt idx="64473">
                  <c:v>5.5295949999999996</c:v>
                </c:pt>
                <c:pt idx="64474">
                  <c:v>5.5329740000000003</c:v>
                </c:pt>
                <c:pt idx="64475">
                  <c:v>5.5363540000000002</c:v>
                </c:pt>
                <c:pt idx="64476">
                  <c:v>5.539733</c:v>
                </c:pt>
                <c:pt idx="64477">
                  <c:v>5.5431119999999998</c:v>
                </c:pt>
                <c:pt idx="64478">
                  <c:v>5.5464909999999996</c:v>
                </c:pt>
                <c:pt idx="64479">
                  <c:v>5.5498700000000003</c:v>
                </c:pt>
                <c:pt idx="64480">
                  <c:v>5.5532490000000001</c:v>
                </c:pt>
                <c:pt idx="64481">
                  <c:v>5.556629</c:v>
                </c:pt>
                <c:pt idx="64482">
                  <c:v>5.560009</c:v>
                </c:pt>
                <c:pt idx="64483">
                  <c:v>5.5633889999999999</c:v>
                </c:pt>
                <c:pt idx="64484">
                  <c:v>5.56677</c:v>
                </c:pt>
                <c:pt idx="64485">
                  <c:v>5.5701489999999998</c:v>
                </c:pt>
                <c:pt idx="64486">
                  <c:v>5.5735279999999996</c:v>
                </c:pt>
                <c:pt idx="64487">
                  <c:v>5.5769080000000004</c:v>
                </c:pt>
                <c:pt idx="64488">
                  <c:v>5.5802870000000002</c:v>
                </c:pt>
                <c:pt idx="64489">
                  <c:v>5.5836649999999999</c:v>
                </c:pt>
                <c:pt idx="64490">
                  <c:v>5.5870439999999997</c:v>
                </c:pt>
                <c:pt idx="64491">
                  <c:v>5.5904230000000004</c:v>
                </c:pt>
                <c:pt idx="64492">
                  <c:v>5.5938020000000002</c:v>
                </c:pt>
                <c:pt idx="64493">
                  <c:v>5.597181</c:v>
                </c:pt>
                <c:pt idx="64494">
                  <c:v>5.6005599999999998</c:v>
                </c:pt>
                <c:pt idx="64495">
                  <c:v>5.6039389999999996</c:v>
                </c:pt>
                <c:pt idx="64496">
                  <c:v>5.6073170000000001</c:v>
                </c:pt>
                <c:pt idx="64497">
                  <c:v>5.6106959999999999</c:v>
                </c:pt>
                <c:pt idx="64498">
                  <c:v>5.6140749999999997</c:v>
                </c:pt>
                <c:pt idx="64499">
                  <c:v>5.6174530000000003</c:v>
                </c:pt>
                <c:pt idx="64500">
                  <c:v>5.6208299999999998</c:v>
                </c:pt>
                <c:pt idx="64501">
                  <c:v>5.6242080000000003</c:v>
                </c:pt>
                <c:pt idx="64502">
                  <c:v>5.6275880000000003</c:v>
                </c:pt>
                <c:pt idx="64503">
                  <c:v>5.6309670000000001</c:v>
                </c:pt>
                <c:pt idx="64504">
                  <c:v>5.6343459999999999</c:v>
                </c:pt>
                <c:pt idx="64505">
                  <c:v>5.6377249999999997</c:v>
                </c:pt>
                <c:pt idx="64506">
                  <c:v>5.6411049999999996</c:v>
                </c:pt>
                <c:pt idx="64507">
                  <c:v>5.6444840000000003</c:v>
                </c:pt>
                <c:pt idx="64508">
                  <c:v>5.6478640000000002</c:v>
                </c:pt>
                <c:pt idx="64509">
                  <c:v>5.6512339999999996</c:v>
                </c:pt>
                <c:pt idx="64510">
                  <c:v>5.6546079999999996</c:v>
                </c:pt>
                <c:pt idx="64511">
                  <c:v>5.657985</c:v>
                </c:pt>
                <c:pt idx="64512">
                  <c:v>5.6613639999999998</c:v>
                </c:pt>
                <c:pt idx="64513">
                  <c:v>5.6647420000000004</c:v>
                </c:pt>
                <c:pt idx="64514">
                  <c:v>5.6681210000000002</c:v>
                </c:pt>
                <c:pt idx="64515">
                  <c:v>5.6715</c:v>
                </c:pt>
                <c:pt idx="64516">
                  <c:v>5.6748789999999998</c:v>
                </c:pt>
                <c:pt idx="64517">
                  <c:v>5.6782570000000003</c:v>
                </c:pt>
                <c:pt idx="64518">
                  <c:v>5.6816370000000003</c:v>
                </c:pt>
                <c:pt idx="64519">
                  <c:v>5.6850149999999999</c:v>
                </c:pt>
                <c:pt idx="64520">
                  <c:v>5.6883949999999999</c:v>
                </c:pt>
                <c:pt idx="64521">
                  <c:v>5.6917739999999997</c:v>
                </c:pt>
                <c:pt idx="64522">
                  <c:v>5.6951530000000004</c:v>
                </c:pt>
                <c:pt idx="64523">
                  <c:v>5.6985320000000002</c:v>
                </c:pt>
                <c:pt idx="64524">
                  <c:v>5.701911</c:v>
                </c:pt>
                <c:pt idx="64525">
                  <c:v>5.7052909999999999</c:v>
                </c:pt>
                <c:pt idx="64526">
                  <c:v>5.7086709999999998</c:v>
                </c:pt>
                <c:pt idx="64527">
                  <c:v>5.7120490000000004</c:v>
                </c:pt>
                <c:pt idx="64528">
                  <c:v>5.7154290000000003</c:v>
                </c:pt>
                <c:pt idx="64529">
                  <c:v>5.7188080000000001</c:v>
                </c:pt>
                <c:pt idx="64530">
                  <c:v>5.7221880000000001</c:v>
                </c:pt>
                <c:pt idx="64531">
                  <c:v>5.7255669999999999</c:v>
                </c:pt>
                <c:pt idx="64532">
                  <c:v>5.7289469999999998</c:v>
                </c:pt>
                <c:pt idx="64533">
                  <c:v>5.7323269999999997</c:v>
                </c:pt>
                <c:pt idx="64534">
                  <c:v>5.7357069999999997</c:v>
                </c:pt>
                <c:pt idx="64535">
                  <c:v>5.7390869999999996</c:v>
                </c:pt>
                <c:pt idx="64536">
                  <c:v>5.7424670000000004</c:v>
                </c:pt>
                <c:pt idx="64537">
                  <c:v>5.7458470000000004</c:v>
                </c:pt>
                <c:pt idx="64538">
                  <c:v>5.7492270000000003</c:v>
                </c:pt>
                <c:pt idx="64539">
                  <c:v>5.7526070000000002</c:v>
                </c:pt>
                <c:pt idx="64540">
                  <c:v>5.7559880000000003</c:v>
                </c:pt>
                <c:pt idx="64541">
                  <c:v>5.7593680000000003</c:v>
                </c:pt>
                <c:pt idx="64542">
                  <c:v>5.7627480000000002</c:v>
                </c:pt>
                <c:pt idx="64543">
                  <c:v>5.7661280000000001</c:v>
                </c:pt>
                <c:pt idx="64544">
                  <c:v>5.7695059999999998</c:v>
                </c:pt>
                <c:pt idx="64545">
                  <c:v>5.7728510000000002</c:v>
                </c:pt>
                <c:pt idx="64546">
                  <c:v>5.776211</c:v>
                </c:pt>
                <c:pt idx="64547">
                  <c:v>5.7795800000000002</c:v>
                </c:pt>
                <c:pt idx="64548">
                  <c:v>5.7829519999999999</c:v>
                </c:pt>
                <c:pt idx="64549">
                  <c:v>5.7863259999999999</c:v>
                </c:pt>
                <c:pt idx="64550">
                  <c:v>5.7897020000000001</c:v>
                </c:pt>
                <c:pt idx="64551">
                  <c:v>5.7930780000000004</c:v>
                </c:pt>
                <c:pt idx="64552">
                  <c:v>5.7964539999999998</c:v>
                </c:pt>
                <c:pt idx="64553">
                  <c:v>5.7998329999999996</c:v>
                </c:pt>
                <c:pt idx="64554">
                  <c:v>5.8032120000000003</c:v>
                </c:pt>
                <c:pt idx="64555">
                  <c:v>5.8065889999999998</c:v>
                </c:pt>
                <c:pt idx="64556">
                  <c:v>5.8099670000000003</c:v>
                </c:pt>
                <c:pt idx="64557">
                  <c:v>5.8133460000000001</c:v>
                </c:pt>
                <c:pt idx="64558">
                  <c:v>5.8167239999999998</c:v>
                </c:pt>
                <c:pt idx="64559">
                  <c:v>5.8201029999999996</c:v>
                </c:pt>
                <c:pt idx="64560">
                  <c:v>5.8234830000000004</c:v>
                </c:pt>
                <c:pt idx="64561">
                  <c:v>5.8268610000000001</c:v>
                </c:pt>
                <c:pt idx="64562">
                  <c:v>5.830241</c:v>
                </c:pt>
                <c:pt idx="64563">
                  <c:v>5.8336209999999999</c:v>
                </c:pt>
                <c:pt idx="64564">
                  <c:v>5.8369999999999997</c:v>
                </c:pt>
                <c:pt idx="64565">
                  <c:v>5.8403799999999997</c:v>
                </c:pt>
                <c:pt idx="64566">
                  <c:v>5.8437599999999996</c:v>
                </c:pt>
                <c:pt idx="64567">
                  <c:v>5.8471390000000003</c:v>
                </c:pt>
                <c:pt idx="64568">
                  <c:v>5.850517</c:v>
                </c:pt>
                <c:pt idx="64569">
                  <c:v>5.8538959999999998</c:v>
                </c:pt>
                <c:pt idx="64570">
                  <c:v>5.8572749999999996</c:v>
                </c:pt>
                <c:pt idx="64571">
                  <c:v>5.8606530000000001</c:v>
                </c:pt>
                <c:pt idx="64572">
                  <c:v>5.8640319999999999</c:v>
                </c:pt>
                <c:pt idx="64573">
                  <c:v>5.8674109999999997</c:v>
                </c:pt>
                <c:pt idx="64574">
                  <c:v>5.8707900000000004</c:v>
                </c:pt>
                <c:pt idx="64575">
                  <c:v>5.8741680000000001</c:v>
                </c:pt>
                <c:pt idx="64576">
                  <c:v>5.8775459999999997</c:v>
                </c:pt>
                <c:pt idx="64577">
                  <c:v>5.8809240000000003</c:v>
                </c:pt>
                <c:pt idx="64578">
                  <c:v>5.8843019999999999</c:v>
                </c:pt>
                <c:pt idx="64579">
                  <c:v>5.8876799999999996</c:v>
                </c:pt>
                <c:pt idx="64580">
                  <c:v>5.8910590000000003</c:v>
                </c:pt>
                <c:pt idx="64581">
                  <c:v>5.8944369999999999</c:v>
                </c:pt>
                <c:pt idx="64582">
                  <c:v>5.8978149999999996</c:v>
                </c:pt>
                <c:pt idx="64583">
                  <c:v>5.9011940000000003</c:v>
                </c:pt>
                <c:pt idx="64584">
                  <c:v>5.9045699999999997</c:v>
                </c:pt>
                <c:pt idx="64585">
                  <c:v>5.9079470000000001</c:v>
                </c:pt>
                <c:pt idx="64586">
                  <c:v>5.9113249999999997</c:v>
                </c:pt>
                <c:pt idx="64587">
                  <c:v>5.9147020000000001</c:v>
                </c:pt>
                <c:pt idx="64588">
                  <c:v>5.9180799999999998</c:v>
                </c:pt>
                <c:pt idx="64589">
                  <c:v>5.9214570000000002</c:v>
                </c:pt>
                <c:pt idx="64590">
                  <c:v>5.9248349999999999</c:v>
                </c:pt>
                <c:pt idx="64591">
                  <c:v>5.9282130000000004</c:v>
                </c:pt>
                <c:pt idx="64592">
                  <c:v>5.9315910000000001</c:v>
                </c:pt>
                <c:pt idx="64593">
                  <c:v>5.9349689999999997</c:v>
                </c:pt>
                <c:pt idx="64594">
                  <c:v>5.9383470000000003</c:v>
                </c:pt>
                <c:pt idx="64595">
                  <c:v>5.9417249999999999</c:v>
                </c:pt>
                <c:pt idx="64596">
                  <c:v>5.9451029999999996</c:v>
                </c:pt>
                <c:pt idx="64597">
                  <c:v>5.9484810000000001</c:v>
                </c:pt>
                <c:pt idx="64598">
                  <c:v>5.9518589999999998</c:v>
                </c:pt>
                <c:pt idx="64599">
                  <c:v>5.9552360000000002</c:v>
                </c:pt>
                <c:pt idx="64600">
                  <c:v>5.9586139999999999</c:v>
                </c:pt>
                <c:pt idx="64601">
                  <c:v>5.9619920000000004</c:v>
                </c:pt>
                <c:pt idx="64602">
                  <c:v>5.9653700000000001</c:v>
                </c:pt>
                <c:pt idx="64603">
                  <c:v>5.9687479999999997</c:v>
                </c:pt>
                <c:pt idx="64604">
                  <c:v>5.9721260000000003</c:v>
                </c:pt>
                <c:pt idx="64605">
                  <c:v>5.9755029999999998</c:v>
                </c:pt>
                <c:pt idx="64606">
                  <c:v>5.9788810000000003</c:v>
                </c:pt>
                <c:pt idx="64607">
                  <c:v>5.982259</c:v>
                </c:pt>
                <c:pt idx="64608">
                  <c:v>5.9856360000000004</c:v>
                </c:pt>
                <c:pt idx="64609">
                  <c:v>5.9890140000000001</c:v>
                </c:pt>
                <c:pt idx="64610">
                  <c:v>5.9923909999999996</c:v>
                </c:pt>
                <c:pt idx="64611">
                  <c:v>5.9957690000000001</c:v>
                </c:pt>
                <c:pt idx="64612">
                  <c:v>5.9991459999999996</c:v>
                </c:pt>
                <c:pt idx="64613">
                  <c:v>6.0025240000000002</c:v>
                </c:pt>
                <c:pt idx="64614">
                  <c:v>6.0059009999999997</c:v>
                </c:pt>
                <c:pt idx="64615">
                  <c:v>6.0092780000000001</c:v>
                </c:pt>
                <c:pt idx="64616">
                  <c:v>6.0126559999999998</c:v>
                </c:pt>
                <c:pt idx="64617">
                  <c:v>6.0160340000000003</c:v>
                </c:pt>
                <c:pt idx="64618">
                  <c:v>6.019412</c:v>
                </c:pt>
                <c:pt idx="64619">
                  <c:v>6.0227899999999996</c:v>
                </c:pt>
                <c:pt idx="64620">
                  <c:v>6.0261680000000002</c:v>
                </c:pt>
                <c:pt idx="64621">
                  <c:v>6.0295459999999999</c:v>
                </c:pt>
                <c:pt idx="64622">
                  <c:v>6.0329240000000004</c:v>
                </c:pt>
                <c:pt idx="64623">
                  <c:v>6.0363020000000001</c:v>
                </c:pt>
                <c:pt idx="64624">
                  <c:v>6.0396799999999997</c:v>
                </c:pt>
                <c:pt idx="64625">
                  <c:v>6.0430590000000004</c:v>
                </c:pt>
                <c:pt idx="64626">
                  <c:v>6.0464370000000001</c:v>
                </c:pt>
                <c:pt idx="64627">
                  <c:v>6.0498149999999997</c:v>
                </c:pt>
                <c:pt idx="64628">
                  <c:v>6.0531940000000004</c:v>
                </c:pt>
                <c:pt idx="64629">
                  <c:v>6.0565720000000001</c:v>
                </c:pt>
                <c:pt idx="64630">
                  <c:v>6.0599499999999997</c:v>
                </c:pt>
                <c:pt idx="64631">
                  <c:v>6.0633290000000004</c:v>
                </c:pt>
                <c:pt idx="64632">
                  <c:v>6.0667070000000001</c:v>
                </c:pt>
                <c:pt idx="64633">
                  <c:v>6.0700849999999997</c:v>
                </c:pt>
                <c:pt idx="64634">
                  <c:v>6.0734630000000003</c:v>
                </c:pt>
                <c:pt idx="64635">
                  <c:v>6.0768409999999999</c:v>
                </c:pt>
                <c:pt idx="64636">
                  <c:v>6.0802199999999997</c:v>
                </c:pt>
                <c:pt idx="64637">
                  <c:v>6.0835970000000001</c:v>
                </c:pt>
                <c:pt idx="64638">
                  <c:v>6.0869759999999999</c:v>
                </c:pt>
                <c:pt idx="64639">
                  <c:v>6.0903530000000003</c:v>
                </c:pt>
                <c:pt idx="64640">
                  <c:v>6.093731</c:v>
                </c:pt>
                <c:pt idx="64641">
                  <c:v>6.0971099999999998</c:v>
                </c:pt>
                <c:pt idx="64642">
                  <c:v>6.1004880000000004</c:v>
                </c:pt>
                <c:pt idx="64643">
                  <c:v>6.103866</c:v>
                </c:pt>
                <c:pt idx="64644">
                  <c:v>6.1072439999999997</c:v>
                </c:pt>
                <c:pt idx="64645">
                  <c:v>6.1106220000000002</c:v>
                </c:pt>
                <c:pt idx="64646">
                  <c:v>6.1139999999999999</c:v>
                </c:pt>
                <c:pt idx="64647">
                  <c:v>6.1173780000000004</c:v>
                </c:pt>
                <c:pt idx="64648">
                  <c:v>6.1207570000000002</c:v>
                </c:pt>
                <c:pt idx="64649">
                  <c:v>6.1241349999999999</c:v>
                </c:pt>
                <c:pt idx="64650">
                  <c:v>6.1275130000000004</c:v>
                </c:pt>
                <c:pt idx="64651">
                  <c:v>6.13089</c:v>
                </c:pt>
                <c:pt idx="64652">
                  <c:v>6.1342670000000004</c:v>
                </c:pt>
                <c:pt idx="64653">
                  <c:v>6.1376439999999999</c:v>
                </c:pt>
                <c:pt idx="64654">
                  <c:v>6.1410210000000003</c:v>
                </c:pt>
                <c:pt idx="64655">
                  <c:v>6.1443979999999998</c:v>
                </c:pt>
                <c:pt idx="64656">
                  <c:v>6.1477750000000002</c:v>
                </c:pt>
                <c:pt idx="64657">
                  <c:v>6.1511519999999997</c:v>
                </c:pt>
                <c:pt idx="64658">
                  <c:v>6.1545300000000003</c:v>
                </c:pt>
                <c:pt idx="64659">
                  <c:v>6.1579069999999998</c:v>
                </c:pt>
                <c:pt idx="64660">
                  <c:v>6.1612850000000003</c:v>
                </c:pt>
                <c:pt idx="64661">
                  <c:v>6.1646619999999999</c:v>
                </c:pt>
                <c:pt idx="64662">
                  <c:v>6.1680400000000004</c:v>
                </c:pt>
                <c:pt idx="64663">
                  <c:v>6.1714169999999999</c:v>
                </c:pt>
                <c:pt idx="64664">
                  <c:v>6.1747949999999996</c:v>
                </c:pt>
                <c:pt idx="64665">
                  <c:v>6.178172</c:v>
                </c:pt>
                <c:pt idx="64666">
                  <c:v>6.1815499999999997</c:v>
                </c:pt>
                <c:pt idx="64667">
                  <c:v>6.1849270000000001</c:v>
                </c:pt>
                <c:pt idx="64668">
                  <c:v>6.1883039999999996</c:v>
                </c:pt>
                <c:pt idx="64669">
                  <c:v>6.191681</c:v>
                </c:pt>
                <c:pt idx="64670">
                  <c:v>6.1950580000000004</c:v>
                </c:pt>
                <c:pt idx="64671">
                  <c:v>6.1984360000000001</c:v>
                </c:pt>
                <c:pt idx="64672">
                  <c:v>6.2018139999999997</c:v>
                </c:pt>
                <c:pt idx="64673">
                  <c:v>6.2051910000000001</c:v>
                </c:pt>
                <c:pt idx="64674">
                  <c:v>6.2085689999999998</c:v>
                </c:pt>
                <c:pt idx="64675">
                  <c:v>6.2119460000000002</c:v>
                </c:pt>
                <c:pt idx="64676">
                  <c:v>6.2153239999999998</c:v>
                </c:pt>
                <c:pt idx="64677">
                  <c:v>6.2187010000000003</c:v>
                </c:pt>
                <c:pt idx="64678">
                  <c:v>6.2220789999999999</c:v>
                </c:pt>
                <c:pt idx="64679">
                  <c:v>6.2254569999999996</c:v>
                </c:pt>
                <c:pt idx="64680">
                  <c:v>6.2288350000000001</c:v>
                </c:pt>
                <c:pt idx="64681">
                  <c:v>6.2322119999999996</c:v>
                </c:pt>
                <c:pt idx="64682">
                  <c:v>6.2355900000000002</c:v>
                </c:pt>
                <c:pt idx="64683">
                  <c:v>6.2389669999999997</c:v>
                </c:pt>
                <c:pt idx="64684">
                  <c:v>6.2423450000000003</c:v>
                </c:pt>
                <c:pt idx="64685">
                  <c:v>6.2457229999999999</c:v>
                </c:pt>
                <c:pt idx="64686">
                  <c:v>6.2491000000000003</c:v>
                </c:pt>
                <c:pt idx="64687">
                  <c:v>6.2524769999999998</c:v>
                </c:pt>
                <c:pt idx="64688">
                  <c:v>6.2558530000000001</c:v>
                </c:pt>
                <c:pt idx="64689">
                  <c:v>6.2592290000000004</c:v>
                </c:pt>
                <c:pt idx="64690">
                  <c:v>6.2626049999999998</c:v>
                </c:pt>
                <c:pt idx="64691">
                  <c:v>6.2659779999999996</c:v>
                </c:pt>
                <c:pt idx="64692">
                  <c:v>6.2693529999999997</c:v>
                </c:pt>
                <c:pt idx="64693">
                  <c:v>6.272729</c:v>
                </c:pt>
                <c:pt idx="64694">
                  <c:v>6.2761060000000004</c:v>
                </c:pt>
                <c:pt idx="64695">
                  <c:v>6.2794819999999998</c:v>
                </c:pt>
                <c:pt idx="64696">
                  <c:v>6.2828590000000002</c:v>
                </c:pt>
                <c:pt idx="64697">
                  <c:v>6.2862359999999997</c:v>
                </c:pt>
                <c:pt idx="64698">
                  <c:v>6.289612</c:v>
                </c:pt>
                <c:pt idx="64699">
                  <c:v>6.2929880000000002</c:v>
                </c:pt>
                <c:pt idx="64700">
                  <c:v>6.2963639999999996</c:v>
                </c:pt>
                <c:pt idx="64701">
                  <c:v>6.2997399999999999</c:v>
                </c:pt>
                <c:pt idx="64702">
                  <c:v>6.3031170000000003</c:v>
                </c:pt>
                <c:pt idx="64703">
                  <c:v>6.3064539999999996</c:v>
                </c:pt>
                <c:pt idx="64704">
                  <c:v>6.3097859999999999</c:v>
                </c:pt>
                <c:pt idx="64705">
                  <c:v>6.313123</c:v>
                </c:pt>
                <c:pt idx="64706">
                  <c:v>6.3164660000000001</c:v>
                </c:pt>
                <c:pt idx="64707">
                  <c:v>6.3198179999999997</c:v>
                </c:pt>
                <c:pt idx="64708">
                  <c:v>6.3231760000000001</c:v>
                </c:pt>
                <c:pt idx="64709">
                  <c:v>6.3265399999999996</c:v>
                </c:pt>
                <c:pt idx="64710">
                  <c:v>6.3299079999999996</c:v>
                </c:pt>
                <c:pt idx="64711">
                  <c:v>6.3332800000000002</c:v>
                </c:pt>
                <c:pt idx="64712">
                  <c:v>6.3366530000000001</c:v>
                </c:pt>
                <c:pt idx="64713">
                  <c:v>6.3400280000000002</c:v>
                </c:pt>
                <c:pt idx="64714">
                  <c:v>6.3434049999999997</c:v>
                </c:pt>
                <c:pt idx="64715">
                  <c:v>6.3467840000000004</c:v>
                </c:pt>
                <c:pt idx="64716">
                  <c:v>6.3501640000000004</c:v>
                </c:pt>
                <c:pt idx="64717">
                  <c:v>6.3535450000000004</c:v>
                </c:pt>
                <c:pt idx="64718">
                  <c:v>6.3569269999999998</c:v>
                </c:pt>
                <c:pt idx="64719">
                  <c:v>6.360309</c:v>
                </c:pt>
                <c:pt idx="64720">
                  <c:v>6.3636920000000003</c:v>
                </c:pt>
                <c:pt idx="64721">
                  <c:v>6.3670749999999998</c:v>
                </c:pt>
                <c:pt idx="64722">
                  <c:v>6.3704599999999996</c:v>
                </c:pt>
                <c:pt idx="64723">
                  <c:v>6.3738450000000002</c:v>
                </c:pt>
                <c:pt idx="64724">
                  <c:v>6.3772289999999998</c:v>
                </c:pt>
                <c:pt idx="64725">
                  <c:v>6.3806139999999996</c:v>
                </c:pt>
                <c:pt idx="64726">
                  <c:v>6.3839980000000001</c:v>
                </c:pt>
                <c:pt idx="64727">
                  <c:v>6.3873810000000004</c:v>
                </c:pt>
                <c:pt idx="64728">
                  <c:v>6.3907639999999999</c:v>
                </c:pt>
                <c:pt idx="64729">
                  <c:v>6.3941480000000004</c:v>
                </c:pt>
                <c:pt idx="64730">
                  <c:v>6.397532</c:v>
                </c:pt>
                <c:pt idx="64731">
                  <c:v>6.4009150000000004</c:v>
                </c:pt>
                <c:pt idx="64732">
                  <c:v>6.4042969999999997</c:v>
                </c:pt>
                <c:pt idx="64733">
                  <c:v>6.4076779999999998</c:v>
                </c:pt>
                <c:pt idx="64734">
                  <c:v>6.4110610000000001</c:v>
                </c:pt>
                <c:pt idx="64735">
                  <c:v>6.4144430000000003</c:v>
                </c:pt>
                <c:pt idx="64736">
                  <c:v>6.4178269999999999</c:v>
                </c:pt>
                <c:pt idx="64737">
                  <c:v>6.421208</c:v>
                </c:pt>
                <c:pt idx="64738">
                  <c:v>6.4245900000000002</c:v>
                </c:pt>
                <c:pt idx="64739">
                  <c:v>6.4279719999999996</c:v>
                </c:pt>
                <c:pt idx="64740">
                  <c:v>6.4313539999999998</c:v>
                </c:pt>
                <c:pt idx="64741">
                  <c:v>6.4347339999999997</c:v>
                </c:pt>
                <c:pt idx="64742">
                  <c:v>6.4381130000000004</c:v>
                </c:pt>
                <c:pt idx="64743">
                  <c:v>6.4414939999999996</c:v>
                </c:pt>
                <c:pt idx="64744">
                  <c:v>6.4448740000000004</c:v>
                </c:pt>
                <c:pt idx="64745">
                  <c:v>6.4482530000000002</c:v>
                </c:pt>
                <c:pt idx="64746">
                  <c:v>6.4516309999999999</c:v>
                </c:pt>
                <c:pt idx="64747">
                  <c:v>6.4550099999999997</c:v>
                </c:pt>
                <c:pt idx="64748">
                  <c:v>6.4583890000000004</c:v>
                </c:pt>
                <c:pt idx="64749">
                  <c:v>6.461767</c:v>
                </c:pt>
                <c:pt idx="64750">
                  <c:v>6.4651459999999998</c:v>
                </c:pt>
                <c:pt idx="64751">
                  <c:v>6.4685249999999996</c:v>
                </c:pt>
                <c:pt idx="64752">
                  <c:v>6.4719040000000003</c:v>
                </c:pt>
                <c:pt idx="64753">
                  <c:v>6.4752840000000003</c:v>
                </c:pt>
                <c:pt idx="64754">
                  <c:v>6.4786630000000001</c:v>
                </c:pt>
                <c:pt idx="64755">
                  <c:v>6.482043</c:v>
                </c:pt>
                <c:pt idx="64756">
                  <c:v>6.4854219999999998</c:v>
                </c:pt>
                <c:pt idx="64757">
                  <c:v>6.4888009999999996</c:v>
                </c:pt>
                <c:pt idx="64758">
                  <c:v>6.4921800000000003</c:v>
                </c:pt>
                <c:pt idx="64759">
                  <c:v>6.4955600000000002</c:v>
                </c:pt>
                <c:pt idx="64760">
                  <c:v>6.498939</c:v>
                </c:pt>
                <c:pt idx="64761">
                  <c:v>6.5023169999999997</c:v>
                </c:pt>
                <c:pt idx="64762">
                  <c:v>6.5056960000000004</c:v>
                </c:pt>
                <c:pt idx="64763">
                  <c:v>6.509074</c:v>
                </c:pt>
                <c:pt idx="64764">
                  <c:v>6.5124519999999997</c:v>
                </c:pt>
                <c:pt idx="64765">
                  <c:v>6.5158310000000004</c:v>
                </c:pt>
                <c:pt idx="64766">
                  <c:v>6.5192079999999999</c:v>
                </c:pt>
                <c:pt idx="64767">
                  <c:v>6.5225860000000004</c:v>
                </c:pt>
                <c:pt idx="64768">
                  <c:v>6.5259640000000001</c:v>
                </c:pt>
                <c:pt idx="64769">
                  <c:v>6.5293840000000003</c:v>
                </c:pt>
                <c:pt idx="64770">
                  <c:v>6.5327570000000001</c:v>
                </c:pt>
                <c:pt idx="64771">
                  <c:v>6.5361330000000004</c:v>
                </c:pt>
                <c:pt idx="64772">
                  <c:v>6.5395099999999999</c:v>
                </c:pt>
                <c:pt idx="64773">
                  <c:v>6.5428879999999996</c:v>
                </c:pt>
                <c:pt idx="64774">
                  <c:v>6.5462670000000003</c:v>
                </c:pt>
                <c:pt idx="64775">
                  <c:v>6.5496449999999999</c:v>
                </c:pt>
                <c:pt idx="64776">
                  <c:v>6.5530229999999996</c:v>
                </c:pt>
                <c:pt idx="64777">
                  <c:v>6.5564010000000001</c:v>
                </c:pt>
                <c:pt idx="64778">
                  <c:v>6.5597789999999998</c:v>
                </c:pt>
                <c:pt idx="64779">
                  <c:v>6.5631570000000004</c:v>
                </c:pt>
                <c:pt idx="64780">
                  <c:v>6.5665360000000002</c:v>
                </c:pt>
                <c:pt idx="64781">
                  <c:v>6.5699139999999998</c:v>
                </c:pt>
                <c:pt idx="64782">
                  <c:v>6.5732929999999996</c:v>
                </c:pt>
                <c:pt idx="64783">
                  <c:v>6.5766720000000003</c:v>
                </c:pt>
                <c:pt idx="64784">
                  <c:v>6.58005</c:v>
                </c:pt>
                <c:pt idx="64785">
                  <c:v>6.5834279999999996</c:v>
                </c:pt>
                <c:pt idx="64786">
                  <c:v>6.5868070000000003</c:v>
                </c:pt>
                <c:pt idx="64787">
                  <c:v>6.590185</c:v>
                </c:pt>
                <c:pt idx="64788">
                  <c:v>6.5935629999999996</c:v>
                </c:pt>
                <c:pt idx="64789">
                  <c:v>6.5969410000000002</c:v>
                </c:pt>
                <c:pt idx="64790">
                  <c:v>6.60032</c:v>
                </c:pt>
                <c:pt idx="64791">
                  <c:v>6.6036989999999998</c:v>
                </c:pt>
                <c:pt idx="64792">
                  <c:v>6.6070779999999996</c:v>
                </c:pt>
                <c:pt idx="64793">
                  <c:v>6.6104570000000002</c:v>
                </c:pt>
                <c:pt idx="64794">
                  <c:v>6.613836</c:v>
                </c:pt>
                <c:pt idx="64795">
                  <c:v>6.6172139999999997</c:v>
                </c:pt>
                <c:pt idx="64796">
                  <c:v>6.6205930000000004</c:v>
                </c:pt>
                <c:pt idx="64797">
                  <c:v>6.6239710000000001</c:v>
                </c:pt>
                <c:pt idx="64798">
                  <c:v>6.6273489999999997</c:v>
                </c:pt>
                <c:pt idx="64799">
                  <c:v>6.6307280000000004</c:v>
                </c:pt>
                <c:pt idx="64800">
                  <c:v>6.6341070000000002</c:v>
                </c:pt>
                <c:pt idx="64801">
                  <c:v>6.637486</c:v>
                </c:pt>
                <c:pt idx="64802">
                  <c:v>6.6408639999999997</c:v>
                </c:pt>
                <c:pt idx="64803">
                  <c:v>6.6442439999999996</c:v>
                </c:pt>
                <c:pt idx="64804">
                  <c:v>6.6476220000000001</c:v>
                </c:pt>
                <c:pt idx="64805">
                  <c:v>6.6510009999999999</c:v>
                </c:pt>
                <c:pt idx="64806">
                  <c:v>6.6543789999999996</c:v>
                </c:pt>
                <c:pt idx="64807">
                  <c:v>6.6577580000000003</c:v>
                </c:pt>
                <c:pt idx="64808">
                  <c:v>6.6611359999999999</c:v>
                </c:pt>
                <c:pt idx="64809">
                  <c:v>6.6645130000000004</c:v>
                </c:pt>
                <c:pt idx="64810">
                  <c:v>6.6678879999999996</c:v>
                </c:pt>
                <c:pt idx="64811">
                  <c:v>6.6712600000000002</c:v>
                </c:pt>
                <c:pt idx="64812">
                  <c:v>6.6746340000000002</c:v>
                </c:pt>
                <c:pt idx="64813">
                  <c:v>6.6780109999999997</c:v>
                </c:pt>
                <c:pt idx="64814">
                  <c:v>6.681387</c:v>
                </c:pt>
                <c:pt idx="64815">
                  <c:v>6.6847539999999999</c:v>
                </c:pt>
                <c:pt idx="64816">
                  <c:v>6.6881089999999999</c:v>
                </c:pt>
                <c:pt idx="64817">
                  <c:v>6.6914540000000002</c:v>
                </c:pt>
                <c:pt idx="64818">
                  <c:v>6.694801</c:v>
                </c:pt>
                <c:pt idx="64819">
                  <c:v>6.6981539999999997</c:v>
                </c:pt>
                <c:pt idx="64820">
                  <c:v>6.7015089999999997</c:v>
                </c:pt>
                <c:pt idx="64821">
                  <c:v>6.7048699999999997</c:v>
                </c:pt>
                <c:pt idx="64822">
                  <c:v>6.7082230000000003</c:v>
                </c:pt>
                <c:pt idx="64823">
                  <c:v>6.7115749999999998</c:v>
                </c:pt>
                <c:pt idx="64824">
                  <c:v>6.7149260000000002</c:v>
                </c:pt>
                <c:pt idx="64825">
                  <c:v>6.7182490000000001</c:v>
                </c:pt>
                <c:pt idx="64826">
                  <c:v>6.7215699999999998</c:v>
                </c:pt>
                <c:pt idx="64827">
                  <c:v>6.7248999999999999</c:v>
                </c:pt>
                <c:pt idx="64828">
                  <c:v>6.7282359999999999</c:v>
                </c:pt>
                <c:pt idx="64829">
                  <c:v>6.7315779999999998</c:v>
                </c:pt>
                <c:pt idx="64830">
                  <c:v>6.734928</c:v>
                </c:pt>
                <c:pt idx="64831">
                  <c:v>6.7318689999999997</c:v>
                </c:pt>
                <c:pt idx="64832">
                  <c:v>6.7288209999999999</c:v>
                </c:pt>
                <c:pt idx="64833">
                  <c:v>6.7257639999999999</c:v>
                </c:pt>
                <c:pt idx="64834">
                  <c:v>6.7227329999999998</c:v>
                </c:pt>
                <c:pt idx="64835">
                  <c:v>6.7196829999999999</c:v>
                </c:pt>
                <c:pt idx="64836">
                  <c:v>6.7166579999999998</c:v>
                </c:pt>
                <c:pt idx="64837">
                  <c:v>6.713603</c:v>
                </c:pt>
                <c:pt idx="64838">
                  <c:v>6.7105730000000001</c:v>
                </c:pt>
                <c:pt idx="64839">
                  <c:v>6.7074939999999996</c:v>
                </c:pt>
                <c:pt idx="64840">
                  <c:v>6.7045000000000003</c:v>
                </c:pt>
                <c:pt idx="64841">
                  <c:v>6.7014449999999997</c:v>
                </c:pt>
                <c:pt idx="64842">
                  <c:v>6.6983959999999998</c:v>
                </c:pt>
                <c:pt idx="64843">
                  <c:v>6.6953500000000004</c:v>
                </c:pt>
                <c:pt idx="64844">
                  <c:v>6.6923069999999996</c:v>
                </c:pt>
                <c:pt idx="64845">
                  <c:v>6.6892690000000004</c:v>
                </c:pt>
                <c:pt idx="64846">
                  <c:v>6.6862380000000003</c:v>
                </c:pt>
                <c:pt idx="64847">
                  <c:v>6.6832099999999999</c:v>
                </c:pt>
                <c:pt idx="64848">
                  <c:v>6.6801890000000004</c:v>
                </c:pt>
                <c:pt idx="64849">
                  <c:v>6.677168</c:v>
                </c:pt>
                <c:pt idx="64850">
                  <c:v>6.6741510000000002</c:v>
                </c:pt>
                <c:pt idx="64851">
                  <c:v>6.6711340000000003</c:v>
                </c:pt>
                <c:pt idx="64852">
                  <c:v>6.6681220000000003</c:v>
                </c:pt>
                <c:pt idx="64853">
                  <c:v>6.6651109999999996</c:v>
                </c:pt>
                <c:pt idx="64854">
                  <c:v>6.6621040000000002</c:v>
                </c:pt>
                <c:pt idx="64855">
                  <c:v>6.6590990000000003</c:v>
                </c:pt>
                <c:pt idx="64856">
                  <c:v>6.6560959999999998</c:v>
                </c:pt>
                <c:pt idx="64857">
                  <c:v>6.6530940000000003</c:v>
                </c:pt>
                <c:pt idx="64858">
                  <c:v>6.6500940000000002</c:v>
                </c:pt>
                <c:pt idx="64859">
                  <c:v>6.6470950000000002</c:v>
                </c:pt>
                <c:pt idx="64860">
                  <c:v>6.6440970000000004</c:v>
                </c:pt>
                <c:pt idx="64861">
                  <c:v>6.6410999999999998</c:v>
                </c:pt>
                <c:pt idx="64862">
                  <c:v>6.6381040000000002</c:v>
                </c:pt>
                <c:pt idx="64863">
                  <c:v>6.6351079999999998</c:v>
                </c:pt>
                <c:pt idx="64864">
                  <c:v>6.6321130000000004</c:v>
                </c:pt>
                <c:pt idx="64865">
                  <c:v>6.6290680000000002</c:v>
                </c:pt>
                <c:pt idx="64866">
                  <c:v>6.6260279999999998</c:v>
                </c:pt>
                <c:pt idx="64867">
                  <c:v>6.6229870000000002</c:v>
                </c:pt>
                <c:pt idx="64868">
                  <c:v>6.6199510000000004</c:v>
                </c:pt>
                <c:pt idx="64869">
                  <c:v>6.6169219999999997</c:v>
                </c:pt>
                <c:pt idx="64870">
                  <c:v>6.6139010000000003</c:v>
                </c:pt>
                <c:pt idx="64871">
                  <c:v>6.6108830000000003</c:v>
                </c:pt>
                <c:pt idx="64872">
                  <c:v>6.607869</c:v>
                </c:pt>
                <c:pt idx="64873">
                  <c:v>6.604857</c:v>
                </c:pt>
                <c:pt idx="64874">
                  <c:v>6.6018489999999996</c:v>
                </c:pt>
                <c:pt idx="64875">
                  <c:v>6.5988429999999996</c:v>
                </c:pt>
                <c:pt idx="64876">
                  <c:v>6.5958389999999998</c:v>
                </c:pt>
                <c:pt idx="64877">
                  <c:v>6.5928360000000001</c:v>
                </c:pt>
                <c:pt idx="64878">
                  <c:v>6.589836</c:v>
                </c:pt>
                <c:pt idx="64879">
                  <c:v>6.5868349999999998</c:v>
                </c:pt>
                <c:pt idx="64880">
                  <c:v>6.5838369999999999</c:v>
                </c:pt>
                <c:pt idx="64881">
                  <c:v>6.5808390000000001</c:v>
                </c:pt>
                <c:pt idx="64882">
                  <c:v>6.5778429999999997</c:v>
                </c:pt>
                <c:pt idx="64883">
                  <c:v>6.574846</c:v>
                </c:pt>
                <c:pt idx="64884">
                  <c:v>6.5718509999999997</c:v>
                </c:pt>
                <c:pt idx="64885">
                  <c:v>6.5688560000000003</c:v>
                </c:pt>
                <c:pt idx="64886">
                  <c:v>6.5658620000000001</c:v>
                </c:pt>
                <c:pt idx="64887">
                  <c:v>6.5628690000000001</c:v>
                </c:pt>
                <c:pt idx="64888">
                  <c:v>6.5598749999999999</c:v>
                </c:pt>
                <c:pt idx="64889">
                  <c:v>6.5568819999999999</c:v>
                </c:pt>
                <c:pt idx="64890">
                  <c:v>6.5538889999999999</c:v>
                </c:pt>
                <c:pt idx="64891">
                  <c:v>6.550897</c:v>
                </c:pt>
                <c:pt idx="64892">
                  <c:v>6.5479039999999999</c:v>
                </c:pt>
                <c:pt idx="64893">
                  <c:v>6.5449109999999999</c:v>
                </c:pt>
                <c:pt idx="64894">
                  <c:v>6.541919</c:v>
                </c:pt>
                <c:pt idx="64895">
                  <c:v>6.5389270000000002</c:v>
                </c:pt>
                <c:pt idx="64896">
                  <c:v>6.5359340000000001</c:v>
                </c:pt>
                <c:pt idx="64897">
                  <c:v>6.5329420000000002</c:v>
                </c:pt>
                <c:pt idx="64898">
                  <c:v>6.5299490000000002</c:v>
                </c:pt>
                <c:pt idx="64899">
                  <c:v>6.5269570000000003</c:v>
                </c:pt>
                <c:pt idx="64900">
                  <c:v>6.5239640000000003</c:v>
                </c:pt>
                <c:pt idx="64901">
                  <c:v>6.5209720000000004</c:v>
                </c:pt>
                <c:pt idx="64902">
                  <c:v>6.5179799999999997</c:v>
                </c:pt>
                <c:pt idx="64903">
                  <c:v>6.5149869999999996</c:v>
                </c:pt>
                <c:pt idx="64904">
                  <c:v>6.5119939999999996</c:v>
                </c:pt>
                <c:pt idx="64905">
                  <c:v>6.5090019999999997</c:v>
                </c:pt>
                <c:pt idx="64906">
                  <c:v>6.5060099999999998</c:v>
                </c:pt>
                <c:pt idx="64907">
                  <c:v>6.5030169999999998</c:v>
                </c:pt>
                <c:pt idx="64908">
                  <c:v>6.5000249999999999</c:v>
                </c:pt>
                <c:pt idx="64909">
                  <c:v>6.4970319999999999</c:v>
                </c:pt>
                <c:pt idx="64910">
                  <c:v>6.49404</c:v>
                </c:pt>
                <c:pt idx="64911">
                  <c:v>6.491047</c:v>
                </c:pt>
                <c:pt idx="64912">
                  <c:v>6.4880550000000001</c:v>
                </c:pt>
                <c:pt idx="64913">
                  <c:v>6.4850630000000002</c:v>
                </c:pt>
                <c:pt idx="64914">
                  <c:v>6.4820700000000002</c:v>
                </c:pt>
                <c:pt idx="64915">
                  <c:v>6.4790780000000003</c:v>
                </c:pt>
                <c:pt idx="64916">
                  <c:v>6.4760859999999996</c:v>
                </c:pt>
                <c:pt idx="64917">
                  <c:v>6.4730939999999997</c:v>
                </c:pt>
                <c:pt idx="64918">
                  <c:v>6.4701009999999997</c:v>
                </c:pt>
                <c:pt idx="64919">
                  <c:v>6.4671089999999998</c:v>
                </c:pt>
                <c:pt idx="64920">
                  <c:v>6.4641169999999999</c:v>
                </c:pt>
                <c:pt idx="64921">
                  <c:v>6.461125</c:v>
                </c:pt>
                <c:pt idx="64922">
                  <c:v>6.4581330000000001</c:v>
                </c:pt>
                <c:pt idx="64923">
                  <c:v>6.4551410000000002</c:v>
                </c:pt>
                <c:pt idx="64924">
                  <c:v>6.4521490000000004</c:v>
                </c:pt>
                <c:pt idx="64925">
                  <c:v>6.4492099999999999</c:v>
                </c:pt>
                <c:pt idx="64926">
                  <c:v>6.4462250000000001</c:v>
                </c:pt>
                <c:pt idx="64927">
                  <c:v>6.4432320000000001</c:v>
                </c:pt>
                <c:pt idx="64928">
                  <c:v>6.4402379999999999</c:v>
                </c:pt>
                <c:pt idx="64929">
                  <c:v>6.4372449999999999</c:v>
                </c:pt>
                <c:pt idx="64930">
                  <c:v>6.4342519999999999</c:v>
                </c:pt>
                <c:pt idx="64931">
                  <c:v>6.43126</c:v>
                </c:pt>
                <c:pt idx="64932">
                  <c:v>6.428267</c:v>
                </c:pt>
                <c:pt idx="64933">
                  <c:v>6.4252750000000001</c:v>
                </c:pt>
                <c:pt idx="64934">
                  <c:v>6.4222840000000003</c:v>
                </c:pt>
                <c:pt idx="64935">
                  <c:v>6.4192920000000004</c:v>
                </c:pt>
                <c:pt idx="64936">
                  <c:v>6.4162999999999997</c:v>
                </c:pt>
                <c:pt idx="64937">
                  <c:v>6.4133089999999999</c:v>
                </c:pt>
                <c:pt idx="64938">
                  <c:v>6.410317</c:v>
                </c:pt>
                <c:pt idx="64939">
                  <c:v>6.4073260000000003</c:v>
                </c:pt>
                <c:pt idx="64940">
                  <c:v>6.4043340000000004</c:v>
                </c:pt>
                <c:pt idx="64941">
                  <c:v>6.4013419999999996</c:v>
                </c:pt>
                <c:pt idx="64942">
                  <c:v>6.398352</c:v>
                </c:pt>
                <c:pt idx="64943">
                  <c:v>6.3953610000000003</c:v>
                </c:pt>
                <c:pt idx="64944">
                  <c:v>6.3923699999999997</c:v>
                </c:pt>
                <c:pt idx="64945">
                  <c:v>6.3893789999999999</c:v>
                </c:pt>
                <c:pt idx="64946">
                  <c:v>6.3863890000000003</c:v>
                </c:pt>
                <c:pt idx="64947">
                  <c:v>6.3833989999999998</c:v>
                </c:pt>
                <c:pt idx="64948">
                  <c:v>6.3804080000000001</c:v>
                </c:pt>
                <c:pt idx="64949">
                  <c:v>6.3774170000000003</c:v>
                </c:pt>
                <c:pt idx="64950">
                  <c:v>6.3744259999999997</c:v>
                </c:pt>
                <c:pt idx="64951">
                  <c:v>6.3714370000000002</c:v>
                </c:pt>
                <c:pt idx="64952">
                  <c:v>6.3684469999999997</c:v>
                </c:pt>
                <c:pt idx="64953">
                  <c:v>6.365456</c:v>
                </c:pt>
                <c:pt idx="64954">
                  <c:v>6.3624640000000001</c:v>
                </c:pt>
                <c:pt idx="64955">
                  <c:v>6.3594720000000002</c:v>
                </c:pt>
                <c:pt idx="64956">
                  <c:v>6.3564809999999996</c:v>
                </c:pt>
                <c:pt idx="64957">
                  <c:v>6.3534889999999997</c:v>
                </c:pt>
                <c:pt idx="64958">
                  <c:v>6.350498</c:v>
                </c:pt>
                <c:pt idx="64959">
                  <c:v>6.3475060000000001</c:v>
                </c:pt>
                <c:pt idx="64960">
                  <c:v>6.3445140000000002</c:v>
                </c:pt>
                <c:pt idx="64961">
                  <c:v>6.3415220000000003</c:v>
                </c:pt>
                <c:pt idx="64962">
                  <c:v>6.3385309999999997</c:v>
                </c:pt>
                <c:pt idx="64963">
                  <c:v>6.3355389999999998</c:v>
                </c:pt>
                <c:pt idx="64964">
                  <c:v>6.3325469999999999</c:v>
                </c:pt>
                <c:pt idx="64965">
                  <c:v>6.3295560000000002</c:v>
                </c:pt>
                <c:pt idx="64966">
                  <c:v>6.3265640000000003</c:v>
                </c:pt>
                <c:pt idx="64967">
                  <c:v>6.3235720000000004</c:v>
                </c:pt>
                <c:pt idx="64968">
                  <c:v>6.3205809999999998</c:v>
                </c:pt>
                <c:pt idx="64969">
                  <c:v>6.3175889999999999</c:v>
                </c:pt>
                <c:pt idx="64970">
                  <c:v>6.314597</c:v>
                </c:pt>
                <c:pt idx="64971">
                  <c:v>6.3116050000000001</c:v>
                </c:pt>
                <c:pt idx="64972">
                  <c:v>6.3086130000000002</c:v>
                </c:pt>
                <c:pt idx="64973">
                  <c:v>6.3056210000000004</c:v>
                </c:pt>
                <c:pt idx="64974">
                  <c:v>6.3026289999999996</c:v>
                </c:pt>
                <c:pt idx="64975">
                  <c:v>6.2996369999999997</c:v>
                </c:pt>
                <c:pt idx="64976">
                  <c:v>6.2966449999999998</c:v>
                </c:pt>
                <c:pt idx="64977">
                  <c:v>6.2936529999999999</c:v>
                </c:pt>
                <c:pt idx="64978">
                  <c:v>6.2906610000000001</c:v>
                </c:pt>
                <c:pt idx="64979">
                  <c:v>6.2876690000000002</c:v>
                </c:pt>
                <c:pt idx="64980">
                  <c:v>6.2846780000000004</c:v>
                </c:pt>
                <c:pt idx="64981">
                  <c:v>6.2816850000000004</c:v>
                </c:pt>
                <c:pt idx="64982">
                  <c:v>6.2786929999999996</c:v>
                </c:pt>
                <c:pt idx="64983">
                  <c:v>6.2757019999999999</c:v>
                </c:pt>
                <c:pt idx="64984">
                  <c:v>6.2727089999999999</c:v>
                </c:pt>
                <c:pt idx="64985">
                  <c:v>6.269717</c:v>
                </c:pt>
                <c:pt idx="64986">
                  <c:v>6.2667250000000001</c:v>
                </c:pt>
                <c:pt idx="64987">
                  <c:v>6.2637330000000002</c:v>
                </c:pt>
                <c:pt idx="64988">
                  <c:v>6.2607410000000003</c:v>
                </c:pt>
                <c:pt idx="64989">
                  <c:v>6.2577499999999997</c:v>
                </c:pt>
                <c:pt idx="64990">
                  <c:v>6.2547569999999997</c:v>
                </c:pt>
                <c:pt idx="64991">
                  <c:v>6.2517659999999999</c:v>
                </c:pt>
                <c:pt idx="64992">
                  <c:v>6.2487740000000001</c:v>
                </c:pt>
                <c:pt idx="64993">
                  <c:v>6.2457820000000002</c:v>
                </c:pt>
                <c:pt idx="64994">
                  <c:v>6.2427900000000003</c:v>
                </c:pt>
                <c:pt idx="64995">
                  <c:v>6.2397980000000004</c:v>
                </c:pt>
                <c:pt idx="64996">
                  <c:v>6.2368059999999996</c:v>
                </c:pt>
                <c:pt idx="64997">
                  <c:v>6.2338129999999996</c:v>
                </c:pt>
                <c:pt idx="64998">
                  <c:v>6.2308209999999997</c:v>
                </c:pt>
                <c:pt idx="64999">
                  <c:v>6.2278289999999998</c:v>
                </c:pt>
                <c:pt idx="65000">
                  <c:v>6.2248359999999998</c:v>
                </c:pt>
                <c:pt idx="65001">
                  <c:v>6.2218439999999999</c:v>
                </c:pt>
                <c:pt idx="65002">
                  <c:v>6.218852</c:v>
                </c:pt>
                <c:pt idx="65003">
                  <c:v>6.215859</c:v>
                </c:pt>
                <c:pt idx="65004">
                  <c:v>6.2128670000000001</c:v>
                </c:pt>
                <c:pt idx="65005">
                  <c:v>6.2098760000000004</c:v>
                </c:pt>
                <c:pt idx="65006">
                  <c:v>6.2068830000000004</c:v>
                </c:pt>
                <c:pt idx="65007">
                  <c:v>6.2038909999999996</c:v>
                </c:pt>
                <c:pt idx="65008">
                  <c:v>6.2008989999999997</c:v>
                </c:pt>
                <c:pt idx="65009">
                  <c:v>6.1979059999999997</c:v>
                </c:pt>
                <c:pt idx="65010">
                  <c:v>6.1949139999999998</c:v>
                </c:pt>
                <c:pt idx="65011">
                  <c:v>6.1919219999999999</c:v>
                </c:pt>
                <c:pt idx="65012">
                  <c:v>6.1889289999999999</c:v>
                </c:pt>
                <c:pt idx="65013">
                  <c:v>6.1859359999999999</c:v>
                </c:pt>
                <c:pt idx="65014">
                  <c:v>6.182944</c:v>
                </c:pt>
                <c:pt idx="65015">
                  <c:v>6.1799520000000001</c:v>
                </c:pt>
                <c:pt idx="65016">
                  <c:v>6.1769600000000002</c:v>
                </c:pt>
                <c:pt idx="65017">
                  <c:v>6.1739689999999996</c:v>
                </c:pt>
                <c:pt idx="65018">
                  <c:v>6.1709769999999997</c:v>
                </c:pt>
                <c:pt idx="65019">
                  <c:v>6.1679849999999998</c:v>
                </c:pt>
                <c:pt idx="65020">
                  <c:v>6.1649929999999999</c:v>
                </c:pt>
                <c:pt idx="65021">
                  <c:v>6.1620010000000001</c:v>
                </c:pt>
                <c:pt idx="65022">
                  <c:v>6.1590090000000002</c:v>
                </c:pt>
                <c:pt idx="65023">
                  <c:v>6.1560170000000003</c:v>
                </c:pt>
                <c:pt idx="65024">
                  <c:v>6.1530250000000004</c:v>
                </c:pt>
                <c:pt idx="65025">
                  <c:v>6.1500329999999996</c:v>
                </c:pt>
                <c:pt idx="65026">
                  <c:v>6.1470399999999996</c:v>
                </c:pt>
                <c:pt idx="65027">
                  <c:v>6.1440469999999996</c:v>
                </c:pt>
                <c:pt idx="65028">
                  <c:v>6.1410549999999997</c:v>
                </c:pt>
                <c:pt idx="65029">
                  <c:v>6.1380650000000001</c:v>
                </c:pt>
                <c:pt idx="65030">
                  <c:v>6.1350740000000004</c:v>
                </c:pt>
                <c:pt idx="65031">
                  <c:v>6.1320829999999997</c:v>
                </c:pt>
                <c:pt idx="65032">
                  <c:v>6.1290909999999998</c:v>
                </c:pt>
                <c:pt idx="65033">
                  <c:v>6.1261000000000001</c:v>
                </c:pt>
                <c:pt idx="65034">
                  <c:v>6.1231080000000002</c:v>
                </c:pt>
                <c:pt idx="65035">
                  <c:v>6.1201160000000003</c:v>
                </c:pt>
                <c:pt idx="65036">
                  <c:v>6.1171239999999996</c:v>
                </c:pt>
                <c:pt idx="65037">
                  <c:v>6.1141310000000004</c:v>
                </c:pt>
                <c:pt idx="65038">
                  <c:v>6.1111389999999997</c:v>
                </c:pt>
                <c:pt idx="65039">
                  <c:v>6.1081469999999998</c:v>
                </c:pt>
                <c:pt idx="65040">
                  <c:v>6.1051549999999999</c:v>
                </c:pt>
                <c:pt idx="65041">
                  <c:v>6.1021619999999999</c:v>
                </c:pt>
                <c:pt idx="65042">
                  <c:v>6.09917</c:v>
                </c:pt>
                <c:pt idx="65043">
                  <c:v>6.0961780000000001</c:v>
                </c:pt>
                <c:pt idx="65044">
                  <c:v>6.0931850000000001</c:v>
                </c:pt>
                <c:pt idx="65045">
                  <c:v>6.0901930000000002</c:v>
                </c:pt>
                <c:pt idx="65046">
                  <c:v>6.0872010000000003</c:v>
                </c:pt>
                <c:pt idx="65047">
                  <c:v>6.0842080000000003</c:v>
                </c:pt>
                <c:pt idx="65048">
                  <c:v>6.0812160000000004</c:v>
                </c:pt>
                <c:pt idx="65049">
                  <c:v>6.0782230000000004</c:v>
                </c:pt>
                <c:pt idx="65050">
                  <c:v>6.0752309999999996</c:v>
                </c:pt>
                <c:pt idx="65051">
                  <c:v>6.0722379999999996</c:v>
                </c:pt>
                <c:pt idx="65052">
                  <c:v>6.0692459999999997</c:v>
                </c:pt>
                <c:pt idx="65053">
                  <c:v>6.0662529999999997</c:v>
                </c:pt>
                <c:pt idx="65054">
                  <c:v>6.0632609999999998</c:v>
                </c:pt>
                <c:pt idx="65055">
                  <c:v>6.0602679999999998</c:v>
                </c:pt>
                <c:pt idx="65056">
                  <c:v>6.0572749999999997</c:v>
                </c:pt>
                <c:pt idx="65057">
                  <c:v>6.0542829999999999</c:v>
                </c:pt>
                <c:pt idx="65058">
                  <c:v>6.051291</c:v>
                </c:pt>
                <c:pt idx="65059">
                  <c:v>6.0482990000000001</c:v>
                </c:pt>
                <c:pt idx="65060">
                  <c:v>6.0453070000000002</c:v>
                </c:pt>
                <c:pt idx="65061">
                  <c:v>6.0423150000000003</c:v>
                </c:pt>
                <c:pt idx="65062">
                  <c:v>6.0393220000000003</c:v>
                </c:pt>
                <c:pt idx="65063">
                  <c:v>6.0363300000000004</c:v>
                </c:pt>
                <c:pt idx="65064">
                  <c:v>6.0333379999999996</c:v>
                </c:pt>
                <c:pt idx="65065">
                  <c:v>6.0303449999999996</c:v>
                </c:pt>
                <c:pt idx="65066">
                  <c:v>6.0273529999999997</c:v>
                </c:pt>
                <c:pt idx="65067">
                  <c:v>6.0243609999999999</c:v>
                </c:pt>
                <c:pt idx="65068">
                  <c:v>6.021369</c:v>
                </c:pt>
                <c:pt idx="65069">
                  <c:v>6.0183770000000001</c:v>
                </c:pt>
                <c:pt idx="65070">
                  <c:v>6.0153850000000002</c:v>
                </c:pt>
                <c:pt idx="65071">
                  <c:v>6.0123930000000003</c:v>
                </c:pt>
                <c:pt idx="65072">
                  <c:v>6.0094000000000003</c:v>
                </c:pt>
                <c:pt idx="65073">
                  <c:v>6.0064080000000004</c:v>
                </c:pt>
                <c:pt idx="65074">
                  <c:v>6.0034150000000004</c:v>
                </c:pt>
                <c:pt idx="65075">
                  <c:v>6.0004249999999999</c:v>
                </c:pt>
                <c:pt idx="65076">
                  <c:v>5.9974360000000004</c:v>
                </c:pt>
                <c:pt idx="65077">
                  <c:v>5.9944449999999998</c:v>
                </c:pt>
                <c:pt idx="65078">
                  <c:v>5.9914540000000001</c:v>
                </c:pt>
                <c:pt idx="65079">
                  <c:v>5.9884630000000003</c:v>
                </c:pt>
                <c:pt idx="65080">
                  <c:v>5.9854719999999997</c:v>
                </c:pt>
                <c:pt idx="65081">
                  <c:v>5.9824799999999998</c:v>
                </c:pt>
                <c:pt idx="65082">
                  <c:v>5.9794890000000001</c:v>
                </c:pt>
                <c:pt idx="65083">
                  <c:v>5.9764970000000002</c:v>
                </c:pt>
                <c:pt idx="65084">
                  <c:v>5.9735050000000003</c:v>
                </c:pt>
                <c:pt idx="65085">
                  <c:v>5.9705120000000003</c:v>
                </c:pt>
                <c:pt idx="65086">
                  <c:v>5.9675200000000004</c:v>
                </c:pt>
                <c:pt idx="65087">
                  <c:v>5.9645270000000004</c:v>
                </c:pt>
                <c:pt idx="65088">
                  <c:v>5.9615349999999996</c:v>
                </c:pt>
                <c:pt idx="65089">
                  <c:v>5.9585419999999996</c:v>
                </c:pt>
                <c:pt idx="65090">
                  <c:v>5.9555499999999997</c:v>
                </c:pt>
                <c:pt idx="65091">
                  <c:v>5.9525569999999997</c:v>
                </c:pt>
                <c:pt idx="65092">
                  <c:v>5.9495639999999996</c:v>
                </c:pt>
                <c:pt idx="65093">
                  <c:v>5.9465729999999999</c:v>
                </c:pt>
                <c:pt idx="65094">
                  <c:v>5.943581</c:v>
                </c:pt>
                <c:pt idx="65095">
                  <c:v>5.940588</c:v>
                </c:pt>
                <c:pt idx="65096">
                  <c:v>5.9375960000000001</c:v>
                </c:pt>
                <c:pt idx="65097">
                  <c:v>5.9346040000000002</c:v>
                </c:pt>
                <c:pt idx="65098">
                  <c:v>5.9316120000000003</c:v>
                </c:pt>
                <c:pt idx="65099">
                  <c:v>5.9286190000000003</c:v>
                </c:pt>
                <c:pt idx="65100">
                  <c:v>5.9256279999999997</c:v>
                </c:pt>
                <c:pt idx="65101">
                  <c:v>5.9226359999999998</c:v>
                </c:pt>
                <c:pt idx="65102">
                  <c:v>5.9196429999999998</c:v>
                </c:pt>
                <c:pt idx="65103">
                  <c:v>5.9166509999999999</c:v>
                </c:pt>
                <c:pt idx="65104">
                  <c:v>5.9136579999999999</c:v>
                </c:pt>
                <c:pt idx="65105">
                  <c:v>5.910666</c:v>
                </c:pt>
                <c:pt idx="65106">
                  <c:v>5.9076719999999998</c:v>
                </c:pt>
                <c:pt idx="65107">
                  <c:v>5.9046799999999999</c:v>
                </c:pt>
                <c:pt idx="65108">
                  <c:v>5.9016869999999999</c:v>
                </c:pt>
                <c:pt idx="65109">
                  <c:v>5.898695</c:v>
                </c:pt>
                <c:pt idx="65110">
                  <c:v>5.8957030000000001</c:v>
                </c:pt>
                <c:pt idx="65111">
                  <c:v>5.8927100000000001</c:v>
                </c:pt>
                <c:pt idx="65112">
                  <c:v>5.8897180000000002</c:v>
                </c:pt>
                <c:pt idx="65113">
                  <c:v>5.8867250000000002</c:v>
                </c:pt>
                <c:pt idx="65114">
                  <c:v>5.8837330000000003</c:v>
                </c:pt>
                <c:pt idx="65115">
                  <c:v>5.8807419999999997</c:v>
                </c:pt>
                <c:pt idx="65116">
                  <c:v>5.8777499999999998</c:v>
                </c:pt>
                <c:pt idx="65117">
                  <c:v>5.8747579999999999</c:v>
                </c:pt>
                <c:pt idx="65118">
                  <c:v>5.871766</c:v>
                </c:pt>
                <c:pt idx="65119">
                  <c:v>5.868773</c:v>
                </c:pt>
                <c:pt idx="65120">
                  <c:v>5.86578</c:v>
                </c:pt>
                <c:pt idx="65121">
                  <c:v>5.862787</c:v>
                </c:pt>
                <c:pt idx="65122">
                  <c:v>5.8597950000000001</c:v>
                </c:pt>
                <c:pt idx="65123">
                  <c:v>5.8568030000000002</c:v>
                </c:pt>
                <c:pt idx="65124">
                  <c:v>5.8538110000000003</c:v>
                </c:pt>
                <c:pt idx="65125">
                  <c:v>5.8508199999999997</c:v>
                </c:pt>
                <c:pt idx="65126">
                  <c:v>5.8478269999999997</c:v>
                </c:pt>
                <c:pt idx="65127">
                  <c:v>5.8448349999999998</c:v>
                </c:pt>
                <c:pt idx="65128">
                  <c:v>5.8418429999999999</c:v>
                </c:pt>
                <c:pt idx="65129">
                  <c:v>5.8388499999999999</c:v>
                </c:pt>
                <c:pt idx="65130">
                  <c:v>5.835858</c:v>
                </c:pt>
                <c:pt idx="65131">
                  <c:v>5.832865</c:v>
                </c:pt>
                <c:pt idx="65132">
                  <c:v>5.8298730000000001</c:v>
                </c:pt>
                <c:pt idx="65133">
                  <c:v>5.8268810000000002</c:v>
                </c:pt>
                <c:pt idx="65134">
                  <c:v>5.8238890000000003</c:v>
                </c:pt>
                <c:pt idx="65135">
                  <c:v>5.8208970000000004</c:v>
                </c:pt>
                <c:pt idx="65136">
                  <c:v>5.8179040000000004</c:v>
                </c:pt>
                <c:pt idx="65137">
                  <c:v>5.8149119999999996</c:v>
                </c:pt>
                <c:pt idx="65138">
                  <c:v>5.8119199999999998</c:v>
                </c:pt>
                <c:pt idx="65139">
                  <c:v>5.8089279999999999</c:v>
                </c:pt>
                <c:pt idx="65140">
                  <c:v>5.805936</c:v>
                </c:pt>
                <c:pt idx="65141">
                  <c:v>5.8029440000000001</c:v>
                </c:pt>
                <c:pt idx="65142">
                  <c:v>5.7999520000000002</c:v>
                </c:pt>
                <c:pt idx="65143">
                  <c:v>5.7969590000000002</c:v>
                </c:pt>
                <c:pt idx="65144">
                  <c:v>5.7939670000000003</c:v>
                </c:pt>
                <c:pt idx="65145">
                  <c:v>5.7909740000000003</c:v>
                </c:pt>
                <c:pt idx="65146">
                  <c:v>5.7879820000000004</c:v>
                </c:pt>
                <c:pt idx="65147">
                  <c:v>5.7849890000000004</c:v>
                </c:pt>
                <c:pt idx="65148">
                  <c:v>5.7819969999999996</c:v>
                </c:pt>
                <c:pt idx="65149">
                  <c:v>5.7790049999999997</c:v>
                </c:pt>
                <c:pt idx="65150">
                  <c:v>5.7760119999999997</c:v>
                </c:pt>
                <c:pt idx="65151">
                  <c:v>5.7730220000000001</c:v>
                </c:pt>
                <c:pt idx="65152">
                  <c:v>5.7700310000000004</c:v>
                </c:pt>
                <c:pt idx="65153">
                  <c:v>5.7670440000000003</c:v>
                </c:pt>
                <c:pt idx="65154">
                  <c:v>5.7640570000000002</c:v>
                </c:pt>
                <c:pt idx="65155">
                  <c:v>5.7610679999999999</c:v>
                </c:pt>
                <c:pt idx="65156">
                  <c:v>5.7580790000000004</c:v>
                </c:pt>
                <c:pt idx="65157">
                  <c:v>5.7550889999999999</c:v>
                </c:pt>
                <c:pt idx="65158">
                  <c:v>5.7521000000000004</c:v>
                </c:pt>
                <c:pt idx="65159">
                  <c:v>5.7491099999999999</c:v>
                </c:pt>
                <c:pt idx="65160">
                  <c:v>5.7461190000000002</c:v>
                </c:pt>
                <c:pt idx="65161">
                  <c:v>5.7431289999999997</c:v>
                </c:pt>
                <c:pt idx="65162">
                  <c:v>5.7401390000000001</c:v>
                </c:pt>
                <c:pt idx="65163">
                  <c:v>5.7371480000000004</c:v>
                </c:pt>
                <c:pt idx="65164">
                  <c:v>5.7341579999999999</c:v>
                </c:pt>
                <c:pt idx="65165">
                  <c:v>5.731166</c:v>
                </c:pt>
                <c:pt idx="65166">
                  <c:v>5.7281750000000002</c:v>
                </c:pt>
                <c:pt idx="65167">
                  <c:v>5.7251830000000004</c:v>
                </c:pt>
                <c:pt idx="65168">
                  <c:v>5.7221919999999997</c:v>
                </c:pt>
                <c:pt idx="65169">
                  <c:v>5.719201</c:v>
                </c:pt>
                <c:pt idx="65170">
                  <c:v>5.716208</c:v>
                </c:pt>
                <c:pt idx="65171">
                  <c:v>5.7132170000000002</c:v>
                </c:pt>
                <c:pt idx="65172">
                  <c:v>5.7102250000000003</c:v>
                </c:pt>
                <c:pt idx="65173">
                  <c:v>5.7072329999999996</c:v>
                </c:pt>
                <c:pt idx="65174">
                  <c:v>5.7042409999999997</c:v>
                </c:pt>
                <c:pt idx="65175">
                  <c:v>5.7012489999999998</c:v>
                </c:pt>
                <c:pt idx="65176">
                  <c:v>5.6982569999999999</c:v>
                </c:pt>
                <c:pt idx="65177">
                  <c:v>5.695265</c:v>
                </c:pt>
                <c:pt idx="65178">
                  <c:v>5.6922730000000001</c:v>
                </c:pt>
                <c:pt idx="65179">
                  <c:v>5.6892810000000003</c:v>
                </c:pt>
                <c:pt idx="65180">
                  <c:v>5.6862880000000002</c:v>
                </c:pt>
                <c:pt idx="65181">
                  <c:v>5.6832960000000003</c:v>
                </c:pt>
                <c:pt idx="65182">
                  <c:v>5.6803039999999996</c:v>
                </c:pt>
                <c:pt idx="65183">
                  <c:v>5.6773110000000004</c:v>
                </c:pt>
                <c:pt idx="65184">
                  <c:v>5.6743189999999997</c:v>
                </c:pt>
                <c:pt idx="65185">
                  <c:v>5.6713259999999996</c:v>
                </c:pt>
                <c:pt idx="65186">
                  <c:v>5.6683339999999998</c:v>
                </c:pt>
                <c:pt idx="65187">
                  <c:v>5.6653409999999997</c:v>
                </c:pt>
                <c:pt idx="65188">
                  <c:v>5.6623479999999997</c:v>
                </c:pt>
                <c:pt idx="65189">
                  <c:v>5.6593559999999998</c:v>
                </c:pt>
                <c:pt idx="65190">
                  <c:v>5.6563629999999998</c:v>
                </c:pt>
                <c:pt idx="65191">
                  <c:v>5.6533699999999998</c:v>
                </c:pt>
                <c:pt idx="65192">
                  <c:v>5.6503769999999998</c:v>
                </c:pt>
                <c:pt idx="65193">
                  <c:v>5.6473849999999999</c:v>
                </c:pt>
                <c:pt idx="65194">
                  <c:v>5.6443919999999999</c:v>
                </c:pt>
                <c:pt idx="65195">
                  <c:v>5.6413989999999998</c:v>
                </c:pt>
                <c:pt idx="65196">
                  <c:v>5.6384059999999998</c:v>
                </c:pt>
                <c:pt idx="65197">
                  <c:v>5.6354129999999998</c:v>
                </c:pt>
                <c:pt idx="65198">
                  <c:v>5.6324199999999998</c:v>
                </c:pt>
                <c:pt idx="65199">
                  <c:v>5.6294259999999996</c:v>
                </c:pt>
                <c:pt idx="65200">
                  <c:v>5.6264339999999997</c:v>
                </c:pt>
                <c:pt idx="65201">
                  <c:v>5.6234409999999997</c:v>
                </c:pt>
                <c:pt idx="65202">
                  <c:v>5.6204479999999997</c:v>
                </c:pt>
                <c:pt idx="65203">
                  <c:v>5.6174549999999996</c:v>
                </c:pt>
                <c:pt idx="65204">
                  <c:v>5.6144610000000004</c:v>
                </c:pt>
                <c:pt idx="65205">
                  <c:v>5.6114689999999996</c:v>
                </c:pt>
                <c:pt idx="65206">
                  <c:v>5.6084759999999996</c:v>
                </c:pt>
                <c:pt idx="65207">
                  <c:v>5.6054830000000004</c:v>
                </c:pt>
                <c:pt idx="65208">
                  <c:v>5.6024890000000003</c:v>
                </c:pt>
                <c:pt idx="65209">
                  <c:v>5.5994970000000004</c:v>
                </c:pt>
                <c:pt idx="65210">
                  <c:v>5.5965040000000004</c:v>
                </c:pt>
                <c:pt idx="65211">
                  <c:v>5.5935119999999996</c:v>
                </c:pt>
                <c:pt idx="65212">
                  <c:v>5.5905180000000003</c:v>
                </c:pt>
                <c:pt idx="65213">
                  <c:v>5.5875260000000004</c:v>
                </c:pt>
                <c:pt idx="65214">
                  <c:v>5.5845339999999997</c:v>
                </c:pt>
                <c:pt idx="65215">
                  <c:v>5.5815409999999996</c:v>
                </c:pt>
                <c:pt idx="65216">
                  <c:v>5.5785479999999996</c:v>
                </c:pt>
                <c:pt idx="65217">
                  <c:v>5.5755559999999997</c:v>
                </c:pt>
                <c:pt idx="65218">
                  <c:v>5.5725629999999997</c:v>
                </c:pt>
                <c:pt idx="65219">
                  <c:v>5.5695699999999997</c:v>
                </c:pt>
                <c:pt idx="65220">
                  <c:v>5.5665769999999997</c:v>
                </c:pt>
                <c:pt idx="65221">
                  <c:v>5.5635849999999998</c:v>
                </c:pt>
                <c:pt idx="65222">
                  <c:v>5.5605919999999998</c:v>
                </c:pt>
                <c:pt idx="65223">
                  <c:v>5.5575989999999997</c:v>
                </c:pt>
                <c:pt idx="65224">
                  <c:v>5.5546059999999997</c:v>
                </c:pt>
                <c:pt idx="65225">
                  <c:v>5.5516129999999997</c:v>
                </c:pt>
                <c:pt idx="65226">
                  <c:v>5.5486209999999998</c:v>
                </c:pt>
                <c:pt idx="65227">
                  <c:v>5.5456279999999998</c:v>
                </c:pt>
                <c:pt idx="65228">
                  <c:v>5.5426339999999996</c:v>
                </c:pt>
                <c:pt idx="65229">
                  <c:v>5.5396419999999997</c:v>
                </c:pt>
                <c:pt idx="65230">
                  <c:v>5.5366489999999997</c:v>
                </c:pt>
                <c:pt idx="65231">
                  <c:v>5.5336559999999997</c:v>
                </c:pt>
                <c:pt idx="65232">
                  <c:v>5.5306629999999997</c:v>
                </c:pt>
                <c:pt idx="65233">
                  <c:v>5.5276699999999996</c:v>
                </c:pt>
                <c:pt idx="65234">
                  <c:v>5.5246769999999996</c:v>
                </c:pt>
                <c:pt idx="65235">
                  <c:v>5.5216839999999996</c:v>
                </c:pt>
                <c:pt idx="65236">
                  <c:v>5.5186909999999996</c:v>
                </c:pt>
                <c:pt idx="65237">
                  <c:v>5.5156970000000003</c:v>
                </c:pt>
                <c:pt idx="65238">
                  <c:v>5.5127040000000003</c:v>
                </c:pt>
                <c:pt idx="65239">
                  <c:v>5.5097110000000002</c:v>
                </c:pt>
                <c:pt idx="65240">
                  <c:v>5.5067180000000002</c:v>
                </c:pt>
                <c:pt idx="65241">
                  <c:v>5.5037250000000002</c:v>
                </c:pt>
                <c:pt idx="65242">
                  <c:v>5.5007320000000002</c:v>
                </c:pt>
                <c:pt idx="65243">
                  <c:v>5.4977390000000002</c:v>
                </c:pt>
                <c:pt idx="65244">
                  <c:v>5.4947470000000003</c:v>
                </c:pt>
                <c:pt idx="65245">
                  <c:v>5.4917550000000004</c:v>
                </c:pt>
                <c:pt idx="65246">
                  <c:v>5.4887620000000004</c:v>
                </c:pt>
                <c:pt idx="65247">
                  <c:v>5.4857699999999996</c:v>
                </c:pt>
                <c:pt idx="65248">
                  <c:v>5.4827769999999996</c:v>
                </c:pt>
                <c:pt idx="65249">
                  <c:v>5.4797840000000004</c:v>
                </c:pt>
                <c:pt idx="65250">
                  <c:v>5.4767910000000004</c:v>
                </c:pt>
                <c:pt idx="65251">
                  <c:v>5.4737980000000004</c:v>
                </c:pt>
                <c:pt idx="65252">
                  <c:v>5.4708050000000004</c:v>
                </c:pt>
                <c:pt idx="65253">
                  <c:v>5.4678129999999996</c:v>
                </c:pt>
                <c:pt idx="65254">
                  <c:v>5.4648190000000003</c:v>
                </c:pt>
                <c:pt idx="65255">
                  <c:v>5.4618270000000004</c:v>
                </c:pt>
                <c:pt idx="65256">
                  <c:v>5.4588349999999997</c:v>
                </c:pt>
                <c:pt idx="65257">
                  <c:v>5.4558419999999996</c:v>
                </c:pt>
                <c:pt idx="65258">
                  <c:v>5.4528480000000004</c:v>
                </c:pt>
                <c:pt idx="65259">
                  <c:v>5.4498550000000003</c:v>
                </c:pt>
                <c:pt idx="65260">
                  <c:v>5.4468620000000003</c:v>
                </c:pt>
                <c:pt idx="65261">
                  <c:v>5.4438700000000004</c:v>
                </c:pt>
                <c:pt idx="65262">
                  <c:v>5.4408760000000003</c:v>
                </c:pt>
                <c:pt idx="65263">
                  <c:v>5.4378830000000002</c:v>
                </c:pt>
                <c:pt idx="65264">
                  <c:v>5.4348890000000001</c:v>
                </c:pt>
                <c:pt idx="65265">
                  <c:v>5.4318960000000001</c:v>
                </c:pt>
                <c:pt idx="65266">
                  <c:v>5.428903</c:v>
                </c:pt>
                <c:pt idx="65267">
                  <c:v>5.42591</c:v>
                </c:pt>
                <c:pt idx="65268">
                  <c:v>5.4229180000000001</c:v>
                </c:pt>
                <c:pt idx="65269">
                  <c:v>5.4199310000000001</c:v>
                </c:pt>
                <c:pt idx="65270">
                  <c:v>5.416944</c:v>
                </c:pt>
                <c:pt idx="65271">
                  <c:v>5.4139559999999998</c:v>
                </c:pt>
                <c:pt idx="65272">
                  <c:v>5.4109680000000004</c:v>
                </c:pt>
                <c:pt idx="65273">
                  <c:v>5.4079790000000001</c:v>
                </c:pt>
                <c:pt idx="65274">
                  <c:v>5.4049899999999997</c:v>
                </c:pt>
                <c:pt idx="65275">
                  <c:v>5.4020000000000001</c:v>
                </c:pt>
                <c:pt idx="65276">
                  <c:v>5.3990099999999996</c:v>
                </c:pt>
                <c:pt idx="65277">
                  <c:v>5.39602</c:v>
                </c:pt>
                <c:pt idx="65278">
                  <c:v>5.3930300000000004</c:v>
                </c:pt>
                <c:pt idx="65279">
                  <c:v>5.3900389999999998</c:v>
                </c:pt>
                <c:pt idx="65280">
                  <c:v>5.3870480000000001</c:v>
                </c:pt>
                <c:pt idx="65281">
                  <c:v>5.3840570000000003</c:v>
                </c:pt>
                <c:pt idx="65282">
                  <c:v>5.3810659999999997</c:v>
                </c:pt>
                <c:pt idx="65283">
                  <c:v>5.3780739999999998</c:v>
                </c:pt>
                <c:pt idx="65284">
                  <c:v>5.3750819999999999</c:v>
                </c:pt>
                <c:pt idx="65285">
                  <c:v>5.3720910000000002</c:v>
                </c:pt>
                <c:pt idx="65286">
                  <c:v>5.3690990000000003</c:v>
                </c:pt>
                <c:pt idx="65287">
                  <c:v>5.3661070000000004</c:v>
                </c:pt>
                <c:pt idx="65288">
                  <c:v>5.3631140000000004</c:v>
                </c:pt>
                <c:pt idx="65289">
                  <c:v>5.3601210000000004</c:v>
                </c:pt>
                <c:pt idx="65290">
                  <c:v>5.3571289999999996</c:v>
                </c:pt>
                <c:pt idx="65291">
                  <c:v>5.3541359999999996</c:v>
                </c:pt>
                <c:pt idx="65292">
                  <c:v>5.3511439999999997</c:v>
                </c:pt>
                <c:pt idx="65293">
                  <c:v>5.3481509999999997</c:v>
                </c:pt>
                <c:pt idx="65294">
                  <c:v>5.3451579999999996</c:v>
                </c:pt>
                <c:pt idx="65295">
                  <c:v>5.3421649999999996</c:v>
                </c:pt>
                <c:pt idx="65296">
                  <c:v>5.3391719999999996</c:v>
                </c:pt>
                <c:pt idx="65297">
                  <c:v>5.3361789999999996</c:v>
                </c:pt>
                <c:pt idx="65298">
                  <c:v>5.3331869999999997</c:v>
                </c:pt>
                <c:pt idx="65299">
                  <c:v>5.3301939999999997</c:v>
                </c:pt>
                <c:pt idx="65300">
                  <c:v>5.3272000000000004</c:v>
                </c:pt>
                <c:pt idx="65301">
                  <c:v>5.3242070000000004</c:v>
                </c:pt>
                <c:pt idx="65302">
                  <c:v>5.3212149999999996</c:v>
                </c:pt>
                <c:pt idx="65303">
                  <c:v>5.3182219999999996</c:v>
                </c:pt>
                <c:pt idx="65304">
                  <c:v>5.3152290000000004</c:v>
                </c:pt>
                <c:pt idx="65305">
                  <c:v>5.3122360000000004</c:v>
                </c:pt>
                <c:pt idx="65306">
                  <c:v>5.3092430000000004</c:v>
                </c:pt>
                <c:pt idx="65307">
                  <c:v>5.3062509999999996</c:v>
                </c:pt>
                <c:pt idx="65308">
                  <c:v>5.3032579999999996</c:v>
                </c:pt>
                <c:pt idx="65309">
                  <c:v>5.3002649999999996</c:v>
                </c:pt>
                <c:pt idx="65310">
                  <c:v>5.2972720000000004</c:v>
                </c:pt>
                <c:pt idx="65311">
                  <c:v>5.2942790000000004</c:v>
                </c:pt>
                <c:pt idx="65312">
                  <c:v>5.2912860000000004</c:v>
                </c:pt>
                <c:pt idx="65313">
                  <c:v>5.2882930000000004</c:v>
                </c:pt>
                <c:pt idx="65314">
                  <c:v>5.2853009999999996</c:v>
                </c:pt>
                <c:pt idx="65315">
                  <c:v>5.2823079999999996</c:v>
                </c:pt>
                <c:pt idx="65316">
                  <c:v>5.2793150000000004</c:v>
                </c:pt>
                <c:pt idx="65317">
                  <c:v>5.2763220000000004</c:v>
                </c:pt>
                <c:pt idx="65318">
                  <c:v>5.2733290000000004</c:v>
                </c:pt>
                <c:pt idx="65319">
                  <c:v>5.2703369999999996</c:v>
                </c:pt>
                <c:pt idx="65320">
                  <c:v>5.2673439999999996</c:v>
                </c:pt>
                <c:pt idx="65321">
                  <c:v>5.2643500000000003</c:v>
                </c:pt>
                <c:pt idx="65322">
                  <c:v>5.2613580000000004</c:v>
                </c:pt>
                <c:pt idx="65323">
                  <c:v>5.2583650000000004</c:v>
                </c:pt>
                <c:pt idx="65324">
                  <c:v>5.2553720000000004</c:v>
                </c:pt>
                <c:pt idx="65325">
                  <c:v>5.2523780000000002</c:v>
                </c:pt>
                <c:pt idx="65326">
                  <c:v>5.2493850000000002</c:v>
                </c:pt>
                <c:pt idx="65327">
                  <c:v>5.2463920000000002</c:v>
                </c:pt>
                <c:pt idx="65328">
                  <c:v>5.243398</c:v>
                </c:pt>
                <c:pt idx="65329">
                  <c:v>5.240405</c:v>
                </c:pt>
                <c:pt idx="65330">
                  <c:v>5.237412</c:v>
                </c:pt>
                <c:pt idx="65331">
                  <c:v>5.2344189999999999</c:v>
                </c:pt>
                <c:pt idx="65332">
                  <c:v>5.2314259999999999</c:v>
                </c:pt>
                <c:pt idx="65333">
                  <c:v>5.228434</c:v>
                </c:pt>
                <c:pt idx="65334">
                  <c:v>5.225441</c:v>
                </c:pt>
                <c:pt idx="65335">
                  <c:v>5.2224469999999998</c:v>
                </c:pt>
                <c:pt idx="65336">
                  <c:v>5.2194539999999998</c:v>
                </c:pt>
                <c:pt idx="65337">
                  <c:v>5.2164599999999997</c:v>
                </c:pt>
                <c:pt idx="65338">
                  <c:v>5.2134669999999996</c:v>
                </c:pt>
                <c:pt idx="65339">
                  <c:v>5.2104730000000004</c:v>
                </c:pt>
                <c:pt idx="65340">
                  <c:v>5.2074800000000003</c:v>
                </c:pt>
                <c:pt idx="65341">
                  <c:v>5.2044860000000002</c:v>
                </c:pt>
                <c:pt idx="65342">
                  <c:v>5.2014930000000001</c:v>
                </c:pt>
                <c:pt idx="65343">
                  <c:v>5.1984820000000003</c:v>
                </c:pt>
                <c:pt idx="65344">
                  <c:v>5.1954799999999999</c:v>
                </c:pt>
                <c:pt idx="65345">
                  <c:v>5.1924809999999999</c:v>
                </c:pt>
                <c:pt idx="65346">
                  <c:v>5.1894850000000003</c:v>
                </c:pt>
                <c:pt idx="65347">
                  <c:v>5.18649</c:v>
                </c:pt>
                <c:pt idx="65348">
                  <c:v>5.1834949999999997</c:v>
                </c:pt>
                <c:pt idx="65349">
                  <c:v>5.1805000000000003</c:v>
                </c:pt>
                <c:pt idx="65350">
                  <c:v>5.177505</c:v>
                </c:pt>
                <c:pt idx="65351">
                  <c:v>5.1745099999999997</c:v>
                </c:pt>
                <c:pt idx="65352">
                  <c:v>5.1715159999999996</c:v>
                </c:pt>
                <c:pt idx="65353">
                  <c:v>5.1685220000000003</c:v>
                </c:pt>
                <c:pt idx="65354">
                  <c:v>5.1655280000000001</c:v>
                </c:pt>
                <c:pt idx="65355">
                  <c:v>5.162534</c:v>
                </c:pt>
                <c:pt idx="65356">
                  <c:v>5.1595389999999997</c:v>
                </c:pt>
                <c:pt idx="65357">
                  <c:v>5.1565450000000004</c:v>
                </c:pt>
                <c:pt idx="65358">
                  <c:v>5.1535510000000002</c:v>
                </c:pt>
                <c:pt idx="65359">
                  <c:v>5.1505570000000001</c:v>
                </c:pt>
                <c:pt idx="65360">
                  <c:v>5.1475629999999999</c:v>
                </c:pt>
                <c:pt idx="65361">
                  <c:v>5.144571</c:v>
                </c:pt>
                <c:pt idx="65362">
                  <c:v>5.141578</c:v>
                </c:pt>
                <c:pt idx="65363">
                  <c:v>5.138585</c:v>
                </c:pt>
                <c:pt idx="65364">
                  <c:v>5.1355919999999999</c:v>
                </c:pt>
                <c:pt idx="65365">
                  <c:v>5.1325979999999998</c:v>
                </c:pt>
                <c:pt idx="65366">
                  <c:v>5.1296039999999996</c:v>
                </c:pt>
                <c:pt idx="65367">
                  <c:v>5.1266119999999997</c:v>
                </c:pt>
                <c:pt idx="65368">
                  <c:v>5.1236189999999997</c:v>
                </c:pt>
                <c:pt idx="65369">
                  <c:v>5.1206259999999997</c:v>
                </c:pt>
                <c:pt idx="65370">
                  <c:v>5.1176329999999997</c:v>
                </c:pt>
                <c:pt idx="65371">
                  <c:v>5.1146399999999996</c:v>
                </c:pt>
                <c:pt idx="65372">
                  <c:v>5.1116469999999996</c:v>
                </c:pt>
                <c:pt idx="65373">
                  <c:v>5.1086539999999996</c:v>
                </c:pt>
                <c:pt idx="65374">
                  <c:v>5.1056609999999996</c:v>
                </c:pt>
                <c:pt idx="65375">
                  <c:v>5.1026689999999997</c:v>
                </c:pt>
                <c:pt idx="65376">
                  <c:v>5.0996759999999997</c:v>
                </c:pt>
                <c:pt idx="65377">
                  <c:v>5.0966750000000003</c:v>
                </c:pt>
                <c:pt idx="65378">
                  <c:v>5.09368</c:v>
                </c:pt>
                <c:pt idx="65379">
                  <c:v>5.0906849999999997</c:v>
                </c:pt>
                <c:pt idx="65380">
                  <c:v>5.0876910000000004</c:v>
                </c:pt>
                <c:pt idx="65381">
                  <c:v>5.0846970000000002</c:v>
                </c:pt>
                <c:pt idx="65382">
                  <c:v>5.0817040000000002</c:v>
                </c:pt>
                <c:pt idx="65383">
                  <c:v>5.0787120000000003</c:v>
                </c:pt>
                <c:pt idx="65384">
                  <c:v>5.0757180000000002</c:v>
                </c:pt>
                <c:pt idx="65385">
                  <c:v>5.0727260000000003</c:v>
                </c:pt>
                <c:pt idx="65386">
                  <c:v>5.0697330000000003</c:v>
                </c:pt>
                <c:pt idx="65387">
                  <c:v>5.0667400000000002</c:v>
                </c:pt>
                <c:pt idx="65388">
                  <c:v>5.0637470000000002</c:v>
                </c:pt>
                <c:pt idx="65389">
                  <c:v>5.0607540000000002</c:v>
                </c:pt>
                <c:pt idx="65390">
                  <c:v>5.0577610000000002</c:v>
                </c:pt>
                <c:pt idx="65391">
                  <c:v>5.0547680000000001</c:v>
                </c:pt>
                <c:pt idx="65392">
                  <c:v>5.0517729999999998</c:v>
                </c:pt>
                <c:pt idx="65393">
                  <c:v>5.0487789999999997</c:v>
                </c:pt>
                <c:pt idx="65394">
                  <c:v>5.0457850000000004</c:v>
                </c:pt>
                <c:pt idx="65395">
                  <c:v>5.0427920000000004</c:v>
                </c:pt>
                <c:pt idx="65396">
                  <c:v>5.0397990000000004</c:v>
                </c:pt>
                <c:pt idx="65397">
                  <c:v>5.0368050000000002</c:v>
                </c:pt>
                <c:pt idx="65398">
                  <c:v>5.0338120000000002</c:v>
                </c:pt>
                <c:pt idx="65399">
                  <c:v>5.030818</c:v>
                </c:pt>
                <c:pt idx="65400">
                  <c:v>5.027825</c:v>
                </c:pt>
                <c:pt idx="65401">
                  <c:v>5.0248340000000002</c:v>
                </c:pt>
                <c:pt idx="65402">
                  <c:v>5.0218429999999996</c:v>
                </c:pt>
                <c:pt idx="65403">
                  <c:v>5.0188519999999999</c:v>
                </c:pt>
                <c:pt idx="65404">
                  <c:v>5.0158610000000001</c:v>
                </c:pt>
                <c:pt idx="65405">
                  <c:v>5.0128680000000001</c:v>
                </c:pt>
                <c:pt idx="65406">
                  <c:v>5.0098760000000002</c:v>
                </c:pt>
                <c:pt idx="65407">
                  <c:v>5.0068830000000002</c:v>
                </c:pt>
                <c:pt idx="65408">
                  <c:v>5.0038910000000003</c:v>
                </c:pt>
                <c:pt idx="65409">
                  <c:v>5.0008970000000001</c:v>
                </c:pt>
                <c:pt idx="65410">
                  <c:v>4.9979040000000001</c:v>
                </c:pt>
                <c:pt idx="65411">
                  <c:v>4.9949120000000002</c:v>
                </c:pt>
                <c:pt idx="65412">
                  <c:v>4.9919190000000002</c:v>
                </c:pt>
                <c:pt idx="65413">
                  <c:v>4.9889250000000001</c:v>
                </c:pt>
                <c:pt idx="65414">
                  <c:v>4.985932</c:v>
                </c:pt>
                <c:pt idx="65415">
                  <c:v>4.982939</c:v>
                </c:pt>
                <c:pt idx="65416">
                  <c:v>4.979946</c:v>
                </c:pt>
                <c:pt idx="65417">
                  <c:v>4.9769540000000001</c:v>
                </c:pt>
                <c:pt idx="65418">
                  <c:v>4.9739610000000001</c:v>
                </c:pt>
                <c:pt idx="65419">
                  <c:v>4.9709680000000001</c:v>
                </c:pt>
                <c:pt idx="65420">
                  <c:v>4.967975</c:v>
                </c:pt>
                <c:pt idx="65421">
                  <c:v>4.964982</c:v>
                </c:pt>
                <c:pt idx="65422">
                  <c:v>4.961989</c:v>
                </c:pt>
                <c:pt idx="65423">
                  <c:v>4.9589949999999998</c:v>
                </c:pt>
                <c:pt idx="65424">
                  <c:v>4.9560019999999998</c:v>
                </c:pt>
                <c:pt idx="65425">
                  <c:v>4.9530089999999998</c:v>
                </c:pt>
                <c:pt idx="65426">
                  <c:v>4.9500159999999997</c:v>
                </c:pt>
                <c:pt idx="65427">
                  <c:v>4.9470229999999997</c:v>
                </c:pt>
                <c:pt idx="65428">
                  <c:v>4.9440299999999997</c:v>
                </c:pt>
                <c:pt idx="65429">
                  <c:v>4.9410369999999997</c:v>
                </c:pt>
                <c:pt idx="65430">
                  <c:v>4.9380420000000003</c:v>
                </c:pt>
                <c:pt idx="65431">
                  <c:v>4.9350490000000002</c:v>
                </c:pt>
                <c:pt idx="65432">
                  <c:v>4.9320550000000001</c:v>
                </c:pt>
                <c:pt idx="65433">
                  <c:v>4.9290620000000001</c:v>
                </c:pt>
                <c:pt idx="65434">
                  <c:v>4.9260700000000002</c:v>
                </c:pt>
                <c:pt idx="65435">
                  <c:v>4.923076</c:v>
                </c:pt>
                <c:pt idx="65436">
                  <c:v>4.9200840000000001</c:v>
                </c:pt>
                <c:pt idx="65437">
                  <c:v>4.9170930000000004</c:v>
                </c:pt>
                <c:pt idx="65438">
                  <c:v>4.9141009999999996</c:v>
                </c:pt>
                <c:pt idx="65439">
                  <c:v>4.9111079999999996</c:v>
                </c:pt>
                <c:pt idx="65440">
                  <c:v>4.9081140000000003</c:v>
                </c:pt>
                <c:pt idx="65441">
                  <c:v>4.9051210000000003</c:v>
                </c:pt>
                <c:pt idx="65442">
                  <c:v>4.9021270000000001</c:v>
                </c:pt>
                <c:pt idx="65443">
                  <c:v>4.8991340000000001</c:v>
                </c:pt>
                <c:pt idx="65444">
                  <c:v>4.8961399999999999</c:v>
                </c:pt>
                <c:pt idx="65445">
                  <c:v>4.8931469999999999</c:v>
                </c:pt>
                <c:pt idx="65446">
                  <c:v>4.8901529999999998</c:v>
                </c:pt>
                <c:pt idx="65447">
                  <c:v>4.8871589999999996</c:v>
                </c:pt>
                <c:pt idx="65448">
                  <c:v>4.8841659999999996</c:v>
                </c:pt>
                <c:pt idx="65449">
                  <c:v>4.8811730000000004</c:v>
                </c:pt>
                <c:pt idx="65450">
                  <c:v>4.8781790000000003</c:v>
                </c:pt>
                <c:pt idx="65451">
                  <c:v>4.8751860000000002</c:v>
                </c:pt>
                <c:pt idx="65452">
                  <c:v>4.8721930000000002</c:v>
                </c:pt>
                <c:pt idx="65453">
                  <c:v>4.8691990000000001</c:v>
                </c:pt>
                <c:pt idx="65454">
                  <c:v>4.866206</c:v>
                </c:pt>
                <c:pt idx="65455">
                  <c:v>4.863213</c:v>
                </c:pt>
                <c:pt idx="65456">
                  <c:v>4.8602189999999998</c:v>
                </c:pt>
                <c:pt idx="65457">
                  <c:v>4.8572259999999998</c:v>
                </c:pt>
                <c:pt idx="65458">
                  <c:v>4.8542329999999998</c:v>
                </c:pt>
                <c:pt idx="65459">
                  <c:v>4.8512399999999998</c:v>
                </c:pt>
                <c:pt idx="65460">
                  <c:v>4.8482469999999998</c:v>
                </c:pt>
                <c:pt idx="65461">
                  <c:v>4.8452529999999996</c:v>
                </c:pt>
                <c:pt idx="65462">
                  <c:v>4.8422599999999996</c:v>
                </c:pt>
                <c:pt idx="65463">
                  <c:v>4.8392660000000003</c:v>
                </c:pt>
                <c:pt idx="65464">
                  <c:v>4.8362730000000003</c:v>
                </c:pt>
                <c:pt idx="65465">
                  <c:v>4.8332800000000002</c:v>
                </c:pt>
                <c:pt idx="65466">
                  <c:v>4.8302860000000001</c:v>
                </c:pt>
                <c:pt idx="65467">
                  <c:v>4.8272919999999999</c:v>
                </c:pt>
                <c:pt idx="65468">
                  <c:v>4.8242989999999999</c:v>
                </c:pt>
                <c:pt idx="65469">
                  <c:v>4.8213059999999999</c:v>
                </c:pt>
                <c:pt idx="65470">
                  <c:v>4.8183129999999998</c:v>
                </c:pt>
                <c:pt idx="65471">
                  <c:v>4.8153199999999998</c:v>
                </c:pt>
                <c:pt idx="65472">
                  <c:v>4.8123269999999998</c:v>
                </c:pt>
                <c:pt idx="65473">
                  <c:v>4.8093329999999996</c:v>
                </c:pt>
                <c:pt idx="65474">
                  <c:v>4.8063399999999996</c:v>
                </c:pt>
                <c:pt idx="65475">
                  <c:v>4.8033479999999997</c:v>
                </c:pt>
                <c:pt idx="65476">
                  <c:v>4.8003549999999997</c:v>
                </c:pt>
                <c:pt idx="65477">
                  <c:v>4.7973629999999998</c:v>
                </c:pt>
                <c:pt idx="65478">
                  <c:v>4.7943709999999999</c:v>
                </c:pt>
                <c:pt idx="65479">
                  <c:v>4.7913779999999999</c:v>
                </c:pt>
                <c:pt idx="65480">
                  <c:v>4.7883849999999999</c:v>
                </c:pt>
                <c:pt idx="65481">
                  <c:v>4.7853940000000001</c:v>
                </c:pt>
                <c:pt idx="65482">
                  <c:v>4.7824020000000003</c:v>
                </c:pt>
                <c:pt idx="65483">
                  <c:v>4.7794080000000001</c:v>
                </c:pt>
                <c:pt idx="65484">
                  <c:v>4.7764150000000001</c:v>
                </c:pt>
                <c:pt idx="65485">
                  <c:v>4.7734220000000001</c:v>
                </c:pt>
                <c:pt idx="65486">
                  <c:v>4.7704310000000003</c:v>
                </c:pt>
                <c:pt idx="65487">
                  <c:v>4.7674409999999998</c:v>
                </c:pt>
                <c:pt idx="65488">
                  <c:v>4.7644529999999996</c:v>
                </c:pt>
                <c:pt idx="65489">
                  <c:v>4.7614640000000001</c:v>
                </c:pt>
                <c:pt idx="65490">
                  <c:v>4.7584730000000004</c:v>
                </c:pt>
                <c:pt idx="65491">
                  <c:v>4.755484</c:v>
                </c:pt>
                <c:pt idx="65492">
                  <c:v>4.7524930000000003</c:v>
                </c:pt>
                <c:pt idx="65493">
                  <c:v>4.7495019999999997</c:v>
                </c:pt>
                <c:pt idx="65494">
                  <c:v>4.7465099999999998</c:v>
                </c:pt>
                <c:pt idx="65495">
                  <c:v>4.7435169999999998</c:v>
                </c:pt>
                <c:pt idx="65496">
                  <c:v>4.7405229999999996</c:v>
                </c:pt>
                <c:pt idx="65497">
                  <c:v>4.7375319999999999</c:v>
                </c:pt>
                <c:pt idx="65498">
                  <c:v>4.7345430000000004</c:v>
                </c:pt>
                <c:pt idx="65499">
                  <c:v>4.731554</c:v>
                </c:pt>
                <c:pt idx="65500">
                  <c:v>4.7285630000000003</c:v>
                </c:pt>
                <c:pt idx="65501">
                  <c:v>4.7255710000000004</c:v>
                </c:pt>
                <c:pt idx="65502">
                  <c:v>4.7225789999999996</c:v>
                </c:pt>
                <c:pt idx="65503">
                  <c:v>4.7195859999999996</c:v>
                </c:pt>
                <c:pt idx="65504">
                  <c:v>4.7165929999999996</c:v>
                </c:pt>
                <c:pt idx="65505">
                  <c:v>4.7136009999999997</c:v>
                </c:pt>
                <c:pt idx="65506">
                  <c:v>4.7106089999999998</c:v>
                </c:pt>
                <c:pt idx="65507">
                  <c:v>4.7076159999999998</c:v>
                </c:pt>
                <c:pt idx="65508">
                  <c:v>4.7046239999999999</c:v>
                </c:pt>
                <c:pt idx="65509">
                  <c:v>4.7016309999999999</c:v>
                </c:pt>
                <c:pt idx="65510">
                  <c:v>4.6986369999999997</c:v>
                </c:pt>
                <c:pt idx="65511">
                  <c:v>4.6956449999999998</c:v>
                </c:pt>
                <c:pt idx="65512">
                  <c:v>4.692653</c:v>
                </c:pt>
                <c:pt idx="65513">
                  <c:v>4.6896599999999999</c:v>
                </c:pt>
                <c:pt idx="65514">
                  <c:v>4.6866659999999998</c:v>
                </c:pt>
                <c:pt idx="65515">
                  <c:v>4.6836729999999998</c:v>
                </c:pt>
                <c:pt idx="65516">
                  <c:v>4.6806799999999997</c:v>
                </c:pt>
                <c:pt idx="65517">
                  <c:v>4.6776869999999997</c:v>
                </c:pt>
                <c:pt idx="65518">
                  <c:v>4.6746939999999997</c:v>
                </c:pt>
                <c:pt idx="65519">
                  <c:v>4.6717009999999997</c:v>
                </c:pt>
                <c:pt idx="65520">
                  <c:v>4.6687079999999996</c:v>
                </c:pt>
                <c:pt idx="65521">
                  <c:v>4.6657159999999998</c:v>
                </c:pt>
                <c:pt idx="65522">
                  <c:v>4.6627239999999999</c:v>
                </c:pt>
                <c:pt idx="65523">
                  <c:v>4.6597309999999998</c:v>
                </c:pt>
                <c:pt idx="65524">
                  <c:v>4.6567379999999998</c:v>
                </c:pt>
                <c:pt idx="65525">
                  <c:v>4.6537439999999997</c:v>
                </c:pt>
                <c:pt idx="65526">
                  <c:v>4.6507509999999996</c:v>
                </c:pt>
                <c:pt idx="65527">
                  <c:v>4.6477579999999996</c:v>
                </c:pt>
                <c:pt idx="65528">
                  <c:v>4.6447640000000003</c:v>
                </c:pt>
                <c:pt idx="65529">
                  <c:v>4.6417719999999996</c:v>
                </c:pt>
                <c:pt idx="65530">
                  <c:v>4.6387799999999997</c:v>
                </c:pt>
                <c:pt idx="65531">
                  <c:v>4.6357939999999997</c:v>
                </c:pt>
                <c:pt idx="65532">
                  <c:v>4.6328060000000004</c:v>
                </c:pt>
                <c:pt idx="65533">
                  <c:v>4.6298159999999999</c:v>
                </c:pt>
                <c:pt idx="65534">
                  <c:v>4.6268229999999999</c:v>
                </c:pt>
                <c:pt idx="65535">
                  <c:v>4.623831</c:v>
                </c:pt>
                <c:pt idx="65536">
                  <c:v>4.620838</c:v>
                </c:pt>
                <c:pt idx="65537">
                  <c:v>4.6178460000000001</c:v>
                </c:pt>
                <c:pt idx="65538">
                  <c:v>4.6148530000000001</c:v>
                </c:pt>
                <c:pt idx="65539">
                  <c:v>4.6118589999999999</c:v>
                </c:pt>
                <c:pt idx="65540">
                  <c:v>4.608867</c:v>
                </c:pt>
                <c:pt idx="65541">
                  <c:v>4.605874</c:v>
                </c:pt>
                <c:pt idx="65542">
                  <c:v>4.6028799999999999</c:v>
                </c:pt>
                <c:pt idx="65543">
                  <c:v>4.5998869999999998</c:v>
                </c:pt>
                <c:pt idx="65544">
                  <c:v>4.5968939999999998</c:v>
                </c:pt>
                <c:pt idx="65545">
                  <c:v>4.5938999999999997</c:v>
                </c:pt>
                <c:pt idx="65546">
                  <c:v>4.5909060000000004</c:v>
                </c:pt>
                <c:pt idx="65547">
                  <c:v>4.5879139999999996</c:v>
                </c:pt>
                <c:pt idx="65548">
                  <c:v>4.5849209999999996</c:v>
                </c:pt>
                <c:pt idx="65549">
                  <c:v>4.5819289999999997</c:v>
                </c:pt>
                <c:pt idx="65550">
                  <c:v>4.5789369999999998</c:v>
                </c:pt>
                <c:pt idx="65551">
                  <c:v>4.5759439999999998</c:v>
                </c:pt>
                <c:pt idx="65552">
                  <c:v>4.5729519999999999</c:v>
                </c:pt>
                <c:pt idx="65553">
                  <c:v>4.5699589999999999</c:v>
                </c:pt>
                <c:pt idx="65554">
                  <c:v>4.5669649999999997</c:v>
                </c:pt>
                <c:pt idx="65555">
                  <c:v>4.5639710000000004</c:v>
                </c:pt>
                <c:pt idx="65556">
                  <c:v>4.5609770000000003</c:v>
                </c:pt>
                <c:pt idx="65557">
                  <c:v>4.5579830000000001</c:v>
                </c:pt>
                <c:pt idx="65558">
                  <c:v>4.5549910000000002</c:v>
                </c:pt>
                <c:pt idx="65559">
                  <c:v>4.5519980000000002</c:v>
                </c:pt>
                <c:pt idx="65560">
                  <c:v>4.549004</c:v>
                </c:pt>
                <c:pt idx="65561">
                  <c:v>4.5460099999999999</c:v>
                </c:pt>
                <c:pt idx="65562">
                  <c:v>4.5430159999999997</c:v>
                </c:pt>
                <c:pt idx="65563">
                  <c:v>4.5400239999999998</c:v>
                </c:pt>
                <c:pt idx="65564">
                  <c:v>4.5370350000000004</c:v>
                </c:pt>
                <c:pt idx="65565">
                  <c:v>4.534046</c:v>
                </c:pt>
                <c:pt idx="65566">
                  <c:v>4.5310579999999998</c:v>
                </c:pt>
                <c:pt idx="65567">
                  <c:v>4.5280670000000001</c:v>
                </c:pt>
                <c:pt idx="65568">
                  <c:v>4.5250750000000002</c:v>
                </c:pt>
                <c:pt idx="65569">
                  <c:v>4.5220830000000003</c:v>
                </c:pt>
                <c:pt idx="65570">
                  <c:v>4.5190900000000003</c:v>
                </c:pt>
                <c:pt idx="65571">
                  <c:v>4.5160970000000002</c:v>
                </c:pt>
                <c:pt idx="65572">
                  <c:v>4.5131030000000001</c:v>
                </c:pt>
                <c:pt idx="65573">
                  <c:v>4.5101110000000002</c:v>
                </c:pt>
                <c:pt idx="65574">
                  <c:v>4.5071199999999996</c:v>
                </c:pt>
                <c:pt idx="65575">
                  <c:v>4.5041260000000003</c:v>
                </c:pt>
                <c:pt idx="65576">
                  <c:v>4.501131</c:v>
                </c:pt>
                <c:pt idx="65577">
                  <c:v>4.4981369999999998</c:v>
                </c:pt>
                <c:pt idx="65578">
                  <c:v>4.4951420000000004</c:v>
                </c:pt>
                <c:pt idx="65579">
                  <c:v>4.4921470000000001</c:v>
                </c:pt>
                <c:pt idx="65580">
                  <c:v>4.4891529999999999</c:v>
                </c:pt>
                <c:pt idx="65581">
                  <c:v>4.4861589999999998</c:v>
                </c:pt>
                <c:pt idx="65582">
                  <c:v>4.4831669999999999</c:v>
                </c:pt>
                <c:pt idx="65583">
                  <c:v>4.4801739999999999</c:v>
                </c:pt>
                <c:pt idx="65584">
                  <c:v>4.4771809999999999</c:v>
                </c:pt>
                <c:pt idx="65585">
                  <c:v>4.4741869999999997</c:v>
                </c:pt>
                <c:pt idx="65586">
                  <c:v>4.4711939999999997</c:v>
                </c:pt>
                <c:pt idx="65587">
                  <c:v>4.4682009999999996</c:v>
                </c:pt>
                <c:pt idx="65588">
                  <c:v>4.4652070000000004</c:v>
                </c:pt>
                <c:pt idx="65589">
                  <c:v>4.4622140000000003</c:v>
                </c:pt>
                <c:pt idx="65590">
                  <c:v>4.459219</c:v>
                </c:pt>
                <c:pt idx="65591">
                  <c:v>4.4562239999999997</c:v>
                </c:pt>
                <c:pt idx="65592">
                  <c:v>4.4532299999999996</c:v>
                </c:pt>
                <c:pt idx="65593">
                  <c:v>4.4502360000000003</c:v>
                </c:pt>
                <c:pt idx="65594">
                  <c:v>4.4472430000000003</c:v>
                </c:pt>
                <c:pt idx="65595">
                  <c:v>4.4442500000000003</c:v>
                </c:pt>
                <c:pt idx="65596">
                  <c:v>4.4412589999999996</c:v>
                </c:pt>
                <c:pt idx="65597">
                  <c:v>4.4382710000000003</c:v>
                </c:pt>
                <c:pt idx="65598">
                  <c:v>4.4352819999999999</c:v>
                </c:pt>
                <c:pt idx="65599">
                  <c:v>4.4322910000000002</c:v>
                </c:pt>
                <c:pt idx="65600">
                  <c:v>4.4292980000000002</c:v>
                </c:pt>
                <c:pt idx="65601">
                  <c:v>4.4263070000000004</c:v>
                </c:pt>
                <c:pt idx="65602">
                  <c:v>4.4233149999999997</c:v>
                </c:pt>
                <c:pt idx="65603">
                  <c:v>4.4203219999999996</c:v>
                </c:pt>
                <c:pt idx="65604">
                  <c:v>4.4173280000000004</c:v>
                </c:pt>
                <c:pt idx="65605">
                  <c:v>4.4143359999999996</c:v>
                </c:pt>
                <c:pt idx="65606">
                  <c:v>4.4113420000000003</c:v>
                </c:pt>
                <c:pt idx="65607">
                  <c:v>4.408347</c:v>
                </c:pt>
                <c:pt idx="65608">
                  <c:v>4.4053519999999997</c:v>
                </c:pt>
                <c:pt idx="65609">
                  <c:v>4.4023580000000004</c:v>
                </c:pt>
                <c:pt idx="65610">
                  <c:v>4.3993630000000001</c:v>
                </c:pt>
                <c:pt idx="65611">
                  <c:v>4.396369</c:v>
                </c:pt>
                <c:pt idx="65612">
                  <c:v>4.3933739999999997</c:v>
                </c:pt>
                <c:pt idx="65613">
                  <c:v>4.3903800000000004</c:v>
                </c:pt>
                <c:pt idx="65614">
                  <c:v>4.3873889999999998</c:v>
                </c:pt>
                <c:pt idx="65615">
                  <c:v>4.3843969999999999</c:v>
                </c:pt>
                <c:pt idx="65616">
                  <c:v>4.3814029999999997</c:v>
                </c:pt>
                <c:pt idx="65617">
                  <c:v>4.3784099999999997</c:v>
                </c:pt>
                <c:pt idx="65618">
                  <c:v>4.3754160000000004</c:v>
                </c:pt>
                <c:pt idx="65619">
                  <c:v>4.3724230000000004</c:v>
                </c:pt>
                <c:pt idx="65620">
                  <c:v>4.3694290000000002</c:v>
                </c:pt>
                <c:pt idx="65621">
                  <c:v>4.3664339999999999</c:v>
                </c:pt>
                <c:pt idx="65622">
                  <c:v>4.3634399999999998</c:v>
                </c:pt>
                <c:pt idx="65623">
                  <c:v>4.3604450000000003</c:v>
                </c:pt>
                <c:pt idx="65624">
                  <c:v>4.35745</c:v>
                </c:pt>
                <c:pt idx="65625">
                  <c:v>4.354457</c:v>
                </c:pt>
                <c:pt idx="65626">
                  <c:v>4.3514629999999999</c:v>
                </c:pt>
                <c:pt idx="65627">
                  <c:v>4.3484730000000003</c:v>
                </c:pt>
                <c:pt idx="65628">
                  <c:v>4.3454819999999996</c:v>
                </c:pt>
                <c:pt idx="65629">
                  <c:v>4.3424909999999999</c:v>
                </c:pt>
                <c:pt idx="65630">
                  <c:v>4.339499</c:v>
                </c:pt>
                <c:pt idx="65631">
                  <c:v>4.3365080000000003</c:v>
                </c:pt>
                <c:pt idx="65632">
                  <c:v>4.3335189999999999</c:v>
                </c:pt>
                <c:pt idx="65633">
                  <c:v>4.3305259999999999</c:v>
                </c:pt>
                <c:pt idx="65634">
                  <c:v>4.3275329999999999</c:v>
                </c:pt>
                <c:pt idx="65635">
                  <c:v>4.3245389999999997</c:v>
                </c:pt>
                <c:pt idx="65636">
                  <c:v>4.3215459999999997</c:v>
                </c:pt>
                <c:pt idx="65637">
                  <c:v>4.3185520000000004</c:v>
                </c:pt>
                <c:pt idx="65638">
                  <c:v>4.3155570000000001</c:v>
                </c:pt>
                <c:pt idx="65639">
                  <c:v>4.3125640000000001</c:v>
                </c:pt>
                <c:pt idx="65640">
                  <c:v>4.309571</c:v>
                </c:pt>
                <c:pt idx="65641">
                  <c:v>4.3065790000000002</c:v>
                </c:pt>
                <c:pt idx="65642">
                  <c:v>4.3035870000000003</c:v>
                </c:pt>
                <c:pt idx="65643">
                  <c:v>4.3005940000000002</c:v>
                </c:pt>
                <c:pt idx="65644">
                  <c:v>4.2976000000000001</c:v>
                </c:pt>
                <c:pt idx="65645">
                  <c:v>4.2946059999999999</c:v>
                </c:pt>
                <c:pt idx="65646">
                  <c:v>4.2916119999999998</c:v>
                </c:pt>
                <c:pt idx="65647">
                  <c:v>4.2886179999999996</c:v>
                </c:pt>
                <c:pt idx="65648">
                  <c:v>4.2856350000000001</c:v>
                </c:pt>
                <c:pt idx="65649">
                  <c:v>4.2826449999999996</c:v>
                </c:pt>
                <c:pt idx="65650">
                  <c:v>4.2796519999999996</c:v>
                </c:pt>
                <c:pt idx="65651">
                  <c:v>4.2766570000000002</c:v>
                </c:pt>
                <c:pt idx="65652">
                  <c:v>4.273663</c:v>
                </c:pt>
                <c:pt idx="65653">
                  <c:v>4.2706689999999998</c:v>
                </c:pt>
                <c:pt idx="65654">
                  <c:v>4.2676740000000004</c:v>
                </c:pt>
                <c:pt idx="65655">
                  <c:v>4.2646800000000002</c:v>
                </c:pt>
                <c:pt idx="65656">
                  <c:v>4.2616849999999999</c:v>
                </c:pt>
                <c:pt idx="65657">
                  <c:v>4.2586899999999996</c:v>
                </c:pt>
                <c:pt idx="65658">
                  <c:v>4.2556960000000004</c:v>
                </c:pt>
                <c:pt idx="65659">
                  <c:v>4.2527010000000001</c:v>
                </c:pt>
                <c:pt idx="65660">
                  <c:v>4.2497059999999998</c:v>
                </c:pt>
                <c:pt idx="65661">
                  <c:v>4.2467129999999997</c:v>
                </c:pt>
                <c:pt idx="65662">
                  <c:v>4.243722</c:v>
                </c:pt>
                <c:pt idx="65663">
                  <c:v>4.2407300000000001</c:v>
                </c:pt>
                <c:pt idx="65664">
                  <c:v>4.2377390000000004</c:v>
                </c:pt>
                <c:pt idx="65665">
                  <c:v>4.2347460000000003</c:v>
                </c:pt>
                <c:pt idx="65666">
                  <c:v>4.2317539999999996</c:v>
                </c:pt>
                <c:pt idx="65667">
                  <c:v>4.2287629999999998</c:v>
                </c:pt>
                <c:pt idx="65668">
                  <c:v>4.2257720000000001</c:v>
                </c:pt>
                <c:pt idx="65669">
                  <c:v>4.222785</c:v>
                </c:pt>
                <c:pt idx="65670">
                  <c:v>4.2197959999999997</c:v>
                </c:pt>
                <c:pt idx="65671">
                  <c:v>4.2168049999999999</c:v>
                </c:pt>
                <c:pt idx="65672">
                  <c:v>4.2138119999999999</c:v>
                </c:pt>
                <c:pt idx="65673">
                  <c:v>4.2108179999999997</c:v>
                </c:pt>
                <c:pt idx="65674">
                  <c:v>4.2078259999999998</c:v>
                </c:pt>
                <c:pt idx="65675">
                  <c:v>4.2048329999999998</c:v>
                </c:pt>
                <c:pt idx="65676">
                  <c:v>4.2018389999999997</c:v>
                </c:pt>
                <c:pt idx="65677">
                  <c:v>4.1988479999999999</c:v>
                </c:pt>
                <c:pt idx="65678">
                  <c:v>4.1958549999999999</c:v>
                </c:pt>
                <c:pt idx="65679">
                  <c:v>4.1928619999999999</c:v>
                </c:pt>
                <c:pt idx="65680">
                  <c:v>4.1898669999999996</c:v>
                </c:pt>
                <c:pt idx="65681">
                  <c:v>4.1868720000000001</c:v>
                </c:pt>
                <c:pt idx="65682">
                  <c:v>4.1838759999999997</c:v>
                </c:pt>
                <c:pt idx="65683">
                  <c:v>4.1808810000000003</c:v>
                </c:pt>
                <c:pt idx="65684">
                  <c:v>4.1778849999999998</c:v>
                </c:pt>
                <c:pt idx="65685">
                  <c:v>4.1748909999999997</c:v>
                </c:pt>
                <c:pt idx="65686">
                  <c:v>4.1718950000000001</c:v>
                </c:pt>
                <c:pt idx="65687">
                  <c:v>4.1688999999999998</c:v>
                </c:pt>
                <c:pt idx="65688">
                  <c:v>4.1659040000000003</c:v>
                </c:pt>
                <c:pt idx="65689">
                  <c:v>4.162909</c:v>
                </c:pt>
                <c:pt idx="65690">
                  <c:v>4.1599139999999997</c:v>
                </c:pt>
                <c:pt idx="65691">
                  <c:v>4.1569190000000003</c:v>
                </c:pt>
                <c:pt idx="65692">
                  <c:v>4.1539239999999999</c:v>
                </c:pt>
                <c:pt idx="65693">
                  <c:v>4.1509309999999999</c:v>
                </c:pt>
                <c:pt idx="65694">
                  <c:v>4.1479359999999996</c:v>
                </c:pt>
                <c:pt idx="65695">
                  <c:v>4.1449410000000002</c:v>
                </c:pt>
                <c:pt idx="65696">
                  <c:v>4.1419459999999999</c:v>
                </c:pt>
                <c:pt idx="65697">
                  <c:v>4.1389509999999996</c:v>
                </c:pt>
                <c:pt idx="65698">
                  <c:v>4.1359570000000003</c:v>
                </c:pt>
                <c:pt idx="65699">
                  <c:v>4.132962</c:v>
                </c:pt>
                <c:pt idx="65700">
                  <c:v>4.1299679999999999</c:v>
                </c:pt>
                <c:pt idx="65701">
                  <c:v>4.1269739999999997</c:v>
                </c:pt>
                <c:pt idx="65702">
                  <c:v>4.1239800000000004</c:v>
                </c:pt>
                <c:pt idx="65703">
                  <c:v>4.1209860000000003</c:v>
                </c:pt>
                <c:pt idx="65704">
                  <c:v>4.117991</c:v>
                </c:pt>
                <c:pt idx="65705">
                  <c:v>4.1149979999999999</c:v>
                </c:pt>
                <c:pt idx="65706">
                  <c:v>4.1120039999999998</c:v>
                </c:pt>
                <c:pt idx="65707">
                  <c:v>4.1090099999999996</c:v>
                </c:pt>
                <c:pt idx="65708">
                  <c:v>4.1060160000000003</c:v>
                </c:pt>
                <c:pt idx="65709">
                  <c:v>4.1030220000000002</c:v>
                </c:pt>
                <c:pt idx="65710">
                  <c:v>4.1000290000000001</c:v>
                </c:pt>
                <c:pt idx="65711">
                  <c:v>4.0970339999999998</c:v>
                </c:pt>
                <c:pt idx="65712">
                  <c:v>4.0940409999999998</c:v>
                </c:pt>
                <c:pt idx="65713">
                  <c:v>4.0910469999999997</c:v>
                </c:pt>
                <c:pt idx="65714">
                  <c:v>4.0880539999999996</c:v>
                </c:pt>
                <c:pt idx="65715">
                  <c:v>4.085064</c:v>
                </c:pt>
                <c:pt idx="65716">
                  <c:v>4.082077</c:v>
                </c:pt>
                <c:pt idx="65717">
                  <c:v>4.0790889999999997</c:v>
                </c:pt>
                <c:pt idx="65718">
                  <c:v>4.0760990000000001</c:v>
                </c:pt>
                <c:pt idx="65719">
                  <c:v>4.0731109999999999</c:v>
                </c:pt>
                <c:pt idx="65720">
                  <c:v>4.0701210000000003</c:v>
                </c:pt>
                <c:pt idx="65721">
                  <c:v>4.067132</c:v>
                </c:pt>
                <c:pt idx="65722">
                  <c:v>4.0641420000000004</c:v>
                </c:pt>
                <c:pt idx="65723">
                  <c:v>4.0611499999999996</c:v>
                </c:pt>
                <c:pt idx="65724">
                  <c:v>4.0581579999999997</c:v>
                </c:pt>
                <c:pt idx="65725">
                  <c:v>4.0551659999999998</c:v>
                </c:pt>
                <c:pt idx="65726">
                  <c:v>4.0521739999999999</c:v>
                </c:pt>
                <c:pt idx="65727">
                  <c:v>4.0491820000000001</c:v>
                </c:pt>
                <c:pt idx="65728">
                  <c:v>4.0461900000000002</c:v>
                </c:pt>
                <c:pt idx="65729">
                  <c:v>4.0431970000000002</c:v>
                </c:pt>
                <c:pt idx="65730">
                  <c:v>4.040203</c:v>
                </c:pt>
                <c:pt idx="65731">
                  <c:v>4.0372089999999998</c:v>
                </c:pt>
                <c:pt idx="65732">
                  <c:v>4.0342140000000004</c:v>
                </c:pt>
                <c:pt idx="65733">
                  <c:v>4.0312200000000002</c:v>
                </c:pt>
                <c:pt idx="65734">
                  <c:v>4.0282249999999999</c:v>
                </c:pt>
                <c:pt idx="65735">
                  <c:v>4.0252309999999998</c:v>
                </c:pt>
                <c:pt idx="65736">
                  <c:v>4.0222360000000004</c:v>
                </c:pt>
                <c:pt idx="65737">
                  <c:v>4.0192410000000001</c:v>
                </c:pt>
                <c:pt idx="65738">
                  <c:v>4.0162469999999999</c:v>
                </c:pt>
                <c:pt idx="65739">
                  <c:v>4.0132519999999996</c:v>
                </c:pt>
                <c:pt idx="65740">
                  <c:v>4.0102589999999996</c:v>
                </c:pt>
                <c:pt idx="65741">
                  <c:v>4.0072669999999997</c:v>
                </c:pt>
                <c:pt idx="65742">
                  <c:v>4.0042739999999997</c:v>
                </c:pt>
                <c:pt idx="65743">
                  <c:v>4.0012800000000004</c:v>
                </c:pt>
                <c:pt idx="65744">
                  <c:v>3.9982859999999998</c:v>
                </c:pt>
                <c:pt idx="65745">
                  <c:v>3.9952920000000001</c:v>
                </c:pt>
                <c:pt idx="65746">
                  <c:v>3.9922979999999999</c:v>
                </c:pt>
                <c:pt idx="65747">
                  <c:v>3.9893040000000002</c:v>
                </c:pt>
                <c:pt idx="65748">
                  <c:v>3.9863089999999999</c:v>
                </c:pt>
                <c:pt idx="65749">
                  <c:v>3.9833150000000002</c:v>
                </c:pt>
                <c:pt idx="65750">
                  <c:v>3.980321</c:v>
                </c:pt>
                <c:pt idx="65751">
                  <c:v>3.9773269999999998</c:v>
                </c:pt>
                <c:pt idx="65752">
                  <c:v>3.9743330000000001</c:v>
                </c:pt>
                <c:pt idx="65753">
                  <c:v>3.971339</c:v>
                </c:pt>
                <c:pt idx="65754">
                  <c:v>3.9683449999999998</c:v>
                </c:pt>
                <c:pt idx="65755">
                  <c:v>3.9653499999999999</c:v>
                </c:pt>
                <c:pt idx="65756">
                  <c:v>3.9623560000000002</c:v>
                </c:pt>
                <c:pt idx="65757">
                  <c:v>3.9593630000000002</c:v>
                </c:pt>
                <c:pt idx="65758">
                  <c:v>3.9563700000000002</c:v>
                </c:pt>
                <c:pt idx="65759">
                  <c:v>3.953376</c:v>
                </c:pt>
                <c:pt idx="65760">
                  <c:v>3.9503810000000001</c:v>
                </c:pt>
                <c:pt idx="65761">
                  <c:v>3.947387</c:v>
                </c:pt>
                <c:pt idx="65762">
                  <c:v>3.9443929999999998</c:v>
                </c:pt>
                <c:pt idx="65763">
                  <c:v>3.9413999999999998</c:v>
                </c:pt>
                <c:pt idx="65764">
                  <c:v>3.9384060000000001</c:v>
                </c:pt>
                <c:pt idx="65765">
                  <c:v>3.935416</c:v>
                </c:pt>
                <c:pt idx="65766">
                  <c:v>3.9324270000000001</c:v>
                </c:pt>
                <c:pt idx="65767">
                  <c:v>3.92944</c:v>
                </c:pt>
                <c:pt idx="65768">
                  <c:v>3.926453</c:v>
                </c:pt>
                <c:pt idx="65769">
                  <c:v>3.9234650000000002</c:v>
                </c:pt>
                <c:pt idx="65770">
                  <c:v>3.9204780000000001</c:v>
                </c:pt>
                <c:pt idx="65771">
                  <c:v>3.9174929999999999</c:v>
                </c:pt>
                <c:pt idx="65772">
                  <c:v>3.914504</c:v>
                </c:pt>
                <c:pt idx="65773">
                  <c:v>3.9115139999999999</c:v>
                </c:pt>
                <c:pt idx="65774">
                  <c:v>3.9085230000000002</c:v>
                </c:pt>
                <c:pt idx="65775">
                  <c:v>3.9055309999999999</c:v>
                </c:pt>
                <c:pt idx="65776">
                  <c:v>3.902539</c:v>
                </c:pt>
                <c:pt idx="65777">
                  <c:v>3.8995479999999998</c:v>
                </c:pt>
                <c:pt idx="65778">
                  <c:v>3.8965559999999999</c:v>
                </c:pt>
                <c:pt idx="65779">
                  <c:v>3.8935629999999999</c:v>
                </c:pt>
                <c:pt idx="65780">
                  <c:v>3.8905699999999999</c:v>
                </c:pt>
                <c:pt idx="65781">
                  <c:v>3.8875769999999998</c:v>
                </c:pt>
                <c:pt idx="65782">
                  <c:v>3.8845839999999998</c:v>
                </c:pt>
                <c:pt idx="65783">
                  <c:v>3.8815909999999998</c:v>
                </c:pt>
                <c:pt idx="65784">
                  <c:v>3.8785970000000001</c:v>
                </c:pt>
                <c:pt idx="65785">
                  <c:v>3.8756029999999999</c:v>
                </c:pt>
                <c:pt idx="65786">
                  <c:v>3.8726080000000001</c:v>
                </c:pt>
                <c:pt idx="65787">
                  <c:v>3.8696139999999999</c:v>
                </c:pt>
                <c:pt idx="65788">
                  <c:v>3.8666200000000002</c:v>
                </c:pt>
                <c:pt idx="65789">
                  <c:v>3.8636249999999999</c:v>
                </c:pt>
                <c:pt idx="65790">
                  <c:v>3.8606310000000001</c:v>
                </c:pt>
                <c:pt idx="65791">
                  <c:v>3.857637</c:v>
                </c:pt>
                <c:pt idx="65792">
                  <c:v>3.8546420000000001</c:v>
                </c:pt>
                <c:pt idx="65793">
                  <c:v>3.8516460000000001</c:v>
                </c:pt>
                <c:pt idx="65794">
                  <c:v>3.8486509999999998</c:v>
                </c:pt>
                <c:pt idx="65795">
                  <c:v>3.845656</c:v>
                </c:pt>
                <c:pt idx="65796">
                  <c:v>3.8426610000000001</c:v>
                </c:pt>
                <c:pt idx="65797">
                  <c:v>3.8396659999999998</c:v>
                </c:pt>
                <c:pt idx="65798">
                  <c:v>3.8366709999999999</c:v>
                </c:pt>
                <c:pt idx="65799">
                  <c:v>3.8336769999999998</c:v>
                </c:pt>
                <c:pt idx="65800">
                  <c:v>3.8306830000000001</c:v>
                </c:pt>
                <c:pt idx="65801">
                  <c:v>3.82769</c:v>
                </c:pt>
                <c:pt idx="65802">
                  <c:v>3.8246980000000002</c:v>
                </c:pt>
                <c:pt idx="65803">
                  <c:v>3.8217059999999998</c:v>
                </c:pt>
                <c:pt idx="65804">
                  <c:v>3.8187120000000001</c:v>
                </c:pt>
                <c:pt idx="65805">
                  <c:v>3.8157179999999999</c:v>
                </c:pt>
                <c:pt idx="65806">
                  <c:v>3.8127249999999999</c:v>
                </c:pt>
                <c:pt idx="65807">
                  <c:v>3.8097310000000002</c:v>
                </c:pt>
                <c:pt idx="65808">
                  <c:v>3.806737</c:v>
                </c:pt>
                <c:pt idx="65809">
                  <c:v>3.8037429999999999</c:v>
                </c:pt>
                <c:pt idx="65810">
                  <c:v>3.8007490000000002</c:v>
                </c:pt>
                <c:pt idx="65811">
                  <c:v>3.797755</c:v>
                </c:pt>
                <c:pt idx="65812">
                  <c:v>3.7947600000000001</c:v>
                </c:pt>
                <c:pt idx="65813">
                  <c:v>3.7917649999999998</c:v>
                </c:pt>
                <c:pt idx="65814">
                  <c:v>3.7887710000000001</c:v>
                </c:pt>
                <c:pt idx="65815">
                  <c:v>3.7857759999999998</c:v>
                </c:pt>
                <c:pt idx="65816">
                  <c:v>3.7827799999999998</c:v>
                </c:pt>
                <c:pt idx="65817">
                  <c:v>3.7797839999999998</c:v>
                </c:pt>
                <c:pt idx="65818">
                  <c:v>3.776789</c:v>
                </c:pt>
                <c:pt idx="65819">
                  <c:v>3.773793</c:v>
                </c:pt>
                <c:pt idx="65820">
                  <c:v>3.7707980000000001</c:v>
                </c:pt>
                <c:pt idx="65821">
                  <c:v>3.767801</c:v>
                </c:pt>
                <c:pt idx="65822">
                  <c:v>3.7648060000000001</c:v>
                </c:pt>
                <c:pt idx="65823">
                  <c:v>3.7618100000000001</c:v>
                </c:pt>
                <c:pt idx="65824">
                  <c:v>3.7588149999999998</c:v>
                </c:pt>
                <c:pt idx="65825">
                  <c:v>3.7558199999999999</c:v>
                </c:pt>
                <c:pt idx="65826">
                  <c:v>3.7528269999999999</c:v>
                </c:pt>
                <c:pt idx="65827">
                  <c:v>3.7498330000000002</c:v>
                </c:pt>
                <c:pt idx="65828">
                  <c:v>3.7468400000000002</c:v>
                </c:pt>
                <c:pt idx="65829">
                  <c:v>3.7438449999999999</c:v>
                </c:pt>
                <c:pt idx="65830">
                  <c:v>3.7408510000000001</c:v>
                </c:pt>
                <c:pt idx="65831">
                  <c:v>3.7378580000000001</c:v>
                </c:pt>
                <c:pt idx="65832">
                  <c:v>3.734864</c:v>
                </c:pt>
                <c:pt idx="65833">
                  <c:v>3.7318709999999999</c:v>
                </c:pt>
                <c:pt idx="65834">
                  <c:v>3.7288779999999999</c:v>
                </c:pt>
                <c:pt idx="65835">
                  <c:v>3.7258840000000002</c:v>
                </c:pt>
                <c:pt idx="65836">
                  <c:v>3.7228889999999999</c:v>
                </c:pt>
                <c:pt idx="65837">
                  <c:v>3.7198950000000002</c:v>
                </c:pt>
                <c:pt idx="65838">
                  <c:v>3.716901</c:v>
                </c:pt>
                <c:pt idx="65839">
                  <c:v>3.713908</c:v>
                </c:pt>
                <c:pt idx="65840">
                  <c:v>3.710915</c:v>
                </c:pt>
                <c:pt idx="65841">
                  <c:v>3.7079209999999998</c:v>
                </c:pt>
                <c:pt idx="65842">
                  <c:v>3.7049270000000001</c:v>
                </c:pt>
                <c:pt idx="65843">
                  <c:v>3.7019340000000001</c:v>
                </c:pt>
                <c:pt idx="65844">
                  <c:v>3.698941</c:v>
                </c:pt>
                <c:pt idx="65845">
                  <c:v>3.6959490000000002</c:v>
                </c:pt>
                <c:pt idx="65846">
                  <c:v>3.6929569999999998</c:v>
                </c:pt>
                <c:pt idx="65847">
                  <c:v>3.6899679999999999</c:v>
                </c:pt>
                <c:pt idx="65848">
                  <c:v>3.686982</c:v>
                </c:pt>
                <c:pt idx="65849">
                  <c:v>3.6839979999999999</c:v>
                </c:pt>
                <c:pt idx="65850">
                  <c:v>3.6810109999999998</c:v>
                </c:pt>
                <c:pt idx="65851">
                  <c:v>3.6780240000000002</c:v>
                </c:pt>
                <c:pt idx="65852">
                  <c:v>3.6750340000000001</c:v>
                </c:pt>
                <c:pt idx="65853">
                  <c:v>3.6720429999999999</c:v>
                </c:pt>
                <c:pt idx="65854">
                  <c:v>3.6690520000000002</c:v>
                </c:pt>
                <c:pt idx="65855">
                  <c:v>3.666061</c:v>
                </c:pt>
                <c:pt idx="65856">
                  <c:v>3.6630690000000001</c:v>
                </c:pt>
                <c:pt idx="65857">
                  <c:v>3.660075</c:v>
                </c:pt>
                <c:pt idx="65858">
                  <c:v>3.6570830000000001</c:v>
                </c:pt>
                <c:pt idx="65859">
                  <c:v>3.6540910000000002</c:v>
                </c:pt>
                <c:pt idx="65860">
                  <c:v>3.6510989999999999</c:v>
                </c:pt>
                <c:pt idx="65861">
                  <c:v>3.648107</c:v>
                </c:pt>
                <c:pt idx="65862">
                  <c:v>3.6451129999999998</c:v>
                </c:pt>
                <c:pt idx="65863">
                  <c:v>3.6421199999999998</c:v>
                </c:pt>
                <c:pt idx="65864">
                  <c:v>3.6391269999999998</c:v>
                </c:pt>
                <c:pt idx="65865">
                  <c:v>3.6361340000000002</c:v>
                </c:pt>
                <c:pt idx="65866">
                  <c:v>3.6331410000000002</c:v>
                </c:pt>
                <c:pt idx="65867">
                  <c:v>3.6301480000000002</c:v>
                </c:pt>
                <c:pt idx="65868">
                  <c:v>3.6271559999999998</c:v>
                </c:pt>
                <c:pt idx="65869">
                  <c:v>3.6241629999999998</c:v>
                </c:pt>
                <c:pt idx="65870">
                  <c:v>3.6211700000000002</c:v>
                </c:pt>
                <c:pt idx="65871">
                  <c:v>3.6181779999999999</c:v>
                </c:pt>
                <c:pt idx="65872">
                  <c:v>3.6151849999999999</c:v>
                </c:pt>
                <c:pt idx="65873">
                  <c:v>3.6121919999999998</c:v>
                </c:pt>
                <c:pt idx="65874">
                  <c:v>3.6092</c:v>
                </c:pt>
                <c:pt idx="65875">
                  <c:v>3.6062059999999998</c:v>
                </c:pt>
                <c:pt idx="65876">
                  <c:v>3.6032130000000002</c:v>
                </c:pt>
                <c:pt idx="65877">
                  <c:v>3.6002200000000002</c:v>
                </c:pt>
                <c:pt idx="65878">
                  <c:v>3.5972270000000002</c:v>
                </c:pt>
                <c:pt idx="65879">
                  <c:v>3.594233</c:v>
                </c:pt>
                <c:pt idx="65880">
                  <c:v>3.5912389999999998</c:v>
                </c:pt>
                <c:pt idx="65881">
                  <c:v>3.5882450000000001</c:v>
                </c:pt>
                <c:pt idx="65882">
                  <c:v>3.585251</c:v>
                </c:pt>
                <c:pt idx="65883">
                  <c:v>3.5822579999999999</c:v>
                </c:pt>
                <c:pt idx="65884">
                  <c:v>3.5792639999999998</c:v>
                </c:pt>
                <c:pt idx="65885">
                  <c:v>3.5762700000000001</c:v>
                </c:pt>
                <c:pt idx="65886">
                  <c:v>3.5732780000000002</c:v>
                </c:pt>
                <c:pt idx="65887">
                  <c:v>3.5702859999999998</c:v>
                </c:pt>
                <c:pt idx="65888">
                  <c:v>3.5672969999999999</c:v>
                </c:pt>
                <c:pt idx="65889">
                  <c:v>3.5643060000000002</c:v>
                </c:pt>
                <c:pt idx="65890">
                  <c:v>3.561315</c:v>
                </c:pt>
                <c:pt idx="65891">
                  <c:v>3.5583230000000001</c:v>
                </c:pt>
                <c:pt idx="65892">
                  <c:v>3.5553309999999998</c:v>
                </c:pt>
                <c:pt idx="65893">
                  <c:v>3.5523389999999999</c:v>
                </c:pt>
                <c:pt idx="65894">
                  <c:v>3.549347</c:v>
                </c:pt>
                <c:pt idx="65895">
                  <c:v>3.5463550000000001</c:v>
                </c:pt>
                <c:pt idx="65896">
                  <c:v>3.5433620000000001</c:v>
                </c:pt>
                <c:pt idx="65897">
                  <c:v>3.5403699999999998</c:v>
                </c:pt>
                <c:pt idx="65898">
                  <c:v>3.5373779999999999</c:v>
                </c:pt>
                <c:pt idx="65899">
                  <c:v>3.5343849999999999</c:v>
                </c:pt>
                <c:pt idx="65900">
                  <c:v>3.5313910000000002</c:v>
                </c:pt>
                <c:pt idx="65901">
                  <c:v>3.5283989999999998</c:v>
                </c:pt>
                <c:pt idx="65902">
                  <c:v>3.5254029999999998</c:v>
                </c:pt>
                <c:pt idx="65903">
                  <c:v>3.5224160000000002</c:v>
                </c:pt>
                <c:pt idx="65904">
                  <c:v>3.5194269999999999</c:v>
                </c:pt>
                <c:pt idx="65905">
                  <c:v>3.5164369999999998</c:v>
                </c:pt>
                <c:pt idx="65906">
                  <c:v>3.5134460000000001</c:v>
                </c:pt>
                <c:pt idx="65907">
                  <c:v>3.5104549999999999</c:v>
                </c:pt>
                <c:pt idx="65908">
                  <c:v>3.507463</c:v>
                </c:pt>
                <c:pt idx="65909">
                  <c:v>3.5044710000000001</c:v>
                </c:pt>
                <c:pt idx="65910">
                  <c:v>3.5014789999999998</c:v>
                </c:pt>
                <c:pt idx="65911">
                  <c:v>3.4984860000000002</c:v>
                </c:pt>
                <c:pt idx="65912">
                  <c:v>3.4954939999999999</c:v>
                </c:pt>
                <c:pt idx="65913">
                  <c:v>3.4925009999999999</c:v>
                </c:pt>
                <c:pt idx="65914">
                  <c:v>3.4895079999999998</c:v>
                </c:pt>
                <c:pt idx="65915">
                  <c:v>3.4865149999999998</c:v>
                </c:pt>
                <c:pt idx="65916">
                  <c:v>3.4835219999999998</c:v>
                </c:pt>
                <c:pt idx="65917">
                  <c:v>3.4805299999999999</c:v>
                </c:pt>
                <c:pt idx="65918">
                  <c:v>3.477541</c:v>
                </c:pt>
                <c:pt idx="65919">
                  <c:v>3.4745499999999998</c:v>
                </c:pt>
                <c:pt idx="65920">
                  <c:v>3.4715579999999999</c:v>
                </c:pt>
                <c:pt idx="65921">
                  <c:v>3.468566</c:v>
                </c:pt>
                <c:pt idx="65922">
                  <c:v>3.465573</c:v>
                </c:pt>
                <c:pt idx="65923">
                  <c:v>3.46258</c:v>
                </c:pt>
                <c:pt idx="65924">
                  <c:v>3.459587</c:v>
                </c:pt>
                <c:pt idx="65925">
                  <c:v>3.4565939999999999</c:v>
                </c:pt>
                <c:pt idx="65926">
                  <c:v>3.4535999999999998</c:v>
                </c:pt>
                <c:pt idx="65927">
                  <c:v>3.4506060000000001</c:v>
                </c:pt>
                <c:pt idx="65928">
                  <c:v>3.4476119999999999</c:v>
                </c:pt>
                <c:pt idx="65929">
                  <c:v>3.444617</c:v>
                </c:pt>
                <c:pt idx="65930">
                  <c:v>3.4416220000000002</c:v>
                </c:pt>
                <c:pt idx="65931">
                  <c:v>3.438628</c:v>
                </c:pt>
                <c:pt idx="65932">
                  <c:v>3.4356339999999999</c:v>
                </c:pt>
                <c:pt idx="65933">
                  <c:v>3.4326400000000001</c:v>
                </c:pt>
                <c:pt idx="65934">
                  <c:v>3.4296470000000001</c:v>
                </c:pt>
                <c:pt idx="65935">
                  <c:v>3.4266529999999999</c:v>
                </c:pt>
                <c:pt idx="65936">
                  <c:v>3.4236589999999998</c:v>
                </c:pt>
                <c:pt idx="65937">
                  <c:v>3.4206650000000001</c:v>
                </c:pt>
                <c:pt idx="65938">
                  <c:v>3.4176700000000002</c:v>
                </c:pt>
                <c:pt idx="65939">
                  <c:v>3.414676</c:v>
                </c:pt>
                <c:pt idx="65940">
                  <c:v>3.4116819999999999</c:v>
                </c:pt>
                <c:pt idx="65941">
                  <c:v>3.4086880000000002</c:v>
                </c:pt>
                <c:pt idx="65942">
                  <c:v>3.4056929999999999</c:v>
                </c:pt>
                <c:pt idx="65943">
                  <c:v>3.4026990000000001</c:v>
                </c:pt>
                <c:pt idx="65944">
                  <c:v>3.399705</c:v>
                </c:pt>
                <c:pt idx="65945">
                  <c:v>3.396712</c:v>
                </c:pt>
                <c:pt idx="65946">
                  <c:v>3.3937179999999998</c:v>
                </c:pt>
                <c:pt idx="65947">
                  <c:v>3.3907240000000001</c:v>
                </c:pt>
                <c:pt idx="65948">
                  <c:v>3.3877299999999999</c:v>
                </c:pt>
                <c:pt idx="65949">
                  <c:v>3.3847360000000002</c:v>
                </c:pt>
                <c:pt idx="65950">
                  <c:v>3.3817430000000002</c:v>
                </c:pt>
                <c:pt idx="65951">
                  <c:v>3.378752</c:v>
                </c:pt>
                <c:pt idx="65952">
                  <c:v>3.3757600000000001</c:v>
                </c:pt>
                <c:pt idx="65953">
                  <c:v>3.3727680000000002</c:v>
                </c:pt>
                <c:pt idx="65954">
                  <c:v>3.3697750000000002</c:v>
                </c:pt>
                <c:pt idx="65955">
                  <c:v>3.3667820000000002</c:v>
                </c:pt>
                <c:pt idx="65956">
                  <c:v>3.363788</c:v>
                </c:pt>
                <c:pt idx="65957">
                  <c:v>3.360795</c:v>
                </c:pt>
                <c:pt idx="65958">
                  <c:v>3.3578009999999998</c:v>
                </c:pt>
                <c:pt idx="65959">
                  <c:v>3.3548070000000001</c:v>
                </c:pt>
                <c:pt idx="65960">
                  <c:v>3.3518129999999999</c:v>
                </c:pt>
                <c:pt idx="65961">
                  <c:v>3.3488190000000002</c:v>
                </c:pt>
                <c:pt idx="65962">
                  <c:v>3.345825</c:v>
                </c:pt>
                <c:pt idx="65963">
                  <c:v>3.3428309999999999</c:v>
                </c:pt>
                <c:pt idx="65964">
                  <c:v>3.3398370000000002</c:v>
                </c:pt>
                <c:pt idx="65965">
                  <c:v>3.336843</c:v>
                </c:pt>
                <c:pt idx="65966">
                  <c:v>3.33385</c:v>
                </c:pt>
                <c:pt idx="65967">
                  <c:v>3.3308580000000001</c:v>
                </c:pt>
                <c:pt idx="65968">
                  <c:v>3.3278650000000001</c:v>
                </c:pt>
                <c:pt idx="65969">
                  <c:v>3.324872</c:v>
                </c:pt>
                <c:pt idx="65970">
                  <c:v>3.3218779999999999</c:v>
                </c:pt>
                <c:pt idx="65971">
                  <c:v>3.3188849999999999</c:v>
                </c:pt>
                <c:pt idx="65972">
                  <c:v>3.3158910000000001</c:v>
                </c:pt>
                <c:pt idx="65973">
                  <c:v>3.3128980000000001</c:v>
                </c:pt>
                <c:pt idx="65974">
                  <c:v>3.309904</c:v>
                </c:pt>
                <c:pt idx="65975">
                  <c:v>3.3069099999999998</c:v>
                </c:pt>
                <c:pt idx="65976">
                  <c:v>3.3039160000000001</c:v>
                </c:pt>
                <c:pt idx="65977">
                  <c:v>3.3009219999999999</c:v>
                </c:pt>
                <c:pt idx="65978">
                  <c:v>3.2979280000000002</c:v>
                </c:pt>
                <c:pt idx="65979">
                  <c:v>3.2949329999999999</c:v>
                </c:pt>
                <c:pt idx="65980">
                  <c:v>3.291938</c:v>
                </c:pt>
                <c:pt idx="65981">
                  <c:v>3.2889439999999999</c:v>
                </c:pt>
                <c:pt idx="65982">
                  <c:v>3.285949</c:v>
                </c:pt>
                <c:pt idx="65983">
                  <c:v>3.2829290000000002</c:v>
                </c:pt>
                <c:pt idx="65984">
                  <c:v>3.2799260000000001</c:v>
                </c:pt>
                <c:pt idx="65985">
                  <c:v>3.276929</c:v>
                </c:pt>
                <c:pt idx="65986">
                  <c:v>3.2739349999999998</c:v>
                </c:pt>
                <c:pt idx="65987">
                  <c:v>3.2709419999999998</c:v>
                </c:pt>
                <c:pt idx="65988">
                  <c:v>3.2679499999999999</c:v>
                </c:pt>
                <c:pt idx="65989">
                  <c:v>3.264958</c:v>
                </c:pt>
                <c:pt idx="65990">
                  <c:v>3.2619660000000001</c:v>
                </c:pt>
                <c:pt idx="65991">
                  <c:v>3.2589730000000001</c:v>
                </c:pt>
                <c:pt idx="65992">
                  <c:v>3.2559800000000001</c:v>
                </c:pt>
                <c:pt idx="65993">
                  <c:v>3.2529870000000001</c:v>
                </c:pt>
                <c:pt idx="65994">
                  <c:v>3.249994</c:v>
                </c:pt>
                <c:pt idx="65995">
                  <c:v>3.2469999999999999</c:v>
                </c:pt>
                <c:pt idx="65996">
                  <c:v>3.2440060000000002</c:v>
                </c:pt>
                <c:pt idx="65997">
                  <c:v>3.241012</c:v>
                </c:pt>
                <c:pt idx="65998">
                  <c:v>3.2380179999999998</c:v>
                </c:pt>
                <c:pt idx="65999">
                  <c:v>3.2350240000000001</c:v>
                </c:pt>
                <c:pt idx="66000">
                  <c:v>3.23203</c:v>
                </c:pt>
                <c:pt idx="66001">
                  <c:v>3.2290359999999998</c:v>
                </c:pt>
                <c:pt idx="66002">
                  <c:v>3.2260420000000001</c:v>
                </c:pt>
                <c:pt idx="66003">
                  <c:v>3.2230470000000002</c:v>
                </c:pt>
                <c:pt idx="66004">
                  <c:v>3.2200530000000001</c:v>
                </c:pt>
                <c:pt idx="66005">
                  <c:v>3.2170589999999999</c:v>
                </c:pt>
                <c:pt idx="66006">
                  <c:v>3.214064</c:v>
                </c:pt>
                <c:pt idx="66007">
                  <c:v>3.2110690000000002</c:v>
                </c:pt>
                <c:pt idx="66008">
                  <c:v>3.208075</c:v>
                </c:pt>
                <c:pt idx="66009">
                  <c:v>3.2050809999999998</c:v>
                </c:pt>
                <c:pt idx="66010">
                  <c:v>3.202086</c:v>
                </c:pt>
                <c:pt idx="66011">
                  <c:v>3.1990910000000001</c:v>
                </c:pt>
                <c:pt idx="66012">
                  <c:v>3.1960959999999998</c:v>
                </c:pt>
                <c:pt idx="66013">
                  <c:v>3.1931020000000001</c:v>
                </c:pt>
                <c:pt idx="66014">
                  <c:v>3.1901069999999998</c:v>
                </c:pt>
                <c:pt idx="66015">
                  <c:v>3.1871130000000001</c:v>
                </c:pt>
                <c:pt idx="66016">
                  <c:v>3.1841179999999998</c:v>
                </c:pt>
                <c:pt idx="66017">
                  <c:v>3.1811229999999999</c:v>
                </c:pt>
                <c:pt idx="66018">
                  <c:v>3.1781280000000001</c:v>
                </c:pt>
                <c:pt idx="66019">
                  <c:v>3.1751339999999999</c:v>
                </c:pt>
                <c:pt idx="66020">
                  <c:v>3.1721400000000002</c:v>
                </c:pt>
                <c:pt idx="66021">
                  <c:v>3.1691470000000002</c:v>
                </c:pt>
                <c:pt idx="66022">
                  <c:v>3.1661540000000001</c:v>
                </c:pt>
                <c:pt idx="66023">
                  <c:v>3.1631619999999998</c:v>
                </c:pt>
                <c:pt idx="66024">
                  <c:v>3.1601689999999998</c:v>
                </c:pt>
                <c:pt idx="66025">
                  <c:v>3.1571760000000002</c:v>
                </c:pt>
                <c:pt idx="66026">
                  <c:v>3.1541809999999999</c:v>
                </c:pt>
                <c:pt idx="66027">
                  <c:v>3.1511879999999999</c:v>
                </c:pt>
                <c:pt idx="66028">
                  <c:v>3.1482009999999998</c:v>
                </c:pt>
                <c:pt idx="66029">
                  <c:v>3.1452089999999999</c:v>
                </c:pt>
                <c:pt idx="66030">
                  <c:v>3.142217</c:v>
                </c:pt>
                <c:pt idx="66031">
                  <c:v>3.1392250000000002</c:v>
                </c:pt>
                <c:pt idx="66032">
                  <c:v>3.1362329999999998</c:v>
                </c:pt>
                <c:pt idx="66033">
                  <c:v>3.1332399999999998</c:v>
                </c:pt>
                <c:pt idx="66034">
                  <c:v>3.1302460000000001</c:v>
                </c:pt>
                <c:pt idx="66035">
                  <c:v>3.1272530000000001</c:v>
                </c:pt>
                <c:pt idx="66036">
                  <c:v>3.1242589999999999</c:v>
                </c:pt>
                <c:pt idx="66037">
                  <c:v>3.1212650000000002</c:v>
                </c:pt>
                <c:pt idx="66038">
                  <c:v>3.1182699999999999</c:v>
                </c:pt>
                <c:pt idx="66039">
                  <c:v>3.115275</c:v>
                </c:pt>
                <c:pt idx="66040">
                  <c:v>3.1122809999999999</c:v>
                </c:pt>
                <c:pt idx="66041">
                  <c:v>3.109286</c:v>
                </c:pt>
                <c:pt idx="66042">
                  <c:v>3.1062919999999998</c:v>
                </c:pt>
                <c:pt idx="66043">
                  <c:v>3.1032989999999998</c:v>
                </c:pt>
                <c:pt idx="66044">
                  <c:v>3.1003069999999999</c:v>
                </c:pt>
                <c:pt idx="66045">
                  <c:v>3.0973160000000002</c:v>
                </c:pt>
                <c:pt idx="66046">
                  <c:v>3.0943230000000002</c:v>
                </c:pt>
                <c:pt idx="66047">
                  <c:v>3.0913309999999998</c:v>
                </c:pt>
                <c:pt idx="66048">
                  <c:v>3.0883379999999998</c:v>
                </c:pt>
                <c:pt idx="66049">
                  <c:v>3.0853449999999998</c:v>
                </c:pt>
                <c:pt idx="66050">
                  <c:v>3.0823529999999999</c:v>
                </c:pt>
                <c:pt idx="66051">
                  <c:v>3.079361</c:v>
                </c:pt>
                <c:pt idx="66052">
                  <c:v>3.0763729999999998</c:v>
                </c:pt>
                <c:pt idx="66053">
                  <c:v>3.0733820000000001</c:v>
                </c:pt>
                <c:pt idx="66054">
                  <c:v>3.070392</c:v>
                </c:pt>
                <c:pt idx="66055">
                  <c:v>3.0674009999999998</c:v>
                </c:pt>
                <c:pt idx="66056">
                  <c:v>3.0644089999999999</c:v>
                </c:pt>
                <c:pt idx="66057">
                  <c:v>3.0614170000000001</c:v>
                </c:pt>
                <c:pt idx="66058">
                  <c:v>3.0584250000000002</c:v>
                </c:pt>
                <c:pt idx="66059">
                  <c:v>3.0554329999999998</c:v>
                </c:pt>
                <c:pt idx="66060">
                  <c:v>3.0524399999999998</c:v>
                </c:pt>
                <c:pt idx="66061">
                  <c:v>3.0494460000000001</c:v>
                </c:pt>
                <c:pt idx="66062">
                  <c:v>3.0464530000000001</c:v>
                </c:pt>
                <c:pt idx="66063">
                  <c:v>3.0434600000000001</c:v>
                </c:pt>
                <c:pt idx="66064">
                  <c:v>3.0404659999999999</c:v>
                </c:pt>
                <c:pt idx="66065">
                  <c:v>3.0374729999999999</c:v>
                </c:pt>
                <c:pt idx="66066">
                  <c:v>3.0344799999999998</c:v>
                </c:pt>
                <c:pt idx="66067">
                  <c:v>3.031488</c:v>
                </c:pt>
                <c:pt idx="66068">
                  <c:v>3.0284939999999998</c:v>
                </c:pt>
                <c:pt idx="66069">
                  <c:v>3.0255010000000002</c:v>
                </c:pt>
                <c:pt idx="66070">
                  <c:v>3.0225080000000002</c:v>
                </c:pt>
                <c:pt idx="66071">
                  <c:v>3.0195150000000002</c:v>
                </c:pt>
                <c:pt idx="66072">
                  <c:v>3.0165220000000001</c:v>
                </c:pt>
                <c:pt idx="66073">
                  <c:v>3.0135299999999998</c:v>
                </c:pt>
                <c:pt idx="66074">
                  <c:v>3.0105400000000002</c:v>
                </c:pt>
                <c:pt idx="66075">
                  <c:v>3.007552</c:v>
                </c:pt>
                <c:pt idx="66076">
                  <c:v>3.004562</c:v>
                </c:pt>
                <c:pt idx="66077">
                  <c:v>3.0015710000000002</c:v>
                </c:pt>
                <c:pt idx="66078">
                  <c:v>2.99858</c:v>
                </c:pt>
                <c:pt idx="66079">
                  <c:v>2.9955889999999998</c:v>
                </c:pt>
                <c:pt idx="66080">
                  <c:v>2.9925980000000001</c:v>
                </c:pt>
                <c:pt idx="66081">
                  <c:v>2.9896069999999999</c:v>
                </c:pt>
                <c:pt idx="66082">
                  <c:v>2.9866139999999999</c:v>
                </c:pt>
                <c:pt idx="66083">
                  <c:v>2.9836209999999999</c:v>
                </c:pt>
                <c:pt idx="66084">
                  <c:v>2.9806279999999998</c:v>
                </c:pt>
                <c:pt idx="66085">
                  <c:v>2.9776340000000001</c:v>
                </c:pt>
                <c:pt idx="66086">
                  <c:v>2.97464</c:v>
                </c:pt>
                <c:pt idx="66087">
                  <c:v>2.9716520000000002</c:v>
                </c:pt>
                <c:pt idx="66088">
                  <c:v>2.9686569999999999</c:v>
                </c:pt>
                <c:pt idx="66089">
                  <c:v>2.965662</c:v>
                </c:pt>
                <c:pt idx="66090">
                  <c:v>2.9626670000000002</c:v>
                </c:pt>
                <c:pt idx="66091">
                  <c:v>2.9596710000000002</c:v>
                </c:pt>
                <c:pt idx="66092">
                  <c:v>2.9566759999999999</c:v>
                </c:pt>
                <c:pt idx="66093">
                  <c:v>2.9536820000000001</c:v>
                </c:pt>
                <c:pt idx="66094">
                  <c:v>2.9506869999999998</c:v>
                </c:pt>
                <c:pt idx="66095">
                  <c:v>2.947692</c:v>
                </c:pt>
                <c:pt idx="66096">
                  <c:v>2.9446970000000001</c:v>
                </c:pt>
                <c:pt idx="66097">
                  <c:v>2.9417019999999998</c:v>
                </c:pt>
                <c:pt idx="66098">
                  <c:v>2.938707</c:v>
                </c:pt>
                <c:pt idx="66099">
                  <c:v>2.9357120000000001</c:v>
                </c:pt>
                <c:pt idx="66100">
                  <c:v>2.9327169999999998</c:v>
                </c:pt>
                <c:pt idx="66101">
                  <c:v>2.9297219999999999</c:v>
                </c:pt>
                <c:pt idx="66102">
                  <c:v>2.9267270000000001</c:v>
                </c:pt>
                <c:pt idx="66103">
                  <c:v>2.9237329999999999</c:v>
                </c:pt>
                <c:pt idx="66104">
                  <c:v>2.9207380000000001</c:v>
                </c:pt>
                <c:pt idx="66105">
                  <c:v>2.9177430000000002</c:v>
                </c:pt>
                <c:pt idx="66106">
                  <c:v>2.9147479999999999</c:v>
                </c:pt>
                <c:pt idx="66107">
                  <c:v>2.911753</c:v>
                </c:pt>
                <c:pt idx="66108">
                  <c:v>2.908757</c:v>
                </c:pt>
                <c:pt idx="66109">
                  <c:v>2.9057620000000002</c:v>
                </c:pt>
                <c:pt idx="66110">
                  <c:v>2.9027669999999999</c:v>
                </c:pt>
                <c:pt idx="66111">
                  <c:v>2.8997709999999999</c:v>
                </c:pt>
                <c:pt idx="66112">
                  <c:v>2.896776</c:v>
                </c:pt>
                <c:pt idx="66113">
                  <c:v>2.89378</c:v>
                </c:pt>
                <c:pt idx="66114">
                  <c:v>2.8907859999999999</c:v>
                </c:pt>
                <c:pt idx="66115">
                  <c:v>2.8877899999999999</c:v>
                </c:pt>
                <c:pt idx="66116">
                  <c:v>2.884795</c:v>
                </c:pt>
                <c:pt idx="66117">
                  <c:v>2.881799</c:v>
                </c:pt>
                <c:pt idx="66118">
                  <c:v>2.8788040000000001</c:v>
                </c:pt>
                <c:pt idx="66119">
                  <c:v>2.8758089999999998</c:v>
                </c:pt>
                <c:pt idx="66120">
                  <c:v>2.872814</c:v>
                </c:pt>
                <c:pt idx="66121">
                  <c:v>2.8698199999999998</c:v>
                </c:pt>
                <c:pt idx="66122">
                  <c:v>2.8668260000000001</c:v>
                </c:pt>
                <c:pt idx="66123">
                  <c:v>2.8638330000000001</c:v>
                </c:pt>
                <c:pt idx="66124">
                  <c:v>2.86084</c:v>
                </c:pt>
                <c:pt idx="66125">
                  <c:v>2.8578459999999999</c:v>
                </c:pt>
                <c:pt idx="66126">
                  <c:v>2.8548529999999999</c:v>
                </c:pt>
                <c:pt idx="66127">
                  <c:v>2.8518590000000001</c:v>
                </c:pt>
                <c:pt idx="66128">
                  <c:v>2.8488660000000001</c:v>
                </c:pt>
                <c:pt idx="66129">
                  <c:v>2.8458730000000001</c:v>
                </c:pt>
                <c:pt idx="66130">
                  <c:v>2.8428800000000001</c:v>
                </c:pt>
                <c:pt idx="66131">
                  <c:v>2.8398859999999999</c:v>
                </c:pt>
                <c:pt idx="66132">
                  <c:v>2.8368920000000002</c:v>
                </c:pt>
                <c:pt idx="66133">
                  <c:v>2.833898</c:v>
                </c:pt>
                <c:pt idx="66134">
                  <c:v>2.8309039999999999</c:v>
                </c:pt>
                <c:pt idx="66135">
                  <c:v>2.827909</c:v>
                </c:pt>
                <c:pt idx="66136">
                  <c:v>2.8249149999999998</c:v>
                </c:pt>
                <c:pt idx="66137">
                  <c:v>2.8219280000000002</c:v>
                </c:pt>
                <c:pt idx="66138">
                  <c:v>2.818943</c:v>
                </c:pt>
                <c:pt idx="66139">
                  <c:v>2.815957</c:v>
                </c:pt>
                <c:pt idx="66140">
                  <c:v>2.8129719999999998</c:v>
                </c:pt>
                <c:pt idx="66141">
                  <c:v>2.8099850000000002</c:v>
                </c:pt>
                <c:pt idx="66142">
                  <c:v>2.8069950000000001</c:v>
                </c:pt>
                <c:pt idx="66143">
                  <c:v>2.8040029999999998</c:v>
                </c:pt>
                <c:pt idx="66144">
                  <c:v>2.8010190000000001</c:v>
                </c:pt>
                <c:pt idx="66145">
                  <c:v>2.798028</c:v>
                </c:pt>
                <c:pt idx="66146">
                  <c:v>2.7950349999999999</c:v>
                </c:pt>
                <c:pt idx="66147">
                  <c:v>2.7920410000000002</c:v>
                </c:pt>
                <c:pt idx="66148">
                  <c:v>2.7890450000000002</c:v>
                </c:pt>
                <c:pt idx="66149">
                  <c:v>2.7860480000000001</c:v>
                </c:pt>
                <c:pt idx="66150">
                  <c:v>2.7830509999999999</c:v>
                </c:pt>
                <c:pt idx="66151">
                  <c:v>2.7800549999999999</c:v>
                </c:pt>
                <c:pt idx="66152">
                  <c:v>2.7770600000000001</c:v>
                </c:pt>
                <c:pt idx="66153">
                  <c:v>2.7740629999999999</c:v>
                </c:pt>
                <c:pt idx="66154">
                  <c:v>2.7710659999999998</c:v>
                </c:pt>
                <c:pt idx="66155">
                  <c:v>2.7680690000000001</c:v>
                </c:pt>
                <c:pt idx="66156">
                  <c:v>2.765085</c:v>
                </c:pt>
                <c:pt idx="66157">
                  <c:v>2.7620990000000001</c:v>
                </c:pt>
                <c:pt idx="66158">
                  <c:v>2.759109</c:v>
                </c:pt>
                <c:pt idx="66159">
                  <c:v>2.756119</c:v>
                </c:pt>
                <c:pt idx="66160">
                  <c:v>2.7531270000000001</c:v>
                </c:pt>
                <c:pt idx="66161">
                  <c:v>2.7501329999999999</c:v>
                </c:pt>
                <c:pt idx="66162">
                  <c:v>2.7471399999999999</c:v>
                </c:pt>
                <c:pt idx="66163">
                  <c:v>2.7441450000000001</c:v>
                </c:pt>
                <c:pt idx="66164">
                  <c:v>2.7411500000000002</c:v>
                </c:pt>
                <c:pt idx="66165">
                  <c:v>2.7381549999999999</c:v>
                </c:pt>
                <c:pt idx="66166">
                  <c:v>2.7351589999999999</c:v>
                </c:pt>
                <c:pt idx="66167">
                  <c:v>2.732164</c:v>
                </c:pt>
                <c:pt idx="66168">
                  <c:v>2.7291690000000002</c:v>
                </c:pt>
                <c:pt idx="66169">
                  <c:v>2.7261739999999999</c:v>
                </c:pt>
                <c:pt idx="66170">
                  <c:v>2.723182</c:v>
                </c:pt>
                <c:pt idx="66171">
                  <c:v>2.7201930000000001</c:v>
                </c:pt>
                <c:pt idx="66172">
                  <c:v>2.7172010000000002</c:v>
                </c:pt>
                <c:pt idx="66173">
                  <c:v>2.7142080000000002</c:v>
                </c:pt>
                <c:pt idx="66174">
                  <c:v>2.7112150000000002</c:v>
                </c:pt>
                <c:pt idx="66175">
                  <c:v>2.7082199999999998</c:v>
                </c:pt>
                <c:pt idx="66176">
                  <c:v>2.705225</c:v>
                </c:pt>
                <c:pt idx="66177">
                  <c:v>2.7022300000000001</c:v>
                </c:pt>
                <c:pt idx="66178">
                  <c:v>2.6992340000000001</c:v>
                </c:pt>
                <c:pt idx="66179">
                  <c:v>2.6962389999999998</c:v>
                </c:pt>
                <c:pt idx="66180">
                  <c:v>2.6932429999999998</c:v>
                </c:pt>
                <c:pt idx="66181">
                  <c:v>2.690248</c:v>
                </c:pt>
                <c:pt idx="66182">
                  <c:v>2.6872509999999998</c:v>
                </c:pt>
                <c:pt idx="66183">
                  <c:v>2.6842540000000001</c:v>
                </c:pt>
                <c:pt idx="66184">
                  <c:v>2.681257</c:v>
                </c:pt>
                <c:pt idx="66185">
                  <c:v>2.678258</c:v>
                </c:pt>
                <c:pt idx="66186">
                  <c:v>2.675262</c:v>
                </c:pt>
                <c:pt idx="66187">
                  <c:v>2.672266</c:v>
                </c:pt>
                <c:pt idx="66188">
                  <c:v>2.6692689999999999</c:v>
                </c:pt>
                <c:pt idx="66189">
                  <c:v>2.6662710000000001</c:v>
                </c:pt>
                <c:pt idx="66190">
                  <c:v>2.6632750000000001</c:v>
                </c:pt>
                <c:pt idx="66191">
                  <c:v>2.6602779999999999</c:v>
                </c:pt>
                <c:pt idx="66192">
                  <c:v>2.6572800000000001</c:v>
                </c:pt>
                <c:pt idx="66193">
                  <c:v>2.6542840000000001</c:v>
                </c:pt>
                <c:pt idx="66194">
                  <c:v>2.6512880000000001</c:v>
                </c:pt>
                <c:pt idx="66195">
                  <c:v>2.648291</c:v>
                </c:pt>
                <c:pt idx="66196">
                  <c:v>2.6452930000000001</c:v>
                </c:pt>
                <c:pt idx="66197">
                  <c:v>2.6422940000000001</c:v>
                </c:pt>
                <c:pt idx="66198">
                  <c:v>2.639297</c:v>
                </c:pt>
                <c:pt idx="66199">
                  <c:v>2.6362990000000002</c:v>
                </c:pt>
                <c:pt idx="66200">
                  <c:v>2.6333039999999999</c:v>
                </c:pt>
                <c:pt idx="66201">
                  <c:v>2.630306</c:v>
                </c:pt>
                <c:pt idx="66202">
                  <c:v>2.6273059999999999</c:v>
                </c:pt>
                <c:pt idx="66203">
                  <c:v>2.6243059999999998</c:v>
                </c:pt>
                <c:pt idx="66204">
                  <c:v>2.6213060000000001</c:v>
                </c:pt>
                <c:pt idx="66205">
                  <c:v>2.618306</c:v>
                </c:pt>
                <c:pt idx="66206">
                  <c:v>2.6153050000000002</c:v>
                </c:pt>
                <c:pt idx="66207">
                  <c:v>2.6123050000000001</c:v>
                </c:pt>
                <c:pt idx="66208">
                  <c:v>2.609305</c:v>
                </c:pt>
                <c:pt idx="66209">
                  <c:v>2.6063049999999999</c:v>
                </c:pt>
                <c:pt idx="66210">
                  <c:v>2.6033050000000002</c:v>
                </c:pt>
                <c:pt idx="66211">
                  <c:v>2.6003039999999999</c:v>
                </c:pt>
                <c:pt idx="66212">
                  <c:v>2.5973030000000001</c:v>
                </c:pt>
                <c:pt idx="66213">
                  <c:v>2.5943010000000002</c:v>
                </c:pt>
                <c:pt idx="66214">
                  <c:v>2.5913020000000002</c:v>
                </c:pt>
                <c:pt idx="66215">
                  <c:v>2.5883029999999998</c:v>
                </c:pt>
                <c:pt idx="66216">
                  <c:v>2.585305</c:v>
                </c:pt>
                <c:pt idx="66217">
                  <c:v>2.582306</c:v>
                </c:pt>
                <c:pt idx="66218">
                  <c:v>2.5793050000000002</c:v>
                </c:pt>
                <c:pt idx="66219">
                  <c:v>2.5763039999999999</c:v>
                </c:pt>
                <c:pt idx="66220">
                  <c:v>2.5733039999999998</c:v>
                </c:pt>
                <c:pt idx="66221">
                  <c:v>2.5703019999999999</c:v>
                </c:pt>
                <c:pt idx="66222">
                  <c:v>2.5673010000000001</c:v>
                </c:pt>
                <c:pt idx="66223">
                  <c:v>2.5643009999999999</c:v>
                </c:pt>
                <c:pt idx="66224">
                  <c:v>2.5613009999999998</c:v>
                </c:pt>
                <c:pt idx="66225">
                  <c:v>2.5583</c:v>
                </c:pt>
                <c:pt idx="66226">
                  <c:v>2.5552990000000002</c:v>
                </c:pt>
                <c:pt idx="66227">
                  <c:v>2.552298</c:v>
                </c:pt>
                <c:pt idx="66228">
                  <c:v>2.5492970000000001</c:v>
                </c:pt>
                <c:pt idx="66229">
                  <c:v>2.5462980000000002</c:v>
                </c:pt>
                <c:pt idx="66230">
                  <c:v>2.5432980000000001</c:v>
                </c:pt>
                <c:pt idx="66231">
                  <c:v>2.5403009999999999</c:v>
                </c:pt>
                <c:pt idx="66232">
                  <c:v>2.5373030000000001</c:v>
                </c:pt>
                <c:pt idx="66233">
                  <c:v>2.5343049999999998</c:v>
                </c:pt>
                <c:pt idx="66234">
                  <c:v>2.5313089999999998</c:v>
                </c:pt>
                <c:pt idx="66235">
                  <c:v>2.528314</c:v>
                </c:pt>
                <c:pt idx="66236">
                  <c:v>2.525318</c:v>
                </c:pt>
                <c:pt idx="66237">
                  <c:v>2.5223230000000001</c:v>
                </c:pt>
                <c:pt idx="66238">
                  <c:v>2.5193300000000001</c:v>
                </c:pt>
                <c:pt idx="66239">
                  <c:v>2.5163350000000002</c:v>
                </c:pt>
                <c:pt idx="66240">
                  <c:v>2.5133420000000002</c:v>
                </c:pt>
                <c:pt idx="66241">
                  <c:v>2.5103490000000002</c:v>
                </c:pt>
                <c:pt idx="66242">
                  <c:v>2.5073539999999999</c:v>
                </c:pt>
                <c:pt idx="66243">
                  <c:v>2.5043579999999999</c:v>
                </c:pt>
                <c:pt idx="66244">
                  <c:v>2.501363</c:v>
                </c:pt>
                <c:pt idx="66245">
                  <c:v>2.4983710000000001</c:v>
                </c:pt>
                <c:pt idx="66246">
                  <c:v>2.495384</c:v>
                </c:pt>
                <c:pt idx="66247">
                  <c:v>2.492394</c:v>
                </c:pt>
                <c:pt idx="66248">
                  <c:v>2.4894029999999998</c:v>
                </c:pt>
                <c:pt idx="66249">
                  <c:v>2.4864139999999999</c:v>
                </c:pt>
                <c:pt idx="66250">
                  <c:v>2.483425</c:v>
                </c:pt>
                <c:pt idx="66251">
                  <c:v>2.4804360000000001</c:v>
                </c:pt>
                <c:pt idx="66252">
                  <c:v>2.477446</c:v>
                </c:pt>
                <c:pt idx="66253">
                  <c:v>2.4744570000000001</c:v>
                </c:pt>
                <c:pt idx="66254">
                  <c:v>2.4714659999999999</c:v>
                </c:pt>
                <c:pt idx="66255">
                  <c:v>2.4684750000000002</c:v>
                </c:pt>
                <c:pt idx="66256">
                  <c:v>2.4654820000000002</c:v>
                </c:pt>
                <c:pt idx="66257">
                  <c:v>2.4624890000000001</c:v>
                </c:pt>
                <c:pt idx="66258">
                  <c:v>2.4594960000000001</c:v>
                </c:pt>
                <c:pt idx="66259">
                  <c:v>2.4565030000000001</c:v>
                </c:pt>
                <c:pt idx="66260">
                  <c:v>2.4535079999999998</c:v>
                </c:pt>
                <c:pt idx="66261">
                  <c:v>2.4505129999999999</c:v>
                </c:pt>
                <c:pt idx="66262">
                  <c:v>2.4475199999999999</c:v>
                </c:pt>
                <c:pt idx="66263">
                  <c:v>2.4445250000000001</c:v>
                </c:pt>
                <c:pt idx="66264">
                  <c:v>2.4415290000000001</c:v>
                </c:pt>
                <c:pt idx="66265">
                  <c:v>2.4385319999999999</c:v>
                </c:pt>
                <c:pt idx="66266">
                  <c:v>2.4355329999999999</c:v>
                </c:pt>
                <c:pt idx="66267">
                  <c:v>2.432534</c:v>
                </c:pt>
                <c:pt idx="66268">
                  <c:v>2.4295330000000002</c:v>
                </c:pt>
                <c:pt idx="66269">
                  <c:v>2.4265330000000001</c:v>
                </c:pt>
                <c:pt idx="66270">
                  <c:v>2.4235319999999998</c:v>
                </c:pt>
                <c:pt idx="66271">
                  <c:v>2.4205320000000001</c:v>
                </c:pt>
                <c:pt idx="66272">
                  <c:v>2.4175309999999999</c:v>
                </c:pt>
                <c:pt idx="66273">
                  <c:v>2.4145310000000002</c:v>
                </c:pt>
                <c:pt idx="66274">
                  <c:v>2.41153</c:v>
                </c:pt>
                <c:pt idx="66275">
                  <c:v>2.4085299999999998</c:v>
                </c:pt>
                <c:pt idx="66276">
                  <c:v>2.4055300000000002</c:v>
                </c:pt>
                <c:pt idx="66277">
                  <c:v>2.4025300000000001</c:v>
                </c:pt>
                <c:pt idx="66278">
                  <c:v>2.3995299999999999</c:v>
                </c:pt>
                <c:pt idx="66279">
                  <c:v>2.396531</c:v>
                </c:pt>
                <c:pt idx="66280">
                  <c:v>2.3935309999999999</c:v>
                </c:pt>
                <c:pt idx="66281">
                  <c:v>2.3905310000000002</c:v>
                </c:pt>
                <c:pt idx="66282">
                  <c:v>2.3875310000000001</c:v>
                </c:pt>
                <c:pt idx="66283">
                  <c:v>2.3845320000000001</c:v>
                </c:pt>
                <c:pt idx="66284">
                  <c:v>2.381532</c:v>
                </c:pt>
                <c:pt idx="66285">
                  <c:v>2.378533</c:v>
                </c:pt>
                <c:pt idx="66286">
                  <c:v>2.3755329999999999</c:v>
                </c:pt>
                <c:pt idx="66287">
                  <c:v>2.3725329999999998</c:v>
                </c:pt>
                <c:pt idx="66288">
                  <c:v>2.3695339999999998</c:v>
                </c:pt>
                <c:pt idx="66289">
                  <c:v>2.3665370000000001</c:v>
                </c:pt>
                <c:pt idx="66290">
                  <c:v>2.363537</c:v>
                </c:pt>
                <c:pt idx="66291">
                  <c:v>2.3605369999999999</c:v>
                </c:pt>
                <c:pt idx="66292">
                  <c:v>2.3575360000000001</c:v>
                </c:pt>
                <c:pt idx="66293">
                  <c:v>2.3545349999999998</c:v>
                </c:pt>
                <c:pt idx="66294">
                  <c:v>2.3515329999999999</c:v>
                </c:pt>
                <c:pt idx="66295">
                  <c:v>2.3485320000000001</c:v>
                </c:pt>
                <c:pt idx="66296">
                  <c:v>2.345532</c:v>
                </c:pt>
                <c:pt idx="66297">
                  <c:v>2.3425340000000001</c:v>
                </c:pt>
                <c:pt idx="66298">
                  <c:v>2.3395380000000001</c:v>
                </c:pt>
                <c:pt idx="66299">
                  <c:v>2.336541</c:v>
                </c:pt>
                <c:pt idx="66300">
                  <c:v>2.3335430000000001</c:v>
                </c:pt>
                <c:pt idx="66301">
                  <c:v>2.3305440000000002</c:v>
                </c:pt>
                <c:pt idx="66302">
                  <c:v>2.3275459999999999</c:v>
                </c:pt>
                <c:pt idx="66303">
                  <c:v>2.3245480000000001</c:v>
                </c:pt>
                <c:pt idx="66304">
                  <c:v>2.3215520000000001</c:v>
                </c:pt>
                <c:pt idx="66305">
                  <c:v>2.3185560000000001</c:v>
                </c:pt>
                <c:pt idx="66306">
                  <c:v>2.3155610000000002</c:v>
                </c:pt>
                <c:pt idx="66307">
                  <c:v>2.3125659999999999</c:v>
                </c:pt>
                <c:pt idx="66308">
                  <c:v>2.3095699999999999</c:v>
                </c:pt>
                <c:pt idx="66309">
                  <c:v>2.3065760000000002</c:v>
                </c:pt>
                <c:pt idx="66310">
                  <c:v>2.3035809999999999</c:v>
                </c:pt>
                <c:pt idx="66311">
                  <c:v>2.3005900000000001</c:v>
                </c:pt>
                <c:pt idx="66312">
                  <c:v>2.2975970000000001</c:v>
                </c:pt>
                <c:pt idx="66313">
                  <c:v>2.2946049999999998</c:v>
                </c:pt>
                <c:pt idx="66314">
                  <c:v>2.2916120000000002</c:v>
                </c:pt>
                <c:pt idx="66315">
                  <c:v>2.288618</c:v>
                </c:pt>
                <c:pt idx="66316">
                  <c:v>2.285622</c:v>
                </c:pt>
                <c:pt idx="66317">
                  <c:v>2.2826300000000002</c:v>
                </c:pt>
                <c:pt idx="66318">
                  <c:v>2.2796379999999998</c:v>
                </c:pt>
                <c:pt idx="66319">
                  <c:v>2.2766459999999999</c:v>
                </c:pt>
                <c:pt idx="66320">
                  <c:v>2.2736550000000002</c:v>
                </c:pt>
                <c:pt idx="66321">
                  <c:v>2.270664</c:v>
                </c:pt>
                <c:pt idx="66322">
                  <c:v>2.2676729999999998</c:v>
                </c:pt>
                <c:pt idx="66323">
                  <c:v>2.2646820000000001</c:v>
                </c:pt>
                <c:pt idx="66324">
                  <c:v>2.2616900000000002</c:v>
                </c:pt>
                <c:pt idx="66325">
                  <c:v>2.258699</c:v>
                </c:pt>
                <c:pt idx="66326">
                  <c:v>2.2557079999999998</c:v>
                </c:pt>
                <c:pt idx="66327">
                  <c:v>2.2527189999999999</c:v>
                </c:pt>
                <c:pt idx="66328">
                  <c:v>2.2497310000000001</c:v>
                </c:pt>
                <c:pt idx="66329">
                  <c:v>2.2467419999999998</c:v>
                </c:pt>
                <c:pt idx="66330">
                  <c:v>2.2437520000000002</c:v>
                </c:pt>
                <c:pt idx="66331">
                  <c:v>2.240761</c:v>
                </c:pt>
                <c:pt idx="66332">
                  <c:v>2.2377699999999998</c:v>
                </c:pt>
                <c:pt idx="66333">
                  <c:v>2.2347779999999999</c:v>
                </c:pt>
                <c:pt idx="66334">
                  <c:v>2.231786</c:v>
                </c:pt>
                <c:pt idx="66335">
                  <c:v>2.2287940000000002</c:v>
                </c:pt>
                <c:pt idx="66336">
                  <c:v>2.2258010000000001</c:v>
                </c:pt>
                <c:pt idx="66337">
                  <c:v>2.222807</c:v>
                </c:pt>
                <c:pt idx="66338">
                  <c:v>2.2198150000000001</c:v>
                </c:pt>
                <c:pt idx="66339">
                  <c:v>2.2168220000000001</c:v>
                </c:pt>
                <c:pt idx="66340">
                  <c:v>2.2138279999999999</c:v>
                </c:pt>
                <c:pt idx="66341">
                  <c:v>2.210833</c:v>
                </c:pt>
                <c:pt idx="66342">
                  <c:v>2.207837</c:v>
                </c:pt>
                <c:pt idx="66343">
                  <c:v>2.2048429999999999</c:v>
                </c:pt>
                <c:pt idx="66344">
                  <c:v>2.2018460000000002</c:v>
                </c:pt>
                <c:pt idx="66345">
                  <c:v>2.1988500000000002</c:v>
                </c:pt>
                <c:pt idx="66346">
                  <c:v>2.1958519999999999</c:v>
                </c:pt>
                <c:pt idx="66347">
                  <c:v>2.1928550000000002</c:v>
                </c:pt>
                <c:pt idx="66348">
                  <c:v>2.1898569999999999</c:v>
                </c:pt>
                <c:pt idx="66349">
                  <c:v>2.1868609999999999</c:v>
                </c:pt>
                <c:pt idx="66350">
                  <c:v>2.1838630000000001</c:v>
                </c:pt>
                <c:pt idx="66351">
                  <c:v>2.1808700000000001</c:v>
                </c:pt>
                <c:pt idx="66352">
                  <c:v>2.1778759999999999</c:v>
                </c:pt>
                <c:pt idx="66353">
                  <c:v>2.1748780000000001</c:v>
                </c:pt>
                <c:pt idx="66354">
                  <c:v>2.171875</c:v>
                </c:pt>
                <c:pt idx="66355">
                  <c:v>2.1688710000000002</c:v>
                </c:pt>
                <c:pt idx="66356">
                  <c:v>2.165867</c:v>
                </c:pt>
                <c:pt idx="66357">
                  <c:v>2.1628599999999998</c:v>
                </c:pt>
                <c:pt idx="66358">
                  <c:v>2.1598540000000002</c:v>
                </c:pt>
                <c:pt idx="66359">
                  <c:v>2.1568480000000001</c:v>
                </c:pt>
                <c:pt idx="66360">
                  <c:v>2.1538439999999999</c:v>
                </c:pt>
                <c:pt idx="66361">
                  <c:v>2.1508389999999999</c:v>
                </c:pt>
                <c:pt idx="66362">
                  <c:v>2.1478350000000002</c:v>
                </c:pt>
                <c:pt idx="66363">
                  <c:v>2.1448309999999999</c:v>
                </c:pt>
                <c:pt idx="66364">
                  <c:v>2.1418249999999999</c:v>
                </c:pt>
                <c:pt idx="66365">
                  <c:v>2.1388199999999999</c:v>
                </c:pt>
                <c:pt idx="66366">
                  <c:v>2.1358160000000002</c:v>
                </c:pt>
                <c:pt idx="66367">
                  <c:v>2.1328109999999998</c:v>
                </c:pt>
                <c:pt idx="66368">
                  <c:v>2.1298059999999999</c:v>
                </c:pt>
                <c:pt idx="66369">
                  <c:v>2.1268020000000001</c:v>
                </c:pt>
                <c:pt idx="66370">
                  <c:v>2.1237979999999999</c:v>
                </c:pt>
                <c:pt idx="66371">
                  <c:v>2.1207950000000002</c:v>
                </c:pt>
                <c:pt idx="66372">
                  <c:v>2.117791</c:v>
                </c:pt>
                <c:pt idx="66373">
                  <c:v>2.1147870000000002</c:v>
                </c:pt>
                <c:pt idx="66374">
                  <c:v>2.1117840000000001</c:v>
                </c:pt>
                <c:pt idx="66375">
                  <c:v>2.1087829999999999</c:v>
                </c:pt>
                <c:pt idx="66376">
                  <c:v>2.105782</c:v>
                </c:pt>
                <c:pt idx="66377">
                  <c:v>2.1027870000000002</c:v>
                </c:pt>
                <c:pt idx="66378">
                  <c:v>2.0997910000000002</c:v>
                </c:pt>
                <c:pt idx="66379">
                  <c:v>2.0967929999999999</c:v>
                </c:pt>
                <c:pt idx="66380">
                  <c:v>2.0937960000000002</c:v>
                </c:pt>
                <c:pt idx="66381">
                  <c:v>2.0907979999999999</c:v>
                </c:pt>
                <c:pt idx="66382">
                  <c:v>2.0878009999999998</c:v>
                </c:pt>
                <c:pt idx="66383">
                  <c:v>2.0848040000000001</c:v>
                </c:pt>
                <c:pt idx="66384">
                  <c:v>2.0818080000000001</c:v>
                </c:pt>
                <c:pt idx="66385">
                  <c:v>2.0788120000000001</c:v>
                </c:pt>
                <c:pt idx="66386">
                  <c:v>2.075815</c:v>
                </c:pt>
                <c:pt idx="66387">
                  <c:v>2.0728170000000001</c:v>
                </c:pt>
                <c:pt idx="66388">
                  <c:v>2.06982</c:v>
                </c:pt>
                <c:pt idx="66389">
                  <c:v>2.066824</c:v>
                </c:pt>
                <c:pt idx="66390">
                  <c:v>2.0638269999999999</c:v>
                </c:pt>
                <c:pt idx="66391">
                  <c:v>2.0608279999999999</c:v>
                </c:pt>
                <c:pt idx="66392">
                  <c:v>2.0578289999999999</c:v>
                </c:pt>
                <c:pt idx="66393">
                  <c:v>2.0548310000000001</c:v>
                </c:pt>
                <c:pt idx="66394">
                  <c:v>2.051831</c:v>
                </c:pt>
                <c:pt idx="66395">
                  <c:v>2.0488309999999998</c:v>
                </c:pt>
                <c:pt idx="66396">
                  <c:v>2.0458310000000002</c:v>
                </c:pt>
                <c:pt idx="66397">
                  <c:v>2.0428320000000002</c:v>
                </c:pt>
                <c:pt idx="66398">
                  <c:v>2.0398299999999998</c:v>
                </c:pt>
                <c:pt idx="66399">
                  <c:v>2.0368300000000001</c:v>
                </c:pt>
                <c:pt idx="66400">
                  <c:v>2.0338280000000002</c:v>
                </c:pt>
                <c:pt idx="66401">
                  <c:v>2.0308320000000002</c:v>
                </c:pt>
                <c:pt idx="66402">
                  <c:v>2.0278360000000002</c:v>
                </c:pt>
                <c:pt idx="66403">
                  <c:v>2.0248469999999998</c:v>
                </c:pt>
                <c:pt idx="66404">
                  <c:v>2.0218569999999998</c:v>
                </c:pt>
                <c:pt idx="66405">
                  <c:v>2.0188630000000001</c:v>
                </c:pt>
                <c:pt idx="66406">
                  <c:v>2.0158670000000001</c:v>
                </c:pt>
                <c:pt idx="66407">
                  <c:v>2.0128689999999998</c:v>
                </c:pt>
                <c:pt idx="66408">
                  <c:v>2.009871</c:v>
                </c:pt>
                <c:pt idx="66409">
                  <c:v>2.006872</c:v>
                </c:pt>
                <c:pt idx="66410">
                  <c:v>2.0038740000000002</c:v>
                </c:pt>
                <c:pt idx="66411">
                  <c:v>2.0008759999999999</c:v>
                </c:pt>
                <c:pt idx="66412">
                  <c:v>1.997876</c:v>
                </c:pt>
                <c:pt idx="66413">
                  <c:v>1.994877</c:v>
                </c:pt>
                <c:pt idx="66414">
                  <c:v>1.991876</c:v>
                </c:pt>
                <c:pt idx="66415">
                  <c:v>1.98888</c:v>
                </c:pt>
                <c:pt idx="66416">
                  <c:v>1.9858830000000001</c:v>
                </c:pt>
                <c:pt idx="66417">
                  <c:v>1.9828840000000001</c:v>
                </c:pt>
                <c:pt idx="66418">
                  <c:v>1.9798830000000001</c:v>
                </c:pt>
                <c:pt idx="66419">
                  <c:v>1.9768840000000001</c:v>
                </c:pt>
                <c:pt idx="66420">
                  <c:v>1.9738830000000001</c:v>
                </c:pt>
                <c:pt idx="66421">
                  <c:v>1.97088</c:v>
                </c:pt>
                <c:pt idx="66422">
                  <c:v>1.967878</c:v>
                </c:pt>
                <c:pt idx="66423">
                  <c:v>1.9648749999999999</c:v>
                </c:pt>
                <c:pt idx="66424">
                  <c:v>1.9618720000000001</c:v>
                </c:pt>
                <c:pt idx="66425">
                  <c:v>1.9588669999999999</c:v>
                </c:pt>
                <c:pt idx="66426">
                  <c:v>1.955862</c:v>
                </c:pt>
                <c:pt idx="66427">
                  <c:v>1.9528570000000001</c:v>
                </c:pt>
                <c:pt idx="66428">
                  <c:v>1.9498530000000001</c:v>
                </c:pt>
                <c:pt idx="66429">
                  <c:v>1.946847</c:v>
                </c:pt>
                <c:pt idx="66430">
                  <c:v>1.9438420000000001</c:v>
                </c:pt>
                <c:pt idx="66431">
                  <c:v>1.9408369999999999</c:v>
                </c:pt>
                <c:pt idx="66432">
                  <c:v>1.9378299999999999</c:v>
                </c:pt>
                <c:pt idx="66433">
                  <c:v>1.9348240000000001</c:v>
                </c:pt>
                <c:pt idx="66434">
                  <c:v>1.9318230000000001</c:v>
                </c:pt>
                <c:pt idx="66435">
                  <c:v>1.928825</c:v>
                </c:pt>
                <c:pt idx="66436">
                  <c:v>1.9258280000000001</c:v>
                </c:pt>
                <c:pt idx="66437">
                  <c:v>1.922833</c:v>
                </c:pt>
                <c:pt idx="66438">
                  <c:v>1.9198360000000001</c:v>
                </c:pt>
                <c:pt idx="66439">
                  <c:v>1.916838</c:v>
                </c:pt>
                <c:pt idx="66440">
                  <c:v>1.9138409999999999</c:v>
                </c:pt>
                <c:pt idx="66441">
                  <c:v>1.910846</c:v>
                </c:pt>
                <c:pt idx="66442">
                  <c:v>1.90785</c:v>
                </c:pt>
                <c:pt idx="66443">
                  <c:v>1.9048529999999999</c:v>
                </c:pt>
                <c:pt idx="66444">
                  <c:v>1.901856</c:v>
                </c:pt>
                <c:pt idx="66445">
                  <c:v>1.8988579999999999</c:v>
                </c:pt>
                <c:pt idx="66446">
                  <c:v>1.895864</c:v>
                </c:pt>
                <c:pt idx="66447">
                  <c:v>1.8928700000000001</c:v>
                </c:pt>
                <c:pt idx="66448">
                  <c:v>1.889875</c:v>
                </c:pt>
                <c:pt idx="66449">
                  <c:v>1.8868819999999999</c:v>
                </c:pt>
                <c:pt idx="66450">
                  <c:v>1.8838859999999999</c:v>
                </c:pt>
                <c:pt idx="66451">
                  <c:v>1.880889</c:v>
                </c:pt>
                <c:pt idx="66452">
                  <c:v>1.877891</c:v>
                </c:pt>
                <c:pt idx="66453">
                  <c:v>1.874895</c:v>
                </c:pt>
                <c:pt idx="66454">
                  <c:v>1.8718980000000001</c:v>
                </c:pt>
                <c:pt idx="66455">
                  <c:v>1.8689039999999999</c:v>
                </c:pt>
                <c:pt idx="66456">
                  <c:v>1.865909</c:v>
                </c:pt>
                <c:pt idx="66457">
                  <c:v>1.862914</c:v>
                </c:pt>
                <c:pt idx="66458">
                  <c:v>1.859918</c:v>
                </c:pt>
                <c:pt idx="66459">
                  <c:v>1.856921</c:v>
                </c:pt>
                <c:pt idx="66460">
                  <c:v>1.853923</c:v>
                </c:pt>
                <c:pt idx="66461">
                  <c:v>1.850924</c:v>
                </c:pt>
                <c:pt idx="66462">
                  <c:v>1.8479239999999999</c:v>
                </c:pt>
                <c:pt idx="66463">
                  <c:v>1.8449230000000001</c:v>
                </c:pt>
                <c:pt idx="66464">
                  <c:v>1.841923</c:v>
                </c:pt>
                <c:pt idx="66465">
                  <c:v>1.8389230000000001</c:v>
                </c:pt>
                <c:pt idx="66466">
                  <c:v>1.8359209999999999</c:v>
                </c:pt>
                <c:pt idx="66467">
                  <c:v>1.832918</c:v>
                </c:pt>
                <c:pt idx="66468">
                  <c:v>1.829915</c:v>
                </c:pt>
                <c:pt idx="66469">
                  <c:v>1.82691</c:v>
                </c:pt>
                <c:pt idx="66470">
                  <c:v>1.8239019999999999</c:v>
                </c:pt>
                <c:pt idx="66471">
                  <c:v>1.8208930000000001</c:v>
                </c:pt>
                <c:pt idx="66472">
                  <c:v>1.81789</c:v>
                </c:pt>
                <c:pt idx="66473">
                  <c:v>1.8148919999999999</c:v>
                </c:pt>
                <c:pt idx="66474">
                  <c:v>1.811898</c:v>
                </c:pt>
                <c:pt idx="66475">
                  <c:v>1.80891</c:v>
                </c:pt>
                <c:pt idx="66476">
                  <c:v>1.80592</c:v>
                </c:pt>
                <c:pt idx="66477">
                  <c:v>1.8029329999999999</c:v>
                </c:pt>
                <c:pt idx="66478">
                  <c:v>1.799941</c:v>
                </c:pt>
                <c:pt idx="66479">
                  <c:v>1.796951</c:v>
                </c:pt>
                <c:pt idx="66480">
                  <c:v>1.7939579999999999</c:v>
                </c:pt>
                <c:pt idx="66481">
                  <c:v>1.790969</c:v>
                </c:pt>
                <c:pt idx="66482">
                  <c:v>1.787973</c:v>
                </c:pt>
                <c:pt idx="66483">
                  <c:v>1.7849699999999999</c:v>
                </c:pt>
                <c:pt idx="66484">
                  <c:v>1.781968</c:v>
                </c:pt>
                <c:pt idx="66485">
                  <c:v>1.7789649999999999</c:v>
                </c:pt>
                <c:pt idx="66486">
                  <c:v>1.7759640000000001</c:v>
                </c:pt>
                <c:pt idx="66487">
                  <c:v>1.772966</c:v>
                </c:pt>
                <c:pt idx="66488">
                  <c:v>1.76997</c:v>
                </c:pt>
                <c:pt idx="66489">
                  <c:v>1.7669760000000001</c:v>
                </c:pt>
                <c:pt idx="66490">
                  <c:v>1.7639800000000001</c:v>
                </c:pt>
                <c:pt idx="66491">
                  <c:v>1.7609859999999999</c:v>
                </c:pt>
                <c:pt idx="66492">
                  <c:v>1.757989</c:v>
                </c:pt>
                <c:pt idx="66493">
                  <c:v>1.754996</c:v>
                </c:pt>
                <c:pt idx="66494">
                  <c:v>1.7519990000000001</c:v>
                </c:pt>
                <c:pt idx="66495">
                  <c:v>1.748999</c:v>
                </c:pt>
                <c:pt idx="66496">
                  <c:v>1.746</c:v>
                </c:pt>
                <c:pt idx="66497">
                  <c:v>1.7430030000000001</c:v>
                </c:pt>
                <c:pt idx="66498">
                  <c:v>1.740003</c:v>
                </c:pt>
                <c:pt idx="66499">
                  <c:v>1.737004</c:v>
                </c:pt>
                <c:pt idx="66500">
                  <c:v>1.7340089999999999</c:v>
                </c:pt>
                <c:pt idx="66501">
                  <c:v>1.7310160000000001</c:v>
                </c:pt>
                <c:pt idx="66502">
                  <c:v>1.7280230000000001</c:v>
                </c:pt>
                <c:pt idx="66503">
                  <c:v>1.7250289999999999</c:v>
                </c:pt>
                <c:pt idx="66504">
                  <c:v>1.722035</c:v>
                </c:pt>
                <c:pt idx="66505">
                  <c:v>1.719039</c:v>
                </c:pt>
                <c:pt idx="66506">
                  <c:v>1.7160420000000001</c:v>
                </c:pt>
                <c:pt idx="66507">
                  <c:v>1.7130430000000001</c:v>
                </c:pt>
                <c:pt idx="66508">
                  <c:v>1.7100439999999999</c:v>
                </c:pt>
                <c:pt idx="66509">
                  <c:v>1.707044</c:v>
                </c:pt>
                <c:pt idx="66510">
                  <c:v>1.704043</c:v>
                </c:pt>
                <c:pt idx="66511">
                  <c:v>1.7010400000000001</c:v>
                </c:pt>
                <c:pt idx="66512">
                  <c:v>1.698037</c:v>
                </c:pt>
                <c:pt idx="66513">
                  <c:v>1.6950339999999999</c:v>
                </c:pt>
                <c:pt idx="66514">
                  <c:v>1.6920310000000001</c:v>
                </c:pt>
                <c:pt idx="66515">
                  <c:v>1.6890270000000001</c:v>
                </c:pt>
                <c:pt idx="66516">
                  <c:v>1.686023</c:v>
                </c:pt>
                <c:pt idx="66517">
                  <c:v>1.683019</c:v>
                </c:pt>
                <c:pt idx="66518">
                  <c:v>1.680016</c:v>
                </c:pt>
                <c:pt idx="66519">
                  <c:v>1.6770130000000001</c:v>
                </c:pt>
                <c:pt idx="66520">
                  <c:v>1.6740090000000001</c:v>
                </c:pt>
                <c:pt idx="66521">
                  <c:v>1.671009</c:v>
                </c:pt>
                <c:pt idx="66522">
                  <c:v>1.6680060000000001</c:v>
                </c:pt>
                <c:pt idx="66523">
                  <c:v>1.665003</c:v>
                </c:pt>
                <c:pt idx="66524">
                  <c:v>1.6619999999999999</c:v>
                </c:pt>
                <c:pt idx="66525">
                  <c:v>1.6589959999999999</c:v>
                </c:pt>
                <c:pt idx="66526">
                  <c:v>1.6559980000000001</c:v>
                </c:pt>
                <c:pt idx="66527">
                  <c:v>1.652997</c:v>
                </c:pt>
                <c:pt idx="66528">
                  <c:v>1.6499980000000001</c:v>
                </c:pt>
                <c:pt idx="66529">
                  <c:v>1.646998</c:v>
                </c:pt>
                <c:pt idx="66530">
                  <c:v>1.6439969999999999</c:v>
                </c:pt>
                <c:pt idx="66531">
                  <c:v>1.6409929999999999</c:v>
                </c:pt>
                <c:pt idx="66532">
                  <c:v>1.637991</c:v>
                </c:pt>
                <c:pt idx="66533">
                  <c:v>1.634989</c:v>
                </c:pt>
                <c:pt idx="66534">
                  <c:v>1.631991</c:v>
                </c:pt>
                <c:pt idx="66535">
                  <c:v>1.6289940000000001</c:v>
                </c:pt>
                <c:pt idx="66536">
                  <c:v>1.6259969999999999</c:v>
                </c:pt>
                <c:pt idx="66537">
                  <c:v>1.623</c:v>
                </c:pt>
                <c:pt idx="66538">
                  <c:v>1.62</c:v>
                </c:pt>
                <c:pt idx="66539">
                  <c:v>1.6170020000000001</c:v>
                </c:pt>
                <c:pt idx="66540">
                  <c:v>1.6140019999999999</c:v>
                </c:pt>
                <c:pt idx="66541">
                  <c:v>1.6110040000000001</c:v>
                </c:pt>
                <c:pt idx="66542">
                  <c:v>1.6080030000000001</c:v>
                </c:pt>
                <c:pt idx="66543">
                  <c:v>1.605005</c:v>
                </c:pt>
                <c:pt idx="66544">
                  <c:v>1.602007</c:v>
                </c:pt>
                <c:pt idx="66545">
                  <c:v>1.5990070000000001</c:v>
                </c:pt>
                <c:pt idx="66546">
                  <c:v>1.596007</c:v>
                </c:pt>
                <c:pt idx="66547">
                  <c:v>1.593005</c:v>
                </c:pt>
                <c:pt idx="66548">
                  <c:v>1.5900019999999999</c:v>
                </c:pt>
                <c:pt idx="66549">
                  <c:v>1.586999</c:v>
                </c:pt>
                <c:pt idx="66550">
                  <c:v>1.583995</c:v>
                </c:pt>
                <c:pt idx="66551">
                  <c:v>1.580991</c:v>
                </c:pt>
                <c:pt idx="66552">
                  <c:v>1.5779890000000001</c:v>
                </c:pt>
                <c:pt idx="66553">
                  <c:v>1.574986</c:v>
                </c:pt>
                <c:pt idx="66554">
                  <c:v>1.571982</c:v>
                </c:pt>
                <c:pt idx="66555">
                  <c:v>1.5689789999999999</c:v>
                </c:pt>
                <c:pt idx="66556">
                  <c:v>1.5659730000000001</c:v>
                </c:pt>
                <c:pt idx="66557">
                  <c:v>1.5629690000000001</c:v>
                </c:pt>
                <c:pt idx="66558">
                  <c:v>1.559965</c:v>
                </c:pt>
                <c:pt idx="66559">
                  <c:v>1.556956</c:v>
                </c:pt>
                <c:pt idx="66560">
                  <c:v>1.553947</c:v>
                </c:pt>
                <c:pt idx="66561">
                  <c:v>1.55094</c:v>
                </c:pt>
                <c:pt idx="66562">
                  <c:v>1.547933</c:v>
                </c:pt>
                <c:pt idx="66563">
                  <c:v>1.5449269999999999</c:v>
                </c:pt>
                <c:pt idx="66564">
                  <c:v>1.54192</c:v>
                </c:pt>
                <c:pt idx="66565">
                  <c:v>1.5389139999999999</c:v>
                </c:pt>
                <c:pt idx="66566">
                  <c:v>1.5359080000000001</c:v>
                </c:pt>
                <c:pt idx="66567">
                  <c:v>1.532899</c:v>
                </c:pt>
                <c:pt idx="66568">
                  <c:v>1.5298909999999999</c:v>
                </c:pt>
                <c:pt idx="66569">
                  <c:v>1.526883</c:v>
                </c:pt>
                <c:pt idx="66570">
                  <c:v>1.5238750000000001</c:v>
                </c:pt>
                <c:pt idx="66571">
                  <c:v>1.5208660000000001</c:v>
                </c:pt>
                <c:pt idx="66572">
                  <c:v>1.5178590000000001</c:v>
                </c:pt>
                <c:pt idx="66573">
                  <c:v>1.514853</c:v>
                </c:pt>
                <c:pt idx="66574">
                  <c:v>1.5118480000000001</c:v>
                </c:pt>
                <c:pt idx="66575">
                  <c:v>1.508842</c:v>
                </c:pt>
                <c:pt idx="66576">
                  <c:v>1.505835</c:v>
                </c:pt>
                <c:pt idx="66577">
                  <c:v>1.5028269999999999</c:v>
                </c:pt>
                <c:pt idx="66578">
                  <c:v>1.4998180000000001</c:v>
                </c:pt>
                <c:pt idx="66579">
                  <c:v>1.4968090000000001</c:v>
                </c:pt>
                <c:pt idx="66580">
                  <c:v>1.493803</c:v>
                </c:pt>
                <c:pt idx="66581">
                  <c:v>1.490796</c:v>
                </c:pt>
                <c:pt idx="66582">
                  <c:v>1.4877880000000001</c:v>
                </c:pt>
                <c:pt idx="66583">
                  <c:v>1.48478</c:v>
                </c:pt>
                <c:pt idx="66584">
                  <c:v>1.481773</c:v>
                </c:pt>
                <c:pt idx="66585">
                  <c:v>1.478764</c:v>
                </c:pt>
                <c:pt idx="66586">
                  <c:v>1.475754</c:v>
                </c:pt>
                <c:pt idx="66587">
                  <c:v>1.4727440000000001</c:v>
                </c:pt>
                <c:pt idx="66588">
                  <c:v>1.4697340000000001</c:v>
                </c:pt>
                <c:pt idx="66589">
                  <c:v>1.4667239999999999</c:v>
                </c:pt>
                <c:pt idx="66590">
                  <c:v>1.463714</c:v>
                </c:pt>
                <c:pt idx="66591">
                  <c:v>1.460704</c:v>
                </c:pt>
                <c:pt idx="66592">
                  <c:v>1.457695</c:v>
                </c:pt>
                <c:pt idx="66593">
                  <c:v>1.4546859999999999</c:v>
                </c:pt>
                <c:pt idx="66594">
                  <c:v>1.4516770000000001</c:v>
                </c:pt>
                <c:pt idx="66595">
                  <c:v>1.4486680000000001</c:v>
                </c:pt>
                <c:pt idx="66596">
                  <c:v>1.445659</c:v>
                </c:pt>
                <c:pt idx="66597">
                  <c:v>1.442645</c:v>
                </c:pt>
                <c:pt idx="66598">
                  <c:v>1.439632</c:v>
                </c:pt>
                <c:pt idx="66599">
                  <c:v>1.4366190000000001</c:v>
                </c:pt>
                <c:pt idx="66600">
                  <c:v>1.4336059999999999</c:v>
                </c:pt>
                <c:pt idx="66601">
                  <c:v>1.4305939999999999</c:v>
                </c:pt>
                <c:pt idx="66602">
                  <c:v>1.4275819999999999</c:v>
                </c:pt>
                <c:pt idx="66603">
                  <c:v>1.424571</c:v>
                </c:pt>
                <c:pt idx="66604">
                  <c:v>1.4215599999999999</c:v>
                </c:pt>
                <c:pt idx="66605">
                  <c:v>1.41855</c:v>
                </c:pt>
                <c:pt idx="66606">
                  <c:v>1.41554</c:v>
                </c:pt>
                <c:pt idx="66607">
                  <c:v>1.4125319999999999</c:v>
                </c:pt>
                <c:pt idx="66608">
                  <c:v>1.409524</c:v>
                </c:pt>
                <c:pt idx="66609">
                  <c:v>1.406512</c:v>
                </c:pt>
                <c:pt idx="66610">
                  <c:v>1.4034990000000001</c:v>
                </c:pt>
                <c:pt idx="66611">
                  <c:v>1.4004859999999999</c:v>
                </c:pt>
                <c:pt idx="66612">
                  <c:v>1.3974740000000001</c:v>
                </c:pt>
                <c:pt idx="66613">
                  <c:v>1.3944620000000001</c:v>
                </c:pt>
                <c:pt idx="66614">
                  <c:v>1.391451</c:v>
                </c:pt>
                <c:pt idx="66615">
                  <c:v>1.388441</c:v>
                </c:pt>
                <c:pt idx="66616">
                  <c:v>1.3854310000000001</c:v>
                </c:pt>
                <c:pt idx="66617">
                  <c:v>1.3824209999999999</c:v>
                </c:pt>
                <c:pt idx="66618">
                  <c:v>1.3794109999999999</c:v>
                </c:pt>
                <c:pt idx="66619">
                  <c:v>1.3764019999999999</c:v>
                </c:pt>
                <c:pt idx="66620">
                  <c:v>1.3733919999999999</c:v>
                </c:pt>
                <c:pt idx="66621">
                  <c:v>1.3703829999999999</c:v>
                </c:pt>
                <c:pt idx="66622">
                  <c:v>1.3673729999999999</c:v>
                </c:pt>
                <c:pt idx="66623">
                  <c:v>1.3643620000000001</c:v>
                </c:pt>
                <c:pt idx="66624">
                  <c:v>1.361351</c:v>
                </c:pt>
                <c:pt idx="66625">
                  <c:v>1.3583400000000001</c:v>
                </c:pt>
                <c:pt idx="66626">
                  <c:v>1.3553280000000001</c:v>
                </c:pt>
                <c:pt idx="66627">
                  <c:v>1.35232</c:v>
                </c:pt>
                <c:pt idx="66628">
                  <c:v>1.3493109999999999</c:v>
                </c:pt>
                <c:pt idx="66629">
                  <c:v>1.346301</c:v>
                </c:pt>
                <c:pt idx="66630">
                  <c:v>1.343297</c:v>
                </c:pt>
                <c:pt idx="66631">
                  <c:v>1.340298</c:v>
                </c:pt>
                <c:pt idx="66632">
                  <c:v>1.337304</c:v>
                </c:pt>
                <c:pt idx="66633">
                  <c:v>1.3343130000000001</c:v>
                </c:pt>
                <c:pt idx="66634">
                  <c:v>1.3313159999999999</c:v>
                </c:pt>
                <c:pt idx="66635">
                  <c:v>1.3283180000000001</c:v>
                </c:pt>
                <c:pt idx="66636">
                  <c:v>1.3253200000000001</c:v>
                </c:pt>
                <c:pt idx="66637">
                  <c:v>1.322322</c:v>
                </c:pt>
                <c:pt idx="66638">
                  <c:v>1.319323</c:v>
                </c:pt>
                <c:pt idx="66639">
                  <c:v>1.316324</c:v>
                </c:pt>
                <c:pt idx="66640">
                  <c:v>1.3133250000000001</c:v>
                </c:pt>
                <c:pt idx="66641">
                  <c:v>1.310325</c:v>
                </c:pt>
                <c:pt idx="66642">
                  <c:v>1.3073239999999999</c:v>
                </c:pt>
                <c:pt idx="66643">
                  <c:v>1.3043229999999999</c:v>
                </c:pt>
                <c:pt idx="66644">
                  <c:v>1.3013220000000001</c:v>
                </c:pt>
                <c:pt idx="66645">
                  <c:v>1.2983210000000001</c:v>
                </c:pt>
                <c:pt idx="66646">
                  <c:v>1.2953190000000001</c:v>
                </c:pt>
                <c:pt idx="66647">
                  <c:v>1.2923180000000001</c:v>
                </c:pt>
                <c:pt idx="66648">
                  <c:v>1.289315</c:v>
                </c:pt>
                <c:pt idx="66649">
                  <c:v>1.286314</c:v>
                </c:pt>
                <c:pt idx="66650">
                  <c:v>1.2833110000000001</c:v>
                </c:pt>
                <c:pt idx="66651">
                  <c:v>1.2803089999999999</c:v>
                </c:pt>
                <c:pt idx="66652">
                  <c:v>1.2773060000000001</c:v>
                </c:pt>
                <c:pt idx="66653">
                  <c:v>1.274302</c:v>
                </c:pt>
                <c:pt idx="66654">
                  <c:v>1.271299</c:v>
                </c:pt>
                <c:pt idx="66655">
                  <c:v>1.2682929999999999</c:v>
                </c:pt>
                <c:pt idx="66656">
                  <c:v>1.2652870000000001</c:v>
                </c:pt>
                <c:pt idx="66657">
                  <c:v>1.2622800000000001</c:v>
                </c:pt>
                <c:pt idx="66658">
                  <c:v>1.259274</c:v>
                </c:pt>
                <c:pt idx="66659">
                  <c:v>1.2562679999999999</c:v>
                </c:pt>
                <c:pt idx="66660">
                  <c:v>1.253261</c:v>
                </c:pt>
                <c:pt idx="66661">
                  <c:v>1.250256</c:v>
                </c:pt>
                <c:pt idx="66662">
                  <c:v>1.247247</c:v>
                </c:pt>
                <c:pt idx="66663">
                  <c:v>1.24424</c:v>
                </c:pt>
                <c:pt idx="66664">
                  <c:v>1.2412339999999999</c:v>
                </c:pt>
                <c:pt idx="66665">
                  <c:v>1.2382280000000001</c:v>
                </c:pt>
                <c:pt idx="66666">
                  <c:v>1.2352179999999999</c:v>
                </c:pt>
                <c:pt idx="66667">
                  <c:v>1.23221</c:v>
                </c:pt>
                <c:pt idx="66668">
                  <c:v>1.2292000000000001</c:v>
                </c:pt>
                <c:pt idx="66669">
                  <c:v>1.2261919999999999</c:v>
                </c:pt>
                <c:pt idx="66670">
                  <c:v>1.223184</c:v>
                </c:pt>
                <c:pt idx="66671">
                  <c:v>1.2201759999999999</c:v>
                </c:pt>
                <c:pt idx="66672">
                  <c:v>1.2171689999999999</c:v>
                </c:pt>
                <c:pt idx="66673">
                  <c:v>1.214162</c:v>
                </c:pt>
                <c:pt idx="66674">
                  <c:v>1.211155</c:v>
                </c:pt>
                <c:pt idx="66675">
                  <c:v>1.2081489999999999</c:v>
                </c:pt>
                <c:pt idx="66676">
                  <c:v>1.2051430000000001</c:v>
                </c:pt>
                <c:pt idx="66677">
                  <c:v>1.2021379999999999</c:v>
                </c:pt>
                <c:pt idx="66678">
                  <c:v>1.199133</c:v>
                </c:pt>
                <c:pt idx="66679">
                  <c:v>1.1961280000000001</c:v>
                </c:pt>
                <c:pt idx="66680">
                  <c:v>1.193122</c:v>
                </c:pt>
                <c:pt idx="66681">
                  <c:v>1.190118</c:v>
                </c:pt>
                <c:pt idx="66682">
                  <c:v>1.1871130000000001</c:v>
                </c:pt>
                <c:pt idx="66683">
                  <c:v>1.1841079999999999</c:v>
                </c:pt>
                <c:pt idx="66684">
                  <c:v>1.181103</c:v>
                </c:pt>
                <c:pt idx="66685">
                  <c:v>1.1780980000000001</c:v>
                </c:pt>
                <c:pt idx="66686">
                  <c:v>1.1750940000000001</c:v>
                </c:pt>
                <c:pt idx="66687">
                  <c:v>1.1720900000000001</c:v>
                </c:pt>
                <c:pt idx="66688">
                  <c:v>1.1690879999999999</c:v>
                </c:pt>
                <c:pt idx="66689">
                  <c:v>1.166086</c:v>
                </c:pt>
                <c:pt idx="66690">
                  <c:v>1.163084</c:v>
                </c:pt>
                <c:pt idx="66691">
                  <c:v>1.160083</c:v>
                </c:pt>
                <c:pt idx="66692">
                  <c:v>1.1570830000000001</c:v>
                </c:pt>
                <c:pt idx="66693">
                  <c:v>1.154085</c:v>
                </c:pt>
                <c:pt idx="66694">
                  <c:v>1.1510849999999999</c:v>
                </c:pt>
                <c:pt idx="66695">
                  <c:v>1.1480889999999999</c:v>
                </c:pt>
                <c:pt idx="66696">
                  <c:v>1.1451039999999999</c:v>
                </c:pt>
                <c:pt idx="66697">
                  <c:v>1.14211</c:v>
                </c:pt>
                <c:pt idx="66698">
                  <c:v>1.1391089999999999</c:v>
                </c:pt>
                <c:pt idx="66699">
                  <c:v>1.1361079999999999</c:v>
                </c:pt>
                <c:pt idx="66700">
                  <c:v>1.1331009999999999</c:v>
                </c:pt>
                <c:pt idx="66701">
                  <c:v>1.130093</c:v>
                </c:pt>
                <c:pt idx="66702">
                  <c:v>1.1270819999999999</c:v>
                </c:pt>
                <c:pt idx="66703">
                  <c:v>1.1240730000000001</c:v>
                </c:pt>
                <c:pt idx="66704">
                  <c:v>1.1210640000000001</c:v>
                </c:pt>
                <c:pt idx="66705">
                  <c:v>1.118055</c:v>
                </c:pt>
                <c:pt idx="66706">
                  <c:v>1.1150450000000001</c:v>
                </c:pt>
                <c:pt idx="66707">
                  <c:v>1.112036</c:v>
                </c:pt>
                <c:pt idx="66708">
                  <c:v>1.1090260000000001</c:v>
                </c:pt>
                <c:pt idx="66709">
                  <c:v>1.1060190000000001</c:v>
                </c:pt>
                <c:pt idx="66710">
                  <c:v>1.103011</c:v>
                </c:pt>
                <c:pt idx="66711">
                  <c:v>1.1000030000000001</c:v>
                </c:pt>
                <c:pt idx="66712">
                  <c:v>1.0969949999999999</c:v>
                </c:pt>
                <c:pt idx="66713">
                  <c:v>1.093987</c:v>
                </c:pt>
                <c:pt idx="66714">
                  <c:v>1.0909789999999999</c:v>
                </c:pt>
                <c:pt idx="66715">
                  <c:v>1.0879730000000001</c:v>
                </c:pt>
                <c:pt idx="66716">
                  <c:v>1.0849660000000001</c:v>
                </c:pt>
                <c:pt idx="66717">
                  <c:v>1.081961</c:v>
                </c:pt>
                <c:pt idx="66718">
                  <c:v>1.0789550000000001</c:v>
                </c:pt>
                <c:pt idx="66719">
                  <c:v>1.075949</c:v>
                </c:pt>
                <c:pt idx="66720">
                  <c:v>1.0729439999999999</c:v>
                </c:pt>
                <c:pt idx="66721">
                  <c:v>1.0699380000000001</c:v>
                </c:pt>
                <c:pt idx="66722">
                  <c:v>1.066932</c:v>
                </c:pt>
                <c:pt idx="66723">
                  <c:v>1.063925</c:v>
                </c:pt>
                <c:pt idx="66724">
                  <c:v>1.0609200000000001</c:v>
                </c:pt>
                <c:pt idx="66725">
                  <c:v>1.0579160000000001</c:v>
                </c:pt>
                <c:pt idx="66726">
                  <c:v>1.054918</c:v>
                </c:pt>
                <c:pt idx="66727">
                  <c:v>1.051922</c:v>
                </c:pt>
                <c:pt idx="66728">
                  <c:v>1.048924</c:v>
                </c:pt>
                <c:pt idx="66729">
                  <c:v>1.0459259999999999</c:v>
                </c:pt>
                <c:pt idx="66730">
                  <c:v>1.0429269999999999</c:v>
                </c:pt>
                <c:pt idx="66731">
                  <c:v>1.039927</c:v>
                </c:pt>
                <c:pt idx="66732">
                  <c:v>1.0369280000000001</c:v>
                </c:pt>
                <c:pt idx="66733">
                  <c:v>1.0339309999999999</c:v>
                </c:pt>
                <c:pt idx="66734">
                  <c:v>1.030931</c:v>
                </c:pt>
                <c:pt idx="66735">
                  <c:v>1.02793</c:v>
                </c:pt>
                <c:pt idx="66736">
                  <c:v>1.0249269999999999</c:v>
                </c:pt>
                <c:pt idx="66737">
                  <c:v>1.0219240000000001</c:v>
                </c:pt>
                <c:pt idx="66738">
                  <c:v>1.0189189999999999</c:v>
                </c:pt>
                <c:pt idx="66739">
                  <c:v>1.015914</c:v>
                </c:pt>
                <c:pt idx="66740">
                  <c:v>1.0129090000000001</c:v>
                </c:pt>
                <c:pt idx="66741">
                  <c:v>1.009903</c:v>
                </c:pt>
                <c:pt idx="66742">
                  <c:v>1.006899</c:v>
                </c:pt>
                <c:pt idx="66743">
                  <c:v>1.0038940000000001</c:v>
                </c:pt>
                <c:pt idx="66744">
                  <c:v>1.000888</c:v>
                </c:pt>
                <c:pt idx="66745">
                  <c:v>0.99788239999999995</c:v>
                </c:pt>
                <c:pt idx="66746">
                  <c:v>0.99487760000000003</c:v>
                </c:pt>
                <c:pt idx="66747">
                  <c:v>0.99187230000000004</c:v>
                </c:pt>
                <c:pt idx="66748">
                  <c:v>0.98886719999999995</c:v>
                </c:pt>
                <c:pt idx="66749">
                  <c:v>0.98586269999999998</c:v>
                </c:pt>
                <c:pt idx="66750">
                  <c:v>0.98285840000000002</c:v>
                </c:pt>
                <c:pt idx="66751">
                  <c:v>0.97985390000000006</c:v>
                </c:pt>
                <c:pt idx="66752">
                  <c:v>0.97684859999999996</c:v>
                </c:pt>
                <c:pt idx="66753">
                  <c:v>0.97384349999999997</c:v>
                </c:pt>
                <c:pt idx="66754">
                  <c:v>0.9708386</c:v>
                </c:pt>
                <c:pt idx="66755">
                  <c:v>0.96783260000000004</c:v>
                </c:pt>
                <c:pt idx="66756">
                  <c:v>0.96482590000000001</c:v>
                </c:pt>
                <c:pt idx="66757">
                  <c:v>0.96181919999999999</c:v>
                </c:pt>
                <c:pt idx="66758">
                  <c:v>0.95881179999999999</c:v>
                </c:pt>
                <c:pt idx="66759">
                  <c:v>0.95580419999999999</c:v>
                </c:pt>
                <c:pt idx="66760">
                  <c:v>0.95279789999999998</c:v>
                </c:pt>
                <c:pt idx="66761">
                  <c:v>0.94979219999999998</c:v>
                </c:pt>
                <c:pt idx="66762">
                  <c:v>0.94678510000000005</c:v>
                </c:pt>
                <c:pt idx="66763">
                  <c:v>0.94377679999999997</c:v>
                </c:pt>
                <c:pt idx="66764">
                  <c:v>0.94076859999999995</c:v>
                </c:pt>
                <c:pt idx="66765">
                  <c:v>0.93776040000000005</c:v>
                </c:pt>
                <c:pt idx="66766">
                  <c:v>0.9347531</c:v>
                </c:pt>
                <c:pt idx="66767">
                  <c:v>0.93174599999999996</c:v>
                </c:pt>
                <c:pt idx="66768">
                  <c:v>0.92874009999999996</c:v>
                </c:pt>
                <c:pt idx="66769">
                  <c:v>0.9257341</c:v>
                </c:pt>
                <c:pt idx="66770">
                  <c:v>0.92272860000000001</c:v>
                </c:pt>
                <c:pt idx="66771">
                  <c:v>0.91972319999999996</c:v>
                </c:pt>
                <c:pt idx="66772">
                  <c:v>0.91671139999999995</c:v>
                </c:pt>
                <c:pt idx="66773">
                  <c:v>0.9136978</c:v>
                </c:pt>
                <c:pt idx="66774">
                  <c:v>0.91068119999999997</c:v>
                </c:pt>
                <c:pt idx="66775">
                  <c:v>0.90766559999999996</c:v>
                </c:pt>
                <c:pt idx="66776">
                  <c:v>0.90465119999999999</c:v>
                </c:pt>
                <c:pt idx="66777">
                  <c:v>0.90163870000000002</c:v>
                </c:pt>
                <c:pt idx="66778">
                  <c:v>0.89862520000000001</c:v>
                </c:pt>
                <c:pt idx="66779">
                  <c:v>0.89561460000000004</c:v>
                </c:pt>
                <c:pt idx="66780">
                  <c:v>0.89260859999999997</c:v>
                </c:pt>
                <c:pt idx="66781">
                  <c:v>0.88959920000000003</c:v>
                </c:pt>
                <c:pt idx="66782">
                  <c:v>0.88658919999999997</c:v>
                </c:pt>
                <c:pt idx="66783">
                  <c:v>0.8835788</c:v>
                </c:pt>
                <c:pt idx="66784">
                  <c:v>0.88056860000000003</c:v>
                </c:pt>
                <c:pt idx="66785">
                  <c:v>0.87756029999999996</c:v>
                </c:pt>
                <c:pt idx="66786">
                  <c:v>0.87455369999999999</c:v>
                </c:pt>
                <c:pt idx="66787">
                  <c:v>0.8715463</c:v>
                </c:pt>
                <c:pt idx="66788">
                  <c:v>0.86853950000000002</c:v>
                </c:pt>
                <c:pt idx="66789">
                  <c:v>0.86554770000000003</c:v>
                </c:pt>
                <c:pt idx="66790">
                  <c:v>0.86255170000000003</c:v>
                </c:pt>
                <c:pt idx="66791">
                  <c:v>0.85955219999999999</c:v>
                </c:pt>
                <c:pt idx="66792">
                  <c:v>0.85655029999999999</c:v>
                </c:pt>
                <c:pt idx="66793">
                  <c:v>0.85354620000000003</c:v>
                </c:pt>
                <c:pt idx="66794">
                  <c:v>0.85054169999999996</c:v>
                </c:pt>
                <c:pt idx="66795">
                  <c:v>0.84753670000000003</c:v>
                </c:pt>
                <c:pt idx="66796">
                  <c:v>0.84453210000000001</c:v>
                </c:pt>
                <c:pt idx="66797">
                  <c:v>0.84152689999999997</c:v>
                </c:pt>
                <c:pt idx="66798">
                  <c:v>0.83852190000000004</c:v>
                </c:pt>
                <c:pt idx="66799">
                  <c:v>0.83551779999999998</c:v>
                </c:pt>
                <c:pt idx="66800">
                  <c:v>0.83251450000000005</c:v>
                </c:pt>
                <c:pt idx="66801">
                  <c:v>0.82951229999999998</c:v>
                </c:pt>
                <c:pt idx="66802">
                  <c:v>0.82650990000000002</c:v>
                </c:pt>
                <c:pt idx="66803">
                  <c:v>0.82350679999999998</c:v>
                </c:pt>
                <c:pt idx="66804">
                  <c:v>0.82050420000000002</c:v>
                </c:pt>
                <c:pt idx="66805">
                  <c:v>0.81750049999999996</c:v>
                </c:pt>
                <c:pt idx="66806">
                  <c:v>0.81449720000000003</c:v>
                </c:pt>
                <c:pt idx="66807">
                  <c:v>0.81149300000000002</c:v>
                </c:pt>
                <c:pt idx="66808">
                  <c:v>0.80848909999999996</c:v>
                </c:pt>
                <c:pt idx="66809">
                  <c:v>0.80548529999999996</c:v>
                </c:pt>
                <c:pt idx="66810">
                  <c:v>0.80248169999999996</c:v>
                </c:pt>
                <c:pt idx="66811">
                  <c:v>0.79947760000000001</c:v>
                </c:pt>
                <c:pt idx="66812">
                  <c:v>0.79647330000000005</c:v>
                </c:pt>
                <c:pt idx="66813">
                  <c:v>0.79345909999999997</c:v>
                </c:pt>
                <c:pt idx="66814">
                  <c:v>0.79046090000000002</c:v>
                </c:pt>
                <c:pt idx="66815">
                  <c:v>0.78746309999999997</c:v>
                </c:pt>
                <c:pt idx="66816">
                  <c:v>0.78446579999999999</c:v>
                </c:pt>
                <c:pt idx="66817">
                  <c:v>0.78146859999999996</c:v>
                </c:pt>
                <c:pt idx="66818">
                  <c:v>0.77847109999999997</c:v>
                </c:pt>
                <c:pt idx="66819">
                  <c:v>0.77547239999999995</c:v>
                </c:pt>
                <c:pt idx="66820">
                  <c:v>0.77247330000000003</c:v>
                </c:pt>
                <c:pt idx="66821">
                  <c:v>0.76947370000000004</c:v>
                </c:pt>
                <c:pt idx="66822">
                  <c:v>0.76647290000000001</c:v>
                </c:pt>
                <c:pt idx="66823">
                  <c:v>0.76347259999999995</c:v>
                </c:pt>
                <c:pt idx="66824">
                  <c:v>0.76047209999999998</c:v>
                </c:pt>
                <c:pt idx="66825">
                  <c:v>0.75747140000000002</c:v>
                </c:pt>
                <c:pt idx="66826">
                  <c:v>0.75447010000000003</c:v>
                </c:pt>
                <c:pt idx="66827">
                  <c:v>0.75146939999999995</c:v>
                </c:pt>
                <c:pt idx="66828">
                  <c:v>0.74846829999999998</c:v>
                </c:pt>
                <c:pt idx="66829">
                  <c:v>0.74546699999999999</c:v>
                </c:pt>
                <c:pt idx="66830">
                  <c:v>0.74246460000000003</c:v>
                </c:pt>
                <c:pt idx="66831">
                  <c:v>0.73946230000000002</c:v>
                </c:pt>
                <c:pt idx="66832">
                  <c:v>0.73645970000000005</c:v>
                </c:pt>
                <c:pt idx="66833">
                  <c:v>0.73345709999999997</c:v>
                </c:pt>
                <c:pt idx="66834">
                  <c:v>0.73045689999999996</c:v>
                </c:pt>
                <c:pt idx="66835">
                  <c:v>0.72745970000000004</c:v>
                </c:pt>
                <c:pt idx="66836">
                  <c:v>0.7244602</c:v>
                </c:pt>
                <c:pt idx="66837">
                  <c:v>0.72146189999999999</c:v>
                </c:pt>
                <c:pt idx="66838">
                  <c:v>0.71846319999999997</c:v>
                </c:pt>
                <c:pt idx="66839">
                  <c:v>0.71546209999999999</c:v>
                </c:pt>
                <c:pt idx="66840">
                  <c:v>0.71245999999999998</c:v>
                </c:pt>
                <c:pt idx="66841">
                  <c:v>0.70945720000000001</c:v>
                </c:pt>
                <c:pt idx="66842">
                  <c:v>0.70645519999999995</c:v>
                </c:pt>
                <c:pt idx="66843">
                  <c:v>0.70345329999999995</c:v>
                </c:pt>
                <c:pt idx="66844">
                  <c:v>0.70045040000000003</c:v>
                </c:pt>
                <c:pt idx="66845">
                  <c:v>0.69744779999999995</c:v>
                </c:pt>
                <c:pt idx="66846">
                  <c:v>0.69444530000000004</c:v>
                </c:pt>
                <c:pt idx="66847">
                  <c:v>0.69144260000000002</c:v>
                </c:pt>
                <c:pt idx="66848">
                  <c:v>0.68844179999999999</c:v>
                </c:pt>
                <c:pt idx="66849">
                  <c:v>0.68544320000000003</c:v>
                </c:pt>
                <c:pt idx="66850">
                  <c:v>0.68244660000000001</c:v>
                </c:pt>
                <c:pt idx="66851">
                  <c:v>0.67944930000000003</c:v>
                </c:pt>
                <c:pt idx="66852">
                  <c:v>0.67645060000000001</c:v>
                </c:pt>
                <c:pt idx="66853">
                  <c:v>0.67345100000000002</c:v>
                </c:pt>
                <c:pt idx="66854">
                  <c:v>0.67045010000000005</c:v>
                </c:pt>
                <c:pt idx="66855">
                  <c:v>0.66744859999999995</c:v>
                </c:pt>
                <c:pt idx="66856">
                  <c:v>0.66444689999999995</c:v>
                </c:pt>
                <c:pt idx="66857">
                  <c:v>0.66144539999999996</c:v>
                </c:pt>
                <c:pt idx="66858">
                  <c:v>0.65844510000000001</c:v>
                </c:pt>
                <c:pt idx="66859">
                  <c:v>0.65544930000000001</c:v>
                </c:pt>
                <c:pt idx="66860">
                  <c:v>0.65245649999999999</c:v>
                </c:pt>
                <c:pt idx="66861">
                  <c:v>0.64946139999999997</c:v>
                </c:pt>
                <c:pt idx="66862">
                  <c:v>0.6464647</c:v>
                </c:pt>
                <c:pt idx="66863">
                  <c:v>0.64346570000000003</c:v>
                </c:pt>
                <c:pt idx="66864">
                  <c:v>0.64046630000000004</c:v>
                </c:pt>
                <c:pt idx="66865">
                  <c:v>0.63746800000000003</c:v>
                </c:pt>
                <c:pt idx="66866">
                  <c:v>0.63446950000000002</c:v>
                </c:pt>
                <c:pt idx="66867">
                  <c:v>0.63146939999999996</c:v>
                </c:pt>
                <c:pt idx="66868">
                  <c:v>0.62847050000000004</c:v>
                </c:pt>
                <c:pt idx="66869">
                  <c:v>0.62547140000000001</c:v>
                </c:pt>
                <c:pt idx="66870">
                  <c:v>0.6224731</c:v>
                </c:pt>
                <c:pt idx="66871">
                  <c:v>0.61947300000000005</c:v>
                </c:pt>
                <c:pt idx="66872">
                  <c:v>0.61647220000000003</c:v>
                </c:pt>
                <c:pt idx="66873">
                  <c:v>0.61347119999999999</c:v>
                </c:pt>
                <c:pt idx="66874">
                  <c:v>0.61046979999999995</c:v>
                </c:pt>
                <c:pt idx="66875">
                  <c:v>0.60746739999999999</c:v>
                </c:pt>
                <c:pt idx="66876">
                  <c:v>0.60446569999999999</c:v>
                </c:pt>
                <c:pt idx="66877">
                  <c:v>0.60146370000000005</c:v>
                </c:pt>
                <c:pt idx="66878">
                  <c:v>0.59846160000000004</c:v>
                </c:pt>
                <c:pt idx="66879">
                  <c:v>0.59546010000000005</c:v>
                </c:pt>
                <c:pt idx="66880">
                  <c:v>0.59246109999999996</c:v>
                </c:pt>
                <c:pt idx="66881">
                  <c:v>0.58946739999999997</c:v>
                </c:pt>
                <c:pt idx="66882">
                  <c:v>0.58646900000000002</c:v>
                </c:pt>
                <c:pt idx="66883">
                  <c:v>0.58346629999999999</c:v>
                </c:pt>
                <c:pt idx="66884">
                  <c:v>0.580461</c:v>
                </c:pt>
                <c:pt idx="66885">
                  <c:v>0.57745619999999998</c:v>
                </c:pt>
                <c:pt idx="66886">
                  <c:v>0.57445159999999995</c:v>
                </c:pt>
                <c:pt idx="66887">
                  <c:v>0.57144850000000003</c:v>
                </c:pt>
                <c:pt idx="66888">
                  <c:v>0.56844490000000003</c:v>
                </c:pt>
                <c:pt idx="66889">
                  <c:v>0.56544110000000003</c:v>
                </c:pt>
                <c:pt idx="66890">
                  <c:v>0.56243849999999995</c:v>
                </c:pt>
                <c:pt idx="66891">
                  <c:v>0.55943509999999996</c:v>
                </c:pt>
                <c:pt idx="66892">
                  <c:v>0.5564325</c:v>
                </c:pt>
                <c:pt idx="66893">
                  <c:v>0.55342970000000002</c:v>
                </c:pt>
                <c:pt idx="66894">
                  <c:v>0.55042769999999996</c:v>
                </c:pt>
                <c:pt idx="66895">
                  <c:v>0.5474253</c:v>
                </c:pt>
                <c:pt idx="66896">
                  <c:v>0.54442279999999998</c:v>
                </c:pt>
                <c:pt idx="66897">
                  <c:v>0.54142089999999998</c:v>
                </c:pt>
                <c:pt idx="66898">
                  <c:v>0.53842129999999999</c:v>
                </c:pt>
                <c:pt idx="66899">
                  <c:v>0.53542230000000002</c:v>
                </c:pt>
                <c:pt idx="66900">
                  <c:v>0.53242330000000004</c:v>
                </c:pt>
                <c:pt idx="66901">
                  <c:v>0.52942350000000005</c:v>
                </c:pt>
                <c:pt idx="66902">
                  <c:v>0.52642290000000003</c:v>
                </c:pt>
                <c:pt idx="66903">
                  <c:v>0.52342219999999995</c:v>
                </c:pt>
                <c:pt idx="66904">
                  <c:v>0.52042140000000003</c:v>
                </c:pt>
                <c:pt idx="66905">
                  <c:v>0.5174202</c:v>
                </c:pt>
                <c:pt idx="66906">
                  <c:v>0.51441879999999995</c:v>
                </c:pt>
                <c:pt idx="66907">
                  <c:v>0.51141749999999997</c:v>
                </c:pt>
                <c:pt idx="66908">
                  <c:v>0.50841599999999998</c:v>
                </c:pt>
                <c:pt idx="66909">
                  <c:v>0.50541449999999999</c:v>
                </c:pt>
                <c:pt idx="66910">
                  <c:v>0.50241270000000005</c:v>
                </c:pt>
                <c:pt idx="66911">
                  <c:v>0.49941150000000001</c:v>
                </c:pt>
                <c:pt idx="66912">
                  <c:v>0.49641049999999998</c:v>
                </c:pt>
                <c:pt idx="66913">
                  <c:v>0.4934095</c:v>
                </c:pt>
                <c:pt idx="66914">
                  <c:v>0.49040830000000002</c:v>
                </c:pt>
                <c:pt idx="66915">
                  <c:v>0.48740719999999998</c:v>
                </c:pt>
                <c:pt idx="66916">
                  <c:v>0.48440630000000001</c:v>
                </c:pt>
                <c:pt idx="66917">
                  <c:v>0.48140569999999999</c:v>
                </c:pt>
                <c:pt idx="66918">
                  <c:v>0.47840460000000001</c:v>
                </c:pt>
                <c:pt idx="66919">
                  <c:v>0.47540399999999999</c:v>
                </c:pt>
                <c:pt idx="66920">
                  <c:v>0.47240500000000002</c:v>
                </c:pt>
                <c:pt idx="66921">
                  <c:v>0.46940569999999998</c:v>
                </c:pt>
                <c:pt idx="66922">
                  <c:v>0.46640530000000002</c:v>
                </c:pt>
                <c:pt idx="66923">
                  <c:v>0.4634064</c:v>
                </c:pt>
                <c:pt idx="66924">
                  <c:v>0.4604068</c:v>
                </c:pt>
                <c:pt idx="66925">
                  <c:v>0.45740700000000001</c:v>
                </c:pt>
                <c:pt idx="66926">
                  <c:v>0.45440710000000001</c:v>
                </c:pt>
                <c:pt idx="66927">
                  <c:v>0.4514069</c:v>
                </c:pt>
                <c:pt idx="66928">
                  <c:v>0.44840740000000001</c:v>
                </c:pt>
                <c:pt idx="66929">
                  <c:v>0.44540999999999997</c:v>
                </c:pt>
                <c:pt idx="66930">
                  <c:v>0.4424129</c:v>
                </c:pt>
                <c:pt idx="66931">
                  <c:v>0.43941570000000002</c:v>
                </c:pt>
                <c:pt idx="66932">
                  <c:v>0.43641780000000002</c:v>
                </c:pt>
                <c:pt idx="66933">
                  <c:v>0.43341970000000002</c:v>
                </c:pt>
                <c:pt idx="66934">
                  <c:v>0.43042320000000001</c:v>
                </c:pt>
                <c:pt idx="66935">
                  <c:v>0.4274271</c:v>
                </c:pt>
                <c:pt idx="66936">
                  <c:v>0.42442960000000002</c:v>
                </c:pt>
                <c:pt idx="66937">
                  <c:v>0.42143190000000003</c:v>
                </c:pt>
                <c:pt idx="66938">
                  <c:v>0.41843429999999998</c:v>
                </c:pt>
                <c:pt idx="66939">
                  <c:v>0.41543669999999999</c:v>
                </c:pt>
                <c:pt idx="66940">
                  <c:v>0.41243960000000002</c:v>
                </c:pt>
                <c:pt idx="66941">
                  <c:v>0.40944140000000001</c:v>
                </c:pt>
                <c:pt idx="66942">
                  <c:v>0.40644340000000001</c:v>
                </c:pt>
                <c:pt idx="66943">
                  <c:v>0.40344459999999999</c:v>
                </c:pt>
                <c:pt idx="66944">
                  <c:v>0.40044550000000001</c:v>
                </c:pt>
                <c:pt idx="66945">
                  <c:v>0.39744659999999998</c:v>
                </c:pt>
                <c:pt idx="66946">
                  <c:v>0.3944474</c:v>
                </c:pt>
                <c:pt idx="66947">
                  <c:v>0.39145029999999997</c:v>
                </c:pt>
                <c:pt idx="66948">
                  <c:v>0.38846160000000002</c:v>
                </c:pt>
                <c:pt idx="66949">
                  <c:v>0.38547140000000002</c:v>
                </c:pt>
                <c:pt idx="66950">
                  <c:v>0.38247890000000001</c:v>
                </c:pt>
                <c:pt idx="66951">
                  <c:v>0.3794826</c:v>
                </c:pt>
                <c:pt idx="66952">
                  <c:v>0.37648569999999998</c:v>
                </c:pt>
                <c:pt idx="66953">
                  <c:v>0.3734885</c:v>
                </c:pt>
                <c:pt idx="66954">
                  <c:v>0.37049209999999999</c:v>
                </c:pt>
                <c:pt idx="66955">
                  <c:v>0.3674946</c:v>
                </c:pt>
                <c:pt idx="66956">
                  <c:v>0.3644964</c:v>
                </c:pt>
                <c:pt idx="66957">
                  <c:v>0.36149829999999999</c:v>
                </c:pt>
                <c:pt idx="66958">
                  <c:v>0.35850100000000001</c:v>
                </c:pt>
                <c:pt idx="66959">
                  <c:v>0.3554852</c:v>
                </c:pt>
                <c:pt idx="66960">
                  <c:v>0.3524833</c:v>
                </c:pt>
                <c:pt idx="66961">
                  <c:v>0.34948309999999999</c:v>
                </c:pt>
                <c:pt idx="66962">
                  <c:v>0.34648380000000001</c:v>
                </c:pt>
                <c:pt idx="66963">
                  <c:v>0.34348440000000002</c:v>
                </c:pt>
                <c:pt idx="66964">
                  <c:v>0.34048580000000001</c:v>
                </c:pt>
                <c:pt idx="66965">
                  <c:v>0.33748790000000001</c:v>
                </c:pt>
                <c:pt idx="66966">
                  <c:v>0.33449099999999998</c:v>
                </c:pt>
                <c:pt idx="66967">
                  <c:v>0.3314937</c:v>
                </c:pt>
                <c:pt idx="66968">
                  <c:v>0.32849830000000002</c:v>
                </c:pt>
                <c:pt idx="66969">
                  <c:v>0.32550190000000001</c:v>
                </c:pt>
                <c:pt idx="66970">
                  <c:v>0.32250590000000001</c:v>
                </c:pt>
                <c:pt idx="66971">
                  <c:v>0.31950990000000001</c:v>
                </c:pt>
                <c:pt idx="66972">
                  <c:v>0.31651400000000002</c:v>
                </c:pt>
                <c:pt idx="66973">
                  <c:v>0.31351760000000001</c:v>
                </c:pt>
                <c:pt idx="66974">
                  <c:v>0.31052150000000001</c:v>
                </c:pt>
                <c:pt idx="66975">
                  <c:v>0.30752499999999999</c:v>
                </c:pt>
                <c:pt idx="66976">
                  <c:v>0.30452859999999998</c:v>
                </c:pt>
                <c:pt idx="66977">
                  <c:v>0.30153360000000001</c:v>
                </c:pt>
                <c:pt idx="66978">
                  <c:v>0.29853869999999999</c:v>
                </c:pt>
                <c:pt idx="66979">
                  <c:v>0.29554399999999997</c:v>
                </c:pt>
                <c:pt idx="66980">
                  <c:v>0.29254950000000002</c:v>
                </c:pt>
                <c:pt idx="66981">
                  <c:v>0.28955560000000002</c:v>
                </c:pt>
                <c:pt idx="66982">
                  <c:v>0.28656100000000001</c:v>
                </c:pt>
                <c:pt idx="66983">
                  <c:v>0.28356599999999998</c:v>
                </c:pt>
                <c:pt idx="66984">
                  <c:v>0.28057090000000001</c:v>
                </c:pt>
                <c:pt idx="66985">
                  <c:v>0.27757569999999998</c:v>
                </c:pt>
                <c:pt idx="66986">
                  <c:v>0.27458100000000002</c:v>
                </c:pt>
                <c:pt idx="66987">
                  <c:v>0.27158710000000003</c:v>
                </c:pt>
                <c:pt idx="66988">
                  <c:v>0.26859300000000003</c:v>
                </c:pt>
                <c:pt idx="66989">
                  <c:v>0.2655981</c:v>
                </c:pt>
                <c:pt idx="66990">
                  <c:v>0.26260319999999998</c:v>
                </c:pt>
                <c:pt idx="66991">
                  <c:v>0.2596096</c:v>
                </c:pt>
                <c:pt idx="66992">
                  <c:v>0.25661529999999999</c:v>
                </c:pt>
                <c:pt idx="66993">
                  <c:v>0.25362059999999997</c:v>
                </c:pt>
                <c:pt idx="66994">
                  <c:v>0.25062659999999998</c:v>
                </c:pt>
                <c:pt idx="66995">
                  <c:v>0.2476323</c:v>
                </c:pt>
                <c:pt idx="66996">
                  <c:v>0.24463950000000001</c:v>
                </c:pt>
                <c:pt idx="66997">
                  <c:v>0.241645</c:v>
                </c:pt>
                <c:pt idx="66998">
                  <c:v>0.23865169999999999</c:v>
                </c:pt>
                <c:pt idx="66999">
                  <c:v>0.2356607</c:v>
                </c:pt>
                <c:pt idx="67000">
                  <c:v>0.23267080000000001</c:v>
                </c:pt>
                <c:pt idx="67001">
                  <c:v>0.22967989999999999</c:v>
                </c:pt>
                <c:pt idx="67002">
                  <c:v>0.22668650000000001</c:v>
                </c:pt>
                <c:pt idx="67003">
                  <c:v>0.22369310000000001</c:v>
                </c:pt>
                <c:pt idx="67004">
                  <c:v>0.22069949999999999</c:v>
                </c:pt>
                <c:pt idx="67005">
                  <c:v>0.21770519999999999</c:v>
                </c:pt>
                <c:pt idx="67006">
                  <c:v>0.21471080000000001</c:v>
                </c:pt>
                <c:pt idx="67007">
                  <c:v>0.2117155</c:v>
                </c:pt>
                <c:pt idx="67008">
                  <c:v>0.20872080000000001</c:v>
                </c:pt>
                <c:pt idx="67009">
                  <c:v>0.20572589999999999</c:v>
                </c:pt>
                <c:pt idx="67010">
                  <c:v>0.2027312</c:v>
                </c:pt>
                <c:pt idx="67011">
                  <c:v>0.1997351</c:v>
                </c:pt>
                <c:pt idx="67012">
                  <c:v>0.19673940000000001</c:v>
                </c:pt>
                <c:pt idx="67013">
                  <c:v>0.19374340000000001</c:v>
                </c:pt>
                <c:pt idx="67014">
                  <c:v>0.19074720000000001</c:v>
                </c:pt>
                <c:pt idx="67015">
                  <c:v>0.18775140000000001</c:v>
                </c:pt>
                <c:pt idx="67016">
                  <c:v>0.18475549999999999</c:v>
                </c:pt>
                <c:pt idx="67017">
                  <c:v>0.18175920000000001</c:v>
                </c:pt>
                <c:pt idx="67018">
                  <c:v>0.17876310000000001</c:v>
                </c:pt>
                <c:pt idx="67019">
                  <c:v>0.17576649999999999</c:v>
                </c:pt>
                <c:pt idx="67020">
                  <c:v>0.17277000000000001</c:v>
                </c:pt>
                <c:pt idx="67021">
                  <c:v>0.16977610000000001</c:v>
                </c:pt>
                <c:pt idx="67022">
                  <c:v>0.1667815</c:v>
                </c:pt>
                <c:pt idx="67023">
                  <c:v>0.16378580000000001</c:v>
                </c:pt>
                <c:pt idx="67024">
                  <c:v>0.16079009999999999</c:v>
                </c:pt>
                <c:pt idx="67025">
                  <c:v>0.15779470000000001</c:v>
                </c:pt>
                <c:pt idx="67026">
                  <c:v>0.15479799999999999</c:v>
                </c:pt>
                <c:pt idx="67027">
                  <c:v>0.1518021</c:v>
                </c:pt>
                <c:pt idx="67028">
                  <c:v>0.14880579999999999</c:v>
                </c:pt>
                <c:pt idx="67029">
                  <c:v>0.14580969999999999</c:v>
                </c:pt>
                <c:pt idx="67030">
                  <c:v>0.1428053</c:v>
                </c:pt>
                <c:pt idx="67031">
                  <c:v>0.13980390000000001</c:v>
                </c:pt>
                <c:pt idx="67032">
                  <c:v>0.13680310000000001</c:v>
                </c:pt>
                <c:pt idx="67033">
                  <c:v>0.1338046</c:v>
                </c:pt>
                <c:pt idx="67034">
                  <c:v>0.13080600000000001</c:v>
                </c:pt>
                <c:pt idx="67035">
                  <c:v>0.1278108</c:v>
                </c:pt>
                <c:pt idx="67036">
                  <c:v>0.1248181</c:v>
                </c:pt>
                <c:pt idx="67037">
                  <c:v>0.1218323</c:v>
                </c:pt>
                <c:pt idx="67038">
                  <c:v>0.11884169999999999</c:v>
                </c:pt>
                <c:pt idx="67039">
                  <c:v>0.11585040000000001</c:v>
                </c:pt>
                <c:pt idx="67040">
                  <c:v>0.1128585</c:v>
                </c:pt>
                <c:pt idx="67041">
                  <c:v>0.10986600000000001</c:v>
                </c:pt>
                <c:pt idx="67042">
                  <c:v>0.10687480000000001</c:v>
                </c:pt>
                <c:pt idx="67043">
                  <c:v>0.10388360000000001</c:v>
                </c:pt>
                <c:pt idx="67044">
                  <c:v>0.1008912</c:v>
                </c:pt>
                <c:pt idx="67045">
                  <c:v>9.7899299999999995E-2</c:v>
                </c:pt>
                <c:pt idx="67046">
                  <c:v>9.4907140000000001E-2</c:v>
                </c:pt>
                <c:pt idx="67047">
                  <c:v>9.1915120000000003E-2</c:v>
                </c:pt>
                <c:pt idx="67048">
                  <c:v>8.8922829999999994E-2</c:v>
                </c:pt>
                <c:pt idx="67049">
                  <c:v>8.593025E-2</c:v>
                </c:pt>
                <c:pt idx="67050">
                  <c:v>8.2937449999999996E-2</c:v>
                </c:pt>
                <c:pt idx="67051">
                  <c:v>7.9944520000000005E-2</c:v>
                </c:pt>
                <c:pt idx="67052">
                  <c:v>7.6952199999999998E-2</c:v>
                </c:pt>
                <c:pt idx="67053">
                  <c:v>7.3959479999999994E-2</c:v>
                </c:pt>
                <c:pt idx="67054">
                  <c:v>7.0975769999999994E-2</c:v>
                </c:pt>
                <c:pt idx="67055">
                  <c:v>6.7991029999999994E-2</c:v>
                </c:pt>
                <c:pt idx="67056">
                  <c:v>6.5002420000000005E-2</c:v>
                </c:pt>
                <c:pt idx="67057">
                  <c:v>6.2012119999999997E-2</c:v>
                </c:pt>
                <c:pt idx="67058">
                  <c:v>5.9020839999999998E-2</c:v>
                </c:pt>
                <c:pt idx="67059">
                  <c:v>5.6028710000000002E-2</c:v>
                </c:pt>
                <c:pt idx="67060">
                  <c:v>5.3034159999999997E-2</c:v>
                </c:pt>
                <c:pt idx="67061">
                  <c:v>5.0035759999999999E-2</c:v>
                </c:pt>
                <c:pt idx="67062">
                  <c:v>4.7047899999999997E-2</c:v>
                </c:pt>
                <c:pt idx="67063">
                  <c:v>4.4065189999999997E-2</c:v>
                </c:pt>
                <c:pt idx="67064">
                  <c:v>4.1077330000000002E-2</c:v>
                </c:pt>
                <c:pt idx="67065">
                  <c:v>3.8084989999999999E-2</c:v>
                </c:pt>
                <c:pt idx="67066">
                  <c:v>3.5102510000000003E-2</c:v>
                </c:pt>
                <c:pt idx="67067">
                  <c:v>3.2119139999999997E-2</c:v>
                </c:pt>
                <c:pt idx="67068">
                  <c:v>2.9130610000000001E-2</c:v>
                </c:pt>
                <c:pt idx="67069">
                  <c:v>2.6137279999999999E-2</c:v>
                </c:pt>
                <c:pt idx="67070">
                  <c:v>2.3144720000000001E-2</c:v>
                </c:pt>
                <c:pt idx="67071">
                  <c:v>2.0154109999999999E-2</c:v>
                </c:pt>
                <c:pt idx="67072">
                  <c:v>1.7168320000000001E-2</c:v>
                </c:pt>
                <c:pt idx="67073">
                  <c:v>1.417887E-2</c:v>
                </c:pt>
                <c:pt idx="67074">
                  <c:v>1.118832E-2</c:v>
                </c:pt>
                <c:pt idx="67075">
                  <c:v>8.1965070000000004E-3</c:v>
                </c:pt>
                <c:pt idx="67076">
                  <c:v>5.2039190000000004E-3</c:v>
                </c:pt>
                <c:pt idx="67077">
                  <c:v>2.2111769999999999E-3</c:v>
                </c:pt>
                <c:pt idx="67078">
                  <c:v>-7.8159159999999998E-4</c:v>
                </c:pt>
                <c:pt idx="67079">
                  <c:v>-3.7747169999999999E-3</c:v>
                </c:pt>
                <c:pt idx="67080">
                  <c:v>-6.768418E-3</c:v>
                </c:pt>
                <c:pt idx="67081">
                  <c:v>-9.7610030000000007E-3</c:v>
                </c:pt>
                <c:pt idx="67082">
                  <c:v>-1.275448E-2</c:v>
                </c:pt>
                <c:pt idx="67083">
                  <c:v>-1.5748459999999999E-2</c:v>
                </c:pt>
                <c:pt idx="67084">
                  <c:v>-1.8742999999999999E-2</c:v>
                </c:pt>
                <c:pt idx="67085">
                  <c:v>-2.1738199999999999E-2</c:v>
                </c:pt>
                <c:pt idx="67086">
                  <c:v>-2.4733080000000001E-2</c:v>
                </c:pt>
                <c:pt idx="67087">
                  <c:v>-2.7726359999999999E-2</c:v>
                </c:pt>
                <c:pt idx="67088">
                  <c:v>-3.07184E-2</c:v>
                </c:pt>
                <c:pt idx="67089">
                  <c:v>-3.3709379999999997E-2</c:v>
                </c:pt>
                <c:pt idx="67090">
                  <c:v>-3.6703800000000002E-2</c:v>
                </c:pt>
                <c:pt idx="67091">
                  <c:v>-3.969901E-2</c:v>
                </c:pt>
                <c:pt idx="67092">
                  <c:v>-4.2693700000000001E-2</c:v>
                </c:pt>
                <c:pt idx="67093">
                  <c:v>-4.5687230000000002E-2</c:v>
                </c:pt>
                <c:pt idx="67094">
                  <c:v>-4.8681589999999997E-2</c:v>
                </c:pt>
                <c:pt idx="67095">
                  <c:v>-5.1674949999999997E-2</c:v>
                </c:pt>
                <c:pt idx="67096">
                  <c:v>-5.4665640000000001E-2</c:v>
                </c:pt>
                <c:pt idx="67097">
                  <c:v>-5.7657449999999999E-2</c:v>
                </c:pt>
                <c:pt idx="67098">
                  <c:v>-6.0651530000000002E-2</c:v>
                </c:pt>
                <c:pt idx="67099">
                  <c:v>-6.3645809999999997E-2</c:v>
                </c:pt>
                <c:pt idx="67100">
                  <c:v>-6.6641220000000001E-2</c:v>
                </c:pt>
                <c:pt idx="67101">
                  <c:v>-6.9635909999999995E-2</c:v>
                </c:pt>
                <c:pt idx="67102">
                  <c:v>-7.2627659999999997E-2</c:v>
                </c:pt>
                <c:pt idx="67103">
                  <c:v>-7.5620439999999997E-2</c:v>
                </c:pt>
                <c:pt idx="67104">
                  <c:v>-7.8615519999999994E-2</c:v>
                </c:pt>
                <c:pt idx="67105">
                  <c:v>-8.1621050000000001E-2</c:v>
                </c:pt>
                <c:pt idx="67106">
                  <c:v>-8.4626119999999999E-2</c:v>
                </c:pt>
                <c:pt idx="67107">
                  <c:v>-8.7628429999999993E-2</c:v>
                </c:pt>
                <c:pt idx="67108">
                  <c:v>-9.0628890000000004E-2</c:v>
                </c:pt>
                <c:pt idx="67109">
                  <c:v>-9.3628680000000006E-2</c:v>
                </c:pt>
                <c:pt idx="67110">
                  <c:v>-9.6627879999999999E-2</c:v>
                </c:pt>
                <c:pt idx="67111">
                  <c:v>-9.962646E-2</c:v>
                </c:pt>
                <c:pt idx="67112">
                  <c:v>-0.1026243</c:v>
                </c:pt>
                <c:pt idx="67113">
                  <c:v>-0.1056233</c:v>
                </c:pt>
                <c:pt idx="67114">
                  <c:v>-0.1086221</c:v>
                </c:pt>
                <c:pt idx="67115">
                  <c:v>-0.1116196</c:v>
                </c:pt>
                <c:pt idx="67116">
                  <c:v>-0.1146168</c:v>
                </c:pt>
                <c:pt idx="67117">
                  <c:v>-0.11761389999999999</c:v>
                </c:pt>
                <c:pt idx="67118">
                  <c:v>-0.1206112</c:v>
                </c:pt>
                <c:pt idx="67119">
                  <c:v>-0.123608</c:v>
                </c:pt>
                <c:pt idx="67120">
                  <c:v>-0.1266052</c:v>
                </c:pt>
                <c:pt idx="67121">
                  <c:v>-0.12960150000000001</c:v>
                </c:pt>
                <c:pt idx="67122">
                  <c:v>-0.13259689999999999</c:v>
                </c:pt>
                <c:pt idx="67123">
                  <c:v>-0.1355915</c:v>
                </c:pt>
                <c:pt idx="67124">
                  <c:v>-0.1385866</c:v>
                </c:pt>
                <c:pt idx="67125">
                  <c:v>-0.14158019999999999</c:v>
                </c:pt>
                <c:pt idx="67126">
                  <c:v>-0.1445746</c:v>
                </c:pt>
                <c:pt idx="67127">
                  <c:v>-0.147568</c:v>
                </c:pt>
                <c:pt idx="67128">
                  <c:v>-0.15056249999999999</c:v>
                </c:pt>
                <c:pt idx="67129">
                  <c:v>-0.1535572</c:v>
                </c:pt>
                <c:pt idx="67130">
                  <c:v>-0.1565531</c:v>
                </c:pt>
                <c:pt idx="67131">
                  <c:v>-0.15955030000000001</c:v>
                </c:pt>
                <c:pt idx="67132">
                  <c:v>-0.16254779999999999</c:v>
                </c:pt>
                <c:pt idx="67133">
                  <c:v>-0.1655459</c:v>
                </c:pt>
                <c:pt idx="67134">
                  <c:v>-0.16854430000000001</c:v>
                </c:pt>
                <c:pt idx="67135">
                  <c:v>-0.17154259999999999</c:v>
                </c:pt>
                <c:pt idx="67136">
                  <c:v>-0.17454069999999999</c:v>
                </c:pt>
                <c:pt idx="67137">
                  <c:v>-0.1775341</c:v>
                </c:pt>
                <c:pt idx="67138">
                  <c:v>-0.1805262</c:v>
                </c:pt>
                <c:pt idx="67139">
                  <c:v>-0.1835176</c:v>
                </c:pt>
                <c:pt idx="67140">
                  <c:v>-0.1865126</c:v>
                </c:pt>
                <c:pt idx="67141">
                  <c:v>-0.18950839999999999</c:v>
                </c:pt>
                <c:pt idx="67142">
                  <c:v>-0.19250419999999999</c:v>
                </c:pt>
                <c:pt idx="67143">
                  <c:v>-0.19550090000000001</c:v>
                </c:pt>
                <c:pt idx="67144">
                  <c:v>-0.19849710000000001</c:v>
                </c:pt>
                <c:pt idx="67145">
                  <c:v>-0.20149300000000001</c:v>
                </c:pt>
                <c:pt idx="67146">
                  <c:v>-0.20449010000000001</c:v>
                </c:pt>
                <c:pt idx="67147">
                  <c:v>-0.207487</c:v>
                </c:pt>
                <c:pt idx="67148">
                  <c:v>-0.2104839</c:v>
                </c:pt>
                <c:pt idx="67149">
                  <c:v>-0.21348039999999999</c:v>
                </c:pt>
                <c:pt idx="67150">
                  <c:v>-0.21647569999999999</c:v>
                </c:pt>
                <c:pt idx="67151">
                  <c:v>-0.2194709</c:v>
                </c:pt>
                <c:pt idx="67152">
                  <c:v>-0.22246289999999999</c:v>
                </c:pt>
                <c:pt idx="67153">
                  <c:v>-0.22545000000000001</c:v>
                </c:pt>
                <c:pt idx="67154">
                  <c:v>-0.22843250000000001</c:v>
                </c:pt>
                <c:pt idx="67155">
                  <c:v>-0.23142080000000001</c:v>
                </c:pt>
                <c:pt idx="67156">
                  <c:v>-0.23441290000000001</c:v>
                </c:pt>
                <c:pt idx="67157">
                  <c:v>-0.2374039</c:v>
                </c:pt>
                <c:pt idx="67158">
                  <c:v>-0.24039779999999999</c:v>
                </c:pt>
                <c:pt idx="67159">
                  <c:v>-0.243393</c:v>
                </c:pt>
                <c:pt idx="67160">
                  <c:v>-0.24638840000000001</c:v>
                </c:pt>
                <c:pt idx="67161">
                  <c:v>-0.24938469999999999</c:v>
                </c:pt>
                <c:pt idx="67162">
                  <c:v>-0.25237910000000002</c:v>
                </c:pt>
                <c:pt idx="67163">
                  <c:v>-0.2553744</c:v>
                </c:pt>
                <c:pt idx="67164">
                  <c:v>-0.25836999999999999</c:v>
                </c:pt>
                <c:pt idx="67165">
                  <c:v>-0.26137579999999999</c:v>
                </c:pt>
                <c:pt idx="67166">
                  <c:v>-0.2643797</c:v>
                </c:pt>
                <c:pt idx="67167">
                  <c:v>-0.26738099999999998</c:v>
                </c:pt>
                <c:pt idx="67168">
                  <c:v>-0.27038079999999998</c:v>
                </c:pt>
                <c:pt idx="67169">
                  <c:v>-0.27337919999999999</c:v>
                </c:pt>
                <c:pt idx="67170">
                  <c:v>-0.27637669999999998</c:v>
                </c:pt>
                <c:pt idx="67171">
                  <c:v>-0.27938429999999997</c:v>
                </c:pt>
                <c:pt idx="67172">
                  <c:v>-0.282385</c:v>
                </c:pt>
                <c:pt idx="67173">
                  <c:v>-0.28538340000000001</c:v>
                </c:pt>
                <c:pt idx="67174">
                  <c:v>-0.2883809</c:v>
                </c:pt>
                <c:pt idx="67175">
                  <c:v>-0.29137800000000003</c:v>
                </c:pt>
                <c:pt idx="67176">
                  <c:v>-0.29437560000000002</c:v>
                </c:pt>
                <c:pt idx="67177">
                  <c:v>-0.2973731</c:v>
                </c:pt>
                <c:pt idx="67178">
                  <c:v>-0.30036990000000002</c:v>
                </c:pt>
                <c:pt idx="67179">
                  <c:v>-0.30336570000000002</c:v>
                </c:pt>
                <c:pt idx="67180">
                  <c:v>-0.30636140000000001</c:v>
                </c:pt>
                <c:pt idx="67181">
                  <c:v>-0.30935780000000002</c:v>
                </c:pt>
                <c:pt idx="67182">
                  <c:v>-0.31235449999999998</c:v>
                </c:pt>
                <c:pt idx="67183">
                  <c:v>-0.31535269999999999</c:v>
                </c:pt>
                <c:pt idx="67184">
                  <c:v>-0.31835180000000002</c:v>
                </c:pt>
                <c:pt idx="67185">
                  <c:v>-0.32134990000000002</c:v>
                </c:pt>
                <c:pt idx="67186">
                  <c:v>-0.32434950000000001</c:v>
                </c:pt>
                <c:pt idx="67187">
                  <c:v>-0.32734799999999997</c:v>
                </c:pt>
                <c:pt idx="67188">
                  <c:v>-0.33034409999999997</c:v>
                </c:pt>
                <c:pt idx="67189">
                  <c:v>-0.33333930000000001</c:v>
                </c:pt>
                <c:pt idx="67190">
                  <c:v>-0.33633849999999998</c:v>
                </c:pt>
                <c:pt idx="67191">
                  <c:v>-0.33933780000000002</c:v>
                </c:pt>
                <c:pt idx="67192">
                  <c:v>-0.34233639999999999</c:v>
                </c:pt>
                <c:pt idx="67193">
                  <c:v>-0.34533520000000001</c:v>
                </c:pt>
                <c:pt idx="67194">
                  <c:v>-0.34833540000000002</c:v>
                </c:pt>
                <c:pt idx="67195">
                  <c:v>-0.35133589999999998</c:v>
                </c:pt>
                <c:pt idx="67196">
                  <c:v>-0.35433629999999999</c:v>
                </c:pt>
                <c:pt idx="67197">
                  <c:v>-0.35733700000000002</c:v>
                </c:pt>
                <c:pt idx="67198">
                  <c:v>-0.36033799999999999</c:v>
                </c:pt>
                <c:pt idx="67199">
                  <c:v>-0.36333910000000003</c:v>
                </c:pt>
                <c:pt idx="67200">
                  <c:v>-0.36633860000000001</c:v>
                </c:pt>
                <c:pt idx="67201">
                  <c:v>-0.3693381</c:v>
                </c:pt>
                <c:pt idx="67202">
                  <c:v>-0.37233729999999998</c:v>
                </c:pt>
                <c:pt idx="67203">
                  <c:v>-0.37533460000000002</c:v>
                </c:pt>
                <c:pt idx="67204">
                  <c:v>-0.37833159999999999</c:v>
                </c:pt>
                <c:pt idx="67205">
                  <c:v>-0.3813281</c:v>
                </c:pt>
                <c:pt idx="67206">
                  <c:v>-0.38432490000000002</c:v>
                </c:pt>
                <c:pt idx="67207">
                  <c:v>-0.38732359999999999</c:v>
                </c:pt>
                <c:pt idx="67208">
                  <c:v>-0.39032210000000001</c:v>
                </c:pt>
                <c:pt idx="67209">
                  <c:v>-0.39332020000000001</c:v>
                </c:pt>
                <c:pt idx="67210">
                  <c:v>-0.3963179</c:v>
                </c:pt>
                <c:pt idx="67211">
                  <c:v>-0.3993158</c:v>
                </c:pt>
                <c:pt idx="67212">
                  <c:v>-0.40231420000000001</c:v>
                </c:pt>
                <c:pt idx="67213">
                  <c:v>-0.4053136</c:v>
                </c:pt>
                <c:pt idx="67214">
                  <c:v>-0.40831230000000002</c:v>
                </c:pt>
                <c:pt idx="67215">
                  <c:v>-0.41131269999999998</c:v>
                </c:pt>
                <c:pt idx="67216">
                  <c:v>-0.41431430000000002</c:v>
                </c:pt>
                <c:pt idx="67217">
                  <c:v>-0.41731479999999999</c:v>
                </c:pt>
                <c:pt idx="67218">
                  <c:v>-0.42031400000000002</c:v>
                </c:pt>
                <c:pt idx="67219">
                  <c:v>-0.42331180000000002</c:v>
                </c:pt>
                <c:pt idx="67220">
                  <c:v>-0.42630940000000001</c:v>
                </c:pt>
                <c:pt idx="67221">
                  <c:v>-0.42930750000000001</c:v>
                </c:pt>
                <c:pt idx="67222">
                  <c:v>-0.43230560000000001</c:v>
                </c:pt>
                <c:pt idx="67223">
                  <c:v>-0.43530350000000001</c:v>
                </c:pt>
                <c:pt idx="67224">
                  <c:v>-0.43829889999999999</c:v>
                </c:pt>
                <c:pt idx="67225">
                  <c:v>-0.44129390000000002</c:v>
                </c:pt>
                <c:pt idx="67226">
                  <c:v>-0.4442933</c:v>
                </c:pt>
                <c:pt idx="67227">
                  <c:v>-0.44729380000000002</c:v>
                </c:pt>
                <c:pt idx="67228">
                  <c:v>-0.450295</c:v>
                </c:pt>
                <c:pt idx="67229">
                  <c:v>-0.45329439999999999</c:v>
                </c:pt>
                <c:pt idx="67230">
                  <c:v>-0.45629160000000002</c:v>
                </c:pt>
                <c:pt idx="67231">
                  <c:v>-0.45928790000000003</c:v>
                </c:pt>
                <c:pt idx="67232">
                  <c:v>-0.46228530000000001</c:v>
                </c:pt>
                <c:pt idx="67233">
                  <c:v>-0.46528350000000002</c:v>
                </c:pt>
                <c:pt idx="67234">
                  <c:v>-0.4682868</c:v>
                </c:pt>
                <c:pt idx="67235">
                  <c:v>-0.47128750000000003</c:v>
                </c:pt>
                <c:pt idx="67236">
                  <c:v>-0.4742847</c:v>
                </c:pt>
                <c:pt idx="67237">
                  <c:v>-0.47729250000000001</c:v>
                </c:pt>
                <c:pt idx="67238">
                  <c:v>-0.48030149999999999</c:v>
                </c:pt>
                <c:pt idx="67239">
                  <c:v>-0.48330640000000002</c:v>
                </c:pt>
                <c:pt idx="67240">
                  <c:v>-0.48630859999999998</c:v>
                </c:pt>
                <c:pt idx="67241">
                  <c:v>-0.48930960000000001</c:v>
                </c:pt>
                <c:pt idx="67242">
                  <c:v>-0.492309</c:v>
                </c:pt>
                <c:pt idx="67243">
                  <c:v>-0.49530839999999998</c:v>
                </c:pt>
                <c:pt idx="67244">
                  <c:v>-0.49830669999999999</c:v>
                </c:pt>
                <c:pt idx="67245">
                  <c:v>-0.50130540000000001</c:v>
                </c:pt>
                <c:pt idx="67246">
                  <c:v>-0.50430390000000003</c:v>
                </c:pt>
                <c:pt idx="67247">
                  <c:v>-0.50730260000000005</c:v>
                </c:pt>
                <c:pt idx="67248">
                  <c:v>-0.51030240000000004</c:v>
                </c:pt>
                <c:pt idx="67249">
                  <c:v>-0.51330229999999999</c:v>
                </c:pt>
                <c:pt idx="67250">
                  <c:v>-0.51630089999999995</c:v>
                </c:pt>
                <c:pt idx="67251">
                  <c:v>-0.51929990000000004</c:v>
                </c:pt>
                <c:pt idx="67252">
                  <c:v>-0.52229939999999997</c:v>
                </c:pt>
                <c:pt idx="67253">
                  <c:v>-0.52529939999999997</c:v>
                </c:pt>
                <c:pt idx="67254">
                  <c:v>-0.52829970000000004</c:v>
                </c:pt>
                <c:pt idx="67255">
                  <c:v>-0.53129979999999999</c:v>
                </c:pt>
                <c:pt idx="67256">
                  <c:v>-0.53429870000000002</c:v>
                </c:pt>
                <c:pt idx="67257">
                  <c:v>-0.53729910000000003</c:v>
                </c:pt>
                <c:pt idx="67258">
                  <c:v>-0.54030029999999996</c:v>
                </c:pt>
                <c:pt idx="67259">
                  <c:v>-0.54330160000000005</c:v>
                </c:pt>
                <c:pt idx="67260">
                  <c:v>-0.54630259999999997</c:v>
                </c:pt>
                <c:pt idx="67261">
                  <c:v>-0.54930449999999997</c:v>
                </c:pt>
                <c:pt idx="67262">
                  <c:v>-0.55230769999999996</c:v>
                </c:pt>
                <c:pt idx="67263">
                  <c:v>-0.55531050000000004</c:v>
                </c:pt>
                <c:pt idx="67264">
                  <c:v>-0.55831339999999996</c:v>
                </c:pt>
                <c:pt idx="67265">
                  <c:v>-0.5613165</c:v>
                </c:pt>
                <c:pt idx="67266">
                  <c:v>-0.56431989999999999</c:v>
                </c:pt>
                <c:pt idx="67267">
                  <c:v>-0.56732170000000004</c:v>
                </c:pt>
                <c:pt idx="67268">
                  <c:v>-0.57032729999999998</c:v>
                </c:pt>
                <c:pt idx="67269">
                  <c:v>-0.5733336</c:v>
                </c:pt>
                <c:pt idx="67270">
                  <c:v>-0.57633979999999996</c:v>
                </c:pt>
                <c:pt idx="67271">
                  <c:v>-0.57934459999999999</c:v>
                </c:pt>
                <c:pt idx="67272">
                  <c:v>-0.58234949999999996</c:v>
                </c:pt>
                <c:pt idx="67273">
                  <c:v>-0.58535389999999998</c:v>
                </c:pt>
                <c:pt idx="67274">
                  <c:v>-0.58835729999999997</c:v>
                </c:pt>
                <c:pt idx="67275">
                  <c:v>-0.59136230000000001</c:v>
                </c:pt>
                <c:pt idx="67276">
                  <c:v>-0.59436630000000001</c:v>
                </c:pt>
                <c:pt idx="67277">
                  <c:v>-0.59737130000000005</c:v>
                </c:pt>
                <c:pt idx="67278">
                  <c:v>-0.60037649999999998</c:v>
                </c:pt>
                <c:pt idx="67279">
                  <c:v>-0.60338060000000004</c:v>
                </c:pt>
                <c:pt idx="67280">
                  <c:v>-0.60638360000000002</c:v>
                </c:pt>
                <c:pt idx="67281">
                  <c:v>-0.60938820000000005</c:v>
                </c:pt>
                <c:pt idx="67282">
                  <c:v>-0.61239339999999998</c:v>
                </c:pt>
                <c:pt idx="67283">
                  <c:v>-0.61539860000000002</c:v>
                </c:pt>
                <c:pt idx="67284">
                  <c:v>-0.61840309999999998</c:v>
                </c:pt>
                <c:pt idx="67285">
                  <c:v>-0.62140410000000001</c:v>
                </c:pt>
                <c:pt idx="67286">
                  <c:v>-0.62440479999999998</c:v>
                </c:pt>
                <c:pt idx="67287">
                  <c:v>-0.62740810000000002</c:v>
                </c:pt>
                <c:pt idx="67288">
                  <c:v>-0.63041199999999997</c:v>
                </c:pt>
                <c:pt idx="67289">
                  <c:v>-0.63341440000000004</c:v>
                </c:pt>
                <c:pt idx="67290">
                  <c:v>-0.63641720000000002</c:v>
                </c:pt>
                <c:pt idx="67291">
                  <c:v>-0.63942080000000001</c:v>
                </c:pt>
                <c:pt idx="67292">
                  <c:v>-0.64240140000000001</c:v>
                </c:pt>
                <c:pt idx="67293">
                  <c:v>-0.64538530000000005</c:v>
                </c:pt>
                <c:pt idx="67294">
                  <c:v>-0.64837409999999995</c:v>
                </c:pt>
                <c:pt idx="67295">
                  <c:v>-0.65136530000000004</c:v>
                </c:pt>
                <c:pt idx="67296">
                  <c:v>-0.65436059999999996</c:v>
                </c:pt>
                <c:pt idx="67297">
                  <c:v>-0.65736530000000004</c:v>
                </c:pt>
                <c:pt idx="67298">
                  <c:v>-0.66037270000000003</c:v>
                </c:pt>
                <c:pt idx="67299">
                  <c:v>-0.6633791</c:v>
                </c:pt>
                <c:pt idx="67300">
                  <c:v>-0.6663848</c:v>
                </c:pt>
                <c:pt idx="67301">
                  <c:v>-0.66939020000000005</c:v>
                </c:pt>
                <c:pt idx="67302">
                  <c:v>-0.67239400000000005</c:v>
                </c:pt>
                <c:pt idx="67303">
                  <c:v>-0.67539879999999997</c:v>
                </c:pt>
                <c:pt idx="67304">
                  <c:v>-0.67841370000000001</c:v>
                </c:pt>
                <c:pt idx="67305">
                  <c:v>-0.68142879999999995</c:v>
                </c:pt>
                <c:pt idx="67306">
                  <c:v>-0.68444280000000002</c:v>
                </c:pt>
                <c:pt idx="67307">
                  <c:v>-0.68745599999999996</c:v>
                </c:pt>
                <c:pt idx="67308">
                  <c:v>-0.69046730000000001</c:v>
                </c:pt>
                <c:pt idx="67309">
                  <c:v>-0.69347720000000002</c:v>
                </c:pt>
                <c:pt idx="67310">
                  <c:v>-0.6964861</c:v>
                </c:pt>
                <c:pt idx="67311">
                  <c:v>-0.69949470000000002</c:v>
                </c:pt>
                <c:pt idx="67312">
                  <c:v>-0.70250230000000002</c:v>
                </c:pt>
                <c:pt idx="67313">
                  <c:v>-0.70550900000000005</c:v>
                </c:pt>
                <c:pt idx="67314">
                  <c:v>-0.70851520000000001</c:v>
                </c:pt>
                <c:pt idx="67315">
                  <c:v>-0.7115205</c:v>
                </c:pt>
                <c:pt idx="67316">
                  <c:v>-0.71452700000000002</c:v>
                </c:pt>
                <c:pt idx="67317">
                  <c:v>-0.71753290000000003</c:v>
                </c:pt>
                <c:pt idx="67318">
                  <c:v>-0.72053769999999995</c:v>
                </c:pt>
                <c:pt idx="67319">
                  <c:v>-0.72354169999999995</c:v>
                </c:pt>
                <c:pt idx="67320">
                  <c:v>-0.72654600000000003</c:v>
                </c:pt>
                <c:pt idx="67321">
                  <c:v>-0.72954839999999999</c:v>
                </c:pt>
                <c:pt idx="67322">
                  <c:v>-0.73255510000000001</c:v>
                </c:pt>
                <c:pt idx="67323">
                  <c:v>-0.73556080000000001</c:v>
                </c:pt>
                <c:pt idx="67324">
                  <c:v>-0.73856500000000003</c:v>
                </c:pt>
                <c:pt idx="67325">
                  <c:v>-0.74156869999999997</c:v>
                </c:pt>
                <c:pt idx="67326">
                  <c:v>-0.74457229999999996</c:v>
                </c:pt>
                <c:pt idx="67327">
                  <c:v>-0.74757589999999996</c:v>
                </c:pt>
                <c:pt idx="67328">
                  <c:v>-0.75057879999999999</c:v>
                </c:pt>
                <c:pt idx="67329">
                  <c:v>-0.75358159999999996</c:v>
                </c:pt>
                <c:pt idx="67330">
                  <c:v>-0.75658420000000004</c:v>
                </c:pt>
                <c:pt idx="67331">
                  <c:v>-0.75958009999999998</c:v>
                </c:pt>
                <c:pt idx="67332">
                  <c:v>-0.76257620000000004</c:v>
                </c:pt>
                <c:pt idx="67333">
                  <c:v>-0.76557459999999999</c:v>
                </c:pt>
                <c:pt idx="67334">
                  <c:v>-0.76857419999999999</c:v>
                </c:pt>
                <c:pt idx="67335">
                  <c:v>-0.77157430000000005</c:v>
                </c:pt>
                <c:pt idx="67336">
                  <c:v>-0.77457719999999997</c:v>
                </c:pt>
                <c:pt idx="67337">
                  <c:v>-0.77758190000000005</c:v>
                </c:pt>
                <c:pt idx="67338">
                  <c:v>-0.78058740000000004</c:v>
                </c:pt>
                <c:pt idx="67339">
                  <c:v>-0.78359429999999997</c:v>
                </c:pt>
                <c:pt idx="67340">
                  <c:v>-0.78660059999999998</c:v>
                </c:pt>
                <c:pt idx="67341">
                  <c:v>-0.78960699999999995</c:v>
                </c:pt>
                <c:pt idx="67342">
                  <c:v>-0.79261870000000001</c:v>
                </c:pt>
                <c:pt idx="67343">
                  <c:v>-0.79562370000000004</c:v>
                </c:pt>
                <c:pt idx="67344">
                  <c:v>-0.798628</c:v>
                </c:pt>
                <c:pt idx="67345">
                  <c:v>-0.80163490000000004</c:v>
                </c:pt>
                <c:pt idx="67346">
                  <c:v>-0.80464239999999998</c:v>
                </c:pt>
                <c:pt idx="67347">
                  <c:v>-0.80765070000000005</c:v>
                </c:pt>
                <c:pt idx="67348">
                  <c:v>-0.81065909999999997</c:v>
                </c:pt>
                <c:pt idx="67349">
                  <c:v>-0.81366839999999996</c:v>
                </c:pt>
                <c:pt idx="67350">
                  <c:v>-0.81667659999999997</c:v>
                </c:pt>
                <c:pt idx="67351">
                  <c:v>-0.81968669999999999</c:v>
                </c:pt>
                <c:pt idx="67352">
                  <c:v>-0.82269579999999998</c:v>
                </c:pt>
                <c:pt idx="67353">
                  <c:v>-0.82570529999999998</c:v>
                </c:pt>
                <c:pt idx="67354">
                  <c:v>-0.82871320000000004</c:v>
                </c:pt>
                <c:pt idx="67355">
                  <c:v>-0.83172310000000005</c:v>
                </c:pt>
                <c:pt idx="67356">
                  <c:v>-0.8347289</c:v>
                </c:pt>
                <c:pt idx="67357">
                  <c:v>-0.83773229999999999</c:v>
                </c:pt>
                <c:pt idx="67358">
                  <c:v>-0.84073629999999999</c:v>
                </c:pt>
                <c:pt idx="67359">
                  <c:v>-0.84374360000000004</c:v>
                </c:pt>
                <c:pt idx="67360">
                  <c:v>-0.84673290000000001</c:v>
                </c:pt>
                <c:pt idx="67361">
                  <c:v>-0.84971859999999999</c:v>
                </c:pt>
                <c:pt idx="67362">
                  <c:v>-0.85271189999999997</c:v>
                </c:pt>
                <c:pt idx="67363">
                  <c:v>-0.85570009999999996</c:v>
                </c:pt>
                <c:pt idx="67364">
                  <c:v>-0.85869300000000004</c:v>
                </c:pt>
                <c:pt idx="67365">
                  <c:v>-0.86169150000000005</c:v>
                </c:pt>
                <c:pt idx="67366">
                  <c:v>-0.86469470000000004</c:v>
                </c:pt>
                <c:pt idx="67367">
                  <c:v>-0.86770060000000004</c:v>
                </c:pt>
                <c:pt idx="67368">
                  <c:v>-0.8707085</c:v>
                </c:pt>
                <c:pt idx="67369">
                  <c:v>-0.87371710000000002</c:v>
                </c:pt>
                <c:pt idx="67370">
                  <c:v>-0.87672629999999996</c:v>
                </c:pt>
                <c:pt idx="67371">
                  <c:v>-0.8797336</c:v>
                </c:pt>
                <c:pt idx="67372">
                  <c:v>-0.88274149999999996</c:v>
                </c:pt>
                <c:pt idx="67373">
                  <c:v>-0.88574909999999996</c:v>
                </c:pt>
                <c:pt idx="67374">
                  <c:v>-0.88875769999999998</c:v>
                </c:pt>
                <c:pt idx="67375">
                  <c:v>-0.89176529999999998</c:v>
                </c:pt>
                <c:pt idx="67376">
                  <c:v>-0.89477289999999998</c:v>
                </c:pt>
                <c:pt idx="67377">
                  <c:v>-0.89778069999999999</c:v>
                </c:pt>
                <c:pt idx="67378">
                  <c:v>-0.90078930000000001</c:v>
                </c:pt>
                <c:pt idx="67379">
                  <c:v>-0.90379710000000002</c:v>
                </c:pt>
                <c:pt idx="67380">
                  <c:v>-0.90680629999999995</c:v>
                </c:pt>
                <c:pt idx="67381">
                  <c:v>-0.90981540000000005</c:v>
                </c:pt>
                <c:pt idx="67382">
                  <c:v>-0.91282470000000004</c:v>
                </c:pt>
                <c:pt idx="67383">
                  <c:v>-0.91583309999999996</c:v>
                </c:pt>
                <c:pt idx="67384">
                  <c:v>-0.91884359999999998</c:v>
                </c:pt>
                <c:pt idx="67385">
                  <c:v>-0.92185280000000003</c:v>
                </c:pt>
                <c:pt idx="67386">
                  <c:v>-0.9248632</c:v>
                </c:pt>
                <c:pt idx="67387">
                  <c:v>-0.92787240000000004</c:v>
                </c:pt>
                <c:pt idx="67388">
                  <c:v>-0.93088249999999995</c:v>
                </c:pt>
                <c:pt idx="67389">
                  <c:v>-0.93389180000000005</c:v>
                </c:pt>
                <c:pt idx="67390">
                  <c:v>-0.93690099999999998</c:v>
                </c:pt>
                <c:pt idx="67391">
                  <c:v>-0.93990929999999995</c:v>
                </c:pt>
                <c:pt idx="67392">
                  <c:v>-0.94291740000000002</c:v>
                </c:pt>
                <c:pt idx="67393">
                  <c:v>-0.94592419999999999</c:v>
                </c:pt>
                <c:pt idx="67394">
                  <c:v>-0.94893209999999995</c:v>
                </c:pt>
                <c:pt idx="67395">
                  <c:v>-0.95193859999999997</c:v>
                </c:pt>
                <c:pt idx="67396">
                  <c:v>-0.95494509999999999</c:v>
                </c:pt>
                <c:pt idx="67397">
                  <c:v>-0.95795180000000002</c:v>
                </c:pt>
                <c:pt idx="67398">
                  <c:v>-0.96095929999999996</c:v>
                </c:pt>
                <c:pt idx="67399">
                  <c:v>-0.96397029999999995</c:v>
                </c:pt>
                <c:pt idx="67400">
                  <c:v>-0.96697940000000004</c:v>
                </c:pt>
                <c:pt idx="67401">
                  <c:v>-0.96998660000000003</c:v>
                </c:pt>
                <c:pt idx="67402">
                  <c:v>-0.97299259999999999</c:v>
                </c:pt>
                <c:pt idx="67403">
                  <c:v>-0.97599480000000005</c:v>
                </c:pt>
                <c:pt idx="67404">
                  <c:v>-0.97899890000000001</c:v>
                </c:pt>
                <c:pt idx="67405">
                  <c:v>-0.98200410000000005</c:v>
                </c:pt>
                <c:pt idx="67406">
                  <c:v>-0.98501059999999996</c:v>
                </c:pt>
                <c:pt idx="67407">
                  <c:v>-0.98801649999999996</c:v>
                </c:pt>
                <c:pt idx="67408">
                  <c:v>-0.99102299999999999</c:v>
                </c:pt>
                <c:pt idx="67409">
                  <c:v>-0.99402880000000005</c:v>
                </c:pt>
                <c:pt idx="67410">
                  <c:v>-0.99703560000000002</c:v>
                </c:pt>
                <c:pt idx="67411">
                  <c:v>-1.0000420000000001</c:v>
                </c:pt>
                <c:pt idx="67412">
                  <c:v>-1.00305</c:v>
                </c:pt>
                <c:pt idx="67413">
                  <c:v>-1.0060579999999999</c:v>
                </c:pt>
                <c:pt idx="67414">
                  <c:v>-1.0090650000000001</c:v>
                </c:pt>
                <c:pt idx="67415">
                  <c:v>-1.012073</c:v>
                </c:pt>
                <c:pt idx="67416">
                  <c:v>-1.015082</c:v>
                </c:pt>
                <c:pt idx="67417">
                  <c:v>-1.018089</c:v>
                </c:pt>
                <c:pt idx="67418">
                  <c:v>-1.0210969999999999</c:v>
                </c:pt>
                <c:pt idx="67419">
                  <c:v>-1.024106</c:v>
                </c:pt>
                <c:pt idx="67420">
                  <c:v>-1.0271129999999999</c:v>
                </c:pt>
                <c:pt idx="67421">
                  <c:v>-1.0301210000000001</c:v>
                </c:pt>
                <c:pt idx="67422">
                  <c:v>-1.033128</c:v>
                </c:pt>
                <c:pt idx="67423">
                  <c:v>-1.036135</c:v>
                </c:pt>
                <c:pt idx="67424">
                  <c:v>-1.0391429999999999</c:v>
                </c:pt>
                <c:pt idx="67425">
                  <c:v>-1.0421499999999999</c:v>
                </c:pt>
                <c:pt idx="67426">
                  <c:v>-1.0451589999999999</c:v>
                </c:pt>
                <c:pt idx="67427">
                  <c:v>-1.0481659999999999</c:v>
                </c:pt>
                <c:pt idx="67428">
                  <c:v>-1.0511729999999999</c:v>
                </c:pt>
                <c:pt idx="67429">
                  <c:v>-1.054181</c:v>
                </c:pt>
                <c:pt idx="67430">
                  <c:v>-1.0571889999999999</c:v>
                </c:pt>
                <c:pt idx="67431">
                  <c:v>-1.0601970000000001</c:v>
                </c:pt>
                <c:pt idx="67432">
                  <c:v>-1.063204</c:v>
                </c:pt>
                <c:pt idx="67433">
                  <c:v>-1.066211</c:v>
                </c:pt>
                <c:pt idx="67434">
                  <c:v>-1.0692189999999999</c:v>
                </c:pt>
                <c:pt idx="67435">
                  <c:v>-1.072227</c:v>
                </c:pt>
                <c:pt idx="67436">
                  <c:v>-1.075234</c:v>
                </c:pt>
                <c:pt idx="67437">
                  <c:v>-1.078241</c:v>
                </c:pt>
                <c:pt idx="67438">
                  <c:v>-1.0812489999999999</c:v>
                </c:pt>
                <c:pt idx="67439">
                  <c:v>-1.084257</c:v>
                </c:pt>
                <c:pt idx="67440">
                  <c:v>-1.087264</c:v>
                </c:pt>
                <c:pt idx="67441">
                  <c:v>-1.0902700000000001</c:v>
                </c:pt>
                <c:pt idx="67442">
                  <c:v>-1.0932770000000001</c:v>
                </c:pt>
                <c:pt idx="67443">
                  <c:v>-1.096284</c:v>
                </c:pt>
                <c:pt idx="67444">
                  <c:v>-1.0992900000000001</c:v>
                </c:pt>
                <c:pt idx="67445">
                  <c:v>-1.102298</c:v>
                </c:pt>
                <c:pt idx="67446">
                  <c:v>-1.1053040000000001</c:v>
                </c:pt>
                <c:pt idx="67447">
                  <c:v>-1.108312</c:v>
                </c:pt>
                <c:pt idx="67448">
                  <c:v>-1.111318</c:v>
                </c:pt>
                <c:pt idx="67449">
                  <c:v>-1.1143240000000001</c:v>
                </c:pt>
                <c:pt idx="67450">
                  <c:v>-1.1173299999999999</c:v>
                </c:pt>
                <c:pt idx="67451">
                  <c:v>-1.1203369999999999</c:v>
                </c:pt>
                <c:pt idx="67452">
                  <c:v>-1.1233420000000001</c:v>
                </c:pt>
                <c:pt idx="67453">
                  <c:v>-1.126347</c:v>
                </c:pt>
                <c:pt idx="67454">
                  <c:v>-1.1293530000000001</c:v>
                </c:pt>
                <c:pt idx="67455">
                  <c:v>-1.1323559999999999</c:v>
                </c:pt>
                <c:pt idx="67456">
                  <c:v>-1.1353610000000001</c:v>
                </c:pt>
                <c:pt idx="67457">
                  <c:v>-1.138366</c:v>
                </c:pt>
                <c:pt idx="67458">
                  <c:v>-1.14137</c:v>
                </c:pt>
                <c:pt idx="67459">
                  <c:v>-1.144374</c:v>
                </c:pt>
                <c:pt idx="67460">
                  <c:v>-1.147378</c:v>
                </c:pt>
                <c:pt idx="67461">
                  <c:v>-1.1503810000000001</c:v>
                </c:pt>
                <c:pt idx="67462">
                  <c:v>-1.1533850000000001</c:v>
                </c:pt>
                <c:pt idx="67463">
                  <c:v>-1.15639</c:v>
                </c:pt>
                <c:pt idx="67464">
                  <c:v>-1.1593960000000001</c:v>
                </c:pt>
                <c:pt idx="67465">
                  <c:v>-1.162401</c:v>
                </c:pt>
                <c:pt idx="67466">
                  <c:v>-1.1654070000000001</c:v>
                </c:pt>
                <c:pt idx="67467">
                  <c:v>-1.168412</c:v>
                </c:pt>
                <c:pt idx="67468">
                  <c:v>-1.1714169999999999</c:v>
                </c:pt>
                <c:pt idx="67469">
                  <c:v>-1.1744220000000001</c:v>
                </c:pt>
                <c:pt idx="67470">
                  <c:v>-1.1774279999999999</c:v>
                </c:pt>
                <c:pt idx="67471">
                  <c:v>-1.180434</c:v>
                </c:pt>
                <c:pt idx="67472">
                  <c:v>-1.1834389999999999</c:v>
                </c:pt>
                <c:pt idx="67473">
                  <c:v>-1.1864440000000001</c:v>
                </c:pt>
                <c:pt idx="67474">
                  <c:v>-1.1894499999999999</c:v>
                </c:pt>
                <c:pt idx="67475">
                  <c:v>-1.192456</c:v>
                </c:pt>
                <c:pt idx="67476">
                  <c:v>-1.1954629999999999</c:v>
                </c:pt>
                <c:pt idx="67477">
                  <c:v>-1.1984699999999999</c:v>
                </c:pt>
                <c:pt idx="67478">
                  <c:v>-1.2014769999999999</c:v>
                </c:pt>
                <c:pt idx="67479">
                  <c:v>-1.2044820000000001</c:v>
                </c:pt>
                <c:pt idx="67480">
                  <c:v>-1.207487</c:v>
                </c:pt>
                <c:pt idx="67481">
                  <c:v>-1.210493</c:v>
                </c:pt>
                <c:pt idx="67482">
                  <c:v>-1.213497</c:v>
                </c:pt>
                <c:pt idx="67483">
                  <c:v>-1.2164999999999999</c:v>
                </c:pt>
                <c:pt idx="67484">
                  <c:v>-1.2195039999999999</c:v>
                </c:pt>
                <c:pt idx="67485">
                  <c:v>-1.2225090000000001</c:v>
                </c:pt>
                <c:pt idx="67486">
                  <c:v>-1.225514</c:v>
                </c:pt>
                <c:pt idx="67487">
                  <c:v>-1.2285200000000001</c:v>
                </c:pt>
                <c:pt idx="67488">
                  <c:v>-1.2315259999999999</c:v>
                </c:pt>
                <c:pt idx="67489">
                  <c:v>-1.234532</c:v>
                </c:pt>
                <c:pt idx="67490">
                  <c:v>-1.237538</c:v>
                </c:pt>
                <c:pt idx="67491">
                  <c:v>-1.240543</c:v>
                </c:pt>
                <c:pt idx="67492">
                  <c:v>-1.2435480000000001</c:v>
                </c:pt>
                <c:pt idx="67493">
                  <c:v>-1.246553</c:v>
                </c:pt>
                <c:pt idx="67494">
                  <c:v>-1.249557</c:v>
                </c:pt>
                <c:pt idx="67495">
                  <c:v>-1.252562</c:v>
                </c:pt>
                <c:pt idx="67496">
                  <c:v>-1.255565</c:v>
                </c:pt>
                <c:pt idx="67497">
                  <c:v>-1.258569</c:v>
                </c:pt>
                <c:pt idx="67498">
                  <c:v>-1.261576</c:v>
                </c:pt>
                <c:pt idx="67499">
                  <c:v>-1.2645820000000001</c:v>
                </c:pt>
                <c:pt idx="67500">
                  <c:v>-1.267585</c:v>
                </c:pt>
                <c:pt idx="67501">
                  <c:v>-1.2705900000000001</c:v>
                </c:pt>
                <c:pt idx="67502">
                  <c:v>-1.273596</c:v>
                </c:pt>
                <c:pt idx="67503">
                  <c:v>-1.2766010000000001</c:v>
                </c:pt>
                <c:pt idx="67504">
                  <c:v>-1.279606</c:v>
                </c:pt>
                <c:pt idx="67505">
                  <c:v>-1.2826109999999999</c:v>
                </c:pt>
                <c:pt idx="67506">
                  <c:v>-1.285615</c:v>
                </c:pt>
                <c:pt idx="67507">
                  <c:v>-1.288621</c:v>
                </c:pt>
                <c:pt idx="67508">
                  <c:v>-1.291625</c:v>
                </c:pt>
                <c:pt idx="67509">
                  <c:v>-1.2946299999999999</c:v>
                </c:pt>
                <c:pt idx="67510">
                  <c:v>-1.2976289999999999</c:v>
                </c:pt>
                <c:pt idx="67511">
                  <c:v>-1.300632</c:v>
                </c:pt>
                <c:pt idx="67512">
                  <c:v>-1.303636</c:v>
                </c:pt>
                <c:pt idx="67513">
                  <c:v>-1.3066409999999999</c:v>
                </c:pt>
                <c:pt idx="67514">
                  <c:v>-1.3096479999999999</c:v>
                </c:pt>
                <c:pt idx="67515">
                  <c:v>-1.312656</c:v>
                </c:pt>
                <c:pt idx="67516">
                  <c:v>-1.3156639999999999</c:v>
                </c:pt>
                <c:pt idx="67517">
                  <c:v>-1.31867</c:v>
                </c:pt>
                <c:pt idx="67518">
                  <c:v>-1.321669</c:v>
                </c:pt>
                <c:pt idx="67519">
                  <c:v>-1.3246659999999999</c:v>
                </c:pt>
                <c:pt idx="67520">
                  <c:v>-1.3276589999999999</c:v>
                </c:pt>
                <c:pt idx="67521">
                  <c:v>-1.330654</c:v>
                </c:pt>
                <c:pt idx="67522">
                  <c:v>-1.3336490000000001</c:v>
                </c:pt>
                <c:pt idx="67523">
                  <c:v>-1.3366469999999999</c:v>
                </c:pt>
                <c:pt idx="67524">
                  <c:v>-1.3396490000000001</c:v>
                </c:pt>
                <c:pt idx="67525">
                  <c:v>-1.3426469999999999</c:v>
                </c:pt>
                <c:pt idx="67526">
                  <c:v>-1.345647</c:v>
                </c:pt>
                <c:pt idx="67527">
                  <c:v>-1.3486480000000001</c:v>
                </c:pt>
                <c:pt idx="67528">
                  <c:v>-1.3516440000000001</c:v>
                </c:pt>
                <c:pt idx="67529">
                  <c:v>-1.354644</c:v>
                </c:pt>
                <c:pt idx="67530">
                  <c:v>-1.357645</c:v>
                </c:pt>
                <c:pt idx="67531">
                  <c:v>-1.360641</c:v>
                </c:pt>
                <c:pt idx="67532">
                  <c:v>-1.3636410000000001</c:v>
                </c:pt>
                <c:pt idx="67533">
                  <c:v>-1.366641</c:v>
                </c:pt>
                <c:pt idx="67534">
                  <c:v>-1.36964</c:v>
                </c:pt>
                <c:pt idx="67535">
                  <c:v>-1.372641</c:v>
                </c:pt>
                <c:pt idx="67536">
                  <c:v>-1.3756409999999999</c:v>
                </c:pt>
                <c:pt idx="67537">
                  <c:v>-1.378641</c:v>
                </c:pt>
                <c:pt idx="67538">
                  <c:v>-1.381645</c:v>
                </c:pt>
                <c:pt idx="67539">
                  <c:v>-1.384647</c:v>
                </c:pt>
                <c:pt idx="67540">
                  <c:v>-1.3876489999999999</c:v>
                </c:pt>
                <c:pt idx="67541">
                  <c:v>-1.3906480000000001</c:v>
                </c:pt>
                <c:pt idx="67542">
                  <c:v>-1.3936470000000001</c:v>
                </c:pt>
                <c:pt idx="67543">
                  <c:v>-1.3966449999999999</c:v>
                </c:pt>
                <c:pt idx="67544">
                  <c:v>-1.3996440000000001</c:v>
                </c:pt>
                <c:pt idx="67545">
                  <c:v>-1.4026430000000001</c:v>
                </c:pt>
                <c:pt idx="67546">
                  <c:v>-1.405643</c:v>
                </c:pt>
                <c:pt idx="67547">
                  <c:v>-1.4086449999999999</c:v>
                </c:pt>
                <c:pt idx="67548">
                  <c:v>-1.411646</c:v>
                </c:pt>
                <c:pt idx="67549">
                  <c:v>-1.414647</c:v>
                </c:pt>
                <c:pt idx="67550">
                  <c:v>-1.4176489999999999</c:v>
                </c:pt>
                <c:pt idx="67551">
                  <c:v>-1.42065</c:v>
                </c:pt>
                <c:pt idx="67552">
                  <c:v>-1.4236500000000001</c:v>
                </c:pt>
                <c:pt idx="67553">
                  <c:v>-1.42665</c:v>
                </c:pt>
                <c:pt idx="67554">
                  <c:v>-1.429651</c:v>
                </c:pt>
                <c:pt idx="67555">
                  <c:v>-1.43265</c:v>
                </c:pt>
                <c:pt idx="67556">
                  <c:v>-1.4356500000000001</c:v>
                </c:pt>
                <c:pt idx="67557">
                  <c:v>-1.43865</c:v>
                </c:pt>
                <c:pt idx="67558">
                  <c:v>-1.4416500000000001</c:v>
                </c:pt>
                <c:pt idx="67559">
                  <c:v>-1.444645</c:v>
                </c:pt>
                <c:pt idx="67560">
                  <c:v>-1.44764</c:v>
                </c:pt>
                <c:pt idx="67561">
                  <c:v>-1.450636</c:v>
                </c:pt>
                <c:pt idx="67562">
                  <c:v>-1.4536340000000001</c:v>
                </c:pt>
                <c:pt idx="67563">
                  <c:v>-1.456629</c:v>
                </c:pt>
                <c:pt idx="67564">
                  <c:v>-1.4596150000000001</c:v>
                </c:pt>
                <c:pt idx="67565">
                  <c:v>-1.4626049999999999</c:v>
                </c:pt>
                <c:pt idx="67566">
                  <c:v>-1.465603</c:v>
                </c:pt>
                <c:pt idx="67567">
                  <c:v>-1.4686030000000001</c:v>
                </c:pt>
                <c:pt idx="67568">
                  <c:v>-1.471603</c:v>
                </c:pt>
                <c:pt idx="67569">
                  <c:v>-1.4746030000000001</c:v>
                </c:pt>
                <c:pt idx="67570">
                  <c:v>-1.4776039999999999</c:v>
                </c:pt>
                <c:pt idx="67571">
                  <c:v>-1.4806049999999999</c:v>
                </c:pt>
                <c:pt idx="67572">
                  <c:v>-1.483606</c:v>
                </c:pt>
                <c:pt idx="67573">
                  <c:v>-1.4866060000000001</c:v>
                </c:pt>
                <c:pt idx="67574">
                  <c:v>-1.489608</c:v>
                </c:pt>
                <c:pt idx="67575">
                  <c:v>-1.4926090000000001</c:v>
                </c:pt>
                <c:pt idx="67576">
                  <c:v>-1.4956100000000001</c:v>
                </c:pt>
                <c:pt idx="67577">
                  <c:v>-1.4986109999999999</c:v>
                </c:pt>
                <c:pt idx="67578">
                  <c:v>-1.5016130000000001</c:v>
                </c:pt>
                <c:pt idx="67579">
                  <c:v>-1.504615</c:v>
                </c:pt>
                <c:pt idx="67580">
                  <c:v>-1.5076160000000001</c:v>
                </c:pt>
                <c:pt idx="67581">
                  <c:v>-1.510618</c:v>
                </c:pt>
                <c:pt idx="67582">
                  <c:v>-1.51362</c:v>
                </c:pt>
                <c:pt idx="67583">
                  <c:v>-1.516621</c:v>
                </c:pt>
                <c:pt idx="67584">
                  <c:v>-1.519622</c:v>
                </c:pt>
                <c:pt idx="67585">
                  <c:v>-1.5226230000000001</c:v>
                </c:pt>
                <c:pt idx="67586">
                  <c:v>-1.525623</c:v>
                </c:pt>
                <c:pt idx="67587">
                  <c:v>-1.5286230000000001</c:v>
                </c:pt>
                <c:pt idx="67588">
                  <c:v>-1.531623</c:v>
                </c:pt>
                <c:pt idx="67589">
                  <c:v>-1.5346150000000001</c:v>
                </c:pt>
                <c:pt idx="67590">
                  <c:v>-1.537609</c:v>
                </c:pt>
                <c:pt idx="67591">
                  <c:v>-1.5406010000000001</c:v>
                </c:pt>
                <c:pt idx="67592">
                  <c:v>-1.5435950000000001</c:v>
                </c:pt>
                <c:pt idx="67593">
                  <c:v>-1.546589</c:v>
                </c:pt>
                <c:pt idx="67594">
                  <c:v>-1.549582</c:v>
                </c:pt>
                <c:pt idx="67595">
                  <c:v>-1.552575</c:v>
                </c:pt>
                <c:pt idx="67596">
                  <c:v>-1.555569</c:v>
                </c:pt>
                <c:pt idx="67597">
                  <c:v>-1.5585629999999999</c:v>
                </c:pt>
                <c:pt idx="67598">
                  <c:v>-1.5615570000000001</c:v>
                </c:pt>
                <c:pt idx="67599">
                  <c:v>-1.5645530000000001</c:v>
                </c:pt>
                <c:pt idx="67600">
                  <c:v>-1.5675479999999999</c:v>
                </c:pt>
                <c:pt idx="67601">
                  <c:v>-1.5705439999999999</c:v>
                </c:pt>
                <c:pt idx="67602">
                  <c:v>-1.5735399999999999</c:v>
                </c:pt>
                <c:pt idx="67603">
                  <c:v>-1.5765359999999999</c:v>
                </c:pt>
                <c:pt idx="67604">
                  <c:v>-1.5795319999999999</c:v>
                </c:pt>
                <c:pt idx="67605">
                  <c:v>-1.582524</c:v>
                </c:pt>
                <c:pt idx="67606">
                  <c:v>-1.585518</c:v>
                </c:pt>
                <c:pt idx="67607">
                  <c:v>-1.588511</c:v>
                </c:pt>
                <c:pt idx="67608">
                  <c:v>-1.5915060000000001</c:v>
                </c:pt>
                <c:pt idx="67609">
                  <c:v>-1.5945</c:v>
                </c:pt>
                <c:pt idx="67610">
                  <c:v>-1.597494</c:v>
                </c:pt>
                <c:pt idx="67611">
                  <c:v>-1.6004879999999999</c:v>
                </c:pt>
                <c:pt idx="67612">
                  <c:v>-1.6034839999999999</c:v>
                </c:pt>
                <c:pt idx="67613">
                  <c:v>-1.6064799999999999</c:v>
                </c:pt>
                <c:pt idx="67614">
                  <c:v>-1.6094759999999999</c:v>
                </c:pt>
                <c:pt idx="67615">
                  <c:v>-1.6124700000000001</c:v>
                </c:pt>
                <c:pt idx="67616">
                  <c:v>-1.6154660000000001</c:v>
                </c:pt>
                <c:pt idx="67617">
                  <c:v>-1.6184620000000001</c:v>
                </c:pt>
                <c:pt idx="67618">
                  <c:v>-1.6214599999999999</c:v>
                </c:pt>
                <c:pt idx="67619">
                  <c:v>-1.624458</c:v>
                </c:pt>
                <c:pt idx="67620">
                  <c:v>-1.627456</c:v>
                </c:pt>
                <c:pt idx="67621">
                  <c:v>-1.6304529999999999</c:v>
                </c:pt>
                <c:pt idx="67622">
                  <c:v>-1.633451</c:v>
                </c:pt>
                <c:pt idx="67623">
                  <c:v>-1.6364479999999999</c:v>
                </c:pt>
                <c:pt idx="67624">
                  <c:v>-1.639446</c:v>
                </c:pt>
                <c:pt idx="67625">
                  <c:v>-1.6424430000000001</c:v>
                </c:pt>
                <c:pt idx="67626">
                  <c:v>-1.6454420000000001</c:v>
                </c:pt>
                <c:pt idx="67627">
                  <c:v>-1.6484399999999999</c:v>
                </c:pt>
                <c:pt idx="67628">
                  <c:v>-1.651438</c:v>
                </c:pt>
                <c:pt idx="67629">
                  <c:v>-1.654434</c:v>
                </c:pt>
                <c:pt idx="67630">
                  <c:v>-1.65743</c:v>
                </c:pt>
                <c:pt idx="67631">
                  <c:v>-1.660426</c:v>
                </c:pt>
                <c:pt idx="67632">
                  <c:v>-1.6634180000000001</c:v>
                </c:pt>
                <c:pt idx="67633">
                  <c:v>-1.6664129999999999</c:v>
                </c:pt>
                <c:pt idx="67634">
                  <c:v>-1.669408</c:v>
                </c:pt>
                <c:pt idx="67635">
                  <c:v>-1.6724030000000001</c:v>
                </c:pt>
                <c:pt idx="67636">
                  <c:v>-1.6753979999999999</c:v>
                </c:pt>
                <c:pt idx="67637">
                  <c:v>-1.678393</c:v>
                </c:pt>
                <c:pt idx="67638">
                  <c:v>-1.6813880000000001</c:v>
                </c:pt>
                <c:pt idx="67639">
                  <c:v>-1.684382</c:v>
                </c:pt>
                <c:pt idx="67640">
                  <c:v>-1.687378</c:v>
                </c:pt>
                <c:pt idx="67641">
                  <c:v>-1.690374</c:v>
                </c:pt>
                <c:pt idx="67642">
                  <c:v>-1.69337</c:v>
                </c:pt>
                <c:pt idx="67643">
                  <c:v>-1.6963649999999999</c:v>
                </c:pt>
                <c:pt idx="67644">
                  <c:v>-1.6993609999999999</c:v>
                </c:pt>
                <c:pt idx="67645">
                  <c:v>-1.702358</c:v>
                </c:pt>
                <c:pt idx="67646">
                  <c:v>-1.705354</c:v>
                </c:pt>
                <c:pt idx="67647">
                  <c:v>-1.7083489999999999</c:v>
                </c:pt>
                <c:pt idx="67648">
                  <c:v>-1.711346</c:v>
                </c:pt>
                <c:pt idx="67649">
                  <c:v>-1.7143409999999999</c:v>
                </c:pt>
                <c:pt idx="67650">
                  <c:v>-1.717336</c:v>
                </c:pt>
                <c:pt idx="67651">
                  <c:v>-1.7203299999999999</c:v>
                </c:pt>
                <c:pt idx="67652">
                  <c:v>-1.7233259999999999</c:v>
                </c:pt>
                <c:pt idx="67653">
                  <c:v>-1.7263219999999999</c:v>
                </c:pt>
                <c:pt idx="67654">
                  <c:v>-1.7293179999999999</c:v>
                </c:pt>
                <c:pt idx="67655">
                  <c:v>-1.732315</c:v>
                </c:pt>
                <c:pt idx="67656">
                  <c:v>-1.735311</c:v>
                </c:pt>
                <c:pt idx="67657">
                  <c:v>-1.738307</c:v>
                </c:pt>
                <c:pt idx="67658">
                  <c:v>-1.741303</c:v>
                </c:pt>
                <c:pt idx="67659">
                  <c:v>-1.744299</c:v>
                </c:pt>
                <c:pt idx="67660">
                  <c:v>-1.747295</c:v>
                </c:pt>
                <c:pt idx="67661">
                  <c:v>-1.7502899999999999</c:v>
                </c:pt>
                <c:pt idx="67662">
                  <c:v>-1.753287</c:v>
                </c:pt>
                <c:pt idx="67663">
                  <c:v>-1.756283</c:v>
                </c:pt>
                <c:pt idx="67664">
                  <c:v>-1.75928</c:v>
                </c:pt>
                <c:pt idx="67665">
                  <c:v>-1.762275</c:v>
                </c:pt>
                <c:pt idx="67666">
                  <c:v>-1.765269</c:v>
                </c:pt>
                <c:pt idx="67667">
                  <c:v>-1.7682629999999999</c:v>
                </c:pt>
                <c:pt idx="67668">
                  <c:v>-1.771258</c:v>
                </c:pt>
                <c:pt idx="67669">
                  <c:v>-1.774251</c:v>
                </c:pt>
                <c:pt idx="67670">
                  <c:v>-1.777245</c:v>
                </c:pt>
                <c:pt idx="67671">
                  <c:v>-1.780238</c:v>
                </c:pt>
                <c:pt idx="67672">
                  <c:v>-1.7832319999999999</c:v>
                </c:pt>
                <c:pt idx="67673">
                  <c:v>-1.7862260000000001</c:v>
                </c:pt>
                <c:pt idx="67674">
                  <c:v>-1.78922</c:v>
                </c:pt>
                <c:pt idx="67675">
                  <c:v>-1.792214</c:v>
                </c:pt>
                <c:pt idx="67676">
                  <c:v>-1.7952090000000001</c:v>
                </c:pt>
                <c:pt idx="67677">
                  <c:v>-1.798203</c:v>
                </c:pt>
                <c:pt idx="67678">
                  <c:v>-1.8011980000000001</c:v>
                </c:pt>
                <c:pt idx="67679">
                  <c:v>-1.804192</c:v>
                </c:pt>
                <c:pt idx="67680">
                  <c:v>-1.807186</c:v>
                </c:pt>
                <c:pt idx="67681">
                  <c:v>-1.8101799999999999</c:v>
                </c:pt>
                <c:pt idx="67682">
                  <c:v>-1.8131740000000001</c:v>
                </c:pt>
                <c:pt idx="67683">
                  <c:v>-1.816168</c:v>
                </c:pt>
                <c:pt idx="67684">
                  <c:v>-1.8191619999999999</c:v>
                </c:pt>
                <c:pt idx="67685">
                  <c:v>-1.822155</c:v>
                </c:pt>
                <c:pt idx="67686">
                  <c:v>-1.8251489999999999</c:v>
                </c:pt>
                <c:pt idx="67687">
                  <c:v>-1.8281419999999999</c:v>
                </c:pt>
                <c:pt idx="67688">
                  <c:v>-1.8311360000000001</c:v>
                </c:pt>
                <c:pt idx="67689">
                  <c:v>-1.83413</c:v>
                </c:pt>
                <c:pt idx="67690">
                  <c:v>-1.837124</c:v>
                </c:pt>
                <c:pt idx="67691">
                  <c:v>-1.840117</c:v>
                </c:pt>
                <c:pt idx="67692">
                  <c:v>-1.8431109999999999</c:v>
                </c:pt>
                <c:pt idx="67693">
                  <c:v>-1.8461050000000001</c:v>
                </c:pt>
                <c:pt idx="67694">
                  <c:v>-1.849099</c:v>
                </c:pt>
                <c:pt idx="67695">
                  <c:v>-1.852093</c:v>
                </c:pt>
                <c:pt idx="67696">
                  <c:v>-1.855086</c:v>
                </c:pt>
                <c:pt idx="67697">
                  <c:v>-1.85808</c:v>
                </c:pt>
                <c:pt idx="67698">
                  <c:v>-1.861075</c:v>
                </c:pt>
                <c:pt idx="67699">
                  <c:v>-1.8640699999999999</c:v>
                </c:pt>
                <c:pt idx="67700">
                  <c:v>-1.8670659999999999</c:v>
                </c:pt>
                <c:pt idx="67701">
                  <c:v>-1.870061</c:v>
                </c:pt>
                <c:pt idx="67702">
                  <c:v>-1.873054</c:v>
                </c:pt>
                <c:pt idx="67703">
                  <c:v>-1.876047</c:v>
                </c:pt>
                <c:pt idx="67704">
                  <c:v>-1.879033</c:v>
                </c:pt>
                <c:pt idx="67705">
                  <c:v>-1.8820190000000001</c:v>
                </c:pt>
                <c:pt idx="67706">
                  <c:v>-1.8850020000000001</c:v>
                </c:pt>
                <c:pt idx="67707">
                  <c:v>-1.887988</c:v>
                </c:pt>
                <c:pt idx="67708">
                  <c:v>-1.8909739999999999</c:v>
                </c:pt>
                <c:pt idx="67709">
                  <c:v>-1.893961</c:v>
                </c:pt>
                <c:pt idx="67710">
                  <c:v>-1.896949</c:v>
                </c:pt>
                <c:pt idx="67711">
                  <c:v>-1.899937</c:v>
                </c:pt>
                <c:pt idx="67712">
                  <c:v>-1.9029259999999999</c:v>
                </c:pt>
                <c:pt idx="67713">
                  <c:v>-1.9059159999999999</c:v>
                </c:pt>
                <c:pt idx="67714">
                  <c:v>-1.908908</c:v>
                </c:pt>
                <c:pt idx="67715">
                  <c:v>-1.9119010000000001</c:v>
                </c:pt>
                <c:pt idx="67716">
                  <c:v>-1.914893</c:v>
                </c:pt>
                <c:pt idx="67717">
                  <c:v>-1.9178839999999999</c:v>
                </c:pt>
                <c:pt idx="67718">
                  <c:v>-1.920876</c:v>
                </c:pt>
                <c:pt idx="67719">
                  <c:v>-1.9238679999999999</c:v>
                </c:pt>
                <c:pt idx="67720">
                  <c:v>-1.92686</c:v>
                </c:pt>
                <c:pt idx="67721">
                  <c:v>-1.9298519999999999</c:v>
                </c:pt>
                <c:pt idx="67722">
                  <c:v>-1.9328419999999999</c:v>
                </c:pt>
                <c:pt idx="67723">
                  <c:v>-1.9358299999999999</c:v>
                </c:pt>
                <c:pt idx="67724">
                  <c:v>-1.93882</c:v>
                </c:pt>
                <c:pt idx="67725">
                  <c:v>-1.94181</c:v>
                </c:pt>
                <c:pt idx="67726">
                  <c:v>-1.9448019999999999</c:v>
                </c:pt>
                <c:pt idx="67727">
                  <c:v>-1.9477930000000001</c:v>
                </c:pt>
                <c:pt idx="67728">
                  <c:v>-1.9507840000000001</c:v>
                </c:pt>
                <c:pt idx="67729">
                  <c:v>-1.9537739999999999</c:v>
                </c:pt>
                <c:pt idx="67730">
                  <c:v>-1.9567650000000001</c:v>
                </c:pt>
                <c:pt idx="67731">
                  <c:v>-1.9597500000000001</c:v>
                </c:pt>
                <c:pt idx="67732">
                  <c:v>-1.9627349999999999</c:v>
                </c:pt>
                <c:pt idx="67733">
                  <c:v>-1.965727</c:v>
                </c:pt>
                <c:pt idx="67734">
                  <c:v>-1.9687190000000001</c:v>
                </c:pt>
                <c:pt idx="67735">
                  <c:v>-1.971714</c:v>
                </c:pt>
                <c:pt idx="67736">
                  <c:v>-1.974707</c:v>
                </c:pt>
                <c:pt idx="67737">
                  <c:v>-1.977698</c:v>
                </c:pt>
                <c:pt idx="67738">
                  <c:v>-1.9806889999999999</c:v>
                </c:pt>
                <c:pt idx="67739">
                  <c:v>-1.983679</c:v>
                </c:pt>
                <c:pt idx="67740">
                  <c:v>-1.986669</c:v>
                </c:pt>
                <c:pt idx="67741">
                  <c:v>-1.9896590000000001</c:v>
                </c:pt>
                <c:pt idx="67742">
                  <c:v>-1.992648</c:v>
                </c:pt>
                <c:pt idx="67743">
                  <c:v>-1.995638</c:v>
                </c:pt>
                <c:pt idx="67744">
                  <c:v>-1.9986269999999999</c:v>
                </c:pt>
                <c:pt idx="67745">
                  <c:v>-2.0016159999999998</c:v>
                </c:pt>
                <c:pt idx="67746">
                  <c:v>-2.0046050000000002</c:v>
                </c:pt>
                <c:pt idx="67747">
                  <c:v>-2.0075940000000001</c:v>
                </c:pt>
                <c:pt idx="67748">
                  <c:v>-2.0105819999999999</c:v>
                </c:pt>
                <c:pt idx="67749">
                  <c:v>-2.0135679999999998</c:v>
                </c:pt>
                <c:pt idx="67750">
                  <c:v>-2.0165549999999999</c:v>
                </c:pt>
                <c:pt idx="67751">
                  <c:v>-2.0195430000000001</c:v>
                </c:pt>
                <c:pt idx="67752">
                  <c:v>-2.0225309999999999</c:v>
                </c:pt>
                <c:pt idx="67753">
                  <c:v>-2.0255179999999999</c:v>
                </c:pt>
                <c:pt idx="67754">
                  <c:v>-2.0285060000000001</c:v>
                </c:pt>
                <c:pt idx="67755">
                  <c:v>-2.0314930000000002</c:v>
                </c:pt>
                <c:pt idx="67756">
                  <c:v>-2.0344820000000001</c:v>
                </c:pt>
                <c:pt idx="67757">
                  <c:v>-2.0374690000000002</c:v>
                </c:pt>
                <c:pt idx="67758">
                  <c:v>-2.040457</c:v>
                </c:pt>
                <c:pt idx="67759">
                  <c:v>-2.043444</c:v>
                </c:pt>
                <c:pt idx="67760">
                  <c:v>-2.0464310000000001</c:v>
                </c:pt>
                <c:pt idx="67761">
                  <c:v>-2.0494180000000002</c:v>
                </c:pt>
                <c:pt idx="67762">
                  <c:v>-2.0524049999999998</c:v>
                </c:pt>
                <c:pt idx="67763">
                  <c:v>-2.0553919999999999</c:v>
                </c:pt>
                <c:pt idx="67764">
                  <c:v>-2.0583779999999998</c:v>
                </c:pt>
                <c:pt idx="67765">
                  <c:v>-2.0613619999999999</c:v>
                </c:pt>
                <c:pt idx="67766">
                  <c:v>-2.064349</c:v>
                </c:pt>
                <c:pt idx="67767">
                  <c:v>-2.0673349999999999</c:v>
                </c:pt>
                <c:pt idx="67768">
                  <c:v>-2.0703149999999999</c:v>
                </c:pt>
                <c:pt idx="67769">
                  <c:v>-2.0732930000000001</c:v>
                </c:pt>
                <c:pt idx="67770">
                  <c:v>-2.076273</c:v>
                </c:pt>
                <c:pt idx="67771">
                  <c:v>-2.0792549999999999</c:v>
                </c:pt>
                <c:pt idx="67772">
                  <c:v>-2.0822379999999998</c:v>
                </c:pt>
                <c:pt idx="67773">
                  <c:v>-2.0852219999999999</c:v>
                </c:pt>
                <c:pt idx="67774">
                  <c:v>-2.0882160000000001</c:v>
                </c:pt>
                <c:pt idx="67775">
                  <c:v>-2.0911979999999999</c:v>
                </c:pt>
                <c:pt idx="67776">
                  <c:v>-2.0941770000000002</c:v>
                </c:pt>
                <c:pt idx="67777">
                  <c:v>-2.0971510000000002</c:v>
                </c:pt>
                <c:pt idx="67778">
                  <c:v>-2.1001310000000002</c:v>
                </c:pt>
                <c:pt idx="67779">
                  <c:v>-2.1031010000000001</c:v>
                </c:pt>
                <c:pt idx="67780">
                  <c:v>-2.1060720000000002</c:v>
                </c:pt>
                <c:pt idx="67781">
                  <c:v>-2.1090460000000002</c:v>
                </c:pt>
                <c:pt idx="67782">
                  <c:v>-2.1120260000000002</c:v>
                </c:pt>
                <c:pt idx="67783">
                  <c:v>-2.115008</c:v>
                </c:pt>
                <c:pt idx="67784">
                  <c:v>-2.1179920000000001</c:v>
                </c:pt>
                <c:pt idx="67785">
                  <c:v>-2.1209790000000002</c:v>
                </c:pt>
                <c:pt idx="67786">
                  <c:v>-2.1239659999999998</c:v>
                </c:pt>
                <c:pt idx="67787">
                  <c:v>-2.126954</c:v>
                </c:pt>
                <c:pt idx="67788">
                  <c:v>-2.1299429999999999</c:v>
                </c:pt>
                <c:pt idx="67789">
                  <c:v>-2.1329319999999998</c:v>
                </c:pt>
                <c:pt idx="67790">
                  <c:v>-2.1359219999999999</c:v>
                </c:pt>
                <c:pt idx="67791">
                  <c:v>-2.1389109999999998</c:v>
                </c:pt>
                <c:pt idx="67792">
                  <c:v>-2.1419009999999998</c:v>
                </c:pt>
                <c:pt idx="67793">
                  <c:v>-2.1448909999999999</c:v>
                </c:pt>
                <c:pt idx="67794">
                  <c:v>-2.1478799999999998</c:v>
                </c:pt>
                <c:pt idx="67795">
                  <c:v>-2.1508699999999998</c:v>
                </c:pt>
                <c:pt idx="67796">
                  <c:v>-2.1538560000000002</c:v>
                </c:pt>
                <c:pt idx="67797">
                  <c:v>-2.1568420000000001</c:v>
                </c:pt>
                <c:pt idx="67798">
                  <c:v>-2.1598269999999999</c:v>
                </c:pt>
                <c:pt idx="67799">
                  <c:v>-2.162814</c:v>
                </c:pt>
                <c:pt idx="67800">
                  <c:v>-2.1658019999999998</c:v>
                </c:pt>
                <c:pt idx="67801">
                  <c:v>-2.16879</c:v>
                </c:pt>
                <c:pt idx="67802">
                  <c:v>-2.1717770000000001</c:v>
                </c:pt>
                <c:pt idx="67803">
                  <c:v>-2.174766</c:v>
                </c:pt>
                <c:pt idx="67804">
                  <c:v>-2.1777540000000002</c:v>
                </c:pt>
                <c:pt idx="67805">
                  <c:v>-2.1807409999999998</c:v>
                </c:pt>
                <c:pt idx="67806">
                  <c:v>-2.183729</c:v>
                </c:pt>
                <c:pt idx="67807">
                  <c:v>-2.1867179999999999</c:v>
                </c:pt>
                <c:pt idx="67808">
                  <c:v>-2.1897060000000002</c:v>
                </c:pt>
                <c:pt idx="67809">
                  <c:v>-2.1926960000000002</c:v>
                </c:pt>
                <c:pt idx="67810">
                  <c:v>-2.1956820000000001</c:v>
                </c:pt>
                <c:pt idx="67811">
                  <c:v>-2.1986690000000002</c:v>
                </c:pt>
                <c:pt idx="67812">
                  <c:v>-2.2016559999999998</c:v>
                </c:pt>
                <c:pt idx="67813">
                  <c:v>-2.2046429999999999</c:v>
                </c:pt>
                <c:pt idx="67814">
                  <c:v>-2.2076310000000001</c:v>
                </c:pt>
                <c:pt idx="67815">
                  <c:v>-2.21062</c:v>
                </c:pt>
                <c:pt idx="67816">
                  <c:v>-2.2136089999999999</c:v>
                </c:pt>
                <c:pt idx="67817">
                  <c:v>-2.2165979999999998</c:v>
                </c:pt>
                <c:pt idx="67818">
                  <c:v>-2.2195870000000002</c:v>
                </c:pt>
                <c:pt idx="67819">
                  <c:v>-2.2225760000000001</c:v>
                </c:pt>
                <c:pt idx="67820">
                  <c:v>-2.2255639999999999</c:v>
                </c:pt>
                <c:pt idx="67821">
                  <c:v>-2.2285529999999998</c:v>
                </c:pt>
                <c:pt idx="67822">
                  <c:v>-2.2315420000000001</c:v>
                </c:pt>
                <c:pt idx="67823">
                  <c:v>-2.234531</c:v>
                </c:pt>
                <c:pt idx="67824">
                  <c:v>-2.23752</c:v>
                </c:pt>
                <c:pt idx="67825">
                  <c:v>-2.2405080000000002</c:v>
                </c:pt>
                <c:pt idx="67826">
                  <c:v>-2.2434970000000001</c:v>
                </c:pt>
                <c:pt idx="67827">
                  <c:v>-2.2464849999999998</c:v>
                </c:pt>
                <c:pt idx="67828">
                  <c:v>-2.2494730000000001</c:v>
                </c:pt>
                <c:pt idx="67829">
                  <c:v>-2.252462</c:v>
                </c:pt>
                <c:pt idx="67830">
                  <c:v>-2.2554500000000002</c:v>
                </c:pt>
                <c:pt idx="67831">
                  <c:v>-2.2584390000000001</c:v>
                </c:pt>
                <c:pt idx="67832">
                  <c:v>-2.261428</c:v>
                </c:pt>
                <c:pt idx="67833">
                  <c:v>-2.2644169999999999</c:v>
                </c:pt>
                <c:pt idx="67834">
                  <c:v>-2.2674059999999998</c:v>
                </c:pt>
                <c:pt idx="67835">
                  <c:v>-2.2703950000000002</c:v>
                </c:pt>
                <c:pt idx="67836">
                  <c:v>-2.2733819999999998</c:v>
                </c:pt>
                <c:pt idx="67837">
                  <c:v>-2.27637</c:v>
                </c:pt>
                <c:pt idx="67838">
                  <c:v>-2.2793589999999999</c:v>
                </c:pt>
                <c:pt idx="67839">
                  <c:v>-2.2823479999999998</c:v>
                </c:pt>
                <c:pt idx="67840">
                  <c:v>-2.2853370000000002</c:v>
                </c:pt>
                <c:pt idx="67841">
                  <c:v>-2.2883260000000001</c:v>
                </c:pt>
                <c:pt idx="67842">
                  <c:v>-2.2913139999999999</c:v>
                </c:pt>
                <c:pt idx="67843">
                  <c:v>-2.2943020000000001</c:v>
                </c:pt>
                <c:pt idx="67844">
                  <c:v>-2.297291</c:v>
                </c:pt>
                <c:pt idx="67845">
                  <c:v>-2.3002799999999999</c:v>
                </c:pt>
                <c:pt idx="67846">
                  <c:v>-2.3032680000000001</c:v>
                </c:pt>
                <c:pt idx="67847">
                  <c:v>-2.306257</c:v>
                </c:pt>
                <c:pt idx="67848">
                  <c:v>-2.3092459999999999</c:v>
                </c:pt>
                <c:pt idx="67849">
                  <c:v>-2.3122349999999998</c:v>
                </c:pt>
                <c:pt idx="67850">
                  <c:v>-2.3152249999999999</c:v>
                </c:pt>
                <c:pt idx="67851">
                  <c:v>-2.3182130000000001</c:v>
                </c:pt>
                <c:pt idx="67852">
                  <c:v>-2.321202</c:v>
                </c:pt>
                <c:pt idx="67853">
                  <c:v>-2.3241909999999999</c:v>
                </c:pt>
                <c:pt idx="67854">
                  <c:v>-2.3271799999999998</c:v>
                </c:pt>
                <c:pt idx="67855">
                  <c:v>-2.3301699999999999</c:v>
                </c:pt>
                <c:pt idx="67856">
                  <c:v>-2.3331590000000002</c:v>
                </c:pt>
                <c:pt idx="67857">
                  <c:v>-2.3361480000000001</c:v>
                </c:pt>
                <c:pt idx="67858">
                  <c:v>-2.339137</c:v>
                </c:pt>
                <c:pt idx="67859">
                  <c:v>-2.3421270000000001</c:v>
                </c:pt>
                <c:pt idx="67860">
                  <c:v>-2.345116</c:v>
                </c:pt>
                <c:pt idx="67861">
                  <c:v>-2.3481049999999999</c:v>
                </c:pt>
                <c:pt idx="67862">
                  <c:v>-2.351092</c:v>
                </c:pt>
                <c:pt idx="67863">
                  <c:v>-2.3540800000000002</c:v>
                </c:pt>
                <c:pt idx="67864">
                  <c:v>-2.3570690000000001</c:v>
                </c:pt>
                <c:pt idx="67865">
                  <c:v>-2.360058</c:v>
                </c:pt>
                <c:pt idx="67866">
                  <c:v>-2.3630469999999999</c:v>
                </c:pt>
                <c:pt idx="67867">
                  <c:v>-2.3660380000000001</c:v>
                </c:pt>
                <c:pt idx="67868">
                  <c:v>-2.3690289999999998</c:v>
                </c:pt>
                <c:pt idx="67869">
                  <c:v>-2.3720180000000002</c:v>
                </c:pt>
                <c:pt idx="67870">
                  <c:v>-2.3750070000000001</c:v>
                </c:pt>
                <c:pt idx="67871">
                  <c:v>-2.3779940000000002</c:v>
                </c:pt>
                <c:pt idx="67872">
                  <c:v>-2.3809830000000001</c:v>
                </c:pt>
                <c:pt idx="67873">
                  <c:v>-2.3839709999999998</c:v>
                </c:pt>
                <c:pt idx="67874">
                  <c:v>-2.3869600000000002</c:v>
                </c:pt>
                <c:pt idx="67875">
                  <c:v>-2.389948</c:v>
                </c:pt>
                <c:pt idx="67876">
                  <c:v>-2.3929369999999999</c:v>
                </c:pt>
                <c:pt idx="67877">
                  <c:v>-2.3959260000000002</c:v>
                </c:pt>
                <c:pt idx="67878">
                  <c:v>-2.3989150000000001</c:v>
                </c:pt>
                <c:pt idx="67879">
                  <c:v>-2.401904</c:v>
                </c:pt>
                <c:pt idx="67880">
                  <c:v>-2.4048929999999999</c:v>
                </c:pt>
                <c:pt idx="67881">
                  <c:v>-2.4078810000000002</c:v>
                </c:pt>
                <c:pt idx="67882">
                  <c:v>-2.4108710000000002</c:v>
                </c:pt>
                <c:pt idx="67883">
                  <c:v>-2.4138609999999998</c:v>
                </c:pt>
                <c:pt idx="67884">
                  <c:v>-2.4168509999999999</c:v>
                </c:pt>
                <c:pt idx="67885">
                  <c:v>-2.419835</c:v>
                </c:pt>
                <c:pt idx="67886">
                  <c:v>-2.4228179999999999</c:v>
                </c:pt>
                <c:pt idx="67887">
                  <c:v>-2.4258009999999999</c:v>
                </c:pt>
                <c:pt idx="67888">
                  <c:v>-2.428785</c:v>
                </c:pt>
                <c:pt idx="67889">
                  <c:v>-2.4317700000000002</c:v>
                </c:pt>
                <c:pt idx="67890">
                  <c:v>-2.4347569999999998</c:v>
                </c:pt>
                <c:pt idx="67891">
                  <c:v>-2.4377450000000001</c:v>
                </c:pt>
                <c:pt idx="67892">
                  <c:v>-2.4407320000000001</c:v>
                </c:pt>
                <c:pt idx="67893">
                  <c:v>-2.443721</c:v>
                </c:pt>
                <c:pt idx="67894">
                  <c:v>-2.4467089999999998</c:v>
                </c:pt>
                <c:pt idx="67895">
                  <c:v>-2.449697</c:v>
                </c:pt>
                <c:pt idx="67896">
                  <c:v>-2.452677</c:v>
                </c:pt>
                <c:pt idx="67897">
                  <c:v>-2.4556640000000001</c:v>
                </c:pt>
                <c:pt idx="67898">
                  <c:v>-2.4586510000000001</c:v>
                </c:pt>
                <c:pt idx="67899">
                  <c:v>-2.4616410000000002</c:v>
                </c:pt>
                <c:pt idx="67900">
                  <c:v>-2.4646300000000001</c:v>
                </c:pt>
                <c:pt idx="67901">
                  <c:v>-2.467619</c:v>
                </c:pt>
                <c:pt idx="67902">
                  <c:v>-2.4706090000000001</c:v>
                </c:pt>
                <c:pt idx="67903">
                  <c:v>-2.473598</c:v>
                </c:pt>
                <c:pt idx="67904">
                  <c:v>-2.4765869999999999</c:v>
                </c:pt>
                <c:pt idx="67905">
                  <c:v>-2.4795750000000001</c:v>
                </c:pt>
                <c:pt idx="67906">
                  <c:v>-2.482564</c:v>
                </c:pt>
                <c:pt idx="67907">
                  <c:v>-2.4855520000000002</c:v>
                </c:pt>
                <c:pt idx="67908">
                  <c:v>-2.4885410000000001</c:v>
                </c:pt>
                <c:pt idx="67909">
                  <c:v>-2.4915289999999999</c:v>
                </c:pt>
                <c:pt idx="67910">
                  <c:v>-2.4945170000000001</c:v>
                </c:pt>
                <c:pt idx="67911">
                  <c:v>-2.4975049999999999</c:v>
                </c:pt>
                <c:pt idx="67912">
                  <c:v>-2.5004940000000002</c:v>
                </c:pt>
                <c:pt idx="67913">
                  <c:v>-2.5034830000000001</c:v>
                </c:pt>
                <c:pt idx="67914">
                  <c:v>-2.5064709999999999</c:v>
                </c:pt>
                <c:pt idx="67915">
                  <c:v>-2.5094590000000001</c:v>
                </c:pt>
                <c:pt idx="67916">
                  <c:v>-2.5124490000000002</c:v>
                </c:pt>
                <c:pt idx="67917">
                  <c:v>-2.5154380000000001</c:v>
                </c:pt>
                <c:pt idx="67918">
                  <c:v>-2.518427</c:v>
                </c:pt>
                <c:pt idx="67919">
                  <c:v>-2.521417</c:v>
                </c:pt>
                <c:pt idx="67920">
                  <c:v>-2.5244080000000002</c:v>
                </c:pt>
                <c:pt idx="67921">
                  <c:v>-2.5273979999999998</c:v>
                </c:pt>
                <c:pt idx="67922">
                  <c:v>-2.5303870000000002</c:v>
                </c:pt>
                <c:pt idx="67923">
                  <c:v>-2.5333640000000002</c:v>
                </c:pt>
                <c:pt idx="67924">
                  <c:v>-2.536349</c:v>
                </c:pt>
                <c:pt idx="67925">
                  <c:v>-2.5393349999999999</c:v>
                </c:pt>
                <c:pt idx="67926">
                  <c:v>-2.5423230000000001</c:v>
                </c:pt>
                <c:pt idx="67927">
                  <c:v>-2.5453100000000002</c:v>
                </c:pt>
                <c:pt idx="67928">
                  <c:v>-2.548298</c:v>
                </c:pt>
                <c:pt idx="67929">
                  <c:v>-2.5512860000000002</c:v>
                </c:pt>
                <c:pt idx="67930">
                  <c:v>-2.5542660000000001</c:v>
                </c:pt>
                <c:pt idx="67931">
                  <c:v>-2.557245</c:v>
                </c:pt>
                <c:pt idx="67932">
                  <c:v>-2.560225</c:v>
                </c:pt>
                <c:pt idx="67933">
                  <c:v>-2.5632069999999998</c:v>
                </c:pt>
                <c:pt idx="67934">
                  <c:v>-2.5661879999999999</c:v>
                </c:pt>
                <c:pt idx="67935">
                  <c:v>-2.5691709999999999</c:v>
                </c:pt>
                <c:pt idx="67936">
                  <c:v>-2.572155</c:v>
                </c:pt>
                <c:pt idx="67937">
                  <c:v>-2.5751409999999999</c:v>
                </c:pt>
                <c:pt idx="67938">
                  <c:v>-2.578125</c:v>
                </c:pt>
                <c:pt idx="67939">
                  <c:v>-2.5811099999999998</c:v>
                </c:pt>
                <c:pt idx="67940">
                  <c:v>-2.584095</c:v>
                </c:pt>
                <c:pt idx="67941">
                  <c:v>-2.5870540000000002</c:v>
                </c:pt>
                <c:pt idx="67942">
                  <c:v>-2.5900280000000002</c:v>
                </c:pt>
                <c:pt idx="67943">
                  <c:v>-2.5930059999999999</c:v>
                </c:pt>
                <c:pt idx="67944">
                  <c:v>-2.5959859999999999</c:v>
                </c:pt>
                <c:pt idx="67945">
                  <c:v>-2.598967</c:v>
                </c:pt>
                <c:pt idx="67946">
                  <c:v>-2.6019510000000001</c:v>
                </c:pt>
                <c:pt idx="67947">
                  <c:v>-2.6049190000000002</c:v>
                </c:pt>
                <c:pt idx="67948">
                  <c:v>-2.607898</c:v>
                </c:pt>
                <c:pt idx="67949">
                  <c:v>-2.610884</c:v>
                </c:pt>
                <c:pt idx="67950">
                  <c:v>-2.6138699999999999</c:v>
                </c:pt>
                <c:pt idx="67951">
                  <c:v>-2.6168550000000002</c:v>
                </c:pt>
                <c:pt idx="67952">
                  <c:v>-2.6198419999999998</c:v>
                </c:pt>
                <c:pt idx="67953">
                  <c:v>-2.62283</c:v>
                </c:pt>
                <c:pt idx="67954">
                  <c:v>-2.6258189999999999</c:v>
                </c:pt>
                <c:pt idx="67955">
                  <c:v>-2.6288079999999998</c:v>
                </c:pt>
                <c:pt idx="67956">
                  <c:v>-2.6317970000000002</c:v>
                </c:pt>
                <c:pt idx="67957">
                  <c:v>-2.6347870000000002</c:v>
                </c:pt>
                <c:pt idx="67958">
                  <c:v>-2.6377760000000001</c:v>
                </c:pt>
                <c:pt idx="67959">
                  <c:v>-2.6407660000000002</c:v>
                </c:pt>
                <c:pt idx="67960">
                  <c:v>-2.6437539999999999</c:v>
                </c:pt>
                <c:pt idx="67961">
                  <c:v>-2.6467429999999998</c:v>
                </c:pt>
                <c:pt idx="67962">
                  <c:v>-2.6497310000000001</c:v>
                </c:pt>
                <c:pt idx="67963">
                  <c:v>-2.6527210000000001</c:v>
                </c:pt>
                <c:pt idx="67964">
                  <c:v>-2.6557110000000002</c:v>
                </c:pt>
                <c:pt idx="67965">
                  <c:v>-2.6587000000000001</c:v>
                </c:pt>
                <c:pt idx="67966">
                  <c:v>-2.6616900000000001</c:v>
                </c:pt>
                <c:pt idx="67967">
                  <c:v>-2.6646800000000002</c:v>
                </c:pt>
                <c:pt idx="67968">
                  <c:v>-2.667672</c:v>
                </c:pt>
                <c:pt idx="67969">
                  <c:v>-2.6706629999999998</c:v>
                </c:pt>
                <c:pt idx="67970">
                  <c:v>-2.673654</c:v>
                </c:pt>
                <c:pt idx="67971">
                  <c:v>-2.676644</c:v>
                </c:pt>
                <c:pt idx="67972">
                  <c:v>-2.6796350000000002</c:v>
                </c:pt>
                <c:pt idx="67973">
                  <c:v>-2.6826249999999998</c:v>
                </c:pt>
                <c:pt idx="67974">
                  <c:v>-2.6856149999999999</c:v>
                </c:pt>
                <c:pt idx="67975">
                  <c:v>-2.6886049999999999</c:v>
                </c:pt>
                <c:pt idx="67976">
                  <c:v>-2.6915939999999998</c:v>
                </c:pt>
                <c:pt idx="67977">
                  <c:v>-2.6945839999999999</c:v>
                </c:pt>
                <c:pt idx="67978">
                  <c:v>-2.6975739999999999</c:v>
                </c:pt>
                <c:pt idx="67979">
                  <c:v>-2.700564</c:v>
                </c:pt>
                <c:pt idx="67980">
                  <c:v>-2.703554</c:v>
                </c:pt>
                <c:pt idx="67981">
                  <c:v>-2.7065429999999999</c:v>
                </c:pt>
                <c:pt idx="67982">
                  <c:v>-2.7095319999999998</c:v>
                </c:pt>
                <c:pt idx="67983">
                  <c:v>-2.71252</c:v>
                </c:pt>
                <c:pt idx="67984">
                  <c:v>-2.715509</c:v>
                </c:pt>
                <c:pt idx="67985">
                  <c:v>-2.7184979999999999</c:v>
                </c:pt>
                <c:pt idx="67986">
                  <c:v>-2.7214870000000002</c:v>
                </c:pt>
                <c:pt idx="67987">
                  <c:v>-2.7244760000000001</c:v>
                </c:pt>
                <c:pt idx="67988">
                  <c:v>-2.727465</c:v>
                </c:pt>
                <c:pt idx="67989">
                  <c:v>-2.7304529999999998</c:v>
                </c:pt>
                <c:pt idx="67990">
                  <c:v>-2.7334429999999998</c:v>
                </c:pt>
                <c:pt idx="67991">
                  <c:v>-2.7364130000000002</c:v>
                </c:pt>
                <c:pt idx="67992">
                  <c:v>-2.7393879999999999</c:v>
                </c:pt>
                <c:pt idx="67993">
                  <c:v>-2.7423679999999999</c:v>
                </c:pt>
                <c:pt idx="67994">
                  <c:v>-2.7453530000000002</c:v>
                </c:pt>
                <c:pt idx="67995">
                  <c:v>-2.7483379999999999</c:v>
                </c:pt>
                <c:pt idx="67996">
                  <c:v>-2.751325</c:v>
                </c:pt>
                <c:pt idx="67997">
                  <c:v>-2.7543129999999998</c:v>
                </c:pt>
                <c:pt idx="67998">
                  <c:v>-2.7573020000000001</c:v>
                </c:pt>
                <c:pt idx="67999">
                  <c:v>-2.7602910000000001</c:v>
                </c:pt>
                <c:pt idx="68000">
                  <c:v>-2.76328</c:v>
                </c:pt>
                <c:pt idx="68001">
                  <c:v>-2.7662689999999999</c:v>
                </c:pt>
                <c:pt idx="68002">
                  <c:v>-2.7692580000000002</c:v>
                </c:pt>
                <c:pt idx="68003">
                  <c:v>-2.772249</c:v>
                </c:pt>
                <c:pt idx="68004">
                  <c:v>-2.7752379999999999</c:v>
                </c:pt>
                <c:pt idx="68005">
                  <c:v>-2.7782269999999998</c:v>
                </c:pt>
                <c:pt idx="68006">
                  <c:v>-2.781215</c:v>
                </c:pt>
                <c:pt idx="68007">
                  <c:v>-2.7842039999999999</c:v>
                </c:pt>
                <c:pt idx="68008">
                  <c:v>-2.7871939999999999</c:v>
                </c:pt>
                <c:pt idx="68009">
                  <c:v>-2.790184</c:v>
                </c:pt>
                <c:pt idx="68010">
                  <c:v>-2.793177</c:v>
                </c:pt>
                <c:pt idx="68011">
                  <c:v>-2.7961689999999999</c:v>
                </c:pt>
                <c:pt idx="68012">
                  <c:v>-2.7991600000000001</c:v>
                </c:pt>
                <c:pt idx="68013">
                  <c:v>-2.802152</c:v>
                </c:pt>
                <c:pt idx="68014">
                  <c:v>-2.8051400000000002</c:v>
                </c:pt>
                <c:pt idx="68015">
                  <c:v>-2.8081299999999998</c:v>
                </c:pt>
                <c:pt idx="68016">
                  <c:v>-2.8111199999999998</c:v>
                </c:pt>
                <c:pt idx="68017">
                  <c:v>-2.8141099999999999</c:v>
                </c:pt>
                <c:pt idx="68018">
                  <c:v>-2.8170989999999998</c:v>
                </c:pt>
                <c:pt idx="68019">
                  <c:v>-2.8200889999999998</c:v>
                </c:pt>
                <c:pt idx="68020">
                  <c:v>-2.8230789999999999</c:v>
                </c:pt>
                <c:pt idx="68021">
                  <c:v>-2.8260689999999999</c:v>
                </c:pt>
                <c:pt idx="68022">
                  <c:v>-2.829056</c:v>
                </c:pt>
                <c:pt idx="68023">
                  <c:v>-2.8320430000000001</c:v>
                </c:pt>
                <c:pt idx="68024">
                  <c:v>-2.8350309999999999</c:v>
                </c:pt>
                <c:pt idx="68025">
                  <c:v>-2.8380190000000001</c:v>
                </c:pt>
                <c:pt idx="68026">
                  <c:v>-2.841008</c:v>
                </c:pt>
                <c:pt idx="68027">
                  <c:v>-2.843998</c:v>
                </c:pt>
                <c:pt idx="68028">
                  <c:v>-2.8469869999999999</c:v>
                </c:pt>
                <c:pt idx="68029">
                  <c:v>-2.849977</c:v>
                </c:pt>
                <c:pt idx="68030">
                  <c:v>-2.852967</c:v>
                </c:pt>
                <c:pt idx="68031">
                  <c:v>-2.8559570000000001</c:v>
                </c:pt>
                <c:pt idx="68032">
                  <c:v>-2.8589470000000001</c:v>
                </c:pt>
                <c:pt idx="68033">
                  <c:v>-2.8619379999999999</c:v>
                </c:pt>
                <c:pt idx="68034">
                  <c:v>-2.8649290000000001</c:v>
                </c:pt>
                <c:pt idx="68035">
                  <c:v>-2.867918</c:v>
                </c:pt>
                <c:pt idx="68036">
                  <c:v>-2.870908</c:v>
                </c:pt>
                <c:pt idx="68037">
                  <c:v>-2.8738980000000001</c:v>
                </c:pt>
                <c:pt idx="68038">
                  <c:v>-2.8768859999999998</c:v>
                </c:pt>
                <c:pt idx="68039">
                  <c:v>-2.8798750000000002</c:v>
                </c:pt>
                <c:pt idx="68040">
                  <c:v>-2.8828640000000001</c:v>
                </c:pt>
                <c:pt idx="68041">
                  <c:v>-2.8858510000000002</c:v>
                </c:pt>
                <c:pt idx="68042">
                  <c:v>-2.8888400000000001</c:v>
                </c:pt>
                <c:pt idx="68043">
                  <c:v>-2.891829</c:v>
                </c:pt>
                <c:pt idx="68044">
                  <c:v>-2.8948200000000002</c:v>
                </c:pt>
                <c:pt idx="68045">
                  <c:v>-2.8978120000000001</c:v>
                </c:pt>
                <c:pt idx="68046">
                  <c:v>-2.9008020000000001</c:v>
                </c:pt>
                <c:pt idx="68047">
                  <c:v>-2.9037899999999999</c:v>
                </c:pt>
                <c:pt idx="68048">
                  <c:v>-2.9067789999999998</c:v>
                </c:pt>
                <c:pt idx="68049">
                  <c:v>-2.9097680000000001</c:v>
                </c:pt>
                <c:pt idx="68050">
                  <c:v>-2.912757</c:v>
                </c:pt>
                <c:pt idx="68051">
                  <c:v>-2.9157459999999999</c:v>
                </c:pt>
                <c:pt idx="68052">
                  <c:v>-2.9187370000000001</c:v>
                </c:pt>
                <c:pt idx="68053">
                  <c:v>-2.9217279999999999</c:v>
                </c:pt>
                <c:pt idx="68054">
                  <c:v>-2.9247179999999999</c:v>
                </c:pt>
                <c:pt idx="68055">
                  <c:v>-2.9277069999999998</c:v>
                </c:pt>
                <c:pt idx="68056">
                  <c:v>-2.9306960000000002</c:v>
                </c:pt>
                <c:pt idx="68057">
                  <c:v>-2.9336850000000001</c:v>
                </c:pt>
                <c:pt idx="68058">
                  <c:v>-2.9366750000000001</c:v>
                </c:pt>
                <c:pt idx="68059">
                  <c:v>-2.9396650000000002</c:v>
                </c:pt>
                <c:pt idx="68060">
                  <c:v>-2.9426519999999998</c:v>
                </c:pt>
                <c:pt idx="68061">
                  <c:v>-2.9456389999999999</c:v>
                </c:pt>
                <c:pt idx="68062">
                  <c:v>-2.9486279999999998</c:v>
                </c:pt>
                <c:pt idx="68063">
                  <c:v>-2.9516170000000002</c:v>
                </c:pt>
                <c:pt idx="68064">
                  <c:v>-2.9546060000000001</c:v>
                </c:pt>
                <c:pt idx="68065">
                  <c:v>-2.9575939999999998</c:v>
                </c:pt>
                <c:pt idx="68066">
                  <c:v>-2.9605830000000002</c:v>
                </c:pt>
                <c:pt idx="68067">
                  <c:v>-2.9635729999999998</c:v>
                </c:pt>
                <c:pt idx="68068">
                  <c:v>-2.966564</c:v>
                </c:pt>
                <c:pt idx="68069">
                  <c:v>-2.969554</c:v>
                </c:pt>
                <c:pt idx="68070">
                  <c:v>-2.9725450000000002</c:v>
                </c:pt>
                <c:pt idx="68071">
                  <c:v>-2.9755349999999998</c:v>
                </c:pt>
                <c:pt idx="68072">
                  <c:v>-2.978532</c:v>
                </c:pt>
                <c:pt idx="68073">
                  <c:v>-2.9815260000000001</c:v>
                </c:pt>
                <c:pt idx="68074">
                  <c:v>-2.9845190000000001</c:v>
                </c:pt>
                <c:pt idx="68075">
                  <c:v>-2.9875120000000002</c:v>
                </c:pt>
                <c:pt idx="68076">
                  <c:v>-2.9905040000000001</c:v>
                </c:pt>
                <c:pt idx="68077">
                  <c:v>-2.9934959999999999</c:v>
                </c:pt>
                <c:pt idx="68078">
                  <c:v>-2.9964879999999998</c:v>
                </c:pt>
                <c:pt idx="68079">
                  <c:v>-2.9994800000000001</c:v>
                </c:pt>
                <c:pt idx="68080">
                  <c:v>-3.0024709999999999</c:v>
                </c:pt>
                <c:pt idx="68081">
                  <c:v>-3.0054630000000002</c:v>
                </c:pt>
                <c:pt idx="68082">
                  <c:v>-3.0084550000000001</c:v>
                </c:pt>
                <c:pt idx="68083">
                  <c:v>-3.011447</c:v>
                </c:pt>
                <c:pt idx="68084">
                  <c:v>-3.0144380000000002</c:v>
                </c:pt>
                <c:pt idx="68085">
                  <c:v>-3.0174300000000001</c:v>
                </c:pt>
                <c:pt idx="68086">
                  <c:v>-3.0204209999999998</c:v>
                </c:pt>
                <c:pt idx="68087">
                  <c:v>-3.0234130000000001</c:v>
                </c:pt>
                <c:pt idx="68088">
                  <c:v>-3.0264039999999999</c:v>
                </c:pt>
                <c:pt idx="68089">
                  <c:v>-3.0293939999999999</c:v>
                </c:pt>
                <c:pt idx="68090">
                  <c:v>-3.0323829999999998</c:v>
                </c:pt>
                <c:pt idx="68091">
                  <c:v>-3.035371</c:v>
                </c:pt>
                <c:pt idx="68092">
                  <c:v>-3.0383599999999999</c:v>
                </c:pt>
                <c:pt idx="68093">
                  <c:v>-3.0413489999999999</c:v>
                </c:pt>
                <c:pt idx="68094">
                  <c:v>-3.0443340000000001</c:v>
                </c:pt>
                <c:pt idx="68095">
                  <c:v>-3.04732</c:v>
                </c:pt>
                <c:pt idx="68096">
                  <c:v>-3.0503079999999998</c:v>
                </c:pt>
                <c:pt idx="68097">
                  <c:v>-3.0532970000000001</c:v>
                </c:pt>
                <c:pt idx="68098">
                  <c:v>-3.0562860000000001</c:v>
                </c:pt>
                <c:pt idx="68099">
                  <c:v>-3.0592760000000001</c:v>
                </c:pt>
                <c:pt idx="68100">
                  <c:v>-3.0622669999999999</c:v>
                </c:pt>
                <c:pt idx="68101">
                  <c:v>-3.0652550000000001</c:v>
                </c:pt>
                <c:pt idx="68102">
                  <c:v>-3.0682450000000001</c:v>
                </c:pt>
                <c:pt idx="68103">
                  <c:v>-3.071234</c:v>
                </c:pt>
                <c:pt idx="68104">
                  <c:v>-3.0742250000000002</c:v>
                </c:pt>
                <c:pt idx="68105">
                  <c:v>-3.0772149999999998</c:v>
                </c:pt>
                <c:pt idx="68106">
                  <c:v>-3.080206</c:v>
                </c:pt>
                <c:pt idx="68107">
                  <c:v>-3.0831949999999999</c:v>
                </c:pt>
                <c:pt idx="68108">
                  <c:v>-3.0861839999999998</c:v>
                </c:pt>
                <c:pt idx="68109">
                  <c:v>-3.089172</c:v>
                </c:pt>
                <c:pt idx="68110">
                  <c:v>-3.0921609999999999</c:v>
                </c:pt>
                <c:pt idx="68111">
                  <c:v>-3.095151</c:v>
                </c:pt>
                <c:pt idx="68112">
                  <c:v>-3.0981399999999999</c:v>
                </c:pt>
                <c:pt idx="68113">
                  <c:v>-3.1011280000000001</c:v>
                </c:pt>
                <c:pt idx="68114">
                  <c:v>-3.1041180000000002</c:v>
                </c:pt>
                <c:pt idx="68115">
                  <c:v>-3.1071080000000002</c:v>
                </c:pt>
                <c:pt idx="68116">
                  <c:v>-3.1100970000000001</c:v>
                </c:pt>
                <c:pt idx="68117">
                  <c:v>-3.1130870000000002</c:v>
                </c:pt>
                <c:pt idx="68118">
                  <c:v>-3.1160770000000002</c:v>
                </c:pt>
                <c:pt idx="68119">
                  <c:v>-3.1190669999999998</c:v>
                </c:pt>
                <c:pt idx="68120">
                  <c:v>-3.1220569999999999</c:v>
                </c:pt>
                <c:pt idx="68121">
                  <c:v>-3.1250469999999999</c:v>
                </c:pt>
                <c:pt idx="68122">
                  <c:v>-3.1280380000000001</c:v>
                </c:pt>
                <c:pt idx="68123">
                  <c:v>-3.1310280000000001</c:v>
                </c:pt>
                <c:pt idx="68124">
                  <c:v>-3.1340189999999999</c:v>
                </c:pt>
                <c:pt idx="68125">
                  <c:v>-3.1370089999999999</c:v>
                </c:pt>
                <c:pt idx="68126">
                  <c:v>-3.139999</c:v>
                </c:pt>
                <c:pt idx="68127">
                  <c:v>-3.142989</c:v>
                </c:pt>
                <c:pt idx="68128">
                  <c:v>-3.1459800000000002</c:v>
                </c:pt>
                <c:pt idx="68129">
                  <c:v>-3.1489699999999998</c:v>
                </c:pt>
                <c:pt idx="68130">
                  <c:v>-3.1519599999999999</c:v>
                </c:pt>
                <c:pt idx="68131">
                  <c:v>-3.1549499999999999</c:v>
                </c:pt>
                <c:pt idx="68132">
                  <c:v>-3.15794</c:v>
                </c:pt>
                <c:pt idx="68133">
                  <c:v>-3.16093</c:v>
                </c:pt>
                <c:pt idx="68134">
                  <c:v>-3.1639210000000002</c:v>
                </c:pt>
                <c:pt idx="68135">
                  <c:v>-3.1669109999999998</c:v>
                </c:pt>
                <c:pt idx="68136">
                  <c:v>-3.1699009999999999</c:v>
                </c:pt>
                <c:pt idx="68137">
                  <c:v>-3.1728909999999999</c:v>
                </c:pt>
                <c:pt idx="68138">
                  <c:v>-3.175881</c:v>
                </c:pt>
                <c:pt idx="68139">
                  <c:v>-3.1788720000000001</c:v>
                </c:pt>
                <c:pt idx="68140">
                  <c:v>-3.1818610000000001</c:v>
                </c:pt>
                <c:pt idx="68141">
                  <c:v>-3.1848489999999998</c:v>
                </c:pt>
                <c:pt idx="68142">
                  <c:v>-3.1878380000000002</c:v>
                </c:pt>
                <c:pt idx="68143">
                  <c:v>-3.1908270000000001</c:v>
                </c:pt>
                <c:pt idx="68144">
                  <c:v>-3.193816</c:v>
                </c:pt>
                <c:pt idx="68145">
                  <c:v>-3.196806</c:v>
                </c:pt>
                <c:pt idx="68146">
                  <c:v>-3.1997960000000001</c:v>
                </c:pt>
                <c:pt idx="68147">
                  <c:v>-3.2027860000000001</c:v>
                </c:pt>
                <c:pt idx="68148">
                  <c:v>-3.2057760000000002</c:v>
                </c:pt>
                <c:pt idx="68149">
                  <c:v>-3.2087650000000001</c:v>
                </c:pt>
                <c:pt idx="68150">
                  <c:v>-3.2117550000000001</c:v>
                </c:pt>
                <c:pt idx="68151">
                  <c:v>-3.2147450000000002</c:v>
                </c:pt>
                <c:pt idx="68152">
                  <c:v>-3.2177359999999999</c:v>
                </c:pt>
                <c:pt idx="68153">
                  <c:v>-3.220726</c:v>
                </c:pt>
                <c:pt idx="68154">
                  <c:v>-3.223716</c:v>
                </c:pt>
                <c:pt idx="68155">
                  <c:v>-3.2267060000000001</c:v>
                </c:pt>
                <c:pt idx="68156">
                  <c:v>-3.2296969999999998</c:v>
                </c:pt>
                <c:pt idx="68157">
                  <c:v>-3.2326869999999999</c:v>
                </c:pt>
                <c:pt idx="68158">
                  <c:v>-3.2356769999999999</c:v>
                </c:pt>
                <c:pt idx="68159">
                  <c:v>-3.238667</c:v>
                </c:pt>
                <c:pt idx="68160">
                  <c:v>-3.241657</c:v>
                </c:pt>
                <c:pt idx="68161">
                  <c:v>-3.2446480000000002</c:v>
                </c:pt>
                <c:pt idx="68162">
                  <c:v>-3.247633</c:v>
                </c:pt>
                <c:pt idx="68163">
                  <c:v>-3.250613</c:v>
                </c:pt>
                <c:pt idx="68164">
                  <c:v>-3.25359</c:v>
                </c:pt>
                <c:pt idx="68165">
                  <c:v>-3.2565659999999998</c:v>
                </c:pt>
                <c:pt idx="68166">
                  <c:v>-3.259547</c:v>
                </c:pt>
                <c:pt idx="68167">
                  <c:v>-3.2625310000000001</c:v>
                </c:pt>
                <c:pt idx="68168">
                  <c:v>-3.265517</c:v>
                </c:pt>
                <c:pt idx="68169">
                  <c:v>-3.2685050000000002</c:v>
                </c:pt>
                <c:pt idx="68170">
                  <c:v>-3.271493</c:v>
                </c:pt>
                <c:pt idx="68171">
                  <c:v>-3.2744810000000002</c:v>
                </c:pt>
                <c:pt idx="68172">
                  <c:v>-3.277469</c:v>
                </c:pt>
                <c:pt idx="68173">
                  <c:v>-3.2804570000000002</c:v>
                </c:pt>
                <c:pt idx="68174">
                  <c:v>-3.2834460000000001</c:v>
                </c:pt>
                <c:pt idx="68175">
                  <c:v>-3.286435</c:v>
                </c:pt>
                <c:pt idx="68176">
                  <c:v>-3.2894239999999999</c:v>
                </c:pt>
                <c:pt idx="68177">
                  <c:v>-3.2924129999999998</c:v>
                </c:pt>
                <c:pt idx="68178">
                  <c:v>-3.2954029999999999</c:v>
                </c:pt>
                <c:pt idx="68179">
                  <c:v>-3.2983910000000001</c:v>
                </c:pt>
                <c:pt idx="68180">
                  <c:v>-3.3013789999999998</c:v>
                </c:pt>
                <c:pt idx="68181">
                  <c:v>-3.3043680000000002</c:v>
                </c:pt>
                <c:pt idx="68182">
                  <c:v>-3.3073570000000001</c:v>
                </c:pt>
                <c:pt idx="68183">
                  <c:v>-3.310346</c:v>
                </c:pt>
                <c:pt idx="68184">
                  <c:v>-3.3133349999999999</c:v>
                </c:pt>
                <c:pt idx="68185">
                  <c:v>-3.316325</c:v>
                </c:pt>
                <c:pt idx="68186">
                  <c:v>-3.319315</c:v>
                </c:pt>
                <c:pt idx="68187">
                  <c:v>-3.3223039999999999</c:v>
                </c:pt>
                <c:pt idx="68188">
                  <c:v>-3.325294</c:v>
                </c:pt>
                <c:pt idx="68189">
                  <c:v>-3.3282850000000002</c:v>
                </c:pt>
                <c:pt idx="68190">
                  <c:v>-3.3312750000000002</c:v>
                </c:pt>
                <c:pt idx="68191">
                  <c:v>-3.3342640000000001</c:v>
                </c:pt>
                <c:pt idx="68192">
                  <c:v>-3.3372540000000002</c:v>
                </c:pt>
                <c:pt idx="68193">
                  <c:v>-3.3402440000000002</c:v>
                </c:pt>
                <c:pt idx="68194">
                  <c:v>-3.3432339999999998</c:v>
                </c:pt>
                <c:pt idx="68195">
                  <c:v>-3.3462239999999999</c:v>
                </c:pt>
                <c:pt idx="68196">
                  <c:v>-3.3492139999999999</c:v>
                </c:pt>
                <c:pt idx="68197">
                  <c:v>-3.352204</c:v>
                </c:pt>
                <c:pt idx="68198">
                  <c:v>-3.3551929999999999</c:v>
                </c:pt>
                <c:pt idx="68199">
                  <c:v>-3.3581829999999999</c:v>
                </c:pt>
                <c:pt idx="68200">
                  <c:v>-3.361173</c:v>
                </c:pt>
                <c:pt idx="68201">
                  <c:v>-3.3641619999999999</c:v>
                </c:pt>
                <c:pt idx="68202">
                  <c:v>-3.3671519999999999</c:v>
                </c:pt>
                <c:pt idx="68203">
                  <c:v>-3.370142</c:v>
                </c:pt>
                <c:pt idx="68204">
                  <c:v>-3.373132</c:v>
                </c:pt>
                <c:pt idx="68205">
                  <c:v>-3.3761220000000001</c:v>
                </c:pt>
                <c:pt idx="68206">
                  <c:v>-3.3791120000000001</c:v>
                </c:pt>
                <c:pt idx="68207">
                  <c:v>-3.382101</c:v>
                </c:pt>
                <c:pt idx="68208">
                  <c:v>-3.3850910000000001</c:v>
                </c:pt>
                <c:pt idx="68209">
                  <c:v>-3.3880819999999998</c:v>
                </c:pt>
                <c:pt idx="68210">
                  <c:v>-3.3910719999999999</c:v>
                </c:pt>
                <c:pt idx="68211">
                  <c:v>-3.3940619999999999</c:v>
                </c:pt>
                <c:pt idx="68212">
                  <c:v>-3.3970509999999998</c:v>
                </c:pt>
                <c:pt idx="68213">
                  <c:v>-3.400042</c:v>
                </c:pt>
                <c:pt idx="68214">
                  <c:v>-3.4030320000000001</c:v>
                </c:pt>
                <c:pt idx="68215">
                  <c:v>-3.4060220000000001</c:v>
                </c:pt>
                <c:pt idx="68216">
                  <c:v>-3.409011</c:v>
                </c:pt>
                <c:pt idx="68217">
                  <c:v>-3.4120010000000001</c:v>
                </c:pt>
                <c:pt idx="68218">
                  <c:v>-3.4149910000000001</c:v>
                </c:pt>
                <c:pt idx="68219">
                  <c:v>-3.4179810000000002</c:v>
                </c:pt>
                <c:pt idx="68220">
                  <c:v>-3.4209719999999999</c:v>
                </c:pt>
                <c:pt idx="68221">
                  <c:v>-3.423962</c:v>
                </c:pt>
                <c:pt idx="68222">
                  <c:v>-3.4269509999999999</c:v>
                </c:pt>
                <c:pt idx="68223">
                  <c:v>-3.4299409999999999</c:v>
                </c:pt>
                <c:pt idx="68224">
                  <c:v>-3.4329290000000001</c:v>
                </c:pt>
                <c:pt idx="68225">
                  <c:v>-3.4359190000000002</c:v>
                </c:pt>
                <c:pt idx="68226">
                  <c:v>-3.4389090000000002</c:v>
                </c:pt>
                <c:pt idx="68227">
                  <c:v>-3.4418989999999998</c:v>
                </c:pt>
                <c:pt idx="68228">
                  <c:v>-3.4448880000000002</c:v>
                </c:pt>
                <c:pt idx="68229">
                  <c:v>-3.4478780000000002</c:v>
                </c:pt>
                <c:pt idx="68230">
                  <c:v>-3.4508679999999998</c:v>
                </c:pt>
                <c:pt idx="68231">
                  <c:v>-3.453856</c:v>
                </c:pt>
                <c:pt idx="68232">
                  <c:v>-3.4568460000000001</c:v>
                </c:pt>
                <c:pt idx="68233">
                  <c:v>-3.459835</c:v>
                </c:pt>
                <c:pt idx="68234">
                  <c:v>-3.462825</c:v>
                </c:pt>
                <c:pt idx="68235">
                  <c:v>-3.4658150000000001</c:v>
                </c:pt>
                <c:pt idx="68236">
                  <c:v>-3.4688029999999999</c:v>
                </c:pt>
                <c:pt idx="68237">
                  <c:v>-3.4717920000000002</c:v>
                </c:pt>
                <c:pt idx="68238">
                  <c:v>-3.47478</c:v>
                </c:pt>
                <c:pt idx="68239">
                  <c:v>-3.4777689999999999</c:v>
                </c:pt>
                <c:pt idx="68240">
                  <c:v>-3.4807579999999998</c:v>
                </c:pt>
                <c:pt idx="68241">
                  <c:v>-3.4837479999999998</c:v>
                </c:pt>
                <c:pt idx="68242">
                  <c:v>-3.4867379999999999</c:v>
                </c:pt>
                <c:pt idx="68243">
                  <c:v>-3.4897290000000001</c:v>
                </c:pt>
                <c:pt idx="68244">
                  <c:v>-3.4927199999999998</c:v>
                </c:pt>
                <c:pt idx="68245">
                  <c:v>-3.4957099999999999</c:v>
                </c:pt>
                <c:pt idx="68246">
                  <c:v>-3.4987010000000001</c:v>
                </c:pt>
                <c:pt idx="68247">
                  <c:v>-3.5016919999999998</c:v>
                </c:pt>
                <c:pt idx="68248">
                  <c:v>-3.5046819999999999</c:v>
                </c:pt>
                <c:pt idx="68249">
                  <c:v>-3.507673</c:v>
                </c:pt>
                <c:pt idx="68250">
                  <c:v>-3.5106630000000001</c:v>
                </c:pt>
                <c:pt idx="68251">
                  <c:v>-3.5136530000000001</c:v>
                </c:pt>
                <c:pt idx="68252">
                  <c:v>-3.5166400000000002</c:v>
                </c:pt>
                <c:pt idx="68253">
                  <c:v>-3.5196299999999998</c:v>
                </c:pt>
                <c:pt idx="68254">
                  <c:v>-3.5226199999999999</c:v>
                </c:pt>
                <c:pt idx="68255">
                  <c:v>-3.5256099999999999</c:v>
                </c:pt>
                <c:pt idx="68256">
                  <c:v>-3.5286</c:v>
                </c:pt>
                <c:pt idx="68257">
                  <c:v>-3.53159</c:v>
                </c:pt>
                <c:pt idx="68258">
                  <c:v>-3.5345800000000001</c:v>
                </c:pt>
                <c:pt idx="68259">
                  <c:v>-3.5375700000000001</c:v>
                </c:pt>
                <c:pt idx="68260">
                  <c:v>-3.5405600000000002</c:v>
                </c:pt>
                <c:pt idx="68261">
                  <c:v>-3.5435500000000002</c:v>
                </c:pt>
                <c:pt idx="68262">
                  <c:v>-3.5465399999999998</c:v>
                </c:pt>
                <c:pt idx="68263">
                  <c:v>-3.5495299999999999</c:v>
                </c:pt>
                <c:pt idx="68264">
                  <c:v>-3.5525180000000001</c:v>
                </c:pt>
                <c:pt idx="68265">
                  <c:v>-3.5555080000000001</c:v>
                </c:pt>
                <c:pt idx="68266">
                  <c:v>-3.558497</c:v>
                </c:pt>
                <c:pt idx="68267">
                  <c:v>-3.5614859999999999</c:v>
                </c:pt>
                <c:pt idx="68268">
                  <c:v>-3.564476</c:v>
                </c:pt>
                <c:pt idx="68269">
                  <c:v>-3.567466</c:v>
                </c:pt>
                <c:pt idx="68270">
                  <c:v>-3.5704549999999999</c:v>
                </c:pt>
                <c:pt idx="68271">
                  <c:v>-3.573445</c:v>
                </c:pt>
                <c:pt idx="68272">
                  <c:v>-3.576435</c:v>
                </c:pt>
                <c:pt idx="68273">
                  <c:v>-3.5794260000000002</c:v>
                </c:pt>
                <c:pt idx="68274">
                  <c:v>-3.5824159999999998</c:v>
                </c:pt>
                <c:pt idx="68275">
                  <c:v>-3.5854059999999999</c:v>
                </c:pt>
                <c:pt idx="68276">
                  <c:v>-3.5883959999999999</c:v>
                </c:pt>
                <c:pt idx="68277">
                  <c:v>-3.591386</c:v>
                </c:pt>
                <c:pt idx="68278">
                  <c:v>-3.5943770000000002</c:v>
                </c:pt>
                <c:pt idx="68279">
                  <c:v>-3.5973670000000002</c:v>
                </c:pt>
                <c:pt idx="68280">
                  <c:v>-3.6003579999999999</c:v>
                </c:pt>
                <c:pt idx="68281">
                  <c:v>-3.6033469999999999</c:v>
                </c:pt>
                <c:pt idx="68282">
                  <c:v>-3.6063360000000002</c:v>
                </c:pt>
                <c:pt idx="68283">
                  <c:v>-3.6093250000000001</c:v>
                </c:pt>
                <c:pt idx="68284">
                  <c:v>-3.6123150000000002</c:v>
                </c:pt>
                <c:pt idx="68285">
                  <c:v>-3.6153059999999999</c:v>
                </c:pt>
                <c:pt idx="68286">
                  <c:v>-3.618296</c:v>
                </c:pt>
                <c:pt idx="68287">
                  <c:v>-3.621286</c:v>
                </c:pt>
                <c:pt idx="68288">
                  <c:v>-3.6242749999999999</c:v>
                </c:pt>
                <c:pt idx="68289">
                  <c:v>-3.627265</c:v>
                </c:pt>
                <c:pt idx="68290">
                  <c:v>-3.630255</c:v>
                </c:pt>
                <c:pt idx="68291">
                  <c:v>-3.6332439999999999</c:v>
                </c:pt>
                <c:pt idx="68292">
                  <c:v>-3.636234</c:v>
                </c:pt>
                <c:pt idx="68293">
                  <c:v>-3.6392229999999999</c:v>
                </c:pt>
                <c:pt idx="68294">
                  <c:v>-3.6422119999999998</c:v>
                </c:pt>
                <c:pt idx="68295">
                  <c:v>-3.6452019999999998</c:v>
                </c:pt>
                <c:pt idx="68296">
                  <c:v>-3.6481910000000002</c:v>
                </c:pt>
                <c:pt idx="68297">
                  <c:v>-3.6511809999999998</c:v>
                </c:pt>
                <c:pt idx="68298">
                  <c:v>-3.6541700000000001</c:v>
                </c:pt>
                <c:pt idx="68299">
                  <c:v>-3.6571600000000002</c:v>
                </c:pt>
                <c:pt idx="68300">
                  <c:v>-3.6601499999999998</c:v>
                </c:pt>
                <c:pt idx="68301">
                  <c:v>-3.6631399999999998</c:v>
                </c:pt>
                <c:pt idx="68302">
                  <c:v>-3.6661290000000002</c:v>
                </c:pt>
                <c:pt idx="68303">
                  <c:v>-3.6691189999999998</c:v>
                </c:pt>
                <c:pt idx="68304">
                  <c:v>-3.6721080000000001</c:v>
                </c:pt>
                <c:pt idx="68305">
                  <c:v>-3.6750980000000002</c:v>
                </c:pt>
                <c:pt idx="68306">
                  <c:v>-3.6780870000000001</c:v>
                </c:pt>
                <c:pt idx="68307">
                  <c:v>-3.681076</c:v>
                </c:pt>
                <c:pt idx="68308">
                  <c:v>-3.6840649999999999</c:v>
                </c:pt>
                <c:pt idx="68309">
                  <c:v>-3.6870539999999998</c:v>
                </c:pt>
                <c:pt idx="68310">
                  <c:v>-3.6900430000000002</c:v>
                </c:pt>
                <c:pt idx="68311">
                  <c:v>-3.6930329999999998</c:v>
                </c:pt>
                <c:pt idx="68312">
                  <c:v>-3.6960220000000001</c:v>
                </c:pt>
                <c:pt idx="68313">
                  <c:v>-3.699011</c:v>
                </c:pt>
                <c:pt idx="68314">
                  <c:v>-3.702</c:v>
                </c:pt>
                <c:pt idx="68315">
                  <c:v>-3.7049880000000002</c:v>
                </c:pt>
                <c:pt idx="68316">
                  <c:v>-3.7079759999999999</c:v>
                </c:pt>
                <c:pt idx="68317">
                  <c:v>-3.7109649999999998</c:v>
                </c:pt>
                <c:pt idx="68318">
                  <c:v>-3.7139540000000002</c:v>
                </c:pt>
                <c:pt idx="68319">
                  <c:v>-3.7169430000000001</c:v>
                </c:pt>
                <c:pt idx="68320">
                  <c:v>-3.719932</c:v>
                </c:pt>
                <c:pt idx="68321">
                  <c:v>-3.7229209999999999</c:v>
                </c:pt>
                <c:pt idx="68322">
                  <c:v>-3.7259090000000001</c:v>
                </c:pt>
                <c:pt idx="68323">
                  <c:v>-3.7288869999999998</c:v>
                </c:pt>
                <c:pt idx="68324">
                  <c:v>-3.7318669999999998</c:v>
                </c:pt>
                <c:pt idx="68325">
                  <c:v>-3.7348499999999998</c:v>
                </c:pt>
                <c:pt idx="68326">
                  <c:v>-3.737832</c:v>
                </c:pt>
                <c:pt idx="68327">
                  <c:v>-3.7408190000000001</c:v>
                </c:pt>
                <c:pt idx="68328">
                  <c:v>-3.7438069999999999</c:v>
                </c:pt>
                <c:pt idx="68329">
                  <c:v>-3.746794</c:v>
                </c:pt>
                <c:pt idx="68330">
                  <c:v>-3.7497829999999999</c:v>
                </c:pt>
                <c:pt idx="68331">
                  <c:v>-3.7527699999999999</c:v>
                </c:pt>
                <c:pt idx="68332">
                  <c:v>-3.7557580000000002</c:v>
                </c:pt>
                <c:pt idx="68333">
                  <c:v>-3.7587459999999999</c:v>
                </c:pt>
                <c:pt idx="68334">
                  <c:v>-3.7617349999999998</c:v>
                </c:pt>
                <c:pt idx="68335">
                  <c:v>-3.764723</c:v>
                </c:pt>
                <c:pt idx="68336">
                  <c:v>-3.7677109999999998</c:v>
                </c:pt>
                <c:pt idx="68337">
                  <c:v>-3.770699</c:v>
                </c:pt>
                <c:pt idx="68338">
                  <c:v>-3.7736879999999999</c:v>
                </c:pt>
                <c:pt idx="68339">
                  <c:v>-3.7766769999999998</c:v>
                </c:pt>
                <c:pt idx="68340">
                  <c:v>-3.7796650000000001</c:v>
                </c:pt>
                <c:pt idx="68341">
                  <c:v>-3.782654</c:v>
                </c:pt>
                <c:pt idx="68342">
                  <c:v>-3.7856429999999999</c:v>
                </c:pt>
                <c:pt idx="68343">
                  <c:v>-3.7886320000000002</c:v>
                </c:pt>
                <c:pt idx="68344">
                  <c:v>-3.7916210000000001</c:v>
                </c:pt>
                <c:pt idx="68345">
                  <c:v>-3.7946089999999999</c:v>
                </c:pt>
                <c:pt idx="68346">
                  <c:v>-3.7975979999999998</c:v>
                </c:pt>
                <c:pt idx="68347">
                  <c:v>-3.8005870000000002</c:v>
                </c:pt>
                <c:pt idx="68348">
                  <c:v>-3.8035760000000001</c:v>
                </c:pt>
                <c:pt idx="68349">
                  <c:v>-3.806565</c:v>
                </c:pt>
                <c:pt idx="68350">
                  <c:v>-3.8095539999999999</c:v>
                </c:pt>
                <c:pt idx="68351">
                  <c:v>-3.8125429999999998</c:v>
                </c:pt>
                <c:pt idx="68352">
                  <c:v>-3.8155320000000001</c:v>
                </c:pt>
                <c:pt idx="68353">
                  <c:v>-3.8185199999999999</c:v>
                </c:pt>
                <c:pt idx="68354">
                  <c:v>-3.82151</c:v>
                </c:pt>
                <c:pt idx="68355">
                  <c:v>-3.8244980000000002</c:v>
                </c:pt>
                <c:pt idx="68356">
                  <c:v>-3.8274870000000001</c:v>
                </c:pt>
                <c:pt idx="68357">
                  <c:v>-3.830476</c:v>
                </c:pt>
                <c:pt idx="68358">
                  <c:v>-3.8334649999999999</c:v>
                </c:pt>
                <c:pt idx="68359">
                  <c:v>-3.8364539999999998</c:v>
                </c:pt>
                <c:pt idx="68360">
                  <c:v>-3.8394430000000002</c:v>
                </c:pt>
                <c:pt idx="68361">
                  <c:v>-3.8424309999999999</c:v>
                </c:pt>
                <c:pt idx="68362">
                  <c:v>-3.845421</c:v>
                </c:pt>
                <c:pt idx="68363">
                  <c:v>-3.8484090000000002</c:v>
                </c:pt>
                <c:pt idx="68364">
                  <c:v>-3.8513980000000001</c:v>
                </c:pt>
                <c:pt idx="68365">
                  <c:v>-3.854387</c:v>
                </c:pt>
                <c:pt idx="68366">
                  <c:v>-3.8573759999999999</c:v>
                </c:pt>
                <c:pt idx="68367">
                  <c:v>-3.8603640000000001</c:v>
                </c:pt>
                <c:pt idx="68368">
                  <c:v>-3.8633540000000002</c:v>
                </c:pt>
                <c:pt idx="68369">
                  <c:v>-3.8663430000000001</c:v>
                </c:pt>
                <c:pt idx="68370">
                  <c:v>-3.869332</c:v>
                </c:pt>
                <c:pt idx="68371">
                  <c:v>-3.8723200000000002</c:v>
                </c:pt>
                <c:pt idx="68372">
                  <c:v>-3.8753090000000001</c:v>
                </c:pt>
                <c:pt idx="68373">
                  <c:v>-3.878298</c:v>
                </c:pt>
                <c:pt idx="68374">
                  <c:v>-3.8812880000000001</c:v>
                </c:pt>
                <c:pt idx="68375">
                  <c:v>-3.8842759999999998</c:v>
                </c:pt>
                <c:pt idx="68376">
                  <c:v>-3.8872650000000002</c:v>
                </c:pt>
                <c:pt idx="68377">
                  <c:v>-3.8902540000000001</c:v>
                </c:pt>
                <c:pt idx="68378">
                  <c:v>-3.893243</c:v>
                </c:pt>
                <c:pt idx="68379">
                  <c:v>-3.8962319999999999</c:v>
                </c:pt>
                <c:pt idx="68380">
                  <c:v>-3.8992200000000001</c:v>
                </c:pt>
                <c:pt idx="68381">
                  <c:v>-3.902209</c:v>
                </c:pt>
                <c:pt idx="68382">
                  <c:v>-3.9051969999999998</c:v>
                </c:pt>
                <c:pt idx="68383">
                  <c:v>-3.9081860000000002</c:v>
                </c:pt>
                <c:pt idx="68384">
                  <c:v>-3.9111750000000001</c:v>
                </c:pt>
                <c:pt idx="68385">
                  <c:v>-3.9141629999999998</c:v>
                </c:pt>
                <c:pt idx="68386">
                  <c:v>-3.9171520000000002</c:v>
                </c:pt>
                <c:pt idx="68387">
                  <c:v>-3.9201410000000001</c:v>
                </c:pt>
                <c:pt idx="68388">
                  <c:v>-3.9231289999999999</c:v>
                </c:pt>
                <c:pt idx="68389">
                  <c:v>-3.9261170000000001</c:v>
                </c:pt>
                <c:pt idx="68390">
                  <c:v>-3.9291049999999998</c:v>
                </c:pt>
                <c:pt idx="68391">
                  <c:v>-3.9320940000000002</c:v>
                </c:pt>
                <c:pt idx="68392">
                  <c:v>-3.9350830000000001</c:v>
                </c:pt>
                <c:pt idx="68393">
                  <c:v>-3.9380709999999999</c:v>
                </c:pt>
                <c:pt idx="68394">
                  <c:v>-3.9410599999999998</c:v>
                </c:pt>
                <c:pt idx="68395">
                  <c:v>-3.9440490000000001</c:v>
                </c:pt>
                <c:pt idx="68396">
                  <c:v>-3.9470369999999999</c:v>
                </c:pt>
                <c:pt idx="68397">
                  <c:v>-3.9500250000000001</c:v>
                </c:pt>
                <c:pt idx="68398">
                  <c:v>-3.9530129999999999</c:v>
                </c:pt>
                <c:pt idx="68399">
                  <c:v>-3.9560019999999998</c:v>
                </c:pt>
                <c:pt idx="68400">
                  <c:v>-3.95899</c:v>
                </c:pt>
                <c:pt idx="68401">
                  <c:v>-3.9619800000000001</c:v>
                </c:pt>
                <c:pt idx="68402">
                  <c:v>-3.964969</c:v>
                </c:pt>
                <c:pt idx="68403">
                  <c:v>-3.967959</c:v>
                </c:pt>
                <c:pt idx="68404">
                  <c:v>-3.9709479999999999</c:v>
                </c:pt>
                <c:pt idx="68405">
                  <c:v>-3.9739360000000001</c:v>
                </c:pt>
                <c:pt idx="68406">
                  <c:v>-3.976925</c:v>
                </c:pt>
                <c:pt idx="68407">
                  <c:v>-3.979914</c:v>
                </c:pt>
                <c:pt idx="68408">
                  <c:v>-3.9829020000000002</c:v>
                </c:pt>
                <c:pt idx="68409">
                  <c:v>-3.9858899999999999</c:v>
                </c:pt>
                <c:pt idx="68410">
                  <c:v>-3.988877</c:v>
                </c:pt>
                <c:pt idx="68411">
                  <c:v>-3.9918640000000001</c:v>
                </c:pt>
                <c:pt idx="68412">
                  <c:v>-3.9948519999999998</c:v>
                </c:pt>
                <c:pt idx="68413">
                  <c:v>-3.9978400000000001</c:v>
                </c:pt>
                <c:pt idx="68414">
                  <c:v>-4.0008280000000003</c:v>
                </c:pt>
                <c:pt idx="68415">
                  <c:v>-4.0038159999999996</c:v>
                </c:pt>
                <c:pt idx="68416">
                  <c:v>-4.0068039999999998</c:v>
                </c:pt>
                <c:pt idx="68417">
                  <c:v>-4.0097930000000002</c:v>
                </c:pt>
                <c:pt idx="68418">
                  <c:v>-4.0127810000000004</c:v>
                </c:pt>
                <c:pt idx="68419">
                  <c:v>-4.0157689999999997</c:v>
                </c:pt>
                <c:pt idx="68420">
                  <c:v>-4.0187580000000001</c:v>
                </c:pt>
                <c:pt idx="68421">
                  <c:v>-4.0217460000000003</c:v>
                </c:pt>
                <c:pt idx="68422">
                  <c:v>-4.0247339999999996</c:v>
                </c:pt>
                <c:pt idx="68423">
                  <c:v>-4.0277240000000001</c:v>
                </c:pt>
                <c:pt idx="68424">
                  <c:v>-4.0307130000000004</c:v>
                </c:pt>
                <c:pt idx="68425">
                  <c:v>-4.0337019999999999</c:v>
                </c:pt>
                <c:pt idx="68426">
                  <c:v>-4.0366900000000001</c:v>
                </c:pt>
                <c:pt idx="68427">
                  <c:v>-4.0396789999999996</c:v>
                </c:pt>
                <c:pt idx="68428">
                  <c:v>-4.0426650000000004</c:v>
                </c:pt>
                <c:pt idx="68429">
                  <c:v>-4.0456539999999999</c:v>
                </c:pt>
                <c:pt idx="68430">
                  <c:v>-4.0486420000000001</c:v>
                </c:pt>
                <c:pt idx="68431">
                  <c:v>-4.0516290000000001</c:v>
                </c:pt>
                <c:pt idx="68432">
                  <c:v>-4.0546150000000001</c:v>
                </c:pt>
                <c:pt idx="68433">
                  <c:v>-4.0576020000000002</c:v>
                </c:pt>
                <c:pt idx="68434">
                  <c:v>-4.0605890000000002</c:v>
                </c:pt>
                <c:pt idx="68435">
                  <c:v>-4.0635770000000004</c:v>
                </c:pt>
                <c:pt idx="68436">
                  <c:v>-4.0665649999999998</c:v>
                </c:pt>
                <c:pt idx="68437">
                  <c:v>-4.069553</c:v>
                </c:pt>
                <c:pt idx="68438">
                  <c:v>-4.07254</c:v>
                </c:pt>
                <c:pt idx="68439">
                  <c:v>-4.075526</c:v>
                </c:pt>
                <c:pt idx="68440">
                  <c:v>-4.0785130000000001</c:v>
                </c:pt>
                <c:pt idx="68441">
                  <c:v>-4.0815000000000001</c:v>
                </c:pt>
                <c:pt idx="68442">
                  <c:v>-4.0844880000000003</c:v>
                </c:pt>
                <c:pt idx="68443">
                  <c:v>-4.0874759999999997</c:v>
                </c:pt>
                <c:pt idx="68444">
                  <c:v>-4.0904639999999999</c:v>
                </c:pt>
                <c:pt idx="68445">
                  <c:v>-4.0934530000000002</c:v>
                </c:pt>
                <c:pt idx="68446">
                  <c:v>-4.0964419999999997</c:v>
                </c:pt>
                <c:pt idx="68447">
                  <c:v>-4.099431</c:v>
                </c:pt>
                <c:pt idx="68448">
                  <c:v>-4.1024190000000003</c:v>
                </c:pt>
                <c:pt idx="68449">
                  <c:v>-4.1054079999999997</c:v>
                </c:pt>
                <c:pt idx="68450">
                  <c:v>-4.1083959999999999</c:v>
                </c:pt>
                <c:pt idx="68451">
                  <c:v>-4.1113819999999999</c:v>
                </c:pt>
                <c:pt idx="68452">
                  <c:v>-4.1143689999999999</c:v>
                </c:pt>
                <c:pt idx="68453">
                  <c:v>-4.117356</c:v>
                </c:pt>
                <c:pt idx="68454">
                  <c:v>-4.1203440000000002</c:v>
                </c:pt>
                <c:pt idx="68455">
                  <c:v>-4.1233320000000004</c:v>
                </c:pt>
                <c:pt idx="68456">
                  <c:v>-4.1263199999999998</c:v>
                </c:pt>
                <c:pt idx="68457">
                  <c:v>-4.129308</c:v>
                </c:pt>
                <c:pt idx="68458">
                  <c:v>-4.1322960000000002</c:v>
                </c:pt>
                <c:pt idx="68459">
                  <c:v>-4.1352840000000004</c:v>
                </c:pt>
                <c:pt idx="68460">
                  <c:v>-4.1382719999999997</c:v>
                </c:pt>
                <c:pt idx="68461">
                  <c:v>-4.1412599999999999</c:v>
                </c:pt>
                <c:pt idx="68462">
                  <c:v>-4.1442480000000002</c:v>
                </c:pt>
                <c:pt idx="68463">
                  <c:v>-4.1472369999999996</c:v>
                </c:pt>
                <c:pt idx="68464">
                  <c:v>-4.1502249999999998</c:v>
                </c:pt>
                <c:pt idx="68465">
                  <c:v>-4.153213</c:v>
                </c:pt>
                <c:pt idx="68466">
                  <c:v>-4.1562000000000001</c:v>
                </c:pt>
                <c:pt idx="68467">
                  <c:v>-4.1591870000000002</c:v>
                </c:pt>
                <c:pt idx="68468">
                  <c:v>-4.1621759999999997</c:v>
                </c:pt>
                <c:pt idx="68469">
                  <c:v>-4.1651639999999999</c:v>
                </c:pt>
                <c:pt idx="68470">
                  <c:v>-4.1681509999999999</c:v>
                </c:pt>
                <c:pt idx="68471">
                  <c:v>-4.1711400000000003</c:v>
                </c:pt>
                <c:pt idx="68472">
                  <c:v>-4.1741279999999996</c:v>
                </c:pt>
                <c:pt idx="68473">
                  <c:v>-4.1771159999999998</c:v>
                </c:pt>
                <c:pt idx="68474">
                  <c:v>-4.180104</c:v>
                </c:pt>
                <c:pt idx="68475">
                  <c:v>-4.1830920000000003</c:v>
                </c:pt>
                <c:pt idx="68476">
                  <c:v>-4.1860799999999996</c:v>
                </c:pt>
                <c:pt idx="68477">
                  <c:v>-4.1890679999999998</c:v>
                </c:pt>
                <c:pt idx="68478">
                  <c:v>-4.192056</c:v>
                </c:pt>
                <c:pt idx="68479">
                  <c:v>-4.1950419999999999</c:v>
                </c:pt>
                <c:pt idx="68480">
                  <c:v>-4.1980310000000003</c:v>
                </c:pt>
                <c:pt idx="68481">
                  <c:v>-4.2010180000000004</c:v>
                </c:pt>
                <c:pt idx="68482">
                  <c:v>-4.2040059999999997</c:v>
                </c:pt>
                <c:pt idx="68483">
                  <c:v>-4.2069910000000004</c:v>
                </c:pt>
                <c:pt idx="68484">
                  <c:v>-4.2099770000000003</c:v>
                </c:pt>
                <c:pt idx="68485">
                  <c:v>-4.2129630000000002</c:v>
                </c:pt>
                <c:pt idx="68486">
                  <c:v>-4.2159509999999996</c:v>
                </c:pt>
                <c:pt idx="68487">
                  <c:v>-4.2189379999999996</c:v>
                </c:pt>
                <c:pt idx="68488">
                  <c:v>-4.2219259999999998</c:v>
                </c:pt>
                <c:pt idx="68489">
                  <c:v>-4.2249140000000001</c:v>
                </c:pt>
                <c:pt idx="68490">
                  <c:v>-4.2279010000000001</c:v>
                </c:pt>
                <c:pt idx="68491">
                  <c:v>-4.2308890000000003</c:v>
                </c:pt>
                <c:pt idx="68492">
                  <c:v>-4.2338769999999997</c:v>
                </c:pt>
                <c:pt idx="68493">
                  <c:v>-4.2368649999999999</c:v>
                </c:pt>
                <c:pt idx="68494">
                  <c:v>-4.239852</c:v>
                </c:pt>
                <c:pt idx="68495">
                  <c:v>-4.2428400000000002</c:v>
                </c:pt>
                <c:pt idx="68496">
                  <c:v>-4.2458280000000004</c:v>
                </c:pt>
                <c:pt idx="68497">
                  <c:v>-4.2488159999999997</c:v>
                </c:pt>
                <c:pt idx="68498">
                  <c:v>-4.2518039999999999</c:v>
                </c:pt>
                <c:pt idx="68499">
                  <c:v>-4.2547920000000001</c:v>
                </c:pt>
                <c:pt idx="68500">
                  <c:v>-4.2577790000000002</c:v>
                </c:pt>
                <c:pt idx="68501">
                  <c:v>-4.2607670000000004</c:v>
                </c:pt>
                <c:pt idx="68502">
                  <c:v>-4.2637549999999997</c:v>
                </c:pt>
                <c:pt idx="68503">
                  <c:v>-4.2667419999999998</c:v>
                </c:pt>
                <c:pt idx="68504">
                  <c:v>-4.26973</c:v>
                </c:pt>
                <c:pt idx="68505">
                  <c:v>-4.2727170000000001</c:v>
                </c:pt>
                <c:pt idx="68506">
                  <c:v>-4.2757050000000003</c:v>
                </c:pt>
                <c:pt idx="68507">
                  <c:v>-4.2786929999999996</c:v>
                </c:pt>
                <c:pt idx="68508">
                  <c:v>-4.2816799999999997</c:v>
                </c:pt>
                <c:pt idx="68509">
                  <c:v>-4.2846669999999998</c:v>
                </c:pt>
                <c:pt idx="68510">
                  <c:v>-4.287655</c:v>
                </c:pt>
                <c:pt idx="68511">
                  <c:v>-4.2906430000000002</c:v>
                </c:pt>
                <c:pt idx="68512">
                  <c:v>-4.2936300000000003</c:v>
                </c:pt>
                <c:pt idx="68513">
                  <c:v>-4.2966170000000004</c:v>
                </c:pt>
                <c:pt idx="68514">
                  <c:v>-4.2996049999999997</c:v>
                </c:pt>
                <c:pt idx="68515">
                  <c:v>-4.3025919999999998</c:v>
                </c:pt>
                <c:pt idx="68516">
                  <c:v>-4.3055789999999998</c:v>
                </c:pt>
                <c:pt idx="68517">
                  <c:v>-4.308567</c:v>
                </c:pt>
                <c:pt idx="68518">
                  <c:v>-4.311553</c:v>
                </c:pt>
                <c:pt idx="68519">
                  <c:v>-4.3145410000000002</c:v>
                </c:pt>
                <c:pt idx="68520">
                  <c:v>-4.3175280000000003</c:v>
                </c:pt>
                <c:pt idx="68521">
                  <c:v>-4.3205140000000002</c:v>
                </c:pt>
                <c:pt idx="68522">
                  <c:v>-4.3235000000000001</c:v>
                </c:pt>
                <c:pt idx="68523">
                  <c:v>-4.3264849999999999</c:v>
                </c:pt>
                <c:pt idx="68524">
                  <c:v>-4.329472</c:v>
                </c:pt>
                <c:pt idx="68525">
                  <c:v>-4.3324579999999999</c:v>
                </c:pt>
                <c:pt idx="68526">
                  <c:v>-4.3354439999999999</c:v>
                </c:pt>
                <c:pt idx="68527">
                  <c:v>-4.3384309999999999</c:v>
                </c:pt>
                <c:pt idx="68528">
                  <c:v>-4.341418</c:v>
                </c:pt>
                <c:pt idx="68529">
                  <c:v>-4.3444050000000001</c:v>
                </c:pt>
                <c:pt idx="68530">
                  <c:v>-4.3473920000000001</c:v>
                </c:pt>
                <c:pt idx="68531">
                  <c:v>-4.3503790000000002</c:v>
                </c:pt>
                <c:pt idx="68532">
                  <c:v>-4.3533650000000002</c:v>
                </c:pt>
                <c:pt idx="68533">
                  <c:v>-4.3563520000000002</c:v>
                </c:pt>
                <c:pt idx="68534">
                  <c:v>-4.3593380000000002</c:v>
                </c:pt>
                <c:pt idx="68535">
                  <c:v>-4.3623250000000002</c:v>
                </c:pt>
                <c:pt idx="68536">
                  <c:v>-4.3653120000000003</c:v>
                </c:pt>
                <c:pt idx="68537">
                  <c:v>-4.3682980000000002</c:v>
                </c:pt>
                <c:pt idx="68538">
                  <c:v>-4.3712840000000002</c:v>
                </c:pt>
                <c:pt idx="68539">
                  <c:v>-4.3741909999999997</c:v>
                </c:pt>
                <c:pt idx="68540">
                  <c:v>-4.3770559999999996</c:v>
                </c:pt>
                <c:pt idx="68541">
                  <c:v>-4.3799159999999997</c:v>
                </c:pt>
                <c:pt idx="68542">
                  <c:v>-4.3827930000000004</c:v>
                </c:pt>
                <c:pt idx="68543">
                  <c:v>-4.3856950000000001</c:v>
                </c:pt>
                <c:pt idx="68544">
                  <c:v>-4.3886089999999998</c:v>
                </c:pt>
                <c:pt idx="68545">
                  <c:v>-4.3915290000000002</c:v>
                </c:pt>
                <c:pt idx="68546">
                  <c:v>-4.3944609999999997</c:v>
                </c:pt>
                <c:pt idx="68547">
                  <c:v>-4.3974039999999999</c:v>
                </c:pt>
                <c:pt idx="68548">
                  <c:v>-4.4003560000000004</c:v>
                </c:pt>
                <c:pt idx="68549">
                  <c:v>-4.403314</c:v>
                </c:pt>
                <c:pt idx="68550">
                  <c:v>-4.4062780000000004</c:v>
                </c:pt>
                <c:pt idx="68551">
                  <c:v>-4.4092450000000003</c:v>
                </c:pt>
                <c:pt idx="68552">
                  <c:v>-4.4122180000000002</c:v>
                </c:pt>
                <c:pt idx="68553">
                  <c:v>-4.4151920000000002</c:v>
                </c:pt>
                <c:pt idx="68554">
                  <c:v>-4.4181689999999998</c:v>
                </c:pt>
                <c:pt idx="68555">
                  <c:v>-4.4211470000000004</c:v>
                </c:pt>
                <c:pt idx="68556">
                  <c:v>-4.4241260000000002</c:v>
                </c:pt>
                <c:pt idx="68557">
                  <c:v>-4.4271070000000003</c:v>
                </c:pt>
                <c:pt idx="68558">
                  <c:v>-4.4300889999999997</c:v>
                </c:pt>
                <c:pt idx="68559">
                  <c:v>-4.4330720000000001</c:v>
                </c:pt>
                <c:pt idx="68560">
                  <c:v>-4.4360549999999996</c:v>
                </c:pt>
                <c:pt idx="68561">
                  <c:v>-4.439038</c:v>
                </c:pt>
                <c:pt idx="68562">
                  <c:v>-4.4420229999999998</c:v>
                </c:pt>
                <c:pt idx="68563">
                  <c:v>-4.4450079999999996</c:v>
                </c:pt>
                <c:pt idx="68564">
                  <c:v>-4.4479949999999997</c:v>
                </c:pt>
                <c:pt idx="68565">
                  <c:v>-4.4509819999999998</c:v>
                </c:pt>
                <c:pt idx="68566">
                  <c:v>-4.4539689999999998</c:v>
                </c:pt>
                <c:pt idx="68567">
                  <c:v>-4.4569559999999999</c:v>
                </c:pt>
                <c:pt idx="68568">
                  <c:v>-4.4599409999999997</c:v>
                </c:pt>
                <c:pt idx="68569">
                  <c:v>-4.4629269999999996</c:v>
                </c:pt>
                <c:pt idx="68570">
                  <c:v>-4.4659129999999996</c:v>
                </c:pt>
                <c:pt idx="68571">
                  <c:v>-4.4688999999999997</c:v>
                </c:pt>
                <c:pt idx="68572">
                  <c:v>-4.4718879999999999</c:v>
                </c:pt>
                <c:pt idx="68573">
                  <c:v>-4.4748739999999998</c:v>
                </c:pt>
                <c:pt idx="68574">
                  <c:v>-4.4778599999999997</c:v>
                </c:pt>
                <c:pt idx="68575">
                  <c:v>-4.4808469999999998</c:v>
                </c:pt>
                <c:pt idx="68576">
                  <c:v>-4.4838339999999999</c:v>
                </c:pt>
                <c:pt idx="68577">
                  <c:v>-4.4868220000000001</c:v>
                </c:pt>
                <c:pt idx="68578">
                  <c:v>-4.4898090000000002</c:v>
                </c:pt>
                <c:pt idx="68579">
                  <c:v>-4.492794</c:v>
                </c:pt>
                <c:pt idx="68580">
                  <c:v>-4.4957799999999999</c:v>
                </c:pt>
                <c:pt idx="68581">
                  <c:v>-4.498767</c:v>
                </c:pt>
                <c:pt idx="68582">
                  <c:v>-4.5017550000000002</c:v>
                </c:pt>
                <c:pt idx="68583">
                  <c:v>-4.5047430000000004</c:v>
                </c:pt>
                <c:pt idx="68584">
                  <c:v>-4.5077309999999997</c:v>
                </c:pt>
                <c:pt idx="68585">
                  <c:v>-4.5107189999999999</c:v>
                </c:pt>
                <c:pt idx="68586">
                  <c:v>-4.5137080000000003</c:v>
                </c:pt>
                <c:pt idx="68587">
                  <c:v>-4.5166969999999997</c:v>
                </c:pt>
                <c:pt idx="68588">
                  <c:v>-4.5196860000000001</c:v>
                </c:pt>
                <c:pt idx="68589">
                  <c:v>-4.5226749999999996</c:v>
                </c:pt>
                <c:pt idx="68590">
                  <c:v>-4.5256639999999999</c:v>
                </c:pt>
                <c:pt idx="68591">
                  <c:v>-4.5286520000000001</c:v>
                </c:pt>
                <c:pt idx="68592">
                  <c:v>-4.5316270000000003</c:v>
                </c:pt>
                <c:pt idx="68593">
                  <c:v>-4.5346089999999997</c:v>
                </c:pt>
                <c:pt idx="68594">
                  <c:v>-4.5375940000000003</c:v>
                </c:pt>
                <c:pt idx="68595">
                  <c:v>-4.5405810000000004</c:v>
                </c:pt>
                <c:pt idx="68596">
                  <c:v>-4.5435689999999997</c:v>
                </c:pt>
                <c:pt idx="68597">
                  <c:v>-4.5465559999999998</c:v>
                </c:pt>
                <c:pt idx="68598">
                  <c:v>-4.5495450000000002</c:v>
                </c:pt>
                <c:pt idx="68599">
                  <c:v>-4.5525330000000004</c:v>
                </c:pt>
                <c:pt idx="68600">
                  <c:v>-4.5555209999999997</c:v>
                </c:pt>
                <c:pt idx="68601">
                  <c:v>-4.5585100000000001</c:v>
                </c:pt>
                <c:pt idx="68602">
                  <c:v>-4.5614990000000004</c:v>
                </c:pt>
                <c:pt idx="68603">
                  <c:v>-4.5644869999999997</c:v>
                </c:pt>
                <c:pt idx="68604">
                  <c:v>-4.5674760000000001</c:v>
                </c:pt>
                <c:pt idx="68605">
                  <c:v>-4.5704659999999997</c:v>
                </c:pt>
                <c:pt idx="68606">
                  <c:v>-4.573455</c:v>
                </c:pt>
                <c:pt idx="68607">
                  <c:v>-4.5764440000000004</c:v>
                </c:pt>
                <c:pt idx="68608">
                  <c:v>-4.5794329999999999</c:v>
                </c:pt>
                <c:pt idx="68609">
                  <c:v>-4.5824220000000002</c:v>
                </c:pt>
                <c:pt idx="68610">
                  <c:v>-4.5854090000000003</c:v>
                </c:pt>
                <c:pt idx="68611">
                  <c:v>-4.5883960000000004</c:v>
                </c:pt>
                <c:pt idx="68612">
                  <c:v>-4.5913830000000004</c:v>
                </c:pt>
                <c:pt idx="68613">
                  <c:v>-4.5943719999999999</c:v>
                </c:pt>
                <c:pt idx="68614">
                  <c:v>-4.5973610000000003</c:v>
                </c:pt>
                <c:pt idx="68615">
                  <c:v>-4.6003489999999996</c:v>
                </c:pt>
                <c:pt idx="68616">
                  <c:v>-4.6033369999999998</c:v>
                </c:pt>
                <c:pt idx="68617">
                  <c:v>-4.606325</c:v>
                </c:pt>
                <c:pt idx="68618">
                  <c:v>-4.6093120000000001</c:v>
                </c:pt>
                <c:pt idx="68619">
                  <c:v>-4.612298</c:v>
                </c:pt>
                <c:pt idx="68620">
                  <c:v>-4.6152850000000001</c:v>
                </c:pt>
                <c:pt idx="68621">
                  <c:v>-4.6182720000000002</c:v>
                </c:pt>
                <c:pt idx="68622">
                  <c:v>-4.6212600000000004</c:v>
                </c:pt>
                <c:pt idx="68623">
                  <c:v>-4.6242479999999997</c:v>
                </c:pt>
                <c:pt idx="68624">
                  <c:v>-4.6272359999999999</c:v>
                </c:pt>
                <c:pt idx="68625">
                  <c:v>-4.6302250000000003</c:v>
                </c:pt>
                <c:pt idx="68626">
                  <c:v>-4.6332129999999996</c:v>
                </c:pt>
                <c:pt idx="68627">
                  <c:v>-4.6362009999999998</c:v>
                </c:pt>
                <c:pt idx="68628">
                  <c:v>-4.639189</c:v>
                </c:pt>
                <c:pt idx="68629">
                  <c:v>-4.6421780000000004</c:v>
                </c:pt>
                <c:pt idx="68630">
                  <c:v>-4.6451659999999997</c:v>
                </c:pt>
                <c:pt idx="68631">
                  <c:v>-4.648155</c:v>
                </c:pt>
                <c:pt idx="68632">
                  <c:v>-4.6511440000000004</c:v>
                </c:pt>
                <c:pt idx="68633">
                  <c:v>-4.6541319999999997</c:v>
                </c:pt>
                <c:pt idx="68634">
                  <c:v>-4.6571199999999999</c:v>
                </c:pt>
                <c:pt idx="68635">
                  <c:v>-4.6601080000000001</c:v>
                </c:pt>
                <c:pt idx="68636">
                  <c:v>-4.6630960000000004</c:v>
                </c:pt>
                <c:pt idx="68637">
                  <c:v>-4.6660830000000004</c:v>
                </c:pt>
                <c:pt idx="68638">
                  <c:v>-4.6690709999999997</c:v>
                </c:pt>
                <c:pt idx="68639">
                  <c:v>-4.672059</c:v>
                </c:pt>
                <c:pt idx="68640">
                  <c:v>-4.6750470000000002</c:v>
                </c:pt>
                <c:pt idx="68641">
                  <c:v>-4.6780229999999996</c:v>
                </c:pt>
                <c:pt idx="68642">
                  <c:v>-4.6809960000000004</c:v>
                </c:pt>
                <c:pt idx="68643">
                  <c:v>-4.6839760000000004</c:v>
                </c:pt>
                <c:pt idx="68644">
                  <c:v>-4.68696</c:v>
                </c:pt>
                <c:pt idx="68645">
                  <c:v>-4.6899439999999997</c:v>
                </c:pt>
                <c:pt idx="68646">
                  <c:v>-4.6929290000000004</c:v>
                </c:pt>
                <c:pt idx="68647">
                  <c:v>-4.6959140000000001</c:v>
                </c:pt>
                <c:pt idx="68648">
                  <c:v>-4.6989010000000002</c:v>
                </c:pt>
                <c:pt idx="68649">
                  <c:v>-4.7018880000000003</c:v>
                </c:pt>
                <c:pt idx="68650">
                  <c:v>-4.7048750000000004</c:v>
                </c:pt>
                <c:pt idx="68651">
                  <c:v>-4.7078629999999997</c:v>
                </c:pt>
                <c:pt idx="68652">
                  <c:v>-4.710852</c:v>
                </c:pt>
                <c:pt idx="68653">
                  <c:v>-4.7138400000000003</c:v>
                </c:pt>
                <c:pt idx="68654">
                  <c:v>-4.7168279999999996</c:v>
                </c:pt>
                <c:pt idx="68655">
                  <c:v>-4.7198149999999996</c:v>
                </c:pt>
                <c:pt idx="68656">
                  <c:v>-4.7228019999999997</c:v>
                </c:pt>
                <c:pt idx="68657">
                  <c:v>-4.7257889999999998</c:v>
                </c:pt>
                <c:pt idx="68658">
                  <c:v>-4.728777</c:v>
                </c:pt>
                <c:pt idx="68659">
                  <c:v>-4.7317650000000002</c:v>
                </c:pt>
                <c:pt idx="68660">
                  <c:v>-4.7347530000000004</c:v>
                </c:pt>
                <c:pt idx="68661">
                  <c:v>-4.7377399999999996</c:v>
                </c:pt>
                <c:pt idx="68662">
                  <c:v>-4.7407260000000004</c:v>
                </c:pt>
                <c:pt idx="68663">
                  <c:v>-4.7437129999999996</c:v>
                </c:pt>
                <c:pt idx="68664">
                  <c:v>-4.7466999999999997</c:v>
                </c:pt>
                <c:pt idx="68665">
                  <c:v>-4.7496869999999998</c:v>
                </c:pt>
                <c:pt idx="68666">
                  <c:v>-4.752675</c:v>
                </c:pt>
                <c:pt idx="68667">
                  <c:v>-4.7556630000000002</c:v>
                </c:pt>
                <c:pt idx="68668">
                  <c:v>-4.7586510000000004</c:v>
                </c:pt>
                <c:pt idx="68669">
                  <c:v>-4.7616389999999997</c:v>
                </c:pt>
                <c:pt idx="68670">
                  <c:v>-4.7646259999999998</c:v>
                </c:pt>
                <c:pt idx="68671">
                  <c:v>-4.7676129999999999</c:v>
                </c:pt>
                <c:pt idx="68672">
                  <c:v>-4.7706</c:v>
                </c:pt>
                <c:pt idx="68673">
                  <c:v>-4.773587</c:v>
                </c:pt>
                <c:pt idx="68674">
                  <c:v>-4.7765740000000001</c:v>
                </c:pt>
                <c:pt idx="68675">
                  <c:v>-4.7795620000000003</c:v>
                </c:pt>
                <c:pt idx="68676">
                  <c:v>-4.7825490000000004</c:v>
                </c:pt>
                <c:pt idx="68677">
                  <c:v>-4.7855379999999998</c:v>
                </c:pt>
                <c:pt idx="68678">
                  <c:v>-4.7885260000000001</c:v>
                </c:pt>
                <c:pt idx="68679">
                  <c:v>-4.7915130000000001</c:v>
                </c:pt>
                <c:pt idx="68680">
                  <c:v>-4.7945000000000002</c:v>
                </c:pt>
                <c:pt idx="68681">
                  <c:v>-4.7974860000000001</c:v>
                </c:pt>
                <c:pt idx="68682">
                  <c:v>-4.8004730000000002</c:v>
                </c:pt>
                <c:pt idx="68683">
                  <c:v>-4.8034610000000004</c:v>
                </c:pt>
                <c:pt idx="68684">
                  <c:v>-4.8064479999999996</c:v>
                </c:pt>
                <c:pt idx="68685">
                  <c:v>-4.8094359999999998</c:v>
                </c:pt>
                <c:pt idx="68686">
                  <c:v>-4.8124250000000002</c:v>
                </c:pt>
                <c:pt idx="68687">
                  <c:v>-4.8154130000000004</c:v>
                </c:pt>
                <c:pt idx="68688">
                  <c:v>-4.8184009999999997</c:v>
                </c:pt>
                <c:pt idx="68689">
                  <c:v>-4.8213889999999999</c:v>
                </c:pt>
                <c:pt idx="68690">
                  <c:v>-4.8243419999999997</c:v>
                </c:pt>
                <c:pt idx="68691">
                  <c:v>-4.8273089999999996</c:v>
                </c:pt>
                <c:pt idx="68692">
                  <c:v>-4.8302849999999999</c:v>
                </c:pt>
                <c:pt idx="68693">
                  <c:v>-4.8332660000000001</c:v>
                </c:pt>
                <c:pt idx="68694">
                  <c:v>-4.8362509999999999</c:v>
                </c:pt>
                <c:pt idx="68695">
                  <c:v>-4.8392369999999998</c:v>
                </c:pt>
                <c:pt idx="68696">
                  <c:v>-4.8422210000000003</c:v>
                </c:pt>
                <c:pt idx="68697">
                  <c:v>-4.8452080000000004</c:v>
                </c:pt>
                <c:pt idx="68698">
                  <c:v>-4.8481940000000003</c:v>
                </c:pt>
                <c:pt idx="68699">
                  <c:v>-4.8511819999999997</c:v>
                </c:pt>
                <c:pt idx="68700">
                  <c:v>-4.8541660000000002</c:v>
                </c:pt>
                <c:pt idx="68701">
                  <c:v>-4.857151</c:v>
                </c:pt>
                <c:pt idx="68702">
                  <c:v>-4.8601369999999999</c:v>
                </c:pt>
                <c:pt idx="68703">
                  <c:v>-4.8631200000000003</c:v>
                </c:pt>
                <c:pt idx="68704">
                  <c:v>-4.8661050000000001</c:v>
                </c:pt>
                <c:pt idx="68705">
                  <c:v>-4.8690910000000001</c:v>
                </c:pt>
                <c:pt idx="68706">
                  <c:v>-4.872077</c:v>
                </c:pt>
                <c:pt idx="68707">
                  <c:v>-4.8750609999999996</c:v>
                </c:pt>
                <c:pt idx="68708">
                  <c:v>-4.8780469999999996</c:v>
                </c:pt>
                <c:pt idx="68709">
                  <c:v>-4.8810339999999997</c:v>
                </c:pt>
                <c:pt idx="68710">
                  <c:v>-4.8840209999999997</c:v>
                </c:pt>
                <c:pt idx="68711">
                  <c:v>-4.8870079999999998</c:v>
                </c:pt>
                <c:pt idx="68712">
                  <c:v>-4.889996</c:v>
                </c:pt>
                <c:pt idx="68713">
                  <c:v>-4.8929819999999999</c:v>
                </c:pt>
                <c:pt idx="68714">
                  <c:v>-4.8959700000000002</c:v>
                </c:pt>
                <c:pt idx="68715">
                  <c:v>-4.8989570000000002</c:v>
                </c:pt>
                <c:pt idx="68716">
                  <c:v>-4.9019440000000003</c:v>
                </c:pt>
                <c:pt idx="68717">
                  <c:v>-4.9049319999999996</c:v>
                </c:pt>
                <c:pt idx="68718">
                  <c:v>-4.9079189999999997</c:v>
                </c:pt>
                <c:pt idx="68719">
                  <c:v>-4.9109059999999998</c:v>
                </c:pt>
                <c:pt idx="68720">
                  <c:v>-4.913894</c:v>
                </c:pt>
                <c:pt idx="68721">
                  <c:v>-4.9168810000000001</c:v>
                </c:pt>
                <c:pt idx="68722">
                  <c:v>-4.9198680000000001</c:v>
                </c:pt>
                <c:pt idx="68723">
                  <c:v>-4.9228540000000001</c:v>
                </c:pt>
                <c:pt idx="68724">
                  <c:v>-4.9258389999999999</c:v>
                </c:pt>
                <c:pt idx="68725">
                  <c:v>-4.9288259999999999</c:v>
                </c:pt>
                <c:pt idx="68726">
                  <c:v>-4.9318119999999999</c:v>
                </c:pt>
                <c:pt idx="68727">
                  <c:v>-4.9347979999999998</c:v>
                </c:pt>
                <c:pt idx="68728">
                  <c:v>-4.9377849999999999</c:v>
                </c:pt>
                <c:pt idx="68729">
                  <c:v>-4.9407709999999998</c:v>
                </c:pt>
                <c:pt idx="68730">
                  <c:v>-4.9437569999999997</c:v>
                </c:pt>
                <c:pt idx="68731">
                  <c:v>-4.9467429999999997</c:v>
                </c:pt>
                <c:pt idx="68732">
                  <c:v>-4.9497289999999996</c:v>
                </c:pt>
                <c:pt idx="68733">
                  <c:v>-4.9527159999999997</c:v>
                </c:pt>
                <c:pt idx="68734">
                  <c:v>-4.9557019999999996</c:v>
                </c:pt>
                <c:pt idx="68735">
                  <c:v>-4.9586880000000004</c:v>
                </c:pt>
                <c:pt idx="68736">
                  <c:v>-4.9616730000000002</c:v>
                </c:pt>
                <c:pt idx="68737">
                  <c:v>-4.9646569999999999</c:v>
                </c:pt>
                <c:pt idx="68738">
                  <c:v>-4.967638</c:v>
                </c:pt>
                <c:pt idx="68739">
                  <c:v>-4.9706200000000003</c:v>
                </c:pt>
                <c:pt idx="68740">
                  <c:v>-4.9736039999999999</c:v>
                </c:pt>
                <c:pt idx="68741">
                  <c:v>-4.9765879999999996</c:v>
                </c:pt>
                <c:pt idx="68742">
                  <c:v>-4.9795720000000001</c:v>
                </c:pt>
                <c:pt idx="68743">
                  <c:v>-4.9825559999999998</c:v>
                </c:pt>
                <c:pt idx="68744">
                  <c:v>-4.9855400000000003</c:v>
                </c:pt>
                <c:pt idx="68745">
                  <c:v>-4.9885250000000001</c:v>
                </c:pt>
                <c:pt idx="68746">
                  <c:v>-4.9915079999999996</c:v>
                </c:pt>
                <c:pt idx="68747">
                  <c:v>-4.994491</c:v>
                </c:pt>
                <c:pt idx="68748">
                  <c:v>-4.9974740000000004</c:v>
                </c:pt>
                <c:pt idx="68749">
                  <c:v>-5.0004580000000001</c:v>
                </c:pt>
                <c:pt idx="68750">
                  <c:v>-5.0034419999999997</c:v>
                </c:pt>
                <c:pt idx="68751">
                  <c:v>-5.0064260000000003</c:v>
                </c:pt>
                <c:pt idx="68752">
                  <c:v>-5.0094099999999999</c:v>
                </c:pt>
                <c:pt idx="68753">
                  <c:v>-5.0123949999999997</c:v>
                </c:pt>
                <c:pt idx="68754">
                  <c:v>-5.0153800000000004</c:v>
                </c:pt>
                <c:pt idx="68755">
                  <c:v>-5.018364</c:v>
                </c:pt>
                <c:pt idx="68756">
                  <c:v>-5.0213489999999998</c:v>
                </c:pt>
                <c:pt idx="68757">
                  <c:v>-5.0243339999999996</c:v>
                </c:pt>
                <c:pt idx="68758">
                  <c:v>-5.0273180000000002</c:v>
                </c:pt>
                <c:pt idx="68759">
                  <c:v>-5.0303009999999997</c:v>
                </c:pt>
                <c:pt idx="68760">
                  <c:v>-5.0332840000000001</c:v>
                </c:pt>
                <c:pt idx="68761">
                  <c:v>-5.0362669999999996</c:v>
                </c:pt>
                <c:pt idx="68762">
                  <c:v>-5.0392510000000001</c:v>
                </c:pt>
                <c:pt idx="68763">
                  <c:v>-5.0422349999999998</c:v>
                </c:pt>
                <c:pt idx="68764">
                  <c:v>-5.0452180000000002</c:v>
                </c:pt>
                <c:pt idx="68765">
                  <c:v>-5.048203</c:v>
                </c:pt>
                <c:pt idx="68766">
                  <c:v>-5.0511869999999996</c:v>
                </c:pt>
                <c:pt idx="68767">
                  <c:v>-5.0541700000000001</c:v>
                </c:pt>
                <c:pt idx="68768">
                  <c:v>-5.0571529999999996</c:v>
                </c:pt>
                <c:pt idx="68769">
                  <c:v>-5.060136</c:v>
                </c:pt>
                <c:pt idx="68770">
                  <c:v>-5.0631190000000004</c:v>
                </c:pt>
                <c:pt idx="68771">
                  <c:v>-5.066103</c:v>
                </c:pt>
                <c:pt idx="68772">
                  <c:v>-5.0690879999999998</c:v>
                </c:pt>
                <c:pt idx="68773">
                  <c:v>-5.0720710000000002</c:v>
                </c:pt>
                <c:pt idx="68774">
                  <c:v>-5.0750549999999999</c:v>
                </c:pt>
                <c:pt idx="68775">
                  <c:v>-5.0780390000000004</c:v>
                </c:pt>
                <c:pt idx="68776">
                  <c:v>-5.0810230000000001</c:v>
                </c:pt>
                <c:pt idx="68777">
                  <c:v>-5.0840050000000003</c:v>
                </c:pt>
                <c:pt idx="68778">
                  <c:v>-5.0869879999999998</c:v>
                </c:pt>
                <c:pt idx="68779">
                  <c:v>-5.0899720000000004</c:v>
                </c:pt>
                <c:pt idx="68780">
                  <c:v>-5.0929549999999999</c:v>
                </c:pt>
                <c:pt idx="68781">
                  <c:v>-5.0959399999999997</c:v>
                </c:pt>
                <c:pt idx="68782">
                  <c:v>-5.098922</c:v>
                </c:pt>
                <c:pt idx="68783">
                  <c:v>-5.1019050000000004</c:v>
                </c:pt>
                <c:pt idx="68784">
                  <c:v>-5.104889</c:v>
                </c:pt>
                <c:pt idx="68785">
                  <c:v>-5.1078739999999998</c:v>
                </c:pt>
                <c:pt idx="68786">
                  <c:v>-5.1108580000000003</c:v>
                </c:pt>
                <c:pt idx="68787">
                  <c:v>-5.1138430000000001</c:v>
                </c:pt>
                <c:pt idx="68788">
                  <c:v>-5.1168269999999998</c:v>
                </c:pt>
                <c:pt idx="68789">
                  <c:v>-5.1198119999999996</c:v>
                </c:pt>
                <c:pt idx="68790">
                  <c:v>-5.1227960000000001</c:v>
                </c:pt>
                <c:pt idx="68791">
                  <c:v>-5.1257799999999998</c:v>
                </c:pt>
                <c:pt idx="68792">
                  <c:v>-5.1287640000000003</c:v>
                </c:pt>
                <c:pt idx="68793">
                  <c:v>-5.1317449999999996</c:v>
                </c:pt>
                <c:pt idx="68794">
                  <c:v>-5.1347269999999998</c:v>
                </c:pt>
                <c:pt idx="68795">
                  <c:v>-5.1377100000000002</c:v>
                </c:pt>
                <c:pt idx="68796">
                  <c:v>-5.1406910000000003</c:v>
                </c:pt>
                <c:pt idx="68797">
                  <c:v>-5.1436739999999999</c:v>
                </c:pt>
                <c:pt idx="68798">
                  <c:v>-5.1466570000000003</c:v>
                </c:pt>
                <c:pt idx="68799">
                  <c:v>-5.1496399999999998</c:v>
                </c:pt>
                <c:pt idx="68800">
                  <c:v>-5.1526240000000003</c:v>
                </c:pt>
                <c:pt idx="68801">
                  <c:v>-5.1556069999999998</c:v>
                </c:pt>
                <c:pt idx="68802">
                  <c:v>-5.1585910000000004</c:v>
                </c:pt>
                <c:pt idx="68803">
                  <c:v>-5.1615739999999999</c:v>
                </c:pt>
                <c:pt idx="68804">
                  <c:v>-5.1645580000000004</c:v>
                </c:pt>
                <c:pt idx="68805">
                  <c:v>-5.1675420000000001</c:v>
                </c:pt>
                <c:pt idx="68806">
                  <c:v>-5.1705259999999997</c:v>
                </c:pt>
                <c:pt idx="68807">
                  <c:v>-5.1735110000000004</c:v>
                </c:pt>
                <c:pt idx="68808">
                  <c:v>-5.1764939999999999</c:v>
                </c:pt>
                <c:pt idx="68809">
                  <c:v>-5.1794779999999996</c:v>
                </c:pt>
                <c:pt idx="68810">
                  <c:v>-5.1824620000000001</c:v>
                </c:pt>
                <c:pt idx="68811">
                  <c:v>-5.1854469999999999</c:v>
                </c:pt>
                <c:pt idx="68812">
                  <c:v>-5.1884309999999996</c:v>
                </c:pt>
                <c:pt idx="68813">
                  <c:v>-5.1914150000000001</c:v>
                </c:pt>
                <c:pt idx="68814">
                  <c:v>-5.1943989999999998</c:v>
                </c:pt>
                <c:pt idx="68815">
                  <c:v>-5.1973830000000003</c:v>
                </c:pt>
                <c:pt idx="68816">
                  <c:v>-5.2003659999999998</c:v>
                </c:pt>
                <c:pt idx="68817">
                  <c:v>-5.2033500000000004</c:v>
                </c:pt>
                <c:pt idx="68818">
                  <c:v>-5.2063319999999997</c:v>
                </c:pt>
                <c:pt idx="68819">
                  <c:v>-5.2093150000000001</c:v>
                </c:pt>
                <c:pt idx="68820">
                  <c:v>-5.2122979999999997</c:v>
                </c:pt>
                <c:pt idx="68821">
                  <c:v>-5.2152810000000001</c:v>
                </c:pt>
                <c:pt idx="68822">
                  <c:v>-5.2182630000000003</c:v>
                </c:pt>
                <c:pt idx="68823">
                  <c:v>-5.2212459999999998</c:v>
                </c:pt>
                <c:pt idx="68824">
                  <c:v>-5.2242280000000001</c:v>
                </c:pt>
                <c:pt idx="68825">
                  <c:v>-5.2272100000000004</c:v>
                </c:pt>
                <c:pt idx="68826">
                  <c:v>-5.2301929999999999</c:v>
                </c:pt>
                <c:pt idx="68827">
                  <c:v>-5.2331750000000001</c:v>
                </c:pt>
                <c:pt idx="68828">
                  <c:v>-5.2361579999999996</c:v>
                </c:pt>
                <c:pt idx="68829">
                  <c:v>-5.239141</c:v>
                </c:pt>
                <c:pt idx="68830">
                  <c:v>-5.2421239999999996</c:v>
                </c:pt>
                <c:pt idx="68831">
                  <c:v>-5.245107</c:v>
                </c:pt>
                <c:pt idx="68832">
                  <c:v>-5.2480890000000002</c:v>
                </c:pt>
                <c:pt idx="68833">
                  <c:v>-5.2510729999999999</c:v>
                </c:pt>
                <c:pt idx="68834">
                  <c:v>-5.2540550000000001</c:v>
                </c:pt>
                <c:pt idx="68835">
                  <c:v>-5.2570379999999997</c:v>
                </c:pt>
                <c:pt idx="68836">
                  <c:v>-5.2600199999999999</c:v>
                </c:pt>
                <c:pt idx="68837">
                  <c:v>-5.263001</c:v>
                </c:pt>
                <c:pt idx="68838">
                  <c:v>-5.2659830000000003</c:v>
                </c:pt>
                <c:pt idx="68839">
                  <c:v>-5.2689659999999998</c:v>
                </c:pt>
                <c:pt idx="68840">
                  <c:v>-5.2719480000000001</c:v>
                </c:pt>
                <c:pt idx="68841">
                  <c:v>-5.2749290000000002</c:v>
                </c:pt>
                <c:pt idx="68842">
                  <c:v>-5.2779109999999996</c:v>
                </c:pt>
                <c:pt idx="68843">
                  <c:v>-5.2808929999999998</c:v>
                </c:pt>
                <c:pt idx="68844">
                  <c:v>-5.2838750000000001</c:v>
                </c:pt>
                <c:pt idx="68845">
                  <c:v>-5.2868579999999996</c:v>
                </c:pt>
                <c:pt idx="68846">
                  <c:v>-5.2898370000000003</c:v>
                </c:pt>
                <c:pt idx="68847">
                  <c:v>-5.2928189999999997</c:v>
                </c:pt>
                <c:pt idx="68848">
                  <c:v>-5.295801</c:v>
                </c:pt>
                <c:pt idx="68849">
                  <c:v>-5.2987830000000002</c:v>
                </c:pt>
                <c:pt idx="68850">
                  <c:v>-5.3017659999999998</c:v>
                </c:pt>
                <c:pt idx="68851">
                  <c:v>-5.3047490000000002</c:v>
                </c:pt>
                <c:pt idx="68852">
                  <c:v>-5.3077310000000004</c:v>
                </c:pt>
                <c:pt idx="68853">
                  <c:v>-5.3107139999999999</c:v>
                </c:pt>
                <c:pt idx="68854">
                  <c:v>-5.3136970000000003</c:v>
                </c:pt>
                <c:pt idx="68855">
                  <c:v>-5.3166799999999999</c:v>
                </c:pt>
                <c:pt idx="68856">
                  <c:v>-5.3196640000000004</c:v>
                </c:pt>
                <c:pt idx="68857">
                  <c:v>-5.3226459999999998</c:v>
                </c:pt>
                <c:pt idx="68858">
                  <c:v>-5.325628</c:v>
                </c:pt>
                <c:pt idx="68859">
                  <c:v>-5.3286100000000003</c:v>
                </c:pt>
                <c:pt idx="68860">
                  <c:v>-5.3315919999999997</c:v>
                </c:pt>
                <c:pt idx="68861">
                  <c:v>-5.3345739999999999</c:v>
                </c:pt>
                <c:pt idx="68862">
                  <c:v>-5.3375560000000002</c:v>
                </c:pt>
                <c:pt idx="68863">
                  <c:v>-5.3405389999999997</c:v>
                </c:pt>
                <c:pt idx="68864">
                  <c:v>-5.343521</c:v>
                </c:pt>
                <c:pt idx="68865">
                  <c:v>-5.3464999999999998</c:v>
                </c:pt>
                <c:pt idx="68866">
                  <c:v>-5.3494549999999998</c:v>
                </c:pt>
                <c:pt idx="68867">
                  <c:v>-5.3523889999999996</c:v>
                </c:pt>
                <c:pt idx="68868">
                  <c:v>-5.355308</c:v>
                </c:pt>
                <c:pt idx="68869">
                  <c:v>-5.3582029999999996</c:v>
                </c:pt>
                <c:pt idx="68870">
                  <c:v>-5.3611219999999999</c:v>
                </c:pt>
                <c:pt idx="68871">
                  <c:v>-5.364052</c:v>
                </c:pt>
                <c:pt idx="68872">
                  <c:v>-5.366994</c:v>
                </c:pt>
                <c:pt idx="68873">
                  <c:v>-5.3699430000000001</c:v>
                </c:pt>
                <c:pt idx="68874">
                  <c:v>-5.372897</c:v>
                </c:pt>
                <c:pt idx="68875">
                  <c:v>-5.3758530000000002</c:v>
                </c:pt>
                <c:pt idx="68876">
                  <c:v>-5.3788130000000001</c:v>
                </c:pt>
                <c:pt idx="68877">
                  <c:v>-5.3817659999999998</c:v>
                </c:pt>
                <c:pt idx="68878">
                  <c:v>-5.3847069999999997</c:v>
                </c:pt>
                <c:pt idx="68879">
                  <c:v>-5.3876540000000004</c:v>
                </c:pt>
                <c:pt idx="68880">
                  <c:v>-5.3906109999999998</c:v>
                </c:pt>
                <c:pt idx="68881">
                  <c:v>-5.393567</c:v>
                </c:pt>
                <c:pt idx="68882">
                  <c:v>-5.3965370000000004</c:v>
                </c:pt>
                <c:pt idx="68883">
                  <c:v>-5.3995129999999998</c:v>
                </c:pt>
                <c:pt idx="68884">
                  <c:v>-5.4024929999999998</c:v>
                </c:pt>
                <c:pt idx="68885">
                  <c:v>-5.4054679999999999</c:v>
                </c:pt>
                <c:pt idx="68886">
                  <c:v>-5.4084459999999996</c:v>
                </c:pt>
                <c:pt idx="68887">
                  <c:v>-5.4114310000000003</c:v>
                </c:pt>
                <c:pt idx="68888">
                  <c:v>-5.4144209999999999</c:v>
                </c:pt>
                <c:pt idx="68889">
                  <c:v>-5.4174110000000004</c:v>
                </c:pt>
                <c:pt idx="68890">
                  <c:v>-5.4204040000000004</c:v>
                </c:pt>
                <c:pt idx="68891">
                  <c:v>-5.4233979999999997</c:v>
                </c:pt>
                <c:pt idx="68892">
                  <c:v>-5.426393</c:v>
                </c:pt>
                <c:pt idx="68893">
                  <c:v>-5.4293889999999996</c:v>
                </c:pt>
                <c:pt idx="68894">
                  <c:v>-5.4323829999999997</c:v>
                </c:pt>
                <c:pt idx="68895">
                  <c:v>-5.4353740000000004</c:v>
                </c:pt>
                <c:pt idx="68896">
                  <c:v>-5.4383670000000004</c:v>
                </c:pt>
                <c:pt idx="68897">
                  <c:v>-5.4413619999999998</c:v>
                </c:pt>
                <c:pt idx="68898">
                  <c:v>-5.444356</c:v>
                </c:pt>
                <c:pt idx="68899">
                  <c:v>-5.4473510000000003</c:v>
                </c:pt>
                <c:pt idx="68900">
                  <c:v>-5.4503450000000004</c:v>
                </c:pt>
                <c:pt idx="68901">
                  <c:v>-5.4533389999999997</c:v>
                </c:pt>
                <c:pt idx="68902">
                  <c:v>-5.456334</c:v>
                </c:pt>
                <c:pt idx="68903">
                  <c:v>-5.459327</c:v>
                </c:pt>
                <c:pt idx="68904">
                  <c:v>-5.4623210000000002</c:v>
                </c:pt>
                <c:pt idx="68905">
                  <c:v>-5.4653130000000001</c:v>
                </c:pt>
                <c:pt idx="68906">
                  <c:v>-5.4683060000000001</c:v>
                </c:pt>
                <c:pt idx="68907">
                  <c:v>-5.4713000000000003</c:v>
                </c:pt>
                <c:pt idx="68908">
                  <c:v>-5.4742940000000004</c:v>
                </c:pt>
                <c:pt idx="68909">
                  <c:v>-5.4772869999999996</c:v>
                </c:pt>
                <c:pt idx="68910">
                  <c:v>-5.4802799999999996</c:v>
                </c:pt>
                <c:pt idx="68911">
                  <c:v>-5.4832739999999998</c:v>
                </c:pt>
                <c:pt idx="68912">
                  <c:v>-5.4862659999999996</c:v>
                </c:pt>
                <c:pt idx="68913">
                  <c:v>-5.4892580000000004</c:v>
                </c:pt>
                <c:pt idx="68914">
                  <c:v>-5.4922500000000003</c:v>
                </c:pt>
                <c:pt idx="68915">
                  <c:v>-5.4952420000000002</c:v>
                </c:pt>
                <c:pt idx="68916">
                  <c:v>-5.4982340000000001</c:v>
                </c:pt>
                <c:pt idx="68917">
                  <c:v>-5.5012249999999998</c:v>
                </c:pt>
                <c:pt idx="68918">
                  <c:v>-5.5042150000000003</c:v>
                </c:pt>
                <c:pt idx="68919">
                  <c:v>-5.5072049999999999</c:v>
                </c:pt>
                <c:pt idx="68920">
                  <c:v>-5.5101950000000004</c:v>
                </c:pt>
                <c:pt idx="68921">
                  <c:v>-5.5131860000000001</c:v>
                </c:pt>
                <c:pt idx="68922">
                  <c:v>-5.5161759999999997</c:v>
                </c:pt>
                <c:pt idx="68923">
                  <c:v>-5.5191670000000004</c:v>
                </c:pt>
                <c:pt idx="68924">
                  <c:v>-5.522157</c:v>
                </c:pt>
                <c:pt idx="68925">
                  <c:v>-5.5251469999999996</c:v>
                </c:pt>
                <c:pt idx="68926">
                  <c:v>-5.5281370000000001</c:v>
                </c:pt>
                <c:pt idx="68927">
                  <c:v>-5.5311250000000003</c:v>
                </c:pt>
                <c:pt idx="68928">
                  <c:v>-5.5341139999999998</c:v>
                </c:pt>
                <c:pt idx="68929">
                  <c:v>-5.537102</c:v>
                </c:pt>
                <c:pt idx="68930">
                  <c:v>-5.5400910000000003</c:v>
                </c:pt>
                <c:pt idx="68931">
                  <c:v>-5.5430799999999998</c:v>
                </c:pt>
                <c:pt idx="68932">
                  <c:v>-5.5460690000000001</c:v>
                </c:pt>
                <c:pt idx="68933">
                  <c:v>-5.5490570000000004</c:v>
                </c:pt>
                <c:pt idx="68934">
                  <c:v>-5.552047</c:v>
                </c:pt>
                <c:pt idx="68935">
                  <c:v>-5.5550360000000003</c:v>
                </c:pt>
                <c:pt idx="68936">
                  <c:v>-5.5580249999999998</c:v>
                </c:pt>
                <c:pt idx="68937">
                  <c:v>-5.5610150000000003</c:v>
                </c:pt>
                <c:pt idx="68938">
                  <c:v>-5.5640039999999997</c:v>
                </c:pt>
                <c:pt idx="68939">
                  <c:v>-5.5669930000000001</c:v>
                </c:pt>
                <c:pt idx="68940">
                  <c:v>-5.5699820000000004</c:v>
                </c:pt>
                <c:pt idx="68941">
                  <c:v>-5.5729709999999999</c:v>
                </c:pt>
                <c:pt idx="68942">
                  <c:v>-5.5759600000000002</c:v>
                </c:pt>
                <c:pt idx="68943">
                  <c:v>-5.5789489999999997</c:v>
                </c:pt>
                <c:pt idx="68944">
                  <c:v>-5.5819380000000001</c:v>
                </c:pt>
                <c:pt idx="68945">
                  <c:v>-5.5849260000000003</c:v>
                </c:pt>
                <c:pt idx="68946">
                  <c:v>-5.5879149999999997</c:v>
                </c:pt>
                <c:pt idx="68947">
                  <c:v>-5.590903</c:v>
                </c:pt>
                <c:pt idx="68948">
                  <c:v>-5.5938910000000002</c:v>
                </c:pt>
                <c:pt idx="68949">
                  <c:v>-5.5968790000000004</c:v>
                </c:pt>
                <c:pt idx="68950">
                  <c:v>-5.5998669999999997</c:v>
                </c:pt>
                <c:pt idx="68951">
                  <c:v>-5.6028549999999999</c:v>
                </c:pt>
                <c:pt idx="68952">
                  <c:v>-5.6058440000000003</c:v>
                </c:pt>
                <c:pt idx="68953">
                  <c:v>-5.6088300000000002</c:v>
                </c:pt>
                <c:pt idx="68954">
                  <c:v>-5.6118180000000004</c:v>
                </c:pt>
                <c:pt idx="68955">
                  <c:v>-5.6147879999999999</c:v>
                </c:pt>
                <c:pt idx="68956">
                  <c:v>-5.617756</c:v>
                </c:pt>
                <c:pt idx="68957">
                  <c:v>-5.620711</c:v>
                </c:pt>
                <c:pt idx="68958">
                  <c:v>-5.6236670000000002</c:v>
                </c:pt>
                <c:pt idx="68959">
                  <c:v>-5.6266280000000002</c:v>
                </c:pt>
                <c:pt idx="68960">
                  <c:v>-5.629594</c:v>
                </c:pt>
                <c:pt idx="68961">
                  <c:v>-5.6325649999999996</c:v>
                </c:pt>
                <c:pt idx="68962">
                  <c:v>-5.6355389999999996</c:v>
                </c:pt>
                <c:pt idx="68963">
                  <c:v>-5.6385149999999999</c:v>
                </c:pt>
                <c:pt idx="68964">
                  <c:v>-5.6414920000000004</c:v>
                </c:pt>
                <c:pt idx="68965">
                  <c:v>-5.6444720000000004</c:v>
                </c:pt>
                <c:pt idx="68966">
                  <c:v>-5.6474489999999999</c:v>
                </c:pt>
                <c:pt idx="68967">
                  <c:v>-5.6504279999999998</c:v>
                </c:pt>
                <c:pt idx="68968">
                  <c:v>-5.6534079999999998</c:v>
                </c:pt>
                <c:pt idx="68969">
                  <c:v>-5.6563879999999997</c:v>
                </c:pt>
                <c:pt idx="68970">
                  <c:v>-5.65937</c:v>
                </c:pt>
                <c:pt idx="68971">
                  <c:v>-5.6623510000000001</c:v>
                </c:pt>
                <c:pt idx="68972">
                  <c:v>-5.6653320000000003</c:v>
                </c:pt>
                <c:pt idx="68973">
                  <c:v>-5.6683139999999996</c:v>
                </c:pt>
                <c:pt idx="68974">
                  <c:v>-5.6712959999999999</c:v>
                </c:pt>
                <c:pt idx="68975">
                  <c:v>-5.6742780000000002</c:v>
                </c:pt>
                <c:pt idx="68976">
                  <c:v>-5.6772600000000004</c:v>
                </c:pt>
                <c:pt idx="68977">
                  <c:v>-5.6802429999999999</c:v>
                </c:pt>
                <c:pt idx="68978">
                  <c:v>-5.6832250000000002</c:v>
                </c:pt>
                <c:pt idx="68979">
                  <c:v>-5.6862079999999997</c:v>
                </c:pt>
                <c:pt idx="68980">
                  <c:v>-5.68919</c:v>
                </c:pt>
                <c:pt idx="68981">
                  <c:v>-5.6921730000000004</c:v>
                </c:pt>
                <c:pt idx="68982">
                  <c:v>-5.6951559999999999</c:v>
                </c:pt>
                <c:pt idx="68983">
                  <c:v>-5.6981390000000003</c:v>
                </c:pt>
                <c:pt idx="68984">
                  <c:v>-5.7011209999999997</c:v>
                </c:pt>
                <c:pt idx="68985">
                  <c:v>-5.7041029999999999</c:v>
                </c:pt>
                <c:pt idx="68986">
                  <c:v>-5.7070850000000002</c:v>
                </c:pt>
                <c:pt idx="68987">
                  <c:v>-5.7100669999999996</c:v>
                </c:pt>
                <c:pt idx="68988">
                  <c:v>-5.7130489999999998</c:v>
                </c:pt>
                <c:pt idx="68989">
                  <c:v>-5.7160320000000002</c:v>
                </c:pt>
                <c:pt idx="68990">
                  <c:v>-5.7190130000000003</c:v>
                </c:pt>
                <c:pt idx="68991">
                  <c:v>-5.7219949999999997</c:v>
                </c:pt>
                <c:pt idx="68992">
                  <c:v>-5.7249780000000001</c:v>
                </c:pt>
                <c:pt idx="68993">
                  <c:v>-5.7279609999999996</c:v>
                </c:pt>
                <c:pt idx="68994">
                  <c:v>-5.7309429999999999</c:v>
                </c:pt>
                <c:pt idx="68995">
                  <c:v>-5.7339250000000002</c:v>
                </c:pt>
                <c:pt idx="68996">
                  <c:v>-5.7369060000000003</c:v>
                </c:pt>
                <c:pt idx="68997">
                  <c:v>-5.7398879999999997</c:v>
                </c:pt>
                <c:pt idx="68998">
                  <c:v>-5.7428699999999999</c:v>
                </c:pt>
                <c:pt idx="68999">
                  <c:v>-5.7458520000000002</c:v>
                </c:pt>
                <c:pt idx="69000">
                  <c:v>-5.7488340000000004</c:v>
                </c:pt>
                <c:pt idx="69001">
                  <c:v>-5.751817</c:v>
                </c:pt>
                <c:pt idx="69002">
                  <c:v>-5.7547969999999999</c:v>
                </c:pt>
                <c:pt idx="69003">
                  <c:v>-5.7577790000000002</c:v>
                </c:pt>
                <c:pt idx="69004">
                  <c:v>-5.7607609999999996</c:v>
                </c:pt>
                <c:pt idx="69005">
                  <c:v>-5.7637419999999997</c:v>
                </c:pt>
                <c:pt idx="69006">
                  <c:v>-5.7667250000000001</c:v>
                </c:pt>
                <c:pt idx="69007">
                  <c:v>-5.7697079999999996</c:v>
                </c:pt>
                <c:pt idx="69008">
                  <c:v>-5.7726889999999997</c:v>
                </c:pt>
                <c:pt idx="69009">
                  <c:v>-5.775671</c:v>
                </c:pt>
                <c:pt idx="69010">
                  <c:v>-5.7786540000000004</c:v>
                </c:pt>
                <c:pt idx="69011">
                  <c:v>-5.7816369999999999</c:v>
                </c:pt>
                <c:pt idx="69012">
                  <c:v>-5.7846200000000003</c:v>
                </c:pt>
                <c:pt idx="69013">
                  <c:v>-5.7876029999999998</c:v>
                </c:pt>
                <c:pt idx="69014">
                  <c:v>-5.7905860000000002</c:v>
                </c:pt>
                <c:pt idx="69015">
                  <c:v>-5.7935689999999997</c:v>
                </c:pt>
                <c:pt idx="69016">
                  <c:v>-5.7965489999999997</c:v>
                </c:pt>
                <c:pt idx="69017">
                  <c:v>-5.799531</c:v>
                </c:pt>
                <c:pt idx="69018">
                  <c:v>-5.8025120000000001</c:v>
                </c:pt>
                <c:pt idx="69019">
                  <c:v>-5.8054940000000004</c:v>
                </c:pt>
                <c:pt idx="69020">
                  <c:v>-5.8084759999999998</c:v>
                </c:pt>
                <c:pt idx="69021">
                  <c:v>-5.811458</c:v>
                </c:pt>
                <c:pt idx="69022">
                  <c:v>-5.8144400000000003</c:v>
                </c:pt>
                <c:pt idx="69023">
                  <c:v>-5.8174219999999996</c:v>
                </c:pt>
                <c:pt idx="69024">
                  <c:v>-5.8204039999999999</c:v>
                </c:pt>
                <c:pt idx="69025">
                  <c:v>-5.8233860000000002</c:v>
                </c:pt>
                <c:pt idx="69026">
                  <c:v>-5.8263670000000003</c:v>
                </c:pt>
                <c:pt idx="69027">
                  <c:v>-5.8293499999999998</c:v>
                </c:pt>
                <c:pt idx="69028">
                  <c:v>-5.8323309999999999</c:v>
                </c:pt>
                <c:pt idx="69029">
                  <c:v>-5.8353130000000002</c:v>
                </c:pt>
                <c:pt idx="69030">
                  <c:v>-5.8382949999999996</c:v>
                </c:pt>
                <c:pt idx="69031">
                  <c:v>-5.8412769999999998</c:v>
                </c:pt>
                <c:pt idx="69032">
                  <c:v>-5.844258</c:v>
                </c:pt>
                <c:pt idx="69033">
                  <c:v>-5.8472390000000001</c:v>
                </c:pt>
                <c:pt idx="69034">
                  <c:v>-5.8502200000000002</c:v>
                </c:pt>
                <c:pt idx="69035">
                  <c:v>-5.8532010000000003</c:v>
                </c:pt>
                <c:pt idx="69036">
                  <c:v>-5.8561820000000004</c:v>
                </c:pt>
                <c:pt idx="69037">
                  <c:v>-5.8591629999999997</c:v>
                </c:pt>
                <c:pt idx="69038">
                  <c:v>-5.8621429999999997</c:v>
                </c:pt>
                <c:pt idx="69039">
                  <c:v>-5.8651229999999996</c:v>
                </c:pt>
                <c:pt idx="69040">
                  <c:v>-5.8681039999999998</c:v>
                </c:pt>
                <c:pt idx="69041">
                  <c:v>-5.8710829999999996</c:v>
                </c:pt>
                <c:pt idx="69042">
                  <c:v>-5.8740629999999996</c:v>
                </c:pt>
                <c:pt idx="69043">
                  <c:v>-5.8770439999999997</c:v>
                </c:pt>
                <c:pt idx="69044">
                  <c:v>-5.8800230000000004</c:v>
                </c:pt>
                <c:pt idx="69045">
                  <c:v>-5.8830039999999997</c:v>
                </c:pt>
                <c:pt idx="69046">
                  <c:v>-5.8859839999999997</c:v>
                </c:pt>
                <c:pt idx="69047">
                  <c:v>-5.8889639999999996</c:v>
                </c:pt>
                <c:pt idx="69048">
                  <c:v>-5.8919439999999996</c:v>
                </c:pt>
                <c:pt idx="69049">
                  <c:v>-5.8949249999999997</c:v>
                </c:pt>
                <c:pt idx="69050">
                  <c:v>-5.8979049999999997</c:v>
                </c:pt>
                <c:pt idx="69051">
                  <c:v>-5.9008859999999999</c:v>
                </c:pt>
                <c:pt idx="69052">
                  <c:v>-5.9038659999999998</c:v>
                </c:pt>
                <c:pt idx="69053">
                  <c:v>-5.906847</c:v>
                </c:pt>
                <c:pt idx="69054">
                  <c:v>-5.9098269999999999</c:v>
                </c:pt>
                <c:pt idx="69055">
                  <c:v>-5.9128080000000001</c:v>
                </c:pt>
                <c:pt idx="69056">
                  <c:v>-5.915788</c:v>
                </c:pt>
                <c:pt idx="69057">
                  <c:v>-5.918768</c:v>
                </c:pt>
                <c:pt idx="69058">
                  <c:v>-5.9217490000000002</c:v>
                </c:pt>
                <c:pt idx="69059">
                  <c:v>-5.9247290000000001</c:v>
                </c:pt>
                <c:pt idx="69060">
                  <c:v>-5.9277090000000001</c:v>
                </c:pt>
                <c:pt idx="69061">
                  <c:v>-5.9306890000000001</c:v>
                </c:pt>
                <c:pt idx="69062">
                  <c:v>-5.9336690000000001</c:v>
                </c:pt>
                <c:pt idx="69063">
                  <c:v>-5.9366490000000001</c:v>
                </c:pt>
                <c:pt idx="69064">
                  <c:v>-5.939629</c:v>
                </c:pt>
                <c:pt idx="69065">
                  <c:v>-5.942609</c:v>
                </c:pt>
                <c:pt idx="69066">
                  <c:v>-5.945589</c:v>
                </c:pt>
                <c:pt idx="69067">
                  <c:v>-5.948569</c:v>
                </c:pt>
                <c:pt idx="69068">
                  <c:v>-5.951549</c:v>
                </c:pt>
                <c:pt idx="69069">
                  <c:v>-5.954529</c:v>
                </c:pt>
                <c:pt idx="69070">
                  <c:v>-5.9575089999999999</c:v>
                </c:pt>
                <c:pt idx="69071">
                  <c:v>-5.9604879999999998</c:v>
                </c:pt>
                <c:pt idx="69072">
                  <c:v>-5.9634669999999996</c:v>
                </c:pt>
                <c:pt idx="69073">
                  <c:v>-5.9664469999999996</c:v>
                </c:pt>
                <c:pt idx="69074">
                  <c:v>-5.9694269999999996</c:v>
                </c:pt>
                <c:pt idx="69075">
                  <c:v>-5.9724060000000003</c:v>
                </c:pt>
                <c:pt idx="69076">
                  <c:v>-5.9753860000000003</c:v>
                </c:pt>
                <c:pt idx="69077">
                  <c:v>-5.9783660000000003</c:v>
                </c:pt>
                <c:pt idx="69078">
                  <c:v>-5.9813450000000001</c:v>
                </c:pt>
                <c:pt idx="69079">
                  <c:v>-5.9843250000000001</c:v>
                </c:pt>
                <c:pt idx="69080">
                  <c:v>-5.9873050000000001</c:v>
                </c:pt>
                <c:pt idx="69081">
                  <c:v>-5.9902839999999999</c:v>
                </c:pt>
                <c:pt idx="69082">
                  <c:v>-5.9932650000000001</c:v>
                </c:pt>
                <c:pt idx="69083">
                  <c:v>-5.9962439999999999</c:v>
                </c:pt>
                <c:pt idx="69084">
                  <c:v>-5.9992239999999999</c:v>
                </c:pt>
                <c:pt idx="69085">
                  <c:v>-6.0022039999999999</c:v>
                </c:pt>
                <c:pt idx="69086">
                  <c:v>-6.0051839999999999</c:v>
                </c:pt>
                <c:pt idx="69087">
                  <c:v>-6.0081629999999997</c:v>
                </c:pt>
                <c:pt idx="69088">
                  <c:v>-6.0111420000000004</c:v>
                </c:pt>
                <c:pt idx="69089">
                  <c:v>-6.0141220000000004</c:v>
                </c:pt>
                <c:pt idx="69090">
                  <c:v>-6.0171020000000004</c:v>
                </c:pt>
                <c:pt idx="69091">
                  <c:v>-6.0200810000000002</c:v>
                </c:pt>
                <c:pt idx="69092">
                  <c:v>-6.0230610000000002</c:v>
                </c:pt>
                <c:pt idx="69093">
                  <c:v>-6.0260410000000002</c:v>
                </c:pt>
                <c:pt idx="69094">
                  <c:v>-6.0290210000000002</c:v>
                </c:pt>
                <c:pt idx="69095">
                  <c:v>-6.032</c:v>
                </c:pt>
                <c:pt idx="69096">
                  <c:v>-6.03498</c:v>
                </c:pt>
                <c:pt idx="69097">
                  <c:v>-6.03796</c:v>
                </c:pt>
                <c:pt idx="69098">
                  <c:v>-6.04094</c:v>
                </c:pt>
                <c:pt idx="69099">
                  <c:v>-6.04392</c:v>
                </c:pt>
                <c:pt idx="69100">
                  <c:v>-6.0468989999999998</c:v>
                </c:pt>
                <c:pt idx="69101">
                  <c:v>-6.0498789999999998</c:v>
                </c:pt>
                <c:pt idx="69102">
                  <c:v>-6.0528579999999996</c:v>
                </c:pt>
                <c:pt idx="69103">
                  <c:v>-6.0558360000000002</c:v>
                </c:pt>
                <c:pt idx="69104">
                  <c:v>-6.0588150000000001</c:v>
                </c:pt>
                <c:pt idx="69105">
                  <c:v>-6.0617939999999999</c:v>
                </c:pt>
                <c:pt idx="69106">
                  <c:v>-6.0647710000000004</c:v>
                </c:pt>
                <c:pt idx="69107">
                  <c:v>-6.0677490000000001</c:v>
                </c:pt>
                <c:pt idx="69108">
                  <c:v>-6.0707269999999998</c:v>
                </c:pt>
                <c:pt idx="69109">
                  <c:v>-6.0737059999999996</c:v>
                </c:pt>
                <c:pt idx="69110">
                  <c:v>-6.0766850000000003</c:v>
                </c:pt>
                <c:pt idx="69111">
                  <c:v>-6.0796640000000002</c:v>
                </c:pt>
                <c:pt idx="69112">
                  <c:v>-6.082643</c:v>
                </c:pt>
                <c:pt idx="69113">
                  <c:v>-6.0856199999999996</c:v>
                </c:pt>
                <c:pt idx="69114">
                  <c:v>-6.0885990000000003</c:v>
                </c:pt>
                <c:pt idx="69115">
                  <c:v>-6.091577</c:v>
                </c:pt>
                <c:pt idx="69116">
                  <c:v>-6.0945539999999996</c:v>
                </c:pt>
                <c:pt idx="69117">
                  <c:v>-6.0975330000000003</c:v>
                </c:pt>
                <c:pt idx="69118">
                  <c:v>-6.1005120000000002</c:v>
                </c:pt>
                <c:pt idx="69119">
                  <c:v>-6.1034899999999999</c:v>
                </c:pt>
                <c:pt idx="69120">
                  <c:v>-6.1064689999999997</c:v>
                </c:pt>
                <c:pt idx="69121">
                  <c:v>-6.1094470000000003</c:v>
                </c:pt>
                <c:pt idx="69122">
                  <c:v>-6.112425</c:v>
                </c:pt>
                <c:pt idx="69123">
                  <c:v>-6.1154039999999998</c:v>
                </c:pt>
                <c:pt idx="69124">
                  <c:v>-6.1183829999999997</c:v>
                </c:pt>
                <c:pt idx="69125">
                  <c:v>-6.1213620000000004</c:v>
                </c:pt>
                <c:pt idx="69126">
                  <c:v>-6.1243410000000003</c:v>
                </c:pt>
                <c:pt idx="69127">
                  <c:v>-6.1273200000000001</c:v>
                </c:pt>
                <c:pt idx="69128">
                  <c:v>-6.1302989999999999</c:v>
                </c:pt>
                <c:pt idx="69129">
                  <c:v>-6.1332760000000004</c:v>
                </c:pt>
                <c:pt idx="69130">
                  <c:v>-6.1362509999999997</c:v>
                </c:pt>
                <c:pt idx="69131">
                  <c:v>-6.1392280000000001</c:v>
                </c:pt>
                <c:pt idx="69132">
                  <c:v>-6.1422059999999998</c:v>
                </c:pt>
                <c:pt idx="69133">
                  <c:v>-6.1451849999999997</c:v>
                </c:pt>
                <c:pt idx="69134">
                  <c:v>-6.1481640000000004</c:v>
                </c:pt>
                <c:pt idx="69135">
                  <c:v>-6.1511440000000004</c:v>
                </c:pt>
                <c:pt idx="69136">
                  <c:v>-6.1541230000000002</c:v>
                </c:pt>
                <c:pt idx="69137">
                  <c:v>-6.1571040000000004</c:v>
                </c:pt>
                <c:pt idx="69138">
                  <c:v>-6.1600840000000003</c:v>
                </c:pt>
                <c:pt idx="69139">
                  <c:v>-6.1630649999999996</c:v>
                </c:pt>
                <c:pt idx="69140">
                  <c:v>-6.1660469999999998</c:v>
                </c:pt>
                <c:pt idx="69141">
                  <c:v>-6.1689590000000001</c:v>
                </c:pt>
                <c:pt idx="69142">
                  <c:v>-6.1718950000000001</c:v>
                </c:pt>
                <c:pt idx="69143">
                  <c:v>-6.1748500000000002</c:v>
                </c:pt>
                <c:pt idx="69144">
                  <c:v>-6.1778139999999997</c:v>
                </c:pt>
                <c:pt idx="69145">
                  <c:v>-6.1807819999999998</c:v>
                </c:pt>
                <c:pt idx="69146">
                  <c:v>-6.1837530000000003</c:v>
                </c:pt>
                <c:pt idx="69147">
                  <c:v>-6.1867239999999999</c:v>
                </c:pt>
                <c:pt idx="69148">
                  <c:v>-6.1896979999999999</c:v>
                </c:pt>
                <c:pt idx="69149">
                  <c:v>-6.1926730000000001</c:v>
                </c:pt>
                <c:pt idx="69150">
                  <c:v>-6.1956499999999997</c:v>
                </c:pt>
                <c:pt idx="69151">
                  <c:v>-6.1986270000000001</c:v>
                </c:pt>
                <c:pt idx="69152">
                  <c:v>-6.2016039999999997</c:v>
                </c:pt>
                <c:pt idx="69153">
                  <c:v>-6.2045830000000004</c:v>
                </c:pt>
                <c:pt idx="69154">
                  <c:v>-6.2075620000000002</c:v>
                </c:pt>
                <c:pt idx="69155">
                  <c:v>-6.2105410000000001</c:v>
                </c:pt>
                <c:pt idx="69156">
                  <c:v>-6.2135199999999999</c:v>
                </c:pt>
                <c:pt idx="69157">
                  <c:v>-6.2164999999999999</c:v>
                </c:pt>
                <c:pt idx="69158">
                  <c:v>-6.2194799999999999</c:v>
                </c:pt>
                <c:pt idx="69159">
                  <c:v>-6.222461</c:v>
                </c:pt>
                <c:pt idx="69160">
                  <c:v>-6.2254149999999999</c:v>
                </c:pt>
                <c:pt idx="69161">
                  <c:v>-6.2283799999999996</c:v>
                </c:pt>
                <c:pt idx="69162">
                  <c:v>-6.2313489999999998</c:v>
                </c:pt>
                <c:pt idx="69163">
                  <c:v>-6.2343229999999998</c:v>
                </c:pt>
                <c:pt idx="69164">
                  <c:v>-6.237298</c:v>
                </c:pt>
                <c:pt idx="69165">
                  <c:v>-6.2402759999999997</c:v>
                </c:pt>
                <c:pt idx="69166">
                  <c:v>-6.243252</c:v>
                </c:pt>
                <c:pt idx="69167">
                  <c:v>-6.2462280000000003</c:v>
                </c:pt>
                <c:pt idx="69168">
                  <c:v>-6.249206</c:v>
                </c:pt>
                <c:pt idx="69169">
                  <c:v>-6.2521829999999996</c:v>
                </c:pt>
                <c:pt idx="69170">
                  <c:v>-6.2551610000000002</c:v>
                </c:pt>
                <c:pt idx="69171">
                  <c:v>-6.2581379999999998</c:v>
                </c:pt>
                <c:pt idx="69172">
                  <c:v>-6.2611140000000001</c:v>
                </c:pt>
                <c:pt idx="69173">
                  <c:v>-6.2640900000000004</c:v>
                </c:pt>
                <c:pt idx="69174">
                  <c:v>-6.2670680000000001</c:v>
                </c:pt>
                <c:pt idx="69175">
                  <c:v>-6.2700480000000001</c:v>
                </c:pt>
                <c:pt idx="69176">
                  <c:v>-6.2730259999999998</c:v>
                </c:pt>
                <c:pt idx="69177">
                  <c:v>-6.2760030000000002</c:v>
                </c:pt>
                <c:pt idx="69178">
                  <c:v>-6.2789820000000001</c:v>
                </c:pt>
                <c:pt idx="69179">
                  <c:v>-6.2819599999999998</c:v>
                </c:pt>
                <c:pt idx="69180">
                  <c:v>-6.2849389999999996</c:v>
                </c:pt>
                <c:pt idx="69181">
                  <c:v>-6.2879180000000003</c:v>
                </c:pt>
                <c:pt idx="69182">
                  <c:v>-6.290896</c:v>
                </c:pt>
                <c:pt idx="69183">
                  <c:v>-6.2938749999999999</c:v>
                </c:pt>
                <c:pt idx="69184">
                  <c:v>-6.2968539999999997</c:v>
                </c:pt>
                <c:pt idx="69185">
                  <c:v>-6.2998329999999996</c:v>
                </c:pt>
                <c:pt idx="69186">
                  <c:v>-6.3028120000000003</c:v>
                </c:pt>
                <c:pt idx="69187">
                  <c:v>-6.3057910000000001</c:v>
                </c:pt>
                <c:pt idx="69188">
                  <c:v>-6.3087710000000001</c:v>
                </c:pt>
                <c:pt idx="69189">
                  <c:v>-6.31175</c:v>
                </c:pt>
                <c:pt idx="69190">
                  <c:v>-6.31473</c:v>
                </c:pt>
                <c:pt idx="69191">
                  <c:v>-6.3177099999999999</c:v>
                </c:pt>
                <c:pt idx="69192">
                  <c:v>-6.3206899999999999</c:v>
                </c:pt>
                <c:pt idx="69193">
                  <c:v>-6.3236679999999996</c:v>
                </c:pt>
                <c:pt idx="69194">
                  <c:v>-6.3266470000000004</c:v>
                </c:pt>
                <c:pt idx="69195">
                  <c:v>-6.3296270000000003</c:v>
                </c:pt>
                <c:pt idx="69196">
                  <c:v>-6.3326070000000003</c:v>
                </c:pt>
                <c:pt idx="69197">
                  <c:v>-6.3355860000000002</c:v>
                </c:pt>
                <c:pt idx="69198">
                  <c:v>-6.3385629999999997</c:v>
                </c:pt>
                <c:pt idx="69199">
                  <c:v>-6.3415419999999996</c:v>
                </c:pt>
                <c:pt idx="69200">
                  <c:v>-6.3445220000000004</c:v>
                </c:pt>
                <c:pt idx="69201">
                  <c:v>-6.3475010000000003</c:v>
                </c:pt>
                <c:pt idx="69202">
                  <c:v>-6.3504820000000004</c:v>
                </c:pt>
                <c:pt idx="69203">
                  <c:v>-6.3534620000000004</c:v>
                </c:pt>
                <c:pt idx="69204">
                  <c:v>-6.3564410000000002</c:v>
                </c:pt>
                <c:pt idx="69205">
                  <c:v>-6.3594220000000004</c:v>
                </c:pt>
                <c:pt idx="69206">
                  <c:v>-6.3624020000000003</c:v>
                </c:pt>
                <c:pt idx="69207">
                  <c:v>-6.3653829999999996</c:v>
                </c:pt>
                <c:pt idx="69208">
                  <c:v>-6.3683630000000004</c:v>
                </c:pt>
                <c:pt idx="69209">
                  <c:v>-6.3713430000000004</c:v>
                </c:pt>
                <c:pt idx="69210">
                  <c:v>-6.3743220000000003</c:v>
                </c:pt>
                <c:pt idx="69211">
                  <c:v>-6.3773030000000004</c:v>
                </c:pt>
                <c:pt idx="69212">
                  <c:v>-6.3802839999999996</c:v>
                </c:pt>
                <c:pt idx="69213">
                  <c:v>-6.3832639999999996</c:v>
                </c:pt>
                <c:pt idx="69214">
                  <c:v>-6.3862430000000003</c:v>
                </c:pt>
                <c:pt idx="69215">
                  <c:v>-6.3892230000000003</c:v>
                </c:pt>
                <c:pt idx="69216">
                  <c:v>-6.392201</c:v>
                </c:pt>
                <c:pt idx="69217">
                  <c:v>-6.3951789999999997</c:v>
                </c:pt>
                <c:pt idx="69218">
                  <c:v>-6.3981570000000003</c:v>
                </c:pt>
                <c:pt idx="69219">
                  <c:v>-6.4011339999999999</c:v>
                </c:pt>
                <c:pt idx="69220">
                  <c:v>-6.4041110000000003</c:v>
                </c:pt>
                <c:pt idx="69221">
                  <c:v>-6.4070900000000002</c:v>
                </c:pt>
                <c:pt idx="69222">
                  <c:v>-6.410069</c:v>
                </c:pt>
                <c:pt idx="69223">
                  <c:v>-6.4130479999999999</c:v>
                </c:pt>
                <c:pt idx="69224">
                  <c:v>-6.4160259999999996</c:v>
                </c:pt>
                <c:pt idx="69225">
                  <c:v>-6.4190040000000002</c:v>
                </c:pt>
                <c:pt idx="69226">
                  <c:v>-6.421983</c:v>
                </c:pt>
                <c:pt idx="69227">
                  <c:v>-6.424963</c:v>
                </c:pt>
                <c:pt idx="69228">
                  <c:v>-6.4279419999999998</c:v>
                </c:pt>
                <c:pt idx="69229">
                  <c:v>-6.4309209999999997</c:v>
                </c:pt>
                <c:pt idx="69230">
                  <c:v>-6.4339000000000004</c:v>
                </c:pt>
                <c:pt idx="69231">
                  <c:v>-6.4368800000000004</c:v>
                </c:pt>
                <c:pt idx="69232">
                  <c:v>-6.4398590000000002</c:v>
                </c:pt>
                <c:pt idx="69233">
                  <c:v>-6.4428390000000002</c:v>
                </c:pt>
                <c:pt idx="69234">
                  <c:v>-6.4458169999999999</c:v>
                </c:pt>
                <c:pt idx="69235">
                  <c:v>-6.4487959999999998</c:v>
                </c:pt>
                <c:pt idx="69236">
                  <c:v>-6.4517740000000003</c:v>
                </c:pt>
                <c:pt idx="69237">
                  <c:v>-6.4547530000000002</c:v>
                </c:pt>
                <c:pt idx="69238">
                  <c:v>-6.4577330000000002</c:v>
                </c:pt>
                <c:pt idx="69239">
                  <c:v>-6.460712</c:v>
                </c:pt>
                <c:pt idx="69240">
                  <c:v>-6.4636880000000003</c:v>
                </c:pt>
                <c:pt idx="69241">
                  <c:v>-6.4666649999999999</c:v>
                </c:pt>
                <c:pt idx="69242">
                  <c:v>-6.4696429999999996</c:v>
                </c:pt>
                <c:pt idx="69243">
                  <c:v>-6.4726210000000002</c:v>
                </c:pt>
                <c:pt idx="69244">
                  <c:v>-6.4755969999999996</c:v>
                </c:pt>
                <c:pt idx="69245">
                  <c:v>-6.4785740000000001</c:v>
                </c:pt>
                <c:pt idx="69246">
                  <c:v>-6.4815519999999998</c:v>
                </c:pt>
                <c:pt idx="69247">
                  <c:v>-6.4845300000000003</c:v>
                </c:pt>
                <c:pt idx="69248">
                  <c:v>-6.4875080000000001</c:v>
                </c:pt>
                <c:pt idx="69249">
                  <c:v>-6.4904849999999996</c:v>
                </c:pt>
                <c:pt idx="69250">
                  <c:v>-6.4934640000000003</c:v>
                </c:pt>
                <c:pt idx="69251">
                  <c:v>-6.496442</c:v>
                </c:pt>
                <c:pt idx="69252">
                  <c:v>-6.4994189999999996</c:v>
                </c:pt>
                <c:pt idx="69253">
                  <c:v>-6.5023970000000002</c:v>
                </c:pt>
                <c:pt idx="69254">
                  <c:v>-6.5053739999999998</c:v>
                </c:pt>
                <c:pt idx="69255">
                  <c:v>-6.5083529999999996</c:v>
                </c:pt>
                <c:pt idx="69256">
                  <c:v>-6.5113320000000003</c:v>
                </c:pt>
                <c:pt idx="69257">
                  <c:v>-6.5143110000000002</c:v>
                </c:pt>
                <c:pt idx="69258">
                  <c:v>-6.51729</c:v>
                </c:pt>
                <c:pt idx="69259">
                  <c:v>-6.5202679999999997</c:v>
                </c:pt>
                <c:pt idx="69260">
                  <c:v>-6.5232469999999996</c:v>
                </c:pt>
                <c:pt idx="69261">
                  <c:v>-6.5262260000000003</c:v>
                </c:pt>
                <c:pt idx="69262">
                  <c:v>-6.5292060000000003</c:v>
                </c:pt>
                <c:pt idx="69263">
                  <c:v>-6.5321850000000001</c:v>
                </c:pt>
                <c:pt idx="69264">
                  <c:v>-6.5351629999999998</c:v>
                </c:pt>
                <c:pt idx="69265">
                  <c:v>-6.5381419999999997</c:v>
                </c:pt>
                <c:pt idx="69266">
                  <c:v>-6.5411210000000004</c:v>
                </c:pt>
                <c:pt idx="69267">
                  <c:v>-6.5441000000000003</c:v>
                </c:pt>
                <c:pt idx="69268">
                  <c:v>-6.5470800000000002</c:v>
                </c:pt>
                <c:pt idx="69269">
                  <c:v>-6.5500350000000003</c:v>
                </c:pt>
                <c:pt idx="69270">
                  <c:v>-6.5529789999999997</c:v>
                </c:pt>
                <c:pt idx="69271">
                  <c:v>-6.5559260000000004</c:v>
                </c:pt>
                <c:pt idx="69272">
                  <c:v>-6.5588800000000003</c:v>
                </c:pt>
                <c:pt idx="69273">
                  <c:v>-6.5618410000000003</c:v>
                </c:pt>
                <c:pt idx="69274">
                  <c:v>-6.5648049999999998</c:v>
                </c:pt>
                <c:pt idx="69275">
                  <c:v>-6.5677729999999999</c:v>
                </c:pt>
                <c:pt idx="69276">
                  <c:v>-6.5707430000000002</c:v>
                </c:pt>
                <c:pt idx="69277">
                  <c:v>-6.573715</c:v>
                </c:pt>
                <c:pt idx="69278">
                  <c:v>-6.5766879999999999</c:v>
                </c:pt>
                <c:pt idx="69279">
                  <c:v>-6.579663</c:v>
                </c:pt>
                <c:pt idx="69280">
                  <c:v>-6.5826380000000002</c:v>
                </c:pt>
                <c:pt idx="69281">
                  <c:v>-6.5856139999999996</c:v>
                </c:pt>
                <c:pt idx="69282">
                  <c:v>-6.5885910000000001</c:v>
                </c:pt>
                <c:pt idx="69283">
                  <c:v>-6.5915679999999996</c:v>
                </c:pt>
                <c:pt idx="69284">
                  <c:v>-6.594544</c:v>
                </c:pt>
                <c:pt idx="69285">
                  <c:v>-6.5975219999999997</c:v>
                </c:pt>
                <c:pt idx="69286">
                  <c:v>-6.6005000000000003</c:v>
                </c:pt>
                <c:pt idx="69287">
                  <c:v>-6.6034769999999998</c:v>
                </c:pt>
                <c:pt idx="69288">
                  <c:v>-6.6064550000000004</c:v>
                </c:pt>
                <c:pt idx="69289">
                  <c:v>-6.609432</c:v>
                </c:pt>
                <c:pt idx="69290">
                  <c:v>-6.6124099999999997</c:v>
                </c:pt>
                <c:pt idx="69291">
                  <c:v>-6.6153880000000003</c:v>
                </c:pt>
                <c:pt idx="69292">
                  <c:v>-6.6183620000000003</c:v>
                </c:pt>
                <c:pt idx="69293">
                  <c:v>-6.6213360000000003</c:v>
                </c:pt>
                <c:pt idx="69294">
                  <c:v>-6.6243100000000004</c:v>
                </c:pt>
                <c:pt idx="69295">
                  <c:v>-6.6272849999999996</c:v>
                </c:pt>
                <c:pt idx="69296">
                  <c:v>-6.630261</c:v>
                </c:pt>
                <c:pt idx="69297">
                  <c:v>-6.6332380000000004</c:v>
                </c:pt>
                <c:pt idx="69298">
                  <c:v>-6.636215</c:v>
                </c:pt>
                <c:pt idx="69299">
                  <c:v>-6.6391920000000004</c:v>
                </c:pt>
                <c:pt idx="69300">
                  <c:v>-6.642169</c:v>
                </c:pt>
                <c:pt idx="69301">
                  <c:v>-6.6451460000000004</c:v>
                </c:pt>
                <c:pt idx="69302">
                  <c:v>-6.6481240000000001</c:v>
                </c:pt>
                <c:pt idx="69303">
                  <c:v>-6.6511019999999998</c:v>
                </c:pt>
                <c:pt idx="69304">
                  <c:v>-6.6540800000000004</c:v>
                </c:pt>
                <c:pt idx="69305">
                  <c:v>-6.6570590000000003</c:v>
                </c:pt>
                <c:pt idx="69306">
                  <c:v>-6.6600380000000001</c:v>
                </c:pt>
                <c:pt idx="69307">
                  <c:v>-6.6630159999999998</c:v>
                </c:pt>
                <c:pt idx="69308">
                  <c:v>-6.6659930000000003</c:v>
                </c:pt>
                <c:pt idx="69309">
                  <c:v>-6.6689699999999998</c:v>
                </c:pt>
                <c:pt idx="69310">
                  <c:v>-6.6719480000000004</c:v>
                </c:pt>
                <c:pt idx="69311">
                  <c:v>-6.6749260000000001</c:v>
                </c:pt>
                <c:pt idx="69312">
                  <c:v>-6.6779039999999998</c:v>
                </c:pt>
                <c:pt idx="69313">
                  <c:v>-6.6808820000000004</c:v>
                </c:pt>
                <c:pt idx="69314">
                  <c:v>-6.6838610000000003</c:v>
                </c:pt>
                <c:pt idx="69315">
                  <c:v>-6.686839</c:v>
                </c:pt>
                <c:pt idx="69316">
                  <c:v>-6.6898179999999998</c:v>
                </c:pt>
                <c:pt idx="69317">
                  <c:v>-6.6927960000000004</c:v>
                </c:pt>
                <c:pt idx="69318">
                  <c:v>-6.6957750000000003</c:v>
                </c:pt>
                <c:pt idx="69319">
                  <c:v>-6.698753</c:v>
                </c:pt>
                <c:pt idx="69320">
                  <c:v>-6.7017300000000004</c:v>
                </c:pt>
                <c:pt idx="69321">
                  <c:v>-6.704707</c:v>
                </c:pt>
                <c:pt idx="69322">
                  <c:v>-6.7076830000000003</c:v>
                </c:pt>
                <c:pt idx="69323">
                  <c:v>-6.7106589999999997</c:v>
                </c:pt>
                <c:pt idx="69324">
                  <c:v>-6.713635</c:v>
                </c:pt>
                <c:pt idx="69325">
                  <c:v>-6.7166129999999997</c:v>
                </c:pt>
                <c:pt idx="69326">
                  <c:v>-6.7195919999999996</c:v>
                </c:pt>
                <c:pt idx="69327">
                  <c:v>-6.7225700000000002</c:v>
                </c:pt>
                <c:pt idx="69328">
                  <c:v>-6.7255479999999999</c:v>
                </c:pt>
                <c:pt idx="69329">
                  <c:v>-6.7285250000000003</c:v>
                </c:pt>
                <c:pt idx="69330">
                  <c:v>-6.7315009999999997</c:v>
                </c:pt>
                <c:pt idx="69331">
                  <c:v>-6.7284660000000001</c:v>
                </c:pt>
                <c:pt idx="69332">
                  <c:v>-6.7254300000000002</c:v>
                </c:pt>
                <c:pt idx="69333">
                  <c:v>-6.7223930000000003</c:v>
                </c:pt>
                <c:pt idx="69334">
                  <c:v>-6.7193630000000004</c:v>
                </c:pt>
                <c:pt idx="69335">
                  <c:v>-6.7163380000000004</c:v>
                </c:pt>
                <c:pt idx="69336">
                  <c:v>-6.7133180000000001</c:v>
                </c:pt>
                <c:pt idx="69337">
                  <c:v>-6.7103000000000002</c:v>
                </c:pt>
                <c:pt idx="69338">
                  <c:v>-6.7072859999999999</c:v>
                </c:pt>
                <c:pt idx="69339">
                  <c:v>-6.7042729999999997</c:v>
                </c:pt>
                <c:pt idx="69340">
                  <c:v>-6.7012619999999998</c:v>
                </c:pt>
                <c:pt idx="69341">
                  <c:v>-6.698251</c:v>
                </c:pt>
                <c:pt idx="69342">
                  <c:v>-6.6952400000000001</c:v>
                </c:pt>
                <c:pt idx="69343">
                  <c:v>-6.6922319999999997</c:v>
                </c:pt>
                <c:pt idx="69344">
                  <c:v>-6.6892240000000003</c:v>
                </c:pt>
                <c:pt idx="69345">
                  <c:v>-6.6862170000000001</c:v>
                </c:pt>
                <c:pt idx="69346">
                  <c:v>-6.6832099999999999</c:v>
                </c:pt>
                <c:pt idx="69347">
                  <c:v>-6.6802049999999999</c:v>
                </c:pt>
                <c:pt idx="69348">
                  <c:v>-6.6771989999999999</c:v>
                </c:pt>
                <c:pt idx="69349">
                  <c:v>-6.674194</c:v>
                </c:pt>
                <c:pt idx="69350">
                  <c:v>-6.671189</c:v>
                </c:pt>
                <c:pt idx="69351">
                  <c:v>-6.6681850000000003</c:v>
                </c:pt>
                <c:pt idx="69352">
                  <c:v>-6.6651809999999996</c:v>
                </c:pt>
                <c:pt idx="69353">
                  <c:v>-6.6621769999999998</c:v>
                </c:pt>
                <c:pt idx="69354">
                  <c:v>-6.6591740000000001</c:v>
                </c:pt>
                <c:pt idx="69355">
                  <c:v>-6.6561709999999996</c:v>
                </c:pt>
                <c:pt idx="69356">
                  <c:v>-6.6531690000000001</c:v>
                </c:pt>
                <c:pt idx="69357">
                  <c:v>-6.6501669999999997</c:v>
                </c:pt>
                <c:pt idx="69358">
                  <c:v>-6.6471650000000002</c:v>
                </c:pt>
                <c:pt idx="69359">
                  <c:v>-6.644164</c:v>
                </c:pt>
                <c:pt idx="69360">
                  <c:v>-6.6411629999999997</c:v>
                </c:pt>
                <c:pt idx="69361">
                  <c:v>-6.6381620000000003</c:v>
                </c:pt>
                <c:pt idx="69362">
                  <c:v>-6.6351610000000001</c:v>
                </c:pt>
                <c:pt idx="69363">
                  <c:v>-6.6321599999999998</c:v>
                </c:pt>
                <c:pt idx="69364">
                  <c:v>-6.6291599999999997</c:v>
                </c:pt>
                <c:pt idx="69365">
                  <c:v>-6.6261599999999996</c:v>
                </c:pt>
                <c:pt idx="69366">
                  <c:v>-6.6231600000000004</c:v>
                </c:pt>
                <c:pt idx="69367">
                  <c:v>-6.6201600000000003</c:v>
                </c:pt>
                <c:pt idx="69368">
                  <c:v>-6.6171610000000003</c:v>
                </c:pt>
                <c:pt idx="69369">
                  <c:v>-6.6141610000000002</c:v>
                </c:pt>
                <c:pt idx="69370">
                  <c:v>-6.6111610000000001</c:v>
                </c:pt>
                <c:pt idx="69371">
                  <c:v>-6.6081620000000001</c:v>
                </c:pt>
                <c:pt idx="69372">
                  <c:v>-6.6051630000000001</c:v>
                </c:pt>
                <c:pt idx="69373">
                  <c:v>-6.6021640000000001</c:v>
                </c:pt>
                <c:pt idx="69374">
                  <c:v>-6.5991660000000003</c:v>
                </c:pt>
                <c:pt idx="69375">
                  <c:v>-6.5961679999999996</c:v>
                </c:pt>
                <c:pt idx="69376">
                  <c:v>-6.5931699999999998</c:v>
                </c:pt>
                <c:pt idx="69377">
                  <c:v>-6.5901719999999999</c:v>
                </c:pt>
                <c:pt idx="69378">
                  <c:v>-6.5871740000000001</c:v>
                </c:pt>
                <c:pt idx="69379">
                  <c:v>-6.5841770000000004</c:v>
                </c:pt>
                <c:pt idx="69380">
                  <c:v>-6.5811799999999998</c:v>
                </c:pt>
                <c:pt idx="69381">
                  <c:v>-6.578182</c:v>
                </c:pt>
                <c:pt idx="69382">
                  <c:v>-6.5751850000000003</c:v>
                </c:pt>
                <c:pt idx="69383">
                  <c:v>-6.5721879999999997</c:v>
                </c:pt>
                <c:pt idx="69384">
                  <c:v>-6.569191</c:v>
                </c:pt>
                <c:pt idx="69385">
                  <c:v>-6.5661930000000002</c:v>
                </c:pt>
                <c:pt idx="69386">
                  <c:v>-6.5631959999999996</c:v>
                </c:pt>
                <c:pt idx="69387">
                  <c:v>-6.5601989999999999</c:v>
                </c:pt>
                <c:pt idx="69388">
                  <c:v>-6.5572020000000002</c:v>
                </c:pt>
                <c:pt idx="69389">
                  <c:v>-6.5542059999999998</c:v>
                </c:pt>
                <c:pt idx="69390">
                  <c:v>-6.5512100000000002</c:v>
                </c:pt>
                <c:pt idx="69391">
                  <c:v>-6.5482129999999996</c:v>
                </c:pt>
                <c:pt idx="69392">
                  <c:v>-6.5452170000000001</c:v>
                </c:pt>
                <c:pt idx="69393">
                  <c:v>-6.5422200000000004</c:v>
                </c:pt>
                <c:pt idx="69394">
                  <c:v>-6.5392229999999998</c:v>
                </c:pt>
                <c:pt idx="69395">
                  <c:v>-6.5362270000000002</c:v>
                </c:pt>
                <c:pt idx="69396">
                  <c:v>-6.5332299999999996</c:v>
                </c:pt>
                <c:pt idx="69397">
                  <c:v>-6.530233</c:v>
                </c:pt>
                <c:pt idx="69398">
                  <c:v>-6.5272360000000003</c:v>
                </c:pt>
                <c:pt idx="69399">
                  <c:v>-6.5242399999999998</c:v>
                </c:pt>
                <c:pt idx="69400">
                  <c:v>-6.5212430000000001</c:v>
                </c:pt>
                <c:pt idx="69401">
                  <c:v>-6.5182460000000004</c:v>
                </c:pt>
                <c:pt idx="69402">
                  <c:v>-6.51525</c:v>
                </c:pt>
                <c:pt idx="69403">
                  <c:v>-6.5122530000000003</c:v>
                </c:pt>
                <c:pt idx="69404">
                  <c:v>-6.5092559999999997</c:v>
                </c:pt>
                <c:pt idx="69405">
                  <c:v>-6.5062600000000002</c:v>
                </c:pt>
                <c:pt idx="69406">
                  <c:v>-6.5032629999999996</c:v>
                </c:pt>
                <c:pt idx="69407">
                  <c:v>-6.5002680000000002</c:v>
                </c:pt>
                <c:pt idx="69408">
                  <c:v>-6.4972709999999996</c:v>
                </c:pt>
                <c:pt idx="69409">
                  <c:v>-6.494275</c:v>
                </c:pt>
                <c:pt idx="69410">
                  <c:v>-6.4912789999999996</c:v>
                </c:pt>
                <c:pt idx="69411">
                  <c:v>-6.488283</c:v>
                </c:pt>
                <c:pt idx="69412">
                  <c:v>-6.4852869999999996</c:v>
                </c:pt>
                <c:pt idx="69413">
                  <c:v>-6.482291</c:v>
                </c:pt>
                <c:pt idx="69414">
                  <c:v>-6.4792949999999996</c:v>
                </c:pt>
                <c:pt idx="69415">
                  <c:v>-6.4763000000000002</c:v>
                </c:pt>
                <c:pt idx="69416">
                  <c:v>-6.4733039999999997</c:v>
                </c:pt>
                <c:pt idx="69417">
                  <c:v>-6.4703080000000002</c:v>
                </c:pt>
                <c:pt idx="69418">
                  <c:v>-6.4673129999999999</c:v>
                </c:pt>
                <c:pt idx="69419">
                  <c:v>-6.4643170000000003</c:v>
                </c:pt>
                <c:pt idx="69420">
                  <c:v>-6.4613230000000001</c:v>
                </c:pt>
                <c:pt idx="69421">
                  <c:v>-6.4583279999999998</c:v>
                </c:pt>
                <c:pt idx="69422">
                  <c:v>-6.4553339999999997</c:v>
                </c:pt>
                <c:pt idx="69423">
                  <c:v>-6.4523390000000003</c:v>
                </c:pt>
                <c:pt idx="69424">
                  <c:v>-6.449344</c:v>
                </c:pt>
                <c:pt idx="69425">
                  <c:v>-6.4463480000000004</c:v>
                </c:pt>
                <c:pt idx="69426">
                  <c:v>-6.4433530000000001</c:v>
                </c:pt>
                <c:pt idx="69427">
                  <c:v>-6.4403579999999998</c:v>
                </c:pt>
                <c:pt idx="69428">
                  <c:v>-6.4373639999999996</c:v>
                </c:pt>
                <c:pt idx="69429">
                  <c:v>-6.4343690000000002</c:v>
                </c:pt>
                <c:pt idx="69430">
                  <c:v>-6.4313739999999999</c:v>
                </c:pt>
                <c:pt idx="69431">
                  <c:v>-6.4283799999999998</c:v>
                </c:pt>
                <c:pt idx="69432">
                  <c:v>-6.4253850000000003</c:v>
                </c:pt>
                <c:pt idx="69433">
                  <c:v>-6.42239</c:v>
                </c:pt>
                <c:pt idx="69434">
                  <c:v>-6.4193949999999997</c:v>
                </c:pt>
                <c:pt idx="69435">
                  <c:v>-6.416404</c:v>
                </c:pt>
                <c:pt idx="69436">
                  <c:v>-6.4134120000000001</c:v>
                </c:pt>
                <c:pt idx="69437">
                  <c:v>-6.4104190000000001</c:v>
                </c:pt>
                <c:pt idx="69438">
                  <c:v>-6.4074249999999999</c:v>
                </c:pt>
                <c:pt idx="69439">
                  <c:v>-6.4044319999999999</c:v>
                </c:pt>
                <c:pt idx="69440">
                  <c:v>-6.4014389999999999</c:v>
                </c:pt>
                <c:pt idx="69441">
                  <c:v>-6.3984449999999997</c:v>
                </c:pt>
                <c:pt idx="69442">
                  <c:v>-6.3954510000000004</c:v>
                </c:pt>
                <c:pt idx="69443">
                  <c:v>-6.3924570000000003</c:v>
                </c:pt>
                <c:pt idx="69444">
                  <c:v>-6.389462</c:v>
                </c:pt>
                <c:pt idx="69445">
                  <c:v>-6.3864679999999998</c:v>
                </c:pt>
                <c:pt idx="69446">
                  <c:v>-6.3834739999999996</c:v>
                </c:pt>
                <c:pt idx="69447">
                  <c:v>-6.3804790000000002</c:v>
                </c:pt>
                <c:pt idx="69448">
                  <c:v>-6.3774850000000001</c:v>
                </c:pt>
                <c:pt idx="69449">
                  <c:v>-6.3744909999999999</c:v>
                </c:pt>
                <c:pt idx="69450">
                  <c:v>-6.3714969999999997</c:v>
                </c:pt>
                <c:pt idx="69451">
                  <c:v>-6.3685020000000003</c:v>
                </c:pt>
                <c:pt idx="69452">
                  <c:v>-6.3655080000000002</c:v>
                </c:pt>
                <c:pt idx="69453">
                  <c:v>-6.3625129999999999</c:v>
                </c:pt>
                <c:pt idx="69454">
                  <c:v>-6.3595189999999997</c:v>
                </c:pt>
                <c:pt idx="69455">
                  <c:v>-6.3565240000000003</c:v>
                </c:pt>
                <c:pt idx="69456">
                  <c:v>-6.353529</c:v>
                </c:pt>
                <c:pt idx="69457">
                  <c:v>-6.3505339999999997</c:v>
                </c:pt>
                <c:pt idx="69458">
                  <c:v>-6.3475400000000004</c:v>
                </c:pt>
                <c:pt idx="69459">
                  <c:v>-6.3445460000000002</c:v>
                </c:pt>
                <c:pt idx="69460">
                  <c:v>-6.3415509999999999</c:v>
                </c:pt>
                <c:pt idx="69461">
                  <c:v>-6.3385559999999996</c:v>
                </c:pt>
                <c:pt idx="69462">
                  <c:v>-6.3355610000000002</c:v>
                </c:pt>
                <c:pt idx="69463">
                  <c:v>-6.3325659999999999</c:v>
                </c:pt>
                <c:pt idx="69464">
                  <c:v>-6.3295709999999996</c:v>
                </c:pt>
                <c:pt idx="69465">
                  <c:v>-6.3265770000000003</c:v>
                </c:pt>
                <c:pt idx="69466">
                  <c:v>-6.3235830000000002</c:v>
                </c:pt>
                <c:pt idx="69467">
                  <c:v>-6.3205879999999999</c:v>
                </c:pt>
                <c:pt idx="69468">
                  <c:v>-6.3175939999999997</c:v>
                </c:pt>
                <c:pt idx="69469">
                  <c:v>-6.3145990000000003</c:v>
                </c:pt>
                <c:pt idx="69470">
                  <c:v>-6.311604</c:v>
                </c:pt>
                <c:pt idx="69471">
                  <c:v>-6.3086089999999997</c:v>
                </c:pt>
                <c:pt idx="69472">
                  <c:v>-6.3056140000000003</c:v>
                </c:pt>
                <c:pt idx="69473">
                  <c:v>-6.302619</c:v>
                </c:pt>
                <c:pt idx="69474">
                  <c:v>-6.2996249999999998</c:v>
                </c:pt>
                <c:pt idx="69475">
                  <c:v>-6.2966309999999996</c:v>
                </c:pt>
                <c:pt idx="69476">
                  <c:v>-6.2936370000000004</c:v>
                </c:pt>
                <c:pt idx="69477">
                  <c:v>-6.2906430000000002</c:v>
                </c:pt>
                <c:pt idx="69478">
                  <c:v>-6.2876479999999999</c:v>
                </c:pt>
                <c:pt idx="69479">
                  <c:v>-6.2846539999999997</c:v>
                </c:pt>
                <c:pt idx="69480">
                  <c:v>-6.2816590000000003</c:v>
                </c:pt>
                <c:pt idx="69481">
                  <c:v>-6.2786650000000002</c:v>
                </c:pt>
                <c:pt idx="69482">
                  <c:v>-6.2756699999999999</c:v>
                </c:pt>
                <c:pt idx="69483">
                  <c:v>-6.2726759999999997</c:v>
                </c:pt>
                <c:pt idx="69484">
                  <c:v>-6.2696820000000004</c:v>
                </c:pt>
                <c:pt idx="69485">
                  <c:v>-6.2666880000000003</c:v>
                </c:pt>
                <c:pt idx="69486">
                  <c:v>-6.263693</c:v>
                </c:pt>
                <c:pt idx="69487">
                  <c:v>-6.2606979999999997</c:v>
                </c:pt>
                <c:pt idx="69488">
                  <c:v>-6.2577040000000004</c:v>
                </c:pt>
                <c:pt idx="69489">
                  <c:v>-6.2547090000000001</c:v>
                </c:pt>
                <c:pt idx="69490">
                  <c:v>-6.2517139999999998</c:v>
                </c:pt>
                <c:pt idx="69491">
                  <c:v>-6.2487199999999996</c:v>
                </c:pt>
                <c:pt idx="69492">
                  <c:v>-6.2457260000000003</c:v>
                </c:pt>
                <c:pt idx="69493">
                  <c:v>-6.2427320000000002</c:v>
                </c:pt>
                <c:pt idx="69494">
                  <c:v>-6.239738</c:v>
                </c:pt>
                <c:pt idx="69495">
                  <c:v>-6.2367439999999998</c:v>
                </c:pt>
                <c:pt idx="69496">
                  <c:v>-6.2337509999999998</c:v>
                </c:pt>
                <c:pt idx="69497">
                  <c:v>-6.2307569999999997</c:v>
                </c:pt>
                <c:pt idx="69498">
                  <c:v>-6.2277630000000004</c:v>
                </c:pt>
                <c:pt idx="69499">
                  <c:v>-6.2247680000000001</c:v>
                </c:pt>
                <c:pt idx="69500">
                  <c:v>-6.2217750000000001</c:v>
                </c:pt>
                <c:pt idx="69501">
                  <c:v>-6.2187809999999999</c:v>
                </c:pt>
                <c:pt idx="69502">
                  <c:v>-6.2157859999999996</c:v>
                </c:pt>
                <c:pt idx="69503">
                  <c:v>-6.2127929999999996</c:v>
                </c:pt>
                <c:pt idx="69504">
                  <c:v>-6.2097990000000003</c:v>
                </c:pt>
                <c:pt idx="69505">
                  <c:v>-6.2068050000000001</c:v>
                </c:pt>
                <c:pt idx="69506">
                  <c:v>-6.2037959999999996</c:v>
                </c:pt>
                <c:pt idx="69507">
                  <c:v>-6.2007940000000001</c:v>
                </c:pt>
                <c:pt idx="69508">
                  <c:v>-6.1977929999999999</c:v>
                </c:pt>
                <c:pt idx="69509">
                  <c:v>-6.1947950000000001</c:v>
                </c:pt>
                <c:pt idx="69510">
                  <c:v>-6.1917989999999996</c:v>
                </c:pt>
                <c:pt idx="69511">
                  <c:v>-6.1888040000000002</c:v>
                </c:pt>
                <c:pt idx="69512">
                  <c:v>-6.18581</c:v>
                </c:pt>
                <c:pt idx="69513">
                  <c:v>-6.1828159999999999</c:v>
                </c:pt>
                <c:pt idx="69514">
                  <c:v>-6.1798219999999997</c:v>
                </c:pt>
                <c:pt idx="69515">
                  <c:v>-6.1768280000000004</c:v>
                </c:pt>
                <c:pt idx="69516">
                  <c:v>-6.1738340000000003</c:v>
                </c:pt>
                <c:pt idx="69517">
                  <c:v>-6.1708400000000001</c:v>
                </c:pt>
                <c:pt idx="69518">
                  <c:v>-6.1678459999999999</c:v>
                </c:pt>
                <c:pt idx="69519">
                  <c:v>-6.1648519999999998</c:v>
                </c:pt>
                <c:pt idx="69520">
                  <c:v>-6.1618589999999998</c:v>
                </c:pt>
                <c:pt idx="69521">
                  <c:v>-6.1588649999999996</c:v>
                </c:pt>
                <c:pt idx="69522">
                  <c:v>-6.1558719999999996</c:v>
                </c:pt>
                <c:pt idx="69523">
                  <c:v>-6.1528770000000002</c:v>
                </c:pt>
                <c:pt idx="69524">
                  <c:v>-6.149883</c:v>
                </c:pt>
                <c:pt idx="69525">
                  <c:v>-6.1468889999999998</c:v>
                </c:pt>
                <c:pt idx="69526">
                  <c:v>-6.1438949999999997</c:v>
                </c:pt>
                <c:pt idx="69527">
                  <c:v>-6.1409010000000004</c:v>
                </c:pt>
                <c:pt idx="69528">
                  <c:v>-6.1379070000000002</c:v>
                </c:pt>
                <c:pt idx="69529">
                  <c:v>-6.1349130000000001</c:v>
                </c:pt>
                <c:pt idx="69530">
                  <c:v>-6.1319189999999999</c:v>
                </c:pt>
                <c:pt idx="69531">
                  <c:v>-6.1289249999999997</c:v>
                </c:pt>
                <c:pt idx="69532">
                  <c:v>-6.1259309999999996</c:v>
                </c:pt>
                <c:pt idx="69533">
                  <c:v>-6.1229370000000003</c:v>
                </c:pt>
                <c:pt idx="69534">
                  <c:v>-6.1199430000000001</c:v>
                </c:pt>
                <c:pt idx="69535">
                  <c:v>-6.116949</c:v>
                </c:pt>
                <c:pt idx="69536">
                  <c:v>-6.1139549999999998</c:v>
                </c:pt>
                <c:pt idx="69537">
                  <c:v>-6.1109609999999996</c:v>
                </c:pt>
                <c:pt idx="69538">
                  <c:v>-6.1079670000000004</c:v>
                </c:pt>
                <c:pt idx="69539">
                  <c:v>-6.1049730000000002</c:v>
                </c:pt>
                <c:pt idx="69540">
                  <c:v>-6.101979</c:v>
                </c:pt>
                <c:pt idx="69541">
                  <c:v>-6.0989849999999999</c:v>
                </c:pt>
                <c:pt idx="69542">
                  <c:v>-6.0959919999999999</c:v>
                </c:pt>
                <c:pt idx="69543">
                  <c:v>-6.0929979999999997</c:v>
                </c:pt>
                <c:pt idx="69544">
                  <c:v>-6.0900030000000003</c:v>
                </c:pt>
                <c:pt idx="69545">
                  <c:v>-6.0870090000000001</c:v>
                </c:pt>
                <c:pt idx="69546">
                  <c:v>-6.0840160000000001</c:v>
                </c:pt>
                <c:pt idx="69547">
                  <c:v>-6.0810209999999998</c:v>
                </c:pt>
                <c:pt idx="69548">
                  <c:v>-6.0780269999999996</c:v>
                </c:pt>
                <c:pt idx="69549">
                  <c:v>-6.0750330000000003</c:v>
                </c:pt>
                <c:pt idx="69550">
                  <c:v>-6.0720390000000002</c:v>
                </c:pt>
                <c:pt idx="69551">
                  <c:v>-6.069045</c:v>
                </c:pt>
                <c:pt idx="69552">
                  <c:v>-6.0660509999999999</c:v>
                </c:pt>
                <c:pt idx="69553">
                  <c:v>-6.0630569999999997</c:v>
                </c:pt>
                <c:pt idx="69554">
                  <c:v>-6.0600630000000004</c:v>
                </c:pt>
                <c:pt idx="69555">
                  <c:v>-6.0570690000000003</c:v>
                </c:pt>
                <c:pt idx="69556">
                  <c:v>-6.0540750000000001</c:v>
                </c:pt>
                <c:pt idx="69557">
                  <c:v>-6.0510809999999999</c:v>
                </c:pt>
                <c:pt idx="69558">
                  <c:v>-6.0480879999999999</c:v>
                </c:pt>
                <c:pt idx="69559">
                  <c:v>-6.0450939999999997</c:v>
                </c:pt>
                <c:pt idx="69560">
                  <c:v>-6.0420990000000003</c:v>
                </c:pt>
                <c:pt idx="69561">
                  <c:v>-6.0391050000000002</c:v>
                </c:pt>
                <c:pt idx="69562">
                  <c:v>-6.036111</c:v>
                </c:pt>
                <c:pt idx="69563">
                  <c:v>-6.0331169999999998</c:v>
                </c:pt>
                <c:pt idx="69564">
                  <c:v>-6.0301229999999997</c:v>
                </c:pt>
                <c:pt idx="69565">
                  <c:v>-6.0271290000000004</c:v>
                </c:pt>
                <c:pt idx="69566">
                  <c:v>-6.0241350000000002</c:v>
                </c:pt>
                <c:pt idx="69567">
                  <c:v>-6.0211430000000004</c:v>
                </c:pt>
                <c:pt idx="69568">
                  <c:v>-6.0181529999999999</c:v>
                </c:pt>
                <c:pt idx="69569">
                  <c:v>-6.015161</c:v>
                </c:pt>
                <c:pt idx="69570">
                  <c:v>-6.0121690000000001</c:v>
                </c:pt>
                <c:pt idx="69571">
                  <c:v>-6.0091770000000002</c:v>
                </c:pt>
                <c:pt idx="69572">
                  <c:v>-6.0061840000000002</c:v>
                </c:pt>
                <c:pt idx="69573">
                  <c:v>-6.0031910000000002</c:v>
                </c:pt>
                <c:pt idx="69574">
                  <c:v>-6.0001980000000001</c:v>
                </c:pt>
                <c:pt idx="69575">
                  <c:v>-5.9972050000000001</c:v>
                </c:pt>
                <c:pt idx="69576">
                  <c:v>-5.9942130000000002</c:v>
                </c:pt>
                <c:pt idx="69577">
                  <c:v>-5.9912200000000002</c:v>
                </c:pt>
                <c:pt idx="69578">
                  <c:v>-5.9882270000000002</c:v>
                </c:pt>
                <c:pt idx="69579">
                  <c:v>-5.9852340000000002</c:v>
                </c:pt>
                <c:pt idx="69580">
                  <c:v>-5.9822420000000003</c:v>
                </c:pt>
                <c:pt idx="69581">
                  <c:v>-5.9792490000000003</c:v>
                </c:pt>
                <c:pt idx="69582">
                  <c:v>-5.9762560000000002</c:v>
                </c:pt>
                <c:pt idx="69583">
                  <c:v>-5.9732620000000001</c:v>
                </c:pt>
                <c:pt idx="69584">
                  <c:v>-5.970269</c:v>
                </c:pt>
                <c:pt idx="69585">
                  <c:v>-5.967276</c:v>
                </c:pt>
                <c:pt idx="69586">
                  <c:v>-5.9642840000000001</c:v>
                </c:pt>
                <c:pt idx="69587">
                  <c:v>-5.9612920000000003</c:v>
                </c:pt>
                <c:pt idx="69588">
                  <c:v>-5.9582990000000002</c:v>
                </c:pt>
                <c:pt idx="69589">
                  <c:v>-5.9553060000000002</c:v>
                </c:pt>
                <c:pt idx="69590">
                  <c:v>-5.9523130000000002</c:v>
                </c:pt>
                <c:pt idx="69591">
                  <c:v>-5.9493200000000002</c:v>
                </c:pt>
                <c:pt idx="69592">
                  <c:v>-5.946326</c:v>
                </c:pt>
                <c:pt idx="69593">
                  <c:v>-5.943333</c:v>
                </c:pt>
                <c:pt idx="69594">
                  <c:v>-5.9403389999999998</c:v>
                </c:pt>
                <c:pt idx="69595">
                  <c:v>-5.9373459999999998</c:v>
                </c:pt>
                <c:pt idx="69596">
                  <c:v>-5.9343519999999996</c:v>
                </c:pt>
                <c:pt idx="69597">
                  <c:v>-5.9313580000000004</c:v>
                </c:pt>
                <c:pt idx="69598">
                  <c:v>-5.9283640000000002</c:v>
                </c:pt>
                <c:pt idx="69599">
                  <c:v>-5.92537</c:v>
                </c:pt>
                <c:pt idx="69600">
                  <c:v>-5.9223759999999999</c:v>
                </c:pt>
                <c:pt idx="69601">
                  <c:v>-5.9193819999999997</c:v>
                </c:pt>
                <c:pt idx="69602">
                  <c:v>-5.9163880000000004</c:v>
                </c:pt>
                <c:pt idx="69603">
                  <c:v>-5.9133930000000001</c:v>
                </c:pt>
                <c:pt idx="69604">
                  <c:v>-5.9103979999999998</c:v>
                </c:pt>
                <c:pt idx="69605">
                  <c:v>-5.9074039999999997</c:v>
                </c:pt>
                <c:pt idx="69606">
                  <c:v>-5.9044100000000004</c:v>
                </c:pt>
                <c:pt idx="69607">
                  <c:v>-5.9014170000000004</c:v>
                </c:pt>
                <c:pt idx="69608">
                  <c:v>-5.8984230000000002</c:v>
                </c:pt>
                <c:pt idx="69609">
                  <c:v>-5.895429</c:v>
                </c:pt>
                <c:pt idx="69610">
                  <c:v>-5.8924349999999999</c:v>
                </c:pt>
                <c:pt idx="69611">
                  <c:v>-5.8894409999999997</c:v>
                </c:pt>
                <c:pt idx="69612">
                  <c:v>-5.8864479999999997</c:v>
                </c:pt>
                <c:pt idx="69613">
                  <c:v>-5.8834540000000004</c:v>
                </c:pt>
                <c:pt idx="69614">
                  <c:v>-5.8804600000000002</c:v>
                </c:pt>
                <c:pt idx="69615">
                  <c:v>-5.8774660000000001</c:v>
                </c:pt>
                <c:pt idx="69616">
                  <c:v>-5.8744719999999999</c:v>
                </c:pt>
                <c:pt idx="69617">
                  <c:v>-5.8714779999999998</c:v>
                </c:pt>
                <c:pt idx="69618">
                  <c:v>-5.8684830000000003</c:v>
                </c:pt>
                <c:pt idx="69619">
                  <c:v>-5.8654890000000002</c:v>
                </c:pt>
                <c:pt idx="69620">
                  <c:v>-5.862495</c:v>
                </c:pt>
                <c:pt idx="69621">
                  <c:v>-5.8595009999999998</c:v>
                </c:pt>
                <c:pt idx="69622">
                  <c:v>-5.8565069999999997</c:v>
                </c:pt>
                <c:pt idx="69623">
                  <c:v>-5.8535130000000004</c:v>
                </c:pt>
                <c:pt idx="69624">
                  <c:v>-5.8505190000000002</c:v>
                </c:pt>
                <c:pt idx="69625">
                  <c:v>-5.8475239999999999</c:v>
                </c:pt>
                <c:pt idx="69626">
                  <c:v>-5.8445299999999998</c:v>
                </c:pt>
                <c:pt idx="69627">
                  <c:v>-5.8415359999999996</c:v>
                </c:pt>
                <c:pt idx="69628">
                  <c:v>-5.8385410000000002</c:v>
                </c:pt>
                <c:pt idx="69629">
                  <c:v>-5.835547</c:v>
                </c:pt>
                <c:pt idx="69630">
                  <c:v>-5.8325519999999997</c:v>
                </c:pt>
                <c:pt idx="69631">
                  <c:v>-5.8295579999999996</c:v>
                </c:pt>
                <c:pt idx="69632">
                  <c:v>-5.8265640000000003</c:v>
                </c:pt>
                <c:pt idx="69633">
                  <c:v>-5.823569</c:v>
                </c:pt>
                <c:pt idx="69634">
                  <c:v>-5.8205749999999998</c:v>
                </c:pt>
                <c:pt idx="69635">
                  <c:v>-5.8175800000000004</c:v>
                </c:pt>
                <c:pt idx="69636">
                  <c:v>-5.8145860000000003</c:v>
                </c:pt>
                <c:pt idx="69637">
                  <c:v>-5.8115920000000001</c:v>
                </c:pt>
                <c:pt idx="69638">
                  <c:v>-5.8085979999999999</c:v>
                </c:pt>
                <c:pt idx="69639">
                  <c:v>-5.8056029999999996</c:v>
                </c:pt>
                <c:pt idx="69640">
                  <c:v>-5.8026080000000002</c:v>
                </c:pt>
                <c:pt idx="69641">
                  <c:v>-5.799614</c:v>
                </c:pt>
                <c:pt idx="69642">
                  <c:v>-5.7966189999999997</c:v>
                </c:pt>
                <c:pt idx="69643">
                  <c:v>-5.7936240000000003</c:v>
                </c:pt>
                <c:pt idx="69644">
                  <c:v>-5.7906300000000002</c:v>
                </c:pt>
                <c:pt idx="69645">
                  <c:v>-5.7876349999999999</c:v>
                </c:pt>
                <c:pt idx="69646">
                  <c:v>-5.7846409999999997</c:v>
                </c:pt>
                <c:pt idx="69647">
                  <c:v>-5.7816460000000003</c:v>
                </c:pt>
                <c:pt idx="69648">
                  <c:v>-5.7786520000000001</c:v>
                </c:pt>
                <c:pt idx="69649">
                  <c:v>-5.7756569999999998</c:v>
                </c:pt>
                <c:pt idx="69650">
                  <c:v>-5.7726629999999997</c:v>
                </c:pt>
                <c:pt idx="69651">
                  <c:v>-5.7696680000000002</c:v>
                </c:pt>
                <c:pt idx="69652">
                  <c:v>-5.7666740000000001</c:v>
                </c:pt>
                <c:pt idx="69653">
                  <c:v>-5.7636789999999998</c:v>
                </c:pt>
                <c:pt idx="69654">
                  <c:v>-5.7606840000000004</c:v>
                </c:pt>
                <c:pt idx="69655">
                  <c:v>-5.7576900000000002</c:v>
                </c:pt>
                <c:pt idx="69656">
                  <c:v>-5.754696</c:v>
                </c:pt>
                <c:pt idx="69657">
                  <c:v>-5.7517019999999999</c:v>
                </c:pt>
                <c:pt idx="69658">
                  <c:v>-5.7487079999999997</c:v>
                </c:pt>
                <c:pt idx="69659">
                  <c:v>-5.7457130000000003</c:v>
                </c:pt>
                <c:pt idx="69660">
                  <c:v>-5.742718</c:v>
                </c:pt>
                <c:pt idx="69661">
                  <c:v>-5.7397239999999998</c:v>
                </c:pt>
                <c:pt idx="69662">
                  <c:v>-5.7367299999999997</c:v>
                </c:pt>
                <c:pt idx="69663">
                  <c:v>-5.7337350000000002</c:v>
                </c:pt>
                <c:pt idx="69664">
                  <c:v>-5.7307410000000001</c:v>
                </c:pt>
                <c:pt idx="69665">
                  <c:v>-5.7277459999999998</c:v>
                </c:pt>
                <c:pt idx="69666">
                  <c:v>-5.7247510000000004</c:v>
                </c:pt>
                <c:pt idx="69667">
                  <c:v>-5.7217560000000001</c:v>
                </c:pt>
                <c:pt idx="69668">
                  <c:v>-5.7187619999999999</c:v>
                </c:pt>
                <c:pt idx="69669">
                  <c:v>-5.7157669999999996</c:v>
                </c:pt>
                <c:pt idx="69670">
                  <c:v>-5.7127730000000003</c:v>
                </c:pt>
                <c:pt idx="69671">
                  <c:v>-5.709778</c:v>
                </c:pt>
                <c:pt idx="69672">
                  <c:v>-5.7067839999999999</c:v>
                </c:pt>
                <c:pt idx="69673">
                  <c:v>-5.7037899999999997</c:v>
                </c:pt>
                <c:pt idx="69674">
                  <c:v>-5.7007960000000004</c:v>
                </c:pt>
                <c:pt idx="69675">
                  <c:v>-5.6978010000000001</c:v>
                </c:pt>
                <c:pt idx="69676">
                  <c:v>-5.694807</c:v>
                </c:pt>
                <c:pt idx="69677">
                  <c:v>-5.6918119999999996</c:v>
                </c:pt>
                <c:pt idx="69678">
                  <c:v>-5.6888180000000004</c:v>
                </c:pt>
                <c:pt idx="69679">
                  <c:v>-5.6858230000000001</c:v>
                </c:pt>
                <c:pt idx="69680">
                  <c:v>-5.6828289999999999</c:v>
                </c:pt>
                <c:pt idx="69681">
                  <c:v>-5.6798339999999996</c:v>
                </c:pt>
                <c:pt idx="69682">
                  <c:v>-5.6768400000000003</c:v>
                </c:pt>
                <c:pt idx="69683">
                  <c:v>-5.6738460000000002</c:v>
                </c:pt>
                <c:pt idx="69684">
                  <c:v>-5.670852</c:v>
                </c:pt>
                <c:pt idx="69685">
                  <c:v>-5.6678569999999997</c:v>
                </c:pt>
                <c:pt idx="69686">
                  <c:v>-5.6648630000000004</c:v>
                </c:pt>
                <c:pt idx="69687">
                  <c:v>-5.6618680000000001</c:v>
                </c:pt>
                <c:pt idx="69688">
                  <c:v>-5.658874</c:v>
                </c:pt>
                <c:pt idx="69689">
                  <c:v>-5.6558789999999997</c:v>
                </c:pt>
                <c:pt idx="69690">
                  <c:v>-5.6528840000000002</c:v>
                </c:pt>
                <c:pt idx="69691">
                  <c:v>-5.6498889999999999</c:v>
                </c:pt>
                <c:pt idx="69692">
                  <c:v>-5.6468939999999996</c:v>
                </c:pt>
                <c:pt idx="69693">
                  <c:v>-5.6439000000000004</c:v>
                </c:pt>
                <c:pt idx="69694">
                  <c:v>-5.6409050000000001</c:v>
                </c:pt>
                <c:pt idx="69695">
                  <c:v>-5.6379099999999998</c:v>
                </c:pt>
                <c:pt idx="69696">
                  <c:v>-5.6349159999999996</c:v>
                </c:pt>
                <c:pt idx="69697">
                  <c:v>-5.6319210000000002</c:v>
                </c:pt>
                <c:pt idx="69698">
                  <c:v>-5.628927</c:v>
                </c:pt>
                <c:pt idx="69699">
                  <c:v>-5.6259329999999999</c:v>
                </c:pt>
                <c:pt idx="69700">
                  <c:v>-5.6229380000000004</c:v>
                </c:pt>
                <c:pt idx="69701">
                  <c:v>-5.6199440000000003</c:v>
                </c:pt>
                <c:pt idx="69702">
                  <c:v>-5.616949</c:v>
                </c:pt>
                <c:pt idx="69703">
                  <c:v>-5.6139549999999998</c:v>
                </c:pt>
                <c:pt idx="69704">
                  <c:v>-5.6109600000000004</c:v>
                </c:pt>
                <c:pt idx="69705">
                  <c:v>-5.6079660000000002</c:v>
                </c:pt>
                <c:pt idx="69706">
                  <c:v>-5.6049720000000001</c:v>
                </c:pt>
                <c:pt idx="69707">
                  <c:v>-5.601979</c:v>
                </c:pt>
                <c:pt idx="69708">
                  <c:v>-5.5989880000000003</c:v>
                </c:pt>
                <c:pt idx="69709">
                  <c:v>-5.5959770000000004</c:v>
                </c:pt>
                <c:pt idx="69710">
                  <c:v>-5.5929760000000002</c:v>
                </c:pt>
                <c:pt idx="69711">
                  <c:v>-5.5899789999999996</c:v>
                </c:pt>
                <c:pt idx="69712">
                  <c:v>-5.586983</c:v>
                </c:pt>
                <c:pt idx="69713">
                  <c:v>-5.5839879999999997</c:v>
                </c:pt>
                <c:pt idx="69714">
                  <c:v>-5.5809930000000003</c:v>
                </c:pt>
                <c:pt idx="69715">
                  <c:v>-5.5779990000000002</c:v>
                </c:pt>
                <c:pt idx="69716">
                  <c:v>-5.5750039999999998</c:v>
                </c:pt>
                <c:pt idx="69717">
                  <c:v>-5.5720090000000004</c:v>
                </c:pt>
                <c:pt idx="69718">
                  <c:v>-5.5690140000000001</c:v>
                </c:pt>
                <c:pt idx="69719">
                  <c:v>-5.5660189999999998</c:v>
                </c:pt>
                <c:pt idx="69720">
                  <c:v>-5.5630249999999997</c:v>
                </c:pt>
                <c:pt idx="69721">
                  <c:v>-5.5600290000000001</c:v>
                </c:pt>
                <c:pt idx="69722">
                  <c:v>-5.5570339999999998</c:v>
                </c:pt>
                <c:pt idx="69723">
                  <c:v>-5.5540419999999999</c:v>
                </c:pt>
                <c:pt idx="69724">
                  <c:v>-5.55105</c:v>
                </c:pt>
                <c:pt idx="69725">
                  <c:v>-5.5480549999999997</c:v>
                </c:pt>
                <c:pt idx="69726">
                  <c:v>-5.5450609999999996</c:v>
                </c:pt>
                <c:pt idx="69727">
                  <c:v>-5.5420660000000002</c:v>
                </c:pt>
                <c:pt idx="69728">
                  <c:v>-5.539072</c:v>
                </c:pt>
                <c:pt idx="69729">
                  <c:v>-5.5360769999999997</c:v>
                </c:pt>
                <c:pt idx="69730">
                  <c:v>-5.5330820000000003</c:v>
                </c:pt>
                <c:pt idx="69731">
                  <c:v>-5.5300880000000001</c:v>
                </c:pt>
                <c:pt idx="69732">
                  <c:v>-5.5270929999999998</c:v>
                </c:pt>
                <c:pt idx="69733">
                  <c:v>-5.5240989999999996</c:v>
                </c:pt>
                <c:pt idx="69734">
                  <c:v>-5.5211040000000002</c:v>
                </c:pt>
                <c:pt idx="69735">
                  <c:v>-5.5181089999999999</c:v>
                </c:pt>
                <c:pt idx="69736">
                  <c:v>-5.5151139999999996</c:v>
                </c:pt>
                <c:pt idx="69737">
                  <c:v>-5.5121190000000002</c:v>
                </c:pt>
                <c:pt idx="69738">
                  <c:v>-5.5091239999999999</c:v>
                </c:pt>
                <c:pt idx="69739">
                  <c:v>-5.5061289999999996</c:v>
                </c:pt>
                <c:pt idx="69740">
                  <c:v>-5.5031340000000002</c:v>
                </c:pt>
                <c:pt idx="69741">
                  <c:v>-5.5001389999999999</c:v>
                </c:pt>
                <c:pt idx="69742">
                  <c:v>-5.4971449999999997</c:v>
                </c:pt>
                <c:pt idx="69743">
                  <c:v>-5.4941490000000002</c:v>
                </c:pt>
                <c:pt idx="69744">
                  <c:v>-5.4911539999999999</c:v>
                </c:pt>
                <c:pt idx="69745">
                  <c:v>-5.4881589999999996</c:v>
                </c:pt>
                <c:pt idx="69746">
                  <c:v>-5.4851640000000002</c:v>
                </c:pt>
                <c:pt idx="69747">
                  <c:v>-5.48217</c:v>
                </c:pt>
                <c:pt idx="69748">
                  <c:v>-5.4791749999999997</c:v>
                </c:pt>
                <c:pt idx="69749">
                  <c:v>-5.4761800000000003</c:v>
                </c:pt>
                <c:pt idx="69750">
                  <c:v>-5.473185</c:v>
                </c:pt>
                <c:pt idx="69751">
                  <c:v>-5.4701899999999997</c:v>
                </c:pt>
                <c:pt idx="69752">
                  <c:v>-5.4671950000000002</c:v>
                </c:pt>
                <c:pt idx="69753">
                  <c:v>-5.4641999999999999</c:v>
                </c:pt>
                <c:pt idx="69754">
                  <c:v>-5.4612049999999996</c:v>
                </c:pt>
                <c:pt idx="69755">
                  <c:v>-5.4582100000000002</c:v>
                </c:pt>
                <c:pt idx="69756">
                  <c:v>-5.4552149999999999</c:v>
                </c:pt>
                <c:pt idx="69757">
                  <c:v>-5.4522199999999996</c:v>
                </c:pt>
                <c:pt idx="69758">
                  <c:v>-5.4492250000000002</c:v>
                </c:pt>
                <c:pt idx="69759">
                  <c:v>-5.4462289999999998</c:v>
                </c:pt>
                <c:pt idx="69760">
                  <c:v>-5.4432340000000003</c:v>
                </c:pt>
                <c:pt idx="69761">
                  <c:v>-5.4402379999999999</c:v>
                </c:pt>
                <c:pt idx="69762">
                  <c:v>-5.4372420000000004</c:v>
                </c:pt>
                <c:pt idx="69763">
                  <c:v>-5.4342459999999999</c:v>
                </c:pt>
                <c:pt idx="69764">
                  <c:v>-5.4312509999999996</c:v>
                </c:pt>
                <c:pt idx="69765">
                  <c:v>-5.4282560000000002</c:v>
                </c:pt>
                <c:pt idx="69766">
                  <c:v>-5.4252609999999999</c:v>
                </c:pt>
                <c:pt idx="69767">
                  <c:v>-5.4222659999999996</c:v>
                </c:pt>
                <c:pt idx="69768">
                  <c:v>-5.4192710000000002</c:v>
                </c:pt>
                <c:pt idx="69769">
                  <c:v>-5.4162759999999999</c:v>
                </c:pt>
                <c:pt idx="69770">
                  <c:v>-5.4132800000000003</c:v>
                </c:pt>
                <c:pt idx="69771">
                  <c:v>-5.410285</c:v>
                </c:pt>
                <c:pt idx="69772">
                  <c:v>-5.4072899999999997</c:v>
                </c:pt>
                <c:pt idx="69773">
                  <c:v>-5.4042940000000002</c:v>
                </c:pt>
                <c:pt idx="69774">
                  <c:v>-5.4012989999999999</c:v>
                </c:pt>
                <c:pt idx="69775">
                  <c:v>-5.3983040000000004</c:v>
                </c:pt>
                <c:pt idx="69776">
                  <c:v>-5.395308</c:v>
                </c:pt>
                <c:pt idx="69777">
                  <c:v>-5.3923129999999997</c:v>
                </c:pt>
                <c:pt idx="69778">
                  <c:v>-5.3893170000000001</c:v>
                </c:pt>
                <c:pt idx="69779">
                  <c:v>-5.3863219999999998</c:v>
                </c:pt>
                <c:pt idx="69780">
                  <c:v>-5.3833270000000004</c:v>
                </c:pt>
                <c:pt idx="69781">
                  <c:v>-5.3803320000000001</c:v>
                </c:pt>
                <c:pt idx="69782">
                  <c:v>-5.3773359999999997</c:v>
                </c:pt>
                <c:pt idx="69783">
                  <c:v>-5.3743410000000003</c:v>
                </c:pt>
                <c:pt idx="69784">
                  <c:v>-5.371346</c:v>
                </c:pt>
                <c:pt idx="69785">
                  <c:v>-5.3683509999999997</c:v>
                </c:pt>
                <c:pt idx="69786">
                  <c:v>-5.3653550000000001</c:v>
                </c:pt>
                <c:pt idx="69787">
                  <c:v>-5.3623589999999997</c:v>
                </c:pt>
                <c:pt idx="69788">
                  <c:v>-5.3593640000000002</c:v>
                </c:pt>
                <c:pt idx="69789">
                  <c:v>-5.3563689999999999</c:v>
                </c:pt>
                <c:pt idx="69790">
                  <c:v>-5.3533739999999996</c:v>
                </c:pt>
                <c:pt idx="69791">
                  <c:v>-5.3503790000000002</c:v>
                </c:pt>
                <c:pt idx="69792">
                  <c:v>-5.3473850000000001</c:v>
                </c:pt>
                <c:pt idx="69793">
                  <c:v>-5.3443889999999996</c:v>
                </c:pt>
                <c:pt idx="69794">
                  <c:v>-5.3413930000000001</c:v>
                </c:pt>
                <c:pt idx="69795">
                  <c:v>-5.3383979999999998</c:v>
                </c:pt>
                <c:pt idx="69796">
                  <c:v>-5.3354030000000003</c:v>
                </c:pt>
                <c:pt idx="69797">
                  <c:v>-5.332408</c:v>
                </c:pt>
                <c:pt idx="69798">
                  <c:v>-5.3294129999999997</c:v>
                </c:pt>
                <c:pt idx="69799">
                  <c:v>-5.3264180000000003</c:v>
                </c:pt>
                <c:pt idx="69800">
                  <c:v>-5.323423</c:v>
                </c:pt>
                <c:pt idx="69801">
                  <c:v>-5.3204279999999997</c:v>
                </c:pt>
                <c:pt idx="69802">
                  <c:v>-5.3174320000000002</c:v>
                </c:pt>
                <c:pt idx="69803">
                  <c:v>-5.3144369999999999</c:v>
                </c:pt>
                <c:pt idx="69804">
                  <c:v>-5.3114420000000004</c:v>
                </c:pt>
                <c:pt idx="69805">
                  <c:v>-5.3084470000000001</c:v>
                </c:pt>
                <c:pt idx="69806">
                  <c:v>-5.3054560000000004</c:v>
                </c:pt>
                <c:pt idx="69807">
                  <c:v>-5.3024639999999996</c:v>
                </c:pt>
                <c:pt idx="69808">
                  <c:v>-5.2994709999999996</c:v>
                </c:pt>
                <c:pt idx="69809">
                  <c:v>-5.2964760000000002</c:v>
                </c:pt>
                <c:pt idx="69810">
                  <c:v>-5.2934799999999997</c:v>
                </c:pt>
                <c:pt idx="69811">
                  <c:v>-5.2904850000000003</c:v>
                </c:pt>
                <c:pt idx="69812">
                  <c:v>-5.2874889999999999</c:v>
                </c:pt>
                <c:pt idx="69813">
                  <c:v>-5.2844939999999996</c:v>
                </c:pt>
                <c:pt idx="69814">
                  <c:v>-5.2814990000000002</c:v>
                </c:pt>
                <c:pt idx="69815">
                  <c:v>-5.2785029999999997</c:v>
                </c:pt>
                <c:pt idx="69816">
                  <c:v>-5.2755080000000003</c:v>
                </c:pt>
                <c:pt idx="69817">
                  <c:v>-5.2725119999999999</c:v>
                </c:pt>
                <c:pt idx="69818">
                  <c:v>-5.2695169999999996</c:v>
                </c:pt>
                <c:pt idx="69819">
                  <c:v>-5.2665230000000003</c:v>
                </c:pt>
                <c:pt idx="69820">
                  <c:v>-5.263528</c:v>
                </c:pt>
                <c:pt idx="69821">
                  <c:v>-5.2605320000000004</c:v>
                </c:pt>
                <c:pt idx="69822">
                  <c:v>-5.2575370000000001</c:v>
                </c:pt>
                <c:pt idx="69823">
                  <c:v>-5.2545419999999998</c:v>
                </c:pt>
                <c:pt idx="69824">
                  <c:v>-5.2515470000000004</c:v>
                </c:pt>
                <c:pt idx="69825">
                  <c:v>-5.2485520000000001</c:v>
                </c:pt>
                <c:pt idx="69826">
                  <c:v>-5.2455569999999998</c:v>
                </c:pt>
                <c:pt idx="69827">
                  <c:v>-5.2425620000000004</c:v>
                </c:pt>
                <c:pt idx="69828">
                  <c:v>-5.2395670000000001</c:v>
                </c:pt>
                <c:pt idx="69829">
                  <c:v>-5.2365719999999998</c:v>
                </c:pt>
                <c:pt idx="69830">
                  <c:v>-5.2335770000000004</c:v>
                </c:pt>
                <c:pt idx="69831">
                  <c:v>-5.2305820000000001</c:v>
                </c:pt>
                <c:pt idx="69832">
                  <c:v>-5.2275869999999998</c:v>
                </c:pt>
                <c:pt idx="69833">
                  <c:v>-5.2245910000000002</c:v>
                </c:pt>
                <c:pt idx="69834">
                  <c:v>-5.2215959999999999</c:v>
                </c:pt>
                <c:pt idx="69835">
                  <c:v>-5.2186019999999997</c:v>
                </c:pt>
                <c:pt idx="69836">
                  <c:v>-5.2156070000000003</c:v>
                </c:pt>
                <c:pt idx="69837">
                  <c:v>-5.212612</c:v>
                </c:pt>
                <c:pt idx="69838">
                  <c:v>-5.2096169999999997</c:v>
                </c:pt>
                <c:pt idx="69839">
                  <c:v>-5.2066220000000003</c:v>
                </c:pt>
                <c:pt idx="69840">
                  <c:v>-5.203627</c:v>
                </c:pt>
                <c:pt idx="69841">
                  <c:v>-5.2006350000000001</c:v>
                </c:pt>
                <c:pt idx="69842">
                  <c:v>-5.1976430000000002</c:v>
                </c:pt>
                <c:pt idx="69843">
                  <c:v>-5.1946490000000001</c:v>
                </c:pt>
                <c:pt idx="69844">
                  <c:v>-5.1916549999999999</c:v>
                </c:pt>
                <c:pt idx="69845">
                  <c:v>-5.1886599999999996</c:v>
                </c:pt>
                <c:pt idx="69846">
                  <c:v>-5.1856660000000003</c:v>
                </c:pt>
                <c:pt idx="69847">
                  <c:v>-5.182671</c:v>
                </c:pt>
                <c:pt idx="69848">
                  <c:v>-5.1796759999999997</c:v>
                </c:pt>
                <c:pt idx="69849">
                  <c:v>-5.1766819999999996</c:v>
                </c:pt>
                <c:pt idx="69850">
                  <c:v>-5.1736870000000001</c:v>
                </c:pt>
                <c:pt idx="69851">
                  <c:v>-5.1706919999999998</c:v>
                </c:pt>
                <c:pt idx="69852">
                  <c:v>-5.1676979999999997</c:v>
                </c:pt>
                <c:pt idx="69853">
                  <c:v>-5.1647020000000001</c:v>
                </c:pt>
                <c:pt idx="69854">
                  <c:v>-5.1617069999999998</c:v>
                </c:pt>
                <c:pt idx="69855">
                  <c:v>-5.1587110000000003</c:v>
                </c:pt>
                <c:pt idx="69856">
                  <c:v>-5.155716</c:v>
                </c:pt>
                <c:pt idx="69857">
                  <c:v>-5.1527209999999997</c:v>
                </c:pt>
                <c:pt idx="69858">
                  <c:v>-5.1497260000000002</c:v>
                </c:pt>
                <c:pt idx="69859">
                  <c:v>-5.1467309999999999</c:v>
                </c:pt>
                <c:pt idx="69860">
                  <c:v>-5.1437369999999998</c:v>
                </c:pt>
                <c:pt idx="69861">
                  <c:v>-5.1407429999999996</c:v>
                </c:pt>
                <c:pt idx="69862">
                  <c:v>-5.1377470000000001</c:v>
                </c:pt>
                <c:pt idx="69863">
                  <c:v>-5.1347519999999998</c:v>
                </c:pt>
                <c:pt idx="69864">
                  <c:v>-5.1317579999999996</c:v>
                </c:pt>
                <c:pt idx="69865">
                  <c:v>-5.1287640000000003</c:v>
                </c:pt>
                <c:pt idx="69866">
                  <c:v>-5.1257710000000003</c:v>
                </c:pt>
                <c:pt idx="69867">
                  <c:v>-5.1227770000000001</c:v>
                </c:pt>
                <c:pt idx="69868">
                  <c:v>-5.1197889999999999</c:v>
                </c:pt>
                <c:pt idx="69869">
                  <c:v>-5.1167999999999996</c:v>
                </c:pt>
                <c:pt idx="69870">
                  <c:v>-5.1138079999999997</c:v>
                </c:pt>
                <c:pt idx="69871">
                  <c:v>-5.1108140000000004</c:v>
                </c:pt>
                <c:pt idx="69872">
                  <c:v>-5.1078190000000001</c:v>
                </c:pt>
                <c:pt idx="69873">
                  <c:v>-5.1048249999999999</c:v>
                </c:pt>
                <c:pt idx="69874">
                  <c:v>-5.1018309999999998</c:v>
                </c:pt>
                <c:pt idx="69875">
                  <c:v>-5.0988369999999996</c:v>
                </c:pt>
                <c:pt idx="69876">
                  <c:v>-5.0958430000000003</c:v>
                </c:pt>
                <c:pt idx="69877">
                  <c:v>-5.092848</c:v>
                </c:pt>
                <c:pt idx="69878">
                  <c:v>-5.0898519999999996</c:v>
                </c:pt>
                <c:pt idx="69879">
                  <c:v>-5.0868580000000003</c:v>
                </c:pt>
                <c:pt idx="69880">
                  <c:v>-5.0838619999999999</c:v>
                </c:pt>
                <c:pt idx="69881">
                  <c:v>-5.0808669999999996</c:v>
                </c:pt>
                <c:pt idx="69882">
                  <c:v>-5.0778720000000002</c:v>
                </c:pt>
                <c:pt idx="69883">
                  <c:v>-5.0748769999999999</c:v>
                </c:pt>
                <c:pt idx="69884">
                  <c:v>-5.0718839999999998</c:v>
                </c:pt>
                <c:pt idx="69885">
                  <c:v>-5.068892</c:v>
                </c:pt>
                <c:pt idx="69886">
                  <c:v>-5.0658989999999999</c:v>
                </c:pt>
                <c:pt idx="69887">
                  <c:v>-5.0629059999999999</c:v>
                </c:pt>
                <c:pt idx="69888">
                  <c:v>-5.0599119999999997</c:v>
                </c:pt>
                <c:pt idx="69889">
                  <c:v>-5.0569170000000003</c:v>
                </c:pt>
                <c:pt idx="69890">
                  <c:v>-5.0539230000000002</c:v>
                </c:pt>
                <c:pt idx="69891">
                  <c:v>-5.050929</c:v>
                </c:pt>
                <c:pt idx="69892">
                  <c:v>-5.0479349999999998</c:v>
                </c:pt>
                <c:pt idx="69893">
                  <c:v>-5.0449400000000004</c:v>
                </c:pt>
                <c:pt idx="69894">
                  <c:v>-5.0419450000000001</c:v>
                </c:pt>
                <c:pt idx="69895">
                  <c:v>-5.038951</c:v>
                </c:pt>
                <c:pt idx="69896">
                  <c:v>-5.0359569999999998</c:v>
                </c:pt>
                <c:pt idx="69897">
                  <c:v>-5.0329620000000004</c:v>
                </c:pt>
                <c:pt idx="69898">
                  <c:v>-5.0299680000000002</c:v>
                </c:pt>
                <c:pt idx="69899">
                  <c:v>-5.0269740000000001</c:v>
                </c:pt>
                <c:pt idx="69900">
                  <c:v>-5.0239789999999998</c:v>
                </c:pt>
                <c:pt idx="69901">
                  <c:v>-5.0209849999999996</c:v>
                </c:pt>
                <c:pt idx="69902">
                  <c:v>-5.0179900000000002</c:v>
                </c:pt>
                <c:pt idx="69903">
                  <c:v>-5.0149949999999999</c:v>
                </c:pt>
                <c:pt idx="69904">
                  <c:v>-5.0120009999999997</c:v>
                </c:pt>
                <c:pt idx="69905">
                  <c:v>-5.0090060000000003</c:v>
                </c:pt>
                <c:pt idx="69906">
                  <c:v>-5.006011</c:v>
                </c:pt>
                <c:pt idx="69907">
                  <c:v>-5.0030159999999997</c:v>
                </c:pt>
                <c:pt idx="69908">
                  <c:v>-5.0000220000000004</c:v>
                </c:pt>
                <c:pt idx="69909">
                  <c:v>-4.9970270000000001</c:v>
                </c:pt>
                <c:pt idx="69910">
                  <c:v>-4.9940319999999998</c:v>
                </c:pt>
                <c:pt idx="69911">
                  <c:v>-4.9910379999999996</c:v>
                </c:pt>
                <c:pt idx="69912">
                  <c:v>-4.9880430000000002</c:v>
                </c:pt>
                <c:pt idx="69913">
                  <c:v>-4.9850490000000001</c:v>
                </c:pt>
                <c:pt idx="69914">
                  <c:v>-4.9820539999999998</c:v>
                </c:pt>
                <c:pt idx="69915">
                  <c:v>-4.9790590000000003</c:v>
                </c:pt>
                <c:pt idx="69916">
                  <c:v>-4.976064</c:v>
                </c:pt>
                <c:pt idx="69917">
                  <c:v>-4.973071</c:v>
                </c:pt>
                <c:pt idx="69918">
                  <c:v>-4.9700749999999996</c:v>
                </c:pt>
                <c:pt idx="69919">
                  <c:v>-4.9670800000000002</c:v>
                </c:pt>
                <c:pt idx="69920">
                  <c:v>-4.964086</c:v>
                </c:pt>
                <c:pt idx="69921">
                  <c:v>-4.9610919999999998</c:v>
                </c:pt>
                <c:pt idx="69922">
                  <c:v>-4.9580979999999997</c:v>
                </c:pt>
                <c:pt idx="69923">
                  <c:v>-4.9551040000000004</c:v>
                </c:pt>
                <c:pt idx="69924">
                  <c:v>-4.9521100000000002</c:v>
                </c:pt>
                <c:pt idx="69925">
                  <c:v>-4.9491160000000001</c:v>
                </c:pt>
                <c:pt idx="69926">
                  <c:v>-4.9461219999999999</c:v>
                </c:pt>
                <c:pt idx="69927">
                  <c:v>-4.9431269999999996</c:v>
                </c:pt>
                <c:pt idx="69928">
                  <c:v>-4.9401339999999996</c:v>
                </c:pt>
                <c:pt idx="69929">
                  <c:v>-4.9371400000000003</c:v>
                </c:pt>
                <c:pt idx="69930">
                  <c:v>-4.934145</c:v>
                </c:pt>
                <c:pt idx="69931">
                  <c:v>-4.9311509999999998</c:v>
                </c:pt>
                <c:pt idx="69932">
                  <c:v>-4.9281569999999997</c:v>
                </c:pt>
                <c:pt idx="69933">
                  <c:v>-4.9251630000000004</c:v>
                </c:pt>
                <c:pt idx="69934">
                  <c:v>-4.9221640000000004</c:v>
                </c:pt>
                <c:pt idx="69935">
                  <c:v>-4.9191729999999998</c:v>
                </c:pt>
                <c:pt idx="69936">
                  <c:v>-4.9161820000000001</c:v>
                </c:pt>
                <c:pt idx="69937">
                  <c:v>-4.9131900000000002</c:v>
                </c:pt>
                <c:pt idx="69938">
                  <c:v>-4.9101990000000004</c:v>
                </c:pt>
                <c:pt idx="69939">
                  <c:v>-4.9072069999999997</c:v>
                </c:pt>
                <c:pt idx="69940">
                  <c:v>-4.9042149999999998</c:v>
                </c:pt>
                <c:pt idx="69941">
                  <c:v>-4.9012219999999997</c:v>
                </c:pt>
                <c:pt idx="69942">
                  <c:v>-4.8982279999999996</c:v>
                </c:pt>
                <c:pt idx="69943">
                  <c:v>-4.8952349999999996</c:v>
                </c:pt>
                <c:pt idx="69944">
                  <c:v>-4.8922400000000001</c:v>
                </c:pt>
                <c:pt idx="69945">
                  <c:v>-4.889246</c:v>
                </c:pt>
                <c:pt idx="69946">
                  <c:v>-4.8862550000000002</c:v>
                </c:pt>
                <c:pt idx="69947">
                  <c:v>-4.8832630000000004</c:v>
                </c:pt>
                <c:pt idx="69948">
                  <c:v>-4.8802700000000003</c:v>
                </c:pt>
                <c:pt idx="69949">
                  <c:v>-4.8772760000000002</c:v>
                </c:pt>
                <c:pt idx="69950">
                  <c:v>-4.8742830000000001</c:v>
                </c:pt>
                <c:pt idx="69951">
                  <c:v>-4.8712879999999998</c:v>
                </c:pt>
                <c:pt idx="69952">
                  <c:v>-4.8682949999999998</c:v>
                </c:pt>
                <c:pt idx="69953">
                  <c:v>-4.8653019999999998</c:v>
                </c:pt>
                <c:pt idx="69954">
                  <c:v>-4.8623079999999996</c:v>
                </c:pt>
                <c:pt idx="69955">
                  <c:v>-4.8593130000000002</c:v>
                </c:pt>
                <c:pt idx="69956">
                  <c:v>-4.8563190000000001</c:v>
                </c:pt>
                <c:pt idx="69957">
                  <c:v>-4.8533249999999999</c:v>
                </c:pt>
                <c:pt idx="69958">
                  <c:v>-4.8503309999999997</c:v>
                </c:pt>
                <c:pt idx="69959">
                  <c:v>-4.8473379999999997</c:v>
                </c:pt>
                <c:pt idx="69960">
                  <c:v>-4.8443440000000004</c:v>
                </c:pt>
                <c:pt idx="69961">
                  <c:v>-4.8413510000000004</c:v>
                </c:pt>
                <c:pt idx="69962">
                  <c:v>-4.8383560000000001</c:v>
                </c:pt>
                <c:pt idx="69963">
                  <c:v>-4.8353619999999999</c:v>
                </c:pt>
                <c:pt idx="69964">
                  <c:v>-4.8323689999999999</c:v>
                </c:pt>
                <c:pt idx="69965">
                  <c:v>-4.8293749999999998</c:v>
                </c:pt>
                <c:pt idx="69966">
                  <c:v>-4.8263819999999997</c:v>
                </c:pt>
                <c:pt idx="69967">
                  <c:v>-4.8233879999999996</c:v>
                </c:pt>
                <c:pt idx="69968">
                  <c:v>-4.8203940000000003</c:v>
                </c:pt>
                <c:pt idx="69969">
                  <c:v>-4.8174000000000001</c:v>
                </c:pt>
                <c:pt idx="69970">
                  <c:v>-4.814406</c:v>
                </c:pt>
                <c:pt idx="69971">
                  <c:v>-4.8114119999999998</c:v>
                </c:pt>
                <c:pt idx="69972">
                  <c:v>-4.8084179999999996</c:v>
                </c:pt>
                <c:pt idx="69973">
                  <c:v>-4.8054240000000004</c:v>
                </c:pt>
                <c:pt idx="69974">
                  <c:v>-4.8024310000000003</c:v>
                </c:pt>
                <c:pt idx="69975">
                  <c:v>-4.7994380000000003</c:v>
                </c:pt>
                <c:pt idx="69976">
                  <c:v>-4.7964450000000003</c:v>
                </c:pt>
                <c:pt idx="69977">
                  <c:v>-4.7934510000000001</c:v>
                </c:pt>
                <c:pt idx="69978">
                  <c:v>-4.790457</c:v>
                </c:pt>
                <c:pt idx="69979">
                  <c:v>-4.7874639999999999</c:v>
                </c:pt>
                <c:pt idx="69980">
                  <c:v>-4.7844699999999998</c:v>
                </c:pt>
                <c:pt idx="69981">
                  <c:v>-4.7814759999999996</c:v>
                </c:pt>
                <c:pt idx="69982">
                  <c:v>-4.7784820000000003</c:v>
                </c:pt>
                <c:pt idx="69983">
                  <c:v>-4.7754890000000003</c:v>
                </c:pt>
                <c:pt idx="69984">
                  <c:v>-4.7724950000000002</c:v>
                </c:pt>
                <c:pt idx="69985">
                  <c:v>-4.7695020000000001</c:v>
                </c:pt>
                <c:pt idx="69986">
                  <c:v>-4.766508</c:v>
                </c:pt>
                <c:pt idx="69987">
                  <c:v>-4.7635160000000001</c:v>
                </c:pt>
                <c:pt idx="69988">
                  <c:v>-4.7605240000000002</c:v>
                </c:pt>
                <c:pt idx="69989">
                  <c:v>-4.7575310000000002</c:v>
                </c:pt>
                <c:pt idx="69990">
                  <c:v>-4.7545380000000002</c:v>
                </c:pt>
                <c:pt idx="69991">
                  <c:v>-4.7515450000000001</c:v>
                </c:pt>
                <c:pt idx="69992">
                  <c:v>-4.7485520000000001</c:v>
                </c:pt>
                <c:pt idx="69993">
                  <c:v>-4.7455590000000001</c:v>
                </c:pt>
                <c:pt idx="69994">
                  <c:v>-4.7425670000000002</c:v>
                </c:pt>
                <c:pt idx="69995">
                  <c:v>-4.739573</c:v>
                </c:pt>
                <c:pt idx="69996">
                  <c:v>-4.7365789999999999</c:v>
                </c:pt>
                <c:pt idx="69997">
                  <c:v>-4.7335859999999998</c:v>
                </c:pt>
                <c:pt idx="69998">
                  <c:v>-4.7305929999999998</c:v>
                </c:pt>
                <c:pt idx="69999">
                  <c:v>-4.7275999999999998</c:v>
                </c:pt>
                <c:pt idx="70000">
                  <c:v>-4.7246059999999996</c:v>
                </c:pt>
                <c:pt idx="70001">
                  <c:v>-4.7216120000000004</c:v>
                </c:pt>
                <c:pt idx="70002">
                  <c:v>-4.7186190000000003</c:v>
                </c:pt>
                <c:pt idx="70003">
                  <c:v>-4.7156260000000003</c:v>
                </c:pt>
                <c:pt idx="70004">
                  <c:v>-4.7126330000000003</c:v>
                </c:pt>
                <c:pt idx="70005">
                  <c:v>-4.7096400000000003</c:v>
                </c:pt>
                <c:pt idx="70006">
                  <c:v>-4.7066460000000001</c:v>
                </c:pt>
                <c:pt idx="70007">
                  <c:v>-4.7036350000000002</c:v>
                </c:pt>
                <c:pt idx="70008">
                  <c:v>-4.7006319999999997</c:v>
                </c:pt>
                <c:pt idx="70009">
                  <c:v>-4.6976319999999996</c:v>
                </c:pt>
                <c:pt idx="70010">
                  <c:v>-4.6946349999999999</c:v>
                </c:pt>
                <c:pt idx="70011">
                  <c:v>-4.6916380000000002</c:v>
                </c:pt>
                <c:pt idx="70012">
                  <c:v>-4.6886429999999999</c:v>
                </c:pt>
                <c:pt idx="70013">
                  <c:v>-4.6856470000000003</c:v>
                </c:pt>
                <c:pt idx="70014">
                  <c:v>-4.682652</c:v>
                </c:pt>
                <c:pt idx="70015">
                  <c:v>-4.6796569999999997</c:v>
                </c:pt>
                <c:pt idx="70016">
                  <c:v>-4.6766629999999996</c:v>
                </c:pt>
                <c:pt idx="70017">
                  <c:v>-4.6736680000000002</c:v>
                </c:pt>
                <c:pt idx="70018">
                  <c:v>-4.670674</c:v>
                </c:pt>
                <c:pt idx="70019">
                  <c:v>-4.667681</c:v>
                </c:pt>
                <c:pt idx="70020">
                  <c:v>-4.6646869999999998</c:v>
                </c:pt>
                <c:pt idx="70021">
                  <c:v>-4.6616929999999996</c:v>
                </c:pt>
                <c:pt idx="70022">
                  <c:v>-4.6586990000000004</c:v>
                </c:pt>
                <c:pt idx="70023">
                  <c:v>-4.6557050000000002</c:v>
                </c:pt>
                <c:pt idx="70024">
                  <c:v>-4.652711</c:v>
                </c:pt>
                <c:pt idx="70025">
                  <c:v>-4.6497169999999999</c:v>
                </c:pt>
                <c:pt idx="70026">
                  <c:v>-4.6467229999999997</c:v>
                </c:pt>
                <c:pt idx="70027">
                  <c:v>-4.6437299999999997</c:v>
                </c:pt>
                <c:pt idx="70028">
                  <c:v>-4.6407360000000004</c:v>
                </c:pt>
                <c:pt idx="70029">
                  <c:v>-4.6377420000000003</c:v>
                </c:pt>
                <c:pt idx="70030">
                  <c:v>-4.6347480000000001</c:v>
                </c:pt>
                <c:pt idx="70031">
                  <c:v>-4.6317539999999999</c:v>
                </c:pt>
                <c:pt idx="70032">
                  <c:v>-4.6287599999999998</c:v>
                </c:pt>
                <c:pt idx="70033">
                  <c:v>-4.6257669999999997</c:v>
                </c:pt>
                <c:pt idx="70034">
                  <c:v>-4.6227729999999996</c:v>
                </c:pt>
                <c:pt idx="70035">
                  <c:v>-4.6197790000000003</c:v>
                </c:pt>
                <c:pt idx="70036">
                  <c:v>-4.6167860000000003</c:v>
                </c:pt>
                <c:pt idx="70037">
                  <c:v>-4.6137920000000001</c:v>
                </c:pt>
                <c:pt idx="70038">
                  <c:v>-4.610798</c:v>
                </c:pt>
                <c:pt idx="70039">
                  <c:v>-4.6078039999999998</c:v>
                </c:pt>
                <c:pt idx="70040">
                  <c:v>-4.6048099999999996</c:v>
                </c:pt>
                <c:pt idx="70041">
                  <c:v>-4.6018160000000004</c:v>
                </c:pt>
                <c:pt idx="70042">
                  <c:v>-4.5988220000000002</c:v>
                </c:pt>
                <c:pt idx="70043">
                  <c:v>-4.5958290000000002</c:v>
                </c:pt>
                <c:pt idx="70044">
                  <c:v>-4.592835</c:v>
                </c:pt>
                <c:pt idx="70045">
                  <c:v>-4.589842</c:v>
                </c:pt>
                <c:pt idx="70046">
                  <c:v>-4.586849</c:v>
                </c:pt>
                <c:pt idx="70047">
                  <c:v>-4.5838559999999999</c:v>
                </c:pt>
                <c:pt idx="70048">
                  <c:v>-4.5808619999999998</c:v>
                </c:pt>
                <c:pt idx="70049">
                  <c:v>-4.5778679999999996</c:v>
                </c:pt>
                <c:pt idx="70050">
                  <c:v>-4.5748740000000003</c:v>
                </c:pt>
                <c:pt idx="70051">
                  <c:v>-4.5718810000000003</c:v>
                </c:pt>
                <c:pt idx="70052">
                  <c:v>-4.5688870000000001</c:v>
                </c:pt>
                <c:pt idx="70053">
                  <c:v>-4.5658940000000001</c:v>
                </c:pt>
                <c:pt idx="70054">
                  <c:v>-4.5629</c:v>
                </c:pt>
                <c:pt idx="70055">
                  <c:v>-4.5599059999999998</c:v>
                </c:pt>
                <c:pt idx="70056">
                  <c:v>-4.5569129999999998</c:v>
                </c:pt>
                <c:pt idx="70057">
                  <c:v>-4.5539189999999996</c:v>
                </c:pt>
                <c:pt idx="70058">
                  <c:v>-4.5509250000000003</c:v>
                </c:pt>
                <c:pt idx="70059">
                  <c:v>-4.5479310000000002</c:v>
                </c:pt>
                <c:pt idx="70060">
                  <c:v>-4.544937</c:v>
                </c:pt>
                <c:pt idx="70061">
                  <c:v>-4.5419429999999998</c:v>
                </c:pt>
                <c:pt idx="70062">
                  <c:v>-4.5389489999999997</c:v>
                </c:pt>
                <c:pt idx="70063">
                  <c:v>-4.5359550000000004</c:v>
                </c:pt>
                <c:pt idx="70064">
                  <c:v>-4.5329610000000002</c:v>
                </c:pt>
                <c:pt idx="70065">
                  <c:v>-4.5299670000000001</c:v>
                </c:pt>
                <c:pt idx="70066">
                  <c:v>-4.5269740000000001</c:v>
                </c:pt>
                <c:pt idx="70067">
                  <c:v>-4.5239799999999999</c:v>
                </c:pt>
                <c:pt idx="70068">
                  <c:v>-4.5209869999999999</c:v>
                </c:pt>
                <c:pt idx="70069">
                  <c:v>-4.5179919999999996</c:v>
                </c:pt>
                <c:pt idx="70070">
                  <c:v>-4.5149980000000003</c:v>
                </c:pt>
                <c:pt idx="70071">
                  <c:v>-4.5120050000000003</c:v>
                </c:pt>
                <c:pt idx="70072">
                  <c:v>-4.5090110000000001</c:v>
                </c:pt>
                <c:pt idx="70073">
                  <c:v>-4.5060169999999999</c:v>
                </c:pt>
                <c:pt idx="70074">
                  <c:v>-4.5030239999999999</c:v>
                </c:pt>
                <c:pt idx="70075">
                  <c:v>-4.5000299999999998</c:v>
                </c:pt>
                <c:pt idx="70076">
                  <c:v>-4.4970359999999996</c:v>
                </c:pt>
                <c:pt idx="70077">
                  <c:v>-4.4940429999999996</c:v>
                </c:pt>
                <c:pt idx="70078">
                  <c:v>-4.4910490000000003</c:v>
                </c:pt>
                <c:pt idx="70079">
                  <c:v>-4.4880550000000001</c:v>
                </c:pt>
                <c:pt idx="70080">
                  <c:v>-4.4850620000000001</c:v>
                </c:pt>
                <c:pt idx="70081">
                  <c:v>-4.4820690000000001</c:v>
                </c:pt>
                <c:pt idx="70082">
                  <c:v>-4.4790739999999998</c:v>
                </c:pt>
                <c:pt idx="70083">
                  <c:v>-4.4760799999999996</c:v>
                </c:pt>
                <c:pt idx="70084">
                  <c:v>-4.4730869999999996</c:v>
                </c:pt>
                <c:pt idx="70085">
                  <c:v>-4.4700930000000003</c:v>
                </c:pt>
                <c:pt idx="70086">
                  <c:v>-4.4670990000000002</c:v>
                </c:pt>
                <c:pt idx="70087">
                  <c:v>-4.4641060000000001</c:v>
                </c:pt>
                <c:pt idx="70088">
                  <c:v>-4.461112</c:v>
                </c:pt>
                <c:pt idx="70089">
                  <c:v>-4.4581189999999999</c:v>
                </c:pt>
                <c:pt idx="70090">
                  <c:v>-4.4551249999999998</c:v>
                </c:pt>
                <c:pt idx="70091">
                  <c:v>-4.4521309999999996</c:v>
                </c:pt>
                <c:pt idx="70092">
                  <c:v>-4.4491379999999996</c:v>
                </c:pt>
                <c:pt idx="70093">
                  <c:v>-4.4461440000000003</c:v>
                </c:pt>
                <c:pt idx="70094">
                  <c:v>-4.4431510000000003</c:v>
                </c:pt>
                <c:pt idx="70095">
                  <c:v>-4.4401580000000003</c:v>
                </c:pt>
                <c:pt idx="70096">
                  <c:v>-4.4371650000000002</c:v>
                </c:pt>
                <c:pt idx="70097">
                  <c:v>-4.4341720000000002</c:v>
                </c:pt>
                <c:pt idx="70098">
                  <c:v>-4.4311780000000001</c:v>
                </c:pt>
                <c:pt idx="70099">
                  <c:v>-4.428185</c:v>
                </c:pt>
                <c:pt idx="70100">
                  <c:v>-4.4251909999999999</c:v>
                </c:pt>
                <c:pt idx="70101">
                  <c:v>-4.4221969999999997</c:v>
                </c:pt>
                <c:pt idx="70102">
                  <c:v>-4.4192039999999997</c:v>
                </c:pt>
                <c:pt idx="70103">
                  <c:v>-4.4162100000000004</c:v>
                </c:pt>
                <c:pt idx="70104">
                  <c:v>-4.4132160000000002</c:v>
                </c:pt>
                <c:pt idx="70105">
                  <c:v>-4.4102220000000001</c:v>
                </c:pt>
                <c:pt idx="70106">
                  <c:v>-4.4072279999999999</c:v>
                </c:pt>
                <c:pt idx="70107">
                  <c:v>-4.4042339999999998</c:v>
                </c:pt>
                <c:pt idx="70108">
                  <c:v>-4.4012409999999997</c:v>
                </c:pt>
                <c:pt idx="70109">
                  <c:v>-4.3982469999999996</c:v>
                </c:pt>
                <c:pt idx="70110">
                  <c:v>-4.3952540000000004</c:v>
                </c:pt>
                <c:pt idx="70111">
                  <c:v>-4.3922600000000003</c:v>
                </c:pt>
                <c:pt idx="70112">
                  <c:v>-4.3892660000000001</c:v>
                </c:pt>
                <c:pt idx="70113">
                  <c:v>-4.3862730000000001</c:v>
                </c:pt>
                <c:pt idx="70114">
                  <c:v>-4.3832800000000001</c:v>
                </c:pt>
                <c:pt idx="70115">
                  <c:v>-4.3802880000000002</c:v>
                </c:pt>
                <c:pt idx="70116">
                  <c:v>-4.3772960000000003</c:v>
                </c:pt>
                <c:pt idx="70117">
                  <c:v>-4.3743030000000003</c:v>
                </c:pt>
                <c:pt idx="70118">
                  <c:v>-4.3713110000000004</c:v>
                </c:pt>
                <c:pt idx="70119">
                  <c:v>-4.3683180000000004</c:v>
                </c:pt>
                <c:pt idx="70120">
                  <c:v>-4.3653250000000003</c:v>
                </c:pt>
                <c:pt idx="70121">
                  <c:v>-4.3623320000000003</c:v>
                </c:pt>
                <c:pt idx="70122">
                  <c:v>-4.3593390000000003</c:v>
                </c:pt>
                <c:pt idx="70123">
                  <c:v>-4.3563460000000003</c:v>
                </c:pt>
                <c:pt idx="70124">
                  <c:v>-4.3533530000000003</c:v>
                </c:pt>
                <c:pt idx="70125">
                  <c:v>-4.3503579999999999</c:v>
                </c:pt>
                <c:pt idx="70126">
                  <c:v>-4.3473660000000001</c:v>
                </c:pt>
                <c:pt idx="70127">
                  <c:v>-4.3443719999999999</c:v>
                </c:pt>
                <c:pt idx="70128">
                  <c:v>-4.3413789999999999</c:v>
                </c:pt>
                <c:pt idx="70129">
                  <c:v>-4.3383849999999997</c:v>
                </c:pt>
                <c:pt idx="70130">
                  <c:v>-4.3353929999999998</c:v>
                </c:pt>
                <c:pt idx="70131">
                  <c:v>-4.3323989999999997</c:v>
                </c:pt>
                <c:pt idx="70132">
                  <c:v>-4.3294059999999996</c:v>
                </c:pt>
                <c:pt idx="70133">
                  <c:v>-4.3264129999999996</c:v>
                </c:pt>
                <c:pt idx="70134">
                  <c:v>-4.3234199999999996</c:v>
                </c:pt>
                <c:pt idx="70135">
                  <c:v>-4.3204260000000003</c:v>
                </c:pt>
                <c:pt idx="70136">
                  <c:v>-4.3174330000000003</c:v>
                </c:pt>
                <c:pt idx="70137">
                  <c:v>-4.3144400000000003</c:v>
                </c:pt>
                <c:pt idx="70138">
                  <c:v>-4.3114470000000003</c:v>
                </c:pt>
                <c:pt idx="70139">
                  <c:v>-4.3084540000000002</c:v>
                </c:pt>
                <c:pt idx="70140">
                  <c:v>-4.3054610000000002</c:v>
                </c:pt>
                <c:pt idx="70141">
                  <c:v>-4.3024680000000002</c:v>
                </c:pt>
                <c:pt idx="70142">
                  <c:v>-4.299474</c:v>
                </c:pt>
                <c:pt idx="70143">
                  <c:v>-4.296481</c:v>
                </c:pt>
                <c:pt idx="70144">
                  <c:v>-4.293488</c:v>
                </c:pt>
                <c:pt idx="70145">
                  <c:v>-4.2904939999999998</c:v>
                </c:pt>
                <c:pt idx="70146">
                  <c:v>-4.2875009999999998</c:v>
                </c:pt>
                <c:pt idx="70147">
                  <c:v>-4.2845069999999996</c:v>
                </c:pt>
                <c:pt idx="70148">
                  <c:v>-4.2815139999999996</c:v>
                </c:pt>
                <c:pt idx="70149">
                  <c:v>-4.2785209999999996</c:v>
                </c:pt>
                <c:pt idx="70150">
                  <c:v>-4.2755270000000003</c:v>
                </c:pt>
                <c:pt idx="70151">
                  <c:v>-4.2725340000000003</c:v>
                </c:pt>
                <c:pt idx="70152">
                  <c:v>-4.2695400000000001</c:v>
                </c:pt>
                <c:pt idx="70153">
                  <c:v>-4.2665470000000001</c:v>
                </c:pt>
                <c:pt idx="70154">
                  <c:v>-4.2635529999999999</c:v>
                </c:pt>
                <c:pt idx="70155">
                  <c:v>-4.2605579999999996</c:v>
                </c:pt>
                <c:pt idx="70156">
                  <c:v>-4.2575640000000003</c:v>
                </c:pt>
                <c:pt idx="70157">
                  <c:v>-4.2545700000000002</c:v>
                </c:pt>
                <c:pt idx="70158">
                  <c:v>-4.251576</c:v>
                </c:pt>
                <c:pt idx="70159">
                  <c:v>-4.2485819999999999</c:v>
                </c:pt>
                <c:pt idx="70160">
                  <c:v>-4.2455879999999997</c:v>
                </c:pt>
                <c:pt idx="70161">
                  <c:v>-4.2425940000000004</c:v>
                </c:pt>
                <c:pt idx="70162">
                  <c:v>-4.2396000000000003</c:v>
                </c:pt>
                <c:pt idx="70163">
                  <c:v>-4.2366060000000001</c:v>
                </c:pt>
                <c:pt idx="70164">
                  <c:v>-4.2336119999999999</c:v>
                </c:pt>
                <c:pt idx="70165">
                  <c:v>-4.2306169999999996</c:v>
                </c:pt>
                <c:pt idx="70166">
                  <c:v>-4.2276230000000004</c:v>
                </c:pt>
                <c:pt idx="70167">
                  <c:v>-4.2246290000000002</c:v>
                </c:pt>
                <c:pt idx="70168">
                  <c:v>-4.2216339999999999</c:v>
                </c:pt>
                <c:pt idx="70169">
                  <c:v>-4.2186389999999996</c:v>
                </c:pt>
                <c:pt idx="70170">
                  <c:v>-4.2156459999999996</c:v>
                </c:pt>
                <c:pt idx="70171">
                  <c:v>-4.2126510000000001</c:v>
                </c:pt>
                <c:pt idx="70172">
                  <c:v>-4.209657</c:v>
                </c:pt>
                <c:pt idx="70173">
                  <c:v>-4.2066619999999997</c:v>
                </c:pt>
                <c:pt idx="70174">
                  <c:v>-4.2036689999999997</c:v>
                </c:pt>
                <c:pt idx="70175">
                  <c:v>-4.2006740000000002</c:v>
                </c:pt>
                <c:pt idx="70176">
                  <c:v>-4.1976800000000001</c:v>
                </c:pt>
                <c:pt idx="70177">
                  <c:v>-4.1946849999999998</c:v>
                </c:pt>
                <c:pt idx="70178">
                  <c:v>-4.1916900000000004</c:v>
                </c:pt>
                <c:pt idx="70179">
                  <c:v>-4.1886960000000002</c:v>
                </c:pt>
                <c:pt idx="70180">
                  <c:v>-4.1857009999999999</c:v>
                </c:pt>
                <c:pt idx="70181">
                  <c:v>-4.1827059999999996</c:v>
                </c:pt>
                <c:pt idx="70182">
                  <c:v>-4.1797120000000003</c:v>
                </c:pt>
                <c:pt idx="70183">
                  <c:v>-4.1767180000000002</c:v>
                </c:pt>
                <c:pt idx="70184">
                  <c:v>-4.1737229999999998</c:v>
                </c:pt>
                <c:pt idx="70185">
                  <c:v>-4.1707280000000004</c:v>
                </c:pt>
                <c:pt idx="70186">
                  <c:v>-4.1677340000000003</c:v>
                </c:pt>
                <c:pt idx="70187">
                  <c:v>-4.1647400000000001</c:v>
                </c:pt>
                <c:pt idx="70188">
                  <c:v>-4.1617449999999998</c:v>
                </c:pt>
                <c:pt idx="70189">
                  <c:v>-4.1587500000000004</c:v>
                </c:pt>
                <c:pt idx="70190">
                  <c:v>-4.1557560000000002</c:v>
                </c:pt>
                <c:pt idx="70191">
                  <c:v>-4.1527620000000001</c:v>
                </c:pt>
                <c:pt idx="70192">
                  <c:v>-4.1497679999999999</c:v>
                </c:pt>
                <c:pt idx="70193">
                  <c:v>-4.1467729999999996</c:v>
                </c:pt>
                <c:pt idx="70194">
                  <c:v>-4.1437790000000003</c:v>
                </c:pt>
                <c:pt idx="70195">
                  <c:v>-4.140784</c:v>
                </c:pt>
                <c:pt idx="70196">
                  <c:v>-4.1377889999999997</c:v>
                </c:pt>
                <c:pt idx="70197">
                  <c:v>-4.1347940000000003</c:v>
                </c:pt>
                <c:pt idx="70198">
                  <c:v>-4.1318010000000003</c:v>
                </c:pt>
                <c:pt idx="70199">
                  <c:v>-4.1288070000000001</c:v>
                </c:pt>
                <c:pt idx="70200">
                  <c:v>-4.125813</c:v>
                </c:pt>
                <c:pt idx="70201">
                  <c:v>-4.1228189999999998</c:v>
                </c:pt>
                <c:pt idx="70202">
                  <c:v>-4.1198240000000004</c:v>
                </c:pt>
                <c:pt idx="70203">
                  <c:v>-4.1168310000000004</c:v>
                </c:pt>
                <c:pt idx="70204">
                  <c:v>-4.1138380000000003</c:v>
                </c:pt>
                <c:pt idx="70205">
                  <c:v>-4.1108450000000003</c:v>
                </c:pt>
                <c:pt idx="70206">
                  <c:v>-4.1078539999999997</c:v>
                </c:pt>
                <c:pt idx="70207">
                  <c:v>-4.1048619999999998</c:v>
                </c:pt>
                <c:pt idx="70208">
                  <c:v>-4.1018699999999999</c:v>
                </c:pt>
                <c:pt idx="70209">
                  <c:v>-4.098878</c:v>
                </c:pt>
                <c:pt idx="70210">
                  <c:v>-4.0958860000000001</c:v>
                </c:pt>
                <c:pt idx="70211">
                  <c:v>-4.0928930000000001</c:v>
                </c:pt>
                <c:pt idx="70212">
                  <c:v>-4.0899000000000001</c:v>
                </c:pt>
                <c:pt idx="70213">
                  <c:v>-4.0869070000000001</c:v>
                </c:pt>
                <c:pt idx="70214">
                  <c:v>-4.083914</c:v>
                </c:pt>
                <c:pt idx="70215">
                  <c:v>-4.080921</c:v>
                </c:pt>
                <c:pt idx="70216">
                  <c:v>-4.077928</c:v>
                </c:pt>
                <c:pt idx="70217">
                  <c:v>-4.0749339999999998</c:v>
                </c:pt>
                <c:pt idx="70218">
                  <c:v>-4.071942</c:v>
                </c:pt>
                <c:pt idx="70219">
                  <c:v>-4.0689489999999999</c:v>
                </c:pt>
                <c:pt idx="70220">
                  <c:v>-4.0659559999999999</c:v>
                </c:pt>
                <c:pt idx="70221">
                  <c:v>-4.0629629999999999</c:v>
                </c:pt>
                <c:pt idx="70222">
                  <c:v>-4.0599689999999997</c:v>
                </c:pt>
                <c:pt idx="70223">
                  <c:v>-4.0569750000000004</c:v>
                </c:pt>
                <c:pt idx="70224">
                  <c:v>-4.0539810000000003</c:v>
                </c:pt>
                <c:pt idx="70225">
                  <c:v>-4.0509880000000003</c:v>
                </c:pt>
                <c:pt idx="70226">
                  <c:v>-4.0479960000000004</c:v>
                </c:pt>
                <c:pt idx="70227">
                  <c:v>-4.0450030000000003</c:v>
                </c:pt>
                <c:pt idx="70228">
                  <c:v>-4.0420090000000002</c:v>
                </c:pt>
                <c:pt idx="70229">
                  <c:v>-4.0390160000000002</c:v>
                </c:pt>
                <c:pt idx="70230">
                  <c:v>-4.0360230000000001</c:v>
                </c:pt>
                <c:pt idx="70231">
                  <c:v>-4.0330300000000001</c:v>
                </c:pt>
                <c:pt idx="70232">
                  <c:v>-4.0300370000000001</c:v>
                </c:pt>
                <c:pt idx="70233">
                  <c:v>-4.0270429999999999</c:v>
                </c:pt>
                <c:pt idx="70234">
                  <c:v>-4.0240489999999998</c:v>
                </c:pt>
                <c:pt idx="70235">
                  <c:v>-4.0210559999999997</c:v>
                </c:pt>
                <c:pt idx="70236">
                  <c:v>-4.0180619999999996</c:v>
                </c:pt>
                <c:pt idx="70237">
                  <c:v>-4.0150670000000002</c:v>
                </c:pt>
                <c:pt idx="70238">
                  <c:v>-4.0120740000000001</c:v>
                </c:pt>
                <c:pt idx="70239">
                  <c:v>-4.00908</c:v>
                </c:pt>
                <c:pt idx="70240">
                  <c:v>-4.0060849999999997</c:v>
                </c:pt>
                <c:pt idx="70241">
                  <c:v>-4.0030900000000003</c:v>
                </c:pt>
                <c:pt idx="70242">
                  <c:v>-4.0000960000000001</c:v>
                </c:pt>
                <c:pt idx="70243">
                  <c:v>-3.9971009999999998</c:v>
                </c:pt>
                <c:pt idx="70244">
                  <c:v>-3.9941080000000002</c:v>
                </c:pt>
                <c:pt idx="70245">
                  <c:v>-3.9911140000000001</c:v>
                </c:pt>
                <c:pt idx="70246">
                  <c:v>-3.9881199999999999</c:v>
                </c:pt>
                <c:pt idx="70247">
                  <c:v>-3.985128</c:v>
                </c:pt>
                <c:pt idx="70248">
                  <c:v>-3.9821390000000001</c:v>
                </c:pt>
                <c:pt idx="70249">
                  <c:v>-3.979152</c:v>
                </c:pt>
                <c:pt idx="70250">
                  <c:v>-3.9761630000000001</c:v>
                </c:pt>
                <c:pt idx="70251">
                  <c:v>-3.9731719999999999</c:v>
                </c:pt>
                <c:pt idx="70252">
                  <c:v>-3.97018</c:v>
                </c:pt>
                <c:pt idx="70253">
                  <c:v>-3.967187</c:v>
                </c:pt>
                <c:pt idx="70254">
                  <c:v>-3.9641950000000001</c:v>
                </c:pt>
                <c:pt idx="70255">
                  <c:v>-3.9612029999999998</c:v>
                </c:pt>
                <c:pt idx="70256">
                  <c:v>-3.9582099999999998</c:v>
                </c:pt>
                <c:pt idx="70257">
                  <c:v>-3.9552170000000002</c:v>
                </c:pt>
                <c:pt idx="70258">
                  <c:v>-3.9522249999999999</c:v>
                </c:pt>
                <c:pt idx="70259">
                  <c:v>-3.9492319999999999</c:v>
                </c:pt>
                <c:pt idx="70260">
                  <c:v>-3.9462380000000001</c:v>
                </c:pt>
                <c:pt idx="70261">
                  <c:v>-3.9432420000000001</c:v>
                </c:pt>
                <c:pt idx="70262">
                  <c:v>-3.940248</c:v>
                </c:pt>
                <c:pt idx="70263">
                  <c:v>-3.9372530000000001</c:v>
                </c:pt>
                <c:pt idx="70264">
                  <c:v>-3.9342579999999998</c:v>
                </c:pt>
                <c:pt idx="70265">
                  <c:v>-3.931263</c:v>
                </c:pt>
                <c:pt idx="70266">
                  <c:v>-3.9282680000000001</c:v>
                </c:pt>
                <c:pt idx="70267">
                  <c:v>-3.9252729999999998</c:v>
                </c:pt>
                <c:pt idx="70268">
                  <c:v>-3.9222779999999999</c:v>
                </c:pt>
                <c:pt idx="70269">
                  <c:v>-3.9192840000000002</c:v>
                </c:pt>
                <c:pt idx="70270">
                  <c:v>-3.9162880000000002</c:v>
                </c:pt>
                <c:pt idx="70271">
                  <c:v>-3.9132920000000002</c:v>
                </c:pt>
                <c:pt idx="70272">
                  <c:v>-3.9102960000000002</c:v>
                </c:pt>
                <c:pt idx="70273">
                  <c:v>-3.9073009999999999</c:v>
                </c:pt>
                <c:pt idx="70274">
                  <c:v>-3.9043060000000001</c:v>
                </c:pt>
                <c:pt idx="70275">
                  <c:v>-3.9013110000000002</c:v>
                </c:pt>
                <c:pt idx="70276">
                  <c:v>-3.898317</c:v>
                </c:pt>
                <c:pt idx="70277">
                  <c:v>-3.8953220000000002</c:v>
                </c:pt>
                <c:pt idx="70278">
                  <c:v>-3.8923260000000002</c:v>
                </c:pt>
                <c:pt idx="70279">
                  <c:v>-3.8893309999999999</c:v>
                </c:pt>
                <c:pt idx="70280">
                  <c:v>-3.8863349999999999</c:v>
                </c:pt>
                <c:pt idx="70281">
                  <c:v>-3.8833410000000002</c:v>
                </c:pt>
                <c:pt idx="70282">
                  <c:v>-3.8803459999999999</c:v>
                </c:pt>
                <c:pt idx="70283">
                  <c:v>-3.8773520000000001</c:v>
                </c:pt>
                <c:pt idx="70284">
                  <c:v>-3.8743569999999998</c:v>
                </c:pt>
                <c:pt idx="70285">
                  <c:v>-3.871362</c:v>
                </c:pt>
                <c:pt idx="70286">
                  <c:v>-3.8683670000000001</c:v>
                </c:pt>
                <c:pt idx="70287">
                  <c:v>-3.8653719999999998</c:v>
                </c:pt>
                <c:pt idx="70288">
                  <c:v>-3.8623769999999999</c:v>
                </c:pt>
                <c:pt idx="70289">
                  <c:v>-3.8593829999999998</c:v>
                </c:pt>
                <c:pt idx="70290">
                  <c:v>-3.8563879999999999</c:v>
                </c:pt>
                <c:pt idx="70291">
                  <c:v>-3.8533930000000001</c:v>
                </c:pt>
                <c:pt idx="70292">
                  <c:v>-3.8504</c:v>
                </c:pt>
                <c:pt idx="70293">
                  <c:v>-3.8474050000000002</c:v>
                </c:pt>
                <c:pt idx="70294">
                  <c:v>-3.844411</c:v>
                </c:pt>
                <c:pt idx="70295">
                  <c:v>-3.8414169999999999</c:v>
                </c:pt>
                <c:pt idx="70296">
                  <c:v>-3.838422</c:v>
                </c:pt>
                <c:pt idx="70297">
                  <c:v>-3.8354279999999998</c:v>
                </c:pt>
                <c:pt idx="70298">
                  <c:v>-3.832433</c:v>
                </c:pt>
                <c:pt idx="70299">
                  <c:v>-3.8294380000000001</c:v>
                </c:pt>
                <c:pt idx="70300">
                  <c:v>-3.8264420000000001</c:v>
                </c:pt>
                <c:pt idx="70301">
                  <c:v>-3.823448</c:v>
                </c:pt>
                <c:pt idx="70302">
                  <c:v>-3.8204530000000001</c:v>
                </c:pt>
                <c:pt idx="70303">
                  <c:v>-3.8174579999999998</c:v>
                </c:pt>
                <c:pt idx="70304">
                  <c:v>-3.8144629999999999</c:v>
                </c:pt>
                <c:pt idx="70305">
                  <c:v>-3.8114680000000001</c:v>
                </c:pt>
                <c:pt idx="70306">
                  <c:v>-3.8084730000000002</c:v>
                </c:pt>
                <c:pt idx="70307">
                  <c:v>-3.8054779999999999</c:v>
                </c:pt>
                <c:pt idx="70308">
                  <c:v>-3.8024870000000002</c:v>
                </c:pt>
                <c:pt idx="70309">
                  <c:v>-3.7994970000000001</c:v>
                </c:pt>
                <c:pt idx="70310">
                  <c:v>-3.796503</c:v>
                </c:pt>
                <c:pt idx="70311">
                  <c:v>-3.7935080000000001</c:v>
                </c:pt>
                <c:pt idx="70312">
                  <c:v>-3.7905129999999998</c:v>
                </c:pt>
                <c:pt idx="70313">
                  <c:v>-3.7875179999999999</c:v>
                </c:pt>
                <c:pt idx="70314">
                  <c:v>-3.7845240000000002</c:v>
                </c:pt>
                <c:pt idx="70315">
                  <c:v>-3.7815289999999999</c:v>
                </c:pt>
                <c:pt idx="70316">
                  <c:v>-3.7785340000000001</c:v>
                </c:pt>
                <c:pt idx="70317">
                  <c:v>-3.7755399999999999</c:v>
                </c:pt>
                <c:pt idx="70318">
                  <c:v>-3.772545</c:v>
                </c:pt>
                <c:pt idx="70319">
                  <c:v>-3.7695509999999999</c:v>
                </c:pt>
                <c:pt idx="70320">
                  <c:v>-3.7665549999999999</c:v>
                </c:pt>
                <c:pt idx="70321">
                  <c:v>-3.7635610000000002</c:v>
                </c:pt>
                <c:pt idx="70322">
                  <c:v>-3.7605659999999999</c:v>
                </c:pt>
                <c:pt idx="70323">
                  <c:v>-3.7575720000000001</c:v>
                </c:pt>
                <c:pt idx="70324">
                  <c:v>-3.754578</c:v>
                </c:pt>
                <c:pt idx="70325">
                  <c:v>-3.7515830000000001</c:v>
                </c:pt>
                <c:pt idx="70326">
                  <c:v>-3.7485889999999999</c:v>
                </c:pt>
                <c:pt idx="70327">
                  <c:v>-3.7455940000000001</c:v>
                </c:pt>
                <c:pt idx="70328">
                  <c:v>-3.7425989999999998</c:v>
                </c:pt>
                <c:pt idx="70329">
                  <c:v>-3.7396039999999999</c:v>
                </c:pt>
                <c:pt idx="70330">
                  <c:v>-3.7366090000000001</c:v>
                </c:pt>
                <c:pt idx="70331">
                  <c:v>-3.7336140000000002</c:v>
                </c:pt>
                <c:pt idx="70332">
                  <c:v>-3.7306189999999999</c:v>
                </c:pt>
                <c:pt idx="70333">
                  <c:v>-3.727624</c:v>
                </c:pt>
                <c:pt idx="70334">
                  <c:v>-3.7246290000000002</c:v>
                </c:pt>
                <c:pt idx="70335">
                  <c:v>-3.7216330000000002</c:v>
                </c:pt>
                <c:pt idx="70336">
                  <c:v>-3.7186370000000002</c:v>
                </c:pt>
                <c:pt idx="70337">
                  <c:v>-3.7156419999999999</c:v>
                </c:pt>
                <c:pt idx="70338">
                  <c:v>-3.712647</c:v>
                </c:pt>
                <c:pt idx="70339">
                  <c:v>-3.7096520000000002</c:v>
                </c:pt>
                <c:pt idx="70340">
                  <c:v>-3.706658</c:v>
                </c:pt>
                <c:pt idx="70341">
                  <c:v>-3.7036630000000001</c:v>
                </c:pt>
                <c:pt idx="70342">
                  <c:v>-3.700669</c:v>
                </c:pt>
                <c:pt idx="70343">
                  <c:v>-3.6976740000000001</c:v>
                </c:pt>
                <c:pt idx="70344">
                  <c:v>-3.6946789999999998</c:v>
                </c:pt>
                <c:pt idx="70345">
                  <c:v>-3.691684</c:v>
                </c:pt>
                <c:pt idx="70346">
                  <c:v>-3.6886899999999998</c:v>
                </c:pt>
                <c:pt idx="70347">
                  <c:v>-3.6856960000000001</c:v>
                </c:pt>
                <c:pt idx="70348">
                  <c:v>-3.6827040000000002</c:v>
                </c:pt>
                <c:pt idx="70349">
                  <c:v>-3.679713</c:v>
                </c:pt>
                <c:pt idx="70350">
                  <c:v>-3.676723</c:v>
                </c:pt>
                <c:pt idx="70351">
                  <c:v>-3.6737299999999999</c:v>
                </c:pt>
                <c:pt idx="70352">
                  <c:v>-3.6707390000000002</c:v>
                </c:pt>
                <c:pt idx="70353">
                  <c:v>-3.6677469999999999</c:v>
                </c:pt>
                <c:pt idx="70354">
                  <c:v>-3.6647539999999998</c:v>
                </c:pt>
                <c:pt idx="70355">
                  <c:v>-3.6617609999999998</c:v>
                </c:pt>
                <c:pt idx="70356">
                  <c:v>-3.6587679999999998</c:v>
                </c:pt>
                <c:pt idx="70357">
                  <c:v>-3.6557740000000001</c:v>
                </c:pt>
                <c:pt idx="70358">
                  <c:v>-3.6527799999999999</c:v>
                </c:pt>
                <c:pt idx="70359">
                  <c:v>-3.6497850000000001</c:v>
                </c:pt>
                <c:pt idx="70360">
                  <c:v>-3.6467900000000002</c:v>
                </c:pt>
                <c:pt idx="70361">
                  <c:v>-3.6437949999999999</c:v>
                </c:pt>
                <c:pt idx="70362">
                  <c:v>-3.6408</c:v>
                </c:pt>
                <c:pt idx="70363">
                  <c:v>-3.637804</c:v>
                </c:pt>
                <c:pt idx="70364">
                  <c:v>-3.6348090000000002</c:v>
                </c:pt>
                <c:pt idx="70365">
                  <c:v>-3.6318139999999999</c:v>
                </c:pt>
                <c:pt idx="70366">
                  <c:v>-3.6288179999999999</c:v>
                </c:pt>
                <c:pt idx="70367">
                  <c:v>-3.6258219999999999</c:v>
                </c:pt>
                <c:pt idx="70368">
                  <c:v>-3.6228259999999999</c:v>
                </c:pt>
                <c:pt idx="70369">
                  <c:v>-3.6198299999999999</c:v>
                </c:pt>
                <c:pt idx="70370">
                  <c:v>-3.6168339999999999</c:v>
                </c:pt>
                <c:pt idx="70371">
                  <c:v>-3.6138379999999999</c:v>
                </c:pt>
                <c:pt idx="70372">
                  <c:v>-3.6108419999999999</c:v>
                </c:pt>
                <c:pt idx="70373">
                  <c:v>-3.6078450000000002</c:v>
                </c:pt>
                <c:pt idx="70374">
                  <c:v>-3.6048490000000002</c:v>
                </c:pt>
                <c:pt idx="70375">
                  <c:v>-3.6018520000000001</c:v>
                </c:pt>
                <c:pt idx="70376">
                  <c:v>-3.5988560000000001</c:v>
                </c:pt>
                <c:pt idx="70377">
                  <c:v>-3.5958610000000002</c:v>
                </c:pt>
                <c:pt idx="70378">
                  <c:v>-3.5928650000000002</c:v>
                </c:pt>
                <c:pt idx="70379">
                  <c:v>-3.5898690000000002</c:v>
                </c:pt>
                <c:pt idx="70380">
                  <c:v>-3.5868730000000002</c:v>
                </c:pt>
                <c:pt idx="70381">
                  <c:v>-3.5838770000000002</c:v>
                </c:pt>
                <c:pt idx="70382">
                  <c:v>-3.5808800000000001</c:v>
                </c:pt>
                <c:pt idx="70383">
                  <c:v>-3.5778829999999999</c:v>
                </c:pt>
                <c:pt idx="70384">
                  <c:v>-3.5748869999999999</c:v>
                </c:pt>
                <c:pt idx="70385">
                  <c:v>-3.5718899999999998</c:v>
                </c:pt>
                <c:pt idx="70386">
                  <c:v>-3.5688930000000001</c:v>
                </c:pt>
                <c:pt idx="70387">
                  <c:v>-3.5658970000000001</c:v>
                </c:pt>
                <c:pt idx="70388">
                  <c:v>-3.5628989999999998</c:v>
                </c:pt>
                <c:pt idx="70389">
                  <c:v>-3.5599020000000001</c:v>
                </c:pt>
                <c:pt idx="70390">
                  <c:v>-3.556905</c:v>
                </c:pt>
                <c:pt idx="70391">
                  <c:v>-3.5539079999999998</c:v>
                </c:pt>
                <c:pt idx="70392">
                  <c:v>-3.5509119999999998</c:v>
                </c:pt>
                <c:pt idx="70393">
                  <c:v>-3.5479189999999998</c:v>
                </c:pt>
                <c:pt idx="70394">
                  <c:v>-3.5449269999999999</c:v>
                </c:pt>
                <c:pt idx="70395">
                  <c:v>-3.5419339999999999</c:v>
                </c:pt>
                <c:pt idx="70396">
                  <c:v>-3.5389400000000002</c:v>
                </c:pt>
                <c:pt idx="70397">
                  <c:v>-3.5359449999999999</c:v>
                </c:pt>
                <c:pt idx="70398">
                  <c:v>-3.53295</c:v>
                </c:pt>
                <c:pt idx="70399">
                  <c:v>-3.529954</c:v>
                </c:pt>
                <c:pt idx="70400">
                  <c:v>-3.5269590000000002</c:v>
                </c:pt>
                <c:pt idx="70401">
                  <c:v>-3.5239630000000002</c:v>
                </c:pt>
                <c:pt idx="70402">
                  <c:v>-3.5209670000000002</c:v>
                </c:pt>
                <c:pt idx="70403">
                  <c:v>-3.5179710000000002</c:v>
                </c:pt>
                <c:pt idx="70404">
                  <c:v>-3.5149750000000002</c:v>
                </c:pt>
                <c:pt idx="70405">
                  <c:v>-3.511978</c:v>
                </c:pt>
                <c:pt idx="70406">
                  <c:v>-3.508982</c:v>
                </c:pt>
                <c:pt idx="70407">
                  <c:v>-3.5059849999999999</c:v>
                </c:pt>
                <c:pt idx="70408">
                  <c:v>-3.5029910000000002</c:v>
                </c:pt>
                <c:pt idx="70409">
                  <c:v>-3.4999959999999999</c:v>
                </c:pt>
                <c:pt idx="70410">
                  <c:v>-3.497001</c:v>
                </c:pt>
                <c:pt idx="70411">
                  <c:v>-3.4940060000000002</c:v>
                </c:pt>
                <c:pt idx="70412">
                  <c:v>-3.4910109999999999</c:v>
                </c:pt>
                <c:pt idx="70413">
                  <c:v>-3.4880149999999999</c:v>
                </c:pt>
                <c:pt idx="70414">
                  <c:v>-3.4850189999999999</c:v>
                </c:pt>
                <c:pt idx="70415">
                  <c:v>-3.4820229999999999</c:v>
                </c:pt>
                <c:pt idx="70416">
                  <c:v>-3.4790290000000001</c:v>
                </c:pt>
                <c:pt idx="70417">
                  <c:v>-3.4760360000000001</c:v>
                </c:pt>
                <c:pt idx="70418">
                  <c:v>-3.4730409999999998</c:v>
                </c:pt>
                <c:pt idx="70419">
                  <c:v>-3.470046</c:v>
                </c:pt>
                <c:pt idx="70420">
                  <c:v>-3.46705</c:v>
                </c:pt>
                <c:pt idx="70421">
                  <c:v>-3.4640529999999998</c:v>
                </c:pt>
                <c:pt idx="70422">
                  <c:v>-3.4610560000000001</c:v>
                </c:pt>
                <c:pt idx="70423">
                  <c:v>-3.458059</c:v>
                </c:pt>
                <c:pt idx="70424">
                  <c:v>-3.455063</c:v>
                </c:pt>
                <c:pt idx="70425">
                  <c:v>-3.4520659999999999</c:v>
                </c:pt>
                <c:pt idx="70426">
                  <c:v>-3.449071</c:v>
                </c:pt>
                <c:pt idx="70427">
                  <c:v>-3.446075</c:v>
                </c:pt>
                <c:pt idx="70428">
                  <c:v>-3.4430779999999999</c:v>
                </c:pt>
                <c:pt idx="70429">
                  <c:v>-3.4400819999999999</c:v>
                </c:pt>
                <c:pt idx="70430">
                  <c:v>-3.437084</c:v>
                </c:pt>
                <c:pt idx="70431">
                  <c:v>-3.4340869999999999</c:v>
                </c:pt>
                <c:pt idx="70432">
                  <c:v>-3.4310900000000002</c:v>
                </c:pt>
                <c:pt idx="70433">
                  <c:v>-3.4280919999999999</c:v>
                </c:pt>
                <c:pt idx="70434">
                  <c:v>-3.4250949999999998</c:v>
                </c:pt>
                <c:pt idx="70435">
                  <c:v>-3.4220969999999999</c:v>
                </c:pt>
                <c:pt idx="70436">
                  <c:v>-3.4190990000000001</c:v>
                </c:pt>
                <c:pt idx="70437">
                  <c:v>-3.4161009999999998</c:v>
                </c:pt>
                <c:pt idx="70438">
                  <c:v>-3.413103</c:v>
                </c:pt>
                <c:pt idx="70439">
                  <c:v>-3.4101050000000002</c:v>
                </c:pt>
                <c:pt idx="70440">
                  <c:v>-3.407114</c:v>
                </c:pt>
                <c:pt idx="70441">
                  <c:v>-3.4041250000000001</c:v>
                </c:pt>
                <c:pt idx="70442">
                  <c:v>-3.4011339999999999</c:v>
                </c:pt>
                <c:pt idx="70443">
                  <c:v>-3.398142</c:v>
                </c:pt>
                <c:pt idx="70444">
                  <c:v>-3.395149</c:v>
                </c:pt>
                <c:pt idx="70445">
                  <c:v>-3.3921559999999999</c:v>
                </c:pt>
                <c:pt idx="70446">
                  <c:v>-3.3891619999999998</c:v>
                </c:pt>
                <c:pt idx="70447">
                  <c:v>-3.3861669999999999</c:v>
                </c:pt>
                <c:pt idx="70448">
                  <c:v>-3.3831720000000001</c:v>
                </c:pt>
                <c:pt idx="70449">
                  <c:v>-3.3801770000000002</c:v>
                </c:pt>
                <c:pt idx="70450">
                  <c:v>-3.3771819999999999</c:v>
                </c:pt>
                <c:pt idx="70451">
                  <c:v>-3.374187</c:v>
                </c:pt>
                <c:pt idx="70452">
                  <c:v>-3.371191</c:v>
                </c:pt>
                <c:pt idx="70453">
                  <c:v>-3.3681960000000002</c:v>
                </c:pt>
                <c:pt idx="70454">
                  <c:v>-3.3651740000000001</c:v>
                </c:pt>
                <c:pt idx="70455">
                  <c:v>-3.3621639999999999</c:v>
                </c:pt>
                <c:pt idx="70456">
                  <c:v>-3.3591609999999998</c:v>
                </c:pt>
                <c:pt idx="70457">
                  <c:v>-3.3561619999999999</c:v>
                </c:pt>
                <c:pt idx="70458">
                  <c:v>-3.3531629999999999</c:v>
                </c:pt>
                <c:pt idx="70459">
                  <c:v>-3.3501639999999999</c:v>
                </c:pt>
                <c:pt idx="70460">
                  <c:v>-3.3471669999999998</c:v>
                </c:pt>
                <c:pt idx="70461">
                  <c:v>-3.3441700000000001</c:v>
                </c:pt>
                <c:pt idx="70462">
                  <c:v>-3.3411729999999999</c:v>
                </c:pt>
                <c:pt idx="70463">
                  <c:v>-3.3381759999999998</c:v>
                </c:pt>
                <c:pt idx="70464">
                  <c:v>-3.3351799999999998</c:v>
                </c:pt>
                <c:pt idx="70465">
                  <c:v>-3.3321830000000001</c:v>
                </c:pt>
                <c:pt idx="70466">
                  <c:v>-3.3291870000000001</c:v>
                </c:pt>
                <c:pt idx="70467">
                  <c:v>-3.32619</c:v>
                </c:pt>
                <c:pt idx="70468">
                  <c:v>-3.3231929999999998</c:v>
                </c:pt>
                <c:pt idx="70469">
                  <c:v>-3.3201960000000001</c:v>
                </c:pt>
                <c:pt idx="70470">
                  <c:v>-3.317199</c:v>
                </c:pt>
                <c:pt idx="70471">
                  <c:v>-3.3142010000000002</c:v>
                </c:pt>
                <c:pt idx="70472">
                  <c:v>-3.311204</c:v>
                </c:pt>
                <c:pt idx="70473">
                  <c:v>-3.3082069999999999</c:v>
                </c:pt>
                <c:pt idx="70474">
                  <c:v>-3.3052100000000002</c:v>
                </c:pt>
                <c:pt idx="70475">
                  <c:v>-3.3022119999999999</c:v>
                </c:pt>
                <c:pt idx="70476">
                  <c:v>-3.2992149999999998</c:v>
                </c:pt>
                <c:pt idx="70477">
                  <c:v>-3.2962180000000001</c:v>
                </c:pt>
                <c:pt idx="70478">
                  <c:v>-3.293221</c:v>
                </c:pt>
                <c:pt idx="70479">
                  <c:v>-3.2902239999999998</c:v>
                </c:pt>
                <c:pt idx="70480">
                  <c:v>-3.287226</c:v>
                </c:pt>
                <c:pt idx="70481">
                  <c:v>-3.2842289999999998</c:v>
                </c:pt>
                <c:pt idx="70482">
                  <c:v>-3.2812320000000001</c:v>
                </c:pt>
                <c:pt idx="70483">
                  <c:v>-3.2782339999999999</c:v>
                </c:pt>
                <c:pt idx="70484">
                  <c:v>-3.2752370000000002</c:v>
                </c:pt>
                <c:pt idx="70485">
                  <c:v>-3.2722389999999999</c:v>
                </c:pt>
                <c:pt idx="70486">
                  <c:v>-3.2692420000000002</c:v>
                </c:pt>
                <c:pt idx="70487">
                  <c:v>-3.2662439999999999</c:v>
                </c:pt>
                <c:pt idx="70488">
                  <c:v>-3.2632460000000001</c:v>
                </c:pt>
                <c:pt idx="70489">
                  <c:v>-3.2602479999999998</c:v>
                </c:pt>
                <c:pt idx="70490">
                  <c:v>-3.2572510000000001</c:v>
                </c:pt>
                <c:pt idx="70491">
                  <c:v>-3.254254</c:v>
                </c:pt>
                <c:pt idx="70492">
                  <c:v>-3.2512569999999998</c:v>
                </c:pt>
                <c:pt idx="70493">
                  <c:v>-3.2482600000000001</c:v>
                </c:pt>
                <c:pt idx="70494">
                  <c:v>-3.245263</c:v>
                </c:pt>
                <c:pt idx="70495">
                  <c:v>-3.2422659999999999</c:v>
                </c:pt>
                <c:pt idx="70496">
                  <c:v>-3.239268</c:v>
                </c:pt>
                <c:pt idx="70497">
                  <c:v>-3.2362709999999999</c:v>
                </c:pt>
                <c:pt idx="70498">
                  <c:v>-3.2332730000000001</c:v>
                </c:pt>
                <c:pt idx="70499">
                  <c:v>-3.2302749999999998</c:v>
                </c:pt>
                <c:pt idx="70500">
                  <c:v>-3.227277</c:v>
                </c:pt>
                <c:pt idx="70501">
                  <c:v>-3.2242839999999999</c:v>
                </c:pt>
                <c:pt idx="70502">
                  <c:v>-3.2212900000000002</c:v>
                </c:pt>
                <c:pt idx="70503">
                  <c:v>-3.2182940000000002</c:v>
                </c:pt>
                <c:pt idx="70504">
                  <c:v>-3.2152959999999999</c:v>
                </c:pt>
                <c:pt idx="70505">
                  <c:v>-3.2122980000000001</c:v>
                </c:pt>
                <c:pt idx="70506">
                  <c:v>-3.209301</c:v>
                </c:pt>
                <c:pt idx="70507">
                  <c:v>-3.2063009999999998</c:v>
                </c:pt>
                <c:pt idx="70508">
                  <c:v>-3.2033040000000002</c:v>
                </c:pt>
                <c:pt idx="70509">
                  <c:v>-3.2003050000000002</c:v>
                </c:pt>
                <c:pt idx="70510">
                  <c:v>-3.1973090000000002</c:v>
                </c:pt>
                <c:pt idx="70511">
                  <c:v>-3.1943130000000002</c:v>
                </c:pt>
                <c:pt idx="70512">
                  <c:v>-3.191316</c:v>
                </c:pt>
                <c:pt idx="70513">
                  <c:v>-3.1883189999999999</c:v>
                </c:pt>
                <c:pt idx="70514">
                  <c:v>-3.1853229999999999</c:v>
                </c:pt>
                <c:pt idx="70515">
                  <c:v>-3.1823260000000002</c:v>
                </c:pt>
                <c:pt idx="70516">
                  <c:v>-3.1793300000000002</c:v>
                </c:pt>
                <c:pt idx="70517">
                  <c:v>-3.1763330000000001</c:v>
                </c:pt>
                <c:pt idx="70518">
                  <c:v>-3.1733359999999999</c:v>
                </c:pt>
                <c:pt idx="70519">
                  <c:v>-3.1703389999999998</c:v>
                </c:pt>
                <c:pt idx="70520">
                  <c:v>-3.1673420000000001</c:v>
                </c:pt>
                <c:pt idx="70521">
                  <c:v>-3.1643460000000001</c:v>
                </c:pt>
                <c:pt idx="70522">
                  <c:v>-3.161349</c:v>
                </c:pt>
                <c:pt idx="70523">
                  <c:v>-3.1583540000000001</c:v>
                </c:pt>
                <c:pt idx="70524">
                  <c:v>-3.1553610000000001</c:v>
                </c:pt>
                <c:pt idx="70525">
                  <c:v>-3.1523669999999999</c:v>
                </c:pt>
                <c:pt idx="70526">
                  <c:v>-3.1493739999999999</c:v>
                </c:pt>
                <c:pt idx="70527">
                  <c:v>-3.1463800000000002</c:v>
                </c:pt>
                <c:pt idx="70528">
                  <c:v>-3.143386</c:v>
                </c:pt>
                <c:pt idx="70529">
                  <c:v>-3.140393</c:v>
                </c:pt>
                <c:pt idx="70530">
                  <c:v>-3.1374</c:v>
                </c:pt>
                <c:pt idx="70531">
                  <c:v>-3.1344069999999999</c:v>
                </c:pt>
                <c:pt idx="70532">
                  <c:v>-3.1314129999999998</c:v>
                </c:pt>
                <c:pt idx="70533">
                  <c:v>-3.1284190000000001</c:v>
                </c:pt>
                <c:pt idx="70534">
                  <c:v>-3.1254240000000002</c:v>
                </c:pt>
                <c:pt idx="70535">
                  <c:v>-3.12243</c:v>
                </c:pt>
                <c:pt idx="70536">
                  <c:v>-3.1194350000000002</c:v>
                </c:pt>
                <c:pt idx="70537">
                  <c:v>-3.1164399999999999</c:v>
                </c:pt>
                <c:pt idx="70538">
                  <c:v>-3.1134439999999999</c:v>
                </c:pt>
                <c:pt idx="70539">
                  <c:v>-3.110449</c:v>
                </c:pt>
                <c:pt idx="70540">
                  <c:v>-3.107453</c:v>
                </c:pt>
                <c:pt idx="70541">
                  <c:v>-3.104457</c:v>
                </c:pt>
                <c:pt idx="70542">
                  <c:v>-3.1014629999999999</c:v>
                </c:pt>
                <c:pt idx="70543">
                  <c:v>-3.0984699999999998</c:v>
                </c:pt>
                <c:pt idx="70544">
                  <c:v>-3.0954760000000001</c:v>
                </c:pt>
                <c:pt idx="70545">
                  <c:v>-3.092482</c:v>
                </c:pt>
                <c:pt idx="70546">
                  <c:v>-3.0894879999999998</c:v>
                </c:pt>
                <c:pt idx="70547">
                  <c:v>-3.0864950000000002</c:v>
                </c:pt>
                <c:pt idx="70548">
                  <c:v>-3.0835020000000002</c:v>
                </c:pt>
                <c:pt idx="70549">
                  <c:v>-3.0805090000000002</c:v>
                </c:pt>
                <c:pt idx="70550">
                  <c:v>-3.077515</c:v>
                </c:pt>
                <c:pt idx="70551">
                  <c:v>-3.0745200000000001</c:v>
                </c:pt>
                <c:pt idx="70552">
                  <c:v>-3.071526</c:v>
                </c:pt>
                <c:pt idx="70553">
                  <c:v>-3.0685310000000001</c:v>
                </c:pt>
                <c:pt idx="70554">
                  <c:v>-3.065537</c:v>
                </c:pt>
                <c:pt idx="70555">
                  <c:v>-3.0625439999999999</c:v>
                </c:pt>
                <c:pt idx="70556">
                  <c:v>-3.0595500000000002</c:v>
                </c:pt>
                <c:pt idx="70557">
                  <c:v>-3.0565560000000001</c:v>
                </c:pt>
                <c:pt idx="70558">
                  <c:v>-3.0535610000000002</c:v>
                </c:pt>
                <c:pt idx="70559">
                  <c:v>-3.050567</c:v>
                </c:pt>
                <c:pt idx="70560">
                  <c:v>-3.0475720000000002</c:v>
                </c:pt>
                <c:pt idx="70561">
                  <c:v>-3.0445769999999999</c:v>
                </c:pt>
                <c:pt idx="70562">
                  <c:v>-3.041582</c:v>
                </c:pt>
                <c:pt idx="70563">
                  <c:v>-3.0385870000000001</c:v>
                </c:pt>
                <c:pt idx="70564">
                  <c:v>-3.035593</c:v>
                </c:pt>
                <c:pt idx="70565">
                  <c:v>-3.0326</c:v>
                </c:pt>
                <c:pt idx="70566">
                  <c:v>-3.0296069999999999</c:v>
                </c:pt>
                <c:pt idx="70567">
                  <c:v>-3.0266130000000002</c:v>
                </c:pt>
                <c:pt idx="70568">
                  <c:v>-3.0236190000000001</c:v>
                </c:pt>
                <c:pt idx="70569">
                  <c:v>-3.0206240000000002</c:v>
                </c:pt>
                <c:pt idx="70570">
                  <c:v>-3.0176289999999999</c:v>
                </c:pt>
                <c:pt idx="70571">
                  <c:v>-3.0146350000000002</c:v>
                </c:pt>
                <c:pt idx="70572">
                  <c:v>-3.0116399999999999</c:v>
                </c:pt>
                <c:pt idx="70573">
                  <c:v>-3.0086460000000002</c:v>
                </c:pt>
                <c:pt idx="70574">
                  <c:v>-3.005652</c:v>
                </c:pt>
                <c:pt idx="70575">
                  <c:v>-3.0026570000000001</c:v>
                </c:pt>
                <c:pt idx="70576">
                  <c:v>-2.9996619999999998</c:v>
                </c:pt>
                <c:pt idx="70577">
                  <c:v>-2.9966680000000001</c:v>
                </c:pt>
                <c:pt idx="70578">
                  <c:v>-2.9936729999999998</c:v>
                </c:pt>
                <c:pt idx="70579">
                  <c:v>-2.9906799999999998</c:v>
                </c:pt>
                <c:pt idx="70580">
                  <c:v>-2.9876860000000001</c:v>
                </c:pt>
                <c:pt idx="70581">
                  <c:v>-2.9846919999999999</c:v>
                </c:pt>
                <c:pt idx="70582">
                  <c:v>-2.9816980000000002</c:v>
                </c:pt>
                <c:pt idx="70583">
                  <c:v>-2.9787029999999999</c:v>
                </c:pt>
                <c:pt idx="70584">
                  <c:v>-2.9757060000000002</c:v>
                </c:pt>
                <c:pt idx="70585">
                  <c:v>-2.9727100000000002</c:v>
                </c:pt>
                <c:pt idx="70586">
                  <c:v>-2.969713</c:v>
                </c:pt>
                <c:pt idx="70587">
                  <c:v>-2.9667159999999999</c:v>
                </c:pt>
                <c:pt idx="70588">
                  <c:v>-2.9637190000000002</c:v>
                </c:pt>
                <c:pt idx="70589">
                  <c:v>-2.9607220000000001</c:v>
                </c:pt>
                <c:pt idx="70590">
                  <c:v>-2.9577260000000001</c:v>
                </c:pt>
                <c:pt idx="70591">
                  <c:v>-2.9547289999999999</c:v>
                </c:pt>
                <c:pt idx="70592">
                  <c:v>-2.9517319999999998</c:v>
                </c:pt>
                <c:pt idx="70593">
                  <c:v>-2.948734</c:v>
                </c:pt>
                <c:pt idx="70594">
                  <c:v>-2.9457369999999998</c:v>
                </c:pt>
                <c:pt idx="70595">
                  <c:v>-2.942739</c:v>
                </c:pt>
                <c:pt idx="70596">
                  <c:v>-2.93974</c:v>
                </c:pt>
                <c:pt idx="70597">
                  <c:v>-2.9367399999999999</c:v>
                </c:pt>
                <c:pt idx="70598">
                  <c:v>-2.9337420000000001</c:v>
                </c:pt>
                <c:pt idx="70599">
                  <c:v>-2.9307430000000001</c:v>
                </c:pt>
                <c:pt idx="70600">
                  <c:v>-2.9277440000000001</c:v>
                </c:pt>
                <c:pt idx="70601">
                  <c:v>-2.924744</c:v>
                </c:pt>
                <c:pt idx="70602">
                  <c:v>-2.921745</c:v>
                </c:pt>
                <c:pt idx="70603">
                  <c:v>-2.9187439999999998</c:v>
                </c:pt>
                <c:pt idx="70604">
                  <c:v>-2.9157440000000001</c:v>
                </c:pt>
                <c:pt idx="70605">
                  <c:v>-2.9127429999999999</c:v>
                </c:pt>
                <c:pt idx="70606">
                  <c:v>-2.9097420000000001</c:v>
                </c:pt>
                <c:pt idx="70607">
                  <c:v>-2.9067409999999998</c:v>
                </c:pt>
                <c:pt idx="70608">
                  <c:v>-2.9037389999999998</c:v>
                </c:pt>
                <c:pt idx="70609">
                  <c:v>-2.900738</c:v>
                </c:pt>
                <c:pt idx="70610">
                  <c:v>-2.8977360000000001</c:v>
                </c:pt>
                <c:pt idx="70611">
                  <c:v>-2.894717</c:v>
                </c:pt>
                <c:pt idx="70612">
                  <c:v>-2.8917069999999998</c:v>
                </c:pt>
                <c:pt idx="70613">
                  <c:v>-2.8887</c:v>
                </c:pt>
                <c:pt idx="70614">
                  <c:v>-2.885694</c:v>
                </c:pt>
                <c:pt idx="70615">
                  <c:v>-2.8826900000000002</c:v>
                </c:pt>
                <c:pt idx="70616">
                  <c:v>-2.8796889999999999</c:v>
                </c:pt>
                <c:pt idx="70617">
                  <c:v>-2.876687</c:v>
                </c:pt>
                <c:pt idx="70618">
                  <c:v>-2.873685</c:v>
                </c:pt>
                <c:pt idx="70619">
                  <c:v>-2.8706830000000001</c:v>
                </c:pt>
                <c:pt idx="70620">
                  <c:v>-2.8676819999999998</c:v>
                </c:pt>
                <c:pt idx="70621">
                  <c:v>-2.8646820000000002</c:v>
                </c:pt>
                <c:pt idx="70622">
                  <c:v>-2.8616809999999999</c:v>
                </c:pt>
                <c:pt idx="70623">
                  <c:v>-2.8586800000000001</c:v>
                </c:pt>
                <c:pt idx="70624">
                  <c:v>-2.85568</c:v>
                </c:pt>
                <c:pt idx="70625">
                  <c:v>-2.8526790000000002</c:v>
                </c:pt>
                <c:pt idx="70626">
                  <c:v>-2.8496790000000001</c:v>
                </c:pt>
                <c:pt idx="70627">
                  <c:v>-2.8466800000000001</c:v>
                </c:pt>
                <c:pt idx="70628">
                  <c:v>-2.8436810000000001</c:v>
                </c:pt>
                <c:pt idx="70629">
                  <c:v>-2.840681</c:v>
                </c:pt>
                <c:pt idx="70630">
                  <c:v>-2.8376800000000002</c:v>
                </c:pt>
                <c:pt idx="70631">
                  <c:v>-2.8346840000000002</c:v>
                </c:pt>
                <c:pt idx="70632">
                  <c:v>-2.8316910000000002</c:v>
                </c:pt>
                <c:pt idx="70633">
                  <c:v>-2.8286980000000002</c:v>
                </c:pt>
                <c:pt idx="70634">
                  <c:v>-2.8257029999999999</c:v>
                </c:pt>
                <c:pt idx="70635">
                  <c:v>-2.822705</c:v>
                </c:pt>
                <c:pt idx="70636">
                  <c:v>-2.8197070000000002</c:v>
                </c:pt>
                <c:pt idx="70637">
                  <c:v>-2.8167040000000001</c:v>
                </c:pt>
                <c:pt idx="70638">
                  <c:v>-2.8136999999999999</c:v>
                </c:pt>
                <c:pt idx="70639">
                  <c:v>-2.8106949999999999</c:v>
                </c:pt>
                <c:pt idx="70640">
                  <c:v>-2.8076880000000002</c:v>
                </c:pt>
                <c:pt idx="70641">
                  <c:v>-2.8046790000000001</c:v>
                </c:pt>
                <c:pt idx="70642">
                  <c:v>-2.8016700000000001</c:v>
                </c:pt>
                <c:pt idx="70643">
                  <c:v>-2.7986620000000002</c:v>
                </c:pt>
                <c:pt idx="70644">
                  <c:v>-2.795655</c:v>
                </c:pt>
                <c:pt idx="70645">
                  <c:v>-2.7926470000000001</c:v>
                </c:pt>
                <c:pt idx="70646">
                  <c:v>-2.7896380000000001</c:v>
                </c:pt>
                <c:pt idx="70647">
                  <c:v>-2.7866300000000002</c:v>
                </c:pt>
                <c:pt idx="70648">
                  <c:v>-2.7836219999999998</c:v>
                </c:pt>
                <c:pt idx="70649">
                  <c:v>-2.7806139999999999</c:v>
                </c:pt>
                <c:pt idx="70650">
                  <c:v>-2.7776070000000002</c:v>
                </c:pt>
                <c:pt idx="70651">
                  <c:v>-2.7746059999999999</c:v>
                </c:pt>
                <c:pt idx="70652">
                  <c:v>-2.7716029999999998</c:v>
                </c:pt>
                <c:pt idx="70653">
                  <c:v>-2.7686000000000002</c:v>
                </c:pt>
                <c:pt idx="70654">
                  <c:v>-2.7655940000000001</c:v>
                </c:pt>
                <c:pt idx="70655">
                  <c:v>-2.7625869999999999</c:v>
                </c:pt>
                <c:pt idx="70656">
                  <c:v>-2.759579</c:v>
                </c:pt>
                <c:pt idx="70657">
                  <c:v>-2.75657</c:v>
                </c:pt>
                <c:pt idx="70658">
                  <c:v>-2.7535620000000001</c:v>
                </c:pt>
                <c:pt idx="70659">
                  <c:v>-2.750553</c:v>
                </c:pt>
                <c:pt idx="70660">
                  <c:v>-2.747544</c:v>
                </c:pt>
                <c:pt idx="70661">
                  <c:v>-2.7445360000000001</c:v>
                </c:pt>
                <c:pt idx="70662">
                  <c:v>-2.7415280000000002</c:v>
                </c:pt>
                <c:pt idx="70663">
                  <c:v>-2.7385190000000001</c:v>
                </c:pt>
                <c:pt idx="70664">
                  <c:v>-2.7355100000000001</c:v>
                </c:pt>
                <c:pt idx="70665">
                  <c:v>-2.7325010000000001</c:v>
                </c:pt>
                <c:pt idx="70666">
                  <c:v>-2.729492</c:v>
                </c:pt>
                <c:pt idx="70667">
                  <c:v>-2.726486</c:v>
                </c:pt>
                <c:pt idx="70668">
                  <c:v>-2.7234790000000002</c:v>
                </c:pt>
                <c:pt idx="70669">
                  <c:v>-2.7204700000000002</c:v>
                </c:pt>
                <c:pt idx="70670">
                  <c:v>-2.7174619999999998</c:v>
                </c:pt>
                <c:pt idx="70671">
                  <c:v>-2.7144520000000001</c:v>
                </c:pt>
                <c:pt idx="70672">
                  <c:v>-2.711443</c:v>
                </c:pt>
                <c:pt idx="70673">
                  <c:v>-2.7084350000000001</c:v>
                </c:pt>
                <c:pt idx="70674">
                  <c:v>-2.7054260000000001</c:v>
                </c:pt>
                <c:pt idx="70675">
                  <c:v>-2.7024170000000001</c:v>
                </c:pt>
                <c:pt idx="70676">
                  <c:v>-2.6994090000000002</c:v>
                </c:pt>
                <c:pt idx="70677">
                  <c:v>-2.6964000000000001</c:v>
                </c:pt>
                <c:pt idx="70678">
                  <c:v>-2.6933910000000001</c:v>
                </c:pt>
                <c:pt idx="70679">
                  <c:v>-2.6903809999999999</c:v>
                </c:pt>
                <c:pt idx="70680">
                  <c:v>-2.6873719999999999</c:v>
                </c:pt>
                <c:pt idx="70681">
                  <c:v>-2.684364</c:v>
                </c:pt>
                <c:pt idx="70682">
                  <c:v>-2.6813539999999998</c:v>
                </c:pt>
                <c:pt idx="70683">
                  <c:v>-2.6783440000000001</c:v>
                </c:pt>
                <c:pt idx="70684">
                  <c:v>-2.675335</c:v>
                </c:pt>
                <c:pt idx="70685">
                  <c:v>-2.6723240000000001</c:v>
                </c:pt>
                <c:pt idx="70686">
                  <c:v>-2.669314</c:v>
                </c:pt>
                <c:pt idx="70687">
                  <c:v>-2.6663039999999998</c:v>
                </c:pt>
                <c:pt idx="70688">
                  <c:v>-2.6632950000000002</c:v>
                </c:pt>
                <c:pt idx="70689">
                  <c:v>-2.660285</c:v>
                </c:pt>
                <c:pt idx="70690">
                  <c:v>-2.6572749999999998</c:v>
                </c:pt>
                <c:pt idx="70691">
                  <c:v>-2.6542650000000001</c:v>
                </c:pt>
                <c:pt idx="70692">
                  <c:v>-2.6512549999999999</c:v>
                </c:pt>
                <c:pt idx="70693">
                  <c:v>-2.6482450000000002</c:v>
                </c:pt>
                <c:pt idx="70694">
                  <c:v>-2.6452360000000001</c:v>
                </c:pt>
                <c:pt idx="70695">
                  <c:v>-2.642226</c:v>
                </c:pt>
                <c:pt idx="70696">
                  <c:v>-2.6392169999999999</c:v>
                </c:pt>
                <c:pt idx="70697">
                  <c:v>-2.636209</c:v>
                </c:pt>
                <c:pt idx="70698">
                  <c:v>-2.6332040000000001</c:v>
                </c:pt>
                <c:pt idx="70699">
                  <c:v>-2.630198</c:v>
                </c:pt>
                <c:pt idx="70700">
                  <c:v>-2.6271969999999998</c:v>
                </c:pt>
                <c:pt idx="70701">
                  <c:v>-2.624193</c:v>
                </c:pt>
                <c:pt idx="70702">
                  <c:v>-2.6211880000000001</c:v>
                </c:pt>
                <c:pt idx="70703">
                  <c:v>-2.6181809999999999</c:v>
                </c:pt>
                <c:pt idx="70704">
                  <c:v>-2.615173</c:v>
                </c:pt>
                <c:pt idx="70705">
                  <c:v>-2.6121650000000001</c:v>
                </c:pt>
                <c:pt idx="70706">
                  <c:v>-2.609156</c:v>
                </c:pt>
                <c:pt idx="70707">
                  <c:v>-2.6061480000000001</c:v>
                </c:pt>
                <c:pt idx="70708">
                  <c:v>-2.6031390000000001</c:v>
                </c:pt>
                <c:pt idx="70709">
                  <c:v>-2.6001289999999999</c:v>
                </c:pt>
                <c:pt idx="70710">
                  <c:v>-2.597121</c:v>
                </c:pt>
                <c:pt idx="70711">
                  <c:v>-2.5941109999999998</c:v>
                </c:pt>
                <c:pt idx="70712">
                  <c:v>-2.5911010000000001</c:v>
                </c:pt>
                <c:pt idx="70713">
                  <c:v>-2.5880930000000002</c:v>
                </c:pt>
                <c:pt idx="70714">
                  <c:v>-2.585083</c:v>
                </c:pt>
                <c:pt idx="70715">
                  <c:v>-2.582074</c:v>
                </c:pt>
                <c:pt idx="70716">
                  <c:v>-2.5790639999999998</c:v>
                </c:pt>
                <c:pt idx="70717">
                  <c:v>-2.5760540000000001</c:v>
                </c:pt>
                <c:pt idx="70718">
                  <c:v>-2.5730439999999999</c:v>
                </c:pt>
                <c:pt idx="70719">
                  <c:v>-2.5700349999999998</c:v>
                </c:pt>
                <c:pt idx="70720">
                  <c:v>-2.567024</c:v>
                </c:pt>
                <c:pt idx="70721">
                  <c:v>-2.5640139999999998</c:v>
                </c:pt>
                <c:pt idx="70722">
                  <c:v>-2.5610040000000001</c:v>
                </c:pt>
                <c:pt idx="70723">
                  <c:v>-2.5579930000000002</c:v>
                </c:pt>
                <c:pt idx="70724">
                  <c:v>-2.554983</c:v>
                </c:pt>
                <c:pt idx="70725">
                  <c:v>-2.5519720000000001</c:v>
                </c:pt>
                <c:pt idx="70726">
                  <c:v>-2.5489639999999998</c:v>
                </c:pt>
                <c:pt idx="70727">
                  <c:v>-2.545963</c:v>
                </c:pt>
                <c:pt idx="70728">
                  <c:v>-2.542961</c:v>
                </c:pt>
                <c:pt idx="70729">
                  <c:v>-2.5399530000000001</c:v>
                </c:pt>
                <c:pt idx="70730">
                  <c:v>-2.5369470000000001</c:v>
                </c:pt>
                <c:pt idx="70731">
                  <c:v>-2.5339390000000002</c:v>
                </c:pt>
                <c:pt idx="70732">
                  <c:v>-2.530932</c:v>
                </c:pt>
                <c:pt idx="70733">
                  <c:v>-2.5279280000000002</c:v>
                </c:pt>
                <c:pt idx="70734">
                  <c:v>-2.524921</c:v>
                </c:pt>
                <c:pt idx="70735">
                  <c:v>-2.5219140000000002</c:v>
                </c:pt>
                <c:pt idx="70736">
                  <c:v>-2.5189050000000002</c:v>
                </c:pt>
                <c:pt idx="70737">
                  <c:v>-2.5158969999999998</c:v>
                </c:pt>
                <c:pt idx="70738">
                  <c:v>-2.5128879999999998</c:v>
                </c:pt>
                <c:pt idx="70739">
                  <c:v>-2.5098769999999999</c:v>
                </c:pt>
                <c:pt idx="70740">
                  <c:v>-2.5068670000000002</c:v>
                </c:pt>
                <c:pt idx="70741">
                  <c:v>-2.503857</c:v>
                </c:pt>
                <c:pt idx="70742">
                  <c:v>-2.5008469999999998</c:v>
                </c:pt>
                <c:pt idx="70743">
                  <c:v>-2.4978379999999998</c:v>
                </c:pt>
                <c:pt idx="70744">
                  <c:v>-2.494828</c:v>
                </c:pt>
                <c:pt idx="70745">
                  <c:v>-2.4918179999999999</c:v>
                </c:pt>
                <c:pt idx="70746">
                  <c:v>-2.4888089999999998</c:v>
                </c:pt>
                <c:pt idx="70747">
                  <c:v>-2.4857990000000001</c:v>
                </c:pt>
                <c:pt idx="70748">
                  <c:v>-2.4827889999999999</c:v>
                </c:pt>
                <c:pt idx="70749">
                  <c:v>-2.4797790000000002</c:v>
                </c:pt>
                <c:pt idx="70750">
                  <c:v>-2.476769</c:v>
                </c:pt>
                <c:pt idx="70751">
                  <c:v>-2.47376</c:v>
                </c:pt>
                <c:pt idx="70752">
                  <c:v>-2.4707499999999998</c:v>
                </c:pt>
                <c:pt idx="70753">
                  <c:v>-2.46774</c:v>
                </c:pt>
                <c:pt idx="70754">
                  <c:v>-2.4647299999999999</c:v>
                </c:pt>
                <c:pt idx="70755">
                  <c:v>-2.4617200000000001</c:v>
                </c:pt>
                <c:pt idx="70756">
                  <c:v>-2.45871</c:v>
                </c:pt>
                <c:pt idx="70757">
                  <c:v>-2.4557009999999999</c:v>
                </c:pt>
                <c:pt idx="70758">
                  <c:v>-2.4526910000000002</c:v>
                </c:pt>
                <c:pt idx="70759">
                  <c:v>-2.449681</c:v>
                </c:pt>
                <c:pt idx="70760">
                  <c:v>-2.4466709999999998</c:v>
                </c:pt>
                <c:pt idx="70761">
                  <c:v>-2.4436629999999999</c:v>
                </c:pt>
                <c:pt idx="70762">
                  <c:v>-2.440658</c:v>
                </c:pt>
                <c:pt idx="70763">
                  <c:v>-2.4376509999999998</c:v>
                </c:pt>
                <c:pt idx="70764">
                  <c:v>-2.4346420000000002</c:v>
                </c:pt>
                <c:pt idx="70765">
                  <c:v>-2.4316330000000002</c:v>
                </c:pt>
                <c:pt idx="70766">
                  <c:v>-2.4286240000000001</c:v>
                </c:pt>
                <c:pt idx="70767">
                  <c:v>-2.4256150000000001</c:v>
                </c:pt>
                <c:pt idx="70768">
                  <c:v>-2.422606</c:v>
                </c:pt>
                <c:pt idx="70769">
                  <c:v>-2.4195959999999999</c:v>
                </c:pt>
                <c:pt idx="70770">
                  <c:v>-2.4165869999999998</c:v>
                </c:pt>
                <c:pt idx="70771">
                  <c:v>-2.4135779999999998</c:v>
                </c:pt>
                <c:pt idx="70772">
                  <c:v>-2.4105729999999999</c:v>
                </c:pt>
                <c:pt idx="70773">
                  <c:v>-2.4075679999999999</c:v>
                </c:pt>
                <c:pt idx="70774">
                  <c:v>-2.404563</c:v>
                </c:pt>
                <c:pt idx="70775">
                  <c:v>-2.4015580000000001</c:v>
                </c:pt>
                <c:pt idx="70776">
                  <c:v>-2.3985509999999999</c:v>
                </c:pt>
                <c:pt idx="70777">
                  <c:v>-2.395543</c:v>
                </c:pt>
                <c:pt idx="70778">
                  <c:v>-2.3925329999999998</c:v>
                </c:pt>
                <c:pt idx="70779">
                  <c:v>-2.3895240000000002</c:v>
                </c:pt>
                <c:pt idx="70780">
                  <c:v>-2.386514</c:v>
                </c:pt>
                <c:pt idx="70781">
                  <c:v>-2.383505</c:v>
                </c:pt>
                <c:pt idx="70782">
                  <c:v>-2.3804949999999998</c:v>
                </c:pt>
                <c:pt idx="70783">
                  <c:v>-2.3774860000000002</c:v>
                </c:pt>
                <c:pt idx="70784">
                  <c:v>-2.3744770000000002</c:v>
                </c:pt>
                <c:pt idx="70785">
                  <c:v>-2.3714680000000001</c:v>
                </c:pt>
                <c:pt idx="70786">
                  <c:v>-2.3684590000000001</c:v>
                </c:pt>
                <c:pt idx="70787">
                  <c:v>-2.3654510000000002</c:v>
                </c:pt>
                <c:pt idx="70788">
                  <c:v>-2.3624420000000002</c:v>
                </c:pt>
                <c:pt idx="70789">
                  <c:v>-2.359432</c:v>
                </c:pt>
                <c:pt idx="70790">
                  <c:v>-2.3564219999999998</c:v>
                </c:pt>
                <c:pt idx="70791">
                  <c:v>-2.3534120000000001</c:v>
                </c:pt>
                <c:pt idx="70792">
                  <c:v>-2.3504019999999999</c:v>
                </c:pt>
                <c:pt idx="70793">
                  <c:v>-2.3473929999999998</c:v>
                </c:pt>
                <c:pt idx="70794">
                  <c:v>-2.344382</c:v>
                </c:pt>
                <c:pt idx="70795">
                  <c:v>-2.3413729999999999</c:v>
                </c:pt>
                <c:pt idx="70796">
                  <c:v>-2.338365</c:v>
                </c:pt>
                <c:pt idx="70797">
                  <c:v>-2.3353549999999998</c:v>
                </c:pt>
                <c:pt idx="70798">
                  <c:v>-2.3323469999999999</c:v>
                </c:pt>
                <c:pt idx="70799">
                  <c:v>-2.329339</c:v>
                </c:pt>
                <c:pt idx="70800">
                  <c:v>-2.32633</c:v>
                </c:pt>
                <c:pt idx="70801">
                  <c:v>-2.3233229999999998</c:v>
                </c:pt>
                <c:pt idx="70802">
                  <c:v>-2.3203140000000002</c:v>
                </c:pt>
                <c:pt idx="70803">
                  <c:v>-2.3173089999999998</c:v>
                </c:pt>
                <c:pt idx="70804">
                  <c:v>-2.3143009999999999</c:v>
                </c:pt>
                <c:pt idx="70805">
                  <c:v>-2.311293</c:v>
                </c:pt>
                <c:pt idx="70806">
                  <c:v>-2.3082829999999999</c:v>
                </c:pt>
                <c:pt idx="70807">
                  <c:v>-2.3052739999999998</c:v>
                </c:pt>
                <c:pt idx="70808">
                  <c:v>-2.3022649999999998</c:v>
                </c:pt>
                <c:pt idx="70809">
                  <c:v>-2.2992560000000002</c:v>
                </c:pt>
                <c:pt idx="70810">
                  <c:v>-2.296246</c:v>
                </c:pt>
                <c:pt idx="70811">
                  <c:v>-2.293237</c:v>
                </c:pt>
                <c:pt idx="70812">
                  <c:v>-2.2902279999999999</c:v>
                </c:pt>
                <c:pt idx="70813">
                  <c:v>-2.2872189999999999</c:v>
                </c:pt>
                <c:pt idx="70814">
                  <c:v>-2.284211</c:v>
                </c:pt>
                <c:pt idx="70815">
                  <c:v>-2.281202</c:v>
                </c:pt>
                <c:pt idx="70816">
                  <c:v>-2.2781929999999999</c:v>
                </c:pt>
                <c:pt idx="70817">
                  <c:v>-2.275185</c:v>
                </c:pt>
                <c:pt idx="70818">
                  <c:v>-2.272176</c:v>
                </c:pt>
                <c:pt idx="70819">
                  <c:v>-2.2691669999999999</c:v>
                </c:pt>
                <c:pt idx="70820">
                  <c:v>-2.266159</c:v>
                </c:pt>
                <c:pt idx="70821">
                  <c:v>-2.26315</c:v>
                </c:pt>
                <c:pt idx="70822">
                  <c:v>-2.260141</c:v>
                </c:pt>
                <c:pt idx="70823">
                  <c:v>-2.2571319999999999</c:v>
                </c:pt>
                <c:pt idx="70824">
                  <c:v>-2.2541229999999999</c:v>
                </c:pt>
                <c:pt idx="70825">
                  <c:v>-2.2511130000000001</c:v>
                </c:pt>
                <c:pt idx="70826">
                  <c:v>-2.2481040000000001</c:v>
                </c:pt>
                <c:pt idx="70827">
                  <c:v>-2.2450939999999999</c:v>
                </c:pt>
                <c:pt idx="70828">
                  <c:v>-2.242086</c:v>
                </c:pt>
                <c:pt idx="70829">
                  <c:v>-2.2390789999999998</c:v>
                </c:pt>
                <c:pt idx="70830">
                  <c:v>-2.2360720000000001</c:v>
                </c:pt>
                <c:pt idx="70831">
                  <c:v>-2.233063</c:v>
                </c:pt>
                <c:pt idx="70832">
                  <c:v>-2.230057</c:v>
                </c:pt>
                <c:pt idx="70833">
                  <c:v>-2.2270490000000001</c:v>
                </c:pt>
                <c:pt idx="70834">
                  <c:v>-2.2240419999999999</c:v>
                </c:pt>
                <c:pt idx="70835">
                  <c:v>-2.2210350000000001</c:v>
                </c:pt>
                <c:pt idx="70836">
                  <c:v>-2.2180270000000002</c:v>
                </c:pt>
                <c:pt idx="70837">
                  <c:v>-2.21502</c:v>
                </c:pt>
                <c:pt idx="70838">
                  <c:v>-2.2120139999999999</c:v>
                </c:pt>
                <c:pt idx="70839">
                  <c:v>-2.209009</c:v>
                </c:pt>
                <c:pt idx="70840">
                  <c:v>-2.2060050000000002</c:v>
                </c:pt>
                <c:pt idx="70841">
                  <c:v>-2.202998</c:v>
                </c:pt>
                <c:pt idx="70842">
                  <c:v>-2.1999909999999998</c:v>
                </c:pt>
                <c:pt idx="70843">
                  <c:v>-2.1969859999999999</c:v>
                </c:pt>
                <c:pt idx="70844">
                  <c:v>-2.1939769999999998</c:v>
                </c:pt>
                <c:pt idx="70845">
                  <c:v>-2.1909689999999999</c:v>
                </c:pt>
                <c:pt idx="70846">
                  <c:v>-2.1879620000000002</c:v>
                </c:pt>
                <c:pt idx="70847">
                  <c:v>-2.1849539999999998</c:v>
                </c:pt>
                <c:pt idx="70848">
                  <c:v>-2.1819449999999998</c:v>
                </c:pt>
                <c:pt idx="70849">
                  <c:v>-2.1789360000000002</c:v>
                </c:pt>
                <c:pt idx="70850">
                  <c:v>-2.1759279999999999</c:v>
                </c:pt>
                <c:pt idx="70851">
                  <c:v>-2.17292</c:v>
                </c:pt>
                <c:pt idx="70852">
                  <c:v>-2.1699109999999999</c:v>
                </c:pt>
                <c:pt idx="70853">
                  <c:v>-2.1669040000000002</c:v>
                </c:pt>
                <c:pt idx="70854">
                  <c:v>-2.1638950000000001</c:v>
                </c:pt>
                <c:pt idx="70855">
                  <c:v>-2.1608879999999999</c:v>
                </c:pt>
                <c:pt idx="70856">
                  <c:v>-2.15788</c:v>
                </c:pt>
                <c:pt idx="70857">
                  <c:v>-2.1548720000000001</c:v>
                </c:pt>
                <c:pt idx="70858">
                  <c:v>-2.1518649999999999</c:v>
                </c:pt>
                <c:pt idx="70859">
                  <c:v>-2.1488580000000002</c:v>
                </c:pt>
                <c:pt idx="70860">
                  <c:v>-2.1458490000000001</c:v>
                </c:pt>
                <c:pt idx="70861">
                  <c:v>-2.1428419999999999</c:v>
                </c:pt>
                <c:pt idx="70862">
                  <c:v>-2.139834</c:v>
                </c:pt>
                <c:pt idx="70863">
                  <c:v>-2.1368269999999998</c:v>
                </c:pt>
                <c:pt idx="70864">
                  <c:v>-2.1338200000000001</c:v>
                </c:pt>
                <c:pt idx="70865">
                  <c:v>-2.130814</c:v>
                </c:pt>
                <c:pt idx="70866">
                  <c:v>-2.1278069999999998</c:v>
                </c:pt>
                <c:pt idx="70867">
                  <c:v>-2.1247989999999999</c:v>
                </c:pt>
                <c:pt idx="70868">
                  <c:v>-2.121794</c:v>
                </c:pt>
                <c:pt idx="70869">
                  <c:v>-2.1187909999999999</c:v>
                </c:pt>
                <c:pt idx="70870">
                  <c:v>-2.1157859999999999</c:v>
                </c:pt>
                <c:pt idx="70871">
                  <c:v>-2.112778</c:v>
                </c:pt>
                <c:pt idx="70872">
                  <c:v>-2.1097709999999998</c:v>
                </c:pt>
                <c:pt idx="70873">
                  <c:v>-2.1067650000000002</c:v>
                </c:pt>
                <c:pt idx="70874">
                  <c:v>-2.1037599999999999</c:v>
                </c:pt>
                <c:pt idx="70875">
                  <c:v>-2.100752</c:v>
                </c:pt>
                <c:pt idx="70876">
                  <c:v>-2.0977450000000002</c:v>
                </c:pt>
                <c:pt idx="70877">
                  <c:v>-2.0947369999999998</c:v>
                </c:pt>
                <c:pt idx="70878">
                  <c:v>-2.0917300000000001</c:v>
                </c:pt>
                <c:pt idx="70879">
                  <c:v>-2.0887199999999999</c:v>
                </c:pt>
                <c:pt idx="70880">
                  <c:v>-2.0857199999999998</c:v>
                </c:pt>
                <c:pt idx="70881">
                  <c:v>-2.0827200000000001</c:v>
                </c:pt>
                <c:pt idx="70882">
                  <c:v>-2.0797189999999999</c:v>
                </c:pt>
                <c:pt idx="70883">
                  <c:v>-2.0767199999999999</c:v>
                </c:pt>
                <c:pt idx="70884">
                  <c:v>-2.073718</c:v>
                </c:pt>
                <c:pt idx="70885">
                  <c:v>-2.0707119999999999</c:v>
                </c:pt>
                <c:pt idx="70886">
                  <c:v>-2.0677080000000001</c:v>
                </c:pt>
                <c:pt idx="70887">
                  <c:v>-2.064702</c:v>
                </c:pt>
                <c:pt idx="70888">
                  <c:v>-2.0616989999999999</c:v>
                </c:pt>
                <c:pt idx="70889">
                  <c:v>-2.0586920000000002</c:v>
                </c:pt>
                <c:pt idx="70890">
                  <c:v>-2.055685</c:v>
                </c:pt>
                <c:pt idx="70891">
                  <c:v>-2.0526770000000001</c:v>
                </c:pt>
                <c:pt idx="70892">
                  <c:v>-2.0496690000000002</c:v>
                </c:pt>
                <c:pt idx="70893">
                  <c:v>-2.0466600000000001</c:v>
                </c:pt>
                <c:pt idx="70894">
                  <c:v>-2.0436519999999998</c:v>
                </c:pt>
                <c:pt idx="70895">
                  <c:v>-2.0406430000000002</c:v>
                </c:pt>
                <c:pt idx="70896">
                  <c:v>-2.037636</c:v>
                </c:pt>
                <c:pt idx="70897">
                  <c:v>-2.0346299999999999</c:v>
                </c:pt>
                <c:pt idx="70898">
                  <c:v>-2.031625</c:v>
                </c:pt>
                <c:pt idx="70899">
                  <c:v>-2.028619</c:v>
                </c:pt>
                <c:pt idx="70900">
                  <c:v>-2.0256120000000002</c:v>
                </c:pt>
                <c:pt idx="70901">
                  <c:v>-2.0226039999999998</c:v>
                </c:pt>
                <c:pt idx="70902">
                  <c:v>-2.0195970000000001</c:v>
                </c:pt>
                <c:pt idx="70903">
                  <c:v>-2.0165899999999999</c:v>
                </c:pt>
                <c:pt idx="70904">
                  <c:v>-2.0135830000000001</c:v>
                </c:pt>
                <c:pt idx="70905">
                  <c:v>-2.0105759999999999</c:v>
                </c:pt>
                <c:pt idx="70906">
                  <c:v>-2.0075669999999999</c:v>
                </c:pt>
                <c:pt idx="70907">
                  <c:v>-2.0045600000000001</c:v>
                </c:pt>
                <c:pt idx="70908">
                  <c:v>-2.0015529999999999</c:v>
                </c:pt>
                <c:pt idx="70909">
                  <c:v>-1.9985459999999999</c:v>
                </c:pt>
                <c:pt idx="70910">
                  <c:v>-1.9955369999999999</c:v>
                </c:pt>
                <c:pt idx="70911">
                  <c:v>-1.9925299999999999</c:v>
                </c:pt>
                <c:pt idx="70912">
                  <c:v>-1.9895210000000001</c:v>
                </c:pt>
                <c:pt idx="70913">
                  <c:v>-1.9865120000000001</c:v>
                </c:pt>
                <c:pt idx="70914">
                  <c:v>-1.9835039999999999</c:v>
                </c:pt>
                <c:pt idx="70915">
                  <c:v>-1.980499</c:v>
                </c:pt>
                <c:pt idx="70916">
                  <c:v>-1.977492</c:v>
                </c:pt>
                <c:pt idx="70917">
                  <c:v>-1.9744839999999999</c:v>
                </c:pt>
                <c:pt idx="70918">
                  <c:v>-1.9714780000000001</c:v>
                </c:pt>
                <c:pt idx="70919">
                  <c:v>-1.968469</c:v>
                </c:pt>
                <c:pt idx="70920">
                  <c:v>-1.965463</c:v>
                </c:pt>
                <c:pt idx="70921">
                  <c:v>-1.9624550000000001</c:v>
                </c:pt>
                <c:pt idx="70922">
                  <c:v>-1.9594469999999999</c:v>
                </c:pt>
                <c:pt idx="70923">
                  <c:v>-1.9564379999999999</c:v>
                </c:pt>
                <c:pt idx="70924">
                  <c:v>-1.9534290000000001</c:v>
                </c:pt>
                <c:pt idx="70925">
                  <c:v>-1.950418</c:v>
                </c:pt>
                <c:pt idx="70926">
                  <c:v>-1.9474089999999999</c:v>
                </c:pt>
                <c:pt idx="70927">
                  <c:v>-1.944401</c:v>
                </c:pt>
                <c:pt idx="70928">
                  <c:v>-1.9413929999999999</c:v>
                </c:pt>
                <c:pt idx="70929">
                  <c:v>-1.9383840000000001</c:v>
                </c:pt>
                <c:pt idx="70930">
                  <c:v>-1.9353750000000001</c:v>
                </c:pt>
                <c:pt idx="70931">
                  <c:v>-1.932366</c:v>
                </c:pt>
                <c:pt idx="70932">
                  <c:v>-1.929357</c:v>
                </c:pt>
                <c:pt idx="70933">
                  <c:v>-1.92635</c:v>
                </c:pt>
                <c:pt idx="70934">
                  <c:v>-1.9233420000000001</c:v>
                </c:pt>
                <c:pt idx="70935">
                  <c:v>-1.9203330000000001</c:v>
                </c:pt>
                <c:pt idx="70936">
                  <c:v>-1.917324</c:v>
                </c:pt>
                <c:pt idx="70937">
                  <c:v>-1.9143140000000001</c:v>
                </c:pt>
                <c:pt idx="70938">
                  <c:v>-1.9113039999999999</c:v>
                </c:pt>
                <c:pt idx="70939">
                  <c:v>-1.9082950000000001</c:v>
                </c:pt>
                <c:pt idx="70940">
                  <c:v>-1.9052849999999999</c:v>
                </c:pt>
                <c:pt idx="70941">
                  <c:v>-1.9022749999999999</c:v>
                </c:pt>
                <c:pt idx="70942">
                  <c:v>-1.899265</c:v>
                </c:pt>
                <c:pt idx="70943">
                  <c:v>-1.8962220000000001</c:v>
                </c:pt>
                <c:pt idx="70944">
                  <c:v>-1.893192</c:v>
                </c:pt>
                <c:pt idx="70945">
                  <c:v>-1.8901779999999999</c:v>
                </c:pt>
                <c:pt idx="70946">
                  <c:v>-1.8871720000000001</c:v>
                </c:pt>
                <c:pt idx="70947">
                  <c:v>-1.8841650000000001</c:v>
                </c:pt>
                <c:pt idx="70948">
                  <c:v>-1.8811560000000001</c:v>
                </c:pt>
                <c:pt idx="70949">
                  <c:v>-1.8781460000000001</c:v>
                </c:pt>
                <c:pt idx="70950">
                  <c:v>-1.875135</c:v>
                </c:pt>
                <c:pt idx="70951">
                  <c:v>-1.8721220000000001</c:v>
                </c:pt>
                <c:pt idx="70952">
                  <c:v>-1.86911</c:v>
                </c:pt>
                <c:pt idx="70953">
                  <c:v>-1.866098</c:v>
                </c:pt>
                <c:pt idx="70954">
                  <c:v>-1.8630880000000001</c:v>
                </c:pt>
                <c:pt idx="70955">
                  <c:v>-1.8600779999999999</c:v>
                </c:pt>
                <c:pt idx="70956">
                  <c:v>-1.857067</c:v>
                </c:pt>
                <c:pt idx="70957">
                  <c:v>-1.8540559999999999</c:v>
                </c:pt>
                <c:pt idx="70958">
                  <c:v>-1.8510450000000001</c:v>
                </c:pt>
                <c:pt idx="70959">
                  <c:v>-1.848033</c:v>
                </c:pt>
                <c:pt idx="70960">
                  <c:v>-1.845021</c:v>
                </c:pt>
                <c:pt idx="70961">
                  <c:v>-1.8420110000000001</c:v>
                </c:pt>
                <c:pt idx="70962">
                  <c:v>-1.8389960000000001</c:v>
                </c:pt>
                <c:pt idx="70963">
                  <c:v>-1.835979</c:v>
                </c:pt>
                <c:pt idx="70964">
                  <c:v>-1.8329599999999999</c:v>
                </c:pt>
                <c:pt idx="70965">
                  <c:v>-1.829939</c:v>
                </c:pt>
                <c:pt idx="70966">
                  <c:v>-1.826919</c:v>
                </c:pt>
                <c:pt idx="70967">
                  <c:v>-1.8239030000000001</c:v>
                </c:pt>
                <c:pt idx="70968">
                  <c:v>-1.820886</c:v>
                </c:pt>
                <c:pt idx="70969">
                  <c:v>-1.8178719999999999</c:v>
                </c:pt>
                <c:pt idx="70970">
                  <c:v>-1.814859</c:v>
                </c:pt>
                <c:pt idx="70971">
                  <c:v>-1.8118460000000001</c:v>
                </c:pt>
                <c:pt idx="70972">
                  <c:v>-1.8088329999999999</c:v>
                </c:pt>
                <c:pt idx="70973">
                  <c:v>-1.8058190000000001</c:v>
                </c:pt>
                <c:pt idx="70974">
                  <c:v>-1.802808</c:v>
                </c:pt>
                <c:pt idx="70975">
                  <c:v>-1.799795</c:v>
                </c:pt>
                <c:pt idx="70976">
                  <c:v>-1.7967820000000001</c:v>
                </c:pt>
                <c:pt idx="70977">
                  <c:v>-1.7937689999999999</c:v>
                </c:pt>
                <c:pt idx="70978">
                  <c:v>-1.790756</c:v>
                </c:pt>
                <c:pt idx="70979">
                  <c:v>-1.7877430000000001</c:v>
                </c:pt>
                <c:pt idx="70980">
                  <c:v>-1.7847310000000001</c:v>
                </c:pt>
                <c:pt idx="70981">
                  <c:v>-1.7817179999999999</c:v>
                </c:pt>
                <c:pt idx="70982">
                  <c:v>-1.778705</c:v>
                </c:pt>
                <c:pt idx="70983">
                  <c:v>-1.775692</c:v>
                </c:pt>
                <c:pt idx="70984">
                  <c:v>-1.77268</c:v>
                </c:pt>
                <c:pt idx="70985">
                  <c:v>-1.7696670000000001</c:v>
                </c:pt>
                <c:pt idx="70986">
                  <c:v>-1.7666569999999999</c:v>
                </c:pt>
                <c:pt idx="70987">
                  <c:v>-1.763646</c:v>
                </c:pt>
                <c:pt idx="70988">
                  <c:v>-1.760634</c:v>
                </c:pt>
                <c:pt idx="70989">
                  <c:v>-1.757622</c:v>
                </c:pt>
                <c:pt idx="70990">
                  <c:v>-1.7546170000000001</c:v>
                </c:pt>
                <c:pt idx="70991">
                  <c:v>-1.7516119999999999</c:v>
                </c:pt>
                <c:pt idx="70992">
                  <c:v>-1.748613</c:v>
                </c:pt>
                <c:pt idx="70993">
                  <c:v>-1.7456130000000001</c:v>
                </c:pt>
                <c:pt idx="70994">
                  <c:v>-1.7426079999999999</c:v>
                </c:pt>
                <c:pt idx="70995">
                  <c:v>-1.7395989999999999</c:v>
                </c:pt>
                <c:pt idx="70996">
                  <c:v>-1.736588</c:v>
                </c:pt>
                <c:pt idx="70997">
                  <c:v>-1.7335780000000001</c:v>
                </c:pt>
                <c:pt idx="70998">
                  <c:v>-1.730567</c:v>
                </c:pt>
                <c:pt idx="70999">
                  <c:v>-1.7275590000000001</c:v>
                </c:pt>
                <c:pt idx="71000">
                  <c:v>-1.7245509999999999</c:v>
                </c:pt>
                <c:pt idx="71001">
                  <c:v>-1.7215389999999999</c:v>
                </c:pt>
                <c:pt idx="71002">
                  <c:v>-1.7185269999999999</c:v>
                </c:pt>
                <c:pt idx="71003">
                  <c:v>-1.7155149999999999</c:v>
                </c:pt>
                <c:pt idx="71004">
                  <c:v>-1.712504</c:v>
                </c:pt>
                <c:pt idx="71005">
                  <c:v>-1.7094929999999999</c:v>
                </c:pt>
                <c:pt idx="71006">
                  <c:v>-1.7064809999999999</c:v>
                </c:pt>
                <c:pt idx="71007">
                  <c:v>-1.7034689999999999</c:v>
                </c:pt>
                <c:pt idx="71008">
                  <c:v>-1.700456</c:v>
                </c:pt>
                <c:pt idx="71009">
                  <c:v>-1.697443</c:v>
                </c:pt>
                <c:pt idx="71010">
                  <c:v>-1.6944300000000001</c:v>
                </c:pt>
                <c:pt idx="71011">
                  <c:v>-1.691416</c:v>
                </c:pt>
                <c:pt idx="71012">
                  <c:v>-1.688402</c:v>
                </c:pt>
                <c:pt idx="71013">
                  <c:v>-1.685389</c:v>
                </c:pt>
                <c:pt idx="71014">
                  <c:v>-1.682375</c:v>
                </c:pt>
                <c:pt idx="71015">
                  <c:v>-1.6793610000000001</c:v>
                </c:pt>
                <c:pt idx="71016">
                  <c:v>-1.6763490000000001</c:v>
                </c:pt>
                <c:pt idx="71017">
                  <c:v>-1.6733359999999999</c:v>
                </c:pt>
                <c:pt idx="71018">
                  <c:v>-1.670326</c:v>
                </c:pt>
                <c:pt idx="71019">
                  <c:v>-1.667314</c:v>
                </c:pt>
                <c:pt idx="71020">
                  <c:v>-1.6643019999999999</c:v>
                </c:pt>
                <c:pt idx="71021">
                  <c:v>-1.6612899999999999</c:v>
                </c:pt>
                <c:pt idx="71022">
                  <c:v>-1.6582779999999999</c:v>
                </c:pt>
                <c:pt idx="71023">
                  <c:v>-1.655265</c:v>
                </c:pt>
                <c:pt idx="71024">
                  <c:v>-1.6522520000000001</c:v>
                </c:pt>
                <c:pt idx="71025">
                  <c:v>-1.649248</c:v>
                </c:pt>
                <c:pt idx="71026">
                  <c:v>-1.6462429999999999</c:v>
                </c:pt>
                <c:pt idx="71027">
                  <c:v>-1.6432340000000001</c:v>
                </c:pt>
                <c:pt idx="71028">
                  <c:v>-1.6402239999999999</c:v>
                </c:pt>
                <c:pt idx="71029">
                  <c:v>-1.637213</c:v>
                </c:pt>
                <c:pt idx="71030">
                  <c:v>-1.634201</c:v>
                </c:pt>
                <c:pt idx="71031">
                  <c:v>-1.631189</c:v>
                </c:pt>
                <c:pt idx="71032">
                  <c:v>-1.628177</c:v>
                </c:pt>
                <c:pt idx="71033">
                  <c:v>-1.625165</c:v>
                </c:pt>
                <c:pt idx="71034">
                  <c:v>-1.6221509999999999</c:v>
                </c:pt>
                <c:pt idx="71035">
                  <c:v>-1.6191359999999999</c:v>
                </c:pt>
                <c:pt idx="71036">
                  <c:v>-1.6161190000000001</c:v>
                </c:pt>
                <c:pt idx="71037">
                  <c:v>-1.6131</c:v>
                </c:pt>
                <c:pt idx="71038">
                  <c:v>-1.6100810000000001</c:v>
                </c:pt>
                <c:pt idx="71039">
                  <c:v>-1.6070629999999999</c:v>
                </c:pt>
                <c:pt idx="71040">
                  <c:v>-1.604044</c:v>
                </c:pt>
                <c:pt idx="71041">
                  <c:v>-1.6010260000000001</c:v>
                </c:pt>
                <c:pt idx="71042">
                  <c:v>-1.598006</c:v>
                </c:pt>
                <c:pt idx="71043">
                  <c:v>-1.594984</c:v>
                </c:pt>
                <c:pt idx="71044">
                  <c:v>-1.591966</c:v>
                </c:pt>
                <c:pt idx="71045">
                  <c:v>-1.5889489999999999</c:v>
                </c:pt>
                <c:pt idx="71046">
                  <c:v>-1.585933</c:v>
                </c:pt>
                <c:pt idx="71047">
                  <c:v>-1.5829169999999999</c:v>
                </c:pt>
                <c:pt idx="71048">
                  <c:v>-1.5798989999999999</c:v>
                </c:pt>
                <c:pt idx="71049">
                  <c:v>-1.5768819999999999</c:v>
                </c:pt>
                <c:pt idx="71050">
                  <c:v>-1.573868</c:v>
                </c:pt>
                <c:pt idx="71051">
                  <c:v>-1.5708530000000001</c:v>
                </c:pt>
                <c:pt idx="71052">
                  <c:v>-1.5678369999999999</c:v>
                </c:pt>
                <c:pt idx="71053">
                  <c:v>-1.5648219999999999</c:v>
                </c:pt>
                <c:pt idx="71054">
                  <c:v>-1.561806</c:v>
                </c:pt>
                <c:pt idx="71055">
                  <c:v>-1.5587899999999999</c:v>
                </c:pt>
                <c:pt idx="71056">
                  <c:v>-1.555777</c:v>
                </c:pt>
                <c:pt idx="71057">
                  <c:v>-1.552762</c:v>
                </c:pt>
                <c:pt idx="71058">
                  <c:v>-1.549747</c:v>
                </c:pt>
                <c:pt idx="71059">
                  <c:v>-1.5467310000000001</c:v>
                </c:pt>
                <c:pt idx="71060">
                  <c:v>-1.5437160000000001</c:v>
                </c:pt>
                <c:pt idx="71061">
                  <c:v>-1.5407029999999999</c:v>
                </c:pt>
                <c:pt idx="71062">
                  <c:v>-1.537693</c:v>
                </c:pt>
                <c:pt idx="71063">
                  <c:v>-1.53468</c:v>
                </c:pt>
                <c:pt idx="71064">
                  <c:v>-1.5316609999999999</c:v>
                </c:pt>
                <c:pt idx="71065">
                  <c:v>-1.5286420000000001</c:v>
                </c:pt>
                <c:pt idx="71066">
                  <c:v>-1.525623</c:v>
                </c:pt>
                <c:pt idx="71067">
                  <c:v>-1.5226040000000001</c:v>
                </c:pt>
                <c:pt idx="71068">
                  <c:v>-1.519585</c:v>
                </c:pt>
                <c:pt idx="71069">
                  <c:v>-1.5165660000000001</c:v>
                </c:pt>
                <c:pt idx="71070">
                  <c:v>-1.5135479999999999</c:v>
                </c:pt>
                <c:pt idx="71071">
                  <c:v>-1.510532</c:v>
                </c:pt>
                <c:pt idx="71072">
                  <c:v>-1.5075149999999999</c:v>
                </c:pt>
                <c:pt idx="71073">
                  <c:v>-1.504499</c:v>
                </c:pt>
                <c:pt idx="71074">
                  <c:v>-1.5014829999999999</c:v>
                </c:pt>
                <c:pt idx="71075">
                  <c:v>-1.4984679999999999</c:v>
                </c:pt>
                <c:pt idx="71076">
                  <c:v>-1.4954529999999999</c:v>
                </c:pt>
                <c:pt idx="71077">
                  <c:v>-1.4924379999999999</c:v>
                </c:pt>
                <c:pt idx="71078">
                  <c:v>-1.4894229999999999</c:v>
                </c:pt>
                <c:pt idx="71079">
                  <c:v>-1.486405</c:v>
                </c:pt>
                <c:pt idx="71080">
                  <c:v>-1.48339</c:v>
                </c:pt>
                <c:pt idx="71081">
                  <c:v>-1.4803740000000001</c:v>
                </c:pt>
                <c:pt idx="71082">
                  <c:v>-1.4773590000000001</c:v>
                </c:pt>
                <c:pt idx="71083">
                  <c:v>-1.4743440000000001</c:v>
                </c:pt>
                <c:pt idx="71084">
                  <c:v>-1.4713290000000001</c:v>
                </c:pt>
                <c:pt idx="71085">
                  <c:v>-1.468315</c:v>
                </c:pt>
                <c:pt idx="71086">
                  <c:v>-1.4653</c:v>
                </c:pt>
                <c:pt idx="71087">
                  <c:v>-1.4622850000000001</c:v>
                </c:pt>
                <c:pt idx="71088">
                  <c:v>-1.4592700000000001</c:v>
                </c:pt>
                <c:pt idx="71089">
                  <c:v>-1.4562550000000001</c:v>
                </c:pt>
                <c:pt idx="71090">
                  <c:v>-1.4532389999999999</c:v>
                </c:pt>
                <c:pt idx="71091">
                  <c:v>-1.450224</c:v>
                </c:pt>
                <c:pt idx="71092">
                  <c:v>-1.447208</c:v>
                </c:pt>
                <c:pt idx="71093">
                  <c:v>-1.4441930000000001</c:v>
                </c:pt>
                <c:pt idx="71094">
                  <c:v>-1.4411769999999999</c:v>
                </c:pt>
                <c:pt idx="71095">
                  <c:v>-1.4381630000000001</c:v>
                </c:pt>
                <c:pt idx="71096">
                  <c:v>-1.435149</c:v>
                </c:pt>
                <c:pt idx="71097">
                  <c:v>-1.4321349999999999</c:v>
                </c:pt>
                <c:pt idx="71098">
                  <c:v>-1.4291199999999999</c:v>
                </c:pt>
                <c:pt idx="71099">
                  <c:v>-1.426105</c:v>
                </c:pt>
                <c:pt idx="71100">
                  <c:v>-1.423092</c:v>
                </c:pt>
                <c:pt idx="71101">
                  <c:v>-1.420077</c:v>
                </c:pt>
                <c:pt idx="71102">
                  <c:v>-1.417062</c:v>
                </c:pt>
                <c:pt idx="71103">
                  <c:v>-1.414048</c:v>
                </c:pt>
                <c:pt idx="71104">
                  <c:v>-1.4110339999999999</c:v>
                </c:pt>
                <c:pt idx="71105">
                  <c:v>-1.4080239999999999</c:v>
                </c:pt>
                <c:pt idx="71106">
                  <c:v>-1.4050130000000001</c:v>
                </c:pt>
                <c:pt idx="71107">
                  <c:v>-1.402002</c:v>
                </c:pt>
                <c:pt idx="71108">
                  <c:v>-1.3989910000000001</c:v>
                </c:pt>
                <c:pt idx="71109">
                  <c:v>-1.3959790000000001</c:v>
                </c:pt>
                <c:pt idx="71110">
                  <c:v>-1.3929640000000001</c:v>
                </c:pt>
                <c:pt idx="71111">
                  <c:v>-1.3899490000000001</c:v>
                </c:pt>
                <c:pt idx="71112">
                  <c:v>-1.386933</c:v>
                </c:pt>
                <c:pt idx="71113">
                  <c:v>-1.3839159999999999</c:v>
                </c:pt>
                <c:pt idx="71114">
                  <c:v>-1.3808990000000001</c:v>
                </c:pt>
                <c:pt idx="71115">
                  <c:v>-1.3778820000000001</c:v>
                </c:pt>
                <c:pt idx="71116">
                  <c:v>-1.3748659999999999</c:v>
                </c:pt>
                <c:pt idx="71117">
                  <c:v>-1.37185</c:v>
                </c:pt>
                <c:pt idx="71118">
                  <c:v>-1.3688359999999999</c:v>
                </c:pt>
                <c:pt idx="71119">
                  <c:v>-1.3658239999999999</c:v>
                </c:pt>
                <c:pt idx="71120">
                  <c:v>-1.3628100000000001</c:v>
                </c:pt>
                <c:pt idx="71121">
                  <c:v>-1.3597969999999999</c:v>
                </c:pt>
                <c:pt idx="71122">
                  <c:v>-1.356784</c:v>
                </c:pt>
                <c:pt idx="71123">
                  <c:v>-1.3537699999999999</c:v>
                </c:pt>
                <c:pt idx="71124">
                  <c:v>-1.3507549999999999</c:v>
                </c:pt>
                <c:pt idx="71125">
                  <c:v>-1.3477399999999999</c:v>
                </c:pt>
                <c:pt idx="71126">
                  <c:v>-1.3447249999999999</c:v>
                </c:pt>
                <c:pt idx="71127">
                  <c:v>-1.341709</c:v>
                </c:pt>
                <c:pt idx="71128">
                  <c:v>-1.3386940000000001</c:v>
                </c:pt>
                <c:pt idx="71129">
                  <c:v>-1.3356779999999999</c:v>
                </c:pt>
                <c:pt idx="71130">
                  <c:v>-1.332662</c:v>
                </c:pt>
                <c:pt idx="71131">
                  <c:v>-1.329647</c:v>
                </c:pt>
                <c:pt idx="71132">
                  <c:v>-1.3266309999999999</c:v>
                </c:pt>
                <c:pt idx="71133">
                  <c:v>-1.323615</c:v>
                </c:pt>
                <c:pt idx="71134">
                  <c:v>-1.3205990000000001</c:v>
                </c:pt>
                <c:pt idx="71135">
                  <c:v>-1.3175829999999999</c:v>
                </c:pt>
                <c:pt idx="71136">
                  <c:v>-1.314568</c:v>
                </c:pt>
                <c:pt idx="71137">
                  <c:v>-1.311553</c:v>
                </c:pt>
                <c:pt idx="71138">
                  <c:v>-1.308538</c:v>
                </c:pt>
                <c:pt idx="71139">
                  <c:v>-1.305523</c:v>
                </c:pt>
                <c:pt idx="71140">
                  <c:v>-1.302508</c:v>
                </c:pt>
                <c:pt idx="71141">
                  <c:v>-1.2994920000000001</c:v>
                </c:pt>
                <c:pt idx="71142">
                  <c:v>-1.296476</c:v>
                </c:pt>
                <c:pt idx="71143">
                  <c:v>-1.293461</c:v>
                </c:pt>
                <c:pt idx="71144">
                  <c:v>-1.290446</c:v>
                </c:pt>
                <c:pt idx="71145">
                  <c:v>-1.2874300000000001</c:v>
                </c:pt>
                <c:pt idx="71146">
                  <c:v>-1.284416</c:v>
                </c:pt>
                <c:pt idx="71147">
                  <c:v>-1.2814000000000001</c:v>
                </c:pt>
                <c:pt idx="71148">
                  <c:v>-1.278384</c:v>
                </c:pt>
                <c:pt idx="71149">
                  <c:v>-1.2753680000000001</c:v>
                </c:pt>
                <c:pt idx="71150">
                  <c:v>-1.2723530000000001</c:v>
                </c:pt>
                <c:pt idx="71151">
                  <c:v>-1.2693380000000001</c:v>
                </c:pt>
                <c:pt idx="71152">
                  <c:v>-1.266324</c:v>
                </c:pt>
                <c:pt idx="71153">
                  <c:v>-1.263309</c:v>
                </c:pt>
                <c:pt idx="71154">
                  <c:v>-1.260294</c:v>
                </c:pt>
                <c:pt idx="71155">
                  <c:v>-1.257279</c:v>
                </c:pt>
                <c:pt idx="71156">
                  <c:v>-1.254264</c:v>
                </c:pt>
                <c:pt idx="71157">
                  <c:v>-1.2512490000000001</c:v>
                </c:pt>
                <c:pt idx="71158">
                  <c:v>-1.2482340000000001</c:v>
                </c:pt>
                <c:pt idx="71159">
                  <c:v>-1.2452190000000001</c:v>
                </c:pt>
                <c:pt idx="71160">
                  <c:v>-1.2422040000000001</c:v>
                </c:pt>
                <c:pt idx="71161">
                  <c:v>-1.2391890000000001</c:v>
                </c:pt>
                <c:pt idx="71162">
                  <c:v>-1.2361740000000001</c:v>
                </c:pt>
                <c:pt idx="71163">
                  <c:v>-1.23316</c:v>
                </c:pt>
                <c:pt idx="71164">
                  <c:v>-1.230145</c:v>
                </c:pt>
                <c:pt idx="71165">
                  <c:v>-1.2271289999999999</c:v>
                </c:pt>
                <c:pt idx="71166">
                  <c:v>-1.224113</c:v>
                </c:pt>
                <c:pt idx="71167">
                  <c:v>-1.221098</c:v>
                </c:pt>
                <c:pt idx="71168">
                  <c:v>-1.2180820000000001</c:v>
                </c:pt>
                <c:pt idx="71169">
                  <c:v>-1.2150669999999999</c:v>
                </c:pt>
                <c:pt idx="71170">
                  <c:v>-1.2120519999999999</c:v>
                </c:pt>
                <c:pt idx="71171">
                  <c:v>-1.2090369999999999</c:v>
                </c:pt>
                <c:pt idx="71172">
                  <c:v>-1.2060219999999999</c:v>
                </c:pt>
                <c:pt idx="71173">
                  <c:v>-1.2030069999999999</c:v>
                </c:pt>
                <c:pt idx="71174">
                  <c:v>-1.1999919999999999</c:v>
                </c:pt>
                <c:pt idx="71175">
                  <c:v>-1.196976</c:v>
                </c:pt>
                <c:pt idx="71176">
                  <c:v>-1.1939610000000001</c:v>
                </c:pt>
                <c:pt idx="71177">
                  <c:v>-1.1909460000000001</c:v>
                </c:pt>
                <c:pt idx="71178">
                  <c:v>-1.1879310000000001</c:v>
                </c:pt>
                <c:pt idx="71179">
                  <c:v>-1.184917</c:v>
                </c:pt>
                <c:pt idx="71180">
                  <c:v>-1.181913</c:v>
                </c:pt>
                <c:pt idx="71181">
                  <c:v>-1.1789069999999999</c:v>
                </c:pt>
                <c:pt idx="71182">
                  <c:v>-1.1758999999999999</c:v>
                </c:pt>
                <c:pt idx="71183">
                  <c:v>-1.1728890000000001</c:v>
                </c:pt>
                <c:pt idx="71184">
                  <c:v>-1.1698740000000001</c:v>
                </c:pt>
                <c:pt idx="71185">
                  <c:v>-1.16686</c:v>
                </c:pt>
                <c:pt idx="71186">
                  <c:v>-1.1638459999999999</c:v>
                </c:pt>
                <c:pt idx="71187">
                  <c:v>-1.1608309999999999</c:v>
                </c:pt>
                <c:pt idx="71188">
                  <c:v>-1.1578139999999999</c:v>
                </c:pt>
                <c:pt idx="71189">
                  <c:v>-1.1547940000000001</c:v>
                </c:pt>
                <c:pt idx="71190">
                  <c:v>-1.151775</c:v>
                </c:pt>
                <c:pt idx="71191">
                  <c:v>-1.1487560000000001</c:v>
                </c:pt>
                <c:pt idx="71192">
                  <c:v>-1.1457379999999999</c:v>
                </c:pt>
                <c:pt idx="71193">
                  <c:v>-1.1427210000000001</c:v>
                </c:pt>
                <c:pt idx="71194">
                  <c:v>-1.1397029999999999</c:v>
                </c:pt>
                <c:pt idx="71195">
                  <c:v>-1.1366860000000001</c:v>
                </c:pt>
                <c:pt idx="71196">
                  <c:v>-1.13367</c:v>
                </c:pt>
                <c:pt idx="71197">
                  <c:v>-1.130655</c:v>
                </c:pt>
                <c:pt idx="71198">
                  <c:v>-1.12764</c:v>
                </c:pt>
                <c:pt idx="71199">
                  <c:v>-1.1246240000000001</c:v>
                </c:pt>
                <c:pt idx="71200">
                  <c:v>-1.12161</c:v>
                </c:pt>
                <c:pt idx="71201">
                  <c:v>-1.1185959999999999</c:v>
                </c:pt>
                <c:pt idx="71202">
                  <c:v>-1.115583</c:v>
                </c:pt>
                <c:pt idx="71203">
                  <c:v>-1.1125700000000001</c:v>
                </c:pt>
                <c:pt idx="71204">
                  <c:v>-1.109551</c:v>
                </c:pt>
                <c:pt idx="71205">
                  <c:v>-1.106535</c:v>
                </c:pt>
                <c:pt idx="71206">
                  <c:v>-1.1035200000000001</c:v>
                </c:pt>
                <c:pt idx="71207">
                  <c:v>-1.100506</c:v>
                </c:pt>
                <c:pt idx="71208">
                  <c:v>-1.097494</c:v>
                </c:pt>
                <c:pt idx="71209">
                  <c:v>-1.094481</c:v>
                </c:pt>
                <c:pt idx="71210">
                  <c:v>-1.0914680000000001</c:v>
                </c:pt>
                <c:pt idx="71211">
                  <c:v>-1.0884560000000001</c:v>
                </c:pt>
                <c:pt idx="71212">
                  <c:v>-1.0854429999999999</c:v>
                </c:pt>
                <c:pt idx="71213">
                  <c:v>-1.0824370000000001</c:v>
                </c:pt>
                <c:pt idx="71214">
                  <c:v>-1.0794299999999999</c:v>
                </c:pt>
                <c:pt idx="71215">
                  <c:v>-1.0764210000000001</c:v>
                </c:pt>
                <c:pt idx="71216">
                  <c:v>-1.073412</c:v>
                </c:pt>
                <c:pt idx="71217">
                  <c:v>-1.070403</c:v>
                </c:pt>
                <c:pt idx="71218">
                  <c:v>-1.067394</c:v>
                </c:pt>
                <c:pt idx="71219">
                  <c:v>-1.064384</c:v>
                </c:pt>
                <c:pt idx="71220">
                  <c:v>-1.0613729999999999</c:v>
                </c:pt>
                <c:pt idx="71221">
                  <c:v>-1.058362</c:v>
                </c:pt>
                <c:pt idx="71222">
                  <c:v>-1.0553520000000001</c:v>
                </c:pt>
                <c:pt idx="71223">
                  <c:v>-1.0523389999999999</c:v>
                </c:pt>
                <c:pt idx="71224">
                  <c:v>-1.049328</c:v>
                </c:pt>
                <c:pt idx="71225">
                  <c:v>-1.0463150000000001</c:v>
                </c:pt>
                <c:pt idx="71226">
                  <c:v>-1.043301</c:v>
                </c:pt>
                <c:pt idx="71227">
                  <c:v>-1.040286</c:v>
                </c:pt>
                <c:pt idx="71228">
                  <c:v>-1.0372710000000001</c:v>
                </c:pt>
                <c:pt idx="71229">
                  <c:v>-1.0342549999999999</c:v>
                </c:pt>
                <c:pt idx="71230">
                  <c:v>-1.0312380000000001</c:v>
                </c:pt>
                <c:pt idx="71231">
                  <c:v>-1.0282210000000001</c:v>
                </c:pt>
                <c:pt idx="71232">
                  <c:v>-1.025204</c:v>
                </c:pt>
                <c:pt idx="71233">
                  <c:v>-1.0221880000000001</c:v>
                </c:pt>
                <c:pt idx="71234">
                  <c:v>-1.019174</c:v>
                </c:pt>
                <c:pt idx="71235">
                  <c:v>-1.01616</c:v>
                </c:pt>
                <c:pt idx="71236">
                  <c:v>-1.0131490000000001</c:v>
                </c:pt>
                <c:pt idx="71237">
                  <c:v>-1.0101359999999999</c:v>
                </c:pt>
                <c:pt idx="71238">
                  <c:v>-1.007123</c:v>
                </c:pt>
                <c:pt idx="71239">
                  <c:v>-1.0041100000000001</c:v>
                </c:pt>
                <c:pt idx="71240">
                  <c:v>-1.001096</c:v>
                </c:pt>
                <c:pt idx="71241">
                  <c:v>-0.99808379999999997</c:v>
                </c:pt>
                <c:pt idx="71242">
                  <c:v>-0.99507179999999995</c:v>
                </c:pt>
                <c:pt idx="71243">
                  <c:v>-0.99205949999999998</c:v>
                </c:pt>
                <c:pt idx="71244">
                  <c:v>-0.98904729999999996</c:v>
                </c:pt>
                <c:pt idx="71245">
                  <c:v>-0.98603499999999999</c:v>
                </c:pt>
                <c:pt idx="71246">
                  <c:v>-0.98302230000000002</c:v>
                </c:pt>
                <c:pt idx="71247">
                  <c:v>-0.98000969999999998</c:v>
                </c:pt>
                <c:pt idx="71248">
                  <c:v>-0.9769968</c:v>
                </c:pt>
                <c:pt idx="71249">
                  <c:v>-0.97398410000000002</c:v>
                </c:pt>
                <c:pt idx="71250">
                  <c:v>-0.97097140000000004</c:v>
                </c:pt>
                <c:pt idx="71251">
                  <c:v>-0.96795810000000004</c:v>
                </c:pt>
                <c:pt idx="71252">
                  <c:v>-0.96494489999999999</c:v>
                </c:pt>
                <c:pt idx="71253">
                  <c:v>-0.9619316</c:v>
                </c:pt>
                <c:pt idx="71254">
                  <c:v>-0.95891859999999995</c:v>
                </c:pt>
                <c:pt idx="71255">
                  <c:v>-0.95590589999999998</c:v>
                </c:pt>
                <c:pt idx="71256">
                  <c:v>-0.95289449999999998</c:v>
                </c:pt>
                <c:pt idx="71257">
                  <c:v>-0.94988349999999999</c:v>
                </c:pt>
                <c:pt idx="71258">
                  <c:v>-0.94687270000000001</c:v>
                </c:pt>
                <c:pt idx="71259">
                  <c:v>-0.94386110000000001</c:v>
                </c:pt>
                <c:pt idx="71260">
                  <c:v>-0.94084869999999998</c:v>
                </c:pt>
                <c:pt idx="71261">
                  <c:v>-0.93783879999999997</c:v>
                </c:pt>
                <c:pt idx="71262">
                  <c:v>-0.93482790000000004</c:v>
                </c:pt>
                <c:pt idx="71263">
                  <c:v>-0.93181740000000002</c:v>
                </c:pt>
                <c:pt idx="71264">
                  <c:v>-0.92880620000000003</c:v>
                </c:pt>
                <c:pt idx="71265">
                  <c:v>-0.92579440000000002</c:v>
                </c:pt>
                <c:pt idx="71266">
                  <c:v>-0.9227822</c:v>
                </c:pt>
                <c:pt idx="71267">
                  <c:v>-0.91976990000000003</c:v>
                </c:pt>
                <c:pt idx="71268">
                  <c:v>-0.91675770000000001</c:v>
                </c:pt>
                <c:pt idx="71269">
                  <c:v>-0.91374540000000004</c:v>
                </c:pt>
                <c:pt idx="71270">
                  <c:v>-0.91073300000000001</c:v>
                </c:pt>
                <c:pt idx="71271">
                  <c:v>-0.90772010000000003</c:v>
                </c:pt>
                <c:pt idx="71272">
                  <c:v>-0.90470890000000004</c:v>
                </c:pt>
                <c:pt idx="71273">
                  <c:v>-0.90169690000000002</c:v>
                </c:pt>
                <c:pt idx="71274">
                  <c:v>-0.89868590000000004</c:v>
                </c:pt>
                <c:pt idx="71275">
                  <c:v>-0.89567390000000002</c:v>
                </c:pt>
                <c:pt idx="71276">
                  <c:v>-0.89266129999999999</c:v>
                </c:pt>
                <c:pt idx="71277">
                  <c:v>-0.88965019999999995</c:v>
                </c:pt>
                <c:pt idx="71278">
                  <c:v>-0.88663740000000002</c:v>
                </c:pt>
                <c:pt idx="71279">
                  <c:v>-0.88362620000000003</c:v>
                </c:pt>
                <c:pt idx="71280">
                  <c:v>-0.88061920000000005</c:v>
                </c:pt>
                <c:pt idx="71281">
                  <c:v>-0.8776157</c:v>
                </c:pt>
                <c:pt idx="71282">
                  <c:v>-0.87461120000000003</c:v>
                </c:pt>
                <c:pt idx="71283">
                  <c:v>-0.87160420000000005</c:v>
                </c:pt>
                <c:pt idx="71284">
                  <c:v>-0.86859699999999995</c:v>
                </c:pt>
                <c:pt idx="71285">
                  <c:v>-0.86558869999999999</c:v>
                </c:pt>
                <c:pt idx="71286">
                  <c:v>-0.86258009999999996</c:v>
                </c:pt>
                <c:pt idx="71287">
                  <c:v>-0.85957130000000004</c:v>
                </c:pt>
                <c:pt idx="71288">
                  <c:v>-0.85656270000000001</c:v>
                </c:pt>
                <c:pt idx="71289">
                  <c:v>-0.85355349999999997</c:v>
                </c:pt>
                <c:pt idx="71290">
                  <c:v>-0.85054459999999998</c:v>
                </c:pt>
                <c:pt idx="71291">
                  <c:v>-0.84753540000000005</c:v>
                </c:pt>
                <c:pt idx="71292">
                  <c:v>-0.84452609999999995</c:v>
                </c:pt>
                <c:pt idx="71293">
                  <c:v>-0.84151830000000005</c:v>
                </c:pt>
                <c:pt idx="71294">
                  <c:v>-0.8385456</c:v>
                </c:pt>
                <c:pt idx="71295">
                  <c:v>-0.83555480000000004</c:v>
                </c:pt>
                <c:pt idx="71296">
                  <c:v>-0.83255259999999998</c:v>
                </c:pt>
                <c:pt idx="71297">
                  <c:v>-0.82954419999999995</c:v>
                </c:pt>
                <c:pt idx="71298">
                  <c:v>-0.82653460000000001</c:v>
                </c:pt>
                <c:pt idx="71299">
                  <c:v>-0.82352510000000001</c:v>
                </c:pt>
                <c:pt idx="71300">
                  <c:v>-0.82051529999999995</c:v>
                </c:pt>
                <c:pt idx="71301">
                  <c:v>-0.8175055</c:v>
                </c:pt>
                <c:pt idx="71302">
                  <c:v>-0.81449649999999996</c:v>
                </c:pt>
                <c:pt idx="71303">
                  <c:v>-0.8114865</c:v>
                </c:pt>
                <c:pt idx="71304">
                  <c:v>-0.80847690000000005</c:v>
                </c:pt>
                <c:pt idx="71305">
                  <c:v>-0.80546839999999997</c:v>
                </c:pt>
                <c:pt idx="71306">
                  <c:v>-0.80245999999999995</c:v>
                </c:pt>
                <c:pt idx="71307">
                  <c:v>-0.7994521</c:v>
                </c:pt>
                <c:pt idx="71308">
                  <c:v>-0.79644320000000002</c:v>
                </c:pt>
                <c:pt idx="71309">
                  <c:v>-0.79343370000000002</c:v>
                </c:pt>
                <c:pt idx="71310">
                  <c:v>-0.79042389999999996</c:v>
                </c:pt>
                <c:pt idx="71311">
                  <c:v>-0.78741349999999999</c:v>
                </c:pt>
                <c:pt idx="71312">
                  <c:v>-0.78440430000000005</c:v>
                </c:pt>
                <c:pt idx="71313">
                  <c:v>-0.78139479999999994</c:v>
                </c:pt>
                <c:pt idx="71314">
                  <c:v>-0.77839539999999996</c:v>
                </c:pt>
                <c:pt idx="71315">
                  <c:v>-0.77539119999999995</c:v>
                </c:pt>
                <c:pt idx="71316">
                  <c:v>-0.77238419999999997</c:v>
                </c:pt>
                <c:pt idx="71317">
                  <c:v>-0.76937599999999995</c:v>
                </c:pt>
                <c:pt idx="71318">
                  <c:v>-0.76636680000000001</c:v>
                </c:pt>
                <c:pt idx="71319">
                  <c:v>-0.76335699999999995</c:v>
                </c:pt>
                <c:pt idx="71320">
                  <c:v>-0.76035070000000005</c:v>
                </c:pt>
                <c:pt idx="71321">
                  <c:v>-0.75734199999999996</c:v>
                </c:pt>
                <c:pt idx="71322">
                  <c:v>-0.75433159999999999</c:v>
                </c:pt>
                <c:pt idx="71323">
                  <c:v>-0.75132120000000002</c:v>
                </c:pt>
                <c:pt idx="71324">
                  <c:v>-0.7483109</c:v>
                </c:pt>
                <c:pt idx="71325">
                  <c:v>-0.74530039999999997</c:v>
                </c:pt>
                <c:pt idx="71326">
                  <c:v>-0.74228930000000004</c:v>
                </c:pt>
                <c:pt idx="71327">
                  <c:v>-0.73927849999999995</c:v>
                </c:pt>
                <c:pt idx="71328">
                  <c:v>-0.73626789999999998</c:v>
                </c:pt>
                <c:pt idx="71329">
                  <c:v>-0.73325750000000001</c:v>
                </c:pt>
                <c:pt idx="71330">
                  <c:v>-0.73024699999999998</c:v>
                </c:pt>
                <c:pt idx="71331">
                  <c:v>-0.72723629999999995</c:v>
                </c:pt>
                <c:pt idx="71332">
                  <c:v>-0.72422600000000004</c:v>
                </c:pt>
                <c:pt idx="71333">
                  <c:v>-0.72121550000000001</c:v>
                </c:pt>
                <c:pt idx="71334">
                  <c:v>-0.71820649999999997</c:v>
                </c:pt>
                <c:pt idx="71335">
                  <c:v>-0.71519710000000003</c:v>
                </c:pt>
                <c:pt idx="71336">
                  <c:v>-0.71218859999999995</c:v>
                </c:pt>
                <c:pt idx="71337">
                  <c:v>-0.70918000000000003</c:v>
                </c:pt>
                <c:pt idx="71338">
                  <c:v>-0.70617189999999996</c:v>
                </c:pt>
                <c:pt idx="71339">
                  <c:v>-0.70315300000000003</c:v>
                </c:pt>
                <c:pt idx="71340">
                  <c:v>-0.70014639999999995</c:v>
                </c:pt>
                <c:pt idx="71341">
                  <c:v>-0.69714109999999996</c:v>
                </c:pt>
                <c:pt idx="71342">
                  <c:v>-0.69413360000000002</c:v>
                </c:pt>
                <c:pt idx="71343">
                  <c:v>-0.6911252</c:v>
                </c:pt>
                <c:pt idx="71344">
                  <c:v>-0.68811889999999998</c:v>
                </c:pt>
                <c:pt idx="71345">
                  <c:v>-0.68511069999999996</c:v>
                </c:pt>
                <c:pt idx="71346">
                  <c:v>-0.68210110000000002</c:v>
                </c:pt>
                <c:pt idx="71347">
                  <c:v>-0.67909140000000001</c:v>
                </c:pt>
                <c:pt idx="71348">
                  <c:v>-0.67608009999999996</c:v>
                </c:pt>
                <c:pt idx="71349">
                  <c:v>-0.67306949999999999</c:v>
                </c:pt>
                <c:pt idx="71350">
                  <c:v>-0.67006010000000005</c:v>
                </c:pt>
                <c:pt idx="71351">
                  <c:v>-0.66705219999999998</c:v>
                </c:pt>
                <c:pt idx="71352">
                  <c:v>-0.66404529999999995</c:v>
                </c:pt>
                <c:pt idx="71353">
                  <c:v>-0.6610374</c:v>
                </c:pt>
                <c:pt idx="71354">
                  <c:v>-0.65802850000000002</c:v>
                </c:pt>
                <c:pt idx="71355">
                  <c:v>-0.65501929999999997</c:v>
                </c:pt>
                <c:pt idx="71356">
                  <c:v>-0.65201089999999995</c:v>
                </c:pt>
                <c:pt idx="71357">
                  <c:v>-0.64900389999999997</c:v>
                </c:pt>
                <c:pt idx="71358">
                  <c:v>-0.64599669999999998</c:v>
                </c:pt>
                <c:pt idx="71359">
                  <c:v>-0.64298999999999995</c:v>
                </c:pt>
                <c:pt idx="71360">
                  <c:v>-0.63998319999999997</c:v>
                </c:pt>
                <c:pt idx="71361">
                  <c:v>-0.63697619999999999</c:v>
                </c:pt>
                <c:pt idx="71362">
                  <c:v>-0.63396830000000004</c:v>
                </c:pt>
                <c:pt idx="71363">
                  <c:v>-0.63096110000000005</c:v>
                </c:pt>
                <c:pt idx="71364">
                  <c:v>-0.62795319999999999</c:v>
                </c:pt>
                <c:pt idx="71365">
                  <c:v>-0.62494519999999998</c:v>
                </c:pt>
                <c:pt idx="71366">
                  <c:v>-0.62193719999999997</c:v>
                </c:pt>
                <c:pt idx="71367">
                  <c:v>-0.61892860000000005</c:v>
                </c:pt>
                <c:pt idx="71368">
                  <c:v>-0.61591949999999995</c:v>
                </c:pt>
                <c:pt idx="71369">
                  <c:v>-0.61291030000000002</c:v>
                </c:pt>
                <c:pt idx="71370">
                  <c:v>-0.60990040000000001</c:v>
                </c:pt>
                <c:pt idx="71371">
                  <c:v>-0.60689119999999996</c:v>
                </c:pt>
                <c:pt idx="71372">
                  <c:v>-0.60388200000000003</c:v>
                </c:pt>
                <c:pt idx="71373">
                  <c:v>-0.60087259999999998</c:v>
                </c:pt>
                <c:pt idx="71374">
                  <c:v>-0.59786459999999997</c:v>
                </c:pt>
                <c:pt idx="71375">
                  <c:v>-0.59485699999999997</c:v>
                </c:pt>
                <c:pt idx="71376">
                  <c:v>-0.59185030000000005</c:v>
                </c:pt>
                <c:pt idx="71377">
                  <c:v>-0.58884300000000001</c:v>
                </c:pt>
                <c:pt idx="71378">
                  <c:v>-0.58583549999999995</c:v>
                </c:pt>
                <c:pt idx="71379">
                  <c:v>-0.58282780000000001</c:v>
                </c:pt>
                <c:pt idx="71380">
                  <c:v>-0.57982060000000002</c:v>
                </c:pt>
                <c:pt idx="71381">
                  <c:v>-0.57681329999999997</c:v>
                </c:pt>
                <c:pt idx="71382">
                  <c:v>-0.57380640000000005</c:v>
                </c:pt>
                <c:pt idx="71383">
                  <c:v>-0.57079970000000002</c:v>
                </c:pt>
                <c:pt idx="71384">
                  <c:v>-0.5677934</c:v>
                </c:pt>
                <c:pt idx="71385">
                  <c:v>-0.56478759999999995</c:v>
                </c:pt>
                <c:pt idx="71386">
                  <c:v>-0.56178159999999999</c:v>
                </c:pt>
                <c:pt idx="71387">
                  <c:v>-0.55877489999999996</c:v>
                </c:pt>
                <c:pt idx="71388">
                  <c:v>-0.5557687</c:v>
                </c:pt>
                <c:pt idx="71389">
                  <c:v>-0.55276250000000005</c:v>
                </c:pt>
                <c:pt idx="71390">
                  <c:v>-0.54975549999999995</c:v>
                </c:pt>
                <c:pt idx="71391">
                  <c:v>-0.54674769999999995</c:v>
                </c:pt>
                <c:pt idx="71392">
                  <c:v>-0.54374120000000004</c:v>
                </c:pt>
                <c:pt idx="71393">
                  <c:v>-0.54073530000000003</c:v>
                </c:pt>
                <c:pt idx="71394">
                  <c:v>-0.53772929999999997</c:v>
                </c:pt>
                <c:pt idx="71395">
                  <c:v>-0.53472350000000002</c:v>
                </c:pt>
                <c:pt idx="71396">
                  <c:v>-0.53171930000000001</c:v>
                </c:pt>
                <c:pt idx="71397">
                  <c:v>-0.52871489999999999</c:v>
                </c:pt>
                <c:pt idx="71398">
                  <c:v>-0.5257098</c:v>
                </c:pt>
                <c:pt idx="71399">
                  <c:v>-0.52270360000000005</c:v>
                </c:pt>
                <c:pt idx="71400">
                  <c:v>-0.51969750000000003</c:v>
                </c:pt>
                <c:pt idx="71401">
                  <c:v>-0.51669149999999997</c:v>
                </c:pt>
                <c:pt idx="71402">
                  <c:v>-0.51367280000000004</c:v>
                </c:pt>
                <c:pt idx="71403">
                  <c:v>-0.51066650000000002</c:v>
                </c:pt>
                <c:pt idx="71404">
                  <c:v>-0.50766020000000001</c:v>
                </c:pt>
                <c:pt idx="71405">
                  <c:v>-0.50465329999999997</c:v>
                </c:pt>
                <c:pt idx="71406">
                  <c:v>-0.50164710000000001</c:v>
                </c:pt>
                <c:pt idx="71407">
                  <c:v>-0.49864360000000002</c:v>
                </c:pt>
                <c:pt idx="71408">
                  <c:v>-0.4956393</c:v>
                </c:pt>
                <c:pt idx="71409">
                  <c:v>-0.49263600000000002</c:v>
                </c:pt>
                <c:pt idx="71410">
                  <c:v>-0.4896334</c:v>
                </c:pt>
                <c:pt idx="71411">
                  <c:v>-0.4866298</c:v>
                </c:pt>
                <c:pt idx="71412">
                  <c:v>-0.48362569999999999</c:v>
                </c:pt>
                <c:pt idx="71413">
                  <c:v>-0.48062120000000003</c:v>
                </c:pt>
                <c:pt idx="71414">
                  <c:v>-0.47761429999999999</c:v>
                </c:pt>
                <c:pt idx="71415">
                  <c:v>-0.4746089</c:v>
                </c:pt>
                <c:pt idx="71416">
                  <c:v>-0.47160459999999998</c:v>
                </c:pt>
                <c:pt idx="71417">
                  <c:v>-0.46860030000000003</c:v>
                </c:pt>
                <c:pt idx="71418">
                  <c:v>-0.46559590000000001</c:v>
                </c:pt>
                <c:pt idx="71419">
                  <c:v>-0.46258369999999999</c:v>
                </c:pt>
                <c:pt idx="71420">
                  <c:v>-0.45957740000000002</c:v>
                </c:pt>
                <c:pt idx="71421">
                  <c:v>-0.45656760000000002</c:v>
                </c:pt>
                <c:pt idx="71422">
                  <c:v>-0.45355129999999999</c:v>
                </c:pt>
                <c:pt idx="71423">
                  <c:v>-0.45053959999999998</c:v>
                </c:pt>
                <c:pt idx="71424">
                  <c:v>-0.44752950000000002</c:v>
                </c:pt>
                <c:pt idx="71425">
                  <c:v>-0.4445209</c:v>
                </c:pt>
                <c:pt idx="71426">
                  <c:v>-0.44151220000000002</c:v>
                </c:pt>
                <c:pt idx="71427">
                  <c:v>-0.43850220000000001</c:v>
                </c:pt>
                <c:pt idx="71428">
                  <c:v>-0.43549359999999998</c:v>
                </c:pt>
                <c:pt idx="71429">
                  <c:v>-0.43248589999999998</c:v>
                </c:pt>
                <c:pt idx="71430">
                  <c:v>-0.42948059999999999</c:v>
                </c:pt>
                <c:pt idx="71431">
                  <c:v>-0.4264751</c:v>
                </c:pt>
                <c:pt idx="71432">
                  <c:v>-0.42346980000000001</c:v>
                </c:pt>
                <c:pt idx="71433">
                  <c:v>-0.4204639</c:v>
                </c:pt>
                <c:pt idx="71434">
                  <c:v>-0.41745599999999999</c:v>
                </c:pt>
                <c:pt idx="71435">
                  <c:v>-0.41444969999999998</c:v>
                </c:pt>
                <c:pt idx="71436">
                  <c:v>-0.41144330000000001</c:v>
                </c:pt>
                <c:pt idx="71437">
                  <c:v>-0.40843669999999999</c:v>
                </c:pt>
                <c:pt idx="71438">
                  <c:v>-0.40543040000000002</c:v>
                </c:pt>
                <c:pt idx="71439">
                  <c:v>-0.40242499999999998</c:v>
                </c:pt>
                <c:pt idx="71440">
                  <c:v>-0.39941949999999998</c:v>
                </c:pt>
                <c:pt idx="71441">
                  <c:v>-0.39641359999999998</c:v>
                </c:pt>
                <c:pt idx="71442">
                  <c:v>-0.39340960000000003</c:v>
                </c:pt>
                <c:pt idx="71443">
                  <c:v>-0.390405</c:v>
                </c:pt>
                <c:pt idx="71444">
                  <c:v>-0.38739899999999999</c:v>
                </c:pt>
                <c:pt idx="71445">
                  <c:v>-0.3843956</c:v>
                </c:pt>
                <c:pt idx="71446">
                  <c:v>-0.38139099999999998</c:v>
                </c:pt>
                <c:pt idx="71447">
                  <c:v>-0.37837559999999998</c:v>
                </c:pt>
                <c:pt idx="71448">
                  <c:v>-0.3753668</c:v>
                </c:pt>
                <c:pt idx="71449">
                  <c:v>-0.3723572</c:v>
                </c:pt>
                <c:pt idx="71450">
                  <c:v>-0.36934790000000001</c:v>
                </c:pt>
                <c:pt idx="71451">
                  <c:v>-0.36634030000000001</c:v>
                </c:pt>
                <c:pt idx="71452">
                  <c:v>-0.36333219999999999</c:v>
                </c:pt>
                <c:pt idx="71453">
                  <c:v>-0.36032340000000002</c:v>
                </c:pt>
                <c:pt idx="71454">
                  <c:v>-0.35731550000000001</c:v>
                </c:pt>
                <c:pt idx="71455">
                  <c:v>-0.35430830000000002</c:v>
                </c:pt>
                <c:pt idx="71456">
                  <c:v>-0.35130129999999998</c:v>
                </c:pt>
                <c:pt idx="71457">
                  <c:v>-0.34829549999999998</c:v>
                </c:pt>
                <c:pt idx="71458">
                  <c:v>-0.34528890000000001</c:v>
                </c:pt>
                <c:pt idx="71459">
                  <c:v>-0.34228029999999998</c:v>
                </c:pt>
                <c:pt idx="71460">
                  <c:v>-0.33927170000000001</c:v>
                </c:pt>
                <c:pt idx="71461">
                  <c:v>-0.33626309999999998</c:v>
                </c:pt>
                <c:pt idx="71462">
                  <c:v>-0.33325589999999999</c:v>
                </c:pt>
                <c:pt idx="71463">
                  <c:v>-0.33024799999999999</c:v>
                </c:pt>
                <c:pt idx="71464">
                  <c:v>-0.32724039999999999</c:v>
                </c:pt>
                <c:pt idx="71465">
                  <c:v>-0.32423279999999999</c:v>
                </c:pt>
                <c:pt idx="71466">
                  <c:v>-0.32122719999999999</c:v>
                </c:pt>
                <c:pt idx="71467">
                  <c:v>-0.31822260000000002</c:v>
                </c:pt>
                <c:pt idx="71468">
                  <c:v>-0.3152182</c:v>
                </c:pt>
                <c:pt idx="71469">
                  <c:v>-0.31221460000000001</c:v>
                </c:pt>
                <c:pt idx="71470">
                  <c:v>-0.3092106</c:v>
                </c:pt>
                <c:pt idx="71471">
                  <c:v>-0.30620409999999998</c:v>
                </c:pt>
                <c:pt idx="71472">
                  <c:v>-0.30319740000000001</c:v>
                </c:pt>
                <c:pt idx="71473">
                  <c:v>-0.30019119999999999</c:v>
                </c:pt>
                <c:pt idx="71474">
                  <c:v>-0.29718450000000002</c:v>
                </c:pt>
                <c:pt idx="71475">
                  <c:v>-0.29417789999999999</c:v>
                </c:pt>
                <c:pt idx="71476">
                  <c:v>-0.29117130000000002</c:v>
                </c:pt>
                <c:pt idx="71477">
                  <c:v>-0.2881648</c:v>
                </c:pt>
                <c:pt idx="71478">
                  <c:v>-0.285159</c:v>
                </c:pt>
                <c:pt idx="71479">
                  <c:v>-0.28215309999999999</c:v>
                </c:pt>
                <c:pt idx="71480">
                  <c:v>-0.27914689999999998</c:v>
                </c:pt>
                <c:pt idx="71481">
                  <c:v>-0.27614050000000001</c:v>
                </c:pt>
                <c:pt idx="71482">
                  <c:v>-0.27313349999999997</c:v>
                </c:pt>
                <c:pt idx="71483">
                  <c:v>-0.27012639999999999</c:v>
                </c:pt>
                <c:pt idx="71484">
                  <c:v>-0.26712039999999998</c:v>
                </c:pt>
                <c:pt idx="71485">
                  <c:v>-0.26411489999999999</c:v>
                </c:pt>
                <c:pt idx="71486">
                  <c:v>-0.26110899999999998</c:v>
                </c:pt>
                <c:pt idx="71487">
                  <c:v>-0.25810280000000002</c:v>
                </c:pt>
                <c:pt idx="71488">
                  <c:v>-0.2550965</c:v>
                </c:pt>
                <c:pt idx="71489">
                  <c:v>-0.25208979999999998</c:v>
                </c:pt>
                <c:pt idx="71490">
                  <c:v>-0.24908350000000001</c:v>
                </c:pt>
                <c:pt idx="71491">
                  <c:v>-0.2460773</c:v>
                </c:pt>
                <c:pt idx="71492">
                  <c:v>-0.24307129999999999</c:v>
                </c:pt>
                <c:pt idx="71493">
                  <c:v>-0.2400651</c:v>
                </c:pt>
                <c:pt idx="71494">
                  <c:v>-0.23706060000000001</c:v>
                </c:pt>
                <c:pt idx="71495">
                  <c:v>-0.23405400000000001</c:v>
                </c:pt>
                <c:pt idx="71496">
                  <c:v>-0.23104720000000001</c:v>
                </c:pt>
                <c:pt idx="71497">
                  <c:v>-0.2280402</c:v>
                </c:pt>
                <c:pt idx="71498">
                  <c:v>-0.22503329999999999</c:v>
                </c:pt>
                <c:pt idx="71499">
                  <c:v>-0.22202710000000001</c:v>
                </c:pt>
                <c:pt idx="71500">
                  <c:v>-0.2190211</c:v>
                </c:pt>
                <c:pt idx="71501">
                  <c:v>-0.21601580000000001</c:v>
                </c:pt>
                <c:pt idx="71502">
                  <c:v>-0.2130097</c:v>
                </c:pt>
                <c:pt idx="71503">
                  <c:v>-0.21000260000000001</c:v>
                </c:pt>
                <c:pt idx="71504">
                  <c:v>-0.2069956</c:v>
                </c:pt>
                <c:pt idx="71505">
                  <c:v>-0.20398820000000001</c:v>
                </c:pt>
                <c:pt idx="71506">
                  <c:v>-0.20097999999999999</c:v>
                </c:pt>
                <c:pt idx="71507">
                  <c:v>-0.19797300000000001</c:v>
                </c:pt>
                <c:pt idx="71508">
                  <c:v>-0.1949659</c:v>
                </c:pt>
                <c:pt idx="71509">
                  <c:v>-0.19195889999999999</c:v>
                </c:pt>
                <c:pt idx="71510">
                  <c:v>-0.1889509</c:v>
                </c:pt>
                <c:pt idx="71511">
                  <c:v>-0.1859442</c:v>
                </c:pt>
                <c:pt idx="71512">
                  <c:v>-0.18293719999999999</c:v>
                </c:pt>
                <c:pt idx="71513">
                  <c:v>-0.1799296</c:v>
                </c:pt>
                <c:pt idx="71514">
                  <c:v>-0.17692240000000001</c:v>
                </c:pt>
                <c:pt idx="71515">
                  <c:v>-0.1739154</c:v>
                </c:pt>
                <c:pt idx="71516">
                  <c:v>-0.17090929999999999</c:v>
                </c:pt>
                <c:pt idx="71517">
                  <c:v>-0.16790289999999999</c:v>
                </c:pt>
                <c:pt idx="71518">
                  <c:v>-0.16489619999999999</c:v>
                </c:pt>
                <c:pt idx="71519">
                  <c:v>-0.16188959999999999</c:v>
                </c:pt>
                <c:pt idx="71520">
                  <c:v>-0.1588822</c:v>
                </c:pt>
                <c:pt idx="71521">
                  <c:v>-0.1558746</c:v>
                </c:pt>
                <c:pt idx="71522">
                  <c:v>-0.15286710000000001</c:v>
                </c:pt>
                <c:pt idx="71523">
                  <c:v>-0.14985879999999999</c:v>
                </c:pt>
                <c:pt idx="71524">
                  <c:v>-0.14685100000000001</c:v>
                </c:pt>
                <c:pt idx="71525">
                  <c:v>-0.1438431</c:v>
                </c:pt>
                <c:pt idx="71526">
                  <c:v>-0.14083519999999999</c:v>
                </c:pt>
                <c:pt idx="71527">
                  <c:v>-0.13782739999999999</c:v>
                </c:pt>
                <c:pt idx="71528">
                  <c:v>-0.13481989999999999</c:v>
                </c:pt>
                <c:pt idx="71529">
                  <c:v>-0.1318116</c:v>
                </c:pt>
                <c:pt idx="71530">
                  <c:v>-0.12880269999999999</c:v>
                </c:pt>
                <c:pt idx="71531">
                  <c:v>-0.12579480000000001</c:v>
                </c:pt>
                <c:pt idx="71532">
                  <c:v>-0.1227873</c:v>
                </c:pt>
                <c:pt idx="71533">
                  <c:v>-0.11978</c:v>
                </c:pt>
                <c:pt idx="71534">
                  <c:v>-0.1167726</c:v>
                </c:pt>
                <c:pt idx="71535">
                  <c:v>-0.1137654</c:v>
                </c:pt>
                <c:pt idx="71536">
                  <c:v>-0.11075749999999999</c:v>
                </c:pt>
                <c:pt idx="71537">
                  <c:v>-0.10774930000000001</c:v>
                </c:pt>
                <c:pt idx="71538">
                  <c:v>-0.1047409</c:v>
                </c:pt>
                <c:pt idx="71539">
                  <c:v>-0.1017329</c:v>
                </c:pt>
                <c:pt idx="71540">
                  <c:v>-9.8724889999999996E-2</c:v>
                </c:pt>
                <c:pt idx="71541">
                  <c:v>-9.5716449999999995E-2</c:v>
                </c:pt>
                <c:pt idx="71542">
                  <c:v>-9.2708040000000005E-2</c:v>
                </c:pt>
                <c:pt idx="71543">
                  <c:v>-8.9700479999999999E-2</c:v>
                </c:pt>
                <c:pt idx="71544">
                  <c:v>-8.6692400000000003E-2</c:v>
                </c:pt>
                <c:pt idx="71545">
                  <c:v>-8.3684120000000001E-2</c:v>
                </c:pt>
                <c:pt idx="71546">
                  <c:v>-8.0676380000000006E-2</c:v>
                </c:pt>
                <c:pt idx="71547">
                  <c:v>-7.7669450000000001E-2</c:v>
                </c:pt>
                <c:pt idx="71548">
                  <c:v>-7.4660790000000005E-2</c:v>
                </c:pt>
                <c:pt idx="71549">
                  <c:v>-7.1651859999999998E-2</c:v>
                </c:pt>
                <c:pt idx="71550">
                  <c:v>-6.8644579999999997E-2</c:v>
                </c:pt>
                <c:pt idx="71551">
                  <c:v>-6.5636570000000005E-2</c:v>
                </c:pt>
                <c:pt idx="71552">
                  <c:v>-6.2628379999999997E-2</c:v>
                </c:pt>
                <c:pt idx="71553">
                  <c:v>-5.9620569999999998E-2</c:v>
                </c:pt>
                <c:pt idx="71554">
                  <c:v>-5.6612089999999997E-2</c:v>
                </c:pt>
                <c:pt idx="71555">
                  <c:v>-5.3603480000000002E-2</c:v>
                </c:pt>
                <c:pt idx="71556">
                  <c:v>-5.0595019999999997E-2</c:v>
                </c:pt>
                <c:pt idx="71557">
                  <c:v>-4.7586150000000001E-2</c:v>
                </c:pt>
                <c:pt idx="71558">
                  <c:v>-4.457759E-2</c:v>
                </c:pt>
                <c:pt idx="71559">
                  <c:v>-4.1569010000000003E-2</c:v>
                </c:pt>
                <c:pt idx="71560">
                  <c:v>-3.85601E-2</c:v>
                </c:pt>
                <c:pt idx="71561">
                  <c:v>-3.5552720000000003E-2</c:v>
                </c:pt>
                <c:pt idx="71562">
                  <c:v>-3.2545020000000001E-2</c:v>
                </c:pt>
                <c:pt idx="71563">
                  <c:v>-2.9535700000000002E-2</c:v>
                </c:pt>
                <c:pt idx="71564">
                  <c:v>-2.6526250000000001E-2</c:v>
                </c:pt>
                <c:pt idx="71565">
                  <c:v>-2.3517679999999999E-2</c:v>
                </c:pt>
                <c:pt idx="71566">
                  <c:v>-2.0509449999999999E-2</c:v>
                </c:pt>
                <c:pt idx="71567">
                  <c:v>-1.7501900000000001E-2</c:v>
                </c:pt>
                <c:pt idx="71568">
                  <c:v>-1.44937E-2</c:v>
                </c:pt>
                <c:pt idx="71569">
                  <c:v>-1.148565E-2</c:v>
                </c:pt>
                <c:pt idx="71570">
                  <c:v>-8.4771440000000007E-3</c:v>
                </c:pt>
                <c:pt idx="71571">
                  <c:v>-5.4728709999999998E-3</c:v>
                </c:pt>
                <c:pt idx="71572">
                  <c:v>-2.4681909999999998E-3</c:v>
                </c:pt>
                <c:pt idx="71573">
                  <c:v>5.3736349999999997E-4</c:v>
                </c:pt>
                <c:pt idx="71574">
                  <c:v>3.5432300000000001E-3</c:v>
                </c:pt>
                <c:pt idx="71575">
                  <c:v>6.5482930000000002E-3</c:v>
                </c:pt>
                <c:pt idx="71576">
                  <c:v>9.5536900000000001E-3</c:v>
                </c:pt>
                <c:pt idx="71577">
                  <c:v>1.2560419999999999E-2</c:v>
                </c:pt>
                <c:pt idx="71578">
                  <c:v>1.5567660000000001E-2</c:v>
                </c:pt>
                <c:pt idx="71579">
                  <c:v>1.8574899999999998E-2</c:v>
                </c:pt>
                <c:pt idx="71580">
                  <c:v>2.1582759999999999E-2</c:v>
                </c:pt>
                <c:pt idx="71581">
                  <c:v>2.4590549999999999E-2</c:v>
                </c:pt>
                <c:pt idx="71582">
                  <c:v>2.7598850000000001E-2</c:v>
                </c:pt>
                <c:pt idx="71583">
                  <c:v>3.0606830000000002E-2</c:v>
                </c:pt>
                <c:pt idx="71584">
                  <c:v>3.361517E-2</c:v>
                </c:pt>
                <c:pt idx="71585">
                  <c:v>3.6622960000000003E-2</c:v>
                </c:pt>
                <c:pt idx="71586">
                  <c:v>3.9630869999999999E-2</c:v>
                </c:pt>
                <c:pt idx="71587">
                  <c:v>4.2638780000000001E-2</c:v>
                </c:pt>
                <c:pt idx="71588">
                  <c:v>4.5647390000000003E-2</c:v>
                </c:pt>
                <c:pt idx="71589">
                  <c:v>4.8655660000000003E-2</c:v>
                </c:pt>
                <c:pt idx="71590">
                  <c:v>5.1664130000000003E-2</c:v>
                </c:pt>
                <c:pt idx="71591">
                  <c:v>5.467263E-2</c:v>
                </c:pt>
                <c:pt idx="71592">
                  <c:v>5.7681219999999998E-2</c:v>
                </c:pt>
                <c:pt idx="71593">
                  <c:v>6.068958E-2</c:v>
                </c:pt>
                <c:pt idx="71594">
                  <c:v>6.3698019999999994E-2</c:v>
                </c:pt>
                <c:pt idx="71595">
                  <c:v>6.6706660000000001E-2</c:v>
                </c:pt>
                <c:pt idx="71596">
                  <c:v>6.971521E-2</c:v>
                </c:pt>
                <c:pt idx="71597">
                  <c:v>7.2724689999999995E-2</c:v>
                </c:pt>
                <c:pt idx="71598">
                  <c:v>7.5734049999999997E-2</c:v>
                </c:pt>
                <c:pt idx="71599">
                  <c:v>7.8743679999999996E-2</c:v>
                </c:pt>
                <c:pt idx="71600">
                  <c:v>8.1752679999999994E-2</c:v>
                </c:pt>
                <c:pt idx="71601">
                  <c:v>8.4761600000000006E-2</c:v>
                </c:pt>
                <c:pt idx="71602">
                  <c:v>8.7771249999999995E-2</c:v>
                </c:pt>
                <c:pt idx="71603">
                  <c:v>9.0780269999999996E-2</c:v>
                </c:pt>
                <c:pt idx="71604">
                  <c:v>9.3788850000000007E-2</c:v>
                </c:pt>
                <c:pt idx="71605">
                  <c:v>9.6797060000000004E-2</c:v>
                </c:pt>
                <c:pt idx="71606">
                  <c:v>9.9804790000000004E-2</c:v>
                </c:pt>
                <c:pt idx="71607">
                  <c:v>0.102813</c:v>
                </c:pt>
                <c:pt idx="71608">
                  <c:v>0.1058212</c:v>
                </c:pt>
                <c:pt idx="71609">
                  <c:v>0.1088293</c:v>
                </c:pt>
                <c:pt idx="71610">
                  <c:v>0.1118369</c:v>
                </c:pt>
                <c:pt idx="71611">
                  <c:v>0.114845</c:v>
                </c:pt>
                <c:pt idx="71612">
                  <c:v>0.1178539</c:v>
                </c:pt>
                <c:pt idx="71613">
                  <c:v>0.1208626</c:v>
                </c:pt>
                <c:pt idx="71614">
                  <c:v>0.123871</c:v>
                </c:pt>
                <c:pt idx="71615">
                  <c:v>0.12687999999999999</c:v>
                </c:pt>
                <c:pt idx="71616">
                  <c:v>0.1298888</c:v>
                </c:pt>
                <c:pt idx="71617">
                  <c:v>0.13289770000000001</c:v>
                </c:pt>
                <c:pt idx="71618">
                  <c:v>0.13590749999999999</c:v>
                </c:pt>
                <c:pt idx="71619">
                  <c:v>0.13891719999999999</c:v>
                </c:pt>
                <c:pt idx="71620">
                  <c:v>0.14192750000000001</c:v>
                </c:pt>
                <c:pt idx="71621">
                  <c:v>0.14493780000000001</c:v>
                </c:pt>
                <c:pt idx="71622">
                  <c:v>0.14794840000000001</c:v>
                </c:pt>
                <c:pt idx="71623">
                  <c:v>0.15095900000000001</c:v>
                </c:pt>
                <c:pt idx="71624">
                  <c:v>0.15396979999999999</c:v>
                </c:pt>
                <c:pt idx="71625">
                  <c:v>0.15698039999999999</c:v>
                </c:pt>
                <c:pt idx="71626">
                  <c:v>0.15999169999999999</c:v>
                </c:pt>
                <c:pt idx="71627">
                  <c:v>0.16300210000000001</c:v>
                </c:pt>
                <c:pt idx="71628">
                  <c:v>0.16601270000000001</c:v>
                </c:pt>
                <c:pt idx="71629">
                  <c:v>0.16902349999999999</c:v>
                </c:pt>
                <c:pt idx="71630">
                  <c:v>0.17203479999999999</c:v>
                </c:pt>
                <c:pt idx="71631">
                  <c:v>0.17504629999999999</c:v>
                </c:pt>
                <c:pt idx="71632">
                  <c:v>0.17805799999999999</c:v>
                </c:pt>
                <c:pt idx="71633">
                  <c:v>0.18107019999999999</c:v>
                </c:pt>
                <c:pt idx="71634">
                  <c:v>0.18408269999999999</c:v>
                </c:pt>
                <c:pt idx="71635">
                  <c:v>0.18709519999999999</c:v>
                </c:pt>
                <c:pt idx="71636">
                  <c:v>0.19010859999999999</c:v>
                </c:pt>
                <c:pt idx="71637">
                  <c:v>0.19312180000000001</c:v>
                </c:pt>
                <c:pt idx="71638">
                  <c:v>0.19613539999999999</c:v>
                </c:pt>
                <c:pt idx="71639">
                  <c:v>0.19914860000000001</c:v>
                </c:pt>
                <c:pt idx="71640">
                  <c:v>0.20216239999999999</c:v>
                </c:pt>
                <c:pt idx="71641">
                  <c:v>0.2051753</c:v>
                </c:pt>
                <c:pt idx="71642">
                  <c:v>0.20818819999999999</c:v>
                </c:pt>
                <c:pt idx="71643">
                  <c:v>0.21120159999999999</c:v>
                </c:pt>
                <c:pt idx="71644">
                  <c:v>0.2142259</c:v>
                </c:pt>
                <c:pt idx="71645">
                  <c:v>0.21723780000000001</c:v>
                </c:pt>
                <c:pt idx="71646">
                  <c:v>0.22024830000000001</c:v>
                </c:pt>
                <c:pt idx="71647">
                  <c:v>0.22326119999999999</c:v>
                </c:pt>
                <c:pt idx="71648">
                  <c:v>0.22627349999999999</c:v>
                </c:pt>
                <c:pt idx="71649">
                  <c:v>0.22930030000000001</c:v>
                </c:pt>
                <c:pt idx="71650">
                  <c:v>0.2323238</c:v>
                </c:pt>
                <c:pt idx="71651">
                  <c:v>0.2353451</c:v>
                </c:pt>
                <c:pt idx="71652">
                  <c:v>0.23836350000000001</c:v>
                </c:pt>
                <c:pt idx="71653">
                  <c:v>0.2413795</c:v>
                </c:pt>
                <c:pt idx="71654">
                  <c:v>0.2443949</c:v>
                </c:pt>
                <c:pt idx="71655">
                  <c:v>0.2474092</c:v>
                </c:pt>
                <c:pt idx="71656">
                  <c:v>0.25042360000000002</c:v>
                </c:pt>
                <c:pt idx="71657">
                  <c:v>0.2534458</c:v>
                </c:pt>
                <c:pt idx="71658">
                  <c:v>0.25646219999999997</c:v>
                </c:pt>
                <c:pt idx="71659">
                  <c:v>0.25947880000000001</c:v>
                </c:pt>
                <c:pt idx="71660">
                  <c:v>0.26249470000000003</c:v>
                </c:pt>
                <c:pt idx="71661">
                  <c:v>0.265509</c:v>
                </c:pt>
                <c:pt idx="71662">
                  <c:v>0.26852130000000002</c:v>
                </c:pt>
                <c:pt idx="71663">
                  <c:v>0.27153509999999997</c:v>
                </c:pt>
                <c:pt idx="71664">
                  <c:v>0.27454990000000001</c:v>
                </c:pt>
                <c:pt idx="71665">
                  <c:v>0.27756570000000003</c:v>
                </c:pt>
                <c:pt idx="71666">
                  <c:v>0.28058139999999998</c:v>
                </c:pt>
                <c:pt idx="71667">
                  <c:v>0.28359689999999999</c:v>
                </c:pt>
                <c:pt idx="71668">
                  <c:v>0.28661340000000002</c:v>
                </c:pt>
                <c:pt idx="71669">
                  <c:v>0.28962929999999998</c:v>
                </c:pt>
                <c:pt idx="71670">
                  <c:v>0.29264560000000001</c:v>
                </c:pt>
                <c:pt idx="71671">
                  <c:v>0.29566219999999999</c:v>
                </c:pt>
                <c:pt idx="71672">
                  <c:v>0.29867850000000001</c:v>
                </c:pt>
                <c:pt idx="71673">
                  <c:v>0.30169489999999999</c:v>
                </c:pt>
                <c:pt idx="71674">
                  <c:v>0.3047107</c:v>
                </c:pt>
                <c:pt idx="71675">
                  <c:v>0.30772670000000002</c:v>
                </c:pt>
                <c:pt idx="71676">
                  <c:v>0.3107432</c:v>
                </c:pt>
                <c:pt idx="71677">
                  <c:v>0.31375969999999997</c:v>
                </c:pt>
                <c:pt idx="71678">
                  <c:v>0.31677729999999998</c:v>
                </c:pt>
                <c:pt idx="71679">
                  <c:v>0.3197953</c:v>
                </c:pt>
                <c:pt idx="71680">
                  <c:v>0.32281339999999997</c:v>
                </c:pt>
                <c:pt idx="71681">
                  <c:v>0.32583000000000001</c:v>
                </c:pt>
                <c:pt idx="71682">
                  <c:v>0.32884770000000002</c:v>
                </c:pt>
                <c:pt idx="71683">
                  <c:v>0.33186379999999999</c:v>
                </c:pt>
                <c:pt idx="71684">
                  <c:v>0.3348797</c:v>
                </c:pt>
                <c:pt idx="71685">
                  <c:v>0.33790019999999998</c:v>
                </c:pt>
                <c:pt idx="71686">
                  <c:v>0.34091870000000002</c:v>
                </c:pt>
                <c:pt idx="71687">
                  <c:v>0.34393509999999999</c:v>
                </c:pt>
                <c:pt idx="71688">
                  <c:v>0.34695199999999998</c:v>
                </c:pt>
                <c:pt idx="71689">
                  <c:v>0.34996870000000002</c:v>
                </c:pt>
                <c:pt idx="71690">
                  <c:v>0.35298590000000002</c:v>
                </c:pt>
                <c:pt idx="71691">
                  <c:v>0.3560024</c:v>
                </c:pt>
                <c:pt idx="71692">
                  <c:v>0.35902149999999999</c:v>
                </c:pt>
                <c:pt idx="71693">
                  <c:v>0.36203689999999999</c:v>
                </c:pt>
                <c:pt idx="71694">
                  <c:v>0.36505339999999997</c:v>
                </c:pt>
                <c:pt idx="71695">
                  <c:v>0.36806899999999998</c:v>
                </c:pt>
                <c:pt idx="71696">
                  <c:v>0.3710869</c:v>
                </c:pt>
                <c:pt idx="71697">
                  <c:v>0.37410320000000002</c:v>
                </c:pt>
                <c:pt idx="71698">
                  <c:v>0.37712129999999999</c:v>
                </c:pt>
                <c:pt idx="71699">
                  <c:v>0.3801369</c:v>
                </c:pt>
                <c:pt idx="71700">
                  <c:v>0.38315579999999999</c:v>
                </c:pt>
                <c:pt idx="71701">
                  <c:v>0.38617249999999997</c:v>
                </c:pt>
                <c:pt idx="71702">
                  <c:v>0.38919229999999999</c:v>
                </c:pt>
                <c:pt idx="71703">
                  <c:v>0.39220909999999998</c:v>
                </c:pt>
                <c:pt idx="71704">
                  <c:v>0.39523029999999998</c:v>
                </c:pt>
                <c:pt idx="71705">
                  <c:v>0.39824890000000002</c:v>
                </c:pt>
                <c:pt idx="71706">
                  <c:v>0.40126990000000001</c:v>
                </c:pt>
                <c:pt idx="71707">
                  <c:v>0.40428799999999998</c:v>
                </c:pt>
                <c:pt idx="71708">
                  <c:v>0.40730880000000003</c:v>
                </c:pt>
                <c:pt idx="71709">
                  <c:v>0.41032760000000001</c:v>
                </c:pt>
                <c:pt idx="71710">
                  <c:v>0.41334759999999998</c:v>
                </c:pt>
                <c:pt idx="71711">
                  <c:v>0.4163693</c:v>
                </c:pt>
                <c:pt idx="71712">
                  <c:v>0.41939219999999999</c:v>
                </c:pt>
                <c:pt idx="71713">
                  <c:v>0.42241580000000001</c:v>
                </c:pt>
                <c:pt idx="71714">
                  <c:v>0.42543910000000001</c:v>
                </c:pt>
                <c:pt idx="71715">
                  <c:v>0.42846250000000002</c:v>
                </c:pt>
                <c:pt idx="71716">
                  <c:v>0.43148599999999998</c:v>
                </c:pt>
                <c:pt idx="71717">
                  <c:v>0.43450939999999999</c:v>
                </c:pt>
                <c:pt idx="71718">
                  <c:v>0.4375327</c:v>
                </c:pt>
                <c:pt idx="71719">
                  <c:v>0.44055630000000001</c:v>
                </c:pt>
                <c:pt idx="71720">
                  <c:v>0.44358019999999998</c:v>
                </c:pt>
                <c:pt idx="71721">
                  <c:v>0.44660240000000001</c:v>
                </c:pt>
                <c:pt idx="71722">
                  <c:v>0.44962730000000001</c:v>
                </c:pt>
                <c:pt idx="71723">
                  <c:v>0.45265139999999998</c:v>
                </c:pt>
                <c:pt idx="71724">
                  <c:v>0.45567940000000001</c:v>
                </c:pt>
                <c:pt idx="71725">
                  <c:v>0.45870610000000001</c:v>
                </c:pt>
                <c:pt idx="71726">
                  <c:v>0.4617346</c:v>
                </c:pt>
                <c:pt idx="71727">
                  <c:v>0.46476240000000002</c:v>
                </c:pt>
                <c:pt idx="71728">
                  <c:v>0.46779120000000002</c:v>
                </c:pt>
                <c:pt idx="71729">
                  <c:v>0.47081970000000001</c:v>
                </c:pt>
                <c:pt idx="71730">
                  <c:v>0.47384710000000002</c:v>
                </c:pt>
                <c:pt idx="71731">
                  <c:v>0.47687580000000002</c:v>
                </c:pt>
                <c:pt idx="71732">
                  <c:v>0.47990379999999999</c:v>
                </c:pt>
                <c:pt idx="71733">
                  <c:v>0.48293229999999998</c:v>
                </c:pt>
                <c:pt idx="71734">
                  <c:v>0.48596060000000002</c:v>
                </c:pt>
                <c:pt idx="71735">
                  <c:v>0.48898930000000002</c:v>
                </c:pt>
                <c:pt idx="71736">
                  <c:v>0.49201780000000001</c:v>
                </c:pt>
                <c:pt idx="71737">
                  <c:v>0.49504720000000002</c:v>
                </c:pt>
                <c:pt idx="71738">
                  <c:v>0.49807630000000003</c:v>
                </c:pt>
                <c:pt idx="71739">
                  <c:v>0.50110310000000002</c:v>
                </c:pt>
                <c:pt idx="71740">
                  <c:v>0.50412849999999998</c:v>
                </c:pt>
                <c:pt idx="71741">
                  <c:v>0.50715549999999998</c:v>
                </c:pt>
                <c:pt idx="71742">
                  <c:v>0.51018330000000001</c:v>
                </c:pt>
                <c:pt idx="71743">
                  <c:v>0.5132099</c:v>
                </c:pt>
                <c:pt idx="71744">
                  <c:v>0.51623589999999997</c:v>
                </c:pt>
                <c:pt idx="71745">
                  <c:v>0.51926859999999997</c:v>
                </c:pt>
                <c:pt idx="71746">
                  <c:v>0.52229990000000004</c:v>
                </c:pt>
                <c:pt idx="71747">
                  <c:v>0.5253295</c:v>
                </c:pt>
                <c:pt idx="71748">
                  <c:v>0.52835860000000001</c:v>
                </c:pt>
                <c:pt idx="71749">
                  <c:v>0.53138810000000003</c:v>
                </c:pt>
                <c:pt idx="71750">
                  <c:v>0.534416</c:v>
                </c:pt>
                <c:pt idx="71751">
                  <c:v>0.53744270000000005</c:v>
                </c:pt>
                <c:pt idx="71752">
                  <c:v>0.54046700000000003</c:v>
                </c:pt>
                <c:pt idx="71753">
                  <c:v>0.54349230000000004</c:v>
                </c:pt>
                <c:pt idx="71754">
                  <c:v>0.54651740000000004</c:v>
                </c:pt>
                <c:pt idx="71755">
                  <c:v>0.54954360000000002</c:v>
                </c:pt>
                <c:pt idx="71756">
                  <c:v>0.55256919999999998</c:v>
                </c:pt>
                <c:pt idx="71757">
                  <c:v>0.55559360000000002</c:v>
                </c:pt>
                <c:pt idx="71758">
                  <c:v>0.55861680000000002</c:v>
                </c:pt>
                <c:pt idx="71759">
                  <c:v>0.5616352</c:v>
                </c:pt>
                <c:pt idx="71760">
                  <c:v>0.56465410000000005</c:v>
                </c:pt>
                <c:pt idx="71761">
                  <c:v>0.56767480000000003</c:v>
                </c:pt>
                <c:pt idx="71762">
                  <c:v>0.57069720000000002</c:v>
                </c:pt>
                <c:pt idx="71763">
                  <c:v>0.57372089999999998</c:v>
                </c:pt>
                <c:pt idx="71764">
                  <c:v>0.57674530000000002</c:v>
                </c:pt>
                <c:pt idx="71765">
                  <c:v>0.57976839999999996</c:v>
                </c:pt>
                <c:pt idx="71766">
                  <c:v>0.58278790000000003</c:v>
                </c:pt>
                <c:pt idx="71767">
                  <c:v>0.58581050000000001</c:v>
                </c:pt>
                <c:pt idx="71768">
                  <c:v>0.58883350000000001</c:v>
                </c:pt>
                <c:pt idx="71769">
                  <c:v>0.59185650000000001</c:v>
                </c:pt>
                <c:pt idx="71770">
                  <c:v>0.59487909999999999</c:v>
                </c:pt>
                <c:pt idx="71771">
                  <c:v>0.59790169999999998</c:v>
                </c:pt>
                <c:pt idx="71772">
                  <c:v>0.60092400000000001</c:v>
                </c:pt>
                <c:pt idx="71773">
                  <c:v>0.60393989999999997</c:v>
                </c:pt>
                <c:pt idx="71774">
                  <c:v>0.60696039999999996</c:v>
                </c:pt>
                <c:pt idx="71775">
                  <c:v>0.60998300000000005</c:v>
                </c:pt>
                <c:pt idx="71776">
                  <c:v>0.61300650000000001</c:v>
                </c:pt>
                <c:pt idx="71777">
                  <c:v>0.61602970000000001</c:v>
                </c:pt>
                <c:pt idx="71778">
                  <c:v>0.61905339999999998</c:v>
                </c:pt>
                <c:pt idx="71779">
                  <c:v>0.62203319999999995</c:v>
                </c:pt>
                <c:pt idx="71780">
                  <c:v>0.62503280000000006</c:v>
                </c:pt>
                <c:pt idx="71781">
                  <c:v>0.62804570000000004</c:v>
                </c:pt>
                <c:pt idx="71782">
                  <c:v>0.63106459999999998</c:v>
                </c:pt>
                <c:pt idx="71783">
                  <c:v>0.63408600000000004</c:v>
                </c:pt>
                <c:pt idx="71784">
                  <c:v>0.63710789999999995</c:v>
                </c:pt>
                <c:pt idx="71785">
                  <c:v>0.64013010000000004</c:v>
                </c:pt>
                <c:pt idx="71786">
                  <c:v>0.64315279999999997</c:v>
                </c:pt>
                <c:pt idx="71787">
                  <c:v>0.64618770000000003</c:v>
                </c:pt>
                <c:pt idx="71788">
                  <c:v>0.64921799999999996</c:v>
                </c:pt>
                <c:pt idx="71789">
                  <c:v>0.65224550000000003</c:v>
                </c:pt>
                <c:pt idx="71790">
                  <c:v>0.6552711</c:v>
                </c:pt>
                <c:pt idx="71791">
                  <c:v>0.65829519999999997</c:v>
                </c:pt>
                <c:pt idx="71792">
                  <c:v>0.66131680000000004</c:v>
                </c:pt>
                <c:pt idx="71793">
                  <c:v>0.66433569999999997</c:v>
                </c:pt>
                <c:pt idx="71794">
                  <c:v>0.66735699999999998</c:v>
                </c:pt>
                <c:pt idx="71795">
                  <c:v>0.67037800000000003</c:v>
                </c:pt>
                <c:pt idx="71796">
                  <c:v>0.67341039999999996</c:v>
                </c:pt>
                <c:pt idx="71797">
                  <c:v>0.6764405</c:v>
                </c:pt>
                <c:pt idx="71798">
                  <c:v>0.67946790000000001</c:v>
                </c:pt>
                <c:pt idx="71799">
                  <c:v>0.68249139999999997</c:v>
                </c:pt>
                <c:pt idx="71800">
                  <c:v>0.68551119999999999</c:v>
                </c:pt>
                <c:pt idx="71801">
                  <c:v>0.68852899999999995</c:v>
                </c:pt>
                <c:pt idx="71802">
                  <c:v>0.69154720000000003</c:v>
                </c:pt>
                <c:pt idx="71803">
                  <c:v>0.69456649999999998</c:v>
                </c:pt>
                <c:pt idx="71804">
                  <c:v>0.69758640000000005</c:v>
                </c:pt>
                <c:pt idx="71805">
                  <c:v>0.70060560000000005</c:v>
                </c:pt>
                <c:pt idx="71806">
                  <c:v>0.70362420000000003</c:v>
                </c:pt>
                <c:pt idx="71807">
                  <c:v>0.70664159999999998</c:v>
                </c:pt>
                <c:pt idx="71808">
                  <c:v>0.70965860000000003</c:v>
                </c:pt>
                <c:pt idx="71809">
                  <c:v>0.71267530000000001</c:v>
                </c:pt>
                <c:pt idx="71810">
                  <c:v>0.71569199999999999</c:v>
                </c:pt>
                <c:pt idx="71811">
                  <c:v>0.71870679999999998</c:v>
                </c:pt>
                <c:pt idx="71812">
                  <c:v>0.72172239999999999</c:v>
                </c:pt>
                <c:pt idx="71813">
                  <c:v>0.72473719999999997</c:v>
                </c:pt>
                <c:pt idx="71814">
                  <c:v>0.72775270000000003</c:v>
                </c:pt>
                <c:pt idx="71815">
                  <c:v>0.73076739999999996</c:v>
                </c:pt>
                <c:pt idx="71816">
                  <c:v>0.73378149999999998</c:v>
                </c:pt>
                <c:pt idx="71817">
                  <c:v>0.73679559999999999</c:v>
                </c:pt>
                <c:pt idx="71818">
                  <c:v>0.73981030000000003</c:v>
                </c:pt>
                <c:pt idx="71819">
                  <c:v>0.74282459999999995</c:v>
                </c:pt>
                <c:pt idx="71820">
                  <c:v>0.74584010000000001</c:v>
                </c:pt>
                <c:pt idx="71821">
                  <c:v>0.74885659999999998</c:v>
                </c:pt>
                <c:pt idx="71822">
                  <c:v>0.75187340000000003</c:v>
                </c:pt>
                <c:pt idx="71823">
                  <c:v>0.75489039999999996</c:v>
                </c:pt>
                <c:pt idx="71824">
                  <c:v>0.75790749999999996</c:v>
                </c:pt>
                <c:pt idx="71825">
                  <c:v>0.76092470000000001</c:v>
                </c:pt>
                <c:pt idx="71826">
                  <c:v>0.76394249999999997</c:v>
                </c:pt>
                <c:pt idx="71827">
                  <c:v>0.76695970000000002</c:v>
                </c:pt>
                <c:pt idx="71828">
                  <c:v>0.76997629999999995</c:v>
                </c:pt>
                <c:pt idx="71829">
                  <c:v>0.77299280000000004</c:v>
                </c:pt>
                <c:pt idx="71830">
                  <c:v>0.77600950000000002</c:v>
                </c:pt>
                <c:pt idx="71831">
                  <c:v>0.779026</c:v>
                </c:pt>
                <c:pt idx="71832">
                  <c:v>0.78204390000000001</c:v>
                </c:pt>
                <c:pt idx="71833">
                  <c:v>0.78506330000000002</c:v>
                </c:pt>
                <c:pt idx="71834">
                  <c:v>0.78808270000000002</c:v>
                </c:pt>
                <c:pt idx="71835">
                  <c:v>0.79110659999999999</c:v>
                </c:pt>
                <c:pt idx="71836">
                  <c:v>0.794126</c:v>
                </c:pt>
                <c:pt idx="71837">
                  <c:v>0.7971454</c:v>
                </c:pt>
                <c:pt idx="71838">
                  <c:v>0.80016449999999995</c:v>
                </c:pt>
                <c:pt idx="71839">
                  <c:v>0.80318400000000001</c:v>
                </c:pt>
                <c:pt idx="71840">
                  <c:v>0.80620309999999995</c:v>
                </c:pt>
                <c:pt idx="71841">
                  <c:v>0.80922280000000002</c:v>
                </c:pt>
                <c:pt idx="71842">
                  <c:v>0.81224280000000004</c:v>
                </c:pt>
                <c:pt idx="71843">
                  <c:v>0.81526359999999998</c:v>
                </c:pt>
                <c:pt idx="71844">
                  <c:v>0.81828440000000002</c:v>
                </c:pt>
                <c:pt idx="71845">
                  <c:v>0.82130650000000005</c:v>
                </c:pt>
                <c:pt idx="71846">
                  <c:v>0.82432740000000004</c:v>
                </c:pt>
                <c:pt idx="71847">
                  <c:v>0.82734929999999995</c:v>
                </c:pt>
                <c:pt idx="71848">
                  <c:v>0.830372</c:v>
                </c:pt>
                <c:pt idx="71849">
                  <c:v>0.83340150000000002</c:v>
                </c:pt>
                <c:pt idx="71850">
                  <c:v>0.83642859999999997</c:v>
                </c:pt>
                <c:pt idx="71851">
                  <c:v>0.83944300000000005</c:v>
                </c:pt>
                <c:pt idx="71852">
                  <c:v>0.84246279999999996</c:v>
                </c:pt>
                <c:pt idx="71853">
                  <c:v>0.84548440000000002</c:v>
                </c:pt>
                <c:pt idx="71854">
                  <c:v>0.84850639999999999</c:v>
                </c:pt>
                <c:pt idx="71855">
                  <c:v>0.85152969999999994</c:v>
                </c:pt>
                <c:pt idx="71856">
                  <c:v>0.85455230000000004</c:v>
                </c:pt>
                <c:pt idx="71857">
                  <c:v>0.85757439999999996</c:v>
                </c:pt>
                <c:pt idx="71858">
                  <c:v>0.86059649999999999</c:v>
                </c:pt>
                <c:pt idx="71859">
                  <c:v>0.86361849999999996</c:v>
                </c:pt>
                <c:pt idx="71860">
                  <c:v>0.86663939999999995</c:v>
                </c:pt>
                <c:pt idx="71861">
                  <c:v>0.86966019999999999</c:v>
                </c:pt>
                <c:pt idx="71862">
                  <c:v>0.87267939999999999</c:v>
                </c:pt>
                <c:pt idx="71863">
                  <c:v>0.87569980000000003</c:v>
                </c:pt>
                <c:pt idx="71864">
                  <c:v>0.87871860000000002</c:v>
                </c:pt>
                <c:pt idx="71865">
                  <c:v>0.88173769999999996</c:v>
                </c:pt>
                <c:pt idx="71866">
                  <c:v>0.88475499999999996</c:v>
                </c:pt>
                <c:pt idx="71867">
                  <c:v>0.88777379999999995</c:v>
                </c:pt>
                <c:pt idx="71868">
                  <c:v>0.89079319999999995</c:v>
                </c:pt>
                <c:pt idx="71869">
                  <c:v>0.89381319999999997</c:v>
                </c:pt>
                <c:pt idx="71870">
                  <c:v>0.89683179999999996</c:v>
                </c:pt>
                <c:pt idx="71871">
                  <c:v>0.89985099999999996</c:v>
                </c:pt>
                <c:pt idx="71872">
                  <c:v>0.90287050000000002</c:v>
                </c:pt>
                <c:pt idx="71873">
                  <c:v>0.90588970000000002</c:v>
                </c:pt>
                <c:pt idx="71874">
                  <c:v>0.90890919999999997</c:v>
                </c:pt>
                <c:pt idx="71875">
                  <c:v>0.91192810000000002</c:v>
                </c:pt>
                <c:pt idx="71876">
                  <c:v>0.91494529999999996</c:v>
                </c:pt>
                <c:pt idx="71877">
                  <c:v>0.91796290000000003</c:v>
                </c:pt>
                <c:pt idx="71878">
                  <c:v>0.92097989999999996</c:v>
                </c:pt>
                <c:pt idx="71879">
                  <c:v>0.92399529999999996</c:v>
                </c:pt>
                <c:pt idx="71880">
                  <c:v>0.92701169999999999</c:v>
                </c:pt>
                <c:pt idx="71881">
                  <c:v>0.92996829999999997</c:v>
                </c:pt>
                <c:pt idx="71882">
                  <c:v>0.93287779999999998</c:v>
                </c:pt>
                <c:pt idx="71883">
                  <c:v>0.93581250000000005</c:v>
                </c:pt>
                <c:pt idx="71884">
                  <c:v>0.93877480000000002</c:v>
                </c:pt>
                <c:pt idx="71885">
                  <c:v>0.94175609999999998</c:v>
                </c:pt>
                <c:pt idx="71886">
                  <c:v>0.94475229999999999</c:v>
                </c:pt>
                <c:pt idx="71887">
                  <c:v>0.94775310000000001</c:v>
                </c:pt>
                <c:pt idx="71888">
                  <c:v>0.95075770000000004</c:v>
                </c:pt>
                <c:pt idx="71889">
                  <c:v>0.95376780000000005</c:v>
                </c:pt>
                <c:pt idx="71890">
                  <c:v>0.95678169999999996</c:v>
                </c:pt>
                <c:pt idx="71891">
                  <c:v>0.95979829999999999</c:v>
                </c:pt>
                <c:pt idx="71892">
                  <c:v>0.96281600000000001</c:v>
                </c:pt>
                <c:pt idx="71893">
                  <c:v>0.96583580000000002</c:v>
                </c:pt>
                <c:pt idx="71894">
                  <c:v>0.96885580000000004</c:v>
                </c:pt>
                <c:pt idx="71895">
                  <c:v>0.97187500000000004</c:v>
                </c:pt>
                <c:pt idx="71896">
                  <c:v>0.97489380000000003</c:v>
                </c:pt>
                <c:pt idx="71897">
                  <c:v>0.9779118</c:v>
                </c:pt>
                <c:pt idx="71898">
                  <c:v>0.98093030000000003</c:v>
                </c:pt>
                <c:pt idx="71899">
                  <c:v>0.98395010000000005</c:v>
                </c:pt>
                <c:pt idx="71900">
                  <c:v>0.98696859999999997</c:v>
                </c:pt>
                <c:pt idx="71901">
                  <c:v>0.98998710000000001</c:v>
                </c:pt>
                <c:pt idx="71902">
                  <c:v>0.99300549999999999</c:v>
                </c:pt>
                <c:pt idx="71903">
                  <c:v>0.99602449999999998</c:v>
                </c:pt>
                <c:pt idx="71904">
                  <c:v>0.99904309999999996</c:v>
                </c:pt>
                <c:pt idx="71905">
                  <c:v>1.0020610000000001</c:v>
                </c:pt>
                <c:pt idx="71906">
                  <c:v>1.0050790000000001</c:v>
                </c:pt>
                <c:pt idx="71907">
                  <c:v>1.008097</c:v>
                </c:pt>
                <c:pt idx="71908">
                  <c:v>1.011115</c:v>
                </c:pt>
                <c:pt idx="71909">
                  <c:v>1.014133</c:v>
                </c:pt>
                <c:pt idx="71910">
                  <c:v>1.0171509999999999</c:v>
                </c:pt>
                <c:pt idx="71911">
                  <c:v>1.0201690000000001</c:v>
                </c:pt>
                <c:pt idx="71912">
                  <c:v>1.023185</c:v>
                </c:pt>
                <c:pt idx="71913">
                  <c:v>1.0262020000000001</c:v>
                </c:pt>
                <c:pt idx="71914">
                  <c:v>1.0292190000000001</c:v>
                </c:pt>
                <c:pt idx="71915">
                  <c:v>1.0322370000000001</c:v>
                </c:pt>
                <c:pt idx="71916">
                  <c:v>1.0352539999999999</c:v>
                </c:pt>
                <c:pt idx="71917">
                  <c:v>1.03827</c:v>
                </c:pt>
                <c:pt idx="71918">
                  <c:v>1.0412889999999999</c:v>
                </c:pt>
                <c:pt idx="71919">
                  <c:v>1.0443150000000001</c:v>
                </c:pt>
                <c:pt idx="71920">
                  <c:v>1.047336</c:v>
                </c:pt>
                <c:pt idx="71921">
                  <c:v>1.0503549999999999</c:v>
                </c:pt>
                <c:pt idx="71922">
                  <c:v>1.053372</c:v>
                </c:pt>
                <c:pt idx="71923">
                  <c:v>1.056389</c:v>
                </c:pt>
                <c:pt idx="71924">
                  <c:v>1.059404</c:v>
                </c:pt>
                <c:pt idx="71925">
                  <c:v>1.062419</c:v>
                </c:pt>
                <c:pt idx="71926">
                  <c:v>1.0654319999999999</c:v>
                </c:pt>
                <c:pt idx="71927">
                  <c:v>1.0684450000000001</c:v>
                </c:pt>
                <c:pt idx="71928">
                  <c:v>1.071458</c:v>
                </c:pt>
                <c:pt idx="71929">
                  <c:v>1.0744720000000001</c:v>
                </c:pt>
                <c:pt idx="71930">
                  <c:v>1.077485</c:v>
                </c:pt>
                <c:pt idx="71931">
                  <c:v>1.080498</c:v>
                </c:pt>
                <c:pt idx="71932">
                  <c:v>1.08351</c:v>
                </c:pt>
                <c:pt idx="71933">
                  <c:v>1.086524</c:v>
                </c:pt>
                <c:pt idx="71934">
                  <c:v>1.0895379999999999</c:v>
                </c:pt>
                <c:pt idx="71935">
                  <c:v>1.092552</c:v>
                </c:pt>
                <c:pt idx="71936">
                  <c:v>1.0955649999999999</c:v>
                </c:pt>
                <c:pt idx="71937">
                  <c:v>1.0985780000000001</c:v>
                </c:pt>
                <c:pt idx="71938">
                  <c:v>1.101591</c:v>
                </c:pt>
                <c:pt idx="71939">
                  <c:v>1.1046039999999999</c:v>
                </c:pt>
                <c:pt idx="71940">
                  <c:v>1.1076170000000001</c:v>
                </c:pt>
                <c:pt idx="71941">
                  <c:v>1.11063</c:v>
                </c:pt>
                <c:pt idx="71942">
                  <c:v>1.113645</c:v>
                </c:pt>
                <c:pt idx="71943">
                  <c:v>1.116657</c:v>
                </c:pt>
                <c:pt idx="71944">
                  <c:v>1.1196710000000001</c:v>
                </c:pt>
                <c:pt idx="71945">
                  <c:v>1.1226830000000001</c:v>
                </c:pt>
                <c:pt idx="71946">
                  <c:v>1.1256949999999999</c:v>
                </c:pt>
                <c:pt idx="71947">
                  <c:v>1.1286989999999999</c:v>
                </c:pt>
                <c:pt idx="71948">
                  <c:v>1.1316999999999999</c:v>
                </c:pt>
                <c:pt idx="71949">
                  <c:v>1.1347050000000001</c:v>
                </c:pt>
                <c:pt idx="71950">
                  <c:v>1.13771</c:v>
                </c:pt>
                <c:pt idx="71951">
                  <c:v>1.1407160000000001</c:v>
                </c:pt>
                <c:pt idx="71952">
                  <c:v>1.1437219999999999</c:v>
                </c:pt>
                <c:pt idx="71953">
                  <c:v>1.1467290000000001</c:v>
                </c:pt>
                <c:pt idx="71954">
                  <c:v>1.1497360000000001</c:v>
                </c:pt>
                <c:pt idx="71955">
                  <c:v>1.152744</c:v>
                </c:pt>
                <c:pt idx="71956">
                  <c:v>1.155751</c:v>
                </c:pt>
                <c:pt idx="71957">
                  <c:v>1.158757</c:v>
                </c:pt>
                <c:pt idx="71958">
                  <c:v>1.161764</c:v>
                </c:pt>
                <c:pt idx="71959">
                  <c:v>1.1647689999999999</c:v>
                </c:pt>
                <c:pt idx="71960">
                  <c:v>1.1677740000000001</c:v>
                </c:pt>
                <c:pt idx="71961">
                  <c:v>1.1707799999999999</c:v>
                </c:pt>
                <c:pt idx="71962">
                  <c:v>1.1737850000000001</c:v>
                </c:pt>
                <c:pt idx="71963">
                  <c:v>1.17679</c:v>
                </c:pt>
                <c:pt idx="71964">
                  <c:v>1.179797</c:v>
                </c:pt>
                <c:pt idx="71965">
                  <c:v>1.182804</c:v>
                </c:pt>
                <c:pt idx="71966">
                  <c:v>1.1858109999999999</c:v>
                </c:pt>
                <c:pt idx="71967">
                  <c:v>1.1888179999999999</c:v>
                </c:pt>
                <c:pt idx="71968">
                  <c:v>1.1918249999999999</c:v>
                </c:pt>
                <c:pt idx="71969">
                  <c:v>1.1948319999999999</c:v>
                </c:pt>
                <c:pt idx="71970">
                  <c:v>1.197837</c:v>
                </c:pt>
                <c:pt idx="71971">
                  <c:v>1.2008430000000001</c:v>
                </c:pt>
                <c:pt idx="71972">
                  <c:v>1.2038469999999999</c:v>
                </c:pt>
                <c:pt idx="71973">
                  <c:v>1.206852</c:v>
                </c:pt>
                <c:pt idx="71974">
                  <c:v>1.209856</c:v>
                </c:pt>
                <c:pt idx="71975">
                  <c:v>1.21286</c:v>
                </c:pt>
                <c:pt idx="71976">
                  <c:v>1.2158629999999999</c:v>
                </c:pt>
                <c:pt idx="71977">
                  <c:v>1.218863</c:v>
                </c:pt>
                <c:pt idx="71978">
                  <c:v>1.2218610000000001</c:v>
                </c:pt>
                <c:pt idx="71979">
                  <c:v>1.224858</c:v>
                </c:pt>
                <c:pt idx="71980">
                  <c:v>1.227857</c:v>
                </c:pt>
                <c:pt idx="71981">
                  <c:v>1.230855</c:v>
                </c:pt>
                <c:pt idx="71982">
                  <c:v>1.233854</c:v>
                </c:pt>
                <c:pt idx="71983">
                  <c:v>1.236853</c:v>
                </c:pt>
                <c:pt idx="71984">
                  <c:v>1.2398549999999999</c:v>
                </c:pt>
                <c:pt idx="71985">
                  <c:v>1.2428589999999999</c:v>
                </c:pt>
                <c:pt idx="71986">
                  <c:v>1.245862</c:v>
                </c:pt>
                <c:pt idx="71987">
                  <c:v>1.248866</c:v>
                </c:pt>
                <c:pt idx="71988">
                  <c:v>1.25187</c:v>
                </c:pt>
                <c:pt idx="71989">
                  <c:v>1.254874</c:v>
                </c:pt>
                <c:pt idx="71990">
                  <c:v>1.2578769999999999</c:v>
                </c:pt>
                <c:pt idx="71991">
                  <c:v>1.2608809999999999</c:v>
                </c:pt>
                <c:pt idx="71992">
                  <c:v>1.2638849999999999</c:v>
                </c:pt>
                <c:pt idx="71993">
                  <c:v>1.2668900000000001</c:v>
                </c:pt>
                <c:pt idx="71994">
                  <c:v>1.2698940000000001</c:v>
                </c:pt>
                <c:pt idx="71995">
                  <c:v>1.2728969999999999</c:v>
                </c:pt>
                <c:pt idx="71996">
                  <c:v>1.2759</c:v>
                </c:pt>
                <c:pt idx="71997">
                  <c:v>1.278902</c:v>
                </c:pt>
                <c:pt idx="71998">
                  <c:v>1.281903</c:v>
                </c:pt>
                <c:pt idx="71999">
                  <c:v>1.284902</c:v>
                </c:pt>
                <c:pt idx="72000">
                  <c:v>1.287901</c:v>
                </c:pt>
                <c:pt idx="72001">
                  <c:v>1.2909010000000001</c:v>
                </c:pt>
                <c:pt idx="72002">
                  <c:v>1.293901</c:v>
                </c:pt>
                <c:pt idx="72003">
                  <c:v>1.296899</c:v>
                </c:pt>
                <c:pt idx="72004">
                  <c:v>1.2998970000000001</c:v>
                </c:pt>
                <c:pt idx="72005">
                  <c:v>1.3028949999999999</c:v>
                </c:pt>
                <c:pt idx="72006">
                  <c:v>1.3058920000000001</c:v>
                </c:pt>
                <c:pt idx="72007">
                  <c:v>1.308889</c:v>
                </c:pt>
                <c:pt idx="72008">
                  <c:v>1.3118860000000001</c:v>
                </c:pt>
                <c:pt idx="72009">
                  <c:v>1.3148820000000001</c:v>
                </c:pt>
                <c:pt idx="72010">
                  <c:v>1.3178780000000001</c:v>
                </c:pt>
                <c:pt idx="72011">
                  <c:v>1.3208759999999999</c:v>
                </c:pt>
                <c:pt idx="72012">
                  <c:v>1.3238719999999999</c:v>
                </c:pt>
                <c:pt idx="72013">
                  <c:v>1.3268690000000001</c:v>
                </c:pt>
                <c:pt idx="72014">
                  <c:v>1.329863</c:v>
                </c:pt>
                <c:pt idx="72015">
                  <c:v>1.3328580000000001</c:v>
                </c:pt>
                <c:pt idx="72016">
                  <c:v>1.335853</c:v>
                </c:pt>
                <c:pt idx="72017">
                  <c:v>1.3388500000000001</c:v>
                </c:pt>
                <c:pt idx="72018">
                  <c:v>1.341845</c:v>
                </c:pt>
                <c:pt idx="72019">
                  <c:v>1.3448420000000001</c:v>
                </c:pt>
                <c:pt idx="72020">
                  <c:v>1.3478380000000001</c:v>
                </c:pt>
                <c:pt idx="72021">
                  <c:v>1.3508309999999999</c:v>
                </c:pt>
                <c:pt idx="72022">
                  <c:v>1.3538250000000001</c:v>
                </c:pt>
                <c:pt idx="72023">
                  <c:v>1.356816</c:v>
                </c:pt>
                <c:pt idx="72024">
                  <c:v>1.3598049999999999</c:v>
                </c:pt>
                <c:pt idx="72025">
                  <c:v>1.3627990000000001</c:v>
                </c:pt>
                <c:pt idx="72026">
                  <c:v>1.3657919999999999</c:v>
                </c:pt>
                <c:pt idx="72027">
                  <c:v>1.368787</c:v>
                </c:pt>
                <c:pt idx="72028">
                  <c:v>1.3717790000000001</c:v>
                </c:pt>
                <c:pt idx="72029">
                  <c:v>1.3747720000000001</c:v>
                </c:pt>
                <c:pt idx="72030">
                  <c:v>1.3777630000000001</c:v>
                </c:pt>
                <c:pt idx="72031">
                  <c:v>1.380757</c:v>
                </c:pt>
                <c:pt idx="72032">
                  <c:v>1.3837489999999999</c:v>
                </c:pt>
                <c:pt idx="72033">
                  <c:v>1.3867419999999999</c:v>
                </c:pt>
                <c:pt idx="72034">
                  <c:v>1.3897330000000001</c:v>
                </c:pt>
                <c:pt idx="72035">
                  <c:v>1.392727</c:v>
                </c:pt>
                <c:pt idx="72036">
                  <c:v>1.3957189999999999</c:v>
                </c:pt>
                <c:pt idx="72037">
                  <c:v>1.398712</c:v>
                </c:pt>
                <c:pt idx="72038">
                  <c:v>1.4017040000000001</c:v>
                </c:pt>
                <c:pt idx="72039">
                  <c:v>1.404698</c:v>
                </c:pt>
                <c:pt idx="72040">
                  <c:v>1.407689</c:v>
                </c:pt>
                <c:pt idx="72041">
                  <c:v>1.410684</c:v>
                </c:pt>
                <c:pt idx="72042">
                  <c:v>1.413675</c:v>
                </c:pt>
                <c:pt idx="72043">
                  <c:v>1.4166700000000001</c:v>
                </c:pt>
                <c:pt idx="72044">
                  <c:v>1.419662</c:v>
                </c:pt>
                <c:pt idx="72045">
                  <c:v>1.4226570000000001</c:v>
                </c:pt>
                <c:pt idx="72046">
                  <c:v>1.4256500000000001</c:v>
                </c:pt>
                <c:pt idx="72047">
                  <c:v>1.428644</c:v>
                </c:pt>
                <c:pt idx="72048">
                  <c:v>1.4316359999999999</c:v>
                </c:pt>
                <c:pt idx="72049">
                  <c:v>1.4346300000000001</c:v>
                </c:pt>
                <c:pt idx="72050">
                  <c:v>1.437622</c:v>
                </c:pt>
                <c:pt idx="72051">
                  <c:v>1.4406129999999999</c:v>
                </c:pt>
                <c:pt idx="72052">
                  <c:v>1.4436040000000001</c:v>
                </c:pt>
                <c:pt idx="72053">
                  <c:v>1.4465980000000001</c:v>
                </c:pt>
                <c:pt idx="72054">
                  <c:v>1.4495899999999999</c:v>
                </c:pt>
                <c:pt idx="72055">
                  <c:v>1.452582</c:v>
                </c:pt>
                <c:pt idx="72056">
                  <c:v>1.455573</c:v>
                </c:pt>
                <c:pt idx="72057">
                  <c:v>1.4585649999999999</c:v>
                </c:pt>
                <c:pt idx="72058">
                  <c:v>1.4615560000000001</c:v>
                </c:pt>
                <c:pt idx="72059">
                  <c:v>1.4645490000000001</c:v>
                </c:pt>
                <c:pt idx="72060">
                  <c:v>1.467541</c:v>
                </c:pt>
                <c:pt idx="72061">
                  <c:v>1.470532</c:v>
                </c:pt>
                <c:pt idx="72062">
                  <c:v>1.4735229999999999</c:v>
                </c:pt>
                <c:pt idx="72063">
                  <c:v>1.476515</c:v>
                </c:pt>
                <c:pt idx="72064">
                  <c:v>1.479506</c:v>
                </c:pt>
                <c:pt idx="72065">
                  <c:v>1.482497</c:v>
                </c:pt>
                <c:pt idx="72066">
                  <c:v>1.4854849999999999</c:v>
                </c:pt>
                <c:pt idx="72067">
                  <c:v>1.4884729999999999</c:v>
                </c:pt>
                <c:pt idx="72068">
                  <c:v>1.491463</c:v>
                </c:pt>
                <c:pt idx="72069">
                  <c:v>1.494453</c:v>
                </c:pt>
                <c:pt idx="72070">
                  <c:v>1.4974449999999999</c:v>
                </c:pt>
                <c:pt idx="72071">
                  <c:v>1.5004329999999999</c:v>
                </c:pt>
                <c:pt idx="72072">
                  <c:v>1.503423</c:v>
                </c:pt>
                <c:pt idx="72073">
                  <c:v>1.5064109999999999</c:v>
                </c:pt>
                <c:pt idx="72074">
                  <c:v>1.5094019999999999</c:v>
                </c:pt>
                <c:pt idx="72075">
                  <c:v>1.512391</c:v>
                </c:pt>
                <c:pt idx="72076">
                  <c:v>1.5153829999999999</c:v>
                </c:pt>
                <c:pt idx="72077">
                  <c:v>1.5183720000000001</c:v>
                </c:pt>
                <c:pt idx="72078">
                  <c:v>1.5213639999999999</c:v>
                </c:pt>
                <c:pt idx="72079">
                  <c:v>1.5243519999999999</c:v>
                </c:pt>
                <c:pt idx="72080">
                  <c:v>1.5272939999999999</c:v>
                </c:pt>
                <c:pt idx="72081">
                  <c:v>1.530246</c:v>
                </c:pt>
                <c:pt idx="72082">
                  <c:v>1.5332159999999999</c:v>
                </c:pt>
                <c:pt idx="72083">
                  <c:v>1.536184</c:v>
                </c:pt>
                <c:pt idx="72084">
                  <c:v>1.539158</c:v>
                </c:pt>
                <c:pt idx="72085">
                  <c:v>1.542136</c:v>
                </c:pt>
                <c:pt idx="72086">
                  <c:v>1.5451170000000001</c:v>
                </c:pt>
                <c:pt idx="72087">
                  <c:v>1.5480989999999999</c:v>
                </c:pt>
                <c:pt idx="72088">
                  <c:v>1.551077</c:v>
                </c:pt>
                <c:pt idx="72089">
                  <c:v>1.5540579999999999</c:v>
                </c:pt>
                <c:pt idx="72090">
                  <c:v>1.557043</c:v>
                </c:pt>
                <c:pt idx="72091">
                  <c:v>1.5600259999999999</c:v>
                </c:pt>
                <c:pt idx="72092">
                  <c:v>1.56301</c:v>
                </c:pt>
                <c:pt idx="72093">
                  <c:v>1.565995</c:v>
                </c:pt>
                <c:pt idx="72094">
                  <c:v>1.56898</c:v>
                </c:pt>
                <c:pt idx="72095">
                  <c:v>1.571966</c:v>
                </c:pt>
                <c:pt idx="72096">
                  <c:v>1.574953</c:v>
                </c:pt>
                <c:pt idx="72097">
                  <c:v>1.577941</c:v>
                </c:pt>
                <c:pt idx="72098">
                  <c:v>1.580927</c:v>
                </c:pt>
                <c:pt idx="72099">
                  <c:v>1.5839129999999999</c:v>
                </c:pt>
                <c:pt idx="72100">
                  <c:v>1.5869</c:v>
                </c:pt>
                <c:pt idx="72101">
                  <c:v>1.5898870000000001</c:v>
                </c:pt>
                <c:pt idx="72102">
                  <c:v>1.592875</c:v>
                </c:pt>
                <c:pt idx="72103">
                  <c:v>1.5958639999999999</c:v>
                </c:pt>
                <c:pt idx="72104">
                  <c:v>1.5988500000000001</c:v>
                </c:pt>
                <c:pt idx="72105">
                  <c:v>1.601839</c:v>
                </c:pt>
                <c:pt idx="72106">
                  <c:v>1.6048260000000001</c:v>
                </c:pt>
                <c:pt idx="72107">
                  <c:v>1.6078140000000001</c:v>
                </c:pt>
                <c:pt idx="72108">
                  <c:v>1.6108009999999999</c:v>
                </c:pt>
                <c:pt idx="72109">
                  <c:v>1.613788</c:v>
                </c:pt>
                <c:pt idx="72110">
                  <c:v>1.6167750000000001</c:v>
                </c:pt>
                <c:pt idx="72111">
                  <c:v>1.619761</c:v>
                </c:pt>
                <c:pt idx="72112">
                  <c:v>1.6227480000000001</c:v>
                </c:pt>
                <c:pt idx="72113">
                  <c:v>1.6257349999999999</c:v>
                </c:pt>
                <c:pt idx="72114">
                  <c:v>1.628719</c:v>
                </c:pt>
                <c:pt idx="72115">
                  <c:v>1.631705</c:v>
                </c:pt>
                <c:pt idx="72116">
                  <c:v>1.634692</c:v>
                </c:pt>
                <c:pt idx="72117">
                  <c:v>1.6376759999999999</c:v>
                </c:pt>
                <c:pt idx="72118">
                  <c:v>1.6406579999999999</c:v>
                </c:pt>
                <c:pt idx="72119">
                  <c:v>1.643642</c:v>
                </c:pt>
                <c:pt idx="72120">
                  <c:v>1.6466270000000001</c:v>
                </c:pt>
                <c:pt idx="72121">
                  <c:v>1.6496139999999999</c:v>
                </c:pt>
                <c:pt idx="72122">
                  <c:v>1.6526019999999999</c:v>
                </c:pt>
                <c:pt idx="72123">
                  <c:v>1.655589</c:v>
                </c:pt>
                <c:pt idx="72124">
                  <c:v>1.658579</c:v>
                </c:pt>
                <c:pt idx="72125">
                  <c:v>1.6615679999999999</c:v>
                </c:pt>
                <c:pt idx="72126">
                  <c:v>1.6645559999999999</c:v>
                </c:pt>
                <c:pt idx="72127">
                  <c:v>1.667543</c:v>
                </c:pt>
                <c:pt idx="72128">
                  <c:v>1.6705319999999999</c:v>
                </c:pt>
                <c:pt idx="72129">
                  <c:v>1.6735199999999999</c:v>
                </c:pt>
                <c:pt idx="72130">
                  <c:v>1.676509</c:v>
                </c:pt>
                <c:pt idx="72131">
                  <c:v>1.679497</c:v>
                </c:pt>
                <c:pt idx="72132">
                  <c:v>1.682485</c:v>
                </c:pt>
                <c:pt idx="72133">
                  <c:v>1.685473</c:v>
                </c:pt>
                <c:pt idx="72134">
                  <c:v>1.6884619999999999</c:v>
                </c:pt>
                <c:pt idx="72135">
                  <c:v>1.6914480000000001</c:v>
                </c:pt>
                <c:pt idx="72136">
                  <c:v>1.694434</c:v>
                </c:pt>
                <c:pt idx="72137">
                  <c:v>1.6974210000000001</c:v>
                </c:pt>
                <c:pt idx="72138">
                  <c:v>1.700407</c:v>
                </c:pt>
                <c:pt idx="72139">
                  <c:v>1.7033940000000001</c:v>
                </c:pt>
                <c:pt idx="72140">
                  <c:v>1.7063820000000001</c:v>
                </c:pt>
                <c:pt idx="72141">
                  <c:v>1.709371</c:v>
                </c:pt>
                <c:pt idx="72142">
                  <c:v>1.7123600000000001</c:v>
                </c:pt>
                <c:pt idx="72143">
                  <c:v>1.7153480000000001</c:v>
                </c:pt>
                <c:pt idx="72144">
                  <c:v>1.7183360000000001</c:v>
                </c:pt>
                <c:pt idx="72145">
                  <c:v>1.7213229999999999</c:v>
                </c:pt>
                <c:pt idx="72146">
                  <c:v>1.7243120000000001</c:v>
                </c:pt>
                <c:pt idx="72147">
                  <c:v>1.727301</c:v>
                </c:pt>
                <c:pt idx="72148">
                  <c:v>1.7302869999999999</c:v>
                </c:pt>
                <c:pt idx="72149">
                  <c:v>1.733276</c:v>
                </c:pt>
                <c:pt idx="72150">
                  <c:v>1.7362649999999999</c:v>
                </c:pt>
                <c:pt idx="72151">
                  <c:v>1.739255</c:v>
                </c:pt>
                <c:pt idx="72152">
                  <c:v>1.7422439999999999</c:v>
                </c:pt>
                <c:pt idx="72153">
                  <c:v>1.745233</c:v>
                </c:pt>
                <c:pt idx="72154">
                  <c:v>1.7482219999999999</c:v>
                </c:pt>
                <c:pt idx="72155">
                  <c:v>1.751212</c:v>
                </c:pt>
                <c:pt idx="72156">
                  <c:v>1.7542009999999999</c:v>
                </c:pt>
                <c:pt idx="72157">
                  <c:v>1.7571909999999999</c:v>
                </c:pt>
                <c:pt idx="72158">
                  <c:v>1.7601800000000001</c:v>
                </c:pt>
                <c:pt idx="72159">
                  <c:v>1.7631699999999999</c:v>
                </c:pt>
                <c:pt idx="72160">
                  <c:v>1.766159</c:v>
                </c:pt>
                <c:pt idx="72161">
                  <c:v>1.7691490000000001</c:v>
                </c:pt>
                <c:pt idx="72162">
                  <c:v>1.7721389999999999</c:v>
                </c:pt>
                <c:pt idx="72163">
                  <c:v>1.775128</c:v>
                </c:pt>
                <c:pt idx="72164">
                  <c:v>1.7781180000000001</c:v>
                </c:pt>
                <c:pt idx="72165">
                  <c:v>1.7811079999999999</c:v>
                </c:pt>
                <c:pt idx="72166">
                  <c:v>1.784097</c:v>
                </c:pt>
                <c:pt idx="72167">
                  <c:v>1.7870870000000001</c:v>
                </c:pt>
                <c:pt idx="72168">
                  <c:v>1.7900769999999999</c:v>
                </c:pt>
                <c:pt idx="72169">
                  <c:v>1.793067</c:v>
                </c:pt>
                <c:pt idx="72170">
                  <c:v>1.796057</c:v>
                </c:pt>
                <c:pt idx="72171">
                  <c:v>1.7990459999999999</c:v>
                </c:pt>
                <c:pt idx="72172">
                  <c:v>1.8020370000000001</c:v>
                </c:pt>
                <c:pt idx="72173">
                  <c:v>1.8050250000000001</c:v>
                </c:pt>
                <c:pt idx="72174">
                  <c:v>1.8080130000000001</c:v>
                </c:pt>
                <c:pt idx="72175">
                  <c:v>1.811002</c:v>
                </c:pt>
                <c:pt idx="72176">
                  <c:v>1.813992</c:v>
                </c:pt>
                <c:pt idx="72177">
                  <c:v>1.81698</c:v>
                </c:pt>
                <c:pt idx="72178">
                  <c:v>1.819968</c:v>
                </c:pt>
                <c:pt idx="72179">
                  <c:v>1.8229569999999999</c:v>
                </c:pt>
                <c:pt idx="72180">
                  <c:v>1.8259479999999999</c:v>
                </c:pt>
                <c:pt idx="72181">
                  <c:v>1.828938</c:v>
                </c:pt>
                <c:pt idx="72182">
                  <c:v>1.831928</c:v>
                </c:pt>
                <c:pt idx="72183">
                  <c:v>1.834919</c:v>
                </c:pt>
                <c:pt idx="72184">
                  <c:v>1.837909</c:v>
                </c:pt>
                <c:pt idx="72185">
                  <c:v>1.8408990000000001</c:v>
                </c:pt>
                <c:pt idx="72186">
                  <c:v>1.8438889999999999</c:v>
                </c:pt>
                <c:pt idx="72187">
                  <c:v>1.8468800000000001</c:v>
                </c:pt>
                <c:pt idx="72188">
                  <c:v>1.8498699999999999</c:v>
                </c:pt>
                <c:pt idx="72189">
                  <c:v>1.852862</c:v>
                </c:pt>
                <c:pt idx="72190">
                  <c:v>1.855853</c:v>
                </c:pt>
                <c:pt idx="72191">
                  <c:v>1.858843</c:v>
                </c:pt>
                <c:pt idx="72192">
                  <c:v>1.861834</c:v>
                </c:pt>
                <c:pt idx="72193">
                  <c:v>1.864825</c:v>
                </c:pt>
                <c:pt idx="72194">
                  <c:v>1.8678159999999999</c:v>
                </c:pt>
                <c:pt idx="72195">
                  <c:v>1.8708070000000001</c:v>
                </c:pt>
                <c:pt idx="72196">
                  <c:v>1.8737980000000001</c:v>
                </c:pt>
                <c:pt idx="72197">
                  <c:v>1.876789</c:v>
                </c:pt>
                <c:pt idx="72198">
                  <c:v>1.8797809999999999</c:v>
                </c:pt>
                <c:pt idx="72199">
                  <c:v>1.882771</c:v>
                </c:pt>
                <c:pt idx="72200">
                  <c:v>1.885759</c:v>
                </c:pt>
                <c:pt idx="72201">
                  <c:v>1.8887480000000001</c:v>
                </c:pt>
                <c:pt idx="72202">
                  <c:v>1.8917379999999999</c:v>
                </c:pt>
                <c:pt idx="72203">
                  <c:v>1.8947290000000001</c:v>
                </c:pt>
                <c:pt idx="72204">
                  <c:v>1.8977189999999999</c:v>
                </c:pt>
                <c:pt idx="72205">
                  <c:v>1.900709</c:v>
                </c:pt>
                <c:pt idx="72206">
                  <c:v>1.9037010000000001</c:v>
                </c:pt>
                <c:pt idx="72207">
                  <c:v>1.9066920000000001</c:v>
                </c:pt>
                <c:pt idx="72208">
                  <c:v>1.909683</c:v>
                </c:pt>
                <c:pt idx="72209">
                  <c:v>1.912674</c:v>
                </c:pt>
                <c:pt idx="72210">
                  <c:v>1.915665</c:v>
                </c:pt>
                <c:pt idx="72211">
                  <c:v>1.9186559999999999</c:v>
                </c:pt>
                <c:pt idx="72212">
                  <c:v>1.9216470000000001</c:v>
                </c:pt>
                <c:pt idx="72213">
                  <c:v>1.9246350000000001</c:v>
                </c:pt>
                <c:pt idx="72214">
                  <c:v>1.927624</c:v>
                </c:pt>
                <c:pt idx="72215">
                  <c:v>1.9306129999999999</c:v>
                </c:pt>
                <c:pt idx="72216">
                  <c:v>1.9336</c:v>
                </c:pt>
                <c:pt idx="72217">
                  <c:v>1.9365889999999999</c:v>
                </c:pt>
                <c:pt idx="72218">
                  <c:v>1.9395789999999999</c:v>
                </c:pt>
                <c:pt idx="72219">
                  <c:v>1.9425619999999999</c:v>
                </c:pt>
                <c:pt idx="72220">
                  <c:v>1.9455499999999999</c:v>
                </c:pt>
                <c:pt idx="72221">
                  <c:v>1.948537</c:v>
                </c:pt>
                <c:pt idx="72222">
                  <c:v>1.9515260000000001</c:v>
                </c:pt>
                <c:pt idx="72223">
                  <c:v>1.9545170000000001</c:v>
                </c:pt>
                <c:pt idx="72224">
                  <c:v>1.9575070000000001</c:v>
                </c:pt>
                <c:pt idx="72225">
                  <c:v>1.9604969999999999</c:v>
                </c:pt>
                <c:pt idx="72226">
                  <c:v>1.9634879999999999</c:v>
                </c:pt>
                <c:pt idx="72227">
                  <c:v>1.9664790000000001</c:v>
                </c:pt>
                <c:pt idx="72228">
                  <c:v>1.9694689999999999</c:v>
                </c:pt>
                <c:pt idx="72229">
                  <c:v>1.9724600000000001</c:v>
                </c:pt>
                <c:pt idx="72230">
                  <c:v>1.975452</c:v>
                </c:pt>
                <c:pt idx="72231">
                  <c:v>1.978442</c:v>
                </c:pt>
                <c:pt idx="72232">
                  <c:v>1.981433</c:v>
                </c:pt>
                <c:pt idx="72233">
                  <c:v>1.984424</c:v>
                </c:pt>
                <c:pt idx="72234">
                  <c:v>1.987414</c:v>
                </c:pt>
                <c:pt idx="72235">
                  <c:v>1.9904059999999999</c:v>
                </c:pt>
                <c:pt idx="72236">
                  <c:v>1.9933970000000001</c:v>
                </c:pt>
                <c:pt idx="72237">
                  <c:v>1.9963869999999999</c:v>
                </c:pt>
                <c:pt idx="72238">
                  <c:v>1.999379</c:v>
                </c:pt>
                <c:pt idx="72239">
                  <c:v>2.00237</c:v>
                </c:pt>
                <c:pt idx="72240">
                  <c:v>2.0053589999999999</c:v>
                </c:pt>
                <c:pt idx="72241">
                  <c:v>2.0083500000000001</c:v>
                </c:pt>
                <c:pt idx="72242">
                  <c:v>2.0113400000000001</c:v>
                </c:pt>
                <c:pt idx="72243">
                  <c:v>2.0143309999999999</c:v>
                </c:pt>
                <c:pt idx="72244">
                  <c:v>2.0173199999999998</c:v>
                </c:pt>
                <c:pt idx="72245">
                  <c:v>2.0203099999999998</c:v>
                </c:pt>
                <c:pt idx="72246">
                  <c:v>2.0232990000000002</c:v>
                </c:pt>
                <c:pt idx="72247">
                  <c:v>2.0262889999999998</c:v>
                </c:pt>
                <c:pt idx="72248">
                  <c:v>2.0292759999999999</c:v>
                </c:pt>
                <c:pt idx="72249">
                  <c:v>2.0322629999999999</c:v>
                </c:pt>
                <c:pt idx="72250">
                  <c:v>2.03525</c:v>
                </c:pt>
                <c:pt idx="72251">
                  <c:v>2.0382389999999999</c:v>
                </c:pt>
                <c:pt idx="72252">
                  <c:v>2.0412279999999998</c:v>
                </c:pt>
                <c:pt idx="72253">
                  <c:v>2.0442179999999999</c:v>
                </c:pt>
                <c:pt idx="72254">
                  <c:v>2.0472079999999999</c:v>
                </c:pt>
                <c:pt idx="72255">
                  <c:v>2.0501969999999998</c:v>
                </c:pt>
                <c:pt idx="72256">
                  <c:v>2.0531869999999999</c:v>
                </c:pt>
                <c:pt idx="72257">
                  <c:v>2.0561769999999999</c:v>
                </c:pt>
                <c:pt idx="72258">
                  <c:v>2.0591659999999998</c:v>
                </c:pt>
                <c:pt idx="72259">
                  <c:v>2.0621550000000002</c:v>
                </c:pt>
                <c:pt idx="72260">
                  <c:v>2.0651449999999998</c:v>
                </c:pt>
                <c:pt idx="72261">
                  <c:v>2.0681349999999998</c:v>
                </c:pt>
                <c:pt idx="72262">
                  <c:v>2.0711249999999999</c:v>
                </c:pt>
                <c:pt idx="72263">
                  <c:v>2.0741139999999998</c:v>
                </c:pt>
                <c:pt idx="72264">
                  <c:v>2.0771039999999998</c:v>
                </c:pt>
                <c:pt idx="72265">
                  <c:v>2.0800939999999999</c:v>
                </c:pt>
                <c:pt idx="72266">
                  <c:v>2.0830850000000001</c:v>
                </c:pt>
                <c:pt idx="72267">
                  <c:v>2.0860729999999998</c:v>
                </c:pt>
                <c:pt idx="72268">
                  <c:v>2.0890629999999999</c:v>
                </c:pt>
                <c:pt idx="72269">
                  <c:v>2.0920529999999999</c:v>
                </c:pt>
                <c:pt idx="72270">
                  <c:v>2.0950419999999998</c:v>
                </c:pt>
                <c:pt idx="72271">
                  <c:v>2.0980319999999999</c:v>
                </c:pt>
                <c:pt idx="72272">
                  <c:v>2.1010219999999999</c:v>
                </c:pt>
                <c:pt idx="72273">
                  <c:v>2.104012</c:v>
                </c:pt>
                <c:pt idx="72274">
                  <c:v>2.1070009999999999</c:v>
                </c:pt>
                <c:pt idx="72275">
                  <c:v>2.1099920000000001</c:v>
                </c:pt>
                <c:pt idx="72276">
                  <c:v>2.112981</c:v>
                </c:pt>
                <c:pt idx="72277">
                  <c:v>2.1159699999999999</c:v>
                </c:pt>
                <c:pt idx="72278">
                  <c:v>2.1189589999999998</c:v>
                </c:pt>
                <c:pt idx="72279">
                  <c:v>2.1219489999999999</c:v>
                </c:pt>
                <c:pt idx="72280">
                  <c:v>2.1249380000000002</c:v>
                </c:pt>
                <c:pt idx="72281">
                  <c:v>2.1279270000000001</c:v>
                </c:pt>
                <c:pt idx="72282">
                  <c:v>2.130916</c:v>
                </c:pt>
                <c:pt idx="72283">
                  <c:v>2.1339060000000001</c:v>
                </c:pt>
                <c:pt idx="72284">
                  <c:v>2.1368939999999998</c:v>
                </c:pt>
                <c:pt idx="72285">
                  <c:v>2.1398839999999999</c:v>
                </c:pt>
                <c:pt idx="72286">
                  <c:v>2.142871</c:v>
                </c:pt>
                <c:pt idx="72287">
                  <c:v>2.145861</c:v>
                </c:pt>
                <c:pt idx="72288">
                  <c:v>2.1488489999999998</c:v>
                </c:pt>
                <c:pt idx="72289">
                  <c:v>2.1518389999999998</c:v>
                </c:pt>
                <c:pt idx="72290">
                  <c:v>2.1548280000000002</c:v>
                </c:pt>
                <c:pt idx="72291">
                  <c:v>2.1578179999999998</c:v>
                </c:pt>
                <c:pt idx="72292">
                  <c:v>2.1608070000000001</c:v>
                </c:pt>
                <c:pt idx="72293">
                  <c:v>2.1637960000000001</c:v>
                </c:pt>
                <c:pt idx="72294">
                  <c:v>2.166785</c:v>
                </c:pt>
                <c:pt idx="72295">
                  <c:v>2.169775</c:v>
                </c:pt>
                <c:pt idx="72296">
                  <c:v>2.1727630000000002</c:v>
                </c:pt>
                <c:pt idx="72297">
                  <c:v>2.1757520000000001</c:v>
                </c:pt>
                <c:pt idx="72298">
                  <c:v>2.178741</c:v>
                </c:pt>
                <c:pt idx="72299">
                  <c:v>2.1817299999999999</c:v>
                </c:pt>
                <c:pt idx="72300">
                  <c:v>2.1847189999999999</c:v>
                </c:pt>
                <c:pt idx="72301">
                  <c:v>2.1877080000000002</c:v>
                </c:pt>
                <c:pt idx="72302">
                  <c:v>2.1906970000000001</c:v>
                </c:pt>
                <c:pt idx="72303">
                  <c:v>2.1936870000000002</c:v>
                </c:pt>
                <c:pt idx="72304">
                  <c:v>2.1966760000000001</c:v>
                </c:pt>
                <c:pt idx="72305">
                  <c:v>2.1996660000000001</c:v>
                </c:pt>
                <c:pt idx="72306">
                  <c:v>2.202655</c:v>
                </c:pt>
                <c:pt idx="72307">
                  <c:v>2.2056429999999998</c:v>
                </c:pt>
                <c:pt idx="72308">
                  <c:v>2.2086320000000002</c:v>
                </c:pt>
                <c:pt idx="72309">
                  <c:v>2.2116210000000001</c:v>
                </c:pt>
                <c:pt idx="72310">
                  <c:v>2.2146110000000001</c:v>
                </c:pt>
                <c:pt idx="72311">
                  <c:v>2.2175980000000002</c:v>
                </c:pt>
                <c:pt idx="72312">
                  <c:v>2.2205870000000001</c:v>
                </c:pt>
                <c:pt idx="72313">
                  <c:v>2.223576</c:v>
                </c:pt>
                <c:pt idx="72314">
                  <c:v>2.2265649999999999</c:v>
                </c:pt>
                <c:pt idx="72315">
                  <c:v>2.2295530000000001</c:v>
                </c:pt>
                <c:pt idx="72316">
                  <c:v>2.2325430000000002</c:v>
                </c:pt>
                <c:pt idx="72317">
                  <c:v>2.2355320000000001</c:v>
                </c:pt>
                <c:pt idx="72318">
                  <c:v>2.238521</c:v>
                </c:pt>
                <c:pt idx="72319">
                  <c:v>2.2415090000000002</c:v>
                </c:pt>
                <c:pt idx="72320">
                  <c:v>2.2444980000000001</c:v>
                </c:pt>
                <c:pt idx="72321">
                  <c:v>2.247487</c:v>
                </c:pt>
                <c:pt idx="72322">
                  <c:v>2.2504759999999999</c:v>
                </c:pt>
                <c:pt idx="72323">
                  <c:v>2.253463</c:v>
                </c:pt>
                <c:pt idx="72324">
                  <c:v>2.2564510000000002</c:v>
                </c:pt>
                <c:pt idx="72325">
                  <c:v>2.2594400000000001</c:v>
                </c:pt>
                <c:pt idx="72326">
                  <c:v>2.262429</c:v>
                </c:pt>
                <c:pt idx="72327">
                  <c:v>2.2654179999999999</c:v>
                </c:pt>
                <c:pt idx="72328">
                  <c:v>2.2684069999999998</c:v>
                </c:pt>
                <c:pt idx="72329">
                  <c:v>2.2713960000000002</c:v>
                </c:pt>
                <c:pt idx="72330">
                  <c:v>2.2743850000000001</c:v>
                </c:pt>
                <c:pt idx="72331">
                  <c:v>2.277374</c:v>
                </c:pt>
                <c:pt idx="72332">
                  <c:v>2.2803629999999999</c:v>
                </c:pt>
                <c:pt idx="72333">
                  <c:v>2.2833519999999998</c:v>
                </c:pt>
                <c:pt idx="72334">
                  <c:v>2.28634</c:v>
                </c:pt>
                <c:pt idx="72335">
                  <c:v>2.2893289999999999</c:v>
                </c:pt>
                <c:pt idx="72336">
                  <c:v>2.2923179999999999</c:v>
                </c:pt>
                <c:pt idx="72337">
                  <c:v>2.2953070000000002</c:v>
                </c:pt>
                <c:pt idx="72338">
                  <c:v>2.2982960000000001</c:v>
                </c:pt>
                <c:pt idx="72339">
                  <c:v>2.301285</c:v>
                </c:pt>
                <c:pt idx="72340">
                  <c:v>2.3042739999999999</c:v>
                </c:pt>
                <c:pt idx="72341">
                  <c:v>2.3072620000000001</c:v>
                </c:pt>
                <c:pt idx="72342">
                  <c:v>2.3102510000000001</c:v>
                </c:pt>
                <c:pt idx="72343">
                  <c:v>2.31324</c:v>
                </c:pt>
                <c:pt idx="72344">
                  <c:v>2.3162289999999999</c:v>
                </c:pt>
                <c:pt idx="72345">
                  <c:v>2.3192170000000001</c:v>
                </c:pt>
                <c:pt idx="72346">
                  <c:v>2.322206</c:v>
                </c:pt>
                <c:pt idx="72347">
                  <c:v>2.3251940000000002</c:v>
                </c:pt>
                <c:pt idx="72348">
                  <c:v>2.328182</c:v>
                </c:pt>
                <c:pt idx="72349">
                  <c:v>2.3311709999999999</c:v>
                </c:pt>
                <c:pt idx="72350">
                  <c:v>2.3341590000000001</c:v>
                </c:pt>
                <c:pt idx="72351">
                  <c:v>2.3371469999999999</c:v>
                </c:pt>
                <c:pt idx="72352">
                  <c:v>2.3401360000000002</c:v>
                </c:pt>
                <c:pt idx="72353">
                  <c:v>2.343124</c:v>
                </c:pt>
                <c:pt idx="72354">
                  <c:v>2.3461099999999999</c:v>
                </c:pt>
                <c:pt idx="72355">
                  <c:v>2.349097</c:v>
                </c:pt>
                <c:pt idx="72356">
                  <c:v>2.3520850000000002</c:v>
                </c:pt>
                <c:pt idx="72357">
                  <c:v>2.355073</c:v>
                </c:pt>
                <c:pt idx="72358">
                  <c:v>2.3580610000000002</c:v>
                </c:pt>
                <c:pt idx="72359">
                  <c:v>2.361049</c:v>
                </c:pt>
                <c:pt idx="72360">
                  <c:v>2.364039</c:v>
                </c:pt>
                <c:pt idx="72361">
                  <c:v>2.367029</c:v>
                </c:pt>
                <c:pt idx="72362">
                  <c:v>2.370018</c:v>
                </c:pt>
                <c:pt idx="72363">
                  <c:v>2.3730069999999999</c:v>
                </c:pt>
                <c:pt idx="72364">
                  <c:v>2.3759929999999998</c:v>
                </c:pt>
                <c:pt idx="72365">
                  <c:v>2.3789820000000002</c:v>
                </c:pt>
                <c:pt idx="72366">
                  <c:v>2.3819680000000001</c:v>
                </c:pt>
                <c:pt idx="72367">
                  <c:v>2.3849559999999999</c:v>
                </c:pt>
                <c:pt idx="72368">
                  <c:v>2.3879429999999999</c:v>
                </c:pt>
                <c:pt idx="72369">
                  <c:v>2.3909310000000001</c:v>
                </c:pt>
                <c:pt idx="72370">
                  <c:v>2.3939180000000002</c:v>
                </c:pt>
                <c:pt idx="72371">
                  <c:v>2.3969070000000001</c:v>
                </c:pt>
                <c:pt idx="72372">
                  <c:v>2.3998940000000002</c:v>
                </c:pt>
                <c:pt idx="72373">
                  <c:v>2.4028830000000001</c:v>
                </c:pt>
                <c:pt idx="72374">
                  <c:v>2.4058700000000002</c:v>
                </c:pt>
                <c:pt idx="72375">
                  <c:v>2.4088569999999998</c:v>
                </c:pt>
                <c:pt idx="72376">
                  <c:v>2.4118439999999999</c:v>
                </c:pt>
                <c:pt idx="72377">
                  <c:v>2.4148320000000001</c:v>
                </c:pt>
                <c:pt idx="72378">
                  <c:v>2.4178190000000002</c:v>
                </c:pt>
                <c:pt idx="72379">
                  <c:v>2.4208069999999999</c:v>
                </c:pt>
                <c:pt idx="72380">
                  <c:v>2.4237950000000001</c:v>
                </c:pt>
                <c:pt idx="72381">
                  <c:v>2.4267840000000001</c:v>
                </c:pt>
                <c:pt idx="72382">
                  <c:v>2.4297710000000001</c:v>
                </c:pt>
                <c:pt idx="72383">
                  <c:v>2.43276</c:v>
                </c:pt>
                <c:pt idx="72384">
                  <c:v>2.4357479999999998</c:v>
                </c:pt>
                <c:pt idx="72385">
                  <c:v>2.4387379999999999</c:v>
                </c:pt>
                <c:pt idx="72386">
                  <c:v>2.4417260000000001</c:v>
                </c:pt>
                <c:pt idx="72387">
                  <c:v>2.444715</c:v>
                </c:pt>
                <c:pt idx="72388">
                  <c:v>2.4477030000000002</c:v>
                </c:pt>
                <c:pt idx="72389">
                  <c:v>2.4506929999999998</c:v>
                </c:pt>
                <c:pt idx="72390">
                  <c:v>2.4536709999999999</c:v>
                </c:pt>
                <c:pt idx="72391">
                  <c:v>2.4566539999999999</c:v>
                </c:pt>
                <c:pt idx="72392">
                  <c:v>2.459638</c:v>
                </c:pt>
                <c:pt idx="72393">
                  <c:v>2.4626250000000001</c:v>
                </c:pt>
                <c:pt idx="72394">
                  <c:v>2.465611</c:v>
                </c:pt>
                <c:pt idx="72395">
                  <c:v>2.4685990000000002</c:v>
                </c:pt>
                <c:pt idx="72396">
                  <c:v>2.4715859999999998</c:v>
                </c:pt>
                <c:pt idx="72397">
                  <c:v>2.4745740000000001</c:v>
                </c:pt>
                <c:pt idx="72398">
                  <c:v>2.4775619999999998</c:v>
                </c:pt>
                <c:pt idx="72399">
                  <c:v>2.48055</c:v>
                </c:pt>
                <c:pt idx="72400">
                  <c:v>2.483536</c:v>
                </c:pt>
                <c:pt idx="72401">
                  <c:v>2.486523</c:v>
                </c:pt>
                <c:pt idx="72402">
                  <c:v>2.4895109999999998</c:v>
                </c:pt>
                <c:pt idx="72403">
                  <c:v>2.492499</c:v>
                </c:pt>
                <c:pt idx="72404">
                  <c:v>2.4954869999999998</c:v>
                </c:pt>
                <c:pt idx="72405">
                  <c:v>2.4984739999999999</c:v>
                </c:pt>
                <c:pt idx="72406">
                  <c:v>2.5014620000000001</c:v>
                </c:pt>
                <c:pt idx="72407">
                  <c:v>2.5044499999999998</c:v>
                </c:pt>
                <c:pt idx="72408">
                  <c:v>2.5074380000000001</c:v>
                </c:pt>
                <c:pt idx="72409">
                  <c:v>2.510427</c:v>
                </c:pt>
                <c:pt idx="72410">
                  <c:v>2.5134159999999999</c:v>
                </c:pt>
                <c:pt idx="72411">
                  <c:v>2.5164040000000001</c:v>
                </c:pt>
                <c:pt idx="72412">
                  <c:v>2.5193919999999999</c:v>
                </c:pt>
                <c:pt idx="72413">
                  <c:v>2.5223810000000002</c:v>
                </c:pt>
                <c:pt idx="72414">
                  <c:v>2.5253679999999998</c:v>
                </c:pt>
                <c:pt idx="72415">
                  <c:v>2.528356</c:v>
                </c:pt>
                <c:pt idx="72416">
                  <c:v>2.5313439999999998</c:v>
                </c:pt>
                <c:pt idx="72417">
                  <c:v>2.5343309999999999</c:v>
                </c:pt>
                <c:pt idx="72418">
                  <c:v>2.5373190000000001</c:v>
                </c:pt>
                <c:pt idx="72419">
                  <c:v>2.5403069999999999</c:v>
                </c:pt>
                <c:pt idx="72420">
                  <c:v>2.5432939999999999</c:v>
                </c:pt>
                <c:pt idx="72421">
                  <c:v>2.5462820000000002</c:v>
                </c:pt>
                <c:pt idx="72422">
                  <c:v>2.5492689999999998</c:v>
                </c:pt>
                <c:pt idx="72423">
                  <c:v>2.5522559999999999</c:v>
                </c:pt>
                <c:pt idx="72424">
                  <c:v>2.5552429999999999</c:v>
                </c:pt>
                <c:pt idx="72425">
                  <c:v>2.5582310000000001</c:v>
                </c:pt>
                <c:pt idx="72426">
                  <c:v>2.5612189999999999</c:v>
                </c:pt>
                <c:pt idx="72427">
                  <c:v>2.564206</c:v>
                </c:pt>
                <c:pt idx="72428">
                  <c:v>2.5671930000000001</c:v>
                </c:pt>
                <c:pt idx="72429">
                  <c:v>2.5701800000000001</c:v>
                </c:pt>
                <c:pt idx="72430">
                  <c:v>2.5731679999999999</c:v>
                </c:pt>
                <c:pt idx="72431">
                  <c:v>2.576155</c:v>
                </c:pt>
                <c:pt idx="72432">
                  <c:v>2.579142</c:v>
                </c:pt>
                <c:pt idx="72433">
                  <c:v>2.5821160000000001</c:v>
                </c:pt>
                <c:pt idx="72434">
                  <c:v>2.5850870000000001</c:v>
                </c:pt>
                <c:pt idx="72435">
                  <c:v>2.5880679999999998</c:v>
                </c:pt>
                <c:pt idx="72436">
                  <c:v>2.5910510000000002</c:v>
                </c:pt>
                <c:pt idx="72437">
                  <c:v>2.5940340000000002</c:v>
                </c:pt>
                <c:pt idx="72438">
                  <c:v>2.5970179999999998</c:v>
                </c:pt>
                <c:pt idx="72439">
                  <c:v>2.6000030000000001</c:v>
                </c:pt>
                <c:pt idx="72440">
                  <c:v>2.6029879999999999</c:v>
                </c:pt>
                <c:pt idx="72441">
                  <c:v>2.6059730000000001</c:v>
                </c:pt>
                <c:pt idx="72442">
                  <c:v>2.6089600000000002</c:v>
                </c:pt>
                <c:pt idx="72443">
                  <c:v>2.6119460000000001</c:v>
                </c:pt>
                <c:pt idx="72444">
                  <c:v>2.614932</c:v>
                </c:pt>
                <c:pt idx="72445">
                  <c:v>2.6179169999999998</c:v>
                </c:pt>
                <c:pt idx="72446">
                  <c:v>2.6209030000000002</c:v>
                </c:pt>
                <c:pt idx="72447">
                  <c:v>2.623888</c:v>
                </c:pt>
                <c:pt idx="72448">
                  <c:v>2.6268739999999999</c:v>
                </c:pt>
                <c:pt idx="72449">
                  <c:v>2.6298599999999999</c:v>
                </c:pt>
                <c:pt idx="72450">
                  <c:v>2.6328469999999999</c:v>
                </c:pt>
                <c:pt idx="72451">
                  <c:v>2.6358329999999999</c:v>
                </c:pt>
                <c:pt idx="72452">
                  <c:v>2.6388189999999998</c:v>
                </c:pt>
                <c:pt idx="72453">
                  <c:v>2.6418050000000002</c:v>
                </c:pt>
                <c:pt idx="72454">
                  <c:v>2.6447910000000001</c:v>
                </c:pt>
                <c:pt idx="72455">
                  <c:v>2.647777</c:v>
                </c:pt>
                <c:pt idx="72456">
                  <c:v>2.650763</c:v>
                </c:pt>
                <c:pt idx="72457">
                  <c:v>2.6537480000000002</c:v>
                </c:pt>
                <c:pt idx="72458">
                  <c:v>2.6567340000000002</c:v>
                </c:pt>
                <c:pt idx="72459">
                  <c:v>2.6597189999999999</c:v>
                </c:pt>
                <c:pt idx="72460">
                  <c:v>2.6627040000000002</c:v>
                </c:pt>
                <c:pt idx="72461">
                  <c:v>2.6656900000000001</c:v>
                </c:pt>
                <c:pt idx="72462">
                  <c:v>2.6686749999999999</c:v>
                </c:pt>
                <c:pt idx="72463">
                  <c:v>2.6716579999999999</c:v>
                </c:pt>
                <c:pt idx="72464">
                  <c:v>2.6746430000000001</c:v>
                </c:pt>
                <c:pt idx="72465">
                  <c:v>2.6776270000000002</c:v>
                </c:pt>
                <c:pt idx="72466">
                  <c:v>2.680612</c:v>
                </c:pt>
                <c:pt idx="72467">
                  <c:v>2.6835960000000001</c:v>
                </c:pt>
                <c:pt idx="72468">
                  <c:v>2.6865800000000002</c:v>
                </c:pt>
                <c:pt idx="72469">
                  <c:v>2.6895639999999998</c:v>
                </c:pt>
                <c:pt idx="72470">
                  <c:v>2.6925490000000001</c:v>
                </c:pt>
                <c:pt idx="72471">
                  <c:v>2.6955339999999999</c:v>
                </c:pt>
                <c:pt idx="72472">
                  <c:v>2.6985190000000001</c:v>
                </c:pt>
                <c:pt idx="72473">
                  <c:v>2.7015039999999999</c:v>
                </c:pt>
                <c:pt idx="72474">
                  <c:v>2.704488</c:v>
                </c:pt>
                <c:pt idx="72475">
                  <c:v>2.7074729999999998</c:v>
                </c:pt>
                <c:pt idx="72476">
                  <c:v>2.7104590000000002</c:v>
                </c:pt>
                <c:pt idx="72477">
                  <c:v>2.7134429999999998</c:v>
                </c:pt>
                <c:pt idx="72478">
                  <c:v>2.7164269999999999</c:v>
                </c:pt>
                <c:pt idx="72479">
                  <c:v>2.7194120000000002</c:v>
                </c:pt>
                <c:pt idx="72480">
                  <c:v>2.722397</c:v>
                </c:pt>
                <c:pt idx="72481">
                  <c:v>2.7253799999999999</c:v>
                </c:pt>
                <c:pt idx="72482">
                  <c:v>2.728364</c:v>
                </c:pt>
                <c:pt idx="72483">
                  <c:v>2.7313489999999998</c:v>
                </c:pt>
                <c:pt idx="72484">
                  <c:v>2.7343329999999999</c:v>
                </c:pt>
                <c:pt idx="72485">
                  <c:v>2.737317</c:v>
                </c:pt>
                <c:pt idx="72486">
                  <c:v>2.7403029999999999</c:v>
                </c:pt>
                <c:pt idx="72487">
                  <c:v>2.7432669999999999</c:v>
                </c:pt>
                <c:pt idx="72488">
                  <c:v>2.746238</c:v>
                </c:pt>
                <c:pt idx="72489">
                  <c:v>2.7492070000000002</c:v>
                </c:pt>
                <c:pt idx="72490">
                  <c:v>2.7521800000000001</c:v>
                </c:pt>
                <c:pt idx="72491">
                  <c:v>2.75515</c:v>
                </c:pt>
                <c:pt idx="72492">
                  <c:v>2.7581250000000002</c:v>
                </c:pt>
                <c:pt idx="72493">
                  <c:v>2.7611020000000002</c:v>
                </c:pt>
                <c:pt idx="72494">
                  <c:v>2.7640799999999999</c:v>
                </c:pt>
                <c:pt idx="72495">
                  <c:v>2.7670590000000002</c:v>
                </c:pt>
                <c:pt idx="72496">
                  <c:v>2.770041</c:v>
                </c:pt>
                <c:pt idx="72497">
                  <c:v>2.7730229999999998</c:v>
                </c:pt>
                <c:pt idx="72498">
                  <c:v>2.7760050000000001</c:v>
                </c:pt>
                <c:pt idx="72499">
                  <c:v>2.778988</c:v>
                </c:pt>
                <c:pt idx="72500">
                  <c:v>2.781971</c:v>
                </c:pt>
                <c:pt idx="72501">
                  <c:v>2.7849550000000001</c:v>
                </c:pt>
                <c:pt idx="72502">
                  <c:v>2.787938</c:v>
                </c:pt>
                <c:pt idx="72503">
                  <c:v>2.790921</c:v>
                </c:pt>
                <c:pt idx="72504">
                  <c:v>2.7939059999999998</c:v>
                </c:pt>
                <c:pt idx="72505">
                  <c:v>2.7968899999999999</c:v>
                </c:pt>
                <c:pt idx="72506">
                  <c:v>2.7998750000000001</c:v>
                </c:pt>
                <c:pt idx="72507">
                  <c:v>2.8028580000000001</c:v>
                </c:pt>
                <c:pt idx="72508">
                  <c:v>2.8058420000000002</c:v>
                </c:pt>
                <c:pt idx="72509">
                  <c:v>2.8088259999999998</c:v>
                </c:pt>
                <c:pt idx="72510">
                  <c:v>2.8118099999999999</c:v>
                </c:pt>
                <c:pt idx="72511">
                  <c:v>2.8147950000000002</c:v>
                </c:pt>
                <c:pt idx="72512">
                  <c:v>2.8177789999999998</c:v>
                </c:pt>
                <c:pt idx="72513">
                  <c:v>2.820764</c:v>
                </c:pt>
                <c:pt idx="72514">
                  <c:v>2.8237480000000001</c:v>
                </c:pt>
                <c:pt idx="72515">
                  <c:v>2.8267329999999999</c:v>
                </c:pt>
                <c:pt idx="72516">
                  <c:v>2.8297180000000002</c:v>
                </c:pt>
                <c:pt idx="72517">
                  <c:v>2.832703</c:v>
                </c:pt>
                <c:pt idx="72518">
                  <c:v>2.8356880000000002</c:v>
                </c:pt>
                <c:pt idx="72519">
                  <c:v>2.8386719999999999</c:v>
                </c:pt>
                <c:pt idx="72520">
                  <c:v>2.8416570000000001</c:v>
                </c:pt>
                <c:pt idx="72521">
                  <c:v>2.8446410000000002</c:v>
                </c:pt>
                <c:pt idx="72522">
                  <c:v>2.847626</c:v>
                </c:pt>
                <c:pt idx="72523">
                  <c:v>2.8506109999999998</c:v>
                </c:pt>
                <c:pt idx="72524">
                  <c:v>2.853596</c:v>
                </c:pt>
                <c:pt idx="72525">
                  <c:v>2.8565809999999998</c:v>
                </c:pt>
                <c:pt idx="72526">
                  <c:v>2.8595660000000001</c:v>
                </c:pt>
                <c:pt idx="72527">
                  <c:v>2.8625509999999998</c:v>
                </c:pt>
                <c:pt idx="72528">
                  <c:v>2.8655360000000001</c:v>
                </c:pt>
                <c:pt idx="72529">
                  <c:v>2.8685209999999999</c:v>
                </c:pt>
                <c:pt idx="72530">
                  <c:v>2.8715069999999998</c:v>
                </c:pt>
                <c:pt idx="72531">
                  <c:v>2.874492</c:v>
                </c:pt>
                <c:pt idx="72532">
                  <c:v>2.8774769999999998</c:v>
                </c:pt>
                <c:pt idx="72533">
                  <c:v>2.8804599999999998</c:v>
                </c:pt>
                <c:pt idx="72534">
                  <c:v>2.883445</c:v>
                </c:pt>
                <c:pt idx="72535">
                  <c:v>2.886431</c:v>
                </c:pt>
                <c:pt idx="72536">
                  <c:v>2.8894160000000002</c:v>
                </c:pt>
                <c:pt idx="72537">
                  <c:v>2.8924020000000001</c:v>
                </c:pt>
                <c:pt idx="72538">
                  <c:v>2.8953880000000001</c:v>
                </c:pt>
                <c:pt idx="72539">
                  <c:v>2.898374</c:v>
                </c:pt>
                <c:pt idx="72540">
                  <c:v>2.9013599999999999</c:v>
                </c:pt>
                <c:pt idx="72541">
                  <c:v>2.9043459999999999</c:v>
                </c:pt>
                <c:pt idx="72542">
                  <c:v>2.9073319999999998</c:v>
                </c:pt>
                <c:pt idx="72543">
                  <c:v>2.910317</c:v>
                </c:pt>
                <c:pt idx="72544">
                  <c:v>2.9132980000000002</c:v>
                </c:pt>
                <c:pt idx="72545">
                  <c:v>2.916283</c:v>
                </c:pt>
                <c:pt idx="72546">
                  <c:v>2.9192670000000001</c:v>
                </c:pt>
                <c:pt idx="72547">
                  <c:v>2.9222510000000002</c:v>
                </c:pt>
                <c:pt idx="72548">
                  <c:v>2.9252370000000001</c:v>
                </c:pt>
                <c:pt idx="72549">
                  <c:v>2.9282219999999999</c:v>
                </c:pt>
                <c:pt idx="72550">
                  <c:v>2.9312070000000001</c:v>
                </c:pt>
                <c:pt idx="72551">
                  <c:v>2.9341900000000001</c:v>
                </c:pt>
                <c:pt idx="72552">
                  <c:v>2.9371749999999999</c:v>
                </c:pt>
                <c:pt idx="72553">
                  <c:v>2.9401600000000001</c:v>
                </c:pt>
                <c:pt idx="72554">
                  <c:v>2.943146</c:v>
                </c:pt>
                <c:pt idx="72555">
                  <c:v>2.9461309999999998</c:v>
                </c:pt>
                <c:pt idx="72556">
                  <c:v>2.9491160000000001</c:v>
                </c:pt>
                <c:pt idx="72557">
                  <c:v>2.952102</c:v>
                </c:pt>
                <c:pt idx="72558">
                  <c:v>2.9550869999999998</c:v>
                </c:pt>
                <c:pt idx="72559">
                  <c:v>2.958072</c:v>
                </c:pt>
                <c:pt idx="72560">
                  <c:v>2.9610569999999998</c:v>
                </c:pt>
                <c:pt idx="72561">
                  <c:v>2.9640430000000002</c:v>
                </c:pt>
                <c:pt idx="72562">
                  <c:v>2.9670190000000001</c:v>
                </c:pt>
                <c:pt idx="72563">
                  <c:v>2.9699990000000001</c:v>
                </c:pt>
                <c:pt idx="72564">
                  <c:v>2.9729800000000002</c:v>
                </c:pt>
                <c:pt idx="72565">
                  <c:v>2.9759639999999998</c:v>
                </c:pt>
                <c:pt idx="72566">
                  <c:v>2.9789460000000001</c:v>
                </c:pt>
                <c:pt idx="72567">
                  <c:v>2.9819279999999999</c:v>
                </c:pt>
                <c:pt idx="72568">
                  <c:v>2.984912</c:v>
                </c:pt>
                <c:pt idx="72569">
                  <c:v>2.987895</c:v>
                </c:pt>
                <c:pt idx="72570">
                  <c:v>2.9908739999999998</c:v>
                </c:pt>
                <c:pt idx="72571">
                  <c:v>2.9938579999999999</c:v>
                </c:pt>
                <c:pt idx="72572">
                  <c:v>2.9968430000000001</c:v>
                </c:pt>
                <c:pt idx="72573">
                  <c:v>2.9998269999999998</c:v>
                </c:pt>
                <c:pt idx="72574">
                  <c:v>3.002812</c:v>
                </c:pt>
                <c:pt idx="72575">
                  <c:v>3.005795</c:v>
                </c:pt>
                <c:pt idx="72576">
                  <c:v>3.0087790000000001</c:v>
                </c:pt>
                <c:pt idx="72577">
                  <c:v>3.0117620000000001</c:v>
                </c:pt>
                <c:pt idx="72578">
                  <c:v>3.0147460000000001</c:v>
                </c:pt>
                <c:pt idx="72579">
                  <c:v>3.0177290000000001</c:v>
                </c:pt>
                <c:pt idx="72580">
                  <c:v>3.0207130000000002</c:v>
                </c:pt>
                <c:pt idx="72581">
                  <c:v>3.023698</c:v>
                </c:pt>
                <c:pt idx="72582">
                  <c:v>3.0266829999999998</c:v>
                </c:pt>
                <c:pt idx="72583">
                  <c:v>3.029668</c:v>
                </c:pt>
                <c:pt idx="72584">
                  <c:v>3.0326529999999998</c:v>
                </c:pt>
                <c:pt idx="72585">
                  <c:v>3.0356369999999999</c:v>
                </c:pt>
                <c:pt idx="72586">
                  <c:v>3.0386220000000002</c:v>
                </c:pt>
                <c:pt idx="72587">
                  <c:v>3.0416069999999999</c:v>
                </c:pt>
                <c:pt idx="72588">
                  <c:v>3.0445920000000002</c:v>
                </c:pt>
                <c:pt idx="72589">
                  <c:v>3.0475750000000001</c:v>
                </c:pt>
                <c:pt idx="72590">
                  <c:v>3.0505559999999998</c:v>
                </c:pt>
                <c:pt idx="72591">
                  <c:v>3.0535389999999998</c:v>
                </c:pt>
                <c:pt idx="72592">
                  <c:v>3.0565229999999999</c:v>
                </c:pt>
                <c:pt idx="72593">
                  <c:v>3.0595059999999998</c:v>
                </c:pt>
                <c:pt idx="72594">
                  <c:v>3.0624910000000001</c:v>
                </c:pt>
                <c:pt idx="72595">
                  <c:v>3.065474</c:v>
                </c:pt>
                <c:pt idx="72596">
                  <c:v>3.0684589999999998</c:v>
                </c:pt>
                <c:pt idx="72597">
                  <c:v>3.0714429999999999</c:v>
                </c:pt>
                <c:pt idx="72598">
                  <c:v>3.0744280000000002</c:v>
                </c:pt>
                <c:pt idx="72599">
                  <c:v>3.0774119999999998</c:v>
                </c:pt>
                <c:pt idx="72600">
                  <c:v>3.0803970000000001</c:v>
                </c:pt>
                <c:pt idx="72601">
                  <c:v>3.0833810000000001</c:v>
                </c:pt>
                <c:pt idx="72602">
                  <c:v>3.0863659999999999</c:v>
                </c:pt>
                <c:pt idx="72603">
                  <c:v>3.0893510000000002</c:v>
                </c:pt>
                <c:pt idx="72604">
                  <c:v>3.0923349999999998</c:v>
                </c:pt>
                <c:pt idx="72605">
                  <c:v>3.0953200000000001</c:v>
                </c:pt>
                <c:pt idx="72606">
                  <c:v>3.0983049999999999</c:v>
                </c:pt>
                <c:pt idx="72607">
                  <c:v>3.101289</c:v>
                </c:pt>
                <c:pt idx="72608">
                  <c:v>3.1042730000000001</c:v>
                </c:pt>
                <c:pt idx="72609">
                  <c:v>3.107256</c:v>
                </c:pt>
                <c:pt idx="72610">
                  <c:v>3.1102400000000001</c:v>
                </c:pt>
                <c:pt idx="72611">
                  <c:v>3.1132249999999999</c:v>
                </c:pt>
                <c:pt idx="72612">
                  <c:v>3.1162040000000002</c:v>
                </c:pt>
                <c:pt idx="72613">
                  <c:v>3.1191870000000002</c:v>
                </c:pt>
                <c:pt idx="72614">
                  <c:v>3.1221700000000001</c:v>
                </c:pt>
                <c:pt idx="72615">
                  <c:v>3.1251530000000001</c:v>
                </c:pt>
                <c:pt idx="72616">
                  <c:v>3.128136</c:v>
                </c:pt>
                <c:pt idx="72617">
                  <c:v>3.131119</c:v>
                </c:pt>
                <c:pt idx="72618">
                  <c:v>3.1341019999999999</c:v>
                </c:pt>
                <c:pt idx="72619">
                  <c:v>3.137086</c:v>
                </c:pt>
                <c:pt idx="72620">
                  <c:v>3.140069</c:v>
                </c:pt>
                <c:pt idx="72621">
                  <c:v>3.1430530000000001</c:v>
                </c:pt>
                <c:pt idx="72622">
                  <c:v>3.1460340000000002</c:v>
                </c:pt>
                <c:pt idx="72623">
                  <c:v>3.1490179999999999</c:v>
                </c:pt>
                <c:pt idx="72624">
                  <c:v>3.152002</c:v>
                </c:pt>
                <c:pt idx="72625">
                  <c:v>3.1549870000000002</c:v>
                </c:pt>
                <c:pt idx="72626">
                  <c:v>3.157972</c:v>
                </c:pt>
                <c:pt idx="72627">
                  <c:v>3.1609569999999998</c:v>
                </c:pt>
                <c:pt idx="72628">
                  <c:v>3.163942</c:v>
                </c:pt>
                <c:pt idx="72629">
                  <c:v>3.1669269999999998</c:v>
                </c:pt>
                <c:pt idx="72630">
                  <c:v>3.1699120000000001</c:v>
                </c:pt>
                <c:pt idx="72631">
                  <c:v>3.172898</c:v>
                </c:pt>
                <c:pt idx="72632">
                  <c:v>3.1758829999999998</c:v>
                </c:pt>
                <c:pt idx="72633">
                  <c:v>3.1788660000000002</c:v>
                </c:pt>
                <c:pt idx="72634">
                  <c:v>3.181848</c:v>
                </c:pt>
                <c:pt idx="72635">
                  <c:v>3.184831</c:v>
                </c:pt>
                <c:pt idx="72636">
                  <c:v>3.1878150000000001</c:v>
                </c:pt>
                <c:pt idx="72637">
                  <c:v>3.1907990000000002</c:v>
                </c:pt>
                <c:pt idx="72638">
                  <c:v>3.1937829999999998</c:v>
                </c:pt>
                <c:pt idx="72639">
                  <c:v>3.1967669999999999</c:v>
                </c:pt>
                <c:pt idx="72640">
                  <c:v>3.1997520000000002</c:v>
                </c:pt>
                <c:pt idx="72641">
                  <c:v>3.2027369999999999</c:v>
                </c:pt>
                <c:pt idx="72642">
                  <c:v>3.2057220000000002</c:v>
                </c:pt>
                <c:pt idx="72643">
                  <c:v>3.2087050000000001</c:v>
                </c:pt>
                <c:pt idx="72644">
                  <c:v>3.2116889999999998</c:v>
                </c:pt>
                <c:pt idx="72645">
                  <c:v>3.2146729999999999</c:v>
                </c:pt>
                <c:pt idx="72646">
                  <c:v>3.217657</c:v>
                </c:pt>
                <c:pt idx="72647">
                  <c:v>3.2206410000000001</c:v>
                </c:pt>
                <c:pt idx="72648">
                  <c:v>3.2236259999999999</c:v>
                </c:pt>
                <c:pt idx="72649">
                  <c:v>3.2266110000000001</c:v>
                </c:pt>
                <c:pt idx="72650">
                  <c:v>3.2295959999999999</c:v>
                </c:pt>
                <c:pt idx="72651">
                  <c:v>3.2325810000000001</c:v>
                </c:pt>
                <c:pt idx="72652">
                  <c:v>3.2355649999999998</c:v>
                </c:pt>
                <c:pt idx="72653">
                  <c:v>3.23855</c:v>
                </c:pt>
                <c:pt idx="72654">
                  <c:v>3.2415310000000002</c:v>
                </c:pt>
                <c:pt idx="72655">
                  <c:v>3.2445140000000001</c:v>
                </c:pt>
                <c:pt idx="72656">
                  <c:v>3.2474970000000001</c:v>
                </c:pt>
                <c:pt idx="72657">
                  <c:v>3.2504819999999999</c:v>
                </c:pt>
                <c:pt idx="72658">
                  <c:v>3.2534649999999998</c:v>
                </c:pt>
                <c:pt idx="72659">
                  <c:v>3.2564489999999999</c:v>
                </c:pt>
                <c:pt idx="72660">
                  <c:v>3.259433</c:v>
                </c:pt>
                <c:pt idx="72661">
                  <c:v>3.2624170000000001</c:v>
                </c:pt>
                <c:pt idx="72662">
                  <c:v>3.2654010000000002</c:v>
                </c:pt>
                <c:pt idx="72663">
                  <c:v>3.268386</c:v>
                </c:pt>
                <c:pt idx="72664">
                  <c:v>3.271369</c:v>
                </c:pt>
                <c:pt idx="72665">
                  <c:v>3.2743540000000002</c:v>
                </c:pt>
                <c:pt idx="72666">
                  <c:v>3.2773379999999999</c:v>
                </c:pt>
                <c:pt idx="72667">
                  <c:v>3.2803230000000001</c:v>
                </c:pt>
                <c:pt idx="72668">
                  <c:v>3.2833070000000002</c:v>
                </c:pt>
                <c:pt idx="72669">
                  <c:v>3.2862909999999999</c:v>
                </c:pt>
                <c:pt idx="72670">
                  <c:v>3.2892749999999999</c:v>
                </c:pt>
                <c:pt idx="72671">
                  <c:v>3.2922609999999999</c:v>
                </c:pt>
                <c:pt idx="72672">
                  <c:v>3.295245</c:v>
                </c:pt>
                <c:pt idx="72673">
                  <c:v>3.2982290000000001</c:v>
                </c:pt>
                <c:pt idx="72674">
                  <c:v>3.3012139999999999</c:v>
                </c:pt>
                <c:pt idx="72675">
                  <c:v>3.304198</c:v>
                </c:pt>
                <c:pt idx="72676">
                  <c:v>3.3071820000000001</c:v>
                </c:pt>
                <c:pt idx="72677">
                  <c:v>3.3101669999999999</c:v>
                </c:pt>
                <c:pt idx="72678">
                  <c:v>3.313151</c:v>
                </c:pt>
                <c:pt idx="72679">
                  <c:v>3.3161360000000002</c:v>
                </c:pt>
                <c:pt idx="72680">
                  <c:v>3.319121</c:v>
                </c:pt>
                <c:pt idx="72681">
                  <c:v>3.3221050000000001</c:v>
                </c:pt>
                <c:pt idx="72682">
                  <c:v>3.3250869999999999</c:v>
                </c:pt>
                <c:pt idx="72683">
                  <c:v>3.328071</c:v>
                </c:pt>
                <c:pt idx="72684">
                  <c:v>3.3310550000000001</c:v>
                </c:pt>
                <c:pt idx="72685">
                  <c:v>3.3340399999999999</c:v>
                </c:pt>
                <c:pt idx="72686">
                  <c:v>3.337024</c:v>
                </c:pt>
                <c:pt idx="72687">
                  <c:v>3.3400080000000001</c:v>
                </c:pt>
                <c:pt idx="72688">
                  <c:v>3.3429890000000002</c:v>
                </c:pt>
                <c:pt idx="72689">
                  <c:v>3.3459699999999999</c:v>
                </c:pt>
                <c:pt idx="72690">
                  <c:v>3.3489499999999999</c:v>
                </c:pt>
                <c:pt idx="72691">
                  <c:v>3.3519299999999999</c:v>
                </c:pt>
                <c:pt idx="72692">
                  <c:v>3.3549090000000001</c:v>
                </c:pt>
                <c:pt idx="72693">
                  <c:v>3.3578890000000001</c:v>
                </c:pt>
                <c:pt idx="72694">
                  <c:v>3.3608699999999998</c:v>
                </c:pt>
                <c:pt idx="72695">
                  <c:v>3.3638499999999998</c:v>
                </c:pt>
                <c:pt idx="72696">
                  <c:v>3.3668309999999999</c:v>
                </c:pt>
                <c:pt idx="72697">
                  <c:v>3.369812</c:v>
                </c:pt>
                <c:pt idx="72698">
                  <c:v>3.372792</c:v>
                </c:pt>
                <c:pt idx="72699">
                  <c:v>3.3757739999999998</c:v>
                </c:pt>
                <c:pt idx="72700">
                  <c:v>3.378755</c:v>
                </c:pt>
                <c:pt idx="72701">
                  <c:v>3.3817370000000002</c:v>
                </c:pt>
                <c:pt idx="72702">
                  <c:v>3.3847170000000002</c:v>
                </c:pt>
                <c:pt idx="72703">
                  <c:v>3.3876979999999999</c:v>
                </c:pt>
                <c:pt idx="72704">
                  <c:v>3.390679</c:v>
                </c:pt>
                <c:pt idx="72705">
                  <c:v>3.3936609999999998</c:v>
                </c:pt>
                <c:pt idx="72706">
                  <c:v>3.3966409999999998</c:v>
                </c:pt>
                <c:pt idx="72707">
                  <c:v>3.3996230000000001</c:v>
                </c:pt>
                <c:pt idx="72708">
                  <c:v>3.4026049999999999</c:v>
                </c:pt>
                <c:pt idx="72709">
                  <c:v>3.4055840000000002</c:v>
                </c:pt>
                <c:pt idx="72710">
                  <c:v>3.408566</c:v>
                </c:pt>
                <c:pt idx="72711">
                  <c:v>3.4115479999999998</c:v>
                </c:pt>
                <c:pt idx="72712">
                  <c:v>3.4145300000000001</c:v>
                </c:pt>
                <c:pt idx="72713">
                  <c:v>3.4175119999999999</c:v>
                </c:pt>
                <c:pt idx="72714">
                  <c:v>3.4204949999999998</c:v>
                </c:pt>
                <c:pt idx="72715">
                  <c:v>3.4234770000000001</c:v>
                </c:pt>
                <c:pt idx="72716">
                  <c:v>3.4264589999999999</c:v>
                </c:pt>
                <c:pt idx="72717">
                  <c:v>3.4294419999999999</c:v>
                </c:pt>
                <c:pt idx="72718">
                  <c:v>3.4324249999999998</c:v>
                </c:pt>
                <c:pt idx="72719">
                  <c:v>3.4354070000000001</c:v>
                </c:pt>
                <c:pt idx="72720">
                  <c:v>3.4383900000000001</c:v>
                </c:pt>
                <c:pt idx="72721">
                  <c:v>3.4413740000000002</c:v>
                </c:pt>
                <c:pt idx="72722">
                  <c:v>3.4443570000000001</c:v>
                </c:pt>
                <c:pt idx="72723">
                  <c:v>3.4473410000000002</c:v>
                </c:pt>
                <c:pt idx="72724">
                  <c:v>3.4503249999999999</c:v>
                </c:pt>
                <c:pt idx="72725">
                  <c:v>3.4533079999999998</c:v>
                </c:pt>
                <c:pt idx="72726">
                  <c:v>3.4562919999999999</c:v>
                </c:pt>
                <c:pt idx="72727">
                  <c:v>3.4592520000000002</c:v>
                </c:pt>
                <c:pt idx="72728">
                  <c:v>3.4622250000000001</c:v>
                </c:pt>
                <c:pt idx="72729">
                  <c:v>3.465204</c:v>
                </c:pt>
                <c:pt idx="72730">
                  <c:v>3.4681860000000002</c:v>
                </c:pt>
                <c:pt idx="72731">
                  <c:v>3.4711699999999999</c:v>
                </c:pt>
                <c:pt idx="72732">
                  <c:v>3.4741529999999998</c:v>
                </c:pt>
                <c:pt idx="72733">
                  <c:v>3.4771350000000001</c:v>
                </c:pt>
                <c:pt idx="72734">
                  <c:v>3.4801169999999999</c:v>
                </c:pt>
                <c:pt idx="72735">
                  <c:v>3.4830990000000002</c:v>
                </c:pt>
                <c:pt idx="72736">
                  <c:v>3.4860820000000001</c:v>
                </c:pt>
                <c:pt idx="72737">
                  <c:v>3.4890639999999999</c:v>
                </c:pt>
                <c:pt idx="72738">
                  <c:v>3.4920469999999999</c:v>
                </c:pt>
                <c:pt idx="72739">
                  <c:v>3.4950299999999999</c:v>
                </c:pt>
                <c:pt idx="72740">
                  <c:v>3.498014</c:v>
                </c:pt>
                <c:pt idx="72741">
                  <c:v>3.5009969999999999</c:v>
                </c:pt>
                <c:pt idx="72742">
                  <c:v>3.5039799999999999</c:v>
                </c:pt>
                <c:pt idx="72743">
                  <c:v>3.5069629999999998</c:v>
                </c:pt>
                <c:pt idx="72744">
                  <c:v>3.5099459999999998</c:v>
                </c:pt>
                <c:pt idx="72745">
                  <c:v>3.5129290000000002</c:v>
                </c:pt>
                <c:pt idx="72746">
                  <c:v>3.5159120000000001</c:v>
                </c:pt>
                <c:pt idx="72747">
                  <c:v>3.5188950000000001</c:v>
                </c:pt>
                <c:pt idx="72748">
                  <c:v>3.5218780000000001</c:v>
                </c:pt>
                <c:pt idx="72749">
                  <c:v>3.5248620000000002</c:v>
                </c:pt>
                <c:pt idx="72750">
                  <c:v>3.5278450000000001</c:v>
                </c:pt>
                <c:pt idx="72751">
                  <c:v>3.5308269999999999</c:v>
                </c:pt>
                <c:pt idx="72752">
                  <c:v>3.5338099999999999</c:v>
                </c:pt>
                <c:pt idx="72753">
                  <c:v>3.5367929999999999</c:v>
                </c:pt>
                <c:pt idx="72754">
                  <c:v>3.5397759999999998</c:v>
                </c:pt>
                <c:pt idx="72755">
                  <c:v>3.5427590000000002</c:v>
                </c:pt>
                <c:pt idx="72756">
                  <c:v>3.5457429999999999</c:v>
                </c:pt>
                <c:pt idx="72757">
                  <c:v>3.5487259999999998</c:v>
                </c:pt>
                <c:pt idx="72758">
                  <c:v>3.5517099999999999</c:v>
                </c:pt>
                <c:pt idx="72759">
                  <c:v>3.554694</c:v>
                </c:pt>
                <c:pt idx="72760">
                  <c:v>3.5576780000000001</c:v>
                </c:pt>
                <c:pt idx="72761">
                  <c:v>3.5606610000000001</c:v>
                </c:pt>
                <c:pt idx="72762">
                  <c:v>3.5636429999999999</c:v>
                </c:pt>
                <c:pt idx="72763">
                  <c:v>3.5666259999999999</c:v>
                </c:pt>
                <c:pt idx="72764">
                  <c:v>3.5696089999999998</c:v>
                </c:pt>
                <c:pt idx="72765">
                  <c:v>3.5725920000000002</c:v>
                </c:pt>
                <c:pt idx="72766">
                  <c:v>3.5755750000000002</c:v>
                </c:pt>
                <c:pt idx="72767">
                  <c:v>3.578557</c:v>
                </c:pt>
                <c:pt idx="72768">
                  <c:v>3.5815410000000001</c:v>
                </c:pt>
                <c:pt idx="72769">
                  <c:v>3.5845229999999999</c:v>
                </c:pt>
                <c:pt idx="72770">
                  <c:v>3.587507</c:v>
                </c:pt>
                <c:pt idx="72771">
                  <c:v>3.59049</c:v>
                </c:pt>
                <c:pt idx="72772">
                  <c:v>3.5934729999999999</c:v>
                </c:pt>
                <c:pt idx="72773">
                  <c:v>3.5964559999999999</c:v>
                </c:pt>
                <c:pt idx="72774">
                  <c:v>3.5994380000000001</c:v>
                </c:pt>
                <c:pt idx="72775">
                  <c:v>3.6024219999999998</c:v>
                </c:pt>
                <c:pt idx="72776">
                  <c:v>3.6054050000000002</c:v>
                </c:pt>
                <c:pt idx="72777">
                  <c:v>3.6083880000000002</c:v>
                </c:pt>
                <c:pt idx="72778">
                  <c:v>3.6113710000000001</c:v>
                </c:pt>
                <c:pt idx="72779">
                  <c:v>3.6143550000000002</c:v>
                </c:pt>
                <c:pt idx="72780">
                  <c:v>3.6173380000000002</c:v>
                </c:pt>
                <c:pt idx="72781">
                  <c:v>3.6203210000000001</c:v>
                </c:pt>
                <c:pt idx="72782">
                  <c:v>3.6233040000000001</c:v>
                </c:pt>
                <c:pt idx="72783">
                  <c:v>3.6262880000000002</c:v>
                </c:pt>
                <c:pt idx="72784">
                  <c:v>3.6292710000000001</c:v>
                </c:pt>
                <c:pt idx="72785">
                  <c:v>3.6322540000000001</c:v>
                </c:pt>
                <c:pt idx="72786">
                  <c:v>3.6352370000000001</c:v>
                </c:pt>
                <c:pt idx="72787">
                  <c:v>3.6382210000000001</c:v>
                </c:pt>
                <c:pt idx="72788">
                  <c:v>3.641203</c:v>
                </c:pt>
                <c:pt idx="72789">
                  <c:v>3.6441810000000001</c:v>
                </c:pt>
                <c:pt idx="72790">
                  <c:v>3.6471589999999998</c:v>
                </c:pt>
                <c:pt idx="72791">
                  <c:v>3.650137</c:v>
                </c:pt>
                <c:pt idx="72792">
                  <c:v>3.6531159999999998</c:v>
                </c:pt>
                <c:pt idx="72793">
                  <c:v>3.656094</c:v>
                </c:pt>
                <c:pt idx="72794">
                  <c:v>3.6590729999999998</c:v>
                </c:pt>
                <c:pt idx="72795">
                  <c:v>3.6620439999999999</c:v>
                </c:pt>
                <c:pt idx="72796">
                  <c:v>3.6650200000000002</c:v>
                </c:pt>
                <c:pt idx="72797">
                  <c:v>3.667996</c:v>
                </c:pt>
                <c:pt idx="72798">
                  <c:v>3.670976</c:v>
                </c:pt>
                <c:pt idx="72799">
                  <c:v>3.673953</c:v>
                </c:pt>
                <c:pt idx="72800">
                  <c:v>3.67693</c:v>
                </c:pt>
                <c:pt idx="72801">
                  <c:v>3.6799080000000002</c:v>
                </c:pt>
                <c:pt idx="72802">
                  <c:v>3.6828859999999999</c:v>
                </c:pt>
                <c:pt idx="72803">
                  <c:v>3.685864</c:v>
                </c:pt>
                <c:pt idx="72804">
                  <c:v>3.6888429999999999</c:v>
                </c:pt>
                <c:pt idx="72805">
                  <c:v>3.6918229999999999</c:v>
                </c:pt>
                <c:pt idx="72806">
                  <c:v>3.6948020000000001</c:v>
                </c:pt>
                <c:pt idx="72807">
                  <c:v>3.697781</c:v>
                </c:pt>
                <c:pt idx="72808">
                  <c:v>3.700761</c:v>
                </c:pt>
                <c:pt idx="72809">
                  <c:v>3.7037420000000001</c:v>
                </c:pt>
                <c:pt idx="72810">
                  <c:v>3.7067220000000001</c:v>
                </c:pt>
                <c:pt idx="72811">
                  <c:v>3.7097020000000001</c:v>
                </c:pt>
                <c:pt idx="72812">
                  <c:v>3.7126830000000002</c:v>
                </c:pt>
                <c:pt idx="72813">
                  <c:v>3.7156639999999999</c:v>
                </c:pt>
                <c:pt idx="72814">
                  <c:v>3.718645</c:v>
                </c:pt>
                <c:pt idx="72815">
                  <c:v>3.7216260000000001</c:v>
                </c:pt>
                <c:pt idx="72816">
                  <c:v>3.7246069999999998</c:v>
                </c:pt>
                <c:pt idx="72817">
                  <c:v>3.7275870000000002</c:v>
                </c:pt>
                <c:pt idx="72818">
                  <c:v>3.730569</c:v>
                </c:pt>
                <c:pt idx="72819">
                  <c:v>3.7335500000000001</c:v>
                </c:pt>
                <c:pt idx="72820">
                  <c:v>3.7365309999999998</c:v>
                </c:pt>
                <c:pt idx="72821">
                  <c:v>3.7395130000000001</c:v>
                </c:pt>
                <c:pt idx="72822">
                  <c:v>3.7424949999999999</c:v>
                </c:pt>
                <c:pt idx="72823">
                  <c:v>3.745476</c:v>
                </c:pt>
                <c:pt idx="72824">
                  <c:v>3.7484579999999998</c:v>
                </c:pt>
                <c:pt idx="72825">
                  <c:v>3.7514400000000001</c:v>
                </c:pt>
                <c:pt idx="72826">
                  <c:v>3.7544219999999999</c:v>
                </c:pt>
                <c:pt idx="72827">
                  <c:v>3.7574040000000002</c:v>
                </c:pt>
                <c:pt idx="72828">
                  <c:v>3.760386</c:v>
                </c:pt>
                <c:pt idx="72829">
                  <c:v>3.7633679999999998</c:v>
                </c:pt>
                <c:pt idx="72830">
                  <c:v>3.7663509999999998</c:v>
                </c:pt>
                <c:pt idx="72831">
                  <c:v>3.769333</c:v>
                </c:pt>
                <c:pt idx="72832">
                  <c:v>3.7723149999999999</c:v>
                </c:pt>
                <c:pt idx="72833">
                  <c:v>3.7752970000000001</c:v>
                </c:pt>
                <c:pt idx="72834">
                  <c:v>3.7782800000000001</c:v>
                </c:pt>
                <c:pt idx="72835">
                  <c:v>3.7812619999999999</c:v>
                </c:pt>
                <c:pt idx="72836">
                  <c:v>3.7842440000000002</c:v>
                </c:pt>
                <c:pt idx="72837">
                  <c:v>3.787226</c:v>
                </c:pt>
                <c:pt idx="72838">
                  <c:v>3.7902089999999999</c:v>
                </c:pt>
                <c:pt idx="72839">
                  <c:v>3.7931910000000002</c:v>
                </c:pt>
                <c:pt idx="72840">
                  <c:v>3.7961740000000002</c:v>
                </c:pt>
                <c:pt idx="72841">
                  <c:v>3.799156</c:v>
                </c:pt>
                <c:pt idx="72842">
                  <c:v>3.8021389999999999</c:v>
                </c:pt>
                <c:pt idx="72843">
                  <c:v>3.8051210000000002</c:v>
                </c:pt>
                <c:pt idx="72844">
                  <c:v>3.8081040000000002</c:v>
                </c:pt>
                <c:pt idx="72845">
                  <c:v>3.811086</c:v>
                </c:pt>
                <c:pt idx="72846">
                  <c:v>3.8140689999999999</c:v>
                </c:pt>
                <c:pt idx="72847">
                  <c:v>3.8170510000000002</c:v>
                </c:pt>
                <c:pt idx="72848">
                  <c:v>3.820033</c:v>
                </c:pt>
                <c:pt idx="72849">
                  <c:v>3.8230149999999998</c:v>
                </c:pt>
                <c:pt idx="72850">
                  <c:v>3.8259979999999998</c:v>
                </c:pt>
                <c:pt idx="72851">
                  <c:v>3.8289800000000001</c:v>
                </c:pt>
                <c:pt idx="72852">
                  <c:v>3.8319619999999999</c:v>
                </c:pt>
                <c:pt idx="72853">
                  <c:v>3.8349440000000001</c:v>
                </c:pt>
                <c:pt idx="72854">
                  <c:v>3.8379270000000001</c:v>
                </c:pt>
                <c:pt idx="72855">
                  <c:v>3.84091</c:v>
                </c:pt>
                <c:pt idx="72856">
                  <c:v>3.8438919999999999</c:v>
                </c:pt>
                <c:pt idx="72857">
                  <c:v>3.8468749999999998</c:v>
                </c:pt>
                <c:pt idx="72858">
                  <c:v>3.8498570000000001</c:v>
                </c:pt>
                <c:pt idx="72859">
                  <c:v>3.85284</c:v>
                </c:pt>
                <c:pt idx="72860">
                  <c:v>3.8558219999999999</c:v>
                </c:pt>
                <c:pt idx="72861">
                  <c:v>3.8588049999999998</c:v>
                </c:pt>
                <c:pt idx="72862">
                  <c:v>3.8617880000000002</c:v>
                </c:pt>
                <c:pt idx="72863">
                  <c:v>3.86477</c:v>
                </c:pt>
                <c:pt idx="72864">
                  <c:v>3.867753</c:v>
                </c:pt>
                <c:pt idx="72865">
                  <c:v>3.8707349999999998</c:v>
                </c:pt>
                <c:pt idx="72866">
                  <c:v>3.8737170000000001</c:v>
                </c:pt>
                <c:pt idx="72867">
                  <c:v>3.8767</c:v>
                </c:pt>
                <c:pt idx="72868">
                  <c:v>3.879683</c:v>
                </c:pt>
                <c:pt idx="72869">
                  <c:v>3.8826649999999998</c:v>
                </c:pt>
                <c:pt idx="72870">
                  <c:v>3.8856480000000002</c:v>
                </c:pt>
                <c:pt idx="72871">
                  <c:v>3.8886310000000002</c:v>
                </c:pt>
                <c:pt idx="72872">
                  <c:v>3.891613</c:v>
                </c:pt>
                <c:pt idx="72873">
                  <c:v>3.8945959999999999</c:v>
                </c:pt>
                <c:pt idx="72874">
                  <c:v>3.8975789999999999</c:v>
                </c:pt>
                <c:pt idx="72875">
                  <c:v>3.9005619999999999</c:v>
                </c:pt>
                <c:pt idx="72876">
                  <c:v>3.9035440000000001</c:v>
                </c:pt>
                <c:pt idx="72877">
                  <c:v>3.9065270000000001</c:v>
                </c:pt>
                <c:pt idx="72878">
                  <c:v>3.9095089999999999</c:v>
                </c:pt>
                <c:pt idx="72879">
                  <c:v>3.9124919999999999</c:v>
                </c:pt>
                <c:pt idx="72880">
                  <c:v>3.9154749999999998</c:v>
                </c:pt>
                <c:pt idx="72881">
                  <c:v>3.9184580000000002</c:v>
                </c:pt>
                <c:pt idx="72882">
                  <c:v>3.9214410000000002</c:v>
                </c:pt>
                <c:pt idx="72883">
                  <c:v>3.924423</c:v>
                </c:pt>
                <c:pt idx="72884">
                  <c:v>3.927406</c:v>
                </c:pt>
                <c:pt idx="72885">
                  <c:v>3.9303889999999999</c:v>
                </c:pt>
                <c:pt idx="72886">
                  <c:v>3.9333719999999999</c:v>
                </c:pt>
                <c:pt idx="72887">
                  <c:v>3.9363540000000001</c:v>
                </c:pt>
                <c:pt idx="72888">
                  <c:v>3.9393370000000001</c:v>
                </c:pt>
                <c:pt idx="72889">
                  <c:v>3.9423210000000002</c:v>
                </c:pt>
                <c:pt idx="72890">
                  <c:v>3.9453040000000001</c:v>
                </c:pt>
                <c:pt idx="72891">
                  <c:v>3.948286</c:v>
                </c:pt>
                <c:pt idx="72892">
                  <c:v>3.9512679999999998</c:v>
                </c:pt>
                <c:pt idx="72893">
                  <c:v>3.9542489999999999</c:v>
                </c:pt>
                <c:pt idx="72894">
                  <c:v>3.9572310000000002</c:v>
                </c:pt>
                <c:pt idx="72895">
                  <c:v>3.960213</c:v>
                </c:pt>
                <c:pt idx="72896">
                  <c:v>3.9631949999999998</c:v>
                </c:pt>
                <c:pt idx="72897">
                  <c:v>3.9661770000000001</c:v>
                </c:pt>
                <c:pt idx="72898">
                  <c:v>3.9691589999999999</c:v>
                </c:pt>
                <c:pt idx="72899">
                  <c:v>3.9721410000000001</c:v>
                </c:pt>
                <c:pt idx="72900">
                  <c:v>3.975123</c:v>
                </c:pt>
                <c:pt idx="72901">
                  <c:v>3.9781049999999998</c:v>
                </c:pt>
                <c:pt idx="72902">
                  <c:v>3.981087</c:v>
                </c:pt>
                <c:pt idx="72903">
                  <c:v>3.9840689999999999</c:v>
                </c:pt>
                <c:pt idx="72904">
                  <c:v>3.98705</c:v>
                </c:pt>
                <c:pt idx="72905">
                  <c:v>3.9900289999999998</c:v>
                </c:pt>
                <c:pt idx="72906">
                  <c:v>3.9930089999999998</c:v>
                </c:pt>
                <c:pt idx="72907">
                  <c:v>3.9959899999999999</c:v>
                </c:pt>
                <c:pt idx="72908">
                  <c:v>3.9989710000000001</c:v>
                </c:pt>
                <c:pt idx="72909">
                  <c:v>4.0019530000000003</c:v>
                </c:pt>
                <c:pt idx="72910">
                  <c:v>4.0049340000000004</c:v>
                </c:pt>
                <c:pt idx="72911">
                  <c:v>4.0079149999999997</c:v>
                </c:pt>
                <c:pt idx="72912">
                  <c:v>4.0108959999999998</c:v>
                </c:pt>
                <c:pt idx="72913">
                  <c:v>4.0138769999999999</c:v>
                </c:pt>
                <c:pt idx="72914">
                  <c:v>4.016858</c:v>
                </c:pt>
                <c:pt idx="72915">
                  <c:v>4.0198390000000002</c:v>
                </c:pt>
                <c:pt idx="72916">
                  <c:v>4.0228210000000004</c:v>
                </c:pt>
                <c:pt idx="72917">
                  <c:v>4.0258019999999997</c:v>
                </c:pt>
                <c:pt idx="72918">
                  <c:v>4.0287839999999999</c:v>
                </c:pt>
                <c:pt idx="72919">
                  <c:v>4.031765</c:v>
                </c:pt>
                <c:pt idx="72920">
                  <c:v>4.0347470000000003</c:v>
                </c:pt>
                <c:pt idx="72921">
                  <c:v>4.0377280000000004</c:v>
                </c:pt>
                <c:pt idx="72922">
                  <c:v>4.0407099999999998</c:v>
                </c:pt>
                <c:pt idx="72923">
                  <c:v>4.0436920000000001</c:v>
                </c:pt>
                <c:pt idx="72924">
                  <c:v>4.0466730000000002</c:v>
                </c:pt>
                <c:pt idx="72925">
                  <c:v>4.0496549999999996</c:v>
                </c:pt>
                <c:pt idx="72926">
                  <c:v>4.0526369999999998</c:v>
                </c:pt>
                <c:pt idx="72927">
                  <c:v>4.0556190000000001</c:v>
                </c:pt>
                <c:pt idx="72928">
                  <c:v>4.0586000000000002</c:v>
                </c:pt>
                <c:pt idx="72929">
                  <c:v>4.0615819999999996</c:v>
                </c:pt>
                <c:pt idx="72930">
                  <c:v>4.0645639999999998</c:v>
                </c:pt>
                <c:pt idx="72931">
                  <c:v>4.0675460000000001</c:v>
                </c:pt>
                <c:pt idx="72932">
                  <c:v>4.0705280000000004</c:v>
                </c:pt>
                <c:pt idx="72933">
                  <c:v>4.0735099999999997</c:v>
                </c:pt>
                <c:pt idx="72934">
                  <c:v>4.0764909999999999</c:v>
                </c:pt>
                <c:pt idx="72935">
                  <c:v>4.0794699999999997</c:v>
                </c:pt>
                <c:pt idx="72936">
                  <c:v>4.0824480000000003</c:v>
                </c:pt>
                <c:pt idx="72937">
                  <c:v>4.0854249999999999</c:v>
                </c:pt>
                <c:pt idx="72938">
                  <c:v>4.0884049999999998</c:v>
                </c:pt>
                <c:pt idx="72939">
                  <c:v>4.0913830000000004</c:v>
                </c:pt>
                <c:pt idx="72940">
                  <c:v>4.0943620000000003</c:v>
                </c:pt>
                <c:pt idx="72941">
                  <c:v>4.0973410000000001</c:v>
                </c:pt>
                <c:pt idx="72942">
                  <c:v>4.1003210000000001</c:v>
                </c:pt>
                <c:pt idx="72943">
                  <c:v>4.1032999999999999</c:v>
                </c:pt>
                <c:pt idx="72944">
                  <c:v>4.1062799999999999</c:v>
                </c:pt>
                <c:pt idx="72945">
                  <c:v>4.1092589999999998</c:v>
                </c:pt>
                <c:pt idx="72946">
                  <c:v>4.1122379999999996</c:v>
                </c:pt>
                <c:pt idx="72947">
                  <c:v>4.1152179999999996</c:v>
                </c:pt>
                <c:pt idx="72948">
                  <c:v>4.1181979999999996</c:v>
                </c:pt>
                <c:pt idx="72949">
                  <c:v>4.1211789999999997</c:v>
                </c:pt>
                <c:pt idx="72950">
                  <c:v>4.1241589999999997</c:v>
                </c:pt>
                <c:pt idx="72951">
                  <c:v>4.1271399999999998</c:v>
                </c:pt>
                <c:pt idx="72952">
                  <c:v>4.1300990000000004</c:v>
                </c:pt>
                <c:pt idx="72953">
                  <c:v>4.1330609999999997</c:v>
                </c:pt>
                <c:pt idx="72954">
                  <c:v>4.136031</c:v>
                </c:pt>
                <c:pt idx="72955">
                  <c:v>4.1390019999999996</c:v>
                </c:pt>
                <c:pt idx="72956">
                  <c:v>4.1419759999999997</c:v>
                </c:pt>
                <c:pt idx="72957">
                  <c:v>4.144952</c:v>
                </c:pt>
                <c:pt idx="72958">
                  <c:v>4.1479290000000004</c:v>
                </c:pt>
                <c:pt idx="72959">
                  <c:v>4.1509070000000001</c:v>
                </c:pt>
                <c:pt idx="72960">
                  <c:v>4.153886</c:v>
                </c:pt>
                <c:pt idx="72961">
                  <c:v>4.1568639999999997</c:v>
                </c:pt>
                <c:pt idx="72962">
                  <c:v>4.1598420000000003</c:v>
                </c:pt>
                <c:pt idx="72963">
                  <c:v>4.1628210000000001</c:v>
                </c:pt>
                <c:pt idx="72964">
                  <c:v>4.1658010000000001</c:v>
                </c:pt>
                <c:pt idx="72965">
                  <c:v>4.1687789999999998</c:v>
                </c:pt>
                <c:pt idx="72966">
                  <c:v>4.1717599999999999</c:v>
                </c:pt>
                <c:pt idx="72967">
                  <c:v>4.1747399999999999</c:v>
                </c:pt>
                <c:pt idx="72968">
                  <c:v>4.1777199999999999</c:v>
                </c:pt>
                <c:pt idx="72969">
                  <c:v>4.1806890000000001</c:v>
                </c:pt>
                <c:pt idx="72970">
                  <c:v>4.183662</c:v>
                </c:pt>
                <c:pt idx="72971">
                  <c:v>4.1866370000000002</c:v>
                </c:pt>
                <c:pt idx="72972">
                  <c:v>4.1896120000000003</c:v>
                </c:pt>
                <c:pt idx="72973">
                  <c:v>4.1925840000000001</c:v>
                </c:pt>
                <c:pt idx="72974">
                  <c:v>4.1955530000000003</c:v>
                </c:pt>
                <c:pt idx="72975">
                  <c:v>4.1985239999999999</c:v>
                </c:pt>
                <c:pt idx="72976">
                  <c:v>4.2014950000000004</c:v>
                </c:pt>
                <c:pt idx="72977">
                  <c:v>4.2044649999999999</c:v>
                </c:pt>
                <c:pt idx="72978">
                  <c:v>4.2074360000000004</c:v>
                </c:pt>
                <c:pt idx="72979">
                  <c:v>4.2104080000000002</c:v>
                </c:pt>
                <c:pt idx="72980">
                  <c:v>4.2133789999999998</c:v>
                </c:pt>
                <c:pt idx="72981">
                  <c:v>4.2163510000000004</c:v>
                </c:pt>
                <c:pt idx="72982">
                  <c:v>4.2193230000000002</c:v>
                </c:pt>
                <c:pt idx="72983">
                  <c:v>4.222296</c:v>
                </c:pt>
                <c:pt idx="72984">
                  <c:v>4.2252689999999999</c:v>
                </c:pt>
                <c:pt idx="72985">
                  <c:v>4.2282400000000004</c:v>
                </c:pt>
                <c:pt idx="72986">
                  <c:v>4.2312120000000002</c:v>
                </c:pt>
                <c:pt idx="72987">
                  <c:v>4.2341839999999999</c:v>
                </c:pt>
                <c:pt idx="72988">
                  <c:v>4.2371569999999998</c:v>
                </c:pt>
                <c:pt idx="72989">
                  <c:v>4.2401289999999996</c:v>
                </c:pt>
                <c:pt idx="72990">
                  <c:v>4.2431010000000002</c:v>
                </c:pt>
                <c:pt idx="72991">
                  <c:v>4.2460740000000001</c:v>
                </c:pt>
                <c:pt idx="72992">
                  <c:v>4.2490459999999999</c:v>
                </c:pt>
                <c:pt idx="72993">
                  <c:v>4.2520199999999999</c:v>
                </c:pt>
                <c:pt idx="72994">
                  <c:v>4.2549929999999998</c:v>
                </c:pt>
                <c:pt idx="72995">
                  <c:v>4.2579669999999998</c:v>
                </c:pt>
                <c:pt idx="72996">
                  <c:v>4.2609399999999997</c:v>
                </c:pt>
                <c:pt idx="72997">
                  <c:v>4.2639149999999999</c:v>
                </c:pt>
                <c:pt idx="72998">
                  <c:v>4.2668900000000001</c:v>
                </c:pt>
                <c:pt idx="72999">
                  <c:v>4.2698660000000004</c:v>
                </c:pt>
                <c:pt idx="73000">
                  <c:v>4.2728419999999998</c:v>
                </c:pt>
                <c:pt idx="73001">
                  <c:v>4.2758180000000001</c:v>
                </c:pt>
                <c:pt idx="73002">
                  <c:v>4.2787949999999997</c:v>
                </c:pt>
                <c:pt idx="73003">
                  <c:v>4.2817730000000003</c:v>
                </c:pt>
                <c:pt idx="73004">
                  <c:v>4.284751</c:v>
                </c:pt>
                <c:pt idx="73005">
                  <c:v>4.2877289999999997</c:v>
                </c:pt>
                <c:pt idx="73006">
                  <c:v>4.2907080000000004</c:v>
                </c:pt>
                <c:pt idx="73007">
                  <c:v>4.2936860000000001</c:v>
                </c:pt>
                <c:pt idx="73008">
                  <c:v>4.296665</c:v>
                </c:pt>
                <c:pt idx="73009">
                  <c:v>4.2996449999999999</c:v>
                </c:pt>
                <c:pt idx="73010">
                  <c:v>4.3026239999999998</c:v>
                </c:pt>
                <c:pt idx="73011">
                  <c:v>4.3056039999999998</c:v>
                </c:pt>
                <c:pt idx="73012">
                  <c:v>4.3085829999999996</c:v>
                </c:pt>
                <c:pt idx="73013">
                  <c:v>4.3115620000000003</c:v>
                </c:pt>
                <c:pt idx="73014">
                  <c:v>4.3145410000000002</c:v>
                </c:pt>
                <c:pt idx="73015">
                  <c:v>4.3175220000000003</c:v>
                </c:pt>
                <c:pt idx="73016">
                  <c:v>4.3205020000000003</c:v>
                </c:pt>
                <c:pt idx="73017">
                  <c:v>4.3234830000000004</c:v>
                </c:pt>
                <c:pt idx="73018">
                  <c:v>4.3264630000000004</c:v>
                </c:pt>
                <c:pt idx="73019">
                  <c:v>4.3294430000000004</c:v>
                </c:pt>
                <c:pt idx="73020">
                  <c:v>4.3324230000000004</c:v>
                </c:pt>
                <c:pt idx="73021">
                  <c:v>4.3354039999999996</c:v>
                </c:pt>
                <c:pt idx="73022">
                  <c:v>4.3383830000000003</c:v>
                </c:pt>
                <c:pt idx="73023">
                  <c:v>4.3413469999999998</c:v>
                </c:pt>
                <c:pt idx="73024">
                  <c:v>4.3442920000000003</c:v>
                </c:pt>
                <c:pt idx="73025">
                  <c:v>4.3472160000000004</c:v>
                </c:pt>
                <c:pt idx="73026">
                  <c:v>4.3501630000000002</c:v>
                </c:pt>
                <c:pt idx="73027">
                  <c:v>4.353065</c:v>
                </c:pt>
                <c:pt idx="73028">
                  <c:v>4.3558770000000004</c:v>
                </c:pt>
                <c:pt idx="73029">
                  <c:v>4.3587160000000003</c:v>
                </c:pt>
                <c:pt idx="73030">
                  <c:v>4.3615919999999999</c:v>
                </c:pt>
                <c:pt idx="73031">
                  <c:v>4.3644990000000004</c:v>
                </c:pt>
                <c:pt idx="73032">
                  <c:v>4.3674239999999998</c:v>
                </c:pt>
                <c:pt idx="73033">
                  <c:v>4.3703640000000004</c:v>
                </c:pt>
                <c:pt idx="73034">
                  <c:v>4.37331</c:v>
                </c:pt>
                <c:pt idx="73035">
                  <c:v>4.3762639999999999</c:v>
                </c:pt>
                <c:pt idx="73036">
                  <c:v>4.3792220000000004</c:v>
                </c:pt>
                <c:pt idx="73037">
                  <c:v>4.3821849999999998</c:v>
                </c:pt>
                <c:pt idx="73038">
                  <c:v>4.3851490000000002</c:v>
                </c:pt>
                <c:pt idx="73039">
                  <c:v>4.3881170000000003</c:v>
                </c:pt>
                <c:pt idx="73040">
                  <c:v>4.3910879999999999</c:v>
                </c:pt>
                <c:pt idx="73041">
                  <c:v>4.3940609999999998</c:v>
                </c:pt>
                <c:pt idx="73042">
                  <c:v>4.3970330000000004</c:v>
                </c:pt>
                <c:pt idx="73043">
                  <c:v>4.4000060000000003</c:v>
                </c:pt>
                <c:pt idx="73044">
                  <c:v>4.4029790000000002</c:v>
                </c:pt>
                <c:pt idx="73045">
                  <c:v>4.4059530000000002</c:v>
                </c:pt>
                <c:pt idx="73046">
                  <c:v>4.4089299999999998</c:v>
                </c:pt>
                <c:pt idx="73047">
                  <c:v>4.4119070000000002</c:v>
                </c:pt>
                <c:pt idx="73048">
                  <c:v>4.4148860000000001</c:v>
                </c:pt>
                <c:pt idx="73049">
                  <c:v>4.4178649999999999</c:v>
                </c:pt>
                <c:pt idx="73050">
                  <c:v>4.4208449999999999</c:v>
                </c:pt>
                <c:pt idx="73051">
                  <c:v>4.423826</c:v>
                </c:pt>
                <c:pt idx="73052">
                  <c:v>4.4268049999999999</c:v>
                </c:pt>
                <c:pt idx="73053">
                  <c:v>4.429786</c:v>
                </c:pt>
                <c:pt idx="73054">
                  <c:v>4.432766</c:v>
                </c:pt>
                <c:pt idx="73055">
                  <c:v>4.4357470000000001</c:v>
                </c:pt>
                <c:pt idx="73056">
                  <c:v>4.4387280000000002</c:v>
                </c:pt>
                <c:pt idx="73057">
                  <c:v>4.4417099999999996</c:v>
                </c:pt>
                <c:pt idx="73058">
                  <c:v>4.4446909999999997</c:v>
                </c:pt>
                <c:pt idx="73059">
                  <c:v>4.447673</c:v>
                </c:pt>
                <c:pt idx="73060">
                  <c:v>4.4506560000000004</c:v>
                </c:pt>
                <c:pt idx="73061">
                  <c:v>4.4536379999999998</c:v>
                </c:pt>
                <c:pt idx="73062">
                  <c:v>4.4566210000000002</c:v>
                </c:pt>
                <c:pt idx="73063">
                  <c:v>4.4596039999999997</c:v>
                </c:pt>
                <c:pt idx="73064">
                  <c:v>4.4625709999999996</c:v>
                </c:pt>
                <c:pt idx="73065">
                  <c:v>4.4655440000000004</c:v>
                </c:pt>
                <c:pt idx="73066">
                  <c:v>4.4685180000000004</c:v>
                </c:pt>
                <c:pt idx="73067">
                  <c:v>4.471495</c:v>
                </c:pt>
                <c:pt idx="73068">
                  <c:v>4.4744719999999996</c:v>
                </c:pt>
                <c:pt idx="73069">
                  <c:v>4.4774510000000003</c:v>
                </c:pt>
                <c:pt idx="73070">
                  <c:v>4.4804300000000001</c:v>
                </c:pt>
                <c:pt idx="73071">
                  <c:v>4.483409</c:v>
                </c:pt>
                <c:pt idx="73072">
                  <c:v>4.486389</c:v>
                </c:pt>
                <c:pt idx="73073">
                  <c:v>4.4893689999999999</c:v>
                </c:pt>
                <c:pt idx="73074">
                  <c:v>4.4923500000000001</c:v>
                </c:pt>
                <c:pt idx="73075">
                  <c:v>4.4953310000000002</c:v>
                </c:pt>
                <c:pt idx="73076">
                  <c:v>4.4983129999999996</c:v>
                </c:pt>
                <c:pt idx="73077">
                  <c:v>4.5012949999999998</c:v>
                </c:pt>
                <c:pt idx="73078">
                  <c:v>4.5042770000000001</c:v>
                </c:pt>
                <c:pt idx="73079">
                  <c:v>4.5072580000000002</c:v>
                </c:pt>
                <c:pt idx="73080">
                  <c:v>4.5102399999999996</c:v>
                </c:pt>
                <c:pt idx="73081">
                  <c:v>4.5132219999999998</c:v>
                </c:pt>
                <c:pt idx="73082">
                  <c:v>4.5162040000000001</c:v>
                </c:pt>
                <c:pt idx="73083">
                  <c:v>4.5191860000000004</c:v>
                </c:pt>
                <c:pt idx="73084">
                  <c:v>4.5221689999999999</c:v>
                </c:pt>
                <c:pt idx="73085">
                  <c:v>4.5251520000000003</c:v>
                </c:pt>
                <c:pt idx="73086">
                  <c:v>4.5281339999999997</c:v>
                </c:pt>
                <c:pt idx="73087">
                  <c:v>4.5311170000000001</c:v>
                </c:pt>
                <c:pt idx="73088">
                  <c:v>4.5341009999999997</c:v>
                </c:pt>
                <c:pt idx="73089">
                  <c:v>4.537083</c:v>
                </c:pt>
                <c:pt idx="73090">
                  <c:v>4.5400660000000004</c:v>
                </c:pt>
                <c:pt idx="73091">
                  <c:v>4.54305</c:v>
                </c:pt>
                <c:pt idx="73092">
                  <c:v>4.5460320000000003</c:v>
                </c:pt>
                <c:pt idx="73093">
                  <c:v>4.5490159999999999</c:v>
                </c:pt>
                <c:pt idx="73094">
                  <c:v>4.5519990000000004</c:v>
                </c:pt>
                <c:pt idx="73095">
                  <c:v>4.5549819999999999</c:v>
                </c:pt>
                <c:pt idx="73096">
                  <c:v>4.5579640000000001</c:v>
                </c:pt>
                <c:pt idx="73097">
                  <c:v>4.5609469999999996</c:v>
                </c:pt>
                <c:pt idx="73098">
                  <c:v>4.5639310000000002</c:v>
                </c:pt>
                <c:pt idx="73099">
                  <c:v>4.5669149999999998</c:v>
                </c:pt>
                <c:pt idx="73100">
                  <c:v>4.5698980000000002</c:v>
                </c:pt>
                <c:pt idx="73101">
                  <c:v>4.5728819999999999</c:v>
                </c:pt>
                <c:pt idx="73102">
                  <c:v>4.5758660000000004</c:v>
                </c:pt>
                <c:pt idx="73103">
                  <c:v>4.5788500000000001</c:v>
                </c:pt>
                <c:pt idx="73104">
                  <c:v>4.5818329999999996</c:v>
                </c:pt>
                <c:pt idx="73105">
                  <c:v>4.5848170000000001</c:v>
                </c:pt>
                <c:pt idx="73106">
                  <c:v>4.5878009999999998</c:v>
                </c:pt>
                <c:pt idx="73107">
                  <c:v>4.5907850000000003</c:v>
                </c:pt>
                <c:pt idx="73108">
                  <c:v>4.5937679999999999</c:v>
                </c:pt>
                <c:pt idx="73109">
                  <c:v>4.5967520000000004</c:v>
                </c:pt>
                <c:pt idx="73110">
                  <c:v>4.599736</c:v>
                </c:pt>
                <c:pt idx="73111">
                  <c:v>4.6027199999999997</c:v>
                </c:pt>
                <c:pt idx="73112">
                  <c:v>4.6057030000000001</c:v>
                </c:pt>
                <c:pt idx="73113">
                  <c:v>4.6086869999999998</c:v>
                </c:pt>
                <c:pt idx="73114">
                  <c:v>4.6116710000000003</c:v>
                </c:pt>
                <c:pt idx="73115">
                  <c:v>4.614655</c:v>
                </c:pt>
                <c:pt idx="73116">
                  <c:v>4.6176380000000004</c:v>
                </c:pt>
                <c:pt idx="73117">
                  <c:v>4.6206209999999999</c:v>
                </c:pt>
                <c:pt idx="73118">
                  <c:v>4.6236040000000003</c:v>
                </c:pt>
                <c:pt idx="73119">
                  <c:v>4.6265869999999998</c:v>
                </c:pt>
                <c:pt idx="73120">
                  <c:v>4.6295700000000002</c:v>
                </c:pt>
                <c:pt idx="73121">
                  <c:v>4.6325529999999997</c:v>
                </c:pt>
                <c:pt idx="73122">
                  <c:v>4.6355360000000001</c:v>
                </c:pt>
                <c:pt idx="73123">
                  <c:v>4.6385189999999996</c:v>
                </c:pt>
                <c:pt idx="73124">
                  <c:v>4.6415030000000002</c:v>
                </c:pt>
                <c:pt idx="73125">
                  <c:v>4.6444859999999997</c:v>
                </c:pt>
                <c:pt idx="73126">
                  <c:v>4.6474690000000001</c:v>
                </c:pt>
                <c:pt idx="73127">
                  <c:v>4.6504529999999997</c:v>
                </c:pt>
                <c:pt idx="73128">
                  <c:v>4.6534360000000001</c:v>
                </c:pt>
                <c:pt idx="73129">
                  <c:v>4.6564189999999996</c:v>
                </c:pt>
                <c:pt idx="73130">
                  <c:v>4.659402</c:v>
                </c:pt>
                <c:pt idx="73131">
                  <c:v>4.6623849999999996</c:v>
                </c:pt>
                <c:pt idx="73132">
                  <c:v>4.6653690000000001</c:v>
                </c:pt>
                <c:pt idx="73133">
                  <c:v>4.6683510000000004</c:v>
                </c:pt>
                <c:pt idx="73134">
                  <c:v>4.6713339999999999</c:v>
                </c:pt>
                <c:pt idx="73135">
                  <c:v>4.6743170000000003</c:v>
                </c:pt>
                <c:pt idx="73136">
                  <c:v>4.6773009999999999</c:v>
                </c:pt>
                <c:pt idx="73137">
                  <c:v>4.6802840000000003</c:v>
                </c:pt>
                <c:pt idx="73138">
                  <c:v>4.683268</c:v>
                </c:pt>
                <c:pt idx="73139">
                  <c:v>4.6862510000000004</c:v>
                </c:pt>
                <c:pt idx="73140">
                  <c:v>4.689235</c:v>
                </c:pt>
                <c:pt idx="73141">
                  <c:v>4.6922170000000003</c:v>
                </c:pt>
                <c:pt idx="73142">
                  <c:v>4.6951989999999997</c:v>
                </c:pt>
                <c:pt idx="73143">
                  <c:v>4.6981799999999998</c:v>
                </c:pt>
                <c:pt idx="73144">
                  <c:v>4.7011620000000001</c:v>
                </c:pt>
                <c:pt idx="73145">
                  <c:v>4.7041440000000003</c:v>
                </c:pt>
                <c:pt idx="73146">
                  <c:v>4.7071259999999997</c:v>
                </c:pt>
                <c:pt idx="73147">
                  <c:v>4.7101090000000001</c:v>
                </c:pt>
                <c:pt idx="73148">
                  <c:v>4.7130919999999996</c:v>
                </c:pt>
                <c:pt idx="73149">
                  <c:v>4.7160739999999999</c:v>
                </c:pt>
                <c:pt idx="73150">
                  <c:v>4.7190580000000004</c:v>
                </c:pt>
                <c:pt idx="73151">
                  <c:v>4.7220389999999997</c:v>
                </c:pt>
                <c:pt idx="73152">
                  <c:v>4.7250220000000001</c:v>
                </c:pt>
                <c:pt idx="73153">
                  <c:v>4.7280049999999996</c:v>
                </c:pt>
                <c:pt idx="73154">
                  <c:v>4.7309869999999998</c:v>
                </c:pt>
                <c:pt idx="73155">
                  <c:v>4.7339700000000002</c:v>
                </c:pt>
                <c:pt idx="73156">
                  <c:v>4.7369529999999997</c:v>
                </c:pt>
                <c:pt idx="73157">
                  <c:v>4.7399360000000001</c:v>
                </c:pt>
                <c:pt idx="73158">
                  <c:v>4.7429189999999997</c:v>
                </c:pt>
                <c:pt idx="73159">
                  <c:v>4.7459020000000001</c:v>
                </c:pt>
                <c:pt idx="73160">
                  <c:v>4.7488840000000003</c:v>
                </c:pt>
                <c:pt idx="73161">
                  <c:v>4.7518659999999997</c:v>
                </c:pt>
                <c:pt idx="73162">
                  <c:v>4.754848</c:v>
                </c:pt>
                <c:pt idx="73163">
                  <c:v>4.7578310000000004</c:v>
                </c:pt>
                <c:pt idx="73164">
                  <c:v>4.7608129999999997</c:v>
                </c:pt>
                <c:pt idx="73165">
                  <c:v>4.7637939999999999</c:v>
                </c:pt>
                <c:pt idx="73166">
                  <c:v>4.7667760000000001</c:v>
                </c:pt>
                <c:pt idx="73167">
                  <c:v>4.7697589999999996</c:v>
                </c:pt>
                <c:pt idx="73168">
                  <c:v>4.772742</c:v>
                </c:pt>
                <c:pt idx="73169">
                  <c:v>4.7757240000000003</c:v>
                </c:pt>
                <c:pt idx="73170">
                  <c:v>4.7787069999999998</c:v>
                </c:pt>
                <c:pt idx="73171">
                  <c:v>4.7816890000000001</c:v>
                </c:pt>
                <c:pt idx="73172">
                  <c:v>4.7846719999999996</c:v>
                </c:pt>
                <c:pt idx="73173">
                  <c:v>4.7876539999999999</c:v>
                </c:pt>
                <c:pt idx="73174">
                  <c:v>4.790635</c:v>
                </c:pt>
                <c:pt idx="73175">
                  <c:v>4.7936170000000002</c:v>
                </c:pt>
                <c:pt idx="73176">
                  <c:v>4.7965980000000004</c:v>
                </c:pt>
                <c:pt idx="73177">
                  <c:v>4.7995799999999997</c:v>
                </c:pt>
                <c:pt idx="73178">
                  <c:v>4.802562</c:v>
                </c:pt>
                <c:pt idx="73179">
                  <c:v>4.8055440000000003</c:v>
                </c:pt>
                <c:pt idx="73180">
                  <c:v>4.8085259999999996</c:v>
                </c:pt>
                <c:pt idx="73181">
                  <c:v>4.8115079999999999</c:v>
                </c:pt>
                <c:pt idx="73182">
                  <c:v>4.814489</c:v>
                </c:pt>
                <c:pt idx="73183">
                  <c:v>4.8174720000000004</c:v>
                </c:pt>
                <c:pt idx="73184">
                  <c:v>4.8204539999999998</c:v>
                </c:pt>
                <c:pt idx="73185">
                  <c:v>4.8234360000000001</c:v>
                </c:pt>
                <c:pt idx="73186">
                  <c:v>4.8264170000000002</c:v>
                </c:pt>
                <c:pt idx="73187">
                  <c:v>4.8293990000000004</c:v>
                </c:pt>
                <c:pt idx="73188">
                  <c:v>4.8323790000000004</c:v>
                </c:pt>
                <c:pt idx="73189">
                  <c:v>4.8353599999999997</c:v>
                </c:pt>
                <c:pt idx="73190">
                  <c:v>4.8383409999999998</c:v>
                </c:pt>
                <c:pt idx="73191">
                  <c:v>4.8413219999999999</c:v>
                </c:pt>
                <c:pt idx="73192">
                  <c:v>4.8443040000000002</c:v>
                </c:pt>
                <c:pt idx="73193">
                  <c:v>4.8472860000000004</c:v>
                </c:pt>
                <c:pt idx="73194">
                  <c:v>4.8502669999999997</c:v>
                </c:pt>
                <c:pt idx="73195">
                  <c:v>4.8532500000000001</c:v>
                </c:pt>
                <c:pt idx="73196">
                  <c:v>4.8562310000000002</c:v>
                </c:pt>
                <c:pt idx="73197">
                  <c:v>4.8592129999999996</c:v>
                </c:pt>
                <c:pt idx="73198">
                  <c:v>4.8621949999999998</c:v>
                </c:pt>
                <c:pt idx="73199">
                  <c:v>4.8651759999999999</c:v>
                </c:pt>
                <c:pt idx="73200">
                  <c:v>4.8681570000000001</c:v>
                </c:pt>
                <c:pt idx="73201">
                  <c:v>4.8711390000000003</c:v>
                </c:pt>
                <c:pt idx="73202">
                  <c:v>4.8741209999999997</c:v>
                </c:pt>
                <c:pt idx="73203">
                  <c:v>4.8771019999999998</c:v>
                </c:pt>
                <c:pt idx="73204">
                  <c:v>4.8800840000000001</c:v>
                </c:pt>
                <c:pt idx="73205">
                  <c:v>4.8830660000000004</c:v>
                </c:pt>
                <c:pt idx="73206">
                  <c:v>4.8860479999999997</c:v>
                </c:pt>
                <c:pt idx="73207">
                  <c:v>4.88903</c:v>
                </c:pt>
                <c:pt idx="73208">
                  <c:v>4.8920110000000001</c:v>
                </c:pt>
                <c:pt idx="73209">
                  <c:v>4.8949920000000002</c:v>
                </c:pt>
                <c:pt idx="73210">
                  <c:v>4.8979730000000004</c:v>
                </c:pt>
                <c:pt idx="73211">
                  <c:v>4.9009520000000002</c:v>
                </c:pt>
                <c:pt idx="73212">
                  <c:v>4.9039320000000002</c:v>
                </c:pt>
                <c:pt idx="73213">
                  <c:v>4.9069130000000003</c:v>
                </c:pt>
                <c:pt idx="73214">
                  <c:v>4.9098949999999997</c:v>
                </c:pt>
                <c:pt idx="73215">
                  <c:v>4.9128759999999998</c:v>
                </c:pt>
                <c:pt idx="73216">
                  <c:v>4.9158580000000001</c:v>
                </c:pt>
                <c:pt idx="73217">
                  <c:v>4.9188400000000003</c:v>
                </c:pt>
                <c:pt idx="73218">
                  <c:v>4.9218219999999997</c:v>
                </c:pt>
                <c:pt idx="73219">
                  <c:v>4.924798</c:v>
                </c:pt>
                <c:pt idx="73220">
                  <c:v>4.9277749999999996</c:v>
                </c:pt>
                <c:pt idx="73221">
                  <c:v>4.9307550000000004</c:v>
                </c:pt>
                <c:pt idx="73222">
                  <c:v>4.9337330000000001</c:v>
                </c:pt>
                <c:pt idx="73223">
                  <c:v>4.9367089999999996</c:v>
                </c:pt>
                <c:pt idx="73224">
                  <c:v>4.9396870000000002</c:v>
                </c:pt>
                <c:pt idx="73225">
                  <c:v>4.942666</c:v>
                </c:pt>
                <c:pt idx="73226">
                  <c:v>4.9456449999999998</c:v>
                </c:pt>
                <c:pt idx="73227">
                  <c:v>4.948626</c:v>
                </c:pt>
                <c:pt idx="73228">
                  <c:v>4.9516070000000001</c:v>
                </c:pt>
                <c:pt idx="73229">
                  <c:v>4.9545870000000001</c:v>
                </c:pt>
                <c:pt idx="73230">
                  <c:v>4.9575680000000002</c:v>
                </c:pt>
                <c:pt idx="73231">
                  <c:v>4.9605480000000002</c:v>
                </c:pt>
                <c:pt idx="73232">
                  <c:v>4.9635300000000004</c:v>
                </c:pt>
                <c:pt idx="73233">
                  <c:v>4.9665109999999997</c:v>
                </c:pt>
                <c:pt idx="73234">
                  <c:v>4.9694919999999998</c:v>
                </c:pt>
                <c:pt idx="73235">
                  <c:v>4.9724729999999999</c:v>
                </c:pt>
                <c:pt idx="73236">
                  <c:v>4.975454</c:v>
                </c:pt>
                <c:pt idx="73237">
                  <c:v>4.9784360000000003</c:v>
                </c:pt>
                <c:pt idx="73238">
                  <c:v>4.9814179999999997</c:v>
                </c:pt>
                <c:pt idx="73239">
                  <c:v>4.9843989999999998</c:v>
                </c:pt>
                <c:pt idx="73240">
                  <c:v>4.9873810000000001</c:v>
                </c:pt>
                <c:pt idx="73241">
                  <c:v>4.9903620000000002</c:v>
                </c:pt>
                <c:pt idx="73242">
                  <c:v>4.9933430000000003</c:v>
                </c:pt>
                <c:pt idx="73243">
                  <c:v>4.9963249999999997</c:v>
                </c:pt>
                <c:pt idx="73244">
                  <c:v>4.9993049999999997</c:v>
                </c:pt>
                <c:pt idx="73245">
                  <c:v>5.0022859999999998</c:v>
                </c:pt>
                <c:pt idx="73246">
                  <c:v>5.0052680000000001</c:v>
                </c:pt>
                <c:pt idx="73247">
                  <c:v>5.0082490000000002</c:v>
                </c:pt>
                <c:pt idx="73248">
                  <c:v>5.0112300000000003</c:v>
                </c:pt>
                <c:pt idx="73249">
                  <c:v>5.0142119999999997</c:v>
                </c:pt>
                <c:pt idx="73250">
                  <c:v>5.0171929999999998</c:v>
                </c:pt>
                <c:pt idx="73251">
                  <c:v>5.0201739999999999</c:v>
                </c:pt>
                <c:pt idx="73252">
                  <c:v>5.023155</c:v>
                </c:pt>
                <c:pt idx="73253">
                  <c:v>5.0261360000000002</c:v>
                </c:pt>
                <c:pt idx="73254">
                  <c:v>5.0291170000000003</c:v>
                </c:pt>
                <c:pt idx="73255">
                  <c:v>5.0320970000000003</c:v>
                </c:pt>
                <c:pt idx="73256">
                  <c:v>5.0350780000000004</c:v>
                </c:pt>
                <c:pt idx="73257">
                  <c:v>5.0380580000000004</c:v>
                </c:pt>
                <c:pt idx="73258">
                  <c:v>5.0410380000000004</c:v>
                </c:pt>
                <c:pt idx="73259">
                  <c:v>5.0440170000000002</c:v>
                </c:pt>
                <c:pt idx="73260">
                  <c:v>5.0469970000000002</c:v>
                </c:pt>
                <c:pt idx="73261">
                  <c:v>5.0499770000000002</c:v>
                </c:pt>
                <c:pt idx="73262">
                  <c:v>5.0529570000000001</c:v>
                </c:pt>
                <c:pt idx="73263">
                  <c:v>5.0559370000000001</c:v>
                </c:pt>
                <c:pt idx="73264">
                  <c:v>5.0589180000000002</c:v>
                </c:pt>
                <c:pt idx="73265">
                  <c:v>5.0618980000000002</c:v>
                </c:pt>
                <c:pt idx="73266">
                  <c:v>5.0648780000000002</c:v>
                </c:pt>
                <c:pt idx="73267">
                  <c:v>5.0678590000000003</c:v>
                </c:pt>
                <c:pt idx="73268">
                  <c:v>5.0708390000000003</c:v>
                </c:pt>
                <c:pt idx="73269">
                  <c:v>5.0738200000000004</c:v>
                </c:pt>
                <c:pt idx="73270">
                  <c:v>5.0768009999999997</c:v>
                </c:pt>
                <c:pt idx="73271">
                  <c:v>5.0797819999999998</c:v>
                </c:pt>
                <c:pt idx="73272">
                  <c:v>5.0827619999999998</c:v>
                </c:pt>
                <c:pt idx="73273">
                  <c:v>5.0857419999999998</c:v>
                </c:pt>
                <c:pt idx="73274">
                  <c:v>5.0887229999999999</c:v>
                </c:pt>
                <c:pt idx="73275">
                  <c:v>5.091704</c:v>
                </c:pt>
                <c:pt idx="73276">
                  <c:v>5.0946829999999999</c:v>
                </c:pt>
                <c:pt idx="73277">
                  <c:v>5.0976629999999998</c:v>
                </c:pt>
                <c:pt idx="73278">
                  <c:v>5.100644</c:v>
                </c:pt>
                <c:pt idx="73279">
                  <c:v>5.1036239999999999</c:v>
                </c:pt>
                <c:pt idx="73280">
                  <c:v>5.1066050000000001</c:v>
                </c:pt>
                <c:pt idx="73281">
                  <c:v>5.109585</c:v>
                </c:pt>
                <c:pt idx="73282">
                  <c:v>5.1125660000000002</c:v>
                </c:pt>
                <c:pt idx="73283">
                  <c:v>5.1155470000000003</c:v>
                </c:pt>
                <c:pt idx="73284">
                  <c:v>5.1185270000000003</c:v>
                </c:pt>
                <c:pt idx="73285">
                  <c:v>5.1215080000000004</c:v>
                </c:pt>
                <c:pt idx="73286">
                  <c:v>5.1244889999999996</c:v>
                </c:pt>
                <c:pt idx="73287">
                  <c:v>5.1274699999999998</c:v>
                </c:pt>
                <c:pt idx="73288">
                  <c:v>5.1304499999999997</c:v>
                </c:pt>
                <c:pt idx="73289">
                  <c:v>5.1334299999999997</c:v>
                </c:pt>
                <c:pt idx="73290">
                  <c:v>5.1364099999999997</c:v>
                </c:pt>
                <c:pt idx="73291">
                  <c:v>5.1393909999999998</c:v>
                </c:pt>
                <c:pt idx="73292">
                  <c:v>5.1423730000000001</c:v>
                </c:pt>
                <c:pt idx="73293">
                  <c:v>5.1453530000000001</c:v>
                </c:pt>
                <c:pt idx="73294">
                  <c:v>5.1483350000000003</c:v>
                </c:pt>
                <c:pt idx="73295">
                  <c:v>5.1513159999999996</c:v>
                </c:pt>
                <c:pt idx="73296">
                  <c:v>5.1542960000000004</c:v>
                </c:pt>
                <c:pt idx="73297">
                  <c:v>5.1572589999999998</c:v>
                </c:pt>
                <c:pt idx="73298">
                  <c:v>5.1602329999999998</c:v>
                </c:pt>
                <c:pt idx="73299">
                  <c:v>5.1632110000000004</c:v>
                </c:pt>
                <c:pt idx="73300">
                  <c:v>5.1661910000000004</c:v>
                </c:pt>
                <c:pt idx="73301">
                  <c:v>5.1691710000000004</c:v>
                </c:pt>
                <c:pt idx="73302">
                  <c:v>5.1721519999999996</c:v>
                </c:pt>
                <c:pt idx="73303">
                  <c:v>5.1751329999999998</c:v>
                </c:pt>
                <c:pt idx="73304">
                  <c:v>5.1781139999999999</c:v>
                </c:pt>
                <c:pt idx="73305">
                  <c:v>5.181095</c:v>
                </c:pt>
                <c:pt idx="73306">
                  <c:v>5.1840760000000001</c:v>
                </c:pt>
                <c:pt idx="73307">
                  <c:v>5.1870570000000003</c:v>
                </c:pt>
                <c:pt idx="73308">
                  <c:v>5.1900380000000004</c:v>
                </c:pt>
                <c:pt idx="73309">
                  <c:v>5.1930189999999996</c:v>
                </c:pt>
                <c:pt idx="73310">
                  <c:v>5.1960009999999999</c:v>
                </c:pt>
                <c:pt idx="73311">
                  <c:v>5.198982</c:v>
                </c:pt>
                <c:pt idx="73312">
                  <c:v>5.201962</c:v>
                </c:pt>
                <c:pt idx="73313">
                  <c:v>5.2049440000000002</c:v>
                </c:pt>
                <c:pt idx="73314">
                  <c:v>5.2079240000000002</c:v>
                </c:pt>
                <c:pt idx="73315">
                  <c:v>5.2109059999999996</c:v>
                </c:pt>
                <c:pt idx="73316">
                  <c:v>5.2138869999999997</c:v>
                </c:pt>
                <c:pt idx="73317">
                  <c:v>5.2168669999999997</c:v>
                </c:pt>
                <c:pt idx="73318">
                  <c:v>5.2198479999999998</c:v>
                </c:pt>
                <c:pt idx="73319">
                  <c:v>5.2228279999999998</c:v>
                </c:pt>
                <c:pt idx="73320">
                  <c:v>5.2258089999999999</c:v>
                </c:pt>
                <c:pt idx="73321">
                  <c:v>5.22879</c:v>
                </c:pt>
                <c:pt idx="73322">
                  <c:v>5.2317710000000002</c:v>
                </c:pt>
                <c:pt idx="73323">
                  <c:v>5.2347510000000002</c:v>
                </c:pt>
                <c:pt idx="73324">
                  <c:v>5.2377320000000003</c:v>
                </c:pt>
                <c:pt idx="73325">
                  <c:v>5.2407130000000004</c:v>
                </c:pt>
                <c:pt idx="73326">
                  <c:v>5.2436930000000004</c:v>
                </c:pt>
                <c:pt idx="73327">
                  <c:v>5.2466720000000002</c:v>
                </c:pt>
                <c:pt idx="73328">
                  <c:v>5.2496499999999999</c:v>
                </c:pt>
                <c:pt idx="73329">
                  <c:v>5.2526299999999999</c:v>
                </c:pt>
                <c:pt idx="73330">
                  <c:v>5.2556099999999999</c:v>
                </c:pt>
                <c:pt idx="73331">
                  <c:v>5.2585899999999999</c:v>
                </c:pt>
                <c:pt idx="73332">
                  <c:v>5.2615689999999997</c:v>
                </c:pt>
                <c:pt idx="73333">
                  <c:v>5.2645489999999997</c:v>
                </c:pt>
                <c:pt idx="73334">
                  <c:v>5.2675289999999997</c:v>
                </c:pt>
                <c:pt idx="73335">
                  <c:v>5.2705080000000004</c:v>
                </c:pt>
                <c:pt idx="73336">
                  <c:v>5.2734880000000004</c:v>
                </c:pt>
                <c:pt idx="73337">
                  <c:v>5.2764670000000002</c:v>
                </c:pt>
                <c:pt idx="73338">
                  <c:v>5.2794480000000004</c:v>
                </c:pt>
                <c:pt idx="73339">
                  <c:v>5.2824270000000002</c:v>
                </c:pt>
                <c:pt idx="73340">
                  <c:v>5.2854080000000003</c:v>
                </c:pt>
                <c:pt idx="73341">
                  <c:v>5.2883880000000003</c:v>
                </c:pt>
                <c:pt idx="73342">
                  <c:v>5.2913680000000003</c:v>
                </c:pt>
                <c:pt idx="73343">
                  <c:v>5.2943480000000003</c:v>
                </c:pt>
                <c:pt idx="73344">
                  <c:v>5.2973280000000003</c:v>
                </c:pt>
                <c:pt idx="73345">
                  <c:v>5.3003080000000002</c:v>
                </c:pt>
                <c:pt idx="73346">
                  <c:v>5.3032870000000001</c:v>
                </c:pt>
                <c:pt idx="73347">
                  <c:v>5.3062670000000001</c:v>
                </c:pt>
                <c:pt idx="73348">
                  <c:v>5.309247</c:v>
                </c:pt>
                <c:pt idx="73349">
                  <c:v>5.312227</c:v>
                </c:pt>
                <c:pt idx="73350">
                  <c:v>5.315207</c:v>
                </c:pt>
                <c:pt idx="73351">
                  <c:v>5.3181859999999999</c:v>
                </c:pt>
                <c:pt idx="73352">
                  <c:v>5.321167</c:v>
                </c:pt>
                <c:pt idx="73353">
                  <c:v>5.324147</c:v>
                </c:pt>
                <c:pt idx="73354">
                  <c:v>5.3271269999999999</c:v>
                </c:pt>
                <c:pt idx="73355">
                  <c:v>5.3301069999999999</c:v>
                </c:pt>
                <c:pt idx="73356">
                  <c:v>5.3330859999999998</c:v>
                </c:pt>
                <c:pt idx="73357">
                  <c:v>5.3360669999999999</c:v>
                </c:pt>
                <c:pt idx="73358">
                  <c:v>5.3390459999999997</c:v>
                </c:pt>
                <c:pt idx="73359">
                  <c:v>5.3420249999999996</c:v>
                </c:pt>
                <c:pt idx="73360">
                  <c:v>5.3450049999999996</c:v>
                </c:pt>
                <c:pt idx="73361">
                  <c:v>5.3479840000000003</c:v>
                </c:pt>
                <c:pt idx="73362">
                  <c:v>5.3509640000000003</c:v>
                </c:pt>
                <c:pt idx="73363">
                  <c:v>5.3539430000000001</c:v>
                </c:pt>
                <c:pt idx="73364">
                  <c:v>5.3569230000000001</c:v>
                </c:pt>
                <c:pt idx="73365">
                  <c:v>5.3599019999999999</c:v>
                </c:pt>
                <c:pt idx="73366">
                  <c:v>5.3628819999999999</c:v>
                </c:pt>
                <c:pt idx="73367">
                  <c:v>5.3658619999999999</c:v>
                </c:pt>
                <c:pt idx="73368">
                  <c:v>5.3688419999999999</c:v>
                </c:pt>
                <c:pt idx="73369">
                  <c:v>5.3718219999999999</c:v>
                </c:pt>
                <c:pt idx="73370">
                  <c:v>5.3748009999999997</c:v>
                </c:pt>
                <c:pt idx="73371">
                  <c:v>5.3777809999999997</c:v>
                </c:pt>
                <c:pt idx="73372">
                  <c:v>5.3807609999999997</c:v>
                </c:pt>
                <c:pt idx="73373">
                  <c:v>5.3837400000000004</c:v>
                </c:pt>
                <c:pt idx="73374">
                  <c:v>5.3867200000000004</c:v>
                </c:pt>
                <c:pt idx="73375">
                  <c:v>5.3897000000000004</c:v>
                </c:pt>
                <c:pt idx="73376">
                  <c:v>5.3926809999999996</c:v>
                </c:pt>
                <c:pt idx="73377">
                  <c:v>5.3956580000000001</c:v>
                </c:pt>
                <c:pt idx="73378">
                  <c:v>5.3986369999999999</c:v>
                </c:pt>
                <c:pt idx="73379">
                  <c:v>5.4016159999999998</c:v>
                </c:pt>
                <c:pt idx="73380">
                  <c:v>5.4045959999999997</c:v>
                </c:pt>
                <c:pt idx="73381">
                  <c:v>5.4075759999999997</c:v>
                </c:pt>
                <c:pt idx="73382">
                  <c:v>5.4105559999999997</c:v>
                </c:pt>
                <c:pt idx="73383">
                  <c:v>5.4135359999999997</c:v>
                </c:pt>
                <c:pt idx="73384">
                  <c:v>5.4165159999999997</c:v>
                </c:pt>
                <c:pt idx="73385">
                  <c:v>5.4194959999999996</c:v>
                </c:pt>
                <c:pt idx="73386">
                  <c:v>5.4224759999999996</c:v>
                </c:pt>
                <c:pt idx="73387">
                  <c:v>5.4254569999999998</c:v>
                </c:pt>
                <c:pt idx="73388">
                  <c:v>5.4284359999999996</c:v>
                </c:pt>
                <c:pt idx="73389">
                  <c:v>5.4314169999999997</c:v>
                </c:pt>
                <c:pt idx="73390">
                  <c:v>5.4343969999999997</c:v>
                </c:pt>
                <c:pt idx="73391">
                  <c:v>5.4373769999999997</c:v>
                </c:pt>
                <c:pt idx="73392">
                  <c:v>5.4403579999999998</c:v>
                </c:pt>
                <c:pt idx="73393">
                  <c:v>5.4433389999999999</c:v>
                </c:pt>
                <c:pt idx="73394">
                  <c:v>5.4463189999999999</c:v>
                </c:pt>
                <c:pt idx="73395">
                  <c:v>5.4492979999999998</c:v>
                </c:pt>
                <c:pt idx="73396">
                  <c:v>5.4522779999999997</c:v>
                </c:pt>
                <c:pt idx="73397">
                  <c:v>5.4552569999999996</c:v>
                </c:pt>
                <c:pt idx="73398">
                  <c:v>5.4582369999999996</c:v>
                </c:pt>
                <c:pt idx="73399">
                  <c:v>5.4612170000000004</c:v>
                </c:pt>
                <c:pt idx="73400">
                  <c:v>5.4641970000000004</c:v>
                </c:pt>
                <c:pt idx="73401">
                  <c:v>5.4671770000000004</c:v>
                </c:pt>
                <c:pt idx="73402">
                  <c:v>5.4701570000000004</c:v>
                </c:pt>
                <c:pt idx="73403">
                  <c:v>5.4731360000000002</c:v>
                </c:pt>
                <c:pt idx="73404">
                  <c:v>5.4761160000000002</c:v>
                </c:pt>
                <c:pt idx="73405">
                  <c:v>5.4790960000000002</c:v>
                </c:pt>
                <c:pt idx="73406">
                  <c:v>5.4820770000000003</c:v>
                </c:pt>
                <c:pt idx="73407">
                  <c:v>5.4850570000000003</c:v>
                </c:pt>
                <c:pt idx="73408">
                  <c:v>5.4880370000000003</c:v>
                </c:pt>
                <c:pt idx="73409">
                  <c:v>5.4910170000000003</c:v>
                </c:pt>
                <c:pt idx="73410">
                  <c:v>5.4939970000000002</c:v>
                </c:pt>
                <c:pt idx="73411">
                  <c:v>5.4969770000000002</c:v>
                </c:pt>
                <c:pt idx="73412">
                  <c:v>5.4999580000000003</c:v>
                </c:pt>
                <c:pt idx="73413">
                  <c:v>5.5029370000000002</c:v>
                </c:pt>
                <c:pt idx="73414">
                  <c:v>5.505916</c:v>
                </c:pt>
                <c:pt idx="73415">
                  <c:v>5.5088949999999999</c:v>
                </c:pt>
                <c:pt idx="73416">
                  <c:v>5.5118749999999999</c:v>
                </c:pt>
                <c:pt idx="73417">
                  <c:v>5.5148529999999996</c:v>
                </c:pt>
                <c:pt idx="73418">
                  <c:v>5.5178330000000004</c:v>
                </c:pt>
                <c:pt idx="73419">
                  <c:v>5.5208120000000003</c:v>
                </c:pt>
                <c:pt idx="73420">
                  <c:v>5.5237920000000003</c:v>
                </c:pt>
                <c:pt idx="73421">
                  <c:v>5.5267720000000002</c:v>
                </c:pt>
                <c:pt idx="73422">
                  <c:v>5.5297510000000001</c:v>
                </c:pt>
                <c:pt idx="73423">
                  <c:v>5.5327299999999999</c:v>
                </c:pt>
                <c:pt idx="73424">
                  <c:v>5.5357099999999999</c:v>
                </c:pt>
                <c:pt idx="73425">
                  <c:v>5.5386889999999998</c:v>
                </c:pt>
                <c:pt idx="73426">
                  <c:v>5.5416679999999996</c:v>
                </c:pt>
                <c:pt idx="73427">
                  <c:v>5.5446479999999996</c:v>
                </c:pt>
                <c:pt idx="73428">
                  <c:v>5.5476270000000003</c:v>
                </c:pt>
                <c:pt idx="73429">
                  <c:v>5.5506070000000003</c:v>
                </c:pt>
                <c:pt idx="73430">
                  <c:v>5.5535860000000001</c:v>
                </c:pt>
                <c:pt idx="73431">
                  <c:v>5.556565</c:v>
                </c:pt>
                <c:pt idx="73432">
                  <c:v>5.5595429999999997</c:v>
                </c:pt>
                <c:pt idx="73433">
                  <c:v>5.5625220000000004</c:v>
                </c:pt>
                <c:pt idx="73434">
                  <c:v>5.5655020000000004</c:v>
                </c:pt>
                <c:pt idx="73435">
                  <c:v>5.5684810000000002</c:v>
                </c:pt>
                <c:pt idx="73436">
                  <c:v>5.5714600000000001</c:v>
                </c:pt>
                <c:pt idx="73437">
                  <c:v>5.5744389999999999</c:v>
                </c:pt>
                <c:pt idx="73438">
                  <c:v>5.5774179999999998</c:v>
                </c:pt>
                <c:pt idx="73439">
                  <c:v>5.5803979999999997</c:v>
                </c:pt>
                <c:pt idx="73440">
                  <c:v>5.5833769999999996</c:v>
                </c:pt>
                <c:pt idx="73441">
                  <c:v>5.5863569999999996</c:v>
                </c:pt>
                <c:pt idx="73442">
                  <c:v>5.5893360000000003</c:v>
                </c:pt>
                <c:pt idx="73443">
                  <c:v>5.5923160000000003</c:v>
                </c:pt>
                <c:pt idx="73444">
                  <c:v>5.5952950000000001</c:v>
                </c:pt>
                <c:pt idx="73445">
                  <c:v>5.5982750000000001</c:v>
                </c:pt>
                <c:pt idx="73446">
                  <c:v>5.6012550000000001</c:v>
                </c:pt>
                <c:pt idx="73447">
                  <c:v>5.6042329999999998</c:v>
                </c:pt>
                <c:pt idx="73448">
                  <c:v>5.6072110000000004</c:v>
                </c:pt>
                <c:pt idx="73449">
                  <c:v>5.6101890000000001</c:v>
                </c:pt>
                <c:pt idx="73450">
                  <c:v>5.6131679999999999</c:v>
                </c:pt>
                <c:pt idx="73451">
                  <c:v>5.6161469999999998</c:v>
                </c:pt>
                <c:pt idx="73452">
                  <c:v>5.6191259999999996</c:v>
                </c:pt>
                <c:pt idx="73453">
                  <c:v>5.6221069999999997</c:v>
                </c:pt>
                <c:pt idx="73454">
                  <c:v>5.6250850000000003</c:v>
                </c:pt>
                <c:pt idx="73455">
                  <c:v>5.6280640000000002</c:v>
                </c:pt>
                <c:pt idx="73456">
                  <c:v>5.631043</c:v>
                </c:pt>
                <c:pt idx="73457">
                  <c:v>5.634023</c:v>
                </c:pt>
                <c:pt idx="73458">
                  <c:v>5.6370019999999998</c:v>
                </c:pt>
                <c:pt idx="73459">
                  <c:v>5.6399819999999998</c:v>
                </c:pt>
                <c:pt idx="73460">
                  <c:v>5.6429609999999997</c:v>
                </c:pt>
                <c:pt idx="73461">
                  <c:v>5.6459400000000004</c:v>
                </c:pt>
                <c:pt idx="73462">
                  <c:v>5.6489190000000002</c:v>
                </c:pt>
                <c:pt idx="73463">
                  <c:v>5.6518980000000001</c:v>
                </c:pt>
                <c:pt idx="73464">
                  <c:v>5.6548790000000002</c:v>
                </c:pt>
                <c:pt idx="73465">
                  <c:v>5.6578580000000001</c:v>
                </c:pt>
                <c:pt idx="73466">
                  <c:v>5.6608359999999998</c:v>
                </c:pt>
                <c:pt idx="73467">
                  <c:v>5.6638149999999996</c:v>
                </c:pt>
                <c:pt idx="73468">
                  <c:v>5.6667940000000003</c:v>
                </c:pt>
                <c:pt idx="73469">
                  <c:v>5.6697730000000002</c:v>
                </c:pt>
                <c:pt idx="73470">
                  <c:v>5.672752</c:v>
                </c:pt>
                <c:pt idx="73471">
                  <c:v>5.6757309999999999</c:v>
                </c:pt>
                <c:pt idx="73472">
                  <c:v>5.6787099999999997</c:v>
                </c:pt>
                <c:pt idx="73473">
                  <c:v>5.6816890000000004</c:v>
                </c:pt>
                <c:pt idx="73474">
                  <c:v>5.6846680000000003</c:v>
                </c:pt>
                <c:pt idx="73475">
                  <c:v>5.6876470000000001</c:v>
                </c:pt>
                <c:pt idx="73476">
                  <c:v>5.690626</c:v>
                </c:pt>
                <c:pt idx="73477">
                  <c:v>5.6936039999999997</c:v>
                </c:pt>
                <c:pt idx="73478">
                  <c:v>5.6965830000000004</c:v>
                </c:pt>
                <c:pt idx="73479">
                  <c:v>5.69956</c:v>
                </c:pt>
                <c:pt idx="73480">
                  <c:v>5.7025389999999998</c:v>
                </c:pt>
                <c:pt idx="73481">
                  <c:v>5.7055179999999996</c:v>
                </c:pt>
                <c:pt idx="73482">
                  <c:v>5.7084979999999996</c:v>
                </c:pt>
                <c:pt idx="73483">
                  <c:v>5.7114760000000002</c:v>
                </c:pt>
                <c:pt idx="73484">
                  <c:v>5.7144550000000001</c:v>
                </c:pt>
                <c:pt idx="73485">
                  <c:v>5.7174329999999998</c:v>
                </c:pt>
                <c:pt idx="73486">
                  <c:v>5.7204119999999996</c:v>
                </c:pt>
                <c:pt idx="73487">
                  <c:v>5.7233910000000003</c:v>
                </c:pt>
                <c:pt idx="73488">
                  <c:v>5.726369</c:v>
                </c:pt>
                <c:pt idx="73489">
                  <c:v>5.7293479999999999</c:v>
                </c:pt>
                <c:pt idx="73490">
                  <c:v>5.7323269999999997</c:v>
                </c:pt>
                <c:pt idx="73491">
                  <c:v>5.7353050000000003</c:v>
                </c:pt>
                <c:pt idx="73492">
                  <c:v>5.7382850000000003</c:v>
                </c:pt>
                <c:pt idx="73493">
                  <c:v>5.741263</c:v>
                </c:pt>
                <c:pt idx="73494">
                  <c:v>5.7442419999999998</c:v>
                </c:pt>
                <c:pt idx="73495">
                  <c:v>5.7472200000000004</c:v>
                </c:pt>
                <c:pt idx="73496">
                  <c:v>5.7501980000000001</c:v>
                </c:pt>
                <c:pt idx="73497">
                  <c:v>5.753177</c:v>
                </c:pt>
                <c:pt idx="73498">
                  <c:v>5.7561559999999998</c:v>
                </c:pt>
                <c:pt idx="73499">
                  <c:v>5.7591349999999997</c:v>
                </c:pt>
                <c:pt idx="73500">
                  <c:v>5.7621120000000001</c:v>
                </c:pt>
                <c:pt idx="73501">
                  <c:v>5.7650899999999998</c:v>
                </c:pt>
                <c:pt idx="73502">
                  <c:v>5.7680689999999997</c:v>
                </c:pt>
                <c:pt idx="73503">
                  <c:v>5.7710489999999997</c:v>
                </c:pt>
                <c:pt idx="73504">
                  <c:v>5.7740270000000002</c:v>
                </c:pt>
                <c:pt idx="73505">
                  <c:v>5.7770049999999999</c:v>
                </c:pt>
                <c:pt idx="73506">
                  <c:v>5.7799839999999998</c:v>
                </c:pt>
                <c:pt idx="73507">
                  <c:v>5.7829610000000002</c:v>
                </c:pt>
                <c:pt idx="73508">
                  <c:v>5.7859400000000001</c:v>
                </c:pt>
                <c:pt idx="73509">
                  <c:v>5.7889179999999998</c:v>
                </c:pt>
                <c:pt idx="73510">
                  <c:v>5.7918969999999996</c:v>
                </c:pt>
                <c:pt idx="73511">
                  <c:v>5.7948760000000004</c:v>
                </c:pt>
                <c:pt idx="73512">
                  <c:v>5.7978540000000001</c:v>
                </c:pt>
                <c:pt idx="73513">
                  <c:v>5.8008329999999999</c:v>
                </c:pt>
                <c:pt idx="73514">
                  <c:v>5.8038119999999997</c:v>
                </c:pt>
                <c:pt idx="73515">
                  <c:v>5.8067900000000003</c:v>
                </c:pt>
                <c:pt idx="73516">
                  <c:v>5.8097690000000002</c:v>
                </c:pt>
                <c:pt idx="73517">
                  <c:v>5.812748</c:v>
                </c:pt>
                <c:pt idx="73518">
                  <c:v>5.8157269999999999</c:v>
                </c:pt>
                <c:pt idx="73519">
                  <c:v>5.8187059999999997</c:v>
                </c:pt>
                <c:pt idx="73520">
                  <c:v>5.8216850000000004</c:v>
                </c:pt>
                <c:pt idx="73521">
                  <c:v>5.8246630000000001</c:v>
                </c:pt>
                <c:pt idx="73522">
                  <c:v>5.827642</c:v>
                </c:pt>
                <c:pt idx="73523">
                  <c:v>5.8306209999999998</c:v>
                </c:pt>
                <c:pt idx="73524">
                  <c:v>5.8335999999999997</c:v>
                </c:pt>
                <c:pt idx="73525">
                  <c:v>5.8365770000000001</c:v>
                </c:pt>
                <c:pt idx="73526">
                  <c:v>5.839556</c:v>
                </c:pt>
                <c:pt idx="73527">
                  <c:v>5.8425339999999997</c:v>
                </c:pt>
                <c:pt idx="73528">
                  <c:v>5.8455000000000004</c:v>
                </c:pt>
                <c:pt idx="73529">
                  <c:v>5.8484670000000003</c:v>
                </c:pt>
                <c:pt idx="73530">
                  <c:v>5.8514390000000001</c:v>
                </c:pt>
                <c:pt idx="73531">
                  <c:v>5.8544130000000001</c:v>
                </c:pt>
                <c:pt idx="73532">
                  <c:v>5.8573870000000001</c:v>
                </c:pt>
                <c:pt idx="73533">
                  <c:v>5.8603630000000004</c:v>
                </c:pt>
                <c:pt idx="73534">
                  <c:v>5.8633369999999996</c:v>
                </c:pt>
                <c:pt idx="73535">
                  <c:v>5.866314</c:v>
                </c:pt>
                <c:pt idx="73536">
                  <c:v>5.8692869999999999</c:v>
                </c:pt>
                <c:pt idx="73537">
                  <c:v>5.8722620000000001</c:v>
                </c:pt>
                <c:pt idx="73538">
                  <c:v>5.8752389999999997</c:v>
                </c:pt>
                <c:pt idx="73539">
                  <c:v>5.8782160000000001</c:v>
                </c:pt>
                <c:pt idx="73540">
                  <c:v>5.8811939999999998</c:v>
                </c:pt>
                <c:pt idx="73541">
                  <c:v>5.8841710000000003</c:v>
                </c:pt>
                <c:pt idx="73542">
                  <c:v>5.887149</c:v>
                </c:pt>
                <c:pt idx="73543">
                  <c:v>5.8901269999999997</c:v>
                </c:pt>
                <c:pt idx="73544">
                  <c:v>5.8931050000000003</c:v>
                </c:pt>
                <c:pt idx="73545">
                  <c:v>5.8960819999999998</c:v>
                </c:pt>
                <c:pt idx="73546">
                  <c:v>5.8990600000000004</c:v>
                </c:pt>
                <c:pt idx="73547">
                  <c:v>5.9020380000000001</c:v>
                </c:pt>
                <c:pt idx="73548">
                  <c:v>5.9050149999999997</c:v>
                </c:pt>
                <c:pt idx="73549">
                  <c:v>5.9079920000000001</c:v>
                </c:pt>
                <c:pt idx="73550">
                  <c:v>5.9109689999999997</c:v>
                </c:pt>
                <c:pt idx="73551">
                  <c:v>5.9139470000000003</c:v>
                </c:pt>
                <c:pt idx="73552">
                  <c:v>5.9169239999999999</c:v>
                </c:pt>
                <c:pt idx="73553">
                  <c:v>5.9199020000000004</c:v>
                </c:pt>
                <c:pt idx="73554">
                  <c:v>5.9228779999999999</c:v>
                </c:pt>
                <c:pt idx="73555">
                  <c:v>5.9258550000000003</c:v>
                </c:pt>
                <c:pt idx="73556">
                  <c:v>5.9288299999999996</c:v>
                </c:pt>
                <c:pt idx="73557">
                  <c:v>5.9318070000000001</c:v>
                </c:pt>
                <c:pt idx="73558">
                  <c:v>5.9347820000000002</c:v>
                </c:pt>
                <c:pt idx="73559">
                  <c:v>5.9377570000000004</c:v>
                </c:pt>
                <c:pt idx="73560">
                  <c:v>5.9407329999999998</c:v>
                </c:pt>
                <c:pt idx="73561">
                  <c:v>5.943708</c:v>
                </c:pt>
                <c:pt idx="73562">
                  <c:v>5.9466840000000003</c:v>
                </c:pt>
                <c:pt idx="73563">
                  <c:v>5.9496589999999996</c:v>
                </c:pt>
                <c:pt idx="73564">
                  <c:v>5.9526349999999999</c:v>
                </c:pt>
                <c:pt idx="73565">
                  <c:v>5.9556110000000002</c:v>
                </c:pt>
                <c:pt idx="73566">
                  <c:v>5.9585860000000004</c:v>
                </c:pt>
                <c:pt idx="73567">
                  <c:v>5.9615619999999998</c:v>
                </c:pt>
                <c:pt idx="73568">
                  <c:v>5.964537</c:v>
                </c:pt>
                <c:pt idx="73569">
                  <c:v>5.9675130000000003</c:v>
                </c:pt>
                <c:pt idx="73570">
                  <c:v>5.9704879999999996</c:v>
                </c:pt>
                <c:pt idx="73571">
                  <c:v>5.9734639999999999</c:v>
                </c:pt>
                <c:pt idx="73572">
                  <c:v>5.9764390000000001</c:v>
                </c:pt>
                <c:pt idx="73573">
                  <c:v>5.9794140000000002</c:v>
                </c:pt>
                <c:pt idx="73574">
                  <c:v>5.9823899999999997</c:v>
                </c:pt>
                <c:pt idx="73575">
                  <c:v>5.985366</c:v>
                </c:pt>
                <c:pt idx="73576">
                  <c:v>5.9883410000000001</c:v>
                </c:pt>
                <c:pt idx="73577">
                  <c:v>5.9913169999999996</c:v>
                </c:pt>
                <c:pt idx="73578">
                  <c:v>5.9942919999999997</c:v>
                </c:pt>
                <c:pt idx="73579">
                  <c:v>5.997268</c:v>
                </c:pt>
                <c:pt idx="73580">
                  <c:v>6.0002440000000004</c:v>
                </c:pt>
                <c:pt idx="73581">
                  <c:v>6.0032199999999998</c:v>
                </c:pt>
                <c:pt idx="73582">
                  <c:v>6.006195</c:v>
                </c:pt>
                <c:pt idx="73583">
                  <c:v>6.0091710000000003</c:v>
                </c:pt>
                <c:pt idx="73584">
                  <c:v>6.0121460000000004</c:v>
                </c:pt>
                <c:pt idx="73585">
                  <c:v>6.0151219999999999</c:v>
                </c:pt>
                <c:pt idx="73586">
                  <c:v>6.0180990000000003</c:v>
                </c:pt>
                <c:pt idx="73587">
                  <c:v>6.0210749999999997</c:v>
                </c:pt>
                <c:pt idx="73588">
                  <c:v>6.0240499999999999</c:v>
                </c:pt>
                <c:pt idx="73589">
                  <c:v>6.0270250000000001</c:v>
                </c:pt>
                <c:pt idx="73590">
                  <c:v>6.03</c:v>
                </c:pt>
                <c:pt idx="73591">
                  <c:v>6.0329740000000003</c:v>
                </c:pt>
                <c:pt idx="73592">
                  <c:v>6.0359489999999996</c:v>
                </c:pt>
                <c:pt idx="73593">
                  <c:v>6.0389239999999997</c:v>
                </c:pt>
                <c:pt idx="73594">
                  <c:v>6.0418989999999999</c:v>
                </c:pt>
                <c:pt idx="73595">
                  <c:v>6.0448750000000002</c:v>
                </c:pt>
                <c:pt idx="73596">
                  <c:v>6.0478500000000004</c:v>
                </c:pt>
                <c:pt idx="73597">
                  <c:v>6.0508249999999997</c:v>
                </c:pt>
                <c:pt idx="73598">
                  <c:v>6.0537999999999998</c:v>
                </c:pt>
                <c:pt idx="73599">
                  <c:v>6.056775</c:v>
                </c:pt>
                <c:pt idx="73600">
                  <c:v>6.0597500000000002</c:v>
                </c:pt>
                <c:pt idx="73601">
                  <c:v>6.0627259999999996</c:v>
                </c:pt>
                <c:pt idx="73602">
                  <c:v>6.0657009999999998</c:v>
                </c:pt>
                <c:pt idx="73603">
                  <c:v>6.068676</c:v>
                </c:pt>
                <c:pt idx="73604">
                  <c:v>6.0716510000000001</c:v>
                </c:pt>
                <c:pt idx="73605">
                  <c:v>6.0746260000000003</c:v>
                </c:pt>
                <c:pt idx="73606">
                  <c:v>6.0776009999999996</c:v>
                </c:pt>
                <c:pt idx="73607">
                  <c:v>6.0805749999999996</c:v>
                </c:pt>
                <c:pt idx="73608">
                  <c:v>6.0835499999999998</c:v>
                </c:pt>
                <c:pt idx="73609">
                  <c:v>6.086525</c:v>
                </c:pt>
                <c:pt idx="73610">
                  <c:v>6.0895000000000001</c:v>
                </c:pt>
                <c:pt idx="73611">
                  <c:v>6.0924759999999996</c:v>
                </c:pt>
                <c:pt idx="73612">
                  <c:v>6.0954499999999996</c:v>
                </c:pt>
                <c:pt idx="73613">
                  <c:v>6.0984249999999998</c:v>
                </c:pt>
                <c:pt idx="73614">
                  <c:v>6.1013999999999999</c:v>
                </c:pt>
                <c:pt idx="73615">
                  <c:v>6.1043750000000001</c:v>
                </c:pt>
                <c:pt idx="73616">
                  <c:v>6.1073500000000003</c:v>
                </c:pt>
                <c:pt idx="73617">
                  <c:v>6.1103249999999996</c:v>
                </c:pt>
                <c:pt idx="73618">
                  <c:v>6.1132999999999997</c:v>
                </c:pt>
                <c:pt idx="73619">
                  <c:v>6.1162749999999999</c:v>
                </c:pt>
                <c:pt idx="73620">
                  <c:v>6.1192500000000001</c:v>
                </c:pt>
                <c:pt idx="73621">
                  <c:v>6.1222260000000004</c:v>
                </c:pt>
                <c:pt idx="73622">
                  <c:v>6.1252000000000004</c:v>
                </c:pt>
                <c:pt idx="73623">
                  <c:v>6.1281749999999997</c:v>
                </c:pt>
                <c:pt idx="73624">
                  <c:v>6.1311499999999999</c:v>
                </c:pt>
                <c:pt idx="73625">
                  <c:v>6.134125</c:v>
                </c:pt>
                <c:pt idx="73626">
                  <c:v>6.1371000000000002</c:v>
                </c:pt>
                <c:pt idx="73627">
                  <c:v>6.1400750000000004</c:v>
                </c:pt>
                <c:pt idx="73628">
                  <c:v>6.1430499999999997</c:v>
                </c:pt>
                <c:pt idx="73629">
                  <c:v>6.1460249999999998</c:v>
                </c:pt>
                <c:pt idx="73630">
                  <c:v>6.149</c:v>
                </c:pt>
                <c:pt idx="73631">
                  <c:v>6.1519760000000003</c:v>
                </c:pt>
                <c:pt idx="73632">
                  <c:v>6.1549509999999996</c:v>
                </c:pt>
                <c:pt idx="73633">
                  <c:v>6.1579259999999998</c:v>
                </c:pt>
                <c:pt idx="73634">
                  <c:v>6.160901</c:v>
                </c:pt>
                <c:pt idx="73635">
                  <c:v>6.1638739999999999</c:v>
                </c:pt>
                <c:pt idx="73636">
                  <c:v>6.166849</c:v>
                </c:pt>
                <c:pt idx="73637">
                  <c:v>6.1698230000000001</c:v>
                </c:pt>
                <c:pt idx="73638">
                  <c:v>6.1727980000000002</c:v>
                </c:pt>
                <c:pt idx="73639">
                  <c:v>6.1757730000000004</c:v>
                </c:pt>
                <c:pt idx="73640">
                  <c:v>6.1787470000000004</c:v>
                </c:pt>
                <c:pt idx="73641">
                  <c:v>6.1817219999999997</c:v>
                </c:pt>
                <c:pt idx="73642">
                  <c:v>6.1846959999999997</c:v>
                </c:pt>
                <c:pt idx="73643">
                  <c:v>6.1876699999999998</c:v>
                </c:pt>
                <c:pt idx="73644">
                  <c:v>6.1906439999999998</c:v>
                </c:pt>
                <c:pt idx="73645">
                  <c:v>6.1936179999999998</c:v>
                </c:pt>
                <c:pt idx="73646">
                  <c:v>6.1965919999999999</c:v>
                </c:pt>
                <c:pt idx="73647">
                  <c:v>6.199567</c:v>
                </c:pt>
                <c:pt idx="73648">
                  <c:v>6.2025420000000002</c:v>
                </c:pt>
                <c:pt idx="73649">
                  <c:v>6.2055170000000004</c:v>
                </c:pt>
                <c:pt idx="73650">
                  <c:v>6.2084910000000004</c:v>
                </c:pt>
                <c:pt idx="73651">
                  <c:v>6.2114659999999997</c:v>
                </c:pt>
                <c:pt idx="73652">
                  <c:v>6.2144399999999997</c:v>
                </c:pt>
                <c:pt idx="73653">
                  <c:v>6.2174149999999999</c:v>
                </c:pt>
                <c:pt idx="73654">
                  <c:v>6.2203900000000001</c:v>
                </c:pt>
                <c:pt idx="73655">
                  <c:v>6.2233640000000001</c:v>
                </c:pt>
                <c:pt idx="73656">
                  <c:v>6.2263390000000003</c:v>
                </c:pt>
                <c:pt idx="73657">
                  <c:v>6.2293139999999996</c:v>
                </c:pt>
                <c:pt idx="73658">
                  <c:v>6.2322889999999997</c:v>
                </c:pt>
                <c:pt idx="73659">
                  <c:v>6.2352639999999999</c:v>
                </c:pt>
                <c:pt idx="73660">
                  <c:v>6.2382379999999999</c:v>
                </c:pt>
                <c:pt idx="73661">
                  <c:v>6.2412099999999997</c:v>
                </c:pt>
                <c:pt idx="73662">
                  <c:v>6.2441839999999997</c:v>
                </c:pt>
                <c:pt idx="73663">
                  <c:v>6.2471569999999996</c:v>
                </c:pt>
                <c:pt idx="73664">
                  <c:v>6.2501300000000004</c:v>
                </c:pt>
                <c:pt idx="73665">
                  <c:v>6.2531030000000003</c:v>
                </c:pt>
                <c:pt idx="73666">
                  <c:v>6.2560750000000001</c:v>
                </c:pt>
                <c:pt idx="73667">
                  <c:v>6.2590450000000004</c:v>
                </c:pt>
                <c:pt idx="73668">
                  <c:v>6.2620149999999999</c:v>
                </c:pt>
                <c:pt idx="73669">
                  <c:v>6.2649860000000004</c:v>
                </c:pt>
                <c:pt idx="73670">
                  <c:v>6.2679580000000001</c:v>
                </c:pt>
                <c:pt idx="73671">
                  <c:v>6.270931</c:v>
                </c:pt>
                <c:pt idx="73672">
                  <c:v>6.2739029999999998</c:v>
                </c:pt>
                <c:pt idx="73673">
                  <c:v>6.2768750000000004</c:v>
                </c:pt>
                <c:pt idx="73674">
                  <c:v>6.279846</c:v>
                </c:pt>
                <c:pt idx="73675">
                  <c:v>6.2828169999999997</c:v>
                </c:pt>
                <c:pt idx="73676">
                  <c:v>6.2857890000000003</c:v>
                </c:pt>
                <c:pt idx="73677">
                  <c:v>6.288761</c:v>
                </c:pt>
                <c:pt idx="73678">
                  <c:v>6.2917329999999998</c:v>
                </c:pt>
                <c:pt idx="73679">
                  <c:v>6.2947050000000004</c:v>
                </c:pt>
                <c:pt idx="73680">
                  <c:v>6.2976780000000003</c:v>
                </c:pt>
                <c:pt idx="73681">
                  <c:v>6.3006510000000002</c:v>
                </c:pt>
                <c:pt idx="73682">
                  <c:v>6.3036209999999997</c:v>
                </c:pt>
                <c:pt idx="73683">
                  <c:v>6.3065930000000003</c:v>
                </c:pt>
                <c:pt idx="73684">
                  <c:v>6.3095650000000001</c:v>
                </c:pt>
                <c:pt idx="73685">
                  <c:v>6.3125369999999998</c:v>
                </c:pt>
                <c:pt idx="73686">
                  <c:v>6.3155089999999996</c:v>
                </c:pt>
                <c:pt idx="73687">
                  <c:v>6.3184800000000001</c:v>
                </c:pt>
                <c:pt idx="73688">
                  <c:v>6.321453</c:v>
                </c:pt>
                <c:pt idx="73689">
                  <c:v>6.3244030000000002</c:v>
                </c:pt>
                <c:pt idx="73690">
                  <c:v>6.3273469999999996</c:v>
                </c:pt>
                <c:pt idx="73691">
                  <c:v>6.3302969999999998</c:v>
                </c:pt>
                <c:pt idx="73692">
                  <c:v>6.3332459999999999</c:v>
                </c:pt>
                <c:pt idx="73693">
                  <c:v>6.3361980000000004</c:v>
                </c:pt>
                <c:pt idx="73694">
                  <c:v>6.3391510000000002</c:v>
                </c:pt>
                <c:pt idx="73695">
                  <c:v>6.342104</c:v>
                </c:pt>
                <c:pt idx="73696">
                  <c:v>6.345059</c:v>
                </c:pt>
                <c:pt idx="73697">
                  <c:v>6.3480150000000002</c:v>
                </c:pt>
                <c:pt idx="73698">
                  <c:v>6.3509729999999998</c:v>
                </c:pt>
                <c:pt idx="73699">
                  <c:v>6.3539310000000002</c:v>
                </c:pt>
                <c:pt idx="73700">
                  <c:v>6.3568899999999999</c:v>
                </c:pt>
                <c:pt idx="73701">
                  <c:v>6.3598489999999996</c:v>
                </c:pt>
                <c:pt idx="73702">
                  <c:v>6.3628099999999996</c:v>
                </c:pt>
                <c:pt idx="73703">
                  <c:v>6.3657719999999998</c:v>
                </c:pt>
                <c:pt idx="73704">
                  <c:v>6.3687329999999998</c:v>
                </c:pt>
                <c:pt idx="73705">
                  <c:v>6.371696</c:v>
                </c:pt>
                <c:pt idx="73706">
                  <c:v>6.3746609999999997</c:v>
                </c:pt>
                <c:pt idx="73707">
                  <c:v>6.3776260000000002</c:v>
                </c:pt>
                <c:pt idx="73708">
                  <c:v>6.380592</c:v>
                </c:pt>
                <c:pt idx="73709">
                  <c:v>6.383559</c:v>
                </c:pt>
                <c:pt idx="73710">
                  <c:v>6.3865259999999999</c:v>
                </c:pt>
                <c:pt idx="73711">
                  <c:v>6.3894909999999996</c:v>
                </c:pt>
                <c:pt idx="73712">
                  <c:v>6.3924570000000003</c:v>
                </c:pt>
                <c:pt idx="73713">
                  <c:v>6.3954230000000001</c:v>
                </c:pt>
                <c:pt idx="73714">
                  <c:v>6.3983910000000002</c:v>
                </c:pt>
                <c:pt idx="73715">
                  <c:v>6.4013580000000001</c:v>
                </c:pt>
                <c:pt idx="73716">
                  <c:v>6.4043260000000002</c:v>
                </c:pt>
                <c:pt idx="73717">
                  <c:v>6.4072950000000004</c:v>
                </c:pt>
                <c:pt idx="73718">
                  <c:v>6.4102639999999997</c:v>
                </c:pt>
                <c:pt idx="73719">
                  <c:v>6.413233</c:v>
                </c:pt>
                <c:pt idx="73720">
                  <c:v>6.4162020000000002</c:v>
                </c:pt>
                <c:pt idx="73721">
                  <c:v>6.4191710000000004</c:v>
                </c:pt>
                <c:pt idx="73722">
                  <c:v>6.4221409999999999</c:v>
                </c:pt>
                <c:pt idx="73723">
                  <c:v>6.4251110000000002</c:v>
                </c:pt>
                <c:pt idx="73724">
                  <c:v>6.4280809999999997</c:v>
                </c:pt>
                <c:pt idx="73725">
                  <c:v>6.4310499999999999</c:v>
                </c:pt>
                <c:pt idx="73726">
                  <c:v>6.4340200000000003</c:v>
                </c:pt>
                <c:pt idx="73727">
                  <c:v>6.4369899999999998</c:v>
                </c:pt>
                <c:pt idx="73728">
                  <c:v>6.4399600000000001</c:v>
                </c:pt>
                <c:pt idx="73729">
                  <c:v>6.4429290000000004</c:v>
                </c:pt>
                <c:pt idx="73730">
                  <c:v>6.4458989999999998</c:v>
                </c:pt>
                <c:pt idx="73731">
                  <c:v>6.4488690000000002</c:v>
                </c:pt>
                <c:pt idx="73732">
                  <c:v>6.4518389999999997</c:v>
                </c:pt>
                <c:pt idx="73733">
                  <c:v>6.4548100000000002</c:v>
                </c:pt>
                <c:pt idx="73734">
                  <c:v>6.4577790000000004</c:v>
                </c:pt>
                <c:pt idx="73735">
                  <c:v>6.46075</c:v>
                </c:pt>
                <c:pt idx="73736">
                  <c:v>6.4637200000000004</c:v>
                </c:pt>
                <c:pt idx="73737">
                  <c:v>6.466691</c:v>
                </c:pt>
                <c:pt idx="73738">
                  <c:v>6.4696610000000003</c:v>
                </c:pt>
                <c:pt idx="73739">
                  <c:v>6.4726319999999999</c:v>
                </c:pt>
                <c:pt idx="73740">
                  <c:v>6.4756020000000003</c:v>
                </c:pt>
                <c:pt idx="73741">
                  <c:v>6.4785719999999998</c:v>
                </c:pt>
                <c:pt idx="73742">
                  <c:v>6.4815430000000003</c:v>
                </c:pt>
                <c:pt idx="73743">
                  <c:v>6.4845119999999996</c:v>
                </c:pt>
                <c:pt idx="73744">
                  <c:v>6.487482</c:v>
                </c:pt>
                <c:pt idx="73745">
                  <c:v>6.4904529999999996</c:v>
                </c:pt>
                <c:pt idx="73746">
                  <c:v>6.4934229999999999</c:v>
                </c:pt>
                <c:pt idx="73747">
                  <c:v>6.4963930000000003</c:v>
                </c:pt>
                <c:pt idx="73748">
                  <c:v>6.4993639999999999</c:v>
                </c:pt>
                <c:pt idx="73749">
                  <c:v>6.5023350000000004</c:v>
                </c:pt>
                <c:pt idx="73750">
                  <c:v>6.505306</c:v>
                </c:pt>
                <c:pt idx="73751">
                  <c:v>6.5082779999999998</c:v>
                </c:pt>
                <c:pt idx="73752">
                  <c:v>6.5112490000000003</c:v>
                </c:pt>
                <c:pt idx="73753">
                  <c:v>6.5142199999999999</c:v>
                </c:pt>
                <c:pt idx="73754">
                  <c:v>6.5171910000000004</c:v>
                </c:pt>
                <c:pt idx="73755">
                  <c:v>6.5201630000000002</c:v>
                </c:pt>
                <c:pt idx="73756">
                  <c:v>6.5231339999999998</c:v>
                </c:pt>
                <c:pt idx="73757">
                  <c:v>6.5261050000000003</c:v>
                </c:pt>
                <c:pt idx="73758">
                  <c:v>6.5290759999999999</c:v>
                </c:pt>
                <c:pt idx="73759">
                  <c:v>6.5320450000000001</c:v>
                </c:pt>
                <c:pt idx="73760">
                  <c:v>6.5350149999999996</c:v>
                </c:pt>
                <c:pt idx="73761">
                  <c:v>6.5379860000000001</c:v>
                </c:pt>
                <c:pt idx="73762">
                  <c:v>6.5409560000000004</c:v>
                </c:pt>
                <c:pt idx="73763">
                  <c:v>6.5439259999999999</c:v>
                </c:pt>
                <c:pt idx="73764">
                  <c:v>6.5468960000000003</c:v>
                </c:pt>
                <c:pt idx="73765">
                  <c:v>6.5498669999999999</c:v>
                </c:pt>
                <c:pt idx="73766">
                  <c:v>6.5528370000000002</c:v>
                </c:pt>
                <c:pt idx="73767">
                  <c:v>6.555809</c:v>
                </c:pt>
                <c:pt idx="73768">
                  <c:v>6.5587799999999996</c:v>
                </c:pt>
                <c:pt idx="73769">
                  <c:v>6.5617510000000001</c:v>
                </c:pt>
                <c:pt idx="73770">
                  <c:v>6.5647219999999997</c:v>
                </c:pt>
                <c:pt idx="73771">
                  <c:v>6.5676930000000002</c:v>
                </c:pt>
                <c:pt idx="73772">
                  <c:v>6.5706639999999998</c:v>
                </c:pt>
                <c:pt idx="73773">
                  <c:v>6.5736350000000003</c:v>
                </c:pt>
                <c:pt idx="73774">
                  <c:v>6.576606</c:v>
                </c:pt>
                <c:pt idx="73775">
                  <c:v>6.5795769999999996</c:v>
                </c:pt>
                <c:pt idx="73776">
                  <c:v>6.5825480000000001</c:v>
                </c:pt>
                <c:pt idx="73777">
                  <c:v>6.5855189999999997</c:v>
                </c:pt>
                <c:pt idx="73778">
                  <c:v>6.588489</c:v>
                </c:pt>
                <c:pt idx="73779">
                  <c:v>6.5914599999999997</c:v>
                </c:pt>
                <c:pt idx="73780">
                  <c:v>6.5944310000000002</c:v>
                </c:pt>
                <c:pt idx="73781">
                  <c:v>6.5974019999999998</c:v>
                </c:pt>
                <c:pt idx="73782">
                  <c:v>6.6003740000000004</c:v>
                </c:pt>
                <c:pt idx="73783">
                  <c:v>6.603345</c:v>
                </c:pt>
                <c:pt idx="73784">
                  <c:v>6.6063169999999998</c:v>
                </c:pt>
                <c:pt idx="73785">
                  <c:v>6.6092880000000003</c:v>
                </c:pt>
                <c:pt idx="73786">
                  <c:v>6.6122589999999999</c:v>
                </c:pt>
                <c:pt idx="73787">
                  <c:v>6.6152309999999996</c:v>
                </c:pt>
                <c:pt idx="73788">
                  <c:v>6.618201</c:v>
                </c:pt>
                <c:pt idx="73789">
                  <c:v>6.6211729999999998</c:v>
                </c:pt>
                <c:pt idx="73790">
                  <c:v>6.6241440000000003</c:v>
                </c:pt>
                <c:pt idx="73791">
                  <c:v>6.6271139999999997</c:v>
                </c:pt>
                <c:pt idx="73792">
                  <c:v>6.6300840000000001</c:v>
                </c:pt>
                <c:pt idx="73793">
                  <c:v>6.6330539999999996</c:v>
                </c:pt>
                <c:pt idx="73794">
                  <c:v>6.6360239999999999</c:v>
                </c:pt>
                <c:pt idx="73795">
                  <c:v>6.6389940000000003</c:v>
                </c:pt>
                <c:pt idx="73796">
                  <c:v>6.6419639999999998</c:v>
                </c:pt>
                <c:pt idx="73797">
                  <c:v>6.6449360000000004</c:v>
                </c:pt>
                <c:pt idx="73798">
                  <c:v>6.6479059999999999</c:v>
                </c:pt>
                <c:pt idx="73799">
                  <c:v>6.6508770000000004</c:v>
                </c:pt>
                <c:pt idx="73800">
                  <c:v>6.653848</c:v>
                </c:pt>
                <c:pt idx="73801">
                  <c:v>6.6568189999999996</c:v>
                </c:pt>
                <c:pt idx="73802">
                  <c:v>6.6597879999999998</c:v>
                </c:pt>
                <c:pt idx="73803">
                  <c:v>6.6627590000000003</c:v>
                </c:pt>
                <c:pt idx="73804">
                  <c:v>6.6657289999999998</c:v>
                </c:pt>
                <c:pt idx="73805">
                  <c:v>6.6687000000000003</c:v>
                </c:pt>
                <c:pt idx="73806">
                  <c:v>6.6716699999999998</c:v>
                </c:pt>
                <c:pt idx="73807">
                  <c:v>6.6746420000000004</c:v>
                </c:pt>
                <c:pt idx="73808">
                  <c:v>6.6776119999999999</c:v>
                </c:pt>
                <c:pt idx="73809">
                  <c:v>6.6805820000000002</c:v>
                </c:pt>
                <c:pt idx="73810">
                  <c:v>6.6835509999999996</c:v>
                </c:pt>
                <c:pt idx="73811">
                  <c:v>6.6865220000000001</c:v>
                </c:pt>
                <c:pt idx="73812">
                  <c:v>6.6894910000000003</c:v>
                </c:pt>
                <c:pt idx="73813">
                  <c:v>6.6924609999999998</c:v>
                </c:pt>
                <c:pt idx="73814">
                  <c:v>6.6954310000000001</c:v>
                </c:pt>
                <c:pt idx="73815">
                  <c:v>6.6984009999999996</c:v>
                </c:pt>
                <c:pt idx="73816">
                  <c:v>6.7013689999999997</c:v>
                </c:pt>
                <c:pt idx="73817">
                  <c:v>6.7043379999999999</c:v>
                </c:pt>
                <c:pt idx="73818">
                  <c:v>6.7073049999999999</c:v>
                </c:pt>
                <c:pt idx="73819">
                  <c:v>6.7102750000000002</c:v>
                </c:pt>
                <c:pt idx="73820">
                  <c:v>6.7132430000000003</c:v>
                </c:pt>
                <c:pt idx="73821">
                  <c:v>6.7162119999999996</c:v>
                </c:pt>
                <c:pt idx="73822">
                  <c:v>6.719182</c:v>
                </c:pt>
                <c:pt idx="73823">
                  <c:v>6.7221520000000003</c:v>
                </c:pt>
                <c:pt idx="73824">
                  <c:v>6.7251209999999997</c:v>
                </c:pt>
                <c:pt idx="73825">
                  <c:v>6.7280920000000002</c:v>
                </c:pt>
                <c:pt idx="73826">
                  <c:v>6.7310619999999997</c:v>
                </c:pt>
                <c:pt idx="73827">
                  <c:v>6.734032</c:v>
                </c:pt>
                <c:pt idx="73828">
                  <c:v>6.7370029999999996</c:v>
                </c:pt>
                <c:pt idx="73829">
                  <c:v>6.7399719999999999</c:v>
                </c:pt>
                <c:pt idx="73830">
                  <c:v>6.7429420000000002</c:v>
                </c:pt>
                <c:pt idx="73831">
                  <c:v>6.7399110000000002</c:v>
                </c:pt>
                <c:pt idx="73832">
                  <c:v>6.7368829999999997</c:v>
                </c:pt>
                <c:pt idx="73833">
                  <c:v>6.7338630000000004</c:v>
                </c:pt>
                <c:pt idx="73834">
                  <c:v>6.7308469999999998</c:v>
                </c:pt>
                <c:pt idx="73835">
                  <c:v>6.7278349999999998</c:v>
                </c:pt>
                <c:pt idx="73836">
                  <c:v>6.7248250000000001</c:v>
                </c:pt>
                <c:pt idx="73837">
                  <c:v>6.7218179999999998</c:v>
                </c:pt>
                <c:pt idx="73838">
                  <c:v>6.7188119999999998</c:v>
                </c:pt>
                <c:pt idx="73839">
                  <c:v>6.7158090000000001</c:v>
                </c:pt>
                <c:pt idx="73840">
                  <c:v>6.7128059999999996</c:v>
                </c:pt>
                <c:pt idx="73841">
                  <c:v>6.7098040000000001</c:v>
                </c:pt>
                <c:pt idx="73842">
                  <c:v>6.7068019999999997</c:v>
                </c:pt>
                <c:pt idx="73843">
                  <c:v>6.7038010000000003</c:v>
                </c:pt>
                <c:pt idx="73844">
                  <c:v>6.7008010000000002</c:v>
                </c:pt>
                <c:pt idx="73845">
                  <c:v>6.6978010000000001</c:v>
                </c:pt>
                <c:pt idx="73846">
                  <c:v>6.6948020000000001</c:v>
                </c:pt>
                <c:pt idx="73847">
                  <c:v>6.6918030000000002</c:v>
                </c:pt>
                <c:pt idx="73848">
                  <c:v>6.6888059999999996</c:v>
                </c:pt>
                <c:pt idx="73849">
                  <c:v>6.6858079999999998</c:v>
                </c:pt>
                <c:pt idx="73850">
                  <c:v>6.6828110000000001</c:v>
                </c:pt>
                <c:pt idx="73851">
                  <c:v>6.6798140000000004</c:v>
                </c:pt>
                <c:pt idx="73852">
                  <c:v>6.6768179999999999</c:v>
                </c:pt>
                <c:pt idx="73853">
                  <c:v>6.6738220000000004</c:v>
                </c:pt>
                <c:pt idx="73854">
                  <c:v>6.6708259999999999</c:v>
                </c:pt>
                <c:pt idx="73855">
                  <c:v>6.6678300000000004</c:v>
                </c:pt>
                <c:pt idx="73856">
                  <c:v>6.6648350000000001</c:v>
                </c:pt>
                <c:pt idx="73857">
                  <c:v>6.6618399999999998</c:v>
                </c:pt>
                <c:pt idx="73858">
                  <c:v>6.6588450000000003</c:v>
                </c:pt>
                <c:pt idx="73859">
                  <c:v>6.6558510000000002</c:v>
                </c:pt>
                <c:pt idx="73860">
                  <c:v>6.6528559999999999</c:v>
                </c:pt>
                <c:pt idx="73861">
                  <c:v>6.6498619999999997</c:v>
                </c:pt>
                <c:pt idx="73862">
                  <c:v>6.6468680000000004</c:v>
                </c:pt>
                <c:pt idx="73863">
                  <c:v>6.6438740000000003</c:v>
                </c:pt>
                <c:pt idx="73864">
                  <c:v>6.6408800000000001</c:v>
                </c:pt>
                <c:pt idx="73865">
                  <c:v>6.637886</c:v>
                </c:pt>
                <c:pt idx="73866">
                  <c:v>6.6348919999999998</c:v>
                </c:pt>
                <c:pt idx="73867">
                  <c:v>6.6318989999999998</c:v>
                </c:pt>
                <c:pt idx="73868">
                  <c:v>6.6289049999999996</c:v>
                </c:pt>
                <c:pt idx="73869">
                  <c:v>6.6259119999999996</c:v>
                </c:pt>
                <c:pt idx="73870">
                  <c:v>6.6229189999999996</c:v>
                </c:pt>
                <c:pt idx="73871">
                  <c:v>6.6199250000000003</c:v>
                </c:pt>
                <c:pt idx="73872">
                  <c:v>6.6169320000000003</c:v>
                </c:pt>
                <c:pt idx="73873">
                  <c:v>6.6139390000000002</c:v>
                </c:pt>
                <c:pt idx="73874">
                  <c:v>6.6109460000000002</c:v>
                </c:pt>
                <c:pt idx="73875">
                  <c:v>6.6079530000000002</c:v>
                </c:pt>
                <c:pt idx="73876">
                  <c:v>6.6049600000000002</c:v>
                </c:pt>
                <c:pt idx="73877">
                  <c:v>6.6019670000000001</c:v>
                </c:pt>
                <c:pt idx="73878">
                  <c:v>6.5989740000000001</c:v>
                </c:pt>
                <c:pt idx="73879">
                  <c:v>6.5959810000000001</c:v>
                </c:pt>
                <c:pt idx="73880">
                  <c:v>6.5929890000000002</c:v>
                </c:pt>
                <c:pt idx="73881">
                  <c:v>6.5899960000000002</c:v>
                </c:pt>
                <c:pt idx="73882">
                  <c:v>6.5870040000000003</c:v>
                </c:pt>
                <c:pt idx="73883">
                  <c:v>6.5840120000000004</c:v>
                </c:pt>
                <c:pt idx="73884">
                  <c:v>6.5810190000000004</c:v>
                </c:pt>
                <c:pt idx="73885">
                  <c:v>6.5780269999999996</c:v>
                </c:pt>
                <c:pt idx="73886">
                  <c:v>6.5750349999999997</c:v>
                </c:pt>
                <c:pt idx="73887">
                  <c:v>6.5720419999999997</c:v>
                </c:pt>
                <c:pt idx="73888">
                  <c:v>6.5690499999999998</c:v>
                </c:pt>
                <c:pt idx="73889">
                  <c:v>6.566058</c:v>
                </c:pt>
                <c:pt idx="73890">
                  <c:v>6.5630660000000001</c:v>
                </c:pt>
                <c:pt idx="73891">
                  <c:v>6.560073</c:v>
                </c:pt>
                <c:pt idx="73892">
                  <c:v>6.5570810000000002</c:v>
                </c:pt>
                <c:pt idx="73893">
                  <c:v>6.5540890000000003</c:v>
                </c:pt>
                <c:pt idx="73894">
                  <c:v>6.5510970000000004</c:v>
                </c:pt>
                <c:pt idx="73895">
                  <c:v>6.5481049999999996</c:v>
                </c:pt>
                <c:pt idx="73896">
                  <c:v>6.5451129999999997</c:v>
                </c:pt>
                <c:pt idx="73897">
                  <c:v>6.5421209999999999</c:v>
                </c:pt>
                <c:pt idx="73898">
                  <c:v>6.5391300000000001</c:v>
                </c:pt>
                <c:pt idx="73899">
                  <c:v>6.5361380000000002</c:v>
                </c:pt>
                <c:pt idx="73900">
                  <c:v>6.5331460000000003</c:v>
                </c:pt>
                <c:pt idx="73901">
                  <c:v>6.5301549999999997</c:v>
                </c:pt>
                <c:pt idx="73902">
                  <c:v>6.527164</c:v>
                </c:pt>
                <c:pt idx="73903">
                  <c:v>6.5241720000000001</c:v>
                </c:pt>
                <c:pt idx="73904">
                  <c:v>6.5211800000000002</c:v>
                </c:pt>
                <c:pt idx="73905">
                  <c:v>6.5181889999999996</c:v>
                </c:pt>
                <c:pt idx="73906">
                  <c:v>6.5151969999999997</c:v>
                </c:pt>
                <c:pt idx="73907">
                  <c:v>6.5122059999999999</c:v>
                </c:pt>
                <c:pt idx="73908">
                  <c:v>6.5092140000000001</c:v>
                </c:pt>
                <c:pt idx="73909">
                  <c:v>6.5062230000000003</c:v>
                </c:pt>
                <c:pt idx="73910">
                  <c:v>6.5032310000000004</c:v>
                </c:pt>
                <c:pt idx="73911">
                  <c:v>6.5002399999999998</c:v>
                </c:pt>
                <c:pt idx="73912">
                  <c:v>6.4972479999999999</c:v>
                </c:pt>
                <c:pt idx="73913">
                  <c:v>6.4942570000000002</c:v>
                </c:pt>
                <c:pt idx="73914">
                  <c:v>6.4912650000000003</c:v>
                </c:pt>
                <c:pt idx="73915">
                  <c:v>6.4882739999999997</c:v>
                </c:pt>
                <c:pt idx="73916">
                  <c:v>6.4852819999999998</c:v>
                </c:pt>
                <c:pt idx="73917">
                  <c:v>6.4822899999999999</c:v>
                </c:pt>
                <c:pt idx="73918">
                  <c:v>6.4792990000000001</c:v>
                </c:pt>
                <c:pt idx="73919">
                  <c:v>6.4763070000000003</c:v>
                </c:pt>
                <c:pt idx="73920">
                  <c:v>6.4733159999999996</c:v>
                </c:pt>
                <c:pt idx="73921">
                  <c:v>6.4703249999999999</c:v>
                </c:pt>
                <c:pt idx="73922">
                  <c:v>6.467333</c:v>
                </c:pt>
                <c:pt idx="73923">
                  <c:v>6.4643420000000003</c:v>
                </c:pt>
                <c:pt idx="73924">
                  <c:v>6.4613509999999996</c:v>
                </c:pt>
                <c:pt idx="73925">
                  <c:v>6.4583599999999999</c:v>
                </c:pt>
                <c:pt idx="73926">
                  <c:v>6.4553690000000001</c:v>
                </c:pt>
                <c:pt idx="73927">
                  <c:v>6.4523760000000001</c:v>
                </c:pt>
                <c:pt idx="73928">
                  <c:v>6.4493850000000004</c:v>
                </c:pt>
                <c:pt idx="73929">
                  <c:v>6.4463920000000003</c:v>
                </c:pt>
                <c:pt idx="73930">
                  <c:v>6.4433990000000003</c:v>
                </c:pt>
                <c:pt idx="73931">
                  <c:v>6.4404070000000004</c:v>
                </c:pt>
                <c:pt idx="73932">
                  <c:v>6.4374149999999997</c:v>
                </c:pt>
                <c:pt idx="73933">
                  <c:v>6.4344229999999998</c:v>
                </c:pt>
                <c:pt idx="73934">
                  <c:v>6.431432</c:v>
                </c:pt>
                <c:pt idx="73935">
                  <c:v>6.4284400000000002</c:v>
                </c:pt>
                <c:pt idx="73936">
                  <c:v>6.4254480000000003</c:v>
                </c:pt>
                <c:pt idx="73937">
                  <c:v>6.4224569999999996</c:v>
                </c:pt>
                <c:pt idx="73938">
                  <c:v>6.4194659999999999</c:v>
                </c:pt>
                <c:pt idx="73939">
                  <c:v>6.4164750000000002</c:v>
                </c:pt>
                <c:pt idx="73940">
                  <c:v>6.4134840000000004</c:v>
                </c:pt>
                <c:pt idx="73941">
                  <c:v>6.4104929999999998</c:v>
                </c:pt>
                <c:pt idx="73942">
                  <c:v>6.407502</c:v>
                </c:pt>
                <c:pt idx="73943">
                  <c:v>6.4045100000000001</c:v>
                </c:pt>
                <c:pt idx="73944">
                  <c:v>6.4015190000000004</c:v>
                </c:pt>
                <c:pt idx="73945">
                  <c:v>6.3985279999999998</c:v>
                </c:pt>
                <c:pt idx="73946">
                  <c:v>6.3955359999999999</c:v>
                </c:pt>
                <c:pt idx="73947">
                  <c:v>6.3925450000000001</c:v>
                </c:pt>
                <c:pt idx="73948">
                  <c:v>6.3895540000000004</c:v>
                </c:pt>
                <c:pt idx="73949">
                  <c:v>6.3865629999999998</c:v>
                </c:pt>
                <c:pt idx="73950">
                  <c:v>6.383572</c:v>
                </c:pt>
                <c:pt idx="73951">
                  <c:v>6.3805810000000003</c:v>
                </c:pt>
                <c:pt idx="73952">
                  <c:v>6.3775899999999996</c:v>
                </c:pt>
                <c:pt idx="73953">
                  <c:v>6.3745989999999999</c:v>
                </c:pt>
                <c:pt idx="73954">
                  <c:v>6.3716080000000002</c:v>
                </c:pt>
                <c:pt idx="73955">
                  <c:v>6.3686170000000004</c:v>
                </c:pt>
                <c:pt idx="73956">
                  <c:v>6.3656249999999996</c:v>
                </c:pt>
                <c:pt idx="73957">
                  <c:v>6.3626339999999999</c:v>
                </c:pt>
                <c:pt idx="73958">
                  <c:v>6.3596430000000002</c:v>
                </c:pt>
                <c:pt idx="73959">
                  <c:v>6.3566510000000003</c:v>
                </c:pt>
                <c:pt idx="73960">
                  <c:v>6.3536599999999996</c:v>
                </c:pt>
                <c:pt idx="73961">
                  <c:v>6.3506689999999999</c:v>
                </c:pt>
                <c:pt idx="73962">
                  <c:v>6.3476780000000002</c:v>
                </c:pt>
                <c:pt idx="73963">
                  <c:v>6.3446870000000004</c:v>
                </c:pt>
                <c:pt idx="73964">
                  <c:v>6.3416949999999996</c:v>
                </c:pt>
                <c:pt idx="73965">
                  <c:v>6.3387039999999999</c:v>
                </c:pt>
                <c:pt idx="73966">
                  <c:v>6.335712</c:v>
                </c:pt>
                <c:pt idx="73967">
                  <c:v>6.3327210000000003</c:v>
                </c:pt>
                <c:pt idx="73968">
                  <c:v>6.3297299999999996</c:v>
                </c:pt>
                <c:pt idx="73969">
                  <c:v>6.3267389999999999</c:v>
                </c:pt>
                <c:pt idx="73970">
                  <c:v>6.3237480000000001</c:v>
                </c:pt>
                <c:pt idx="73971">
                  <c:v>6.3207560000000003</c:v>
                </c:pt>
                <c:pt idx="73972">
                  <c:v>6.3177649999999996</c:v>
                </c:pt>
                <c:pt idx="73973">
                  <c:v>6.314775</c:v>
                </c:pt>
                <c:pt idx="73974">
                  <c:v>6.3117830000000001</c:v>
                </c:pt>
                <c:pt idx="73975">
                  <c:v>6.3087920000000004</c:v>
                </c:pt>
                <c:pt idx="73976">
                  <c:v>6.3058009999999998</c:v>
                </c:pt>
                <c:pt idx="73977">
                  <c:v>6.30281</c:v>
                </c:pt>
                <c:pt idx="73978">
                  <c:v>6.2998190000000003</c:v>
                </c:pt>
                <c:pt idx="73979">
                  <c:v>6.2968270000000004</c:v>
                </c:pt>
                <c:pt idx="73980">
                  <c:v>6.2938359999999998</c:v>
                </c:pt>
                <c:pt idx="73981">
                  <c:v>6.290845</c:v>
                </c:pt>
                <c:pt idx="73982">
                  <c:v>6.2878540000000003</c:v>
                </c:pt>
                <c:pt idx="73983">
                  <c:v>6.2848629999999996</c:v>
                </c:pt>
                <c:pt idx="73984">
                  <c:v>6.2818709999999998</c:v>
                </c:pt>
                <c:pt idx="73985">
                  <c:v>6.27888</c:v>
                </c:pt>
                <c:pt idx="73986">
                  <c:v>6.2758890000000003</c:v>
                </c:pt>
                <c:pt idx="73987">
                  <c:v>6.2728979999999996</c:v>
                </c:pt>
                <c:pt idx="73988">
                  <c:v>6.2699069999999999</c:v>
                </c:pt>
                <c:pt idx="73989">
                  <c:v>6.2669160000000002</c:v>
                </c:pt>
                <c:pt idx="73990">
                  <c:v>6.2639250000000004</c:v>
                </c:pt>
                <c:pt idx="73991">
                  <c:v>6.2609329999999996</c:v>
                </c:pt>
                <c:pt idx="73992">
                  <c:v>6.2579419999999999</c:v>
                </c:pt>
                <c:pt idx="73993">
                  <c:v>6.2549510000000001</c:v>
                </c:pt>
                <c:pt idx="73994">
                  <c:v>6.2519600000000004</c:v>
                </c:pt>
                <c:pt idx="73995">
                  <c:v>6.2489689999999998</c:v>
                </c:pt>
                <c:pt idx="73996">
                  <c:v>6.2459769999999999</c:v>
                </c:pt>
                <c:pt idx="73997">
                  <c:v>6.2429860000000001</c:v>
                </c:pt>
                <c:pt idx="73998">
                  <c:v>6.2399950000000004</c:v>
                </c:pt>
                <c:pt idx="73999">
                  <c:v>6.2370039999999998</c:v>
                </c:pt>
                <c:pt idx="74000">
                  <c:v>6.234013</c:v>
                </c:pt>
                <c:pt idx="74001">
                  <c:v>6.2310220000000003</c:v>
                </c:pt>
                <c:pt idx="74002">
                  <c:v>6.2280309999999997</c:v>
                </c:pt>
                <c:pt idx="74003">
                  <c:v>6.2250399999999999</c:v>
                </c:pt>
                <c:pt idx="74004">
                  <c:v>6.2220490000000002</c:v>
                </c:pt>
                <c:pt idx="74005">
                  <c:v>6.2190580000000004</c:v>
                </c:pt>
                <c:pt idx="74006">
                  <c:v>6.2160659999999996</c:v>
                </c:pt>
                <c:pt idx="74007">
                  <c:v>6.2130749999999999</c:v>
                </c:pt>
                <c:pt idx="74008">
                  <c:v>6.2100840000000002</c:v>
                </c:pt>
                <c:pt idx="74009">
                  <c:v>6.2070930000000004</c:v>
                </c:pt>
                <c:pt idx="74010">
                  <c:v>6.2041019999999998</c:v>
                </c:pt>
                <c:pt idx="74011">
                  <c:v>6.2011120000000002</c:v>
                </c:pt>
                <c:pt idx="74012">
                  <c:v>6.1981210000000004</c:v>
                </c:pt>
                <c:pt idx="74013">
                  <c:v>6.1951299999999998</c:v>
                </c:pt>
                <c:pt idx="74014">
                  <c:v>6.1921400000000002</c:v>
                </c:pt>
                <c:pt idx="74015">
                  <c:v>6.1891480000000003</c:v>
                </c:pt>
                <c:pt idx="74016">
                  <c:v>6.1861579999999998</c:v>
                </c:pt>
                <c:pt idx="74017">
                  <c:v>6.1831670000000001</c:v>
                </c:pt>
                <c:pt idx="74018">
                  <c:v>6.1801760000000003</c:v>
                </c:pt>
                <c:pt idx="74019">
                  <c:v>6.1771849999999997</c:v>
                </c:pt>
                <c:pt idx="74020">
                  <c:v>6.174194</c:v>
                </c:pt>
                <c:pt idx="74021">
                  <c:v>6.1712040000000004</c:v>
                </c:pt>
                <c:pt idx="74022">
                  <c:v>6.1682119999999996</c:v>
                </c:pt>
                <c:pt idx="74023">
                  <c:v>6.1652230000000001</c:v>
                </c:pt>
                <c:pt idx="74024">
                  <c:v>6.1622339999999998</c:v>
                </c:pt>
                <c:pt idx="74025">
                  <c:v>6.1592440000000002</c:v>
                </c:pt>
                <c:pt idx="74026">
                  <c:v>6.1562539999999997</c:v>
                </c:pt>
                <c:pt idx="74027">
                  <c:v>6.1532650000000002</c:v>
                </c:pt>
                <c:pt idx="74028">
                  <c:v>6.1502739999999996</c:v>
                </c:pt>
                <c:pt idx="74029">
                  <c:v>6.147284</c:v>
                </c:pt>
                <c:pt idx="74030">
                  <c:v>6.1442930000000002</c:v>
                </c:pt>
                <c:pt idx="74031">
                  <c:v>6.1413029999999997</c:v>
                </c:pt>
                <c:pt idx="74032">
                  <c:v>6.1383130000000001</c:v>
                </c:pt>
                <c:pt idx="74033">
                  <c:v>6.1353239999999998</c:v>
                </c:pt>
                <c:pt idx="74034">
                  <c:v>6.1323340000000002</c:v>
                </c:pt>
                <c:pt idx="74035">
                  <c:v>6.1293430000000004</c:v>
                </c:pt>
                <c:pt idx="74036">
                  <c:v>6.1263529999999999</c:v>
                </c:pt>
                <c:pt idx="74037">
                  <c:v>6.1233630000000003</c:v>
                </c:pt>
                <c:pt idx="74038">
                  <c:v>6.1203709999999996</c:v>
                </c:pt>
                <c:pt idx="74039">
                  <c:v>6.117381</c:v>
                </c:pt>
                <c:pt idx="74040">
                  <c:v>6.1143900000000002</c:v>
                </c:pt>
                <c:pt idx="74041">
                  <c:v>6.1113989999999996</c:v>
                </c:pt>
                <c:pt idx="74042">
                  <c:v>6.1084079999999998</c:v>
                </c:pt>
                <c:pt idx="74043">
                  <c:v>6.1054180000000002</c:v>
                </c:pt>
                <c:pt idx="74044">
                  <c:v>6.1024269999999996</c:v>
                </c:pt>
                <c:pt idx="74045">
                  <c:v>6.099437</c:v>
                </c:pt>
                <c:pt idx="74046">
                  <c:v>6.0964460000000003</c:v>
                </c:pt>
                <c:pt idx="74047">
                  <c:v>6.0934549999999996</c:v>
                </c:pt>
                <c:pt idx="74048">
                  <c:v>6.0904639999999999</c:v>
                </c:pt>
                <c:pt idx="74049">
                  <c:v>6.0874740000000003</c:v>
                </c:pt>
                <c:pt idx="74050">
                  <c:v>6.0844829999999996</c:v>
                </c:pt>
                <c:pt idx="74051">
                  <c:v>6.0814919999999999</c:v>
                </c:pt>
                <c:pt idx="74052">
                  <c:v>6.0785010000000002</c:v>
                </c:pt>
                <c:pt idx="74053">
                  <c:v>6.0755109999999997</c:v>
                </c:pt>
                <c:pt idx="74054">
                  <c:v>6.0725199999999999</c:v>
                </c:pt>
                <c:pt idx="74055">
                  <c:v>6.0695300000000003</c:v>
                </c:pt>
                <c:pt idx="74056">
                  <c:v>6.0665389999999997</c:v>
                </c:pt>
                <c:pt idx="74057">
                  <c:v>6.0635490000000001</c:v>
                </c:pt>
                <c:pt idx="74058">
                  <c:v>6.0605580000000003</c:v>
                </c:pt>
                <c:pt idx="74059">
                  <c:v>6.0575679999999998</c:v>
                </c:pt>
                <c:pt idx="74060">
                  <c:v>6.0545770000000001</c:v>
                </c:pt>
                <c:pt idx="74061">
                  <c:v>6.0515869999999996</c:v>
                </c:pt>
                <c:pt idx="74062">
                  <c:v>6.0485959999999999</c:v>
                </c:pt>
                <c:pt idx="74063">
                  <c:v>6.0456060000000003</c:v>
                </c:pt>
                <c:pt idx="74064">
                  <c:v>6.0426149999999996</c:v>
                </c:pt>
                <c:pt idx="74065">
                  <c:v>6.0396239999999999</c:v>
                </c:pt>
                <c:pt idx="74066">
                  <c:v>6.0366340000000003</c:v>
                </c:pt>
                <c:pt idx="74067">
                  <c:v>6.0336449999999999</c:v>
                </c:pt>
                <c:pt idx="74068">
                  <c:v>6.0306540000000002</c:v>
                </c:pt>
                <c:pt idx="74069">
                  <c:v>6.0276639999999997</c:v>
                </c:pt>
                <c:pt idx="74070">
                  <c:v>6.0246729999999999</c:v>
                </c:pt>
                <c:pt idx="74071">
                  <c:v>6.0216820000000002</c:v>
                </c:pt>
                <c:pt idx="74072">
                  <c:v>6.0186909999999996</c:v>
                </c:pt>
                <c:pt idx="74073">
                  <c:v>6.0156989999999997</c:v>
                </c:pt>
                <c:pt idx="74074">
                  <c:v>6.0127079999999999</c:v>
                </c:pt>
                <c:pt idx="74075">
                  <c:v>6.0097180000000003</c:v>
                </c:pt>
                <c:pt idx="74076">
                  <c:v>6.0067269999999997</c:v>
                </c:pt>
                <c:pt idx="74077">
                  <c:v>6.003736</c:v>
                </c:pt>
                <c:pt idx="74078">
                  <c:v>6.0007450000000002</c:v>
                </c:pt>
                <c:pt idx="74079">
                  <c:v>5.9977530000000003</c:v>
                </c:pt>
                <c:pt idx="74080">
                  <c:v>5.9947609999999996</c:v>
                </c:pt>
                <c:pt idx="74081">
                  <c:v>5.9917699999999998</c:v>
                </c:pt>
                <c:pt idx="74082">
                  <c:v>5.9887790000000001</c:v>
                </c:pt>
                <c:pt idx="74083">
                  <c:v>5.9857880000000003</c:v>
                </c:pt>
                <c:pt idx="74084">
                  <c:v>5.9827969999999997</c:v>
                </c:pt>
                <c:pt idx="74085">
                  <c:v>5.9798049999999998</c:v>
                </c:pt>
                <c:pt idx="74086">
                  <c:v>5.9768140000000001</c:v>
                </c:pt>
                <c:pt idx="74087">
                  <c:v>5.9738220000000002</c:v>
                </c:pt>
                <c:pt idx="74088">
                  <c:v>5.9708300000000003</c:v>
                </c:pt>
                <c:pt idx="74089">
                  <c:v>5.9678389999999997</c:v>
                </c:pt>
                <c:pt idx="74090">
                  <c:v>5.9648479999999999</c:v>
                </c:pt>
                <c:pt idx="74091">
                  <c:v>5.9618570000000002</c:v>
                </c:pt>
                <c:pt idx="74092">
                  <c:v>5.9588660000000004</c:v>
                </c:pt>
                <c:pt idx="74093">
                  <c:v>5.9558739999999997</c:v>
                </c:pt>
                <c:pt idx="74094">
                  <c:v>5.9528829999999999</c:v>
                </c:pt>
                <c:pt idx="74095">
                  <c:v>5.9498930000000003</c:v>
                </c:pt>
                <c:pt idx="74096">
                  <c:v>5.9469019999999997</c:v>
                </c:pt>
                <c:pt idx="74097">
                  <c:v>5.9439130000000002</c:v>
                </c:pt>
                <c:pt idx="74098">
                  <c:v>5.9409229999999997</c:v>
                </c:pt>
                <c:pt idx="74099">
                  <c:v>5.9379330000000001</c:v>
                </c:pt>
                <c:pt idx="74100">
                  <c:v>5.9349429999999996</c:v>
                </c:pt>
                <c:pt idx="74101">
                  <c:v>5.9319519999999999</c:v>
                </c:pt>
                <c:pt idx="74102">
                  <c:v>5.9289610000000001</c:v>
                </c:pt>
                <c:pt idx="74103">
                  <c:v>5.9259690000000003</c:v>
                </c:pt>
                <c:pt idx="74104">
                  <c:v>5.9229779999999996</c:v>
                </c:pt>
                <c:pt idx="74105">
                  <c:v>5.919988</c:v>
                </c:pt>
                <c:pt idx="74106">
                  <c:v>5.9169960000000001</c:v>
                </c:pt>
                <c:pt idx="74107">
                  <c:v>5.9140050000000004</c:v>
                </c:pt>
                <c:pt idx="74108">
                  <c:v>5.9110139999999998</c:v>
                </c:pt>
                <c:pt idx="74109">
                  <c:v>5.9080240000000002</c:v>
                </c:pt>
                <c:pt idx="74110">
                  <c:v>5.9050330000000004</c:v>
                </c:pt>
                <c:pt idx="74111">
                  <c:v>5.9020419999999998</c:v>
                </c:pt>
                <c:pt idx="74112">
                  <c:v>5.8990520000000002</c:v>
                </c:pt>
                <c:pt idx="74113">
                  <c:v>5.8960610000000004</c:v>
                </c:pt>
                <c:pt idx="74114">
                  <c:v>5.8930699999999998</c:v>
                </c:pt>
                <c:pt idx="74115">
                  <c:v>5.8900790000000001</c:v>
                </c:pt>
                <c:pt idx="74116">
                  <c:v>5.8870880000000003</c:v>
                </c:pt>
                <c:pt idx="74117">
                  <c:v>5.8840969999999997</c:v>
                </c:pt>
                <c:pt idx="74118">
                  <c:v>5.8811059999999999</c:v>
                </c:pt>
                <c:pt idx="74119">
                  <c:v>5.8781160000000003</c:v>
                </c:pt>
                <c:pt idx="74120">
                  <c:v>5.8751239999999996</c:v>
                </c:pt>
                <c:pt idx="74121">
                  <c:v>5.872134</c:v>
                </c:pt>
                <c:pt idx="74122">
                  <c:v>5.8691430000000002</c:v>
                </c:pt>
                <c:pt idx="74123">
                  <c:v>5.8661510000000003</c:v>
                </c:pt>
                <c:pt idx="74124">
                  <c:v>5.8631599999999997</c:v>
                </c:pt>
                <c:pt idx="74125">
                  <c:v>5.8601679999999998</c:v>
                </c:pt>
                <c:pt idx="74126">
                  <c:v>5.8571780000000002</c:v>
                </c:pt>
                <c:pt idx="74127">
                  <c:v>5.8541869999999996</c:v>
                </c:pt>
                <c:pt idx="74128">
                  <c:v>5.851197</c:v>
                </c:pt>
                <c:pt idx="74129">
                  <c:v>5.8482060000000002</c:v>
                </c:pt>
                <c:pt idx="74130">
                  <c:v>5.8452140000000004</c:v>
                </c:pt>
                <c:pt idx="74131">
                  <c:v>5.8422239999999999</c:v>
                </c:pt>
                <c:pt idx="74132">
                  <c:v>5.8392330000000001</c:v>
                </c:pt>
                <c:pt idx="74133">
                  <c:v>5.8362420000000004</c:v>
                </c:pt>
                <c:pt idx="74134">
                  <c:v>5.8332499999999996</c:v>
                </c:pt>
                <c:pt idx="74135">
                  <c:v>5.83026</c:v>
                </c:pt>
                <c:pt idx="74136">
                  <c:v>5.8272690000000003</c:v>
                </c:pt>
                <c:pt idx="74137">
                  <c:v>5.8242779999999996</c:v>
                </c:pt>
                <c:pt idx="74138">
                  <c:v>5.821288</c:v>
                </c:pt>
                <c:pt idx="74139">
                  <c:v>5.8182970000000003</c:v>
                </c:pt>
                <c:pt idx="74140">
                  <c:v>5.8153050000000004</c:v>
                </c:pt>
                <c:pt idx="74141">
                  <c:v>5.8123129999999996</c:v>
                </c:pt>
                <c:pt idx="74142">
                  <c:v>5.8093199999999996</c:v>
                </c:pt>
                <c:pt idx="74143">
                  <c:v>5.8063279999999997</c:v>
                </c:pt>
                <c:pt idx="74144">
                  <c:v>5.803337</c:v>
                </c:pt>
                <c:pt idx="74145">
                  <c:v>5.8003450000000001</c:v>
                </c:pt>
                <c:pt idx="74146">
                  <c:v>5.7973540000000003</c:v>
                </c:pt>
                <c:pt idx="74147">
                  <c:v>5.7943629999999997</c:v>
                </c:pt>
                <c:pt idx="74148">
                  <c:v>5.791372</c:v>
                </c:pt>
                <c:pt idx="74149">
                  <c:v>5.7883820000000004</c:v>
                </c:pt>
                <c:pt idx="74150">
                  <c:v>5.7853909999999997</c:v>
                </c:pt>
                <c:pt idx="74151">
                  <c:v>5.7824010000000001</c:v>
                </c:pt>
                <c:pt idx="74152">
                  <c:v>5.7794100000000004</c:v>
                </c:pt>
                <c:pt idx="74153">
                  <c:v>5.7764199999999999</c:v>
                </c:pt>
                <c:pt idx="74154">
                  <c:v>5.7734300000000003</c:v>
                </c:pt>
                <c:pt idx="74155">
                  <c:v>5.7704389999999997</c:v>
                </c:pt>
                <c:pt idx="74156">
                  <c:v>5.7674479999999999</c:v>
                </c:pt>
                <c:pt idx="74157">
                  <c:v>5.7644580000000003</c:v>
                </c:pt>
                <c:pt idx="74158">
                  <c:v>5.7614669999999997</c:v>
                </c:pt>
                <c:pt idx="74159">
                  <c:v>5.7584759999999999</c:v>
                </c:pt>
                <c:pt idx="74160">
                  <c:v>5.7554850000000002</c:v>
                </c:pt>
                <c:pt idx="74161">
                  <c:v>5.7524949999999997</c:v>
                </c:pt>
                <c:pt idx="74162">
                  <c:v>5.7495050000000001</c:v>
                </c:pt>
                <c:pt idx="74163">
                  <c:v>5.7465140000000003</c:v>
                </c:pt>
                <c:pt idx="74164">
                  <c:v>5.7435229999999997</c:v>
                </c:pt>
                <c:pt idx="74165">
                  <c:v>5.740532</c:v>
                </c:pt>
                <c:pt idx="74166">
                  <c:v>5.7375420000000004</c:v>
                </c:pt>
                <c:pt idx="74167">
                  <c:v>5.7345509999999997</c:v>
                </c:pt>
                <c:pt idx="74168">
                  <c:v>5.73156</c:v>
                </c:pt>
                <c:pt idx="74169">
                  <c:v>5.7285690000000002</c:v>
                </c:pt>
                <c:pt idx="74170">
                  <c:v>5.7255779999999996</c:v>
                </c:pt>
                <c:pt idx="74171">
                  <c:v>5.7225869999999999</c:v>
                </c:pt>
                <c:pt idx="74172">
                  <c:v>5.7195960000000001</c:v>
                </c:pt>
                <c:pt idx="74173">
                  <c:v>5.7166050000000004</c:v>
                </c:pt>
                <c:pt idx="74174">
                  <c:v>5.7136139999999997</c:v>
                </c:pt>
                <c:pt idx="74175">
                  <c:v>5.7106240000000001</c:v>
                </c:pt>
                <c:pt idx="74176">
                  <c:v>5.7076330000000004</c:v>
                </c:pt>
                <c:pt idx="74177">
                  <c:v>5.7046419999999998</c:v>
                </c:pt>
                <c:pt idx="74178">
                  <c:v>5.7016520000000002</c:v>
                </c:pt>
                <c:pt idx="74179">
                  <c:v>5.6986610000000004</c:v>
                </c:pt>
                <c:pt idx="74180">
                  <c:v>5.6956699999999998</c:v>
                </c:pt>
                <c:pt idx="74181">
                  <c:v>5.692679</c:v>
                </c:pt>
                <c:pt idx="74182">
                  <c:v>5.6896880000000003</c:v>
                </c:pt>
                <c:pt idx="74183">
                  <c:v>5.6866969999999997</c:v>
                </c:pt>
                <c:pt idx="74184">
                  <c:v>5.6837059999999999</c:v>
                </c:pt>
                <c:pt idx="74185">
                  <c:v>5.6807160000000003</c:v>
                </c:pt>
                <c:pt idx="74186">
                  <c:v>5.6777249999999997</c:v>
                </c:pt>
                <c:pt idx="74187">
                  <c:v>5.6747350000000001</c:v>
                </c:pt>
                <c:pt idx="74188">
                  <c:v>5.6717420000000001</c:v>
                </c:pt>
                <c:pt idx="74189">
                  <c:v>5.6687500000000002</c:v>
                </c:pt>
                <c:pt idx="74190">
                  <c:v>5.6657580000000003</c:v>
                </c:pt>
                <c:pt idx="74191">
                  <c:v>5.6627660000000004</c:v>
                </c:pt>
                <c:pt idx="74192">
                  <c:v>5.6597739999999996</c:v>
                </c:pt>
                <c:pt idx="74193">
                  <c:v>5.6567829999999999</c:v>
                </c:pt>
                <c:pt idx="74194">
                  <c:v>5.6537920000000002</c:v>
                </c:pt>
                <c:pt idx="74195">
                  <c:v>5.6508010000000004</c:v>
                </c:pt>
                <c:pt idx="74196">
                  <c:v>5.6478099999999998</c:v>
                </c:pt>
                <c:pt idx="74197">
                  <c:v>5.644819</c:v>
                </c:pt>
                <c:pt idx="74198">
                  <c:v>5.6418280000000003</c:v>
                </c:pt>
                <c:pt idx="74199">
                  <c:v>5.6388369999999997</c:v>
                </c:pt>
                <c:pt idx="74200">
                  <c:v>5.6358470000000001</c:v>
                </c:pt>
                <c:pt idx="74201">
                  <c:v>5.6328560000000003</c:v>
                </c:pt>
                <c:pt idx="74202">
                  <c:v>5.6298659999999998</c:v>
                </c:pt>
                <c:pt idx="74203">
                  <c:v>5.6268739999999999</c:v>
                </c:pt>
                <c:pt idx="74204">
                  <c:v>5.6238830000000002</c:v>
                </c:pt>
                <c:pt idx="74205">
                  <c:v>5.6208929999999997</c:v>
                </c:pt>
                <c:pt idx="74206">
                  <c:v>5.617902</c:v>
                </c:pt>
                <c:pt idx="74207">
                  <c:v>5.6149110000000002</c:v>
                </c:pt>
                <c:pt idx="74208">
                  <c:v>5.6119190000000003</c:v>
                </c:pt>
                <c:pt idx="74209">
                  <c:v>5.6089279999999997</c:v>
                </c:pt>
                <c:pt idx="74210">
                  <c:v>5.6059369999999999</c:v>
                </c:pt>
                <c:pt idx="74211">
                  <c:v>5.6029470000000003</c:v>
                </c:pt>
                <c:pt idx="74212">
                  <c:v>5.5999559999999997</c:v>
                </c:pt>
                <c:pt idx="74213">
                  <c:v>5.5969639999999998</c:v>
                </c:pt>
                <c:pt idx="74214">
                  <c:v>5.5939730000000001</c:v>
                </c:pt>
                <c:pt idx="74215">
                  <c:v>5.5909820000000003</c:v>
                </c:pt>
                <c:pt idx="74216">
                  <c:v>5.5879909999999997</c:v>
                </c:pt>
                <c:pt idx="74217">
                  <c:v>5.5850010000000001</c:v>
                </c:pt>
                <c:pt idx="74218">
                  <c:v>5.5820090000000002</c:v>
                </c:pt>
                <c:pt idx="74219">
                  <c:v>5.5790179999999996</c:v>
                </c:pt>
                <c:pt idx="74220">
                  <c:v>5.5760259999999997</c:v>
                </c:pt>
                <c:pt idx="74221">
                  <c:v>5.5730360000000001</c:v>
                </c:pt>
                <c:pt idx="74222">
                  <c:v>5.5700450000000004</c:v>
                </c:pt>
                <c:pt idx="74223">
                  <c:v>5.5670529999999996</c:v>
                </c:pt>
                <c:pt idx="74224">
                  <c:v>5.5640619999999998</c:v>
                </c:pt>
                <c:pt idx="74225">
                  <c:v>5.56107</c:v>
                </c:pt>
                <c:pt idx="74226">
                  <c:v>5.5580800000000004</c:v>
                </c:pt>
                <c:pt idx="74227">
                  <c:v>5.5550879999999996</c:v>
                </c:pt>
                <c:pt idx="74228">
                  <c:v>5.5520969999999998</c:v>
                </c:pt>
                <c:pt idx="74229">
                  <c:v>5.549105</c:v>
                </c:pt>
                <c:pt idx="74230">
                  <c:v>5.5461130000000001</c:v>
                </c:pt>
                <c:pt idx="74231">
                  <c:v>5.5431229999999996</c:v>
                </c:pt>
                <c:pt idx="74232">
                  <c:v>5.5401309999999997</c:v>
                </c:pt>
                <c:pt idx="74233">
                  <c:v>5.5371379999999997</c:v>
                </c:pt>
                <c:pt idx="74234">
                  <c:v>5.5341449999999996</c:v>
                </c:pt>
                <c:pt idx="74235">
                  <c:v>5.5311529999999998</c:v>
                </c:pt>
                <c:pt idx="74236">
                  <c:v>5.5281609999999999</c:v>
                </c:pt>
                <c:pt idx="74237">
                  <c:v>5.525169</c:v>
                </c:pt>
                <c:pt idx="74238">
                  <c:v>5.5221780000000003</c:v>
                </c:pt>
                <c:pt idx="74239">
                  <c:v>5.5191860000000004</c:v>
                </c:pt>
                <c:pt idx="74240">
                  <c:v>5.5161959999999999</c:v>
                </c:pt>
                <c:pt idx="74241">
                  <c:v>5.5132050000000001</c:v>
                </c:pt>
                <c:pt idx="74242">
                  <c:v>5.5102130000000002</c:v>
                </c:pt>
                <c:pt idx="74243">
                  <c:v>5.5072229999999998</c:v>
                </c:pt>
                <c:pt idx="74244">
                  <c:v>5.5042330000000002</c:v>
                </c:pt>
                <c:pt idx="74245">
                  <c:v>5.5012420000000004</c:v>
                </c:pt>
                <c:pt idx="74246">
                  <c:v>5.4982509999999998</c:v>
                </c:pt>
                <c:pt idx="74247">
                  <c:v>5.49526</c:v>
                </c:pt>
                <c:pt idx="74248">
                  <c:v>5.4922690000000003</c:v>
                </c:pt>
                <c:pt idx="74249">
                  <c:v>5.4892779999999997</c:v>
                </c:pt>
                <c:pt idx="74250">
                  <c:v>5.4862869999999999</c:v>
                </c:pt>
                <c:pt idx="74251">
                  <c:v>5.483295</c:v>
                </c:pt>
                <c:pt idx="74252">
                  <c:v>5.4803040000000003</c:v>
                </c:pt>
                <c:pt idx="74253">
                  <c:v>5.4773129999999997</c:v>
                </c:pt>
                <c:pt idx="74254">
                  <c:v>5.4743219999999999</c:v>
                </c:pt>
                <c:pt idx="74255">
                  <c:v>5.47133</c:v>
                </c:pt>
                <c:pt idx="74256">
                  <c:v>5.4683390000000003</c:v>
                </c:pt>
                <c:pt idx="74257">
                  <c:v>5.4653470000000004</c:v>
                </c:pt>
                <c:pt idx="74258">
                  <c:v>5.4623559999999998</c:v>
                </c:pt>
                <c:pt idx="74259">
                  <c:v>5.4593639999999999</c:v>
                </c:pt>
                <c:pt idx="74260">
                  <c:v>5.456372</c:v>
                </c:pt>
                <c:pt idx="74261">
                  <c:v>5.4533800000000001</c:v>
                </c:pt>
                <c:pt idx="74262">
                  <c:v>5.4503880000000002</c:v>
                </c:pt>
                <c:pt idx="74263">
                  <c:v>5.4473960000000003</c:v>
                </c:pt>
                <c:pt idx="74264">
                  <c:v>5.4444039999999996</c:v>
                </c:pt>
                <c:pt idx="74265">
                  <c:v>5.4414040000000004</c:v>
                </c:pt>
                <c:pt idx="74266">
                  <c:v>5.4384129999999997</c:v>
                </c:pt>
                <c:pt idx="74267">
                  <c:v>5.4354209999999998</c:v>
                </c:pt>
                <c:pt idx="74268">
                  <c:v>5.432429</c:v>
                </c:pt>
                <c:pt idx="74269">
                  <c:v>5.4294380000000002</c:v>
                </c:pt>
                <c:pt idx="74270">
                  <c:v>5.4264460000000003</c:v>
                </c:pt>
                <c:pt idx="74271">
                  <c:v>5.4234540000000004</c:v>
                </c:pt>
                <c:pt idx="74272">
                  <c:v>5.4204629999999998</c:v>
                </c:pt>
                <c:pt idx="74273">
                  <c:v>5.4174709999999999</c:v>
                </c:pt>
                <c:pt idx="74274">
                  <c:v>5.4144800000000002</c:v>
                </c:pt>
                <c:pt idx="74275">
                  <c:v>5.4114890000000004</c:v>
                </c:pt>
                <c:pt idx="74276">
                  <c:v>5.4084979999999998</c:v>
                </c:pt>
                <c:pt idx="74277">
                  <c:v>5.4055070000000001</c:v>
                </c:pt>
                <c:pt idx="74278">
                  <c:v>5.4025150000000002</c:v>
                </c:pt>
                <c:pt idx="74279">
                  <c:v>5.3995230000000003</c:v>
                </c:pt>
                <c:pt idx="74280">
                  <c:v>5.3965310000000004</c:v>
                </c:pt>
                <c:pt idx="74281">
                  <c:v>5.3935389999999996</c:v>
                </c:pt>
                <c:pt idx="74282">
                  <c:v>5.3905469999999998</c:v>
                </c:pt>
                <c:pt idx="74283">
                  <c:v>5.3875549999999999</c:v>
                </c:pt>
                <c:pt idx="74284">
                  <c:v>5.3845619999999998</c:v>
                </c:pt>
                <c:pt idx="74285">
                  <c:v>5.3815679999999997</c:v>
                </c:pt>
                <c:pt idx="74286">
                  <c:v>5.3785759999999998</c:v>
                </c:pt>
                <c:pt idx="74287">
                  <c:v>5.3755839999999999</c:v>
                </c:pt>
                <c:pt idx="74288">
                  <c:v>5.3725909999999999</c:v>
                </c:pt>
                <c:pt idx="74289">
                  <c:v>5.369599</c:v>
                </c:pt>
                <c:pt idx="74290">
                  <c:v>5.3666080000000003</c:v>
                </c:pt>
                <c:pt idx="74291">
                  <c:v>5.3636169999999996</c:v>
                </c:pt>
                <c:pt idx="74292">
                  <c:v>5.3606249999999998</c:v>
                </c:pt>
                <c:pt idx="74293">
                  <c:v>5.357634</c:v>
                </c:pt>
                <c:pt idx="74294">
                  <c:v>5.3546420000000001</c:v>
                </c:pt>
                <c:pt idx="74295">
                  <c:v>5.3516500000000002</c:v>
                </c:pt>
                <c:pt idx="74296">
                  <c:v>5.3486589999999996</c:v>
                </c:pt>
                <c:pt idx="74297">
                  <c:v>5.3456669999999997</c:v>
                </c:pt>
                <c:pt idx="74298">
                  <c:v>5.3426770000000001</c:v>
                </c:pt>
                <c:pt idx="74299">
                  <c:v>5.3396860000000004</c:v>
                </c:pt>
                <c:pt idx="74300">
                  <c:v>5.3366949999999997</c:v>
                </c:pt>
                <c:pt idx="74301">
                  <c:v>5.333704</c:v>
                </c:pt>
                <c:pt idx="74302">
                  <c:v>5.3307130000000003</c:v>
                </c:pt>
                <c:pt idx="74303">
                  <c:v>5.3277219999999996</c:v>
                </c:pt>
                <c:pt idx="74304">
                  <c:v>5.3247309999999999</c:v>
                </c:pt>
                <c:pt idx="74305">
                  <c:v>5.3217400000000001</c:v>
                </c:pt>
                <c:pt idx="74306">
                  <c:v>5.3187490000000004</c:v>
                </c:pt>
                <c:pt idx="74307">
                  <c:v>5.3157589999999999</c:v>
                </c:pt>
                <c:pt idx="74308">
                  <c:v>5.3127680000000002</c:v>
                </c:pt>
                <c:pt idx="74309">
                  <c:v>5.3097770000000004</c:v>
                </c:pt>
                <c:pt idx="74310">
                  <c:v>5.3067849999999996</c:v>
                </c:pt>
                <c:pt idx="74311">
                  <c:v>5.3037939999999999</c:v>
                </c:pt>
                <c:pt idx="74312">
                  <c:v>5.3008030000000002</c:v>
                </c:pt>
                <c:pt idx="74313">
                  <c:v>5.2978120000000004</c:v>
                </c:pt>
                <c:pt idx="74314">
                  <c:v>5.2948209999999998</c:v>
                </c:pt>
                <c:pt idx="74315">
                  <c:v>5.29183</c:v>
                </c:pt>
                <c:pt idx="74316">
                  <c:v>5.2888390000000003</c:v>
                </c:pt>
                <c:pt idx="74317">
                  <c:v>5.2858489999999998</c:v>
                </c:pt>
                <c:pt idx="74318">
                  <c:v>5.2828580000000001</c:v>
                </c:pt>
                <c:pt idx="74319">
                  <c:v>5.2798670000000003</c:v>
                </c:pt>
                <c:pt idx="74320">
                  <c:v>5.2768759999999997</c:v>
                </c:pt>
                <c:pt idx="74321">
                  <c:v>5.2738839999999998</c:v>
                </c:pt>
                <c:pt idx="74322">
                  <c:v>5.2708940000000002</c:v>
                </c:pt>
                <c:pt idx="74323">
                  <c:v>5.2679029999999996</c:v>
                </c:pt>
                <c:pt idx="74324">
                  <c:v>5.2649119999999998</c:v>
                </c:pt>
                <c:pt idx="74325">
                  <c:v>5.2619210000000001</c:v>
                </c:pt>
                <c:pt idx="74326">
                  <c:v>5.2589300000000003</c:v>
                </c:pt>
                <c:pt idx="74327">
                  <c:v>5.2559389999999997</c:v>
                </c:pt>
                <c:pt idx="74328">
                  <c:v>5.252948</c:v>
                </c:pt>
                <c:pt idx="74329">
                  <c:v>5.2499570000000002</c:v>
                </c:pt>
                <c:pt idx="74330">
                  <c:v>5.2469640000000002</c:v>
                </c:pt>
                <c:pt idx="74331">
                  <c:v>5.2439739999999997</c:v>
                </c:pt>
                <c:pt idx="74332">
                  <c:v>5.2409840000000001</c:v>
                </c:pt>
                <c:pt idx="74333">
                  <c:v>5.2379930000000003</c:v>
                </c:pt>
                <c:pt idx="74334">
                  <c:v>5.2350019999999997</c:v>
                </c:pt>
                <c:pt idx="74335">
                  <c:v>5.232011</c:v>
                </c:pt>
                <c:pt idx="74336">
                  <c:v>5.2290210000000004</c:v>
                </c:pt>
                <c:pt idx="74337">
                  <c:v>5.2260299999999997</c:v>
                </c:pt>
                <c:pt idx="74338">
                  <c:v>5.2230400000000001</c:v>
                </c:pt>
                <c:pt idx="74339">
                  <c:v>5.2200499999999996</c:v>
                </c:pt>
                <c:pt idx="74340">
                  <c:v>5.2170589999999999</c:v>
                </c:pt>
                <c:pt idx="74341">
                  <c:v>5.2140690000000003</c:v>
                </c:pt>
                <c:pt idx="74342">
                  <c:v>5.2110789999999998</c:v>
                </c:pt>
                <c:pt idx="74343">
                  <c:v>5.2080880000000001</c:v>
                </c:pt>
                <c:pt idx="74344">
                  <c:v>5.2050979999999996</c:v>
                </c:pt>
                <c:pt idx="74345">
                  <c:v>5.2021069999999998</c:v>
                </c:pt>
                <c:pt idx="74346">
                  <c:v>5.1991160000000001</c:v>
                </c:pt>
                <c:pt idx="74347">
                  <c:v>5.1961259999999996</c:v>
                </c:pt>
                <c:pt idx="74348">
                  <c:v>5.1931339999999997</c:v>
                </c:pt>
                <c:pt idx="74349">
                  <c:v>5.1901440000000001</c:v>
                </c:pt>
                <c:pt idx="74350">
                  <c:v>5.1871530000000003</c:v>
                </c:pt>
                <c:pt idx="74351">
                  <c:v>5.1841619999999997</c:v>
                </c:pt>
                <c:pt idx="74352">
                  <c:v>5.181171</c:v>
                </c:pt>
                <c:pt idx="74353">
                  <c:v>5.1781800000000002</c:v>
                </c:pt>
                <c:pt idx="74354">
                  <c:v>5.1751889999999996</c:v>
                </c:pt>
                <c:pt idx="74355">
                  <c:v>5.1721979999999999</c:v>
                </c:pt>
                <c:pt idx="74356">
                  <c:v>5.169206</c:v>
                </c:pt>
                <c:pt idx="74357">
                  <c:v>5.1662150000000002</c:v>
                </c:pt>
                <c:pt idx="74358">
                  <c:v>5.1632239999999996</c:v>
                </c:pt>
                <c:pt idx="74359">
                  <c:v>5.1602329999999998</c:v>
                </c:pt>
                <c:pt idx="74360">
                  <c:v>5.1572430000000002</c:v>
                </c:pt>
                <c:pt idx="74361">
                  <c:v>5.1542519999999996</c:v>
                </c:pt>
                <c:pt idx="74362">
                  <c:v>5.1512609999999999</c:v>
                </c:pt>
                <c:pt idx="74363">
                  <c:v>5.1482710000000003</c:v>
                </c:pt>
                <c:pt idx="74364">
                  <c:v>5.1452799999999996</c:v>
                </c:pt>
                <c:pt idx="74365">
                  <c:v>5.14229</c:v>
                </c:pt>
                <c:pt idx="74366">
                  <c:v>5.1392990000000003</c:v>
                </c:pt>
                <c:pt idx="74367">
                  <c:v>5.1363089999999998</c:v>
                </c:pt>
                <c:pt idx="74368">
                  <c:v>5.1333169999999999</c:v>
                </c:pt>
                <c:pt idx="74369">
                  <c:v>5.1303270000000003</c:v>
                </c:pt>
                <c:pt idx="74370">
                  <c:v>5.1273369999999998</c:v>
                </c:pt>
                <c:pt idx="74371">
                  <c:v>5.1243460000000001</c:v>
                </c:pt>
                <c:pt idx="74372">
                  <c:v>5.1213559999999996</c:v>
                </c:pt>
                <c:pt idx="74373">
                  <c:v>5.118366</c:v>
                </c:pt>
                <c:pt idx="74374">
                  <c:v>5.1153760000000004</c:v>
                </c:pt>
                <c:pt idx="74375">
                  <c:v>5.1123849999999997</c:v>
                </c:pt>
                <c:pt idx="74376">
                  <c:v>5.1093950000000001</c:v>
                </c:pt>
                <c:pt idx="74377">
                  <c:v>5.1064040000000004</c:v>
                </c:pt>
                <c:pt idx="74378">
                  <c:v>5.1034139999999999</c:v>
                </c:pt>
                <c:pt idx="74379">
                  <c:v>5.1004240000000003</c:v>
                </c:pt>
                <c:pt idx="74380">
                  <c:v>5.0974329999999997</c:v>
                </c:pt>
                <c:pt idx="74381">
                  <c:v>5.0944430000000001</c:v>
                </c:pt>
                <c:pt idx="74382">
                  <c:v>5.0914529999999996</c:v>
                </c:pt>
                <c:pt idx="74383">
                  <c:v>5.0884619999999998</c:v>
                </c:pt>
                <c:pt idx="74384">
                  <c:v>5.0854720000000002</c:v>
                </c:pt>
                <c:pt idx="74385">
                  <c:v>5.0824809999999996</c:v>
                </c:pt>
                <c:pt idx="74386">
                  <c:v>5.079491</c:v>
                </c:pt>
                <c:pt idx="74387">
                  <c:v>5.0765000000000002</c:v>
                </c:pt>
                <c:pt idx="74388">
                  <c:v>5.0735089999999996</c:v>
                </c:pt>
                <c:pt idx="74389">
                  <c:v>5.0705179999999999</c:v>
                </c:pt>
                <c:pt idx="74390">
                  <c:v>5.0675280000000003</c:v>
                </c:pt>
                <c:pt idx="74391">
                  <c:v>5.0645379999999998</c:v>
                </c:pt>
                <c:pt idx="74392">
                  <c:v>5.0615480000000002</c:v>
                </c:pt>
                <c:pt idx="74393">
                  <c:v>5.0585579999999997</c:v>
                </c:pt>
                <c:pt idx="74394">
                  <c:v>5.0555669999999999</c:v>
                </c:pt>
                <c:pt idx="74395">
                  <c:v>5.0525770000000003</c:v>
                </c:pt>
                <c:pt idx="74396">
                  <c:v>5.0495859999999997</c:v>
                </c:pt>
                <c:pt idx="74397">
                  <c:v>5.0465960000000001</c:v>
                </c:pt>
                <c:pt idx="74398">
                  <c:v>5.0436059999999996</c:v>
                </c:pt>
                <c:pt idx="74399">
                  <c:v>5.0406149999999998</c:v>
                </c:pt>
                <c:pt idx="74400">
                  <c:v>5.0376250000000002</c:v>
                </c:pt>
                <c:pt idx="74401">
                  <c:v>5.0346349999999997</c:v>
                </c:pt>
                <c:pt idx="74402">
                  <c:v>5.031644</c:v>
                </c:pt>
                <c:pt idx="74403">
                  <c:v>5.0286540000000004</c:v>
                </c:pt>
                <c:pt idx="74404">
                  <c:v>5.0256629999999998</c:v>
                </c:pt>
                <c:pt idx="74405">
                  <c:v>5.0226730000000002</c:v>
                </c:pt>
                <c:pt idx="74406">
                  <c:v>5.0196820000000004</c:v>
                </c:pt>
                <c:pt idx="74407">
                  <c:v>5.0166909999999998</c:v>
                </c:pt>
                <c:pt idx="74408">
                  <c:v>5.0137</c:v>
                </c:pt>
                <c:pt idx="74409">
                  <c:v>5.0107090000000003</c:v>
                </c:pt>
                <c:pt idx="74410">
                  <c:v>5.0077179999999997</c:v>
                </c:pt>
                <c:pt idx="74411">
                  <c:v>5.0047280000000001</c:v>
                </c:pt>
                <c:pt idx="74412">
                  <c:v>5.0017370000000003</c:v>
                </c:pt>
                <c:pt idx="74413">
                  <c:v>4.9987459999999997</c:v>
                </c:pt>
                <c:pt idx="74414">
                  <c:v>4.9957549999999999</c:v>
                </c:pt>
                <c:pt idx="74415">
                  <c:v>4.9927640000000002</c:v>
                </c:pt>
                <c:pt idx="74416">
                  <c:v>4.9897729999999996</c:v>
                </c:pt>
                <c:pt idx="74417">
                  <c:v>4.986783</c:v>
                </c:pt>
                <c:pt idx="74418">
                  <c:v>4.9837910000000001</c:v>
                </c:pt>
                <c:pt idx="74419">
                  <c:v>4.9808009999999996</c:v>
                </c:pt>
                <c:pt idx="74420">
                  <c:v>4.9778099999999998</c:v>
                </c:pt>
                <c:pt idx="74421">
                  <c:v>4.9748190000000001</c:v>
                </c:pt>
                <c:pt idx="74422">
                  <c:v>4.9718280000000004</c:v>
                </c:pt>
                <c:pt idx="74423">
                  <c:v>4.9688359999999996</c:v>
                </c:pt>
                <c:pt idx="74424">
                  <c:v>4.9658449999999998</c:v>
                </c:pt>
                <c:pt idx="74425">
                  <c:v>4.962853</c:v>
                </c:pt>
                <c:pt idx="74426">
                  <c:v>4.9598620000000002</c:v>
                </c:pt>
                <c:pt idx="74427">
                  <c:v>4.9568719999999997</c:v>
                </c:pt>
                <c:pt idx="74428">
                  <c:v>4.953881</c:v>
                </c:pt>
                <c:pt idx="74429">
                  <c:v>4.9508900000000002</c:v>
                </c:pt>
                <c:pt idx="74430">
                  <c:v>4.9478989999999996</c:v>
                </c:pt>
                <c:pt idx="74431">
                  <c:v>4.9449079999999999</c:v>
                </c:pt>
                <c:pt idx="74432">
                  <c:v>4.9419170000000001</c:v>
                </c:pt>
                <c:pt idx="74433">
                  <c:v>4.9389269999999996</c:v>
                </c:pt>
                <c:pt idx="74434">
                  <c:v>4.9359349999999997</c:v>
                </c:pt>
                <c:pt idx="74435">
                  <c:v>4.9329450000000001</c:v>
                </c:pt>
                <c:pt idx="74436">
                  <c:v>4.9299540000000004</c:v>
                </c:pt>
                <c:pt idx="74437">
                  <c:v>4.9269619999999996</c:v>
                </c:pt>
                <c:pt idx="74438">
                  <c:v>4.9239709999999999</c:v>
                </c:pt>
                <c:pt idx="74439">
                  <c:v>4.9209800000000001</c:v>
                </c:pt>
                <c:pt idx="74440">
                  <c:v>4.9179890000000004</c:v>
                </c:pt>
                <c:pt idx="74441">
                  <c:v>4.9149979999999998</c:v>
                </c:pt>
                <c:pt idx="74442">
                  <c:v>4.912007</c:v>
                </c:pt>
                <c:pt idx="74443">
                  <c:v>4.9090160000000003</c:v>
                </c:pt>
                <c:pt idx="74444">
                  <c:v>4.9060300000000003</c:v>
                </c:pt>
                <c:pt idx="74445">
                  <c:v>4.9030469999999999</c:v>
                </c:pt>
                <c:pt idx="74446">
                  <c:v>4.9000620000000001</c:v>
                </c:pt>
                <c:pt idx="74447">
                  <c:v>4.8970739999999999</c:v>
                </c:pt>
                <c:pt idx="74448">
                  <c:v>4.8940840000000003</c:v>
                </c:pt>
                <c:pt idx="74449">
                  <c:v>4.8910939999999998</c:v>
                </c:pt>
                <c:pt idx="74450">
                  <c:v>4.8881030000000001</c:v>
                </c:pt>
                <c:pt idx="74451">
                  <c:v>4.8851120000000003</c:v>
                </c:pt>
                <c:pt idx="74452">
                  <c:v>4.8821199999999996</c:v>
                </c:pt>
                <c:pt idx="74453">
                  <c:v>4.8791289999999998</c:v>
                </c:pt>
                <c:pt idx="74454">
                  <c:v>4.8761369999999999</c:v>
                </c:pt>
                <c:pt idx="74455">
                  <c:v>4.8731460000000002</c:v>
                </c:pt>
                <c:pt idx="74456">
                  <c:v>4.8701530000000002</c:v>
                </c:pt>
                <c:pt idx="74457">
                  <c:v>4.8671620000000004</c:v>
                </c:pt>
                <c:pt idx="74458">
                  <c:v>4.8641699999999997</c:v>
                </c:pt>
                <c:pt idx="74459">
                  <c:v>4.8611779999999998</c:v>
                </c:pt>
                <c:pt idx="74460">
                  <c:v>4.858187</c:v>
                </c:pt>
                <c:pt idx="74461">
                  <c:v>4.8551960000000003</c:v>
                </c:pt>
                <c:pt idx="74462">
                  <c:v>4.8522040000000004</c:v>
                </c:pt>
                <c:pt idx="74463">
                  <c:v>4.8492129999999998</c:v>
                </c:pt>
                <c:pt idx="74464">
                  <c:v>4.8462209999999999</c:v>
                </c:pt>
                <c:pt idx="74465">
                  <c:v>4.8432300000000001</c:v>
                </c:pt>
                <c:pt idx="74466">
                  <c:v>4.8402390000000004</c:v>
                </c:pt>
                <c:pt idx="74467">
                  <c:v>4.8372469999999996</c:v>
                </c:pt>
                <c:pt idx="74468">
                  <c:v>4.834257</c:v>
                </c:pt>
                <c:pt idx="74469">
                  <c:v>4.8312650000000001</c:v>
                </c:pt>
                <c:pt idx="74470">
                  <c:v>4.8282749999999997</c:v>
                </c:pt>
                <c:pt idx="74471">
                  <c:v>4.8252870000000003</c:v>
                </c:pt>
                <c:pt idx="74472">
                  <c:v>4.822298</c:v>
                </c:pt>
                <c:pt idx="74473">
                  <c:v>4.8193070000000002</c:v>
                </c:pt>
                <c:pt idx="74474">
                  <c:v>4.8163169999999997</c:v>
                </c:pt>
                <c:pt idx="74475">
                  <c:v>4.813326</c:v>
                </c:pt>
                <c:pt idx="74476">
                  <c:v>4.8103350000000002</c:v>
                </c:pt>
                <c:pt idx="74477">
                  <c:v>4.8073430000000004</c:v>
                </c:pt>
                <c:pt idx="74478">
                  <c:v>4.8043519999999997</c:v>
                </c:pt>
                <c:pt idx="74479">
                  <c:v>4.8013599999999999</c:v>
                </c:pt>
                <c:pt idx="74480">
                  <c:v>4.798368</c:v>
                </c:pt>
                <c:pt idx="74481">
                  <c:v>4.7953770000000002</c:v>
                </c:pt>
                <c:pt idx="74482">
                  <c:v>4.7923850000000003</c:v>
                </c:pt>
                <c:pt idx="74483">
                  <c:v>4.7893929999999996</c:v>
                </c:pt>
                <c:pt idx="74484">
                  <c:v>4.786403</c:v>
                </c:pt>
                <c:pt idx="74485">
                  <c:v>4.7834110000000001</c:v>
                </c:pt>
                <c:pt idx="74486">
                  <c:v>4.7804200000000003</c:v>
                </c:pt>
                <c:pt idx="74487">
                  <c:v>4.7774279999999996</c:v>
                </c:pt>
                <c:pt idx="74488">
                  <c:v>4.7744359999999997</c:v>
                </c:pt>
                <c:pt idx="74489">
                  <c:v>4.7714449999999999</c:v>
                </c:pt>
                <c:pt idx="74490">
                  <c:v>4.7684530000000001</c:v>
                </c:pt>
                <c:pt idx="74491">
                  <c:v>4.7654610000000002</c:v>
                </c:pt>
                <c:pt idx="74492">
                  <c:v>4.7624690000000003</c:v>
                </c:pt>
                <c:pt idx="74493">
                  <c:v>4.7594789999999998</c:v>
                </c:pt>
                <c:pt idx="74494">
                  <c:v>4.7564869999999999</c:v>
                </c:pt>
                <c:pt idx="74495">
                  <c:v>4.7535129999999999</c:v>
                </c:pt>
                <c:pt idx="74496">
                  <c:v>4.7505350000000002</c:v>
                </c:pt>
                <c:pt idx="74497">
                  <c:v>4.7475519999999998</c:v>
                </c:pt>
                <c:pt idx="74498">
                  <c:v>4.7445649999999997</c:v>
                </c:pt>
                <c:pt idx="74499">
                  <c:v>4.7415760000000002</c:v>
                </c:pt>
                <c:pt idx="74500">
                  <c:v>4.7385849999999996</c:v>
                </c:pt>
                <c:pt idx="74501">
                  <c:v>4.7355960000000001</c:v>
                </c:pt>
                <c:pt idx="74502">
                  <c:v>4.7326059999999996</c:v>
                </c:pt>
                <c:pt idx="74503">
                  <c:v>4.729616</c:v>
                </c:pt>
                <c:pt idx="74504">
                  <c:v>4.7266250000000003</c:v>
                </c:pt>
                <c:pt idx="74505">
                  <c:v>4.7236339999999997</c:v>
                </c:pt>
                <c:pt idx="74506">
                  <c:v>4.7206429999999999</c:v>
                </c:pt>
                <c:pt idx="74507">
                  <c:v>4.7176520000000002</c:v>
                </c:pt>
                <c:pt idx="74508">
                  <c:v>4.7146619999999997</c:v>
                </c:pt>
                <c:pt idx="74509">
                  <c:v>4.7116709999999999</c:v>
                </c:pt>
                <c:pt idx="74510">
                  <c:v>4.7086800000000002</c:v>
                </c:pt>
                <c:pt idx="74511">
                  <c:v>4.7056889999999996</c:v>
                </c:pt>
                <c:pt idx="74512">
                  <c:v>4.702699</c:v>
                </c:pt>
                <c:pt idx="74513">
                  <c:v>4.6997080000000002</c:v>
                </c:pt>
                <c:pt idx="74514">
                  <c:v>4.6967160000000003</c:v>
                </c:pt>
                <c:pt idx="74515">
                  <c:v>4.6937249999999997</c:v>
                </c:pt>
                <c:pt idx="74516">
                  <c:v>4.6907329999999998</c:v>
                </c:pt>
                <c:pt idx="74517">
                  <c:v>4.6877430000000002</c:v>
                </c:pt>
                <c:pt idx="74518">
                  <c:v>4.6847510000000003</c:v>
                </c:pt>
                <c:pt idx="74519">
                  <c:v>4.6817599999999997</c:v>
                </c:pt>
                <c:pt idx="74520">
                  <c:v>4.678769</c:v>
                </c:pt>
                <c:pt idx="74521">
                  <c:v>4.6757770000000001</c:v>
                </c:pt>
                <c:pt idx="74522">
                  <c:v>4.6727869999999996</c:v>
                </c:pt>
                <c:pt idx="74523">
                  <c:v>4.6697959999999998</c:v>
                </c:pt>
                <c:pt idx="74524">
                  <c:v>4.666804</c:v>
                </c:pt>
                <c:pt idx="74525">
                  <c:v>4.6638140000000003</c:v>
                </c:pt>
                <c:pt idx="74526">
                  <c:v>4.6608229999999997</c:v>
                </c:pt>
                <c:pt idx="74527">
                  <c:v>4.6578309999999998</c:v>
                </c:pt>
                <c:pt idx="74528">
                  <c:v>4.6548400000000001</c:v>
                </c:pt>
                <c:pt idx="74529">
                  <c:v>4.6518480000000002</c:v>
                </c:pt>
                <c:pt idx="74530">
                  <c:v>4.6488569999999996</c:v>
                </c:pt>
                <c:pt idx="74531">
                  <c:v>4.6458649999999997</c:v>
                </c:pt>
                <c:pt idx="74532">
                  <c:v>4.6428739999999999</c:v>
                </c:pt>
                <c:pt idx="74533">
                  <c:v>4.6398820000000001</c:v>
                </c:pt>
                <c:pt idx="74534">
                  <c:v>4.6368900000000002</c:v>
                </c:pt>
                <c:pt idx="74535">
                  <c:v>4.6338990000000004</c:v>
                </c:pt>
                <c:pt idx="74536">
                  <c:v>4.6309079999999998</c:v>
                </c:pt>
                <c:pt idx="74537">
                  <c:v>4.6279159999999999</c:v>
                </c:pt>
                <c:pt idx="74538">
                  <c:v>4.6249250000000002</c:v>
                </c:pt>
                <c:pt idx="74539">
                  <c:v>4.6219330000000003</c:v>
                </c:pt>
                <c:pt idx="74540">
                  <c:v>4.6189419999999997</c:v>
                </c:pt>
                <c:pt idx="74541">
                  <c:v>4.6159509999999999</c:v>
                </c:pt>
                <c:pt idx="74542">
                  <c:v>4.612959</c:v>
                </c:pt>
                <c:pt idx="74543">
                  <c:v>4.6099680000000003</c:v>
                </c:pt>
                <c:pt idx="74544">
                  <c:v>4.6069769999999997</c:v>
                </c:pt>
                <c:pt idx="74545">
                  <c:v>4.6039849999999998</c:v>
                </c:pt>
                <c:pt idx="74546">
                  <c:v>4.6009929999999999</c:v>
                </c:pt>
                <c:pt idx="74547">
                  <c:v>4.598001</c:v>
                </c:pt>
                <c:pt idx="74548">
                  <c:v>4.5950100000000003</c:v>
                </c:pt>
                <c:pt idx="74549">
                  <c:v>4.5920180000000004</c:v>
                </c:pt>
                <c:pt idx="74550">
                  <c:v>4.5890259999999996</c:v>
                </c:pt>
                <c:pt idx="74551">
                  <c:v>4.5860349999999999</c:v>
                </c:pt>
                <c:pt idx="74552">
                  <c:v>4.5830440000000001</c:v>
                </c:pt>
                <c:pt idx="74553">
                  <c:v>4.5800520000000002</c:v>
                </c:pt>
                <c:pt idx="74554">
                  <c:v>4.5770609999999996</c:v>
                </c:pt>
                <c:pt idx="74555">
                  <c:v>4.5740689999999997</c:v>
                </c:pt>
                <c:pt idx="74556">
                  <c:v>4.571078</c:v>
                </c:pt>
                <c:pt idx="74557">
                  <c:v>4.5680870000000002</c:v>
                </c:pt>
                <c:pt idx="74558">
                  <c:v>4.5650950000000003</c:v>
                </c:pt>
                <c:pt idx="74559">
                  <c:v>4.5621039999999997</c:v>
                </c:pt>
                <c:pt idx="74560">
                  <c:v>4.559113</c:v>
                </c:pt>
                <c:pt idx="74561">
                  <c:v>4.5561210000000001</c:v>
                </c:pt>
                <c:pt idx="74562">
                  <c:v>4.5531300000000003</c:v>
                </c:pt>
                <c:pt idx="74563">
                  <c:v>4.5501379999999996</c:v>
                </c:pt>
                <c:pt idx="74564">
                  <c:v>4.5471469999999998</c:v>
                </c:pt>
                <c:pt idx="74565">
                  <c:v>4.5441549999999999</c:v>
                </c:pt>
                <c:pt idx="74566">
                  <c:v>4.5411640000000002</c:v>
                </c:pt>
                <c:pt idx="74567">
                  <c:v>4.5381729999999996</c:v>
                </c:pt>
                <c:pt idx="74568">
                  <c:v>4.5351819999999998</c:v>
                </c:pt>
                <c:pt idx="74569">
                  <c:v>4.5321899999999999</c:v>
                </c:pt>
                <c:pt idx="74570">
                  <c:v>4.5291990000000002</c:v>
                </c:pt>
                <c:pt idx="74571">
                  <c:v>4.5262070000000003</c:v>
                </c:pt>
                <c:pt idx="74572">
                  <c:v>4.5232159999999997</c:v>
                </c:pt>
                <c:pt idx="74573">
                  <c:v>4.5202249999999999</c:v>
                </c:pt>
                <c:pt idx="74574">
                  <c:v>4.5172330000000001</c:v>
                </c:pt>
                <c:pt idx="74575">
                  <c:v>4.5142429999999996</c:v>
                </c:pt>
                <c:pt idx="74576">
                  <c:v>4.5112509999999997</c:v>
                </c:pt>
                <c:pt idx="74577">
                  <c:v>4.5082599999999999</c:v>
                </c:pt>
                <c:pt idx="74578">
                  <c:v>4.5052690000000002</c:v>
                </c:pt>
                <c:pt idx="74579">
                  <c:v>4.5022770000000003</c:v>
                </c:pt>
                <c:pt idx="74580">
                  <c:v>4.4992859999999997</c:v>
                </c:pt>
                <c:pt idx="74581">
                  <c:v>4.4962949999999999</c:v>
                </c:pt>
                <c:pt idx="74582">
                  <c:v>4.4933040000000002</c:v>
                </c:pt>
                <c:pt idx="74583">
                  <c:v>4.4903120000000003</c:v>
                </c:pt>
                <c:pt idx="74584">
                  <c:v>4.4873209999999997</c:v>
                </c:pt>
                <c:pt idx="74585">
                  <c:v>4.4843299999999999</c:v>
                </c:pt>
                <c:pt idx="74586">
                  <c:v>4.4813390000000002</c:v>
                </c:pt>
                <c:pt idx="74587">
                  <c:v>4.4783470000000003</c:v>
                </c:pt>
                <c:pt idx="74588">
                  <c:v>4.4753559999999997</c:v>
                </c:pt>
                <c:pt idx="74589">
                  <c:v>4.4723649999999999</c:v>
                </c:pt>
                <c:pt idx="74590">
                  <c:v>4.4693740000000002</c:v>
                </c:pt>
                <c:pt idx="74591">
                  <c:v>4.4663830000000004</c:v>
                </c:pt>
                <c:pt idx="74592">
                  <c:v>4.4633909999999997</c:v>
                </c:pt>
                <c:pt idx="74593">
                  <c:v>4.4603999999999999</c:v>
                </c:pt>
                <c:pt idx="74594">
                  <c:v>4.4574090000000002</c:v>
                </c:pt>
                <c:pt idx="74595">
                  <c:v>4.4544180000000004</c:v>
                </c:pt>
                <c:pt idx="74596">
                  <c:v>4.4514259999999997</c:v>
                </c:pt>
                <c:pt idx="74597">
                  <c:v>4.4484349999999999</c:v>
                </c:pt>
                <c:pt idx="74598">
                  <c:v>4.4454440000000002</c:v>
                </c:pt>
                <c:pt idx="74599">
                  <c:v>4.4424520000000003</c:v>
                </c:pt>
                <c:pt idx="74600">
                  <c:v>4.4394619999999998</c:v>
                </c:pt>
                <c:pt idx="74601">
                  <c:v>4.4364710000000001</c:v>
                </c:pt>
                <c:pt idx="74602">
                  <c:v>4.4334790000000002</c:v>
                </c:pt>
                <c:pt idx="74603">
                  <c:v>4.4304889999999997</c:v>
                </c:pt>
                <c:pt idx="74604">
                  <c:v>4.4274969999999998</c:v>
                </c:pt>
                <c:pt idx="74605">
                  <c:v>4.424506</c:v>
                </c:pt>
                <c:pt idx="74606">
                  <c:v>4.4215150000000003</c:v>
                </c:pt>
                <c:pt idx="74607">
                  <c:v>4.4185239999999997</c:v>
                </c:pt>
                <c:pt idx="74608">
                  <c:v>4.4155329999999999</c:v>
                </c:pt>
                <c:pt idx="74609">
                  <c:v>4.4125420000000002</c:v>
                </c:pt>
                <c:pt idx="74610">
                  <c:v>4.4095510000000004</c:v>
                </c:pt>
                <c:pt idx="74611">
                  <c:v>4.4065599999999998</c:v>
                </c:pt>
                <c:pt idx="74612">
                  <c:v>4.4035690000000001</c:v>
                </c:pt>
                <c:pt idx="74613">
                  <c:v>4.4005780000000003</c:v>
                </c:pt>
                <c:pt idx="74614">
                  <c:v>4.3975860000000004</c:v>
                </c:pt>
                <c:pt idx="74615">
                  <c:v>4.3945949999999998</c:v>
                </c:pt>
                <c:pt idx="74616">
                  <c:v>4.3916040000000001</c:v>
                </c:pt>
                <c:pt idx="74617">
                  <c:v>4.3886130000000003</c:v>
                </c:pt>
                <c:pt idx="74618">
                  <c:v>4.3856219999999997</c:v>
                </c:pt>
                <c:pt idx="74619">
                  <c:v>4.3826299999999998</c:v>
                </c:pt>
                <c:pt idx="74620">
                  <c:v>4.3796390000000001</c:v>
                </c:pt>
                <c:pt idx="74621">
                  <c:v>4.3766480000000003</c:v>
                </c:pt>
                <c:pt idx="74622">
                  <c:v>4.3736569999999997</c:v>
                </c:pt>
                <c:pt idx="74623">
                  <c:v>4.3706659999999999</c:v>
                </c:pt>
                <c:pt idx="74624">
                  <c:v>4.3676740000000001</c:v>
                </c:pt>
                <c:pt idx="74625">
                  <c:v>4.3646830000000003</c:v>
                </c:pt>
                <c:pt idx="74626">
                  <c:v>4.3616910000000004</c:v>
                </c:pt>
                <c:pt idx="74627">
                  <c:v>4.3586999999999998</c:v>
                </c:pt>
                <c:pt idx="74628">
                  <c:v>4.3557090000000001</c:v>
                </c:pt>
                <c:pt idx="74629">
                  <c:v>4.3527170000000002</c:v>
                </c:pt>
                <c:pt idx="74630">
                  <c:v>4.3497260000000004</c:v>
                </c:pt>
                <c:pt idx="74631">
                  <c:v>4.3467349999999998</c:v>
                </c:pt>
                <c:pt idx="74632">
                  <c:v>4.343744</c:v>
                </c:pt>
                <c:pt idx="74633">
                  <c:v>4.3407520000000002</c:v>
                </c:pt>
                <c:pt idx="74634">
                  <c:v>4.3377610000000004</c:v>
                </c:pt>
                <c:pt idx="74635">
                  <c:v>4.3347689999999997</c:v>
                </c:pt>
                <c:pt idx="74636">
                  <c:v>4.3317779999999999</c:v>
                </c:pt>
                <c:pt idx="74637">
                  <c:v>4.328786</c:v>
                </c:pt>
                <c:pt idx="74638">
                  <c:v>4.3257960000000004</c:v>
                </c:pt>
                <c:pt idx="74639">
                  <c:v>4.3228059999999999</c:v>
                </c:pt>
                <c:pt idx="74640">
                  <c:v>4.3198169999999996</c:v>
                </c:pt>
                <c:pt idx="74641">
                  <c:v>4.3168259999999998</c:v>
                </c:pt>
                <c:pt idx="74642">
                  <c:v>4.3138350000000001</c:v>
                </c:pt>
                <c:pt idx="74643">
                  <c:v>4.3108430000000002</c:v>
                </c:pt>
                <c:pt idx="74644">
                  <c:v>4.3078510000000003</c:v>
                </c:pt>
                <c:pt idx="74645">
                  <c:v>4.3048599999999997</c:v>
                </c:pt>
                <c:pt idx="74646">
                  <c:v>4.3018679999999998</c:v>
                </c:pt>
                <c:pt idx="74647">
                  <c:v>4.2988759999999999</c:v>
                </c:pt>
                <c:pt idx="74648">
                  <c:v>4.2958850000000002</c:v>
                </c:pt>
                <c:pt idx="74649">
                  <c:v>4.2928940000000004</c:v>
                </c:pt>
                <c:pt idx="74650">
                  <c:v>4.2899029999999998</c:v>
                </c:pt>
                <c:pt idx="74651">
                  <c:v>4.2869109999999999</c:v>
                </c:pt>
                <c:pt idx="74652">
                  <c:v>4.2839210000000003</c:v>
                </c:pt>
                <c:pt idx="74653">
                  <c:v>4.2809290000000004</c:v>
                </c:pt>
                <c:pt idx="74654">
                  <c:v>4.2779379999999998</c:v>
                </c:pt>
                <c:pt idx="74655">
                  <c:v>4.2749459999999999</c:v>
                </c:pt>
                <c:pt idx="74656">
                  <c:v>4.2719550000000002</c:v>
                </c:pt>
                <c:pt idx="74657">
                  <c:v>4.2689630000000003</c:v>
                </c:pt>
                <c:pt idx="74658">
                  <c:v>4.2659719999999997</c:v>
                </c:pt>
                <c:pt idx="74659">
                  <c:v>4.2629799999999998</c:v>
                </c:pt>
                <c:pt idx="74660">
                  <c:v>4.259989</c:v>
                </c:pt>
                <c:pt idx="74661">
                  <c:v>4.256996</c:v>
                </c:pt>
                <c:pt idx="74662">
                  <c:v>4.2540050000000003</c:v>
                </c:pt>
                <c:pt idx="74663">
                  <c:v>4.2510130000000004</c:v>
                </c:pt>
                <c:pt idx="74664">
                  <c:v>4.2480219999999997</c:v>
                </c:pt>
                <c:pt idx="74665">
                  <c:v>4.2450299999999999</c:v>
                </c:pt>
                <c:pt idx="74666">
                  <c:v>4.242038</c:v>
                </c:pt>
                <c:pt idx="74667">
                  <c:v>4.2390470000000002</c:v>
                </c:pt>
                <c:pt idx="74668">
                  <c:v>4.2360550000000003</c:v>
                </c:pt>
                <c:pt idx="74669">
                  <c:v>4.2330629999999996</c:v>
                </c:pt>
                <c:pt idx="74670">
                  <c:v>4.2300719999999998</c:v>
                </c:pt>
                <c:pt idx="74671">
                  <c:v>4.2270799999999999</c:v>
                </c:pt>
                <c:pt idx="74672">
                  <c:v>4.2240880000000001</c:v>
                </c:pt>
                <c:pt idx="74673">
                  <c:v>4.2210970000000003</c:v>
                </c:pt>
                <c:pt idx="74674">
                  <c:v>4.2181050000000004</c:v>
                </c:pt>
                <c:pt idx="74675">
                  <c:v>4.2151170000000002</c:v>
                </c:pt>
                <c:pt idx="74676">
                  <c:v>4.212129</c:v>
                </c:pt>
                <c:pt idx="74677">
                  <c:v>4.2091390000000004</c:v>
                </c:pt>
                <c:pt idx="74678">
                  <c:v>4.2061510000000002</c:v>
                </c:pt>
                <c:pt idx="74679">
                  <c:v>4.2031609999999997</c:v>
                </c:pt>
                <c:pt idx="74680">
                  <c:v>4.2001710000000001</c:v>
                </c:pt>
                <c:pt idx="74681">
                  <c:v>4.1971800000000004</c:v>
                </c:pt>
                <c:pt idx="74682">
                  <c:v>4.1941889999999997</c:v>
                </c:pt>
                <c:pt idx="74683">
                  <c:v>4.1911969999999998</c:v>
                </c:pt>
                <c:pt idx="74684">
                  <c:v>4.1882070000000002</c:v>
                </c:pt>
                <c:pt idx="74685">
                  <c:v>4.1852150000000004</c:v>
                </c:pt>
                <c:pt idx="74686">
                  <c:v>4.1822239999999997</c:v>
                </c:pt>
                <c:pt idx="74687">
                  <c:v>4.1792319999999998</c:v>
                </c:pt>
                <c:pt idx="74688">
                  <c:v>4.1762410000000001</c:v>
                </c:pt>
                <c:pt idx="74689">
                  <c:v>4.1732490000000002</c:v>
                </c:pt>
                <c:pt idx="74690">
                  <c:v>4.1702579999999996</c:v>
                </c:pt>
                <c:pt idx="74691">
                  <c:v>4.1672659999999997</c:v>
                </c:pt>
                <c:pt idx="74692">
                  <c:v>4.1642749999999999</c:v>
                </c:pt>
                <c:pt idx="74693">
                  <c:v>4.1612840000000002</c:v>
                </c:pt>
                <c:pt idx="74694">
                  <c:v>4.1582929999999996</c:v>
                </c:pt>
                <c:pt idx="74695">
                  <c:v>4.1553019999999998</c:v>
                </c:pt>
                <c:pt idx="74696">
                  <c:v>4.1523110000000001</c:v>
                </c:pt>
                <c:pt idx="74697">
                  <c:v>4.1493200000000003</c:v>
                </c:pt>
                <c:pt idx="74698">
                  <c:v>4.1463289999999997</c:v>
                </c:pt>
                <c:pt idx="74699">
                  <c:v>4.143338</c:v>
                </c:pt>
                <c:pt idx="74700">
                  <c:v>4.1403470000000002</c:v>
                </c:pt>
                <c:pt idx="74701">
                  <c:v>4.1373559999999996</c:v>
                </c:pt>
                <c:pt idx="74702">
                  <c:v>4.1343649999999998</c:v>
                </c:pt>
                <c:pt idx="74703">
                  <c:v>4.131373</c:v>
                </c:pt>
                <c:pt idx="74704">
                  <c:v>4.1283820000000002</c:v>
                </c:pt>
                <c:pt idx="74705">
                  <c:v>4.1253909999999996</c:v>
                </c:pt>
                <c:pt idx="74706">
                  <c:v>4.1223989999999997</c:v>
                </c:pt>
                <c:pt idx="74707">
                  <c:v>4.1194090000000001</c:v>
                </c:pt>
                <c:pt idx="74708">
                  <c:v>4.1164170000000002</c:v>
                </c:pt>
                <c:pt idx="74709">
                  <c:v>4.1134250000000003</c:v>
                </c:pt>
                <c:pt idx="74710">
                  <c:v>4.1104339999999997</c:v>
                </c:pt>
                <c:pt idx="74711">
                  <c:v>4.1074409999999997</c:v>
                </c:pt>
                <c:pt idx="74712">
                  <c:v>4.1044499999999999</c:v>
                </c:pt>
                <c:pt idx="74713">
                  <c:v>4.101458</c:v>
                </c:pt>
                <c:pt idx="74714">
                  <c:v>4.0984660000000002</c:v>
                </c:pt>
                <c:pt idx="74715">
                  <c:v>4.0954740000000003</c:v>
                </c:pt>
                <c:pt idx="74716">
                  <c:v>4.0924820000000004</c:v>
                </c:pt>
                <c:pt idx="74717">
                  <c:v>4.0894899999999996</c:v>
                </c:pt>
                <c:pt idx="74718">
                  <c:v>4.0864989999999999</c:v>
                </c:pt>
                <c:pt idx="74719">
                  <c:v>4.083507</c:v>
                </c:pt>
                <c:pt idx="74720">
                  <c:v>4.0805150000000001</c:v>
                </c:pt>
                <c:pt idx="74721">
                  <c:v>4.0775240000000004</c:v>
                </c:pt>
                <c:pt idx="74722">
                  <c:v>4.0745329999999997</c:v>
                </c:pt>
                <c:pt idx="74723">
                  <c:v>4.0715430000000001</c:v>
                </c:pt>
                <c:pt idx="74724">
                  <c:v>4.0685510000000003</c:v>
                </c:pt>
                <c:pt idx="74725">
                  <c:v>4.0655580000000002</c:v>
                </c:pt>
                <c:pt idx="74726">
                  <c:v>4.0625679999999997</c:v>
                </c:pt>
                <c:pt idx="74727">
                  <c:v>4.059577</c:v>
                </c:pt>
                <c:pt idx="74728">
                  <c:v>4.0565860000000002</c:v>
                </c:pt>
                <c:pt idx="74729">
                  <c:v>4.0535940000000004</c:v>
                </c:pt>
                <c:pt idx="74730">
                  <c:v>4.0506019999999996</c:v>
                </c:pt>
                <c:pt idx="74731">
                  <c:v>4.0476109999999998</c:v>
                </c:pt>
                <c:pt idx="74732">
                  <c:v>4.044619</c:v>
                </c:pt>
                <c:pt idx="74733">
                  <c:v>4.0416270000000001</c:v>
                </c:pt>
                <c:pt idx="74734">
                  <c:v>4.0386350000000002</c:v>
                </c:pt>
                <c:pt idx="74735">
                  <c:v>4.0356430000000003</c:v>
                </c:pt>
                <c:pt idx="74736">
                  <c:v>4.0326519999999997</c:v>
                </c:pt>
                <c:pt idx="74737">
                  <c:v>4.0296599999999998</c:v>
                </c:pt>
                <c:pt idx="74738">
                  <c:v>4.0266700000000002</c:v>
                </c:pt>
                <c:pt idx="74739">
                  <c:v>4.0236799999999997</c:v>
                </c:pt>
                <c:pt idx="74740">
                  <c:v>4.020689</c:v>
                </c:pt>
                <c:pt idx="74741">
                  <c:v>4.0176980000000002</c:v>
                </c:pt>
                <c:pt idx="74742">
                  <c:v>4.0147060000000003</c:v>
                </c:pt>
                <c:pt idx="74743">
                  <c:v>4.0117139999999996</c:v>
                </c:pt>
                <c:pt idx="74744">
                  <c:v>4.0087229999999998</c:v>
                </c:pt>
                <c:pt idx="74745">
                  <c:v>4.0057309999999999</c:v>
                </c:pt>
                <c:pt idx="74746">
                  <c:v>4.002739</c:v>
                </c:pt>
                <c:pt idx="74747">
                  <c:v>3.9997479999999999</c:v>
                </c:pt>
                <c:pt idx="74748">
                  <c:v>3.9967570000000001</c:v>
                </c:pt>
                <c:pt idx="74749">
                  <c:v>3.9937649999999998</c:v>
                </c:pt>
                <c:pt idx="74750">
                  <c:v>3.990774</c:v>
                </c:pt>
                <c:pt idx="74751">
                  <c:v>3.9877820000000002</c:v>
                </c:pt>
                <c:pt idx="74752">
                  <c:v>3.984791</c:v>
                </c:pt>
                <c:pt idx="74753">
                  <c:v>3.9817999999999998</c:v>
                </c:pt>
                <c:pt idx="74754">
                  <c:v>3.9788079999999999</c:v>
                </c:pt>
                <c:pt idx="74755">
                  <c:v>3.9758170000000002</c:v>
                </c:pt>
                <c:pt idx="74756">
                  <c:v>3.972826</c:v>
                </c:pt>
                <c:pt idx="74757">
                  <c:v>3.9698340000000001</c:v>
                </c:pt>
                <c:pt idx="74758">
                  <c:v>3.9668429999999999</c:v>
                </c:pt>
                <c:pt idx="74759">
                  <c:v>3.963851</c:v>
                </c:pt>
                <c:pt idx="74760">
                  <c:v>3.9608599999999998</c:v>
                </c:pt>
                <c:pt idx="74761">
                  <c:v>3.9578679999999999</c:v>
                </c:pt>
                <c:pt idx="74762">
                  <c:v>3.9548760000000001</c:v>
                </c:pt>
                <c:pt idx="74763">
                  <c:v>3.9518849999999999</c:v>
                </c:pt>
                <c:pt idx="74764">
                  <c:v>3.948893</c:v>
                </c:pt>
                <c:pt idx="74765">
                  <c:v>3.9459019999999998</c:v>
                </c:pt>
                <c:pt idx="74766">
                  <c:v>3.9429099999999999</c:v>
                </c:pt>
                <c:pt idx="74767">
                  <c:v>3.9399190000000002</c:v>
                </c:pt>
                <c:pt idx="74768">
                  <c:v>3.9369269999999998</c:v>
                </c:pt>
                <c:pt idx="74769">
                  <c:v>3.9339360000000001</c:v>
                </c:pt>
                <c:pt idx="74770">
                  <c:v>3.9309449999999999</c:v>
                </c:pt>
                <c:pt idx="74771">
                  <c:v>3.9279540000000002</c:v>
                </c:pt>
                <c:pt idx="74772">
                  <c:v>3.924963</c:v>
                </c:pt>
                <c:pt idx="74773">
                  <c:v>3.9219710000000001</c:v>
                </c:pt>
                <c:pt idx="74774">
                  <c:v>3.9189790000000002</c:v>
                </c:pt>
                <c:pt idx="74775">
                  <c:v>3.915988</c:v>
                </c:pt>
                <c:pt idx="74776">
                  <c:v>3.9129580000000002</c:v>
                </c:pt>
                <c:pt idx="74777">
                  <c:v>3.9099379999999999</c:v>
                </c:pt>
                <c:pt idx="74778">
                  <c:v>3.906927</c:v>
                </c:pt>
                <c:pt idx="74779">
                  <c:v>3.9039239999999999</c:v>
                </c:pt>
                <c:pt idx="74780">
                  <c:v>3.9009230000000001</c:v>
                </c:pt>
                <c:pt idx="74781">
                  <c:v>3.8979240000000002</c:v>
                </c:pt>
                <c:pt idx="74782">
                  <c:v>3.8949289999999999</c:v>
                </c:pt>
                <c:pt idx="74783">
                  <c:v>3.891934</c:v>
                </c:pt>
                <c:pt idx="74784">
                  <c:v>3.8889390000000001</c:v>
                </c:pt>
                <c:pt idx="74785">
                  <c:v>3.885945</c:v>
                </c:pt>
                <c:pt idx="74786">
                  <c:v>3.882952</c:v>
                </c:pt>
                <c:pt idx="74787">
                  <c:v>3.8799579999999998</c:v>
                </c:pt>
                <c:pt idx="74788">
                  <c:v>3.8769650000000002</c:v>
                </c:pt>
                <c:pt idx="74789">
                  <c:v>3.8739720000000002</c:v>
                </c:pt>
                <c:pt idx="74790">
                  <c:v>3.8709799999999999</c:v>
                </c:pt>
                <c:pt idx="74791">
                  <c:v>3.8679890000000001</c:v>
                </c:pt>
                <c:pt idx="74792">
                  <c:v>3.8649979999999999</c:v>
                </c:pt>
                <c:pt idx="74793">
                  <c:v>3.862006</c:v>
                </c:pt>
                <c:pt idx="74794">
                  <c:v>3.8590149999999999</c:v>
                </c:pt>
                <c:pt idx="74795">
                  <c:v>3.8560219999999998</c:v>
                </c:pt>
                <c:pt idx="74796">
                  <c:v>3.8530310000000001</c:v>
                </c:pt>
                <c:pt idx="74797">
                  <c:v>3.8500390000000002</c:v>
                </c:pt>
                <c:pt idx="74798">
                  <c:v>3.8470469999999999</c:v>
                </c:pt>
                <c:pt idx="74799">
                  <c:v>3.844055</c:v>
                </c:pt>
                <c:pt idx="74800">
                  <c:v>3.8410639999999998</c:v>
                </c:pt>
                <c:pt idx="74801">
                  <c:v>3.8380719999999999</c:v>
                </c:pt>
                <c:pt idx="74802">
                  <c:v>3.8350810000000002</c:v>
                </c:pt>
                <c:pt idx="74803">
                  <c:v>3.8320889999999999</c:v>
                </c:pt>
                <c:pt idx="74804">
                  <c:v>3.8290980000000001</c:v>
                </c:pt>
                <c:pt idx="74805">
                  <c:v>3.8261059999999998</c:v>
                </c:pt>
                <c:pt idx="74806">
                  <c:v>3.8231139999999999</c:v>
                </c:pt>
                <c:pt idx="74807">
                  <c:v>3.820122</c:v>
                </c:pt>
                <c:pt idx="74808">
                  <c:v>3.8171309999999998</c:v>
                </c:pt>
                <c:pt idx="74809">
                  <c:v>3.8141400000000001</c:v>
                </c:pt>
                <c:pt idx="74810">
                  <c:v>3.8111480000000002</c:v>
                </c:pt>
                <c:pt idx="74811">
                  <c:v>3.8081559999999999</c:v>
                </c:pt>
                <c:pt idx="74812">
                  <c:v>3.8051650000000001</c:v>
                </c:pt>
                <c:pt idx="74813">
                  <c:v>3.8021729999999998</c:v>
                </c:pt>
                <c:pt idx="74814">
                  <c:v>3.7991820000000001</c:v>
                </c:pt>
                <c:pt idx="74815">
                  <c:v>3.7961900000000002</c:v>
                </c:pt>
                <c:pt idx="74816">
                  <c:v>3.793199</c:v>
                </c:pt>
                <c:pt idx="74817">
                  <c:v>3.7902089999999999</c:v>
                </c:pt>
                <c:pt idx="74818">
                  <c:v>3.7872180000000002</c:v>
                </c:pt>
                <c:pt idx="74819">
                  <c:v>3.7842280000000001</c:v>
                </c:pt>
                <c:pt idx="74820">
                  <c:v>3.781237</c:v>
                </c:pt>
                <c:pt idx="74821">
                  <c:v>3.7782460000000002</c:v>
                </c:pt>
                <c:pt idx="74822">
                  <c:v>3.775255</c:v>
                </c:pt>
                <c:pt idx="74823">
                  <c:v>3.772265</c:v>
                </c:pt>
                <c:pt idx="74824">
                  <c:v>3.7692600000000001</c:v>
                </c:pt>
                <c:pt idx="74825">
                  <c:v>3.7662629999999999</c:v>
                </c:pt>
                <c:pt idx="74826">
                  <c:v>3.7632690000000002</c:v>
                </c:pt>
                <c:pt idx="74827">
                  <c:v>3.7602769999999999</c:v>
                </c:pt>
                <c:pt idx="74828">
                  <c:v>3.757285</c:v>
                </c:pt>
                <c:pt idx="74829">
                  <c:v>3.7542930000000001</c:v>
                </c:pt>
                <c:pt idx="74830">
                  <c:v>3.7513000000000001</c:v>
                </c:pt>
                <c:pt idx="74831">
                  <c:v>3.7483080000000002</c:v>
                </c:pt>
                <c:pt idx="74832">
                  <c:v>3.745317</c:v>
                </c:pt>
                <c:pt idx="74833">
                  <c:v>3.7423250000000001</c:v>
                </c:pt>
                <c:pt idx="74834">
                  <c:v>3.7393339999999999</c:v>
                </c:pt>
                <c:pt idx="74835">
                  <c:v>3.7363420000000001</c:v>
                </c:pt>
                <c:pt idx="74836">
                  <c:v>3.7333500000000002</c:v>
                </c:pt>
                <c:pt idx="74837">
                  <c:v>3.7303579999999998</c:v>
                </c:pt>
                <c:pt idx="74838">
                  <c:v>3.7273679999999998</c:v>
                </c:pt>
                <c:pt idx="74839">
                  <c:v>3.7243759999999999</c:v>
                </c:pt>
                <c:pt idx="74840">
                  <c:v>3.7213859999999999</c:v>
                </c:pt>
                <c:pt idx="74841">
                  <c:v>3.7183959999999998</c:v>
                </c:pt>
                <c:pt idx="74842">
                  <c:v>3.7154069999999999</c:v>
                </c:pt>
                <c:pt idx="74843">
                  <c:v>3.712415</c:v>
                </c:pt>
                <c:pt idx="74844">
                  <c:v>3.7094239999999998</c:v>
                </c:pt>
                <c:pt idx="74845">
                  <c:v>3.7064330000000001</c:v>
                </c:pt>
                <c:pt idx="74846">
                  <c:v>3.7034410000000002</c:v>
                </c:pt>
                <c:pt idx="74847">
                  <c:v>3.70045</c:v>
                </c:pt>
                <c:pt idx="74848">
                  <c:v>3.6974580000000001</c:v>
                </c:pt>
                <c:pt idx="74849">
                  <c:v>3.6944669999999999</c:v>
                </c:pt>
                <c:pt idx="74850">
                  <c:v>3.6914760000000002</c:v>
                </c:pt>
                <c:pt idx="74851">
                  <c:v>3.6884839999999999</c:v>
                </c:pt>
                <c:pt idx="74852">
                  <c:v>3.6854930000000001</c:v>
                </c:pt>
                <c:pt idx="74853">
                  <c:v>3.6825019999999999</c:v>
                </c:pt>
                <c:pt idx="74854">
                  <c:v>3.6795110000000002</c:v>
                </c:pt>
                <c:pt idx="74855">
                  <c:v>3.67652</c:v>
                </c:pt>
                <c:pt idx="74856">
                  <c:v>3.6735289999999998</c:v>
                </c:pt>
                <c:pt idx="74857">
                  <c:v>3.6705399999999999</c:v>
                </c:pt>
                <c:pt idx="74858">
                  <c:v>3.667551</c:v>
                </c:pt>
                <c:pt idx="74859">
                  <c:v>3.6645599999999998</c:v>
                </c:pt>
                <c:pt idx="74860">
                  <c:v>3.6615690000000001</c:v>
                </c:pt>
                <c:pt idx="74861">
                  <c:v>3.658579</c:v>
                </c:pt>
                <c:pt idx="74862">
                  <c:v>3.6555909999999998</c:v>
                </c:pt>
                <c:pt idx="74863">
                  <c:v>3.6526019999999999</c:v>
                </c:pt>
                <c:pt idx="74864">
                  <c:v>3.6496119999999999</c:v>
                </c:pt>
                <c:pt idx="74865">
                  <c:v>3.6466219999999998</c:v>
                </c:pt>
                <c:pt idx="74866">
                  <c:v>3.6436310000000001</c:v>
                </c:pt>
                <c:pt idx="74867">
                  <c:v>3.6406399999999999</c:v>
                </c:pt>
                <c:pt idx="74868">
                  <c:v>3.6376499999999998</c:v>
                </c:pt>
                <c:pt idx="74869">
                  <c:v>3.6346599999999998</c:v>
                </c:pt>
                <c:pt idx="74870">
                  <c:v>3.631669</c:v>
                </c:pt>
                <c:pt idx="74871">
                  <c:v>3.6286779999999998</c:v>
                </c:pt>
                <c:pt idx="74872">
                  <c:v>3.6256870000000001</c:v>
                </c:pt>
                <c:pt idx="74873">
                  <c:v>3.6226959999999999</c:v>
                </c:pt>
                <c:pt idx="74874">
                  <c:v>3.6197059999999999</c:v>
                </c:pt>
                <c:pt idx="74875">
                  <c:v>3.6167150000000001</c:v>
                </c:pt>
                <c:pt idx="74876">
                  <c:v>3.6137239999999999</c:v>
                </c:pt>
                <c:pt idx="74877">
                  <c:v>3.6107339999999999</c:v>
                </c:pt>
                <c:pt idx="74878">
                  <c:v>3.6077430000000001</c:v>
                </c:pt>
                <c:pt idx="74879">
                  <c:v>3.604752</c:v>
                </c:pt>
                <c:pt idx="74880">
                  <c:v>3.6017610000000002</c:v>
                </c:pt>
                <c:pt idx="74881">
                  <c:v>3.5987710000000002</c:v>
                </c:pt>
                <c:pt idx="74882">
                  <c:v>3.59578</c:v>
                </c:pt>
                <c:pt idx="74883">
                  <c:v>3.5927889999999998</c:v>
                </c:pt>
                <c:pt idx="74884">
                  <c:v>3.589798</c:v>
                </c:pt>
                <c:pt idx="74885">
                  <c:v>3.586808</c:v>
                </c:pt>
                <c:pt idx="74886">
                  <c:v>3.5838169999999998</c:v>
                </c:pt>
                <c:pt idx="74887">
                  <c:v>3.5808270000000002</c:v>
                </c:pt>
                <c:pt idx="74888">
                  <c:v>3.577836</c:v>
                </c:pt>
                <c:pt idx="74889">
                  <c:v>3.5748449999999998</c:v>
                </c:pt>
                <c:pt idx="74890">
                  <c:v>3.5718540000000001</c:v>
                </c:pt>
                <c:pt idx="74891">
                  <c:v>3.5688629999999999</c:v>
                </c:pt>
                <c:pt idx="74892">
                  <c:v>3.5658729999999998</c:v>
                </c:pt>
                <c:pt idx="74893">
                  <c:v>3.5628820000000001</c:v>
                </c:pt>
                <c:pt idx="74894">
                  <c:v>3.5598920000000001</c:v>
                </c:pt>
                <c:pt idx="74895">
                  <c:v>3.556902</c:v>
                </c:pt>
                <c:pt idx="74896">
                  <c:v>3.5539130000000001</c:v>
                </c:pt>
                <c:pt idx="74897">
                  <c:v>3.5509219999999999</c:v>
                </c:pt>
                <c:pt idx="74898">
                  <c:v>3.5479319999999999</c:v>
                </c:pt>
                <c:pt idx="74899">
                  <c:v>3.5449419999999998</c:v>
                </c:pt>
                <c:pt idx="74900">
                  <c:v>3.5419510000000001</c:v>
                </c:pt>
                <c:pt idx="74901">
                  <c:v>3.538961</c:v>
                </c:pt>
                <c:pt idx="74902">
                  <c:v>3.5359699999999998</c:v>
                </c:pt>
                <c:pt idx="74903">
                  <c:v>3.5329790000000001</c:v>
                </c:pt>
                <c:pt idx="74904">
                  <c:v>3.529989</c:v>
                </c:pt>
                <c:pt idx="74905">
                  <c:v>3.5269979999999999</c:v>
                </c:pt>
                <c:pt idx="74906">
                  <c:v>3.5240070000000001</c:v>
                </c:pt>
                <c:pt idx="74907">
                  <c:v>3.5210149999999998</c:v>
                </c:pt>
                <c:pt idx="74908">
                  <c:v>3.518024</c:v>
                </c:pt>
                <c:pt idx="74909">
                  <c:v>3.515034</c:v>
                </c:pt>
                <c:pt idx="74910">
                  <c:v>3.5120429999999998</c:v>
                </c:pt>
                <c:pt idx="74911">
                  <c:v>3.5090520000000001</c:v>
                </c:pt>
                <c:pt idx="74912">
                  <c:v>3.5060600000000002</c:v>
                </c:pt>
                <c:pt idx="74913">
                  <c:v>3.503069</c:v>
                </c:pt>
                <c:pt idx="74914">
                  <c:v>3.5000779999999998</c:v>
                </c:pt>
                <c:pt idx="74915">
                  <c:v>3.4970870000000001</c:v>
                </c:pt>
                <c:pt idx="74916">
                  <c:v>3.4940959999999999</c:v>
                </c:pt>
                <c:pt idx="74917">
                  <c:v>3.4911050000000001</c:v>
                </c:pt>
                <c:pt idx="74918">
                  <c:v>3.4881129999999998</c:v>
                </c:pt>
                <c:pt idx="74919">
                  <c:v>3.4851220000000001</c:v>
                </c:pt>
                <c:pt idx="74920">
                  <c:v>3.4821309999999999</c:v>
                </c:pt>
                <c:pt idx="74921">
                  <c:v>3.4791400000000001</c:v>
                </c:pt>
                <c:pt idx="74922">
                  <c:v>3.4761489999999999</c:v>
                </c:pt>
                <c:pt idx="74923">
                  <c:v>3.473157</c:v>
                </c:pt>
                <c:pt idx="74924">
                  <c:v>3.4701659999999999</c:v>
                </c:pt>
                <c:pt idx="74925">
                  <c:v>3.467174</c:v>
                </c:pt>
                <c:pt idx="74926">
                  <c:v>3.4641850000000001</c:v>
                </c:pt>
                <c:pt idx="74927">
                  <c:v>3.4611969999999999</c:v>
                </c:pt>
                <c:pt idx="74928">
                  <c:v>3.4582079999999999</c:v>
                </c:pt>
                <c:pt idx="74929">
                  <c:v>3.455219</c:v>
                </c:pt>
                <c:pt idx="74930">
                  <c:v>3.452229</c:v>
                </c:pt>
                <c:pt idx="74931">
                  <c:v>3.4492379999999998</c:v>
                </c:pt>
                <c:pt idx="74932">
                  <c:v>3.4462470000000001</c:v>
                </c:pt>
                <c:pt idx="74933">
                  <c:v>3.443257</c:v>
                </c:pt>
                <c:pt idx="74934">
                  <c:v>3.4402650000000001</c:v>
                </c:pt>
                <c:pt idx="74935">
                  <c:v>3.4372750000000001</c:v>
                </c:pt>
                <c:pt idx="74936">
                  <c:v>3.4342839999999999</c:v>
                </c:pt>
                <c:pt idx="74937">
                  <c:v>3.4312930000000001</c:v>
                </c:pt>
                <c:pt idx="74938">
                  <c:v>3.428302</c:v>
                </c:pt>
                <c:pt idx="74939">
                  <c:v>3.4253100000000001</c:v>
                </c:pt>
                <c:pt idx="74940">
                  <c:v>3.4223180000000002</c:v>
                </c:pt>
                <c:pt idx="74941">
                  <c:v>3.419327</c:v>
                </c:pt>
                <c:pt idx="74942">
                  <c:v>3.4163359999999998</c:v>
                </c:pt>
                <c:pt idx="74943">
                  <c:v>3.4133450000000001</c:v>
                </c:pt>
                <c:pt idx="74944">
                  <c:v>3.4103539999999999</c:v>
                </c:pt>
                <c:pt idx="74945">
                  <c:v>3.407362</c:v>
                </c:pt>
                <c:pt idx="74946">
                  <c:v>3.4043709999999998</c:v>
                </c:pt>
                <c:pt idx="74947">
                  <c:v>3.4013789999999999</c:v>
                </c:pt>
                <c:pt idx="74948">
                  <c:v>3.3983880000000002</c:v>
                </c:pt>
                <c:pt idx="74949">
                  <c:v>3.3953980000000001</c:v>
                </c:pt>
                <c:pt idx="74950">
                  <c:v>3.3924059999999998</c:v>
                </c:pt>
                <c:pt idx="74951">
                  <c:v>3.3894139999999999</c:v>
                </c:pt>
                <c:pt idx="74952">
                  <c:v>3.3864230000000002</c:v>
                </c:pt>
                <c:pt idx="74953">
                  <c:v>3.383432</c:v>
                </c:pt>
                <c:pt idx="74954">
                  <c:v>3.3804409999999998</c:v>
                </c:pt>
                <c:pt idx="74955">
                  <c:v>3.3774500000000001</c:v>
                </c:pt>
                <c:pt idx="74956">
                  <c:v>3.3744589999999999</c:v>
                </c:pt>
                <c:pt idx="74957">
                  <c:v>3.3714680000000001</c:v>
                </c:pt>
                <c:pt idx="74958">
                  <c:v>3.3684769999999999</c:v>
                </c:pt>
                <c:pt idx="74959">
                  <c:v>3.3654850000000001</c:v>
                </c:pt>
                <c:pt idx="74960">
                  <c:v>3.3624939999999999</c:v>
                </c:pt>
                <c:pt idx="74961">
                  <c:v>3.3595030000000001</c:v>
                </c:pt>
                <c:pt idx="74962">
                  <c:v>3.3565119999999999</c:v>
                </c:pt>
                <c:pt idx="74963">
                  <c:v>3.3535210000000002</c:v>
                </c:pt>
                <c:pt idx="74964">
                  <c:v>3.35053</c:v>
                </c:pt>
                <c:pt idx="74965">
                  <c:v>3.3475389999999998</c:v>
                </c:pt>
                <c:pt idx="74966">
                  <c:v>3.3445490000000002</c:v>
                </c:pt>
                <c:pt idx="74967">
                  <c:v>3.341558</c:v>
                </c:pt>
                <c:pt idx="74968">
                  <c:v>3.3385669999999998</c:v>
                </c:pt>
                <c:pt idx="74969">
                  <c:v>3.335575</c:v>
                </c:pt>
                <c:pt idx="74970">
                  <c:v>3.3325849999999999</c:v>
                </c:pt>
                <c:pt idx="74971">
                  <c:v>3.3295949999999999</c:v>
                </c:pt>
                <c:pt idx="74972">
                  <c:v>3.3266049999999998</c:v>
                </c:pt>
                <c:pt idx="74973">
                  <c:v>3.3236140000000001</c:v>
                </c:pt>
                <c:pt idx="74974">
                  <c:v>3.320624</c:v>
                </c:pt>
                <c:pt idx="74975">
                  <c:v>3.3176329999999998</c:v>
                </c:pt>
                <c:pt idx="74976">
                  <c:v>3.3146420000000001</c:v>
                </c:pt>
                <c:pt idx="74977">
                  <c:v>3.3116509999999999</c:v>
                </c:pt>
                <c:pt idx="74978">
                  <c:v>3.3086600000000002</c:v>
                </c:pt>
                <c:pt idx="74979">
                  <c:v>3.305669</c:v>
                </c:pt>
                <c:pt idx="74980">
                  <c:v>3.3026779999999998</c:v>
                </c:pt>
                <c:pt idx="74981">
                  <c:v>3.2996859999999999</c:v>
                </c:pt>
                <c:pt idx="74982">
                  <c:v>3.2966950000000002</c:v>
                </c:pt>
                <c:pt idx="74983">
                  <c:v>3.2937050000000001</c:v>
                </c:pt>
                <c:pt idx="74984">
                  <c:v>3.2907139999999999</c:v>
                </c:pt>
                <c:pt idx="74985">
                  <c:v>3.2877230000000002</c:v>
                </c:pt>
                <c:pt idx="74986">
                  <c:v>3.2847330000000001</c:v>
                </c:pt>
                <c:pt idx="74987">
                  <c:v>3.2817419999999999</c:v>
                </c:pt>
                <c:pt idx="74988">
                  <c:v>3.2787519999999999</c:v>
                </c:pt>
                <c:pt idx="74989">
                  <c:v>3.2757610000000001</c:v>
                </c:pt>
                <c:pt idx="74990">
                  <c:v>3.2727689999999998</c:v>
                </c:pt>
                <c:pt idx="74991">
                  <c:v>3.2697780000000001</c:v>
                </c:pt>
                <c:pt idx="74992">
                  <c:v>3.2667860000000002</c:v>
                </c:pt>
                <c:pt idx="74993">
                  <c:v>3.2637939999999999</c:v>
                </c:pt>
                <c:pt idx="74994">
                  <c:v>3.2608030000000001</c:v>
                </c:pt>
                <c:pt idx="74995">
                  <c:v>3.2578109999999998</c:v>
                </c:pt>
                <c:pt idx="74996">
                  <c:v>3.2548189999999999</c:v>
                </c:pt>
                <c:pt idx="74997">
                  <c:v>3.251827</c:v>
                </c:pt>
                <c:pt idx="74998">
                  <c:v>3.2488359999999998</c:v>
                </c:pt>
                <c:pt idx="74999">
                  <c:v>3.245844</c:v>
                </c:pt>
                <c:pt idx="75000">
                  <c:v>3.2428520000000001</c:v>
                </c:pt>
                <c:pt idx="75001">
                  <c:v>3.2398609999999999</c:v>
                </c:pt>
                <c:pt idx="75002">
                  <c:v>3.236869</c:v>
                </c:pt>
                <c:pt idx="75003">
                  <c:v>3.2338770000000001</c:v>
                </c:pt>
                <c:pt idx="75004">
                  <c:v>3.2308859999999999</c:v>
                </c:pt>
                <c:pt idx="75005">
                  <c:v>3.227894</c:v>
                </c:pt>
                <c:pt idx="75006">
                  <c:v>3.2249020000000002</c:v>
                </c:pt>
                <c:pt idx="75007">
                  <c:v>3.2219099999999998</c:v>
                </c:pt>
                <c:pt idx="75008">
                  <c:v>3.2189179999999999</c:v>
                </c:pt>
                <c:pt idx="75009">
                  <c:v>3.2159260000000001</c:v>
                </c:pt>
                <c:pt idx="75010">
                  <c:v>3.2129349999999999</c:v>
                </c:pt>
                <c:pt idx="75011">
                  <c:v>3.209943</c:v>
                </c:pt>
                <c:pt idx="75012">
                  <c:v>3.2069510000000001</c:v>
                </c:pt>
                <c:pt idx="75013">
                  <c:v>3.2039589999999998</c:v>
                </c:pt>
                <c:pt idx="75014">
                  <c:v>3.2009690000000002</c:v>
                </c:pt>
                <c:pt idx="75015">
                  <c:v>3.1979769999999998</c:v>
                </c:pt>
                <c:pt idx="75016">
                  <c:v>3.1949869999999998</c:v>
                </c:pt>
                <c:pt idx="75017">
                  <c:v>3.1919949999999999</c:v>
                </c:pt>
                <c:pt idx="75018">
                  <c:v>3.1890040000000002</c:v>
                </c:pt>
                <c:pt idx="75019">
                  <c:v>3.1860119999999998</c:v>
                </c:pt>
                <c:pt idx="75020">
                  <c:v>3.1830210000000001</c:v>
                </c:pt>
                <c:pt idx="75021">
                  <c:v>3.1800310000000001</c:v>
                </c:pt>
                <c:pt idx="75022">
                  <c:v>3.1770390000000002</c:v>
                </c:pt>
                <c:pt idx="75023">
                  <c:v>3.174048</c:v>
                </c:pt>
                <c:pt idx="75024">
                  <c:v>3.1710569999999998</c:v>
                </c:pt>
                <c:pt idx="75025">
                  <c:v>3.1680649999999999</c:v>
                </c:pt>
                <c:pt idx="75026">
                  <c:v>3.1650740000000002</c:v>
                </c:pt>
                <c:pt idx="75027">
                  <c:v>3.1620819999999998</c:v>
                </c:pt>
                <c:pt idx="75028">
                  <c:v>3.15909</c:v>
                </c:pt>
                <c:pt idx="75029">
                  <c:v>3.1560990000000002</c:v>
                </c:pt>
                <c:pt idx="75030">
                  <c:v>3.1531069999999999</c:v>
                </c:pt>
                <c:pt idx="75031">
                  <c:v>3.1501160000000001</c:v>
                </c:pt>
                <c:pt idx="75032">
                  <c:v>3.1471260000000001</c:v>
                </c:pt>
                <c:pt idx="75033">
                  <c:v>3.1441349999999999</c:v>
                </c:pt>
                <c:pt idx="75034">
                  <c:v>3.141143</c:v>
                </c:pt>
                <c:pt idx="75035">
                  <c:v>3.13815</c:v>
                </c:pt>
                <c:pt idx="75036">
                  <c:v>3.1351580000000001</c:v>
                </c:pt>
                <c:pt idx="75037">
                  <c:v>3.1321650000000001</c:v>
                </c:pt>
                <c:pt idx="75038">
                  <c:v>3.1291730000000002</c:v>
                </c:pt>
                <c:pt idx="75039">
                  <c:v>3.126182</c:v>
                </c:pt>
                <c:pt idx="75040">
                  <c:v>3.1231900000000001</c:v>
                </c:pt>
                <c:pt idx="75041">
                  <c:v>3.1201979999999998</c:v>
                </c:pt>
                <c:pt idx="75042">
                  <c:v>3.1172059999999999</c:v>
                </c:pt>
                <c:pt idx="75043">
                  <c:v>3.1142150000000002</c:v>
                </c:pt>
                <c:pt idx="75044">
                  <c:v>3.1112229999999998</c:v>
                </c:pt>
                <c:pt idx="75045">
                  <c:v>3.108231</c:v>
                </c:pt>
                <c:pt idx="75046">
                  <c:v>3.1052390000000001</c:v>
                </c:pt>
                <c:pt idx="75047">
                  <c:v>3.1022470000000002</c:v>
                </c:pt>
                <c:pt idx="75048">
                  <c:v>3.0992540000000002</c:v>
                </c:pt>
                <c:pt idx="75049">
                  <c:v>3.096263</c:v>
                </c:pt>
                <c:pt idx="75050">
                  <c:v>3.0932710000000001</c:v>
                </c:pt>
                <c:pt idx="75051">
                  <c:v>3.0902799999999999</c:v>
                </c:pt>
                <c:pt idx="75052">
                  <c:v>3.087288</c:v>
                </c:pt>
                <c:pt idx="75053">
                  <c:v>3.0842969999999998</c:v>
                </c:pt>
                <c:pt idx="75054">
                  <c:v>3.0813060000000001</c:v>
                </c:pt>
                <c:pt idx="75055">
                  <c:v>3.0783140000000002</c:v>
                </c:pt>
                <c:pt idx="75056">
                  <c:v>3.0753240000000002</c:v>
                </c:pt>
                <c:pt idx="75057">
                  <c:v>3.0723349999999998</c:v>
                </c:pt>
                <c:pt idx="75058">
                  <c:v>3.0693450000000002</c:v>
                </c:pt>
                <c:pt idx="75059">
                  <c:v>3.0663550000000002</c:v>
                </c:pt>
                <c:pt idx="75060">
                  <c:v>3.0633659999999998</c:v>
                </c:pt>
                <c:pt idx="75061">
                  <c:v>3.0603799999999999</c:v>
                </c:pt>
                <c:pt idx="75062">
                  <c:v>3.0573939999999999</c:v>
                </c:pt>
                <c:pt idx="75063">
                  <c:v>3.0544069999999999</c:v>
                </c:pt>
                <c:pt idx="75064">
                  <c:v>3.0514199999999998</c:v>
                </c:pt>
                <c:pt idx="75065">
                  <c:v>3.0484330000000002</c:v>
                </c:pt>
                <c:pt idx="75066">
                  <c:v>3.0454439999999998</c:v>
                </c:pt>
                <c:pt idx="75067">
                  <c:v>3.042456</c:v>
                </c:pt>
                <c:pt idx="75068">
                  <c:v>3.039466</c:v>
                </c:pt>
                <c:pt idx="75069">
                  <c:v>3.0364770000000001</c:v>
                </c:pt>
                <c:pt idx="75070">
                  <c:v>3.0334859999999999</c:v>
                </c:pt>
                <c:pt idx="75071">
                  <c:v>3.030494</c:v>
                </c:pt>
                <c:pt idx="75072">
                  <c:v>3.027501</c:v>
                </c:pt>
                <c:pt idx="75073">
                  <c:v>3.024508</c:v>
                </c:pt>
                <c:pt idx="75074">
                  <c:v>3.0215139999999998</c:v>
                </c:pt>
                <c:pt idx="75075">
                  <c:v>3.0185209999999998</c:v>
                </c:pt>
                <c:pt idx="75076">
                  <c:v>3.0155280000000002</c:v>
                </c:pt>
                <c:pt idx="75077">
                  <c:v>3.0125350000000002</c:v>
                </c:pt>
                <c:pt idx="75078">
                  <c:v>3.0095420000000002</c:v>
                </c:pt>
                <c:pt idx="75079">
                  <c:v>3.006548</c:v>
                </c:pt>
                <c:pt idx="75080">
                  <c:v>3.003555</c:v>
                </c:pt>
                <c:pt idx="75081">
                  <c:v>3.000562</c:v>
                </c:pt>
                <c:pt idx="75082">
                  <c:v>2.9975689999999999</c:v>
                </c:pt>
                <c:pt idx="75083">
                  <c:v>2.9945759999999999</c:v>
                </c:pt>
                <c:pt idx="75084">
                  <c:v>2.991584</c:v>
                </c:pt>
                <c:pt idx="75085">
                  <c:v>2.9885920000000001</c:v>
                </c:pt>
                <c:pt idx="75086">
                  <c:v>2.9855990000000001</c:v>
                </c:pt>
                <c:pt idx="75087">
                  <c:v>2.9826079999999999</c:v>
                </c:pt>
                <c:pt idx="75088">
                  <c:v>2.9796149999999999</c:v>
                </c:pt>
                <c:pt idx="75089">
                  <c:v>2.9766240000000002</c:v>
                </c:pt>
                <c:pt idx="75090">
                  <c:v>2.9736319999999998</c:v>
                </c:pt>
                <c:pt idx="75091">
                  <c:v>2.9706389999999998</c:v>
                </c:pt>
                <c:pt idx="75092">
                  <c:v>2.9676469999999999</c:v>
                </c:pt>
                <c:pt idx="75093">
                  <c:v>2.9646569999999999</c:v>
                </c:pt>
                <c:pt idx="75094">
                  <c:v>2.9616669999999998</c:v>
                </c:pt>
                <c:pt idx="75095">
                  <c:v>2.9586779999999999</c:v>
                </c:pt>
                <c:pt idx="75096">
                  <c:v>2.955686</c:v>
                </c:pt>
                <c:pt idx="75097">
                  <c:v>2.952693</c:v>
                </c:pt>
                <c:pt idx="75098">
                  <c:v>2.9497</c:v>
                </c:pt>
                <c:pt idx="75099">
                  <c:v>2.946707</c:v>
                </c:pt>
                <c:pt idx="75100">
                  <c:v>2.9437139999999999</c:v>
                </c:pt>
                <c:pt idx="75101">
                  <c:v>2.9407209999999999</c:v>
                </c:pt>
                <c:pt idx="75102">
                  <c:v>2.9377279999999999</c:v>
                </c:pt>
                <c:pt idx="75103">
                  <c:v>2.934736</c:v>
                </c:pt>
                <c:pt idx="75104">
                  <c:v>2.931743</c:v>
                </c:pt>
                <c:pt idx="75105">
                  <c:v>2.9287510000000001</c:v>
                </c:pt>
                <c:pt idx="75106">
                  <c:v>2.9257590000000002</c:v>
                </c:pt>
                <c:pt idx="75107">
                  <c:v>2.922768</c:v>
                </c:pt>
                <c:pt idx="75108">
                  <c:v>2.9197799999999998</c:v>
                </c:pt>
                <c:pt idx="75109">
                  <c:v>2.916795</c:v>
                </c:pt>
                <c:pt idx="75110">
                  <c:v>2.913808</c:v>
                </c:pt>
                <c:pt idx="75111">
                  <c:v>2.9108179999999999</c:v>
                </c:pt>
                <c:pt idx="75112">
                  <c:v>2.9078270000000002</c:v>
                </c:pt>
                <c:pt idx="75113">
                  <c:v>2.9048349999999998</c:v>
                </c:pt>
                <c:pt idx="75114">
                  <c:v>2.9018419999999998</c:v>
                </c:pt>
                <c:pt idx="75115">
                  <c:v>2.8988489999999998</c:v>
                </c:pt>
                <c:pt idx="75116">
                  <c:v>2.8958569999999999</c:v>
                </c:pt>
                <c:pt idx="75117">
                  <c:v>2.8928639999999999</c:v>
                </c:pt>
                <c:pt idx="75118">
                  <c:v>2.8898709999999999</c:v>
                </c:pt>
                <c:pt idx="75119">
                  <c:v>2.8868779999999998</c:v>
                </c:pt>
                <c:pt idx="75120">
                  <c:v>2.8838859999999999</c:v>
                </c:pt>
                <c:pt idx="75121">
                  <c:v>2.8808929999999999</c:v>
                </c:pt>
                <c:pt idx="75122">
                  <c:v>2.8778990000000002</c:v>
                </c:pt>
                <c:pt idx="75123">
                  <c:v>2.874905</c:v>
                </c:pt>
                <c:pt idx="75124">
                  <c:v>2.871912</c:v>
                </c:pt>
                <c:pt idx="75125">
                  <c:v>2.868919</c:v>
                </c:pt>
                <c:pt idx="75126">
                  <c:v>2.865926</c:v>
                </c:pt>
                <c:pt idx="75127">
                  <c:v>2.8629310000000001</c:v>
                </c:pt>
                <c:pt idx="75128">
                  <c:v>2.8599399999999999</c:v>
                </c:pt>
                <c:pt idx="75129">
                  <c:v>2.8569490000000002</c:v>
                </c:pt>
                <c:pt idx="75130">
                  <c:v>2.8539599999999998</c:v>
                </c:pt>
                <c:pt idx="75131">
                  <c:v>2.8509679999999999</c:v>
                </c:pt>
                <c:pt idx="75132">
                  <c:v>2.8479749999999999</c:v>
                </c:pt>
                <c:pt idx="75133">
                  <c:v>2.8449819999999999</c:v>
                </c:pt>
                <c:pt idx="75134">
                  <c:v>2.8419889999999999</c:v>
                </c:pt>
                <c:pt idx="75135">
                  <c:v>2.8389959999999999</c:v>
                </c:pt>
                <c:pt idx="75136">
                  <c:v>2.8360050000000001</c:v>
                </c:pt>
                <c:pt idx="75137">
                  <c:v>2.8330129999999998</c:v>
                </c:pt>
                <c:pt idx="75138">
                  <c:v>2.8300209999999999</c:v>
                </c:pt>
                <c:pt idx="75139">
                  <c:v>2.8270279999999999</c:v>
                </c:pt>
                <c:pt idx="75140">
                  <c:v>2.8240349999999999</c:v>
                </c:pt>
                <c:pt idx="75141">
                  <c:v>2.8210419999999998</c:v>
                </c:pt>
                <c:pt idx="75142">
                  <c:v>2.8180499999999999</c:v>
                </c:pt>
                <c:pt idx="75143">
                  <c:v>2.8150559999999998</c:v>
                </c:pt>
                <c:pt idx="75144">
                  <c:v>2.8120609999999999</c:v>
                </c:pt>
                <c:pt idx="75145">
                  <c:v>2.8090649999999999</c:v>
                </c:pt>
                <c:pt idx="75146">
                  <c:v>2.8060700000000001</c:v>
                </c:pt>
                <c:pt idx="75147">
                  <c:v>2.8030740000000001</c:v>
                </c:pt>
                <c:pt idx="75148">
                  <c:v>2.8000780000000001</c:v>
                </c:pt>
                <c:pt idx="75149">
                  <c:v>2.7970820000000001</c:v>
                </c:pt>
                <c:pt idx="75150">
                  <c:v>2.7940870000000002</c:v>
                </c:pt>
                <c:pt idx="75151">
                  <c:v>2.7910910000000002</c:v>
                </c:pt>
                <c:pt idx="75152">
                  <c:v>2.7880940000000001</c:v>
                </c:pt>
                <c:pt idx="75153">
                  <c:v>2.7850990000000002</c:v>
                </c:pt>
                <c:pt idx="75154">
                  <c:v>2.7821039999999999</c:v>
                </c:pt>
                <c:pt idx="75155">
                  <c:v>2.7791100000000002</c:v>
                </c:pt>
                <c:pt idx="75156">
                  <c:v>2.7761170000000002</c:v>
                </c:pt>
                <c:pt idx="75157">
                  <c:v>2.7731240000000001</c:v>
                </c:pt>
                <c:pt idx="75158">
                  <c:v>2.77013</c:v>
                </c:pt>
                <c:pt idx="75159">
                  <c:v>2.7671350000000001</c:v>
                </c:pt>
                <c:pt idx="75160">
                  <c:v>2.7641420000000001</c:v>
                </c:pt>
                <c:pt idx="75161">
                  <c:v>2.7611490000000001</c:v>
                </c:pt>
                <c:pt idx="75162">
                  <c:v>2.7581549999999999</c:v>
                </c:pt>
                <c:pt idx="75163">
                  <c:v>2.755166</c:v>
                </c:pt>
                <c:pt idx="75164">
                  <c:v>2.7521740000000001</c:v>
                </c:pt>
                <c:pt idx="75165">
                  <c:v>2.7491810000000001</c:v>
                </c:pt>
                <c:pt idx="75166">
                  <c:v>2.7461869999999999</c:v>
                </c:pt>
                <c:pt idx="75167">
                  <c:v>2.7431930000000002</c:v>
                </c:pt>
                <c:pt idx="75168">
                  <c:v>2.7401990000000001</c:v>
                </c:pt>
                <c:pt idx="75169">
                  <c:v>2.7372040000000002</c:v>
                </c:pt>
                <c:pt idx="75170">
                  <c:v>2.7342089999999999</c:v>
                </c:pt>
                <c:pt idx="75171">
                  <c:v>2.731214</c:v>
                </c:pt>
                <c:pt idx="75172">
                  <c:v>2.7282190000000002</c:v>
                </c:pt>
                <c:pt idx="75173">
                  <c:v>2.7252239999999999</c:v>
                </c:pt>
                <c:pt idx="75174">
                  <c:v>2.722229</c:v>
                </c:pt>
                <c:pt idx="75175">
                  <c:v>2.7192340000000002</c:v>
                </c:pt>
                <c:pt idx="75176">
                  <c:v>2.7162389999999998</c:v>
                </c:pt>
                <c:pt idx="75177">
                  <c:v>2.713244</c:v>
                </c:pt>
                <c:pt idx="75178">
                  <c:v>2.710248</c:v>
                </c:pt>
                <c:pt idx="75179">
                  <c:v>2.7072530000000001</c:v>
                </c:pt>
                <c:pt idx="75180">
                  <c:v>2.7042579999999998</c:v>
                </c:pt>
                <c:pt idx="75181">
                  <c:v>2.7012640000000001</c:v>
                </c:pt>
                <c:pt idx="75182">
                  <c:v>2.6982699999999999</c:v>
                </c:pt>
                <c:pt idx="75183">
                  <c:v>2.6952750000000001</c:v>
                </c:pt>
                <c:pt idx="75184">
                  <c:v>2.6922799999999998</c:v>
                </c:pt>
                <c:pt idx="75185">
                  <c:v>2.6892860000000001</c:v>
                </c:pt>
                <c:pt idx="75186">
                  <c:v>2.6862910000000002</c:v>
                </c:pt>
                <c:pt idx="75187">
                  <c:v>2.6832950000000002</c:v>
                </c:pt>
                <c:pt idx="75188">
                  <c:v>2.6802999999999999</c:v>
                </c:pt>
                <c:pt idx="75189">
                  <c:v>2.677305</c:v>
                </c:pt>
                <c:pt idx="75190">
                  <c:v>2.6743100000000002</c:v>
                </c:pt>
                <c:pt idx="75191">
                  <c:v>2.6713149999999999</c:v>
                </c:pt>
                <c:pt idx="75192">
                  <c:v>2.66832</c:v>
                </c:pt>
                <c:pt idx="75193">
                  <c:v>2.6653250000000002</c:v>
                </c:pt>
                <c:pt idx="75194">
                  <c:v>2.6623299999999999</c:v>
                </c:pt>
                <c:pt idx="75195">
                  <c:v>2.659335</c:v>
                </c:pt>
                <c:pt idx="75196">
                  <c:v>2.656339</c:v>
                </c:pt>
                <c:pt idx="75197">
                  <c:v>2.653343</c:v>
                </c:pt>
                <c:pt idx="75198">
                  <c:v>2.650347</c:v>
                </c:pt>
                <c:pt idx="75199">
                  <c:v>2.647351</c:v>
                </c:pt>
                <c:pt idx="75200">
                  <c:v>2.644355</c:v>
                </c:pt>
                <c:pt idx="75201">
                  <c:v>2.6413579999999999</c:v>
                </c:pt>
                <c:pt idx="75202">
                  <c:v>2.6383619999999999</c:v>
                </c:pt>
                <c:pt idx="75203">
                  <c:v>2.6353659999999999</c:v>
                </c:pt>
                <c:pt idx="75204">
                  <c:v>2.632371</c:v>
                </c:pt>
                <c:pt idx="75205">
                  <c:v>2.629381</c:v>
                </c:pt>
                <c:pt idx="75206">
                  <c:v>2.6263899999999998</c:v>
                </c:pt>
                <c:pt idx="75207">
                  <c:v>2.6234000000000002</c:v>
                </c:pt>
                <c:pt idx="75208">
                  <c:v>2.6204070000000002</c:v>
                </c:pt>
                <c:pt idx="75209">
                  <c:v>2.617413</c:v>
                </c:pt>
                <c:pt idx="75210">
                  <c:v>2.6144180000000001</c:v>
                </c:pt>
                <c:pt idx="75211">
                  <c:v>2.6114220000000001</c:v>
                </c:pt>
                <c:pt idx="75212">
                  <c:v>2.6084260000000001</c:v>
                </c:pt>
                <c:pt idx="75213">
                  <c:v>2.6054300000000001</c:v>
                </c:pt>
                <c:pt idx="75214">
                  <c:v>2.6024340000000001</c:v>
                </c:pt>
                <c:pt idx="75215">
                  <c:v>2.5994380000000001</c:v>
                </c:pt>
                <c:pt idx="75216">
                  <c:v>2.5964429999999998</c:v>
                </c:pt>
                <c:pt idx="75217">
                  <c:v>2.5934469999999998</c:v>
                </c:pt>
                <c:pt idx="75218">
                  <c:v>2.590452</c:v>
                </c:pt>
                <c:pt idx="75219">
                  <c:v>2.5874549999999998</c:v>
                </c:pt>
                <c:pt idx="75220">
                  <c:v>2.5844580000000001</c:v>
                </c:pt>
                <c:pt idx="75221">
                  <c:v>2.5814620000000001</c:v>
                </c:pt>
                <c:pt idx="75222">
                  <c:v>2.5784660000000001</c:v>
                </c:pt>
                <c:pt idx="75223">
                  <c:v>2.5754709999999998</c:v>
                </c:pt>
                <c:pt idx="75224">
                  <c:v>2.572476</c:v>
                </c:pt>
                <c:pt idx="75225">
                  <c:v>2.569483</c:v>
                </c:pt>
                <c:pt idx="75226">
                  <c:v>2.5664940000000001</c:v>
                </c:pt>
                <c:pt idx="75227">
                  <c:v>2.5635029999999999</c:v>
                </c:pt>
                <c:pt idx="75228">
                  <c:v>2.560511</c:v>
                </c:pt>
                <c:pt idx="75229">
                  <c:v>2.557518</c:v>
                </c:pt>
                <c:pt idx="75230">
                  <c:v>2.5545249999999999</c:v>
                </c:pt>
                <c:pt idx="75231">
                  <c:v>2.5515319999999999</c:v>
                </c:pt>
                <c:pt idx="75232">
                  <c:v>2.5485380000000002</c:v>
                </c:pt>
                <c:pt idx="75233">
                  <c:v>2.545547</c:v>
                </c:pt>
                <c:pt idx="75234">
                  <c:v>2.5425559999999998</c:v>
                </c:pt>
                <c:pt idx="75235">
                  <c:v>2.5395629999999998</c:v>
                </c:pt>
                <c:pt idx="75236">
                  <c:v>2.5365700000000002</c:v>
                </c:pt>
                <c:pt idx="75237">
                  <c:v>2.5335760000000001</c:v>
                </c:pt>
                <c:pt idx="75238">
                  <c:v>2.5305819999999999</c:v>
                </c:pt>
                <c:pt idx="75239">
                  <c:v>2.5275880000000002</c:v>
                </c:pt>
                <c:pt idx="75240">
                  <c:v>2.524594</c:v>
                </c:pt>
                <c:pt idx="75241">
                  <c:v>2.5216020000000001</c:v>
                </c:pt>
                <c:pt idx="75242">
                  <c:v>2.5186109999999999</c:v>
                </c:pt>
                <c:pt idx="75243">
                  <c:v>2.5156170000000002</c:v>
                </c:pt>
                <c:pt idx="75244">
                  <c:v>2.5126219999999999</c:v>
                </c:pt>
                <c:pt idx="75245">
                  <c:v>2.5096289999999999</c:v>
                </c:pt>
                <c:pt idx="75246">
                  <c:v>2.5066359999999999</c:v>
                </c:pt>
                <c:pt idx="75247">
                  <c:v>2.503644</c:v>
                </c:pt>
                <c:pt idx="75248">
                  <c:v>2.500651</c:v>
                </c:pt>
                <c:pt idx="75249">
                  <c:v>2.4976569999999998</c:v>
                </c:pt>
                <c:pt idx="75250">
                  <c:v>2.4946619999999999</c:v>
                </c:pt>
                <c:pt idx="75251">
                  <c:v>2.4916659999999999</c:v>
                </c:pt>
                <c:pt idx="75252">
                  <c:v>2.4886699999999999</c:v>
                </c:pt>
                <c:pt idx="75253">
                  <c:v>2.4856729999999998</c:v>
                </c:pt>
                <c:pt idx="75254">
                  <c:v>2.4826779999999999</c:v>
                </c:pt>
                <c:pt idx="75255">
                  <c:v>2.4796840000000002</c:v>
                </c:pt>
                <c:pt idx="75256">
                  <c:v>2.4766910000000002</c:v>
                </c:pt>
                <c:pt idx="75257">
                  <c:v>2.4736989999999999</c:v>
                </c:pt>
                <c:pt idx="75258">
                  <c:v>2.4707080000000001</c:v>
                </c:pt>
                <c:pt idx="75259">
                  <c:v>2.4677169999999999</c:v>
                </c:pt>
                <c:pt idx="75260">
                  <c:v>2.4647269999999999</c:v>
                </c:pt>
                <c:pt idx="75261">
                  <c:v>2.461735</c:v>
                </c:pt>
                <c:pt idx="75262">
                  <c:v>2.458745</c:v>
                </c:pt>
                <c:pt idx="75263">
                  <c:v>2.4557530000000001</c:v>
                </c:pt>
                <c:pt idx="75264">
                  <c:v>2.4527610000000002</c:v>
                </c:pt>
                <c:pt idx="75265">
                  <c:v>2.4497689999999999</c:v>
                </c:pt>
                <c:pt idx="75266">
                  <c:v>2.446777</c:v>
                </c:pt>
                <c:pt idx="75267">
                  <c:v>2.4437850000000001</c:v>
                </c:pt>
                <c:pt idx="75268">
                  <c:v>2.4407909999999999</c:v>
                </c:pt>
                <c:pt idx="75269">
                  <c:v>2.4377970000000002</c:v>
                </c:pt>
                <c:pt idx="75270">
                  <c:v>2.4348030000000001</c:v>
                </c:pt>
                <c:pt idx="75271">
                  <c:v>2.4318149999999998</c:v>
                </c:pt>
                <c:pt idx="75272">
                  <c:v>2.4288280000000002</c:v>
                </c:pt>
                <c:pt idx="75273">
                  <c:v>2.42584</c:v>
                </c:pt>
                <c:pt idx="75274">
                  <c:v>2.4228510000000001</c:v>
                </c:pt>
                <c:pt idx="75275">
                  <c:v>2.4198620000000002</c:v>
                </c:pt>
                <c:pt idx="75276">
                  <c:v>2.416871</c:v>
                </c:pt>
                <c:pt idx="75277">
                  <c:v>2.4138769999999998</c:v>
                </c:pt>
                <c:pt idx="75278">
                  <c:v>2.410882</c:v>
                </c:pt>
                <c:pt idx="75279">
                  <c:v>2.4078870000000001</c:v>
                </c:pt>
                <c:pt idx="75280">
                  <c:v>2.4048919999999998</c:v>
                </c:pt>
                <c:pt idx="75281">
                  <c:v>2.4018980000000001</c:v>
                </c:pt>
                <c:pt idx="75282">
                  <c:v>2.3989039999999999</c:v>
                </c:pt>
                <c:pt idx="75283">
                  <c:v>2.3959100000000002</c:v>
                </c:pt>
                <c:pt idx="75284">
                  <c:v>2.392916</c:v>
                </c:pt>
                <c:pt idx="75285">
                  <c:v>2.389923</c:v>
                </c:pt>
                <c:pt idx="75286">
                  <c:v>2.3869289999999999</c:v>
                </c:pt>
                <c:pt idx="75287">
                  <c:v>2.3839350000000001</c:v>
                </c:pt>
                <c:pt idx="75288">
                  <c:v>2.3809420000000001</c:v>
                </c:pt>
                <c:pt idx="75289">
                  <c:v>2.377948</c:v>
                </c:pt>
                <c:pt idx="75290">
                  <c:v>2.3749539999999998</c:v>
                </c:pt>
                <c:pt idx="75291">
                  <c:v>2.3719589999999999</c:v>
                </c:pt>
                <c:pt idx="75292">
                  <c:v>2.3689650000000002</c:v>
                </c:pt>
                <c:pt idx="75293">
                  <c:v>2.3659699999999999</c:v>
                </c:pt>
                <c:pt idx="75294">
                  <c:v>2.362975</c:v>
                </c:pt>
                <c:pt idx="75295">
                  <c:v>2.3599800000000002</c:v>
                </c:pt>
                <c:pt idx="75296">
                  <c:v>2.3569840000000002</c:v>
                </c:pt>
                <c:pt idx="75297">
                  <c:v>2.35399</c:v>
                </c:pt>
                <c:pt idx="75298">
                  <c:v>2.350997</c:v>
                </c:pt>
                <c:pt idx="75299">
                  <c:v>2.3480029999999998</c:v>
                </c:pt>
                <c:pt idx="75300">
                  <c:v>2.3450090000000001</c:v>
                </c:pt>
                <c:pt idx="75301">
                  <c:v>2.342015</c:v>
                </c:pt>
                <c:pt idx="75302">
                  <c:v>2.3390249999999999</c:v>
                </c:pt>
                <c:pt idx="75303">
                  <c:v>2.3360370000000001</c:v>
                </c:pt>
                <c:pt idx="75304">
                  <c:v>2.3330489999999999</c:v>
                </c:pt>
                <c:pt idx="75305">
                  <c:v>2.3300610000000002</c:v>
                </c:pt>
                <c:pt idx="75306">
                  <c:v>2.3270710000000001</c:v>
                </c:pt>
                <c:pt idx="75307">
                  <c:v>2.3240799999999999</c:v>
                </c:pt>
                <c:pt idx="75308">
                  <c:v>2.321088</c:v>
                </c:pt>
                <c:pt idx="75309">
                  <c:v>2.3180939999999999</c:v>
                </c:pt>
                <c:pt idx="75310">
                  <c:v>2.3151000000000002</c:v>
                </c:pt>
                <c:pt idx="75311">
                  <c:v>2.312106</c:v>
                </c:pt>
                <c:pt idx="75312">
                  <c:v>2.3091159999999999</c:v>
                </c:pt>
                <c:pt idx="75313">
                  <c:v>2.306127</c:v>
                </c:pt>
                <c:pt idx="75314">
                  <c:v>2.303134</c:v>
                </c:pt>
                <c:pt idx="75315">
                  <c:v>2.300141</c:v>
                </c:pt>
                <c:pt idx="75316">
                  <c:v>2.2971460000000001</c:v>
                </c:pt>
                <c:pt idx="75317">
                  <c:v>2.2941509999999998</c:v>
                </c:pt>
                <c:pt idx="75318">
                  <c:v>2.291156</c:v>
                </c:pt>
                <c:pt idx="75319">
                  <c:v>2.2881610000000001</c:v>
                </c:pt>
                <c:pt idx="75320">
                  <c:v>2.2851720000000002</c:v>
                </c:pt>
                <c:pt idx="75321">
                  <c:v>2.2821850000000001</c:v>
                </c:pt>
                <c:pt idx="75322">
                  <c:v>2.2792020000000002</c:v>
                </c:pt>
                <c:pt idx="75323">
                  <c:v>2.2762150000000001</c:v>
                </c:pt>
                <c:pt idx="75324">
                  <c:v>2.2732269999999999</c:v>
                </c:pt>
                <c:pt idx="75325">
                  <c:v>2.2702369999999998</c:v>
                </c:pt>
                <c:pt idx="75326">
                  <c:v>2.267245</c:v>
                </c:pt>
                <c:pt idx="75327">
                  <c:v>2.2642509999999998</c:v>
                </c:pt>
                <c:pt idx="75328">
                  <c:v>2.2612559999999999</c:v>
                </c:pt>
                <c:pt idx="75329">
                  <c:v>2.2582589999999998</c:v>
                </c:pt>
                <c:pt idx="75330">
                  <c:v>2.2552620000000001</c:v>
                </c:pt>
                <c:pt idx="75331">
                  <c:v>2.2522639999999998</c:v>
                </c:pt>
                <c:pt idx="75332">
                  <c:v>2.2492670000000001</c:v>
                </c:pt>
                <c:pt idx="75333">
                  <c:v>2.2462689999999998</c:v>
                </c:pt>
                <c:pt idx="75334">
                  <c:v>2.243271</c:v>
                </c:pt>
                <c:pt idx="75335">
                  <c:v>2.2402730000000002</c:v>
                </c:pt>
                <c:pt idx="75336">
                  <c:v>2.2372749999999999</c:v>
                </c:pt>
                <c:pt idx="75337">
                  <c:v>2.2342780000000002</c:v>
                </c:pt>
                <c:pt idx="75338">
                  <c:v>2.2312799999999999</c:v>
                </c:pt>
                <c:pt idx="75339">
                  <c:v>2.228281</c:v>
                </c:pt>
                <c:pt idx="75340">
                  <c:v>2.2252830000000001</c:v>
                </c:pt>
                <c:pt idx="75341">
                  <c:v>2.2222849999999998</c:v>
                </c:pt>
                <c:pt idx="75342">
                  <c:v>2.2192859999999999</c:v>
                </c:pt>
                <c:pt idx="75343">
                  <c:v>2.216288</c:v>
                </c:pt>
                <c:pt idx="75344">
                  <c:v>2.2132890000000001</c:v>
                </c:pt>
                <c:pt idx="75345">
                  <c:v>2.2102940000000002</c:v>
                </c:pt>
                <c:pt idx="75346">
                  <c:v>2.2072959999999999</c:v>
                </c:pt>
                <c:pt idx="75347">
                  <c:v>2.2042989999999998</c:v>
                </c:pt>
                <c:pt idx="75348">
                  <c:v>2.201301</c:v>
                </c:pt>
                <c:pt idx="75349">
                  <c:v>2.1983039999999998</c:v>
                </c:pt>
                <c:pt idx="75350">
                  <c:v>2.1953070000000001</c:v>
                </c:pt>
                <c:pt idx="75351">
                  <c:v>2.192313</c:v>
                </c:pt>
                <c:pt idx="75352">
                  <c:v>2.1893199999999999</c:v>
                </c:pt>
                <c:pt idx="75353">
                  <c:v>2.1863260000000002</c:v>
                </c:pt>
                <c:pt idx="75354">
                  <c:v>2.1833300000000002</c:v>
                </c:pt>
                <c:pt idx="75355">
                  <c:v>2.1803319999999999</c:v>
                </c:pt>
                <c:pt idx="75356">
                  <c:v>2.1773449999999999</c:v>
                </c:pt>
                <c:pt idx="75357">
                  <c:v>2.174347</c:v>
                </c:pt>
                <c:pt idx="75358">
                  <c:v>2.1713490000000002</c:v>
                </c:pt>
                <c:pt idx="75359">
                  <c:v>2.1683490000000001</c:v>
                </c:pt>
                <c:pt idx="75360">
                  <c:v>2.165349</c:v>
                </c:pt>
                <c:pt idx="75361">
                  <c:v>2.1623480000000002</c:v>
                </c:pt>
                <c:pt idx="75362">
                  <c:v>2.159348</c:v>
                </c:pt>
                <c:pt idx="75363">
                  <c:v>2.1563469999999998</c:v>
                </c:pt>
                <c:pt idx="75364">
                  <c:v>2.153346</c:v>
                </c:pt>
                <c:pt idx="75365">
                  <c:v>2.1503459999999999</c:v>
                </c:pt>
                <c:pt idx="75366">
                  <c:v>2.1473469999999999</c:v>
                </c:pt>
                <c:pt idx="75367">
                  <c:v>2.1443460000000001</c:v>
                </c:pt>
                <c:pt idx="75368">
                  <c:v>2.141346</c:v>
                </c:pt>
                <c:pt idx="75369">
                  <c:v>2.1383459999999999</c:v>
                </c:pt>
                <c:pt idx="75370">
                  <c:v>2.1353460000000002</c:v>
                </c:pt>
                <c:pt idx="75371">
                  <c:v>2.1323460000000001</c:v>
                </c:pt>
                <c:pt idx="75372">
                  <c:v>2.129346</c:v>
                </c:pt>
                <c:pt idx="75373">
                  <c:v>2.1263450000000002</c:v>
                </c:pt>
                <c:pt idx="75374">
                  <c:v>2.1233469999999999</c:v>
                </c:pt>
                <c:pt idx="75375">
                  <c:v>2.1203470000000002</c:v>
                </c:pt>
                <c:pt idx="75376">
                  <c:v>2.1173479999999998</c:v>
                </c:pt>
                <c:pt idx="75377">
                  <c:v>2.1143489999999998</c:v>
                </c:pt>
                <c:pt idx="75378">
                  <c:v>2.111351</c:v>
                </c:pt>
                <c:pt idx="75379">
                  <c:v>2.1083539999999998</c:v>
                </c:pt>
                <c:pt idx="75380">
                  <c:v>2.1053549999999999</c:v>
                </c:pt>
                <c:pt idx="75381">
                  <c:v>2.1023559999999999</c:v>
                </c:pt>
                <c:pt idx="75382">
                  <c:v>2.0993569999999999</c:v>
                </c:pt>
                <c:pt idx="75383">
                  <c:v>2.0963579999999999</c:v>
                </c:pt>
                <c:pt idx="75384">
                  <c:v>2.093359</c:v>
                </c:pt>
                <c:pt idx="75385">
                  <c:v>2.09036</c:v>
                </c:pt>
                <c:pt idx="75386">
                  <c:v>2.087361</c:v>
                </c:pt>
                <c:pt idx="75387">
                  <c:v>2.0843630000000002</c:v>
                </c:pt>
                <c:pt idx="75388">
                  <c:v>2.0813670000000002</c:v>
                </c:pt>
                <c:pt idx="75389">
                  <c:v>2.0783700000000001</c:v>
                </c:pt>
                <c:pt idx="75390">
                  <c:v>2.0753729999999999</c:v>
                </c:pt>
                <c:pt idx="75391">
                  <c:v>2.0723750000000001</c:v>
                </c:pt>
                <c:pt idx="75392">
                  <c:v>2.0693760000000001</c:v>
                </c:pt>
                <c:pt idx="75393">
                  <c:v>2.066376</c:v>
                </c:pt>
                <c:pt idx="75394">
                  <c:v>2.063377</c:v>
                </c:pt>
                <c:pt idx="75395">
                  <c:v>2.060378</c:v>
                </c:pt>
                <c:pt idx="75396">
                  <c:v>2.0573790000000001</c:v>
                </c:pt>
                <c:pt idx="75397">
                  <c:v>2.0543800000000001</c:v>
                </c:pt>
                <c:pt idx="75398">
                  <c:v>2.0513819999999998</c:v>
                </c:pt>
                <c:pt idx="75399">
                  <c:v>2.0483820000000001</c:v>
                </c:pt>
                <c:pt idx="75400">
                  <c:v>2.0453839999999999</c:v>
                </c:pt>
                <c:pt idx="75401">
                  <c:v>2.042386</c:v>
                </c:pt>
                <c:pt idx="75402">
                  <c:v>2.0393870000000001</c:v>
                </c:pt>
                <c:pt idx="75403">
                  <c:v>2.0363859999999998</c:v>
                </c:pt>
                <c:pt idx="75404">
                  <c:v>2.0333830000000002</c:v>
                </c:pt>
                <c:pt idx="75405">
                  <c:v>2.0303810000000002</c:v>
                </c:pt>
                <c:pt idx="75406">
                  <c:v>2.0273789999999998</c:v>
                </c:pt>
                <c:pt idx="75407">
                  <c:v>2.0243829999999998</c:v>
                </c:pt>
                <c:pt idx="75408">
                  <c:v>2.0213930000000002</c:v>
                </c:pt>
                <c:pt idx="75409">
                  <c:v>2.0184000000000002</c:v>
                </c:pt>
                <c:pt idx="75410">
                  <c:v>2.0154019999999999</c:v>
                </c:pt>
                <c:pt idx="75411">
                  <c:v>2.0124070000000001</c:v>
                </c:pt>
                <c:pt idx="75412">
                  <c:v>2.0094080000000001</c:v>
                </c:pt>
                <c:pt idx="75413">
                  <c:v>2.0064099999999998</c:v>
                </c:pt>
                <c:pt idx="75414">
                  <c:v>2.0034139999999998</c:v>
                </c:pt>
                <c:pt idx="75415">
                  <c:v>2.000416</c:v>
                </c:pt>
                <c:pt idx="75416">
                  <c:v>1.9974160000000001</c:v>
                </c:pt>
                <c:pt idx="75417">
                  <c:v>1.9944200000000001</c:v>
                </c:pt>
                <c:pt idx="75418">
                  <c:v>1.9914229999999999</c:v>
                </c:pt>
                <c:pt idx="75419">
                  <c:v>1.9884219999999999</c:v>
                </c:pt>
                <c:pt idx="75420">
                  <c:v>1.985419</c:v>
                </c:pt>
                <c:pt idx="75421">
                  <c:v>1.982416</c:v>
                </c:pt>
                <c:pt idx="75422">
                  <c:v>1.979414</c:v>
                </c:pt>
                <c:pt idx="75423">
                  <c:v>1.9764120000000001</c:v>
                </c:pt>
                <c:pt idx="75424">
                  <c:v>1.9734119999999999</c:v>
                </c:pt>
                <c:pt idx="75425">
                  <c:v>1.9704120000000001</c:v>
                </c:pt>
                <c:pt idx="75426">
                  <c:v>1.9674119999999999</c:v>
                </c:pt>
                <c:pt idx="75427">
                  <c:v>1.9644109999999999</c:v>
                </c:pt>
                <c:pt idx="75428">
                  <c:v>1.961411</c:v>
                </c:pt>
                <c:pt idx="75429">
                  <c:v>1.95841</c:v>
                </c:pt>
                <c:pt idx="75430">
                  <c:v>1.955409</c:v>
                </c:pt>
                <c:pt idx="75431">
                  <c:v>1.9524079999999999</c:v>
                </c:pt>
                <c:pt idx="75432">
                  <c:v>1.9494069999999999</c:v>
                </c:pt>
                <c:pt idx="75433">
                  <c:v>1.9464060000000001</c:v>
                </c:pt>
                <c:pt idx="75434">
                  <c:v>1.9434070000000001</c:v>
                </c:pt>
                <c:pt idx="75435">
                  <c:v>1.940404</c:v>
                </c:pt>
                <c:pt idx="75436">
                  <c:v>1.9373990000000001</c:v>
                </c:pt>
                <c:pt idx="75437">
                  <c:v>1.9343939999999999</c:v>
                </c:pt>
                <c:pt idx="75438">
                  <c:v>1.9313899999999999</c:v>
                </c:pt>
                <c:pt idx="75439">
                  <c:v>1.928385</c:v>
                </c:pt>
                <c:pt idx="75440">
                  <c:v>1.9253800000000001</c:v>
                </c:pt>
                <c:pt idx="75441">
                  <c:v>1.9223749999999999</c:v>
                </c:pt>
                <c:pt idx="75442">
                  <c:v>1.9193720000000001</c:v>
                </c:pt>
                <c:pt idx="75443">
                  <c:v>1.9163669999999999</c:v>
                </c:pt>
                <c:pt idx="75444">
                  <c:v>1.913362</c:v>
                </c:pt>
                <c:pt idx="75445">
                  <c:v>1.9103570000000001</c:v>
                </c:pt>
                <c:pt idx="75446">
                  <c:v>1.9073519999999999</c:v>
                </c:pt>
                <c:pt idx="75447">
                  <c:v>1.9043479999999999</c:v>
                </c:pt>
                <c:pt idx="75448">
                  <c:v>1.9013450000000001</c:v>
                </c:pt>
                <c:pt idx="75449">
                  <c:v>1.8983410000000001</c:v>
                </c:pt>
                <c:pt idx="75450">
                  <c:v>1.8953359999999999</c:v>
                </c:pt>
                <c:pt idx="75451">
                  <c:v>1.892331</c:v>
                </c:pt>
                <c:pt idx="75452">
                  <c:v>1.8893249999999999</c:v>
                </c:pt>
                <c:pt idx="75453">
                  <c:v>1.8863190000000001</c:v>
                </c:pt>
                <c:pt idx="75454">
                  <c:v>1.8833120000000001</c:v>
                </c:pt>
                <c:pt idx="75455">
                  <c:v>1.880306</c:v>
                </c:pt>
                <c:pt idx="75456">
                  <c:v>1.8772990000000001</c:v>
                </c:pt>
                <c:pt idx="75457">
                  <c:v>1.874293</c:v>
                </c:pt>
                <c:pt idx="75458">
                  <c:v>1.8712869999999999</c:v>
                </c:pt>
                <c:pt idx="75459">
                  <c:v>1.8682810000000001</c:v>
                </c:pt>
                <c:pt idx="75460">
                  <c:v>1.865273</c:v>
                </c:pt>
                <c:pt idx="75461">
                  <c:v>1.862266</c:v>
                </c:pt>
                <c:pt idx="75462">
                  <c:v>1.8592580000000001</c:v>
                </c:pt>
                <c:pt idx="75463">
                  <c:v>1.8562510000000001</c:v>
                </c:pt>
                <c:pt idx="75464">
                  <c:v>1.853243</c:v>
                </c:pt>
                <c:pt idx="75465">
                  <c:v>1.8502350000000001</c:v>
                </c:pt>
                <c:pt idx="75466">
                  <c:v>1.847227</c:v>
                </c:pt>
                <c:pt idx="75467">
                  <c:v>1.8442190000000001</c:v>
                </c:pt>
                <c:pt idx="75468">
                  <c:v>1.84121</c:v>
                </c:pt>
                <c:pt idx="75469">
                  <c:v>1.838201</c:v>
                </c:pt>
                <c:pt idx="75470">
                  <c:v>1.8351930000000001</c:v>
                </c:pt>
                <c:pt idx="75471">
                  <c:v>1.832185</c:v>
                </c:pt>
                <c:pt idx="75472">
                  <c:v>1.8291770000000001</c:v>
                </c:pt>
                <c:pt idx="75473">
                  <c:v>1.8261670000000001</c:v>
                </c:pt>
                <c:pt idx="75474">
                  <c:v>1.823159</c:v>
                </c:pt>
                <c:pt idx="75475">
                  <c:v>1.820149</c:v>
                </c:pt>
                <c:pt idx="75476">
                  <c:v>1.81714</c:v>
                </c:pt>
                <c:pt idx="75477">
                  <c:v>1.8141309999999999</c:v>
                </c:pt>
                <c:pt idx="75478">
                  <c:v>1.811121</c:v>
                </c:pt>
                <c:pt idx="75479">
                  <c:v>1.8081119999999999</c:v>
                </c:pt>
                <c:pt idx="75480">
                  <c:v>1.805104</c:v>
                </c:pt>
                <c:pt idx="75481">
                  <c:v>1.8020970000000001</c:v>
                </c:pt>
                <c:pt idx="75482">
                  <c:v>1.7990889999999999</c:v>
                </c:pt>
                <c:pt idx="75483">
                  <c:v>1.796081</c:v>
                </c:pt>
                <c:pt idx="75484">
                  <c:v>1.793072</c:v>
                </c:pt>
                <c:pt idx="75485">
                  <c:v>1.790062</c:v>
                </c:pt>
                <c:pt idx="75486">
                  <c:v>1.7870569999999999</c:v>
                </c:pt>
                <c:pt idx="75487">
                  <c:v>1.784052</c:v>
                </c:pt>
                <c:pt idx="75488">
                  <c:v>1.7810459999999999</c:v>
                </c:pt>
                <c:pt idx="75489">
                  <c:v>1.7780389999999999</c:v>
                </c:pt>
                <c:pt idx="75490">
                  <c:v>1.7750330000000001</c:v>
                </c:pt>
                <c:pt idx="75491">
                  <c:v>1.772025</c:v>
                </c:pt>
                <c:pt idx="75492">
                  <c:v>1.7690170000000001</c:v>
                </c:pt>
                <c:pt idx="75493">
                  <c:v>1.766008</c:v>
                </c:pt>
                <c:pt idx="75494">
                  <c:v>1.7629999999999999</c:v>
                </c:pt>
                <c:pt idx="75495">
                  <c:v>1.7599910000000001</c:v>
                </c:pt>
                <c:pt idx="75496">
                  <c:v>1.756983</c:v>
                </c:pt>
                <c:pt idx="75497">
                  <c:v>1.7539739999999999</c:v>
                </c:pt>
                <c:pt idx="75498">
                  <c:v>1.7509669999999999</c:v>
                </c:pt>
                <c:pt idx="75499">
                  <c:v>1.7479579999999999</c:v>
                </c:pt>
                <c:pt idx="75500">
                  <c:v>1.74495</c:v>
                </c:pt>
                <c:pt idx="75501">
                  <c:v>1.741941</c:v>
                </c:pt>
                <c:pt idx="75502">
                  <c:v>1.7389319999999999</c:v>
                </c:pt>
                <c:pt idx="75503">
                  <c:v>1.735924</c:v>
                </c:pt>
                <c:pt idx="75504">
                  <c:v>1.7329140000000001</c:v>
                </c:pt>
                <c:pt idx="75505">
                  <c:v>1.7299059999999999</c:v>
                </c:pt>
                <c:pt idx="75506">
                  <c:v>1.726896</c:v>
                </c:pt>
                <c:pt idx="75507">
                  <c:v>1.7238869999999999</c:v>
                </c:pt>
                <c:pt idx="75508">
                  <c:v>1.720879</c:v>
                </c:pt>
                <c:pt idx="75509">
                  <c:v>1.7178709999999999</c:v>
                </c:pt>
                <c:pt idx="75510">
                  <c:v>1.714863</c:v>
                </c:pt>
                <c:pt idx="75511">
                  <c:v>1.711854</c:v>
                </c:pt>
                <c:pt idx="75512">
                  <c:v>1.7088460000000001</c:v>
                </c:pt>
                <c:pt idx="75513">
                  <c:v>1.705837</c:v>
                </c:pt>
                <c:pt idx="75514">
                  <c:v>1.702828</c:v>
                </c:pt>
                <c:pt idx="75515">
                  <c:v>1.699819</c:v>
                </c:pt>
                <c:pt idx="75516">
                  <c:v>1.6968110000000001</c:v>
                </c:pt>
                <c:pt idx="75517">
                  <c:v>1.693805</c:v>
                </c:pt>
                <c:pt idx="75518">
                  <c:v>1.6907989999999999</c:v>
                </c:pt>
                <c:pt idx="75519">
                  <c:v>1.687792</c:v>
                </c:pt>
                <c:pt idx="75520">
                  <c:v>1.6847810000000001</c:v>
                </c:pt>
                <c:pt idx="75521">
                  <c:v>1.681772</c:v>
                </c:pt>
                <c:pt idx="75522">
                  <c:v>1.6787639999999999</c:v>
                </c:pt>
                <c:pt idx="75523">
                  <c:v>1.6757569999999999</c:v>
                </c:pt>
                <c:pt idx="75524">
                  <c:v>1.67275</c:v>
                </c:pt>
                <c:pt idx="75525">
                  <c:v>1.6697409999999999</c:v>
                </c:pt>
                <c:pt idx="75526">
                  <c:v>1.6667339999999999</c:v>
                </c:pt>
                <c:pt idx="75527">
                  <c:v>1.663727</c:v>
                </c:pt>
                <c:pt idx="75528">
                  <c:v>1.660717</c:v>
                </c:pt>
                <c:pt idx="75529">
                  <c:v>1.657707</c:v>
                </c:pt>
                <c:pt idx="75530">
                  <c:v>1.654695</c:v>
                </c:pt>
                <c:pt idx="75531">
                  <c:v>1.6516850000000001</c:v>
                </c:pt>
                <c:pt idx="75532">
                  <c:v>1.648676</c:v>
                </c:pt>
                <c:pt idx="75533">
                  <c:v>1.6456679999999999</c:v>
                </c:pt>
                <c:pt idx="75534">
                  <c:v>1.64266</c:v>
                </c:pt>
                <c:pt idx="75535">
                  <c:v>1.639653</c:v>
                </c:pt>
                <c:pt idx="75536">
                  <c:v>1.636647</c:v>
                </c:pt>
                <c:pt idx="75537">
                  <c:v>1.633643</c:v>
                </c:pt>
                <c:pt idx="75538">
                  <c:v>1.6306369999999999</c:v>
                </c:pt>
                <c:pt idx="75539">
                  <c:v>1.6276299999999999</c:v>
                </c:pt>
                <c:pt idx="75540">
                  <c:v>1.6246240000000001</c:v>
                </c:pt>
                <c:pt idx="75541">
                  <c:v>1.6216189999999999</c:v>
                </c:pt>
                <c:pt idx="75542">
                  <c:v>1.6186130000000001</c:v>
                </c:pt>
                <c:pt idx="75543">
                  <c:v>1.615607</c:v>
                </c:pt>
                <c:pt idx="75544">
                  <c:v>1.6126</c:v>
                </c:pt>
                <c:pt idx="75545">
                  <c:v>1.6095919999999999</c:v>
                </c:pt>
                <c:pt idx="75546">
                  <c:v>1.6065830000000001</c:v>
                </c:pt>
                <c:pt idx="75547">
                  <c:v>1.603575</c:v>
                </c:pt>
                <c:pt idx="75548">
                  <c:v>1.6005659999999999</c:v>
                </c:pt>
                <c:pt idx="75549">
                  <c:v>1.5975539999999999</c:v>
                </c:pt>
                <c:pt idx="75550">
                  <c:v>1.5945469999999999</c:v>
                </c:pt>
                <c:pt idx="75551">
                  <c:v>1.59154</c:v>
                </c:pt>
                <c:pt idx="75552">
                  <c:v>1.5885320000000001</c:v>
                </c:pt>
                <c:pt idx="75553">
                  <c:v>1.5855239999999999</c:v>
                </c:pt>
                <c:pt idx="75554">
                  <c:v>1.5825180000000001</c:v>
                </c:pt>
                <c:pt idx="75555">
                  <c:v>1.57951</c:v>
                </c:pt>
                <c:pt idx="75556">
                  <c:v>1.5765</c:v>
                </c:pt>
                <c:pt idx="75557">
                  <c:v>1.5734939999999999</c:v>
                </c:pt>
                <c:pt idx="75558">
                  <c:v>1.570486</c:v>
                </c:pt>
                <c:pt idx="75559">
                  <c:v>1.56748</c:v>
                </c:pt>
                <c:pt idx="75560">
                  <c:v>1.5644720000000001</c:v>
                </c:pt>
                <c:pt idx="75561">
                  <c:v>1.5614619999999999</c:v>
                </c:pt>
                <c:pt idx="75562">
                  <c:v>1.5584530000000001</c:v>
                </c:pt>
                <c:pt idx="75563">
                  <c:v>1.555444</c:v>
                </c:pt>
                <c:pt idx="75564">
                  <c:v>1.552438</c:v>
                </c:pt>
                <c:pt idx="75565">
                  <c:v>1.5494319999999999</c:v>
                </c:pt>
                <c:pt idx="75566">
                  <c:v>1.5464249999999999</c:v>
                </c:pt>
                <c:pt idx="75567">
                  <c:v>1.5434159999999999</c:v>
                </c:pt>
                <c:pt idx="75568">
                  <c:v>1.5404119999999999</c:v>
                </c:pt>
                <c:pt idx="75569">
                  <c:v>1.537404</c:v>
                </c:pt>
                <c:pt idx="75570">
                  <c:v>1.534395</c:v>
                </c:pt>
                <c:pt idx="75571">
                  <c:v>1.531385</c:v>
                </c:pt>
                <c:pt idx="75572">
                  <c:v>1.528376</c:v>
                </c:pt>
                <c:pt idx="75573">
                  <c:v>1.5253859999999999</c:v>
                </c:pt>
                <c:pt idx="75574">
                  <c:v>1.5223819999999999</c:v>
                </c:pt>
                <c:pt idx="75575">
                  <c:v>1.519377</c:v>
                </c:pt>
                <c:pt idx="75576">
                  <c:v>1.516367</c:v>
                </c:pt>
                <c:pt idx="75577">
                  <c:v>1.513358</c:v>
                </c:pt>
                <c:pt idx="75578">
                  <c:v>1.5103470000000001</c:v>
                </c:pt>
                <c:pt idx="75579">
                  <c:v>1.507336</c:v>
                </c:pt>
                <c:pt idx="75580">
                  <c:v>1.5043260000000001</c:v>
                </c:pt>
                <c:pt idx="75581">
                  <c:v>1.501314</c:v>
                </c:pt>
                <c:pt idx="75582">
                  <c:v>1.4983029999999999</c:v>
                </c:pt>
                <c:pt idx="75583">
                  <c:v>1.4952920000000001</c:v>
                </c:pt>
                <c:pt idx="75584">
                  <c:v>1.492281</c:v>
                </c:pt>
                <c:pt idx="75585">
                  <c:v>1.4892719999999999</c:v>
                </c:pt>
                <c:pt idx="75586">
                  <c:v>1.4862649999999999</c:v>
                </c:pt>
                <c:pt idx="75587">
                  <c:v>1.4832689999999999</c:v>
                </c:pt>
                <c:pt idx="75588">
                  <c:v>1.4802759999999999</c:v>
                </c:pt>
                <c:pt idx="75589">
                  <c:v>1.477277</c:v>
                </c:pt>
                <c:pt idx="75590">
                  <c:v>1.4742759999999999</c:v>
                </c:pt>
                <c:pt idx="75591">
                  <c:v>1.4712730000000001</c:v>
                </c:pt>
                <c:pt idx="75592">
                  <c:v>1.46827</c:v>
                </c:pt>
                <c:pt idx="75593">
                  <c:v>1.465266</c:v>
                </c:pt>
                <c:pt idx="75594">
                  <c:v>1.462262</c:v>
                </c:pt>
                <c:pt idx="75595">
                  <c:v>1.4592560000000001</c:v>
                </c:pt>
                <c:pt idx="75596">
                  <c:v>1.45625</c:v>
                </c:pt>
                <c:pt idx="75597">
                  <c:v>1.4532430000000001</c:v>
                </c:pt>
                <c:pt idx="75598">
                  <c:v>1.4502360000000001</c:v>
                </c:pt>
                <c:pt idx="75599">
                  <c:v>1.447228</c:v>
                </c:pt>
                <c:pt idx="75600">
                  <c:v>1.4442219999999999</c:v>
                </c:pt>
                <c:pt idx="75601">
                  <c:v>1.4412160000000001</c:v>
                </c:pt>
                <c:pt idx="75602">
                  <c:v>1.438207</c:v>
                </c:pt>
                <c:pt idx="75603">
                  <c:v>1.4351989999999999</c:v>
                </c:pt>
                <c:pt idx="75604">
                  <c:v>1.4321900000000001</c:v>
                </c:pt>
                <c:pt idx="75605">
                  <c:v>1.429181</c:v>
                </c:pt>
                <c:pt idx="75606">
                  <c:v>1.4261710000000001</c:v>
                </c:pt>
                <c:pt idx="75607">
                  <c:v>1.4231609999999999</c:v>
                </c:pt>
                <c:pt idx="75608">
                  <c:v>1.42015</c:v>
                </c:pt>
                <c:pt idx="75609">
                  <c:v>1.4171400000000001</c:v>
                </c:pt>
                <c:pt idx="75610">
                  <c:v>1.4141300000000001</c:v>
                </c:pt>
                <c:pt idx="75611">
                  <c:v>1.4111210000000001</c:v>
                </c:pt>
                <c:pt idx="75612">
                  <c:v>1.408115</c:v>
                </c:pt>
                <c:pt idx="75613">
                  <c:v>1.4051070000000001</c:v>
                </c:pt>
                <c:pt idx="75614">
                  <c:v>1.4020950000000001</c:v>
                </c:pt>
                <c:pt idx="75615">
                  <c:v>1.399084</c:v>
                </c:pt>
                <c:pt idx="75616">
                  <c:v>1.396072</c:v>
                </c:pt>
                <c:pt idx="75617">
                  <c:v>1.39306</c:v>
                </c:pt>
                <c:pt idx="75618">
                  <c:v>1.3900459999999999</c:v>
                </c:pt>
                <c:pt idx="75619">
                  <c:v>1.387033</c:v>
                </c:pt>
                <c:pt idx="75620">
                  <c:v>1.3840220000000001</c:v>
                </c:pt>
                <c:pt idx="75621">
                  <c:v>1.3810100000000001</c:v>
                </c:pt>
                <c:pt idx="75622">
                  <c:v>1.3779980000000001</c:v>
                </c:pt>
                <c:pt idx="75623">
                  <c:v>1.3749849999999999</c:v>
                </c:pt>
                <c:pt idx="75624">
                  <c:v>1.371974</c:v>
                </c:pt>
                <c:pt idx="75625">
                  <c:v>1.3689640000000001</c:v>
                </c:pt>
                <c:pt idx="75626">
                  <c:v>1.365953</c:v>
                </c:pt>
                <c:pt idx="75627">
                  <c:v>1.362943</c:v>
                </c:pt>
                <c:pt idx="75628">
                  <c:v>1.359931</c:v>
                </c:pt>
                <c:pt idx="75629">
                  <c:v>1.356916</c:v>
                </c:pt>
                <c:pt idx="75630">
                  <c:v>1.353901</c:v>
                </c:pt>
                <c:pt idx="75631">
                  <c:v>1.3508869999999999</c:v>
                </c:pt>
                <c:pt idx="75632">
                  <c:v>1.3478600000000001</c:v>
                </c:pt>
                <c:pt idx="75633">
                  <c:v>1.3448389999999999</c:v>
                </c:pt>
                <c:pt idx="75634">
                  <c:v>1.3418220000000001</c:v>
                </c:pt>
                <c:pt idx="75635">
                  <c:v>1.3388040000000001</c:v>
                </c:pt>
                <c:pt idx="75636">
                  <c:v>1.3357870000000001</c:v>
                </c:pt>
                <c:pt idx="75637">
                  <c:v>1.33277</c:v>
                </c:pt>
                <c:pt idx="75638">
                  <c:v>1.329752</c:v>
                </c:pt>
                <c:pt idx="75639">
                  <c:v>1.326735</c:v>
                </c:pt>
                <c:pt idx="75640">
                  <c:v>1.323718</c:v>
                </c:pt>
                <c:pt idx="75641">
                  <c:v>1.3207009999999999</c:v>
                </c:pt>
                <c:pt idx="75642">
                  <c:v>1.3176840000000001</c:v>
                </c:pt>
                <c:pt idx="75643">
                  <c:v>1.314667</c:v>
                </c:pt>
                <c:pt idx="75644">
                  <c:v>1.31165</c:v>
                </c:pt>
                <c:pt idx="75645">
                  <c:v>1.3086340000000001</c:v>
                </c:pt>
                <c:pt idx="75646">
                  <c:v>1.3056190000000001</c:v>
                </c:pt>
                <c:pt idx="75647">
                  <c:v>1.3026040000000001</c:v>
                </c:pt>
                <c:pt idx="75648">
                  <c:v>1.2995890000000001</c:v>
                </c:pt>
                <c:pt idx="75649">
                  <c:v>1.296575</c:v>
                </c:pt>
                <c:pt idx="75650">
                  <c:v>1.29356</c:v>
                </c:pt>
                <c:pt idx="75651">
                  <c:v>1.290546</c:v>
                </c:pt>
                <c:pt idx="75652">
                  <c:v>1.2875319999999999</c:v>
                </c:pt>
                <c:pt idx="75653">
                  <c:v>1.284518</c:v>
                </c:pt>
                <c:pt idx="75654">
                  <c:v>1.281504</c:v>
                </c:pt>
                <c:pt idx="75655">
                  <c:v>1.278491</c:v>
                </c:pt>
                <c:pt idx="75656">
                  <c:v>1.275477</c:v>
                </c:pt>
                <c:pt idx="75657">
                  <c:v>1.272464</c:v>
                </c:pt>
                <c:pt idx="75658">
                  <c:v>1.2694510000000001</c:v>
                </c:pt>
                <c:pt idx="75659">
                  <c:v>1.2664390000000001</c:v>
                </c:pt>
                <c:pt idx="75660">
                  <c:v>1.2634259999999999</c:v>
                </c:pt>
                <c:pt idx="75661">
                  <c:v>1.2604150000000001</c:v>
                </c:pt>
                <c:pt idx="75662">
                  <c:v>1.257403</c:v>
                </c:pt>
                <c:pt idx="75663">
                  <c:v>1.254389</c:v>
                </c:pt>
                <c:pt idx="75664">
                  <c:v>1.251376</c:v>
                </c:pt>
                <c:pt idx="75665">
                  <c:v>1.2483610000000001</c:v>
                </c:pt>
                <c:pt idx="75666">
                  <c:v>1.2453460000000001</c:v>
                </c:pt>
                <c:pt idx="75667">
                  <c:v>1.2423310000000001</c:v>
                </c:pt>
                <c:pt idx="75668">
                  <c:v>1.2393160000000001</c:v>
                </c:pt>
                <c:pt idx="75669">
                  <c:v>1.2363</c:v>
                </c:pt>
                <c:pt idx="75670">
                  <c:v>1.233285</c:v>
                </c:pt>
                <c:pt idx="75671">
                  <c:v>1.23027</c:v>
                </c:pt>
                <c:pt idx="75672">
                  <c:v>1.227255</c:v>
                </c:pt>
                <c:pt idx="75673">
                  <c:v>1.2242390000000001</c:v>
                </c:pt>
                <c:pt idx="75674">
                  <c:v>1.2212229999999999</c:v>
                </c:pt>
                <c:pt idx="75675">
                  <c:v>1.2182059999999999</c:v>
                </c:pt>
                <c:pt idx="75676">
                  <c:v>1.215192</c:v>
                </c:pt>
                <c:pt idx="75677">
                  <c:v>1.2121770000000001</c:v>
                </c:pt>
                <c:pt idx="75678">
                  <c:v>1.2091620000000001</c:v>
                </c:pt>
                <c:pt idx="75679">
                  <c:v>1.2061489999999999</c:v>
                </c:pt>
                <c:pt idx="75680">
                  <c:v>1.203136</c:v>
                </c:pt>
                <c:pt idx="75681">
                  <c:v>1.2001269999999999</c:v>
                </c:pt>
                <c:pt idx="75682">
                  <c:v>1.1971179999999999</c:v>
                </c:pt>
                <c:pt idx="75683">
                  <c:v>1.194118</c:v>
                </c:pt>
                <c:pt idx="75684">
                  <c:v>1.1911160000000001</c:v>
                </c:pt>
                <c:pt idx="75685">
                  <c:v>1.1881109999999999</c:v>
                </c:pt>
                <c:pt idx="75686">
                  <c:v>1.185111</c:v>
                </c:pt>
                <c:pt idx="75687">
                  <c:v>1.1821090000000001</c:v>
                </c:pt>
                <c:pt idx="75688">
                  <c:v>1.1791050000000001</c:v>
                </c:pt>
                <c:pt idx="75689">
                  <c:v>1.176096</c:v>
                </c:pt>
                <c:pt idx="75690">
                  <c:v>1.1730849999999999</c:v>
                </c:pt>
                <c:pt idx="75691">
                  <c:v>1.1700740000000001</c:v>
                </c:pt>
                <c:pt idx="75692">
                  <c:v>1.1670689999999999</c:v>
                </c:pt>
                <c:pt idx="75693">
                  <c:v>1.1640630000000001</c:v>
                </c:pt>
                <c:pt idx="75694">
                  <c:v>1.161057</c:v>
                </c:pt>
                <c:pt idx="75695">
                  <c:v>1.1580379999999999</c:v>
                </c:pt>
                <c:pt idx="75696">
                  <c:v>1.1550240000000001</c:v>
                </c:pt>
                <c:pt idx="75697">
                  <c:v>1.15201</c:v>
                </c:pt>
                <c:pt idx="75698">
                  <c:v>1.148995</c:v>
                </c:pt>
                <c:pt idx="75699">
                  <c:v>1.14598</c:v>
                </c:pt>
                <c:pt idx="75700">
                  <c:v>1.1429659999999999</c:v>
                </c:pt>
                <c:pt idx="75701">
                  <c:v>1.1399509999999999</c:v>
                </c:pt>
                <c:pt idx="75702">
                  <c:v>1.1369370000000001</c:v>
                </c:pt>
                <c:pt idx="75703">
                  <c:v>1.133923</c:v>
                </c:pt>
                <c:pt idx="75704">
                  <c:v>1.1309089999999999</c:v>
                </c:pt>
                <c:pt idx="75705">
                  <c:v>1.1278950000000001</c:v>
                </c:pt>
                <c:pt idx="75706">
                  <c:v>1.124884</c:v>
                </c:pt>
                <c:pt idx="75707">
                  <c:v>1.1218710000000001</c:v>
                </c:pt>
                <c:pt idx="75708">
                  <c:v>1.118859</c:v>
                </c:pt>
                <c:pt idx="75709">
                  <c:v>1.115847</c:v>
                </c:pt>
                <c:pt idx="75710">
                  <c:v>1.112835</c:v>
                </c:pt>
                <c:pt idx="75711">
                  <c:v>1.1098220000000001</c:v>
                </c:pt>
                <c:pt idx="75712">
                  <c:v>1.106811</c:v>
                </c:pt>
                <c:pt idx="75713">
                  <c:v>1.1037980000000001</c:v>
                </c:pt>
                <c:pt idx="75714">
                  <c:v>1.100786</c:v>
                </c:pt>
                <c:pt idx="75715">
                  <c:v>1.0977749999999999</c:v>
                </c:pt>
                <c:pt idx="75716">
                  <c:v>1.0947629999999999</c:v>
                </c:pt>
                <c:pt idx="75717">
                  <c:v>1.09175</c:v>
                </c:pt>
                <c:pt idx="75718">
                  <c:v>1.088738</c:v>
                </c:pt>
                <c:pt idx="75719">
                  <c:v>1.085726</c:v>
                </c:pt>
                <c:pt idx="75720">
                  <c:v>1.0827150000000001</c:v>
                </c:pt>
                <c:pt idx="75721">
                  <c:v>1.0797000000000001</c:v>
                </c:pt>
                <c:pt idx="75722">
                  <c:v>1.0766849999999999</c:v>
                </c:pt>
                <c:pt idx="75723">
                  <c:v>1.0736699999999999</c:v>
                </c:pt>
                <c:pt idx="75724">
                  <c:v>1.070654</c:v>
                </c:pt>
                <c:pt idx="75725">
                  <c:v>1.0676399999999999</c:v>
                </c:pt>
                <c:pt idx="75726">
                  <c:v>1.0646249999999999</c:v>
                </c:pt>
                <c:pt idx="75727">
                  <c:v>1.0616099999999999</c:v>
                </c:pt>
                <c:pt idx="75728">
                  <c:v>1.0585960000000001</c:v>
                </c:pt>
                <c:pt idx="75729">
                  <c:v>1.0555829999999999</c:v>
                </c:pt>
                <c:pt idx="75730">
                  <c:v>1.0525709999999999</c:v>
                </c:pt>
                <c:pt idx="75731">
                  <c:v>1.0495589999999999</c:v>
                </c:pt>
                <c:pt idx="75732">
                  <c:v>1.0465450000000001</c:v>
                </c:pt>
                <c:pt idx="75733">
                  <c:v>1.043531</c:v>
                </c:pt>
                <c:pt idx="75734">
                  <c:v>1.0405180000000001</c:v>
                </c:pt>
                <c:pt idx="75735">
                  <c:v>1.0375030000000001</c:v>
                </c:pt>
                <c:pt idx="75736">
                  <c:v>1.034491</c:v>
                </c:pt>
                <c:pt idx="75737">
                  <c:v>1.031477</c:v>
                </c:pt>
                <c:pt idx="75738">
                  <c:v>1.0284610000000001</c:v>
                </c:pt>
                <c:pt idx="75739">
                  <c:v>1.025447</c:v>
                </c:pt>
                <c:pt idx="75740">
                  <c:v>1.022432</c:v>
                </c:pt>
                <c:pt idx="75741">
                  <c:v>1.0194179999999999</c:v>
                </c:pt>
                <c:pt idx="75742">
                  <c:v>1.0164040000000001</c:v>
                </c:pt>
                <c:pt idx="75743">
                  <c:v>1.0133909999999999</c:v>
                </c:pt>
                <c:pt idx="75744">
                  <c:v>1.0103770000000001</c:v>
                </c:pt>
                <c:pt idx="75745">
                  <c:v>1.007363</c:v>
                </c:pt>
                <c:pt idx="75746">
                  <c:v>1.004351</c:v>
                </c:pt>
                <c:pt idx="75747">
                  <c:v>1.0013380000000001</c:v>
                </c:pt>
                <c:pt idx="75748">
                  <c:v>0.9983263</c:v>
                </c:pt>
                <c:pt idx="75749">
                  <c:v>0.99531420000000004</c:v>
                </c:pt>
                <c:pt idx="75750">
                  <c:v>0.99230269999999998</c:v>
                </c:pt>
                <c:pt idx="75751">
                  <c:v>0.98929040000000001</c:v>
                </c:pt>
                <c:pt idx="75752">
                  <c:v>0.98627810000000005</c:v>
                </c:pt>
                <c:pt idx="75753">
                  <c:v>0.98326590000000003</c:v>
                </c:pt>
                <c:pt idx="75754">
                  <c:v>0.98025379999999995</c:v>
                </c:pt>
                <c:pt idx="75755">
                  <c:v>0.97724149999999999</c:v>
                </c:pt>
                <c:pt idx="75756">
                  <c:v>0.97422969999999998</c:v>
                </c:pt>
                <c:pt idx="75757">
                  <c:v>0.97121780000000002</c:v>
                </c:pt>
                <c:pt idx="75758">
                  <c:v>0.96820629999999996</c:v>
                </c:pt>
                <c:pt idx="75759">
                  <c:v>0.96519659999999996</c:v>
                </c:pt>
                <c:pt idx="75760">
                  <c:v>0.96218809999999999</c:v>
                </c:pt>
                <c:pt idx="75761">
                  <c:v>0.95917839999999999</c:v>
                </c:pt>
                <c:pt idx="75762">
                  <c:v>0.95616970000000001</c:v>
                </c:pt>
                <c:pt idx="75763">
                  <c:v>0.95316420000000002</c:v>
                </c:pt>
                <c:pt idx="75764">
                  <c:v>0.95015689999999997</c:v>
                </c:pt>
                <c:pt idx="75765">
                  <c:v>0.94714779999999998</c:v>
                </c:pt>
                <c:pt idx="75766">
                  <c:v>0.94413670000000005</c:v>
                </c:pt>
                <c:pt idx="75767">
                  <c:v>0.94112620000000002</c:v>
                </c:pt>
                <c:pt idx="75768">
                  <c:v>0.93811420000000001</c:v>
                </c:pt>
                <c:pt idx="75769">
                  <c:v>0.93510179999999998</c:v>
                </c:pt>
                <c:pt idx="75770">
                  <c:v>0.93208899999999995</c:v>
                </c:pt>
                <c:pt idx="75771">
                  <c:v>0.9290834</c:v>
                </c:pt>
                <c:pt idx="75772">
                  <c:v>0.92607819999999996</c:v>
                </c:pt>
                <c:pt idx="75773">
                  <c:v>0.92307139999999999</c:v>
                </c:pt>
                <c:pt idx="75774">
                  <c:v>0.92006270000000001</c:v>
                </c:pt>
                <c:pt idx="75775">
                  <c:v>0.91705190000000003</c:v>
                </c:pt>
                <c:pt idx="75776">
                  <c:v>0.91404090000000005</c:v>
                </c:pt>
                <c:pt idx="75777">
                  <c:v>0.91102879999999997</c:v>
                </c:pt>
                <c:pt idx="75778">
                  <c:v>0.90801580000000004</c:v>
                </c:pt>
                <c:pt idx="75779">
                  <c:v>0.90500349999999996</c:v>
                </c:pt>
                <c:pt idx="75780">
                  <c:v>0.90199119999999999</c:v>
                </c:pt>
                <c:pt idx="75781">
                  <c:v>0.89897890000000003</c:v>
                </c:pt>
                <c:pt idx="75782">
                  <c:v>0.89596679999999995</c:v>
                </c:pt>
                <c:pt idx="75783">
                  <c:v>0.89295469999999999</c:v>
                </c:pt>
                <c:pt idx="75784">
                  <c:v>0.88994180000000001</c:v>
                </c:pt>
                <c:pt idx="75785">
                  <c:v>0.88692930000000003</c:v>
                </c:pt>
                <c:pt idx="75786">
                  <c:v>0.88391730000000002</c:v>
                </c:pt>
                <c:pt idx="75787">
                  <c:v>0.88090599999999997</c:v>
                </c:pt>
                <c:pt idx="75788">
                  <c:v>0.87789510000000004</c:v>
                </c:pt>
                <c:pt idx="75789">
                  <c:v>0.87488589999999999</c:v>
                </c:pt>
                <c:pt idx="75790">
                  <c:v>0.8718766</c:v>
                </c:pt>
                <c:pt idx="75791">
                  <c:v>0.86886649999999999</c:v>
                </c:pt>
                <c:pt idx="75792">
                  <c:v>0.86585619999999996</c:v>
                </c:pt>
                <c:pt idx="75793">
                  <c:v>0.86284590000000005</c:v>
                </c:pt>
                <c:pt idx="75794">
                  <c:v>0.85983600000000004</c:v>
                </c:pt>
                <c:pt idx="75795">
                  <c:v>0.8568287</c:v>
                </c:pt>
                <c:pt idx="75796">
                  <c:v>0.85382029999999998</c:v>
                </c:pt>
                <c:pt idx="75797">
                  <c:v>0.85081189999999995</c:v>
                </c:pt>
                <c:pt idx="75798">
                  <c:v>0.84780319999999998</c:v>
                </c:pt>
                <c:pt idx="75799">
                  <c:v>0.8447943</c:v>
                </c:pt>
                <c:pt idx="75800">
                  <c:v>0.84178529999999996</c:v>
                </c:pt>
                <c:pt idx="75801">
                  <c:v>0.83877619999999997</c:v>
                </c:pt>
                <c:pt idx="75802">
                  <c:v>0.8357675</c:v>
                </c:pt>
                <c:pt idx="75803">
                  <c:v>0.83275889999999997</c:v>
                </c:pt>
                <c:pt idx="75804">
                  <c:v>0.82975030000000005</c:v>
                </c:pt>
                <c:pt idx="75805">
                  <c:v>0.82674190000000003</c:v>
                </c:pt>
                <c:pt idx="75806">
                  <c:v>0.82373350000000001</c:v>
                </c:pt>
                <c:pt idx="75807">
                  <c:v>0.8207257</c:v>
                </c:pt>
                <c:pt idx="75808">
                  <c:v>0.81771780000000005</c:v>
                </c:pt>
                <c:pt idx="75809">
                  <c:v>0.81471020000000005</c:v>
                </c:pt>
                <c:pt idx="75810">
                  <c:v>0.8117029</c:v>
                </c:pt>
                <c:pt idx="75811">
                  <c:v>0.80869550000000001</c:v>
                </c:pt>
                <c:pt idx="75812">
                  <c:v>0.80568779999999995</c:v>
                </c:pt>
                <c:pt idx="75813">
                  <c:v>0.80268070000000002</c:v>
                </c:pt>
                <c:pt idx="75814">
                  <c:v>0.79967359999999998</c:v>
                </c:pt>
                <c:pt idx="75815">
                  <c:v>0.79666630000000005</c:v>
                </c:pt>
                <c:pt idx="75816">
                  <c:v>0.793659</c:v>
                </c:pt>
                <c:pt idx="75817">
                  <c:v>0.79065200000000002</c:v>
                </c:pt>
                <c:pt idx="75818">
                  <c:v>0.78764540000000005</c:v>
                </c:pt>
                <c:pt idx="75819">
                  <c:v>0.78464100000000003</c:v>
                </c:pt>
                <c:pt idx="75820">
                  <c:v>0.78163629999999995</c:v>
                </c:pt>
                <c:pt idx="75821">
                  <c:v>0.77863190000000004</c:v>
                </c:pt>
                <c:pt idx="75822">
                  <c:v>0.77562739999999997</c:v>
                </c:pt>
                <c:pt idx="75823">
                  <c:v>0.77262249999999999</c:v>
                </c:pt>
                <c:pt idx="75824">
                  <c:v>0.7696172</c:v>
                </c:pt>
                <c:pt idx="75825">
                  <c:v>0.76661259999999998</c:v>
                </c:pt>
                <c:pt idx="75826">
                  <c:v>0.76360720000000004</c:v>
                </c:pt>
                <c:pt idx="75827">
                  <c:v>0.76060059999999996</c:v>
                </c:pt>
                <c:pt idx="75828">
                  <c:v>0.75759390000000004</c:v>
                </c:pt>
                <c:pt idx="75829">
                  <c:v>0.75458760000000002</c:v>
                </c:pt>
                <c:pt idx="75830">
                  <c:v>0.75158150000000001</c:v>
                </c:pt>
                <c:pt idx="75831">
                  <c:v>0.74857700000000005</c:v>
                </c:pt>
                <c:pt idx="75832">
                  <c:v>0.7455714</c:v>
                </c:pt>
                <c:pt idx="75833">
                  <c:v>0.74256520000000004</c:v>
                </c:pt>
                <c:pt idx="75834">
                  <c:v>0.73955820000000005</c:v>
                </c:pt>
                <c:pt idx="75835">
                  <c:v>0.73655170000000003</c:v>
                </c:pt>
                <c:pt idx="75836">
                  <c:v>0.73354470000000005</c:v>
                </c:pt>
                <c:pt idx="75837">
                  <c:v>0.73053769999999996</c:v>
                </c:pt>
                <c:pt idx="75838">
                  <c:v>0.72753190000000001</c:v>
                </c:pt>
                <c:pt idx="75839">
                  <c:v>0.72453140000000005</c:v>
                </c:pt>
                <c:pt idx="75840">
                  <c:v>0.72152640000000001</c:v>
                </c:pt>
                <c:pt idx="75841">
                  <c:v>0.71852079999999996</c:v>
                </c:pt>
                <c:pt idx="75842">
                  <c:v>0.71551500000000001</c:v>
                </c:pt>
                <c:pt idx="75843">
                  <c:v>0.71250939999999996</c:v>
                </c:pt>
                <c:pt idx="75844">
                  <c:v>0.70950340000000001</c:v>
                </c:pt>
                <c:pt idx="75845">
                  <c:v>0.7064916</c:v>
                </c:pt>
                <c:pt idx="75846">
                  <c:v>0.70350060000000003</c:v>
                </c:pt>
                <c:pt idx="75847">
                  <c:v>0.70050570000000001</c:v>
                </c:pt>
                <c:pt idx="75848">
                  <c:v>0.69750690000000004</c:v>
                </c:pt>
                <c:pt idx="75849">
                  <c:v>0.69450559999999995</c:v>
                </c:pt>
                <c:pt idx="75850">
                  <c:v>0.69150639999999997</c:v>
                </c:pt>
                <c:pt idx="75851">
                  <c:v>0.68850120000000004</c:v>
                </c:pt>
                <c:pt idx="75852">
                  <c:v>0.68549490000000002</c:v>
                </c:pt>
                <c:pt idx="75853">
                  <c:v>0.68249009999999999</c:v>
                </c:pt>
                <c:pt idx="75854">
                  <c:v>0.67948629999999999</c:v>
                </c:pt>
                <c:pt idx="75855">
                  <c:v>0.67648240000000004</c:v>
                </c:pt>
                <c:pt idx="75856">
                  <c:v>0.67347970000000001</c:v>
                </c:pt>
                <c:pt idx="75857">
                  <c:v>0.67048019999999997</c:v>
                </c:pt>
                <c:pt idx="75858">
                  <c:v>0.6674795</c:v>
                </c:pt>
                <c:pt idx="75859">
                  <c:v>0.66447880000000004</c:v>
                </c:pt>
                <c:pt idx="75860">
                  <c:v>0.66148720000000005</c:v>
                </c:pt>
                <c:pt idx="75861">
                  <c:v>0.65849179999999996</c:v>
                </c:pt>
                <c:pt idx="75862">
                  <c:v>0.65550229999999998</c:v>
                </c:pt>
                <c:pt idx="75863">
                  <c:v>0.65250430000000004</c:v>
                </c:pt>
                <c:pt idx="75864">
                  <c:v>0.64950569999999996</c:v>
                </c:pt>
                <c:pt idx="75865">
                  <c:v>0.64650399999999997</c:v>
                </c:pt>
                <c:pt idx="75866">
                  <c:v>0.64350039999999997</c:v>
                </c:pt>
                <c:pt idx="75867">
                  <c:v>0.64049529999999999</c:v>
                </c:pt>
                <c:pt idx="75868">
                  <c:v>0.63748930000000004</c:v>
                </c:pt>
                <c:pt idx="75869">
                  <c:v>0.63448599999999999</c:v>
                </c:pt>
                <c:pt idx="75870">
                  <c:v>0.63148249999999995</c:v>
                </c:pt>
                <c:pt idx="75871">
                  <c:v>0.62847969999999997</c:v>
                </c:pt>
                <c:pt idx="75872">
                  <c:v>0.62547710000000001</c:v>
                </c:pt>
                <c:pt idx="75873">
                  <c:v>0.62247339999999995</c:v>
                </c:pt>
                <c:pt idx="75874">
                  <c:v>0.61947050000000004</c:v>
                </c:pt>
                <c:pt idx="75875">
                  <c:v>0.61646250000000002</c:v>
                </c:pt>
                <c:pt idx="75876">
                  <c:v>0.61345550000000004</c:v>
                </c:pt>
                <c:pt idx="75877">
                  <c:v>0.61044529999999997</c:v>
                </c:pt>
                <c:pt idx="75878">
                  <c:v>0.60744030000000004</c:v>
                </c:pt>
                <c:pt idx="75879">
                  <c:v>0.60443610000000003</c:v>
                </c:pt>
                <c:pt idx="75880">
                  <c:v>0.60143100000000005</c:v>
                </c:pt>
                <c:pt idx="75881">
                  <c:v>0.5984218</c:v>
                </c:pt>
                <c:pt idx="75882">
                  <c:v>0.59541279999999996</c:v>
                </c:pt>
                <c:pt idx="75883">
                  <c:v>0.59240369999999998</c:v>
                </c:pt>
                <c:pt idx="75884">
                  <c:v>0.58939549999999996</c:v>
                </c:pt>
                <c:pt idx="75885">
                  <c:v>0.58638780000000001</c:v>
                </c:pt>
                <c:pt idx="75886">
                  <c:v>0.58337939999999999</c:v>
                </c:pt>
                <c:pt idx="75887">
                  <c:v>0.58037079999999996</c:v>
                </c:pt>
                <c:pt idx="75888">
                  <c:v>0.57736240000000005</c:v>
                </c:pt>
                <c:pt idx="75889">
                  <c:v>0.57435420000000004</c:v>
                </c:pt>
                <c:pt idx="75890">
                  <c:v>0.57134600000000002</c:v>
                </c:pt>
                <c:pt idx="75891">
                  <c:v>0.56833820000000002</c:v>
                </c:pt>
                <c:pt idx="75892">
                  <c:v>0.5653359</c:v>
                </c:pt>
                <c:pt idx="75893">
                  <c:v>0.56233100000000003</c:v>
                </c:pt>
                <c:pt idx="75894">
                  <c:v>0.55932499999999996</c:v>
                </c:pt>
                <c:pt idx="75895">
                  <c:v>0.55631870000000005</c:v>
                </c:pt>
                <c:pt idx="75896">
                  <c:v>0.55331160000000001</c:v>
                </c:pt>
                <c:pt idx="75897">
                  <c:v>0.5503072</c:v>
                </c:pt>
                <c:pt idx="75898">
                  <c:v>0.54730319999999999</c:v>
                </c:pt>
                <c:pt idx="75899">
                  <c:v>0.54429629999999996</c:v>
                </c:pt>
                <c:pt idx="75900">
                  <c:v>0.54128880000000001</c:v>
                </c:pt>
                <c:pt idx="75901">
                  <c:v>0.5382808</c:v>
                </c:pt>
                <c:pt idx="75902">
                  <c:v>0.53527219999999998</c:v>
                </c:pt>
                <c:pt idx="75903">
                  <c:v>0.53226320000000005</c:v>
                </c:pt>
                <c:pt idx="75904">
                  <c:v>0.52925420000000001</c:v>
                </c:pt>
                <c:pt idx="75905">
                  <c:v>0.5262445</c:v>
                </c:pt>
                <c:pt idx="75906">
                  <c:v>0.52323629999999999</c:v>
                </c:pt>
                <c:pt idx="75907">
                  <c:v>0.52022729999999995</c:v>
                </c:pt>
                <c:pt idx="75908">
                  <c:v>0.51721819999999996</c:v>
                </c:pt>
                <c:pt idx="75909">
                  <c:v>0.51420860000000002</c:v>
                </c:pt>
                <c:pt idx="75910">
                  <c:v>0.51119769999999998</c:v>
                </c:pt>
                <c:pt idx="75911">
                  <c:v>0.5081871</c:v>
                </c:pt>
                <c:pt idx="75912">
                  <c:v>0.50517619999999996</c:v>
                </c:pt>
                <c:pt idx="75913">
                  <c:v>0.50216380000000005</c:v>
                </c:pt>
                <c:pt idx="75914">
                  <c:v>0.49915120000000002</c:v>
                </c:pt>
                <c:pt idx="75915">
                  <c:v>0.49614019999999998</c:v>
                </c:pt>
                <c:pt idx="75916">
                  <c:v>0.49313040000000002</c:v>
                </c:pt>
                <c:pt idx="75917">
                  <c:v>0.4901201</c:v>
                </c:pt>
                <c:pt idx="75918">
                  <c:v>0.48710890000000001</c:v>
                </c:pt>
                <c:pt idx="75919">
                  <c:v>0.48409740000000001</c:v>
                </c:pt>
                <c:pt idx="75920">
                  <c:v>0.48108790000000001</c:v>
                </c:pt>
                <c:pt idx="75921">
                  <c:v>0.4780778</c:v>
                </c:pt>
                <c:pt idx="75922">
                  <c:v>0.47506900000000002</c:v>
                </c:pt>
                <c:pt idx="75923">
                  <c:v>0.47206029999999999</c:v>
                </c:pt>
                <c:pt idx="75924">
                  <c:v>0.469055</c:v>
                </c:pt>
                <c:pt idx="75925">
                  <c:v>0.4660513</c:v>
                </c:pt>
                <c:pt idx="75926">
                  <c:v>0.46304699999999999</c:v>
                </c:pt>
                <c:pt idx="75927">
                  <c:v>0.46004149999999999</c:v>
                </c:pt>
                <c:pt idx="75928">
                  <c:v>0.45703719999999998</c:v>
                </c:pt>
                <c:pt idx="75929">
                  <c:v>0.45403280000000001</c:v>
                </c:pt>
                <c:pt idx="75930">
                  <c:v>0.45102710000000001</c:v>
                </c:pt>
                <c:pt idx="75931">
                  <c:v>0.44802199999999998</c:v>
                </c:pt>
                <c:pt idx="75932">
                  <c:v>0.44501600000000002</c:v>
                </c:pt>
                <c:pt idx="75933">
                  <c:v>0.44200980000000001</c:v>
                </c:pt>
                <c:pt idx="75934">
                  <c:v>0.43900299999999998</c:v>
                </c:pt>
                <c:pt idx="75935">
                  <c:v>0.43599599999999999</c:v>
                </c:pt>
                <c:pt idx="75936">
                  <c:v>0.43298880000000001</c:v>
                </c:pt>
                <c:pt idx="75937">
                  <c:v>0.42998239999999999</c:v>
                </c:pt>
                <c:pt idx="75938">
                  <c:v>0.42697560000000001</c:v>
                </c:pt>
                <c:pt idx="75939">
                  <c:v>0.42396929999999999</c:v>
                </c:pt>
                <c:pt idx="75940">
                  <c:v>0.42096220000000001</c:v>
                </c:pt>
                <c:pt idx="75941">
                  <c:v>0.41795549999999998</c:v>
                </c:pt>
                <c:pt idx="75942">
                  <c:v>0.4149486</c:v>
                </c:pt>
                <c:pt idx="75943">
                  <c:v>0.41194269999999999</c:v>
                </c:pt>
                <c:pt idx="75944">
                  <c:v>0.40893590000000002</c:v>
                </c:pt>
                <c:pt idx="75945">
                  <c:v>0.40591870000000002</c:v>
                </c:pt>
                <c:pt idx="75946">
                  <c:v>0.40291260000000001</c:v>
                </c:pt>
                <c:pt idx="75947">
                  <c:v>0.39991460000000001</c:v>
                </c:pt>
                <c:pt idx="75948">
                  <c:v>0.3969145</c:v>
                </c:pt>
                <c:pt idx="75949">
                  <c:v>0.3939126</c:v>
                </c:pt>
                <c:pt idx="75950">
                  <c:v>0.39091100000000001</c:v>
                </c:pt>
                <c:pt idx="75951">
                  <c:v>0.38790940000000002</c:v>
                </c:pt>
                <c:pt idx="75952">
                  <c:v>0.38490639999999998</c:v>
                </c:pt>
                <c:pt idx="75953">
                  <c:v>0.38190190000000002</c:v>
                </c:pt>
                <c:pt idx="75954">
                  <c:v>0.37889699999999998</c:v>
                </c:pt>
                <c:pt idx="75955">
                  <c:v>0.37589240000000002</c:v>
                </c:pt>
                <c:pt idx="75956">
                  <c:v>0.37288769999999999</c:v>
                </c:pt>
                <c:pt idx="75957">
                  <c:v>0.36988280000000001</c:v>
                </c:pt>
                <c:pt idx="75958">
                  <c:v>0.36687779999999998</c:v>
                </c:pt>
                <c:pt idx="75959">
                  <c:v>0.36387249999999999</c:v>
                </c:pt>
                <c:pt idx="75960">
                  <c:v>0.3608674</c:v>
                </c:pt>
                <c:pt idx="75961">
                  <c:v>0.35786210000000002</c:v>
                </c:pt>
                <c:pt idx="75962">
                  <c:v>0.35485699999999998</c:v>
                </c:pt>
                <c:pt idx="75963">
                  <c:v>0.35185230000000001</c:v>
                </c:pt>
                <c:pt idx="75964">
                  <c:v>0.34884799999999999</c:v>
                </c:pt>
                <c:pt idx="75965">
                  <c:v>0.34584619999999999</c:v>
                </c:pt>
                <c:pt idx="75966">
                  <c:v>0.34284500000000001</c:v>
                </c:pt>
                <c:pt idx="75967">
                  <c:v>0.33984419999999999</c:v>
                </c:pt>
                <c:pt idx="75968">
                  <c:v>0.33684239999999999</c:v>
                </c:pt>
                <c:pt idx="75969">
                  <c:v>0.33384130000000001</c:v>
                </c:pt>
                <c:pt idx="75970">
                  <c:v>0.33083699999999999</c:v>
                </c:pt>
                <c:pt idx="75971">
                  <c:v>0.32783250000000003</c:v>
                </c:pt>
                <c:pt idx="75972">
                  <c:v>0.32482840000000002</c:v>
                </c:pt>
                <c:pt idx="75973">
                  <c:v>0.32182339999999998</c:v>
                </c:pt>
                <c:pt idx="75974">
                  <c:v>0.31881799999999999</c:v>
                </c:pt>
                <c:pt idx="75975">
                  <c:v>0.3158126</c:v>
                </c:pt>
                <c:pt idx="75976">
                  <c:v>0.31280910000000001</c:v>
                </c:pt>
                <c:pt idx="75977">
                  <c:v>0.30980580000000002</c:v>
                </c:pt>
                <c:pt idx="75978">
                  <c:v>0.30680259999999998</c:v>
                </c:pt>
                <c:pt idx="75979">
                  <c:v>0.30379889999999998</c:v>
                </c:pt>
                <c:pt idx="75980">
                  <c:v>0.3007959</c:v>
                </c:pt>
                <c:pt idx="75981">
                  <c:v>0.29779319999999998</c:v>
                </c:pt>
                <c:pt idx="75982">
                  <c:v>0.29479050000000001</c:v>
                </c:pt>
                <c:pt idx="75983">
                  <c:v>0.29178769999999998</c:v>
                </c:pt>
                <c:pt idx="75984">
                  <c:v>0.28878500000000001</c:v>
                </c:pt>
                <c:pt idx="75985">
                  <c:v>0.28578249999999999</c:v>
                </c:pt>
                <c:pt idx="75986">
                  <c:v>0.28278009999999998</c:v>
                </c:pt>
                <c:pt idx="75987">
                  <c:v>0.27977869999999999</c:v>
                </c:pt>
                <c:pt idx="75988">
                  <c:v>0.27677740000000001</c:v>
                </c:pt>
                <c:pt idx="75989">
                  <c:v>0.27377669999999998</c:v>
                </c:pt>
                <c:pt idx="75990">
                  <c:v>0.27077250000000003</c:v>
                </c:pt>
                <c:pt idx="75991">
                  <c:v>0.26777210000000001</c:v>
                </c:pt>
                <c:pt idx="75992">
                  <c:v>0.26476959999999999</c:v>
                </c:pt>
                <c:pt idx="75993">
                  <c:v>0.26176709999999997</c:v>
                </c:pt>
                <c:pt idx="75994">
                  <c:v>0.2587662</c:v>
                </c:pt>
                <c:pt idx="75995">
                  <c:v>0.25576569999999998</c:v>
                </c:pt>
                <c:pt idx="75996">
                  <c:v>0.25276470000000001</c:v>
                </c:pt>
                <c:pt idx="75997">
                  <c:v>0.24976280000000001</c:v>
                </c:pt>
                <c:pt idx="75998">
                  <c:v>0.2467607</c:v>
                </c:pt>
                <c:pt idx="75999">
                  <c:v>0.24375849999999999</c:v>
                </c:pt>
                <c:pt idx="76000">
                  <c:v>0.24075630000000001</c:v>
                </c:pt>
                <c:pt idx="76001">
                  <c:v>0.23775399999999999</c:v>
                </c:pt>
                <c:pt idx="76002">
                  <c:v>0.2347514</c:v>
                </c:pt>
                <c:pt idx="76003">
                  <c:v>0.23175000000000001</c:v>
                </c:pt>
                <c:pt idx="76004">
                  <c:v>0.2287469</c:v>
                </c:pt>
                <c:pt idx="76005">
                  <c:v>0.22574330000000001</c:v>
                </c:pt>
                <c:pt idx="76006">
                  <c:v>0.22273999999999999</c:v>
                </c:pt>
                <c:pt idx="76007">
                  <c:v>0.21973790000000001</c:v>
                </c:pt>
                <c:pt idx="76008">
                  <c:v>0.21673629999999999</c:v>
                </c:pt>
                <c:pt idx="76009">
                  <c:v>0.21373320000000001</c:v>
                </c:pt>
                <c:pt idx="76010">
                  <c:v>0.2107299</c:v>
                </c:pt>
                <c:pt idx="76011">
                  <c:v>0.207728</c:v>
                </c:pt>
                <c:pt idx="76012">
                  <c:v>0.2047264</c:v>
                </c:pt>
                <c:pt idx="76013">
                  <c:v>0.20172619999999999</c:v>
                </c:pt>
                <c:pt idx="76014">
                  <c:v>0.1987218</c:v>
                </c:pt>
                <c:pt idx="76015">
                  <c:v>0.19572490000000001</c:v>
                </c:pt>
                <c:pt idx="76016">
                  <c:v>0.19272890000000001</c:v>
                </c:pt>
                <c:pt idx="76017">
                  <c:v>0.18973319999999999</c:v>
                </c:pt>
                <c:pt idx="76018">
                  <c:v>0.18673729999999999</c:v>
                </c:pt>
                <c:pt idx="76019">
                  <c:v>0.1837396</c:v>
                </c:pt>
                <c:pt idx="76020">
                  <c:v>0.18074080000000001</c:v>
                </c:pt>
                <c:pt idx="76021">
                  <c:v>0.17774200000000001</c:v>
                </c:pt>
                <c:pt idx="76022">
                  <c:v>0.1747428</c:v>
                </c:pt>
                <c:pt idx="76023">
                  <c:v>0.1717439</c:v>
                </c:pt>
                <c:pt idx="76024">
                  <c:v>0.1687438</c:v>
                </c:pt>
                <c:pt idx="76025">
                  <c:v>0.16574320000000001</c:v>
                </c:pt>
                <c:pt idx="76026">
                  <c:v>0.16274140000000001</c:v>
                </c:pt>
                <c:pt idx="76027">
                  <c:v>0.15973970000000001</c:v>
                </c:pt>
                <c:pt idx="76028">
                  <c:v>0.1567375</c:v>
                </c:pt>
                <c:pt idx="76029">
                  <c:v>0.15373529999999999</c:v>
                </c:pt>
                <c:pt idx="76030">
                  <c:v>0.15073300000000001</c:v>
                </c:pt>
                <c:pt idx="76031">
                  <c:v>0.1477309</c:v>
                </c:pt>
                <c:pt idx="76032">
                  <c:v>0.14472879999999999</c:v>
                </c:pt>
                <c:pt idx="76033">
                  <c:v>0.14172679999999999</c:v>
                </c:pt>
                <c:pt idx="76034">
                  <c:v>0.13872490000000001</c:v>
                </c:pt>
                <c:pt idx="76035">
                  <c:v>0.1357236</c:v>
                </c:pt>
                <c:pt idx="76036">
                  <c:v>0.13272139999999999</c:v>
                </c:pt>
                <c:pt idx="76037">
                  <c:v>0.1297188</c:v>
                </c:pt>
                <c:pt idx="76038">
                  <c:v>0.1267162</c:v>
                </c:pt>
                <c:pt idx="76039">
                  <c:v>0.12371360000000001</c:v>
                </c:pt>
                <c:pt idx="76040">
                  <c:v>0.1207114</c:v>
                </c:pt>
                <c:pt idx="76041">
                  <c:v>0.11770940000000001</c:v>
                </c:pt>
                <c:pt idx="76042">
                  <c:v>0.1147074</c:v>
                </c:pt>
                <c:pt idx="76043">
                  <c:v>0.1117055</c:v>
                </c:pt>
                <c:pt idx="76044">
                  <c:v>0.108704</c:v>
                </c:pt>
                <c:pt idx="76045">
                  <c:v>0.1057025</c:v>
                </c:pt>
                <c:pt idx="76046">
                  <c:v>0.1027011</c:v>
                </c:pt>
                <c:pt idx="76047">
                  <c:v>9.9699869999999996E-2</c:v>
                </c:pt>
                <c:pt idx="76048">
                  <c:v>9.6698249999999999E-2</c:v>
                </c:pt>
                <c:pt idx="76049">
                  <c:v>9.3697059999999999E-2</c:v>
                </c:pt>
                <c:pt idx="76050">
                  <c:v>9.0696540000000006E-2</c:v>
                </c:pt>
                <c:pt idx="76051">
                  <c:v>8.7695350000000005E-2</c:v>
                </c:pt>
                <c:pt idx="76052">
                  <c:v>8.4694939999999996E-2</c:v>
                </c:pt>
                <c:pt idx="76053">
                  <c:v>8.1694509999999998E-2</c:v>
                </c:pt>
                <c:pt idx="76054">
                  <c:v>7.8693879999999994E-2</c:v>
                </c:pt>
                <c:pt idx="76055">
                  <c:v>7.5693289999999996E-2</c:v>
                </c:pt>
                <c:pt idx="76056">
                  <c:v>7.2692220000000002E-2</c:v>
                </c:pt>
                <c:pt idx="76057">
                  <c:v>6.969533E-2</c:v>
                </c:pt>
                <c:pt idx="76058">
                  <c:v>6.670181E-2</c:v>
                </c:pt>
                <c:pt idx="76059">
                  <c:v>6.3706139999999994E-2</c:v>
                </c:pt>
                <c:pt idx="76060">
                  <c:v>6.070971E-2</c:v>
                </c:pt>
                <c:pt idx="76061">
                  <c:v>5.7712010000000001E-2</c:v>
                </c:pt>
                <c:pt idx="76062">
                  <c:v>5.470465E-2</c:v>
                </c:pt>
                <c:pt idx="76063">
                  <c:v>5.1700309999999999E-2</c:v>
                </c:pt>
                <c:pt idx="76064">
                  <c:v>4.8697600000000001E-2</c:v>
                </c:pt>
                <c:pt idx="76065">
                  <c:v>4.5695479999999997E-2</c:v>
                </c:pt>
                <c:pt idx="76066">
                  <c:v>4.26939E-2</c:v>
                </c:pt>
                <c:pt idx="76067">
                  <c:v>3.9691860000000002E-2</c:v>
                </c:pt>
                <c:pt idx="76068">
                  <c:v>3.6690609999999999E-2</c:v>
                </c:pt>
                <c:pt idx="76069">
                  <c:v>3.3688969999999999E-2</c:v>
                </c:pt>
                <c:pt idx="76070">
                  <c:v>3.0686680000000001E-2</c:v>
                </c:pt>
                <c:pt idx="76071">
                  <c:v>2.7685359999999999E-2</c:v>
                </c:pt>
                <c:pt idx="76072">
                  <c:v>2.468418E-2</c:v>
                </c:pt>
                <c:pt idx="76073">
                  <c:v>2.1684789999999999E-2</c:v>
                </c:pt>
                <c:pt idx="76074">
                  <c:v>1.8685520000000001E-2</c:v>
                </c:pt>
                <c:pt idx="76075">
                  <c:v>1.568545E-2</c:v>
                </c:pt>
                <c:pt idx="76076">
                  <c:v>1.268499E-2</c:v>
                </c:pt>
                <c:pt idx="76077">
                  <c:v>9.684247E-3</c:v>
                </c:pt>
                <c:pt idx="76078">
                  <c:v>6.6836489999999998E-3</c:v>
                </c:pt>
                <c:pt idx="76079">
                  <c:v>3.6835520000000001E-3</c:v>
                </c:pt>
                <c:pt idx="76080">
                  <c:v>6.8326249999999997E-4</c:v>
                </c:pt>
                <c:pt idx="76081">
                  <c:v>-2.317529E-3</c:v>
                </c:pt>
                <c:pt idx="76082">
                  <c:v>-5.3175599999999998E-3</c:v>
                </c:pt>
                <c:pt idx="76083">
                  <c:v>-8.3177340000000002E-3</c:v>
                </c:pt>
                <c:pt idx="76084">
                  <c:v>-1.131829E-2</c:v>
                </c:pt>
                <c:pt idx="76085">
                  <c:v>-1.4320380000000001E-2</c:v>
                </c:pt>
                <c:pt idx="76086">
                  <c:v>-1.7321759999999999E-2</c:v>
                </c:pt>
                <c:pt idx="76087">
                  <c:v>-2.0322170000000001E-2</c:v>
                </c:pt>
                <c:pt idx="76088">
                  <c:v>-2.332296E-2</c:v>
                </c:pt>
                <c:pt idx="76089">
                  <c:v>-2.632371E-2</c:v>
                </c:pt>
                <c:pt idx="76090">
                  <c:v>-2.932483E-2</c:v>
                </c:pt>
                <c:pt idx="76091">
                  <c:v>-3.2325479999999997E-2</c:v>
                </c:pt>
                <c:pt idx="76092">
                  <c:v>-3.5326280000000002E-2</c:v>
                </c:pt>
                <c:pt idx="76093">
                  <c:v>-3.8326949999999999E-2</c:v>
                </c:pt>
                <c:pt idx="76094">
                  <c:v>-4.1326920000000003E-2</c:v>
                </c:pt>
                <c:pt idx="76095">
                  <c:v>-4.4324089999999997E-2</c:v>
                </c:pt>
                <c:pt idx="76096">
                  <c:v>-4.7318859999999997E-2</c:v>
                </c:pt>
                <c:pt idx="76097">
                  <c:v>-5.03148E-2</c:v>
                </c:pt>
                <c:pt idx="76098">
                  <c:v>-5.3310240000000002E-2</c:v>
                </c:pt>
                <c:pt idx="76099">
                  <c:v>-5.6308080000000003E-2</c:v>
                </c:pt>
                <c:pt idx="76100">
                  <c:v>-5.929852E-2</c:v>
                </c:pt>
                <c:pt idx="76101">
                  <c:v>-6.2285699999999999E-2</c:v>
                </c:pt>
                <c:pt idx="76102">
                  <c:v>-6.5275379999999994E-2</c:v>
                </c:pt>
                <c:pt idx="76103">
                  <c:v>-6.8267679999999997E-2</c:v>
                </c:pt>
                <c:pt idx="76104">
                  <c:v>-7.126275E-2</c:v>
                </c:pt>
                <c:pt idx="76105">
                  <c:v>-7.4259530000000004E-2</c:v>
                </c:pt>
                <c:pt idx="76106">
                  <c:v>-7.7255859999999996E-2</c:v>
                </c:pt>
                <c:pt idx="76107">
                  <c:v>-8.0252580000000004E-2</c:v>
                </c:pt>
                <c:pt idx="76108">
                  <c:v>-8.3251160000000005E-2</c:v>
                </c:pt>
                <c:pt idx="76109">
                  <c:v>-8.6250789999999994E-2</c:v>
                </c:pt>
                <c:pt idx="76110">
                  <c:v>-8.9250220000000005E-2</c:v>
                </c:pt>
                <c:pt idx="76111">
                  <c:v>-9.2248109999999994E-2</c:v>
                </c:pt>
                <c:pt idx="76112">
                  <c:v>-9.5247100000000001E-2</c:v>
                </c:pt>
                <c:pt idx="76113">
                  <c:v>-9.8246390000000003E-2</c:v>
                </c:pt>
                <c:pt idx="76114">
                  <c:v>-0.1012468</c:v>
                </c:pt>
                <c:pt idx="76115">
                  <c:v>-0.1042471</c:v>
                </c:pt>
                <c:pt idx="76116">
                  <c:v>-0.1072467</c:v>
                </c:pt>
                <c:pt idx="76117">
                  <c:v>-0.1102466</c:v>
                </c:pt>
                <c:pt idx="76118">
                  <c:v>-0.1132461</c:v>
                </c:pt>
                <c:pt idx="76119">
                  <c:v>-0.116244</c:v>
                </c:pt>
                <c:pt idx="76120">
                  <c:v>-0.1192397</c:v>
                </c:pt>
                <c:pt idx="76121">
                  <c:v>-0.1222372</c:v>
                </c:pt>
                <c:pt idx="76122">
                  <c:v>-0.1252344</c:v>
                </c:pt>
                <c:pt idx="76123">
                  <c:v>-0.12823119999999999</c:v>
                </c:pt>
                <c:pt idx="76124">
                  <c:v>-0.13122829999999999</c:v>
                </c:pt>
                <c:pt idx="76125">
                  <c:v>-0.13422590000000001</c:v>
                </c:pt>
                <c:pt idx="76126">
                  <c:v>-0.1372244</c:v>
                </c:pt>
                <c:pt idx="76127">
                  <c:v>-0.14022280000000001</c:v>
                </c:pt>
                <c:pt idx="76128">
                  <c:v>-0.14322090000000001</c:v>
                </c:pt>
                <c:pt idx="76129">
                  <c:v>-0.1462183</c:v>
                </c:pt>
                <c:pt idx="76130">
                  <c:v>-0.14921719999999999</c:v>
                </c:pt>
                <c:pt idx="76131">
                  <c:v>-0.15221570000000001</c:v>
                </c:pt>
                <c:pt idx="76132">
                  <c:v>-0.15521360000000001</c:v>
                </c:pt>
                <c:pt idx="76133">
                  <c:v>-0.15821099999999999</c:v>
                </c:pt>
                <c:pt idx="76134">
                  <c:v>-0.1612074</c:v>
                </c:pt>
                <c:pt idx="76135">
                  <c:v>-0.16420460000000001</c:v>
                </c:pt>
                <c:pt idx="76136">
                  <c:v>-0.16720289999999999</c:v>
                </c:pt>
                <c:pt idx="76137">
                  <c:v>-0.1702004</c:v>
                </c:pt>
                <c:pt idx="76138">
                  <c:v>-0.1731993</c:v>
                </c:pt>
                <c:pt idx="76139">
                  <c:v>-0.17619850000000001</c:v>
                </c:pt>
                <c:pt idx="76140">
                  <c:v>-0.17919789999999999</c:v>
                </c:pt>
                <c:pt idx="76141">
                  <c:v>-0.18219630000000001</c:v>
                </c:pt>
                <c:pt idx="76142">
                  <c:v>-0.18519260000000001</c:v>
                </c:pt>
                <c:pt idx="76143">
                  <c:v>-0.1881901</c:v>
                </c:pt>
                <c:pt idx="76144">
                  <c:v>-0.1911882</c:v>
                </c:pt>
                <c:pt idx="76145">
                  <c:v>-0.194186</c:v>
                </c:pt>
                <c:pt idx="76146">
                  <c:v>-0.19718359999999999</c:v>
                </c:pt>
                <c:pt idx="76147">
                  <c:v>-0.2001819</c:v>
                </c:pt>
                <c:pt idx="76148">
                  <c:v>-0.20317950000000001</c:v>
                </c:pt>
                <c:pt idx="76149">
                  <c:v>-0.20617779999999999</c:v>
                </c:pt>
                <c:pt idx="76150">
                  <c:v>-0.2091771</c:v>
                </c:pt>
                <c:pt idx="76151">
                  <c:v>-0.21217630000000001</c:v>
                </c:pt>
                <c:pt idx="76152">
                  <c:v>-0.2151747</c:v>
                </c:pt>
                <c:pt idx="76153">
                  <c:v>-0.2181738</c:v>
                </c:pt>
                <c:pt idx="76154">
                  <c:v>-0.2211719</c:v>
                </c:pt>
                <c:pt idx="76155">
                  <c:v>-0.2241696</c:v>
                </c:pt>
                <c:pt idx="76156">
                  <c:v>-0.2271696</c:v>
                </c:pt>
                <c:pt idx="76157">
                  <c:v>-0.23016909999999999</c:v>
                </c:pt>
                <c:pt idx="76158">
                  <c:v>-0.23316870000000001</c:v>
                </c:pt>
                <c:pt idx="76159">
                  <c:v>-0.23616880000000001</c:v>
                </c:pt>
                <c:pt idx="76160">
                  <c:v>-0.2391691</c:v>
                </c:pt>
                <c:pt idx="76161">
                  <c:v>-0.2421692</c:v>
                </c:pt>
                <c:pt idx="76162">
                  <c:v>-0.2451673</c:v>
                </c:pt>
                <c:pt idx="76163">
                  <c:v>-0.24816630000000001</c:v>
                </c:pt>
                <c:pt idx="76164">
                  <c:v>-0.25116539999999998</c:v>
                </c:pt>
                <c:pt idx="76165">
                  <c:v>-0.25416509999999998</c:v>
                </c:pt>
                <c:pt idx="76166">
                  <c:v>-0.25716519999999998</c:v>
                </c:pt>
                <c:pt idx="76167">
                  <c:v>-0.26016329999999999</c:v>
                </c:pt>
                <c:pt idx="76168">
                  <c:v>-0.2631618</c:v>
                </c:pt>
                <c:pt idx="76169">
                  <c:v>-0.26616050000000002</c:v>
                </c:pt>
                <c:pt idx="76170">
                  <c:v>-0.2691597</c:v>
                </c:pt>
                <c:pt idx="76171">
                  <c:v>-0.27215919999999999</c:v>
                </c:pt>
                <c:pt idx="76172">
                  <c:v>-0.2751594</c:v>
                </c:pt>
                <c:pt idx="76173">
                  <c:v>-0.27815960000000001</c:v>
                </c:pt>
                <c:pt idx="76174">
                  <c:v>-0.28116010000000002</c:v>
                </c:pt>
                <c:pt idx="76175">
                  <c:v>-0.28416019999999997</c:v>
                </c:pt>
                <c:pt idx="76176">
                  <c:v>-0.28716019999999998</c:v>
                </c:pt>
                <c:pt idx="76177">
                  <c:v>-0.29015970000000002</c:v>
                </c:pt>
                <c:pt idx="76178">
                  <c:v>-0.29316170000000003</c:v>
                </c:pt>
                <c:pt idx="76179">
                  <c:v>-0.29616179999999998</c:v>
                </c:pt>
                <c:pt idx="76180">
                  <c:v>-0.29916300000000001</c:v>
                </c:pt>
                <c:pt idx="76181">
                  <c:v>-0.30216399999999999</c:v>
                </c:pt>
                <c:pt idx="76182">
                  <c:v>-0.30516549999999998</c:v>
                </c:pt>
                <c:pt idx="76183">
                  <c:v>-0.30816690000000002</c:v>
                </c:pt>
                <c:pt idx="76184">
                  <c:v>-0.31116880000000002</c:v>
                </c:pt>
                <c:pt idx="76185">
                  <c:v>-0.31417060000000002</c:v>
                </c:pt>
                <c:pt idx="76186">
                  <c:v>-0.31717230000000002</c:v>
                </c:pt>
                <c:pt idx="76187">
                  <c:v>-0.32017299999999999</c:v>
                </c:pt>
                <c:pt idx="76188">
                  <c:v>-0.3231733</c:v>
                </c:pt>
                <c:pt idx="76189">
                  <c:v>-0.32617299999999999</c:v>
                </c:pt>
                <c:pt idx="76190">
                  <c:v>-0.32917089999999999</c:v>
                </c:pt>
                <c:pt idx="76191">
                  <c:v>-0.33216560000000001</c:v>
                </c:pt>
                <c:pt idx="76192">
                  <c:v>-0.33516170000000001</c:v>
                </c:pt>
                <c:pt idx="76193">
                  <c:v>-0.33815729999999999</c:v>
                </c:pt>
                <c:pt idx="76194">
                  <c:v>-0.3411536</c:v>
                </c:pt>
                <c:pt idx="76195">
                  <c:v>-0.34415010000000001</c:v>
                </c:pt>
                <c:pt idx="76196">
                  <c:v>-0.34714729999999999</c:v>
                </c:pt>
                <c:pt idx="76197">
                  <c:v>-0.35014440000000002</c:v>
                </c:pt>
                <c:pt idx="76198">
                  <c:v>-0.35314210000000001</c:v>
                </c:pt>
                <c:pt idx="76199">
                  <c:v>-0.35614000000000001</c:v>
                </c:pt>
                <c:pt idx="76200">
                  <c:v>-0.3591394</c:v>
                </c:pt>
                <c:pt idx="76201">
                  <c:v>-0.36213889999999999</c:v>
                </c:pt>
                <c:pt idx="76202">
                  <c:v>-0.36513879999999999</c:v>
                </c:pt>
                <c:pt idx="76203">
                  <c:v>-0.36813790000000002</c:v>
                </c:pt>
                <c:pt idx="76204">
                  <c:v>-0.37113489999999999</c:v>
                </c:pt>
                <c:pt idx="76205">
                  <c:v>-0.3741313</c:v>
                </c:pt>
                <c:pt idx="76206">
                  <c:v>-0.37712830000000003</c:v>
                </c:pt>
                <c:pt idx="76207">
                  <c:v>-0.38012479999999998</c:v>
                </c:pt>
                <c:pt idx="76208">
                  <c:v>-0.3831213</c:v>
                </c:pt>
                <c:pt idx="76209">
                  <c:v>-0.38611499999999999</c:v>
                </c:pt>
                <c:pt idx="76210">
                  <c:v>-0.3891076</c:v>
                </c:pt>
                <c:pt idx="76211">
                  <c:v>-0.3921018</c:v>
                </c:pt>
                <c:pt idx="76212">
                  <c:v>-0.39509630000000001</c:v>
                </c:pt>
                <c:pt idx="76213">
                  <c:v>-0.3980921</c:v>
                </c:pt>
                <c:pt idx="76214">
                  <c:v>-0.40108840000000001</c:v>
                </c:pt>
                <c:pt idx="76215">
                  <c:v>-0.4040859</c:v>
                </c:pt>
                <c:pt idx="76216">
                  <c:v>-0.40708420000000001</c:v>
                </c:pt>
                <c:pt idx="76217">
                  <c:v>-0.4100821</c:v>
                </c:pt>
                <c:pt idx="76218">
                  <c:v>-0.41308050000000002</c:v>
                </c:pt>
                <c:pt idx="76219">
                  <c:v>-0.41607889999999997</c:v>
                </c:pt>
                <c:pt idx="76220">
                  <c:v>-0.41907749999999999</c:v>
                </c:pt>
                <c:pt idx="76221">
                  <c:v>-0.42207699999999998</c:v>
                </c:pt>
                <c:pt idx="76222">
                  <c:v>-0.42507620000000002</c:v>
                </c:pt>
                <c:pt idx="76223">
                  <c:v>-0.42807600000000001</c:v>
                </c:pt>
                <c:pt idx="76224">
                  <c:v>-0.43107600000000001</c:v>
                </c:pt>
                <c:pt idx="76225">
                  <c:v>-0.43407620000000002</c:v>
                </c:pt>
                <c:pt idx="76226">
                  <c:v>-0.43707669999999998</c:v>
                </c:pt>
                <c:pt idx="76227">
                  <c:v>-0.4400773</c:v>
                </c:pt>
                <c:pt idx="76228">
                  <c:v>-0.44307809999999997</c:v>
                </c:pt>
                <c:pt idx="76229">
                  <c:v>-0.44607920000000001</c:v>
                </c:pt>
                <c:pt idx="76230">
                  <c:v>-0.44908120000000001</c:v>
                </c:pt>
                <c:pt idx="76231">
                  <c:v>-0.45208330000000002</c:v>
                </c:pt>
                <c:pt idx="76232">
                  <c:v>-0.45508700000000002</c:v>
                </c:pt>
                <c:pt idx="76233">
                  <c:v>-0.4580902</c:v>
                </c:pt>
                <c:pt idx="76234">
                  <c:v>-0.46109280000000002</c:v>
                </c:pt>
                <c:pt idx="76235">
                  <c:v>-0.46409539999999999</c:v>
                </c:pt>
                <c:pt idx="76236">
                  <c:v>-0.46709919999999999</c:v>
                </c:pt>
                <c:pt idx="76237">
                  <c:v>-0.47010410000000002</c:v>
                </c:pt>
                <c:pt idx="76238">
                  <c:v>-0.47310829999999998</c:v>
                </c:pt>
                <c:pt idx="76239">
                  <c:v>-0.47611379999999998</c:v>
                </c:pt>
                <c:pt idx="76240">
                  <c:v>-0.47911880000000001</c:v>
                </c:pt>
                <c:pt idx="76241">
                  <c:v>-0.48212430000000001</c:v>
                </c:pt>
                <c:pt idx="76242">
                  <c:v>-0.48512929999999999</c:v>
                </c:pt>
                <c:pt idx="76243">
                  <c:v>-0.48813440000000002</c:v>
                </c:pt>
                <c:pt idx="76244">
                  <c:v>-0.4911394</c:v>
                </c:pt>
                <c:pt idx="76245">
                  <c:v>-0.49414370000000002</c:v>
                </c:pt>
                <c:pt idx="76246">
                  <c:v>-0.49714789999999998</c:v>
                </c:pt>
                <c:pt idx="76247">
                  <c:v>-0.50015120000000002</c:v>
                </c:pt>
                <c:pt idx="76248">
                  <c:v>-0.50315460000000001</c:v>
                </c:pt>
                <c:pt idx="76249">
                  <c:v>-0.50614800000000004</c:v>
                </c:pt>
                <c:pt idx="76250">
                  <c:v>-0.50913330000000001</c:v>
                </c:pt>
                <c:pt idx="76251">
                  <c:v>-0.51212420000000003</c:v>
                </c:pt>
                <c:pt idx="76252">
                  <c:v>-0.51512060000000004</c:v>
                </c:pt>
                <c:pt idx="76253">
                  <c:v>-0.518119</c:v>
                </c:pt>
                <c:pt idx="76254">
                  <c:v>-0.52111770000000002</c:v>
                </c:pt>
                <c:pt idx="76255">
                  <c:v>-0.52411719999999995</c:v>
                </c:pt>
                <c:pt idx="76256">
                  <c:v>-0.52711759999999996</c:v>
                </c:pt>
                <c:pt idx="76257">
                  <c:v>-0.53011719999999996</c:v>
                </c:pt>
                <c:pt idx="76258">
                  <c:v>-0.5331169</c:v>
                </c:pt>
                <c:pt idx="76259">
                  <c:v>-0.53612130000000002</c:v>
                </c:pt>
                <c:pt idx="76260">
                  <c:v>-0.53911949999999997</c:v>
                </c:pt>
                <c:pt idx="76261">
                  <c:v>-0.54211869999999995</c:v>
                </c:pt>
                <c:pt idx="76262">
                  <c:v>-0.54511770000000004</c:v>
                </c:pt>
                <c:pt idx="76263">
                  <c:v>-0.54811770000000004</c:v>
                </c:pt>
                <c:pt idx="76264">
                  <c:v>-0.551118</c:v>
                </c:pt>
                <c:pt idx="76265">
                  <c:v>-0.55411849999999996</c:v>
                </c:pt>
                <c:pt idx="76266">
                  <c:v>-0.55711900000000003</c:v>
                </c:pt>
                <c:pt idx="76267">
                  <c:v>-0.56012090000000003</c:v>
                </c:pt>
                <c:pt idx="76268">
                  <c:v>-0.56312249999999997</c:v>
                </c:pt>
                <c:pt idx="76269">
                  <c:v>-0.56612370000000001</c:v>
                </c:pt>
                <c:pt idx="76270">
                  <c:v>-0.5691252</c:v>
                </c:pt>
                <c:pt idx="76271">
                  <c:v>-0.57212620000000003</c:v>
                </c:pt>
                <c:pt idx="76272">
                  <c:v>-0.57512750000000001</c:v>
                </c:pt>
                <c:pt idx="76273">
                  <c:v>-0.57812949999999996</c:v>
                </c:pt>
                <c:pt idx="76274">
                  <c:v>-0.58113190000000003</c:v>
                </c:pt>
                <c:pt idx="76275">
                  <c:v>-0.58413389999999998</c:v>
                </c:pt>
                <c:pt idx="76276">
                  <c:v>-0.58713530000000003</c:v>
                </c:pt>
                <c:pt idx="76277">
                  <c:v>-0.59013669999999996</c:v>
                </c:pt>
                <c:pt idx="76278">
                  <c:v>-0.59313859999999996</c:v>
                </c:pt>
                <c:pt idx="76279">
                  <c:v>-0.59614040000000001</c:v>
                </c:pt>
                <c:pt idx="76280">
                  <c:v>-0.59914259999999997</c:v>
                </c:pt>
                <c:pt idx="76281">
                  <c:v>-0.60214440000000002</c:v>
                </c:pt>
                <c:pt idx="76282">
                  <c:v>-0.60514679999999998</c:v>
                </c:pt>
                <c:pt idx="76283">
                  <c:v>-0.6081493</c:v>
                </c:pt>
                <c:pt idx="76284">
                  <c:v>-0.61115129999999995</c:v>
                </c:pt>
                <c:pt idx="76285">
                  <c:v>-0.61415280000000005</c:v>
                </c:pt>
                <c:pt idx="76286">
                  <c:v>-0.61715509999999996</c:v>
                </c:pt>
                <c:pt idx="76287">
                  <c:v>-0.62015790000000004</c:v>
                </c:pt>
                <c:pt idx="76288">
                  <c:v>-0.62316050000000001</c:v>
                </c:pt>
                <c:pt idx="76289">
                  <c:v>-0.62616340000000004</c:v>
                </c:pt>
                <c:pt idx="76290">
                  <c:v>-0.62916629999999996</c:v>
                </c:pt>
                <c:pt idx="76291">
                  <c:v>-0.63217049999999997</c:v>
                </c:pt>
                <c:pt idx="76292">
                  <c:v>-0.63517670000000004</c:v>
                </c:pt>
                <c:pt idx="76293">
                  <c:v>-0.63818169999999996</c:v>
                </c:pt>
                <c:pt idx="76294">
                  <c:v>-0.64118770000000003</c:v>
                </c:pt>
                <c:pt idx="76295">
                  <c:v>-0.64419389999999999</c:v>
                </c:pt>
                <c:pt idx="76296">
                  <c:v>-0.64720049999999996</c:v>
                </c:pt>
                <c:pt idx="76297">
                  <c:v>-0.65020639999999996</c:v>
                </c:pt>
                <c:pt idx="76298">
                  <c:v>-0.65321220000000002</c:v>
                </c:pt>
                <c:pt idx="76299">
                  <c:v>-0.6562173</c:v>
                </c:pt>
                <c:pt idx="76300">
                  <c:v>-0.6592228</c:v>
                </c:pt>
                <c:pt idx="76301">
                  <c:v>-0.66222859999999995</c:v>
                </c:pt>
                <c:pt idx="76302">
                  <c:v>-0.66523469999999996</c:v>
                </c:pt>
                <c:pt idx="76303">
                  <c:v>-0.66824159999999999</c:v>
                </c:pt>
                <c:pt idx="76304">
                  <c:v>-0.67124819999999996</c:v>
                </c:pt>
                <c:pt idx="76305">
                  <c:v>-0.67425449999999998</c:v>
                </c:pt>
                <c:pt idx="76306">
                  <c:v>-0.67726140000000001</c:v>
                </c:pt>
                <c:pt idx="76307">
                  <c:v>-0.6802667</c:v>
                </c:pt>
                <c:pt idx="76308">
                  <c:v>-0.68328239999999996</c:v>
                </c:pt>
                <c:pt idx="76309">
                  <c:v>-0.68629200000000001</c:v>
                </c:pt>
                <c:pt idx="76310">
                  <c:v>-0.68930000000000002</c:v>
                </c:pt>
                <c:pt idx="76311">
                  <c:v>-0.69230650000000005</c:v>
                </c:pt>
                <c:pt idx="76312">
                  <c:v>-0.69531319999999996</c:v>
                </c:pt>
                <c:pt idx="76313">
                  <c:v>-0.69831920000000003</c:v>
                </c:pt>
                <c:pt idx="76314">
                  <c:v>-0.70132539999999999</c:v>
                </c:pt>
                <c:pt idx="76315">
                  <c:v>-0.70433100000000004</c:v>
                </c:pt>
                <c:pt idx="76316">
                  <c:v>-0.70733650000000003</c:v>
                </c:pt>
                <c:pt idx="76317">
                  <c:v>-0.71034189999999997</c:v>
                </c:pt>
                <c:pt idx="76318">
                  <c:v>-0.71334730000000002</c:v>
                </c:pt>
                <c:pt idx="76319">
                  <c:v>-0.71635280000000001</c:v>
                </c:pt>
                <c:pt idx="76320">
                  <c:v>-0.71935769999999999</c:v>
                </c:pt>
                <c:pt idx="76321">
                  <c:v>-0.72236400000000001</c:v>
                </c:pt>
                <c:pt idx="76322">
                  <c:v>-0.72536959999999995</c:v>
                </c:pt>
                <c:pt idx="76323">
                  <c:v>-0.72837499999999999</c:v>
                </c:pt>
                <c:pt idx="76324">
                  <c:v>-0.73138040000000004</c:v>
                </c:pt>
                <c:pt idx="76325">
                  <c:v>-0.73438570000000003</c:v>
                </c:pt>
                <c:pt idx="76326">
                  <c:v>-0.73738999999999999</c:v>
                </c:pt>
                <c:pt idx="76327">
                  <c:v>-0.74039529999999998</c:v>
                </c:pt>
                <c:pt idx="76328">
                  <c:v>-0.74339999999999995</c:v>
                </c:pt>
                <c:pt idx="76329">
                  <c:v>-0.74640410000000001</c:v>
                </c:pt>
                <c:pt idx="76330">
                  <c:v>-0.74940839999999997</c:v>
                </c:pt>
                <c:pt idx="76331">
                  <c:v>-0.75241270000000005</c:v>
                </c:pt>
                <c:pt idx="76332">
                  <c:v>-0.75541709999999995</c:v>
                </c:pt>
                <c:pt idx="76333">
                  <c:v>-0.75842149999999997</c:v>
                </c:pt>
                <c:pt idx="76334">
                  <c:v>-0.76142589999999999</c:v>
                </c:pt>
                <c:pt idx="76335">
                  <c:v>-0.76443050000000001</c:v>
                </c:pt>
                <c:pt idx="76336">
                  <c:v>-0.76743530000000004</c:v>
                </c:pt>
                <c:pt idx="76337">
                  <c:v>-0.77044120000000005</c:v>
                </c:pt>
                <c:pt idx="76338">
                  <c:v>-0.77344690000000005</c:v>
                </c:pt>
                <c:pt idx="76339">
                  <c:v>-0.77645240000000004</c:v>
                </c:pt>
                <c:pt idx="76340">
                  <c:v>-0.77945739999999997</c:v>
                </c:pt>
                <c:pt idx="76341">
                  <c:v>-0.7824624</c:v>
                </c:pt>
                <c:pt idx="76342">
                  <c:v>-0.78546749999999999</c:v>
                </c:pt>
                <c:pt idx="76343">
                  <c:v>-0.78847310000000004</c:v>
                </c:pt>
                <c:pt idx="76344">
                  <c:v>-0.79147900000000004</c:v>
                </c:pt>
                <c:pt idx="76345">
                  <c:v>-0.79448439999999998</c:v>
                </c:pt>
                <c:pt idx="76346">
                  <c:v>-0.79749080000000006</c:v>
                </c:pt>
                <c:pt idx="76347">
                  <c:v>-0.80049749999999997</c:v>
                </c:pt>
                <c:pt idx="76348">
                  <c:v>-0.80350410000000005</c:v>
                </c:pt>
                <c:pt idx="76349">
                  <c:v>-0.80650999999999995</c:v>
                </c:pt>
                <c:pt idx="76350">
                  <c:v>-0.80951720000000005</c:v>
                </c:pt>
                <c:pt idx="76351">
                  <c:v>-0.81252329999999995</c:v>
                </c:pt>
                <c:pt idx="76352">
                  <c:v>-0.81552950000000002</c:v>
                </c:pt>
                <c:pt idx="76353">
                  <c:v>-0.81853469999999995</c:v>
                </c:pt>
                <c:pt idx="76354">
                  <c:v>-0.82154039999999995</c:v>
                </c:pt>
                <c:pt idx="76355">
                  <c:v>-0.82454360000000004</c:v>
                </c:pt>
                <c:pt idx="76356">
                  <c:v>-0.82754430000000001</c:v>
                </c:pt>
                <c:pt idx="76357">
                  <c:v>-0.83054629999999996</c:v>
                </c:pt>
                <c:pt idx="76358">
                  <c:v>-0.83354899999999998</c:v>
                </c:pt>
                <c:pt idx="76359">
                  <c:v>-0.83655219999999997</c:v>
                </c:pt>
                <c:pt idx="76360">
                  <c:v>-0.83955559999999996</c:v>
                </c:pt>
                <c:pt idx="76361">
                  <c:v>-0.84255979999999997</c:v>
                </c:pt>
                <c:pt idx="76362">
                  <c:v>-0.84558770000000005</c:v>
                </c:pt>
                <c:pt idx="76363">
                  <c:v>-0.84859649999999998</c:v>
                </c:pt>
                <c:pt idx="76364">
                  <c:v>-0.85159839999999998</c:v>
                </c:pt>
                <c:pt idx="76365">
                  <c:v>-0.85460080000000005</c:v>
                </c:pt>
                <c:pt idx="76366">
                  <c:v>-0.85760329999999996</c:v>
                </c:pt>
                <c:pt idx="76367">
                  <c:v>-0.86059960000000002</c:v>
                </c:pt>
                <c:pt idx="76368">
                  <c:v>-0.86359549999999996</c:v>
                </c:pt>
                <c:pt idx="76369">
                  <c:v>-0.86659719999999996</c:v>
                </c:pt>
                <c:pt idx="76370">
                  <c:v>-0.86960020000000005</c:v>
                </c:pt>
                <c:pt idx="76371">
                  <c:v>-0.87260349999999998</c:v>
                </c:pt>
                <c:pt idx="76372">
                  <c:v>-0.87560720000000003</c:v>
                </c:pt>
                <c:pt idx="76373">
                  <c:v>-0.87861080000000003</c:v>
                </c:pt>
                <c:pt idx="76374">
                  <c:v>-0.88161489999999998</c:v>
                </c:pt>
                <c:pt idx="76375">
                  <c:v>-0.88461809999999996</c:v>
                </c:pt>
                <c:pt idx="76376">
                  <c:v>-0.88762160000000001</c:v>
                </c:pt>
                <c:pt idx="76377">
                  <c:v>-0.89062549999999996</c:v>
                </c:pt>
                <c:pt idx="76378">
                  <c:v>-0.89362949999999997</c:v>
                </c:pt>
                <c:pt idx="76379">
                  <c:v>-0.89663389999999998</c:v>
                </c:pt>
                <c:pt idx="76380">
                  <c:v>-0.89963789999999999</c:v>
                </c:pt>
                <c:pt idx="76381">
                  <c:v>-0.90264270000000002</c:v>
                </c:pt>
                <c:pt idx="76382">
                  <c:v>-0.9056476</c:v>
                </c:pt>
                <c:pt idx="76383">
                  <c:v>-0.90865169999999995</c:v>
                </c:pt>
                <c:pt idx="76384">
                  <c:v>-0.9116552</c:v>
                </c:pt>
                <c:pt idx="76385">
                  <c:v>-0.91465890000000005</c:v>
                </c:pt>
                <c:pt idx="76386">
                  <c:v>-0.91766349999999997</c:v>
                </c:pt>
                <c:pt idx="76387">
                  <c:v>-0.92066760000000003</c:v>
                </c:pt>
                <c:pt idx="76388">
                  <c:v>-0.92367220000000005</c:v>
                </c:pt>
                <c:pt idx="76389">
                  <c:v>-0.92667650000000001</c:v>
                </c:pt>
                <c:pt idx="76390">
                  <c:v>-0.92968139999999999</c:v>
                </c:pt>
                <c:pt idx="76391">
                  <c:v>-0.93268569999999995</c:v>
                </c:pt>
                <c:pt idx="76392">
                  <c:v>-0.93569000000000002</c:v>
                </c:pt>
                <c:pt idx="76393">
                  <c:v>-0.93869389999999997</c:v>
                </c:pt>
                <c:pt idx="76394">
                  <c:v>-0.94169899999999995</c:v>
                </c:pt>
                <c:pt idx="76395">
                  <c:v>-0.94470410000000005</c:v>
                </c:pt>
                <c:pt idx="76396">
                  <c:v>-0.94770969999999999</c:v>
                </c:pt>
                <c:pt idx="76397">
                  <c:v>-0.95071490000000003</c:v>
                </c:pt>
                <c:pt idx="76398">
                  <c:v>-0.9537196</c:v>
                </c:pt>
                <c:pt idx="76399">
                  <c:v>-0.95672140000000006</c:v>
                </c:pt>
                <c:pt idx="76400">
                  <c:v>-0.95972349999999995</c:v>
                </c:pt>
                <c:pt idx="76401">
                  <c:v>-0.96272639999999998</c:v>
                </c:pt>
                <c:pt idx="76402">
                  <c:v>-0.96573039999999999</c:v>
                </c:pt>
                <c:pt idx="76403">
                  <c:v>-0.96873500000000001</c:v>
                </c:pt>
                <c:pt idx="76404">
                  <c:v>-0.97173880000000001</c:v>
                </c:pt>
                <c:pt idx="76405">
                  <c:v>-0.97474269999999996</c:v>
                </c:pt>
                <c:pt idx="76406">
                  <c:v>-0.9777458</c:v>
                </c:pt>
                <c:pt idx="76407">
                  <c:v>-0.98074989999999995</c:v>
                </c:pt>
                <c:pt idx="76408">
                  <c:v>-0.98375480000000004</c:v>
                </c:pt>
                <c:pt idx="76409">
                  <c:v>-0.98675999999999997</c:v>
                </c:pt>
                <c:pt idx="76410">
                  <c:v>-0.98976470000000005</c:v>
                </c:pt>
                <c:pt idx="76411">
                  <c:v>-0.99276949999999997</c:v>
                </c:pt>
                <c:pt idx="76412">
                  <c:v>-0.99577369999999998</c:v>
                </c:pt>
                <c:pt idx="76413">
                  <c:v>-0.99878009999999995</c:v>
                </c:pt>
                <c:pt idx="76414">
                  <c:v>-1.001787</c:v>
                </c:pt>
                <c:pt idx="76415">
                  <c:v>-1.004793</c:v>
                </c:pt>
                <c:pt idx="76416">
                  <c:v>-1.0078</c:v>
                </c:pt>
                <c:pt idx="76417">
                  <c:v>-1.0108060000000001</c:v>
                </c:pt>
                <c:pt idx="76418">
                  <c:v>-1.0138130000000001</c:v>
                </c:pt>
                <c:pt idx="76419">
                  <c:v>-1.016821</c:v>
                </c:pt>
                <c:pt idx="76420">
                  <c:v>-1.0198290000000001</c:v>
                </c:pt>
                <c:pt idx="76421">
                  <c:v>-1.0228360000000001</c:v>
                </c:pt>
                <c:pt idx="76422">
                  <c:v>-1.0258430000000001</c:v>
                </c:pt>
                <c:pt idx="76423">
                  <c:v>-1.028851</c:v>
                </c:pt>
                <c:pt idx="76424">
                  <c:v>-1.0318579999999999</c:v>
                </c:pt>
                <c:pt idx="76425">
                  <c:v>-1.0348649999999999</c:v>
                </c:pt>
                <c:pt idx="76426">
                  <c:v>-1.037871</c:v>
                </c:pt>
                <c:pt idx="76427">
                  <c:v>-1.040878</c:v>
                </c:pt>
                <c:pt idx="76428">
                  <c:v>-1.043885</c:v>
                </c:pt>
                <c:pt idx="76429">
                  <c:v>-1.0468919999999999</c:v>
                </c:pt>
                <c:pt idx="76430">
                  <c:v>-1.049898</c:v>
                </c:pt>
                <c:pt idx="76431">
                  <c:v>-1.0529040000000001</c:v>
                </c:pt>
                <c:pt idx="76432">
                  <c:v>-1.0559099999999999</c:v>
                </c:pt>
                <c:pt idx="76433">
                  <c:v>-1.0589139999999999</c:v>
                </c:pt>
                <c:pt idx="76434">
                  <c:v>-1.0619160000000001</c:v>
                </c:pt>
                <c:pt idx="76435">
                  <c:v>-1.0649189999999999</c:v>
                </c:pt>
                <c:pt idx="76436">
                  <c:v>-1.067923</c:v>
                </c:pt>
                <c:pt idx="76437">
                  <c:v>-1.0709280000000001</c:v>
                </c:pt>
                <c:pt idx="76438">
                  <c:v>-1.073933</c:v>
                </c:pt>
                <c:pt idx="76439">
                  <c:v>-1.076938</c:v>
                </c:pt>
                <c:pt idx="76440">
                  <c:v>-1.079944</c:v>
                </c:pt>
                <c:pt idx="76441">
                  <c:v>-1.082951</c:v>
                </c:pt>
                <c:pt idx="76442">
                  <c:v>-1.0859559999999999</c:v>
                </c:pt>
                <c:pt idx="76443">
                  <c:v>-1.0889599999999999</c:v>
                </c:pt>
                <c:pt idx="76444">
                  <c:v>-1.0919650000000001</c:v>
                </c:pt>
                <c:pt idx="76445">
                  <c:v>-1.09497</c:v>
                </c:pt>
                <c:pt idx="76446">
                  <c:v>-1.097974</c:v>
                </c:pt>
                <c:pt idx="76447">
                  <c:v>-1.1009800000000001</c:v>
                </c:pt>
                <c:pt idx="76448">
                  <c:v>-1.103988</c:v>
                </c:pt>
                <c:pt idx="76449">
                  <c:v>-1.106995</c:v>
                </c:pt>
                <c:pt idx="76450">
                  <c:v>-1.1100019999999999</c:v>
                </c:pt>
                <c:pt idx="76451">
                  <c:v>-1.1130089999999999</c:v>
                </c:pt>
                <c:pt idx="76452">
                  <c:v>-1.1160159999999999</c:v>
                </c:pt>
                <c:pt idx="76453">
                  <c:v>-1.119024</c:v>
                </c:pt>
                <c:pt idx="76454">
                  <c:v>-1.122034</c:v>
                </c:pt>
                <c:pt idx="76455">
                  <c:v>-1.125043</c:v>
                </c:pt>
                <c:pt idx="76456">
                  <c:v>-1.1280520000000001</c:v>
                </c:pt>
                <c:pt idx="76457">
                  <c:v>-1.13106</c:v>
                </c:pt>
                <c:pt idx="76458">
                  <c:v>-1.134069</c:v>
                </c:pt>
                <c:pt idx="76459">
                  <c:v>-1.137078</c:v>
                </c:pt>
                <c:pt idx="76460">
                  <c:v>-1.1400859999999999</c:v>
                </c:pt>
                <c:pt idx="76461">
                  <c:v>-1.1430940000000001</c:v>
                </c:pt>
                <c:pt idx="76462">
                  <c:v>-1.146102</c:v>
                </c:pt>
                <c:pt idx="76463">
                  <c:v>-1.1491089999999999</c:v>
                </c:pt>
                <c:pt idx="76464">
                  <c:v>-1.1521159999999999</c:v>
                </c:pt>
                <c:pt idx="76465">
                  <c:v>-1.155124</c:v>
                </c:pt>
                <c:pt idx="76466">
                  <c:v>-1.1581330000000001</c:v>
                </c:pt>
                <c:pt idx="76467">
                  <c:v>-1.161141</c:v>
                </c:pt>
                <c:pt idx="76468">
                  <c:v>-1.1641490000000001</c:v>
                </c:pt>
                <c:pt idx="76469">
                  <c:v>-1.1671579999999999</c:v>
                </c:pt>
                <c:pt idx="76470">
                  <c:v>-1.170166</c:v>
                </c:pt>
                <c:pt idx="76471">
                  <c:v>-1.1731750000000001</c:v>
                </c:pt>
                <c:pt idx="76472">
                  <c:v>-1.176185</c:v>
                </c:pt>
                <c:pt idx="76473">
                  <c:v>-1.179195</c:v>
                </c:pt>
                <c:pt idx="76474">
                  <c:v>-1.182205</c:v>
                </c:pt>
                <c:pt idx="76475">
                  <c:v>-1.185214</c:v>
                </c:pt>
                <c:pt idx="76476">
                  <c:v>-1.188223</c:v>
                </c:pt>
                <c:pt idx="76477">
                  <c:v>-1.1912309999999999</c:v>
                </c:pt>
                <c:pt idx="76478">
                  <c:v>-1.1942390000000001</c:v>
                </c:pt>
                <c:pt idx="76479">
                  <c:v>-1.197247</c:v>
                </c:pt>
                <c:pt idx="76480">
                  <c:v>-1.2002550000000001</c:v>
                </c:pt>
                <c:pt idx="76481">
                  <c:v>-1.2032620000000001</c:v>
                </c:pt>
                <c:pt idx="76482">
                  <c:v>-1.20627</c:v>
                </c:pt>
                <c:pt idx="76483">
                  <c:v>-1.2092769999999999</c:v>
                </c:pt>
                <c:pt idx="76484">
                  <c:v>-1.2122839999999999</c:v>
                </c:pt>
                <c:pt idx="76485">
                  <c:v>-1.2152909999999999</c:v>
                </c:pt>
                <c:pt idx="76486">
                  <c:v>-1.218297</c:v>
                </c:pt>
                <c:pt idx="76487">
                  <c:v>-1.2213050000000001</c:v>
                </c:pt>
                <c:pt idx="76488">
                  <c:v>-1.2243109999999999</c:v>
                </c:pt>
                <c:pt idx="76489">
                  <c:v>-1.2273179999999999</c:v>
                </c:pt>
                <c:pt idx="76490">
                  <c:v>-1.2303249999999999</c:v>
                </c:pt>
                <c:pt idx="76491">
                  <c:v>-1.233333</c:v>
                </c:pt>
                <c:pt idx="76492">
                  <c:v>-1.2363390000000001</c:v>
                </c:pt>
                <c:pt idx="76493">
                  <c:v>-1.2393460000000001</c:v>
                </c:pt>
                <c:pt idx="76494">
                  <c:v>-1.242348</c:v>
                </c:pt>
                <c:pt idx="76495">
                  <c:v>-1.245352</c:v>
                </c:pt>
                <c:pt idx="76496">
                  <c:v>-1.248356</c:v>
                </c:pt>
                <c:pt idx="76497">
                  <c:v>-1.2513620000000001</c:v>
                </c:pt>
                <c:pt idx="76498">
                  <c:v>-1.25437</c:v>
                </c:pt>
                <c:pt idx="76499">
                  <c:v>-1.257379</c:v>
                </c:pt>
                <c:pt idx="76500">
                  <c:v>-1.2603869999999999</c:v>
                </c:pt>
                <c:pt idx="76501">
                  <c:v>-1.2633939999999999</c:v>
                </c:pt>
                <c:pt idx="76502">
                  <c:v>-1.266402</c:v>
                </c:pt>
                <c:pt idx="76503">
                  <c:v>-1.269409</c:v>
                </c:pt>
                <c:pt idx="76504">
                  <c:v>-1.2724139999999999</c:v>
                </c:pt>
                <c:pt idx="76505">
                  <c:v>-1.2754220000000001</c:v>
                </c:pt>
                <c:pt idx="76506">
                  <c:v>-1.27843</c:v>
                </c:pt>
                <c:pt idx="76507">
                  <c:v>-1.281439</c:v>
                </c:pt>
                <c:pt idx="76508">
                  <c:v>-1.2844469999999999</c:v>
                </c:pt>
                <c:pt idx="76509">
                  <c:v>-1.287455</c:v>
                </c:pt>
                <c:pt idx="76510">
                  <c:v>-1.2904640000000001</c:v>
                </c:pt>
                <c:pt idx="76511">
                  <c:v>-1.293472</c:v>
                </c:pt>
                <c:pt idx="76512">
                  <c:v>-1.296481</c:v>
                </c:pt>
                <c:pt idx="76513">
                  <c:v>-1.2994889999999999</c:v>
                </c:pt>
                <c:pt idx="76514">
                  <c:v>-1.3024979999999999</c:v>
                </c:pt>
                <c:pt idx="76515">
                  <c:v>-1.3055060000000001</c:v>
                </c:pt>
                <c:pt idx="76516">
                  <c:v>-1.308514</c:v>
                </c:pt>
                <c:pt idx="76517">
                  <c:v>-1.3115239999999999</c:v>
                </c:pt>
                <c:pt idx="76518">
                  <c:v>-1.314533</c:v>
                </c:pt>
                <c:pt idx="76519">
                  <c:v>-1.3175429999999999</c:v>
                </c:pt>
                <c:pt idx="76520">
                  <c:v>-1.3205519999999999</c:v>
                </c:pt>
                <c:pt idx="76521">
                  <c:v>-1.323561</c:v>
                </c:pt>
                <c:pt idx="76522">
                  <c:v>-1.3265640000000001</c:v>
                </c:pt>
                <c:pt idx="76523">
                  <c:v>-1.3295729999999999</c:v>
                </c:pt>
                <c:pt idx="76524">
                  <c:v>-1.3325830000000001</c:v>
                </c:pt>
                <c:pt idx="76525">
                  <c:v>-1.3355919999999999</c:v>
                </c:pt>
                <c:pt idx="76526">
                  <c:v>-1.3386020000000001</c:v>
                </c:pt>
                <c:pt idx="76527">
                  <c:v>-1.341612</c:v>
                </c:pt>
                <c:pt idx="76528">
                  <c:v>-1.344622</c:v>
                </c:pt>
                <c:pt idx="76529">
                  <c:v>-1.3476319999999999</c:v>
                </c:pt>
                <c:pt idx="76530">
                  <c:v>-1.3506400000000001</c:v>
                </c:pt>
                <c:pt idx="76531">
                  <c:v>-1.35365</c:v>
                </c:pt>
                <c:pt idx="76532">
                  <c:v>-1.3566609999999999</c:v>
                </c:pt>
                <c:pt idx="76533">
                  <c:v>-1.359672</c:v>
                </c:pt>
                <c:pt idx="76534">
                  <c:v>-1.3626830000000001</c:v>
                </c:pt>
                <c:pt idx="76535">
                  <c:v>-1.3656950000000001</c:v>
                </c:pt>
                <c:pt idx="76536">
                  <c:v>-1.368706</c:v>
                </c:pt>
                <c:pt idx="76537">
                  <c:v>-1.3717170000000001</c:v>
                </c:pt>
                <c:pt idx="76538">
                  <c:v>-1.374728</c:v>
                </c:pt>
                <c:pt idx="76539">
                  <c:v>-1.37774</c:v>
                </c:pt>
                <c:pt idx="76540">
                  <c:v>-1.3807510000000001</c:v>
                </c:pt>
                <c:pt idx="76541">
                  <c:v>-1.3837619999999999</c:v>
                </c:pt>
                <c:pt idx="76542">
                  <c:v>-1.386773</c:v>
                </c:pt>
                <c:pt idx="76543">
                  <c:v>-1.389786</c:v>
                </c:pt>
                <c:pt idx="76544">
                  <c:v>-1.3927769999999999</c:v>
                </c:pt>
                <c:pt idx="76545">
                  <c:v>-1.3957809999999999</c:v>
                </c:pt>
                <c:pt idx="76546">
                  <c:v>-1.398787</c:v>
                </c:pt>
                <c:pt idx="76547">
                  <c:v>-1.4017930000000001</c:v>
                </c:pt>
                <c:pt idx="76548">
                  <c:v>-1.4047860000000001</c:v>
                </c:pt>
                <c:pt idx="76549">
                  <c:v>-1.4077809999999999</c:v>
                </c:pt>
                <c:pt idx="76550">
                  <c:v>-1.4107810000000001</c:v>
                </c:pt>
                <c:pt idx="76551">
                  <c:v>-1.4137839999999999</c:v>
                </c:pt>
                <c:pt idx="76552">
                  <c:v>-1.41679</c:v>
                </c:pt>
                <c:pt idx="76553">
                  <c:v>-1.4197960000000001</c:v>
                </c:pt>
                <c:pt idx="76554">
                  <c:v>-1.422803</c:v>
                </c:pt>
                <c:pt idx="76555">
                  <c:v>-1.4258090000000001</c:v>
                </c:pt>
                <c:pt idx="76556">
                  <c:v>-1.4288149999999999</c:v>
                </c:pt>
                <c:pt idx="76557">
                  <c:v>-1.4318200000000001</c:v>
                </c:pt>
                <c:pt idx="76558">
                  <c:v>-1.4348270000000001</c:v>
                </c:pt>
                <c:pt idx="76559">
                  <c:v>-1.4378329999999999</c:v>
                </c:pt>
                <c:pt idx="76560">
                  <c:v>-1.440839</c:v>
                </c:pt>
                <c:pt idx="76561">
                  <c:v>-1.443846</c:v>
                </c:pt>
                <c:pt idx="76562">
                  <c:v>-1.4468529999999999</c:v>
                </c:pt>
                <c:pt idx="76563">
                  <c:v>-1.4498599999999999</c:v>
                </c:pt>
                <c:pt idx="76564">
                  <c:v>-1.4528669999999999</c:v>
                </c:pt>
                <c:pt idx="76565">
                  <c:v>-1.455875</c:v>
                </c:pt>
                <c:pt idx="76566">
                  <c:v>-1.4588829999999999</c:v>
                </c:pt>
                <c:pt idx="76567">
                  <c:v>-1.4618899999999999</c:v>
                </c:pt>
                <c:pt idx="76568">
                  <c:v>-1.464898</c:v>
                </c:pt>
                <c:pt idx="76569">
                  <c:v>-1.467903</c:v>
                </c:pt>
                <c:pt idx="76570">
                  <c:v>-1.4709099999999999</c:v>
                </c:pt>
                <c:pt idx="76571">
                  <c:v>-1.4739169999999999</c:v>
                </c:pt>
                <c:pt idx="76572">
                  <c:v>-1.4769239999999999</c:v>
                </c:pt>
                <c:pt idx="76573">
                  <c:v>-1.4799310000000001</c:v>
                </c:pt>
                <c:pt idx="76574">
                  <c:v>-1.482939</c:v>
                </c:pt>
                <c:pt idx="76575">
                  <c:v>-1.485946</c:v>
                </c:pt>
                <c:pt idx="76576">
                  <c:v>-1.4889540000000001</c:v>
                </c:pt>
                <c:pt idx="76577">
                  <c:v>-1.491962</c:v>
                </c:pt>
                <c:pt idx="76578">
                  <c:v>-1.494969</c:v>
                </c:pt>
                <c:pt idx="76579">
                  <c:v>-1.4979769999999999</c:v>
                </c:pt>
                <c:pt idx="76580">
                  <c:v>-1.5009840000000001</c:v>
                </c:pt>
                <c:pt idx="76581">
                  <c:v>-1.5039910000000001</c:v>
                </c:pt>
                <c:pt idx="76582">
                  <c:v>-1.506999</c:v>
                </c:pt>
                <c:pt idx="76583">
                  <c:v>-1.510008</c:v>
                </c:pt>
                <c:pt idx="76584">
                  <c:v>-1.513018</c:v>
                </c:pt>
                <c:pt idx="76585">
                  <c:v>-1.516025</c:v>
                </c:pt>
                <c:pt idx="76586">
                  <c:v>-1.519029</c:v>
                </c:pt>
                <c:pt idx="76587">
                  <c:v>-1.52203</c:v>
                </c:pt>
                <c:pt idx="76588">
                  <c:v>-1.5250349999999999</c:v>
                </c:pt>
                <c:pt idx="76589">
                  <c:v>-1.528041</c:v>
                </c:pt>
                <c:pt idx="76590">
                  <c:v>-1.531047</c:v>
                </c:pt>
                <c:pt idx="76591">
                  <c:v>-1.534054</c:v>
                </c:pt>
                <c:pt idx="76592">
                  <c:v>-1.5370619999999999</c:v>
                </c:pt>
                <c:pt idx="76593">
                  <c:v>-1.5400700000000001</c:v>
                </c:pt>
                <c:pt idx="76594">
                  <c:v>-1.5430790000000001</c:v>
                </c:pt>
                <c:pt idx="76595">
                  <c:v>-1.546089</c:v>
                </c:pt>
                <c:pt idx="76596">
                  <c:v>-1.549096</c:v>
                </c:pt>
                <c:pt idx="76597">
                  <c:v>-1.5521050000000001</c:v>
                </c:pt>
                <c:pt idx="76598">
                  <c:v>-1.5551140000000001</c:v>
                </c:pt>
                <c:pt idx="76599">
                  <c:v>-1.5581130000000001</c:v>
                </c:pt>
                <c:pt idx="76600">
                  <c:v>-1.5611200000000001</c:v>
                </c:pt>
                <c:pt idx="76601">
                  <c:v>-1.564128</c:v>
                </c:pt>
                <c:pt idx="76602">
                  <c:v>-1.567134</c:v>
                </c:pt>
                <c:pt idx="76603">
                  <c:v>-1.5701430000000001</c:v>
                </c:pt>
                <c:pt idx="76604">
                  <c:v>-1.5731520000000001</c:v>
                </c:pt>
                <c:pt idx="76605">
                  <c:v>-1.576163</c:v>
                </c:pt>
                <c:pt idx="76606">
                  <c:v>-1.579172</c:v>
                </c:pt>
                <c:pt idx="76607">
                  <c:v>-1.5821810000000001</c:v>
                </c:pt>
                <c:pt idx="76608">
                  <c:v>-1.585188</c:v>
                </c:pt>
                <c:pt idx="76609">
                  <c:v>-1.5881940000000001</c:v>
                </c:pt>
                <c:pt idx="76610">
                  <c:v>-1.591202</c:v>
                </c:pt>
                <c:pt idx="76611">
                  <c:v>-1.5942069999999999</c:v>
                </c:pt>
                <c:pt idx="76612">
                  <c:v>-1.5972139999999999</c:v>
                </c:pt>
                <c:pt idx="76613">
                  <c:v>-1.60022</c:v>
                </c:pt>
                <c:pt idx="76614">
                  <c:v>-1.603227</c:v>
                </c:pt>
                <c:pt idx="76615">
                  <c:v>-1.606233</c:v>
                </c:pt>
                <c:pt idx="76616">
                  <c:v>-1.60924</c:v>
                </c:pt>
                <c:pt idx="76617">
                  <c:v>-1.6122449999999999</c:v>
                </c:pt>
                <c:pt idx="76618">
                  <c:v>-1.6152500000000001</c:v>
                </c:pt>
                <c:pt idx="76619">
                  <c:v>-1.6182559999999999</c:v>
                </c:pt>
                <c:pt idx="76620">
                  <c:v>-1.621262</c:v>
                </c:pt>
                <c:pt idx="76621">
                  <c:v>-1.6242669999999999</c:v>
                </c:pt>
                <c:pt idx="76622">
                  <c:v>-1.627273</c:v>
                </c:pt>
                <c:pt idx="76623">
                  <c:v>-1.63028</c:v>
                </c:pt>
                <c:pt idx="76624">
                  <c:v>-1.633286</c:v>
                </c:pt>
                <c:pt idx="76625">
                  <c:v>-1.6362909999999999</c:v>
                </c:pt>
                <c:pt idx="76626">
                  <c:v>-1.639294</c:v>
                </c:pt>
                <c:pt idx="76627">
                  <c:v>-1.642298</c:v>
                </c:pt>
                <c:pt idx="76628">
                  <c:v>-1.6452770000000001</c:v>
                </c:pt>
                <c:pt idx="76629">
                  <c:v>-1.648266</c:v>
                </c:pt>
                <c:pt idx="76630">
                  <c:v>-1.6512659999999999</c:v>
                </c:pt>
                <c:pt idx="76631">
                  <c:v>-1.6542669999999999</c:v>
                </c:pt>
                <c:pt idx="76632">
                  <c:v>-1.657268</c:v>
                </c:pt>
                <c:pt idx="76633">
                  <c:v>-1.6602699999999999</c:v>
                </c:pt>
                <c:pt idx="76634">
                  <c:v>-1.6632709999999999</c:v>
                </c:pt>
                <c:pt idx="76635">
                  <c:v>-1.666274</c:v>
                </c:pt>
                <c:pt idx="76636">
                  <c:v>-1.669278</c:v>
                </c:pt>
                <c:pt idx="76637">
                  <c:v>-1.672282</c:v>
                </c:pt>
                <c:pt idx="76638">
                  <c:v>-1.675287</c:v>
                </c:pt>
                <c:pt idx="76639">
                  <c:v>-1.678293</c:v>
                </c:pt>
                <c:pt idx="76640">
                  <c:v>-1.6812990000000001</c:v>
                </c:pt>
                <c:pt idx="76641">
                  <c:v>-1.684304</c:v>
                </c:pt>
                <c:pt idx="76642">
                  <c:v>-1.6873089999999999</c:v>
                </c:pt>
                <c:pt idx="76643">
                  <c:v>-1.690315</c:v>
                </c:pt>
                <c:pt idx="76644">
                  <c:v>-1.6933199999999999</c:v>
                </c:pt>
                <c:pt idx="76645">
                  <c:v>-1.6963220000000001</c:v>
                </c:pt>
                <c:pt idx="76646">
                  <c:v>-1.6993229999999999</c:v>
                </c:pt>
                <c:pt idx="76647">
                  <c:v>-1.7023239999999999</c:v>
                </c:pt>
                <c:pt idx="76648">
                  <c:v>-1.705327</c:v>
                </c:pt>
                <c:pt idx="76649">
                  <c:v>-1.708331</c:v>
                </c:pt>
                <c:pt idx="76650">
                  <c:v>-1.711336</c:v>
                </c:pt>
                <c:pt idx="76651">
                  <c:v>-1.71434</c:v>
                </c:pt>
                <c:pt idx="76652">
                  <c:v>-1.717344</c:v>
                </c:pt>
                <c:pt idx="76653">
                  <c:v>-1.7203470000000001</c:v>
                </c:pt>
                <c:pt idx="76654">
                  <c:v>-1.7233480000000001</c:v>
                </c:pt>
                <c:pt idx="76655">
                  <c:v>-1.726351</c:v>
                </c:pt>
                <c:pt idx="76656">
                  <c:v>-1.7293529999999999</c:v>
                </c:pt>
                <c:pt idx="76657">
                  <c:v>-1.732359</c:v>
                </c:pt>
                <c:pt idx="76658">
                  <c:v>-1.7353639999999999</c:v>
                </c:pt>
                <c:pt idx="76659">
                  <c:v>-1.7383690000000001</c:v>
                </c:pt>
                <c:pt idx="76660">
                  <c:v>-1.7413730000000001</c:v>
                </c:pt>
                <c:pt idx="76661">
                  <c:v>-1.744375</c:v>
                </c:pt>
                <c:pt idx="76662">
                  <c:v>-1.7473780000000001</c:v>
                </c:pt>
                <c:pt idx="76663">
                  <c:v>-1.750383</c:v>
                </c:pt>
                <c:pt idx="76664">
                  <c:v>-1.7533890000000001</c:v>
                </c:pt>
                <c:pt idx="76665">
                  <c:v>-1.7563930000000001</c:v>
                </c:pt>
                <c:pt idx="76666">
                  <c:v>-1.759396</c:v>
                </c:pt>
                <c:pt idx="76667">
                  <c:v>-1.7624010000000001</c:v>
                </c:pt>
                <c:pt idx="76668">
                  <c:v>-1.7654049999999999</c:v>
                </c:pt>
                <c:pt idx="76669">
                  <c:v>-1.7684089999999999</c:v>
                </c:pt>
                <c:pt idx="76670">
                  <c:v>-1.7714129999999999</c:v>
                </c:pt>
                <c:pt idx="76671">
                  <c:v>-1.7744150000000001</c:v>
                </c:pt>
                <c:pt idx="76672">
                  <c:v>-1.7774190000000001</c:v>
                </c:pt>
                <c:pt idx="76673">
                  <c:v>-1.7804219999999999</c:v>
                </c:pt>
                <c:pt idx="76674">
                  <c:v>-1.783426</c:v>
                </c:pt>
                <c:pt idx="76675">
                  <c:v>-1.78643</c:v>
                </c:pt>
                <c:pt idx="76676">
                  <c:v>-1.789436</c:v>
                </c:pt>
                <c:pt idx="76677">
                  <c:v>-1.79244</c:v>
                </c:pt>
                <c:pt idx="76678">
                  <c:v>-1.7954399999999999</c:v>
                </c:pt>
                <c:pt idx="76679">
                  <c:v>-1.798441</c:v>
                </c:pt>
                <c:pt idx="76680">
                  <c:v>-1.801447</c:v>
                </c:pt>
                <c:pt idx="76681">
                  <c:v>-1.8044530000000001</c:v>
                </c:pt>
                <c:pt idx="76682">
                  <c:v>-1.8074539999999999</c:v>
                </c:pt>
                <c:pt idx="76683">
                  <c:v>-1.810454</c:v>
                </c:pt>
                <c:pt idx="76684">
                  <c:v>-1.8134570000000001</c:v>
                </c:pt>
                <c:pt idx="76685">
                  <c:v>-1.816462</c:v>
                </c:pt>
                <c:pt idx="76686">
                  <c:v>-1.8194520000000001</c:v>
                </c:pt>
                <c:pt idx="76687">
                  <c:v>-1.822444</c:v>
                </c:pt>
                <c:pt idx="76688">
                  <c:v>-1.8254440000000001</c:v>
                </c:pt>
                <c:pt idx="76689">
                  <c:v>-1.828444</c:v>
                </c:pt>
                <c:pt idx="76690">
                  <c:v>-1.8314520000000001</c:v>
                </c:pt>
                <c:pt idx="76691">
                  <c:v>-1.8344579999999999</c:v>
                </c:pt>
                <c:pt idx="76692">
                  <c:v>-1.8374619999999999</c:v>
                </c:pt>
                <c:pt idx="76693">
                  <c:v>-1.8404659999999999</c:v>
                </c:pt>
                <c:pt idx="76694">
                  <c:v>-1.843469</c:v>
                </c:pt>
                <c:pt idx="76695">
                  <c:v>-1.846473</c:v>
                </c:pt>
                <c:pt idx="76696">
                  <c:v>-1.8494759999999999</c:v>
                </c:pt>
                <c:pt idx="76697">
                  <c:v>-1.852474</c:v>
                </c:pt>
                <c:pt idx="76698">
                  <c:v>-1.8554759999999999</c:v>
                </c:pt>
                <c:pt idx="76699">
                  <c:v>-1.858479</c:v>
                </c:pt>
                <c:pt idx="76700">
                  <c:v>-1.861483</c:v>
                </c:pt>
                <c:pt idx="76701">
                  <c:v>-1.864487</c:v>
                </c:pt>
                <c:pt idx="76702">
                  <c:v>-1.8674869999999999</c:v>
                </c:pt>
                <c:pt idx="76703">
                  <c:v>-1.87049</c:v>
                </c:pt>
                <c:pt idx="76704">
                  <c:v>-1.8734949999999999</c:v>
                </c:pt>
                <c:pt idx="76705">
                  <c:v>-1.8764970000000001</c:v>
                </c:pt>
                <c:pt idx="76706">
                  <c:v>-1.8795010000000001</c:v>
                </c:pt>
                <c:pt idx="76707">
                  <c:v>-1.8825050000000001</c:v>
                </c:pt>
                <c:pt idx="76708">
                  <c:v>-1.8855090000000001</c:v>
                </c:pt>
                <c:pt idx="76709">
                  <c:v>-1.8885130000000001</c:v>
                </c:pt>
                <c:pt idx="76710">
                  <c:v>-1.8915169999999999</c:v>
                </c:pt>
                <c:pt idx="76711">
                  <c:v>-1.8945179999999999</c:v>
                </c:pt>
                <c:pt idx="76712">
                  <c:v>-1.8975200000000001</c:v>
                </c:pt>
                <c:pt idx="76713">
                  <c:v>-1.900523</c:v>
                </c:pt>
                <c:pt idx="76714">
                  <c:v>-1.9035249999999999</c:v>
                </c:pt>
                <c:pt idx="76715">
                  <c:v>-1.9065270000000001</c:v>
                </c:pt>
                <c:pt idx="76716">
                  <c:v>-1.9095310000000001</c:v>
                </c:pt>
                <c:pt idx="76717">
                  <c:v>-1.9125319999999999</c:v>
                </c:pt>
                <c:pt idx="76718">
                  <c:v>-1.9155329999999999</c:v>
                </c:pt>
                <c:pt idx="76719">
                  <c:v>-1.918536</c:v>
                </c:pt>
                <c:pt idx="76720">
                  <c:v>-1.9215390000000001</c:v>
                </c:pt>
                <c:pt idx="76721">
                  <c:v>-1.9245410000000001</c:v>
                </c:pt>
                <c:pt idx="76722">
                  <c:v>-1.927543</c:v>
                </c:pt>
                <c:pt idx="76723">
                  <c:v>-1.9305460000000001</c:v>
                </c:pt>
                <c:pt idx="76724">
                  <c:v>-1.933549</c:v>
                </c:pt>
                <c:pt idx="76725">
                  <c:v>-1.9365509999999999</c:v>
                </c:pt>
                <c:pt idx="76726">
                  <c:v>-1.939554</c:v>
                </c:pt>
                <c:pt idx="76727">
                  <c:v>-1.9425570000000001</c:v>
                </c:pt>
                <c:pt idx="76728">
                  <c:v>-1.94556</c:v>
                </c:pt>
                <c:pt idx="76729">
                  <c:v>-1.948561</c:v>
                </c:pt>
                <c:pt idx="76730">
                  <c:v>-1.951562</c:v>
                </c:pt>
                <c:pt idx="76731">
                  <c:v>-1.954564</c:v>
                </c:pt>
                <c:pt idx="76732">
                  <c:v>-1.957565</c:v>
                </c:pt>
                <c:pt idx="76733">
                  <c:v>-1.960564</c:v>
                </c:pt>
                <c:pt idx="76734">
                  <c:v>-1.9635609999999999</c:v>
                </c:pt>
                <c:pt idx="76735">
                  <c:v>-1.9665600000000001</c:v>
                </c:pt>
                <c:pt idx="76736">
                  <c:v>-1.9695579999999999</c:v>
                </c:pt>
                <c:pt idx="76737">
                  <c:v>-1.972558</c:v>
                </c:pt>
                <c:pt idx="76738">
                  <c:v>-1.9755579999999999</c:v>
                </c:pt>
                <c:pt idx="76739">
                  <c:v>-1.978559</c:v>
                </c:pt>
                <c:pt idx="76740">
                  <c:v>-1.9815579999999999</c:v>
                </c:pt>
                <c:pt idx="76741">
                  <c:v>-1.984558</c:v>
                </c:pt>
                <c:pt idx="76742">
                  <c:v>-1.9875590000000001</c:v>
                </c:pt>
                <c:pt idx="76743">
                  <c:v>-1.990559</c:v>
                </c:pt>
                <c:pt idx="76744">
                  <c:v>-1.9935579999999999</c:v>
                </c:pt>
                <c:pt idx="76745">
                  <c:v>-1.996556</c:v>
                </c:pt>
                <c:pt idx="76746">
                  <c:v>-1.9995540000000001</c:v>
                </c:pt>
                <c:pt idx="76747">
                  <c:v>-2.0025520000000001</c:v>
                </c:pt>
                <c:pt idx="76748">
                  <c:v>-2.0055480000000001</c:v>
                </c:pt>
                <c:pt idx="76749">
                  <c:v>-2.0085449999999998</c:v>
                </c:pt>
                <c:pt idx="76750">
                  <c:v>-2.0115430000000001</c:v>
                </c:pt>
                <c:pt idx="76751">
                  <c:v>-2.0145420000000001</c:v>
                </c:pt>
                <c:pt idx="76752">
                  <c:v>-2.0175420000000002</c:v>
                </c:pt>
                <c:pt idx="76753">
                  <c:v>-2.020543</c:v>
                </c:pt>
                <c:pt idx="76754">
                  <c:v>-2.0235430000000001</c:v>
                </c:pt>
                <c:pt idx="76755">
                  <c:v>-2.0265420000000001</c:v>
                </c:pt>
                <c:pt idx="76756">
                  <c:v>-2.0295420000000002</c:v>
                </c:pt>
                <c:pt idx="76757">
                  <c:v>-2.0325419999999998</c:v>
                </c:pt>
                <c:pt idx="76758">
                  <c:v>-2.0355259999999999</c:v>
                </c:pt>
                <c:pt idx="76759">
                  <c:v>-2.0385219999999999</c:v>
                </c:pt>
                <c:pt idx="76760">
                  <c:v>-2.0415199999999998</c:v>
                </c:pt>
                <c:pt idx="76761">
                  <c:v>-2.044521</c:v>
                </c:pt>
                <c:pt idx="76762">
                  <c:v>-2.0475140000000001</c:v>
                </c:pt>
                <c:pt idx="76763">
                  <c:v>-2.0505110000000002</c:v>
                </c:pt>
                <c:pt idx="76764">
                  <c:v>-2.0535040000000002</c:v>
                </c:pt>
                <c:pt idx="76765">
                  <c:v>-2.0564960000000001</c:v>
                </c:pt>
                <c:pt idx="76766">
                  <c:v>-2.059491</c:v>
                </c:pt>
                <c:pt idx="76767">
                  <c:v>-2.0624859999999998</c:v>
                </c:pt>
                <c:pt idx="76768">
                  <c:v>-2.0654810000000001</c:v>
                </c:pt>
                <c:pt idx="76769">
                  <c:v>-2.0684770000000001</c:v>
                </c:pt>
                <c:pt idx="76770">
                  <c:v>-2.0714760000000001</c:v>
                </c:pt>
                <c:pt idx="76771">
                  <c:v>-2.0744750000000001</c:v>
                </c:pt>
                <c:pt idx="76772">
                  <c:v>-2.077474</c:v>
                </c:pt>
                <c:pt idx="76773">
                  <c:v>-2.0804710000000002</c:v>
                </c:pt>
                <c:pt idx="76774">
                  <c:v>-2.083469</c:v>
                </c:pt>
                <c:pt idx="76775">
                  <c:v>-2.0864639999999999</c:v>
                </c:pt>
                <c:pt idx="76776">
                  <c:v>-2.0894590000000002</c:v>
                </c:pt>
                <c:pt idx="76777">
                  <c:v>-2.0924550000000002</c:v>
                </c:pt>
                <c:pt idx="76778">
                  <c:v>-2.09545</c:v>
                </c:pt>
                <c:pt idx="76779">
                  <c:v>-2.098446</c:v>
                </c:pt>
                <c:pt idx="76780">
                  <c:v>-2.1014409999999999</c:v>
                </c:pt>
                <c:pt idx="76781">
                  <c:v>-2.104438</c:v>
                </c:pt>
                <c:pt idx="76782">
                  <c:v>-2.107437</c:v>
                </c:pt>
                <c:pt idx="76783">
                  <c:v>-2.1104340000000001</c:v>
                </c:pt>
                <c:pt idx="76784">
                  <c:v>-2.1134309999999998</c:v>
                </c:pt>
                <c:pt idx="76785">
                  <c:v>-2.1164200000000002</c:v>
                </c:pt>
                <c:pt idx="76786">
                  <c:v>-2.1194060000000001</c:v>
                </c:pt>
                <c:pt idx="76787">
                  <c:v>-2.1223930000000002</c:v>
                </c:pt>
                <c:pt idx="76788">
                  <c:v>-2.125381</c:v>
                </c:pt>
                <c:pt idx="76789">
                  <c:v>-2.1283720000000002</c:v>
                </c:pt>
                <c:pt idx="76790">
                  <c:v>-2.131364</c:v>
                </c:pt>
                <c:pt idx="76791">
                  <c:v>-2.1343559999999999</c:v>
                </c:pt>
                <c:pt idx="76792">
                  <c:v>-2.1373470000000001</c:v>
                </c:pt>
                <c:pt idx="76793">
                  <c:v>-2.1403400000000001</c:v>
                </c:pt>
                <c:pt idx="76794">
                  <c:v>-2.1433309999999999</c:v>
                </c:pt>
                <c:pt idx="76795">
                  <c:v>-2.1463230000000002</c:v>
                </c:pt>
                <c:pt idx="76796">
                  <c:v>-2.1493159999999998</c:v>
                </c:pt>
                <c:pt idx="76797">
                  <c:v>-2.1523099999999999</c:v>
                </c:pt>
                <c:pt idx="76798">
                  <c:v>-2.1553040000000001</c:v>
                </c:pt>
                <c:pt idx="76799">
                  <c:v>-2.1582979999999998</c:v>
                </c:pt>
                <c:pt idx="76800">
                  <c:v>-2.161292</c:v>
                </c:pt>
                <c:pt idx="76801">
                  <c:v>-2.1642860000000002</c:v>
                </c:pt>
                <c:pt idx="76802">
                  <c:v>-2.167281</c:v>
                </c:pt>
                <c:pt idx="76803">
                  <c:v>-2.1702750000000002</c:v>
                </c:pt>
                <c:pt idx="76804">
                  <c:v>-2.1732680000000002</c:v>
                </c:pt>
                <c:pt idx="76805">
                  <c:v>-2.1762609999999998</c:v>
                </c:pt>
                <c:pt idx="76806">
                  <c:v>-2.1792509999999998</c:v>
                </c:pt>
                <c:pt idx="76807">
                  <c:v>-2.1822439999999999</c:v>
                </c:pt>
                <c:pt idx="76808">
                  <c:v>-2.1852390000000002</c:v>
                </c:pt>
                <c:pt idx="76809">
                  <c:v>-2.188234</c:v>
                </c:pt>
                <c:pt idx="76810">
                  <c:v>-2.1912310000000002</c:v>
                </c:pt>
                <c:pt idx="76811">
                  <c:v>-2.1942270000000001</c:v>
                </c:pt>
                <c:pt idx="76812">
                  <c:v>-2.1972230000000001</c:v>
                </c:pt>
                <c:pt idx="76813">
                  <c:v>-2.200218</c:v>
                </c:pt>
                <c:pt idx="76814">
                  <c:v>-2.203214</c:v>
                </c:pt>
                <c:pt idx="76815">
                  <c:v>-2.20621</c:v>
                </c:pt>
                <c:pt idx="76816">
                  <c:v>-2.209206</c:v>
                </c:pt>
                <c:pt idx="76817">
                  <c:v>-2.212202</c:v>
                </c:pt>
                <c:pt idx="76818">
                  <c:v>-2.2151960000000002</c:v>
                </c:pt>
                <c:pt idx="76819">
                  <c:v>-2.2181899999999999</c:v>
                </c:pt>
                <c:pt idx="76820">
                  <c:v>-2.2211850000000002</c:v>
                </c:pt>
                <c:pt idx="76821">
                  <c:v>-2.2241810000000002</c:v>
                </c:pt>
                <c:pt idx="76822">
                  <c:v>-2.227176</c:v>
                </c:pt>
                <c:pt idx="76823">
                  <c:v>-2.2301709999999999</c:v>
                </c:pt>
                <c:pt idx="76824">
                  <c:v>-2.2331660000000002</c:v>
                </c:pt>
                <c:pt idx="76825">
                  <c:v>-2.2361599999999999</c:v>
                </c:pt>
                <c:pt idx="76826">
                  <c:v>-2.2391549999999998</c:v>
                </c:pt>
                <c:pt idx="76827">
                  <c:v>-2.2421489999999999</c:v>
                </c:pt>
                <c:pt idx="76828">
                  <c:v>-2.2451430000000001</c:v>
                </c:pt>
                <c:pt idx="76829">
                  <c:v>-2.248138</c:v>
                </c:pt>
                <c:pt idx="76830">
                  <c:v>-2.2511329999999998</c:v>
                </c:pt>
                <c:pt idx="76831">
                  <c:v>-2.254127</c:v>
                </c:pt>
                <c:pt idx="76832">
                  <c:v>-2.2571210000000002</c:v>
                </c:pt>
                <c:pt idx="76833">
                  <c:v>-2.2601149999999999</c:v>
                </c:pt>
                <c:pt idx="76834">
                  <c:v>-2.2631079999999999</c:v>
                </c:pt>
                <c:pt idx="76835">
                  <c:v>-2.2660979999999999</c:v>
                </c:pt>
                <c:pt idx="76836">
                  <c:v>-2.2690890000000001</c:v>
                </c:pt>
                <c:pt idx="76837">
                  <c:v>-2.2720799999999999</c:v>
                </c:pt>
                <c:pt idx="76838">
                  <c:v>-2.2750720000000002</c:v>
                </c:pt>
                <c:pt idx="76839">
                  <c:v>-2.2780649999999998</c:v>
                </c:pt>
                <c:pt idx="76840">
                  <c:v>-2.2810589999999999</c:v>
                </c:pt>
                <c:pt idx="76841">
                  <c:v>-2.2840530000000001</c:v>
                </c:pt>
                <c:pt idx="76842">
                  <c:v>-2.287026</c:v>
                </c:pt>
                <c:pt idx="76843">
                  <c:v>-2.290009</c:v>
                </c:pt>
                <c:pt idx="76844">
                  <c:v>-2.2929970000000002</c:v>
                </c:pt>
                <c:pt idx="76845">
                  <c:v>-2.2959870000000002</c:v>
                </c:pt>
                <c:pt idx="76846">
                  <c:v>-2.2989799999999998</c:v>
                </c:pt>
                <c:pt idx="76847">
                  <c:v>-2.301971</c:v>
                </c:pt>
                <c:pt idx="76848">
                  <c:v>-2.3049650000000002</c:v>
                </c:pt>
                <c:pt idx="76849">
                  <c:v>-2.3079580000000002</c:v>
                </c:pt>
                <c:pt idx="76850">
                  <c:v>-2.3109510000000002</c:v>
                </c:pt>
                <c:pt idx="76851">
                  <c:v>-2.3139449999999999</c:v>
                </c:pt>
                <c:pt idx="76852">
                  <c:v>-2.3169330000000001</c:v>
                </c:pt>
                <c:pt idx="76853">
                  <c:v>-2.3199269999999999</c:v>
                </c:pt>
                <c:pt idx="76854">
                  <c:v>-2.322921</c:v>
                </c:pt>
                <c:pt idx="76855">
                  <c:v>-2.325914</c:v>
                </c:pt>
                <c:pt idx="76856">
                  <c:v>-2.3289089999999999</c:v>
                </c:pt>
                <c:pt idx="76857">
                  <c:v>-2.3319040000000002</c:v>
                </c:pt>
                <c:pt idx="76858">
                  <c:v>-2.3348960000000001</c:v>
                </c:pt>
                <c:pt idx="76859">
                  <c:v>-2.3378899999999998</c:v>
                </c:pt>
                <c:pt idx="76860">
                  <c:v>-2.3408820000000001</c:v>
                </c:pt>
                <c:pt idx="76861">
                  <c:v>-2.3438750000000002</c:v>
                </c:pt>
                <c:pt idx="76862">
                  <c:v>-2.3468650000000002</c:v>
                </c:pt>
                <c:pt idx="76863">
                  <c:v>-2.3498570000000001</c:v>
                </c:pt>
                <c:pt idx="76864">
                  <c:v>-2.3528519999999999</c:v>
                </c:pt>
                <c:pt idx="76865">
                  <c:v>-2.3558460000000001</c:v>
                </c:pt>
                <c:pt idx="76866">
                  <c:v>-2.358841</c:v>
                </c:pt>
                <c:pt idx="76867">
                  <c:v>-2.3618350000000001</c:v>
                </c:pt>
                <c:pt idx="76868">
                  <c:v>-2.36483</c:v>
                </c:pt>
                <c:pt idx="76869">
                  <c:v>-2.3678249999999998</c:v>
                </c:pt>
                <c:pt idx="76870">
                  <c:v>-2.370819</c:v>
                </c:pt>
                <c:pt idx="76871">
                  <c:v>-2.3738130000000002</c:v>
                </c:pt>
                <c:pt idx="76872">
                  <c:v>-2.3768050000000001</c:v>
                </c:pt>
                <c:pt idx="76873">
                  <c:v>-2.3797969999999999</c:v>
                </c:pt>
                <c:pt idx="76874">
                  <c:v>-2.3827910000000001</c:v>
                </c:pt>
                <c:pt idx="76875">
                  <c:v>-2.3857840000000001</c:v>
                </c:pt>
                <c:pt idx="76876">
                  <c:v>-2.388776</c:v>
                </c:pt>
                <c:pt idx="76877">
                  <c:v>-2.391769</c:v>
                </c:pt>
                <c:pt idx="76878">
                  <c:v>-2.3947620000000001</c:v>
                </c:pt>
                <c:pt idx="76879">
                  <c:v>-2.3977550000000001</c:v>
                </c:pt>
                <c:pt idx="76880">
                  <c:v>-2.4007480000000001</c:v>
                </c:pt>
                <c:pt idx="76881">
                  <c:v>-2.4037410000000001</c:v>
                </c:pt>
                <c:pt idx="76882">
                  <c:v>-2.4067349999999998</c:v>
                </c:pt>
                <c:pt idx="76883">
                  <c:v>-2.409726</c:v>
                </c:pt>
                <c:pt idx="76884">
                  <c:v>-2.4127169999999998</c:v>
                </c:pt>
                <c:pt idx="76885">
                  <c:v>-2.415708</c:v>
                </c:pt>
                <c:pt idx="76886">
                  <c:v>-2.4186990000000002</c:v>
                </c:pt>
                <c:pt idx="76887">
                  <c:v>-2.421691</c:v>
                </c:pt>
                <c:pt idx="76888">
                  <c:v>-2.4246819999999998</c:v>
                </c:pt>
                <c:pt idx="76889">
                  <c:v>-2.4276740000000001</c:v>
                </c:pt>
                <c:pt idx="76890">
                  <c:v>-2.430666</c:v>
                </c:pt>
                <c:pt idx="76891">
                  <c:v>-2.433659</c:v>
                </c:pt>
                <c:pt idx="76892">
                  <c:v>-2.4366500000000002</c:v>
                </c:pt>
                <c:pt idx="76893">
                  <c:v>-2.4396420000000001</c:v>
                </c:pt>
                <c:pt idx="76894">
                  <c:v>-2.4426329999999998</c:v>
                </c:pt>
                <c:pt idx="76895">
                  <c:v>-2.4456259999999999</c:v>
                </c:pt>
                <c:pt idx="76896">
                  <c:v>-2.4486129999999999</c:v>
                </c:pt>
                <c:pt idx="76897">
                  <c:v>-2.451524</c:v>
                </c:pt>
                <c:pt idx="76898">
                  <c:v>-2.4544190000000001</c:v>
                </c:pt>
                <c:pt idx="76899">
                  <c:v>-2.4573529999999999</c:v>
                </c:pt>
                <c:pt idx="76900">
                  <c:v>-2.4603090000000001</c:v>
                </c:pt>
                <c:pt idx="76901">
                  <c:v>-2.463276</c:v>
                </c:pt>
                <c:pt idx="76902">
                  <c:v>-2.4662470000000001</c:v>
                </c:pt>
                <c:pt idx="76903">
                  <c:v>-2.4692259999999999</c:v>
                </c:pt>
                <c:pt idx="76904">
                  <c:v>-2.4722050000000002</c:v>
                </c:pt>
                <c:pt idx="76905">
                  <c:v>-2.4751889999999999</c:v>
                </c:pt>
                <c:pt idx="76906">
                  <c:v>-2.4781770000000001</c:v>
                </c:pt>
                <c:pt idx="76907">
                  <c:v>-2.481166</c:v>
                </c:pt>
                <c:pt idx="76908">
                  <c:v>-2.4841540000000002</c:v>
                </c:pt>
                <c:pt idx="76909">
                  <c:v>-2.4871409999999998</c:v>
                </c:pt>
                <c:pt idx="76910">
                  <c:v>-2.4901300000000002</c:v>
                </c:pt>
                <c:pt idx="76911">
                  <c:v>-2.4931179999999999</c:v>
                </c:pt>
                <c:pt idx="76912">
                  <c:v>-2.496108</c:v>
                </c:pt>
                <c:pt idx="76913">
                  <c:v>-2.499098</c:v>
                </c:pt>
                <c:pt idx="76914">
                  <c:v>-2.502087</c:v>
                </c:pt>
                <c:pt idx="76915">
                  <c:v>-2.505077</c:v>
                </c:pt>
                <c:pt idx="76916">
                  <c:v>-2.5080680000000002</c:v>
                </c:pt>
                <c:pt idx="76917">
                  <c:v>-2.5110589999999999</c:v>
                </c:pt>
                <c:pt idx="76918">
                  <c:v>-2.514049</c:v>
                </c:pt>
                <c:pt idx="76919">
                  <c:v>-2.5170379999999999</c:v>
                </c:pt>
                <c:pt idx="76920">
                  <c:v>-2.5200279999999999</c:v>
                </c:pt>
                <c:pt idx="76921">
                  <c:v>-2.523018</c:v>
                </c:pt>
                <c:pt idx="76922">
                  <c:v>-2.526008</c:v>
                </c:pt>
                <c:pt idx="76923">
                  <c:v>-2.5289980000000001</c:v>
                </c:pt>
                <c:pt idx="76924">
                  <c:v>-2.5319880000000001</c:v>
                </c:pt>
                <c:pt idx="76925">
                  <c:v>-2.5349780000000002</c:v>
                </c:pt>
                <c:pt idx="76926">
                  <c:v>-2.5379679999999998</c:v>
                </c:pt>
                <c:pt idx="76927">
                  <c:v>-2.540959</c:v>
                </c:pt>
                <c:pt idx="76928">
                  <c:v>-2.5439500000000002</c:v>
                </c:pt>
                <c:pt idx="76929">
                  <c:v>-2.5469390000000001</c:v>
                </c:pt>
                <c:pt idx="76930">
                  <c:v>-2.549928</c:v>
                </c:pt>
                <c:pt idx="76931">
                  <c:v>-2.5529160000000002</c:v>
                </c:pt>
                <c:pt idx="76932">
                  <c:v>-2.555904</c:v>
                </c:pt>
                <c:pt idx="76933">
                  <c:v>-2.5588929999999999</c:v>
                </c:pt>
                <c:pt idx="76934">
                  <c:v>-2.5618810000000001</c:v>
                </c:pt>
                <c:pt idx="76935">
                  <c:v>-2.56487</c:v>
                </c:pt>
                <c:pt idx="76936">
                  <c:v>-2.5678580000000002</c:v>
                </c:pt>
                <c:pt idx="76937">
                  <c:v>-2.5708470000000001</c:v>
                </c:pt>
                <c:pt idx="76938">
                  <c:v>-2.573836</c:v>
                </c:pt>
                <c:pt idx="76939">
                  <c:v>-2.5768239999999998</c:v>
                </c:pt>
                <c:pt idx="76940">
                  <c:v>-2.5798109999999999</c:v>
                </c:pt>
                <c:pt idx="76941">
                  <c:v>-2.5828000000000002</c:v>
                </c:pt>
                <c:pt idx="76942">
                  <c:v>-2.585788</c:v>
                </c:pt>
                <c:pt idx="76943">
                  <c:v>-2.5887730000000002</c:v>
                </c:pt>
                <c:pt idx="76944">
                  <c:v>-2.5917590000000001</c:v>
                </c:pt>
                <c:pt idx="76945">
                  <c:v>-2.5947460000000002</c:v>
                </c:pt>
                <c:pt idx="76946">
                  <c:v>-2.5977329999999998</c:v>
                </c:pt>
                <c:pt idx="76947">
                  <c:v>-2.6007210000000001</c:v>
                </c:pt>
                <c:pt idx="76948">
                  <c:v>-2.6037080000000001</c:v>
                </c:pt>
                <c:pt idx="76949">
                  <c:v>-2.6066950000000002</c:v>
                </c:pt>
                <c:pt idx="76950">
                  <c:v>-2.609683</c:v>
                </c:pt>
                <c:pt idx="76951">
                  <c:v>-2.61267</c:v>
                </c:pt>
                <c:pt idx="76952">
                  <c:v>-2.6156579999999998</c:v>
                </c:pt>
                <c:pt idx="76953">
                  <c:v>-2.6186440000000002</c:v>
                </c:pt>
                <c:pt idx="76954">
                  <c:v>-2.6216309999999998</c:v>
                </c:pt>
                <c:pt idx="76955">
                  <c:v>-2.6246179999999999</c:v>
                </c:pt>
                <c:pt idx="76956">
                  <c:v>-2.627605</c:v>
                </c:pt>
                <c:pt idx="76957">
                  <c:v>-2.6305930000000002</c:v>
                </c:pt>
                <c:pt idx="76958">
                  <c:v>-2.6335790000000001</c:v>
                </c:pt>
                <c:pt idx="76959">
                  <c:v>-2.6365660000000002</c:v>
                </c:pt>
                <c:pt idx="76960">
                  <c:v>-2.639554</c:v>
                </c:pt>
                <c:pt idx="76961">
                  <c:v>-2.6425399999999999</c:v>
                </c:pt>
                <c:pt idx="76962">
                  <c:v>-2.645527</c:v>
                </c:pt>
                <c:pt idx="76963">
                  <c:v>-2.648514</c:v>
                </c:pt>
                <c:pt idx="76964">
                  <c:v>-2.6515010000000001</c:v>
                </c:pt>
                <c:pt idx="76965">
                  <c:v>-2.6544889999999999</c:v>
                </c:pt>
                <c:pt idx="76966">
                  <c:v>-2.6574759999999999</c:v>
                </c:pt>
                <c:pt idx="76967">
                  <c:v>-2.6604640000000002</c:v>
                </c:pt>
                <c:pt idx="76968">
                  <c:v>-2.6634509999999998</c:v>
                </c:pt>
                <c:pt idx="76969">
                  <c:v>-2.6664379999999999</c:v>
                </c:pt>
                <c:pt idx="76970">
                  <c:v>-2.6694249999999999</c:v>
                </c:pt>
                <c:pt idx="76971">
                  <c:v>-2.672412</c:v>
                </c:pt>
                <c:pt idx="76972">
                  <c:v>-2.6753999999999998</c:v>
                </c:pt>
                <c:pt idx="76973">
                  <c:v>-2.6783869999999999</c:v>
                </c:pt>
                <c:pt idx="76974">
                  <c:v>-2.6813739999999999</c:v>
                </c:pt>
                <c:pt idx="76975">
                  <c:v>-2.684361</c:v>
                </c:pt>
                <c:pt idx="76976">
                  <c:v>-2.6873490000000002</c:v>
                </c:pt>
                <c:pt idx="76977">
                  <c:v>-2.6903359999999998</c:v>
                </c:pt>
                <c:pt idx="76978">
                  <c:v>-2.6933240000000001</c:v>
                </c:pt>
                <c:pt idx="76979">
                  <c:v>-2.6963110000000001</c:v>
                </c:pt>
                <c:pt idx="76980">
                  <c:v>-2.6992989999999999</c:v>
                </c:pt>
                <c:pt idx="76981">
                  <c:v>-2.702286</c:v>
                </c:pt>
                <c:pt idx="76982">
                  <c:v>-2.705273</c:v>
                </c:pt>
                <c:pt idx="76983">
                  <c:v>-2.7082600000000001</c:v>
                </c:pt>
                <c:pt idx="76984">
                  <c:v>-2.7112470000000002</c:v>
                </c:pt>
                <c:pt idx="76985">
                  <c:v>-2.714232</c:v>
                </c:pt>
                <c:pt idx="76986">
                  <c:v>-2.717203</c:v>
                </c:pt>
                <c:pt idx="76987">
                  <c:v>-2.7201759999999999</c:v>
                </c:pt>
                <c:pt idx="76988">
                  <c:v>-2.7231480000000001</c:v>
                </c:pt>
                <c:pt idx="76989">
                  <c:v>-2.7261139999999999</c:v>
                </c:pt>
                <c:pt idx="76990">
                  <c:v>-2.7290839999999998</c:v>
                </c:pt>
                <c:pt idx="76991">
                  <c:v>-2.732062</c:v>
                </c:pt>
                <c:pt idx="76992">
                  <c:v>-2.735042</c:v>
                </c:pt>
                <c:pt idx="76993">
                  <c:v>-2.7380239999999998</c:v>
                </c:pt>
                <c:pt idx="76994">
                  <c:v>-2.7410070000000002</c:v>
                </c:pt>
                <c:pt idx="76995">
                  <c:v>-2.7439900000000002</c:v>
                </c:pt>
                <c:pt idx="76996">
                  <c:v>-2.7469730000000001</c:v>
                </c:pt>
                <c:pt idx="76997">
                  <c:v>-2.7499570000000002</c:v>
                </c:pt>
                <c:pt idx="76998">
                  <c:v>-2.7529430000000001</c:v>
                </c:pt>
                <c:pt idx="76999">
                  <c:v>-2.7559300000000002</c:v>
                </c:pt>
                <c:pt idx="77000">
                  <c:v>-2.7589160000000001</c:v>
                </c:pt>
                <c:pt idx="77001">
                  <c:v>-2.7619020000000001</c:v>
                </c:pt>
                <c:pt idx="77002">
                  <c:v>-2.7648890000000002</c:v>
                </c:pt>
                <c:pt idx="77003">
                  <c:v>-2.7678750000000001</c:v>
                </c:pt>
                <c:pt idx="77004">
                  <c:v>-2.7708599999999999</c:v>
                </c:pt>
                <c:pt idx="77005">
                  <c:v>-2.7738459999999998</c:v>
                </c:pt>
                <c:pt idx="77006">
                  <c:v>-2.7768320000000002</c:v>
                </c:pt>
                <c:pt idx="77007">
                  <c:v>-2.7798189999999998</c:v>
                </c:pt>
                <c:pt idx="77008">
                  <c:v>-2.782807</c:v>
                </c:pt>
                <c:pt idx="77009">
                  <c:v>-2.785793</c:v>
                </c:pt>
                <c:pt idx="77010">
                  <c:v>-2.7887789999999999</c:v>
                </c:pt>
                <c:pt idx="77011">
                  <c:v>-2.7917670000000001</c:v>
                </c:pt>
                <c:pt idx="77012">
                  <c:v>-2.794753</c:v>
                </c:pt>
                <c:pt idx="77013">
                  <c:v>-2.797739</c:v>
                </c:pt>
                <c:pt idx="77014">
                  <c:v>-2.8007249999999999</c:v>
                </c:pt>
                <c:pt idx="77015">
                  <c:v>-2.803712</c:v>
                </c:pt>
                <c:pt idx="77016">
                  <c:v>-2.8066990000000001</c:v>
                </c:pt>
                <c:pt idx="77017">
                  <c:v>-2.809685</c:v>
                </c:pt>
                <c:pt idx="77018">
                  <c:v>-2.8126720000000001</c:v>
                </c:pt>
                <c:pt idx="77019">
                  <c:v>-2.8156590000000001</c:v>
                </c:pt>
                <c:pt idx="77020">
                  <c:v>-2.8186450000000001</c:v>
                </c:pt>
                <c:pt idx="77021">
                  <c:v>-2.8216290000000002</c:v>
                </c:pt>
                <c:pt idx="77022">
                  <c:v>-2.8246129999999998</c:v>
                </c:pt>
                <c:pt idx="77023">
                  <c:v>-2.8275969999999999</c:v>
                </c:pt>
                <c:pt idx="77024">
                  <c:v>-2.8305829999999998</c:v>
                </c:pt>
                <c:pt idx="77025">
                  <c:v>-2.8335680000000001</c:v>
                </c:pt>
                <c:pt idx="77026">
                  <c:v>-2.8365550000000002</c:v>
                </c:pt>
                <c:pt idx="77027">
                  <c:v>-2.83954</c:v>
                </c:pt>
                <c:pt idx="77028">
                  <c:v>-2.8425250000000002</c:v>
                </c:pt>
                <c:pt idx="77029">
                  <c:v>-2.8455110000000001</c:v>
                </c:pt>
                <c:pt idx="77030">
                  <c:v>-2.8484980000000002</c:v>
                </c:pt>
                <c:pt idx="77031">
                  <c:v>-2.851483</c:v>
                </c:pt>
                <c:pt idx="77032">
                  <c:v>-2.8544700000000001</c:v>
                </c:pt>
                <c:pt idx="77033">
                  <c:v>-2.857456</c:v>
                </c:pt>
                <c:pt idx="77034">
                  <c:v>-2.8604409999999998</c:v>
                </c:pt>
                <c:pt idx="77035">
                  <c:v>-2.8634270000000002</c:v>
                </c:pt>
                <c:pt idx="77036">
                  <c:v>-2.8664109999999998</c:v>
                </c:pt>
                <c:pt idx="77037">
                  <c:v>-2.8693979999999999</c:v>
                </c:pt>
                <c:pt idx="77038">
                  <c:v>-2.8723830000000001</c:v>
                </c:pt>
                <c:pt idx="77039">
                  <c:v>-2.8753660000000001</c:v>
                </c:pt>
                <c:pt idx="77040">
                  <c:v>-2.8783509999999999</c:v>
                </c:pt>
                <c:pt idx="77041">
                  <c:v>-2.8813369999999998</c:v>
                </c:pt>
                <c:pt idx="77042">
                  <c:v>-2.8843239999999999</c:v>
                </c:pt>
                <c:pt idx="77043">
                  <c:v>-2.8873099999999998</c:v>
                </c:pt>
                <c:pt idx="77044">
                  <c:v>-2.8902929999999998</c:v>
                </c:pt>
                <c:pt idx="77045">
                  <c:v>-2.893278</c:v>
                </c:pt>
                <c:pt idx="77046">
                  <c:v>-2.8962629999999998</c:v>
                </c:pt>
                <c:pt idx="77047">
                  <c:v>-2.8992499999999999</c:v>
                </c:pt>
                <c:pt idx="77048">
                  <c:v>-2.9022350000000001</c:v>
                </c:pt>
                <c:pt idx="77049">
                  <c:v>-2.9052190000000002</c:v>
                </c:pt>
                <c:pt idx="77050">
                  <c:v>-2.9082020000000002</c:v>
                </c:pt>
                <c:pt idx="77051">
                  <c:v>-2.911187</c:v>
                </c:pt>
                <c:pt idx="77052">
                  <c:v>-2.9141729999999999</c:v>
                </c:pt>
                <c:pt idx="77053">
                  <c:v>-2.9171589999999998</c:v>
                </c:pt>
                <c:pt idx="77054">
                  <c:v>-2.9201429999999999</c:v>
                </c:pt>
                <c:pt idx="77055">
                  <c:v>-2.923127</c:v>
                </c:pt>
                <c:pt idx="77056">
                  <c:v>-2.9261119999999998</c:v>
                </c:pt>
                <c:pt idx="77057">
                  <c:v>-2.9290980000000002</c:v>
                </c:pt>
                <c:pt idx="77058">
                  <c:v>-2.9320840000000001</c:v>
                </c:pt>
                <c:pt idx="77059">
                  <c:v>-2.9350679999999998</c:v>
                </c:pt>
                <c:pt idx="77060">
                  <c:v>-2.938053</c:v>
                </c:pt>
                <c:pt idx="77061">
                  <c:v>-2.9410379999999998</c:v>
                </c:pt>
                <c:pt idx="77062">
                  <c:v>-2.9440249999999999</c:v>
                </c:pt>
                <c:pt idx="77063">
                  <c:v>-2.947009</c:v>
                </c:pt>
                <c:pt idx="77064">
                  <c:v>-2.9499919999999999</c:v>
                </c:pt>
                <c:pt idx="77065">
                  <c:v>-2.952976</c:v>
                </c:pt>
                <c:pt idx="77066">
                  <c:v>-2.9559609999999998</c:v>
                </c:pt>
                <c:pt idx="77067">
                  <c:v>-2.9589460000000001</c:v>
                </c:pt>
                <c:pt idx="77068">
                  <c:v>-2.9619279999999999</c:v>
                </c:pt>
                <c:pt idx="77069">
                  <c:v>-2.9649100000000002</c:v>
                </c:pt>
                <c:pt idx="77070">
                  <c:v>-2.9678939999999998</c:v>
                </c:pt>
                <c:pt idx="77071">
                  <c:v>-2.970879</c:v>
                </c:pt>
                <c:pt idx="77072">
                  <c:v>-2.9738630000000001</c:v>
                </c:pt>
                <c:pt idx="77073">
                  <c:v>-2.9768469999999998</c:v>
                </c:pt>
                <c:pt idx="77074">
                  <c:v>-2.979832</c:v>
                </c:pt>
                <c:pt idx="77075">
                  <c:v>-2.9828169999999998</c:v>
                </c:pt>
                <c:pt idx="77076">
                  <c:v>-2.9858009999999999</c:v>
                </c:pt>
                <c:pt idx="77077">
                  <c:v>-2.9887860000000002</c:v>
                </c:pt>
                <c:pt idx="77078">
                  <c:v>-2.9917699999999998</c:v>
                </c:pt>
                <c:pt idx="77079">
                  <c:v>-2.9947550000000001</c:v>
                </c:pt>
                <c:pt idx="77080">
                  <c:v>-2.9977360000000002</c:v>
                </c:pt>
                <c:pt idx="77081">
                  <c:v>-3.000718</c:v>
                </c:pt>
                <c:pt idx="77082">
                  <c:v>-3.003701</c:v>
                </c:pt>
                <c:pt idx="77083">
                  <c:v>-3.0066860000000002</c:v>
                </c:pt>
                <c:pt idx="77084">
                  <c:v>-3.0096699999999998</c:v>
                </c:pt>
                <c:pt idx="77085">
                  <c:v>-3.0126550000000001</c:v>
                </c:pt>
                <c:pt idx="77086">
                  <c:v>-3.0156329999999998</c:v>
                </c:pt>
                <c:pt idx="77087">
                  <c:v>-3.0186139999999999</c:v>
                </c:pt>
                <c:pt idx="77088">
                  <c:v>-3.0215960000000002</c:v>
                </c:pt>
                <c:pt idx="77089">
                  <c:v>-3.0245790000000001</c:v>
                </c:pt>
                <c:pt idx="77090">
                  <c:v>-3.0275629999999998</c:v>
                </c:pt>
                <c:pt idx="77091">
                  <c:v>-3.0305420000000001</c:v>
                </c:pt>
                <c:pt idx="77092">
                  <c:v>-3.0335230000000002</c:v>
                </c:pt>
                <c:pt idx="77093">
                  <c:v>-3.0365030000000002</c:v>
                </c:pt>
                <c:pt idx="77094">
                  <c:v>-3.0394860000000001</c:v>
                </c:pt>
                <c:pt idx="77095">
                  <c:v>-3.0424699999999998</c:v>
                </c:pt>
                <c:pt idx="77096">
                  <c:v>-3.045452</c:v>
                </c:pt>
                <c:pt idx="77097">
                  <c:v>-3.0484330000000002</c:v>
                </c:pt>
                <c:pt idx="77098">
                  <c:v>-3.0514160000000001</c:v>
                </c:pt>
                <c:pt idx="77099">
                  <c:v>-3.0543849999999999</c:v>
                </c:pt>
                <c:pt idx="77100">
                  <c:v>-3.0573619999999999</c:v>
                </c:pt>
                <c:pt idx="77101">
                  <c:v>-3.060343</c:v>
                </c:pt>
                <c:pt idx="77102">
                  <c:v>-3.063323</c:v>
                </c:pt>
                <c:pt idx="77103">
                  <c:v>-3.066306</c:v>
                </c:pt>
                <c:pt idx="77104">
                  <c:v>-3.0692889999999999</c:v>
                </c:pt>
                <c:pt idx="77105">
                  <c:v>-3.0722649999999998</c:v>
                </c:pt>
                <c:pt idx="77106">
                  <c:v>-3.0752449999999998</c:v>
                </c:pt>
                <c:pt idx="77107">
                  <c:v>-3.0782280000000002</c:v>
                </c:pt>
                <c:pt idx="77108">
                  <c:v>-3.0812119999999998</c:v>
                </c:pt>
                <c:pt idx="77109">
                  <c:v>-3.0841940000000001</c:v>
                </c:pt>
                <c:pt idx="77110">
                  <c:v>-3.0871780000000002</c:v>
                </c:pt>
                <c:pt idx="77111">
                  <c:v>-3.0901619999999999</c:v>
                </c:pt>
                <c:pt idx="77112">
                  <c:v>-3.0931280000000001</c:v>
                </c:pt>
                <c:pt idx="77113">
                  <c:v>-3.0961050000000001</c:v>
                </c:pt>
                <c:pt idx="77114">
                  <c:v>-3.0990850000000001</c:v>
                </c:pt>
                <c:pt idx="77115">
                  <c:v>-3.1020629999999998</c:v>
                </c:pt>
                <c:pt idx="77116">
                  <c:v>-3.1050430000000002</c:v>
                </c:pt>
                <c:pt idx="77117">
                  <c:v>-3.108025</c:v>
                </c:pt>
                <c:pt idx="77118">
                  <c:v>-3.111008</c:v>
                </c:pt>
                <c:pt idx="77119">
                  <c:v>-3.1139920000000001</c:v>
                </c:pt>
                <c:pt idx="77120">
                  <c:v>-3.1169760000000002</c:v>
                </c:pt>
                <c:pt idx="77121">
                  <c:v>-3.1199620000000001</c:v>
                </c:pt>
                <c:pt idx="77122">
                  <c:v>-3.1229469999999999</c:v>
                </c:pt>
                <c:pt idx="77123">
                  <c:v>-3.1259329999999999</c:v>
                </c:pt>
                <c:pt idx="77124">
                  <c:v>-3.1289180000000001</c:v>
                </c:pt>
                <c:pt idx="77125">
                  <c:v>-3.1319029999999999</c:v>
                </c:pt>
                <c:pt idx="77126">
                  <c:v>-3.1348889999999998</c:v>
                </c:pt>
                <c:pt idx="77127">
                  <c:v>-3.137864</c:v>
                </c:pt>
                <c:pt idx="77128">
                  <c:v>-3.1408420000000001</c:v>
                </c:pt>
                <c:pt idx="77129">
                  <c:v>-3.1438229999999998</c:v>
                </c:pt>
                <c:pt idx="77130">
                  <c:v>-3.1468060000000002</c:v>
                </c:pt>
                <c:pt idx="77131">
                  <c:v>-3.1497899999999999</c:v>
                </c:pt>
                <c:pt idx="77132">
                  <c:v>-3.1527750000000001</c:v>
                </c:pt>
                <c:pt idx="77133">
                  <c:v>-3.1557590000000002</c:v>
                </c:pt>
                <c:pt idx="77134">
                  <c:v>-3.158744</c:v>
                </c:pt>
                <c:pt idx="77135">
                  <c:v>-3.1617299999999999</c:v>
                </c:pt>
                <c:pt idx="77136">
                  <c:v>-3.1647159999999999</c:v>
                </c:pt>
                <c:pt idx="77137">
                  <c:v>-3.1677019999999998</c:v>
                </c:pt>
                <c:pt idx="77138">
                  <c:v>-3.170687</c:v>
                </c:pt>
                <c:pt idx="77139">
                  <c:v>-3.173667</c:v>
                </c:pt>
                <c:pt idx="77140">
                  <c:v>-3.176647</c:v>
                </c:pt>
                <c:pt idx="77141">
                  <c:v>-3.17963</c:v>
                </c:pt>
                <c:pt idx="77142">
                  <c:v>-3.1826140000000001</c:v>
                </c:pt>
                <c:pt idx="77143">
                  <c:v>-3.1855989999999998</c:v>
                </c:pt>
                <c:pt idx="77144">
                  <c:v>-3.1885840000000001</c:v>
                </c:pt>
                <c:pt idx="77145">
                  <c:v>-3.19157</c:v>
                </c:pt>
                <c:pt idx="77146">
                  <c:v>-3.194556</c:v>
                </c:pt>
                <c:pt idx="77147">
                  <c:v>-3.1975419999999999</c:v>
                </c:pt>
                <c:pt idx="77148">
                  <c:v>-3.2005240000000001</c:v>
                </c:pt>
                <c:pt idx="77149">
                  <c:v>-3.2035070000000001</c:v>
                </c:pt>
                <c:pt idx="77150">
                  <c:v>-3.2064919999999999</c:v>
                </c:pt>
                <c:pt idx="77151">
                  <c:v>-3.2094770000000001</c:v>
                </c:pt>
                <c:pt idx="77152">
                  <c:v>-3.2124630000000001</c:v>
                </c:pt>
                <c:pt idx="77153">
                  <c:v>-3.2154470000000002</c:v>
                </c:pt>
                <c:pt idx="77154">
                  <c:v>-3.2184309999999998</c:v>
                </c:pt>
                <c:pt idx="77155">
                  <c:v>-3.2214160000000001</c:v>
                </c:pt>
                <c:pt idx="77156">
                  <c:v>-3.2244000000000002</c:v>
                </c:pt>
                <c:pt idx="77157">
                  <c:v>-3.2273839999999998</c:v>
                </c:pt>
                <c:pt idx="77158">
                  <c:v>-3.2303670000000002</c:v>
                </c:pt>
                <c:pt idx="77159">
                  <c:v>-3.2333500000000002</c:v>
                </c:pt>
                <c:pt idx="77160">
                  <c:v>-3.2363330000000001</c:v>
                </c:pt>
                <c:pt idx="77161">
                  <c:v>-3.2393160000000001</c:v>
                </c:pt>
                <c:pt idx="77162">
                  <c:v>-3.2423000000000002</c:v>
                </c:pt>
                <c:pt idx="77163">
                  <c:v>-3.2452830000000001</c:v>
                </c:pt>
                <c:pt idx="77164">
                  <c:v>-3.2482660000000001</c:v>
                </c:pt>
                <c:pt idx="77165">
                  <c:v>-3.2512490000000001</c:v>
                </c:pt>
                <c:pt idx="77166">
                  <c:v>-3.254232</c:v>
                </c:pt>
                <c:pt idx="77167">
                  <c:v>-3.2572139999999998</c:v>
                </c:pt>
                <c:pt idx="77168">
                  <c:v>-3.2601969999999998</c:v>
                </c:pt>
                <c:pt idx="77169">
                  <c:v>-3.2631790000000001</c:v>
                </c:pt>
                <c:pt idx="77170">
                  <c:v>-3.2661609999999999</c:v>
                </c:pt>
                <c:pt idx="77171">
                  <c:v>-3.269145</c:v>
                </c:pt>
                <c:pt idx="77172">
                  <c:v>-3.2721290000000001</c:v>
                </c:pt>
                <c:pt idx="77173">
                  <c:v>-3.2751130000000002</c:v>
                </c:pt>
                <c:pt idx="77174">
                  <c:v>-3.2780969999999998</c:v>
                </c:pt>
                <c:pt idx="77175">
                  <c:v>-3.2810800000000002</c:v>
                </c:pt>
                <c:pt idx="77176">
                  <c:v>-3.2840609999999999</c:v>
                </c:pt>
                <c:pt idx="77177">
                  <c:v>-3.287045</c:v>
                </c:pt>
                <c:pt idx="77178">
                  <c:v>-3.2900290000000001</c:v>
                </c:pt>
                <c:pt idx="77179">
                  <c:v>-3.2930130000000002</c:v>
                </c:pt>
                <c:pt idx="77180">
                  <c:v>-3.2959960000000001</c:v>
                </c:pt>
                <c:pt idx="77181">
                  <c:v>-3.2989799999999998</c:v>
                </c:pt>
                <c:pt idx="77182">
                  <c:v>-3.3019630000000002</c:v>
                </c:pt>
                <c:pt idx="77183">
                  <c:v>-3.3049460000000002</c:v>
                </c:pt>
                <c:pt idx="77184">
                  <c:v>-3.3079299999999998</c:v>
                </c:pt>
                <c:pt idx="77185">
                  <c:v>-3.3109150000000001</c:v>
                </c:pt>
                <c:pt idx="77186">
                  <c:v>-3.313901</c:v>
                </c:pt>
                <c:pt idx="77187">
                  <c:v>-3.3168859999999998</c:v>
                </c:pt>
                <c:pt idx="77188">
                  <c:v>-3.319871</c:v>
                </c:pt>
                <c:pt idx="77189">
                  <c:v>-3.3228559999999998</c:v>
                </c:pt>
                <c:pt idx="77190">
                  <c:v>-3.3258380000000001</c:v>
                </c:pt>
                <c:pt idx="77191">
                  <c:v>-3.328821</c:v>
                </c:pt>
                <c:pt idx="77192">
                  <c:v>-3.3318050000000001</c:v>
                </c:pt>
                <c:pt idx="77193">
                  <c:v>-3.3347880000000001</c:v>
                </c:pt>
                <c:pt idx="77194">
                  <c:v>-3.3377720000000002</c:v>
                </c:pt>
                <c:pt idx="77195">
                  <c:v>-3.3407559999999998</c:v>
                </c:pt>
                <c:pt idx="77196">
                  <c:v>-3.3437410000000001</c:v>
                </c:pt>
                <c:pt idx="77197">
                  <c:v>-3.3467250000000002</c:v>
                </c:pt>
                <c:pt idx="77198">
                  <c:v>-3.3497089999999998</c:v>
                </c:pt>
                <c:pt idx="77199">
                  <c:v>-3.3526929999999999</c:v>
                </c:pt>
                <c:pt idx="77200">
                  <c:v>-3.355677</c:v>
                </c:pt>
                <c:pt idx="77201">
                  <c:v>-3.35866</c:v>
                </c:pt>
                <c:pt idx="77202">
                  <c:v>-3.3616450000000002</c:v>
                </c:pt>
                <c:pt idx="77203">
                  <c:v>-3.3646289999999999</c:v>
                </c:pt>
                <c:pt idx="77204">
                  <c:v>-3.3676140000000001</c:v>
                </c:pt>
                <c:pt idx="77205">
                  <c:v>-3.3705989999999999</c:v>
                </c:pt>
                <c:pt idx="77206">
                  <c:v>-3.3735840000000001</c:v>
                </c:pt>
                <c:pt idx="77207">
                  <c:v>-3.3765679999999998</c:v>
                </c:pt>
                <c:pt idx="77208">
                  <c:v>-3.379553</c:v>
                </c:pt>
                <c:pt idx="77209">
                  <c:v>-3.3825370000000001</c:v>
                </c:pt>
                <c:pt idx="77210">
                  <c:v>-3.3855219999999999</c:v>
                </c:pt>
                <c:pt idx="77211">
                  <c:v>-3.3885070000000002</c:v>
                </c:pt>
                <c:pt idx="77212">
                  <c:v>-3.391492</c:v>
                </c:pt>
                <c:pt idx="77213">
                  <c:v>-3.3944770000000002</c:v>
                </c:pt>
                <c:pt idx="77214">
                  <c:v>-3.3974630000000001</c:v>
                </c:pt>
                <c:pt idx="77215">
                  <c:v>-3.4004490000000001</c:v>
                </c:pt>
                <c:pt idx="77216">
                  <c:v>-3.4034339999999998</c:v>
                </c:pt>
                <c:pt idx="77217">
                  <c:v>-3.4064109999999999</c:v>
                </c:pt>
                <c:pt idx="77218">
                  <c:v>-3.4093939999999998</c:v>
                </c:pt>
                <c:pt idx="77219">
                  <c:v>-3.4123790000000001</c:v>
                </c:pt>
                <c:pt idx="77220">
                  <c:v>-3.4153630000000001</c:v>
                </c:pt>
                <c:pt idx="77221">
                  <c:v>-3.4183479999999999</c:v>
                </c:pt>
                <c:pt idx="77222">
                  <c:v>-3.4213330000000002</c:v>
                </c:pt>
                <c:pt idx="77223">
                  <c:v>-3.424318</c:v>
                </c:pt>
                <c:pt idx="77224">
                  <c:v>-3.4273039999999999</c:v>
                </c:pt>
                <c:pt idx="77225">
                  <c:v>-3.4302899999999998</c:v>
                </c:pt>
                <c:pt idx="77226">
                  <c:v>-3.4332760000000002</c:v>
                </c:pt>
                <c:pt idx="77227">
                  <c:v>-3.4362620000000001</c:v>
                </c:pt>
                <c:pt idx="77228">
                  <c:v>-3.4392480000000001</c:v>
                </c:pt>
                <c:pt idx="77229">
                  <c:v>-3.442234</c:v>
                </c:pt>
                <c:pt idx="77230">
                  <c:v>-3.4452199999999999</c:v>
                </c:pt>
                <c:pt idx="77231">
                  <c:v>-3.4482059999999999</c:v>
                </c:pt>
                <c:pt idx="77232">
                  <c:v>-3.4511919999999998</c:v>
                </c:pt>
                <c:pt idx="77233">
                  <c:v>-3.4541780000000002</c:v>
                </c:pt>
                <c:pt idx="77234">
                  <c:v>-3.457163</c:v>
                </c:pt>
                <c:pt idx="77235">
                  <c:v>-3.4601500000000001</c:v>
                </c:pt>
                <c:pt idx="77236">
                  <c:v>-3.4631349999999999</c:v>
                </c:pt>
                <c:pt idx="77237">
                  <c:v>-3.4661219999999999</c:v>
                </c:pt>
                <c:pt idx="77238">
                  <c:v>-3.4691079999999999</c:v>
                </c:pt>
                <c:pt idx="77239">
                  <c:v>-3.4720949999999999</c:v>
                </c:pt>
                <c:pt idx="77240">
                  <c:v>-3.4750809999999999</c:v>
                </c:pt>
                <c:pt idx="77241">
                  <c:v>-3.4780679999999999</c:v>
                </c:pt>
                <c:pt idx="77242">
                  <c:v>-3.4810539999999999</c:v>
                </c:pt>
                <c:pt idx="77243">
                  <c:v>-3.4840409999999999</c:v>
                </c:pt>
                <c:pt idx="77244">
                  <c:v>-3.4870269999999999</c:v>
                </c:pt>
                <c:pt idx="77245">
                  <c:v>-3.4900139999999999</c:v>
                </c:pt>
                <c:pt idx="77246">
                  <c:v>-3.493001</c:v>
                </c:pt>
                <c:pt idx="77247">
                  <c:v>-3.4959880000000001</c:v>
                </c:pt>
                <c:pt idx="77248">
                  <c:v>-3.498974</c:v>
                </c:pt>
                <c:pt idx="77249">
                  <c:v>-3.5019619999999998</c:v>
                </c:pt>
                <c:pt idx="77250">
                  <c:v>-3.5049489999999999</c:v>
                </c:pt>
                <c:pt idx="77251">
                  <c:v>-3.5079349999999998</c:v>
                </c:pt>
                <c:pt idx="77252">
                  <c:v>-3.5109210000000002</c:v>
                </c:pt>
                <c:pt idx="77253">
                  <c:v>-3.5139070000000001</c:v>
                </c:pt>
                <c:pt idx="77254">
                  <c:v>-3.516893</c:v>
                </c:pt>
                <c:pt idx="77255">
                  <c:v>-3.519879</c:v>
                </c:pt>
                <c:pt idx="77256">
                  <c:v>-3.5228660000000001</c:v>
                </c:pt>
                <c:pt idx="77257">
                  <c:v>-3.525852</c:v>
                </c:pt>
                <c:pt idx="77258">
                  <c:v>-3.5288390000000001</c:v>
                </c:pt>
                <c:pt idx="77259">
                  <c:v>-3.5318260000000001</c:v>
                </c:pt>
                <c:pt idx="77260">
                  <c:v>-3.534808</c:v>
                </c:pt>
                <c:pt idx="77261">
                  <c:v>-3.5377689999999999</c:v>
                </c:pt>
                <c:pt idx="77262">
                  <c:v>-3.5407350000000002</c:v>
                </c:pt>
                <c:pt idx="77263">
                  <c:v>-3.5437090000000002</c:v>
                </c:pt>
                <c:pt idx="77264">
                  <c:v>-3.5466869999999999</c:v>
                </c:pt>
                <c:pt idx="77265">
                  <c:v>-3.5496669999999999</c:v>
                </c:pt>
                <c:pt idx="77266">
                  <c:v>-3.5526499999999999</c:v>
                </c:pt>
                <c:pt idx="77267">
                  <c:v>-3.555634</c:v>
                </c:pt>
                <c:pt idx="77268">
                  <c:v>-3.5586169999999999</c:v>
                </c:pt>
                <c:pt idx="77269">
                  <c:v>-3.5616029999999999</c:v>
                </c:pt>
                <c:pt idx="77270">
                  <c:v>-3.5645880000000001</c:v>
                </c:pt>
                <c:pt idx="77271">
                  <c:v>-3.567574</c:v>
                </c:pt>
                <c:pt idx="77272">
                  <c:v>-3.5705580000000001</c:v>
                </c:pt>
                <c:pt idx="77273">
                  <c:v>-3.5735429999999999</c:v>
                </c:pt>
                <c:pt idx="77274">
                  <c:v>-3.576527</c:v>
                </c:pt>
                <c:pt idx="77275">
                  <c:v>-3.57951</c:v>
                </c:pt>
                <c:pt idx="77276">
                  <c:v>-3.5824919999999998</c:v>
                </c:pt>
                <c:pt idx="77277">
                  <c:v>-3.5854759999999999</c:v>
                </c:pt>
                <c:pt idx="77278">
                  <c:v>-3.58846</c:v>
                </c:pt>
                <c:pt idx="77279">
                  <c:v>-3.5914440000000001</c:v>
                </c:pt>
                <c:pt idx="77280">
                  <c:v>-3.5944280000000002</c:v>
                </c:pt>
                <c:pt idx="77281">
                  <c:v>-3.597413</c:v>
                </c:pt>
                <c:pt idx="77282">
                  <c:v>-3.6003970000000001</c:v>
                </c:pt>
                <c:pt idx="77283">
                  <c:v>-3.603383</c:v>
                </c:pt>
                <c:pt idx="77284">
                  <c:v>-3.6063679999999998</c:v>
                </c:pt>
                <c:pt idx="77285">
                  <c:v>-3.6093540000000002</c:v>
                </c:pt>
                <c:pt idx="77286">
                  <c:v>-3.6123409999999998</c:v>
                </c:pt>
                <c:pt idx="77287">
                  <c:v>-3.6153270000000002</c:v>
                </c:pt>
                <c:pt idx="77288">
                  <c:v>-3.6183139999999998</c:v>
                </c:pt>
                <c:pt idx="77289">
                  <c:v>-3.6213000000000002</c:v>
                </c:pt>
                <c:pt idx="77290">
                  <c:v>-3.624288</c:v>
                </c:pt>
                <c:pt idx="77291">
                  <c:v>-3.627275</c:v>
                </c:pt>
                <c:pt idx="77292">
                  <c:v>-3.6302639999999999</c:v>
                </c:pt>
                <c:pt idx="77293">
                  <c:v>-3.6332520000000001</c:v>
                </c:pt>
                <c:pt idx="77294">
                  <c:v>-3.6362410000000001</c:v>
                </c:pt>
                <c:pt idx="77295">
                  <c:v>-3.6392289999999998</c:v>
                </c:pt>
                <c:pt idx="77296">
                  <c:v>-3.6422180000000002</c:v>
                </c:pt>
                <c:pt idx="77297">
                  <c:v>-3.6452059999999999</c:v>
                </c:pt>
                <c:pt idx="77298">
                  <c:v>-3.6481949999999999</c:v>
                </c:pt>
                <c:pt idx="77299">
                  <c:v>-3.6511830000000001</c:v>
                </c:pt>
                <c:pt idx="77300">
                  <c:v>-3.6541700000000001</c:v>
                </c:pt>
                <c:pt idx="77301">
                  <c:v>-3.6571579999999999</c:v>
                </c:pt>
                <c:pt idx="77302">
                  <c:v>-3.6601460000000001</c:v>
                </c:pt>
                <c:pt idx="77303">
                  <c:v>-3.6631339999999999</c:v>
                </c:pt>
                <c:pt idx="77304">
                  <c:v>-3.666121</c:v>
                </c:pt>
                <c:pt idx="77305">
                  <c:v>-3.6691090000000002</c:v>
                </c:pt>
                <c:pt idx="77306">
                  <c:v>-3.6720969999999999</c:v>
                </c:pt>
                <c:pt idx="77307">
                  <c:v>-3.6750850000000002</c:v>
                </c:pt>
                <c:pt idx="77308">
                  <c:v>-3.6780719999999998</c:v>
                </c:pt>
                <c:pt idx="77309">
                  <c:v>-3.6810589999999999</c:v>
                </c:pt>
                <c:pt idx="77310">
                  <c:v>-3.6840470000000001</c:v>
                </c:pt>
                <c:pt idx="77311">
                  <c:v>-3.6870349999999998</c:v>
                </c:pt>
                <c:pt idx="77312">
                  <c:v>-3.6900230000000001</c:v>
                </c:pt>
                <c:pt idx="77313">
                  <c:v>-3.6930100000000001</c:v>
                </c:pt>
                <c:pt idx="77314">
                  <c:v>-3.6959979999999999</c:v>
                </c:pt>
                <c:pt idx="77315">
                  <c:v>-3.6989860000000001</c:v>
                </c:pt>
                <c:pt idx="77316">
                  <c:v>-3.7019739999999999</c:v>
                </c:pt>
                <c:pt idx="77317">
                  <c:v>-3.7049609999999999</c:v>
                </c:pt>
                <c:pt idx="77318">
                  <c:v>-3.7079490000000002</c:v>
                </c:pt>
                <c:pt idx="77319">
                  <c:v>-3.7109369999999999</c:v>
                </c:pt>
                <c:pt idx="77320">
                  <c:v>-3.7139259999999998</c:v>
                </c:pt>
                <c:pt idx="77321">
                  <c:v>-3.7169129999999999</c:v>
                </c:pt>
                <c:pt idx="77322">
                  <c:v>-3.7198989999999998</c:v>
                </c:pt>
                <c:pt idx="77323">
                  <c:v>-3.7228840000000001</c:v>
                </c:pt>
                <c:pt idx="77324">
                  <c:v>-3.72587</c:v>
                </c:pt>
                <c:pt idx="77325">
                  <c:v>-3.7288559999999999</c:v>
                </c:pt>
                <c:pt idx="77326">
                  <c:v>-3.731843</c:v>
                </c:pt>
                <c:pt idx="77327">
                  <c:v>-3.734829</c:v>
                </c:pt>
                <c:pt idx="77328">
                  <c:v>-3.737816</c:v>
                </c:pt>
                <c:pt idx="77329">
                  <c:v>-3.7408000000000001</c:v>
                </c:pt>
                <c:pt idx="77330">
                  <c:v>-3.7437839999999998</c:v>
                </c:pt>
                <c:pt idx="77331">
                  <c:v>-3.7467679999999999</c:v>
                </c:pt>
                <c:pt idx="77332">
                  <c:v>-3.7497530000000001</c:v>
                </c:pt>
                <c:pt idx="77333">
                  <c:v>-3.752739</c:v>
                </c:pt>
                <c:pt idx="77334">
                  <c:v>-3.7557239999999998</c:v>
                </c:pt>
                <c:pt idx="77335">
                  <c:v>-3.7587100000000002</c:v>
                </c:pt>
                <c:pt idx="77336">
                  <c:v>-3.7616969999999998</c:v>
                </c:pt>
                <c:pt idx="77337">
                  <c:v>-3.7646829999999998</c:v>
                </c:pt>
                <c:pt idx="77338">
                  <c:v>-3.767671</c:v>
                </c:pt>
                <c:pt idx="77339">
                  <c:v>-3.7706580000000001</c:v>
                </c:pt>
                <c:pt idx="77340">
                  <c:v>-3.7736450000000001</c:v>
                </c:pt>
                <c:pt idx="77341">
                  <c:v>-3.7766310000000001</c:v>
                </c:pt>
                <c:pt idx="77342">
                  <c:v>-3.7796180000000001</c:v>
                </c:pt>
                <c:pt idx="77343">
                  <c:v>-3.7826040000000001</c:v>
                </c:pt>
                <c:pt idx="77344">
                  <c:v>-3.7855910000000002</c:v>
                </c:pt>
                <c:pt idx="77345">
                  <c:v>-3.7885770000000001</c:v>
                </c:pt>
                <c:pt idx="77346">
                  <c:v>-3.7915640000000002</c:v>
                </c:pt>
                <c:pt idx="77347">
                  <c:v>-3.7945509999999998</c:v>
                </c:pt>
                <c:pt idx="77348">
                  <c:v>-3.7975379999999999</c:v>
                </c:pt>
                <c:pt idx="77349">
                  <c:v>-3.8005249999999999</c:v>
                </c:pt>
                <c:pt idx="77350">
                  <c:v>-3.8035109999999999</c:v>
                </c:pt>
                <c:pt idx="77351">
                  <c:v>-3.8064979999999999</c:v>
                </c:pt>
                <c:pt idx="77352">
                  <c:v>-3.809485</c:v>
                </c:pt>
                <c:pt idx="77353">
                  <c:v>-3.8124720000000001</c:v>
                </c:pt>
                <c:pt idx="77354">
                  <c:v>-3.8154590000000002</c:v>
                </c:pt>
                <c:pt idx="77355">
                  <c:v>-3.8184450000000001</c:v>
                </c:pt>
                <c:pt idx="77356">
                  <c:v>-3.8214329999999999</c:v>
                </c:pt>
                <c:pt idx="77357">
                  <c:v>-3.8244199999999999</c:v>
                </c:pt>
                <c:pt idx="77358">
                  <c:v>-3.827407</c:v>
                </c:pt>
                <c:pt idx="77359">
                  <c:v>-3.8303919999999998</c:v>
                </c:pt>
                <c:pt idx="77360">
                  <c:v>-3.8333780000000002</c:v>
                </c:pt>
                <c:pt idx="77361">
                  <c:v>-3.836363</c:v>
                </c:pt>
                <c:pt idx="77362">
                  <c:v>-3.8393489999999999</c:v>
                </c:pt>
                <c:pt idx="77363">
                  <c:v>-3.8423349999999998</c:v>
                </c:pt>
                <c:pt idx="77364">
                  <c:v>-3.8453210000000002</c:v>
                </c:pt>
                <c:pt idx="77365">
                  <c:v>-3.8483070000000001</c:v>
                </c:pt>
                <c:pt idx="77366">
                  <c:v>-3.8512919999999999</c:v>
                </c:pt>
                <c:pt idx="77367">
                  <c:v>-3.8542770000000002</c:v>
                </c:pt>
                <c:pt idx="77368">
                  <c:v>-3.8572630000000001</c:v>
                </c:pt>
                <c:pt idx="77369">
                  <c:v>-3.8602479999999999</c:v>
                </c:pt>
                <c:pt idx="77370">
                  <c:v>-3.8632330000000001</c:v>
                </c:pt>
                <c:pt idx="77371">
                  <c:v>-3.8662190000000001</c:v>
                </c:pt>
                <c:pt idx="77372">
                  <c:v>-3.869205</c:v>
                </c:pt>
                <c:pt idx="77373">
                  <c:v>-3.8721909999999999</c:v>
                </c:pt>
                <c:pt idx="77374">
                  <c:v>-3.8751769999999999</c:v>
                </c:pt>
                <c:pt idx="77375">
                  <c:v>-3.8781629999999998</c:v>
                </c:pt>
                <c:pt idx="77376">
                  <c:v>-3.8811490000000002</c:v>
                </c:pt>
                <c:pt idx="77377">
                  <c:v>-3.8841350000000001</c:v>
                </c:pt>
                <c:pt idx="77378">
                  <c:v>-3.887121</c:v>
                </c:pt>
                <c:pt idx="77379">
                  <c:v>-3.890107</c:v>
                </c:pt>
                <c:pt idx="77380">
                  <c:v>-3.8930929999999999</c:v>
                </c:pt>
                <c:pt idx="77381">
                  <c:v>-3.8960789999999998</c:v>
                </c:pt>
                <c:pt idx="77382">
                  <c:v>-3.8990649999999998</c:v>
                </c:pt>
                <c:pt idx="77383">
                  <c:v>-3.9020510000000002</c:v>
                </c:pt>
                <c:pt idx="77384">
                  <c:v>-3.905036</c:v>
                </c:pt>
                <c:pt idx="77385">
                  <c:v>-3.9080219999999999</c:v>
                </c:pt>
                <c:pt idx="77386">
                  <c:v>-3.911009</c:v>
                </c:pt>
                <c:pt idx="77387">
                  <c:v>-3.9139940000000002</c:v>
                </c:pt>
                <c:pt idx="77388">
                  <c:v>-3.9169779999999998</c:v>
                </c:pt>
                <c:pt idx="77389">
                  <c:v>-3.9199630000000001</c:v>
                </c:pt>
                <c:pt idx="77390">
                  <c:v>-3.922946</c:v>
                </c:pt>
                <c:pt idx="77391">
                  <c:v>-3.9259309999999998</c:v>
                </c:pt>
                <c:pt idx="77392">
                  <c:v>-3.9289149999999999</c:v>
                </c:pt>
                <c:pt idx="77393">
                  <c:v>-3.931899</c:v>
                </c:pt>
                <c:pt idx="77394">
                  <c:v>-3.9348839999999998</c:v>
                </c:pt>
                <c:pt idx="77395">
                  <c:v>-3.9378669999999998</c:v>
                </c:pt>
                <c:pt idx="77396">
                  <c:v>-3.9408500000000002</c:v>
                </c:pt>
                <c:pt idx="77397">
                  <c:v>-3.943832</c:v>
                </c:pt>
                <c:pt idx="77398">
                  <c:v>-3.946815</c:v>
                </c:pt>
                <c:pt idx="77399">
                  <c:v>-3.9497949999999999</c:v>
                </c:pt>
                <c:pt idx="77400">
                  <c:v>-3.9527760000000001</c:v>
                </c:pt>
                <c:pt idx="77401">
                  <c:v>-3.955756</c:v>
                </c:pt>
                <c:pt idx="77402">
                  <c:v>-3.9587370000000002</c:v>
                </c:pt>
                <c:pt idx="77403">
                  <c:v>-3.9617170000000002</c:v>
                </c:pt>
                <c:pt idx="77404">
                  <c:v>-3.9646979999999998</c:v>
                </c:pt>
                <c:pt idx="77405">
                  <c:v>-3.9676800000000001</c:v>
                </c:pt>
                <c:pt idx="77406">
                  <c:v>-3.9705720000000002</c:v>
                </c:pt>
                <c:pt idx="77407">
                  <c:v>-3.9734219999999998</c:v>
                </c:pt>
                <c:pt idx="77408">
                  <c:v>-3.9762729999999999</c:v>
                </c:pt>
                <c:pt idx="77409">
                  <c:v>-3.979149</c:v>
                </c:pt>
                <c:pt idx="77410">
                  <c:v>-3.982046</c:v>
                </c:pt>
                <c:pt idx="77411">
                  <c:v>-3.9849640000000002</c:v>
                </c:pt>
                <c:pt idx="77412">
                  <c:v>-3.987886</c:v>
                </c:pt>
                <c:pt idx="77413">
                  <c:v>-3.9908079999999999</c:v>
                </c:pt>
                <c:pt idx="77414">
                  <c:v>-3.993738</c:v>
                </c:pt>
                <c:pt idx="77415">
                  <c:v>-3.99668</c:v>
                </c:pt>
                <c:pt idx="77416">
                  <c:v>-3.9996330000000002</c:v>
                </c:pt>
                <c:pt idx="77417">
                  <c:v>-4.0025909999999998</c:v>
                </c:pt>
                <c:pt idx="77418">
                  <c:v>-4.0055550000000002</c:v>
                </c:pt>
                <c:pt idx="77419">
                  <c:v>-4.0085230000000003</c:v>
                </c:pt>
                <c:pt idx="77420">
                  <c:v>-4.0114929999999998</c:v>
                </c:pt>
                <c:pt idx="77421">
                  <c:v>-4.0144669999999998</c:v>
                </c:pt>
                <c:pt idx="77422">
                  <c:v>-4.017442</c:v>
                </c:pt>
                <c:pt idx="77423">
                  <c:v>-4.0204199999999997</c:v>
                </c:pt>
                <c:pt idx="77424">
                  <c:v>-4.0233980000000003</c:v>
                </c:pt>
                <c:pt idx="77425">
                  <c:v>-4.0263780000000002</c:v>
                </c:pt>
                <c:pt idx="77426">
                  <c:v>-4.0293590000000004</c:v>
                </c:pt>
                <c:pt idx="77427">
                  <c:v>-4.0323409999999997</c:v>
                </c:pt>
                <c:pt idx="77428">
                  <c:v>-4.035323</c:v>
                </c:pt>
                <c:pt idx="77429">
                  <c:v>-4.0383060000000004</c:v>
                </c:pt>
                <c:pt idx="77430">
                  <c:v>-4.04129</c:v>
                </c:pt>
                <c:pt idx="77431">
                  <c:v>-4.0442749999999998</c:v>
                </c:pt>
                <c:pt idx="77432">
                  <c:v>-4.0472609999999998</c:v>
                </c:pt>
                <c:pt idx="77433">
                  <c:v>-4.0502469999999997</c:v>
                </c:pt>
                <c:pt idx="77434">
                  <c:v>-4.0532329999999996</c:v>
                </c:pt>
                <c:pt idx="77435">
                  <c:v>-4.0562189999999996</c:v>
                </c:pt>
                <c:pt idx="77436">
                  <c:v>-4.0592059999999996</c:v>
                </c:pt>
                <c:pt idx="77437">
                  <c:v>-4.0621970000000003</c:v>
                </c:pt>
                <c:pt idx="77438">
                  <c:v>-4.0651849999999996</c:v>
                </c:pt>
                <c:pt idx="77439">
                  <c:v>-4.0681700000000003</c:v>
                </c:pt>
                <c:pt idx="77440">
                  <c:v>-4.0711459999999997</c:v>
                </c:pt>
                <c:pt idx="77441">
                  <c:v>-4.0741300000000003</c:v>
                </c:pt>
                <c:pt idx="77442">
                  <c:v>-4.0771170000000003</c:v>
                </c:pt>
                <c:pt idx="77443">
                  <c:v>-4.0801049999999996</c:v>
                </c:pt>
                <c:pt idx="77444">
                  <c:v>-4.083094</c:v>
                </c:pt>
                <c:pt idx="77445">
                  <c:v>-4.0860820000000002</c:v>
                </c:pt>
                <c:pt idx="77446">
                  <c:v>-4.0890719999999998</c:v>
                </c:pt>
                <c:pt idx="77447">
                  <c:v>-4.0920589999999999</c:v>
                </c:pt>
                <c:pt idx="77448">
                  <c:v>-4.0950470000000001</c:v>
                </c:pt>
                <c:pt idx="77449">
                  <c:v>-4.0980359999999996</c:v>
                </c:pt>
                <c:pt idx="77450">
                  <c:v>-4.1010249999999999</c:v>
                </c:pt>
                <c:pt idx="77451">
                  <c:v>-4.1040130000000001</c:v>
                </c:pt>
                <c:pt idx="77452">
                  <c:v>-4.1070019999999996</c:v>
                </c:pt>
                <c:pt idx="77453">
                  <c:v>-4.1099909999999999</c:v>
                </c:pt>
                <c:pt idx="77454">
                  <c:v>-4.1129800000000003</c:v>
                </c:pt>
                <c:pt idx="77455">
                  <c:v>-4.1159689999999998</c:v>
                </c:pt>
                <c:pt idx="77456">
                  <c:v>-4.1189580000000001</c:v>
                </c:pt>
                <c:pt idx="77457">
                  <c:v>-4.1219469999999996</c:v>
                </c:pt>
                <c:pt idx="77458">
                  <c:v>-4.1249359999999999</c:v>
                </c:pt>
                <c:pt idx="77459">
                  <c:v>-4.1279250000000003</c:v>
                </c:pt>
                <c:pt idx="77460">
                  <c:v>-4.1309149999999999</c:v>
                </c:pt>
                <c:pt idx="77461">
                  <c:v>-4.1339040000000002</c:v>
                </c:pt>
                <c:pt idx="77462">
                  <c:v>-4.1368939999999998</c:v>
                </c:pt>
                <c:pt idx="77463">
                  <c:v>-4.1398830000000002</c:v>
                </c:pt>
                <c:pt idx="77464">
                  <c:v>-4.1428729999999998</c:v>
                </c:pt>
                <c:pt idx="77465">
                  <c:v>-4.1458620000000002</c:v>
                </c:pt>
                <c:pt idx="77466">
                  <c:v>-4.1488509999999996</c:v>
                </c:pt>
                <c:pt idx="77467">
                  <c:v>-4.15184</c:v>
                </c:pt>
                <c:pt idx="77468">
                  <c:v>-4.1548299999999996</c:v>
                </c:pt>
                <c:pt idx="77469">
                  <c:v>-4.1578189999999999</c:v>
                </c:pt>
                <c:pt idx="77470">
                  <c:v>-4.1608090000000004</c:v>
                </c:pt>
                <c:pt idx="77471">
                  <c:v>-4.1637979999999999</c:v>
                </c:pt>
                <c:pt idx="77472">
                  <c:v>-4.1667880000000004</c:v>
                </c:pt>
                <c:pt idx="77473">
                  <c:v>-4.1697769999999998</c:v>
                </c:pt>
                <c:pt idx="77474">
                  <c:v>-4.1727670000000003</c:v>
                </c:pt>
                <c:pt idx="77475">
                  <c:v>-4.1757559999999998</c:v>
                </c:pt>
                <c:pt idx="77476">
                  <c:v>-4.1787450000000002</c:v>
                </c:pt>
                <c:pt idx="77477">
                  <c:v>-4.1817339999999996</c:v>
                </c:pt>
                <c:pt idx="77478">
                  <c:v>-4.184723</c:v>
                </c:pt>
                <c:pt idx="77479">
                  <c:v>-4.1877129999999996</c:v>
                </c:pt>
                <c:pt idx="77480">
                  <c:v>-4.1907019999999999</c:v>
                </c:pt>
                <c:pt idx="77481">
                  <c:v>-4.1936910000000003</c:v>
                </c:pt>
                <c:pt idx="77482">
                  <c:v>-4.1966809999999999</c:v>
                </c:pt>
                <c:pt idx="77483">
                  <c:v>-4.1996690000000001</c:v>
                </c:pt>
                <c:pt idx="77484">
                  <c:v>-4.2026589999999997</c:v>
                </c:pt>
                <c:pt idx="77485">
                  <c:v>-4.2056480000000001</c:v>
                </c:pt>
                <c:pt idx="77486">
                  <c:v>-4.2086370000000004</c:v>
                </c:pt>
                <c:pt idx="77487">
                  <c:v>-4.2116259999999999</c:v>
                </c:pt>
                <c:pt idx="77488">
                  <c:v>-4.2146150000000002</c:v>
                </c:pt>
                <c:pt idx="77489">
                  <c:v>-4.2176039999999997</c:v>
                </c:pt>
                <c:pt idx="77490">
                  <c:v>-4.220593</c:v>
                </c:pt>
                <c:pt idx="77491">
                  <c:v>-4.2235820000000004</c:v>
                </c:pt>
                <c:pt idx="77492">
                  <c:v>-4.2265699999999997</c:v>
                </c:pt>
                <c:pt idx="77493">
                  <c:v>-4.2295590000000001</c:v>
                </c:pt>
                <c:pt idx="77494">
                  <c:v>-4.2325480000000004</c:v>
                </c:pt>
                <c:pt idx="77495">
                  <c:v>-4.2355369999999999</c:v>
                </c:pt>
                <c:pt idx="77496">
                  <c:v>-4.2385250000000001</c:v>
                </c:pt>
                <c:pt idx="77497">
                  <c:v>-4.2415139999999996</c:v>
                </c:pt>
                <c:pt idx="77498">
                  <c:v>-4.2445029999999999</c:v>
                </c:pt>
                <c:pt idx="77499">
                  <c:v>-4.2474920000000003</c:v>
                </c:pt>
                <c:pt idx="77500">
                  <c:v>-4.2504809999999997</c:v>
                </c:pt>
                <c:pt idx="77501">
                  <c:v>-4.2534700000000001</c:v>
                </c:pt>
                <c:pt idx="77502">
                  <c:v>-4.2564590000000004</c:v>
                </c:pt>
                <c:pt idx="77503">
                  <c:v>-4.259449</c:v>
                </c:pt>
                <c:pt idx="77504">
                  <c:v>-4.2624370000000003</c:v>
                </c:pt>
                <c:pt idx="77505">
                  <c:v>-4.2654259999999997</c:v>
                </c:pt>
                <c:pt idx="77506">
                  <c:v>-4.2684139999999999</c:v>
                </c:pt>
                <c:pt idx="77507">
                  <c:v>-4.2714030000000003</c:v>
                </c:pt>
                <c:pt idx="77508">
                  <c:v>-4.2743929999999999</c:v>
                </c:pt>
                <c:pt idx="77509">
                  <c:v>-4.2773810000000001</c:v>
                </c:pt>
                <c:pt idx="77510">
                  <c:v>-4.2803709999999997</c:v>
                </c:pt>
                <c:pt idx="77511">
                  <c:v>-4.2833600000000001</c:v>
                </c:pt>
                <c:pt idx="77512">
                  <c:v>-4.2863490000000004</c:v>
                </c:pt>
                <c:pt idx="77513">
                  <c:v>-4.2893379999999999</c:v>
                </c:pt>
                <c:pt idx="77514">
                  <c:v>-4.2923270000000002</c:v>
                </c:pt>
                <c:pt idx="77515">
                  <c:v>-4.2953159999999997</c:v>
                </c:pt>
                <c:pt idx="77516">
                  <c:v>-4.298305</c:v>
                </c:pt>
                <c:pt idx="77517">
                  <c:v>-4.3012940000000004</c:v>
                </c:pt>
                <c:pt idx="77518">
                  <c:v>-4.3042829999999999</c:v>
                </c:pt>
                <c:pt idx="77519">
                  <c:v>-4.3072710000000001</c:v>
                </c:pt>
                <c:pt idx="77520">
                  <c:v>-4.3102609999999997</c:v>
                </c:pt>
                <c:pt idx="77521">
                  <c:v>-4.31325</c:v>
                </c:pt>
                <c:pt idx="77522">
                  <c:v>-4.3162380000000002</c:v>
                </c:pt>
                <c:pt idx="77523">
                  <c:v>-4.3192279999999998</c:v>
                </c:pt>
                <c:pt idx="77524">
                  <c:v>-4.3222170000000002</c:v>
                </c:pt>
                <c:pt idx="77525">
                  <c:v>-4.3252050000000004</c:v>
                </c:pt>
                <c:pt idx="77526">
                  <c:v>-4.328195</c:v>
                </c:pt>
                <c:pt idx="77527">
                  <c:v>-4.3311840000000004</c:v>
                </c:pt>
                <c:pt idx="77528">
                  <c:v>-4.3341729999999998</c:v>
                </c:pt>
                <c:pt idx="77529">
                  <c:v>-4.337161</c:v>
                </c:pt>
                <c:pt idx="77530">
                  <c:v>-4.3401500000000004</c:v>
                </c:pt>
                <c:pt idx="77531">
                  <c:v>-4.34314</c:v>
                </c:pt>
                <c:pt idx="77532">
                  <c:v>-4.3461280000000002</c:v>
                </c:pt>
                <c:pt idx="77533">
                  <c:v>-4.3491169999999997</c:v>
                </c:pt>
                <c:pt idx="77534">
                  <c:v>-4.352106</c:v>
                </c:pt>
                <c:pt idx="77535">
                  <c:v>-4.3550950000000004</c:v>
                </c:pt>
                <c:pt idx="77536">
                  <c:v>-4.3580839999999998</c:v>
                </c:pt>
                <c:pt idx="77537">
                  <c:v>-4.3610720000000001</c:v>
                </c:pt>
                <c:pt idx="77538">
                  <c:v>-4.3640610000000004</c:v>
                </c:pt>
                <c:pt idx="77539">
                  <c:v>-4.3670499999999999</c:v>
                </c:pt>
                <c:pt idx="77540">
                  <c:v>-4.3700390000000002</c:v>
                </c:pt>
                <c:pt idx="77541">
                  <c:v>-4.3730270000000004</c:v>
                </c:pt>
                <c:pt idx="77542">
                  <c:v>-4.3760159999999999</c:v>
                </c:pt>
                <c:pt idx="77543">
                  <c:v>-4.3790050000000003</c:v>
                </c:pt>
                <c:pt idx="77544">
                  <c:v>-4.3819929999999996</c:v>
                </c:pt>
                <c:pt idx="77545">
                  <c:v>-4.384976</c:v>
                </c:pt>
                <c:pt idx="77546">
                  <c:v>-4.3879570000000001</c:v>
                </c:pt>
                <c:pt idx="77547">
                  <c:v>-4.3909370000000001</c:v>
                </c:pt>
                <c:pt idx="77548">
                  <c:v>-4.3939190000000004</c:v>
                </c:pt>
                <c:pt idx="77549">
                  <c:v>-4.396903</c:v>
                </c:pt>
                <c:pt idx="77550">
                  <c:v>-4.3998879999999998</c:v>
                </c:pt>
                <c:pt idx="77551">
                  <c:v>-4.4028739999999997</c:v>
                </c:pt>
                <c:pt idx="77552">
                  <c:v>-4.4057870000000001</c:v>
                </c:pt>
                <c:pt idx="77553">
                  <c:v>-4.4087209999999999</c:v>
                </c:pt>
                <c:pt idx="77554">
                  <c:v>-4.4116619999999998</c:v>
                </c:pt>
                <c:pt idx="77555">
                  <c:v>-4.4146190000000001</c:v>
                </c:pt>
                <c:pt idx="77556">
                  <c:v>-4.4175880000000003</c:v>
                </c:pt>
                <c:pt idx="77557">
                  <c:v>-4.4205629999999996</c:v>
                </c:pt>
                <c:pt idx="77558">
                  <c:v>-4.4235429999999996</c:v>
                </c:pt>
                <c:pt idx="77559">
                  <c:v>-4.426526</c:v>
                </c:pt>
                <c:pt idx="77560">
                  <c:v>-4.4295080000000002</c:v>
                </c:pt>
                <c:pt idx="77561">
                  <c:v>-4.4324940000000002</c:v>
                </c:pt>
                <c:pt idx="77562">
                  <c:v>-4.4354800000000001</c:v>
                </c:pt>
                <c:pt idx="77563">
                  <c:v>-4.438466</c:v>
                </c:pt>
                <c:pt idx="77564">
                  <c:v>-4.4414540000000002</c:v>
                </c:pt>
                <c:pt idx="77565">
                  <c:v>-4.4444419999999996</c:v>
                </c:pt>
                <c:pt idx="77566">
                  <c:v>-4.4474299999999998</c:v>
                </c:pt>
                <c:pt idx="77567">
                  <c:v>-4.450418</c:v>
                </c:pt>
                <c:pt idx="77568">
                  <c:v>-4.4534060000000002</c:v>
                </c:pt>
                <c:pt idx="77569">
                  <c:v>-4.4563940000000004</c:v>
                </c:pt>
                <c:pt idx="77570">
                  <c:v>-4.4593829999999999</c:v>
                </c:pt>
                <c:pt idx="77571">
                  <c:v>-4.4623720000000002</c:v>
                </c:pt>
                <c:pt idx="77572">
                  <c:v>-4.4653600000000004</c:v>
                </c:pt>
                <c:pt idx="77573">
                  <c:v>-4.4683489999999999</c:v>
                </c:pt>
                <c:pt idx="77574">
                  <c:v>-4.4713370000000001</c:v>
                </c:pt>
                <c:pt idx="77575">
                  <c:v>-4.4743259999999996</c:v>
                </c:pt>
                <c:pt idx="77576">
                  <c:v>-4.4773139999999998</c:v>
                </c:pt>
                <c:pt idx="77577">
                  <c:v>-4.4803030000000001</c:v>
                </c:pt>
                <c:pt idx="77578">
                  <c:v>-4.4832919999999996</c:v>
                </c:pt>
                <c:pt idx="77579">
                  <c:v>-4.4862799999999998</c:v>
                </c:pt>
                <c:pt idx="77580">
                  <c:v>-4.4892690000000002</c:v>
                </c:pt>
                <c:pt idx="77581">
                  <c:v>-4.4922579999999996</c:v>
                </c:pt>
                <c:pt idx="77582">
                  <c:v>-4.4952459999999999</c:v>
                </c:pt>
                <c:pt idx="77583">
                  <c:v>-4.4982340000000001</c:v>
                </c:pt>
                <c:pt idx="77584">
                  <c:v>-4.5012220000000003</c:v>
                </c:pt>
                <c:pt idx="77585">
                  <c:v>-4.5042080000000002</c:v>
                </c:pt>
                <c:pt idx="77586">
                  <c:v>-4.5071940000000001</c:v>
                </c:pt>
                <c:pt idx="77587">
                  <c:v>-4.5101810000000002</c:v>
                </c:pt>
                <c:pt idx="77588">
                  <c:v>-4.5131690000000004</c:v>
                </c:pt>
                <c:pt idx="77589">
                  <c:v>-4.5161569999999998</c:v>
                </c:pt>
                <c:pt idx="77590">
                  <c:v>-4.519145</c:v>
                </c:pt>
                <c:pt idx="77591">
                  <c:v>-4.522132</c:v>
                </c:pt>
                <c:pt idx="77592">
                  <c:v>-4.5251190000000001</c:v>
                </c:pt>
                <c:pt idx="77593">
                  <c:v>-4.5281060000000002</c:v>
                </c:pt>
                <c:pt idx="77594">
                  <c:v>-4.5310940000000004</c:v>
                </c:pt>
                <c:pt idx="77595">
                  <c:v>-4.5340809999999996</c:v>
                </c:pt>
                <c:pt idx="77596">
                  <c:v>-4.5370689999999998</c:v>
                </c:pt>
                <c:pt idx="77597">
                  <c:v>-4.5400559999999999</c:v>
                </c:pt>
                <c:pt idx="77598">
                  <c:v>-4.5430429999999999</c:v>
                </c:pt>
                <c:pt idx="77599">
                  <c:v>-4.5460310000000002</c:v>
                </c:pt>
                <c:pt idx="77600">
                  <c:v>-4.5490180000000002</c:v>
                </c:pt>
                <c:pt idx="77601">
                  <c:v>-4.5520050000000003</c:v>
                </c:pt>
                <c:pt idx="77602">
                  <c:v>-4.5549929999999996</c:v>
                </c:pt>
                <c:pt idx="77603">
                  <c:v>-4.5579780000000003</c:v>
                </c:pt>
                <c:pt idx="77604">
                  <c:v>-4.5609640000000002</c:v>
                </c:pt>
                <c:pt idx="77605">
                  <c:v>-4.5639500000000002</c:v>
                </c:pt>
                <c:pt idx="77606">
                  <c:v>-4.5669360000000001</c:v>
                </c:pt>
                <c:pt idx="77607">
                  <c:v>-4.5699230000000002</c:v>
                </c:pt>
                <c:pt idx="77608">
                  <c:v>-4.5729100000000003</c:v>
                </c:pt>
                <c:pt idx="77609">
                  <c:v>-4.5758970000000003</c:v>
                </c:pt>
                <c:pt idx="77610">
                  <c:v>-4.5788840000000004</c:v>
                </c:pt>
                <c:pt idx="77611">
                  <c:v>-4.5818709999999996</c:v>
                </c:pt>
                <c:pt idx="77612">
                  <c:v>-4.5848579999999997</c:v>
                </c:pt>
                <c:pt idx="77613">
                  <c:v>-4.5878449999999997</c:v>
                </c:pt>
                <c:pt idx="77614">
                  <c:v>-4.5908329999999999</c:v>
                </c:pt>
                <c:pt idx="77615">
                  <c:v>-4.5938210000000002</c:v>
                </c:pt>
                <c:pt idx="77616">
                  <c:v>-4.5968080000000002</c:v>
                </c:pt>
                <c:pt idx="77617">
                  <c:v>-4.5997810000000001</c:v>
                </c:pt>
                <c:pt idx="77618">
                  <c:v>-4.6027610000000001</c:v>
                </c:pt>
                <c:pt idx="77619">
                  <c:v>-4.6057430000000004</c:v>
                </c:pt>
                <c:pt idx="77620">
                  <c:v>-4.6087280000000002</c:v>
                </c:pt>
                <c:pt idx="77621">
                  <c:v>-4.6117140000000001</c:v>
                </c:pt>
                <c:pt idx="77622">
                  <c:v>-4.6147010000000002</c:v>
                </c:pt>
                <c:pt idx="77623">
                  <c:v>-4.6176880000000002</c:v>
                </c:pt>
                <c:pt idx="77624">
                  <c:v>-4.6206759999999996</c:v>
                </c:pt>
                <c:pt idx="77625">
                  <c:v>-4.6236629999999996</c:v>
                </c:pt>
                <c:pt idx="77626">
                  <c:v>-4.6266509999999998</c:v>
                </c:pt>
                <c:pt idx="77627">
                  <c:v>-4.6296400000000002</c:v>
                </c:pt>
                <c:pt idx="77628">
                  <c:v>-4.6326280000000004</c:v>
                </c:pt>
                <c:pt idx="77629">
                  <c:v>-4.6356159999999997</c:v>
                </c:pt>
                <c:pt idx="77630">
                  <c:v>-4.6386050000000001</c:v>
                </c:pt>
                <c:pt idx="77631">
                  <c:v>-4.6415930000000003</c:v>
                </c:pt>
                <c:pt idx="77632">
                  <c:v>-4.6445819999999998</c:v>
                </c:pt>
                <c:pt idx="77633">
                  <c:v>-4.6475710000000001</c:v>
                </c:pt>
                <c:pt idx="77634">
                  <c:v>-4.6505590000000003</c:v>
                </c:pt>
                <c:pt idx="77635">
                  <c:v>-4.6535479999999998</c:v>
                </c:pt>
                <c:pt idx="77636">
                  <c:v>-4.656536</c:v>
                </c:pt>
                <c:pt idx="77637">
                  <c:v>-4.6595230000000001</c:v>
                </c:pt>
                <c:pt idx="77638">
                  <c:v>-4.6625110000000003</c:v>
                </c:pt>
                <c:pt idx="77639">
                  <c:v>-4.6654989999999996</c:v>
                </c:pt>
                <c:pt idx="77640">
                  <c:v>-4.6684859999999997</c:v>
                </c:pt>
                <c:pt idx="77641">
                  <c:v>-4.6714739999999999</c:v>
                </c:pt>
                <c:pt idx="77642">
                  <c:v>-4.6744620000000001</c:v>
                </c:pt>
                <c:pt idx="77643">
                  <c:v>-4.6774509999999996</c:v>
                </c:pt>
                <c:pt idx="77644">
                  <c:v>-4.6804389999999998</c:v>
                </c:pt>
                <c:pt idx="77645">
                  <c:v>-4.6834259999999999</c:v>
                </c:pt>
                <c:pt idx="77646">
                  <c:v>-4.6864140000000001</c:v>
                </c:pt>
                <c:pt idx="77647">
                  <c:v>-4.6894010000000002</c:v>
                </c:pt>
                <c:pt idx="77648">
                  <c:v>-4.6923890000000004</c:v>
                </c:pt>
                <c:pt idx="77649">
                  <c:v>-4.6953760000000004</c:v>
                </c:pt>
                <c:pt idx="77650">
                  <c:v>-4.6983629999999996</c:v>
                </c:pt>
                <c:pt idx="77651">
                  <c:v>-4.7013509999999998</c:v>
                </c:pt>
                <c:pt idx="77652">
                  <c:v>-4.704339</c:v>
                </c:pt>
                <c:pt idx="77653">
                  <c:v>-4.7073260000000001</c:v>
                </c:pt>
                <c:pt idx="77654">
                  <c:v>-4.7103140000000003</c:v>
                </c:pt>
                <c:pt idx="77655">
                  <c:v>-4.7133019999999997</c:v>
                </c:pt>
                <c:pt idx="77656">
                  <c:v>-4.7162899999999999</c:v>
                </c:pt>
                <c:pt idx="77657">
                  <c:v>-4.7192769999999999</c:v>
                </c:pt>
                <c:pt idx="77658">
                  <c:v>-4.7222650000000002</c:v>
                </c:pt>
                <c:pt idx="77659">
                  <c:v>-4.7252530000000004</c:v>
                </c:pt>
                <c:pt idx="77660">
                  <c:v>-4.7282409999999997</c:v>
                </c:pt>
                <c:pt idx="77661">
                  <c:v>-4.7312289999999999</c:v>
                </c:pt>
                <c:pt idx="77662">
                  <c:v>-4.7342170000000001</c:v>
                </c:pt>
                <c:pt idx="77663">
                  <c:v>-4.7372050000000003</c:v>
                </c:pt>
                <c:pt idx="77664">
                  <c:v>-4.7401929999999997</c:v>
                </c:pt>
                <c:pt idx="77665">
                  <c:v>-4.7431809999999999</c:v>
                </c:pt>
                <c:pt idx="77666">
                  <c:v>-4.7461690000000001</c:v>
                </c:pt>
                <c:pt idx="77667">
                  <c:v>-4.7491560000000002</c:v>
                </c:pt>
                <c:pt idx="77668">
                  <c:v>-4.7521440000000004</c:v>
                </c:pt>
                <c:pt idx="77669">
                  <c:v>-4.7551329999999998</c:v>
                </c:pt>
                <c:pt idx="77670">
                  <c:v>-4.758121</c:v>
                </c:pt>
                <c:pt idx="77671">
                  <c:v>-4.7611080000000001</c:v>
                </c:pt>
                <c:pt idx="77672">
                  <c:v>-4.7640960000000003</c:v>
                </c:pt>
                <c:pt idx="77673">
                  <c:v>-4.7670839999999997</c:v>
                </c:pt>
                <c:pt idx="77674">
                  <c:v>-4.7700719999999999</c:v>
                </c:pt>
                <c:pt idx="77675">
                  <c:v>-4.7730600000000001</c:v>
                </c:pt>
                <c:pt idx="77676">
                  <c:v>-4.7760480000000003</c:v>
                </c:pt>
                <c:pt idx="77677">
                  <c:v>-4.7790359999999996</c:v>
                </c:pt>
                <c:pt idx="77678">
                  <c:v>-4.7820229999999997</c:v>
                </c:pt>
                <c:pt idx="77679">
                  <c:v>-4.7850109999999999</c:v>
                </c:pt>
                <c:pt idx="77680">
                  <c:v>-4.7879969999999998</c:v>
                </c:pt>
                <c:pt idx="77681">
                  <c:v>-4.7909829999999998</c:v>
                </c:pt>
                <c:pt idx="77682">
                  <c:v>-4.793971</c:v>
                </c:pt>
                <c:pt idx="77683">
                  <c:v>-4.7969569999999999</c:v>
                </c:pt>
                <c:pt idx="77684">
                  <c:v>-4.799944</c:v>
                </c:pt>
                <c:pt idx="77685">
                  <c:v>-4.8029310000000001</c:v>
                </c:pt>
                <c:pt idx="77686">
                  <c:v>-4.8059180000000001</c:v>
                </c:pt>
                <c:pt idx="77687">
                  <c:v>-4.8089050000000002</c:v>
                </c:pt>
                <c:pt idx="77688">
                  <c:v>-4.8118930000000004</c:v>
                </c:pt>
                <c:pt idx="77689">
                  <c:v>-4.8148790000000004</c:v>
                </c:pt>
                <c:pt idx="77690">
                  <c:v>-4.8178660000000004</c:v>
                </c:pt>
                <c:pt idx="77691">
                  <c:v>-4.8208529999999996</c:v>
                </c:pt>
                <c:pt idx="77692">
                  <c:v>-4.8238409999999998</c:v>
                </c:pt>
                <c:pt idx="77693">
                  <c:v>-4.8268279999999999</c:v>
                </c:pt>
                <c:pt idx="77694">
                  <c:v>-4.829815</c:v>
                </c:pt>
                <c:pt idx="77695">
                  <c:v>-4.832802</c:v>
                </c:pt>
                <c:pt idx="77696">
                  <c:v>-4.8357890000000001</c:v>
                </c:pt>
                <c:pt idx="77697">
                  <c:v>-4.8387770000000003</c:v>
                </c:pt>
                <c:pt idx="77698">
                  <c:v>-4.8417630000000003</c:v>
                </c:pt>
                <c:pt idx="77699">
                  <c:v>-4.8447500000000003</c:v>
                </c:pt>
                <c:pt idx="77700">
                  <c:v>-4.8477379999999997</c:v>
                </c:pt>
                <c:pt idx="77701">
                  <c:v>-4.8507259999999999</c:v>
                </c:pt>
                <c:pt idx="77702">
                  <c:v>-4.8537119999999998</c:v>
                </c:pt>
                <c:pt idx="77703">
                  <c:v>-4.8566989999999999</c:v>
                </c:pt>
                <c:pt idx="77704">
                  <c:v>-4.8596849999999998</c:v>
                </c:pt>
                <c:pt idx="77705">
                  <c:v>-4.8626719999999999</c:v>
                </c:pt>
                <c:pt idx="77706">
                  <c:v>-4.8656579999999998</c:v>
                </c:pt>
                <c:pt idx="77707">
                  <c:v>-4.8686439999999997</c:v>
                </c:pt>
                <c:pt idx="77708">
                  <c:v>-4.8716309999999998</c:v>
                </c:pt>
                <c:pt idx="77709">
                  <c:v>-4.8746169999999998</c:v>
                </c:pt>
                <c:pt idx="77710">
                  <c:v>-4.8776029999999997</c:v>
                </c:pt>
                <c:pt idx="77711">
                  <c:v>-4.8805889999999996</c:v>
                </c:pt>
                <c:pt idx="77712">
                  <c:v>-4.8835750000000004</c:v>
                </c:pt>
                <c:pt idx="77713">
                  <c:v>-4.8865619999999996</c:v>
                </c:pt>
                <c:pt idx="77714">
                  <c:v>-4.8895479999999996</c:v>
                </c:pt>
                <c:pt idx="77715">
                  <c:v>-4.8925340000000004</c:v>
                </c:pt>
                <c:pt idx="77716">
                  <c:v>-4.8955209999999996</c:v>
                </c:pt>
                <c:pt idx="77717">
                  <c:v>-4.8985070000000004</c:v>
                </c:pt>
                <c:pt idx="77718">
                  <c:v>-4.9014930000000003</c:v>
                </c:pt>
                <c:pt idx="77719">
                  <c:v>-4.9044800000000004</c:v>
                </c:pt>
                <c:pt idx="77720">
                  <c:v>-4.9074660000000003</c:v>
                </c:pt>
                <c:pt idx="77721">
                  <c:v>-4.9104520000000003</c:v>
                </c:pt>
                <c:pt idx="77722">
                  <c:v>-4.9134380000000002</c:v>
                </c:pt>
                <c:pt idx="77723">
                  <c:v>-4.9164240000000001</c:v>
                </c:pt>
                <c:pt idx="77724">
                  <c:v>-4.9194089999999999</c:v>
                </c:pt>
                <c:pt idx="77725">
                  <c:v>-4.9223949999999999</c:v>
                </c:pt>
                <c:pt idx="77726">
                  <c:v>-4.9253799999999996</c:v>
                </c:pt>
                <c:pt idx="77727">
                  <c:v>-4.9283659999999996</c:v>
                </c:pt>
                <c:pt idx="77728">
                  <c:v>-4.9313520000000004</c:v>
                </c:pt>
                <c:pt idx="77729">
                  <c:v>-4.9343380000000003</c:v>
                </c:pt>
                <c:pt idx="77730">
                  <c:v>-4.9373240000000003</c:v>
                </c:pt>
                <c:pt idx="77731">
                  <c:v>-4.9403100000000002</c:v>
                </c:pt>
                <c:pt idx="77732">
                  <c:v>-4.9432960000000001</c:v>
                </c:pt>
                <c:pt idx="77733">
                  <c:v>-4.9462820000000001</c:v>
                </c:pt>
                <c:pt idx="77734">
                  <c:v>-4.949268</c:v>
                </c:pt>
                <c:pt idx="77735">
                  <c:v>-4.9522550000000001</c:v>
                </c:pt>
                <c:pt idx="77736">
                  <c:v>-4.955241</c:v>
                </c:pt>
                <c:pt idx="77737">
                  <c:v>-4.9582269999999999</c:v>
                </c:pt>
                <c:pt idx="77738">
                  <c:v>-4.9612129999999999</c:v>
                </c:pt>
                <c:pt idx="77739">
                  <c:v>-4.9641999999999999</c:v>
                </c:pt>
                <c:pt idx="77740">
                  <c:v>-4.9671849999999997</c:v>
                </c:pt>
                <c:pt idx="77741">
                  <c:v>-4.9701719999999998</c:v>
                </c:pt>
                <c:pt idx="77742">
                  <c:v>-4.9731579999999997</c:v>
                </c:pt>
                <c:pt idx="77743">
                  <c:v>-4.9761439999999997</c:v>
                </c:pt>
                <c:pt idx="77744">
                  <c:v>-4.9791309999999998</c:v>
                </c:pt>
                <c:pt idx="77745">
                  <c:v>-4.9821169999999997</c:v>
                </c:pt>
                <c:pt idx="77746">
                  <c:v>-4.9851029999999996</c:v>
                </c:pt>
                <c:pt idx="77747">
                  <c:v>-4.9880899999999997</c:v>
                </c:pt>
                <c:pt idx="77748">
                  <c:v>-4.9910759999999996</c:v>
                </c:pt>
                <c:pt idx="77749">
                  <c:v>-4.9940610000000003</c:v>
                </c:pt>
                <c:pt idx="77750">
                  <c:v>-4.9970480000000004</c:v>
                </c:pt>
                <c:pt idx="77751">
                  <c:v>-5.0000340000000003</c:v>
                </c:pt>
                <c:pt idx="77752">
                  <c:v>-5.0030210000000004</c:v>
                </c:pt>
                <c:pt idx="77753">
                  <c:v>-5.0060070000000003</c:v>
                </c:pt>
                <c:pt idx="77754">
                  <c:v>-5.0089940000000004</c:v>
                </c:pt>
                <c:pt idx="77755">
                  <c:v>-5.0119809999999996</c:v>
                </c:pt>
                <c:pt idx="77756">
                  <c:v>-5.0149660000000003</c:v>
                </c:pt>
                <c:pt idx="77757">
                  <c:v>-5.0179530000000003</c:v>
                </c:pt>
                <c:pt idx="77758">
                  <c:v>-5.0209400000000004</c:v>
                </c:pt>
                <c:pt idx="77759">
                  <c:v>-5.0239260000000003</c:v>
                </c:pt>
                <c:pt idx="77760">
                  <c:v>-5.0269130000000004</c:v>
                </c:pt>
                <c:pt idx="77761">
                  <c:v>-5.0298999999999996</c:v>
                </c:pt>
                <c:pt idx="77762">
                  <c:v>-5.0328869999999997</c:v>
                </c:pt>
                <c:pt idx="77763">
                  <c:v>-5.0358729999999996</c:v>
                </c:pt>
                <c:pt idx="77764">
                  <c:v>-5.0388599999999997</c:v>
                </c:pt>
                <c:pt idx="77765">
                  <c:v>-5.0418459999999996</c:v>
                </c:pt>
                <c:pt idx="77766">
                  <c:v>-5.0448329999999997</c:v>
                </c:pt>
                <c:pt idx="77767">
                  <c:v>-5.0478199999999998</c:v>
                </c:pt>
                <c:pt idx="77768">
                  <c:v>-5.0508069999999998</c:v>
                </c:pt>
                <c:pt idx="77769">
                  <c:v>-5.0537929999999998</c:v>
                </c:pt>
                <c:pt idx="77770">
                  <c:v>-5.0567799999999998</c:v>
                </c:pt>
                <c:pt idx="77771">
                  <c:v>-5.0597659999999998</c:v>
                </c:pt>
                <c:pt idx="77772">
                  <c:v>-5.0627529999999998</c:v>
                </c:pt>
                <c:pt idx="77773">
                  <c:v>-5.0657399999999999</c:v>
                </c:pt>
                <c:pt idx="77774">
                  <c:v>-5.0687259999999998</c:v>
                </c:pt>
                <c:pt idx="77775">
                  <c:v>-5.0717129999999999</c:v>
                </c:pt>
                <c:pt idx="77776">
                  <c:v>-5.0747</c:v>
                </c:pt>
                <c:pt idx="77777">
                  <c:v>-5.0776849999999998</c:v>
                </c:pt>
                <c:pt idx="77778">
                  <c:v>-5.0806719999999999</c:v>
                </c:pt>
                <c:pt idx="77779">
                  <c:v>-5.0836579999999998</c:v>
                </c:pt>
                <c:pt idx="77780">
                  <c:v>-5.0866449999999999</c:v>
                </c:pt>
                <c:pt idx="77781">
                  <c:v>-5.0896309999999998</c:v>
                </c:pt>
                <c:pt idx="77782">
                  <c:v>-5.0926169999999997</c:v>
                </c:pt>
                <c:pt idx="77783">
                  <c:v>-5.0956029999999997</c:v>
                </c:pt>
                <c:pt idx="77784">
                  <c:v>-5.098573</c:v>
                </c:pt>
                <c:pt idx="77785">
                  <c:v>-5.1015509999999997</c:v>
                </c:pt>
                <c:pt idx="77786">
                  <c:v>-5.104533</c:v>
                </c:pt>
                <c:pt idx="77787">
                  <c:v>-5.1075179999999998</c:v>
                </c:pt>
                <c:pt idx="77788">
                  <c:v>-5.1105039999999997</c:v>
                </c:pt>
                <c:pt idx="77789">
                  <c:v>-5.1134899999999996</c:v>
                </c:pt>
                <c:pt idx="77790">
                  <c:v>-5.1164750000000003</c:v>
                </c:pt>
                <c:pt idx="77791">
                  <c:v>-5.1194600000000001</c:v>
                </c:pt>
                <c:pt idx="77792">
                  <c:v>-5.1224449999999999</c:v>
                </c:pt>
                <c:pt idx="77793">
                  <c:v>-5.1254289999999996</c:v>
                </c:pt>
                <c:pt idx="77794">
                  <c:v>-5.1284070000000002</c:v>
                </c:pt>
                <c:pt idx="77795">
                  <c:v>-5.1313810000000002</c:v>
                </c:pt>
                <c:pt idx="77796">
                  <c:v>-5.13436</c:v>
                </c:pt>
                <c:pt idx="77797">
                  <c:v>-5.13734</c:v>
                </c:pt>
                <c:pt idx="77798">
                  <c:v>-5.1403220000000003</c:v>
                </c:pt>
                <c:pt idx="77799">
                  <c:v>-5.1433039999999997</c:v>
                </c:pt>
                <c:pt idx="77800">
                  <c:v>-5.1462880000000002</c:v>
                </c:pt>
                <c:pt idx="77801">
                  <c:v>-5.1492719999999998</c:v>
                </c:pt>
                <c:pt idx="77802">
                  <c:v>-5.1522579999999998</c:v>
                </c:pt>
                <c:pt idx="77803">
                  <c:v>-5.1552429999999996</c:v>
                </c:pt>
                <c:pt idx="77804">
                  <c:v>-5.1582280000000003</c:v>
                </c:pt>
                <c:pt idx="77805">
                  <c:v>-5.1612130000000001</c:v>
                </c:pt>
                <c:pt idx="77806">
                  <c:v>-5.1642000000000001</c:v>
                </c:pt>
                <c:pt idx="77807">
                  <c:v>-5.1671849999999999</c:v>
                </c:pt>
                <c:pt idx="77808">
                  <c:v>-5.1701709999999999</c:v>
                </c:pt>
                <c:pt idx="77809">
                  <c:v>-5.1731569999999998</c:v>
                </c:pt>
                <c:pt idx="77810">
                  <c:v>-5.1761429999999997</c:v>
                </c:pt>
                <c:pt idx="77811">
                  <c:v>-5.1791270000000003</c:v>
                </c:pt>
                <c:pt idx="77812">
                  <c:v>-5.1821120000000001</c:v>
                </c:pt>
                <c:pt idx="77813">
                  <c:v>-5.1850969999999998</c:v>
                </c:pt>
                <c:pt idx="77814">
                  <c:v>-5.1880829999999998</c:v>
                </c:pt>
                <c:pt idx="77815">
                  <c:v>-5.1910679999999996</c:v>
                </c:pt>
                <c:pt idx="77816">
                  <c:v>-5.1940540000000004</c:v>
                </c:pt>
                <c:pt idx="77817">
                  <c:v>-5.1970390000000002</c:v>
                </c:pt>
                <c:pt idx="77818">
                  <c:v>-5.200024</c:v>
                </c:pt>
                <c:pt idx="77819">
                  <c:v>-5.2030089999999998</c:v>
                </c:pt>
                <c:pt idx="77820">
                  <c:v>-5.2059949999999997</c:v>
                </c:pt>
                <c:pt idx="77821">
                  <c:v>-5.2089809999999996</c:v>
                </c:pt>
                <c:pt idx="77822">
                  <c:v>-5.2119660000000003</c:v>
                </c:pt>
                <c:pt idx="77823">
                  <c:v>-5.2149510000000001</c:v>
                </c:pt>
                <c:pt idx="77824">
                  <c:v>-5.217937</c:v>
                </c:pt>
                <c:pt idx="77825">
                  <c:v>-5.2209219999999998</c:v>
                </c:pt>
                <c:pt idx="77826">
                  <c:v>-5.2239079999999998</c:v>
                </c:pt>
                <c:pt idx="77827">
                  <c:v>-5.2268929999999996</c:v>
                </c:pt>
                <c:pt idx="77828">
                  <c:v>-5.2298780000000002</c:v>
                </c:pt>
                <c:pt idx="77829">
                  <c:v>-5.2328640000000002</c:v>
                </c:pt>
                <c:pt idx="77830">
                  <c:v>-5.2358510000000003</c:v>
                </c:pt>
                <c:pt idx="77831">
                  <c:v>-5.238836</c:v>
                </c:pt>
                <c:pt idx="77832">
                  <c:v>-5.241822</c:v>
                </c:pt>
                <c:pt idx="77833">
                  <c:v>-5.2448079999999999</c:v>
                </c:pt>
                <c:pt idx="77834">
                  <c:v>-5.2477939999999998</c:v>
                </c:pt>
                <c:pt idx="77835">
                  <c:v>-5.2507780000000004</c:v>
                </c:pt>
                <c:pt idx="77836">
                  <c:v>-5.2537640000000003</c:v>
                </c:pt>
                <c:pt idx="77837">
                  <c:v>-5.2567500000000003</c:v>
                </c:pt>
                <c:pt idx="77838">
                  <c:v>-5.2597370000000003</c:v>
                </c:pt>
                <c:pt idx="77839">
                  <c:v>-5.2627220000000001</c:v>
                </c:pt>
                <c:pt idx="77840">
                  <c:v>-5.2657069999999999</c:v>
                </c:pt>
                <c:pt idx="77841">
                  <c:v>-5.2686929999999998</c:v>
                </c:pt>
                <c:pt idx="77842">
                  <c:v>-5.2716789999999998</c:v>
                </c:pt>
                <c:pt idx="77843">
                  <c:v>-5.2746639999999996</c:v>
                </c:pt>
                <c:pt idx="77844">
                  <c:v>-5.2776500000000004</c:v>
                </c:pt>
                <c:pt idx="77845">
                  <c:v>-5.2806360000000003</c:v>
                </c:pt>
                <c:pt idx="77846">
                  <c:v>-5.2836220000000003</c:v>
                </c:pt>
                <c:pt idx="77847">
                  <c:v>-5.2866080000000002</c:v>
                </c:pt>
                <c:pt idx="77848">
                  <c:v>-5.289593</c:v>
                </c:pt>
                <c:pt idx="77849">
                  <c:v>-5.2925789999999999</c:v>
                </c:pt>
                <c:pt idx="77850">
                  <c:v>-5.2955649999999999</c:v>
                </c:pt>
                <c:pt idx="77851">
                  <c:v>-5.2985509999999998</c:v>
                </c:pt>
                <c:pt idx="77852">
                  <c:v>-5.3015359999999996</c:v>
                </c:pt>
                <c:pt idx="77853">
                  <c:v>-5.3045210000000003</c:v>
                </c:pt>
                <c:pt idx="77854">
                  <c:v>-5.3075060000000001</c:v>
                </c:pt>
                <c:pt idx="77855">
                  <c:v>-5.310492</c:v>
                </c:pt>
                <c:pt idx="77856">
                  <c:v>-5.3134769999999998</c:v>
                </c:pt>
                <c:pt idx="77857">
                  <c:v>-5.3164619999999996</c:v>
                </c:pt>
                <c:pt idx="77858">
                  <c:v>-5.3194470000000003</c:v>
                </c:pt>
                <c:pt idx="77859">
                  <c:v>-5.3224320000000001</c:v>
                </c:pt>
                <c:pt idx="77860">
                  <c:v>-5.3254169999999998</c:v>
                </c:pt>
                <c:pt idx="77861">
                  <c:v>-5.3284019999999996</c:v>
                </c:pt>
                <c:pt idx="77862">
                  <c:v>-5.3313870000000003</c:v>
                </c:pt>
                <c:pt idx="77863">
                  <c:v>-5.3343730000000003</c:v>
                </c:pt>
                <c:pt idx="77864">
                  <c:v>-5.337358</c:v>
                </c:pt>
                <c:pt idx="77865">
                  <c:v>-5.3403429999999998</c:v>
                </c:pt>
                <c:pt idx="77866">
                  <c:v>-5.3433289999999998</c:v>
                </c:pt>
                <c:pt idx="77867">
                  <c:v>-5.3463139999999996</c:v>
                </c:pt>
                <c:pt idx="77868">
                  <c:v>-5.3493000000000004</c:v>
                </c:pt>
                <c:pt idx="77869">
                  <c:v>-5.3522850000000002</c:v>
                </c:pt>
                <c:pt idx="77870">
                  <c:v>-5.35527</c:v>
                </c:pt>
                <c:pt idx="77871">
                  <c:v>-5.3582559999999999</c:v>
                </c:pt>
                <c:pt idx="77872">
                  <c:v>-5.3612409999999997</c:v>
                </c:pt>
                <c:pt idx="77873">
                  <c:v>-5.3642250000000002</c:v>
                </c:pt>
                <c:pt idx="77874">
                  <c:v>-5.3672110000000002</c:v>
                </c:pt>
                <c:pt idx="77875">
                  <c:v>-5.370196</c:v>
                </c:pt>
                <c:pt idx="77876">
                  <c:v>-5.3731819999999999</c:v>
                </c:pt>
                <c:pt idx="77877">
                  <c:v>-5.3761679999999998</c:v>
                </c:pt>
                <c:pt idx="77878">
                  <c:v>-5.3791529999999996</c:v>
                </c:pt>
                <c:pt idx="77879">
                  <c:v>-5.3821389999999996</c:v>
                </c:pt>
                <c:pt idx="77880">
                  <c:v>-5.3851250000000004</c:v>
                </c:pt>
                <c:pt idx="77881">
                  <c:v>-5.3881100000000002</c:v>
                </c:pt>
                <c:pt idx="77882">
                  <c:v>-5.3910960000000001</c:v>
                </c:pt>
                <c:pt idx="77883">
                  <c:v>-5.3940809999999999</c:v>
                </c:pt>
                <c:pt idx="77884">
                  <c:v>-5.3970669999999998</c:v>
                </c:pt>
                <c:pt idx="77885">
                  <c:v>-5.4000529999999998</c:v>
                </c:pt>
                <c:pt idx="77886">
                  <c:v>-5.4030389999999997</c:v>
                </c:pt>
                <c:pt idx="77887">
                  <c:v>-5.4060249999999996</c:v>
                </c:pt>
                <c:pt idx="77888">
                  <c:v>-5.4090109999999996</c:v>
                </c:pt>
                <c:pt idx="77889">
                  <c:v>-5.4119970000000004</c:v>
                </c:pt>
                <c:pt idx="77890">
                  <c:v>-5.4149839999999996</c:v>
                </c:pt>
                <c:pt idx="77891">
                  <c:v>-5.4179700000000004</c:v>
                </c:pt>
                <c:pt idx="77892">
                  <c:v>-5.4209569999999996</c:v>
                </c:pt>
                <c:pt idx="77893">
                  <c:v>-5.4239430000000004</c:v>
                </c:pt>
                <c:pt idx="77894">
                  <c:v>-5.4269299999999996</c:v>
                </c:pt>
                <c:pt idx="77895">
                  <c:v>-5.4299160000000004</c:v>
                </c:pt>
                <c:pt idx="77896">
                  <c:v>-5.4329020000000003</c:v>
                </c:pt>
                <c:pt idx="77897">
                  <c:v>-5.4358880000000003</c:v>
                </c:pt>
                <c:pt idx="77898">
                  <c:v>-5.4388740000000002</c:v>
                </c:pt>
                <c:pt idx="77899">
                  <c:v>-5.4418610000000003</c:v>
                </c:pt>
                <c:pt idx="77900">
                  <c:v>-5.4448470000000002</c:v>
                </c:pt>
                <c:pt idx="77901">
                  <c:v>-5.4478340000000003</c:v>
                </c:pt>
                <c:pt idx="77902">
                  <c:v>-5.4508200000000002</c:v>
                </c:pt>
                <c:pt idx="77903">
                  <c:v>-5.4538070000000003</c:v>
                </c:pt>
                <c:pt idx="77904">
                  <c:v>-5.4567930000000002</c:v>
                </c:pt>
                <c:pt idx="77905">
                  <c:v>-5.4597790000000002</c:v>
                </c:pt>
                <c:pt idx="77906">
                  <c:v>-5.4627660000000002</c:v>
                </c:pt>
                <c:pt idx="77907">
                  <c:v>-5.4657530000000003</c:v>
                </c:pt>
                <c:pt idx="77908">
                  <c:v>-5.4687400000000004</c:v>
                </c:pt>
                <c:pt idx="77909">
                  <c:v>-5.4717260000000003</c:v>
                </c:pt>
                <c:pt idx="77910">
                  <c:v>-5.4747120000000002</c:v>
                </c:pt>
                <c:pt idx="77911">
                  <c:v>-5.4776980000000002</c:v>
                </c:pt>
                <c:pt idx="77912">
                  <c:v>-5.4806850000000003</c:v>
                </c:pt>
                <c:pt idx="77913">
                  <c:v>-5.4836710000000002</c:v>
                </c:pt>
                <c:pt idx="77914">
                  <c:v>-5.4866570000000001</c:v>
                </c:pt>
                <c:pt idx="77915">
                  <c:v>-5.4896430000000001</c:v>
                </c:pt>
                <c:pt idx="77916">
                  <c:v>-5.492629</c:v>
                </c:pt>
                <c:pt idx="77917">
                  <c:v>-5.4956149999999999</c:v>
                </c:pt>
                <c:pt idx="77918">
                  <c:v>-5.4986009999999998</c:v>
                </c:pt>
                <c:pt idx="77919">
                  <c:v>-5.5015869999999998</c:v>
                </c:pt>
                <c:pt idx="77920">
                  <c:v>-5.5045729999999997</c:v>
                </c:pt>
                <c:pt idx="77921">
                  <c:v>-5.5075589999999996</c:v>
                </c:pt>
                <c:pt idx="77922">
                  <c:v>-5.5105449999999996</c:v>
                </c:pt>
                <c:pt idx="77923">
                  <c:v>-5.5135310000000004</c:v>
                </c:pt>
                <c:pt idx="77924">
                  <c:v>-5.5165170000000003</c:v>
                </c:pt>
                <c:pt idx="77925">
                  <c:v>-5.5195030000000003</c:v>
                </c:pt>
                <c:pt idx="77926">
                  <c:v>-5.5224890000000002</c:v>
                </c:pt>
                <c:pt idx="77927">
                  <c:v>-5.5254750000000001</c:v>
                </c:pt>
                <c:pt idx="77928">
                  <c:v>-5.5284610000000001</c:v>
                </c:pt>
                <c:pt idx="77929">
                  <c:v>-5.5314459999999999</c:v>
                </c:pt>
                <c:pt idx="77930">
                  <c:v>-5.5344319999999998</c:v>
                </c:pt>
                <c:pt idx="77931">
                  <c:v>-5.5374179999999997</c:v>
                </c:pt>
                <c:pt idx="77932">
                  <c:v>-5.5404030000000004</c:v>
                </c:pt>
                <c:pt idx="77933">
                  <c:v>-5.5433890000000003</c:v>
                </c:pt>
                <c:pt idx="77934">
                  <c:v>-5.5463740000000001</c:v>
                </c:pt>
                <c:pt idx="77935">
                  <c:v>-5.5493600000000001</c:v>
                </c:pt>
                <c:pt idx="77936">
                  <c:v>-5.5523449999999999</c:v>
                </c:pt>
                <c:pt idx="77937">
                  <c:v>-5.5553299999999997</c:v>
                </c:pt>
                <c:pt idx="77938">
                  <c:v>-5.5583159999999996</c:v>
                </c:pt>
                <c:pt idx="77939">
                  <c:v>-5.5613010000000003</c:v>
                </c:pt>
                <c:pt idx="77940">
                  <c:v>-5.5642860000000001</c:v>
                </c:pt>
                <c:pt idx="77941">
                  <c:v>-5.5672680000000003</c:v>
                </c:pt>
                <c:pt idx="77942">
                  <c:v>-5.5702509999999998</c:v>
                </c:pt>
                <c:pt idx="77943">
                  <c:v>-5.5732350000000004</c:v>
                </c:pt>
                <c:pt idx="77944">
                  <c:v>-5.5762179999999999</c:v>
                </c:pt>
                <c:pt idx="77945">
                  <c:v>-5.5792020000000004</c:v>
                </c:pt>
                <c:pt idx="77946">
                  <c:v>-5.5821860000000001</c:v>
                </c:pt>
                <c:pt idx="77947">
                  <c:v>-5.5851709999999999</c:v>
                </c:pt>
                <c:pt idx="77948">
                  <c:v>-5.5881550000000004</c:v>
                </c:pt>
                <c:pt idx="77949">
                  <c:v>-5.5911400000000002</c:v>
                </c:pt>
                <c:pt idx="77950">
                  <c:v>-5.594125</c:v>
                </c:pt>
                <c:pt idx="77951">
                  <c:v>-5.5971089999999997</c:v>
                </c:pt>
                <c:pt idx="77952">
                  <c:v>-5.6000940000000003</c:v>
                </c:pt>
                <c:pt idx="77953">
                  <c:v>-5.6030790000000001</c:v>
                </c:pt>
                <c:pt idx="77954">
                  <c:v>-5.6060639999999999</c:v>
                </c:pt>
                <c:pt idx="77955">
                  <c:v>-5.6090489999999997</c:v>
                </c:pt>
                <c:pt idx="77956">
                  <c:v>-5.6120340000000004</c:v>
                </c:pt>
                <c:pt idx="77957">
                  <c:v>-5.6150190000000002</c:v>
                </c:pt>
                <c:pt idx="77958">
                  <c:v>-5.618004</c:v>
                </c:pt>
                <c:pt idx="77959">
                  <c:v>-5.6209879999999997</c:v>
                </c:pt>
                <c:pt idx="77960">
                  <c:v>-5.6239730000000003</c:v>
                </c:pt>
                <c:pt idx="77961">
                  <c:v>-5.626957</c:v>
                </c:pt>
                <c:pt idx="77962">
                  <c:v>-5.6299419999999998</c:v>
                </c:pt>
                <c:pt idx="77963">
                  <c:v>-5.6329260000000003</c:v>
                </c:pt>
                <c:pt idx="77964">
                  <c:v>-5.63591</c:v>
                </c:pt>
                <c:pt idx="77965">
                  <c:v>-5.6388949999999998</c:v>
                </c:pt>
                <c:pt idx="77966">
                  <c:v>-5.6418790000000003</c:v>
                </c:pt>
                <c:pt idx="77967">
                  <c:v>-5.644863</c:v>
                </c:pt>
                <c:pt idx="77968">
                  <c:v>-5.6478469999999996</c:v>
                </c:pt>
                <c:pt idx="77969">
                  <c:v>-5.6508310000000002</c:v>
                </c:pt>
                <c:pt idx="77970">
                  <c:v>-5.6538149999999998</c:v>
                </c:pt>
                <c:pt idx="77971">
                  <c:v>-5.6567980000000002</c:v>
                </c:pt>
                <c:pt idx="77972">
                  <c:v>-5.6597809999999997</c:v>
                </c:pt>
                <c:pt idx="77973">
                  <c:v>-5.6627640000000001</c:v>
                </c:pt>
                <c:pt idx="77974">
                  <c:v>-5.6657460000000004</c:v>
                </c:pt>
                <c:pt idx="77975">
                  <c:v>-5.6687289999999999</c:v>
                </c:pt>
                <c:pt idx="77976">
                  <c:v>-5.6717120000000003</c:v>
                </c:pt>
                <c:pt idx="77977">
                  <c:v>-5.6746949999999998</c:v>
                </c:pt>
                <c:pt idx="77978">
                  <c:v>-5.6776780000000002</c:v>
                </c:pt>
                <c:pt idx="77979">
                  <c:v>-5.6806609999999997</c:v>
                </c:pt>
                <c:pt idx="77980">
                  <c:v>-5.6836440000000001</c:v>
                </c:pt>
                <c:pt idx="77981">
                  <c:v>-5.6866269999999997</c:v>
                </c:pt>
                <c:pt idx="77982">
                  <c:v>-5.6896110000000002</c:v>
                </c:pt>
                <c:pt idx="77983">
                  <c:v>-5.6925939999999997</c:v>
                </c:pt>
                <c:pt idx="77984">
                  <c:v>-5.695576</c:v>
                </c:pt>
                <c:pt idx="77985">
                  <c:v>-5.6985590000000004</c:v>
                </c:pt>
                <c:pt idx="77986">
                  <c:v>-5.7014630000000004</c:v>
                </c:pt>
                <c:pt idx="77987">
                  <c:v>-5.7043850000000003</c:v>
                </c:pt>
                <c:pt idx="77988">
                  <c:v>-5.707325</c:v>
                </c:pt>
                <c:pt idx="77989">
                  <c:v>-5.7102690000000003</c:v>
                </c:pt>
                <c:pt idx="77990">
                  <c:v>-5.7131990000000004</c:v>
                </c:pt>
                <c:pt idx="77991">
                  <c:v>-5.7161270000000002</c:v>
                </c:pt>
                <c:pt idx="77992">
                  <c:v>-5.7190659999999998</c:v>
                </c:pt>
                <c:pt idx="77993">
                  <c:v>-5.7220190000000004</c:v>
                </c:pt>
                <c:pt idx="77994">
                  <c:v>-5.7249780000000001</c:v>
                </c:pt>
                <c:pt idx="77995">
                  <c:v>-5.7279439999999999</c:v>
                </c:pt>
                <c:pt idx="77996">
                  <c:v>-5.7309130000000001</c:v>
                </c:pt>
                <c:pt idx="77997">
                  <c:v>-5.733886</c:v>
                </c:pt>
                <c:pt idx="77998">
                  <c:v>-5.7368579999999998</c:v>
                </c:pt>
                <c:pt idx="77999">
                  <c:v>-5.739833</c:v>
                </c:pt>
                <c:pt idx="78000">
                  <c:v>-5.7428090000000003</c:v>
                </c:pt>
                <c:pt idx="78001">
                  <c:v>-5.745787</c:v>
                </c:pt>
                <c:pt idx="78002">
                  <c:v>-5.7487649999999997</c:v>
                </c:pt>
                <c:pt idx="78003">
                  <c:v>-5.7517459999999998</c:v>
                </c:pt>
                <c:pt idx="78004">
                  <c:v>-5.7547269999999999</c:v>
                </c:pt>
                <c:pt idx="78005">
                  <c:v>-5.7577090000000002</c:v>
                </c:pt>
                <c:pt idx="78006">
                  <c:v>-5.7606909999999996</c:v>
                </c:pt>
                <c:pt idx="78007">
                  <c:v>-5.7636710000000004</c:v>
                </c:pt>
                <c:pt idx="78008">
                  <c:v>-5.7666539999999999</c:v>
                </c:pt>
                <c:pt idx="78009">
                  <c:v>-5.7696370000000003</c:v>
                </c:pt>
                <c:pt idx="78010">
                  <c:v>-5.7726199999999999</c:v>
                </c:pt>
                <c:pt idx="78011">
                  <c:v>-5.7756040000000004</c:v>
                </c:pt>
                <c:pt idx="78012">
                  <c:v>-5.7785880000000001</c:v>
                </c:pt>
                <c:pt idx="78013">
                  <c:v>-5.7815719999999997</c:v>
                </c:pt>
                <c:pt idx="78014">
                  <c:v>-5.7845550000000001</c:v>
                </c:pt>
                <c:pt idx="78015">
                  <c:v>-5.7875370000000004</c:v>
                </c:pt>
                <c:pt idx="78016">
                  <c:v>-5.7905189999999997</c:v>
                </c:pt>
                <c:pt idx="78017">
                  <c:v>-5.793501</c:v>
                </c:pt>
                <c:pt idx="78018">
                  <c:v>-5.7964830000000003</c:v>
                </c:pt>
                <c:pt idx="78019">
                  <c:v>-5.7994659999999998</c:v>
                </c:pt>
                <c:pt idx="78020">
                  <c:v>-5.8024480000000001</c:v>
                </c:pt>
                <c:pt idx="78021">
                  <c:v>-5.8054309999999996</c:v>
                </c:pt>
                <c:pt idx="78022">
                  <c:v>-5.808414</c:v>
                </c:pt>
                <c:pt idx="78023">
                  <c:v>-5.8113970000000004</c:v>
                </c:pt>
                <c:pt idx="78024">
                  <c:v>-5.8143789999999997</c:v>
                </c:pt>
                <c:pt idx="78025">
                  <c:v>-5.8173630000000003</c:v>
                </c:pt>
                <c:pt idx="78026">
                  <c:v>-5.8203449999999997</c:v>
                </c:pt>
                <c:pt idx="78027">
                  <c:v>-5.8233290000000002</c:v>
                </c:pt>
                <c:pt idx="78028">
                  <c:v>-5.8263119999999997</c:v>
                </c:pt>
                <c:pt idx="78029">
                  <c:v>-5.8292960000000003</c:v>
                </c:pt>
                <c:pt idx="78030">
                  <c:v>-5.8322789999999998</c:v>
                </c:pt>
                <c:pt idx="78031">
                  <c:v>-5.8352630000000003</c:v>
                </c:pt>
                <c:pt idx="78032">
                  <c:v>-5.838247</c:v>
                </c:pt>
                <c:pt idx="78033">
                  <c:v>-5.8412309999999996</c:v>
                </c:pt>
                <c:pt idx="78034">
                  <c:v>-5.844214</c:v>
                </c:pt>
                <c:pt idx="78035">
                  <c:v>-5.8471979999999997</c:v>
                </c:pt>
                <c:pt idx="78036">
                  <c:v>-5.8501820000000002</c:v>
                </c:pt>
                <c:pt idx="78037">
                  <c:v>-5.853167</c:v>
                </c:pt>
                <c:pt idx="78038">
                  <c:v>-5.8561500000000004</c:v>
                </c:pt>
                <c:pt idx="78039">
                  <c:v>-5.8591340000000001</c:v>
                </c:pt>
                <c:pt idx="78040">
                  <c:v>-5.8621169999999996</c:v>
                </c:pt>
                <c:pt idx="78041">
                  <c:v>-5.8651</c:v>
                </c:pt>
                <c:pt idx="78042">
                  <c:v>-5.8680839999999996</c:v>
                </c:pt>
                <c:pt idx="78043">
                  <c:v>-5.8710680000000002</c:v>
                </c:pt>
                <c:pt idx="78044">
                  <c:v>-5.8740519999999998</c:v>
                </c:pt>
                <c:pt idx="78045">
                  <c:v>-5.8770360000000004</c:v>
                </c:pt>
                <c:pt idx="78046">
                  <c:v>-5.88002</c:v>
                </c:pt>
                <c:pt idx="78047">
                  <c:v>-5.8830030000000004</c:v>
                </c:pt>
                <c:pt idx="78048">
                  <c:v>-5.8859859999999999</c:v>
                </c:pt>
                <c:pt idx="78049">
                  <c:v>-5.8889680000000002</c:v>
                </c:pt>
                <c:pt idx="78050">
                  <c:v>-5.8919509999999997</c:v>
                </c:pt>
                <c:pt idx="78051">
                  <c:v>-5.8949340000000001</c:v>
                </c:pt>
                <c:pt idx="78052">
                  <c:v>-5.8979169999999996</c:v>
                </c:pt>
                <c:pt idx="78053">
                  <c:v>-5.9009010000000002</c:v>
                </c:pt>
                <c:pt idx="78054">
                  <c:v>-5.9038839999999997</c:v>
                </c:pt>
                <c:pt idx="78055">
                  <c:v>-5.9068680000000002</c:v>
                </c:pt>
                <c:pt idx="78056">
                  <c:v>-5.9098519999999999</c:v>
                </c:pt>
                <c:pt idx="78057">
                  <c:v>-5.9128350000000003</c:v>
                </c:pt>
                <c:pt idx="78058">
                  <c:v>-5.9158179999999998</c:v>
                </c:pt>
                <c:pt idx="78059">
                  <c:v>-5.9188020000000003</c:v>
                </c:pt>
                <c:pt idx="78060">
                  <c:v>-5.9217849999999999</c:v>
                </c:pt>
                <c:pt idx="78061">
                  <c:v>-5.9247690000000004</c:v>
                </c:pt>
                <c:pt idx="78062">
                  <c:v>-5.9277519999999999</c:v>
                </c:pt>
                <c:pt idx="78063">
                  <c:v>-5.9307359999999996</c:v>
                </c:pt>
                <c:pt idx="78064">
                  <c:v>-5.933719</c:v>
                </c:pt>
                <c:pt idx="78065">
                  <c:v>-5.9367029999999996</c:v>
                </c:pt>
                <c:pt idx="78066">
                  <c:v>-5.939686</c:v>
                </c:pt>
                <c:pt idx="78067">
                  <c:v>-5.9426699999999997</c:v>
                </c:pt>
                <c:pt idx="78068">
                  <c:v>-5.9456530000000001</c:v>
                </c:pt>
                <c:pt idx="78069">
                  <c:v>-5.9486369999999997</c:v>
                </c:pt>
                <c:pt idx="78070">
                  <c:v>-5.951619</c:v>
                </c:pt>
                <c:pt idx="78071">
                  <c:v>-5.9546029999999996</c:v>
                </c:pt>
                <c:pt idx="78072">
                  <c:v>-5.957586</c:v>
                </c:pt>
                <c:pt idx="78073">
                  <c:v>-5.9605689999999996</c:v>
                </c:pt>
                <c:pt idx="78074">
                  <c:v>-5.963552</c:v>
                </c:pt>
                <c:pt idx="78075">
                  <c:v>-5.9665359999999996</c:v>
                </c:pt>
                <c:pt idx="78076">
                  <c:v>-5.969519</c:v>
                </c:pt>
                <c:pt idx="78077">
                  <c:v>-5.9725029999999997</c:v>
                </c:pt>
                <c:pt idx="78078">
                  <c:v>-5.975441</c:v>
                </c:pt>
                <c:pt idx="78079">
                  <c:v>-5.9783949999999999</c:v>
                </c:pt>
                <c:pt idx="78080">
                  <c:v>-5.981363</c:v>
                </c:pt>
                <c:pt idx="78081">
                  <c:v>-5.9843390000000003</c:v>
                </c:pt>
                <c:pt idx="78082">
                  <c:v>-5.9873159999999999</c:v>
                </c:pt>
                <c:pt idx="78083">
                  <c:v>-5.9902949999999997</c:v>
                </c:pt>
                <c:pt idx="78084">
                  <c:v>-5.9932740000000004</c:v>
                </c:pt>
                <c:pt idx="78085">
                  <c:v>-5.9962549999999997</c:v>
                </c:pt>
                <c:pt idx="78086">
                  <c:v>-5.9992349999999997</c:v>
                </c:pt>
                <c:pt idx="78087">
                  <c:v>-6.0022169999999999</c:v>
                </c:pt>
                <c:pt idx="78088">
                  <c:v>-6.005198</c:v>
                </c:pt>
                <c:pt idx="78089">
                  <c:v>-6.0081810000000004</c:v>
                </c:pt>
                <c:pt idx="78090">
                  <c:v>-6.0111619999999997</c:v>
                </c:pt>
                <c:pt idx="78091">
                  <c:v>-6.0141439999999999</c:v>
                </c:pt>
                <c:pt idx="78092">
                  <c:v>-6.0171260000000002</c:v>
                </c:pt>
                <c:pt idx="78093">
                  <c:v>-6.0201079999999996</c:v>
                </c:pt>
                <c:pt idx="78094">
                  <c:v>-6.0230899999999998</c:v>
                </c:pt>
                <c:pt idx="78095">
                  <c:v>-6.0260720000000001</c:v>
                </c:pt>
                <c:pt idx="78096">
                  <c:v>-6.0290540000000004</c:v>
                </c:pt>
                <c:pt idx="78097">
                  <c:v>-6.0320359999999997</c:v>
                </c:pt>
                <c:pt idx="78098">
                  <c:v>-6.0350169999999999</c:v>
                </c:pt>
                <c:pt idx="78099">
                  <c:v>-6.0380000000000003</c:v>
                </c:pt>
                <c:pt idx="78100">
                  <c:v>-6.0409810000000004</c:v>
                </c:pt>
                <c:pt idx="78101">
                  <c:v>-6.0439639999999999</c:v>
                </c:pt>
                <c:pt idx="78102">
                  <c:v>-6.0469460000000002</c:v>
                </c:pt>
                <c:pt idx="78103">
                  <c:v>-6.0499280000000004</c:v>
                </c:pt>
                <c:pt idx="78104">
                  <c:v>-6.0529099999999998</c:v>
                </c:pt>
                <c:pt idx="78105">
                  <c:v>-6.0558930000000002</c:v>
                </c:pt>
                <c:pt idx="78106">
                  <c:v>-6.0588740000000003</c:v>
                </c:pt>
                <c:pt idx="78107">
                  <c:v>-6.0618569999999998</c:v>
                </c:pt>
                <c:pt idx="78108">
                  <c:v>-6.064838</c:v>
                </c:pt>
                <c:pt idx="78109">
                  <c:v>-6.0678210000000004</c:v>
                </c:pt>
                <c:pt idx="78110">
                  <c:v>-6.0708019999999996</c:v>
                </c:pt>
                <c:pt idx="78111">
                  <c:v>-6.073785</c:v>
                </c:pt>
                <c:pt idx="78112">
                  <c:v>-6.0767660000000001</c:v>
                </c:pt>
                <c:pt idx="78113">
                  <c:v>-6.0797460000000001</c:v>
                </c:pt>
                <c:pt idx="78114">
                  <c:v>-6.0827270000000002</c:v>
                </c:pt>
                <c:pt idx="78115">
                  <c:v>-6.0857099999999997</c:v>
                </c:pt>
                <c:pt idx="78116">
                  <c:v>-6.088692</c:v>
                </c:pt>
                <c:pt idx="78117">
                  <c:v>-6.0916740000000003</c:v>
                </c:pt>
                <c:pt idx="78118">
                  <c:v>-6.0946559999999996</c:v>
                </c:pt>
                <c:pt idx="78119">
                  <c:v>-6.097639</c:v>
                </c:pt>
                <c:pt idx="78120">
                  <c:v>-6.1006210000000003</c:v>
                </c:pt>
                <c:pt idx="78121">
                  <c:v>-6.1036029999999997</c:v>
                </c:pt>
                <c:pt idx="78122">
                  <c:v>-6.1065849999999999</c:v>
                </c:pt>
                <c:pt idx="78123">
                  <c:v>-6.1095680000000003</c:v>
                </c:pt>
                <c:pt idx="78124">
                  <c:v>-6.1125489999999996</c:v>
                </c:pt>
                <c:pt idx="78125">
                  <c:v>-6.115532</c:v>
                </c:pt>
                <c:pt idx="78126">
                  <c:v>-6.1185140000000002</c:v>
                </c:pt>
                <c:pt idx="78127">
                  <c:v>-6.1214959999999996</c:v>
                </c:pt>
                <c:pt idx="78128">
                  <c:v>-6.1244769999999997</c:v>
                </c:pt>
                <c:pt idx="78129">
                  <c:v>-6.1274600000000001</c:v>
                </c:pt>
                <c:pt idx="78130">
                  <c:v>-6.1304420000000004</c:v>
                </c:pt>
                <c:pt idx="78131">
                  <c:v>-6.1334249999999999</c:v>
                </c:pt>
                <c:pt idx="78132">
                  <c:v>-6.1364049999999999</c:v>
                </c:pt>
                <c:pt idx="78133">
                  <c:v>-6.1393870000000001</c:v>
                </c:pt>
                <c:pt idx="78134">
                  <c:v>-6.1423670000000001</c:v>
                </c:pt>
                <c:pt idx="78135">
                  <c:v>-6.1453480000000003</c:v>
                </c:pt>
                <c:pt idx="78136">
                  <c:v>-6.1483280000000002</c:v>
                </c:pt>
                <c:pt idx="78137">
                  <c:v>-6.1513099999999996</c:v>
                </c:pt>
                <c:pt idx="78138">
                  <c:v>-6.1542919999999999</c:v>
                </c:pt>
                <c:pt idx="78139">
                  <c:v>-6.1572740000000001</c:v>
                </c:pt>
                <c:pt idx="78140">
                  <c:v>-6.1602560000000004</c:v>
                </c:pt>
                <c:pt idx="78141">
                  <c:v>-6.1632389999999999</c:v>
                </c:pt>
                <c:pt idx="78142">
                  <c:v>-6.1662210000000002</c:v>
                </c:pt>
                <c:pt idx="78143">
                  <c:v>-6.1692039999999997</c:v>
                </c:pt>
                <c:pt idx="78144">
                  <c:v>-6.172186</c:v>
                </c:pt>
                <c:pt idx="78145">
                  <c:v>-6.1751690000000004</c:v>
                </c:pt>
                <c:pt idx="78146">
                  <c:v>-6.1781509999999997</c:v>
                </c:pt>
                <c:pt idx="78147">
                  <c:v>-6.181133</c:v>
                </c:pt>
                <c:pt idx="78148">
                  <c:v>-6.1841150000000003</c:v>
                </c:pt>
                <c:pt idx="78149">
                  <c:v>-6.1870979999999998</c:v>
                </c:pt>
                <c:pt idx="78150">
                  <c:v>-6.19008</c:v>
                </c:pt>
                <c:pt idx="78151">
                  <c:v>-6.1930550000000002</c:v>
                </c:pt>
                <c:pt idx="78152">
                  <c:v>-6.1960170000000003</c:v>
                </c:pt>
                <c:pt idx="78153">
                  <c:v>-6.1989590000000003</c:v>
                </c:pt>
                <c:pt idx="78154">
                  <c:v>-6.2019120000000001</c:v>
                </c:pt>
                <c:pt idx="78155">
                  <c:v>-6.2048750000000004</c:v>
                </c:pt>
                <c:pt idx="78156">
                  <c:v>-6.2078420000000003</c:v>
                </c:pt>
                <c:pt idx="78157">
                  <c:v>-6.2108140000000001</c:v>
                </c:pt>
                <c:pt idx="78158">
                  <c:v>-6.2137859999999998</c:v>
                </c:pt>
                <c:pt idx="78159">
                  <c:v>-6.2167599999999998</c:v>
                </c:pt>
                <c:pt idx="78160">
                  <c:v>-6.2197370000000003</c:v>
                </c:pt>
                <c:pt idx="78161">
                  <c:v>-6.222715</c:v>
                </c:pt>
                <c:pt idx="78162">
                  <c:v>-6.2256929999999997</c:v>
                </c:pt>
                <c:pt idx="78163">
                  <c:v>-6.2286720000000004</c:v>
                </c:pt>
                <c:pt idx="78164">
                  <c:v>-6.2316510000000003</c:v>
                </c:pt>
                <c:pt idx="78165">
                  <c:v>-6.2346320000000004</c:v>
                </c:pt>
                <c:pt idx="78166">
                  <c:v>-6.2376110000000002</c:v>
                </c:pt>
                <c:pt idx="78167">
                  <c:v>-6.2405920000000004</c:v>
                </c:pt>
                <c:pt idx="78168">
                  <c:v>-6.2435729999999996</c:v>
                </c:pt>
                <c:pt idx="78169">
                  <c:v>-6.2465539999999997</c:v>
                </c:pt>
                <c:pt idx="78170">
                  <c:v>-6.249536</c:v>
                </c:pt>
                <c:pt idx="78171">
                  <c:v>-6.2525180000000002</c:v>
                </c:pt>
                <c:pt idx="78172">
                  <c:v>-6.2554990000000004</c:v>
                </c:pt>
                <c:pt idx="78173">
                  <c:v>-6.2584819999999999</c:v>
                </c:pt>
                <c:pt idx="78174">
                  <c:v>-6.261463</c:v>
                </c:pt>
                <c:pt idx="78175">
                  <c:v>-6.2644450000000003</c:v>
                </c:pt>
                <c:pt idx="78176">
                  <c:v>-6.2674260000000004</c:v>
                </c:pt>
                <c:pt idx="78177">
                  <c:v>-6.2704069999999996</c:v>
                </c:pt>
                <c:pt idx="78178">
                  <c:v>-6.2733879999999997</c:v>
                </c:pt>
                <c:pt idx="78179">
                  <c:v>-6.27637</c:v>
                </c:pt>
                <c:pt idx="78180">
                  <c:v>-6.2793510000000001</c:v>
                </c:pt>
                <c:pt idx="78181">
                  <c:v>-6.2823320000000002</c:v>
                </c:pt>
                <c:pt idx="78182">
                  <c:v>-6.2853130000000004</c:v>
                </c:pt>
                <c:pt idx="78183">
                  <c:v>-6.2882949999999997</c:v>
                </c:pt>
                <c:pt idx="78184">
                  <c:v>-6.2912759999999999</c:v>
                </c:pt>
                <c:pt idx="78185">
                  <c:v>-6.294257</c:v>
                </c:pt>
                <c:pt idx="78186">
                  <c:v>-6.297237</c:v>
                </c:pt>
                <c:pt idx="78187">
                  <c:v>-6.300217</c:v>
                </c:pt>
                <c:pt idx="78188">
                  <c:v>-6.3031959999999998</c:v>
                </c:pt>
                <c:pt idx="78189">
                  <c:v>-6.3061759999999998</c:v>
                </c:pt>
                <c:pt idx="78190">
                  <c:v>-6.3091559999999998</c:v>
                </c:pt>
                <c:pt idx="78191">
                  <c:v>-6.3121349999999996</c:v>
                </c:pt>
                <c:pt idx="78192">
                  <c:v>-6.3151140000000003</c:v>
                </c:pt>
                <c:pt idx="78193">
                  <c:v>-6.3180940000000003</c:v>
                </c:pt>
                <c:pt idx="78194">
                  <c:v>-6.3210740000000003</c:v>
                </c:pt>
                <c:pt idx="78195">
                  <c:v>-6.3240550000000004</c:v>
                </c:pt>
                <c:pt idx="78196">
                  <c:v>-6.3270350000000004</c:v>
                </c:pt>
                <c:pt idx="78197">
                  <c:v>-6.3300159999999996</c:v>
                </c:pt>
                <c:pt idx="78198">
                  <c:v>-6.3329959999999996</c:v>
                </c:pt>
                <c:pt idx="78199">
                  <c:v>-6.3359769999999997</c:v>
                </c:pt>
                <c:pt idx="78200">
                  <c:v>-6.3389569999999997</c:v>
                </c:pt>
                <c:pt idx="78201">
                  <c:v>-6.3419379999999999</c:v>
                </c:pt>
                <c:pt idx="78202">
                  <c:v>-6.344919</c:v>
                </c:pt>
                <c:pt idx="78203">
                  <c:v>-6.3479000000000001</c:v>
                </c:pt>
                <c:pt idx="78204">
                  <c:v>-6.3508810000000002</c:v>
                </c:pt>
                <c:pt idx="78205">
                  <c:v>-6.3538620000000003</c:v>
                </c:pt>
                <c:pt idx="78206">
                  <c:v>-6.3568420000000003</c:v>
                </c:pt>
                <c:pt idx="78207">
                  <c:v>-6.3598239999999997</c:v>
                </c:pt>
                <c:pt idx="78208">
                  <c:v>-6.3628039999999997</c:v>
                </c:pt>
                <c:pt idx="78209">
                  <c:v>-6.3657859999999999</c:v>
                </c:pt>
                <c:pt idx="78210">
                  <c:v>-6.3687659999999999</c:v>
                </c:pt>
                <c:pt idx="78211">
                  <c:v>-6.3717480000000002</c:v>
                </c:pt>
                <c:pt idx="78212">
                  <c:v>-6.3747290000000003</c:v>
                </c:pt>
                <c:pt idx="78213">
                  <c:v>-6.3777100000000004</c:v>
                </c:pt>
                <c:pt idx="78214">
                  <c:v>-6.3806909999999997</c:v>
                </c:pt>
                <c:pt idx="78215">
                  <c:v>-6.3836729999999999</c:v>
                </c:pt>
                <c:pt idx="78216">
                  <c:v>-6.3866540000000001</c:v>
                </c:pt>
                <c:pt idx="78217">
                  <c:v>-6.3896360000000003</c:v>
                </c:pt>
                <c:pt idx="78218">
                  <c:v>-6.3926160000000003</c:v>
                </c:pt>
                <c:pt idx="78219">
                  <c:v>-6.3955979999999997</c:v>
                </c:pt>
                <c:pt idx="78220">
                  <c:v>-6.3985789999999998</c:v>
                </c:pt>
                <c:pt idx="78221">
                  <c:v>-6.4015610000000001</c:v>
                </c:pt>
                <c:pt idx="78222">
                  <c:v>-6.404541</c:v>
                </c:pt>
                <c:pt idx="78223">
                  <c:v>-6.4075230000000003</c:v>
                </c:pt>
                <c:pt idx="78224">
                  <c:v>-6.4105040000000004</c:v>
                </c:pt>
                <c:pt idx="78225">
                  <c:v>-6.4134859999999998</c:v>
                </c:pt>
                <c:pt idx="78226">
                  <c:v>-6.4164680000000001</c:v>
                </c:pt>
                <c:pt idx="78227">
                  <c:v>-6.4194500000000003</c:v>
                </c:pt>
                <c:pt idx="78228">
                  <c:v>-6.4224309999999996</c:v>
                </c:pt>
                <c:pt idx="78229">
                  <c:v>-6.4254129999999998</c:v>
                </c:pt>
                <c:pt idx="78230">
                  <c:v>-6.4283950000000001</c:v>
                </c:pt>
                <c:pt idx="78231">
                  <c:v>-6.4313770000000003</c:v>
                </c:pt>
                <c:pt idx="78232">
                  <c:v>-6.4343579999999996</c:v>
                </c:pt>
                <c:pt idx="78233">
                  <c:v>-6.4373370000000003</c:v>
                </c:pt>
                <c:pt idx="78234">
                  <c:v>-6.4403079999999999</c:v>
                </c:pt>
                <c:pt idx="78235">
                  <c:v>-6.4432809999999998</c:v>
                </c:pt>
                <c:pt idx="78236">
                  <c:v>-6.4462570000000001</c:v>
                </c:pt>
                <c:pt idx="78237">
                  <c:v>-6.4492339999999997</c:v>
                </c:pt>
                <c:pt idx="78238">
                  <c:v>-6.4522120000000003</c:v>
                </c:pt>
                <c:pt idx="78239">
                  <c:v>-6.4551850000000002</c:v>
                </c:pt>
                <c:pt idx="78240">
                  <c:v>-6.4581569999999999</c:v>
                </c:pt>
                <c:pt idx="78241">
                  <c:v>-6.461131</c:v>
                </c:pt>
                <c:pt idx="78242">
                  <c:v>-6.464105</c:v>
                </c:pt>
                <c:pt idx="78243">
                  <c:v>-6.467079</c:v>
                </c:pt>
                <c:pt idx="78244">
                  <c:v>-6.4700530000000001</c:v>
                </c:pt>
                <c:pt idx="78245">
                  <c:v>-6.4730270000000001</c:v>
                </c:pt>
                <c:pt idx="78246">
                  <c:v>-6.4760010000000001</c:v>
                </c:pt>
                <c:pt idx="78247">
                  <c:v>-6.4789760000000003</c:v>
                </c:pt>
                <c:pt idx="78248">
                  <c:v>-6.4819509999999996</c:v>
                </c:pt>
                <c:pt idx="78249">
                  <c:v>-6.4849269999999999</c:v>
                </c:pt>
                <c:pt idx="78250">
                  <c:v>-6.4879030000000002</c:v>
                </c:pt>
                <c:pt idx="78251">
                  <c:v>-6.4908789999999996</c:v>
                </c:pt>
                <c:pt idx="78252">
                  <c:v>-6.4938549999999999</c:v>
                </c:pt>
                <c:pt idx="78253">
                  <c:v>-6.4968310000000002</c:v>
                </c:pt>
                <c:pt idx="78254">
                  <c:v>-6.4998069999999997</c:v>
                </c:pt>
                <c:pt idx="78255">
                  <c:v>-6.5027840000000001</c:v>
                </c:pt>
                <c:pt idx="78256">
                  <c:v>-6.5057609999999997</c:v>
                </c:pt>
                <c:pt idx="78257">
                  <c:v>-6.508737</c:v>
                </c:pt>
                <c:pt idx="78258">
                  <c:v>-6.5117120000000002</c:v>
                </c:pt>
                <c:pt idx="78259">
                  <c:v>-6.5146879999999996</c:v>
                </c:pt>
                <c:pt idx="78260">
                  <c:v>-6.5176629999999998</c:v>
                </c:pt>
                <c:pt idx="78261">
                  <c:v>-6.5206400000000002</c:v>
                </c:pt>
                <c:pt idx="78262">
                  <c:v>-6.5236159999999996</c:v>
                </c:pt>
                <c:pt idx="78263">
                  <c:v>-6.5265930000000001</c:v>
                </c:pt>
                <c:pt idx="78264">
                  <c:v>-6.5295699999999997</c:v>
                </c:pt>
                <c:pt idx="78265">
                  <c:v>-6.5325470000000001</c:v>
                </c:pt>
                <c:pt idx="78266">
                  <c:v>-6.5355239999999997</c:v>
                </c:pt>
                <c:pt idx="78267">
                  <c:v>-6.5385010000000001</c:v>
                </c:pt>
                <c:pt idx="78268">
                  <c:v>-6.5414779999999997</c:v>
                </c:pt>
                <c:pt idx="78269">
                  <c:v>-6.5444560000000003</c:v>
                </c:pt>
                <c:pt idx="78270">
                  <c:v>-6.5474329999999998</c:v>
                </c:pt>
                <c:pt idx="78271">
                  <c:v>-6.5504100000000003</c:v>
                </c:pt>
                <c:pt idx="78272">
                  <c:v>-6.5533869999999999</c:v>
                </c:pt>
                <c:pt idx="78273">
                  <c:v>-6.5563650000000004</c:v>
                </c:pt>
                <c:pt idx="78274">
                  <c:v>-6.559342</c:v>
                </c:pt>
                <c:pt idx="78275">
                  <c:v>-6.5623189999999996</c:v>
                </c:pt>
                <c:pt idx="78276">
                  <c:v>-6.5652939999999997</c:v>
                </c:pt>
                <c:pt idx="78277">
                  <c:v>-6.5682689999999999</c:v>
                </c:pt>
                <c:pt idx="78278">
                  <c:v>-6.5712450000000002</c:v>
                </c:pt>
                <c:pt idx="78279">
                  <c:v>-6.5742219999999998</c:v>
                </c:pt>
                <c:pt idx="78280">
                  <c:v>-6.5771990000000002</c:v>
                </c:pt>
                <c:pt idx="78281">
                  <c:v>-6.5801749999999997</c:v>
                </c:pt>
                <c:pt idx="78282">
                  <c:v>-6.5831530000000003</c:v>
                </c:pt>
                <c:pt idx="78283">
                  <c:v>-6.5861289999999997</c:v>
                </c:pt>
                <c:pt idx="78284">
                  <c:v>-6.589105</c:v>
                </c:pt>
                <c:pt idx="78285">
                  <c:v>-6.5920820000000004</c:v>
                </c:pt>
                <c:pt idx="78286">
                  <c:v>-6.5950569999999997</c:v>
                </c:pt>
                <c:pt idx="78287">
                  <c:v>-6.5980340000000002</c:v>
                </c:pt>
                <c:pt idx="78288">
                  <c:v>-6.6010099999999996</c:v>
                </c:pt>
                <c:pt idx="78289">
                  <c:v>-6.6039859999999999</c:v>
                </c:pt>
                <c:pt idx="78290">
                  <c:v>-6.6069620000000002</c:v>
                </c:pt>
                <c:pt idx="78291">
                  <c:v>-6.6099389999999998</c:v>
                </c:pt>
                <c:pt idx="78292">
                  <c:v>-6.6129150000000001</c:v>
                </c:pt>
                <c:pt idx="78293">
                  <c:v>-6.6158919999999997</c:v>
                </c:pt>
                <c:pt idx="78294">
                  <c:v>-6.6188690000000001</c:v>
                </c:pt>
                <c:pt idx="78295">
                  <c:v>-6.6218459999999997</c:v>
                </c:pt>
                <c:pt idx="78296">
                  <c:v>-6.624822</c:v>
                </c:pt>
                <c:pt idx="78297">
                  <c:v>-6.6277999999999997</c:v>
                </c:pt>
                <c:pt idx="78298">
                  <c:v>-6.630776</c:v>
                </c:pt>
                <c:pt idx="78299">
                  <c:v>-6.6337529999999996</c:v>
                </c:pt>
                <c:pt idx="78300">
                  <c:v>-6.63673</c:v>
                </c:pt>
                <c:pt idx="78301">
                  <c:v>-6.6397069999999996</c:v>
                </c:pt>
                <c:pt idx="78302">
                  <c:v>-6.642684</c:v>
                </c:pt>
                <c:pt idx="78303">
                  <c:v>-6.6456619999999997</c:v>
                </c:pt>
                <c:pt idx="78304">
                  <c:v>-6.6486369999999999</c:v>
                </c:pt>
                <c:pt idx="78305">
                  <c:v>-6.6516130000000002</c:v>
                </c:pt>
                <c:pt idx="78306">
                  <c:v>-6.6545899999999998</c:v>
                </c:pt>
                <c:pt idx="78307">
                  <c:v>-6.6575670000000002</c:v>
                </c:pt>
                <c:pt idx="78308">
                  <c:v>-6.6605429999999997</c:v>
                </c:pt>
                <c:pt idx="78309">
                  <c:v>-6.6635200000000001</c:v>
                </c:pt>
                <c:pt idx="78310">
                  <c:v>-6.6664969999999997</c:v>
                </c:pt>
                <c:pt idx="78311">
                  <c:v>-6.6694740000000001</c:v>
                </c:pt>
                <c:pt idx="78312">
                  <c:v>-6.6724500000000004</c:v>
                </c:pt>
                <c:pt idx="78313">
                  <c:v>-6.675427</c:v>
                </c:pt>
                <c:pt idx="78314">
                  <c:v>-6.6784030000000003</c:v>
                </c:pt>
                <c:pt idx="78315">
                  <c:v>-6.6813799999999999</c:v>
                </c:pt>
                <c:pt idx="78316">
                  <c:v>-6.6843269999999997</c:v>
                </c:pt>
                <c:pt idx="78317">
                  <c:v>-6.6872749999999996</c:v>
                </c:pt>
                <c:pt idx="78318">
                  <c:v>-6.6902299999999997</c:v>
                </c:pt>
                <c:pt idx="78319">
                  <c:v>-6.6931909999999997</c:v>
                </c:pt>
                <c:pt idx="78320">
                  <c:v>-6.6961529999999998</c:v>
                </c:pt>
                <c:pt idx="78321">
                  <c:v>-6.6991100000000001</c:v>
                </c:pt>
                <c:pt idx="78322">
                  <c:v>-6.70207</c:v>
                </c:pt>
                <c:pt idx="78323">
                  <c:v>-6.7050330000000002</c:v>
                </c:pt>
                <c:pt idx="78324">
                  <c:v>-6.7079979999999999</c:v>
                </c:pt>
                <c:pt idx="78325">
                  <c:v>-6.7109589999999999</c:v>
                </c:pt>
                <c:pt idx="78326">
                  <c:v>-6.7139239999999996</c:v>
                </c:pt>
                <c:pt idx="78327">
                  <c:v>-6.7168900000000002</c:v>
                </c:pt>
                <c:pt idx="78328">
                  <c:v>-6.7198580000000003</c:v>
                </c:pt>
                <c:pt idx="78329">
                  <c:v>-6.7228269999999997</c:v>
                </c:pt>
                <c:pt idx="78330">
                  <c:v>-6.7257959999999999</c:v>
                </c:pt>
                <c:pt idx="78331">
                  <c:v>-6.7224060000000003</c:v>
                </c:pt>
                <c:pt idx="78332">
                  <c:v>-6.7190190000000003</c:v>
                </c:pt>
                <c:pt idx="78333">
                  <c:v>-6.7156399999999996</c:v>
                </c:pt>
                <c:pt idx="78334">
                  <c:v>-6.7122669999999998</c:v>
                </c:pt>
                <c:pt idx="78335">
                  <c:v>-6.7088999999999999</c:v>
                </c:pt>
                <c:pt idx="78336">
                  <c:v>-6.7055369999999996</c:v>
                </c:pt>
                <c:pt idx="78337">
                  <c:v>-6.702178</c:v>
                </c:pt>
                <c:pt idx="78338">
                  <c:v>-6.6988209999999997</c:v>
                </c:pt>
                <c:pt idx="78339">
                  <c:v>-6.6954669999999998</c:v>
                </c:pt>
                <c:pt idx="78340">
                  <c:v>-6.692113</c:v>
                </c:pt>
                <c:pt idx="78341">
                  <c:v>-6.6887610000000004</c:v>
                </c:pt>
                <c:pt idx="78342">
                  <c:v>-6.6854110000000002</c:v>
                </c:pt>
                <c:pt idx="78343">
                  <c:v>-6.682061</c:v>
                </c:pt>
                <c:pt idx="78344">
                  <c:v>-6.678712</c:v>
                </c:pt>
                <c:pt idx="78345">
                  <c:v>-6.6753640000000001</c:v>
                </c:pt>
                <c:pt idx="78346">
                  <c:v>-6.6720160000000002</c:v>
                </c:pt>
                <c:pt idx="78347">
                  <c:v>-6.6686680000000003</c:v>
                </c:pt>
                <c:pt idx="78348">
                  <c:v>-6.6653209999999996</c:v>
                </c:pt>
                <c:pt idx="78349">
                  <c:v>-6.6619739999999998</c:v>
                </c:pt>
                <c:pt idx="78350">
                  <c:v>-6.6586280000000002</c:v>
                </c:pt>
                <c:pt idx="78351">
                  <c:v>-6.6552819999999997</c:v>
                </c:pt>
                <c:pt idx="78352">
                  <c:v>-6.6519360000000001</c:v>
                </c:pt>
                <c:pt idx="78353">
                  <c:v>-6.6485900000000004</c:v>
                </c:pt>
                <c:pt idx="78354">
                  <c:v>-6.6452439999999999</c:v>
                </c:pt>
                <c:pt idx="78355">
                  <c:v>-6.6418970000000002</c:v>
                </c:pt>
                <c:pt idx="78356">
                  <c:v>-6.6385519999999998</c:v>
                </c:pt>
                <c:pt idx="78357">
                  <c:v>-6.6352070000000003</c:v>
                </c:pt>
                <c:pt idx="78358">
                  <c:v>-6.6318619999999999</c:v>
                </c:pt>
                <c:pt idx="78359">
                  <c:v>-6.6285160000000003</c:v>
                </c:pt>
                <c:pt idx="78360">
                  <c:v>-6.6251709999999999</c:v>
                </c:pt>
                <c:pt idx="78361">
                  <c:v>-6.6218250000000003</c:v>
                </c:pt>
                <c:pt idx="78362">
                  <c:v>-6.6184789999999998</c:v>
                </c:pt>
                <c:pt idx="78363">
                  <c:v>-6.6151340000000003</c:v>
                </c:pt>
                <c:pt idx="78364">
                  <c:v>-6.6117879999999998</c:v>
                </c:pt>
                <c:pt idx="78365">
                  <c:v>-6.6084430000000003</c:v>
                </c:pt>
                <c:pt idx="78366">
                  <c:v>-6.6050979999999999</c:v>
                </c:pt>
                <c:pt idx="78367">
                  <c:v>-6.6017530000000004</c:v>
                </c:pt>
                <c:pt idx="78368">
                  <c:v>-6.5984069999999999</c:v>
                </c:pt>
                <c:pt idx="78369">
                  <c:v>-6.5950620000000004</c:v>
                </c:pt>
                <c:pt idx="78370">
                  <c:v>-6.5917180000000002</c:v>
                </c:pt>
                <c:pt idx="78371">
                  <c:v>-6.5883729999999998</c:v>
                </c:pt>
                <c:pt idx="78372">
                  <c:v>-6.5850280000000003</c:v>
                </c:pt>
                <c:pt idx="78373">
                  <c:v>-6.581683</c:v>
                </c:pt>
                <c:pt idx="78374">
                  <c:v>-6.5783389999999997</c:v>
                </c:pt>
                <c:pt idx="78375">
                  <c:v>-6.5749940000000002</c:v>
                </c:pt>
                <c:pt idx="78376">
                  <c:v>-6.57165</c:v>
                </c:pt>
                <c:pt idx="78377">
                  <c:v>-6.5683049999999996</c:v>
                </c:pt>
                <c:pt idx="78378">
                  <c:v>-6.5649610000000003</c:v>
                </c:pt>
                <c:pt idx="78379">
                  <c:v>-6.561617</c:v>
                </c:pt>
                <c:pt idx="78380">
                  <c:v>-6.5582729999999998</c:v>
                </c:pt>
                <c:pt idx="78381">
                  <c:v>-6.5549289999999996</c:v>
                </c:pt>
                <c:pt idx="78382">
                  <c:v>-6.5515850000000002</c:v>
                </c:pt>
                <c:pt idx="78383">
                  <c:v>-6.548241</c:v>
                </c:pt>
                <c:pt idx="78384">
                  <c:v>-6.5448979999999999</c:v>
                </c:pt>
                <c:pt idx="78385">
                  <c:v>-6.5415530000000004</c:v>
                </c:pt>
                <c:pt idx="78386">
                  <c:v>-6.5382100000000003</c:v>
                </c:pt>
                <c:pt idx="78387">
                  <c:v>-6.5348670000000002</c:v>
                </c:pt>
                <c:pt idx="78388">
                  <c:v>-6.5315240000000001</c:v>
                </c:pt>
                <c:pt idx="78389">
                  <c:v>-6.528181</c:v>
                </c:pt>
                <c:pt idx="78390">
                  <c:v>-6.5248369999999998</c:v>
                </c:pt>
                <c:pt idx="78391">
                  <c:v>-6.5214939999999997</c:v>
                </c:pt>
                <c:pt idx="78392">
                  <c:v>-6.5181509999999996</c:v>
                </c:pt>
                <c:pt idx="78393">
                  <c:v>-6.5148080000000004</c:v>
                </c:pt>
                <c:pt idx="78394">
                  <c:v>-6.5114650000000003</c:v>
                </c:pt>
                <c:pt idx="78395">
                  <c:v>-6.5081220000000002</c:v>
                </c:pt>
                <c:pt idx="78396">
                  <c:v>-6.5047779999999999</c:v>
                </c:pt>
                <c:pt idx="78397">
                  <c:v>-6.5014349999999999</c:v>
                </c:pt>
                <c:pt idx="78398">
                  <c:v>-6.4980919999999998</c:v>
                </c:pt>
                <c:pt idx="78399">
                  <c:v>-6.4947489999999997</c:v>
                </c:pt>
                <c:pt idx="78400">
                  <c:v>-6.4914050000000003</c:v>
                </c:pt>
                <c:pt idx="78401">
                  <c:v>-6.4880630000000004</c:v>
                </c:pt>
                <c:pt idx="78402">
                  <c:v>-6.4847210000000004</c:v>
                </c:pt>
                <c:pt idx="78403">
                  <c:v>-6.4813780000000003</c:v>
                </c:pt>
                <c:pt idx="78404">
                  <c:v>-6.4780350000000002</c:v>
                </c:pt>
                <c:pt idx="78405">
                  <c:v>-6.4746930000000003</c:v>
                </c:pt>
                <c:pt idx="78406">
                  <c:v>-6.4713500000000002</c:v>
                </c:pt>
                <c:pt idx="78407">
                  <c:v>-6.4680070000000001</c:v>
                </c:pt>
                <c:pt idx="78408">
                  <c:v>-6.464664</c:v>
                </c:pt>
                <c:pt idx="78409">
                  <c:v>-6.4613230000000001</c:v>
                </c:pt>
                <c:pt idx="78410">
                  <c:v>-6.4579800000000001</c:v>
                </c:pt>
                <c:pt idx="78411">
                  <c:v>-6.4546380000000001</c:v>
                </c:pt>
                <c:pt idx="78412">
                  <c:v>-6.451295</c:v>
                </c:pt>
                <c:pt idx="78413">
                  <c:v>-6.447953</c:v>
                </c:pt>
                <c:pt idx="78414">
                  <c:v>-6.4446110000000001</c:v>
                </c:pt>
                <c:pt idx="78415">
                  <c:v>-6.441268</c:v>
                </c:pt>
                <c:pt idx="78416">
                  <c:v>-6.4379270000000002</c:v>
                </c:pt>
                <c:pt idx="78417">
                  <c:v>-6.4345850000000002</c:v>
                </c:pt>
                <c:pt idx="78418">
                  <c:v>-6.4312420000000001</c:v>
                </c:pt>
                <c:pt idx="78419">
                  <c:v>-6.4279000000000002</c:v>
                </c:pt>
                <c:pt idx="78420">
                  <c:v>-6.4245580000000002</c:v>
                </c:pt>
                <c:pt idx="78421">
                  <c:v>-6.4212150000000001</c:v>
                </c:pt>
                <c:pt idx="78422">
                  <c:v>-6.4178730000000002</c:v>
                </c:pt>
                <c:pt idx="78423">
                  <c:v>-6.4145320000000003</c:v>
                </c:pt>
                <c:pt idx="78424">
                  <c:v>-6.4111900000000004</c:v>
                </c:pt>
                <c:pt idx="78425">
                  <c:v>-6.4078470000000003</c:v>
                </c:pt>
                <c:pt idx="78426">
                  <c:v>-6.4045050000000003</c:v>
                </c:pt>
                <c:pt idx="78427">
                  <c:v>-6.4011630000000004</c:v>
                </c:pt>
                <c:pt idx="78428">
                  <c:v>-6.3978210000000004</c:v>
                </c:pt>
                <c:pt idx="78429">
                  <c:v>-6.3944789999999996</c:v>
                </c:pt>
                <c:pt idx="78430">
                  <c:v>-6.3911360000000004</c:v>
                </c:pt>
                <c:pt idx="78431">
                  <c:v>-6.3877940000000004</c:v>
                </c:pt>
                <c:pt idx="78432">
                  <c:v>-6.3844519999999996</c:v>
                </c:pt>
                <c:pt idx="78433">
                  <c:v>-6.3811109999999998</c:v>
                </c:pt>
                <c:pt idx="78434">
                  <c:v>-6.3777689999999998</c:v>
                </c:pt>
                <c:pt idx="78435">
                  <c:v>-6.3744259999999997</c:v>
                </c:pt>
                <c:pt idx="78436">
                  <c:v>-6.3710839999999997</c:v>
                </c:pt>
                <c:pt idx="78437">
                  <c:v>-6.3677419999999998</c:v>
                </c:pt>
                <c:pt idx="78438">
                  <c:v>-6.3643999999999998</c:v>
                </c:pt>
                <c:pt idx="78439">
                  <c:v>-6.361059</c:v>
                </c:pt>
                <c:pt idx="78440">
                  <c:v>-6.3577180000000002</c:v>
                </c:pt>
                <c:pt idx="78441">
                  <c:v>-6.3543750000000001</c:v>
                </c:pt>
                <c:pt idx="78442">
                  <c:v>-6.3510330000000002</c:v>
                </c:pt>
                <c:pt idx="78443">
                  <c:v>-6.3476920000000003</c:v>
                </c:pt>
                <c:pt idx="78444">
                  <c:v>-6.3443500000000004</c:v>
                </c:pt>
                <c:pt idx="78445">
                  <c:v>-6.3410089999999997</c:v>
                </c:pt>
                <c:pt idx="78446">
                  <c:v>-6.3376669999999997</c:v>
                </c:pt>
                <c:pt idx="78447">
                  <c:v>-6.3343249999999998</c:v>
                </c:pt>
                <c:pt idx="78448">
                  <c:v>-6.3309839999999999</c:v>
                </c:pt>
                <c:pt idx="78449">
                  <c:v>-6.327642</c:v>
                </c:pt>
                <c:pt idx="78450">
                  <c:v>-6.3243020000000003</c:v>
                </c:pt>
                <c:pt idx="78451">
                  <c:v>-6.3209609999999996</c:v>
                </c:pt>
                <c:pt idx="78452">
                  <c:v>-6.3176199999999998</c:v>
                </c:pt>
                <c:pt idx="78453">
                  <c:v>-6.314279</c:v>
                </c:pt>
                <c:pt idx="78454">
                  <c:v>-6.3109380000000002</c:v>
                </c:pt>
                <c:pt idx="78455">
                  <c:v>-6.3075970000000003</c:v>
                </c:pt>
                <c:pt idx="78456">
                  <c:v>-6.3042559999999996</c:v>
                </c:pt>
                <c:pt idx="78457">
                  <c:v>-6.3009149999999998</c:v>
                </c:pt>
                <c:pt idx="78458">
                  <c:v>-6.297574</c:v>
                </c:pt>
                <c:pt idx="78459">
                  <c:v>-6.2942330000000002</c:v>
                </c:pt>
                <c:pt idx="78460">
                  <c:v>-6.2908920000000004</c:v>
                </c:pt>
                <c:pt idx="78461">
                  <c:v>-6.2875500000000004</c:v>
                </c:pt>
                <c:pt idx="78462">
                  <c:v>-6.2842089999999997</c:v>
                </c:pt>
                <c:pt idx="78463">
                  <c:v>-6.280869</c:v>
                </c:pt>
                <c:pt idx="78464">
                  <c:v>-6.2775280000000002</c:v>
                </c:pt>
                <c:pt idx="78465">
                  <c:v>-6.2741870000000004</c:v>
                </c:pt>
                <c:pt idx="78466">
                  <c:v>-6.2708459999999997</c:v>
                </c:pt>
                <c:pt idx="78467">
                  <c:v>-6.2675049999999999</c:v>
                </c:pt>
                <c:pt idx="78468">
                  <c:v>-6.2641629999999999</c:v>
                </c:pt>
                <c:pt idx="78469">
                  <c:v>-6.2608220000000001</c:v>
                </c:pt>
                <c:pt idx="78470">
                  <c:v>-6.2574820000000004</c:v>
                </c:pt>
                <c:pt idx="78471">
                  <c:v>-6.2541409999999997</c:v>
                </c:pt>
                <c:pt idx="78472">
                  <c:v>-6.2508010000000001</c:v>
                </c:pt>
                <c:pt idx="78473">
                  <c:v>-6.2474600000000002</c:v>
                </c:pt>
                <c:pt idx="78474">
                  <c:v>-6.2441199999999997</c:v>
                </c:pt>
                <c:pt idx="78475">
                  <c:v>-6.2407810000000001</c:v>
                </c:pt>
                <c:pt idx="78476">
                  <c:v>-6.2374409999999996</c:v>
                </c:pt>
                <c:pt idx="78477">
                  <c:v>-6.2340999999999998</c:v>
                </c:pt>
                <c:pt idx="78478">
                  <c:v>-6.2307589999999999</c:v>
                </c:pt>
                <c:pt idx="78479">
                  <c:v>-6.227417</c:v>
                </c:pt>
                <c:pt idx="78480">
                  <c:v>-6.224075</c:v>
                </c:pt>
                <c:pt idx="78481">
                  <c:v>-6.2207330000000001</c:v>
                </c:pt>
                <c:pt idx="78482">
                  <c:v>-6.2173910000000001</c:v>
                </c:pt>
                <c:pt idx="78483">
                  <c:v>-6.2140500000000003</c:v>
                </c:pt>
                <c:pt idx="78484">
                  <c:v>-6.2107089999999996</c:v>
                </c:pt>
                <c:pt idx="78485">
                  <c:v>-6.2073669999999996</c:v>
                </c:pt>
                <c:pt idx="78486">
                  <c:v>-6.2040249999999997</c:v>
                </c:pt>
                <c:pt idx="78487">
                  <c:v>-6.2006829999999997</c:v>
                </c:pt>
                <c:pt idx="78488">
                  <c:v>-6.1973419999999999</c:v>
                </c:pt>
                <c:pt idx="78489">
                  <c:v>-6.194</c:v>
                </c:pt>
                <c:pt idx="78490">
                  <c:v>-6.1906590000000001</c:v>
                </c:pt>
                <c:pt idx="78491">
                  <c:v>-6.1873170000000002</c:v>
                </c:pt>
                <c:pt idx="78492">
                  <c:v>-6.1839760000000004</c:v>
                </c:pt>
                <c:pt idx="78493">
                  <c:v>-6.1806340000000004</c:v>
                </c:pt>
                <c:pt idx="78494">
                  <c:v>-6.1772929999999997</c:v>
                </c:pt>
                <c:pt idx="78495">
                  <c:v>-6.1739519999999999</c:v>
                </c:pt>
                <c:pt idx="78496">
                  <c:v>-6.1706099999999999</c:v>
                </c:pt>
                <c:pt idx="78497">
                  <c:v>-6.1672690000000001</c:v>
                </c:pt>
                <c:pt idx="78498">
                  <c:v>-6.1639280000000003</c:v>
                </c:pt>
                <c:pt idx="78499">
                  <c:v>-6.1605869999999996</c:v>
                </c:pt>
                <c:pt idx="78500">
                  <c:v>-6.1572459999999998</c:v>
                </c:pt>
                <c:pt idx="78501">
                  <c:v>-6.153905</c:v>
                </c:pt>
                <c:pt idx="78502">
                  <c:v>-6.1505650000000003</c:v>
                </c:pt>
                <c:pt idx="78503">
                  <c:v>-6.1472239999999996</c:v>
                </c:pt>
                <c:pt idx="78504">
                  <c:v>-6.1438829999999998</c:v>
                </c:pt>
                <c:pt idx="78505">
                  <c:v>-6.1405430000000001</c:v>
                </c:pt>
                <c:pt idx="78506">
                  <c:v>-6.1372049999999998</c:v>
                </c:pt>
                <c:pt idx="78507">
                  <c:v>-6.1338650000000001</c:v>
                </c:pt>
                <c:pt idx="78508">
                  <c:v>-6.1305249999999996</c:v>
                </c:pt>
                <c:pt idx="78509">
                  <c:v>-6.1271839999999997</c:v>
                </c:pt>
                <c:pt idx="78510">
                  <c:v>-6.1238429999999999</c:v>
                </c:pt>
                <c:pt idx="78511">
                  <c:v>-6.1205020000000001</c:v>
                </c:pt>
                <c:pt idx="78512">
                  <c:v>-6.1171610000000003</c:v>
                </c:pt>
                <c:pt idx="78513">
                  <c:v>-6.1138190000000003</c:v>
                </c:pt>
                <c:pt idx="78514">
                  <c:v>-6.1104779999999996</c:v>
                </c:pt>
                <c:pt idx="78515">
                  <c:v>-6.1071369999999998</c:v>
                </c:pt>
                <c:pt idx="78516">
                  <c:v>-6.103796</c:v>
                </c:pt>
                <c:pt idx="78517">
                  <c:v>-6.1004560000000003</c:v>
                </c:pt>
                <c:pt idx="78518">
                  <c:v>-6.0971159999999998</c:v>
                </c:pt>
                <c:pt idx="78519">
                  <c:v>-6.0937760000000001</c:v>
                </c:pt>
                <c:pt idx="78520">
                  <c:v>-6.0904360000000004</c:v>
                </c:pt>
                <c:pt idx="78521">
                  <c:v>-6.0870949999999997</c:v>
                </c:pt>
                <c:pt idx="78522">
                  <c:v>-6.0837529999999997</c:v>
                </c:pt>
                <c:pt idx="78523">
                  <c:v>-6.0804119999999999</c:v>
                </c:pt>
                <c:pt idx="78524">
                  <c:v>-6.0770710000000001</c:v>
                </c:pt>
                <c:pt idx="78525">
                  <c:v>-6.0737300000000003</c:v>
                </c:pt>
                <c:pt idx="78526">
                  <c:v>-6.0703889999999996</c:v>
                </c:pt>
                <c:pt idx="78527">
                  <c:v>-6.0670469999999996</c:v>
                </c:pt>
                <c:pt idx="78528">
                  <c:v>-6.0637059999999998</c:v>
                </c:pt>
                <c:pt idx="78529">
                  <c:v>-6.0603660000000001</c:v>
                </c:pt>
                <c:pt idx="78530">
                  <c:v>-6.0570240000000002</c:v>
                </c:pt>
                <c:pt idx="78531">
                  <c:v>-6.0536830000000004</c:v>
                </c:pt>
                <c:pt idx="78532">
                  <c:v>-6.0503429999999998</c:v>
                </c:pt>
                <c:pt idx="78533">
                  <c:v>-6.0470009999999998</c:v>
                </c:pt>
                <c:pt idx="78534">
                  <c:v>-6.0436610000000002</c:v>
                </c:pt>
                <c:pt idx="78535">
                  <c:v>-6.0403190000000002</c:v>
                </c:pt>
                <c:pt idx="78536">
                  <c:v>-6.0369789999999997</c:v>
                </c:pt>
                <c:pt idx="78537">
                  <c:v>-6.0336369999999997</c:v>
                </c:pt>
                <c:pt idx="78538">
                  <c:v>-6.0302959999999999</c:v>
                </c:pt>
                <c:pt idx="78539">
                  <c:v>-6.0269550000000001</c:v>
                </c:pt>
                <c:pt idx="78540">
                  <c:v>-6.0236140000000002</c:v>
                </c:pt>
                <c:pt idx="78541">
                  <c:v>-6.0202739999999997</c:v>
                </c:pt>
                <c:pt idx="78542">
                  <c:v>-6.0169329999999999</c:v>
                </c:pt>
                <c:pt idx="78543">
                  <c:v>-6.013592</c:v>
                </c:pt>
                <c:pt idx="78544">
                  <c:v>-6.0102510000000002</c:v>
                </c:pt>
                <c:pt idx="78545">
                  <c:v>-6.0069090000000003</c:v>
                </c:pt>
                <c:pt idx="78546">
                  <c:v>-6.0035679999999996</c:v>
                </c:pt>
                <c:pt idx="78547">
                  <c:v>-6.0002279999999999</c:v>
                </c:pt>
                <c:pt idx="78548">
                  <c:v>-5.9968880000000002</c:v>
                </c:pt>
                <c:pt idx="78549">
                  <c:v>-5.9935470000000004</c:v>
                </c:pt>
                <c:pt idx="78550">
                  <c:v>-5.9902059999999997</c:v>
                </c:pt>
                <c:pt idx="78551">
                  <c:v>-5.9868649999999999</c:v>
                </c:pt>
                <c:pt idx="78552">
                  <c:v>-5.9835240000000001</c:v>
                </c:pt>
                <c:pt idx="78553">
                  <c:v>-5.9801840000000004</c:v>
                </c:pt>
                <c:pt idx="78554">
                  <c:v>-5.9768429999999997</c:v>
                </c:pt>
                <c:pt idx="78555">
                  <c:v>-5.973503</c:v>
                </c:pt>
                <c:pt idx="78556">
                  <c:v>-5.9701620000000002</c:v>
                </c:pt>
                <c:pt idx="78557">
                  <c:v>-5.9668210000000004</c:v>
                </c:pt>
                <c:pt idx="78558">
                  <c:v>-5.9634799999999997</c:v>
                </c:pt>
                <c:pt idx="78559">
                  <c:v>-5.96014</c:v>
                </c:pt>
                <c:pt idx="78560">
                  <c:v>-5.9567990000000002</c:v>
                </c:pt>
                <c:pt idx="78561">
                  <c:v>-5.9534580000000004</c:v>
                </c:pt>
                <c:pt idx="78562">
                  <c:v>-5.9501169999999997</c:v>
                </c:pt>
                <c:pt idx="78563">
                  <c:v>-5.9467759999999998</c:v>
                </c:pt>
                <c:pt idx="78564">
                  <c:v>-5.9434360000000002</c:v>
                </c:pt>
                <c:pt idx="78565">
                  <c:v>-5.9400950000000003</c:v>
                </c:pt>
                <c:pt idx="78566">
                  <c:v>-5.9367539999999996</c:v>
                </c:pt>
                <c:pt idx="78567">
                  <c:v>-5.933414</c:v>
                </c:pt>
                <c:pt idx="78568">
                  <c:v>-5.9300740000000003</c:v>
                </c:pt>
                <c:pt idx="78569">
                  <c:v>-5.9267329999999996</c:v>
                </c:pt>
                <c:pt idx="78570">
                  <c:v>-5.9233929999999999</c:v>
                </c:pt>
                <c:pt idx="78571">
                  <c:v>-5.9200530000000002</c:v>
                </c:pt>
                <c:pt idx="78572">
                  <c:v>-5.9167129999999997</c:v>
                </c:pt>
                <c:pt idx="78573">
                  <c:v>-5.913373</c:v>
                </c:pt>
                <c:pt idx="78574">
                  <c:v>-5.9100320000000002</c:v>
                </c:pt>
                <c:pt idx="78575">
                  <c:v>-5.9066910000000004</c:v>
                </c:pt>
                <c:pt idx="78576">
                  <c:v>-5.9033499999999997</c:v>
                </c:pt>
                <c:pt idx="78577">
                  <c:v>-5.9000089999999998</c:v>
                </c:pt>
                <c:pt idx="78578">
                  <c:v>-5.896668</c:v>
                </c:pt>
                <c:pt idx="78579">
                  <c:v>-5.8933280000000003</c:v>
                </c:pt>
                <c:pt idx="78580">
                  <c:v>-5.8899869999999996</c:v>
                </c:pt>
                <c:pt idx="78581">
                  <c:v>-5.886647</c:v>
                </c:pt>
                <c:pt idx="78582">
                  <c:v>-5.8833060000000001</c:v>
                </c:pt>
                <c:pt idx="78583">
                  <c:v>-5.8799659999999996</c:v>
                </c:pt>
                <c:pt idx="78584">
                  <c:v>-5.8766249999999998</c:v>
                </c:pt>
                <c:pt idx="78585">
                  <c:v>-5.8732850000000001</c:v>
                </c:pt>
                <c:pt idx="78586">
                  <c:v>-5.8699450000000004</c:v>
                </c:pt>
                <c:pt idx="78587">
                  <c:v>-5.8666039999999997</c:v>
                </c:pt>
                <c:pt idx="78588">
                  <c:v>-5.8632629999999999</c:v>
                </c:pt>
                <c:pt idx="78589">
                  <c:v>-5.8599220000000001</c:v>
                </c:pt>
                <c:pt idx="78590">
                  <c:v>-5.8565820000000004</c:v>
                </c:pt>
                <c:pt idx="78591">
                  <c:v>-5.8532419999999998</c:v>
                </c:pt>
                <c:pt idx="78592">
                  <c:v>-5.8499020000000002</c:v>
                </c:pt>
                <c:pt idx="78593">
                  <c:v>-5.8465610000000003</c:v>
                </c:pt>
                <c:pt idx="78594">
                  <c:v>-5.8432209999999998</c:v>
                </c:pt>
                <c:pt idx="78595">
                  <c:v>-5.8398810000000001</c:v>
                </c:pt>
                <c:pt idx="78596">
                  <c:v>-5.8365400000000003</c:v>
                </c:pt>
                <c:pt idx="78597">
                  <c:v>-5.8331999999999997</c:v>
                </c:pt>
                <c:pt idx="78598">
                  <c:v>-5.8298610000000002</c:v>
                </c:pt>
                <c:pt idx="78599">
                  <c:v>-5.8265209999999996</c:v>
                </c:pt>
                <c:pt idx="78600">
                  <c:v>-5.8231809999999999</c:v>
                </c:pt>
                <c:pt idx="78601">
                  <c:v>-5.8198410000000003</c:v>
                </c:pt>
                <c:pt idx="78602">
                  <c:v>-5.8165019999999998</c:v>
                </c:pt>
                <c:pt idx="78603">
                  <c:v>-5.8131620000000002</c:v>
                </c:pt>
                <c:pt idx="78604">
                  <c:v>-5.8098239999999999</c:v>
                </c:pt>
                <c:pt idx="78605">
                  <c:v>-5.8064850000000003</c:v>
                </c:pt>
                <c:pt idx="78606">
                  <c:v>-5.8031449999999998</c:v>
                </c:pt>
                <c:pt idx="78607">
                  <c:v>-5.7998060000000002</c:v>
                </c:pt>
                <c:pt idx="78608">
                  <c:v>-5.7964659999999997</c:v>
                </c:pt>
                <c:pt idx="78609">
                  <c:v>-5.7931270000000001</c:v>
                </c:pt>
                <c:pt idx="78610">
                  <c:v>-5.7897869999999996</c:v>
                </c:pt>
                <c:pt idx="78611">
                  <c:v>-5.7864469999999999</c:v>
                </c:pt>
                <c:pt idx="78612">
                  <c:v>-5.7831070000000002</c:v>
                </c:pt>
                <c:pt idx="78613">
                  <c:v>-5.7797679999999998</c:v>
                </c:pt>
                <c:pt idx="78614">
                  <c:v>-5.7764280000000001</c:v>
                </c:pt>
                <c:pt idx="78615">
                  <c:v>-5.7730889999999997</c:v>
                </c:pt>
                <c:pt idx="78616">
                  <c:v>-5.769749</c:v>
                </c:pt>
                <c:pt idx="78617">
                  <c:v>-5.7664090000000003</c:v>
                </c:pt>
                <c:pt idx="78618">
                  <c:v>-5.7630699999999999</c:v>
                </c:pt>
                <c:pt idx="78619">
                  <c:v>-5.7597290000000001</c:v>
                </c:pt>
                <c:pt idx="78620">
                  <c:v>-5.7563899999999997</c:v>
                </c:pt>
                <c:pt idx="78621">
                  <c:v>-5.75305</c:v>
                </c:pt>
                <c:pt idx="78622">
                  <c:v>-5.7497119999999997</c:v>
                </c:pt>
                <c:pt idx="78623">
                  <c:v>-5.746372</c:v>
                </c:pt>
                <c:pt idx="78624">
                  <c:v>-5.7430320000000004</c:v>
                </c:pt>
                <c:pt idx="78625">
                  <c:v>-5.7396929999999999</c:v>
                </c:pt>
                <c:pt idx="78626">
                  <c:v>-5.7363540000000004</c:v>
                </c:pt>
                <c:pt idx="78627">
                  <c:v>-5.733015</c:v>
                </c:pt>
                <c:pt idx="78628">
                  <c:v>-5.7296740000000002</c:v>
                </c:pt>
                <c:pt idx="78629">
                  <c:v>-5.7263349999999997</c:v>
                </c:pt>
                <c:pt idx="78630">
                  <c:v>-5.7229950000000001</c:v>
                </c:pt>
                <c:pt idx="78631">
                  <c:v>-5.7196559999999996</c:v>
                </c:pt>
                <c:pt idx="78632">
                  <c:v>-5.716316</c:v>
                </c:pt>
                <c:pt idx="78633">
                  <c:v>-5.7129760000000003</c:v>
                </c:pt>
                <c:pt idx="78634">
                  <c:v>-5.7096359999999997</c:v>
                </c:pt>
                <c:pt idx="78635">
                  <c:v>-5.706296</c:v>
                </c:pt>
                <c:pt idx="78636">
                  <c:v>-5.7029569999999996</c:v>
                </c:pt>
                <c:pt idx="78637">
                  <c:v>-5.6996169999999999</c:v>
                </c:pt>
                <c:pt idx="78638">
                  <c:v>-5.6962789999999996</c:v>
                </c:pt>
                <c:pt idx="78639">
                  <c:v>-5.692939</c:v>
                </c:pt>
                <c:pt idx="78640">
                  <c:v>-5.6896000000000004</c:v>
                </c:pt>
                <c:pt idx="78641">
                  <c:v>-5.6862599999999999</c:v>
                </c:pt>
                <c:pt idx="78642">
                  <c:v>-5.6829210000000003</c:v>
                </c:pt>
                <c:pt idx="78643">
                  <c:v>-5.6795809999999998</c:v>
                </c:pt>
                <c:pt idx="78644">
                  <c:v>-5.6762430000000004</c:v>
                </c:pt>
                <c:pt idx="78645">
                  <c:v>-5.6729050000000001</c:v>
                </c:pt>
                <c:pt idx="78646">
                  <c:v>-5.6695659999999997</c:v>
                </c:pt>
                <c:pt idx="78647">
                  <c:v>-5.6662270000000001</c:v>
                </c:pt>
                <c:pt idx="78648">
                  <c:v>-5.6628869999999996</c:v>
                </c:pt>
                <c:pt idx="78649">
                  <c:v>-5.6595459999999997</c:v>
                </c:pt>
                <c:pt idx="78650">
                  <c:v>-5.6562060000000001</c:v>
                </c:pt>
                <c:pt idx="78651">
                  <c:v>-5.6528650000000003</c:v>
                </c:pt>
                <c:pt idx="78652">
                  <c:v>-5.6495259999999998</c:v>
                </c:pt>
                <c:pt idx="78653">
                  <c:v>-5.6461880000000004</c:v>
                </c:pt>
                <c:pt idx="78654">
                  <c:v>-5.6428500000000001</c:v>
                </c:pt>
                <c:pt idx="78655">
                  <c:v>-5.6395109999999997</c:v>
                </c:pt>
                <c:pt idx="78656">
                  <c:v>-5.6361720000000002</c:v>
                </c:pt>
                <c:pt idx="78657">
                  <c:v>-5.6328319999999996</c:v>
                </c:pt>
                <c:pt idx="78658">
                  <c:v>-5.6294919999999999</c:v>
                </c:pt>
                <c:pt idx="78659">
                  <c:v>-5.6261530000000004</c:v>
                </c:pt>
                <c:pt idx="78660">
                  <c:v>-5.622814</c:v>
                </c:pt>
                <c:pt idx="78661">
                  <c:v>-5.6194740000000003</c:v>
                </c:pt>
                <c:pt idx="78662">
                  <c:v>-5.6161349999999999</c:v>
                </c:pt>
                <c:pt idx="78663">
                  <c:v>-5.6127979999999997</c:v>
                </c:pt>
                <c:pt idx="78664">
                  <c:v>-5.6094520000000001</c:v>
                </c:pt>
                <c:pt idx="78665">
                  <c:v>-5.6061050000000003</c:v>
                </c:pt>
                <c:pt idx="78666">
                  <c:v>-5.6027610000000001</c:v>
                </c:pt>
                <c:pt idx="78667">
                  <c:v>-5.5994219999999997</c:v>
                </c:pt>
                <c:pt idx="78668">
                  <c:v>-5.5960809999999999</c:v>
                </c:pt>
                <c:pt idx="78669">
                  <c:v>-5.59274</c:v>
                </c:pt>
                <c:pt idx="78670">
                  <c:v>-5.5893980000000001</c:v>
                </c:pt>
                <c:pt idx="78671">
                  <c:v>-5.5860599999999998</c:v>
                </c:pt>
                <c:pt idx="78672">
                  <c:v>-5.582719</c:v>
                </c:pt>
                <c:pt idx="78673">
                  <c:v>-5.5793799999999996</c:v>
                </c:pt>
                <c:pt idx="78674">
                  <c:v>-5.5760389999999997</c:v>
                </c:pt>
                <c:pt idx="78675">
                  <c:v>-5.5727000000000002</c:v>
                </c:pt>
                <c:pt idx="78676">
                  <c:v>-5.5693590000000004</c:v>
                </c:pt>
                <c:pt idx="78677">
                  <c:v>-5.5660179999999997</c:v>
                </c:pt>
                <c:pt idx="78678">
                  <c:v>-5.562678</c:v>
                </c:pt>
                <c:pt idx="78679">
                  <c:v>-5.5593380000000003</c:v>
                </c:pt>
                <c:pt idx="78680">
                  <c:v>-5.5559979999999998</c:v>
                </c:pt>
                <c:pt idx="78681">
                  <c:v>-5.5526590000000002</c:v>
                </c:pt>
                <c:pt idx="78682">
                  <c:v>-5.5493189999999997</c:v>
                </c:pt>
                <c:pt idx="78683">
                  <c:v>-5.545979</c:v>
                </c:pt>
                <c:pt idx="78684">
                  <c:v>-5.5426409999999997</c:v>
                </c:pt>
                <c:pt idx="78685">
                  <c:v>-5.5392999999999999</c:v>
                </c:pt>
                <c:pt idx="78686">
                  <c:v>-5.5359610000000004</c:v>
                </c:pt>
                <c:pt idx="78687">
                  <c:v>-5.5326219999999999</c:v>
                </c:pt>
                <c:pt idx="78688">
                  <c:v>-5.5292820000000003</c:v>
                </c:pt>
                <c:pt idx="78689">
                  <c:v>-5.5259429999999998</c:v>
                </c:pt>
                <c:pt idx="78690">
                  <c:v>-5.5226030000000002</c:v>
                </c:pt>
                <c:pt idx="78691">
                  <c:v>-5.5192639999999997</c:v>
                </c:pt>
                <c:pt idx="78692">
                  <c:v>-5.5159260000000003</c:v>
                </c:pt>
                <c:pt idx="78693">
                  <c:v>-5.5125849999999996</c:v>
                </c:pt>
                <c:pt idx="78694">
                  <c:v>-5.5092439999999998</c:v>
                </c:pt>
                <c:pt idx="78695">
                  <c:v>-5.5059040000000001</c:v>
                </c:pt>
                <c:pt idx="78696">
                  <c:v>-5.5025649999999997</c:v>
                </c:pt>
                <c:pt idx="78697">
                  <c:v>-5.4992260000000002</c:v>
                </c:pt>
                <c:pt idx="78698">
                  <c:v>-5.4958859999999996</c:v>
                </c:pt>
                <c:pt idx="78699">
                  <c:v>-5.4925459999999999</c:v>
                </c:pt>
                <c:pt idx="78700">
                  <c:v>-5.4892060000000003</c:v>
                </c:pt>
                <c:pt idx="78701">
                  <c:v>-5.4858669999999998</c:v>
                </c:pt>
                <c:pt idx="78702">
                  <c:v>-5.482526</c:v>
                </c:pt>
                <c:pt idx="78703">
                  <c:v>-5.4791869999999996</c:v>
                </c:pt>
                <c:pt idx="78704">
                  <c:v>-5.4758459999999998</c:v>
                </c:pt>
                <c:pt idx="78705">
                  <c:v>-5.4725060000000001</c:v>
                </c:pt>
                <c:pt idx="78706">
                  <c:v>-5.4691669999999997</c:v>
                </c:pt>
                <c:pt idx="78707">
                  <c:v>-5.465827</c:v>
                </c:pt>
                <c:pt idx="78708">
                  <c:v>-5.4624870000000003</c:v>
                </c:pt>
                <c:pt idx="78709">
                  <c:v>-5.4591459999999996</c:v>
                </c:pt>
                <c:pt idx="78710">
                  <c:v>-5.4558070000000001</c:v>
                </c:pt>
                <c:pt idx="78711">
                  <c:v>-5.4524660000000003</c:v>
                </c:pt>
                <c:pt idx="78712">
                  <c:v>-5.4491259999999997</c:v>
                </c:pt>
                <c:pt idx="78713">
                  <c:v>-5.445786</c:v>
                </c:pt>
                <c:pt idx="78714">
                  <c:v>-5.4424450000000002</c:v>
                </c:pt>
                <c:pt idx="78715">
                  <c:v>-5.4391059999999998</c:v>
                </c:pt>
                <c:pt idx="78716">
                  <c:v>-5.4357670000000002</c:v>
                </c:pt>
                <c:pt idx="78717">
                  <c:v>-5.4324269999999997</c:v>
                </c:pt>
                <c:pt idx="78718">
                  <c:v>-5.4290880000000001</c:v>
                </c:pt>
                <c:pt idx="78719">
                  <c:v>-5.4257460000000002</c:v>
                </c:pt>
                <c:pt idx="78720">
                  <c:v>-5.4224069999999998</c:v>
                </c:pt>
                <c:pt idx="78721">
                  <c:v>-5.4190659999999999</c:v>
                </c:pt>
                <c:pt idx="78722">
                  <c:v>-5.4157260000000003</c:v>
                </c:pt>
                <c:pt idx="78723">
                  <c:v>-5.4123849999999996</c:v>
                </c:pt>
                <c:pt idx="78724">
                  <c:v>-5.4090449999999999</c:v>
                </c:pt>
                <c:pt idx="78725">
                  <c:v>-5.4057050000000002</c:v>
                </c:pt>
                <c:pt idx="78726">
                  <c:v>-5.4023649999999996</c:v>
                </c:pt>
                <c:pt idx="78727">
                  <c:v>-5.3990239999999998</c:v>
                </c:pt>
                <c:pt idx="78728">
                  <c:v>-5.3956850000000003</c:v>
                </c:pt>
                <c:pt idx="78729">
                  <c:v>-5.3923439999999996</c:v>
                </c:pt>
                <c:pt idx="78730">
                  <c:v>-5.3890039999999999</c:v>
                </c:pt>
                <c:pt idx="78731">
                  <c:v>-5.3856630000000001</c:v>
                </c:pt>
                <c:pt idx="78732">
                  <c:v>-5.3823220000000003</c:v>
                </c:pt>
                <c:pt idx="78733">
                  <c:v>-5.3789819999999997</c:v>
                </c:pt>
                <c:pt idx="78734">
                  <c:v>-5.3756409999999999</c:v>
                </c:pt>
                <c:pt idx="78735">
                  <c:v>-5.3723010000000002</c:v>
                </c:pt>
                <c:pt idx="78736">
                  <c:v>-5.3689609999999997</c:v>
                </c:pt>
                <c:pt idx="78737">
                  <c:v>-5.365621</c:v>
                </c:pt>
                <c:pt idx="78738">
                  <c:v>-5.3622810000000003</c:v>
                </c:pt>
                <c:pt idx="78739">
                  <c:v>-5.3589409999999997</c:v>
                </c:pt>
                <c:pt idx="78740">
                  <c:v>-5.3556010000000001</c:v>
                </c:pt>
                <c:pt idx="78741">
                  <c:v>-5.3522610000000004</c:v>
                </c:pt>
                <c:pt idx="78742">
                  <c:v>-5.3489209999999998</c:v>
                </c:pt>
                <c:pt idx="78743">
                  <c:v>-5.3455820000000003</c:v>
                </c:pt>
                <c:pt idx="78744">
                  <c:v>-5.3422419999999997</c:v>
                </c:pt>
                <c:pt idx="78745">
                  <c:v>-5.3389049999999996</c:v>
                </c:pt>
                <c:pt idx="78746">
                  <c:v>-5.3355670000000002</c:v>
                </c:pt>
                <c:pt idx="78747">
                  <c:v>-5.3322279999999997</c:v>
                </c:pt>
                <c:pt idx="78748">
                  <c:v>-5.3288890000000002</c:v>
                </c:pt>
                <c:pt idx="78749">
                  <c:v>-5.3255489999999996</c:v>
                </c:pt>
                <c:pt idx="78750">
                  <c:v>-5.322209</c:v>
                </c:pt>
                <c:pt idx="78751">
                  <c:v>-5.3188690000000003</c:v>
                </c:pt>
                <c:pt idx="78752">
                  <c:v>-5.3155289999999997</c:v>
                </c:pt>
                <c:pt idx="78753">
                  <c:v>-5.312189</c:v>
                </c:pt>
                <c:pt idx="78754">
                  <c:v>-5.3088490000000004</c:v>
                </c:pt>
                <c:pt idx="78755">
                  <c:v>-5.3055089999999998</c:v>
                </c:pt>
                <c:pt idx="78756">
                  <c:v>-5.3021690000000001</c:v>
                </c:pt>
                <c:pt idx="78757">
                  <c:v>-5.2988289999999996</c:v>
                </c:pt>
                <c:pt idx="78758">
                  <c:v>-5.2954879999999998</c:v>
                </c:pt>
                <c:pt idx="78759">
                  <c:v>-5.2921480000000001</c:v>
                </c:pt>
                <c:pt idx="78760">
                  <c:v>-5.2888089999999996</c:v>
                </c:pt>
                <c:pt idx="78761">
                  <c:v>-5.2854700000000001</c:v>
                </c:pt>
                <c:pt idx="78762">
                  <c:v>-5.2821300000000004</c:v>
                </c:pt>
                <c:pt idx="78763">
                  <c:v>-5.2787899999999999</c:v>
                </c:pt>
                <c:pt idx="78764">
                  <c:v>-5.2754490000000001</c:v>
                </c:pt>
                <c:pt idx="78765">
                  <c:v>-5.2721090000000004</c:v>
                </c:pt>
                <c:pt idx="78766">
                  <c:v>-5.2687679999999997</c:v>
                </c:pt>
                <c:pt idx="78767">
                  <c:v>-5.2654269999999999</c:v>
                </c:pt>
                <c:pt idx="78768">
                  <c:v>-5.262086</c:v>
                </c:pt>
                <c:pt idx="78769">
                  <c:v>-5.2587460000000004</c:v>
                </c:pt>
                <c:pt idx="78770">
                  <c:v>-5.2554059999999998</c:v>
                </c:pt>
                <c:pt idx="78771">
                  <c:v>-5.2520110000000004</c:v>
                </c:pt>
                <c:pt idx="78772">
                  <c:v>-5.2486610000000002</c:v>
                </c:pt>
                <c:pt idx="78773">
                  <c:v>-5.2453250000000002</c:v>
                </c:pt>
                <c:pt idx="78774">
                  <c:v>-5.2419929999999999</c:v>
                </c:pt>
                <c:pt idx="78775">
                  <c:v>-5.2386590000000002</c:v>
                </c:pt>
                <c:pt idx="78776">
                  <c:v>-5.2353230000000002</c:v>
                </c:pt>
                <c:pt idx="78777">
                  <c:v>-5.2319849999999999</c:v>
                </c:pt>
                <c:pt idx="78778">
                  <c:v>-5.2286489999999999</c:v>
                </c:pt>
                <c:pt idx="78779">
                  <c:v>-5.2253100000000003</c:v>
                </c:pt>
                <c:pt idx="78780">
                  <c:v>-5.2219720000000001</c:v>
                </c:pt>
                <c:pt idx="78781">
                  <c:v>-5.2186320000000004</c:v>
                </c:pt>
                <c:pt idx="78782">
                  <c:v>-5.2152919999999998</c:v>
                </c:pt>
                <c:pt idx="78783">
                  <c:v>-5.2119520000000001</c:v>
                </c:pt>
                <c:pt idx="78784">
                  <c:v>-5.208615</c:v>
                </c:pt>
                <c:pt idx="78785">
                  <c:v>-5.2052759999999996</c:v>
                </c:pt>
                <c:pt idx="78786">
                  <c:v>-5.2019359999999999</c:v>
                </c:pt>
                <c:pt idx="78787">
                  <c:v>-5.19855</c:v>
                </c:pt>
                <c:pt idx="78788">
                  <c:v>-5.1951770000000002</c:v>
                </c:pt>
                <c:pt idx="78789">
                  <c:v>-5.1918160000000002</c:v>
                </c:pt>
                <c:pt idx="78790">
                  <c:v>-5.1884629999999996</c:v>
                </c:pt>
                <c:pt idx="78791">
                  <c:v>-5.1851149999999997</c:v>
                </c:pt>
                <c:pt idx="78792">
                  <c:v>-5.1817700000000002</c:v>
                </c:pt>
                <c:pt idx="78793">
                  <c:v>-5.1784249999999998</c:v>
                </c:pt>
                <c:pt idx="78794">
                  <c:v>-5.1750829999999999</c:v>
                </c:pt>
                <c:pt idx="78795">
                  <c:v>-5.1717420000000001</c:v>
                </c:pt>
                <c:pt idx="78796">
                  <c:v>-5.1684029999999996</c:v>
                </c:pt>
                <c:pt idx="78797">
                  <c:v>-5.1650700000000001</c:v>
                </c:pt>
                <c:pt idx="78798">
                  <c:v>-5.161734</c:v>
                </c:pt>
                <c:pt idx="78799">
                  <c:v>-5.1583990000000002</c:v>
                </c:pt>
                <c:pt idx="78800">
                  <c:v>-5.1550640000000003</c:v>
                </c:pt>
                <c:pt idx="78801">
                  <c:v>-5.1517289999999996</c:v>
                </c:pt>
                <c:pt idx="78802">
                  <c:v>-5.1483930000000004</c:v>
                </c:pt>
                <c:pt idx="78803">
                  <c:v>-5.1450560000000003</c:v>
                </c:pt>
                <c:pt idx="78804">
                  <c:v>-5.141718</c:v>
                </c:pt>
                <c:pt idx="78805">
                  <c:v>-5.1383799999999997</c:v>
                </c:pt>
                <c:pt idx="78806">
                  <c:v>-5.1350429999999996</c:v>
                </c:pt>
                <c:pt idx="78807">
                  <c:v>-5.1317050000000002</c:v>
                </c:pt>
                <c:pt idx="78808">
                  <c:v>-5.1283669999999999</c:v>
                </c:pt>
                <c:pt idx="78809">
                  <c:v>-5.1250289999999996</c:v>
                </c:pt>
                <c:pt idx="78810">
                  <c:v>-5.1216939999999997</c:v>
                </c:pt>
                <c:pt idx="78811">
                  <c:v>-5.1183569999999996</c:v>
                </c:pt>
                <c:pt idx="78812">
                  <c:v>-5.1150169999999999</c:v>
                </c:pt>
                <c:pt idx="78813">
                  <c:v>-5.1116760000000001</c:v>
                </c:pt>
                <c:pt idx="78814">
                  <c:v>-5.1083350000000003</c:v>
                </c:pt>
                <c:pt idx="78815">
                  <c:v>-5.1049949999999997</c:v>
                </c:pt>
                <c:pt idx="78816">
                  <c:v>-5.1016539999999999</c:v>
                </c:pt>
                <c:pt idx="78817">
                  <c:v>-5.0983130000000001</c:v>
                </c:pt>
                <c:pt idx="78818">
                  <c:v>-5.0949730000000004</c:v>
                </c:pt>
                <c:pt idx="78819">
                  <c:v>-5.0916350000000001</c:v>
                </c:pt>
                <c:pt idx="78820">
                  <c:v>-5.0882969999999998</c:v>
                </c:pt>
                <c:pt idx="78821">
                  <c:v>-5.0849599999999997</c:v>
                </c:pt>
                <c:pt idx="78822">
                  <c:v>-5.0816239999999997</c:v>
                </c:pt>
                <c:pt idx="78823">
                  <c:v>-5.0782870000000004</c:v>
                </c:pt>
                <c:pt idx="78824">
                  <c:v>-5.0749500000000003</c:v>
                </c:pt>
                <c:pt idx="78825">
                  <c:v>-5.071612</c:v>
                </c:pt>
                <c:pt idx="78826">
                  <c:v>-5.0682739999999997</c:v>
                </c:pt>
                <c:pt idx="78827">
                  <c:v>-5.0649360000000003</c:v>
                </c:pt>
                <c:pt idx="78828">
                  <c:v>-5.0615969999999999</c:v>
                </c:pt>
                <c:pt idx="78829">
                  <c:v>-5.0582560000000001</c:v>
                </c:pt>
                <c:pt idx="78830">
                  <c:v>-5.0549160000000004</c:v>
                </c:pt>
                <c:pt idx="78831">
                  <c:v>-5.0515749999999997</c:v>
                </c:pt>
                <c:pt idx="78832">
                  <c:v>-5.048235</c:v>
                </c:pt>
                <c:pt idx="78833">
                  <c:v>-5.0448950000000004</c:v>
                </c:pt>
                <c:pt idx="78834">
                  <c:v>-5.0415549999999998</c:v>
                </c:pt>
                <c:pt idx="78835">
                  <c:v>-5.0382170000000004</c:v>
                </c:pt>
                <c:pt idx="78836">
                  <c:v>-5.0348769999999998</c:v>
                </c:pt>
                <c:pt idx="78837">
                  <c:v>-5.0315370000000001</c:v>
                </c:pt>
                <c:pt idx="78838">
                  <c:v>-5.0281960000000003</c:v>
                </c:pt>
                <c:pt idx="78839">
                  <c:v>-5.0248559999999998</c:v>
                </c:pt>
                <c:pt idx="78840">
                  <c:v>-5.0215160000000001</c:v>
                </c:pt>
                <c:pt idx="78841">
                  <c:v>-5.0181779999999998</c:v>
                </c:pt>
                <c:pt idx="78842">
                  <c:v>-5.0148460000000004</c:v>
                </c:pt>
                <c:pt idx="78843">
                  <c:v>-5.0115119999999997</c:v>
                </c:pt>
                <c:pt idx="78844">
                  <c:v>-5.0081769999999999</c:v>
                </c:pt>
                <c:pt idx="78845">
                  <c:v>-5.0048409999999999</c:v>
                </c:pt>
                <c:pt idx="78846">
                  <c:v>-5.0015039999999997</c:v>
                </c:pt>
                <c:pt idx="78847">
                  <c:v>-4.9981679999999997</c:v>
                </c:pt>
                <c:pt idx="78848">
                  <c:v>-4.9948319999999997</c:v>
                </c:pt>
                <c:pt idx="78849">
                  <c:v>-4.9913939999999997</c:v>
                </c:pt>
                <c:pt idx="78850">
                  <c:v>-4.9880069999999996</c:v>
                </c:pt>
                <c:pt idx="78851">
                  <c:v>-4.9846440000000003</c:v>
                </c:pt>
                <c:pt idx="78852">
                  <c:v>-4.9812919999999998</c:v>
                </c:pt>
                <c:pt idx="78853">
                  <c:v>-4.9779450000000001</c:v>
                </c:pt>
                <c:pt idx="78854">
                  <c:v>-4.9746009999999998</c:v>
                </c:pt>
                <c:pt idx="78855">
                  <c:v>-4.97126</c:v>
                </c:pt>
                <c:pt idx="78856">
                  <c:v>-4.9679260000000003</c:v>
                </c:pt>
                <c:pt idx="78857">
                  <c:v>-4.9645900000000003</c:v>
                </c:pt>
                <c:pt idx="78858">
                  <c:v>-4.961252</c:v>
                </c:pt>
                <c:pt idx="78859">
                  <c:v>-4.9579149999999998</c:v>
                </c:pt>
                <c:pt idx="78860">
                  <c:v>-4.9545789999999998</c:v>
                </c:pt>
                <c:pt idx="78861">
                  <c:v>-4.9512409999999996</c:v>
                </c:pt>
                <c:pt idx="78862">
                  <c:v>-4.947902</c:v>
                </c:pt>
                <c:pt idx="78863">
                  <c:v>-4.9445620000000003</c:v>
                </c:pt>
                <c:pt idx="78864">
                  <c:v>-4.9412219999999998</c:v>
                </c:pt>
                <c:pt idx="78865">
                  <c:v>-4.9378859999999998</c:v>
                </c:pt>
                <c:pt idx="78866">
                  <c:v>-4.9345480000000004</c:v>
                </c:pt>
                <c:pt idx="78867">
                  <c:v>-4.9312110000000002</c:v>
                </c:pt>
                <c:pt idx="78868">
                  <c:v>-4.9278719999999998</c:v>
                </c:pt>
                <c:pt idx="78869">
                  <c:v>-4.9245340000000004</c:v>
                </c:pt>
                <c:pt idx="78870">
                  <c:v>-4.9211970000000003</c:v>
                </c:pt>
                <c:pt idx="78871">
                  <c:v>-4.9178610000000003</c:v>
                </c:pt>
                <c:pt idx="78872">
                  <c:v>-4.9145250000000003</c:v>
                </c:pt>
                <c:pt idx="78873">
                  <c:v>-4.9111859999999998</c:v>
                </c:pt>
                <c:pt idx="78874">
                  <c:v>-4.9078480000000004</c:v>
                </c:pt>
                <c:pt idx="78875">
                  <c:v>-4.9045100000000001</c:v>
                </c:pt>
                <c:pt idx="78876">
                  <c:v>-4.9011699999999996</c:v>
                </c:pt>
                <c:pt idx="78877">
                  <c:v>-4.8978299999999999</c:v>
                </c:pt>
                <c:pt idx="78878">
                  <c:v>-4.8944910000000004</c:v>
                </c:pt>
                <c:pt idx="78879">
                  <c:v>-4.8911519999999999</c:v>
                </c:pt>
                <c:pt idx="78880">
                  <c:v>-4.8878120000000003</c:v>
                </c:pt>
                <c:pt idx="78881">
                  <c:v>-4.8844750000000001</c:v>
                </c:pt>
                <c:pt idx="78882">
                  <c:v>-4.881138</c:v>
                </c:pt>
                <c:pt idx="78883">
                  <c:v>-4.8778030000000001</c:v>
                </c:pt>
                <c:pt idx="78884">
                  <c:v>-4.8744670000000001</c:v>
                </c:pt>
                <c:pt idx="78885">
                  <c:v>-4.8711320000000002</c:v>
                </c:pt>
                <c:pt idx="78886">
                  <c:v>-4.8677970000000004</c:v>
                </c:pt>
                <c:pt idx="78887">
                  <c:v>-4.8644600000000002</c:v>
                </c:pt>
                <c:pt idx="78888">
                  <c:v>-4.8611199999999997</c:v>
                </c:pt>
                <c:pt idx="78889">
                  <c:v>-4.8577810000000001</c:v>
                </c:pt>
                <c:pt idx="78890">
                  <c:v>-4.8544429999999998</c:v>
                </c:pt>
                <c:pt idx="78891">
                  <c:v>-4.851102</c:v>
                </c:pt>
                <c:pt idx="78892">
                  <c:v>-4.8477629999999996</c:v>
                </c:pt>
                <c:pt idx="78893">
                  <c:v>-4.8444209999999996</c:v>
                </c:pt>
                <c:pt idx="78894">
                  <c:v>-4.8410820000000001</c:v>
                </c:pt>
                <c:pt idx="78895">
                  <c:v>-4.8377410000000003</c:v>
                </c:pt>
                <c:pt idx="78896">
                  <c:v>-4.8344009999999997</c:v>
                </c:pt>
                <c:pt idx="78897">
                  <c:v>-4.831061</c:v>
                </c:pt>
                <c:pt idx="78898">
                  <c:v>-4.8277200000000002</c:v>
                </c:pt>
                <c:pt idx="78899">
                  <c:v>-4.8243799999999997</c:v>
                </c:pt>
                <c:pt idx="78900">
                  <c:v>-4.8210439999999997</c:v>
                </c:pt>
                <c:pt idx="78901">
                  <c:v>-4.8177089999999998</c:v>
                </c:pt>
                <c:pt idx="78902">
                  <c:v>-4.8143739999999999</c:v>
                </c:pt>
                <c:pt idx="78903">
                  <c:v>-4.8110379999999999</c:v>
                </c:pt>
                <c:pt idx="78904">
                  <c:v>-4.8077009999999998</c:v>
                </c:pt>
                <c:pt idx="78905">
                  <c:v>-4.8043639999999996</c:v>
                </c:pt>
                <c:pt idx="78906">
                  <c:v>-4.8010250000000001</c:v>
                </c:pt>
                <c:pt idx="78907">
                  <c:v>-4.7976869999999998</c:v>
                </c:pt>
                <c:pt idx="78908">
                  <c:v>-4.7943480000000003</c:v>
                </c:pt>
                <c:pt idx="78909">
                  <c:v>-4.7910089999999999</c:v>
                </c:pt>
                <c:pt idx="78910">
                  <c:v>-4.7876719999999997</c:v>
                </c:pt>
                <c:pt idx="78911">
                  <c:v>-4.7843340000000003</c:v>
                </c:pt>
                <c:pt idx="78912">
                  <c:v>-4.7809949999999999</c:v>
                </c:pt>
                <c:pt idx="78913">
                  <c:v>-4.7776569999999996</c:v>
                </c:pt>
                <c:pt idx="78914">
                  <c:v>-4.7743180000000001</c:v>
                </c:pt>
                <c:pt idx="78915">
                  <c:v>-4.7709789999999996</c:v>
                </c:pt>
                <c:pt idx="78916">
                  <c:v>-4.7676410000000002</c:v>
                </c:pt>
                <c:pt idx="78917">
                  <c:v>-4.764303</c:v>
                </c:pt>
                <c:pt idx="78918">
                  <c:v>-4.7609649999999997</c:v>
                </c:pt>
                <c:pt idx="78919">
                  <c:v>-4.7576270000000003</c:v>
                </c:pt>
                <c:pt idx="78920">
                  <c:v>-4.7542879999999998</c:v>
                </c:pt>
                <c:pt idx="78921">
                  <c:v>-4.750947</c:v>
                </c:pt>
                <c:pt idx="78922">
                  <c:v>-4.7476070000000004</c:v>
                </c:pt>
                <c:pt idx="78923">
                  <c:v>-4.7442669999999998</c:v>
                </c:pt>
                <c:pt idx="78924">
                  <c:v>-4.740926</c:v>
                </c:pt>
                <c:pt idx="78925">
                  <c:v>-4.7375850000000002</c:v>
                </c:pt>
                <c:pt idx="78926">
                  <c:v>-4.7342440000000003</c:v>
                </c:pt>
                <c:pt idx="78927">
                  <c:v>-4.7309039999999998</c:v>
                </c:pt>
                <c:pt idx="78928">
                  <c:v>-4.727563</c:v>
                </c:pt>
                <c:pt idx="78929">
                  <c:v>-4.7242230000000003</c:v>
                </c:pt>
                <c:pt idx="78930">
                  <c:v>-4.7208829999999997</c:v>
                </c:pt>
                <c:pt idx="78931">
                  <c:v>-4.7175440000000002</c:v>
                </c:pt>
                <c:pt idx="78932">
                  <c:v>-4.7142049999999998</c:v>
                </c:pt>
                <c:pt idx="78933">
                  <c:v>-4.7108660000000002</c:v>
                </c:pt>
                <c:pt idx="78934">
                  <c:v>-4.7075279999999999</c:v>
                </c:pt>
                <c:pt idx="78935">
                  <c:v>-4.7041899999999996</c:v>
                </c:pt>
                <c:pt idx="78936">
                  <c:v>-4.7008510000000001</c:v>
                </c:pt>
                <c:pt idx="78937">
                  <c:v>-4.6975150000000001</c:v>
                </c:pt>
                <c:pt idx="78938">
                  <c:v>-4.694178</c:v>
                </c:pt>
                <c:pt idx="78939">
                  <c:v>-4.690842</c:v>
                </c:pt>
                <c:pt idx="78940">
                  <c:v>-4.6875049999999998</c:v>
                </c:pt>
                <c:pt idx="78941">
                  <c:v>-4.6841679999999997</c:v>
                </c:pt>
                <c:pt idx="78942">
                  <c:v>-4.6808350000000001</c:v>
                </c:pt>
                <c:pt idx="78943">
                  <c:v>-4.6775000000000002</c:v>
                </c:pt>
                <c:pt idx="78944">
                  <c:v>-4.6741650000000003</c:v>
                </c:pt>
                <c:pt idx="78945">
                  <c:v>-4.6708280000000002</c:v>
                </c:pt>
                <c:pt idx="78946">
                  <c:v>-4.6674899999999999</c:v>
                </c:pt>
                <c:pt idx="78947">
                  <c:v>-4.6641529999999998</c:v>
                </c:pt>
                <c:pt idx="78948">
                  <c:v>-4.6608140000000002</c:v>
                </c:pt>
                <c:pt idx="78949">
                  <c:v>-4.6574730000000004</c:v>
                </c:pt>
                <c:pt idx="78950">
                  <c:v>-4.6541319999999997</c:v>
                </c:pt>
                <c:pt idx="78951">
                  <c:v>-4.6507909999999999</c:v>
                </c:pt>
                <c:pt idx="78952">
                  <c:v>-4.6474500000000001</c:v>
                </c:pt>
                <c:pt idx="78953">
                  <c:v>-4.6441090000000003</c:v>
                </c:pt>
                <c:pt idx="78954">
                  <c:v>-4.6407670000000003</c:v>
                </c:pt>
                <c:pt idx="78955">
                  <c:v>-4.6374259999999996</c:v>
                </c:pt>
                <c:pt idx="78956">
                  <c:v>-4.6340849999999998</c:v>
                </c:pt>
                <c:pt idx="78957">
                  <c:v>-4.630744</c:v>
                </c:pt>
                <c:pt idx="78958">
                  <c:v>-4.6274030000000002</c:v>
                </c:pt>
                <c:pt idx="78959">
                  <c:v>-4.6240620000000003</c:v>
                </c:pt>
                <c:pt idx="78960">
                  <c:v>-4.6207209999999996</c:v>
                </c:pt>
                <c:pt idx="78961">
                  <c:v>-4.6173799999999998</c:v>
                </c:pt>
                <c:pt idx="78962">
                  <c:v>-4.614039</c:v>
                </c:pt>
                <c:pt idx="78963">
                  <c:v>-4.6106980000000002</c:v>
                </c:pt>
                <c:pt idx="78964">
                  <c:v>-4.6073579999999996</c:v>
                </c:pt>
                <c:pt idx="78965">
                  <c:v>-4.6040200000000002</c:v>
                </c:pt>
                <c:pt idx="78966">
                  <c:v>-4.6006809999999998</c:v>
                </c:pt>
                <c:pt idx="78967">
                  <c:v>-4.5973439999999997</c:v>
                </c:pt>
                <c:pt idx="78968">
                  <c:v>-4.5940070000000004</c:v>
                </c:pt>
                <c:pt idx="78969">
                  <c:v>-4.590668</c:v>
                </c:pt>
                <c:pt idx="78970">
                  <c:v>-4.5873299999999997</c:v>
                </c:pt>
                <c:pt idx="78971">
                  <c:v>-4.5839910000000001</c:v>
                </c:pt>
                <c:pt idx="78972">
                  <c:v>-4.5806529999999999</c:v>
                </c:pt>
                <c:pt idx="78973">
                  <c:v>-4.5773149999999996</c:v>
                </c:pt>
                <c:pt idx="78974">
                  <c:v>-4.5739770000000002</c:v>
                </c:pt>
                <c:pt idx="78975">
                  <c:v>-4.5706389999999999</c:v>
                </c:pt>
                <c:pt idx="78976">
                  <c:v>-4.5673000000000004</c:v>
                </c:pt>
                <c:pt idx="78977">
                  <c:v>-4.5639609999999999</c:v>
                </c:pt>
                <c:pt idx="78978">
                  <c:v>-4.5606210000000003</c:v>
                </c:pt>
                <c:pt idx="78979">
                  <c:v>-4.5572809999999997</c:v>
                </c:pt>
                <c:pt idx="78980">
                  <c:v>-4.553941</c:v>
                </c:pt>
                <c:pt idx="78981">
                  <c:v>-4.5506010000000003</c:v>
                </c:pt>
                <c:pt idx="78982">
                  <c:v>-4.5472599999999996</c:v>
                </c:pt>
                <c:pt idx="78983">
                  <c:v>-4.5439210000000001</c:v>
                </c:pt>
                <c:pt idx="78984">
                  <c:v>-4.5405800000000003</c:v>
                </c:pt>
                <c:pt idx="78985">
                  <c:v>-4.5372389999999996</c:v>
                </c:pt>
                <c:pt idx="78986">
                  <c:v>-4.5338989999999999</c:v>
                </c:pt>
                <c:pt idx="78987">
                  <c:v>-4.5305590000000002</c:v>
                </c:pt>
                <c:pt idx="78988">
                  <c:v>-4.5272180000000004</c:v>
                </c:pt>
                <c:pt idx="78989">
                  <c:v>-4.5238779999999998</c:v>
                </c:pt>
                <c:pt idx="78990">
                  <c:v>-4.5205390000000003</c:v>
                </c:pt>
                <c:pt idx="78991">
                  <c:v>-4.5172020000000002</c:v>
                </c:pt>
                <c:pt idx="78992">
                  <c:v>-4.513865</c:v>
                </c:pt>
                <c:pt idx="78993">
                  <c:v>-4.5105269999999997</c:v>
                </c:pt>
                <c:pt idx="78994">
                  <c:v>-4.5071880000000002</c:v>
                </c:pt>
                <c:pt idx="78995">
                  <c:v>-4.5038489999999998</c:v>
                </c:pt>
                <c:pt idx="78996">
                  <c:v>-4.5005100000000002</c:v>
                </c:pt>
                <c:pt idx="78997">
                  <c:v>-4.4971699999999997</c:v>
                </c:pt>
                <c:pt idx="78998">
                  <c:v>-4.4938310000000001</c:v>
                </c:pt>
                <c:pt idx="78999">
                  <c:v>-4.4904909999999996</c:v>
                </c:pt>
                <c:pt idx="79000">
                  <c:v>-4.487152</c:v>
                </c:pt>
                <c:pt idx="79001">
                  <c:v>-4.4838149999999999</c:v>
                </c:pt>
                <c:pt idx="79002">
                  <c:v>-4.4804769999999996</c:v>
                </c:pt>
                <c:pt idx="79003">
                  <c:v>-4.4771390000000002</c:v>
                </c:pt>
                <c:pt idx="79004">
                  <c:v>-4.4737999999999998</c:v>
                </c:pt>
                <c:pt idx="79005">
                  <c:v>-4.4704600000000001</c:v>
                </c:pt>
                <c:pt idx="79006">
                  <c:v>-4.4671200000000004</c:v>
                </c:pt>
                <c:pt idx="79007">
                  <c:v>-4.4637789999999997</c:v>
                </c:pt>
                <c:pt idx="79008">
                  <c:v>-4.4604400000000002</c:v>
                </c:pt>
                <c:pt idx="79009">
                  <c:v>-4.4570999999999996</c:v>
                </c:pt>
                <c:pt idx="79010">
                  <c:v>-4.4537610000000001</c:v>
                </c:pt>
                <c:pt idx="79011">
                  <c:v>-4.4504200000000003</c:v>
                </c:pt>
                <c:pt idx="79012">
                  <c:v>-4.4470789999999996</c:v>
                </c:pt>
                <c:pt idx="79013">
                  <c:v>-4.4437379999999997</c:v>
                </c:pt>
                <c:pt idx="79014">
                  <c:v>-4.4403959999999998</c:v>
                </c:pt>
                <c:pt idx="79015">
                  <c:v>-4.4370539999999998</c:v>
                </c:pt>
                <c:pt idx="79016">
                  <c:v>-4.4337140000000002</c:v>
                </c:pt>
                <c:pt idx="79017">
                  <c:v>-4.4303749999999997</c:v>
                </c:pt>
                <c:pt idx="79018">
                  <c:v>-4.4270370000000003</c:v>
                </c:pt>
                <c:pt idx="79019">
                  <c:v>-4.4237000000000002</c:v>
                </c:pt>
                <c:pt idx="79020">
                  <c:v>-4.420363</c:v>
                </c:pt>
                <c:pt idx="79021">
                  <c:v>-4.417027</c:v>
                </c:pt>
                <c:pt idx="79022">
                  <c:v>-4.413691</c:v>
                </c:pt>
                <c:pt idx="79023">
                  <c:v>-4.4103560000000002</c:v>
                </c:pt>
                <c:pt idx="79024">
                  <c:v>-4.4070200000000002</c:v>
                </c:pt>
                <c:pt idx="79025">
                  <c:v>-4.4036850000000003</c:v>
                </c:pt>
                <c:pt idx="79026">
                  <c:v>-4.4003480000000001</c:v>
                </c:pt>
                <c:pt idx="79027">
                  <c:v>-4.3970079999999996</c:v>
                </c:pt>
                <c:pt idx="79028">
                  <c:v>-4.3936669999999998</c:v>
                </c:pt>
                <c:pt idx="79029">
                  <c:v>-4.390326</c:v>
                </c:pt>
                <c:pt idx="79030">
                  <c:v>-4.3869860000000003</c:v>
                </c:pt>
                <c:pt idx="79031">
                  <c:v>-4.3836469999999998</c:v>
                </c:pt>
                <c:pt idx="79032">
                  <c:v>-4.3803070000000002</c:v>
                </c:pt>
                <c:pt idx="79033">
                  <c:v>-4.3769660000000004</c:v>
                </c:pt>
                <c:pt idx="79034">
                  <c:v>-4.3736259999999998</c:v>
                </c:pt>
                <c:pt idx="79035">
                  <c:v>-4.3702860000000001</c:v>
                </c:pt>
                <c:pt idx="79036">
                  <c:v>-4.3669479999999998</c:v>
                </c:pt>
                <c:pt idx="79037">
                  <c:v>-4.3636090000000003</c:v>
                </c:pt>
                <c:pt idx="79038">
                  <c:v>-4.3602689999999997</c:v>
                </c:pt>
                <c:pt idx="79039">
                  <c:v>-4.3569290000000001</c:v>
                </c:pt>
                <c:pt idx="79040">
                  <c:v>-4.3535899999999996</c:v>
                </c:pt>
                <c:pt idx="79041">
                  <c:v>-4.3502510000000001</c:v>
                </c:pt>
                <c:pt idx="79042">
                  <c:v>-4.3469119999999997</c:v>
                </c:pt>
                <c:pt idx="79043">
                  <c:v>-4.3435750000000004</c:v>
                </c:pt>
                <c:pt idx="79044">
                  <c:v>-4.3402399999999997</c:v>
                </c:pt>
                <c:pt idx="79045">
                  <c:v>-4.3369039999999996</c:v>
                </c:pt>
                <c:pt idx="79046">
                  <c:v>-4.3335710000000001</c:v>
                </c:pt>
                <c:pt idx="79047">
                  <c:v>-4.3302360000000002</c:v>
                </c:pt>
                <c:pt idx="79048">
                  <c:v>-4.3269000000000002</c:v>
                </c:pt>
                <c:pt idx="79049">
                  <c:v>-4.3235640000000002</c:v>
                </c:pt>
                <c:pt idx="79050">
                  <c:v>-4.320227</c:v>
                </c:pt>
                <c:pt idx="79051">
                  <c:v>-4.3168899999999999</c:v>
                </c:pt>
                <c:pt idx="79052">
                  <c:v>-4.3135519999999996</c:v>
                </c:pt>
                <c:pt idx="79053">
                  <c:v>-4.3102140000000002</c:v>
                </c:pt>
                <c:pt idx="79054">
                  <c:v>-4.3068749999999998</c:v>
                </c:pt>
                <c:pt idx="79055">
                  <c:v>-4.3035370000000004</c:v>
                </c:pt>
                <c:pt idx="79056">
                  <c:v>-4.3002000000000002</c:v>
                </c:pt>
                <c:pt idx="79057">
                  <c:v>-4.2968630000000001</c:v>
                </c:pt>
                <c:pt idx="79058">
                  <c:v>-4.2935239999999997</c:v>
                </c:pt>
                <c:pt idx="79059">
                  <c:v>-4.290184</c:v>
                </c:pt>
                <c:pt idx="79060">
                  <c:v>-4.2868459999999997</c:v>
                </c:pt>
                <c:pt idx="79061">
                  <c:v>-4.2835099999999997</c:v>
                </c:pt>
                <c:pt idx="79062">
                  <c:v>-4.2801720000000003</c:v>
                </c:pt>
                <c:pt idx="79063">
                  <c:v>-4.2768309999999996</c:v>
                </c:pt>
                <c:pt idx="79064">
                  <c:v>-4.2734899999999998</c:v>
                </c:pt>
                <c:pt idx="79065">
                  <c:v>-4.2701500000000001</c:v>
                </c:pt>
                <c:pt idx="79066">
                  <c:v>-4.2668090000000003</c:v>
                </c:pt>
                <c:pt idx="79067">
                  <c:v>-4.2634699999999999</c:v>
                </c:pt>
                <c:pt idx="79068">
                  <c:v>-4.2601310000000003</c:v>
                </c:pt>
                <c:pt idx="79069">
                  <c:v>-4.2567919999999999</c:v>
                </c:pt>
                <c:pt idx="79070">
                  <c:v>-4.2534530000000004</c:v>
                </c:pt>
                <c:pt idx="79071">
                  <c:v>-4.2501139999999999</c:v>
                </c:pt>
                <c:pt idx="79072">
                  <c:v>-4.2467759999999997</c:v>
                </c:pt>
                <c:pt idx="79073">
                  <c:v>-4.243436</c:v>
                </c:pt>
                <c:pt idx="79074">
                  <c:v>-4.2400969999999996</c:v>
                </c:pt>
                <c:pt idx="79075">
                  <c:v>-4.2367569999999999</c:v>
                </c:pt>
                <c:pt idx="79076">
                  <c:v>-4.2334180000000003</c:v>
                </c:pt>
                <c:pt idx="79077">
                  <c:v>-4.2300789999999999</c:v>
                </c:pt>
                <c:pt idx="79078">
                  <c:v>-4.2267390000000002</c:v>
                </c:pt>
                <c:pt idx="79079">
                  <c:v>-4.2233999999999998</c:v>
                </c:pt>
                <c:pt idx="79080">
                  <c:v>-4.2200610000000003</c:v>
                </c:pt>
                <c:pt idx="79081">
                  <c:v>-4.2167219999999999</c:v>
                </c:pt>
                <c:pt idx="79082">
                  <c:v>-4.2133830000000003</c:v>
                </c:pt>
                <c:pt idx="79083">
                  <c:v>-4.2100439999999999</c:v>
                </c:pt>
                <c:pt idx="79084">
                  <c:v>-4.2067050000000004</c:v>
                </c:pt>
                <c:pt idx="79085">
                  <c:v>-4.2033659999999999</c:v>
                </c:pt>
                <c:pt idx="79086">
                  <c:v>-4.2000310000000001</c:v>
                </c:pt>
                <c:pt idx="79087">
                  <c:v>-4.1966960000000002</c:v>
                </c:pt>
                <c:pt idx="79088">
                  <c:v>-4.1933600000000002</c:v>
                </c:pt>
                <c:pt idx="79089">
                  <c:v>-4.1900240000000002</c:v>
                </c:pt>
                <c:pt idx="79090">
                  <c:v>-4.1866880000000002</c:v>
                </c:pt>
                <c:pt idx="79091">
                  <c:v>-4.183351</c:v>
                </c:pt>
                <c:pt idx="79092">
                  <c:v>-4.180015</c:v>
                </c:pt>
                <c:pt idx="79093">
                  <c:v>-4.1766779999999999</c:v>
                </c:pt>
                <c:pt idx="79094">
                  <c:v>-4.1733419999999999</c:v>
                </c:pt>
                <c:pt idx="79095">
                  <c:v>-4.1700049999999997</c:v>
                </c:pt>
                <c:pt idx="79096">
                  <c:v>-4.1666679999999996</c:v>
                </c:pt>
                <c:pt idx="79097">
                  <c:v>-4.1633310000000003</c:v>
                </c:pt>
                <c:pt idx="79098">
                  <c:v>-4.1599930000000001</c:v>
                </c:pt>
                <c:pt idx="79099">
                  <c:v>-4.1566530000000004</c:v>
                </c:pt>
                <c:pt idx="79100">
                  <c:v>-4.153314</c:v>
                </c:pt>
                <c:pt idx="79101">
                  <c:v>-4.1499740000000003</c:v>
                </c:pt>
                <c:pt idx="79102">
                  <c:v>-4.1466349999999998</c:v>
                </c:pt>
                <c:pt idx="79103">
                  <c:v>-4.1432950000000002</c:v>
                </c:pt>
                <c:pt idx="79104">
                  <c:v>-4.1399559999999997</c:v>
                </c:pt>
                <c:pt idx="79105">
                  <c:v>-4.1366160000000001</c:v>
                </c:pt>
                <c:pt idx="79106">
                  <c:v>-4.1332769999999996</c:v>
                </c:pt>
                <c:pt idx="79107">
                  <c:v>-4.1299380000000001</c:v>
                </c:pt>
                <c:pt idx="79108">
                  <c:v>-4.1265970000000003</c:v>
                </c:pt>
                <c:pt idx="79109">
                  <c:v>-4.1232559999999996</c:v>
                </c:pt>
                <c:pt idx="79110">
                  <c:v>-4.1199159999999999</c:v>
                </c:pt>
                <c:pt idx="79111">
                  <c:v>-4.1165779999999996</c:v>
                </c:pt>
                <c:pt idx="79112">
                  <c:v>-4.1132379999999999</c:v>
                </c:pt>
                <c:pt idx="79113">
                  <c:v>-4.1098990000000004</c:v>
                </c:pt>
                <c:pt idx="79114">
                  <c:v>-4.1065589999999998</c:v>
                </c:pt>
                <c:pt idx="79115">
                  <c:v>-4.1032190000000002</c:v>
                </c:pt>
                <c:pt idx="79116">
                  <c:v>-4.0998789999999996</c:v>
                </c:pt>
                <c:pt idx="79117">
                  <c:v>-4.0965389999999999</c:v>
                </c:pt>
                <c:pt idx="79118">
                  <c:v>-4.0931990000000003</c:v>
                </c:pt>
                <c:pt idx="79119">
                  <c:v>-4.0898599999999998</c:v>
                </c:pt>
                <c:pt idx="79120">
                  <c:v>-4.0865229999999997</c:v>
                </c:pt>
                <c:pt idx="79121">
                  <c:v>-4.0831840000000001</c:v>
                </c:pt>
                <c:pt idx="79122">
                  <c:v>-4.0798449999999997</c:v>
                </c:pt>
                <c:pt idx="79123">
                  <c:v>-4.0765099999999999</c:v>
                </c:pt>
                <c:pt idx="79124">
                  <c:v>-4.0731739999999999</c:v>
                </c:pt>
                <c:pt idx="79125">
                  <c:v>-4.0698379999999998</c:v>
                </c:pt>
                <c:pt idx="79126">
                  <c:v>-4.0665019999999998</c:v>
                </c:pt>
                <c:pt idx="79127">
                  <c:v>-4.0631640000000004</c:v>
                </c:pt>
                <c:pt idx="79128">
                  <c:v>-4.0598270000000003</c:v>
                </c:pt>
                <c:pt idx="79129">
                  <c:v>-4.056489</c:v>
                </c:pt>
                <c:pt idx="79130">
                  <c:v>-4.0531499999999996</c:v>
                </c:pt>
                <c:pt idx="79131">
                  <c:v>-4.049811</c:v>
                </c:pt>
                <c:pt idx="79132">
                  <c:v>-4.0464719999999996</c:v>
                </c:pt>
                <c:pt idx="79133">
                  <c:v>-4.0431330000000001</c:v>
                </c:pt>
                <c:pt idx="79134">
                  <c:v>-4.0397939999999997</c:v>
                </c:pt>
                <c:pt idx="79135">
                  <c:v>-4.036454</c:v>
                </c:pt>
                <c:pt idx="79136">
                  <c:v>-4.0331140000000003</c:v>
                </c:pt>
                <c:pt idx="79137">
                  <c:v>-4.0297749999999999</c:v>
                </c:pt>
                <c:pt idx="79138">
                  <c:v>-4.0264340000000001</c:v>
                </c:pt>
                <c:pt idx="79139">
                  <c:v>-4.0230940000000004</c:v>
                </c:pt>
                <c:pt idx="79140">
                  <c:v>-4.0197529999999997</c:v>
                </c:pt>
                <c:pt idx="79141">
                  <c:v>-4.016413</c:v>
                </c:pt>
                <c:pt idx="79142">
                  <c:v>-4.0130720000000002</c:v>
                </c:pt>
                <c:pt idx="79143">
                  <c:v>-4.0097310000000004</c:v>
                </c:pt>
                <c:pt idx="79144">
                  <c:v>-4.0063899999999997</c:v>
                </c:pt>
                <c:pt idx="79145">
                  <c:v>-4.0030489999999999</c:v>
                </c:pt>
                <c:pt idx="79146">
                  <c:v>-3.9997099999999999</c:v>
                </c:pt>
                <c:pt idx="79147">
                  <c:v>-3.9963700000000002</c:v>
                </c:pt>
                <c:pt idx="79148">
                  <c:v>-3.9930289999999999</c:v>
                </c:pt>
                <c:pt idx="79149">
                  <c:v>-3.989687</c:v>
                </c:pt>
                <c:pt idx="79150">
                  <c:v>-3.9863469999999999</c:v>
                </c:pt>
                <c:pt idx="79151">
                  <c:v>-3.9830070000000002</c:v>
                </c:pt>
                <c:pt idx="79152">
                  <c:v>-3.9796659999999999</c:v>
                </c:pt>
                <c:pt idx="79153">
                  <c:v>-3.9763259999999998</c:v>
                </c:pt>
                <c:pt idx="79154">
                  <c:v>-3.9729860000000001</c:v>
                </c:pt>
                <c:pt idx="79155">
                  <c:v>-3.969646</c:v>
                </c:pt>
                <c:pt idx="79156">
                  <c:v>-3.9663050000000002</c:v>
                </c:pt>
                <c:pt idx="79157">
                  <c:v>-3.9629650000000001</c:v>
                </c:pt>
                <c:pt idx="79158">
                  <c:v>-3.9596239999999998</c:v>
                </c:pt>
                <c:pt idx="79159">
                  <c:v>-3.956283</c:v>
                </c:pt>
                <c:pt idx="79160">
                  <c:v>-3.9529429999999999</c:v>
                </c:pt>
                <c:pt idx="79161">
                  <c:v>-3.9496030000000002</c:v>
                </c:pt>
                <c:pt idx="79162">
                  <c:v>-3.9462619999999999</c:v>
                </c:pt>
                <c:pt idx="79163">
                  <c:v>-3.9429210000000001</c:v>
                </c:pt>
                <c:pt idx="79164">
                  <c:v>-3.9395799999999999</c:v>
                </c:pt>
                <c:pt idx="79165">
                  <c:v>-3.936239</c:v>
                </c:pt>
                <c:pt idx="79166">
                  <c:v>-3.9328989999999999</c:v>
                </c:pt>
                <c:pt idx="79167">
                  <c:v>-3.9295589999999998</c:v>
                </c:pt>
                <c:pt idx="79168">
                  <c:v>-3.926218</c:v>
                </c:pt>
                <c:pt idx="79169">
                  <c:v>-3.9228770000000002</c:v>
                </c:pt>
                <c:pt idx="79170">
                  <c:v>-3.919537</c:v>
                </c:pt>
                <c:pt idx="79171">
                  <c:v>-3.9161959999999998</c:v>
                </c:pt>
                <c:pt idx="79172">
                  <c:v>-3.9128560000000001</c:v>
                </c:pt>
                <c:pt idx="79173">
                  <c:v>-3.909516</c:v>
                </c:pt>
                <c:pt idx="79174">
                  <c:v>-3.9061759999999999</c:v>
                </c:pt>
                <c:pt idx="79175">
                  <c:v>-3.9028350000000001</c:v>
                </c:pt>
                <c:pt idx="79176">
                  <c:v>-3.8994949999999999</c:v>
                </c:pt>
                <c:pt idx="79177">
                  <c:v>-3.8961540000000001</c:v>
                </c:pt>
                <c:pt idx="79178">
                  <c:v>-3.8928150000000001</c:v>
                </c:pt>
                <c:pt idx="79179">
                  <c:v>-3.8894760000000002</c:v>
                </c:pt>
                <c:pt idx="79180">
                  <c:v>-3.8861349999999999</c:v>
                </c:pt>
                <c:pt idx="79181">
                  <c:v>-3.8827940000000001</c:v>
                </c:pt>
                <c:pt idx="79182">
                  <c:v>-3.8794529999999998</c:v>
                </c:pt>
                <c:pt idx="79183">
                  <c:v>-3.876112</c:v>
                </c:pt>
                <c:pt idx="79184">
                  <c:v>-3.87277</c:v>
                </c:pt>
                <c:pt idx="79185">
                  <c:v>-3.8694280000000001</c:v>
                </c:pt>
                <c:pt idx="79186">
                  <c:v>-3.8660869999999998</c:v>
                </c:pt>
                <c:pt idx="79187">
                  <c:v>-3.8627449999999999</c:v>
                </c:pt>
                <c:pt idx="79188">
                  <c:v>-3.8594029999999999</c:v>
                </c:pt>
                <c:pt idx="79189">
                  <c:v>-3.856061</c:v>
                </c:pt>
                <c:pt idx="79190">
                  <c:v>-3.8527200000000001</c:v>
                </c:pt>
                <c:pt idx="79191">
                  <c:v>-3.8493840000000001</c:v>
                </c:pt>
                <c:pt idx="79192">
                  <c:v>-3.8460459999999999</c:v>
                </c:pt>
                <c:pt idx="79193">
                  <c:v>-3.8427099999999998</c:v>
                </c:pt>
                <c:pt idx="79194">
                  <c:v>-3.8393739999999998</c:v>
                </c:pt>
                <c:pt idx="79195">
                  <c:v>-3.8360379999999998</c:v>
                </c:pt>
                <c:pt idx="79196">
                  <c:v>-3.8327010000000001</c:v>
                </c:pt>
                <c:pt idx="79197">
                  <c:v>-3.829364</c:v>
                </c:pt>
                <c:pt idx="79198">
                  <c:v>-3.826025</c:v>
                </c:pt>
                <c:pt idx="79199">
                  <c:v>-3.8226870000000002</c:v>
                </c:pt>
                <c:pt idx="79200">
                  <c:v>-3.819347</c:v>
                </c:pt>
                <c:pt idx="79201">
                  <c:v>-3.8160080000000001</c:v>
                </c:pt>
                <c:pt idx="79202">
                  <c:v>-3.8126690000000001</c:v>
                </c:pt>
                <c:pt idx="79203">
                  <c:v>-3.8093309999999998</c:v>
                </c:pt>
                <c:pt idx="79204">
                  <c:v>-3.8059910000000001</c:v>
                </c:pt>
                <c:pt idx="79205">
                  <c:v>-3.8026529999999998</c:v>
                </c:pt>
                <c:pt idx="79206">
                  <c:v>-3.7993130000000002</c:v>
                </c:pt>
                <c:pt idx="79207">
                  <c:v>-3.795973</c:v>
                </c:pt>
                <c:pt idx="79208">
                  <c:v>-3.7926329999999999</c:v>
                </c:pt>
                <c:pt idx="79209">
                  <c:v>-3.7892920000000001</c:v>
                </c:pt>
                <c:pt idx="79210">
                  <c:v>-3.785952</c:v>
                </c:pt>
                <c:pt idx="79211">
                  <c:v>-3.7826119999999999</c:v>
                </c:pt>
                <c:pt idx="79212">
                  <c:v>-3.779271</c:v>
                </c:pt>
                <c:pt idx="79213">
                  <c:v>-3.7759309999999999</c:v>
                </c:pt>
                <c:pt idx="79214">
                  <c:v>-3.7725909999999998</c:v>
                </c:pt>
                <c:pt idx="79215">
                  <c:v>-3.7692510000000001</c:v>
                </c:pt>
                <c:pt idx="79216">
                  <c:v>-3.7659129999999998</c:v>
                </c:pt>
                <c:pt idx="79217">
                  <c:v>-3.7625760000000001</c:v>
                </c:pt>
                <c:pt idx="79218">
                  <c:v>-3.7592370000000002</c:v>
                </c:pt>
                <c:pt idx="79219">
                  <c:v>-3.7558989999999999</c:v>
                </c:pt>
                <c:pt idx="79220">
                  <c:v>-3.7525599999999999</c:v>
                </c:pt>
                <c:pt idx="79221">
                  <c:v>-3.7492209999999999</c:v>
                </c:pt>
                <c:pt idx="79222">
                  <c:v>-3.7458830000000001</c:v>
                </c:pt>
                <c:pt idx="79223">
                  <c:v>-3.7425440000000001</c:v>
                </c:pt>
                <c:pt idx="79224">
                  <c:v>-3.739204</c:v>
                </c:pt>
                <c:pt idx="79225">
                  <c:v>-3.7358630000000002</c:v>
                </c:pt>
                <c:pt idx="79226">
                  <c:v>-3.7325219999999999</c:v>
                </c:pt>
                <c:pt idx="79227">
                  <c:v>-3.7291799999999999</c:v>
                </c:pt>
                <c:pt idx="79228">
                  <c:v>-3.7258399999999998</c:v>
                </c:pt>
                <c:pt idx="79229">
                  <c:v>-3.7225000000000001</c:v>
                </c:pt>
                <c:pt idx="79230">
                  <c:v>-3.7191589999999999</c:v>
                </c:pt>
                <c:pt idx="79231">
                  <c:v>-3.7158180000000001</c:v>
                </c:pt>
                <c:pt idx="79232">
                  <c:v>-3.7124790000000001</c:v>
                </c:pt>
                <c:pt idx="79233">
                  <c:v>-3.709139</c:v>
                </c:pt>
                <c:pt idx="79234">
                  <c:v>-3.7058010000000001</c:v>
                </c:pt>
                <c:pt idx="79235">
                  <c:v>-3.7024629999999998</c:v>
                </c:pt>
                <c:pt idx="79236">
                  <c:v>-3.699125</c:v>
                </c:pt>
                <c:pt idx="79237">
                  <c:v>-3.695786</c:v>
                </c:pt>
                <c:pt idx="79238">
                  <c:v>-3.6924480000000002</c:v>
                </c:pt>
                <c:pt idx="79239">
                  <c:v>-3.6891090000000002</c:v>
                </c:pt>
                <c:pt idx="79240">
                  <c:v>-3.6857709999999999</c:v>
                </c:pt>
                <c:pt idx="79241">
                  <c:v>-3.6824309999999998</c:v>
                </c:pt>
                <c:pt idx="79242">
                  <c:v>-3.6790919999999998</c:v>
                </c:pt>
                <c:pt idx="79243">
                  <c:v>-3.6757520000000001</c:v>
                </c:pt>
                <c:pt idx="79244">
                  <c:v>-3.6724130000000001</c:v>
                </c:pt>
                <c:pt idx="79245">
                  <c:v>-3.669073</c:v>
                </c:pt>
                <c:pt idx="79246">
                  <c:v>-3.665734</c:v>
                </c:pt>
                <c:pt idx="79247">
                  <c:v>-3.6623950000000001</c:v>
                </c:pt>
                <c:pt idx="79248">
                  <c:v>-3.6590579999999999</c:v>
                </c:pt>
                <c:pt idx="79249">
                  <c:v>-3.6557210000000002</c:v>
                </c:pt>
                <c:pt idx="79250">
                  <c:v>-3.6523840000000001</c:v>
                </c:pt>
                <c:pt idx="79251">
                  <c:v>-3.6490459999999998</c:v>
                </c:pt>
                <c:pt idx="79252">
                  <c:v>-3.6457069999999998</c:v>
                </c:pt>
                <c:pt idx="79253">
                  <c:v>-3.6423679999999998</c:v>
                </c:pt>
                <c:pt idx="79254">
                  <c:v>-3.63903</c:v>
                </c:pt>
                <c:pt idx="79255">
                  <c:v>-3.6356920000000001</c:v>
                </c:pt>
                <c:pt idx="79256">
                  <c:v>-3.6323530000000002</c:v>
                </c:pt>
                <c:pt idx="79257">
                  <c:v>-3.6290140000000002</c:v>
                </c:pt>
                <c:pt idx="79258">
                  <c:v>-3.6256740000000001</c:v>
                </c:pt>
                <c:pt idx="79259">
                  <c:v>-3.6223350000000001</c:v>
                </c:pt>
                <c:pt idx="79260">
                  <c:v>-3.618995</c:v>
                </c:pt>
                <c:pt idx="79261">
                  <c:v>-3.615656</c:v>
                </c:pt>
                <c:pt idx="79262">
                  <c:v>-3.612317</c:v>
                </c:pt>
                <c:pt idx="79263">
                  <c:v>-3.6089769999999999</c:v>
                </c:pt>
                <c:pt idx="79264">
                  <c:v>-3.6056370000000002</c:v>
                </c:pt>
                <c:pt idx="79265">
                  <c:v>-3.6022970000000001</c:v>
                </c:pt>
                <c:pt idx="79266">
                  <c:v>-3.598957</c:v>
                </c:pt>
                <c:pt idx="79267">
                  <c:v>-3.595618</c:v>
                </c:pt>
                <c:pt idx="79268">
                  <c:v>-3.592279</c:v>
                </c:pt>
                <c:pt idx="79269">
                  <c:v>-3.58894</c:v>
                </c:pt>
                <c:pt idx="79270">
                  <c:v>-3.5855999999999999</c:v>
                </c:pt>
                <c:pt idx="79271">
                  <c:v>-3.5822609999999999</c:v>
                </c:pt>
                <c:pt idx="79272">
                  <c:v>-3.5789219999999999</c:v>
                </c:pt>
                <c:pt idx="79273">
                  <c:v>-3.575583</c:v>
                </c:pt>
                <c:pt idx="79274">
                  <c:v>-3.5722450000000001</c:v>
                </c:pt>
                <c:pt idx="79275">
                  <c:v>-3.5689069999999998</c:v>
                </c:pt>
                <c:pt idx="79276">
                  <c:v>-3.5655670000000002</c:v>
                </c:pt>
                <c:pt idx="79277">
                  <c:v>-3.5622280000000002</c:v>
                </c:pt>
                <c:pt idx="79278">
                  <c:v>-3.5588890000000002</c:v>
                </c:pt>
                <c:pt idx="79279">
                  <c:v>-3.5555490000000001</c:v>
                </c:pt>
                <c:pt idx="79280">
                  <c:v>-3.5522100000000001</c:v>
                </c:pt>
                <c:pt idx="79281">
                  <c:v>-3.54887</c:v>
                </c:pt>
                <c:pt idx="79282">
                  <c:v>-3.5455320000000001</c:v>
                </c:pt>
                <c:pt idx="79283">
                  <c:v>-3.542195</c:v>
                </c:pt>
                <c:pt idx="79284">
                  <c:v>-3.5388579999999998</c:v>
                </c:pt>
                <c:pt idx="79285">
                  <c:v>-3.5355219999999998</c:v>
                </c:pt>
                <c:pt idx="79286">
                  <c:v>-3.532184</c:v>
                </c:pt>
                <c:pt idx="79287">
                  <c:v>-3.5288460000000001</c:v>
                </c:pt>
                <c:pt idx="79288">
                  <c:v>-3.5255079999999999</c:v>
                </c:pt>
                <c:pt idx="79289">
                  <c:v>-3.5221710000000002</c:v>
                </c:pt>
                <c:pt idx="79290">
                  <c:v>-3.5188320000000002</c:v>
                </c:pt>
                <c:pt idx="79291">
                  <c:v>-3.5154939999999999</c:v>
                </c:pt>
                <c:pt idx="79292">
                  <c:v>-3.5121540000000002</c:v>
                </c:pt>
                <c:pt idx="79293">
                  <c:v>-3.5088149999999998</c:v>
                </c:pt>
                <c:pt idx="79294">
                  <c:v>-3.5054759999999998</c:v>
                </c:pt>
                <c:pt idx="79295">
                  <c:v>-3.5021360000000001</c:v>
                </c:pt>
                <c:pt idx="79296">
                  <c:v>-3.498796</c:v>
                </c:pt>
                <c:pt idx="79297">
                  <c:v>-3.495457</c:v>
                </c:pt>
                <c:pt idx="79298">
                  <c:v>-3.4921169999999999</c:v>
                </c:pt>
                <c:pt idx="79299">
                  <c:v>-3.4887769999999998</c:v>
                </c:pt>
                <c:pt idx="79300">
                  <c:v>-3.4854370000000001</c:v>
                </c:pt>
                <c:pt idx="79301">
                  <c:v>-3.4820959999999999</c:v>
                </c:pt>
                <c:pt idx="79302">
                  <c:v>-3.4787560000000002</c:v>
                </c:pt>
                <c:pt idx="79303">
                  <c:v>-3.4754149999999999</c:v>
                </c:pt>
                <c:pt idx="79304">
                  <c:v>-3.4720749999999998</c:v>
                </c:pt>
                <c:pt idx="79305">
                  <c:v>-3.4687350000000001</c:v>
                </c:pt>
                <c:pt idx="79306">
                  <c:v>-3.4653939999999999</c:v>
                </c:pt>
                <c:pt idx="79307">
                  <c:v>-3.4620540000000002</c:v>
                </c:pt>
                <c:pt idx="79308">
                  <c:v>-3.4587140000000001</c:v>
                </c:pt>
                <c:pt idx="79309">
                  <c:v>-3.4553739999999999</c:v>
                </c:pt>
                <c:pt idx="79310">
                  <c:v>-3.4520330000000001</c:v>
                </c:pt>
                <c:pt idx="79311">
                  <c:v>-3.448693</c:v>
                </c:pt>
                <c:pt idx="79312">
                  <c:v>-3.4453529999999999</c:v>
                </c:pt>
                <c:pt idx="79313">
                  <c:v>-3.4420120000000001</c:v>
                </c:pt>
                <c:pt idx="79314">
                  <c:v>-3.4386730000000001</c:v>
                </c:pt>
                <c:pt idx="79315">
                  <c:v>-3.4353340000000001</c:v>
                </c:pt>
                <c:pt idx="79316">
                  <c:v>-3.431994</c:v>
                </c:pt>
                <c:pt idx="79317">
                  <c:v>-3.4286539999999999</c:v>
                </c:pt>
                <c:pt idx="79318">
                  <c:v>-3.4253140000000002</c:v>
                </c:pt>
                <c:pt idx="79319">
                  <c:v>-3.4219750000000002</c:v>
                </c:pt>
                <c:pt idx="79320">
                  <c:v>-3.4186380000000001</c:v>
                </c:pt>
                <c:pt idx="79321">
                  <c:v>-3.4152999999999998</c:v>
                </c:pt>
                <c:pt idx="79322">
                  <c:v>-3.4119630000000001</c:v>
                </c:pt>
                <c:pt idx="79323">
                  <c:v>-3.4086259999999999</c:v>
                </c:pt>
                <c:pt idx="79324">
                  <c:v>-3.4052880000000001</c:v>
                </c:pt>
                <c:pt idx="79325">
                  <c:v>-3.4019490000000001</c:v>
                </c:pt>
                <c:pt idx="79326">
                  <c:v>-3.3986109999999998</c:v>
                </c:pt>
                <c:pt idx="79327">
                  <c:v>-3.3952719999999998</c:v>
                </c:pt>
                <c:pt idx="79328">
                  <c:v>-3.3919350000000001</c:v>
                </c:pt>
                <c:pt idx="79329">
                  <c:v>-3.3885999999999998</c:v>
                </c:pt>
                <c:pt idx="79330">
                  <c:v>-3.385262</c:v>
                </c:pt>
                <c:pt idx="79331">
                  <c:v>-3.3819240000000002</c:v>
                </c:pt>
                <c:pt idx="79332">
                  <c:v>-3.3785850000000002</c:v>
                </c:pt>
                <c:pt idx="79333">
                  <c:v>-3.3752460000000002</c:v>
                </c:pt>
                <c:pt idx="79334">
                  <c:v>-3.3719070000000002</c:v>
                </c:pt>
                <c:pt idx="79335">
                  <c:v>-3.3685679999999998</c:v>
                </c:pt>
                <c:pt idx="79336">
                  <c:v>-3.3652280000000001</c:v>
                </c:pt>
                <c:pt idx="79337">
                  <c:v>-3.361888</c:v>
                </c:pt>
                <c:pt idx="79338">
                  <c:v>-3.3585470000000002</c:v>
                </c:pt>
                <c:pt idx="79339">
                  <c:v>-3.3552059999999999</c:v>
                </c:pt>
                <c:pt idx="79340">
                  <c:v>-3.351864</c:v>
                </c:pt>
                <c:pt idx="79341">
                  <c:v>-3.348522</c:v>
                </c:pt>
                <c:pt idx="79342">
                  <c:v>-3.3451789999999999</c:v>
                </c:pt>
                <c:pt idx="79343">
                  <c:v>-3.3418359999999998</c:v>
                </c:pt>
                <c:pt idx="79344">
                  <c:v>-3.3384939999999999</c:v>
                </c:pt>
                <c:pt idx="79345">
                  <c:v>-3.3351510000000002</c:v>
                </c:pt>
                <c:pt idx="79346">
                  <c:v>-3.3318080000000001</c:v>
                </c:pt>
                <c:pt idx="79347">
                  <c:v>-3.3284669999999998</c:v>
                </c:pt>
                <c:pt idx="79348">
                  <c:v>-3.325126</c:v>
                </c:pt>
                <c:pt idx="79349">
                  <c:v>-3.3217829999999999</c:v>
                </c:pt>
                <c:pt idx="79350">
                  <c:v>-3.3184399999999998</c:v>
                </c:pt>
                <c:pt idx="79351">
                  <c:v>-3.3150970000000002</c:v>
                </c:pt>
                <c:pt idx="79352">
                  <c:v>-3.3117540000000001</c:v>
                </c:pt>
                <c:pt idx="79353">
                  <c:v>-3.3084120000000001</c:v>
                </c:pt>
                <c:pt idx="79354">
                  <c:v>-3.3050700000000002</c:v>
                </c:pt>
                <c:pt idx="79355">
                  <c:v>-3.3017270000000001</c:v>
                </c:pt>
                <c:pt idx="79356">
                  <c:v>-3.298387</c:v>
                </c:pt>
                <c:pt idx="79357">
                  <c:v>-3.295048</c:v>
                </c:pt>
                <c:pt idx="79358">
                  <c:v>-3.2917079999999999</c:v>
                </c:pt>
                <c:pt idx="79359">
                  <c:v>-3.2883659999999999</c:v>
                </c:pt>
                <c:pt idx="79360">
                  <c:v>-3.2850239999999999</c:v>
                </c:pt>
                <c:pt idx="79361">
                  <c:v>-3.281682</c:v>
                </c:pt>
                <c:pt idx="79362">
                  <c:v>-3.2783389999999999</c:v>
                </c:pt>
                <c:pt idx="79363">
                  <c:v>-3.2749969999999999</c:v>
                </c:pt>
                <c:pt idx="79364">
                  <c:v>-3.2716539999999998</c:v>
                </c:pt>
                <c:pt idx="79365">
                  <c:v>-3.26831</c:v>
                </c:pt>
                <c:pt idx="79366">
                  <c:v>-3.264967</c:v>
                </c:pt>
                <c:pt idx="79367">
                  <c:v>-3.2616239999999999</c:v>
                </c:pt>
                <c:pt idx="79368">
                  <c:v>-3.2582810000000002</c:v>
                </c:pt>
                <c:pt idx="79369">
                  <c:v>-3.2549399999999999</c:v>
                </c:pt>
                <c:pt idx="79370">
                  <c:v>-3.2515999999999998</c:v>
                </c:pt>
                <c:pt idx="79371">
                  <c:v>-3.2482600000000001</c:v>
                </c:pt>
                <c:pt idx="79372">
                  <c:v>-3.2449189999999999</c:v>
                </c:pt>
                <c:pt idx="79373">
                  <c:v>-3.2415780000000001</c:v>
                </c:pt>
                <c:pt idx="79374">
                  <c:v>-3.2382409999999999</c:v>
                </c:pt>
                <c:pt idx="79375">
                  <c:v>-3.2349019999999999</c:v>
                </c:pt>
                <c:pt idx="79376">
                  <c:v>-3.231563</c:v>
                </c:pt>
                <c:pt idx="79377">
                  <c:v>-3.2282229999999998</c:v>
                </c:pt>
                <c:pt idx="79378">
                  <c:v>-3.224882</c:v>
                </c:pt>
                <c:pt idx="79379">
                  <c:v>-3.2215410000000002</c:v>
                </c:pt>
                <c:pt idx="79380">
                  <c:v>-3.2181999999999999</c:v>
                </c:pt>
                <c:pt idx="79381">
                  <c:v>-3.2148590000000001</c:v>
                </c:pt>
                <c:pt idx="79382">
                  <c:v>-3.211519</c:v>
                </c:pt>
                <c:pt idx="79383">
                  <c:v>-3.2081770000000001</c:v>
                </c:pt>
                <c:pt idx="79384">
                  <c:v>-3.2048410000000001</c:v>
                </c:pt>
                <c:pt idx="79385">
                  <c:v>-3.2015069999999999</c:v>
                </c:pt>
                <c:pt idx="79386">
                  <c:v>-3.1981709999999999</c:v>
                </c:pt>
                <c:pt idx="79387">
                  <c:v>-3.194836</c:v>
                </c:pt>
                <c:pt idx="79388">
                  <c:v>-3.1915010000000001</c:v>
                </c:pt>
                <c:pt idx="79389">
                  <c:v>-3.188164</c:v>
                </c:pt>
                <c:pt idx="79390">
                  <c:v>-3.1848260000000002</c:v>
                </c:pt>
                <c:pt idx="79391">
                  <c:v>-3.1814879999999999</c:v>
                </c:pt>
                <c:pt idx="79392">
                  <c:v>-3.1781489999999999</c:v>
                </c:pt>
                <c:pt idx="79393">
                  <c:v>-3.1748099999999999</c:v>
                </c:pt>
                <c:pt idx="79394">
                  <c:v>-3.1714699999999998</c:v>
                </c:pt>
                <c:pt idx="79395">
                  <c:v>-3.168129</c:v>
                </c:pt>
                <c:pt idx="79396">
                  <c:v>-3.1647880000000002</c:v>
                </c:pt>
                <c:pt idx="79397">
                  <c:v>-3.1614469999999999</c:v>
                </c:pt>
                <c:pt idx="79398">
                  <c:v>-3.1581049999999999</c:v>
                </c:pt>
                <c:pt idx="79399">
                  <c:v>-3.1547640000000001</c:v>
                </c:pt>
                <c:pt idx="79400">
                  <c:v>-3.1514220000000002</c:v>
                </c:pt>
                <c:pt idx="79401">
                  <c:v>-3.1480790000000001</c:v>
                </c:pt>
                <c:pt idx="79402">
                  <c:v>-3.1447370000000001</c:v>
                </c:pt>
                <c:pt idx="79403">
                  <c:v>-3.1413950000000002</c:v>
                </c:pt>
                <c:pt idx="79404">
                  <c:v>-3.1380530000000002</c:v>
                </c:pt>
                <c:pt idx="79405">
                  <c:v>-3.1347100000000001</c:v>
                </c:pt>
                <c:pt idx="79406">
                  <c:v>-3.131367</c:v>
                </c:pt>
                <c:pt idx="79407">
                  <c:v>-3.1280239999999999</c:v>
                </c:pt>
                <c:pt idx="79408">
                  <c:v>-3.124682</c:v>
                </c:pt>
                <c:pt idx="79409">
                  <c:v>-3.1213389999999999</c:v>
                </c:pt>
                <c:pt idx="79410">
                  <c:v>-3.1179960000000002</c:v>
                </c:pt>
                <c:pt idx="79411">
                  <c:v>-3.1146530000000001</c:v>
                </c:pt>
                <c:pt idx="79412">
                  <c:v>-3.11131</c:v>
                </c:pt>
                <c:pt idx="79413">
                  <c:v>-3.1079669999999999</c:v>
                </c:pt>
                <c:pt idx="79414">
                  <c:v>-3.1046239999999998</c:v>
                </c:pt>
                <c:pt idx="79415">
                  <c:v>-3.1012819999999999</c:v>
                </c:pt>
                <c:pt idx="79416">
                  <c:v>-3.0979390000000002</c:v>
                </c:pt>
                <c:pt idx="79417">
                  <c:v>-3.0945969999999998</c:v>
                </c:pt>
                <c:pt idx="79418">
                  <c:v>-3.091253</c:v>
                </c:pt>
                <c:pt idx="79419">
                  <c:v>-3.0879110000000001</c:v>
                </c:pt>
                <c:pt idx="79420">
                  <c:v>-3.0845699999999998</c:v>
                </c:pt>
                <c:pt idx="79421">
                  <c:v>-3.0812279999999999</c:v>
                </c:pt>
                <c:pt idx="79422">
                  <c:v>-3.0778859999999999</c:v>
                </c:pt>
                <c:pt idx="79423">
                  <c:v>-3.0745429999999998</c:v>
                </c:pt>
                <c:pt idx="79424">
                  <c:v>-3.071199</c:v>
                </c:pt>
                <c:pt idx="79425">
                  <c:v>-3.0678570000000001</c:v>
                </c:pt>
                <c:pt idx="79426">
                  <c:v>-3.0645129999999998</c:v>
                </c:pt>
                <c:pt idx="79427">
                  <c:v>-3.0611709999999999</c:v>
                </c:pt>
                <c:pt idx="79428">
                  <c:v>-3.0578280000000002</c:v>
                </c:pt>
                <c:pt idx="79429">
                  <c:v>-3.0544850000000001</c:v>
                </c:pt>
                <c:pt idx="79430">
                  <c:v>-3.0511430000000002</c:v>
                </c:pt>
                <c:pt idx="79431">
                  <c:v>-3.0478000000000001</c:v>
                </c:pt>
                <c:pt idx="79432">
                  <c:v>-3.0444559999999998</c:v>
                </c:pt>
                <c:pt idx="79433">
                  <c:v>-3.0411109999999999</c:v>
                </c:pt>
                <c:pt idx="79434">
                  <c:v>-3.0377700000000001</c:v>
                </c:pt>
                <c:pt idx="79435">
                  <c:v>-3.034427</c:v>
                </c:pt>
                <c:pt idx="79436">
                  <c:v>-3.031085</c:v>
                </c:pt>
                <c:pt idx="79437">
                  <c:v>-3.0277430000000001</c:v>
                </c:pt>
                <c:pt idx="79438">
                  <c:v>-3.0244019999999998</c:v>
                </c:pt>
                <c:pt idx="79439">
                  <c:v>-3.021061</c:v>
                </c:pt>
                <c:pt idx="79440">
                  <c:v>-3.0177200000000002</c:v>
                </c:pt>
                <c:pt idx="79441">
                  <c:v>-3.0143819999999999</c:v>
                </c:pt>
                <c:pt idx="79442">
                  <c:v>-3.0110489999999999</c:v>
                </c:pt>
                <c:pt idx="79443">
                  <c:v>-3.007714</c:v>
                </c:pt>
                <c:pt idx="79444">
                  <c:v>-3.0043790000000001</c:v>
                </c:pt>
                <c:pt idx="79445">
                  <c:v>-3.0010409999999998</c:v>
                </c:pt>
                <c:pt idx="79446">
                  <c:v>-2.997703</c:v>
                </c:pt>
                <c:pt idx="79447">
                  <c:v>-2.994364</c:v>
                </c:pt>
                <c:pt idx="79448">
                  <c:v>-2.9910209999999999</c:v>
                </c:pt>
                <c:pt idx="79449">
                  <c:v>-2.987679</c:v>
                </c:pt>
                <c:pt idx="79450">
                  <c:v>-2.9843350000000002</c:v>
                </c:pt>
                <c:pt idx="79451">
                  <c:v>-2.9809899999999998</c:v>
                </c:pt>
                <c:pt idx="79452">
                  <c:v>-2.9776449999999999</c:v>
                </c:pt>
                <c:pt idx="79453">
                  <c:v>-2.9742980000000001</c:v>
                </c:pt>
                <c:pt idx="79454">
                  <c:v>-2.9709500000000002</c:v>
                </c:pt>
                <c:pt idx="79455">
                  <c:v>-2.9676019999999999</c:v>
                </c:pt>
                <c:pt idx="79456">
                  <c:v>-2.9642550000000001</c:v>
                </c:pt>
                <c:pt idx="79457">
                  <c:v>-2.9609070000000002</c:v>
                </c:pt>
                <c:pt idx="79458">
                  <c:v>-2.9575610000000001</c:v>
                </c:pt>
                <c:pt idx="79459">
                  <c:v>-2.9542130000000002</c:v>
                </c:pt>
                <c:pt idx="79460">
                  <c:v>-2.9508649999999998</c:v>
                </c:pt>
                <c:pt idx="79461">
                  <c:v>-2.9475159999999998</c:v>
                </c:pt>
                <c:pt idx="79462">
                  <c:v>-2.9441670000000002</c:v>
                </c:pt>
                <c:pt idx="79463">
                  <c:v>-2.9408180000000002</c:v>
                </c:pt>
                <c:pt idx="79464">
                  <c:v>-2.9374690000000001</c:v>
                </c:pt>
                <c:pt idx="79465">
                  <c:v>-2.9341200000000001</c:v>
                </c:pt>
                <c:pt idx="79466">
                  <c:v>-2.930771</c:v>
                </c:pt>
                <c:pt idx="79467">
                  <c:v>-2.9274209999999998</c:v>
                </c:pt>
                <c:pt idx="79468">
                  <c:v>-2.9240729999999999</c:v>
                </c:pt>
                <c:pt idx="79469">
                  <c:v>-2.920722</c:v>
                </c:pt>
                <c:pt idx="79470">
                  <c:v>-2.917373</c:v>
                </c:pt>
                <c:pt idx="79471">
                  <c:v>-2.9140250000000001</c:v>
                </c:pt>
                <c:pt idx="79472">
                  <c:v>-2.9106770000000002</c:v>
                </c:pt>
                <c:pt idx="79473">
                  <c:v>-2.9073319999999998</c:v>
                </c:pt>
                <c:pt idx="79474">
                  <c:v>-2.9039860000000002</c:v>
                </c:pt>
                <c:pt idx="79475">
                  <c:v>-2.9006409999999998</c:v>
                </c:pt>
                <c:pt idx="79476">
                  <c:v>-2.8972950000000002</c:v>
                </c:pt>
                <c:pt idx="79477">
                  <c:v>-2.893948</c:v>
                </c:pt>
                <c:pt idx="79478">
                  <c:v>-2.8906010000000002</c:v>
                </c:pt>
                <c:pt idx="79479">
                  <c:v>-2.8872529999999998</c:v>
                </c:pt>
                <c:pt idx="79480">
                  <c:v>-2.8839060000000001</c:v>
                </c:pt>
                <c:pt idx="79481">
                  <c:v>-2.8805589999999999</c:v>
                </c:pt>
                <c:pt idx="79482">
                  <c:v>-2.877211</c:v>
                </c:pt>
                <c:pt idx="79483">
                  <c:v>-2.8738630000000001</c:v>
                </c:pt>
                <c:pt idx="79484">
                  <c:v>-2.870514</c:v>
                </c:pt>
                <c:pt idx="79485">
                  <c:v>-2.8671660000000001</c:v>
                </c:pt>
                <c:pt idx="79486">
                  <c:v>-2.8638180000000002</c:v>
                </c:pt>
                <c:pt idx="79487">
                  <c:v>-2.8604699999999998</c:v>
                </c:pt>
                <c:pt idx="79488">
                  <c:v>-2.8571219999999999</c:v>
                </c:pt>
                <c:pt idx="79489">
                  <c:v>-2.8537729999999999</c:v>
                </c:pt>
                <c:pt idx="79490">
                  <c:v>-2.8504269999999998</c:v>
                </c:pt>
                <c:pt idx="79491">
                  <c:v>-2.8470770000000001</c:v>
                </c:pt>
                <c:pt idx="79492">
                  <c:v>-2.8437299999999999</c:v>
                </c:pt>
                <c:pt idx="79493">
                  <c:v>-2.8403839999999998</c:v>
                </c:pt>
                <c:pt idx="79494">
                  <c:v>-2.8370389999999999</c:v>
                </c:pt>
                <c:pt idx="79495">
                  <c:v>-2.8336929999999998</c:v>
                </c:pt>
                <c:pt idx="79496">
                  <c:v>-2.8303479999999999</c:v>
                </c:pt>
                <c:pt idx="79497">
                  <c:v>-2.8270010000000001</c:v>
                </c:pt>
                <c:pt idx="79498">
                  <c:v>-2.8236539999999999</c:v>
                </c:pt>
                <c:pt idx="79499">
                  <c:v>-2.8203070000000001</c:v>
                </c:pt>
                <c:pt idx="79500">
                  <c:v>-2.8169599999999999</c:v>
                </c:pt>
                <c:pt idx="79501">
                  <c:v>-2.8136130000000001</c:v>
                </c:pt>
                <c:pt idx="79502">
                  <c:v>-2.8102649999999998</c:v>
                </c:pt>
                <c:pt idx="79503">
                  <c:v>-2.8069160000000002</c:v>
                </c:pt>
                <c:pt idx="79504">
                  <c:v>-2.8035670000000001</c:v>
                </c:pt>
                <c:pt idx="79505">
                  <c:v>-2.8002189999999998</c:v>
                </c:pt>
                <c:pt idx="79506">
                  <c:v>-2.7968700000000002</c:v>
                </c:pt>
                <c:pt idx="79507">
                  <c:v>-2.7935210000000001</c:v>
                </c:pt>
                <c:pt idx="79508">
                  <c:v>-2.790171</c:v>
                </c:pt>
                <c:pt idx="79509">
                  <c:v>-2.7868219999999999</c:v>
                </c:pt>
                <c:pt idx="79510">
                  <c:v>-2.7834720000000002</c:v>
                </c:pt>
                <c:pt idx="79511">
                  <c:v>-2.780125</c:v>
                </c:pt>
                <c:pt idx="79512">
                  <c:v>-2.7767849999999998</c:v>
                </c:pt>
                <c:pt idx="79513">
                  <c:v>-2.773441</c:v>
                </c:pt>
                <c:pt idx="79514">
                  <c:v>-2.770095</c:v>
                </c:pt>
                <c:pt idx="79515">
                  <c:v>-2.7667470000000001</c:v>
                </c:pt>
                <c:pt idx="79516">
                  <c:v>-2.7633990000000002</c:v>
                </c:pt>
                <c:pt idx="79517">
                  <c:v>-2.7600509999999998</c:v>
                </c:pt>
                <c:pt idx="79518">
                  <c:v>-2.7567010000000001</c:v>
                </c:pt>
                <c:pt idx="79519">
                  <c:v>-2.7533509999999999</c:v>
                </c:pt>
                <c:pt idx="79520">
                  <c:v>-2.75</c:v>
                </c:pt>
                <c:pt idx="79521">
                  <c:v>-2.7466499999999998</c:v>
                </c:pt>
                <c:pt idx="79522">
                  <c:v>-2.7432989999999999</c:v>
                </c:pt>
                <c:pt idx="79523">
                  <c:v>-2.7399480000000001</c:v>
                </c:pt>
                <c:pt idx="79524">
                  <c:v>-2.7365970000000002</c:v>
                </c:pt>
                <c:pt idx="79525">
                  <c:v>-2.7332459999999998</c:v>
                </c:pt>
                <c:pt idx="79526">
                  <c:v>-2.729895</c:v>
                </c:pt>
                <c:pt idx="79527">
                  <c:v>-2.7265429999999999</c:v>
                </c:pt>
                <c:pt idx="79528">
                  <c:v>-2.7231920000000001</c:v>
                </c:pt>
                <c:pt idx="79529">
                  <c:v>-2.7198410000000002</c:v>
                </c:pt>
                <c:pt idx="79530">
                  <c:v>-2.716491</c:v>
                </c:pt>
                <c:pt idx="79531">
                  <c:v>-2.7131379999999998</c:v>
                </c:pt>
                <c:pt idx="79532">
                  <c:v>-2.7097850000000001</c:v>
                </c:pt>
                <c:pt idx="79533">
                  <c:v>-2.7064309999999998</c:v>
                </c:pt>
                <c:pt idx="79534">
                  <c:v>-2.7030750000000001</c:v>
                </c:pt>
                <c:pt idx="79535">
                  <c:v>-2.6997200000000001</c:v>
                </c:pt>
                <c:pt idx="79536">
                  <c:v>-2.6963650000000001</c:v>
                </c:pt>
                <c:pt idx="79537">
                  <c:v>-2.6930100000000001</c:v>
                </c:pt>
                <c:pt idx="79538">
                  <c:v>-2.6896559999999998</c:v>
                </c:pt>
                <c:pt idx="79539">
                  <c:v>-2.6863009999999998</c:v>
                </c:pt>
                <c:pt idx="79540">
                  <c:v>-2.6829489999999998</c:v>
                </c:pt>
                <c:pt idx="79541">
                  <c:v>-2.6795969999999998</c:v>
                </c:pt>
                <c:pt idx="79542">
                  <c:v>-2.6762440000000001</c:v>
                </c:pt>
                <c:pt idx="79543">
                  <c:v>-2.6728900000000002</c:v>
                </c:pt>
                <c:pt idx="79544">
                  <c:v>-2.669537</c:v>
                </c:pt>
                <c:pt idx="79545">
                  <c:v>-2.6661830000000002</c:v>
                </c:pt>
                <c:pt idx="79546">
                  <c:v>-2.66283</c:v>
                </c:pt>
                <c:pt idx="79547">
                  <c:v>-2.6594769999999999</c:v>
                </c:pt>
                <c:pt idx="79548">
                  <c:v>-2.656123</c:v>
                </c:pt>
                <c:pt idx="79549">
                  <c:v>-2.6527690000000002</c:v>
                </c:pt>
                <c:pt idx="79550">
                  <c:v>-2.649416</c:v>
                </c:pt>
                <c:pt idx="79551">
                  <c:v>-2.646061</c:v>
                </c:pt>
                <c:pt idx="79552">
                  <c:v>-2.6427079999999998</c:v>
                </c:pt>
                <c:pt idx="79553">
                  <c:v>-2.639354</c:v>
                </c:pt>
                <c:pt idx="79554">
                  <c:v>-2.636002</c:v>
                </c:pt>
                <c:pt idx="79555">
                  <c:v>-2.6326510000000001</c:v>
                </c:pt>
                <c:pt idx="79556">
                  <c:v>-2.6292990000000001</c:v>
                </c:pt>
                <c:pt idx="79557">
                  <c:v>-2.625947</c:v>
                </c:pt>
                <c:pt idx="79558">
                  <c:v>-2.622595</c:v>
                </c:pt>
                <c:pt idx="79559">
                  <c:v>-2.619243</c:v>
                </c:pt>
                <c:pt idx="79560">
                  <c:v>-2.6158869999999999</c:v>
                </c:pt>
                <c:pt idx="79561">
                  <c:v>-2.61253</c:v>
                </c:pt>
                <c:pt idx="79562">
                  <c:v>-2.609172</c:v>
                </c:pt>
                <c:pt idx="79563">
                  <c:v>-2.6058150000000002</c:v>
                </c:pt>
                <c:pt idx="79564">
                  <c:v>-2.6024579999999999</c:v>
                </c:pt>
                <c:pt idx="79565">
                  <c:v>-2.5991019999999998</c:v>
                </c:pt>
                <c:pt idx="79566">
                  <c:v>-2.5957490000000001</c:v>
                </c:pt>
                <c:pt idx="79567">
                  <c:v>-2.5923959999999999</c:v>
                </c:pt>
                <c:pt idx="79568">
                  <c:v>-2.5890420000000001</c:v>
                </c:pt>
                <c:pt idx="79569">
                  <c:v>-2.5856870000000001</c:v>
                </c:pt>
                <c:pt idx="79570">
                  <c:v>-2.5823330000000002</c:v>
                </c:pt>
                <c:pt idx="79571">
                  <c:v>-2.5789780000000002</c:v>
                </c:pt>
                <c:pt idx="79572">
                  <c:v>-2.5756239999999999</c:v>
                </c:pt>
                <c:pt idx="79573">
                  <c:v>-2.5722719999999999</c:v>
                </c:pt>
                <c:pt idx="79574">
                  <c:v>-2.568918</c:v>
                </c:pt>
                <c:pt idx="79575">
                  <c:v>-2.5655640000000002</c:v>
                </c:pt>
                <c:pt idx="79576">
                  <c:v>-2.562211</c:v>
                </c:pt>
                <c:pt idx="79577">
                  <c:v>-2.5588579999999999</c:v>
                </c:pt>
                <c:pt idx="79578">
                  <c:v>-2.5555059999999998</c:v>
                </c:pt>
                <c:pt idx="79579">
                  <c:v>-2.552155</c:v>
                </c:pt>
                <c:pt idx="79580">
                  <c:v>-2.5488029999999999</c:v>
                </c:pt>
                <c:pt idx="79581">
                  <c:v>-2.5454500000000002</c:v>
                </c:pt>
                <c:pt idx="79582">
                  <c:v>-2.5420970000000001</c:v>
                </c:pt>
                <c:pt idx="79583">
                  <c:v>-2.5387439999999999</c:v>
                </c:pt>
                <c:pt idx="79584">
                  <c:v>-2.5353949999999998</c:v>
                </c:pt>
                <c:pt idx="79585">
                  <c:v>-2.5320450000000001</c:v>
                </c:pt>
                <c:pt idx="79586">
                  <c:v>-2.5286909999999998</c:v>
                </c:pt>
                <c:pt idx="79587">
                  <c:v>-2.5253350000000001</c:v>
                </c:pt>
                <c:pt idx="79588">
                  <c:v>-2.521979</c:v>
                </c:pt>
                <c:pt idx="79589">
                  <c:v>-2.5186220000000001</c:v>
                </c:pt>
                <c:pt idx="79590">
                  <c:v>-2.5152670000000001</c:v>
                </c:pt>
                <c:pt idx="79591">
                  <c:v>-2.511914</c:v>
                </c:pt>
                <c:pt idx="79592">
                  <c:v>-2.5085639999999998</c:v>
                </c:pt>
                <c:pt idx="79593">
                  <c:v>-2.5052159999999999</c:v>
                </c:pt>
                <c:pt idx="79594">
                  <c:v>-2.501868</c:v>
                </c:pt>
                <c:pt idx="79595">
                  <c:v>-2.4985179999999998</c:v>
                </c:pt>
                <c:pt idx="79596">
                  <c:v>-2.4951690000000002</c:v>
                </c:pt>
                <c:pt idx="79597">
                  <c:v>-2.491822</c:v>
                </c:pt>
                <c:pt idx="79598">
                  <c:v>-2.4884759999999999</c:v>
                </c:pt>
                <c:pt idx="79599">
                  <c:v>-2.485128</c:v>
                </c:pt>
                <c:pt idx="79600">
                  <c:v>-2.4817800000000001</c:v>
                </c:pt>
                <c:pt idx="79601">
                  <c:v>-2.4784299999999999</c:v>
                </c:pt>
                <c:pt idx="79602">
                  <c:v>-2.4750800000000002</c:v>
                </c:pt>
                <c:pt idx="79603">
                  <c:v>-2.47173</c:v>
                </c:pt>
                <c:pt idx="79604">
                  <c:v>-2.468378</c:v>
                </c:pt>
                <c:pt idx="79605">
                  <c:v>-2.4650270000000001</c:v>
                </c:pt>
                <c:pt idx="79606">
                  <c:v>-2.4616750000000001</c:v>
                </c:pt>
                <c:pt idx="79607">
                  <c:v>-2.4583210000000002</c:v>
                </c:pt>
                <c:pt idx="79608">
                  <c:v>-2.4549669999999999</c:v>
                </c:pt>
                <c:pt idx="79609">
                  <c:v>-2.4516140000000002</c:v>
                </c:pt>
                <c:pt idx="79610">
                  <c:v>-2.4482599999999999</c:v>
                </c:pt>
                <c:pt idx="79611">
                  <c:v>-2.444906</c:v>
                </c:pt>
                <c:pt idx="79612">
                  <c:v>-2.441554</c:v>
                </c:pt>
                <c:pt idx="79613">
                  <c:v>-2.4382009999999998</c:v>
                </c:pt>
                <c:pt idx="79614">
                  <c:v>-2.43485</c:v>
                </c:pt>
                <c:pt idx="79615">
                  <c:v>-2.4314979999999999</c:v>
                </c:pt>
                <c:pt idx="79616">
                  <c:v>-2.4281459999999999</c:v>
                </c:pt>
                <c:pt idx="79617">
                  <c:v>-2.4247939999999999</c:v>
                </c:pt>
                <c:pt idx="79618">
                  <c:v>-2.4214419999999999</c:v>
                </c:pt>
                <c:pt idx="79619">
                  <c:v>-2.418091</c:v>
                </c:pt>
                <c:pt idx="79620">
                  <c:v>-2.4147400000000001</c:v>
                </c:pt>
                <c:pt idx="79621">
                  <c:v>-2.4113880000000001</c:v>
                </c:pt>
                <c:pt idx="79622">
                  <c:v>-2.4080370000000002</c:v>
                </c:pt>
                <c:pt idx="79623">
                  <c:v>-2.40469</c:v>
                </c:pt>
                <c:pt idx="79624">
                  <c:v>-2.4013469999999999</c:v>
                </c:pt>
                <c:pt idx="79625">
                  <c:v>-2.3980049999999999</c:v>
                </c:pt>
                <c:pt idx="79626">
                  <c:v>-2.3946649999999998</c:v>
                </c:pt>
                <c:pt idx="79627">
                  <c:v>-2.391324</c:v>
                </c:pt>
                <c:pt idx="79628">
                  <c:v>-2.387982</c:v>
                </c:pt>
                <c:pt idx="79629">
                  <c:v>-2.384639</c:v>
                </c:pt>
                <c:pt idx="79630">
                  <c:v>-2.3812959999999999</c:v>
                </c:pt>
                <c:pt idx="79631">
                  <c:v>-2.3779520000000001</c:v>
                </c:pt>
                <c:pt idx="79632">
                  <c:v>-2.3746079999999998</c:v>
                </c:pt>
                <c:pt idx="79633">
                  <c:v>-2.3712629999999999</c:v>
                </c:pt>
                <c:pt idx="79634">
                  <c:v>-2.3679190000000001</c:v>
                </c:pt>
                <c:pt idx="79635">
                  <c:v>-2.3645749999999999</c:v>
                </c:pt>
                <c:pt idx="79636">
                  <c:v>-2.3612310000000001</c:v>
                </c:pt>
                <c:pt idx="79637">
                  <c:v>-2.3578869999999998</c:v>
                </c:pt>
                <c:pt idx="79638">
                  <c:v>-2.3545440000000002</c:v>
                </c:pt>
                <c:pt idx="79639">
                  <c:v>-2.3511989999999998</c:v>
                </c:pt>
                <c:pt idx="79640">
                  <c:v>-2.347855</c:v>
                </c:pt>
                <c:pt idx="79641">
                  <c:v>-2.3445109999999998</c:v>
                </c:pt>
                <c:pt idx="79642">
                  <c:v>-2.3411680000000001</c:v>
                </c:pt>
                <c:pt idx="79643">
                  <c:v>-2.3378299999999999</c:v>
                </c:pt>
                <c:pt idx="79644">
                  <c:v>-2.3344960000000001</c:v>
                </c:pt>
                <c:pt idx="79645">
                  <c:v>-2.3311549999999999</c:v>
                </c:pt>
                <c:pt idx="79646">
                  <c:v>-2.3278189999999999</c:v>
                </c:pt>
                <c:pt idx="79647">
                  <c:v>-2.324478</c:v>
                </c:pt>
                <c:pt idx="79648">
                  <c:v>-2.3211369999999998</c:v>
                </c:pt>
                <c:pt idx="79649">
                  <c:v>-2.317793</c:v>
                </c:pt>
                <c:pt idx="79650">
                  <c:v>-2.314451</c:v>
                </c:pt>
                <c:pt idx="79651">
                  <c:v>-2.3111079999999999</c:v>
                </c:pt>
                <c:pt idx="79652">
                  <c:v>-2.3077640000000001</c:v>
                </c:pt>
                <c:pt idx="79653">
                  <c:v>-2.3044250000000002</c:v>
                </c:pt>
                <c:pt idx="79654">
                  <c:v>-2.3010860000000002</c:v>
                </c:pt>
                <c:pt idx="79655">
                  <c:v>-2.2977460000000001</c:v>
                </c:pt>
                <c:pt idx="79656">
                  <c:v>-2.2944049999999998</c:v>
                </c:pt>
                <c:pt idx="79657">
                  <c:v>-2.291064</c:v>
                </c:pt>
                <c:pt idx="79658">
                  <c:v>-2.2877209999999999</c:v>
                </c:pt>
                <c:pt idx="79659">
                  <c:v>-2.2843770000000001</c:v>
                </c:pt>
                <c:pt idx="79660">
                  <c:v>-2.2810320000000002</c:v>
                </c:pt>
                <c:pt idx="79661">
                  <c:v>-2.2776879999999999</c:v>
                </c:pt>
                <c:pt idx="79662">
                  <c:v>-2.274343</c:v>
                </c:pt>
                <c:pt idx="79663">
                  <c:v>-2.2709980000000001</c:v>
                </c:pt>
                <c:pt idx="79664">
                  <c:v>-2.2676530000000001</c:v>
                </c:pt>
                <c:pt idx="79665">
                  <c:v>-2.2643080000000002</c:v>
                </c:pt>
                <c:pt idx="79666">
                  <c:v>-2.2609620000000001</c:v>
                </c:pt>
                <c:pt idx="79667">
                  <c:v>-2.2576160000000001</c:v>
                </c:pt>
                <c:pt idx="79668">
                  <c:v>-2.25427</c:v>
                </c:pt>
                <c:pt idx="79669">
                  <c:v>-2.2509229999999998</c:v>
                </c:pt>
                <c:pt idx="79670">
                  <c:v>-2.2475770000000002</c:v>
                </c:pt>
                <c:pt idx="79671">
                  <c:v>-2.2442299999999999</c:v>
                </c:pt>
                <c:pt idx="79672">
                  <c:v>-2.2408830000000002</c:v>
                </c:pt>
                <c:pt idx="79673">
                  <c:v>-2.237536</c:v>
                </c:pt>
                <c:pt idx="79674">
                  <c:v>-2.2341880000000001</c:v>
                </c:pt>
                <c:pt idx="79675">
                  <c:v>-2.2308430000000001</c:v>
                </c:pt>
                <c:pt idx="79676">
                  <c:v>-2.2274959999999999</c:v>
                </c:pt>
                <c:pt idx="79677">
                  <c:v>-2.224148</c:v>
                </c:pt>
                <c:pt idx="79678">
                  <c:v>-2.220799</c:v>
                </c:pt>
                <c:pt idx="79679">
                  <c:v>-2.2174510000000001</c:v>
                </c:pt>
                <c:pt idx="79680">
                  <c:v>-2.214102</c:v>
                </c:pt>
                <c:pt idx="79681">
                  <c:v>-2.2107540000000001</c:v>
                </c:pt>
                <c:pt idx="79682">
                  <c:v>-2.2074060000000002</c:v>
                </c:pt>
                <c:pt idx="79683">
                  <c:v>-2.204062</c:v>
                </c:pt>
                <c:pt idx="79684">
                  <c:v>-2.200701</c:v>
                </c:pt>
                <c:pt idx="79685">
                  <c:v>-2.197346</c:v>
                </c:pt>
                <c:pt idx="79686">
                  <c:v>-2.1939959999999998</c:v>
                </c:pt>
                <c:pt idx="79687">
                  <c:v>-2.190645</c:v>
                </c:pt>
                <c:pt idx="79688">
                  <c:v>-2.1872950000000002</c:v>
                </c:pt>
                <c:pt idx="79689">
                  <c:v>-2.1839490000000001</c:v>
                </c:pt>
                <c:pt idx="79690">
                  <c:v>-2.1806030000000001</c:v>
                </c:pt>
                <c:pt idx="79691">
                  <c:v>-2.177257</c:v>
                </c:pt>
                <c:pt idx="79692">
                  <c:v>-2.1739099999999998</c:v>
                </c:pt>
                <c:pt idx="79693">
                  <c:v>-2.1705640000000002</c:v>
                </c:pt>
                <c:pt idx="79694">
                  <c:v>-2.1672189999999998</c:v>
                </c:pt>
                <c:pt idx="79695">
                  <c:v>-2.163875</c:v>
                </c:pt>
                <c:pt idx="79696">
                  <c:v>-2.1605300000000001</c:v>
                </c:pt>
                <c:pt idx="79697">
                  <c:v>-2.1571850000000001</c:v>
                </c:pt>
                <c:pt idx="79698">
                  <c:v>-2.1538400000000002</c:v>
                </c:pt>
                <c:pt idx="79699">
                  <c:v>-2.150496</c:v>
                </c:pt>
                <c:pt idx="79700">
                  <c:v>-2.1471499999999999</c:v>
                </c:pt>
                <c:pt idx="79701">
                  <c:v>-2.143805</c:v>
                </c:pt>
                <c:pt idx="79702">
                  <c:v>-2.14046</c:v>
                </c:pt>
                <c:pt idx="79703">
                  <c:v>-2.1371129999999998</c:v>
                </c:pt>
                <c:pt idx="79704">
                  <c:v>-2.1337670000000002</c:v>
                </c:pt>
                <c:pt idx="79705">
                  <c:v>-2.1304120000000002</c:v>
                </c:pt>
                <c:pt idx="79706">
                  <c:v>-2.1270609999999999</c:v>
                </c:pt>
                <c:pt idx="79707">
                  <c:v>-2.1237110000000001</c:v>
                </c:pt>
                <c:pt idx="79708">
                  <c:v>-2.1203590000000001</c:v>
                </c:pt>
                <c:pt idx="79709">
                  <c:v>-2.1170110000000002</c:v>
                </c:pt>
                <c:pt idx="79710">
                  <c:v>-2.1136629999999998</c:v>
                </c:pt>
                <c:pt idx="79711">
                  <c:v>-2.1103149999999999</c:v>
                </c:pt>
                <c:pt idx="79712">
                  <c:v>-2.1069689999999999</c:v>
                </c:pt>
                <c:pt idx="79713">
                  <c:v>-2.103621</c:v>
                </c:pt>
                <c:pt idx="79714">
                  <c:v>-2.1002730000000001</c:v>
                </c:pt>
                <c:pt idx="79715">
                  <c:v>-2.0969250000000001</c:v>
                </c:pt>
                <c:pt idx="79716">
                  <c:v>-2.0935769999999998</c:v>
                </c:pt>
                <c:pt idx="79717">
                  <c:v>-2.0902280000000002</c:v>
                </c:pt>
                <c:pt idx="79718">
                  <c:v>-2.0868829999999998</c:v>
                </c:pt>
                <c:pt idx="79719">
                  <c:v>-2.0835360000000001</c:v>
                </c:pt>
                <c:pt idx="79720">
                  <c:v>-2.0801880000000001</c:v>
                </c:pt>
                <c:pt idx="79721">
                  <c:v>-2.0768420000000001</c:v>
                </c:pt>
                <c:pt idx="79722">
                  <c:v>-2.0734970000000001</c:v>
                </c:pt>
                <c:pt idx="79723">
                  <c:v>-2.0701640000000001</c:v>
                </c:pt>
                <c:pt idx="79724">
                  <c:v>-2.066824</c:v>
                </c:pt>
                <c:pt idx="79725">
                  <c:v>-2.0634779999999999</c:v>
                </c:pt>
                <c:pt idx="79726">
                  <c:v>-2.060127</c:v>
                </c:pt>
                <c:pt idx="79727">
                  <c:v>-2.0567739999999999</c:v>
                </c:pt>
                <c:pt idx="79728">
                  <c:v>-2.0534180000000002</c:v>
                </c:pt>
                <c:pt idx="79729">
                  <c:v>-2.0500639999999999</c:v>
                </c:pt>
                <c:pt idx="79730">
                  <c:v>-2.0467119999999999</c:v>
                </c:pt>
                <c:pt idx="79731">
                  <c:v>-2.043355</c:v>
                </c:pt>
                <c:pt idx="79732">
                  <c:v>-2.0399970000000001</c:v>
                </c:pt>
                <c:pt idx="79733">
                  <c:v>-2.0366399999999998</c:v>
                </c:pt>
                <c:pt idx="79734">
                  <c:v>-2.0332819999999998</c:v>
                </c:pt>
                <c:pt idx="79735">
                  <c:v>-2.0299239999999998</c:v>
                </c:pt>
                <c:pt idx="79736">
                  <c:v>-2.0265659999999999</c:v>
                </c:pt>
                <c:pt idx="79737">
                  <c:v>-2.023209</c:v>
                </c:pt>
                <c:pt idx="79738">
                  <c:v>-2.0198510000000001</c:v>
                </c:pt>
                <c:pt idx="79739">
                  <c:v>-2.0164939999999998</c:v>
                </c:pt>
                <c:pt idx="79740">
                  <c:v>-2.0131380000000001</c:v>
                </c:pt>
                <c:pt idx="79741">
                  <c:v>-2.009782</c:v>
                </c:pt>
                <c:pt idx="79742">
                  <c:v>-2.006427</c:v>
                </c:pt>
                <c:pt idx="79743">
                  <c:v>-2.003072</c:v>
                </c:pt>
                <c:pt idx="79744">
                  <c:v>-1.999717</c:v>
                </c:pt>
                <c:pt idx="79745">
                  <c:v>-1.996364</c:v>
                </c:pt>
                <c:pt idx="79746">
                  <c:v>-1.9930110000000001</c:v>
                </c:pt>
                <c:pt idx="79747">
                  <c:v>-1.9896579999999999</c:v>
                </c:pt>
                <c:pt idx="79748">
                  <c:v>-1.9863040000000001</c:v>
                </c:pt>
                <c:pt idx="79749">
                  <c:v>-1.98295</c:v>
                </c:pt>
                <c:pt idx="79750">
                  <c:v>-1.9795970000000001</c:v>
                </c:pt>
                <c:pt idx="79751">
                  <c:v>-1.976245</c:v>
                </c:pt>
                <c:pt idx="79752">
                  <c:v>-1.9728920000000001</c:v>
                </c:pt>
                <c:pt idx="79753">
                  <c:v>-1.9695389999999999</c:v>
                </c:pt>
                <c:pt idx="79754">
                  <c:v>-1.9661850000000001</c:v>
                </c:pt>
                <c:pt idx="79755">
                  <c:v>-1.962831</c:v>
                </c:pt>
                <c:pt idx="79756">
                  <c:v>-1.9594769999999999</c:v>
                </c:pt>
                <c:pt idx="79757">
                  <c:v>-1.956124</c:v>
                </c:pt>
                <c:pt idx="79758">
                  <c:v>-1.952771</c:v>
                </c:pt>
                <c:pt idx="79759">
                  <c:v>-1.9494180000000001</c:v>
                </c:pt>
                <c:pt idx="79760">
                  <c:v>-1.946064</c:v>
                </c:pt>
                <c:pt idx="79761">
                  <c:v>-1.9427110000000001</c:v>
                </c:pt>
                <c:pt idx="79762">
                  <c:v>-1.939357</c:v>
                </c:pt>
                <c:pt idx="79763">
                  <c:v>-1.935991</c:v>
                </c:pt>
                <c:pt idx="79764">
                  <c:v>-1.932636</c:v>
                </c:pt>
                <c:pt idx="79765">
                  <c:v>-1.929281</c:v>
                </c:pt>
                <c:pt idx="79766">
                  <c:v>-1.925926</c:v>
                </c:pt>
                <c:pt idx="79767">
                  <c:v>-1.922571</c:v>
                </c:pt>
                <c:pt idx="79768">
                  <c:v>-1.9192149999999999</c:v>
                </c:pt>
                <c:pt idx="79769">
                  <c:v>-1.915859</c:v>
                </c:pt>
                <c:pt idx="79770">
                  <c:v>-1.9125019999999999</c:v>
                </c:pt>
                <c:pt idx="79771">
                  <c:v>-1.909144</c:v>
                </c:pt>
                <c:pt idx="79772">
                  <c:v>-1.905786</c:v>
                </c:pt>
                <c:pt idx="79773">
                  <c:v>-1.902428</c:v>
                </c:pt>
                <c:pt idx="79774">
                  <c:v>-1.8990689999999999</c:v>
                </c:pt>
                <c:pt idx="79775">
                  <c:v>-1.8957120000000001</c:v>
                </c:pt>
                <c:pt idx="79776">
                  <c:v>-1.892355</c:v>
                </c:pt>
                <c:pt idx="79777">
                  <c:v>-1.8889990000000001</c:v>
                </c:pt>
                <c:pt idx="79778">
                  <c:v>-1.885643</c:v>
                </c:pt>
                <c:pt idx="79779">
                  <c:v>-1.8822859999999999</c:v>
                </c:pt>
                <c:pt idx="79780">
                  <c:v>-1.878927</c:v>
                </c:pt>
                <c:pt idx="79781">
                  <c:v>-1.8755679999999999</c:v>
                </c:pt>
                <c:pt idx="79782">
                  <c:v>-1.872209</c:v>
                </c:pt>
                <c:pt idx="79783">
                  <c:v>-1.8688499999999999</c:v>
                </c:pt>
                <c:pt idx="79784">
                  <c:v>-1.865494</c:v>
                </c:pt>
                <c:pt idx="79785">
                  <c:v>-1.862133</c:v>
                </c:pt>
                <c:pt idx="79786">
                  <c:v>-1.8587689999999999</c:v>
                </c:pt>
                <c:pt idx="79787">
                  <c:v>-1.855405</c:v>
                </c:pt>
                <c:pt idx="79788">
                  <c:v>-1.85205</c:v>
                </c:pt>
                <c:pt idx="79789">
                  <c:v>-1.848689</c:v>
                </c:pt>
                <c:pt idx="79790">
                  <c:v>-1.845332</c:v>
                </c:pt>
                <c:pt idx="79791">
                  <c:v>-1.8419719999999999</c:v>
                </c:pt>
                <c:pt idx="79792">
                  <c:v>-1.8386100000000001</c:v>
                </c:pt>
                <c:pt idx="79793">
                  <c:v>-1.835248</c:v>
                </c:pt>
                <c:pt idx="79794">
                  <c:v>-1.831887</c:v>
                </c:pt>
                <c:pt idx="79795">
                  <c:v>-1.8285279999999999</c:v>
                </c:pt>
                <c:pt idx="79796">
                  <c:v>-1.8251679999999999</c:v>
                </c:pt>
                <c:pt idx="79797">
                  <c:v>-1.8218099999999999</c:v>
                </c:pt>
                <c:pt idx="79798">
                  <c:v>-1.818452</c:v>
                </c:pt>
                <c:pt idx="79799">
                  <c:v>-1.815094</c:v>
                </c:pt>
                <c:pt idx="79800">
                  <c:v>-1.8117350000000001</c:v>
                </c:pt>
                <c:pt idx="79801">
                  <c:v>-1.8083769999999999</c:v>
                </c:pt>
                <c:pt idx="79802">
                  <c:v>-1.8050189999999999</c:v>
                </c:pt>
                <c:pt idx="79803">
                  <c:v>-1.801661</c:v>
                </c:pt>
                <c:pt idx="79804">
                  <c:v>-1.7983020000000001</c:v>
                </c:pt>
                <c:pt idx="79805">
                  <c:v>-1.7949440000000001</c:v>
                </c:pt>
                <c:pt idx="79806">
                  <c:v>-1.7915859999999999</c:v>
                </c:pt>
                <c:pt idx="79807">
                  <c:v>-1.7882290000000001</c:v>
                </c:pt>
                <c:pt idx="79808">
                  <c:v>-1.784872</c:v>
                </c:pt>
                <c:pt idx="79809">
                  <c:v>-1.781517</c:v>
                </c:pt>
                <c:pt idx="79810">
                  <c:v>-1.778159</c:v>
                </c:pt>
                <c:pt idx="79811">
                  <c:v>-1.7748029999999999</c:v>
                </c:pt>
                <c:pt idx="79812">
                  <c:v>-1.771447</c:v>
                </c:pt>
                <c:pt idx="79813">
                  <c:v>-1.7680929999999999</c:v>
                </c:pt>
                <c:pt idx="79814">
                  <c:v>-1.764737</c:v>
                </c:pt>
                <c:pt idx="79815">
                  <c:v>-1.761382</c:v>
                </c:pt>
                <c:pt idx="79816">
                  <c:v>-1.758027</c:v>
                </c:pt>
                <c:pt idx="79817">
                  <c:v>-1.7546729999999999</c:v>
                </c:pt>
                <c:pt idx="79818">
                  <c:v>-1.751317</c:v>
                </c:pt>
                <c:pt idx="79819">
                  <c:v>-1.7479579999999999</c:v>
                </c:pt>
                <c:pt idx="79820">
                  <c:v>-1.744599</c:v>
                </c:pt>
                <c:pt idx="79821">
                  <c:v>-1.741241</c:v>
                </c:pt>
                <c:pt idx="79822">
                  <c:v>-1.7378819999999999</c:v>
                </c:pt>
                <c:pt idx="79823">
                  <c:v>-1.734523</c:v>
                </c:pt>
                <c:pt idx="79824">
                  <c:v>-1.7311639999999999</c:v>
                </c:pt>
                <c:pt idx="79825">
                  <c:v>-1.727806</c:v>
                </c:pt>
                <c:pt idx="79826">
                  <c:v>-1.7244470000000001</c:v>
                </c:pt>
                <c:pt idx="79827">
                  <c:v>-1.72109</c:v>
                </c:pt>
                <c:pt idx="79828">
                  <c:v>-1.71773</c:v>
                </c:pt>
                <c:pt idx="79829">
                  <c:v>-1.7143699999999999</c:v>
                </c:pt>
                <c:pt idx="79830">
                  <c:v>-1.7110000000000001</c:v>
                </c:pt>
                <c:pt idx="79831">
                  <c:v>-1.7076389999999999</c:v>
                </c:pt>
                <c:pt idx="79832">
                  <c:v>-1.7042790000000001</c:v>
                </c:pt>
                <c:pt idx="79833">
                  <c:v>-1.700925</c:v>
                </c:pt>
                <c:pt idx="79834">
                  <c:v>-1.697568</c:v>
                </c:pt>
                <c:pt idx="79835">
                  <c:v>-1.69421</c:v>
                </c:pt>
                <c:pt idx="79836">
                  <c:v>-1.69085</c:v>
                </c:pt>
                <c:pt idx="79837">
                  <c:v>-1.687492</c:v>
                </c:pt>
                <c:pt idx="79838">
                  <c:v>-1.6841349999999999</c:v>
                </c:pt>
                <c:pt idx="79839">
                  <c:v>-1.6807780000000001</c:v>
                </c:pt>
                <c:pt idx="79840">
                  <c:v>-1.677422</c:v>
                </c:pt>
                <c:pt idx="79841">
                  <c:v>-1.6740649999999999</c:v>
                </c:pt>
                <c:pt idx="79842">
                  <c:v>-1.6707099999999999</c:v>
                </c:pt>
                <c:pt idx="79843">
                  <c:v>-1.667354</c:v>
                </c:pt>
                <c:pt idx="79844">
                  <c:v>-1.6639969999999999</c:v>
                </c:pt>
                <c:pt idx="79845">
                  <c:v>-1.660641</c:v>
                </c:pt>
                <c:pt idx="79846">
                  <c:v>-1.6572849999999999</c:v>
                </c:pt>
                <c:pt idx="79847">
                  <c:v>-1.653929</c:v>
                </c:pt>
                <c:pt idx="79848">
                  <c:v>-1.6505730000000001</c:v>
                </c:pt>
                <c:pt idx="79849">
                  <c:v>-1.6472199999999999</c:v>
                </c:pt>
                <c:pt idx="79850">
                  <c:v>-1.643867</c:v>
                </c:pt>
                <c:pt idx="79851">
                  <c:v>-1.6405130000000001</c:v>
                </c:pt>
                <c:pt idx="79852">
                  <c:v>-1.6371579999999999</c:v>
                </c:pt>
                <c:pt idx="79853">
                  <c:v>-1.6338029999999999</c:v>
                </c:pt>
                <c:pt idx="79854">
                  <c:v>-1.6304479999999999</c:v>
                </c:pt>
                <c:pt idx="79855">
                  <c:v>-1.627094</c:v>
                </c:pt>
                <c:pt idx="79856">
                  <c:v>-1.6237410000000001</c:v>
                </c:pt>
                <c:pt idx="79857">
                  <c:v>-1.6203890000000001</c:v>
                </c:pt>
                <c:pt idx="79858">
                  <c:v>-1.617035</c:v>
                </c:pt>
                <c:pt idx="79859">
                  <c:v>-1.6136790000000001</c:v>
                </c:pt>
                <c:pt idx="79860">
                  <c:v>-1.6103229999999999</c:v>
                </c:pt>
                <c:pt idx="79861">
                  <c:v>-1.606967</c:v>
                </c:pt>
                <c:pt idx="79862">
                  <c:v>-1.6036109999999999</c:v>
                </c:pt>
                <c:pt idx="79863">
                  <c:v>-1.600257</c:v>
                </c:pt>
                <c:pt idx="79864">
                  <c:v>-1.5969009999999999</c:v>
                </c:pt>
                <c:pt idx="79865">
                  <c:v>-1.5935459999999999</c:v>
                </c:pt>
                <c:pt idx="79866">
                  <c:v>-1.59019</c:v>
                </c:pt>
                <c:pt idx="79867">
                  <c:v>-1.5868359999999999</c:v>
                </c:pt>
                <c:pt idx="79868">
                  <c:v>-1.583485</c:v>
                </c:pt>
                <c:pt idx="79869">
                  <c:v>-1.58013</c:v>
                </c:pt>
                <c:pt idx="79870">
                  <c:v>-1.5767690000000001</c:v>
                </c:pt>
                <c:pt idx="79871">
                  <c:v>-1.5733969999999999</c:v>
                </c:pt>
                <c:pt idx="79872">
                  <c:v>-1.5700229999999999</c:v>
                </c:pt>
                <c:pt idx="79873">
                  <c:v>-1.566651</c:v>
                </c:pt>
                <c:pt idx="79874">
                  <c:v>-1.563285</c:v>
                </c:pt>
                <c:pt idx="79875">
                  <c:v>-1.559922</c:v>
                </c:pt>
                <c:pt idx="79876">
                  <c:v>-1.556551</c:v>
                </c:pt>
                <c:pt idx="79877">
                  <c:v>-1.553185</c:v>
                </c:pt>
                <c:pt idx="79878">
                  <c:v>-1.54982</c:v>
                </c:pt>
                <c:pt idx="79879">
                  <c:v>-1.546457</c:v>
                </c:pt>
                <c:pt idx="79880">
                  <c:v>-1.543094</c:v>
                </c:pt>
                <c:pt idx="79881">
                  <c:v>-1.539733</c:v>
                </c:pt>
                <c:pt idx="79882">
                  <c:v>-1.536367</c:v>
                </c:pt>
                <c:pt idx="79883">
                  <c:v>-1.5330029999999999</c:v>
                </c:pt>
                <c:pt idx="79884">
                  <c:v>-1.5296380000000001</c:v>
                </c:pt>
                <c:pt idx="79885">
                  <c:v>-1.526273</c:v>
                </c:pt>
                <c:pt idx="79886">
                  <c:v>-1.5229090000000001</c:v>
                </c:pt>
                <c:pt idx="79887">
                  <c:v>-1.5195460000000001</c:v>
                </c:pt>
                <c:pt idx="79888">
                  <c:v>-1.5161819999999999</c:v>
                </c:pt>
                <c:pt idx="79889">
                  <c:v>-1.512818</c:v>
                </c:pt>
                <c:pt idx="79890">
                  <c:v>-1.5094540000000001</c:v>
                </c:pt>
                <c:pt idx="79891">
                  <c:v>-1.506092</c:v>
                </c:pt>
                <c:pt idx="79892">
                  <c:v>-1.502729</c:v>
                </c:pt>
                <c:pt idx="79893">
                  <c:v>-1.499368</c:v>
                </c:pt>
                <c:pt idx="79894">
                  <c:v>-1.4960059999999999</c:v>
                </c:pt>
                <c:pt idx="79895">
                  <c:v>-1.492648</c:v>
                </c:pt>
                <c:pt idx="79896">
                  <c:v>-1.489287</c:v>
                </c:pt>
                <c:pt idx="79897">
                  <c:v>-1.485927</c:v>
                </c:pt>
                <c:pt idx="79898">
                  <c:v>-1.4825699999999999</c:v>
                </c:pt>
                <c:pt idx="79899">
                  <c:v>-1.4792130000000001</c:v>
                </c:pt>
                <c:pt idx="79900">
                  <c:v>-1.4758560000000001</c:v>
                </c:pt>
                <c:pt idx="79901">
                  <c:v>-1.472499</c:v>
                </c:pt>
                <c:pt idx="79902">
                  <c:v>-1.4691419999999999</c:v>
                </c:pt>
                <c:pt idx="79903">
                  <c:v>-1.4657849999999999</c:v>
                </c:pt>
                <c:pt idx="79904">
                  <c:v>-1.4624280000000001</c:v>
                </c:pt>
                <c:pt idx="79905">
                  <c:v>-1.4590689999999999</c:v>
                </c:pt>
                <c:pt idx="79906">
                  <c:v>-1.4557119999999999</c:v>
                </c:pt>
                <c:pt idx="79907">
                  <c:v>-1.452356</c:v>
                </c:pt>
                <c:pt idx="79908">
                  <c:v>-1.4490000000000001</c:v>
                </c:pt>
                <c:pt idx="79909">
                  <c:v>-1.445643</c:v>
                </c:pt>
                <c:pt idx="79910">
                  <c:v>-1.4422839999999999</c:v>
                </c:pt>
                <c:pt idx="79911">
                  <c:v>-1.4389270000000001</c:v>
                </c:pt>
                <c:pt idx="79912">
                  <c:v>-1.43557</c:v>
                </c:pt>
                <c:pt idx="79913">
                  <c:v>-1.4322140000000001</c:v>
                </c:pt>
                <c:pt idx="79914">
                  <c:v>-1.4288559999999999</c:v>
                </c:pt>
                <c:pt idx="79915">
                  <c:v>-1.4254979999999999</c:v>
                </c:pt>
                <c:pt idx="79916">
                  <c:v>-1.422142</c:v>
                </c:pt>
                <c:pt idx="79917">
                  <c:v>-1.4187860000000001</c:v>
                </c:pt>
                <c:pt idx="79918">
                  <c:v>-1.4154329999999999</c:v>
                </c:pt>
                <c:pt idx="79919">
                  <c:v>-1.412086</c:v>
                </c:pt>
                <c:pt idx="79920">
                  <c:v>-1.408738</c:v>
                </c:pt>
                <c:pt idx="79921">
                  <c:v>-1.4053880000000001</c:v>
                </c:pt>
                <c:pt idx="79922">
                  <c:v>-1.402037</c:v>
                </c:pt>
                <c:pt idx="79923">
                  <c:v>-1.3986860000000001</c:v>
                </c:pt>
                <c:pt idx="79924">
                  <c:v>-1.3953359999999999</c:v>
                </c:pt>
                <c:pt idx="79925">
                  <c:v>-1.3919870000000001</c:v>
                </c:pt>
                <c:pt idx="79926">
                  <c:v>-1.388641</c:v>
                </c:pt>
                <c:pt idx="79927">
                  <c:v>-1.385292</c:v>
                </c:pt>
                <c:pt idx="79928">
                  <c:v>-1.381942</c:v>
                </c:pt>
                <c:pt idx="79929">
                  <c:v>-1.378592</c:v>
                </c:pt>
                <c:pt idx="79930">
                  <c:v>-1.3752409999999999</c:v>
                </c:pt>
                <c:pt idx="79931">
                  <c:v>-1.371888</c:v>
                </c:pt>
                <c:pt idx="79932">
                  <c:v>-1.3685369999999999</c:v>
                </c:pt>
                <c:pt idx="79933">
                  <c:v>-1.365183</c:v>
                </c:pt>
                <c:pt idx="79934">
                  <c:v>-1.361829</c:v>
                </c:pt>
                <c:pt idx="79935">
                  <c:v>-1.3584719999999999</c:v>
                </c:pt>
                <c:pt idx="79936">
                  <c:v>-1.3551150000000001</c:v>
                </c:pt>
                <c:pt idx="79937">
                  <c:v>-1.351758</c:v>
                </c:pt>
                <c:pt idx="79938">
                  <c:v>-1.3484</c:v>
                </c:pt>
                <c:pt idx="79939">
                  <c:v>-1.345043</c:v>
                </c:pt>
                <c:pt idx="79940">
                  <c:v>-1.3416859999999999</c:v>
                </c:pt>
                <c:pt idx="79941">
                  <c:v>-1.338328</c:v>
                </c:pt>
                <c:pt idx="79942">
                  <c:v>-1.33497</c:v>
                </c:pt>
                <c:pt idx="79943">
                  <c:v>-1.331612</c:v>
                </c:pt>
                <c:pt idx="79944">
                  <c:v>-1.328255</c:v>
                </c:pt>
                <c:pt idx="79945">
                  <c:v>-1.3248979999999999</c:v>
                </c:pt>
                <c:pt idx="79946">
                  <c:v>-1.321542</c:v>
                </c:pt>
                <c:pt idx="79947">
                  <c:v>-1.3181890000000001</c:v>
                </c:pt>
                <c:pt idx="79948">
                  <c:v>-1.3148340000000001</c:v>
                </c:pt>
                <c:pt idx="79949">
                  <c:v>-1.3114809999999999</c:v>
                </c:pt>
                <c:pt idx="79950">
                  <c:v>-1.30813</c:v>
                </c:pt>
                <c:pt idx="79951">
                  <c:v>-1.3047759999999999</c:v>
                </c:pt>
                <c:pt idx="79952">
                  <c:v>-1.301423</c:v>
                </c:pt>
                <c:pt idx="79953">
                  <c:v>-1.2980670000000001</c:v>
                </c:pt>
                <c:pt idx="79954">
                  <c:v>-1.2947109999999999</c:v>
                </c:pt>
                <c:pt idx="79955">
                  <c:v>-1.2913559999999999</c:v>
                </c:pt>
                <c:pt idx="79956">
                  <c:v>-1.288001</c:v>
                </c:pt>
                <c:pt idx="79957">
                  <c:v>-1.284648</c:v>
                </c:pt>
                <c:pt idx="79958">
                  <c:v>-1.281293</c:v>
                </c:pt>
                <c:pt idx="79959">
                  <c:v>-1.2779389999999999</c:v>
                </c:pt>
                <c:pt idx="79960">
                  <c:v>-1.2745850000000001</c:v>
                </c:pt>
                <c:pt idx="79961">
                  <c:v>-1.2712319999999999</c:v>
                </c:pt>
                <c:pt idx="79962">
                  <c:v>-1.2678769999999999</c:v>
                </c:pt>
                <c:pt idx="79963">
                  <c:v>-1.2645230000000001</c:v>
                </c:pt>
                <c:pt idx="79964">
                  <c:v>-1.261169</c:v>
                </c:pt>
                <c:pt idx="79965">
                  <c:v>-1.2578149999999999</c:v>
                </c:pt>
                <c:pt idx="79966">
                  <c:v>-1.254461</c:v>
                </c:pt>
                <c:pt idx="79967">
                  <c:v>-1.251107</c:v>
                </c:pt>
                <c:pt idx="79968">
                  <c:v>-1.2477529999999999</c:v>
                </c:pt>
                <c:pt idx="79969">
                  <c:v>-1.2444010000000001</c:v>
                </c:pt>
                <c:pt idx="79970">
                  <c:v>-1.2410490000000001</c:v>
                </c:pt>
                <c:pt idx="79971">
                  <c:v>-1.237697</c:v>
                </c:pt>
                <c:pt idx="79972">
                  <c:v>-1.2343440000000001</c:v>
                </c:pt>
                <c:pt idx="79973">
                  <c:v>-1.2309920000000001</c:v>
                </c:pt>
                <c:pt idx="79974">
                  <c:v>-1.2276389999999999</c:v>
                </c:pt>
                <c:pt idx="79975">
                  <c:v>-1.2242869999999999</c:v>
                </c:pt>
                <c:pt idx="79976">
                  <c:v>-1.220934</c:v>
                </c:pt>
                <c:pt idx="79977">
                  <c:v>-1.2175830000000001</c:v>
                </c:pt>
                <c:pt idx="79978">
                  <c:v>-1.2142310000000001</c:v>
                </c:pt>
                <c:pt idx="79979">
                  <c:v>-1.21088</c:v>
                </c:pt>
                <c:pt idx="79980">
                  <c:v>-1.207527</c:v>
                </c:pt>
                <c:pt idx="79981">
                  <c:v>-1.2041740000000001</c:v>
                </c:pt>
                <c:pt idx="79982">
                  <c:v>-1.20082</c:v>
                </c:pt>
                <c:pt idx="79983">
                  <c:v>-1.197465</c:v>
                </c:pt>
                <c:pt idx="79984">
                  <c:v>-1.19411</c:v>
                </c:pt>
                <c:pt idx="79985">
                  <c:v>-1.190755</c:v>
                </c:pt>
                <c:pt idx="79986">
                  <c:v>-1.1874009999999999</c:v>
                </c:pt>
                <c:pt idx="79987">
                  <c:v>-1.1840459999999999</c:v>
                </c:pt>
                <c:pt idx="79988">
                  <c:v>-1.1806920000000001</c:v>
                </c:pt>
                <c:pt idx="79989">
                  <c:v>-1.177338</c:v>
                </c:pt>
                <c:pt idx="79990">
                  <c:v>-1.1739869999999999</c:v>
                </c:pt>
                <c:pt idx="79991">
                  <c:v>-1.170636</c:v>
                </c:pt>
                <c:pt idx="79992">
                  <c:v>-1.167286</c:v>
                </c:pt>
                <c:pt idx="79993">
                  <c:v>-1.1639360000000001</c:v>
                </c:pt>
                <c:pt idx="79994">
                  <c:v>-1.160585</c:v>
                </c:pt>
                <c:pt idx="79995">
                  <c:v>-1.157233</c:v>
                </c:pt>
                <c:pt idx="79996">
                  <c:v>-1.1538809999999999</c:v>
                </c:pt>
                <c:pt idx="79997">
                  <c:v>-1.1505300000000001</c:v>
                </c:pt>
                <c:pt idx="79998">
                  <c:v>-1.1471789999999999</c:v>
                </c:pt>
                <c:pt idx="79999">
                  <c:v>-1.1438280000000001</c:v>
                </c:pt>
                <c:pt idx="80000">
                  <c:v>-1.140477</c:v>
                </c:pt>
                <c:pt idx="80001">
                  <c:v>-1.1371260000000001</c:v>
                </c:pt>
                <c:pt idx="80002">
                  <c:v>-1.133775</c:v>
                </c:pt>
                <c:pt idx="80003">
                  <c:v>-1.130423</c:v>
                </c:pt>
                <c:pt idx="80004">
                  <c:v>-1.1270709999999999</c:v>
                </c:pt>
                <c:pt idx="80005">
                  <c:v>-1.1237200000000001</c:v>
                </c:pt>
                <c:pt idx="80006">
                  <c:v>-1.120368</c:v>
                </c:pt>
                <c:pt idx="80007">
                  <c:v>-1.117016</c:v>
                </c:pt>
                <c:pt idx="80008">
                  <c:v>-1.113666</c:v>
                </c:pt>
                <c:pt idx="80009">
                  <c:v>-1.110317</c:v>
                </c:pt>
                <c:pt idx="80010">
                  <c:v>-1.106967</c:v>
                </c:pt>
                <c:pt idx="80011">
                  <c:v>-1.1036159999999999</c:v>
                </c:pt>
                <c:pt idx="80012">
                  <c:v>-1.100266</c:v>
                </c:pt>
                <c:pt idx="80013">
                  <c:v>-1.0969150000000001</c:v>
                </c:pt>
                <c:pt idx="80014">
                  <c:v>-1.093564</c:v>
                </c:pt>
                <c:pt idx="80015">
                  <c:v>-1.0902130000000001</c:v>
                </c:pt>
                <c:pt idx="80016">
                  <c:v>-1.086862</c:v>
                </c:pt>
                <c:pt idx="80017">
                  <c:v>-1.08351</c:v>
                </c:pt>
                <c:pt idx="80018">
                  <c:v>-1.0801590000000001</c:v>
                </c:pt>
                <c:pt idx="80019">
                  <c:v>-1.0768070000000001</c:v>
                </c:pt>
                <c:pt idx="80020">
                  <c:v>-1.0734570000000001</c:v>
                </c:pt>
                <c:pt idx="80021">
                  <c:v>-1.070106</c:v>
                </c:pt>
                <c:pt idx="80022">
                  <c:v>-1.0667549999999999</c:v>
                </c:pt>
                <c:pt idx="80023">
                  <c:v>-1.0634049999999999</c:v>
                </c:pt>
                <c:pt idx="80024">
                  <c:v>-1.060049</c:v>
                </c:pt>
                <c:pt idx="80025">
                  <c:v>-1.056694</c:v>
                </c:pt>
                <c:pt idx="80026">
                  <c:v>-1.053339</c:v>
                </c:pt>
                <c:pt idx="80027">
                  <c:v>-1.0499830000000001</c:v>
                </c:pt>
                <c:pt idx="80028">
                  <c:v>-1.0466279999999999</c:v>
                </c:pt>
                <c:pt idx="80029">
                  <c:v>-1.043274</c:v>
                </c:pt>
                <c:pt idx="80030">
                  <c:v>-1.03992</c:v>
                </c:pt>
                <c:pt idx="80031">
                  <c:v>-1.0365690000000001</c:v>
                </c:pt>
                <c:pt idx="80032">
                  <c:v>-1.0332159999999999</c:v>
                </c:pt>
                <c:pt idx="80033">
                  <c:v>-1.0298639999999999</c:v>
                </c:pt>
                <c:pt idx="80034">
                  <c:v>-1.0265120000000001</c:v>
                </c:pt>
                <c:pt idx="80035">
                  <c:v>-1.023161</c:v>
                </c:pt>
                <c:pt idx="80036">
                  <c:v>-1.019809</c:v>
                </c:pt>
                <c:pt idx="80037">
                  <c:v>-1.016459</c:v>
                </c:pt>
                <c:pt idx="80038">
                  <c:v>-1.013109</c:v>
                </c:pt>
                <c:pt idx="80039">
                  <c:v>-1.0097590000000001</c:v>
                </c:pt>
                <c:pt idx="80040">
                  <c:v>-1.0064090000000001</c:v>
                </c:pt>
                <c:pt idx="80041">
                  <c:v>-1.0030589999999999</c:v>
                </c:pt>
                <c:pt idx="80042">
                  <c:v>-0.99970820000000005</c:v>
                </c:pt>
                <c:pt idx="80043">
                  <c:v>-0.99635499999999999</c:v>
                </c:pt>
                <c:pt idx="80044">
                  <c:v>-0.99300429999999995</c:v>
                </c:pt>
                <c:pt idx="80045">
                  <c:v>-0.98965420000000004</c:v>
                </c:pt>
                <c:pt idx="80046">
                  <c:v>-0.98630479999999998</c:v>
                </c:pt>
                <c:pt idx="80047">
                  <c:v>-0.98295440000000001</c:v>
                </c:pt>
                <c:pt idx="80048">
                  <c:v>-0.97960349999999996</c:v>
                </c:pt>
                <c:pt idx="80049">
                  <c:v>-0.97625320000000004</c:v>
                </c:pt>
                <c:pt idx="80050">
                  <c:v>-0.97290399999999999</c:v>
                </c:pt>
                <c:pt idx="80051">
                  <c:v>-0.96955409999999997</c:v>
                </c:pt>
                <c:pt idx="80052">
                  <c:v>-0.96620510000000004</c:v>
                </c:pt>
                <c:pt idx="80053">
                  <c:v>-0.96285750000000003</c:v>
                </c:pt>
                <c:pt idx="80054">
                  <c:v>-0.9595089</c:v>
                </c:pt>
                <c:pt idx="80055">
                  <c:v>-0.95616040000000002</c:v>
                </c:pt>
                <c:pt idx="80056">
                  <c:v>-0.95281130000000003</c:v>
                </c:pt>
                <c:pt idx="80057">
                  <c:v>-0.949465</c:v>
                </c:pt>
                <c:pt idx="80058">
                  <c:v>-0.94611940000000005</c:v>
                </c:pt>
                <c:pt idx="80059">
                  <c:v>-0.94277140000000004</c:v>
                </c:pt>
                <c:pt idx="80060">
                  <c:v>-0.93942409999999998</c:v>
                </c:pt>
                <c:pt idx="80061">
                  <c:v>-0.93607609999999997</c:v>
                </c:pt>
                <c:pt idx="80062">
                  <c:v>-0.93272860000000002</c:v>
                </c:pt>
                <c:pt idx="80063">
                  <c:v>-0.92938089999999995</c:v>
                </c:pt>
                <c:pt idx="80064">
                  <c:v>-0.926033</c:v>
                </c:pt>
                <c:pt idx="80065">
                  <c:v>-0.92268479999999997</c:v>
                </c:pt>
                <c:pt idx="80066">
                  <c:v>-0.91933699999999996</c:v>
                </c:pt>
                <c:pt idx="80067">
                  <c:v>-0.91598959999999996</c:v>
                </c:pt>
                <c:pt idx="80068">
                  <c:v>-0.91264160000000005</c:v>
                </c:pt>
                <c:pt idx="80069">
                  <c:v>-0.90929459999999995</c:v>
                </c:pt>
                <c:pt idx="80070">
                  <c:v>-0.90594759999999996</c:v>
                </c:pt>
                <c:pt idx="80071">
                  <c:v>-0.90260180000000001</c:v>
                </c:pt>
                <c:pt idx="80072">
                  <c:v>-0.89925860000000002</c:v>
                </c:pt>
                <c:pt idx="80073">
                  <c:v>-0.89591829999999995</c:v>
                </c:pt>
                <c:pt idx="80074">
                  <c:v>-0.89257779999999998</c:v>
                </c:pt>
                <c:pt idx="80075">
                  <c:v>-0.88923819999999998</c:v>
                </c:pt>
                <c:pt idx="80076">
                  <c:v>-0.88589490000000004</c:v>
                </c:pt>
                <c:pt idx="80077">
                  <c:v>-0.88255030000000001</c:v>
                </c:pt>
                <c:pt idx="80078">
                  <c:v>-0.87920379999999998</c:v>
                </c:pt>
                <c:pt idx="80079">
                  <c:v>-0.87585809999999997</c:v>
                </c:pt>
                <c:pt idx="80080">
                  <c:v>-0.87251179999999995</c:v>
                </c:pt>
                <c:pt idx="80081">
                  <c:v>-0.86916459999999995</c:v>
                </c:pt>
                <c:pt idx="80082">
                  <c:v>-0.86581889999999995</c:v>
                </c:pt>
                <c:pt idx="80083">
                  <c:v>-0.86246880000000004</c:v>
                </c:pt>
                <c:pt idx="80084">
                  <c:v>-0.85911579999999999</c:v>
                </c:pt>
                <c:pt idx="80085">
                  <c:v>-0.85576059999999998</c:v>
                </c:pt>
                <c:pt idx="80086">
                  <c:v>-0.85240570000000004</c:v>
                </c:pt>
                <c:pt idx="80087">
                  <c:v>-0.84905189999999997</c:v>
                </c:pt>
                <c:pt idx="80088">
                  <c:v>-0.84569810000000001</c:v>
                </c:pt>
                <c:pt idx="80089">
                  <c:v>-0.8423448</c:v>
                </c:pt>
                <c:pt idx="80090">
                  <c:v>-0.83899369999999995</c:v>
                </c:pt>
                <c:pt idx="80091">
                  <c:v>-0.83564360000000004</c:v>
                </c:pt>
                <c:pt idx="80092">
                  <c:v>-0.83229209999999998</c:v>
                </c:pt>
                <c:pt idx="80093">
                  <c:v>-0.82894100000000004</c:v>
                </c:pt>
                <c:pt idx="80094">
                  <c:v>-0.82559070000000001</c:v>
                </c:pt>
                <c:pt idx="80095">
                  <c:v>-0.82224079999999999</c:v>
                </c:pt>
                <c:pt idx="80096">
                  <c:v>-0.81889060000000002</c:v>
                </c:pt>
                <c:pt idx="80097">
                  <c:v>-0.81554090000000001</c:v>
                </c:pt>
                <c:pt idx="80098">
                  <c:v>-0.81219200000000003</c:v>
                </c:pt>
                <c:pt idx="80099">
                  <c:v>-0.80884299999999998</c:v>
                </c:pt>
                <c:pt idx="80100">
                  <c:v>-0.80549479999999996</c:v>
                </c:pt>
                <c:pt idx="80101">
                  <c:v>-0.80214730000000001</c:v>
                </c:pt>
                <c:pt idx="80102">
                  <c:v>-0.79879909999999998</c:v>
                </c:pt>
                <c:pt idx="80103">
                  <c:v>-0.79545129999999997</c:v>
                </c:pt>
                <c:pt idx="80104">
                  <c:v>-0.79210349999999996</c:v>
                </c:pt>
                <c:pt idx="80105">
                  <c:v>-0.7887556</c:v>
                </c:pt>
                <c:pt idx="80106">
                  <c:v>-0.78540719999999997</c:v>
                </c:pt>
                <c:pt idx="80107">
                  <c:v>-0.78205939999999996</c:v>
                </c:pt>
                <c:pt idx="80108">
                  <c:v>-0.77871080000000004</c:v>
                </c:pt>
                <c:pt idx="80109">
                  <c:v>-0.77536190000000005</c:v>
                </c:pt>
                <c:pt idx="80110">
                  <c:v>-0.7720129</c:v>
                </c:pt>
                <c:pt idx="80111">
                  <c:v>-0.76866520000000005</c:v>
                </c:pt>
                <c:pt idx="80112">
                  <c:v>-0.76531729999999998</c:v>
                </c:pt>
                <c:pt idx="80113">
                  <c:v>-0.7619686</c:v>
                </c:pt>
                <c:pt idx="80114">
                  <c:v>-0.75861979999999996</c:v>
                </c:pt>
                <c:pt idx="80115">
                  <c:v>-0.75527140000000004</c:v>
                </c:pt>
                <c:pt idx="80116">
                  <c:v>-0.7519228</c:v>
                </c:pt>
                <c:pt idx="80117">
                  <c:v>-0.74857439999999997</c:v>
                </c:pt>
                <c:pt idx="80118">
                  <c:v>-0.74522529999999998</c:v>
                </c:pt>
                <c:pt idx="80119">
                  <c:v>-0.74187709999999996</c:v>
                </c:pt>
                <c:pt idx="80120">
                  <c:v>-0.73852879999999999</c:v>
                </c:pt>
                <c:pt idx="80121">
                  <c:v>-0.73518039999999996</c:v>
                </c:pt>
                <c:pt idx="80122">
                  <c:v>-0.73183330000000002</c:v>
                </c:pt>
                <c:pt idx="80123">
                  <c:v>-0.72848489999999999</c:v>
                </c:pt>
                <c:pt idx="80124">
                  <c:v>-0.72513669999999997</c:v>
                </c:pt>
                <c:pt idx="80125">
                  <c:v>-0.72178750000000003</c:v>
                </c:pt>
                <c:pt idx="80126">
                  <c:v>-0.71843829999999997</c:v>
                </c:pt>
                <c:pt idx="80127">
                  <c:v>-0.71508930000000004</c:v>
                </c:pt>
                <c:pt idx="80128">
                  <c:v>-0.71174000000000004</c:v>
                </c:pt>
                <c:pt idx="80129">
                  <c:v>-0.70839110000000005</c:v>
                </c:pt>
                <c:pt idx="80130">
                  <c:v>-0.70504239999999996</c:v>
                </c:pt>
                <c:pt idx="80131">
                  <c:v>-0.70169559999999997</c:v>
                </c:pt>
                <c:pt idx="80132">
                  <c:v>-0.69834759999999996</c:v>
                </c:pt>
                <c:pt idx="80133">
                  <c:v>-0.6950016</c:v>
                </c:pt>
                <c:pt idx="80134">
                  <c:v>-0.69165399999999999</c:v>
                </c:pt>
                <c:pt idx="80135">
                  <c:v>-0.688307</c:v>
                </c:pt>
                <c:pt idx="80136">
                  <c:v>-0.68495930000000005</c:v>
                </c:pt>
                <c:pt idx="80137">
                  <c:v>-0.68161300000000002</c:v>
                </c:pt>
                <c:pt idx="80138">
                  <c:v>-0.67826580000000003</c:v>
                </c:pt>
                <c:pt idx="80139">
                  <c:v>-0.67491849999999998</c:v>
                </c:pt>
                <c:pt idx="80140">
                  <c:v>-0.67159869999999999</c:v>
                </c:pt>
                <c:pt idx="80141">
                  <c:v>-0.66827139999999996</c:v>
                </c:pt>
                <c:pt idx="80142">
                  <c:v>-0.66493219999999997</c:v>
                </c:pt>
                <c:pt idx="80143">
                  <c:v>-0.66158850000000002</c:v>
                </c:pt>
                <c:pt idx="80144">
                  <c:v>-0.65824839999999996</c:v>
                </c:pt>
                <c:pt idx="80145">
                  <c:v>-0.65490440000000005</c:v>
                </c:pt>
                <c:pt idx="80146">
                  <c:v>-0.65155810000000003</c:v>
                </c:pt>
                <c:pt idx="80147">
                  <c:v>-0.64821110000000004</c:v>
                </c:pt>
                <c:pt idx="80148">
                  <c:v>-0.64486469999999996</c:v>
                </c:pt>
                <c:pt idx="80149">
                  <c:v>-0.64151809999999998</c:v>
                </c:pt>
                <c:pt idx="80150">
                  <c:v>-0.63817170000000001</c:v>
                </c:pt>
                <c:pt idx="80151">
                  <c:v>-0.63482519999999998</c:v>
                </c:pt>
                <c:pt idx="80152">
                  <c:v>-0.63147850000000005</c:v>
                </c:pt>
                <c:pt idx="80153">
                  <c:v>-0.62813220000000003</c:v>
                </c:pt>
                <c:pt idx="80154">
                  <c:v>-0.62478639999999996</c:v>
                </c:pt>
                <c:pt idx="80155">
                  <c:v>-0.62143950000000003</c:v>
                </c:pt>
                <c:pt idx="80156">
                  <c:v>-0.61809179999999997</c:v>
                </c:pt>
                <c:pt idx="80157">
                  <c:v>-0.61474169999999995</c:v>
                </c:pt>
                <c:pt idx="80158">
                  <c:v>-0.61139200000000005</c:v>
                </c:pt>
                <c:pt idx="80159">
                  <c:v>-0.60804190000000002</c:v>
                </c:pt>
                <c:pt idx="80160">
                  <c:v>-0.60469280000000003</c:v>
                </c:pt>
                <c:pt idx="80161">
                  <c:v>-0.60134240000000005</c:v>
                </c:pt>
                <c:pt idx="80162">
                  <c:v>-0.59799250000000004</c:v>
                </c:pt>
                <c:pt idx="80163">
                  <c:v>-0.59464249999999996</c:v>
                </c:pt>
                <c:pt idx="80164">
                  <c:v>-0.59129330000000002</c:v>
                </c:pt>
                <c:pt idx="80165">
                  <c:v>-0.58794389999999996</c:v>
                </c:pt>
                <c:pt idx="80166">
                  <c:v>-0.58459410000000001</c:v>
                </c:pt>
                <c:pt idx="80167">
                  <c:v>-0.58124390000000004</c:v>
                </c:pt>
                <c:pt idx="80168">
                  <c:v>-0.57789349999999995</c:v>
                </c:pt>
                <c:pt idx="80169">
                  <c:v>-0.57454439999999996</c:v>
                </c:pt>
                <c:pt idx="80170">
                  <c:v>-0.57119500000000001</c:v>
                </c:pt>
                <c:pt idx="80171">
                  <c:v>-0.56784639999999997</c:v>
                </c:pt>
                <c:pt idx="80172">
                  <c:v>-0.56449819999999995</c:v>
                </c:pt>
                <c:pt idx="80173">
                  <c:v>-0.56115009999999999</c:v>
                </c:pt>
                <c:pt idx="80174">
                  <c:v>-0.55780180000000001</c:v>
                </c:pt>
                <c:pt idx="80175">
                  <c:v>-0.55445409999999995</c:v>
                </c:pt>
                <c:pt idx="80176">
                  <c:v>-0.55110689999999996</c:v>
                </c:pt>
                <c:pt idx="80177">
                  <c:v>-0.54775940000000001</c:v>
                </c:pt>
                <c:pt idx="80178">
                  <c:v>-0.5444116</c:v>
                </c:pt>
                <c:pt idx="80179">
                  <c:v>-0.54106370000000004</c:v>
                </c:pt>
                <c:pt idx="80180">
                  <c:v>-0.53771599999999997</c:v>
                </c:pt>
                <c:pt idx="80181">
                  <c:v>-0.53436830000000002</c:v>
                </c:pt>
                <c:pt idx="80182">
                  <c:v>-0.53102059999999995</c:v>
                </c:pt>
                <c:pt idx="80183">
                  <c:v>-0.52767319999999995</c:v>
                </c:pt>
                <c:pt idx="80184">
                  <c:v>-0.52432630000000002</c:v>
                </c:pt>
                <c:pt idx="80185">
                  <c:v>-0.52098080000000002</c:v>
                </c:pt>
                <c:pt idx="80186">
                  <c:v>-0.51763729999999997</c:v>
                </c:pt>
                <c:pt idx="80187">
                  <c:v>-0.51429119999999995</c:v>
                </c:pt>
                <c:pt idx="80188">
                  <c:v>-0.51094439999999997</c:v>
                </c:pt>
                <c:pt idx="80189">
                  <c:v>-0.50759759999999998</c:v>
                </c:pt>
                <c:pt idx="80190">
                  <c:v>-0.50424970000000002</c:v>
                </c:pt>
                <c:pt idx="80191">
                  <c:v>-0.50090230000000002</c:v>
                </c:pt>
                <c:pt idx="80192">
                  <c:v>-0.49755490000000002</c:v>
                </c:pt>
                <c:pt idx="80193">
                  <c:v>-0.49420789999999998</c:v>
                </c:pt>
                <c:pt idx="80194">
                  <c:v>-0.49086150000000001</c:v>
                </c:pt>
                <c:pt idx="80195">
                  <c:v>-0.48751369999999999</c:v>
                </c:pt>
                <c:pt idx="80196">
                  <c:v>-0.48416579999999998</c:v>
                </c:pt>
                <c:pt idx="80197">
                  <c:v>-0.48081990000000002</c:v>
                </c:pt>
                <c:pt idx="80198">
                  <c:v>-0.4774738</c:v>
                </c:pt>
                <c:pt idx="80199">
                  <c:v>-0.47412789999999999</c:v>
                </c:pt>
                <c:pt idx="80200">
                  <c:v>-0.47078229999999999</c:v>
                </c:pt>
                <c:pt idx="80201">
                  <c:v>-0.46743699999999999</c:v>
                </c:pt>
                <c:pt idx="80202">
                  <c:v>-0.46409270000000002</c:v>
                </c:pt>
                <c:pt idx="80203">
                  <c:v>-0.46074759999999998</c:v>
                </c:pt>
                <c:pt idx="80204">
                  <c:v>-0.457403</c:v>
                </c:pt>
                <c:pt idx="80205">
                  <c:v>-0.45405659999999998</c:v>
                </c:pt>
                <c:pt idx="80206">
                  <c:v>-0.45071030000000001</c:v>
                </c:pt>
                <c:pt idx="80207">
                  <c:v>-0.44736389999999998</c:v>
                </c:pt>
                <c:pt idx="80208">
                  <c:v>-0.44401740000000001</c:v>
                </c:pt>
                <c:pt idx="80209">
                  <c:v>-0.4406717</c:v>
                </c:pt>
                <c:pt idx="80210">
                  <c:v>-0.43732799999999999</c:v>
                </c:pt>
                <c:pt idx="80211">
                  <c:v>-0.43398249999999999</c:v>
                </c:pt>
                <c:pt idx="80212">
                  <c:v>-0.43063630000000003</c:v>
                </c:pt>
                <c:pt idx="80213">
                  <c:v>-0.42728929999999998</c:v>
                </c:pt>
                <c:pt idx="80214">
                  <c:v>-0.42394199999999999</c:v>
                </c:pt>
                <c:pt idx="80215">
                  <c:v>-0.42059370000000001</c:v>
                </c:pt>
                <c:pt idx="80216">
                  <c:v>-0.41724539999999999</c:v>
                </c:pt>
                <c:pt idx="80217">
                  <c:v>-0.41389769999999998</c:v>
                </c:pt>
                <c:pt idx="80218">
                  <c:v>-0.41054970000000002</c:v>
                </c:pt>
                <c:pt idx="80219">
                  <c:v>-0.40720339999999999</c:v>
                </c:pt>
                <c:pt idx="80220">
                  <c:v>-0.40385959999999999</c:v>
                </c:pt>
                <c:pt idx="80221">
                  <c:v>-0.40051540000000002</c:v>
                </c:pt>
                <c:pt idx="80222">
                  <c:v>-0.39717019999999997</c:v>
                </c:pt>
                <c:pt idx="80223">
                  <c:v>-0.39382450000000002</c:v>
                </c:pt>
                <c:pt idx="80224">
                  <c:v>-0.39047900000000002</c:v>
                </c:pt>
                <c:pt idx="80225">
                  <c:v>-0.38713399999999998</c:v>
                </c:pt>
                <c:pt idx="80226">
                  <c:v>-0.38379000000000002</c:v>
                </c:pt>
                <c:pt idx="80227">
                  <c:v>-0.38044480000000003</c:v>
                </c:pt>
                <c:pt idx="80228">
                  <c:v>-0.37709949999999998</c:v>
                </c:pt>
                <c:pt idx="80229">
                  <c:v>-0.37375429999999998</c:v>
                </c:pt>
                <c:pt idx="80230">
                  <c:v>-0.37040899999999999</c:v>
                </c:pt>
                <c:pt idx="80231">
                  <c:v>-0.36706339999999998</c:v>
                </c:pt>
                <c:pt idx="80232">
                  <c:v>-0.3637167</c:v>
                </c:pt>
                <c:pt idx="80233">
                  <c:v>-0.36036960000000001</c:v>
                </c:pt>
                <c:pt idx="80234">
                  <c:v>-0.35702240000000002</c:v>
                </c:pt>
                <c:pt idx="80235">
                  <c:v>-0.3536745</c:v>
                </c:pt>
                <c:pt idx="80236">
                  <c:v>-0.35032679999999999</c:v>
                </c:pt>
                <c:pt idx="80237">
                  <c:v>-0.34697889999999998</c:v>
                </c:pt>
                <c:pt idx="80238">
                  <c:v>-0.34363379999999999</c:v>
                </c:pt>
                <c:pt idx="80239">
                  <c:v>-0.3402888</c:v>
                </c:pt>
                <c:pt idx="80240">
                  <c:v>-0.3369433</c:v>
                </c:pt>
                <c:pt idx="80241">
                  <c:v>-0.33360129999999999</c:v>
                </c:pt>
                <c:pt idx="80242">
                  <c:v>-0.33025870000000002</c:v>
                </c:pt>
                <c:pt idx="80243">
                  <c:v>-0.32691599999999998</c:v>
                </c:pt>
                <c:pt idx="80244">
                  <c:v>-0.32357150000000001</c:v>
                </c:pt>
                <c:pt idx="80245">
                  <c:v>-0.32022719999999999</c:v>
                </c:pt>
                <c:pt idx="80246">
                  <c:v>-0.31688060000000001</c:v>
                </c:pt>
                <c:pt idx="80247">
                  <c:v>-0.31353340000000002</c:v>
                </c:pt>
                <c:pt idx="80248">
                  <c:v>-0.31018570000000001</c:v>
                </c:pt>
                <c:pt idx="80249">
                  <c:v>-0.30683709999999997</c:v>
                </c:pt>
                <c:pt idx="80250">
                  <c:v>-0.30348969999999997</c:v>
                </c:pt>
                <c:pt idx="80251">
                  <c:v>-0.30014059999999998</c:v>
                </c:pt>
                <c:pt idx="80252">
                  <c:v>-0.29679139999999998</c:v>
                </c:pt>
                <c:pt idx="80253">
                  <c:v>-0.29344209999999998</c:v>
                </c:pt>
                <c:pt idx="80254">
                  <c:v>-0.29009390000000002</c:v>
                </c:pt>
                <c:pt idx="80255">
                  <c:v>-0.28674620000000001</c:v>
                </c:pt>
                <c:pt idx="80256">
                  <c:v>-0.28339900000000001</c:v>
                </c:pt>
                <c:pt idx="80257">
                  <c:v>-0.28005170000000001</c:v>
                </c:pt>
                <c:pt idx="80258">
                  <c:v>-0.27670470000000003</c:v>
                </c:pt>
                <c:pt idx="80259">
                  <c:v>-0.27335910000000002</c:v>
                </c:pt>
                <c:pt idx="80260">
                  <c:v>-0.27001229999999998</c:v>
                </c:pt>
                <c:pt idx="80261">
                  <c:v>-0.26666109999999998</c:v>
                </c:pt>
                <c:pt idx="80262">
                  <c:v>-0.26330819999999999</c:v>
                </c:pt>
                <c:pt idx="80263">
                  <c:v>-0.25995079999999998</c:v>
                </c:pt>
                <c:pt idx="80264">
                  <c:v>-0.2565923</c:v>
                </c:pt>
                <c:pt idx="80265">
                  <c:v>-0.25323620000000002</c:v>
                </c:pt>
                <c:pt idx="80266">
                  <c:v>-0.2498804</c:v>
                </c:pt>
                <c:pt idx="80267">
                  <c:v>-0.24652569999999999</c:v>
                </c:pt>
                <c:pt idx="80268">
                  <c:v>-0.24317059999999999</c:v>
                </c:pt>
                <c:pt idx="80269">
                  <c:v>-0.23981640000000001</c:v>
                </c:pt>
                <c:pt idx="80270">
                  <c:v>-0.23646410000000001</c:v>
                </c:pt>
                <c:pt idx="80271">
                  <c:v>-0.2331114</c:v>
                </c:pt>
                <c:pt idx="80272">
                  <c:v>-0.22976269999999999</c:v>
                </c:pt>
                <c:pt idx="80273">
                  <c:v>-0.22641449999999999</c:v>
                </c:pt>
                <c:pt idx="80274">
                  <c:v>-0.22306709999999999</c:v>
                </c:pt>
                <c:pt idx="80275">
                  <c:v>-0.21971869999999999</c:v>
                </c:pt>
                <c:pt idx="80276">
                  <c:v>-0.21636920000000001</c:v>
                </c:pt>
                <c:pt idx="80277">
                  <c:v>-0.21301899999999999</c:v>
                </c:pt>
                <c:pt idx="80278">
                  <c:v>-0.20966870000000001</c:v>
                </c:pt>
                <c:pt idx="80279">
                  <c:v>-0.20631859999999999</c:v>
                </c:pt>
                <c:pt idx="80280">
                  <c:v>-0.2029685</c:v>
                </c:pt>
                <c:pt idx="80281">
                  <c:v>-0.19960890000000001</c:v>
                </c:pt>
                <c:pt idx="80282">
                  <c:v>-0.19626080000000001</c:v>
                </c:pt>
                <c:pt idx="80283">
                  <c:v>-0.1929159</c:v>
                </c:pt>
                <c:pt idx="80284">
                  <c:v>-0.18957089999999999</c:v>
                </c:pt>
                <c:pt idx="80285">
                  <c:v>-0.1862258</c:v>
                </c:pt>
                <c:pt idx="80286">
                  <c:v>-0.1828796</c:v>
                </c:pt>
                <c:pt idx="80287">
                  <c:v>-0.1795329</c:v>
                </c:pt>
                <c:pt idx="80288">
                  <c:v>-0.17618819999999999</c:v>
                </c:pt>
                <c:pt idx="80289">
                  <c:v>-0.1728423</c:v>
                </c:pt>
                <c:pt idx="80290">
                  <c:v>-0.1694949</c:v>
                </c:pt>
                <c:pt idx="80291">
                  <c:v>-0.16614709999999999</c:v>
                </c:pt>
                <c:pt idx="80292">
                  <c:v>-0.16279959999999999</c:v>
                </c:pt>
                <c:pt idx="80293">
                  <c:v>-0.15945210000000001</c:v>
                </c:pt>
                <c:pt idx="80294">
                  <c:v>-0.1561032</c:v>
                </c:pt>
                <c:pt idx="80295">
                  <c:v>-0.1527538</c:v>
                </c:pt>
                <c:pt idx="80296">
                  <c:v>-0.14940429999999999</c:v>
                </c:pt>
                <c:pt idx="80297">
                  <c:v>-0.14605480000000001</c:v>
                </c:pt>
                <c:pt idx="80298">
                  <c:v>-0.14270459999999999</c:v>
                </c:pt>
                <c:pt idx="80299">
                  <c:v>-0.13935420000000001</c:v>
                </c:pt>
                <c:pt idx="80300">
                  <c:v>-0.13600590000000001</c:v>
                </c:pt>
                <c:pt idx="80301">
                  <c:v>-0.1326572</c:v>
                </c:pt>
                <c:pt idx="80302">
                  <c:v>-0.12930810000000001</c:v>
                </c:pt>
                <c:pt idx="80303">
                  <c:v>-0.1259546</c:v>
                </c:pt>
                <c:pt idx="80304">
                  <c:v>-0.1226029</c:v>
                </c:pt>
                <c:pt idx="80305">
                  <c:v>-0.119251</c:v>
                </c:pt>
                <c:pt idx="80306">
                  <c:v>-0.11589770000000001</c:v>
                </c:pt>
                <c:pt idx="80307">
                  <c:v>-0.1125448</c:v>
                </c:pt>
                <c:pt idx="80308">
                  <c:v>-0.1091917</c:v>
                </c:pt>
                <c:pt idx="80309">
                  <c:v>-0.10584159999999999</c:v>
                </c:pt>
                <c:pt idx="80310">
                  <c:v>-0.1024938</c:v>
                </c:pt>
                <c:pt idx="80311">
                  <c:v>-9.9143419999999996E-2</c:v>
                </c:pt>
                <c:pt idx="80312">
                  <c:v>-9.5790749999999994E-2</c:v>
                </c:pt>
                <c:pt idx="80313">
                  <c:v>-9.2438599999999996E-2</c:v>
                </c:pt>
                <c:pt idx="80314">
                  <c:v>-8.9086849999999995E-2</c:v>
                </c:pt>
                <c:pt idx="80315">
                  <c:v>-8.5735469999999994E-2</c:v>
                </c:pt>
                <c:pt idx="80316">
                  <c:v>-8.2384499999999999E-2</c:v>
                </c:pt>
                <c:pt idx="80317">
                  <c:v>-7.9033939999999997E-2</c:v>
                </c:pt>
                <c:pt idx="80318">
                  <c:v>-7.5684790000000002E-2</c:v>
                </c:pt>
                <c:pt idx="80319">
                  <c:v>-7.2335319999999995E-2</c:v>
                </c:pt>
                <c:pt idx="80320">
                  <c:v>-6.8986800000000001E-2</c:v>
                </c:pt>
                <c:pt idx="80321">
                  <c:v>-6.5637929999999997E-2</c:v>
                </c:pt>
                <c:pt idx="80322">
                  <c:v>-6.2288839999999998E-2</c:v>
                </c:pt>
                <c:pt idx="80323">
                  <c:v>-5.8941609999999998E-2</c:v>
                </c:pt>
                <c:pt idx="80324">
                  <c:v>-5.559294E-2</c:v>
                </c:pt>
                <c:pt idx="80325">
                  <c:v>-5.2243949999999997E-2</c:v>
                </c:pt>
                <c:pt idx="80326">
                  <c:v>-4.8894840000000002E-2</c:v>
                </c:pt>
                <c:pt idx="80327">
                  <c:v>-4.5546250000000003E-2</c:v>
                </c:pt>
                <c:pt idx="80328">
                  <c:v>-4.2196959999999999E-2</c:v>
                </c:pt>
                <c:pt idx="80329">
                  <c:v>-3.8847220000000002E-2</c:v>
                </c:pt>
                <c:pt idx="80330">
                  <c:v>-3.5498130000000003E-2</c:v>
                </c:pt>
                <c:pt idx="80331">
                  <c:v>-3.214885E-2</c:v>
                </c:pt>
                <c:pt idx="80332">
                  <c:v>-2.8799950000000001E-2</c:v>
                </c:pt>
                <c:pt idx="80333">
                  <c:v>-2.5450960000000002E-2</c:v>
                </c:pt>
                <c:pt idx="80334">
                  <c:v>-2.2101369999999999E-2</c:v>
                </c:pt>
                <c:pt idx="80335">
                  <c:v>-1.8751629999999998E-2</c:v>
                </c:pt>
                <c:pt idx="80336">
                  <c:v>-1.54024E-2</c:v>
                </c:pt>
                <c:pt idx="80337">
                  <c:v>-1.205324E-2</c:v>
                </c:pt>
                <c:pt idx="80338">
                  <c:v>-8.7037269999999996E-3</c:v>
                </c:pt>
                <c:pt idx="80339">
                  <c:v>-5.353226E-3</c:v>
                </c:pt>
                <c:pt idx="80340">
                  <c:v>-2.0028759999999998E-3</c:v>
                </c:pt>
                <c:pt idx="80341">
                  <c:v>1.347039E-3</c:v>
                </c:pt>
                <c:pt idx="80342">
                  <c:v>4.6968979999999997E-3</c:v>
                </c:pt>
                <c:pt idx="80343">
                  <c:v>8.046503E-3</c:v>
                </c:pt>
                <c:pt idx="80344">
                  <c:v>1.140525E-2</c:v>
                </c:pt>
                <c:pt idx="80345">
                  <c:v>1.475779E-2</c:v>
                </c:pt>
                <c:pt idx="80346">
                  <c:v>1.810987E-2</c:v>
                </c:pt>
                <c:pt idx="80347">
                  <c:v>2.146091E-2</c:v>
                </c:pt>
                <c:pt idx="80348">
                  <c:v>2.4811429999999999E-2</c:v>
                </c:pt>
                <c:pt idx="80349">
                  <c:v>2.8161289999999999E-2</c:v>
                </c:pt>
                <c:pt idx="80350">
                  <c:v>3.1510780000000002E-2</c:v>
                </c:pt>
                <c:pt idx="80351">
                  <c:v>3.4860130000000003E-2</c:v>
                </c:pt>
                <c:pt idx="80352">
                  <c:v>3.8209149999999997E-2</c:v>
                </c:pt>
                <c:pt idx="80353">
                  <c:v>4.1558190000000002E-2</c:v>
                </c:pt>
                <c:pt idx="80354">
                  <c:v>4.490719E-2</c:v>
                </c:pt>
                <c:pt idx="80355">
                  <c:v>4.8256840000000002E-2</c:v>
                </c:pt>
                <c:pt idx="80356">
                  <c:v>5.160704E-2</c:v>
                </c:pt>
                <c:pt idx="80357">
                  <c:v>5.4956280000000003E-2</c:v>
                </c:pt>
                <c:pt idx="80358">
                  <c:v>5.8306139999999999E-2</c:v>
                </c:pt>
                <c:pt idx="80359">
                  <c:v>6.1656240000000001E-2</c:v>
                </c:pt>
                <c:pt idx="80360">
                  <c:v>6.5007519999999999E-2</c:v>
                </c:pt>
                <c:pt idx="80361">
                  <c:v>6.835811E-2</c:v>
                </c:pt>
                <c:pt idx="80362">
                  <c:v>7.1709040000000002E-2</c:v>
                </c:pt>
                <c:pt idx="80363">
                  <c:v>7.5059780000000006E-2</c:v>
                </c:pt>
                <c:pt idx="80364">
                  <c:v>7.8410880000000002E-2</c:v>
                </c:pt>
                <c:pt idx="80365">
                  <c:v>8.1761929999999997E-2</c:v>
                </c:pt>
                <c:pt idx="80366">
                  <c:v>8.5111829999999999E-2</c:v>
                </c:pt>
                <c:pt idx="80367">
                  <c:v>8.8455099999999995E-2</c:v>
                </c:pt>
                <c:pt idx="80368">
                  <c:v>9.1797840000000006E-2</c:v>
                </c:pt>
                <c:pt idx="80369">
                  <c:v>9.5139879999999996E-2</c:v>
                </c:pt>
                <c:pt idx="80370">
                  <c:v>9.848374E-2</c:v>
                </c:pt>
                <c:pt idx="80371">
                  <c:v>0.10183150000000001</c:v>
                </c:pt>
                <c:pt idx="80372">
                  <c:v>0.1051802</c:v>
                </c:pt>
                <c:pt idx="80373">
                  <c:v>0.1085284</c:v>
                </c:pt>
                <c:pt idx="80374">
                  <c:v>0.11187900000000001</c:v>
                </c:pt>
                <c:pt idx="80375">
                  <c:v>0.11522979999999999</c:v>
                </c:pt>
                <c:pt idx="80376">
                  <c:v>0.1185814</c:v>
                </c:pt>
                <c:pt idx="80377">
                  <c:v>0.12193180000000001</c:v>
                </c:pt>
                <c:pt idx="80378">
                  <c:v>0.1252819</c:v>
                </c:pt>
                <c:pt idx="80379">
                  <c:v>0.1286341</c:v>
                </c:pt>
                <c:pt idx="80380">
                  <c:v>0.13198399999999999</c:v>
                </c:pt>
                <c:pt idx="80381">
                  <c:v>0.13533419999999999</c:v>
                </c:pt>
                <c:pt idx="80382">
                  <c:v>0.13868530000000001</c:v>
                </c:pt>
                <c:pt idx="80383">
                  <c:v>0.14203869999999999</c:v>
                </c:pt>
                <c:pt idx="80384">
                  <c:v>0.1453904</c:v>
                </c:pt>
                <c:pt idx="80385">
                  <c:v>0.1487424</c:v>
                </c:pt>
                <c:pt idx="80386">
                  <c:v>0.15206459999999999</c:v>
                </c:pt>
                <c:pt idx="80387">
                  <c:v>0.15540010000000001</c:v>
                </c:pt>
                <c:pt idx="80388">
                  <c:v>0.15874289999999999</c:v>
                </c:pt>
                <c:pt idx="80389">
                  <c:v>0.16209080000000001</c:v>
                </c:pt>
                <c:pt idx="80390">
                  <c:v>0.16544039999999999</c:v>
                </c:pt>
                <c:pt idx="80391">
                  <c:v>0.1687912</c:v>
                </c:pt>
                <c:pt idx="80392">
                  <c:v>0.17214299999999999</c:v>
                </c:pt>
                <c:pt idx="80393">
                  <c:v>0.1754945</c:v>
                </c:pt>
                <c:pt idx="80394">
                  <c:v>0.17884729999999999</c:v>
                </c:pt>
                <c:pt idx="80395">
                  <c:v>0.18219940000000001</c:v>
                </c:pt>
                <c:pt idx="80396">
                  <c:v>0.18555150000000001</c:v>
                </c:pt>
                <c:pt idx="80397">
                  <c:v>0.18890309999999999</c:v>
                </c:pt>
                <c:pt idx="80398">
                  <c:v>0.19225590000000001</c:v>
                </c:pt>
                <c:pt idx="80399">
                  <c:v>0.1956098</c:v>
                </c:pt>
                <c:pt idx="80400">
                  <c:v>0.1989639</c:v>
                </c:pt>
                <c:pt idx="80401">
                  <c:v>0.20231859999999999</c:v>
                </c:pt>
                <c:pt idx="80402">
                  <c:v>0.20567340000000001</c:v>
                </c:pt>
                <c:pt idx="80403">
                  <c:v>0.2090282</c:v>
                </c:pt>
                <c:pt idx="80404">
                  <c:v>0.21238389999999999</c:v>
                </c:pt>
                <c:pt idx="80405">
                  <c:v>0.21573780000000001</c:v>
                </c:pt>
                <c:pt idx="80406">
                  <c:v>0.21909380000000001</c:v>
                </c:pt>
                <c:pt idx="80407">
                  <c:v>0.2224498</c:v>
                </c:pt>
                <c:pt idx="80408">
                  <c:v>0.2258066</c:v>
                </c:pt>
                <c:pt idx="80409">
                  <c:v>0.22916339999999999</c:v>
                </c:pt>
                <c:pt idx="80410">
                  <c:v>0.23252010000000001</c:v>
                </c:pt>
                <c:pt idx="80411">
                  <c:v>0.23587630000000001</c:v>
                </c:pt>
                <c:pt idx="80412">
                  <c:v>0.23923320000000001</c:v>
                </c:pt>
                <c:pt idx="80413">
                  <c:v>0.24258859999999999</c:v>
                </c:pt>
                <c:pt idx="80414">
                  <c:v>0.24594489999999999</c:v>
                </c:pt>
                <c:pt idx="80415">
                  <c:v>0.24930169999999999</c:v>
                </c:pt>
                <c:pt idx="80416">
                  <c:v>0.25265860000000001</c:v>
                </c:pt>
                <c:pt idx="80417">
                  <c:v>0.25601570000000001</c:v>
                </c:pt>
                <c:pt idx="80418">
                  <c:v>0.25937169999999998</c:v>
                </c:pt>
                <c:pt idx="80419">
                  <c:v>0.26272770000000001</c:v>
                </c:pt>
                <c:pt idx="80420">
                  <c:v>0.26608399999999999</c:v>
                </c:pt>
                <c:pt idx="80421">
                  <c:v>0.26944079999999998</c:v>
                </c:pt>
                <c:pt idx="80422">
                  <c:v>0.27279619999999999</c:v>
                </c:pt>
                <c:pt idx="80423">
                  <c:v>0.27615240000000002</c:v>
                </c:pt>
                <c:pt idx="80424">
                  <c:v>0.27950970000000003</c:v>
                </c:pt>
                <c:pt idx="80425">
                  <c:v>0.2828659</c:v>
                </c:pt>
                <c:pt idx="80426">
                  <c:v>0.28622330000000001</c:v>
                </c:pt>
                <c:pt idx="80427">
                  <c:v>0.28958089999999997</c:v>
                </c:pt>
                <c:pt idx="80428">
                  <c:v>0.29293930000000001</c:v>
                </c:pt>
                <c:pt idx="80429">
                  <c:v>0.29629810000000001</c:v>
                </c:pt>
                <c:pt idx="80430">
                  <c:v>0.29965730000000002</c:v>
                </c:pt>
                <c:pt idx="80431">
                  <c:v>0.30301640000000002</c:v>
                </c:pt>
                <c:pt idx="80432">
                  <c:v>0.30637530000000002</c:v>
                </c:pt>
                <c:pt idx="80433">
                  <c:v>0.3097338</c:v>
                </c:pt>
                <c:pt idx="80434">
                  <c:v>0.3130926</c:v>
                </c:pt>
                <c:pt idx="80435">
                  <c:v>0.31645139999999999</c:v>
                </c:pt>
                <c:pt idx="80436">
                  <c:v>0.3198106</c:v>
                </c:pt>
                <c:pt idx="80437">
                  <c:v>0.32316879999999998</c:v>
                </c:pt>
                <c:pt idx="80438">
                  <c:v>0.32652700000000001</c:v>
                </c:pt>
                <c:pt idx="80439">
                  <c:v>0.32988459999999997</c:v>
                </c:pt>
                <c:pt idx="80440">
                  <c:v>0.33324290000000001</c:v>
                </c:pt>
                <c:pt idx="80441">
                  <c:v>0.3366017</c:v>
                </c:pt>
                <c:pt idx="80442">
                  <c:v>0.3399604</c:v>
                </c:pt>
                <c:pt idx="80443">
                  <c:v>0.34331879999999998</c:v>
                </c:pt>
                <c:pt idx="80444">
                  <c:v>0.3466786</c:v>
                </c:pt>
                <c:pt idx="80445">
                  <c:v>0.35003849999999997</c:v>
                </c:pt>
                <c:pt idx="80446">
                  <c:v>0.35339809999999999</c:v>
                </c:pt>
                <c:pt idx="80447">
                  <c:v>0.35675820000000003</c:v>
                </c:pt>
                <c:pt idx="80448">
                  <c:v>0.36011840000000001</c:v>
                </c:pt>
                <c:pt idx="80449">
                  <c:v>0.36347780000000002</c:v>
                </c:pt>
                <c:pt idx="80450">
                  <c:v>0.36683719999999997</c:v>
                </c:pt>
                <c:pt idx="80451">
                  <c:v>0.37019679999999999</c:v>
                </c:pt>
                <c:pt idx="80452">
                  <c:v>0.37355569999999999</c:v>
                </c:pt>
                <c:pt idx="80453">
                  <c:v>0.37691479999999999</c:v>
                </c:pt>
                <c:pt idx="80454">
                  <c:v>0.38027339999999998</c:v>
                </c:pt>
                <c:pt idx="80455">
                  <c:v>0.38363239999999998</c:v>
                </c:pt>
                <c:pt idx="80456">
                  <c:v>0.38699060000000002</c:v>
                </c:pt>
                <c:pt idx="80457">
                  <c:v>0.39034980000000002</c:v>
                </c:pt>
                <c:pt idx="80458">
                  <c:v>0.39370929999999998</c:v>
                </c:pt>
                <c:pt idx="80459">
                  <c:v>0.39706829999999999</c:v>
                </c:pt>
                <c:pt idx="80460">
                  <c:v>0.4004278</c:v>
                </c:pt>
                <c:pt idx="80461">
                  <c:v>0.40378720000000001</c:v>
                </c:pt>
                <c:pt idx="80462">
                  <c:v>0.40714610000000001</c:v>
                </c:pt>
                <c:pt idx="80463">
                  <c:v>0.41050510000000001</c:v>
                </c:pt>
                <c:pt idx="80464">
                  <c:v>0.4138636</c:v>
                </c:pt>
                <c:pt idx="80465">
                  <c:v>0.4172226</c:v>
                </c:pt>
                <c:pt idx="80466">
                  <c:v>0.42058119999999999</c:v>
                </c:pt>
                <c:pt idx="80467">
                  <c:v>0.42393900000000001</c:v>
                </c:pt>
                <c:pt idx="80468">
                  <c:v>0.4272977</c:v>
                </c:pt>
                <c:pt idx="80469">
                  <c:v>0.43065609999999999</c:v>
                </c:pt>
                <c:pt idx="80470">
                  <c:v>0.4340155</c:v>
                </c:pt>
                <c:pt idx="80471">
                  <c:v>0.43737540000000003</c:v>
                </c:pt>
                <c:pt idx="80472">
                  <c:v>0.44073440000000003</c:v>
                </c:pt>
                <c:pt idx="80473">
                  <c:v>0.4440964</c:v>
                </c:pt>
                <c:pt idx="80474">
                  <c:v>0.44745829999999998</c:v>
                </c:pt>
                <c:pt idx="80475">
                  <c:v>0.45082</c:v>
                </c:pt>
                <c:pt idx="80476">
                  <c:v>0.45418609999999998</c:v>
                </c:pt>
                <c:pt idx="80477">
                  <c:v>0.45755200000000001</c:v>
                </c:pt>
                <c:pt idx="80478">
                  <c:v>0.46091929999999998</c:v>
                </c:pt>
                <c:pt idx="80479">
                  <c:v>0.4642848</c:v>
                </c:pt>
                <c:pt idx="80480">
                  <c:v>0.46765200000000001</c:v>
                </c:pt>
                <c:pt idx="80481">
                  <c:v>0.47098849999999998</c:v>
                </c:pt>
                <c:pt idx="80482">
                  <c:v>0.47433940000000002</c:v>
                </c:pt>
                <c:pt idx="80483">
                  <c:v>0.47769729999999999</c:v>
                </c:pt>
                <c:pt idx="80484">
                  <c:v>0.48106090000000001</c:v>
                </c:pt>
                <c:pt idx="80485">
                  <c:v>0.4844232</c:v>
                </c:pt>
                <c:pt idx="80486">
                  <c:v>0.48778890000000003</c:v>
                </c:pt>
                <c:pt idx="80487">
                  <c:v>0.49115180000000003</c:v>
                </c:pt>
                <c:pt idx="80488">
                  <c:v>0.49451679999999998</c:v>
                </c:pt>
                <c:pt idx="80489">
                  <c:v>0.4978783</c:v>
                </c:pt>
                <c:pt idx="80490">
                  <c:v>0.50124570000000002</c:v>
                </c:pt>
                <c:pt idx="80491">
                  <c:v>0.50460930000000004</c:v>
                </c:pt>
                <c:pt idx="80492">
                  <c:v>0.50798810000000005</c:v>
                </c:pt>
                <c:pt idx="80493">
                  <c:v>0.51135410000000003</c:v>
                </c:pt>
                <c:pt idx="80494">
                  <c:v>0.51471820000000001</c:v>
                </c:pt>
                <c:pt idx="80495">
                  <c:v>0.51808089999999996</c:v>
                </c:pt>
                <c:pt idx="80496">
                  <c:v>0.5214434</c:v>
                </c:pt>
                <c:pt idx="80497">
                  <c:v>0.52480110000000002</c:v>
                </c:pt>
                <c:pt idx="80498">
                  <c:v>0.52815809999999996</c:v>
                </c:pt>
                <c:pt idx="80499">
                  <c:v>0.53151250000000005</c:v>
                </c:pt>
                <c:pt idx="80500">
                  <c:v>0.5348676</c:v>
                </c:pt>
                <c:pt idx="80501">
                  <c:v>0.53822239999999999</c:v>
                </c:pt>
                <c:pt idx="80502">
                  <c:v>0.54157809999999995</c:v>
                </c:pt>
                <c:pt idx="80503">
                  <c:v>0.54493420000000004</c:v>
                </c:pt>
                <c:pt idx="80504">
                  <c:v>0.54829039999999996</c:v>
                </c:pt>
                <c:pt idx="80505">
                  <c:v>0.55164659999999999</c:v>
                </c:pt>
                <c:pt idx="80506">
                  <c:v>0.55500289999999997</c:v>
                </c:pt>
                <c:pt idx="80507">
                  <c:v>0.55835939999999995</c:v>
                </c:pt>
                <c:pt idx="80508">
                  <c:v>0.56171599999999999</c:v>
                </c:pt>
                <c:pt idx="80509">
                  <c:v>0.56507379999999996</c:v>
                </c:pt>
                <c:pt idx="80510">
                  <c:v>0.56843129999999997</c:v>
                </c:pt>
                <c:pt idx="80511">
                  <c:v>0.57178910000000005</c:v>
                </c:pt>
                <c:pt idx="80512">
                  <c:v>0.5751465</c:v>
                </c:pt>
                <c:pt idx="80513">
                  <c:v>0.57850440000000003</c:v>
                </c:pt>
                <c:pt idx="80514">
                  <c:v>0.58186309999999997</c:v>
                </c:pt>
                <c:pt idx="80515">
                  <c:v>0.58522180000000001</c:v>
                </c:pt>
                <c:pt idx="80516">
                  <c:v>0.58858010000000005</c:v>
                </c:pt>
                <c:pt idx="80517">
                  <c:v>0.59193989999999996</c:v>
                </c:pt>
                <c:pt idx="80518">
                  <c:v>0.59530099999999997</c:v>
                </c:pt>
                <c:pt idx="80519">
                  <c:v>0.59866200000000003</c:v>
                </c:pt>
                <c:pt idx="80520">
                  <c:v>0.60202250000000002</c:v>
                </c:pt>
                <c:pt idx="80521">
                  <c:v>0.60538309999999995</c:v>
                </c:pt>
                <c:pt idx="80522">
                  <c:v>0.60874340000000005</c:v>
                </c:pt>
                <c:pt idx="80523">
                  <c:v>0.61210410000000004</c:v>
                </c:pt>
                <c:pt idx="80524">
                  <c:v>0.61546400000000001</c:v>
                </c:pt>
                <c:pt idx="80525">
                  <c:v>0.61882389999999998</c:v>
                </c:pt>
                <c:pt idx="80526">
                  <c:v>0.62218419999999997</c:v>
                </c:pt>
                <c:pt idx="80527">
                  <c:v>0.62554410000000005</c:v>
                </c:pt>
                <c:pt idx="80528">
                  <c:v>0.62890460000000004</c:v>
                </c:pt>
                <c:pt idx="80529">
                  <c:v>0.63226530000000003</c:v>
                </c:pt>
                <c:pt idx="80530">
                  <c:v>0.63562580000000002</c:v>
                </c:pt>
                <c:pt idx="80531">
                  <c:v>0.63898690000000002</c:v>
                </c:pt>
                <c:pt idx="80532">
                  <c:v>0.64234820000000004</c:v>
                </c:pt>
                <c:pt idx="80533">
                  <c:v>0.64570959999999999</c:v>
                </c:pt>
                <c:pt idx="80534">
                  <c:v>0.64907090000000001</c:v>
                </c:pt>
                <c:pt idx="80535">
                  <c:v>0.65243260000000003</c:v>
                </c:pt>
                <c:pt idx="80536">
                  <c:v>0.65579299999999996</c:v>
                </c:pt>
                <c:pt idx="80537">
                  <c:v>0.65915360000000001</c:v>
                </c:pt>
                <c:pt idx="80538">
                  <c:v>0.66251530000000003</c:v>
                </c:pt>
                <c:pt idx="80539">
                  <c:v>0.66587580000000002</c:v>
                </c:pt>
                <c:pt idx="80540">
                  <c:v>0.66923670000000002</c:v>
                </c:pt>
                <c:pt idx="80541">
                  <c:v>0.67260410000000004</c:v>
                </c:pt>
                <c:pt idx="80542">
                  <c:v>0.67596940000000005</c:v>
                </c:pt>
                <c:pt idx="80543">
                  <c:v>0.67933350000000003</c:v>
                </c:pt>
                <c:pt idx="80544">
                  <c:v>0.68269570000000002</c:v>
                </c:pt>
                <c:pt idx="80545">
                  <c:v>0.68605850000000002</c:v>
                </c:pt>
                <c:pt idx="80546">
                  <c:v>0.68938929999999998</c:v>
                </c:pt>
                <c:pt idx="80547">
                  <c:v>0.69273430000000003</c:v>
                </c:pt>
                <c:pt idx="80548">
                  <c:v>0.69608680000000001</c:v>
                </c:pt>
                <c:pt idx="80549">
                  <c:v>0.69944200000000001</c:v>
                </c:pt>
                <c:pt idx="80550">
                  <c:v>0.7027989</c:v>
                </c:pt>
                <c:pt idx="80551">
                  <c:v>0.70615749999999999</c:v>
                </c:pt>
                <c:pt idx="80552">
                  <c:v>0.70951560000000002</c:v>
                </c:pt>
                <c:pt idx="80553">
                  <c:v>0.71287290000000003</c:v>
                </c:pt>
                <c:pt idx="80554">
                  <c:v>0.71622589999999997</c:v>
                </c:pt>
                <c:pt idx="80555">
                  <c:v>0.71958549999999999</c:v>
                </c:pt>
                <c:pt idx="80556">
                  <c:v>0.7229508</c:v>
                </c:pt>
                <c:pt idx="80557">
                  <c:v>0.72631599999999996</c:v>
                </c:pt>
                <c:pt idx="80558">
                  <c:v>0.72968379999999999</c:v>
                </c:pt>
                <c:pt idx="80559">
                  <c:v>0.73305240000000005</c:v>
                </c:pt>
                <c:pt idx="80560">
                  <c:v>0.73641849999999998</c:v>
                </c:pt>
                <c:pt idx="80561">
                  <c:v>0.73978390000000005</c:v>
                </c:pt>
                <c:pt idx="80562">
                  <c:v>0.74314950000000002</c:v>
                </c:pt>
                <c:pt idx="80563">
                  <c:v>0.74651409999999996</c:v>
                </c:pt>
                <c:pt idx="80564">
                  <c:v>0.74987720000000002</c:v>
                </c:pt>
                <c:pt idx="80565">
                  <c:v>0.75324049999999998</c:v>
                </c:pt>
                <c:pt idx="80566">
                  <c:v>0.75660280000000002</c:v>
                </c:pt>
                <c:pt idx="80567">
                  <c:v>0.75996330000000001</c:v>
                </c:pt>
                <c:pt idx="80568">
                  <c:v>0.7633238</c:v>
                </c:pt>
                <c:pt idx="80569">
                  <c:v>0.76667859999999999</c:v>
                </c:pt>
                <c:pt idx="80570">
                  <c:v>0.77003779999999999</c:v>
                </c:pt>
                <c:pt idx="80571">
                  <c:v>0.77339659999999999</c:v>
                </c:pt>
                <c:pt idx="80572">
                  <c:v>0.77675709999999998</c:v>
                </c:pt>
                <c:pt idx="80573">
                  <c:v>0.78011870000000005</c:v>
                </c:pt>
                <c:pt idx="80574">
                  <c:v>0.78348150000000005</c:v>
                </c:pt>
                <c:pt idx="80575">
                  <c:v>0.78684390000000004</c:v>
                </c:pt>
                <c:pt idx="80576">
                  <c:v>0.79020330000000005</c:v>
                </c:pt>
                <c:pt idx="80577">
                  <c:v>0.79356179999999998</c:v>
                </c:pt>
                <c:pt idx="80578">
                  <c:v>0.79692160000000001</c:v>
                </c:pt>
                <c:pt idx="80579">
                  <c:v>0.80028030000000006</c:v>
                </c:pt>
                <c:pt idx="80580">
                  <c:v>0.80363969999999996</c:v>
                </c:pt>
                <c:pt idx="80581">
                  <c:v>0.80699940000000003</c:v>
                </c:pt>
                <c:pt idx="80582">
                  <c:v>0.81035999999999997</c:v>
                </c:pt>
                <c:pt idx="80583">
                  <c:v>0.81372160000000004</c:v>
                </c:pt>
                <c:pt idx="80584">
                  <c:v>0.8170849</c:v>
                </c:pt>
                <c:pt idx="80585">
                  <c:v>0.82044930000000005</c:v>
                </c:pt>
                <c:pt idx="80586">
                  <c:v>0.82381150000000003</c:v>
                </c:pt>
                <c:pt idx="80587">
                  <c:v>0.82717560000000001</c:v>
                </c:pt>
                <c:pt idx="80588">
                  <c:v>0.830538</c:v>
                </c:pt>
                <c:pt idx="80589">
                  <c:v>0.83391999999999999</c:v>
                </c:pt>
                <c:pt idx="80590">
                  <c:v>0.83730150000000003</c:v>
                </c:pt>
                <c:pt idx="80591">
                  <c:v>0.84067199999999997</c:v>
                </c:pt>
                <c:pt idx="80592">
                  <c:v>0.84403810000000001</c:v>
                </c:pt>
                <c:pt idx="80593">
                  <c:v>0.84740059999999995</c:v>
                </c:pt>
                <c:pt idx="80594">
                  <c:v>0.85075789999999996</c:v>
                </c:pt>
                <c:pt idx="80595">
                  <c:v>0.85411579999999998</c:v>
                </c:pt>
                <c:pt idx="80596">
                  <c:v>0.85747870000000004</c:v>
                </c:pt>
                <c:pt idx="80597">
                  <c:v>0.8608382</c:v>
                </c:pt>
                <c:pt idx="80598">
                  <c:v>0.86419979999999996</c:v>
                </c:pt>
                <c:pt idx="80599">
                  <c:v>0.86756149999999999</c:v>
                </c:pt>
                <c:pt idx="80600">
                  <c:v>0.87092349999999996</c:v>
                </c:pt>
                <c:pt idx="80601">
                  <c:v>0.87428620000000001</c:v>
                </c:pt>
                <c:pt idx="80602">
                  <c:v>0.87764710000000001</c:v>
                </c:pt>
                <c:pt idx="80603">
                  <c:v>0.88100900000000004</c:v>
                </c:pt>
                <c:pt idx="80604">
                  <c:v>0.88436999999999999</c:v>
                </c:pt>
                <c:pt idx="80605">
                  <c:v>0.88772740000000006</c:v>
                </c:pt>
                <c:pt idx="80606">
                  <c:v>0.89108600000000004</c:v>
                </c:pt>
                <c:pt idx="80607">
                  <c:v>0.89444579999999996</c:v>
                </c:pt>
                <c:pt idx="80608">
                  <c:v>0.89780649999999995</c:v>
                </c:pt>
                <c:pt idx="80609">
                  <c:v>0.90116689999999999</c:v>
                </c:pt>
                <c:pt idx="80610">
                  <c:v>0.90452719999999998</c:v>
                </c:pt>
                <c:pt idx="80611">
                  <c:v>0.90788880000000005</c:v>
                </c:pt>
                <c:pt idx="80612">
                  <c:v>0.91125080000000003</c:v>
                </c:pt>
                <c:pt idx="80613">
                  <c:v>0.91461239999999999</c:v>
                </c:pt>
                <c:pt idx="80614">
                  <c:v>0.91797399999999996</c:v>
                </c:pt>
                <c:pt idx="80615">
                  <c:v>0.92133509999999996</c:v>
                </c:pt>
                <c:pt idx="80616">
                  <c:v>0.92469710000000005</c:v>
                </c:pt>
                <c:pt idx="80617">
                  <c:v>0.92805879999999996</c:v>
                </c:pt>
                <c:pt idx="80618">
                  <c:v>0.93142029999999998</c:v>
                </c:pt>
                <c:pt idx="80619">
                  <c:v>0.93478410000000001</c:v>
                </c:pt>
                <c:pt idx="80620">
                  <c:v>0.93814620000000004</c:v>
                </c:pt>
                <c:pt idx="80621">
                  <c:v>0.94150840000000002</c:v>
                </c:pt>
                <c:pt idx="80622">
                  <c:v>0.94487330000000003</c:v>
                </c:pt>
                <c:pt idx="80623">
                  <c:v>0.94823489999999999</c:v>
                </c:pt>
                <c:pt idx="80624">
                  <c:v>0.95159570000000004</c:v>
                </c:pt>
                <c:pt idx="80625">
                  <c:v>0.95495870000000005</c:v>
                </c:pt>
                <c:pt idx="80626">
                  <c:v>0.95832150000000005</c:v>
                </c:pt>
                <c:pt idx="80627">
                  <c:v>0.96168430000000005</c:v>
                </c:pt>
                <c:pt idx="80628">
                  <c:v>0.96504719999999999</c:v>
                </c:pt>
                <c:pt idx="80629">
                  <c:v>0.96840859999999995</c:v>
                </c:pt>
                <c:pt idx="80630">
                  <c:v>0.97176700000000005</c:v>
                </c:pt>
                <c:pt idx="80631">
                  <c:v>0.9751261</c:v>
                </c:pt>
                <c:pt idx="80632">
                  <c:v>0.978487</c:v>
                </c:pt>
                <c:pt idx="80633">
                  <c:v>0.98184780000000005</c:v>
                </c:pt>
                <c:pt idx="80634">
                  <c:v>0.98520830000000004</c:v>
                </c:pt>
                <c:pt idx="80635">
                  <c:v>0.98856900000000003</c:v>
                </c:pt>
                <c:pt idx="80636">
                  <c:v>0.99193019999999998</c:v>
                </c:pt>
                <c:pt idx="80637">
                  <c:v>0.99529100000000004</c:v>
                </c:pt>
                <c:pt idx="80638">
                  <c:v>0.99865060000000005</c:v>
                </c:pt>
                <c:pt idx="80639">
                  <c:v>1.0020100000000001</c:v>
                </c:pt>
                <c:pt idx="80640">
                  <c:v>1.005369</c:v>
                </c:pt>
                <c:pt idx="80641">
                  <c:v>1.008729</c:v>
                </c:pt>
                <c:pt idx="80642">
                  <c:v>1.012086</c:v>
                </c:pt>
                <c:pt idx="80643">
                  <c:v>1.0154510000000001</c:v>
                </c:pt>
                <c:pt idx="80644">
                  <c:v>1.01881</c:v>
                </c:pt>
                <c:pt idx="80645">
                  <c:v>1.022167</c:v>
                </c:pt>
                <c:pt idx="80646">
                  <c:v>1.0255240000000001</c:v>
                </c:pt>
                <c:pt idx="80647">
                  <c:v>1.028823</c:v>
                </c:pt>
                <c:pt idx="80648">
                  <c:v>1.0321370000000001</c:v>
                </c:pt>
                <c:pt idx="80649">
                  <c:v>1.035471</c:v>
                </c:pt>
                <c:pt idx="80650">
                  <c:v>1.0388139999999999</c:v>
                </c:pt>
                <c:pt idx="80651">
                  <c:v>1.0421640000000001</c:v>
                </c:pt>
                <c:pt idx="80652">
                  <c:v>1.0455159999999999</c:v>
                </c:pt>
                <c:pt idx="80653">
                  <c:v>1.0488710000000001</c:v>
                </c:pt>
                <c:pt idx="80654">
                  <c:v>1.0522229999999999</c:v>
                </c:pt>
                <c:pt idx="80655">
                  <c:v>1.055579</c:v>
                </c:pt>
                <c:pt idx="80656">
                  <c:v>1.0589329999999999</c:v>
                </c:pt>
                <c:pt idx="80657">
                  <c:v>1.0622879999999999</c:v>
                </c:pt>
                <c:pt idx="80658">
                  <c:v>1.065644</c:v>
                </c:pt>
                <c:pt idx="80659">
                  <c:v>1.0690010000000001</c:v>
                </c:pt>
                <c:pt idx="80660">
                  <c:v>1.072357</c:v>
                </c:pt>
                <c:pt idx="80661">
                  <c:v>1.0757129999999999</c:v>
                </c:pt>
                <c:pt idx="80662">
                  <c:v>1.079072</c:v>
                </c:pt>
                <c:pt idx="80663">
                  <c:v>1.0824309999999999</c:v>
                </c:pt>
                <c:pt idx="80664">
                  <c:v>1.085788</c:v>
                </c:pt>
                <c:pt idx="80665">
                  <c:v>1.0891459999999999</c:v>
                </c:pt>
                <c:pt idx="80666">
                  <c:v>1.092503</c:v>
                </c:pt>
                <c:pt idx="80667">
                  <c:v>1.0958619999999999</c:v>
                </c:pt>
                <c:pt idx="80668">
                  <c:v>1.0992189999999999</c:v>
                </c:pt>
                <c:pt idx="80669">
                  <c:v>1.1025769999999999</c:v>
                </c:pt>
                <c:pt idx="80670">
                  <c:v>1.105936</c:v>
                </c:pt>
                <c:pt idx="80671">
                  <c:v>1.1092949999999999</c:v>
                </c:pt>
                <c:pt idx="80672">
                  <c:v>1.1126549999999999</c:v>
                </c:pt>
                <c:pt idx="80673">
                  <c:v>1.1160140000000001</c:v>
                </c:pt>
                <c:pt idx="80674">
                  <c:v>1.119373</c:v>
                </c:pt>
                <c:pt idx="80675">
                  <c:v>1.1227320000000001</c:v>
                </c:pt>
                <c:pt idx="80676">
                  <c:v>1.12609</c:v>
                </c:pt>
                <c:pt idx="80677">
                  <c:v>1.1294489999999999</c:v>
                </c:pt>
                <c:pt idx="80678">
                  <c:v>1.132809</c:v>
                </c:pt>
                <c:pt idx="80679">
                  <c:v>1.1361669999999999</c:v>
                </c:pt>
                <c:pt idx="80680">
                  <c:v>1.1395249999999999</c:v>
                </c:pt>
                <c:pt idx="80681">
                  <c:v>1.1428830000000001</c:v>
                </c:pt>
                <c:pt idx="80682">
                  <c:v>1.1462270000000001</c:v>
                </c:pt>
                <c:pt idx="80683">
                  <c:v>1.1495690000000001</c:v>
                </c:pt>
                <c:pt idx="80684">
                  <c:v>1.152914</c:v>
                </c:pt>
                <c:pt idx="80685">
                  <c:v>1.156261</c:v>
                </c:pt>
                <c:pt idx="80686">
                  <c:v>1.15961</c:v>
                </c:pt>
                <c:pt idx="80687">
                  <c:v>1.1629579999999999</c:v>
                </c:pt>
                <c:pt idx="80688">
                  <c:v>1.1663079999999999</c:v>
                </c:pt>
                <c:pt idx="80689">
                  <c:v>1.169659</c:v>
                </c:pt>
                <c:pt idx="80690">
                  <c:v>1.1730130000000001</c:v>
                </c:pt>
                <c:pt idx="80691">
                  <c:v>1.176366</c:v>
                </c:pt>
                <c:pt idx="80692">
                  <c:v>1.179721</c:v>
                </c:pt>
                <c:pt idx="80693">
                  <c:v>1.183049</c:v>
                </c:pt>
                <c:pt idx="80694">
                  <c:v>1.1863729999999999</c:v>
                </c:pt>
                <c:pt idx="80695">
                  <c:v>1.1896260000000001</c:v>
                </c:pt>
                <c:pt idx="80696">
                  <c:v>1.1929110000000001</c:v>
                </c:pt>
                <c:pt idx="80697">
                  <c:v>1.1962200000000001</c:v>
                </c:pt>
                <c:pt idx="80698">
                  <c:v>1.1995469999999999</c:v>
                </c:pt>
                <c:pt idx="80699">
                  <c:v>1.2028840000000001</c:v>
                </c:pt>
                <c:pt idx="80700">
                  <c:v>1.2062280000000001</c:v>
                </c:pt>
                <c:pt idx="80701">
                  <c:v>1.2095769999999999</c:v>
                </c:pt>
                <c:pt idx="80702">
                  <c:v>1.2129129999999999</c:v>
                </c:pt>
                <c:pt idx="80703">
                  <c:v>1.2162550000000001</c:v>
                </c:pt>
                <c:pt idx="80704">
                  <c:v>1.219603</c:v>
                </c:pt>
                <c:pt idx="80705">
                  <c:v>1.222953</c:v>
                </c:pt>
                <c:pt idx="80706">
                  <c:v>1.2263010000000001</c:v>
                </c:pt>
                <c:pt idx="80707">
                  <c:v>1.2296499999999999</c:v>
                </c:pt>
                <c:pt idx="80708">
                  <c:v>1.2329540000000001</c:v>
                </c:pt>
                <c:pt idx="80709">
                  <c:v>1.2362690000000001</c:v>
                </c:pt>
                <c:pt idx="80710">
                  <c:v>1.2395989999999999</c:v>
                </c:pt>
                <c:pt idx="80711">
                  <c:v>1.242939</c:v>
                </c:pt>
                <c:pt idx="80712">
                  <c:v>1.2462880000000001</c:v>
                </c:pt>
                <c:pt idx="80713">
                  <c:v>1.2496400000000001</c:v>
                </c:pt>
                <c:pt idx="80714">
                  <c:v>1.252993</c:v>
                </c:pt>
                <c:pt idx="80715">
                  <c:v>1.256346</c:v>
                </c:pt>
                <c:pt idx="80716">
                  <c:v>1.259701</c:v>
                </c:pt>
                <c:pt idx="80717">
                  <c:v>1.2630539999999999</c:v>
                </c:pt>
                <c:pt idx="80718">
                  <c:v>1.2664070000000001</c:v>
                </c:pt>
                <c:pt idx="80719">
                  <c:v>1.2697609999999999</c:v>
                </c:pt>
                <c:pt idx="80720">
                  <c:v>1.2731159999999999</c:v>
                </c:pt>
                <c:pt idx="80721">
                  <c:v>1.2764709999999999</c:v>
                </c:pt>
                <c:pt idx="80722">
                  <c:v>1.279827</c:v>
                </c:pt>
                <c:pt idx="80723">
                  <c:v>1.283185</c:v>
                </c:pt>
                <c:pt idx="80724">
                  <c:v>1.286543</c:v>
                </c:pt>
                <c:pt idx="80725">
                  <c:v>1.289898</c:v>
                </c:pt>
                <c:pt idx="80726">
                  <c:v>1.2932889999999999</c:v>
                </c:pt>
                <c:pt idx="80727">
                  <c:v>1.2966580000000001</c:v>
                </c:pt>
                <c:pt idx="80728">
                  <c:v>1.3000210000000001</c:v>
                </c:pt>
                <c:pt idx="80729">
                  <c:v>1.3033790000000001</c:v>
                </c:pt>
                <c:pt idx="80730">
                  <c:v>1.306735</c:v>
                </c:pt>
                <c:pt idx="80731">
                  <c:v>1.3100890000000001</c:v>
                </c:pt>
                <c:pt idx="80732">
                  <c:v>1.313434</c:v>
                </c:pt>
                <c:pt idx="80733">
                  <c:v>1.316781</c:v>
                </c:pt>
                <c:pt idx="80734">
                  <c:v>1.3201290000000001</c:v>
                </c:pt>
                <c:pt idx="80735">
                  <c:v>1.3234760000000001</c:v>
                </c:pt>
                <c:pt idx="80736">
                  <c:v>1.326824</c:v>
                </c:pt>
                <c:pt idx="80737">
                  <c:v>1.3301719999999999</c:v>
                </c:pt>
                <c:pt idx="80738">
                  <c:v>1.33352</c:v>
                </c:pt>
                <c:pt idx="80739">
                  <c:v>1.336867</c:v>
                </c:pt>
                <c:pt idx="80740">
                  <c:v>1.340184</c:v>
                </c:pt>
                <c:pt idx="80741">
                  <c:v>1.343504</c:v>
                </c:pt>
                <c:pt idx="80742">
                  <c:v>1.3468329999999999</c:v>
                </c:pt>
                <c:pt idx="80743">
                  <c:v>1.3501669999999999</c:v>
                </c:pt>
                <c:pt idx="80744">
                  <c:v>1.3535029999999999</c:v>
                </c:pt>
                <c:pt idx="80745">
                  <c:v>1.356843</c:v>
                </c:pt>
                <c:pt idx="80746">
                  <c:v>1.3601840000000001</c:v>
                </c:pt>
                <c:pt idx="80747">
                  <c:v>1.363526</c:v>
                </c:pt>
                <c:pt idx="80748">
                  <c:v>1.36687</c:v>
                </c:pt>
                <c:pt idx="80749">
                  <c:v>1.3702129999999999</c:v>
                </c:pt>
                <c:pt idx="80750">
                  <c:v>1.3735550000000001</c:v>
                </c:pt>
                <c:pt idx="80751">
                  <c:v>1.376897</c:v>
                </c:pt>
                <c:pt idx="80752">
                  <c:v>1.3802380000000001</c:v>
                </c:pt>
                <c:pt idx="80753">
                  <c:v>1.38358</c:v>
                </c:pt>
                <c:pt idx="80754">
                  <c:v>1.3868590000000001</c:v>
                </c:pt>
                <c:pt idx="80755">
                  <c:v>1.39015</c:v>
                </c:pt>
                <c:pt idx="80756">
                  <c:v>1.393456</c:v>
                </c:pt>
                <c:pt idx="80757">
                  <c:v>1.396774</c:v>
                </c:pt>
                <c:pt idx="80758">
                  <c:v>1.4000999999999999</c:v>
                </c:pt>
                <c:pt idx="80759">
                  <c:v>1.4034310000000001</c:v>
                </c:pt>
                <c:pt idx="80760">
                  <c:v>1.406766</c:v>
                </c:pt>
                <c:pt idx="80761">
                  <c:v>1.410102</c:v>
                </c:pt>
                <c:pt idx="80762">
                  <c:v>1.4134389999999999</c:v>
                </c:pt>
                <c:pt idx="80763">
                  <c:v>1.416777</c:v>
                </c:pt>
                <c:pt idx="80764">
                  <c:v>1.4201159999999999</c:v>
                </c:pt>
                <c:pt idx="80765">
                  <c:v>1.4234549999999999</c:v>
                </c:pt>
                <c:pt idx="80766">
                  <c:v>1.4267920000000001</c:v>
                </c:pt>
                <c:pt idx="80767">
                  <c:v>1.4301299999999999</c:v>
                </c:pt>
                <c:pt idx="80768">
                  <c:v>1.433468</c:v>
                </c:pt>
                <c:pt idx="80769">
                  <c:v>1.436806</c:v>
                </c:pt>
                <c:pt idx="80770">
                  <c:v>1.440145</c:v>
                </c:pt>
                <c:pt idx="80771">
                  <c:v>1.443484</c:v>
                </c:pt>
                <c:pt idx="80772">
                  <c:v>1.44682</c:v>
                </c:pt>
                <c:pt idx="80773">
                  <c:v>1.450156</c:v>
                </c:pt>
                <c:pt idx="80774">
                  <c:v>1.4534940000000001</c:v>
                </c:pt>
                <c:pt idx="80775">
                  <c:v>1.456834</c:v>
                </c:pt>
                <c:pt idx="80776">
                  <c:v>1.4601729999999999</c:v>
                </c:pt>
                <c:pt idx="80777">
                  <c:v>1.4635130000000001</c:v>
                </c:pt>
                <c:pt idx="80778">
                  <c:v>1.4668509999999999</c:v>
                </c:pt>
                <c:pt idx="80779">
                  <c:v>1.4701900000000001</c:v>
                </c:pt>
                <c:pt idx="80780">
                  <c:v>1.4735290000000001</c:v>
                </c:pt>
                <c:pt idx="80781">
                  <c:v>1.476853</c:v>
                </c:pt>
                <c:pt idx="80782">
                  <c:v>1.480183</c:v>
                </c:pt>
                <c:pt idx="80783">
                  <c:v>1.483517</c:v>
                </c:pt>
                <c:pt idx="80784">
                  <c:v>1.4868520000000001</c:v>
                </c:pt>
                <c:pt idx="80785">
                  <c:v>1.4901880000000001</c:v>
                </c:pt>
                <c:pt idx="80786">
                  <c:v>1.493525</c:v>
                </c:pt>
                <c:pt idx="80787">
                  <c:v>1.4968619999999999</c:v>
                </c:pt>
                <c:pt idx="80788">
                  <c:v>1.5001990000000001</c:v>
                </c:pt>
                <c:pt idx="80789">
                  <c:v>1.503536</c:v>
                </c:pt>
                <c:pt idx="80790">
                  <c:v>1.5068729999999999</c:v>
                </c:pt>
                <c:pt idx="80791">
                  <c:v>1.5102100000000001</c:v>
                </c:pt>
                <c:pt idx="80792">
                  <c:v>1.5135479999999999</c:v>
                </c:pt>
                <c:pt idx="80793">
                  <c:v>1.516886</c:v>
                </c:pt>
                <c:pt idx="80794">
                  <c:v>1.520224</c:v>
                </c:pt>
                <c:pt idx="80795">
                  <c:v>1.5235609999999999</c:v>
                </c:pt>
                <c:pt idx="80796">
                  <c:v>1.5268999999999999</c:v>
                </c:pt>
                <c:pt idx="80797">
                  <c:v>1.530238</c:v>
                </c:pt>
                <c:pt idx="80798">
                  <c:v>1.533574</c:v>
                </c:pt>
                <c:pt idx="80799">
                  <c:v>1.53691</c:v>
                </c:pt>
                <c:pt idx="80800">
                  <c:v>1.5402450000000001</c:v>
                </c:pt>
                <c:pt idx="80801">
                  <c:v>1.543582</c:v>
                </c:pt>
                <c:pt idx="80802">
                  <c:v>1.5469200000000001</c:v>
                </c:pt>
                <c:pt idx="80803">
                  <c:v>1.550257</c:v>
                </c:pt>
                <c:pt idx="80804">
                  <c:v>1.5535939999999999</c:v>
                </c:pt>
                <c:pt idx="80805">
                  <c:v>1.5569310000000001</c:v>
                </c:pt>
                <c:pt idx="80806">
                  <c:v>1.5602689999999999</c:v>
                </c:pt>
                <c:pt idx="80807">
                  <c:v>1.563604</c:v>
                </c:pt>
                <c:pt idx="80808">
                  <c:v>1.56694</c:v>
                </c:pt>
                <c:pt idx="80809">
                  <c:v>1.570276</c:v>
                </c:pt>
                <c:pt idx="80810">
                  <c:v>1.5736110000000001</c:v>
                </c:pt>
                <c:pt idx="80811">
                  <c:v>1.5769470000000001</c:v>
                </c:pt>
                <c:pt idx="80812">
                  <c:v>1.580282</c:v>
                </c:pt>
                <c:pt idx="80813">
                  <c:v>1.5836170000000001</c:v>
                </c:pt>
                <c:pt idx="80814">
                  <c:v>1.586951</c:v>
                </c:pt>
                <c:pt idx="80815">
                  <c:v>1.590287</c:v>
                </c:pt>
                <c:pt idx="80816">
                  <c:v>1.5936220000000001</c:v>
                </c:pt>
                <c:pt idx="80817">
                  <c:v>1.5969580000000001</c:v>
                </c:pt>
                <c:pt idx="80818">
                  <c:v>1.600293</c:v>
                </c:pt>
                <c:pt idx="80819">
                  <c:v>1.603629</c:v>
                </c:pt>
                <c:pt idx="80820">
                  <c:v>1.606965</c:v>
                </c:pt>
                <c:pt idx="80821">
                  <c:v>1.6103019999999999</c:v>
                </c:pt>
                <c:pt idx="80822">
                  <c:v>1.6136379999999999</c:v>
                </c:pt>
                <c:pt idx="80823">
                  <c:v>1.6169739999999999</c:v>
                </c:pt>
                <c:pt idx="80824">
                  <c:v>1.6203110000000001</c:v>
                </c:pt>
                <c:pt idx="80825">
                  <c:v>1.623648</c:v>
                </c:pt>
                <c:pt idx="80826">
                  <c:v>1.626984</c:v>
                </c:pt>
                <c:pt idx="80827">
                  <c:v>1.6303190000000001</c:v>
                </c:pt>
                <c:pt idx="80828">
                  <c:v>1.633656</c:v>
                </c:pt>
                <c:pt idx="80829">
                  <c:v>1.6369940000000001</c:v>
                </c:pt>
                <c:pt idx="80830">
                  <c:v>1.640331</c:v>
                </c:pt>
                <c:pt idx="80831">
                  <c:v>1.643667</c:v>
                </c:pt>
                <c:pt idx="80832">
                  <c:v>1.6470039999999999</c:v>
                </c:pt>
                <c:pt idx="80833">
                  <c:v>1.6503399999999999</c:v>
                </c:pt>
                <c:pt idx="80834">
                  <c:v>1.6536759999999999</c:v>
                </c:pt>
                <c:pt idx="80835">
                  <c:v>1.6570130000000001</c:v>
                </c:pt>
                <c:pt idx="80836">
                  <c:v>1.6603490000000001</c:v>
                </c:pt>
                <c:pt idx="80837">
                  <c:v>1.6636850000000001</c:v>
                </c:pt>
                <c:pt idx="80838">
                  <c:v>1.6670210000000001</c:v>
                </c:pt>
                <c:pt idx="80839">
                  <c:v>1.6703570000000001</c:v>
                </c:pt>
                <c:pt idx="80840">
                  <c:v>1.6736930000000001</c:v>
                </c:pt>
                <c:pt idx="80841">
                  <c:v>1.6770290000000001</c:v>
                </c:pt>
                <c:pt idx="80842">
                  <c:v>1.6803650000000001</c:v>
                </c:pt>
                <c:pt idx="80843">
                  <c:v>1.6837</c:v>
                </c:pt>
                <c:pt idx="80844">
                  <c:v>1.687036</c:v>
                </c:pt>
                <c:pt idx="80845">
                  <c:v>1.6903699999999999</c:v>
                </c:pt>
                <c:pt idx="80846">
                  <c:v>1.6937059999999999</c:v>
                </c:pt>
                <c:pt idx="80847">
                  <c:v>1.6970400000000001</c:v>
                </c:pt>
                <c:pt idx="80848">
                  <c:v>1.7003740000000001</c:v>
                </c:pt>
                <c:pt idx="80849">
                  <c:v>1.7037070000000001</c:v>
                </c:pt>
                <c:pt idx="80850">
                  <c:v>1.707041</c:v>
                </c:pt>
                <c:pt idx="80851">
                  <c:v>1.710372</c:v>
                </c:pt>
                <c:pt idx="80852">
                  <c:v>1.713706</c:v>
                </c:pt>
                <c:pt idx="80853">
                  <c:v>1.717039</c:v>
                </c:pt>
                <c:pt idx="80854">
                  <c:v>1.7203740000000001</c:v>
                </c:pt>
                <c:pt idx="80855">
                  <c:v>1.723708</c:v>
                </c:pt>
                <c:pt idx="80856">
                  <c:v>1.727042</c:v>
                </c:pt>
                <c:pt idx="80857">
                  <c:v>1.7303770000000001</c:v>
                </c:pt>
                <c:pt idx="80858">
                  <c:v>1.7337130000000001</c:v>
                </c:pt>
                <c:pt idx="80859">
                  <c:v>1.737047</c:v>
                </c:pt>
                <c:pt idx="80860">
                  <c:v>1.740383</c:v>
                </c:pt>
                <c:pt idx="80861">
                  <c:v>1.743717</c:v>
                </c:pt>
                <c:pt idx="80862">
                  <c:v>1.747053</c:v>
                </c:pt>
                <c:pt idx="80863">
                  <c:v>1.7503869999999999</c:v>
                </c:pt>
                <c:pt idx="80864">
                  <c:v>1.753722</c:v>
                </c:pt>
                <c:pt idx="80865">
                  <c:v>1.7570570000000001</c:v>
                </c:pt>
                <c:pt idx="80866">
                  <c:v>1.760392</c:v>
                </c:pt>
                <c:pt idx="80867">
                  <c:v>1.7637259999999999</c:v>
                </c:pt>
                <c:pt idx="80868">
                  <c:v>1.767061</c:v>
                </c:pt>
                <c:pt idx="80869">
                  <c:v>1.7703949999999999</c:v>
                </c:pt>
                <c:pt idx="80870">
                  <c:v>1.77373</c:v>
                </c:pt>
                <c:pt idx="80871">
                  <c:v>1.777064</c:v>
                </c:pt>
                <c:pt idx="80872">
                  <c:v>1.7803979999999999</c:v>
                </c:pt>
                <c:pt idx="80873">
                  <c:v>1.7837320000000001</c:v>
                </c:pt>
                <c:pt idx="80874">
                  <c:v>1.787067</c:v>
                </c:pt>
                <c:pt idx="80875">
                  <c:v>1.7904009999999999</c:v>
                </c:pt>
                <c:pt idx="80876">
                  <c:v>1.793736</c:v>
                </c:pt>
                <c:pt idx="80877">
                  <c:v>1.797072</c:v>
                </c:pt>
                <c:pt idx="80878">
                  <c:v>1.800406</c:v>
                </c:pt>
                <c:pt idx="80879">
                  <c:v>1.803733</c:v>
                </c:pt>
                <c:pt idx="80880">
                  <c:v>1.8070619999999999</c:v>
                </c:pt>
                <c:pt idx="80881">
                  <c:v>1.8103899999999999</c:v>
                </c:pt>
                <c:pt idx="80882">
                  <c:v>1.813717</c:v>
                </c:pt>
                <c:pt idx="80883">
                  <c:v>1.817045</c:v>
                </c:pt>
                <c:pt idx="80884">
                  <c:v>1.8203720000000001</c:v>
                </c:pt>
                <c:pt idx="80885">
                  <c:v>1.823699</c:v>
                </c:pt>
                <c:pt idx="80886">
                  <c:v>1.8270280000000001</c:v>
                </c:pt>
                <c:pt idx="80887">
                  <c:v>1.8303560000000001</c:v>
                </c:pt>
                <c:pt idx="80888">
                  <c:v>1.833685</c:v>
                </c:pt>
                <c:pt idx="80889">
                  <c:v>1.8370150000000001</c:v>
                </c:pt>
                <c:pt idx="80890">
                  <c:v>1.840346</c:v>
                </c:pt>
                <c:pt idx="80891">
                  <c:v>1.843677</c:v>
                </c:pt>
                <c:pt idx="80892">
                  <c:v>1.8470089999999999</c:v>
                </c:pt>
                <c:pt idx="80893">
                  <c:v>1.8503400000000001</c:v>
                </c:pt>
                <c:pt idx="80894">
                  <c:v>1.8536729999999999</c:v>
                </c:pt>
                <c:pt idx="80895">
                  <c:v>1.8570040000000001</c:v>
                </c:pt>
                <c:pt idx="80896">
                  <c:v>1.860336</c:v>
                </c:pt>
                <c:pt idx="80897">
                  <c:v>1.863669</c:v>
                </c:pt>
                <c:pt idx="80898">
                  <c:v>1.8670009999999999</c:v>
                </c:pt>
                <c:pt idx="80899">
                  <c:v>1.8703339999999999</c:v>
                </c:pt>
                <c:pt idx="80900">
                  <c:v>1.8736660000000001</c:v>
                </c:pt>
                <c:pt idx="80901">
                  <c:v>1.876992</c:v>
                </c:pt>
                <c:pt idx="80902">
                  <c:v>1.880323</c:v>
                </c:pt>
                <c:pt idx="80903">
                  <c:v>1.8836550000000001</c:v>
                </c:pt>
                <c:pt idx="80904">
                  <c:v>1.8869880000000001</c:v>
                </c:pt>
                <c:pt idx="80905">
                  <c:v>1.8903209999999999</c:v>
                </c:pt>
                <c:pt idx="80906">
                  <c:v>1.8936539999999999</c:v>
                </c:pt>
                <c:pt idx="80907">
                  <c:v>1.896987</c:v>
                </c:pt>
                <c:pt idx="80908">
                  <c:v>1.90032</c:v>
                </c:pt>
                <c:pt idx="80909">
                  <c:v>1.903654</c:v>
                </c:pt>
                <c:pt idx="80910">
                  <c:v>1.906987</c:v>
                </c:pt>
                <c:pt idx="80911">
                  <c:v>1.9103190000000001</c:v>
                </c:pt>
                <c:pt idx="80912">
                  <c:v>1.9136519999999999</c:v>
                </c:pt>
                <c:pt idx="80913">
                  <c:v>1.916984</c:v>
                </c:pt>
                <c:pt idx="80914">
                  <c:v>1.9203159999999999</c:v>
                </c:pt>
                <c:pt idx="80915">
                  <c:v>1.923648</c:v>
                </c:pt>
                <c:pt idx="80916">
                  <c:v>1.926982</c:v>
                </c:pt>
                <c:pt idx="80917">
                  <c:v>1.930315</c:v>
                </c:pt>
                <c:pt idx="80918">
                  <c:v>1.933648</c:v>
                </c:pt>
                <c:pt idx="80919">
                  <c:v>1.9369799999999999</c:v>
                </c:pt>
                <c:pt idx="80920">
                  <c:v>1.940313</c:v>
                </c:pt>
                <c:pt idx="80921">
                  <c:v>1.943646</c:v>
                </c:pt>
                <c:pt idx="80922">
                  <c:v>1.9469799999999999</c:v>
                </c:pt>
                <c:pt idx="80923">
                  <c:v>1.950313</c:v>
                </c:pt>
                <c:pt idx="80924">
                  <c:v>1.9536469999999999</c:v>
                </c:pt>
                <c:pt idx="80925">
                  <c:v>1.9569799999999999</c:v>
                </c:pt>
                <c:pt idx="80926">
                  <c:v>1.9603109999999999</c:v>
                </c:pt>
                <c:pt idx="80927">
                  <c:v>1.9636439999999999</c:v>
                </c:pt>
                <c:pt idx="80928">
                  <c:v>1.966977</c:v>
                </c:pt>
                <c:pt idx="80929">
                  <c:v>1.97031</c:v>
                </c:pt>
                <c:pt idx="80930">
                  <c:v>1.973643</c:v>
                </c:pt>
                <c:pt idx="80931">
                  <c:v>1.9769760000000001</c:v>
                </c:pt>
                <c:pt idx="80932">
                  <c:v>1.98031</c:v>
                </c:pt>
                <c:pt idx="80933">
                  <c:v>1.983643</c:v>
                </c:pt>
                <c:pt idx="80934">
                  <c:v>1.9869760000000001</c:v>
                </c:pt>
                <c:pt idx="80935">
                  <c:v>1.9903090000000001</c:v>
                </c:pt>
                <c:pt idx="80936">
                  <c:v>1.9936419999999999</c:v>
                </c:pt>
                <c:pt idx="80937">
                  <c:v>1.996974</c:v>
                </c:pt>
                <c:pt idx="80938">
                  <c:v>2.0003060000000001</c:v>
                </c:pt>
                <c:pt idx="80939">
                  <c:v>2.003638</c:v>
                </c:pt>
                <c:pt idx="80940">
                  <c:v>2.0069710000000001</c:v>
                </c:pt>
                <c:pt idx="80941">
                  <c:v>2.010303</c:v>
                </c:pt>
                <c:pt idx="80942">
                  <c:v>2.0136349999999998</c:v>
                </c:pt>
                <c:pt idx="80943">
                  <c:v>2.0169679999999999</c:v>
                </c:pt>
                <c:pt idx="80944">
                  <c:v>2.0203000000000002</c:v>
                </c:pt>
                <c:pt idx="80945">
                  <c:v>2.0236329999999998</c:v>
                </c:pt>
                <c:pt idx="80946">
                  <c:v>2.0269659999999998</c:v>
                </c:pt>
                <c:pt idx="80947">
                  <c:v>2.0302980000000002</c:v>
                </c:pt>
                <c:pt idx="80948">
                  <c:v>2.0336310000000002</c:v>
                </c:pt>
                <c:pt idx="80949">
                  <c:v>2.0369640000000002</c:v>
                </c:pt>
                <c:pt idx="80950">
                  <c:v>2.0402969999999998</c:v>
                </c:pt>
                <c:pt idx="80951">
                  <c:v>2.0436299999999998</c:v>
                </c:pt>
                <c:pt idx="80952">
                  <c:v>2.0469620000000002</c:v>
                </c:pt>
                <c:pt idx="80953">
                  <c:v>2.0502950000000002</c:v>
                </c:pt>
                <c:pt idx="80954">
                  <c:v>2.0536270000000001</c:v>
                </c:pt>
                <c:pt idx="80955">
                  <c:v>2.0569579999999998</c:v>
                </c:pt>
                <c:pt idx="80956">
                  <c:v>2.060289</c:v>
                </c:pt>
                <c:pt idx="80957">
                  <c:v>2.0636220000000001</c:v>
                </c:pt>
                <c:pt idx="80958">
                  <c:v>2.066954</c:v>
                </c:pt>
                <c:pt idx="80959">
                  <c:v>2.0702859999999998</c:v>
                </c:pt>
                <c:pt idx="80960">
                  <c:v>2.0736180000000002</c:v>
                </c:pt>
                <c:pt idx="80961">
                  <c:v>2.0769510000000002</c:v>
                </c:pt>
                <c:pt idx="80962">
                  <c:v>2.080282</c:v>
                </c:pt>
                <c:pt idx="80963">
                  <c:v>2.083615</c:v>
                </c:pt>
                <c:pt idx="80964">
                  <c:v>2.0869469999999999</c:v>
                </c:pt>
                <c:pt idx="80965">
                  <c:v>2.0902790000000002</c:v>
                </c:pt>
                <c:pt idx="80966">
                  <c:v>2.0936110000000001</c:v>
                </c:pt>
                <c:pt idx="80967">
                  <c:v>2.0969440000000001</c:v>
                </c:pt>
                <c:pt idx="80968">
                  <c:v>2.100276</c:v>
                </c:pt>
                <c:pt idx="80969">
                  <c:v>2.1036090000000001</c:v>
                </c:pt>
                <c:pt idx="80970">
                  <c:v>2.106941</c:v>
                </c:pt>
                <c:pt idx="80971">
                  <c:v>2.110274</c:v>
                </c:pt>
                <c:pt idx="80972">
                  <c:v>2.1136059999999999</c:v>
                </c:pt>
                <c:pt idx="80973">
                  <c:v>2.1169380000000002</c:v>
                </c:pt>
                <c:pt idx="80974">
                  <c:v>2.1202700000000001</c:v>
                </c:pt>
                <c:pt idx="80975">
                  <c:v>2.123602</c:v>
                </c:pt>
                <c:pt idx="80976">
                  <c:v>2.126935</c:v>
                </c:pt>
                <c:pt idx="80977">
                  <c:v>2.1302660000000002</c:v>
                </c:pt>
                <c:pt idx="80978">
                  <c:v>2.1335989999999998</c:v>
                </c:pt>
                <c:pt idx="80979">
                  <c:v>2.1369310000000001</c:v>
                </c:pt>
                <c:pt idx="80980">
                  <c:v>2.1402640000000002</c:v>
                </c:pt>
                <c:pt idx="80981">
                  <c:v>2.1435960000000001</c:v>
                </c:pt>
                <c:pt idx="80982">
                  <c:v>2.1469279999999999</c:v>
                </c:pt>
                <c:pt idx="80983">
                  <c:v>2.150261</c:v>
                </c:pt>
                <c:pt idx="80984">
                  <c:v>2.1535950000000001</c:v>
                </c:pt>
                <c:pt idx="80985">
                  <c:v>2.156927</c:v>
                </c:pt>
                <c:pt idx="80986">
                  <c:v>2.1602600000000001</c:v>
                </c:pt>
                <c:pt idx="80987">
                  <c:v>2.1635930000000001</c:v>
                </c:pt>
                <c:pt idx="80988">
                  <c:v>2.166925</c:v>
                </c:pt>
                <c:pt idx="80989">
                  <c:v>2.170258</c:v>
                </c:pt>
                <c:pt idx="80990">
                  <c:v>2.1735910000000001</c:v>
                </c:pt>
                <c:pt idx="80991">
                  <c:v>2.1769240000000001</c:v>
                </c:pt>
                <c:pt idx="80992">
                  <c:v>2.180256</c:v>
                </c:pt>
                <c:pt idx="80993">
                  <c:v>2.183589</c:v>
                </c:pt>
                <c:pt idx="80994">
                  <c:v>2.186922</c:v>
                </c:pt>
                <c:pt idx="80995">
                  <c:v>2.1902550000000001</c:v>
                </c:pt>
                <c:pt idx="80996">
                  <c:v>2.1935889999999998</c:v>
                </c:pt>
                <c:pt idx="80997">
                  <c:v>2.1969210000000001</c:v>
                </c:pt>
                <c:pt idx="80998">
                  <c:v>2.200253</c:v>
                </c:pt>
                <c:pt idx="80999">
                  <c:v>2.203586</c:v>
                </c:pt>
                <c:pt idx="81000">
                  <c:v>2.2069190000000001</c:v>
                </c:pt>
                <c:pt idx="81001">
                  <c:v>2.2102529999999998</c:v>
                </c:pt>
                <c:pt idx="81002">
                  <c:v>2.2135859999999998</c:v>
                </c:pt>
                <c:pt idx="81003">
                  <c:v>2.21692</c:v>
                </c:pt>
                <c:pt idx="81004">
                  <c:v>2.220253</c:v>
                </c:pt>
                <c:pt idx="81005">
                  <c:v>2.2235870000000002</c:v>
                </c:pt>
                <c:pt idx="81006">
                  <c:v>2.2269199999999998</c:v>
                </c:pt>
                <c:pt idx="81007">
                  <c:v>2.2302529999999998</c:v>
                </c:pt>
                <c:pt idx="81008">
                  <c:v>2.2335859999999998</c:v>
                </c:pt>
                <c:pt idx="81009">
                  <c:v>2.236917</c:v>
                </c:pt>
                <c:pt idx="81010">
                  <c:v>2.2402500000000001</c:v>
                </c:pt>
                <c:pt idx="81011">
                  <c:v>2.2435830000000001</c:v>
                </c:pt>
                <c:pt idx="81012">
                  <c:v>2.2469160000000001</c:v>
                </c:pt>
                <c:pt idx="81013">
                  <c:v>2.2502490000000002</c:v>
                </c:pt>
                <c:pt idx="81014">
                  <c:v>2.2535829999999999</c:v>
                </c:pt>
                <c:pt idx="81015">
                  <c:v>2.2569159999999999</c:v>
                </c:pt>
                <c:pt idx="81016">
                  <c:v>2.260249</c:v>
                </c:pt>
                <c:pt idx="81017">
                  <c:v>2.2635809999999998</c:v>
                </c:pt>
                <c:pt idx="81018">
                  <c:v>2.266912</c:v>
                </c:pt>
                <c:pt idx="81019">
                  <c:v>2.2702429999999998</c:v>
                </c:pt>
                <c:pt idx="81020">
                  <c:v>2.2735729999999998</c:v>
                </c:pt>
                <c:pt idx="81021">
                  <c:v>2.2769050000000002</c:v>
                </c:pt>
                <c:pt idx="81022">
                  <c:v>2.2802370000000001</c:v>
                </c:pt>
                <c:pt idx="81023">
                  <c:v>2.283569</c:v>
                </c:pt>
                <c:pt idx="81024">
                  <c:v>2.2869060000000001</c:v>
                </c:pt>
                <c:pt idx="81025">
                  <c:v>2.290238</c:v>
                </c:pt>
                <c:pt idx="81026">
                  <c:v>2.2935680000000001</c:v>
                </c:pt>
                <c:pt idx="81027">
                  <c:v>2.2968950000000001</c:v>
                </c:pt>
                <c:pt idx="81028">
                  <c:v>2.300224</c:v>
                </c:pt>
                <c:pt idx="81029">
                  <c:v>2.3035549999999998</c:v>
                </c:pt>
                <c:pt idx="81030">
                  <c:v>2.3068849999999999</c:v>
                </c:pt>
                <c:pt idx="81031">
                  <c:v>2.310216</c:v>
                </c:pt>
                <c:pt idx="81032">
                  <c:v>2.3135479999999999</c:v>
                </c:pt>
                <c:pt idx="81033">
                  <c:v>2.3168799999999998</c:v>
                </c:pt>
                <c:pt idx="81034">
                  <c:v>2.3202129999999999</c:v>
                </c:pt>
                <c:pt idx="81035">
                  <c:v>2.3235450000000002</c:v>
                </c:pt>
                <c:pt idx="81036">
                  <c:v>2.3268779999999998</c:v>
                </c:pt>
                <c:pt idx="81037">
                  <c:v>2.330209</c:v>
                </c:pt>
                <c:pt idx="81038">
                  <c:v>2.3335409999999999</c:v>
                </c:pt>
                <c:pt idx="81039">
                  <c:v>2.3368720000000001</c:v>
                </c:pt>
                <c:pt idx="81040">
                  <c:v>2.340204</c:v>
                </c:pt>
                <c:pt idx="81041">
                  <c:v>2.3435359999999998</c:v>
                </c:pt>
                <c:pt idx="81042">
                  <c:v>2.3468689999999999</c:v>
                </c:pt>
                <c:pt idx="81043">
                  <c:v>2.3502019999999999</c:v>
                </c:pt>
                <c:pt idx="81044">
                  <c:v>2.3535339999999998</c:v>
                </c:pt>
                <c:pt idx="81045">
                  <c:v>2.3568669999999998</c:v>
                </c:pt>
                <c:pt idx="81046">
                  <c:v>2.3601999999999999</c:v>
                </c:pt>
                <c:pt idx="81047">
                  <c:v>2.3635329999999999</c:v>
                </c:pt>
                <c:pt idx="81048">
                  <c:v>2.3668670000000001</c:v>
                </c:pt>
                <c:pt idx="81049">
                  <c:v>2.3701989999999999</c:v>
                </c:pt>
                <c:pt idx="81050">
                  <c:v>2.373532</c:v>
                </c:pt>
                <c:pt idx="81051">
                  <c:v>2.3768639999999999</c:v>
                </c:pt>
                <c:pt idx="81052">
                  <c:v>2.3801969999999999</c:v>
                </c:pt>
                <c:pt idx="81053">
                  <c:v>2.3835299999999999</c:v>
                </c:pt>
                <c:pt idx="81054">
                  <c:v>2.386863</c:v>
                </c:pt>
                <c:pt idx="81055">
                  <c:v>2.390196</c:v>
                </c:pt>
                <c:pt idx="81056">
                  <c:v>2.393529</c:v>
                </c:pt>
                <c:pt idx="81057">
                  <c:v>2.396862</c:v>
                </c:pt>
                <c:pt idx="81058">
                  <c:v>2.4001939999999999</c:v>
                </c:pt>
                <c:pt idx="81059">
                  <c:v>2.403521</c:v>
                </c:pt>
                <c:pt idx="81060">
                  <c:v>2.4068390000000002</c:v>
                </c:pt>
                <c:pt idx="81061">
                  <c:v>2.4101569999999999</c:v>
                </c:pt>
                <c:pt idx="81062">
                  <c:v>2.4134760000000002</c:v>
                </c:pt>
                <c:pt idx="81063">
                  <c:v>2.416795</c:v>
                </c:pt>
                <c:pt idx="81064">
                  <c:v>2.4201160000000002</c:v>
                </c:pt>
                <c:pt idx="81065">
                  <c:v>2.423438</c:v>
                </c:pt>
                <c:pt idx="81066">
                  <c:v>2.4267590000000001</c:v>
                </c:pt>
                <c:pt idx="81067">
                  <c:v>2.4300830000000002</c:v>
                </c:pt>
                <c:pt idx="81068">
                  <c:v>2.4334069999999999</c:v>
                </c:pt>
                <c:pt idx="81069">
                  <c:v>2.4367320000000001</c:v>
                </c:pt>
                <c:pt idx="81070">
                  <c:v>2.4400569999999999</c:v>
                </c:pt>
                <c:pt idx="81071">
                  <c:v>2.443384</c:v>
                </c:pt>
                <c:pt idx="81072">
                  <c:v>2.4467129999999999</c:v>
                </c:pt>
                <c:pt idx="81073">
                  <c:v>2.4500419999999998</c:v>
                </c:pt>
                <c:pt idx="81074">
                  <c:v>2.4533710000000002</c:v>
                </c:pt>
                <c:pt idx="81075">
                  <c:v>2.4567019999999999</c:v>
                </c:pt>
                <c:pt idx="81076">
                  <c:v>2.460032</c:v>
                </c:pt>
                <c:pt idx="81077">
                  <c:v>2.4633620000000001</c:v>
                </c:pt>
                <c:pt idx="81078">
                  <c:v>2.4666920000000001</c:v>
                </c:pt>
                <c:pt idx="81079">
                  <c:v>2.4700229999999999</c:v>
                </c:pt>
                <c:pt idx="81080">
                  <c:v>2.4733529999999999</c:v>
                </c:pt>
                <c:pt idx="81081">
                  <c:v>2.4766819999999998</c:v>
                </c:pt>
                <c:pt idx="81082">
                  <c:v>2.4800110000000002</c:v>
                </c:pt>
                <c:pt idx="81083">
                  <c:v>2.4833400000000001</c:v>
                </c:pt>
                <c:pt idx="81084">
                  <c:v>2.4866700000000002</c:v>
                </c:pt>
                <c:pt idx="81085">
                  <c:v>2.4900000000000002</c:v>
                </c:pt>
                <c:pt idx="81086">
                  <c:v>2.4933299999999998</c:v>
                </c:pt>
                <c:pt idx="81087">
                  <c:v>2.4966599999999999</c:v>
                </c:pt>
                <c:pt idx="81088">
                  <c:v>2.4999899999999999</c:v>
                </c:pt>
                <c:pt idx="81089">
                  <c:v>2.50332</c:v>
                </c:pt>
                <c:pt idx="81090">
                  <c:v>2.50665</c:v>
                </c:pt>
                <c:pt idx="81091">
                  <c:v>2.5099809999999998</c:v>
                </c:pt>
                <c:pt idx="81092">
                  <c:v>2.5133109999999999</c:v>
                </c:pt>
                <c:pt idx="81093">
                  <c:v>2.5166409999999999</c:v>
                </c:pt>
                <c:pt idx="81094">
                  <c:v>2.5199720000000001</c:v>
                </c:pt>
                <c:pt idx="81095">
                  <c:v>2.5233029999999999</c:v>
                </c:pt>
                <c:pt idx="81096">
                  <c:v>2.5266329999999999</c:v>
                </c:pt>
                <c:pt idx="81097">
                  <c:v>2.5299640000000001</c:v>
                </c:pt>
                <c:pt idx="81098">
                  <c:v>2.5332949999999999</c:v>
                </c:pt>
                <c:pt idx="81099">
                  <c:v>2.536626</c:v>
                </c:pt>
                <c:pt idx="81100">
                  <c:v>2.5399569999999998</c:v>
                </c:pt>
                <c:pt idx="81101">
                  <c:v>2.543288</c:v>
                </c:pt>
                <c:pt idx="81102">
                  <c:v>2.5466190000000002</c:v>
                </c:pt>
                <c:pt idx="81103">
                  <c:v>2.5499510000000001</c:v>
                </c:pt>
                <c:pt idx="81104">
                  <c:v>2.5532819999999998</c:v>
                </c:pt>
                <c:pt idx="81105">
                  <c:v>2.556613</c:v>
                </c:pt>
                <c:pt idx="81106">
                  <c:v>2.5599449999999999</c:v>
                </c:pt>
                <c:pt idx="81107">
                  <c:v>2.5632760000000001</c:v>
                </c:pt>
                <c:pt idx="81108">
                  <c:v>2.5666069999999999</c:v>
                </c:pt>
                <c:pt idx="81109">
                  <c:v>2.5699390000000002</c:v>
                </c:pt>
                <c:pt idx="81110">
                  <c:v>2.5732710000000001</c:v>
                </c:pt>
                <c:pt idx="81111">
                  <c:v>2.5766010000000001</c:v>
                </c:pt>
                <c:pt idx="81112">
                  <c:v>2.5799310000000002</c:v>
                </c:pt>
                <c:pt idx="81113">
                  <c:v>2.5832619999999999</c:v>
                </c:pt>
                <c:pt idx="81114">
                  <c:v>2.586592</c:v>
                </c:pt>
                <c:pt idx="81115">
                  <c:v>2.5899230000000002</c:v>
                </c:pt>
                <c:pt idx="81116">
                  <c:v>2.5932539999999999</c:v>
                </c:pt>
                <c:pt idx="81117">
                  <c:v>2.5965850000000001</c:v>
                </c:pt>
                <c:pt idx="81118">
                  <c:v>2.5999140000000001</c:v>
                </c:pt>
                <c:pt idx="81119">
                  <c:v>2.6032440000000001</c:v>
                </c:pt>
                <c:pt idx="81120">
                  <c:v>2.6065740000000002</c:v>
                </c:pt>
                <c:pt idx="81121">
                  <c:v>2.6099039999999998</c:v>
                </c:pt>
                <c:pt idx="81122">
                  <c:v>2.6132339999999998</c:v>
                </c:pt>
                <c:pt idx="81123">
                  <c:v>2.616565</c:v>
                </c:pt>
                <c:pt idx="81124">
                  <c:v>2.6198950000000001</c:v>
                </c:pt>
                <c:pt idx="81125">
                  <c:v>2.6232250000000001</c:v>
                </c:pt>
                <c:pt idx="81126">
                  <c:v>2.6265559999999999</c:v>
                </c:pt>
                <c:pt idx="81127">
                  <c:v>2.6298870000000001</c:v>
                </c:pt>
                <c:pt idx="81128">
                  <c:v>2.633216</c:v>
                </c:pt>
                <c:pt idx="81129">
                  <c:v>2.6365470000000002</c:v>
                </c:pt>
                <c:pt idx="81130">
                  <c:v>2.6398769999999998</c:v>
                </c:pt>
                <c:pt idx="81131">
                  <c:v>2.643208</c:v>
                </c:pt>
                <c:pt idx="81132">
                  <c:v>2.6465390000000002</c:v>
                </c:pt>
                <c:pt idx="81133">
                  <c:v>2.6498699999999999</c:v>
                </c:pt>
                <c:pt idx="81134">
                  <c:v>2.6532010000000001</c:v>
                </c:pt>
                <c:pt idx="81135">
                  <c:v>2.6565319999999999</c:v>
                </c:pt>
                <c:pt idx="81136">
                  <c:v>2.6598630000000001</c:v>
                </c:pt>
                <c:pt idx="81137">
                  <c:v>2.663195</c:v>
                </c:pt>
                <c:pt idx="81138">
                  <c:v>2.6665260000000002</c:v>
                </c:pt>
                <c:pt idx="81139">
                  <c:v>2.6698580000000001</c:v>
                </c:pt>
                <c:pt idx="81140">
                  <c:v>2.6731889999999998</c:v>
                </c:pt>
                <c:pt idx="81141">
                  <c:v>2.6765210000000002</c:v>
                </c:pt>
                <c:pt idx="81142">
                  <c:v>2.6798519999999999</c:v>
                </c:pt>
                <c:pt idx="81143">
                  <c:v>2.6831830000000001</c:v>
                </c:pt>
                <c:pt idx="81144">
                  <c:v>2.686515</c:v>
                </c:pt>
                <c:pt idx="81145">
                  <c:v>2.6898460000000002</c:v>
                </c:pt>
                <c:pt idx="81146">
                  <c:v>2.6931769999999999</c:v>
                </c:pt>
                <c:pt idx="81147">
                  <c:v>2.6965089999999998</c:v>
                </c:pt>
                <c:pt idx="81148">
                  <c:v>2.69984</c:v>
                </c:pt>
                <c:pt idx="81149">
                  <c:v>2.7031710000000002</c:v>
                </c:pt>
                <c:pt idx="81150">
                  <c:v>2.7065030000000001</c:v>
                </c:pt>
                <c:pt idx="81151">
                  <c:v>2.709835</c:v>
                </c:pt>
                <c:pt idx="81152">
                  <c:v>2.7131660000000002</c:v>
                </c:pt>
                <c:pt idx="81153">
                  <c:v>2.7164980000000001</c:v>
                </c:pt>
                <c:pt idx="81154">
                  <c:v>2.719827</c:v>
                </c:pt>
                <c:pt idx="81155">
                  <c:v>2.7231529999999999</c:v>
                </c:pt>
                <c:pt idx="81156">
                  <c:v>2.7264789999999999</c:v>
                </c:pt>
                <c:pt idx="81157">
                  <c:v>2.7298070000000001</c:v>
                </c:pt>
                <c:pt idx="81158">
                  <c:v>2.7331349999999999</c:v>
                </c:pt>
                <c:pt idx="81159">
                  <c:v>2.7364639999999998</c:v>
                </c:pt>
                <c:pt idx="81160">
                  <c:v>2.7397930000000001</c:v>
                </c:pt>
                <c:pt idx="81161">
                  <c:v>2.7431220000000001</c:v>
                </c:pt>
                <c:pt idx="81162">
                  <c:v>2.746448</c:v>
                </c:pt>
                <c:pt idx="81163">
                  <c:v>2.7497760000000002</c:v>
                </c:pt>
                <c:pt idx="81164">
                  <c:v>2.7531059999999998</c:v>
                </c:pt>
                <c:pt idx="81165">
                  <c:v>2.7564359999999999</c:v>
                </c:pt>
                <c:pt idx="81166">
                  <c:v>2.7597670000000001</c:v>
                </c:pt>
                <c:pt idx="81167">
                  <c:v>2.7630979999999998</c:v>
                </c:pt>
                <c:pt idx="81168">
                  <c:v>2.7664300000000002</c:v>
                </c:pt>
                <c:pt idx="81169">
                  <c:v>2.7697600000000002</c:v>
                </c:pt>
                <c:pt idx="81170">
                  <c:v>2.773091</c:v>
                </c:pt>
                <c:pt idx="81171">
                  <c:v>2.776421</c:v>
                </c:pt>
                <c:pt idx="81172">
                  <c:v>2.7797519999999998</c:v>
                </c:pt>
                <c:pt idx="81173">
                  <c:v>2.783083</c:v>
                </c:pt>
                <c:pt idx="81174">
                  <c:v>2.7864149999999999</c:v>
                </c:pt>
                <c:pt idx="81175">
                  <c:v>2.7897460000000001</c:v>
                </c:pt>
                <c:pt idx="81176">
                  <c:v>2.7930769999999998</c:v>
                </c:pt>
                <c:pt idx="81177">
                  <c:v>2.796408</c:v>
                </c:pt>
                <c:pt idx="81178">
                  <c:v>2.7997380000000001</c:v>
                </c:pt>
                <c:pt idx="81179">
                  <c:v>2.8030680000000001</c:v>
                </c:pt>
                <c:pt idx="81180">
                  <c:v>2.8064</c:v>
                </c:pt>
                <c:pt idx="81181">
                  <c:v>2.8097310000000002</c:v>
                </c:pt>
                <c:pt idx="81182">
                  <c:v>2.813062</c:v>
                </c:pt>
                <c:pt idx="81183">
                  <c:v>2.8163930000000001</c:v>
                </c:pt>
                <c:pt idx="81184">
                  <c:v>2.8197209999999999</c:v>
                </c:pt>
                <c:pt idx="81185">
                  <c:v>2.8230469999999999</c:v>
                </c:pt>
                <c:pt idx="81186">
                  <c:v>2.8263739999999999</c:v>
                </c:pt>
                <c:pt idx="81187">
                  <c:v>2.8297020000000002</c:v>
                </c:pt>
                <c:pt idx="81188">
                  <c:v>2.8330299999999999</c:v>
                </c:pt>
                <c:pt idx="81189">
                  <c:v>2.8363589999999999</c:v>
                </c:pt>
                <c:pt idx="81190">
                  <c:v>2.8396889999999999</c:v>
                </c:pt>
                <c:pt idx="81191">
                  <c:v>2.843019</c:v>
                </c:pt>
                <c:pt idx="81192">
                  <c:v>2.846349</c:v>
                </c:pt>
                <c:pt idx="81193">
                  <c:v>2.8496790000000001</c:v>
                </c:pt>
                <c:pt idx="81194">
                  <c:v>2.8530099999999998</c:v>
                </c:pt>
                <c:pt idx="81195">
                  <c:v>2.8563390000000002</c:v>
                </c:pt>
                <c:pt idx="81196">
                  <c:v>2.8596689999999998</c:v>
                </c:pt>
                <c:pt idx="81197">
                  <c:v>2.8629980000000002</c:v>
                </c:pt>
                <c:pt idx="81198">
                  <c:v>2.8663289999999999</c:v>
                </c:pt>
                <c:pt idx="81199">
                  <c:v>2.869659</c:v>
                </c:pt>
                <c:pt idx="81200">
                  <c:v>2.8729809999999998</c:v>
                </c:pt>
                <c:pt idx="81201">
                  <c:v>2.8762970000000001</c:v>
                </c:pt>
                <c:pt idx="81202">
                  <c:v>2.8796119999999998</c:v>
                </c:pt>
                <c:pt idx="81203">
                  <c:v>2.8829289999999999</c:v>
                </c:pt>
                <c:pt idx="81204">
                  <c:v>2.8862489999999998</c:v>
                </c:pt>
                <c:pt idx="81205">
                  <c:v>2.8895689999999998</c:v>
                </c:pt>
                <c:pt idx="81206">
                  <c:v>2.8928910000000001</c:v>
                </c:pt>
                <c:pt idx="81207">
                  <c:v>2.8962140000000001</c:v>
                </c:pt>
                <c:pt idx="81208">
                  <c:v>2.899537</c:v>
                </c:pt>
                <c:pt idx="81209">
                  <c:v>2.9028619999999998</c:v>
                </c:pt>
                <c:pt idx="81210">
                  <c:v>2.9061889999999999</c:v>
                </c:pt>
                <c:pt idx="81211">
                  <c:v>2.9095170000000001</c:v>
                </c:pt>
                <c:pt idx="81212">
                  <c:v>2.912846</c:v>
                </c:pt>
                <c:pt idx="81213">
                  <c:v>2.916175</c:v>
                </c:pt>
                <c:pt idx="81214">
                  <c:v>2.919505</c:v>
                </c:pt>
                <c:pt idx="81215">
                  <c:v>2.9228350000000001</c:v>
                </c:pt>
                <c:pt idx="81216">
                  <c:v>2.926164</c:v>
                </c:pt>
                <c:pt idx="81217">
                  <c:v>2.9294790000000002</c:v>
                </c:pt>
                <c:pt idx="81218">
                  <c:v>2.9327939999999999</c:v>
                </c:pt>
                <c:pt idx="81219">
                  <c:v>2.936118</c:v>
                </c:pt>
                <c:pt idx="81220">
                  <c:v>2.9394450000000001</c:v>
                </c:pt>
                <c:pt idx="81221">
                  <c:v>2.942774</c:v>
                </c:pt>
                <c:pt idx="81222">
                  <c:v>2.9461040000000001</c:v>
                </c:pt>
                <c:pt idx="81223">
                  <c:v>2.9494340000000001</c:v>
                </c:pt>
                <c:pt idx="81224">
                  <c:v>2.9527610000000002</c:v>
                </c:pt>
                <c:pt idx="81225">
                  <c:v>2.9560870000000001</c:v>
                </c:pt>
                <c:pt idx="81226">
                  <c:v>2.9594130000000001</c:v>
                </c:pt>
                <c:pt idx="81227">
                  <c:v>2.9627349999999999</c:v>
                </c:pt>
                <c:pt idx="81228">
                  <c:v>2.966059</c:v>
                </c:pt>
                <c:pt idx="81229">
                  <c:v>2.9693830000000001</c:v>
                </c:pt>
                <c:pt idx="81230">
                  <c:v>2.9727100000000002</c:v>
                </c:pt>
                <c:pt idx="81231">
                  <c:v>2.9760369999999998</c:v>
                </c:pt>
                <c:pt idx="81232">
                  <c:v>2.979365</c:v>
                </c:pt>
                <c:pt idx="81233">
                  <c:v>2.9826929999999998</c:v>
                </c:pt>
                <c:pt idx="81234">
                  <c:v>2.986021</c:v>
                </c:pt>
                <c:pt idx="81235">
                  <c:v>2.9893489999999998</c:v>
                </c:pt>
                <c:pt idx="81236">
                  <c:v>2.9926780000000002</c:v>
                </c:pt>
                <c:pt idx="81237">
                  <c:v>2.9960059999999999</c:v>
                </c:pt>
                <c:pt idx="81238">
                  <c:v>2.9993340000000002</c:v>
                </c:pt>
                <c:pt idx="81239">
                  <c:v>3.0026619999999999</c:v>
                </c:pt>
                <c:pt idx="81240">
                  <c:v>3.0059900000000002</c:v>
                </c:pt>
                <c:pt idx="81241">
                  <c:v>3.0093179999999999</c:v>
                </c:pt>
                <c:pt idx="81242">
                  <c:v>3.0126460000000002</c:v>
                </c:pt>
                <c:pt idx="81243">
                  <c:v>3.0159739999999999</c:v>
                </c:pt>
                <c:pt idx="81244">
                  <c:v>3.0193020000000002</c:v>
                </c:pt>
                <c:pt idx="81245">
                  <c:v>3.0226299999999999</c:v>
                </c:pt>
                <c:pt idx="81246">
                  <c:v>3.0259580000000001</c:v>
                </c:pt>
                <c:pt idx="81247">
                  <c:v>3.0292849999999998</c:v>
                </c:pt>
                <c:pt idx="81248">
                  <c:v>3.032613</c:v>
                </c:pt>
                <c:pt idx="81249">
                  <c:v>3.0359400000000001</c:v>
                </c:pt>
                <c:pt idx="81250">
                  <c:v>3.0392679999999999</c:v>
                </c:pt>
                <c:pt idx="81251">
                  <c:v>3.0425930000000001</c:v>
                </c:pt>
                <c:pt idx="81252">
                  <c:v>3.0459209999999999</c:v>
                </c:pt>
                <c:pt idx="81253">
                  <c:v>3.0492490000000001</c:v>
                </c:pt>
                <c:pt idx="81254">
                  <c:v>3.0525769999999999</c:v>
                </c:pt>
                <c:pt idx="81255">
                  <c:v>3.0559059999999998</c:v>
                </c:pt>
                <c:pt idx="81256">
                  <c:v>3.059234</c:v>
                </c:pt>
                <c:pt idx="81257">
                  <c:v>3.0625619999999998</c:v>
                </c:pt>
                <c:pt idx="81258">
                  <c:v>3.06589</c:v>
                </c:pt>
                <c:pt idx="81259">
                  <c:v>3.0692179999999998</c:v>
                </c:pt>
                <c:pt idx="81260">
                  <c:v>3.072546</c:v>
                </c:pt>
                <c:pt idx="81261">
                  <c:v>3.0758730000000001</c:v>
                </c:pt>
                <c:pt idx="81262">
                  <c:v>3.079202</c:v>
                </c:pt>
                <c:pt idx="81263">
                  <c:v>3.0825300000000002</c:v>
                </c:pt>
                <c:pt idx="81264">
                  <c:v>3.085858</c:v>
                </c:pt>
                <c:pt idx="81265">
                  <c:v>3.0891850000000001</c:v>
                </c:pt>
                <c:pt idx="81266">
                  <c:v>3.0925129999999998</c:v>
                </c:pt>
                <c:pt idx="81267">
                  <c:v>3.0958399999999999</c:v>
                </c:pt>
                <c:pt idx="81268">
                  <c:v>3.0991680000000001</c:v>
                </c:pt>
                <c:pt idx="81269">
                  <c:v>3.1024949999999998</c:v>
                </c:pt>
                <c:pt idx="81270">
                  <c:v>3.105823</c:v>
                </c:pt>
                <c:pt idx="81271">
                  <c:v>3.1091510000000002</c:v>
                </c:pt>
                <c:pt idx="81272">
                  <c:v>3.1124770000000002</c:v>
                </c:pt>
                <c:pt idx="81273">
                  <c:v>3.1158030000000001</c:v>
                </c:pt>
                <c:pt idx="81274">
                  <c:v>3.119129</c:v>
                </c:pt>
                <c:pt idx="81275">
                  <c:v>3.1224560000000001</c:v>
                </c:pt>
                <c:pt idx="81276">
                  <c:v>3.1257830000000002</c:v>
                </c:pt>
                <c:pt idx="81277">
                  <c:v>3.1291099999999998</c:v>
                </c:pt>
                <c:pt idx="81278">
                  <c:v>3.1324369999999999</c:v>
                </c:pt>
                <c:pt idx="81279">
                  <c:v>3.135764</c:v>
                </c:pt>
                <c:pt idx="81280">
                  <c:v>3.1390910000000001</c:v>
                </c:pt>
                <c:pt idx="81281">
                  <c:v>3.1424189999999999</c:v>
                </c:pt>
                <c:pt idx="81282">
                  <c:v>3.1457470000000001</c:v>
                </c:pt>
                <c:pt idx="81283">
                  <c:v>3.1490740000000002</c:v>
                </c:pt>
                <c:pt idx="81284">
                  <c:v>3.1524009999999998</c:v>
                </c:pt>
                <c:pt idx="81285">
                  <c:v>3.155729</c:v>
                </c:pt>
                <c:pt idx="81286">
                  <c:v>3.1590549999999999</c:v>
                </c:pt>
                <c:pt idx="81287">
                  <c:v>3.1623830000000002</c:v>
                </c:pt>
                <c:pt idx="81288">
                  <c:v>3.1657099999999998</c:v>
                </c:pt>
                <c:pt idx="81289">
                  <c:v>3.1690369999999999</c:v>
                </c:pt>
                <c:pt idx="81290">
                  <c:v>3.172364</c:v>
                </c:pt>
                <c:pt idx="81291">
                  <c:v>3.175691</c:v>
                </c:pt>
                <c:pt idx="81292">
                  <c:v>3.1790180000000001</c:v>
                </c:pt>
                <c:pt idx="81293">
                  <c:v>3.1823440000000001</c:v>
                </c:pt>
                <c:pt idx="81294">
                  <c:v>3.1856710000000001</c:v>
                </c:pt>
                <c:pt idx="81295">
                  <c:v>3.1889980000000002</c:v>
                </c:pt>
                <c:pt idx="81296">
                  <c:v>3.1923249999999999</c:v>
                </c:pt>
                <c:pt idx="81297">
                  <c:v>3.1956519999999999</c:v>
                </c:pt>
                <c:pt idx="81298">
                  <c:v>3.198979</c:v>
                </c:pt>
                <c:pt idx="81299">
                  <c:v>3.2023060000000001</c:v>
                </c:pt>
                <c:pt idx="81300">
                  <c:v>3.205632</c:v>
                </c:pt>
                <c:pt idx="81301">
                  <c:v>3.2089599999999998</c:v>
                </c:pt>
                <c:pt idx="81302">
                  <c:v>3.2122869999999999</c:v>
                </c:pt>
                <c:pt idx="81303">
                  <c:v>3.215614</c:v>
                </c:pt>
                <c:pt idx="81304">
                  <c:v>3.2189410000000001</c:v>
                </c:pt>
                <c:pt idx="81305">
                  <c:v>3.2222659999999999</c:v>
                </c:pt>
                <c:pt idx="81306">
                  <c:v>3.2255919999999998</c:v>
                </c:pt>
                <c:pt idx="81307">
                  <c:v>3.228917</c:v>
                </c:pt>
                <c:pt idx="81308">
                  <c:v>3.232243</c:v>
                </c:pt>
                <c:pt idx="81309">
                  <c:v>3.2355680000000002</c:v>
                </c:pt>
                <c:pt idx="81310">
                  <c:v>3.2388940000000002</c:v>
                </c:pt>
                <c:pt idx="81311">
                  <c:v>3.2422179999999998</c:v>
                </c:pt>
                <c:pt idx="81312">
                  <c:v>3.2455440000000002</c:v>
                </c:pt>
                <c:pt idx="81313">
                  <c:v>3.2488700000000001</c:v>
                </c:pt>
                <c:pt idx="81314">
                  <c:v>3.2521969999999998</c:v>
                </c:pt>
                <c:pt idx="81315">
                  <c:v>3.255522</c:v>
                </c:pt>
                <c:pt idx="81316">
                  <c:v>3.258848</c:v>
                </c:pt>
                <c:pt idx="81317">
                  <c:v>3.2621730000000002</c:v>
                </c:pt>
                <c:pt idx="81318">
                  <c:v>3.2654990000000002</c:v>
                </c:pt>
                <c:pt idx="81319">
                  <c:v>3.2688250000000001</c:v>
                </c:pt>
                <c:pt idx="81320">
                  <c:v>3.2721499999999999</c:v>
                </c:pt>
                <c:pt idx="81321">
                  <c:v>3.2754759999999998</c:v>
                </c:pt>
                <c:pt idx="81322">
                  <c:v>3.2788010000000001</c:v>
                </c:pt>
                <c:pt idx="81323">
                  <c:v>3.282127</c:v>
                </c:pt>
                <c:pt idx="81324">
                  <c:v>3.2854519999999998</c:v>
                </c:pt>
                <c:pt idx="81325">
                  <c:v>3.2887770000000001</c:v>
                </c:pt>
                <c:pt idx="81326">
                  <c:v>3.2921019999999999</c:v>
                </c:pt>
                <c:pt idx="81327">
                  <c:v>3.295426</c:v>
                </c:pt>
                <c:pt idx="81328">
                  <c:v>3.2987510000000002</c:v>
                </c:pt>
                <c:pt idx="81329">
                  <c:v>3.302076</c:v>
                </c:pt>
                <c:pt idx="81330">
                  <c:v>3.305402</c:v>
                </c:pt>
                <c:pt idx="81331">
                  <c:v>3.3087279999999999</c:v>
                </c:pt>
                <c:pt idx="81332">
                  <c:v>3.3120530000000001</c:v>
                </c:pt>
                <c:pt idx="81333">
                  <c:v>3.3153790000000001</c:v>
                </c:pt>
                <c:pt idx="81334">
                  <c:v>3.318705</c:v>
                </c:pt>
                <c:pt idx="81335">
                  <c:v>3.3220320000000001</c:v>
                </c:pt>
                <c:pt idx="81336">
                  <c:v>3.325358</c:v>
                </c:pt>
                <c:pt idx="81337">
                  <c:v>3.328684</c:v>
                </c:pt>
                <c:pt idx="81338">
                  <c:v>3.3320099999999999</c:v>
                </c:pt>
                <c:pt idx="81339">
                  <c:v>3.3353359999999999</c:v>
                </c:pt>
                <c:pt idx="81340">
                  <c:v>3.3386619999999998</c:v>
                </c:pt>
                <c:pt idx="81341">
                  <c:v>3.341987</c:v>
                </c:pt>
                <c:pt idx="81342">
                  <c:v>3.3453110000000001</c:v>
                </c:pt>
                <c:pt idx="81343">
                  <c:v>3.3486359999999999</c:v>
                </c:pt>
                <c:pt idx="81344">
                  <c:v>3.3519610000000002</c:v>
                </c:pt>
                <c:pt idx="81345">
                  <c:v>3.3552870000000001</c:v>
                </c:pt>
                <c:pt idx="81346">
                  <c:v>3.3586119999999999</c:v>
                </c:pt>
                <c:pt idx="81347">
                  <c:v>3.3619379999999999</c:v>
                </c:pt>
                <c:pt idx="81348">
                  <c:v>3.3652630000000001</c:v>
                </c:pt>
                <c:pt idx="81349">
                  <c:v>3.3685890000000001</c:v>
                </c:pt>
                <c:pt idx="81350">
                  <c:v>3.3719139999999999</c:v>
                </c:pt>
                <c:pt idx="81351">
                  <c:v>3.3752390000000001</c:v>
                </c:pt>
                <c:pt idx="81352">
                  <c:v>3.3785639999999999</c:v>
                </c:pt>
                <c:pt idx="81353">
                  <c:v>3.3818899999999998</c:v>
                </c:pt>
                <c:pt idx="81354">
                  <c:v>3.3852159999999998</c:v>
                </c:pt>
                <c:pt idx="81355">
                  <c:v>3.3885390000000002</c:v>
                </c:pt>
                <c:pt idx="81356">
                  <c:v>3.3918650000000001</c:v>
                </c:pt>
                <c:pt idx="81357">
                  <c:v>3.3951910000000001</c:v>
                </c:pt>
                <c:pt idx="81358">
                  <c:v>3.398517</c:v>
                </c:pt>
                <c:pt idx="81359">
                  <c:v>3.401843</c:v>
                </c:pt>
                <c:pt idx="81360">
                  <c:v>3.40517</c:v>
                </c:pt>
                <c:pt idx="81361">
                  <c:v>3.408496</c:v>
                </c:pt>
                <c:pt idx="81362">
                  <c:v>3.4118230000000001</c:v>
                </c:pt>
                <c:pt idx="81363">
                  <c:v>3.415149</c:v>
                </c:pt>
                <c:pt idx="81364">
                  <c:v>3.4184760000000001</c:v>
                </c:pt>
                <c:pt idx="81365">
                  <c:v>3.4218030000000002</c:v>
                </c:pt>
                <c:pt idx="81366">
                  <c:v>3.4251290000000001</c:v>
                </c:pt>
                <c:pt idx="81367">
                  <c:v>3.4284560000000002</c:v>
                </c:pt>
                <c:pt idx="81368">
                  <c:v>3.4317820000000001</c:v>
                </c:pt>
                <c:pt idx="81369">
                  <c:v>3.4351080000000001</c:v>
                </c:pt>
                <c:pt idx="81370">
                  <c:v>3.4384350000000001</c:v>
                </c:pt>
                <c:pt idx="81371">
                  <c:v>3.4417610000000001</c:v>
                </c:pt>
                <c:pt idx="81372">
                  <c:v>3.445087</c:v>
                </c:pt>
                <c:pt idx="81373">
                  <c:v>3.448413</c:v>
                </c:pt>
                <c:pt idx="81374">
                  <c:v>3.45174</c:v>
                </c:pt>
                <c:pt idx="81375">
                  <c:v>3.455066</c:v>
                </c:pt>
                <c:pt idx="81376">
                  <c:v>3.4583919999999999</c:v>
                </c:pt>
                <c:pt idx="81377">
                  <c:v>3.461719</c:v>
                </c:pt>
                <c:pt idx="81378">
                  <c:v>3.4650449999999999</c:v>
                </c:pt>
                <c:pt idx="81379">
                  <c:v>3.4683700000000002</c:v>
                </c:pt>
                <c:pt idx="81380">
                  <c:v>3.471695</c:v>
                </c:pt>
                <c:pt idx="81381">
                  <c:v>3.4750200000000002</c:v>
                </c:pt>
                <c:pt idx="81382">
                  <c:v>3.478345</c:v>
                </c:pt>
                <c:pt idx="81383">
                  <c:v>3.4816699999999998</c:v>
                </c:pt>
                <c:pt idx="81384">
                  <c:v>3.484988</c:v>
                </c:pt>
                <c:pt idx="81385">
                  <c:v>3.4883099999999998</c:v>
                </c:pt>
                <c:pt idx="81386">
                  <c:v>3.4916339999999999</c:v>
                </c:pt>
                <c:pt idx="81387">
                  <c:v>3.4949590000000001</c:v>
                </c:pt>
                <c:pt idx="81388">
                  <c:v>3.4982829999999998</c:v>
                </c:pt>
                <c:pt idx="81389">
                  <c:v>3.5016069999999999</c:v>
                </c:pt>
                <c:pt idx="81390">
                  <c:v>3.5049320000000002</c:v>
                </c:pt>
                <c:pt idx="81391">
                  <c:v>3.508257</c:v>
                </c:pt>
                <c:pt idx="81392">
                  <c:v>3.5115810000000001</c:v>
                </c:pt>
                <c:pt idx="81393">
                  <c:v>3.5149059999999999</c:v>
                </c:pt>
                <c:pt idx="81394">
                  <c:v>3.5182310000000001</c:v>
                </c:pt>
                <c:pt idx="81395">
                  <c:v>3.5215540000000001</c:v>
                </c:pt>
                <c:pt idx="81396">
                  <c:v>3.5248789999999999</c:v>
                </c:pt>
                <c:pt idx="81397">
                  <c:v>3.528203</c:v>
                </c:pt>
                <c:pt idx="81398">
                  <c:v>3.5315279999999998</c:v>
                </c:pt>
                <c:pt idx="81399">
                  <c:v>3.5348519999999999</c:v>
                </c:pt>
                <c:pt idx="81400">
                  <c:v>3.538176</c:v>
                </c:pt>
                <c:pt idx="81401">
                  <c:v>3.5415009999999998</c:v>
                </c:pt>
                <c:pt idx="81402">
                  <c:v>3.544826</c:v>
                </c:pt>
                <c:pt idx="81403">
                  <c:v>3.5481500000000001</c:v>
                </c:pt>
                <c:pt idx="81404">
                  <c:v>3.5514749999999999</c:v>
                </c:pt>
                <c:pt idx="81405">
                  <c:v>3.5548000000000002</c:v>
                </c:pt>
                <c:pt idx="81406">
                  <c:v>3.558125</c:v>
                </c:pt>
                <c:pt idx="81407">
                  <c:v>3.5614499999999998</c:v>
                </c:pt>
                <c:pt idx="81408">
                  <c:v>3.564775</c:v>
                </c:pt>
                <c:pt idx="81409">
                  <c:v>3.5680999999999998</c:v>
                </c:pt>
                <c:pt idx="81410">
                  <c:v>3.5714250000000001</c:v>
                </c:pt>
                <c:pt idx="81411">
                  <c:v>3.574751</c:v>
                </c:pt>
                <c:pt idx="81412">
                  <c:v>3.5780759999999998</c:v>
                </c:pt>
                <c:pt idx="81413">
                  <c:v>3.5814010000000001</c:v>
                </c:pt>
                <c:pt idx="81414">
                  <c:v>3.5847259999999999</c:v>
                </c:pt>
                <c:pt idx="81415">
                  <c:v>3.5880519999999998</c:v>
                </c:pt>
                <c:pt idx="81416">
                  <c:v>3.591377</c:v>
                </c:pt>
                <c:pt idx="81417">
                  <c:v>3.5947019999999998</c:v>
                </c:pt>
                <c:pt idx="81418">
                  <c:v>3.5980279999999998</c:v>
                </c:pt>
                <c:pt idx="81419">
                  <c:v>3.601353</c:v>
                </c:pt>
                <c:pt idx="81420">
                  <c:v>3.604679</c:v>
                </c:pt>
                <c:pt idx="81421">
                  <c:v>3.6080040000000002</c:v>
                </c:pt>
                <c:pt idx="81422">
                  <c:v>3.6113300000000002</c:v>
                </c:pt>
                <c:pt idx="81423">
                  <c:v>3.614655</c:v>
                </c:pt>
                <c:pt idx="81424">
                  <c:v>3.6179809999999999</c:v>
                </c:pt>
                <c:pt idx="81425">
                  <c:v>3.6213060000000001</c:v>
                </c:pt>
                <c:pt idx="81426">
                  <c:v>3.6246309999999999</c:v>
                </c:pt>
                <c:pt idx="81427">
                  <c:v>3.6279569999999999</c:v>
                </c:pt>
                <c:pt idx="81428">
                  <c:v>3.6312820000000001</c:v>
                </c:pt>
                <c:pt idx="81429">
                  <c:v>3.6346069999999999</c:v>
                </c:pt>
                <c:pt idx="81430">
                  <c:v>3.6379320000000002</c:v>
                </c:pt>
                <c:pt idx="81431">
                  <c:v>3.6412580000000001</c:v>
                </c:pt>
                <c:pt idx="81432">
                  <c:v>3.644584</c:v>
                </c:pt>
                <c:pt idx="81433">
                  <c:v>3.6479089999999998</c:v>
                </c:pt>
                <c:pt idx="81434">
                  <c:v>3.6512349999999998</c:v>
                </c:pt>
                <c:pt idx="81435">
                  <c:v>3.6545610000000002</c:v>
                </c:pt>
                <c:pt idx="81436">
                  <c:v>3.657886</c:v>
                </c:pt>
                <c:pt idx="81437">
                  <c:v>3.6612110000000002</c:v>
                </c:pt>
                <c:pt idx="81438">
                  <c:v>3.664536</c:v>
                </c:pt>
                <c:pt idx="81439">
                  <c:v>3.667862</c:v>
                </c:pt>
                <c:pt idx="81440">
                  <c:v>3.6711870000000002</c:v>
                </c:pt>
                <c:pt idx="81441">
                  <c:v>3.6745130000000001</c:v>
                </c:pt>
                <c:pt idx="81442">
                  <c:v>3.6778379999999999</c:v>
                </c:pt>
                <c:pt idx="81443">
                  <c:v>3.6811639999999999</c:v>
                </c:pt>
                <c:pt idx="81444">
                  <c:v>3.6844899999999998</c:v>
                </c:pt>
                <c:pt idx="81445">
                  <c:v>3.6878169999999999</c:v>
                </c:pt>
                <c:pt idx="81446">
                  <c:v>3.6911429999999998</c:v>
                </c:pt>
                <c:pt idx="81447">
                  <c:v>3.694458</c:v>
                </c:pt>
                <c:pt idx="81448">
                  <c:v>3.6977760000000002</c:v>
                </c:pt>
                <c:pt idx="81449">
                  <c:v>3.701098</c:v>
                </c:pt>
                <c:pt idx="81450">
                  <c:v>3.7044220000000001</c:v>
                </c:pt>
                <c:pt idx="81451">
                  <c:v>3.7077469999999999</c:v>
                </c:pt>
                <c:pt idx="81452">
                  <c:v>3.7110720000000001</c:v>
                </c:pt>
                <c:pt idx="81453">
                  <c:v>3.7143980000000001</c:v>
                </c:pt>
                <c:pt idx="81454">
                  <c:v>3.7177250000000002</c:v>
                </c:pt>
                <c:pt idx="81455">
                  <c:v>3.7210510000000001</c:v>
                </c:pt>
                <c:pt idx="81456">
                  <c:v>3.7243780000000002</c:v>
                </c:pt>
                <c:pt idx="81457">
                  <c:v>3.7277049999999998</c:v>
                </c:pt>
                <c:pt idx="81458">
                  <c:v>3.7310310000000002</c:v>
                </c:pt>
                <c:pt idx="81459">
                  <c:v>3.7343579999999998</c:v>
                </c:pt>
                <c:pt idx="81460">
                  <c:v>3.7376839999999998</c:v>
                </c:pt>
                <c:pt idx="81461">
                  <c:v>3.7410100000000002</c:v>
                </c:pt>
                <c:pt idx="81462">
                  <c:v>3.7443369999999998</c:v>
                </c:pt>
                <c:pt idx="81463">
                  <c:v>3.7476639999999999</c:v>
                </c:pt>
                <c:pt idx="81464">
                  <c:v>3.7509899999999998</c:v>
                </c:pt>
                <c:pt idx="81465">
                  <c:v>3.7543169999999999</c:v>
                </c:pt>
                <c:pt idx="81466">
                  <c:v>3.757644</c:v>
                </c:pt>
                <c:pt idx="81467">
                  <c:v>3.7609710000000001</c:v>
                </c:pt>
                <c:pt idx="81468">
                  <c:v>3.7642980000000001</c:v>
                </c:pt>
                <c:pt idx="81469">
                  <c:v>3.7676240000000001</c:v>
                </c:pt>
                <c:pt idx="81470">
                  <c:v>3.7709510000000002</c:v>
                </c:pt>
                <c:pt idx="81471">
                  <c:v>3.7742770000000001</c:v>
                </c:pt>
                <c:pt idx="81472">
                  <c:v>3.7776040000000002</c:v>
                </c:pt>
                <c:pt idx="81473">
                  <c:v>3.7809309999999998</c:v>
                </c:pt>
                <c:pt idx="81474">
                  <c:v>3.7842579999999999</c:v>
                </c:pt>
                <c:pt idx="81475">
                  <c:v>3.787585</c:v>
                </c:pt>
                <c:pt idx="81476">
                  <c:v>3.7909109999999999</c:v>
                </c:pt>
                <c:pt idx="81477">
                  <c:v>3.794238</c:v>
                </c:pt>
                <c:pt idx="81478">
                  <c:v>3.7975629999999998</c:v>
                </c:pt>
                <c:pt idx="81479">
                  <c:v>3.8008890000000002</c:v>
                </c:pt>
                <c:pt idx="81480">
                  <c:v>3.8042150000000001</c:v>
                </c:pt>
                <c:pt idx="81481">
                  <c:v>3.8075410000000001</c:v>
                </c:pt>
                <c:pt idx="81482">
                  <c:v>3.810867</c:v>
                </c:pt>
                <c:pt idx="81483">
                  <c:v>3.8141929999999999</c:v>
                </c:pt>
                <c:pt idx="81484">
                  <c:v>3.8175189999999999</c:v>
                </c:pt>
                <c:pt idx="81485">
                  <c:v>3.8208440000000001</c:v>
                </c:pt>
                <c:pt idx="81486">
                  <c:v>3.8241689999999999</c:v>
                </c:pt>
                <c:pt idx="81487">
                  <c:v>3.8274940000000002</c:v>
                </c:pt>
                <c:pt idx="81488">
                  <c:v>3.8308179999999998</c:v>
                </c:pt>
                <c:pt idx="81489">
                  <c:v>3.8341430000000001</c:v>
                </c:pt>
                <c:pt idx="81490">
                  <c:v>3.8374679999999999</c:v>
                </c:pt>
                <c:pt idx="81491">
                  <c:v>3.8407930000000001</c:v>
                </c:pt>
                <c:pt idx="81492">
                  <c:v>3.8441179999999999</c:v>
                </c:pt>
                <c:pt idx="81493">
                  <c:v>3.847442</c:v>
                </c:pt>
                <c:pt idx="81494">
                  <c:v>3.8507669999999998</c:v>
                </c:pt>
                <c:pt idx="81495">
                  <c:v>3.8540920000000001</c:v>
                </c:pt>
                <c:pt idx="81496">
                  <c:v>3.8574160000000002</c:v>
                </c:pt>
                <c:pt idx="81497">
                  <c:v>3.860741</c:v>
                </c:pt>
                <c:pt idx="81498">
                  <c:v>3.8640659999999998</c:v>
                </c:pt>
                <c:pt idx="81499">
                  <c:v>3.867391</c:v>
                </c:pt>
                <c:pt idx="81500">
                  <c:v>3.8707150000000001</c:v>
                </c:pt>
                <c:pt idx="81501">
                  <c:v>3.8740399999999999</c:v>
                </c:pt>
                <c:pt idx="81502">
                  <c:v>3.877364</c:v>
                </c:pt>
                <c:pt idx="81503">
                  <c:v>3.8806880000000001</c:v>
                </c:pt>
                <c:pt idx="81504">
                  <c:v>3.8840119999999998</c:v>
                </c:pt>
                <c:pt idx="81505">
                  <c:v>3.887337</c:v>
                </c:pt>
                <c:pt idx="81506">
                  <c:v>3.8906610000000001</c:v>
                </c:pt>
                <c:pt idx="81507">
                  <c:v>3.8939859999999999</c:v>
                </c:pt>
                <c:pt idx="81508">
                  <c:v>3.8973110000000002</c:v>
                </c:pt>
                <c:pt idx="81509">
                  <c:v>3.900636</c:v>
                </c:pt>
                <c:pt idx="81510">
                  <c:v>3.9039600000000001</c:v>
                </c:pt>
                <c:pt idx="81511">
                  <c:v>3.9072840000000002</c:v>
                </c:pt>
                <c:pt idx="81512">
                  <c:v>3.910609</c:v>
                </c:pt>
                <c:pt idx="81513">
                  <c:v>3.9139339999999998</c:v>
                </c:pt>
                <c:pt idx="81514">
                  <c:v>3.9172579999999999</c:v>
                </c:pt>
                <c:pt idx="81515">
                  <c:v>3.9205830000000002</c:v>
                </c:pt>
                <c:pt idx="81516">
                  <c:v>3.9239069999999998</c:v>
                </c:pt>
                <c:pt idx="81517">
                  <c:v>3.9272300000000002</c:v>
                </c:pt>
                <c:pt idx="81518">
                  <c:v>3.9305530000000002</c:v>
                </c:pt>
                <c:pt idx="81519">
                  <c:v>3.9338769999999998</c:v>
                </c:pt>
                <c:pt idx="81520">
                  <c:v>3.937201</c:v>
                </c:pt>
                <c:pt idx="81521">
                  <c:v>3.9405260000000002</c:v>
                </c:pt>
                <c:pt idx="81522">
                  <c:v>3.9438490000000002</c:v>
                </c:pt>
                <c:pt idx="81523">
                  <c:v>3.947174</c:v>
                </c:pt>
                <c:pt idx="81524">
                  <c:v>3.9504980000000001</c:v>
                </c:pt>
                <c:pt idx="81525">
                  <c:v>3.9538220000000002</c:v>
                </c:pt>
                <c:pt idx="81526">
                  <c:v>3.957147</c:v>
                </c:pt>
                <c:pt idx="81527">
                  <c:v>3.9604720000000002</c:v>
                </c:pt>
                <c:pt idx="81528">
                  <c:v>3.963797</c:v>
                </c:pt>
                <c:pt idx="81529">
                  <c:v>3.9671219999999998</c:v>
                </c:pt>
                <c:pt idx="81530">
                  <c:v>3.9704410000000001</c:v>
                </c:pt>
                <c:pt idx="81531">
                  <c:v>3.9737650000000002</c:v>
                </c:pt>
                <c:pt idx="81532">
                  <c:v>3.97709</c:v>
                </c:pt>
                <c:pt idx="81533">
                  <c:v>3.9804149999999998</c:v>
                </c:pt>
                <c:pt idx="81534">
                  <c:v>3.9837410000000002</c:v>
                </c:pt>
                <c:pt idx="81535">
                  <c:v>3.9870670000000001</c:v>
                </c:pt>
                <c:pt idx="81536">
                  <c:v>3.9903930000000001</c:v>
                </c:pt>
                <c:pt idx="81537">
                  <c:v>3.993719</c:v>
                </c:pt>
                <c:pt idx="81538">
                  <c:v>3.9970409999999998</c:v>
                </c:pt>
                <c:pt idx="81539">
                  <c:v>4.0003650000000004</c:v>
                </c:pt>
                <c:pt idx="81540">
                  <c:v>4.0036889999999996</c:v>
                </c:pt>
                <c:pt idx="81541">
                  <c:v>4.0070139999999999</c:v>
                </c:pt>
                <c:pt idx="81542">
                  <c:v>4.0103390000000001</c:v>
                </c:pt>
                <c:pt idx="81543">
                  <c:v>4.0136630000000002</c:v>
                </c:pt>
                <c:pt idx="81544">
                  <c:v>4.0169879999999996</c:v>
                </c:pt>
                <c:pt idx="81545">
                  <c:v>4.0203129999999998</c:v>
                </c:pt>
                <c:pt idx="81546">
                  <c:v>4.023638</c:v>
                </c:pt>
                <c:pt idx="81547">
                  <c:v>4.0269640000000004</c:v>
                </c:pt>
                <c:pt idx="81548">
                  <c:v>4.0302899999999999</c:v>
                </c:pt>
                <c:pt idx="81549">
                  <c:v>4.0336160000000003</c:v>
                </c:pt>
                <c:pt idx="81550">
                  <c:v>4.0369419999999998</c:v>
                </c:pt>
                <c:pt idx="81551">
                  <c:v>4.0402680000000002</c:v>
                </c:pt>
                <c:pt idx="81552">
                  <c:v>4.0435949999999998</c:v>
                </c:pt>
                <c:pt idx="81553">
                  <c:v>4.0469210000000002</c:v>
                </c:pt>
                <c:pt idx="81554">
                  <c:v>4.0502380000000002</c:v>
                </c:pt>
                <c:pt idx="81555">
                  <c:v>4.053553</c:v>
                </c:pt>
                <c:pt idx="81556">
                  <c:v>4.05687</c:v>
                </c:pt>
                <c:pt idx="81557">
                  <c:v>4.0601900000000004</c:v>
                </c:pt>
                <c:pt idx="81558">
                  <c:v>4.0635110000000001</c:v>
                </c:pt>
                <c:pt idx="81559">
                  <c:v>4.0668329999999999</c:v>
                </c:pt>
                <c:pt idx="81560">
                  <c:v>4.0701559999999999</c:v>
                </c:pt>
                <c:pt idx="81561">
                  <c:v>4.0734760000000003</c:v>
                </c:pt>
                <c:pt idx="81562">
                  <c:v>4.0767980000000001</c:v>
                </c:pt>
                <c:pt idx="81563">
                  <c:v>4.0801210000000001</c:v>
                </c:pt>
                <c:pt idx="81564">
                  <c:v>4.0834450000000002</c:v>
                </c:pt>
                <c:pt idx="81565">
                  <c:v>4.0867680000000002</c:v>
                </c:pt>
                <c:pt idx="81566">
                  <c:v>4.09009</c:v>
                </c:pt>
                <c:pt idx="81567">
                  <c:v>4.093413</c:v>
                </c:pt>
                <c:pt idx="81568">
                  <c:v>4.0967370000000001</c:v>
                </c:pt>
                <c:pt idx="81569">
                  <c:v>4.10006</c:v>
                </c:pt>
                <c:pt idx="81570">
                  <c:v>4.103383</c:v>
                </c:pt>
                <c:pt idx="81571">
                  <c:v>4.1067039999999997</c:v>
                </c:pt>
                <c:pt idx="81572">
                  <c:v>4.1100269999999997</c:v>
                </c:pt>
                <c:pt idx="81573">
                  <c:v>4.1133499999999996</c:v>
                </c:pt>
                <c:pt idx="81574">
                  <c:v>4.1166739999999997</c:v>
                </c:pt>
                <c:pt idx="81575">
                  <c:v>4.119999</c:v>
                </c:pt>
                <c:pt idx="81576">
                  <c:v>4.1233250000000004</c:v>
                </c:pt>
                <c:pt idx="81577">
                  <c:v>4.1266509999999998</c:v>
                </c:pt>
                <c:pt idx="81578">
                  <c:v>4.1299770000000002</c:v>
                </c:pt>
                <c:pt idx="81579">
                  <c:v>4.1333029999999997</c:v>
                </c:pt>
                <c:pt idx="81580">
                  <c:v>4.136628</c:v>
                </c:pt>
                <c:pt idx="81581">
                  <c:v>4.1399540000000004</c:v>
                </c:pt>
                <c:pt idx="81582">
                  <c:v>4.143281</c:v>
                </c:pt>
                <c:pt idx="81583">
                  <c:v>4.1466070000000004</c:v>
                </c:pt>
                <c:pt idx="81584">
                  <c:v>4.149934</c:v>
                </c:pt>
                <c:pt idx="81585">
                  <c:v>4.1532609999999996</c:v>
                </c:pt>
                <c:pt idx="81586">
                  <c:v>4.1565880000000002</c:v>
                </c:pt>
                <c:pt idx="81587">
                  <c:v>4.1599139999999997</c:v>
                </c:pt>
                <c:pt idx="81588">
                  <c:v>4.1632410000000002</c:v>
                </c:pt>
                <c:pt idx="81589">
                  <c:v>4.166569</c:v>
                </c:pt>
                <c:pt idx="81590">
                  <c:v>4.1698959999999996</c:v>
                </c:pt>
                <c:pt idx="81591">
                  <c:v>4.1732230000000001</c:v>
                </c:pt>
                <c:pt idx="81592">
                  <c:v>4.1765489999999996</c:v>
                </c:pt>
                <c:pt idx="81593">
                  <c:v>4.1798770000000003</c:v>
                </c:pt>
                <c:pt idx="81594">
                  <c:v>4.1832039999999999</c:v>
                </c:pt>
                <c:pt idx="81595">
                  <c:v>4.1865309999999996</c:v>
                </c:pt>
                <c:pt idx="81596">
                  <c:v>4.1898580000000001</c:v>
                </c:pt>
                <c:pt idx="81597">
                  <c:v>4.1931849999999997</c:v>
                </c:pt>
                <c:pt idx="81598">
                  <c:v>4.1965130000000004</c:v>
                </c:pt>
                <c:pt idx="81599">
                  <c:v>4.1998410000000002</c:v>
                </c:pt>
                <c:pt idx="81600">
                  <c:v>4.2031700000000001</c:v>
                </c:pt>
                <c:pt idx="81601">
                  <c:v>4.2064979999999998</c:v>
                </c:pt>
                <c:pt idx="81602">
                  <c:v>4.2098259999999996</c:v>
                </c:pt>
                <c:pt idx="81603">
                  <c:v>4.2131540000000003</c:v>
                </c:pt>
                <c:pt idx="81604">
                  <c:v>4.2164809999999999</c:v>
                </c:pt>
                <c:pt idx="81605">
                  <c:v>4.2198070000000003</c:v>
                </c:pt>
                <c:pt idx="81606">
                  <c:v>4.2231329999999998</c:v>
                </c:pt>
                <c:pt idx="81607">
                  <c:v>4.2264600000000003</c:v>
                </c:pt>
                <c:pt idx="81608">
                  <c:v>4.229787</c:v>
                </c:pt>
                <c:pt idx="81609">
                  <c:v>4.2331130000000003</c:v>
                </c:pt>
                <c:pt idx="81610">
                  <c:v>4.23644</c:v>
                </c:pt>
                <c:pt idx="81611">
                  <c:v>4.2397660000000004</c:v>
                </c:pt>
                <c:pt idx="81612">
                  <c:v>4.243093</c:v>
                </c:pt>
                <c:pt idx="81613">
                  <c:v>4.2464199999999996</c:v>
                </c:pt>
                <c:pt idx="81614">
                  <c:v>4.249746</c:v>
                </c:pt>
                <c:pt idx="81615">
                  <c:v>4.2530739999999998</c:v>
                </c:pt>
                <c:pt idx="81616">
                  <c:v>4.2564010000000003</c:v>
                </c:pt>
                <c:pt idx="81617">
                  <c:v>4.2597300000000002</c:v>
                </c:pt>
                <c:pt idx="81618">
                  <c:v>4.2630569999999999</c:v>
                </c:pt>
                <c:pt idx="81619">
                  <c:v>4.2663820000000001</c:v>
                </c:pt>
                <c:pt idx="81620">
                  <c:v>4.2697070000000004</c:v>
                </c:pt>
                <c:pt idx="81621">
                  <c:v>4.2730329999999999</c:v>
                </c:pt>
                <c:pt idx="81622">
                  <c:v>4.2763600000000004</c:v>
                </c:pt>
                <c:pt idx="81623">
                  <c:v>4.2796859999999999</c:v>
                </c:pt>
                <c:pt idx="81624">
                  <c:v>4.2830120000000003</c:v>
                </c:pt>
                <c:pt idx="81625">
                  <c:v>4.2863389999999999</c:v>
                </c:pt>
                <c:pt idx="81626">
                  <c:v>4.2896669999999997</c:v>
                </c:pt>
                <c:pt idx="81627">
                  <c:v>4.2929940000000002</c:v>
                </c:pt>
                <c:pt idx="81628">
                  <c:v>4.2963199999999997</c:v>
                </c:pt>
                <c:pt idx="81629">
                  <c:v>4.2996470000000002</c:v>
                </c:pt>
                <c:pt idx="81630">
                  <c:v>4.3029729999999997</c:v>
                </c:pt>
                <c:pt idx="81631">
                  <c:v>4.3062990000000001</c:v>
                </c:pt>
                <c:pt idx="81632">
                  <c:v>4.3096259999999997</c:v>
                </c:pt>
                <c:pt idx="81633">
                  <c:v>4.3129520000000001</c:v>
                </c:pt>
                <c:pt idx="81634">
                  <c:v>4.3162669999999999</c:v>
                </c:pt>
                <c:pt idx="81635">
                  <c:v>4.319585</c:v>
                </c:pt>
                <c:pt idx="81636">
                  <c:v>4.3229059999999997</c:v>
                </c:pt>
                <c:pt idx="81637">
                  <c:v>4.3262299999999998</c:v>
                </c:pt>
                <c:pt idx="81638">
                  <c:v>4.3295519999999996</c:v>
                </c:pt>
                <c:pt idx="81639">
                  <c:v>4.3328759999999997</c:v>
                </c:pt>
                <c:pt idx="81640">
                  <c:v>4.3361989999999997</c:v>
                </c:pt>
                <c:pt idx="81641">
                  <c:v>4.3395219999999997</c:v>
                </c:pt>
                <c:pt idx="81642">
                  <c:v>4.3428449999999996</c:v>
                </c:pt>
                <c:pt idx="81643">
                  <c:v>4.3461679999999996</c:v>
                </c:pt>
                <c:pt idx="81644">
                  <c:v>4.3494919999999997</c:v>
                </c:pt>
                <c:pt idx="81645">
                  <c:v>4.3528149999999997</c:v>
                </c:pt>
                <c:pt idx="81646">
                  <c:v>4.3561389999999998</c:v>
                </c:pt>
                <c:pt idx="81647">
                  <c:v>4.3594629999999999</c:v>
                </c:pt>
                <c:pt idx="81648">
                  <c:v>4.362787</c:v>
                </c:pt>
                <c:pt idx="81649">
                  <c:v>4.3661120000000002</c:v>
                </c:pt>
                <c:pt idx="81650">
                  <c:v>4.3694369999999996</c:v>
                </c:pt>
                <c:pt idx="81651">
                  <c:v>4.3727619999999998</c:v>
                </c:pt>
                <c:pt idx="81652">
                  <c:v>4.3760870000000001</c:v>
                </c:pt>
                <c:pt idx="81653">
                  <c:v>4.3794120000000003</c:v>
                </c:pt>
                <c:pt idx="81654">
                  <c:v>4.3827360000000004</c:v>
                </c:pt>
                <c:pt idx="81655">
                  <c:v>4.3860599999999996</c:v>
                </c:pt>
                <c:pt idx="81656">
                  <c:v>4.3893839999999997</c:v>
                </c:pt>
                <c:pt idx="81657">
                  <c:v>4.3927100000000001</c:v>
                </c:pt>
                <c:pt idx="81658">
                  <c:v>4.3960350000000004</c:v>
                </c:pt>
                <c:pt idx="81659">
                  <c:v>4.3993609999999999</c:v>
                </c:pt>
                <c:pt idx="81660">
                  <c:v>4.4026870000000002</c:v>
                </c:pt>
                <c:pt idx="81661">
                  <c:v>4.4060129999999997</c:v>
                </c:pt>
                <c:pt idx="81662">
                  <c:v>4.409338</c:v>
                </c:pt>
                <c:pt idx="81663">
                  <c:v>4.4124400000000001</c:v>
                </c:pt>
                <c:pt idx="81664">
                  <c:v>4.4154280000000004</c:v>
                </c:pt>
                <c:pt idx="81665">
                  <c:v>4.4184530000000004</c:v>
                </c:pt>
                <c:pt idx="81666">
                  <c:v>4.4215309999999999</c:v>
                </c:pt>
                <c:pt idx="81667">
                  <c:v>4.424652</c:v>
                </c:pt>
                <c:pt idx="81668">
                  <c:v>4.4278060000000004</c:v>
                </c:pt>
                <c:pt idx="81669">
                  <c:v>4.4309909999999997</c:v>
                </c:pt>
                <c:pt idx="81670">
                  <c:v>4.434196</c:v>
                </c:pt>
                <c:pt idx="81671">
                  <c:v>4.4374200000000004</c:v>
                </c:pt>
                <c:pt idx="81672">
                  <c:v>4.4406569999999999</c:v>
                </c:pt>
                <c:pt idx="81673">
                  <c:v>4.4439039999999999</c:v>
                </c:pt>
                <c:pt idx="81674">
                  <c:v>4.4471610000000004</c:v>
                </c:pt>
                <c:pt idx="81675">
                  <c:v>4.4504279999999996</c:v>
                </c:pt>
                <c:pt idx="81676">
                  <c:v>4.4537040000000001</c:v>
                </c:pt>
                <c:pt idx="81677">
                  <c:v>4.4569890000000001</c:v>
                </c:pt>
                <c:pt idx="81678">
                  <c:v>4.4602810000000002</c:v>
                </c:pt>
                <c:pt idx="81679">
                  <c:v>4.4635790000000002</c:v>
                </c:pt>
                <c:pt idx="81680">
                  <c:v>4.4668809999999999</c:v>
                </c:pt>
                <c:pt idx="81681">
                  <c:v>4.4701820000000003</c:v>
                </c:pt>
                <c:pt idx="81682">
                  <c:v>4.4734759999999998</c:v>
                </c:pt>
                <c:pt idx="81683">
                  <c:v>4.4767739999999998</c:v>
                </c:pt>
                <c:pt idx="81684">
                  <c:v>4.4800769999999996</c:v>
                </c:pt>
                <c:pt idx="81685">
                  <c:v>4.4833850000000002</c:v>
                </c:pt>
                <c:pt idx="81686">
                  <c:v>4.486694</c:v>
                </c:pt>
                <c:pt idx="81687">
                  <c:v>4.4899979999999999</c:v>
                </c:pt>
                <c:pt idx="81688">
                  <c:v>4.4933050000000003</c:v>
                </c:pt>
                <c:pt idx="81689">
                  <c:v>4.4966059999999999</c:v>
                </c:pt>
                <c:pt idx="81690">
                  <c:v>4.4999089999999997</c:v>
                </c:pt>
                <c:pt idx="81691">
                  <c:v>4.5032139999999998</c:v>
                </c:pt>
                <c:pt idx="81692">
                  <c:v>4.5065229999999996</c:v>
                </c:pt>
                <c:pt idx="81693">
                  <c:v>4.509836</c:v>
                </c:pt>
                <c:pt idx="81694">
                  <c:v>4.5131500000000004</c:v>
                </c:pt>
                <c:pt idx="81695">
                  <c:v>4.5164669999999996</c:v>
                </c:pt>
                <c:pt idx="81696">
                  <c:v>4.5197859999999999</c:v>
                </c:pt>
                <c:pt idx="81697">
                  <c:v>4.5231070000000004</c:v>
                </c:pt>
                <c:pt idx="81698">
                  <c:v>4.5264280000000001</c:v>
                </c:pt>
                <c:pt idx="81699">
                  <c:v>4.5297499999999999</c:v>
                </c:pt>
                <c:pt idx="81700">
                  <c:v>4.533074</c:v>
                </c:pt>
                <c:pt idx="81701">
                  <c:v>4.5363980000000002</c:v>
                </c:pt>
                <c:pt idx="81702">
                  <c:v>4.5397210000000001</c:v>
                </c:pt>
                <c:pt idx="81703">
                  <c:v>4.5430419999999998</c:v>
                </c:pt>
                <c:pt idx="81704">
                  <c:v>4.5463630000000004</c:v>
                </c:pt>
                <c:pt idx="81705">
                  <c:v>4.5496860000000003</c:v>
                </c:pt>
                <c:pt idx="81706">
                  <c:v>4.5530099999999996</c:v>
                </c:pt>
                <c:pt idx="81707">
                  <c:v>4.5563349999999998</c:v>
                </c:pt>
                <c:pt idx="81708">
                  <c:v>4.55966</c:v>
                </c:pt>
                <c:pt idx="81709">
                  <c:v>4.5629850000000003</c:v>
                </c:pt>
                <c:pt idx="81710">
                  <c:v>4.5663109999999998</c:v>
                </c:pt>
                <c:pt idx="81711">
                  <c:v>4.5696370000000002</c:v>
                </c:pt>
                <c:pt idx="81712">
                  <c:v>4.5729629999999997</c:v>
                </c:pt>
                <c:pt idx="81713">
                  <c:v>4.5762879999999999</c:v>
                </c:pt>
                <c:pt idx="81714">
                  <c:v>4.5796140000000003</c:v>
                </c:pt>
                <c:pt idx="81715">
                  <c:v>4.5829399999999998</c:v>
                </c:pt>
                <c:pt idx="81716">
                  <c:v>4.5862660000000002</c:v>
                </c:pt>
                <c:pt idx="81717">
                  <c:v>4.5895919999999997</c:v>
                </c:pt>
                <c:pt idx="81718">
                  <c:v>4.5929169999999999</c:v>
                </c:pt>
                <c:pt idx="81719">
                  <c:v>4.596241</c:v>
                </c:pt>
                <c:pt idx="81720">
                  <c:v>4.5995670000000004</c:v>
                </c:pt>
                <c:pt idx="81721">
                  <c:v>4.6028929999999999</c:v>
                </c:pt>
                <c:pt idx="81722">
                  <c:v>4.6062200000000004</c:v>
                </c:pt>
                <c:pt idx="81723">
                  <c:v>4.6095470000000001</c:v>
                </c:pt>
                <c:pt idx="81724">
                  <c:v>4.6128739999999997</c:v>
                </c:pt>
                <c:pt idx="81725">
                  <c:v>4.6162010000000002</c:v>
                </c:pt>
                <c:pt idx="81726">
                  <c:v>4.6195279999999999</c:v>
                </c:pt>
                <c:pt idx="81727">
                  <c:v>4.6228540000000002</c:v>
                </c:pt>
                <c:pt idx="81728">
                  <c:v>4.6261809999999999</c:v>
                </c:pt>
                <c:pt idx="81729">
                  <c:v>4.6295080000000004</c:v>
                </c:pt>
                <c:pt idx="81730">
                  <c:v>4.6328339999999999</c:v>
                </c:pt>
                <c:pt idx="81731">
                  <c:v>4.6361610000000004</c:v>
                </c:pt>
                <c:pt idx="81732">
                  <c:v>4.6394890000000002</c:v>
                </c:pt>
                <c:pt idx="81733">
                  <c:v>4.6428159999999998</c:v>
                </c:pt>
                <c:pt idx="81734">
                  <c:v>4.6461430000000004</c:v>
                </c:pt>
                <c:pt idx="81735">
                  <c:v>4.6494710000000001</c:v>
                </c:pt>
                <c:pt idx="81736">
                  <c:v>4.6527979999999998</c:v>
                </c:pt>
                <c:pt idx="81737">
                  <c:v>4.6561260000000004</c:v>
                </c:pt>
                <c:pt idx="81738">
                  <c:v>4.6594530000000001</c:v>
                </c:pt>
                <c:pt idx="81739">
                  <c:v>4.6627809999999998</c:v>
                </c:pt>
                <c:pt idx="81740">
                  <c:v>4.6661080000000004</c:v>
                </c:pt>
                <c:pt idx="81741">
                  <c:v>4.669435</c:v>
                </c:pt>
                <c:pt idx="81742">
                  <c:v>4.6727610000000004</c:v>
                </c:pt>
                <c:pt idx="81743">
                  <c:v>4.6760890000000002</c:v>
                </c:pt>
                <c:pt idx="81744">
                  <c:v>4.6794169999999999</c:v>
                </c:pt>
                <c:pt idx="81745">
                  <c:v>4.6827430000000003</c:v>
                </c:pt>
                <c:pt idx="81746">
                  <c:v>4.6860710000000001</c:v>
                </c:pt>
                <c:pt idx="81747">
                  <c:v>4.6893979999999997</c:v>
                </c:pt>
                <c:pt idx="81748">
                  <c:v>4.6927260000000004</c:v>
                </c:pt>
                <c:pt idx="81749">
                  <c:v>4.696053</c:v>
                </c:pt>
                <c:pt idx="81750">
                  <c:v>4.6993809999999998</c:v>
                </c:pt>
                <c:pt idx="81751">
                  <c:v>4.7027080000000003</c:v>
                </c:pt>
                <c:pt idx="81752">
                  <c:v>4.7060360000000001</c:v>
                </c:pt>
                <c:pt idx="81753">
                  <c:v>4.7093629999999997</c:v>
                </c:pt>
                <c:pt idx="81754">
                  <c:v>4.7126910000000004</c:v>
                </c:pt>
                <c:pt idx="81755">
                  <c:v>4.7160200000000003</c:v>
                </c:pt>
                <c:pt idx="81756">
                  <c:v>4.7193379999999996</c:v>
                </c:pt>
                <c:pt idx="81757">
                  <c:v>4.7226549999999996</c:v>
                </c:pt>
                <c:pt idx="81758">
                  <c:v>4.7259700000000002</c:v>
                </c:pt>
                <c:pt idx="81759">
                  <c:v>4.7292880000000004</c:v>
                </c:pt>
                <c:pt idx="81760">
                  <c:v>4.7326059999999996</c:v>
                </c:pt>
                <c:pt idx="81761">
                  <c:v>4.7359270000000002</c:v>
                </c:pt>
                <c:pt idx="81762">
                  <c:v>4.7392469999999998</c:v>
                </c:pt>
                <c:pt idx="81763">
                  <c:v>4.7425680000000003</c:v>
                </c:pt>
                <c:pt idx="81764">
                  <c:v>4.7458910000000003</c:v>
                </c:pt>
                <c:pt idx="81765">
                  <c:v>4.7492140000000003</c:v>
                </c:pt>
                <c:pt idx="81766">
                  <c:v>4.7525370000000002</c:v>
                </c:pt>
                <c:pt idx="81767">
                  <c:v>4.7558610000000003</c:v>
                </c:pt>
                <c:pt idx="81768">
                  <c:v>4.7591850000000004</c:v>
                </c:pt>
                <c:pt idx="81769">
                  <c:v>4.7625099999999998</c:v>
                </c:pt>
                <c:pt idx="81770">
                  <c:v>4.765835</c:v>
                </c:pt>
                <c:pt idx="81771">
                  <c:v>4.7691600000000003</c:v>
                </c:pt>
                <c:pt idx="81772">
                  <c:v>4.7724849999999996</c:v>
                </c:pt>
                <c:pt idx="81773">
                  <c:v>4.7758099999999999</c:v>
                </c:pt>
                <c:pt idx="81774">
                  <c:v>4.7791350000000001</c:v>
                </c:pt>
                <c:pt idx="81775">
                  <c:v>4.7824600000000004</c:v>
                </c:pt>
                <c:pt idx="81776">
                  <c:v>4.7857859999999999</c:v>
                </c:pt>
                <c:pt idx="81777">
                  <c:v>4.7891120000000003</c:v>
                </c:pt>
                <c:pt idx="81778">
                  <c:v>4.7924379999999998</c:v>
                </c:pt>
                <c:pt idx="81779">
                  <c:v>4.795763</c:v>
                </c:pt>
                <c:pt idx="81780">
                  <c:v>4.7990880000000002</c:v>
                </c:pt>
                <c:pt idx="81781">
                  <c:v>4.8024139999999997</c:v>
                </c:pt>
                <c:pt idx="81782">
                  <c:v>4.8057400000000001</c:v>
                </c:pt>
                <c:pt idx="81783">
                  <c:v>4.8090659999999996</c:v>
                </c:pt>
                <c:pt idx="81784">
                  <c:v>4.812392</c:v>
                </c:pt>
                <c:pt idx="81785">
                  <c:v>4.8157189999999996</c:v>
                </c:pt>
                <c:pt idx="81786">
                  <c:v>4.819045</c:v>
                </c:pt>
                <c:pt idx="81787">
                  <c:v>4.8223710000000004</c:v>
                </c:pt>
                <c:pt idx="81788">
                  <c:v>4.825698</c:v>
                </c:pt>
                <c:pt idx="81789">
                  <c:v>4.8290249999999997</c:v>
                </c:pt>
                <c:pt idx="81790">
                  <c:v>4.8323549999999997</c:v>
                </c:pt>
                <c:pt idx="81791">
                  <c:v>4.8356789999999998</c:v>
                </c:pt>
                <c:pt idx="81792">
                  <c:v>4.8389239999999996</c:v>
                </c:pt>
                <c:pt idx="81793">
                  <c:v>4.8422070000000001</c:v>
                </c:pt>
                <c:pt idx="81794">
                  <c:v>4.8455069999999996</c:v>
                </c:pt>
                <c:pt idx="81795">
                  <c:v>4.8488150000000001</c:v>
                </c:pt>
                <c:pt idx="81796">
                  <c:v>4.8521219999999996</c:v>
                </c:pt>
                <c:pt idx="81797">
                  <c:v>4.8554339999999998</c:v>
                </c:pt>
                <c:pt idx="81798">
                  <c:v>4.8587509999999998</c:v>
                </c:pt>
                <c:pt idx="81799">
                  <c:v>4.8620710000000003</c:v>
                </c:pt>
                <c:pt idx="81800">
                  <c:v>4.8653930000000001</c:v>
                </c:pt>
                <c:pt idx="81801">
                  <c:v>4.8687170000000002</c:v>
                </c:pt>
                <c:pt idx="81802">
                  <c:v>4.872039</c:v>
                </c:pt>
                <c:pt idx="81803">
                  <c:v>4.875362</c:v>
                </c:pt>
                <c:pt idx="81804">
                  <c:v>4.8786870000000002</c:v>
                </c:pt>
                <c:pt idx="81805">
                  <c:v>4.8820119999999996</c:v>
                </c:pt>
                <c:pt idx="81806">
                  <c:v>4.885338</c:v>
                </c:pt>
                <c:pt idx="81807">
                  <c:v>4.8886630000000002</c:v>
                </c:pt>
                <c:pt idx="81808">
                  <c:v>4.8919879999999996</c:v>
                </c:pt>
                <c:pt idx="81809">
                  <c:v>4.8953150000000001</c:v>
                </c:pt>
                <c:pt idx="81810">
                  <c:v>4.8986419999999997</c:v>
                </c:pt>
                <c:pt idx="81811">
                  <c:v>4.9019680000000001</c:v>
                </c:pt>
                <c:pt idx="81812">
                  <c:v>4.9052939999999996</c:v>
                </c:pt>
                <c:pt idx="81813">
                  <c:v>4.9086210000000001</c:v>
                </c:pt>
                <c:pt idx="81814">
                  <c:v>4.9119460000000004</c:v>
                </c:pt>
                <c:pt idx="81815">
                  <c:v>4.915273</c:v>
                </c:pt>
                <c:pt idx="81816">
                  <c:v>4.9185999999999996</c:v>
                </c:pt>
                <c:pt idx="81817">
                  <c:v>4.9219249999999999</c:v>
                </c:pt>
                <c:pt idx="81818">
                  <c:v>4.9252520000000004</c:v>
                </c:pt>
                <c:pt idx="81819">
                  <c:v>4.9285800000000002</c:v>
                </c:pt>
                <c:pt idx="81820">
                  <c:v>4.9319059999999997</c:v>
                </c:pt>
                <c:pt idx="81821">
                  <c:v>4.9352330000000002</c:v>
                </c:pt>
                <c:pt idx="81822">
                  <c:v>4.938561</c:v>
                </c:pt>
                <c:pt idx="81823">
                  <c:v>4.9418879999999996</c:v>
                </c:pt>
                <c:pt idx="81824">
                  <c:v>4.9452160000000003</c:v>
                </c:pt>
                <c:pt idx="81825">
                  <c:v>4.9485440000000001</c:v>
                </c:pt>
                <c:pt idx="81826">
                  <c:v>4.9518709999999997</c:v>
                </c:pt>
                <c:pt idx="81827">
                  <c:v>4.9551990000000004</c:v>
                </c:pt>
                <c:pt idx="81828">
                  <c:v>4.9585270000000001</c:v>
                </c:pt>
                <c:pt idx="81829">
                  <c:v>4.9618539999999998</c:v>
                </c:pt>
                <c:pt idx="81830">
                  <c:v>4.9651800000000001</c:v>
                </c:pt>
                <c:pt idx="81831">
                  <c:v>4.9685069999999998</c:v>
                </c:pt>
                <c:pt idx="81832">
                  <c:v>4.9718330000000002</c:v>
                </c:pt>
                <c:pt idx="81833">
                  <c:v>4.9751599999999998</c:v>
                </c:pt>
                <c:pt idx="81834">
                  <c:v>4.9784870000000003</c:v>
                </c:pt>
                <c:pt idx="81835">
                  <c:v>4.9818119999999997</c:v>
                </c:pt>
                <c:pt idx="81836">
                  <c:v>4.9851380000000001</c:v>
                </c:pt>
                <c:pt idx="81837">
                  <c:v>4.9884639999999996</c:v>
                </c:pt>
                <c:pt idx="81838">
                  <c:v>4.9917889999999998</c:v>
                </c:pt>
                <c:pt idx="81839">
                  <c:v>4.9951150000000002</c:v>
                </c:pt>
                <c:pt idx="81840">
                  <c:v>4.9984419999999998</c:v>
                </c:pt>
                <c:pt idx="81841">
                  <c:v>5.0017670000000001</c:v>
                </c:pt>
                <c:pt idx="81842">
                  <c:v>5.0050929999999996</c:v>
                </c:pt>
                <c:pt idx="81843">
                  <c:v>5.0084179999999998</c:v>
                </c:pt>
                <c:pt idx="81844">
                  <c:v>5.0117440000000002</c:v>
                </c:pt>
                <c:pt idx="81845">
                  <c:v>5.0150699999999997</c:v>
                </c:pt>
                <c:pt idx="81846">
                  <c:v>5.0183960000000001</c:v>
                </c:pt>
                <c:pt idx="81847">
                  <c:v>5.0217219999999996</c:v>
                </c:pt>
                <c:pt idx="81848">
                  <c:v>5.0250490000000001</c:v>
                </c:pt>
                <c:pt idx="81849">
                  <c:v>5.0283740000000003</c:v>
                </c:pt>
                <c:pt idx="81850">
                  <c:v>5.0316999999999998</c:v>
                </c:pt>
                <c:pt idx="81851">
                  <c:v>5.0350250000000001</c:v>
                </c:pt>
                <c:pt idx="81852">
                  <c:v>5.0383509999999996</c:v>
                </c:pt>
                <c:pt idx="81853">
                  <c:v>5.041677</c:v>
                </c:pt>
                <c:pt idx="81854">
                  <c:v>5.0450020000000002</c:v>
                </c:pt>
                <c:pt idx="81855">
                  <c:v>5.0483269999999996</c:v>
                </c:pt>
                <c:pt idx="81856">
                  <c:v>5.0516519999999998</c:v>
                </c:pt>
                <c:pt idx="81857">
                  <c:v>5.0549770000000001</c:v>
                </c:pt>
                <c:pt idx="81858">
                  <c:v>5.0583010000000002</c:v>
                </c:pt>
                <c:pt idx="81859">
                  <c:v>5.0616269999999997</c:v>
                </c:pt>
                <c:pt idx="81860">
                  <c:v>5.0649519999999999</c:v>
                </c:pt>
                <c:pt idx="81861">
                  <c:v>5.0682770000000001</c:v>
                </c:pt>
                <c:pt idx="81862">
                  <c:v>5.0715969999999997</c:v>
                </c:pt>
                <c:pt idx="81863">
                  <c:v>5.0749230000000001</c:v>
                </c:pt>
                <c:pt idx="81864">
                  <c:v>5.0782509999999998</c:v>
                </c:pt>
                <c:pt idx="81865">
                  <c:v>5.0815780000000004</c:v>
                </c:pt>
                <c:pt idx="81866">
                  <c:v>5.0849039999999999</c:v>
                </c:pt>
                <c:pt idx="81867">
                  <c:v>5.0882310000000004</c:v>
                </c:pt>
                <c:pt idx="81868">
                  <c:v>5.091558</c:v>
                </c:pt>
                <c:pt idx="81869">
                  <c:v>5.0948849999999997</c:v>
                </c:pt>
                <c:pt idx="81870">
                  <c:v>5.098211</c:v>
                </c:pt>
                <c:pt idx="81871">
                  <c:v>5.1015370000000004</c:v>
                </c:pt>
                <c:pt idx="81872">
                  <c:v>5.1048629999999999</c:v>
                </c:pt>
                <c:pt idx="81873">
                  <c:v>5.1081890000000003</c:v>
                </c:pt>
                <c:pt idx="81874">
                  <c:v>5.1115149999999998</c:v>
                </c:pt>
                <c:pt idx="81875">
                  <c:v>5.1148410000000002</c:v>
                </c:pt>
                <c:pt idx="81876">
                  <c:v>5.1181650000000003</c:v>
                </c:pt>
                <c:pt idx="81877">
                  <c:v>5.1214909999999998</c:v>
                </c:pt>
                <c:pt idx="81878">
                  <c:v>5.1248139999999998</c:v>
                </c:pt>
                <c:pt idx="81879">
                  <c:v>5.1281379999999999</c:v>
                </c:pt>
                <c:pt idx="81880">
                  <c:v>5.131462</c:v>
                </c:pt>
                <c:pt idx="81881">
                  <c:v>5.1347870000000002</c:v>
                </c:pt>
                <c:pt idx="81882">
                  <c:v>5.1381119999999996</c:v>
                </c:pt>
                <c:pt idx="81883">
                  <c:v>5.1414369999999998</c:v>
                </c:pt>
                <c:pt idx="81884">
                  <c:v>5.1447609999999999</c:v>
                </c:pt>
                <c:pt idx="81885">
                  <c:v>5.1480860000000002</c:v>
                </c:pt>
                <c:pt idx="81886">
                  <c:v>5.1514110000000004</c:v>
                </c:pt>
                <c:pt idx="81887">
                  <c:v>5.1547359999999998</c:v>
                </c:pt>
                <c:pt idx="81888">
                  <c:v>5.158061</c:v>
                </c:pt>
                <c:pt idx="81889">
                  <c:v>5.1613860000000003</c:v>
                </c:pt>
                <c:pt idx="81890">
                  <c:v>5.1647109999999996</c:v>
                </c:pt>
                <c:pt idx="81891">
                  <c:v>5.1680359999999999</c:v>
                </c:pt>
                <c:pt idx="81892">
                  <c:v>5.1713589999999998</c:v>
                </c:pt>
                <c:pt idx="81893">
                  <c:v>5.1746840000000001</c:v>
                </c:pt>
                <c:pt idx="81894">
                  <c:v>5.1780090000000003</c:v>
                </c:pt>
                <c:pt idx="81895">
                  <c:v>5.1813339999999997</c:v>
                </c:pt>
                <c:pt idx="81896">
                  <c:v>5.1846589999999999</c:v>
                </c:pt>
                <c:pt idx="81897">
                  <c:v>5.1879840000000002</c:v>
                </c:pt>
                <c:pt idx="81898">
                  <c:v>5.1913080000000003</c:v>
                </c:pt>
                <c:pt idx="81899">
                  <c:v>5.1946310000000002</c:v>
                </c:pt>
                <c:pt idx="81900">
                  <c:v>5.1979540000000002</c:v>
                </c:pt>
                <c:pt idx="81901">
                  <c:v>5.2012780000000003</c:v>
                </c:pt>
                <c:pt idx="81902">
                  <c:v>5.2046020000000004</c:v>
                </c:pt>
                <c:pt idx="81903">
                  <c:v>5.2079259999999996</c:v>
                </c:pt>
                <c:pt idx="81904">
                  <c:v>5.2112489999999996</c:v>
                </c:pt>
                <c:pt idx="81905">
                  <c:v>5.2145729999999997</c:v>
                </c:pt>
                <c:pt idx="81906">
                  <c:v>5.2178969999999998</c:v>
                </c:pt>
                <c:pt idx="81907">
                  <c:v>5.221222</c:v>
                </c:pt>
                <c:pt idx="81908">
                  <c:v>5.2245460000000001</c:v>
                </c:pt>
                <c:pt idx="81909">
                  <c:v>5.2278710000000004</c:v>
                </c:pt>
                <c:pt idx="81910">
                  <c:v>5.2311949999999996</c:v>
                </c:pt>
                <c:pt idx="81911">
                  <c:v>5.2345189999999997</c:v>
                </c:pt>
                <c:pt idx="81912">
                  <c:v>5.2378419999999997</c:v>
                </c:pt>
                <c:pt idx="81913">
                  <c:v>5.2411659999999998</c:v>
                </c:pt>
                <c:pt idx="81914">
                  <c:v>5.2444899999999999</c:v>
                </c:pt>
                <c:pt idx="81915">
                  <c:v>5.2478150000000001</c:v>
                </c:pt>
                <c:pt idx="81916">
                  <c:v>5.2511390000000002</c:v>
                </c:pt>
                <c:pt idx="81917">
                  <c:v>5.2544639999999996</c:v>
                </c:pt>
                <c:pt idx="81918">
                  <c:v>5.2577889999999998</c:v>
                </c:pt>
                <c:pt idx="81919">
                  <c:v>5.2611140000000001</c:v>
                </c:pt>
                <c:pt idx="81920">
                  <c:v>5.2644399999999996</c:v>
                </c:pt>
                <c:pt idx="81921">
                  <c:v>5.2677659999999999</c:v>
                </c:pt>
                <c:pt idx="81922">
                  <c:v>5.2710900000000001</c:v>
                </c:pt>
                <c:pt idx="81923">
                  <c:v>5.2744140000000002</c:v>
                </c:pt>
                <c:pt idx="81924">
                  <c:v>5.2777380000000003</c:v>
                </c:pt>
                <c:pt idx="81925">
                  <c:v>5.2810620000000004</c:v>
                </c:pt>
                <c:pt idx="81926">
                  <c:v>5.2843869999999997</c:v>
                </c:pt>
                <c:pt idx="81927">
                  <c:v>5.2877109999999998</c:v>
                </c:pt>
                <c:pt idx="81928">
                  <c:v>5.2910360000000001</c:v>
                </c:pt>
                <c:pt idx="81929">
                  <c:v>5.2943610000000003</c:v>
                </c:pt>
                <c:pt idx="81930">
                  <c:v>5.2976859999999997</c:v>
                </c:pt>
                <c:pt idx="81931">
                  <c:v>5.3010099999999998</c:v>
                </c:pt>
                <c:pt idx="81932">
                  <c:v>5.3043339999999999</c:v>
                </c:pt>
                <c:pt idx="81933">
                  <c:v>5.307658</c:v>
                </c:pt>
                <c:pt idx="81934">
                  <c:v>5.310981</c:v>
                </c:pt>
                <c:pt idx="81935">
                  <c:v>5.3143050000000001</c:v>
                </c:pt>
                <c:pt idx="81936">
                  <c:v>5.3176290000000002</c:v>
                </c:pt>
                <c:pt idx="81937">
                  <c:v>5.3209540000000004</c:v>
                </c:pt>
                <c:pt idx="81938">
                  <c:v>5.3242789999999998</c:v>
                </c:pt>
                <c:pt idx="81939">
                  <c:v>5.3276029999999999</c:v>
                </c:pt>
                <c:pt idx="81940">
                  <c:v>5.3309280000000001</c:v>
                </c:pt>
                <c:pt idx="81941">
                  <c:v>5.3342499999999999</c:v>
                </c:pt>
                <c:pt idx="81942">
                  <c:v>5.3375729999999999</c:v>
                </c:pt>
                <c:pt idx="81943">
                  <c:v>5.3408959999999999</c:v>
                </c:pt>
                <c:pt idx="81944">
                  <c:v>5.3442189999999998</c:v>
                </c:pt>
                <c:pt idx="81945">
                  <c:v>5.3475429999999999</c:v>
                </c:pt>
                <c:pt idx="81946">
                  <c:v>5.3508680000000002</c:v>
                </c:pt>
                <c:pt idx="81947">
                  <c:v>5.3541920000000003</c:v>
                </c:pt>
                <c:pt idx="81948">
                  <c:v>5.3575169999999996</c:v>
                </c:pt>
                <c:pt idx="81949">
                  <c:v>5.3608409999999997</c:v>
                </c:pt>
                <c:pt idx="81950">
                  <c:v>5.364166</c:v>
                </c:pt>
                <c:pt idx="81951">
                  <c:v>5.367489</c:v>
                </c:pt>
                <c:pt idx="81952">
                  <c:v>5.3708119999999999</c:v>
                </c:pt>
                <c:pt idx="81953">
                  <c:v>5.374136</c:v>
                </c:pt>
                <c:pt idx="81954">
                  <c:v>5.3774600000000001</c:v>
                </c:pt>
                <c:pt idx="81955">
                  <c:v>5.3807840000000002</c:v>
                </c:pt>
                <c:pt idx="81956">
                  <c:v>5.3841070000000002</c:v>
                </c:pt>
                <c:pt idx="81957">
                  <c:v>5.3874310000000003</c:v>
                </c:pt>
                <c:pt idx="81958">
                  <c:v>5.3907559999999997</c:v>
                </c:pt>
                <c:pt idx="81959">
                  <c:v>5.3940799999999998</c:v>
                </c:pt>
                <c:pt idx="81960">
                  <c:v>5.397405</c:v>
                </c:pt>
                <c:pt idx="81961">
                  <c:v>5.400728</c:v>
                </c:pt>
                <c:pt idx="81962">
                  <c:v>5.4040520000000001</c:v>
                </c:pt>
                <c:pt idx="81963">
                  <c:v>5.4073760000000002</c:v>
                </c:pt>
                <c:pt idx="81964">
                  <c:v>5.4106990000000001</c:v>
                </c:pt>
                <c:pt idx="81965">
                  <c:v>5.4140230000000003</c:v>
                </c:pt>
                <c:pt idx="81966">
                  <c:v>5.4173470000000004</c:v>
                </c:pt>
                <c:pt idx="81967">
                  <c:v>5.4206709999999996</c:v>
                </c:pt>
                <c:pt idx="81968">
                  <c:v>5.4239959999999998</c:v>
                </c:pt>
                <c:pt idx="81969">
                  <c:v>5.4273199999999999</c:v>
                </c:pt>
                <c:pt idx="81970">
                  <c:v>5.430644</c:v>
                </c:pt>
                <c:pt idx="81971">
                  <c:v>5.4339690000000003</c:v>
                </c:pt>
                <c:pt idx="81972">
                  <c:v>5.4372930000000004</c:v>
                </c:pt>
                <c:pt idx="81973">
                  <c:v>5.4406169999999996</c:v>
                </c:pt>
                <c:pt idx="81974">
                  <c:v>5.4439419999999998</c:v>
                </c:pt>
                <c:pt idx="81975">
                  <c:v>5.4472659999999999</c:v>
                </c:pt>
                <c:pt idx="81976">
                  <c:v>5.4505910000000002</c:v>
                </c:pt>
                <c:pt idx="81977">
                  <c:v>5.4539150000000003</c:v>
                </c:pt>
                <c:pt idx="81978">
                  <c:v>5.4572390000000004</c:v>
                </c:pt>
                <c:pt idx="81979">
                  <c:v>5.4605629999999996</c:v>
                </c:pt>
                <c:pt idx="81980">
                  <c:v>5.4638879999999999</c:v>
                </c:pt>
                <c:pt idx="81981">
                  <c:v>5.467212</c:v>
                </c:pt>
                <c:pt idx="81982">
                  <c:v>5.4705360000000001</c:v>
                </c:pt>
                <c:pt idx="81983">
                  <c:v>5.4738600000000002</c:v>
                </c:pt>
                <c:pt idx="81984">
                  <c:v>5.4771840000000003</c:v>
                </c:pt>
                <c:pt idx="81985">
                  <c:v>5.4805080000000004</c:v>
                </c:pt>
                <c:pt idx="81986">
                  <c:v>5.4838329999999997</c:v>
                </c:pt>
                <c:pt idx="81987">
                  <c:v>5.4871569999999998</c:v>
                </c:pt>
                <c:pt idx="81988">
                  <c:v>5.4904809999999999</c:v>
                </c:pt>
                <c:pt idx="81989">
                  <c:v>5.493805</c:v>
                </c:pt>
                <c:pt idx="81990">
                  <c:v>5.4971290000000002</c:v>
                </c:pt>
                <c:pt idx="81991">
                  <c:v>5.5004530000000003</c:v>
                </c:pt>
                <c:pt idx="81992">
                  <c:v>5.5037779999999996</c:v>
                </c:pt>
                <c:pt idx="81993">
                  <c:v>5.5071019999999997</c:v>
                </c:pt>
                <c:pt idx="81994">
                  <c:v>5.5104259999999998</c:v>
                </c:pt>
                <c:pt idx="81995">
                  <c:v>5.5137499999999999</c:v>
                </c:pt>
                <c:pt idx="81996">
                  <c:v>5.517074</c:v>
                </c:pt>
                <c:pt idx="81997">
                  <c:v>5.5203980000000001</c:v>
                </c:pt>
                <c:pt idx="81998">
                  <c:v>5.5237220000000002</c:v>
                </c:pt>
                <c:pt idx="81999">
                  <c:v>5.5270460000000003</c:v>
                </c:pt>
                <c:pt idx="82000">
                  <c:v>5.5303690000000003</c:v>
                </c:pt>
                <c:pt idx="82001">
                  <c:v>5.5336930000000004</c:v>
                </c:pt>
                <c:pt idx="82002">
                  <c:v>5.5370160000000004</c:v>
                </c:pt>
                <c:pt idx="82003">
                  <c:v>5.5403380000000002</c:v>
                </c:pt>
                <c:pt idx="82004">
                  <c:v>5.5436589999999999</c:v>
                </c:pt>
                <c:pt idx="82005">
                  <c:v>5.5469809999999997</c:v>
                </c:pt>
                <c:pt idx="82006">
                  <c:v>5.5503030000000004</c:v>
                </c:pt>
                <c:pt idx="82007">
                  <c:v>5.5536240000000001</c:v>
                </c:pt>
                <c:pt idx="82008">
                  <c:v>5.5569459999999999</c:v>
                </c:pt>
                <c:pt idx="82009">
                  <c:v>5.5602679999999998</c:v>
                </c:pt>
                <c:pt idx="82010">
                  <c:v>5.5635899999999996</c:v>
                </c:pt>
                <c:pt idx="82011">
                  <c:v>5.5669110000000002</c:v>
                </c:pt>
                <c:pt idx="82012">
                  <c:v>5.5702319999999999</c:v>
                </c:pt>
                <c:pt idx="82013">
                  <c:v>5.5735530000000004</c:v>
                </c:pt>
                <c:pt idx="82014">
                  <c:v>5.576873</c:v>
                </c:pt>
                <c:pt idx="82015">
                  <c:v>5.5801939999999997</c:v>
                </c:pt>
                <c:pt idx="82016">
                  <c:v>5.5835140000000001</c:v>
                </c:pt>
                <c:pt idx="82017">
                  <c:v>5.5868349999999998</c:v>
                </c:pt>
                <c:pt idx="82018">
                  <c:v>5.5901560000000003</c:v>
                </c:pt>
                <c:pt idx="82019">
                  <c:v>5.5934759999999999</c:v>
                </c:pt>
                <c:pt idx="82020">
                  <c:v>5.5967960000000003</c:v>
                </c:pt>
                <c:pt idx="82021">
                  <c:v>5.6001159999999999</c:v>
                </c:pt>
                <c:pt idx="82022">
                  <c:v>5.6034360000000003</c:v>
                </c:pt>
                <c:pt idx="82023">
                  <c:v>5.606757</c:v>
                </c:pt>
                <c:pt idx="82024">
                  <c:v>5.6100770000000004</c:v>
                </c:pt>
                <c:pt idx="82025">
                  <c:v>5.6133959999999998</c:v>
                </c:pt>
                <c:pt idx="82026">
                  <c:v>5.6167160000000003</c:v>
                </c:pt>
                <c:pt idx="82027">
                  <c:v>5.6200359999999998</c:v>
                </c:pt>
                <c:pt idx="82028">
                  <c:v>5.6233570000000004</c:v>
                </c:pt>
                <c:pt idx="82029">
                  <c:v>5.6266780000000001</c:v>
                </c:pt>
                <c:pt idx="82030">
                  <c:v>5.6299979999999996</c:v>
                </c:pt>
                <c:pt idx="82031">
                  <c:v>5.6333200000000003</c:v>
                </c:pt>
                <c:pt idx="82032">
                  <c:v>5.6366420000000002</c:v>
                </c:pt>
                <c:pt idx="82033">
                  <c:v>5.6399619999999997</c:v>
                </c:pt>
                <c:pt idx="82034">
                  <c:v>5.6432830000000003</c:v>
                </c:pt>
                <c:pt idx="82035">
                  <c:v>5.646604</c:v>
                </c:pt>
                <c:pt idx="82036">
                  <c:v>5.6499259999999998</c:v>
                </c:pt>
                <c:pt idx="82037">
                  <c:v>5.6532479999999996</c:v>
                </c:pt>
                <c:pt idx="82038">
                  <c:v>5.6565690000000002</c:v>
                </c:pt>
                <c:pt idx="82039">
                  <c:v>5.659891</c:v>
                </c:pt>
                <c:pt idx="82040">
                  <c:v>5.6632119999999997</c:v>
                </c:pt>
                <c:pt idx="82041">
                  <c:v>5.6665330000000003</c:v>
                </c:pt>
                <c:pt idx="82042">
                  <c:v>5.6698560000000002</c:v>
                </c:pt>
                <c:pt idx="82043">
                  <c:v>5.6731780000000001</c:v>
                </c:pt>
                <c:pt idx="82044">
                  <c:v>5.6764989999999997</c:v>
                </c:pt>
                <c:pt idx="82045">
                  <c:v>5.6798209999999996</c:v>
                </c:pt>
                <c:pt idx="82046">
                  <c:v>5.6831430000000003</c:v>
                </c:pt>
                <c:pt idx="82047">
                  <c:v>5.686464</c:v>
                </c:pt>
                <c:pt idx="82048">
                  <c:v>5.6897849999999996</c:v>
                </c:pt>
                <c:pt idx="82049">
                  <c:v>5.6931070000000004</c:v>
                </c:pt>
                <c:pt idx="82050">
                  <c:v>5.696428</c:v>
                </c:pt>
                <c:pt idx="82051">
                  <c:v>5.6997489999999997</c:v>
                </c:pt>
                <c:pt idx="82052">
                  <c:v>5.7030709999999996</c:v>
                </c:pt>
                <c:pt idx="82053">
                  <c:v>5.706391</c:v>
                </c:pt>
                <c:pt idx="82054">
                  <c:v>5.7097119999999997</c:v>
                </c:pt>
                <c:pt idx="82055">
                  <c:v>5.713031</c:v>
                </c:pt>
                <c:pt idx="82056">
                  <c:v>5.7163519999999997</c:v>
                </c:pt>
                <c:pt idx="82057">
                  <c:v>5.7196730000000002</c:v>
                </c:pt>
                <c:pt idx="82058">
                  <c:v>5.7229929999999998</c:v>
                </c:pt>
                <c:pt idx="82059">
                  <c:v>5.7263140000000003</c:v>
                </c:pt>
                <c:pt idx="82060">
                  <c:v>5.729635</c:v>
                </c:pt>
                <c:pt idx="82061">
                  <c:v>5.7329559999999997</c:v>
                </c:pt>
                <c:pt idx="82062">
                  <c:v>5.7362770000000003</c:v>
                </c:pt>
                <c:pt idx="82063">
                  <c:v>5.739598</c:v>
                </c:pt>
                <c:pt idx="82064">
                  <c:v>5.7429189999999997</c:v>
                </c:pt>
                <c:pt idx="82065">
                  <c:v>5.7462400000000002</c:v>
                </c:pt>
                <c:pt idx="82066">
                  <c:v>5.7495609999999999</c:v>
                </c:pt>
                <c:pt idx="82067">
                  <c:v>5.7528819999999996</c:v>
                </c:pt>
                <c:pt idx="82068">
                  <c:v>5.7562030000000002</c:v>
                </c:pt>
                <c:pt idx="82069">
                  <c:v>5.7595239999999999</c:v>
                </c:pt>
                <c:pt idx="82070">
                  <c:v>5.7628450000000004</c:v>
                </c:pt>
                <c:pt idx="82071">
                  <c:v>5.7661660000000001</c:v>
                </c:pt>
                <c:pt idx="82072">
                  <c:v>5.7694869999999998</c:v>
                </c:pt>
                <c:pt idx="82073">
                  <c:v>5.7728080000000004</c:v>
                </c:pt>
                <c:pt idx="82074">
                  <c:v>5.7761240000000003</c:v>
                </c:pt>
                <c:pt idx="82075">
                  <c:v>5.7794379999999999</c:v>
                </c:pt>
                <c:pt idx="82076">
                  <c:v>5.7827539999999997</c:v>
                </c:pt>
                <c:pt idx="82077">
                  <c:v>5.7860719999999999</c:v>
                </c:pt>
                <c:pt idx="82078">
                  <c:v>5.7893889999999999</c:v>
                </c:pt>
                <c:pt idx="82079">
                  <c:v>5.7927070000000001</c:v>
                </c:pt>
                <c:pt idx="82080">
                  <c:v>5.7960260000000003</c:v>
                </c:pt>
                <c:pt idx="82081">
                  <c:v>5.7993449999999998</c:v>
                </c:pt>
                <c:pt idx="82082">
                  <c:v>5.8026650000000002</c:v>
                </c:pt>
                <c:pt idx="82083">
                  <c:v>5.8059849999999997</c:v>
                </c:pt>
                <c:pt idx="82084">
                  <c:v>5.8093060000000003</c:v>
                </c:pt>
                <c:pt idx="82085">
                  <c:v>5.812627</c:v>
                </c:pt>
                <c:pt idx="82086">
                  <c:v>5.8159479999999997</c:v>
                </c:pt>
                <c:pt idx="82087">
                  <c:v>5.8192690000000002</c:v>
                </c:pt>
                <c:pt idx="82088">
                  <c:v>5.8225899999999999</c:v>
                </c:pt>
                <c:pt idx="82089">
                  <c:v>5.8259109999999996</c:v>
                </c:pt>
                <c:pt idx="82090">
                  <c:v>5.8292330000000003</c:v>
                </c:pt>
                <c:pt idx="82091">
                  <c:v>5.832554</c:v>
                </c:pt>
                <c:pt idx="82092">
                  <c:v>5.8358759999999998</c:v>
                </c:pt>
                <c:pt idx="82093">
                  <c:v>5.8391970000000004</c:v>
                </c:pt>
                <c:pt idx="82094">
                  <c:v>5.8425190000000002</c:v>
                </c:pt>
                <c:pt idx="82095">
                  <c:v>5.8458399999999999</c:v>
                </c:pt>
                <c:pt idx="82096">
                  <c:v>5.8491609999999996</c:v>
                </c:pt>
                <c:pt idx="82097">
                  <c:v>5.8524830000000003</c:v>
                </c:pt>
                <c:pt idx="82098">
                  <c:v>5.855804</c:v>
                </c:pt>
                <c:pt idx="82099">
                  <c:v>5.8591259999999998</c:v>
                </c:pt>
                <c:pt idx="82100">
                  <c:v>5.8624470000000004</c:v>
                </c:pt>
                <c:pt idx="82101">
                  <c:v>5.8657680000000001</c:v>
                </c:pt>
                <c:pt idx="82102">
                  <c:v>5.8690899999999999</c:v>
                </c:pt>
                <c:pt idx="82103">
                  <c:v>5.8724109999999996</c:v>
                </c:pt>
                <c:pt idx="82104">
                  <c:v>5.875731</c:v>
                </c:pt>
                <c:pt idx="82105">
                  <c:v>5.8790519999999997</c:v>
                </c:pt>
                <c:pt idx="82106">
                  <c:v>5.8823730000000003</c:v>
                </c:pt>
                <c:pt idx="82107">
                  <c:v>5.8856929999999998</c:v>
                </c:pt>
                <c:pt idx="82108">
                  <c:v>5.8890130000000003</c:v>
                </c:pt>
                <c:pt idx="82109">
                  <c:v>5.8923329999999998</c:v>
                </c:pt>
                <c:pt idx="82110">
                  <c:v>5.8956530000000003</c:v>
                </c:pt>
                <c:pt idx="82111">
                  <c:v>5.8989739999999999</c:v>
                </c:pt>
                <c:pt idx="82112">
                  <c:v>5.9022930000000002</c:v>
                </c:pt>
                <c:pt idx="82113">
                  <c:v>5.9056110000000004</c:v>
                </c:pt>
                <c:pt idx="82114">
                  <c:v>5.9089299999999998</c:v>
                </c:pt>
                <c:pt idx="82115">
                  <c:v>5.9122490000000001</c:v>
                </c:pt>
                <c:pt idx="82116">
                  <c:v>5.9155680000000004</c:v>
                </c:pt>
                <c:pt idx="82117">
                  <c:v>5.9188879999999999</c:v>
                </c:pt>
                <c:pt idx="82118">
                  <c:v>5.9222099999999998</c:v>
                </c:pt>
                <c:pt idx="82119">
                  <c:v>5.9255240000000002</c:v>
                </c:pt>
                <c:pt idx="82120">
                  <c:v>5.928839</c:v>
                </c:pt>
                <c:pt idx="82121">
                  <c:v>5.9321549999999998</c:v>
                </c:pt>
                <c:pt idx="82122">
                  <c:v>5.9354699999999996</c:v>
                </c:pt>
                <c:pt idx="82123">
                  <c:v>5.9387860000000003</c:v>
                </c:pt>
                <c:pt idx="82124">
                  <c:v>5.9421020000000002</c:v>
                </c:pt>
                <c:pt idx="82125">
                  <c:v>5.9454180000000001</c:v>
                </c:pt>
                <c:pt idx="82126">
                  <c:v>5.9487350000000001</c:v>
                </c:pt>
                <c:pt idx="82127">
                  <c:v>5.9520520000000001</c:v>
                </c:pt>
                <c:pt idx="82128">
                  <c:v>5.9553690000000001</c:v>
                </c:pt>
                <c:pt idx="82129">
                  <c:v>5.9586860000000001</c:v>
                </c:pt>
                <c:pt idx="82130">
                  <c:v>5.9620040000000003</c:v>
                </c:pt>
                <c:pt idx="82131">
                  <c:v>5.9653219999999996</c:v>
                </c:pt>
                <c:pt idx="82132">
                  <c:v>5.9686409999999999</c:v>
                </c:pt>
                <c:pt idx="82133">
                  <c:v>5.9719600000000002</c:v>
                </c:pt>
                <c:pt idx="82134">
                  <c:v>5.9752789999999996</c:v>
                </c:pt>
                <c:pt idx="82135">
                  <c:v>5.9785979999999999</c:v>
                </c:pt>
                <c:pt idx="82136">
                  <c:v>5.9819170000000002</c:v>
                </c:pt>
                <c:pt idx="82137">
                  <c:v>5.9852359999999996</c:v>
                </c:pt>
                <c:pt idx="82138">
                  <c:v>5.9885539999999997</c:v>
                </c:pt>
                <c:pt idx="82139">
                  <c:v>5.9918690000000003</c:v>
                </c:pt>
                <c:pt idx="82140">
                  <c:v>5.9951840000000001</c:v>
                </c:pt>
                <c:pt idx="82141">
                  <c:v>5.9985010000000001</c:v>
                </c:pt>
                <c:pt idx="82142">
                  <c:v>6.001817</c:v>
                </c:pt>
                <c:pt idx="82143">
                  <c:v>6.005134</c:v>
                </c:pt>
                <c:pt idx="82144">
                  <c:v>6.008451</c:v>
                </c:pt>
                <c:pt idx="82145">
                  <c:v>6.011768</c:v>
                </c:pt>
                <c:pt idx="82146">
                  <c:v>6.0150790000000001</c:v>
                </c:pt>
                <c:pt idx="82147">
                  <c:v>6.0183790000000004</c:v>
                </c:pt>
                <c:pt idx="82148">
                  <c:v>6.0216820000000002</c:v>
                </c:pt>
                <c:pt idx="82149">
                  <c:v>6.0249860000000002</c:v>
                </c:pt>
                <c:pt idx="82150">
                  <c:v>6.0282920000000004</c:v>
                </c:pt>
                <c:pt idx="82151">
                  <c:v>6.0316000000000001</c:v>
                </c:pt>
                <c:pt idx="82152">
                  <c:v>6.0349079999999997</c:v>
                </c:pt>
                <c:pt idx="82153">
                  <c:v>6.0382179999999996</c:v>
                </c:pt>
                <c:pt idx="82154">
                  <c:v>6.0415299999999998</c:v>
                </c:pt>
                <c:pt idx="82155">
                  <c:v>6.0448389999999996</c:v>
                </c:pt>
                <c:pt idx="82156">
                  <c:v>6.0481490000000004</c:v>
                </c:pt>
                <c:pt idx="82157">
                  <c:v>6.0514599999999996</c:v>
                </c:pt>
                <c:pt idx="82158">
                  <c:v>6.0547709999999997</c:v>
                </c:pt>
                <c:pt idx="82159">
                  <c:v>6.058084</c:v>
                </c:pt>
                <c:pt idx="82160">
                  <c:v>6.0613970000000004</c:v>
                </c:pt>
                <c:pt idx="82161">
                  <c:v>6.064711</c:v>
                </c:pt>
                <c:pt idx="82162">
                  <c:v>6.0680249999999996</c:v>
                </c:pt>
                <c:pt idx="82163">
                  <c:v>6.0713400000000002</c:v>
                </c:pt>
                <c:pt idx="82164">
                  <c:v>6.0746560000000001</c:v>
                </c:pt>
                <c:pt idx="82165">
                  <c:v>6.0779709999999998</c:v>
                </c:pt>
                <c:pt idx="82166">
                  <c:v>6.0812869999999997</c:v>
                </c:pt>
                <c:pt idx="82167">
                  <c:v>6.0846039999999997</c:v>
                </c:pt>
                <c:pt idx="82168">
                  <c:v>6.0879209999999997</c:v>
                </c:pt>
                <c:pt idx="82169">
                  <c:v>6.0912369999999996</c:v>
                </c:pt>
                <c:pt idx="82170">
                  <c:v>6.0945520000000002</c:v>
                </c:pt>
                <c:pt idx="82171">
                  <c:v>6.0978669999999999</c:v>
                </c:pt>
                <c:pt idx="82172">
                  <c:v>6.1011839999999999</c:v>
                </c:pt>
                <c:pt idx="82173">
                  <c:v>6.1044999999999998</c:v>
                </c:pt>
                <c:pt idx="82174">
                  <c:v>6.1078169999999998</c:v>
                </c:pt>
                <c:pt idx="82175">
                  <c:v>6.111135</c:v>
                </c:pt>
                <c:pt idx="82176">
                  <c:v>6.1144509999999999</c:v>
                </c:pt>
                <c:pt idx="82177">
                  <c:v>6.117769</c:v>
                </c:pt>
                <c:pt idx="82178">
                  <c:v>6.1210870000000002</c:v>
                </c:pt>
                <c:pt idx="82179">
                  <c:v>6.1244040000000002</c:v>
                </c:pt>
                <c:pt idx="82180">
                  <c:v>6.1277200000000001</c:v>
                </c:pt>
                <c:pt idx="82181">
                  <c:v>6.1310359999999999</c:v>
                </c:pt>
                <c:pt idx="82182">
                  <c:v>6.1343519999999998</c:v>
                </c:pt>
                <c:pt idx="82183">
                  <c:v>6.1376689999999998</c:v>
                </c:pt>
                <c:pt idx="82184">
                  <c:v>6.1409840000000004</c:v>
                </c:pt>
                <c:pt idx="82185">
                  <c:v>6.1443000000000003</c:v>
                </c:pt>
                <c:pt idx="82186">
                  <c:v>6.1476150000000001</c:v>
                </c:pt>
                <c:pt idx="82187">
                  <c:v>6.1509320000000001</c:v>
                </c:pt>
                <c:pt idx="82188">
                  <c:v>6.1542469999999998</c:v>
                </c:pt>
                <c:pt idx="82189">
                  <c:v>6.1575620000000004</c:v>
                </c:pt>
                <c:pt idx="82190">
                  <c:v>6.1608780000000003</c:v>
                </c:pt>
                <c:pt idx="82191">
                  <c:v>6.1641940000000002</c:v>
                </c:pt>
                <c:pt idx="82192">
                  <c:v>6.16751</c:v>
                </c:pt>
                <c:pt idx="82193">
                  <c:v>6.1708259999999999</c:v>
                </c:pt>
                <c:pt idx="82194">
                  <c:v>6.1741409999999997</c:v>
                </c:pt>
                <c:pt idx="82195">
                  <c:v>6.1774560000000003</c:v>
                </c:pt>
                <c:pt idx="82196">
                  <c:v>6.1807699999999999</c:v>
                </c:pt>
                <c:pt idx="82197">
                  <c:v>6.1840849999999996</c:v>
                </c:pt>
                <c:pt idx="82198">
                  <c:v>6.1874000000000002</c:v>
                </c:pt>
                <c:pt idx="82199">
                  <c:v>6.190715</c:v>
                </c:pt>
                <c:pt idx="82200">
                  <c:v>6.1940299999999997</c:v>
                </c:pt>
                <c:pt idx="82201">
                  <c:v>6.1973450000000003</c:v>
                </c:pt>
                <c:pt idx="82202">
                  <c:v>6.2006610000000002</c:v>
                </c:pt>
                <c:pt idx="82203">
                  <c:v>6.2039759999999999</c:v>
                </c:pt>
                <c:pt idx="82204">
                  <c:v>6.2072909999999997</c:v>
                </c:pt>
                <c:pt idx="82205">
                  <c:v>6.2106050000000002</c:v>
                </c:pt>
                <c:pt idx="82206">
                  <c:v>6.2139199999999999</c:v>
                </c:pt>
                <c:pt idx="82207">
                  <c:v>6.2172349999999996</c:v>
                </c:pt>
                <c:pt idx="82208">
                  <c:v>6.2205500000000002</c:v>
                </c:pt>
                <c:pt idx="82209">
                  <c:v>6.2238639999999998</c:v>
                </c:pt>
                <c:pt idx="82210">
                  <c:v>6.2271780000000003</c:v>
                </c:pt>
                <c:pt idx="82211">
                  <c:v>6.2304930000000001</c:v>
                </c:pt>
                <c:pt idx="82212">
                  <c:v>6.2338069999999997</c:v>
                </c:pt>
                <c:pt idx="82213">
                  <c:v>6.2371220000000003</c:v>
                </c:pt>
                <c:pt idx="82214">
                  <c:v>6.2404359999999999</c:v>
                </c:pt>
                <c:pt idx="82215">
                  <c:v>6.2437509999999996</c:v>
                </c:pt>
                <c:pt idx="82216">
                  <c:v>6.2470650000000001</c:v>
                </c:pt>
                <c:pt idx="82217">
                  <c:v>6.2503789999999997</c:v>
                </c:pt>
                <c:pt idx="82218">
                  <c:v>6.2536940000000003</c:v>
                </c:pt>
                <c:pt idx="82219">
                  <c:v>6.2570079999999999</c:v>
                </c:pt>
                <c:pt idx="82220">
                  <c:v>6.2603220000000004</c:v>
                </c:pt>
                <c:pt idx="82221">
                  <c:v>6.263636</c:v>
                </c:pt>
                <c:pt idx="82222">
                  <c:v>6.2669499999999996</c:v>
                </c:pt>
                <c:pt idx="82223">
                  <c:v>6.2702640000000001</c:v>
                </c:pt>
                <c:pt idx="82224">
                  <c:v>6.2735779999999997</c:v>
                </c:pt>
                <c:pt idx="82225">
                  <c:v>6.2768920000000001</c:v>
                </c:pt>
                <c:pt idx="82226">
                  <c:v>6.2802059999999997</c:v>
                </c:pt>
                <c:pt idx="82227">
                  <c:v>6.2835200000000002</c:v>
                </c:pt>
                <c:pt idx="82228">
                  <c:v>6.2868339999999998</c:v>
                </c:pt>
                <c:pt idx="82229">
                  <c:v>6.2901480000000003</c:v>
                </c:pt>
                <c:pt idx="82230">
                  <c:v>6.2934619999999999</c:v>
                </c:pt>
                <c:pt idx="82231">
                  <c:v>6.2967760000000004</c:v>
                </c:pt>
                <c:pt idx="82232">
                  <c:v>6.3000889999999998</c:v>
                </c:pt>
                <c:pt idx="82233">
                  <c:v>6.3034030000000003</c:v>
                </c:pt>
                <c:pt idx="82234">
                  <c:v>6.3067169999999999</c:v>
                </c:pt>
                <c:pt idx="82235">
                  <c:v>6.3100310000000004</c:v>
                </c:pt>
                <c:pt idx="82236">
                  <c:v>6.313345</c:v>
                </c:pt>
                <c:pt idx="82237">
                  <c:v>6.3166539999999998</c:v>
                </c:pt>
                <c:pt idx="82238">
                  <c:v>6.3199610000000002</c:v>
                </c:pt>
                <c:pt idx="82239">
                  <c:v>6.3232679999999997</c:v>
                </c:pt>
                <c:pt idx="82240">
                  <c:v>6.3265770000000003</c:v>
                </c:pt>
                <c:pt idx="82241">
                  <c:v>6.3298860000000001</c:v>
                </c:pt>
                <c:pt idx="82242">
                  <c:v>6.3331970000000002</c:v>
                </c:pt>
                <c:pt idx="82243">
                  <c:v>6.3365070000000001</c:v>
                </c:pt>
                <c:pt idx="82244">
                  <c:v>6.3398180000000002</c:v>
                </c:pt>
                <c:pt idx="82245">
                  <c:v>6.3431300000000004</c:v>
                </c:pt>
                <c:pt idx="82246">
                  <c:v>6.3464410000000004</c:v>
                </c:pt>
                <c:pt idx="82247">
                  <c:v>6.3497519999999996</c:v>
                </c:pt>
                <c:pt idx="82248">
                  <c:v>6.353065</c:v>
                </c:pt>
                <c:pt idx="82249">
                  <c:v>6.3563770000000002</c:v>
                </c:pt>
                <c:pt idx="82250">
                  <c:v>6.3596899999999996</c:v>
                </c:pt>
                <c:pt idx="82251">
                  <c:v>6.363003</c:v>
                </c:pt>
                <c:pt idx="82252">
                  <c:v>6.3662929999999998</c:v>
                </c:pt>
                <c:pt idx="82253">
                  <c:v>6.3695820000000003</c:v>
                </c:pt>
                <c:pt idx="82254">
                  <c:v>6.3728720000000001</c:v>
                </c:pt>
                <c:pt idx="82255">
                  <c:v>6.3761679999999998</c:v>
                </c:pt>
                <c:pt idx="82256">
                  <c:v>6.379467</c:v>
                </c:pt>
                <c:pt idx="82257">
                  <c:v>6.3827699999999998</c:v>
                </c:pt>
                <c:pt idx="82258">
                  <c:v>6.3860739999999998</c:v>
                </c:pt>
                <c:pt idx="82259">
                  <c:v>6.3893800000000001</c:v>
                </c:pt>
                <c:pt idx="82260">
                  <c:v>6.39269</c:v>
                </c:pt>
                <c:pt idx="82261">
                  <c:v>6.3959999999999999</c:v>
                </c:pt>
                <c:pt idx="82262">
                  <c:v>6.3993120000000001</c:v>
                </c:pt>
                <c:pt idx="82263">
                  <c:v>6.4026240000000003</c:v>
                </c:pt>
                <c:pt idx="82264">
                  <c:v>6.4059379999999999</c:v>
                </c:pt>
                <c:pt idx="82265">
                  <c:v>6.4092510000000003</c:v>
                </c:pt>
                <c:pt idx="82266">
                  <c:v>6.4125649999999998</c:v>
                </c:pt>
                <c:pt idx="82267">
                  <c:v>6.4158799999999996</c:v>
                </c:pt>
                <c:pt idx="82268">
                  <c:v>6.4191950000000002</c:v>
                </c:pt>
                <c:pt idx="82269">
                  <c:v>6.4225089999999998</c:v>
                </c:pt>
                <c:pt idx="82270">
                  <c:v>6.4258230000000003</c:v>
                </c:pt>
                <c:pt idx="82271">
                  <c:v>6.429138</c:v>
                </c:pt>
                <c:pt idx="82272">
                  <c:v>6.4324529999999998</c:v>
                </c:pt>
                <c:pt idx="82273">
                  <c:v>6.4357680000000004</c:v>
                </c:pt>
                <c:pt idx="82274">
                  <c:v>6.4390830000000001</c:v>
                </c:pt>
                <c:pt idx="82275">
                  <c:v>6.4423979999999998</c:v>
                </c:pt>
                <c:pt idx="82276">
                  <c:v>6.4457129999999996</c:v>
                </c:pt>
                <c:pt idx="82277">
                  <c:v>6.4490280000000002</c:v>
                </c:pt>
                <c:pt idx="82278">
                  <c:v>6.4523419999999998</c:v>
                </c:pt>
                <c:pt idx="82279">
                  <c:v>6.4556570000000004</c:v>
                </c:pt>
                <c:pt idx="82280">
                  <c:v>6.458971</c:v>
                </c:pt>
                <c:pt idx="82281">
                  <c:v>6.4622859999999998</c:v>
                </c:pt>
                <c:pt idx="82282">
                  <c:v>6.4656010000000004</c:v>
                </c:pt>
                <c:pt idx="82283">
                  <c:v>6.468915</c:v>
                </c:pt>
                <c:pt idx="82284">
                  <c:v>6.4722299999999997</c:v>
                </c:pt>
                <c:pt idx="82285">
                  <c:v>6.4755440000000002</c:v>
                </c:pt>
                <c:pt idx="82286">
                  <c:v>6.4788579999999998</c:v>
                </c:pt>
                <c:pt idx="82287">
                  <c:v>6.4821720000000003</c:v>
                </c:pt>
                <c:pt idx="82288">
                  <c:v>6.485487</c:v>
                </c:pt>
                <c:pt idx="82289">
                  <c:v>6.4888009999999996</c:v>
                </c:pt>
                <c:pt idx="82290">
                  <c:v>6.4921160000000002</c:v>
                </c:pt>
                <c:pt idx="82291">
                  <c:v>6.495431</c:v>
                </c:pt>
                <c:pt idx="82292">
                  <c:v>6.4987459999999997</c:v>
                </c:pt>
                <c:pt idx="82293">
                  <c:v>6.5020600000000002</c:v>
                </c:pt>
                <c:pt idx="82294">
                  <c:v>6.5053749999999999</c:v>
                </c:pt>
                <c:pt idx="82295">
                  <c:v>6.5086899999999996</c:v>
                </c:pt>
                <c:pt idx="82296">
                  <c:v>6.5120040000000001</c:v>
                </c:pt>
                <c:pt idx="82297">
                  <c:v>6.5153189999999999</c:v>
                </c:pt>
                <c:pt idx="82298">
                  <c:v>6.5186339999999996</c:v>
                </c:pt>
                <c:pt idx="82299">
                  <c:v>6.5219490000000002</c:v>
                </c:pt>
                <c:pt idx="82300">
                  <c:v>6.525264</c:v>
                </c:pt>
                <c:pt idx="82301">
                  <c:v>6.5285789999999997</c:v>
                </c:pt>
                <c:pt idx="82302">
                  <c:v>6.5318930000000002</c:v>
                </c:pt>
                <c:pt idx="82303">
                  <c:v>6.5352079999999999</c:v>
                </c:pt>
                <c:pt idx="82304">
                  <c:v>6.5385229999999996</c:v>
                </c:pt>
                <c:pt idx="82305">
                  <c:v>6.5418380000000003</c:v>
                </c:pt>
                <c:pt idx="82306">
                  <c:v>6.5451519999999999</c:v>
                </c:pt>
                <c:pt idx="82307">
                  <c:v>6.5484669999999996</c:v>
                </c:pt>
                <c:pt idx="82308">
                  <c:v>6.5517810000000001</c:v>
                </c:pt>
                <c:pt idx="82309">
                  <c:v>6.5550959999999998</c:v>
                </c:pt>
                <c:pt idx="82310">
                  <c:v>6.5584100000000003</c:v>
                </c:pt>
                <c:pt idx="82311">
                  <c:v>6.5617229999999998</c:v>
                </c:pt>
                <c:pt idx="82312">
                  <c:v>6.5650360000000001</c:v>
                </c:pt>
                <c:pt idx="82313">
                  <c:v>6.5683490000000004</c:v>
                </c:pt>
                <c:pt idx="82314">
                  <c:v>6.571663</c:v>
                </c:pt>
                <c:pt idx="82315">
                  <c:v>6.5749769999999996</c:v>
                </c:pt>
                <c:pt idx="82316">
                  <c:v>6.5782910000000001</c:v>
                </c:pt>
                <c:pt idx="82317">
                  <c:v>6.5816059999999998</c:v>
                </c:pt>
                <c:pt idx="82318">
                  <c:v>6.5849200000000003</c:v>
                </c:pt>
                <c:pt idx="82319">
                  <c:v>6.5882350000000001</c:v>
                </c:pt>
                <c:pt idx="82320">
                  <c:v>6.5915499999999998</c:v>
                </c:pt>
                <c:pt idx="82321">
                  <c:v>6.5948650000000004</c:v>
                </c:pt>
                <c:pt idx="82322">
                  <c:v>6.598179</c:v>
                </c:pt>
                <c:pt idx="82323">
                  <c:v>6.6014939999999998</c:v>
                </c:pt>
                <c:pt idx="82324">
                  <c:v>6.6048090000000004</c:v>
                </c:pt>
                <c:pt idx="82325">
                  <c:v>6.608123</c:v>
                </c:pt>
                <c:pt idx="82326">
                  <c:v>6.6114379999999997</c:v>
                </c:pt>
                <c:pt idx="82327">
                  <c:v>6.6147520000000002</c:v>
                </c:pt>
                <c:pt idx="82328">
                  <c:v>6.6180669999999999</c:v>
                </c:pt>
                <c:pt idx="82329">
                  <c:v>6.6213819999999997</c:v>
                </c:pt>
                <c:pt idx="82330">
                  <c:v>6.6246960000000001</c:v>
                </c:pt>
                <c:pt idx="82331">
                  <c:v>6.6280109999999999</c:v>
                </c:pt>
                <c:pt idx="82332">
                  <c:v>6.6313250000000004</c:v>
                </c:pt>
                <c:pt idx="82333">
                  <c:v>6.6346400000000001</c:v>
                </c:pt>
                <c:pt idx="82334">
                  <c:v>6.6379539999999997</c:v>
                </c:pt>
                <c:pt idx="82335">
                  <c:v>6.6412680000000002</c:v>
                </c:pt>
                <c:pt idx="82336">
                  <c:v>6.6445819999999998</c:v>
                </c:pt>
                <c:pt idx="82337">
                  <c:v>6.6478960000000002</c:v>
                </c:pt>
                <c:pt idx="82338">
                  <c:v>6.651211</c:v>
                </c:pt>
                <c:pt idx="82339">
                  <c:v>6.6545249999999996</c:v>
                </c:pt>
                <c:pt idx="82340">
                  <c:v>6.6578400000000002</c:v>
                </c:pt>
                <c:pt idx="82341">
                  <c:v>6.6611539999999998</c:v>
                </c:pt>
                <c:pt idx="82342">
                  <c:v>6.6644680000000003</c:v>
                </c:pt>
                <c:pt idx="82343">
                  <c:v>6.6677819999999999</c:v>
                </c:pt>
                <c:pt idx="82344">
                  <c:v>6.6710950000000002</c:v>
                </c:pt>
                <c:pt idx="82345">
                  <c:v>6.6744089999999998</c:v>
                </c:pt>
                <c:pt idx="82346">
                  <c:v>6.6777230000000003</c:v>
                </c:pt>
                <c:pt idx="82347">
                  <c:v>6.6810359999999998</c:v>
                </c:pt>
                <c:pt idx="82348">
                  <c:v>6.6843490000000001</c:v>
                </c:pt>
                <c:pt idx="82349">
                  <c:v>6.6876629999999997</c:v>
                </c:pt>
                <c:pt idx="82350">
                  <c:v>6.690976</c:v>
                </c:pt>
                <c:pt idx="82351">
                  <c:v>6.6942890000000004</c:v>
                </c:pt>
                <c:pt idx="82352">
                  <c:v>6.6976019999999998</c:v>
                </c:pt>
                <c:pt idx="82353">
                  <c:v>6.700914</c:v>
                </c:pt>
                <c:pt idx="82354">
                  <c:v>6.7042270000000004</c:v>
                </c:pt>
                <c:pt idx="82355">
                  <c:v>6.7075389999999997</c:v>
                </c:pt>
                <c:pt idx="82356">
                  <c:v>6.7108509999999999</c:v>
                </c:pt>
                <c:pt idx="82357">
                  <c:v>6.7141630000000001</c:v>
                </c:pt>
                <c:pt idx="82358">
                  <c:v>6.7174750000000003</c:v>
                </c:pt>
                <c:pt idx="82359">
                  <c:v>6.7207869999999996</c:v>
                </c:pt>
                <c:pt idx="82360">
                  <c:v>6.7241</c:v>
                </c:pt>
                <c:pt idx="82361">
                  <c:v>6.7274120000000002</c:v>
                </c:pt>
                <c:pt idx="82362">
                  <c:v>6.7307240000000004</c:v>
                </c:pt>
                <c:pt idx="82363">
                  <c:v>6.7340369999999998</c:v>
                </c:pt>
                <c:pt idx="82364">
                  <c:v>6.737349</c:v>
                </c:pt>
                <c:pt idx="82365">
                  <c:v>6.7406620000000004</c:v>
                </c:pt>
                <c:pt idx="82366">
                  <c:v>6.7439739999999997</c:v>
                </c:pt>
                <c:pt idx="82367">
                  <c:v>6.747287</c:v>
                </c:pt>
                <c:pt idx="82368">
                  <c:v>6.7505990000000002</c:v>
                </c:pt>
                <c:pt idx="82369">
                  <c:v>6.7539110000000004</c:v>
                </c:pt>
                <c:pt idx="82370">
                  <c:v>6.7572239999999999</c:v>
                </c:pt>
                <c:pt idx="82371">
                  <c:v>6.7605370000000002</c:v>
                </c:pt>
                <c:pt idx="82372">
                  <c:v>6.7638499999999997</c:v>
                </c:pt>
                <c:pt idx="82373">
                  <c:v>6.767163</c:v>
                </c:pt>
                <c:pt idx="82374">
                  <c:v>6.7704740000000001</c:v>
                </c:pt>
                <c:pt idx="82375">
                  <c:v>6.7737829999999999</c:v>
                </c:pt>
                <c:pt idx="82376">
                  <c:v>6.777094</c:v>
                </c:pt>
                <c:pt idx="82377">
                  <c:v>6.780405</c:v>
                </c:pt>
                <c:pt idx="82378">
                  <c:v>6.7837170000000002</c:v>
                </c:pt>
                <c:pt idx="82379">
                  <c:v>6.7870290000000004</c:v>
                </c:pt>
                <c:pt idx="82380">
                  <c:v>6.7903419999999999</c:v>
                </c:pt>
                <c:pt idx="82381">
                  <c:v>6.7936540000000001</c:v>
                </c:pt>
                <c:pt idx="82382">
                  <c:v>6.7969670000000004</c:v>
                </c:pt>
                <c:pt idx="82383">
                  <c:v>6.8002799999999999</c:v>
                </c:pt>
                <c:pt idx="82384">
                  <c:v>6.8035920000000001</c:v>
                </c:pt>
                <c:pt idx="82385">
                  <c:v>6.8069040000000003</c:v>
                </c:pt>
                <c:pt idx="82386">
                  <c:v>6.8102169999999997</c:v>
                </c:pt>
                <c:pt idx="82387">
                  <c:v>6.8135300000000001</c:v>
                </c:pt>
                <c:pt idx="82388">
                  <c:v>6.8168439999999997</c:v>
                </c:pt>
                <c:pt idx="82389">
                  <c:v>6.820157</c:v>
                </c:pt>
                <c:pt idx="82390">
                  <c:v>6.8234709999999996</c:v>
                </c:pt>
                <c:pt idx="82391">
                  <c:v>6.8267850000000001</c:v>
                </c:pt>
                <c:pt idx="82392">
                  <c:v>6.8300979999999996</c:v>
                </c:pt>
                <c:pt idx="82393">
                  <c:v>6.8334099999999998</c:v>
                </c:pt>
                <c:pt idx="82394">
                  <c:v>6.8367240000000002</c:v>
                </c:pt>
                <c:pt idx="82395">
                  <c:v>6.8399549999999998</c:v>
                </c:pt>
                <c:pt idx="82396">
                  <c:v>6.8431280000000001</c:v>
                </c:pt>
                <c:pt idx="82397">
                  <c:v>6.8463000000000003</c:v>
                </c:pt>
                <c:pt idx="82398">
                  <c:v>6.8494890000000002</c:v>
                </c:pt>
                <c:pt idx="82399">
                  <c:v>6.8526980000000002</c:v>
                </c:pt>
                <c:pt idx="82400">
                  <c:v>6.8559070000000002</c:v>
                </c:pt>
                <c:pt idx="82401">
                  <c:v>6.8591280000000001</c:v>
                </c:pt>
                <c:pt idx="82402">
                  <c:v>6.8623570000000003</c:v>
                </c:pt>
                <c:pt idx="82403">
                  <c:v>6.8655970000000002</c:v>
                </c:pt>
                <c:pt idx="82404">
                  <c:v>6.8688399999999996</c:v>
                </c:pt>
                <c:pt idx="82405">
                  <c:v>6.8720879999999998</c:v>
                </c:pt>
                <c:pt idx="82406">
                  <c:v>6.875343</c:v>
                </c:pt>
                <c:pt idx="82407">
                  <c:v>6.8786050000000003</c:v>
                </c:pt>
                <c:pt idx="82408">
                  <c:v>6.8818710000000003</c:v>
                </c:pt>
                <c:pt idx="82409">
                  <c:v>6.8851420000000001</c:v>
                </c:pt>
                <c:pt idx="82410">
                  <c:v>6.8884150000000002</c:v>
                </c:pt>
                <c:pt idx="82411">
                  <c:v>6.8916930000000001</c:v>
                </c:pt>
                <c:pt idx="82412">
                  <c:v>6.8949740000000004</c:v>
                </c:pt>
                <c:pt idx="82413">
                  <c:v>6.8982570000000001</c:v>
                </c:pt>
                <c:pt idx="82414">
                  <c:v>6.9015430000000002</c:v>
                </c:pt>
                <c:pt idx="82415">
                  <c:v>6.9048319999999999</c:v>
                </c:pt>
                <c:pt idx="82416">
                  <c:v>6.9081229999999998</c:v>
                </c:pt>
                <c:pt idx="82417">
                  <c:v>6.9114170000000001</c:v>
                </c:pt>
                <c:pt idx="82418">
                  <c:v>6.914714</c:v>
                </c:pt>
                <c:pt idx="82419">
                  <c:v>6.9180130000000002</c:v>
                </c:pt>
                <c:pt idx="82420">
                  <c:v>6.9213139999999997</c:v>
                </c:pt>
                <c:pt idx="82421">
                  <c:v>6.9246129999999999</c:v>
                </c:pt>
                <c:pt idx="82422">
                  <c:v>6.9279140000000003</c:v>
                </c:pt>
                <c:pt idx="82423">
                  <c:v>6.931216</c:v>
                </c:pt>
                <c:pt idx="82424">
                  <c:v>6.9345189999999999</c:v>
                </c:pt>
                <c:pt idx="82425">
                  <c:v>6.9378219999999997</c:v>
                </c:pt>
                <c:pt idx="82426">
                  <c:v>6.9411250000000004</c:v>
                </c:pt>
                <c:pt idx="82427">
                  <c:v>6.9444309999999998</c:v>
                </c:pt>
                <c:pt idx="82428">
                  <c:v>6.9477370000000001</c:v>
                </c:pt>
                <c:pt idx="82429">
                  <c:v>6.9510459999999998</c:v>
                </c:pt>
                <c:pt idx="82430">
                  <c:v>6.9543540000000004</c:v>
                </c:pt>
                <c:pt idx="82431">
                  <c:v>6.957662</c:v>
                </c:pt>
                <c:pt idx="82432">
                  <c:v>6.9609690000000004</c:v>
                </c:pt>
                <c:pt idx="82433">
                  <c:v>6.9642780000000002</c:v>
                </c:pt>
                <c:pt idx="82434">
                  <c:v>6.9675880000000001</c:v>
                </c:pt>
                <c:pt idx="82435">
                  <c:v>6.9708990000000002</c:v>
                </c:pt>
                <c:pt idx="82436">
                  <c:v>6.9742110000000004</c:v>
                </c:pt>
                <c:pt idx="82437">
                  <c:v>6.9775219999999996</c:v>
                </c:pt>
                <c:pt idx="82438">
                  <c:v>6.9808349999999999</c:v>
                </c:pt>
                <c:pt idx="82439">
                  <c:v>6.9841490000000004</c:v>
                </c:pt>
                <c:pt idx="82440">
                  <c:v>6.987463</c:v>
                </c:pt>
                <c:pt idx="82441">
                  <c:v>6.9907769999999996</c:v>
                </c:pt>
                <c:pt idx="82442">
                  <c:v>6.9940230000000003</c:v>
                </c:pt>
                <c:pt idx="82443">
                  <c:v>6.9973000000000001</c:v>
                </c:pt>
                <c:pt idx="82444">
                  <c:v>7.000591</c:v>
                </c:pt>
                <c:pt idx="82445">
                  <c:v>7.0038879999999999</c:v>
                </c:pt>
                <c:pt idx="82446">
                  <c:v>7.0071870000000001</c:v>
                </c:pt>
                <c:pt idx="82447">
                  <c:v>7.0104889999999997</c:v>
                </c:pt>
                <c:pt idx="82448">
                  <c:v>7.0137929999999997</c:v>
                </c:pt>
                <c:pt idx="82449">
                  <c:v>7.017099</c:v>
                </c:pt>
                <c:pt idx="82450">
                  <c:v>7.0204040000000001</c:v>
                </c:pt>
                <c:pt idx="82451">
                  <c:v>7.0237119999999997</c:v>
                </c:pt>
                <c:pt idx="82452">
                  <c:v>7.0270210000000004</c:v>
                </c:pt>
                <c:pt idx="82453">
                  <c:v>7.0303300000000002</c:v>
                </c:pt>
                <c:pt idx="82454">
                  <c:v>7.0336400000000001</c:v>
                </c:pt>
                <c:pt idx="82455">
                  <c:v>7.0369520000000003</c:v>
                </c:pt>
                <c:pt idx="82456">
                  <c:v>7.0402630000000004</c:v>
                </c:pt>
                <c:pt idx="82457">
                  <c:v>7.0435749999999997</c:v>
                </c:pt>
                <c:pt idx="82458">
                  <c:v>7.0468869999999999</c:v>
                </c:pt>
                <c:pt idx="82459">
                  <c:v>7.0502000000000002</c:v>
                </c:pt>
                <c:pt idx="82460">
                  <c:v>7.0535129999999997</c:v>
                </c:pt>
                <c:pt idx="82461">
                  <c:v>7.056826</c:v>
                </c:pt>
                <c:pt idx="82462">
                  <c:v>7.0601390000000004</c:v>
                </c:pt>
                <c:pt idx="82463">
                  <c:v>7.0634519999999998</c:v>
                </c:pt>
                <c:pt idx="82464">
                  <c:v>7.0667660000000003</c:v>
                </c:pt>
                <c:pt idx="82465">
                  <c:v>7.0700799999999999</c:v>
                </c:pt>
                <c:pt idx="82466">
                  <c:v>7.0733949999999997</c:v>
                </c:pt>
                <c:pt idx="82467">
                  <c:v>7.0767090000000001</c:v>
                </c:pt>
                <c:pt idx="82468">
                  <c:v>7.0800239999999999</c:v>
                </c:pt>
                <c:pt idx="82469">
                  <c:v>7.0833389999999996</c:v>
                </c:pt>
                <c:pt idx="82470">
                  <c:v>7.0866540000000002</c:v>
                </c:pt>
                <c:pt idx="82471">
                  <c:v>7.0899669999999997</c:v>
                </c:pt>
                <c:pt idx="82472">
                  <c:v>7.0932709999999997</c:v>
                </c:pt>
                <c:pt idx="82473">
                  <c:v>7.0965769999999999</c:v>
                </c:pt>
                <c:pt idx="82474">
                  <c:v>7.0998849999999996</c:v>
                </c:pt>
                <c:pt idx="82475">
                  <c:v>7.1031890000000004</c:v>
                </c:pt>
                <c:pt idx="82476">
                  <c:v>7.1064939999999996</c:v>
                </c:pt>
                <c:pt idx="82477">
                  <c:v>7.1097999999999999</c:v>
                </c:pt>
                <c:pt idx="82478">
                  <c:v>7.1131080000000004</c:v>
                </c:pt>
                <c:pt idx="82479">
                  <c:v>7.1164149999999999</c:v>
                </c:pt>
                <c:pt idx="82480">
                  <c:v>7.1197239999999997</c:v>
                </c:pt>
                <c:pt idx="82481">
                  <c:v>7.1230330000000004</c:v>
                </c:pt>
                <c:pt idx="82482">
                  <c:v>7.1263439999999996</c:v>
                </c:pt>
                <c:pt idx="82483">
                  <c:v>7.1296549999999996</c:v>
                </c:pt>
                <c:pt idx="82484">
                  <c:v>7.1329669999999998</c:v>
                </c:pt>
                <c:pt idx="82485">
                  <c:v>7.1362800000000002</c:v>
                </c:pt>
                <c:pt idx="82486">
                  <c:v>7.1395929999999996</c:v>
                </c:pt>
                <c:pt idx="82487">
                  <c:v>7.142906</c:v>
                </c:pt>
                <c:pt idx="82488">
                  <c:v>7.1462190000000003</c:v>
                </c:pt>
                <c:pt idx="82489">
                  <c:v>7.1495319999999998</c:v>
                </c:pt>
                <c:pt idx="82490">
                  <c:v>7.1528460000000003</c:v>
                </c:pt>
                <c:pt idx="82491">
                  <c:v>7.1561599999999999</c:v>
                </c:pt>
                <c:pt idx="82492">
                  <c:v>7.1594749999999996</c:v>
                </c:pt>
                <c:pt idx="82493">
                  <c:v>7.1627890000000001</c:v>
                </c:pt>
                <c:pt idx="82494">
                  <c:v>7.1661039999999998</c:v>
                </c:pt>
                <c:pt idx="82495">
                  <c:v>7.1694190000000004</c:v>
                </c:pt>
                <c:pt idx="82496">
                  <c:v>7.1727340000000002</c:v>
                </c:pt>
                <c:pt idx="82497">
                  <c:v>7.1760489999999999</c:v>
                </c:pt>
                <c:pt idx="82498">
                  <c:v>7.1793630000000004</c:v>
                </c:pt>
                <c:pt idx="82499">
                  <c:v>7.1826780000000001</c:v>
                </c:pt>
                <c:pt idx="82500">
                  <c:v>7.1859919999999997</c:v>
                </c:pt>
                <c:pt idx="82501">
                  <c:v>7.1893050000000001</c:v>
                </c:pt>
                <c:pt idx="82502">
                  <c:v>7.1926189999999997</c:v>
                </c:pt>
                <c:pt idx="82503">
                  <c:v>7.1959330000000001</c:v>
                </c:pt>
                <c:pt idx="82504">
                  <c:v>7.1992469999999997</c:v>
                </c:pt>
                <c:pt idx="82505">
                  <c:v>7.2025620000000004</c:v>
                </c:pt>
                <c:pt idx="82506">
                  <c:v>7.2058770000000001</c:v>
                </c:pt>
                <c:pt idx="82507">
                  <c:v>7.2091919999999998</c:v>
                </c:pt>
                <c:pt idx="82508">
                  <c:v>7.2125069999999996</c:v>
                </c:pt>
                <c:pt idx="82509">
                  <c:v>7.215821</c:v>
                </c:pt>
                <c:pt idx="82510">
                  <c:v>7.2191359999999998</c:v>
                </c:pt>
                <c:pt idx="82511">
                  <c:v>7.2224510000000004</c:v>
                </c:pt>
                <c:pt idx="82512">
                  <c:v>7.2257660000000001</c:v>
                </c:pt>
                <c:pt idx="82513">
                  <c:v>7.2290799999999997</c:v>
                </c:pt>
                <c:pt idx="82514">
                  <c:v>7.2323940000000002</c:v>
                </c:pt>
                <c:pt idx="82515">
                  <c:v>7.2357079999999998</c:v>
                </c:pt>
                <c:pt idx="82516">
                  <c:v>7.2390230000000004</c:v>
                </c:pt>
                <c:pt idx="82517">
                  <c:v>7.2423380000000002</c:v>
                </c:pt>
                <c:pt idx="82518">
                  <c:v>7.2456519999999998</c:v>
                </c:pt>
                <c:pt idx="82519">
                  <c:v>7.2489679999999996</c:v>
                </c:pt>
                <c:pt idx="82520">
                  <c:v>7.2522830000000003</c:v>
                </c:pt>
                <c:pt idx="82521">
                  <c:v>7.255598</c:v>
                </c:pt>
                <c:pt idx="82522">
                  <c:v>7.2589119999999996</c:v>
                </c:pt>
                <c:pt idx="82523">
                  <c:v>7.2622270000000002</c:v>
                </c:pt>
                <c:pt idx="82524">
                  <c:v>7.2655419999999999</c:v>
                </c:pt>
                <c:pt idx="82525">
                  <c:v>7.2688560000000004</c:v>
                </c:pt>
                <c:pt idx="82526">
                  <c:v>7.27217</c:v>
                </c:pt>
                <c:pt idx="82527">
                  <c:v>7.2754849999999998</c:v>
                </c:pt>
                <c:pt idx="82528">
                  <c:v>7.2788000000000004</c:v>
                </c:pt>
                <c:pt idx="82529">
                  <c:v>7.282114</c:v>
                </c:pt>
                <c:pt idx="82530">
                  <c:v>7.2854289999999997</c:v>
                </c:pt>
                <c:pt idx="82531">
                  <c:v>7.2887430000000002</c:v>
                </c:pt>
                <c:pt idx="82532">
                  <c:v>7.2920579999999999</c:v>
                </c:pt>
                <c:pt idx="82533">
                  <c:v>7.2953729999999997</c:v>
                </c:pt>
                <c:pt idx="82534">
                  <c:v>7.2986880000000003</c:v>
                </c:pt>
                <c:pt idx="82535">
                  <c:v>7.3020019999999999</c:v>
                </c:pt>
                <c:pt idx="82536">
                  <c:v>7.3053179999999998</c:v>
                </c:pt>
                <c:pt idx="82537">
                  <c:v>7.3086320000000002</c:v>
                </c:pt>
                <c:pt idx="82538">
                  <c:v>7.3119449999999997</c:v>
                </c:pt>
                <c:pt idx="82539">
                  <c:v>7.3152569999999999</c:v>
                </c:pt>
                <c:pt idx="82540">
                  <c:v>7.318568</c:v>
                </c:pt>
                <c:pt idx="82541">
                  <c:v>7.3218800000000002</c:v>
                </c:pt>
                <c:pt idx="82542">
                  <c:v>7.3251910000000002</c:v>
                </c:pt>
                <c:pt idx="82543">
                  <c:v>7.3285030000000004</c:v>
                </c:pt>
                <c:pt idx="82544">
                  <c:v>7.3318149999999997</c:v>
                </c:pt>
                <c:pt idx="82545">
                  <c:v>7.335127</c:v>
                </c:pt>
                <c:pt idx="82546">
                  <c:v>7.3384400000000003</c:v>
                </c:pt>
                <c:pt idx="82547">
                  <c:v>7.3417529999999998</c:v>
                </c:pt>
                <c:pt idx="82548">
                  <c:v>7.3450660000000001</c:v>
                </c:pt>
                <c:pt idx="82549">
                  <c:v>7.3483790000000004</c:v>
                </c:pt>
                <c:pt idx="82550">
                  <c:v>7.351693</c:v>
                </c:pt>
                <c:pt idx="82551">
                  <c:v>7.3550060000000004</c:v>
                </c:pt>
                <c:pt idx="82552">
                  <c:v>7.35832</c:v>
                </c:pt>
                <c:pt idx="82553">
                  <c:v>7.3616330000000003</c:v>
                </c:pt>
                <c:pt idx="82554">
                  <c:v>7.3649469999999999</c:v>
                </c:pt>
                <c:pt idx="82555">
                  <c:v>7.3682610000000004</c:v>
                </c:pt>
                <c:pt idx="82556">
                  <c:v>7.371575</c:v>
                </c:pt>
                <c:pt idx="82557">
                  <c:v>7.3748889999999996</c:v>
                </c:pt>
                <c:pt idx="82558">
                  <c:v>7.3782030000000001</c:v>
                </c:pt>
                <c:pt idx="82559">
                  <c:v>7.3815179999999998</c:v>
                </c:pt>
                <c:pt idx="82560">
                  <c:v>7.3848320000000003</c:v>
                </c:pt>
                <c:pt idx="82561">
                  <c:v>7.3881459999999999</c:v>
                </c:pt>
                <c:pt idx="82562">
                  <c:v>7.3914609999999996</c:v>
                </c:pt>
                <c:pt idx="82563">
                  <c:v>7.3947750000000001</c:v>
                </c:pt>
                <c:pt idx="82564">
                  <c:v>7.3980870000000003</c:v>
                </c:pt>
                <c:pt idx="82565">
                  <c:v>7.4013970000000002</c:v>
                </c:pt>
                <c:pt idx="82566">
                  <c:v>7.4047080000000003</c:v>
                </c:pt>
                <c:pt idx="82567">
                  <c:v>7.4080190000000004</c:v>
                </c:pt>
                <c:pt idx="82568">
                  <c:v>7.4113309999999997</c:v>
                </c:pt>
                <c:pt idx="82569">
                  <c:v>7.4146429999999999</c:v>
                </c:pt>
                <c:pt idx="82570">
                  <c:v>7.4179560000000002</c:v>
                </c:pt>
                <c:pt idx="82571">
                  <c:v>7.4212689999999997</c:v>
                </c:pt>
                <c:pt idx="82572">
                  <c:v>7.424582</c:v>
                </c:pt>
                <c:pt idx="82573">
                  <c:v>7.4278959999999996</c:v>
                </c:pt>
                <c:pt idx="82574">
                  <c:v>7.4312100000000001</c:v>
                </c:pt>
                <c:pt idx="82575">
                  <c:v>7.4345239999999997</c:v>
                </c:pt>
                <c:pt idx="82576">
                  <c:v>7.4377449999999996</c:v>
                </c:pt>
                <c:pt idx="82577">
                  <c:v>7.4409539999999996</c:v>
                </c:pt>
                <c:pt idx="82578">
                  <c:v>7.444172</c:v>
                </c:pt>
                <c:pt idx="82579">
                  <c:v>7.4474049999999998</c:v>
                </c:pt>
                <c:pt idx="82580">
                  <c:v>7.4506500000000004</c:v>
                </c:pt>
                <c:pt idx="82581">
                  <c:v>7.4539059999999999</c:v>
                </c:pt>
                <c:pt idx="82582">
                  <c:v>7.4571719999999999</c:v>
                </c:pt>
                <c:pt idx="82583">
                  <c:v>7.4604470000000003</c:v>
                </c:pt>
                <c:pt idx="82584">
                  <c:v>7.4637279999999997</c:v>
                </c:pt>
                <c:pt idx="82585">
                  <c:v>7.4670160000000001</c:v>
                </c:pt>
                <c:pt idx="82586">
                  <c:v>7.4703059999999999</c:v>
                </c:pt>
                <c:pt idx="82587">
                  <c:v>7.4736029999999998</c:v>
                </c:pt>
                <c:pt idx="82588">
                  <c:v>7.4769030000000001</c:v>
                </c:pt>
                <c:pt idx="82589">
                  <c:v>7.4802059999999999</c:v>
                </c:pt>
                <c:pt idx="82590">
                  <c:v>7.4835120000000002</c:v>
                </c:pt>
                <c:pt idx="82591">
                  <c:v>7.4868199999999998</c:v>
                </c:pt>
                <c:pt idx="82592">
                  <c:v>7.4901270000000002</c:v>
                </c:pt>
                <c:pt idx="82593">
                  <c:v>7.4934339999999997</c:v>
                </c:pt>
                <c:pt idx="82594">
                  <c:v>7.4967430000000004</c:v>
                </c:pt>
                <c:pt idx="82595">
                  <c:v>7.5000540000000004</c:v>
                </c:pt>
                <c:pt idx="82596">
                  <c:v>7.5033659999999998</c:v>
                </c:pt>
                <c:pt idx="82597">
                  <c:v>7.5066790000000001</c:v>
                </c:pt>
                <c:pt idx="82598">
                  <c:v>7.5099919999999996</c:v>
                </c:pt>
                <c:pt idx="82599">
                  <c:v>7.513306</c:v>
                </c:pt>
                <c:pt idx="82600">
                  <c:v>7.5166209999999998</c:v>
                </c:pt>
                <c:pt idx="82601">
                  <c:v>7.5199360000000004</c:v>
                </c:pt>
                <c:pt idx="82602">
                  <c:v>7.5232520000000003</c:v>
                </c:pt>
                <c:pt idx="82603">
                  <c:v>7.5265659999999999</c:v>
                </c:pt>
                <c:pt idx="82604">
                  <c:v>7.5298800000000004</c:v>
                </c:pt>
                <c:pt idx="82605">
                  <c:v>7.5331950000000001</c:v>
                </c:pt>
                <c:pt idx="82606">
                  <c:v>7.5365099999999998</c:v>
                </c:pt>
                <c:pt idx="82607">
                  <c:v>7.5398250000000004</c:v>
                </c:pt>
                <c:pt idx="82608">
                  <c:v>7.5431410000000003</c:v>
                </c:pt>
                <c:pt idx="82609">
                  <c:v>7.5464560000000001</c:v>
                </c:pt>
                <c:pt idx="82610">
                  <c:v>7.5497709999999998</c:v>
                </c:pt>
                <c:pt idx="82611">
                  <c:v>7.5530869999999997</c:v>
                </c:pt>
                <c:pt idx="82612">
                  <c:v>7.5564020000000003</c:v>
                </c:pt>
                <c:pt idx="82613">
                  <c:v>7.5597159999999999</c:v>
                </c:pt>
                <c:pt idx="82614">
                  <c:v>7.5630300000000004</c:v>
                </c:pt>
                <c:pt idx="82615">
                  <c:v>7.5663429999999998</c:v>
                </c:pt>
                <c:pt idx="82616">
                  <c:v>7.5696560000000002</c:v>
                </c:pt>
                <c:pt idx="82617">
                  <c:v>7.5729699999999998</c:v>
                </c:pt>
                <c:pt idx="82618">
                  <c:v>7.5762850000000004</c:v>
                </c:pt>
                <c:pt idx="82619">
                  <c:v>7.57951</c:v>
                </c:pt>
                <c:pt idx="82620">
                  <c:v>7.5826909999999996</c:v>
                </c:pt>
                <c:pt idx="82621">
                  <c:v>7.5858800000000004</c:v>
                </c:pt>
                <c:pt idx="82622">
                  <c:v>7.5890760000000004</c:v>
                </c:pt>
                <c:pt idx="82623">
                  <c:v>7.5922900000000002</c:v>
                </c:pt>
                <c:pt idx="82624">
                  <c:v>7.5955219999999999</c:v>
                </c:pt>
                <c:pt idx="82625">
                  <c:v>7.59877</c:v>
                </c:pt>
                <c:pt idx="82626">
                  <c:v>7.6020300000000001</c:v>
                </c:pt>
                <c:pt idx="82627">
                  <c:v>7.6052999999999997</c:v>
                </c:pt>
                <c:pt idx="82628">
                  <c:v>7.6085789999999998</c:v>
                </c:pt>
                <c:pt idx="82629">
                  <c:v>7.6118639999999997</c:v>
                </c:pt>
                <c:pt idx="82630">
                  <c:v>7.615151</c:v>
                </c:pt>
                <c:pt idx="82631">
                  <c:v>7.6184419999999999</c:v>
                </c:pt>
                <c:pt idx="82632">
                  <c:v>7.6217370000000004</c:v>
                </c:pt>
                <c:pt idx="82633">
                  <c:v>7.6250359999999997</c:v>
                </c:pt>
                <c:pt idx="82634">
                  <c:v>7.6283370000000001</c:v>
                </c:pt>
                <c:pt idx="82635">
                  <c:v>7.6316410000000001</c:v>
                </c:pt>
                <c:pt idx="82636">
                  <c:v>7.6349479999999996</c:v>
                </c:pt>
                <c:pt idx="82637">
                  <c:v>7.6382570000000003</c:v>
                </c:pt>
                <c:pt idx="82638">
                  <c:v>7.6415660000000001</c:v>
                </c:pt>
                <c:pt idx="82639">
                  <c:v>7.644876</c:v>
                </c:pt>
                <c:pt idx="82640">
                  <c:v>7.6481859999999999</c:v>
                </c:pt>
                <c:pt idx="82641">
                  <c:v>7.6514959999999999</c:v>
                </c:pt>
                <c:pt idx="82642">
                  <c:v>7.6548059999999998</c:v>
                </c:pt>
                <c:pt idx="82643">
                  <c:v>7.658118</c:v>
                </c:pt>
                <c:pt idx="82644">
                  <c:v>7.6614310000000003</c:v>
                </c:pt>
                <c:pt idx="82645">
                  <c:v>7.6647420000000004</c:v>
                </c:pt>
                <c:pt idx="82646">
                  <c:v>7.668056</c:v>
                </c:pt>
                <c:pt idx="82647">
                  <c:v>7.6713709999999997</c:v>
                </c:pt>
                <c:pt idx="82648">
                  <c:v>7.6746860000000003</c:v>
                </c:pt>
                <c:pt idx="82649">
                  <c:v>7.6780010000000001</c:v>
                </c:pt>
                <c:pt idx="82650">
                  <c:v>7.6813149999999997</c:v>
                </c:pt>
                <c:pt idx="82651">
                  <c:v>7.6846300000000003</c:v>
                </c:pt>
                <c:pt idx="82652">
                  <c:v>7.687945</c:v>
                </c:pt>
                <c:pt idx="82653">
                  <c:v>7.6912599999999998</c:v>
                </c:pt>
                <c:pt idx="82654">
                  <c:v>7.6945759999999996</c:v>
                </c:pt>
                <c:pt idx="82655">
                  <c:v>7.6978920000000004</c:v>
                </c:pt>
                <c:pt idx="82656">
                  <c:v>7.7012080000000003</c:v>
                </c:pt>
                <c:pt idx="82657">
                  <c:v>7.704523</c:v>
                </c:pt>
                <c:pt idx="82658">
                  <c:v>7.7078389999999999</c:v>
                </c:pt>
                <c:pt idx="82659">
                  <c:v>7.7111539999999996</c:v>
                </c:pt>
                <c:pt idx="82660">
                  <c:v>7.7144690000000002</c:v>
                </c:pt>
                <c:pt idx="82661">
                  <c:v>7.7177850000000001</c:v>
                </c:pt>
                <c:pt idx="82662">
                  <c:v>7.7211020000000001</c:v>
                </c:pt>
                <c:pt idx="82663">
                  <c:v>7.724418</c:v>
                </c:pt>
                <c:pt idx="82664">
                  <c:v>7.7277339999999999</c:v>
                </c:pt>
                <c:pt idx="82665">
                  <c:v>7.7310480000000004</c:v>
                </c:pt>
                <c:pt idx="82666">
                  <c:v>7.7343609999999998</c:v>
                </c:pt>
                <c:pt idx="82667">
                  <c:v>7.7376760000000004</c:v>
                </c:pt>
                <c:pt idx="82668">
                  <c:v>7.7409910000000002</c:v>
                </c:pt>
                <c:pt idx="82669">
                  <c:v>7.7443059999999999</c:v>
                </c:pt>
                <c:pt idx="82670">
                  <c:v>7.7476219999999998</c:v>
                </c:pt>
                <c:pt idx="82671">
                  <c:v>7.7509379999999997</c:v>
                </c:pt>
                <c:pt idx="82672">
                  <c:v>7.7542540000000004</c:v>
                </c:pt>
                <c:pt idx="82673">
                  <c:v>7.757568</c:v>
                </c:pt>
                <c:pt idx="82674">
                  <c:v>7.7608819999999996</c:v>
                </c:pt>
                <c:pt idx="82675">
                  <c:v>7.7641970000000002</c:v>
                </c:pt>
                <c:pt idx="82676">
                  <c:v>7.7675109999999998</c:v>
                </c:pt>
                <c:pt idx="82677">
                  <c:v>7.7708199999999996</c:v>
                </c:pt>
                <c:pt idx="82678">
                  <c:v>7.7741290000000003</c:v>
                </c:pt>
                <c:pt idx="82679">
                  <c:v>7.7774409999999996</c:v>
                </c:pt>
                <c:pt idx="82680">
                  <c:v>7.7807539999999999</c:v>
                </c:pt>
                <c:pt idx="82681">
                  <c:v>7.7840680000000004</c:v>
                </c:pt>
                <c:pt idx="82682">
                  <c:v>7.787382</c:v>
                </c:pt>
                <c:pt idx="82683">
                  <c:v>7.7906959999999996</c:v>
                </c:pt>
                <c:pt idx="82684">
                  <c:v>7.7940100000000001</c:v>
                </c:pt>
                <c:pt idx="82685">
                  <c:v>7.7973249999999998</c:v>
                </c:pt>
                <c:pt idx="82686">
                  <c:v>7.8006399999999996</c:v>
                </c:pt>
                <c:pt idx="82687">
                  <c:v>7.8039550000000002</c:v>
                </c:pt>
                <c:pt idx="82688">
                  <c:v>7.8072689999999998</c:v>
                </c:pt>
                <c:pt idx="82689">
                  <c:v>7.8105830000000003</c:v>
                </c:pt>
                <c:pt idx="82690">
                  <c:v>7.813898</c:v>
                </c:pt>
                <c:pt idx="82691">
                  <c:v>7.8172129999999997</c:v>
                </c:pt>
                <c:pt idx="82692">
                  <c:v>7.8205280000000004</c:v>
                </c:pt>
                <c:pt idx="82693">
                  <c:v>7.8238430000000001</c:v>
                </c:pt>
                <c:pt idx="82694">
                  <c:v>7.8271579999999998</c:v>
                </c:pt>
                <c:pt idx="82695">
                  <c:v>7.8304729999999996</c:v>
                </c:pt>
                <c:pt idx="82696">
                  <c:v>7.8337880000000002</c:v>
                </c:pt>
                <c:pt idx="82697">
                  <c:v>7.8371009999999997</c:v>
                </c:pt>
                <c:pt idx="82698">
                  <c:v>7.8404150000000001</c:v>
                </c:pt>
                <c:pt idx="82699">
                  <c:v>7.8437299999999999</c:v>
                </c:pt>
                <c:pt idx="82700">
                  <c:v>7.8470459999999997</c:v>
                </c:pt>
                <c:pt idx="82701">
                  <c:v>7.8503610000000004</c:v>
                </c:pt>
                <c:pt idx="82702">
                  <c:v>7.8536770000000002</c:v>
                </c:pt>
                <c:pt idx="82703">
                  <c:v>7.8569930000000001</c:v>
                </c:pt>
                <c:pt idx="82704">
                  <c:v>7.860309</c:v>
                </c:pt>
                <c:pt idx="82705">
                  <c:v>7.8636249999999999</c:v>
                </c:pt>
                <c:pt idx="82706">
                  <c:v>7.8669399999999996</c:v>
                </c:pt>
                <c:pt idx="82707">
                  <c:v>7.8702560000000004</c:v>
                </c:pt>
                <c:pt idx="82708">
                  <c:v>7.8735720000000002</c:v>
                </c:pt>
                <c:pt idx="82709">
                  <c:v>7.876887</c:v>
                </c:pt>
                <c:pt idx="82710">
                  <c:v>7.8802019999999997</c:v>
                </c:pt>
                <c:pt idx="82711">
                  <c:v>7.8835170000000003</c:v>
                </c:pt>
                <c:pt idx="82712">
                  <c:v>7.8868320000000001</c:v>
                </c:pt>
                <c:pt idx="82713">
                  <c:v>7.8901479999999999</c:v>
                </c:pt>
                <c:pt idx="82714">
                  <c:v>7.8934629999999997</c:v>
                </c:pt>
                <c:pt idx="82715">
                  <c:v>7.8967780000000003</c:v>
                </c:pt>
                <c:pt idx="82716">
                  <c:v>7.9000940000000002</c:v>
                </c:pt>
                <c:pt idx="82717">
                  <c:v>7.9034089999999999</c:v>
                </c:pt>
                <c:pt idx="82718">
                  <c:v>7.9067239999999996</c:v>
                </c:pt>
                <c:pt idx="82719">
                  <c:v>7.9100400000000004</c:v>
                </c:pt>
                <c:pt idx="82720">
                  <c:v>7.9133560000000003</c:v>
                </c:pt>
                <c:pt idx="82721">
                  <c:v>7.9166699999999999</c:v>
                </c:pt>
                <c:pt idx="82722">
                  <c:v>7.9199840000000004</c:v>
                </c:pt>
                <c:pt idx="82723">
                  <c:v>7.9232990000000001</c:v>
                </c:pt>
                <c:pt idx="82724">
                  <c:v>7.9266110000000003</c:v>
                </c:pt>
                <c:pt idx="82725">
                  <c:v>7.9299249999999999</c:v>
                </c:pt>
                <c:pt idx="82726">
                  <c:v>7.9332390000000004</c:v>
                </c:pt>
                <c:pt idx="82727">
                  <c:v>7.9365540000000001</c:v>
                </c:pt>
                <c:pt idx="82728">
                  <c:v>7.9398689999999998</c:v>
                </c:pt>
                <c:pt idx="82729">
                  <c:v>7.9431839999999996</c:v>
                </c:pt>
                <c:pt idx="82730">
                  <c:v>7.9464980000000001</c:v>
                </c:pt>
                <c:pt idx="82731">
                  <c:v>7.9498129999999998</c:v>
                </c:pt>
                <c:pt idx="82732">
                  <c:v>7.9531280000000004</c:v>
                </c:pt>
                <c:pt idx="82733">
                  <c:v>7.9564430000000002</c:v>
                </c:pt>
                <c:pt idx="82734">
                  <c:v>7.9597579999999999</c:v>
                </c:pt>
                <c:pt idx="82735">
                  <c:v>7.9630720000000004</c:v>
                </c:pt>
                <c:pt idx="82736">
                  <c:v>7.966386</c:v>
                </c:pt>
                <c:pt idx="82737">
                  <c:v>7.9697009999999997</c:v>
                </c:pt>
                <c:pt idx="82738">
                  <c:v>7.9729270000000003</c:v>
                </c:pt>
                <c:pt idx="82739">
                  <c:v>7.9761480000000002</c:v>
                </c:pt>
                <c:pt idx="82740">
                  <c:v>7.9793750000000001</c:v>
                </c:pt>
                <c:pt idx="82741">
                  <c:v>7.9826139999999999</c:v>
                </c:pt>
                <c:pt idx="82742">
                  <c:v>7.9858609999999999</c:v>
                </c:pt>
                <c:pt idx="82743">
                  <c:v>7.9891170000000002</c:v>
                </c:pt>
                <c:pt idx="82744">
                  <c:v>7.9923830000000002</c:v>
                </c:pt>
                <c:pt idx="82745">
                  <c:v>7.995654</c:v>
                </c:pt>
                <c:pt idx="82746">
                  <c:v>7.9989319999999999</c:v>
                </c:pt>
                <c:pt idx="82747">
                  <c:v>8.0022149999999996</c:v>
                </c:pt>
                <c:pt idx="82748">
                  <c:v>8.0055040000000002</c:v>
                </c:pt>
                <c:pt idx="82749">
                  <c:v>8.0087969999999995</c:v>
                </c:pt>
                <c:pt idx="82750">
                  <c:v>8.0120930000000001</c:v>
                </c:pt>
                <c:pt idx="82751">
                  <c:v>8.01539</c:v>
                </c:pt>
                <c:pt idx="82752">
                  <c:v>8.0186910000000005</c:v>
                </c:pt>
                <c:pt idx="82753">
                  <c:v>8.0219939999999994</c:v>
                </c:pt>
                <c:pt idx="82754">
                  <c:v>8.0252979999999994</c:v>
                </c:pt>
                <c:pt idx="82755">
                  <c:v>8.0286039999999996</c:v>
                </c:pt>
                <c:pt idx="82756">
                  <c:v>8.0319120000000002</c:v>
                </c:pt>
                <c:pt idx="82757">
                  <c:v>8.0352209999999999</c:v>
                </c:pt>
                <c:pt idx="82758">
                  <c:v>8.0385299999999997</c:v>
                </c:pt>
                <c:pt idx="82759">
                  <c:v>8.0418409999999998</c:v>
                </c:pt>
                <c:pt idx="82760">
                  <c:v>8.0451510000000006</c:v>
                </c:pt>
                <c:pt idx="82761">
                  <c:v>8.0484620000000007</c:v>
                </c:pt>
                <c:pt idx="82762">
                  <c:v>8.051774</c:v>
                </c:pt>
                <c:pt idx="82763">
                  <c:v>8.0550859999999993</c:v>
                </c:pt>
                <c:pt idx="82764">
                  <c:v>8.0583989999999996</c:v>
                </c:pt>
                <c:pt idx="82765">
                  <c:v>8.0617129999999992</c:v>
                </c:pt>
                <c:pt idx="82766">
                  <c:v>8.0650259999999996</c:v>
                </c:pt>
                <c:pt idx="82767">
                  <c:v>8.0683399999999992</c:v>
                </c:pt>
                <c:pt idx="82768">
                  <c:v>8.0716540000000006</c:v>
                </c:pt>
                <c:pt idx="82769">
                  <c:v>8.0749680000000001</c:v>
                </c:pt>
                <c:pt idx="82770">
                  <c:v>8.0782819999999997</c:v>
                </c:pt>
                <c:pt idx="82771">
                  <c:v>8.0815959999999993</c:v>
                </c:pt>
                <c:pt idx="82772">
                  <c:v>8.084911</c:v>
                </c:pt>
                <c:pt idx="82773">
                  <c:v>8.0882249999999996</c:v>
                </c:pt>
                <c:pt idx="82774">
                  <c:v>8.0915379999999999</c:v>
                </c:pt>
                <c:pt idx="82775">
                  <c:v>8.0948519999999995</c:v>
                </c:pt>
                <c:pt idx="82776">
                  <c:v>8.0981660000000009</c:v>
                </c:pt>
                <c:pt idx="82777">
                  <c:v>8.1014800000000005</c:v>
                </c:pt>
                <c:pt idx="82778">
                  <c:v>8.1047949999999993</c:v>
                </c:pt>
                <c:pt idx="82779">
                  <c:v>8.1081090000000007</c:v>
                </c:pt>
                <c:pt idx="82780">
                  <c:v>8.1114230000000003</c:v>
                </c:pt>
                <c:pt idx="82781">
                  <c:v>8.1147369999999999</c:v>
                </c:pt>
                <c:pt idx="82782">
                  <c:v>8.1180509999999995</c:v>
                </c:pt>
                <c:pt idx="82783">
                  <c:v>8.1213630000000006</c:v>
                </c:pt>
                <c:pt idx="82784">
                  <c:v>8.1246759999999991</c:v>
                </c:pt>
                <c:pt idx="82785">
                  <c:v>8.1279900000000005</c:v>
                </c:pt>
                <c:pt idx="82786">
                  <c:v>8.1313030000000008</c:v>
                </c:pt>
                <c:pt idx="82787">
                  <c:v>8.1346170000000004</c:v>
                </c:pt>
                <c:pt idx="82788">
                  <c:v>8.137931</c:v>
                </c:pt>
                <c:pt idx="82789">
                  <c:v>8.1412440000000004</c:v>
                </c:pt>
                <c:pt idx="82790">
                  <c:v>8.1445570000000007</c:v>
                </c:pt>
                <c:pt idx="82791">
                  <c:v>8.1478699999999993</c:v>
                </c:pt>
                <c:pt idx="82792">
                  <c:v>8.1511829999999996</c:v>
                </c:pt>
                <c:pt idx="82793">
                  <c:v>8.1544950000000007</c:v>
                </c:pt>
                <c:pt idx="82794">
                  <c:v>8.1578090000000003</c:v>
                </c:pt>
                <c:pt idx="82795">
                  <c:v>8.1611220000000007</c:v>
                </c:pt>
                <c:pt idx="82796">
                  <c:v>8.1644369999999995</c:v>
                </c:pt>
                <c:pt idx="82797">
                  <c:v>8.1677510000000009</c:v>
                </c:pt>
                <c:pt idx="82798">
                  <c:v>8.1710639999999994</c:v>
                </c:pt>
                <c:pt idx="82799">
                  <c:v>8.1743780000000008</c:v>
                </c:pt>
                <c:pt idx="82800">
                  <c:v>8.1776909999999994</c:v>
                </c:pt>
                <c:pt idx="82801">
                  <c:v>8.1810050000000007</c:v>
                </c:pt>
                <c:pt idx="82802">
                  <c:v>8.1843190000000003</c:v>
                </c:pt>
                <c:pt idx="82803">
                  <c:v>8.1876339999999992</c:v>
                </c:pt>
                <c:pt idx="82804">
                  <c:v>8.1909480000000006</c:v>
                </c:pt>
                <c:pt idx="82805">
                  <c:v>8.1942620000000002</c:v>
                </c:pt>
                <c:pt idx="82806">
                  <c:v>8.1975750000000005</c:v>
                </c:pt>
                <c:pt idx="82807">
                  <c:v>8.2008390000000002</c:v>
                </c:pt>
                <c:pt idx="82808">
                  <c:v>8.2041000000000004</c:v>
                </c:pt>
                <c:pt idx="82809">
                  <c:v>8.2073660000000004</c:v>
                </c:pt>
                <c:pt idx="82810">
                  <c:v>8.2106390000000005</c:v>
                </c:pt>
                <c:pt idx="82811">
                  <c:v>8.2139179999999996</c:v>
                </c:pt>
                <c:pt idx="82812">
                  <c:v>8.2172009999999993</c:v>
                </c:pt>
                <c:pt idx="82813">
                  <c:v>8.2204890000000006</c:v>
                </c:pt>
                <c:pt idx="82814">
                  <c:v>8.2237790000000004</c:v>
                </c:pt>
                <c:pt idx="82815">
                  <c:v>8.2270730000000007</c:v>
                </c:pt>
                <c:pt idx="82816">
                  <c:v>8.2303709999999999</c:v>
                </c:pt>
                <c:pt idx="82817">
                  <c:v>8.2336690000000008</c:v>
                </c:pt>
                <c:pt idx="82818">
                  <c:v>8.2369699999999995</c:v>
                </c:pt>
                <c:pt idx="82819">
                  <c:v>8.2402730000000002</c:v>
                </c:pt>
                <c:pt idx="82820">
                  <c:v>8.2435779999999994</c:v>
                </c:pt>
                <c:pt idx="82821">
                  <c:v>8.2468839999999997</c:v>
                </c:pt>
                <c:pt idx="82822">
                  <c:v>8.2501920000000002</c:v>
                </c:pt>
                <c:pt idx="82823">
                  <c:v>8.2534989999999997</c:v>
                </c:pt>
                <c:pt idx="82824">
                  <c:v>8.2568070000000002</c:v>
                </c:pt>
                <c:pt idx="82825">
                  <c:v>8.260116</c:v>
                </c:pt>
                <c:pt idx="82826">
                  <c:v>8.2634249999999998</c:v>
                </c:pt>
                <c:pt idx="82827">
                  <c:v>8.2667339999999996</c:v>
                </c:pt>
                <c:pt idx="82828">
                  <c:v>8.2700429999999994</c:v>
                </c:pt>
                <c:pt idx="82829">
                  <c:v>8.2733539999999994</c:v>
                </c:pt>
                <c:pt idx="82830">
                  <c:v>8.2766640000000002</c:v>
                </c:pt>
                <c:pt idx="82831">
                  <c:v>8.2729359999999996</c:v>
                </c:pt>
                <c:pt idx="82832">
                  <c:v>8.2692150000000009</c:v>
                </c:pt>
                <c:pt idx="82833">
                  <c:v>8.2655010000000004</c:v>
                </c:pt>
                <c:pt idx="82834">
                  <c:v>8.2617930000000008</c:v>
                </c:pt>
                <c:pt idx="82835">
                  <c:v>8.2580880000000008</c:v>
                </c:pt>
                <c:pt idx="82836">
                  <c:v>8.2543849999999992</c:v>
                </c:pt>
                <c:pt idx="82837">
                  <c:v>8.2506850000000007</c:v>
                </c:pt>
                <c:pt idx="82838">
                  <c:v>8.2469859999999997</c:v>
                </c:pt>
                <c:pt idx="82839">
                  <c:v>8.2432890000000008</c:v>
                </c:pt>
                <c:pt idx="82840">
                  <c:v>8.2395890000000005</c:v>
                </c:pt>
                <c:pt idx="82841">
                  <c:v>8.2358919999999998</c:v>
                </c:pt>
                <c:pt idx="82842">
                  <c:v>8.2321980000000003</c:v>
                </c:pt>
                <c:pt idx="82843">
                  <c:v>8.2285039999999992</c:v>
                </c:pt>
                <c:pt idx="82844">
                  <c:v>8.2248129999999993</c:v>
                </c:pt>
                <c:pt idx="82845">
                  <c:v>8.2211210000000001</c:v>
                </c:pt>
                <c:pt idx="82846">
                  <c:v>8.2174300000000002</c:v>
                </c:pt>
                <c:pt idx="82847">
                  <c:v>8.2137399999999996</c:v>
                </c:pt>
                <c:pt idx="82848">
                  <c:v>8.210051</c:v>
                </c:pt>
                <c:pt idx="82849">
                  <c:v>8.2063620000000004</c:v>
                </c:pt>
                <c:pt idx="82850">
                  <c:v>8.2026730000000008</c:v>
                </c:pt>
                <c:pt idx="82851">
                  <c:v>8.1989850000000004</c:v>
                </c:pt>
                <c:pt idx="82852">
                  <c:v>8.1952970000000001</c:v>
                </c:pt>
                <c:pt idx="82853">
                  <c:v>8.1916089999999997</c:v>
                </c:pt>
                <c:pt idx="82854">
                  <c:v>8.1879220000000004</c:v>
                </c:pt>
                <c:pt idx="82855">
                  <c:v>8.1842349999999993</c:v>
                </c:pt>
                <c:pt idx="82856">
                  <c:v>8.1805489999999992</c:v>
                </c:pt>
                <c:pt idx="82857">
                  <c:v>8.1768630000000009</c:v>
                </c:pt>
                <c:pt idx="82858">
                  <c:v>8.1731770000000008</c:v>
                </c:pt>
                <c:pt idx="82859">
                  <c:v>8.1694910000000007</c:v>
                </c:pt>
                <c:pt idx="82860">
                  <c:v>8.1658059999999999</c:v>
                </c:pt>
                <c:pt idx="82861">
                  <c:v>8.1621210000000008</c:v>
                </c:pt>
                <c:pt idx="82862">
                  <c:v>8.158436</c:v>
                </c:pt>
                <c:pt idx="82863">
                  <c:v>8.1547520000000002</c:v>
                </c:pt>
                <c:pt idx="82864">
                  <c:v>8.1510669999999994</c:v>
                </c:pt>
                <c:pt idx="82865">
                  <c:v>8.1473829999999996</c:v>
                </c:pt>
                <c:pt idx="82866">
                  <c:v>8.1436989999999998</c:v>
                </c:pt>
                <c:pt idx="82867">
                  <c:v>8.140015</c:v>
                </c:pt>
                <c:pt idx="82868">
                  <c:v>8.1363310000000002</c:v>
                </c:pt>
                <c:pt idx="82869">
                  <c:v>8.1326470000000004</c:v>
                </c:pt>
                <c:pt idx="82870">
                  <c:v>8.1289630000000006</c:v>
                </c:pt>
                <c:pt idx="82871">
                  <c:v>8.1252790000000008</c:v>
                </c:pt>
                <c:pt idx="82872">
                  <c:v>8.1215960000000003</c:v>
                </c:pt>
                <c:pt idx="82873">
                  <c:v>8.1179129999999997</c:v>
                </c:pt>
                <c:pt idx="82874">
                  <c:v>8.1142299999999992</c:v>
                </c:pt>
                <c:pt idx="82875">
                  <c:v>8.1105470000000004</c:v>
                </c:pt>
                <c:pt idx="82876">
                  <c:v>8.1068650000000009</c:v>
                </c:pt>
                <c:pt idx="82877">
                  <c:v>8.1031820000000003</c:v>
                </c:pt>
                <c:pt idx="82878">
                  <c:v>8.0995000000000008</c:v>
                </c:pt>
                <c:pt idx="82879">
                  <c:v>8.0958190000000005</c:v>
                </c:pt>
                <c:pt idx="82880">
                  <c:v>8.092136</c:v>
                </c:pt>
                <c:pt idx="82881">
                  <c:v>8.0884540000000005</c:v>
                </c:pt>
                <c:pt idx="82882">
                  <c:v>8.0847709999999999</c:v>
                </c:pt>
                <c:pt idx="82883">
                  <c:v>8.0810910000000007</c:v>
                </c:pt>
                <c:pt idx="82884">
                  <c:v>8.0774109999999997</c:v>
                </c:pt>
                <c:pt idx="82885">
                  <c:v>8.0737299999999994</c:v>
                </c:pt>
                <c:pt idx="82886">
                  <c:v>8.0700479999999999</c:v>
                </c:pt>
                <c:pt idx="82887">
                  <c:v>8.0663669999999996</c:v>
                </c:pt>
                <c:pt idx="82888">
                  <c:v>8.0626870000000004</c:v>
                </c:pt>
                <c:pt idx="82889">
                  <c:v>8.0590069999999994</c:v>
                </c:pt>
                <c:pt idx="82890">
                  <c:v>8.0553260000000009</c:v>
                </c:pt>
                <c:pt idx="82891">
                  <c:v>8.0516459999999999</c:v>
                </c:pt>
                <c:pt idx="82892">
                  <c:v>8.0479660000000006</c:v>
                </c:pt>
                <c:pt idx="82893">
                  <c:v>8.0442850000000004</c:v>
                </c:pt>
                <c:pt idx="82894">
                  <c:v>8.0406049999999993</c:v>
                </c:pt>
                <c:pt idx="82895">
                  <c:v>8.0369240000000008</c:v>
                </c:pt>
                <c:pt idx="82896">
                  <c:v>8.0332439999999998</c:v>
                </c:pt>
                <c:pt idx="82897">
                  <c:v>8.0295640000000006</c:v>
                </c:pt>
                <c:pt idx="82898">
                  <c:v>8.0258839999999996</c:v>
                </c:pt>
                <c:pt idx="82899">
                  <c:v>8.0222029999999993</c:v>
                </c:pt>
                <c:pt idx="82900">
                  <c:v>8.0185230000000001</c:v>
                </c:pt>
                <c:pt idx="82901">
                  <c:v>8.0148430000000008</c:v>
                </c:pt>
                <c:pt idx="82902">
                  <c:v>8.0111629999999998</c:v>
                </c:pt>
                <c:pt idx="82903">
                  <c:v>8.0074830000000006</c:v>
                </c:pt>
                <c:pt idx="82904">
                  <c:v>8.0038020000000003</c:v>
                </c:pt>
                <c:pt idx="82905">
                  <c:v>8.0001219999999993</c:v>
                </c:pt>
                <c:pt idx="82906">
                  <c:v>7.996442</c:v>
                </c:pt>
                <c:pt idx="82907">
                  <c:v>7.9927619999999999</c:v>
                </c:pt>
                <c:pt idx="82908">
                  <c:v>7.9890819999999998</c:v>
                </c:pt>
                <c:pt idx="82909">
                  <c:v>7.9854019999999997</c:v>
                </c:pt>
                <c:pt idx="82910">
                  <c:v>7.9817220000000004</c:v>
                </c:pt>
                <c:pt idx="82911">
                  <c:v>7.9780420000000003</c:v>
                </c:pt>
                <c:pt idx="82912">
                  <c:v>7.974361</c:v>
                </c:pt>
                <c:pt idx="82913">
                  <c:v>7.970682</c:v>
                </c:pt>
                <c:pt idx="82914">
                  <c:v>7.9670009999999998</c:v>
                </c:pt>
                <c:pt idx="82915">
                  <c:v>7.9633219999999998</c:v>
                </c:pt>
                <c:pt idx="82916">
                  <c:v>7.9596410000000004</c:v>
                </c:pt>
                <c:pt idx="82917">
                  <c:v>7.9559610000000003</c:v>
                </c:pt>
                <c:pt idx="82918">
                  <c:v>7.9522810000000002</c:v>
                </c:pt>
                <c:pt idx="82919">
                  <c:v>7.9486020000000002</c:v>
                </c:pt>
                <c:pt idx="82920">
                  <c:v>7.944922</c:v>
                </c:pt>
                <c:pt idx="82921">
                  <c:v>7.9412419999999999</c:v>
                </c:pt>
                <c:pt idx="82922">
                  <c:v>7.9375619999999998</c:v>
                </c:pt>
                <c:pt idx="82923">
                  <c:v>7.9338819999999997</c:v>
                </c:pt>
                <c:pt idx="82924">
                  <c:v>7.9302020000000004</c:v>
                </c:pt>
                <c:pt idx="82925">
                  <c:v>7.9265220000000003</c:v>
                </c:pt>
                <c:pt idx="82926">
                  <c:v>7.9228430000000003</c:v>
                </c:pt>
                <c:pt idx="82927">
                  <c:v>7.9191630000000002</c:v>
                </c:pt>
                <c:pt idx="82928">
                  <c:v>7.915483</c:v>
                </c:pt>
                <c:pt idx="82929">
                  <c:v>7.9118029999999999</c:v>
                </c:pt>
                <c:pt idx="82930">
                  <c:v>7.9081229999999998</c:v>
                </c:pt>
                <c:pt idx="82931">
                  <c:v>7.9044429999999997</c:v>
                </c:pt>
                <c:pt idx="82932">
                  <c:v>7.9007630000000004</c:v>
                </c:pt>
                <c:pt idx="82933">
                  <c:v>7.8970830000000003</c:v>
                </c:pt>
                <c:pt idx="82934">
                  <c:v>7.8934030000000002</c:v>
                </c:pt>
                <c:pt idx="82935">
                  <c:v>7.889723</c:v>
                </c:pt>
                <c:pt idx="82936">
                  <c:v>7.8860440000000001</c:v>
                </c:pt>
                <c:pt idx="82937">
                  <c:v>7.8823639999999999</c:v>
                </c:pt>
                <c:pt idx="82938">
                  <c:v>7.8786849999999999</c:v>
                </c:pt>
                <c:pt idx="82939">
                  <c:v>7.8750049999999998</c:v>
                </c:pt>
                <c:pt idx="82940">
                  <c:v>7.8713249999999997</c:v>
                </c:pt>
                <c:pt idx="82941">
                  <c:v>7.8676450000000004</c:v>
                </c:pt>
                <c:pt idx="82942">
                  <c:v>7.8639659999999996</c:v>
                </c:pt>
                <c:pt idx="82943">
                  <c:v>7.8602860000000003</c:v>
                </c:pt>
                <c:pt idx="82944">
                  <c:v>7.8566060000000002</c:v>
                </c:pt>
                <c:pt idx="82945">
                  <c:v>7.8529260000000001</c:v>
                </c:pt>
                <c:pt idx="82946">
                  <c:v>7.8492459999999999</c:v>
                </c:pt>
                <c:pt idx="82947">
                  <c:v>7.8455659999999998</c:v>
                </c:pt>
                <c:pt idx="82948">
                  <c:v>7.8418869999999998</c:v>
                </c:pt>
                <c:pt idx="82949">
                  <c:v>7.8382059999999996</c:v>
                </c:pt>
                <c:pt idx="82950">
                  <c:v>7.8345269999999996</c:v>
                </c:pt>
                <c:pt idx="82951">
                  <c:v>7.8308460000000002</c:v>
                </c:pt>
                <c:pt idx="82952">
                  <c:v>7.8271670000000002</c:v>
                </c:pt>
                <c:pt idx="82953">
                  <c:v>7.8234880000000002</c:v>
                </c:pt>
                <c:pt idx="82954">
                  <c:v>7.8198090000000002</c:v>
                </c:pt>
                <c:pt idx="82955">
                  <c:v>7.8161300000000002</c:v>
                </c:pt>
                <c:pt idx="82956">
                  <c:v>7.8124500000000001</c:v>
                </c:pt>
                <c:pt idx="82957">
                  <c:v>7.8087710000000001</c:v>
                </c:pt>
                <c:pt idx="82958">
                  <c:v>7.805091</c:v>
                </c:pt>
                <c:pt idx="82959">
                  <c:v>7.8014130000000002</c:v>
                </c:pt>
                <c:pt idx="82960">
                  <c:v>7.797733</c:v>
                </c:pt>
                <c:pt idx="82961">
                  <c:v>7.794054</c:v>
                </c:pt>
                <c:pt idx="82962">
                  <c:v>7.790375</c:v>
                </c:pt>
                <c:pt idx="82963">
                  <c:v>7.7866949999999999</c:v>
                </c:pt>
                <c:pt idx="82964">
                  <c:v>7.7830159999999999</c:v>
                </c:pt>
                <c:pt idx="82965">
                  <c:v>7.7793369999999999</c:v>
                </c:pt>
                <c:pt idx="82966">
                  <c:v>7.775658</c:v>
                </c:pt>
                <c:pt idx="82967">
                  <c:v>7.771979</c:v>
                </c:pt>
                <c:pt idx="82968">
                  <c:v>7.7683</c:v>
                </c:pt>
                <c:pt idx="82969">
                  <c:v>7.764621</c:v>
                </c:pt>
                <c:pt idx="82970">
                  <c:v>7.760942</c:v>
                </c:pt>
                <c:pt idx="82971">
                  <c:v>7.757263</c:v>
                </c:pt>
                <c:pt idx="82972">
                  <c:v>7.753584</c:v>
                </c:pt>
                <c:pt idx="82973">
                  <c:v>7.749905</c:v>
                </c:pt>
                <c:pt idx="82974">
                  <c:v>7.7462260000000001</c:v>
                </c:pt>
                <c:pt idx="82975">
                  <c:v>7.7425459999999999</c:v>
                </c:pt>
                <c:pt idx="82976">
                  <c:v>7.7388669999999999</c:v>
                </c:pt>
                <c:pt idx="82977">
                  <c:v>7.7351869999999998</c:v>
                </c:pt>
                <c:pt idx="82978">
                  <c:v>7.7315079999999998</c:v>
                </c:pt>
                <c:pt idx="82979">
                  <c:v>7.7278289999999998</c:v>
                </c:pt>
                <c:pt idx="82980">
                  <c:v>7.7241499999999998</c:v>
                </c:pt>
                <c:pt idx="82981">
                  <c:v>7.7204709999999999</c:v>
                </c:pt>
                <c:pt idx="82982">
                  <c:v>7.7167919999999999</c:v>
                </c:pt>
                <c:pt idx="82983">
                  <c:v>7.7131129999999999</c:v>
                </c:pt>
                <c:pt idx="82984">
                  <c:v>7.7094339999999999</c:v>
                </c:pt>
                <c:pt idx="82985">
                  <c:v>7.7057549999999999</c:v>
                </c:pt>
                <c:pt idx="82986">
                  <c:v>7.7020759999999999</c:v>
                </c:pt>
                <c:pt idx="82987">
                  <c:v>7.6983969999999999</c:v>
                </c:pt>
                <c:pt idx="82988">
                  <c:v>7.6947179999999999</c:v>
                </c:pt>
                <c:pt idx="82989">
                  <c:v>7.6910400000000001</c:v>
                </c:pt>
                <c:pt idx="82990">
                  <c:v>7.6873610000000001</c:v>
                </c:pt>
                <c:pt idx="82991">
                  <c:v>7.683681</c:v>
                </c:pt>
                <c:pt idx="82992">
                  <c:v>7.6800030000000001</c:v>
                </c:pt>
                <c:pt idx="82993">
                  <c:v>7.6763240000000001</c:v>
                </c:pt>
                <c:pt idx="82994">
                  <c:v>7.6726450000000002</c:v>
                </c:pt>
                <c:pt idx="82995">
                  <c:v>7.6689660000000002</c:v>
                </c:pt>
                <c:pt idx="82996">
                  <c:v>7.6652870000000002</c:v>
                </c:pt>
                <c:pt idx="82997">
                  <c:v>7.6616080000000002</c:v>
                </c:pt>
                <c:pt idx="82998">
                  <c:v>7.6579290000000002</c:v>
                </c:pt>
                <c:pt idx="82999">
                  <c:v>7.6542500000000002</c:v>
                </c:pt>
                <c:pt idx="83000">
                  <c:v>7.6505710000000002</c:v>
                </c:pt>
                <c:pt idx="83001">
                  <c:v>7.6468930000000004</c:v>
                </c:pt>
                <c:pt idx="83002">
                  <c:v>7.6432140000000004</c:v>
                </c:pt>
                <c:pt idx="83003">
                  <c:v>7.6395350000000004</c:v>
                </c:pt>
                <c:pt idx="83004">
                  <c:v>7.6358560000000004</c:v>
                </c:pt>
                <c:pt idx="83005">
                  <c:v>7.6321770000000004</c:v>
                </c:pt>
                <c:pt idx="83006">
                  <c:v>7.6284979999999996</c:v>
                </c:pt>
                <c:pt idx="83007">
                  <c:v>7.6248189999999996</c:v>
                </c:pt>
                <c:pt idx="83008">
                  <c:v>7.6211399999999996</c:v>
                </c:pt>
                <c:pt idx="83009">
                  <c:v>7.6174609999999996</c:v>
                </c:pt>
                <c:pt idx="83010">
                  <c:v>7.6137819999999996</c:v>
                </c:pt>
                <c:pt idx="83011">
                  <c:v>7.6101049999999999</c:v>
                </c:pt>
                <c:pt idx="83012">
                  <c:v>7.6064259999999999</c:v>
                </c:pt>
                <c:pt idx="83013">
                  <c:v>7.6027469999999999</c:v>
                </c:pt>
                <c:pt idx="83014">
                  <c:v>7.5990690000000001</c:v>
                </c:pt>
                <c:pt idx="83015">
                  <c:v>7.5953910000000002</c:v>
                </c:pt>
                <c:pt idx="83016">
                  <c:v>7.5917120000000002</c:v>
                </c:pt>
                <c:pt idx="83017">
                  <c:v>7.5880340000000004</c:v>
                </c:pt>
                <c:pt idx="83018">
                  <c:v>7.5843550000000004</c:v>
                </c:pt>
                <c:pt idx="83019">
                  <c:v>7.5806760000000004</c:v>
                </c:pt>
                <c:pt idx="83020">
                  <c:v>7.5769380000000002</c:v>
                </c:pt>
                <c:pt idx="83021">
                  <c:v>7.5732010000000001</c:v>
                </c:pt>
                <c:pt idx="83022">
                  <c:v>7.5694730000000003</c:v>
                </c:pt>
                <c:pt idx="83023">
                  <c:v>7.5657550000000002</c:v>
                </c:pt>
                <c:pt idx="83024">
                  <c:v>7.5620479999999999</c:v>
                </c:pt>
                <c:pt idx="83025">
                  <c:v>7.5583460000000002</c:v>
                </c:pt>
                <c:pt idx="83026">
                  <c:v>7.5546470000000001</c:v>
                </c:pt>
                <c:pt idx="83027">
                  <c:v>7.5509519999999997</c:v>
                </c:pt>
                <c:pt idx="83028">
                  <c:v>7.5472599999999996</c:v>
                </c:pt>
                <c:pt idx="83029">
                  <c:v>7.543571</c:v>
                </c:pt>
                <c:pt idx="83030">
                  <c:v>7.5398839999999998</c:v>
                </c:pt>
                <c:pt idx="83031">
                  <c:v>7.5361979999999997</c:v>
                </c:pt>
                <c:pt idx="83032">
                  <c:v>7.5325129999999998</c:v>
                </c:pt>
                <c:pt idx="83033">
                  <c:v>7.528829</c:v>
                </c:pt>
                <c:pt idx="83034">
                  <c:v>7.5251460000000003</c:v>
                </c:pt>
                <c:pt idx="83035">
                  <c:v>7.5214629999999998</c:v>
                </c:pt>
                <c:pt idx="83036">
                  <c:v>7.5177820000000004</c:v>
                </c:pt>
                <c:pt idx="83037">
                  <c:v>7.5141</c:v>
                </c:pt>
                <c:pt idx="83038">
                  <c:v>7.5104189999999997</c:v>
                </c:pt>
                <c:pt idx="83039">
                  <c:v>7.5067389999999996</c:v>
                </c:pt>
                <c:pt idx="83040">
                  <c:v>7.5030590000000004</c:v>
                </c:pt>
                <c:pt idx="83041">
                  <c:v>7.4993790000000002</c:v>
                </c:pt>
                <c:pt idx="83042">
                  <c:v>7.4956990000000001</c:v>
                </c:pt>
                <c:pt idx="83043">
                  <c:v>7.4920200000000001</c:v>
                </c:pt>
                <c:pt idx="83044">
                  <c:v>7.48834</c:v>
                </c:pt>
                <c:pt idx="83045">
                  <c:v>7.484661</c:v>
                </c:pt>
                <c:pt idx="83046">
                  <c:v>7.4809830000000002</c:v>
                </c:pt>
                <c:pt idx="83047">
                  <c:v>7.4773050000000003</c:v>
                </c:pt>
                <c:pt idx="83048">
                  <c:v>7.4736260000000003</c:v>
                </c:pt>
                <c:pt idx="83049">
                  <c:v>7.4699470000000003</c:v>
                </c:pt>
                <c:pt idx="83050">
                  <c:v>7.4662689999999996</c:v>
                </c:pt>
                <c:pt idx="83051">
                  <c:v>7.4625899999999996</c:v>
                </c:pt>
                <c:pt idx="83052">
                  <c:v>7.4589160000000003</c:v>
                </c:pt>
                <c:pt idx="83053">
                  <c:v>7.4552399999999999</c:v>
                </c:pt>
                <c:pt idx="83054">
                  <c:v>7.4515640000000003</c:v>
                </c:pt>
                <c:pt idx="83055">
                  <c:v>7.4478879999999998</c:v>
                </c:pt>
                <c:pt idx="83056">
                  <c:v>7.4442110000000001</c:v>
                </c:pt>
                <c:pt idx="83057">
                  <c:v>7.4405340000000004</c:v>
                </c:pt>
                <c:pt idx="83058">
                  <c:v>7.4368559999999997</c:v>
                </c:pt>
                <c:pt idx="83059">
                  <c:v>7.4331779999999998</c:v>
                </c:pt>
                <c:pt idx="83060">
                  <c:v>7.4295010000000001</c:v>
                </c:pt>
                <c:pt idx="83061">
                  <c:v>7.4258230000000003</c:v>
                </c:pt>
                <c:pt idx="83062">
                  <c:v>7.4221450000000004</c:v>
                </c:pt>
                <c:pt idx="83063">
                  <c:v>7.4184669999999997</c:v>
                </c:pt>
                <c:pt idx="83064">
                  <c:v>7.4147879999999997</c:v>
                </c:pt>
                <c:pt idx="83065">
                  <c:v>7.4111089999999997</c:v>
                </c:pt>
                <c:pt idx="83066">
                  <c:v>7.4074309999999999</c:v>
                </c:pt>
                <c:pt idx="83067">
                  <c:v>7.4037519999999999</c:v>
                </c:pt>
                <c:pt idx="83068">
                  <c:v>7.400074</c:v>
                </c:pt>
                <c:pt idx="83069">
                  <c:v>7.3963950000000001</c:v>
                </c:pt>
                <c:pt idx="83070">
                  <c:v>7.3927160000000001</c:v>
                </c:pt>
                <c:pt idx="83071">
                  <c:v>7.3890380000000002</c:v>
                </c:pt>
                <c:pt idx="83072">
                  <c:v>7.3853590000000002</c:v>
                </c:pt>
                <c:pt idx="83073">
                  <c:v>7.3816800000000002</c:v>
                </c:pt>
                <c:pt idx="83074">
                  <c:v>7.3780020000000004</c:v>
                </c:pt>
                <c:pt idx="83075">
                  <c:v>7.3743230000000004</c:v>
                </c:pt>
                <c:pt idx="83076">
                  <c:v>7.3706440000000004</c:v>
                </c:pt>
                <c:pt idx="83077">
                  <c:v>7.3669650000000004</c:v>
                </c:pt>
                <c:pt idx="83078">
                  <c:v>7.3632860000000004</c:v>
                </c:pt>
                <c:pt idx="83079">
                  <c:v>7.3596079999999997</c:v>
                </c:pt>
                <c:pt idx="83080">
                  <c:v>7.3559289999999997</c:v>
                </c:pt>
                <c:pt idx="83081">
                  <c:v>7.3522499999999997</c:v>
                </c:pt>
                <c:pt idx="83082">
                  <c:v>7.3485709999999997</c:v>
                </c:pt>
                <c:pt idx="83083">
                  <c:v>7.3448929999999999</c:v>
                </c:pt>
                <c:pt idx="83084">
                  <c:v>7.3412139999999999</c:v>
                </c:pt>
                <c:pt idx="83085">
                  <c:v>7.3375349999999999</c:v>
                </c:pt>
                <c:pt idx="83086">
                  <c:v>7.3338570000000001</c:v>
                </c:pt>
                <c:pt idx="83087">
                  <c:v>7.3301780000000001</c:v>
                </c:pt>
                <c:pt idx="83088">
                  <c:v>7.3264990000000001</c:v>
                </c:pt>
                <c:pt idx="83089">
                  <c:v>7.3228210000000002</c:v>
                </c:pt>
                <c:pt idx="83090">
                  <c:v>7.3191439999999997</c:v>
                </c:pt>
                <c:pt idx="83091">
                  <c:v>7.3154659999999998</c:v>
                </c:pt>
                <c:pt idx="83092">
                  <c:v>7.3117890000000001</c:v>
                </c:pt>
                <c:pt idx="83093">
                  <c:v>7.3081110000000002</c:v>
                </c:pt>
                <c:pt idx="83094">
                  <c:v>7.3044330000000004</c:v>
                </c:pt>
                <c:pt idx="83095">
                  <c:v>7.3007540000000004</c:v>
                </c:pt>
                <c:pt idx="83096">
                  <c:v>7.2970759999999997</c:v>
                </c:pt>
                <c:pt idx="83097">
                  <c:v>7.2933969999999997</c:v>
                </c:pt>
                <c:pt idx="83098">
                  <c:v>7.2897179999999997</c:v>
                </c:pt>
                <c:pt idx="83099">
                  <c:v>7.2860389999999997</c:v>
                </c:pt>
                <c:pt idx="83100">
                  <c:v>7.2823609999999999</c:v>
                </c:pt>
                <c:pt idx="83101">
                  <c:v>7.2786819999999999</c:v>
                </c:pt>
                <c:pt idx="83102">
                  <c:v>7.2750019999999997</c:v>
                </c:pt>
                <c:pt idx="83103">
                  <c:v>7.2713219999999996</c:v>
                </c:pt>
                <c:pt idx="83104">
                  <c:v>7.2676429999999996</c:v>
                </c:pt>
                <c:pt idx="83105">
                  <c:v>7.2639639999999996</c:v>
                </c:pt>
                <c:pt idx="83106">
                  <c:v>7.2602840000000004</c:v>
                </c:pt>
                <c:pt idx="83107">
                  <c:v>7.2566059999999997</c:v>
                </c:pt>
                <c:pt idx="83108">
                  <c:v>7.2529269999999997</c:v>
                </c:pt>
                <c:pt idx="83109">
                  <c:v>7.2492479999999997</c:v>
                </c:pt>
                <c:pt idx="83110">
                  <c:v>7.2455689999999997</c:v>
                </c:pt>
                <c:pt idx="83111">
                  <c:v>7.2418889999999996</c:v>
                </c:pt>
                <c:pt idx="83112">
                  <c:v>7.2382099999999996</c:v>
                </c:pt>
                <c:pt idx="83113">
                  <c:v>7.2345309999999996</c:v>
                </c:pt>
                <c:pt idx="83114">
                  <c:v>7.2308519999999996</c:v>
                </c:pt>
                <c:pt idx="83115">
                  <c:v>7.2271729999999996</c:v>
                </c:pt>
                <c:pt idx="83116">
                  <c:v>7.2234939999999996</c:v>
                </c:pt>
                <c:pt idx="83117">
                  <c:v>7.2198149999999996</c:v>
                </c:pt>
                <c:pt idx="83118">
                  <c:v>7.2161359999999997</c:v>
                </c:pt>
                <c:pt idx="83119">
                  <c:v>7.212459</c:v>
                </c:pt>
                <c:pt idx="83120">
                  <c:v>7.20878</c:v>
                </c:pt>
                <c:pt idx="83121">
                  <c:v>7.205101</c:v>
                </c:pt>
                <c:pt idx="83122">
                  <c:v>7.2014230000000001</c:v>
                </c:pt>
                <c:pt idx="83123">
                  <c:v>7.1977440000000001</c:v>
                </c:pt>
                <c:pt idx="83124">
                  <c:v>7.1940660000000003</c:v>
                </c:pt>
                <c:pt idx="83125">
                  <c:v>7.1903870000000003</c:v>
                </c:pt>
                <c:pt idx="83126">
                  <c:v>7.1867080000000003</c:v>
                </c:pt>
                <c:pt idx="83127">
                  <c:v>7.1830290000000003</c:v>
                </c:pt>
                <c:pt idx="83128">
                  <c:v>7.1793500000000003</c:v>
                </c:pt>
                <c:pt idx="83129">
                  <c:v>7.1756710000000004</c:v>
                </c:pt>
                <c:pt idx="83130">
                  <c:v>7.1719949999999999</c:v>
                </c:pt>
                <c:pt idx="83131">
                  <c:v>7.168317</c:v>
                </c:pt>
                <c:pt idx="83132">
                  <c:v>7.1646390000000002</c:v>
                </c:pt>
                <c:pt idx="83133">
                  <c:v>7.1609610000000004</c:v>
                </c:pt>
                <c:pt idx="83134">
                  <c:v>7.1572820000000004</c:v>
                </c:pt>
                <c:pt idx="83135">
                  <c:v>7.1536039999999996</c:v>
                </c:pt>
                <c:pt idx="83136">
                  <c:v>7.1499259999999998</c:v>
                </c:pt>
                <c:pt idx="83137">
                  <c:v>7.1462469999999998</c:v>
                </c:pt>
                <c:pt idx="83138">
                  <c:v>7.1425689999999999</c:v>
                </c:pt>
                <c:pt idx="83139">
                  <c:v>7.13889</c:v>
                </c:pt>
                <c:pt idx="83140">
                  <c:v>7.135211</c:v>
                </c:pt>
                <c:pt idx="83141">
                  <c:v>7.1315330000000001</c:v>
                </c:pt>
                <c:pt idx="83142">
                  <c:v>7.127853</c:v>
                </c:pt>
                <c:pt idx="83143">
                  <c:v>7.1241750000000001</c:v>
                </c:pt>
                <c:pt idx="83144">
                  <c:v>7.120495</c:v>
                </c:pt>
                <c:pt idx="83145">
                  <c:v>7.1168170000000002</c:v>
                </c:pt>
                <c:pt idx="83146">
                  <c:v>7.113137</c:v>
                </c:pt>
                <c:pt idx="83147">
                  <c:v>7.1094580000000001</c:v>
                </c:pt>
                <c:pt idx="83148">
                  <c:v>7.1057790000000001</c:v>
                </c:pt>
                <c:pt idx="83149">
                  <c:v>7.1020989999999999</c:v>
                </c:pt>
                <c:pt idx="83150">
                  <c:v>7.09842</c:v>
                </c:pt>
                <c:pt idx="83151">
                  <c:v>7.0947399999999998</c:v>
                </c:pt>
                <c:pt idx="83152">
                  <c:v>7.0910609999999998</c:v>
                </c:pt>
                <c:pt idx="83153">
                  <c:v>7.0873809999999997</c:v>
                </c:pt>
                <c:pt idx="83154">
                  <c:v>7.0837019999999997</c:v>
                </c:pt>
                <c:pt idx="83155">
                  <c:v>7.0800229999999997</c:v>
                </c:pt>
                <c:pt idx="83156">
                  <c:v>7.0763439999999997</c:v>
                </c:pt>
                <c:pt idx="83157">
                  <c:v>7.0726639999999996</c:v>
                </c:pt>
                <c:pt idx="83158">
                  <c:v>7.0689849999999996</c:v>
                </c:pt>
                <c:pt idx="83159">
                  <c:v>7.0653059999999996</c:v>
                </c:pt>
                <c:pt idx="83160">
                  <c:v>7.0616269999999997</c:v>
                </c:pt>
                <c:pt idx="83161">
                  <c:v>7.0579479999999997</c:v>
                </c:pt>
                <c:pt idx="83162">
                  <c:v>7.0542680000000004</c:v>
                </c:pt>
                <c:pt idx="83163">
                  <c:v>7.0505899999999997</c:v>
                </c:pt>
                <c:pt idx="83164">
                  <c:v>7.0469099999999996</c:v>
                </c:pt>
                <c:pt idx="83165">
                  <c:v>7.0432309999999996</c:v>
                </c:pt>
                <c:pt idx="83166">
                  <c:v>7.0395519999999996</c:v>
                </c:pt>
                <c:pt idx="83167">
                  <c:v>7.0358729999999996</c:v>
                </c:pt>
                <c:pt idx="83168">
                  <c:v>7.0321959999999999</c:v>
                </c:pt>
                <c:pt idx="83169">
                  <c:v>7.0285169999999999</c:v>
                </c:pt>
                <c:pt idx="83170">
                  <c:v>7.0248369999999998</c:v>
                </c:pt>
                <c:pt idx="83171">
                  <c:v>7.0211589999999999</c:v>
                </c:pt>
                <c:pt idx="83172">
                  <c:v>7.0174799999999999</c:v>
                </c:pt>
                <c:pt idx="83173">
                  <c:v>7.013801</c:v>
                </c:pt>
                <c:pt idx="83174">
                  <c:v>7.010122</c:v>
                </c:pt>
                <c:pt idx="83175">
                  <c:v>7.006443</c:v>
                </c:pt>
                <c:pt idx="83176">
                  <c:v>7.002764</c:v>
                </c:pt>
                <c:pt idx="83177">
                  <c:v>6.999085</c:v>
                </c:pt>
                <c:pt idx="83178">
                  <c:v>6.995406</c:v>
                </c:pt>
                <c:pt idx="83179">
                  <c:v>6.991727</c:v>
                </c:pt>
                <c:pt idx="83180">
                  <c:v>6.988048</c:v>
                </c:pt>
                <c:pt idx="83181">
                  <c:v>6.9843679999999999</c:v>
                </c:pt>
                <c:pt idx="83182">
                  <c:v>6.9806900000000001</c:v>
                </c:pt>
                <c:pt idx="83183">
                  <c:v>6.9770099999999999</c:v>
                </c:pt>
                <c:pt idx="83184">
                  <c:v>6.9733309999999999</c:v>
                </c:pt>
                <c:pt idx="83185">
                  <c:v>6.969652</c:v>
                </c:pt>
                <c:pt idx="83186">
                  <c:v>6.9659719999999998</c:v>
                </c:pt>
                <c:pt idx="83187">
                  <c:v>6.9622929999999998</c:v>
                </c:pt>
                <c:pt idx="83188">
                  <c:v>6.9586139999999999</c:v>
                </c:pt>
                <c:pt idx="83189">
                  <c:v>6.9549349999999999</c:v>
                </c:pt>
                <c:pt idx="83190">
                  <c:v>6.9512549999999997</c:v>
                </c:pt>
                <c:pt idx="83191">
                  <c:v>6.9475759999999998</c:v>
                </c:pt>
                <c:pt idx="83192">
                  <c:v>6.9438959999999996</c:v>
                </c:pt>
                <c:pt idx="83193">
                  <c:v>6.9402169999999996</c:v>
                </c:pt>
                <c:pt idx="83194">
                  <c:v>6.9365370000000004</c:v>
                </c:pt>
                <c:pt idx="83195">
                  <c:v>6.9328589999999997</c:v>
                </c:pt>
                <c:pt idx="83196">
                  <c:v>6.9291809999999998</c:v>
                </c:pt>
                <c:pt idx="83197">
                  <c:v>6.9255019999999998</c:v>
                </c:pt>
                <c:pt idx="83198">
                  <c:v>6.9218229999999998</c:v>
                </c:pt>
                <c:pt idx="83199">
                  <c:v>6.9181439999999998</c:v>
                </c:pt>
                <c:pt idx="83200">
                  <c:v>6.9144639999999997</c:v>
                </c:pt>
                <c:pt idx="83201">
                  <c:v>6.9107849999999997</c:v>
                </c:pt>
                <c:pt idx="83202">
                  <c:v>6.9071049999999996</c:v>
                </c:pt>
                <c:pt idx="83203">
                  <c:v>6.9034259999999996</c:v>
                </c:pt>
                <c:pt idx="83204">
                  <c:v>6.8997469999999996</c:v>
                </c:pt>
                <c:pt idx="83205">
                  <c:v>6.8960670000000004</c:v>
                </c:pt>
                <c:pt idx="83206">
                  <c:v>6.8923880000000004</c:v>
                </c:pt>
                <c:pt idx="83207">
                  <c:v>6.8887090000000004</c:v>
                </c:pt>
                <c:pt idx="83208">
                  <c:v>6.8850290000000003</c:v>
                </c:pt>
                <c:pt idx="83209">
                  <c:v>6.8813500000000003</c:v>
                </c:pt>
                <c:pt idx="83210">
                  <c:v>6.8776710000000003</c:v>
                </c:pt>
                <c:pt idx="83211">
                  <c:v>6.8739920000000003</c:v>
                </c:pt>
                <c:pt idx="83212">
                  <c:v>6.8703130000000003</c:v>
                </c:pt>
                <c:pt idx="83213">
                  <c:v>6.8666330000000002</c:v>
                </c:pt>
                <c:pt idx="83214">
                  <c:v>6.8629540000000002</c:v>
                </c:pt>
                <c:pt idx="83215">
                  <c:v>6.8592750000000002</c:v>
                </c:pt>
                <c:pt idx="83216">
                  <c:v>6.8555960000000002</c:v>
                </c:pt>
                <c:pt idx="83217">
                  <c:v>6.8519160000000001</c:v>
                </c:pt>
                <c:pt idx="83218">
                  <c:v>6.8482370000000001</c:v>
                </c:pt>
                <c:pt idx="83219">
                  <c:v>6.844557</c:v>
                </c:pt>
                <c:pt idx="83220">
                  <c:v>6.840878</c:v>
                </c:pt>
                <c:pt idx="83221">
                  <c:v>6.837199</c:v>
                </c:pt>
                <c:pt idx="83222">
                  <c:v>6.83352</c:v>
                </c:pt>
                <c:pt idx="83223">
                  <c:v>6.8298410000000001</c:v>
                </c:pt>
                <c:pt idx="83224">
                  <c:v>6.8261609999999999</c:v>
                </c:pt>
                <c:pt idx="83225">
                  <c:v>6.8224819999999999</c:v>
                </c:pt>
                <c:pt idx="83226">
                  <c:v>6.8188029999999999</c:v>
                </c:pt>
                <c:pt idx="83227">
                  <c:v>6.815124</c:v>
                </c:pt>
                <c:pt idx="83228">
                  <c:v>6.8114460000000001</c:v>
                </c:pt>
                <c:pt idx="83229">
                  <c:v>6.8077670000000001</c:v>
                </c:pt>
                <c:pt idx="83230">
                  <c:v>6.8040880000000001</c:v>
                </c:pt>
                <c:pt idx="83231">
                  <c:v>6.800408</c:v>
                </c:pt>
                <c:pt idx="83232">
                  <c:v>6.796729</c:v>
                </c:pt>
                <c:pt idx="83233">
                  <c:v>6.79305</c:v>
                </c:pt>
                <c:pt idx="83234">
                  <c:v>6.7893699999999999</c:v>
                </c:pt>
                <c:pt idx="83235">
                  <c:v>6.7856909999999999</c:v>
                </c:pt>
                <c:pt idx="83236">
                  <c:v>6.7820109999999998</c:v>
                </c:pt>
                <c:pt idx="83237">
                  <c:v>6.7783309999999997</c:v>
                </c:pt>
                <c:pt idx="83238">
                  <c:v>6.7746510000000004</c:v>
                </c:pt>
                <c:pt idx="83239">
                  <c:v>6.7709710000000003</c:v>
                </c:pt>
                <c:pt idx="83240">
                  <c:v>6.7672920000000003</c:v>
                </c:pt>
                <c:pt idx="83241">
                  <c:v>6.7636130000000003</c:v>
                </c:pt>
                <c:pt idx="83242">
                  <c:v>6.7599340000000003</c:v>
                </c:pt>
                <c:pt idx="83243">
                  <c:v>6.7562559999999996</c:v>
                </c:pt>
                <c:pt idx="83244">
                  <c:v>6.7525779999999997</c:v>
                </c:pt>
                <c:pt idx="83245">
                  <c:v>6.7488999999999999</c:v>
                </c:pt>
                <c:pt idx="83246">
                  <c:v>6.7452209999999999</c:v>
                </c:pt>
                <c:pt idx="83247">
                  <c:v>6.7415419999999999</c:v>
                </c:pt>
                <c:pt idx="83248">
                  <c:v>6.7378629999999999</c:v>
                </c:pt>
                <c:pt idx="83249">
                  <c:v>6.7341829999999998</c:v>
                </c:pt>
                <c:pt idx="83250">
                  <c:v>6.730505</c:v>
                </c:pt>
                <c:pt idx="83251">
                  <c:v>6.726826</c:v>
                </c:pt>
                <c:pt idx="83252">
                  <c:v>6.7231459999999998</c:v>
                </c:pt>
                <c:pt idx="83253">
                  <c:v>6.719468</c:v>
                </c:pt>
                <c:pt idx="83254">
                  <c:v>6.7157879999999999</c:v>
                </c:pt>
                <c:pt idx="83255">
                  <c:v>6.7121089999999999</c:v>
                </c:pt>
                <c:pt idx="83256">
                  <c:v>6.7084299999999999</c:v>
                </c:pt>
                <c:pt idx="83257">
                  <c:v>6.7047509999999999</c:v>
                </c:pt>
                <c:pt idx="83258">
                  <c:v>6.7010719999999999</c:v>
                </c:pt>
                <c:pt idx="83259">
                  <c:v>6.6973919999999998</c:v>
                </c:pt>
                <c:pt idx="83260">
                  <c:v>6.6937129999999998</c:v>
                </c:pt>
                <c:pt idx="83261">
                  <c:v>6.6900339999999998</c:v>
                </c:pt>
                <c:pt idx="83262">
                  <c:v>6.6863549999999998</c:v>
                </c:pt>
                <c:pt idx="83263">
                  <c:v>6.6826749999999997</c:v>
                </c:pt>
                <c:pt idx="83264">
                  <c:v>6.6789959999999997</c:v>
                </c:pt>
                <c:pt idx="83265">
                  <c:v>6.6753159999999996</c:v>
                </c:pt>
                <c:pt idx="83266">
                  <c:v>6.6716389999999999</c:v>
                </c:pt>
                <c:pt idx="83267">
                  <c:v>6.6679620000000002</c:v>
                </c:pt>
                <c:pt idx="83268">
                  <c:v>6.664282</c:v>
                </c:pt>
                <c:pt idx="83269">
                  <c:v>6.6606019999999999</c:v>
                </c:pt>
                <c:pt idx="83270">
                  <c:v>6.6569219999999998</c:v>
                </c:pt>
                <c:pt idx="83271">
                  <c:v>6.6532419999999997</c:v>
                </c:pt>
                <c:pt idx="83272">
                  <c:v>6.6495620000000004</c:v>
                </c:pt>
                <c:pt idx="83273">
                  <c:v>6.6458820000000003</c:v>
                </c:pt>
                <c:pt idx="83274">
                  <c:v>6.6422020000000002</c:v>
                </c:pt>
                <c:pt idx="83275">
                  <c:v>6.6385230000000002</c:v>
                </c:pt>
                <c:pt idx="83276">
                  <c:v>6.6348450000000003</c:v>
                </c:pt>
                <c:pt idx="83277">
                  <c:v>6.6311650000000002</c:v>
                </c:pt>
                <c:pt idx="83278">
                  <c:v>6.6274860000000002</c:v>
                </c:pt>
                <c:pt idx="83279">
                  <c:v>6.6238060000000001</c:v>
                </c:pt>
                <c:pt idx="83280">
                  <c:v>6.620126</c:v>
                </c:pt>
                <c:pt idx="83281">
                  <c:v>6.6164459999999998</c:v>
                </c:pt>
                <c:pt idx="83282">
                  <c:v>6.6127669999999998</c:v>
                </c:pt>
                <c:pt idx="83283">
                  <c:v>6.6090879999999999</c:v>
                </c:pt>
                <c:pt idx="83284">
                  <c:v>6.6054089999999999</c:v>
                </c:pt>
                <c:pt idx="83285">
                  <c:v>6.6017289999999997</c:v>
                </c:pt>
                <c:pt idx="83286">
                  <c:v>6.5980499999999997</c:v>
                </c:pt>
                <c:pt idx="83287">
                  <c:v>6.5943709999999998</c:v>
                </c:pt>
                <c:pt idx="83288">
                  <c:v>6.5906919999999998</c:v>
                </c:pt>
                <c:pt idx="83289">
                  <c:v>6.5870119999999996</c:v>
                </c:pt>
                <c:pt idx="83290">
                  <c:v>6.5833329999999997</c:v>
                </c:pt>
                <c:pt idx="83291">
                  <c:v>6.5796530000000004</c:v>
                </c:pt>
                <c:pt idx="83292">
                  <c:v>6.5759740000000004</c:v>
                </c:pt>
                <c:pt idx="83293">
                  <c:v>6.5722950000000004</c:v>
                </c:pt>
                <c:pt idx="83294">
                  <c:v>6.5686150000000003</c:v>
                </c:pt>
                <c:pt idx="83295">
                  <c:v>6.5649369999999996</c:v>
                </c:pt>
                <c:pt idx="83296">
                  <c:v>6.5612579999999996</c:v>
                </c:pt>
                <c:pt idx="83297">
                  <c:v>6.5575799999999997</c:v>
                </c:pt>
                <c:pt idx="83298">
                  <c:v>6.5539009999999998</c:v>
                </c:pt>
                <c:pt idx="83299">
                  <c:v>6.5502229999999999</c:v>
                </c:pt>
                <c:pt idx="83300">
                  <c:v>6.5465439999999999</c:v>
                </c:pt>
                <c:pt idx="83301">
                  <c:v>6.5428649999999999</c:v>
                </c:pt>
                <c:pt idx="83302">
                  <c:v>6.5391859999999999</c:v>
                </c:pt>
                <c:pt idx="83303">
                  <c:v>6.5355059999999998</c:v>
                </c:pt>
                <c:pt idx="83304">
                  <c:v>6.5318269999999998</c:v>
                </c:pt>
                <c:pt idx="83305">
                  <c:v>6.5281479999999998</c:v>
                </c:pt>
                <c:pt idx="83306">
                  <c:v>6.5244689999999999</c:v>
                </c:pt>
                <c:pt idx="83307">
                  <c:v>6.5207899999999999</c:v>
                </c:pt>
                <c:pt idx="83308">
                  <c:v>6.5171099999999997</c:v>
                </c:pt>
                <c:pt idx="83309">
                  <c:v>6.5134309999999997</c:v>
                </c:pt>
                <c:pt idx="83310">
                  <c:v>6.509754</c:v>
                </c:pt>
                <c:pt idx="83311">
                  <c:v>6.5060770000000003</c:v>
                </c:pt>
                <c:pt idx="83312">
                  <c:v>6.5023989999999996</c:v>
                </c:pt>
                <c:pt idx="83313">
                  <c:v>6.4987219999999999</c:v>
                </c:pt>
                <c:pt idx="83314">
                  <c:v>6.495044</c:v>
                </c:pt>
                <c:pt idx="83315">
                  <c:v>6.4913660000000002</c:v>
                </c:pt>
                <c:pt idx="83316">
                  <c:v>6.4876870000000002</c:v>
                </c:pt>
                <c:pt idx="83317">
                  <c:v>6.4840080000000002</c:v>
                </c:pt>
                <c:pt idx="83318">
                  <c:v>6.4803319999999998</c:v>
                </c:pt>
                <c:pt idx="83319">
                  <c:v>6.4766550000000001</c:v>
                </c:pt>
                <c:pt idx="83320">
                  <c:v>6.4729770000000002</c:v>
                </c:pt>
                <c:pt idx="83321">
                  <c:v>6.4692970000000001</c:v>
                </c:pt>
                <c:pt idx="83322">
                  <c:v>6.4656190000000002</c:v>
                </c:pt>
                <c:pt idx="83323">
                  <c:v>6.4619390000000001</c:v>
                </c:pt>
                <c:pt idx="83324">
                  <c:v>6.4582610000000003</c:v>
                </c:pt>
                <c:pt idx="83325">
                  <c:v>6.4545830000000004</c:v>
                </c:pt>
                <c:pt idx="83326">
                  <c:v>6.4509030000000003</c:v>
                </c:pt>
                <c:pt idx="83327">
                  <c:v>6.4472250000000004</c:v>
                </c:pt>
                <c:pt idx="83328">
                  <c:v>6.4435460000000004</c:v>
                </c:pt>
                <c:pt idx="83329">
                  <c:v>6.4398669999999996</c:v>
                </c:pt>
                <c:pt idx="83330">
                  <c:v>6.4361870000000003</c:v>
                </c:pt>
                <c:pt idx="83331">
                  <c:v>6.4325070000000002</c:v>
                </c:pt>
                <c:pt idx="83332">
                  <c:v>6.4288280000000002</c:v>
                </c:pt>
                <c:pt idx="83333">
                  <c:v>6.4251480000000001</c:v>
                </c:pt>
                <c:pt idx="83334">
                  <c:v>6.4214690000000001</c:v>
                </c:pt>
                <c:pt idx="83335">
                  <c:v>6.417789</c:v>
                </c:pt>
                <c:pt idx="83336">
                  <c:v>6.4141089999999998</c:v>
                </c:pt>
                <c:pt idx="83337">
                  <c:v>6.4104299999999999</c:v>
                </c:pt>
                <c:pt idx="83338">
                  <c:v>6.406752</c:v>
                </c:pt>
                <c:pt idx="83339">
                  <c:v>6.403073</c:v>
                </c:pt>
                <c:pt idx="83340">
                  <c:v>6.399394</c:v>
                </c:pt>
                <c:pt idx="83341">
                  <c:v>6.3957139999999999</c:v>
                </c:pt>
                <c:pt idx="83342">
                  <c:v>6.3920349999999999</c:v>
                </c:pt>
                <c:pt idx="83343">
                  <c:v>6.3883559999999999</c:v>
                </c:pt>
                <c:pt idx="83344">
                  <c:v>6.3846759999999998</c:v>
                </c:pt>
                <c:pt idx="83345">
                  <c:v>6.3809969999999998</c:v>
                </c:pt>
                <c:pt idx="83346">
                  <c:v>6.3773169999999997</c:v>
                </c:pt>
                <c:pt idx="83347">
                  <c:v>6.3736379999999997</c:v>
                </c:pt>
                <c:pt idx="83348">
                  <c:v>6.3699579999999996</c:v>
                </c:pt>
                <c:pt idx="83349">
                  <c:v>6.3662789999999996</c:v>
                </c:pt>
                <c:pt idx="83350">
                  <c:v>6.3626009999999997</c:v>
                </c:pt>
                <c:pt idx="83351">
                  <c:v>6.3589219999999997</c:v>
                </c:pt>
                <c:pt idx="83352">
                  <c:v>6.3552439999999999</c:v>
                </c:pt>
                <c:pt idx="83353">
                  <c:v>6.3515649999999999</c:v>
                </c:pt>
                <c:pt idx="83354">
                  <c:v>6.3478859999999999</c:v>
                </c:pt>
                <c:pt idx="83355">
                  <c:v>6.3442059999999998</c:v>
                </c:pt>
                <c:pt idx="83356">
                  <c:v>6.3405269999999998</c:v>
                </c:pt>
                <c:pt idx="83357">
                  <c:v>6.3368469999999997</c:v>
                </c:pt>
                <c:pt idx="83358">
                  <c:v>6.3331679999999997</c:v>
                </c:pt>
                <c:pt idx="83359">
                  <c:v>6.3294899999999998</c:v>
                </c:pt>
                <c:pt idx="83360">
                  <c:v>6.3258109999999999</c:v>
                </c:pt>
                <c:pt idx="83361">
                  <c:v>6.3221319999999999</c:v>
                </c:pt>
                <c:pt idx="83362">
                  <c:v>6.3184519999999997</c:v>
                </c:pt>
                <c:pt idx="83363">
                  <c:v>6.3147729999999997</c:v>
                </c:pt>
                <c:pt idx="83364">
                  <c:v>6.3110929999999996</c:v>
                </c:pt>
                <c:pt idx="83365">
                  <c:v>6.3074139999999996</c:v>
                </c:pt>
                <c:pt idx="83366">
                  <c:v>6.3037349999999996</c:v>
                </c:pt>
                <c:pt idx="83367">
                  <c:v>6.3000559999999997</c:v>
                </c:pt>
                <c:pt idx="83368">
                  <c:v>6.2963760000000004</c:v>
                </c:pt>
                <c:pt idx="83369">
                  <c:v>6.2926970000000004</c:v>
                </c:pt>
                <c:pt idx="83370">
                  <c:v>6.2890180000000004</c:v>
                </c:pt>
                <c:pt idx="83371">
                  <c:v>6.2853380000000003</c:v>
                </c:pt>
                <c:pt idx="83372">
                  <c:v>6.2816590000000003</c:v>
                </c:pt>
                <c:pt idx="83373">
                  <c:v>6.2779790000000002</c:v>
                </c:pt>
                <c:pt idx="83374">
                  <c:v>6.2743000000000002</c:v>
                </c:pt>
                <c:pt idx="83375">
                  <c:v>6.2706210000000002</c:v>
                </c:pt>
                <c:pt idx="83376">
                  <c:v>6.2669420000000002</c:v>
                </c:pt>
                <c:pt idx="83377">
                  <c:v>6.2632630000000002</c:v>
                </c:pt>
                <c:pt idx="83378">
                  <c:v>6.2595840000000003</c:v>
                </c:pt>
                <c:pt idx="83379">
                  <c:v>6.2559060000000004</c:v>
                </c:pt>
                <c:pt idx="83380">
                  <c:v>6.2522260000000003</c:v>
                </c:pt>
                <c:pt idx="83381">
                  <c:v>6.2485480000000004</c:v>
                </c:pt>
                <c:pt idx="83382">
                  <c:v>6.2448689999999996</c:v>
                </c:pt>
                <c:pt idx="83383">
                  <c:v>6.2411899999999996</c:v>
                </c:pt>
                <c:pt idx="83384">
                  <c:v>6.2375109999999996</c:v>
                </c:pt>
                <c:pt idx="83385">
                  <c:v>6.2338339999999999</c:v>
                </c:pt>
                <c:pt idx="83386">
                  <c:v>6.230156</c:v>
                </c:pt>
                <c:pt idx="83387">
                  <c:v>6.226477</c:v>
                </c:pt>
                <c:pt idx="83388">
                  <c:v>6.2227980000000001</c:v>
                </c:pt>
                <c:pt idx="83389">
                  <c:v>6.2191190000000001</c:v>
                </c:pt>
                <c:pt idx="83390">
                  <c:v>6.2154389999999999</c:v>
                </c:pt>
                <c:pt idx="83391">
                  <c:v>6.2117599999999999</c:v>
                </c:pt>
                <c:pt idx="83392">
                  <c:v>6.208081</c:v>
                </c:pt>
                <c:pt idx="83393">
                  <c:v>6.2044009999999998</c:v>
                </c:pt>
                <c:pt idx="83394">
                  <c:v>6.200723</c:v>
                </c:pt>
                <c:pt idx="83395">
                  <c:v>6.1970429999999999</c:v>
                </c:pt>
                <c:pt idx="83396">
                  <c:v>6.1933639999999999</c:v>
                </c:pt>
                <c:pt idx="83397">
                  <c:v>6.1896849999999999</c:v>
                </c:pt>
                <c:pt idx="83398">
                  <c:v>6.1860059999999999</c:v>
                </c:pt>
                <c:pt idx="83399">
                  <c:v>6.1823399999999999</c:v>
                </c:pt>
                <c:pt idx="83400">
                  <c:v>6.178668</c:v>
                </c:pt>
                <c:pt idx="83401">
                  <c:v>6.1749960000000002</c:v>
                </c:pt>
                <c:pt idx="83402">
                  <c:v>6.171322</c:v>
                </c:pt>
                <c:pt idx="83403">
                  <c:v>6.1676460000000004</c:v>
                </c:pt>
                <c:pt idx="83404">
                  <c:v>6.1639699999999999</c:v>
                </c:pt>
                <c:pt idx="83405">
                  <c:v>6.1602930000000002</c:v>
                </c:pt>
                <c:pt idx="83406">
                  <c:v>6.1566179999999999</c:v>
                </c:pt>
                <c:pt idx="83407">
                  <c:v>6.1529420000000004</c:v>
                </c:pt>
                <c:pt idx="83408">
                  <c:v>6.1492639999999996</c:v>
                </c:pt>
                <c:pt idx="83409">
                  <c:v>6.1455869999999999</c:v>
                </c:pt>
                <c:pt idx="83410">
                  <c:v>6.1419090000000001</c:v>
                </c:pt>
                <c:pt idx="83411">
                  <c:v>6.1382300000000001</c:v>
                </c:pt>
                <c:pt idx="83412">
                  <c:v>6.1345520000000002</c:v>
                </c:pt>
                <c:pt idx="83413">
                  <c:v>6.1308730000000002</c:v>
                </c:pt>
                <c:pt idx="83414">
                  <c:v>6.1271940000000003</c:v>
                </c:pt>
                <c:pt idx="83415">
                  <c:v>6.1235160000000004</c:v>
                </c:pt>
                <c:pt idx="83416">
                  <c:v>6.1198370000000004</c:v>
                </c:pt>
                <c:pt idx="83417">
                  <c:v>6.1161580000000004</c:v>
                </c:pt>
                <c:pt idx="83418">
                  <c:v>6.1124790000000004</c:v>
                </c:pt>
                <c:pt idx="83419">
                  <c:v>6.1087999999999996</c:v>
                </c:pt>
                <c:pt idx="83420">
                  <c:v>6.1051219999999997</c:v>
                </c:pt>
                <c:pt idx="83421">
                  <c:v>6.1014419999999996</c:v>
                </c:pt>
                <c:pt idx="83422">
                  <c:v>6.0977639999999997</c:v>
                </c:pt>
                <c:pt idx="83423">
                  <c:v>6.094087</c:v>
                </c:pt>
                <c:pt idx="83424">
                  <c:v>6.0904090000000002</c:v>
                </c:pt>
                <c:pt idx="83425">
                  <c:v>6.0867329999999997</c:v>
                </c:pt>
                <c:pt idx="83426">
                  <c:v>6.0830549999999999</c:v>
                </c:pt>
                <c:pt idx="83427">
                  <c:v>6.0793780000000002</c:v>
                </c:pt>
                <c:pt idx="83428">
                  <c:v>6.0757000000000003</c:v>
                </c:pt>
                <c:pt idx="83429">
                  <c:v>6.0720219999999996</c:v>
                </c:pt>
                <c:pt idx="83430">
                  <c:v>6.0683439999999997</c:v>
                </c:pt>
                <c:pt idx="83431">
                  <c:v>6.0646639999999996</c:v>
                </c:pt>
                <c:pt idx="83432">
                  <c:v>6.0609859999999998</c:v>
                </c:pt>
                <c:pt idx="83433">
                  <c:v>6.0573079999999999</c:v>
                </c:pt>
                <c:pt idx="83434">
                  <c:v>6.0536289999999999</c:v>
                </c:pt>
                <c:pt idx="83435">
                  <c:v>6.0499510000000001</c:v>
                </c:pt>
                <c:pt idx="83436">
                  <c:v>6.0462720000000001</c:v>
                </c:pt>
                <c:pt idx="83437">
                  <c:v>6.0425930000000001</c:v>
                </c:pt>
                <c:pt idx="83438">
                  <c:v>6.0389160000000004</c:v>
                </c:pt>
                <c:pt idx="83439">
                  <c:v>6.0352379999999997</c:v>
                </c:pt>
                <c:pt idx="83440">
                  <c:v>6.0315589999999997</c:v>
                </c:pt>
                <c:pt idx="83441">
                  <c:v>6.0278790000000004</c:v>
                </c:pt>
                <c:pt idx="83442">
                  <c:v>6.0242000000000004</c:v>
                </c:pt>
                <c:pt idx="83443">
                  <c:v>6.0205219999999997</c:v>
                </c:pt>
                <c:pt idx="83444">
                  <c:v>6.0168419999999996</c:v>
                </c:pt>
                <c:pt idx="83445">
                  <c:v>6.0131629999999996</c:v>
                </c:pt>
                <c:pt idx="83446">
                  <c:v>6.0094839999999996</c:v>
                </c:pt>
                <c:pt idx="83447">
                  <c:v>6.0058049999999996</c:v>
                </c:pt>
                <c:pt idx="83448">
                  <c:v>6.0021269999999998</c:v>
                </c:pt>
                <c:pt idx="83449">
                  <c:v>5.9984479999999998</c:v>
                </c:pt>
                <c:pt idx="83450">
                  <c:v>5.9947689999999998</c:v>
                </c:pt>
                <c:pt idx="83451">
                  <c:v>5.9910759999999996</c:v>
                </c:pt>
                <c:pt idx="83452">
                  <c:v>5.9873909999999997</c:v>
                </c:pt>
                <c:pt idx="83453">
                  <c:v>5.983708</c:v>
                </c:pt>
                <c:pt idx="83454">
                  <c:v>5.9800259999999996</c:v>
                </c:pt>
                <c:pt idx="83455">
                  <c:v>5.9763460000000004</c:v>
                </c:pt>
                <c:pt idx="83456">
                  <c:v>5.9726660000000003</c:v>
                </c:pt>
                <c:pt idx="83457">
                  <c:v>5.968985</c:v>
                </c:pt>
                <c:pt idx="83458">
                  <c:v>5.9653039999999997</c:v>
                </c:pt>
                <c:pt idx="83459">
                  <c:v>5.9616239999999996</c:v>
                </c:pt>
                <c:pt idx="83460">
                  <c:v>5.9579449999999996</c:v>
                </c:pt>
                <c:pt idx="83461">
                  <c:v>5.9542650000000004</c:v>
                </c:pt>
                <c:pt idx="83462">
                  <c:v>5.9505850000000002</c:v>
                </c:pt>
                <c:pt idx="83463">
                  <c:v>5.9469050000000001</c:v>
                </c:pt>
                <c:pt idx="83464">
                  <c:v>5.943225</c:v>
                </c:pt>
                <c:pt idx="83465">
                  <c:v>5.939546</c:v>
                </c:pt>
                <c:pt idx="83466">
                  <c:v>5.9358659999999999</c:v>
                </c:pt>
                <c:pt idx="83467">
                  <c:v>5.9321859999999997</c:v>
                </c:pt>
                <c:pt idx="83468">
                  <c:v>5.9285059999999996</c:v>
                </c:pt>
                <c:pt idx="83469">
                  <c:v>5.9248260000000004</c:v>
                </c:pt>
                <c:pt idx="83470">
                  <c:v>5.9211460000000002</c:v>
                </c:pt>
                <c:pt idx="83471">
                  <c:v>5.9174670000000003</c:v>
                </c:pt>
                <c:pt idx="83472">
                  <c:v>5.9137870000000001</c:v>
                </c:pt>
                <c:pt idx="83473">
                  <c:v>5.9101080000000001</c:v>
                </c:pt>
                <c:pt idx="83474">
                  <c:v>5.9064290000000002</c:v>
                </c:pt>
                <c:pt idx="83475">
                  <c:v>5.9027510000000003</c:v>
                </c:pt>
                <c:pt idx="83476">
                  <c:v>5.8990720000000003</c:v>
                </c:pt>
                <c:pt idx="83477">
                  <c:v>5.8953939999999996</c:v>
                </c:pt>
                <c:pt idx="83478">
                  <c:v>5.8917159999999997</c:v>
                </c:pt>
                <c:pt idx="83479">
                  <c:v>5.8880379999999999</c:v>
                </c:pt>
                <c:pt idx="83480">
                  <c:v>5.8843610000000002</c:v>
                </c:pt>
                <c:pt idx="83481">
                  <c:v>5.8806830000000003</c:v>
                </c:pt>
                <c:pt idx="83482">
                  <c:v>5.8770049999999996</c:v>
                </c:pt>
                <c:pt idx="83483">
                  <c:v>5.8733259999999996</c:v>
                </c:pt>
                <c:pt idx="83484">
                  <c:v>5.8696479999999998</c:v>
                </c:pt>
                <c:pt idx="83485">
                  <c:v>5.8659679999999996</c:v>
                </c:pt>
                <c:pt idx="83486">
                  <c:v>5.8622889999999996</c:v>
                </c:pt>
                <c:pt idx="83487">
                  <c:v>5.8586099999999997</c:v>
                </c:pt>
                <c:pt idx="83488">
                  <c:v>5.8549309999999997</c:v>
                </c:pt>
                <c:pt idx="83489">
                  <c:v>5.8512519999999997</c:v>
                </c:pt>
                <c:pt idx="83490">
                  <c:v>5.8475720000000004</c:v>
                </c:pt>
                <c:pt idx="83491">
                  <c:v>5.8438929999999996</c:v>
                </c:pt>
                <c:pt idx="83492">
                  <c:v>5.8402139999999996</c:v>
                </c:pt>
                <c:pt idx="83493">
                  <c:v>5.8365349999999996</c:v>
                </c:pt>
                <c:pt idx="83494">
                  <c:v>5.8328559999999996</c:v>
                </c:pt>
                <c:pt idx="83495">
                  <c:v>5.8291779999999997</c:v>
                </c:pt>
                <c:pt idx="83496">
                  <c:v>5.8254989999999998</c:v>
                </c:pt>
                <c:pt idx="83497">
                  <c:v>5.8218199999999998</c:v>
                </c:pt>
                <c:pt idx="83498">
                  <c:v>5.8181409999999998</c:v>
                </c:pt>
                <c:pt idx="83499">
                  <c:v>5.8144619999999998</c:v>
                </c:pt>
                <c:pt idx="83500">
                  <c:v>5.8107829999999998</c:v>
                </c:pt>
                <c:pt idx="83501">
                  <c:v>5.8071039999999998</c:v>
                </c:pt>
                <c:pt idx="83502">
                  <c:v>5.8034239999999997</c:v>
                </c:pt>
                <c:pt idx="83503">
                  <c:v>5.7997459999999998</c:v>
                </c:pt>
                <c:pt idx="83504">
                  <c:v>5.7960659999999997</c:v>
                </c:pt>
                <c:pt idx="83505">
                  <c:v>5.7923859999999996</c:v>
                </c:pt>
                <c:pt idx="83506">
                  <c:v>5.7887060000000004</c:v>
                </c:pt>
                <c:pt idx="83507">
                  <c:v>5.7850270000000004</c:v>
                </c:pt>
                <c:pt idx="83508">
                  <c:v>5.7813470000000002</c:v>
                </c:pt>
                <c:pt idx="83509">
                  <c:v>5.7776680000000002</c:v>
                </c:pt>
                <c:pt idx="83510">
                  <c:v>5.7739880000000001</c:v>
                </c:pt>
                <c:pt idx="83511">
                  <c:v>5.7703090000000001</c:v>
                </c:pt>
                <c:pt idx="83512">
                  <c:v>5.7666300000000001</c:v>
                </c:pt>
                <c:pt idx="83513">
                  <c:v>5.7629510000000002</c:v>
                </c:pt>
                <c:pt idx="83514">
                  <c:v>5.7592720000000002</c:v>
                </c:pt>
                <c:pt idx="83515">
                  <c:v>5.7555930000000002</c:v>
                </c:pt>
                <c:pt idx="83516">
                  <c:v>5.7519140000000002</c:v>
                </c:pt>
                <c:pt idx="83517">
                  <c:v>5.7482340000000001</c:v>
                </c:pt>
                <c:pt idx="83518">
                  <c:v>5.7445550000000001</c:v>
                </c:pt>
                <c:pt idx="83519">
                  <c:v>5.7408760000000001</c:v>
                </c:pt>
                <c:pt idx="83520">
                  <c:v>5.737196</c:v>
                </c:pt>
                <c:pt idx="83521">
                  <c:v>5.733517</c:v>
                </c:pt>
                <c:pt idx="83522">
                  <c:v>5.729838</c:v>
                </c:pt>
                <c:pt idx="83523">
                  <c:v>5.726159</c:v>
                </c:pt>
                <c:pt idx="83524">
                  <c:v>5.72248</c:v>
                </c:pt>
                <c:pt idx="83525">
                  <c:v>5.718801</c:v>
                </c:pt>
                <c:pt idx="83526">
                  <c:v>5.7151209999999999</c:v>
                </c:pt>
                <c:pt idx="83527">
                  <c:v>5.7114419999999999</c:v>
                </c:pt>
                <c:pt idx="83528">
                  <c:v>5.7077629999999999</c:v>
                </c:pt>
                <c:pt idx="83529">
                  <c:v>5.7040850000000001</c:v>
                </c:pt>
                <c:pt idx="83530">
                  <c:v>5.7004049999999999</c:v>
                </c:pt>
                <c:pt idx="83531">
                  <c:v>5.696726</c:v>
                </c:pt>
                <c:pt idx="83532">
                  <c:v>5.693047</c:v>
                </c:pt>
                <c:pt idx="83533">
                  <c:v>5.689368</c:v>
                </c:pt>
                <c:pt idx="83534">
                  <c:v>5.685689</c:v>
                </c:pt>
                <c:pt idx="83535">
                  <c:v>5.6820110000000001</c:v>
                </c:pt>
                <c:pt idx="83536">
                  <c:v>5.6783320000000002</c:v>
                </c:pt>
                <c:pt idx="83537">
                  <c:v>5.6746540000000003</c:v>
                </c:pt>
                <c:pt idx="83538">
                  <c:v>5.6709759999999996</c:v>
                </c:pt>
                <c:pt idx="83539">
                  <c:v>5.6672979999999997</c:v>
                </c:pt>
                <c:pt idx="83540">
                  <c:v>5.6636189999999997</c:v>
                </c:pt>
                <c:pt idx="83541">
                  <c:v>5.6599399999999997</c:v>
                </c:pt>
                <c:pt idx="83542">
                  <c:v>5.6562619999999999</c:v>
                </c:pt>
                <c:pt idx="83543">
                  <c:v>5.6525840000000001</c:v>
                </c:pt>
                <c:pt idx="83544">
                  <c:v>5.6489050000000001</c:v>
                </c:pt>
                <c:pt idx="83545">
                  <c:v>5.6452260000000001</c:v>
                </c:pt>
                <c:pt idx="83546">
                  <c:v>5.6415480000000002</c:v>
                </c:pt>
                <c:pt idx="83547">
                  <c:v>5.6378690000000002</c:v>
                </c:pt>
                <c:pt idx="83548">
                  <c:v>5.6341910000000004</c:v>
                </c:pt>
                <c:pt idx="83549">
                  <c:v>5.6305110000000003</c:v>
                </c:pt>
                <c:pt idx="83550">
                  <c:v>5.6268320000000003</c:v>
                </c:pt>
                <c:pt idx="83551">
                  <c:v>5.6231530000000003</c:v>
                </c:pt>
                <c:pt idx="83552">
                  <c:v>5.6194730000000002</c:v>
                </c:pt>
                <c:pt idx="83553">
                  <c:v>5.615793</c:v>
                </c:pt>
                <c:pt idx="83554">
                  <c:v>5.612114</c:v>
                </c:pt>
                <c:pt idx="83555">
                  <c:v>5.6084360000000002</c:v>
                </c:pt>
                <c:pt idx="83556">
                  <c:v>5.6047570000000002</c:v>
                </c:pt>
                <c:pt idx="83557">
                  <c:v>5.6010790000000004</c:v>
                </c:pt>
                <c:pt idx="83558">
                  <c:v>5.5973990000000002</c:v>
                </c:pt>
                <c:pt idx="83559">
                  <c:v>5.5937200000000002</c:v>
                </c:pt>
                <c:pt idx="83560">
                  <c:v>5.5900410000000003</c:v>
                </c:pt>
                <c:pt idx="83561">
                  <c:v>5.5863620000000003</c:v>
                </c:pt>
                <c:pt idx="83562">
                  <c:v>5.5826840000000004</c:v>
                </c:pt>
                <c:pt idx="83563">
                  <c:v>5.5790050000000004</c:v>
                </c:pt>
                <c:pt idx="83564">
                  <c:v>5.5753259999999996</c:v>
                </c:pt>
                <c:pt idx="83565">
                  <c:v>5.5716479999999997</c:v>
                </c:pt>
                <c:pt idx="83566">
                  <c:v>5.5679689999999997</c:v>
                </c:pt>
                <c:pt idx="83567">
                  <c:v>5.5642909999999999</c:v>
                </c:pt>
                <c:pt idx="83568">
                  <c:v>5.5606140000000002</c:v>
                </c:pt>
                <c:pt idx="83569">
                  <c:v>5.5569369999999996</c:v>
                </c:pt>
                <c:pt idx="83570">
                  <c:v>5.5532589999999997</c:v>
                </c:pt>
                <c:pt idx="83571">
                  <c:v>5.549582</c:v>
                </c:pt>
                <c:pt idx="83572">
                  <c:v>5.545903</c:v>
                </c:pt>
                <c:pt idx="83573">
                  <c:v>5.542224</c:v>
                </c:pt>
                <c:pt idx="83574">
                  <c:v>5.5385460000000002</c:v>
                </c:pt>
                <c:pt idx="83575">
                  <c:v>5.5348680000000003</c:v>
                </c:pt>
                <c:pt idx="83576">
                  <c:v>5.5311890000000004</c:v>
                </c:pt>
                <c:pt idx="83577">
                  <c:v>5.5275109999999996</c:v>
                </c:pt>
                <c:pt idx="83578">
                  <c:v>5.5238329999999998</c:v>
                </c:pt>
                <c:pt idx="83579">
                  <c:v>5.5201539999999998</c:v>
                </c:pt>
                <c:pt idx="83580">
                  <c:v>5.5164759999999999</c:v>
                </c:pt>
                <c:pt idx="83581">
                  <c:v>5.5127969999999999</c:v>
                </c:pt>
                <c:pt idx="83582">
                  <c:v>5.5091190000000001</c:v>
                </c:pt>
                <c:pt idx="83583">
                  <c:v>5.5054429999999996</c:v>
                </c:pt>
                <c:pt idx="83584">
                  <c:v>5.5017649999999998</c:v>
                </c:pt>
                <c:pt idx="83585">
                  <c:v>5.4980859999999998</c:v>
                </c:pt>
                <c:pt idx="83586">
                  <c:v>5.494408</c:v>
                </c:pt>
                <c:pt idx="83587">
                  <c:v>5.4907300000000001</c:v>
                </c:pt>
                <c:pt idx="83588">
                  <c:v>5.4870510000000001</c:v>
                </c:pt>
                <c:pt idx="83589">
                  <c:v>5.4833720000000001</c:v>
                </c:pt>
                <c:pt idx="83590">
                  <c:v>5.4796940000000003</c:v>
                </c:pt>
                <c:pt idx="83591">
                  <c:v>5.4760150000000003</c:v>
                </c:pt>
                <c:pt idx="83592">
                  <c:v>5.4723350000000002</c:v>
                </c:pt>
                <c:pt idx="83593">
                  <c:v>5.468655</c:v>
                </c:pt>
                <c:pt idx="83594">
                  <c:v>5.4649739999999998</c:v>
                </c:pt>
                <c:pt idx="83595">
                  <c:v>5.4612949999999998</c:v>
                </c:pt>
                <c:pt idx="83596">
                  <c:v>5.4576159999999998</c:v>
                </c:pt>
                <c:pt idx="83597">
                  <c:v>5.4539369999999998</c:v>
                </c:pt>
                <c:pt idx="83598">
                  <c:v>5.4502569999999997</c:v>
                </c:pt>
                <c:pt idx="83599">
                  <c:v>5.4465779999999997</c:v>
                </c:pt>
                <c:pt idx="83600">
                  <c:v>5.4428979999999996</c:v>
                </c:pt>
                <c:pt idx="83601">
                  <c:v>5.4392189999999996</c:v>
                </c:pt>
                <c:pt idx="83602">
                  <c:v>5.4355399999999996</c:v>
                </c:pt>
                <c:pt idx="83603">
                  <c:v>5.4318600000000004</c:v>
                </c:pt>
                <c:pt idx="83604">
                  <c:v>5.4281810000000004</c:v>
                </c:pt>
                <c:pt idx="83605">
                  <c:v>5.4245020000000004</c:v>
                </c:pt>
                <c:pt idx="83606">
                  <c:v>5.4208249999999998</c:v>
                </c:pt>
                <c:pt idx="83607">
                  <c:v>5.4171500000000004</c:v>
                </c:pt>
                <c:pt idx="83608">
                  <c:v>5.413475</c:v>
                </c:pt>
                <c:pt idx="83609">
                  <c:v>5.4097989999999996</c:v>
                </c:pt>
                <c:pt idx="83610">
                  <c:v>5.4061219999999999</c:v>
                </c:pt>
                <c:pt idx="83611">
                  <c:v>5.402444</c:v>
                </c:pt>
                <c:pt idx="83612">
                  <c:v>5.3987670000000003</c:v>
                </c:pt>
                <c:pt idx="83613">
                  <c:v>5.3950880000000003</c:v>
                </c:pt>
                <c:pt idx="83614">
                  <c:v>5.3914090000000003</c:v>
                </c:pt>
                <c:pt idx="83615">
                  <c:v>5.3877309999999996</c:v>
                </c:pt>
                <c:pt idx="83616">
                  <c:v>5.3840519999999996</c:v>
                </c:pt>
                <c:pt idx="83617">
                  <c:v>5.380376</c:v>
                </c:pt>
                <c:pt idx="83618">
                  <c:v>5.3766990000000003</c:v>
                </c:pt>
                <c:pt idx="83619">
                  <c:v>5.3730219999999997</c:v>
                </c:pt>
                <c:pt idx="83620">
                  <c:v>5.3693439999999999</c:v>
                </c:pt>
                <c:pt idx="83621">
                  <c:v>5.365666</c:v>
                </c:pt>
                <c:pt idx="83622">
                  <c:v>5.3619890000000003</c:v>
                </c:pt>
                <c:pt idx="83623">
                  <c:v>5.3583109999999996</c:v>
                </c:pt>
                <c:pt idx="83624">
                  <c:v>5.3546329999999998</c:v>
                </c:pt>
                <c:pt idx="83625">
                  <c:v>5.3509549999999999</c:v>
                </c:pt>
                <c:pt idx="83626">
                  <c:v>5.3472749999999998</c:v>
                </c:pt>
                <c:pt idx="83627">
                  <c:v>5.3435959999999998</c:v>
                </c:pt>
                <c:pt idx="83628">
                  <c:v>5.3399150000000004</c:v>
                </c:pt>
                <c:pt idx="83629">
                  <c:v>5.3362360000000004</c:v>
                </c:pt>
                <c:pt idx="83630">
                  <c:v>5.3325550000000002</c:v>
                </c:pt>
                <c:pt idx="83631">
                  <c:v>5.3288760000000002</c:v>
                </c:pt>
                <c:pt idx="83632">
                  <c:v>5.3251970000000002</c:v>
                </c:pt>
                <c:pt idx="83633">
                  <c:v>5.3215180000000002</c:v>
                </c:pt>
                <c:pt idx="83634">
                  <c:v>5.3178409999999996</c:v>
                </c:pt>
                <c:pt idx="83635">
                  <c:v>5.3141619999999996</c:v>
                </c:pt>
                <c:pt idx="83636">
                  <c:v>5.3104829999999996</c:v>
                </c:pt>
                <c:pt idx="83637">
                  <c:v>5.3068049999999998</c:v>
                </c:pt>
                <c:pt idx="83638">
                  <c:v>5.3031249999999996</c:v>
                </c:pt>
                <c:pt idx="83639">
                  <c:v>5.2994469999999998</c:v>
                </c:pt>
                <c:pt idx="83640">
                  <c:v>5.2957679999999998</c:v>
                </c:pt>
                <c:pt idx="83641">
                  <c:v>5.2920889999999998</c:v>
                </c:pt>
                <c:pt idx="83642">
                  <c:v>5.2884099999999998</c:v>
                </c:pt>
                <c:pt idx="83643">
                  <c:v>5.2847299999999997</c:v>
                </c:pt>
                <c:pt idx="83644">
                  <c:v>5.2810499999999996</c:v>
                </c:pt>
                <c:pt idx="83645">
                  <c:v>5.2773709999999996</c:v>
                </c:pt>
                <c:pt idx="83646">
                  <c:v>5.2736919999999996</c:v>
                </c:pt>
                <c:pt idx="83647">
                  <c:v>5.2700129999999996</c:v>
                </c:pt>
                <c:pt idx="83648">
                  <c:v>5.2663349999999998</c:v>
                </c:pt>
                <c:pt idx="83649">
                  <c:v>5.2626569999999999</c:v>
                </c:pt>
                <c:pt idx="83650">
                  <c:v>5.2589779999999999</c:v>
                </c:pt>
                <c:pt idx="83651">
                  <c:v>5.2553000000000001</c:v>
                </c:pt>
                <c:pt idx="83652">
                  <c:v>5.2516210000000001</c:v>
                </c:pt>
                <c:pt idx="83653">
                  <c:v>5.247941</c:v>
                </c:pt>
                <c:pt idx="83654">
                  <c:v>5.244262</c:v>
                </c:pt>
                <c:pt idx="83655">
                  <c:v>5.2405840000000001</c:v>
                </c:pt>
                <c:pt idx="83656">
                  <c:v>5.2369050000000001</c:v>
                </c:pt>
                <c:pt idx="83657">
                  <c:v>5.2332260000000002</c:v>
                </c:pt>
                <c:pt idx="83658">
                  <c:v>5.229546</c:v>
                </c:pt>
                <c:pt idx="83659">
                  <c:v>5.2258659999999999</c:v>
                </c:pt>
                <c:pt idx="83660">
                  <c:v>5.2221869999999999</c:v>
                </c:pt>
                <c:pt idx="83661">
                  <c:v>5.2185079999999999</c:v>
                </c:pt>
                <c:pt idx="83662">
                  <c:v>5.2148279999999998</c:v>
                </c:pt>
                <c:pt idx="83663">
                  <c:v>5.2111489999999998</c:v>
                </c:pt>
                <c:pt idx="83664">
                  <c:v>5.2074689999999997</c:v>
                </c:pt>
                <c:pt idx="83665">
                  <c:v>5.2037899999999997</c:v>
                </c:pt>
                <c:pt idx="83666">
                  <c:v>5.2001099999999996</c:v>
                </c:pt>
                <c:pt idx="83667">
                  <c:v>5.1964319999999997</c:v>
                </c:pt>
                <c:pt idx="83668">
                  <c:v>5.1927529999999997</c:v>
                </c:pt>
                <c:pt idx="83669">
                  <c:v>5.1890739999999997</c:v>
                </c:pt>
                <c:pt idx="83670">
                  <c:v>5.1853930000000004</c:v>
                </c:pt>
                <c:pt idx="83671">
                  <c:v>5.1817140000000004</c:v>
                </c:pt>
                <c:pt idx="83672">
                  <c:v>5.1780350000000004</c:v>
                </c:pt>
                <c:pt idx="83673">
                  <c:v>5.1743560000000004</c:v>
                </c:pt>
                <c:pt idx="83674">
                  <c:v>5.1706770000000004</c:v>
                </c:pt>
                <c:pt idx="83675">
                  <c:v>5.1669970000000003</c:v>
                </c:pt>
                <c:pt idx="83676">
                  <c:v>5.1633170000000002</c:v>
                </c:pt>
                <c:pt idx="83677">
                  <c:v>5.1596380000000002</c:v>
                </c:pt>
                <c:pt idx="83678">
                  <c:v>5.1559590000000002</c:v>
                </c:pt>
                <c:pt idx="83679">
                  <c:v>5.1522800000000002</c:v>
                </c:pt>
                <c:pt idx="83680">
                  <c:v>5.1486020000000003</c:v>
                </c:pt>
                <c:pt idx="83681">
                  <c:v>5.1449220000000002</c:v>
                </c:pt>
                <c:pt idx="83682">
                  <c:v>5.1412420000000001</c:v>
                </c:pt>
                <c:pt idx="83683">
                  <c:v>5.137562</c:v>
                </c:pt>
                <c:pt idx="83684">
                  <c:v>5.133883</c:v>
                </c:pt>
                <c:pt idx="83685">
                  <c:v>5.1302029999999998</c:v>
                </c:pt>
                <c:pt idx="83686">
                  <c:v>5.126525</c:v>
                </c:pt>
                <c:pt idx="83687">
                  <c:v>5.1228470000000002</c:v>
                </c:pt>
                <c:pt idx="83688">
                  <c:v>5.1191680000000002</c:v>
                </c:pt>
                <c:pt idx="83689">
                  <c:v>5.1154890000000002</c:v>
                </c:pt>
                <c:pt idx="83690">
                  <c:v>5.1118100000000002</c:v>
                </c:pt>
                <c:pt idx="83691">
                  <c:v>5.1081300000000001</c:v>
                </c:pt>
                <c:pt idx="83692">
                  <c:v>5.1044510000000001</c:v>
                </c:pt>
                <c:pt idx="83693">
                  <c:v>5.1007699999999998</c:v>
                </c:pt>
                <c:pt idx="83694">
                  <c:v>5.0970909999999998</c:v>
                </c:pt>
                <c:pt idx="83695">
                  <c:v>5.0934109999999997</c:v>
                </c:pt>
                <c:pt idx="83696">
                  <c:v>5.0897319999999997</c:v>
                </c:pt>
                <c:pt idx="83697">
                  <c:v>5.0860519999999996</c:v>
                </c:pt>
                <c:pt idx="83698">
                  <c:v>5.0823739999999997</c:v>
                </c:pt>
                <c:pt idx="83699">
                  <c:v>5.0786939999999996</c:v>
                </c:pt>
                <c:pt idx="83700">
                  <c:v>5.0750149999999996</c:v>
                </c:pt>
                <c:pt idx="83701">
                  <c:v>5.0713369999999998</c:v>
                </c:pt>
                <c:pt idx="83702">
                  <c:v>5.0676579999999998</c:v>
                </c:pt>
                <c:pt idx="83703">
                  <c:v>5.0639789999999998</c:v>
                </c:pt>
                <c:pt idx="83704">
                  <c:v>5.0603009999999999</c:v>
                </c:pt>
                <c:pt idx="83705">
                  <c:v>5.0566230000000001</c:v>
                </c:pt>
                <c:pt idx="83706">
                  <c:v>5.0529440000000001</c:v>
                </c:pt>
                <c:pt idx="83707">
                  <c:v>5.0492650000000001</c:v>
                </c:pt>
                <c:pt idx="83708">
                  <c:v>5.0455860000000001</c:v>
                </c:pt>
                <c:pt idx="83709">
                  <c:v>5.0419070000000001</c:v>
                </c:pt>
                <c:pt idx="83710">
                  <c:v>5.0382280000000002</c:v>
                </c:pt>
                <c:pt idx="83711">
                  <c:v>5.0345490000000002</c:v>
                </c:pt>
                <c:pt idx="83712">
                  <c:v>5.0308700000000002</c:v>
                </c:pt>
                <c:pt idx="83713">
                  <c:v>5.0271920000000003</c:v>
                </c:pt>
                <c:pt idx="83714">
                  <c:v>5.0235139999999996</c:v>
                </c:pt>
                <c:pt idx="83715">
                  <c:v>5.0198359999999997</c:v>
                </c:pt>
                <c:pt idx="83716">
                  <c:v>5.016159</c:v>
                </c:pt>
                <c:pt idx="83717">
                  <c:v>5.01248</c:v>
                </c:pt>
                <c:pt idx="83718">
                  <c:v>5.0088020000000002</c:v>
                </c:pt>
                <c:pt idx="83719">
                  <c:v>5.0051249999999996</c:v>
                </c:pt>
                <c:pt idx="83720">
                  <c:v>5.0014459999999996</c:v>
                </c:pt>
                <c:pt idx="83721">
                  <c:v>4.9977669999999996</c:v>
                </c:pt>
                <c:pt idx="83722">
                  <c:v>4.9940870000000004</c:v>
                </c:pt>
                <c:pt idx="83723">
                  <c:v>4.9904070000000003</c:v>
                </c:pt>
                <c:pt idx="83724">
                  <c:v>4.9867270000000001</c:v>
                </c:pt>
                <c:pt idx="83725">
                  <c:v>4.983047</c:v>
                </c:pt>
                <c:pt idx="83726">
                  <c:v>4.9793669999999999</c:v>
                </c:pt>
                <c:pt idx="83727">
                  <c:v>4.9756879999999999</c:v>
                </c:pt>
                <c:pt idx="83728">
                  <c:v>4.9720089999999999</c:v>
                </c:pt>
                <c:pt idx="83729">
                  <c:v>4.9683310000000001</c:v>
                </c:pt>
                <c:pt idx="83730">
                  <c:v>4.9646520000000001</c:v>
                </c:pt>
                <c:pt idx="83731">
                  <c:v>4.9609719999999999</c:v>
                </c:pt>
                <c:pt idx="83732">
                  <c:v>4.9572919999999998</c:v>
                </c:pt>
                <c:pt idx="83733">
                  <c:v>4.9536129999999998</c:v>
                </c:pt>
                <c:pt idx="83734">
                  <c:v>4.9499339999999998</c:v>
                </c:pt>
                <c:pt idx="83735">
                  <c:v>4.9462539999999997</c:v>
                </c:pt>
                <c:pt idx="83736">
                  <c:v>4.9425749999999997</c:v>
                </c:pt>
                <c:pt idx="83737">
                  <c:v>4.9388959999999997</c:v>
                </c:pt>
                <c:pt idx="83738">
                  <c:v>4.9352169999999997</c:v>
                </c:pt>
                <c:pt idx="83739">
                  <c:v>4.9315389999999999</c:v>
                </c:pt>
                <c:pt idx="83740">
                  <c:v>4.927861</c:v>
                </c:pt>
                <c:pt idx="83741">
                  <c:v>4.9241809999999999</c:v>
                </c:pt>
                <c:pt idx="83742">
                  <c:v>4.9205019999999999</c:v>
                </c:pt>
                <c:pt idx="83743">
                  <c:v>4.9168229999999999</c:v>
                </c:pt>
                <c:pt idx="83744">
                  <c:v>4.913144</c:v>
                </c:pt>
                <c:pt idx="83745">
                  <c:v>4.9094660000000001</c:v>
                </c:pt>
                <c:pt idx="83746">
                  <c:v>4.9057870000000001</c:v>
                </c:pt>
                <c:pt idx="83747">
                  <c:v>4.9021090000000003</c:v>
                </c:pt>
                <c:pt idx="83748">
                  <c:v>4.8984300000000003</c:v>
                </c:pt>
                <c:pt idx="83749">
                  <c:v>4.8947510000000003</c:v>
                </c:pt>
                <c:pt idx="83750">
                  <c:v>4.89107</c:v>
                </c:pt>
                <c:pt idx="83751">
                  <c:v>4.8873899999999999</c:v>
                </c:pt>
                <c:pt idx="83752">
                  <c:v>4.8837089999999996</c:v>
                </c:pt>
                <c:pt idx="83753">
                  <c:v>4.8800280000000003</c:v>
                </c:pt>
                <c:pt idx="83754">
                  <c:v>4.8763480000000001</c:v>
                </c:pt>
                <c:pt idx="83755">
                  <c:v>4.8726669999999999</c:v>
                </c:pt>
                <c:pt idx="83756">
                  <c:v>4.8689879999999999</c:v>
                </c:pt>
                <c:pt idx="83757">
                  <c:v>4.8653069999999996</c:v>
                </c:pt>
                <c:pt idx="83758">
                  <c:v>4.8616270000000004</c:v>
                </c:pt>
                <c:pt idx="83759">
                  <c:v>4.8579470000000002</c:v>
                </c:pt>
                <c:pt idx="83760">
                  <c:v>4.8542680000000002</c:v>
                </c:pt>
                <c:pt idx="83761">
                  <c:v>4.850587</c:v>
                </c:pt>
                <c:pt idx="83762">
                  <c:v>4.846908</c:v>
                </c:pt>
                <c:pt idx="83763">
                  <c:v>4.8432259999999996</c:v>
                </c:pt>
                <c:pt idx="83764">
                  <c:v>4.8395460000000003</c:v>
                </c:pt>
                <c:pt idx="83765">
                  <c:v>4.8358660000000002</c:v>
                </c:pt>
                <c:pt idx="83766">
                  <c:v>4.8321870000000002</c:v>
                </c:pt>
                <c:pt idx="83767">
                  <c:v>4.8285070000000001</c:v>
                </c:pt>
                <c:pt idx="83768">
                  <c:v>4.8248290000000003</c:v>
                </c:pt>
                <c:pt idx="83769">
                  <c:v>4.8211490000000001</c:v>
                </c:pt>
                <c:pt idx="83770">
                  <c:v>4.8174700000000001</c:v>
                </c:pt>
                <c:pt idx="83771">
                  <c:v>4.81379</c:v>
                </c:pt>
                <c:pt idx="83772">
                  <c:v>4.810111</c:v>
                </c:pt>
                <c:pt idx="83773">
                  <c:v>4.8064309999999999</c:v>
                </c:pt>
                <c:pt idx="83774">
                  <c:v>4.8027519999999999</c:v>
                </c:pt>
                <c:pt idx="83775">
                  <c:v>4.7990709999999996</c:v>
                </c:pt>
                <c:pt idx="83776">
                  <c:v>4.7953910000000004</c:v>
                </c:pt>
                <c:pt idx="83777">
                  <c:v>4.7917110000000003</c:v>
                </c:pt>
                <c:pt idx="83778">
                  <c:v>4.78803</c:v>
                </c:pt>
                <c:pt idx="83779">
                  <c:v>4.7843489999999997</c:v>
                </c:pt>
                <c:pt idx="83780">
                  <c:v>4.7806680000000004</c:v>
                </c:pt>
                <c:pt idx="83781">
                  <c:v>4.7769880000000002</c:v>
                </c:pt>
                <c:pt idx="83782">
                  <c:v>4.7733100000000004</c:v>
                </c:pt>
                <c:pt idx="83783">
                  <c:v>4.7696300000000003</c:v>
                </c:pt>
                <c:pt idx="83784">
                  <c:v>4.7659510000000003</c:v>
                </c:pt>
                <c:pt idx="83785">
                  <c:v>4.7622720000000003</c:v>
                </c:pt>
                <c:pt idx="83786">
                  <c:v>4.7585940000000004</c:v>
                </c:pt>
                <c:pt idx="83787">
                  <c:v>4.7549149999999996</c:v>
                </c:pt>
                <c:pt idx="83788">
                  <c:v>4.7512369999999997</c:v>
                </c:pt>
                <c:pt idx="83789">
                  <c:v>4.7475589999999999</c:v>
                </c:pt>
                <c:pt idx="83790">
                  <c:v>4.7438799999999999</c:v>
                </c:pt>
                <c:pt idx="83791">
                  <c:v>4.7402009999999999</c:v>
                </c:pt>
                <c:pt idx="83792">
                  <c:v>4.736523</c:v>
                </c:pt>
                <c:pt idx="83793">
                  <c:v>4.7328450000000002</c:v>
                </c:pt>
                <c:pt idx="83794">
                  <c:v>4.7291699999999999</c:v>
                </c:pt>
                <c:pt idx="83795">
                  <c:v>4.725498</c:v>
                </c:pt>
                <c:pt idx="83796">
                  <c:v>4.7218229999999997</c:v>
                </c:pt>
                <c:pt idx="83797">
                  <c:v>4.7181470000000001</c:v>
                </c:pt>
                <c:pt idx="83798">
                  <c:v>4.7144680000000001</c:v>
                </c:pt>
                <c:pt idx="83799">
                  <c:v>4.7107890000000001</c:v>
                </c:pt>
                <c:pt idx="83800">
                  <c:v>4.707109</c:v>
                </c:pt>
                <c:pt idx="83801">
                  <c:v>4.7034289999999999</c:v>
                </c:pt>
                <c:pt idx="83802">
                  <c:v>4.6997479999999996</c:v>
                </c:pt>
                <c:pt idx="83803">
                  <c:v>4.6960660000000001</c:v>
                </c:pt>
                <c:pt idx="83804">
                  <c:v>4.6923849999999998</c:v>
                </c:pt>
                <c:pt idx="83805">
                  <c:v>4.6887040000000004</c:v>
                </c:pt>
                <c:pt idx="83806">
                  <c:v>4.6850230000000002</c:v>
                </c:pt>
                <c:pt idx="83807">
                  <c:v>4.6813419999999999</c:v>
                </c:pt>
                <c:pt idx="83808">
                  <c:v>4.6776600000000004</c:v>
                </c:pt>
                <c:pt idx="83809">
                  <c:v>4.6739810000000004</c:v>
                </c:pt>
                <c:pt idx="83810">
                  <c:v>4.6703020000000004</c:v>
                </c:pt>
                <c:pt idx="83811">
                  <c:v>4.6666239999999997</c:v>
                </c:pt>
                <c:pt idx="83812">
                  <c:v>4.6629440000000004</c:v>
                </c:pt>
                <c:pt idx="83813">
                  <c:v>4.6592659999999997</c:v>
                </c:pt>
                <c:pt idx="83814">
                  <c:v>4.6555859999999996</c:v>
                </c:pt>
                <c:pt idx="83815">
                  <c:v>4.6519060000000003</c:v>
                </c:pt>
                <c:pt idx="83816">
                  <c:v>4.6482270000000003</c:v>
                </c:pt>
                <c:pt idx="83817">
                  <c:v>4.6445470000000002</c:v>
                </c:pt>
                <c:pt idx="83818">
                  <c:v>4.6408659999999999</c:v>
                </c:pt>
                <c:pt idx="83819">
                  <c:v>4.6371869999999999</c:v>
                </c:pt>
                <c:pt idx="83820">
                  <c:v>4.6335059999999997</c:v>
                </c:pt>
                <c:pt idx="83821">
                  <c:v>4.6298260000000004</c:v>
                </c:pt>
                <c:pt idx="83822">
                  <c:v>4.6261450000000002</c:v>
                </c:pt>
                <c:pt idx="83823">
                  <c:v>4.6224639999999999</c:v>
                </c:pt>
                <c:pt idx="83824">
                  <c:v>4.6187820000000004</c:v>
                </c:pt>
                <c:pt idx="83825">
                  <c:v>4.6151</c:v>
                </c:pt>
                <c:pt idx="83826">
                  <c:v>4.6114179999999996</c:v>
                </c:pt>
                <c:pt idx="83827">
                  <c:v>4.6077360000000001</c:v>
                </c:pt>
                <c:pt idx="83828">
                  <c:v>4.6040539999999996</c:v>
                </c:pt>
                <c:pt idx="83829">
                  <c:v>4.6003740000000004</c:v>
                </c:pt>
                <c:pt idx="83830">
                  <c:v>4.5966969999999998</c:v>
                </c:pt>
                <c:pt idx="83831">
                  <c:v>4.593019</c:v>
                </c:pt>
                <c:pt idx="83832">
                  <c:v>4.5893410000000001</c:v>
                </c:pt>
                <c:pt idx="83833">
                  <c:v>4.5856620000000001</c:v>
                </c:pt>
                <c:pt idx="83834">
                  <c:v>4.581982</c:v>
                </c:pt>
                <c:pt idx="83835">
                  <c:v>4.578303</c:v>
                </c:pt>
                <c:pt idx="83836">
                  <c:v>4.5746250000000002</c:v>
                </c:pt>
                <c:pt idx="83837">
                  <c:v>4.5709460000000002</c:v>
                </c:pt>
                <c:pt idx="83838">
                  <c:v>4.5672689999999996</c:v>
                </c:pt>
                <c:pt idx="83839">
                  <c:v>4.5635909999999997</c:v>
                </c:pt>
                <c:pt idx="83840">
                  <c:v>4.5599129999999999</c:v>
                </c:pt>
                <c:pt idx="83841">
                  <c:v>4.556235</c:v>
                </c:pt>
                <c:pt idx="83842">
                  <c:v>4.552556</c:v>
                </c:pt>
                <c:pt idx="83843">
                  <c:v>4.5488770000000001</c:v>
                </c:pt>
                <c:pt idx="83844">
                  <c:v>4.5451980000000001</c:v>
                </c:pt>
                <c:pt idx="83845">
                  <c:v>4.5415200000000002</c:v>
                </c:pt>
                <c:pt idx="83846">
                  <c:v>4.5378429999999996</c:v>
                </c:pt>
                <c:pt idx="83847">
                  <c:v>4.5341659999999999</c:v>
                </c:pt>
                <c:pt idx="83848">
                  <c:v>4.5304880000000001</c:v>
                </c:pt>
                <c:pt idx="83849">
                  <c:v>4.5268110000000004</c:v>
                </c:pt>
                <c:pt idx="83850">
                  <c:v>4.5231320000000004</c:v>
                </c:pt>
                <c:pt idx="83851">
                  <c:v>4.5194539999999996</c:v>
                </c:pt>
                <c:pt idx="83852">
                  <c:v>4.5157759999999998</c:v>
                </c:pt>
                <c:pt idx="83853">
                  <c:v>4.5120979999999999</c:v>
                </c:pt>
                <c:pt idx="83854">
                  <c:v>4.508419</c:v>
                </c:pt>
                <c:pt idx="83855">
                  <c:v>4.50474</c:v>
                </c:pt>
                <c:pt idx="83856">
                  <c:v>4.5010599999999998</c:v>
                </c:pt>
                <c:pt idx="83857">
                  <c:v>4.497382</c:v>
                </c:pt>
                <c:pt idx="83858">
                  <c:v>4.4937040000000001</c:v>
                </c:pt>
                <c:pt idx="83859">
                  <c:v>4.4900250000000002</c:v>
                </c:pt>
                <c:pt idx="83860">
                  <c:v>4.486345</c:v>
                </c:pt>
                <c:pt idx="83861">
                  <c:v>4.4826670000000002</c:v>
                </c:pt>
                <c:pt idx="83862">
                  <c:v>4.4789899999999996</c:v>
                </c:pt>
                <c:pt idx="83863">
                  <c:v>4.4753100000000003</c:v>
                </c:pt>
                <c:pt idx="83864">
                  <c:v>4.4716300000000002</c:v>
                </c:pt>
                <c:pt idx="83865">
                  <c:v>4.4679510000000002</c:v>
                </c:pt>
                <c:pt idx="83866">
                  <c:v>4.4642710000000001</c:v>
                </c:pt>
                <c:pt idx="83867">
                  <c:v>4.460591</c:v>
                </c:pt>
                <c:pt idx="83868">
                  <c:v>4.4569099999999997</c:v>
                </c:pt>
                <c:pt idx="83869">
                  <c:v>4.4532290000000003</c:v>
                </c:pt>
                <c:pt idx="83870">
                  <c:v>4.4495480000000001</c:v>
                </c:pt>
                <c:pt idx="83871">
                  <c:v>4.4458669999999998</c:v>
                </c:pt>
                <c:pt idx="83872">
                  <c:v>4.4421869999999997</c:v>
                </c:pt>
                <c:pt idx="83873">
                  <c:v>4.4385139999999996</c:v>
                </c:pt>
                <c:pt idx="83874">
                  <c:v>4.4348380000000001</c:v>
                </c:pt>
                <c:pt idx="83875">
                  <c:v>4.4311610000000003</c:v>
                </c:pt>
                <c:pt idx="83876">
                  <c:v>4.4274829999999996</c:v>
                </c:pt>
                <c:pt idx="83877">
                  <c:v>4.4238030000000004</c:v>
                </c:pt>
                <c:pt idx="83878">
                  <c:v>4.4201240000000004</c:v>
                </c:pt>
                <c:pt idx="83879">
                  <c:v>4.4164430000000001</c:v>
                </c:pt>
                <c:pt idx="83880">
                  <c:v>4.4127609999999997</c:v>
                </c:pt>
                <c:pt idx="83881">
                  <c:v>4.4090800000000003</c:v>
                </c:pt>
                <c:pt idx="83882">
                  <c:v>4.4053990000000001</c:v>
                </c:pt>
                <c:pt idx="83883">
                  <c:v>4.4017189999999999</c:v>
                </c:pt>
                <c:pt idx="83884">
                  <c:v>4.3980379999999997</c:v>
                </c:pt>
                <c:pt idx="83885">
                  <c:v>4.3943680000000001</c:v>
                </c:pt>
                <c:pt idx="83886">
                  <c:v>4.3906960000000002</c:v>
                </c:pt>
                <c:pt idx="83887">
                  <c:v>4.3870199999999997</c:v>
                </c:pt>
                <c:pt idx="83888">
                  <c:v>4.3833419999999998</c:v>
                </c:pt>
                <c:pt idx="83889">
                  <c:v>4.3796619999999997</c:v>
                </c:pt>
                <c:pt idx="83890">
                  <c:v>4.3759959999999998</c:v>
                </c:pt>
                <c:pt idx="83891">
                  <c:v>4.3723210000000003</c:v>
                </c:pt>
                <c:pt idx="83892">
                  <c:v>4.3686449999999999</c:v>
                </c:pt>
                <c:pt idx="83893">
                  <c:v>4.3649699999999996</c:v>
                </c:pt>
                <c:pt idx="83894">
                  <c:v>4.3612919999999997</c:v>
                </c:pt>
                <c:pt idx="83895">
                  <c:v>4.3576129999999997</c:v>
                </c:pt>
                <c:pt idx="83896">
                  <c:v>4.3539320000000004</c:v>
                </c:pt>
                <c:pt idx="83897">
                  <c:v>4.3502510000000001</c:v>
                </c:pt>
                <c:pt idx="83898">
                  <c:v>4.3465689999999997</c:v>
                </c:pt>
                <c:pt idx="83899">
                  <c:v>4.3428870000000002</c:v>
                </c:pt>
                <c:pt idx="83900">
                  <c:v>4.3392049999999998</c:v>
                </c:pt>
                <c:pt idx="83901">
                  <c:v>4.3355230000000002</c:v>
                </c:pt>
                <c:pt idx="83902">
                  <c:v>4.3318409999999998</c:v>
                </c:pt>
                <c:pt idx="83903">
                  <c:v>4.3281599999999996</c:v>
                </c:pt>
                <c:pt idx="83904">
                  <c:v>4.3244800000000003</c:v>
                </c:pt>
                <c:pt idx="83905">
                  <c:v>4.3207969999999998</c:v>
                </c:pt>
                <c:pt idx="83906">
                  <c:v>4.3171140000000001</c:v>
                </c:pt>
                <c:pt idx="83907">
                  <c:v>4.3134309999999996</c:v>
                </c:pt>
                <c:pt idx="83908">
                  <c:v>4.3097500000000002</c:v>
                </c:pt>
                <c:pt idx="83909">
                  <c:v>4.3060669999999996</c:v>
                </c:pt>
                <c:pt idx="83910">
                  <c:v>4.302384</c:v>
                </c:pt>
                <c:pt idx="83911">
                  <c:v>4.2987019999999996</c:v>
                </c:pt>
                <c:pt idx="83912">
                  <c:v>4.2950200000000001</c:v>
                </c:pt>
                <c:pt idx="83913">
                  <c:v>4.2913370000000004</c:v>
                </c:pt>
                <c:pt idx="83914">
                  <c:v>4.2876560000000001</c:v>
                </c:pt>
                <c:pt idx="83915">
                  <c:v>4.2839749999999999</c:v>
                </c:pt>
                <c:pt idx="83916">
                  <c:v>4.2802939999999996</c:v>
                </c:pt>
                <c:pt idx="83917">
                  <c:v>4.2766140000000004</c:v>
                </c:pt>
                <c:pt idx="83918">
                  <c:v>4.2729330000000001</c:v>
                </c:pt>
                <c:pt idx="83919">
                  <c:v>4.2692540000000001</c:v>
                </c:pt>
                <c:pt idx="83920">
                  <c:v>4.2655750000000001</c:v>
                </c:pt>
                <c:pt idx="83921">
                  <c:v>4.2618989999999997</c:v>
                </c:pt>
                <c:pt idx="83922">
                  <c:v>4.2582240000000002</c:v>
                </c:pt>
                <c:pt idx="83923">
                  <c:v>4.2545469999999996</c:v>
                </c:pt>
                <c:pt idx="83924">
                  <c:v>4.2508689999999998</c:v>
                </c:pt>
                <c:pt idx="83925">
                  <c:v>4.2471899999999998</c:v>
                </c:pt>
                <c:pt idx="83926">
                  <c:v>4.2435130000000001</c:v>
                </c:pt>
                <c:pt idx="83927">
                  <c:v>4.2398350000000002</c:v>
                </c:pt>
                <c:pt idx="83928">
                  <c:v>4.2361579999999996</c:v>
                </c:pt>
                <c:pt idx="83929">
                  <c:v>4.2324809999999999</c:v>
                </c:pt>
                <c:pt idx="83930">
                  <c:v>4.2288040000000002</c:v>
                </c:pt>
                <c:pt idx="83931">
                  <c:v>4.2251269999999996</c:v>
                </c:pt>
                <c:pt idx="83932">
                  <c:v>4.2214489999999998</c:v>
                </c:pt>
                <c:pt idx="83933">
                  <c:v>4.2177709999999999</c:v>
                </c:pt>
                <c:pt idx="83934">
                  <c:v>4.2140930000000001</c:v>
                </c:pt>
                <c:pt idx="83935">
                  <c:v>4.2104150000000002</c:v>
                </c:pt>
                <c:pt idx="83936">
                  <c:v>4.2067370000000004</c:v>
                </c:pt>
                <c:pt idx="83937">
                  <c:v>4.2030580000000004</c:v>
                </c:pt>
                <c:pt idx="83938">
                  <c:v>4.1993790000000004</c:v>
                </c:pt>
                <c:pt idx="83939">
                  <c:v>4.1957000000000004</c:v>
                </c:pt>
                <c:pt idx="83940">
                  <c:v>4.1920210000000004</c:v>
                </c:pt>
                <c:pt idx="83941">
                  <c:v>4.1883419999999996</c:v>
                </c:pt>
                <c:pt idx="83942">
                  <c:v>4.1846629999999996</c:v>
                </c:pt>
                <c:pt idx="83943">
                  <c:v>4.1809839999999996</c:v>
                </c:pt>
                <c:pt idx="83944">
                  <c:v>4.1773040000000004</c:v>
                </c:pt>
                <c:pt idx="83945">
                  <c:v>4.1736250000000004</c:v>
                </c:pt>
                <c:pt idx="83946">
                  <c:v>4.1699469999999996</c:v>
                </c:pt>
                <c:pt idx="83947">
                  <c:v>4.1662679999999996</c:v>
                </c:pt>
                <c:pt idx="83948">
                  <c:v>4.1625880000000004</c:v>
                </c:pt>
                <c:pt idx="83949">
                  <c:v>4.1589090000000004</c:v>
                </c:pt>
                <c:pt idx="83950">
                  <c:v>4.1552290000000003</c:v>
                </c:pt>
                <c:pt idx="83951">
                  <c:v>4.1515500000000003</c:v>
                </c:pt>
                <c:pt idx="83952">
                  <c:v>4.1478719999999996</c:v>
                </c:pt>
                <c:pt idx="83953">
                  <c:v>4.1441920000000003</c:v>
                </c:pt>
                <c:pt idx="83954">
                  <c:v>4.1405130000000003</c:v>
                </c:pt>
                <c:pt idx="83955">
                  <c:v>4.1368340000000003</c:v>
                </c:pt>
                <c:pt idx="83956">
                  <c:v>4.1331540000000002</c:v>
                </c:pt>
                <c:pt idx="83957">
                  <c:v>4.1294740000000001</c:v>
                </c:pt>
                <c:pt idx="83958">
                  <c:v>4.125794</c:v>
                </c:pt>
                <c:pt idx="83959">
                  <c:v>4.1221139999999998</c:v>
                </c:pt>
                <c:pt idx="83960">
                  <c:v>4.1184329999999996</c:v>
                </c:pt>
                <c:pt idx="83961">
                  <c:v>4.1147530000000003</c:v>
                </c:pt>
                <c:pt idx="83962">
                  <c:v>4.1110730000000002</c:v>
                </c:pt>
                <c:pt idx="83963">
                  <c:v>4.1073919999999999</c:v>
                </c:pt>
                <c:pt idx="83964">
                  <c:v>4.1037129999999999</c:v>
                </c:pt>
                <c:pt idx="83965">
                  <c:v>4.1000350000000001</c:v>
                </c:pt>
                <c:pt idx="83966">
                  <c:v>4.0963560000000001</c:v>
                </c:pt>
                <c:pt idx="83967">
                  <c:v>4.0926770000000001</c:v>
                </c:pt>
                <c:pt idx="83968">
                  <c:v>4.088997</c:v>
                </c:pt>
                <c:pt idx="83969">
                  <c:v>4.085318</c:v>
                </c:pt>
                <c:pt idx="83970">
                  <c:v>4.0816369999999997</c:v>
                </c:pt>
                <c:pt idx="83971">
                  <c:v>4.0779569999999996</c:v>
                </c:pt>
                <c:pt idx="83972">
                  <c:v>4.0742760000000002</c:v>
                </c:pt>
                <c:pt idx="83973">
                  <c:v>4.0705970000000002</c:v>
                </c:pt>
                <c:pt idx="83974">
                  <c:v>4.066916</c:v>
                </c:pt>
                <c:pt idx="83975">
                  <c:v>4.063237</c:v>
                </c:pt>
                <c:pt idx="83976">
                  <c:v>4.0595569999999999</c:v>
                </c:pt>
                <c:pt idx="83977">
                  <c:v>4.0558769999999997</c:v>
                </c:pt>
                <c:pt idx="83978">
                  <c:v>4.0521969999999996</c:v>
                </c:pt>
                <c:pt idx="83979">
                  <c:v>4.0485160000000002</c:v>
                </c:pt>
                <c:pt idx="83980">
                  <c:v>4.044835</c:v>
                </c:pt>
                <c:pt idx="83981">
                  <c:v>4.0411530000000004</c:v>
                </c:pt>
                <c:pt idx="83982">
                  <c:v>4.0374749999999997</c:v>
                </c:pt>
                <c:pt idx="83983">
                  <c:v>4.0337969999999999</c:v>
                </c:pt>
                <c:pt idx="83984">
                  <c:v>4.0301179999999999</c:v>
                </c:pt>
                <c:pt idx="83985">
                  <c:v>4.0264369999999996</c:v>
                </c:pt>
                <c:pt idx="83986">
                  <c:v>4.0227560000000002</c:v>
                </c:pt>
                <c:pt idx="83987">
                  <c:v>4.019075</c:v>
                </c:pt>
                <c:pt idx="83988">
                  <c:v>4.0153949999999998</c:v>
                </c:pt>
                <c:pt idx="83989">
                  <c:v>4.0117149999999997</c:v>
                </c:pt>
                <c:pt idx="83990">
                  <c:v>4.0080390000000001</c:v>
                </c:pt>
                <c:pt idx="83991">
                  <c:v>4.0043620000000004</c:v>
                </c:pt>
                <c:pt idx="83992">
                  <c:v>4.000686</c:v>
                </c:pt>
                <c:pt idx="83993">
                  <c:v>3.9970119999999998</c:v>
                </c:pt>
                <c:pt idx="83994">
                  <c:v>3.9933390000000002</c:v>
                </c:pt>
                <c:pt idx="83995">
                  <c:v>3.9896630000000002</c:v>
                </c:pt>
                <c:pt idx="83996">
                  <c:v>3.9859879999999999</c:v>
                </c:pt>
                <c:pt idx="83997">
                  <c:v>3.9823119999999999</c:v>
                </c:pt>
                <c:pt idx="83998">
                  <c:v>3.9786359999999998</c:v>
                </c:pt>
                <c:pt idx="83999">
                  <c:v>3.974961</c:v>
                </c:pt>
                <c:pt idx="84000">
                  <c:v>3.9712869999999998</c:v>
                </c:pt>
                <c:pt idx="84001">
                  <c:v>3.967619</c:v>
                </c:pt>
                <c:pt idx="84002">
                  <c:v>3.9639479999999998</c:v>
                </c:pt>
                <c:pt idx="84003">
                  <c:v>3.960283</c:v>
                </c:pt>
                <c:pt idx="84004">
                  <c:v>3.9566119999999998</c:v>
                </c:pt>
                <c:pt idx="84005">
                  <c:v>3.9529380000000001</c:v>
                </c:pt>
                <c:pt idx="84006">
                  <c:v>3.9492620000000001</c:v>
                </c:pt>
                <c:pt idx="84007">
                  <c:v>3.9455879999999999</c:v>
                </c:pt>
                <c:pt idx="84008">
                  <c:v>3.9419110000000002</c:v>
                </c:pt>
                <c:pt idx="84009">
                  <c:v>3.938234</c:v>
                </c:pt>
                <c:pt idx="84010">
                  <c:v>3.9345569999999999</c:v>
                </c:pt>
                <c:pt idx="84011">
                  <c:v>3.930879</c:v>
                </c:pt>
                <c:pt idx="84012">
                  <c:v>3.9272010000000002</c:v>
                </c:pt>
                <c:pt idx="84013">
                  <c:v>3.9235220000000002</c:v>
                </c:pt>
                <c:pt idx="84014">
                  <c:v>3.9198430000000002</c:v>
                </c:pt>
                <c:pt idx="84015">
                  <c:v>3.9161630000000001</c:v>
                </c:pt>
                <c:pt idx="84016">
                  <c:v>3.9124829999999999</c:v>
                </c:pt>
                <c:pt idx="84017">
                  <c:v>3.9088020000000001</c:v>
                </c:pt>
                <c:pt idx="84018">
                  <c:v>3.9051200000000001</c:v>
                </c:pt>
                <c:pt idx="84019">
                  <c:v>3.9014380000000002</c:v>
                </c:pt>
                <c:pt idx="84020">
                  <c:v>3.8977569999999999</c:v>
                </c:pt>
                <c:pt idx="84021">
                  <c:v>3.8940760000000001</c:v>
                </c:pt>
                <c:pt idx="84022">
                  <c:v>3.8903940000000001</c:v>
                </c:pt>
                <c:pt idx="84023">
                  <c:v>3.8867129999999999</c:v>
                </c:pt>
                <c:pt idx="84024">
                  <c:v>3.8830360000000002</c:v>
                </c:pt>
                <c:pt idx="84025">
                  <c:v>3.879359</c:v>
                </c:pt>
                <c:pt idx="84026">
                  <c:v>3.87568</c:v>
                </c:pt>
                <c:pt idx="84027">
                  <c:v>3.872001</c:v>
                </c:pt>
                <c:pt idx="84028">
                  <c:v>3.8683200000000002</c:v>
                </c:pt>
                <c:pt idx="84029">
                  <c:v>3.8646389999999999</c:v>
                </c:pt>
                <c:pt idx="84030">
                  <c:v>3.860957</c:v>
                </c:pt>
                <c:pt idx="84031">
                  <c:v>3.857275</c:v>
                </c:pt>
                <c:pt idx="84032">
                  <c:v>3.853593</c:v>
                </c:pt>
                <c:pt idx="84033">
                  <c:v>3.8499099999999999</c:v>
                </c:pt>
                <c:pt idx="84034">
                  <c:v>3.8462290000000001</c:v>
                </c:pt>
                <c:pt idx="84035">
                  <c:v>3.8425479999999999</c:v>
                </c:pt>
                <c:pt idx="84036">
                  <c:v>3.838867</c:v>
                </c:pt>
                <c:pt idx="84037">
                  <c:v>3.8351850000000001</c:v>
                </c:pt>
                <c:pt idx="84038">
                  <c:v>3.831502</c:v>
                </c:pt>
                <c:pt idx="84039">
                  <c:v>3.8278219999999998</c:v>
                </c:pt>
                <c:pt idx="84040">
                  <c:v>3.8241399999999999</c:v>
                </c:pt>
                <c:pt idx="84041">
                  <c:v>3.8204570000000002</c:v>
                </c:pt>
                <c:pt idx="84042">
                  <c:v>3.8167749999999998</c:v>
                </c:pt>
                <c:pt idx="84043">
                  <c:v>3.813094</c:v>
                </c:pt>
                <c:pt idx="84044">
                  <c:v>3.8094130000000002</c:v>
                </c:pt>
                <c:pt idx="84045">
                  <c:v>3.8057319999999999</c:v>
                </c:pt>
                <c:pt idx="84046">
                  <c:v>3.8020499999999999</c:v>
                </c:pt>
                <c:pt idx="84047">
                  <c:v>3.7983690000000001</c:v>
                </c:pt>
                <c:pt idx="84048">
                  <c:v>3.7946879999999998</c:v>
                </c:pt>
                <c:pt idx="84049">
                  <c:v>3.791007</c:v>
                </c:pt>
                <c:pt idx="84050">
                  <c:v>3.7873260000000002</c:v>
                </c:pt>
                <c:pt idx="84051">
                  <c:v>3.7836460000000001</c:v>
                </c:pt>
                <c:pt idx="84052">
                  <c:v>3.7799640000000001</c:v>
                </c:pt>
                <c:pt idx="84053">
                  <c:v>3.7762829999999998</c:v>
                </c:pt>
                <c:pt idx="84054">
                  <c:v>3.7726000000000002</c:v>
                </c:pt>
                <c:pt idx="84055">
                  <c:v>3.7689170000000001</c:v>
                </c:pt>
                <c:pt idx="84056">
                  <c:v>3.7652350000000001</c:v>
                </c:pt>
                <c:pt idx="84057">
                  <c:v>3.761552</c:v>
                </c:pt>
                <c:pt idx="84058">
                  <c:v>3.75787</c:v>
                </c:pt>
                <c:pt idx="84059">
                  <c:v>3.7541890000000002</c:v>
                </c:pt>
                <c:pt idx="84060">
                  <c:v>3.7505069999999998</c:v>
                </c:pt>
                <c:pt idx="84061">
                  <c:v>3.7468249999999999</c:v>
                </c:pt>
                <c:pt idx="84062">
                  <c:v>3.7431429999999999</c:v>
                </c:pt>
                <c:pt idx="84063">
                  <c:v>3.7394609999999999</c:v>
                </c:pt>
                <c:pt idx="84064">
                  <c:v>3.735779</c:v>
                </c:pt>
                <c:pt idx="84065">
                  <c:v>3.732097</c:v>
                </c:pt>
                <c:pt idx="84066">
                  <c:v>3.728415</c:v>
                </c:pt>
                <c:pt idx="84067">
                  <c:v>3.7247319999999999</c:v>
                </c:pt>
                <c:pt idx="84068">
                  <c:v>3.7210489999999998</c:v>
                </c:pt>
                <c:pt idx="84069">
                  <c:v>3.7173669999999999</c:v>
                </c:pt>
                <c:pt idx="84070">
                  <c:v>3.7136849999999999</c:v>
                </c:pt>
                <c:pt idx="84071">
                  <c:v>3.7100029999999999</c:v>
                </c:pt>
                <c:pt idx="84072">
                  <c:v>3.7063229999999998</c:v>
                </c:pt>
                <c:pt idx="84073">
                  <c:v>3.7026439999999998</c:v>
                </c:pt>
                <c:pt idx="84074">
                  <c:v>3.698963</c:v>
                </c:pt>
                <c:pt idx="84075">
                  <c:v>3.6952829999999999</c:v>
                </c:pt>
                <c:pt idx="84076">
                  <c:v>3.6916030000000002</c:v>
                </c:pt>
                <c:pt idx="84077">
                  <c:v>3.6879219999999999</c:v>
                </c:pt>
                <c:pt idx="84078">
                  <c:v>3.6842410000000001</c:v>
                </c:pt>
                <c:pt idx="84079">
                  <c:v>3.6805599999999998</c:v>
                </c:pt>
                <c:pt idx="84080">
                  <c:v>3.676879</c:v>
                </c:pt>
                <c:pt idx="84081">
                  <c:v>3.6731980000000002</c:v>
                </c:pt>
                <c:pt idx="84082">
                  <c:v>3.6695169999999999</c:v>
                </c:pt>
                <c:pt idx="84083">
                  <c:v>3.6658360000000001</c:v>
                </c:pt>
                <c:pt idx="84084">
                  <c:v>3.6621589999999999</c:v>
                </c:pt>
                <c:pt idx="84085">
                  <c:v>3.6584819999999998</c:v>
                </c:pt>
                <c:pt idx="84086">
                  <c:v>3.6548029999999998</c:v>
                </c:pt>
                <c:pt idx="84087">
                  <c:v>3.6511230000000001</c:v>
                </c:pt>
                <c:pt idx="84088">
                  <c:v>3.6474440000000001</c:v>
                </c:pt>
                <c:pt idx="84089">
                  <c:v>3.643764</c:v>
                </c:pt>
                <c:pt idx="84090">
                  <c:v>3.6400860000000002</c:v>
                </c:pt>
                <c:pt idx="84091">
                  <c:v>3.6364070000000002</c:v>
                </c:pt>
                <c:pt idx="84092">
                  <c:v>3.6327280000000002</c:v>
                </c:pt>
                <c:pt idx="84093">
                  <c:v>3.6290480000000001</c:v>
                </c:pt>
                <c:pt idx="84094">
                  <c:v>3.6253679999999999</c:v>
                </c:pt>
                <c:pt idx="84095">
                  <c:v>3.6216879999999998</c:v>
                </c:pt>
                <c:pt idx="84096">
                  <c:v>3.6180089999999998</c:v>
                </c:pt>
                <c:pt idx="84097">
                  <c:v>3.6143290000000001</c:v>
                </c:pt>
                <c:pt idx="84098">
                  <c:v>3.610649</c:v>
                </c:pt>
                <c:pt idx="84099">
                  <c:v>3.60697</c:v>
                </c:pt>
                <c:pt idx="84100">
                  <c:v>3.6032890000000002</c:v>
                </c:pt>
                <c:pt idx="84101">
                  <c:v>3.5996079999999999</c:v>
                </c:pt>
                <c:pt idx="84102">
                  <c:v>3.595926</c:v>
                </c:pt>
                <c:pt idx="84103">
                  <c:v>3.592244</c:v>
                </c:pt>
                <c:pt idx="84104">
                  <c:v>3.5885600000000002</c:v>
                </c:pt>
                <c:pt idx="84105">
                  <c:v>3.5848770000000001</c:v>
                </c:pt>
                <c:pt idx="84106">
                  <c:v>3.5811929999999998</c:v>
                </c:pt>
                <c:pt idx="84107">
                  <c:v>3.5775090000000001</c:v>
                </c:pt>
                <c:pt idx="84108">
                  <c:v>3.5738240000000001</c:v>
                </c:pt>
                <c:pt idx="84109">
                  <c:v>3.570138</c:v>
                </c:pt>
                <c:pt idx="84110">
                  <c:v>3.5664530000000001</c:v>
                </c:pt>
                <c:pt idx="84111">
                  <c:v>3.562767</c:v>
                </c:pt>
                <c:pt idx="84112">
                  <c:v>3.5590809999999999</c:v>
                </c:pt>
                <c:pt idx="84113">
                  <c:v>3.555396</c:v>
                </c:pt>
                <c:pt idx="84114">
                  <c:v>3.5517099999999999</c:v>
                </c:pt>
                <c:pt idx="84115">
                  <c:v>3.5480269999999998</c:v>
                </c:pt>
                <c:pt idx="84116">
                  <c:v>3.544343</c:v>
                </c:pt>
                <c:pt idx="84117">
                  <c:v>3.5406589999999998</c:v>
                </c:pt>
                <c:pt idx="84118">
                  <c:v>3.536975</c:v>
                </c:pt>
                <c:pt idx="84119">
                  <c:v>3.53329</c:v>
                </c:pt>
                <c:pt idx="84120">
                  <c:v>3.529604</c:v>
                </c:pt>
                <c:pt idx="84121">
                  <c:v>3.5259179999999999</c:v>
                </c:pt>
                <c:pt idx="84122">
                  <c:v>3.5222319999999998</c:v>
                </c:pt>
                <c:pt idx="84123">
                  <c:v>3.518545</c:v>
                </c:pt>
                <c:pt idx="84124">
                  <c:v>3.5148579999999998</c:v>
                </c:pt>
                <c:pt idx="84125">
                  <c:v>3.5111699999999999</c:v>
                </c:pt>
                <c:pt idx="84126">
                  <c:v>3.507482</c:v>
                </c:pt>
                <c:pt idx="84127">
                  <c:v>3.5037940000000001</c:v>
                </c:pt>
                <c:pt idx="84128">
                  <c:v>3.5001060000000002</c:v>
                </c:pt>
                <c:pt idx="84129">
                  <c:v>3.4964189999999999</c:v>
                </c:pt>
                <c:pt idx="84130">
                  <c:v>3.492731</c:v>
                </c:pt>
                <c:pt idx="84131">
                  <c:v>3.4890430000000001</c:v>
                </c:pt>
                <c:pt idx="84132">
                  <c:v>3.4853550000000002</c:v>
                </c:pt>
                <c:pt idx="84133">
                  <c:v>3.4816669999999998</c:v>
                </c:pt>
                <c:pt idx="84134">
                  <c:v>3.4779789999999999</c:v>
                </c:pt>
                <c:pt idx="84135">
                  <c:v>3.4742899999999999</c:v>
                </c:pt>
                <c:pt idx="84136">
                  <c:v>3.4706030000000001</c:v>
                </c:pt>
                <c:pt idx="84137">
                  <c:v>3.4669140000000001</c:v>
                </c:pt>
                <c:pt idx="84138">
                  <c:v>3.463225</c:v>
                </c:pt>
                <c:pt idx="84139">
                  <c:v>3.4595400000000001</c:v>
                </c:pt>
                <c:pt idx="84140">
                  <c:v>3.4558529999999998</c:v>
                </c:pt>
                <c:pt idx="84141">
                  <c:v>3.4521660000000001</c:v>
                </c:pt>
                <c:pt idx="84142">
                  <c:v>3.4484789999999998</c:v>
                </c:pt>
                <c:pt idx="84143">
                  <c:v>3.4447899999999998</c:v>
                </c:pt>
                <c:pt idx="84144">
                  <c:v>3.4411019999999999</c:v>
                </c:pt>
                <c:pt idx="84145">
                  <c:v>3.4374129999999998</c:v>
                </c:pt>
                <c:pt idx="84146">
                  <c:v>3.4337249999999999</c:v>
                </c:pt>
                <c:pt idx="84147">
                  <c:v>3.4300380000000001</c:v>
                </c:pt>
                <c:pt idx="84148">
                  <c:v>3.4263509999999999</c:v>
                </c:pt>
                <c:pt idx="84149">
                  <c:v>3.4226619999999999</c:v>
                </c:pt>
                <c:pt idx="84150">
                  <c:v>3.4189759999999998</c:v>
                </c:pt>
                <c:pt idx="84151">
                  <c:v>3.415292</c:v>
                </c:pt>
                <c:pt idx="84152">
                  <c:v>3.4116110000000002</c:v>
                </c:pt>
                <c:pt idx="84153">
                  <c:v>3.4079299999999999</c:v>
                </c:pt>
                <c:pt idx="84154">
                  <c:v>3.4042490000000001</c:v>
                </c:pt>
                <c:pt idx="84155">
                  <c:v>3.400566</c:v>
                </c:pt>
                <c:pt idx="84156">
                  <c:v>3.396884</c:v>
                </c:pt>
                <c:pt idx="84157">
                  <c:v>3.3932009999999999</c:v>
                </c:pt>
                <c:pt idx="84158">
                  <c:v>3.3895189999999999</c:v>
                </c:pt>
                <c:pt idx="84159">
                  <c:v>3.3858359999999998</c:v>
                </c:pt>
                <c:pt idx="84160">
                  <c:v>3.3821539999999999</c:v>
                </c:pt>
                <c:pt idx="84161">
                  <c:v>3.3784700000000001</c:v>
                </c:pt>
                <c:pt idx="84162">
                  <c:v>3.374787</c:v>
                </c:pt>
                <c:pt idx="84163">
                  <c:v>3.3711039999999999</c:v>
                </c:pt>
                <c:pt idx="84164">
                  <c:v>3.3674210000000002</c:v>
                </c:pt>
                <c:pt idx="84165">
                  <c:v>3.3637380000000001</c:v>
                </c:pt>
                <c:pt idx="84166">
                  <c:v>3.360055</c:v>
                </c:pt>
                <c:pt idx="84167">
                  <c:v>3.3563719999999999</c:v>
                </c:pt>
                <c:pt idx="84168">
                  <c:v>3.3526899999999999</c:v>
                </c:pt>
                <c:pt idx="84169">
                  <c:v>3.349011</c:v>
                </c:pt>
                <c:pt idx="84170">
                  <c:v>3.3453309999999998</c:v>
                </c:pt>
                <c:pt idx="84171">
                  <c:v>3.3416519999999998</c:v>
                </c:pt>
                <c:pt idx="84172">
                  <c:v>3.3379729999999999</c:v>
                </c:pt>
                <c:pt idx="84173">
                  <c:v>3.3342939999999999</c:v>
                </c:pt>
                <c:pt idx="84174">
                  <c:v>3.3306149999999999</c:v>
                </c:pt>
                <c:pt idx="84175">
                  <c:v>3.3269359999999999</c:v>
                </c:pt>
                <c:pt idx="84176">
                  <c:v>3.3232569999999999</c:v>
                </c:pt>
                <c:pt idx="84177">
                  <c:v>3.3195779999999999</c:v>
                </c:pt>
                <c:pt idx="84178">
                  <c:v>3.3158989999999999</c:v>
                </c:pt>
                <c:pt idx="84179">
                  <c:v>3.3122189999999998</c:v>
                </c:pt>
                <c:pt idx="84180">
                  <c:v>3.3085399999999998</c:v>
                </c:pt>
                <c:pt idx="84181">
                  <c:v>3.3048600000000001</c:v>
                </c:pt>
                <c:pt idx="84182">
                  <c:v>3.3011810000000001</c:v>
                </c:pt>
                <c:pt idx="84183">
                  <c:v>3.2975029999999999</c:v>
                </c:pt>
                <c:pt idx="84184">
                  <c:v>3.2938230000000002</c:v>
                </c:pt>
                <c:pt idx="84185">
                  <c:v>3.290143</c:v>
                </c:pt>
                <c:pt idx="84186">
                  <c:v>3.2864680000000002</c:v>
                </c:pt>
                <c:pt idx="84187">
                  <c:v>3.2827929999999999</c:v>
                </c:pt>
                <c:pt idx="84188">
                  <c:v>3.2791160000000001</c:v>
                </c:pt>
                <c:pt idx="84189">
                  <c:v>3.2754430000000001</c:v>
                </c:pt>
                <c:pt idx="84190">
                  <c:v>3.2717700000000001</c:v>
                </c:pt>
                <c:pt idx="84191">
                  <c:v>3.268103</c:v>
                </c:pt>
                <c:pt idx="84192">
                  <c:v>3.2644310000000001</c:v>
                </c:pt>
                <c:pt idx="84193">
                  <c:v>3.2607569999999999</c:v>
                </c:pt>
                <c:pt idx="84194">
                  <c:v>3.2570830000000002</c:v>
                </c:pt>
                <c:pt idx="84195">
                  <c:v>3.2534079999999999</c:v>
                </c:pt>
                <c:pt idx="84196">
                  <c:v>3.2497319999999998</c:v>
                </c:pt>
                <c:pt idx="84197">
                  <c:v>3.246054</c:v>
                </c:pt>
                <c:pt idx="84198">
                  <c:v>3.2423769999999998</c:v>
                </c:pt>
                <c:pt idx="84199">
                  <c:v>3.2386979999999999</c:v>
                </c:pt>
                <c:pt idx="84200">
                  <c:v>3.2350180000000002</c:v>
                </c:pt>
                <c:pt idx="84201">
                  <c:v>3.2313390000000002</c:v>
                </c:pt>
                <c:pt idx="84202">
                  <c:v>3.2276600000000002</c:v>
                </c:pt>
                <c:pt idx="84203">
                  <c:v>3.2239789999999999</c:v>
                </c:pt>
                <c:pt idx="84204">
                  <c:v>3.2202989999999998</c:v>
                </c:pt>
                <c:pt idx="84205">
                  <c:v>3.2166190000000001</c:v>
                </c:pt>
                <c:pt idx="84206">
                  <c:v>3.2129400000000001</c:v>
                </c:pt>
                <c:pt idx="84207">
                  <c:v>3.20926</c:v>
                </c:pt>
                <c:pt idx="84208">
                  <c:v>3.2055799999999999</c:v>
                </c:pt>
                <c:pt idx="84209">
                  <c:v>3.2019009999999999</c:v>
                </c:pt>
                <c:pt idx="84210">
                  <c:v>3.1982210000000002</c:v>
                </c:pt>
                <c:pt idx="84211">
                  <c:v>3.1945420000000002</c:v>
                </c:pt>
                <c:pt idx="84212">
                  <c:v>3.1908620000000001</c:v>
                </c:pt>
                <c:pt idx="84213">
                  <c:v>3.187182</c:v>
                </c:pt>
                <c:pt idx="84214">
                  <c:v>3.183503</c:v>
                </c:pt>
                <c:pt idx="84215">
                  <c:v>3.1797749999999998</c:v>
                </c:pt>
                <c:pt idx="84216">
                  <c:v>3.1760809999999999</c:v>
                </c:pt>
                <c:pt idx="84217">
                  <c:v>3.1723910000000002</c:v>
                </c:pt>
                <c:pt idx="84218">
                  <c:v>3.1687050000000001</c:v>
                </c:pt>
                <c:pt idx="84219">
                  <c:v>3.1650239999999998</c:v>
                </c:pt>
                <c:pt idx="84220">
                  <c:v>3.1613449999999998</c:v>
                </c:pt>
                <c:pt idx="84221">
                  <c:v>3.157667</c:v>
                </c:pt>
                <c:pt idx="84222">
                  <c:v>3.153988</c:v>
                </c:pt>
                <c:pt idx="84223">
                  <c:v>3.1503070000000002</c:v>
                </c:pt>
                <c:pt idx="84224">
                  <c:v>3.1466249999999998</c:v>
                </c:pt>
                <c:pt idx="84225">
                  <c:v>3.142944</c:v>
                </c:pt>
                <c:pt idx="84226">
                  <c:v>3.1392630000000001</c:v>
                </c:pt>
                <c:pt idx="84227">
                  <c:v>3.1355840000000001</c:v>
                </c:pt>
                <c:pt idx="84228">
                  <c:v>3.131904</c:v>
                </c:pt>
                <c:pt idx="84229">
                  <c:v>3.128225</c:v>
                </c:pt>
                <c:pt idx="84230">
                  <c:v>3.124549</c:v>
                </c:pt>
                <c:pt idx="84231">
                  <c:v>3.120873</c:v>
                </c:pt>
                <c:pt idx="84232">
                  <c:v>3.1171989999999998</c:v>
                </c:pt>
                <c:pt idx="84233">
                  <c:v>3.1135229999999998</c:v>
                </c:pt>
                <c:pt idx="84234">
                  <c:v>3.1098499999999998</c:v>
                </c:pt>
                <c:pt idx="84235">
                  <c:v>3.1061749999999999</c:v>
                </c:pt>
                <c:pt idx="84236">
                  <c:v>3.1025</c:v>
                </c:pt>
                <c:pt idx="84237">
                  <c:v>3.0988250000000002</c:v>
                </c:pt>
                <c:pt idx="84238">
                  <c:v>3.0951469999999999</c:v>
                </c:pt>
                <c:pt idx="84239">
                  <c:v>3.0914700000000002</c:v>
                </c:pt>
                <c:pt idx="84240">
                  <c:v>3.087799</c:v>
                </c:pt>
                <c:pt idx="84241">
                  <c:v>3.0841259999999999</c:v>
                </c:pt>
                <c:pt idx="84242">
                  <c:v>3.0804520000000002</c:v>
                </c:pt>
                <c:pt idx="84243">
                  <c:v>3.0767739999999999</c:v>
                </c:pt>
                <c:pt idx="84244">
                  <c:v>3.073096</c:v>
                </c:pt>
                <c:pt idx="84245">
                  <c:v>3.0694180000000002</c:v>
                </c:pt>
                <c:pt idx="84246">
                  <c:v>3.0657420000000002</c:v>
                </c:pt>
                <c:pt idx="84247">
                  <c:v>3.0620669999999999</c:v>
                </c:pt>
                <c:pt idx="84248">
                  <c:v>3.0583960000000001</c:v>
                </c:pt>
                <c:pt idx="84249">
                  <c:v>3.0547200000000001</c:v>
                </c:pt>
                <c:pt idx="84250">
                  <c:v>3.0510419999999998</c:v>
                </c:pt>
                <c:pt idx="84251">
                  <c:v>3.047364</c:v>
                </c:pt>
                <c:pt idx="84252">
                  <c:v>3.043685</c:v>
                </c:pt>
                <c:pt idx="84253">
                  <c:v>3.0400070000000001</c:v>
                </c:pt>
                <c:pt idx="84254">
                  <c:v>3.0363280000000001</c:v>
                </c:pt>
                <c:pt idx="84255">
                  <c:v>3.0326490000000002</c:v>
                </c:pt>
                <c:pt idx="84256">
                  <c:v>3.0289700000000002</c:v>
                </c:pt>
                <c:pt idx="84257">
                  <c:v>3.02529</c:v>
                </c:pt>
                <c:pt idx="84258">
                  <c:v>3.0216129999999999</c:v>
                </c:pt>
                <c:pt idx="84259">
                  <c:v>3.0179339999999999</c:v>
                </c:pt>
                <c:pt idx="84260">
                  <c:v>3.0142549999999999</c:v>
                </c:pt>
                <c:pt idx="84261">
                  <c:v>3.0105780000000002</c:v>
                </c:pt>
                <c:pt idx="84262">
                  <c:v>3.006901</c:v>
                </c:pt>
                <c:pt idx="84263">
                  <c:v>3.0032230000000002</c:v>
                </c:pt>
                <c:pt idx="84264">
                  <c:v>2.999546</c:v>
                </c:pt>
                <c:pt idx="84265">
                  <c:v>2.9958680000000002</c:v>
                </c:pt>
                <c:pt idx="84266">
                  <c:v>2.9921899999999999</c:v>
                </c:pt>
                <c:pt idx="84267">
                  <c:v>2.9885120000000001</c:v>
                </c:pt>
                <c:pt idx="84268">
                  <c:v>2.9848340000000002</c:v>
                </c:pt>
                <c:pt idx="84269">
                  <c:v>2.9811559999999999</c:v>
                </c:pt>
                <c:pt idx="84270">
                  <c:v>2.9774790000000002</c:v>
                </c:pt>
                <c:pt idx="84271">
                  <c:v>2.9738030000000002</c:v>
                </c:pt>
                <c:pt idx="84272">
                  <c:v>2.9701270000000002</c:v>
                </c:pt>
                <c:pt idx="84273">
                  <c:v>2.96645</c:v>
                </c:pt>
                <c:pt idx="84274">
                  <c:v>2.962774</c:v>
                </c:pt>
                <c:pt idx="84275">
                  <c:v>2.9590990000000001</c:v>
                </c:pt>
                <c:pt idx="84276">
                  <c:v>2.9554230000000001</c:v>
                </c:pt>
                <c:pt idx="84277">
                  <c:v>2.951746</c:v>
                </c:pt>
                <c:pt idx="84278">
                  <c:v>2.9480710000000001</c:v>
                </c:pt>
                <c:pt idx="84279">
                  <c:v>2.9443950000000001</c:v>
                </c:pt>
                <c:pt idx="84280">
                  <c:v>2.9407169999999998</c:v>
                </c:pt>
                <c:pt idx="84281">
                  <c:v>2.937039</c:v>
                </c:pt>
                <c:pt idx="84282">
                  <c:v>2.9333629999999999</c:v>
                </c:pt>
                <c:pt idx="84283">
                  <c:v>2.9296880000000001</c:v>
                </c:pt>
                <c:pt idx="84284">
                  <c:v>2.9260120000000001</c:v>
                </c:pt>
                <c:pt idx="84285">
                  <c:v>2.9223340000000002</c:v>
                </c:pt>
                <c:pt idx="84286">
                  <c:v>2.9186570000000001</c:v>
                </c:pt>
                <c:pt idx="84287">
                  <c:v>2.9149769999999999</c:v>
                </c:pt>
                <c:pt idx="84288">
                  <c:v>2.9112979999999999</c:v>
                </c:pt>
                <c:pt idx="84289">
                  <c:v>2.9076170000000001</c:v>
                </c:pt>
                <c:pt idx="84290">
                  <c:v>2.9039359999999999</c:v>
                </c:pt>
                <c:pt idx="84291">
                  <c:v>2.9002560000000002</c:v>
                </c:pt>
                <c:pt idx="84292">
                  <c:v>2.8965740000000002</c:v>
                </c:pt>
                <c:pt idx="84293">
                  <c:v>2.8928919999999998</c:v>
                </c:pt>
                <c:pt idx="84294">
                  <c:v>2.889211</c:v>
                </c:pt>
                <c:pt idx="84295">
                  <c:v>2.885529</c:v>
                </c:pt>
                <c:pt idx="84296">
                  <c:v>2.8818489999999999</c:v>
                </c:pt>
                <c:pt idx="84297">
                  <c:v>2.8781699999999999</c:v>
                </c:pt>
                <c:pt idx="84298">
                  <c:v>2.8744900000000002</c:v>
                </c:pt>
                <c:pt idx="84299">
                  <c:v>2.8708119999999999</c:v>
                </c:pt>
                <c:pt idx="84300">
                  <c:v>2.8671329999999999</c:v>
                </c:pt>
                <c:pt idx="84301">
                  <c:v>2.8634539999999999</c:v>
                </c:pt>
                <c:pt idx="84302">
                  <c:v>2.859775</c:v>
                </c:pt>
                <c:pt idx="84303">
                  <c:v>2.856096</c:v>
                </c:pt>
                <c:pt idx="84304">
                  <c:v>2.8524159999999998</c:v>
                </c:pt>
                <c:pt idx="84305">
                  <c:v>2.848735</c:v>
                </c:pt>
                <c:pt idx="84306">
                  <c:v>2.8450540000000002</c:v>
                </c:pt>
                <c:pt idx="84307">
                  <c:v>2.8413719999999998</c:v>
                </c:pt>
                <c:pt idx="84308">
                  <c:v>2.8376920000000001</c:v>
                </c:pt>
                <c:pt idx="84309">
                  <c:v>2.834012</c:v>
                </c:pt>
                <c:pt idx="84310">
                  <c:v>2.830333</c:v>
                </c:pt>
                <c:pt idx="84311">
                  <c:v>2.8266580000000001</c:v>
                </c:pt>
                <c:pt idx="84312">
                  <c:v>2.8229829999999998</c:v>
                </c:pt>
                <c:pt idx="84313">
                  <c:v>2.8193060000000001</c:v>
                </c:pt>
                <c:pt idx="84314">
                  <c:v>2.8156300000000001</c:v>
                </c:pt>
                <c:pt idx="84315">
                  <c:v>2.8119519999999998</c:v>
                </c:pt>
                <c:pt idx="84316">
                  <c:v>2.8082720000000001</c:v>
                </c:pt>
                <c:pt idx="84317">
                  <c:v>2.8045909999999998</c:v>
                </c:pt>
                <c:pt idx="84318">
                  <c:v>2.8009080000000002</c:v>
                </c:pt>
                <c:pt idx="84319">
                  <c:v>2.7972250000000001</c:v>
                </c:pt>
                <c:pt idx="84320">
                  <c:v>2.793542</c:v>
                </c:pt>
                <c:pt idx="84321">
                  <c:v>2.7898610000000001</c:v>
                </c:pt>
                <c:pt idx="84322">
                  <c:v>2.786178</c:v>
                </c:pt>
                <c:pt idx="84323">
                  <c:v>2.7824979999999999</c:v>
                </c:pt>
                <c:pt idx="84324">
                  <c:v>2.778816</c:v>
                </c:pt>
                <c:pt idx="84325">
                  <c:v>2.7751329999999998</c:v>
                </c:pt>
                <c:pt idx="84326">
                  <c:v>2.7714500000000002</c:v>
                </c:pt>
                <c:pt idx="84327">
                  <c:v>2.7677670000000001</c:v>
                </c:pt>
                <c:pt idx="84328">
                  <c:v>2.7640829999999998</c:v>
                </c:pt>
                <c:pt idx="84329">
                  <c:v>2.7604000000000002</c:v>
                </c:pt>
                <c:pt idx="84330">
                  <c:v>2.7567159999999999</c:v>
                </c:pt>
                <c:pt idx="84331">
                  <c:v>2.7530329999999998</c:v>
                </c:pt>
                <c:pt idx="84332">
                  <c:v>2.7493539999999999</c:v>
                </c:pt>
                <c:pt idx="84333">
                  <c:v>2.7456740000000002</c:v>
                </c:pt>
                <c:pt idx="84334">
                  <c:v>2.741994</c:v>
                </c:pt>
                <c:pt idx="84335">
                  <c:v>2.7383160000000002</c:v>
                </c:pt>
                <c:pt idx="84336">
                  <c:v>2.7346360000000001</c:v>
                </c:pt>
                <c:pt idx="84337">
                  <c:v>2.7309549999999998</c:v>
                </c:pt>
                <c:pt idx="84338">
                  <c:v>2.7272780000000001</c:v>
                </c:pt>
                <c:pt idx="84339">
                  <c:v>2.7236009999999999</c:v>
                </c:pt>
                <c:pt idx="84340">
                  <c:v>2.7199200000000001</c:v>
                </c:pt>
                <c:pt idx="84341">
                  <c:v>2.716237</c:v>
                </c:pt>
                <c:pt idx="84342">
                  <c:v>2.712555</c:v>
                </c:pt>
                <c:pt idx="84343">
                  <c:v>2.7088730000000001</c:v>
                </c:pt>
                <c:pt idx="84344">
                  <c:v>2.7051910000000001</c:v>
                </c:pt>
                <c:pt idx="84345">
                  <c:v>2.701508</c:v>
                </c:pt>
                <c:pt idx="84346">
                  <c:v>2.6978240000000002</c:v>
                </c:pt>
                <c:pt idx="84347">
                  <c:v>2.6941410000000001</c:v>
                </c:pt>
                <c:pt idx="84348">
                  <c:v>2.690458</c:v>
                </c:pt>
                <c:pt idx="84349">
                  <c:v>2.6867740000000002</c:v>
                </c:pt>
                <c:pt idx="84350">
                  <c:v>2.6830910000000001</c:v>
                </c:pt>
                <c:pt idx="84351">
                  <c:v>2.6794060000000002</c:v>
                </c:pt>
                <c:pt idx="84352">
                  <c:v>2.6757219999999999</c:v>
                </c:pt>
                <c:pt idx="84353">
                  <c:v>2.6720359999999999</c:v>
                </c:pt>
                <c:pt idx="84354">
                  <c:v>2.6683500000000002</c:v>
                </c:pt>
                <c:pt idx="84355">
                  <c:v>2.664663</c:v>
                </c:pt>
                <c:pt idx="84356">
                  <c:v>2.6609759999999998</c:v>
                </c:pt>
                <c:pt idx="84357">
                  <c:v>2.657289</c:v>
                </c:pt>
                <c:pt idx="84358">
                  <c:v>2.6536019999999998</c:v>
                </c:pt>
                <c:pt idx="84359">
                  <c:v>2.6499169999999999</c:v>
                </c:pt>
                <c:pt idx="84360">
                  <c:v>2.6462270000000001</c:v>
                </c:pt>
                <c:pt idx="84361">
                  <c:v>2.6425399999999999</c:v>
                </c:pt>
                <c:pt idx="84362">
                  <c:v>2.6388539999999998</c:v>
                </c:pt>
                <c:pt idx="84363">
                  <c:v>2.63517</c:v>
                </c:pt>
                <c:pt idx="84364">
                  <c:v>2.6314860000000002</c:v>
                </c:pt>
                <c:pt idx="84365">
                  <c:v>2.627799</c:v>
                </c:pt>
                <c:pt idx="84366">
                  <c:v>2.6241120000000002</c:v>
                </c:pt>
                <c:pt idx="84367">
                  <c:v>2.6204269999999998</c:v>
                </c:pt>
                <c:pt idx="84368">
                  <c:v>2.6167400000000001</c:v>
                </c:pt>
                <c:pt idx="84369">
                  <c:v>2.613051</c:v>
                </c:pt>
                <c:pt idx="84370">
                  <c:v>2.6093609999999998</c:v>
                </c:pt>
                <c:pt idx="84371">
                  <c:v>2.6056699999999999</c:v>
                </c:pt>
                <c:pt idx="84372">
                  <c:v>2.601982</c:v>
                </c:pt>
                <c:pt idx="84373">
                  <c:v>2.5982919999999998</c:v>
                </c:pt>
                <c:pt idx="84374">
                  <c:v>2.5946020000000001</c:v>
                </c:pt>
                <c:pt idx="84375">
                  <c:v>2.5909140000000002</c:v>
                </c:pt>
                <c:pt idx="84376">
                  <c:v>2.5872250000000001</c:v>
                </c:pt>
                <c:pt idx="84377">
                  <c:v>2.5835340000000002</c:v>
                </c:pt>
                <c:pt idx="84378">
                  <c:v>2.5798429999999999</c:v>
                </c:pt>
                <c:pt idx="84379">
                  <c:v>2.5761509999999999</c:v>
                </c:pt>
                <c:pt idx="84380">
                  <c:v>2.572457</c:v>
                </c:pt>
                <c:pt idx="84381">
                  <c:v>2.5687669999999998</c:v>
                </c:pt>
                <c:pt idx="84382">
                  <c:v>2.56508</c:v>
                </c:pt>
                <c:pt idx="84383">
                  <c:v>2.5613929999999998</c:v>
                </c:pt>
                <c:pt idx="84384">
                  <c:v>2.5577049999999999</c:v>
                </c:pt>
                <c:pt idx="84385">
                  <c:v>2.5540189999999998</c:v>
                </c:pt>
                <c:pt idx="84386">
                  <c:v>2.550332</c:v>
                </c:pt>
                <c:pt idx="84387">
                  <c:v>2.5466419999999999</c:v>
                </c:pt>
                <c:pt idx="84388">
                  <c:v>2.5429520000000001</c:v>
                </c:pt>
                <c:pt idx="84389">
                  <c:v>2.5392610000000002</c:v>
                </c:pt>
                <c:pt idx="84390">
                  <c:v>2.5355720000000002</c:v>
                </c:pt>
                <c:pt idx="84391">
                  <c:v>2.531882</c:v>
                </c:pt>
                <c:pt idx="84392">
                  <c:v>2.5281920000000002</c:v>
                </c:pt>
                <c:pt idx="84393">
                  <c:v>2.5245000000000002</c:v>
                </c:pt>
                <c:pt idx="84394">
                  <c:v>2.520807</c:v>
                </c:pt>
                <c:pt idx="84395">
                  <c:v>2.5171139999999999</c:v>
                </c:pt>
                <c:pt idx="84396">
                  <c:v>2.5134219999999998</c:v>
                </c:pt>
                <c:pt idx="84397">
                  <c:v>2.5097309999999999</c:v>
                </c:pt>
                <c:pt idx="84398">
                  <c:v>2.5060389999999999</c:v>
                </c:pt>
                <c:pt idx="84399">
                  <c:v>2.5023469999999999</c:v>
                </c:pt>
                <c:pt idx="84400">
                  <c:v>2.498656</c:v>
                </c:pt>
                <c:pt idx="84401">
                  <c:v>2.494964</c:v>
                </c:pt>
                <c:pt idx="84402">
                  <c:v>2.4912740000000002</c:v>
                </c:pt>
                <c:pt idx="84403">
                  <c:v>2.4875820000000002</c:v>
                </c:pt>
                <c:pt idx="84404">
                  <c:v>2.483892</c:v>
                </c:pt>
                <c:pt idx="84405">
                  <c:v>2.4802010000000001</c:v>
                </c:pt>
                <c:pt idx="84406">
                  <c:v>2.4765079999999999</c:v>
                </c:pt>
                <c:pt idx="84407">
                  <c:v>2.472817</c:v>
                </c:pt>
                <c:pt idx="84408">
                  <c:v>2.4691269999999998</c:v>
                </c:pt>
                <c:pt idx="84409">
                  <c:v>2.4654379999999998</c:v>
                </c:pt>
                <c:pt idx="84410">
                  <c:v>2.4617490000000002</c:v>
                </c:pt>
                <c:pt idx="84411">
                  <c:v>2.458059</c:v>
                </c:pt>
                <c:pt idx="84412">
                  <c:v>2.4543689999999998</c:v>
                </c:pt>
                <c:pt idx="84413">
                  <c:v>2.4506790000000001</c:v>
                </c:pt>
                <c:pt idx="84414">
                  <c:v>2.4469880000000002</c:v>
                </c:pt>
                <c:pt idx="84415">
                  <c:v>2.443298</c:v>
                </c:pt>
                <c:pt idx="84416">
                  <c:v>2.4396049999999998</c:v>
                </c:pt>
                <c:pt idx="84417">
                  <c:v>2.4359169999999999</c:v>
                </c:pt>
                <c:pt idx="84418">
                  <c:v>2.4322279999999998</c:v>
                </c:pt>
                <c:pt idx="84419">
                  <c:v>2.4285399999999999</c:v>
                </c:pt>
                <c:pt idx="84420">
                  <c:v>2.4248509999999999</c:v>
                </c:pt>
                <c:pt idx="84421">
                  <c:v>2.4211610000000001</c:v>
                </c:pt>
                <c:pt idx="84422">
                  <c:v>2.4174720000000001</c:v>
                </c:pt>
                <c:pt idx="84423">
                  <c:v>2.4137849999999998</c:v>
                </c:pt>
                <c:pt idx="84424">
                  <c:v>2.4100929999999998</c:v>
                </c:pt>
                <c:pt idx="84425">
                  <c:v>2.4064000000000001</c:v>
                </c:pt>
                <c:pt idx="84426">
                  <c:v>2.4027080000000001</c:v>
                </c:pt>
                <c:pt idx="84427">
                  <c:v>2.3990149999999999</c:v>
                </c:pt>
                <c:pt idx="84428">
                  <c:v>2.3953220000000002</c:v>
                </c:pt>
                <c:pt idx="84429">
                  <c:v>2.391629</c:v>
                </c:pt>
                <c:pt idx="84430">
                  <c:v>2.3879359999999998</c:v>
                </c:pt>
                <c:pt idx="84431">
                  <c:v>2.384242</c:v>
                </c:pt>
                <c:pt idx="84432">
                  <c:v>2.3805489999999998</c:v>
                </c:pt>
                <c:pt idx="84433">
                  <c:v>2.3768579999999999</c:v>
                </c:pt>
                <c:pt idx="84434">
                  <c:v>2.3731659999999999</c:v>
                </c:pt>
                <c:pt idx="84435">
                  <c:v>2.3694760000000001</c:v>
                </c:pt>
                <c:pt idx="84436">
                  <c:v>2.3657849999999998</c:v>
                </c:pt>
                <c:pt idx="84437">
                  <c:v>2.3620930000000002</c:v>
                </c:pt>
                <c:pt idx="84438">
                  <c:v>2.3583989999999999</c:v>
                </c:pt>
                <c:pt idx="84439">
                  <c:v>2.3547030000000002</c:v>
                </c:pt>
                <c:pt idx="84440">
                  <c:v>2.3510070000000001</c:v>
                </c:pt>
                <c:pt idx="84441">
                  <c:v>2.3473099999999998</c:v>
                </c:pt>
                <c:pt idx="84442">
                  <c:v>2.3436149999999998</c:v>
                </c:pt>
                <c:pt idx="84443">
                  <c:v>2.3399209999999999</c:v>
                </c:pt>
                <c:pt idx="84444">
                  <c:v>2.3362250000000002</c:v>
                </c:pt>
                <c:pt idx="84445">
                  <c:v>2.3325309999999999</c:v>
                </c:pt>
                <c:pt idx="84446">
                  <c:v>2.3288350000000002</c:v>
                </c:pt>
                <c:pt idx="84447">
                  <c:v>2.3251400000000002</c:v>
                </c:pt>
                <c:pt idx="84448">
                  <c:v>2.3214429999999999</c:v>
                </c:pt>
                <c:pt idx="84449">
                  <c:v>2.3177479999999999</c:v>
                </c:pt>
                <c:pt idx="84450">
                  <c:v>2.3140540000000001</c:v>
                </c:pt>
                <c:pt idx="84451">
                  <c:v>2.3103590000000001</c:v>
                </c:pt>
                <c:pt idx="84452">
                  <c:v>2.3066629999999999</c:v>
                </c:pt>
                <c:pt idx="84453">
                  <c:v>2.302969</c:v>
                </c:pt>
                <c:pt idx="84454">
                  <c:v>2.299274</c:v>
                </c:pt>
                <c:pt idx="84455">
                  <c:v>2.2955800000000002</c:v>
                </c:pt>
                <c:pt idx="84456">
                  <c:v>2.2918829999999999</c:v>
                </c:pt>
                <c:pt idx="84457">
                  <c:v>2.2881860000000001</c:v>
                </c:pt>
                <c:pt idx="84458">
                  <c:v>2.2844899999999999</c:v>
                </c:pt>
                <c:pt idx="84459">
                  <c:v>2.2807940000000002</c:v>
                </c:pt>
                <c:pt idx="84460">
                  <c:v>2.2770969999999999</c:v>
                </c:pt>
                <c:pt idx="84461">
                  <c:v>2.2734009999999998</c:v>
                </c:pt>
                <c:pt idx="84462">
                  <c:v>2.2697050000000001</c:v>
                </c:pt>
                <c:pt idx="84463">
                  <c:v>2.2660089999999999</c:v>
                </c:pt>
                <c:pt idx="84464">
                  <c:v>2.2623139999999999</c:v>
                </c:pt>
                <c:pt idx="84465">
                  <c:v>2.2586189999999999</c:v>
                </c:pt>
                <c:pt idx="84466">
                  <c:v>2.2549239999999999</c:v>
                </c:pt>
                <c:pt idx="84467">
                  <c:v>2.2512300000000001</c:v>
                </c:pt>
                <c:pt idx="84468">
                  <c:v>2.2475350000000001</c:v>
                </c:pt>
                <c:pt idx="84469">
                  <c:v>2.2438400000000001</c:v>
                </c:pt>
                <c:pt idx="84470">
                  <c:v>2.2401460000000002</c:v>
                </c:pt>
                <c:pt idx="84471">
                  <c:v>2.2364519999999999</c:v>
                </c:pt>
                <c:pt idx="84472">
                  <c:v>2.2327560000000002</c:v>
                </c:pt>
                <c:pt idx="84473">
                  <c:v>2.22906</c:v>
                </c:pt>
                <c:pt idx="84474">
                  <c:v>2.2253639999999999</c:v>
                </c:pt>
                <c:pt idx="84475">
                  <c:v>2.2216680000000002</c:v>
                </c:pt>
                <c:pt idx="84476">
                  <c:v>2.2179709999999999</c:v>
                </c:pt>
                <c:pt idx="84477">
                  <c:v>2.2142750000000002</c:v>
                </c:pt>
                <c:pt idx="84478">
                  <c:v>2.2105790000000001</c:v>
                </c:pt>
                <c:pt idx="84479">
                  <c:v>2.2068840000000001</c:v>
                </c:pt>
                <c:pt idx="84480">
                  <c:v>2.2031939999999999</c:v>
                </c:pt>
                <c:pt idx="84481">
                  <c:v>2.1995010000000002</c:v>
                </c:pt>
                <c:pt idx="84482">
                  <c:v>2.1958060000000001</c:v>
                </c:pt>
                <c:pt idx="84483">
                  <c:v>2.1921110000000001</c:v>
                </c:pt>
                <c:pt idx="84484">
                  <c:v>2.1884160000000001</c:v>
                </c:pt>
                <c:pt idx="84485">
                  <c:v>2.1847210000000001</c:v>
                </c:pt>
                <c:pt idx="84486">
                  <c:v>2.1810260000000001</c:v>
                </c:pt>
                <c:pt idx="84487">
                  <c:v>2.17733</c:v>
                </c:pt>
                <c:pt idx="84488">
                  <c:v>2.173635</c:v>
                </c:pt>
                <c:pt idx="84489">
                  <c:v>2.1699389999999998</c:v>
                </c:pt>
                <c:pt idx="84490">
                  <c:v>2.1662439999999998</c:v>
                </c:pt>
                <c:pt idx="84491">
                  <c:v>2.1625480000000001</c:v>
                </c:pt>
                <c:pt idx="84492">
                  <c:v>2.158849</c:v>
                </c:pt>
                <c:pt idx="84493">
                  <c:v>2.1551499999999999</c:v>
                </c:pt>
                <c:pt idx="84494">
                  <c:v>2.1514519999999999</c:v>
                </c:pt>
                <c:pt idx="84495">
                  <c:v>2.1477550000000001</c:v>
                </c:pt>
                <c:pt idx="84496">
                  <c:v>2.1440579999999998</c:v>
                </c:pt>
                <c:pt idx="84497">
                  <c:v>2.1403620000000001</c:v>
                </c:pt>
                <c:pt idx="84498">
                  <c:v>2.136666</c:v>
                </c:pt>
                <c:pt idx="84499">
                  <c:v>2.1329699999999998</c:v>
                </c:pt>
                <c:pt idx="84500">
                  <c:v>2.1292749999999998</c:v>
                </c:pt>
                <c:pt idx="84501">
                  <c:v>2.1255790000000001</c:v>
                </c:pt>
                <c:pt idx="84502">
                  <c:v>2.121883</c:v>
                </c:pt>
                <c:pt idx="84503">
                  <c:v>2.1181869999999998</c:v>
                </c:pt>
                <c:pt idx="84504">
                  <c:v>2.1144910000000001</c:v>
                </c:pt>
                <c:pt idx="84505">
                  <c:v>2.110795</c:v>
                </c:pt>
                <c:pt idx="84506">
                  <c:v>2.1071010000000001</c:v>
                </c:pt>
                <c:pt idx="84507">
                  <c:v>2.103405</c:v>
                </c:pt>
                <c:pt idx="84508">
                  <c:v>2.09971</c:v>
                </c:pt>
                <c:pt idx="84509">
                  <c:v>2.096015</c:v>
                </c:pt>
                <c:pt idx="84510">
                  <c:v>2.0923210000000001</c:v>
                </c:pt>
                <c:pt idx="84511">
                  <c:v>2.0886269999999998</c:v>
                </c:pt>
                <c:pt idx="84512">
                  <c:v>2.0849329999999999</c:v>
                </c:pt>
                <c:pt idx="84513">
                  <c:v>2.0812390000000001</c:v>
                </c:pt>
                <c:pt idx="84514">
                  <c:v>2.0775450000000002</c:v>
                </c:pt>
                <c:pt idx="84515">
                  <c:v>2.0738530000000002</c:v>
                </c:pt>
                <c:pt idx="84516">
                  <c:v>2.0701580000000002</c:v>
                </c:pt>
                <c:pt idx="84517">
                  <c:v>2.0664630000000002</c:v>
                </c:pt>
                <c:pt idx="84518">
                  <c:v>2.0627689999999999</c:v>
                </c:pt>
                <c:pt idx="84519">
                  <c:v>2.0590739999999998</c:v>
                </c:pt>
                <c:pt idx="84520">
                  <c:v>2.0553789999999998</c:v>
                </c:pt>
                <c:pt idx="84521">
                  <c:v>2.0516830000000001</c:v>
                </c:pt>
                <c:pt idx="84522">
                  <c:v>2.0479880000000001</c:v>
                </c:pt>
                <c:pt idx="84523">
                  <c:v>2.0442930000000001</c:v>
                </c:pt>
                <c:pt idx="84524">
                  <c:v>2.0405989999999998</c:v>
                </c:pt>
                <c:pt idx="84525">
                  <c:v>2.0369039999999998</c:v>
                </c:pt>
                <c:pt idx="84526">
                  <c:v>2.0332089999999998</c:v>
                </c:pt>
                <c:pt idx="84527">
                  <c:v>2.0295139999999998</c:v>
                </c:pt>
                <c:pt idx="84528">
                  <c:v>2.0258189999999998</c:v>
                </c:pt>
                <c:pt idx="84529">
                  <c:v>2.0221230000000001</c:v>
                </c:pt>
                <c:pt idx="84530">
                  <c:v>2.0184310000000001</c:v>
                </c:pt>
                <c:pt idx="84531">
                  <c:v>2.0147349999999999</c:v>
                </c:pt>
                <c:pt idx="84532">
                  <c:v>2.0110389999999998</c:v>
                </c:pt>
                <c:pt idx="84533">
                  <c:v>2.0073439999999998</c:v>
                </c:pt>
                <c:pt idx="84534">
                  <c:v>2.0036480000000001</c:v>
                </c:pt>
                <c:pt idx="84535">
                  <c:v>1.999952</c:v>
                </c:pt>
                <c:pt idx="84536">
                  <c:v>1.9962569999999999</c:v>
                </c:pt>
                <c:pt idx="84537">
                  <c:v>1.9925630000000001</c:v>
                </c:pt>
                <c:pt idx="84538">
                  <c:v>1.9888680000000001</c:v>
                </c:pt>
                <c:pt idx="84539">
                  <c:v>1.9851700000000001</c:v>
                </c:pt>
                <c:pt idx="84540">
                  <c:v>1.981473</c:v>
                </c:pt>
                <c:pt idx="84541">
                  <c:v>1.977776</c:v>
                </c:pt>
                <c:pt idx="84542">
                  <c:v>1.9740800000000001</c:v>
                </c:pt>
                <c:pt idx="84543">
                  <c:v>1.9703839999999999</c:v>
                </c:pt>
                <c:pt idx="84544">
                  <c:v>1.9666889999999999</c:v>
                </c:pt>
                <c:pt idx="84545">
                  <c:v>1.9629939999999999</c:v>
                </c:pt>
                <c:pt idx="84546">
                  <c:v>1.9593</c:v>
                </c:pt>
                <c:pt idx="84547">
                  <c:v>1.9556070000000001</c:v>
                </c:pt>
                <c:pt idx="84548">
                  <c:v>1.95191</c:v>
                </c:pt>
                <c:pt idx="84549">
                  <c:v>1.948213</c:v>
                </c:pt>
                <c:pt idx="84550">
                  <c:v>1.9445159999999999</c:v>
                </c:pt>
                <c:pt idx="84551">
                  <c:v>1.940817</c:v>
                </c:pt>
                <c:pt idx="84552">
                  <c:v>1.937119</c:v>
                </c:pt>
                <c:pt idx="84553">
                  <c:v>1.933422</c:v>
                </c:pt>
                <c:pt idx="84554">
                  <c:v>1.929724</c:v>
                </c:pt>
                <c:pt idx="84555">
                  <c:v>1.926023</c:v>
                </c:pt>
                <c:pt idx="84556">
                  <c:v>1.922312</c:v>
                </c:pt>
                <c:pt idx="84557">
                  <c:v>1.918601</c:v>
                </c:pt>
                <c:pt idx="84558">
                  <c:v>1.914892</c:v>
                </c:pt>
                <c:pt idx="84559">
                  <c:v>1.9111860000000001</c:v>
                </c:pt>
                <c:pt idx="84560">
                  <c:v>1.907483</c:v>
                </c:pt>
                <c:pt idx="84561">
                  <c:v>1.9037820000000001</c:v>
                </c:pt>
                <c:pt idx="84562">
                  <c:v>1.900083</c:v>
                </c:pt>
                <c:pt idx="84563">
                  <c:v>1.8963840000000001</c:v>
                </c:pt>
                <c:pt idx="84564">
                  <c:v>1.892685</c:v>
                </c:pt>
                <c:pt idx="84565">
                  <c:v>1.8889899999999999</c:v>
                </c:pt>
                <c:pt idx="84566">
                  <c:v>1.8853</c:v>
                </c:pt>
                <c:pt idx="84567">
                  <c:v>1.8816079999999999</c:v>
                </c:pt>
                <c:pt idx="84568">
                  <c:v>1.8779159999999999</c:v>
                </c:pt>
                <c:pt idx="84569">
                  <c:v>1.874223</c:v>
                </c:pt>
                <c:pt idx="84570">
                  <c:v>1.870528</c:v>
                </c:pt>
                <c:pt idx="84571">
                  <c:v>1.866833</c:v>
                </c:pt>
                <c:pt idx="84572">
                  <c:v>1.8631359999999999</c:v>
                </c:pt>
                <c:pt idx="84573">
                  <c:v>1.859437</c:v>
                </c:pt>
                <c:pt idx="84574">
                  <c:v>1.8557380000000001</c:v>
                </c:pt>
                <c:pt idx="84575">
                  <c:v>1.852039</c:v>
                </c:pt>
                <c:pt idx="84576">
                  <c:v>1.848339</c:v>
                </c:pt>
                <c:pt idx="84577">
                  <c:v>1.8446389999999999</c:v>
                </c:pt>
                <c:pt idx="84578">
                  <c:v>1.84094</c:v>
                </c:pt>
                <c:pt idx="84579">
                  <c:v>1.83724</c:v>
                </c:pt>
                <c:pt idx="84580">
                  <c:v>1.833539</c:v>
                </c:pt>
                <c:pt idx="84581">
                  <c:v>1.8298399999999999</c:v>
                </c:pt>
                <c:pt idx="84582">
                  <c:v>1.826139</c:v>
                </c:pt>
                <c:pt idx="84583">
                  <c:v>1.8224389999999999</c:v>
                </c:pt>
                <c:pt idx="84584">
                  <c:v>1.8187390000000001</c:v>
                </c:pt>
                <c:pt idx="84585">
                  <c:v>1.8150390000000001</c:v>
                </c:pt>
                <c:pt idx="84586">
                  <c:v>1.811339</c:v>
                </c:pt>
                <c:pt idx="84587">
                  <c:v>1.807633</c:v>
                </c:pt>
                <c:pt idx="84588">
                  <c:v>1.8039050000000001</c:v>
                </c:pt>
                <c:pt idx="84589">
                  <c:v>1.800184</c:v>
                </c:pt>
                <c:pt idx="84590">
                  <c:v>1.796468</c:v>
                </c:pt>
                <c:pt idx="84591">
                  <c:v>1.792754</c:v>
                </c:pt>
                <c:pt idx="84592">
                  <c:v>1.7890459999999999</c:v>
                </c:pt>
                <c:pt idx="84593">
                  <c:v>1.7853330000000001</c:v>
                </c:pt>
                <c:pt idx="84594">
                  <c:v>1.781625</c:v>
                </c:pt>
                <c:pt idx="84595">
                  <c:v>1.7779160000000001</c:v>
                </c:pt>
                <c:pt idx="84596">
                  <c:v>1.774208</c:v>
                </c:pt>
                <c:pt idx="84597">
                  <c:v>1.7705010000000001</c:v>
                </c:pt>
                <c:pt idx="84598">
                  <c:v>1.7667930000000001</c:v>
                </c:pt>
                <c:pt idx="84599">
                  <c:v>1.763083</c:v>
                </c:pt>
                <c:pt idx="84600">
                  <c:v>1.7593719999999999</c:v>
                </c:pt>
                <c:pt idx="84601">
                  <c:v>1.755663</c:v>
                </c:pt>
                <c:pt idx="84602">
                  <c:v>1.7519530000000001</c:v>
                </c:pt>
                <c:pt idx="84603">
                  <c:v>1.7482439999999999</c:v>
                </c:pt>
                <c:pt idx="84604">
                  <c:v>1.744534</c:v>
                </c:pt>
                <c:pt idx="84605">
                  <c:v>1.740826</c:v>
                </c:pt>
                <c:pt idx="84606">
                  <c:v>1.737114</c:v>
                </c:pt>
                <c:pt idx="84607">
                  <c:v>1.7334149999999999</c:v>
                </c:pt>
                <c:pt idx="84608">
                  <c:v>1.729716</c:v>
                </c:pt>
                <c:pt idx="84609">
                  <c:v>1.726016</c:v>
                </c:pt>
                <c:pt idx="84610">
                  <c:v>1.722316</c:v>
                </c:pt>
                <c:pt idx="84611">
                  <c:v>1.7186159999999999</c:v>
                </c:pt>
                <c:pt idx="84612">
                  <c:v>1.714915</c:v>
                </c:pt>
                <c:pt idx="84613">
                  <c:v>1.7112130000000001</c:v>
                </c:pt>
                <c:pt idx="84614">
                  <c:v>1.707511</c:v>
                </c:pt>
                <c:pt idx="84615">
                  <c:v>1.7038089999999999</c:v>
                </c:pt>
                <c:pt idx="84616">
                  <c:v>1.7000960000000001</c:v>
                </c:pt>
                <c:pt idx="84617">
                  <c:v>1.69638</c:v>
                </c:pt>
                <c:pt idx="84618">
                  <c:v>1.6926669999999999</c:v>
                </c:pt>
                <c:pt idx="84619">
                  <c:v>1.6889559999999999</c:v>
                </c:pt>
                <c:pt idx="84620">
                  <c:v>1.6852469999999999</c:v>
                </c:pt>
                <c:pt idx="84621">
                  <c:v>1.681538</c:v>
                </c:pt>
                <c:pt idx="84622">
                  <c:v>1.677829</c:v>
                </c:pt>
                <c:pt idx="84623">
                  <c:v>1.6741220000000001</c:v>
                </c:pt>
                <c:pt idx="84624">
                  <c:v>1.670415</c:v>
                </c:pt>
                <c:pt idx="84625">
                  <c:v>1.6667080000000001</c:v>
                </c:pt>
                <c:pt idx="84626">
                  <c:v>1.663</c:v>
                </c:pt>
                <c:pt idx="84627">
                  <c:v>1.6592929999999999</c:v>
                </c:pt>
                <c:pt idx="84628">
                  <c:v>1.655586</c:v>
                </c:pt>
                <c:pt idx="84629">
                  <c:v>1.65188</c:v>
                </c:pt>
                <c:pt idx="84630">
                  <c:v>1.6481730000000001</c:v>
                </c:pt>
                <c:pt idx="84631">
                  <c:v>1.644466</c:v>
                </c:pt>
                <c:pt idx="84632">
                  <c:v>1.6407590000000001</c:v>
                </c:pt>
                <c:pt idx="84633">
                  <c:v>1.637054</c:v>
                </c:pt>
                <c:pt idx="84634">
                  <c:v>1.633348</c:v>
                </c:pt>
                <c:pt idx="84635">
                  <c:v>1.6296360000000001</c:v>
                </c:pt>
                <c:pt idx="84636">
                  <c:v>1.625926</c:v>
                </c:pt>
                <c:pt idx="84637">
                  <c:v>1.6222179999999999</c:v>
                </c:pt>
                <c:pt idx="84638">
                  <c:v>1.6185099999999999</c:v>
                </c:pt>
                <c:pt idx="84639">
                  <c:v>1.614803</c:v>
                </c:pt>
                <c:pt idx="84640">
                  <c:v>1.6110949999999999</c:v>
                </c:pt>
                <c:pt idx="84641">
                  <c:v>1.607389</c:v>
                </c:pt>
                <c:pt idx="84642">
                  <c:v>1.603685</c:v>
                </c:pt>
                <c:pt idx="84643">
                  <c:v>1.5999829999999999</c:v>
                </c:pt>
                <c:pt idx="84644">
                  <c:v>1.5962799999999999</c:v>
                </c:pt>
                <c:pt idx="84645">
                  <c:v>1.592576</c:v>
                </c:pt>
                <c:pt idx="84646">
                  <c:v>1.588873</c:v>
                </c:pt>
                <c:pt idx="84647">
                  <c:v>1.5851690000000001</c:v>
                </c:pt>
                <c:pt idx="84648">
                  <c:v>1.581466</c:v>
                </c:pt>
                <c:pt idx="84649">
                  <c:v>1.577763</c:v>
                </c:pt>
                <c:pt idx="84650">
                  <c:v>1.5740590000000001</c:v>
                </c:pt>
                <c:pt idx="84651">
                  <c:v>1.5703560000000001</c:v>
                </c:pt>
                <c:pt idx="84652">
                  <c:v>1.5666530000000001</c:v>
                </c:pt>
                <c:pt idx="84653">
                  <c:v>1.562948</c:v>
                </c:pt>
                <c:pt idx="84654">
                  <c:v>1.5592440000000001</c:v>
                </c:pt>
                <c:pt idx="84655">
                  <c:v>1.5555399999999999</c:v>
                </c:pt>
                <c:pt idx="84656">
                  <c:v>1.5518380000000001</c:v>
                </c:pt>
                <c:pt idx="84657">
                  <c:v>1.548136</c:v>
                </c:pt>
                <c:pt idx="84658">
                  <c:v>1.5444359999999999</c:v>
                </c:pt>
                <c:pt idx="84659">
                  <c:v>1.5407360000000001</c:v>
                </c:pt>
                <c:pt idx="84660">
                  <c:v>1.537034</c:v>
                </c:pt>
                <c:pt idx="84661">
                  <c:v>1.533331</c:v>
                </c:pt>
                <c:pt idx="84662">
                  <c:v>1.5296289999999999</c:v>
                </c:pt>
                <c:pt idx="84663">
                  <c:v>1.5259259999999999</c:v>
                </c:pt>
                <c:pt idx="84664">
                  <c:v>1.522224</c:v>
                </c:pt>
                <c:pt idx="84665">
                  <c:v>1.5185219999999999</c:v>
                </c:pt>
                <c:pt idx="84666">
                  <c:v>1.5148189999999999</c:v>
                </c:pt>
                <c:pt idx="84667">
                  <c:v>1.5111159999999999</c:v>
                </c:pt>
                <c:pt idx="84668">
                  <c:v>1.507414</c:v>
                </c:pt>
                <c:pt idx="84669">
                  <c:v>1.5037100000000001</c:v>
                </c:pt>
                <c:pt idx="84670">
                  <c:v>1.500008</c:v>
                </c:pt>
                <c:pt idx="84671">
                  <c:v>1.496305</c:v>
                </c:pt>
                <c:pt idx="84672">
                  <c:v>1.492604</c:v>
                </c:pt>
                <c:pt idx="84673">
                  <c:v>1.4889019999999999</c:v>
                </c:pt>
                <c:pt idx="84674">
                  <c:v>1.485201</c:v>
                </c:pt>
                <c:pt idx="84675">
                  <c:v>1.4815</c:v>
                </c:pt>
                <c:pt idx="84676">
                  <c:v>1.4777979999999999</c:v>
                </c:pt>
                <c:pt idx="84677">
                  <c:v>1.474097</c:v>
                </c:pt>
                <c:pt idx="84678">
                  <c:v>1.470397</c:v>
                </c:pt>
                <c:pt idx="84679">
                  <c:v>1.4666969999999999</c:v>
                </c:pt>
                <c:pt idx="84680">
                  <c:v>1.462996</c:v>
                </c:pt>
                <c:pt idx="84681">
                  <c:v>1.4592959999999999</c:v>
                </c:pt>
                <c:pt idx="84682">
                  <c:v>1.4555959999999999</c:v>
                </c:pt>
                <c:pt idx="84683">
                  <c:v>1.4518960000000001</c:v>
                </c:pt>
                <c:pt idx="84684">
                  <c:v>1.448194</c:v>
                </c:pt>
                <c:pt idx="84685">
                  <c:v>1.4444920000000001</c:v>
                </c:pt>
                <c:pt idx="84686">
                  <c:v>1.44079</c:v>
                </c:pt>
                <c:pt idx="84687">
                  <c:v>1.4370879999999999</c:v>
                </c:pt>
                <c:pt idx="84688">
                  <c:v>1.433386</c:v>
                </c:pt>
                <c:pt idx="84689">
                  <c:v>1.4296850000000001</c:v>
                </c:pt>
                <c:pt idx="84690">
                  <c:v>1.4259839999999999</c:v>
                </c:pt>
                <c:pt idx="84691">
                  <c:v>1.4222809999999999</c:v>
                </c:pt>
                <c:pt idx="84692">
                  <c:v>1.41858</c:v>
                </c:pt>
                <c:pt idx="84693">
                  <c:v>1.4148780000000001</c:v>
                </c:pt>
                <c:pt idx="84694">
                  <c:v>1.4111769999999999</c:v>
                </c:pt>
                <c:pt idx="84695">
                  <c:v>1.4074770000000001</c:v>
                </c:pt>
                <c:pt idx="84696">
                  <c:v>1.4037770000000001</c:v>
                </c:pt>
                <c:pt idx="84697">
                  <c:v>1.400074</c:v>
                </c:pt>
                <c:pt idx="84698">
                  <c:v>1.3963719999999999</c:v>
                </c:pt>
                <c:pt idx="84699">
                  <c:v>1.392671</c:v>
                </c:pt>
                <c:pt idx="84700">
                  <c:v>1.38897</c:v>
                </c:pt>
                <c:pt idx="84701">
                  <c:v>1.3852679999999999</c:v>
                </c:pt>
                <c:pt idx="84702">
                  <c:v>1.3815649999999999</c:v>
                </c:pt>
                <c:pt idx="84703">
                  <c:v>1.3778619999999999</c:v>
                </c:pt>
                <c:pt idx="84704">
                  <c:v>1.374155</c:v>
                </c:pt>
                <c:pt idx="84705">
                  <c:v>1.3704499999999999</c:v>
                </c:pt>
                <c:pt idx="84706">
                  <c:v>1.366744</c:v>
                </c:pt>
                <c:pt idx="84707">
                  <c:v>1.363032</c:v>
                </c:pt>
                <c:pt idx="84708">
                  <c:v>1.359321</c:v>
                </c:pt>
                <c:pt idx="84709">
                  <c:v>1.35561</c:v>
                </c:pt>
                <c:pt idx="84710">
                  <c:v>1.351899</c:v>
                </c:pt>
                <c:pt idx="84711">
                  <c:v>1.3481890000000001</c:v>
                </c:pt>
                <c:pt idx="84712">
                  <c:v>1.344481</c:v>
                </c:pt>
                <c:pt idx="84713">
                  <c:v>1.3407709999999999</c:v>
                </c:pt>
                <c:pt idx="84714">
                  <c:v>1.3370610000000001</c:v>
                </c:pt>
                <c:pt idx="84715">
                  <c:v>1.333353</c:v>
                </c:pt>
                <c:pt idx="84716">
                  <c:v>1.3296460000000001</c:v>
                </c:pt>
                <c:pt idx="84717">
                  <c:v>1.3259380000000001</c:v>
                </c:pt>
                <c:pt idx="84718">
                  <c:v>1.3222320000000001</c:v>
                </c:pt>
                <c:pt idx="84719">
                  <c:v>1.3185309999999999</c:v>
                </c:pt>
                <c:pt idx="84720">
                  <c:v>1.3148249999999999</c:v>
                </c:pt>
                <c:pt idx="84721">
                  <c:v>1.3111200000000001</c:v>
                </c:pt>
                <c:pt idx="84722">
                  <c:v>1.3074140000000001</c:v>
                </c:pt>
                <c:pt idx="84723">
                  <c:v>1.303709</c:v>
                </c:pt>
                <c:pt idx="84724">
                  <c:v>1.300009</c:v>
                </c:pt>
                <c:pt idx="84725">
                  <c:v>1.2963070000000001</c:v>
                </c:pt>
                <c:pt idx="84726">
                  <c:v>1.2926029999999999</c:v>
                </c:pt>
                <c:pt idx="84727">
                  <c:v>1.2888980000000001</c:v>
                </c:pt>
                <c:pt idx="84728">
                  <c:v>1.2851939999999999</c:v>
                </c:pt>
                <c:pt idx="84729">
                  <c:v>1.2814909999999999</c:v>
                </c:pt>
                <c:pt idx="84730">
                  <c:v>1.2777879999999999</c:v>
                </c:pt>
                <c:pt idx="84731">
                  <c:v>1.2740849999999999</c:v>
                </c:pt>
                <c:pt idx="84732">
                  <c:v>1.270381</c:v>
                </c:pt>
                <c:pt idx="84733">
                  <c:v>1.2666770000000001</c:v>
                </c:pt>
                <c:pt idx="84734">
                  <c:v>1.262974</c:v>
                </c:pt>
                <c:pt idx="84735">
                  <c:v>1.259271</c:v>
                </c:pt>
                <c:pt idx="84736">
                  <c:v>1.255568</c:v>
                </c:pt>
                <c:pt idx="84737">
                  <c:v>1.2518629999999999</c:v>
                </c:pt>
                <c:pt idx="84738">
                  <c:v>1.2481580000000001</c:v>
                </c:pt>
                <c:pt idx="84739">
                  <c:v>1.2444550000000001</c:v>
                </c:pt>
                <c:pt idx="84740">
                  <c:v>1.24075</c:v>
                </c:pt>
                <c:pt idx="84741">
                  <c:v>1.2370460000000001</c:v>
                </c:pt>
                <c:pt idx="84742">
                  <c:v>1.2333419999999999</c:v>
                </c:pt>
                <c:pt idx="84743">
                  <c:v>1.229638</c:v>
                </c:pt>
                <c:pt idx="84744">
                  <c:v>1.2259340000000001</c:v>
                </c:pt>
                <c:pt idx="84745">
                  <c:v>1.2222280000000001</c:v>
                </c:pt>
                <c:pt idx="84746">
                  <c:v>1.2185220000000001</c:v>
                </c:pt>
                <c:pt idx="84747">
                  <c:v>1.2148190000000001</c:v>
                </c:pt>
                <c:pt idx="84748">
                  <c:v>1.2111149999999999</c:v>
                </c:pt>
                <c:pt idx="84749">
                  <c:v>1.207411</c:v>
                </c:pt>
                <c:pt idx="84750">
                  <c:v>1.2037070000000001</c:v>
                </c:pt>
                <c:pt idx="84751">
                  <c:v>1.2000040000000001</c:v>
                </c:pt>
                <c:pt idx="84752">
                  <c:v>1.196299</c:v>
                </c:pt>
                <c:pt idx="84753">
                  <c:v>1.192588</c:v>
                </c:pt>
                <c:pt idx="84754">
                  <c:v>1.1888719999999999</c:v>
                </c:pt>
                <c:pt idx="84755">
                  <c:v>1.1851609999999999</c:v>
                </c:pt>
                <c:pt idx="84756">
                  <c:v>1.1814530000000001</c:v>
                </c:pt>
                <c:pt idx="84757">
                  <c:v>1.177746</c:v>
                </c:pt>
                <c:pt idx="84758">
                  <c:v>1.17404</c:v>
                </c:pt>
                <c:pt idx="84759">
                  <c:v>1.170334</c:v>
                </c:pt>
                <c:pt idx="84760">
                  <c:v>1.1666289999999999</c:v>
                </c:pt>
                <c:pt idx="84761">
                  <c:v>1.1629240000000001</c:v>
                </c:pt>
                <c:pt idx="84762">
                  <c:v>1.1592210000000001</c:v>
                </c:pt>
                <c:pt idx="84763">
                  <c:v>1.1555219999999999</c:v>
                </c:pt>
                <c:pt idx="84764">
                  <c:v>1.1518219999999999</c:v>
                </c:pt>
                <c:pt idx="84765">
                  <c:v>1.1481220000000001</c:v>
                </c:pt>
                <c:pt idx="84766">
                  <c:v>1.1444220000000001</c:v>
                </c:pt>
                <c:pt idx="84767">
                  <c:v>1.14072</c:v>
                </c:pt>
                <c:pt idx="84768">
                  <c:v>1.1370180000000001</c:v>
                </c:pt>
                <c:pt idx="84769">
                  <c:v>1.1333169999999999</c:v>
                </c:pt>
                <c:pt idx="84770">
                  <c:v>1.129615</c:v>
                </c:pt>
                <c:pt idx="84771">
                  <c:v>1.125912</c:v>
                </c:pt>
                <c:pt idx="84772">
                  <c:v>1.1222099999999999</c:v>
                </c:pt>
                <c:pt idx="84773">
                  <c:v>1.1185080000000001</c:v>
                </c:pt>
                <c:pt idx="84774">
                  <c:v>1.1148070000000001</c:v>
                </c:pt>
                <c:pt idx="84775">
                  <c:v>1.1111059999999999</c:v>
                </c:pt>
                <c:pt idx="84776">
                  <c:v>1.107405</c:v>
                </c:pt>
                <c:pt idx="84777">
                  <c:v>1.1037049999999999</c:v>
                </c:pt>
                <c:pt idx="84778">
                  <c:v>1.100006</c:v>
                </c:pt>
                <c:pt idx="84779">
                  <c:v>1.096306</c:v>
                </c:pt>
                <c:pt idx="84780">
                  <c:v>1.0926070000000001</c:v>
                </c:pt>
                <c:pt idx="84781">
                  <c:v>1.0889070000000001</c:v>
                </c:pt>
                <c:pt idx="84782">
                  <c:v>1.085207</c:v>
                </c:pt>
                <c:pt idx="84783">
                  <c:v>1.0815079999999999</c:v>
                </c:pt>
                <c:pt idx="84784">
                  <c:v>1.077807</c:v>
                </c:pt>
                <c:pt idx="84785">
                  <c:v>1.0741069999999999</c:v>
                </c:pt>
                <c:pt idx="84786">
                  <c:v>1.070408</c:v>
                </c:pt>
                <c:pt idx="84787">
                  <c:v>1.0667070000000001</c:v>
                </c:pt>
                <c:pt idx="84788">
                  <c:v>1.0630059999999999</c:v>
                </c:pt>
                <c:pt idx="84789">
                  <c:v>1.0593049999999999</c:v>
                </c:pt>
                <c:pt idx="84790">
                  <c:v>1.055604</c:v>
                </c:pt>
                <c:pt idx="84791">
                  <c:v>1.0519019999999999</c:v>
                </c:pt>
                <c:pt idx="84792">
                  <c:v>1.0481990000000001</c:v>
                </c:pt>
                <c:pt idx="84793">
                  <c:v>1.044497</c:v>
                </c:pt>
                <c:pt idx="84794">
                  <c:v>1.0407949999999999</c:v>
                </c:pt>
                <c:pt idx="84795">
                  <c:v>1.0370919999999999</c:v>
                </c:pt>
                <c:pt idx="84796">
                  <c:v>1.03339</c:v>
                </c:pt>
                <c:pt idx="84797">
                  <c:v>1.0296890000000001</c:v>
                </c:pt>
                <c:pt idx="84798">
                  <c:v>1.025989</c:v>
                </c:pt>
                <c:pt idx="84799">
                  <c:v>1.0222880000000001</c:v>
                </c:pt>
                <c:pt idx="84800">
                  <c:v>1.018589</c:v>
                </c:pt>
                <c:pt idx="84801">
                  <c:v>1.0148900000000001</c:v>
                </c:pt>
                <c:pt idx="84802">
                  <c:v>1.0111889999999999</c:v>
                </c:pt>
                <c:pt idx="84803">
                  <c:v>1.0074879999999999</c:v>
                </c:pt>
                <c:pt idx="84804">
                  <c:v>1.003787</c:v>
                </c:pt>
                <c:pt idx="84805">
                  <c:v>1.000086</c:v>
                </c:pt>
                <c:pt idx="84806">
                  <c:v>0.99638400000000005</c:v>
                </c:pt>
                <c:pt idx="84807">
                  <c:v>0.99268230000000002</c:v>
                </c:pt>
                <c:pt idx="84808">
                  <c:v>0.98898079999999999</c:v>
                </c:pt>
                <c:pt idx="84809">
                  <c:v>0.98527940000000003</c:v>
                </c:pt>
                <c:pt idx="84810">
                  <c:v>0.98157749999999999</c:v>
                </c:pt>
                <c:pt idx="84811">
                  <c:v>0.97787650000000004</c:v>
                </c:pt>
                <c:pt idx="84812">
                  <c:v>0.9741763</c:v>
                </c:pt>
                <c:pt idx="84813">
                  <c:v>0.97047559999999999</c:v>
                </c:pt>
                <c:pt idx="84814">
                  <c:v>0.96677590000000002</c:v>
                </c:pt>
                <c:pt idx="84815">
                  <c:v>0.96307330000000002</c:v>
                </c:pt>
                <c:pt idx="84816">
                  <c:v>0.95937260000000002</c:v>
                </c:pt>
                <c:pt idx="84817">
                  <c:v>0.95567429999999998</c:v>
                </c:pt>
                <c:pt idx="84818">
                  <c:v>0.95197679999999996</c:v>
                </c:pt>
                <c:pt idx="84819">
                  <c:v>0.94827819999999996</c:v>
                </c:pt>
                <c:pt idx="84820">
                  <c:v>0.9445791</c:v>
                </c:pt>
                <c:pt idx="84821">
                  <c:v>0.94087980000000004</c:v>
                </c:pt>
                <c:pt idx="84822">
                  <c:v>0.93718210000000002</c:v>
                </c:pt>
                <c:pt idx="84823">
                  <c:v>0.93348469999999995</c:v>
                </c:pt>
                <c:pt idx="84824">
                  <c:v>0.9297858</c:v>
                </c:pt>
                <c:pt idx="84825">
                  <c:v>0.92608699999999999</c:v>
                </c:pt>
                <c:pt idx="84826">
                  <c:v>0.92238830000000005</c:v>
                </c:pt>
                <c:pt idx="84827">
                  <c:v>0.91868870000000002</c:v>
                </c:pt>
                <c:pt idx="84828">
                  <c:v>0.91498950000000001</c:v>
                </c:pt>
                <c:pt idx="84829">
                  <c:v>0.91128989999999999</c:v>
                </c:pt>
                <c:pt idx="84830">
                  <c:v>0.90759239999999997</c:v>
                </c:pt>
                <c:pt idx="84831">
                  <c:v>0.90389450000000005</c:v>
                </c:pt>
                <c:pt idx="84832">
                  <c:v>0.90019669999999996</c:v>
                </c:pt>
                <c:pt idx="84833">
                  <c:v>0.89649840000000003</c:v>
                </c:pt>
                <c:pt idx="84834">
                  <c:v>0.89280079999999995</c:v>
                </c:pt>
                <c:pt idx="84835">
                  <c:v>0.88910279999999997</c:v>
                </c:pt>
                <c:pt idx="84836">
                  <c:v>0.88540509999999994</c:v>
                </c:pt>
                <c:pt idx="84837">
                  <c:v>0.88170740000000003</c:v>
                </c:pt>
                <c:pt idx="84838">
                  <c:v>0.87801030000000002</c:v>
                </c:pt>
                <c:pt idx="84839">
                  <c:v>0.8743126</c:v>
                </c:pt>
                <c:pt idx="84840">
                  <c:v>0.87061460000000002</c:v>
                </c:pt>
                <c:pt idx="84841">
                  <c:v>0.86691759999999995</c:v>
                </c:pt>
                <c:pt idx="84842">
                  <c:v>0.86322080000000001</c:v>
                </c:pt>
                <c:pt idx="84843">
                  <c:v>0.85952379999999995</c:v>
                </c:pt>
                <c:pt idx="84844">
                  <c:v>0.85582829999999999</c:v>
                </c:pt>
                <c:pt idx="84845">
                  <c:v>0.85213269999999997</c:v>
                </c:pt>
                <c:pt idx="84846">
                  <c:v>0.84843559999999996</c:v>
                </c:pt>
                <c:pt idx="84847">
                  <c:v>0.84473819999999999</c:v>
                </c:pt>
                <c:pt idx="84848">
                  <c:v>0.84104029999999996</c:v>
                </c:pt>
                <c:pt idx="84849">
                  <c:v>0.8373429</c:v>
                </c:pt>
                <c:pt idx="84850">
                  <c:v>0.83364479999999996</c:v>
                </c:pt>
                <c:pt idx="84851">
                  <c:v>0.82994679999999998</c:v>
                </c:pt>
                <c:pt idx="84852">
                  <c:v>0.82624819999999999</c:v>
                </c:pt>
                <c:pt idx="84853">
                  <c:v>0.82254930000000004</c:v>
                </c:pt>
                <c:pt idx="84854">
                  <c:v>0.81884999999999997</c:v>
                </c:pt>
                <c:pt idx="84855">
                  <c:v>0.8151505</c:v>
                </c:pt>
                <c:pt idx="84856">
                  <c:v>0.81145040000000002</c:v>
                </c:pt>
                <c:pt idx="84857">
                  <c:v>0.80775110000000006</c:v>
                </c:pt>
                <c:pt idx="84858">
                  <c:v>0.80405119999999997</c:v>
                </c:pt>
                <c:pt idx="84859">
                  <c:v>0.80035140000000005</c:v>
                </c:pt>
                <c:pt idx="84860">
                  <c:v>0.7966512</c:v>
                </c:pt>
                <c:pt idx="84861">
                  <c:v>0.79295130000000003</c:v>
                </c:pt>
                <c:pt idx="84862">
                  <c:v>0.78925129999999999</c:v>
                </c:pt>
                <c:pt idx="84863">
                  <c:v>0.78555269999999999</c:v>
                </c:pt>
                <c:pt idx="84864">
                  <c:v>0.78185519999999997</c:v>
                </c:pt>
                <c:pt idx="84865">
                  <c:v>0.77815570000000001</c:v>
                </c:pt>
                <c:pt idx="84866">
                  <c:v>0.77445600000000003</c:v>
                </c:pt>
                <c:pt idx="84867">
                  <c:v>0.77075519999999997</c:v>
                </c:pt>
                <c:pt idx="84868">
                  <c:v>0.76705500000000004</c:v>
                </c:pt>
                <c:pt idx="84869">
                  <c:v>0.76335459999999999</c:v>
                </c:pt>
                <c:pt idx="84870">
                  <c:v>0.75965439999999995</c:v>
                </c:pt>
                <c:pt idx="84871">
                  <c:v>0.75595310000000004</c:v>
                </c:pt>
                <c:pt idx="84872">
                  <c:v>0.75225249999999999</c:v>
                </c:pt>
                <c:pt idx="84873">
                  <c:v>0.74855240000000001</c:v>
                </c:pt>
                <c:pt idx="84874">
                  <c:v>0.74485259999999998</c:v>
                </c:pt>
                <c:pt idx="84875">
                  <c:v>0.74115419999999999</c:v>
                </c:pt>
                <c:pt idx="84876">
                  <c:v>0.73745470000000002</c:v>
                </c:pt>
                <c:pt idx="84877">
                  <c:v>0.73375500000000005</c:v>
                </c:pt>
                <c:pt idx="84878">
                  <c:v>0.73005600000000004</c:v>
                </c:pt>
                <c:pt idx="84879">
                  <c:v>0.72635970000000005</c:v>
                </c:pt>
                <c:pt idx="84880">
                  <c:v>0.72266710000000001</c:v>
                </c:pt>
                <c:pt idx="84881">
                  <c:v>0.71898569999999995</c:v>
                </c:pt>
                <c:pt idx="84882">
                  <c:v>0.71529909999999997</c:v>
                </c:pt>
                <c:pt idx="84883">
                  <c:v>0.71161050000000003</c:v>
                </c:pt>
                <c:pt idx="84884">
                  <c:v>0.70792029999999995</c:v>
                </c:pt>
                <c:pt idx="84885">
                  <c:v>0.70422819999999997</c:v>
                </c:pt>
                <c:pt idx="84886">
                  <c:v>0.70053639999999995</c:v>
                </c:pt>
                <c:pt idx="84887">
                  <c:v>0.69684279999999998</c:v>
                </c:pt>
                <c:pt idx="84888">
                  <c:v>0.69314710000000002</c:v>
                </c:pt>
                <c:pt idx="84889">
                  <c:v>0.68945040000000002</c:v>
                </c:pt>
                <c:pt idx="84890">
                  <c:v>0.68575120000000001</c:v>
                </c:pt>
                <c:pt idx="84891">
                  <c:v>0.68205229999999994</c:v>
                </c:pt>
                <c:pt idx="84892">
                  <c:v>0.67835270000000003</c:v>
                </c:pt>
                <c:pt idx="84893">
                  <c:v>0.67465359999999996</c:v>
                </c:pt>
                <c:pt idx="84894">
                  <c:v>0.67095389999999999</c:v>
                </c:pt>
                <c:pt idx="84895">
                  <c:v>0.6672534</c:v>
                </c:pt>
                <c:pt idx="84896">
                  <c:v>0.66355260000000005</c:v>
                </c:pt>
                <c:pt idx="84897">
                  <c:v>0.65985159999999998</c:v>
                </c:pt>
                <c:pt idx="84898">
                  <c:v>0.65615029999999996</c:v>
                </c:pt>
                <c:pt idx="84899">
                  <c:v>0.65244899999999995</c:v>
                </c:pt>
                <c:pt idx="84900">
                  <c:v>0.64874750000000003</c:v>
                </c:pt>
                <c:pt idx="84901">
                  <c:v>0.64504629999999996</c:v>
                </c:pt>
                <c:pt idx="84902">
                  <c:v>0.6413451</c:v>
                </c:pt>
                <c:pt idx="84903">
                  <c:v>0.63764359999999998</c:v>
                </c:pt>
                <c:pt idx="84904">
                  <c:v>0.63394260000000002</c:v>
                </c:pt>
                <c:pt idx="84905">
                  <c:v>0.63024259999999999</c:v>
                </c:pt>
                <c:pt idx="84906">
                  <c:v>0.62654399999999999</c:v>
                </c:pt>
                <c:pt idx="84907">
                  <c:v>0.62284600000000001</c:v>
                </c:pt>
                <c:pt idx="84908">
                  <c:v>0.61914689999999994</c:v>
                </c:pt>
                <c:pt idx="84909">
                  <c:v>0.6154463</c:v>
                </c:pt>
                <c:pt idx="84910">
                  <c:v>0.61174640000000002</c:v>
                </c:pt>
                <c:pt idx="84911">
                  <c:v>0.60804729999999996</c:v>
                </c:pt>
                <c:pt idx="84912">
                  <c:v>0.60434790000000005</c:v>
                </c:pt>
                <c:pt idx="84913">
                  <c:v>0.60064799999999996</c:v>
                </c:pt>
                <c:pt idx="84914">
                  <c:v>0.59694840000000005</c:v>
                </c:pt>
                <c:pt idx="84915">
                  <c:v>0.59324829999999995</c:v>
                </c:pt>
                <c:pt idx="84916">
                  <c:v>0.58954859999999998</c:v>
                </c:pt>
                <c:pt idx="84917">
                  <c:v>0.58584879999999995</c:v>
                </c:pt>
                <c:pt idx="84918">
                  <c:v>0.58214940000000004</c:v>
                </c:pt>
                <c:pt idx="84919">
                  <c:v>0.57845029999999997</c:v>
                </c:pt>
                <c:pt idx="84920">
                  <c:v>0.57475540000000003</c:v>
                </c:pt>
                <c:pt idx="84921">
                  <c:v>0.57105399999999995</c:v>
                </c:pt>
                <c:pt idx="84922">
                  <c:v>0.56736560000000003</c:v>
                </c:pt>
                <c:pt idx="84923">
                  <c:v>0.56367529999999999</c:v>
                </c:pt>
                <c:pt idx="84924">
                  <c:v>0.55998190000000003</c:v>
                </c:pt>
                <c:pt idx="84925">
                  <c:v>0.55628759999999999</c:v>
                </c:pt>
                <c:pt idx="84926">
                  <c:v>0.55259360000000002</c:v>
                </c:pt>
                <c:pt idx="84927">
                  <c:v>0.54889810000000006</c:v>
                </c:pt>
                <c:pt idx="84928">
                  <c:v>0.54520659999999999</c:v>
                </c:pt>
                <c:pt idx="84929">
                  <c:v>0.54151400000000005</c:v>
                </c:pt>
                <c:pt idx="84930">
                  <c:v>0.53782019999999997</c:v>
                </c:pt>
                <c:pt idx="84931">
                  <c:v>0.53412590000000004</c:v>
                </c:pt>
                <c:pt idx="84932">
                  <c:v>0.5304314</c:v>
                </c:pt>
                <c:pt idx="84933">
                  <c:v>0.52673630000000005</c:v>
                </c:pt>
                <c:pt idx="84934">
                  <c:v>0.52304099999999998</c:v>
                </c:pt>
                <c:pt idx="84935">
                  <c:v>0.51934579999999997</c:v>
                </c:pt>
                <c:pt idx="84936">
                  <c:v>0.51565090000000002</c:v>
                </c:pt>
                <c:pt idx="84937">
                  <c:v>0.51195559999999996</c:v>
                </c:pt>
                <c:pt idx="84938">
                  <c:v>0.5082605</c:v>
                </c:pt>
                <c:pt idx="84939">
                  <c:v>0.50456480000000004</c:v>
                </c:pt>
                <c:pt idx="84940">
                  <c:v>0.50088060000000001</c:v>
                </c:pt>
                <c:pt idx="84941">
                  <c:v>0.49720150000000002</c:v>
                </c:pt>
                <c:pt idx="84942">
                  <c:v>0.49351850000000003</c:v>
                </c:pt>
                <c:pt idx="84943">
                  <c:v>0.48983159999999998</c:v>
                </c:pt>
                <c:pt idx="84944">
                  <c:v>0.48614099999999999</c:v>
                </c:pt>
                <c:pt idx="84945">
                  <c:v>0.48244920000000002</c:v>
                </c:pt>
                <c:pt idx="84946">
                  <c:v>0.47875689999999999</c:v>
                </c:pt>
                <c:pt idx="84947">
                  <c:v>0.47506429999999999</c:v>
                </c:pt>
                <c:pt idx="84948">
                  <c:v>0.47137119999999999</c:v>
                </c:pt>
                <c:pt idx="84949">
                  <c:v>0.46767769999999997</c:v>
                </c:pt>
                <c:pt idx="84950">
                  <c:v>0.46398400000000001</c:v>
                </c:pt>
                <c:pt idx="84951">
                  <c:v>0.4602908</c:v>
                </c:pt>
                <c:pt idx="84952">
                  <c:v>0.45659709999999998</c:v>
                </c:pt>
                <c:pt idx="84953">
                  <c:v>0.45290350000000001</c:v>
                </c:pt>
                <c:pt idx="84954">
                  <c:v>0.44921</c:v>
                </c:pt>
                <c:pt idx="84955">
                  <c:v>0.44551619999999997</c:v>
                </c:pt>
                <c:pt idx="84956">
                  <c:v>0.4418223</c:v>
                </c:pt>
                <c:pt idx="84957">
                  <c:v>0.43812859999999998</c:v>
                </c:pt>
                <c:pt idx="84958">
                  <c:v>0.43443399999999999</c:v>
                </c:pt>
                <c:pt idx="84959">
                  <c:v>0.43073939999999999</c:v>
                </c:pt>
                <c:pt idx="84960">
                  <c:v>0.42704490000000001</c:v>
                </c:pt>
                <c:pt idx="84961">
                  <c:v>0.42335139999999999</c:v>
                </c:pt>
                <c:pt idx="84962">
                  <c:v>0.41965819999999998</c:v>
                </c:pt>
                <c:pt idx="84963">
                  <c:v>0.41596420000000001</c:v>
                </c:pt>
                <c:pt idx="84964">
                  <c:v>0.41227239999999998</c:v>
                </c:pt>
                <c:pt idx="84965">
                  <c:v>0.4085799</c:v>
                </c:pt>
                <c:pt idx="84966">
                  <c:v>0.40488770000000002</c:v>
                </c:pt>
                <c:pt idx="84967">
                  <c:v>0.40119680000000002</c:v>
                </c:pt>
                <c:pt idx="84968">
                  <c:v>0.39750930000000001</c:v>
                </c:pt>
                <c:pt idx="84969">
                  <c:v>0.3938219</c:v>
                </c:pt>
                <c:pt idx="84970">
                  <c:v>0.39011089999999998</c:v>
                </c:pt>
                <c:pt idx="84971">
                  <c:v>0.38641750000000002</c:v>
                </c:pt>
                <c:pt idx="84972">
                  <c:v>0.38273010000000002</c:v>
                </c:pt>
                <c:pt idx="84973">
                  <c:v>0.37903999999999999</c:v>
                </c:pt>
                <c:pt idx="84974">
                  <c:v>0.37534980000000001</c:v>
                </c:pt>
                <c:pt idx="84975">
                  <c:v>0.37165979999999998</c:v>
                </c:pt>
                <c:pt idx="84976">
                  <c:v>0.36797039999999998</c:v>
                </c:pt>
                <c:pt idx="84977">
                  <c:v>0.36427920000000003</c:v>
                </c:pt>
                <c:pt idx="84978">
                  <c:v>0.36058509999999999</c:v>
                </c:pt>
                <c:pt idx="84979">
                  <c:v>0.35688829999999999</c:v>
                </c:pt>
                <c:pt idx="84980">
                  <c:v>0.35319329999999999</c:v>
                </c:pt>
                <c:pt idx="84981">
                  <c:v>0.34950100000000001</c:v>
                </c:pt>
                <c:pt idx="84982">
                  <c:v>0.34580929999999999</c:v>
                </c:pt>
                <c:pt idx="84983">
                  <c:v>0.34211429999999998</c:v>
                </c:pt>
                <c:pt idx="84984">
                  <c:v>0.33842070000000002</c:v>
                </c:pt>
                <c:pt idx="84985">
                  <c:v>0.33472649999999998</c:v>
                </c:pt>
                <c:pt idx="84986">
                  <c:v>0.33103690000000002</c:v>
                </c:pt>
                <c:pt idx="84987">
                  <c:v>0.32734530000000001</c:v>
                </c:pt>
                <c:pt idx="84988">
                  <c:v>0.32365339999999998</c:v>
                </c:pt>
                <c:pt idx="84989">
                  <c:v>0.31996079999999999</c:v>
                </c:pt>
                <c:pt idx="84990">
                  <c:v>0.31626700000000002</c:v>
                </c:pt>
                <c:pt idx="84991">
                  <c:v>0.31257459999999998</c:v>
                </c:pt>
                <c:pt idx="84992">
                  <c:v>0.30887979999999998</c:v>
                </c:pt>
                <c:pt idx="84993">
                  <c:v>0.30518859999999998</c:v>
                </c:pt>
                <c:pt idx="84994">
                  <c:v>0.30149740000000003</c:v>
                </c:pt>
                <c:pt idx="84995">
                  <c:v>0.2978209</c:v>
                </c:pt>
                <c:pt idx="84996">
                  <c:v>0.2941336</c:v>
                </c:pt>
                <c:pt idx="84997">
                  <c:v>0.29044419999999999</c:v>
                </c:pt>
                <c:pt idx="84998">
                  <c:v>0.2867556</c:v>
                </c:pt>
                <c:pt idx="84999">
                  <c:v>0.28306579999999998</c:v>
                </c:pt>
                <c:pt idx="85000">
                  <c:v>0.2793757</c:v>
                </c:pt>
                <c:pt idx="85001">
                  <c:v>0.2756847</c:v>
                </c:pt>
                <c:pt idx="85002">
                  <c:v>0.27199299999999998</c:v>
                </c:pt>
                <c:pt idx="85003">
                  <c:v>0.26830150000000003</c:v>
                </c:pt>
                <c:pt idx="85004">
                  <c:v>0.26461050000000003</c:v>
                </c:pt>
                <c:pt idx="85005">
                  <c:v>0.2609206</c:v>
                </c:pt>
                <c:pt idx="85006">
                  <c:v>0.2572314</c:v>
                </c:pt>
                <c:pt idx="85007">
                  <c:v>0.25354209999999999</c:v>
                </c:pt>
                <c:pt idx="85008">
                  <c:v>0.24985260000000001</c:v>
                </c:pt>
                <c:pt idx="85009">
                  <c:v>0.24616270000000001</c:v>
                </c:pt>
                <c:pt idx="85010">
                  <c:v>0.24247289999999999</c:v>
                </c:pt>
                <c:pt idx="85011">
                  <c:v>0.23878289999999999</c:v>
                </c:pt>
                <c:pt idx="85012">
                  <c:v>0.23509360000000001</c:v>
                </c:pt>
                <c:pt idx="85013">
                  <c:v>0.23140430000000001</c:v>
                </c:pt>
                <c:pt idx="85014">
                  <c:v>0.227715</c:v>
                </c:pt>
                <c:pt idx="85015">
                  <c:v>0.22402530000000001</c:v>
                </c:pt>
                <c:pt idx="85016">
                  <c:v>0.2203358</c:v>
                </c:pt>
                <c:pt idx="85017">
                  <c:v>0.21663750000000001</c:v>
                </c:pt>
                <c:pt idx="85018">
                  <c:v>0.2129452</c:v>
                </c:pt>
                <c:pt idx="85019">
                  <c:v>0.2092542</c:v>
                </c:pt>
                <c:pt idx="85020">
                  <c:v>0.2055641</c:v>
                </c:pt>
                <c:pt idx="85021">
                  <c:v>0.2018739</c:v>
                </c:pt>
                <c:pt idx="85022">
                  <c:v>0.19818250000000001</c:v>
                </c:pt>
                <c:pt idx="85023">
                  <c:v>0.19449230000000001</c:v>
                </c:pt>
                <c:pt idx="85024">
                  <c:v>0.19080079999999999</c:v>
                </c:pt>
                <c:pt idx="85025">
                  <c:v>0.1871092</c:v>
                </c:pt>
                <c:pt idx="85026">
                  <c:v>0.18341750000000001</c:v>
                </c:pt>
                <c:pt idx="85027">
                  <c:v>0.17972560000000001</c:v>
                </c:pt>
                <c:pt idx="85028">
                  <c:v>0.1760341</c:v>
                </c:pt>
                <c:pt idx="85029">
                  <c:v>0.17234240000000001</c:v>
                </c:pt>
                <c:pt idx="85030">
                  <c:v>0.1686511</c:v>
                </c:pt>
                <c:pt idx="85031">
                  <c:v>0.1649592</c:v>
                </c:pt>
                <c:pt idx="85032">
                  <c:v>0.1612681</c:v>
                </c:pt>
                <c:pt idx="85033">
                  <c:v>0.1575763</c:v>
                </c:pt>
                <c:pt idx="85034">
                  <c:v>0.1538841</c:v>
                </c:pt>
                <c:pt idx="85035">
                  <c:v>0.15019150000000001</c:v>
                </c:pt>
                <c:pt idx="85036">
                  <c:v>0.1464992</c:v>
                </c:pt>
                <c:pt idx="85037">
                  <c:v>0.14280780000000001</c:v>
                </c:pt>
                <c:pt idx="85038">
                  <c:v>0.13911660000000001</c:v>
                </c:pt>
                <c:pt idx="85039">
                  <c:v>0.13542380000000001</c:v>
                </c:pt>
                <c:pt idx="85040">
                  <c:v>0.13173090000000001</c:v>
                </c:pt>
                <c:pt idx="85041">
                  <c:v>0.12803829999999999</c:v>
                </c:pt>
                <c:pt idx="85042">
                  <c:v>0.1243461</c:v>
                </c:pt>
                <c:pt idx="85043">
                  <c:v>0.12065380000000001</c:v>
                </c:pt>
                <c:pt idx="85044">
                  <c:v>0.11696280000000001</c:v>
                </c:pt>
                <c:pt idx="85045">
                  <c:v>0.1132725</c:v>
                </c:pt>
                <c:pt idx="85046">
                  <c:v>0.10958270000000001</c:v>
                </c:pt>
                <c:pt idx="85047">
                  <c:v>0.1058925</c:v>
                </c:pt>
                <c:pt idx="85048">
                  <c:v>0.10220170000000001</c:v>
                </c:pt>
                <c:pt idx="85049">
                  <c:v>9.851095E-2</c:v>
                </c:pt>
                <c:pt idx="85050">
                  <c:v>9.4820249999999995E-2</c:v>
                </c:pt>
                <c:pt idx="85051">
                  <c:v>9.1127840000000002E-2</c:v>
                </c:pt>
                <c:pt idx="85052">
                  <c:v>8.7435219999999994E-2</c:v>
                </c:pt>
                <c:pt idx="85053">
                  <c:v>8.3742659999999997E-2</c:v>
                </c:pt>
                <c:pt idx="85054">
                  <c:v>8.0051220000000006E-2</c:v>
                </c:pt>
                <c:pt idx="85055">
                  <c:v>7.6360490000000003E-2</c:v>
                </c:pt>
                <c:pt idx="85056">
                  <c:v>7.2669540000000005E-2</c:v>
                </c:pt>
                <c:pt idx="85057">
                  <c:v>6.8977830000000004E-2</c:v>
                </c:pt>
                <c:pt idx="85058">
                  <c:v>6.5286339999999998E-2</c:v>
                </c:pt>
                <c:pt idx="85059">
                  <c:v>6.1595240000000002E-2</c:v>
                </c:pt>
                <c:pt idx="85060">
                  <c:v>5.7903950000000003E-2</c:v>
                </c:pt>
                <c:pt idx="85061">
                  <c:v>5.4213329999999997E-2</c:v>
                </c:pt>
                <c:pt idx="85062">
                  <c:v>5.0522310000000001E-2</c:v>
                </c:pt>
                <c:pt idx="85063">
                  <c:v>4.6831249999999998E-2</c:v>
                </c:pt>
                <c:pt idx="85064">
                  <c:v>4.3138530000000001E-2</c:v>
                </c:pt>
                <c:pt idx="85065">
                  <c:v>3.9445500000000001E-2</c:v>
                </c:pt>
                <c:pt idx="85066">
                  <c:v>3.5751489999999997E-2</c:v>
                </c:pt>
                <c:pt idx="85067">
                  <c:v>3.2057820000000001E-2</c:v>
                </c:pt>
                <c:pt idx="85068">
                  <c:v>2.8363880000000001E-2</c:v>
                </c:pt>
                <c:pt idx="85069">
                  <c:v>2.4670089999999999E-2</c:v>
                </c:pt>
                <c:pt idx="85070">
                  <c:v>2.0976000000000002E-2</c:v>
                </c:pt>
                <c:pt idx="85071">
                  <c:v>1.728242E-2</c:v>
                </c:pt>
                <c:pt idx="85072">
                  <c:v>1.3588680000000001E-2</c:v>
                </c:pt>
                <c:pt idx="85073">
                  <c:v>9.8948979999999992E-3</c:v>
                </c:pt>
                <c:pt idx="85074">
                  <c:v>6.2005680000000001E-3</c:v>
                </c:pt>
                <c:pt idx="85075">
                  <c:v>2.506604E-3</c:v>
                </c:pt>
                <c:pt idx="85076">
                  <c:v>-1.1870400000000001E-3</c:v>
                </c:pt>
                <c:pt idx="85077">
                  <c:v>-4.8807E-3</c:v>
                </c:pt>
                <c:pt idx="85078">
                  <c:v>-8.5743720000000002E-3</c:v>
                </c:pt>
                <c:pt idx="85079">
                  <c:v>-1.2265679999999999E-2</c:v>
                </c:pt>
                <c:pt idx="85080">
                  <c:v>-1.595864E-2</c:v>
                </c:pt>
                <c:pt idx="85081">
                  <c:v>-1.9652349999999999E-2</c:v>
                </c:pt>
                <c:pt idx="85082">
                  <c:v>-2.3346889999999999E-2</c:v>
                </c:pt>
                <c:pt idx="85083">
                  <c:v>-2.7041550000000001E-2</c:v>
                </c:pt>
                <c:pt idx="85084">
                  <c:v>-3.0735760000000001E-2</c:v>
                </c:pt>
                <c:pt idx="85085">
                  <c:v>-3.4429139999999997E-2</c:v>
                </c:pt>
                <c:pt idx="85086">
                  <c:v>-3.8122110000000001E-2</c:v>
                </c:pt>
                <c:pt idx="85087">
                  <c:v>-4.1814740000000003E-2</c:v>
                </c:pt>
                <c:pt idx="85088">
                  <c:v>-4.5506499999999998E-2</c:v>
                </c:pt>
                <c:pt idx="85089">
                  <c:v>-4.9198369999999998E-2</c:v>
                </c:pt>
                <c:pt idx="85090">
                  <c:v>-5.288971E-2</c:v>
                </c:pt>
                <c:pt idx="85091">
                  <c:v>-5.658142E-2</c:v>
                </c:pt>
                <c:pt idx="85092">
                  <c:v>-6.027366E-2</c:v>
                </c:pt>
                <c:pt idx="85093">
                  <c:v>-6.3965579999999994E-2</c:v>
                </c:pt>
                <c:pt idx="85094">
                  <c:v>-6.7657439999999999E-2</c:v>
                </c:pt>
                <c:pt idx="85095">
                  <c:v>-7.1349220000000005E-2</c:v>
                </c:pt>
                <c:pt idx="85096">
                  <c:v>-7.5041040000000003E-2</c:v>
                </c:pt>
                <c:pt idx="85097">
                  <c:v>-7.873318E-2</c:v>
                </c:pt>
                <c:pt idx="85098">
                  <c:v>-8.2422250000000002E-2</c:v>
                </c:pt>
                <c:pt idx="85099">
                  <c:v>-8.6097489999999999E-2</c:v>
                </c:pt>
                <c:pt idx="85100">
                  <c:v>-8.9774069999999997E-2</c:v>
                </c:pt>
                <c:pt idx="85101">
                  <c:v>-9.3454140000000005E-2</c:v>
                </c:pt>
                <c:pt idx="85102">
                  <c:v>-9.7149280000000005E-2</c:v>
                </c:pt>
                <c:pt idx="85103">
                  <c:v>-0.1008433</c:v>
                </c:pt>
                <c:pt idx="85104">
                  <c:v>-0.1045388</c:v>
                </c:pt>
                <c:pt idx="85105">
                  <c:v>-0.1082336</c:v>
                </c:pt>
                <c:pt idx="85106">
                  <c:v>-0.1119294</c:v>
                </c:pt>
                <c:pt idx="85107">
                  <c:v>-0.1156258</c:v>
                </c:pt>
                <c:pt idx="85108">
                  <c:v>-0.1193227</c:v>
                </c:pt>
                <c:pt idx="85109">
                  <c:v>-0.1230198</c:v>
                </c:pt>
                <c:pt idx="85110">
                  <c:v>-0.12671779999999999</c:v>
                </c:pt>
                <c:pt idx="85111">
                  <c:v>-0.13041469999999999</c:v>
                </c:pt>
                <c:pt idx="85112">
                  <c:v>-0.1341117</c:v>
                </c:pt>
                <c:pt idx="85113">
                  <c:v>-0.13780909999999999</c:v>
                </c:pt>
                <c:pt idx="85114">
                  <c:v>-0.14150599999999999</c:v>
                </c:pt>
                <c:pt idx="85115">
                  <c:v>-0.14520179999999999</c:v>
                </c:pt>
                <c:pt idx="85116">
                  <c:v>-0.14889759999999999</c:v>
                </c:pt>
                <c:pt idx="85117">
                  <c:v>-0.1525929</c:v>
                </c:pt>
                <c:pt idx="85118">
                  <c:v>-0.15628890000000001</c:v>
                </c:pt>
                <c:pt idx="85119">
                  <c:v>-0.15998419999999999</c:v>
                </c:pt>
                <c:pt idx="85120">
                  <c:v>-0.1636785</c:v>
                </c:pt>
                <c:pt idx="85121">
                  <c:v>-0.1673724</c:v>
                </c:pt>
                <c:pt idx="85122">
                  <c:v>-0.1710661</c:v>
                </c:pt>
                <c:pt idx="85123">
                  <c:v>-0.17476</c:v>
                </c:pt>
                <c:pt idx="85124">
                  <c:v>-0.17845569999999999</c:v>
                </c:pt>
                <c:pt idx="85125">
                  <c:v>-0.1821508</c:v>
                </c:pt>
                <c:pt idx="85126">
                  <c:v>-0.18584539999999999</c:v>
                </c:pt>
                <c:pt idx="85127">
                  <c:v>-0.1895386</c:v>
                </c:pt>
                <c:pt idx="85128">
                  <c:v>-0.1932326</c:v>
                </c:pt>
                <c:pt idx="85129">
                  <c:v>-0.19692709999999999</c:v>
                </c:pt>
                <c:pt idx="85130">
                  <c:v>-0.2006183</c:v>
                </c:pt>
                <c:pt idx="85131">
                  <c:v>-0.2043121</c:v>
                </c:pt>
                <c:pt idx="85132">
                  <c:v>-0.2080061</c:v>
                </c:pt>
                <c:pt idx="85133">
                  <c:v>-0.21170059999999999</c:v>
                </c:pt>
                <c:pt idx="85134">
                  <c:v>-0.21539440000000001</c:v>
                </c:pt>
                <c:pt idx="85135">
                  <c:v>-0.21908810000000001</c:v>
                </c:pt>
                <c:pt idx="85136">
                  <c:v>-0.2227807</c:v>
                </c:pt>
                <c:pt idx="85137">
                  <c:v>-0.2264726</c:v>
                </c:pt>
                <c:pt idx="85138">
                  <c:v>-0.23016519999999999</c:v>
                </c:pt>
                <c:pt idx="85139">
                  <c:v>-0.23385900000000001</c:v>
                </c:pt>
                <c:pt idx="85140">
                  <c:v>-0.23755409999999999</c:v>
                </c:pt>
                <c:pt idx="85141">
                  <c:v>-0.24124889999999999</c:v>
                </c:pt>
                <c:pt idx="85142">
                  <c:v>-0.2449442</c:v>
                </c:pt>
                <c:pt idx="85143">
                  <c:v>-0.24863959999999999</c:v>
                </c:pt>
                <c:pt idx="85144">
                  <c:v>-0.25233529999999998</c:v>
                </c:pt>
                <c:pt idx="85145">
                  <c:v>-0.25603110000000001</c:v>
                </c:pt>
                <c:pt idx="85146">
                  <c:v>-0.25972630000000002</c:v>
                </c:pt>
                <c:pt idx="85147">
                  <c:v>-0.26342090000000001</c:v>
                </c:pt>
                <c:pt idx="85148">
                  <c:v>-0.26711600000000002</c:v>
                </c:pt>
                <c:pt idx="85149">
                  <c:v>-0.27081060000000001</c:v>
                </c:pt>
                <c:pt idx="85150">
                  <c:v>-0.27450590000000002</c:v>
                </c:pt>
                <c:pt idx="85151">
                  <c:v>-0.27820230000000001</c:v>
                </c:pt>
                <c:pt idx="85152">
                  <c:v>-0.28189760000000003</c:v>
                </c:pt>
                <c:pt idx="85153">
                  <c:v>-0.2855934</c:v>
                </c:pt>
                <c:pt idx="85154">
                  <c:v>-0.28928900000000002</c:v>
                </c:pt>
                <c:pt idx="85155">
                  <c:v>-0.29298269999999998</c:v>
                </c:pt>
                <c:pt idx="85156">
                  <c:v>-0.29667500000000002</c:v>
                </c:pt>
                <c:pt idx="85157">
                  <c:v>-0.30037000000000003</c:v>
                </c:pt>
                <c:pt idx="85158">
                  <c:v>-0.3040659</c:v>
                </c:pt>
                <c:pt idx="85159">
                  <c:v>-0.30776100000000001</c:v>
                </c:pt>
                <c:pt idx="85160">
                  <c:v>-0.31145689999999998</c:v>
                </c:pt>
                <c:pt idx="85161">
                  <c:v>-0.31515320000000002</c:v>
                </c:pt>
                <c:pt idx="85162">
                  <c:v>-0.31884940000000001</c:v>
                </c:pt>
                <c:pt idx="85163">
                  <c:v>-0.32254500000000003</c:v>
                </c:pt>
                <c:pt idx="85164">
                  <c:v>-0.32624170000000002</c:v>
                </c:pt>
                <c:pt idx="85165">
                  <c:v>-0.3299395</c:v>
                </c:pt>
                <c:pt idx="85166">
                  <c:v>-0.33363739999999997</c:v>
                </c:pt>
                <c:pt idx="85167">
                  <c:v>-0.33733659999999999</c:v>
                </c:pt>
                <c:pt idx="85168">
                  <c:v>-0.34103489999999997</c:v>
                </c:pt>
                <c:pt idx="85169">
                  <c:v>-0.34473229999999999</c:v>
                </c:pt>
                <c:pt idx="85170">
                  <c:v>-0.34842879999999998</c:v>
                </c:pt>
                <c:pt idx="85171">
                  <c:v>-0.35212779999999999</c:v>
                </c:pt>
                <c:pt idx="85172">
                  <c:v>-0.35582580000000003</c:v>
                </c:pt>
                <c:pt idx="85173">
                  <c:v>-0.35952329999999999</c:v>
                </c:pt>
                <c:pt idx="85174">
                  <c:v>-0.3632206</c:v>
                </c:pt>
                <c:pt idx="85175">
                  <c:v>-0.36691699999999999</c:v>
                </c:pt>
                <c:pt idx="85176">
                  <c:v>-0.37061369999999999</c:v>
                </c:pt>
                <c:pt idx="85177">
                  <c:v>-0.37430859999999999</c:v>
                </c:pt>
                <c:pt idx="85178">
                  <c:v>-0.37800400000000001</c:v>
                </c:pt>
                <c:pt idx="85179">
                  <c:v>-0.38170029999999999</c:v>
                </c:pt>
                <c:pt idx="85180">
                  <c:v>-0.38539709999999999</c:v>
                </c:pt>
                <c:pt idx="85181">
                  <c:v>-0.38909349999999998</c:v>
                </c:pt>
                <c:pt idx="85182">
                  <c:v>-0.39279059999999999</c:v>
                </c:pt>
                <c:pt idx="85183">
                  <c:v>-0.39648719999999998</c:v>
                </c:pt>
                <c:pt idx="85184">
                  <c:v>-0.40018340000000002</c:v>
                </c:pt>
                <c:pt idx="85185">
                  <c:v>-0.40387679999999998</c:v>
                </c:pt>
                <c:pt idx="85186">
                  <c:v>-0.40757100000000002</c:v>
                </c:pt>
                <c:pt idx="85187">
                  <c:v>-0.41126659999999998</c:v>
                </c:pt>
                <c:pt idx="85188">
                  <c:v>-0.41496060000000001</c:v>
                </c:pt>
                <c:pt idx="85189">
                  <c:v>-0.41865400000000003</c:v>
                </c:pt>
                <c:pt idx="85190">
                  <c:v>-0.42234939999999999</c:v>
                </c:pt>
                <c:pt idx="85191">
                  <c:v>-0.42604399999999998</c:v>
                </c:pt>
                <c:pt idx="85192">
                  <c:v>-0.42973889999999998</c:v>
                </c:pt>
                <c:pt idx="85193">
                  <c:v>-0.43343350000000003</c:v>
                </c:pt>
                <c:pt idx="85194">
                  <c:v>-0.4371294</c:v>
                </c:pt>
                <c:pt idx="85195">
                  <c:v>-0.44082719999999997</c:v>
                </c:pt>
                <c:pt idx="85196">
                  <c:v>-0.44452550000000002</c:v>
                </c:pt>
                <c:pt idx="85197">
                  <c:v>-0.4482237</c:v>
                </c:pt>
                <c:pt idx="85198">
                  <c:v>-0.4519205</c:v>
                </c:pt>
                <c:pt idx="85199">
                  <c:v>-0.45561980000000002</c:v>
                </c:pt>
                <c:pt idx="85200">
                  <c:v>-0.45932000000000001</c:v>
                </c:pt>
                <c:pt idx="85201">
                  <c:v>-0.4630204</c:v>
                </c:pt>
                <c:pt idx="85202">
                  <c:v>-0.46672140000000001</c:v>
                </c:pt>
                <c:pt idx="85203">
                  <c:v>-0.47042050000000002</c:v>
                </c:pt>
                <c:pt idx="85204">
                  <c:v>-0.47412070000000001</c:v>
                </c:pt>
                <c:pt idx="85205">
                  <c:v>-0.47782229999999998</c:v>
                </c:pt>
                <c:pt idx="85206">
                  <c:v>-0.48152349999999999</c:v>
                </c:pt>
                <c:pt idx="85207">
                  <c:v>-0.48522530000000003</c:v>
                </c:pt>
                <c:pt idx="85208">
                  <c:v>-0.48892580000000002</c:v>
                </c:pt>
                <c:pt idx="85209">
                  <c:v>-0.4926258</c:v>
                </c:pt>
                <c:pt idx="85210">
                  <c:v>-0.49632399999999999</c:v>
                </c:pt>
                <c:pt idx="85211">
                  <c:v>-0.50002360000000001</c:v>
                </c:pt>
                <c:pt idx="85212">
                  <c:v>-0.50372459999999997</c:v>
                </c:pt>
                <c:pt idx="85213">
                  <c:v>-0.50742600000000004</c:v>
                </c:pt>
                <c:pt idx="85214">
                  <c:v>-0.51112849999999999</c:v>
                </c:pt>
                <c:pt idx="85215">
                  <c:v>-0.51482969999999995</c:v>
                </c:pt>
                <c:pt idx="85216">
                  <c:v>-0.51852920000000002</c:v>
                </c:pt>
                <c:pt idx="85217">
                  <c:v>-0.52222740000000001</c:v>
                </c:pt>
                <c:pt idx="85218">
                  <c:v>-0.52592660000000002</c:v>
                </c:pt>
                <c:pt idx="85219">
                  <c:v>-0.52962390000000004</c:v>
                </c:pt>
                <c:pt idx="85220">
                  <c:v>-0.53332349999999995</c:v>
                </c:pt>
                <c:pt idx="85221">
                  <c:v>-0.53702470000000002</c:v>
                </c:pt>
                <c:pt idx="85222">
                  <c:v>-0.54072549999999997</c:v>
                </c:pt>
                <c:pt idx="85223">
                  <c:v>-0.54442610000000002</c:v>
                </c:pt>
                <c:pt idx="85224">
                  <c:v>-0.5481279</c:v>
                </c:pt>
                <c:pt idx="85225">
                  <c:v>-0.55182949999999997</c:v>
                </c:pt>
                <c:pt idx="85226">
                  <c:v>-0.55552809999999997</c:v>
                </c:pt>
                <c:pt idx="85227">
                  <c:v>-0.55922680000000002</c:v>
                </c:pt>
                <c:pt idx="85228">
                  <c:v>-0.56292589999999998</c:v>
                </c:pt>
                <c:pt idx="85229">
                  <c:v>-0.56662679999999999</c:v>
                </c:pt>
                <c:pt idx="85230">
                  <c:v>-0.57032570000000005</c:v>
                </c:pt>
                <c:pt idx="85231">
                  <c:v>-0.57402430000000004</c:v>
                </c:pt>
                <c:pt idx="85232">
                  <c:v>-0.57772310000000004</c:v>
                </c:pt>
                <c:pt idx="85233">
                  <c:v>-0.58142289999999996</c:v>
                </c:pt>
                <c:pt idx="85234">
                  <c:v>-0.58512229999999998</c:v>
                </c:pt>
                <c:pt idx="85235">
                  <c:v>-0.5888234</c:v>
                </c:pt>
                <c:pt idx="85236">
                  <c:v>-0.5925241</c:v>
                </c:pt>
                <c:pt idx="85237">
                  <c:v>-0.59622379999999997</c:v>
                </c:pt>
                <c:pt idx="85238">
                  <c:v>-0.59992310000000004</c:v>
                </c:pt>
                <c:pt idx="85239">
                  <c:v>-0.60362289999999996</c:v>
                </c:pt>
                <c:pt idx="85240">
                  <c:v>-0.60732390000000003</c:v>
                </c:pt>
                <c:pt idx="85241">
                  <c:v>-0.61102480000000003</c:v>
                </c:pt>
                <c:pt idx="85242">
                  <c:v>-0.61472519999999997</c:v>
                </c:pt>
                <c:pt idx="85243">
                  <c:v>-0.61842350000000001</c:v>
                </c:pt>
                <c:pt idx="85244">
                  <c:v>-0.62212129999999999</c:v>
                </c:pt>
                <c:pt idx="85245">
                  <c:v>-0.62582280000000001</c:v>
                </c:pt>
                <c:pt idx="85246">
                  <c:v>-0.62952459999999999</c:v>
                </c:pt>
                <c:pt idx="85247">
                  <c:v>-0.63322540000000005</c:v>
                </c:pt>
                <c:pt idx="85248">
                  <c:v>-0.63692899999999997</c:v>
                </c:pt>
                <c:pt idx="85249">
                  <c:v>-0.64063250000000005</c:v>
                </c:pt>
                <c:pt idx="85250">
                  <c:v>-0.64433589999999996</c:v>
                </c:pt>
                <c:pt idx="85251">
                  <c:v>-0.64803869999999997</c:v>
                </c:pt>
                <c:pt idx="85252">
                  <c:v>-0.65174319999999997</c:v>
                </c:pt>
                <c:pt idx="85253">
                  <c:v>-0.65544809999999998</c:v>
                </c:pt>
                <c:pt idx="85254">
                  <c:v>-0.65915199999999996</c:v>
                </c:pt>
                <c:pt idx="85255">
                  <c:v>-0.66285649999999996</c:v>
                </c:pt>
                <c:pt idx="85256">
                  <c:v>-0.66655940000000002</c:v>
                </c:pt>
                <c:pt idx="85257">
                  <c:v>-0.67026209999999997</c:v>
                </c:pt>
                <c:pt idx="85258">
                  <c:v>-0.67396509999999998</c:v>
                </c:pt>
                <c:pt idx="85259">
                  <c:v>-0.67766950000000004</c:v>
                </c:pt>
                <c:pt idx="85260">
                  <c:v>-0.68137400000000004</c:v>
                </c:pt>
                <c:pt idx="85261">
                  <c:v>-0.68507819999999997</c:v>
                </c:pt>
                <c:pt idx="85262">
                  <c:v>-0.68878159999999999</c:v>
                </c:pt>
                <c:pt idx="85263">
                  <c:v>-0.69248319999999997</c:v>
                </c:pt>
                <c:pt idx="85264">
                  <c:v>-0.69618480000000005</c:v>
                </c:pt>
                <c:pt idx="85265">
                  <c:v>-0.69988729999999999</c:v>
                </c:pt>
                <c:pt idx="85266">
                  <c:v>-0.70358860000000001</c:v>
                </c:pt>
                <c:pt idx="85267">
                  <c:v>-0.70729569999999997</c:v>
                </c:pt>
                <c:pt idx="85268">
                  <c:v>-0.71100110000000005</c:v>
                </c:pt>
                <c:pt idx="85269">
                  <c:v>-0.71470560000000005</c:v>
                </c:pt>
                <c:pt idx="85270">
                  <c:v>-0.71840870000000001</c:v>
                </c:pt>
                <c:pt idx="85271">
                  <c:v>-0.72211250000000005</c:v>
                </c:pt>
                <c:pt idx="85272">
                  <c:v>-0.72581609999999996</c:v>
                </c:pt>
                <c:pt idx="85273">
                  <c:v>-0.72951980000000005</c:v>
                </c:pt>
                <c:pt idx="85274">
                  <c:v>-0.73322129999999996</c:v>
                </c:pt>
                <c:pt idx="85275">
                  <c:v>-0.73692170000000001</c:v>
                </c:pt>
                <c:pt idx="85276">
                  <c:v>-0.74062380000000005</c:v>
                </c:pt>
                <c:pt idx="85277">
                  <c:v>-0.74432699999999996</c:v>
                </c:pt>
                <c:pt idx="85278">
                  <c:v>-0.74803070000000005</c:v>
                </c:pt>
                <c:pt idx="85279">
                  <c:v>-0.75173500000000004</c:v>
                </c:pt>
                <c:pt idx="85280">
                  <c:v>-0.75544049999999996</c:v>
                </c:pt>
                <c:pt idx="85281">
                  <c:v>-0.75914619999999999</c:v>
                </c:pt>
                <c:pt idx="85282">
                  <c:v>-0.76285119999999995</c:v>
                </c:pt>
                <c:pt idx="85283">
                  <c:v>-0.76655660000000003</c:v>
                </c:pt>
                <c:pt idx="85284">
                  <c:v>-0.77026150000000004</c:v>
                </c:pt>
                <c:pt idx="85285">
                  <c:v>-0.77396620000000005</c:v>
                </c:pt>
                <c:pt idx="85286">
                  <c:v>-0.77766950000000001</c:v>
                </c:pt>
                <c:pt idx="85287">
                  <c:v>-0.78137259999999997</c:v>
                </c:pt>
                <c:pt idx="85288">
                  <c:v>-0.78507539999999998</c:v>
                </c:pt>
                <c:pt idx="85289">
                  <c:v>-0.78877779999999997</c:v>
                </c:pt>
                <c:pt idx="85290">
                  <c:v>-0.79248099999999999</c:v>
                </c:pt>
                <c:pt idx="85291">
                  <c:v>-0.79618409999999995</c:v>
                </c:pt>
                <c:pt idx="85292">
                  <c:v>-0.79984500000000003</c:v>
                </c:pt>
                <c:pt idx="85293">
                  <c:v>-0.80352820000000003</c:v>
                </c:pt>
                <c:pt idx="85294">
                  <c:v>-0.80721549999999997</c:v>
                </c:pt>
                <c:pt idx="85295">
                  <c:v>-0.81091060000000004</c:v>
                </c:pt>
                <c:pt idx="85296">
                  <c:v>-0.81460969999999999</c:v>
                </c:pt>
                <c:pt idx="85297">
                  <c:v>-0.81831089999999995</c:v>
                </c:pt>
                <c:pt idx="85298">
                  <c:v>-0.82201360000000001</c:v>
                </c:pt>
                <c:pt idx="85299">
                  <c:v>-0.82570310000000002</c:v>
                </c:pt>
                <c:pt idx="85300">
                  <c:v>-0.82939169999999995</c:v>
                </c:pt>
                <c:pt idx="85301">
                  <c:v>-0.83308280000000001</c:v>
                </c:pt>
                <c:pt idx="85302">
                  <c:v>-0.8367774</c:v>
                </c:pt>
                <c:pt idx="85303">
                  <c:v>-0.84047309999999997</c:v>
                </c:pt>
                <c:pt idx="85304">
                  <c:v>-0.84416970000000002</c:v>
                </c:pt>
                <c:pt idx="85305">
                  <c:v>-0.84787009999999996</c:v>
                </c:pt>
                <c:pt idx="85306">
                  <c:v>-0.85156900000000002</c:v>
                </c:pt>
                <c:pt idx="85307">
                  <c:v>-0.85526860000000005</c:v>
                </c:pt>
                <c:pt idx="85308">
                  <c:v>-0.85896839999999997</c:v>
                </c:pt>
                <c:pt idx="85309">
                  <c:v>-0.86266830000000005</c:v>
                </c:pt>
                <c:pt idx="85310">
                  <c:v>-0.8663691</c:v>
                </c:pt>
                <c:pt idx="85311">
                  <c:v>-0.8700698</c:v>
                </c:pt>
                <c:pt idx="85312">
                  <c:v>-0.87376830000000005</c:v>
                </c:pt>
                <c:pt idx="85313">
                  <c:v>-0.87746690000000005</c:v>
                </c:pt>
                <c:pt idx="85314">
                  <c:v>-0.88116709999999998</c:v>
                </c:pt>
                <c:pt idx="85315">
                  <c:v>-0.88486640000000005</c:v>
                </c:pt>
                <c:pt idx="85316">
                  <c:v>-0.88856769999999996</c:v>
                </c:pt>
                <c:pt idx="85317">
                  <c:v>-0.89226899999999998</c:v>
                </c:pt>
                <c:pt idx="85318">
                  <c:v>-0.89596920000000002</c:v>
                </c:pt>
                <c:pt idx="85319">
                  <c:v>-0.89967039999999998</c:v>
                </c:pt>
                <c:pt idx="85320">
                  <c:v>-0.90337160000000005</c:v>
                </c:pt>
                <c:pt idx="85321">
                  <c:v>-0.90707380000000004</c:v>
                </c:pt>
                <c:pt idx="85322">
                  <c:v>-0.91077640000000004</c:v>
                </c:pt>
                <c:pt idx="85323">
                  <c:v>-0.91447840000000002</c:v>
                </c:pt>
                <c:pt idx="85324">
                  <c:v>-0.91818080000000002</c:v>
                </c:pt>
                <c:pt idx="85325">
                  <c:v>-0.92188360000000003</c:v>
                </c:pt>
                <c:pt idx="85326">
                  <c:v>-0.92558620000000003</c:v>
                </c:pt>
                <c:pt idx="85327">
                  <c:v>-0.92928840000000001</c:v>
                </c:pt>
                <c:pt idx="85328">
                  <c:v>-0.93299129999999997</c:v>
                </c:pt>
                <c:pt idx="85329">
                  <c:v>-0.93669610000000003</c:v>
                </c:pt>
                <c:pt idx="85330">
                  <c:v>-0.94040069999999998</c:v>
                </c:pt>
                <c:pt idx="85331">
                  <c:v>-0.94410570000000005</c:v>
                </c:pt>
                <c:pt idx="85332">
                  <c:v>-0.94781009999999999</c:v>
                </c:pt>
                <c:pt idx="85333">
                  <c:v>-0.95151359999999996</c:v>
                </c:pt>
                <c:pt idx="85334">
                  <c:v>-0.95521480000000003</c:v>
                </c:pt>
                <c:pt idx="85335">
                  <c:v>-0.9589162</c:v>
                </c:pt>
                <c:pt idx="85336">
                  <c:v>-0.96261989999999997</c:v>
                </c:pt>
                <c:pt idx="85337">
                  <c:v>-0.96632340000000005</c:v>
                </c:pt>
                <c:pt idx="85338">
                  <c:v>-0.97002319999999997</c:v>
                </c:pt>
                <c:pt idx="85339">
                  <c:v>-0.97372590000000003</c:v>
                </c:pt>
                <c:pt idx="85340">
                  <c:v>-0.97742989999999996</c:v>
                </c:pt>
                <c:pt idx="85341">
                  <c:v>-0.98113499999999998</c:v>
                </c:pt>
                <c:pt idx="85342">
                  <c:v>-0.98483929999999997</c:v>
                </c:pt>
                <c:pt idx="85343">
                  <c:v>-0.98854370000000003</c:v>
                </c:pt>
                <c:pt idx="85344">
                  <c:v>-0.99224769999999995</c:v>
                </c:pt>
                <c:pt idx="85345">
                  <c:v>-0.99595199999999995</c:v>
                </c:pt>
                <c:pt idx="85346">
                  <c:v>-0.99965519999999997</c:v>
                </c:pt>
                <c:pt idx="85347">
                  <c:v>-1.003358</c:v>
                </c:pt>
                <c:pt idx="85348">
                  <c:v>-1.0070589999999999</c:v>
                </c:pt>
                <c:pt idx="85349">
                  <c:v>-1.010761</c:v>
                </c:pt>
                <c:pt idx="85350">
                  <c:v>-1.014462</c:v>
                </c:pt>
                <c:pt idx="85351">
                  <c:v>-1.0181640000000001</c:v>
                </c:pt>
                <c:pt idx="85352">
                  <c:v>-1.021865</c:v>
                </c:pt>
                <c:pt idx="85353">
                  <c:v>-1.0255650000000001</c:v>
                </c:pt>
                <c:pt idx="85354">
                  <c:v>-1.0292650000000001</c:v>
                </c:pt>
                <c:pt idx="85355">
                  <c:v>-1.0329660000000001</c:v>
                </c:pt>
                <c:pt idx="85356">
                  <c:v>-1.0366679999999999</c:v>
                </c:pt>
                <c:pt idx="85357">
                  <c:v>-1.0403690000000001</c:v>
                </c:pt>
                <c:pt idx="85358">
                  <c:v>-1.044071</c:v>
                </c:pt>
                <c:pt idx="85359">
                  <c:v>-1.0477730000000001</c:v>
                </c:pt>
                <c:pt idx="85360">
                  <c:v>-1.051474</c:v>
                </c:pt>
                <c:pt idx="85361">
                  <c:v>-1.0551759999999999</c:v>
                </c:pt>
                <c:pt idx="85362">
                  <c:v>-1.058878</c:v>
                </c:pt>
                <c:pt idx="85363">
                  <c:v>-1.062576</c:v>
                </c:pt>
                <c:pt idx="85364">
                  <c:v>-1.0662739999999999</c:v>
                </c:pt>
                <c:pt idx="85365">
                  <c:v>-1.0699719999999999</c:v>
                </c:pt>
                <c:pt idx="85366">
                  <c:v>-1.073669</c:v>
                </c:pt>
                <c:pt idx="85367">
                  <c:v>-1.0773649999999999</c:v>
                </c:pt>
                <c:pt idx="85368">
                  <c:v>-1.081061</c:v>
                </c:pt>
                <c:pt idx="85369">
                  <c:v>-1.0847579999999999</c:v>
                </c:pt>
                <c:pt idx="85370">
                  <c:v>-1.088452</c:v>
                </c:pt>
                <c:pt idx="85371">
                  <c:v>-1.092147</c:v>
                </c:pt>
                <c:pt idx="85372">
                  <c:v>-1.095842</c:v>
                </c:pt>
                <c:pt idx="85373">
                  <c:v>-1.099537</c:v>
                </c:pt>
                <c:pt idx="85374">
                  <c:v>-1.103232</c:v>
                </c:pt>
                <c:pt idx="85375">
                  <c:v>-1.106927</c:v>
                </c:pt>
                <c:pt idx="85376">
                  <c:v>-1.110622</c:v>
                </c:pt>
                <c:pt idx="85377">
                  <c:v>-1.1143179999999999</c:v>
                </c:pt>
                <c:pt idx="85378">
                  <c:v>-1.118015</c:v>
                </c:pt>
                <c:pt idx="85379">
                  <c:v>-1.1217090000000001</c:v>
                </c:pt>
                <c:pt idx="85380">
                  <c:v>-1.1254040000000001</c:v>
                </c:pt>
                <c:pt idx="85381">
                  <c:v>-1.1291020000000001</c:v>
                </c:pt>
                <c:pt idx="85382">
                  <c:v>-1.1327929999999999</c:v>
                </c:pt>
                <c:pt idx="85383">
                  <c:v>-1.1364620000000001</c:v>
                </c:pt>
                <c:pt idx="85384">
                  <c:v>-1.140137</c:v>
                </c:pt>
                <c:pt idx="85385">
                  <c:v>-1.1438219999999999</c:v>
                </c:pt>
                <c:pt idx="85386">
                  <c:v>-1.14751</c:v>
                </c:pt>
                <c:pt idx="85387">
                  <c:v>-1.1512020000000001</c:v>
                </c:pt>
                <c:pt idx="85388">
                  <c:v>-1.1548970000000001</c:v>
                </c:pt>
                <c:pt idx="85389">
                  <c:v>-1.1585909999999999</c:v>
                </c:pt>
                <c:pt idx="85390">
                  <c:v>-1.1622870000000001</c:v>
                </c:pt>
                <c:pt idx="85391">
                  <c:v>-1.1659839999999999</c:v>
                </c:pt>
                <c:pt idx="85392">
                  <c:v>-1.169681</c:v>
                </c:pt>
                <c:pt idx="85393">
                  <c:v>-1.1733800000000001</c:v>
                </c:pt>
                <c:pt idx="85394">
                  <c:v>-1.1770799999999999</c:v>
                </c:pt>
                <c:pt idx="85395">
                  <c:v>-1.180779</c:v>
                </c:pt>
                <c:pt idx="85396">
                  <c:v>-1.1844790000000001</c:v>
                </c:pt>
                <c:pt idx="85397">
                  <c:v>-1.1881809999999999</c:v>
                </c:pt>
                <c:pt idx="85398">
                  <c:v>-1.191883</c:v>
                </c:pt>
                <c:pt idx="85399">
                  <c:v>-1.1955849999999999</c:v>
                </c:pt>
                <c:pt idx="85400">
                  <c:v>-1.1992849999999999</c:v>
                </c:pt>
                <c:pt idx="85401">
                  <c:v>-1.2029890000000001</c:v>
                </c:pt>
                <c:pt idx="85402">
                  <c:v>-1.206691</c:v>
                </c:pt>
                <c:pt idx="85403">
                  <c:v>-1.210391</c:v>
                </c:pt>
                <c:pt idx="85404">
                  <c:v>-1.2140899999999999</c:v>
                </c:pt>
                <c:pt idx="85405">
                  <c:v>-1.2177899999999999</c:v>
                </c:pt>
                <c:pt idx="85406">
                  <c:v>-1.221489</c:v>
                </c:pt>
                <c:pt idx="85407">
                  <c:v>-1.2251879999999999</c:v>
                </c:pt>
                <c:pt idx="85408">
                  <c:v>-1.2288889999999999</c:v>
                </c:pt>
                <c:pt idx="85409">
                  <c:v>-1.232588</c:v>
                </c:pt>
                <c:pt idx="85410">
                  <c:v>-1.2362880000000001</c:v>
                </c:pt>
                <c:pt idx="85411">
                  <c:v>-1.2399880000000001</c:v>
                </c:pt>
                <c:pt idx="85412">
                  <c:v>-1.243689</c:v>
                </c:pt>
                <c:pt idx="85413">
                  <c:v>-1.247387</c:v>
                </c:pt>
                <c:pt idx="85414">
                  <c:v>-1.251085</c:v>
                </c:pt>
                <c:pt idx="85415">
                  <c:v>-1.254783</c:v>
                </c:pt>
                <c:pt idx="85416">
                  <c:v>-1.2584839999999999</c:v>
                </c:pt>
                <c:pt idx="85417">
                  <c:v>-1.2621830000000001</c:v>
                </c:pt>
                <c:pt idx="85418">
                  <c:v>-1.265879</c:v>
                </c:pt>
                <c:pt idx="85419">
                  <c:v>-1.269558</c:v>
                </c:pt>
                <c:pt idx="85420">
                  <c:v>-1.2732349999999999</c:v>
                </c:pt>
                <c:pt idx="85421">
                  <c:v>-1.2768999999999999</c:v>
                </c:pt>
                <c:pt idx="85422">
                  <c:v>-1.2805820000000001</c:v>
                </c:pt>
                <c:pt idx="85423">
                  <c:v>-1.28427</c:v>
                </c:pt>
                <c:pt idx="85424">
                  <c:v>-1.287957</c:v>
                </c:pt>
                <c:pt idx="85425">
                  <c:v>-1.2916479999999999</c:v>
                </c:pt>
                <c:pt idx="85426">
                  <c:v>-1.2953399999999999</c:v>
                </c:pt>
                <c:pt idx="85427">
                  <c:v>-1.299032</c:v>
                </c:pt>
                <c:pt idx="85428">
                  <c:v>-1.3027249999999999</c:v>
                </c:pt>
                <c:pt idx="85429">
                  <c:v>-1.306419</c:v>
                </c:pt>
                <c:pt idx="85430">
                  <c:v>-1.310114</c:v>
                </c:pt>
                <c:pt idx="85431">
                  <c:v>-1.3138099999999999</c:v>
                </c:pt>
                <c:pt idx="85432">
                  <c:v>-1.3175030000000001</c:v>
                </c:pt>
                <c:pt idx="85433">
                  <c:v>-1.3211980000000001</c:v>
                </c:pt>
                <c:pt idx="85434">
                  <c:v>-1.3248930000000001</c:v>
                </c:pt>
                <c:pt idx="85435">
                  <c:v>-1.328589</c:v>
                </c:pt>
                <c:pt idx="85436">
                  <c:v>-1.3322860000000001</c:v>
                </c:pt>
                <c:pt idx="85437">
                  <c:v>-1.3359829999999999</c:v>
                </c:pt>
                <c:pt idx="85438">
                  <c:v>-1.3396790000000001</c:v>
                </c:pt>
                <c:pt idx="85439">
                  <c:v>-1.3433759999999999</c:v>
                </c:pt>
                <c:pt idx="85440">
                  <c:v>-1.347075</c:v>
                </c:pt>
                <c:pt idx="85441">
                  <c:v>-1.3507739999999999</c:v>
                </c:pt>
                <c:pt idx="85442">
                  <c:v>-1.354474</c:v>
                </c:pt>
                <c:pt idx="85443">
                  <c:v>-1.3581730000000001</c:v>
                </c:pt>
                <c:pt idx="85444">
                  <c:v>-1.361872</c:v>
                </c:pt>
                <c:pt idx="85445">
                  <c:v>-1.3655710000000001</c:v>
                </c:pt>
                <c:pt idx="85446">
                  <c:v>-1.36927</c:v>
                </c:pt>
                <c:pt idx="85447">
                  <c:v>-1.3729690000000001</c:v>
                </c:pt>
                <c:pt idx="85448">
                  <c:v>-1.3766700000000001</c:v>
                </c:pt>
                <c:pt idx="85449">
                  <c:v>-1.380371</c:v>
                </c:pt>
                <c:pt idx="85450">
                  <c:v>-1.3840710000000001</c:v>
                </c:pt>
                <c:pt idx="85451">
                  <c:v>-1.387772</c:v>
                </c:pt>
                <c:pt idx="85452">
                  <c:v>-1.3914740000000001</c:v>
                </c:pt>
                <c:pt idx="85453">
                  <c:v>-1.3951720000000001</c:v>
                </c:pt>
                <c:pt idx="85454">
                  <c:v>-1.3988700000000001</c:v>
                </c:pt>
                <c:pt idx="85455">
                  <c:v>-1.4025669999999999</c:v>
                </c:pt>
                <c:pt idx="85456">
                  <c:v>-1.406264</c:v>
                </c:pt>
                <c:pt idx="85457">
                  <c:v>-1.4099630000000001</c:v>
                </c:pt>
                <c:pt idx="85458">
                  <c:v>-1.413662</c:v>
                </c:pt>
                <c:pt idx="85459">
                  <c:v>-1.41736</c:v>
                </c:pt>
                <c:pt idx="85460">
                  <c:v>-1.4210590000000001</c:v>
                </c:pt>
                <c:pt idx="85461">
                  <c:v>-1.4247559999999999</c:v>
                </c:pt>
                <c:pt idx="85462">
                  <c:v>-1.428453</c:v>
                </c:pt>
                <c:pt idx="85463">
                  <c:v>-1.4321489999999999</c:v>
                </c:pt>
                <c:pt idx="85464">
                  <c:v>-1.435845</c:v>
                </c:pt>
                <c:pt idx="85465">
                  <c:v>-1.43954</c:v>
                </c:pt>
                <c:pt idx="85466">
                  <c:v>-1.443236</c:v>
                </c:pt>
                <c:pt idx="85467">
                  <c:v>-1.4469320000000001</c:v>
                </c:pt>
                <c:pt idx="85468">
                  <c:v>-1.450626</c:v>
                </c:pt>
                <c:pt idx="85469">
                  <c:v>-1.4543219999999999</c:v>
                </c:pt>
                <c:pt idx="85470">
                  <c:v>-1.4580150000000001</c:v>
                </c:pt>
                <c:pt idx="85471">
                  <c:v>-1.4617089999999999</c:v>
                </c:pt>
                <c:pt idx="85472">
                  <c:v>-1.4654020000000001</c:v>
                </c:pt>
                <c:pt idx="85473">
                  <c:v>-1.4690939999999999</c:v>
                </c:pt>
                <c:pt idx="85474">
                  <c:v>-1.4727870000000001</c:v>
                </c:pt>
                <c:pt idx="85475">
                  <c:v>-1.476478</c:v>
                </c:pt>
                <c:pt idx="85476">
                  <c:v>-1.48017</c:v>
                </c:pt>
                <c:pt idx="85477">
                  <c:v>-1.4838629999999999</c:v>
                </c:pt>
                <c:pt idx="85478">
                  <c:v>-1.4875579999999999</c:v>
                </c:pt>
                <c:pt idx="85479">
                  <c:v>-1.491252</c:v>
                </c:pt>
                <c:pt idx="85480">
                  <c:v>-1.4949479999999999</c:v>
                </c:pt>
                <c:pt idx="85481">
                  <c:v>-1.4986440000000001</c:v>
                </c:pt>
                <c:pt idx="85482">
                  <c:v>-1.5023409999999999</c:v>
                </c:pt>
                <c:pt idx="85483">
                  <c:v>-1.50604</c:v>
                </c:pt>
                <c:pt idx="85484">
                  <c:v>-1.509738</c:v>
                </c:pt>
                <c:pt idx="85485">
                  <c:v>-1.5134369999999999</c:v>
                </c:pt>
                <c:pt idx="85486">
                  <c:v>-1.5171349999999999</c:v>
                </c:pt>
                <c:pt idx="85487">
                  <c:v>-1.520832</c:v>
                </c:pt>
                <c:pt idx="85488">
                  <c:v>-1.5245310000000001</c:v>
                </c:pt>
                <c:pt idx="85489">
                  <c:v>-1.52823</c:v>
                </c:pt>
                <c:pt idx="85490">
                  <c:v>-1.5319290000000001</c:v>
                </c:pt>
                <c:pt idx="85491">
                  <c:v>-1.535628</c:v>
                </c:pt>
                <c:pt idx="85492">
                  <c:v>-1.5393250000000001</c:v>
                </c:pt>
                <c:pt idx="85493">
                  <c:v>-1.543023</c:v>
                </c:pt>
                <c:pt idx="85494">
                  <c:v>-1.5467219999999999</c:v>
                </c:pt>
                <c:pt idx="85495">
                  <c:v>-1.550419</c:v>
                </c:pt>
                <c:pt idx="85496">
                  <c:v>-1.5541180000000001</c:v>
                </c:pt>
                <c:pt idx="85497">
                  <c:v>-1.5578160000000001</c:v>
                </c:pt>
                <c:pt idx="85498">
                  <c:v>-1.5615129999999999</c:v>
                </c:pt>
                <c:pt idx="85499">
                  <c:v>-1.5652060000000001</c:v>
                </c:pt>
                <c:pt idx="85500">
                  <c:v>-1.568902</c:v>
                </c:pt>
                <c:pt idx="85501">
                  <c:v>-1.5726</c:v>
                </c:pt>
                <c:pt idx="85502">
                  <c:v>-1.5762959999999999</c:v>
                </c:pt>
                <c:pt idx="85503">
                  <c:v>-1.5799920000000001</c:v>
                </c:pt>
                <c:pt idx="85504">
                  <c:v>-1.58369</c:v>
                </c:pt>
                <c:pt idx="85505">
                  <c:v>-1.587386</c:v>
                </c:pt>
                <c:pt idx="85506">
                  <c:v>-1.5910820000000001</c:v>
                </c:pt>
                <c:pt idx="85507">
                  <c:v>-1.594778</c:v>
                </c:pt>
                <c:pt idx="85508">
                  <c:v>-1.598474</c:v>
                </c:pt>
                <c:pt idx="85509">
                  <c:v>-1.6021700000000001</c:v>
                </c:pt>
                <c:pt idx="85510">
                  <c:v>-1.605866</c:v>
                </c:pt>
                <c:pt idx="85511">
                  <c:v>-1.609561</c:v>
                </c:pt>
                <c:pt idx="85512">
                  <c:v>-1.6132569999999999</c:v>
                </c:pt>
                <c:pt idx="85513">
                  <c:v>-1.616927</c:v>
                </c:pt>
                <c:pt idx="85514">
                  <c:v>-1.620603</c:v>
                </c:pt>
                <c:pt idx="85515">
                  <c:v>-1.624285</c:v>
                </c:pt>
                <c:pt idx="85516">
                  <c:v>-1.627969</c:v>
                </c:pt>
                <c:pt idx="85517">
                  <c:v>-1.631656</c:v>
                </c:pt>
                <c:pt idx="85518">
                  <c:v>-1.6353420000000001</c:v>
                </c:pt>
                <c:pt idx="85519">
                  <c:v>-1.6390279999999999</c:v>
                </c:pt>
                <c:pt idx="85520">
                  <c:v>-1.6427149999999999</c:v>
                </c:pt>
                <c:pt idx="85521">
                  <c:v>-1.6464030000000001</c:v>
                </c:pt>
                <c:pt idx="85522">
                  <c:v>-1.6500900000000001</c:v>
                </c:pt>
                <c:pt idx="85523">
                  <c:v>-1.653775</c:v>
                </c:pt>
                <c:pt idx="85524">
                  <c:v>-1.6574610000000001</c:v>
                </c:pt>
                <c:pt idx="85525">
                  <c:v>-1.6611480000000001</c:v>
                </c:pt>
                <c:pt idx="85526">
                  <c:v>-1.6648369999999999</c:v>
                </c:pt>
                <c:pt idx="85527">
                  <c:v>-1.668525</c:v>
                </c:pt>
                <c:pt idx="85528">
                  <c:v>-1.672215</c:v>
                </c:pt>
                <c:pt idx="85529">
                  <c:v>-1.675899</c:v>
                </c:pt>
                <c:pt idx="85530">
                  <c:v>-1.6795850000000001</c:v>
                </c:pt>
                <c:pt idx="85531">
                  <c:v>-1.683273</c:v>
                </c:pt>
                <c:pt idx="85532">
                  <c:v>-1.6869609999999999</c:v>
                </c:pt>
                <c:pt idx="85533">
                  <c:v>-1.6906490000000001</c:v>
                </c:pt>
                <c:pt idx="85534">
                  <c:v>-1.694339</c:v>
                </c:pt>
                <c:pt idx="85535">
                  <c:v>-1.6980299999999999</c:v>
                </c:pt>
                <c:pt idx="85536">
                  <c:v>-1.701721</c:v>
                </c:pt>
                <c:pt idx="85537">
                  <c:v>-1.7054130000000001</c:v>
                </c:pt>
                <c:pt idx="85538">
                  <c:v>-1.709104</c:v>
                </c:pt>
                <c:pt idx="85539">
                  <c:v>-1.7127969999999999</c:v>
                </c:pt>
                <c:pt idx="85540">
                  <c:v>-1.716488</c:v>
                </c:pt>
                <c:pt idx="85541">
                  <c:v>-1.72018</c:v>
                </c:pt>
                <c:pt idx="85542">
                  <c:v>-1.7238709999999999</c:v>
                </c:pt>
                <c:pt idx="85543">
                  <c:v>-1.7275609999999999</c:v>
                </c:pt>
                <c:pt idx="85544">
                  <c:v>-1.731249</c:v>
                </c:pt>
                <c:pt idx="85545">
                  <c:v>-1.734936</c:v>
                </c:pt>
                <c:pt idx="85546">
                  <c:v>-1.738623</c:v>
                </c:pt>
                <c:pt idx="85547">
                  <c:v>-1.74231</c:v>
                </c:pt>
                <c:pt idx="85548">
                  <c:v>-1.7459960000000001</c:v>
                </c:pt>
                <c:pt idx="85549">
                  <c:v>-1.7496830000000001</c:v>
                </c:pt>
                <c:pt idx="85550">
                  <c:v>-1.753369</c:v>
                </c:pt>
                <c:pt idx="85551">
                  <c:v>-1.757056</c:v>
                </c:pt>
                <c:pt idx="85552">
                  <c:v>-1.760742</c:v>
                </c:pt>
                <c:pt idx="85553">
                  <c:v>-1.764427</c:v>
                </c:pt>
                <c:pt idx="85554">
                  <c:v>-1.7681119999999999</c:v>
                </c:pt>
                <c:pt idx="85555">
                  <c:v>-1.7717989999999999</c:v>
                </c:pt>
                <c:pt idx="85556">
                  <c:v>-1.7754829999999999</c:v>
                </c:pt>
                <c:pt idx="85557">
                  <c:v>-1.779166</c:v>
                </c:pt>
                <c:pt idx="85558">
                  <c:v>-1.782848</c:v>
                </c:pt>
                <c:pt idx="85559">
                  <c:v>-1.7865310000000001</c:v>
                </c:pt>
                <c:pt idx="85560">
                  <c:v>-1.7902149999999999</c:v>
                </c:pt>
                <c:pt idx="85561">
                  <c:v>-1.7939000000000001</c:v>
                </c:pt>
                <c:pt idx="85562">
                  <c:v>-1.797585</c:v>
                </c:pt>
                <c:pt idx="85563">
                  <c:v>-1.8012710000000001</c:v>
                </c:pt>
                <c:pt idx="85564">
                  <c:v>-1.8049489999999999</c:v>
                </c:pt>
                <c:pt idx="85565">
                  <c:v>-1.8086279999999999</c:v>
                </c:pt>
                <c:pt idx="85566">
                  <c:v>-1.8123089999999999</c:v>
                </c:pt>
                <c:pt idx="85567">
                  <c:v>-1.815985</c:v>
                </c:pt>
                <c:pt idx="85568">
                  <c:v>-1.819666</c:v>
                </c:pt>
                <c:pt idx="85569">
                  <c:v>-1.8233459999999999</c:v>
                </c:pt>
                <c:pt idx="85570">
                  <c:v>-1.8270280000000001</c:v>
                </c:pt>
                <c:pt idx="85571">
                  <c:v>-1.830708</c:v>
                </c:pt>
                <c:pt idx="85572">
                  <c:v>-1.8343910000000001</c:v>
                </c:pt>
                <c:pt idx="85573">
                  <c:v>-1.8380719999999999</c:v>
                </c:pt>
                <c:pt idx="85574">
                  <c:v>-1.8417559999999999</c:v>
                </c:pt>
                <c:pt idx="85575">
                  <c:v>-1.8454390000000001</c:v>
                </c:pt>
                <c:pt idx="85576">
                  <c:v>-1.8491230000000001</c:v>
                </c:pt>
                <c:pt idx="85577">
                  <c:v>-1.8528039999999999</c:v>
                </c:pt>
                <c:pt idx="85578">
                  <c:v>-1.8564890000000001</c:v>
                </c:pt>
                <c:pt idx="85579">
                  <c:v>-1.8601749999999999</c:v>
                </c:pt>
                <c:pt idx="85580">
                  <c:v>-1.863858</c:v>
                </c:pt>
                <c:pt idx="85581">
                  <c:v>-1.8675440000000001</c:v>
                </c:pt>
                <c:pt idx="85582">
                  <c:v>-1.871229</c:v>
                </c:pt>
                <c:pt idx="85583">
                  <c:v>-1.8749130000000001</c:v>
                </c:pt>
                <c:pt idx="85584">
                  <c:v>-1.878598</c:v>
                </c:pt>
                <c:pt idx="85585">
                  <c:v>-1.8822829999999999</c:v>
                </c:pt>
                <c:pt idx="85586">
                  <c:v>-1.8859619999999999</c:v>
                </c:pt>
                <c:pt idx="85587">
                  <c:v>-1.889634</c:v>
                </c:pt>
                <c:pt idx="85588">
                  <c:v>-1.893316</c:v>
                </c:pt>
                <c:pt idx="85589">
                  <c:v>-1.8970009999999999</c:v>
                </c:pt>
                <c:pt idx="85590">
                  <c:v>-1.900687</c:v>
                </c:pt>
                <c:pt idx="85591">
                  <c:v>-1.904374</c:v>
                </c:pt>
                <c:pt idx="85592">
                  <c:v>-1.9080619999999999</c:v>
                </c:pt>
                <c:pt idx="85593">
                  <c:v>-1.9117489999999999</c:v>
                </c:pt>
                <c:pt idx="85594">
                  <c:v>-1.9154370000000001</c:v>
                </c:pt>
                <c:pt idx="85595">
                  <c:v>-1.919125</c:v>
                </c:pt>
                <c:pt idx="85596">
                  <c:v>-1.9228130000000001</c:v>
                </c:pt>
                <c:pt idx="85597">
                  <c:v>-1.926501</c:v>
                </c:pt>
                <c:pt idx="85598">
                  <c:v>-1.9301900000000001</c:v>
                </c:pt>
                <c:pt idx="85599">
                  <c:v>-1.9338770000000001</c:v>
                </c:pt>
                <c:pt idx="85600">
                  <c:v>-1.9375629999999999</c:v>
                </c:pt>
                <c:pt idx="85601">
                  <c:v>-1.9412510000000001</c:v>
                </c:pt>
                <c:pt idx="85602">
                  <c:v>-1.9449399999999999</c:v>
                </c:pt>
                <c:pt idx="85603">
                  <c:v>-1.948628</c:v>
                </c:pt>
                <c:pt idx="85604">
                  <c:v>-1.952315</c:v>
                </c:pt>
                <c:pt idx="85605">
                  <c:v>-1.955997</c:v>
                </c:pt>
                <c:pt idx="85606">
                  <c:v>-1.959681</c:v>
                </c:pt>
                <c:pt idx="85607">
                  <c:v>-1.963365</c:v>
                </c:pt>
                <c:pt idx="85608">
                  <c:v>-1.9670510000000001</c:v>
                </c:pt>
                <c:pt idx="85609">
                  <c:v>-1.9707349999999999</c:v>
                </c:pt>
                <c:pt idx="85610">
                  <c:v>-1.9744200000000001</c:v>
                </c:pt>
                <c:pt idx="85611">
                  <c:v>-1.978105</c:v>
                </c:pt>
                <c:pt idx="85612">
                  <c:v>-1.981789</c:v>
                </c:pt>
                <c:pt idx="85613">
                  <c:v>-1.985474</c:v>
                </c:pt>
                <c:pt idx="85614">
                  <c:v>-1.989158</c:v>
                </c:pt>
                <c:pt idx="85615">
                  <c:v>-1.9928429999999999</c:v>
                </c:pt>
                <c:pt idx="85616">
                  <c:v>-1.9965280000000001</c:v>
                </c:pt>
                <c:pt idx="85617">
                  <c:v>-2.0001720000000001</c:v>
                </c:pt>
                <c:pt idx="85618">
                  <c:v>-2.003835</c:v>
                </c:pt>
                <c:pt idx="85619">
                  <c:v>-2.0075080000000001</c:v>
                </c:pt>
                <c:pt idx="85620">
                  <c:v>-2.0111849999999998</c:v>
                </c:pt>
                <c:pt idx="85621">
                  <c:v>-2.0148640000000002</c:v>
                </c:pt>
                <c:pt idx="85622">
                  <c:v>-2.0185439999999999</c:v>
                </c:pt>
                <c:pt idx="85623">
                  <c:v>-2.0222090000000001</c:v>
                </c:pt>
                <c:pt idx="85624">
                  <c:v>-2.025874</c:v>
                </c:pt>
                <c:pt idx="85625">
                  <c:v>-2.0295450000000002</c:v>
                </c:pt>
                <c:pt idx="85626">
                  <c:v>-2.03322</c:v>
                </c:pt>
                <c:pt idx="85627">
                  <c:v>-2.0368970000000002</c:v>
                </c:pt>
                <c:pt idx="85628">
                  <c:v>-2.040584</c:v>
                </c:pt>
                <c:pt idx="85629">
                  <c:v>-2.0442610000000001</c:v>
                </c:pt>
                <c:pt idx="85630">
                  <c:v>-2.0479370000000001</c:v>
                </c:pt>
                <c:pt idx="85631">
                  <c:v>-2.0516139999999998</c:v>
                </c:pt>
                <c:pt idx="85632">
                  <c:v>-2.0552899999999998</c:v>
                </c:pt>
                <c:pt idx="85633">
                  <c:v>-2.0589680000000001</c:v>
                </c:pt>
                <c:pt idx="85634">
                  <c:v>-2.0626470000000001</c:v>
                </c:pt>
                <c:pt idx="85635">
                  <c:v>-2.066322</c:v>
                </c:pt>
                <c:pt idx="85636">
                  <c:v>-2.0699960000000002</c:v>
                </c:pt>
                <c:pt idx="85637">
                  <c:v>-2.0736690000000002</c:v>
                </c:pt>
                <c:pt idx="85638">
                  <c:v>-2.0773450000000002</c:v>
                </c:pt>
                <c:pt idx="85639">
                  <c:v>-2.0810230000000001</c:v>
                </c:pt>
                <c:pt idx="85640">
                  <c:v>-2.0847009999999999</c:v>
                </c:pt>
                <c:pt idx="85641">
                  <c:v>-2.0883780000000001</c:v>
                </c:pt>
                <c:pt idx="85642">
                  <c:v>-2.0920559999999999</c:v>
                </c:pt>
                <c:pt idx="85643">
                  <c:v>-2.0957349999999999</c:v>
                </c:pt>
                <c:pt idx="85644">
                  <c:v>-2.099415</c:v>
                </c:pt>
                <c:pt idx="85645">
                  <c:v>-2.103094</c:v>
                </c:pt>
                <c:pt idx="85646">
                  <c:v>-2.1067719999999999</c:v>
                </c:pt>
                <c:pt idx="85647">
                  <c:v>-2.110449</c:v>
                </c:pt>
                <c:pt idx="85648">
                  <c:v>-2.1141269999999999</c:v>
                </c:pt>
                <c:pt idx="85649">
                  <c:v>-2.117807</c:v>
                </c:pt>
                <c:pt idx="85650">
                  <c:v>-2.1214870000000001</c:v>
                </c:pt>
                <c:pt idx="85651">
                  <c:v>-2.1251669999999998</c:v>
                </c:pt>
                <c:pt idx="85652">
                  <c:v>-2.1288450000000001</c:v>
                </c:pt>
                <c:pt idx="85653">
                  <c:v>-2.1325219999999998</c:v>
                </c:pt>
                <c:pt idx="85654">
                  <c:v>-2.1362009999999998</c:v>
                </c:pt>
                <c:pt idx="85655">
                  <c:v>-2.1398809999999999</c:v>
                </c:pt>
                <c:pt idx="85656">
                  <c:v>-2.1435599999999999</c:v>
                </c:pt>
                <c:pt idx="85657">
                  <c:v>-2.14724</c:v>
                </c:pt>
                <c:pt idx="85658">
                  <c:v>-2.1509179999999999</c:v>
                </c:pt>
                <c:pt idx="85659">
                  <c:v>-2.1545969999999999</c:v>
                </c:pt>
                <c:pt idx="85660">
                  <c:v>-2.1582690000000002</c:v>
                </c:pt>
                <c:pt idx="85661">
                  <c:v>-2.1619380000000001</c:v>
                </c:pt>
                <c:pt idx="85662">
                  <c:v>-2.1656089999999999</c:v>
                </c:pt>
                <c:pt idx="85663">
                  <c:v>-2.1692819999999999</c:v>
                </c:pt>
                <c:pt idx="85664">
                  <c:v>-2.1729509999999999</c:v>
                </c:pt>
                <c:pt idx="85665">
                  <c:v>-2.176625</c:v>
                </c:pt>
                <c:pt idx="85666">
                  <c:v>-2.1803020000000002</c:v>
                </c:pt>
                <c:pt idx="85667">
                  <c:v>-2.1839770000000001</c:v>
                </c:pt>
                <c:pt idx="85668">
                  <c:v>-2.1876530000000001</c:v>
                </c:pt>
                <c:pt idx="85669">
                  <c:v>-2.1913290000000001</c:v>
                </c:pt>
                <c:pt idx="85670">
                  <c:v>-2.195004</c:v>
                </c:pt>
                <c:pt idx="85671">
                  <c:v>-2.1986789999999998</c:v>
                </c:pt>
                <c:pt idx="85672">
                  <c:v>-2.202356</c:v>
                </c:pt>
                <c:pt idx="85673">
                  <c:v>-2.2060300000000002</c:v>
                </c:pt>
                <c:pt idx="85674">
                  <c:v>-2.2097069999999999</c:v>
                </c:pt>
                <c:pt idx="85675">
                  <c:v>-2.213384</c:v>
                </c:pt>
                <c:pt idx="85676">
                  <c:v>-2.2170589999999999</c:v>
                </c:pt>
                <c:pt idx="85677">
                  <c:v>-2.2207330000000001</c:v>
                </c:pt>
                <c:pt idx="85678">
                  <c:v>-2.2244090000000001</c:v>
                </c:pt>
                <c:pt idx="85679">
                  <c:v>-2.2280850000000001</c:v>
                </c:pt>
                <c:pt idx="85680">
                  <c:v>-2.2317589999999998</c:v>
                </c:pt>
                <c:pt idx="85681">
                  <c:v>-2.2354349999999998</c:v>
                </c:pt>
                <c:pt idx="85682">
                  <c:v>-2.2391109999999999</c:v>
                </c:pt>
                <c:pt idx="85683">
                  <c:v>-2.2427860000000002</c:v>
                </c:pt>
                <c:pt idx="85684">
                  <c:v>-2.2464620000000002</c:v>
                </c:pt>
                <c:pt idx="85685">
                  <c:v>-2.2501380000000002</c:v>
                </c:pt>
                <c:pt idx="85686">
                  <c:v>-2.2538140000000002</c:v>
                </c:pt>
                <c:pt idx="85687">
                  <c:v>-2.2574909999999999</c:v>
                </c:pt>
                <c:pt idx="85688">
                  <c:v>-2.2611669999999999</c:v>
                </c:pt>
                <c:pt idx="85689">
                  <c:v>-2.2648459999999999</c:v>
                </c:pt>
                <c:pt idx="85690">
                  <c:v>-2.2685240000000002</c:v>
                </c:pt>
                <c:pt idx="85691">
                  <c:v>-2.2722009999999999</c:v>
                </c:pt>
                <c:pt idx="85692">
                  <c:v>-2.2758769999999999</c:v>
                </c:pt>
                <c:pt idx="85693">
                  <c:v>-2.2795529999999999</c:v>
                </c:pt>
                <c:pt idx="85694">
                  <c:v>-2.2832279999999998</c:v>
                </c:pt>
                <c:pt idx="85695">
                  <c:v>-2.286905</c:v>
                </c:pt>
                <c:pt idx="85696">
                  <c:v>-2.290581</c:v>
                </c:pt>
                <c:pt idx="85697">
                  <c:v>-2.294257</c:v>
                </c:pt>
                <c:pt idx="85698">
                  <c:v>-2.2979340000000001</c:v>
                </c:pt>
                <c:pt idx="85699">
                  <c:v>-2.3016100000000002</c:v>
                </c:pt>
                <c:pt idx="85700">
                  <c:v>-2.3052860000000002</c:v>
                </c:pt>
                <c:pt idx="85701">
                  <c:v>-2.308961</c:v>
                </c:pt>
                <c:pt idx="85702">
                  <c:v>-2.3126370000000001</c:v>
                </c:pt>
                <c:pt idx="85703">
                  <c:v>-2.3163119999999999</c:v>
                </c:pt>
                <c:pt idx="85704">
                  <c:v>-2.3199879999999999</c:v>
                </c:pt>
                <c:pt idx="85705">
                  <c:v>-2.3236629999999998</c:v>
                </c:pt>
                <c:pt idx="85706">
                  <c:v>-2.3273389999999998</c:v>
                </c:pt>
                <c:pt idx="85707">
                  <c:v>-2.3310149999999998</c:v>
                </c:pt>
                <c:pt idx="85708">
                  <c:v>-2.334692</c:v>
                </c:pt>
                <c:pt idx="85709">
                  <c:v>-2.3383669999999999</c:v>
                </c:pt>
                <c:pt idx="85710">
                  <c:v>-2.3420429999999999</c:v>
                </c:pt>
                <c:pt idx="85711">
                  <c:v>-2.3457189999999999</c:v>
                </c:pt>
                <c:pt idx="85712">
                  <c:v>-2.3493970000000002</c:v>
                </c:pt>
                <c:pt idx="85713">
                  <c:v>-2.3530709999999999</c:v>
                </c:pt>
                <c:pt idx="85714">
                  <c:v>-2.3567450000000001</c:v>
                </c:pt>
                <c:pt idx="85715">
                  <c:v>-2.3604219999999998</c:v>
                </c:pt>
                <c:pt idx="85716">
                  <c:v>-2.3640979999999998</c:v>
                </c:pt>
                <c:pt idx="85717">
                  <c:v>-2.367775</c:v>
                </c:pt>
                <c:pt idx="85718">
                  <c:v>-2.3714529999999998</c:v>
                </c:pt>
                <c:pt idx="85719">
                  <c:v>-2.3751319999999998</c:v>
                </c:pt>
                <c:pt idx="85720">
                  <c:v>-2.3788109999999998</c:v>
                </c:pt>
                <c:pt idx="85721">
                  <c:v>-2.3824890000000001</c:v>
                </c:pt>
                <c:pt idx="85722">
                  <c:v>-2.3861659999999998</c:v>
                </c:pt>
                <c:pt idx="85723">
                  <c:v>-2.3898429999999999</c:v>
                </c:pt>
                <c:pt idx="85724">
                  <c:v>-2.3935200000000001</c:v>
                </c:pt>
                <c:pt idx="85725">
                  <c:v>-2.3971960000000001</c:v>
                </c:pt>
                <c:pt idx="85726">
                  <c:v>-2.400871</c:v>
                </c:pt>
                <c:pt idx="85727">
                  <c:v>-2.4045459999999999</c:v>
                </c:pt>
                <c:pt idx="85728">
                  <c:v>-2.4082210000000002</c:v>
                </c:pt>
                <c:pt idx="85729">
                  <c:v>-2.411896</c:v>
                </c:pt>
                <c:pt idx="85730">
                  <c:v>-2.4155700000000002</c:v>
                </c:pt>
                <c:pt idx="85731">
                  <c:v>-2.4192399999999998</c:v>
                </c:pt>
                <c:pt idx="85732">
                  <c:v>-2.4229069999999999</c:v>
                </c:pt>
                <c:pt idx="85733">
                  <c:v>-2.4265780000000001</c:v>
                </c:pt>
                <c:pt idx="85734">
                  <c:v>-2.4302510000000002</c:v>
                </c:pt>
                <c:pt idx="85735">
                  <c:v>-2.4339230000000001</c:v>
                </c:pt>
                <c:pt idx="85736">
                  <c:v>-2.4375960000000001</c:v>
                </c:pt>
                <c:pt idx="85737">
                  <c:v>-2.4412669999999999</c:v>
                </c:pt>
                <c:pt idx="85738">
                  <c:v>-2.4449399999999999</c:v>
                </c:pt>
                <c:pt idx="85739">
                  <c:v>-2.4486140000000001</c:v>
                </c:pt>
                <c:pt idx="85740">
                  <c:v>-2.4522879999999998</c:v>
                </c:pt>
                <c:pt idx="85741">
                  <c:v>-2.4559609999999998</c:v>
                </c:pt>
                <c:pt idx="85742">
                  <c:v>-2.4596369999999999</c:v>
                </c:pt>
                <c:pt idx="85743">
                  <c:v>-2.463298</c:v>
                </c:pt>
                <c:pt idx="85744">
                  <c:v>-2.466968</c:v>
                </c:pt>
                <c:pt idx="85745">
                  <c:v>-2.4706399999999999</c:v>
                </c:pt>
                <c:pt idx="85746">
                  <c:v>-2.4743140000000001</c:v>
                </c:pt>
                <c:pt idx="85747">
                  <c:v>-2.477989</c:v>
                </c:pt>
                <c:pt idx="85748">
                  <c:v>-2.4816639999999999</c:v>
                </c:pt>
                <c:pt idx="85749">
                  <c:v>-2.4853390000000002</c:v>
                </c:pt>
                <c:pt idx="85750">
                  <c:v>-2.4890150000000002</c:v>
                </c:pt>
                <c:pt idx="85751">
                  <c:v>-2.4926900000000001</c:v>
                </c:pt>
                <c:pt idx="85752">
                  <c:v>-2.4963630000000001</c:v>
                </c:pt>
                <c:pt idx="85753">
                  <c:v>-2.5000360000000001</c:v>
                </c:pt>
                <c:pt idx="85754">
                  <c:v>-2.5037090000000002</c:v>
                </c:pt>
                <c:pt idx="85755">
                  <c:v>-2.5073840000000001</c:v>
                </c:pt>
                <c:pt idx="85756">
                  <c:v>-2.5110579999999998</c:v>
                </c:pt>
                <c:pt idx="85757">
                  <c:v>-2.514732</c:v>
                </c:pt>
                <c:pt idx="85758">
                  <c:v>-2.5184069999999998</c:v>
                </c:pt>
                <c:pt idx="85759">
                  <c:v>-2.522081</c:v>
                </c:pt>
                <c:pt idx="85760">
                  <c:v>-2.5257559999999999</c:v>
                </c:pt>
                <c:pt idx="85761">
                  <c:v>-2.5294300000000001</c:v>
                </c:pt>
                <c:pt idx="85762">
                  <c:v>-2.5331039999999998</c:v>
                </c:pt>
                <c:pt idx="85763">
                  <c:v>-2.5367790000000001</c:v>
                </c:pt>
                <c:pt idx="85764">
                  <c:v>-2.540454</c:v>
                </c:pt>
                <c:pt idx="85765">
                  <c:v>-2.5441289999999999</c:v>
                </c:pt>
                <c:pt idx="85766">
                  <c:v>-2.547803</c:v>
                </c:pt>
                <c:pt idx="85767">
                  <c:v>-2.5514770000000002</c:v>
                </c:pt>
                <c:pt idx="85768">
                  <c:v>-2.5551520000000001</c:v>
                </c:pt>
                <c:pt idx="85769">
                  <c:v>-2.558827</c:v>
                </c:pt>
                <c:pt idx="85770">
                  <c:v>-2.5625010000000001</c:v>
                </c:pt>
                <c:pt idx="85771">
                  <c:v>-2.566176</c:v>
                </c:pt>
                <c:pt idx="85772">
                  <c:v>-2.5698500000000002</c:v>
                </c:pt>
                <c:pt idx="85773">
                  <c:v>-2.5735260000000002</c:v>
                </c:pt>
                <c:pt idx="85774">
                  <c:v>-2.5772010000000001</c:v>
                </c:pt>
                <c:pt idx="85775">
                  <c:v>-2.5808759999999999</c:v>
                </c:pt>
                <c:pt idx="85776">
                  <c:v>-2.5845500000000001</c:v>
                </c:pt>
                <c:pt idx="85777">
                  <c:v>-2.5882239999999999</c:v>
                </c:pt>
                <c:pt idx="85778">
                  <c:v>-2.591898</c:v>
                </c:pt>
                <c:pt idx="85779">
                  <c:v>-2.5955729999999999</c:v>
                </c:pt>
                <c:pt idx="85780">
                  <c:v>-2.5992489999999999</c:v>
                </c:pt>
                <c:pt idx="85781">
                  <c:v>-2.6029239999999998</c:v>
                </c:pt>
                <c:pt idx="85782">
                  <c:v>-2.6066009999999999</c:v>
                </c:pt>
                <c:pt idx="85783">
                  <c:v>-2.610277</c:v>
                </c:pt>
                <c:pt idx="85784">
                  <c:v>-2.6139540000000001</c:v>
                </c:pt>
                <c:pt idx="85785">
                  <c:v>-2.6176300000000001</c:v>
                </c:pt>
                <c:pt idx="85786">
                  <c:v>-2.6213069999999998</c:v>
                </c:pt>
                <c:pt idx="85787">
                  <c:v>-2.6249829999999998</c:v>
                </c:pt>
                <c:pt idx="85788">
                  <c:v>-2.6286580000000002</c:v>
                </c:pt>
                <c:pt idx="85789">
                  <c:v>-2.632333</c:v>
                </c:pt>
                <c:pt idx="85790">
                  <c:v>-2.636009</c:v>
                </c:pt>
                <c:pt idx="85791">
                  <c:v>-2.6396850000000001</c:v>
                </c:pt>
                <c:pt idx="85792">
                  <c:v>-2.6433620000000002</c:v>
                </c:pt>
                <c:pt idx="85793">
                  <c:v>-2.6470379999999998</c:v>
                </c:pt>
                <c:pt idx="85794">
                  <c:v>-2.6507149999999999</c:v>
                </c:pt>
                <c:pt idx="85795">
                  <c:v>-2.6543920000000001</c:v>
                </c:pt>
                <c:pt idx="85796">
                  <c:v>-2.6580689999999998</c:v>
                </c:pt>
                <c:pt idx="85797">
                  <c:v>-2.6617459999999999</c:v>
                </c:pt>
                <c:pt idx="85798">
                  <c:v>-2.665422</c:v>
                </c:pt>
                <c:pt idx="85799">
                  <c:v>-2.669098</c:v>
                </c:pt>
                <c:pt idx="85800">
                  <c:v>-2.6727759999999998</c:v>
                </c:pt>
                <c:pt idx="85801">
                  <c:v>-2.676453</c:v>
                </c:pt>
                <c:pt idx="85802">
                  <c:v>-2.6801300000000001</c:v>
                </c:pt>
                <c:pt idx="85803">
                  <c:v>-2.6838069999999998</c:v>
                </c:pt>
                <c:pt idx="85804">
                  <c:v>-2.687484</c:v>
                </c:pt>
                <c:pt idx="85805">
                  <c:v>-2.6911619999999998</c:v>
                </c:pt>
                <c:pt idx="85806">
                  <c:v>-2.6948400000000001</c:v>
                </c:pt>
                <c:pt idx="85807">
                  <c:v>-2.6985190000000001</c:v>
                </c:pt>
                <c:pt idx="85808">
                  <c:v>-2.702197</c:v>
                </c:pt>
                <c:pt idx="85809">
                  <c:v>-2.7058740000000001</c:v>
                </c:pt>
                <c:pt idx="85810">
                  <c:v>-2.7095509999999998</c:v>
                </c:pt>
                <c:pt idx="85811">
                  <c:v>-2.7132239999999999</c:v>
                </c:pt>
                <c:pt idx="85812">
                  <c:v>-2.716898</c:v>
                </c:pt>
                <c:pt idx="85813">
                  <c:v>-2.7205720000000002</c:v>
                </c:pt>
                <c:pt idx="85814">
                  <c:v>-2.7242449999999998</c:v>
                </c:pt>
                <c:pt idx="85815">
                  <c:v>-2.727919</c:v>
                </c:pt>
                <c:pt idx="85816">
                  <c:v>-2.7315939999999999</c:v>
                </c:pt>
                <c:pt idx="85817">
                  <c:v>-2.7352699999999999</c:v>
                </c:pt>
                <c:pt idx="85818">
                  <c:v>-2.7389459999999999</c:v>
                </c:pt>
                <c:pt idx="85819">
                  <c:v>-2.7426210000000002</c:v>
                </c:pt>
                <c:pt idx="85820">
                  <c:v>-2.7462970000000002</c:v>
                </c:pt>
                <c:pt idx="85821">
                  <c:v>-2.7499729999999998</c:v>
                </c:pt>
                <c:pt idx="85822">
                  <c:v>-2.7536489999999998</c:v>
                </c:pt>
                <c:pt idx="85823">
                  <c:v>-2.7573259999999999</c:v>
                </c:pt>
                <c:pt idx="85824">
                  <c:v>-2.7610030000000001</c:v>
                </c:pt>
                <c:pt idx="85825">
                  <c:v>-2.7646799999999998</c:v>
                </c:pt>
                <c:pt idx="85826">
                  <c:v>-2.7683559999999998</c:v>
                </c:pt>
                <c:pt idx="85827">
                  <c:v>-2.77203</c:v>
                </c:pt>
                <c:pt idx="85828">
                  <c:v>-2.7757070000000001</c:v>
                </c:pt>
                <c:pt idx="85829">
                  <c:v>-2.7793830000000002</c:v>
                </c:pt>
                <c:pt idx="85830">
                  <c:v>-2.7830599999999999</c:v>
                </c:pt>
                <c:pt idx="85831">
                  <c:v>-2.7867380000000002</c:v>
                </c:pt>
                <c:pt idx="85832">
                  <c:v>-2.7904149999999999</c:v>
                </c:pt>
                <c:pt idx="85833">
                  <c:v>-2.794092</c:v>
                </c:pt>
                <c:pt idx="85834">
                  <c:v>-2.7977690000000002</c:v>
                </c:pt>
                <c:pt idx="85835">
                  <c:v>-2.801447</c:v>
                </c:pt>
                <c:pt idx="85836">
                  <c:v>-2.8051240000000002</c:v>
                </c:pt>
                <c:pt idx="85837">
                  <c:v>-2.8088000000000002</c:v>
                </c:pt>
                <c:pt idx="85838">
                  <c:v>-2.8124760000000002</c:v>
                </c:pt>
                <c:pt idx="85839">
                  <c:v>-2.8161510000000001</c:v>
                </c:pt>
                <c:pt idx="85840">
                  <c:v>-2.8198249999999998</c:v>
                </c:pt>
                <c:pt idx="85841">
                  <c:v>-2.8234979999999998</c:v>
                </c:pt>
                <c:pt idx="85842">
                  <c:v>-2.8271730000000002</c:v>
                </c:pt>
                <c:pt idx="85843">
                  <c:v>-2.8308460000000002</c:v>
                </c:pt>
                <c:pt idx="85844">
                  <c:v>-2.8345180000000001</c:v>
                </c:pt>
                <c:pt idx="85845">
                  <c:v>-2.83819</c:v>
                </c:pt>
                <c:pt idx="85846">
                  <c:v>-2.841863</c:v>
                </c:pt>
                <c:pt idx="85847">
                  <c:v>-2.8455379999999999</c:v>
                </c:pt>
                <c:pt idx="85848">
                  <c:v>-2.8492109999999999</c:v>
                </c:pt>
                <c:pt idx="85849">
                  <c:v>-2.8528850000000001</c:v>
                </c:pt>
                <c:pt idx="85850">
                  <c:v>-2.8565589999999998</c:v>
                </c:pt>
                <c:pt idx="85851">
                  <c:v>-2.8602349999999999</c:v>
                </c:pt>
                <c:pt idx="85852">
                  <c:v>-2.8639100000000002</c:v>
                </c:pt>
                <c:pt idx="85853">
                  <c:v>-2.8675869999999999</c:v>
                </c:pt>
                <c:pt idx="85854">
                  <c:v>-2.8712620000000002</c:v>
                </c:pt>
                <c:pt idx="85855">
                  <c:v>-2.8749349999999998</c:v>
                </c:pt>
                <c:pt idx="85856">
                  <c:v>-2.8786100000000001</c:v>
                </c:pt>
                <c:pt idx="85857">
                  <c:v>-2.882285</c:v>
                </c:pt>
                <c:pt idx="85858">
                  <c:v>-2.885961</c:v>
                </c:pt>
                <c:pt idx="85859">
                  <c:v>-2.889637</c:v>
                </c:pt>
                <c:pt idx="85860">
                  <c:v>-2.8933140000000002</c:v>
                </c:pt>
                <c:pt idx="85861">
                  <c:v>-2.8969900000000002</c:v>
                </c:pt>
                <c:pt idx="85862">
                  <c:v>-2.9006660000000002</c:v>
                </c:pt>
                <c:pt idx="85863">
                  <c:v>-2.9043420000000002</c:v>
                </c:pt>
                <c:pt idx="85864">
                  <c:v>-2.9080170000000001</c:v>
                </c:pt>
                <c:pt idx="85865">
                  <c:v>-2.9116939999999998</c:v>
                </c:pt>
                <c:pt idx="85866">
                  <c:v>-2.9153699999999998</c:v>
                </c:pt>
                <c:pt idx="85867">
                  <c:v>-2.9190480000000001</c:v>
                </c:pt>
                <c:pt idx="85868">
                  <c:v>-2.9227249999999998</c:v>
                </c:pt>
                <c:pt idx="85869">
                  <c:v>-2.9264030000000001</c:v>
                </c:pt>
                <c:pt idx="85870">
                  <c:v>-2.9300799999999998</c:v>
                </c:pt>
                <c:pt idx="85871">
                  <c:v>-2.9337580000000001</c:v>
                </c:pt>
                <c:pt idx="85872">
                  <c:v>-2.9374289999999998</c:v>
                </c:pt>
                <c:pt idx="85873">
                  <c:v>-2.9411049999999999</c:v>
                </c:pt>
                <c:pt idx="85874">
                  <c:v>-2.944782</c:v>
                </c:pt>
                <c:pt idx="85875">
                  <c:v>-2.948458</c:v>
                </c:pt>
                <c:pt idx="85876">
                  <c:v>-2.9521359999999999</c:v>
                </c:pt>
                <c:pt idx="85877">
                  <c:v>-2.9558140000000002</c:v>
                </c:pt>
                <c:pt idx="85878">
                  <c:v>-2.9594930000000002</c:v>
                </c:pt>
                <c:pt idx="85879">
                  <c:v>-2.963171</c:v>
                </c:pt>
                <c:pt idx="85880">
                  <c:v>-2.9668489999999998</c:v>
                </c:pt>
                <c:pt idx="85881">
                  <c:v>-2.970526</c:v>
                </c:pt>
                <c:pt idx="85882">
                  <c:v>-2.9742039999999998</c:v>
                </c:pt>
                <c:pt idx="85883">
                  <c:v>-2.977881</c:v>
                </c:pt>
                <c:pt idx="85884">
                  <c:v>-2.9815589999999998</c:v>
                </c:pt>
                <c:pt idx="85885">
                  <c:v>-2.9852370000000001</c:v>
                </c:pt>
                <c:pt idx="85886">
                  <c:v>-2.9889139999999998</c:v>
                </c:pt>
                <c:pt idx="85887">
                  <c:v>-2.9925860000000002</c:v>
                </c:pt>
                <c:pt idx="85888">
                  <c:v>-2.9962550000000001</c:v>
                </c:pt>
                <c:pt idx="85889">
                  <c:v>-2.999927</c:v>
                </c:pt>
                <c:pt idx="85890">
                  <c:v>-3.0036</c:v>
                </c:pt>
                <c:pt idx="85891">
                  <c:v>-3.0072760000000001</c:v>
                </c:pt>
                <c:pt idx="85892">
                  <c:v>-3.0109530000000002</c:v>
                </c:pt>
                <c:pt idx="85893">
                  <c:v>-3.0146310000000001</c:v>
                </c:pt>
                <c:pt idx="85894">
                  <c:v>-3.01831</c:v>
                </c:pt>
                <c:pt idx="85895">
                  <c:v>-3.021989</c:v>
                </c:pt>
                <c:pt idx="85896">
                  <c:v>-3.025668</c:v>
                </c:pt>
                <c:pt idx="85897">
                  <c:v>-3.029347</c:v>
                </c:pt>
                <c:pt idx="85898">
                  <c:v>-3.033026</c:v>
                </c:pt>
                <c:pt idx="85899">
                  <c:v>-3.0367039999999998</c:v>
                </c:pt>
                <c:pt idx="85900">
                  <c:v>-3.0403829999999998</c:v>
                </c:pt>
                <c:pt idx="85901">
                  <c:v>-3.044063</c:v>
                </c:pt>
                <c:pt idx="85902">
                  <c:v>-3.047742</c:v>
                </c:pt>
                <c:pt idx="85903">
                  <c:v>-3.0514209999999999</c:v>
                </c:pt>
                <c:pt idx="85904">
                  <c:v>-3.0551010000000001</c:v>
                </c:pt>
                <c:pt idx="85905">
                  <c:v>-3.0587800000000001</c:v>
                </c:pt>
                <c:pt idx="85906">
                  <c:v>-3.0624600000000002</c:v>
                </c:pt>
                <c:pt idx="85907">
                  <c:v>-3.0661390000000002</c:v>
                </c:pt>
                <c:pt idx="85908">
                  <c:v>-3.0698180000000002</c:v>
                </c:pt>
                <c:pt idx="85909">
                  <c:v>-3.073496</c:v>
                </c:pt>
                <c:pt idx="85910">
                  <c:v>-3.0771739999999999</c:v>
                </c:pt>
                <c:pt idx="85911">
                  <c:v>-3.0808529999999998</c:v>
                </c:pt>
                <c:pt idx="85912">
                  <c:v>-3.08453</c:v>
                </c:pt>
                <c:pt idx="85913">
                  <c:v>-3.088206</c:v>
                </c:pt>
                <c:pt idx="85914">
                  <c:v>-3.0918809999999999</c:v>
                </c:pt>
                <c:pt idx="85915">
                  <c:v>-3.0955560000000002</c:v>
                </c:pt>
                <c:pt idx="85916">
                  <c:v>-3.0992310000000001</c:v>
                </c:pt>
                <c:pt idx="85917">
                  <c:v>-3.1029070000000001</c:v>
                </c:pt>
                <c:pt idx="85918">
                  <c:v>-3.106582</c:v>
                </c:pt>
                <c:pt idx="85919">
                  <c:v>-3.110255</c:v>
                </c:pt>
                <c:pt idx="85920">
                  <c:v>-3.1139269999999999</c:v>
                </c:pt>
                <c:pt idx="85921">
                  <c:v>-3.1175989999999998</c:v>
                </c:pt>
                <c:pt idx="85922">
                  <c:v>-3.1212710000000001</c:v>
                </c:pt>
                <c:pt idx="85923">
                  <c:v>-3.124943</c:v>
                </c:pt>
                <c:pt idx="85924">
                  <c:v>-3.1286170000000002</c:v>
                </c:pt>
                <c:pt idx="85925">
                  <c:v>-3.1322890000000001</c:v>
                </c:pt>
                <c:pt idx="85926">
                  <c:v>-3.1359629999999998</c:v>
                </c:pt>
                <c:pt idx="85927">
                  <c:v>-3.139637</c:v>
                </c:pt>
                <c:pt idx="85928">
                  <c:v>-3.14331</c:v>
                </c:pt>
                <c:pt idx="85929">
                  <c:v>-3.1469839999999998</c:v>
                </c:pt>
                <c:pt idx="85930">
                  <c:v>-3.1506590000000001</c:v>
                </c:pt>
                <c:pt idx="85931">
                  <c:v>-3.1543329999999998</c:v>
                </c:pt>
                <c:pt idx="85932">
                  <c:v>-3.1580089999999998</c:v>
                </c:pt>
                <c:pt idx="85933">
                  <c:v>-3.161683</c:v>
                </c:pt>
                <c:pt idx="85934">
                  <c:v>-3.165359</c:v>
                </c:pt>
                <c:pt idx="85935">
                  <c:v>-3.1690330000000002</c:v>
                </c:pt>
                <c:pt idx="85936">
                  <c:v>-3.1727089999999998</c:v>
                </c:pt>
                <c:pt idx="85937">
                  <c:v>-3.1763840000000001</c:v>
                </c:pt>
                <c:pt idx="85938">
                  <c:v>-3.180059</c:v>
                </c:pt>
                <c:pt idx="85939">
                  <c:v>-3.1837339999999998</c:v>
                </c:pt>
                <c:pt idx="85940">
                  <c:v>-3.1874090000000002</c:v>
                </c:pt>
                <c:pt idx="85941">
                  <c:v>-3.1910850000000002</c:v>
                </c:pt>
                <c:pt idx="85942">
                  <c:v>-3.19476</c:v>
                </c:pt>
                <c:pt idx="85943">
                  <c:v>-3.198423</c:v>
                </c:pt>
                <c:pt idx="85944">
                  <c:v>-3.2020840000000002</c:v>
                </c:pt>
                <c:pt idx="85945">
                  <c:v>-3.205749</c:v>
                </c:pt>
                <c:pt idx="85946">
                  <c:v>-3.2094140000000002</c:v>
                </c:pt>
                <c:pt idx="85947">
                  <c:v>-3.2130809999999999</c:v>
                </c:pt>
                <c:pt idx="85948">
                  <c:v>-3.2167490000000001</c:v>
                </c:pt>
                <c:pt idx="85949">
                  <c:v>-3.220418</c:v>
                </c:pt>
                <c:pt idx="85950">
                  <c:v>-3.2240880000000001</c:v>
                </c:pt>
                <c:pt idx="85951">
                  <c:v>-3.2277559999999998</c:v>
                </c:pt>
                <c:pt idx="85952">
                  <c:v>-3.2314250000000002</c:v>
                </c:pt>
                <c:pt idx="85953">
                  <c:v>-3.2350970000000001</c:v>
                </c:pt>
                <c:pt idx="85954">
                  <c:v>-3.2387700000000001</c:v>
                </c:pt>
                <c:pt idx="85955">
                  <c:v>-3.2424439999999999</c:v>
                </c:pt>
                <c:pt idx="85956">
                  <c:v>-3.2461180000000001</c:v>
                </c:pt>
                <c:pt idx="85957">
                  <c:v>-3.2497929999999999</c:v>
                </c:pt>
                <c:pt idx="85958">
                  <c:v>-3.2534679999999998</c:v>
                </c:pt>
                <c:pt idx="85959">
                  <c:v>-3.257142</c:v>
                </c:pt>
                <c:pt idx="85960">
                  <c:v>-3.2608190000000001</c:v>
                </c:pt>
                <c:pt idx="85961">
                  <c:v>-3.264494</c:v>
                </c:pt>
                <c:pt idx="85962">
                  <c:v>-3.26817</c:v>
                </c:pt>
                <c:pt idx="85963">
                  <c:v>-3.2718440000000002</c:v>
                </c:pt>
                <c:pt idx="85964">
                  <c:v>-3.2755190000000001</c:v>
                </c:pt>
                <c:pt idx="85965">
                  <c:v>-3.2791920000000001</c:v>
                </c:pt>
                <c:pt idx="85966">
                  <c:v>-3.2828659999999998</c:v>
                </c:pt>
                <c:pt idx="85967">
                  <c:v>-3.28654</c:v>
                </c:pt>
                <c:pt idx="85968">
                  <c:v>-3.2902149999999999</c:v>
                </c:pt>
                <c:pt idx="85969">
                  <c:v>-3.2939020000000001</c:v>
                </c:pt>
                <c:pt idx="85970">
                  <c:v>-3.2975840000000001</c:v>
                </c:pt>
                <c:pt idx="85971">
                  <c:v>-3.3012609999999998</c:v>
                </c:pt>
                <c:pt idx="85972">
                  <c:v>-3.3049379999999999</c:v>
                </c:pt>
                <c:pt idx="85973">
                  <c:v>-3.3086129999999998</c:v>
                </c:pt>
                <c:pt idx="85974">
                  <c:v>-3.31229</c:v>
                </c:pt>
                <c:pt idx="85975">
                  <c:v>-3.3159649999999998</c:v>
                </c:pt>
                <c:pt idx="85976">
                  <c:v>-3.3196400000000001</c:v>
                </c:pt>
                <c:pt idx="85977">
                  <c:v>-3.3233160000000002</c:v>
                </c:pt>
                <c:pt idx="85978">
                  <c:v>-3.326991</c:v>
                </c:pt>
                <c:pt idx="85979">
                  <c:v>-3.330667</c:v>
                </c:pt>
                <c:pt idx="85980">
                  <c:v>-3.3343430000000001</c:v>
                </c:pt>
                <c:pt idx="85981">
                  <c:v>-3.3380190000000001</c:v>
                </c:pt>
                <c:pt idx="85982">
                  <c:v>-3.3416939999999999</c:v>
                </c:pt>
                <c:pt idx="85983">
                  <c:v>-3.345367</c:v>
                </c:pt>
                <c:pt idx="85984">
                  <c:v>-3.3490419999999999</c:v>
                </c:pt>
                <c:pt idx="85985">
                  <c:v>-3.3527179999999999</c:v>
                </c:pt>
                <c:pt idx="85986">
                  <c:v>-3.3563939999999999</c:v>
                </c:pt>
                <c:pt idx="85987">
                  <c:v>-3.360071</c:v>
                </c:pt>
                <c:pt idx="85988">
                  <c:v>-3.363747</c:v>
                </c:pt>
                <c:pt idx="85989">
                  <c:v>-3.3674249999999999</c:v>
                </c:pt>
                <c:pt idx="85990">
                  <c:v>-3.3711000000000002</c:v>
                </c:pt>
                <c:pt idx="85991">
                  <c:v>-3.3747769999999999</c:v>
                </c:pt>
                <c:pt idx="85992">
                  <c:v>-3.3784529999999999</c:v>
                </c:pt>
                <c:pt idx="85993">
                  <c:v>-3.3821300000000001</c:v>
                </c:pt>
                <c:pt idx="85994">
                  <c:v>-3.3858060000000001</c:v>
                </c:pt>
                <c:pt idx="85995">
                  <c:v>-3.3894839999999999</c:v>
                </c:pt>
                <c:pt idx="85996">
                  <c:v>-3.39316</c:v>
                </c:pt>
                <c:pt idx="85997">
                  <c:v>-3.3968379999999998</c:v>
                </c:pt>
                <c:pt idx="85998">
                  <c:v>-3.400515</c:v>
                </c:pt>
                <c:pt idx="85999">
                  <c:v>-3.404191</c:v>
                </c:pt>
                <c:pt idx="86000">
                  <c:v>-3.4078650000000001</c:v>
                </c:pt>
                <c:pt idx="86001">
                  <c:v>-3.41154</c:v>
                </c:pt>
                <c:pt idx="86002">
                  <c:v>-3.415216</c:v>
                </c:pt>
                <c:pt idx="86003">
                  <c:v>-3.4188930000000002</c:v>
                </c:pt>
                <c:pt idx="86004">
                  <c:v>-3.4225699999999999</c:v>
                </c:pt>
                <c:pt idx="86005">
                  <c:v>-3.426247</c:v>
                </c:pt>
                <c:pt idx="86006">
                  <c:v>-3.4299240000000002</c:v>
                </c:pt>
                <c:pt idx="86007">
                  <c:v>-3.4336000000000002</c:v>
                </c:pt>
                <c:pt idx="86008">
                  <c:v>-3.4372769999999999</c:v>
                </c:pt>
                <c:pt idx="86009">
                  <c:v>-3.4409540000000001</c:v>
                </c:pt>
                <c:pt idx="86010">
                  <c:v>-3.4446300000000001</c:v>
                </c:pt>
                <c:pt idx="86011">
                  <c:v>-3.448305</c:v>
                </c:pt>
                <c:pt idx="86012">
                  <c:v>-3.4519799999999998</c:v>
                </c:pt>
                <c:pt idx="86013">
                  <c:v>-3.4556559999999998</c:v>
                </c:pt>
                <c:pt idx="86014">
                  <c:v>-3.4593319999999999</c:v>
                </c:pt>
                <c:pt idx="86015">
                  <c:v>-3.463009</c:v>
                </c:pt>
                <c:pt idx="86016">
                  <c:v>-3.4666869999999999</c:v>
                </c:pt>
                <c:pt idx="86017">
                  <c:v>-3.4703599999999999</c:v>
                </c:pt>
                <c:pt idx="86018">
                  <c:v>-3.4740319999999998</c:v>
                </c:pt>
                <c:pt idx="86019">
                  <c:v>-3.4777010000000002</c:v>
                </c:pt>
                <c:pt idx="86020">
                  <c:v>-3.4813730000000001</c:v>
                </c:pt>
                <c:pt idx="86021">
                  <c:v>-3.4850490000000001</c:v>
                </c:pt>
                <c:pt idx="86022">
                  <c:v>-3.4887260000000002</c:v>
                </c:pt>
                <c:pt idx="86023">
                  <c:v>-3.4924029999999999</c:v>
                </c:pt>
                <c:pt idx="86024">
                  <c:v>-3.496076</c:v>
                </c:pt>
                <c:pt idx="86025">
                  <c:v>-3.4997500000000001</c:v>
                </c:pt>
                <c:pt idx="86026">
                  <c:v>-3.503425</c:v>
                </c:pt>
                <c:pt idx="86027">
                  <c:v>-3.5070999999999999</c:v>
                </c:pt>
                <c:pt idx="86028">
                  <c:v>-3.5107750000000002</c:v>
                </c:pt>
                <c:pt idx="86029">
                  <c:v>-3.5144389999999999</c:v>
                </c:pt>
                <c:pt idx="86030">
                  <c:v>-3.518113</c:v>
                </c:pt>
                <c:pt idx="86031">
                  <c:v>-3.5217909999999999</c:v>
                </c:pt>
                <c:pt idx="86032">
                  <c:v>-3.5254669999999999</c:v>
                </c:pt>
                <c:pt idx="86033">
                  <c:v>-3.5291450000000002</c:v>
                </c:pt>
                <c:pt idx="86034">
                  <c:v>-3.5328240000000002</c:v>
                </c:pt>
                <c:pt idx="86035">
                  <c:v>-3.5365009999999999</c:v>
                </c:pt>
                <c:pt idx="86036">
                  <c:v>-3.5401799999999999</c:v>
                </c:pt>
                <c:pt idx="86037">
                  <c:v>-3.5438580000000002</c:v>
                </c:pt>
                <c:pt idx="86038">
                  <c:v>-3.5475370000000002</c:v>
                </c:pt>
                <c:pt idx="86039">
                  <c:v>-3.5512139999999999</c:v>
                </c:pt>
                <c:pt idx="86040">
                  <c:v>-3.5548929999999999</c:v>
                </c:pt>
                <c:pt idx="86041">
                  <c:v>-3.55857</c:v>
                </c:pt>
                <c:pt idx="86042">
                  <c:v>-3.5622500000000001</c:v>
                </c:pt>
                <c:pt idx="86043">
                  <c:v>-3.5659299999999998</c:v>
                </c:pt>
                <c:pt idx="86044">
                  <c:v>-3.5696110000000001</c:v>
                </c:pt>
                <c:pt idx="86045">
                  <c:v>-3.5732900000000001</c:v>
                </c:pt>
                <c:pt idx="86046">
                  <c:v>-3.5769709999999999</c:v>
                </c:pt>
                <c:pt idx="86047">
                  <c:v>-3.580651</c:v>
                </c:pt>
                <c:pt idx="86048">
                  <c:v>-3.58433</c:v>
                </c:pt>
                <c:pt idx="86049">
                  <c:v>-3.5880070000000002</c:v>
                </c:pt>
                <c:pt idx="86050">
                  <c:v>-3.5916860000000002</c:v>
                </c:pt>
                <c:pt idx="86051">
                  <c:v>-3.5953650000000001</c:v>
                </c:pt>
                <c:pt idx="86052">
                  <c:v>-3.599043</c:v>
                </c:pt>
                <c:pt idx="86053">
                  <c:v>-3.602722</c:v>
                </c:pt>
                <c:pt idx="86054">
                  <c:v>-3.6063999999999998</c:v>
                </c:pt>
                <c:pt idx="86055">
                  <c:v>-3.61008</c:v>
                </c:pt>
                <c:pt idx="86056">
                  <c:v>-3.6137579999999998</c:v>
                </c:pt>
                <c:pt idx="86057">
                  <c:v>-3.6174369999999998</c:v>
                </c:pt>
                <c:pt idx="86058">
                  <c:v>-3.6211150000000001</c:v>
                </c:pt>
                <c:pt idx="86059">
                  <c:v>-3.6247910000000001</c:v>
                </c:pt>
                <c:pt idx="86060">
                  <c:v>-3.6284640000000001</c:v>
                </c:pt>
                <c:pt idx="86061">
                  <c:v>-3.6321370000000002</c:v>
                </c:pt>
                <c:pt idx="86062">
                  <c:v>-3.6358090000000001</c:v>
                </c:pt>
                <c:pt idx="86063">
                  <c:v>-3.6394820000000001</c:v>
                </c:pt>
                <c:pt idx="86064">
                  <c:v>-3.6431550000000001</c:v>
                </c:pt>
                <c:pt idx="86065">
                  <c:v>-3.6468280000000002</c:v>
                </c:pt>
                <c:pt idx="86066">
                  <c:v>-3.6505019999999999</c:v>
                </c:pt>
                <c:pt idx="86067">
                  <c:v>-3.6541769999999998</c:v>
                </c:pt>
                <c:pt idx="86068">
                  <c:v>-3.6578520000000001</c:v>
                </c:pt>
                <c:pt idx="86069">
                  <c:v>-3.6615259999999998</c:v>
                </c:pt>
                <c:pt idx="86070">
                  <c:v>-3.6652019999999998</c:v>
                </c:pt>
                <c:pt idx="86071">
                  <c:v>-3.6688779999999999</c:v>
                </c:pt>
                <c:pt idx="86072">
                  <c:v>-3.6725530000000002</c:v>
                </c:pt>
                <c:pt idx="86073">
                  <c:v>-3.6762299999999999</c:v>
                </c:pt>
                <c:pt idx="86074">
                  <c:v>-3.6799059999999999</c:v>
                </c:pt>
                <c:pt idx="86075">
                  <c:v>-3.6835819999999999</c:v>
                </c:pt>
                <c:pt idx="86076">
                  <c:v>-3.6872579999999999</c:v>
                </c:pt>
                <c:pt idx="86077">
                  <c:v>-3.6909339999999999</c:v>
                </c:pt>
                <c:pt idx="86078">
                  <c:v>-3.694607</c:v>
                </c:pt>
                <c:pt idx="86079">
                  <c:v>-3.6982810000000002</c:v>
                </c:pt>
                <c:pt idx="86080">
                  <c:v>-3.7019540000000002</c:v>
                </c:pt>
                <c:pt idx="86081">
                  <c:v>-3.7056300000000002</c:v>
                </c:pt>
                <c:pt idx="86082">
                  <c:v>-3.7093050000000001</c:v>
                </c:pt>
                <c:pt idx="86083">
                  <c:v>-3.7129810000000001</c:v>
                </c:pt>
                <c:pt idx="86084">
                  <c:v>-3.716656</c:v>
                </c:pt>
                <c:pt idx="86085">
                  <c:v>-3.720332</c:v>
                </c:pt>
                <c:pt idx="86086">
                  <c:v>-3.7240090000000001</c:v>
                </c:pt>
                <c:pt idx="86087">
                  <c:v>-3.7276850000000001</c:v>
                </c:pt>
                <c:pt idx="86088">
                  <c:v>-3.7313619999999998</c:v>
                </c:pt>
                <c:pt idx="86089">
                  <c:v>-3.7350370000000002</c:v>
                </c:pt>
                <c:pt idx="86090">
                  <c:v>-3.7387130000000002</c:v>
                </c:pt>
                <c:pt idx="86091">
                  <c:v>-3.742388</c:v>
                </c:pt>
                <c:pt idx="86092">
                  <c:v>-3.7460650000000002</c:v>
                </c:pt>
                <c:pt idx="86093">
                  <c:v>-3.749743</c:v>
                </c:pt>
                <c:pt idx="86094">
                  <c:v>-3.7534200000000002</c:v>
                </c:pt>
                <c:pt idx="86095">
                  <c:v>-3.757098</c:v>
                </c:pt>
                <c:pt idx="86096">
                  <c:v>-3.7607759999999999</c:v>
                </c:pt>
                <c:pt idx="86097">
                  <c:v>-3.7644540000000002</c:v>
                </c:pt>
                <c:pt idx="86098">
                  <c:v>-3.7681309999999999</c:v>
                </c:pt>
                <c:pt idx="86099">
                  <c:v>-3.7718099999999999</c:v>
                </c:pt>
                <c:pt idx="86100">
                  <c:v>-3.7754889999999999</c:v>
                </c:pt>
                <c:pt idx="86101">
                  <c:v>-3.7791679999999999</c:v>
                </c:pt>
                <c:pt idx="86102">
                  <c:v>-3.7828469999999998</c:v>
                </c:pt>
                <c:pt idx="86103">
                  <c:v>-3.7865259999999998</c:v>
                </c:pt>
                <c:pt idx="86104">
                  <c:v>-3.790206</c:v>
                </c:pt>
                <c:pt idx="86105">
                  <c:v>-3.793885</c:v>
                </c:pt>
                <c:pt idx="86106">
                  <c:v>-3.7975639999999999</c:v>
                </c:pt>
                <c:pt idx="86107">
                  <c:v>-3.8012429999999999</c:v>
                </c:pt>
                <c:pt idx="86108">
                  <c:v>-3.8049189999999999</c:v>
                </c:pt>
                <c:pt idx="86109">
                  <c:v>-3.8085969999999998</c:v>
                </c:pt>
                <c:pt idx="86110">
                  <c:v>-3.8122750000000001</c:v>
                </c:pt>
                <c:pt idx="86111">
                  <c:v>-3.8159529999999999</c:v>
                </c:pt>
                <c:pt idx="86112">
                  <c:v>-3.8196319999999999</c:v>
                </c:pt>
                <c:pt idx="86113">
                  <c:v>-3.8233079999999999</c:v>
                </c:pt>
                <c:pt idx="86114">
                  <c:v>-3.8269850000000001</c:v>
                </c:pt>
                <c:pt idx="86115">
                  <c:v>-3.8306619999999998</c:v>
                </c:pt>
                <c:pt idx="86116">
                  <c:v>-3.8343400000000001</c:v>
                </c:pt>
                <c:pt idx="86117">
                  <c:v>-3.838015</c:v>
                </c:pt>
                <c:pt idx="86118">
                  <c:v>-3.841688</c:v>
                </c:pt>
                <c:pt idx="86119">
                  <c:v>-3.8453629999999999</c:v>
                </c:pt>
                <c:pt idx="86120">
                  <c:v>-3.849037</c:v>
                </c:pt>
                <c:pt idx="86121">
                  <c:v>-3.8527100000000001</c:v>
                </c:pt>
                <c:pt idx="86122">
                  <c:v>-3.8563830000000001</c:v>
                </c:pt>
                <c:pt idx="86123">
                  <c:v>-3.8600569999999998</c:v>
                </c:pt>
                <c:pt idx="86124">
                  <c:v>-3.8637299999999999</c:v>
                </c:pt>
                <c:pt idx="86125">
                  <c:v>-3.8674029999999999</c:v>
                </c:pt>
                <c:pt idx="86126">
                  <c:v>-3.8710469999999999</c:v>
                </c:pt>
                <c:pt idx="86127">
                  <c:v>-3.8746480000000001</c:v>
                </c:pt>
                <c:pt idx="86128">
                  <c:v>-3.8782619999999999</c:v>
                </c:pt>
                <c:pt idx="86129">
                  <c:v>-3.8818929999999998</c:v>
                </c:pt>
                <c:pt idx="86130">
                  <c:v>-3.885535</c:v>
                </c:pt>
                <c:pt idx="86131">
                  <c:v>-3.8891870000000002</c:v>
                </c:pt>
                <c:pt idx="86132">
                  <c:v>-3.8928440000000002</c:v>
                </c:pt>
                <c:pt idx="86133">
                  <c:v>-3.896506</c:v>
                </c:pt>
                <c:pt idx="86134">
                  <c:v>-3.9001700000000001</c:v>
                </c:pt>
                <c:pt idx="86135">
                  <c:v>-3.9038349999999999</c:v>
                </c:pt>
                <c:pt idx="86136">
                  <c:v>-3.9075009999999999</c:v>
                </c:pt>
                <c:pt idx="86137">
                  <c:v>-3.9111690000000001</c:v>
                </c:pt>
                <c:pt idx="86138">
                  <c:v>-3.9148390000000002</c:v>
                </c:pt>
                <c:pt idx="86139">
                  <c:v>-3.9185089999999998</c:v>
                </c:pt>
                <c:pt idx="86140">
                  <c:v>-3.92218</c:v>
                </c:pt>
                <c:pt idx="86141">
                  <c:v>-3.9258510000000002</c:v>
                </c:pt>
                <c:pt idx="86142">
                  <c:v>-3.9295230000000001</c:v>
                </c:pt>
                <c:pt idx="86143">
                  <c:v>-3.9331960000000001</c:v>
                </c:pt>
                <c:pt idx="86144">
                  <c:v>-3.9368669999999999</c:v>
                </c:pt>
                <c:pt idx="86145">
                  <c:v>-3.9405399999999999</c:v>
                </c:pt>
                <c:pt idx="86146">
                  <c:v>-3.944213</c:v>
                </c:pt>
                <c:pt idx="86147">
                  <c:v>-3.947886</c:v>
                </c:pt>
                <c:pt idx="86148">
                  <c:v>-3.9515600000000002</c:v>
                </c:pt>
                <c:pt idx="86149">
                  <c:v>-3.9552339999999999</c:v>
                </c:pt>
                <c:pt idx="86150">
                  <c:v>-3.9589089999999998</c:v>
                </c:pt>
                <c:pt idx="86151">
                  <c:v>-3.9625840000000001</c:v>
                </c:pt>
                <c:pt idx="86152">
                  <c:v>-3.9662579999999998</c:v>
                </c:pt>
                <c:pt idx="86153">
                  <c:v>-3.9699339999999999</c:v>
                </c:pt>
                <c:pt idx="86154">
                  <c:v>-3.9736090000000002</c:v>
                </c:pt>
                <c:pt idx="86155">
                  <c:v>-3.9772850000000002</c:v>
                </c:pt>
                <c:pt idx="86156">
                  <c:v>-3.9809600000000001</c:v>
                </c:pt>
                <c:pt idx="86157">
                  <c:v>-3.9846360000000001</c:v>
                </c:pt>
                <c:pt idx="86158">
                  <c:v>-3.9883120000000001</c:v>
                </c:pt>
                <c:pt idx="86159">
                  <c:v>-3.991987</c:v>
                </c:pt>
                <c:pt idx="86160">
                  <c:v>-3.995663</c:v>
                </c:pt>
                <c:pt idx="86161">
                  <c:v>-3.9993400000000001</c:v>
                </c:pt>
                <c:pt idx="86162">
                  <c:v>-4.0030159999999997</c:v>
                </c:pt>
                <c:pt idx="86163">
                  <c:v>-4.0066930000000003</c:v>
                </c:pt>
                <c:pt idx="86164">
                  <c:v>-4.0103689999999999</c:v>
                </c:pt>
                <c:pt idx="86165">
                  <c:v>-4.0140459999999996</c:v>
                </c:pt>
                <c:pt idx="86166">
                  <c:v>-4.017722</c:v>
                </c:pt>
                <c:pt idx="86167">
                  <c:v>-4.0213989999999997</c:v>
                </c:pt>
                <c:pt idx="86168">
                  <c:v>-4.025074</c:v>
                </c:pt>
                <c:pt idx="86169">
                  <c:v>-4.0287509999999997</c:v>
                </c:pt>
                <c:pt idx="86170">
                  <c:v>-4.0324270000000002</c:v>
                </c:pt>
                <c:pt idx="86171">
                  <c:v>-4.0361029999999998</c:v>
                </c:pt>
                <c:pt idx="86172">
                  <c:v>-4.0397790000000002</c:v>
                </c:pt>
                <c:pt idx="86173">
                  <c:v>-4.0434559999999999</c:v>
                </c:pt>
                <c:pt idx="86174">
                  <c:v>-4.0471320000000004</c:v>
                </c:pt>
                <c:pt idx="86175">
                  <c:v>-4.050808</c:v>
                </c:pt>
                <c:pt idx="86176">
                  <c:v>-4.0544840000000004</c:v>
                </c:pt>
                <c:pt idx="86177">
                  <c:v>-4.0581610000000001</c:v>
                </c:pt>
                <c:pt idx="86178">
                  <c:v>-4.0618369999999997</c:v>
                </c:pt>
                <c:pt idx="86179">
                  <c:v>-4.0655130000000002</c:v>
                </c:pt>
                <c:pt idx="86180">
                  <c:v>-4.0691889999999997</c:v>
                </c:pt>
                <c:pt idx="86181">
                  <c:v>-4.0728650000000002</c:v>
                </c:pt>
                <c:pt idx="86182">
                  <c:v>-4.0765409999999997</c:v>
                </c:pt>
                <c:pt idx="86183">
                  <c:v>-4.0802170000000002</c:v>
                </c:pt>
                <c:pt idx="86184">
                  <c:v>-4.0838929999999998</c:v>
                </c:pt>
                <c:pt idx="86185">
                  <c:v>-4.0875690000000002</c:v>
                </c:pt>
                <c:pt idx="86186">
                  <c:v>-4.0912449999999998</c:v>
                </c:pt>
                <c:pt idx="86187">
                  <c:v>-4.0949210000000003</c:v>
                </c:pt>
                <c:pt idx="86188">
                  <c:v>-4.0985969999999998</c:v>
                </c:pt>
                <c:pt idx="86189">
                  <c:v>-4.1022730000000003</c:v>
                </c:pt>
                <c:pt idx="86190">
                  <c:v>-4.1059489999999998</c:v>
                </c:pt>
                <c:pt idx="86191">
                  <c:v>-4.1096259999999996</c:v>
                </c:pt>
                <c:pt idx="86192">
                  <c:v>-4.113302</c:v>
                </c:pt>
                <c:pt idx="86193">
                  <c:v>-4.1169789999999997</c:v>
                </c:pt>
                <c:pt idx="86194">
                  <c:v>-4.1206560000000003</c:v>
                </c:pt>
                <c:pt idx="86195">
                  <c:v>-4.1243299999999996</c:v>
                </c:pt>
                <c:pt idx="86196">
                  <c:v>-4.1280010000000003</c:v>
                </c:pt>
                <c:pt idx="86197">
                  <c:v>-4.1316740000000003</c:v>
                </c:pt>
                <c:pt idx="86198">
                  <c:v>-4.1353470000000003</c:v>
                </c:pt>
                <c:pt idx="86199">
                  <c:v>-4.1390209999999996</c:v>
                </c:pt>
                <c:pt idx="86200">
                  <c:v>-4.1426959999999999</c:v>
                </c:pt>
                <c:pt idx="86201">
                  <c:v>-4.1463710000000003</c:v>
                </c:pt>
                <c:pt idx="86202">
                  <c:v>-4.1500459999999997</c:v>
                </c:pt>
                <c:pt idx="86203">
                  <c:v>-4.1537220000000001</c:v>
                </c:pt>
                <c:pt idx="86204">
                  <c:v>-4.1573969999999996</c:v>
                </c:pt>
                <c:pt idx="86205">
                  <c:v>-4.1610719999999999</c:v>
                </c:pt>
                <c:pt idx="86206">
                  <c:v>-4.1647470000000002</c:v>
                </c:pt>
                <c:pt idx="86207">
                  <c:v>-4.1684219999999996</c:v>
                </c:pt>
                <c:pt idx="86208">
                  <c:v>-4.1720980000000001</c:v>
                </c:pt>
                <c:pt idx="86209">
                  <c:v>-4.1757739999999997</c:v>
                </c:pt>
                <c:pt idx="86210">
                  <c:v>-4.1794500000000001</c:v>
                </c:pt>
                <c:pt idx="86211">
                  <c:v>-4.1831250000000004</c:v>
                </c:pt>
                <c:pt idx="86212">
                  <c:v>-4.1867999999999999</c:v>
                </c:pt>
                <c:pt idx="86213">
                  <c:v>-4.1904750000000002</c:v>
                </c:pt>
                <c:pt idx="86214">
                  <c:v>-4.1941499999999996</c:v>
                </c:pt>
                <c:pt idx="86215">
                  <c:v>-4.1978260000000001</c:v>
                </c:pt>
                <c:pt idx="86216">
                  <c:v>-4.2015029999999998</c:v>
                </c:pt>
                <c:pt idx="86217">
                  <c:v>-4.2051780000000001</c:v>
                </c:pt>
                <c:pt idx="86218">
                  <c:v>-4.2088520000000003</c:v>
                </c:pt>
                <c:pt idx="86219">
                  <c:v>-4.2125240000000002</c:v>
                </c:pt>
                <c:pt idx="86220">
                  <c:v>-4.2161970000000002</c:v>
                </c:pt>
                <c:pt idx="86221">
                  <c:v>-4.2198719999999996</c:v>
                </c:pt>
                <c:pt idx="86222">
                  <c:v>-4.2235469999999999</c:v>
                </c:pt>
                <c:pt idx="86223">
                  <c:v>-4.22722</c:v>
                </c:pt>
                <c:pt idx="86224">
                  <c:v>-4.2308950000000003</c:v>
                </c:pt>
                <c:pt idx="86225">
                  <c:v>-4.2345670000000002</c:v>
                </c:pt>
                <c:pt idx="86226">
                  <c:v>-4.2382390000000001</c:v>
                </c:pt>
                <c:pt idx="86227">
                  <c:v>-4.2419099999999998</c:v>
                </c:pt>
                <c:pt idx="86228">
                  <c:v>-4.2455829999999999</c:v>
                </c:pt>
                <c:pt idx="86229">
                  <c:v>-4.2492549999999998</c:v>
                </c:pt>
                <c:pt idx="86230">
                  <c:v>-4.2529279999999998</c:v>
                </c:pt>
                <c:pt idx="86231">
                  <c:v>-4.2566009999999999</c:v>
                </c:pt>
                <c:pt idx="86232">
                  <c:v>-4.2602739999999999</c:v>
                </c:pt>
                <c:pt idx="86233">
                  <c:v>-4.2639480000000001</c:v>
                </c:pt>
                <c:pt idx="86234">
                  <c:v>-4.2676220000000002</c:v>
                </c:pt>
                <c:pt idx="86235">
                  <c:v>-4.2712960000000004</c:v>
                </c:pt>
                <c:pt idx="86236">
                  <c:v>-4.2749699999999997</c:v>
                </c:pt>
                <c:pt idx="86237">
                  <c:v>-4.2786429999999998</c:v>
                </c:pt>
                <c:pt idx="86238">
                  <c:v>-4.2823120000000001</c:v>
                </c:pt>
                <c:pt idx="86239">
                  <c:v>-4.2859860000000003</c:v>
                </c:pt>
                <c:pt idx="86240">
                  <c:v>-4.2896599999999996</c:v>
                </c:pt>
                <c:pt idx="86241">
                  <c:v>-4.2933349999999999</c:v>
                </c:pt>
                <c:pt idx="86242">
                  <c:v>-4.2970100000000002</c:v>
                </c:pt>
                <c:pt idx="86243">
                  <c:v>-4.3006849999999996</c:v>
                </c:pt>
                <c:pt idx="86244">
                  <c:v>-4.3043610000000001</c:v>
                </c:pt>
                <c:pt idx="86245">
                  <c:v>-4.3080369999999997</c:v>
                </c:pt>
                <c:pt idx="86246">
                  <c:v>-4.3117140000000003</c:v>
                </c:pt>
                <c:pt idx="86247">
                  <c:v>-4.3153889999999997</c:v>
                </c:pt>
                <c:pt idx="86248">
                  <c:v>-4.3190650000000002</c:v>
                </c:pt>
                <c:pt idx="86249">
                  <c:v>-4.3227380000000002</c:v>
                </c:pt>
                <c:pt idx="86250">
                  <c:v>-4.3264129999999996</c:v>
                </c:pt>
                <c:pt idx="86251">
                  <c:v>-4.3300840000000003</c:v>
                </c:pt>
                <c:pt idx="86252">
                  <c:v>-4.3337450000000004</c:v>
                </c:pt>
                <c:pt idx="86253">
                  <c:v>-4.3373879999999998</c:v>
                </c:pt>
                <c:pt idx="86254">
                  <c:v>-4.3410289999999998</c:v>
                </c:pt>
                <c:pt idx="86255">
                  <c:v>-4.3446829999999999</c:v>
                </c:pt>
                <c:pt idx="86256">
                  <c:v>-4.3483409999999996</c:v>
                </c:pt>
                <c:pt idx="86257">
                  <c:v>-4.3520050000000001</c:v>
                </c:pt>
                <c:pt idx="86258">
                  <c:v>-4.3556720000000002</c:v>
                </c:pt>
                <c:pt idx="86259">
                  <c:v>-4.3593409999999997</c:v>
                </c:pt>
                <c:pt idx="86260">
                  <c:v>-4.3629829999999998</c:v>
                </c:pt>
                <c:pt idx="86261">
                  <c:v>-4.3666369999999999</c:v>
                </c:pt>
                <c:pt idx="86262">
                  <c:v>-4.3702990000000002</c:v>
                </c:pt>
                <c:pt idx="86263">
                  <c:v>-4.3739679999999996</c:v>
                </c:pt>
                <c:pt idx="86264">
                  <c:v>-4.3776380000000001</c:v>
                </c:pt>
                <c:pt idx="86265">
                  <c:v>-4.38131</c:v>
                </c:pt>
                <c:pt idx="86266">
                  <c:v>-4.3849819999999999</c:v>
                </c:pt>
                <c:pt idx="86267">
                  <c:v>-4.3886520000000004</c:v>
                </c:pt>
                <c:pt idx="86268">
                  <c:v>-4.3923220000000001</c:v>
                </c:pt>
                <c:pt idx="86269">
                  <c:v>-4.3959929999999998</c:v>
                </c:pt>
                <c:pt idx="86270">
                  <c:v>-4.3996649999999997</c:v>
                </c:pt>
                <c:pt idx="86271">
                  <c:v>-4.4033369999999996</c:v>
                </c:pt>
                <c:pt idx="86272">
                  <c:v>-4.4070109999999998</c:v>
                </c:pt>
                <c:pt idx="86273">
                  <c:v>-4.4106839999999998</c:v>
                </c:pt>
                <c:pt idx="86274">
                  <c:v>-4.4143569999999999</c:v>
                </c:pt>
                <c:pt idx="86275">
                  <c:v>-4.4180299999999999</c:v>
                </c:pt>
                <c:pt idx="86276">
                  <c:v>-4.4217029999999999</c:v>
                </c:pt>
                <c:pt idx="86277">
                  <c:v>-4.4253770000000001</c:v>
                </c:pt>
                <c:pt idx="86278">
                  <c:v>-4.429036</c:v>
                </c:pt>
                <c:pt idx="86279">
                  <c:v>-4.4326910000000002</c:v>
                </c:pt>
                <c:pt idx="86280">
                  <c:v>-4.4363479999999997</c:v>
                </c:pt>
                <c:pt idx="86281">
                  <c:v>-4.4400079999999997</c:v>
                </c:pt>
                <c:pt idx="86282">
                  <c:v>-4.4436679999999997</c:v>
                </c:pt>
                <c:pt idx="86283">
                  <c:v>-4.44733</c:v>
                </c:pt>
                <c:pt idx="86284">
                  <c:v>-4.4509930000000004</c:v>
                </c:pt>
                <c:pt idx="86285">
                  <c:v>-4.4546530000000004</c:v>
                </c:pt>
                <c:pt idx="86286">
                  <c:v>-4.4583139999999997</c:v>
                </c:pt>
                <c:pt idx="86287">
                  <c:v>-4.4619790000000004</c:v>
                </c:pt>
                <c:pt idx="86288">
                  <c:v>-4.4656450000000003</c:v>
                </c:pt>
                <c:pt idx="86289">
                  <c:v>-4.4693139999999998</c:v>
                </c:pt>
                <c:pt idx="86290">
                  <c:v>-4.472982</c:v>
                </c:pt>
                <c:pt idx="86291">
                  <c:v>-4.4766510000000004</c:v>
                </c:pt>
                <c:pt idx="86292">
                  <c:v>-4.480321</c:v>
                </c:pt>
                <c:pt idx="86293">
                  <c:v>-4.4839890000000002</c:v>
                </c:pt>
                <c:pt idx="86294">
                  <c:v>-4.48766</c:v>
                </c:pt>
                <c:pt idx="86295">
                  <c:v>-4.4913299999999996</c:v>
                </c:pt>
                <c:pt idx="86296">
                  <c:v>-4.4950029999999996</c:v>
                </c:pt>
                <c:pt idx="86297">
                  <c:v>-4.4986759999999997</c:v>
                </c:pt>
                <c:pt idx="86298">
                  <c:v>-4.5023489999999997</c:v>
                </c:pt>
                <c:pt idx="86299">
                  <c:v>-4.5060169999999999</c:v>
                </c:pt>
                <c:pt idx="86300">
                  <c:v>-4.5096860000000003</c:v>
                </c:pt>
                <c:pt idx="86301">
                  <c:v>-4.5133559999999999</c:v>
                </c:pt>
                <c:pt idx="86302">
                  <c:v>-4.5170260000000004</c:v>
                </c:pt>
                <c:pt idx="86303">
                  <c:v>-4.5206980000000003</c:v>
                </c:pt>
                <c:pt idx="86304">
                  <c:v>-4.5243710000000004</c:v>
                </c:pt>
                <c:pt idx="86305">
                  <c:v>-4.5280430000000003</c:v>
                </c:pt>
                <c:pt idx="86306">
                  <c:v>-4.5317150000000002</c:v>
                </c:pt>
                <c:pt idx="86307">
                  <c:v>-4.5353870000000001</c:v>
                </c:pt>
                <c:pt idx="86308">
                  <c:v>-4.5390600000000001</c:v>
                </c:pt>
                <c:pt idx="86309">
                  <c:v>-4.542732</c:v>
                </c:pt>
                <c:pt idx="86310">
                  <c:v>-4.546405</c:v>
                </c:pt>
                <c:pt idx="86311">
                  <c:v>-4.5500769999999999</c:v>
                </c:pt>
                <c:pt idx="86312">
                  <c:v>-4.55375</c:v>
                </c:pt>
                <c:pt idx="86313">
                  <c:v>-4.5574219999999999</c:v>
                </c:pt>
                <c:pt idx="86314">
                  <c:v>-4.5610939999999998</c:v>
                </c:pt>
                <c:pt idx="86315">
                  <c:v>-4.5647669999999998</c:v>
                </c:pt>
                <c:pt idx="86316">
                  <c:v>-4.5684389999999997</c:v>
                </c:pt>
                <c:pt idx="86317">
                  <c:v>-4.5721119999999997</c:v>
                </c:pt>
                <c:pt idx="86318">
                  <c:v>-4.5757839999999996</c:v>
                </c:pt>
                <c:pt idx="86319">
                  <c:v>-4.5794560000000004</c:v>
                </c:pt>
                <c:pt idx="86320">
                  <c:v>-4.5831289999999996</c:v>
                </c:pt>
                <c:pt idx="86321">
                  <c:v>-4.5868019999999996</c:v>
                </c:pt>
                <c:pt idx="86322">
                  <c:v>-4.5904740000000004</c:v>
                </c:pt>
                <c:pt idx="86323">
                  <c:v>-4.5941450000000001</c:v>
                </c:pt>
                <c:pt idx="86324">
                  <c:v>-4.5978180000000002</c:v>
                </c:pt>
                <c:pt idx="86325">
                  <c:v>-4.6014900000000001</c:v>
                </c:pt>
                <c:pt idx="86326">
                  <c:v>-4.6051630000000001</c:v>
                </c:pt>
                <c:pt idx="86327">
                  <c:v>-4.6088360000000002</c:v>
                </c:pt>
                <c:pt idx="86328">
                  <c:v>-4.6125090000000002</c:v>
                </c:pt>
                <c:pt idx="86329">
                  <c:v>-4.6161799999999999</c:v>
                </c:pt>
                <c:pt idx="86330">
                  <c:v>-4.619853</c:v>
                </c:pt>
                <c:pt idx="86331">
                  <c:v>-4.623526</c:v>
                </c:pt>
                <c:pt idx="86332">
                  <c:v>-4.6271979999999999</c:v>
                </c:pt>
                <c:pt idx="86333">
                  <c:v>-4.630871</c:v>
                </c:pt>
                <c:pt idx="86334">
                  <c:v>-4.6345409999999996</c:v>
                </c:pt>
                <c:pt idx="86335">
                  <c:v>-4.6382130000000004</c:v>
                </c:pt>
                <c:pt idx="86336">
                  <c:v>-4.6418840000000001</c:v>
                </c:pt>
                <c:pt idx="86337">
                  <c:v>-4.6455549999999999</c:v>
                </c:pt>
                <c:pt idx="86338">
                  <c:v>-4.6492259999999996</c:v>
                </c:pt>
                <c:pt idx="86339">
                  <c:v>-4.6528970000000003</c:v>
                </c:pt>
                <c:pt idx="86340">
                  <c:v>-4.6565690000000002</c:v>
                </c:pt>
                <c:pt idx="86341">
                  <c:v>-4.6602410000000001</c:v>
                </c:pt>
                <c:pt idx="86342">
                  <c:v>-4.6639119999999998</c:v>
                </c:pt>
                <c:pt idx="86343">
                  <c:v>-4.6675849999999999</c:v>
                </c:pt>
                <c:pt idx="86344">
                  <c:v>-4.6712569999999998</c:v>
                </c:pt>
                <c:pt idx="86345">
                  <c:v>-4.6749289999999997</c:v>
                </c:pt>
                <c:pt idx="86346">
                  <c:v>-4.6786009999999996</c:v>
                </c:pt>
                <c:pt idx="86347">
                  <c:v>-4.6822730000000004</c:v>
                </c:pt>
                <c:pt idx="86348">
                  <c:v>-4.6859450000000002</c:v>
                </c:pt>
                <c:pt idx="86349">
                  <c:v>-4.6896170000000001</c:v>
                </c:pt>
                <c:pt idx="86350">
                  <c:v>-4.693289</c:v>
                </c:pt>
                <c:pt idx="86351">
                  <c:v>-4.6969620000000001</c:v>
                </c:pt>
                <c:pt idx="86352">
                  <c:v>-4.700634</c:v>
                </c:pt>
                <c:pt idx="86353">
                  <c:v>-4.7043059999999999</c:v>
                </c:pt>
                <c:pt idx="86354">
                  <c:v>-4.7079779999999998</c:v>
                </c:pt>
                <c:pt idx="86355">
                  <c:v>-4.7116499999999997</c:v>
                </c:pt>
                <c:pt idx="86356">
                  <c:v>-4.7153219999999996</c:v>
                </c:pt>
                <c:pt idx="86357">
                  <c:v>-4.7189949999999996</c:v>
                </c:pt>
                <c:pt idx="86358">
                  <c:v>-4.7226670000000004</c:v>
                </c:pt>
                <c:pt idx="86359">
                  <c:v>-4.7263359999999999</c:v>
                </c:pt>
                <c:pt idx="86360">
                  <c:v>-4.7300040000000001</c:v>
                </c:pt>
                <c:pt idx="86361">
                  <c:v>-4.7336729999999996</c:v>
                </c:pt>
                <c:pt idx="86362">
                  <c:v>-4.7373430000000001</c:v>
                </c:pt>
                <c:pt idx="86363">
                  <c:v>-4.7410139999999998</c:v>
                </c:pt>
                <c:pt idx="86364">
                  <c:v>-4.7446859999999997</c:v>
                </c:pt>
                <c:pt idx="86365">
                  <c:v>-4.7483579999999996</c:v>
                </c:pt>
                <c:pt idx="86366">
                  <c:v>-4.7520290000000003</c:v>
                </c:pt>
                <c:pt idx="86367">
                  <c:v>-4.7557010000000002</c:v>
                </c:pt>
                <c:pt idx="86368">
                  <c:v>-4.7593740000000002</c:v>
                </c:pt>
                <c:pt idx="86369">
                  <c:v>-4.763045</c:v>
                </c:pt>
                <c:pt idx="86370">
                  <c:v>-4.7667169999999999</c:v>
                </c:pt>
                <c:pt idx="86371">
                  <c:v>-4.7703870000000004</c:v>
                </c:pt>
                <c:pt idx="86372">
                  <c:v>-4.7740580000000001</c:v>
                </c:pt>
                <c:pt idx="86373">
                  <c:v>-4.77773</c:v>
                </c:pt>
                <c:pt idx="86374">
                  <c:v>-4.7814009999999998</c:v>
                </c:pt>
                <c:pt idx="86375">
                  <c:v>-4.7850720000000004</c:v>
                </c:pt>
                <c:pt idx="86376">
                  <c:v>-4.7887440000000003</c:v>
                </c:pt>
                <c:pt idx="86377">
                  <c:v>-4.7924160000000002</c:v>
                </c:pt>
                <c:pt idx="86378">
                  <c:v>-4.7960880000000001</c:v>
                </c:pt>
                <c:pt idx="86379">
                  <c:v>-4.79976</c:v>
                </c:pt>
                <c:pt idx="86380">
                  <c:v>-4.8034299999999996</c:v>
                </c:pt>
                <c:pt idx="86381">
                  <c:v>-4.8071010000000003</c:v>
                </c:pt>
                <c:pt idx="86382">
                  <c:v>-4.810772</c:v>
                </c:pt>
                <c:pt idx="86383">
                  <c:v>-4.8144439999999999</c:v>
                </c:pt>
                <c:pt idx="86384">
                  <c:v>-4.8181149999999997</c:v>
                </c:pt>
                <c:pt idx="86385">
                  <c:v>-4.8217869999999996</c:v>
                </c:pt>
                <c:pt idx="86386">
                  <c:v>-4.8254580000000002</c:v>
                </c:pt>
                <c:pt idx="86387">
                  <c:v>-4.829129</c:v>
                </c:pt>
                <c:pt idx="86388">
                  <c:v>-4.8327999999999998</c:v>
                </c:pt>
                <c:pt idx="86389">
                  <c:v>-4.8364729999999998</c:v>
                </c:pt>
                <c:pt idx="86390">
                  <c:v>-4.8401449999999997</c:v>
                </c:pt>
                <c:pt idx="86391">
                  <c:v>-4.8438160000000003</c:v>
                </c:pt>
                <c:pt idx="86392">
                  <c:v>-4.8474870000000001</c:v>
                </c:pt>
                <c:pt idx="86393">
                  <c:v>-4.8511610000000003</c:v>
                </c:pt>
                <c:pt idx="86394">
                  <c:v>-4.8548349999999996</c:v>
                </c:pt>
                <c:pt idx="86395">
                  <c:v>-4.8585089999999997</c:v>
                </c:pt>
                <c:pt idx="86396">
                  <c:v>-4.8621840000000001</c:v>
                </c:pt>
                <c:pt idx="86397">
                  <c:v>-4.8658570000000001</c:v>
                </c:pt>
                <c:pt idx="86398">
                  <c:v>-4.8695310000000003</c:v>
                </c:pt>
                <c:pt idx="86399">
                  <c:v>-4.8732049999999996</c:v>
                </c:pt>
                <c:pt idx="86400">
                  <c:v>-4.8768789999999997</c:v>
                </c:pt>
                <c:pt idx="86401">
                  <c:v>-4.8805529999999999</c:v>
                </c:pt>
                <c:pt idx="86402">
                  <c:v>-4.884226</c:v>
                </c:pt>
                <c:pt idx="86403">
                  <c:v>-4.8879000000000001</c:v>
                </c:pt>
                <c:pt idx="86404">
                  <c:v>-4.8915819999999997</c:v>
                </c:pt>
                <c:pt idx="86405">
                  <c:v>-4.895257</c:v>
                </c:pt>
                <c:pt idx="86406">
                  <c:v>-4.8989320000000003</c:v>
                </c:pt>
                <c:pt idx="86407">
                  <c:v>-4.9026059999999996</c:v>
                </c:pt>
                <c:pt idx="86408">
                  <c:v>-4.9062809999999999</c:v>
                </c:pt>
                <c:pt idx="86409">
                  <c:v>-4.9099539999999999</c:v>
                </c:pt>
                <c:pt idx="86410">
                  <c:v>-4.913627</c:v>
                </c:pt>
                <c:pt idx="86411">
                  <c:v>-4.9173010000000001</c:v>
                </c:pt>
                <c:pt idx="86412">
                  <c:v>-4.9209740000000002</c:v>
                </c:pt>
                <c:pt idx="86413">
                  <c:v>-4.9246470000000002</c:v>
                </c:pt>
                <c:pt idx="86414">
                  <c:v>-4.9283190000000001</c:v>
                </c:pt>
                <c:pt idx="86415">
                  <c:v>-4.9319930000000003</c:v>
                </c:pt>
                <c:pt idx="86416">
                  <c:v>-4.9356640000000001</c:v>
                </c:pt>
                <c:pt idx="86417">
                  <c:v>-4.9393359999999999</c:v>
                </c:pt>
                <c:pt idx="86418">
                  <c:v>-4.9430069999999997</c:v>
                </c:pt>
                <c:pt idx="86419">
                  <c:v>-4.9466799999999997</c:v>
                </c:pt>
                <c:pt idx="86420">
                  <c:v>-4.9503510000000004</c:v>
                </c:pt>
                <c:pt idx="86421">
                  <c:v>-4.9540230000000003</c:v>
                </c:pt>
                <c:pt idx="86422">
                  <c:v>-4.9576950000000002</c:v>
                </c:pt>
                <c:pt idx="86423">
                  <c:v>-4.9613680000000002</c:v>
                </c:pt>
                <c:pt idx="86424">
                  <c:v>-4.9650410000000003</c:v>
                </c:pt>
                <c:pt idx="86425">
                  <c:v>-4.9687130000000002</c:v>
                </c:pt>
                <c:pt idx="86426">
                  <c:v>-4.9723860000000002</c:v>
                </c:pt>
                <c:pt idx="86427">
                  <c:v>-4.9760580000000001</c:v>
                </c:pt>
                <c:pt idx="86428">
                  <c:v>-4.97973</c:v>
                </c:pt>
                <c:pt idx="86429">
                  <c:v>-4.9834019999999999</c:v>
                </c:pt>
                <c:pt idx="86430">
                  <c:v>-4.9870720000000004</c:v>
                </c:pt>
                <c:pt idx="86431">
                  <c:v>-4.9907450000000004</c:v>
                </c:pt>
                <c:pt idx="86432">
                  <c:v>-4.9944170000000003</c:v>
                </c:pt>
                <c:pt idx="86433">
                  <c:v>-4.9980900000000004</c:v>
                </c:pt>
                <c:pt idx="86434">
                  <c:v>-5.0017630000000004</c:v>
                </c:pt>
                <c:pt idx="86435">
                  <c:v>-5.0054360000000004</c:v>
                </c:pt>
                <c:pt idx="86436">
                  <c:v>-5.0091089999999996</c:v>
                </c:pt>
                <c:pt idx="86437">
                  <c:v>-5.0127819999999996</c:v>
                </c:pt>
                <c:pt idx="86438">
                  <c:v>-5.0164549999999997</c:v>
                </c:pt>
                <c:pt idx="86439">
                  <c:v>-5.0201269999999996</c:v>
                </c:pt>
                <c:pt idx="86440">
                  <c:v>-5.0237999999999996</c:v>
                </c:pt>
                <c:pt idx="86441">
                  <c:v>-5.0274729999999996</c:v>
                </c:pt>
                <c:pt idx="86442">
                  <c:v>-5.0311469999999998</c:v>
                </c:pt>
                <c:pt idx="86443">
                  <c:v>-5.0348199999999999</c:v>
                </c:pt>
                <c:pt idx="86444">
                  <c:v>-5.0384929999999999</c:v>
                </c:pt>
                <c:pt idx="86445">
                  <c:v>-5.0421649999999998</c:v>
                </c:pt>
                <c:pt idx="86446">
                  <c:v>-5.045833</c:v>
                </c:pt>
                <c:pt idx="86447">
                  <c:v>-5.0495020000000004</c:v>
                </c:pt>
                <c:pt idx="86448">
                  <c:v>-5.053172</c:v>
                </c:pt>
                <c:pt idx="86449">
                  <c:v>-5.0568429999999998</c:v>
                </c:pt>
                <c:pt idx="86450">
                  <c:v>-5.0605140000000004</c:v>
                </c:pt>
                <c:pt idx="86451">
                  <c:v>-5.0641870000000004</c:v>
                </c:pt>
                <c:pt idx="86452">
                  <c:v>-5.0678599999999996</c:v>
                </c:pt>
                <c:pt idx="86453">
                  <c:v>-5.0715320000000004</c:v>
                </c:pt>
                <c:pt idx="86454">
                  <c:v>-5.0752040000000003</c:v>
                </c:pt>
                <c:pt idx="86455">
                  <c:v>-5.0788760000000002</c:v>
                </c:pt>
                <c:pt idx="86456">
                  <c:v>-5.0825509999999996</c:v>
                </c:pt>
                <c:pt idx="86457">
                  <c:v>-5.0862249999999998</c:v>
                </c:pt>
                <c:pt idx="86458">
                  <c:v>-5.0898979999999998</c:v>
                </c:pt>
                <c:pt idx="86459">
                  <c:v>-5.0935709999999998</c:v>
                </c:pt>
                <c:pt idx="86460">
                  <c:v>-5.097245</c:v>
                </c:pt>
                <c:pt idx="86461">
                  <c:v>-5.1009169999999999</c:v>
                </c:pt>
                <c:pt idx="86462">
                  <c:v>-5.1045870000000004</c:v>
                </c:pt>
                <c:pt idx="86463">
                  <c:v>-5.1082580000000002</c:v>
                </c:pt>
                <c:pt idx="86464">
                  <c:v>-5.1119289999999999</c:v>
                </c:pt>
                <c:pt idx="86465">
                  <c:v>-5.1156009999999998</c:v>
                </c:pt>
                <c:pt idx="86466">
                  <c:v>-5.119275</c:v>
                </c:pt>
                <c:pt idx="86467">
                  <c:v>-5.1229469999999999</c:v>
                </c:pt>
                <c:pt idx="86468">
                  <c:v>-5.12662</c:v>
                </c:pt>
                <c:pt idx="86469">
                  <c:v>-5.130293</c:v>
                </c:pt>
                <c:pt idx="86470">
                  <c:v>-5.133966</c:v>
                </c:pt>
                <c:pt idx="86471">
                  <c:v>-5.1376400000000002</c:v>
                </c:pt>
                <c:pt idx="86472">
                  <c:v>-5.1413120000000001</c:v>
                </c:pt>
                <c:pt idx="86473">
                  <c:v>-5.1449850000000001</c:v>
                </c:pt>
                <c:pt idx="86474">
                  <c:v>-5.1486580000000002</c:v>
                </c:pt>
                <c:pt idx="86475">
                  <c:v>-5.1523310000000002</c:v>
                </c:pt>
                <c:pt idx="86476">
                  <c:v>-5.1560050000000004</c:v>
                </c:pt>
                <c:pt idx="86477">
                  <c:v>-5.1596780000000004</c:v>
                </c:pt>
                <c:pt idx="86478">
                  <c:v>-5.1633509999999996</c:v>
                </c:pt>
                <c:pt idx="86479">
                  <c:v>-5.1670230000000004</c:v>
                </c:pt>
                <c:pt idx="86480">
                  <c:v>-5.1706960000000004</c:v>
                </c:pt>
                <c:pt idx="86481">
                  <c:v>-5.1743690000000004</c:v>
                </c:pt>
                <c:pt idx="86482">
                  <c:v>-5.1780419999999996</c:v>
                </c:pt>
                <c:pt idx="86483">
                  <c:v>-5.1817149999999996</c:v>
                </c:pt>
                <c:pt idx="86484">
                  <c:v>-5.1853889999999998</c:v>
                </c:pt>
                <c:pt idx="86485">
                  <c:v>-5.1890619999999998</c:v>
                </c:pt>
                <c:pt idx="86486">
                  <c:v>-5.1927349999999999</c:v>
                </c:pt>
                <c:pt idx="86487">
                  <c:v>-5.1964069999999998</c:v>
                </c:pt>
                <c:pt idx="86488">
                  <c:v>-5.2000799999999998</c:v>
                </c:pt>
                <c:pt idx="86489">
                  <c:v>-5.2037529999999999</c:v>
                </c:pt>
                <c:pt idx="86490">
                  <c:v>-5.2074259999999999</c:v>
                </c:pt>
                <c:pt idx="86491">
                  <c:v>-5.2110979999999998</c:v>
                </c:pt>
                <c:pt idx="86492">
                  <c:v>-5.2147709999999998</c:v>
                </c:pt>
                <c:pt idx="86493">
                  <c:v>-5.2184439999999999</c:v>
                </c:pt>
                <c:pt idx="86494">
                  <c:v>-5.222118</c:v>
                </c:pt>
                <c:pt idx="86495">
                  <c:v>-5.2257910000000001</c:v>
                </c:pt>
                <c:pt idx="86496">
                  <c:v>-5.229463</c:v>
                </c:pt>
                <c:pt idx="86497">
                  <c:v>-5.233136</c:v>
                </c:pt>
                <c:pt idx="86498">
                  <c:v>-5.2368079999999999</c:v>
                </c:pt>
                <c:pt idx="86499">
                  <c:v>-5.2404789999999997</c:v>
                </c:pt>
                <c:pt idx="86500">
                  <c:v>-5.2441519999999997</c:v>
                </c:pt>
                <c:pt idx="86501">
                  <c:v>-5.2478249999999997</c:v>
                </c:pt>
                <c:pt idx="86502">
                  <c:v>-5.2514979999999998</c:v>
                </c:pt>
                <c:pt idx="86503">
                  <c:v>-5.2551709999999998</c:v>
                </c:pt>
                <c:pt idx="86504">
                  <c:v>-5.2588439999999999</c:v>
                </c:pt>
                <c:pt idx="86505">
                  <c:v>-5.2625169999999999</c:v>
                </c:pt>
                <c:pt idx="86506">
                  <c:v>-5.2661899999999999</c:v>
                </c:pt>
                <c:pt idx="86507">
                  <c:v>-5.2698619999999998</c:v>
                </c:pt>
                <c:pt idx="86508">
                  <c:v>-5.2735339999999997</c:v>
                </c:pt>
                <c:pt idx="86509">
                  <c:v>-5.2772059999999996</c:v>
                </c:pt>
                <c:pt idx="86510">
                  <c:v>-5.2808789999999997</c:v>
                </c:pt>
                <c:pt idx="86511">
                  <c:v>-5.2845510000000004</c:v>
                </c:pt>
                <c:pt idx="86512">
                  <c:v>-5.2882230000000003</c:v>
                </c:pt>
                <c:pt idx="86513">
                  <c:v>-5.2918950000000002</c:v>
                </c:pt>
                <c:pt idx="86514">
                  <c:v>-5.295566</c:v>
                </c:pt>
                <c:pt idx="86515">
                  <c:v>-5.2992369999999998</c:v>
                </c:pt>
                <c:pt idx="86516">
                  <c:v>-5.3029070000000003</c:v>
                </c:pt>
                <c:pt idx="86517">
                  <c:v>-5.3065769999999999</c:v>
                </c:pt>
                <c:pt idx="86518">
                  <c:v>-5.3102470000000004</c:v>
                </c:pt>
                <c:pt idx="86519">
                  <c:v>-5.313917</c:v>
                </c:pt>
                <c:pt idx="86520">
                  <c:v>-5.3175879999999998</c:v>
                </c:pt>
                <c:pt idx="86521">
                  <c:v>-5.3212580000000003</c:v>
                </c:pt>
                <c:pt idx="86522">
                  <c:v>-5.3249279999999999</c:v>
                </c:pt>
                <c:pt idx="86523">
                  <c:v>-5.3285980000000004</c:v>
                </c:pt>
                <c:pt idx="86524">
                  <c:v>-5.3322669999999999</c:v>
                </c:pt>
                <c:pt idx="86525">
                  <c:v>-5.3359370000000004</c:v>
                </c:pt>
                <c:pt idx="86526">
                  <c:v>-5.339607</c:v>
                </c:pt>
                <c:pt idx="86527">
                  <c:v>-5.3432769999999996</c:v>
                </c:pt>
                <c:pt idx="86528">
                  <c:v>-5.3469449999999998</c:v>
                </c:pt>
                <c:pt idx="86529">
                  <c:v>-5.3506130000000001</c:v>
                </c:pt>
                <c:pt idx="86530">
                  <c:v>-5.3542810000000003</c:v>
                </c:pt>
                <c:pt idx="86531">
                  <c:v>-5.3579499999999998</c:v>
                </c:pt>
                <c:pt idx="86532">
                  <c:v>-5.361618</c:v>
                </c:pt>
                <c:pt idx="86533">
                  <c:v>-5.3652860000000002</c:v>
                </c:pt>
                <c:pt idx="86534">
                  <c:v>-5.3689530000000003</c:v>
                </c:pt>
                <c:pt idx="86535">
                  <c:v>-5.3726209999999996</c:v>
                </c:pt>
                <c:pt idx="86536">
                  <c:v>-5.3762889999999999</c:v>
                </c:pt>
                <c:pt idx="86537">
                  <c:v>-5.3799570000000001</c:v>
                </c:pt>
                <c:pt idx="86538">
                  <c:v>-5.3836250000000003</c:v>
                </c:pt>
                <c:pt idx="86539">
                  <c:v>-5.3872920000000004</c:v>
                </c:pt>
                <c:pt idx="86540">
                  <c:v>-5.3909599999999998</c:v>
                </c:pt>
                <c:pt idx="86541">
                  <c:v>-5.394628</c:v>
                </c:pt>
                <c:pt idx="86542">
                  <c:v>-5.3982950000000001</c:v>
                </c:pt>
                <c:pt idx="86543">
                  <c:v>-5.4019640000000004</c:v>
                </c:pt>
                <c:pt idx="86544">
                  <c:v>-5.4056319999999998</c:v>
                </c:pt>
                <c:pt idx="86545">
                  <c:v>-5.4092950000000002</c:v>
                </c:pt>
                <c:pt idx="86546">
                  <c:v>-5.4129569999999996</c:v>
                </c:pt>
                <c:pt idx="86547">
                  <c:v>-5.4166189999999999</c:v>
                </c:pt>
                <c:pt idx="86548">
                  <c:v>-5.4202830000000004</c:v>
                </c:pt>
                <c:pt idx="86549">
                  <c:v>-5.4239470000000001</c:v>
                </c:pt>
                <c:pt idx="86550">
                  <c:v>-5.4276119999999999</c:v>
                </c:pt>
                <c:pt idx="86551">
                  <c:v>-5.4312760000000004</c:v>
                </c:pt>
                <c:pt idx="86552">
                  <c:v>-5.4349420000000004</c:v>
                </c:pt>
                <c:pt idx="86553">
                  <c:v>-5.4386070000000002</c:v>
                </c:pt>
                <c:pt idx="86554">
                  <c:v>-5.4422730000000001</c:v>
                </c:pt>
                <c:pt idx="86555">
                  <c:v>-5.4459379999999999</c:v>
                </c:pt>
                <c:pt idx="86556">
                  <c:v>-5.4496039999999999</c:v>
                </c:pt>
                <c:pt idx="86557">
                  <c:v>-5.4532699999999998</c:v>
                </c:pt>
                <c:pt idx="86558">
                  <c:v>-5.4569369999999999</c:v>
                </c:pt>
                <c:pt idx="86559">
                  <c:v>-5.4606019999999997</c:v>
                </c:pt>
                <c:pt idx="86560">
                  <c:v>-5.4642689999999998</c:v>
                </c:pt>
                <c:pt idx="86561">
                  <c:v>-5.4679359999999999</c:v>
                </c:pt>
                <c:pt idx="86562">
                  <c:v>-5.471603</c:v>
                </c:pt>
                <c:pt idx="86563">
                  <c:v>-5.4752710000000002</c:v>
                </c:pt>
                <c:pt idx="86564">
                  <c:v>-5.4789389999999996</c:v>
                </c:pt>
                <c:pt idx="86565">
                  <c:v>-5.4826050000000004</c:v>
                </c:pt>
                <c:pt idx="86566">
                  <c:v>-5.4862729999999997</c:v>
                </c:pt>
                <c:pt idx="86567">
                  <c:v>-5.489941</c:v>
                </c:pt>
                <c:pt idx="86568">
                  <c:v>-5.493608</c:v>
                </c:pt>
                <c:pt idx="86569">
                  <c:v>-5.4972760000000003</c:v>
                </c:pt>
                <c:pt idx="86570">
                  <c:v>-5.5009430000000004</c:v>
                </c:pt>
                <c:pt idx="86571">
                  <c:v>-5.5046099999999996</c:v>
                </c:pt>
                <c:pt idx="86572">
                  <c:v>-5.5082779999999998</c:v>
                </c:pt>
                <c:pt idx="86573">
                  <c:v>-5.5119449999999999</c:v>
                </c:pt>
                <c:pt idx="86574">
                  <c:v>-5.5156130000000001</c:v>
                </c:pt>
                <c:pt idx="86575">
                  <c:v>-5.5192800000000002</c:v>
                </c:pt>
                <c:pt idx="86576">
                  <c:v>-5.5229470000000003</c:v>
                </c:pt>
                <c:pt idx="86577">
                  <c:v>-5.5266149999999996</c:v>
                </c:pt>
                <c:pt idx="86578">
                  <c:v>-5.5302819999999997</c:v>
                </c:pt>
                <c:pt idx="86579">
                  <c:v>-5.5339499999999999</c:v>
                </c:pt>
                <c:pt idx="86580">
                  <c:v>-5.537617</c:v>
                </c:pt>
                <c:pt idx="86581">
                  <c:v>-5.5412850000000002</c:v>
                </c:pt>
                <c:pt idx="86582">
                  <c:v>-5.5449520000000003</c:v>
                </c:pt>
                <c:pt idx="86583">
                  <c:v>-5.5486180000000003</c:v>
                </c:pt>
                <c:pt idx="86584">
                  <c:v>-5.5522859999999996</c:v>
                </c:pt>
                <c:pt idx="86585">
                  <c:v>-5.5559529999999997</c:v>
                </c:pt>
                <c:pt idx="86586">
                  <c:v>-5.5596199999999998</c:v>
                </c:pt>
                <c:pt idx="86587">
                  <c:v>-5.563288</c:v>
                </c:pt>
                <c:pt idx="86588">
                  <c:v>-5.5669550000000001</c:v>
                </c:pt>
                <c:pt idx="86589">
                  <c:v>-5.570621</c:v>
                </c:pt>
                <c:pt idx="86590">
                  <c:v>-5.5742890000000003</c:v>
                </c:pt>
                <c:pt idx="86591">
                  <c:v>-5.5779569999999996</c:v>
                </c:pt>
                <c:pt idx="86592">
                  <c:v>-5.5816249999999998</c:v>
                </c:pt>
                <c:pt idx="86593">
                  <c:v>-5.5852919999999999</c:v>
                </c:pt>
                <c:pt idx="86594">
                  <c:v>-5.588959</c:v>
                </c:pt>
                <c:pt idx="86595">
                  <c:v>-5.5926270000000002</c:v>
                </c:pt>
                <c:pt idx="86596">
                  <c:v>-5.5962940000000003</c:v>
                </c:pt>
                <c:pt idx="86597">
                  <c:v>-5.5999610000000004</c:v>
                </c:pt>
                <c:pt idx="86598">
                  <c:v>-5.6036279999999996</c:v>
                </c:pt>
                <c:pt idx="86599">
                  <c:v>-5.6072949999999997</c:v>
                </c:pt>
                <c:pt idx="86600">
                  <c:v>-5.6109619999999998</c:v>
                </c:pt>
                <c:pt idx="86601">
                  <c:v>-5.6146289999999999</c:v>
                </c:pt>
                <c:pt idx="86602">
                  <c:v>-5.6182970000000001</c:v>
                </c:pt>
                <c:pt idx="86603">
                  <c:v>-5.6219640000000002</c:v>
                </c:pt>
                <c:pt idx="86604">
                  <c:v>-5.6256300000000001</c:v>
                </c:pt>
                <c:pt idx="86605">
                  <c:v>-5.6292980000000004</c:v>
                </c:pt>
                <c:pt idx="86606">
                  <c:v>-5.6329640000000003</c:v>
                </c:pt>
                <c:pt idx="86607">
                  <c:v>-5.6366300000000003</c:v>
                </c:pt>
                <c:pt idx="86608">
                  <c:v>-5.6402960000000002</c:v>
                </c:pt>
                <c:pt idx="86609">
                  <c:v>-5.6439630000000003</c:v>
                </c:pt>
                <c:pt idx="86610">
                  <c:v>-5.6476300000000004</c:v>
                </c:pt>
                <c:pt idx="86611">
                  <c:v>-5.6512969999999996</c:v>
                </c:pt>
                <c:pt idx="86612">
                  <c:v>-5.6549630000000004</c:v>
                </c:pt>
                <c:pt idx="86613">
                  <c:v>-5.6586290000000004</c:v>
                </c:pt>
                <c:pt idx="86614">
                  <c:v>-5.6622960000000004</c:v>
                </c:pt>
                <c:pt idx="86615">
                  <c:v>-5.6659620000000004</c:v>
                </c:pt>
                <c:pt idx="86616">
                  <c:v>-5.6696289999999996</c:v>
                </c:pt>
                <c:pt idx="86617">
                  <c:v>-5.6732950000000004</c:v>
                </c:pt>
                <c:pt idx="86618">
                  <c:v>-5.6769619999999996</c:v>
                </c:pt>
                <c:pt idx="86619">
                  <c:v>-5.6806279999999996</c:v>
                </c:pt>
                <c:pt idx="86620">
                  <c:v>-5.6842949999999997</c:v>
                </c:pt>
                <c:pt idx="86621">
                  <c:v>-5.6879609999999996</c:v>
                </c:pt>
                <c:pt idx="86622">
                  <c:v>-5.6916279999999997</c:v>
                </c:pt>
                <c:pt idx="86623">
                  <c:v>-5.6952939999999996</c:v>
                </c:pt>
                <c:pt idx="86624">
                  <c:v>-5.6989609999999997</c:v>
                </c:pt>
                <c:pt idx="86625">
                  <c:v>-5.7026269999999997</c:v>
                </c:pt>
                <c:pt idx="86626">
                  <c:v>-5.7062939999999998</c:v>
                </c:pt>
                <c:pt idx="86627">
                  <c:v>-5.7099599999999997</c:v>
                </c:pt>
                <c:pt idx="86628">
                  <c:v>-5.7136269999999998</c:v>
                </c:pt>
                <c:pt idx="86629">
                  <c:v>-5.7172939999999999</c:v>
                </c:pt>
                <c:pt idx="86630">
                  <c:v>-5.7209599999999998</c:v>
                </c:pt>
                <c:pt idx="86631">
                  <c:v>-5.7246269999999999</c:v>
                </c:pt>
                <c:pt idx="86632">
                  <c:v>-5.7282929999999999</c:v>
                </c:pt>
                <c:pt idx="86633">
                  <c:v>-5.7319599999999999</c:v>
                </c:pt>
                <c:pt idx="86634">
                  <c:v>-5.7356259999999999</c:v>
                </c:pt>
                <c:pt idx="86635">
                  <c:v>-5.739293</c:v>
                </c:pt>
                <c:pt idx="86636">
                  <c:v>-5.7429589999999999</c:v>
                </c:pt>
                <c:pt idx="86637">
                  <c:v>-5.7466249999999999</c:v>
                </c:pt>
                <c:pt idx="86638">
                  <c:v>-5.750292</c:v>
                </c:pt>
                <c:pt idx="86639">
                  <c:v>-5.7539579999999999</c:v>
                </c:pt>
                <c:pt idx="86640">
                  <c:v>-5.757625</c:v>
                </c:pt>
                <c:pt idx="86641">
                  <c:v>-5.7612920000000001</c:v>
                </c:pt>
                <c:pt idx="86642">
                  <c:v>-5.764958</c:v>
                </c:pt>
                <c:pt idx="86643">
                  <c:v>-5.7686250000000001</c:v>
                </c:pt>
                <c:pt idx="86644">
                  <c:v>-5.7722920000000002</c:v>
                </c:pt>
                <c:pt idx="86645">
                  <c:v>-5.7759590000000003</c:v>
                </c:pt>
                <c:pt idx="86646">
                  <c:v>-5.7796250000000002</c:v>
                </c:pt>
                <c:pt idx="86647">
                  <c:v>-5.7832920000000003</c:v>
                </c:pt>
                <c:pt idx="86648">
                  <c:v>-5.7869590000000004</c:v>
                </c:pt>
                <c:pt idx="86649">
                  <c:v>-5.7906259999999996</c:v>
                </c:pt>
                <c:pt idx="86650">
                  <c:v>-5.7942920000000004</c:v>
                </c:pt>
                <c:pt idx="86651">
                  <c:v>-5.7979580000000004</c:v>
                </c:pt>
                <c:pt idx="86652">
                  <c:v>-5.8016249999999996</c:v>
                </c:pt>
                <c:pt idx="86653">
                  <c:v>-5.8052929999999998</c:v>
                </c:pt>
                <c:pt idx="86654">
                  <c:v>-5.8089589999999998</c:v>
                </c:pt>
                <c:pt idx="86655">
                  <c:v>-5.812627</c:v>
                </c:pt>
                <c:pt idx="86656">
                  <c:v>-5.8162940000000001</c:v>
                </c:pt>
                <c:pt idx="86657">
                  <c:v>-5.81996</c:v>
                </c:pt>
                <c:pt idx="86658">
                  <c:v>-5.8236270000000001</c:v>
                </c:pt>
                <c:pt idx="86659">
                  <c:v>-5.8272930000000001</c:v>
                </c:pt>
                <c:pt idx="86660">
                  <c:v>-5.8309600000000001</c:v>
                </c:pt>
                <c:pt idx="86661">
                  <c:v>-5.8346260000000001</c:v>
                </c:pt>
                <c:pt idx="86662">
                  <c:v>-5.8382930000000002</c:v>
                </c:pt>
                <c:pt idx="86663">
                  <c:v>-5.8419600000000003</c:v>
                </c:pt>
                <c:pt idx="86664">
                  <c:v>-5.8456260000000002</c:v>
                </c:pt>
                <c:pt idx="86665">
                  <c:v>-5.8492930000000003</c:v>
                </c:pt>
                <c:pt idx="86666">
                  <c:v>-5.8529590000000002</c:v>
                </c:pt>
                <c:pt idx="86667">
                  <c:v>-5.8566250000000002</c:v>
                </c:pt>
                <c:pt idx="86668">
                  <c:v>-5.8602910000000001</c:v>
                </c:pt>
                <c:pt idx="86669">
                  <c:v>-5.8639570000000001</c:v>
                </c:pt>
                <c:pt idx="86670">
                  <c:v>-5.867623</c:v>
                </c:pt>
                <c:pt idx="86671">
                  <c:v>-5.871289</c:v>
                </c:pt>
                <c:pt idx="86672">
                  <c:v>-5.8749549999999999</c:v>
                </c:pt>
                <c:pt idx="86673">
                  <c:v>-5.8786209999999999</c:v>
                </c:pt>
                <c:pt idx="86674">
                  <c:v>-5.8822869999999998</c:v>
                </c:pt>
                <c:pt idx="86675">
                  <c:v>-5.8859529999999998</c:v>
                </c:pt>
                <c:pt idx="86676">
                  <c:v>-5.8896189999999997</c:v>
                </c:pt>
                <c:pt idx="86677">
                  <c:v>-5.8932849999999997</c:v>
                </c:pt>
                <c:pt idx="86678">
                  <c:v>-5.8969509999999996</c:v>
                </c:pt>
                <c:pt idx="86679">
                  <c:v>-5.9006169999999996</c:v>
                </c:pt>
                <c:pt idx="86680">
                  <c:v>-5.9042839999999996</c:v>
                </c:pt>
                <c:pt idx="86681">
                  <c:v>-5.9079499999999996</c:v>
                </c:pt>
                <c:pt idx="86682">
                  <c:v>-5.9116160000000004</c:v>
                </c:pt>
                <c:pt idx="86683">
                  <c:v>-5.9152820000000004</c:v>
                </c:pt>
                <c:pt idx="86684">
                  <c:v>-5.9189480000000003</c:v>
                </c:pt>
                <c:pt idx="86685">
                  <c:v>-5.9226140000000003</c:v>
                </c:pt>
                <c:pt idx="86686">
                  <c:v>-5.9262800000000002</c:v>
                </c:pt>
                <c:pt idx="86687">
                  <c:v>-5.929945</c:v>
                </c:pt>
                <c:pt idx="86688">
                  <c:v>-5.9336099999999998</c:v>
                </c:pt>
                <c:pt idx="86689">
                  <c:v>-5.9372759999999998</c:v>
                </c:pt>
                <c:pt idx="86690">
                  <c:v>-5.9409429999999999</c:v>
                </c:pt>
                <c:pt idx="86691">
                  <c:v>-5.944604</c:v>
                </c:pt>
                <c:pt idx="86692">
                  <c:v>-5.9482650000000001</c:v>
                </c:pt>
                <c:pt idx="86693">
                  <c:v>-5.9519260000000003</c:v>
                </c:pt>
                <c:pt idx="86694">
                  <c:v>-5.9555899999999999</c:v>
                </c:pt>
                <c:pt idx="86695">
                  <c:v>-5.9592539999999996</c:v>
                </c:pt>
                <c:pt idx="86696">
                  <c:v>-5.9629180000000002</c:v>
                </c:pt>
                <c:pt idx="86697">
                  <c:v>-5.966583</c:v>
                </c:pt>
                <c:pt idx="86698">
                  <c:v>-5.9702469999999996</c:v>
                </c:pt>
                <c:pt idx="86699">
                  <c:v>-5.9738990000000003</c:v>
                </c:pt>
                <c:pt idx="86700">
                  <c:v>-5.9775520000000002</c:v>
                </c:pt>
                <c:pt idx="86701">
                  <c:v>-5.9812079999999996</c:v>
                </c:pt>
                <c:pt idx="86702">
                  <c:v>-5.9848660000000002</c:v>
                </c:pt>
                <c:pt idx="86703">
                  <c:v>-5.9885260000000002</c:v>
                </c:pt>
                <c:pt idx="86704">
                  <c:v>-5.9921870000000004</c:v>
                </c:pt>
                <c:pt idx="86705">
                  <c:v>-5.9958479999999996</c:v>
                </c:pt>
                <c:pt idx="86706">
                  <c:v>-5.9995099999999999</c:v>
                </c:pt>
                <c:pt idx="86707">
                  <c:v>-6.0031730000000003</c:v>
                </c:pt>
                <c:pt idx="86708">
                  <c:v>-6.0068349999999997</c:v>
                </c:pt>
                <c:pt idx="86709">
                  <c:v>-6.0104980000000001</c:v>
                </c:pt>
                <c:pt idx="86710">
                  <c:v>-6.0141609999999996</c:v>
                </c:pt>
                <c:pt idx="86711">
                  <c:v>-6.0178250000000002</c:v>
                </c:pt>
                <c:pt idx="86712">
                  <c:v>-6.0214879999999997</c:v>
                </c:pt>
                <c:pt idx="86713">
                  <c:v>-6.0251539999999997</c:v>
                </c:pt>
                <c:pt idx="86714">
                  <c:v>-6.0288180000000002</c:v>
                </c:pt>
                <c:pt idx="86715">
                  <c:v>-6.032483</c:v>
                </c:pt>
                <c:pt idx="86716">
                  <c:v>-6.0361469999999997</c:v>
                </c:pt>
                <c:pt idx="86717">
                  <c:v>-6.0398120000000004</c:v>
                </c:pt>
                <c:pt idx="86718">
                  <c:v>-6.0434770000000002</c:v>
                </c:pt>
                <c:pt idx="86719">
                  <c:v>-6.047142</c:v>
                </c:pt>
                <c:pt idx="86720">
                  <c:v>-6.0508069999999998</c:v>
                </c:pt>
                <c:pt idx="86721">
                  <c:v>-6.0544710000000004</c:v>
                </c:pt>
                <c:pt idx="86722">
                  <c:v>-6.0581370000000003</c:v>
                </c:pt>
                <c:pt idx="86723">
                  <c:v>-6.0618020000000001</c:v>
                </c:pt>
                <c:pt idx="86724">
                  <c:v>-6.0654680000000001</c:v>
                </c:pt>
                <c:pt idx="86725">
                  <c:v>-6.0691329999999999</c:v>
                </c:pt>
                <c:pt idx="86726">
                  <c:v>-6.0727989999999998</c:v>
                </c:pt>
                <c:pt idx="86727">
                  <c:v>-6.0764649999999998</c:v>
                </c:pt>
                <c:pt idx="86728">
                  <c:v>-6.0801299999999996</c:v>
                </c:pt>
                <c:pt idx="86729">
                  <c:v>-6.0837960000000004</c:v>
                </c:pt>
                <c:pt idx="86730">
                  <c:v>-6.0874610000000002</c:v>
                </c:pt>
                <c:pt idx="86731">
                  <c:v>-6.0911280000000003</c:v>
                </c:pt>
                <c:pt idx="86732">
                  <c:v>-6.0947930000000001</c:v>
                </c:pt>
                <c:pt idx="86733">
                  <c:v>-6.0984590000000001</c:v>
                </c:pt>
                <c:pt idx="86734">
                  <c:v>-6.1021229999999997</c:v>
                </c:pt>
                <c:pt idx="86735">
                  <c:v>-6.1057880000000004</c:v>
                </c:pt>
                <c:pt idx="86736">
                  <c:v>-6.1094530000000002</c:v>
                </c:pt>
                <c:pt idx="86737">
                  <c:v>-6.1131190000000002</c:v>
                </c:pt>
                <c:pt idx="86738">
                  <c:v>-6.116784</c:v>
                </c:pt>
                <c:pt idx="86739">
                  <c:v>-6.1204489999999998</c:v>
                </c:pt>
                <c:pt idx="86740">
                  <c:v>-6.1241139999999996</c:v>
                </c:pt>
                <c:pt idx="86741">
                  <c:v>-6.1277790000000003</c:v>
                </c:pt>
                <c:pt idx="86742">
                  <c:v>-6.1314440000000001</c:v>
                </c:pt>
                <c:pt idx="86743">
                  <c:v>-6.1351089999999999</c:v>
                </c:pt>
                <c:pt idx="86744">
                  <c:v>-6.1387739999999997</c:v>
                </c:pt>
                <c:pt idx="86745">
                  <c:v>-6.1424399999999997</c:v>
                </c:pt>
                <c:pt idx="86746">
                  <c:v>-6.1461059999999996</c:v>
                </c:pt>
                <c:pt idx="86747">
                  <c:v>-6.1497719999999996</c:v>
                </c:pt>
                <c:pt idx="86748">
                  <c:v>-6.153435</c:v>
                </c:pt>
                <c:pt idx="86749">
                  <c:v>-6.1570980000000004</c:v>
                </c:pt>
                <c:pt idx="86750">
                  <c:v>-6.1607620000000001</c:v>
                </c:pt>
                <c:pt idx="86751">
                  <c:v>-6.1644269999999999</c:v>
                </c:pt>
                <c:pt idx="86752">
                  <c:v>-6.1680910000000004</c:v>
                </c:pt>
                <c:pt idx="86753">
                  <c:v>-6.1717560000000002</c:v>
                </c:pt>
                <c:pt idx="86754">
                  <c:v>-6.175421</c:v>
                </c:pt>
                <c:pt idx="86755">
                  <c:v>-6.179087</c:v>
                </c:pt>
                <c:pt idx="86756">
                  <c:v>-6.1827519999999998</c:v>
                </c:pt>
                <c:pt idx="86757">
                  <c:v>-6.1864169999999996</c:v>
                </c:pt>
                <c:pt idx="86758">
                  <c:v>-6.1900829999999996</c:v>
                </c:pt>
                <c:pt idx="86759">
                  <c:v>-6.1937480000000003</c:v>
                </c:pt>
                <c:pt idx="86760">
                  <c:v>-6.1974119999999999</c:v>
                </c:pt>
                <c:pt idx="86761">
                  <c:v>-6.2010769999999997</c:v>
                </c:pt>
                <c:pt idx="86762">
                  <c:v>-6.2047410000000003</c:v>
                </c:pt>
                <c:pt idx="86763">
                  <c:v>-6.208405</c:v>
                </c:pt>
                <c:pt idx="86764">
                  <c:v>-6.2120150000000001</c:v>
                </c:pt>
                <c:pt idx="86765">
                  <c:v>-6.2156099999999999</c:v>
                </c:pt>
                <c:pt idx="86766">
                  <c:v>-6.2192059999999998</c:v>
                </c:pt>
                <c:pt idx="86767">
                  <c:v>-6.2228089999999998</c:v>
                </c:pt>
                <c:pt idx="86768">
                  <c:v>-6.2264200000000001</c:v>
                </c:pt>
                <c:pt idx="86769">
                  <c:v>-6.2300380000000004</c:v>
                </c:pt>
                <c:pt idx="86770">
                  <c:v>-6.2336539999999996</c:v>
                </c:pt>
                <c:pt idx="86771">
                  <c:v>-6.237266</c:v>
                </c:pt>
                <c:pt idx="86772">
                  <c:v>-6.2408720000000004</c:v>
                </c:pt>
                <c:pt idx="86773">
                  <c:v>-6.2444870000000003</c:v>
                </c:pt>
                <c:pt idx="86774">
                  <c:v>-6.2481080000000002</c:v>
                </c:pt>
                <c:pt idx="86775">
                  <c:v>-6.2517370000000003</c:v>
                </c:pt>
                <c:pt idx="86776">
                  <c:v>-6.2553710000000002</c:v>
                </c:pt>
                <c:pt idx="86777">
                  <c:v>-6.2590060000000003</c:v>
                </c:pt>
                <c:pt idx="86778">
                  <c:v>-6.2626460000000002</c:v>
                </c:pt>
                <c:pt idx="86779">
                  <c:v>-6.2662890000000004</c:v>
                </c:pt>
                <c:pt idx="86780">
                  <c:v>-6.2699290000000003</c:v>
                </c:pt>
                <c:pt idx="86781">
                  <c:v>-6.2735659999999998</c:v>
                </c:pt>
                <c:pt idx="86782">
                  <c:v>-6.2772050000000004</c:v>
                </c:pt>
                <c:pt idx="86783">
                  <c:v>-6.2808460000000004</c:v>
                </c:pt>
                <c:pt idx="86784">
                  <c:v>-6.2844920000000002</c:v>
                </c:pt>
                <c:pt idx="86785">
                  <c:v>-6.2881390000000001</c:v>
                </c:pt>
                <c:pt idx="86786">
                  <c:v>-6.2917889999999996</c:v>
                </c:pt>
                <c:pt idx="86787">
                  <c:v>-6.2954230000000004</c:v>
                </c:pt>
                <c:pt idx="86788">
                  <c:v>-6.2990560000000002</c:v>
                </c:pt>
                <c:pt idx="86789">
                  <c:v>-6.3026910000000003</c:v>
                </c:pt>
                <c:pt idx="86790">
                  <c:v>-6.3063289999999999</c:v>
                </c:pt>
                <c:pt idx="86791">
                  <c:v>-6.309971</c:v>
                </c:pt>
                <c:pt idx="86792">
                  <c:v>-6.3136150000000004</c:v>
                </c:pt>
                <c:pt idx="86793">
                  <c:v>-6.3172600000000001</c:v>
                </c:pt>
                <c:pt idx="86794">
                  <c:v>-6.3208989999999998</c:v>
                </c:pt>
                <c:pt idx="86795">
                  <c:v>-6.3245399999999998</c:v>
                </c:pt>
                <c:pt idx="86796">
                  <c:v>-6.3281830000000001</c:v>
                </c:pt>
                <c:pt idx="86797">
                  <c:v>-6.3318289999999999</c:v>
                </c:pt>
                <c:pt idx="86798">
                  <c:v>-6.335477</c:v>
                </c:pt>
                <c:pt idx="86799">
                  <c:v>-6.3391229999999998</c:v>
                </c:pt>
                <c:pt idx="86800">
                  <c:v>-6.3427670000000003</c:v>
                </c:pt>
                <c:pt idx="86801">
                  <c:v>-6.3464119999999999</c:v>
                </c:pt>
                <c:pt idx="86802">
                  <c:v>-6.35006</c:v>
                </c:pt>
                <c:pt idx="86803">
                  <c:v>-6.3537100000000004</c:v>
                </c:pt>
                <c:pt idx="86804">
                  <c:v>-6.3573579999999996</c:v>
                </c:pt>
                <c:pt idx="86805">
                  <c:v>-6.361002</c:v>
                </c:pt>
                <c:pt idx="86806">
                  <c:v>-6.36456</c:v>
                </c:pt>
                <c:pt idx="86807">
                  <c:v>-6.3681140000000003</c:v>
                </c:pt>
                <c:pt idx="86808">
                  <c:v>-6.3716869999999997</c:v>
                </c:pt>
                <c:pt idx="86809">
                  <c:v>-6.3752760000000004</c:v>
                </c:pt>
                <c:pt idx="86810">
                  <c:v>-6.3788790000000004</c:v>
                </c:pt>
                <c:pt idx="86811">
                  <c:v>-6.3824730000000001</c:v>
                </c:pt>
                <c:pt idx="86812">
                  <c:v>-6.3860869999999998</c:v>
                </c:pt>
                <c:pt idx="86813">
                  <c:v>-6.3897050000000002</c:v>
                </c:pt>
                <c:pt idx="86814">
                  <c:v>-6.3932989999999998</c:v>
                </c:pt>
                <c:pt idx="86815">
                  <c:v>-6.3968999999999996</c:v>
                </c:pt>
                <c:pt idx="86816">
                  <c:v>-6.4005130000000001</c:v>
                </c:pt>
                <c:pt idx="86817">
                  <c:v>-6.404134</c:v>
                </c:pt>
                <c:pt idx="86818">
                  <c:v>-6.4077630000000001</c:v>
                </c:pt>
                <c:pt idx="86819">
                  <c:v>-6.4113889999999998</c:v>
                </c:pt>
                <c:pt idx="86820">
                  <c:v>-6.4150109999999998</c:v>
                </c:pt>
                <c:pt idx="86821">
                  <c:v>-6.4186379999999996</c:v>
                </c:pt>
                <c:pt idx="86822">
                  <c:v>-6.422269</c:v>
                </c:pt>
                <c:pt idx="86823">
                  <c:v>-6.4259019999999998</c:v>
                </c:pt>
                <c:pt idx="86824">
                  <c:v>-6.429519</c:v>
                </c:pt>
                <c:pt idx="86825">
                  <c:v>-6.433141</c:v>
                </c:pt>
                <c:pt idx="86826">
                  <c:v>-6.4367669999999997</c:v>
                </c:pt>
                <c:pt idx="86827">
                  <c:v>-6.4403969999999999</c:v>
                </c:pt>
                <c:pt idx="86828">
                  <c:v>-6.4440309999999998</c:v>
                </c:pt>
                <c:pt idx="86829">
                  <c:v>-6.4476680000000002</c:v>
                </c:pt>
                <c:pt idx="86830">
                  <c:v>-6.4513090000000002</c:v>
                </c:pt>
                <c:pt idx="86831">
                  <c:v>-6.4549510000000003</c:v>
                </c:pt>
                <c:pt idx="86832">
                  <c:v>-6.4585949999999999</c:v>
                </c:pt>
                <c:pt idx="86833">
                  <c:v>-6.4622409999999997</c:v>
                </c:pt>
                <c:pt idx="86834">
                  <c:v>-6.4658879999999996</c:v>
                </c:pt>
                <c:pt idx="86835">
                  <c:v>-6.4695359999999997</c:v>
                </c:pt>
                <c:pt idx="86836">
                  <c:v>-6.4731860000000001</c:v>
                </c:pt>
                <c:pt idx="86837">
                  <c:v>-6.4768369999999997</c:v>
                </c:pt>
                <c:pt idx="86838">
                  <c:v>-6.4804890000000004</c:v>
                </c:pt>
                <c:pt idx="86839">
                  <c:v>-6.48414</c:v>
                </c:pt>
                <c:pt idx="86840">
                  <c:v>-6.4877940000000001</c:v>
                </c:pt>
                <c:pt idx="86841">
                  <c:v>-6.4914480000000001</c:v>
                </c:pt>
                <c:pt idx="86842">
                  <c:v>-6.4951020000000002</c:v>
                </c:pt>
                <c:pt idx="86843">
                  <c:v>-6.4987570000000003</c:v>
                </c:pt>
                <c:pt idx="86844">
                  <c:v>-6.5024129999999998</c:v>
                </c:pt>
                <c:pt idx="86845">
                  <c:v>-6.5060690000000001</c:v>
                </c:pt>
                <c:pt idx="86846">
                  <c:v>-6.5097250000000004</c:v>
                </c:pt>
                <c:pt idx="86847">
                  <c:v>-6.5133809999999999</c:v>
                </c:pt>
                <c:pt idx="86848">
                  <c:v>-6.5170380000000003</c:v>
                </c:pt>
                <c:pt idx="86849">
                  <c:v>-6.5206949999999999</c:v>
                </c:pt>
                <c:pt idx="86850">
                  <c:v>-6.5243529999999996</c:v>
                </c:pt>
                <c:pt idx="86851">
                  <c:v>-6.5280110000000002</c:v>
                </c:pt>
                <c:pt idx="86852">
                  <c:v>-6.5316689999999999</c:v>
                </c:pt>
                <c:pt idx="86853">
                  <c:v>-6.5353269999999997</c:v>
                </c:pt>
                <c:pt idx="86854">
                  <c:v>-6.5389860000000004</c:v>
                </c:pt>
                <c:pt idx="86855">
                  <c:v>-6.5426440000000001</c:v>
                </c:pt>
                <c:pt idx="86856">
                  <c:v>-6.546303</c:v>
                </c:pt>
                <c:pt idx="86857">
                  <c:v>-6.5499619999999998</c:v>
                </c:pt>
                <c:pt idx="86858">
                  <c:v>-6.5536209999999997</c:v>
                </c:pt>
                <c:pt idx="86859">
                  <c:v>-6.5572800000000004</c:v>
                </c:pt>
                <c:pt idx="86860">
                  <c:v>-6.5609390000000003</c:v>
                </c:pt>
                <c:pt idx="86861">
                  <c:v>-6.5645980000000002</c:v>
                </c:pt>
                <c:pt idx="86862">
                  <c:v>-6.568257</c:v>
                </c:pt>
                <c:pt idx="86863">
                  <c:v>-6.5719159999999999</c:v>
                </c:pt>
                <c:pt idx="86864">
                  <c:v>-6.5755759999999999</c:v>
                </c:pt>
                <c:pt idx="86865">
                  <c:v>-6.5792349999999997</c:v>
                </c:pt>
                <c:pt idx="86866">
                  <c:v>-6.5828939999999996</c:v>
                </c:pt>
                <c:pt idx="86867">
                  <c:v>-6.5865539999999996</c:v>
                </c:pt>
                <c:pt idx="86868">
                  <c:v>-6.5902130000000003</c:v>
                </c:pt>
                <c:pt idx="86869">
                  <c:v>-6.5938730000000003</c:v>
                </c:pt>
                <c:pt idx="86870">
                  <c:v>-6.5975320000000002</c:v>
                </c:pt>
                <c:pt idx="86871">
                  <c:v>-6.6011509999999998</c:v>
                </c:pt>
                <c:pt idx="86872">
                  <c:v>-6.6047710000000004</c:v>
                </c:pt>
                <c:pt idx="86873">
                  <c:v>-6.6083999999999996</c:v>
                </c:pt>
                <c:pt idx="86874">
                  <c:v>-6.6120349999999997</c:v>
                </c:pt>
                <c:pt idx="86875">
                  <c:v>-6.6156769999999998</c:v>
                </c:pt>
                <c:pt idx="86876">
                  <c:v>-6.6193229999999996</c:v>
                </c:pt>
                <c:pt idx="86877">
                  <c:v>-6.6229620000000002</c:v>
                </c:pt>
                <c:pt idx="86878">
                  <c:v>-6.6265989999999997</c:v>
                </c:pt>
                <c:pt idx="86879">
                  <c:v>-6.6302399999999997</c:v>
                </c:pt>
                <c:pt idx="86880">
                  <c:v>-6.6338850000000003</c:v>
                </c:pt>
                <c:pt idx="86881">
                  <c:v>-6.6375299999999999</c:v>
                </c:pt>
                <c:pt idx="86882">
                  <c:v>-6.6411749999999996</c:v>
                </c:pt>
                <c:pt idx="86883">
                  <c:v>-6.6447649999999996</c:v>
                </c:pt>
                <c:pt idx="86884">
                  <c:v>-6.6483249999999998</c:v>
                </c:pt>
                <c:pt idx="86885">
                  <c:v>-6.6518740000000003</c:v>
                </c:pt>
                <c:pt idx="86886">
                  <c:v>-6.6554229999999999</c:v>
                </c:pt>
                <c:pt idx="86887">
                  <c:v>-6.6589470000000004</c:v>
                </c:pt>
                <c:pt idx="86888">
                  <c:v>-6.662477</c:v>
                </c:pt>
                <c:pt idx="86889">
                  <c:v>-6.666023</c:v>
                </c:pt>
                <c:pt idx="86890">
                  <c:v>-6.6695690000000001</c:v>
                </c:pt>
                <c:pt idx="86891">
                  <c:v>-6.6730989999999997</c:v>
                </c:pt>
                <c:pt idx="86892">
                  <c:v>-6.6766170000000002</c:v>
                </c:pt>
                <c:pt idx="86893">
                  <c:v>-6.680142</c:v>
                </c:pt>
                <c:pt idx="86894">
                  <c:v>-6.6836640000000003</c:v>
                </c:pt>
                <c:pt idx="86895">
                  <c:v>-6.6871910000000003</c:v>
                </c:pt>
                <c:pt idx="86896">
                  <c:v>-6.6907249999999996</c:v>
                </c:pt>
                <c:pt idx="86897">
                  <c:v>-6.6942649999999997</c:v>
                </c:pt>
                <c:pt idx="86898">
                  <c:v>-6.6977979999999997</c:v>
                </c:pt>
                <c:pt idx="86899">
                  <c:v>-6.701333</c:v>
                </c:pt>
                <c:pt idx="86900">
                  <c:v>-6.7048719999999999</c:v>
                </c:pt>
                <c:pt idx="86901">
                  <c:v>-6.7084070000000002</c:v>
                </c:pt>
                <c:pt idx="86902">
                  <c:v>-6.7119419999999996</c:v>
                </c:pt>
                <c:pt idx="86903">
                  <c:v>-6.7154780000000001</c:v>
                </c:pt>
                <c:pt idx="86904">
                  <c:v>-6.7190149999999997</c:v>
                </c:pt>
                <c:pt idx="86905">
                  <c:v>-6.7225529999999996</c:v>
                </c:pt>
                <c:pt idx="86906">
                  <c:v>-6.7260939999999998</c:v>
                </c:pt>
                <c:pt idx="86907">
                  <c:v>-6.7296250000000004</c:v>
                </c:pt>
                <c:pt idx="86908">
                  <c:v>-6.7331570000000003</c:v>
                </c:pt>
                <c:pt idx="86909">
                  <c:v>-6.7366890000000001</c:v>
                </c:pt>
                <c:pt idx="86910">
                  <c:v>-6.7402199999999999</c:v>
                </c:pt>
                <c:pt idx="86911">
                  <c:v>-6.7437509999999996</c:v>
                </c:pt>
                <c:pt idx="86912">
                  <c:v>-6.7472799999999999</c:v>
                </c:pt>
                <c:pt idx="86913">
                  <c:v>-6.7508080000000001</c:v>
                </c:pt>
                <c:pt idx="86914">
                  <c:v>-6.7543350000000002</c:v>
                </c:pt>
                <c:pt idx="86915">
                  <c:v>-6.75786</c:v>
                </c:pt>
                <c:pt idx="86916">
                  <c:v>-6.7613799999999999</c:v>
                </c:pt>
                <c:pt idx="86917">
                  <c:v>-6.7648989999999998</c:v>
                </c:pt>
                <c:pt idx="86918">
                  <c:v>-6.7684170000000003</c:v>
                </c:pt>
                <c:pt idx="86919">
                  <c:v>-6.771916</c:v>
                </c:pt>
                <c:pt idx="86920">
                  <c:v>-6.7754130000000004</c:v>
                </c:pt>
                <c:pt idx="86921">
                  <c:v>-6.7789169999999999</c:v>
                </c:pt>
                <c:pt idx="86922">
                  <c:v>-6.7824270000000002</c:v>
                </c:pt>
                <c:pt idx="86923">
                  <c:v>-6.7859400000000001</c:v>
                </c:pt>
                <c:pt idx="86924">
                  <c:v>-6.7894540000000001</c:v>
                </c:pt>
                <c:pt idx="86925">
                  <c:v>-6.7929690000000003</c:v>
                </c:pt>
                <c:pt idx="86926">
                  <c:v>-6.7964869999999999</c:v>
                </c:pt>
                <c:pt idx="86927">
                  <c:v>-6.7999869999999998</c:v>
                </c:pt>
                <c:pt idx="86928">
                  <c:v>-6.8034910000000002</c:v>
                </c:pt>
                <c:pt idx="86929">
                  <c:v>-6.8070190000000004</c:v>
                </c:pt>
                <c:pt idx="86930">
                  <c:v>-6.8105580000000003</c:v>
                </c:pt>
                <c:pt idx="86931">
                  <c:v>-6.8141080000000001</c:v>
                </c:pt>
                <c:pt idx="86932">
                  <c:v>-6.8176680000000003</c:v>
                </c:pt>
                <c:pt idx="86933">
                  <c:v>-6.8212390000000003</c:v>
                </c:pt>
                <c:pt idx="86934">
                  <c:v>-6.8248160000000002</c:v>
                </c:pt>
                <c:pt idx="86935">
                  <c:v>-6.8284019999999996</c:v>
                </c:pt>
                <c:pt idx="86936">
                  <c:v>-6.8319939999999999</c:v>
                </c:pt>
                <c:pt idx="86937">
                  <c:v>-6.835591</c:v>
                </c:pt>
                <c:pt idx="86938">
                  <c:v>-6.8391929999999999</c:v>
                </c:pt>
                <c:pt idx="86939">
                  <c:v>-6.8428009999999997</c:v>
                </c:pt>
                <c:pt idx="86940">
                  <c:v>-6.8464130000000001</c:v>
                </c:pt>
                <c:pt idx="86941">
                  <c:v>-6.850028</c:v>
                </c:pt>
                <c:pt idx="86942">
                  <c:v>-6.8536479999999997</c:v>
                </c:pt>
                <c:pt idx="86943">
                  <c:v>-6.8572699999999998</c:v>
                </c:pt>
                <c:pt idx="86944">
                  <c:v>-6.8608929999999999</c:v>
                </c:pt>
                <c:pt idx="86945">
                  <c:v>-6.8645180000000003</c:v>
                </c:pt>
                <c:pt idx="86946">
                  <c:v>-6.8681460000000003</c:v>
                </c:pt>
                <c:pt idx="86947">
                  <c:v>-6.8717759999999997</c:v>
                </c:pt>
                <c:pt idx="86948">
                  <c:v>-6.8754080000000002</c:v>
                </c:pt>
                <c:pt idx="86949">
                  <c:v>-6.8790399999999998</c:v>
                </c:pt>
                <c:pt idx="86950">
                  <c:v>-6.8826739999999997</c:v>
                </c:pt>
                <c:pt idx="86951">
                  <c:v>-6.8863079999999997</c:v>
                </c:pt>
                <c:pt idx="86952">
                  <c:v>-6.8899439999999998</c:v>
                </c:pt>
                <c:pt idx="86953">
                  <c:v>-6.89358</c:v>
                </c:pt>
                <c:pt idx="86954">
                  <c:v>-6.8972179999999996</c:v>
                </c:pt>
                <c:pt idx="86955">
                  <c:v>-6.9008560000000001</c:v>
                </c:pt>
                <c:pt idx="86956">
                  <c:v>-6.904496</c:v>
                </c:pt>
                <c:pt idx="86957">
                  <c:v>-6.908137</c:v>
                </c:pt>
                <c:pt idx="86958">
                  <c:v>-6.9117759999999997</c:v>
                </c:pt>
                <c:pt idx="86959">
                  <c:v>-6.9154169999999997</c:v>
                </c:pt>
                <c:pt idx="86960">
                  <c:v>-6.9190579999999997</c:v>
                </c:pt>
                <c:pt idx="86961">
                  <c:v>-6.9226999999999999</c:v>
                </c:pt>
                <c:pt idx="86962">
                  <c:v>-6.9263430000000001</c:v>
                </c:pt>
                <c:pt idx="86963">
                  <c:v>-6.9299869999999997</c:v>
                </c:pt>
                <c:pt idx="86964">
                  <c:v>-6.93363</c:v>
                </c:pt>
                <c:pt idx="86965">
                  <c:v>-6.9372730000000002</c:v>
                </c:pt>
                <c:pt idx="86966">
                  <c:v>-6.9409169999999998</c:v>
                </c:pt>
                <c:pt idx="86967">
                  <c:v>-6.9445610000000002</c:v>
                </c:pt>
                <c:pt idx="86968">
                  <c:v>-6.9482039999999996</c:v>
                </c:pt>
                <c:pt idx="86969">
                  <c:v>-6.9518490000000002</c:v>
                </c:pt>
                <c:pt idx="86970">
                  <c:v>-6.9554939999999998</c:v>
                </c:pt>
                <c:pt idx="86971">
                  <c:v>-6.9591390000000004</c:v>
                </c:pt>
                <c:pt idx="86972">
                  <c:v>-6.9627850000000002</c:v>
                </c:pt>
                <c:pt idx="86973">
                  <c:v>-6.96638</c:v>
                </c:pt>
                <c:pt idx="86974">
                  <c:v>-6.969951</c:v>
                </c:pt>
                <c:pt idx="86975">
                  <c:v>-6.973509</c:v>
                </c:pt>
                <c:pt idx="86976">
                  <c:v>-6.9770659999999998</c:v>
                </c:pt>
                <c:pt idx="86977">
                  <c:v>-6.9806249999999999</c:v>
                </c:pt>
                <c:pt idx="86978">
                  <c:v>-6.9841850000000001</c:v>
                </c:pt>
                <c:pt idx="86979">
                  <c:v>-6.9877459999999996</c:v>
                </c:pt>
                <c:pt idx="86980">
                  <c:v>-6.9913100000000004</c:v>
                </c:pt>
                <c:pt idx="86981">
                  <c:v>-6.9948800000000002</c:v>
                </c:pt>
                <c:pt idx="86982">
                  <c:v>-6.9984539999999997</c:v>
                </c:pt>
                <c:pt idx="86983">
                  <c:v>-7.002033</c:v>
                </c:pt>
                <c:pt idx="86984">
                  <c:v>-7.005617</c:v>
                </c:pt>
                <c:pt idx="86985">
                  <c:v>-7.0092059999999998</c:v>
                </c:pt>
                <c:pt idx="86986">
                  <c:v>-7.0127990000000002</c:v>
                </c:pt>
                <c:pt idx="86987">
                  <c:v>-7.0163970000000004</c:v>
                </c:pt>
                <c:pt idx="86988">
                  <c:v>-7.0199990000000003</c:v>
                </c:pt>
                <c:pt idx="86989">
                  <c:v>-7.0236029999999996</c:v>
                </c:pt>
                <c:pt idx="86990">
                  <c:v>-7.0272110000000003</c:v>
                </c:pt>
                <c:pt idx="86991">
                  <c:v>-7.0308210000000004</c:v>
                </c:pt>
                <c:pt idx="86992">
                  <c:v>-7.034427</c:v>
                </c:pt>
                <c:pt idx="86993">
                  <c:v>-7.0380390000000004</c:v>
                </c:pt>
                <c:pt idx="86994">
                  <c:v>-7.041652</c:v>
                </c:pt>
                <c:pt idx="86995">
                  <c:v>-7.0452690000000002</c:v>
                </c:pt>
                <c:pt idx="86996">
                  <c:v>-7.0488850000000003</c:v>
                </c:pt>
                <c:pt idx="86997">
                  <c:v>-7.0525039999999999</c:v>
                </c:pt>
                <c:pt idx="86998">
                  <c:v>-7.0561230000000004</c:v>
                </c:pt>
                <c:pt idx="86999">
                  <c:v>-7.0597450000000004</c:v>
                </c:pt>
                <c:pt idx="87000">
                  <c:v>-7.0633679999999996</c:v>
                </c:pt>
                <c:pt idx="87001">
                  <c:v>-7.0669930000000001</c:v>
                </c:pt>
                <c:pt idx="87002">
                  <c:v>-7.0706199999999999</c:v>
                </c:pt>
                <c:pt idx="87003">
                  <c:v>-7.0742479999999999</c:v>
                </c:pt>
                <c:pt idx="87004">
                  <c:v>-7.0778780000000001</c:v>
                </c:pt>
                <c:pt idx="87005">
                  <c:v>-7.0815080000000004</c:v>
                </c:pt>
                <c:pt idx="87006">
                  <c:v>-7.0851389999999999</c:v>
                </c:pt>
                <c:pt idx="87007">
                  <c:v>-7.0887710000000004</c:v>
                </c:pt>
                <c:pt idx="87008">
                  <c:v>-7.0924019999999999</c:v>
                </c:pt>
                <c:pt idx="87009">
                  <c:v>-7.0960359999999998</c:v>
                </c:pt>
                <c:pt idx="87010">
                  <c:v>-7.0996699999999997</c:v>
                </c:pt>
                <c:pt idx="87011">
                  <c:v>-7.1033059999999999</c:v>
                </c:pt>
                <c:pt idx="87012">
                  <c:v>-7.1069420000000001</c:v>
                </c:pt>
                <c:pt idx="87013">
                  <c:v>-7.1105790000000004</c:v>
                </c:pt>
                <c:pt idx="87014">
                  <c:v>-7.1142159999999999</c:v>
                </c:pt>
                <c:pt idx="87015">
                  <c:v>-7.1178520000000001</c:v>
                </c:pt>
                <c:pt idx="87016">
                  <c:v>-7.1214810000000002</c:v>
                </c:pt>
                <c:pt idx="87017">
                  <c:v>-7.1251069999999999</c:v>
                </c:pt>
                <c:pt idx="87018">
                  <c:v>-7.128736</c:v>
                </c:pt>
                <c:pt idx="87019">
                  <c:v>-7.1323660000000002</c:v>
                </c:pt>
                <c:pt idx="87020">
                  <c:v>-7.1359969999999997</c:v>
                </c:pt>
                <c:pt idx="87021">
                  <c:v>-7.1396269999999999</c:v>
                </c:pt>
                <c:pt idx="87022">
                  <c:v>-7.1432589999999996</c:v>
                </c:pt>
                <c:pt idx="87023">
                  <c:v>-7.1468910000000001</c:v>
                </c:pt>
                <c:pt idx="87024">
                  <c:v>-7.1505260000000002</c:v>
                </c:pt>
                <c:pt idx="87025">
                  <c:v>-7.1541610000000002</c:v>
                </c:pt>
                <c:pt idx="87026">
                  <c:v>-7.1577970000000004</c:v>
                </c:pt>
                <c:pt idx="87027">
                  <c:v>-7.161435</c:v>
                </c:pt>
                <c:pt idx="87028">
                  <c:v>-7.1650729999999996</c:v>
                </c:pt>
                <c:pt idx="87029">
                  <c:v>-7.1687120000000002</c:v>
                </c:pt>
                <c:pt idx="87030">
                  <c:v>-7.1723499999999998</c:v>
                </c:pt>
                <c:pt idx="87031">
                  <c:v>-7.1759909999999998</c:v>
                </c:pt>
                <c:pt idx="87032">
                  <c:v>-7.1796309999999997</c:v>
                </c:pt>
                <c:pt idx="87033">
                  <c:v>-7.1832710000000004</c:v>
                </c:pt>
                <c:pt idx="87034">
                  <c:v>-7.1869129999999997</c:v>
                </c:pt>
                <c:pt idx="87035">
                  <c:v>-7.1905549999999998</c:v>
                </c:pt>
                <c:pt idx="87036">
                  <c:v>-7.194197</c:v>
                </c:pt>
                <c:pt idx="87037">
                  <c:v>-7.1978410000000004</c:v>
                </c:pt>
                <c:pt idx="87038">
                  <c:v>-7.2014860000000001</c:v>
                </c:pt>
                <c:pt idx="87039">
                  <c:v>-7.2051319999999999</c:v>
                </c:pt>
                <c:pt idx="87040">
                  <c:v>-7.2087779999999997</c:v>
                </c:pt>
                <c:pt idx="87041">
                  <c:v>-7.2124240000000004</c:v>
                </c:pt>
                <c:pt idx="87042">
                  <c:v>-7.2160700000000002</c:v>
                </c:pt>
                <c:pt idx="87043">
                  <c:v>-7.2197180000000003</c:v>
                </c:pt>
                <c:pt idx="87044">
                  <c:v>-7.2233669999999996</c:v>
                </c:pt>
                <c:pt idx="87045">
                  <c:v>-7.2270149999999997</c:v>
                </c:pt>
                <c:pt idx="87046">
                  <c:v>-7.230664</c:v>
                </c:pt>
                <c:pt idx="87047">
                  <c:v>-7.2343130000000002</c:v>
                </c:pt>
                <c:pt idx="87048">
                  <c:v>-7.237965</c:v>
                </c:pt>
                <c:pt idx="87049">
                  <c:v>-7.2416150000000004</c:v>
                </c:pt>
                <c:pt idx="87050">
                  <c:v>-7.2452670000000001</c:v>
                </c:pt>
                <c:pt idx="87051">
                  <c:v>-7.2489189999999999</c:v>
                </c:pt>
                <c:pt idx="87052">
                  <c:v>-7.2525729999999999</c:v>
                </c:pt>
                <c:pt idx="87053">
                  <c:v>-7.256227</c:v>
                </c:pt>
                <c:pt idx="87054">
                  <c:v>-7.2598799999999999</c:v>
                </c:pt>
                <c:pt idx="87055">
                  <c:v>-7.2635339999999999</c:v>
                </c:pt>
                <c:pt idx="87056">
                  <c:v>-7.2671890000000001</c:v>
                </c:pt>
                <c:pt idx="87057">
                  <c:v>-7.2708430000000002</c:v>
                </c:pt>
                <c:pt idx="87058">
                  <c:v>-7.2744960000000001</c:v>
                </c:pt>
                <c:pt idx="87059">
                  <c:v>-7.2781510000000003</c:v>
                </c:pt>
                <c:pt idx="87060">
                  <c:v>-7.2818059999999996</c:v>
                </c:pt>
                <c:pt idx="87061">
                  <c:v>-7.2854619999999999</c:v>
                </c:pt>
                <c:pt idx="87062">
                  <c:v>-7.2891170000000001</c:v>
                </c:pt>
                <c:pt idx="87063">
                  <c:v>-7.2927739999999996</c:v>
                </c:pt>
                <c:pt idx="87064">
                  <c:v>-7.2964310000000001</c:v>
                </c:pt>
                <c:pt idx="87065">
                  <c:v>-7.3000879999999997</c:v>
                </c:pt>
                <c:pt idx="87066">
                  <c:v>-7.303744</c:v>
                </c:pt>
                <c:pt idx="87067">
                  <c:v>-7.3074019999999997</c:v>
                </c:pt>
                <c:pt idx="87068">
                  <c:v>-7.3110590000000002</c:v>
                </c:pt>
                <c:pt idx="87069">
                  <c:v>-7.3147169999999999</c:v>
                </c:pt>
                <c:pt idx="87070">
                  <c:v>-7.3183740000000004</c:v>
                </c:pt>
                <c:pt idx="87071">
                  <c:v>-7.3220320000000001</c:v>
                </c:pt>
                <c:pt idx="87072">
                  <c:v>-7.3256899999999998</c:v>
                </c:pt>
                <c:pt idx="87073">
                  <c:v>-7.3293470000000003</c:v>
                </c:pt>
                <c:pt idx="87074">
                  <c:v>-7.3330039999999999</c:v>
                </c:pt>
                <c:pt idx="87075">
                  <c:v>-7.3366610000000003</c:v>
                </c:pt>
                <c:pt idx="87076">
                  <c:v>-7.3403179999999999</c:v>
                </c:pt>
                <c:pt idx="87077">
                  <c:v>-7.3439759999999996</c:v>
                </c:pt>
                <c:pt idx="87078">
                  <c:v>-7.3476340000000002</c:v>
                </c:pt>
                <c:pt idx="87079">
                  <c:v>-7.3512919999999999</c:v>
                </c:pt>
                <c:pt idx="87080">
                  <c:v>-7.3549490000000004</c:v>
                </c:pt>
                <c:pt idx="87081">
                  <c:v>-7.3586080000000003</c:v>
                </c:pt>
                <c:pt idx="87082">
                  <c:v>-7.3622670000000001</c:v>
                </c:pt>
                <c:pt idx="87083">
                  <c:v>-7.365926</c:v>
                </c:pt>
                <c:pt idx="87084">
                  <c:v>-7.3695849999999998</c:v>
                </c:pt>
                <c:pt idx="87085">
                  <c:v>-7.3732430000000004</c:v>
                </c:pt>
                <c:pt idx="87086">
                  <c:v>-7.3769020000000003</c:v>
                </c:pt>
                <c:pt idx="87087">
                  <c:v>-7.38056</c:v>
                </c:pt>
                <c:pt idx="87088">
                  <c:v>-7.38422</c:v>
                </c:pt>
                <c:pt idx="87089">
                  <c:v>-7.3878779999999997</c:v>
                </c:pt>
                <c:pt idx="87090">
                  <c:v>-7.3915369999999996</c:v>
                </c:pt>
                <c:pt idx="87091">
                  <c:v>-7.3951969999999996</c:v>
                </c:pt>
                <c:pt idx="87092">
                  <c:v>-7.3988569999999996</c:v>
                </c:pt>
                <c:pt idx="87093">
                  <c:v>-7.4025160000000003</c:v>
                </c:pt>
                <c:pt idx="87094">
                  <c:v>-7.4061760000000003</c:v>
                </c:pt>
                <c:pt idx="87095">
                  <c:v>-7.4098350000000002</c:v>
                </c:pt>
                <c:pt idx="87096">
                  <c:v>-7.4134950000000002</c:v>
                </c:pt>
                <c:pt idx="87097">
                  <c:v>-7.4171519999999997</c:v>
                </c:pt>
                <c:pt idx="87098">
                  <c:v>-7.4208109999999996</c:v>
                </c:pt>
                <c:pt idx="87099">
                  <c:v>-7.4244700000000003</c:v>
                </c:pt>
                <c:pt idx="87100">
                  <c:v>-7.4281280000000001</c:v>
                </c:pt>
                <c:pt idx="87101">
                  <c:v>-7.4317869999999999</c:v>
                </c:pt>
                <c:pt idx="87102">
                  <c:v>-7.4354449999999996</c:v>
                </c:pt>
                <c:pt idx="87103">
                  <c:v>-7.4391030000000002</c:v>
                </c:pt>
                <c:pt idx="87104">
                  <c:v>-7.4427620000000001</c:v>
                </c:pt>
                <c:pt idx="87105">
                  <c:v>-7.446421</c:v>
                </c:pt>
                <c:pt idx="87106">
                  <c:v>-7.4500799999999998</c:v>
                </c:pt>
                <c:pt idx="87107">
                  <c:v>-7.4537399999999998</c:v>
                </c:pt>
                <c:pt idx="87108">
                  <c:v>-7.4573989999999997</c:v>
                </c:pt>
                <c:pt idx="87109">
                  <c:v>-7.4610589999999997</c:v>
                </c:pt>
                <c:pt idx="87110">
                  <c:v>-7.4647180000000004</c:v>
                </c:pt>
                <c:pt idx="87111">
                  <c:v>-7.4683770000000003</c:v>
                </c:pt>
                <c:pt idx="87112">
                  <c:v>-7.4720360000000001</c:v>
                </c:pt>
                <c:pt idx="87113">
                  <c:v>-7.4756929999999997</c:v>
                </c:pt>
                <c:pt idx="87114">
                  <c:v>-7.4793510000000003</c:v>
                </c:pt>
                <c:pt idx="87115">
                  <c:v>-7.483009</c:v>
                </c:pt>
                <c:pt idx="87116">
                  <c:v>-7.486669</c:v>
                </c:pt>
                <c:pt idx="87117">
                  <c:v>-7.4903279999999999</c:v>
                </c:pt>
                <c:pt idx="87118">
                  <c:v>-7.4939879999999999</c:v>
                </c:pt>
                <c:pt idx="87119">
                  <c:v>-7.4976469999999997</c:v>
                </c:pt>
                <c:pt idx="87120">
                  <c:v>-7.5012350000000003</c:v>
                </c:pt>
                <c:pt idx="87121">
                  <c:v>-7.5047819999999996</c:v>
                </c:pt>
                <c:pt idx="87122">
                  <c:v>-7.5083089999999997</c:v>
                </c:pt>
                <c:pt idx="87123">
                  <c:v>-7.5118340000000003</c:v>
                </c:pt>
                <c:pt idx="87124">
                  <c:v>-7.515352</c:v>
                </c:pt>
                <c:pt idx="87125">
                  <c:v>-7.5188709999999999</c:v>
                </c:pt>
                <c:pt idx="87126">
                  <c:v>-7.5223909999999998</c:v>
                </c:pt>
                <c:pt idx="87127">
                  <c:v>-7.5259179999999999</c:v>
                </c:pt>
                <c:pt idx="87128">
                  <c:v>-7.5294439999999998</c:v>
                </c:pt>
                <c:pt idx="87129">
                  <c:v>-7.5329689999999996</c:v>
                </c:pt>
                <c:pt idx="87130">
                  <c:v>-7.5365000000000002</c:v>
                </c:pt>
                <c:pt idx="87131">
                  <c:v>-7.540044</c:v>
                </c:pt>
                <c:pt idx="87132">
                  <c:v>-7.5435970000000001</c:v>
                </c:pt>
                <c:pt idx="87133">
                  <c:v>-7.5471599999999999</c:v>
                </c:pt>
                <c:pt idx="87134">
                  <c:v>-7.5507059999999999</c:v>
                </c:pt>
                <c:pt idx="87135">
                  <c:v>-7.5542470000000002</c:v>
                </c:pt>
                <c:pt idx="87136">
                  <c:v>-7.5577690000000004</c:v>
                </c:pt>
                <c:pt idx="87137">
                  <c:v>-7.5612919999999999</c:v>
                </c:pt>
                <c:pt idx="87138">
                  <c:v>-7.5648229999999996</c:v>
                </c:pt>
                <c:pt idx="87139">
                  <c:v>-7.5683600000000002</c:v>
                </c:pt>
                <c:pt idx="87140">
                  <c:v>-7.5719010000000004</c:v>
                </c:pt>
                <c:pt idx="87141">
                  <c:v>-7.5754429999999999</c:v>
                </c:pt>
                <c:pt idx="87142">
                  <c:v>-7.5789809999999997</c:v>
                </c:pt>
                <c:pt idx="87143">
                  <c:v>-7.5825279999999999</c:v>
                </c:pt>
                <c:pt idx="87144">
                  <c:v>-7.5860810000000001</c:v>
                </c:pt>
                <c:pt idx="87145">
                  <c:v>-7.5896340000000002</c:v>
                </c:pt>
                <c:pt idx="87146">
                  <c:v>-7.5931850000000001</c:v>
                </c:pt>
                <c:pt idx="87147">
                  <c:v>-7.5967370000000001</c:v>
                </c:pt>
                <c:pt idx="87148">
                  <c:v>-7.6002879999999999</c:v>
                </c:pt>
                <c:pt idx="87149">
                  <c:v>-7.6038410000000001</c:v>
                </c:pt>
                <c:pt idx="87150">
                  <c:v>-7.6073950000000004</c:v>
                </c:pt>
                <c:pt idx="87151">
                  <c:v>-7.610951</c:v>
                </c:pt>
                <c:pt idx="87152">
                  <c:v>-7.6145069999999997</c:v>
                </c:pt>
                <c:pt idx="87153">
                  <c:v>-7.6180649999999996</c:v>
                </c:pt>
                <c:pt idx="87154">
                  <c:v>-7.6216239999999997</c:v>
                </c:pt>
                <c:pt idx="87155">
                  <c:v>-7.6251800000000003</c:v>
                </c:pt>
                <c:pt idx="87156">
                  <c:v>-7.6287380000000002</c:v>
                </c:pt>
                <c:pt idx="87157">
                  <c:v>-7.6322979999999996</c:v>
                </c:pt>
                <c:pt idx="87158">
                  <c:v>-7.6358540000000001</c:v>
                </c:pt>
                <c:pt idx="87159">
                  <c:v>-7.6394159999999998</c:v>
                </c:pt>
                <c:pt idx="87160">
                  <c:v>-7.6429790000000004</c:v>
                </c:pt>
                <c:pt idx="87161">
                  <c:v>-7.6465439999999996</c:v>
                </c:pt>
                <c:pt idx="87162">
                  <c:v>-7.6501109999999999</c:v>
                </c:pt>
                <c:pt idx="87163">
                  <c:v>-7.6536770000000001</c:v>
                </c:pt>
                <c:pt idx="87164">
                  <c:v>-7.6572449999999996</c:v>
                </c:pt>
                <c:pt idx="87165">
                  <c:v>-7.660812</c:v>
                </c:pt>
                <c:pt idx="87166">
                  <c:v>-7.6643790000000003</c:v>
                </c:pt>
                <c:pt idx="87167">
                  <c:v>-7.6679459999999997</c:v>
                </c:pt>
                <c:pt idx="87168">
                  <c:v>-7.6714320000000003</c:v>
                </c:pt>
                <c:pt idx="87169">
                  <c:v>-7.6748760000000003</c:v>
                </c:pt>
                <c:pt idx="87170">
                  <c:v>-7.6783130000000002</c:v>
                </c:pt>
                <c:pt idx="87171">
                  <c:v>-7.6817549999999999</c:v>
                </c:pt>
                <c:pt idx="87172">
                  <c:v>-7.6852020000000003</c:v>
                </c:pt>
                <c:pt idx="87173">
                  <c:v>-7.6886580000000002</c:v>
                </c:pt>
                <c:pt idx="87174">
                  <c:v>-7.6921189999999999</c:v>
                </c:pt>
                <c:pt idx="87175">
                  <c:v>-7.6955840000000002</c:v>
                </c:pt>
                <c:pt idx="87176">
                  <c:v>-7.6990670000000003</c:v>
                </c:pt>
                <c:pt idx="87177">
                  <c:v>-7.7025629999999996</c:v>
                </c:pt>
                <c:pt idx="87178">
                  <c:v>-7.7060769999999996</c:v>
                </c:pt>
                <c:pt idx="87179">
                  <c:v>-7.7096039999999997</c:v>
                </c:pt>
                <c:pt idx="87180">
                  <c:v>-7.7131460000000001</c:v>
                </c:pt>
                <c:pt idx="87181">
                  <c:v>-7.7166959999999998</c:v>
                </c:pt>
                <c:pt idx="87182">
                  <c:v>-7.7202599999999997</c:v>
                </c:pt>
                <c:pt idx="87183">
                  <c:v>-7.7238280000000001</c:v>
                </c:pt>
                <c:pt idx="87184">
                  <c:v>-7.7274060000000002</c:v>
                </c:pt>
                <c:pt idx="87185">
                  <c:v>-7.7309939999999999</c:v>
                </c:pt>
                <c:pt idx="87186">
                  <c:v>-7.7345889999999997</c:v>
                </c:pt>
                <c:pt idx="87187">
                  <c:v>-7.7381890000000002</c:v>
                </c:pt>
                <c:pt idx="87188">
                  <c:v>-7.7417959999999999</c:v>
                </c:pt>
                <c:pt idx="87189">
                  <c:v>-7.7454070000000002</c:v>
                </c:pt>
                <c:pt idx="87190">
                  <c:v>-7.7490220000000001</c:v>
                </c:pt>
                <c:pt idx="87191">
                  <c:v>-7.7526400000000004</c:v>
                </c:pt>
                <c:pt idx="87192">
                  <c:v>-7.7562620000000004</c:v>
                </c:pt>
                <c:pt idx="87193">
                  <c:v>-7.759887</c:v>
                </c:pt>
                <c:pt idx="87194">
                  <c:v>-7.7635139999999998</c:v>
                </c:pt>
                <c:pt idx="87195">
                  <c:v>-7.767144</c:v>
                </c:pt>
                <c:pt idx="87196">
                  <c:v>-7.770778</c:v>
                </c:pt>
                <c:pt idx="87197">
                  <c:v>-7.7744150000000003</c:v>
                </c:pt>
                <c:pt idx="87198">
                  <c:v>-7.778054</c:v>
                </c:pt>
                <c:pt idx="87199">
                  <c:v>-7.7816970000000003</c:v>
                </c:pt>
                <c:pt idx="87200">
                  <c:v>-7.7853409999999998</c:v>
                </c:pt>
                <c:pt idx="87201">
                  <c:v>-7.7889869999999997</c:v>
                </c:pt>
                <c:pt idx="87202">
                  <c:v>-7.7926339999999996</c:v>
                </c:pt>
                <c:pt idx="87203">
                  <c:v>-7.7962800000000003</c:v>
                </c:pt>
                <c:pt idx="87204">
                  <c:v>-7.7999010000000002</c:v>
                </c:pt>
                <c:pt idx="87205">
                  <c:v>-7.8034929999999996</c:v>
                </c:pt>
                <c:pt idx="87206">
                  <c:v>-7.8070789999999999</c:v>
                </c:pt>
                <c:pt idx="87207">
                  <c:v>-7.81067</c:v>
                </c:pt>
                <c:pt idx="87208">
                  <c:v>-7.8142649999999998</c:v>
                </c:pt>
                <c:pt idx="87209">
                  <c:v>-7.8178660000000004</c:v>
                </c:pt>
                <c:pt idx="87210">
                  <c:v>-7.821472</c:v>
                </c:pt>
                <c:pt idx="87211">
                  <c:v>-7.8250830000000002</c:v>
                </c:pt>
                <c:pt idx="87212">
                  <c:v>-7.828697</c:v>
                </c:pt>
                <c:pt idx="87213">
                  <c:v>-7.832306</c:v>
                </c:pt>
                <c:pt idx="87214">
                  <c:v>-7.8359170000000002</c:v>
                </c:pt>
                <c:pt idx="87215">
                  <c:v>-7.8395330000000003</c:v>
                </c:pt>
                <c:pt idx="87216">
                  <c:v>-7.843153</c:v>
                </c:pt>
                <c:pt idx="87217">
                  <c:v>-7.8467779999999996</c:v>
                </c:pt>
                <c:pt idx="87218">
                  <c:v>-7.8504069999999997</c:v>
                </c:pt>
                <c:pt idx="87219">
                  <c:v>-7.8540390000000002</c:v>
                </c:pt>
                <c:pt idx="87220">
                  <c:v>-7.8576750000000004</c:v>
                </c:pt>
                <c:pt idx="87221">
                  <c:v>-7.861313</c:v>
                </c:pt>
                <c:pt idx="87222">
                  <c:v>-7.8649529999999999</c:v>
                </c:pt>
                <c:pt idx="87223">
                  <c:v>-7.8685919999999996</c:v>
                </c:pt>
                <c:pt idx="87224">
                  <c:v>-7.8722250000000003</c:v>
                </c:pt>
                <c:pt idx="87225">
                  <c:v>-7.8758520000000001</c:v>
                </c:pt>
                <c:pt idx="87226">
                  <c:v>-7.87948</c:v>
                </c:pt>
                <c:pt idx="87227">
                  <c:v>-7.8831110000000004</c:v>
                </c:pt>
                <c:pt idx="87228">
                  <c:v>-7.8867440000000002</c:v>
                </c:pt>
                <c:pt idx="87229">
                  <c:v>-7.8903790000000003</c:v>
                </c:pt>
                <c:pt idx="87230">
                  <c:v>-7.8940149999999996</c:v>
                </c:pt>
                <c:pt idx="87231">
                  <c:v>-7.8976379999999997</c:v>
                </c:pt>
                <c:pt idx="87232">
                  <c:v>-7.9012560000000001</c:v>
                </c:pt>
                <c:pt idx="87233">
                  <c:v>-7.9048689999999997</c:v>
                </c:pt>
                <c:pt idx="87234">
                  <c:v>-7.90848</c:v>
                </c:pt>
                <c:pt idx="87235">
                  <c:v>-7.9120910000000002</c:v>
                </c:pt>
                <c:pt idx="87236">
                  <c:v>-7.9157019999999996</c:v>
                </c:pt>
                <c:pt idx="87237">
                  <c:v>-7.9193129999999998</c:v>
                </c:pt>
                <c:pt idx="87238">
                  <c:v>-7.9229260000000004</c:v>
                </c:pt>
                <c:pt idx="87239">
                  <c:v>-7.926539</c:v>
                </c:pt>
                <c:pt idx="87240">
                  <c:v>-7.9301539999999999</c:v>
                </c:pt>
                <c:pt idx="87241">
                  <c:v>-7.93377</c:v>
                </c:pt>
                <c:pt idx="87242">
                  <c:v>-7.9373860000000001</c:v>
                </c:pt>
                <c:pt idx="87243">
                  <c:v>-7.9410030000000003</c:v>
                </c:pt>
                <c:pt idx="87244">
                  <c:v>-7.9446209999999997</c:v>
                </c:pt>
                <c:pt idx="87245">
                  <c:v>-7.9482400000000002</c:v>
                </c:pt>
                <c:pt idx="87246">
                  <c:v>-7.9518610000000001</c:v>
                </c:pt>
                <c:pt idx="87247">
                  <c:v>-7.9554819999999999</c:v>
                </c:pt>
                <c:pt idx="87248">
                  <c:v>-7.9591050000000001</c:v>
                </c:pt>
                <c:pt idx="87249">
                  <c:v>-7.9627290000000004</c:v>
                </c:pt>
                <c:pt idx="87250">
                  <c:v>-7.9663529999999998</c:v>
                </c:pt>
                <c:pt idx="87251">
                  <c:v>-7.9699790000000004</c:v>
                </c:pt>
                <c:pt idx="87252">
                  <c:v>-7.9736050000000001</c:v>
                </c:pt>
                <c:pt idx="87253">
                  <c:v>-7.9772319999999999</c:v>
                </c:pt>
                <c:pt idx="87254">
                  <c:v>-7.9808579999999996</c:v>
                </c:pt>
                <c:pt idx="87255">
                  <c:v>-7.9844860000000004</c:v>
                </c:pt>
                <c:pt idx="87256">
                  <c:v>-7.988111</c:v>
                </c:pt>
                <c:pt idx="87257">
                  <c:v>-7.9917340000000001</c:v>
                </c:pt>
                <c:pt idx="87258">
                  <c:v>-7.9953539999999998</c:v>
                </c:pt>
                <c:pt idx="87259">
                  <c:v>-7.9989759999999999</c:v>
                </c:pt>
                <c:pt idx="87260">
                  <c:v>-8.0025999999999993</c:v>
                </c:pt>
                <c:pt idx="87261">
                  <c:v>-8.0062239999999996</c:v>
                </c:pt>
                <c:pt idx="87262">
                  <c:v>-8.0098479999999999</c:v>
                </c:pt>
                <c:pt idx="87263">
                  <c:v>-8.0134720000000002</c:v>
                </c:pt>
                <c:pt idx="87264">
                  <c:v>-8.0170969999999997</c:v>
                </c:pt>
                <c:pt idx="87265">
                  <c:v>-8.0207219999999992</c:v>
                </c:pt>
                <c:pt idx="87266">
                  <c:v>-8.0243470000000006</c:v>
                </c:pt>
                <c:pt idx="87267">
                  <c:v>-8.0279729999999994</c:v>
                </c:pt>
                <c:pt idx="87268">
                  <c:v>-8.0315989999999999</c:v>
                </c:pt>
                <c:pt idx="87269">
                  <c:v>-8.0352239999999995</c:v>
                </c:pt>
                <c:pt idx="87270">
                  <c:v>-8.0388490000000008</c:v>
                </c:pt>
                <c:pt idx="87271">
                  <c:v>-8.0424749999999996</c:v>
                </c:pt>
                <c:pt idx="87272">
                  <c:v>-8.0460999999999991</c:v>
                </c:pt>
                <c:pt idx="87273">
                  <c:v>-8.0497259999999997</c:v>
                </c:pt>
                <c:pt idx="87274">
                  <c:v>-8.0533520000000003</c:v>
                </c:pt>
                <c:pt idx="87275">
                  <c:v>-8.0569780000000009</c:v>
                </c:pt>
                <c:pt idx="87276">
                  <c:v>-8.0606050000000007</c:v>
                </c:pt>
                <c:pt idx="87277">
                  <c:v>-8.0642309999999995</c:v>
                </c:pt>
                <c:pt idx="87278">
                  <c:v>-8.0678570000000001</c:v>
                </c:pt>
                <c:pt idx="87279">
                  <c:v>-8.0714830000000006</c:v>
                </c:pt>
                <c:pt idx="87280">
                  <c:v>-8.0751089999999994</c:v>
                </c:pt>
                <c:pt idx="87281">
                  <c:v>-8.0786200000000008</c:v>
                </c:pt>
                <c:pt idx="87282">
                  <c:v>-8.0821009999999998</c:v>
                </c:pt>
                <c:pt idx="87283">
                  <c:v>-8.0855910000000009</c:v>
                </c:pt>
                <c:pt idx="87284">
                  <c:v>-8.0890930000000001</c:v>
                </c:pt>
                <c:pt idx="87285">
                  <c:v>-8.0926100000000005</c:v>
                </c:pt>
                <c:pt idx="87286">
                  <c:v>-8.0961409999999994</c:v>
                </c:pt>
                <c:pt idx="87287">
                  <c:v>-8.0996729999999992</c:v>
                </c:pt>
                <c:pt idx="87288">
                  <c:v>-8.1032139999999995</c:v>
                </c:pt>
                <c:pt idx="87289">
                  <c:v>-8.1067619999999998</c:v>
                </c:pt>
                <c:pt idx="87290">
                  <c:v>-8.1103190000000005</c:v>
                </c:pt>
                <c:pt idx="87291">
                  <c:v>-8.1138860000000008</c:v>
                </c:pt>
                <c:pt idx="87292">
                  <c:v>-8.1174610000000005</c:v>
                </c:pt>
                <c:pt idx="87293">
                  <c:v>-8.1210389999999997</c:v>
                </c:pt>
                <c:pt idx="87294">
                  <c:v>-8.1246220000000005</c:v>
                </c:pt>
                <c:pt idx="87295">
                  <c:v>-8.1282110000000003</c:v>
                </c:pt>
                <c:pt idx="87296">
                  <c:v>-8.1318040000000007</c:v>
                </c:pt>
                <c:pt idx="87297">
                  <c:v>-8.1354039999999994</c:v>
                </c:pt>
                <c:pt idx="87298">
                  <c:v>-8.1389960000000006</c:v>
                </c:pt>
                <c:pt idx="87299">
                  <c:v>-8.1425669999999997</c:v>
                </c:pt>
                <c:pt idx="87300">
                  <c:v>-8.1461360000000003</c:v>
                </c:pt>
                <c:pt idx="87301">
                  <c:v>-8.1497130000000002</c:v>
                </c:pt>
                <c:pt idx="87302">
                  <c:v>-8.1532959999999992</c:v>
                </c:pt>
                <c:pt idx="87303">
                  <c:v>-8.1568839999999998</c:v>
                </c:pt>
                <c:pt idx="87304">
                  <c:v>-8.1604729999999996</c:v>
                </c:pt>
                <c:pt idx="87305">
                  <c:v>-8.1640630000000005</c:v>
                </c:pt>
                <c:pt idx="87306">
                  <c:v>-8.1676579999999994</c:v>
                </c:pt>
                <c:pt idx="87307">
                  <c:v>-8.1712570000000007</c:v>
                </c:pt>
                <c:pt idx="87308">
                  <c:v>-8.1748569999999994</c:v>
                </c:pt>
                <c:pt idx="87309">
                  <c:v>-8.1784610000000004</c:v>
                </c:pt>
                <c:pt idx="87310">
                  <c:v>-8.1820690000000003</c:v>
                </c:pt>
                <c:pt idx="87311">
                  <c:v>-8.1856760000000008</c:v>
                </c:pt>
                <c:pt idx="87312">
                  <c:v>-8.1892659999999999</c:v>
                </c:pt>
                <c:pt idx="87313">
                  <c:v>-8.1928590000000003</c:v>
                </c:pt>
                <c:pt idx="87314">
                  <c:v>-8.1964550000000003</c:v>
                </c:pt>
                <c:pt idx="87315">
                  <c:v>-8.2000550000000008</c:v>
                </c:pt>
                <c:pt idx="87316">
                  <c:v>-8.2036610000000003</c:v>
                </c:pt>
                <c:pt idx="87317">
                  <c:v>-8.2072679999999991</c:v>
                </c:pt>
                <c:pt idx="87318">
                  <c:v>-8.210877</c:v>
                </c:pt>
                <c:pt idx="87319">
                  <c:v>-8.2144919999999999</c:v>
                </c:pt>
                <c:pt idx="87320">
                  <c:v>-8.2181080000000009</c:v>
                </c:pt>
                <c:pt idx="87321">
                  <c:v>-8.2217269999999996</c:v>
                </c:pt>
                <c:pt idx="87322">
                  <c:v>-8.2253469999999993</c:v>
                </c:pt>
                <c:pt idx="87323">
                  <c:v>-8.2289539999999999</c:v>
                </c:pt>
                <c:pt idx="87324">
                  <c:v>-8.232564</c:v>
                </c:pt>
                <c:pt idx="87325">
                  <c:v>-8.2361760000000004</c:v>
                </c:pt>
                <c:pt idx="87326">
                  <c:v>-8.2397930000000006</c:v>
                </c:pt>
                <c:pt idx="87327">
                  <c:v>-8.243411</c:v>
                </c:pt>
                <c:pt idx="87328">
                  <c:v>-8.2470330000000001</c:v>
                </c:pt>
                <c:pt idx="87329">
                  <c:v>-8.2506559999999993</c:v>
                </c:pt>
                <c:pt idx="87330">
                  <c:v>-8.2542790000000004</c:v>
                </c:pt>
                <c:pt idx="87331">
                  <c:v>-8.2504899999999992</c:v>
                </c:pt>
                <c:pt idx="87332">
                  <c:v>-8.2467059999999996</c:v>
                </c:pt>
                <c:pt idx="87333">
                  <c:v>-8.2429319999999997</c:v>
                </c:pt>
                <c:pt idx="87334">
                  <c:v>-8.2391670000000001</c:v>
                </c:pt>
                <c:pt idx="87335">
                  <c:v>-8.2354090000000006</c:v>
                </c:pt>
                <c:pt idx="87336">
                  <c:v>-8.2316590000000005</c:v>
                </c:pt>
                <c:pt idx="87337">
                  <c:v>-8.2279129999999991</c:v>
                </c:pt>
                <c:pt idx="87338">
                  <c:v>-8.2241730000000004</c:v>
                </c:pt>
                <c:pt idx="87339">
                  <c:v>-8.2204379999999997</c:v>
                </c:pt>
                <c:pt idx="87340">
                  <c:v>-8.2167069999999995</c:v>
                </c:pt>
                <c:pt idx="87341">
                  <c:v>-8.2129809999999992</c:v>
                </c:pt>
                <c:pt idx="87342">
                  <c:v>-8.2092580000000002</c:v>
                </c:pt>
                <c:pt idx="87343">
                  <c:v>-8.2055380000000007</c:v>
                </c:pt>
                <c:pt idx="87344">
                  <c:v>-8.2018210000000007</c:v>
                </c:pt>
                <c:pt idx="87345">
                  <c:v>-8.1981059999999992</c:v>
                </c:pt>
                <c:pt idx="87346">
                  <c:v>-8.1943920000000006</c:v>
                </c:pt>
                <c:pt idx="87347">
                  <c:v>-8.1906750000000006</c:v>
                </c:pt>
                <c:pt idx="87348">
                  <c:v>-8.1869589999999999</c:v>
                </c:pt>
                <c:pt idx="87349">
                  <c:v>-8.1832460000000005</c:v>
                </c:pt>
                <c:pt idx="87350">
                  <c:v>-8.1795349999999996</c:v>
                </c:pt>
                <c:pt idx="87351">
                  <c:v>-8.1758260000000007</c:v>
                </c:pt>
                <c:pt idx="87352">
                  <c:v>-8.1721199999999996</c:v>
                </c:pt>
                <c:pt idx="87353">
                  <c:v>-8.1684160000000006</c:v>
                </c:pt>
                <c:pt idx="87354">
                  <c:v>-8.1647130000000008</c:v>
                </c:pt>
                <c:pt idx="87355">
                  <c:v>-8.1610110000000002</c:v>
                </c:pt>
                <c:pt idx="87356">
                  <c:v>-8.1573089999999997</c:v>
                </c:pt>
                <c:pt idx="87357">
                  <c:v>-8.1536089999999994</c:v>
                </c:pt>
                <c:pt idx="87358">
                  <c:v>-8.1499100000000002</c:v>
                </c:pt>
                <c:pt idx="87359">
                  <c:v>-8.1462120000000002</c:v>
                </c:pt>
                <c:pt idx="87360">
                  <c:v>-8.1425140000000003</c:v>
                </c:pt>
                <c:pt idx="87361">
                  <c:v>-8.1388169999999995</c:v>
                </c:pt>
                <c:pt idx="87362">
                  <c:v>-8.1351200000000006</c:v>
                </c:pt>
                <c:pt idx="87363">
                  <c:v>-8.1314240000000009</c:v>
                </c:pt>
                <c:pt idx="87364">
                  <c:v>-8.1277279999999994</c:v>
                </c:pt>
                <c:pt idx="87365">
                  <c:v>-8.1240330000000007</c:v>
                </c:pt>
                <c:pt idx="87366">
                  <c:v>-8.1203369999999993</c:v>
                </c:pt>
                <c:pt idx="87367">
                  <c:v>-8.1166409999999996</c:v>
                </c:pt>
                <c:pt idx="87368">
                  <c:v>-8.1129449999999999</c:v>
                </c:pt>
                <c:pt idx="87369">
                  <c:v>-8.1092490000000002</c:v>
                </c:pt>
                <c:pt idx="87370">
                  <c:v>-8.1055550000000007</c:v>
                </c:pt>
                <c:pt idx="87371">
                  <c:v>-8.1018600000000003</c:v>
                </c:pt>
                <c:pt idx="87372">
                  <c:v>-8.0981660000000009</c:v>
                </c:pt>
                <c:pt idx="87373">
                  <c:v>-8.0944710000000004</c:v>
                </c:pt>
                <c:pt idx="87374">
                  <c:v>-8.0907750000000007</c:v>
                </c:pt>
                <c:pt idx="87375">
                  <c:v>-8.0870800000000003</c:v>
                </c:pt>
                <c:pt idx="87376">
                  <c:v>-8.0833849999999998</c:v>
                </c:pt>
                <c:pt idx="87377">
                  <c:v>-8.0796899999999994</c:v>
                </c:pt>
                <c:pt idx="87378">
                  <c:v>-8.075996</c:v>
                </c:pt>
                <c:pt idx="87379">
                  <c:v>-8.0723029999999998</c:v>
                </c:pt>
                <c:pt idx="87380">
                  <c:v>-8.0686099999999996</c:v>
                </c:pt>
                <c:pt idx="87381">
                  <c:v>-8.0649180000000005</c:v>
                </c:pt>
                <c:pt idx="87382">
                  <c:v>-8.0612250000000003</c:v>
                </c:pt>
                <c:pt idx="87383">
                  <c:v>-8.0575320000000001</c:v>
                </c:pt>
                <c:pt idx="87384">
                  <c:v>-8.0538399999999992</c:v>
                </c:pt>
                <c:pt idx="87385">
                  <c:v>-8.0501470000000008</c:v>
                </c:pt>
                <c:pt idx="87386">
                  <c:v>-8.0464529999999996</c:v>
                </c:pt>
                <c:pt idx="87387">
                  <c:v>-8.0427619999999997</c:v>
                </c:pt>
                <c:pt idx="87388">
                  <c:v>-8.0390700000000006</c:v>
                </c:pt>
                <c:pt idx="87389">
                  <c:v>-8.0353779999999997</c:v>
                </c:pt>
                <c:pt idx="87390">
                  <c:v>-8.0316869999999998</c:v>
                </c:pt>
                <c:pt idx="87391">
                  <c:v>-8.0279950000000007</c:v>
                </c:pt>
                <c:pt idx="87392">
                  <c:v>-8.0243029999999997</c:v>
                </c:pt>
                <c:pt idx="87393">
                  <c:v>-8.0206130000000009</c:v>
                </c:pt>
                <c:pt idx="87394">
                  <c:v>-8.016921</c:v>
                </c:pt>
                <c:pt idx="87395">
                  <c:v>-8.0132290000000008</c:v>
                </c:pt>
                <c:pt idx="87396">
                  <c:v>-8.0095390000000002</c:v>
                </c:pt>
                <c:pt idx="87397">
                  <c:v>-8.0058469999999993</c:v>
                </c:pt>
                <c:pt idx="87398">
                  <c:v>-8.0021559999999994</c:v>
                </c:pt>
                <c:pt idx="87399">
                  <c:v>-7.9984650000000004</c:v>
                </c:pt>
                <c:pt idx="87400">
                  <c:v>-7.9947739999999996</c:v>
                </c:pt>
                <c:pt idx="87401">
                  <c:v>-7.9910819999999996</c:v>
                </c:pt>
                <c:pt idx="87402">
                  <c:v>-7.9873909999999997</c:v>
                </c:pt>
                <c:pt idx="87403">
                  <c:v>-7.9836999999999998</c:v>
                </c:pt>
                <c:pt idx="87404">
                  <c:v>-7.98001</c:v>
                </c:pt>
                <c:pt idx="87405">
                  <c:v>-7.9763190000000002</c:v>
                </c:pt>
                <c:pt idx="87406">
                  <c:v>-7.9726280000000003</c:v>
                </c:pt>
                <c:pt idx="87407">
                  <c:v>-7.9689379999999996</c:v>
                </c:pt>
                <c:pt idx="87408">
                  <c:v>-7.9652469999999997</c:v>
                </c:pt>
                <c:pt idx="87409">
                  <c:v>-7.961557</c:v>
                </c:pt>
                <c:pt idx="87410">
                  <c:v>-7.9578660000000001</c:v>
                </c:pt>
                <c:pt idx="87411">
                  <c:v>-7.9541760000000004</c:v>
                </c:pt>
                <c:pt idx="87412">
                  <c:v>-7.9504859999999997</c:v>
                </c:pt>
                <c:pt idx="87413">
                  <c:v>-7.9467949999999998</c:v>
                </c:pt>
                <c:pt idx="87414">
                  <c:v>-7.9431039999999999</c:v>
                </c:pt>
                <c:pt idx="87415">
                  <c:v>-7.9394150000000003</c:v>
                </c:pt>
                <c:pt idx="87416">
                  <c:v>-7.9357249999999997</c:v>
                </c:pt>
                <c:pt idx="87417">
                  <c:v>-7.9320339999999998</c:v>
                </c:pt>
                <c:pt idx="87418">
                  <c:v>-7.9283429999999999</c:v>
                </c:pt>
                <c:pt idx="87419">
                  <c:v>-7.9246509999999999</c:v>
                </c:pt>
                <c:pt idx="87420">
                  <c:v>-7.9209589999999999</c:v>
                </c:pt>
                <c:pt idx="87421">
                  <c:v>-7.9172669999999998</c:v>
                </c:pt>
                <c:pt idx="87422">
                  <c:v>-7.9135770000000001</c:v>
                </c:pt>
                <c:pt idx="87423">
                  <c:v>-7.9098860000000002</c:v>
                </c:pt>
                <c:pt idx="87424">
                  <c:v>-7.9061959999999996</c:v>
                </c:pt>
                <c:pt idx="87425">
                  <c:v>-7.9025049999999997</c:v>
                </c:pt>
                <c:pt idx="87426">
                  <c:v>-7.8988149999999999</c:v>
                </c:pt>
                <c:pt idx="87427">
                  <c:v>-7.8951250000000002</c:v>
                </c:pt>
                <c:pt idx="87428">
                  <c:v>-7.8914350000000004</c:v>
                </c:pt>
                <c:pt idx="87429">
                  <c:v>-7.8877439999999996</c:v>
                </c:pt>
                <c:pt idx="87430">
                  <c:v>-7.8840539999999999</c:v>
                </c:pt>
                <c:pt idx="87431">
                  <c:v>-7.8803640000000001</c:v>
                </c:pt>
                <c:pt idx="87432">
                  <c:v>-7.8766740000000004</c:v>
                </c:pt>
                <c:pt idx="87433">
                  <c:v>-7.8729839999999998</c:v>
                </c:pt>
                <c:pt idx="87434">
                  <c:v>-7.869294</c:v>
                </c:pt>
                <c:pt idx="87435">
                  <c:v>-7.8656040000000003</c:v>
                </c:pt>
                <c:pt idx="87436">
                  <c:v>-7.8619139999999996</c:v>
                </c:pt>
                <c:pt idx="87437">
                  <c:v>-7.8582229999999997</c:v>
                </c:pt>
                <c:pt idx="87438">
                  <c:v>-7.8545340000000001</c:v>
                </c:pt>
                <c:pt idx="87439">
                  <c:v>-7.8508459999999998</c:v>
                </c:pt>
                <c:pt idx="87440">
                  <c:v>-7.8471570000000002</c:v>
                </c:pt>
                <c:pt idx="87441">
                  <c:v>-7.8434689999999998</c:v>
                </c:pt>
                <c:pt idx="87442">
                  <c:v>-7.8397769999999998</c:v>
                </c:pt>
                <c:pt idx="87443">
                  <c:v>-7.8360849999999997</c:v>
                </c:pt>
                <c:pt idx="87444">
                  <c:v>-7.832395</c:v>
                </c:pt>
                <c:pt idx="87445">
                  <c:v>-7.8287050000000002</c:v>
                </c:pt>
                <c:pt idx="87446">
                  <c:v>-7.8250159999999997</c:v>
                </c:pt>
                <c:pt idx="87447">
                  <c:v>-7.8213270000000001</c:v>
                </c:pt>
                <c:pt idx="87448">
                  <c:v>-7.8176379999999996</c:v>
                </c:pt>
                <c:pt idx="87449">
                  <c:v>-7.813949</c:v>
                </c:pt>
                <c:pt idx="87450">
                  <c:v>-7.8102600000000004</c:v>
                </c:pt>
                <c:pt idx="87451">
                  <c:v>-7.8065709999999999</c:v>
                </c:pt>
                <c:pt idx="87452">
                  <c:v>-7.8028839999999997</c:v>
                </c:pt>
                <c:pt idx="87453">
                  <c:v>-7.7991950000000001</c:v>
                </c:pt>
                <c:pt idx="87454">
                  <c:v>-7.7955059999999996</c:v>
                </c:pt>
                <c:pt idx="87455">
                  <c:v>-7.7918159999999999</c:v>
                </c:pt>
                <c:pt idx="87456">
                  <c:v>-7.7881260000000001</c:v>
                </c:pt>
                <c:pt idx="87457">
                  <c:v>-7.7844360000000004</c:v>
                </c:pt>
                <c:pt idx="87458">
                  <c:v>-7.7807459999999997</c:v>
                </c:pt>
                <c:pt idx="87459">
                  <c:v>-7.777056</c:v>
                </c:pt>
                <c:pt idx="87460">
                  <c:v>-7.7733670000000004</c:v>
                </c:pt>
                <c:pt idx="87461">
                  <c:v>-7.7696779999999999</c:v>
                </c:pt>
                <c:pt idx="87462">
                  <c:v>-7.7659890000000003</c:v>
                </c:pt>
                <c:pt idx="87463">
                  <c:v>-7.7622999999999998</c:v>
                </c:pt>
                <c:pt idx="87464">
                  <c:v>-7.7586110000000001</c:v>
                </c:pt>
                <c:pt idx="87465">
                  <c:v>-7.7549229999999998</c:v>
                </c:pt>
                <c:pt idx="87466">
                  <c:v>-7.7512340000000002</c:v>
                </c:pt>
                <c:pt idx="87467">
                  <c:v>-7.7475459999999998</c:v>
                </c:pt>
                <c:pt idx="87468">
                  <c:v>-7.7438580000000004</c:v>
                </c:pt>
                <c:pt idx="87469">
                  <c:v>-7.74017</c:v>
                </c:pt>
                <c:pt idx="87470">
                  <c:v>-7.7364829999999998</c:v>
                </c:pt>
                <c:pt idx="87471">
                  <c:v>-7.7327940000000002</c:v>
                </c:pt>
                <c:pt idx="87472">
                  <c:v>-7.7291059999999998</c:v>
                </c:pt>
                <c:pt idx="87473">
                  <c:v>-7.7254189999999996</c:v>
                </c:pt>
                <c:pt idx="87474">
                  <c:v>-7.7217310000000001</c:v>
                </c:pt>
                <c:pt idx="87475">
                  <c:v>-7.7180419999999996</c:v>
                </c:pt>
                <c:pt idx="87476">
                  <c:v>-7.7143550000000003</c:v>
                </c:pt>
                <c:pt idx="87477">
                  <c:v>-7.7106669999999999</c:v>
                </c:pt>
                <c:pt idx="87478">
                  <c:v>-7.7069780000000003</c:v>
                </c:pt>
                <c:pt idx="87479">
                  <c:v>-7.70329</c:v>
                </c:pt>
                <c:pt idx="87480">
                  <c:v>-7.6996029999999998</c:v>
                </c:pt>
                <c:pt idx="87481">
                  <c:v>-7.6959150000000003</c:v>
                </c:pt>
                <c:pt idx="87482">
                  <c:v>-7.6922269999999999</c:v>
                </c:pt>
                <c:pt idx="87483">
                  <c:v>-7.6885399999999997</c:v>
                </c:pt>
                <c:pt idx="87484">
                  <c:v>-7.6848520000000002</c:v>
                </c:pt>
                <c:pt idx="87485">
                  <c:v>-7.6811639999999999</c:v>
                </c:pt>
                <c:pt idx="87486">
                  <c:v>-7.6774760000000004</c:v>
                </c:pt>
                <c:pt idx="87487">
                  <c:v>-7.6737890000000002</c:v>
                </c:pt>
                <c:pt idx="87488">
                  <c:v>-7.6701009999999998</c:v>
                </c:pt>
                <c:pt idx="87489">
                  <c:v>-7.6664139999999996</c:v>
                </c:pt>
                <c:pt idx="87490">
                  <c:v>-7.6627260000000001</c:v>
                </c:pt>
                <c:pt idx="87491">
                  <c:v>-7.6590389999999999</c:v>
                </c:pt>
                <c:pt idx="87492">
                  <c:v>-7.6553519999999997</c:v>
                </c:pt>
                <c:pt idx="87493">
                  <c:v>-7.6516650000000004</c:v>
                </c:pt>
                <c:pt idx="87494">
                  <c:v>-7.647977</c:v>
                </c:pt>
                <c:pt idx="87495">
                  <c:v>-7.6442899999999998</c:v>
                </c:pt>
                <c:pt idx="87496">
                  <c:v>-7.6406029999999996</c:v>
                </c:pt>
                <c:pt idx="87497">
                  <c:v>-7.6369150000000001</c:v>
                </c:pt>
                <c:pt idx="87498">
                  <c:v>-7.6332269999999998</c:v>
                </c:pt>
                <c:pt idx="87499">
                  <c:v>-7.6295390000000003</c:v>
                </c:pt>
                <c:pt idx="87500">
                  <c:v>-7.6258520000000001</c:v>
                </c:pt>
                <c:pt idx="87501">
                  <c:v>-7.6221649999999999</c:v>
                </c:pt>
                <c:pt idx="87502">
                  <c:v>-7.6184770000000004</c:v>
                </c:pt>
                <c:pt idx="87503">
                  <c:v>-7.6147900000000002</c:v>
                </c:pt>
                <c:pt idx="87504">
                  <c:v>-7.611103</c:v>
                </c:pt>
                <c:pt idx="87505">
                  <c:v>-7.6074159999999997</c:v>
                </c:pt>
                <c:pt idx="87506">
                  <c:v>-7.6037280000000003</c:v>
                </c:pt>
                <c:pt idx="87507">
                  <c:v>-7.600041</c:v>
                </c:pt>
                <c:pt idx="87508">
                  <c:v>-7.5963539999999998</c:v>
                </c:pt>
                <c:pt idx="87509">
                  <c:v>-7.5926669999999996</c:v>
                </c:pt>
                <c:pt idx="87510">
                  <c:v>-7.5889790000000001</c:v>
                </c:pt>
                <c:pt idx="87511">
                  <c:v>-7.5852919999999999</c:v>
                </c:pt>
                <c:pt idx="87512">
                  <c:v>-7.5816049999999997</c:v>
                </c:pt>
                <c:pt idx="87513">
                  <c:v>-7.5779180000000004</c:v>
                </c:pt>
                <c:pt idx="87514">
                  <c:v>-7.5742310000000002</c:v>
                </c:pt>
                <c:pt idx="87515">
                  <c:v>-7.5705439999999999</c:v>
                </c:pt>
                <c:pt idx="87516">
                  <c:v>-7.5668569999999997</c:v>
                </c:pt>
                <c:pt idx="87517">
                  <c:v>-7.5631700000000004</c:v>
                </c:pt>
                <c:pt idx="87518">
                  <c:v>-7.5594830000000002</c:v>
                </c:pt>
                <c:pt idx="87519">
                  <c:v>-7.555796</c:v>
                </c:pt>
                <c:pt idx="87520">
                  <c:v>-7.5521089999999997</c:v>
                </c:pt>
                <c:pt idx="87521">
                  <c:v>-7.5484220000000004</c:v>
                </c:pt>
                <c:pt idx="87522">
                  <c:v>-7.5447350000000002</c:v>
                </c:pt>
                <c:pt idx="87523">
                  <c:v>-7.541048</c:v>
                </c:pt>
                <c:pt idx="87524">
                  <c:v>-7.5373609999999998</c:v>
                </c:pt>
                <c:pt idx="87525">
                  <c:v>-7.5336740000000004</c:v>
                </c:pt>
                <c:pt idx="87526">
                  <c:v>-7.5299870000000002</c:v>
                </c:pt>
                <c:pt idx="87527">
                  <c:v>-7.5263010000000001</c:v>
                </c:pt>
                <c:pt idx="87528">
                  <c:v>-7.5226139999999999</c:v>
                </c:pt>
                <c:pt idx="87529">
                  <c:v>-7.5189279999999998</c:v>
                </c:pt>
                <c:pt idx="87530">
                  <c:v>-7.5152409999999996</c:v>
                </c:pt>
                <c:pt idx="87531">
                  <c:v>-7.5115540000000003</c:v>
                </c:pt>
                <c:pt idx="87532">
                  <c:v>-7.5078670000000001</c:v>
                </c:pt>
                <c:pt idx="87533">
                  <c:v>-7.504181</c:v>
                </c:pt>
                <c:pt idx="87534">
                  <c:v>-7.5004939999999998</c:v>
                </c:pt>
                <c:pt idx="87535">
                  <c:v>-7.4968079999999997</c:v>
                </c:pt>
                <c:pt idx="87536">
                  <c:v>-7.4931219999999996</c:v>
                </c:pt>
                <c:pt idx="87537">
                  <c:v>-7.4894350000000003</c:v>
                </c:pt>
                <c:pt idx="87538">
                  <c:v>-7.4857550000000002</c:v>
                </c:pt>
                <c:pt idx="87539">
                  <c:v>-7.4820779999999996</c:v>
                </c:pt>
                <c:pt idx="87540">
                  <c:v>-7.4783970000000002</c:v>
                </c:pt>
                <c:pt idx="87541">
                  <c:v>-7.4747159999999999</c:v>
                </c:pt>
                <c:pt idx="87542">
                  <c:v>-7.4710340000000004</c:v>
                </c:pt>
                <c:pt idx="87543">
                  <c:v>-7.4673509999999998</c:v>
                </c:pt>
                <c:pt idx="87544">
                  <c:v>-7.4636680000000002</c:v>
                </c:pt>
                <c:pt idx="87545">
                  <c:v>-7.4599840000000004</c:v>
                </c:pt>
                <c:pt idx="87546">
                  <c:v>-7.4562999999999997</c:v>
                </c:pt>
                <c:pt idx="87547">
                  <c:v>-7.4526159999999999</c:v>
                </c:pt>
                <c:pt idx="87548">
                  <c:v>-7.4489320000000001</c:v>
                </c:pt>
                <c:pt idx="87549">
                  <c:v>-7.4452470000000002</c:v>
                </c:pt>
                <c:pt idx="87550">
                  <c:v>-7.4415620000000002</c:v>
                </c:pt>
                <c:pt idx="87551">
                  <c:v>-7.4378770000000003</c:v>
                </c:pt>
                <c:pt idx="87552">
                  <c:v>-7.4341920000000004</c:v>
                </c:pt>
                <c:pt idx="87553">
                  <c:v>-7.4305070000000004</c:v>
                </c:pt>
                <c:pt idx="87554">
                  <c:v>-7.4268219999999996</c:v>
                </c:pt>
                <c:pt idx="87555">
                  <c:v>-7.4231360000000004</c:v>
                </c:pt>
                <c:pt idx="87556">
                  <c:v>-7.4194509999999996</c:v>
                </c:pt>
                <c:pt idx="87557">
                  <c:v>-7.4157650000000004</c:v>
                </c:pt>
                <c:pt idx="87558">
                  <c:v>-7.4120799999999996</c:v>
                </c:pt>
                <c:pt idx="87559">
                  <c:v>-7.4083949999999996</c:v>
                </c:pt>
                <c:pt idx="87560">
                  <c:v>-7.4047090000000004</c:v>
                </c:pt>
                <c:pt idx="87561">
                  <c:v>-7.4010220000000002</c:v>
                </c:pt>
                <c:pt idx="87562">
                  <c:v>-7.3973360000000001</c:v>
                </c:pt>
                <c:pt idx="87563">
                  <c:v>-7.3936489999999999</c:v>
                </c:pt>
                <c:pt idx="87564">
                  <c:v>-7.3899629999999998</c:v>
                </c:pt>
                <c:pt idx="87565">
                  <c:v>-7.3862759999999996</c:v>
                </c:pt>
                <c:pt idx="87566">
                  <c:v>-7.3825890000000003</c:v>
                </c:pt>
                <c:pt idx="87567">
                  <c:v>-7.3789030000000002</c:v>
                </c:pt>
                <c:pt idx="87568">
                  <c:v>-7.375216</c:v>
                </c:pt>
                <c:pt idx="87569">
                  <c:v>-7.3715279999999996</c:v>
                </c:pt>
                <c:pt idx="87570">
                  <c:v>-7.3678410000000003</c:v>
                </c:pt>
                <c:pt idx="87571">
                  <c:v>-7.3641550000000002</c:v>
                </c:pt>
                <c:pt idx="87572">
                  <c:v>-7.3604690000000002</c:v>
                </c:pt>
                <c:pt idx="87573">
                  <c:v>-7.3567819999999999</c:v>
                </c:pt>
                <c:pt idx="87574">
                  <c:v>-7.3530959999999999</c:v>
                </c:pt>
                <c:pt idx="87575">
                  <c:v>-7.3494109999999999</c:v>
                </c:pt>
                <c:pt idx="87576">
                  <c:v>-7.3457249999999998</c:v>
                </c:pt>
                <c:pt idx="87577">
                  <c:v>-7.3420389999999998</c:v>
                </c:pt>
                <c:pt idx="87578">
                  <c:v>-7.338355</c:v>
                </c:pt>
                <c:pt idx="87579">
                  <c:v>-7.3346689999999999</c:v>
                </c:pt>
                <c:pt idx="87580">
                  <c:v>-7.3309839999999999</c:v>
                </c:pt>
                <c:pt idx="87581">
                  <c:v>-7.3272979999999999</c:v>
                </c:pt>
                <c:pt idx="87582">
                  <c:v>-7.3236119999999998</c:v>
                </c:pt>
                <c:pt idx="87583">
                  <c:v>-7.319928</c:v>
                </c:pt>
                <c:pt idx="87584">
                  <c:v>-7.3162430000000001</c:v>
                </c:pt>
                <c:pt idx="87585">
                  <c:v>-7.312557</c:v>
                </c:pt>
                <c:pt idx="87586">
                  <c:v>-7.3088709999999999</c:v>
                </c:pt>
                <c:pt idx="87587">
                  <c:v>-7.3051849999999998</c:v>
                </c:pt>
                <c:pt idx="87588">
                  <c:v>-7.3014999999999999</c:v>
                </c:pt>
                <c:pt idx="87589">
                  <c:v>-7.2978149999999999</c:v>
                </c:pt>
                <c:pt idx="87590">
                  <c:v>-7.2941289999999999</c:v>
                </c:pt>
                <c:pt idx="87591">
                  <c:v>-7.2904439999999999</c:v>
                </c:pt>
                <c:pt idx="87592">
                  <c:v>-7.2867579999999998</c:v>
                </c:pt>
                <c:pt idx="87593">
                  <c:v>-7.2830719999999998</c:v>
                </c:pt>
                <c:pt idx="87594">
                  <c:v>-7.2793850000000004</c:v>
                </c:pt>
                <c:pt idx="87595">
                  <c:v>-7.2756990000000004</c:v>
                </c:pt>
                <c:pt idx="87596">
                  <c:v>-7.2720130000000003</c:v>
                </c:pt>
                <c:pt idx="87597">
                  <c:v>-7.2683260000000001</c:v>
                </c:pt>
                <c:pt idx="87598">
                  <c:v>-7.2646410000000001</c:v>
                </c:pt>
                <c:pt idx="87599">
                  <c:v>-7.2609560000000002</c:v>
                </c:pt>
                <c:pt idx="87600">
                  <c:v>-7.2572700000000001</c:v>
                </c:pt>
                <c:pt idx="87601">
                  <c:v>-7.253584</c:v>
                </c:pt>
                <c:pt idx="87602">
                  <c:v>-7.249898</c:v>
                </c:pt>
                <c:pt idx="87603">
                  <c:v>-7.2462119999999999</c:v>
                </c:pt>
                <c:pt idx="87604">
                  <c:v>-7.2425269999999999</c:v>
                </c:pt>
                <c:pt idx="87605">
                  <c:v>-7.238842</c:v>
                </c:pt>
                <c:pt idx="87606">
                  <c:v>-7.2351559999999999</c:v>
                </c:pt>
                <c:pt idx="87607">
                  <c:v>-7.231471</c:v>
                </c:pt>
                <c:pt idx="87608">
                  <c:v>-7.227786</c:v>
                </c:pt>
                <c:pt idx="87609">
                  <c:v>-7.2241010000000001</c:v>
                </c:pt>
                <c:pt idx="87610">
                  <c:v>-7.2204160000000002</c:v>
                </c:pt>
                <c:pt idx="87611">
                  <c:v>-7.2167300000000001</c:v>
                </c:pt>
                <c:pt idx="87612">
                  <c:v>-7.2130450000000002</c:v>
                </c:pt>
                <c:pt idx="87613">
                  <c:v>-7.2093590000000001</c:v>
                </c:pt>
                <c:pt idx="87614">
                  <c:v>-7.205673</c:v>
                </c:pt>
                <c:pt idx="87615">
                  <c:v>-7.2019859999999998</c:v>
                </c:pt>
                <c:pt idx="87616">
                  <c:v>-7.1982999999999997</c:v>
                </c:pt>
                <c:pt idx="87617">
                  <c:v>-7.1946130000000004</c:v>
                </c:pt>
                <c:pt idx="87618">
                  <c:v>-7.1909270000000003</c:v>
                </c:pt>
                <c:pt idx="87619">
                  <c:v>-7.1872410000000002</c:v>
                </c:pt>
                <c:pt idx="87620">
                  <c:v>-7.183554</c:v>
                </c:pt>
                <c:pt idx="87621">
                  <c:v>-7.1798679999999999</c:v>
                </c:pt>
                <c:pt idx="87622">
                  <c:v>-7.1761819999999998</c:v>
                </c:pt>
                <c:pt idx="87623">
                  <c:v>-7.1724930000000002</c:v>
                </c:pt>
                <c:pt idx="87624">
                  <c:v>-7.1688070000000002</c:v>
                </c:pt>
                <c:pt idx="87625">
                  <c:v>-7.1651210000000001</c:v>
                </c:pt>
                <c:pt idx="87626">
                  <c:v>-7.161435</c:v>
                </c:pt>
                <c:pt idx="87627">
                  <c:v>-7.1577500000000001</c:v>
                </c:pt>
                <c:pt idx="87628">
                  <c:v>-7.154064</c:v>
                </c:pt>
                <c:pt idx="87629">
                  <c:v>-7.1503779999999999</c:v>
                </c:pt>
                <c:pt idx="87630">
                  <c:v>-7.146693</c:v>
                </c:pt>
                <c:pt idx="87631">
                  <c:v>-7.1430069999999999</c:v>
                </c:pt>
                <c:pt idx="87632">
                  <c:v>-7.1393219999999999</c:v>
                </c:pt>
                <c:pt idx="87633">
                  <c:v>-7.1356359999999999</c:v>
                </c:pt>
                <c:pt idx="87634">
                  <c:v>-7.1319509999999999</c:v>
                </c:pt>
                <c:pt idx="87635">
                  <c:v>-7.1282649999999999</c:v>
                </c:pt>
                <c:pt idx="87636">
                  <c:v>-7.1245789999999998</c:v>
                </c:pt>
                <c:pt idx="87637">
                  <c:v>-7.1208939999999998</c:v>
                </c:pt>
                <c:pt idx="87638">
                  <c:v>-7.1172089999999999</c:v>
                </c:pt>
                <c:pt idx="87639">
                  <c:v>-7.1135229999999998</c:v>
                </c:pt>
                <c:pt idx="87640">
                  <c:v>-7.1098379999999999</c:v>
                </c:pt>
                <c:pt idx="87641">
                  <c:v>-7.1061519999999998</c:v>
                </c:pt>
                <c:pt idx="87642">
                  <c:v>-7.1024659999999997</c:v>
                </c:pt>
                <c:pt idx="87643">
                  <c:v>-7.0987809999999998</c:v>
                </c:pt>
                <c:pt idx="87644">
                  <c:v>-7.0950959999999998</c:v>
                </c:pt>
                <c:pt idx="87645">
                  <c:v>-7.0914109999999999</c:v>
                </c:pt>
                <c:pt idx="87646">
                  <c:v>-7.0877249999999998</c:v>
                </c:pt>
                <c:pt idx="87647">
                  <c:v>-7.0840389999999998</c:v>
                </c:pt>
                <c:pt idx="87648">
                  <c:v>-7.0803529999999997</c:v>
                </c:pt>
                <c:pt idx="87649">
                  <c:v>-7.0766679999999997</c:v>
                </c:pt>
                <c:pt idx="87650">
                  <c:v>-7.0729819999999997</c:v>
                </c:pt>
                <c:pt idx="87651">
                  <c:v>-7.0692959999999996</c:v>
                </c:pt>
                <c:pt idx="87652">
                  <c:v>-7.0656100000000004</c:v>
                </c:pt>
                <c:pt idx="87653">
                  <c:v>-7.0619240000000003</c:v>
                </c:pt>
                <c:pt idx="87654">
                  <c:v>-7.0582380000000002</c:v>
                </c:pt>
                <c:pt idx="87655">
                  <c:v>-7.0545499999999999</c:v>
                </c:pt>
                <c:pt idx="87656">
                  <c:v>-7.0508639999999998</c:v>
                </c:pt>
                <c:pt idx="87657">
                  <c:v>-7.0471779999999997</c:v>
                </c:pt>
                <c:pt idx="87658">
                  <c:v>-7.0434919999999996</c:v>
                </c:pt>
                <c:pt idx="87659">
                  <c:v>-7.0398059999999996</c:v>
                </c:pt>
                <c:pt idx="87660">
                  <c:v>-7.0361200000000004</c:v>
                </c:pt>
                <c:pt idx="87661">
                  <c:v>-7.0324340000000003</c:v>
                </c:pt>
                <c:pt idx="87662">
                  <c:v>-7.0287490000000004</c:v>
                </c:pt>
                <c:pt idx="87663">
                  <c:v>-7.0250630000000003</c:v>
                </c:pt>
                <c:pt idx="87664">
                  <c:v>-7.0213770000000002</c:v>
                </c:pt>
                <c:pt idx="87665">
                  <c:v>-7.0176920000000003</c:v>
                </c:pt>
                <c:pt idx="87666">
                  <c:v>-7.0140060000000002</c:v>
                </c:pt>
                <c:pt idx="87667">
                  <c:v>-7.0103200000000001</c:v>
                </c:pt>
                <c:pt idx="87668">
                  <c:v>-7.0066350000000002</c:v>
                </c:pt>
                <c:pt idx="87669">
                  <c:v>-7.0029500000000002</c:v>
                </c:pt>
                <c:pt idx="87670">
                  <c:v>-6.9992650000000003</c:v>
                </c:pt>
                <c:pt idx="87671">
                  <c:v>-6.9955780000000001</c:v>
                </c:pt>
                <c:pt idx="87672">
                  <c:v>-6.9918930000000001</c:v>
                </c:pt>
                <c:pt idx="87673">
                  <c:v>-6.9882080000000002</c:v>
                </c:pt>
                <c:pt idx="87674">
                  <c:v>-6.9845240000000004</c:v>
                </c:pt>
                <c:pt idx="87675">
                  <c:v>-6.9808409999999999</c:v>
                </c:pt>
                <c:pt idx="87676">
                  <c:v>-6.9771559999999999</c:v>
                </c:pt>
                <c:pt idx="87677">
                  <c:v>-6.9734699999999998</c:v>
                </c:pt>
                <c:pt idx="87678">
                  <c:v>-6.9697849999999999</c:v>
                </c:pt>
                <c:pt idx="87679">
                  <c:v>-6.9661</c:v>
                </c:pt>
                <c:pt idx="87680">
                  <c:v>-6.962415</c:v>
                </c:pt>
                <c:pt idx="87681">
                  <c:v>-6.9587289999999999</c:v>
                </c:pt>
                <c:pt idx="87682">
                  <c:v>-6.955044</c:v>
                </c:pt>
                <c:pt idx="87683">
                  <c:v>-6.9513590000000001</c:v>
                </c:pt>
                <c:pt idx="87684">
                  <c:v>-6.9476740000000001</c:v>
                </c:pt>
                <c:pt idx="87685">
                  <c:v>-6.943988</c:v>
                </c:pt>
                <c:pt idx="87686">
                  <c:v>-6.940302</c:v>
                </c:pt>
                <c:pt idx="87687">
                  <c:v>-6.9366159999999999</c:v>
                </c:pt>
                <c:pt idx="87688">
                  <c:v>-6.9329299999999998</c:v>
                </c:pt>
                <c:pt idx="87689">
                  <c:v>-6.9292449999999999</c:v>
                </c:pt>
                <c:pt idx="87690">
                  <c:v>-6.9255589999999998</c:v>
                </c:pt>
                <c:pt idx="87691">
                  <c:v>-6.9218739999999999</c:v>
                </c:pt>
                <c:pt idx="87692">
                  <c:v>-6.9181879999999998</c:v>
                </c:pt>
                <c:pt idx="87693">
                  <c:v>-6.9145029999999998</c:v>
                </c:pt>
                <c:pt idx="87694">
                  <c:v>-6.9108169999999998</c:v>
                </c:pt>
                <c:pt idx="87695">
                  <c:v>-6.9071319999999998</c:v>
                </c:pt>
                <c:pt idx="87696">
                  <c:v>-6.9034459999999997</c:v>
                </c:pt>
                <c:pt idx="87697">
                  <c:v>-6.8997609999999998</c:v>
                </c:pt>
                <c:pt idx="87698">
                  <c:v>-6.8960749999999997</c:v>
                </c:pt>
                <c:pt idx="87699">
                  <c:v>-6.8923899999999998</c:v>
                </c:pt>
                <c:pt idx="87700">
                  <c:v>-6.8887049999999999</c:v>
                </c:pt>
                <c:pt idx="87701">
                  <c:v>-6.8850210000000001</c:v>
                </c:pt>
                <c:pt idx="87702">
                  <c:v>-6.881335</c:v>
                </c:pt>
                <c:pt idx="87703">
                  <c:v>-6.8776510000000002</c:v>
                </c:pt>
                <c:pt idx="87704">
                  <c:v>-6.8739629999999998</c:v>
                </c:pt>
                <c:pt idx="87705">
                  <c:v>-6.8702779999999999</c:v>
                </c:pt>
                <c:pt idx="87706">
                  <c:v>-6.8665919999999998</c:v>
                </c:pt>
                <c:pt idx="87707">
                  <c:v>-6.8629069999999999</c:v>
                </c:pt>
                <c:pt idx="87708">
                  <c:v>-6.8592219999999999</c:v>
                </c:pt>
                <c:pt idx="87709">
                  <c:v>-6.8555359999999999</c:v>
                </c:pt>
                <c:pt idx="87710">
                  <c:v>-6.8518509999999999</c:v>
                </c:pt>
                <c:pt idx="87711">
                  <c:v>-6.8481649999999998</c:v>
                </c:pt>
                <c:pt idx="87712">
                  <c:v>-6.8444779999999996</c:v>
                </c:pt>
                <c:pt idx="87713">
                  <c:v>-6.8407920000000004</c:v>
                </c:pt>
                <c:pt idx="87714">
                  <c:v>-6.8371060000000003</c:v>
                </c:pt>
                <c:pt idx="87715">
                  <c:v>-6.8334210000000004</c:v>
                </c:pt>
                <c:pt idx="87716">
                  <c:v>-6.8297340000000002</c:v>
                </c:pt>
                <c:pt idx="87717">
                  <c:v>-6.8260480000000001</c:v>
                </c:pt>
                <c:pt idx="87718">
                  <c:v>-6.8223609999999999</c:v>
                </c:pt>
                <c:pt idx="87719">
                  <c:v>-6.818676</c:v>
                </c:pt>
                <c:pt idx="87720">
                  <c:v>-6.8149889999999997</c:v>
                </c:pt>
                <c:pt idx="87721">
                  <c:v>-6.8113029999999997</c:v>
                </c:pt>
                <c:pt idx="87722">
                  <c:v>-6.8076169999999996</c:v>
                </c:pt>
                <c:pt idx="87723">
                  <c:v>-6.8039310000000004</c:v>
                </c:pt>
                <c:pt idx="87724">
                  <c:v>-6.8002440000000002</c:v>
                </c:pt>
                <c:pt idx="87725">
                  <c:v>-6.7965580000000001</c:v>
                </c:pt>
                <c:pt idx="87726">
                  <c:v>-6.7928709999999999</c:v>
                </c:pt>
                <c:pt idx="87727">
                  <c:v>-6.7891849999999998</c:v>
                </c:pt>
                <c:pt idx="87728">
                  <c:v>-6.7854989999999997</c:v>
                </c:pt>
                <c:pt idx="87729">
                  <c:v>-6.7818120000000004</c:v>
                </c:pt>
                <c:pt idx="87730">
                  <c:v>-6.7781250000000002</c:v>
                </c:pt>
                <c:pt idx="87731">
                  <c:v>-6.7744390000000001</c:v>
                </c:pt>
                <c:pt idx="87732">
                  <c:v>-6.770753</c:v>
                </c:pt>
                <c:pt idx="87733">
                  <c:v>-6.7670649999999997</c:v>
                </c:pt>
                <c:pt idx="87734">
                  <c:v>-6.7633789999999996</c:v>
                </c:pt>
                <c:pt idx="87735">
                  <c:v>-6.7596939999999996</c:v>
                </c:pt>
                <c:pt idx="87736">
                  <c:v>-6.7560079999999996</c:v>
                </c:pt>
                <c:pt idx="87737">
                  <c:v>-6.7523229999999996</c:v>
                </c:pt>
                <c:pt idx="87738">
                  <c:v>-6.7486370000000004</c:v>
                </c:pt>
                <c:pt idx="87739">
                  <c:v>-6.7449519999999996</c:v>
                </c:pt>
                <c:pt idx="87740">
                  <c:v>-6.7412669999999997</c:v>
                </c:pt>
                <c:pt idx="87741">
                  <c:v>-6.7375809999999996</c:v>
                </c:pt>
                <c:pt idx="87742">
                  <c:v>-6.7338950000000004</c:v>
                </c:pt>
                <c:pt idx="87743">
                  <c:v>-6.7302090000000003</c:v>
                </c:pt>
                <c:pt idx="87744">
                  <c:v>-6.7265230000000003</c:v>
                </c:pt>
                <c:pt idx="87745">
                  <c:v>-6.722836</c:v>
                </c:pt>
                <c:pt idx="87746">
                  <c:v>-6.7191510000000001</c:v>
                </c:pt>
                <c:pt idx="87747">
                  <c:v>-6.7154639999999999</c:v>
                </c:pt>
                <c:pt idx="87748">
                  <c:v>-6.7117769999999997</c:v>
                </c:pt>
                <c:pt idx="87749">
                  <c:v>-6.7080900000000003</c:v>
                </c:pt>
                <c:pt idx="87750">
                  <c:v>-6.7044040000000003</c:v>
                </c:pt>
                <c:pt idx="87751">
                  <c:v>-6.7007180000000002</c:v>
                </c:pt>
                <c:pt idx="87752">
                  <c:v>-6.697031</c:v>
                </c:pt>
                <c:pt idx="87753">
                  <c:v>-6.6933449999999999</c:v>
                </c:pt>
                <c:pt idx="87754">
                  <c:v>-6.6896589999999998</c:v>
                </c:pt>
                <c:pt idx="87755">
                  <c:v>-6.6859729999999997</c:v>
                </c:pt>
                <c:pt idx="87756">
                  <c:v>-6.6822860000000004</c:v>
                </c:pt>
                <c:pt idx="87757">
                  <c:v>-6.6786000000000003</c:v>
                </c:pt>
                <c:pt idx="87758">
                  <c:v>-6.6749140000000002</c:v>
                </c:pt>
                <c:pt idx="87759">
                  <c:v>-6.6712280000000002</c:v>
                </c:pt>
                <c:pt idx="87760">
                  <c:v>-6.6675420000000001</c:v>
                </c:pt>
                <c:pt idx="87761">
                  <c:v>-6.6638549999999999</c:v>
                </c:pt>
                <c:pt idx="87762">
                  <c:v>-6.6601699999999999</c:v>
                </c:pt>
                <c:pt idx="87763">
                  <c:v>-6.656485</c:v>
                </c:pt>
                <c:pt idx="87764">
                  <c:v>-6.6528</c:v>
                </c:pt>
                <c:pt idx="87765">
                  <c:v>-6.6491150000000001</c:v>
                </c:pt>
                <c:pt idx="87766">
                  <c:v>-6.6454300000000002</c:v>
                </c:pt>
                <c:pt idx="87767">
                  <c:v>-6.6417450000000002</c:v>
                </c:pt>
                <c:pt idx="87768">
                  <c:v>-6.6380610000000004</c:v>
                </c:pt>
                <c:pt idx="87769">
                  <c:v>-6.6343750000000004</c:v>
                </c:pt>
                <c:pt idx="87770">
                  <c:v>-6.6306890000000003</c:v>
                </c:pt>
                <c:pt idx="87771">
                  <c:v>-6.6270040000000003</c:v>
                </c:pt>
                <c:pt idx="87772">
                  <c:v>-6.6233180000000003</c:v>
                </c:pt>
                <c:pt idx="87773">
                  <c:v>-6.6196320000000002</c:v>
                </c:pt>
                <c:pt idx="87774">
                  <c:v>-6.6159470000000002</c:v>
                </c:pt>
                <c:pt idx="87775">
                  <c:v>-6.6122610000000002</c:v>
                </c:pt>
                <c:pt idx="87776">
                  <c:v>-6.6085760000000002</c:v>
                </c:pt>
                <c:pt idx="87777">
                  <c:v>-6.6048900000000001</c:v>
                </c:pt>
                <c:pt idx="87778">
                  <c:v>-6.6012040000000001</c:v>
                </c:pt>
                <c:pt idx="87779">
                  <c:v>-6.597518</c:v>
                </c:pt>
                <c:pt idx="87780">
                  <c:v>-6.5938330000000001</c:v>
                </c:pt>
                <c:pt idx="87781">
                  <c:v>-6.590147</c:v>
                </c:pt>
                <c:pt idx="87782">
                  <c:v>-6.586462</c:v>
                </c:pt>
                <c:pt idx="87783">
                  <c:v>-6.582776</c:v>
                </c:pt>
                <c:pt idx="87784">
                  <c:v>-6.5790899999999999</c:v>
                </c:pt>
                <c:pt idx="87785">
                  <c:v>-6.5754039999999998</c:v>
                </c:pt>
                <c:pt idx="87786">
                  <c:v>-6.5717179999999997</c:v>
                </c:pt>
                <c:pt idx="87787">
                  <c:v>-6.5680319999999996</c:v>
                </c:pt>
                <c:pt idx="87788">
                  <c:v>-6.5643469999999997</c:v>
                </c:pt>
                <c:pt idx="87789">
                  <c:v>-6.5606609999999996</c:v>
                </c:pt>
                <c:pt idx="87790">
                  <c:v>-6.5569769999999998</c:v>
                </c:pt>
                <c:pt idx="87791">
                  <c:v>-6.5533000000000001</c:v>
                </c:pt>
                <c:pt idx="87792">
                  <c:v>-6.5496230000000004</c:v>
                </c:pt>
                <c:pt idx="87793">
                  <c:v>-6.5459440000000004</c:v>
                </c:pt>
                <c:pt idx="87794">
                  <c:v>-6.5422650000000004</c:v>
                </c:pt>
                <c:pt idx="87795">
                  <c:v>-6.5385859999999996</c:v>
                </c:pt>
                <c:pt idx="87796">
                  <c:v>-6.5349060000000003</c:v>
                </c:pt>
                <c:pt idx="87797">
                  <c:v>-6.5312260000000002</c:v>
                </c:pt>
                <c:pt idx="87798">
                  <c:v>-6.5275439999999998</c:v>
                </c:pt>
                <c:pt idx="87799">
                  <c:v>-6.5238630000000004</c:v>
                </c:pt>
                <c:pt idx="87800">
                  <c:v>-6.520181</c:v>
                </c:pt>
                <c:pt idx="87801">
                  <c:v>-6.5164989999999996</c:v>
                </c:pt>
                <c:pt idx="87802">
                  <c:v>-6.5128159999999999</c:v>
                </c:pt>
                <c:pt idx="87803">
                  <c:v>-6.5091340000000004</c:v>
                </c:pt>
                <c:pt idx="87804">
                  <c:v>-6.5054499999999997</c:v>
                </c:pt>
                <c:pt idx="87805">
                  <c:v>-6.5017670000000001</c:v>
                </c:pt>
                <c:pt idx="87806">
                  <c:v>-6.4980840000000004</c:v>
                </c:pt>
                <c:pt idx="87807">
                  <c:v>-6.4944009999999999</c:v>
                </c:pt>
                <c:pt idx="87808">
                  <c:v>-6.4907170000000001</c:v>
                </c:pt>
                <c:pt idx="87809">
                  <c:v>-6.4870340000000004</c:v>
                </c:pt>
                <c:pt idx="87810">
                  <c:v>-6.4833509999999999</c:v>
                </c:pt>
                <c:pt idx="87811">
                  <c:v>-6.4796670000000001</c:v>
                </c:pt>
                <c:pt idx="87812">
                  <c:v>-6.4759840000000004</c:v>
                </c:pt>
                <c:pt idx="87813">
                  <c:v>-6.4723009999999999</c:v>
                </c:pt>
                <c:pt idx="87814">
                  <c:v>-6.4686170000000001</c:v>
                </c:pt>
                <c:pt idx="87815">
                  <c:v>-6.4649340000000004</c:v>
                </c:pt>
                <c:pt idx="87816">
                  <c:v>-6.4612489999999996</c:v>
                </c:pt>
                <c:pt idx="87817">
                  <c:v>-6.4575659999999999</c:v>
                </c:pt>
                <c:pt idx="87818">
                  <c:v>-6.4538840000000004</c:v>
                </c:pt>
                <c:pt idx="87819">
                  <c:v>-6.4502009999999999</c:v>
                </c:pt>
                <c:pt idx="87820">
                  <c:v>-6.4465180000000002</c:v>
                </c:pt>
                <c:pt idx="87821">
                  <c:v>-6.4428349999999996</c:v>
                </c:pt>
                <c:pt idx="87822">
                  <c:v>-6.4391509999999998</c:v>
                </c:pt>
                <c:pt idx="87823">
                  <c:v>-6.4354680000000002</c:v>
                </c:pt>
                <c:pt idx="87824">
                  <c:v>-6.4317840000000004</c:v>
                </c:pt>
                <c:pt idx="87825">
                  <c:v>-6.4280999999999997</c:v>
                </c:pt>
                <c:pt idx="87826">
                  <c:v>-6.4244159999999999</c:v>
                </c:pt>
                <c:pt idx="87827">
                  <c:v>-6.4207320000000001</c:v>
                </c:pt>
                <c:pt idx="87828">
                  <c:v>-6.4170470000000002</c:v>
                </c:pt>
                <c:pt idx="87829">
                  <c:v>-6.4133630000000004</c:v>
                </c:pt>
                <c:pt idx="87830">
                  <c:v>-6.4096780000000004</c:v>
                </c:pt>
                <c:pt idx="87831">
                  <c:v>-6.4059939999999997</c:v>
                </c:pt>
                <c:pt idx="87832">
                  <c:v>-6.4023099999999999</c:v>
                </c:pt>
                <c:pt idx="87833">
                  <c:v>-6.3986260000000001</c:v>
                </c:pt>
                <c:pt idx="87834">
                  <c:v>-6.3949420000000003</c:v>
                </c:pt>
                <c:pt idx="87835">
                  <c:v>-6.3912570000000004</c:v>
                </c:pt>
                <c:pt idx="87836">
                  <c:v>-6.3875729999999997</c:v>
                </c:pt>
                <c:pt idx="87837">
                  <c:v>-6.3838889999999999</c:v>
                </c:pt>
                <c:pt idx="87838">
                  <c:v>-6.3802050000000001</c:v>
                </c:pt>
                <c:pt idx="87839">
                  <c:v>-6.3765210000000003</c:v>
                </c:pt>
                <c:pt idx="87840">
                  <c:v>-6.3728379999999998</c:v>
                </c:pt>
                <c:pt idx="87841">
                  <c:v>-6.369154</c:v>
                </c:pt>
                <c:pt idx="87842">
                  <c:v>-6.3654710000000003</c:v>
                </c:pt>
                <c:pt idx="87843">
                  <c:v>-6.361796</c:v>
                </c:pt>
                <c:pt idx="87844">
                  <c:v>-6.3581329999999996</c:v>
                </c:pt>
                <c:pt idx="87845">
                  <c:v>-6.3544689999999999</c:v>
                </c:pt>
                <c:pt idx="87846">
                  <c:v>-6.3507990000000003</c:v>
                </c:pt>
                <c:pt idx="87847">
                  <c:v>-6.3471260000000003</c:v>
                </c:pt>
                <c:pt idx="87848">
                  <c:v>-6.3434520000000001</c:v>
                </c:pt>
                <c:pt idx="87849">
                  <c:v>-6.3397769999999998</c:v>
                </c:pt>
                <c:pt idx="87850">
                  <c:v>-6.3361020000000003</c:v>
                </c:pt>
                <c:pt idx="87851">
                  <c:v>-6.332427</c:v>
                </c:pt>
                <c:pt idx="87852">
                  <c:v>-6.3287509999999996</c:v>
                </c:pt>
                <c:pt idx="87853">
                  <c:v>-6.3250739999999999</c:v>
                </c:pt>
                <c:pt idx="87854">
                  <c:v>-6.3213970000000002</c:v>
                </c:pt>
                <c:pt idx="87855">
                  <c:v>-6.3177190000000003</c:v>
                </c:pt>
                <c:pt idx="87856">
                  <c:v>-6.3140419999999997</c:v>
                </c:pt>
                <c:pt idx="87857">
                  <c:v>-6.3103639999999999</c:v>
                </c:pt>
                <c:pt idx="87858">
                  <c:v>-6.3066849999999999</c:v>
                </c:pt>
                <c:pt idx="87859">
                  <c:v>-6.3030080000000002</c:v>
                </c:pt>
                <c:pt idx="87860">
                  <c:v>-6.2993290000000002</c:v>
                </c:pt>
                <c:pt idx="87861">
                  <c:v>-6.2956500000000002</c:v>
                </c:pt>
                <c:pt idx="87862">
                  <c:v>-6.2919720000000003</c:v>
                </c:pt>
                <c:pt idx="87863">
                  <c:v>-6.2882930000000004</c:v>
                </c:pt>
                <c:pt idx="87864">
                  <c:v>-6.2846130000000002</c:v>
                </c:pt>
                <c:pt idx="87865">
                  <c:v>-6.2809330000000001</c:v>
                </c:pt>
                <c:pt idx="87866">
                  <c:v>-6.277253</c:v>
                </c:pt>
                <c:pt idx="87867">
                  <c:v>-6.2735729999999998</c:v>
                </c:pt>
                <c:pt idx="87868">
                  <c:v>-6.2698929999999997</c:v>
                </c:pt>
                <c:pt idx="87869">
                  <c:v>-6.2662129999999996</c:v>
                </c:pt>
                <c:pt idx="87870">
                  <c:v>-6.2625320000000002</c:v>
                </c:pt>
                <c:pt idx="87871">
                  <c:v>-6.2588520000000001</c:v>
                </c:pt>
                <c:pt idx="87872">
                  <c:v>-6.2551709999999998</c:v>
                </c:pt>
                <c:pt idx="87873">
                  <c:v>-6.2514900000000004</c:v>
                </c:pt>
                <c:pt idx="87874">
                  <c:v>-6.2478090000000002</c:v>
                </c:pt>
                <c:pt idx="87875">
                  <c:v>-6.2441279999999999</c:v>
                </c:pt>
                <c:pt idx="87876">
                  <c:v>-6.2404469999999996</c:v>
                </c:pt>
                <c:pt idx="87877">
                  <c:v>-6.2367660000000003</c:v>
                </c:pt>
                <c:pt idx="87878">
                  <c:v>-6.233085</c:v>
                </c:pt>
                <c:pt idx="87879">
                  <c:v>-6.2294029999999996</c:v>
                </c:pt>
                <c:pt idx="87880">
                  <c:v>-6.2257220000000002</c:v>
                </c:pt>
                <c:pt idx="87881">
                  <c:v>-6.2220409999999999</c:v>
                </c:pt>
                <c:pt idx="87882">
                  <c:v>-6.2183590000000004</c:v>
                </c:pt>
                <c:pt idx="87883">
                  <c:v>-6.2146780000000001</c:v>
                </c:pt>
                <c:pt idx="87884">
                  <c:v>-6.2109969999999999</c:v>
                </c:pt>
                <c:pt idx="87885">
                  <c:v>-6.2073150000000004</c:v>
                </c:pt>
                <c:pt idx="87886">
                  <c:v>-6.203633</c:v>
                </c:pt>
                <c:pt idx="87887">
                  <c:v>-6.1999519999999997</c:v>
                </c:pt>
                <c:pt idx="87888">
                  <c:v>-6.1962700000000002</c:v>
                </c:pt>
                <c:pt idx="87889">
                  <c:v>-6.1925889999999999</c:v>
                </c:pt>
                <c:pt idx="87890">
                  <c:v>-6.1889060000000002</c:v>
                </c:pt>
                <c:pt idx="87891">
                  <c:v>-6.1852239999999998</c:v>
                </c:pt>
                <c:pt idx="87892">
                  <c:v>-6.1815420000000003</c:v>
                </c:pt>
                <c:pt idx="87893">
                  <c:v>-6.1778599999999999</c:v>
                </c:pt>
                <c:pt idx="87894">
                  <c:v>-6.1741780000000004</c:v>
                </c:pt>
                <c:pt idx="87895">
                  <c:v>-6.1704970000000001</c:v>
                </c:pt>
                <c:pt idx="87896">
                  <c:v>-6.1668190000000003</c:v>
                </c:pt>
                <c:pt idx="87897">
                  <c:v>-6.1631400000000003</c:v>
                </c:pt>
                <c:pt idx="87898">
                  <c:v>-6.1594610000000003</c:v>
                </c:pt>
                <c:pt idx="87899">
                  <c:v>-6.1557820000000003</c:v>
                </c:pt>
                <c:pt idx="87900">
                  <c:v>-6.1521020000000002</c:v>
                </c:pt>
                <c:pt idx="87901">
                  <c:v>-6.1484230000000002</c:v>
                </c:pt>
                <c:pt idx="87902">
                  <c:v>-6.1447440000000002</c:v>
                </c:pt>
                <c:pt idx="87903">
                  <c:v>-6.1410640000000001</c:v>
                </c:pt>
                <c:pt idx="87904">
                  <c:v>-6.1373850000000001</c:v>
                </c:pt>
                <c:pt idx="87905">
                  <c:v>-6.133705</c:v>
                </c:pt>
                <c:pt idx="87906">
                  <c:v>-6.1300239999999997</c:v>
                </c:pt>
                <c:pt idx="87907">
                  <c:v>-6.1263439999999996</c:v>
                </c:pt>
                <c:pt idx="87908">
                  <c:v>-6.1226640000000003</c:v>
                </c:pt>
                <c:pt idx="87909">
                  <c:v>-6.1189840000000002</c:v>
                </c:pt>
                <c:pt idx="87910">
                  <c:v>-6.1153029999999999</c:v>
                </c:pt>
                <c:pt idx="87911">
                  <c:v>-6.1116219999999997</c:v>
                </c:pt>
                <c:pt idx="87912">
                  <c:v>-6.1079410000000003</c:v>
                </c:pt>
                <c:pt idx="87913">
                  <c:v>-6.10426</c:v>
                </c:pt>
                <c:pt idx="87914">
                  <c:v>-6.1005789999999998</c:v>
                </c:pt>
                <c:pt idx="87915">
                  <c:v>-6.0968980000000004</c:v>
                </c:pt>
                <c:pt idx="87916">
                  <c:v>-6.093216</c:v>
                </c:pt>
                <c:pt idx="87917">
                  <c:v>-6.0895339999999996</c:v>
                </c:pt>
                <c:pt idx="87918">
                  <c:v>-6.0858530000000002</c:v>
                </c:pt>
                <c:pt idx="87919">
                  <c:v>-6.0821699999999996</c:v>
                </c:pt>
                <c:pt idx="87920">
                  <c:v>-6.0784890000000003</c:v>
                </c:pt>
                <c:pt idx="87921">
                  <c:v>-6.0748049999999996</c:v>
                </c:pt>
                <c:pt idx="87922">
                  <c:v>-6.0711250000000003</c:v>
                </c:pt>
                <c:pt idx="87923">
                  <c:v>-6.0674429999999999</c:v>
                </c:pt>
                <c:pt idx="87924">
                  <c:v>-6.0637619999999997</c:v>
                </c:pt>
                <c:pt idx="87925">
                  <c:v>-6.0600810000000003</c:v>
                </c:pt>
                <c:pt idx="87926">
                  <c:v>-6.0563989999999999</c:v>
                </c:pt>
                <c:pt idx="87927">
                  <c:v>-6.0527170000000003</c:v>
                </c:pt>
                <c:pt idx="87928">
                  <c:v>-6.0490360000000001</c:v>
                </c:pt>
                <c:pt idx="87929">
                  <c:v>-6.0453539999999997</c:v>
                </c:pt>
                <c:pt idx="87930">
                  <c:v>-6.0416720000000002</c:v>
                </c:pt>
                <c:pt idx="87931">
                  <c:v>-6.0379909999999999</c:v>
                </c:pt>
                <c:pt idx="87932">
                  <c:v>-6.0343090000000004</c:v>
                </c:pt>
                <c:pt idx="87933">
                  <c:v>-6.0306280000000001</c:v>
                </c:pt>
                <c:pt idx="87934">
                  <c:v>-6.0269459999999997</c:v>
                </c:pt>
                <c:pt idx="87935">
                  <c:v>-6.0232640000000002</c:v>
                </c:pt>
                <c:pt idx="87936">
                  <c:v>-6.0195819999999998</c:v>
                </c:pt>
                <c:pt idx="87937">
                  <c:v>-6.0159010000000004</c:v>
                </c:pt>
                <c:pt idx="87938">
                  <c:v>-6.012219</c:v>
                </c:pt>
                <c:pt idx="87939">
                  <c:v>-6.0085290000000002</c:v>
                </c:pt>
                <c:pt idx="87940">
                  <c:v>-6.0048409999999999</c:v>
                </c:pt>
                <c:pt idx="87941">
                  <c:v>-6.0011559999999999</c:v>
                </c:pt>
                <c:pt idx="87942">
                  <c:v>-5.997471</c:v>
                </c:pt>
                <c:pt idx="87943">
                  <c:v>-5.9937860000000001</c:v>
                </c:pt>
                <c:pt idx="87944">
                  <c:v>-5.9901010000000001</c:v>
                </c:pt>
                <c:pt idx="87945">
                  <c:v>-5.9864170000000003</c:v>
                </c:pt>
                <c:pt idx="87946">
                  <c:v>-5.9827339999999998</c:v>
                </c:pt>
                <c:pt idx="87947">
                  <c:v>-5.97905</c:v>
                </c:pt>
                <c:pt idx="87948">
                  <c:v>-5.9753670000000003</c:v>
                </c:pt>
                <c:pt idx="87949">
                  <c:v>-5.9716839999999998</c:v>
                </c:pt>
                <c:pt idx="87950">
                  <c:v>-5.9680010000000001</c:v>
                </c:pt>
                <c:pt idx="87951">
                  <c:v>-5.9643230000000003</c:v>
                </c:pt>
                <c:pt idx="87952">
                  <c:v>-5.9606430000000001</c:v>
                </c:pt>
                <c:pt idx="87953">
                  <c:v>-5.9569609999999997</c:v>
                </c:pt>
                <c:pt idx="87954">
                  <c:v>-5.9532790000000002</c:v>
                </c:pt>
                <c:pt idx="87955">
                  <c:v>-5.9495979999999999</c:v>
                </c:pt>
                <c:pt idx="87956">
                  <c:v>-5.9459169999999997</c:v>
                </c:pt>
                <c:pt idx="87957">
                  <c:v>-5.9422350000000002</c:v>
                </c:pt>
                <c:pt idx="87958">
                  <c:v>-5.9385539999999999</c:v>
                </c:pt>
                <c:pt idx="87959">
                  <c:v>-5.9348720000000004</c:v>
                </c:pt>
                <c:pt idx="87960">
                  <c:v>-5.93119</c:v>
                </c:pt>
                <c:pt idx="87961">
                  <c:v>-5.9275080000000004</c:v>
                </c:pt>
                <c:pt idx="87962">
                  <c:v>-5.9238270000000002</c:v>
                </c:pt>
                <c:pt idx="87963">
                  <c:v>-5.9201449999999998</c:v>
                </c:pt>
                <c:pt idx="87964">
                  <c:v>-5.9164630000000002</c:v>
                </c:pt>
                <c:pt idx="87965">
                  <c:v>-5.9127809999999998</c:v>
                </c:pt>
                <c:pt idx="87966">
                  <c:v>-5.9090990000000003</c:v>
                </c:pt>
                <c:pt idx="87967">
                  <c:v>-5.9054169999999999</c:v>
                </c:pt>
                <c:pt idx="87968">
                  <c:v>-5.9017350000000004</c:v>
                </c:pt>
                <c:pt idx="87969">
                  <c:v>-5.8980540000000001</c:v>
                </c:pt>
                <c:pt idx="87970">
                  <c:v>-5.8943719999999997</c:v>
                </c:pt>
                <c:pt idx="87971">
                  <c:v>-5.8906900000000002</c:v>
                </c:pt>
                <c:pt idx="87972">
                  <c:v>-5.8870079999999998</c:v>
                </c:pt>
                <c:pt idx="87973">
                  <c:v>-5.8833270000000004</c:v>
                </c:pt>
                <c:pt idx="87974">
                  <c:v>-5.879645</c:v>
                </c:pt>
                <c:pt idx="87975">
                  <c:v>-5.8759639999999997</c:v>
                </c:pt>
                <c:pt idx="87976">
                  <c:v>-5.8722820000000002</c:v>
                </c:pt>
                <c:pt idx="87977">
                  <c:v>-5.868601</c:v>
                </c:pt>
                <c:pt idx="87978">
                  <c:v>-5.8649199999999997</c:v>
                </c:pt>
                <c:pt idx="87979">
                  <c:v>-5.8612380000000002</c:v>
                </c:pt>
                <c:pt idx="87980">
                  <c:v>-5.857558</c:v>
                </c:pt>
                <c:pt idx="87981">
                  <c:v>-5.8538779999999999</c:v>
                </c:pt>
                <c:pt idx="87982">
                  <c:v>-5.8501989999999999</c:v>
                </c:pt>
                <c:pt idx="87983">
                  <c:v>-5.8465189999999998</c:v>
                </c:pt>
                <c:pt idx="87984">
                  <c:v>-5.8428380000000004</c:v>
                </c:pt>
                <c:pt idx="87985">
                  <c:v>-5.8391580000000003</c:v>
                </c:pt>
                <c:pt idx="87986">
                  <c:v>-5.835477</c:v>
                </c:pt>
                <c:pt idx="87987">
                  <c:v>-5.8317969999999999</c:v>
                </c:pt>
                <c:pt idx="87988">
                  <c:v>-5.8281150000000004</c:v>
                </c:pt>
                <c:pt idx="87989">
                  <c:v>-5.8244340000000001</c:v>
                </c:pt>
                <c:pt idx="87990">
                  <c:v>-5.8207529999999998</c:v>
                </c:pt>
                <c:pt idx="87991">
                  <c:v>-5.8170700000000002</c:v>
                </c:pt>
                <c:pt idx="87992">
                  <c:v>-5.8133879999999998</c:v>
                </c:pt>
                <c:pt idx="87993">
                  <c:v>-5.8097050000000001</c:v>
                </c:pt>
                <c:pt idx="87994">
                  <c:v>-5.8060229999999997</c:v>
                </c:pt>
                <c:pt idx="87995">
                  <c:v>-5.8023410000000002</c:v>
                </c:pt>
                <c:pt idx="87996">
                  <c:v>-5.7986579999999996</c:v>
                </c:pt>
                <c:pt idx="87997">
                  <c:v>-5.7949760000000001</c:v>
                </c:pt>
                <c:pt idx="87998">
                  <c:v>-5.7912939999999997</c:v>
                </c:pt>
                <c:pt idx="87999">
                  <c:v>-5.7876110000000001</c:v>
                </c:pt>
                <c:pt idx="88000">
                  <c:v>-5.7839289999999997</c:v>
                </c:pt>
                <c:pt idx="88001">
                  <c:v>-5.7802470000000001</c:v>
                </c:pt>
                <c:pt idx="88002">
                  <c:v>-5.7765639999999996</c:v>
                </c:pt>
                <c:pt idx="88003">
                  <c:v>-5.7728820000000001</c:v>
                </c:pt>
                <c:pt idx="88004">
                  <c:v>-5.7691990000000004</c:v>
                </c:pt>
                <c:pt idx="88005">
                  <c:v>-5.765517</c:v>
                </c:pt>
                <c:pt idx="88006">
                  <c:v>-5.7618340000000003</c:v>
                </c:pt>
                <c:pt idx="88007">
                  <c:v>-5.7581519999999999</c:v>
                </c:pt>
                <c:pt idx="88008">
                  <c:v>-5.7544690000000003</c:v>
                </c:pt>
                <c:pt idx="88009">
                  <c:v>-5.750788</c:v>
                </c:pt>
                <c:pt idx="88010">
                  <c:v>-5.7471050000000004</c:v>
                </c:pt>
                <c:pt idx="88011">
                  <c:v>-5.7434229999999999</c:v>
                </c:pt>
                <c:pt idx="88012">
                  <c:v>-5.7397400000000003</c:v>
                </c:pt>
                <c:pt idx="88013">
                  <c:v>-5.7360579999999999</c:v>
                </c:pt>
                <c:pt idx="88014">
                  <c:v>-5.7323750000000002</c:v>
                </c:pt>
                <c:pt idx="88015">
                  <c:v>-5.7286929999999998</c:v>
                </c:pt>
                <c:pt idx="88016">
                  <c:v>-5.7250110000000003</c:v>
                </c:pt>
                <c:pt idx="88017">
                  <c:v>-5.7213279999999997</c:v>
                </c:pt>
                <c:pt idx="88018">
                  <c:v>-5.7176450000000001</c:v>
                </c:pt>
                <c:pt idx="88019">
                  <c:v>-5.7139620000000004</c:v>
                </c:pt>
                <c:pt idx="88020">
                  <c:v>-5.7102789999999999</c:v>
                </c:pt>
                <c:pt idx="88021">
                  <c:v>-5.7065970000000004</c:v>
                </c:pt>
                <c:pt idx="88022">
                  <c:v>-5.702915</c:v>
                </c:pt>
                <c:pt idx="88023">
                  <c:v>-5.6992330000000004</c:v>
                </c:pt>
                <c:pt idx="88024">
                  <c:v>-5.6955489999999998</c:v>
                </c:pt>
                <c:pt idx="88025">
                  <c:v>-5.6918670000000002</c:v>
                </c:pt>
                <c:pt idx="88026">
                  <c:v>-5.6881849999999998</c:v>
                </c:pt>
                <c:pt idx="88027">
                  <c:v>-5.6845059999999998</c:v>
                </c:pt>
                <c:pt idx="88028">
                  <c:v>-5.6808259999999997</c:v>
                </c:pt>
                <c:pt idx="88029">
                  <c:v>-5.677149</c:v>
                </c:pt>
                <c:pt idx="88030">
                  <c:v>-5.6734720000000003</c:v>
                </c:pt>
                <c:pt idx="88031">
                  <c:v>-5.6697930000000003</c:v>
                </c:pt>
                <c:pt idx="88032">
                  <c:v>-5.6661140000000003</c:v>
                </c:pt>
                <c:pt idx="88033">
                  <c:v>-5.6624350000000003</c:v>
                </c:pt>
                <c:pt idx="88034">
                  <c:v>-5.6587569999999996</c:v>
                </c:pt>
                <c:pt idx="88035">
                  <c:v>-5.6550779999999996</c:v>
                </c:pt>
                <c:pt idx="88036">
                  <c:v>-5.6513989999999996</c:v>
                </c:pt>
                <c:pt idx="88037">
                  <c:v>-5.6477190000000004</c:v>
                </c:pt>
                <c:pt idx="88038">
                  <c:v>-5.6440390000000003</c:v>
                </c:pt>
                <c:pt idx="88039">
                  <c:v>-5.6403590000000001</c:v>
                </c:pt>
                <c:pt idx="88040">
                  <c:v>-5.6366779999999999</c:v>
                </c:pt>
                <c:pt idx="88041">
                  <c:v>-5.6329979999999997</c:v>
                </c:pt>
                <c:pt idx="88042">
                  <c:v>-5.6293179999999996</c:v>
                </c:pt>
                <c:pt idx="88043">
                  <c:v>-5.6256380000000004</c:v>
                </c:pt>
                <c:pt idx="88044">
                  <c:v>-5.6219570000000001</c:v>
                </c:pt>
                <c:pt idx="88045">
                  <c:v>-5.6182749999999997</c:v>
                </c:pt>
                <c:pt idx="88046">
                  <c:v>-5.6145959999999997</c:v>
                </c:pt>
                <c:pt idx="88047">
                  <c:v>-5.6109169999999997</c:v>
                </c:pt>
                <c:pt idx="88048">
                  <c:v>-5.6072369999999996</c:v>
                </c:pt>
                <c:pt idx="88049">
                  <c:v>-5.6035570000000003</c:v>
                </c:pt>
                <c:pt idx="88050">
                  <c:v>-5.5998760000000001</c:v>
                </c:pt>
                <c:pt idx="88051">
                  <c:v>-5.5961959999999999</c:v>
                </c:pt>
                <c:pt idx="88052">
                  <c:v>-5.5925149999999997</c:v>
                </c:pt>
                <c:pt idx="88053">
                  <c:v>-5.5888330000000002</c:v>
                </c:pt>
                <c:pt idx="88054">
                  <c:v>-5.5851519999999999</c:v>
                </c:pt>
                <c:pt idx="88055">
                  <c:v>-5.5814709999999996</c:v>
                </c:pt>
                <c:pt idx="88056">
                  <c:v>-5.5777900000000002</c:v>
                </c:pt>
                <c:pt idx="88057">
                  <c:v>-5.574109</c:v>
                </c:pt>
                <c:pt idx="88058">
                  <c:v>-5.5704269999999996</c:v>
                </c:pt>
                <c:pt idx="88059">
                  <c:v>-5.5667460000000002</c:v>
                </c:pt>
                <c:pt idx="88060">
                  <c:v>-5.5630639999999998</c:v>
                </c:pt>
                <c:pt idx="88061">
                  <c:v>-5.5593820000000003</c:v>
                </c:pt>
                <c:pt idx="88062">
                  <c:v>-5.555701</c:v>
                </c:pt>
                <c:pt idx="88063">
                  <c:v>-5.5520189999999996</c:v>
                </c:pt>
                <c:pt idx="88064">
                  <c:v>-5.5483370000000001</c:v>
                </c:pt>
                <c:pt idx="88065">
                  <c:v>-5.5446559999999998</c:v>
                </c:pt>
                <c:pt idx="88066">
                  <c:v>-5.5409740000000003</c:v>
                </c:pt>
                <c:pt idx="88067">
                  <c:v>-5.537293</c:v>
                </c:pt>
                <c:pt idx="88068">
                  <c:v>-5.5336119999999998</c:v>
                </c:pt>
                <c:pt idx="88069">
                  <c:v>-5.5299319999999996</c:v>
                </c:pt>
                <c:pt idx="88070">
                  <c:v>-5.5262500000000001</c:v>
                </c:pt>
                <c:pt idx="88071">
                  <c:v>-5.5225689999999998</c:v>
                </c:pt>
                <c:pt idx="88072">
                  <c:v>-5.5188879999999996</c:v>
                </c:pt>
                <c:pt idx="88073">
                  <c:v>-5.5152060000000001</c:v>
                </c:pt>
                <c:pt idx="88074">
                  <c:v>-5.5115259999999999</c:v>
                </c:pt>
                <c:pt idx="88075">
                  <c:v>-5.5078430000000003</c:v>
                </c:pt>
                <c:pt idx="88076">
                  <c:v>-5.504162</c:v>
                </c:pt>
                <c:pt idx="88077">
                  <c:v>-5.5004790000000003</c:v>
                </c:pt>
                <c:pt idx="88078">
                  <c:v>-5.4967949999999997</c:v>
                </c:pt>
                <c:pt idx="88079">
                  <c:v>-5.4931130000000001</c:v>
                </c:pt>
                <c:pt idx="88080">
                  <c:v>-5.4894299999999996</c:v>
                </c:pt>
                <c:pt idx="88081">
                  <c:v>-5.4857469999999999</c:v>
                </c:pt>
                <c:pt idx="88082">
                  <c:v>-5.4820650000000004</c:v>
                </c:pt>
                <c:pt idx="88083">
                  <c:v>-5.478383</c:v>
                </c:pt>
                <c:pt idx="88084">
                  <c:v>-5.4747009999999996</c:v>
                </c:pt>
                <c:pt idx="88085">
                  <c:v>-5.4710179999999999</c:v>
                </c:pt>
                <c:pt idx="88086">
                  <c:v>-5.4673360000000004</c:v>
                </c:pt>
                <c:pt idx="88087">
                  <c:v>-5.4636529999999999</c:v>
                </c:pt>
                <c:pt idx="88088">
                  <c:v>-5.4599700000000002</c:v>
                </c:pt>
                <c:pt idx="88089">
                  <c:v>-5.4562889999999999</c:v>
                </c:pt>
                <c:pt idx="88090">
                  <c:v>-5.4526060000000003</c:v>
                </c:pt>
                <c:pt idx="88091">
                  <c:v>-5.4489229999999997</c:v>
                </c:pt>
                <c:pt idx="88092">
                  <c:v>-5.4452400000000001</c:v>
                </c:pt>
                <c:pt idx="88093">
                  <c:v>-5.4415560000000003</c:v>
                </c:pt>
                <c:pt idx="88094">
                  <c:v>-5.4378729999999997</c:v>
                </c:pt>
                <c:pt idx="88095">
                  <c:v>-5.4341900000000001</c:v>
                </c:pt>
                <c:pt idx="88096">
                  <c:v>-5.4305060000000003</c:v>
                </c:pt>
                <c:pt idx="88097">
                  <c:v>-5.4268229999999997</c:v>
                </c:pt>
                <c:pt idx="88098">
                  <c:v>-5.4231410000000002</c:v>
                </c:pt>
                <c:pt idx="88099">
                  <c:v>-5.4194570000000004</c:v>
                </c:pt>
                <c:pt idx="88100">
                  <c:v>-5.4157739999999999</c:v>
                </c:pt>
                <c:pt idx="88101">
                  <c:v>-5.4120910000000002</c:v>
                </c:pt>
                <c:pt idx="88102">
                  <c:v>-5.4084079999999997</c:v>
                </c:pt>
                <c:pt idx="88103">
                  <c:v>-5.4047260000000001</c:v>
                </c:pt>
                <c:pt idx="88104">
                  <c:v>-5.4010420000000003</c:v>
                </c:pt>
                <c:pt idx="88105">
                  <c:v>-5.3973599999999999</c:v>
                </c:pt>
                <c:pt idx="88106">
                  <c:v>-5.3936770000000003</c:v>
                </c:pt>
                <c:pt idx="88107">
                  <c:v>-5.389996</c:v>
                </c:pt>
                <c:pt idx="88108">
                  <c:v>-5.3863130000000004</c:v>
                </c:pt>
                <c:pt idx="88109">
                  <c:v>-5.3826309999999999</c:v>
                </c:pt>
                <c:pt idx="88110">
                  <c:v>-5.3789470000000001</c:v>
                </c:pt>
                <c:pt idx="88111">
                  <c:v>-5.3752649999999997</c:v>
                </c:pt>
                <c:pt idx="88112">
                  <c:v>-5.3715840000000004</c:v>
                </c:pt>
                <c:pt idx="88113">
                  <c:v>-5.3679040000000002</c:v>
                </c:pt>
                <c:pt idx="88114">
                  <c:v>-5.3642240000000001</c:v>
                </c:pt>
                <c:pt idx="88115">
                  <c:v>-5.3605419999999997</c:v>
                </c:pt>
                <c:pt idx="88116">
                  <c:v>-5.3568600000000002</c:v>
                </c:pt>
                <c:pt idx="88117">
                  <c:v>-5.3531789999999999</c:v>
                </c:pt>
                <c:pt idx="88118">
                  <c:v>-5.3494979999999996</c:v>
                </c:pt>
                <c:pt idx="88119">
                  <c:v>-5.3458189999999997</c:v>
                </c:pt>
                <c:pt idx="88120">
                  <c:v>-5.3421380000000003</c:v>
                </c:pt>
                <c:pt idx="88121">
                  <c:v>-5.3384580000000001</c:v>
                </c:pt>
                <c:pt idx="88122">
                  <c:v>-5.3347759999999997</c:v>
                </c:pt>
                <c:pt idx="88123">
                  <c:v>-5.3310959999999996</c:v>
                </c:pt>
                <c:pt idx="88124">
                  <c:v>-5.3274140000000001</c:v>
                </c:pt>
                <c:pt idx="88125">
                  <c:v>-5.323734</c:v>
                </c:pt>
                <c:pt idx="88126">
                  <c:v>-5.3200539999999998</c:v>
                </c:pt>
                <c:pt idx="88127">
                  <c:v>-5.3163749999999999</c:v>
                </c:pt>
                <c:pt idx="88128">
                  <c:v>-5.3126949999999997</c:v>
                </c:pt>
                <c:pt idx="88129">
                  <c:v>-5.3090140000000003</c:v>
                </c:pt>
                <c:pt idx="88130">
                  <c:v>-5.3053319999999999</c:v>
                </c:pt>
                <c:pt idx="88131">
                  <c:v>-5.3016500000000004</c:v>
                </c:pt>
                <c:pt idx="88132">
                  <c:v>-5.2979669999999999</c:v>
                </c:pt>
                <c:pt idx="88133">
                  <c:v>-5.2942850000000004</c:v>
                </c:pt>
                <c:pt idx="88134">
                  <c:v>-5.2906040000000001</c:v>
                </c:pt>
                <c:pt idx="88135">
                  <c:v>-5.2869229999999998</c:v>
                </c:pt>
                <c:pt idx="88136">
                  <c:v>-5.2832420000000004</c:v>
                </c:pt>
                <c:pt idx="88137">
                  <c:v>-5.2795610000000002</c:v>
                </c:pt>
                <c:pt idx="88138">
                  <c:v>-5.2758789999999998</c:v>
                </c:pt>
                <c:pt idx="88139">
                  <c:v>-5.2721980000000004</c:v>
                </c:pt>
                <c:pt idx="88140">
                  <c:v>-5.268516</c:v>
                </c:pt>
                <c:pt idx="88141">
                  <c:v>-5.2648339999999996</c:v>
                </c:pt>
                <c:pt idx="88142">
                  <c:v>-5.2611520000000001</c:v>
                </c:pt>
                <c:pt idx="88143">
                  <c:v>-5.2574699999999996</c:v>
                </c:pt>
                <c:pt idx="88144">
                  <c:v>-5.2537890000000003</c:v>
                </c:pt>
                <c:pt idx="88145">
                  <c:v>-5.2501090000000001</c:v>
                </c:pt>
                <c:pt idx="88146">
                  <c:v>-5.246429</c:v>
                </c:pt>
                <c:pt idx="88147">
                  <c:v>-5.2427510000000002</c:v>
                </c:pt>
                <c:pt idx="88148">
                  <c:v>-5.2390730000000003</c:v>
                </c:pt>
                <c:pt idx="88149">
                  <c:v>-5.2353930000000002</c:v>
                </c:pt>
                <c:pt idx="88150">
                  <c:v>-5.2317109999999998</c:v>
                </c:pt>
                <c:pt idx="88151">
                  <c:v>-5.2280280000000001</c:v>
                </c:pt>
                <c:pt idx="88152">
                  <c:v>-5.2243449999999996</c:v>
                </c:pt>
                <c:pt idx="88153">
                  <c:v>-5.2206609999999998</c:v>
                </c:pt>
                <c:pt idx="88154">
                  <c:v>-5.2169780000000001</c:v>
                </c:pt>
                <c:pt idx="88155">
                  <c:v>-5.2132930000000002</c:v>
                </c:pt>
                <c:pt idx="88156">
                  <c:v>-5.2096080000000002</c:v>
                </c:pt>
                <c:pt idx="88157">
                  <c:v>-5.2059240000000004</c:v>
                </c:pt>
                <c:pt idx="88158">
                  <c:v>-5.2022399999999998</c:v>
                </c:pt>
                <c:pt idx="88159">
                  <c:v>-5.1985549999999998</c:v>
                </c:pt>
                <c:pt idx="88160">
                  <c:v>-5.194871</c:v>
                </c:pt>
                <c:pt idx="88161">
                  <c:v>-5.1911860000000001</c:v>
                </c:pt>
                <c:pt idx="88162">
                  <c:v>-5.1875010000000001</c:v>
                </c:pt>
                <c:pt idx="88163">
                  <c:v>-5.1838150000000001</c:v>
                </c:pt>
                <c:pt idx="88164">
                  <c:v>-5.1801300000000001</c:v>
                </c:pt>
                <c:pt idx="88165">
                  <c:v>-5.1764450000000002</c:v>
                </c:pt>
                <c:pt idx="88166">
                  <c:v>-5.1727600000000002</c:v>
                </c:pt>
                <c:pt idx="88167">
                  <c:v>-5.1690740000000002</c:v>
                </c:pt>
                <c:pt idx="88168">
                  <c:v>-5.1653890000000002</c:v>
                </c:pt>
                <c:pt idx="88169">
                  <c:v>-5.1617059999999997</c:v>
                </c:pt>
                <c:pt idx="88170">
                  <c:v>-5.1580209999999997</c:v>
                </c:pt>
                <c:pt idx="88171">
                  <c:v>-5.1543359999999998</c:v>
                </c:pt>
                <c:pt idx="88172">
                  <c:v>-5.1506509999999999</c:v>
                </c:pt>
                <c:pt idx="88173">
                  <c:v>-5.1469659999999999</c:v>
                </c:pt>
                <c:pt idx="88174">
                  <c:v>-5.143281</c:v>
                </c:pt>
                <c:pt idx="88175">
                  <c:v>-5.1395960000000001</c:v>
                </c:pt>
                <c:pt idx="88176">
                  <c:v>-5.1359120000000003</c:v>
                </c:pt>
                <c:pt idx="88177">
                  <c:v>-5.1322260000000002</c:v>
                </c:pt>
                <c:pt idx="88178">
                  <c:v>-5.1285420000000004</c:v>
                </c:pt>
                <c:pt idx="88179">
                  <c:v>-5.1248570000000004</c:v>
                </c:pt>
                <c:pt idx="88180">
                  <c:v>-5.1211729999999998</c:v>
                </c:pt>
                <c:pt idx="88181">
                  <c:v>-5.1174879999999998</c:v>
                </c:pt>
                <c:pt idx="88182">
                  <c:v>-5.113804</c:v>
                </c:pt>
                <c:pt idx="88183">
                  <c:v>-5.1101200000000002</c:v>
                </c:pt>
                <c:pt idx="88184">
                  <c:v>-5.1064350000000003</c:v>
                </c:pt>
                <c:pt idx="88185">
                  <c:v>-5.1027500000000003</c:v>
                </c:pt>
                <c:pt idx="88186">
                  <c:v>-5.0990650000000004</c:v>
                </c:pt>
                <c:pt idx="88187">
                  <c:v>-5.0953799999999996</c:v>
                </c:pt>
                <c:pt idx="88188">
                  <c:v>-5.0916930000000002</c:v>
                </c:pt>
                <c:pt idx="88189">
                  <c:v>-5.0880080000000003</c:v>
                </c:pt>
                <c:pt idx="88190">
                  <c:v>-5.0843230000000004</c:v>
                </c:pt>
                <c:pt idx="88191">
                  <c:v>-5.0806380000000004</c:v>
                </c:pt>
                <c:pt idx="88192">
                  <c:v>-5.0769520000000004</c:v>
                </c:pt>
                <c:pt idx="88193">
                  <c:v>-5.0732679999999997</c:v>
                </c:pt>
                <c:pt idx="88194">
                  <c:v>-5.0695819999999996</c:v>
                </c:pt>
                <c:pt idx="88195">
                  <c:v>-5.0658969999999997</c:v>
                </c:pt>
                <c:pt idx="88196">
                  <c:v>-5.0622129999999999</c:v>
                </c:pt>
                <c:pt idx="88197">
                  <c:v>-5.0585279999999999</c:v>
                </c:pt>
                <c:pt idx="88198">
                  <c:v>-5.054843</c:v>
                </c:pt>
                <c:pt idx="88199">
                  <c:v>-5.0511600000000003</c:v>
                </c:pt>
                <c:pt idx="88200">
                  <c:v>-5.0474779999999999</c:v>
                </c:pt>
                <c:pt idx="88201">
                  <c:v>-5.0437940000000001</c:v>
                </c:pt>
                <c:pt idx="88202">
                  <c:v>-5.0401119999999997</c:v>
                </c:pt>
                <c:pt idx="88203">
                  <c:v>-5.0364269999999998</c:v>
                </c:pt>
                <c:pt idx="88204">
                  <c:v>-5.032743</c:v>
                </c:pt>
                <c:pt idx="88205">
                  <c:v>-5.029058</c:v>
                </c:pt>
                <c:pt idx="88206">
                  <c:v>-5.0253750000000004</c:v>
                </c:pt>
                <c:pt idx="88207">
                  <c:v>-5.0216900000000004</c:v>
                </c:pt>
                <c:pt idx="88208">
                  <c:v>-5.0180090000000002</c:v>
                </c:pt>
                <c:pt idx="88209">
                  <c:v>-5.0143259999999996</c:v>
                </c:pt>
                <c:pt idx="88210">
                  <c:v>-5.010643</c:v>
                </c:pt>
                <c:pt idx="88211">
                  <c:v>-5.0069600000000003</c:v>
                </c:pt>
                <c:pt idx="88212">
                  <c:v>-5.0032769999999998</c:v>
                </c:pt>
                <c:pt idx="88213">
                  <c:v>-4.999593</c:v>
                </c:pt>
                <c:pt idx="88214">
                  <c:v>-4.9959090000000002</c:v>
                </c:pt>
                <c:pt idx="88215">
                  <c:v>-4.9922250000000004</c:v>
                </c:pt>
                <c:pt idx="88216">
                  <c:v>-4.9885419999999998</c:v>
                </c:pt>
                <c:pt idx="88217">
                  <c:v>-4.984858</c:v>
                </c:pt>
                <c:pt idx="88218">
                  <c:v>-4.9811769999999997</c:v>
                </c:pt>
                <c:pt idx="88219">
                  <c:v>-4.9774929999999999</c:v>
                </c:pt>
                <c:pt idx="88220">
                  <c:v>-4.9738090000000001</c:v>
                </c:pt>
                <c:pt idx="88221">
                  <c:v>-4.9701259999999996</c:v>
                </c:pt>
                <c:pt idx="88222">
                  <c:v>-4.9664419999999998</c:v>
                </c:pt>
                <c:pt idx="88223">
                  <c:v>-4.9627590000000001</c:v>
                </c:pt>
                <c:pt idx="88224">
                  <c:v>-4.9590769999999997</c:v>
                </c:pt>
                <c:pt idx="88225">
                  <c:v>-4.9553940000000001</c:v>
                </c:pt>
                <c:pt idx="88226">
                  <c:v>-4.9517110000000004</c:v>
                </c:pt>
                <c:pt idx="88227">
                  <c:v>-4.9480279999999999</c:v>
                </c:pt>
                <c:pt idx="88228">
                  <c:v>-4.9443450000000002</c:v>
                </c:pt>
                <c:pt idx="88229">
                  <c:v>-4.9406610000000004</c:v>
                </c:pt>
                <c:pt idx="88230">
                  <c:v>-4.9369779999999999</c:v>
                </c:pt>
                <c:pt idx="88231">
                  <c:v>-4.9332950000000002</c:v>
                </c:pt>
                <c:pt idx="88232">
                  <c:v>-4.9296119999999997</c:v>
                </c:pt>
                <c:pt idx="88233">
                  <c:v>-4.925929</c:v>
                </c:pt>
                <c:pt idx="88234">
                  <c:v>-4.9222460000000003</c:v>
                </c:pt>
                <c:pt idx="88235">
                  <c:v>-4.9185619999999997</c:v>
                </c:pt>
                <c:pt idx="88236">
                  <c:v>-4.9148800000000001</c:v>
                </c:pt>
                <c:pt idx="88237">
                  <c:v>-4.9112</c:v>
                </c:pt>
                <c:pt idx="88238">
                  <c:v>-4.9075179999999996</c:v>
                </c:pt>
                <c:pt idx="88239">
                  <c:v>-4.9038360000000001</c:v>
                </c:pt>
                <c:pt idx="88240">
                  <c:v>-4.9001539999999997</c:v>
                </c:pt>
                <c:pt idx="88241">
                  <c:v>-4.8964720000000002</c:v>
                </c:pt>
                <c:pt idx="88242">
                  <c:v>-4.8927899999999998</c:v>
                </c:pt>
                <c:pt idx="88243">
                  <c:v>-4.8891090000000004</c:v>
                </c:pt>
                <c:pt idx="88244">
                  <c:v>-4.8854319999999998</c:v>
                </c:pt>
                <c:pt idx="88245">
                  <c:v>-4.8817740000000001</c:v>
                </c:pt>
                <c:pt idx="88246">
                  <c:v>-4.8781160000000003</c:v>
                </c:pt>
                <c:pt idx="88247">
                  <c:v>-4.8744519999999998</c:v>
                </c:pt>
                <c:pt idx="88248">
                  <c:v>-4.8707839999999996</c:v>
                </c:pt>
                <c:pt idx="88249">
                  <c:v>-4.8671199999999999</c:v>
                </c:pt>
                <c:pt idx="88250">
                  <c:v>-4.8634519999999997</c:v>
                </c:pt>
                <c:pt idx="88251">
                  <c:v>-4.8597809999999999</c:v>
                </c:pt>
                <c:pt idx="88252">
                  <c:v>-4.856109</c:v>
                </c:pt>
                <c:pt idx="88253">
                  <c:v>-4.852436</c:v>
                </c:pt>
                <c:pt idx="88254">
                  <c:v>-4.8487629999999999</c:v>
                </c:pt>
                <c:pt idx="88255">
                  <c:v>-4.8450870000000004</c:v>
                </c:pt>
                <c:pt idx="88256">
                  <c:v>-4.8414089999999996</c:v>
                </c:pt>
                <c:pt idx="88257">
                  <c:v>-4.8377309999999998</c:v>
                </c:pt>
                <c:pt idx="88258">
                  <c:v>-4.8340519999999998</c:v>
                </c:pt>
                <c:pt idx="88259">
                  <c:v>-4.8303729999999998</c:v>
                </c:pt>
                <c:pt idx="88260">
                  <c:v>-4.8266910000000003</c:v>
                </c:pt>
                <c:pt idx="88261">
                  <c:v>-4.8230089999999999</c:v>
                </c:pt>
                <c:pt idx="88262">
                  <c:v>-4.8193270000000004</c:v>
                </c:pt>
                <c:pt idx="88263">
                  <c:v>-4.8156429999999997</c:v>
                </c:pt>
                <c:pt idx="88264">
                  <c:v>-4.8119610000000002</c:v>
                </c:pt>
                <c:pt idx="88265">
                  <c:v>-4.8082779999999996</c:v>
                </c:pt>
                <c:pt idx="88266">
                  <c:v>-4.8045960000000001</c:v>
                </c:pt>
                <c:pt idx="88267">
                  <c:v>-4.8009130000000004</c:v>
                </c:pt>
                <c:pt idx="88268">
                  <c:v>-4.7972320000000002</c:v>
                </c:pt>
                <c:pt idx="88269">
                  <c:v>-4.7935499999999998</c:v>
                </c:pt>
                <c:pt idx="88270">
                  <c:v>-4.7898680000000002</c:v>
                </c:pt>
                <c:pt idx="88271">
                  <c:v>-4.7861880000000001</c:v>
                </c:pt>
                <c:pt idx="88272">
                  <c:v>-4.7825059999999997</c:v>
                </c:pt>
                <c:pt idx="88273">
                  <c:v>-4.7788219999999999</c:v>
                </c:pt>
                <c:pt idx="88274">
                  <c:v>-4.7751400000000004</c:v>
                </c:pt>
                <c:pt idx="88275">
                  <c:v>-4.7714559999999997</c:v>
                </c:pt>
                <c:pt idx="88276">
                  <c:v>-4.7677719999999999</c:v>
                </c:pt>
                <c:pt idx="88277">
                  <c:v>-4.7640890000000002</c:v>
                </c:pt>
                <c:pt idx="88278">
                  <c:v>-4.7604050000000004</c:v>
                </c:pt>
                <c:pt idx="88279">
                  <c:v>-4.7567209999999998</c:v>
                </c:pt>
                <c:pt idx="88280">
                  <c:v>-4.753037</c:v>
                </c:pt>
                <c:pt idx="88281">
                  <c:v>-4.749352</c:v>
                </c:pt>
                <c:pt idx="88282">
                  <c:v>-4.7456680000000002</c:v>
                </c:pt>
                <c:pt idx="88283">
                  <c:v>-4.7419830000000003</c:v>
                </c:pt>
                <c:pt idx="88284">
                  <c:v>-4.7382980000000003</c:v>
                </c:pt>
                <c:pt idx="88285">
                  <c:v>-4.7346130000000004</c:v>
                </c:pt>
                <c:pt idx="88286">
                  <c:v>-4.7309270000000003</c:v>
                </c:pt>
                <c:pt idx="88287">
                  <c:v>-4.7272420000000004</c:v>
                </c:pt>
                <c:pt idx="88288">
                  <c:v>-4.7235560000000003</c:v>
                </c:pt>
                <c:pt idx="88289">
                  <c:v>-4.7198710000000004</c:v>
                </c:pt>
                <c:pt idx="88290">
                  <c:v>-4.7161860000000004</c:v>
                </c:pt>
                <c:pt idx="88291">
                  <c:v>-4.7125009999999996</c:v>
                </c:pt>
                <c:pt idx="88292">
                  <c:v>-4.7088150000000004</c:v>
                </c:pt>
                <c:pt idx="88293">
                  <c:v>-4.7051280000000002</c:v>
                </c:pt>
                <c:pt idx="88294">
                  <c:v>-4.701441</c:v>
                </c:pt>
                <c:pt idx="88295">
                  <c:v>-4.697756</c:v>
                </c:pt>
                <c:pt idx="88296">
                  <c:v>-4.6940710000000001</c:v>
                </c:pt>
                <c:pt idx="88297">
                  <c:v>-4.6903860000000002</c:v>
                </c:pt>
                <c:pt idx="88298">
                  <c:v>-4.6866989999999999</c:v>
                </c:pt>
                <c:pt idx="88299">
                  <c:v>-4.683014</c:v>
                </c:pt>
                <c:pt idx="88300">
                  <c:v>-4.6793300000000002</c:v>
                </c:pt>
                <c:pt idx="88301">
                  <c:v>-4.6756450000000003</c:v>
                </c:pt>
                <c:pt idx="88302">
                  <c:v>-4.6719590000000002</c:v>
                </c:pt>
                <c:pt idx="88303">
                  <c:v>-4.668272</c:v>
                </c:pt>
                <c:pt idx="88304">
                  <c:v>-4.664587</c:v>
                </c:pt>
                <c:pt idx="88305">
                  <c:v>-4.6609020000000001</c:v>
                </c:pt>
                <c:pt idx="88306">
                  <c:v>-4.657216</c:v>
                </c:pt>
                <c:pt idx="88307">
                  <c:v>-4.6535289999999998</c:v>
                </c:pt>
                <c:pt idx="88308">
                  <c:v>-4.6498439999999999</c:v>
                </c:pt>
                <c:pt idx="88309">
                  <c:v>-4.6461589999999999</c:v>
                </c:pt>
                <c:pt idx="88310">
                  <c:v>-4.642474</c:v>
                </c:pt>
                <c:pt idx="88311">
                  <c:v>-4.6387890000000001</c:v>
                </c:pt>
                <c:pt idx="88312">
                  <c:v>-4.6351040000000001</c:v>
                </c:pt>
                <c:pt idx="88313">
                  <c:v>-4.6314190000000002</c:v>
                </c:pt>
                <c:pt idx="88314">
                  <c:v>-4.6277350000000004</c:v>
                </c:pt>
                <c:pt idx="88315">
                  <c:v>-4.6240509999999997</c:v>
                </c:pt>
                <c:pt idx="88316">
                  <c:v>-4.620368</c:v>
                </c:pt>
                <c:pt idx="88317">
                  <c:v>-4.6166850000000004</c:v>
                </c:pt>
                <c:pt idx="88318">
                  <c:v>-4.6130000000000004</c:v>
                </c:pt>
                <c:pt idx="88319">
                  <c:v>-4.609318</c:v>
                </c:pt>
                <c:pt idx="88320">
                  <c:v>-4.6056340000000002</c:v>
                </c:pt>
                <c:pt idx="88321">
                  <c:v>-4.6019509999999997</c:v>
                </c:pt>
                <c:pt idx="88322">
                  <c:v>-4.5982570000000003</c:v>
                </c:pt>
                <c:pt idx="88323">
                  <c:v>-4.5945749999999999</c:v>
                </c:pt>
                <c:pt idx="88324">
                  <c:v>-4.5908990000000003</c:v>
                </c:pt>
                <c:pt idx="88325">
                  <c:v>-4.5872310000000001</c:v>
                </c:pt>
                <c:pt idx="88326">
                  <c:v>-4.5835610000000004</c:v>
                </c:pt>
                <c:pt idx="88327">
                  <c:v>-4.5798899999999998</c:v>
                </c:pt>
                <c:pt idx="88328">
                  <c:v>-4.5762169999999998</c:v>
                </c:pt>
                <c:pt idx="88329">
                  <c:v>-4.5725449999999999</c:v>
                </c:pt>
                <c:pt idx="88330">
                  <c:v>-4.5688700000000004</c:v>
                </c:pt>
                <c:pt idx="88331">
                  <c:v>-4.565194</c:v>
                </c:pt>
                <c:pt idx="88332">
                  <c:v>-4.5615170000000003</c:v>
                </c:pt>
                <c:pt idx="88333">
                  <c:v>-4.5578339999999997</c:v>
                </c:pt>
                <c:pt idx="88334">
                  <c:v>-4.554157</c:v>
                </c:pt>
                <c:pt idx="88335">
                  <c:v>-4.5504790000000002</c:v>
                </c:pt>
                <c:pt idx="88336">
                  <c:v>-4.5468010000000003</c:v>
                </c:pt>
                <c:pt idx="88337">
                  <c:v>-4.5431220000000003</c:v>
                </c:pt>
                <c:pt idx="88338">
                  <c:v>-4.5394449999999997</c:v>
                </c:pt>
                <c:pt idx="88339">
                  <c:v>-4.5357669999999999</c:v>
                </c:pt>
                <c:pt idx="88340">
                  <c:v>-4.532089</c:v>
                </c:pt>
                <c:pt idx="88341">
                  <c:v>-4.52841</c:v>
                </c:pt>
                <c:pt idx="88342">
                  <c:v>-4.5247310000000001</c:v>
                </c:pt>
                <c:pt idx="88343">
                  <c:v>-4.5210530000000002</c:v>
                </c:pt>
                <c:pt idx="88344">
                  <c:v>-4.5173740000000002</c:v>
                </c:pt>
                <c:pt idx="88345">
                  <c:v>-4.5136950000000002</c:v>
                </c:pt>
                <c:pt idx="88346">
                  <c:v>-4.5099919999999996</c:v>
                </c:pt>
                <c:pt idx="88347">
                  <c:v>-4.5063009999999997</c:v>
                </c:pt>
                <c:pt idx="88348">
                  <c:v>-4.5026169999999999</c:v>
                </c:pt>
                <c:pt idx="88349">
                  <c:v>-4.4989350000000004</c:v>
                </c:pt>
                <c:pt idx="88350">
                  <c:v>-4.4952529999999999</c:v>
                </c:pt>
                <c:pt idx="88351">
                  <c:v>-4.4915729999999998</c:v>
                </c:pt>
                <c:pt idx="88352">
                  <c:v>-4.4878929999999997</c:v>
                </c:pt>
                <c:pt idx="88353">
                  <c:v>-4.4842139999999997</c:v>
                </c:pt>
                <c:pt idx="88354">
                  <c:v>-4.4805339999999996</c:v>
                </c:pt>
                <c:pt idx="88355">
                  <c:v>-4.4768489999999996</c:v>
                </c:pt>
                <c:pt idx="88356">
                  <c:v>-4.473166</c:v>
                </c:pt>
                <c:pt idx="88357">
                  <c:v>-4.4694849999999997</c:v>
                </c:pt>
                <c:pt idx="88358">
                  <c:v>-4.4657960000000001</c:v>
                </c:pt>
                <c:pt idx="88359">
                  <c:v>-4.4621130000000004</c:v>
                </c:pt>
                <c:pt idx="88360">
                  <c:v>-4.4584320000000002</c:v>
                </c:pt>
                <c:pt idx="88361">
                  <c:v>-4.4547540000000003</c:v>
                </c:pt>
                <c:pt idx="88362">
                  <c:v>-4.4510769999999997</c:v>
                </c:pt>
                <c:pt idx="88363">
                  <c:v>-4.4474</c:v>
                </c:pt>
                <c:pt idx="88364">
                  <c:v>-4.443721</c:v>
                </c:pt>
                <c:pt idx="88365">
                  <c:v>-4.4400440000000003</c:v>
                </c:pt>
                <c:pt idx="88366">
                  <c:v>-4.4363659999999996</c:v>
                </c:pt>
                <c:pt idx="88367">
                  <c:v>-4.4326889999999999</c:v>
                </c:pt>
                <c:pt idx="88368">
                  <c:v>-4.429011</c:v>
                </c:pt>
                <c:pt idx="88369">
                  <c:v>-4.4253330000000002</c:v>
                </c:pt>
                <c:pt idx="88370">
                  <c:v>-4.4216540000000002</c:v>
                </c:pt>
                <c:pt idx="88371">
                  <c:v>-4.4179769999999996</c:v>
                </c:pt>
                <c:pt idx="88372">
                  <c:v>-4.4142989999999998</c:v>
                </c:pt>
                <c:pt idx="88373">
                  <c:v>-4.4106199999999998</c:v>
                </c:pt>
                <c:pt idx="88374">
                  <c:v>-4.4069399999999996</c:v>
                </c:pt>
                <c:pt idx="88375">
                  <c:v>-4.4032629999999999</c:v>
                </c:pt>
                <c:pt idx="88376">
                  <c:v>-4.3995829999999998</c:v>
                </c:pt>
                <c:pt idx="88377">
                  <c:v>-4.3959039999999998</c:v>
                </c:pt>
                <c:pt idx="88378">
                  <c:v>-4.3922239999999997</c:v>
                </c:pt>
                <c:pt idx="88379">
                  <c:v>-4.3885439999999996</c:v>
                </c:pt>
                <c:pt idx="88380">
                  <c:v>-4.3848649999999996</c:v>
                </c:pt>
                <c:pt idx="88381">
                  <c:v>-4.3811859999999996</c:v>
                </c:pt>
                <c:pt idx="88382">
                  <c:v>-4.3775069999999996</c:v>
                </c:pt>
                <c:pt idx="88383">
                  <c:v>-4.3738260000000002</c:v>
                </c:pt>
                <c:pt idx="88384">
                  <c:v>-4.3701460000000001</c:v>
                </c:pt>
                <c:pt idx="88385">
                  <c:v>-4.3664649999999998</c:v>
                </c:pt>
                <c:pt idx="88386">
                  <c:v>-4.3627859999999998</c:v>
                </c:pt>
                <c:pt idx="88387">
                  <c:v>-4.3591069999999998</c:v>
                </c:pt>
                <c:pt idx="88388">
                  <c:v>-4.3554279999999999</c:v>
                </c:pt>
                <c:pt idx="88389">
                  <c:v>-4.3517489999999999</c:v>
                </c:pt>
                <c:pt idx="88390">
                  <c:v>-4.3480689999999997</c:v>
                </c:pt>
                <c:pt idx="88391">
                  <c:v>-4.3443880000000004</c:v>
                </c:pt>
                <c:pt idx="88392">
                  <c:v>-4.3407070000000001</c:v>
                </c:pt>
                <c:pt idx="88393">
                  <c:v>-4.3370259999999998</c:v>
                </c:pt>
                <c:pt idx="88394">
                  <c:v>-4.3333440000000003</c:v>
                </c:pt>
                <c:pt idx="88395">
                  <c:v>-4.329663</c:v>
                </c:pt>
                <c:pt idx="88396">
                  <c:v>-4.3259819999999998</c:v>
                </c:pt>
                <c:pt idx="88397">
                  <c:v>-4.3223000000000003</c:v>
                </c:pt>
                <c:pt idx="88398">
                  <c:v>-4.3186200000000001</c:v>
                </c:pt>
                <c:pt idx="88399">
                  <c:v>-4.3149389999999999</c:v>
                </c:pt>
                <c:pt idx="88400">
                  <c:v>-4.3112589999999997</c:v>
                </c:pt>
                <c:pt idx="88401">
                  <c:v>-4.3075789999999996</c:v>
                </c:pt>
                <c:pt idx="88402">
                  <c:v>-4.3038970000000001</c:v>
                </c:pt>
                <c:pt idx="88403">
                  <c:v>-4.3002159999999998</c:v>
                </c:pt>
                <c:pt idx="88404">
                  <c:v>-4.2965340000000003</c:v>
                </c:pt>
                <c:pt idx="88405">
                  <c:v>-4.2928519999999999</c:v>
                </c:pt>
                <c:pt idx="88406">
                  <c:v>-4.2891690000000002</c:v>
                </c:pt>
                <c:pt idx="88407">
                  <c:v>-4.2854869999999998</c:v>
                </c:pt>
                <c:pt idx="88408">
                  <c:v>-4.2818050000000003</c:v>
                </c:pt>
                <c:pt idx="88409">
                  <c:v>-4.2781200000000004</c:v>
                </c:pt>
                <c:pt idx="88410">
                  <c:v>-4.2744350000000004</c:v>
                </c:pt>
                <c:pt idx="88411">
                  <c:v>-4.2706980000000003</c:v>
                </c:pt>
                <c:pt idx="88412">
                  <c:v>-4.2669829999999997</c:v>
                </c:pt>
                <c:pt idx="88413">
                  <c:v>-4.2632810000000001</c:v>
                </c:pt>
                <c:pt idx="88414">
                  <c:v>-4.2595840000000003</c:v>
                </c:pt>
                <c:pt idx="88415">
                  <c:v>-4.2558879999999997</c:v>
                </c:pt>
                <c:pt idx="88416">
                  <c:v>-4.2521959999999996</c:v>
                </c:pt>
                <c:pt idx="88417">
                  <c:v>-4.2485049999999998</c:v>
                </c:pt>
                <c:pt idx="88418">
                  <c:v>-4.2448160000000001</c:v>
                </c:pt>
                <c:pt idx="88419">
                  <c:v>-4.2411269999999996</c:v>
                </c:pt>
                <c:pt idx="88420">
                  <c:v>-4.2374409999999996</c:v>
                </c:pt>
                <c:pt idx="88421">
                  <c:v>-4.2337540000000002</c:v>
                </c:pt>
                <c:pt idx="88422">
                  <c:v>-4.230067</c:v>
                </c:pt>
                <c:pt idx="88423">
                  <c:v>-4.2263799999999998</c:v>
                </c:pt>
                <c:pt idx="88424">
                  <c:v>-4.2226949999999999</c:v>
                </c:pt>
                <c:pt idx="88425">
                  <c:v>-4.2190079999999996</c:v>
                </c:pt>
                <c:pt idx="88426">
                  <c:v>-4.2153229999999997</c:v>
                </c:pt>
                <c:pt idx="88427">
                  <c:v>-4.2116369999999996</c:v>
                </c:pt>
                <c:pt idx="88428">
                  <c:v>-4.2079550000000001</c:v>
                </c:pt>
                <c:pt idx="88429">
                  <c:v>-4.2042739999999998</c:v>
                </c:pt>
                <c:pt idx="88430">
                  <c:v>-4.2005920000000003</c:v>
                </c:pt>
                <c:pt idx="88431">
                  <c:v>-4.1969089999999998</c:v>
                </c:pt>
                <c:pt idx="88432">
                  <c:v>-4.1932280000000004</c:v>
                </c:pt>
                <c:pt idx="88433">
                  <c:v>-4.1895439999999997</c:v>
                </c:pt>
                <c:pt idx="88434">
                  <c:v>-4.1858599999999999</c:v>
                </c:pt>
                <c:pt idx="88435">
                  <c:v>-4.1821780000000004</c:v>
                </c:pt>
                <c:pt idx="88436">
                  <c:v>-4.1784980000000003</c:v>
                </c:pt>
                <c:pt idx="88437">
                  <c:v>-4.174817</c:v>
                </c:pt>
                <c:pt idx="88438">
                  <c:v>-4.1711359999999997</c:v>
                </c:pt>
                <c:pt idx="88439">
                  <c:v>-4.1674540000000002</c:v>
                </c:pt>
                <c:pt idx="88440">
                  <c:v>-4.1637729999999999</c:v>
                </c:pt>
                <c:pt idx="88441">
                  <c:v>-4.1600919999999997</c:v>
                </c:pt>
                <c:pt idx="88442">
                  <c:v>-4.1564100000000002</c:v>
                </c:pt>
                <c:pt idx="88443">
                  <c:v>-4.1527269999999996</c:v>
                </c:pt>
                <c:pt idx="88444">
                  <c:v>-4.1490419999999997</c:v>
                </c:pt>
                <c:pt idx="88445">
                  <c:v>-4.1453579999999999</c:v>
                </c:pt>
                <c:pt idx="88446">
                  <c:v>-4.1416729999999999</c:v>
                </c:pt>
                <c:pt idx="88447">
                  <c:v>-4.1379900000000003</c:v>
                </c:pt>
                <c:pt idx="88448">
                  <c:v>-4.1343030000000001</c:v>
                </c:pt>
                <c:pt idx="88449">
                  <c:v>-4.1306130000000003</c:v>
                </c:pt>
                <c:pt idx="88450">
                  <c:v>-4.126925</c:v>
                </c:pt>
                <c:pt idx="88451">
                  <c:v>-4.1232369999999996</c:v>
                </c:pt>
                <c:pt idx="88452">
                  <c:v>-4.119548</c:v>
                </c:pt>
                <c:pt idx="88453">
                  <c:v>-4.1158590000000004</c:v>
                </c:pt>
                <c:pt idx="88454">
                  <c:v>-4.1121699999999999</c:v>
                </c:pt>
                <c:pt idx="88455">
                  <c:v>-4.1084820000000004</c:v>
                </c:pt>
                <c:pt idx="88456">
                  <c:v>-4.1047950000000002</c:v>
                </c:pt>
                <c:pt idx="88457">
                  <c:v>-4.1011059999999997</c:v>
                </c:pt>
                <c:pt idx="88458">
                  <c:v>-4.0974170000000001</c:v>
                </c:pt>
                <c:pt idx="88459">
                  <c:v>-4.0937279999999996</c:v>
                </c:pt>
                <c:pt idx="88460">
                  <c:v>-4.0900379999999998</c:v>
                </c:pt>
                <c:pt idx="88461">
                  <c:v>-4.0863480000000001</c:v>
                </c:pt>
                <c:pt idx="88462">
                  <c:v>-4.0826570000000002</c:v>
                </c:pt>
                <c:pt idx="88463">
                  <c:v>-4.0789650000000002</c:v>
                </c:pt>
                <c:pt idx="88464">
                  <c:v>-4.0752740000000003</c:v>
                </c:pt>
                <c:pt idx="88465">
                  <c:v>-4.0715810000000001</c:v>
                </c:pt>
                <c:pt idx="88466">
                  <c:v>-4.0678900000000002</c:v>
                </c:pt>
                <c:pt idx="88467">
                  <c:v>-4.0641980000000002</c:v>
                </c:pt>
                <c:pt idx="88468">
                  <c:v>-4.0605060000000002</c:v>
                </c:pt>
                <c:pt idx="88469">
                  <c:v>-4.0568150000000003</c:v>
                </c:pt>
                <c:pt idx="88470">
                  <c:v>-4.0531230000000003</c:v>
                </c:pt>
                <c:pt idx="88471">
                  <c:v>-4.0494320000000004</c:v>
                </c:pt>
                <c:pt idx="88472">
                  <c:v>-4.0457409999999996</c:v>
                </c:pt>
                <c:pt idx="88473">
                  <c:v>-4.0420489999999996</c:v>
                </c:pt>
                <c:pt idx="88474">
                  <c:v>-4.0383570000000004</c:v>
                </c:pt>
                <c:pt idx="88475">
                  <c:v>-4.0346650000000004</c:v>
                </c:pt>
                <c:pt idx="88476">
                  <c:v>-4.0309689999999998</c:v>
                </c:pt>
                <c:pt idx="88477">
                  <c:v>-4.0272750000000004</c:v>
                </c:pt>
                <c:pt idx="88478">
                  <c:v>-4.0235799999999999</c:v>
                </c:pt>
                <c:pt idx="88479">
                  <c:v>-4.0198859999999996</c:v>
                </c:pt>
                <c:pt idx="88480">
                  <c:v>-4.0161920000000002</c:v>
                </c:pt>
                <c:pt idx="88481">
                  <c:v>-4.012499</c:v>
                </c:pt>
                <c:pt idx="88482">
                  <c:v>-4.0088059999999999</c:v>
                </c:pt>
                <c:pt idx="88483">
                  <c:v>-4.0051129999999997</c:v>
                </c:pt>
                <c:pt idx="88484">
                  <c:v>-4.0014200000000004</c:v>
                </c:pt>
                <c:pt idx="88485">
                  <c:v>-3.9977279999999999</c:v>
                </c:pt>
                <c:pt idx="88486">
                  <c:v>-3.9940359999999999</c:v>
                </c:pt>
                <c:pt idx="88487">
                  <c:v>-3.9903439999999999</c:v>
                </c:pt>
                <c:pt idx="88488">
                  <c:v>-3.9866510000000002</c:v>
                </c:pt>
                <c:pt idx="88489">
                  <c:v>-3.9829590000000001</c:v>
                </c:pt>
                <c:pt idx="88490">
                  <c:v>-3.979266</c:v>
                </c:pt>
                <c:pt idx="88491">
                  <c:v>-3.9755729999999998</c:v>
                </c:pt>
                <c:pt idx="88492">
                  <c:v>-3.9718789999999999</c:v>
                </c:pt>
                <c:pt idx="88493">
                  <c:v>-3.9681890000000002</c:v>
                </c:pt>
                <c:pt idx="88494">
                  <c:v>-3.964502</c:v>
                </c:pt>
                <c:pt idx="88495">
                  <c:v>-3.9608099999999999</c:v>
                </c:pt>
                <c:pt idx="88496">
                  <c:v>-3.9571190000000001</c:v>
                </c:pt>
                <c:pt idx="88497">
                  <c:v>-3.9534289999999999</c:v>
                </c:pt>
                <c:pt idx="88498">
                  <c:v>-3.9497399999999998</c:v>
                </c:pt>
                <c:pt idx="88499">
                  <c:v>-3.9460549999999999</c:v>
                </c:pt>
                <c:pt idx="88500">
                  <c:v>-3.942367</c:v>
                </c:pt>
                <c:pt idx="88501">
                  <c:v>-3.9386770000000002</c:v>
                </c:pt>
                <c:pt idx="88502">
                  <c:v>-3.9349919999999998</c:v>
                </c:pt>
                <c:pt idx="88503">
                  <c:v>-3.9313030000000002</c:v>
                </c:pt>
                <c:pt idx="88504">
                  <c:v>-3.927613</c:v>
                </c:pt>
                <c:pt idx="88505">
                  <c:v>-3.923921</c:v>
                </c:pt>
                <c:pt idx="88506">
                  <c:v>-3.9202279999999998</c:v>
                </c:pt>
                <c:pt idx="88507">
                  <c:v>-3.9165329999999998</c:v>
                </c:pt>
                <c:pt idx="88508">
                  <c:v>-3.9128409999999998</c:v>
                </c:pt>
                <c:pt idx="88509">
                  <c:v>-3.9091459999999998</c:v>
                </c:pt>
                <c:pt idx="88510">
                  <c:v>-3.9054519999999999</c:v>
                </c:pt>
                <c:pt idx="88511">
                  <c:v>-3.9017620000000002</c:v>
                </c:pt>
                <c:pt idx="88512">
                  <c:v>-3.8980709999999998</c:v>
                </c:pt>
                <c:pt idx="88513">
                  <c:v>-3.8943780000000001</c:v>
                </c:pt>
                <c:pt idx="88514">
                  <c:v>-3.8906839999999998</c:v>
                </c:pt>
                <c:pt idx="88515">
                  <c:v>-3.8869889999999998</c:v>
                </c:pt>
                <c:pt idx="88516">
                  <c:v>-3.8832939999999998</c:v>
                </c:pt>
                <c:pt idx="88517">
                  <c:v>-3.8796010000000001</c:v>
                </c:pt>
                <c:pt idx="88518">
                  <c:v>-3.8759160000000001</c:v>
                </c:pt>
                <c:pt idx="88519">
                  <c:v>-3.8722270000000001</c:v>
                </c:pt>
                <c:pt idx="88520">
                  <c:v>-3.8685360000000002</c:v>
                </c:pt>
                <c:pt idx="88521">
                  <c:v>-3.8648449999999999</c:v>
                </c:pt>
                <c:pt idx="88522">
                  <c:v>-3.861154</c:v>
                </c:pt>
                <c:pt idx="88523">
                  <c:v>-3.8574630000000001</c:v>
                </c:pt>
                <c:pt idx="88524">
                  <c:v>-3.8537699999999999</c:v>
                </c:pt>
                <c:pt idx="88525">
                  <c:v>-3.850079</c:v>
                </c:pt>
                <c:pt idx="88526">
                  <c:v>-3.8463880000000001</c:v>
                </c:pt>
                <c:pt idx="88527">
                  <c:v>-3.8426960000000001</c:v>
                </c:pt>
                <c:pt idx="88528">
                  <c:v>-3.8390070000000001</c:v>
                </c:pt>
                <c:pt idx="88529">
                  <c:v>-3.8352930000000001</c:v>
                </c:pt>
                <c:pt idx="88530">
                  <c:v>-3.831591</c:v>
                </c:pt>
                <c:pt idx="88531">
                  <c:v>-3.8278970000000001</c:v>
                </c:pt>
                <c:pt idx="88532">
                  <c:v>-3.8242029999999998</c:v>
                </c:pt>
                <c:pt idx="88533">
                  <c:v>-3.8205100000000001</c:v>
                </c:pt>
                <c:pt idx="88534">
                  <c:v>-3.8168150000000001</c:v>
                </c:pt>
                <c:pt idx="88535">
                  <c:v>-3.8131189999999999</c:v>
                </c:pt>
                <c:pt idx="88536">
                  <c:v>-3.8094220000000001</c:v>
                </c:pt>
                <c:pt idx="88537">
                  <c:v>-3.8057259999999999</c:v>
                </c:pt>
                <c:pt idx="88538">
                  <c:v>-3.8020360000000002</c:v>
                </c:pt>
                <c:pt idx="88539">
                  <c:v>-3.798346</c:v>
                </c:pt>
                <c:pt idx="88540">
                  <c:v>-3.794651</c:v>
                </c:pt>
                <c:pt idx="88541">
                  <c:v>-3.7909570000000001</c:v>
                </c:pt>
                <c:pt idx="88542">
                  <c:v>-3.7872599999999998</c:v>
                </c:pt>
                <c:pt idx="88543">
                  <c:v>-3.7835640000000001</c:v>
                </c:pt>
                <c:pt idx="88544">
                  <c:v>-3.7798660000000002</c:v>
                </c:pt>
                <c:pt idx="88545">
                  <c:v>-3.7761689999999999</c:v>
                </c:pt>
                <c:pt idx="88546">
                  <c:v>-3.7724700000000002</c:v>
                </c:pt>
                <c:pt idx="88547">
                  <c:v>-3.7687710000000001</c:v>
                </c:pt>
                <c:pt idx="88548">
                  <c:v>-3.7650709999999998</c:v>
                </c:pt>
                <c:pt idx="88549">
                  <c:v>-3.7613729999999999</c:v>
                </c:pt>
                <c:pt idx="88550">
                  <c:v>-3.757673</c:v>
                </c:pt>
                <c:pt idx="88551">
                  <c:v>-3.7539750000000001</c:v>
                </c:pt>
                <c:pt idx="88552">
                  <c:v>-3.7502770000000001</c:v>
                </c:pt>
                <c:pt idx="88553">
                  <c:v>-3.7465799999999998</c:v>
                </c:pt>
                <c:pt idx="88554">
                  <c:v>-3.742883</c:v>
                </c:pt>
                <c:pt idx="88555">
                  <c:v>-3.739087</c:v>
                </c:pt>
                <c:pt idx="88556">
                  <c:v>-3.7353239999999999</c:v>
                </c:pt>
                <c:pt idx="88557">
                  <c:v>-3.7315749999999999</c:v>
                </c:pt>
                <c:pt idx="88558">
                  <c:v>-3.7278340000000001</c:v>
                </c:pt>
                <c:pt idx="88559">
                  <c:v>-3.7241019999999998</c:v>
                </c:pt>
                <c:pt idx="88560">
                  <c:v>-3.7203759999999999</c:v>
                </c:pt>
                <c:pt idx="88561">
                  <c:v>-3.7166549999999998</c:v>
                </c:pt>
                <c:pt idx="88562">
                  <c:v>-3.7129379999999998</c:v>
                </c:pt>
                <c:pt idx="88563">
                  <c:v>-3.7092239999999999</c:v>
                </c:pt>
                <c:pt idx="88564">
                  <c:v>-3.7055120000000001</c:v>
                </c:pt>
                <c:pt idx="88565">
                  <c:v>-3.7018019999999998</c:v>
                </c:pt>
                <c:pt idx="88566">
                  <c:v>-3.6980940000000002</c:v>
                </c:pt>
                <c:pt idx="88567">
                  <c:v>-3.6943869999999999</c:v>
                </c:pt>
                <c:pt idx="88568">
                  <c:v>-3.6906810000000001</c:v>
                </c:pt>
                <c:pt idx="88569">
                  <c:v>-3.686979</c:v>
                </c:pt>
                <c:pt idx="88570">
                  <c:v>-3.6832750000000001</c:v>
                </c:pt>
                <c:pt idx="88571">
                  <c:v>-3.6795689999999999</c:v>
                </c:pt>
                <c:pt idx="88572">
                  <c:v>-3.6758639999999998</c:v>
                </c:pt>
                <c:pt idx="88573">
                  <c:v>-3.6721590000000002</c:v>
                </c:pt>
                <c:pt idx="88574">
                  <c:v>-3.6684570000000001</c:v>
                </c:pt>
                <c:pt idx="88575">
                  <c:v>-3.6647509999999999</c:v>
                </c:pt>
                <c:pt idx="88576">
                  <c:v>-3.6610420000000001</c:v>
                </c:pt>
                <c:pt idx="88577">
                  <c:v>-3.6573340000000001</c:v>
                </c:pt>
                <c:pt idx="88578">
                  <c:v>-3.653626</c:v>
                </c:pt>
                <c:pt idx="88579">
                  <c:v>-3.6499169999999999</c:v>
                </c:pt>
                <c:pt idx="88580">
                  <c:v>-3.64621</c:v>
                </c:pt>
                <c:pt idx="88581">
                  <c:v>-3.6425019999999999</c:v>
                </c:pt>
                <c:pt idx="88582">
                  <c:v>-3.638795</c:v>
                </c:pt>
                <c:pt idx="88583">
                  <c:v>-3.6350880000000001</c:v>
                </c:pt>
                <c:pt idx="88584">
                  <c:v>-3.6313840000000002</c:v>
                </c:pt>
                <c:pt idx="88585">
                  <c:v>-3.6276790000000001</c:v>
                </c:pt>
                <c:pt idx="88586">
                  <c:v>-3.6239750000000002</c:v>
                </c:pt>
                <c:pt idx="88587">
                  <c:v>-3.6202700000000001</c:v>
                </c:pt>
                <c:pt idx="88588">
                  <c:v>-3.6165669999999999</c:v>
                </c:pt>
                <c:pt idx="88589">
                  <c:v>-3.6128640000000001</c:v>
                </c:pt>
                <c:pt idx="88590">
                  <c:v>-3.609162</c:v>
                </c:pt>
                <c:pt idx="88591">
                  <c:v>-3.6054590000000002</c:v>
                </c:pt>
                <c:pt idx="88592">
                  <c:v>-3.601756</c:v>
                </c:pt>
                <c:pt idx="88593">
                  <c:v>-3.5980530000000002</c:v>
                </c:pt>
                <c:pt idx="88594">
                  <c:v>-3.5943510000000001</c:v>
                </c:pt>
                <c:pt idx="88595">
                  <c:v>-3.5906479999999998</c:v>
                </c:pt>
                <c:pt idx="88596">
                  <c:v>-3.5869450000000001</c:v>
                </c:pt>
                <c:pt idx="88597">
                  <c:v>-3.5832419999999998</c:v>
                </c:pt>
                <c:pt idx="88598">
                  <c:v>-3.5795400000000002</c:v>
                </c:pt>
                <c:pt idx="88599">
                  <c:v>-3.5758399999999999</c:v>
                </c:pt>
                <c:pt idx="88600">
                  <c:v>-3.5721409999999998</c:v>
                </c:pt>
                <c:pt idx="88601">
                  <c:v>-3.5684420000000001</c:v>
                </c:pt>
                <c:pt idx="88602">
                  <c:v>-3.56474</c:v>
                </c:pt>
                <c:pt idx="88603">
                  <c:v>-3.5610390000000001</c:v>
                </c:pt>
                <c:pt idx="88604">
                  <c:v>-3.5573380000000001</c:v>
                </c:pt>
                <c:pt idx="88605">
                  <c:v>-3.5536370000000002</c:v>
                </c:pt>
                <c:pt idx="88606">
                  <c:v>-3.5499390000000002</c:v>
                </c:pt>
                <c:pt idx="88607">
                  <c:v>-3.5462400000000001</c:v>
                </c:pt>
                <c:pt idx="88608">
                  <c:v>-3.5425390000000001</c:v>
                </c:pt>
                <c:pt idx="88609">
                  <c:v>-3.5388380000000002</c:v>
                </c:pt>
                <c:pt idx="88610">
                  <c:v>-3.5351360000000001</c:v>
                </c:pt>
                <c:pt idx="88611">
                  <c:v>-3.5314329999999998</c:v>
                </c:pt>
                <c:pt idx="88612">
                  <c:v>-3.52773</c:v>
                </c:pt>
                <c:pt idx="88613">
                  <c:v>-3.5240269999999998</c:v>
                </c:pt>
                <c:pt idx="88614">
                  <c:v>-3.520327</c:v>
                </c:pt>
                <c:pt idx="88615">
                  <c:v>-3.516626</c:v>
                </c:pt>
                <c:pt idx="88616">
                  <c:v>-3.5129239999999999</c:v>
                </c:pt>
                <c:pt idx="88617">
                  <c:v>-3.50922</c:v>
                </c:pt>
                <c:pt idx="88618">
                  <c:v>-3.5055170000000002</c:v>
                </c:pt>
                <c:pt idx="88619">
                  <c:v>-3.501814</c:v>
                </c:pt>
                <c:pt idx="88620">
                  <c:v>-3.4981110000000002</c:v>
                </c:pt>
                <c:pt idx="88621">
                  <c:v>-3.4944069999999998</c:v>
                </c:pt>
                <c:pt idx="88622">
                  <c:v>-3.4907020000000002</c:v>
                </c:pt>
                <c:pt idx="88623">
                  <c:v>-3.4869979999999998</c:v>
                </c:pt>
                <c:pt idx="88624">
                  <c:v>-3.4832990000000001</c:v>
                </c:pt>
                <c:pt idx="88625">
                  <c:v>-3.4795980000000002</c:v>
                </c:pt>
                <c:pt idx="88626">
                  <c:v>-3.4758939999999998</c:v>
                </c:pt>
                <c:pt idx="88627">
                  <c:v>-3.472191</c:v>
                </c:pt>
                <c:pt idx="88628">
                  <c:v>-3.4684889999999999</c:v>
                </c:pt>
                <c:pt idx="88629">
                  <c:v>-3.4647899999999998</c:v>
                </c:pt>
                <c:pt idx="88630">
                  <c:v>-3.4610880000000002</c:v>
                </c:pt>
                <c:pt idx="88631">
                  <c:v>-3.4573860000000001</c:v>
                </c:pt>
                <c:pt idx="88632">
                  <c:v>-3.4536820000000001</c:v>
                </c:pt>
                <c:pt idx="88633">
                  <c:v>-3.4499810000000002</c:v>
                </c:pt>
                <c:pt idx="88634">
                  <c:v>-3.4462809999999999</c:v>
                </c:pt>
                <c:pt idx="88635">
                  <c:v>-3.4425810000000001</c:v>
                </c:pt>
                <c:pt idx="88636">
                  <c:v>-3.438882</c:v>
                </c:pt>
                <c:pt idx="88637">
                  <c:v>-3.4351820000000002</c:v>
                </c:pt>
                <c:pt idx="88638">
                  <c:v>-3.4314809999999998</c:v>
                </c:pt>
                <c:pt idx="88639">
                  <c:v>-3.427781</c:v>
                </c:pt>
                <c:pt idx="88640">
                  <c:v>-3.4240789999999999</c:v>
                </c:pt>
                <c:pt idx="88641">
                  <c:v>-3.4203790000000001</c:v>
                </c:pt>
                <c:pt idx="88642">
                  <c:v>-3.4166780000000001</c:v>
                </c:pt>
                <c:pt idx="88643">
                  <c:v>-3.4129770000000001</c:v>
                </c:pt>
                <c:pt idx="88644">
                  <c:v>-3.4092750000000001</c:v>
                </c:pt>
                <c:pt idx="88645">
                  <c:v>-3.405573</c:v>
                </c:pt>
                <c:pt idx="88646">
                  <c:v>-3.401872</c:v>
                </c:pt>
                <c:pt idx="88647">
                  <c:v>-3.3981690000000002</c:v>
                </c:pt>
                <c:pt idx="88648">
                  <c:v>-3.3944679999999998</c:v>
                </c:pt>
                <c:pt idx="88649">
                  <c:v>-3.390765</c:v>
                </c:pt>
                <c:pt idx="88650">
                  <c:v>-3.3870619999999998</c:v>
                </c:pt>
                <c:pt idx="88651">
                  <c:v>-3.3833600000000001</c:v>
                </c:pt>
                <c:pt idx="88652">
                  <c:v>-3.3796580000000001</c:v>
                </c:pt>
                <c:pt idx="88653">
                  <c:v>-3.3759579999999998</c:v>
                </c:pt>
                <c:pt idx="88654">
                  <c:v>-3.3722639999999999</c:v>
                </c:pt>
                <c:pt idx="88655">
                  <c:v>-3.3685700000000001</c:v>
                </c:pt>
                <c:pt idx="88656">
                  <c:v>-3.3648760000000002</c:v>
                </c:pt>
                <c:pt idx="88657">
                  <c:v>-3.3611810000000002</c:v>
                </c:pt>
                <c:pt idx="88658">
                  <c:v>-3.3574850000000001</c:v>
                </c:pt>
                <c:pt idx="88659">
                  <c:v>-3.3537919999999999</c:v>
                </c:pt>
                <c:pt idx="88660">
                  <c:v>-3.350098</c:v>
                </c:pt>
                <c:pt idx="88661">
                  <c:v>-3.3464040000000002</c:v>
                </c:pt>
                <c:pt idx="88662">
                  <c:v>-3.342711</c:v>
                </c:pt>
                <c:pt idx="88663">
                  <c:v>-3.3390179999999998</c:v>
                </c:pt>
                <c:pt idx="88664">
                  <c:v>-3.3353250000000001</c:v>
                </c:pt>
                <c:pt idx="88665">
                  <c:v>-3.3316330000000001</c:v>
                </c:pt>
                <c:pt idx="88666">
                  <c:v>-3.3279399999999999</c:v>
                </c:pt>
                <c:pt idx="88667">
                  <c:v>-3.3242479999999999</c:v>
                </c:pt>
                <c:pt idx="88668">
                  <c:v>-3.320554</c:v>
                </c:pt>
                <c:pt idx="88669">
                  <c:v>-3.3168600000000001</c:v>
                </c:pt>
                <c:pt idx="88670">
                  <c:v>-3.313164</c:v>
                </c:pt>
                <c:pt idx="88671">
                  <c:v>-3.309469</c:v>
                </c:pt>
                <c:pt idx="88672">
                  <c:v>-3.3057729999999999</c:v>
                </c:pt>
                <c:pt idx="88673">
                  <c:v>-3.302076</c:v>
                </c:pt>
                <c:pt idx="88674">
                  <c:v>-3.2983799999999999</c:v>
                </c:pt>
                <c:pt idx="88675">
                  <c:v>-3.2946849999999999</c:v>
                </c:pt>
                <c:pt idx="88676">
                  <c:v>-3.2909899999999999</c:v>
                </c:pt>
                <c:pt idx="88677">
                  <c:v>-3.2872949999999999</c:v>
                </c:pt>
                <c:pt idx="88678">
                  <c:v>-3.2835990000000002</c:v>
                </c:pt>
                <c:pt idx="88679">
                  <c:v>-3.2799040000000002</c:v>
                </c:pt>
                <c:pt idx="88680">
                  <c:v>-3.276208</c:v>
                </c:pt>
                <c:pt idx="88681">
                  <c:v>-3.2725119999999999</c:v>
                </c:pt>
                <c:pt idx="88682">
                  <c:v>-3.2688160000000002</c:v>
                </c:pt>
                <c:pt idx="88683">
                  <c:v>-3.26512</c:v>
                </c:pt>
                <c:pt idx="88684">
                  <c:v>-3.2614230000000002</c:v>
                </c:pt>
                <c:pt idx="88685">
                  <c:v>-3.257727</c:v>
                </c:pt>
                <c:pt idx="88686">
                  <c:v>-3.254032</c:v>
                </c:pt>
                <c:pt idx="88687">
                  <c:v>-3.2503350000000002</c:v>
                </c:pt>
                <c:pt idx="88688">
                  <c:v>-3.2466379999999999</c:v>
                </c:pt>
                <c:pt idx="88689">
                  <c:v>-3.2429410000000001</c:v>
                </c:pt>
                <c:pt idx="88690">
                  <c:v>-3.2392430000000001</c:v>
                </c:pt>
                <c:pt idx="88691">
                  <c:v>-3.2355489999999998</c:v>
                </c:pt>
                <c:pt idx="88692">
                  <c:v>-3.2318539999999998</c:v>
                </c:pt>
                <c:pt idx="88693">
                  <c:v>-3.2281599999999999</c:v>
                </c:pt>
                <c:pt idx="88694">
                  <c:v>-3.2244640000000002</c:v>
                </c:pt>
                <c:pt idx="88695">
                  <c:v>-3.2207669999999999</c:v>
                </c:pt>
                <c:pt idx="88696">
                  <c:v>-3.2170679999999998</c:v>
                </c:pt>
                <c:pt idx="88697">
                  <c:v>-3.2133699999999998</c:v>
                </c:pt>
                <c:pt idx="88698">
                  <c:v>-3.2096710000000002</c:v>
                </c:pt>
                <c:pt idx="88699">
                  <c:v>-3.205972</c:v>
                </c:pt>
                <c:pt idx="88700">
                  <c:v>-3.2022750000000002</c:v>
                </c:pt>
                <c:pt idx="88701">
                  <c:v>-3.1985779999999999</c:v>
                </c:pt>
                <c:pt idx="88702">
                  <c:v>-3.1948820000000002</c:v>
                </c:pt>
                <c:pt idx="88703">
                  <c:v>-3.191182</c:v>
                </c:pt>
                <c:pt idx="88704">
                  <c:v>-3.1874820000000001</c:v>
                </c:pt>
                <c:pt idx="88705">
                  <c:v>-3.1837819999999999</c:v>
                </c:pt>
                <c:pt idx="88706">
                  <c:v>-3.1800830000000002</c:v>
                </c:pt>
                <c:pt idx="88707">
                  <c:v>-3.1763849999999998</c:v>
                </c:pt>
                <c:pt idx="88708">
                  <c:v>-3.172688</c:v>
                </c:pt>
                <c:pt idx="88709">
                  <c:v>-3.1689910000000001</c:v>
                </c:pt>
                <c:pt idx="88710">
                  <c:v>-3.1652930000000001</c:v>
                </c:pt>
                <c:pt idx="88711">
                  <c:v>-3.1615950000000002</c:v>
                </c:pt>
                <c:pt idx="88712">
                  <c:v>-3.1578949999999999</c:v>
                </c:pt>
                <c:pt idx="88713">
                  <c:v>-3.1541969999999999</c:v>
                </c:pt>
                <c:pt idx="88714">
                  <c:v>-3.1504989999999999</c:v>
                </c:pt>
                <c:pt idx="88715">
                  <c:v>-3.146801</c:v>
                </c:pt>
                <c:pt idx="88716">
                  <c:v>-3.143103</c:v>
                </c:pt>
                <c:pt idx="88717">
                  <c:v>-3.1394060000000001</c:v>
                </c:pt>
                <c:pt idx="88718">
                  <c:v>-3.1357089999999999</c:v>
                </c:pt>
                <c:pt idx="88719">
                  <c:v>-3.1320139999999999</c:v>
                </c:pt>
                <c:pt idx="88720">
                  <c:v>-3.1283189999999998</c:v>
                </c:pt>
                <c:pt idx="88721">
                  <c:v>-3.1246239999999998</c:v>
                </c:pt>
                <c:pt idx="88722">
                  <c:v>-3.1209310000000001</c:v>
                </c:pt>
                <c:pt idx="88723">
                  <c:v>-3.117238</c:v>
                </c:pt>
                <c:pt idx="88724">
                  <c:v>-3.1135449999999998</c:v>
                </c:pt>
                <c:pt idx="88725">
                  <c:v>-3.1098499999999998</c:v>
                </c:pt>
                <c:pt idx="88726">
                  <c:v>-3.1061559999999999</c:v>
                </c:pt>
                <c:pt idx="88727">
                  <c:v>-3.1024590000000001</c:v>
                </c:pt>
                <c:pt idx="88728">
                  <c:v>-3.0987640000000001</c:v>
                </c:pt>
                <c:pt idx="88729">
                  <c:v>-3.0950660000000001</c:v>
                </c:pt>
                <c:pt idx="88730">
                  <c:v>-3.09137</c:v>
                </c:pt>
                <c:pt idx="88731">
                  <c:v>-3.087672</c:v>
                </c:pt>
                <c:pt idx="88732">
                  <c:v>-3.083977</c:v>
                </c:pt>
                <c:pt idx="88733">
                  <c:v>-3.080279</c:v>
                </c:pt>
                <c:pt idx="88734">
                  <c:v>-3.0765820000000001</c:v>
                </c:pt>
                <c:pt idx="88735">
                  <c:v>-3.072886</c:v>
                </c:pt>
                <c:pt idx="88736">
                  <c:v>-3.069191</c:v>
                </c:pt>
                <c:pt idx="88737">
                  <c:v>-3.0654979999999998</c:v>
                </c:pt>
                <c:pt idx="88738">
                  <c:v>-3.0618059999999998</c:v>
                </c:pt>
                <c:pt idx="88739">
                  <c:v>-3.0581119999999999</c:v>
                </c:pt>
                <c:pt idx="88740">
                  <c:v>-3.0544180000000001</c:v>
                </c:pt>
                <c:pt idx="88741">
                  <c:v>-3.0507230000000001</c:v>
                </c:pt>
                <c:pt idx="88742">
                  <c:v>-3.0470280000000001</c:v>
                </c:pt>
                <c:pt idx="88743">
                  <c:v>-3.0433309999999998</c:v>
                </c:pt>
                <c:pt idx="88744">
                  <c:v>-3.0396339999999999</c:v>
                </c:pt>
                <c:pt idx="88745">
                  <c:v>-3.0359379999999998</c:v>
                </c:pt>
                <c:pt idx="88746">
                  <c:v>-3.0322429999999998</c:v>
                </c:pt>
                <c:pt idx="88747">
                  <c:v>-3.028546</c:v>
                </c:pt>
                <c:pt idx="88748">
                  <c:v>-3.0248499999999998</c:v>
                </c:pt>
                <c:pt idx="88749">
                  <c:v>-3.021153</c:v>
                </c:pt>
                <c:pt idx="88750">
                  <c:v>-3.0174569999999998</c:v>
                </c:pt>
                <c:pt idx="88751">
                  <c:v>-3.01376</c:v>
                </c:pt>
                <c:pt idx="88752">
                  <c:v>-3.0100630000000002</c:v>
                </c:pt>
                <c:pt idx="88753">
                  <c:v>-3.0063659999999999</c:v>
                </c:pt>
                <c:pt idx="88754">
                  <c:v>-3.002669</c:v>
                </c:pt>
                <c:pt idx="88755">
                  <c:v>-2.9989720000000002</c:v>
                </c:pt>
                <c:pt idx="88756">
                  <c:v>-2.9952749999999999</c:v>
                </c:pt>
                <c:pt idx="88757">
                  <c:v>-2.9915790000000002</c:v>
                </c:pt>
                <c:pt idx="88758">
                  <c:v>-2.9878819999999999</c:v>
                </c:pt>
                <c:pt idx="88759">
                  <c:v>-2.9841850000000001</c:v>
                </c:pt>
                <c:pt idx="88760">
                  <c:v>-2.9804879999999998</c:v>
                </c:pt>
                <c:pt idx="88761">
                  <c:v>-2.976791</c:v>
                </c:pt>
                <c:pt idx="88762">
                  <c:v>-2.9730940000000001</c:v>
                </c:pt>
                <c:pt idx="88763">
                  <c:v>-2.969395</c:v>
                </c:pt>
                <c:pt idx="88764">
                  <c:v>-2.9656959999999999</c:v>
                </c:pt>
                <c:pt idx="88765">
                  <c:v>-2.961999</c:v>
                </c:pt>
                <c:pt idx="88766">
                  <c:v>-2.9583010000000001</c:v>
                </c:pt>
                <c:pt idx="88767">
                  <c:v>-2.9546030000000001</c:v>
                </c:pt>
                <c:pt idx="88768">
                  <c:v>-2.9509050000000001</c:v>
                </c:pt>
                <c:pt idx="88769">
                  <c:v>-2.9472079999999998</c:v>
                </c:pt>
                <c:pt idx="88770">
                  <c:v>-2.943511</c:v>
                </c:pt>
                <c:pt idx="88771">
                  <c:v>-2.939816</c:v>
                </c:pt>
                <c:pt idx="88772">
                  <c:v>-2.9361259999999998</c:v>
                </c:pt>
                <c:pt idx="88773">
                  <c:v>-2.9324319999999999</c:v>
                </c:pt>
                <c:pt idx="88774">
                  <c:v>-2.9287359999999998</c:v>
                </c:pt>
                <c:pt idx="88775">
                  <c:v>-2.9250400000000001</c:v>
                </c:pt>
                <c:pt idx="88776">
                  <c:v>-2.9213429999999998</c:v>
                </c:pt>
                <c:pt idx="88777">
                  <c:v>-2.9176440000000001</c:v>
                </c:pt>
                <c:pt idx="88778">
                  <c:v>-2.9139460000000001</c:v>
                </c:pt>
                <c:pt idx="88779">
                  <c:v>-2.9102480000000002</c:v>
                </c:pt>
                <c:pt idx="88780">
                  <c:v>-2.906549</c:v>
                </c:pt>
                <c:pt idx="88781">
                  <c:v>-2.9028499999999999</c:v>
                </c:pt>
                <c:pt idx="88782">
                  <c:v>-2.8991500000000001</c:v>
                </c:pt>
                <c:pt idx="88783">
                  <c:v>-2.8954490000000002</c:v>
                </c:pt>
                <c:pt idx="88784">
                  <c:v>-2.8917489999999999</c:v>
                </c:pt>
                <c:pt idx="88785">
                  <c:v>-2.8880499999999998</c:v>
                </c:pt>
                <c:pt idx="88786">
                  <c:v>-2.88435</c:v>
                </c:pt>
                <c:pt idx="88787">
                  <c:v>-2.8806500000000002</c:v>
                </c:pt>
                <c:pt idx="88788">
                  <c:v>-2.876951</c:v>
                </c:pt>
                <c:pt idx="88789">
                  <c:v>-2.8732500000000001</c:v>
                </c:pt>
                <c:pt idx="88790">
                  <c:v>-2.8695499999999998</c:v>
                </c:pt>
                <c:pt idx="88791">
                  <c:v>-2.86585</c:v>
                </c:pt>
                <c:pt idx="88792">
                  <c:v>-2.8621449999999999</c:v>
                </c:pt>
                <c:pt idx="88793">
                  <c:v>-2.8584390000000002</c:v>
                </c:pt>
                <c:pt idx="88794">
                  <c:v>-2.854733</c:v>
                </c:pt>
                <c:pt idx="88795">
                  <c:v>-2.8510279999999999</c:v>
                </c:pt>
                <c:pt idx="88796">
                  <c:v>-2.8473220000000001</c:v>
                </c:pt>
                <c:pt idx="88797">
                  <c:v>-2.8436180000000002</c:v>
                </c:pt>
                <c:pt idx="88798">
                  <c:v>-2.8399169999999998</c:v>
                </c:pt>
                <c:pt idx="88799">
                  <c:v>-2.8362159999999998</c:v>
                </c:pt>
                <c:pt idx="88800">
                  <c:v>-2.8325140000000002</c:v>
                </c:pt>
                <c:pt idx="88801">
                  <c:v>-2.828811</c:v>
                </c:pt>
                <c:pt idx="88802">
                  <c:v>-2.8251040000000001</c:v>
                </c:pt>
                <c:pt idx="88803">
                  <c:v>-2.8213940000000002</c:v>
                </c:pt>
                <c:pt idx="88804">
                  <c:v>-2.8176860000000001</c:v>
                </c:pt>
                <c:pt idx="88805">
                  <c:v>-2.813977</c:v>
                </c:pt>
                <c:pt idx="88806">
                  <c:v>-2.8102670000000001</c:v>
                </c:pt>
                <c:pt idx="88807">
                  <c:v>-2.806559</c:v>
                </c:pt>
                <c:pt idx="88808">
                  <c:v>-2.8028490000000001</c:v>
                </c:pt>
                <c:pt idx="88809">
                  <c:v>-2.7991410000000001</c:v>
                </c:pt>
                <c:pt idx="88810">
                  <c:v>-2.7954340000000002</c:v>
                </c:pt>
                <c:pt idx="88811">
                  <c:v>-2.7917339999999999</c:v>
                </c:pt>
                <c:pt idx="88812">
                  <c:v>-2.7880319999999998</c:v>
                </c:pt>
                <c:pt idx="88813">
                  <c:v>-2.7843279999999999</c:v>
                </c:pt>
                <c:pt idx="88814">
                  <c:v>-2.7806229999999998</c:v>
                </c:pt>
                <c:pt idx="88815">
                  <c:v>-2.7769200000000001</c:v>
                </c:pt>
                <c:pt idx="88816">
                  <c:v>-2.7732139999999998</c:v>
                </c:pt>
                <c:pt idx="88817">
                  <c:v>-2.7695099999999999</c:v>
                </c:pt>
                <c:pt idx="88818">
                  <c:v>-2.7658049999999998</c:v>
                </c:pt>
                <c:pt idx="88819">
                  <c:v>-2.7621009999999999</c:v>
                </c:pt>
                <c:pt idx="88820">
                  <c:v>-2.7583959999999998</c:v>
                </c:pt>
                <c:pt idx="88821">
                  <c:v>-2.7546900000000001</c:v>
                </c:pt>
                <c:pt idx="88822">
                  <c:v>-2.7509839999999999</c:v>
                </c:pt>
                <c:pt idx="88823">
                  <c:v>-2.7472780000000001</c:v>
                </c:pt>
                <c:pt idx="88824">
                  <c:v>-2.7435749999999999</c:v>
                </c:pt>
                <c:pt idx="88825">
                  <c:v>-2.7398790000000002</c:v>
                </c:pt>
                <c:pt idx="88826">
                  <c:v>-2.7361749999999998</c:v>
                </c:pt>
                <c:pt idx="88827">
                  <c:v>-2.7324700000000002</c:v>
                </c:pt>
                <c:pt idx="88828">
                  <c:v>-2.7287620000000001</c:v>
                </c:pt>
                <c:pt idx="88829">
                  <c:v>-2.7250540000000001</c:v>
                </c:pt>
                <c:pt idx="88830">
                  <c:v>-2.721346</c:v>
                </c:pt>
                <c:pt idx="88831">
                  <c:v>-2.717638</c:v>
                </c:pt>
                <c:pt idx="88832">
                  <c:v>-2.7139310000000001</c:v>
                </c:pt>
                <c:pt idx="88833">
                  <c:v>-2.7102249999999999</c:v>
                </c:pt>
                <c:pt idx="88834">
                  <c:v>-2.706518</c:v>
                </c:pt>
                <c:pt idx="88835">
                  <c:v>-2.7028129999999999</c:v>
                </c:pt>
                <c:pt idx="88836">
                  <c:v>-2.6991079999999998</c:v>
                </c:pt>
                <c:pt idx="88837">
                  <c:v>-2.6954030000000002</c:v>
                </c:pt>
                <c:pt idx="88838">
                  <c:v>-2.6916980000000001</c:v>
                </c:pt>
                <c:pt idx="88839">
                  <c:v>-2.6879930000000001</c:v>
                </c:pt>
                <c:pt idx="88840">
                  <c:v>-2.684288</c:v>
                </c:pt>
                <c:pt idx="88841">
                  <c:v>-2.6805829999999999</c:v>
                </c:pt>
                <c:pt idx="88842">
                  <c:v>-2.6768779999999999</c:v>
                </c:pt>
                <c:pt idx="88843">
                  <c:v>-2.6731720000000001</c:v>
                </c:pt>
                <c:pt idx="88844">
                  <c:v>-2.6694689999999999</c:v>
                </c:pt>
                <c:pt idx="88845">
                  <c:v>-2.6657660000000001</c:v>
                </c:pt>
                <c:pt idx="88846">
                  <c:v>-2.6620629999999998</c:v>
                </c:pt>
                <c:pt idx="88847">
                  <c:v>-2.6583480000000002</c:v>
                </c:pt>
                <c:pt idx="88848">
                  <c:v>-2.6546500000000002</c:v>
                </c:pt>
                <c:pt idx="88849">
                  <c:v>-2.6509580000000001</c:v>
                </c:pt>
                <c:pt idx="88850">
                  <c:v>-2.6472660000000001</c:v>
                </c:pt>
                <c:pt idx="88851">
                  <c:v>-2.6435689999999998</c:v>
                </c:pt>
                <c:pt idx="88852">
                  <c:v>-2.639872</c:v>
                </c:pt>
                <c:pt idx="88853">
                  <c:v>-2.6361729999999999</c:v>
                </c:pt>
                <c:pt idx="88854">
                  <c:v>-2.6324730000000001</c:v>
                </c:pt>
                <c:pt idx="88855">
                  <c:v>-2.6287739999999999</c:v>
                </c:pt>
                <c:pt idx="88856">
                  <c:v>-2.6250740000000001</c:v>
                </c:pt>
                <c:pt idx="88857">
                  <c:v>-2.6213739999999999</c:v>
                </c:pt>
                <c:pt idx="88858">
                  <c:v>-2.6176759999999999</c:v>
                </c:pt>
                <c:pt idx="88859">
                  <c:v>-2.6139779999999999</c:v>
                </c:pt>
                <c:pt idx="88860">
                  <c:v>-2.6102789999999998</c:v>
                </c:pt>
                <c:pt idx="88861">
                  <c:v>-2.6065740000000002</c:v>
                </c:pt>
                <c:pt idx="88862">
                  <c:v>-2.6028739999999999</c:v>
                </c:pt>
                <c:pt idx="88863">
                  <c:v>-2.5991740000000001</c:v>
                </c:pt>
                <c:pt idx="88864">
                  <c:v>-2.595475</c:v>
                </c:pt>
                <c:pt idx="88865">
                  <c:v>-2.5917759999999999</c:v>
                </c:pt>
                <c:pt idx="88866">
                  <c:v>-2.5880730000000001</c:v>
                </c:pt>
                <c:pt idx="88867">
                  <c:v>-2.5843660000000002</c:v>
                </c:pt>
                <c:pt idx="88868">
                  <c:v>-2.5806629999999999</c:v>
                </c:pt>
                <c:pt idx="88869">
                  <c:v>-2.5769639999999998</c:v>
                </c:pt>
                <c:pt idx="88870">
                  <c:v>-2.5732620000000002</c:v>
                </c:pt>
                <c:pt idx="88871">
                  <c:v>-2.5695610000000002</c:v>
                </c:pt>
                <c:pt idx="88872">
                  <c:v>-2.5658609999999999</c:v>
                </c:pt>
                <c:pt idx="88873">
                  <c:v>-2.5621580000000002</c:v>
                </c:pt>
                <c:pt idx="88874">
                  <c:v>-2.5584560000000001</c:v>
                </c:pt>
                <c:pt idx="88875">
                  <c:v>-2.5547550000000001</c:v>
                </c:pt>
                <c:pt idx="88876">
                  <c:v>-2.551056</c:v>
                </c:pt>
                <c:pt idx="88877">
                  <c:v>-2.5473560000000002</c:v>
                </c:pt>
                <c:pt idx="88878">
                  <c:v>-2.5436559999999999</c:v>
                </c:pt>
                <c:pt idx="88879">
                  <c:v>-2.5399560000000001</c:v>
                </c:pt>
                <c:pt idx="88880">
                  <c:v>-2.5362559999999998</c:v>
                </c:pt>
                <c:pt idx="88881">
                  <c:v>-2.5325570000000002</c:v>
                </c:pt>
                <c:pt idx="88882">
                  <c:v>-2.5288550000000001</c:v>
                </c:pt>
                <c:pt idx="88883">
                  <c:v>-2.5251540000000001</c:v>
                </c:pt>
                <c:pt idx="88884">
                  <c:v>-2.5214530000000002</c:v>
                </c:pt>
                <c:pt idx="88885">
                  <c:v>-2.5177510000000001</c:v>
                </c:pt>
                <c:pt idx="88886">
                  <c:v>-2.5140500000000001</c:v>
                </c:pt>
                <c:pt idx="88887">
                  <c:v>-2.5103490000000002</c:v>
                </c:pt>
                <c:pt idx="88888">
                  <c:v>-2.5066470000000001</c:v>
                </c:pt>
                <c:pt idx="88889">
                  <c:v>-2.502945</c:v>
                </c:pt>
                <c:pt idx="88890">
                  <c:v>-2.4992450000000002</c:v>
                </c:pt>
                <c:pt idx="88891">
                  <c:v>-2.4955440000000002</c:v>
                </c:pt>
                <c:pt idx="88892">
                  <c:v>-2.4918420000000001</c:v>
                </c:pt>
                <c:pt idx="88893">
                  <c:v>-2.4881410000000002</c:v>
                </c:pt>
                <c:pt idx="88894">
                  <c:v>-2.4844409999999999</c:v>
                </c:pt>
                <c:pt idx="88895">
                  <c:v>-2.4807419999999998</c:v>
                </c:pt>
                <c:pt idx="88896">
                  <c:v>-2.4770430000000001</c:v>
                </c:pt>
                <c:pt idx="88897">
                  <c:v>-2.4733459999999998</c:v>
                </c:pt>
                <c:pt idx="88898">
                  <c:v>-2.4696470000000001</c:v>
                </c:pt>
                <c:pt idx="88899">
                  <c:v>-2.465948</c:v>
                </c:pt>
                <c:pt idx="88900">
                  <c:v>-2.4622470000000001</c:v>
                </c:pt>
                <c:pt idx="88901">
                  <c:v>-2.4585469999999998</c:v>
                </c:pt>
                <c:pt idx="88902">
                  <c:v>-2.454847</c:v>
                </c:pt>
                <c:pt idx="88903">
                  <c:v>-2.451149</c:v>
                </c:pt>
                <c:pt idx="88904">
                  <c:v>-2.447451</c:v>
                </c:pt>
                <c:pt idx="88905">
                  <c:v>-2.4437549999999999</c:v>
                </c:pt>
                <c:pt idx="88906">
                  <c:v>-2.4400559999999998</c:v>
                </c:pt>
                <c:pt idx="88907">
                  <c:v>-2.436356</c:v>
                </c:pt>
                <c:pt idx="88908">
                  <c:v>-2.4326539999999999</c:v>
                </c:pt>
                <c:pt idx="88909">
                  <c:v>-2.4289510000000001</c:v>
                </c:pt>
                <c:pt idx="88910">
                  <c:v>-2.4252470000000002</c:v>
                </c:pt>
                <c:pt idx="88911">
                  <c:v>-2.4215429999999998</c:v>
                </c:pt>
                <c:pt idx="88912">
                  <c:v>-2.41784</c:v>
                </c:pt>
                <c:pt idx="88913">
                  <c:v>-2.4141370000000002</c:v>
                </c:pt>
                <c:pt idx="88914">
                  <c:v>-2.410434</c:v>
                </c:pt>
                <c:pt idx="88915">
                  <c:v>-2.4067310000000002</c:v>
                </c:pt>
                <c:pt idx="88916">
                  <c:v>-2.4030309999999999</c:v>
                </c:pt>
                <c:pt idx="88917">
                  <c:v>-2.39933</c:v>
                </c:pt>
                <c:pt idx="88918">
                  <c:v>-2.3956279999999999</c:v>
                </c:pt>
                <c:pt idx="88919">
                  <c:v>-2.3919269999999999</c:v>
                </c:pt>
                <c:pt idx="88920">
                  <c:v>-2.3882270000000001</c:v>
                </c:pt>
                <c:pt idx="88921">
                  <c:v>-2.3845269999999998</c:v>
                </c:pt>
                <c:pt idx="88922">
                  <c:v>-2.3808259999999999</c:v>
                </c:pt>
                <c:pt idx="88923">
                  <c:v>-2.3771249999999999</c:v>
                </c:pt>
                <c:pt idx="88924">
                  <c:v>-2.3734250000000001</c:v>
                </c:pt>
                <c:pt idx="88925">
                  <c:v>-2.3697279999999998</c:v>
                </c:pt>
                <c:pt idx="88926">
                  <c:v>-2.3660299999999999</c:v>
                </c:pt>
                <c:pt idx="88927">
                  <c:v>-2.3623319999999999</c:v>
                </c:pt>
                <c:pt idx="88928">
                  <c:v>-2.358635</c:v>
                </c:pt>
                <c:pt idx="88929">
                  <c:v>-2.3549370000000001</c:v>
                </c:pt>
                <c:pt idx="88930">
                  <c:v>-2.3512369999999998</c:v>
                </c:pt>
                <c:pt idx="88931">
                  <c:v>-2.3475380000000001</c:v>
                </c:pt>
                <c:pt idx="88932">
                  <c:v>-2.343836</c:v>
                </c:pt>
                <c:pt idx="88933">
                  <c:v>-2.3401339999999999</c:v>
                </c:pt>
                <c:pt idx="88934">
                  <c:v>-2.3364319999999998</c:v>
                </c:pt>
                <c:pt idx="88935">
                  <c:v>-2.3327260000000001</c:v>
                </c:pt>
                <c:pt idx="88936">
                  <c:v>-2.3290199999999999</c:v>
                </c:pt>
                <c:pt idx="88937">
                  <c:v>-2.3253159999999999</c:v>
                </c:pt>
                <c:pt idx="88938">
                  <c:v>-2.3216100000000002</c:v>
                </c:pt>
                <c:pt idx="88939">
                  <c:v>-2.3179050000000001</c:v>
                </c:pt>
                <c:pt idx="88940">
                  <c:v>-2.3141989999999999</c:v>
                </c:pt>
                <c:pt idx="88941">
                  <c:v>-2.310495</c:v>
                </c:pt>
                <c:pt idx="88942">
                  <c:v>-2.306791</c:v>
                </c:pt>
                <c:pt idx="88943">
                  <c:v>-2.3030870000000001</c:v>
                </c:pt>
                <c:pt idx="88944">
                  <c:v>-2.299385</c:v>
                </c:pt>
                <c:pt idx="88945">
                  <c:v>-2.2956819999999998</c:v>
                </c:pt>
                <c:pt idx="88946">
                  <c:v>-2.2919809999999998</c:v>
                </c:pt>
                <c:pt idx="88947">
                  <c:v>-2.2882790000000002</c:v>
                </c:pt>
                <c:pt idx="88948">
                  <c:v>-2.2845770000000001</c:v>
                </c:pt>
                <c:pt idx="88949">
                  <c:v>-2.2808760000000001</c:v>
                </c:pt>
                <c:pt idx="88950">
                  <c:v>-2.2771750000000002</c:v>
                </c:pt>
                <c:pt idx="88951">
                  <c:v>-2.2734740000000002</c:v>
                </c:pt>
                <c:pt idx="88952">
                  <c:v>-2.269774</c:v>
                </c:pt>
                <c:pt idx="88953">
                  <c:v>-2.2660740000000001</c:v>
                </c:pt>
                <c:pt idx="88954">
                  <c:v>-2.2623660000000001</c:v>
                </c:pt>
                <c:pt idx="88955">
                  <c:v>-2.2586620000000002</c:v>
                </c:pt>
                <c:pt idx="88956">
                  <c:v>-2.2549589999999999</c:v>
                </c:pt>
                <c:pt idx="88957">
                  <c:v>-2.2512569999999998</c:v>
                </c:pt>
                <c:pt idx="88958">
                  <c:v>-2.2475559999999999</c:v>
                </c:pt>
                <c:pt idx="88959">
                  <c:v>-2.2438549999999999</c:v>
                </c:pt>
                <c:pt idx="88960">
                  <c:v>-2.2401620000000002</c:v>
                </c:pt>
                <c:pt idx="88961">
                  <c:v>-2.2364679999999999</c:v>
                </c:pt>
                <c:pt idx="88962">
                  <c:v>-2.2327699999999999</c:v>
                </c:pt>
                <c:pt idx="88963">
                  <c:v>-2.2290740000000002</c:v>
                </c:pt>
                <c:pt idx="88964">
                  <c:v>-2.2253790000000002</c:v>
                </c:pt>
                <c:pt idx="88965">
                  <c:v>-2.2216840000000002</c:v>
                </c:pt>
                <c:pt idx="88966">
                  <c:v>-2.2179880000000001</c:v>
                </c:pt>
                <c:pt idx="88967">
                  <c:v>-2.2142900000000001</c:v>
                </c:pt>
                <c:pt idx="88968">
                  <c:v>-2.2105929999999998</c:v>
                </c:pt>
                <c:pt idx="88969">
                  <c:v>-2.2069009999999998</c:v>
                </c:pt>
                <c:pt idx="88970">
                  <c:v>-2.2032069999999999</c:v>
                </c:pt>
                <c:pt idx="88971">
                  <c:v>-2.1995130000000001</c:v>
                </c:pt>
                <c:pt idx="88972">
                  <c:v>-2.1958220000000002</c:v>
                </c:pt>
                <c:pt idx="88973">
                  <c:v>-2.1921300000000001</c:v>
                </c:pt>
                <c:pt idx="88974">
                  <c:v>-2.1884359999999998</c:v>
                </c:pt>
                <c:pt idx="88975">
                  <c:v>-2.184739</c:v>
                </c:pt>
                <c:pt idx="88976">
                  <c:v>-2.1810420000000001</c:v>
                </c:pt>
                <c:pt idx="88977">
                  <c:v>-2.1773470000000001</c:v>
                </c:pt>
                <c:pt idx="88978">
                  <c:v>-2.1736520000000001</c:v>
                </c:pt>
                <c:pt idx="88979">
                  <c:v>-2.169956</c:v>
                </c:pt>
                <c:pt idx="88980">
                  <c:v>-2.1662599999999999</c:v>
                </c:pt>
                <c:pt idx="88981">
                  <c:v>-2.1625640000000002</c:v>
                </c:pt>
                <c:pt idx="88982">
                  <c:v>-2.158868</c:v>
                </c:pt>
                <c:pt idx="88983">
                  <c:v>-2.1551710000000002</c:v>
                </c:pt>
                <c:pt idx="88984">
                  <c:v>-2.1514739999999999</c:v>
                </c:pt>
                <c:pt idx="88985">
                  <c:v>-2.1477780000000002</c:v>
                </c:pt>
                <c:pt idx="88986">
                  <c:v>-2.1440809999999999</c:v>
                </c:pt>
                <c:pt idx="88987">
                  <c:v>-2.1403829999999999</c:v>
                </c:pt>
                <c:pt idx="88988">
                  <c:v>-2.1366860000000001</c:v>
                </c:pt>
                <c:pt idx="88989">
                  <c:v>-2.1329920000000002</c:v>
                </c:pt>
                <c:pt idx="88990">
                  <c:v>-2.1292970000000002</c:v>
                </c:pt>
                <c:pt idx="88991">
                  <c:v>-2.1256020000000002</c:v>
                </c:pt>
                <c:pt idx="88992">
                  <c:v>-2.1219039999999998</c:v>
                </c:pt>
                <c:pt idx="88993">
                  <c:v>-2.1182059999999998</c:v>
                </c:pt>
                <c:pt idx="88994">
                  <c:v>-2.1144910000000001</c:v>
                </c:pt>
                <c:pt idx="88995">
                  <c:v>-2.1107860000000001</c:v>
                </c:pt>
                <c:pt idx="88996">
                  <c:v>-2.1070920000000002</c:v>
                </c:pt>
                <c:pt idx="88997">
                  <c:v>-2.1033970000000002</c:v>
                </c:pt>
                <c:pt idx="88998">
                  <c:v>-2.0996990000000002</c:v>
                </c:pt>
                <c:pt idx="88999">
                  <c:v>-2.0960000000000001</c:v>
                </c:pt>
                <c:pt idx="89000">
                  <c:v>-2.0922999999999998</c:v>
                </c:pt>
                <c:pt idx="89001">
                  <c:v>-2.0885989999999999</c:v>
                </c:pt>
                <c:pt idx="89002">
                  <c:v>-2.0848990000000001</c:v>
                </c:pt>
                <c:pt idx="89003">
                  <c:v>-2.0811980000000001</c:v>
                </c:pt>
                <c:pt idx="89004">
                  <c:v>-2.0774970000000001</c:v>
                </c:pt>
                <c:pt idx="89005">
                  <c:v>-2.0737969999999999</c:v>
                </c:pt>
                <c:pt idx="89006">
                  <c:v>-2.0700959999999999</c:v>
                </c:pt>
                <c:pt idx="89007">
                  <c:v>-2.066395</c:v>
                </c:pt>
                <c:pt idx="89008">
                  <c:v>-2.062694</c:v>
                </c:pt>
                <c:pt idx="89009">
                  <c:v>-2.0589940000000002</c:v>
                </c:pt>
                <c:pt idx="89010">
                  <c:v>-2.055294</c:v>
                </c:pt>
                <c:pt idx="89011">
                  <c:v>-2.0515949999999998</c:v>
                </c:pt>
                <c:pt idx="89012">
                  <c:v>-2.0478939999999999</c:v>
                </c:pt>
                <c:pt idx="89013">
                  <c:v>-2.0441910000000001</c:v>
                </c:pt>
                <c:pt idx="89014">
                  <c:v>-2.0404870000000002</c:v>
                </c:pt>
                <c:pt idx="89015">
                  <c:v>-2.0367820000000001</c:v>
                </c:pt>
                <c:pt idx="89016">
                  <c:v>-2.0330759999999999</c:v>
                </c:pt>
                <c:pt idx="89017">
                  <c:v>-2.0293709999999998</c:v>
                </c:pt>
                <c:pt idx="89018">
                  <c:v>-2.0256660000000002</c:v>
                </c:pt>
                <c:pt idx="89019">
                  <c:v>-2.02196</c:v>
                </c:pt>
                <c:pt idx="89020">
                  <c:v>-2.018256</c:v>
                </c:pt>
                <c:pt idx="89021">
                  <c:v>-2.014551</c:v>
                </c:pt>
                <c:pt idx="89022">
                  <c:v>-2.0108450000000002</c:v>
                </c:pt>
                <c:pt idx="89023">
                  <c:v>-2.0071409999999998</c:v>
                </c:pt>
                <c:pt idx="89024">
                  <c:v>-2.0034360000000002</c:v>
                </c:pt>
                <c:pt idx="89025">
                  <c:v>-1.9997320000000001</c:v>
                </c:pt>
                <c:pt idx="89026">
                  <c:v>-1.9960279999999999</c:v>
                </c:pt>
                <c:pt idx="89027">
                  <c:v>-1.9923249999999999</c:v>
                </c:pt>
                <c:pt idx="89028">
                  <c:v>-1.988623</c:v>
                </c:pt>
                <c:pt idx="89029">
                  <c:v>-1.9849220000000001</c:v>
                </c:pt>
                <c:pt idx="89030">
                  <c:v>-1.9812190000000001</c:v>
                </c:pt>
                <c:pt idx="89031">
                  <c:v>-1.9775160000000001</c:v>
                </c:pt>
                <c:pt idx="89032">
                  <c:v>-1.9738119999999999</c:v>
                </c:pt>
                <c:pt idx="89033">
                  <c:v>-1.9701070000000001</c:v>
                </c:pt>
                <c:pt idx="89034">
                  <c:v>-1.966404</c:v>
                </c:pt>
                <c:pt idx="89035">
                  <c:v>-1.962699</c:v>
                </c:pt>
                <c:pt idx="89036">
                  <c:v>-1.958995</c:v>
                </c:pt>
                <c:pt idx="89037">
                  <c:v>-1.955292</c:v>
                </c:pt>
                <c:pt idx="89038">
                  <c:v>-1.9515880000000001</c:v>
                </c:pt>
                <c:pt idx="89039">
                  <c:v>-1.947883</c:v>
                </c:pt>
                <c:pt idx="89040">
                  <c:v>-1.9441790000000001</c:v>
                </c:pt>
                <c:pt idx="89041">
                  <c:v>-1.940477</c:v>
                </c:pt>
                <c:pt idx="89042">
                  <c:v>-1.936774</c:v>
                </c:pt>
                <c:pt idx="89043">
                  <c:v>-1.9330719999999999</c:v>
                </c:pt>
                <c:pt idx="89044">
                  <c:v>-1.92937</c:v>
                </c:pt>
                <c:pt idx="89045">
                  <c:v>-1.9256679999999999</c:v>
                </c:pt>
                <c:pt idx="89046">
                  <c:v>-1.921961</c:v>
                </c:pt>
                <c:pt idx="89047">
                  <c:v>-1.918256</c:v>
                </c:pt>
                <c:pt idx="89048">
                  <c:v>-1.91455</c:v>
                </c:pt>
                <c:pt idx="89049">
                  <c:v>-1.910846</c:v>
                </c:pt>
                <c:pt idx="89050">
                  <c:v>-1.907141</c:v>
                </c:pt>
                <c:pt idx="89051">
                  <c:v>-1.903435</c:v>
                </c:pt>
                <c:pt idx="89052">
                  <c:v>-1.8997280000000001</c:v>
                </c:pt>
                <c:pt idx="89053">
                  <c:v>-1.896021</c:v>
                </c:pt>
                <c:pt idx="89054">
                  <c:v>-1.892315</c:v>
                </c:pt>
                <c:pt idx="89055">
                  <c:v>-1.888609</c:v>
                </c:pt>
                <c:pt idx="89056">
                  <c:v>-1.8849039999999999</c:v>
                </c:pt>
                <c:pt idx="89057">
                  <c:v>-1.8811990000000001</c:v>
                </c:pt>
                <c:pt idx="89058">
                  <c:v>-1.877494</c:v>
                </c:pt>
                <c:pt idx="89059">
                  <c:v>-1.8737900000000001</c:v>
                </c:pt>
                <c:pt idx="89060">
                  <c:v>-1.8700859999999999</c:v>
                </c:pt>
                <c:pt idx="89061">
                  <c:v>-1.866382</c:v>
                </c:pt>
                <c:pt idx="89062">
                  <c:v>-1.8626780000000001</c:v>
                </c:pt>
                <c:pt idx="89063">
                  <c:v>-1.858975</c:v>
                </c:pt>
                <c:pt idx="89064">
                  <c:v>-1.8552709999999999</c:v>
                </c:pt>
                <c:pt idx="89065">
                  <c:v>-1.851567</c:v>
                </c:pt>
                <c:pt idx="89066">
                  <c:v>-1.847863</c:v>
                </c:pt>
                <c:pt idx="89067">
                  <c:v>-1.8441590000000001</c:v>
                </c:pt>
                <c:pt idx="89068">
                  <c:v>-1.8404560000000001</c:v>
                </c:pt>
                <c:pt idx="89069">
                  <c:v>-1.836751</c:v>
                </c:pt>
                <c:pt idx="89070">
                  <c:v>-1.8330500000000001</c:v>
                </c:pt>
                <c:pt idx="89071">
                  <c:v>-1.82935</c:v>
                </c:pt>
                <c:pt idx="89072">
                  <c:v>-1.8256570000000001</c:v>
                </c:pt>
                <c:pt idx="89073">
                  <c:v>-1.8219620000000001</c:v>
                </c:pt>
                <c:pt idx="89074">
                  <c:v>-1.818265</c:v>
                </c:pt>
                <c:pt idx="89075">
                  <c:v>-1.814567</c:v>
                </c:pt>
                <c:pt idx="89076">
                  <c:v>-1.8108679999999999</c:v>
                </c:pt>
                <c:pt idx="89077">
                  <c:v>-1.8071680000000001</c:v>
                </c:pt>
                <c:pt idx="89078">
                  <c:v>-1.8034680000000001</c:v>
                </c:pt>
                <c:pt idx="89079">
                  <c:v>-1.799768</c:v>
                </c:pt>
                <c:pt idx="89080">
                  <c:v>-1.796068</c:v>
                </c:pt>
                <c:pt idx="89081">
                  <c:v>-1.792367</c:v>
                </c:pt>
                <c:pt idx="89082">
                  <c:v>-1.7886660000000001</c:v>
                </c:pt>
                <c:pt idx="89083">
                  <c:v>-1.7849660000000001</c:v>
                </c:pt>
                <c:pt idx="89084">
                  <c:v>-1.7812650000000001</c:v>
                </c:pt>
                <c:pt idx="89085">
                  <c:v>-1.7775650000000001</c:v>
                </c:pt>
                <c:pt idx="89086">
                  <c:v>-1.773865</c:v>
                </c:pt>
                <c:pt idx="89087">
                  <c:v>-1.770165</c:v>
                </c:pt>
                <c:pt idx="89088">
                  <c:v>-1.766464</c:v>
                </c:pt>
                <c:pt idx="89089">
                  <c:v>-1.762764</c:v>
                </c:pt>
                <c:pt idx="89090">
                  <c:v>-1.7590650000000001</c:v>
                </c:pt>
                <c:pt idx="89091">
                  <c:v>-1.7553639999999999</c:v>
                </c:pt>
                <c:pt idx="89092">
                  <c:v>-1.751663</c:v>
                </c:pt>
                <c:pt idx="89093">
                  <c:v>-1.747962</c:v>
                </c:pt>
                <c:pt idx="89094">
                  <c:v>-1.7442610000000001</c:v>
                </c:pt>
                <c:pt idx="89095">
                  <c:v>-1.740561</c:v>
                </c:pt>
                <c:pt idx="89096">
                  <c:v>-1.736863</c:v>
                </c:pt>
                <c:pt idx="89097">
                  <c:v>-1.7331639999999999</c:v>
                </c:pt>
                <c:pt idx="89098">
                  <c:v>-1.7294620000000001</c:v>
                </c:pt>
                <c:pt idx="89099">
                  <c:v>-1.7257610000000001</c:v>
                </c:pt>
                <c:pt idx="89100">
                  <c:v>-1.722059</c:v>
                </c:pt>
                <c:pt idx="89101">
                  <c:v>-1.7183569999999999</c:v>
                </c:pt>
                <c:pt idx="89102">
                  <c:v>-1.714656</c:v>
                </c:pt>
                <c:pt idx="89103">
                  <c:v>-1.7109540000000001</c:v>
                </c:pt>
                <c:pt idx="89104">
                  <c:v>-1.7072529999999999</c:v>
                </c:pt>
                <c:pt idx="89105">
                  <c:v>-1.703552</c:v>
                </c:pt>
                <c:pt idx="89106">
                  <c:v>-1.699851</c:v>
                </c:pt>
                <c:pt idx="89107">
                  <c:v>-1.69615</c:v>
                </c:pt>
                <c:pt idx="89108">
                  <c:v>-1.6924490000000001</c:v>
                </c:pt>
                <c:pt idx="89109">
                  <c:v>-1.6887490000000001</c:v>
                </c:pt>
                <c:pt idx="89110">
                  <c:v>-1.685049</c:v>
                </c:pt>
                <c:pt idx="89111">
                  <c:v>-1.681349</c:v>
                </c:pt>
                <c:pt idx="89112">
                  <c:v>-1.677648</c:v>
                </c:pt>
                <c:pt idx="89113">
                  <c:v>-1.673948</c:v>
                </c:pt>
                <c:pt idx="89114">
                  <c:v>-1.670248</c:v>
                </c:pt>
                <c:pt idx="89115">
                  <c:v>-1.6665479999999999</c:v>
                </c:pt>
                <c:pt idx="89116">
                  <c:v>-1.6628480000000001</c:v>
                </c:pt>
                <c:pt idx="89117">
                  <c:v>-1.659151</c:v>
                </c:pt>
                <c:pt idx="89118">
                  <c:v>-1.655456</c:v>
                </c:pt>
                <c:pt idx="89119">
                  <c:v>-1.6517599999999999</c:v>
                </c:pt>
                <c:pt idx="89120">
                  <c:v>-1.6480630000000001</c:v>
                </c:pt>
                <c:pt idx="89121">
                  <c:v>-1.6443639999999999</c:v>
                </c:pt>
                <c:pt idx="89122">
                  <c:v>-1.640665</c:v>
                </c:pt>
                <c:pt idx="89123">
                  <c:v>-1.6369670000000001</c:v>
                </c:pt>
                <c:pt idx="89124">
                  <c:v>-1.6332679999999999</c:v>
                </c:pt>
                <c:pt idx="89125">
                  <c:v>-1.629569</c:v>
                </c:pt>
                <c:pt idx="89126">
                  <c:v>-1.625869</c:v>
                </c:pt>
                <c:pt idx="89127">
                  <c:v>-1.622169</c:v>
                </c:pt>
                <c:pt idx="89128">
                  <c:v>-1.6184700000000001</c:v>
                </c:pt>
                <c:pt idx="89129">
                  <c:v>-1.61477</c:v>
                </c:pt>
                <c:pt idx="89130">
                  <c:v>-1.61107</c:v>
                </c:pt>
                <c:pt idx="89131">
                  <c:v>-1.607369</c:v>
                </c:pt>
                <c:pt idx="89132">
                  <c:v>-1.603669</c:v>
                </c:pt>
                <c:pt idx="89133">
                  <c:v>-1.599969</c:v>
                </c:pt>
                <c:pt idx="89134">
                  <c:v>-1.5962700000000001</c:v>
                </c:pt>
                <c:pt idx="89135">
                  <c:v>-1.592568</c:v>
                </c:pt>
                <c:pt idx="89136">
                  <c:v>-1.5888679999999999</c:v>
                </c:pt>
                <c:pt idx="89137">
                  <c:v>-1.5851679999999999</c:v>
                </c:pt>
                <c:pt idx="89138">
                  <c:v>-1.5814699999999999</c:v>
                </c:pt>
                <c:pt idx="89139">
                  <c:v>-1.577771</c:v>
                </c:pt>
                <c:pt idx="89140">
                  <c:v>-1.574074</c:v>
                </c:pt>
                <c:pt idx="89141">
                  <c:v>-1.5703800000000001</c:v>
                </c:pt>
                <c:pt idx="89142">
                  <c:v>-1.5666869999999999</c:v>
                </c:pt>
                <c:pt idx="89143">
                  <c:v>-1.562991</c:v>
                </c:pt>
                <c:pt idx="89144">
                  <c:v>-1.5592950000000001</c:v>
                </c:pt>
                <c:pt idx="89145">
                  <c:v>-1.555599</c:v>
                </c:pt>
                <c:pt idx="89146">
                  <c:v>-1.551903</c:v>
                </c:pt>
                <c:pt idx="89147">
                  <c:v>-1.5482050000000001</c:v>
                </c:pt>
                <c:pt idx="89148">
                  <c:v>-1.544508</c:v>
                </c:pt>
                <c:pt idx="89149">
                  <c:v>-1.5408090000000001</c:v>
                </c:pt>
                <c:pt idx="89150">
                  <c:v>-1.5371109999999999</c:v>
                </c:pt>
                <c:pt idx="89151">
                  <c:v>-1.5334129999999999</c:v>
                </c:pt>
                <c:pt idx="89152">
                  <c:v>-1.529717</c:v>
                </c:pt>
                <c:pt idx="89153">
                  <c:v>-1.526019</c:v>
                </c:pt>
                <c:pt idx="89154">
                  <c:v>-1.5223199999999999</c:v>
                </c:pt>
                <c:pt idx="89155">
                  <c:v>-1.5186219999999999</c:v>
                </c:pt>
                <c:pt idx="89156">
                  <c:v>-1.5149239999999999</c:v>
                </c:pt>
                <c:pt idx="89157">
                  <c:v>-1.511225</c:v>
                </c:pt>
                <c:pt idx="89158">
                  <c:v>-1.507531</c:v>
                </c:pt>
                <c:pt idx="89159">
                  <c:v>-1.503836</c:v>
                </c:pt>
                <c:pt idx="89160">
                  <c:v>-1.500138</c:v>
                </c:pt>
                <c:pt idx="89161">
                  <c:v>-1.4964409999999999</c:v>
                </c:pt>
                <c:pt idx="89162">
                  <c:v>-1.4927490000000001</c:v>
                </c:pt>
                <c:pt idx="89163">
                  <c:v>-1.4890559999999999</c:v>
                </c:pt>
                <c:pt idx="89164">
                  <c:v>-1.4853590000000001</c:v>
                </c:pt>
                <c:pt idx="89165">
                  <c:v>-1.481663</c:v>
                </c:pt>
                <c:pt idx="89166">
                  <c:v>-1.4779679999999999</c:v>
                </c:pt>
                <c:pt idx="89167">
                  <c:v>-1.474272</c:v>
                </c:pt>
                <c:pt idx="89168">
                  <c:v>-1.470575</c:v>
                </c:pt>
                <c:pt idx="89169">
                  <c:v>-1.466877</c:v>
                </c:pt>
                <c:pt idx="89170">
                  <c:v>-1.463179</c:v>
                </c:pt>
                <c:pt idx="89171">
                  <c:v>-1.459481</c:v>
                </c:pt>
                <c:pt idx="89172">
                  <c:v>-1.455783</c:v>
                </c:pt>
                <c:pt idx="89173">
                  <c:v>-1.452086</c:v>
                </c:pt>
                <c:pt idx="89174">
                  <c:v>-1.4483889999999999</c:v>
                </c:pt>
                <c:pt idx="89175">
                  <c:v>-1.444693</c:v>
                </c:pt>
                <c:pt idx="89176">
                  <c:v>-1.4409959999999999</c:v>
                </c:pt>
                <c:pt idx="89177">
                  <c:v>-1.4373</c:v>
                </c:pt>
                <c:pt idx="89178">
                  <c:v>-1.433605</c:v>
                </c:pt>
                <c:pt idx="89179">
                  <c:v>-1.42991</c:v>
                </c:pt>
                <c:pt idx="89180">
                  <c:v>-1.4262159999999999</c:v>
                </c:pt>
                <c:pt idx="89181">
                  <c:v>-1.422528</c:v>
                </c:pt>
                <c:pt idx="89182">
                  <c:v>-1.4188350000000001</c:v>
                </c:pt>
                <c:pt idx="89183">
                  <c:v>-1.4151480000000001</c:v>
                </c:pt>
                <c:pt idx="89184">
                  <c:v>-1.411459</c:v>
                </c:pt>
                <c:pt idx="89185">
                  <c:v>-1.407767</c:v>
                </c:pt>
                <c:pt idx="89186">
                  <c:v>-1.404074</c:v>
                </c:pt>
                <c:pt idx="89187">
                  <c:v>-1.400382</c:v>
                </c:pt>
                <c:pt idx="89188">
                  <c:v>-1.3966890000000001</c:v>
                </c:pt>
                <c:pt idx="89189">
                  <c:v>-1.392997</c:v>
                </c:pt>
                <c:pt idx="89190">
                  <c:v>-1.389305</c:v>
                </c:pt>
                <c:pt idx="89191">
                  <c:v>-1.3856120000000001</c:v>
                </c:pt>
                <c:pt idx="89192">
                  <c:v>-1.3819189999999999</c:v>
                </c:pt>
                <c:pt idx="89193">
                  <c:v>-1.3782270000000001</c:v>
                </c:pt>
                <c:pt idx="89194">
                  <c:v>-1.374533</c:v>
                </c:pt>
                <c:pt idx="89195">
                  <c:v>-1.370841</c:v>
                </c:pt>
                <c:pt idx="89196">
                  <c:v>-1.3671469999999999</c:v>
                </c:pt>
                <c:pt idx="89197">
                  <c:v>-1.363456</c:v>
                </c:pt>
                <c:pt idx="89198">
                  <c:v>-1.3597630000000001</c:v>
                </c:pt>
                <c:pt idx="89199">
                  <c:v>-1.3560700000000001</c:v>
                </c:pt>
                <c:pt idx="89200">
                  <c:v>-1.3523769999999999</c:v>
                </c:pt>
                <c:pt idx="89201">
                  <c:v>-1.3486830000000001</c:v>
                </c:pt>
                <c:pt idx="89202">
                  <c:v>-1.3449899999999999</c:v>
                </c:pt>
                <c:pt idx="89203">
                  <c:v>-1.341297</c:v>
                </c:pt>
                <c:pt idx="89204">
                  <c:v>-1.3376049999999999</c:v>
                </c:pt>
                <c:pt idx="89205">
                  <c:v>-1.3339129999999999</c:v>
                </c:pt>
                <c:pt idx="89206">
                  <c:v>-1.3302210000000001</c:v>
                </c:pt>
                <c:pt idx="89207">
                  <c:v>-1.3265279999999999</c:v>
                </c:pt>
                <c:pt idx="89208">
                  <c:v>-1.3228340000000001</c:v>
                </c:pt>
                <c:pt idx="89209">
                  <c:v>-1.319142</c:v>
                </c:pt>
                <c:pt idx="89210">
                  <c:v>-1.315448</c:v>
                </c:pt>
                <c:pt idx="89211">
                  <c:v>-1.311755</c:v>
                </c:pt>
                <c:pt idx="89212">
                  <c:v>-1.3080609999999999</c:v>
                </c:pt>
                <c:pt idx="89213">
                  <c:v>-1.304368</c:v>
                </c:pt>
                <c:pt idx="89214">
                  <c:v>-1.300673</c:v>
                </c:pt>
                <c:pt idx="89215">
                  <c:v>-1.2969790000000001</c:v>
                </c:pt>
                <c:pt idx="89216">
                  <c:v>-1.293285</c:v>
                </c:pt>
                <c:pt idx="89217">
                  <c:v>-1.2895920000000001</c:v>
                </c:pt>
                <c:pt idx="89218">
                  <c:v>-1.285898</c:v>
                </c:pt>
                <c:pt idx="89219">
                  <c:v>-1.282205</c:v>
                </c:pt>
                <c:pt idx="89220">
                  <c:v>-1.2785120000000001</c:v>
                </c:pt>
                <c:pt idx="89221">
                  <c:v>-1.2748189999999999</c:v>
                </c:pt>
                <c:pt idx="89222">
                  <c:v>-1.2711250000000001</c:v>
                </c:pt>
                <c:pt idx="89223">
                  <c:v>-1.2674319999999999</c:v>
                </c:pt>
                <c:pt idx="89224">
                  <c:v>-1.2637389999999999</c:v>
                </c:pt>
                <c:pt idx="89225">
                  <c:v>-1.260046</c:v>
                </c:pt>
                <c:pt idx="89226">
                  <c:v>-1.2563530000000001</c:v>
                </c:pt>
                <c:pt idx="89227">
                  <c:v>-1.2526600000000001</c:v>
                </c:pt>
                <c:pt idx="89228">
                  <c:v>-1.248966</c:v>
                </c:pt>
                <c:pt idx="89229">
                  <c:v>-1.2452730000000001</c:v>
                </c:pt>
                <c:pt idx="89230">
                  <c:v>-1.2415799999999999</c:v>
                </c:pt>
                <c:pt idx="89231">
                  <c:v>-1.237886</c:v>
                </c:pt>
                <c:pt idx="89232">
                  <c:v>-1.234191</c:v>
                </c:pt>
                <c:pt idx="89233">
                  <c:v>-1.2304980000000001</c:v>
                </c:pt>
                <c:pt idx="89234">
                  <c:v>-1.2268049999999999</c:v>
                </c:pt>
                <c:pt idx="89235">
                  <c:v>-1.2231110000000001</c:v>
                </c:pt>
                <c:pt idx="89236">
                  <c:v>-1.2194179999999999</c:v>
                </c:pt>
                <c:pt idx="89237">
                  <c:v>-1.2157249999999999</c:v>
                </c:pt>
                <c:pt idx="89238">
                  <c:v>-1.212032</c:v>
                </c:pt>
                <c:pt idx="89239">
                  <c:v>-1.2083429999999999</c:v>
                </c:pt>
                <c:pt idx="89240">
                  <c:v>-1.204653</c:v>
                </c:pt>
                <c:pt idx="89241">
                  <c:v>-1.200963</c:v>
                </c:pt>
                <c:pt idx="89242">
                  <c:v>-1.1972719999999999</c:v>
                </c:pt>
                <c:pt idx="89243">
                  <c:v>-1.193581</c:v>
                </c:pt>
                <c:pt idx="89244">
                  <c:v>-1.189889</c:v>
                </c:pt>
                <c:pt idx="89245">
                  <c:v>-1.1861969999999999</c:v>
                </c:pt>
                <c:pt idx="89246">
                  <c:v>-1.1825049999999999</c:v>
                </c:pt>
                <c:pt idx="89247">
                  <c:v>-1.1788130000000001</c:v>
                </c:pt>
                <c:pt idx="89248">
                  <c:v>-1.1751199999999999</c:v>
                </c:pt>
                <c:pt idx="89249">
                  <c:v>-1.171427</c:v>
                </c:pt>
                <c:pt idx="89250">
                  <c:v>-1.167734</c:v>
                </c:pt>
                <c:pt idx="89251">
                  <c:v>-1.1640410000000001</c:v>
                </c:pt>
                <c:pt idx="89252">
                  <c:v>-1.1603509999999999</c:v>
                </c:pt>
                <c:pt idx="89253">
                  <c:v>-1.1566620000000001</c:v>
                </c:pt>
                <c:pt idx="89254">
                  <c:v>-1.1529720000000001</c:v>
                </c:pt>
                <c:pt idx="89255">
                  <c:v>-1.1492800000000001</c:v>
                </c:pt>
                <c:pt idx="89256">
                  <c:v>-1.1455869999999999</c:v>
                </c:pt>
                <c:pt idx="89257">
                  <c:v>-1.141894</c:v>
                </c:pt>
                <c:pt idx="89258">
                  <c:v>-1.1382000000000001</c:v>
                </c:pt>
                <c:pt idx="89259">
                  <c:v>-1.1345069999999999</c:v>
                </c:pt>
                <c:pt idx="89260">
                  <c:v>-1.1308130000000001</c:v>
                </c:pt>
                <c:pt idx="89261">
                  <c:v>-1.1271199999999999</c:v>
                </c:pt>
                <c:pt idx="89262">
                  <c:v>-1.123426</c:v>
                </c:pt>
                <c:pt idx="89263">
                  <c:v>-1.1197330000000001</c:v>
                </c:pt>
                <c:pt idx="89264">
                  <c:v>-1.1160410000000001</c:v>
                </c:pt>
                <c:pt idx="89265">
                  <c:v>-1.112347</c:v>
                </c:pt>
                <c:pt idx="89266">
                  <c:v>-1.108652</c:v>
                </c:pt>
                <c:pt idx="89267">
                  <c:v>-1.104948</c:v>
                </c:pt>
                <c:pt idx="89268">
                  <c:v>-1.101248</c:v>
                </c:pt>
                <c:pt idx="89269">
                  <c:v>-1.097548</c:v>
                </c:pt>
                <c:pt idx="89270">
                  <c:v>-1.0938479999999999</c:v>
                </c:pt>
                <c:pt idx="89271">
                  <c:v>-1.0901479999999999</c:v>
                </c:pt>
                <c:pt idx="89272">
                  <c:v>-1.0864480000000001</c:v>
                </c:pt>
                <c:pt idx="89273">
                  <c:v>-1.082748</c:v>
                </c:pt>
                <c:pt idx="89274">
                  <c:v>-1.0790500000000001</c:v>
                </c:pt>
                <c:pt idx="89275">
                  <c:v>-1.0753520000000001</c:v>
                </c:pt>
                <c:pt idx="89276">
                  <c:v>-1.0716570000000001</c:v>
                </c:pt>
                <c:pt idx="89277">
                  <c:v>-1.0679650000000001</c:v>
                </c:pt>
                <c:pt idx="89278">
                  <c:v>-1.064273</c:v>
                </c:pt>
                <c:pt idx="89279">
                  <c:v>-1.060581</c:v>
                </c:pt>
                <c:pt idx="89280">
                  <c:v>-1.056888</c:v>
                </c:pt>
                <c:pt idx="89281">
                  <c:v>-1.0531950000000001</c:v>
                </c:pt>
                <c:pt idx="89282">
                  <c:v>-1.049501</c:v>
                </c:pt>
                <c:pt idx="89283">
                  <c:v>-1.045806</c:v>
                </c:pt>
                <c:pt idx="89284">
                  <c:v>-1.0421119999999999</c:v>
                </c:pt>
                <c:pt idx="89285">
                  <c:v>-1.0384169999999999</c:v>
                </c:pt>
                <c:pt idx="89286">
                  <c:v>-1.0347230000000001</c:v>
                </c:pt>
                <c:pt idx="89287">
                  <c:v>-1.031029</c:v>
                </c:pt>
                <c:pt idx="89288">
                  <c:v>-1.0273350000000001</c:v>
                </c:pt>
                <c:pt idx="89289">
                  <c:v>-1.0236400000000001</c:v>
                </c:pt>
                <c:pt idx="89290">
                  <c:v>-1.0199419999999999</c:v>
                </c:pt>
                <c:pt idx="89291">
                  <c:v>-1.0162439999999999</c:v>
                </c:pt>
                <c:pt idx="89292">
                  <c:v>-1.0125459999999999</c:v>
                </c:pt>
                <c:pt idx="89293">
                  <c:v>-1.00885</c:v>
                </c:pt>
                <c:pt idx="89294">
                  <c:v>-1.0051540000000001</c:v>
                </c:pt>
                <c:pt idx="89295">
                  <c:v>-1.0014609999999999</c:v>
                </c:pt>
                <c:pt idx="89296">
                  <c:v>-0.99776819999999999</c:v>
                </c:pt>
                <c:pt idx="89297">
                  <c:v>-0.99407650000000003</c:v>
                </c:pt>
                <c:pt idx="89298">
                  <c:v>-0.9903845</c:v>
                </c:pt>
                <c:pt idx="89299">
                  <c:v>-0.98669309999999999</c:v>
                </c:pt>
                <c:pt idx="89300">
                  <c:v>-0.98300160000000003</c:v>
                </c:pt>
                <c:pt idx="89301">
                  <c:v>-0.97931029999999997</c:v>
                </c:pt>
                <c:pt idx="89302">
                  <c:v>-0.97561880000000001</c:v>
                </c:pt>
                <c:pt idx="89303">
                  <c:v>-0.97192780000000001</c:v>
                </c:pt>
                <c:pt idx="89304">
                  <c:v>-0.96823630000000005</c:v>
                </c:pt>
                <c:pt idx="89305">
                  <c:v>-0.96454470000000003</c:v>
                </c:pt>
                <c:pt idx="89306">
                  <c:v>-0.96085330000000002</c:v>
                </c:pt>
                <c:pt idx="89307">
                  <c:v>-0.95716179999999995</c:v>
                </c:pt>
                <c:pt idx="89308">
                  <c:v>-0.95346739999999996</c:v>
                </c:pt>
                <c:pt idx="89309">
                  <c:v>-0.94977350000000005</c:v>
                </c:pt>
                <c:pt idx="89310">
                  <c:v>-0.94608020000000004</c:v>
                </c:pt>
                <c:pt idx="89311">
                  <c:v>-0.94238929999999999</c:v>
                </c:pt>
                <c:pt idx="89312">
                  <c:v>-0.93869919999999996</c:v>
                </c:pt>
                <c:pt idx="89313">
                  <c:v>-0.93500939999999999</c:v>
                </c:pt>
                <c:pt idx="89314">
                  <c:v>-0.93131929999999996</c:v>
                </c:pt>
                <c:pt idx="89315">
                  <c:v>-0.92763439999999997</c:v>
                </c:pt>
                <c:pt idx="89316">
                  <c:v>-0.92395000000000005</c:v>
                </c:pt>
                <c:pt idx="89317">
                  <c:v>-0.92026430000000004</c:v>
                </c:pt>
                <c:pt idx="89318">
                  <c:v>-0.91657809999999995</c:v>
                </c:pt>
                <c:pt idx="89319">
                  <c:v>-0.91289140000000002</c:v>
                </c:pt>
                <c:pt idx="89320">
                  <c:v>-0.90920389999999995</c:v>
                </c:pt>
                <c:pt idx="89321">
                  <c:v>-0.90551669999999995</c:v>
                </c:pt>
                <c:pt idx="89322">
                  <c:v>-0.90182790000000002</c:v>
                </c:pt>
                <c:pt idx="89323">
                  <c:v>-0.89813880000000001</c:v>
                </c:pt>
                <c:pt idx="89324">
                  <c:v>-0.89444950000000001</c:v>
                </c:pt>
                <c:pt idx="89325">
                  <c:v>-0.89075879999999996</c:v>
                </c:pt>
                <c:pt idx="89326">
                  <c:v>-0.88706680000000004</c:v>
                </c:pt>
                <c:pt idx="89327">
                  <c:v>-0.88337690000000002</c:v>
                </c:pt>
                <c:pt idx="89328">
                  <c:v>-0.87968659999999999</c:v>
                </c:pt>
                <c:pt idx="89329">
                  <c:v>-0.87599579999999999</c:v>
                </c:pt>
                <c:pt idx="89330">
                  <c:v>-0.87230510000000006</c:v>
                </c:pt>
                <c:pt idx="89331">
                  <c:v>-0.86861440000000001</c:v>
                </c:pt>
                <c:pt idx="89332">
                  <c:v>-0.86492409999999997</c:v>
                </c:pt>
                <c:pt idx="89333">
                  <c:v>-0.86123349999999999</c:v>
                </c:pt>
                <c:pt idx="89334">
                  <c:v>-0.8575448</c:v>
                </c:pt>
                <c:pt idx="89335">
                  <c:v>-0.85385540000000004</c:v>
                </c:pt>
                <c:pt idx="89336">
                  <c:v>-0.85016570000000002</c:v>
                </c:pt>
                <c:pt idx="89337">
                  <c:v>-0.84647609999999995</c:v>
                </c:pt>
                <c:pt idx="89338">
                  <c:v>-0.84278609999999998</c:v>
                </c:pt>
                <c:pt idx="89339">
                  <c:v>-0.83909489999999998</c:v>
                </c:pt>
                <c:pt idx="89340">
                  <c:v>-0.83540409999999998</c:v>
                </c:pt>
                <c:pt idx="89341">
                  <c:v>-0.83171430000000002</c:v>
                </c:pt>
                <c:pt idx="89342">
                  <c:v>-0.82802359999999997</c:v>
                </c:pt>
                <c:pt idx="89343">
                  <c:v>-0.82433210000000001</c:v>
                </c:pt>
                <c:pt idx="89344">
                  <c:v>-0.82064099999999995</c:v>
                </c:pt>
                <c:pt idx="89345">
                  <c:v>-0.81695010000000001</c:v>
                </c:pt>
                <c:pt idx="89346">
                  <c:v>-0.81325970000000003</c:v>
                </c:pt>
                <c:pt idx="89347">
                  <c:v>-0.80956890000000004</c:v>
                </c:pt>
                <c:pt idx="89348">
                  <c:v>-0.80587810000000004</c:v>
                </c:pt>
                <c:pt idx="89349">
                  <c:v>-0.80218719999999999</c:v>
                </c:pt>
                <c:pt idx="89350">
                  <c:v>-0.7984966</c:v>
                </c:pt>
                <c:pt idx="89351">
                  <c:v>-0.79480700000000004</c:v>
                </c:pt>
                <c:pt idx="89352">
                  <c:v>-0.79111779999999998</c:v>
                </c:pt>
                <c:pt idx="89353">
                  <c:v>-0.7874295</c:v>
                </c:pt>
                <c:pt idx="89354">
                  <c:v>-0.78374049999999995</c:v>
                </c:pt>
                <c:pt idx="89355">
                  <c:v>-0.7800511</c:v>
                </c:pt>
                <c:pt idx="89356">
                  <c:v>-0.77636050000000001</c:v>
                </c:pt>
                <c:pt idx="89357">
                  <c:v>-0.77266900000000005</c:v>
                </c:pt>
                <c:pt idx="89358">
                  <c:v>-0.76897709999999997</c:v>
                </c:pt>
                <c:pt idx="89359">
                  <c:v>-0.76528620000000003</c:v>
                </c:pt>
                <c:pt idx="89360">
                  <c:v>-0.76159489999999996</c:v>
                </c:pt>
                <c:pt idx="89361">
                  <c:v>-0.75790329999999995</c:v>
                </c:pt>
                <c:pt idx="89362">
                  <c:v>-0.75421150000000003</c:v>
                </c:pt>
                <c:pt idx="89363">
                  <c:v>-0.75051970000000001</c:v>
                </c:pt>
                <c:pt idx="89364">
                  <c:v>-0.74682780000000004</c:v>
                </c:pt>
                <c:pt idx="89365">
                  <c:v>-0.74313629999999997</c:v>
                </c:pt>
                <c:pt idx="89366">
                  <c:v>-0.73944540000000003</c:v>
                </c:pt>
                <c:pt idx="89367">
                  <c:v>-0.7357532</c:v>
                </c:pt>
                <c:pt idx="89368">
                  <c:v>-0.73206130000000003</c:v>
                </c:pt>
                <c:pt idx="89369">
                  <c:v>-0.72837019999999997</c:v>
                </c:pt>
                <c:pt idx="89370">
                  <c:v>-0.72467919999999997</c:v>
                </c:pt>
                <c:pt idx="89371">
                  <c:v>-0.72098810000000002</c:v>
                </c:pt>
                <c:pt idx="89372">
                  <c:v>-0.71729730000000003</c:v>
                </c:pt>
                <c:pt idx="89373">
                  <c:v>-0.71360639999999997</c:v>
                </c:pt>
                <c:pt idx="89374">
                  <c:v>-0.70991479999999996</c:v>
                </c:pt>
                <c:pt idx="89375">
                  <c:v>-0.7062235</c:v>
                </c:pt>
                <c:pt idx="89376">
                  <c:v>-0.70253209999999999</c:v>
                </c:pt>
                <c:pt idx="89377">
                  <c:v>-0.69884069999999998</c:v>
                </c:pt>
                <c:pt idx="89378">
                  <c:v>-0.69514969999999998</c:v>
                </c:pt>
                <c:pt idx="89379">
                  <c:v>-0.69145880000000004</c:v>
                </c:pt>
                <c:pt idx="89380">
                  <c:v>-0.68776789999999999</c:v>
                </c:pt>
                <c:pt idx="89381">
                  <c:v>-0.68407770000000001</c:v>
                </c:pt>
                <c:pt idx="89382">
                  <c:v>-0.68038739999999998</c:v>
                </c:pt>
                <c:pt idx="89383">
                  <c:v>-0.67669679999999999</c:v>
                </c:pt>
                <c:pt idx="89384">
                  <c:v>-0.67301149999999998</c:v>
                </c:pt>
                <c:pt idx="89385">
                  <c:v>-0.66932119999999995</c:v>
                </c:pt>
                <c:pt idx="89386">
                  <c:v>-0.66562869999999996</c:v>
                </c:pt>
                <c:pt idx="89387">
                  <c:v>-0.66193599999999997</c:v>
                </c:pt>
                <c:pt idx="89388">
                  <c:v>-0.65824260000000001</c:v>
                </c:pt>
                <c:pt idx="89389">
                  <c:v>-0.65454909999999999</c:v>
                </c:pt>
                <c:pt idx="89390">
                  <c:v>-0.65085510000000002</c:v>
                </c:pt>
                <c:pt idx="89391">
                  <c:v>-0.64716169999999995</c:v>
                </c:pt>
                <c:pt idx="89392">
                  <c:v>-0.64346740000000002</c:v>
                </c:pt>
                <c:pt idx="89393">
                  <c:v>-0.63977300000000004</c:v>
                </c:pt>
                <c:pt idx="89394">
                  <c:v>-0.63607930000000001</c:v>
                </c:pt>
                <c:pt idx="89395">
                  <c:v>-0.6323858</c:v>
                </c:pt>
                <c:pt idx="89396">
                  <c:v>-0.62869299999999995</c:v>
                </c:pt>
                <c:pt idx="89397">
                  <c:v>-0.62500140000000004</c:v>
                </c:pt>
                <c:pt idx="89398">
                  <c:v>-0.62130949999999996</c:v>
                </c:pt>
                <c:pt idx="89399">
                  <c:v>-0.61761820000000001</c:v>
                </c:pt>
                <c:pt idx="89400">
                  <c:v>-0.61392679999999999</c:v>
                </c:pt>
                <c:pt idx="89401">
                  <c:v>-0.61023470000000002</c:v>
                </c:pt>
                <c:pt idx="89402">
                  <c:v>-0.60653970000000001</c:v>
                </c:pt>
                <c:pt idx="89403">
                  <c:v>-0.60284599999999999</c:v>
                </c:pt>
                <c:pt idx="89404">
                  <c:v>-0.59915300000000005</c:v>
                </c:pt>
                <c:pt idx="89405">
                  <c:v>-0.5954623</c:v>
                </c:pt>
                <c:pt idx="89406">
                  <c:v>-0.59177250000000003</c:v>
                </c:pt>
                <c:pt idx="89407">
                  <c:v>-0.58808300000000002</c:v>
                </c:pt>
                <c:pt idx="89408">
                  <c:v>-0.58439379999999996</c:v>
                </c:pt>
                <c:pt idx="89409">
                  <c:v>-0.58070390000000005</c:v>
                </c:pt>
                <c:pt idx="89410">
                  <c:v>-0.57701469999999999</c:v>
                </c:pt>
                <c:pt idx="89411">
                  <c:v>-0.57332459999999996</c:v>
                </c:pt>
                <c:pt idx="89412">
                  <c:v>-0.56963269999999999</c:v>
                </c:pt>
                <c:pt idx="89413">
                  <c:v>-0.56594259999999996</c:v>
                </c:pt>
                <c:pt idx="89414">
                  <c:v>-0.56225239999999999</c:v>
                </c:pt>
                <c:pt idx="89415">
                  <c:v>-0.55856260000000002</c:v>
                </c:pt>
                <c:pt idx="89416">
                  <c:v>-0.55487169999999997</c:v>
                </c:pt>
                <c:pt idx="89417">
                  <c:v>-0.55118060000000002</c:v>
                </c:pt>
                <c:pt idx="89418">
                  <c:v>-0.54749049999999999</c:v>
                </c:pt>
                <c:pt idx="89419">
                  <c:v>-0.54380050000000002</c:v>
                </c:pt>
                <c:pt idx="89420">
                  <c:v>-0.54010919999999996</c:v>
                </c:pt>
                <c:pt idx="89421">
                  <c:v>-0.53641870000000003</c:v>
                </c:pt>
                <c:pt idx="89422">
                  <c:v>-0.53272819999999999</c:v>
                </c:pt>
                <c:pt idx="89423">
                  <c:v>-0.52903739999999999</c:v>
                </c:pt>
                <c:pt idx="89424">
                  <c:v>-0.52534689999999995</c:v>
                </c:pt>
                <c:pt idx="89425">
                  <c:v>-0.52165629999999996</c:v>
                </c:pt>
                <c:pt idx="89426">
                  <c:v>-0.51796640000000005</c:v>
                </c:pt>
                <c:pt idx="89427">
                  <c:v>-0.51427449999999997</c:v>
                </c:pt>
                <c:pt idx="89428">
                  <c:v>-0.51058289999999995</c:v>
                </c:pt>
                <c:pt idx="89429">
                  <c:v>-0.50689200000000001</c:v>
                </c:pt>
                <c:pt idx="89430">
                  <c:v>-0.5032006</c:v>
                </c:pt>
                <c:pt idx="89431">
                  <c:v>-0.4995097</c:v>
                </c:pt>
                <c:pt idx="89432">
                  <c:v>-0.49581910000000001</c:v>
                </c:pt>
                <c:pt idx="89433">
                  <c:v>-0.49212800000000001</c:v>
                </c:pt>
                <c:pt idx="89434">
                  <c:v>-0.48843789999999998</c:v>
                </c:pt>
                <c:pt idx="89435">
                  <c:v>-0.4847477</c:v>
                </c:pt>
                <c:pt idx="89436">
                  <c:v>-0.48105740000000002</c:v>
                </c:pt>
                <c:pt idx="89437">
                  <c:v>-0.47736699999999999</c:v>
                </c:pt>
                <c:pt idx="89438">
                  <c:v>-0.47367609999999999</c:v>
                </c:pt>
                <c:pt idx="89439">
                  <c:v>-0.46998499999999999</c:v>
                </c:pt>
                <c:pt idx="89440">
                  <c:v>-0.46629379999999998</c:v>
                </c:pt>
                <c:pt idx="89441">
                  <c:v>-0.46260279999999998</c:v>
                </c:pt>
                <c:pt idx="89442">
                  <c:v>-0.45891199999999999</c:v>
                </c:pt>
                <c:pt idx="89443">
                  <c:v>-0.45522200000000002</c:v>
                </c:pt>
                <c:pt idx="89444">
                  <c:v>-0.45153199999999999</c:v>
                </c:pt>
                <c:pt idx="89445">
                  <c:v>-0.44784220000000002</c:v>
                </c:pt>
                <c:pt idx="89446">
                  <c:v>-0.44415680000000002</c:v>
                </c:pt>
                <c:pt idx="89447">
                  <c:v>-0.44047330000000001</c:v>
                </c:pt>
                <c:pt idx="89448">
                  <c:v>-0.43678879999999998</c:v>
                </c:pt>
                <c:pt idx="89449">
                  <c:v>-0.43310349999999997</c:v>
                </c:pt>
                <c:pt idx="89450">
                  <c:v>-0.42941750000000001</c:v>
                </c:pt>
                <c:pt idx="89451">
                  <c:v>-0.42573119999999998</c:v>
                </c:pt>
                <c:pt idx="89452">
                  <c:v>-0.42204510000000001</c:v>
                </c:pt>
                <c:pt idx="89453">
                  <c:v>-0.41835489999999997</c:v>
                </c:pt>
                <c:pt idx="89454">
                  <c:v>-0.41466399999999998</c:v>
                </c:pt>
                <c:pt idx="89455">
                  <c:v>-0.4109505</c:v>
                </c:pt>
                <c:pt idx="89456">
                  <c:v>-0.40725549999999999</c:v>
                </c:pt>
                <c:pt idx="89457">
                  <c:v>-0.40356219999999998</c:v>
                </c:pt>
                <c:pt idx="89458">
                  <c:v>-0.39987080000000003</c:v>
                </c:pt>
                <c:pt idx="89459">
                  <c:v>-0.39617930000000001</c:v>
                </c:pt>
                <c:pt idx="89460">
                  <c:v>-0.39248820000000001</c:v>
                </c:pt>
                <c:pt idx="89461">
                  <c:v>-0.38879649999999999</c:v>
                </c:pt>
                <c:pt idx="89462">
                  <c:v>-0.38510440000000001</c:v>
                </c:pt>
                <c:pt idx="89463">
                  <c:v>-0.38141190000000003</c:v>
                </c:pt>
                <c:pt idx="89464">
                  <c:v>-0.37772</c:v>
                </c:pt>
                <c:pt idx="89465">
                  <c:v>-0.37402760000000002</c:v>
                </c:pt>
                <c:pt idx="89466">
                  <c:v>-0.3703362</c:v>
                </c:pt>
                <c:pt idx="89467">
                  <c:v>-0.36664229999999998</c:v>
                </c:pt>
                <c:pt idx="89468">
                  <c:v>-0.36294920000000003</c:v>
                </c:pt>
                <c:pt idx="89469">
                  <c:v>-0.35925960000000001</c:v>
                </c:pt>
                <c:pt idx="89470">
                  <c:v>-0.35557270000000002</c:v>
                </c:pt>
                <c:pt idx="89471">
                  <c:v>-0.35188589999999997</c:v>
                </c:pt>
                <c:pt idx="89472">
                  <c:v>-0.34819450000000002</c:v>
                </c:pt>
                <c:pt idx="89473">
                  <c:v>-0.34450459999999999</c:v>
                </c:pt>
                <c:pt idx="89474">
                  <c:v>-0.34081460000000002</c:v>
                </c:pt>
                <c:pt idx="89475">
                  <c:v>-0.33712560000000003</c:v>
                </c:pt>
                <c:pt idx="89476">
                  <c:v>-0.33343650000000002</c:v>
                </c:pt>
                <c:pt idx="89477">
                  <c:v>-0.32974910000000002</c:v>
                </c:pt>
                <c:pt idx="89478">
                  <c:v>-0.32606259999999998</c:v>
                </c:pt>
                <c:pt idx="89479">
                  <c:v>-0.3223761</c:v>
                </c:pt>
                <c:pt idx="89480">
                  <c:v>-0.31868930000000001</c:v>
                </c:pt>
                <c:pt idx="89481">
                  <c:v>-0.31500309999999998</c:v>
                </c:pt>
                <c:pt idx="89482">
                  <c:v>-0.31131609999999998</c:v>
                </c:pt>
                <c:pt idx="89483">
                  <c:v>-0.30763160000000001</c:v>
                </c:pt>
                <c:pt idx="89484">
                  <c:v>-0.30394640000000001</c:v>
                </c:pt>
                <c:pt idx="89485">
                  <c:v>-0.30026589999999997</c:v>
                </c:pt>
                <c:pt idx="89486">
                  <c:v>-0.29658519999999999</c:v>
                </c:pt>
                <c:pt idx="89487">
                  <c:v>-0.29290349999999998</c:v>
                </c:pt>
                <c:pt idx="89488">
                  <c:v>-0.28922039999999999</c:v>
                </c:pt>
                <c:pt idx="89489">
                  <c:v>-0.28553610000000001</c:v>
                </c:pt>
                <c:pt idx="89490">
                  <c:v>-0.28185199999999999</c:v>
                </c:pt>
                <c:pt idx="89491">
                  <c:v>-0.27816679999999999</c:v>
                </c:pt>
                <c:pt idx="89492">
                  <c:v>-0.27448159999999999</c:v>
                </c:pt>
                <c:pt idx="89493">
                  <c:v>-0.27079560000000003</c:v>
                </c:pt>
                <c:pt idx="89494">
                  <c:v>-0.26710859999999997</c:v>
                </c:pt>
                <c:pt idx="89495">
                  <c:v>-0.26342130000000002</c:v>
                </c:pt>
                <c:pt idx="89496">
                  <c:v>-0.25973410000000002</c:v>
                </c:pt>
                <c:pt idx="89497">
                  <c:v>-0.2560461</c:v>
                </c:pt>
                <c:pt idx="89498">
                  <c:v>-0.25235730000000001</c:v>
                </c:pt>
                <c:pt idx="89499">
                  <c:v>-0.2486708</c:v>
                </c:pt>
                <c:pt idx="89500">
                  <c:v>-0.24497910000000001</c:v>
                </c:pt>
                <c:pt idx="89501">
                  <c:v>-0.24129020000000001</c:v>
                </c:pt>
                <c:pt idx="89502">
                  <c:v>-0.2376007</c:v>
                </c:pt>
                <c:pt idx="89503">
                  <c:v>-0.2339107</c:v>
                </c:pt>
                <c:pt idx="89504">
                  <c:v>-0.23022029999999999</c:v>
                </c:pt>
                <c:pt idx="89505">
                  <c:v>-0.2265277</c:v>
                </c:pt>
                <c:pt idx="89506">
                  <c:v>-0.22283620000000001</c:v>
                </c:pt>
                <c:pt idx="89507">
                  <c:v>-0.2191439</c:v>
                </c:pt>
                <c:pt idx="89508">
                  <c:v>-0.21545339999999999</c:v>
                </c:pt>
                <c:pt idx="89509">
                  <c:v>-0.21176239999999999</c:v>
                </c:pt>
                <c:pt idx="89510">
                  <c:v>-0.2080719</c:v>
                </c:pt>
                <c:pt idx="89511">
                  <c:v>-0.20438139999999999</c:v>
                </c:pt>
                <c:pt idx="89512">
                  <c:v>-0.2006897</c:v>
                </c:pt>
                <c:pt idx="89513">
                  <c:v>-0.1969979</c:v>
                </c:pt>
                <c:pt idx="89514">
                  <c:v>-0.19330410000000001</c:v>
                </c:pt>
                <c:pt idx="89515">
                  <c:v>-0.1896079</c:v>
                </c:pt>
                <c:pt idx="89516">
                  <c:v>-0.18591350000000001</c:v>
                </c:pt>
                <c:pt idx="89517">
                  <c:v>-0.1822193</c:v>
                </c:pt>
                <c:pt idx="89518">
                  <c:v>-0.1785255</c:v>
                </c:pt>
                <c:pt idx="89519">
                  <c:v>-0.17483090000000001</c:v>
                </c:pt>
                <c:pt idx="89520">
                  <c:v>-0.1711375</c:v>
                </c:pt>
                <c:pt idx="89521">
                  <c:v>-0.16744429999999999</c:v>
                </c:pt>
                <c:pt idx="89522">
                  <c:v>-0.16375139999999999</c:v>
                </c:pt>
                <c:pt idx="89523">
                  <c:v>-0.16005810000000001</c:v>
                </c:pt>
                <c:pt idx="89524">
                  <c:v>-0.1563648</c:v>
                </c:pt>
                <c:pt idx="89525">
                  <c:v>-0.15267130000000001</c:v>
                </c:pt>
                <c:pt idx="89526">
                  <c:v>-0.14897859999999999</c:v>
                </c:pt>
                <c:pt idx="89527">
                  <c:v>-0.1452851</c:v>
                </c:pt>
                <c:pt idx="89528">
                  <c:v>-0.14159189999999999</c:v>
                </c:pt>
                <c:pt idx="89529">
                  <c:v>-0.13789940000000001</c:v>
                </c:pt>
                <c:pt idx="89530">
                  <c:v>-0.13420650000000001</c:v>
                </c:pt>
                <c:pt idx="89531">
                  <c:v>-0.13051380000000001</c:v>
                </c:pt>
                <c:pt idx="89532">
                  <c:v>-0.1268222</c:v>
                </c:pt>
                <c:pt idx="89533">
                  <c:v>-0.12313259999999999</c:v>
                </c:pt>
                <c:pt idx="89534">
                  <c:v>-0.1194445</c:v>
                </c:pt>
                <c:pt idx="89535">
                  <c:v>-0.11575969999999999</c:v>
                </c:pt>
                <c:pt idx="89536">
                  <c:v>-0.11207060000000001</c:v>
                </c:pt>
                <c:pt idx="89537">
                  <c:v>-0.1083821</c:v>
                </c:pt>
                <c:pt idx="89538">
                  <c:v>-0.10469150000000001</c:v>
                </c:pt>
                <c:pt idx="89539">
                  <c:v>-0.10100140000000001</c:v>
                </c:pt>
                <c:pt idx="89540">
                  <c:v>-9.7311040000000001E-2</c:v>
                </c:pt>
                <c:pt idx="89541">
                  <c:v>-9.3621389999999999E-2</c:v>
                </c:pt>
                <c:pt idx="89542">
                  <c:v>-8.9929770000000006E-2</c:v>
                </c:pt>
                <c:pt idx="89543">
                  <c:v>-8.6239640000000006E-2</c:v>
                </c:pt>
                <c:pt idx="89544">
                  <c:v>-8.2548560000000007E-2</c:v>
                </c:pt>
                <c:pt idx="89545">
                  <c:v>-7.8857250000000004E-2</c:v>
                </c:pt>
                <c:pt idx="89546">
                  <c:v>-7.5165599999999999E-2</c:v>
                </c:pt>
                <c:pt idx="89547">
                  <c:v>-7.147241E-2</c:v>
                </c:pt>
                <c:pt idx="89548">
                  <c:v>-6.7781579999999994E-2</c:v>
                </c:pt>
                <c:pt idx="89549">
                  <c:v>-6.4089629999999995E-2</c:v>
                </c:pt>
                <c:pt idx="89550">
                  <c:v>-6.0397159999999998E-2</c:v>
                </c:pt>
                <c:pt idx="89551">
                  <c:v>-5.6705770000000003E-2</c:v>
                </c:pt>
                <c:pt idx="89552">
                  <c:v>-5.3025660000000002E-2</c:v>
                </c:pt>
                <c:pt idx="89553">
                  <c:v>-4.9347259999999997E-2</c:v>
                </c:pt>
                <c:pt idx="89554">
                  <c:v>-4.5674300000000001E-2</c:v>
                </c:pt>
                <c:pt idx="89555">
                  <c:v>-4.1990659999999999E-2</c:v>
                </c:pt>
                <c:pt idx="89556">
                  <c:v>-3.8307969999999997E-2</c:v>
                </c:pt>
                <c:pt idx="89557">
                  <c:v>-3.4623330000000001E-2</c:v>
                </c:pt>
                <c:pt idx="89558">
                  <c:v>-3.0936789999999999E-2</c:v>
                </c:pt>
                <c:pt idx="89559">
                  <c:v>-2.725257E-2</c:v>
                </c:pt>
                <c:pt idx="89560">
                  <c:v>-2.356861E-2</c:v>
                </c:pt>
                <c:pt idx="89561">
                  <c:v>-1.9880990000000001E-2</c:v>
                </c:pt>
                <c:pt idx="89562">
                  <c:v>-1.619257E-2</c:v>
                </c:pt>
                <c:pt idx="89563">
                  <c:v>-1.2502060000000001E-2</c:v>
                </c:pt>
                <c:pt idx="89564">
                  <c:v>-8.8105360000000008E-3</c:v>
                </c:pt>
                <c:pt idx="89565">
                  <c:v>-5.118661E-3</c:v>
                </c:pt>
                <c:pt idx="89566">
                  <c:v>-1.4273549999999999E-3</c:v>
                </c:pt>
                <c:pt idx="89567">
                  <c:v>2.2647560000000001E-3</c:v>
                </c:pt>
                <c:pt idx="89568">
                  <c:v>5.9579589999999997E-3</c:v>
                </c:pt>
                <c:pt idx="89569">
                  <c:v>9.6501420000000004E-3</c:v>
                </c:pt>
                <c:pt idx="89570">
                  <c:v>1.3342390000000001E-2</c:v>
                </c:pt>
                <c:pt idx="89571">
                  <c:v>1.7034580000000001E-2</c:v>
                </c:pt>
                <c:pt idx="89572">
                  <c:v>2.0727180000000001E-2</c:v>
                </c:pt>
                <c:pt idx="89573">
                  <c:v>2.4419320000000001E-2</c:v>
                </c:pt>
                <c:pt idx="89574">
                  <c:v>2.8112789999999999E-2</c:v>
                </c:pt>
                <c:pt idx="89575">
                  <c:v>3.180707E-2</c:v>
                </c:pt>
                <c:pt idx="89576">
                  <c:v>3.5500179999999999E-2</c:v>
                </c:pt>
                <c:pt idx="89577">
                  <c:v>3.919247E-2</c:v>
                </c:pt>
                <c:pt idx="89578">
                  <c:v>4.2884800000000001E-2</c:v>
                </c:pt>
                <c:pt idx="89579">
                  <c:v>4.6577100000000003E-2</c:v>
                </c:pt>
                <c:pt idx="89580">
                  <c:v>5.0269590000000003E-2</c:v>
                </c:pt>
                <c:pt idx="89581">
                  <c:v>5.3962549999999998E-2</c:v>
                </c:pt>
                <c:pt idx="89582">
                  <c:v>5.7655119999999997E-2</c:v>
                </c:pt>
                <c:pt idx="89583">
                  <c:v>6.1347489999999998E-2</c:v>
                </c:pt>
                <c:pt idx="89584">
                  <c:v>6.5039650000000004E-2</c:v>
                </c:pt>
                <c:pt idx="89585">
                  <c:v>6.8731130000000001E-2</c:v>
                </c:pt>
                <c:pt idx="89586">
                  <c:v>7.2422879999999995E-2</c:v>
                </c:pt>
                <c:pt idx="89587">
                  <c:v>7.6115230000000006E-2</c:v>
                </c:pt>
                <c:pt idx="89588">
                  <c:v>7.980748E-2</c:v>
                </c:pt>
                <c:pt idx="89589">
                  <c:v>8.3499180000000006E-2</c:v>
                </c:pt>
                <c:pt idx="89590">
                  <c:v>8.7190840000000006E-2</c:v>
                </c:pt>
                <c:pt idx="89591">
                  <c:v>9.0882379999999999E-2</c:v>
                </c:pt>
                <c:pt idx="89592">
                  <c:v>9.4573149999999995E-2</c:v>
                </c:pt>
                <c:pt idx="89593">
                  <c:v>9.8263890000000007E-2</c:v>
                </c:pt>
                <c:pt idx="89594">
                  <c:v>0.1019547</c:v>
                </c:pt>
                <c:pt idx="89595">
                  <c:v>0.1056454</c:v>
                </c:pt>
                <c:pt idx="89596">
                  <c:v>0.10933619999999999</c:v>
                </c:pt>
                <c:pt idx="89597">
                  <c:v>0.1130274</c:v>
                </c:pt>
                <c:pt idx="89598">
                  <c:v>0.11671869999999999</c:v>
                </c:pt>
                <c:pt idx="89599">
                  <c:v>0.1204099</c:v>
                </c:pt>
                <c:pt idx="89600">
                  <c:v>0.1240844</c:v>
                </c:pt>
                <c:pt idx="89601">
                  <c:v>0.12777259999999999</c:v>
                </c:pt>
                <c:pt idx="89602">
                  <c:v>0.13146189999999999</c:v>
                </c:pt>
                <c:pt idx="89603">
                  <c:v>0.1351521</c:v>
                </c:pt>
                <c:pt idx="89604">
                  <c:v>0.1388432</c:v>
                </c:pt>
                <c:pt idx="89605">
                  <c:v>0.14253450000000001</c:v>
                </c:pt>
                <c:pt idx="89606">
                  <c:v>0.14622740000000001</c:v>
                </c:pt>
                <c:pt idx="89607">
                  <c:v>0.14991969999999999</c:v>
                </c:pt>
                <c:pt idx="89608">
                  <c:v>0.15361230000000001</c:v>
                </c:pt>
                <c:pt idx="89609">
                  <c:v>0.1573049</c:v>
                </c:pt>
                <c:pt idx="89610">
                  <c:v>0.16099740000000001</c:v>
                </c:pt>
                <c:pt idx="89611">
                  <c:v>0.1646899</c:v>
                </c:pt>
                <c:pt idx="89612">
                  <c:v>0.168381</c:v>
                </c:pt>
                <c:pt idx="89613">
                  <c:v>0.1720729</c:v>
                </c:pt>
                <c:pt idx="89614">
                  <c:v>0.17576530000000001</c:v>
                </c:pt>
                <c:pt idx="89615">
                  <c:v>0.17945739999999999</c:v>
                </c:pt>
                <c:pt idx="89616">
                  <c:v>0.18314939999999999</c:v>
                </c:pt>
                <c:pt idx="89617">
                  <c:v>0.1868407</c:v>
                </c:pt>
                <c:pt idx="89618">
                  <c:v>0.1905309</c:v>
                </c:pt>
                <c:pt idx="89619">
                  <c:v>0.19422059999999999</c:v>
                </c:pt>
                <c:pt idx="89620">
                  <c:v>0.19790959999999999</c:v>
                </c:pt>
                <c:pt idx="89621">
                  <c:v>0.20159920000000001</c:v>
                </c:pt>
                <c:pt idx="89622">
                  <c:v>0.20528869999999999</c:v>
                </c:pt>
                <c:pt idx="89623">
                  <c:v>0.20897779999999999</c:v>
                </c:pt>
                <c:pt idx="89624">
                  <c:v>0.2126671</c:v>
                </c:pt>
                <c:pt idx="89625">
                  <c:v>0.21635689999999999</c:v>
                </c:pt>
                <c:pt idx="89626">
                  <c:v>0.22004609999999999</c:v>
                </c:pt>
                <c:pt idx="89627">
                  <c:v>0.22373570000000001</c:v>
                </c:pt>
                <c:pt idx="89628">
                  <c:v>0.22742480000000001</c:v>
                </c:pt>
                <c:pt idx="89629">
                  <c:v>0.23111409999999999</c:v>
                </c:pt>
                <c:pt idx="89630">
                  <c:v>0.2348035</c:v>
                </c:pt>
                <c:pt idx="89631">
                  <c:v>0.2384927</c:v>
                </c:pt>
                <c:pt idx="89632">
                  <c:v>0.24218229999999999</c:v>
                </c:pt>
                <c:pt idx="89633">
                  <c:v>0.24587139999999999</c:v>
                </c:pt>
                <c:pt idx="89634">
                  <c:v>0.24956159999999999</c:v>
                </c:pt>
                <c:pt idx="89635">
                  <c:v>0.25325199999999998</c:v>
                </c:pt>
                <c:pt idx="89636">
                  <c:v>0.25694270000000002</c:v>
                </c:pt>
                <c:pt idx="89637">
                  <c:v>0.26063419999999998</c:v>
                </c:pt>
                <c:pt idx="89638">
                  <c:v>0.26432559999999999</c:v>
                </c:pt>
                <c:pt idx="89639">
                  <c:v>0.26801700000000001</c:v>
                </c:pt>
                <c:pt idx="89640">
                  <c:v>0.27170830000000001</c:v>
                </c:pt>
                <c:pt idx="89641">
                  <c:v>0.27540049999999999</c:v>
                </c:pt>
                <c:pt idx="89642">
                  <c:v>0.27909279999999997</c:v>
                </c:pt>
                <c:pt idx="89643">
                  <c:v>0.28278449999999999</c:v>
                </c:pt>
                <c:pt idx="89644">
                  <c:v>0.28647630000000002</c:v>
                </c:pt>
                <c:pt idx="89645">
                  <c:v>0.29016779999999998</c:v>
                </c:pt>
                <c:pt idx="89646">
                  <c:v>0.2938596</c:v>
                </c:pt>
                <c:pt idx="89647">
                  <c:v>0.2975505</c:v>
                </c:pt>
                <c:pt idx="89648">
                  <c:v>0.3012417</c:v>
                </c:pt>
                <c:pt idx="89649">
                  <c:v>0.30493229999999999</c:v>
                </c:pt>
                <c:pt idx="89650">
                  <c:v>0.30862279999999997</c:v>
                </c:pt>
                <c:pt idx="89651">
                  <c:v>0.31231350000000002</c:v>
                </c:pt>
                <c:pt idx="89652">
                  <c:v>0.3160018</c:v>
                </c:pt>
                <c:pt idx="89653">
                  <c:v>0.31969140000000001</c:v>
                </c:pt>
                <c:pt idx="89654">
                  <c:v>0.32338159999999999</c:v>
                </c:pt>
                <c:pt idx="89655">
                  <c:v>0.327071</c:v>
                </c:pt>
                <c:pt idx="89656">
                  <c:v>0.33076119999999998</c:v>
                </c:pt>
                <c:pt idx="89657">
                  <c:v>0.334451</c:v>
                </c:pt>
                <c:pt idx="89658">
                  <c:v>0.33814149999999998</c:v>
                </c:pt>
                <c:pt idx="89659">
                  <c:v>0.3418292</c:v>
                </c:pt>
                <c:pt idx="89660">
                  <c:v>0.34551599999999999</c:v>
                </c:pt>
                <c:pt idx="89661">
                  <c:v>0.34920370000000001</c:v>
                </c:pt>
                <c:pt idx="89662">
                  <c:v>0.35289150000000002</c:v>
                </c:pt>
                <c:pt idx="89663">
                  <c:v>0.35657990000000001</c:v>
                </c:pt>
                <c:pt idx="89664">
                  <c:v>0.3602689</c:v>
                </c:pt>
                <c:pt idx="89665">
                  <c:v>0.36395860000000002</c:v>
                </c:pt>
                <c:pt idx="89666">
                  <c:v>0.3676488</c:v>
                </c:pt>
                <c:pt idx="89667">
                  <c:v>0.37133860000000002</c:v>
                </c:pt>
                <c:pt idx="89668">
                  <c:v>0.37502010000000002</c:v>
                </c:pt>
                <c:pt idx="89669">
                  <c:v>0.37870680000000001</c:v>
                </c:pt>
                <c:pt idx="89670">
                  <c:v>0.38239489999999998</c:v>
                </c:pt>
                <c:pt idx="89671">
                  <c:v>0.38608429999999999</c:v>
                </c:pt>
                <c:pt idx="89672">
                  <c:v>0.38977400000000001</c:v>
                </c:pt>
                <c:pt idx="89673">
                  <c:v>0.39346199999999998</c:v>
                </c:pt>
                <c:pt idx="89674">
                  <c:v>0.39715220000000001</c:v>
                </c:pt>
                <c:pt idx="89675">
                  <c:v>0.40083619999999998</c:v>
                </c:pt>
                <c:pt idx="89676">
                  <c:v>0.40451979999999998</c:v>
                </c:pt>
                <c:pt idx="89677">
                  <c:v>0.40820240000000002</c:v>
                </c:pt>
                <c:pt idx="89678">
                  <c:v>0.41188590000000003</c:v>
                </c:pt>
                <c:pt idx="89679">
                  <c:v>0.41557189999999999</c:v>
                </c:pt>
                <c:pt idx="89680">
                  <c:v>0.41925099999999998</c:v>
                </c:pt>
                <c:pt idx="89681">
                  <c:v>0.42293380000000003</c:v>
                </c:pt>
                <c:pt idx="89682">
                  <c:v>0.42661719999999997</c:v>
                </c:pt>
                <c:pt idx="89683">
                  <c:v>0.43030220000000002</c:v>
                </c:pt>
                <c:pt idx="89684">
                  <c:v>0.43398680000000001</c:v>
                </c:pt>
                <c:pt idx="89685">
                  <c:v>0.43767230000000001</c:v>
                </c:pt>
                <c:pt idx="89686">
                  <c:v>0.44135839999999998</c:v>
                </c:pt>
                <c:pt idx="89687">
                  <c:v>0.44504460000000001</c:v>
                </c:pt>
                <c:pt idx="89688">
                  <c:v>0.44873150000000001</c:v>
                </c:pt>
                <c:pt idx="89689">
                  <c:v>0.45241890000000001</c:v>
                </c:pt>
                <c:pt idx="89690">
                  <c:v>0.45610679999999998</c:v>
                </c:pt>
                <c:pt idx="89691">
                  <c:v>0.45979579999999998</c:v>
                </c:pt>
                <c:pt idx="89692">
                  <c:v>0.46348519999999999</c:v>
                </c:pt>
                <c:pt idx="89693">
                  <c:v>0.4671747</c:v>
                </c:pt>
                <c:pt idx="89694">
                  <c:v>0.47086519999999998</c:v>
                </c:pt>
                <c:pt idx="89695">
                  <c:v>0.47455599999999998</c:v>
                </c:pt>
                <c:pt idx="89696">
                  <c:v>0.4782479</c:v>
                </c:pt>
                <c:pt idx="89697">
                  <c:v>0.48193849999999999</c:v>
                </c:pt>
                <c:pt idx="89698">
                  <c:v>0.48563099999999998</c:v>
                </c:pt>
                <c:pt idx="89699">
                  <c:v>0.48932249999999999</c:v>
                </c:pt>
                <c:pt idx="89700">
                  <c:v>0.49301440000000002</c:v>
                </c:pt>
                <c:pt idx="89701">
                  <c:v>0.49670789999999998</c:v>
                </c:pt>
                <c:pt idx="89702">
                  <c:v>0.50040019999999996</c:v>
                </c:pt>
                <c:pt idx="89703">
                  <c:v>0.50409389999999998</c:v>
                </c:pt>
                <c:pt idx="89704">
                  <c:v>0.50778800000000002</c:v>
                </c:pt>
                <c:pt idx="89705">
                  <c:v>0.51148059999999995</c:v>
                </c:pt>
                <c:pt idx="89706">
                  <c:v>0.51517400000000002</c:v>
                </c:pt>
                <c:pt idx="89707">
                  <c:v>0.51886589999999999</c:v>
                </c:pt>
                <c:pt idx="89708">
                  <c:v>0.52255969999999996</c:v>
                </c:pt>
                <c:pt idx="89709">
                  <c:v>0.52625250000000001</c:v>
                </c:pt>
                <c:pt idx="89710">
                  <c:v>0.52994589999999997</c:v>
                </c:pt>
                <c:pt idx="89711">
                  <c:v>0.53363850000000002</c:v>
                </c:pt>
                <c:pt idx="89712">
                  <c:v>0.53733189999999997</c:v>
                </c:pt>
                <c:pt idx="89713">
                  <c:v>0.54102380000000005</c:v>
                </c:pt>
                <c:pt idx="89714">
                  <c:v>0.54471729999999996</c:v>
                </c:pt>
                <c:pt idx="89715">
                  <c:v>0.54841010000000001</c:v>
                </c:pt>
                <c:pt idx="89716">
                  <c:v>0.55210289999999995</c:v>
                </c:pt>
                <c:pt idx="89717">
                  <c:v>0.55579809999999996</c:v>
                </c:pt>
                <c:pt idx="89718">
                  <c:v>0.55949309999999997</c:v>
                </c:pt>
                <c:pt idx="89719">
                  <c:v>0.56319070000000004</c:v>
                </c:pt>
                <c:pt idx="89720">
                  <c:v>0.56688919999999998</c:v>
                </c:pt>
                <c:pt idx="89721">
                  <c:v>0.57058620000000004</c:v>
                </c:pt>
                <c:pt idx="89722">
                  <c:v>0.5742834</c:v>
                </c:pt>
                <c:pt idx="89723">
                  <c:v>0.57798050000000001</c:v>
                </c:pt>
                <c:pt idx="89724">
                  <c:v>0.58167840000000004</c:v>
                </c:pt>
                <c:pt idx="89725">
                  <c:v>0.58537470000000003</c:v>
                </c:pt>
                <c:pt idx="89726">
                  <c:v>0.58907030000000005</c:v>
                </c:pt>
                <c:pt idx="89727">
                  <c:v>0.59276660000000003</c:v>
                </c:pt>
                <c:pt idx="89728">
                  <c:v>0.59646279999999996</c:v>
                </c:pt>
                <c:pt idx="89729">
                  <c:v>0.60015859999999999</c:v>
                </c:pt>
                <c:pt idx="89730">
                  <c:v>0.60385469999999997</c:v>
                </c:pt>
                <c:pt idx="89731">
                  <c:v>0.60755040000000005</c:v>
                </c:pt>
                <c:pt idx="89732">
                  <c:v>0.61124630000000002</c:v>
                </c:pt>
                <c:pt idx="89733">
                  <c:v>0.61494230000000005</c:v>
                </c:pt>
                <c:pt idx="89734">
                  <c:v>0.61863800000000002</c:v>
                </c:pt>
                <c:pt idx="89735">
                  <c:v>0.6223339</c:v>
                </c:pt>
                <c:pt idx="89736">
                  <c:v>0.62602999999999998</c:v>
                </c:pt>
                <c:pt idx="89737">
                  <c:v>0.62972600000000001</c:v>
                </c:pt>
                <c:pt idx="89738">
                  <c:v>0.63340620000000003</c:v>
                </c:pt>
                <c:pt idx="89739">
                  <c:v>0.63708529999999997</c:v>
                </c:pt>
                <c:pt idx="89740">
                  <c:v>0.6407735</c:v>
                </c:pt>
                <c:pt idx="89741">
                  <c:v>0.64446530000000002</c:v>
                </c:pt>
                <c:pt idx="89742">
                  <c:v>0.64815820000000002</c:v>
                </c:pt>
                <c:pt idx="89743">
                  <c:v>0.65185230000000005</c:v>
                </c:pt>
                <c:pt idx="89744">
                  <c:v>0.65554699999999999</c:v>
                </c:pt>
                <c:pt idx="89745">
                  <c:v>0.65924110000000002</c:v>
                </c:pt>
                <c:pt idx="89746">
                  <c:v>0.66293610000000003</c:v>
                </c:pt>
                <c:pt idx="89747">
                  <c:v>0.66663050000000001</c:v>
                </c:pt>
                <c:pt idx="89748">
                  <c:v>0.67032250000000004</c:v>
                </c:pt>
                <c:pt idx="89749">
                  <c:v>0.67401440000000001</c:v>
                </c:pt>
                <c:pt idx="89750">
                  <c:v>0.67770680000000005</c:v>
                </c:pt>
                <c:pt idx="89751">
                  <c:v>0.68140049999999996</c:v>
                </c:pt>
                <c:pt idx="89752">
                  <c:v>0.68509450000000005</c:v>
                </c:pt>
                <c:pt idx="89753">
                  <c:v>0.68878870000000003</c:v>
                </c:pt>
                <c:pt idx="89754">
                  <c:v>0.6924825</c:v>
                </c:pt>
                <c:pt idx="89755">
                  <c:v>0.69617609999999996</c:v>
                </c:pt>
                <c:pt idx="89756">
                  <c:v>0.69986539999999997</c:v>
                </c:pt>
                <c:pt idx="89757">
                  <c:v>0.70355780000000001</c:v>
                </c:pt>
                <c:pt idx="89758">
                  <c:v>0.70725070000000001</c:v>
                </c:pt>
                <c:pt idx="89759">
                  <c:v>0.7109434</c:v>
                </c:pt>
                <c:pt idx="89760">
                  <c:v>0.71463520000000003</c:v>
                </c:pt>
                <c:pt idx="89761">
                  <c:v>0.71832620000000003</c:v>
                </c:pt>
                <c:pt idx="89762">
                  <c:v>0.72201700000000002</c:v>
                </c:pt>
                <c:pt idx="89763">
                  <c:v>0.72570749999999995</c:v>
                </c:pt>
                <c:pt idx="89764">
                  <c:v>0.72939790000000004</c:v>
                </c:pt>
                <c:pt idx="89765">
                  <c:v>0.73308819999999997</c:v>
                </c:pt>
                <c:pt idx="89766">
                  <c:v>0.73677990000000004</c:v>
                </c:pt>
                <c:pt idx="89767">
                  <c:v>0.74047169999999995</c:v>
                </c:pt>
                <c:pt idx="89768">
                  <c:v>0.74416320000000002</c:v>
                </c:pt>
                <c:pt idx="89769">
                  <c:v>0.74785389999999996</c:v>
                </c:pt>
                <c:pt idx="89770">
                  <c:v>0.7515444</c:v>
                </c:pt>
                <c:pt idx="89771">
                  <c:v>0.7552335</c:v>
                </c:pt>
                <c:pt idx="89772">
                  <c:v>0.7589245</c:v>
                </c:pt>
                <c:pt idx="89773">
                  <c:v>0.76261570000000001</c:v>
                </c:pt>
                <c:pt idx="89774">
                  <c:v>0.76630810000000005</c:v>
                </c:pt>
                <c:pt idx="89775">
                  <c:v>0.76999980000000001</c:v>
                </c:pt>
                <c:pt idx="89776">
                  <c:v>0.77368939999999997</c:v>
                </c:pt>
                <c:pt idx="89777">
                  <c:v>0.77738110000000005</c:v>
                </c:pt>
                <c:pt idx="89778">
                  <c:v>0.78107260000000001</c:v>
                </c:pt>
                <c:pt idx="89779">
                  <c:v>0.78476349999999995</c:v>
                </c:pt>
                <c:pt idx="89780">
                  <c:v>0.78845469999999995</c:v>
                </c:pt>
                <c:pt idx="89781">
                  <c:v>0.79214379999999995</c:v>
                </c:pt>
                <c:pt idx="89782">
                  <c:v>0.79583349999999997</c:v>
                </c:pt>
                <c:pt idx="89783">
                  <c:v>0.79952440000000002</c:v>
                </c:pt>
                <c:pt idx="89784">
                  <c:v>0.80321370000000003</c:v>
                </c:pt>
                <c:pt idx="89785">
                  <c:v>0.80690019999999996</c:v>
                </c:pt>
                <c:pt idx="89786">
                  <c:v>0.81058719999999995</c:v>
                </c:pt>
                <c:pt idx="89787">
                  <c:v>0.81427660000000002</c:v>
                </c:pt>
                <c:pt idx="89788">
                  <c:v>0.81796659999999999</c:v>
                </c:pt>
                <c:pt idx="89789">
                  <c:v>0.82165759999999999</c:v>
                </c:pt>
                <c:pt idx="89790">
                  <c:v>0.82534770000000002</c:v>
                </c:pt>
                <c:pt idx="89791">
                  <c:v>0.82903780000000005</c:v>
                </c:pt>
                <c:pt idx="89792">
                  <c:v>0.83272809999999997</c:v>
                </c:pt>
                <c:pt idx="89793">
                  <c:v>0.83641730000000003</c:v>
                </c:pt>
                <c:pt idx="89794">
                  <c:v>0.84010240000000003</c:v>
                </c:pt>
                <c:pt idx="89795">
                  <c:v>0.84378929999999996</c:v>
                </c:pt>
                <c:pt idx="89796">
                  <c:v>0.84747799999999995</c:v>
                </c:pt>
                <c:pt idx="89797">
                  <c:v>0.85116760000000002</c:v>
                </c:pt>
                <c:pt idx="89798">
                  <c:v>0.8548576</c:v>
                </c:pt>
                <c:pt idx="89799">
                  <c:v>0.85854660000000005</c:v>
                </c:pt>
                <c:pt idx="89800">
                  <c:v>0.86223590000000006</c:v>
                </c:pt>
                <c:pt idx="89801">
                  <c:v>0.86593160000000002</c:v>
                </c:pt>
                <c:pt idx="89802">
                  <c:v>0.86962569999999995</c:v>
                </c:pt>
                <c:pt idx="89803">
                  <c:v>0.87331939999999997</c:v>
                </c:pt>
                <c:pt idx="89804">
                  <c:v>0.87701340000000005</c:v>
                </c:pt>
                <c:pt idx="89805">
                  <c:v>0.88070749999999998</c:v>
                </c:pt>
                <c:pt idx="89806">
                  <c:v>0.88440039999999998</c:v>
                </c:pt>
                <c:pt idx="89807">
                  <c:v>0.88809260000000001</c:v>
                </c:pt>
                <c:pt idx="89808">
                  <c:v>0.89178559999999996</c:v>
                </c:pt>
                <c:pt idx="89809">
                  <c:v>0.89548070000000002</c:v>
                </c:pt>
                <c:pt idx="89810">
                  <c:v>0.89917499999999995</c:v>
                </c:pt>
                <c:pt idx="89811">
                  <c:v>0.90286949999999999</c:v>
                </c:pt>
                <c:pt idx="89812">
                  <c:v>0.90656429999999999</c:v>
                </c:pt>
                <c:pt idx="89813">
                  <c:v>0.91025780000000001</c:v>
                </c:pt>
                <c:pt idx="89814">
                  <c:v>0.91395380000000004</c:v>
                </c:pt>
                <c:pt idx="89815">
                  <c:v>0.91764970000000001</c:v>
                </c:pt>
                <c:pt idx="89816">
                  <c:v>0.92134559999999999</c:v>
                </c:pt>
                <c:pt idx="89817">
                  <c:v>0.92504090000000005</c:v>
                </c:pt>
                <c:pt idx="89818">
                  <c:v>0.92873559999999999</c:v>
                </c:pt>
                <c:pt idx="89819">
                  <c:v>0.93242879999999995</c:v>
                </c:pt>
                <c:pt idx="89820">
                  <c:v>0.93612550000000005</c:v>
                </c:pt>
                <c:pt idx="89821">
                  <c:v>0.93982169999999998</c:v>
                </c:pt>
                <c:pt idx="89822">
                  <c:v>0.9435171</c:v>
                </c:pt>
                <c:pt idx="89823">
                  <c:v>0.94721060000000001</c:v>
                </c:pt>
                <c:pt idx="89824">
                  <c:v>0.95090220000000003</c:v>
                </c:pt>
                <c:pt idx="89825">
                  <c:v>0.95459450000000001</c:v>
                </c:pt>
                <c:pt idx="89826">
                  <c:v>0.95828769999999996</c:v>
                </c:pt>
                <c:pt idx="89827">
                  <c:v>0.96198090000000003</c:v>
                </c:pt>
                <c:pt idx="89828">
                  <c:v>0.96567389999999997</c:v>
                </c:pt>
                <c:pt idx="89829">
                  <c:v>0.96936699999999998</c:v>
                </c:pt>
                <c:pt idx="89830">
                  <c:v>0.97306090000000001</c:v>
                </c:pt>
                <c:pt idx="89831">
                  <c:v>0.97675489999999998</c:v>
                </c:pt>
                <c:pt idx="89832">
                  <c:v>0.9804484</c:v>
                </c:pt>
                <c:pt idx="89833">
                  <c:v>0.98414250000000003</c:v>
                </c:pt>
                <c:pt idx="89834">
                  <c:v>0.98783650000000001</c:v>
                </c:pt>
                <c:pt idx="89835">
                  <c:v>0.99153020000000003</c:v>
                </c:pt>
                <c:pt idx="89836">
                  <c:v>0.99522409999999994</c:v>
                </c:pt>
                <c:pt idx="89837">
                  <c:v>0.99891660000000004</c:v>
                </c:pt>
                <c:pt idx="89838">
                  <c:v>1.002613</c:v>
                </c:pt>
                <c:pt idx="89839">
                  <c:v>1.00631</c:v>
                </c:pt>
                <c:pt idx="89840">
                  <c:v>1.010005</c:v>
                </c:pt>
                <c:pt idx="89841">
                  <c:v>1.0137</c:v>
                </c:pt>
                <c:pt idx="89842">
                  <c:v>1.017395</c:v>
                </c:pt>
                <c:pt idx="89843">
                  <c:v>1.0210889999999999</c:v>
                </c:pt>
                <c:pt idx="89844">
                  <c:v>1.02478</c:v>
                </c:pt>
                <c:pt idx="89845">
                  <c:v>1.0284720000000001</c:v>
                </c:pt>
                <c:pt idx="89846">
                  <c:v>1.0321659999999999</c:v>
                </c:pt>
                <c:pt idx="89847">
                  <c:v>1.0358609999999999</c:v>
                </c:pt>
                <c:pt idx="89848">
                  <c:v>1.039555</c:v>
                </c:pt>
                <c:pt idx="89849">
                  <c:v>1.04325</c:v>
                </c:pt>
                <c:pt idx="89850">
                  <c:v>1.046943</c:v>
                </c:pt>
                <c:pt idx="89851">
                  <c:v>1.0506359999999999</c:v>
                </c:pt>
                <c:pt idx="89852">
                  <c:v>1.0543290000000001</c:v>
                </c:pt>
                <c:pt idx="89853">
                  <c:v>1.058022</c:v>
                </c:pt>
                <c:pt idx="89854">
                  <c:v>1.0617160000000001</c:v>
                </c:pt>
                <c:pt idx="89855">
                  <c:v>1.0654090000000001</c:v>
                </c:pt>
                <c:pt idx="89856">
                  <c:v>1.0691010000000001</c:v>
                </c:pt>
                <c:pt idx="89857">
                  <c:v>1.0727930000000001</c:v>
                </c:pt>
                <c:pt idx="89858">
                  <c:v>1.0764849999999999</c:v>
                </c:pt>
                <c:pt idx="89859">
                  <c:v>1.0801780000000001</c:v>
                </c:pt>
                <c:pt idx="89860">
                  <c:v>1.083871</c:v>
                </c:pt>
                <c:pt idx="89861">
                  <c:v>1.087564</c:v>
                </c:pt>
                <c:pt idx="89862">
                  <c:v>1.091256</c:v>
                </c:pt>
                <c:pt idx="89863">
                  <c:v>1.094886</c:v>
                </c:pt>
                <c:pt idx="89864">
                  <c:v>1.0985419999999999</c:v>
                </c:pt>
                <c:pt idx="89865">
                  <c:v>1.1022149999999999</c:v>
                </c:pt>
                <c:pt idx="89866">
                  <c:v>1.105896</c:v>
                </c:pt>
                <c:pt idx="89867">
                  <c:v>1.1095790000000001</c:v>
                </c:pt>
                <c:pt idx="89868">
                  <c:v>1.113262</c:v>
                </c:pt>
                <c:pt idx="89869">
                  <c:v>1.1169480000000001</c:v>
                </c:pt>
                <c:pt idx="89870">
                  <c:v>1.120636</c:v>
                </c:pt>
                <c:pt idx="89871">
                  <c:v>1.124325</c:v>
                </c:pt>
                <c:pt idx="89872">
                  <c:v>1.128015</c:v>
                </c:pt>
                <c:pt idx="89873">
                  <c:v>1.131705</c:v>
                </c:pt>
                <c:pt idx="89874">
                  <c:v>1.135394</c:v>
                </c:pt>
                <c:pt idx="89875">
                  <c:v>1.139084</c:v>
                </c:pt>
                <c:pt idx="89876">
                  <c:v>1.142773</c:v>
                </c:pt>
                <c:pt idx="89877">
                  <c:v>1.1464620000000001</c:v>
                </c:pt>
                <c:pt idx="89878">
                  <c:v>1.1501509999999999</c:v>
                </c:pt>
                <c:pt idx="89879">
                  <c:v>1.1538409999999999</c:v>
                </c:pt>
                <c:pt idx="89880">
                  <c:v>1.1575310000000001</c:v>
                </c:pt>
                <c:pt idx="89881">
                  <c:v>1.1612199999999999</c:v>
                </c:pt>
                <c:pt idx="89882">
                  <c:v>1.164909</c:v>
                </c:pt>
                <c:pt idx="89883">
                  <c:v>1.168598</c:v>
                </c:pt>
                <c:pt idx="89884">
                  <c:v>1.1722859999999999</c:v>
                </c:pt>
                <c:pt idx="89885">
                  <c:v>1.1759729999999999</c:v>
                </c:pt>
                <c:pt idx="89886">
                  <c:v>1.1796610000000001</c:v>
                </c:pt>
                <c:pt idx="89887">
                  <c:v>1.1833480000000001</c:v>
                </c:pt>
                <c:pt idx="89888">
                  <c:v>1.1870350000000001</c:v>
                </c:pt>
                <c:pt idx="89889">
                  <c:v>1.1907220000000001</c:v>
                </c:pt>
                <c:pt idx="89890">
                  <c:v>1.1944079999999999</c:v>
                </c:pt>
                <c:pt idx="89891">
                  <c:v>1.198094</c:v>
                </c:pt>
                <c:pt idx="89892">
                  <c:v>1.2017800000000001</c:v>
                </c:pt>
                <c:pt idx="89893">
                  <c:v>1.2054670000000001</c:v>
                </c:pt>
                <c:pt idx="89894">
                  <c:v>1.2091529999999999</c:v>
                </c:pt>
                <c:pt idx="89895">
                  <c:v>1.212839</c:v>
                </c:pt>
                <c:pt idx="89896">
                  <c:v>1.2165220000000001</c:v>
                </c:pt>
                <c:pt idx="89897">
                  <c:v>1.2202059999999999</c:v>
                </c:pt>
                <c:pt idx="89898">
                  <c:v>1.2238899999999999</c:v>
                </c:pt>
                <c:pt idx="89899">
                  <c:v>1.2275739999999999</c:v>
                </c:pt>
                <c:pt idx="89900">
                  <c:v>1.2312590000000001</c:v>
                </c:pt>
                <c:pt idx="89901">
                  <c:v>1.234944</c:v>
                </c:pt>
                <c:pt idx="89902">
                  <c:v>1.2386299999999999</c:v>
                </c:pt>
                <c:pt idx="89903">
                  <c:v>1.2423150000000001</c:v>
                </c:pt>
                <c:pt idx="89904">
                  <c:v>1.2460009999999999</c:v>
                </c:pt>
                <c:pt idx="89905">
                  <c:v>1.249687</c:v>
                </c:pt>
                <c:pt idx="89906">
                  <c:v>1.2533730000000001</c:v>
                </c:pt>
                <c:pt idx="89907">
                  <c:v>1.257058</c:v>
                </c:pt>
                <c:pt idx="89908">
                  <c:v>1.2607440000000001</c:v>
                </c:pt>
                <c:pt idx="89909">
                  <c:v>1.264429</c:v>
                </c:pt>
                <c:pt idx="89910">
                  <c:v>1.2681119999999999</c:v>
                </c:pt>
                <c:pt idx="89911">
                  <c:v>1.2717959999999999</c:v>
                </c:pt>
                <c:pt idx="89912">
                  <c:v>1.2754799999999999</c:v>
                </c:pt>
                <c:pt idx="89913">
                  <c:v>1.279164</c:v>
                </c:pt>
                <c:pt idx="89914">
                  <c:v>1.282848</c:v>
                </c:pt>
                <c:pt idx="89915">
                  <c:v>1.2865329999999999</c:v>
                </c:pt>
                <c:pt idx="89916">
                  <c:v>1.2902169999999999</c:v>
                </c:pt>
                <c:pt idx="89917">
                  <c:v>1.2939020000000001</c:v>
                </c:pt>
                <c:pt idx="89918">
                  <c:v>1.297587</c:v>
                </c:pt>
                <c:pt idx="89919">
                  <c:v>1.301272</c:v>
                </c:pt>
                <c:pt idx="89920">
                  <c:v>1.304956</c:v>
                </c:pt>
                <c:pt idx="89921">
                  <c:v>1.30864</c:v>
                </c:pt>
                <c:pt idx="89922">
                  <c:v>1.312324</c:v>
                </c:pt>
                <c:pt idx="89923">
                  <c:v>1.3160099999999999</c:v>
                </c:pt>
                <c:pt idx="89924">
                  <c:v>1.3196950000000001</c:v>
                </c:pt>
                <c:pt idx="89925">
                  <c:v>1.3233790000000001</c:v>
                </c:pt>
                <c:pt idx="89926">
                  <c:v>1.327062</c:v>
                </c:pt>
                <c:pt idx="89927">
                  <c:v>1.3307439999999999</c:v>
                </c:pt>
                <c:pt idx="89928">
                  <c:v>1.334425</c:v>
                </c:pt>
                <c:pt idx="89929">
                  <c:v>1.3381069999999999</c:v>
                </c:pt>
                <c:pt idx="89930">
                  <c:v>1.3417889999999999</c:v>
                </c:pt>
                <c:pt idx="89931">
                  <c:v>1.345472</c:v>
                </c:pt>
                <c:pt idx="89932">
                  <c:v>1.349153</c:v>
                </c:pt>
                <c:pt idx="89933">
                  <c:v>1.3528340000000001</c:v>
                </c:pt>
                <c:pt idx="89934">
                  <c:v>1.356517</c:v>
                </c:pt>
                <c:pt idx="89935">
                  <c:v>1.3602000000000001</c:v>
                </c:pt>
                <c:pt idx="89936">
                  <c:v>1.3638840000000001</c:v>
                </c:pt>
                <c:pt idx="89937">
                  <c:v>1.3675660000000001</c:v>
                </c:pt>
                <c:pt idx="89938">
                  <c:v>1.3712500000000001</c:v>
                </c:pt>
                <c:pt idx="89939">
                  <c:v>1.374933</c:v>
                </c:pt>
                <c:pt idx="89940">
                  <c:v>1.3786160000000001</c:v>
                </c:pt>
                <c:pt idx="89941">
                  <c:v>1.3822989999999999</c:v>
                </c:pt>
                <c:pt idx="89942">
                  <c:v>1.385982</c:v>
                </c:pt>
                <c:pt idx="89943">
                  <c:v>1.3896660000000001</c:v>
                </c:pt>
                <c:pt idx="89944">
                  <c:v>1.3933489999999999</c:v>
                </c:pt>
                <c:pt idx="89945">
                  <c:v>1.3970309999999999</c:v>
                </c:pt>
                <c:pt idx="89946">
                  <c:v>1.4007149999999999</c:v>
                </c:pt>
                <c:pt idx="89947">
                  <c:v>1.404399</c:v>
                </c:pt>
                <c:pt idx="89948">
                  <c:v>1.4080820000000001</c:v>
                </c:pt>
                <c:pt idx="89949">
                  <c:v>1.4117649999999999</c:v>
                </c:pt>
                <c:pt idx="89950">
                  <c:v>1.415449</c:v>
                </c:pt>
                <c:pt idx="89951">
                  <c:v>1.4191320000000001</c:v>
                </c:pt>
                <c:pt idx="89952">
                  <c:v>1.4228149999999999</c:v>
                </c:pt>
                <c:pt idx="89953">
                  <c:v>1.426498</c:v>
                </c:pt>
                <c:pt idx="89954">
                  <c:v>1.4301809999999999</c:v>
                </c:pt>
                <c:pt idx="89955">
                  <c:v>1.433864</c:v>
                </c:pt>
                <c:pt idx="89956">
                  <c:v>1.437546</c:v>
                </c:pt>
                <c:pt idx="89957">
                  <c:v>1.4412290000000001</c:v>
                </c:pt>
                <c:pt idx="89958">
                  <c:v>1.4449110000000001</c:v>
                </c:pt>
                <c:pt idx="89959">
                  <c:v>1.4485920000000001</c:v>
                </c:pt>
                <c:pt idx="89960">
                  <c:v>1.4522729999999999</c:v>
                </c:pt>
                <c:pt idx="89961">
                  <c:v>1.4559550000000001</c:v>
                </c:pt>
                <c:pt idx="89962">
                  <c:v>1.4596370000000001</c:v>
                </c:pt>
                <c:pt idx="89963">
                  <c:v>1.4633179999999999</c:v>
                </c:pt>
                <c:pt idx="89964">
                  <c:v>1.466993</c:v>
                </c:pt>
                <c:pt idx="89965">
                  <c:v>1.470675</c:v>
                </c:pt>
                <c:pt idx="89966">
                  <c:v>1.474356</c:v>
                </c:pt>
                <c:pt idx="89967">
                  <c:v>1.478037</c:v>
                </c:pt>
                <c:pt idx="89968">
                  <c:v>1.481719</c:v>
                </c:pt>
                <c:pt idx="89969">
                  <c:v>1.485401</c:v>
                </c:pt>
                <c:pt idx="89970">
                  <c:v>1.489082</c:v>
                </c:pt>
                <c:pt idx="89971">
                  <c:v>1.4927630000000001</c:v>
                </c:pt>
                <c:pt idx="89972">
                  <c:v>1.4964440000000001</c:v>
                </c:pt>
                <c:pt idx="89973">
                  <c:v>1.5001249999999999</c:v>
                </c:pt>
                <c:pt idx="89974">
                  <c:v>1.503803</c:v>
                </c:pt>
                <c:pt idx="89975">
                  <c:v>1.5074829999999999</c:v>
                </c:pt>
                <c:pt idx="89976">
                  <c:v>1.5111600000000001</c:v>
                </c:pt>
                <c:pt idx="89977">
                  <c:v>1.5148360000000001</c:v>
                </c:pt>
                <c:pt idx="89978">
                  <c:v>1.5185139999999999</c:v>
                </c:pt>
                <c:pt idx="89979">
                  <c:v>1.522192</c:v>
                </c:pt>
                <c:pt idx="89980">
                  <c:v>1.525871</c:v>
                </c:pt>
                <c:pt idx="89981">
                  <c:v>1.5295510000000001</c:v>
                </c:pt>
                <c:pt idx="89982">
                  <c:v>1.533231</c:v>
                </c:pt>
                <c:pt idx="89983">
                  <c:v>1.5369109999999999</c:v>
                </c:pt>
                <c:pt idx="89984">
                  <c:v>1.540591</c:v>
                </c:pt>
                <c:pt idx="89985">
                  <c:v>1.5442709999999999</c:v>
                </c:pt>
                <c:pt idx="89986">
                  <c:v>1.5479510000000001</c:v>
                </c:pt>
                <c:pt idx="89987">
                  <c:v>1.5516270000000001</c:v>
                </c:pt>
                <c:pt idx="89988">
                  <c:v>1.555304</c:v>
                </c:pt>
                <c:pt idx="89989">
                  <c:v>1.558983</c:v>
                </c:pt>
                <c:pt idx="89990">
                  <c:v>1.562662</c:v>
                </c:pt>
                <c:pt idx="89991">
                  <c:v>1.5663419999999999</c:v>
                </c:pt>
                <c:pt idx="89992">
                  <c:v>1.570022</c:v>
                </c:pt>
                <c:pt idx="89993">
                  <c:v>1.573701</c:v>
                </c:pt>
                <c:pt idx="89994">
                  <c:v>1.5773809999999999</c:v>
                </c:pt>
                <c:pt idx="89995">
                  <c:v>1.5810599999999999</c:v>
                </c:pt>
                <c:pt idx="89996">
                  <c:v>1.58474</c:v>
                </c:pt>
                <c:pt idx="89997">
                  <c:v>1.588419</c:v>
                </c:pt>
                <c:pt idx="89998">
                  <c:v>1.592098</c:v>
                </c:pt>
                <c:pt idx="89999">
                  <c:v>1.5957779999999999</c:v>
                </c:pt>
                <c:pt idx="90000">
                  <c:v>1.599459</c:v>
                </c:pt>
                <c:pt idx="90001">
                  <c:v>1.6031390000000001</c:v>
                </c:pt>
                <c:pt idx="90002">
                  <c:v>1.6068199999999999</c:v>
                </c:pt>
                <c:pt idx="90003">
                  <c:v>1.610498</c:v>
                </c:pt>
                <c:pt idx="90004">
                  <c:v>1.6141779999999999</c:v>
                </c:pt>
                <c:pt idx="90005">
                  <c:v>1.617858</c:v>
                </c:pt>
                <c:pt idx="90006">
                  <c:v>1.6215219999999999</c:v>
                </c:pt>
                <c:pt idx="90007">
                  <c:v>1.625203</c:v>
                </c:pt>
                <c:pt idx="90008">
                  <c:v>1.6288910000000001</c:v>
                </c:pt>
                <c:pt idx="90009">
                  <c:v>1.632579</c:v>
                </c:pt>
                <c:pt idx="90010">
                  <c:v>1.636263</c:v>
                </c:pt>
                <c:pt idx="90011">
                  <c:v>1.639947</c:v>
                </c:pt>
                <c:pt idx="90012">
                  <c:v>1.6436299999999999</c:v>
                </c:pt>
                <c:pt idx="90013">
                  <c:v>1.6473120000000001</c:v>
                </c:pt>
                <c:pt idx="90014">
                  <c:v>1.6509929999999999</c:v>
                </c:pt>
                <c:pt idx="90015">
                  <c:v>1.654674</c:v>
                </c:pt>
                <c:pt idx="90016">
                  <c:v>1.658355</c:v>
                </c:pt>
                <c:pt idx="90017">
                  <c:v>1.6620360000000001</c:v>
                </c:pt>
                <c:pt idx="90018">
                  <c:v>1.665716</c:v>
                </c:pt>
                <c:pt idx="90019">
                  <c:v>1.669397</c:v>
                </c:pt>
                <c:pt idx="90020">
                  <c:v>1.6730780000000001</c:v>
                </c:pt>
                <c:pt idx="90021">
                  <c:v>1.6767590000000001</c:v>
                </c:pt>
                <c:pt idx="90022">
                  <c:v>1.6804399999999999</c:v>
                </c:pt>
                <c:pt idx="90023">
                  <c:v>1.6841189999999999</c:v>
                </c:pt>
                <c:pt idx="90024">
                  <c:v>1.6877979999999999</c:v>
                </c:pt>
                <c:pt idx="90025">
                  <c:v>1.691478</c:v>
                </c:pt>
                <c:pt idx="90026">
                  <c:v>1.6951560000000001</c:v>
                </c:pt>
                <c:pt idx="90027">
                  <c:v>1.698836</c:v>
                </c:pt>
                <c:pt idx="90028">
                  <c:v>1.702515</c:v>
                </c:pt>
                <c:pt idx="90029">
                  <c:v>1.706132</c:v>
                </c:pt>
                <c:pt idx="90030">
                  <c:v>1.7097690000000001</c:v>
                </c:pt>
                <c:pt idx="90031">
                  <c:v>1.7134160000000001</c:v>
                </c:pt>
                <c:pt idx="90032">
                  <c:v>1.7170749999999999</c:v>
                </c:pt>
                <c:pt idx="90033">
                  <c:v>1.7207380000000001</c:v>
                </c:pt>
                <c:pt idx="90034">
                  <c:v>1.7244079999999999</c:v>
                </c:pt>
                <c:pt idx="90035">
                  <c:v>1.7280800000000001</c:v>
                </c:pt>
                <c:pt idx="90036">
                  <c:v>1.731754</c:v>
                </c:pt>
                <c:pt idx="90037">
                  <c:v>1.73543</c:v>
                </c:pt>
                <c:pt idx="90038">
                  <c:v>1.739107</c:v>
                </c:pt>
                <c:pt idx="90039">
                  <c:v>1.742785</c:v>
                </c:pt>
                <c:pt idx="90040">
                  <c:v>1.7464599999999999</c:v>
                </c:pt>
                <c:pt idx="90041">
                  <c:v>1.750135</c:v>
                </c:pt>
                <c:pt idx="90042">
                  <c:v>1.753811</c:v>
                </c:pt>
                <c:pt idx="90043">
                  <c:v>1.757487</c:v>
                </c:pt>
                <c:pt idx="90044">
                  <c:v>1.761163</c:v>
                </c:pt>
                <c:pt idx="90045">
                  <c:v>1.76484</c:v>
                </c:pt>
                <c:pt idx="90046">
                  <c:v>1.7685169999999999</c:v>
                </c:pt>
                <c:pt idx="90047">
                  <c:v>1.7721899999999999</c:v>
                </c:pt>
                <c:pt idx="90048">
                  <c:v>1.775865</c:v>
                </c:pt>
                <c:pt idx="90049">
                  <c:v>1.779541</c:v>
                </c:pt>
                <c:pt idx="90050">
                  <c:v>1.7832129999999999</c:v>
                </c:pt>
                <c:pt idx="90051">
                  <c:v>1.7868889999999999</c:v>
                </c:pt>
                <c:pt idx="90052">
                  <c:v>1.7905660000000001</c:v>
                </c:pt>
                <c:pt idx="90053">
                  <c:v>1.7942389999999999</c:v>
                </c:pt>
                <c:pt idx="90054">
                  <c:v>1.7979149999999999</c:v>
                </c:pt>
                <c:pt idx="90055">
                  <c:v>1.8015890000000001</c:v>
                </c:pt>
                <c:pt idx="90056">
                  <c:v>1.8052649999999999</c:v>
                </c:pt>
                <c:pt idx="90057">
                  <c:v>1.808935</c:v>
                </c:pt>
                <c:pt idx="90058">
                  <c:v>1.8126089999999999</c:v>
                </c:pt>
                <c:pt idx="90059">
                  <c:v>1.8162830000000001</c:v>
                </c:pt>
                <c:pt idx="90060">
                  <c:v>1.8199590000000001</c:v>
                </c:pt>
                <c:pt idx="90061">
                  <c:v>1.823631</c:v>
                </c:pt>
                <c:pt idx="90062">
                  <c:v>1.8273060000000001</c:v>
                </c:pt>
                <c:pt idx="90063">
                  <c:v>1.830981</c:v>
                </c:pt>
                <c:pt idx="90064">
                  <c:v>1.8346560000000001</c:v>
                </c:pt>
                <c:pt idx="90065">
                  <c:v>1.8383309999999999</c:v>
                </c:pt>
                <c:pt idx="90066">
                  <c:v>1.8420049999999999</c:v>
                </c:pt>
                <c:pt idx="90067">
                  <c:v>1.8456809999999999</c:v>
                </c:pt>
                <c:pt idx="90068">
                  <c:v>1.8493550000000001</c:v>
                </c:pt>
                <c:pt idx="90069">
                  <c:v>1.85303</c:v>
                </c:pt>
                <c:pt idx="90070">
                  <c:v>1.856705</c:v>
                </c:pt>
                <c:pt idx="90071">
                  <c:v>1.8603799999999999</c:v>
                </c:pt>
                <c:pt idx="90072">
                  <c:v>1.8640559999999999</c:v>
                </c:pt>
                <c:pt idx="90073">
                  <c:v>1.867731</c:v>
                </c:pt>
                <c:pt idx="90074">
                  <c:v>1.871407</c:v>
                </c:pt>
                <c:pt idx="90075">
                  <c:v>1.8750830000000001</c:v>
                </c:pt>
                <c:pt idx="90076">
                  <c:v>1.87876</c:v>
                </c:pt>
                <c:pt idx="90077">
                  <c:v>1.882436</c:v>
                </c:pt>
                <c:pt idx="90078">
                  <c:v>1.8861129999999999</c:v>
                </c:pt>
                <c:pt idx="90079">
                  <c:v>1.8897900000000001</c:v>
                </c:pt>
                <c:pt idx="90080">
                  <c:v>1.8934679999999999</c:v>
                </c:pt>
                <c:pt idx="90081">
                  <c:v>1.8971439999999999</c:v>
                </c:pt>
                <c:pt idx="90082">
                  <c:v>1.9008210000000001</c:v>
                </c:pt>
                <c:pt idx="90083">
                  <c:v>1.904498</c:v>
                </c:pt>
                <c:pt idx="90084">
                  <c:v>1.9081760000000001</c:v>
                </c:pt>
                <c:pt idx="90085">
                  <c:v>1.9118520000000001</c:v>
                </c:pt>
                <c:pt idx="90086">
                  <c:v>1.91553</c:v>
                </c:pt>
                <c:pt idx="90087">
                  <c:v>1.919206</c:v>
                </c:pt>
                <c:pt idx="90088">
                  <c:v>1.9228829999999999</c:v>
                </c:pt>
                <c:pt idx="90089">
                  <c:v>1.9265589999999999</c:v>
                </c:pt>
                <c:pt idx="90090">
                  <c:v>1.930234</c:v>
                </c:pt>
                <c:pt idx="90091">
                  <c:v>1.933899</c:v>
                </c:pt>
                <c:pt idx="90092">
                  <c:v>1.9375579999999999</c:v>
                </c:pt>
                <c:pt idx="90093">
                  <c:v>1.9412240000000001</c:v>
                </c:pt>
                <c:pt idx="90094">
                  <c:v>1.944895</c:v>
                </c:pt>
                <c:pt idx="90095">
                  <c:v>1.9485669999999999</c:v>
                </c:pt>
                <c:pt idx="90096">
                  <c:v>1.9522409999999999</c:v>
                </c:pt>
                <c:pt idx="90097">
                  <c:v>1.955916</c:v>
                </c:pt>
                <c:pt idx="90098">
                  <c:v>1.959592</c:v>
                </c:pt>
                <c:pt idx="90099">
                  <c:v>1.963268</c:v>
                </c:pt>
                <c:pt idx="90100">
                  <c:v>1.9669449999999999</c:v>
                </c:pt>
                <c:pt idx="90101">
                  <c:v>1.9706220000000001</c:v>
                </c:pt>
                <c:pt idx="90102">
                  <c:v>1.9742980000000001</c:v>
                </c:pt>
                <c:pt idx="90103">
                  <c:v>1.9779739999999999</c:v>
                </c:pt>
                <c:pt idx="90104">
                  <c:v>1.981649</c:v>
                </c:pt>
                <c:pt idx="90105">
                  <c:v>1.9853259999999999</c:v>
                </c:pt>
                <c:pt idx="90106">
                  <c:v>1.989004</c:v>
                </c:pt>
                <c:pt idx="90107">
                  <c:v>1.9926820000000001</c:v>
                </c:pt>
                <c:pt idx="90108">
                  <c:v>1.996359</c:v>
                </c:pt>
                <c:pt idx="90109">
                  <c:v>2.0000369999999998</c:v>
                </c:pt>
                <c:pt idx="90110">
                  <c:v>2.003714</c:v>
                </c:pt>
                <c:pt idx="90111">
                  <c:v>2.0073919999999998</c:v>
                </c:pt>
                <c:pt idx="90112">
                  <c:v>2.0110700000000001</c:v>
                </c:pt>
                <c:pt idx="90113">
                  <c:v>2.0147469999999998</c:v>
                </c:pt>
                <c:pt idx="90114">
                  <c:v>2.0184250000000001</c:v>
                </c:pt>
                <c:pt idx="90115">
                  <c:v>2.0221040000000001</c:v>
                </c:pt>
                <c:pt idx="90116">
                  <c:v>2.025782</c:v>
                </c:pt>
                <c:pt idx="90117">
                  <c:v>2.0294599999999998</c:v>
                </c:pt>
                <c:pt idx="90118">
                  <c:v>2.0331380000000001</c:v>
                </c:pt>
                <c:pt idx="90119">
                  <c:v>2.036816</c:v>
                </c:pt>
                <c:pt idx="90120">
                  <c:v>2.0404949999999999</c:v>
                </c:pt>
                <c:pt idx="90121">
                  <c:v>2.0441729999999998</c:v>
                </c:pt>
                <c:pt idx="90122">
                  <c:v>2.0478510000000001</c:v>
                </c:pt>
                <c:pt idx="90123">
                  <c:v>2.0515300000000001</c:v>
                </c:pt>
                <c:pt idx="90124">
                  <c:v>2.0552079999999999</c:v>
                </c:pt>
                <c:pt idx="90125">
                  <c:v>2.058897</c:v>
                </c:pt>
                <c:pt idx="90126">
                  <c:v>2.0625689999999999</c:v>
                </c:pt>
                <c:pt idx="90127">
                  <c:v>2.0662440000000002</c:v>
                </c:pt>
                <c:pt idx="90128">
                  <c:v>2.0699179999999999</c:v>
                </c:pt>
                <c:pt idx="90129">
                  <c:v>2.0735929999999998</c:v>
                </c:pt>
                <c:pt idx="90130">
                  <c:v>2.0772689999999998</c:v>
                </c:pt>
                <c:pt idx="90131">
                  <c:v>2.0809449999999998</c:v>
                </c:pt>
                <c:pt idx="90132">
                  <c:v>2.0846200000000001</c:v>
                </c:pt>
                <c:pt idx="90133">
                  <c:v>2.0882960000000002</c:v>
                </c:pt>
                <c:pt idx="90134">
                  <c:v>2.0919669999999999</c:v>
                </c:pt>
                <c:pt idx="90135">
                  <c:v>2.0956239999999999</c:v>
                </c:pt>
                <c:pt idx="90136">
                  <c:v>2.0992730000000002</c:v>
                </c:pt>
                <c:pt idx="90137">
                  <c:v>2.1029239999999998</c:v>
                </c:pt>
                <c:pt idx="90138">
                  <c:v>2.1065809999999998</c:v>
                </c:pt>
                <c:pt idx="90139">
                  <c:v>2.110201</c:v>
                </c:pt>
                <c:pt idx="90140">
                  <c:v>2.1138409999999999</c:v>
                </c:pt>
                <c:pt idx="90141">
                  <c:v>2.1174949999999999</c:v>
                </c:pt>
                <c:pt idx="90142">
                  <c:v>2.1211530000000001</c:v>
                </c:pt>
                <c:pt idx="90143">
                  <c:v>2.1248149999999999</c:v>
                </c:pt>
                <c:pt idx="90144">
                  <c:v>2.1284809999999998</c:v>
                </c:pt>
                <c:pt idx="90145">
                  <c:v>2.1321490000000001</c:v>
                </c:pt>
                <c:pt idx="90146">
                  <c:v>2.1358190000000001</c:v>
                </c:pt>
                <c:pt idx="90147">
                  <c:v>2.1394890000000002</c:v>
                </c:pt>
                <c:pt idx="90148">
                  <c:v>2.1431589999999998</c:v>
                </c:pt>
                <c:pt idx="90149">
                  <c:v>2.14683</c:v>
                </c:pt>
                <c:pt idx="90150">
                  <c:v>2.1505019999999999</c:v>
                </c:pt>
                <c:pt idx="90151">
                  <c:v>2.1541739999999998</c:v>
                </c:pt>
                <c:pt idx="90152">
                  <c:v>2.1578469999999998</c:v>
                </c:pt>
                <c:pt idx="90153">
                  <c:v>2.1615199999999999</c:v>
                </c:pt>
                <c:pt idx="90154">
                  <c:v>2.1651929999999999</c:v>
                </c:pt>
                <c:pt idx="90155">
                  <c:v>2.168866</c:v>
                </c:pt>
                <c:pt idx="90156">
                  <c:v>2.172539</c:v>
                </c:pt>
                <c:pt idx="90157">
                  <c:v>2.176212</c:v>
                </c:pt>
                <c:pt idx="90158">
                  <c:v>2.1798839999999999</c:v>
                </c:pt>
                <c:pt idx="90159">
                  <c:v>2.183557</c:v>
                </c:pt>
                <c:pt idx="90160">
                  <c:v>2.18723</c:v>
                </c:pt>
                <c:pt idx="90161">
                  <c:v>2.1909040000000002</c:v>
                </c:pt>
                <c:pt idx="90162">
                  <c:v>2.1945770000000002</c:v>
                </c:pt>
                <c:pt idx="90163">
                  <c:v>2.1982499999999998</c:v>
                </c:pt>
                <c:pt idx="90164">
                  <c:v>2.2019229999999999</c:v>
                </c:pt>
                <c:pt idx="90165">
                  <c:v>2.205597</c:v>
                </c:pt>
                <c:pt idx="90166">
                  <c:v>2.2092700000000001</c:v>
                </c:pt>
                <c:pt idx="90167">
                  <c:v>2.2129430000000001</c:v>
                </c:pt>
                <c:pt idx="90168">
                  <c:v>2.2166169999999998</c:v>
                </c:pt>
                <c:pt idx="90169">
                  <c:v>2.2202899999999999</c:v>
                </c:pt>
                <c:pt idx="90170">
                  <c:v>2.2239629999999999</c:v>
                </c:pt>
                <c:pt idx="90171">
                  <c:v>2.2276359999999999</c:v>
                </c:pt>
                <c:pt idx="90172">
                  <c:v>2.2313079999999998</c:v>
                </c:pt>
                <c:pt idx="90173">
                  <c:v>2.2349809999999999</c:v>
                </c:pt>
                <c:pt idx="90174">
                  <c:v>2.2386539999999999</c:v>
                </c:pt>
                <c:pt idx="90175">
                  <c:v>2.242327</c:v>
                </c:pt>
                <c:pt idx="90176">
                  <c:v>2.246</c:v>
                </c:pt>
                <c:pt idx="90177">
                  <c:v>2.2496740000000002</c:v>
                </c:pt>
                <c:pt idx="90178">
                  <c:v>2.2533470000000002</c:v>
                </c:pt>
                <c:pt idx="90179">
                  <c:v>2.2570209999999999</c:v>
                </c:pt>
                <c:pt idx="90180">
                  <c:v>2.260694</c:v>
                </c:pt>
                <c:pt idx="90181">
                  <c:v>2.2643680000000002</c:v>
                </c:pt>
                <c:pt idx="90182">
                  <c:v>2.2680389999999999</c:v>
                </c:pt>
                <c:pt idx="90183">
                  <c:v>2.2717109999999998</c:v>
                </c:pt>
                <c:pt idx="90184">
                  <c:v>2.2753839999999999</c:v>
                </c:pt>
                <c:pt idx="90185">
                  <c:v>2.279058</c:v>
                </c:pt>
                <c:pt idx="90186">
                  <c:v>2.2827310000000001</c:v>
                </c:pt>
                <c:pt idx="90187">
                  <c:v>2.2864049999999998</c:v>
                </c:pt>
                <c:pt idx="90188">
                  <c:v>2.290076</c:v>
                </c:pt>
                <c:pt idx="90189">
                  <c:v>2.293749</c:v>
                </c:pt>
                <c:pt idx="90190">
                  <c:v>2.2974220000000001</c:v>
                </c:pt>
                <c:pt idx="90191">
                  <c:v>2.3010959999999998</c:v>
                </c:pt>
                <c:pt idx="90192">
                  <c:v>2.3047680000000001</c:v>
                </c:pt>
                <c:pt idx="90193">
                  <c:v>2.3084410000000002</c:v>
                </c:pt>
                <c:pt idx="90194">
                  <c:v>2.3121149999999999</c:v>
                </c:pt>
                <c:pt idx="90195">
                  <c:v>2.315788</c:v>
                </c:pt>
                <c:pt idx="90196">
                  <c:v>2.3194620000000001</c:v>
                </c:pt>
                <c:pt idx="90197">
                  <c:v>2.3231359999999999</c:v>
                </c:pt>
                <c:pt idx="90198">
                  <c:v>2.3268089999999999</c:v>
                </c:pt>
                <c:pt idx="90199">
                  <c:v>2.3304840000000002</c:v>
                </c:pt>
                <c:pt idx="90200">
                  <c:v>2.3341569999999998</c:v>
                </c:pt>
                <c:pt idx="90201">
                  <c:v>2.337831</c:v>
                </c:pt>
                <c:pt idx="90202">
                  <c:v>2.3415050000000002</c:v>
                </c:pt>
                <c:pt idx="90203">
                  <c:v>2.34518</c:v>
                </c:pt>
                <c:pt idx="90204">
                  <c:v>2.3488540000000002</c:v>
                </c:pt>
                <c:pt idx="90205">
                  <c:v>2.3525290000000001</c:v>
                </c:pt>
                <c:pt idx="90206">
                  <c:v>2.356204</c:v>
                </c:pt>
                <c:pt idx="90207">
                  <c:v>2.3598780000000001</c:v>
                </c:pt>
                <c:pt idx="90208">
                  <c:v>2.363553</c:v>
                </c:pt>
                <c:pt idx="90209">
                  <c:v>2.3672240000000002</c:v>
                </c:pt>
                <c:pt idx="90210">
                  <c:v>2.3708979999999999</c:v>
                </c:pt>
                <c:pt idx="90211">
                  <c:v>2.3745690000000002</c:v>
                </c:pt>
                <c:pt idx="90212">
                  <c:v>2.3782399999999999</c:v>
                </c:pt>
                <c:pt idx="90213">
                  <c:v>2.3819110000000001</c:v>
                </c:pt>
                <c:pt idx="90214">
                  <c:v>2.3855819999999999</c:v>
                </c:pt>
                <c:pt idx="90215">
                  <c:v>2.3892530000000001</c:v>
                </c:pt>
                <c:pt idx="90216">
                  <c:v>2.392925</c:v>
                </c:pt>
                <c:pt idx="90217">
                  <c:v>2.3965969999999999</c:v>
                </c:pt>
                <c:pt idx="90218">
                  <c:v>2.4002699999999999</c:v>
                </c:pt>
                <c:pt idx="90219">
                  <c:v>2.4039429999999999</c:v>
                </c:pt>
                <c:pt idx="90220">
                  <c:v>2.4076149999999998</c:v>
                </c:pt>
                <c:pt idx="90221">
                  <c:v>2.4112879999999999</c:v>
                </c:pt>
                <c:pt idx="90222">
                  <c:v>2.4149609999999999</c:v>
                </c:pt>
                <c:pt idx="90223">
                  <c:v>2.4186320000000001</c:v>
                </c:pt>
                <c:pt idx="90224">
                  <c:v>2.4223050000000002</c:v>
                </c:pt>
                <c:pt idx="90225">
                  <c:v>2.4259780000000002</c:v>
                </c:pt>
                <c:pt idx="90226">
                  <c:v>2.4296500000000001</c:v>
                </c:pt>
                <c:pt idx="90227">
                  <c:v>2.4333230000000001</c:v>
                </c:pt>
                <c:pt idx="90228">
                  <c:v>2.4369960000000002</c:v>
                </c:pt>
                <c:pt idx="90229">
                  <c:v>2.4406699999999999</c:v>
                </c:pt>
                <c:pt idx="90230">
                  <c:v>2.4443429999999999</c:v>
                </c:pt>
                <c:pt idx="90231">
                  <c:v>2.448016</c:v>
                </c:pt>
                <c:pt idx="90232">
                  <c:v>2.4516900000000001</c:v>
                </c:pt>
                <c:pt idx="90233">
                  <c:v>2.4553630000000002</c:v>
                </c:pt>
                <c:pt idx="90234">
                  <c:v>2.4590360000000002</c:v>
                </c:pt>
                <c:pt idx="90235">
                  <c:v>2.46271</c:v>
                </c:pt>
                <c:pt idx="90236">
                  <c:v>2.4663819999999999</c:v>
                </c:pt>
                <c:pt idx="90237">
                  <c:v>2.470056</c:v>
                </c:pt>
                <c:pt idx="90238">
                  <c:v>2.4737279999999999</c:v>
                </c:pt>
                <c:pt idx="90239">
                  <c:v>2.477401</c:v>
                </c:pt>
                <c:pt idx="90240">
                  <c:v>2.4810729999999999</c:v>
                </c:pt>
                <c:pt idx="90241">
                  <c:v>2.4847459999999999</c:v>
                </c:pt>
                <c:pt idx="90242">
                  <c:v>2.4884200000000001</c:v>
                </c:pt>
                <c:pt idx="90243">
                  <c:v>2.4920930000000001</c:v>
                </c:pt>
                <c:pt idx="90244">
                  <c:v>2.4957639999999999</c:v>
                </c:pt>
                <c:pt idx="90245">
                  <c:v>2.499438</c:v>
                </c:pt>
                <c:pt idx="90246">
                  <c:v>2.5031089999999998</c:v>
                </c:pt>
                <c:pt idx="90247">
                  <c:v>2.5067819999999998</c:v>
                </c:pt>
                <c:pt idx="90248">
                  <c:v>2.510453</c:v>
                </c:pt>
                <c:pt idx="90249">
                  <c:v>2.5141249999999999</c:v>
                </c:pt>
                <c:pt idx="90250">
                  <c:v>2.5177969999999998</c:v>
                </c:pt>
                <c:pt idx="90251">
                  <c:v>2.5214699999999999</c:v>
                </c:pt>
                <c:pt idx="90252">
                  <c:v>2.5251420000000002</c:v>
                </c:pt>
                <c:pt idx="90253">
                  <c:v>2.5288149999999998</c:v>
                </c:pt>
                <c:pt idx="90254">
                  <c:v>2.5324879999999999</c:v>
                </c:pt>
                <c:pt idx="90255">
                  <c:v>2.536162</c:v>
                </c:pt>
                <c:pt idx="90256">
                  <c:v>2.5398339999999999</c:v>
                </c:pt>
                <c:pt idx="90257">
                  <c:v>2.5435080000000001</c:v>
                </c:pt>
                <c:pt idx="90258">
                  <c:v>2.5471810000000001</c:v>
                </c:pt>
                <c:pt idx="90259">
                  <c:v>2.5508540000000002</c:v>
                </c:pt>
                <c:pt idx="90260">
                  <c:v>2.5545270000000002</c:v>
                </c:pt>
                <c:pt idx="90261">
                  <c:v>2.5582009999999999</c:v>
                </c:pt>
                <c:pt idx="90262">
                  <c:v>2.5618720000000001</c:v>
                </c:pt>
                <c:pt idx="90263">
                  <c:v>2.5655450000000002</c:v>
                </c:pt>
                <c:pt idx="90264">
                  <c:v>2.5692159999999999</c:v>
                </c:pt>
                <c:pt idx="90265">
                  <c:v>2.572889</c:v>
                </c:pt>
                <c:pt idx="90266">
                  <c:v>2.5765600000000002</c:v>
                </c:pt>
                <c:pt idx="90267">
                  <c:v>2.5802330000000002</c:v>
                </c:pt>
                <c:pt idx="90268">
                  <c:v>2.5839059999999998</c:v>
                </c:pt>
                <c:pt idx="90269">
                  <c:v>2.5875780000000002</c:v>
                </c:pt>
                <c:pt idx="90270">
                  <c:v>2.5912489999999999</c:v>
                </c:pt>
                <c:pt idx="90271">
                  <c:v>2.594922</c:v>
                </c:pt>
                <c:pt idx="90272">
                  <c:v>2.598595</c:v>
                </c:pt>
                <c:pt idx="90273">
                  <c:v>2.602268</c:v>
                </c:pt>
                <c:pt idx="90274">
                  <c:v>2.6059389999999998</c:v>
                </c:pt>
                <c:pt idx="90275">
                  <c:v>2.6096119999999998</c:v>
                </c:pt>
                <c:pt idx="90276">
                  <c:v>2.613283</c:v>
                </c:pt>
                <c:pt idx="90277">
                  <c:v>2.6169549999999999</c:v>
                </c:pt>
                <c:pt idx="90278">
                  <c:v>2.6206260000000001</c:v>
                </c:pt>
                <c:pt idx="90279">
                  <c:v>2.624295</c:v>
                </c:pt>
                <c:pt idx="90280">
                  <c:v>2.6279650000000001</c:v>
                </c:pt>
                <c:pt idx="90281">
                  <c:v>2.6316359999999999</c:v>
                </c:pt>
                <c:pt idx="90282">
                  <c:v>2.6353059999999999</c:v>
                </c:pt>
                <c:pt idx="90283">
                  <c:v>2.6389779999999998</c:v>
                </c:pt>
                <c:pt idx="90284">
                  <c:v>2.642649</c:v>
                </c:pt>
                <c:pt idx="90285">
                  <c:v>2.6463209999999999</c:v>
                </c:pt>
                <c:pt idx="90286">
                  <c:v>2.6499920000000001</c:v>
                </c:pt>
                <c:pt idx="90287">
                  <c:v>2.6536650000000002</c:v>
                </c:pt>
                <c:pt idx="90288">
                  <c:v>2.6573359999999999</c:v>
                </c:pt>
                <c:pt idx="90289">
                  <c:v>2.6610079999999998</c:v>
                </c:pt>
                <c:pt idx="90290">
                  <c:v>2.664679</c:v>
                </c:pt>
                <c:pt idx="90291">
                  <c:v>2.6683509999999999</c:v>
                </c:pt>
                <c:pt idx="90292">
                  <c:v>2.6720220000000001</c:v>
                </c:pt>
                <c:pt idx="90293">
                  <c:v>2.675694</c:v>
                </c:pt>
                <c:pt idx="90294">
                  <c:v>2.6793659999999999</c:v>
                </c:pt>
                <c:pt idx="90295">
                  <c:v>2.6830379999999998</c:v>
                </c:pt>
                <c:pt idx="90296">
                  <c:v>2.686709</c:v>
                </c:pt>
                <c:pt idx="90297">
                  <c:v>2.6903820000000001</c:v>
                </c:pt>
                <c:pt idx="90298">
                  <c:v>2.6940529999999998</c:v>
                </c:pt>
                <c:pt idx="90299">
                  <c:v>2.6977259999999998</c:v>
                </c:pt>
                <c:pt idx="90300">
                  <c:v>2.7013919999999998</c:v>
                </c:pt>
                <c:pt idx="90301">
                  <c:v>2.7050640000000001</c:v>
                </c:pt>
                <c:pt idx="90302">
                  <c:v>2.7087349999999999</c:v>
                </c:pt>
                <c:pt idx="90303">
                  <c:v>2.7124079999999999</c:v>
                </c:pt>
                <c:pt idx="90304">
                  <c:v>2.7160799999999998</c:v>
                </c:pt>
                <c:pt idx="90305">
                  <c:v>2.7197520000000002</c:v>
                </c:pt>
                <c:pt idx="90306">
                  <c:v>2.7234250000000002</c:v>
                </c:pt>
                <c:pt idx="90307">
                  <c:v>2.7270970000000001</c:v>
                </c:pt>
                <c:pt idx="90308">
                  <c:v>2.730769</c:v>
                </c:pt>
                <c:pt idx="90309">
                  <c:v>2.734442</c:v>
                </c:pt>
                <c:pt idx="90310">
                  <c:v>2.7381139999999999</c:v>
                </c:pt>
                <c:pt idx="90311">
                  <c:v>2.7417859999999998</c:v>
                </c:pt>
                <c:pt idx="90312">
                  <c:v>2.7454580000000002</c:v>
                </c:pt>
                <c:pt idx="90313">
                  <c:v>2.7491300000000001</c:v>
                </c:pt>
                <c:pt idx="90314">
                  <c:v>2.752802</c:v>
                </c:pt>
                <c:pt idx="90315">
                  <c:v>2.756475</c:v>
                </c:pt>
                <c:pt idx="90316">
                  <c:v>2.7601469999999999</c:v>
                </c:pt>
                <c:pt idx="90317">
                  <c:v>2.7638189999999998</c:v>
                </c:pt>
                <c:pt idx="90318">
                  <c:v>2.7674919999999998</c:v>
                </c:pt>
                <c:pt idx="90319">
                  <c:v>2.7711649999999999</c:v>
                </c:pt>
                <c:pt idx="90320">
                  <c:v>2.7748370000000002</c:v>
                </c:pt>
                <c:pt idx="90321">
                  <c:v>2.7785090000000001</c:v>
                </c:pt>
                <c:pt idx="90322">
                  <c:v>2.782181</c:v>
                </c:pt>
                <c:pt idx="90323">
                  <c:v>2.7858520000000002</c:v>
                </c:pt>
                <c:pt idx="90324">
                  <c:v>2.7895240000000001</c:v>
                </c:pt>
                <c:pt idx="90325">
                  <c:v>2.793196</c:v>
                </c:pt>
                <c:pt idx="90326">
                  <c:v>2.7968679999999999</c:v>
                </c:pt>
                <c:pt idx="90327">
                  <c:v>2.8005399999999998</c:v>
                </c:pt>
                <c:pt idx="90328">
                  <c:v>2.804211</c:v>
                </c:pt>
                <c:pt idx="90329">
                  <c:v>2.8078829999999999</c:v>
                </c:pt>
                <c:pt idx="90330">
                  <c:v>2.8115549999999998</c:v>
                </c:pt>
                <c:pt idx="90331">
                  <c:v>2.8152270000000001</c:v>
                </c:pt>
                <c:pt idx="90332">
                  <c:v>2.8188979999999999</c:v>
                </c:pt>
                <c:pt idx="90333">
                  <c:v>2.8225690000000001</c:v>
                </c:pt>
                <c:pt idx="90334">
                  <c:v>2.8262399999999999</c:v>
                </c:pt>
                <c:pt idx="90335">
                  <c:v>2.8299110000000001</c:v>
                </c:pt>
                <c:pt idx="90336">
                  <c:v>2.833583</c:v>
                </c:pt>
                <c:pt idx="90337">
                  <c:v>2.8372549999999999</c:v>
                </c:pt>
                <c:pt idx="90338">
                  <c:v>2.8409270000000002</c:v>
                </c:pt>
                <c:pt idx="90339">
                  <c:v>2.8445990000000001</c:v>
                </c:pt>
                <c:pt idx="90340">
                  <c:v>2.848271</c:v>
                </c:pt>
                <c:pt idx="90341">
                  <c:v>2.8519420000000002</c:v>
                </c:pt>
                <c:pt idx="90342">
                  <c:v>2.8556149999999998</c:v>
                </c:pt>
                <c:pt idx="90343">
                  <c:v>2.8592870000000001</c:v>
                </c:pt>
                <c:pt idx="90344">
                  <c:v>2.8629579999999999</c:v>
                </c:pt>
                <c:pt idx="90345">
                  <c:v>2.8666290000000001</c:v>
                </c:pt>
                <c:pt idx="90346">
                  <c:v>2.8702999999999999</c:v>
                </c:pt>
                <c:pt idx="90347">
                  <c:v>2.8739710000000001</c:v>
                </c:pt>
                <c:pt idx="90348">
                  <c:v>2.8776410000000001</c:v>
                </c:pt>
                <c:pt idx="90349">
                  <c:v>2.8813110000000002</c:v>
                </c:pt>
                <c:pt idx="90350">
                  <c:v>2.8849819999999999</c:v>
                </c:pt>
                <c:pt idx="90351">
                  <c:v>2.8886530000000001</c:v>
                </c:pt>
                <c:pt idx="90352">
                  <c:v>2.8923230000000002</c:v>
                </c:pt>
                <c:pt idx="90353">
                  <c:v>2.8959950000000001</c:v>
                </c:pt>
                <c:pt idx="90354">
                  <c:v>2.8996659999999999</c:v>
                </c:pt>
                <c:pt idx="90355">
                  <c:v>2.9033370000000001</c:v>
                </c:pt>
                <c:pt idx="90356">
                  <c:v>2.9070079999999998</c:v>
                </c:pt>
                <c:pt idx="90357">
                  <c:v>2.9106800000000002</c:v>
                </c:pt>
                <c:pt idx="90358">
                  <c:v>2.9143500000000002</c:v>
                </c:pt>
                <c:pt idx="90359">
                  <c:v>2.918021</c:v>
                </c:pt>
                <c:pt idx="90360">
                  <c:v>2.921694</c:v>
                </c:pt>
                <c:pt idx="90361">
                  <c:v>2.9253640000000001</c:v>
                </c:pt>
                <c:pt idx="90362">
                  <c:v>2.929036</c:v>
                </c:pt>
                <c:pt idx="90363">
                  <c:v>2.9327079999999999</c:v>
                </c:pt>
                <c:pt idx="90364">
                  <c:v>2.9363779999999999</c:v>
                </c:pt>
                <c:pt idx="90365">
                  <c:v>2.9400490000000001</c:v>
                </c:pt>
                <c:pt idx="90366">
                  <c:v>2.943721</c:v>
                </c:pt>
                <c:pt idx="90367">
                  <c:v>2.9473919999999998</c:v>
                </c:pt>
                <c:pt idx="90368">
                  <c:v>2.9510649999999998</c:v>
                </c:pt>
                <c:pt idx="90369">
                  <c:v>2.9547370000000002</c:v>
                </c:pt>
                <c:pt idx="90370">
                  <c:v>2.9584090000000001</c:v>
                </c:pt>
                <c:pt idx="90371">
                  <c:v>2.9620799999999998</c:v>
                </c:pt>
                <c:pt idx="90372">
                  <c:v>2.9657529999999999</c:v>
                </c:pt>
                <c:pt idx="90373">
                  <c:v>2.9694250000000002</c:v>
                </c:pt>
                <c:pt idx="90374">
                  <c:v>2.9730949999999998</c:v>
                </c:pt>
                <c:pt idx="90375">
                  <c:v>2.9767670000000002</c:v>
                </c:pt>
                <c:pt idx="90376">
                  <c:v>2.9804390000000001</c:v>
                </c:pt>
                <c:pt idx="90377">
                  <c:v>2.9841090000000001</c:v>
                </c:pt>
                <c:pt idx="90378">
                  <c:v>2.9877820000000002</c:v>
                </c:pt>
                <c:pt idx="90379">
                  <c:v>2.9914540000000001</c:v>
                </c:pt>
                <c:pt idx="90380">
                  <c:v>2.9951249999999998</c:v>
                </c:pt>
                <c:pt idx="90381">
                  <c:v>2.9987970000000002</c:v>
                </c:pt>
                <c:pt idx="90382">
                  <c:v>3.0024690000000001</c:v>
                </c:pt>
                <c:pt idx="90383">
                  <c:v>3.0061399999999998</c:v>
                </c:pt>
                <c:pt idx="90384">
                  <c:v>3.0098120000000002</c:v>
                </c:pt>
                <c:pt idx="90385">
                  <c:v>3.0134840000000001</c:v>
                </c:pt>
                <c:pt idx="90386">
                  <c:v>3.0171549999999998</c:v>
                </c:pt>
                <c:pt idx="90387">
                  <c:v>3.0208270000000002</c:v>
                </c:pt>
                <c:pt idx="90388">
                  <c:v>3.024499</c:v>
                </c:pt>
                <c:pt idx="90389">
                  <c:v>3.0281690000000001</c:v>
                </c:pt>
                <c:pt idx="90390">
                  <c:v>3.0318420000000001</c:v>
                </c:pt>
                <c:pt idx="90391">
                  <c:v>3.035514</c:v>
                </c:pt>
                <c:pt idx="90392">
                  <c:v>3.0391849999999998</c:v>
                </c:pt>
                <c:pt idx="90393">
                  <c:v>3.0428570000000001</c:v>
                </c:pt>
                <c:pt idx="90394">
                  <c:v>3.0465300000000002</c:v>
                </c:pt>
                <c:pt idx="90395">
                  <c:v>3.0501999999999998</c:v>
                </c:pt>
                <c:pt idx="90396">
                  <c:v>3.0538729999999998</c:v>
                </c:pt>
                <c:pt idx="90397">
                  <c:v>3.0575450000000002</c:v>
                </c:pt>
                <c:pt idx="90398">
                  <c:v>3.0612159999999999</c:v>
                </c:pt>
                <c:pt idx="90399">
                  <c:v>3.0648879999999998</c:v>
                </c:pt>
                <c:pt idx="90400">
                  <c:v>3.0685600000000002</c:v>
                </c:pt>
                <c:pt idx="90401">
                  <c:v>3.0722320000000001</c:v>
                </c:pt>
                <c:pt idx="90402">
                  <c:v>3.075904</c:v>
                </c:pt>
                <c:pt idx="90403">
                  <c:v>3.0795759999999999</c:v>
                </c:pt>
                <c:pt idx="90404">
                  <c:v>3.0832480000000002</c:v>
                </c:pt>
                <c:pt idx="90405">
                  <c:v>3.0869200000000001</c:v>
                </c:pt>
                <c:pt idx="90406">
                  <c:v>3.090592</c:v>
                </c:pt>
                <c:pt idx="90407">
                  <c:v>3.0942639999999999</c:v>
                </c:pt>
                <c:pt idx="90408">
                  <c:v>3.0979359999999998</c:v>
                </c:pt>
                <c:pt idx="90409">
                  <c:v>3.1016080000000001</c:v>
                </c:pt>
                <c:pt idx="90410">
                  <c:v>3.1052789999999999</c:v>
                </c:pt>
                <c:pt idx="90411">
                  <c:v>3.1089519999999999</c:v>
                </c:pt>
                <c:pt idx="90412">
                  <c:v>3.112622</c:v>
                </c:pt>
                <c:pt idx="90413">
                  <c:v>3.1162920000000001</c:v>
                </c:pt>
                <c:pt idx="90414">
                  <c:v>3.1199629999999998</c:v>
                </c:pt>
                <c:pt idx="90415">
                  <c:v>3.123631</c:v>
                </c:pt>
                <c:pt idx="90416">
                  <c:v>3.1272890000000002</c:v>
                </c:pt>
                <c:pt idx="90417">
                  <c:v>3.1309499999999999</c:v>
                </c:pt>
                <c:pt idx="90418">
                  <c:v>3.134614</c:v>
                </c:pt>
                <c:pt idx="90419">
                  <c:v>3.1382810000000001</c:v>
                </c:pt>
                <c:pt idx="90420">
                  <c:v>3.14195</c:v>
                </c:pt>
                <c:pt idx="90421">
                  <c:v>3.1456189999999999</c:v>
                </c:pt>
                <c:pt idx="90422">
                  <c:v>3.149289</c:v>
                </c:pt>
                <c:pt idx="90423">
                  <c:v>3.1529569999999998</c:v>
                </c:pt>
                <c:pt idx="90424">
                  <c:v>3.1566269999999998</c:v>
                </c:pt>
                <c:pt idx="90425">
                  <c:v>3.1602939999999999</c:v>
                </c:pt>
                <c:pt idx="90426">
                  <c:v>3.1639620000000002</c:v>
                </c:pt>
                <c:pt idx="90427">
                  <c:v>3.1676289999999998</c:v>
                </c:pt>
                <c:pt idx="90428">
                  <c:v>3.1712980000000002</c:v>
                </c:pt>
                <c:pt idx="90429">
                  <c:v>3.1749649999999998</c:v>
                </c:pt>
                <c:pt idx="90430">
                  <c:v>3.1786340000000002</c:v>
                </c:pt>
                <c:pt idx="90431">
                  <c:v>3.182302</c:v>
                </c:pt>
                <c:pt idx="90432">
                  <c:v>3.1859709999999999</c:v>
                </c:pt>
                <c:pt idx="90433">
                  <c:v>3.1896369999999998</c:v>
                </c:pt>
                <c:pt idx="90434">
                  <c:v>3.1933060000000002</c:v>
                </c:pt>
                <c:pt idx="90435">
                  <c:v>3.196974</c:v>
                </c:pt>
                <c:pt idx="90436">
                  <c:v>3.2006429999999999</c:v>
                </c:pt>
                <c:pt idx="90437">
                  <c:v>3.2043110000000001</c:v>
                </c:pt>
                <c:pt idx="90438">
                  <c:v>3.2079800000000001</c:v>
                </c:pt>
                <c:pt idx="90439">
                  <c:v>3.211649</c:v>
                </c:pt>
                <c:pt idx="90440">
                  <c:v>3.215319</c:v>
                </c:pt>
                <c:pt idx="90441">
                  <c:v>3.218988</c:v>
                </c:pt>
                <c:pt idx="90442">
                  <c:v>3.2226560000000002</c:v>
                </c:pt>
                <c:pt idx="90443">
                  <c:v>3.2263250000000001</c:v>
                </c:pt>
                <c:pt idx="90444">
                  <c:v>3.229994</c:v>
                </c:pt>
                <c:pt idx="90445">
                  <c:v>3.2336619999999998</c:v>
                </c:pt>
                <c:pt idx="90446">
                  <c:v>3.2373319999999999</c:v>
                </c:pt>
                <c:pt idx="90447">
                  <c:v>3.2410019999999999</c:v>
                </c:pt>
                <c:pt idx="90448">
                  <c:v>3.2446700000000002</c:v>
                </c:pt>
                <c:pt idx="90449">
                  <c:v>3.2483399999999998</c:v>
                </c:pt>
                <c:pt idx="90450">
                  <c:v>3.2520099999999998</c:v>
                </c:pt>
                <c:pt idx="90451">
                  <c:v>3.2556790000000002</c:v>
                </c:pt>
                <c:pt idx="90452">
                  <c:v>3.2593480000000001</c:v>
                </c:pt>
                <c:pt idx="90453">
                  <c:v>3.2630189999999999</c:v>
                </c:pt>
                <c:pt idx="90454">
                  <c:v>3.2666900000000001</c:v>
                </c:pt>
                <c:pt idx="90455">
                  <c:v>3.270359</c:v>
                </c:pt>
                <c:pt idx="90456">
                  <c:v>3.2740290000000001</c:v>
                </c:pt>
                <c:pt idx="90457">
                  <c:v>3.2776990000000001</c:v>
                </c:pt>
                <c:pt idx="90458">
                  <c:v>3.2813690000000002</c:v>
                </c:pt>
                <c:pt idx="90459">
                  <c:v>3.2850389999999998</c:v>
                </c:pt>
                <c:pt idx="90460">
                  <c:v>3.28871</c:v>
                </c:pt>
                <c:pt idx="90461">
                  <c:v>3.2923789999999999</c:v>
                </c:pt>
                <c:pt idx="90462">
                  <c:v>3.296049</c:v>
                </c:pt>
                <c:pt idx="90463">
                  <c:v>3.2997190000000001</c:v>
                </c:pt>
                <c:pt idx="90464">
                  <c:v>3.303388</c:v>
                </c:pt>
                <c:pt idx="90465">
                  <c:v>3.3070590000000002</c:v>
                </c:pt>
                <c:pt idx="90466">
                  <c:v>3.31073</c:v>
                </c:pt>
                <c:pt idx="90467">
                  <c:v>3.3143989999999999</c:v>
                </c:pt>
                <c:pt idx="90468">
                  <c:v>3.3180689999999999</c:v>
                </c:pt>
                <c:pt idx="90469">
                  <c:v>3.3217400000000001</c:v>
                </c:pt>
                <c:pt idx="90470">
                  <c:v>3.3254100000000002</c:v>
                </c:pt>
                <c:pt idx="90471">
                  <c:v>3.329081</c:v>
                </c:pt>
                <c:pt idx="90472">
                  <c:v>3.3327529999999999</c:v>
                </c:pt>
                <c:pt idx="90473">
                  <c:v>3.3364220000000002</c:v>
                </c:pt>
                <c:pt idx="90474">
                  <c:v>3.3400919999999998</c:v>
                </c:pt>
                <c:pt idx="90475">
                  <c:v>3.343763</c:v>
                </c:pt>
                <c:pt idx="90476">
                  <c:v>3.3474300000000001</c:v>
                </c:pt>
                <c:pt idx="90477">
                  <c:v>3.351099</c:v>
                </c:pt>
                <c:pt idx="90478">
                  <c:v>3.3547669999999998</c:v>
                </c:pt>
                <c:pt idx="90479">
                  <c:v>3.3584350000000001</c:v>
                </c:pt>
                <c:pt idx="90480">
                  <c:v>3.362104</c:v>
                </c:pt>
                <c:pt idx="90481">
                  <c:v>3.3657720000000002</c:v>
                </c:pt>
                <c:pt idx="90482">
                  <c:v>3.3694419999999998</c:v>
                </c:pt>
                <c:pt idx="90483">
                  <c:v>3.3731119999999999</c:v>
                </c:pt>
                <c:pt idx="90484">
                  <c:v>3.3767809999999998</c:v>
                </c:pt>
                <c:pt idx="90485">
                  <c:v>3.3804500000000002</c:v>
                </c:pt>
                <c:pt idx="90486">
                  <c:v>3.3841209999999999</c:v>
                </c:pt>
                <c:pt idx="90487">
                  <c:v>3.3877890000000002</c:v>
                </c:pt>
                <c:pt idx="90488">
                  <c:v>3.3914580000000001</c:v>
                </c:pt>
                <c:pt idx="90489">
                  <c:v>3.3951280000000001</c:v>
                </c:pt>
                <c:pt idx="90490">
                  <c:v>3.3987970000000001</c:v>
                </c:pt>
                <c:pt idx="90491">
                  <c:v>3.402466</c:v>
                </c:pt>
                <c:pt idx="90492">
                  <c:v>3.4061349999999999</c:v>
                </c:pt>
                <c:pt idx="90493">
                  <c:v>3.4098030000000001</c:v>
                </c:pt>
                <c:pt idx="90494">
                  <c:v>3.4134690000000001</c:v>
                </c:pt>
                <c:pt idx="90495">
                  <c:v>3.4171369999999999</c:v>
                </c:pt>
                <c:pt idx="90496">
                  <c:v>3.4208059999999998</c:v>
                </c:pt>
                <c:pt idx="90497">
                  <c:v>3.4244759999999999</c:v>
                </c:pt>
                <c:pt idx="90498">
                  <c:v>3.4281440000000001</c:v>
                </c:pt>
                <c:pt idx="90499">
                  <c:v>3.431813</c:v>
                </c:pt>
                <c:pt idx="90500">
                  <c:v>3.4354830000000001</c:v>
                </c:pt>
                <c:pt idx="90501">
                  <c:v>3.4391530000000001</c:v>
                </c:pt>
                <c:pt idx="90502">
                  <c:v>3.4428230000000002</c:v>
                </c:pt>
                <c:pt idx="90503">
                  <c:v>3.4464929999999998</c:v>
                </c:pt>
                <c:pt idx="90504">
                  <c:v>3.450164</c:v>
                </c:pt>
                <c:pt idx="90505">
                  <c:v>3.4538350000000002</c:v>
                </c:pt>
                <c:pt idx="90506">
                  <c:v>3.4575049999999998</c:v>
                </c:pt>
                <c:pt idx="90507">
                  <c:v>3.4611649999999998</c:v>
                </c:pt>
                <c:pt idx="90508">
                  <c:v>3.4648279999999998</c:v>
                </c:pt>
                <c:pt idx="90509">
                  <c:v>3.4684949999999999</c:v>
                </c:pt>
                <c:pt idx="90510">
                  <c:v>3.4721630000000001</c:v>
                </c:pt>
                <c:pt idx="90511">
                  <c:v>3.4758330000000002</c:v>
                </c:pt>
                <c:pt idx="90512">
                  <c:v>3.4795029999999998</c:v>
                </c:pt>
                <c:pt idx="90513">
                  <c:v>3.483171</c:v>
                </c:pt>
                <c:pt idx="90514">
                  <c:v>3.4868399999999999</c:v>
                </c:pt>
                <c:pt idx="90515">
                  <c:v>3.4905119999999998</c:v>
                </c:pt>
                <c:pt idx="90516">
                  <c:v>3.4941840000000002</c:v>
                </c:pt>
                <c:pt idx="90517">
                  <c:v>3.4978560000000001</c:v>
                </c:pt>
                <c:pt idx="90518">
                  <c:v>3.5015290000000001</c:v>
                </c:pt>
                <c:pt idx="90519">
                  <c:v>3.5052020000000002</c:v>
                </c:pt>
                <c:pt idx="90520">
                  <c:v>3.508874</c:v>
                </c:pt>
                <c:pt idx="90521">
                  <c:v>3.5125470000000001</c:v>
                </c:pt>
                <c:pt idx="90522">
                  <c:v>3.516219</c:v>
                </c:pt>
                <c:pt idx="90523">
                  <c:v>3.5198909999999999</c:v>
                </c:pt>
                <c:pt idx="90524">
                  <c:v>3.5235620000000001</c:v>
                </c:pt>
                <c:pt idx="90525">
                  <c:v>3.5272320000000001</c:v>
                </c:pt>
                <c:pt idx="90526">
                  <c:v>3.530904</c:v>
                </c:pt>
                <c:pt idx="90527">
                  <c:v>3.5345759999999999</c:v>
                </c:pt>
                <c:pt idx="90528">
                  <c:v>3.5382479999999998</c:v>
                </c:pt>
                <c:pt idx="90529">
                  <c:v>3.5419200000000002</c:v>
                </c:pt>
                <c:pt idx="90530">
                  <c:v>3.5455920000000001</c:v>
                </c:pt>
                <c:pt idx="90531">
                  <c:v>3.549264</c:v>
                </c:pt>
                <c:pt idx="90532">
                  <c:v>3.5529359999999999</c:v>
                </c:pt>
                <c:pt idx="90533">
                  <c:v>3.5566080000000002</c:v>
                </c:pt>
                <c:pt idx="90534">
                  <c:v>3.5602809999999998</c:v>
                </c:pt>
                <c:pt idx="90535">
                  <c:v>3.563952</c:v>
                </c:pt>
                <c:pt idx="90536">
                  <c:v>3.567625</c:v>
                </c:pt>
                <c:pt idx="90537">
                  <c:v>3.5712959999999998</c:v>
                </c:pt>
                <c:pt idx="90538">
                  <c:v>3.5749680000000001</c:v>
                </c:pt>
                <c:pt idx="90539">
                  <c:v>3.57864</c:v>
                </c:pt>
                <c:pt idx="90540">
                  <c:v>3.5823109999999998</c:v>
                </c:pt>
                <c:pt idx="90541">
                  <c:v>3.585982</c:v>
                </c:pt>
                <c:pt idx="90542">
                  <c:v>3.5896530000000002</c:v>
                </c:pt>
                <c:pt idx="90543">
                  <c:v>3.593324</c:v>
                </c:pt>
                <c:pt idx="90544">
                  <c:v>3.5969959999999999</c:v>
                </c:pt>
                <c:pt idx="90545">
                  <c:v>3.6006659999999999</c:v>
                </c:pt>
                <c:pt idx="90546">
                  <c:v>3.604336</c:v>
                </c:pt>
                <c:pt idx="90547">
                  <c:v>3.608006</c:v>
                </c:pt>
                <c:pt idx="90548">
                  <c:v>3.611675</c:v>
                </c:pt>
                <c:pt idx="90549">
                  <c:v>3.6153439999999999</c:v>
                </c:pt>
                <c:pt idx="90550">
                  <c:v>3.6190129999999998</c:v>
                </c:pt>
                <c:pt idx="90551">
                  <c:v>3.6226829999999999</c:v>
                </c:pt>
                <c:pt idx="90552">
                  <c:v>3.6263529999999999</c:v>
                </c:pt>
                <c:pt idx="90553">
                  <c:v>3.630023</c:v>
                </c:pt>
                <c:pt idx="90554">
                  <c:v>3.6336930000000001</c:v>
                </c:pt>
                <c:pt idx="90555">
                  <c:v>3.6373630000000001</c:v>
                </c:pt>
                <c:pt idx="90556">
                  <c:v>3.6410330000000002</c:v>
                </c:pt>
                <c:pt idx="90557">
                  <c:v>3.6447029999999998</c:v>
                </c:pt>
                <c:pt idx="90558">
                  <c:v>3.648374</c:v>
                </c:pt>
                <c:pt idx="90559">
                  <c:v>3.6520440000000001</c:v>
                </c:pt>
                <c:pt idx="90560">
                  <c:v>3.6557140000000001</c:v>
                </c:pt>
                <c:pt idx="90561">
                  <c:v>3.6593840000000002</c:v>
                </c:pt>
                <c:pt idx="90562">
                  <c:v>3.6630539999999998</c:v>
                </c:pt>
                <c:pt idx="90563">
                  <c:v>3.6667239999999999</c:v>
                </c:pt>
                <c:pt idx="90564">
                  <c:v>3.6703939999999999</c:v>
                </c:pt>
                <c:pt idx="90565">
                  <c:v>3.674064</c:v>
                </c:pt>
                <c:pt idx="90566">
                  <c:v>3.6777340000000001</c:v>
                </c:pt>
                <c:pt idx="90567">
                  <c:v>3.6814040000000001</c:v>
                </c:pt>
                <c:pt idx="90568">
                  <c:v>3.6850740000000002</c:v>
                </c:pt>
                <c:pt idx="90569">
                  <c:v>3.6887430000000001</c:v>
                </c:pt>
                <c:pt idx="90570">
                  <c:v>3.6924130000000002</c:v>
                </c:pt>
                <c:pt idx="90571">
                  <c:v>3.6960829999999998</c:v>
                </c:pt>
                <c:pt idx="90572">
                  <c:v>3.699751</c:v>
                </c:pt>
                <c:pt idx="90573">
                  <c:v>3.7034189999999998</c:v>
                </c:pt>
                <c:pt idx="90574">
                  <c:v>3.7070850000000002</c:v>
                </c:pt>
                <c:pt idx="90575">
                  <c:v>3.7107510000000001</c:v>
                </c:pt>
                <c:pt idx="90576">
                  <c:v>3.7144189999999999</c:v>
                </c:pt>
                <c:pt idx="90577">
                  <c:v>3.7180879999999998</c:v>
                </c:pt>
                <c:pt idx="90578">
                  <c:v>3.7217549999999999</c:v>
                </c:pt>
                <c:pt idx="90579">
                  <c:v>3.725422</c:v>
                </c:pt>
                <c:pt idx="90580">
                  <c:v>3.7290890000000001</c:v>
                </c:pt>
                <c:pt idx="90581">
                  <c:v>3.7327569999999999</c:v>
                </c:pt>
                <c:pt idx="90582">
                  <c:v>3.7364250000000001</c:v>
                </c:pt>
                <c:pt idx="90583">
                  <c:v>3.740094</c:v>
                </c:pt>
                <c:pt idx="90584">
                  <c:v>3.7437619999999998</c:v>
                </c:pt>
                <c:pt idx="90585">
                  <c:v>3.7474310000000002</c:v>
                </c:pt>
                <c:pt idx="90586">
                  <c:v>3.7511000000000001</c:v>
                </c:pt>
                <c:pt idx="90587">
                  <c:v>3.7547700000000002</c:v>
                </c:pt>
                <c:pt idx="90588">
                  <c:v>3.7584399999999998</c:v>
                </c:pt>
                <c:pt idx="90589">
                  <c:v>3.7621090000000001</c:v>
                </c:pt>
                <c:pt idx="90590">
                  <c:v>3.7657790000000002</c:v>
                </c:pt>
                <c:pt idx="90591">
                  <c:v>3.7694489999999998</c:v>
                </c:pt>
                <c:pt idx="90592">
                  <c:v>3.7731189999999999</c:v>
                </c:pt>
                <c:pt idx="90593">
                  <c:v>3.776789</c:v>
                </c:pt>
                <c:pt idx="90594">
                  <c:v>3.780459</c:v>
                </c:pt>
                <c:pt idx="90595">
                  <c:v>3.7841290000000001</c:v>
                </c:pt>
                <c:pt idx="90596">
                  <c:v>3.7877990000000001</c:v>
                </c:pt>
                <c:pt idx="90597">
                  <c:v>3.7914699999999999</c:v>
                </c:pt>
                <c:pt idx="90598">
                  <c:v>3.7951410000000001</c:v>
                </c:pt>
                <c:pt idx="90599">
                  <c:v>3.7988110000000002</c:v>
                </c:pt>
                <c:pt idx="90600">
                  <c:v>3.8024830000000001</c:v>
                </c:pt>
                <c:pt idx="90601">
                  <c:v>3.8061530000000001</c:v>
                </c:pt>
                <c:pt idx="90602">
                  <c:v>3.8098239999999999</c:v>
                </c:pt>
                <c:pt idx="90603">
                  <c:v>3.8134950000000001</c:v>
                </c:pt>
                <c:pt idx="90604">
                  <c:v>3.8171659999999998</c:v>
                </c:pt>
                <c:pt idx="90605">
                  <c:v>3.820837</c:v>
                </c:pt>
                <c:pt idx="90606">
                  <c:v>3.8245079999999998</c:v>
                </c:pt>
                <c:pt idx="90607">
                  <c:v>3.828179</c:v>
                </c:pt>
                <c:pt idx="90608">
                  <c:v>3.8318509999999999</c:v>
                </c:pt>
                <c:pt idx="90609">
                  <c:v>3.835521</c:v>
                </c:pt>
                <c:pt idx="90610">
                  <c:v>3.8391929999999999</c:v>
                </c:pt>
                <c:pt idx="90611">
                  <c:v>3.8428640000000001</c:v>
                </c:pt>
                <c:pt idx="90612">
                  <c:v>3.8465349999999998</c:v>
                </c:pt>
                <c:pt idx="90613">
                  <c:v>3.850206</c:v>
                </c:pt>
                <c:pt idx="90614">
                  <c:v>3.8538770000000002</c:v>
                </c:pt>
                <c:pt idx="90615">
                  <c:v>3.8575469999999998</c:v>
                </c:pt>
                <c:pt idx="90616">
                  <c:v>3.861218</c:v>
                </c:pt>
                <c:pt idx="90617">
                  <c:v>3.864887</c:v>
                </c:pt>
                <c:pt idx="90618">
                  <c:v>3.868557</c:v>
                </c:pt>
                <c:pt idx="90619">
                  <c:v>3.8722279999999998</c:v>
                </c:pt>
                <c:pt idx="90620">
                  <c:v>3.875899</c:v>
                </c:pt>
                <c:pt idx="90621">
                  <c:v>3.879569</c:v>
                </c:pt>
                <c:pt idx="90622">
                  <c:v>3.8832399999999998</c:v>
                </c:pt>
                <c:pt idx="90623">
                  <c:v>3.886911</c:v>
                </c:pt>
                <c:pt idx="90624">
                  <c:v>3.8905820000000002</c:v>
                </c:pt>
                <c:pt idx="90625">
                  <c:v>3.894253</c:v>
                </c:pt>
                <c:pt idx="90626">
                  <c:v>3.897923</c:v>
                </c:pt>
                <c:pt idx="90627">
                  <c:v>3.9015930000000001</c:v>
                </c:pt>
                <c:pt idx="90628">
                  <c:v>3.9052630000000002</c:v>
                </c:pt>
                <c:pt idx="90629">
                  <c:v>3.9089330000000002</c:v>
                </c:pt>
                <c:pt idx="90630">
                  <c:v>3.912604</c:v>
                </c:pt>
                <c:pt idx="90631">
                  <c:v>3.916274</c:v>
                </c:pt>
                <c:pt idx="90632">
                  <c:v>3.9199449999999998</c:v>
                </c:pt>
                <c:pt idx="90633">
                  <c:v>3.9236149999999999</c:v>
                </c:pt>
                <c:pt idx="90634">
                  <c:v>3.9272849999999999</c:v>
                </c:pt>
                <c:pt idx="90635">
                  <c:v>3.930955</c:v>
                </c:pt>
                <c:pt idx="90636">
                  <c:v>3.9346260000000002</c:v>
                </c:pt>
                <c:pt idx="90637">
                  <c:v>3.9382959999999998</c:v>
                </c:pt>
                <c:pt idx="90638">
                  <c:v>3.9419659999999999</c:v>
                </c:pt>
                <c:pt idx="90639">
                  <c:v>3.9456359999999999</c:v>
                </c:pt>
                <c:pt idx="90640">
                  <c:v>3.949306</c:v>
                </c:pt>
                <c:pt idx="90641">
                  <c:v>3.9529770000000002</c:v>
                </c:pt>
                <c:pt idx="90642">
                  <c:v>3.9566469999999998</c:v>
                </c:pt>
                <c:pt idx="90643">
                  <c:v>3.9603169999999999</c:v>
                </c:pt>
                <c:pt idx="90644">
                  <c:v>3.9639869999999999</c:v>
                </c:pt>
                <c:pt idx="90645">
                  <c:v>3.9676580000000001</c:v>
                </c:pt>
                <c:pt idx="90646">
                  <c:v>3.9713280000000002</c:v>
                </c:pt>
                <c:pt idx="90647">
                  <c:v>3.9749979999999998</c:v>
                </c:pt>
                <c:pt idx="90648">
                  <c:v>3.9786679999999999</c:v>
                </c:pt>
                <c:pt idx="90649">
                  <c:v>3.9823379999999999</c:v>
                </c:pt>
                <c:pt idx="90650">
                  <c:v>3.986008</c:v>
                </c:pt>
                <c:pt idx="90651">
                  <c:v>3.9896760000000002</c:v>
                </c:pt>
                <c:pt idx="90652">
                  <c:v>3.9933459999999998</c:v>
                </c:pt>
                <c:pt idx="90653">
                  <c:v>3.9970150000000002</c:v>
                </c:pt>
                <c:pt idx="90654">
                  <c:v>4.0006849999999998</c:v>
                </c:pt>
                <c:pt idx="90655">
                  <c:v>4.0043540000000002</c:v>
                </c:pt>
                <c:pt idx="90656">
                  <c:v>4.0080239999999998</c:v>
                </c:pt>
                <c:pt idx="90657">
                  <c:v>4.0116930000000002</c:v>
                </c:pt>
                <c:pt idx="90658">
                  <c:v>4.0153629999999998</c:v>
                </c:pt>
                <c:pt idx="90659">
                  <c:v>4.0190320000000002</c:v>
                </c:pt>
                <c:pt idx="90660">
                  <c:v>4.0227019999999998</c:v>
                </c:pt>
                <c:pt idx="90661">
                  <c:v>4.0263710000000001</c:v>
                </c:pt>
                <c:pt idx="90662">
                  <c:v>4.0300409999999998</c:v>
                </c:pt>
                <c:pt idx="90663">
                  <c:v>4.0337100000000001</c:v>
                </c:pt>
                <c:pt idx="90664">
                  <c:v>4.0373789999999996</c:v>
                </c:pt>
                <c:pt idx="90665">
                  <c:v>4.0410469999999998</c:v>
                </c:pt>
                <c:pt idx="90666">
                  <c:v>4.0447160000000002</c:v>
                </c:pt>
                <c:pt idx="90667">
                  <c:v>4.0483859999999998</c:v>
                </c:pt>
                <c:pt idx="90668">
                  <c:v>4.0520560000000003</c:v>
                </c:pt>
                <c:pt idx="90669">
                  <c:v>4.0557259999999999</c:v>
                </c:pt>
                <c:pt idx="90670">
                  <c:v>4.0593959999999996</c:v>
                </c:pt>
                <c:pt idx="90671">
                  <c:v>4.0630660000000001</c:v>
                </c:pt>
                <c:pt idx="90672">
                  <c:v>4.0667359999999997</c:v>
                </c:pt>
                <c:pt idx="90673">
                  <c:v>4.0704050000000001</c:v>
                </c:pt>
                <c:pt idx="90674">
                  <c:v>4.0740759999999998</c:v>
                </c:pt>
                <c:pt idx="90675">
                  <c:v>4.0777460000000003</c:v>
                </c:pt>
                <c:pt idx="90676">
                  <c:v>4.0814159999999999</c:v>
                </c:pt>
                <c:pt idx="90677">
                  <c:v>4.0850860000000004</c:v>
                </c:pt>
                <c:pt idx="90678">
                  <c:v>4.0887560000000001</c:v>
                </c:pt>
                <c:pt idx="90679">
                  <c:v>4.0924259999999997</c:v>
                </c:pt>
                <c:pt idx="90680">
                  <c:v>4.0960960000000002</c:v>
                </c:pt>
                <c:pt idx="90681">
                  <c:v>4.0997659999999998</c:v>
                </c:pt>
                <c:pt idx="90682">
                  <c:v>4.1034360000000003</c:v>
                </c:pt>
                <c:pt idx="90683">
                  <c:v>4.1071059999999999</c:v>
                </c:pt>
                <c:pt idx="90684">
                  <c:v>4.1107760000000004</c:v>
                </c:pt>
                <c:pt idx="90685">
                  <c:v>4.114446</c:v>
                </c:pt>
                <c:pt idx="90686">
                  <c:v>4.1181150000000004</c:v>
                </c:pt>
                <c:pt idx="90687">
                  <c:v>4.1217839999999999</c:v>
                </c:pt>
                <c:pt idx="90688">
                  <c:v>4.1254520000000001</c:v>
                </c:pt>
                <c:pt idx="90689">
                  <c:v>4.1291209999999996</c:v>
                </c:pt>
                <c:pt idx="90690">
                  <c:v>4.13279</c:v>
                </c:pt>
                <c:pt idx="90691">
                  <c:v>4.1364570000000001</c:v>
                </c:pt>
                <c:pt idx="90692">
                  <c:v>4.1401250000000003</c:v>
                </c:pt>
                <c:pt idx="90693">
                  <c:v>4.1437939999999998</c:v>
                </c:pt>
                <c:pt idx="90694">
                  <c:v>4.1474609999999998</c:v>
                </c:pt>
                <c:pt idx="90695">
                  <c:v>4.1511300000000002</c:v>
                </c:pt>
                <c:pt idx="90696">
                  <c:v>4.1547980000000004</c:v>
                </c:pt>
                <c:pt idx="90697">
                  <c:v>4.1584669999999999</c:v>
                </c:pt>
                <c:pt idx="90698">
                  <c:v>4.1621350000000001</c:v>
                </c:pt>
                <c:pt idx="90699">
                  <c:v>4.1658049999999998</c:v>
                </c:pt>
                <c:pt idx="90700">
                  <c:v>4.1694750000000003</c:v>
                </c:pt>
                <c:pt idx="90701">
                  <c:v>4.1731449999999999</c:v>
                </c:pt>
                <c:pt idx="90702">
                  <c:v>4.1768150000000004</c:v>
                </c:pt>
                <c:pt idx="90703">
                  <c:v>4.180485</c:v>
                </c:pt>
                <c:pt idx="90704">
                  <c:v>4.1841549999999996</c:v>
                </c:pt>
                <c:pt idx="90705">
                  <c:v>4.1878250000000001</c:v>
                </c:pt>
                <c:pt idx="90706">
                  <c:v>4.1914949999999997</c:v>
                </c:pt>
                <c:pt idx="90707">
                  <c:v>4.1951660000000004</c:v>
                </c:pt>
                <c:pt idx="90708">
                  <c:v>4.198836</c:v>
                </c:pt>
                <c:pt idx="90709">
                  <c:v>4.2025059999999996</c:v>
                </c:pt>
                <c:pt idx="90710">
                  <c:v>4.2061760000000001</c:v>
                </c:pt>
                <c:pt idx="90711">
                  <c:v>4.2098459999999998</c:v>
                </c:pt>
                <c:pt idx="90712">
                  <c:v>4.2135170000000004</c:v>
                </c:pt>
                <c:pt idx="90713">
                  <c:v>4.217187</c:v>
                </c:pt>
                <c:pt idx="90714">
                  <c:v>4.2208569999999996</c:v>
                </c:pt>
                <c:pt idx="90715">
                  <c:v>4.2245270000000001</c:v>
                </c:pt>
                <c:pt idx="90716">
                  <c:v>4.2281969999999998</c:v>
                </c:pt>
                <c:pt idx="90717">
                  <c:v>4.2318670000000003</c:v>
                </c:pt>
                <c:pt idx="90718">
                  <c:v>4.235538</c:v>
                </c:pt>
                <c:pt idx="90719">
                  <c:v>4.2392079999999996</c:v>
                </c:pt>
                <c:pt idx="90720">
                  <c:v>4.242877</c:v>
                </c:pt>
                <c:pt idx="90721">
                  <c:v>4.2465479999999998</c:v>
                </c:pt>
                <c:pt idx="90722">
                  <c:v>4.2502180000000003</c:v>
                </c:pt>
                <c:pt idx="90723">
                  <c:v>4.2538879999999999</c:v>
                </c:pt>
                <c:pt idx="90724">
                  <c:v>4.2575580000000004</c:v>
                </c:pt>
                <c:pt idx="90725">
                  <c:v>4.261228</c:v>
                </c:pt>
                <c:pt idx="90726">
                  <c:v>4.2648979999999996</c:v>
                </c:pt>
                <c:pt idx="90727">
                  <c:v>4.2685680000000001</c:v>
                </c:pt>
                <c:pt idx="90728">
                  <c:v>4.2722379999999998</c:v>
                </c:pt>
                <c:pt idx="90729">
                  <c:v>4.2759080000000003</c:v>
                </c:pt>
                <c:pt idx="90730">
                  <c:v>4.2795779999999999</c:v>
                </c:pt>
                <c:pt idx="90731">
                  <c:v>4.2832460000000001</c:v>
                </c:pt>
                <c:pt idx="90732">
                  <c:v>4.2869120000000001</c:v>
                </c:pt>
                <c:pt idx="90733">
                  <c:v>4.2905800000000003</c:v>
                </c:pt>
                <c:pt idx="90734">
                  <c:v>4.2942489999999998</c:v>
                </c:pt>
                <c:pt idx="90735">
                  <c:v>4.297917</c:v>
                </c:pt>
                <c:pt idx="90736">
                  <c:v>4.3015850000000002</c:v>
                </c:pt>
                <c:pt idx="90737">
                  <c:v>4.3052530000000004</c:v>
                </c:pt>
                <c:pt idx="90738">
                  <c:v>4.3089209999999998</c:v>
                </c:pt>
                <c:pt idx="90739">
                  <c:v>4.3125900000000001</c:v>
                </c:pt>
                <c:pt idx="90740">
                  <c:v>4.3162589999999996</c:v>
                </c:pt>
                <c:pt idx="90741">
                  <c:v>4.319928</c:v>
                </c:pt>
                <c:pt idx="90742">
                  <c:v>4.3235970000000004</c:v>
                </c:pt>
                <c:pt idx="90743">
                  <c:v>4.3272659999999998</c:v>
                </c:pt>
                <c:pt idx="90744">
                  <c:v>4.3309350000000002</c:v>
                </c:pt>
                <c:pt idx="90745">
                  <c:v>4.3346039999999997</c:v>
                </c:pt>
                <c:pt idx="90746">
                  <c:v>4.3382740000000002</c:v>
                </c:pt>
                <c:pt idx="90747">
                  <c:v>4.3419429999999997</c:v>
                </c:pt>
                <c:pt idx="90748">
                  <c:v>4.3456130000000002</c:v>
                </c:pt>
                <c:pt idx="90749">
                  <c:v>4.3492819999999996</c:v>
                </c:pt>
                <c:pt idx="90750">
                  <c:v>4.3529520000000002</c:v>
                </c:pt>
                <c:pt idx="90751">
                  <c:v>4.3566209999999996</c:v>
                </c:pt>
                <c:pt idx="90752">
                  <c:v>4.3602910000000001</c:v>
                </c:pt>
                <c:pt idx="90753">
                  <c:v>4.3639609999999998</c:v>
                </c:pt>
                <c:pt idx="90754">
                  <c:v>4.3676300000000001</c:v>
                </c:pt>
                <c:pt idx="90755">
                  <c:v>4.3712989999999996</c:v>
                </c:pt>
                <c:pt idx="90756">
                  <c:v>4.374968</c:v>
                </c:pt>
                <c:pt idx="90757">
                  <c:v>4.3786370000000003</c:v>
                </c:pt>
                <c:pt idx="90758">
                  <c:v>4.382307</c:v>
                </c:pt>
                <c:pt idx="90759">
                  <c:v>4.3859769999999996</c:v>
                </c:pt>
                <c:pt idx="90760">
                  <c:v>4.3896470000000001</c:v>
                </c:pt>
                <c:pt idx="90761">
                  <c:v>4.3933160000000004</c:v>
                </c:pt>
                <c:pt idx="90762">
                  <c:v>4.3969860000000001</c:v>
                </c:pt>
                <c:pt idx="90763">
                  <c:v>4.4006540000000003</c:v>
                </c:pt>
                <c:pt idx="90764">
                  <c:v>4.4043239999999999</c:v>
                </c:pt>
                <c:pt idx="90765">
                  <c:v>4.4079930000000003</c:v>
                </c:pt>
                <c:pt idx="90766">
                  <c:v>4.4116629999999999</c:v>
                </c:pt>
                <c:pt idx="90767">
                  <c:v>4.4153320000000003</c:v>
                </c:pt>
                <c:pt idx="90768">
                  <c:v>4.4190019999999999</c:v>
                </c:pt>
                <c:pt idx="90769">
                  <c:v>4.4226720000000004</c:v>
                </c:pt>
                <c:pt idx="90770">
                  <c:v>4.426342</c:v>
                </c:pt>
                <c:pt idx="90771">
                  <c:v>4.4300110000000004</c:v>
                </c:pt>
                <c:pt idx="90772">
                  <c:v>4.433681</c:v>
                </c:pt>
                <c:pt idx="90773">
                  <c:v>4.4373500000000003</c:v>
                </c:pt>
                <c:pt idx="90774">
                  <c:v>4.44102</c:v>
                </c:pt>
                <c:pt idx="90775">
                  <c:v>4.4446890000000003</c:v>
                </c:pt>
                <c:pt idx="90776">
                  <c:v>4.448359</c:v>
                </c:pt>
                <c:pt idx="90777">
                  <c:v>4.4520289999999996</c:v>
                </c:pt>
                <c:pt idx="90778">
                  <c:v>4.4556990000000001</c:v>
                </c:pt>
                <c:pt idx="90779">
                  <c:v>4.4593699999999998</c:v>
                </c:pt>
                <c:pt idx="90780">
                  <c:v>4.4630400000000003</c:v>
                </c:pt>
                <c:pt idx="90781">
                  <c:v>4.4667110000000001</c:v>
                </c:pt>
                <c:pt idx="90782">
                  <c:v>4.4703809999999997</c:v>
                </c:pt>
                <c:pt idx="90783">
                  <c:v>4.4740500000000001</c:v>
                </c:pt>
                <c:pt idx="90784">
                  <c:v>4.4777209999999998</c:v>
                </c:pt>
                <c:pt idx="90785">
                  <c:v>4.4813910000000003</c:v>
                </c:pt>
                <c:pt idx="90786">
                  <c:v>4.4850620000000001</c:v>
                </c:pt>
                <c:pt idx="90787">
                  <c:v>4.4887290000000002</c:v>
                </c:pt>
                <c:pt idx="90788">
                  <c:v>4.4923989999999998</c:v>
                </c:pt>
                <c:pt idx="90789">
                  <c:v>4.4960680000000002</c:v>
                </c:pt>
                <c:pt idx="90790">
                  <c:v>4.4997379999999998</c:v>
                </c:pt>
                <c:pt idx="90791">
                  <c:v>4.5034080000000003</c:v>
                </c:pt>
                <c:pt idx="90792">
                  <c:v>4.5070790000000001</c:v>
                </c:pt>
                <c:pt idx="90793">
                  <c:v>4.5107480000000004</c:v>
                </c:pt>
                <c:pt idx="90794">
                  <c:v>4.5144190000000002</c:v>
                </c:pt>
                <c:pt idx="90795">
                  <c:v>4.5180889999999998</c:v>
                </c:pt>
                <c:pt idx="90796">
                  <c:v>4.5217599999999996</c:v>
                </c:pt>
                <c:pt idx="90797">
                  <c:v>4.5254300000000001</c:v>
                </c:pt>
                <c:pt idx="90798">
                  <c:v>4.5290999999999997</c:v>
                </c:pt>
                <c:pt idx="90799">
                  <c:v>4.5327710000000003</c:v>
                </c:pt>
                <c:pt idx="90800">
                  <c:v>4.5364409999999999</c:v>
                </c:pt>
                <c:pt idx="90801">
                  <c:v>4.5401119999999997</c:v>
                </c:pt>
                <c:pt idx="90802">
                  <c:v>4.5437820000000002</c:v>
                </c:pt>
                <c:pt idx="90803">
                  <c:v>4.547453</c:v>
                </c:pt>
                <c:pt idx="90804">
                  <c:v>4.5511239999999997</c:v>
                </c:pt>
                <c:pt idx="90805">
                  <c:v>4.5547940000000002</c:v>
                </c:pt>
                <c:pt idx="90806">
                  <c:v>4.5584639999999998</c:v>
                </c:pt>
                <c:pt idx="90807">
                  <c:v>4.5621349999999996</c:v>
                </c:pt>
                <c:pt idx="90808">
                  <c:v>4.5658050000000001</c:v>
                </c:pt>
                <c:pt idx="90809">
                  <c:v>4.5694739999999996</c:v>
                </c:pt>
                <c:pt idx="90810">
                  <c:v>4.5731440000000001</c:v>
                </c:pt>
                <c:pt idx="90811">
                  <c:v>4.5768139999999997</c:v>
                </c:pt>
                <c:pt idx="90812">
                  <c:v>4.5804840000000002</c:v>
                </c:pt>
                <c:pt idx="90813">
                  <c:v>4.584155</c:v>
                </c:pt>
                <c:pt idx="90814">
                  <c:v>4.5878249999999996</c:v>
                </c:pt>
                <c:pt idx="90815">
                  <c:v>4.5914960000000002</c:v>
                </c:pt>
                <c:pt idx="90816">
                  <c:v>4.5951659999999999</c:v>
                </c:pt>
                <c:pt idx="90817">
                  <c:v>4.5988360000000004</c:v>
                </c:pt>
                <c:pt idx="90818">
                  <c:v>4.602506</c:v>
                </c:pt>
                <c:pt idx="90819">
                  <c:v>4.6061769999999997</c:v>
                </c:pt>
                <c:pt idx="90820">
                  <c:v>4.6098470000000002</c:v>
                </c:pt>
                <c:pt idx="90821">
                  <c:v>4.6135169999999999</c:v>
                </c:pt>
                <c:pt idx="90822">
                  <c:v>4.6171879999999996</c:v>
                </c:pt>
                <c:pt idx="90823">
                  <c:v>4.6208580000000001</c:v>
                </c:pt>
                <c:pt idx="90824">
                  <c:v>4.6245279999999998</c:v>
                </c:pt>
                <c:pt idx="90825">
                  <c:v>4.6281980000000003</c:v>
                </c:pt>
                <c:pt idx="90826">
                  <c:v>4.631869</c:v>
                </c:pt>
                <c:pt idx="90827">
                  <c:v>4.6355389999999996</c:v>
                </c:pt>
                <c:pt idx="90828">
                  <c:v>4.6392090000000001</c:v>
                </c:pt>
                <c:pt idx="90829">
                  <c:v>4.6428789999999998</c:v>
                </c:pt>
                <c:pt idx="90830">
                  <c:v>4.6465490000000003</c:v>
                </c:pt>
                <c:pt idx="90831">
                  <c:v>4.6502189999999999</c:v>
                </c:pt>
                <c:pt idx="90832">
                  <c:v>4.6538890000000004</c:v>
                </c:pt>
                <c:pt idx="90833">
                  <c:v>4.6575579999999999</c:v>
                </c:pt>
                <c:pt idx="90834">
                  <c:v>4.6612280000000004</c:v>
                </c:pt>
                <c:pt idx="90835">
                  <c:v>4.664898</c:v>
                </c:pt>
                <c:pt idx="90836">
                  <c:v>4.6685679999999996</c:v>
                </c:pt>
                <c:pt idx="90837">
                  <c:v>4.6722380000000001</c:v>
                </c:pt>
                <c:pt idx="90838">
                  <c:v>4.6759089999999999</c:v>
                </c:pt>
                <c:pt idx="90839">
                  <c:v>4.6795790000000004</c:v>
                </c:pt>
                <c:pt idx="90840">
                  <c:v>4.683249</c:v>
                </c:pt>
                <c:pt idx="90841">
                  <c:v>4.6869199999999998</c:v>
                </c:pt>
                <c:pt idx="90842">
                  <c:v>4.6905900000000003</c:v>
                </c:pt>
                <c:pt idx="90843">
                  <c:v>4.6942599999999999</c:v>
                </c:pt>
                <c:pt idx="90844">
                  <c:v>4.6979300000000004</c:v>
                </c:pt>
                <c:pt idx="90845">
                  <c:v>4.7016010000000001</c:v>
                </c:pt>
                <c:pt idx="90846">
                  <c:v>4.7052709999999998</c:v>
                </c:pt>
                <c:pt idx="90847">
                  <c:v>4.7089410000000003</c:v>
                </c:pt>
                <c:pt idx="90848">
                  <c:v>4.712612</c:v>
                </c:pt>
                <c:pt idx="90849">
                  <c:v>4.716278</c:v>
                </c:pt>
                <c:pt idx="90850">
                  <c:v>4.7199460000000002</c:v>
                </c:pt>
                <c:pt idx="90851">
                  <c:v>4.7236140000000004</c:v>
                </c:pt>
                <c:pt idx="90852">
                  <c:v>4.7272819999999998</c:v>
                </c:pt>
                <c:pt idx="90853">
                  <c:v>4.7309510000000001</c:v>
                </c:pt>
                <c:pt idx="90854">
                  <c:v>4.7346199999999996</c:v>
                </c:pt>
                <c:pt idx="90855">
                  <c:v>4.738289</c:v>
                </c:pt>
                <c:pt idx="90856">
                  <c:v>4.7419589999999996</c:v>
                </c:pt>
                <c:pt idx="90857">
                  <c:v>4.745628</c:v>
                </c:pt>
                <c:pt idx="90858">
                  <c:v>4.7492979999999996</c:v>
                </c:pt>
                <c:pt idx="90859">
                  <c:v>4.7529649999999997</c:v>
                </c:pt>
                <c:pt idx="90860">
                  <c:v>4.7566379999999997</c:v>
                </c:pt>
                <c:pt idx="90861">
                  <c:v>4.7603090000000003</c:v>
                </c:pt>
                <c:pt idx="90862">
                  <c:v>4.7639810000000002</c:v>
                </c:pt>
                <c:pt idx="90863">
                  <c:v>4.767652</c:v>
                </c:pt>
                <c:pt idx="90864">
                  <c:v>4.7713219999999996</c:v>
                </c:pt>
                <c:pt idx="90865">
                  <c:v>4.774991</c:v>
                </c:pt>
                <c:pt idx="90866">
                  <c:v>4.7786600000000004</c:v>
                </c:pt>
                <c:pt idx="90867">
                  <c:v>4.7823289999999998</c:v>
                </c:pt>
                <c:pt idx="90868">
                  <c:v>4.7859980000000002</c:v>
                </c:pt>
                <c:pt idx="90869">
                  <c:v>4.7896660000000004</c:v>
                </c:pt>
                <c:pt idx="90870">
                  <c:v>4.7933339999999998</c:v>
                </c:pt>
                <c:pt idx="90871">
                  <c:v>4.7970030000000001</c:v>
                </c:pt>
                <c:pt idx="90872">
                  <c:v>4.8006729999999997</c:v>
                </c:pt>
                <c:pt idx="90873">
                  <c:v>4.8043430000000003</c:v>
                </c:pt>
                <c:pt idx="90874">
                  <c:v>4.8080119999999997</c:v>
                </c:pt>
                <c:pt idx="90875">
                  <c:v>4.8116820000000002</c:v>
                </c:pt>
                <c:pt idx="90876">
                  <c:v>4.8153519999999999</c:v>
                </c:pt>
                <c:pt idx="90877">
                  <c:v>4.8190220000000004</c:v>
                </c:pt>
                <c:pt idx="90878">
                  <c:v>4.8226909999999998</c:v>
                </c:pt>
                <c:pt idx="90879">
                  <c:v>4.8263610000000003</c:v>
                </c:pt>
                <c:pt idx="90880">
                  <c:v>4.830031</c:v>
                </c:pt>
                <c:pt idx="90881">
                  <c:v>4.8337009999999996</c:v>
                </c:pt>
                <c:pt idx="90882">
                  <c:v>4.8373699999999999</c:v>
                </c:pt>
                <c:pt idx="90883">
                  <c:v>4.8410399999999996</c:v>
                </c:pt>
                <c:pt idx="90884">
                  <c:v>4.8447089999999999</c:v>
                </c:pt>
                <c:pt idx="90885">
                  <c:v>4.8483790000000004</c:v>
                </c:pt>
                <c:pt idx="90886">
                  <c:v>4.8520479999999999</c:v>
                </c:pt>
                <c:pt idx="90887">
                  <c:v>4.8557180000000004</c:v>
                </c:pt>
                <c:pt idx="90888">
                  <c:v>4.8593869999999999</c:v>
                </c:pt>
                <c:pt idx="90889">
                  <c:v>4.8630570000000004</c:v>
                </c:pt>
                <c:pt idx="90890">
                  <c:v>4.8667259999999999</c:v>
                </c:pt>
                <c:pt idx="90891">
                  <c:v>4.8703960000000004</c:v>
                </c:pt>
                <c:pt idx="90892">
                  <c:v>4.8740649999999999</c:v>
                </c:pt>
                <c:pt idx="90893">
                  <c:v>4.8777350000000004</c:v>
                </c:pt>
                <c:pt idx="90894">
                  <c:v>4.8814039999999999</c:v>
                </c:pt>
                <c:pt idx="90895">
                  <c:v>4.8850740000000004</c:v>
                </c:pt>
                <c:pt idx="90896">
                  <c:v>4.888744</c:v>
                </c:pt>
                <c:pt idx="90897">
                  <c:v>4.8924139999999996</c:v>
                </c:pt>
                <c:pt idx="90898">
                  <c:v>4.896083</c:v>
                </c:pt>
                <c:pt idx="90899">
                  <c:v>4.8997529999999996</c:v>
                </c:pt>
                <c:pt idx="90900">
                  <c:v>4.9034219999999999</c:v>
                </c:pt>
                <c:pt idx="90901">
                  <c:v>4.9070919999999996</c:v>
                </c:pt>
                <c:pt idx="90902">
                  <c:v>4.9107620000000001</c:v>
                </c:pt>
                <c:pt idx="90903">
                  <c:v>4.9144319999999997</c:v>
                </c:pt>
                <c:pt idx="90904">
                  <c:v>4.9181010000000001</c:v>
                </c:pt>
                <c:pt idx="90905">
                  <c:v>4.9217709999999997</c:v>
                </c:pt>
                <c:pt idx="90906">
                  <c:v>4.92544</c:v>
                </c:pt>
                <c:pt idx="90907">
                  <c:v>4.9291099999999997</c:v>
                </c:pt>
                <c:pt idx="90908">
                  <c:v>4.932779</c:v>
                </c:pt>
                <c:pt idx="90909">
                  <c:v>4.9364489999999996</c:v>
                </c:pt>
                <c:pt idx="90910">
                  <c:v>4.940118</c:v>
                </c:pt>
                <c:pt idx="90911">
                  <c:v>4.9437879999999996</c:v>
                </c:pt>
                <c:pt idx="90912">
                  <c:v>4.947457</c:v>
                </c:pt>
                <c:pt idx="90913">
                  <c:v>4.9511269999999996</c:v>
                </c:pt>
                <c:pt idx="90914">
                  <c:v>4.954796</c:v>
                </c:pt>
                <c:pt idx="90915">
                  <c:v>4.9584659999999996</c:v>
                </c:pt>
                <c:pt idx="90916">
                  <c:v>4.962135</c:v>
                </c:pt>
                <c:pt idx="90917">
                  <c:v>4.9658049999999996</c:v>
                </c:pt>
                <c:pt idx="90918">
                  <c:v>4.9694739999999999</c:v>
                </c:pt>
                <c:pt idx="90919">
                  <c:v>4.9731430000000003</c:v>
                </c:pt>
                <c:pt idx="90920">
                  <c:v>4.9768119999999998</c:v>
                </c:pt>
                <c:pt idx="90921">
                  <c:v>4.9804820000000003</c:v>
                </c:pt>
                <c:pt idx="90922">
                  <c:v>4.9841509999999998</c:v>
                </c:pt>
                <c:pt idx="90923">
                  <c:v>4.9878200000000001</c:v>
                </c:pt>
                <c:pt idx="90924">
                  <c:v>4.9914889999999996</c:v>
                </c:pt>
                <c:pt idx="90925">
                  <c:v>4.9951590000000001</c:v>
                </c:pt>
                <c:pt idx="90926">
                  <c:v>4.9988279999999996</c:v>
                </c:pt>
                <c:pt idx="90927">
                  <c:v>5.002497</c:v>
                </c:pt>
                <c:pt idx="90928">
                  <c:v>5.0061660000000003</c:v>
                </c:pt>
                <c:pt idx="90929">
                  <c:v>5.0098349999999998</c:v>
                </c:pt>
                <c:pt idx="90930">
                  <c:v>5.0135050000000003</c:v>
                </c:pt>
                <c:pt idx="90931">
                  <c:v>5.0171739999999998</c:v>
                </c:pt>
                <c:pt idx="90932">
                  <c:v>5.0208430000000002</c:v>
                </c:pt>
                <c:pt idx="90933">
                  <c:v>5.0245119999999996</c:v>
                </c:pt>
                <c:pt idx="90934">
                  <c:v>5.0281820000000002</c:v>
                </c:pt>
                <c:pt idx="90935">
                  <c:v>5.0318500000000004</c:v>
                </c:pt>
                <c:pt idx="90936">
                  <c:v>5.0355179999999997</c:v>
                </c:pt>
                <c:pt idx="90937">
                  <c:v>5.0391870000000001</c:v>
                </c:pt>
                <c:pt idx="90938">
                  <c:v>5.0428569999999997</c:v>
                </c:pt>
                <c:pt idx="90939">
                  <c:v>5.0465260000000001</c:v>
                </c:pt>
                <c:pt idx="90940">
                  <c:v>5.0501959999999997</c:v>
                </c:pt>
                <c:pt idx="90941">
                  <c:v>5.0538650000000001</c:v>
                </c:pt>
                <c:pt idx="90942">
                  <c:v>5.0575130000000001</c:v>
                </c:pt>
                <c:pt idx="90943">
                  <c:v>5.0611709999999999</c:v>
                </c:pt>
                <c:pt idx="90944">
                  <c:v>5.0648359999999997</c:v>
                </c:pt>
                <c:pt idx="90945">
                  <c:v>5.0685039999999999</c:v>
                </c:pt>
                <c:pt idx="90946">
                  <c:v>5.0721749999999997</c:v>
                </c:pt>
                <c:pt idx="90947">
                  <c:v>5.0758460000000003</c:v>
                </c:pt>
                <c:pt idx="90948">
                  <c:v>5.0795159999999999</c:v>
                </c:pt>
                <c:pt idx="90949">
                  <c:v>5.0831869999999997</c:v>
                </c:pt>
                <c:pt idx="90950">
                  <c:v>5.086856</c:v>
                </c:pt>
                <c:pt idx="90951">
                  <c:v>5.0905269999999998</c:v>
                </c:pt>
                <c:pt idx="90952">
                  <c:v>5.0941970000000003</c:v>
                </c:pt>
                <c:pt idx="90953">
                  <c:v>5.0978669999999999</c:v>
                </c:pt>
                <c:pt idx="90954">
                  <c:v>5.1015360000000003</c:v>
                </c:pt>
                <c:pt idx="90955">
                  <c:v>5.1052059999999999</c:v>
                </c:pt>
                <c:pt idx="90956">
                  <c:v>5.1088760000000004</c:v>
                </c:pt>
                <c:pt idx="90957">
                  <c:v>5.1125439999999998</c:v>
                </c:pt>
                <c:pt idx="90958">
                  <c:v>5.1162130000000001</c:v>
                </c:pt>
                <c:pt idx="90959">
                  <c:v>5.1198829999999997</c:v>
                </c:pt>
                <c:pt idx="90960">
                  <c:v>5.1235520000000001</c:v>
                </c:pt>
                <c:pt idx="90961">
                  <c:v>5.1272209999999996</c:v>
                </c:pt>
                <c:pt idx="90962">
                  <c:v>5.13089</c:v>
                </c:pt>
                <c:pt idx="90963">
                  <c:v>5.1345599999999996</c:v>
                </c:pt>
                <c:pt idx="90964">
                  <c:v>5.1382289999999999</c:v>
                </c:pt>
                <c:pt idx="90965">
                  <c:v>5.1418980000000003</c:v>
                </c:pt>
                <c:pt idx="90966">
                  <c:v>5.1455669999999998</c:v>
                </c:pt>
                <c:pt idx="90967">
                  <c:v>5.1492360000000001</c:v>
                </c:pt>
                <c:pt idx="90968">
                  <c:v>5.1529049999999996</c:v>
                </c:pt>
                <c:pt idx="90969">
                  <c:v>5.156574</c:v>
                </c:pt>
                <c:pt idx="90970">
                  <c:v>5.1602430000000004</c:v>
                </c:pt>
                <c:pt idx="90971">
                  <c:v>5.1639109999999997</c:v>
                </c:pt>
                <c:pt idx="90972">
                  <c:v>5.1675800000000001</c:v>
                </c:pt>
                <c:pt idx="90973">
                  <c:v>5.1712480000000003</c:v>
                </c:pt>
                <c:pt idx="90974">
                  <c:v>5.1749159999999996</c:v>
                </c:pt>
                <c:pt idx="90975">
                  <c:v>5.1785819999999996</c:v>
                </c:pt>
                <c:pt idx="90976">
                  <c:v>5.1822470000000003</c:v>
                </c:pt>
                <c:pt idx="90977">
                  <c:v>5.1859130000000002</c:v>
                </c:pt>
                <c:pt idx="90978">
                  <c:v>5.1895800000000003</c:v>
                </c:pt>
                <c:pt idx="90979">
                  <c:v>5.1932479999999996</c:v>
                </c:pt>
                <c:pt idx="90980">
                  <c:v>5.196917</c:v>
                </c:pt>
                <c:pt idx="90981">
                  <c:v>5.2005850000000002</c:v>
                </c:pt>
                <c:pt idx="90982">
                  <c:v>5.2042539999999997</c:v>
                </c:pt>
                <c:pt idx="90983">
                  <c:v>5.2079219999999999</c:v>
                </c:pt>
                <c:pt idx="90984">
                  <c:v>5.2115900000000002</c:v>
                </c:pt>
                <c:pt idx="90985">
                  <c:v>5.2152609999999999</c:v>
                </c:pt>
                <c:pt idx="90986">
                  <c:v>5.2189300000000003</c:v>
                </c:pt>
                <c:pt idx="90987">
                  <c:v>5.2225999999999999</c:v>
                </c:pt>
                <c:pt idx="90988">
                  <c:v>5.2262680000000001</c:v>
                </c:pt>
                <c:pt idx="90989">
                  <c:v>5.2299369999999996</c:v>
                </c:pt>
                <c:pt idx="90990">
                  <c:v>5.2336049999999998</c:v>
                </c:pt>
                <c:pt idx="90991">
                  <c:v>5.2372730000000001</c:v>
                </c:pt>
                <c:pt idx="90992">
                  <c:v>5.2409420000000004</c:v>
                </c:pt>
                <c:pt idx="90993">
                  <c:v>5.2446099999999998</c:v>
                </c:pt>
                <c:pt idx="90994">
                  <c:v>5.248278</c:v>
                </c:pt>
                <c:pt idx="90995">
                  <c:v>5.2519460000000002</c:v>
                </c:pt>
                <c:pt idx="90996">
                  <c:v>5.2556149999999997</c:v>
                </c:pt>
                <c:pt idx="90997">
                  <c:v>5.2592829999999999</c:v>
                </c:pt>
                <c:pt idx="90998">
                  <c:v>5.2629520000000003</c:v>
                </c:pt>
                <c:pt idx="90999">
                  <c:v>5.2666199999999996</c:v>
                </c:pt>
                <c:pt idx="91000">
                  <c:v>5.2702879999999999</c:v>
                </c:pt>
                <c:pt idx="91001">
                  <c:v>5.2739560000000001</c:v>
                </c:pt>
                <c:pt idx="91002">
                  <c:v>5.2776249999999996</c:v>
                </c:pt>
                <c:pt idx="91003">
                  <c:v>5.2812929999999998</c:v>
                </c:pt>
                <c:pt idx="91004">
                  <c:v>5.284961</c:v>
                </c:pt>
                <c:pt idx="91005">
                  <c:v>5.2886300000000004</c:v>
                </c:pt>
                <c:pt idx="91006">
                  <c:v>5.2922979999999997</c:v>
                </c:pt>
                <c:pt idx="91007">
                  <c:v>5.295966</c:v>
                </c:pt>
                <c:pt idx="91008">
                  <c:v>5.2996340000000002</c:v>
                </c:pt>
                <c:pt idx="91009">
                  <c:v>5.3033020000000004</c:v>
                </c:pt>
                <c:pt idx="91010">
                  <c:v>5.3069699999999997</c:v>
                </c:pt>
                <c:pt idx="91011">
                  <c:v>5.3106369999999998</c:v>
                </c:pt>
                <c:pt idx="91012">
                  <c:v>5.3143060000000002</c:v>
                </c:pt>
                <c:pt idx="91013">
                  <c:v>5.3179740000000004</c:v>
                </c:pt>
                <c:pt idx="91014">
                  <c:v>5.3216419999999998</c:v>
                </c:pt>
                <c:pt idx="91015">
                  <c:v>5.32531</c:v>
                </c:pt>
                <c:pt idx="91016">
                  <c:v>5.3289780000000002</c:v>
                </c:pt>
                <c:pt idx="91017">
                  <c:v>5.3326460000000004</c:v>
                </c:pt>
                <c:pt idx="91018">
                  <c:v>5.3363139999999998</c:v>
                </c:pt>
                <c:pt idx="91019">
                  <c:v>5.339982</c:v>
                </c:pt>
                <c:pt idx="91020">
                  <c:v>5.3436510000000004</c:v>
                </c:pt>
                <c:pt idx="91021">
                  <c:v>5.3473220000000001</c:v>
                </c:pt>
                <c:pt idx="91022">
                  <c:v>5.3509909999999996</c:v>
                </c:pt>
                <c:pt idx="91023">
                  <c:v>5.35466</c:v>
                </c:pt>
                <c:pt idx="91024">
                  <c:v>5.3583280000000002</c:v>
                </c:pt>
                <c:pt idx="91025">
                  <c:v>5.3619960000000004</c:v>
                </c:pt>
                <c:pt idx="91026">
                  <c:v>5.3656649999999999</c:v>
                </c:pt>
                <c:pt idx="91027">
                  <c:v>5.3693330000000001</c:v>
                </c:pt>
                <c:pt idx="91028">
                  <c:v>5.3730019999999996</c:v>
                </c:pt>
                <c:pt idx="91029">
                  <c:v>5.3766699999999998</c:v>
                </c:pt>
                <c:pt idx="91030">
                  <c:v>5.3803380000000001</c:v>
                </c:pt>
                <c:pt idx="91031">
                  <c:v>5.3840070000000004</c:v>
                </c:pt>
                <c:pt idx="91032">
                  <c:v>5.3876749999999998</c:v>
                </c:pt>
                <c:pt idx="91033">
                  <c:v>5.391343</c:v>
                </c:pt>
                <c:pt idx="91034">
                  <c:v>5.3950110000000002</c:v>
                </c:pt>
                <c:pt idx="91035">
                  <c:v>5.3986799999999997</c:v>
                </c:pt>
                <c:pt idx="91036">
                  <c:v>5.4023479999999999</c:v>
                </c:pt>
                <c:pt idx="91037">
                  <c:v>5.406015</c:v>
                </c:pt>
                <c:pt idx="91038">
                  <c:v>5.4096830000000002</c:v>
                </c:pt>
                <c:pt idx="91039">
                  <c:v>5.4133509999999996</c:v>
                </c:pt>
                <c:pt idx="91040">
                  <c:v>5.4170179999999997</c:v>
                </c:pt>
                <c:pt idx="91041">
                  <c:v>5.4206859999999999</c:v>
                </c:pt>
                <c:pt idx="91042">
                  <c:v>5.424353</c:v>
                </c:pt>
                <c:pt idx="91043">
                  <c:v>5.4280200000000001</c:v>
                </c:pt>
                <c:pt idx="91044">
                  <c:v>5.4316880000000003</c:v>
                </c:pt>
                <c:pt idx="91045">
                  <c:v>5.4353559999999996</c:v>
                </c:pt>
                <c:pt idx="91046">
                  <c:v>5.4390229999999997</c:v>
                </c:pt>
                <c:pt idx="91047">
                  <c:v>5.4426909999999999</c:v>
                </c:pt>
                <c:pt idx="91048">
                  <c:v>5.4463600000000003</c:v>
                </c:pt>
                <c:pt idx="91049">
                  <c:v>5.4500289999999998</c:v>
                </c:pt>
                <c:pt idx="91050">
                  <c:v>5.453697</c:v>
                </c:pt>
                <c:pt idx="91051">
                  <c:v>5.4573650000000002</c:v>
                </c:pt>
                <c:pt idx="91052">
                  <c:v>5.4610329999999996</c:v>
                </c:pt>
                <c:pt idx="91053">
                  <c:v>5.4646999999999997</c:v>
                </c:pt>
                <c:pt idx="91054">
                  <c:v>5.4683669999999998</c:v>
                </c:pt>
                <c:pt idx="91055">
                  <c:v>5.472035</c:v>
                </c:pt>
                <c:pt idx="91056">
                  <c:v>5.4757040000000003</c:v>
                </c:pt>
                <c:pt idx="91057">
                  <c:v>5.4793729999999998</c:v>
                </c:pt>
                <c:pt idx="91058">
                  <c:v>5.4830410000000001</c:v>
                </c:pt>
                <c:pt idx="91059">
                  <c:v>5.4867100000000004</c:v>
                </c:pt>
                <c:pt idx="91060">
                  <c:v>5.4903779999999998</c:v>
                </c:pt>
                <c:pt idx="91061">
                  <c:v>5.494046</c:v>
                </c:pt>
                <c:pt idx="91062">
                  <c:v>5.4977140000000002</c:v>
                </c:pt>
                <c:pt idx="91063">
                  <c:v>5.5013810000000003</c:v>
                </c:pt>
                <c:pt idx="91064">
                  <c:v>5.5050489999999996</c:v>
                </c:pt>
                <c:pt idx="91065">
                  <c:v>5.5087169999999999</c:v>
                </c:pt>
                <c:pt idx="91066">
                  <c:v>5.5123850000000001</c:v>
                </c:pt>
                <c:pt idx="91067">
                  <c:v>5.5160520000000002</c:v>
                </c:pt>
                <c:pt idx="91068">
                  <c:v>5.5197180000000001</c:v>
                </c:pt>
                <c:pt idx="91069">
                  <c:v>5.5233860000000004</c:v>
                </c:pt>
                <c:pt idx="91070">
                  <c:v>5.5270530000000004</c:v>
                </c:pt>
                <c:pt idx="91071">
                  <c:v>5.5306940000000004</c:v>
                </c:pt>
                <c:pt idx="91072">
                  <c:v>5.5343390000000001</c:v>
                </c:pt>
                <c:pt idx="91073">
                  <c:v>5.5380000000000003</c:v>
                </c:pt>
                <c:pt idx="91074">
                  <c:v>5.5416650000000001</c:v>
                </c:pt>
                <c:pt idx="91075">
                  <c:v>5.545331</c:v>
                </c:pt>
                <c:pt idx="91076">
                  <c:v>5.5489980000000001</c:v>
                </c:pt>
                <c:pt idx="91077">
                  <c:v>5.5526660000000003</c:v>
                </c:pt>
                <c:pt idx="91078">
                  <c:v>5.5563330000000004</c:v>
                </c:pt>
                <c:pt idx="91079">
                  <c:v>5.56</c:v>
                </c:pt>
                <c:pt idx="91080">
                  <c:v>5.5636679999999998</c:v>
                </c:pt>
                <c:pt idx="91081">
                  <c:v>5.5673370000000002</c:v>
                </c:pt>
                <c:pt idx="91082">
                  <c:v>5.5710050000000004</c:v>
                </c:pt>
                <c:pt idx="91083">
                  <c:v>5.5746729999999998</c:v>
                </c:pt>
                <c:pt idx="91084">
                  <c:v>5.578341</c:v>
                </c:pt>
                <c:pt idx="91085">
                  <c:v>5.5820100000000004</c:v>
                </c:pt>
                <c:pt idx="91086">
                  <c:v>5.5856779999999997</c:v>
                </c:pt>
                <c:pt idx="91087">
                  <c:v>5.5893459999999999</c:v>
                </c:pt>
                <c:pt idx="91088">
                  <c:v>5.5930150000000003</c:v>
                </c:pt>
                <c:pt idx="91089">
                  <c:v>5.5966829999999996</c:v>
                </c:pt>
                <c:pt idx="91090">
                  <c:v>5.600352</c:v>
                </c:pt>
                <c:pt idx="91091">
                  <c:v>5.6040200000000002</c:v>
                </c:pt>
                <c:pt idx="91092">
                  <c:v>5.6076870000000003</c:v>
                </c:pt>
                <c:pt idx="91093">
                  <c:v>5.6113549999999996</c:v>
                </c:pt>
                <c:pt idx="91094">
                  <c:v>5.6150219999999997</c:v>
                </c:pt>
                <c:pt idx="91095">
                  <c:v>5.61869</c:v>
                </c:pt>
                <c:pt idx="91096">
                  <c:v>5.6223580000000002</c:v>
                </c:pt>
                <c:pt idx="91097">
                  <c:v>5.6260260000000004</c:v>
                </c:pt>
                <c:pt idx="91098">
                  <c:v>5.6296939999999998</c:v>
                </c:pt>
                <c:pt idx="91099">
                  <c:v>5.6333609999999998</c:v>
                </c:pt>
                <c:pt idx="91100">
                  <c:v>5.6370300000000002</c:v>
                </c:pt>
                <c:pt idx="91101">
                  <c:v>5.6406970000000003</c:v>
                </c:pt>
                <c:pt idx="91102">
                  <c:v>5.6443649999999996</c:v>
                </c:pt>
                <c:pt idx="91103">
                  <c:v>5.6480329999999999</c:v>
                </c:pt>
                <c:pt idx="91104">
                  <c:v>5.6517010000000001</c:v>
                </c:pt>
                <c:pt idx="91105">
                  <c:v>5.6553690000000003</c:v>
                </c:pt>
                <c:pt idx="91106">
                  <c:v>5.6590369999999997</c:v>
                </c:pt>
                <c:pt idx="91107">
                  <c:v>5.6627049999999999</c:v>
                </c:pt>
                <c:pt idx="91108">
                  <c:v>5.6663730000000001</c:v>
                </c:pt>
                <c:pt idx="91109">
                  <c:v>5.6700400000000002</c:v>
                </c:pt>
                <c:pt idx="91110">
                  <c:v>5.6737070000000003</c:v>
                </c:pt>
                <c:pt idx="91111">
                  <c:v>5.6773740000000004</c:v>
                </c:pt>
                <c:pt idx="91112">
                  <c:v>5.6810409999999996</c:v>
                </c:pt>
                <c:pt idx="91113">
                  <c:v>5.6847079999999997</c:v>
                </c:pt>
                <c:pt idx="91114">
                  <c:v>5.6883759999999999</c:v>
                </c:pt>
                <c:pt idx="91115">
                  <c:v>5.6920440000000001</c:v>
                </c:pt>
                <c:pt idx="91116">
                  <c:v>5.6957120000000003</c:v>
                </c:pt>
                <c:pt idx="91117">
                  <c:v>5.6993799999999997</c:v>
                </c:pt>
                <c:pt idx="91118">
                  <c:v>5.7030479999999999</c:v>
                </c:pt>
                <c:pt idx="91119">
                  <c:v>5.706715</c:v>
                </c:pt>
                <c:pt idx="91120">
                  <c:v>5.7103830000000002</c:v>
                </c:pt>
                <c:pt idx="91121">
                  <c:v>5.7140510000000004</c:v>
                </c:pt>
                <c:pt idx="91122">
                  <c:v>5.7177189999999998</c:v>
                </c:pt>
                <c:pt idx="91123">
                  <c:v>5.7213859999999999</c:v>
                </c:pt>
                <c:pt idx="91124">
                  <c:v>5.7250540000000001</c:v>
                </c:pt>
                <c:pt idx="91125">
                  <c:v>5.7287220000000003</c:v>
                </c:pt>
                <c:pt idx="91126">
                  <c:v>5.7323890000000004</c:v>
                </c:pt>
                <c:pt idx="91127">
                  <c:v>5.7360569999999997</c:v>
                </c:pt>
                <c:pt idx="91128">
                  <c:v>5.739719</c:v>
                </c:pt>
                <c:pt idx="91129">
                  <c:v>5.743385</c:v>
                </c:pt>
                <c:pt idx="91130">
                  <c:v>5.7470540000000003</c:v>
                </c:pt>
                <c:pt idx="91131">
                  <c:v>5.7507229999999998</c:v>
                </c:pt>
                <c:pt idx="91132">
                  <c:v>5.7543920000000002</c:v>
                </c:pt>
                <c:pt idx="91133">
                  <c:v>5.7580609999999997</c:v>
                </c:pt>
                <c:pt idx="91134">
                  <c:v>5.7617289999999999</c:v>
                </c:pt>
                <c:pt idx="91135">
                  <c:v>5.7653970000000001</c:v>
                </c:pt>
                <c:pt idx="91136">
                  <c:v>5.7690640000000002</c:v>
                </c:pt>
                <c:pt idx="91137">
                  <c:v>5.7727320000000004</c:v>
                </c:pt>
                <c:pt idx="91138">
                  <c:v>5.7763999999999998</c:v>
                </c:pt>
                <c:pt idx="91139">
                  <c:v>5.780068</c:v>
                </c:pt>
                <c:pt idx="91140">
                  <c:v>5.7837360000000002</c:v>
                </c:pt>
                <c:pt idx="91141">
                  <c:v>5.7874030000000003</c:v>
                </c:pt>
                <c:pt idx="91142">
                  <c:v>5.7910709999999996</c:v>
                </c:pt>
                <c:pt idx="91143">
                  <c:v>5.7947389999999999</c:v>
                </c:pt>
                <c:pt idx="91144">
                  <c:v>5.7984070000000001</c:v>
                </c:pt>
                <c:pt idx="91145">
                  <c:v>5.8020740000000002</c:v>
                </c:pt>
                <c:pt idx="91146">
                  <c:v>5.8057420000000004</c:v>
                </c:pt>
                <c:pt idx="91147">
                  <c:v>5.8094099999999997</c:v>
                </c:pt>
                <c:pt idx="91148">
                  <c:v>5.813078</c:v>
                </c:pt>
                <c:pt idx="91149">
                  <c:v>5.8167460000000002</c:v>
                </c:pt>
                <c:pt idx="91150">
                  <c:v>5.8204140000000004</c:v>
                </c:pt>
                <c:pt idx="91151">
                  <c:v>5.8240809999999996</c:v>
                </c:pt>
                <c:pt idx="91152">
                  <c:v>5.8277489999999998</c:v>
                </c:pt>
                <c:pt idx="91153">
                  <c:v>5.8314170000000001</c:v>
                </c:pt>
                <c:pt idx="91154">
                  <c:v>5.8350840000000002</c:v>
                </c:pt>
                <c:pt idx="91155">
                  <c:v>5.8387520000000004</c:v>
                </c:pt>
                <c:pt idx="91156">
                  <c:v>5.8424199999999997</c:v>
                </c:pt>
                <c:pt idx="91157">
                  <c:v>5.8460869999999998</c:v>
                </c:pt>
                <c:pt idx="91158">
                  <c:v>5.849755</c:v>
                </c:pt>
                <c:pt idx="91159">
                  <c:v>5.8534230000000003</c:v>
                </c:pt>
                <c:pt idx="91160">
                  <c:v>5.8570900000000004</c:v>
                </c:pt>
                <c:pt idx="91161">
                  <c:v>5.8607570000000004</c:v>
                </c:pt>
                <c:pt idx="91162">
                  <c:v>5.8644239999999996</c:v>
                </c:pt>
                <c:pt idx="91163">
                  <c:v>5.8680909999999997</c:v>
                </c:pt>
                <c:pt idx="91164">
                  <c:v>5.8717579999999998</c:v>
                </c:pt>
                <c:pt idx="91165">
                  <c:v>5.8754249999999999</c:v>
                </c:pt>
                <c:pt idx="91166">
                  <c:v>5.879092</c:v>
                </c:pt>
                <c:pt idx="91167">
                  <c:v>5.8827600000000002</c:v>
                </c:pt>
                <c:pt idx="91168">
                  <c:v>5.8864270000000003</c:v>
                </c:pt>
                <c:pt idx="91169">
                  <c:v>5.8900940000000004</c:v>
                </c:pt>
                <c:pt idx="91170">
                  <c:v>5.8937619999999997</c:v>
                </c:pt>
                <c:pt idx="91171">
                  <c:v>5.8974289999999998</c:v>
                </c:pt>
                <c:pt idx="91172">
                  <c:v>5.9010959999999999</c:v>
                </c:pt>
                <c:pt idx="91173">
                  <c:v>5.9047640000000001</c:v>
                </c:pt>
                <c:pt idx="91174">
                  <c:v>5.9084310000000002</c:v>
                </c:pt>
                <c:pt idx="91175">
                  <c:v>5.9120980000000003</c:v>
                </c:pt>
                <c:pt idx="91176">
                  <c:v>5.9157659999999996</c:v>
                </c:pt>
                <c:pt idx="91177">
                  <c:v>5.9194319999999996</c:v>
                </c:pt>
                <c:pt idx="91178">
                  <c:v>5.9230809999999998</c:v>
                </c:pt>
                <c:pt idx="91179">
                  <c:v>5.926723</c:v>
                </c:pt>
                <c:pt idx="91180">
                  <c:v>5.9303699999999999</c:v>
                </c:pt>
                <c:pt idx="91181">
                  <c:v>5.934024</c:v>
                </c:pt>
                <c:pt idx="91182">
                  <c:v>5.9376819999999997</c:v>
                </c:pt>
                <c:pt idx="91183">
                  <c:v>5.9413429999999998</c:v>
                </c:pt>
                <c:pt idx="91184">
                  <c:v>5.9450060000000002</c:v>
                </c:pt>
                <c:pt idx="91185">
                  <c:v>5.9486699999999999</c:v>
                </c:pt>
                <c:pt idx="91186">
                  <c:v>5.9523349999999997</c:v>
                </c:pt>
                <c:pt idx="91187">
                  <c:v>5.9560009999999997</c:v>
                </c:pt>
                <c:pt idx="91188">
                  <c:v>5.9596669999999996</c:v>
                </c:pt>
                <c:pt idx="91189">
                  <c:v>5.9633339999999997</c:v>
                </c:pt>
                <c:pt idx="91190">
                  <c:v>5.9669999999999996</c:v>
                </c:pt>
                <c:pt idx="91191">
                  <c:v>5.9706659999999996</c:v>
                </c:pt>
                <c:pt idx="91192">
                  <c:v>5.9743320000000004</c:v>
                </c:pt>
                <c:pt idx="91193">
                  <c:v>5.9779989999999996</c:v>
                </c:pt>
                <c:pt idx="91194">
                  <c:v>5.9816659999999997</c:v>
                </c:pt>
                <c:pt idx="91195">
                  <c:v>5.9853329999999998</c:v>
                </c:pt>
                <c:pt idx="91196">
                  <c:v>5.9889999999999999</c:v>
                </c:pt>
                <c:pt idx="91197">
                  <c:v>5.992667</c:v>
                </c:pt>
                <c:pt idx="91198">
                  <c:v>5.9963340000000001</c:v>
                </c:pt>
                <c:pt idx="91199">
                  <c:v>6.0000010000000001</c:v>
                </c:pt>
                <c:pt idx="91200">
                  <c:v>6.0036680000000002</c:v>
                </c:pt>
                <c:pt idx="91201">
                  <c:v>6.0073350000000003</c:v>
                </c:pt>
                <c:pt idx="91202">
                  <c:v>6.0110020000000004</c:v>
                </c:pt>
                <c:pt idx="91203">
                  <c:v>6.0146689999999996</c:v>
                </c:pt>
                <c:pt idx="91204">
                  <c:v>6.0183359999999997</c:v>
                </c:pt>
                <c:pt idx="91205">
                  <c:v>6.0220039999999999</c:v>
                </c:pt>
                <c:pt idx="91206">
                  <c:v>6.025671</c:v>
                </c:pt>
                <c:pt idx="91207">
                  <c:v>6.0293380000000001</c:v>
                </c:pt>
                <c:pt idx="91208">
                  <c:v>6.0330050000000002</c:v>
                </c:pt>
                <c:pt idx="91209">
                  <c:v>6.0366720000000003</c:v>
                </c:pt>
                <c:pt idx="91210">
                  <c:v>6.0403390000000003</c:v>
                </c:pt>
                <c:pt idx="91211">
                  <c:v>6.0440060000000004</c:v>
                </c:pt>
                <c:pt idx="91212">
                  <c:v>6.0476739999999998</c:v>
                </c:pt>
                <c:pt idx="91213">
                  <c:v>6.0513399999999997</c:v>
                </c:pt>
                <c:pt idx="91214">
                  <c:v>6.0550059999999997</c:v>
                </c:pt>
                <c:pt idx="91215">
                  <c:v>6.0586719999999996</c:v>
                </c:pt>
                <c:pt idx="91216">
                  <c:v>6.0623399999999998</c:v>
                </c:pt>
                <c:pt idx="91217">
                  <c:v>6.0660080000000001</c:v>
                </c:pt>
                <c:pt idx="91218">
                  <c:v>6.0696760000000003</c:v>
                </c:pt>
                <c:pt idx="91219">
                  <c:v>6.0733439999999996</c:v>
                </c:pt>
                <c:pt idx="91220">
                  <c:v>6.0769979999999997</c:v>
                </c:pt>
                <c:pt idx="91221">
                  <c:v>6.0806500000000003</c:v>
                </c:pt>
                <c:pt idx="91222">
                  <c:v>6.0843049999999996</c:v>
                </c:pt>
                <c:pt idx="91223">
                  <c:v>6.087961</c:v>
                </c:pt>
                <c:pt idx="91224">
                  <c:v>6.0916189999999997</c:v>
                </c:pt>
                <c:pt idx="91225">
                  <c:v>6.0952789999999997</c:v>
                </c:pt>
                <c:pt idx="91226">
                  <c:v>6.0989409999999999</c:v>
                </c:pt>
                <c:pt idx="91227">
                  <c:v>6.1026030000000002</c:v>
                </c:pt>
                <c:pt idx="91228">
                  <c:v>6.1062659999999997</c:v>
                </c:pt>
                <c:pt idx="91229">
                  <c:v>6.1099300000000003</c:v>
                </c:pt>
                <c:pt idx="91230">
                  <c:v>6.1135919999999997</c:v>
                </c:pt>
                <c:pt idx="91231">
                  <c:v>6.117254</c:v>
                </c:pt>
                <c:pt idx="91232">
                  <c:v>6.1209179999999996</c:v>
                </c:pt>
                <c:pt idx="91233">
                  <c:v>6.1245810000000001</c:v>
                </c:pt>
                <c:pt idx="91234">
                  <c:v>6.1282449999999997</c:v>
                </c:pt>
                <c:pt idx="91235">
                  <c:v>6.1319080000000001</c:v>
                </c:pt>
                <c:pt idx="91236">
                  <c:v>6.1355719999999998</c:v>
                </c:pt>
                <c:pt idx="91237">
                  <c:v>6.1392360000000004</c:v>
                </c:pt>
                <c:pt idx="91238">
                  <c:v>6.1429</c:v>
                </c:pt>
                <c:pt idx="91239">
                  <c:v>6.1465630000000004</c:v>
                </c:pt>
                <c:pt idx="91240">
                  <c:v>6.1502270000000001</c:v>
                </c:pt>
                <c:pt idx="91241">
                  <c:v>6.1538930000000001</c:v>
                </c:pt>
                <c:pt idx="91242">
                  <c:v>6.1575569999999997</c:v>
                </c:pt>
                <c:pt idx="91243">
                  <c:v>6.1612210000000003</c:v>
                </c:pt>
                <c:pt idx="91244">
                  <c:v>6.1648849999999999</c:v>
                </c:pt>
                <c:pt idx="91245">
                  <c:v>6.1685499999999998</c:v>
                </c:pt>
                <c:pt idx="91246">
                  <c:v>6.1722149999999996</c:v>
                </c:pt>
                <c:pt idx="91247">
                  <c:v>6.1758790000000001</c:v>
                </c:pt>
                <c:pt idx="91248">
                  <c:v>6.1795429999999998</c:v>
                </c:pt>
                <c:pt idx="91249">
                  <c:v>6.1832079999999996</c:v>
                </c:pt>
                <c:pt idx="91250">
                  <c:v>6.1868720000000001</c:v>
                </c:pt>
                <c:pt idx="91251">
                  <c:v>6.1905380000000001</c:v>
                </c:pt>
                <c:pt idx="91252">
                  <c:v>6.1942009999999996</c:v>
                </c:pt>
                <c:pt idx="91253">
                  <c:v>6.1978650000000002</c:v>
                </c:pt>
                <c:pt idx="91254">
                  <c:v>6.20153</c:v>
                </c:pt>
                <c:pt idx="91255">
                  <c:v>6.2051939999999997</c:v>
                </c:pt>
                <c:pt idx="91256">
                  <c:v>6.2088590000000003</c:v>
                </c:pt>
                <c:pt idx="91257">
                  <c:v>6.212523</c:v>
                </c:pt>
                <c:pt idx="91258">
                  <c:v>6.2161869999999997</c:v>
                </c:pt>
                <c:pt idx="91259">
                  <c:v>6.2198520000000004</c:v>
                </c:pt>
                <c:pt idx="91260">
                  <c:v>6.2235149999999999</c:v>
                </c:pt>
                <c:pt idx="91261">
                  <c:v>6.2271799999999997</c:v>
                </c:pt>
                <c:pt idx="91262">
                  <c:v>6.2308450000000004</c:v>
                </c:pt>
                <c:pt idx="91263">
                  <c:v>6.2345079999999999</c:v>
                </c:pt>
                <c:pt idx="91264">
                  <c:v>6.2381729999999997</c:v>
                </c:pt>
                <c:pt idx="91265">
                  <c:v>6.2418380000000004</c:v>
                </c:pt>
                <c:pt idx="91266">
                  <c:v>6.2455020000000001</c:v>
                </c:pt>
                <c:pt idx="91267">
                  <c:v>6.2491669999999999</c:v>
                </c:pt>
                <c:pt idx="91268">
                  <c:v>6.2528319999999997</c:v>
                </c:pt>
                <c:pt idx="91269">
                  <c:v>6.2564979999999997</c:v>
                </c:pt>
                <c:pt idx="91270">
                  <c:v>6.2601630000000004</c:v>
                </c:pt>
                <c:pt idx="91271">
                  <c:v>6.263827</c:v>
                </c:pt>
                <c:pt idx="91272">
                  <c:v>6.267493</c:v>
                </c:pt>
                <c:pt idx="91273">
                  <c:v>6.2711579999999998</c:v>
                </c:pt>
                <c:pt idx="91274">
                  <c:v>6.2748210000000002</c:v>
                </c:pt>
                <c:pt idx="91275">
                  <c:v>6.2784849999999999</c:v>
                </c:pt>
                <c:pt idx="91276">
                  <c:v>6.2821499999999997</c:v>
                </c:pt>
                <c:pt idx="91277">
                  <c:v>6.2858150000000004</c:v>
                </c:pt>
                <c:pt idx="91278">
                  <c:v>6.2894800000000002</c:v>
                </c:pt>
                <c:pt idx="91279">
                  <c:v>6.2931439999999998</c:v>
                </c:pt>
                <c:pt idx="91280">
                  <c:v>6.2968089999999997</c:v>
                </c:pt>
                <c:pt idx="91281">
                  <c:v>6.3004730000000002</c:v>
                </c:pt>
                <c:pt idx="91282">
                  <c:v>6.3041359999999997</c:v>
                </c:pt>
                <c:pt idx="91283">
                  <c:v>6.3077990000000002</c:v>
                </c:pt>
                <c:pt idx="91284">
                  <c:v>6.3114619999999997</c:v>
                </c:pt>
                <c:pt idx="91285">
                  <c:v>6.3151270000000004</c:v>
                </c:pt>
                <c:pt idx="91286">
                  <c:v>6.318791</c:v>
                </c:pt>
                <c:pt idx="91287">
                  <c:v>6.3224549999999997</c:v>
                </c:pt>
                <c:pt idx="91288">
                  <c:v>6.3261200000000004</c:v>
                </c:pt>
                <c:pt idx="91289">
                  <c:v>6.3297860000000004</c:v>
                </c:pt>
                <c:pt idx="91290">
                  <c:v>6.3334510000000002</c:v>
                </c:pt>
                <c:pt idx="91291">
                  <c:v>6.3371040000000001</c:v>
                </c:pt>
                <c:pt idx="91292">
                  <c:v>6.3407099999999996</c:v>
                </c:pt>
                <c:pt idx="91293">
                  <c:v>6.3443230000000002</c:v>
                </c:pt>
                <c:pt idx="91294">
                  <c:v>6.347944</c:v>
                </c:pt>
                <c:pt idx="91295">
                  <c:v>6.3515769999999998</c:v>
                </c:pt>
                <c:pt idx="91296">
                  <c:v>6.3552150000000003</c:v>
                </c:pt>
                <c:pt idx="91297">
                  <c:v>6.3587410000000002</c:v>
                </c:pt>
                <c:pt idx="91298">
                  <c:v>6.3622670000000001</c:v>
                </c:pt>
                <c:pt idx="91299">
                  <c:v>6.3658080000000004</c:v>
                </c:pt>
                <c:pt idx="91300">
                  <c:v>6.3693660000000003</c:v>
                </c:pt>
                <c:pt idx="91301">
                  <c:v>6.3729389999999997</c:v>
                </c:pt>
                <c:pt idx="91302">
                  <c:v>6.3765260000000001</c:v>
                </c:pt>
                <c:pt idx="91303">
                  <c:v>6.3801249999999996</c:v>
                </c:pt>
                <c:pt idx="91304">
                  <c:v>6.3837339999999996</c:v>
                </c:pt>
                <c:pt idx="91305">
                  <c:v>6.3873509999999998</c:v>
                </c:pt>
                <c:pt idx="91306">
                  <c:v>6.3909750000000001</c:v>
                </c:pt>
                <c:pt idx="91307">
                  <c:v>6.3946040000000002</c:v>
                </c:pt>
                <c:pt idx="91308">
                  <c:v>6.3982380000000001</c:v>
                </c:pt>
                <c:pt idx="91309">
                  <c:v>6.4018759999999997</c:v>
                </c:pt>
                <c:pt idx="91310">
                  <c:v>6.4055169999999997</c:v>
                </c:pt>
                <c:pt idx="91311">
                  <c:v>6.4091610000000001</c:v>
                </c:pt>
                <c:pt idx="91312">
                  <c:v>6.4128069999999999</c:v>
                </c:pt>
                <c:pt idx="91313">
                  <c:v>6.416455</c:v>
                </c:pt>
                <c:pt idx="91314">
                  <c:v>6.4201030000000001</c:v>
                </c:pt>
                <c:pt idx="91315">
                  <c:v>6.4237529999999996</c:v>
                </c:pt>
                <c:pt idx="91316">
                  <c:v>6.427403</c:v>
                </c:pt>
                <c:pt idx="91317">
                  <c:v>6.4310549999999997</c:v>
                </c:pt>
                <c:pt idx="91318">
                  <c:v>6.4347079999999997</c:v>
                </c:pt>
                <c:pt idx="91319">
                  <c:v>6.4383619999999997</c:v>
                </c:pt>
                <c:pt idx="91320">
                  <c:v>6.4420169999999999</c:v>
                </c:pt>
                <c:pt idx="91321">
                  <c:v>6.4456720000000001</c:v>
                </c:pt>
                <c:pt idx="91322">
                  <c:v>6.4493270000000003</c:v>
                </c:pt>
                <c:pt idx="91323">
                  <c:v>6.4529829999999997</c:v>
                </c:pt>
                <c:pt idx="91324">
                  <c:v>6.456639</c:v>
                </c:pt>
                <c:pt idx="91325">
                  <c:v>6.4602950000000003</c:v>
                </c:pt>
                <c:pt idx="91326">
                  <c:v>6.4639509999999998</c:v>
                </c:pt>
                <c:pt idx="91327">
                  <c:v>6.4676070000000001</c:v>
                </c:pt>
                <c:pt idx="91328">
                  <c:v>6.4712639999999997</c:v>
                </c:pt>
                <c:pt idx="91329">
                  <c:v>6.4749210000000001</c:v>
                </c:pt>
                <c:pt idx="91330">
                  <c:v>6.4785789999999999</c:v>
                </c:pt>
                <c:pt idx="91331">
                  <c:v>6.4822369999999996</c:v>
                </c:pt>
                <c:pt idx="91332">
                  <c:v>6.4858950000000002</c:v>
                </c:pt>
                <c:pt idx="91333">
                  <c:v>6.4895529999999999</c:v>
                </c:pt>
                <c:pt idx="91334">
                  <c:v>6.4932119999999998</c:v>
                </c:pt>
                <c:pt idx="91335">
                  <c:v>6.4968700000000004</c:v>
                </c:pt>
                <c:pt idx="91336">
                  <c:v>6.5005280000000001</c:v>
                </c:pt>
                <c:pt idx="91337">
                  <c:v>6.5041869999999999</c:v>
                </c:pt>
                <c:pt idx="91338">
                  <c:v>6.5078449999999997</c:v>
                </c:pt>
                <c:pt idx="91339">
                  <c:v>6.5115040000000004</c:v>
                </c:pt>
                <c:pt idx="91340">
                  <c:v>6.5151630000000003</c:v>
                </c:pt>
                <c:pt idx="91341">
                  <c:v>6.5188230000000003</c:v>
                </c:pt>
                <c:pt idx="91342">
                  <c:v>6.5224820000000001</c:v>
                </c:pt>
                <c:pt idx="91343">
                  <c:v>6.526141</c:v>
                </c:pt>
                <c:pt idx="91344">
                  <c:v>6.5297999999999998</c:v>
                </c:pt>
                <c:pt idx="91345">
                  <c:v>6.5334599999999998</c:v>
                </c:pt>
                <c:pt idx="91346">
                  <c:v>6.5371189999999997</c:v>
                </c:pt>
                <c:pt idx="91347">
                  <c:v>6.5407799999999998</c:v>
                </c:pt>
                <c:pt idx="91348">
                  <c:v>6.5444380000000004</c:v>
                </c:pt>
                <c:pt idx="91349">
                  <c:v>6.5480980000000004</c:v>
                </c:pt>
                <c:pt idx="91350">
                  <c:v>6.5517570000000003</c:v>
                </c:pt>
                <c:pt idx="91351">
                  <c:v>6.5554170000000003</c:v>
                </c:pt>
                <c:pt idx="91352">
                  <c:v>6.5590770000000003</c:v>
                </c:pt>
                <c:pt idx="91353">
                  <c:v>6.5627370000000003</c:v>
                </c:pt>
                <c:pt idx="91354">
                  <c:v>6.5663970000000003</c:v>
                </c:pt>
                <c:pt idx="91355">
                  <c:v>6.5700570000000003</c:v>
                </c:pt>
                <c:pt idx="91356">
                  <c:v>6.5737170000000003</c:v>
                </c:pt>
                <c:pt idx="91357">
                  <c:v>6.5773770000000003</c:v>
                </c:pt>
                <c:pt idx="91358">
                  <c:v>6.5810370000000002</c:v>
                </c:pt>
                <c:pt idx="91359">
                  <c:v>6.5846970000000002</c:v>
                </c:pt>
                <c:pt idx="91360">
                  <c:v>6.5883580000000004</c:v>
                </c:pt>
                <c:pt idx="91361">
                  <c:v>6.5920180000000004</c:v>
                </c:pt>
                <c:pt idx="91362">
                  <c:v>6.5956780000000004</c:v>
                </c:pt>
                <c:pt idx="91363">
                  <c:v>6.5993389999999996</c:v>
                </c:pt>
                <c:pt idx="91364">
                  <c:v>6.6029989999999996</c:v>
                </c:pt>
                <c:pt idx="91365">
                  <c:v>6.6066589999999996</c:v>
                </c:pt>
                <c:pt idx="91366">
                  <c:v>6.6103209999999999</c:v>
                </c:pt>
                <c:pt idx="91367">
                  <c:v>6.6139809999999999</c:v>
                </c:pt>
                <c:pt idx="91368">
                  <c:v>6.6176409999999999</c:v>
                </c:pt>
                <c:pt idx="91369">
                  <c:v>6.621302</c:v>
                </c:pt>
                <c:pt idx="91370">
                  <c:v>6.624962</c:v>
                </c:pt>
                <c:pt idx="91371">
                  <c:v>6.6286230000000002</c:v>
                </c:pt>
                <c:pt idx="91372">
                  <c:v>6.6322830000000002</c:v>
                </c:pt>
                <c:pt idx="91373">
                  <c:v>6.6359430000000001</c:v>
                </c:pt>
                <c:pt idx="91374">
                  <c:v>6.6396040000000003</c:v>
                </c:pt>
                <c:pt idx="91375">
                  <c:v>6.6432650000000004</c:v>
                </c:pt>
                <c:pt idx="91376">
                  <c:v>6.6469250000000004</c:v>
                </c:pt>
                <c:pt idx="91377">
                  <c:v>6.6505859999999997</c:v>
                </c:pt>
                <c:pt idx="91378">
                  <c:v>6.6542459999999997</c:v>
                </c:pt>
                <c:pt idx="91379">
                  <c:v>6.6579069999999998</c:v>
                </c:pt>
                <c:pt idx="91380">
                  <c:v>6.6615669999999998</c:v>
                </c:pt>
                <c:pt idx="91381">
                  <c:v>6.6652279999999999</c:v>
                </c:pt>
                <c:pt idx="91382">
                  <c:v>6.6688900000000002</c:v>
                </c:pt>
                <c:pt idx="91383">
                  <c:v>6.6725519999999996</c:v>
                </c:pt>
                <c:pt idx="91384">
                  <c:v>6.6762129999999997</c:v>
                </c:pt>
                <c:pt idx="91385">
                  <c:v>6.6798739999999999</c:v>
                </c:pt>
                <c:pt idx="91386">
                  <c:v>6.6835360000000001</c:v>
                </c:pt>
                <c:pt idx="91387">
                  <c:v>6.6871970000000003</c:v>
                </c:pt>
                <c:pt idx="91388">
                  <c:v>6.6908580000000004</c:v>
                </c:pt>
                <c:pt idx="91389">
                  <c:v>6.6945180000000004</c:v>
                </c:pt>
                <c:pt idx="91390">
                  <c:v>6.6981780000000004</c:v>
                </c:pt>
                <c:pt idx="91391">
                  <c:v>6.7018399999999998</c:v>
                </c:pt>
                <c:pt idx="91392">
                  <c:v>6.7055020000000001</c:v>
                </c:pt>
                <c:pt idx="91393">
                  <c:v>6.7091630000000002</c:v>
                </c:pt>
                <c:pt idx="91394">
                  <c:v>6.7128249999999996</c:v>
                </c:pt>
                <c:pt idx="91395">
                  <c:v>6.7164869999999999</c:v>
                </c:pt>
                <c:pt idx="91396">
                  <c:v>6.7201490000000002</c:v>
                </c:pt>
                <c:pt idx="91397">
                  <c:v>6.7238100000000003</c:v>
                </c:pt>
                <c:pt idx="91398">
                  <c:v>6.7274719999999997</c:v>
                </c:pt>
                <c:pt idx="91399">
                  <c:v>6.731134</c:v>
                </c:pt>
                <c:pt idx="91400">
                  <c:v>6.7347960000000002</c:v>
                </c:pt>
                <c:pt idx="91401">
                  <c:v>6.7384579999999996</c:v>
                </c:pt>
                <c:pt idx="91402">
                  <c:v>6.7421199999999999</c:v>
                </c:pt>
                <c:pt idx="91403">
                  <c:v>6.745781</c:v>
                </c:pt>
                <c:pt idx="91404">
                  <c:v>6.7494430000000003</c:v>
                </c:pt>
                <c:pt idx="91405">
                  <c:v>6.7531049999999997</c:v>
                </c:pt>
                <c:pt idx="91406">
                  <c:v>6.7567659999999998</c:v>
                </c:pt>
                <c:pt idx="91407">
                  <c:v>6.7604280000000001</c:v>
                </c:pt>
                <c:pt idx="91408">
                  <c:v>6.7640900000000004</c:v>
                </c:pt>
                <c:pt idx="91409">
                  <c:v>6.7677519999999998</c:v>
                </c:pt>
                <c:pt idx="91410">
                  <c:v>6.771414</c:v>
                </c:pt>
                <c:pt idx="91411">
                  <c:v>6.7750750000000002</c:v>
                </c:pt>
                <c:pt idx="91412">
                  <c:v>6.7787379999999997</c:v>
                </c:pt>
                <c:pt idx="91413">
                  <c:v>6.7823989999999998</c:v>
                </c:pt>
                <c:pt idx="91414">
                  <c:v>6.78606</c:v>
                </c:pt>
                <c:pt idx="91415">
                  <c:v>6.7897210000000001</c:v>
                </c:pt>
                <c:pt idx="91416">
                  <c:v>6.7933830000000004</c:v>
                </c:pt>
                <c:pt idx="91417">
                  <c:v>6.7970439999999996</c:v>
                </c:pt>
                <c:pt idx="91418">
                  <c:v>6.8007059999999999</c:v>
                </c:pt>
                <c:pt idx="91419">
                  <c:v>6.8043670000000001</c:v>
                </c:pt>
                <c:pt idx="91420">
                  <c:v>6.8080290000000003</c:v>
                </c:pt>
                <c:pt idx="91421">
                  <c:v>6.8116899999999996</c:v>
                </c:pt>
                <c:pt idx="91422">
                  <c:v>6.8153509999999997</c:v>
                </c:pt>
                <c:pt idx="91423">
                  <c:v>6.819013</c:v>
                </c:pt>
                <c:pt idx="91424">
                  <c:v>6.8226740000000001</c:v>
                </c:pt>
                <c:pt idx="91425">
                  <c:v>6.8263350000000003</c:v>
                </c:pt>
                <c:pt idx="91426">
                  <c:v>6.8299969999999997</c:v>
                </c:pt>
                <c:pt idx="91427">
                  <c:v>6.8336579999999998</c:v>
                </c:pt>
                <c:pt idx="91428">
                  <c:v>6.8373200000000001</c:v>
                </c:pt>
                <c:pt idx="91429">
                  <c:v>6.8409810000000002</c:v>
                </c:pt>
                <c:pt idx="91430">
                  <c:v>6.8446429999999996</c:v>
                </c:pt>
                <c:pt idx="91431">
                  <c:v>6.8483049999999999</c:v>
                </c:pt>
                <c:pt idx="91432">
                  <c:v>6.8519680000000003</c:v>
                </c:pt>
                <c:pt idx="91433">
                  <c:v>6.8556280000000003</c:v>
                </c:pt>
                <c:pt idx="91434">
                  <c:v>6.8592899999999997</c:v>
                </c:pt>
                <c:pt idx="91435">
                  <c:v>6.8629509999999998</c:v>
                </c:pt>
                <c:pt idx="91436">
                  <c:v>6.8666130000000001</c:v>
                </c:pt>
                <c:pt idx="91437">
                  <c:v>6.8702750000000004</c:v>
                </c:pt>
                <c:pt idx="91438">
                  <c:v>6.8739359999999996</c:v>
                </c:pt>
                <c:pt idx="91439">
                  <c:v>6.8775969999999997</c:v>
                </c:pt>
                <c:pt idx="91440">
                  <c:v>6.881259</c:v>
                </c:pt>
                <c:pt idx="91441">
                  <c:v>6.8849210000000003</c:v>
                </c:pt>
                <c:pt idx="91442">
                  <c:v>6.8885820000000004</c:v>
                </c:pt>
                <c:pt idx="91443">
                  <c:v>6.892245</c:v>
                </c:pt>
                <c:pt idx="91444">
                  <c:v>6.8959070000000002</c:v>
                </c:pt>
                <c:pt idx="91445">
                  <c:v>6.8995699999999998</c:v>
                </c:pt>
                <c:pt idx="91446">
                  <c:v>6.903232</c:v>
                </c:pt>
                <c:pt idx="91447">
                  <c:v>6.9068949999999996</c:v>
                </c:pt>
                <c:pt idx="91448">
                  <c:v>6.910558</c:v>
                </c:pt>
                <c:pt idx="91449">
                  <c:v>6.9142200000000003</c:v>
                </c:pt>
                <c:pt idx="91450">
                  <c:v>6.9178810000000004</c:v>
                </c:pt>
                <c:pt idx="91451">
                  <c:v>6.9215450000000001</c:v>
                </c:pt>
                <c:pt idx="91452">
                  <c:v>6.9252079999999996</c:v>
                </c:pt>
                <c:pt idx="91453">
                  <c:v>6.9288689999999997</c:v>
                </c:pt>
                <c:pt idx="91454">
                  <c:v>6.9325320000000001</c:v>
                </c:pt>
                <c:pt idx="91455">
                  <c:v>6.9361940000000004</c:v>
                </c:pt>
                <c:pt idx="91456">
                  <c:v>6.9398559999999998</c:v>
                </c:pt>
                <c:pt idx="91457">
                  <c:v>6.9435190000000002</c:v>
                </c:pt>
                <c:pt idx="91458">
                  <c:v>6.9471809999999996</c:v>
                </c:pt>
                <c:pt idx="91459">
                  <c:v>6.9508450000000002</c:v>
                </c:pt>
                <c:pt idx="91460">
                  <c:v>6.9545070000000004</c:v>
                </c:pt>
                <c:pt idx="91461">
                  <c:v>6.95817</c:v>
                </c:pt>
                <c:pt idx="91462">
                  <c:v>6.9618330000000004</c:v>
                </c:pt>
                <c:pt idx="91463">
                  <c:v>6.965497</c:v>
                </c:pt>
                <c:pt idx="91464">
                  <c:v>6.9691599999999996</c:v>
                </c:pt>
                <c:pt idx="91465">
                  <c:v>6.9728240000000001</c:v>
                </c:pt>
                <c:pt idx="91466">
                  <c:v>6.9764879999999998</c:v>
                </c:pt>
                <c:pt idx="91467">
                  <c:v>6.9801510000000002</c:v>
                </c:pt>
                <c:pt idx="91468">
                  <c:v>6.9838149999999999</c:v>
                </c:pt>
                <c:pt idx="91469">
                  <c:v>6.9874770000000002</c:v>
                </c:pt>
                <c:pt idx="91470">
                  <c:v>6.9911390000000004</c:v>
                </c:pt>
                <c:pt idx="91471">
                  <c:v>6.994802</c:v>
                </c:pt>
                <c:pt idx="91472">
                  <c:v>6.9984640000000002</c:v>
                </c:pt>
                <c:pt idx="91473">
                  <c:v>7.0021259999999996</c:v>
                </c:pt>
                <c:pt idx="91474">
                  <c:v>7.0057879999999999</c:v>
                </c:pt>
                <c:pt idx="91475">
                  <c:v>7.0094500000000002</c:v>
                </c:pt>
                <c:pt idx="91476">
                  <c:v>7.0131119999999996</c:v>
                </c:pt>
                <c:pt idx="91477">
                  <c:v>7.0167729999999997</c:v>
                </c:pt>
                <c:pt idx="91478">
                  <c:v>7.0204339999999998</c:v>
                </c:pt>
                <c:pt idx="91479">
                  <c:v>7.0240960000000001</c:v>
                </c:pt>
                <c:pt idx="91480">
                  <c:v>7.0277580000000004</c:v>
                </c:pt>
                <c:pt idx="91481">
                  <c:v>7.0314189999999996</c:v>
                </c:pt>
                <c:pt idx="91482">
                  <c:v>7.0350789999999996</c:v>
                </c:pt>
                <c:pt idx="91483">
                  <c:v>7.0387409999999999</c:v>
                </c:pt>
                <c:pt idx="91484">
                  <c:v>7.0424020000000001</c:v>
                </c:pt>
                <c:pt idx="91485">
                  <c:v>7.0460640000000003</c:v>
                </c:pt>
                <c:pt idx="91486">
                  <c:v>7.0497269999999999</c:v>
                </c:pt>
                <c:pt idx="91487">
                  <c:v>7.0533890000000001</c:v>
                </c:pt>
                <c:pt idx="91488">
                  <c:v>7.0570519999999997</c:v>
                </c:pt>
                <c:pt idx="91489">
                  <c:v>7.0607139999999999</c:v>
                </c:pt>
                <c:pt idx="91490">
                  <c:v>7.0643760000000002</c:v>
                </c:pt>
                <c:pt idx="91491">
                  <c:v>7.0680379999999996</c:v>
                </c:pt>
                <c:pt idx="91492">
                  <c:v>7.0716999999999999</c:v>
                </c:pt>
                <c:pt idx="91493">
                  <c:v>7.075361</c:v>
                </c:pt>
                <c:pt idx="91494">
                  <c:v>7.079021</c:v>
                </c:pt>
                <c:pt idx="91495">
                  <c:v>7.082681</c:v>
                </c:pt>
                <c:pt idx="91496">
                  <c:v>7.086341</c:v>
                </c:pt>
                <c:pt idx="91497">
                  <c:v>7.090001</c:v>
                </c:pt>
                <c:pt idx="91498">
                  <c:v>7.0936620000000001</c:v>
                </c:pt>
                <c:pt idx="91499">
                  <c:v>7.0973220000000001</c:v>
                </c:pt>
                <c:pt idx="91500">
                  <c:v>7.1009820000000001</c:v>
                </c:pt>
                <c:pt idx="91501">
                  <c:v>7.1046430000000003</c:v>
                </c:pt>
                <c:pt idx="91502">
                  <c:v>7.1083049999999997</c:v>
                </c:pt>
                <c:pt idx="91503">
                  <c:v>7.1119669999999999</c:v>
                </c:pt>
                <c:pt idx="91504">
                  <c:v>7.1156280000000001</c:v>
                </c:pt>
                <c:pt idx="91505">
                  <c:v>7.1192900000000003</c:v>
                </c:pt>
                <c:pt idx="91506">
                  <c:v>7.1229509999999996</c:v>
                </c:pt>
                <c:pt idx="91507">
                  <c:v>7.1266119999999997</c:v>
                </c:pt>
                <c:pt idx="91508">
                  <c:v>7.130274</c:v>
                </c:pt>
                <c:pt idx="91509">
                  <c:v>7.1339350000000001</c:v>
                </c:pt>
                <c:pt idx="91510">
                  <c:v>7.1375970000000004</c:v>
                </c:pt>
                <c:pt idx="91511">
                  <c:v>7.1412589999999998</c:v>
                </c:pt>
                <c:pt idx="91512">
                  <c:v>7.1449210000000001</c:v>
                </c:pt>
                <c:pt idx="91513">
                  <c:v>7.1485830000000004</c:v>
                </c:pt>
                <c:pt idx="91514">
                  <c:v>7.1522110000000003</c:v>
                </c:pt>
                <c:pt idx="91515">
                  <c:v>7.1558440000000001</c:v>
                </c:pt>
                <c:pt idx="91516">
                  <c:v>7.159484</c:v>
                </c:pt>
                <c:pt idx="91517">
                  <c:v>7.1631280000000004</c:v>
                </c:pt>
                <c:pt idx="91518">
                  <c:v>7.1667750000000003</c:v>
                </c:pt>
                <c:pt idx="91519">
                  <c:v>7.1704239999999997</c:v>
                </c:pt>
                <c:pt idx="91520">
                  <c:v>7.1740740000000001</c:v>
                </c:pt>
                <c:pt idx="91521">
                  <c:v>7.1777249999999997</c:v>
                </c:pt>
                <c:pt idx="91522">
                  <c:v>7.1813760000000002</c:v>
                </c:pt>
                <c:pt idx="91523">
                  <c:v>7.185028</c:v>
                </c:pt>
                <c:pt idx="91524">
                  <c:v>7.188682</c:v>
                </c:pt>
                <c:pt idx="91525">
                  <c:v>7.1923360000000001</c:v>
                </c:pt>
                <c:pt idx="91526">
                  <c:v>7.1959900000000001</c:v>
                </c:pt>
                <c:pt idx="91527">
                  <c:v>7.1996450000000003</c:v>
                </c:pt>
                <c:pt idx="91528">
                  <c:v>7.2032970000000001</c:v>
                </c:pt>
                <c:pt idx="91529">
                  <c:v>7.2069510000000001</c:v>
                </c:pt>
                <c:pt idx="91530">
                  <c:v>7.2106060000000003</c:v>
                </c:pt>
                <c:pt idx="91531">
                  <c:v>7.2142619999999997</c:v>
                </c:pt>
                <c:pt idx="91532">
                  <c:v>7.2179169999999999</c:v>
                </c:pt>
                <c:pt idx="91533">
                  <c:v>7.2215730000000002</c:v>
                </c:pt>
                <c:pt idx="91534">
                  <c:v>7.2252299999999998</c:v>
                </c:pt>
                <c:pt idx="91535">
                  <c:v>7.2288870000000003</c:v>
                </c:pt>
                <c:pt idx="91536">
                  <c:v>7.2325439999999999</c:v>
                </c:pt>
                <c:pt idx="91537">
                  <c:v>7.2362019999999996</c:v>
                </c:pt>
                <c:pt idx="91538">
                  <c:v>7.239859</c:v>
                </c:pt>
                <c:pt idx="91539">
                  <c:v>7.2435159999999996</c:v>
                </c:pt>
                <c:pt idx="91540">
                  <c:v>7.2471740000000002</c:v>
                </c:pt>
                <c:pt idx="91541">
                  <c:v>7.2508309999999998</c:v>
                </c:pt>
                <c:pt idx="91542">
                  <c:v>7.2544870000000001</c:v>
                </c:pt>
                <c:pt idx="91543">
                  <c:v>7.2581429999999996</c:v>
                </c:pt>
                <c:pt idx="91544">
                  <c:v>7.2617979999999998</c:v>
                </c:pt>
                <c:pt idx="91545">
                  <c:v>7.2654550000000002</c:v>
                </c:pt>
                <c:pt idx="91546">
                  <c:v>7.2691109999999997</c:v>
                </c:pt>
                <c:pt idx="91547">
                  <c:v>7.2727680000000001</c:v>
                </c:pt>
                <c:pt idx="91548">
                  <c:v>7.2764239999999996</c:v>
                </c:pt>
                <c:pt idx="91549">
                  <c:v>7.280081</c:v>
                </c:pt>
                <c:pt idx="91550">
                  <c:v>7.2837389999999997</c:v>
                </c:pt>
                <c:pt idx="91551">
                  <c:v>7.2873950000000001</c:v>
                </c:pt>
                <c:pt idx="91552">
                  <c:v>7.2910500000000003</c:v>
                </c:pt>
                <c:pt idx="91553">
                  <c:v>7.2947050000000004</c:v>
                </c:pt>
                <c:pt idx="91554">
                  <c:v>7.2983609999999999</c:v>
                </c:pt>
                <c:pt idx="91555">
                  <c:v>7.3020170000000002</c:v>
                </c:pt>
                <c:pt idx="91556">
                  <c:v>7.3056729999999996</c:v>
                </c:pt>
                <c:pt idx="91557">
                  <c:v>7.3093300000000001</c:v>
                </c:pt>
                <c:pt idx="91558">
                  <c:v>7.3129860000000004</c:v>
                </c:pt>
                <c:pt idx="91559">
                  <c:v>7.3166419999999999</c:v>
                </c:pt>
                <c:pt idx="91560">
                  <c:v>7.3202990000000003</c:v>
                </c:pt>
                <c:pt idx="91561">
                  <c:v>7.3239559999999999</c:v>
                </c:pt>
                <c:pt idx="91562">
                  <c:v>7.3276120000000002</c:v>
                </c:pt>
                <c:pt idx="91563">
                  <c:v>7.3312679999999997</c:v>
                </c:pt>
                <c:pt idx="91564">
                  <c:v>7.334924</c:v>
                </c:pt>
                <c:pt idx="91565">
                  <c:v>7.3385800000000003</c:v>
                </c:pt>
                <c:pt idx="91566">
                  <c:v>7.3422359999999998</c:v>
                </c:pt>
                <c:pt idx="91567">
                  <c:v>7.3458909999999999</c:v>
                </c:pt>
                <c:pt idx="91568">
                  <c:v>7.3495470000000003</c:v>
                </c:pt>
                <c:pt idx="91569">
                  <c:v>7.3532029999999997</c:v>
                </c:pt>
                <c:pt idx="91570">
                  <c:v>7.3568579999999999</c:v>
                </c:pt>
                <c:pt idx="91571">
                  <c:v>7.3605140000000002</c:v>
                </c:pt>
                <c:pt idx="91572">
                  <c:v>7.3641690000000004</c:v>
                </c:pt>
                <c:pt idx="91573">
                  <c:v>7.3678239999999997</c:v>
                </c:pt>
                <c:pt idx="91574">
                  <c:v>7.3714789999999999</c:v>
                </c:pt>
                <c:pt idx="91575">
                  <c:v>7.3751329999999999</c:v>
                </c:pt>
                <c:pt idx="91576">
                  <c:v>7.3787880000000001</c:v>
                </c:pt>
                <c:pt idx="91577">
                  <c:v>7.3824420000000002</c:v>
                </c:pt>
                <c:pt idx="91578">
                  <c:v>7.3860960000000002</c:v>
                </c:pt>
                <c:pt idx="91579">
                  <c:v>7.3897500000000003</c:v>
                </c:pt>
                <c:pt idx="91580">
                  <c:v>7.3934040000000003</c:v>
                </c:pt>
                <c:pt idx="91581">
                  <c:v>7.3970580000000004</c:v>
                </c:pt>
                <c:pt idx="91582">
                  <c:v>7.4007120000000004</c:v>
                </c:pt>
                <c:pt idx="91583">
                  <c:v>7.4043659999999996</c:v>
                </c:pt>
                <c:pt idx="91584">
                  <c:v>7.4080199999999996</c:v>
                </c:pt>
                <c:pt idx="91585">
                  <c:v>7.4116730000000004</c:v>
                </c:pt>
                <c:pt idx="91586">
                  <c:v>7.4153260000000003</c:v>
                </c:pt>
                <c:pt idx="91587">
                  <c:v>7.4189800000000004</c:v>
                </c:pt>
                <c:pt idx="91588">
                  <c:v>7.4226330000000003</c:v>
                </c:pt>
                <c:pt idx="91589">
                  <c:v>7.4262860000000002</c:v>
                </c:pt>
                <c:pt idx="91590">
                  <c:v>7.4299390000000001</c:v>
                </c:pt>
                <c:pt idx="91591">
                  <c:v>7.4335909999999998</c:v>
                </c:pt>
                <c:pt idx="91592">
                  <c:v>7.4372439999999997</c:v>
                </c:pt>
                <c:pt idx="91593">
                  <c:v>7.4408969999999997</c:v>
                </c:pt>
                <c:pt idx="91594">
                  <c:v>7.4445480000000002</c:v>
                </c:pt>
                <c:pt idx="91595">
                  <c:v>7.4481979999999997</c:v>
                </c:pt>
                <c:pt idx="91596">
                  <c:v>7.4518500000000003</c:v>
                </c:pt>
                <c:pt idx="91597">
                  <c:v>7.4555020000000001</c:v>
                </c:pt>
                <c:pt idx="91598">
                  <c:v>7.4591539999999998</c:v>
                </c:pt>
                <c:pt idx="91599">
                  <c:v>7.4628059999999996</c:v>
                </c:pt>
                <c:pt idx="91600">
                  <c:v>7.4664580000000003</c:v>
                </c:pt>
                <c:pt idx="91601">
                  <c:v>7.47011</c:v>
                </c:pt>
                <c:pt idx="91602">
                  <c:v>7.4737619999999998</c:v>
                </c:pt>
                <c:pt idx="91603">
                  <c:v>7.4774120000000002</c:v>
                </c:pt>
                <c:pt idx="91604">
                  <c:v>7.4810629999999998</c:v>
                </c:pt>
                <c:pt idx="91605">
                  <c:v>7.4847149999999996</c:v>
                </c:pt>
                <c:pt idx="91606">
                  <c:v>7.4883660000000001</c:v>
                </c:pt>
                <c:pt idx="91607">
                  <c:v>7.4920169999999997</c:v>
                </c:pt>
                <c:pt idx="91608">
                  <c:v>7.4956680000000002</c:v>
                </c:pt>
                <c:pt idx="91609">
                  <c:v>7.49932</c:v>
                </c:pt>
                <c:pt idx="91610">
                  <c:v>7.5029709999999996</c:v>
                </c:pt>
                <c:pt idx="91611">
                  <c:v>7.5066220000000001</c:v>
                </c:pt>
                <c:pt idx="91612">
                  <c:v>7.5102729999999998</c:v>
                </c:pt>
                <c:pt idx="91613">
                  <c:v>7.5139240000000003</c:v>
                </c:pt>
                <c:pt idx="91614">
                  <c:v>7.5175749999999999</c:v>
                </c:pt>
                <c:pt idx="91615">
                  <c:v>7.5212260000000004</c:v>
                </c:pt>
                <c:pt idx="91616">
                  <c:v>7.524877</c:v>
                </c:pt>
                <c:pt idx="91617">
                  <c:v>7.5285279999999997</c:v>
                </c:pt>
                <c:pt idx="91618">
                  <c:v>7.532178</c:v>
                </c:pt>
                <c:pt idx="91619">
                  <c:v>7.5358289999999997</c:v>
                </c:pt>
                <c:pt idx="91620">
                  <c:v>7.539479</c:v>
                </c:pt>
                <c:pt idx="91621">
                  <c:v>7.5431299999999997</c:v>
                </c:pt>
                <c:pt idx="91622">
                  <c:v>7.5467810000000002</c:v>
                </c:pt>
                <c:pt idx="91623">
                  <c:v>7.5504309999999997</c:v>
                </c:pt>
                <c:pt idx="91624">
                  <c:v>7.554081</c:v>
                </c:pt>
                <c:pt idx="91625">
                  <c:v>7.5577310000000004</c:v>
                </c:pt>
                <c:pt idx="91626">
                  <c:v>7.5613789999999996</c:v>
                </c:pt>
                <c:pt idx="91627">
                  <c:v>7.5650279999999999</c:v>
                </c:pt>
                <c:pt idx="91628">
                  <c:v>7.5686770000000001</c:v>
                </c:pt>
                <c:pt idx="91629">
                  <c:v>7.5723260000000003</c:v>
                </c:pt>
                <c:pt idx="91630">
                  <c:v>7.5759740000000004</c:v>
                </c:pt>
                <c:pt idx="91631">
                  <c:v>7.5796229999999998</c:v>
                </c:pt>
                <c:pt idx="91632">
                  <c:v>7.583272</c:v>
                </c:pt>
                <c:pt idx="91633">
                  <c:v>7.5869179999999998</c:v>
                </c:pt>
                <c:pt idx="91634">
                  <c:v>7.5905639999999996</c:v>
                </c:pt>
                <c:pt idx="91635">
                  <c:v>7.5942109999999996</c:v>
                </c:pt>
                <c:pt idx="91636">
                  <c:v>7.5978570000000003</c:v>
                </c:pt>
                <c:pt idx="91637">
                  <c:v>7.6015050000000004</c:v>
                </c:pt>
                <c:pt idx="91638">
                  <c:v>7.6051510000000002</c:v>
                </c:pt>
                <c:pt idx="91639">
                  <c:v>7.6087990000000003</c:v>
                </c:pt>
                <c:pt idx="91640">
                  <c:v>7.6124460000000003</c:v>
                </c:pt>
                <c:pt idx="91641">
                  <c:v>7.6160930000000002</c:v>
                </c:pt>
                <c:pt idx="91642">
                  <c:v>7.6197400000000002</c:v>
                </c:pt>
                <c:pt idx="91643">
                  <c:v>7.6233870000000001</c:v>
                </c:pt>
                <c:pt idx="91644">
                  <c:v>7.6270340000000001</c:v>
                </c:pt>
                <c:pt idx="91645">
                  <c:v>7.630681</c:v>
                </c:pt>
                <c:pt idx="91646">
                  <c:v>7.6343269999999999</c:v>
                </c:pt>
                <c:pt idx="91647">
                  <c:v>7.6379739999999998</c:v>
                </c:pt>
                <c:pt idx="91648">
                  <c:v>7.6416199999999996</c:v>
                </c:pt>
                <c:pt idx="91649">
                  <c:v>7.6452669999999996</c:v>
                </c:pt>
                <c:pt idx="91650">
                  <c:v>7.6489130000000003</c:v>
                </c:pt>
                <c:pt idx="91651">
                  <c:v>7.6525590000000001</c:v>
                </c:pt>
                <c:pt idx="91652">
                  <c:v>7.6562049999999999</c:v>
                </c:pt>
                <c:pt idx="91653">
                  <c:v>7.6598509999999997</c:v>
                </c:pt>
                <c:pt idx="91654">
                  <c:v>7.6634960000000003</c:v>
                </c:pt>
                <c:pt idx="91655">
                  <c:v>7.6671420000000001</c:v>
                </c:pt>
                <c:pt idx="91656">
                  <c:v>7.6707869999999998</c:v>
                </c:pt>
                <c:pt idx="91657">
                  <c:v>7.6744320000000004</c:v>
                </c:pt>
                <c:pt idx="91658">
                  <c:v>7.678077</c:v>
                </c:pt>
                <c:pt idx="91659">
                  <c:v>7.6817219999999997</c:v>
                </c:pt>
                <c:pt idx="91660">
                  <c:v>7.6853670000000003</c:v>
                </c:pt>
                <c:pt idx="91661">
                  <c:v>7.6890109999999998</c:v>
                </c:pt>
                <c:pt idx="91662">
                  <c:v>7.6926540000000001</c:v>
                </c:pt>
                <c:pt idx="91663">
                  <c:v>7.6962970000000004</c:v>
                </c:pt>
                <c:pt idx="91664">
                  <c:v>7.6999389999999996</c:v>
                </c:pt>
                <c:pt idx="91665">
                  <c:v>7.7035809999999998</c:v>
                </c:pt>
                <c:pt idx="91666">
                  <c:v>7.7072219999999998</c:v>
                </c:pt>
                <c:pt idx="91667">
                  <c:v>7.7108629999999998</c:v>
                </c:pt>
                <c:pt idx="91668">
                  <c:v>7.7145020000000004</c:v>
                </c:pt>
                <c:pt idx="91669">
                  <c:v>7.7181420000000003</c:v>
                </c:pt>
                <c:pt idx="91670">
                  <c:v>7.7217820000000001</c:v>
                </c:pt>
                <c:pt idx="91671">
                  <c:v>7.725422</c:v>
                </c:pt>
                <c:pt idx="91672">
                  <c:v>7.7290619999999999</c:v>
                </c:pt>
                <c:pt idx="91673">
                  <c:v>7.7327019999999997</c:v>
                </c:pt>
                <c:pt idx="91674">
                  <c:v>7.7363429999999997</c:v>
                </c:pt>
                <c:pt idx="91675">
                  <c:v>7.7399839999999998</c:v>
                </c:pt>
                <c:pt idx="91676">
                  <c:v>7.7436249999999998</c:v>
                </c:pt>
                <c:pt idx="91677">
                  <c:v>7.7472620000000001</c:v>
                </c:pt>
                <c:pt idx="91678">
                  <c:v>7.7509009999999998</c:v>
                </c:pt>
                <c:pt idx="91679">
                  <c:v>7.7545400000000004</c:v>
                </c:pt>
                <c:pt idx="91680">
                  <c:v>7.7581800000000003</c:v>
                </c:pt>
                <c:pt idx="91681">
                  <c:v>7.7618210000000003</c:v>
                </c:pt>
                <c:pt idx="91682">
                  <c:v>7.7654620000000003</c:v>
                </c:pt>
                <c:pt idx="91683">
                  <c:v>7.7691039999999996</c:v>
                </c:pt>
                <c:pt idx="91684">
                  <c:v>7.7727449999999996</c:v>
                </c:pt>
                <c:pt idx="91685">
                  <c:v>7.7763869999999997</c:v>
                </c:pt>
                <c:pt idx="91686">
                  <c:v>7.7800289999999999</c:v>
                </c:pt>
                <c:pt idx="91687">
                  <c:v>7.783671</c:v>
                </c:pt>
                <c:pt idx="91688">
                  <c:v>7.7873140000000003</c:v>
                </c:pt>
                <c:pt idx="91689">
                  <c:v>7.7909560000000004</c:v>
                </c:pt>
                <c:pt idx="91690">
                  <c:v>7.7945979999999997</c:v>
                </c:pt>
                <c:pt idx="91691">
                  <c:v>7.7982379999999996</c:v>
                </c:pt>
                <c:pt idx="91692">
                  <c:v>7.8018780000000003</c:v>
                </c:pt>
                <c:pt idx="91693">
                  <c:v>7.8055199999999996</c:v>
                </c:pt>
                <c:pt idx="91694">
                  <c:v>7.8091600000000003</c:v>
                </c:pt>
                <c:pt idx="91695">
                  <c:v>7.8128010000000003</c:v>
                </c:pt>
                <c:pt idx="91696">
                  <c:v>7.8164429999999996</c:v>
                </c:pt>
                <c:pt idx="91697">
                  <c:v>7.8200839999999996</c:v>
                </c:pt>
                <c:pt idx="91698">
                  <c:v>7.8237259999999997</c:v>
                </c:pt>
                <c:pt idx="91699">
                  <c:v>7.8273669999999997</c:v>
                </c:pt>
                <c:pt idx="91700">
                  <c:v>7.8310079999999997</c:v>
                </c:pt>
                <c:pt idx="91701">
                  <c:v>7.8346489999999998</c:v>
                </c:pt>
                <c:pt idx="91702">
                  <c:v>7.8382899999999998</c:v>
                </c:pt>
                <c:pt idx="91703">
                  <c:v>7.8419280000000002</c:v>
                </c:pt>
                <c:pt idx="91704">
                  <c:v>7.845567</c:v>
                </c:pt>
                <c:pt idx="91705">
                  <c:v>7.8492059999999997</c:v>
                </c:pt>
                <c:pt idx="91706">
                  <c:v>7.8528469999999997</c:v>
                </c:pt>
                <c:pt idx="91707">
                  <c:v>7.8564879999999997</c:v>
                </c:pt>
                <c:pt idx="91708">
                  <c:v>7.8601289999999997</c:v>
                </c:pt>
                <c:pt idx="91709">
                  <c:v>7.8637689999999996</c:v>
                </c:pt>
                <c:pt idx="91710">
                  <c:v>7.8674099999999996</c:v>
                </c:pt>
                <c:pt idx="91711">
                  <c:v>7.8710509999999996</c:v>
                </c:pt>
                <c:pt idx="91712">
                  <c:v>7.8746910000000003</c:v>
                </c:pt>
                <c:pt idx="91713">
                  <c:v>7.8783310000000002</c:v>
                </c:pt>
                <c:pt idx="91714">
                  <c:v>7.8819699999999999</c:v>
                </c:pt>
                <c:pt idx="91715">
                  <c:v>7.8856089999999996</c:v>
                </c:pt>
                <c:pt idx="91716">
                  <c:v>7.8892480000000003</c:v>
                </c:pt>
                <c:pt idx="91717">
                  <c:v>7.892887</c:v>
                </c:pt>
                <c:pt idx="91718">
                  <c:v>7.8965249999999996</c:v>
                </c:pt>
                <c:pt idx="91719">
                  <c:v>7.900163</c:v>
                </c:pt>
                <c:pt idx="91720">
                  <c:v>7.9038000000000004</c:v>
                </c:pt>
                <c:pt idx="91721">
                  <c:v>7.907438</c:v>
                </c:pt>
                <c:pt idx="91722">
                  <c:v>7.9110760000000004</c:v>
                </c:pt>
                <c:pt idx="91723">
                  <c:v>7.914714</c:v>
                </c:pt>
                <c:pt idx="91724">
                  <c:v>7.9183519999999996</c:v>
                </c:pt>
                <c:pt idx="91725">
                  <c:v>7.9219900000000001</c:v>
                </c:pt>
                <c:pt idx="91726">
                  <c:v>7.9256279999999997</c:v>
                </c:pt>
                <c:pt idx="91727">
                  <c:v>7.9291749999999999</c:v>
                </c:pt>
                <c:pt idx="91728">
                  <c:v>7.9327259999999997</c:v>
                </c:pt>
                <c:pt idx="91729">
                  <c:v>7.9362810000000001</c:v>
                </c:pt>
                <c:pt idx="91730">
                  <c:v>7.939845</c:v>
                </c:pt>
                <c:pt idx="91731">
                  <c:v>7.9434170000000002</c:v>
                </c:pt>
                <c:pt idx="91732">
                  <c:v>7.9469969999999996</c:v>
                </c:pt>
                <c:pt idx="91733">
                  <c:v>7.9505840000000001</c:v>
                </c:pt>
                <c:pt idx="91734">
                  <c:v>7.9541789999999999</c:v>
                </c:pt>
                <c:pt idx="91735">
                  <c:v>7.9577790000000004</c:v>
                </c:pt>
                <c:pt idx="91736">
                  <c:v>7.9613849999999999</c:v>
                </c:pt>
                <c:pt idx="91737">
                  <c:v>7.9649960000000002</c:v>
                </c:pt>
                <c:pt idx="91738">
                  <c:v>7.96861</c:v>
                </c:pt>
                <c:pt idx="91739">
                  <c:v>7.972226</c:v>
                </c:pt>
                <c:pt idx="91740">
                  <c:v>7.975841</c:v>
                </c:pt>
                <c:pt idx="91741">
                  <c:v>7.9794590000000003</c:v>
                </c:pt>
                <c:pt idx="91742">
                  <c:v>7.983079</c:v>
                </c:pt>
                <c:pt idx="91743">
                  <c:v>7.9866999999999999</c:v>
                </c:pt>
                <c:pt idx="91744">
                  <c:v>7.9903219999999999</c:v>
                </c:pt>
                <c:pt idx="91745">
                  <c:v>7.9939429999999998</c:v>
                </c:pt>
                <c:pt idx="91746">
                  <c:v>7.997566</c:v>
                </c:pt>
                <c:pt idx="91747">
                  <c:v>8.0011890000000001</c:v>
                </c:pt>
                <c:pt idx="91748">
                  <c:v>8.0048139999999997</c:v>
                </c:pt>
                <c:pt idx="91749">
                  <c:v>8.0084379999999999</c:v>
                </c:pt>
                <c:pt idx="91750">
                  <c:v>8.0120629999999995</c:v>
                </c:pt>
                <c:pt idx="91751">
                  <c:v>8.0156880000000008</c:v>
                </c:pt>
                <c:pt idx="91752">
                  <c:v>8.0193119999999993</c:v>
                </c:pt>
                <c:pt idx="91753">
                  <c:v>8.0229370000000007</c:v>
                </c:pt>
                <c:pt idx="91754">
                  <c:v>8.0265620000000002</c:v>
                </c:pt>
                <c:pt idx="91755">
                  <c:v>8.0301860000000005</c:v>
                </c:pt>
                <c:pt idx="91756">
                  <c:v>8.033811</c:v>
                </c:pt>
                <c:pt idx="91757">
                  <c:v>8.0374350000000003</c:v>
                </c:pt>
                <c:pt idx="91758">
                  <c:v>8.0410590000000006</c:v>
                </c:pt>
                <c:pt idx="91759">
                  <c:v>8.0446829999999991</c:v>
                </c:pt>
                <c:pt idx="91760">
                  <c:v>8.0483049999999992</c:v>
                </c:pt>
                <c:pt idx="91761">
                  <c:v>8.0518649999999994</c:v>
                </c:pt>
                <c:pt idx="91762">
                  <c:v>8.0554279999999991</c:v>
                </c:pt>
                <c:pt idx="91763">
                  <c:v>8.0589949999999995</c:v>
                </c:pt>
                <c:pt idx="91764">
                  <c:v>8.0625680000000006</c:v>
                </c:pt>
                <c:pt idx="91765">
                  <c:v>8.0661389999999997</c:v>
                </c:pt>
                <c:pt idx="91766">
                  <c:v>8.0697120000000009</c:v>
                </c:pt>
                <c:pt idx="91767">
                  <c:v>8.0732850000000003</c:v>
                </c:pt>
                <c:pt idx="91768">
                  <c:v>8.0768620000000002</c:v>
                </c:pt>
                <c:pt idx="91769">
                  <c:v>8.0804379999999991</c:v>
                </c:pt>
                <c:pt idx="91770">
                  <c:v>8.0840150000000008</c:v>
                </c:pt>
                <c:pt idx="91771">
                  <c:v>8.0875570000000003</c:v>
                </c:pt>
                <c:pt idx="91772">
                  <c:v>8.0911139999999993</c:v>
                </c:pt>
                <c:pt idx="91773">
                  <c:v>8.0946680000000004</c:v>
                </c:pt>
                <c:pt idx="91774">
                  <c:v>8.0982199999999995</c:v>
                </c:pt>
                <c:pt idx="91775">
                  <c:v>8.1017539999999997</c:v>
                </c:pt>
                <c:pt idx="91776">
                  <c:v>8.1052900000000001</c:v>
                </c:pt>
                <c:pt idx="91777">
                  <c:v>8.1088280000000008</c:v>
                </c:pt>
                <c:pt idx="91778">
                  <c:v>8.1123580000000004</c:v>
                </c:pt>
                <c:pt idx="91779">
                  <c:v>8.1158920000000006</c:v>
                </c:pt>
                <c:pt idx="91780">
                  <c:v>8.1194240000000004</c:v>
                </c:pt>
                <c:pt idx="91781">
                  <c:v>8.1229600000000008</c:v>
                </c:pt>
                <c:pt idx="91782">
                  <c:v>8.1264939999999992</c:v>
                </c:pt>
                <c:pt idx="91783">
                  <c:v>8.1300340000000002</c:v>
                </c:pt>
                <c:pt idx="91784">
                  <c:v>8.1335730000000002</c:v>
                </c:pt>
                <c:pt idx="91785">
                  <c:v>8.1371160000000007</c:v>
                </c:pt>
                <c:pt idx="91786">
                  <c:v>8.1406600000000005</c:v>
                </c:pt>
                <c:pt idx="91787">
                  <c:v>8.144209</c:v>
                </c:pt>
                <c:pt idx="91788">
                  <c:v>8.1477599999999999</c:v>
                </c:pt>
                <c:pt idx="91789">
                  <c:v>8.1513150000000003</c:v>
                </c:pt>
                <c:pt idx="91790">
                  <c:v>8.1548719999999992</c:v>
                </c:pt>
                <c:pt idx="91791">
                  <c:v>8.1584330000000005</c:v>
                </c:pt>
                <c:pt idx="91792">
                  <c:v>8.1619960000000003</c:v>
                </c:pt>
                <c:pt idx="91793">
                  <c:v>8.1655599999999993</c:v>
                </c:pt>
                <c:pt idx="91794">
                  <c:v>8.1691269999999996</c:v>
                </c:pt>
                <c:pt idx="91795">
                  <c:v>8.1726949999999992</c:v>
                </c:pt>
                <c:pt idx="91796">
                  <c:v>8.1762639999999998</c:v>
                </c:pt>
                <c:pt idx="91797">
                  <c:v>8.1798339999999996</c:v>
                </c:pt>
                <c:pt idx="91798">
                  <c:v>8.1834059999999997</c:v>
                </c:pt>
                <c:pt idx="91799">
                  <c:v>8.1869779999999999</c:v>
                </c:pt>
                <c:pt idx="91800">
                  <c:v>8.1905509999999992</c:v>
                </c:pt>
                <c:pt idx="91801">
                  <c:v>8.1941240000000004</c:v>
                </c:pt>
                <c:pt idx="91802">
                  <c:v>8.1976980000000008</c:v>
                </c:pt>
                <c:pt idx="91803">
                  <c:v>8.2012689999999999</c:v>
                </c:pt>
                <c:pt idx="91804">
                  <c:v>8.2048380000000005</c:v>
                </c:pt>
                <c:pt idx="91805">
                  <c:v>8.2084039999999998</c:v>
                </c:pt>
                <c:pt idx="91806">
                  <c:v>8.2119680000000006</c:v>
                </c:pt>
                <c:pt idx="91807">
                  <c:v>8.2155319999999996</c:v>
                </c:pt>
                <c:pt idx="91808">
                  <c:v>8.2190940000000001</c:v>
                </c:pt>
                <c:pt idx="91809">
                  <c:v>8.2226540000000004</c:v>
                </c:pt>
                <c:pt idx="91810">
                  <c:v>8.2262129999999996</c:v>
                </c:pt>
                <c:pt idx="91811">
                  <c:v>8.2297689999999992</c:v>
                </c:pt>
                <c:pt idx="91812">
                  <c:v>8.2333219999999994</c:v>
                </c:pt>
                <c:pt idx="91813">
                  <c:v>8.236872</c:v>
                </c:pt>
                <c:pt idx="91814">
                  <c:v>8.2404150000000005</c:v>
                </c:pt>
                <c:pt idx="91815">
                  <c:v>8.2439450000000001</c:v>
                </c:pt>
                <c:pt idx="91816">
                  <c:v>8.2474609999999995</c:v>
                </c:pt>
                <c:pt idx="91817">
                  <c:v>8.2509669999999993</c:v>
                </c:pt>
                <c:pt idx="91818">
                  <c:v>8.2544609999999992</c:v>
                </c:pt>
                <c:pt idx="91819">
                  <c:v>8.2579550000000008</c:v>
                </c:pt>
                <c:pt idx="91820">
                  <c:v>8.2614439999999991</c:v>
                </c:pt>
                <c:pt idx="91821">
                  <c:v>8.2649299999999997</c:v>
                </c:pt>
                <c:pt idx="91822">
                  <c:v>8.2684090000000001</c:v>
                </c:pt>
                <c:pt idx="91823">
                  <c:v>8.2718830000000008</c:v>
                </c:pt>
                <c:pt idx="91824">
                  <c:v>8.2753510000000006</c:v>
                </c:pt>
                <c:pt idx="91825">
                  <c:v>8.27881</c:v>
                </c:pt>
                <c:pt idx="91826">
                  <c:v>8.2822560000000003</c:v>
                </c:pt>
                <c:pt idx="91827">
                  <c:v>8.2856839999999998</c:v>
                </c:pt>
                <c:pt idx="91828">
                  <c:v>8.2890960000000007</c:v>
                </c:pt>
                <c:pt idx="91829">
                  <c:v>8.2924620000000004</c:v>
                </c:pt>
                <c:pt idx="91830">
                  <c:v>8.2958060000000007</c:v>
                </c:pt>
                <c:pt idx="91831">
                  <c:v>8.2917380000000005</c:v>
                </c:pt>
                <c:pt idx="91832">
                  <c:v>8.2876639999999995</c:v>
                </c:pt>
                <c:pt idx="91833">
                  <c:v>8.2835800000000006</c:v>
                </c:pt>
                <c:pt idx="91834">
                  <c:v>8.2794779999999992</c:v>
                </c:pt>
                <c:pt idx="91835">
                  <c:v>8.2753650000000007</c:v>
                </c:pt>
                <c:pt idx="91836">
                  <c:v>8.2712079999999997</c:v>
                </c:pt>
                <c:pt idx="91837">
                  <c:v>8.2670150000000007</c:v>
                </c:pt>
                <c:pt idx="91838">
                  <c:v>8.2628170000000001</c:v>
                </c:pt>
                <c:pt idx="91839">
                  <c:v>8.2586320000000004</c:v>
                </c:pt>
                <c:pt idx="91840">
                  <c:v>8.2544599999999999</c:v>
                </c:pt>
                <c:pt idx="91841">
                  <c:v>8.2502659999999999</c:v>
                </c:pt>
                <c:pt idx="91842">
                  <c:v>8.246041</c:v>
                </c:pt>
                <c:pt idx="91843">
                  <c:v>8.2418209999999998</c:v>
                </c:pt>
                <c:pt idx="91844">
                  <c:v>8.2375950000000007</c:v>
                </c:pt>
                <c:pt idx="91845">
                  <c:v>8.2333789999999993</c:v>
                </c:pt>
                <c:pt idx="91846">
                  <c:v>8.2291319999999999</c:v>
                </c:pt>
                <c:pt idx="91847">
                  <c:v>8.2248900000000003</c:v>
                </c:pt>
                <c:pt idx="91848">
                  <c:v>8.2206510000000002</c:v>
                </c:pt>
                <c:pt idx="91849">
                  <c:v>8.2164149999999996</c:v>
                </c:pt>
                <c:pt idx="91850">
                  <c:v>8.2122259999999994</c:v>
                </c:pt>
                <c:pt idx="91851">
                  <c:v>8.2080710000000003</c:v>
                </c:pt>
                <c:pt idx="91852">
                  <c:v>8.2039550000000006</c:v>
                </c:pt>
                <c:pt idx="91853">
                  <c:v>8.1998709999999999</c:v>
                </c:pt>
                <c:pt idx="91854">
                  <c:v>8.1958079999999995</c:v>
                </c:pt>
                <c:pt idx="91855">
                  <c:v>8.1917650000000002</c:v>
                </c:pt>
                <c:pt idx="91856">
                  <c:v>8.1877469999999999</c:v>
                </c:pt>
                <c:pt idx="91857">
                  <c:v>8.1837490000000006</c:v>
                </c:pt>
                <c:pt idx="91858">
                  <c:v>8.1797710000000006</c:v>
                </c:pt>
                <c:pt idx="91859">
                  <c:v>8.1758109999999995</c:v>
                </c:pt>
                <c:pt idx="91860">
                  <c:v>8.1718659999999996</c:v>
                </c:pt>
                <c:pt idx="91861">
                  <c:v>8.1679370000000002</c:v>
                </c:pt>
                <c:pt idx="91862">
                  <c:v>8.1639769999999992</c:v>
                </c:pt>
                <c:pt idx="91863">
                  <c:v>8.1600479999999997</c:v>
                </c:pt>
                <c:pt idx="91864">
                  <c:v>8.1561260000000004</c:v>
                </c:pt>
                <c:pt idx="91865">
                  <c:v>8.1522129999999997</c:v>
                </c:pt>
                <c:pt idx="91866">
                  <c:v>8.1483129999999999</c:v>
                </c:pt>
                <c:pt idx="91867">
                  <c:v>8.1444229999999997</c:v>
                </c:pt>
                <c:pt idx="91868">
                  <c:v>8.1405519999999996</c:v>
                </c:pt>
                <c:pt idx="91869">
                  <c:v>8.1366910000000008</c:v>
                </c:pt>
                <c:pt idx="91870">
                  <c:v>8.132835</c:v>
                </c:pt>
                <c:pt idx="91871">
                  <c:v>8.1289840000000009</c:v>
                </c:pt>
                <c:pt idx="91872">
                  <c:v>8.1251420000000003</c:v>
                </c:pt>
                <c:pt idx="91873">
                  <c:v>8.1213040000000003</c:v>
                </c:pt>
                <c:pt idx="91874">
                  <c:v>8.1174669999999995</c:v>
                </c:pt>
                <c:pt idx="91875">
                  <c:v>8.1136320000000008</c:v>
                </c:pt>
                <c:pt idx="91876">
                  <c:v>8.1098009999999991</c:v>
                </c:pt>
                <c:pt idx="91877">
                  <c:v>8.1059570000000001</c:v>
                </c:pt>
                <c:pt idx="91878">
                  <c:v>8.1021140000000003</c:v>
                </c:pt>
                <c:pt idx="91879">
                  <c:v>8.0982760000000003</c:v>
                </c:pt>
                <c:pt idx="91880">
                  <c:v>8.0944459999999996</c:v>
                </c:pt>
                <c:pt idx="91881">
                  <c:v>8.0906199999999995</c:v>
                </c:pt>
                <c:pt idx="91882">
                  <c:v>8.0867979999999999</c:v>
                </c:pt>
                <c:pt idx="91883">
                  <c:v>8.0829769999999996</c:v>
                </c:pt>
                <c:pt idx="91884">
                  <c:v>8.0791590000000006</c:v>
                </c:pt>
                <c:pt idx="91885">
                  <c:v>8.0753439999999994</c:v>
                </c:pt>
                <c:pt idx="91886">
                  <c:v>8.0715299999999992</c:v>
                </c:pt>
                <c:pt idx="91887">
                  <c:v>8.0677190000000003</c:v>
                </c:pt>
                <c:pt idx="91888">
                  <c:v>8.0639260000000004</c:v>
                </c:pt>
                <c:pt idx="91889">
                  <c:v>8.0601339999999997</c:v>
                </c:pt>
                <c:pt idx="91890">
                  <c:v>8.0563459999999996</c:v>
                </c:pt>
                <c:pt idx="91891">
                  <c:v>8.0525529999999996</c:v>
                </c:pt>
                <c:pt idx="91892">
                  <c:v>8.0487629999999992</c:v>
                </c:pt>
                <c:pt idx="91893">
                  <c:v>8.0449780000000004</c:v>
                </c:pt>
                <c:pt idx="91894">
                  <c:v>8.0411950000000001</c:v>
                </c:pt>
                <c:pt idx="91895">
                  <c:v>8.0374130000000008</c:v>
                </c:pt>
                <c:pt idx="91896">
                  <c:v>8.0336320000000008</c:v>
                </c:pt>
                <c:pt idx="91897">
                  <c:v>8.0298560000000005</c:v>
                </c:pt>
                <c:pt idx="91898">
                  <c:v>8.0260859999999994</c:v>
                </c:pt>
                <c:pt idx="91899">
                  <c:v>8.0223259999999996</c:v>
                </c:pt>
                <c:pt idx="91900">
                  <c:v>8.0185680000000001</c:v>
                </c:pt>
                <c:pt idx="91901">
                  <c:v>8.0148100000000007</c:v>
                </c:pt>
                <c:pt idx="91902">
                  <c:v>8.0110530000000004</c:v>
                </c:pt>
                <c:pt idx="91903">
                  <c:v>8.0073000000000008</c:v>
                </c:pt>
                <c:pt idx="91904">
                  <c:v>8.0035480000000003</c:v>
                </c:pt>
                <c:pt idx="91905">
                  <c:v>7.9997939999999996</c:v>
                </c:pt>
                <c:pt idx="91906">
                  <c:v>7.9960420000000001</c:v>
                </c:pt>
                <c:pt idx="91907">
                  <c:v>7.9922899999999997</c:v>
                </c:pt>
                <c:pt idx="91908">
                  <c:v>7.9885400000000004</c:v>
                </c:pt>
                <c:pt idx="91909">
                  <c:v>7.9847919999999997</c:v>
                </c:pt>
                <c:pt idx="91910">
                  <c:v>7.9810439999999998</c:v>
                </c:pt>
                <c:pt idx="91911">
                  <c:v>7.9772930000000004</c:v>
                </c:pt>
                <c:pt idx="91912">
                  <c:v>7.9735449999999997</c:v>
                </c:pt>
                <c:pt idx="91913">
                  <c:v>7.9697959999999997</c:v>
                </c:pt>
                <c:pt idx="91914">
                  <c:v>7.9660479999999998</c:v>
                </c:pt>
                <c:pt idx="91915">
                  <c:v>7.9623030000000004</c:v>
                </c:pt>
                <c:pt idx="91916">
                  <c:v>7.9585590000000002</c:v>
                </c:pt>
                <c:pt idx="91917">
                  <c:v>7.9548160000000001</c:v>
                </c:pt>
                <c:pt idx="91918">
                  <c:v>7.9510779999999999</c:v>
                </c:pt>
                <c:pt idx="91919">
                  <c:v>7.9473500000000001</c:v>
                </c:pt>
                <c:pt idx="91920">
                  <c:v>7.9436210000000003</c:v>
                </c:pt>
                <c:pt idx="91921">
                  <c:v>7.9398910000000003</c:v>
                </c:pt>
                <c:pt idx="91922">
                  <c:v>7.9361600000000001</c:v>
                </c:pt>
                <c:pt idx="91923">
                  <c:v>7.9324310000000002</c:v>
                </c:pt>
                <c:pt idx="91924">
                  <c:v>7.9287020000000004</c:v>
                </c:pt>
                <c:pt idx="91925">
                  <c:v>7.9249749999999999</c:v>
                </c:pt>
                <c:pt idx="91926">
                  <c:v>7.9212480000000003</c:v>
                </c:pt>
                <c:pt idx="91927">
                  <c:v>7.9175219999999999</c:v>
                </c:pt>
                <c:pt idx="91928">
                  <c:v>7.9137979999999999</c:v>
                </c:pt>
                <c:pt idx="91929">
                  <c:v>7.9100729999999997</c:v>
                </c:pt>
                <c:pt idx="91930">
                  <c:v>7.9063499999999998</c:v>
                </c:pt>
                <c:pt idx="91931">
                  <c:v>7.902628</c:v>
                </c:pt>
                <c:pt idx="91932">
                  <c:v>7.8989079999999996</c:v>
                </c:pt>
                <c:pt idx="91933">
                  <c:v>7.895187</c:v>
                </c:pt>
                <c:pt idx="91934">
                  <c:v>7.8914679999999997</c:v>
                </c:pt>
                <c:pt idx="91935">
                  <c:v>7.8877499999999996</c:v>
                </c:pt>
                <c:pt idx="91936">
                  <c:v>7.8840329999999996</c:v>
                </c:pt>
                <c:pt idx="91937">
                  <c:v>7.8803159999999997</c:v>
                </c:pt>
                <c:pt idx="91938">
                  <c:v>7.8765999999999998</c:v>
                </c:pt>
                <c:pt idx="91939">
                  <c:v>7.8728850000000001</c:v>
                </c:pt>
                <c:pt idx="91940">
                  <c:v>7.8691709999999997</c:v>
                </c:pt>
                <c:pt idx="91941">
                  <c:v>7.8654570000000001</c:v>
                </c:pt>
                <c:pt idx="91942">
                  <c:v>7.861745</c:v>
                </c:pt>
                <c:pt idx="91943">
                  <c:v>7.858034</c:v>
                </c:pt>
                <c:pt idx="91944">
                  <c:v>7.8543240000000001</c:v>
                </c:pt>
                <c:pt idx="91945">
                  <c:v>7.8506150000000003</c:v>
                </c:pt>
                <c:pt idx="91946">
                  <c:v>7.8469059999999997</c:v>
                </c:pt>
                <c:pt idx="91947">
                  <c:v>7.8431990000000003</c:v>
                </c:pt>
                <c:pt idx="91948">
                  <c:v>7.8394919999999999</c:v>
                </c:pt>
                <c:pt idx="91949">
                  <c:v>7.835788</c:v>
                </c:pt>
                <c:pt idx="91950">
                  <c:v>7.832084</c:v>
                </c:pt>
                <c:pt idx="91951">
                  <c:v>7.8283810000000003</c:v>
                </c:pt>
                <c:pt idx="91952">
                  <c:v>7.8246789999999997</c:v>
                </c:pt>
                <c:pt idx="91953">
                  <c:v>7.8209770000000001</c:v>
                </c:pt>
                <c:pt idx="91954">
                  <c:v>7.8172759999999997</c:v>
                </c:pt>
                <c:pt idx="91955">
                  <c:v>7.8135760000000003</c:v>
                </c:pt>
                <c:pt idx="91956">
                  <c:v>7.809876</c:v>
                </c:pt>
                <c:pt idx="91957">
                  <c:v>7.8061769999999999</c:v>
                </c:pt>
                <c:pt idx="91958">
                  <c:v>7.802473</c:v>
                </c:pt>
                <c:pt idx="91959">
                  <c:v>7.7987700000000002</c:v>
                </c:pt>
                <c:pt idx="91960">
                  <c:v>7.7950679999999997</c:v>
                </c:pt>
                <c:pt idx="91961">
                  <c:v>7.7913680000000003</c:v>
                </c:pt>
                <c:pt idx="91962">
                  <c:v>7.7876609999999999</c:v>
                </c:pt>
                <c:pt idx="91963">
                  <c:v>7.7839559999999999</c:v>
                </c:pt>
                <c:pt idx="91964">
                  <c:v>7.7802509999999998</c:v>
                </c:pt>
                <c:pt idx="91965">
                  <c:v>7.7765469999999999</c:v>
                </c:pt>
                <c:pt idx="91966">
                  <c:v>7.7728440000000001</c:v>
                </c:pt>
                <c:pt idx="91967">
                  <c:v>7.7691429999999997</c:v>
                </c:pt>
                <c:pt idx="91968">
                  <c:v>7.7654420000000002</c:v>
                </c:pt>
                <c:pt idx="91969">
                  <c:v>7.7617409999999998</c:v>
                </c:pt>
                <c:pt idx="91970">
                  <c:v>7.7580419999999997</c:v>
                </c:pt>
                <c:pt idx="91971">
                  <c:v>7.7543439999999997</c:v>
                </c:pt>
                <c:pt idx="91972">
                  <c:v>7.7506459999999997</c:v>
                </c:pt>
                <c:pt idx="91973">
                  <c:v>7.7469489999999999</c:v>
                </c:pt>
                <c:pt idx="91974">
                  <c:v>7.7432530000000002</c:v>
                </c:pt>
                <c:pt idx="91975">
                  <c:v>7.7395569999999996</c:v>
                </c:pt>
                <c:pt idx="91976">
                  <c:v>7.7358609999999999</c:v>
                </c:pt>
                <c:pt idx="91977">
                  <c:v>7.7321489999999997</c:v>
                </c:pt>
                <c:pt idx="91978">
                  <c:v>7.7283359999999997</c:v>
                </c:pt>
                <c:pt idx="91979">
                  <c:v>7.7244970000000004</c:v>
                </c:pt>
                <c:pt idx="91980">
                  <c:v>7.7206229999999998</c:v>
                </c:pt>
                <c:pt idx="91981">
                  <c:v>7.7167399999999997</c:v>
                </c:pt>
                <c:pt idx="91982">
                  <c:v>7.7128540000000001</c:v>
                </c:pt>
                <c:pt idx="91983">
                  <c:v>7.7089689999999997</c:v>
                </c:pt>
                <c:pt idx="91984">
                  <c:v>7.7050879999999999</c:v>
                </c:pt>
                <c:pt idx="91985">
                  <c:v>7.7012109999999998</c:v>
                </c:pt>
                <c:pt idx="91986">
                  <c:v>7.6973120000000002</c:v>
                </c:pt>
                <c:pt idx="91987">
                  <c:v>7.6934430000000003</c:v>
                </c:pt>
                <c:pt idx="91988">
                  <c:v>7.6895879999999996</c:v>
                </c:pt>
                <c:pt idx="91989">
                  <c:v>7.68574</c:v>
                </c:pt>
                <c:pt idx="91990">
                  <c:v>7.6818999999999997</c:v>
                </c:pt>
                <c:pt idx="91991">
                  <c:v>7.678064</c:v>
                </c:pt>
                <c:pt idx="91992">
                  <c:v>7.6742319999999999</c:v>
                </c:pt>
                <c:pt idx="91993">
                  <c:v>7.6704040000000004</c:v>
                </c:pt>
                <c:pt idx="91994">
                  <c:v>7.6665770000000002</c:v>
                </c:pt>
                <c:pt idx="91995">
                  <c:v>7.6627520000000002</c:v>
                </c:pt>
                <c:pt idx="91996">
                  <c:v>7.6589270000000003</c:v>
                </c:pt>
                <c:pt idx="91997">
                  <c:v>7.655106</c:v>
                </c:pt>
                <c:pt idx="91998">
                  <c:v>7.6512859999999998</c:v>
                </c:pt>
                <c:pt idx="91999">
                  <c:v>7.6474690000000001</c:v>
                </c:pt>
                <c:pt idx="92000">
                  <c:v>7.6436299999999999</c:v>
                </c:pt>
                <c:pt idx="92001">
                  <c:v>7.6397940000000002</c:v>
                </c:pt>
                <c:pt idx="92002">
                  <c:v>7.6359630000000003</c:v>
                </c:pt>
                <c:pt idx="92003">
                  <c:v>7.6321389999999996</c:v>
                </c:pt>
                <c:pt idx="92004">
                  <c:v>7.6283180000000002</c:v>
                </c:pt>
                <c:pt idx="92005">
                  <c:v>7.6245010000000004</c:v>
                </c:pt>
                <c:pt idx="92006">
                  <c:v>7.6206880000000004</c:v>
                </c:pt>
                <c:pt idx="92007">
                  <c:v>7.616879</c:v>
                </c:pt>
                <c:pt idx="92008">
                  <c:v>7.6130719999999998</c:v>
                </c:pt>
                <c:pt idx="92009">
                  <c:v>7.609267</c:v>
                </c:pt>
                <c:pt idx="92010">
                  <c:v>7.6054630000000003</c:v>
                </c:pt>
                <c:pt idx="92011">
                  <c:v>7.6016640000000004</c:v>
                </c:pt>
                <c:pt idx="92012">
                  <c:v>7.5978649999999996</c:v>
                </c:pt>
                <c:pt idx="92013">
                  <c:v>7.5940669999999999</c:v>
                </c:pt>
                <c:pt idx="92014">
                  <c:v>7.5902630000000002</c:v>
                </c:pt>
                <c:pt idx="92015">
                  <c:v>7.5864630000000002</c:v>
                </c:pt>
                <c:pt idx="92016">
                  <c:v>7.5826650000000004</c:v>
                </c:pt>
                <c:pt idx="92017">
                  <c:v>7.5788669999999998</c:v>
                </c:pt>
                <c:pt idx="92018">
                  <c:v>7.5750700000000002</c:v>
                </c:pt>
                <c:pt idx="92019">
                  <c:v>7.5712760000000001</c:v>
                </c:pt>
                <c:pt idx="92020">
                  <c:v>7.567482</c:v>
                </c:pt>
                <c:pt idx="92021">
                  <c:v>7.5636890000000001</c:v>
                </c:pt>
                <c:pt idx="92022">
                  <c:v>7.5598970000000003</c:v>
                </c:pt>
                <c:pt idx="92023">
                  <c:v>7.5561040000000004</c:v>
                </c:pt>
                <c:pt idx="92024">
                  <c:v>7.5523129999999998</c:v>
                </c:pt>
                <c:pt idx="92025">
                  <c:v>7.5485239999999996</c:v>
                </c:pt>
                <c:pt idx="92026">
                  <c:v>7.544721</c:v>
                </c:pt>
                <c:pt idx="92027">
                  <c:v>7.5409319999999997</c:v>
                </c:pt>
                <c:pt idx="92028">
                  <c:v>7.537147</c:v>
                </c:pt>
                <c:pt idx="92029">
                  <c:v>7.5333600000000001</c:v>
                </c:pt>
                <c:pt idx="92030">
                  <c:v>7.5295740000000002</c:v>
                </c:pt>
                <c:pt idx="92031">
                  <c:v>7.5257880000000004</c:v>
                </c:pt>
                <c:pt idx="92032">
                  <c:v>7.5220060000000002</c:v>
                </c:pt>
                <c:pt idx="92033">
                  <c:v>7.5182229999999999</c:v>
                </c:pt>
                <c:pt idx="92034">
                  <c:v>7.5144399999999996</c:v>
                </c:pt>
                <c:pt idx="92035">
                  <c:v>7.5106460000000004</c:v>
                </c:pt>
                <c:pt idx="92036">
                  <c:v>7.5068479999999997</c:v>
                </c:pt>
                <c:pt idx="92037">
                  <c:v>7.50305</c:v>
                </c:pt>
                <c:pt idx="92038">
                  <c:v>7.4992530000000004</c:v>
                </c:pt>
                <c:pt idx="92039">
                  <c:v>7.495457</c:v>
                </c:pt>
                <c:pt idx="92040">
                  <c:v>7.4916619999999998</c:v>
                </c:pt>
                <c:pt idx="92041">
                  <c:v>7.4878660000000004</c:v>
                </c:pt>
                <c:pt idx="92042">
                  <c:v>7.4840710000000001</c:v>
                </c:pt>
                <c:pt idx="92043">
                  <c:v>7.4802770000000001</c:v>
                </c:pt>
                <c:pt idx="92044">
                  <c:v>7.4764819999999999</c:v>
                </c:pt>
                <c:pt idx="92045">
                  <c:v>7.4726889999999999</c:v>
                </c:pt>
                <c:pt idx="92046">
                  <c:v>7.4688949999999998</c:v>
                </c:pt>
                <c:pt idx="92047">
                  <c:v>7.4651019999999999</c:v>
                </c:pt>
                <c:pt idx="92048">
                  <c:v>7.4613069999999997</c:v>
                </c:pt>
                <c:pt idx="92049">
                  <c:v>7.4575100000000001</c:v>
                </c:pt>
                <c:pt idx="92050">
                  <c:v>7.4537129999999996</c:v>
                </c:pt>
                <c:pt idx="92051">
                  <c:v>7.4499149999999998</c:v>
                </c:pt>
                <c:pt idx="92052">
                  <c:v>7.4461170000000001</c:v>
                </c:pt>
                <c:pt idx="92053">
                  <c:v>7.4423170000000001</c:v>
                </c:pt>
                <c:pt idx="92054">
                  <c:v>7.438517</c:v>
                </c:pt>
                <c:pt idx="92055">
                  <c:v>7.4347159999999999</c:v>
                </c:pt>
                <c:pt idx="92056">
                  <c:v>7.4309139999999996</c:v>
                </c:pt>
                <c:pt idx="92057">
                  <c:v>7.4271120000000002</c:v>
                </c:pt>
                <c:pt idx="92058">
                  <c:v>7.4233089999999997</c:v>
                </c:pt>
                <c:pt idx="92059">
                  <c:v>7.4195060000000002</c:v>
                </c:pt>
                <c:pt idx="92060">
                  <c:v>7.4157019999999996</c:v>
                </c:pt>
                <c:pt idx="92061">
                  <c:v>7.4118969999999997</c:v>
                </c:pt>
                <c:pt idx="92062">
                  <c:v>7.4080859999999999</c:v>
                </c:pt>
                <c:pt idx="92063">
                  <c:v>7.404274</c:v>
                </c:pt>
                <c:pt idx="92064">
                  <c:v>7.4004659999999998</c:v>
                </c:pt>
                <c:pt idx="92065">
                  <c:v>7.3966599999999998</c:v>
                </c:pt>
                <c:pt idx="92066">
                  <c:v>7.392855</c:v>
                </c:pt>
                <c:pt idx="92067">
                  <c:v>7.3890510000000003</c:v>
                </c:pt>
                <c:pt idx="92068">
                  <c:v>7.3852500000000001</c:v>
                </c:pt>
                <c:pt idx="92069">
                  <c:v>7.3814469999999996</c:v>
                </c:pt>
                <c:pt idx="92070">
                  <c:v>7.3776339999999996</c:v>
                </c:pt>
                <c:pt idx="92071">
                  <c:v>7.3738250000000001</c:v>
                </c:pt>
                <c:pt idx="92072">
                  <c:v>7.370018</c:v>
                </c:pt>
                <c:pt idx="92073">
                  <c:v>7.366212</c:v>
                </c:pt>
                <c:pt idx="92074">
                  <c:v>7.362406</c:v>
                </c:pt>
                <c:pt idx="92075">
                  <c:v>7.3585989999999999</c:v>
                </c:pt>
                <c:pt idx="92076">
                  <c:v>7.3547929999999999</c:v>
                </c:pt>
                <c:pt idx="92077">
                  <c:v>7.3509869999999999</c:v>
                </c:pt>
                <c:pt idx="92078">
                  <c:v>7.3471799999999998</c:v>
                </c:pt>
                <c:pt idx="92079">
                  <c:v>7.343369</c:v>
                </c:pt>
                <c:pt idx="92080">
                  <c:v>7.3395570000000001</c:v>
                </c:pt>
                <c:pt idx="92081">
                  <c:v>7.3357429999999999</c:v>
                </c:pt>
                <c:pt idx="92082">
                  <c:v>7.3319279999999996</c:v>
                </c:pt>
                <c:pt idx="92083">
                  <c:v>7.328112</c:v>
                </c:pt>
                <c:pt idx="92084">
                  <c:v>7.3242960000000004</c:v>
                </c:pt>
                <c:pt idx="92085">
                  <c:v>7.3204789999999997</c:v>
                </c:pt>
                <c:pt idx="92086">
                  <c:v>7.3166640000000003</c:v>
                </c:pt>
                <c:pt idx="92087">
                  <c:v>7.3128489999999999</c:v>
                </c:pt>
                <c:pt idx="92088">
                  <c:v>7.3090349999999997</c:v>
                </c:pt>
                <c:pt idx="92089">
                  <c:v>7.3052210000000004</c:v>
                </c:pt>
                <c:pt idx="92090">
                  <c:v>7.3014070000000002</c:v>
                </c:pt>
                <c:pt idx="92091">
                  <c:v>7.2975940000000001</c:v>
                </c:pt>
                <c:pt idx="92092">
                  <c:v>7.2937830000000003</c:v>
                </c:pt>
                <c:pt idx="92093">
                  <c:v>7.2899789999999998</c:v>
                </c:pt>
                <c:pt idx="92094">
                  <c:v>7.2861719999999996</c:v>
                </c:pt>
                <c:pt idx="92095">
                  <c:v>7.282368</c:v>
                </c:pt>
                <c:pt idx="92096">
                  <c:v>7.2785599999999997</c:v>
                </c:pt>
                <c:pt idx="92097">
                  <c:v>7.2747520000000003</c:v>
                </c:pt>
                <c:pt idx="92098">
                  <c:v>7.2709429999999999</c:v>
                </c:pt>
                <c:pt idx="92099">
                  <c:v>7.2671359999999998</c:v>
                </c:pt>
                <c:pt idx="92100">
                  <c:v>7.2632950000000003</c:v>
                </c:pt>
                <c:pt idx="92101">
                  <c:v>7.259436</c:v>
                </c:pt>
                <c:pt idx="92102">
                  <c:v>7.2555569999999996</c:v>
                </c:pt>
                <c:pt idx="92103">
                  <c:v>7.2517019999999999</c:v>
                </c:pt>
                <c:pt idx="92104">
                  <c:v>7.2478509999999998</c:v>
                </c:pt>
                <c:pt idx="92105">
                  <c:v>7.2440090000000001</c:v>
                </c:pt>
                <c:pt idx="92106">
                  <c:v>7.2401710000000001</c:v>
                </c:pt>
                <c:pt idx="92107">
                  <c:v>7.2363400000000002</c:v>
                </c:pt>
                <c:pt idx="92108">
                  <c:v>7.2325119999999998</c:v>
                </c:pt>
                <c:pt idx="92109">
                  <c:v>7.2286900000000003</c:v>
                </c:pt>
                <c:pt idx="92110">
                  <c:v>7.2248739999999998</c:v>
                </c:pt>
                <c:pt idx="92111">
                  <c:v>7.2210619999999999</c:v>
                </c:pt>
                <c:pt idx="92112">
                  <c:v>7.2172559999999999</c:v>
                </c:pt>
                <c:pt idx="92113">
                  <c:v>7.2134539999999996</c:v>
                </c:pt>
                <c:pt idx="92114">
                  <c:v>7.2096559999999998</c:v>
                </c:pt>
                <c:pt idx="92115">
                  <c:v>7.2058619999999998</c:v>
                </c:pt>
                <c:pt idx="92116">
                  <c:v>7.2020739999999996</c:v>
                </c:pt>
                <c:pt idx="92117">
                  <c:v>7.1982900000000001</c:v>
                </c:pt>
                <c:pt idx="92118">
                  <c:v>7.1945119999999996</c:v>
                </c:pt>
                <c:pt idx="92119">
                  <c:v>7.1907379999999996</c:v>
                </c:pt>
                <c:pt idx="92120">
                  <c:v>7.1869690000000004</c:v>
                </c:pt>
                <c:pt idx="92121">
                  <c:v>7.1832089999999997</c:v>
                </c:pt>
                <c:pt idx="92122">
                  <c:v>7.1794510000000002</c:v>
                </c:pt>
                <c:pt idx="92123">
                  <c:v>7.1756970000000004</c:v>
                </c:pt>
                <c:pt idx="92124">
                  <c:v>7.171945</c:v>
                </c:pt>
                <c:pt idx="92125">
                  <c:v>7.1681949999999999</c:v>
                </c:pt>
                <c:pt idx="92126">
                  <c:v>7.1644459999999999</c:v>
                </c:pt>
                <c:pt idx="92127">
                  <c:v>7.160698</c:v>
                </c:pt>
                <c:pt idx="92128">
                  <c:v>7.1569529999999997</c:v>
                </c:pt>
                <c:pt idx="92129">
                  <c:v>7.1532099999999996</c:v>
                </c:pt>
                <c:pt idx="92130">
                  <c:v>7.1494679999999997</c:v>
                </c:pt>
                <c:pt idx="92131">
                  <c:v>7.1457280000000001</c:v>
                </c:pt>
                <c:pt idx="92132">
                  <c:v>7.1419899999999998</c:v>
                </c:pt>
                <c:pt idx="92133">
                  <c:v>7.1382539999999999</c:v>
                </c:pt>
                <c:pt idx="92134">
                  <c:v>7.1345179999999999</c:v>
                </c:pt>
                <c:pt idx="92135">
                  <c:v>7.1307850000000004</c:v>
                </c:pt>
                <c:pt idx="92136">
                  <c:v>7.1270540000000002</c:v>
                </c:pt>
                <c:pt idx="92137">
                  <c:v>7.1233230000000001</c:v>
                </c:pt>
                <c:pt idx="92138">
                  <c:v>7.1195940000000002</c:v>
                </c:pt>
                <c:pt idx="92139">
                  <c:v>7.1158659999999996</c:v>
                </c:pt>
                <c:pt idx="92140">
                  <c:v>7.112139</c:v>
                </c:pt>
                <c:pt idx="92141">
                  <c:v>7.1084139999999998</c:v>
                </c:pt>
                <c:pt idx="92142">
                  <c:v>7.1046909999999999</c:v>
                </c:pt>
                <c:pt idx="92143">
                  <c:v>7.1009710000000004</c:v>
                </c:pt>
                <c:pt idx="92144">
                  <c:v>7.0972530000000003</c:v>
                </c:pt>
                <c:pt idx="92145">
                  <c:v>7.0935350000000001</c:v>
                </c:pt>
                <c:pt idx="92146">
                  <c:v>7.0898180000000002</c:v>
                </c:pt>
                <c:pt idx="92147">
                  <c:v>7.0861000000000001</c:v>
                </c:pt>
                <c:pt idx="92148">
                  <c:v>7.0823799999999997</c:v>
                </c:pt>
                <c:pt idx="92149">
                  <c:v>7.0786499999999997</c:v>
                </c:pt>
                <c:pt idx="92150">
                  <c:v>7.0749279999999999</c:v>
                </c:pt>
                <c:pt idx="92151">
                  <c:v>7.0712070000000002</c:v>
                </c:pt>
                <c:pt idx="92152">
                  <c:v>7.0674890000000001</c:v>
                </c:pt>
                <c:pt idx="92153">
                  <c:v>7.0637720000000002</c:v>
                </c:pt>
                <c:pt idx="92154">
                  <c:v>7.0600560000000003</c:v>
                </c:pt>
                <c:pt idx="92155">
                  <c:v>7.0563409999999998</c:v>
                </c:pt>
                <c:pt idx="92156">
                  <c:v>7.0526260000000001</c:v>
                </c:pt>
                <c:pt idx="92157">
                  <c:v>7.0489129999999998</c:v>
                </c:pt>
                <c:pt idx="92158">
                  <c:v>7.0451980000000001</c:v>
                </c:pt>
                <c:pt idx="92159">
                  <c:v>7.0414159999999999</c:v>
                </c:pt>
                <c:pt idx="92160">
                  <c:v>7.037636</c:v>
                </c:pt>
                <c:pt idx="92161">
                  <c:v>7.033868</c:v>
                </c:pt>
                <c:pt idx="92162">
                  <c:v>7.0301109999999998</c:v>
                </c:pt>
                <c:pt idx="92163">
                  <c:v>7.0263590000000002</c:v>
                </c:pt>
                <c:pt idx="92164">
                  <c:v>7.0226129999999998</c:v>
                </c:pt>
                <c:pt idx="92165">
                  <c:v>7.0188709999999999</c:v>
                </c:pt>
                <c:pt idx="92166">
                  <c:v>7.0151329999999996</c:v>
                </c:pt>
                <c:pt idx="92167">
                  <c:v>7.0113969999999997</c:v>
                </c:pt>
                <c:pt idx="92168">
                  <c:v>7.0076640000000001</c:v>
                </c:pt>
                <c:pt idx="92169">
                  <c:v>7.0039350000000002</c:v>
                </c:pt>
                <c:pt idx="92170">
                  <c:v>7.0002079999999998</c:v>
                </c:pt>
                <c:pt idx="92171">
                  <c:v>6.9964839999999997</c:v>
                </c:pt>
                <c:pt idx="92172">
                  <c:v>6.9927619999999999</c:v>
                </c:pt>
                <c:pt idx="92173">
                  <c:v>6.9890420000000004</c:v>
                </c:pt>
                <c:pt idx="92174">
                  <c:v>6.9853230000000002</c:v>
                </c:pt>
                <c:pt idx="92175">
                  <c:v>6.9816070000000003</c:v>
                </c:pt>
                <c:pt idx="92176">
                  <c:v>6.9778929999999999</c:v>
                </c:pt>
                <c:pt idx="92177">
                  <c:v>6.9741819999999999</c:v>
                </c:pt>
                <c:pt idx="92178">
                  <c:v>6.9704709999999999</c:v>
                </c:pt>
                <c:pt idx="92179">
                  <c:v>6.966761</c:v>
                </c:pt>
                <c:pt idx="92180">
                  <c:v>6.9630549999999998</c:v>
                </c:pt>
                <c:pt idx="92181">
                  <c:v>6.9593489999999996</c:v>
                </c:pt>
                <c:pt idx="92182">
                  <c:v>6.9556440000000004</c:v>
                </c:pt>
                <c:pt idx="92183">
                  <c:v>6.9519399999999996</c:v>
                </c:pt>
                <c:pt idx="92184">
                  <c:v>6.9482359999999996</c:v>
                </c:pt>
                <c:pt idx="92185">
                  <c:v>6.944534</c:v>
                </c:pt>
                <c:pt idx="92186">
                  <c:v>6.9408269999999996</c:v>
                </c:pt>
                <c:pt idx="92187">
                  <c:v>6.9371229999999997</c:v>
                </c:pt>
                <c:pt idx="92188">
                  <c:v>6.9334199999999999</c:v>
                </c:pt>
                <c:pt idx="92189">
                  <c:v>6.9297180000000003</c:v>
                </c:pt>
                <c:pt idx="92190">
                  <c:v>6.926018</c:v>
                </c:pt>
                <c:pt idx="92191">
                  <c:v>6.9223189999999999</c:v>
                </c:pt>
                <c:pt idx="92192">
                  <c:v>6.9186209999999999</c:v>
                </c:pt>
                <c:pt idx="92193">
                  <c:v>6.9149229999999999</c:v>
                </c:pt>
                <c:pt idx="92194">
                  <c:v>6.9112260000000001</c:v>
                </c:pt>
                <c:pt idx="92195">
                  <c:v>6.9075290000000003</c:v>
                </c:pt>
                <c:pt idx="92196">
                  <c:v>6.9038269999999997</c:v>
                </c:pt>
                <c:pt idx="92197">
                  <c:v>6.9001210000000004</c:v>
                </c:pt>
                <c:pt idx="92198">
                  <c:v>6.896414</c:v>
                </c:pt>
                <c:pt idx="92199">
                  <c:v>6.8927079999999998</c:v>
                </c:pt>
                <c:pt idx="92200">
                  <c:v>6.8890039999999999</c:v>
                </c:pt>
                <c:pt idx="92201">
                  <c:v>6.8852979999999997</c:v>
                </c:pt>
                <c:pt idx="92202">
                  <c:v>6.8815939999999998</c:v>
                </c:pt>
                <c:pt idx="92203">
                  <c:v>6.8778189999999997</c:v>
                </c:pt>
                <c:pt idx="92204">
                  <c:v>6.8740730000000001</c:v>
                </c:pt>
                <c:pt idx="92205">
                  <c:v>6.8703370000000001</c:v>
                </c:pt>
                <c:pt idx="92206">
                  <c:v>6.8666039999999997</c:v>
                </c:pt>
                <c:pt idx="92207">
                  <c:v>6.8628770000000001</c:v>
                </c:pt>
                <c:pt idx="92208">
                  <c:v>6.8591559999999996</c:v>
                </c:pt>
                <c:pt idx="92209">
                  <c:v>6.8554380000000004</c:v>
                </c:pt>
                <c:pt idx="92210">
                  <c:v>6.8517229999999998</c:v>
                </c:pt>
                <c:pt idx="92211">
                  <c:v>6.8480080000000001</c:v>
                </c:pt>
                <c:pt idx="92212">
                  <c:v>6.8442959999999999</c:v>
                </c:pt>
                <c:pt idx="92213">
                  <c:v>6.8405849999999999</c:v>
                </c:pt>
                <c:pt idx="92214">
                  <c:v>6.8368760000000002</c:v>
                </c:pt>
                <c:pt idx="92215">
                  <c:v>6.8331679999999997</c:v>
                </c:pt>
                <c:pt idx="92216">
                  <c:v>6.8294579999999998</c:v>
                </c:pt>
                <c:pt idx="92217">
                  <c:v>6.8257479999999999</c:v>
                </c:pt>
                <c:pt idx="92218">
                  <c:v>6.8220390000000002</c:v>
                </c:pt>
                <c:pt idx="92219">
                  <c:v>6.8183290000000003</c:v>
                </c:pt>
                <c:pt idx="92220">
                  <c:v>6.8146139999999997</c:v>
                </c:pt>
                <c:pt idx="92221">
                  <c:v>6.8109039999999998</c:v>
                </c:pt>
                <c:pt idx="92222">
                  <c:v>6.8071950000000001</c:v>
                </c:pt>
                <c:pt idx="92223">
                  <c:v>6.8034879999999998</c:v>
                </c:pt>
                <c:pt idx="92224">
                  <c:v>6.799766</c:v>
                </c:pt>
                <c:pt idx="92225">
                  <c:v>6.7960479999999999</c:v>
                </c:pt>
                <c:pt idx="92226">
                  <c:v>6.7923359999999997</c:v>
                </c:pt>
                <c:pt idx="92227">
                  <c:v>6.7886290000000002</c:v>
                </c:pt>
                <c:pt idx="92228">
                  <c:v>6.7849240000000002</c:v>
                </c:pt>
                <c:pt idx="92229">
                  <c:v>6.7812239999999999</c:v>
                </c:pt>
                <c:pt idx="92230">
                  <c:v>6.7775249999999998</c:v>
                </c:pt>
                <c:pt idx="92231">
                  <c:v>6.7738259999999997</c:v>
                </c:pt>
                <c:pt idx="92232">
                  <c:v>6.7701289999999998</c:v>
                </c:pt>
                <c:pt idx="92233">
                  <c:v>6.766432</c:v>
                </c:pt>
                <c:pt idx="92234">
                  <c:v>6.7627389999999998</c:v>
                </c:pt>
                <c:pt idx="92235">
                  <c:v>6.7590450000000004</c:v>
                </c:pt>
                <c:pt idx="92236">
                  <c:v>6.7553470000000004</c:v>
                </c:pt>
                <c:pt idx="92237">
                  <c:v>6.7516550000000004</c:v>
                </c:pt>
                <c:pt idx="92238">
                  <c:v>6.7479630000000004</c:v>
                </c:pt>
                <c:pt idx="92239">
                  <c:v>6.7442729999999997</c:v>
                </c:pt>
                <c:pt idx="92240">
                  <c:v>6.740583</c:v>
                </c:pt>
                <c:pt idx="92241">
                  <c:v>6.7368940000000004</c:v>
                </c:pt>
                <c:pt idx="92242">
                  <c:v>6.733206</c:v>
                </c:pt>
                <c:pt idx="92243">
                  <c:v>6.7295179999999997</c:v>
                </c:pt>
                <c:pt idx="92244">
                  <c:v>6.7258300000000002</c:v>
                </c:pt>
                <c:pt idx="92245">
                  <c:v>6.7221419999999998</c:v>
                </c:pt>
                <c:pt idx="92246">
                  <c:v>6.7184540000000004</c:v>
                </c:pt>
                <c:pt idx="92247">
                  <c:v>6.7147670000000002</c:v>
                </c:pt>
                <c:pt idx="92248">
                  <c:v>6.7110789999999998</c:v>
                </c:pt>
                <c:pt idx="92249">
                  <c:v>6.7073879999999999</c:v>
                </c:pt>
                <c:pt idx="92250">
                  <c:v>6.7036990000000003</c:v>
                </c:pt>
                <c:pt idx="92251">
                  <c:v>6.7000089999999997</c:v>
                </c:pt>
                <c:pt idx="92252">
                  <c:v>6.6963200000000001</c:v>
                </c:pt>
                <c:pt idx="92253">
                  <c:v>6.6926310000000004</c:v>
                </c:pt>
                <c:pt idx="92254">
                  <c:v>6.6889419999999999</c:v>
                </c:pt>
                <c:pt idx="92255">
                  <c:v>6.6852539999999996</c:v>
                </c:pt>
                <c:pt idx="92256">
                  <c:v>6.6815660000000001</c:v>
                </c:pt>
                <c:pt idx="92257">
                  <c:v>6.6778789999999999</c:v>
                </c:pt>
                <c:pt idx="92258">
                  <c:v>6.6741919999999997</c:v>
                </c:pt>
                <c:pt idx="92259">
                  <c:v>6.6705050000000004</c:v>
                </c:pt>
                <c:pt idx="92260">
                  <c:v>6.6668190000000003</c:v>
                </c:pt>
                <c:pt idx="92261">
                  <c:v>6.6631330000000002</c:v>
                </c:pt>
                <c:pt idx="92262">
                  <c:v>6.659446</c:v>
                </c:pt>
                <c:pt idx="92263">
                  <c:v>6.6557599999999999</c:v>
                </c:pt>
                <c:pt idx="92264">
                  <c:v>6.6520739999999998</c:v>
                </c:pt>
                <c:pt idx="92265">
                  <c:v>6.6483879999999997</c:v>
                </c:pt>
                <c:pt idx="92266">
                  <c:v>6.6447019999999997</c:v>
                </c:pt>
                <c:pt idx="92267">
                  <c:v>6.6410169999999997</c:v>
                </c:pt>
                <c:pt idx="92268">
                  <c:v>6.6373340000000001</c:v>
                </c:pt>
                <c:pt idx="92269">
                  <c:v>6.6336500000000003</c:v>
                </c:pt>
                <c:pt idx="92270">
                  <c:v>6.6299650000000003</c:v>
                </c:pt>
                <c:pt idx="92271">
                  <c:v>6.6262800000000004</c:v>
                </c:pt>
                <c:pt idx="92272">
                  <c:v>6.6225959999999997</c:v>
                </c:pt>
                <c:pt idx="92273">
                  <c:v>6.6189109999999998</c:v>
                </c:pt>
                <c:pt idx="92274">
                  <c:v>6.6152280000000001</c:v>
                </c:pt>
                <c:pt idx="92275">
                  <c:v>6.6115430000000002</c:v>
                </c:pt>
                <c:pt idx="92276">
                  <c:v>6.6078570000000001</c:v>
                </c:pt>
                <c:pt idx="92277">
                  <c:v>6.6041730000000003</c:v>
                </c:pt>
                <c:pt idx="92278">
                  <c:v>6.6004889999999996</c:v>
                </c:pt>
                <c:pt idx="92279">
                  <c:v>6.5968039999999997</c:v>
                </c:pt>
                <c:pt idx="92280">
                  <c:v>6.5931189999999997</c:v>
                </c:pt>
                <c:pt idx="92281">
                  <c:v>6.5894349999999999</c:v>
                </c:pt>
                <c:pt idx="92282">
                  <c:v>6.5857520000000003</c:v>
                </c:pt>
                <c:pt idx="92283">
                  <c:v>6.5820689999999997</c:v>
                </c:pt>
                <c:pt idx="92284">
                  <c:v>6.5783860000000001</c:v>
                </c:pt>
                <c:pt idx="92285">
                  <c:v>6.5747010000000001</c:v>
                </c:pt>
                <c:pt idx="92286">
                  <c:v>6.5710170000000003</c:v>
                </c:pt>
                <c:pt idx="92287">
                  <c:v>6.5673329999999996</c:v>
                </c:pt>
                <c:pt idx="92288">
                  <c:v>6.5636469999999996</c:v>
                </c:pt>
                <c:pt idx="92289">
                  <c:v>6.5599619999999996</c:v>
                </c:pt>
                <c:pt idx="92290">
                  <c:v>6.5562779999999998</c:v>
                </c:pt>
                <c:pt idx="92291">
                  <c:v>6.5525929999999999</c:v>
                </c:pt>
                <c:pt idx="92292">
                  <c:v>6.548908</c:v>
                </c:pt>
                <c:pt idx="92293">
                  <c:v>6.5452240000000002</c:v>
                </c:pt>
                <c:pt idx="92294">
                  <c:v>6.5415400000000004</c:v>
                </c:pt>
                <c:pt idx="92295">
                  <c:v>6.5378559999999997</c:v>
                </c:pt>
                <c:pt idx="92296">
                  <c:v>6.5341709999999997</c:v>
                </c:pt>
                <c:pt idx="92297">
                  <c:v>6.5304880000000001</c:v>
                </c:pt>
                <c:pt idx="92298">
                  <c:v>6.5268030000000001</c:v>
                </c:pt>
                <c:pt idx="92299">
                  <c:v>6.5231199999999996</c:v>
                </c:pt>
                <c:pt idx="92300">
                  <c:v>6.5194369999999999</c:v>
                </c:pt>
                <c:pt idx="92301">
                  <c:v>6.5157540000000003</c:v>
                </c:pt>
                <c:pt idx="92302">
                  <c:v>6.5120709999999997</c:v>
                </c:pt>
                <c:pt idx="92303">
                  <c:v>6.5083880000000001</c:v>
                </c:pt>
                <c:pt idx="92304">
                  <c:v>6.5047040000000003</c:v>
                </c:pt>
                <c:pt idx="92305">
                  <c:v>6.5010199999999996</c:v>
                </c:pt>
                <c:pt idx="92306">
                  <c:v>6.4973349999999996</c:v>
                </c:pt>
                <c:pt idx="92307">
                  <c:v>6.4936509999999998</c:v>
                </c:pt>
                <c:pt idx="92308">
                  <c:v>6.489967</c:v>
                </c:pt>
                <c:pt idx="92309">
                  <c:v>6.4862840000000004</c:v>
                </c:pt>
                <c:pt idx="92310">
                  <c:v>6.4825999999999997</c:v>
                </c:pt>
                <c:pt idx="92311">
                  <c:v>6.4789159999999999</c:v>
                </c:pt>
                <c:pt idx="92312">
                  <c:v>6.4752320000000001</c:v>
                </c:pt>
                <c:pt idx="92313">
                  <c:v>6.4715490000000004</c:v>
                </c:pt>
                <c:pt idx="92314">
                  <c:v>6.4678659999999999</c:v>
                </c:pt>
                <c:pt idx="92315">
                  <c:v>6.4641830000000002</c:v>
                </c:pt>
                <c:pt idx="92316">
                  <c:v>6.4604999999999997</c:v>
                </c:pt>
                <c:pt idx="92317">
                  <c:v>6.4568159999999999</c:v>
                </c:pt>
                <c:pt idx="92318">
                  <c:v>6.4531330000000002</c:v>
                </c:pt>
                <c:pt idx="92319">
                  <c:v>6.4494499999999997</c:v>
                </c:pt>
                <c:pt idx="92320">
                  <c:v>6.445767</c:v>
                </c:pt>
                <c:pt idx="92321">
                  <c:v>6.4420840000000004</c:v>
                </c:pt>
                <c:pt idx="92322">
                  <c:v>6.4384009999999998</c:v>
                </c:pt>
                <c:pt idx="92323">
                  <c:v>6.4347180000000002</c:v>
                </c:pt>
                <c:pt idx="92324">
                  <c:v>6.4310359999999998</c:v>
                </c:pt>
                <c:pt idx="92325">
                  <c:v>6.427352</c:v>
                </c:pt>
                <c:pt idx="92326">
                  <c:v>6.4236700000000004</c:v>
                </c:pt>
                <c:pt idx="92327">
                  <c:v>6.419988</c:v>
                </c:pt>
                <c:pt idx="92328">
                  <c:v>6.4163059999999996</c:v>
                </c:pt>
                <c:pt idx="92329">
                  <c:v>6.4126219999999998</c:v>
                </c:pt>
                <c:pt idx="92330">
                  <c:v>6.408938</c:v>
                </c:pt>
                <c:pt idx="92331">
                  <c:v>6.4052550000000004</c:v>
                </c:pt>
                <c:pt idx="92332">
                  <c:v>6.401573</c:v>
                </c:pt>
                <c:pt idx="92333">
                  <c:v>6.3978900000000003</c:v>
                </c:pt>
                <c:pt idx="92334">
                  <c:v>6.3942079999999999</c:v>
                </c:pt>
                <c:pt idx="92335">
                  <c:v>6.3905250000000002</c:v>
                </c:pt>
                <c:pt idx="92336">
                  <c:v>6.386844</c:v>
                </c:pt>
                <c:pt idx="92337">
                  <c:v>6.3831619999999996</c:v>
                </c:pt>
                <c:pt idx="92338">
                  <c:v>6.3794789999999999</c:v>
                </c:pt>
                <c:pt idx="92339">
                  <c:v>6.3757970000000004</c:v>
                </c:pt>
                <c:pt idx="92340">
                  <c:v>6.3721160000000001</c:v>
                </c:pt>
                <c:pt idx="92341">
                  <c:v>6.3684339999999997</c:v>
                </c:pt>
                <c:pt idx="92342">
                  <c:v>6.3647530000000003</c:v>
                </c:pt>
                <c:pt idx="92343">
                  <c:v>6.3610720000000001</c:v>
                </c:pt>
                <c:pt idx="92344">
                  <c:v>6.3573909999999998</c:v>
                </c:pt>
                <c:pt idx="92345">
                  <c:v>6.3537109999999997</c:v>
                </c:pt>
                <c:pt idx="92346">
                  <c:v>6.3500310000000004</c:v>
                </c:pt>
                <c:pt idx="92347">
                  <c:v>6.3463520000000004</c:v>
                </c:pt>
                <c:pt idx="92348">
                  <c:v>6.3426720000000003</c:v>
                </c:pt>
                <c:pt idx="92349">
                  <c:v>6.3389920000000002</c:v>
                </c:pt>
                <c:pt idx="92350">
                  <c:v>6.3353120000000001</c:v>
                </c:pt>
                <c:pt idx="92351">
                  <c:v>6.3316319999999999</c:v>
                </c:pt>
                <c:pt idx="92352">
                  <c:v>6.3279519999999998</c:v>
                </c:pt>
                <c:pt idx="92353">
                  <c:v>6.3242719999999997</c:v>
                </c:pt>
                <c:pt idx="92354">
                  <c:v>6.3205910000000003</c:v>
                </c:pt>
                <c:pt idx="92355">
                  <c:v>6.3169050000000002</c:v>
                </c:pt>
                <c:pt idx="92356">
                  <c:v>6.3132190000000001</c:v>
                </c:pt>
                <c:pt idx="92357">
                  <c:v>6.3095330000000001</c:v>
                </c:pt>
                <c:pt idx="92358">
                  <c:v>6.305847</c:v>
                </c:pt>
                <c:pt idx="92359">
                  <c:v>6.302162</c:v>
                </c:pt>
                <c:pt idx="92360">
                  <c:v>6.2984770000000001</c:v>
                </c:pt>
                <c:pt idx="92361">
                  <c:v>6.2947930000000003</c:v>
                </c:pt>
                <c:pt idx="92362">
                  <c:v>6.2911109999999999</c:v>
                </c:pt>
                <c:pt idx="92363">
                  <c:v>6.2874290000000004</c:v>
                </c:pt>
                <c:pt idx="92364">
                  <c:v>6.283747</c:v>
                </c:pt>
                <c:pt idx="92365">
                  <c:v>6.2800659999999997</c:v>
                </c:pt>
                <c:pt idx="92366">
                  <c:v>6.2763859999999996</c:v>
                </c:pt>
                <c:pt idx="92367">
                  <c:v>6.2727079999999997</c:v>
                </c:pt>
                <c:pt idx="92368">
                  <c:v>6.2690289999999997</c:v>
                </c:pt>
                <c:pt idx="92369">
                  <c:v>6.2653499999999998</c:v>
                </c:pt>
                <c:pt idx="92370">
                  <c:v>6.2616709999999998</c:v>
                </c:pt>
                <c:pt idx="92371">
                  <c:v>6.2579909999999996</c:v>
                </c:pt>
                <c:pt idx="92372">
                  <c:v>6.2543110000000004</c:v>
                </c:pt>
                <c:pt idx="92373">
                  <c:v>6.2506310000000003</c:v>
                </c:pt>
                <c:pt idx="92374">
                  <c:v>6.2469510000000001</c:v>
                </c:pt>
                <c:pt idx="92375">
                  <c:v>6.243271</c:v>
                </c:pt>
                <c:pt idx="92376">
                  <c:v>6.239592</c:v>
                </c:pt>
                <c:pt idx="92377">
                  <c:v>6.235919</c:v>
                </c:pt>
                <c:pt idx="92378">
                  <c:v>6.232246</c:v>
                </c:pt>
                <c:pt idx="92379">
                  <c:v>6.2285750000000002</c:v>
                </c:pt>
                <c:pt idx="92380">
                  <c:v>6.2249020000000002</c:v>
                </c:pt>
                <c:pt idx="92381">
                  <c:v>6.221228</c:v>
                </c:pt>
                <c:pt idx="92382">
                  <c:v>6.2175510000000003</c:v>
                </c:pt>
                <c:pt idx="92383">
                  <c:v>6.2138730000000004</c:v>
                </c:pt>
                <c:pt idx="92384">
                  <c:v>6.2101959999999998</c:v>
                </c:pt>
                <c:pt idx="92385">
                  <c:v>6.2065169999999998</c:v>
                </c:pt>
                <c:pt idx="92386">
                  <c:v>6.2028379999999999</c:v>
                </c:pt>
                <c:pt idx="92387">
                  <c:v>6.1991589999999999</c:v>
                </c:pt>
                <c:pt idx="92388">
                  <c:v>6.1954789999999997</c:v>
                </c:pt>
                <c:pt idx="92389">
                  <c:v>6.1917989999999996</c:v>
                </c:pt>
                <c:pt idx="92390">
                  <c:v>6.1881209999999998</c:v>
                </c:pt>
                <c:pt idx="92391">
                  <c:v>6.1844429999999999</c:v>
                </c:pt>
                <c:pt idx="92392">
                  <c:v>6.1807639999999999</c:v>
                </c:pt>
                <c:pt idx="92393">
                  <c:v>6.1770849999999999</c:v>
                </c:pt>
                <c:pt idx="92394">
                  <c:v>6.1734049999999998</c:v>
                </c:pt>
                <c:pt idx="92395">
                  <c:v>6.1697240000000004</c:v>
                </c:pt>
                <c:pt idx="92396">
                  <c:v>6.1660440000000003</c:v>
                </c:pt>
                <c:pt idx="92397">
                  <c:v>6.1623640000000002</c:v>
                </c:pt>
                <c:pt idx="92398">
                  <c:v>6.1586829999999999</c:v>
                </c:pt>
                <c:pt idx="92399">
                  <c:v>6.1550010000000004</c:v>
                </c:pt>
                <c:pt idx="92400">
                  <c:v>6.151319</c:v>
                </c:pt>
                <c:pt idx="92401">
                  <c:v>6.1476350000000002</c:v>
                </c:pt>
                <c:pt idx="92402">
                  <c:v>6.1439510000000004</c:v>
                </c:pt>
                <c:pt idx="92403">
                  <c:v>6.1402679999999998</c:v>
                </c:pt>
                <c:pt idx="92404">
                  <c:v>6.1365850000000002</c:v>
                </c:pt>
                <c:pt idx="92405">
                  <c:v>6.1329039999999999</c:v>
                </c:pt>
                <c:pt idx="92406">
                  <c:v>6.1292220000000004</c:v>
                </c:pt>
                <c:pt idx="92407">
                  <c:v>6.1255420000000003</c:v>
                </c:pt>
                <c:pt idx="92408">
                  <c:v>6.1218620000000001</c:v>
                </c:pt>
                <c:pt idx="92409">
                  <c:v>6.1181809999999999</c:v>
                </c:pt>
                <c:pt idx="92410">
                  <c:v>6.1145009999999997</c:v>
                </c:pt>
                <c:pt idx="92411">
                  <c:v>6.1108200000000004</c:v>
                </c:pt>
                <c:pt idx="92412">
                  <c:v>6.1071400000000002</c:v>
                </c:pt>
                <c:pt idx="92413">
                  <c:v>6.103459</c:v>
                </c:pt>
                <c:pt idx="92414">
                  <c:v>6.0997779999999997</c:v>
                </c:pt>
                <c:pt idx="92415">
                  <c:v>6.0960970000000003</c:v>
                </c:pt>
                <c:pt idx="92416">
                  <c:v>6.0924139999999998</c:v>
                </c:pt>
                <c:pt idx="92417">
                  <c:v>6.0887320000000003</c:v>
                </c:pt>
                <c:pt idx="92418">
                  <c:v>6.0850499999999998</c:v>
                </c:pt>
                <c:pt idx="92419">
                  <c:v>6.0813670000000002</c:v>
                </c:pt>
                <c:pt idx="92420">
                  <c:v>6.0776849999999998</c:v>
                </c:pt>
                <c:pt idx="92421">
                  <c:v>6.0740040000000004</c:v>
                </c:pt>
                <c:pt idx="92422">
                  <c:v>6.070322</c:v>
                </c:pt>
                <c:pt idx="92423">
                  <c:v>6.0666390000000003</c:v>
                </c:pt>
                <c:pt idx="92424">
                  <c:v>6.0629569999999999</c:v>
                </c:pt>
                <c:pt idx="92425">
                  <c:v>6.0592750000000004</c:v>
                </c:pt>
                <c:pt idx="92426">
                  <c:v>6.055593</c:v>
                </c:pt>
                <c:pt idx="92427">
                  <c:v>6.0519100000000003</c:v>
                </c:pt>
                <c:pt idx="92428">
                  <c:v>6.0482279999999999</c:v>
                </c:pt>
                <c:pt idx="92429">
                  <c:v>6.0445450000000003</c:v>
                </c:pt>
                <c:pt idx="92430">
                  <c:v>6.0408619999999997</c:v>
                </c:pt>
                <c:pt idx="92431">
                  <c:v>6.0371790000000001</c:v>
                </c:pt>
                <c:pt idx="92432">
                  <c:v>6.0334969999999997</c:v>
                </c:pt>
                <c:pt idx="92433">
                  <c:v>6.029814</c:v>
                </c:pt>
                <c:pt idx="92434">
                  <c:v>6.0261300000000002</c:v>
                </c:pt>
                <c:pt idx="92435">
                  <c:v>6.0224469999999997</c:v>
                </c:pt>
                <c:pt idx="92436">
                  <c:v>6.018764</c:v>
                </c:pt>
                <c:pt idx="92437">
                  <c:v>6.0150800000000002</c:v>
                </c:pt>
                <c:pt idx="92438">
                  <c:v>6.0113969999999997</c:v>
                </c:pt>
                <c:pt idx="92439">
                  <c:v>6.0077150000000001</c:v>
                </c:pt>
                <c:pt idx="92440">
                  <c:v>6.004035</c:v>
                </c:pt>
                <c:pt idx="92441">
                  <c:v>6.0003539999999997</c:v>
                </c:pt>
                <c:pt idx="92442">
                  <c:v>5.9966720000000002</c:v>
                </c:pt>
                <c:pt idx="92443">
                  <c:v>5.9929899999999998</c:v>
                </c:pt>
                <c:pt idx="92444">
                  <c:v>5.9893070000000002</c:v>
                </c:pt>
                <c:pt idx="92445">
                  <c:v>5.9856239999999996</c:v>
                </c:pt>
                <c:pt idx="92446">
                  <c:v>5.981941</c:v>
                </c:pt>
                <c:pt idx="92447">
                  <c:v>5.9782580000000003</c:v>
                </c:pt>
                <c:pt idx="92448">
                  <c:v>5.9745749999999997</c:v>
                </c:pt>
                <c:pt idx="92449">
                  <c:v>5.9708909999999999</c:v>
                </c:pt>
                <c:pt idx="92450">
                  <c:v>5.9672070000000001</c:v>
                </c:pt>
                <c:pt idx="92451">
                  <c:v>5.9635230000000004</c:v>
                </c:pt>
                <c:pt idx="92452">
                  <c:v>5.9598389999999997</c:v>
                </c:pt>
                <c:pt idx="92453">
                  <c:v>5.9561539999999997</c:v>
                </c:pt>
                <c:pt idx="92454">
                  <c:v>5.9524699999999999</c:v>
                </c:pt>
                <c:pt idx="92455">
                  <c:v>5.9487880000000004</c:v>
                </c:pt>
                <c:pt idx="92456">
                  <c:v>5.945106</c:v>
                </c:pt>
                <c:pt idx="92457">
                  <c:v>5.9414230000000003</c:v>
                </c:pt>
                <c:pt idx="92458">
                  <c:v>5.9377409999999999</c:v>
                </c:pt>
                <c:pt idx="92459">
                  <c:v>5.9340619999999999</c:v>
                </c:pt>
                <c:pt idx="92460">
                  <c:v>5.9303840000000001</c:v>
                </c:pt>
                <c:pt idx="92461">
                  <c:v>5.926704</c:v>
                </c:pt>
                <c:pt idx="92462">
                  <c:v>5.9230239999999998</c:v>
                </c:pt>
                <c:pt idx="92463">
                  <c:v>5.9193439999999997</c:v>
                </c:pt>
                <c:pt idx="92464">
                  <c:v>5.9156639999999996</c:v>
                </c:pt>
                <c:pt idx="92465">
                  <c:v>5.9119820000000001</c:v>
                </c:pt>
                <c:pt idx="92466">
                  <c:v>5.9082999999999997</c:v>
                </c:pt>
                <c:pt idx="92467">
                  <c:v>5.9046200000000004</c:v>
                </c:pt>
                <c:pt idx="92468">
                  <c:v>5.900944</c:v>
                </c:pt>
                <c:pt idx="92469">
                  <c:v>5.8972660000000001</c:v>
                </c:pt>
                <c:pt idx="92470">
                  <c:v>5.893586</c:v>
                </c:pt>
                <c:pt idx="92471">
                  <c:v>5.8899059999999999</c:v>
                </c:pt>
                <c:pt idx="92472">
                  <c:v>5.8862269999999999</c:v>
                </c:pt>
                <c:pt idx="92473">
                  <c:v>5.8825459999999996</c:v>
                </c:pt>
                <c:pt idx="92474">
                  <c:v>5.8788650000000002</c:v>
                </c:pt>
                <c:pt idx="92475">
                  <c:v>5.875184</c:v>
                </c:pt>
                <c:pt idx="92476">
                  <c:v>5.8715039999999998</c:v>
                </c:pt>
                <c:pt idx="92477">
                  <c:v>5.8678239999999997</c:v>
                </c:pt>
                <c:pt idx="92478">
                  <c:v>5.8641439999999996</c:v>
                </c:pt>
                <c:pt idx="92479">
                  <c:v>5.8604620000000001</c:v>
                </c:pt>
                <c:pt idx="92480">
                  <c:v>5.8567809999999998</c:v>
                </c:pt>
                <c:pt idx="92481">
                  <c:v>5.8530959999999999</c:v>
                </c:pt>
                <c:pt idx="92482">
                  <c:v>5.8494130000000002</c:v>
                </c:pt>
                <c:pt idx="92483">
                  <c:v>5.8457299999999996</c:v>
                </c:pt>
                <c:pt idx="92484">
                  <c:v>5.842047</c:v>
                </c:pt>
                <c:pt idx="92485">
                  <c:v>5.8383630000000002</c:v>
                </c:pt>
                <c:pt idx="92486">
                  <c:v>5.8346799999999996</c:v>
                </c:pt>
                <c:pt idx="92487">
                  <c:v>5.830997</c:v>
                </c:pt>
                <c:pt idx="92488">
                  <c:v>5.8273149999999996</c:v>
                </c:pt>
                <c:pt idx="92489">
                  <c:v>5.8236350000000003</c:v>
                </c:pt>
                <c:pt idx="92490">
                  <c:v>5.8199540000000001</c:v>
                </c:pt>
                <c:pt idx="92491">
                  <c:v>5.8162739999999999</c:v>
                </c:pt>
                <c:pt idx="92492">
                  <c:v>5.8125960000000001</c:v>
                </c:pt>
                <c:pt idx="92493">
                  <c:v>5.8089139999999997</c:v>
                </c:pt>
                <c:pt idx="92494">
                  <c:v>5.805231</c:v>
                </c:pt>
                <c:pt idx="92495">
                  <c:v>5.8015480000000004</c:v>
                </c:pt>
                <c:pt idx="92496">
                  <c:v>5.797866</c:v>
                </c:pt>
                <c:pt idx="92497">
                  <c:v>5.7941849999999997</c:v>
                </c:pt>
                <c:pt idx="92498">
                  <c:v>5.7905040000000003</c:v>
                </c:pt>
                <c:pt idx="92499">
                  <c:v>5.7868250000000003</c:v>
                </c:pt>
                <c:pt idx="92500">
                  <c:v>5.7831450000000002</c:v>
                </c:pt>
                <c:pt idx="92501">
                  <c:v>5.7794639999999999</c:v>
                </c:pt>
                <c:pt idx="92502">
                  <c:v>5.7757829999999997</c:v>
                </c:pt>
                <c:pt idx="92503">
                  <c:v>5.7721020000000003</c:v>
                </c:pt>
                <c:pt idx="92504">
                  <c:v>5.7684199999999999</c:v>
                </c:pt>
                <c:pt idx="92505">
                  <c:v>5.7647370000000002</c:v>
                </c:pt>
                <c:pt idx="92506">
                  <c:v>5.761056</c:v>
                </c:pt>
                <c:pt idx="92507">
                  <c:v>5.7573749999999997</c:v>
                </c:pt>
                <c:pt idx="92508">
                  <c:v>5.7536940000000003</c:v>
                </c:pt>
                <c:pt idx="92509">
                  <c:v>5.7500109999999998</c:v>
                </c:pt>
                <c:pt idx="92510">
                  <c:v>5.7463290000000002</c:v>
                </c:pt>
                <c:pt idx="92511">
                  <c:v>5.7426459999999997</c:v>
                </c:pt>
                <c:pt idx="92512">
                  <c:v>5.738963</c:v>
                </c:pt>
                <c:pt idx="92513">
                  <c:v>5.7352809999999996</c:v>
                </c:pt>
                <c:pt idx="92514">
                  <c:v>5.731598</c:v>
                </c:pt>
                <c:pt idx="92515">
                  <c:v>5.7279179999999998</c:v>
                </c:pt>
                <c:pt idx="92516">
                  <c:v>5.7242360000000003</c:v>
                </c:pt>
                <c:pt idx="92517">
                  <c:v>5.7205539999999999</c:v>
                </c:pt>
                <c:pt idx="92518">
                  <c:v>5.7168720000000004</c:v>
                </c:pt>
                <c:pt idx="92519">
                  <c:v>5.7131920000000003</c:v>
                </c:pt>
                <c:pt idx="92520">
                  <c:v>5.7095070000000003</c:v>
                </c:pt>
                <c:pt idx="92521">
                  <c:v>5.7058210000000003</c:v>
                </c:pt>
                <c:pt idx="92522">
                  <c:v>5.7021350000000002</c:v>
                </c:pt>
                <c:pt idx="92523">
                  <c:v>5.698448</c:v>
                </c:pt>
                <c:pt idx="92524">
                  <c:v>5.6947609999999997</c:v>
                </c:pt>
                <c:pt idx="92525">
                  <c:v>5.6910740000000004</c:v>
                </c:pt>
                <c:pt idx="92526">
                  <c:v>5.6873880000000003</c:v>
                </c:pt>
                <c:pt idx="92527">
                  <c:v>5.6837030000000004</c:v>
                </c:pt>
                <c:pt idx="92528">
                  <c:v>5.6800160000000002</c:v>
                </c:pt>
                <c:pt idx="92529">
                  <c:v>5.6763310000000002</c:v>
                </c:pt>
                <c:pt idx="92530">
                  <c:v>5.6726470000000004</c:v>
                </c:pt>
                <c:pt idx="92531">
                  <c:v>5.6689600000000002</c:v>
                </c:pt>
                <c:pt idx="92532">
                  <c:v>5.6652760000000004</c:v>
                </c:pt>
                <c:pt idx="92533">
                  <c:v>5.6615909999999996</c:v>
                </c:pt>
                <c:pt idx="92534">
                  <c:v>5.6579059999999997</c:v>
                </c:pt>
                <c:pt idx="92535">
                  <c:v>5.6542219999999999</c:v>
                </c:pt>
                <c:pt idx="92536">
                  <c:v>5.6505479999999997</c:v>
                </c:pt>
                <c:pt idx="92537">
                  <c:v>5.6468780000000001</c:v>
                </c:pt>
                <c:pt idx="92538">
                  <c:v>5.6432060000000002</c:v>
                </c:pt>
                <c:pt idx="92539">
                  <c:v>5.639532</c:v>
                </c:pt>
                <c:pt idx="92540">
                  <c:v>5.6358579999999998</c:v>
                </c:pt>
                <c:pt idx="92541">
                  <c:v>5.6321859999999999</c:v>
                </c:pt>
                <c:pt idx="92542">
                  <c:v>5.6285119999999997</c:v>
                </c:pt>
                <c:pt idx="92543">
                  <c:v>5.6248370000000003</c:v>
                </c:pt>
                <c:pt idx="92544">
                  <c:v>5.6211650000000004</c:v>
                </c:pt>
                <c:pt idx="92545">
                  <c:v>5.6174900000000001</c:v>
                </c:pt>
                <c:pt idx="92546">
                  <c:v>5.6138139999999996</c:v>
                </c:pt>
                <c:pt idx="92547">
                  <c:v>5.6101340000000004</c:v>
                </c:pt>
                <c:pt idx="92548">
                  <c:v>5.6064540000000003</c:v>
                </c:pt>
                <c:pt idx="92549">
                  <c:v>5.6027709999999997</c:v>
                </c:pt>
                <c:pt idx="92550">
                  <c:v>5.5990900000000003</c:v>
                </c:pt>
                <c:pt idx="92551">
                  <c:v>5.5954079999999999</c:v>
                </c:pt>
                <c:pt idx="92552">
                  <c:v>5.5917279999999998</c:v>
                </c:pt>
                <c:pt idx="92553">
                  <c:v>5.5880470000000004</c:v>
                </c:pt>
                <c:pt idx="92554">
                  <c:v>5.584365</c:v>
                </c:pt>
                <c:pt idx="92555">
                  <c:v>5.5806839999999998</c:v>
                </c:pt>
                <c:pt idx="92556">
                  <c:v>5.5770030000000004</c:v>
                </c:pt>
                <c:pt idx="92557">
                  <c:v>5.5733220000000001</c:v>
                </c:pt>
                <c:pt idx="92558">
                  <c:v>5.569642</c:v>
                </c:pt>
                <c:pt idx="92559">
                  <c:v>5.5659609999999997</c:v>
                </c:pt>
                <c:pt idx="92560">
                  <c:v>5.5622809999999996</c:v>
                </c:pt>
                <c:pt idx="92561">
                  <c:v>5.5586000000000002</c:v>
                </c:pt>
                <c:pt idx="92562">
                  <c:v>5.5549189999999999</c:v>
                </c:pt>
                <c:pt idx="92563">
                  <c:v>5.55124</c:v>
                </c:pt>
                <c:pt idx="92564">
                  <c:v>5.5475599999999998</c:v>
                </c:pt>
                <c:pt idx="92565">
                  <c:v>5.5438809999999998</c:v>
                </c:pt>
                <c:pt idx="92566">
                  <c:v>5.5402009999999997</c:v>
                </c:pt>
                <c:pt idx="92567">
                  <c:v>5.5365219999999997</c:v>
                </c:pt>
                <c:pt idx="92568">
                  <c:v>5.5328419999999996</c:v>
                </c:pt>
                <c:pt idx="92569">
                  <c:v>5.5291610000000002</c:v>
                </c:pt>
                <c:pt idx="92570">
                  <c:v>5.5254810000000001</c:v>
                </c:pt>
                <c:pt idx="92571">
                  <c:v>5.521801</c:v>
                </c:pt>
                <c:pt idx="92572">
                  <c:v>5.5181209999999998</c:v>
                </c:pt>
                <c:pt idx="92573">
                  <c:v>5.514443</c:v>
                </c:pt>
                <c:pt idx="92574">
                  <c:v>5.5107629999999999</c:v>
                </c:pt>
                <c:pt idx="92575">
                  <c:v>5.5070839999999999</c:v>
                </c:pt>
                <c:pt idx="92576">
                  <c:v>5.5034039999999997</c:v>
                </c:pt>
                <c:pt idx="92577">
                  <c:v>5.4997239999999996</c:v>
                </c:pt>
                <c:pt idx="92578">
                  <c:v>5.4960449999999996</c:v>
                </c:pt>
                <c:pt idx="92579">
                  <c:v>5.4923650000000004</c:v>
                </c:pt>
                <c:pt idx="92580">
                  <c:v>5.4886860000000004</c:v>
                </c:pt>
                <c:pt idx="92581">
                  <c:v>5.4850070000000004</c:v>
                </c:pt>
                <c:pt idx="92582">
                  <c:v>5.4813280000000004</c:v>
                </c:pt>
                <c:pt idx="92583">
                  <c:v>5.4776600000000002</c:v>
                </c:pt>
                <c:pt idx="92584">
                  <c:v>5.4739930000000001</c:v>
                </c:pt>
                <c:pt idx="92585">
                  <c:v>5.4703330000000001</c:v>
                </c:pt>
                <c:pt idx="92586">
                  <c:v>5.4666649999999999</c:v>
                </c:pt>
                <c:pt idx="92587">
                  <c:v>5.4629969999999997</c:v>
                </c:pt>
                <c:pt idx="92588">
                  <c:v>5.4593259999999999</c:v>
                </c:pt>
                <c:pt idx="92589">
                  <c:v>5.455654</c:v>
                </c:pt>
                <c:pt idx="92590">
                  <c:v>5.4519820000000001</c:v>
                </c:pt>
                <c:pt idx="92591">
                  <c:v>5.4483079999999999</c:v>
                </c:pt>
                <c:pt idx="92592">
                  <c:v>5.4446329999999996</c:v>
                </c:pt>
                <c:pt idx="92593">
                  <c:v>5.440957</c:v>
                </c:pt>
                <c:pt idx="92594">
                  <c:v>5.4372809999999996</c:v>
                </c:pt>
                <c:pt idx="92595">
                  <c:v>5.4336070000000003</c:v>
                </c:pt>
                <c:pt idx="92596">
                  <c:v>5.4299309999999998</c:v>
                </c:pt>
                <c:pt idx="92597">
                  <c:v>5.4262550000000003</c:v>
                </c:pt>
                <c:pt idx="92598">
                  <c:v>5.4225770000000004</c:v>
                </c:pt>
                <c:pt idx="92599">
                  <c:v>5.418901</c:v>
                </c:pt>
                <c:pt idx="92600">
                  <c:v>5.4152259999999997</c:v>
                </c:pt>
                <c:pt idx="92601">
                  <c:v>5.4115500000000001</c:v>
                </c:pt>
                <c:pt idx="92602">
                  <c:v>5.4078730000000004</c:v>
                </c:pt>
                <c:pt idx="92603">
                  <c:v>5.4041980000000001</c:v>
                </c:pt>
                <c:pt idx="92604">
                  <c:v>5.4005270000000003</c:v>
                </c:pt>
                <c:pt idx="92605">
                  <c:v>5.3968579999999999</c:v>
                </c:pt>
                <c:pt idx="92606">
                  <c:v>5.393186</c:v>
                </c:pt>
                <c:pt idx="92607">
                  <c:v>5.389513</c:v>
                </c:pt>
                <c:pt idx="92608">
                  <c:v>5.3858389999999998</c:v>
                </c:pt>
                <c:pt idx="92609">
                  <c:v>5.3821640000000004</c:v>
                </c:pt>
                <c:pt idx="92610">
                  <c:v>5.3784869999999998</c:v>
                </c:pt>
                <c:pt idx="92611">
                  <c:v>5.3748110000000002</c:v>
                </c:pt>
                <c:pt idx="92612">
                  <c:v>5.3711339999999996</c:v>
                </c:pt>
                <c:pt idx="92613">
                  <c:v>5.3674619999999997</c:v>
                </c:pt>
                <c:pt idx="92614">
                  <c:v>5.363785</c:v>
                </c:pt>
                <c:pt idx="92615">
                  <c:v>5.3601080000000003</c:v>
                </c:pt>
                <c:pt idx="92616">
                  <c:v>5.3564309999999997</c:v>
                </c:pt>
                <c:pt idx="92617">
                  <c:v>5.3527519999999997</c:v>
                </c:pt>
                <c:pt idx="92618">
                  <c:v>5.3490719999999996</c:v>
                </c:pt>
                <c:pt idx="92619">
                  <c:v>5.3453929999999996</c:v>
                </c:pt>
                <c:pt idx="92620">
                  <c:v>5.3417130000000004</c:v>
                </c:pt>
                <c:pt idx="92621">
                  <c:v>5.3380330000000002</c:v>
                </c:pt>
                <c:pt idx="92622">
                  <c:v>5.334352</c:v>
                </c:pt>
                <c:pt idx="92623">
                  <c:v>5.3306699999999996</c:v>
                </c:pt>
                <c:pt idx="92624">
                  <c:v>5.3269869999999999</c:v>
                </c:pt>
                <c:pt idx="92625">
                  <c:v>5.3233059999999996</c:v>
                </c:pt>
                <c:pt idx="92626">
                  <c:v>5.3196240000000001</c:v>
                </c:pt>
                <c:pt idx="92627">
                  <c:v>5.3159429999999999</c:v>
                </c:pt>
                <c:pt idx="92628">
                  <c:v>5.3122610000000003</c:v>
                </c:pt>
                <c:pt idx="92629">
                  <c:v>5.3085779999999998</c:v>
                </c:pt>
                <c:pt idx="92630">
                  <c:v>5.3048950000000001</c:v>
                </c:pt>
                <c:pt idx="92631">
                  <c:v>5.3012119999999996</c:v>
                </c:pt>
                <c:pt idx="92632">
                  <c:v>5.2975289999999999</c:v>
                </c:pt>
                <c:pt idx="92633">
                  <c:v>5.2938460000000003</c:v>
                </c:pt>
                <c:pt idx="92634">
                  <c:v>5.2901619999999996</c:v>
                </c:pt>
                <c:pt idx="92635">
                  <c:v>5.2864810000000002</c:v>
                </c:pt>
                <c:pt idx="92636">
                  <c:v>5.2828010000000001</c:v>
                </c:pt>
                <c:pt idx="92637">
                  <c:v>5.2791199999999998</c:v>
                </c:pt>
                <c:pt idx="92638">
                  <c:v>5.2754390000000004</c:v>
                </c:pt>
                <c:pt idx="92639">
                  <c:v>5.2717580000000002</c:v>
                </c:pt>
                <c:pt idx="92640">
                  <c:v>5.2680769999999999</c:v>
                </c:pt>
                <c:pt idx="92641">
                  <c:v>5.2643969999999998</c:v>
                </c:pt>
                <c:pt idx="92642">
                  <c:v>5.2607169999999996</c:v>
                </c:pt>
                <c:pt idx="92643">
                  <c:v>5.2570370000000004</c:v>
                </c:pt>
                <c:pt idx="92644">
                  <c:v>5.2533560000000001</c:v>
                </c:pt>
                <c:pt idx="92645">
                  <c:v>5.2496780000000003</c:v>
                </c:pt>
                <c:pt idx="92646">
                  <c:v>5.2459980000000002</c:v>
                </c:pt>
                <c:pt idx="92647">
                  <c:v>5.2423159999999998</c:v>
                </c:pt>
                <c:pt idx="92648">
                  <c:v>5.2386350000000004</c:v>
                </c:pt>
                <c:pt idx="92649">
                  <c:v>5.2349560000000004</c:v>
                </c:pt>
                <c:pt idx="92650">
                  <c:v>5.2312750000000001</c:v>
                </c:pt>
                <c:pt idx="92651">
                  <c:v>5.2275989999999997</c:v>
                </c:pt>
                <c:pt idx="92652">
                  <c:v>5.2239199999999997</c:v>
                </c:pt>
                <c:pt idx="92653">
                  <c:v>5.220243</c:v>
                </c:pt>
                <c:pt idx="92654">
                  <c:v>5.216564</c:v>
                </c:pt>
                <c:pt idx="92655">
                  <c:v>5.2128860000000001</c:v>
                </c:pt>
                <c:pt idx="92656">
                  <c:v>5.2092070000000001</c:v>
                </c:pt>
                <c:pt idx="92657">
                  <c:v>5.2055290000000003</c:v>
                </c:pt>
                <c:pt idx="92658">
                  <c:v>5.2018500000000003</c:v>
                </c:pt>
                <c:pt idx="92659">
                  <c:v>5.1981700000000002</c:v>
                </c:pt>
                <c:pt idx="92660">
                  <c:v>5.1944889999999999</c:v>
                </c:pt>
                <c:pt idx="92661">
                  <c:v>5.1908110000000001</c:v>
                </c:pt>
                <c:pt idx="92662">
                  <c:v>5.1871320000000001</c:v>
                </c:pt>
                <c:pt idx="92663">
                  <c:v>5.1834530000000001</c:v>
                </c:pt>
                <c:pt idx="92664">
                  <c:v>5.1797740000000001</c:v>
                </c:pt>
                <c:pt idx="92665">
                  <c:v>5.1760960000000003</c:v>
                </c:pt>
                <c:pt idx="92666">
                  <c:v>5.1724199999999998</c:v>
                </c:pt>
                <c:pt idx="92667">
                  <c:v>5.1687459999999996</c:v>
                </c:pt>
                <c:pt idx="92668">
                  <c:v>5.165076</c:v>
                </c:pt>
                <c:pt idx="92669">
                  <c:v>5.1614000000000004</c:v>
                </c:pt>
                <c:pt idx="92670">
                  <c:v>5.1577219999999997</c:v>
                </c:pt>
                <c:pt idx="92671">
                  <c:v>5.1540499999999998</c:v>
                </c:pt>
                <c:pt idx="92672">
                  <c:v>5.150379</c:v>
                </c:pt>
                <c:pt idx="92673">
                  <c:v>5.1467070000000001</c:v>
                </c:pt>
                <c:pt idx="92674">
                  <c:v>5.1430319999999998</c:v>
                </c:pt>
                <c:pt idx="92675">
                  <c:v>5.1393550000000001</c:v>
                </c:pt>
                <c:pt idx="92676">
                  <c:v>5.1356789999999997</c:v>
                </c:pt>
                <c:pt idx="92677">
                  <c:v>5.1320030000000001</c:v>
                </c:pt>
                <c:pt idx="92678">
                  <c:v>5.1283240000000001</c:v>
                </c:pt>
                <c:pt idx="92679">
                  <c:v>5.124644</c:v>
                </c:pt>
                <c:pt idx="92680">
                  <c:v>5.1209639999999998</c:v>
                </c:pt>
                <c:pt idx="92681">
                  <c:v>5.1172849999999999</c:v>
                </c:pt>
                <c:pt idx="92682">
                  <c:v>5.1136039999999996</c:v>
                </c:pt>
                <c:pt idx="92683">
                  <c:v>5.1099220000000001</c:v>
                </c:pt>
                <c:pt idx="92684">
                  <c:v>5.1062390000000004</c:v>
                </c:pt>
                <c:pt idx="92685">
                  <c:v>5.1025559999999999</c:v>
                </c:pt>
                <c:pt idx="92686">
                  <c:v>5.0988730000000002</c:v>
                </c:pt>
                <c:pt idx="92687">
                  <c:v>5.0951880000000003</c:v>
                </c:pt>
                <c:pt idx="92688">
                  <c:v>5.0915020000000002</c:v>
                </c:pt>
                <c:pt idx="92689">
                  <c:v>5.087815</c:v>
                </c:pt>
                <c:pt idx="92690">
                  <c:v>5.0841260000000004</c:v>
                </c:pt>
                <c:pt idx="92691">
                  <c:v>5.0804359999999997</c:v>
                </c:pt>
                <c:pt idx="92692">
                  <c:v>5.0767480000000003</c:v>
                </c:pt>
                <c:pt idx="92693">
                  <c:v>5.0730589999999998</c:v>
                </c:pt>
                <c:pt idx="92694">
                  <c:v>5.069369</c:v>
                </c:pt>
                <c:pt idx="92695">
                  <c:v>5.0656790000000003</c:v>
                </c:pt>
                <c:pt idx="92696">
                  <c:v>5.0619899999999998</c:v>
                </c:pt>
                <c:pt idx="92697">
                  <c:v>5.0583010000000002</c:v>
                </c:pt>
                <c:pt idx="92698">
                  <c:v>5.0546129999999998</c:v>
                </c:pt>
                <c:pt idx="92699">
                  <c:v>5.0509250000000003</c:v>
                </c:pt>
                <c:pt idx="92700">
                  <c:v>5.047237</c:v>
                </c:pt>
                <c:pt idx="92701">
                  <c:v>5.0435480000000004</c:v>
                </c:pt>
                <c:pt idx="92702">
                  <c:v>5.0398579999999997</c:v>
                </c:pt>
                <c:pt idx="92703">
                  <c:v>5.0361690000000001</c:v>
                </c:pt>
                <c:pt idx="92704">
                  <c:v>5.0324780000000002</c:v>
                </c:pt>
                <c:pt idx="92705">
                  <c:v>5.0287889999999997</c:v>
                </c:pt>
                <c:pt idx="92706">
                  <c:v>5.0250979999999998</c:v>
                </c:pt>
                <c:pt idx="92707">
                  <c:v>5.0214100000000004</c:v>
                </c:pt>
                <c:pt idx="92708">
                  <c:v>5.0177199999999997</c:v>
                </c:pt>
                <c:pt idx="92709">
                  <c:v>5.01403</c:v>
                </c:pt>
                <c:pt idx="92710">
                  <c:v>5.0103390000000001</c:v>
                </c:pt>
                <c:pt idx="92711">
                  <c:v>5.0066509999999997</c:v>
                </c:pt>
                <c:pt idx="92712">
                  <c:v>5.002961</c:v>
                </c:pt>
                <c:pt idx="92713">
                  <c:v>4.9992979999999996</c:v>
                </c:pt>
                <c:pt idx="92714">
                  <c:v>4.9956160000000001</c:v>
                </c:pt>
                <c:pt idx="92715">
                  <c:v>4.9919229999999999</c:v>
                </c:pt>
                <c:pt idx="92716">
                  <c:v>4.9882340000000003</c:v>
                </c:pt>
                <c:pt idx="92717">
                  <c:v>4.9845449999999998</c:v>
                </c:pt>
                <c:pt idx="92718">
                  <c:v>4.9808560000000002</c:v>
                </c:pt>
                <c:pt idx="92719">
                  <c:v>4.9771669999999997</c:v>
                </c:pt>
                <c:pt idx="92720">
                  <c:v>4.9734759999999998</c:v>
                </c:pt>
                <c:pt idx="92721">
                  <c:v>4.969786</c:v>
                </c:pt>
                <c:pt idx="92722">
                  <c:v>4.9660929999999999</c:v>
                </c:pt>
                <c:pt idx="92723">
                  <c:v>4.9623989999999996</c:v>
                </c:pt>
                <c:pt idx="92724">
                  <c:v>4.958704</c:v>
                </c:pt>
                <c:pt idx="92725">
                  <c:v>4.9550099999999997</c:v>
                </c:pt>
                <c:pt idx="92726">
                  <c:v>4.9513150000000001</c:v>
                </c:pt>
                <c:pt idx="92727">
                  <c:v>4.947622</c:v>
                </c:pt>
                <c:pt idx="92728">
                  <c:v>4.9439289999999998</c:v>
                </c:pt>
                <c:pt idx="92729">
                  <c:v>4.9402369999999998</c:v>
                </c:pt>
                <c:pt idx="92730">
                  <c:v>4.9365430000000003</c:v>
                </c:pt>
                <c:pt idx="92731">
                  <c:v>4.9328510000000003</c:v>
                </c:pt>
                <c:pt idx="92732">
                  <c:v>4.929157</c:v>
                </c:pt>
                <c:pt idx="92733">
                  <c:v>4.9254619999999996</c:v>
                </c:pt>
                <c:pt idx="92734">
                  <c:v>4.921767</c:v>
                </c:pt>
                <c:pt idx="92735">
                  <c:v>4.9180700000000002</c:v>
                </c:pt>
                <c:pt idx="92736">
                  <c:v>4.9143730000000003</c:v>
                </c:pt>
                <c:pt idx="92737">
                  <c:v>4.9106759999999996</c:v>
                </c:pt>
                <c:pt idx="92738">
                  <c:v>4.9069799999999999</c:v>
                </c:pt>
                <c:pt idx="92739">
                  <c:v>4.9032819999999999</c:v>
                </c:pt>
                <c:pt idx="92740">
                  <c:v>4.8995860000000002</c:v>
                </c:pt>
                <c:pt idx="92741">
                  <c:v>4.8958979999999999</c:v>
                </c:pt>
                <c:pt idx="92742">
                  <c:v>4.8922090000000003</c:v>
                </c:pt>
                <c:pt idx="92743">
                  <c:v>4.8885189999999996</c:v>
                </c:pt>
                <c:pt idx="92744">
                  <c:v>4.8848260000000003</c:v>
                </c:pt>
                <c:pt idx="92745">
                  <c:v>4.881132</c:v>
                </c:pt>
                <c:pt idx="92746">
                  <c:v>4.8774369999999996</c:v>
                </c:pt>
                <c:pt idx="92747">
                  <c:v>4.873742</c:v>
                </c:pt>
                <c:pt idx="92748">
                  <c:v>4.8700460000000003</c:v>
                </c:pt>
                <c:pt idx="92749">
                  <c:v>4.866352</c:v>
                </c:pt>
                <c:pt idx="92750">
                  <c:v>4.8626550000000002</c:v>
                </c:pt>
                <c:pt idx="92751">
                  <c:v>4.8589580000000003</c:v>
                </c:pt>
                <c:pt idx="92752">
                  <c:v>4.8552619999999997</c:v>
                </c:pt>
                <c:pt idx="92753">
                  <c:v>4.8515680000000003</c:v>
                </c:pt>
                <c:pt idx="92754">
                  <c:v>4.8478729999999999</c:v>
                </c:pt>
                <c:pt idx="92755">
                  <c:v>4.8441770000000002</c:v>
                </c:pt>
                <c:pt idx="92756">
                  <c:v>4.8404889999999998</c:v>
                </c:pt>
                <c:pt idx="92757">
                  <c:v>4.8367959999999997</c:v>
                </c:pt>
                <c:pt idx="92758">
                  <c:v>4.8331010000000001</c:v>
                </c:pt>
                <c:pt idx="92759">
                  <c:v>4.8294059999999996</c:v>
                </c:pt>
                <c:pt idx="92760">
                  <c:v>4.8257110000000001</c:v>
                </c:pt>
                <c:pt idx="92761">
                  <c:v>4.8220150000000004</c:v>
                </c:pt>
                <c:pt idx="92762">
                  <c:v>4.8183189999999998</c:v>
                </c:pt>
                <c:pt idx="92763">
                  <c:v>4.8146230000000001</c:v>
                </c:pt>
                <c:pt idx="92764">
                  <c:v>4.8109289999999998</c:v>
                </c:pt>
                <c:pt idx="92765">
                  <c:v>4.8072340000000002</c:v>
                </c:pt>
                <c:pt idx="92766">
                  <c:v>4.8035399999999999</c:v>
                </c:pt>
                <c:pt idx="92767">
                  <c:v>4.7998450000000004</c:v>
                </c:pt>
                <c:pt idx="92768">
                  <c:v>4.7961499999999999</c:v>
                </c:pt>
                <c:pt idx="92769">
                  <c:v>4.7924530000000001</c:v>
                </c:pt>
                <c:pt idx="92770">
                  <c:v>4.7887579999999996</c:v>
                </c:pt>
                <c:pt idx="92771">
                  <c:v>4.7850669999999997</c:v>
                </c:pt>
                <c:pt idx="92772">
                  <c:v>4.781377</c:v>
                </c:pt>
                <c:pt idx="92773">
                  <c:v>4.7776889999999996</c:v>
                </c:pt>
                <c:pt idx="92774">
                  <c:v>4.774</c:v>
                </c:pt>
                <c:pt idx="92775">
                  <c:v>4.7703100000000003</c:v>
                </c:pt>
                <c:pt idx="92776">
                  <c:v>4.7666180000000002</c:v>
                </c:pt>
                <c:pt idx="92777">
                  <c:v>4.762931</c:v>
                </c:pt>
                <c:pt idx="92778">
                  <c:v>4.7592460000000001</c:v>
                </c:pt>
                <c:pt idx="92779">
                  <c:v>4.7555579999999997</c:v>
                </c:pt>
                <c:pt idx="92780">
                  <c:v>4.7518649999999996</c:v>
                </c:pt>
                <c:pt idx="92781">
                  <c:v>4.7481710000000001</c:v>
                </c:pt>
                <c:pt idx="92782">
                  <c:v>4.7444759999999997</c:v>
                </c:pt>
                <c:pt idx="92783">
                  <c:v>4.74078</c:v>
                </c:pt>
                <c:pt idx="92784">
                  <c:v>4.7370830000000002</c:v>
                </c:pt>
                <c:pt idx="92785">
                  <c:v>4.7333860000000003</c:v>
                </c:pt>
                <c:pt idx="92786">
                  <c:v>4.7296899999999997</c:v>
                </c:pt>
                <c:pt idx="92787">
                  <c:v>4.7259929999999999</c:v>
                </c:pt>
                <c:pt idx="92788">
                  <c:v>4.722296</c:v>
                </c:pt>
                <c:pt idx="92789">
                  <c:v>4.7186000000000003</c:v>
                </c:pt>
                <c:pt idx="92790">
                  <c:v>4.7149029999999996</c:v>
                </c:pt>
                <c:pt idx="92791">
                  <c:v>4.7112090000000002</c:v>
                </c:pt>
                <c:pt idx="92792">
                  <c:v>4.7075129999999996</c:v>
                </c:pt>
                <c:pt idx="92793">
                  <c:v>4.7038169999999999</c:v>
                </c:pt>
                <c:pt idx="92794">
                  <c:v>4.7001200000000001</c:v>
                </c:pt>
                <c:pt idx="92795">
                  <c:v>4.6964240000000004</c:v>
                </c:pt>
                <c:pt idx="92796">
                  <c:v>4.6927269999999996</c:v>
                </c:pt>
                <c:pt idx="92797">
                  <c:v>4.6890309999999999</c:v>
                </c:pt>
                <c:pt idx="92798">
                  <c:v>4.6853340000000001</c:v>
                </c:pt>
                <c:pt idx="92799">
                  <c:v>4.6816399999999998</c:v>
                </c:pt>
                <c:pt idx="92800">
                  <c:v>4.6779419999999998</c:v>
                </c:pt>
                <c:pt idx="92801">
                  <c:v>4.6742419999999996</c:v>
                </c:pt>
                <c:pt idx="92802">
                  <c:v>4.6705509999999997</c:v>
                </c:pt>
                <c:pt idx="92803">
                  <c:v>4.6668560000000001</c:v>
                </c:pt>
                <c:pt idx="92804">
                  <c:v>4.6631609999999997</c:v>
                </c:pt>
                <c:pt idx="92805">
                  <c:v>4.6594629999999997</c:v>
                </c:pt>
                <c:pt idx="92806">
                  <c:v>4.6557659999999998</c:v>
                </c:pt>
                <c:pt idx="92807">
                  <c:v>4.652069</c:v>
                </c:pt>
                <c:pt idx="92808">
                  <c:v>4.648371</c:v>
                </c:pt>
                <c:pt idx="92809">
                  <c:v>4.6446719999999999</c:v>
                </c:pt>
                <c:pt idx="92810">
                  <c:v>4.6409739999999999</c:v>
                </c:pt>
                <c:pt idx="92811">
                  <c:v>4.637276</c:v>
                </c:pt>
                <c:pt idx="92812">
                  <c:v>4.6335759999999997</c:v>
                </c:pt>
                <c:pt idx="92813">
                  <c:v>4.6298779999999997</c:v>
                </c:pt>
                <c:pt idx="92814">
                  <c:v>4.6261799999999997</c:v>
                </c:pt>
                <c:pt idx="92815">
                  <c:v>4.6224800000000004</c:v>
                </c:pt>
                <c:pt idx="92816">
                  <c:v>4.6187800000000001</c:v>
                </c:pt>
                <c:pt idx="92817">
                  <c:v>4.6150820000000001</c:v>
                </c:pt>
                <c:pt idx="92818">
                  <c:v>4.6113860000000004</c:v>
                </c:pt>
                <c:pt idx="92819">
                  <c:v>4.6076860000000002</c:v>
                </c:pt>
                <c:pt idx="92820">
                  <c:v>4.6039849999999998</c:v>
                </c:pt>
                <c:pt idx="92821">
                  <c:v>4.6002910000000004</c:v>
                </c:pt>
                <c:pt idx="92822">
                  <c:v>4.5965930000000004</c:v>
                </c:pt>
                <c:pt idx="92823">
                  <c:v>4.5928959999999996</c:v>
                </c:pt>
                <c:pt idx="92824">
                  <c:v>4.5892010000000001</c:v>
                </c:pt>
                <c:pt idx="92825">
                  <c:v>4.5855050000000004</c:v>
                </c:pt>
                <c:pt idx="92826">
                  <c:v>4.5818120000000002</c:v>
                </c:pt>
                <c:pt idx="92827">
                  <c:v>4.5781159999999996</c:v>
                </c:pt>
                <c:pt idx="92828">
                  <c:v>4.5744210000000001</c:v>
                </c:pt>
                <c:pt idx="92829">
                  <c:v>4.5707209999999998</c:v>
                </c:pt>
                <c:pt idx="92830">
                  <c:v>4.5670210000000004</c:v>
                </c:pt>
                <c:pt idx="92831">
                  <c:v>4.5633179999999998</c:v>
                </c:pt>
                <c:pt idx="92832">
                  <c:v>4.5596139999999998</c:v>
                </c:pt>
                <c:pt idx="92833">
                  <c:v>4.555911</c:v>
                </c:pt>
                <c:pt idx="92834">
                  <c:v>4.5522080000000003</c:v>
                </c:pt>
                <c:pt idx="92835">
                  <c:v>4.5485059999999997</c:v>
                </c:pt>
                <c:pt idx="92836">
                  <c:v>4.5448079999999997</c:v>
                </c:pt>
                <c:pt idx="92837">
                  <c:v>4.5411099999999998</c:v>
                </c:pt>
                <c:pt idx="92838">
                  <c:v>4.5374129999999999</c:v>
                </c:pt>
                <c:pt idx="92839">
                  <c:v>4.5337129999999997</c:v>
                </c:pt>
                <c:pt idx="92840">
                  <c:v>4.5300130000000003</c:v>
                </c:pt>
                <c:pt idx="92841">
                  <c:v>4.5263119999999999</c:v>
                </c:pt>
                <c:pt idx="92842">
                  <c:v>4.5226119999999996</c:v>
                </c:pt>
                <c:pt idx="92843">
                  <c:v>4.51891</c:v>
                </c:pt>
                <c:pt idx="92844">
                  <c:v>4.5152109999999999</c:v>
                </c:pt>
                <c:pt idx="92845">
                  <c:v>4.5115090000000002</c:v>
                </c:pt>
                <c:pt idx="92846">
                  <c:v>4.5078079999999998</c:v>
                </c:pt>
                <c:pt idx="92847">
                  <c:v>4.5041079999999996</c:v>
                </c:pt>
                <c:pt idx="92848">
                  <c:v>4.5004090000000003</c:v>
                </c:pt>
                <c:pt idx="92849">
                  <c:v>4.4967059999999996</c:v>
                </c:pt>
                <c:pt idx="92850">
                  <c:v>4.4930029999999999</c:v>
                </c:pt>
                <c:pt idx="92851">
                  <c:v>4.4893020000000003</c:v>
                </c:pt>
                <c:pt idx="92852">
                  <c:v>4.4856040000000004</c:v>
                </c:pt>
                <c:pt idx="92853">
                  <c:v>4.4819050000000002</c:v>
                </c:pt>
                <c:pt idx="92854">
                  <c:v>4.4782080000000004</c:v>
                </c:pt>
                <c:pt idx="92855">
                  <c:v>4.4745090000000003</c:v>
                </c:pt>
                <c:pt idx="92856">
                  <c:v>4.4708110000000003</c:v>
                </c:pt>
                <c:pt idx="92857">
                  <c:v>4.4671130000000003</c:v>
                </c:pt>
                <c:pt idx="92858">
                  <c:v>4.4634130000000001</c:v>
                </c:pt>
                <c:pt idx="92859">
                  <c:v>4.4597179999999996</c:v>
                </c:pt>
                <c:pt idx="92860">
                  <c:v>4.4560219999999999</c:v>
                </c:pt>
                <c:pt idx="92861">
                  <c:v>4.4523250000000001</c:v>
                </c:pt>
                <c:pt idx="92862">
                  <c:v>4.4486270000000001</c:v>
                </c:pt>
                <c:pt idx="92863">
                  <c:v>4.4449300000000003</c:v>
                </c:pt>
                <c:pt idx="92864">
                  <c:v>4.4412330000000004</c:v>
                </c:pt>
                <c:pt idx="92865">
                  <c:v>4.4375349999999996</c:v>
                </c:pt>
                <c:pt idx="92866">
                  <c:v>4.4338420000000003</c:v>
                </c:pt>
                <c:pt idx="92867">
                  <c:v>4.4301469999999998</c:v>
                </c:pt>
                <c:pt idx="92868">
                  <c:v>4.4264479999999997</c:v>
                </c:pt>
                <c:pt idx="92869">
                  <c:v>4.4227460000000001</c:v>
                </c:pt>
                <c:pt idx="92870">
                  <c:v>4.4190440000000004</c:v>
                </c:pt>
                <c:pt idx="92871">
                  <c:v>4.4153409999999997</c:v>
                </c:pt>
                <c:pt idx="92872">
                  <c:v>4.4116379999999999</c:v>
                </c:pt>
                <c:pt idx="92873">
                  <c:v>4.4079379999999997</c:v>
                </c:pt>
                <c:pt idx="92874">
                  <c:v>4.4042399999999997</c:v>
                </c:pt>
                <c:pt idx="92875">
                  <c:v>4.4005400000000003</c:v>
                </c:pt>
                <c:pt idx="92876">
                  <c:v>4.3968379999999998</c:v>
                </c:pt>
                <c:pt idx="92877">
                  <c:v>4.3931370000000003</c:v>
                </c:pt>
                <c:pt idx="92878">
                  <c:v>4.389437</c:v>
                </c:pt>
                <c:pt idx="92879">
                  <c:v>4.3857359999999996</c:v>
                </c:pt>
                <c:pt idx="92880">
                  <c:v>4.3820350000000001</c:v>
                </c:pt>
                <c:pt idx="92881">
                  <c:v>4.3783349999999999</c:v>
                </c:pt>
                <c:pt idx="92882">
                  <c:v>4.3746390000000002</c:v>
                </c:pt>
                <c:pt idx="92883">
                  <c:v>4.3709429999999996</c:v>
                </c:pt>
                <c:pt idx="92884">
                  <c:v>4.3672459999999997</c:v>
                </c:pt>
                <c:pt idx="92885">
                  <c:v>4.3635489999999999</c:v>
                </c:pt>
                <c:pt idx="92886">
                  <c:v>4.3598520000000001</c:v>
                </c:pt>
                <c:pt idx="92887">
                  <c:v>4.3561540000000001</c:v>
                </c:pt>
                <c:pt idx="92888">
                  <c:v>4.3524560000000001</c:v>
                </c:pt>
                <c:pt idx="92889">
                  <c:v>4.348757</c:v>
                </c:pt>
                <c:pt idx="92890">
                  <c:v>4.345059</c:v>
                </c:pt>
                <c:pt idx="92891">
                  <c:v>4.3413630000000003</c:v>
                </c:pt>
                <c:pt idx="92892">
                  <c:v>4.3376650000000003</c:v>
                </c:pt>
                <c:pt idx="92893">
                  <c:v>4.3339679999999996</c:v>
                </c:pt>
                <c:pt idx="92894">
                  <c:v>4.3302709999999998</c:v>
                </c:pt>
                <c:pt idx="92895">
                  <c:v>4.3265729999999998</c:v>
                </c:pt>
                <c:pt idx="92896">
                  <c:v>4.3228739999999997</c:v>
                </c:pt>
                <c:pt idx="92897">
                  <c:v>4.3191750000000004</c:v>
                </c:pt>
                <c:pt idx="92898">
                  <c:v>4.3154440000000003</c:v>
                </c:pt>
                <c:pt idx="92899">
                  <c:v>4.3117179999999999</c:v>
                </c:pt>
                <c:pt idx="92900">
                  <c:v>4.3079980000000004</c:v>
                </c:pt>
                <c:pt idx="92901">
                  <c:v>4.3042850000000001</c:v>
                </c:pt>
                <c:pt idx="92902">
                  <c:v>4.3005779999999998</c:v>
                </c:pt>
                <c:pt idx="92903">
                  <c:v>4.2968679999999999</c:v>
                </c:pt>
                <c:pt idx="92904">
                  <c:v>4.2931600000000003</c:v>
                </c:pt>
                <c:pt idx="92905">
                  <c:v>4.2894550000000002</c:v>
                </c:pt>
                <c:pt idx="92906">
                  <c:v>4.2857500000000002</c:v>
                </c:pt>
                <c:pt idx="92907">
                  <c:v>4.2820429999999998</c:v>
                </c:pt>
                <c:pt idx="92908">
                  <c:v>4.27834</c:v>
                </c:pt>
                <c:pt idx="92909">
                  <c:v>4.274635</c:v>
                </c:pt>
                <c:pt idx="92910">
                  <c:v>4.2709359999999998</c:v>
                </c:pt>
                <c:pt idx="92911">
                  <c:v>4.2672350000000003</c:v>
                </c:pt>
                <c:pt idx="92912">
                  <c:v>4.2635360000000002</c:v>
                </c:pt>
                <c:pt idx="92913">
                  <c:v>4.2598370000000001</c:v>
                </c:pt>
                <c:pt idx="92914">
                  <c:v>4.2561390000000001</c:v>
                </c:pt>
                <c:pt idx="92915">
                  <c:v>4.2524410000000001</c:v>
                </c:pt>
                <c:pt idx="92916">
                  <c:v>4.2487450000000004</c:v>
                </c:pt>
                <c:pt idx="92917">
                  <c:v>4.24505</c:v>
                </c:pt>
                <c:pt idx="92918">
                  <c:v>4.2413559999999997</c:v>
                </c:pt>
                <c:pt idx="92919">
                  <c:v>4.2376610000000001</c:v>
                </c:pt>
                <c:pt idx="92920">
                  <c:v>4.2339669999999998</c:v>
                </c:pt>
                <c:pt idx="92921">
                  <c:v>4.2302720000000003</c:v>
                </c:pt>
                <c:pt idx="92922">
                  <c:v>4.2265790000000001</c:v>
                </c:pt>
                <c:pt idx="92923">
                  <c:v>4.2228849999999998</c:v>
                </c:pt>
                <c:pt idx="92924">
                  <c:v>4.2191900000000002</c:v>
                </c:pt>
                <c:pt idx="92925">
                  <c:v>4.2154939999999996</c:v>
                </c:pt>
                <c:pt idx="92926">
                  <c:v>4.2117990000000001</c:v>
                </c:pt>
                <c:pt idx="92927">
                  <c:v>4.2081030000000004</c:v>
                </c:pt>
                <c:pt idx="92928">
                  <c:v>4.2044220000000001</c:v>
                </c:pt>
                <c:pt idx="92929">
                  <c:v>4.2007310000000002</c:v>
                </c:pt>
                <c:pt idx="92930">
                  <c:v>4.1970349999999996</c:v>
                </c:pt>
                <c:pt idx="92931">
                  <c:v>4.1933400000000001</c:v>
                </c:pt>
                <c:pt idx="92932">
                  <c:v>4.1896420000000001</c:v>
                </c:pt>
                <c:pt idx="92933">
                  <c:v>4.1859450000000002</c:v>
                </c:pt>
                <c:pt idx="92934">
                  <c:v>4.1822480000000004</c:v>
                </c:pt>
                <c:pt idx="92935">
                  <c:v>4.1785519999999998</c:v>
                </c:pt>
                <c:pt idx="92936">
                  <c:v>4.1748560000000001</c:v>
                </c:pt>
                <c:pt idx="92937">
                  <c:v>4.1711600000000004</c:v>
                </c:pt>
                <c:pt idx="92938">
                  <c:v>4.1674639999999998</c:v>
                </c:pt>
                <c:pt idx="92939">
                  <c:v>4.163767</c:v>
                </c:pt>
                <c:pt idx="92940">
                  <c:v>4.1600679999999999</c:v>
                </c:pt>
                <c:pt idx="92941">
                  <c:v>4.1563699999999999</c:v>
                </c:pt>
                <c:pt idx="92942">
                  <c:v>4.1526690000000004</c:v>
                </c:pt>
                <c:pt idx="92943">
                  <c:v>4.1489710000000004</c:v>
                </c:pt>
                <c:pt idx="92944">
                  <c:v>4.1452730000000004</c:v>
                </c:pt>
                <c:pt idx="92945">
                  <c:v>4.1415759999999997</c:v>
                </c:pt>
                <c:pt idx="92946">
                  <c:v>4.1378779999999997</c:v>
                </c:pt>
                <c:pt idx="92947">
                  <c:v>4.1341850000000004</c:v>
                </c:pt>
                <c:pt idx="92948">
                  <c:v>4.1304959999999999</c:v>
                </c:pt>
                <c:pt idx="92949">
                  <c:v>4.1268060000000002</c:v>
                </c:pt>
                <c:pt idx="92950">
                  <c:v>4.123113</c:v>
                </c:pt>
                <c:pt idx="92951">
                  <c:v>4.1194199999999999</c:v>
                </c:pt>
                <c:pt idx="92952">
                  <c:v>4.1157240000000002</c:v>
                </c:pt>
                <c:pt idx="92953">
                  <c:v>4.1120289999999997</c:v>
                </c:pt>
                <c:pt idx="92954">
                  <c:v>4.108333</c:v>
                </c:pt>
                <c:pt idx="92955">
                  <c:v>4.1046379999999996</c:v>
                </c:pt>
                <c:pt idx="92956">
                  <c:v>4.1009419999999999</c:v>
                </c:pt>
                <c:pt idx="92957">
                  <c:v>4.0972499999999998</c:v>
                </c:pt>
                <c:pt idx="92958">
                  <c:v>4.0935560000000004</c:v>
                </c:pt>
                <c:pt idx="92959">
                  <c:v>4.0898700000000003</c:v>
                </c:pt>
                <c:pt idx="92960">
                  <c:v>4.086182</c:v>
                </c:pt>
                <c:pt idx="92961">
                  <c:v>4.0824930000000004</c:v>
                </c:pt>
                <c:pt idx="92962">
                  <c:v>4.0788039999999999</c:v>
                </c:pt>
                <c:pt idx="92963">
                  <c:v>4.075113</c:v>
                </c:pt>
                <c:pt idx="92964">
                  <c:v>4.0714230000000002</c:v>
                </c:pt>
                <c:pt idx="92965">
                  <c:v>4.0677310000000002</c:v>
                </c:pt>
                <c:pt idx="92966">
                  <c:v>4.0640369999999999</c:v>
                </c:pt>
                <c:pt idx="92967">
                  <c:v>4.0603439999999997</c:v>
                </c:pt>
                <c:pt idx="92968">
                  <c:v>4.0566490000000002</c:v>
                </c:pt>
                <c:pt idx="92969">
                  <c:v>4.0529539999999997</c:v>
                </c:pt>
                <c:pt idx="92970">
                  <c:v>4.049258</c:v>
                </c:pt>
                <c:pt idx="92971">
                  <c:v>4.0455620000000003</c:v>
                </c:pt>
                <c:pt idx="92972">
                  <c:v>4.0418659999999997</c:v>
                </c:pt>
                <c:pt idx="92973">
                  <c:v>4.0381710000000002</c:v>
                </c:pt>
                <c:pt idx="92974">
                  <c:v>4.0344749999999996</c:v>
                </c:pt>
                <c:pt idx="92975">
                  <c:v>4.0307810000000002</c:v>
                </c:pt>
                <c:pt idx="92976">
                  <c:v>4.0270849999999996</c:v>
                </c:pt>
                <c:pt idx="92977">
                  <c:v>4.0233869999999996</c:v>
                </c:pt>
                <c:pt idx="92978">
                  <c:v>4.0196880000000004</c:v>
                </c:pt>
                <c:pt idx="92979">
                  <c:v>4.0159929999999999</c:v>
                </c:pt>
                <c:pt idx="92980">
                  <c:v>4.0122970000000002</c:v>
                </c:pt>
                <c:pt idx="92981">
                  <c:v>4.0086029999999999</c:v>
                </c:pt>
                <c:pt idx="92982">
                  <c:v>4.0049070000000002</c:v>
                </c:pt>
                <c:pt idx="92983">
                  <c:v>4.001214</c:v>
                </c:pt>
                <c:pt idx="92984">
                  <c:v>3.997519</c:v>
                </c:pt>
                <c:pt idx="92985">
                  <c:v>3.9938259999999999</c:v>
                </c:pt>
                <c:pt idx="92986">
                  <c:v>3.990132</c:v>
                </c:pt>
                <c:pt idx="92987">
                  <c:v>3.9864389999999998</c:v>
                </c:pt>
                <c:pt idx="92988">
                  <c:v>3.982745</c:v>
                </c:pt>
                <c:pt idx="92989">
                  <c:v>3.979053</c:v>
                </c:pt>
                <c:pt idx="92990">
                  <c:v>3.9753579999999999</c:v>
                </c:pt>
                <c:pt idx="92991">
                  <c:v>3.9716640000000001</c:v>
                </c:pt>
                <c:pt idx="92992">
                  <c:v>3.9679709999999999</c:v>
                </c:pt>
                <c:pt idx="92993">
                  <c:v>3.9642780000000002</c:v>
                </c:pt>
                <c:pt idx="92994">
                  <c:v>3.960582</c:v>
                </c:pt>
                <c:pt idx="92995">
                  <c:v>3.95689</c:v>
                </c:pt>
                <c:pt idx="92996">
                  <c:v>3.953195</c:v>
                </c:pt>
                <c:pt idx="92997">
                  <c:v>3.9495019999999998</c:v>
                </c:pt>
                <c:pt idx="92998">
                  <c:v>3.9458069999999998</c:v>
                </c:pt>
                <c:pt idx="92999">
                  <c:v>3.9421119999999998</c:v>
                </c:pt>
                <c:pt idx="93000">
                  <c:v>3.9384160000000001</c:v>
                </c:pt>
                <c:pt idx="93001">
                  <c:v>3.9347210000000001</c:v>
                </c:pt>
                <c:pt idx="93002">
                  <c:v>3.931025</c:v>
                </c:pt>
                <c:pt idx="93003">
                  <c:v>3.92733</c:v>
                </c:pt>
                <c:pt idx="93004">
                  <c:v>3.9236330000000001</c:v>
                </c:pt>
                <c:pt idx="93005">
                  <c:v>3.919937</c:v>
                </c:pt>
                <c:pt idx="93006">
                  <c:v>3.916242</c:v>
                </c:pt>
                <c:pt idx="93007">
                  <c:v>3.912547</c:v>
                </c:pt>
                <c:pt idx="93008">
                  <c:v>3.9088509999999999</c:v>
                </c:pt>
                <c:pt idx="93009">
                  <c:v>3.905154</c:v>
                </c:pt>
                <c:pt idx="93010">
                  <c:v>3.9014579999999999</c:v>
                </c:pt>
                <c:pt idx="93011">
                  <c:v>3.8977629999999999</c:v>
                </c:pt>
                <c:pt idx="93012">
                  <c:v>3.8940670000000002</c:v>
                </c:pt>
                <c:pt idx="93013">
                  <c:v>3.8903729999999999</c:v>
                </c:pt>
                <c:pt idx="93014">
                  <c:v>3.8866809999999998</c:v>
                </c:pt>
                <c:pt idx="93015">
                  <c:v>3.8829910000000001</c:v>
                </c:pt>
                <c:pt idx="93016">
                  <c:v>3.8792979999999999</c:v>
                </c:pt>
                <c:pt idx="93017">
                  <c:v>3.875604</c:v>
                </c:pt>
                <c:pt idx="93018">
                  <c:v>3.8719079999999999</c:v>
                </c:pt>
                <c:pt idx="93019">
                  <c:v>3.8682129999999999</c:v>
                </c:pt>
                <c:pt idx="93020">
                  <c:v>3.8645160000000001</c:v>
                </c:pt>
                <c:pt idx="93021">
                  <c:v>3.8608210000000001</c:v>
                </c:pt>
                <c:pt idx="93022">
                  <c:v>3.8571249999999999</c:v>
                </c:pt>
                <c:pt idx="93023">
                  <c:v>3.8534299999999999</c:v>
                </c:pt>
                <c:pt idx="93024">
                  <c:v>3.8497370000000002</c:v>
                </c:pt>
                <c:pt idx="93025">
                  <c:v>3.8460480000000001</c:v>
                </c:pt>
                <c:pt idx="93026">
                  <c:v>3.8423600000000002</c:v>
                </c:pt>
                <c:pt idx="93027">
                  <c:v>3.838673</c:v>
                </c:pt>
                <c:pt idx="93028">
                  <c:v>3.8349859999999998</c:v>
                </c:pt>
                <c:pt idx="93029">
                  <c:v>3.8312979999999999</c:v>
                </c:pt>
                <c:pt idx="93030">
                  <c:v>3.8276089999999998</c:v>
                </c:pt>
                <c:pt idx="93031">
                  <c:v>3.8239179999999999</c:v>
                </c:pt>
                <c:pt idx="93032">
                  <c:v>3.8202259999999999</c:v>
                </c:pt>
                <c:pt idx="93033">
                  <c:v>3.816535</c:v>
                </c:pt>
                <c:pt idx="93034">
                  <c:v>3.8128440000000001</c:v>
                </c:pt>
                <c:pt idx="93035">
                  <c:v>3.8091520000000001</c:v>
                </c:pt>
                <c:pt idx="93036">
                  <c:v>3.8054610000000002</c:v>
                </c:pt>
                <c:pt idx="93037">
                  <c:v>3.8017690000000002</c:v>
                </c:pt>
                <c:pt idx="93038">
                  <c:v>3.7980749999999999</c:v>
                </c:pt>
                <c:pt idx="93039">
                  <c:v>3.7943829999999998</c:v>
                </c:pt>
                <c:pt idx="93040">
                  <c:v>3.790692</c:v>
                </c:pt>
                <c:pt idx="93041">
                  <c:v>3.7869999999999999</c:v>
                </c:pt>
                <c:pt idx="93042">
                  <c:v>3.7833079999999999</c:v>
                </c:pt>
                <c:pt idx="93043">
                  <c:v>3.779617</c:v>
                </c:pt>
                <c:pt idx="93044">
                  <c:v>3.775925</c:v>
                </c:pt>
                <c:pt idx="93045">
                  <c:v>3.7722340000000001</c:v>
                </c:pt>
                <c:pt idx="93046">
                  <c:v>3.7685420000000001</c:v>
                </c:pt>
                <c:pt idx="93047">
                  <c:v>3.7648489999999999</c:v>
                </c:pt>
                <c:pt idx="93048">
                  <c:v>3.7611590000000001</c:v>
                </c:pt>
                <c:pt idx="93049">
                  <c:v>3.7574689999999999</c:v>
                </c:pt>
                <c:pt idx="93050">
                  <c:v>3.7537769999999999</c:v>
                </c:pt>
                <c:pt idx="93051">
                  <c:v>3.7500849999999999</c:v>
                </c:pt>
                <c:pt idx="93052">
                  <c:v>3.7463920000000002</c:v>
                </c:pt>
                <c:pt idx="93053">
                  <c:v>3.7427000000000001</c:v>
                </c:pt>
                <c:pt idx="93054">
                  <c:v>3.739007</c:v>
                </c:pt>
                <c:pt idx="93055">
                  <c:v>3.7353130000000001</c:v>
                </c:pt>
                <c:pt idx="93056">
                  <c:v>3.7316189999999998</c:v>
                </c:pt>
                <c:pt idx="93057">
                  <c:v>3.7279260000000001</c:v>
                </c:pt>
                <c:pt idx="93058">
                  <c:v>3.7242299999999999</c:v>
                </c:pt>
                <c:pt idx="93059">
                  <c:v>3.7205360000000001</c:v>
                </c:pt>
                <c:pt idx="93060">
                  <c:v>3.7168420000000002</c:v>
                </c:pt>
                <c:pt idx="93061">
                  <c:v>3.7131479999999999</c:v>
                </c:pt>
                <c:pt idx="93062">
                  <c:v>3.709454</c:v>
                </c:pt>
                <c:pt idx="93063">
                  <c:v>3.7057609999999999</c:v>
                </c:pt>
                <c:pt idx="93064">
                  <c:v>3.7020680000000001</c:v>
                </c:pt>
                <c:pt idx="93065">
                  <c:v>3.6983730000000001</c:v>
                </c:pt>
                <c:pt idx="93066">
                  <c:v>3.6946789999999998</c:v>
                </c:pt>
                <c:pt idx="93067">
                  <c:v>3.6909830000000001</c:v>
                </c:pt>
                <c:pt idx="93068">
                  <c:v>3.6872859999999998</c:v>
                </c:pt>
                <c:pt idx="93069">
                  <c:v>3.6835909999999998</c:v>
                </c:pt>
                <c:pt idx="93070">
                  <c:v>3.679894</c:v>
                </c:pt>
                <c:pt idx="93071">
                  <c:v>3.6762000000000001</c:v>
                </c:pt>
                <c:pt idx="93072">
                  <c:v>3.6725059999999998</c:v>
                </c:pt>
                <c:pt idx="93073">
                  <c:v>3.6688100000000001</c:v>
                </c:pt>
                <c:pt idx="93074">
                  <c:v>3.665114</c:v>
                </c:pt>
                <c:pt idx="93075">
                  <c:v>3.6614179999999998</c:v>
                </c:pt>
                <c:pt idx="93076">
                  <c:v>3.6577220000000001</c:v>
                </c:pt>
                <c:pt idx="93077">
                  <c:v>3.6540279999999998</c:v>
                </c:pt>
                <c:pt idx="93078">
                  <c:v>3.6503350000000001</c:v>
                </c:pt>
                <c:pt idx="93079">
                  <c:v>3.6466409999999998</c:v>
                </c:pt>
                <c:pt idx="93080">
                  <c:v>3.6429520000000002</c:v>
                </c:pt>
                <c:pt idx="93081">
                  <c:v>3.6392609999999999</c:v>
                </c:pt>
                <c:pt idx="93082">
                  <c:v>3.6355689999999998</c:v>
                </c:pt>
                <c:pt idx="93083">
                  <c:v>3.6318779999999999</c:v>
                </c:pt>
                <c:pt idx="93084">
                  <c:v>3.6281859999999999</c:v>
                </c:pt>
                <c:pt idx="93085">
                  <c:v>3.6244960000000002</c:v>
                </c:pt>
                <c:pt idx="93086">
                  <c:v>3.6208049999999998</c:v>
                </c:pt>
                <c:pt idx="93087">
                  <c:v>3.6171120000000001</c:v>
                </c:pt>
                <c:pt idx="93088">
                  <c:v>3.6134189999999999</c:v>
                </c:pt>
                <c:pt idx="93089">
                  <c:v>3.6097260000000002</c:v>
                </c:pt>
                <c:pt idx="93090">
                  <c:v>3.606033</c:v>
                </c:pt>
                <c:pt idx="93091">
                  <c:v>3.6023399999999999</c:v>
                </c:pt>
                <c:pt idx="93092">
                  <c:v>3.5986479999999998</c:v>
                </c:pt>
                <c:pt idx="93093">
                  <c:v>3.5949559999999998</c:v>
                </c:pt>
                <c:pt idx="93094">
                  <c:v>3.5912630000000001</c:v>
                </c:pt>
                <c:pt idx="93095">
                  <c:v>3.5875699999999999</c:v>
                </c:pt>
                <c:pt idx="93096">
                  <c:v>3.5838749999999999</c:v>
                </c:pt>
                <c:pt idx="93097">
                  <c:v>3.5801799999999999</c:v>
                </c:pt>
                <c:pt idx="93098">
                  <c:v>3.5764840000000002</c:v>
                </c:pt>
                <c:pt idx="93099">
                  <c:v>3.5727899999999999</c:v>
                </c:pt>
                <c:pt idx="93100">
                  <c:v>3.5690970000000002</c:v>
                </c:pt>
                <c:pt idx="93101">
                  <c:v>3.5654029999999999</c:v>
                </c:pt>
                <c:pt idx="93102">
                  <c:v>3.5617079999999999</c:v>
                </c:pt>
                <c:pt idx="93103">
                  <c:v>3.5580129999999999</c:v>
                </c:pt>
                <c:pt idx="93104">
                  <c:v>3.5543200000000001</c:v>
                </c:pt>
                <c:pt idx="93105">
                  <c:v>3.5506280000000001</c:v>
                </c:pt>
                <c:pt idx="93106">
                  <c:v>3.5469369999999998</c:v>
                </c:pt>
                <c:pt idx="93107">
                  <c:v>3.543247</c:v>
                </c:pt>
                <c:pt idx="93108">
                  <c:v>3.5395569999999998</c:v>
                </c:pt>
                <c:pt idx="93109">
                  <c:v>3.5358649999999998</c:v>
                </c:pt>
                <c:pt idx="93110">
                  <c:v>3.5321720000000001</c:v>
                </c:pt>
                <c:pt idx="93111">
                  <c:v>3.5284800000000001</c:v>
                </c:pt>
                <c:pt idx="93112">
                  <c:v>3.5247869999999999</c:v>
                </c:pt>
                <c:pt idx="93113">
                  <c:v>3.5210949999999999</c:v>
                </c:pt>
                <c:pt idx="93114">
                  <c:v>3.517404</c:v>
                </c:pt>
                <c:pt idx="93115">
                  <c:v>3.5137139999999998</c:v>
                </c:pt>
                <c:pt idx="93116">
                  <c:v>3.5100220000000002</c:v>
                </c:pt>
                <c:pt idx="93117">
                  <c:v>3.5063300000000002</c:v>
                </c:pt>
                <c:pt idx="93118">
                  <c:v>3.5026380000000001</c:v>
                </c:pt>
                <c:pt idx="93119">
                  <c:v>3.4989460000000001</c:v>
                </c:pt>
                <c:pt idx="93120">
                  <c:v>3.4952540000000001</c:v>
                </c:pt>
                <c:pt idx="93121">
                  <c:v>3.4915630000000002</c:v>
                </c:pt>
                <c:pt idx="93122">
                  <c:v>3.487873</c:v>
                </c:pt>
                <c:pt idx="93123">
                  <c:v>3.484181</c:v>
                </c:pt>
                <c:pt idx="93124">
                  <c:v>3.4804919999999999</c:v>
                </c:pt>
                <c:pt idx="93125">
                  <c:v>3.4768020000000002</c:v>
                </c:pt>
                <c:pt idx="93126">
                  <c:v>3.4731109999999998</c:v>
                </c:pt>
                <c:pt idx="93127">
                  <c:v>3.4694219999999998</c:v>
                </c:pt>
                <c:pt idx="93128">
                  <c:v>3.4657309999999999</c:v>
                </c:pt>
                <c:pt idx="93129">
                  <c:v>3.46204</c:v>
                </c:pt>
                <c:pt idx="93130">
                  <c:v>3.4583490000000001</c:v>
                </c:pt>
                <c:pt idx="93131">
                  <c:v>3.4546579999999998</c:v>
                </c:pt>
                <c:pt idx="93132">
                  <c:v>3.4509669999999999</c:v>
                </c:pt>
                <c:pt idx="93133">
                  <c:v>3.4472740000000002</c:v>
                </c:pt>
                <c:pt idx="93134">
                  <c:v>3.4435790000000002</c:v>
                </c:pt>
                <c:pt idx="93135">
                  <c:v>3.439883</c:v>
                </c:pt>
                <c:pt idx="93136">
                  <c:v>3.4361869999999999</c:v>
                </c:pt>
                <c:pt idx="93137">
                  <c:v>3.4324910000000002</c:v>
                </c:pt>
                <c:pt idx="93138">
                  <c:v>3.428795</c:v>
                </c:pt>
                <c:pt idx="93139">
                  <c:v>3.4251</c:v>
                </c:pt>
                <c:pt idx="93140">
                  <c:v>3.421405</c:v>
                </c:pt>
                <c:pt idx="93141">
                  <c:v>3.4177119999999999</c:v>
                </c:pt>
                <c:pt idx="93142">
                  <c:v>3.4140190000000001</c:v>
                </c:pt>
                <c:pt idx="93143">
                  <c:v>3.4103240000000001</c:v>
                </c:pt>
                <c:pt idx="93144">
                  <c:v>3.4066290000000001</c:v>
                </c:pt>
                <c:pt idx="93145">
                  <c:v>3.402933</c:v>
                </c:pt>
                <c:pt idx="93146">
                  <c:v>3.3992360000000001</c:v>
                </c:pt>
                <c:pt idx="93147">
                  <c:v>3.39554</c:v>
                </c:pt>
                <c:pt idx="93148">
                  <c:v>3.3918439999999999</c:v>
                </c:pt>
                <c:pt idx="93149">
                  <c:v>3.388147</c:v>
                </c:pt>
                <c:pt idx="93150">
                  <c:v>3.384452</c:v>
                </c:pt>
                <c:pt idx="93151">
                  <c:v>3.3807550000000002</c:v>
                </c:pt>
                <c:pt idx="93152">
                  <c:v>3.377062</c:v>
                </c:pt>
                <c:pt idx="93153">
                  <c:v>3.3733680000000001</c:v>
                </c:pt>
                <c:pt idx="93154">
                  <c:v>3.3696739999999998</c:v>
                </c:pt>
                <c:pt idx="93155">
                  <c:v>3.36598</c:v>
                </c:pt>
                <c:pt idx="93156">
                  <c:v>3.3622869999999998</c:v>
                </c:pt>
                <c:pt idx="93157">
                  <c:v>3.3585929999999999</c:v>
                </c:pt>
                <c:pt idx="93158">
                  <c:v>3.3549020000000001</c:v>
                </c:pt>
                <c:pt idx="93159">
                  <c:v>3.3512110000000002</c:v>
                </c:pt>
                <c:pt idx="93160">
                  <c:v>3.3475190000000001</c:v>
                </c:pt>
                <c:pt idx="93161">
                  <c:v>3.3438270000000001</c:v>
                </c:pt>
                <c:pt idx="93162">
                  <c:v>3.3401339999999999</c:v>
                </c:pt>
                <c:pt idx="93163">
                  <c:v>3.3364419999999999</c:v>
                </c:pt>
                <c:pt idx="93164">
                  <c:v>3.3327499999999999</c:v>
                </c:pt>
                <c:pt idx="93165">
                  <c:v>3.329059</c:v>
                </c:pt>
                <c:pt idx="93166">
                  <c:v>3.3253720000000002</c:v>
                </c:pt>
                <c:pt idx="93167">
                  <c:v>3.3216899999999998</c:v>
                </c:pt>
                <c:pt idx="93168">
                  <c:v>3.3180040000000002</c:v>
                </c:pt>
                <c:pt idx="93169">
                  <c:v>3.3143159999999998</c:v>
                </c:pt>
                <c:pt idx="93170">
                  <c:v>3.3106279999999999</c:v>
                </c:pt>
                <c:pt idx="93171">
                  <c:v>3.30694</c:v>
                </c:pt>
                <c:pt idx="93172">
                  <c:v>3.3032509999999999</c:v>
                </c:pt>
                <c:pt idx="93173">
                  <c:v>3.2995619999999999</c:v>
                </c:pt>
                <c:pt idx="93174">
                  <c:v>3.2958789999999998</c:v>
                </c:pt>
                <c:pt idx="93175">
                  <c:v>3.2921930000000001</c:v>
                </c:pt>
                <c:pt idx="93176">
                  <c:v>3.2885070000000001</c:v>
                </c:pt>
                <c:pt idx="93177">
                  <c:v>3.284821</c:v>
                </c:pt>
                <c:pt idx="93178">
                  <c:v>3.2811340000000002</c:v>
                </c:pt>
                <c:pt idx="93179">
                  <c:v>3.2774480000000001</c:v>
                </c:pt>
                <c:pt idx="93180">
                  <c:v>3.2737609999999999</c:v>
                </c:pt>
                <c:pt idx="93181">
                  <c:v>3.2700719999999999</c:v>
                </c:pt>
                <c:pt idx="93182">
                  <c:v>3.266384</c:v>
                </c:pt>
                <c:pt idx="93183">
                  <c:v>3.2626949999999999</c:v>
                </c:pt>
                <c:pt idx="93184">
                  <c:v>3.2590050000000002</c:v>
                </c:pt>
                <c:pt idx="93185">
                  <c:v>3.2553160000000001</c:v>
                </c:pt>
                <c:pt idx="93186">
                  <c:v>3.2516240000000001</c:v>
                </c:pt>
                <c:pt idx="93187">
                  <c:v>3.2479339999999999</c:v>
                </c:pt>
                <c:pt idx="93188">
                  <c:v>3.2442440000000001</c:v>
                </c:pt>
                <c:pt idx="93189">
                  <c:v>3.2405560000000002</c:v>
                </c:pt>
                <c:pt idx="93190">
                  <c:v>3.236872</c:v>
                </c:pt>
                <c:pt idx="93191">
                  <c:v>3.2331859999999999</c:v>
                </c:pt>
                <c:pt idx="93192">
                  <c:v>3.2294999999999998</c:v>
                </c:pt>
                <c:pt idx="93193">
                  <c:v>3.2258110000000002</c:v>
                </c:pt>
                <c:pt idx="93194">
                  <c:v>3.2221220000000002</c:v>
                </c:pt>
                <c:pt idx="93195">
                  <c:v>3.218432</c:v>
                </c:pt>
                <c:pt idx="93196">
                  <c:v>3.2147429999999999</c:v>
                </c:pt>
                <c:pt idx="93197">
                  <c:v>3.211055</c:v>
                </c:pt>
                <c:pt idx="93198">
                  <c:v>3.2073670000000001</c:v>
                </c:pt>
                <c:pt idx="93199">
                  <c:v>3.2036769999999999</c:v>
                </c:pt>
                <c:pt idx="93200">
                  <c:v>3.1999919999999999</c:v>
                </c:pt>
                <c:pt idx="93201">
                  <c:v>3.1963080000000001</c:v>
                </c:pt>
                <c:pt idx="93202">
                  <c:v>3.1926220000000001</c:v>
                </c:pt>
                <c:pt idx="93203">
                  <c:v>3.188936</c:v>
                </c:pt>
                <c:pt idx="93204">
                  <c:v>3.1852499999999999</c:v>
                </c:pt>
                <c:pt idx="93205">
                  <c:v>3.1815630000000001</c:v>
                </c:pt>
                <c:pt idx="93206">
                  <c:v>3.1778770000000001</c:v>
                </c:pt>
                <c:pt idx="93207">
                  <c:v>3.1741920000000001</c:v>
                </c:pt>
                <c:pt idx="93208">
                  <c:v>3.170506</c:v>
                </c:pt>
                <c:pt idx="93209">
                  <c:v>3.1668189999999998</c:v>
                </c:pt>
                <c:pt idx="93210">
                  <c:v>3.1631330000000002</c:v>
                </c:pt>
                <c:pt idx="93211">
                  <c:v>3.159446</c:v>
                </c:pt>
                <c:pt idx="93212">
                  <c:v>3.1557580000000001</c:v>
                </c:pt>
                <c:pt idx="93213">
                  <c:v>3.152069</c:v>
                </c:pt>
                <c:pt idx="93214">
                  <c:v>3.1483829999999999</c:v>
                </c:pt>
                <c:pt idx="93215">
                  <c:v>3.1446990000000001</c:v>
                </c:pt>
                <c:pt idx="93216">
                  <c:v>3.141022</c:v>
                </c:pt>
                <c:pt idx="93217">
                  <c:v>3.1373380000000002</c:v>
                </c:pt>
                <c:pt idx="93218">
                  <c:v>3.1336520000000001</c:v>
                </c:pt>
                <c:pt idx="93219">
                  <c:v>3.1299630000000001</c:v>
                </c:pt>
                <c:pt idx="93220">
                  <c:v>3.1262720000000002</c:v>
                </c:pt>
                <c:pt idx="93221">
                  <c:v>3.122576</c:v>
                </c:pt>
                <c:pt idx="93222">
                  <c:v>3.1188880000000001</c:v>
                </c:pt>
                <c:pt idx="93223">
                  <c:v>3.1151990000000001</c:v>
                </c:pt>
                <c:pt idx="93224">
                  <c:v>3.1115119999999998</c:v>
                </c:pt>
                <c:pt idx="93225">
                  <c:v>3.1078229999999998</c:v>
                </c:pt>
                <c:pt idx="93226">
                  <c:v>3.104136</c:v>
                </c:pt>
                <c:pt idx="93227">
                  <c:v>3.100447</c:v>
                </c:pt>
                <c:pt idx="93228">
                  <c:v>3.0967579999999999</c:v>
                </c:pt>
                <c:pt idx="93229">
                  <c:v>3.0930680000000002</c:v>
                </c:pt>
                <c:pt idx="93230">
                  <c:v>3.0893799999999998</c:v>
                </c:pt>
                <c:pt idx="93231">
                  <c:v>3.085693</c:v>
                </c:pt>
                <c:pt idx="93232">
                  <c:v>3.0820050000000001</c:v>
                </c:pt>
                <c:pt idx="93233">
                  <c:v>3.0783149999999999</c:v>
                </c:pt>
                <c:pt idx="93234">
                  <c:v>3.0746259999999999</c:v>
                </c:pt>
                <c:pt idx="93235">
                  <c:v>3.0709399999999998</c:v>
                </c:pt>
                <c:pt idx="93236">
                  <c:v>3.0672429999999999</c:v>
                </c:pt>
                <c:pt idx="93237">
                  <c:v>3.0635520000000001</c:v>
                </c:pt>
                <c:pt idx="93238">
                  <c:v>3.05986</c:v>
                </c:pt>
                <c:pt idx="93239">
                  <c:v>3.056168</c:v>
                </c:pt>
                <c:pt idx="93240">
                  <c:v>3.0524770000000001</c:v>
                </c:pt>
                <c:pt idx="93241">
                  <c:v>3.0487860000000002</c:v>
                </c:pt>
                <c:pt idx="93242">
                  <c:v>3.0450949999999999</c:v>
                </c:pt>
                <c:pt idx="93243">
                  <c:v>3.0414029999999999</c:v>
                </c:pt>
                <c:pt idx="93244">
                  <c:v>3.037712</c:v>
                </c:pt>
                <c:pt idx="93245">
                  <c:v>3.0340199999999999</c:v>
                </c:pt>
                <c:pt idx="93246">
                  <c:v>3.0303290000000001</c:v>
                </c:pt>
                <c:pt idx="93247">
                  <c:v>3.0266380000000002</c:v>
                </c:pt>
                <c:pt idx="93248">
                  <c:v>3.0229469999999998</c:v>
                </c:pt>
                <c:pt idx="93249">
                  <c:v>3.0192559999999999</c:v>
                </c:pt>
                <c:pt idx="93250">
                  <c:v>3.015568</c:v>
                </c:pt>
                <c:pt idx="93251">
                  <c:v>3.011879</c:v>
                </c:pt>
                <c:pt idx="93252">
                  <c:v>3.0081869999999999</c:v>
                </c:pt>
                <c:pt idx="93253">
                  <c:v>3.0044960000000001</c:v>
                </c:pt>
                <c:pt idx="93254">
                  <c:v>3.000804</c:v>
                </c:pt>
                <c:pt idx="93255">
                  <c:v>2.997112</c:v>
                </c:pt>
                <c:pt idx="93256">
                  <c:v>2.99342</c:v>
                </c:pt>
                <c:pt idx="93257">
                  <c:v>2.9897279999999999</c:v>
                </c:pt>
                <c:pt idx="93258">
                  <c:v>2.9860380000000002</c:v>
                </c:pt>
                <c:pt idx="93259">
                  <c:v>2.9823460000000002</c:v>
                </c:pt>
                <c:pt idx="93260">
                  <c:v>2.9786540000000001</c:v>
                </c:pt>
                <c:pt idx="93261">
                  <c:v>2.9749629999999998</c:v>
                </c:pt>
                <c:pt idx="93262">
                  <c:v>2.9712719999999999</c:v>
                </c:pt>
                <c:pt idx="93263">
                  <c:v>2.9675790000000002</c:v>
                </c:pt>
                <c:pt idx="93264">
                  <c:v>2.9638870000000002</c:v>
                </c:pt>
                <c:pt idx="93265">
                  <c:v>2.9601959999999998</c:v>
                </c:pt>
                <c:pt idx="93266">
                  <c:v>2.9565039999999998</c:v>
                </c:pt>
                <c:pt idx="93267">
                  <c:v>2.9528120000000002</c:v>
                </c:pt>
                <c:pt idx="93268">
                  <c:v>2.9491200000000002</c:v>
                </c:pt>
                <c:pt idx="93269">
                  <c:v>2.9454259999999999</c:v>
                </c:pt>
                <c:pt idx="93270">
                  <c:v>2.9417339999999998</c:v>
                </c:pt>
                <c:pt idx="93271">
                  <c:v>2.9380410000000001</c:v>
                </c:pt>
                <c:pt idx="93272">
                  <c:v>2.9343490000000001</c:v>
                </c:pt>
                <c:pt idx="93273">
                  <c:v>2.9306570000000001</c:v>
                </c:pt>
                <c:pt idx="93274">
                  <c:v>2.9269660000000002</c:v>
                </c:pt>
                <c:pt idx="93275">
                  <c:v>2.9232740000000002</c:v>
                </c:pt>
                <c:pt idx="93276">
                  <c:v>2.9195820000000001</c:v>
                </c:pt>
                <c:pt idx="93277">
                  <c:v>2.9158909999999998</c:v>
                </c:pt>
                <c:pt idx="93278">
                  <c:v>2.9121990000000002</c:v>
                </c:pt>
                <c:pt idx="93279">
                  <c:v>2.908509</c:v>
                </c:pt>
                <c:pt idx="93280">
                  <c:v>2.9048250000000002</c:v>
                </c:pt>
                <c:pt idx="93281">
                  <c:v>2.9011469999999999</c:v>
                </c:pt>
                <c:pt idx="93282">
                  <c:v>2.8974669999999998</c:v>
                </c:pt>
                <c:pt idx="93283">
                  <c:v>2.8937840000000001</c:v>
                </c:pt>
                <c:pt idx="93284">
                  <c:v>2.8900999999999999</c:v>
                </c:pt>
                <c:pt idx="93285">
                  <c:v>2.8864160000000001</c:v>
                </c:pt>
                <c:pt idx="93286">
                  <c:v>2.88273</c:v>
                </c:pt>
                <c:pt idx="93287">
                  <c:v>2.8790429999999998</c:v>
                </c:pt>
                <c:pt idx="93288">
                  <c:v>2.8753570000000002</c:v>
                </c:pt>
                <c:pt idx="93289">
                  <c:v>2.8716689999999998</c:v>
                </c:pt>
                <c:pt idx="93290">
                  <c:v>2.8679809999999999</c:v>
                </c:pt>
                <c:pt idx="93291">
                  <c:v>2.8642919999999998</c:v>
                </c:pt>
                <c:pt idx="93292">
                  <c:v>2.8606029999999998</c:v>
                </c:pt>
                <c:pt idx="93293">
                  <c:v>2.8569140000000002</c:v>
                </c:pt>
                <c:pt idx="93294">
                  <c:v>2.8532250000000001</c:v>
                </c:pt>
                <c:pt idx="93295">
                  <c:v>2.8495339999999998</c:v>
                </c:pt>
                <c:pt idx="93296">
                  <c:v>2.845844</c:v>
                </c:pt>
                <c:pt idx="93297">
                  <c:v>2.8421560000000001</c:v>
                </c:pt>
                <c:pt idx="93298">
                  <c:v>2.8384670000000001</c:v>
                </c:pt>
                <c:pt idx="93299">
                  <c:v>2.8347769999999999</c:v>
                </c:pt>
                <c:pt idx="93300">
                  <c:v>2.8310770000000001</c:v>
                </c:pt>
                <c:pt idx="93301">
                  <c:v>2.827385</c:v>
                </c:pt>
                <c:pt idx="93302">
                  <c:v>2.8237040000000002</c:v>
                </c:pt>
                <c:pt idx="93303">
                  <c:v>2.82002</c:v>
                </c:pt>
                <c:pt idx="93304">
                  <c:v>2.8163339999999999</c:v>
                </c:pt>
                <c:pt idx="93305">
                  <c:v>2.8126449999999998</c:v>
                </c:pt>
                <c:pt idx="93306">
                  <c:v>2.8089550000000001</c:v>
                </c:pt>
                <c:pt idx="93307">
                  <c:v>2.8052640000000002</c:v>
                </c:pt>
                <c:pt idx="93308">
                  <c:v>2.8015729999999999</c:v>
                </c:pt>
                <c:pt idx="93309">
                  <c:v>2.797882</c:v>
                </c:pt>
                <c:pt idx="93310">
                  <c:v>2.79419</c:v>
                </c:pt>
                <c:pt idx="93311">
                  <c:v>2.7904979999999999</c:v>
                </c:pt>
                <c:pt idx="93312">
                  <c:v>2.786807</c:v>
                </c:pt>
                <c:pt idx="93313">
                  <c:v>2.7831139999999999</c:v>
                </c:pt>
                <c:pt idx="93314">
                  <c:v>2.7794219999999998</c:v>
                </c:pt>
                <c:pt idx="93315">
                  <c:v>2.7757299999999998</c:v>
                </c:pt>
                <c:pt idx="93316">
                  <c:v>2.7720379999999998</c:v>
                </c:pt>
                <c:pt idx="93317">
                  <c:v>2.7683460000000002</c:v>
                </c:pt>
                <c:pt idx="93318">
                  <c:v>2.7646540000000002</c:v>
                </c:pt>
                <c:pt idx="93319">
                  <c:v>2.7609620000000001</c:v>
                </c:pt>
                <c:pt idx="93320">
                  <c:v>2.7572709999999998</c:v>
                </c:pt>
                <c:pt idx="93321">
                  <c:v>2.7535780000000001</c:v>
                </c:pt>
                <c:pt idx="93322">
                  <c:v>2.7498879999999999</c:v>
                </c:pt>
                <c:pt idx="93323">
                  <c:v>2.7461980000000001</c:v>
                </c:pt>
                <c:pt idx="93324">
                  <c:v>2.7425079999999999</c:v>
                </c:pt>
                <c:pt idx="93325">
                  <c:v>2.73882</c:v>
                </c:pt>
                <c:pt idx="93326">
                  <c:v>2.735131</c:v>
                </c:pt>
                <c:pt idx="93327">
                  <c:v>2.7314409999999998</c:v>
                </c:pt>
                <c:pt idx="93328">
                  <c:v>2.7277499999999999</c:v>
                </c:pt>
                <c:pt idx="93329">
                  <c:v>2.724059</c:v>
                </c:pt>
                <c:pt idx="93330">
                  <c:v>2.7203689999999998</c:v>
                </c:pt>
                <c:pt idx="93331">
                  <c:v>2.7166790000000001</c:v>
                </c:pt>
                <c:pt idx="93332">
                  <c:v>2.7129889999999999</c:v>
                </c:pt>
                <c:pt idx="93333">
                  <c:v>2.709298</c:v>
                </c:pt>
                <c:pt idx="93334">
                  <c:v>2.705606</c:v>
                </c:pt>
                <c:pt idx="93335">
                  <c:v>2.7019139999999999</c:v>
                </c:pt>
                <c:pt idx="93336">
                  <c:v>2.6982210000000002</c:v>
                </c:pt>
                <c:pt idx="93337">
                  <c:v>2.6945290000000002</c:v>
                </c:pt>
                <c:pt idx="93338">
                  <c:v>2.690836</c:v>
                </c:pt>
                <c:pt idx="93339">
                  <c:v>2.6871399999999999</c:v>
                </c:pt>
                <c:pt idx="93340">
                  <c:v>2.6834449999999999</c:v>
                </c:pt>
                <c:pt idx="93341">
                  <c:v>2.6797490000000002</c:v>
                </c:pt>
                <c:pt idx="93342">
                  <c:v>2.6760540000000002</c:v>
                </c:pt>
                <c:pt idx="93343">
                  <c:v>2.6723620000000001</c:v>
                </c:pt>
                <c:pt idx="93344">
                  <c:v>2.6686709999999998</c:v>
                </c:pt>
                <c:pt idx="93345">
                  <c:v>2.6649799999999999</c:v>
                </c:pt>
                <c:pt idx="93346">
                  <c:v>2.6612879999999999</c:v>
                </c:pt>
                <c:pt idx="93347">
                  <c:v>2.657594</c:v>
                </c:pt>
                <c:pt idx="93348">
                  <c:v>2.6539000000000001</c:v>
                </c:pt>
                <c:pt idx="93349">
                  <c:v>2.650207</c:v>
                </c:pt>
                <c:pt idx="93350">
                  <c:v>2.646515</c:v>
                </c:pt>
                <c:pt idx="93351">
                  <c:v>2.6428229999999999</c:v>
                </c:pt>
                <c:pt idx="93352">
                  <c:v>2.6391300000000002</c:v>
                </c:pt>
                <c:pt idx="93353">
                  <c:v>2.635437</c:v>
                </c:pt>
                <c:pt idx="93354">
                  <c:v>2.631745</c:v>
                </c:pt>
                <c:pt idx="93355">
                  <c:v>2.6280519999999998</c:v>
                </c:pt>
                <c:pt idx="93356">
                  <c:v>2.6243620000000001</c:v>
                </c:pt>
                <c:pt idx="93357">
                  <c:v>2.620682</c:v>
                </c:pt>
                <c:pt idx="93358">
                  <c:v>2.6170010000000001</c:v>
                </c:pt>
                <c:pt idx="93359">
                  <c:v>2.6133169999999999</c:v>
                </c:pt>
                <c:pt idx="93360">
                  <c:v>2.609629</c:v>
                </c:pt>
                <c:pt idx="93361">
                  <c:v>2.6059410000000001</c:v>
                </c:pt>
                <c:pt idx="93362">
                  <c:v>2.602252</c:v>
                </c:pt>
                <c:pt idx="93363">
                  <c:v>2.5985610000000001</c:v>
                </c:pt>
                <c:pt idx="93364">
                  <c:v>2.5948709999999999</c:v>
                </c:pt>
                <c:pt idx="93365">
                  <c:v>2.59118</c:v>
                </c:pt>
                <c:pt idx="93366">
                  <c:v>2.5874899999999998</c:v>
                </c:pt>
                <c:pt idx="93367">
                  <c:v>2.583799</c:v>
                </c:pt>
                <c:pt idx="93368">
                  <c:v>2.5801080000000001</c:v>
                </c:pt>
                <c:pt idx="93369">
                  <c:v>2.5764170000000002</c:v>
                </c:pt>
                <c:pt idx="93370">
                  <c:v>2.5727259999999998</c:v>
                </c:pt>
                <c:pt idx="93371">
                  <c:v>2.5690339999999998</c:v>
                </c:pt>
                <c:pt idx="93372">
                  <c:v>2.5653419999999998</c:v>
                </c:pt>
                <c:pt idx="93373">
                  <c:v>2.5616500000000002</c:v>
                </c:pt>
                <c:pt idx="93374">
                  <c:v>2.5579559999999999</c:v>
                </c:pt>
                <c:pt idx="93375">
                  <c:v>2.5542660000000001</c:v>
                </c:pt>
                <c:pt idx="93376">
                  <c:v>2.5505770000000001</c:v>
                </c:pt>
                <c:pt idx="93377">
                  <c:v>2.546888</c:v>
                </c:pt>
                <c:pt idx="93378">
                  <c:v>2.5431979999999998</c:v>
                </c:pt>
                <c:pt idx="93379">
                  <c:v>2.539504</c:v>
                </c:pt>
                <c:pt idx="93380">
                  <c:v>2.5358149999999999</c:v>
                </c:pt>
                <c:pt idx="93381">
                  <c:v>2.5321250000000002</c:v>
                </c:pt>
                <c:pt idx="93382">
                  <c:v>2.5284369999999998</c:v>
                </c:pt>
                <c:pt idx="93383">
                  <c:v>2.5247489999999999</c:v>
                </c:pt>
                <c:pt idx="93384">
                  <c:v>2.521061</c:v>
                </c:pt>
                <c:pt idx="93385">
                  <c:v>2.5173719999999999</c:v>
                </c:pt>
                <c:pt idx="93386">
                  <c:v>2.5136829999999999</c:v>
                </c:pt>
                <c:pt idx="93387">
                  <c:v>2.5099939999999998</c:v>
                </c:pt>
                <c:pt idx="93388">
                  <c:v>2.5063040000000001</c:v>
                </c:pt>
                <c:pt idx="93389">
                  <c:v>2.5026139999999999</c:v>
                </c:pt>
                <c:pt idx="93390">
                  <c:v>2.4989249999999998</c:v>
                </c:pt>
                <c:pt idx="93391">
                  <c:v>2.4952350000000001</c:v>
                </c:pt>
                <c:pt idx="93392">
                  <c:v>2.4915440000000002</c:v>
                </c:pt>
                <c:pt idx="93393">
                  <c:v>2.4878529999999999</c:v>
                </c:pt>
                <c:pt idx="93394">
                  <c:v>2.4841630000000001</c:v>
                </c:pt>
                <c:pt idx="93395">
                  <c:v>2.4804740000000001</c:v>
                </c:pt>
                <c:pt idx="93396">
                  <c:v>2.4767869999999998</c:v>
                </c:pt>
                <c:pt idx="93397">
                  <c:v>2.4730979999999998</c:v>
                </c:pt>
                <c:pt idx="93398">
                  <c:v>2.4694099999999999</c:v>
                </c:pt>
                <c:pt idx="93399">
                  <c:v>2.4657209999999998</c:v>
                </c:pt>
                <c:pt idx="93400">
                  <c:v>2.4620340000000001</c:v>
                </c:pt>
                <c:pt idx="93401">
                  <c:v>2.4583460000000001</c:v>
                </c:pt>
                <c:pt idx="93402">
                  <c:v>2.4546570000000001</c:v>
                </c:pt>
                <c:pt idx="93403">
                  <c:v>2.450968</c:v>
                </c:pt>
                <c:pt idx="93404">
                  <c:v>2.447279</c:v>
                </c:pt>
                <c:pt idx="93405">
                  <c:v>2.4435899999999999</c:v>
                </c:pt>
                <c:pt idx="93406">
                  <c:v>2.439902</c:v>
                </c:pt>
                <c:pt idx="93407">
                  <c:v>2.436213</c:v>
                </c:pt>
                <c:pt idx="93408">
                  <c:v>2.4325239999999999</c:v>
                </c:pt>
                <c:pt idx="93409">
                  <c:v>2.4288349999999999</c:v>
                </c:pt>
                <c:pt idx="93410">
                  <c:v>2.4251459999999998</c:v>
                </c:pt>
                <c:pt idx="93411">
                  <c:v>2.4214579999999999</c:v>
                </c:pt>
                <c:pt idx="93412">
                  <c:v>2.4177689999999998</c:v>
                </c:pt>
                <c:pt idx="93413">
                  <c:v>2.4140809999999999</c:v>
                </c:pt>
                <c:pt idx="93414">
                  <c:v>2.4103919999999999</c:v>
                </c:pt>
                <c:pt idx="93415">
                  <c:v>2.4067029999999998</c:v>
                </c:pt>
                <c:pt idx="93416">
                  <c:v>2.4030140000000002</c:v>
                </c:pt>
                <c:pt idx="93417">
                  <c:v>2.3993250000000002</c:v>
                </c:pt>
                <c:pt idx="93418">
                  <c:v>2.395635</c:v>
                </c:pt>
                <c:pt idx="93419">
                  <c:v>2.3919459999999999</c:v>
                </c:pt>
                <c:pt idx="93420">
                  <c:v>2.3882560000000002</c:v>
                </c:pt>
                <c:pt idx="93421">
                  <c:v>2.384566</c:v>
                </c:pt>
                <c:pt idx="93422">
                  <c:v>2.3808760000000002</c:v>
                </c:pt>
                <c:pt idx="93423">
                  <c:v>2.3771870000000002</c:v>
                </c:pt>
                <c:pt idx="93424">
                  <c:v>2.3734980000000001</c:v>
                </c:pt>
                <c:pt idx="93425">
                  <c:v>2.3698090000000001</c:v>
                </c:pt>
                <c:pt idx="93426">
                  <c:v>2.3661219999999998</c:v>
                </c:pt>
                <c:pt idx="93427">
                  <c:v>2.362438</c:v>
                </c:pt>
                <c:pt idx="93428">
                  <c:v>2.3587549999999999</c:v>
                </c:pt>
                <c:pt idx="93429">
                  <c:v>2.3550719999999998</c:v>
                </c:pt>
                <c:pt idx="93430">
                  <c:v>2.3513869999999999</c:v>
                </c:pt>
                <c:pt idx="93431">
                  <c:v>2.3477000000000001</c:v>
                </c:pt>
                <c:pt idx="93432">
                  <c:v>2.3440129999999999</c:v>
                </c:pt>
                <c:pt idx="93433">
                  <c:v>2.340325</c:v>
                </c:pt>
                <c:pt idx="93434">
                  <c:v>2.3366389999999999</c:v>
                </c:pt>
                <c:pt idx="93435">
                  <c:v>2.332948</c:v>
                </c:pt>
                <c:pt idx="93436">
                  <c:v>2.329259</c:v>
                </c:pt>
                <c:pt idx="93437">
                  <c:v>2.325574</c:v>
                </c:pt>
                <c:pt idx="93438">
                  <c:v>2.321888</c:v>
                </c:pt>
                <c:pt idx="93439">
                  <c:v>2.3182010000000002</c:v>
                </c:pt>
                <c:pt idx="93440">
                  <c:v>2.314514</c:v>
                </c:pt>
                <c:pt idx="93441">
                  <c:v>2.3108249999999999</c:v>
                </c:pt>
                <c:pt idx="93442">
                  <c:v>2.3071359999999999</c:v>
                </c:pt>
                <c:pt idx="93443">
                  <c:v>2.3034490000000001</c:v>
                </c:pt>
                <c:pt idx="93444">
                  <c:v>2.2997619999999999</c:v>
                </c:pt>
                <c:pt idx="93445">
                  <c:v>2.2960759999999998</c:v>
                </c:pt>
                <c:pt idx="93446">
                  <c:v>2.292389</c:v>
                </c:pt>
                <c:pt idx="93447">
                  <c:v>2.288694</c:v>
                </c:pt>
                <c:pt idx="93448">
                  <c:v>2.2850079999999999</c:v>
                </c:pt>
                <c:pt idx="93449">
                  <c:v>2.2813210000000002</c:v>
                </c:pt>
                <c:pt idx="93450">
                  <c:v>2.2776329999999998</c:v>
                </c:pt>
                <c:pt idx="93451">
                  <c:v>2.2739449999999999</c:v>
                </c:pt>
                <c:pt idx="93452">
                  <c:v>2.2702580000000001</c:v>
                </c:pt>
                <c:pt idx="93453">
                  <c:v>2.2665709999999999</c:v>
                </c:pt>
                <c:pt idx="93454">
                  <c:v>2.2628849999999998</c:v>
                </c:pt>
                <c:pt idx="93455">
                  <c:v>2.259198</c:v>
                </c:pt>
                <c:pt idx="93456">
                  <c:v>2.2555130000000001</c:v>
                </c:pt>
                <c:pt idx="93457">
                  <c:v>2.2518280000000002</c:v>
                </c:pt>
                <c:pt idx="93458">
                  <c:v>2.2481420000000001</c:v>
                </c:pt>
                <c:pt idx="93459">
                  <c:v>2.2444540000000002</c:v>
                </c:pt>
                <c:pt idx="93460">
                  <c:v>2.240767</c:v>
                </c:pt>
                <c:pt idx="93461">
                  <c:v>2.237079</c:v>
                </c:pt>
                <c:pt idx="93462">
                  <c:v>2.2333910000000001</c:v>
                </c:pt>
                <c:pt idx="93463">
                  <c:v>2.2297039999999999</c:v>
                </c:pt>
                <c:pt idx="93464">
                  <c:v>2.2260149999999999</c:v>
                </c:pt>
                <c:pt idx="93465">
                  <c:v>2.2223269999999999</c:v>
                </c:pt>
                <c:pt idx="93466">
                  <c:v>2.218639</c:v>
                </c:pt>
                <c:pt idx="93467">
                  <c:v>2.2149510000000001</c:v>
                </c:pt>
                <c:pt idx="93468">
                  <c:v>2.2112630000000002</c:v>
                </c:pt>
                <c:pt idx="93469">
                  <c:v>2.2075749999999998</c:v>
                </c:pt>
                <c:pt idx="93470">
                  <c:v>2.2038880000000001</c:v>
                </c:pt>
                <c:pt idx="93471">
                  <c:v>2.2002000000000002</c:v>
                </c:pt>
                <c:pt idx="93472">
                  <c:v>2.1965119999999998</c:v>
                </c:pt>
                <c:pt idx="93473">
                  <c:v>2.192825</c:v>
                </c:pt>
                <c:pt idx="93474">
                  <c:v>2.1891379999999998</c:v>
                </c:pt>
                <c:pt idx="93475">
                  <c:v>2.185454</c:v>
                </c:pt>
                <c:pt idx="93476">
                  <c:v>2.1817709999999999</c:v>
                </c:pt>
                <c:pt idx="93477">
                  <c:v>2.1780889999999999</c:v>
                </c:pt>
                <c:pt idx="93478">
                  <c:v>2.1744029999999999</c:v>
                </c:pt>
                <c:pt idx="93479">
                  <c:v>2.1707169999999998</c:v>
                </c:pt>
                <c:pt idx="93480">
                  <c:v>2.1670310000000002</c:v>
                </c:pt>
                <c:pt idx="93481">
                  <c:v>2.1633450000000001</c:v>
                </c:pt>
                <c:pt idx="93482">
                  <c:v>2.1596579999999999</c:v>
                </c:pt>
                <c:pt idx="93483">
                  <c:v>2.1559729999999999</c:v>
                </c:pt>
                <c:pt idx="93484">
                  <c:v>2.1522869999999998</c:v>
                </c:pt>
                <c:pt idx="93485">
                  <c:v>2.1486019999999999</c:v>
                </c:pt>
                <c:pt idx="93486">
                  <c:v>2.144917</c:v>
                </c:pt>
                <c:pt idx="93487">
                  <c:v>2.1412330000000002</c:v>
                </c:pt>
                <c:pt idx="93488">
                  <c:v>2.1375479999999998</c:v>
                </c:pt>
                <c:pt idx="93489">
                  <c:v>2.1338629999999998</c:v>
                </c:pt>
                <c:pt idx="93490">
                  <c:v>2.1301760000000001</c:v>
                </c:pt>
                <c:pt idx="93491">
                  <c:v>2.12649</c:v>
                </c:pt>
                <c:pt idx="93492">
                  <c:v>2.1228050000000001</c:v>
                </c:pt>
                <c:pt idx="93493">
                  <c:v>2.119119</c:v>
                </c:pt>
                <c:pt idx="93494">
                  <c:v>2.1154329999999999</c:v>
                </c:pt>
                <c:pt idx="93495">
                  <c:v>2.1117469999999998</c:v>
                </c:pt>
                <c:pt idx="93496">
                  <c:v>2.10806</c:v>
                </c:pt>
                <c:pt idx="93497">
                  <c:v>2.1043750000000001</c:v>
                </c:pt>
                <c:pt idx="93498">
                  <c:v>2.1006870000000002</c:v>
                </c:pt>
                <c:pt idx="93499">
                  <c:v>2.0970010000000001</c:v>
                </c:pt>
                <c:pt idx="93500">
                  <c:v>2.0933130000000002</c:v>
                </c:pt>
                <c:pt idx="93501">
                  <c:v>2.0896240000000001</c:v>
                </c:pt>
                <c:pt idx="93502">
                  <c:v>2.0859380000000001</c:v>
                </c:pt>
                <c:pt idx="93503">
                  <c:v>2.0822509999999999</c:v>
                </c:pt>
                <c:pt idx="93504">
                  <c:v>2.0785659999999999</c:v>
                </c:pt>
                <c:pt idx="93505">
                  <c:v>2.074878</c:v>
                </c:pt>
                <c:pt idx="93506">
                  <c:v>2.0711909999999998</c:v>
                </c:pt>
                <c:pt idx="93507">
                  <c:v>2.0675029999999999</c:v>
                </c:pt>
                <c:pt idx="93508">
                  <c:v>2.0638179999999999</c:v>
                </c:pt>
                <c:pt idx="93509">
                  <c:v>2.0601310000000002</c:v>
                </c:pt>
                <c:pt idx="93510">
                  <c:v>2.0564450000000001</c:v>
                </c:pt>
                <c:pt idx="93511">
                  <c:v>2.0527579999999999</c:v>
                </c:pt>
                <c:pt idx="93512">
                  <c:v>2.0490719999999998</c:v>
                </c:pt>
                <c:pt idx="93513">
                  <c:v>2.045385</c:v>
                </c:pt>
                <c:pt idx="93514">
                  <c:v>2.0416989999999999</c:v>
                </c:pt>
                <c:pt idx="93515">
                  <c:v>2.0380120000000002</c:v>
                </c:pt>
                <c:pt idx="93516">
                  <c:v>2.0343239999999998</c:v>
                </c:pt>
                <c:pt idx="93517">
                  <c:v>2.0306359999999999</c:v>
                </c:pt>
                <c:pt idx="93518">
                  <c:v>2.026948</c:v>
                </c:pt>
                <c:pt idx="93519">
                  <c:v>2.0232589999999999</c:v>
                </c:pt>
                <c:pt idx="93520">
                  <c:v>2.019571</c:v>
                </c:pt>
                <c:pt idx="93521">
                  <c:v>2.0158830000000001</c:v>
                </c:pt>
                <c:pt idx="93522">
                  <c:v>2.012194</c:v>
                </c:pt>
                <c:pt idx="93523">
                  <c:v>2.0085060000000001</c:v>
                </c:pt>
                <c:pt idx="93524">
                  <c:v>2.0048180000000002</c:v>
                </c:pt>
                <c:pt idx="93525">
                  <c:v>2.0011299999999999</c:v>
                </c:pt>
                <c:pt idx="93526">
                  <c:v>1.9974419999999999</c:v>
                </c:pt>
                <c:pt idx="93527">
                  <c:v>1.993754</c:v>
                </c:pt>
                <c:pt idx="93528">
                  <c:v>1.9900679999999999</c:v>
                </c:pt>
                <c:pt idx="93529">
                  <c:v>1.986381</c:v>
                </c:pt>
                <c:pt idx="93530">
                  <c:v>1.982694</c:v>
                </c:pt>
                <c:pt idx="93531">
                  <c:v>1.979007</c:v>
                </c:pt>
                <c:pt idx="93532">
                  <c:v>1.97532</c:v>
                </c:pt>
                <c:pt idx="93533">
                  <c:v>1.9716320000000001</c:v>
                </c:pt>
                <c:pt idx="93534">
                  <c:v>1.9679450000000001</c:v>
                </c:pt>
                <c:pt idx="93535">
                  <c:v>1.9642580000000001</c:v>
                </c:pt>
                <c:pt idx="93536">
                  <c:v>1.960572</c:v>
                </c:pt>
                <c:pt idx="93537">
                  <c:v>1.9568829999999999</c:v>
                </c:pt>
                <c:pt idx="93538">
                  <c:v>1.9531940000000001</c:v>
                </c:pt>
                <c:pt idx="93539">
                  <c:v>1.949505</c:v>
                </c:pt>
                <c:pt idx="93540">
                  <c:v>1.945816</c:v>
                </c:pt>
                <c:pt idx="93541">
                  <c:v>1.9421269999999999</c:v>
                </c:pt>
                <c:pt idx="93542">
                  <c:v>1.9384380000000001</c:v>
                </c:pt>
                <c:pt idx="93543">
                  <c:v>1.934747</c:v>
                </c:pt>
                <c:pt idx="93544">
                  <c:v>1.9310590000000001</c:v>
                </c:pt>
                <c:pt idx="93545">
                  <c:v>1.9273709999999999</c:v>
                </c:pt>
                <c:pt idx="93546">
                  <c:v>1.9236839999999999</c:v>
                </c:pt>
                <c:pt idx="93547">
                  <c:v>1.9199980000000001</c:v>
                </c:pt>
                <c:pt idx="93548">
                  <c:v>1.916312</c:v>
                </c:pt>
                <c:pt idx="93549">
                  <c:v>1.912625</c:v>
                </c:pt>
                <c:pt idx="93550">
                  <c:v>1.9089389999999999</c:v>
                </c:pt>
                <c:pt idx="93551">
                  <c:v>1.9052530000000001</c:v>
                </c:pt>
                <c:pt idx="93552">
                  <c:v>1.901567</c:v>
                </c:pt>
                <c:pt idx="93553">
                  <c:v>1.8978820000000001</c:v>
                </c:pt>
                <c:pt idx="93554">
                  <c:v>1.8941950000000001</c:v>
                </c:pt>
                <c:pt idx="93555">
                  <c:v>1.890509</c:v>
                </c:pt>
                <c:pt idx="93556">
                  <c:v>1.886822</c:v>
                </c:pt>
                <c:pt idx="93557">
                  <c:v>1.883135</c:v>
                </c:pt>
                <c:pt idx="93558">
                  <c:v>1.8794489999999999</c:v>
                </c:pt>
                <c:pt idx="93559">
                  <c:v>1.8757649999999999</c:v>
                </c:pt>
                <c:pt idx="93560">
                  <c:v>1.872082</c:v>
                </c:pt>
                <c:pt idx="93561">
                  <c:v>1.868398</c:v>
                </c:pt>
                <c:pt idx="93562">
                  <c:v>1.8647119999999999</c:v>
                </c:pt>
                <c:pt idx="93563">
                  <c:v>1.861024</c:v>
                </c:pt>
                <c:pt idx="93564">
                  <c:v>1.8573379999999999</c:v>
                </c:pt>
                <c:pt idx="93565">
                  <c:v>1.85365</c:v>
                </c:pt>
                <c:pt idx="93566">
                  <c:v>1.8499620000000001</c:v>
                </c:pt>
                <c:pt idx="93567">
                  <c:v>1.8462750000000001</c:v>
                </c:pt>
                <c:pt idx="93568">
                  <c:v>1.842587</c:v>
                </c:pt>
                <c:pt idx="93569">
                  <c:v>1.8389</c:v>
                </c:pt>
                <c:pt idx="93570">
                  <c:v>1.8352120000000001</c:v>
                </c:pt>
                <c:pt idx="93571">
                  <c:v>1.8315250000000001</c:v>
                </c:pt>
                <c:pt idx="93572">
                  <c:v>1.8278380000000001</c:v>
                </c:pt>
                <c:pt idx="93573">
                  <c:v>1.824152</c:v>
                </c:pt>
                <c:pt idx="93574">
                  <c:v>1.8204640000000001</c:v>
                </c:pt>
                <c:pt idx="93575">
                  <c:v>1.8167770000000001</c:v>
                </c:pt>
                <c:pt idx="93576">
                  <c:v>1.813089</c:v>
                </c:pt>
                <c:pt idx="93577">
                  <c:v>1.809402</c:v>
                </c:pt>
                <c:pt idx="93578">
                  <c:v>1.805714</c:v>
                </c:pt>
                <c:pt idx="93579">
                  <c:v>1.802027</c:v>
                </c:pt>
                <c:pt idx="93580">
                  <c:v>1.79834</c:v>
                </c:pt>
                <c:pt idx="93581">
                  <c:v>1.7946519999999999</c:v>
                </c:pt>
                <c:pt idx="93582">
                  <c:v>1.790964</c:v>
                </c:pt>
                <c:pt idx="93583">
                  <c:v>1.7872760000000001</c:v>
                </c:pt>
                <c:pt idx="93584">
                  <c:v>1.783588</c:v>
                </c:pt>
                <c:pt idx="93585">
                  <c:v>1.7798989999999999</c:v>
                </c:pt>
                <c:pt idx="93586">
                  <c:v>1.776211</c:v>
                </c:pt>
                <c:pt idx="93587">
                  <c:v>1.7725230000000001</c:v>
                </c:pt>
                <c:pt idx="93588">
                  <c:v>1.768834</c:v>
                </c:pt>
                <c:pt idx="93589">
                  <c:v>1.765145</c:v>
                </c:pt>
                <c:pt idx="93590">
                  <c:v>1.7614559999999999</c:v>
                </c:pt>
                <c:pt idx="93591">
                  <c:v>1.757768</c:v>
                </c:pt>
                <c:pt idx="93592">
                  <c:v>1.7540789999999999</c:v>
                </c:pt>
                <c:pt idx="93593">
                  <c:v>1.750391</c:v>
                </c:pt>
                <c:pt idx="93594">
                  <c:v>1.746702</c:v>
                </c:pt>
                <c:pt idx="93595">
                  <c:v>1.7430129999999999</c:v>
                </c:pt>
                <c:pt idx="93596">
                  <c:v>1.7393240000000001</c:v>
                </c:pt>
                <c:pt idx="93597">
                  <c:v>1.735636</c:v>
                </c:pt>
                <c:pt idx="93598">
                  <c:v>1.731948</c:v>
                </c:pt>
                <c:pt idx="93599">
                  <c:v>1.728261</c:v>
                </c:pt>
                <c:pt idx="93600">
                  <c:v>1.724575</c:v>
                </c:pt>
                <c:pt idx="93601">
                  <c:v>1.720888</c:v>
                </c:pt>
                <c:pt idx="93602">
                  <c:v>1.717203</c:v>
                </c:pt>
                <c:pt idx="93603">
                  <c:v>1.713519</c:v>
                </c:pt>
                <c:pt idx="93604">
                  <c:v>1.709832</c:v>
                </c:pt>
                <c:pt idx="93605">
                  <c:v>1.706145</c:v>
                </c:pt>
                <c:pt idx="93606">
                  <c:v>1.7024570000000001</c:v>
                </c:pt>
                <c:pt idx="93607">
                  <c:v>1.6987699999999999</c:v>
                </c:pt>
                <c:pt idx="93608">
                  <c:v>1.695084</c:v>
                </c:pt>
                <c:pt idx="93609">
                  <c:v>1.691397</c:v>
                </c:pt>
                <c:pt idx="93610">
                  <c:v>1.68771</c:v>
                </c:pt>
                <c:pt idx="93611">
                  <c:v>1.6840219999999999</c:v>
                </c:pt>
                <c:pt idx="93612">
                  <c:v>1.6803349999999999</c:v>
                </c:pt>
                <c:pt idx="93613">
                  <c:v>1.676647</c:v>
                </c:pt>
                <c:pt idx="93614">
                  <c:v>1.6729590000000001</c:v>
                </c:pt>
                <c:pt idx="93615">
                  <c:v>1.6692720000000001</c:v>
                </c:pt>
                <c:pt idx="93616">
                  <c:v>1.665584</c:v>
                </c:pt>
                <c:pt idx="93617">
                  <c:v>1.661896</c:v>
                </c:pt>
                <c:pt idx="93618">
                  <c:v>1.6582079999999999</c:v>
                </c:pt>
                <c:pt idx="93619">
                  <c:v>1.6545190000000001</c:v>
                </c:pt>
                <c:pt idx="93620">
                  <c:v>1.65083</c:v>
                </c:pt>
                <c:pt idx="93621">
                  <c:v>1.6471450000000001</c:v>
                </c:pt>
                <c:pt idx="93622">
                  <c:v>1.6434569999999999</c:v>
                </c:pt>
                <c:pt idx="93623">
                  <c:v>1.639769</c:v>
                </c:pt>
                <c:pt idx="93624">
                  <c:v>1.636082</c:v>
                </c:pt>
                <c:pt idx="93625">
                  <c:v>1.6323939999999999</c:v>
                </c:pt>
                <c:pt idx="93626">
                  <c:v>1.628706</c:v>
                </c:pt>
                <c:pt idx="93627">
                  <c:v>1.625016</c:v>
                </c:pt>
                <c:pt idx="93628">
                  <c:v>1.621327</c:v>
                </c:pt>
                <c:pt idx="93629">
                  <c:v>1.6176379999999999</c:v>
                </c:pt>
                <c:pt idx="93630">
                  <c:v>1.6139490000000001</c:v>
                </c:pt>
                <c:pt idx="93631">
                  <c:v>1.6102609999999999</c:v>
                </c:pt>
                <c:pt idx="93632">
                  <c:v>1.6065719999999999</c:v>
                </c:pt>
                <c:pt idx="93633">
                  <c:v>1.6028830000000001</c:v>
                </c:pt>
                <c:pt idx="93634">
                  <c:v>1.5991960000000001</c:v>
                </c:pt>
                <c:pt idx="93635">
                  <c:v>1.5955079999999999</c:v>
                </c:pt>
                <c:pt idx="93636">
                  <c:v>1.5918190000000001</c:v>
                </c:pt>
                <c:pt idx="93637">
                  <c:v>1.5881320000000001</c:v>
                </c:pt>
                <c:pt idx="93638">
                  <c:v>1.584443</c:v>
                </c:pt>
                <c:pt idx="93639">
                  <c:v>1.580756</c:v>
                </c:pt>
                <c:pt idx="93640">
                  <c:v>1.5770679999999999</c:v>
                </c:pt>
                <c:pt idx="93641">
                  <c:v>1.5733790000000001</c:v>
                </c:pt>
                <c:pt idx="93642">
                  <c:v>1.56969</c:v>
                </c:pt>
                <c:pt idx="93643">
                  <c:v>1.5660019999999999</c:v>
                </c:pt>
                <c:pt idx="93644">
                  <c:v>1.5623130000000001</c:v>
                </c:pt>
                <c:pt idx="93645">
                  <c:v>1.558624</c:v>
                </c:pt>
                <c:pt idx="93646">
                  <c:v>1.5549360000000001</c:v>
                </c:pt>
                <c:pt idx="93647">
                  <c:v>1.5512459999999999</c:v>
                </c:pt>
                <c:pt idx="93648">
                  <c:v>1.547558</c:v>
                </c:pt>
                <c:pt idx="93649">
                  <c:v>1.5438700000000001</c:v>
                </c:pt>
                <c:pt idx="93650">
                  <c:v>1.5401800000000001</c:v>
                </c:pt>
                <c:pt idx="93651">
                  <c:v>1.536492</c:v>
                </c:pt>
                <c:pt idx="93652">
                  <c:v>1.5328040000000001</c:v>
                </c:pt>
                <c:pt idx="93653">
                  <c:v>1.5291159999999999</c:v>
                </c:pt>
                <c:pt idx="93654">
                  <c:v>1.5254270000000001</c:v>
                </c:pt>
                <c:pt idx="93655">
                  <c:v>1.5217419999999999</c:v>
                </c:pt>
                <c:pt idx="93656">
                  <c:v>1.5180610000000001</c:v>
                </c:pt>
                <c:pt idx="93657">
                  <c:v>1.5143819999999999</c:v>
                </c:pt>
                <c:pt idx="93658">
                  <c:v>1.510704</c:v>
                </c:pt>
                <c:pt idx="93659">
                  <c:v>1.5070250000000001</c:v>
                </c:pt>
                <c:pt idx="93660">
                  <c:v>1.503344</c:v>
                </c:pt>
                <c:pt idx="93661">
                  <c:v>1.4996640000000001</c:v>
                </c:pt>
                <c:pt idx="93662">
                  <c:v>1.4959830000000001</c:v>
                </c:pt>
                <c:pt idx="93663">
                  <c:v>1.492302</c:v>
                </c:pt>
                <c:pt idx="93664">
                  <c:v>1.4886200000000001</c:v>
                </c:pt>
                <c:pt idx="93665">
                  <c:v>1.484939</c:v>
                </c:pt>
                <c:pt idx="93666">
                  <c:v>1.481257</c:v>
                </c:pt>
                <c:pt idx="93667">
                  <c:v>1.4775739999999999</c:v>
                </c:pt>
                <c:pt idx="93668">
                  <c:v>1.4738899999999999</c:v>
                </c:pt>
                <c:pt idx="93669">
                  <c:v>1.4702059999999999</c:v>
                </c:pt>
                <c:pt idx="93670">
                  <c:v>1.46652</c:v>
                </c:pt>
                <c:pt idx="93671">
                  <c:v>1.4628350000000001</c:v>
                </c:pt>
                <c:pt idx="93672">
                  <c:v>1.459149</c:v>
                </c:pt>
                <c:pt idx="93673">
                  <c:v>1.4554640000000001</c:v>
                </c:pt>
                <c:pt idx="93674">
                  <c:v>1.4517770000000001</c:v>
                </c:pt>
                <c:pt idx="93675">
                  <c:v>1.4480900000000001</c:v>
                </c:pt>
                <c:pt idx="93676">
                  <c:v>1.4444030000000001</c:v>
                </c:pt>
                <c:pt idx="93677">
                  <c:v>1.4407160000000001</c:v>
                </c:pt>
                <c:pt idx="93678">
                  <c:v>1.4370289999999999</c:v>
                </c:pt>
                <c:pt idx="93679">
                  <c:v>1.433341</c:v>
                </c:pt>
                <c:pt idx="93680">
                  <c:v>1.429654</c:v>
                </c:pt>
                <c:pt idx="93681">
                  <c:v>1.425967</c:v>
                </c:pt>
                <c:pt idx="93682">
                  <c:v>1.422283</c:v>
                </c:pt>
                <c:pt idx="93683">
                  <c:v>1.4185970000000001</c:v>
                </c:pt>
                <c:pt idx="93684">
                  <c:v>1.414911</c:v>
                </c:pt>
                <c:pt idx="93685">
                  <c:v>1.411224</c:v>
                </c:pt>
                <c:pt idx="93686">
                  <c:v>1.407538</c:v>
                </c:pt>
                <c:pt idx="93687">
                  <c:v>1.40385</c:v>
                </c:pt>
                <c:pt idx="93688">
                  <c:v>1.400164</c:v>
                </c:pt>
                <c:pt idx="93689">
                  <c:v>1.3964760000000001</c:v>
                </c:pt>
                <c:pt idx="93690">
                  <c:v>1.392787</c:v>
                </c:pt>
                <c:pt idx="93691">
                  <c:v>1.3890990000000001</c:v>
                </c:pt>
                <c:pt idx="93692">
                  <c:v>1.38541</c:v>
                </c:pt>
                <c:pt idx="93693">
                  <c:v>1.381726</c:v>
                </c:pt>
                <c:pt idx="93694">
                  <c:v>1.3780429999999999</c:v>
                </c:pt>
                <c:pt idx="93695">
                  <c:v>1.3743620000000001</c:v>
                </c:pt>
                <c:pt idx="93696">
                  <c:v>1.3706849999999999</c:v>
                </c:pt>
                <c:pt idx="93697">
                  <c:v>1.3670040000000001</c:v>
                </c:pt>
                <c:pt idx="93698">
                  <c:v>1.3633219999999999</c:v>
                </c:pt>
                <c:pt idx="93699">
                  <c:v>1.3596360000000001</c:v>
                </c:pt>
                <c:pt idx="93700">
                  <c:v>1.3559479999999999</c:v>
                </c:pt>
                <c:pt idx="93701">
                  <c:v>1.35226</c:v>
                </c:pt>
                <c:pt idx="93702">
                  <c:v>1.3485720000000001</c:v>
                </c:pt>
                <c:pt idx="93703">
                  <c:v>1.3448830000000001</c:v>
                </c:pt>
                <c:pt idx="93704">
                  <c:v>1.3411949999999999</c:v>
                </c:pt>
                <c:pt idx="93705">
                  <c:v>1.337512</c:v>
                </c:pt>
                <c:pt idx="93706">
                  <c:v>1.3338270000000001</c:v>
                </c:pt>
                <c:pt idx="93707">
                  <c:v>1.3301430000000001</c:v>
                </c:pt>
                <c:pt idx="93708">
                  <c:v>1.326457</c:v>
                </c:pt>
                <c:pt idx="93709">
                  <c:v>1.32277</c:v>
                </c:pt>
                <c:pt idx="93710">
                  <c:v>1.3190839999999999</c:v>
                </c:pt>
                <c:pt idx="93711">
                  <c:v>1.315396</c:v>
                </c:pt>
                <c:pt idx="93712">
                  <c:v>1.3117099999999999</c:v>
                </c:pt>
                <c:pt idx="93713">
                  <c:v>1.3080240000000001</c:v>
                </c:pt>
                <c:pt idx="93714">
                  <c:v>1.3043370000000001</c:v>
                </c:pt>
                <c:pt idx="93715">
                  <c:v>1.3006500000000001</c:v>
                </c:pt>
                <c:pt idx="93716">
                  <c:v>1.2969630000000001</c:v>
                </c:pt>
                <c:pt idx="93717">
                  <c:v>1.293277</c:v>
                </c:pt>
                <c:pt idx="93718">
                  <c:v>1.289593</c:v>
                </c:pt>
                <c:pt idx="93719">
                  <c:v>1.2859069999999999</c:v>
                </c:pt>
                <c:pt idx="93720">
                  <c:v>1.2822199999999999</c:v>
                </c:pt>
                <c:pt idx="93721">
                  <c:v>1.2785329999999999</c:v>
                </c:pt>
                <c:pt idx="93722">
                  <c:v>1.2748470000000001</c:v>
                </c:pt>
                <c:pt idx="93723">
                  <c:v>1.2711589999999999</c:v>
                </c:pt>
                <c:pt idx="93724">
                  <c:v>1.267471</c:v>
                </c:pt>
                <c:pt idx="93725">
                  <c:v>1.263787</c:v>
                </c:pt>
                <c:pt idx="93726">
                  <c:v>1.2601020000000001</c:v>
                </c:pt>
                <c:pt idx="93727">
                  <c:v>1.2564150000000001</c:v>
                </c:pt>
                <c:pt idx="93728">
                  <c:v>1.252729</c:v>
                </c:pt>
                <c:pt idx="93729">
                  <c:v>1.2490399999999999</c:v>
                </c:pt>
                <c:pt idx="93730">
                  <c:v>1.2453540000000001</c:v>
                </c:pt>
                <c:pt idx="93731">
                  <c:v>1.2416670000000001</c:v>
                </c:pt>
                <c:pt idx="93732">
                  <c:v>1.237981</c:v>
                </c:pt>
                <c:pt idx="93733">
                  <c:v>1.2342919999999999</c:v>
                </c:pt>
                <c:pt idx="93734">
                  <c:v>1.2306060000000001</c:v>
                </c:pt>
                <c:pt idx="93735">
                  <c:v>1.2269190000000001</c:v>
                </c:pt>
                <c:pt idx="93736">
                  <c:v>1.2232320000000001</c:v>
                </c:pt>
                <c:pt idx="93737">
                  <c:v>1.2195450000000001</c:v>
                </c:pt>
                <c:pt idx="93738">
                  <c:v>1.2158580000000001</c:v>
                </c:pt>
                <c:pt idx="93739">
                  <c:v>1.21217</c:v>
                </c:pt>
                <c:pt idx="93740">
                  <c:v>1.2084820000000001</c:v>
                </c:pt>
                <c:pt idx="93741">
                  <c:v>1.204796</c:v>
                </c:pt>
                <c:pt idx="93742">
                  <c:v>1.2011080000000001</c:v>
                </c:pt>
                <c:pt idx="93743">
                  <c:v>1.1974210000000001</c:v>
                </c:pt>
                <c:pt idx="93744">
                  <c:v>1.1937340000000001</c:v>
                </c:pt>
                <c:pt idx="93745">
                  <c:v>1.1900459999999999</c:v>
                </c:pt>
                <c:pt idx="93746">
                  <c:v>1.186358</c:v>
                </c:pt>
                <c:pt idx="93747">
                  <c:v>1.182671</c:v>
                </c:pt>
                <c:pt idx="93748">
                  <c:v>1.1789829999999999</c:v>
                </c:pt>
                <c:pt idx="93749">
                  <c:v>1.175295</c:v>
                </c:pt>
                <c:pt idx="93750">
                  <c:v>1.1716070000000001</c:v>
                </c:pt>
                <c:pt idx="93751">
                  <c:v>1.167921</c:v>
                </c:pt>
                <c:pt idx="93752">
                  <c:v>1.164234</c:v>
                </c:pt>
                <c:pt idx="93753">
                  <c:v>1.16055</c:v>
                </c:pt>
                <c:pt idx="93754">
                  <c:v>1.1568639999999999</c:v>
                </c:pt>
                <c:pt idx="93755">
                  <c:v>1.153176</c:v>
                </c:pt>
                <c:pt idx="93756">
                  <c:v>1.1494880000000001</c:v>
                </c:pt>
                <c:pt idx="93757">
                  <c:v>1.145799</c:v>
                </c:pt>
                <c:pt idx="93758">
                  <c:v>1.14211</c:v>
                </c:pt>
                <c:pt idx="93759">
                  <c:v>1.138422</c:v>
                </c:pt>
                <c:pt idx="93760">
                  <c:v>1.1347339999999999</c:v>
                </c:pt>
                <c:pt idx="93761">
                  <c:v>1.1310450000000001</c:v>
                </c:pt>
                <c:pt idx="93762">
                  <c:v>1.127356</c:v>
                </c:pt>
                <c:pt idx="93763">
                  <c:v>1.1236679999999999</c:v>
                </c:pt>
                <c:pt idx="93764">
                  <c:v>1.11998</c:v>
                </c:pt>
                <c:pt idx="93765">
                  <c:v>1.1162909999999999</c:v>
                </c:pt>
                <c:pt idx="93766">
                  <c:v>1.1126020000000001</c:v>
                </c:pt>
                <c:pt idx="93767">
                  <c:v>1.108914</c:v>
                </c:pt>
                <c:pt idx="93768">
                  <c:v>1.105224</c:v>
                </c:pt>
                <c:pt idx="93769">
                  <c:v>1.1015360000000001</c:v>
                </c:pt>
                <c:pt idx="93770">
                  <c:v>1.097847</c:v>
                </c:pt>
                <c:pt idx="93771">
                  <c:v>1.094158</c:v>
                </c:pt>
                <c:pt idx="93772">
                  <c:v>1.0904689999999999</c:v>
                </c:pt>
                <c:pt idx="93773">
                  <c:v>1.0867800000000001</c:v>
                </c:pt>
                <c:pt idx="93774">
                  <c:v>1.0830900000000001</c:v>
                </c:pt>
                <c:pt idx="93775">
                  <c:v>1.0793999999999999</c:v>
                </c:pt>
                <c:pt idx="93776">
                  <c:v>1.0757110000000001</c:v>
                </c:pt>
                <c:pt idx="93777">
                  <c:v>1.072022</c:v>
                </c:pt>
                <c:pt idx="93778">
                  <c:v>1.068333</c:v>
                </c:pt>
                <c:pt idx="93779">
                  <c:v>1.0646439999999999</c:v>
                </c:pt>
                <c:pt idx="93780">
                  <c:v>1.0609569999999999</c:v>
                </c:pt>
                <c:pt idx="93781">
                  <c:v>1.0572680000000001</c:v>
                </c:pt>
                <c:pt idx="93782">
                  <c:v>1.0535779999999999</c:v>
                </c:pt>
                <c:pt idx="93783">
                  <c:v>1.0498879999999999</c:v>
                </c:pt>
                <c:pt idx="93784">
                  <c:v>1.046198</c:v>
                </c:pt>
                <c:pt idx="93785">
                  <c:v>1.0425070000000001</c:v>
                </c:pt>
                <c:pt idx="93786">
                  <c:v>1.0388170000000001</c:v>
                </c:pt>
                <c:pt idx="93787">
                  <c:v>1.035128</c:v>
                </c:pt>
                <c:pt idx="93788">
                  <c:v>1.0314399999999999</c:v>
                </c:pt>
                <c:pt idx="93789">
                  <c:v>1.0277529999999999</c:v>
                </c:pt>
                <c:pt idx="93790">
                  <c:v>1.0240659999999999</c:v>
                </c:pt>
                <c:pt idx="93791">
                  <c:v>1.020378</c:v>
                </c:pt>
                <c:pt idx="93792">
                  <c:v>1.016689</c:v>
                </c:pt>
                <c:pt idx="93793">
                  <c:v>1.0129999999999999</c:v>
                </c:pt>
                <c:pt idx="93794">
                  <c:v>1.0093110000000001</c:v>
                </c:pt>
                <c:pt idx="93795">
                  <c:v>1.005614</c:v>
                </c:pt>
                <c:pt idx="93796">
                  <c:v>1.0019309999999999</c:v>
                </c:pt>
                <c:pt idx="93797">
                  <c:v>0.99824179999999996</c:v>
                </c:pt>
                <c:pt idx="93798">
                  <c:v>0.99457519999999999</c:v>
                </c:pt>
                <c:pt idx="93799">
                  <c:v>0.99089939999999999</c:v>
                </c:pt>
                <c:pt idx="93800">
                  <c:v>0.98721709999999996</c:v>
                </c:pt>
                <c:pt idx="93801">
                  <c:v>0.98353199999999996</c:v>
                </c:pt>
                <c:pt idx="93802">
                  <c:v>0.97984649999999995</c:v>
                </c:pt>
                <c:pt idx="93803">
                  <c:v>0.97616119999999995</c:v>
                </c:pt>
                <c:pt idx="93804">
                  <c:v>0.97247419999999996</c:v>
                </c:pt>
                <c:pt idx="93805">
                  <c:v>0.96878719999999996</c:v>
                </c:pt>
                <c:pt idx="93806">
                  <c:v>0.96510079999999998</c:v>
                </c:pt>
                <c:pt idx="93807">
                  <c:v>0.96141330000000003</c:v>
                </c:pt>
                <c:pt idx="93808">
                  <c:v>0.95772619999999997</c:v>
                </c:pt>
                <c:pt idx="93809">
                  <c:v>0.95403939999999998</c:v>
                </c:pt>
                <c:pt idx="93810">
                  <c:v>0.95035210000000003</c:v>
                </c:pt>
                <c:pt idx="93811">
                  <c:v>0.9466637</c:v>
                </c:pt>
                <c:pt idx="93812">
                  <c:v>0.94297560000000002</c:v>
                </c:pt>
                <c:pt idx="93813">
                  <c:v>0.93930159999999996</c:v>
                </c:pt>
                <c:pt idx="93814">
                  <c:v>0.93563050000000003</c:v>
                </c:pt>
                <c:pt idx="93815">
                  <c:v>0.93195340000000004</c:v>
                </c:pt>
                <c:pt idx="93816">
                  <c:v>0.92827720000000002</c:v>
                </c:pt>
                <c:pt idx="93817">
                  <c:v>0.92460169999999997</c:v>
                </c:pt>
                <c:pt idx="93818">
                  <c:v>0.92092289999999999</c:v>
                </c:pt>
                <c:pt idx="93819">
                  <c:v>0.91724190000000005</c:v>
                </c:pt>
                <c:pt idx="93820">
                  <c:v>0.91355929999999996</c:v>
                </c:pt>
                <c:pt idx="93821">
                  <c:v>0.90987770000000001</c:v>
                </c:pt>
                <c:pt idx="93822">
                  <c:v>0.90619340000000004</c:v>
                </c:pt>
                <c:pt idx="93823">
                  <c:v>0.90250870000000005</c:v>
                </c:pt>
                <c:pt idx="93824">
                  <c:v>0.89882269999999997</c:v>
                </c:pt>
                <c:pt idx="93825">
                  <c:v>0.89513589999999998</c:v>
                </c:pt>
                <c:pt idx="93826">
                  <c:v>0.89145030000000003</c:v>
                </c:pt>
                <c:pt idx="93827">
                  <c:v>0.88776299999999997</c:v>
                </c:pt>
                <c:pt idx="93828">
                  <c:v>0.88407539999999996</c:v>
                </c:pt>
                <c:pt idx="93829">
                  <c:v>0.88038669999999997</c:v>
                </c:pt>
                <c:pt idx="93830">
                  <c:v>0.87669819999999998</c:v>
                </c:pt>
                <c:pt idx="93831">
                  <c:v>0.87300979999999995</c:v>
                </c:pt>
                <c:pt idx="93832">
                  <c:v>0.86932089999999995</c:v>
                </c:pt>
                <c:pt idx="93833">
                  <c:v>0.86563250000000003</c:v>
                </c:pt>
                <c:pt idx="93834">
                  <c:v>0.86194409999999999</c:v>
                </c:pt>
                <c:pt idx="93835">
                  <c:v>0.85825569999999995</c:v>
                </c:pt>
                <c:pt idx="93836">
                  <c:v>0.85456719999999997</c:v>
                </c:pt>
                <c:pt idx="93837">
                  <c:v>0.85087880000000005</c:v>
                </c:pt>
                <c:pt idx="93838">
                  <c:v>0.84719129999999998</c:v>
                </c:pt>
                <c:pt idx="93839">
                  <c:v>0.84350380000000003</c:v>
                </c:pt>
                <c:pt idx="93840">
                  <c:v>0.8398158</c:v>
                </c:pt>
                <c:pt idx="93841">
                  <c:v>0.83612699999999995</c:v>
                </c:pt>
                <c:pt idx="93842">
                  <c:v>0.8324395</c:v>
                </c:pt>
                <c:pt idx="93843">
                  <c:v>0.82875129999999997</c:v>
                </c:pt>
                <c:pt idx="93844">
                  <c:v>0.82506250000000003</c:v>
                </c:pt>
                <c:pt idx="93845">
                  <c:v>0.82137470000000001</c:v>
                </c:pt>
                <c:pt idx="93846">
                  <c:v>0.81768759999999996</c:v>
                </c:pt>
                <c:pt idx="93847">
                  <c:v>0.81400039999999996</c:v>
                </c:pt>
                <c:pt idx="93848">
                  <c:v>0.8103129</c:v>
                </c:pt>
                <c:pt idx="93849">
                  <c:v>0.80662509999999998</c:v>
                </c:pt>
                <c:pt idx="93850">
                  <c:v>0.80293639999999999</c:v>
                </c:pt>
                <c:pt idx="93851">
                  <c:v>0.79924770000000001</c:v>
                </c:pt>
                <c:pt idx="93852">
                  <c:v>0.79555889999999996</c:v>
                </c:pt>
                <c:pt idx="93853">
                  <c:v>0.79187070000000004</c:v>
                </c:pt>
                <c:pt idx="93854">
                  <c:v>0.78818200000000005</c:v>
                </c:pt>
                <c:pt idx="93855">
                  <c:v>0.78449329999999995</c:v>
                </c:pt>
                <c:pt idx="93856">
                  <c:v>0.78080369999999999</c:v>
                </c:pt>
                <c:pt idx="93857">
                  <c:v>0.77711439999999998</c:v>
                </c:pt>
                <c:pt idx="93858">
                  <c:v>0.77342469999999996</c:v>
                </c:pt>
                <c:pt idx="93859">
                  <c:v>0.76973460000000005</c:v>
                </c:pt>
                <c:pt idx="93860">
                  <c:v>0.76604439999999996</c:v>
                </c:pt>
                <c:pt idx="93861">
                  <c:v>0.76235430000000004</c:v>
                </c:pt>
                <c:pt idx="93862">
                  <c:v>0.75866409999999995</c:v>
                </c:pt>
                <c:pt idx="93863">
                  <c:v>0.75497369999999997</c:v>
                </c:pt>
                <c:pt idx="93864">
                  <c:v>0.75128340000000005</c:v>
                </c:pt>
                <c:pt idx="93865">
                  <c:v>0.74759319999999996</c:v>
                </c:pt>
                <c:pt idx="93866">
                  <c:v>0.74390290000000003</c:v>
                </c:pt>
                <c:pt idx="93867">
                  <c:v>0.74021320000000002</c:v>
                </c:pt>
                <c:pt idx="93868">
                  <c:v>0.73652329999999999</c:v>
                </c:pt>
                <c:pt idx="93869">
                  <c:v>0.73283339999999997</c:v>
                </c:pt>
                <c:pt idx="93870">
                  <c:v>0.7291436</c:v>
                </c:pt>
                <c:pt idx="93871">
                  <c:v>0.72545329999999997</c:v>
                </c:pt>
                <c:pt idx="93872">
                  <c:v>0.72176399999999996</c:v>
                </c:pt>
                <c:pt idx="93873">
                  <c:v>0.7180744</c:v>
                </c:pt>
                <c:pt idx="93874">
                  <c:v>0.71438469999999998</c:v>
                </c:pt>
                <c:pt idx="93875">
                  <c:v>0.71069479999999996</c:v>
                </c:pt>
                <c:pt idx="93876">
                  <c:v>0.70700439999999998</c:v>
                </c:pt>
                <c:pt idx="93877">
                  <c:v>0.70331440000000001</c:v>
                </c:pt>
                <c:pt idx="93878">
                  <c:v>0.69962480000000005</c:v>
                </c:pt>
                <c:pt idx="93879">
                  <c:v>0.69593490000000002</c:v>
                </c:pt>
                <c:pt idx="93880">
                  <c:v>0.69224479999999999</c:v>
                </c:pt>
                <c:pt idx="93881">
                  <c:v>0.68855460000000002</c:v>
                </c:pt>
                <c:pt idx="93882">
                  <c:v>0.68486449999999999</c:v>
                </c:pt>
                <c:pt idx="93883">
                  <c:v>0.68117510000000003</c:v>
                </c:pt>
                <c:pt idx="93884">
                  <c:v>0.67749289999999995</c:v>
                </c:pt>
                <c:pt idx="93885">
                  <c:v>0.67380660000000003</c:v>
                </c:pt>
                <c:pt idx="93886">
                  <c:v>0.67012260000000001</c:v>
                </c:pt>
                <c:pt idx="93887">
                  <c:v>0.66643300000000005</c:v>
                </c:pt>
                <c:pt idx="93888">
                  <c:v>0.66274520000000003</c:v>
                </c:pt>
                <c:pt idx="93889">
                  <c:v>0.65906089999999995</c:v>
                </c:pt>
                <c:pt idx="93890">
                  <c:v>0.65537480000000004</c:v>
                </c:pt>
                <c:pt idx="93891">
                  <c:v>0.65168740000000003</c:v>
                </c:pt>
                <c:pt idx="93892">
                  <c:v>0.64799960000000001</c:v>
                </c:pt>
                <c:pt idx="93893">
                  <c:v>0.64431170000000004</c:v>
                </c:pt>
                <c:pt idx="93894">
                  <c:v>0.64062430000000004</c:v>
                </c:pt>
                <c:pt idx="93895">
                  <c:v>0.6369359</c:v>
                </c:pt>
                <c:pt idx="93896">
                  <c:v>0.63324720000000001</c:v>
                </c:pt>
                <c:pt idx="93897">
                  <c:v>0.62955859999999997</c:v>
                </c:pt>
                <c:pt idx="93898">
                  <c:v>0.62586900000000001</c:v>
                </c:pt>
                <c:pt idx="93899">
                  <c:v>0.62217979999999995</c:v>
                </c:pt>
                <c:pt idx="93900">
                  <c:v>0.61849080000000001</c:v>
                </c:pt>
                <c:pt idx="93901">
                  <c:v>0.61480250000000003</c:v>
                </c:pt>
                <c:pt idx="93902">
                  <c:v>0.61111369999999998</c:v>
                </c:pt>
                <c:pt idx="93903">
                  <c:v>0.60742459999999998</c:v>
                </c:pt>
                <c:pt idx="93904">
                  <c:v>0.60373619999999995</c:v>
                </c:pt>
                <c:pt idx="93905">
                  <c:v>0.60004650000000004</c:v>
                </c:pt>
                <c:pt idx="93906">
                  <c:v>0.59635780000000005</c:v>
                </c:pt>
                <c:pt idx="93907">
                  <c:v>0.59267250000000005</c:v>
                </c:pt>
                <c:pt idx="93908">
                  <c:v>0.58898759999999994</c:v>
                </c:pt>
                <c:pt idx="93909">
                  <c:v>0.58530190000000004</c:v>
                </c:pt>
                <c:pt idx="93910">
                  <c:v>0.58161589999999996</c:v>
                </c:pt>
                <c:pt idx="93911">
                  <c:v>0.57792940000000004</c:v>
                </c:pt>
                <c:pt idx="93912">
                  <c:v>0.57424399999999998</c:v>
                </c:pt>
                <c:pt idx="93913">
                  <c:v>0.57055690000000003</c:v>
                </c:pt>
                <c:pt idx="93914">
                  <c:v>0.56686879999999995</c:v>
                </c:pt>
                <c:pt idx="93915">
                  <c:v>0.56318109999999999</c:v>
                </c:pt>
                <c:pt idx="93916">
                  <c:v>0.55949230000000005</c:v>
                </c:pt>
                <c:pt idx="93917">
                  <c:v>0.55580390000000002</c:v>
                </c:pt>
                <c:pt idx="93918">
                  <c:v>0.55211929999999998</c:v>
                </c:pt>
                <c:pt idx="93919">
                  <c:v>0.54843200000000003</c:v>
                </c:pt>
                <c:pt idx="93920">
                  <c:v>0.54474330000000004</c:v>
                </c:pt>
                <c:pt idx="93921">
                  <c:v>0.54105420000000004</c:v>
                </c:pt>
                <c:pt idx="93922">
                  <c:v>0.53736689999999998</c:v>
                </c:pt>
                <c:pt idx="93923">
                  <c:v>0.5336784</c:v>
                </c:pt>
                <c:pt idx="93924">
                  <c:v>0.52998979999999996</c:v>
                </c:pt>
                <c:pt idx="93925">
                  <c:v>0.52630089999999996</c:v>
                </c:pt>
                <c:pt idx="93926">
                  <c:v>0.52261199999999997</c:v>
                </c:pt>
                <c:pt idx="93927">
                  <c:v>0.51892389999999999</c:v>
                </c:pt>
                <c:pt idx="93928">
                  <c:v>0.51523739999999996</c:v>
                </c:pt>
                <c:pt idx="93929">
                  <c:v>0.51155010000000001</c:v>
                </c:pt>
                <c:pt idx="93930">
                  <c:v>0.50786450000000005</c:v>
                </c:pt>
                <c:pt idx="93931">
                  <c:v>0.50417749999999995</c:v>
                </c:pt>
                <c:pt idx="93932">
                  <c:v>0.50048999999999999</c:v>
                </c:pt>
                <c:pt idx="93933">
                  <c:v>0.49680249999999998</c:v>
                </c:pt>
                <c:pt idx="93934">
                  <c:v>0.49311460000000001</c:v>
                </c:pt>
                <c:pt idx="93935">
                  <c:v>0.48942639999999998</c:v>
                </c:pt>
                <c:pt idx="93936">
                  <c:v>0.48573810000000001</c:v>
                </c:pt>
                <c:pt idx="93937">
                  <c:v>0.48205369999999997</c:v>
                </c:pt>
                <c:pt idx="93938">
                  <c:v>0.47836699999999999</c:v>
                </c:pt>
                <c:pt idx="93939">
                  <c:v>0.47467999999999999</c:v>
                </c:pt>
                <c:pt idx="93940">
                  <c:v>0.47099220000000003</c:v>
                </c:pt>
                <c:pt idx="93941">
                  <c:v>0.46730539999999998</c:v>
                </c:pt>
                <c:pt idx="93942">
                  <c:v>0.46361770000000002</c:v>
                </c:pt>
                <c:pt idx="93943">
                  <c:v>0.45993070000000003</c:v>
                </c:pt>
                <c:pt idx="93944">
                  <c:v>0.45624369999999997</c:v>
                </c:pt>
                <c:pt idx="93945">
                  <c:v>0.45255659999999998</c:v>
                </c:pt>
                <c:pt idx="93946">
                  <c:v>0.4488703</c:v>
                </c:pt>
                <c:pt idx="93947">
                  <c:v>0.44518459999999999</c:v>
                </c:pt>
                <c:pt idx="93948">
                  <c:v>0.441498</c:v>
                </c:pt>
                <c:pt idx="93949">
                  <c:v>0.4378107</c:v>
                </c:pt>
                <c:pt idx="93950">
                  <c:v>0.43412479999999998</c:v>
                </c:pt>
                <c:pt idx="93951">
                  <c:v>0.43043749999999997</c:v>
                </c:pt>
                <c:pt idx="93952">
                  <c:v>0.42674960000000001</c:v>
                </c:pt>
                <c:pt idx="93953">
                  <c:v>0.42306139999999998</c:v>
                </c:pt>
                <c:pt idx="93954">
                  <c:v>0.4193731</c:v>
                </c:pt>
                <c:pt idx="93955">
                  <c:v>0.41568509999999997</c:v>
                </c:pt>
                <c:pt idx="93956">
                  <c:v>0.41206540000000003</c:v>
                </c:pt>
                <c:pt idx="93957">
                  <c:v>0.40842109999999998</c:v>
                </c:pt>
                <c:pt idx="93958">
                  <c:v>0.40476129999999999</c:v>
                </c:pt>
                <c:pt idx="93959">
                  <c:v>0.40108880000000002</c:v>
                </c:pt>
                <c:pt idx="93960">
                  <c:v>0.3974106</c:v>
                </c:pt>
                <c:pt idx="93961">
                  <c:v>0.39372869999999999</c:v>
                </c:pt>
                <c:pt idx="93962">
                  <c:v>0.39004749999999999</c:v>
                </c:pt>
                <c:pt idx="93963">
                  <c:v>0.38636500000000001</c:v>
                </c:pt>
                <c:pt idx="93964">
                  <c:v>0.38268160000000001</c:v>
                </c:pt>
                <c:pt idx="93965">
                  <c:v>0.37899620000000001</c:v>
                </c:pt>
                <c:pt idx="93966">
                  <c:v>0.37531170000000003</c:v>
                </c:pt>
                <c:pt idx="93967">
                  <c:v>0.37162580000000001</c:v>
                </c:pt>
                <c:pt idx="93968">
                  <c:v>0.36793979999999998</c:v>
                </c:pt>
                <c:pt idx="93969">
                  <c:v>0.3642531</c:v>
                </c:pt>
                <c:pt idx="93970">
                  <c:v>0.36056640000000001</c:v>
                </c:pt>
                <c:pt idx="93971">
                  <c:v>0.35687950000000002</c:v>
                </c:pt>
                <c:pt idx="93972">
                  <c:v>0.35319230000000001</c:v>
                </c:pt>
                <c:pt idx="93973">
                  <c:v>0.34950490000000001</c:v>
                </c:pt>
                <c:pt idx="93974">
                  <c:v>0.3458175</c:v>
                </c:pt>
                <c:pt idx="93975">
                  <c:v>0.34212999999999999</c:v>
                </c:pt>
                <c:pt idx="93976">
                  <c:v>0.33844350000000001</c:v>
                </c:pt>
                <c:pt idx="93977">
                  <c:v>0.33475709999999997</c:v>
                </c:pt>
                <c:pt idx="93978">
                  <c:v>0.3310709</c:v>
                </c:pt>
                <c:pt idx="93979">
                  <c:v>0.32738479999999998</c:v>
                </c:pt>
                <c:pt idx="93980">
                  <c:v>0.32369819999999999</c:v>
                </c:pt>
                <c:pt idx="93981">
                  <c:v>0.32001230000000003</c:v>
                </c:pt>
                <c:pt idx="93982">
                  <c:v>0.31632549999999998</c:v>
                </c:pt>
                <c:pt idx="93983">
                  <c:v>0.31263879999999999</c:v>
                </c:pt>
                <c:pt idx="93984">
                  <c:v>0.308952</c:v>
                </c:pt>
                <c:pt idx="93985">
                  <c:v>0.30526510000000001</c:v>
                </c:pt>
                <c:pt idx="93986">
                  <c:v>0.30157810000000002</c:v>
                </c:pt>
                <c:pt idx="93987">
                  <c:v>0.29789130000000003</c:v>
                </c:pt>
                <c:pt idx="93988">
                  <c:v>0.29420439999999998</c:v>
                </c:pt>
                <c:pt idx="93989">
                  <c:v>0.290518</c:v>
                </c:pt>
                <c:pt idx="93990">
                  <c:v>0.28683170000000002</c:v>
                </c:pt>
                <c:pt idx="93991">
                  <c:v>0.28314470000000003</c:v>
                </c:pt>
                <c:pt idx="93992">
                  <c:v>0.27945829999999999</c:v>
                </c:pt>
                <c:pt idx="93993">
                  <c:v>0.27577380000000001</c:v>
                </c:pt>
                <c:pt idx="93994">
                  <c:v>0.27208909999999997</c:v>
                </c:pt>
                <c:pt idx="93995">
                  <c:v>0.26840399999999998</c:v>
                </c:pt>
                <c:pt idx="93996">
                  <c:v>0.26472010000000001</c:v>
                </c:pt>
                <c:pt idx="93997">
                  <c:v>0.26103520000000002</c:v>
                </c:pt>
                <c:pt idx="93998">
                  <c:v>0.25734970000000001</c:v>
                </c:pt>
                <c:pt idx="93999">
                  <c:v>0.25366709999999998</c:v>
                </c:pt>
                <c:pt idx="94000">
                  <c:v>0.2499826</c:v>
                </c:pt>
                <c:pt idx="94001">
                  <c:v>0.24629870000000001</c:v>
                </c:pt>
                <c:pt idx="94002">
                  <c:v>0.24261340000000001</c:v>
                </c:pt>
                <c:pt idx="94003">
                  <c:v>0.23892830000000001</c:v>
                </c:pt>
                <c:pt idx="94004">
                  <c:v>0.23524200000000001</c:v>
                </c:pt>
                <c:pt idx="94005">
                  <c:v>0.23155529999999999</c:v>
                </c:pt>
                <c:pt idx="94006">
                  <c:v>0.22786870000000001</c:v>
                </c:pt>
                <c:pt idx="94007">
                  <c:v>0.22418170000000001</c:v>
                </c:pt>
                <c:pt idx="94008">
                  <c:v>0.2204952</c:v>
                </c:pt>
                <c:pt idx="94009">
                  <c:v>0.2168091</c:v>
                </c:pt>
                <c:pt idx="94010">
                  <c:v>0.21312320000000001</c:v>
                </c:pt>
                <c:pt idx="94011">
                  <c:v>0.20943829999999999</c:v>
                </c:pt>
                <c:pt idx="94012">
                  <c:v>0.20575280000000001</c:v>
                </c:pt>
                <c:pt idx="94013">
                  <c:v>0.20206769999999999</c:v>
                </c:pt>
                <c:pt idx="94014">
                  <c:v>0.19838210000000001</c:v>
                </c:pt>
                <c:pt idx="94015">
                  <c:v>0.1946967</c:v>
                </c:pt>
                <c:pt idx="94016">
                  <c:v>0.19101099999999999</c:v>
                </c:pt>
                <c:pt idx="94017">
                  <c:v>0.1873216</c:v>
                </c:pt>
                <c:pt idx="94018">
                  <c:v>0.1836373</c:v>
                </c:pt>
                <c:pt idx="94019">
                  <c:v>0.17995510000000001</c:v>
                </c:pt>
                <c:pt idx="94020">
                  <c:v>0.17627109999999999</c:v>
                </c:pt>
                <c:pt idx="94021">
                  <c:v>0.17258680000000001</c:v>
                </c:pt>
                <c:pt idx="94022">
                  <c:v>0.1689022</c:v>
                </c:pt>
                <c:pt idx="94023">
                  <c:v>0.1652169</c:v>
                </c:pt>
                <c:pt idx="94024">
                  <c:v>0.16153190000000001</c:v>
                </c:pt>
                <c:pt idx="94025">
                  <c:v>0.15784619999999999</c:v>
                </c:pt>
                <c:pt idx="94026">
                  <c:v>0.15416099999999999</c:v>
                </c:pt>
                <c:pt idx="94027">
                  <c:v>0.15047540000000001</c:v>
                </c:pt>
                <c:pt idx="94028">
                  <c:v>0.14679010000000001</c:v>
                </c:pt>
                <c:pt idx="94029">
                  <c:v>0.14310600000000001</c:v>
                </c:pt>
                <c:pt idx="94030">
                  <c:v>0.13942109999999999</c:v>
                </c:pt>
                <c:pt idx="94031">
                  <c:v>0.1357362</c:v>
                </c:pt>
                <c:pt idx="94032">
                  <c:v>0.1320509</c:v>
                </c:pt>
                <c:pt idx="94033">
                  <c:v>0.12836549999999999</c:v>
                </c:pt>
                <c:pt idx="94034">
                  <c:v>0.1246804</c:v>
                </c:pt>
                <c:pt idx="94035">
                  <c:v>0.1209949</c:v>
                </c:pt>
                <c:pt idx="94036">
                  <c:v>0.117309</c:v>
                </c:pt>
                <c:pt idx="94037">
                  <c:v>0.113624</c:v>
                </c:pt>
                <c:pt idx="94038">
                  <c:v>0.1099386</c:v>
                </c:pt>
                <c:pt idx="94039">
                  <c:v>0.106253</c:v>
                </c:pt>
                <c:pt idx="94040">
                  <c:v>0.1025677</c:v>
                </c:pt>
                <c:pt idx="94041">
                  <c:v>9.8881960000000005E-2</c:v>
                </c:pt>
                <c:pt idx="94042">
                  <c:v>9.5196020000000006E-2</c:v>
                </c:pt>
                <c:pt idx="94043">
                  <c:v>9.151099E-2</c:v>
                </c:pt>
                <c:pt idx="94044">
                  <c:v>8.7827580000000002E-2</c:v>
                </c:pt>
                <c:pt idx="94045">
                  <c:v>8.4143659999999995E-2</c:v>
                </c:pt>
                <c:pt idx="94046">
                  <c:v>8.0459069999999994E-2</c:v>
                </c:pt>
                <c:pt idx="94047">
                  <c:v>7.6774309999999998E-2</c:v>
                </c:pt>
                <c:pt idx="94048">
                  <c:v>7.3088910000000007E-2</c:v>
                </c:pt>
                <c:pt idx="94049">
                  <c:v>6.9406049999999997E-2</c:v>
                </c:pt>
                <c:pt idx="94050">
                  <c:v>6.5721650000000006E-2</c:v>
                </c:pt>
                <c:pt idx="94051">
                  <c:v>6.2037389999999998E-2</c:v>
                </c:pt>
                <c:pt idx="94052">
                  <c:v>5.8352630000000003E-2</c:v>
                </c:pt>
                <c:pt idx="94053">
                  <c:v>5.4667979999999998E-2</c:v>
                </c:pt>
                <c:pt idx="94054">
                  <c:v>5.0983000000000001E-2</c:v>
                </c:pt>
                <c:pt idx="94055">
                  <c:v>4.7299540000000001E-2</c:v>
                </c:pt>
                <c:pt idx="94056">
                  <c:v>4.3615719999999997E-2</c:v>
                </c:pt>
                <c:pt idx="94057">
                  <c:v>3.9931250000000001E-2</c:v>
                </c:pt>
                <c:pt idx="94058">
                  <c:v>3.624641E-2</c:v>
                </c:pt>
                <c:pt idx="94059">
                  <c:v>3.2561449999999999E-2</c:v>
                </c:pt>
                <c:pt idx="94060">
                  <c:v>2.8876369999999998E-2</c:v>
                </c:pt>
                <c:pt idx="94061">
                  <c:v>2.5191189999999999E-2</c:v>
                </c:pt>
                <c:pt idx="94062">
                  <c:v>2.1506910000000001E-2</c:v>
                </c:pt>
                <c:pt idx="94063">
                  <c:v>1.7823410000000001E-2</c:v>
                </c:pt>
                <c:pt idx="94064">
                  <c:v>1.413846E-2</c:v>
                </c:pt>
                <c:pt idx="94065">
                  <c:v>1.0454359999999999E-2</c:v>
                </c:pt>
                <c:pt idx="94066">
                  <c:v>6.7699630000000004E-3</c:v>
                </c:pt>
                <c:pt idx="94067">
                  <c:v>3.0857689999999999E-3</c:v>
                </c:pt>
                <c:pt idx="94068">
                  <c:v>-5.9856989999999995E-4</c:v>
                </c:pt>
                <c:pt idx="94069">
                  <c:v>-4.2815020000000004E-3</c:v>
                </c:pt>
                <c:pt idx="94070">
                  <c:v>-7.9655330000000003E-3</c:v>
                </c:pt>
                <c:pt idx="94071">
                  <c:v>-1.164974E-2</c:v>
                </c:pt>
                <c:pt idx="94072">
                  <c:v>-1.53353E-2</c:v>
                </c:pt>
                <c:pt idx="94073">
                  <c:v>-1.9019970000000001E-2</c:v>
                </c:pt>
                <c:pt idx="94074">
                  <c:v>-2.270645E-2</c:v>
                </c:pt>
                <c:pt idx="94075">
                  <c:v>-2.639259E-2</c:v>
                </c:pt>
                <c:pt idx="94076">
                  <c:v>-3.0079129999999999E-2</c:v>
                </c:pt>
                <c:pt idx="94077">
                  <c:v>-3.3765629999999998E-2</c:v>
                </c:pt>
                <c:pt idx="94078">
                  <c:v>-3.7452079999999999E-2</c:v>
                </c:pt>
                <c:pt idx="94079">
                  <c:v>-4.1137720000000003E-2</c:v>
                </c:pt>
                <c:pt idx="94080">
                  <c:v>-4.4824030000000001E-2</c:v>
                </c:pt>
                <c:pt idx="94081">
                  <c:v>-4.8511449999999998E-2</c:v>
                </c:pt>
                <c:pt idx="94082">
                  <c:v>-5.2198349999999998E-2</c:v>
                </c:pt>
                <c:pt idx="94083">
                  <c:v>-5.588187E-2</c:v>
                </c:pt>
                <c:pt idx="94084">
                  <c:v>-5.9562700000000003E-2</c:v>
                </c:pt>
                <c:pt idx="94085">
                  <c:v>-6.3247109999999995E-2</c:v>
                </c:pt>
                <c:pt idx="94086">
                  <c:v>-6.6932039999999998E-2</c:v>
                </c:pt>
                <c:pt idx="94087">
                  <c:v>-7.0612640000000004E-2</c:v>
                </c:pt>
                <c:pt idx="94088">
                  <c:v>-7.4295180000000002E-2</c:v>
                </c:pt>
                <c:pt idx="94089">
                  <c:v>-7.7972319999999998E-2</c:v>
                </c:pt>
                <c:pt idx="94090">
                  <c:v>-8.1653320000000001E-2</c:v>
                </c:pt>
                <c:pt idx="94091">
                  <c:v>-8.5333590000000001E-2</c:v>
                </c:pt>
                <c:pt idx="94092">
                  <c:v>-8.9016860000000003E-2</c:v>
                </c:pt>
                <c:pt idx="94093">
                  <c:v>-9.2700050000000006E-2</c:v>
                </c:pt>
                <c:pt idx="94094">
                  <c:v>-9.6384819999999996E-2</c:v>
                </c:pt>
                <c:pt idx="94095">
                  <c:v>-0.1000703</c:v>
                </c:pt>
                <c:pt idx="94096">
                  <c:v>-0.1037558</c:v>
                </c:pt>
                <c:pt idx="94097">
                  <c:v>-0.1074421</c:v>
                </c:pt>
                <c:pt idx="94098">
                  <c:v>-0.11112850000000001</c:v>
                </c:pt>
                <c:pt idx="94099">
                  <c:v>-0.11481479999999999</c:v>
                </c:pt>
                <c:pt idx="94100">
                  <c:v>-0.1185018</c:v>
                </c:pt>
                <c:pt idx="94101">
                  <c:v>-0.12218850000000001</c:v>
                </c:pt>
                <c:pt idx="94102">
                  <c:v>-0.1258756</c:v>
                </c:pt>
                <c:pt idx="94103">
                  <c:v>-0.12956280000000001</c:v>
                </c:pt>
                <c:pt idx="94104">
                  <c:v>-0.13325000000000001</c:v>
                </c:pt>
                <c:pt idx="94105">
                  <c:v>-0.136937</c:v>
                </c:pt>
                <c:pt idx="94106">
                  <c:v>-0.14062369999999999</c:v>
                </c:pt>
                <c:pt idx="94107">
                  <c:v>-0.14430970000000001</c:v>
                </c:pt>
                <c:pt idx="94108">
                  <c:v>-0.1479964</c:v>
                </c:pt>
                <c:pt idx="94109">
                  <c:v>-0.1516834</c:v>
                </c:pt>
                <c:pt idx="94110">
                  <c:v>-0.15537029999999999</c:v>
                </c:pt>
                <c:pt idx="94111">
                  <c:v>-0.15905739999999999</c:v>
                </c:pt>
                <c:pt idx="94112">
                  <c:v>-0.16274449999999999</c:v>
                </c:pt>
                <c:pt idx="94113">
                  <c:v>-0.16643150000000001</c:v>
                </c:pt>
                <c:pt idx="94114">
                  <c:v>-0.1701162</c:v>
                </c:pt>
                <c:pt idx="94115">
                  <c:v>-0.17379720000000001</c:v>
                </c:pt>
                <c:pt idx="94116">
                  <c:v>-0.1774782</c:v>
                </c:pt>
                <c:pt idx="94117">
                  <c:v>-0.18116019999999999</c:v>
                </c:pt>
                <c:pt idx="94118">
                  <c:v>-0.18484329999999999</c:v>
                </c:pt>
                <c:pt idx="94119">
                  <c:v>-0.18852550000000001</c:v>
                </c:pt>
                <c:pt idx="94120">
                  <c:v>-0.1921774</c:v>
                </c:pt>
                <c:pt idx="94121">
                  <c:v>-0.19584209999999999</c:v>
                </c:pt>
                <c:pt idx="94122">
                  <c:v>-0.19952</c:v>
                </c:pt>
                <c:pt idx="94123">
                  <c:v>-0.20320279999999999</c:v>
                </c:pt>
                <c:pt idx="94124">
                  <c:v>-0.20688719999999999</c:v>
                </c:pt>
                <c:pt idx="94125">
                  <c:v>-0.21057329999999999</c:v>
                </c:pt>
                <c:pt idx="94126">
                  <c:v>-0.2142597</c:v>
                </c:pt>
                <c:pt idx="94127">
                  <c:v>-0.2179459</c:v>
                </c:pt>
                <c:pt idx="94128">
                  <c:v>-0.22163260000000001</c:v>
                </c:pt>
                <c:pt idx="94129">
                  <c:v>-0.2253192</c:v>
                </c:pt>
                <c:pt idx="94130">
                  <c:v>-0.2290064</c:v>
                </c:pt>
                <c:pt idx="94131">
                  <c:v>-0.23269380000000001</c:v>
                </c:pt>
                <c:pt idx="94132">
                  <c:v>-0.23638100000000001</c:v>
                </c:pt>
                <c:pt idx="94133">
                  <c:v>-0.24006820000000001</c:v>
                </c:pt>
                <c:pt idx="94134">
                  <c:v>-0.243756</c:v>
                </c:pt>
                <c:pt idx="94135">
                  <c:v>-0.24744250000000001</c:v>
                </c:pt>
                <c:pt idx="94136">
                  <c:v>-0.2511293</c:v>
                </c:pt>
                <c:pt idx="94137">
                  <c:v>-0.25481569999999998</c:v>
                </c:pt>
                <c:pt idx="94138">
                  <c:v>-0.25850269999999997</c:v>
                </c:pt>
                <c:pt idx="94139">
                  <c:v>-0.26218940000000002</c:v>
                </c:pt>
                <c:pt idx="94140">
                  <c:v>-0.265876</c:v>
                </c:pt>
                <c:pt idx="94141">
                  <c:v>-0.26956279999999999</c:v>
                </c:pt>
                <c:pt idx="94142">
                  <c:v>-0.27324910000000002</c:v>
                </c:pt>
                <c:pt idx="94143">
                  <c:v>-0.27693580000000001</c:v>
                </c:pt>
                <c:pt idx="94144">
                  <c:v>-0.28062229999999999</c:v>
                </c:pt>
                <c:pt idx="94145">
                  <c:v>-0.28430919999999998</c:v>
                </c:pt>
                <c:pt idx="94146">
                  <c:v>-0.28799590000000003</c:v>
                </c:pt>
                <c:pt idx="94147">
                  <c:v>-0.29168290000000002</c:v>
                </c:pt>
                <c:pt idx="94148">
                  <c:v>-0.2953691</c:v>
                </c:pt>
                <c:pt idx="94149">
                  <c:v>-0.29905540000000003</c:v>
                </c:pt>
                <c:pt idx="94150">
                  <c:v>-0.30274060000000003</c:v>
                </c:pt>
                <c:pt idx="94151">
                  <c:v>-0.30642599999999998</c:v>
                </c:pt>
                <c:pt idx="94152">
                  <c:v>-0.31010670000000001</c:v>
                </c:pt>
                <c:pt idx="94153">
                  <c:v>-0.31378879999999998</c:v>
                </c:pt>
                <c:pt idx="94154">
                  <c:v>-0.31747320000000001</c:v>
                </c:pt>
                <c:pt idx="94155">
                  <c:v>-0.32115850000000001</c:v>
                </c:pt>
                <c:pt idx="94156">
                  <c:v>-0.32484420000000003</c:v>
                </c:pt>
                <c:pt idx="94157">
                  <c:v>-0.32853139999999997</c:v>
                </c:pt>
                <c:pt idx="94158">
                  <c:v>-0.3322176</c:v>
                </c:pt>
                <c:pt idx="94159">
                  <c:v>-0.33590429999999999</c:v>
                </c:pt>
                <c:pt idx="94160">
                  <c:v>-0.33959099999999998</c:v>
                </c:pt>
                <c:pt idx="94161">
                  <c:v>-0.34327829999999998</c:v>
                </c:pt>
                <c:pt idx="94162">
                  <c:v>-0.34696569999999999</c:v>
                </c:pt>
                <c:pt idx="94163">
                  <c:v>-0.35065429999999997</c:v>
                </c:pt>
                <c:pt idx="94164">
                  <c:v>-0.3543425</c:v>
                </c:pt>
                <c:pt idx="94165">
                  <c:v>-0.35803059999999998</c:v>
                </c:pt>
                <c:pt idx="94166">
                  <c:v>-0.36171930000000002</c:v>
                </c:pt>
                <c:pt idx="94167">
                  <c:v>-0.3654058</c:v>
                </c:pt>
                <c:pt idx="94168">
                  <c:v>-0.3690929</c:v>
                </c:pt>
                <c:pt idx="94169">
                  <c:v>-0.37278050000000001</c:v>
                </c:pt>
                <c:pt idx="94170">
                  <c:v>-0.37646770000000002</c:v>
                </c:pt>
                <c:pt idx="94171">
                  <c:v>-0.38015569999999999</c:v>
                </c:pt>
                <c:pt idx="94172">
                  <c:v>-0.38384360000000001</c:v>
                </c:pt>
                <c:pt idx="94173">
                  <c:v>-0.38753189999999998</c:v>
                </c:pt>
                <c:pt idx="94174">
                  <c:v>-0.39122010000000002</c:v>
                </c:pt>
                <c:pt idx="94175">
                  <c:v>-0.39490839999999999</c:v>
                </c:pt>
                <c:pt idx="94176">
                  <c:v>-0.39859670000000003</c:v>
                </c:pt>
                <c:pt idx="94177">
                  <c:v>-0.4022849</c:v>
                </c:pt>
                <c:pt idx="94178">
                  <c:v>-0.40597270000000002</c:v>
                </c:pt>
                <c:pt idx="94179">
                  <c:v>-0.40966039999999998</c:v>
                </c:pt>
                <c:pt idx="94180">
                  <c:v>-0.41334920000000003</c:v>
                </c:pt>
                <c:pt idx="94181">
                  <c:v>-0.41703580000000001</c:v>
                </c:pt>
                <c:pt idx="94182">
                  <c:v>-0.42072310000000002</c:v>
                </c:pt>
                <c:pt idx="94183">
                  <c:v>-0.42441079999999998</c:v>
                </c:pt>
                <c:pt idx="94184">
                  <c:v>-0.42809809999999998</c:v>
                </c:pt>
                <c:pt idx="94185">
                  <c:v>-0.43178060000000001</c:v>
                </c:pt>
                <c:pt idx="94186">
                  <c:v>-0.43546479999999999</c:v>
                </c:pt>
                <c:pt idx="94187">
                  <c:v>-0.43914930000000002</c:v>
                </c:pt>
                <c:pt idx="94188">
                  <c:v>-0.44283430000000001</c:v>
                </c:pt>
                <c:pt idx="94189">
                  <c:v>-0.4465191</c:v>
                </c:pt>
                <c:pt idx="94190">
                  <c:v>-0.4502044</c:v>
                </c:pt>
                <c:pt idx="94191">
                  <c:v>-0.4538895</c:v>
                </c:pt>
                <c:pt idx="94192">
                  <c:v>-0.4575767</c:v>
                </c:pt>
                <c:pt idx="94193">
                  <c:v>-0.46126200000000001</c:v>
                </c:pt>
                <c:pt idx="94194">
                  <c:v>-0.46494629999999998</c:v>
                </c:pt>
                <c:pt idx="94195">
                  <c:v>-0.46863050000000001</c:v>
                </c:pt>
                <c:pt idx="94196">
                  <c:v>-0.4723154</c:v>
                </c:pt>
                <c:pt idx="94197">
                  <c:v>-0.47600130000000002</c:v>
                </c:pt>
                <c:pt idx="94198">
                  <c:v>-0.47968719999999998</c:v>
                </c:pt>
                <c:pt idx="94199">
                  <c:v>-0.48337200000000002</c:v>
                </c:pt>
                <c:pt idx="94200">
                  <c:v>-0.4870584</c:v>
                </c:pt>
                <c:pt idx="94201">
                  <c:v>-0.49074459999999998</c:v>
                </c:pt>
                <c:pt idx="94202">
                  <c:v>-0.49443169999999997</c:v>
                </c:pt>
                <c:pt idx="94203">
                  <c:v>-0.49811860000000002</c:v>
                </c:pt>
                <c:pt idx="94204">
                  <c:v>-0.50180789999999997</c:v>
                </c:pt>
                <c:pt idx="94205">
                  <c:v>-0.50549460000000002</c:v>
                </c:pt>
                <c:pt idx="94206">
                  <c:v>-0.50918189999999997</c:v>
                </c:pt>
                <c:pt idx="94207">
                  <c:v>-0.51286929999999997</c:v>
                </c:pt>
                <c:pt idx="94208">
                  <c:v>-0.51655660000000003</c:v>
                </c:pt>
                <c:pt idx="94209">
                  <c:v>-0.52024349999999997</c:v>
                </c:pt>
                <c:pt idx="94210">
                  <c:v>-0.52393129999999999</c:v>
                </c:pt>
                <c:pt idx="94211">
                  <c:v>-0.52761860000000005</c:v>
                </c:pt>
                <c:pt idx="94212">
                  <c:v>-0.53130639999999996</c:v>
                </c:pt>
                <c:pt idx="94213">
                  <c:v>-0.53499410000000003</c:v>
                </c:pt>
                <c:pt idx="94214">
                  <c:v>-0.53868150000000004</c:v>
                </c:pt>
                <c:pt idx="94215">
                  <c:v>-0.54236910000000005</c:v>
                </c:pt>
                <c:pt idx="94216">
                  <c:v>-0.54605510000000002</c:v>
                </c:pt>
                <c:pt idx="94217">
                  <c:v>-0.54974009999999995</c:v>
                </c:pt>
                <c:pt idx="94218">
                  <c:v>-0.55342610000000003</c:v>
                </c:pt>
                <c:pt idx="94219">
                  <c:v>-0.55711189999999999</c:v>
                </c:pt>
                <c:pt idx="94220">
                  <c:v>-0.56079889999999999</c:v>
                </c:pt>
                <c:pt idx="94221">
                  <c:v>-0.56448529999999997</c:v>
                </c:pt>
                <c:pt idx="94222">
                  <c:v>-0.56817260000000003</c:v>
                </c:pt>
                <c:pt idx="94223">
                  <c:v>-0.57185980000000003</c:v>
                </c:pt>
                <c:pt idx="94224">
                  <c:v>-0.57554760000000005</c:v>
                </c:pt>
                <c:pt idx="94225">
                  <c:v>-0.57923500000000006</c:v>
                </c:pt>
                <c:pt idx="94226">
                  <c:v>-0.58292140000000003</c:v>
                </c:pt>
                <c:pt idx="94227">
                  <c:v>-0.58660820000000002</c:v>
                </c:pt>
                <c:pt idx="94228">
                  <c:v>-0.59029600000000004</c:v>
                </c:pt>
                <c:pt idx="94229">
                  <c:v>-0.59398390000000001</c:v>
                </c:pt>
                <c:pt idx="94230">
                  <c:v>-0.59767170000000003</c:v>
                </c:pt>
                <c:pt idx="94231">
                  <c:v>-0.60135950000000005</c:v>
                </c:pt>
                <c:pt idx="94232">
                  <c:v>-0.60504760000000002</c:v>
                </c:pt>
                <c:pt idx="94233">
                  <c:v>-0.6087359</c:v>
                </c:pt>
                <c:pt idx="94234">
                  <c:v>-0.61242439999999998</c:v>
                </c:pt>
                <c:pt idx="94235">
                  <c:v>-0.61611280000000002</c:v>
                </c:pt>
                <c:pt idx="94236">
                  <c:v>-0.61980150000000001</c:v>
                </c:pt>
                <c:pt idx="94237">
                  <c:v>-0.62348910000000002</c:v>
                </c:pt>
                <c:pt idx="94238">
                  <c:v>-0.62717690000000004</c:v>
                </c:pt>
                <c:pt idx="94239">
                  <c:v>-0.63086359999999997</c:v>
                </c:pt>
                <c:pt idx="94240">
                  <c:v>-0.63455110000000003</c:v>
                </c:pt>
                <c:pt idx="94241">
                  <c:v>-0.63823799999999997</c:v>
                </c:pt>
                <c:pt idx="94242">
                  <c:v>-0.64192559999999999</c:v>
                </c:pt>
                <c:pt idx="94243">
                  <c:v>-0.64560870000000004</c:v>
                </c:pt>
                <c:pt idx="94244">
                  <c:v>-0.64929210000000004</c:v>
                </c:pt>
                <c:pt idx="94245">
                  <c:v>-0.65297760000000005</c:v>
                </c:pt>
                <c:pt idx="94246">
                  <c:v>-0.65666369999999996</c:v>
                </c:pt>
                <c:pt idx="94247">
                  <c:v>-0.66035049999999995</c:v>
                </c:pt>
                <c:pt idx="94248">
                  <c:v>-0.66403789999999996</c:v>
                </c:pt>
                <c:pt idx="94249">
                  <c:v>-0.66772520000000002</c:v>
                </c:pt>
                <c:pt idx="94250">
                  <c:v>-0.67141300000000004</c:v>
                </c:pt>
                <c:pt idx="94251">
                  <c:v>-0.67510029999999999</c:v>
                </c:pt>
                <c:pt idx="94252">
                  <c:v>-0.67878749999999999</c:v>
                </c:pt>
                <c:pt idx="94253">
                  <c:v>-0.68247610000000003</c:v>
                </c:pt>
                <c:pt idx="94254">
                  <c:v>-0.68616469999999996</c:v>
                </c:pt>
                <c:pt idx="94255">
                  <c:v>-0.68985269999999999</c:v>
                </c:pt>
                <c:pt idx="94256">
                  <c:v>-0.69354070000000001</c:v>
                </c:pt>
                <c:pt idx="94257">
                  <c:v>-0.69722930000000005</c:v>
                </c:pt>
                <c:pt idx="94258">
                  <c:v>-0.70091729999999997</c:v>
                </c:pt>
                <c:pt idx="94259">
                  <c:v>-0.70460590000000001</c:v>
                </c:pt>
                <c:pt idx="94260">
                  <c:v>-0.70829410000000004</c:v>
                </c:pt>
                <c:pt idx="94261">
                  <c:v>-0.71198289999999997</c:v>
                </c:pt>
                <c:pt idx="94262">
                  <c:v>-0.71567159999999996</c:v>
                </c:pt>
                <c:pt idx="94263">
                  <c:v>-0.71935950000000004</c:v>
                </c:pt>
                <c:pt idx="94264">
                  <c:v>-0.72304760000000001</c:v>
                </c:pt>
                <c:pt idx="94265">
                  <c:v>-0.72673330000000003</c:v>
                </c:pt>
                <c:pt idx="94266">
                  <c:v>-0.7304195</c:v>
                </c:pt>
                <c:pt idx="94267">
                  <c:v>-0.73411079999999995</c:v>
                </c:pt>
                <c:pt idx="94268">
                  <c:v>-0.73779850000000002</c:v>
                </c:pt>
                <c:pt idx="94269">
                  <c:v>-0.74148670000000005</c:v>
                </c:pt>
                <c:pt idx="94270">
                  <c:v>-0.74517420000000001</c:v>
                </c:pt>
                <c:pt idx="94271">
                  <c:v>-0.74886200000000003</c:v>
                </c:pt>
                <c:pt idx="94272">
                  <c:v>-0.75254889999999997</c:v>
                </c:pt>
                <c:pt idx="94273">
                  <c:v>-0.75623510000000005</c:v>
                </c:pt>
                <c:pt idx="94274">
                  <c:v>-0.75992090000000001</c:v>
                </c:pt>
                <c:pt idx="94275">
                  <c:v>-0.76360709999999998</c:v>
                </c:pt>
                <c:pt idx="94276">
                  <c:v>-0.76729400000000003</c:v>
                </c:pt>
                <c:pt idx="94277">
                  <c:v>-0.77098040000000001</c:v>
                </c:pt>
                <c:pt idx="94278">
                  <c:v>-0.77466760000000001</c:v>
                </c:pt>
                <c:pt idx="94279">
                  <c:v>-0.77835480000000001</c:v>
                </c:pt>
                <c:pt idx="94280">
                  <c:v>-0.78204169999999995</c:v>
                </c:pt>
                <c:pt idx="94281">
                  <c:v>-0.78572730000000002</c:v>
                </c:pt>
                <c:pt idx="94282">
                  <c:v>-0.78941490000000003</c:v>
                </c:pt>
                <c:pt idx="94283">
                  <c:v>-0.7930992</c:v>
                </c:pt>
                <c:pt idx="94284">
                  <c:v>-0.79678610000000005</c:v>
                </c:pt>
                <c:pt idx="94285">
                  <c:v>-0.80047100000000004</c:v>
                </c:pt>
                <c:pt idx="94286">
                  <c:v>-0.80415769999999998</c:v>
                </c:pt>
                <c:pt idx="94287">
                  <c:v>-0.80784290000000003</c:v>
                </c:pt>
                <c:pt idx="94288">
                  <c:v>-0.81152959999999996</c:v>
                </c:pt>
                <c:pt idx="94289">
                  <c:v>-0.81521379999999999</c:v>
                </c:pt>
                <c:pt idx="94290">
                  <c:v>-0.81889990000000001</c:v>
                </c:pt>
                <c:pt idx="94291">
                  <c:v>-0.82258520000000002</c:v>
                </c:pt>
                <c:pt idx="94292">
                  <c:v>-0.82627200000000001</c:v>
                </c:pt>
                <c:pt idx="94293">
                  <c:v>-0.8299569</c:v>
                </c:pt>
                <c:pt idx="94294">
                  <c:v>-0.83364369999999999</c:v>
                </c:pt>
                <c:pt idx="94295">
                  <c:v>-0.83732899999999999</c:v>
                </c:pt>
                <c:pt idx="94296">
                  <c:v>-0.84101579999999998</c:v>
                </c:pt>
                <c:pt idx="94297">
                  <c:v>-0.84470160000000005</c:v>
                </c:pt>
                <c:pt idx="94298">
                  <c:v>-0.84838780000000003</c:v>
                </c:pt>
                <c:pt idx="94299">
                  <c:v>-0.85207370000000004</c:v>
                </c:pt>
                <c:pt idx="94300">
                  <c:v>-0.85576099999999999</c:v>
                </c:pt>
                <c:pt idx="94301">
                  <c:v>-0.85944670000000001</c:v>
                </c:pt>
                <c:pt idx="94302">
                  <c:v>-0.86313269999999997</c:v>
                </c:pt>
                <c:pt idx="94303">
                  <c:v>-0.86681799999999998</c:v>
                </c:pt>
                <c:pt idx="94304">
                  <c:v>-0.87050430000000001</c:v>
                </c:pt>
                <c:pt idx="94305">
                  <c:v>-0.87418980000000002</c:v>
                </c:pt>
                <c:pt idx="94306">
                  <c:v>-0.8778762</c:v>
                </c:pt>
                <c:pt idx="94307">
                  <c:v>-0.88156140000000005</c:v>
                </c:pt>
                <c:pt idx="94308">
                  <c:v>-0.8852468</c:v>
                </c:pt>
                <c:pt idx="94309">
                  <c:v>-0.8889302</c:v>
                </c:pt>
                <c:pt idx="94310">
                  <c:v>-0.89261440000000003</c:v>
                </c:pt>
                <c:pt idx="94311">
                  <c:v>-0.89629550000000002</c:v>
                </c:pt>
                <c:pt idx="94312">
                  <c:v>-0.89997859999999996</c:v>
                </c:pt>
                <c:pt idx="94313">
                  <c:v>-0.90366080000000004</c:v>
                </c:pt>
                <c:pt idx="94314">
                  <c:v>-0.9073445</c:v>
                </c:pt>
                <c:pt idx="94315">
                  <c:v>-0.91102799999999995</c:v>
                </c:pt>
                <c:pt idx="94316">
                  <c:v>-0.91471210000000003</c:v>
                </c:pt>
                <c:pt idx="94317">
                  <c:v>-0.9183962</c:v>
                </c:pt>
                <c:pt idx="94318">
                  <c:v>-0.92207919999999999</c:v>
                </c:pt>
                <c:pt idx="94319">
                  <c:v>-0.92576190000000003</c:v>
                </c:pt>
                <c:pt idx="94320">
                  <c:v>-0.92944749999999998</c:v>
                </c:pt>
                <c:pt idx="94321">
                  <c:v>-0.93312759999999995</c:v>
                </c:pt>
                <c:pt idx="94322">
                  <c:v>-0.93681049999999999</c:v>
                </c:pt>
                <c:pt idx="94323">
                  <c:v>-0.94049539999999998</c:v>
                </c:pt>
                <c:pt idx="94324">
                  <c:v>-0.94418159999999995</c:v>
                </c:pt>
                <c:pt idx="94325">
                  <c:v>-0.94786630000000005</c:v>
                </c:pt>
                <c:pt idx="94326">
                  <c:v>-0.95155140000000005</c:v>
                </c:pt>
                <c:pt idx="94327">
                  <c:v>-0.95523480000000005</c:v>
                </c:pt>
                <c:pt idx="94328">
                  <c:v>-0.9589202</c:v>
                </c:pt>
                <c:pt idx="94329">
                  <c:v>-0.96260369999999995</c:v>
                </c:pt>
                <c:pt idx="94330">
                  <c:v>-0.96628729999999996</c:v>
                </c:pt>
                <c:pt idx="94331">
                  <c:v>-0.96996760000000004</c:v>
                </c:pt>
                <c:pt idx="94332">
                  <c:v>-0.97365029999999997</c:v>
                </c:pt>
                <c:pt idx="94333">
                  <c:v>-0.97733159999999997</c:v>
                </c:pt>
                <c:pt idx="94334">
                  <c:v>-0.98101530000000003</c:v>
                </c:pt>
                <c:pt idx="94335">
                  <c:v>-0.98469700000000004</c:v>
                </c:pt>
                <c:pt idx="94336">
                  <c:v>-0.98838159999999997</c:v>
                </c:pt>
                <c:pt idx="94337">
                  <c:v>-0.99206289999999997</c:v>
                </c:pt>
                <c:pt idx="94338">
                  <c:v>-0.99574660000000004</c:v>
                </c:pt>
                <c:pt idx="94339">
                  <c:v>-0.99942810000000004</c:v>
                </c:pt>
                <c:pt idx="94340">
                  <c:v>-1.003112</c:v>
                </c:pt>
                <c:pt idx="94341">
                  <c:v>-1.006793</c:v>
                </c:pt>
                <c:pt idx="94342">
                  <c:v>-1.010475</c:v>
                </c:pt>
                <c:pt idx="94343">
                  <c:v>-1.0141549999999999</c:v>
                </c:pt>
                <c:pt idx="94344">
                  <c:v>-1.0178370000000001</c:v>
                </c:pt>
                <c:pt idx="94345">
                  <c:v>-1.0215160000000001</c:v>
                </c:pt>
                <c:pt idx="94346">
                  <c:v>-1.0251980000000001</c:v>
                </c:pt>
                <c:pt idx="94347">
                  <c:v>-1.0288790000000001</c:v>
                </c:pt>
                <c:pt idx="94348">
                  <c:v>-1.0325599999999999</c:v>
                </c:pt>
                <c:pt idx="94349">
                  <c:v>-1.036238</c:v>
                </c:pt>
                <c:pt idx="94350">
                  <c:v>-1.03992</c:v>
                </c:pt>
                <c:pt idx="94351">
                  <c:v>-1.0435989999999999</c:v>
                </c:pt>
                <c:pt idx="94352">
                  <c:v>-1.04728</c:v>
                </c:pt>
                <c:pt idx="94353">
                  <c:v>-1.0509569999999999</c:v>
                </c:pt>
                <c:pt idx="94354">
                  <c:v>-1.0546390000000001</c:v>
                </c:pt>
                <c:pt idx="94355">
                  <c:v>-1.058316</c:v>
                </c:pt>
                <c:pt idx="94356">
                  <c:v>-1.0619909999999999</c:v>
                </c:pt>
                <c:pt idx="94357">
                  <c:v>-1.0656669999999999</c:v>
                </c:pt>
                <c:pt idx="94358">
                  <c:v>-1.069347</c:v>
                </c:pt>
                <c:pt idx="94359">
                  <c:v>-1.073026</c:v>
                </c:pt>
                <c:pt idx="94360">
                  <c:v>-1.076708</c:v>
                </c:pt>
                <c:pt idx="94361">
                  <c:v>-1.08039</c:v>
                </c:pt>
                <c:pt idx="94362">
                  <c:v>-1.084074</c:v>
                </c:pt>
                <c:pt idx="94363">
                  <c:v>-1.0877570000000001</c:v>
                </c:pt>
                <c:pt idx="94364">
                  <c:v>-1.0914410000000001</c:v>
                </c:pt>
                <c:pt idx="94365">
                  <c:v>-1.095124</c:v>
                </c:pt>
                <c:pt idx="94366">
                  <c:v>-1.0988089999999999</c:v>
                </c:pt>
                <c:pt idx="94367">
                  <c:v>-1.1024910000000001</c:v>
                </c:pt>
                <c:pt idx="94368">
                  <c:v>-1.1061730000000001</c:v>
                </c:pt>
                <c:pt idx="94369">
                  <c:v>-1.109856</c:v>
                </c:pt>
                <c:pt idx="94370">
                  <c:v>-1.1135409999999999</c:v>
                </c:pt>
                <c:pt idx="94371">
                  <c:v>-1.117224</c:v>
                </c:pt>
                <c:pt idx="94372">
                  <c:v>-1.1209070000000001</c:v>
                </c:pt>
                <c:pt idx="94373">
                  <c:v>-1.1245890000000001</c:v>
                </c:pt>
                <c:pt idx="94374">
                  <c:v>-1.1282760000000001</c:v>
                </c:pt>
                <c:pt idx="94375">
                  <c:v>-1.1319589999999999</c:v>
                </c:pt>
                <c:pt idx="94376">
                  <c:v>-1.135643</c:v>
                </c:pt>
                <c:pt idx="94377">
                  <c:v>-1.1393249999999999</c:v>
                </c:pt>
                <c:pt idx="94378">
                  <c:v>-1.1430100000000001</c:v>
                </c:pt>
                <c:pt idx="94379">
                  <c:v>-1.1466940000000001</c:v>
                </c:pt>
                <c:pt idx="94380">
                  <c:v>-1.1503810000000001</c:v>
                </c:pt>
                <c:pt idx="94381">
                  <c:v>-1.154066</c:v>
                </c:pt>
                <c:pt idx="94382">
                  <c:v>-1.1577519999999999</c:v>
                </c:pt>
                <c:pt idx="94383">
                  <c:v>-1.1614370000000001</c:v>
                </c:pt>
                <c:pt idx="94384">
                  <c:v>-1.1651229999999999</c:v>
                </c:pt>
                <c:pt idx="94385">
                  <c:v>-1.1688080000000001</c:v>
                </c:pt>
                <c:pt idx="94386">
                  <c:v>-1.1724950000000001</c:v>
                </c:pt>
                <c:pt idx="94387">
                  <c:v>-1.1761820000000001</c:v>
                </c:pt>
                <c:pt idx="94388">
                  <c:v>-1.1798679999999999</c:v>
                </c:pt>
                <c:pt idx="94389">
                  <c:v>-1.1835519999999999</c:v>
                </c:pt>
                <c:pt idx="94390">
                  <c:v>-1.187235</c:v>
                </c:pt>
                <c:pt idx="94391">
                  <c:v>-1.1909179999999999</c:v>
                </c:pt>
                <c:pt idx="94392">
                  <c:v>-1.1946060000000001</c:v>
                </c:pt>
                <c:pt idx="94393">
                  <c:v>-1.1982919999999999</c:v>
                </c:pt>
                <c:pt idx="94394">
                  <c:v>-1.2019789999999999</c:v>
                </c:pt>
                <c:pt idx="94395">
                  <c:v>-1.205665</c:v>
                </c:pt>
                <c:pt idx="94396">
                  <c:v>-1.209354</c:v>
                </c:pt>
                <c:pt idx="94397">
                  <c:v>-1.213041</c:v>
                </c:pt>
                <c:pt idx="94398">
                  <c:v>-1.2167300000000001</c:v>
                </c:pt>
                <c:pt idx="94399">
                  <c:v>-1.220418</c:v>
                </c:pt>
                <c:pt idx="94400">
                  <c:v>-1.2241070000000001</c:v>
                </c:pt>
                <c:pt idx="94401">
                  <c:v>-1.227795</c:v>
                </c:pt>
                <c:pt idx="94402">
                  <c:v>-1.231481</c:v>
                </c:pt>
                <c:pt idx="94403">
                  <c:v>-1.235166</c:v>
                </c:pt>
                <c:pt idx="94404">
                  <c:v>-1.2388539999999999</c:v>
                </c:pt>
                <c:pt idx="94405">
                  <c:v>-1.2425409999999999</c:v>
                </c:pt>
                <c:pt idx="94406">
                  <c:v>-1.2462299999999999</c:v>
                </c:pt>
                <c:pt idx="94407">
                  <c:v>-1.2499180000000001</c:v>
                </c:pt>
                <c:pt idx="94408">
                  <c:v>-1.2536069999999999</c:v>
                </c:pt>
                <c:pt idx="94409">
                  <c:v>-1.2572950000000001</c:v>
                </c:pt>
                <c:pt idx="94410">
                  <c:v>-1.2609840000000001</c:v>
                </c:pt>
                <c:pt idx="94411">
                  <c:v>-1.2646740000000001</c:v>
                </c:pt>
                <c:pt idx="94412">
                  <c:v>-1.268362</c:v>
                </c:pt>
                <c:pt idx="94413">
                  <c:v>-1.272051</c:v>
                </c:pt>
                <c:pt idx="94414">
                  <c:v>-1.275739</c:v>
                </c:pt>
                <c:pt idx="94415">
                  <c:v>-1.279428</c:v>
                </c:pt>
                <c:pt idx="94416">
                  <c:v>-1.2831170000000001</c:v>
                </c:pt>
                <c:pt idx="94417">
                  <c:v>-1.2868040000000001</c:v>
                </c:pt>
                <c:pt idx="94418">
                  <c:v>-1.290489</c:v>
                </c:pt>
                <c:pt idx="94419">
                  <c:v>-1.2941720000000001</c:v>
                </c:pt>
                <c:pt idx="94420">
                  <c:v>-1.297857</c:v>
                </c:pt>
                <c:pt idx="94421">
                  <c:v>-1.301544</c:v>
                </c:pt>
                <c:pt idx="94422">
                  <c:v>-1.3052299999999999</c:v>
                </c:pt>
                <c:pt idx="94423">
                  <c:v>-1.3089170000000001</c:v>
                </c:pt>
                <c:pt idx="94424">
                  <c:v>-1.3126040000000001</c:v>
                </c:pt>
                <c:pt idx="94425">
                  <c:v>-1.31629</c:v>
                </c:pt>
                <c:pt idx="94426">
                  <c:v>-1.319976</c:v>
                </c:pt>
                <c:pt idx="94427">
                  <c:v>-1.323663</c:v>
                </c:pt>
                <c:pt idx="94428">
                  <c:v>-1.32735</c:v>
                </c:pt>
                <c:pt idx="94429">
                  <c:v>-1.3310360000000001</c:v>
                </c:pt>
                <c:pt idx="94430">
                  <c:v>-1.334721</c:v>
                </c:pt>
                <c:pt idx="94431">
                  <c:v>-1.338409</c:v>
                </c:pt>
                <c:pt idx="94432">
                  <c:v>-1.342095</c:v>
                </c:pt>
                <c:pt idx="94433">
                  <c:v>-1.345783</c:v>
                </c:pt>
                <c:pt idx="94434">
                  <c:v>-1.349469</c:v>
                </c:pt>
                <c:pt idx="94435">
                  <c:v>-1.3531569999999999</c:v>
                </c:pt>
                <c:pt idx="94436">
                  <c:v>-1.356843</c:v>
                </c:pt>
                <c:pt idx="94437">
                  <c:v>-1.3605309999999999</c:v>
                </c:pt>
                <c:pt idx="94438">
                  <c:v>-1.3642030000000001</c:v>
                </c:pt>
                <c:pt idx="94439">
                  <c:v>-1.367882</c:v>
                </c:pt>
                <c:pt idx="94440">
                  <c:v>-1.3715630000000001</c:v>
                </c:pt>
                <c:pt idx="94441">
                  <c:v>-1.3752470000000001</c:v>
                </c:pt>
                <c:pt idx="94442">
                  <c:v>-1.3789279999999999</c:v>
                </c:pt>
                <c:pt idx="94443">
                  <c:v>-1.382612</c:v>
                </c:pt>
                <c:pt idx="94444">
                  <c:v>-1.386296</c:v>
                </c:pt>
                <c:pt idx="94445">
                  <c:v>-1.38998</c:v>
                </c:pt>
                <c:pt idx="94446">
                  <c:v>-1.3936649999999999</c:v>
                </c:pt>
                <c:pt idx="94447">
                  <c:v>-1.397351</c:v>
                </c:pt>
                <c:pt idx="94448">
                  <c:v>-1.4010370000000001</c:v>
                </c:pt>
                <c:pt idx="94449">
                  <c:v>-1.4047190000000001</c:v>
                </c:pt>
                <c:pt idx="94450">
                  <c:v>-1.408401</c:v>
                </c:pt>
                <c:pt idx="94451">
                  <c:v>-1.412086</c:v>
                </c:pt>
                <c:pt idx="94452">
                  <c:v>-1.4157709999999999</c:v>
                </c:pt>
                <c:pt idx="94453">
                  <c:v>-1.4194580000000001</c:v>
                </c:pt>
                <c:pt idx="94454">
                  <c:v>-1.423143</c:v>
                </c:pt>
                <c:pt idx="94455">
                  <c:v>-1.426825</c:v>
                </c:pt>
                <c:pt idx="94456">
                  <c:v>-1.430509</c:v>
                </c:pt>
                <c:pt idx="94457">
                  <c:v>-1.4341950000000001</c:v>
                </c:pt>
                <c:pt idx="94458">
                  <c:v>-1.43788</c:v>
                </c:pt>
                <c:pt idx="94459">
                  <c:v>-1.4415659999999999</c:v>
                </c:pt>
                <c:pt idx="94460">
                  <c:v>-1.4452499999999999</c:v>
                </c:pt>
                <c:pt idx="94461">
                  <c:v>-1.4489350000000001</c:v>
                </c:pt>
                <c:pt idx="94462">
                  <c:v>-1.45262</c:v>
                </c:pt>
                <c:pt idx="94463">
                  <c:v>-1.456302</c:v>
                </c:pt>
                <c:pt idx="94464">
                  <c:v>-1.459986</c:v>
                </c:pt>
                <c:pt idx="94465">
                  <c:v>-1.4636709999999999</c:v>
                </c:pt>
                <c:pt idx="94466">
                  <c:v>-1.4673560000000001</c:v>
                </c:pt>
                <c:pt idx="94467">
                  <c:v>-1.471042</c:v>
                </c:pt>
                <c:pt idx="94468">
                  <c:v>-1.474728</c:v>
                </c:pt>
                <c:pt idx="94469">
                  <c:v>-1.4784139999999999</c:v>
                </c:pt>
                <c:pt idx="94470">
                  <c:v>-1.4821009999999999</c:v>
                </c:pt>
                <c:pt idx="94471">
                  <c:v>-1.4857860000000001</c:v>
                </c:pt>
                <c:pt idx="94472">
                  <c:v>-1.4894719999999999</c:v>
                </c:pt>
                <c:pt idx="94473">
                  <c:v>-1.4931589999999999</c:v>
                </c:pt>
                <c:pt idx="94474">
                  <c:v>-1.496845</c:v>
                </c:pt>
                <c:pt idx="94475">
                  <c:v>-1.5005280000000001</c:v>
                </c:pt>
                <c:pt idx="94476">
                  <c:v>-1.5042089999999999</c:v>
                </c:pt>
                <c:pt idx="94477">
                  <c:v>-1.507889</c:v>
                </c:pt>
                <c:pt idx="94478">
                  <c:v>-1.511571</c:v>
                </c:pt>
                <c:pt idx="94479">
                  <c:v>-1.5152540000000001</c:v>
                </c:pt>
                <c:pt idx="94480">
                  <c:v>-1.518937</c:v>
                </c:pt>
                <c:pt idx="94481">
                  <c:v>-1.5226219999999999</c:v>
                </c:pt>
                <c:pt idx="94482">
                  <c:v>-1.5263059999999999</c:v>
                </c:pt>
                <c:pt idx="94483">
                  <c:v>-1.52999</c:v>
                </c:pt>
                <c:pt idx="94484">
                  <c:v>-1.533676</c:v>
                </c:pt>
                <c:pt idx="94485">
                  <c:v>-1.5373619999999999</c:v>
                </c:pt>
                <c:pt idx="94486">
                  <c:v>-1.5410459999999999</c:v>
                </c:pt>
                <c:pt idx="94487">
                  <c:v>-1.5447310000000001</c:v>
                </c:pt>
                <c:pt idx="94488">
                  <c:v>-1.548416</c:v>
                </c:pt>
                <c:pt idx="94489">
                  <c:v>-1.5521020000000001</c:v>
                </c:pt>
                <c:pt idx="94490">
                  <c:v>-1.555787</c:v>
                </c:pt>
                <c:pt idx="94491">
                  <c:v>-1.559472</c:v>
                </c:pt>
                <c:pt idx="94492">
                  <c:v>-1.5631569999999999</c:v>
                </c:pt>
                <c:pt idx="94493">
                  <c:v>-1.5668409999999999</c:v>
                </c:pt>
                <c:pt idx="94494">
                  <c:v>-1.570524</c:v>
                </c:pt>
                <c:pt idx="94495">
                  <c:v>-1.5742069999999999</c:v>
                </c:pt>
                <c:pt idx="94496">
                  <c:v>-1.5778840000000001</c:v>
                </c:pt>
                <c:pt idx="94497">
                  <c:v>-1.581566</c:v>
                </c:pt>
                <c:pt idx="94498">
                  <c:v>-1.585251</c:v>
                </c:pt>
                <c:pt idx="94499">
                  <c:v>-1.5889359999999999</c:v>
                </c:pt>
                <c:pt idx="94500">
                  <c:v>-1.592619</c:v>
                </c:pt>
                <c:pt idx="94501">
                  <c:v>-1.5963050000000001</c:v>
                </c:pt>
                <c:pt idx="94502">
                  <c:v>-1.5999909999999999</c:v>
                </c:pt>
                <c:pt idx="94503">
                  <c:v>-1.6036729999999999</c:v>
                </c:pt>
                <c:pt idx="94504">
                  <c:v>-1.607359</c:v>
                </c:pt>
                <c:pt idx="94505">
                  <c:v>-1.611024</c:v>
                </c:pt>
                <c:pt idx="94506">
                  <c:v>-1.6146990000000001</c:v>
                </c:pt>
                <c:pt idx="94507">
                  <c:v>-1.6183829999999999</c:v>
                </c:pt>
                <c:pt idx="94508">
                  <c:v>-1.622069</c:v>
                </c:pt>
                <c:pt idx="94509">
                  <c:v>-1.6257520000000001</c:v>
                </c:pt>
                <c:pt idx="94510">
                  <c:v>-1.6294230000000001</c:v>
                </c:pt>
                <c:pt idx="94511">
                  <c:v>-1.633105</c:v>
                </c:pt>
                <c:pt idx="94512">
                  <c:v>-1.6367879999999999</c:v>
                </c:pt>
                <c:pt idx="94513">
                  <c:v>-1.640471</c:v>
                </c:pt>
                <c:pt idx="94514">
                  <c:v>-1.644156</c:v>
                </c:pt>
                <c:pt idx="94515">
                  <c:v>-1.647842</c:v>
                </c:pt>
                <c:pt idx="94516">
                  <c:v>-1.6515249999999999</c:v>
                </c:pt>
                <c:pt idx="94517">
                  <c:v>-1.6552100000000001</c:v>
                </c:pt>
                <c:pt idx="94518">
                  <c:v>-1.6588959999999999</c:v>
                </c:pt>
                <c:pt idx="94519">
                  <c:v>-1.662579</c:v>
                </c:pt>
                <c:pt idx="94520">
                  <c:v>-1.666264</c:v>
                </c:pt>
                <c:pt idx="94521">
                  <c:v>-1.66995</c:v>
                </c:pt>
                <c:pt idx="94522">
                  <c:v>-1.6736340000000001</c:v>
                </c:pt>
                <c:pt idx="94523">
                  <c:v>-1.6773149999999999</c:v>
                </c:pt>
                <c:pt idx="94524">
                  <c:v>-1.6809970000000001</c:v>
                </c:pt>
                <c:pt idx="94525">
                  <c:v>-1.684679</c:v>
                </c:pt>
                <c:pt idx="94526">
                  <c:v>-1.6883630000000001</c:v>
                </c:pt>
                <c:pt idx="94527">
                  <c:v>-1.6920459999999999</c:v>
                </c:pt>
                <c:pt idx="94528">
                  <c:v>-1.6957279999999999</c:v>
                </c:pt>
                <c:pt idx="94529">
                  <c:v>-1.699408</c:v>
                </c:pt>
                <c:pt idx="94530">
                  <c:v>-1.703087</c:v>
                </c:pt>
                <c:pt idx="94531">
                  <c:v>-1.7067680000000001</c:v>
                </c:pt>
                <c:pt idx="94532">
                  <c:v>-1.7104490000000001</c:v>
                </c:pt>
                <c:pt idx="94533">
                  <c:v>-1.7141299999999999</c:v>
                </c:pt>
                <c:pt idx="94534">
                  <c:v>-1.7178100000000001</c:v>
                </c:pt>
                <c:pt idx="94535">
                  <c:v>-1.721492</c:v>
                </c:pt>
                <c:pt idx="94536">
                  <c:v>-1.7251730000000001</c:v>
                </c:pt>
                <c:pt idx="94537">
                  <c:v>-1.728855</c:v>
                </c:pt>
                <c:pt idx="94538">
                  <c:v>-1.7325360000000001</c:v>
                </c:pt>
                <c:pt idx="94539">
                  <c:v>-1.7362169999999999</c:v>
                </c:pt>
                <c:pt idx="94540">
                  <c:v>-1.7398990000000001</c:v>
                </c:pt>
                <c:pt idx="94541">
                  <c:v>-1.743582</c:v>
                </c:pt>
                <c:pt idx="94542">
                  <c:v>-1.7472650000000001</c:v>
                </c:pt>
                <c:pt idx="94543">
                  <c:v>-1.7509479999999999</c:v>
                </c:pt>
                <c:pt idx="94544">
                  <c:v>-1.754629</c:v>
                </c:pt>
                <c:pt idx="94545">
                  <c:v>-1.7583120000000001</c:v>
                </c:pt>
                <c:pt idx="94546">
                  <c:v>-1.7619940000000001</c:v>
                </c:pt>
                <c:pt idx="94547">
                  <c:v>-1.7656769999999999</c:v>
                </c:pt>
                <c:pt idx="94548">
                  <c:v>-1.7693589999999999</c:v>
                </c:pt>
                <c:pt idx="94549">
                  <c:v>-1.773042</c:v>
                </c:pt>
                <c:pt idx="94550">
                  <c:v>-1.7767250000000001</c:v>
                </c:pt>
                <c:pt idx="94551">
                  <c:v>-1.780408</c:v>
                </c:pt>
                <c:pt idx="94552">
                  <c:v>-1.7840910000000001</c:v>
                </c:pt>
                <c:pt idx="94553">
                  <c:v>-1.787774</c:v>
                </c:pt>
                <c:pt idx="94554">
                  <c:v>-1.791458</c:v>
                </c:pt>
                <c:pt idx="94555">
                  <c:v>-1.7951410000000001</c:v>
                </c:pt>
                <c:pt idx="94556">
                  <c:v>-1.7988230000000001</c:v>
                </c:pt>
                <c:pt idx="94557">
                  <c:v>-1.8025040000000001</c:v>
                </c:pt>
                <c:pt idx="94558">
                  <c:v>-1.8061849999999999</c:v>
                </c:pt>
                <c:pt idx="94559">
                  <c:v>-1.809866</c:v>
                </c:pt>
                <c:pt idx="94560">
                  <c:v>-1.813545</c:v>
                </c:pt>
                <c:pt idx="94561">
                  <c:v>-1.817223</c:v>
                </c:pt>
                <c:pt idx="94562">
                  <c:v>-1.820902</c:v>
                </c:pt>
                <c:pt idx="94563">
                  <c:v>-1.824581</c:v>
                </c:pt>
                <c:pt idx="94564">
                  <c:v>-1.8282590000000001</c:v>
                </c:pt>
                <c:pt idx="94565">
                  <c:v>-1.8319369999999999</c:v>
                </c:pt>
                <c:pt idx="94566">
                  <c:v>-1.8356159999999999</c:v>
                </c:pt>
                <c:pt idx="94567">
                  <c:v>-1.839294</c:v>
                </c:pt>
                <c:pt idx="94568">
                  <c:v>-1.8429709999999999</c:v>
                </c:pt>
                <c:pt idx="94569">
                  <c:v>-1.8466499999999999</c:v>
                </c:pt>
                <c:pt idx="94570">
                  <c:v>-1.8503289999999999</c:v>
                </c:pt>
                <c:pt idx="94571">
                  <c:v>-1.8540080000000001</c:v>
                </c:pt>
                <c:pt idx="94572">
                  <c:v>-1.8576870000000001</c:v>
                </c:pt>
                <c:pt idx="94573">
                  <c:v>-1.861334</c:v>
                </c:pt>
                <c:pt idx="94574">
                  <c:v>-1.8649789999999999</c:v>
                </c:pt>
                <c:pt idx="94575">
                  <c:v>-1.8686339999999999</c:v>
                </c:pt>
                <c:pt idx="94576">
                  <c:v>-1.8722939999999999</c:v>
                </c:pt>
                <c:pt idx="94577">
                  <c:v>-1.875961</c:v>
                </c:pt>
                <c:pt idx="94578">
                  <c:v>-1.8796299999999999</c:v>
                </c:pt>
                <c:pt idx="94579">
                  <c:v>-1.883302</c:v>
                </c:pt>
                <c:pt idx="94580">
                  <c:v>-1.886976</c:v>
                </c:pt>
                <c:pt idx="94581">
                  <c:v>-1.890652</c:v>
                </c:pt>
                <c:pt idx="94582">
                  <c:v>-1.8943239999999999</c:v>
                </c:pt>
                <c:pt idx="94583">
                  <c:v>-1.898001</c:v>
                </c:pt>
                <c:pt idx="94584">
                  <c:v>-1.90168</c:v>
                </c:pt>
                <c:pt idx="94585">
                  <c:v>-1.9053599999999999</c:v>
                </c:pt>
                <c:pt idx="94586">
                  <c:v>-1.9090400000000001</c:v>
                </c:pt>
                <c:pt idx="94587">
                  <c:v>-1.9127209999999999</c:v>
                </c:pt>
                <c:pt idx="94588">
                  <c:v>-1.9164019999999999</c:v>
                </c:pt>
                <c:pt idx="94589">
                  <c:v>-1.920083</c:v>
                </c:pt>
                <c:pt idx="94590">
                  <c:v>-1.923764</c:v>
                </c:pt>
                <c:pt idx="94591">
                  <c:v>-1.9274439999999999</c:v>
                </c:pt>
                <c:pt idx="94592">
                  <c:v>-1.931125</c:v>
                </c:pt>
                <c:pt idx="94593">
                  <c:v>-1.9348050000000001</c:v>
                </c:pt>
                <c:pt idx="94594">
                  <c:v>-1.938485</c:v>
                </c:pt>
                <c:pt idx="94595">
                  <c:v>-1.9421649999999999</c:v>
                </c:pt>
                <c:pt idx="94596">
                  <c:v>-1.9458439999999999</c:v>
                </c:pt>
                <c:pt idx="94597">
                  <c:v>-1.949524</c:v>
                </c:pt>
                <c:pt idx="94598">
                  <c:v>-1.9532039999999999</c:v>
                </c:pt>
                <c:pt idx="94599">
                  <c:v>-1.9568840000000001</c:v>
                </c:pt>
                <c:pt idx="94600">
                  <c:v>-1.960564</c:v>
                </c:pt>
                <c:pt idx="94601">
                  <c:v>-1.964245</c:v>
                </c:pt>
                <c:pt idx="94602">
                  <c:v>-1.9679249999999999</c:v>
                </c:pt>
                <c:pt idx="94603">
                  <c:v>-1.9716050000000001</c:v>
                </c:pt>
                <c:pt idx="94604">
                  <c:v>-1.9752860000000001</c:v>
                </c:pt>
                <c:pt idx="94605">
                  <c:v>-1.978966</c:v>
                </c:pt>
                <c:pt idx="94606">
                  <c:v>-1.982647</c:v>
                </c:pt>
                <c:pt idx="94607">
                  <c:v>-1.9863280000000001</c:v>
                </c:pt>
                <c:pt idx="94608">
                  <c:v>-1.9900089999999999</c:v>
                </c:pt>
                <c:pt idx="94609">
                  <c:v>-1.993689</c:v>
                </c:pt>
                <c:pt idx="94610">
                  <c:v>-1.9973620000000001</c:v>
                </c:pt>
                <c:pt idx="94611">
                  <c:v>-2.0010400000000002</c:v>
                </c:pt>
                <c:pt idx="94612">
                  <c:v>-2.0047190000000001</c:v>
                </c:pt>
                <c:pt idx="94613">
                  <c:v>-2.0083989999999998</c:v>
                </c:pt>
                <c:pt idx="94614">
                  <c:v>-2.0120770000000001</c:v>
                </c:pt>
                <c:pt idx="94615">
                  <c:v>-2.0157560000000001</c:v>
                </c:pt>
                <c:pt idx="94616">
                  <c:v>-2.019434</c:v>
                </c:pt>
                <c:pt idx="94617">
                  <c:v>-2.0231140000000001</c:v>
                </c:pt>
                <c:pt idx="94618">
                  <c:v>-2.0267930000000001</c:v>
                </c:pt>
                <c:pt idx="94619">
                  <c:v>-2.0304720000000001</c:v>
                </c:pt>
                <c:pt idx="94620">
                  <c:v>-2.034151</c:v>
                </c:pt>
                <c:pt idx="94621">
                  <c:v>-2.0378310000000002</c:v>
                </c:pt>
                <c:pt idx="94622">
                  <c:v>-2.0415100000000002</c:v>
                </c:pt>
                <c:pt idx="94623">
                  <c:v>-2.0451899999999998</c:v>
                </c:pt>
                <c:pt idx="94624">
                  <c:v>-2.0488680000000001</c:v>
                </c:pt>
                <c:pt idx="94625">
                  <c:v>-2.052549</c:v>
                </c:pt>
                <c:pt idx="94626">
                  <c:v>-2.0562279999999999</c:v>
                </c:pt>
                <c:pt idx="94627">
                  <c:v>-2.0599090000000002</c:v>
                </c:pt>
                <c:pt idx="94628">
                  <c:v>-2.0635889999999999</c:v>
                </c:pt>
                <c:pt idx="94629">
                  <c:v>-2.067269</c:v>
                </c:pt>
                <c:pt idx="94630">
                  <c:v>-2.0709490000000002</c:v>
                </c:pt>
                <c:pt idx="94631">
                  <c:v>-2.0746289999999998</c:v>
                </c:pt>
                <c:pt idx="94632">
                  <c:v>-2.078309</c:v>
                </c:pt>
                <c:pt idx="94633">
                  <c:v>-2.0819890000000001</c:v>
                </c:pt>
                <c:pt idx="94634">
                  <c:v>-2.0856690000000002</c:v>
                </c:pt>
                <c:pt idx="94635">
                  <c:v>-2.08935</c:v>
                </c:pt>
                <c:pt idx="94636">
                  <c:v>-2.093029</c:v>
                </c:pt>
                <c:pt idx="94637">
                  <c:v>-2.0967099999999999</c:v>
                </c:pt>
                <c:pt idx="94638">
                  <c:v>-2.10039</c:v>
                </c:pt>
                <c:pt idx="94639">
                  <c:v>-2.1040700000000001</c:v>
                </c:pt>
                <c:pt idx="94640">
                  <c:v>-2.1077499999999998</c:v>
                </c:pt>
                <c:pt idx="94641">
                  <c:v>-2.1114310000000001</c:v>
                </c:pt>
                <c:pt idx="94642">
                  <c:v>-2.1151110000000002</c:v>
                </c:pt>
                <c:pt idx="94643">
                  <c:v>-2.1187909999999999</c:v>
                </c:pt>
                <c:pt idx="94644">
                  <c:v>-2.1224699999999999</c:v>
                </c:pt>
                <c:pt idx="94645">
                  <c:v>-2.12615</c:v>
                </c:pt>
                <c:pt idx="94646">
                  <c:v>-2.1298300000000001</c:v>
                </c:pt>
                <c:pt idx="94647">
                  <c:v>-2.1335099999999998</c:v>
                </c:pt>
                <c:pt idx="94648">
                  <c:v>-2.1371899999999999</c:v>
                </c:pt>
                <c:pt idx="94649">
                  <c:v>-2.1408710000000002</c:v>
                </c:pt>
                <c:pt idx="94650">
                  <c:v>-2.1445500000000002</c:v>
                </c:pt>
                <c:pt idx="94651">
                  <c:v>-2.148231</c:v>
                </c:pt>
                <c:pt idx="94652">
                  <c:v>-2.1519110000000001</c:v>
                </c:pt>
                <c:pt idx="94653">
                  <c:v>-2.1555909999999998</c:v>
                </c:pt>
                <c:pt idx="94654">
                  <c:v>-2.1592709999999999</c:v>
                </c:pt>
                <c:pt idx="94655">
                  <c:v>-2.1629510000000001</c:v>
                </c:pt>
                <c:pt idx="94656">
                  <c:v>-2.1666310000000002</c:v>
                </c:pt>
                <c:pt idx="94657">
                  <c:v>-2.1703109999999999</c:v>
                </c:pt>
                <c:pt idx="94658">
                  <c:v>-2.173991</c:v>
                </c:pt>
                <c:pt idx="94659">
                  <c:v>-2.1776719999999998</c:v>
                </c:pt>
                <c:pt idx="94660">
                  <c:v>-2.181352</c:v>
                </c:pt>
                <c:pt idx="94661">
                  <c:v>-2.1850329999999998</c:v>
                </c:pt>
                <c:pt idx="94662">
                  <c:v>-2.1887129999999999</c:v>
                </c:pt>
                <c:pt idx="94663">
                  <c:v>-2.1923949999999999</c:v>
                </c:pt>
                <c:pt idx="94664">
                  <c:v>-2.196075</c:v>
                </c:pt>
                <c:pt idx="94665">
                  <c:v>-2.199757</c:v>
                </c:pt>
                <c:pt idx="94666">
                  <c:v>-2.2034379999999998</c:v>
                </c:pt>
                <c:pt idx="94667">
                  <c:v>-2.2071200000000002</c:v>
                </c:pt>
                <c:pt idx="94668">
                  <c:v>-2.2107999999999999</c:v>
                </c:pt>
                <c:pt idx="94669">
                  <c:v>-2.2144819999999998</c:v>
                </c:pt>
                <c:pt idx="94670">
                  <c:v>-2.2181630000000001</c:v>
                </c:pt>
                <c:pt idx="94671">
                  <c:v>-2.2218450000000001</c:v>
                </c:pt>
                <c:pt idx="94672">
                  <c:v>-2.2255250000000002</c:v>
                </c:pt>
                <c:pt idx="94673">
                  <c:v>-2.2292070000000002</c:v>
                </c:pt>
                <c:pt idx="94674">
                  <c:v>-2.232888</c:v>
                </c:pt>
                <c:pt idx="94675">
                  <c:v>-2.2365689999999998</c:v>
                </c:pt>
                <c:pt idx="94676">
                  <c:v>-2.2402500000000001</c:v>
                </c:pt>
                <c:pt idx="94677">
                  <c:v>-2.2439309999999999</c:v>
                </c:pt>
                <c:pt idx="94678">
                  <c:v>-2.2476120000000002</c:v>
                </c:pt>
                <c:pt idx="94679">
                  <c:v>-2.2512889999999999</c:v>
                </c:pt>
                <c:pt idx="94680">
                  <c:v>-2.254966</c:v>
                </c:pt>
                <c:pt idx="94681">
                  <c:v>-2.2586460000000002</c:v>
                </c:pt>
                <c:pt idx="94682">
                  <c:v>-2.2623250000000001</c:v>
                </c:pt>
                <c:pt idx="94683">
                  <c:v>-2.2660049999999998</c:v>
                </c:pt>
                <c:pt idx="94684">
                  <c:v>-2.2696839999999998</c:v>
                </c:pt>
                <c:pt idx="94685">
                  <c:v>-2.273355</c:v>
                </c:pt>
                <c:pt idx="94686">
                  <c:v>-2.277031</c:v>
                </c:pt>
                <c:pt idx="94687">
                  <c:v>-2.28071</c:v>
                </c:pt>
                <c:pt idx="94688">
                  <c:v>-2.284389</c:v>
                </c:pt>
                <c:pt idx="94689">
                  <c:v>-2.2880699999999998</c:v>
                </c:pt>
                <c:pt idx="94690">
                  <c:v>-2.2917489999999998</c:v>
                </c:pt>
                <c:pt idx="94691">
                  <c:v>-2.2954310000000002</c:v>
                </c:pt>
                <c:pt idx="94692">
                  <c:v>-2.299112</c:v>
                </c:pt>
                <c:pt idx="94693">
                  <c:v>-2.302794</c:v>
                </c:pt>
                <c:pt idx="94694">
                  <c:v>-2.306473</c:v>
                </c:pt>
                <c:pt idx="94695">
                  <c:v>-2.3101539999999998</c:v>
                </c:pt>
                <c:pt idx="94696">
                  <c:v>-2.3138359999999998</c:v>
                </c:pt>
                <c:pt idx="94697">
                  <c:v>-2.3175159999999999</c:v>
                </c:pt>
                <c:pt idx="94698">
                  <c:v>-2.321196</c:v>
                </c:pt>
                <c:pt idx="94699">
                  <c:v>-2.3248769999999999</c:v>
                </c:pt>
                <c:pt idx="94700">
                  <c:v>-2.328557</c:v>
                </c:pt>
                <c:pt idx="94701">
                  <c:v>-2.3322370000000001</c:v>
                </c:pt>
                <c:pt idx="94702">
                  <c:v>-2.3359179999999999</c:v>
                </c:pt>
                <c:pt idx="94703">
                  <c:v>-2.3395980000000001</c:v>
                </c:pt>
                <c:pt idx="94704">
                  <c:v>-2.3432789999999999</c:v>
                </c:pt>
                <c:pt idx="94705">
                  <c:v>-2.3469609999999999</c:v>
                </c:pt>
                <c:pt idx="94706">
                  <c:v>-2.3506399999999998</c:v>
                </c:pt>
                <c:pt idx="94707">
                  <c:v>-2.3543210000000001</c:v>
                </c:pt>
                <c:pt idx="94708">
                  <c:v>-2.3580009999999998</c:v>
                </c:pt>
                <c:pt idx="94709">
                  <c:v>-2.3616820000000001</c:v>
                </c:pt>
                <c:pt idx="94710">
                  <c:v>-2.365361</c:v>
                </c:pt>
                <c:pt idx="94711">
                  <c:v>-2.3690419999999999</c:v>
                </c:pt>
                <c:pt idx="94712">
                  <c:v>-2.372722</c:v>
                </c:pt>
                <c:pt idx="94713">
                  <c:v>-2.3764029999999998</c:v>
                </c:pt>
                <c:pt idx="94714">
                  <c:v>-2.3800829999999999</c:v>
                </c:pt>
                <c:pt idx="94715">
                  <c:v>-2.3837649999999999</c:v>
                </c:pt>
                <c:pt idx="94716">
                  <c:v>-2.3874409999999999</c:v>
                </c:pt>
                <c:pt idx="94717">
                  <c:v>-2.3911190000000002</c:v>
                </c:pt>
                <c:pt idx="94718">
                  <c:v>-2.3947949999999998</c:v>
                </c:pt>
                <c:pt idx="94719">
                  <c:v>-2.3984700000000001</c:v>
                </c:pt>
                <c:pt idx="94720">
                  <c:v>-2.402145</c:v>
                </c:pt>
                <c:pt idx="94721">
                  <c:v>-2.4058220000000001</c:v>
                </c:pt>
                <c:pt idx="94722">
                  <c:v>-2.4094989999999998</c:v>
                </c:pt>
                <c:pt idx="94723">
                  <c:v>-2.4131770000000001</c:v>
                </c:pt>
                <c:pt idx="94724">
                  <c:v>-2.4168530000000001</c:v>
                </c:pt>
                <c:pt idx="94725">
                  <c:v>-2.420531</c:v>
                </c:pt>
                <c:pt idx="94726">
                  <c:v>-2.4242080000000001</c:v>
                </c:pt>
                <c:pt idx="94727">
                  <c:v>-2.427886</c:v>
                </c:pt>
                <c:pt idx="94728">
                  <c:v>-2.4315639999999998</c:v>
                </c:pt>
                <c:pt idx="94729">
                  <c:v>-2.435244</c:v>
                </c:pt>
                <c:pt idx="94730">
                  <c:v>-2.4389210000000001</c:v>
                </c:pt>
                <c:pt idx="94731">
                  <c:v>-2.4426000000000001</c:v>
                </c:pt>
                <c:pt idx="94732">
                  <c:v>-2.4462790000000001</c:v>
                </c:pt>
                <c:pt idx="94733">
                  <c:v>-2.4499569999999999</c:v>
                </c:pt>
                <c:pt idx="94734">
                  <c:v>-2.4536359999999999</c:v>
                </c:pt>
                <c:pt idx="94735">
                  <c:v>-2.4573149999999999</c:v>
                </c:pt>
                <c:pt idx="94736">
                  <c:v>-2.4609899999999998</c:v>
                </c:pt>
                <c:pt idx="94737">
                  <c:v>-2.4646669999999999</c:v>
                </c:pt>
                <c:pt idx="94738">
                  <c:v>-2.4683440000000001</c:v>
                </c:pt>
                <c:pt idx="94739">
                  <c:v>-2.4720219999999999</c:v>
                </c:pt>
                <c:pt idx="94740">
                  <c:v>-2.4756999999999998</c:v>
                </c:pt>
                <c:pt idx="94741">
                  <c:v>-2.4793750000000001</c:v>
                </c:pt>
                <c:pt idx="94742">
                  <c:v>-2.4830510000000001</c:v>
                </c:pt>
                <c:pt idx="94743">
                  <c:v>-2.4867300000000001</c:v>
                </c:pt>
                <c:pt idx="94744">
                  <c:v>-2.4904090000000001</c:v>
                </c:pt>
                <c:pt idx="94745">
                  <c:v>-2.4940880000000001</c:v>
                </c:pt>
                <c:pt idx="94746">
                  <c:v>-2.4977680000000002</c:v>
                </c:pt>
                <c:pt idx="94747">
                  <c:v>-2.5014479999999999</c:v>
                </c:pt>
                <c:pt idx="94748">
                  <c:v>-2.505125</c:v>
                </c:pt>
                <c:pt idx="94749">
                  <c:v>-2.508804</c:v>
                </c:pt>
                <c:pt idx="94750">
                  <c:v>-2.5124840000000002</c:v>
                </c:pt>
                <c:pt idx="94751">
                  <c:v>-2.5161630000000001</c:v>
                </c:pt>
                <c:pt idx="94752">
                  <c:v>-2.5198420000000001</c:v>
                </c:pt>
                <c:pt idx="94753">
                  <c:v>-2.5235219999999998</c:v>
                </c:pt>
                <c:pt idx="94754">
                  <c:v>-2.5272019999999999</c:v>
                </c:pt>
                <c:pt idx="94755">
                  <c:v>-2.5308820000000001</c:v>
                </c:pt>
                <c:pt idx="94756">
                  <c:v>-2.5345610000000001</c:v>
                </c:pt>
                <c:pt idx="94757">
                  <c:v>-2.5382410000000002</c:v>
                </c:pt>
                <c:pt idx="94758">
                  <c:v>-2.5419200000000002</c:v>
                </c:pt>
                <c:pt idx="94759">
                  <c:v>-2.5455999999999999</c:v>
                </c:pt>
                <c:pt idx="94760">
                  <c:v>-2.5492780000000002</c:v>
                </c:pt>
                <c:pt idx="94761">
                  <c:v>-2.5529579999999998</c:v>
                </c:pt>
                <c:pt idx="94762">
                  <c:v>-2.5566369999999998</c:v>
                </c:pt>
                <c:pt idx="94763">
                  <c:v>-2.560317</c:v>
                </c:pt>
                <c:pt idx="94764">
                  <c:v>-2.5639959999999999</c:v>
                </c:pt>
                <c:pt idx="94765">
                  <c:v>-2.5676749999999999</c:v>
                </c:pt>
                <c:pt idx="94766">
                  <c:v>-2.5713539999999999</c:v>
                </c:pt>
                <c:pt idx="94767">
                  <c:v>-2.5750329999999999</c:v>
                </c:pt>
                <c:pt idx="94768">
                  <c:v>-2.5787119999999999</c:v>
                </c:pt>
                <c:pt idx="94769">
                  <c:v>-2.5823909999999999</c:v>
                </c:pt>
                <c:pt idx="94770">
                  <c:v>-2.586071</c:v>
                </c:pt>
                <c:pt idx="94771">
                  <c:v>-2.5897489999999999</c:v>
                </c:pt>
                <c:pt idx="94772">
                  <c:v>-2.5934279999999998</c:v>
                </c:pt>
                <c:pt idx="94773">
                  <c:v>-2.5971069999999998</c:v>
                </c:pt>
                <c:pt idx="94774">
                  <c:v>-2.6007859999999998</c:v>
                </c:pt>
                <c:pt idx="94775">
                  <c:v>-2.604463</c:v>
                </c:pt>
                <c:pt idx="94776">
                  <c:v>-2.608139</c:v>
                </c:pt>
                <c:pt idx="94777">
                  <c:v>-2.6118169999999998</c:v>
                </c:pt>
                <c:pt idx="94778">
                  <c:v>-2.6154950000000001</c:v>
                </c:pt>
                <c:pt idx="94779">
                  <c:v>-2.6191740000000001</c:v>
                </c:pt>
                <c:pt idx="94780">
                  <c:v>-2.622852</c:v>
                </c:pt>
                <c:pt idx="94781">
                  <c:v>-2.6265309999999999</c:v>
                </c:pt>
                <c:pt idx="94782">
                  <c:v>-2.6302099999999999</c:v>
                </c:pt>
                <c:pt idx="94783">
                  <c:v>-2.6338889999999999</c:v>
                </c:pt>
                <c:pt idx="94784">
                  <c:v>-2.6375679999999999</c:v>
                </c:pt>
                <c:pt idx="94785">
                  <c:v>-2.6412469999999999</c:v>
                </c:pt>
                <c:pt idx="94786">
                  <c:v>-2.6449250000000002</c:v>
                </c:pt>
                <c:pt idx="94787">
                  <c:v>-2.6486040000000002</c:v>
                </c:pt>
                <c:pt idx="94788">
                  <c:v>-2.6522839999999999</c:v>
                </c:pt>
                <c:pt idx="94789">
                  <c:v>-2.6559620000000002</c:v>
                </c:pt>
                <c:pt idx="94790">
                  <c:v>-2.6596410000000001</c:v>
                </c:pt>
                <c:pt idx="94791">
                  <c:v>-2.6633209999999998</c:v>
                </c:pt>
                <c:pt idx="94792">
                  <c:v>-2.6669999999999998</c:v>
                </c:pt>
                <c:pt idx="94793">
                  <c:v>-2.670677</c:v>
                </c:pt>
                <c:pt idx="94794">
                  <c:v>-2.674356</c:v>
                </c:pt>
                <c:pt idx="94795">
                  <c:v>-2.6780349999999999</c:v>
                </c:pt>
                <c:pt idx="94796">
                  <c:v>-2.6817160000000002</c:v>
                </c:pt>
                <c:pt idx="94797">
                  <c:v>-2.6853950000000002</c:v>
                </c:pt>
                <c:pt idx="94798">
                  <c:v>-2.6890740000000002</c:v>
                </c:pt>
                <c:pt idx="94799">
                  <c:v>-2.6927530000000002</c:v>
                </c:pt>
                <c:pt idx="94800">
                  <c:v>-2.6964320000000002</c:v>
                </c:pt>
                <c:pt idx="94801">
                  <c:v>-2.70011</c:v>
                </c:pt>
                <c:pt idx="94802">
                  <c:v>-2.7037879999999999</c:v>
                </c:pt>
                <c:pt idx="94803">
                  <c:v>-2.707468</c:v>
                </c:pt>
                <c:pt idx="94804">
                  <c:v>-2.7111459999999998</c:v>
                </c:pt>
                <c:pt idx="94805">
                  <c:v>-2.714823</c:v>
                </c:pt>
                <c:pt idx="94806">
                  <c:v>-2.7185009999999998</c:v>
                </c:pt>
                <c:pt idx="94807">
                  <c:v>-2.7221790000000001</c:v>
                </c:pt>
                <c:pt idx="94808">
                  <c:v>-2.7258580000000001</c:v>
                </c:pt>
                <c:pt idx="94809">
                  <c:v>-2.7295370000000001</c:v>
                </c:pt>
                <c:pt idx="94810">
                  <c:v>-2.7332160000000001</c:v>
                </c:pt>
                <c:pt idx="94811">
                  <c:v>-2.7368950000000001</c:v>
                </c:pt>
                <c:pt idx="94812">
                  <c:v>-2.7405740000000001</c:v>
                </c:pt>
                <c:pt idx="94813">
                  <c:v>-2.7442530000000001</c:v>
                </c:pt>
                <c:pt idx="94814">
                  <c:v>-2.7479330000000002</c:v>
                </c:pt>
                <c:pt idx="94815">
                  <c:v>-2.7516120000000002</c:v>
                </c:pt>
                <c:pt idx="94816">
                  <c:v>-2.7552919999999999</c:v>
                </c:pt>
                <c:pt idx="94817">
                  <c:v>-2.758972</c:v>
                </c:pt>
                <c:pt idx="94818">
                  <c:v>-2.7626490000000001</c:v>
                </c:pt>
                <c:pt idx="94819">
                  <c:v>-2.7663250000000001</c:v>
                </c:pt>
                <c:pt idx="94820">
                  <c:v>-2.7700019999999999</c:v>
                </c:pt>
                <c:pt idx="94821">
                  <c:v>-2.7736809999999998</c:v>
                </c:pt>
                <c:pt idx="94822">
                  <c:v>-2.7773599999999998</c:v>
                </c:pt>
                <c:pt idx="94823">
                  <c:v>-2.7810389999999998</c:v>
                </c:pt>
                <c:pt idx="94824">
                  <c:v>-2.7847170000000001</c:v>
                </c:pt>
                <c:pt idx="94825">
                  <c:v>-2.7883969999999998</c:v>
                </c:pt>
                <c:pt idx="94826">
                  <c:v>-2.7920780000000001</c:v>
                </c:pt>
                <c:pt idx="94827">
                  <c:v>-2.7957559999999999</c:v>
                </c:pt>
                <c:pt idx="94828">
                  <c:v>-2.7994349999999999</c:v>
                </c:pt>
                <c:pt idx="94829">
                  <c:v>-2.8031069999999998</c:v>
                </c:pt>
                <c:pt idx="94830">
                  <c:v>-2.8067760000000002</c:v>
                </c:pt>
                <c:pt idx="94831">
                  <c:v>-2.8104469999999999</c:v>
                </c:pt>
                <c:pt idx="94832">
                  <c:v>-2.81412</c:v>
                </c:pt>
                <c:pt idx="94833">
                  <c:v>-2.8177949999999998</c:v>
                </c:pt>
                <c:pt idx="94834">
                  <c:v>-2.821472</c:v>
                </c:pt>
                <c:pt idx="94835">
                  <c:v>-2.8251499999999998</c:v>
                </c:pt>
                <c:pt idx="94836">
                  <c:v>-2.82883</c:v>
                </c:pt>
                <c:pt idx="94837">
                  <c:v>-2.8325089999999999</c:v>
                </c:pt>
                <c:pt idx="94838">
                  <c:v>-2.8361900000000002</c:v>
                </c:pt>
                <c:pt idx="94839">
                  <c:v>-2.839871</c:v>
                </c:pt>
                <c:pt idx="94840">
                  <c:v>-2.8435510000000002</c:v>
                </c:pt>
                <c:pt idx="94841">
                  <c:v>-2.847229</c:v>
                </c:pt>
                <c:pt idx="94842">
                  <c:v>-2.8509099999999998</c:v>
                </c:pt>
                <c:pt idx="94843">
                  <c:v>-2.8545889999999998</c:v>
                </c:pt>
                <c:pt idx="94844">
                  <c:v>-2.8582709999999998</c:v>
                </c:pt>
                <c:pt idx="94845">
                  <c:v>-2.8619509999999999</c:v>
                </c:pt>
                <c:pt idx="94846">
                  <c:v>-2.8656329999999999</c:v>
                </c:pt>
                <c:pt idx="94847">
                  <c:v>-2.869313</c:v>
                </c:pt>
                <c:pt idx="94848">
                  <c:v>-2.8729930000000001</c:v>
                </c:pt>
                <c:pt idx="94849">
                  <c:v>-2.8766690000000001</c:v>
                </c:pt>
                <c:pt idx="94850">
                  <c:v>-2.8803459999999999</c:v>
                </c:pt>
                <c:pt idx="94851">
                  <c:v>-2.884023</c:v>
                </c:pt>
                <c:pt idx="94852">
                  <c:v>-2.8877030000000001</c:v>
                </c:pt>
                <c:pt idx="94853">
                  <c:v>-2.8913799999999998</c:v>
                </c:pt>
                <c:pt idx="94854">
                  <c:v>-2.89506</c:v>
                </c:pt>
                <c:pt idx="94855">
                  <c:v>-2.8987379999999998</c:v>
                </c:pt>
                <c:pt idx="94856">
                  <c:v>-2.9024190000000001</c:v>
                </c:pt>
                <c:pt idx="94857">
                  <c:v>-2.9060980000000001</c:v>
                </c:pt>
                <c:pt idx="94858">
                  <c:v>-2.9097789999999999</c:v>
                </c:pt>
                <c:pt idx="94859">
                  <c:v>-2.9134570000000002</c:v>
                </c:pt>
                <c:pt idx="94860">
                  <c:v>-2.9171339999999999</c:v>
                </c:pt>
                <c:pt idx="94861">
                  <c:v>-2.9208099999999999</c:v>
                </c:pt>
                <c:pt idx="94862">
                  <c:v>-2.9244870000000001</c:v>
                </c:pt>
                <c:pt idx="94863">
                  <c:v>-2.9281640000000002</c:v>
                </c:pt>
                <c:pt idx="94864">
                  <c:v>-2.9318439999999999</c:v>
                </c:pt>
                <c:pt idx="94865">
                  <c:v>-2.9355229999999999</c:v>
                </c:pt>
                <c:pt idx="94866">
                  <c:v>-2.939203</c:v>
                </c:pt>
                <c:pt idx="94867">
                  <c:v>-2.942882</c:v>
                </c:pt>
                <c:pt idx="94868">
                  <c:v>-2.946558</c:v>
                </c:pt>
                <c:pt idx="94869">
                  <c:v>-2.950234</c:v>
                </c:pt>
                <c:pt idx="94870">
                  <c:v>-2.953913</c:v>
                </c:pt>
                <c:pt idx="94871">
                  <c:v>-2.9575909999999999</c:v>
                </c:pt>
                <c:pt idx="94872">
                  <c:v>-2.961271</c:v>
                </c:pt>
                <c:pt idx="94873">
                  <c:v>-2.96495</c:v>
                </c:pt>
                <c:pt idx="94874">
                  <c:v>-2.9686300000000001</c:v>
                </c:pt>
                <c:pt idx="94875">
                  <c:v>-2.9723060000000001</c:v>
                </c:pt>
                <c:pt idx="94876">
                  <c:v>-2.975984</c:v>
                </c:pt>
                <c:pt idx="94877">
                  <c:v>-2.9796619999999998</c:v>
                </c:pt>
                <c:pt idx="94878">
                  <c:v>-2.9833409999999998</c:v>
                </c:pt>
                <c:pt idx="94879">
                  <c:v>-2.987018</c:v>
                </c:pt>
                <c:pt idx="94880">
                  <c:v>-2.9906950000000001</c:v>
                </c:pt>
                <c:pt idx="94881">
                  <c:v>-2.9943719999999998</c:v>
                </c:pt>
                <c:pt idx="94882">
                  <c:v>-2.998049</c:v>
                </c:pt>
                <c:pt idx="94883">
                  <c:v>-3.0017260000000001</c:v>
                </c:pt>
                <c:pt idx="94884">
                  <c:v>-3.0054029999999998</c:v>
                </c:pt>
                <c:pt idx="94885">
                  <c:v>-3.00908</c:v>
                </c:pt>
                <c:pt idx="94886">
                  <c:v>-3.012759</c:v>
                </c:pt>
                <c:pt idx="94887">
                  <c:v>-3.0164369999999998</c:v>
                </c:pt>
                <c:pt idx="94888">
                  <c:v>-3.0201150000000001</c:v>
                </c:pt>
                <c:pt idx="94889">
                  <c:v>-3.023793</c:v>
                </c:pt>
                <c:pt idx="94890">
                  <c:v>-3.0274700000000001</c:v>
                </c:pt>
                <c:pt idx="94891">
                  <c:v>-3.0311469999999998</c:v>
                </c:pt>
                <c:pt idx="94892">
                  <c:v>-3.0348250000000001</c:v>
                </c:pt>
                <c:pt idx="94893">
                  <c:v>-3.0385040000000001</c:v>
                </c:pt>
                <c:pt idx="94894">
                  <c:v>-3.0421830000000001</c:v>
                </c:pt>
                <c:pt idx="94895">
                  <c:v>-3.0458639999999999</c:v>
                </c:pt>
                <c:pt idx="94896">
                  <c:v>-3.0495420000000002</c:v>
                </c:pt>
                <c:pt idx="94897">
                  <c:v>-3.0532219999999999</c:v>
                </c:pt>
                <c:pt idx="94898">
                  <c:v>-3.0569030000000001</c:v>
                </c:pt>
                <c:pt idx="94899">
                  <c:v>-3.060584</c:v>
                </c:pt>
                <c:pt idx="94900">
                  <c:v>-3.0642659999999999</c:v>
                </c:pt>
                <c:pt idx="94901">
                  <c:v>-3.0679479999999999</c:v>
                </c:pt>
                <c:pt idx="94902">
                  <c:v>-3.071631</c:v>
                </c:pt>
                <c:pt idx="94903">
                  <c:v>-3.0753119999999998</c:v>
                </c:pt>
                <c:pt idx="94904">
                  <c:v>-3.0789949999999999</c:v>
                </c:pt>
                <c:pt idx="94905">
                  <c:v>-3.0826769999999999</c:v>
                </c:pt>
                <c:pt idx="94906">
                  <c:v>-3.0863589999999999</c:v>
                </c:pt>
                <c:pt idx="94907">
                  <c:v>-3.0900379999999998</c:v>
                </c:pt>
                <c:pt idx="94908">
                  <c:v>-3.0937169999999998</c:v>
                </c:pt>
                <c:pt idx="94909">
                  <c:v>-3.0973920000000001</c:v>
                </c:pt>
                <c:pt idx="94910">
                  <c:v>-3.1010559999999998</c:v>
                </c:pt>
                <c:pt idx="94911">
                  <c:v>-3.104727</c:v>
                </c:pt>
                <c:pt idx="94912">
                  <c:v>-3.1083970000000001</c:v>
                </c:pt>
                <c:pt idx="94913">
                  <c:v>-3.1120670000000001</c:v>
                </c:pt>
                <c:pt idx="94914">
                  <c:v>-3.1157400000000002</c:v>
                </c:pt>
                <c:pt idx="94915">
                  <c:v>-3.1194139999999999</c:v>
                </c:pt>
                <c:pt idx="94916">
                  <c:v>-3.1230880000000001</c:v>
                </c:pt>
                <c:pt idx="94917">
                  <c:v>-3.1267610000000001</c:v>
                </c:pt>
                <c:pt idx="94918">
                  <c:v>-3.1304259999999999</c:v>
                </c:pt>
                <c:pt idx="94919">
                  <c:v>-3.1340919999999999</c:v>
                </c:pt>
                <c:pt idx="94920">
                  <c:v>-3.137759</c:v>
                </c:pt>
                <c:pt idx="94921">
                  <c:v>-3.1414279999999999</c:v>
                </c:pt>
                <c:pt idx="94922">
                  <c:v>-3.1450999999999998</c:v>
                </c:pt>
                <c:pt idx="94923">
                  <c:v>-3.1487720000000001</c:v>
                </c:pt>
                <c:pt idx="94924">
                  <c:v>-3.1524459999999999</c:v>
                </c:pt>
                <c:pt idx="94925">
                  <c:v>-3.1561210000000002</c:v>
                </c:pt>
                <c:pt idx="94926">
                  <c:v>-3.1597970000000002</c:v>
                </c:pt>
                <c:pt idx="94927">
                  <c:v>-3.1634730000000002</c:v>
                </c:pt>
                <c:pt idx="94928">
                  <c:v>-3.1671499999999999</c:v>
                </c:pt>
                <c:pt idx="94929">
                  <c:v>-3.1708270000000001</c:v>
                </c:pt>
                <c:pt idx="94930">
                  <c:v>-3.1745049999999999</c:v>
                </c:pt>
                <c:pt idx="94931">
                  <c:v>-3.1781839999999999</c:v>
                </c:pt>
                <c:pt idx="94932">
                  <c:v>-3.181864</c:v>
                </c:pt>
                <c:pt idx="94933">
                  <c:v>-3.1855440000000002</c:v>
                </c:pt>
                <c:pt idx="94934">
                  <c:v>-3.1892260000000001</c:v>
                </c:pt>
                <c:pt idx="94935">
                  <c:v>-3.1929069999999999</c:v>
                </c:pt>
                <c:pt idx="94936">
                  <c:v>-3.1965889999999999</c:v>
                </c:pt>
                <c:pt idx="94937">
                  <c:v>-3.200269</c:v>
                </c:pt>
                <c:pt idx="94938">
                  <c:v>-3.2039490000000002</c:v>
                </c:pt>
                <c:pt idx="94939">
                  <c:v>-3.207627</c:v>
                </c:pt>
                <c:pt idx="94940">
                  <c:v>-3.211306</c:v>
                </c:pt>
                <c:pt idx="94941">
                  <c:v>-3.2149860000000001</c:v>
                </c:pt>
                <c:pt idx="94942">
                  <c:v>-3.2186659999999998</c:v>
                </c:pt>
                <c:pt idx="94943">
                  <c:v>-3.2223459999999999</c:v>
                </c:pt>
                <c:pt idx="94944">
                  <c:v>-3.2260270000000002</c:v>
                </c:pt>
                <c:pt idx="94945">
                  <c:v>-3.2297069999999999</c:v>
                </c:pt>
                <c:pt idx="94946">
                  <c:v>-3.2333880000000002</c:v>
                </c:pt>
                <c:pt idx="94947">
                  <c:v>-3.237066</c:v>
                </c:pt>
                <c:pt idx="94948">
                  <c:v>-3.2407460000000001</c:v>
                </c:pt>
                <c:pt idx="94949">
                  <c:v>-3.2444259999999998</c:v>
                </c:pt>
                <c:pt idx="94950">
                  <c:v>-3.2481070000000001</c:v>
                </c:pt>
                <c:pt idx="94951">
                  <c:v>-3.2517879999999999</c:v>
                </c:pt>
                <c:pt idx="94952">
                  <c:v>-3.2554690000000002</c:v>
                </c:pt>
                <c:pt idx="94953">
                  <c:v>-3.2591489999999999</c:v>
                </c:pt>
                <c:pt idx="94954">
                  <c:v>-3.2628300000000001</c:v>
                </c:pt>
                <c:pt idx="94955">
                  <c:v>-3.2665099999999998</c:v>
                </c:pt>
                <c:pt idx="94956">
                  <c:v>-3.2701920000000002</c:v>
                </c:pt>
                <c:pt idx="94957">
                  <c:v>-3.273873</c:v>
                </c:pt>
                <c:pt idx="94958">
                  <c:v>-3.2775539999999999</c:v>
                </c:pt>
                <c:pt idx="94959">
                  <c:v>-3.2812359999999998</c:v>
                </c:pt>
                <c:pt idx="94960">
                  <c:v>-3.2849170000000001</c:v>
                </c:pt>
                <c:pt idx="94961">
                  <c:v>-3.288599</c:v>
                </c:pt>
                <c:pt idx="94962">
                  <c:v>-3.2922769999999999</c:v>
                </c:pt>
                <c:pt idx="94963">
                  <c:v>-3.295957</c:v>
                </c:pt>
                <c:pt idx="94964">
                  <c:v>-3.299636</c:v>
                </c:pt>
                <c:pt idx="94965">
                  <c:v>-3.303315</c:v>
                </c:pt>
                <c:pt idx="94966">
                  <c:v>-3.3069950000000001</c:v>
                </c:pt>
                <c:pt idx="94967">
                  <c:v>-3.3106749999999998</c:v>
                </c:pt>
                <c:pt idx="94968">
                  <c:v>-3.3143570000000002</c:v>
                </c:pt>
                <c:pt idx="94969">
                  <c:v>-3.3180339999999999</c:v>
                </c:pt>
                <c:pt idx="94970">
                  <c:v>-3.3217110000000001</c:v>
                </c:pt>
                <c:pt idx="94971">
                  <c:v>-3.3253870000000001</c:v>
                </c:pt>
                <c:pt idx="94972">
                  <c:v>-3.3290660000000001</c:v>
                </c:pt>
                <c:pt idx="94973">
                  <c:v>-3.3327450000000001</c:v>
                </c:pt>
                <c:pt idx="94974">
                  <c:v>-3.3364240000000001</c:v>
                </c:pt>
                <c:pt idx="94975">
                  <c:v>-3.340103</c:v>
                </c:pt>
                <c:pt idx="94976">
                  <c:v>-3.3437860000000001</c:v>
                </c:pt>
                <c:pt idx="94977">
                  <c:v>-3.3474650000000001</c:v>
                </c:pt>
                <c:pt idx="94978">
                  <c:v>-3.3511440000000001</c:v>
                </c:pt>
                <c:pt idx="94979">
                  <c:v>-3.3548239999999998</c:v>
                </c:pt>
                <c:pt idx="94980">
                  <c:v>-3.3585039999999999</c:v>
                </c:pt>
                <c:pt idx="94981">
                  <c:v>-3.3621819999999998</c:v>
                </c:pt>
                <c:pt idx="94982">
                  <c:v>-3.3658610000000002</c:v>
                </c:pt>
                <c:pt idx="94983">
                  <c:v>-3.3695390000000001</c:v>
                </c:pt>
                <c:pt idx="94984">
                  <c:v>-3.3732160000000002</c:v>
                </c:pt>
                <c:pt idx="94985">
                  <c:v>-3.3768929999999999</c:v>
                </c:pt>
                <c:pt idx="94986">
                  <c:v>-3.3805719999999999</c:v>
                </c:pt>
                <c:pt idx="94987">
                  <c:v>-3.3842500000000002</c:v>
                </c:pt>
                <c:pt idx="94988">
                  <c:v>-3.3879269999999999</c:v>
                </c:pt>
                <c:pt idx="94989">
                  <c:v>-3.3916050000000002</c:v>
                </c:pt>
                <c:pt idx="94990">
                  <c:v>-3.3952840000000002</c:v>
                </c:pt>
                <c:pt idx="94991">
                  <c:v>-3.398962</c:v>
                </c:pt>
                <c:pt idx="94992">
                  <c:v>-3.4026399999999999</c:v>
                </c:pt>
                <c:pt idx="94993">
                  <c:v>-3.4063189999999999</c:v>
                </c:pt>
                <c:pt idx="94994">
                  <c:v>-3.409996</c:v>
                </c:pt>
                <c:pt idx="94995">
                  <c:v>-3.4136690000000001</c:v>
                </c:pt>
                <c:pt idx="94996">
                  <c:v>-3.4173420000000001</c:v>
                </c:pt>
                <c:pt idx="94997">
                  <c:v>-3.421011</c:v>
                </c:pt>
                <c:pt idx="94998">
                  <c:v>-3.4246799999999999</c:v>
                </c:pt>
                <c:pt idx="94999">
                  <c:v>-3.4283510000000001</c:v>
                </c:pt>
                <c:pt idx="95000">
                  <c:v>-3.4320249999999999</c:v>
                </c:pt>
                <c:pt idx="95001">
                  <c:v>-3.4356979999999999</c:v>
                </c:pt>
                <c:pt idx="95002">
                  <c:v>-3.439371</c:v>
                </c:pt>
                <c:pt idx="95003">
                  <c:v>-3.4430459999999998</c:v>
                </c:pt>
                <c:pt idx="95004">
                  <c:v>-3.446723</c:v>
                </c:pt>
                <c:pt idx="95005">
                  <c:v>-3.450399</c:v>
                </c:pt>
                <c:pt idx="95006">
                  <c:v>-3.4540760000000001</c:v>
                </c:pt>
                <c:pt idx="95007">
                  <c:v>-3.4577520000000002</c:v>
                </c:pt>
                <c:pt idx="95008">
                  <c:v>-3.4614289999999999</c:v>
                </c:pt>
                <c:pt idx="95009">
                  <c:v>-3.465106</c:v>
                </c:pt>
                <c:pt idx="95010">
                  <c:v>-3.4687739999999998</c:v>
                </c:pt>
                <c:pt idx="95011">
                  <c:v>-3.4724439999999999</c:v>
                </c:pt>
                <c:pt idx="95012">
                  <c:v>-3.4761169999999999</c:v>
                </c:pt>
                <c:pt idx="95013">
                  <c:v>-3.4797790000000002</c:v>
                </c:pt>
                <c:pt idx="95014">
                  <c:v>-3.4834499999999999</c:v>
                </c:pt>
                <c:pt idx="95015">
                  <c:v>-3.487123</c:v>
                </c:pt>
                <c:pt idx="95016">
                  <c:v>-3.4907979999999998</c:v>
                </c:pt>
                <c:pt idx="95017">
                  <c:v>-3.494475</c:v>
                </c:pt>
                <c:pt idx="95018">
                  <c:v>-3.4981520000000002</c:v>
                </c:pt>
                <c:pt idx="95019">
                  <c:v>-3.5018259999999999</c:v>
                </c:pt>
                <c:pt idx="95020">
                  <c:v>-3.5055000000000001</c:v>
                </c:pt>
                <c:pt idx="95021">
                  <c:v>-3.5091749999999999</c:v>
                </c:pt>
                <c:pt idx="95022">
                  <c:v>-3.5128509999999999</c:v>
                </c:pt>
                <c:pt idx="95023">
                  <c:v>-3.5165280000000001</c:v>
                </c:pt>
                <c:pt idx="95024">
                  <c:v>-3.5202059999999999</c:v>
                </c:pt>
                <c:pt idx="95025">
                  <c:v>-3.5238830000000001</c:v>
                </c:pt>
                <c:pt idx="95026">
                  <c:v>-3.5275609999999999</c:v>
                </c:pt>
                <c:pt idx="95027">
                  <c:v>-3.5312380000000001</c:v>
                </c:pt>
                <c:pt idx="95028">
                  <c:v>-3.5349159999999999</c:v>
                </c:pt>
                <c:pt idx="95029">
                  <c:v>-3.538592</c:v>
                </c:pt>
                <c:pt idx="95030">
                  <c:v>-3.542265</c:v>
                </c:pt>
                <c:pt idx="95031">
                  <c:v>-3.5459399999999999</c:v>
                </c:pt>
                <c:pt idx="95032">
                  <c:v>-3.5496150000000002</c:v>
                </c:pt>
                <c:pt idx="95033">
                  <c:v>-3.5532900000000001</c:v>
                </c:pt>
                <c:pt idx="95034">
                  <c:v>-3.5569639999999998</c:v>
                </c:pt>
                <c:pt idx="95035">
                  <c:v>-3.5606369999999998</c:v>
                </c:pt>
                <c:pt idx="95036">
                  <c:v>-3.564311</c:v>
                </c:pt>
                <c:pt idx="95037">
                  <c:v>-3.567984</c:v>
                </c:pt>
                <c:pt idx="95038">
                  <c:v>-3.5716580000000002</c:v>
                </c:pt>
                <c:pt idx="95039">
                  <c:v>-3.5753309999999998</c:v>
                </c:pt>
                <c:pt idx="95040">
                  <c:v>-3.579005</c:v>
                </c:pt>
                <c:pt idx="95041">
                  <c:v>-3.5826790000000002</c:v>
                </c:pt>
                <c:pt idx="95042">
                  <c:v>-3.5863529999999999</c:v>
                </c:pt>
                <c:pt idx="95043">
                  <c:v>-3.5900249999999998</c:v>
                </c:pt>
                <c:pt idx="95044">
                  <c:v>-3.5936979999999998</c:v>
                </c:pt>
                <c:pt idx="95045">
                  <c:v>-3.5973709999999999</c:v>
                </c:pt>
                <c:pt idx="95046">
                  <c:v>-3.6010430000000002</c:v>
                </c:pt>
                <c:pt idx="95047">
                  <c:v>-3.6047159999999998</c:v>
                </c:pt>
                <c:pt idx="95048">
                  <c:v>-3.60839</c:v>
                </c:pt>
                <c:pt idx="95049">
                  <c:v>-3.612063</c:v>
                </c:pt>
                <c:pt idx="95050">
                  <c:v>-3.6157360000000001</c:v>
                </c:pt>
                <c:pt idx="95051">
                  <c:v>-3.6194099999999998</c:v>
                </c:pt>
                <c:pt idx="95052">
                  <c:v>-3.623084</c:v>
                </c:pt>
                <c:pt idx="95053">
                  <c:v>-3.626757</c:v>
                </c:pt>
                <c:pt idx="95054">
                  <c:v>-3.6304259999999999</c:v>
                </c:pt>
                <c:pt idx="95055">
                  <c:v>-3.6340949999999999</c:v>
                </c:pt>
                <c:pt idx="95056">
                  <c:v>-3.6377679999999999</c:v>
                </c:pt>
                <c:pt idx="95057">
                  <c:v>-3.6414420000000001</c:v>
                </c:pt>
                <c:pt idx="95058">
                  <c:v>-3.6451150000000001</c:v>
                </c:pt>
                <c:pt idx="95059">
                  <c:v>-3.6487880000000001</c:v>
                </c:pt>
                <c:pt idx="95060">
                  <c:v>-3.6524619999999999</c:v>
                </c:pt>
                <c:pt idx="95061">
                  <c:v>-3.6561349999999999</c:v>
                </c:pt>
                <c:pt idx="95062">
                  <c:v>-3.6598090000000001</c:v>
                </c:pt>
                <c:pt idx="95063">
                  <c:v>-3.6634820000000001</c:v>
                </c:pt>
                <c:pt idx="95064">
                  <c:v>-3.6671559999999999</c:v>
                </c:pt>
                <c:pt idx="95065">
                  <c:v>-3.67083</c:v>
                </c:pt>
                <c:pt idx="95066">
                  <c:v>-3.6745019999999999</c:v>
                </c:pt>
                <c:pt idx="95067">
                  <c:v>-3.6781739999999998</c:v>
                </c:pt>
                <c:pt idx="95068">
                  <c:v>-3.6818460000000002</c:v>
                </c:pt>
                <c:pt idx="95069">
                  <c:v>-3.6855180000000001</c:v>
                </c:pt>
                <c:pt idx="95070">
                  <c:v>-3.68919</c:v>
                </c:pt>
                <c:pt idx="95071">
                  <c:v>-3.692863</c:v>
                </c:pt>
                <c:pt idx="95072">
                  <c:v>-3.696536</c:v>
                </c:pt>
                <c:pt idx="95073">
                  <c:v>-3.7002079999999999</c:v>
                </c:pt>
                <c:pt idx="95074">
                  <c:v>-3.7038820000000001</c:v>
                </c:pt>
                <c:pt idx="95075">
                  <c:v>-3.707554</c:v>
                </c:pt>
                <c:pt idx="95076">
                  <c:v>-3.71122</c:v>
                </c:pt>
                <c:pt idx="95077">
                  <c:v>-3.71489</c:v>
                </c:pt>
                <c:pt idx="95078">
                  <c:v>-3.7185589999999999</c:v>
                </c:pt>
                <c:pt idx="95079">
                  <c:v>-3.722229</c:v>
                </c:pt>
                <c:pt idx="95080">
                  <c:v>-3.7259000000000002</c:v>
                </c:pt>
                <c:pt idx="95081">
                  <c:v>-3.7295720000000001</c:v>
                </c:pt>
                <c:pt idx="95082">
                  <c:v>-3.7332450000000001</c:v>
                </c:pt>
                <c:pt idx="95083">
                  <c:v>-3.7369180000000002</c:v>
                </c:pt>
                <c:pt idx="95084">
                  <c:v>-3.7405910000000002</c:v>
                </c:pt>
                <c:pt idx="95085">
                  <c:v>-3.7442630000000001</c:v>
                </c:pt>
                <c:pt idx="95086">
                  <c:v>-3.7479339999999999</c:v>
                </c:pt>
                <c:pt idx="95087">
                  <c:v>-3.7515999999999998</c:v>
                </c:pt>
                <c:pt idx="95088">
                  <c:v>-3.7552699999999999</c:v>
                </c:pt>
                <c:pt idx="95089">
                  <c:v>-3.7589380000000001</c:v>
                </c:pt>
                <c:pt idx="95090">
                  <c:v>-3.7626080000000002</c:v>
                </c:pt>
                <c:pt idx="95091">
                  <c:v>-3.7662770000000001</c:v>
                </c:pt>
                <c:pt idx="95092">
                  <c:v>-3.7699479999999999</c:v>
                </c:pt>
                <c:pt idx="95093">
                  <c:v>-3.7736190000000001</c:v>
                </c:pt>
                <c:pt idx="95094">
                  <c:v>-3.7772899999999998</c:v>
                </c:pt>
                <c:pt idx="95095">
                  <c:v>-3.780961</c:v>
                </c:pt>
                <c:pt idx="95096">
                  <c:v>-3.7846329999999999</c:v>
                </c:pt>
                <c:pt idx="95097">
                  <c:v>-3.7883049999999998</c:v>
                </c:pt>
                <c:pt idx="95098">
                  <c:v>-3.7919779999999998</c:v>
                </c:pt>
                <c:pt idx="95099">
                  <c:v>-3.7956500000000002</c:v>
                </c:pt>
                <c:pt idx="95100">
                  <c:v>-3.7993229999999998</c:v>
                </c:pt>
                <c:pt idx="95101">
                  <c:v>-3.8029950000000001</c:v>
                </c:pt>
                <c:pt idx="95102">
                  <c:v>-3.806667</c:v>
                </c:pt>
                <c:pt idx="95103">
                  <c:v>-3.8103389999999999</c:v>
                </c:pt>
                <c:pt idx="95104">
                  <c:v>-3.8140109999999998</c:v>
                </c:pt>
                <c:pt idx="95105">
                  <c:v>-3.8176830000000002</c:v>
                </c:pt>
                <c:pt idx="95106">
                  <c:v>-3.8213550000000001</c:v>
                </c:pt>
                <c:pt idx="95107">
                  <c:v>-3.825027</c:v>
                </c:pt>
                <c:pt idx="95108">
                  <c:v>-3.8286989999999999</c:v>
                </c:pt>
                <c:pt idx="95109">
                  <c:v>-3.8323700000000001</c:v>
                </c:pt>
                <c:pt idx="95110">
                  <c:v>-3.8360400000000001</c:v>
                </c:pt>
                <c:pt idx="95111">
                  <c:v>-3.8397100000000002</c:v>
                </c:pt>
                <c:pt idx="95112">
                  <c:v>-3.8433799999999998</c:v>
                </c:pt>
                <c:pt idx="95113">
                  <c:v>-3.8470499999999999</c:v>
                </c:pt>
                <c:pt idx="95114">
                  <c:v>-3.8507199999999999</c:v>
                </c:pt>
                <c:pt idx="95115">
                  <c:v>-3.8543910000000001</c:v>
                </c:pt>
                <c:pt idx="95116">
                  <c:v>-3.8580610000000002</c:v>
                </c:pt>
                <c:pt idx="95117">
                  <c:v>-3.8617319999999999</c:v>
                </c:pt>
                <c:pt idx="95118">
                  <c:v>-3.8654030000000001</c:v>
                </c:pt>
                <c:pt idx="95119">
                  <c:v>-3.8690739999999999</c:v>
                </c:pt>
                <c:pt idx="95120">
                  <c:v>-3.8727459999999998</c:v>
                </c:pt>
                <c:pt idx="95121">
                  <c:v>-3.8764180000000001</c:v>
                </c:pt>
                <c:pt idx="95122">
                  <c:v>-3.88009</c:v>
                </c:pt>
                <c:pt idx="95123">
                  <c:v>-3.8837619999999999</c:v>
                </c:pt>
                <c:pt idx="95124">
                  <c:v>-3.8874339999999998</c:v>
                </c:pt>
                <c:pt idx="95125">
                  <c:v>-3.891105</c:v>
                </c:pt>
                <c:pt idx="95126">
                  <c:v>-3.8947769999999999</c:v>
                </c:pt>
                <c:pt idx="95127">
                  <c:v>-3.898447</c:v>
                </c:pt>
                <c:pt idx="95128">
                  <c:v>-3.9021180000000002</c:v>
                </c:pt>
                <c:pt idx="95129">
                  <c:v>-3.905789</c:v>
                </c:pt>
                <c:pt idx="95130">
                  <c:v>-3.9094600000000002</c:v>
                </c:pt>
                <c:pt idx="95131">
                  <c:v>-3.9131309999999999</c:v>
                </c:pt>
                <c:pt idx="95132">
                  <c:v>-3.9168020000000001</c:v>
                </c:pt>
                <c:pt idx="95133">
                  <c:v>-3.920474</c:v>
                </c:pt>
                <c:pt idx="95134">
                  <c:v>-3.9241459999999999</c:v>
                </c:pt>
                <c:pt idx="95135">
                  <c:v>-3.9278170000000001</c:v>
                </c:pt>
                <c:pt idx="95136">
                  <c:v>-3.931489</c:v>
                </c:pt>
                <c:pt idx="95137">
                  <c:v>-3.9351609999999999</c:v>
                </c:pt>
                <c:pt idx="95138">
                  <c:v>-3.9388320000000001</c:v>
                </c:pt>
                <c:pt idx="95139">
                  <c:v>-3.9425020000000002</c:v>
                </c:pt>
                <c:pt idx="95140">
                  <c:v>-3.9460790000000001</c:v>
                </c:pt>
                <c:pt idx="95141">
                  <c:v>-3.94964</c:v>
                </c:pt>
                <c:pt idx="95142">
                  <c:v>-3.9532090000000002</c:v>
                </c:pt>
                <c:pt idx="95143">
                  <c:v>-3.9567950000000001</c:v>
                </c:pt>
                <c:pt idx="95144">
                  <c:v>-3.960391</c:v>
                </c:pt>
                <c:pt idx="95145">
                  <c:v>-3.9639980000000001</c:v>
                </c:pt>
                <c:pt idx="95146">
                  <c:v>-3.9676130000000001</c:v>
                </c:pt>
                <c:pt idx="95147">
                  <c:v>-3.9712339999999999</c:v>
                </c:pt>
                <c:pt idx="95148">
                  <c:v>-3.9748619999999999</c:v>
                </c:pt>
                <c:pt idx="95149">
                  <c:v>-3.9784950000000001</c:v>
                </c:pt>
                <c:pt idx="95150">
                  <c:v>-3.9821339999999998</c:v>
                </c:pt>
                <c:pt idx="95151">
                  <c:v>-3.9857670000000001</c:v>
                </c:pt>
                <c:pt idx="95152">
                  <c:v>-3.9894069999999999</c:v>
                </c:pt>
                <c:pt idx="95153">
                  <c:v>-3.9930509999999999</c:v>
                </c:pt>
                <c:pt idx="95154">
                  <c:v>-3.996699</c:v>
                </c:pt>
                <c:pt idx="95155">
                  <c:v>-4.0003500000000001</c:v>
                </c:pt>
                <c:pt idx="95156">
                  <c:v>-4.0040040000000001</c:v>
                </c:pt>
                <c:pt idx="95157">
                  <c:v>-4.0076580000000002</c:v>
                </c:pt>
                <c:pt idx="95158">
                  <c:v>-4.0113149999999997</c:v>
                </c:pt>
                <c:pt idx="95159">
                  <c:v>-4.0149710000000001</c:v>
                </c:pt>
                <c:pt idx="95160">
                  <c:v>-4.0186299999999999</c:v>
                </c:pt>
                <c:pt idx="95161">
                  <c:v>-4.0222889999999998</c:v>
                </c:pt>
                <c:pt idx="95162">
                  <c:v>-4.0259489999999998</c:v>
                </c:pt>
                <c:pt idx="95163">
                  <c:v>-4.0296099999999999</c:v>
                </c:pt>
                <c:pt idx="95164">
                  <c:v>-4.0332689999999998</c:v>
                </c:pt>
                <c:pt idx="95165">
                  <c:v>-4.0369289999999998</c:v>
                </c:pt>
                <c:pt idx="95166">
                  <c:v>-4.0405899999999999</c:v>
                </c:pt>
                <c:pt idx="95167">
                  <c:v>-4.044251</c:v>
                </c:pt>
                <c:pt idx="95168">
                  <c:v>-4.0479139999999996</c:v>
                </c:pt>
                <c:pt idx="95169">
                  <c:v>-4.051577</c:v>
                </c:pt>
                <c:pt idx="95170">
                  <c:v>-4.0552400000000004</c:v>
                </c:pt>
                <c:pt idx="95171">
                  <c:v>-4.0589050000000002</c:v>
                </c:pt>
                <c:pt idx="95172">
                  <c:v>-4.06257</c:v>
                </c:pt>
                <c:pt idx="95173">
                  <c:v>-4.0662349999999998</c:v>
                </c:pt>
                <c:pt idx="95174">
                  <c:v>-4.0699019999999999</c:v>
                </c:pt>
                <c:pt idx="95175">
                  <c:v>-4.0735679999999999</c:v>
                </c:pt>
                <c:pt idx="95176">
                  <c:v>-4.0772360000000001</c:v>
                </c:pt>
                <c:pt idx="95177">
                  <c:v>-4.0809030000000002</c:v>
                </c:pt>
                <c:pt idx="95178">
                  <c:v>-4.0845690000000001</c:v>
                </c:pt>
                <c:pt idx="95179">
                  <c:v>-4.0882350000000001</c:v>
                </c:pt>
                <c:pt idx="95180">
                  <c:v>-4.091901</c:v>
                </c:pt>
                <c:pt idx="95181">
                  <c:v>-4.0955680000000001</c:v>
                </c:pt>
                <c:pt idx="95182">
                  <c:v>-4.0992350000000002</c:v>
                </c:pt>
                <c:pt idx="95183">
                  <c:v>-4.1029010000000001</c:v>
                </c:pt>
                <c:pt idx="95184">
                  <c:v>-4.1065670000000001</c:v>
                </c:pt>
                <c:pt idx="95185">
                  <c:v>-4.1102350000000003</c:v>
                </c:pt>
                <c:pt idx="95186">
                  <c:v>-4.1139020000000004</c:v>
                </c:pt>
                <c:pt idx="95187">
                  <c:v>-4.1175699999999997</c:v>
                </c:pt>
                <c:pt idx="95188">
                  <c:v>-4.121238</c:v>
                </c:pt>
                <c:pt idx="95189">
                  <c:v>-4.1249070000000003</c:v>
                </c:pt>
                <c:pt idx="95190">
                  <c:v>-4.1285749999999997</c:v>
                </c:pt>
                <c:pt idx="95191">
                  <c:v>-4.132244</c:v>
                </c:pt>
                <c:pt idx="95192">
                  <c:v>-4.1359120000000003</c:v>
                </c:pt>
                <c:pt idx="95193">
                  <c:v>-4.1395819999999999</c:v>
                </c:pt>
                <c:pt idx="95194">
                  <c:v>-4.1432500000000001</c:v>
                </c:pt>
                <c:pt idx="95195">
                  <c:v>-4.1469180000000003</c:v>
                </c:pt>
                <c:pt idx="95196">
                  <c:v>-4.1505830000000001</c:v>
                </c:pt>
                <c:pt idx="95197">
                  <c:v>-4.1542490000000001</c:v>
                </c:pt>
                <c:pt idx="95198">
                  <c:v>-4.157915</c:v>
                </c:pt>
                <c:pt idx="95199">
                  <c:v>-4.1615799999999998</c:v>
                </c:pt>
                <c:pt idx="95200">
                  <c:v>-4.1652440000000004</c:v>
                </c:pt>
                <c:pt idx="95201">
                  <c:v>-4.1689109999999996</c:v>
                </c:pt>
                <c:pt idx="95202">
                  <c:v>-4.1725770000000004</c:v>
                </c:pt>
                <c:pt idx="95203">
                  <c:v>-4.1762439999999996</c:v>
                </c:pt>
                <c:pt idx="95204">
                  <c:v>-4.1799119999999998</c:v>
                </c:pt>
                <c:pt idx="95205">
                  <c:v>-4.1835789999999999</c:v>
                </c:pt>
                <c:pt idx="95206">
                  <c:v>-4.1872470000000002</c:v>
                </c:pt>
                <c:pt idx="95207">
                  <c:v>-4.1909159999999996</c:v>
                </c:pt>
                <c:pt idx="95208">
                  <c:v>-4.194585</c:v>
                </c:pt>
                <c:pt idx="95209">
                  <c:v>-4.1982530000000002</c:v>
                </c:pt>
                <c:pt idx="95210">
                  <c:v>-4.2019209999999996</c:v>
                </c:pt>
                <c:pt idx="95211">
                  <c:v>-4.2055889999999998</c:v>
                </c:pt>
                <c:pt idx="95212">
                  <c:v>-4.2092580000000002</c:v>
                </c:pt>
                <c:pt idx="95213">
                  <c:v>-4.2129269999999996</c:v>
                </c:pt>
                <c:pt idx="95214">
                  <c:v>-4.2165970000000002</c:v>
                </c:pt>
                <c:pt idx="95215">
                  <c:v>-4.2202650000000004</c:v>
                </c:pt>
                <c:pt idx="95216">
                  <c:v>-4.2239319999999996</c:v>
                </c:pt>
                <c:pt idx="95217">
                  <c:v>-4.2275980000000004</c:v>
                </c:pt>
                <c:pt idx="95218">
                  <c:v>-4.2312620000000001</c:v>
                </c:pt>
                <c:pt idx="95219">
                  <c:v>-4.2349269999999999</c:v>
                </c:pt>
                <c:pt idx="95220">
                  <c:v>-4.2385929999999998</c:v>
                </c:pt>
                <c:pt idx="95221">
                  <c:v>-4.2422579999999996</c:v>
                </c:pt>
                <c:pt idx="95222">
                  <c:v>-4.2459239999999996</c:v>
                </c:pt>
                <c:pt idx="95223">
                  <c:v>-4.2495890000000003</c:v>
                </c:pt>
                <c:pt idx="95224">
                  <c:v>-4.2532560000000004</c:v>
                </c:pt>
                <c:pt idx="95225">
                  <c:v>-4.2569229999999996</c:v>
                </c:pt>
                <c:pt idx="95226">
                  <c:v>-4.2605919999999999</c:v>
                </c:pt>
                <c:pt idx="95227">
                  <c:v>-4.264259</c:v>
                </c:pt>
                <c:pt idx="95228">
                  <c:v>-4.2679280000000004</c:v>
                </c:pt>
                <c:pt idx="95229">
                  <c:v>-4.2715949999999996</c:v>
                </c:pt>
                <c:pt idx="95230">
                  <c:v>-4.2752629999999998</c:v>
                </c:pt>
                <c:pt idx="95231">
                  <c:v>-4.2789289999999998</c:v>
                </c:pt>
                <c:pt idx="95232">
                  <c:v>-4.2825949999999997</c:v>
                </c:pt>
                <c:pt idx="95233">
                  <c:v>-4.2862609999999997</c:v>
                </c:pt>
                <c:pt idx="95234">
                  <c:v>-4.2899250000000002</c:v>
                </c:pt>
                <c:pt idx="95235">
                  <c:v>-4.2935889999999999</c:v>
                </c:pt>
                <c:pt idx="95236">
                  <c:v>-4.2972549999999998</c:v>
                </c:pt>
                <c:pt idx="95237">
                  <c:v>-4.3009209999999998</c:v>
                </c:pt>
                <c:pt idx="95238">
                  <c:v>-4.3045879999999999</c:v>
                </c:pt>
                <c:pt idx="95239">
                  <c:v>-4.3082549999999999</c:v>
                </c:pt>
                <c:pt idx="95240">
                  <c:v>-4.3119189999999996</c:v>
                </c:pt>
                <c:pt idx="95241">
                  <c:v>-4.3155840000000003</c:v>
                </c:pt>
                <c:pt idx="95242">
                  <c:v>-4.319248</c:v>
                </c:pt>
                <c:pt idx="95243">
                  <c:v>-4.3229129999999998</c:v>
                </c:pt>
                <c:pt idx="95244">
                  <c:v>-4.3265779999999996</c:v>
                </c:pt>
                <c:pt idx="95245">
                  <c:v>-4.3302430000000003</c:v>
                </c:pt>
                <c:pt idx="95246">
                  <c:v>-4.3339100000000004</c:v>
                </c:pt>
                <c:pt idx="95247">
                  <c:v>-4.3375760000000003</c:v>
                </c:pt>
                <c:pt idx="95248">
                  <c:v>-4.3412430000000004</c:v>
                </c:pt>
                <c:pt idx="95249">
                  <c:v>-4.3449080000000002</c:v>
                </c:pt>
                <c:pt idx="95250">
                  <c:v>-4.3485750000000003</c:v>
                </c:pt>
                <c:pt idx="95251">
                  <c:v>-4.3522400000000001</c:v>
                </c:pt>
                <c:pt idx="95252">
                  <c:v>-4.3559060000000001</c:v>
                </c:pt>
                <c:pt idx="95253">
                  <c:v>-4.359572</c:v>
                </c:pt>
                <c:pt idx="95254">
                  <c:v>-4.3632390000000001</c:v>
                </c:pt>
                <c:pt idx="95255">
                  <c:v>-4.3669060000000002</c:v>
                </c:pt>
                <c:pt idx="95256">
                  <c:v>-4.3705740000000004</c:v>
                </c:pt>
                <c:pt idx="95257">
                  <c:v>-4.3742409999999996</c:v>
                </c:pt>
                <c:pt idx="95258">
                  <c:v>-4.3779079999999997</c:v>
                </c:pt>
                <c:pt idx="95259">
                  <c:v>-4.3815749999999998</c:v>
                </c:pt>
                <c:pt idx="95260">
                  <c:v>-4.3852419999999999</c:v>
                </c:pt>
                <c:pt idx="95261">
                  <c:v>-4.3889089999999999</c:v>
                </c:pt>
                <c:pt idx="95262">
                  <c:v>-4.3925770000000002</c:v>
                </c:pt>
                <c:pt idx="95263">
                  <c:v>-4.3962440000000003</c:v>
                </c:pt>
                <c:pt idx="95264">
                  <c:v>-4.3999100000000002</c:v>
                </c:pt>
                <c:pt idx="95265">
                  <c:v>-4.4035780000000004</c:v>
                </c:pt>
                <c:pt idx="95266">
                  <c:v>-4.4072459999999998</c:v>
                </c:pt>
                <c:pt idx="95267">
                  <c:v>-4.4109129999999999</c:v>
                </c:pt>
                <c:pt idx="95268">
                  <c:v>-4.4145810000000001</c:v>
                </c:pt>
                <c:pt idx="95269">
                  <c:v>-4.418247</c:v>
                </c:pt>
                <c:pt idx="95270">
                  <c:v>-4.4219140000000001</c:v>
                </c:pt>
                <c:pt idx="95271">
                  <c:v>-4.4255810000000002</c:v>
                </c:pt>
                <c:pt idx="95272">
                  <c:v>-4.4292480000000003</c:v>
                </c:pt>
                <c:pt idx="95273">
                  <c:v>-4.4329140000000002</c:v>
                </c:pt>
                <c:pt idx="95274">
                  <c:v>-4.4365819999999996</c:v>
                </c:pt>
                <c:pt idx="95275">
                  <c:v>-4.4402489999999997</c:v>
                </c:pt>
                <c:pt idx="95276">
                  <c:v>-4.4439159999999998</c:v>
                </c:pt>
                <c:pt idx="95277">
                  <c:v>-4.4475829999999998</c:v>
                </c:pt>
                <c:pt idx="95278">
                  <c:v>-4.4512499999999999</c:v>
                </c:pt>
                <c:pt idx="95279">
                  <c:v>-4.4549159999999999</c:v>
                </c:pt>
                <c:pt idx="95280">
                  <c:v>-4.4585840000000001</c:v>
                </c:pt>
                <c:pt idx="95281">
                  <c:v>-4.4622510000000002</c:v>
                </c:pt>
                <c:pt idx="95282">
                  <c:v>-4.4659180000000003</c:v>
                </c:pt>
                <c:pt idx="95283">
                  <c:v>-4.4695850000000004</c:v>
                </c:pt>
                <c:pt idx="95284">
                  <c:v>-4.4732529999999997</c:v>
                </c:pt>
                <c:pt idx="95285">
                  <c:v>-4.4769199999999998</c:v>
                </c:pt>
                <c:pt idx="95286">
                  <c:v>-4.480588</c:v>
                </c:pt>
                <c:pt idx="95287">
                  <c:v>-4.4842550000000001</c:v>
                </c:pt>
                <c:pt idx="95288">
                  <c:v>-4.4879220000000002</c:v>
                </c:pt>
                <c:pt idx="95289">
                  <c:v>-4.4915900000000004</c:v>
                </c:pt>
                <c:pt idx="95290">
                  <c:v>-4.4952569999999996</c:v>
                </c:pt>
                <c:pt idx="95291">
                  <c:v>-4.4989239999999997</c:v>
                </c:pt>
                <c:pt idx="95292">
                  <c:v>-4.5025919999999999</c:v>
                </c:pt>
                <c:pt idx="95293">
                  <c:v>-4.506259</c:v>
                </c:pt>
                <c:pt idx="95294">
                  <c:v>-4.5099270000000002</c:v>
                </c:pt>
                <c:pt idx="95295">
                  <c:v>-4.5135949999999996</c:v>
                </c:pt>
                <c:pt idx="95296">
                  <c:v>-4.5172619999999997</c:v>
                </c:pt>
                <c:pt idx="95297">
                  <c:v>-4.5209279999999996</c:v>
                </c:pt>
                <c:pt idx="95298">
                  <c:v>-4.5245959999999998</c:v>
                </c:pt>
                <c:pt idx="95299">
                  <c:v>-4.5282629999999999</c:v>
                </c:pt>
                <c:pt idx="95300">
                  <c:v>-4.5319310000000002</c:v>
                </c:pt>
                <c:pt idx="95301">
                  <c:v>-4.5355970000000001</c:v>
                </c:pt>
                <c:pt idx="95302">
                  <c:v>-4.5392640000000002</c:v>
                </c:pt>
                <c:pt idx="95303">
                  <c:v>-4.5429320000000004</c:v>
                </c:pt>
                <c:pt idx="95304">
                  <c:v>-4.5465980000000004</c:v>
                </c:pt>
                <c:pt idx="95305">
                  <c:v>-4.550262</c:v>
                </c:pt>
                <c:pt idx="95306">
                  <c:v>-4.553928</c:v>
                </c:pt>
                <c:pt idx="95307">
                  <c:v>-4.5575929999999998</c:v>
                </c:pt>
                <c:pt idx="95308">
                  <c:v>-4.5612570000000003</c:v>
                </c:pt>
                <c:pt idx="95309">
                  <c:v>-4.564921</c:v>
                </c:pt>
                <c:pt idx="95310">
                  <c:v>-4.5685859999999998</c:v>
                </c:pt>
                <c:pt idx="95311">
                  <c:v>-4.5722519999999998</c:v>
                </c:pt>
                <c:pt idx="95312">
                  <c:v>-4.57592</c:v>
                </c:pt>
                <c:pt idx="95313">
                  <c:v>-4.5795870000000001</c:v>
                </c:pt>
                <c:pt idx="95314">
                  <c:v>-4.583253</c:v>
                </c:pt>
                <c:pt idx="95315">
                  <c:v>-4.5869200000000001</c:v>
                </c:pt>
                <c:pt idx="95316">
                  <c:v>-4.5905870000000002</c:v>
                </c:pt>
                <c:pt idx="95317">
                  <c:v>-4.5942530000000001</c:v>
                </c:pt>
                <c:pt idx="95318">
                  <c:v>-4.5979190000000001</c:v>
                </c:pt>
                <c:pt idx="95319">
                  <c:v>-4.6015860000000002</c:v>
                </c:pt>
                <c:pt idx="95320">
                  <c:v>-4.6052530000000003</c:v>
                </c:pt>
                <c:pt idx="95321">
                  <c:v>-4.6089209999999996</c:v>
                </c:pt>
                <c:pt idx="95322">
                  <c:v>-4.6125889999999998</c:v>
                </c:pt>
                <c:pt idx="95323">
                  <c:v>-4.6162570000000001</c:v>
                </c:pt>
                <c:pt idx="95324">
                  <c:v>-4.6199250000000003</c:v>
                </c:pt>
                <c:pt idx="95325">
                  <c:v>-4.6235929999999996</c:v>
                </c:pt>
                <c:pt idx="95326">
                  <c:v>-4.627262</c:v>
                </c:pt>
                <c:pt idx="95327">
                  <c:v>-4.6309290000000001</c:v>
                </c:pt>
                <c:pt idx="95328">
                  <c:v>-4.6345970000000003</c:v>
                </c:pt>
                <c:pt idx="95329">
                  <c:v>-4.6382659999999998</c:v>
                </c:pt>
                <c:pt idx="95330">
                  <c:v>-4.641934</c:v>
                </c:pt>
                <c:pt idx="95331">
                  <c:v>-4.6456030000000004</c:v>
                </c:pt>
                <c:pt idx="95332">
                  <c:v>-4.6492709999999997</c:v>
                </c:pt>
                <c:pt idx="95333">
                  <c:v>-4.6529400000000001</c:v>
                </c:pt>
                <c:pt idx="95334">
                  <c:v>-4.6566080000000003</c:v>
                </c:pt>
                <c:pt idx="95335">
                  <c:v>-4.6602769999999998</c:v>
                </c:pt>
                <c:pt idx="95336">
                  <c:v>-4.663945</c:v>
                </c:pt>
                <c:pt idx="95337">
                  <c:v>-4.6676130000000002</c:v>
                </c:pt>
                <c:pt idx="95338">
                  <c:v>-4.6712800000000003</c:v>
                </c:pt>
                <c:pt idx="95339">
                  <c:v>-4.6749479999999997</c:v>
                </c:pt>
                <c:pt idx="95340">
                  <c:v>-4.678617</c:v>
                </c:pt>
                <c:pt idx="95341">
                  <c:v>-4.6822850000000003</c:v>
                </c:pt>
                <c:pt idx="95342">
                  <c:v>-4.6859529999999996</c:v>
                </c:pt>
                <c:pt idx="95343">
                  <c:v>-4.6896209999999998</c:v>
                </c:pt>
                <c:pt idx="95344">
                  <c:v>-4.6932900000000002</c:v>
                </c:pt>
                <c:pt idx="95345">
                  <c:v>-4.6969580000000004</c:v>
                </c:pt>
                <c:pt idx="95346">
                  <c:v>-4.7006259999999997</c:v>
                </c:pt>
                <c:pt idx="95347">
                  <c:v>-4.7042960000000003</c:v>
                </c:pt>
                <c:pt idx="95348">
                  <c:v>-4.7079639999999996</c:v>
                </c:pt>
                <c:pt idx="95349">
                  <c:v>-4.711633</c:v>
                </c:pt>
                <c:pt idx="95350">
                  <c:v>-4.7153020000000003</c:v>
                </c:pt>
                <c:pt idx="95351">
                  <c:v>-4.7189699999999997</c:v>
                </c:pt>
                <c:pt idx="95352">
                  <c:v>-4.7226379999999999</c:v>
                </c:pt>
                <c:pt idx="95353">
                  <c:v>-4.7263060000000001</c:v>
                </c:pt>
                <c:pt idx="95354">
                  <c:v>-4.7299740000000003</c:v>
                </c:pt>
                <c:pt idx="95355">
                  <c:v>-4.7336429999999998</c:v>
                </c:pt>
                <c:pt idx="95356">
                  <c:v>-4.7373099999999999</c:v>
                </c:pt>
                <c:pt idx="95357">
                  <c:v>-4.7409730000000003</c:v>
                </c:pt>
                <c:pt idx="95358">
                  <c:v>-4.7446380000000001</c:v>
                </c:pt>
                <c:pt idx="95359">
                  <c:v>-4.7483050000000002</c:v>
                </c:pt>
                <c:pt idx="95360">
                  <c:v>-4.7519109999999998</c:v>
                </c:pt>
                <c:pt idx="95361">
                  <c:v>-4.7555509999999996</c:v>
                </c:pt>
                <c:pt idx="95362">
                  <c:v>-4.7591910000000004</c:v>
                </c:pt>
                <c:pt idx="95363">
                  <c:v>-4.7627969999999999</c:v>
                </c:pt>
                <c:pt idx="95364">
                  <c:v>-4.7664109999999997</c:v>
                </c:pt>
                <c:pt idx="95365">
                  <c:v>-4.770035</c:v>
                </c:pt>
                <c:pt idx="95366">
                  <c:v>-4.7736669999999997</c:v>
                </c:pt>
                <c:pt idx="95367">
                  <c:v>-4.7773060000000003</c:v>
                </c:pt>
                <c:pt idx="95368">
                  <c:v>-4.780945</c:v>
                </c:pt>
                <c:pt idx="95369">
                  <c:v>-4.7845880000000003</c:v>
                </c:pt>
                <c:pt idx="95370">
                  <c:v>-4.7882340000000001</c:v>
                </c:pt>
                <c:pt idx="95371">
                  <c:v>-4.7918830000000003</c:v>
                </c:pt>
                <c:pt idx="95372">
                  <c:v>-4.795534</c:v>
                </c:pt>
                <c:pt idx="95373">
                  <c:v>-4.799188</c:v>
                </c:pt>
                <c:pt idx="95374">
                  <c:v>-4.8028430000000002</c:v>
                </c:pt>
                <c:pt idx="95375">
                  <c:v>-4.8064989999999996</c:v>
                </c:pt>
                <c:pt idx="95376">
                  <c:v>-4.8101570000000002</c:v>
                </c:pt>
                <c:pt idx="95377">
                  <c:v>-4.8138170000000002</c:v>
                </c:pt>
                <c:pt idx="95378">
                  <c:v>-4.8174770000000002</c:v>
                </c:pt>
                <c:pt idx="95379">
                  <c:v>-4.8211370000000002</c:v>
                </c:pt>
                <c:pt idx="95380">
                  <c:v>-4.8247980000000004</c:v>
                </c:pt>
                <c:pt idx="95381">
                  <c:v>-4.8284589999999996</c:v>
                </c:pt>
                <c:pt idx="95382">
                  <c:v>-4.8321209999999999</c:v>
                </c:pt>
                <c:pt idx="95383">
                  <c:v>-4.8357919999999996</c:v>
                </c:pt>
                <c:pt idx="95384">
                  <c:v>-4.8394539999999999</c:v>
                </c:pt>
                <c:pt idx="95385">
                  <c:v>-4.8431179999999996</c:v>
                </c:pt>
                <c:pt idx="95386">
                  <c:v>-4.846781</c:v>
                </c:pt>
                <c:pt idx="95387">
                  <c:v>-4.8504459999999998</c:v>
                </c:pt>
                <c:pt idx="95388">
                  <c:v>-4.8541100000000004</c:v>
                </c:pt>
                <c:pt idx="95389">
                  <c:v>-4.8577760000000003</c:v>
                </c:pt>
                <c:pt idx="95390">
                  <c:v>-4.8614420000000003</c:v>
                </c:pt>
                <c:pt idx="95391">
                  <c:v>-4.8651080000000002</c:v>
                </c:pt>
                <c:pt idx="95392">
                  <c:v>-4.8687760000000004</c:v>
                </c:pt>
                <c:pt idx="95393">
                  <c:v>-4.8724420000000004</c:v>
                </c:pt>
                <c:pt idx="95394">
                  <c:v>-4.8761099999999997</c:v>
                </c:pt>
                <c:pt idx="95395">
                  <c:v>-4.8797769999999998</c:v>
                </c:pt>
                <c:pt idx="95396">
                  <c:v>-4.8834439999999999</c:v>
                </c:pt>
                <c:pt idx="95397">
                  <c:v>-4.8871120000000001</c:v>
                </c:pt>
                <c:pt idx="95398">
                  <c:v>-4.8907780000000001</c:v>
                </c:pt>
                <c:pt idx="95399">
                  <c:v>-4.8944450000000002</c:v>
                </c:pt>
                <c:pt idx="95400">
                  <c:v>-4.8981120000000002</c:v>
                </c:pt>
                <c:pt idx="95401">
                  <c:v>-4.9017799999999996</c:v>
                </c:pt>
                <c:pt idx="95402">
                  <c:v>-4.9054469999999997</c:v>
                </c:pt>
                <c:pt idx="95403">
                  <c:v>-4.9091149999999999</c:v>
                </c:pt>
                <c:pt idx="95404">
                  <c:v>-4.9127830000000001</c:v>
                </c:pt>
                <c:pt idx="95405">
                  <c:v>-4.9164519999999996</c:v>
                </c:pt>
                <c:pt idx="95406">
                  <c:v>-4.9201199999999998</c:v>
                </c:pt>
                <c:pt idx="95407">
                  <c:v>-4.9237890000000002</c:v>
                </c:pt>
                <c:pt idx="95408">
                  <c:v>-4.9274579999999997</c:v>
                </c:pt>
                <c:pt idx="95409">
                  <c:v>-4.9311249999999998</c:v>
                </c:pt>
                <c:pt idx="95410">
                  <c:v>-4.9347919999999998</c:v>
                </c:pt>
                <c:pt idx="95411">
                  <c:v>-4.9384579999999998</c:v>
                </c:pt>
                <c:pt idx="95412">
                  <c:v>-4.9421249999999999</c:v>
                </c:pt>
                <c:pt idx="95413">
                  <c:v>-4.945792</c:v>
                </c:pt>
                <c:pt idx="95414">
                  <c:v>-4.9494600000000002</c:v>
                </c:pt>
                <c:pt idx="95415">
                  <c:v>-4.9531280000000004</c:v>
                </c:pt>
                <c:pt idx="95416">
                  <c:v>-4.9567959999999998</c:v>
                </c:pt>
                <c:pt idx="95417">
                  <c:v>-4.9604650000000001</c:v>
                </c:pt>
                <c:pt idx="95418">
                  <c:v>-4.9641339999999996</c:v>
                </c:pt>
                <c:pt idx="95419">
                  <c:v>-4.967803</c:v>
                </c:pt>
                <c:pt idx="95420">
                  <c:v>-4.9714710000000002</c:v>
                </c:pt>
                <c:pt idx="95421">
                  <c:v>-4.9751390000000004</c:v>
                </c:pt>
                <c:pt idx="95422">
                  <c:v>-4.9788059999999996</c:v>
                </c:pt>
                <c:pt idx="95423">
                  <c:v>-4.9824729999999997</c:v>
                </c:pt>
                <c:pt idx="95424">
                  <c:v>-4.9861399999999998</c:v>
                </c:pt>
                <c:pt idx="95425">
                  <c:v>-4.989808</c:v>
                </c:pt>
                <c:pt idx="95426">
                  <c:v>-4.9934750000000001</c:v>
                </c:pt>
                <c:pt idx="95427">
                  <c:v>-4.9971430000000003</c:v>
                </c:pt>
                <c:pt idx="95428">
                  <c:v>-5.0008119999999998</c:v>
                </c:pt>
                <c:pt idx="95429">
                  <c:v>-5.00448</c:v>
                </c:pt>
                <c:pt idx="95430">
                  <c:v>-5.0081490000000004</c:v>
                </c:pt>
                <c:pt idx="95431">
                  <c:v>-5.0118169999999997</c:v>
                </c:pt>
                <c:pt idx="95432">
                  <c:v>-5.0154860000000001</c:v>
                </c:pt>
                <c:pt idx="95433">
                  <c:v>-5.0191540000000003</c:v>
                </c:pt>
                <c:pt idx="95434">
                  <c:v>-5.0228219999999997</c:v>
                </c:pt>
                <c:pt idx="95435">
                  <c:v>-5.0264899999999999</c:v>
                </c:pt>
                <c:pt idx="95436">
                  <c:v>-5.030157</c:v>
                </c:pt>
                <c:pt idx="95437">
                  <c:v>-5.0338240000000001</c:v>
                </c:pt>
                <c:pt idx="95438">
                  <c:v>-5.0374920000000003</c:v>
                </c:pt>
                <c:pt idx="95439">
                  <c:v>-5.0411599999999996</c:v>
                </c:pt>
                <c:pt idx="95440">
                  <c:v>-5.0448269999999997</c:v>
                </c:pt>
                <c:pt idx="95441">
                  <c:v>-5.048495</c:v>
                </c:pt>
                <c:pt idx="95442">
                  <c:v>-5.0521630000000002</c:v>
                </c:pt>
                <c:pt idx="95443">
                  <c:v>-5.0558310000000004</c:v>
                </c:pt>
                <c:pt idx="95444">
                  <c:v>-5.0594989999999997</c:v>
                </c:pt>
                <c:pt idx="95445">
                  <c:v>-5.0631680000000001</c:v>
                </c:pt>
                <c:pt idx="95446">
                  <c:v>-5.0668350000000002</c:v>
                </c:pt>
                <c:pt idx="95447">
                  <c:v>-5.0705030000000004</c:v>
                </c:pt>
                <c:pt idx="95448">
                  <c:v>-5.0741709999999998</c:v>
                </c:pt>
                <c:pt idx="95449">
                  <c:v>-5.077839</c:v>
                </c:pt>
                <c:pt idx="95450">
                  <c:v>-5.0815080000000004</c:v>
                </c:pt>
                <c:pt idx="95451">
                  <c:v>-5.0851769999999998</c:v>
                </c:pt>
                <c:pt idx="95452">
                  <c:v>-5.0888460000000002</c:v>
                </c:pt>
                <c:pt idx="95453">
                  <c:v>-5.0925140000000004</c:v>
                </c:pt>
                <c:pt idx="95454">
                  <c:v>-5.0961819999999998</c:v>
                </c:pt>
                <c:pt idx="95455">
                  <c:v>-5.09985</c:v>
                </c:pt>
                <c:pt idx="95456">
                  <c:v>-5.1035180000000002</c:v>
                </c:pt>
                <c:pt idx="95457">
                  <c:v>-5.1071869999999997</c:v>
                </c:pt>
                <c:pt idx="95458">
                  <c:v>-5.1108560000000001</c:v>
                </c:pt>
                <c:pt idx="95459">
                  <c:v>-5.1145240000000003</c:v>
                </c:pt>
                <c:pt idx="95460">
                  <c:v>-5.1181929999999998</c:v>
                </c:pt>
                <c:pt idx="95461">
                  <c:v>-5.121861</c:v>
                </c:pt>
                <c:pt idx="95462">
                  <c:v>-5.1255300000000004</c:v>
                </c:pt>
                <c:pt idx="95463">
                  <c:v>-5.1291979999999997</c:v>
                </c:pt>
                <c:pt idx="95464">
                  <c:v>-5.1328670000000001</c:v>
                </c:pt>
                <c:pt idx="95465">
                  <c:v>-5.1365360000000004</c:v>
                </c:pt>
                <c:pt idx="95466">
                  <c:v>-5.1402039999999998</c:v>
                </c:pt>
                <c:pt idx="95467">
                  <c:v>-5.1438730000000001</c:v>
                </c:pt>
                <c:pt idx="95468">
                  <c:v>-5.1475419999999996</c:v>
                </c:pt>
                <c:pt idx="95469">
                  <c:v>-5.1512120000000001</c:v>
                </c:pt>
                <c:pt idx="95470">
                  <c:v>-5.1548809999999996</c:v>
                </c:pt>
                <c:pt idx="95471">
                  <c:v>-5.1585510000000001</c:v>
                </c:pt>
                <c:pt idx="95472">
                  <c:v>-5.1622199999999996</c:v>
                </c:pt>
                <c:pt idx="95473">
                  <c:v>-5.1658900000000001</c:v>
                </c:pt>
                <c:pt idx="95474">
                  <c:v>-5.1695589999999996</c:v>
                </c:pt>
                <c:pt idx="95475">
                  <c:v>-5.1732290000000001</c:v>
                </c:pt>
                <c:pt idx="95476">
                  <c:v>-5.1768989999999997</c:v>
                </c:pt>
                <c:pt idx="95477">
                  <c:v>-5.1805690000000002</c:v>
                </c:pt>
                <c:pt idx="95478">
                  <c:v>-5.1842389999999998</c:v>
                </c:pt>
                <c:pt idx="95479">
                  <c:v>-5.1879080000000002</c:v>
                </c:pt>
                <c:pt idx="95480">
                  <c:v>-5.1915779999999998</c:v>
                </c:pt>
                <c:pt idx="95481">
                  <c:v>-5.1952470000000002</c:v>
                </c:pt>
                <c:pt idx="95482">
                  <c:v>-5.1989150000000004</c:v>
                </c:pt>
                <c:pt idx="95483">
                  <c:v>-5.2025829999999997</c:v>
                </c:pt>
                <c:pt idx="95484">
                  <c:v>-5.206251</c:v>
                </c:pt>
                <c:pt idx="95485">
                  <c:v>-5.2099200000000003</c:v>
                </c:pt>
                <c:pt idx="95486">
                  <c:v>-5.2135879999999997</c:v>
                </c:pt>
                <c:pt idx="95487">
                  <c:v>-5.217257</c:v>
                </c:pt>
                <c:pt idx="95488">
                  <c:v>-5.2209250000000003</c:v>
                </c:pt>
                <c:pt idx="95489">
                  <c:v>-5.2245939999999997</c:v>
                </c:pt>
                <c:pt idx="95490">
                  <c:v>-5.228262</c:v>
                </c:pt>
                <c:pt idx="95491">
                  <c:v>-5.2319300000000002</c:v>
                </c:pt>
                <c:pt idx="95492">
                  <c:v>-5.2355980000000004</c:v>
                </c:pt>
                <c:pt idx="95493">
                  <c:v>-5.2392659999999998</c:v>
                </c:pt>
                <c:pt idx="95494">
                  <c:v>-5.242934</c:v>
                </c:pt>
                <c:pt idx="95495">
                  <c:v>-5.2466030000000003</c:v>
                </c:pt>
                <c:pt idx="95496">
                  <c:v>-5.2501850000000001</c:v>
                </c:pt>
                <c:pt idx="95497">
                  <c:v>-5.2537510000000003</c:v>
                </c:pt>
                <c:pt idx="95498">
                  <c:v>-5.2573119999999998</c:v>
                </c:pt>
                <c:pt idx="95499">
                  <c:v>-5.2608689999999996</c:v>
                </c:pt>
                <c:pt idx="95500">
                  <c:v>-5.2644349999999998</c:v>
                </c:pt>
                <c:pt idx="95501">
                  <c:v>-5.268014</c:v>
                </c:pt>
                <c:pt idx="95502">
                  <c:v>-5.2716050000000001</c:v>
                </c:pt>
                <c:pt idx="95503">
                  <c:v>-5.2752039999999996</c:v>
                </c:pt>
                <c:pt idx="95504">
                  <c:v>-5.2788089999999999</c:v>
                </c:pt>
                <c:pt idx="95505">
                  <c:v>-5.2824210000000003</c:v>
                </c:pt>
                <c:pt idx="95506">
                  <c:v>-5.2860389999999997</c:v>
                </c:pt>
                <c:pt idx="95507">
                  <c:v>-5.289663</c:v>
                </c:pt>
                <c:pt idx="95508">
                  <c:v>-5.2932899999999998</c:v>
                </c:pt>
                <c:pt idx="95509">
                  <c:v>-5.2969229999999996</c:v>
                </c:pt>
                <c:pt idx="95510">
                  <c:v>-5.3005599999999999</c:v>
                </c:pt>
                <c:pt idx="95511">
                  <c:v>-5.3041999999999998</c:v>
                </c:pt>
                <c:pt idx="95512">
                  <c:v>-5.3078440000000002</c:v>
                </c:pt>
                <c:pt idx="95513">
                  <c:v>-5.31149</c:v>
                </c:pt>
                <c:pt idx="95514">
                  <c:v>-5.3151390000000003</c:v>
                </c:pt>
                <c:pt idx="95515">
                  <c:v>-5.3187879999999996</c:v>
                </c:pt>
                <c:pt idx="95516">
                  <c:v>-5.322438</c:v>
                </c:pt>
                <c:pt idx="95517">
                  <c:v>-5.3260899999999998</c:v>
                </c:pt>
                <c:pt idx="95518">
                  <c:v>-5.3297429999999997</c:v>
                </c:pt>
                <c:pt idx="95519">
                  <c:v>-5.333399</c:v>
                </c:pt>
                <c:pt idx="95520">
                  <c:v>-5.3370559999999996</c:v>
                </c:pt>
                <c:pt idx="95521">
                  <c:v>-5.3407140000000002</c:v>
                </c:pt>
                <c:pt idx="95522">
                  <c:v>-5.3443719999999999</c:v>
                </c:pt>
                <c:pt idx="95523">
                  <c:v>-5.3480319999999999</c:v>
                </c:pt>
                <c:pt idx="95524">
                  <c:v>-5.351693</c:v>
                </c:pt>
                <c:pt idx="95525">
                  <c:v>-5.3553550000000003</c:v>
                </c:pt>
                <c:pt idx="95526">
                  <c:v>-5.3590159999999996</c:v>
                </c:pt>
                <c:pt idx="95527">
                  <c:v>-5.362679</c:v>
                </c:pt>
                <c:pt idx="95528">
                  <c:v>-5.3663410000000002</c:v>
                </c:pt>
                <c:pt idx="95529">
                  <c:v>-5.3700029999999996</c:v>
                </c:pt>
                <c:pt idx="95530">
                  <c:v>-5.3736660000000001</c:v>
                </c:pt>
                <c:pt idx="95531">
                  <c:v>-5.3773270000000002</c:v>
                </c:pt>
                <c:pt idx="95532">
                  <c:v>-5.3809909999999999</c:v>
                </c:pt>
                <c:pt idx="95533">
                  <c:v>-5.3846550000000004</c:v>
                </c:pt>
                <c:pt idx="95534">
                  <c:v>-5.3883190000000001</c:v>
                </c:pt>
                <c:pt idx="95535">
                  <c:v>-5.3919579999999998</c:v>
                </c:pt>
                <c:pt idx="95536">
                  <c:v>-5.3956049999999998</c:v>
                </c:pt>
                <c:pt idx="95537">
                  <c:v>-5.399254</c:v>
                </c:pt>
                <c:pt idx="95538">
                  <c:v>-5.402908</c:v>
                </c:pt>
                <c:pt idx="95539">
                  <c:v>-5.4065649999999996</c:v>
                </c:pt>
                <c:pt idx="95540">
                  <c:v>-5.4102249999999996</c:v>
                </c:pt>
                <c:pt idx="95541">
                  <c:v>-5.413888</c:v>
                </c:pt>
                <c:pt idx="95542">
                  <c:v>-5.417554</c:v>
                </c:pt>
                <c:pt idx="95543">
                  <c:v>-5.4212199999999999</c:v>
                </c:pt>
                <c:pt idx="95544">
                  <c:v>-5.4248880000000002</c:v>
                </c:pt>
                <c:pt idx="95545">
                  <c:v>-5.428553</c:v>
                </c:pt>
                <c:pt idx="95546">
                  <c:v>-5.4322179999999998</c:v>
                </c:pt>
                <c:pt idx="95547">
                  <c:v>-5.4358829999999996</c:v>
                </c:pt>
                <c:pt idx="95548">
                  <c:v>-5.4395470000000001</c:v>
                </c:pt>
                <c:pt idx="95549">
                  <c:v>-5.4432119999999999</c:v>
                </c:pt>
                <c:pt idx="95550">
                  <c:v>-5.4468779999999999</c:v>
                </c:pt>
                <c:pt idx="95551">
                  <c:v>-5.4505429999999997</c:v>
                </c:pt>
                <c:pt idx="95552">
                  <c:v>-5.4542080000000004</c:v>
                </c:pt>
                <c:pt idx="95553">
                  <c:v>-5.4578730000000002</c:v>
                </c:pt>
                <c:pt idx="95554">
                  <c:v>-5.4615400000000003</c:v>
                </c:pt>
                <c:pt idx="95555">
                  <c:v>-5.4652070000000004</c:v>
                </c:pt>
                <c:pt idx="95556">
                  <c:v>-5.4688739999999996</c:v>
                </c:pt>
                <c:pt idx="95557">
                  <c:v>-5.4725400000000004</c:v>
                </c:pt>
                <c:pt idx="95558">
                  <c:v>-5.4762069999999996</c:v>
                </c:pt>
                <c:pt idx="95559">
                  <c:v>-5.4798739999999997</c:v>
                </c:pt>
                <c:pt idx="95560">
                  <c:v>-5.4835399999999996</c:v>
                </c:pt>
                <c:pt idx="95561">
                  <c:v>-5.4872069999999997</c:v>
                </c:pt>
                <c:pt idx="95562">
                  <c:v>-5.4908760000000001</c:v>
                </c:pt>
                <c:pt idx="95563">
                  <c:v>-5.4945449999999996</c:v>
                </c:pt>
                <c:pt idx="95564">
                  <c:v>-5.4982090000000001</c:v>
                </c:pt>
                <c:pt idx="95565">
                  <c:v>-5.5018739999999999</c:v>
                </c:pt>
                <c:pt idx="95566">
                  <c:v>-5.5055350000000001</c:v>
                </c:pt>
                <c:pt idx="95567">
                  <c:v>-5.5091939999999999</c:v>
                </c:pt>
                <c:pt idx="95568">
                  <c:v>-5.5128579999999996</c:v>
                </c:pt>
                <c:pt idx="95569">
                  <c:v>-5.5165230000000003</c:v>
                </c:pt>
                <c:pt idx="95570">
                  <c:v>-5.520187</c:v>
                </c:pt>
                <c:pt idx="95571">
                  <c:v>-5.523854</c:v>
                </c:pt>
                <c:pt idx="95572">
                  <c:v>-5.52752</c:v>
                </c:pt>
                <c:pt idx="95573">
                  <c:v>-5.5311859999999999</c:v>
                </c:pt>
                <c:pt idx="95574">
                  <c:v>-5.534853</c:v>
                </c:pt>
                <c:pt idx="95575">
                  <c:v>-5.5385210000000002</c:v>
                </c:pt>
                <c:pt idx="95576">
                  <c:v>-5.5421870000000002</c:v>
                </c:pt>
                <c:pt idx="95577">
                  <c:v>-5.5458550000000004</c:v>
                </c:pt>
                <c:pt idx="95578">
                  <c:v>-5.5495229999999998</c:v>
                </c:pt>
                <c:pt idx="95579">
                  <c:v>-5.553191</c:v>
                </c:pt>
                <c:pt idx="95580">
                  <c:v>-5.5568590000000002</c:v>
                </c:pt>
                <c:pt idx="95581">
                  <c:v>-5.5605279999999997</c:v>
                </c:pt>
                <c:pt idx="95582">
                  <c:v>-5.5641949999999998</c:v>
                </c:pt>
                <c:pt idx="95583">
                  <c:v>-5.5678619999999999</c:v>
                </c:pt>
                <c:pt idx="95584">
                  <c:v>-5.5715300000000001</c:v>
                </c:pt>
                <c:pt idx="95585">
                  <c:v>-5.5751980000000003</c:v>
                </c:pt>
                <c:pt idx="95586">
                  <c:v>-5.5788659999999997</c:v>
                </c:pt>
                <c:pt idx="95587">
                  <c:v>-5.5825339999999999</c:v>
                </c:pt>
                <c:pt idx="95588">
                  <c:v>-5.586201</c:v>
                </c:pt>
                <c:pt idx="95589">
                  <c:v>-5.5898690000000002</c:v>
                </c:pt>
                <c:pt idx="95590">
                  <c:v>-5.5935360000000003</c:v>
                </c:pt>
                <c:pt idx="95591">
                  <c:v>-5.5972049999999998</c:v>
                </c:pt>
                <c:pt idx="95592">
                  <c:v>-5.600873</c:v>
                </c:pt>
                <c:pt idx="95593">
                  <c:v>-5.6045429999999996</c:v>
                </c:pt>
                <c:pt idx="95594">
                  <c:v>-5.608212</c:v>
                </c:pt>
                <c:pt idx="95595">
                  <c:v>-5.6118810000000003</c:v>
                </c:pt>
                <c:pt idx="95596">
                  <c:v>-5.615551</c:v>
                </c:pt>
                <c:pt idx="95597">
                  <c:v>-5.6192200000000003</c:v>
                </c:pt>
                <c:pt idx="95598">
                  <c:v>-5.6228879999999997</c:v>
                </c:pt>
                <c:pt idx="95599">
                  <c:v>-5.6265559999999999</c:v>
                </c:pt>
                <c:pt idx="95600">
                  <c:v>-5.6302240000000001</c:v>
                </c:pt>
                <c:pt idx="95601">
                  <c:v>-5.6338910000000002</c:v>
                </c:pt>
                <c:pt idx="95602">
                  <c:v>-5.6375590000000004</c:v>
                </c:pt>
                <c:pt idx="95603">
                  <c:v>-5.6412269999999998</c:v>
                </c:pt>
                <c:pt idx="95604">
                  <c:v>-5.644895</c:v>
                </c:pt>
                <c:pt idx="95605">
                  <c:v>-5.6485630000000002</c:v>
                </c:pt>
                <c:pt idx="95606">
                  <c:v>-5.6522309999999996</c:v>
                </c:pt>
                <c:pt idx="95607">
                  <c:v>-5.6558979999999996</c:v>
                </c:pt>
                <c:pt idx="95608">
                  <c:v>-5.6595659999999999</c:v>
                </c:pt>
                <c:pt idx="95609">
                  <c:v>-5.6632350000000002</c:v>
                </c:pt>
                <c:pt idx="95610">
                  <c:v>-5.6669029999999996</c:v>
                </c:pt>
                <c:pt idx="95611">
                  <c:v>-5.6705719999999999</c:v>
                </c:pt>
                <c:pt idx="95612">
                  <c:v>-5.6742410000000003</c:v>
                </c:pt>
                <c:pt idx="95613">
                  <c:v>-5.6779089999999997</c:v>
                </c:pt>
                <c:pt idx="95614">
                  <c:v>-5.681578</c:v>
                </c:pt>
                <c:pt idx="95615">
                  <c:v>-5.6852460000000002</c:v>
                </c:pt>
                <c:pt idx="95616">
                  <c:v>-5.6889149999999997</c:v>
                </c:pt>
                <c:pt idx="95617">
                  <c:v>-5.6925840000000001</c:v>
                </c:pt>
                <c:pt idx="95618">
                  <c:v>-5.6962510000000002</c:v>
                </c:pt>
                <c:pt idx="95619">
                  <c:v>-5.6999199999999997</c:v>
                </c:pt>
                <c:pt idx="95620">
                  <c:v>-5.7035879999999999</c:v>
                </c:pt>
                <c:pt idx="95621">
                  <c:v>-5.707255</c:v>
                </c:pt>
                <c:pt idx="95622">
                  <c:v>-5.7109230000000002</c:v>
                </c:pt>
                <c:pt idx="95623">
                  <c:v>-5.7145919999999997</c:v>
                </c:pt>
                <c:pt idx="95624">
                  <c:v>-5.7182599999999999</c:v>
                </c:pt>
                <c:pt idx="95625">
                  <c:v>-5.7219280000000001</c:v>
                </c:pt>
                <c:pt idx="95626">
                  <c:v>-5.7255950000000002</c:v>
                </c:pt>
                <c:pt idx="95627">
                  <c:v>-5.7292639999999997</c:v>
                </c:pt>
                <c:pt idx="95628">
                  <c:v>-5.7329330000000001</c:v>
                </c:pt>
                <c:pt idx="95629">
                  <c:v>-5.7366000000000001</c:v>
                </c:pt>
                <c:pt idx="95630">
                  <c:v>-5.7402689999999996</c:v>
                </c:pt>
                <c:pt idx="95631">
                  <c:v>-5.7439369999999998</c:v>
                </c:pt>
                <c:pt idx="95632">
                  <c:v>-5.7476029999999998</c:v>
                </c:pt>
                <c:pt idx="95633">
                  <c:v>-5.7512699999999999</c:v>
                </c:pt>
                <c:pt idx="95634">
                  <c:v>-5.7549349999999997</c:v>
                </c:pt>
                <c:pt idx="95635">
                  <c:v>-5.7586009999999996</c:v>
                </c:pt>
                <c:pt idx="95636">
                  <c:v>-5.7622679999999997</c:v>
                </c:pt>
                <c:pt idx="95637">
                  <c:v>-5.7659339999999997</c:v>
                </c:pt>
                <c:pt idx="95638">
                  <c:v>-5.7695999999999996</c:v>
                </c:pt>
                <c:pt idx="95639">
                  <c:v>-5.7732659999999996</c:v>
                </c:pt>
                <c:pt idx="95640">
                  <c:v>-5.7769320000000004</c:v>
                </c:pt>
                <c:pt idx="95641">
                  <c:v>-5.7805980000000003</c:v>
                </c:pt>
                <c:pt idx="95642">
                  <c:v>-5.7842640000000003</c:v>
                </c:pt>
                <c:pt idx="95643">
                  <c:v>-5.7879300000000002</c:v>
                </c:pt>
                <c:pt idx="95644">
                  <c:v>-5.7915970000000003</c:v>
                </c:pt>
                <c:pt idx="95645">
                  <c:v>-5.7952640000000004</c:v>
                </c:pt>
                <c:pt idx="95646">
                  <c:v>-5.7989189999999997</c:v>
                </c:pt>
                <c:pt idx="95647">
                  <c:v>-5.8025779999999996</c:v>
                </c:pt>
                <c:pt idx="95648">
                  <c:v>-5.8062399999999998</c:v>
                </c:pt>
                <c:pt idx="95649">
                  <c:v>-5.8099049999999997</c:v>
                </c:pt>
                <c:pt idx="95650">
                  <c:v>-5.8135700000000003</c:v>
                </c:pt>
                <c:pt idx="95651">
                  <c:v>-5.8172370000000004</c:v>
                </c:pt>
                <c:pt idx="95652">
                  <c:v>-5.8209030000000004</c:v>
                </c:pt>
                <c:pt idx="95653">
                  <c:v>-5.8245699999999996</c:v>
                </c:pt>
                <c:pt idx="95654">
                  <c:v>-5.8282379999999998</c:v>
                </c:pt>
                <c:pt idx="95655">
                  <c:v>-5.831906</c:v>
                </c:pt>
                <c:pt idx="95656">
                  <c:v>-5.8355750000000004</c:v>
                </c:pt>
                <c:pt idx="95657">
                  <c:v>-5.8392439999999999</c:v>
                </c:pt>
                <c:pt idx="95658">
                  <c:v>-5.8429120000000001</c:v>
                </c:pt>
                <c:pt idx="95659">
                  <c:v>-5.8465809999999996</c:v>
                </c:pt>
                <c:pt idx="95660">
                  <c:v>-5.85025</c:v>
                </c:pt>
                <c:pt idx="95661">
                  <c:v>-5.8539190000000003</c:v>
                </c:pt>
                <c:pt idx="95662">
                  <c:v>-5.8575869999999997</c:v>
                </c:pt>
                <c:pt idx="95663">
                  <c:v>-5.8612570000000002</c:v>
                </c:pt>
                <c:pt idx="95664">
                  <c:v>-5.8649259999999996</c:v>
                </c:pt>
                <c:pt idx="95665">
                  <c:v>-5.868595</c:v>
                </c:pt>
                <c:pt idx="95666">
                  <c:v>-5.8722630000000002</c:v>
                </c:pt>
                <c:pt idx="95667">
                  <c:v>-5.8759319999999997</c:v>
                </c:pt>
                <c:pt idx="95668">
                  <c:v>-5.8795999999999999</c:v>
                </c:pt>
                <c:pt idx="95669">
                  <c:v>-5.8832690000000003</c:v>
                </c:pt>
                <c:pt idx="95670">
                  <c:v>-5.8869379999999998</c:v>
                </c:pt>
                <c:pt idx="95671">
                  <c:v>-5.8906070000000001</c:v>
                </c:pt>
                <c:pt idx="95672">
                  <c:v>-5.8942759999999996</c:v>
                </c:pt>
                <c:pt idx="95673">
                  <c:v>-5.897945</c:v>
                </c:pt>
                <c:pt idx="95674">
                  <c:v>-5.9016130000000002</c:v>
                </c:pt>
                <c:pt idx="95675">
                  <c:v>-5.9052819999999997</c:v>
                </c:pt>
                <c:pt idx="95676">
                  <c:v>-5.9089510000000001</c:v>
                </c:pt>
                <c:pt idx="95677">
                  <c:v>-5.9126209999999997</c:v>
                </c:pt>
                <c:pt idx="95678">
                  <c:v>-5.9162889999999999</c:v>
                </c:pt>
                <c:pt idx="95679">
                  <c:v>-5.9199580000000003</c:v>
                </c:pt>
                <c:pt idx="95680">
                  <c:v>-5.9236269999999998</c:v>
                </c:pt>
                <c:pt idx="95681">
                  <c:v>-5.9272980000000004</c:v>
                </c:pt>
                <c:pt idx="95682">
                  <c:v>-5.9309669999999999</c:v>
                </c:pt>
                <c:pt idx="95683">
                  <c:v>-5.9346370000000004</c:v>
                </c:pt>
                <c:pt idx="95684">
                  <c:v>-5.938307</c:v>
                </c:pt>
                <c:pt idx="95685">
                  <c:v>-5.9419779999999998</c:v>
                </c:pt>
                <c:pt idx="95686">
                  <c:v>-5.9456480000000003</c:v>
                </c:pt>
                <c:pt idx="95687">
                  <c:v>-5.949319</c:v>
                </c:pt>
                <c:pt idx="95688">
                  <c:v>-5.9529889999999996</c:v>
                </c:pt>
                <c:pt idx="95689">
                  <c:v>-5.9566600000000003</c:v>
                </c:pt>
                <c:pt idx="95690">
                  <c:v>-5.9603299999999999</c:v>
                </c:pt>
                <c:pt idx="95691">
                  <c:v>-5.9640009999999997</c:v>
                </c:pt>
                <c:pt idx="95692">
                  <c:v>-5.9676710000000002</c:v>
                </c:pt>
                <c:pt idx="95693">
                  <c:v>-5.9713409999999998</c:v>
                </c:pt>
                <c:pt idx="95694">
                  <c:v>-5.9750110000000003</c:v>
                </c:pt>
                <c:pt idx="95695">
                  <c:v>-5.9786809999999999</c:v>
                </c:pt>
                <c:pt idx="95696">
                  <c:v>-5.9823510000000004</c:v>
                </c:pt>
                <c:pt idx="95697">
                  <c:v>-5.986021</c:v>
                </c:pt>
                <c:pt idx="95698">
                  <c:v>-5.9896919999999998</c:v>
                </c:pt>
                <c:pt idx="95699">
                  <c:v>-5.9933610000000002</c:v>
                </c:pt>
                <c:pt idx="95700">
                  <c:v>-5.9970319999999999</c:v>
                </c:pt>
                <c:pt idx="95701">
                  <c:v>-6.0007020000000004</c:v>
                </c:pt>
                <c:pt idx="95702">
                  <c:v>-6.004372</c:v>
                </c:pt>
                <c:pt idx="95703">
                  <c:v>-6.0080419999999997</c:v>
                </c:pt>
                <c:pt idx="95704">
                  <c:v>-6.0117120000000002</c:v>
                </c:pt>
                <c:pt idx="95705">
                  <c:v>-6.0153819999999998</c:v>
                </c:pt>
                <c:pt idx="95706">
                  <c:v>-6.0190520000000003</c:v>
                </c:pt>
                <c:pt idx="95707">
                  <c:v>-6.0227219999999999</c:v>
                </c:pt>
                <c:pt idx="95708">
                  <c:v>-6.0263920000000004</c:v>
                </c:pt>
                <c:pt idx="95709">
                  <c:v>-6.030062</c:v>
                </c:pt>
                <c:pt idx="95710">
                  <c:v>-6.0337310000000004</c:v>
                </c:pt>
                <c:pt idx="95711">
                  <c:v>-6.0374020000000002</c:v>
                </c:pt>
                <c:pt idx="95712">
                  <c:v>-6.0410709999999996</c:v>
                </c:pt>
                <c:pt idx="95713">
                  <c:v>-6.0447420000000003</c:v>
                </c:pt>
                <c:pt idx="95714">
                  <c:v>-6.0484109999999998</c:v>
                </c:pt>
                <c:pt idx="95715">
                  <c:v>-6.0520820000000004</c:v>
                </c:pt>
                <c:pt idx="95716">
                  <c:v>-6.055752</c:v>
                </c:pt>
                <c:pt idx="95717">
                  <c:v>-6.0594219999999996</c:v>
                </c:pt>
                <c:pt idx="95718">
                  <c:v>-6.0630920000000001</c:v>
                </c:pt>
                <c:pt idx="95719">
                  <c:v>-6.0667619999999998</c:v>
                </c:pt>
                <c:pt idx="95720">
                  <c:v>-6.0704320000000003</c:v>
                </c:pt>
                <c:pt idx="95721">
                  <c:v>-6.0741019999999999</c:v>
                </c:pt>
                <c:pt idx="95722">
                  <c:v>-6.0777729999999996</c:v>
                </c:pt>
                <c:pt idx="95723">
                  <c:v>-6.081442</c:v>
                </c:pt>
                <c:pt idx="95724">
                  <c:v>-6.0851100000000002</c:v>
                </c:pt>
                <c:pt idx="95725">
                  <c:v>-6.0887779999999996</c:v>
                </c:pt>
                <c:pt idx="95726">
                  <c:v>-6.0924469999999999</c:v>
                </c:pt>
                <c:pt idx="95727">
                  <c:v>-6.0961160000000003</c:v>
                </c:pt>
                <c:pt idx="95728">
                  <c:v>-6.0997839999999997</c:v>
                </c:pt>
                <c:pt idx="95729">
                  <c:v>-6.1034519999999999</c:v>
                </c:pt>
                <c:pt idx="95730">
                  <c:v>-6.1071210000000002</c:v>
                </c:pt>
                <c:pt idx="95731">
                  <c:v>-6.1107899999999997</c:v>
                </c:pt>
                <c:pt idx="95732">
                  <c:v>-6.1144600000000002</c:v>
                </c:pt>
                <c:pt idx="95733">
                  <c:v>-6.1181299999999998</c:v>
                </c:pt>
                <c:pt idx="95734">
                  <c:v>-6.1217980000000001</c:v>
                </c:pt>
                <c:pt idx="95735">
                  <c:v>-6.1254670000000004</c:v>
                </c:pt>
                <c:pt idx="95736">
                  <c:v>-6.1291370000000001</c:v>
                </c:pt>
                <c:pt idx="95737">
                  <c:v>-6.1328079999999998</c:v>
                </c:pt>
                <c:pt idx="95738">
                  <c:v>-6.1364770000000002</c:v>
                </c:pt>
                <c:pt idx="95739">
                  <c:v>-6.1401469999999998</c:v>
                </c:pt>
                <c:pt idx="95740">
                  <c:v>-6.1438160000000002</c:v>
                </c:pt>
                <c:pt idx="95741">
                  <c:v>-6.1474859999999998</c:v>
                </c:pt>
                <c:pt idx="95742">
                  <c:v>-6.1511550000000002</c:v>
                </c:pt>
                <c:pt idx="95743">
                  <c:v>-6.1548249999999998</c:v>
                </c:pt>
                <c:pt idx="95744">
                  <c:v>-6.1584940000000001</c:v>
                </c:pt>
                <c:pt idx="95745">
                  <c:v>-6.1621639999999998</c:v>
                </c:pt>
                <c:pt idx="95746">
                  <c:v>-6.1658330000000001</c:v>
                </c:pt>
                <c:pt idx="95747">
                  <c:v>-6.1695029999999997</c:v>
                </c:pt>
                <c:pt idx="95748">
                  <c:v>-6.1731730000000002</c:v>
                </c:pt>
                <c:pt idx="95749">
                  <c:v>-6.1768429999999999</c:v>
                </c:pt>
                <c:pt idx="95750">
                  <c:v>-6.1805130000000004</c:v>
                </c:pt>
                <c:pt idx="95751">
                  <c:v>-6.184183</c:v>
                </c:pt>
                <c:pt idx="95752">
                  <c:v>-6.1878529999999996</c:v>
                </c:pt>
                <c:pt idx="95753">
                  <c:v>-6.1915230000000001</c:v>
                </c:pt>
                <c:pt idx="95754">
                  <c:v>-6.1951929999999997</c:v>
                </c:pt>
                <c:pt idx="95755">
                  <c:v>-6.1988640000000004</c:v>
                </c:pt>
                <c:pt idx="95756">
                  <c:v>-6.202534</c:v>
                </c:pt>
                <c:pt idx="95757">
                  <c:v>-6.2062039999999996</c:v>
                </c:pt>
                <c:pt idx="95758">
                  <c:v>-6.2098740000000001</c:v>
                </c:pt>
                <c:pt idx="95759">
                  <c:v>-6.2135420000000003</c:v>
                </c:pt>
                <c:pt idx="95760">
                  <c:v>-6.2172109999999998</c:v>
                </c:pt>
                <c:pt idx="95761">
                  <c:v>-6.2208810000000003</c:v>
                </c:pt>
                <c:pt idx="95762">
                  <c:v>-6.2245480000000004</c:v>
                </c:pt>
                <c:pt idx="95763">
                  <c:v>-6.2282190000000002</c:v>
                </c:pt>
                <c:pt idx="95764">
                  <c:v>-6.2318879999999996</c:v>
                </c:pt>
                <c:pt idx="95765">
                  <c:v>-6.2355580000000002</c:v>
                </c:pt>
                <c:pt idx="95766">
                  <c:v>-6.2392269999999996</c:v>
                </c:pt>
                <c:pt idx="95767">
                  <c:v>-6.2428980000000003</c:v>
                </c:pt>
                <c:pt idx="95768">
                  <c:v>-6.2465669999999998</c:v>
                </c:pt>
                <c:pt idx="95769">
                  <c:v>-6.2502380000000004</c:v>
                </c:pt>
                <c:pt idx="95770">
                  <c:v>-6.2539090000000002</c:v>
                </c:pt>
                <c:pt idx="95771">
                  <c:v>-6.2575789999999998</c:v>
                </c:pt>
                <c:pt idx="95772">
                  <c:v>-6.2612500000000004</c:v>
                </c:pt>
                <c:pt idx="95773">
                  <c:v>-6.26492</c:v>
                </c:pt>
                <c:pt idx="95774">
                  <c:v>-6.2685899999999997</c:v>
                </c:pt>
                <c:pt idx="95775">
                  <c:v>-6.2722610000000003</c:v>
                </c:pt>
                <c:pt idx="95776">
                  <c:v>-6.2759309999999999</c:v>
                </c:pt>
                <c:pt idx="95777">
                  <c:v>-6.2796019999999997</c:v>
                </c:pt>
                <c:pt idx="95778">
                  <c:v>-6.2832720000000002</c:v>
                </c:pt>
                <c:pt idx="95779">
                  <c:v>-6.2869390000000003</c:v>
                </c:pt>
                <c:pt idx="95780">
                  <c:v>-6.2906079999999998</c:v>
                </c:pt>
                <c:pt idx="95781">
                  <c:v>-6.2942780000000003</c:v>
                </c:pt>
                <c:pt idx="95782">
                  <c:v>-6.2979479999999999</c:v>
                </c:pt>
                <c:pt idx="95783">
                  <c:v>-6.3016180000000004</c:v>
                </c:pt>
                <c:pt idx="95784">
                  <c:v>-6.3052859999999997</c:v>
                </c:pt>
                <c:pt idx="95785">
                  <c:v>-6.3089560000000002</c:v>
                </c:pt>
                <c:pt idx="95786">
                  <c:v>-6.3126249999999997</c:v>
                </c:pt>
                <c:pt idx="95787">
                  <c:v>-6.3162940000000001</c:v>
                </c:pt>
                <c:pt idx="95788">
                  <c:v>-6.3199639999999997</c:v>
                </c:pt>
                <c:pt idx="95789">
                  <c:v>-6.3236340000000002</c:v>
                </c:pt>
                <c:pt idx="95790">
                  <c:v>-6.3273029999999997</c:v>
                </c:pt>
                <c:pt idx="95791">
                  <c:v>-6.3309740000000003</c:v>
                </c:pt>
                <c:pt idx="95792">
                  <c:v>-6.3346450000000001</c:v>
                </c:pt>
                <c:pt idx="95793">
                  <c:v>-6.3383149999999997</c:v>
                </c:pt>
                <c:pt idx="95794">
                  <c:v>-6.3419850000000002</c:v>
                </c:pt>
                <c:pt idx="95795">
                  <c:v>-6.3456549999999998</c:v>
                </c:pt>
                <c:pt idx="95796">
                  <c:v>-6.3493250000000003</c:v>
                </c:pt>
                <c:pt idx="95797">
                  <c:v>-6.3529939999999998</c:v>
                </c:pt>
                <c:pt idx="95798">
                  <c:v>-6.3566649999999996</c:v>
                </c:pt>
                <c:pt idx="95799">
                  <c:v>-6.3603350000000001</c:v>
                </c:pt>
                <c:pt idx="95800">
                  <c:v>-6.3640049999999997</c:v>
                </c:pt>
                <c:pt idx="95801">
                  <c:v>-6.3676750000000002</c:v>
                </c:pt>
                <c:pt idx="95802">
                  <c:v>-6.3713449999999998</c:v>
                </c:pt>
                <c:pt idx="95803">
                  <c:v>-6.3750150000000003</c:v>
                </c:pt>
                <c:pt idx="95804">
                  <c:v>-6.3786849999999999</c:v>
                </c:pt>
                <c:pt idx="95805">
                  <c:v>-6.3823550000000004</c:v>
                </c:pt>
                <c:pt idx="95806">
                  <c:v>-6.3860250000000001</c:v>
                </c:pt>
                <c:pt idx="95807">
                  <c:v>-6.3896949999999997</c:v>
                </c:pt>
                <c:pt idx="95808">
                  <c:v>-6.3933650000000002</c:v>
                </c:pt>
                <c:pt idx="95809">
                  <c:v>-6.3970349999999998</c:v>
                </c:pt>
                <c:pt idx="95810">
                  <c:v>-6.4007050000000003</c:v>
                </c:pt>
                <c:pt idx="95811">
                  <c:v>-6.4043749999999999</c:v>
                </c:pt>
                <c:pt idx="95812">
                  <c:v>-6.4080450000000004</c:v>
                </c:pt>
                <c:pt idx="95813">
                  <c:v>-6.4117160000000002</c:v>
                </c:pt>
                <c:pt idx="95814">
                  <c:v>-6.4153849999999997</c:v>
                </c:pt>
                <c:pt idx="95815">
                  <c:v>-6.4190550000000002</c:v>
                </c:pt>
                <c:pt idx="95816">
                  <c:v>-6.4227249999999998</c:v>
                </c:pt>
                <c:pt idx="95817">
                  <c:v>-6.4263940000000002</c:v>
                </c:pt>
                <c:pt idx="95818">
                  <c:v>-6.4300629999999996</c:v>
                </c:pt>
                <c:pt idx="95819">
                  <c:v>-6.4337330000000001</c:v>
                </c:pt>
                <c:pt idx="95820">
                  <c:v>-6.4374010000000004</c:v>
                </c:pt>
                <c:pt idx="95821">
                  <c:v>-6.4410679999999996</c:v>
                </c:pt>
                <c:pt idx="95822">
                  <c:v>-6.4447359999999998</c:v>
                </c:pt>
                <c:pt idx="95823">
                  <c:v>-6.4484029999999999</c:v>
                </c:pt>
                <c:pt idx="95824">
                  <c:v>-6.45207</c:v>
                </c:pt>
                <c:pt idx="95825">
                  <c:v>-6.4557390000000003</c:v>
                </c:pt>
                <c:pt idx="95826">
                  <c:v>-6.4594060000000004</c:v>
                </c:pt>
                <c:pt idx="95827">
                  <c:v>-6.4630739999999998</c:v>
                </c:pt>
                <c:pt idx="95828">
                  <c:v>-6.4667430000000001</c:v>
                </c:pt>
                <c:pt idx="95829">
                  <c:v>-6.4704110000000004</c:v>
                </c:pt>
                <c:pt idx="95830">
                  <c:v>-6.4740789999999997</c:v>
                </c:pt>
                <c:pt idx="95831">
                  <c:v>-6.4777480000000001</c:v>
                </c:pt>
                <c:pt idx="95832">
                  <c:v>-6.4814150000000001</c:v>
                </c:pt>
                <c:pt idx="95833">
                  <c:v>-6.4850839999999996</c:v>
                </c:pt>
                <c:pt idx="95834">
                  <c:v>-6.4887519999999999</c:v>
                </c:pt>
                <c:pt idx="95835">
                  <c:v>-6.4924210000000002</c:v>
                </c:pt>
                <c:pt idx="95836">
                  <c:v>-6.4960889999999996</c:v>
                </c:pt>
                <c:pt idx="95837">
                  <c:v>-6.4997559999999996</c:v>
                </c:pt>
                <c:pt idx="95838">
                  <c:v>-6.5034239999999999</c:v>
                </c:pt>
                <c:pt idx="95839">
                  <c:v>-6.5070920000000001</c:v>
                </c:pt>
                <c:pt idx="95840">
                  <c:v>-6.5107609999999996</c:v>
                </c:pt>
                <c:pt idx="95841">
                  <c:v>-6.5144289999999998</c:v>
                </c:pt>
                <c:pt idx="95842">
                  <c:v>-6.5180959999999999</c:v>
                </c:pt>
                <c:pt idx="95843">
                  <c:v>-6.5217650000000003</c:v>
                </c:pt>
                <c:pt idx="95844">
                  <c:v>-6.5254329999999996</c:v>
                </c:pt>
                <c:pt idx="95845">
                  <c:v>-6.5291009999999998</c:v>
                </c:pt>
                <c:pt idx="95846">
                  <c:v>-6.532769</c:v>
                </c:pt>
                <c:pt idx="95847">
                  <c:v>-6.5364360000000001</c:v>
                </c:pt>
                <c:pt idx="95848">
                  <c:v>-6.5400850000000004</c:v>
                </c:pt>
                <c:pt idx="95849">
                  <c:v>-6.5437250000000002</c:v>
                </c:pt>
                <c:pt idx="95850">
                  <c:v>-6.5473679999999996</c:v>
                </c:pt>
                <c:pt idx="95851">
                  <c:v>-6.551018</c:v>
                </c:pt>
                <c:pt idx="95852">
                  <c:v>-6.5546749999999996</c:v>
                </c:pt>
                <c:pt idx="95853">
                  <c:v>-6.5583359999999997</c:v>
                </c:pt>
                <c:pt idx="95854">
                  <c:v>-6.5620000000000003</c:v>
                </c:pt>
                <c:pt idx="95855">
                  <c:v>-6.5656650000000001</c:v>
                </c:pt>
                <c:pt idx="95856">
                  <c:v>-6.5693289999999998</c:v>
                </c:pt>
                <c:pt idx="95857">
                  <c:v>-6.5729959999999998</c:v>
                </c:pt>
                <c:pt idx="95858">
                  <c:v>-6.5766619999999998</c:v>
                </c:pt>
                <c:pt idx="95859">
                  <c:v>-6.5803279999999997</c:v>
                </c:pt>
                <c:pt idx="95860">
                  <c:v>-6.583996</c:v>
                </c:pt>
                <c:pt idx="95861">
                  <c:v>-6.587663</c:v>
                </c:pt>
                <c:pt idx="95862">
                  <c:v>-6.5913310000000003</c:v>
                </c:pt>
                <c:pt idx="95863">
                  <c:v>-6.5949989999999996</c:v>
                </c:pt>
                <c:pt idx="95864">
                  <c:v>-6.5986659999999997</c:v>
                </c:pt>
                <c:pt idx="95865">
                  <c:v>-6.6023329999999998</c:v>
                </c:pt>
                <c:pt idx="95866">
                  <c:v>-6.6059999999999999</c:v>
                </c:pt>
                <c:pt idx="95867">
                  <c:v>-6.6096690000000002</c:v>
                </c:pt>
                <c:pt idx="95868">
                  <c:v>-6.6133379999999997</c:v>
                </c:pt>
                <c:pt idx="95869">
                  <c:v>-6.6170059999999999</c:v>
                </c:pt>
                <c:pt idx="95870">
                  <c:v>-6.6206759999999996</c:v>
                </c:pt>
                <c:pt idx="95871">
                  <c:v>-6.6243439999999998</c:v>
                </c:pt>
                <c:pt idx="95872">
                  <c:v>-6.6280140000000003</c:v>
                </c:pt>
                <c:pt idx="95873">
                  <c:v>-6.6316819999999996</c:v>
                </c:pt>
                <c:pt idx="95874">
                  <c:v>-6.635351</c:v>
                </c:pt>
                <c:pt idx="95875">
                  <c:v>-6.6390200000000004</c:v>
                </c:pt>
                <c:pt idx="95876">
                  <c:v>-6.64269</c:v>
                </c:pt>
                <c:pt idx="95877">
                  <c:v>-6.6463580000000002</c:v>
                </c:pt>
                <c:pt idx="95878">
                  <c:v>-6.6500279999999998</c:v>
                </c:pt>
                <c:pt idx="95879">
                  <c:v>-6.6536970000000002</c:v>
                </c:pt>
                <c:pt idx="95880">
                  <c:v>-6.657368</c:v>
                </c:pt>
                <c:pt idx="95881">
                  <c:v>-6.6610370000000003</c:v>
                </c:pt>
                <c:pt idx="95882">
                  <c:v>-6.6647069999999999</c:v>
                </c:pt>
                <c:pt idx="95883">
                  <c:v>-6.6683750000000002</c:v>
                </c:pt>
                <c:pt idx="95884">
                  <c:v>-6.6720449999999998</c:v>
                </c:pt>
                <c:pt idx="95885">
                  <c:v>-6.6757140000000001</c:v>
                </c:pt>
                <c:pt idx="95886">
                  <c:v>-6.6793829999999996</c:v>
                </c:pt>
                <c:pt idx="95887">
                  <c:v>-6.6830530000000001</c:v>
                </c:pt>
                <c:pt idx="95888">
                  <c:v>-6.6867219999999996</c:v>
                </c:pt>
                <c:pt idx="95889">
                  <c:v>-6.690391</c:v>
                </c:pt>
                <c:pt idx="95890">
                  <c:v>-6.6940600000000003</c:v>
                </c:pt>
                <c:pt idx="95891">
                  <c:v>-6.6977289999999998</c:v>
                </c:pt>
                <c:pt idx="95892">
                  <c:v>-6.7013980000000002</c:v>
                </c:pt>
                <c:pt idx="95893">
                  <c:v>-6.7050669999999997</c:v>
                </c:pt>
                <c:pt idx="95894">
                  <c:v>-6.708736</c:v>
                </c:pt>
                <c:pt idx="95895">
                  <c:v>-6.7124050000000004</c:v>
                </c:pt>
                <c:pt idx="95896">
                  <c:v>-6.7160739999999999</c:v>
                </c:pt>
                <c:pt idx="95897">
                  <c:v>-6.7197430000000002</c:v>
                </c:pt>
                <c:pt idx="95898">
                  <c:v>-6.7234129999999999</c:v>
                </c:pt>
                <c:pt idx="95899">
                  <c:v>-6.7270820000000002</c:v>
                </c:pt>
                <c:pt idx="95900">
                  <c:v>-6.7307509999999997</c:v>
                </c:pt>
                <c:pt idx="95901">
                  <c:v>-6.7344200000000001</c:v>
                </c:pt>
                <c:pt idx="95902">
                  <c:v>-6.7380890000000004</c:v>
                </c:pt>
                <c:pt idx="95903">
                  <c:v>-6.7417579999999999</c:v>
                </c:pt>
                <c:pt idx="95904">
                  <c:v>-6.7454280000000004</c:v>
                </c:pt>
                <c:pt idx="95905">
                  <c:v>-6.7490969999999999</c:v>
                </c:pt>
                <c:pt idx="95906">
                  <c:v>-6.7527660000000003</c:v>
                </c:pt>
                <c:pt idx="95907">
                  <c:v>-6.7564349999999997</c:v>
                </c:pt>
                <c:pt idx="95908">
                  <c:v>-6.7601050000000003</c:v>
                </c:pt>
                <c:pt idx="95909">
                  <c:v>-6.7637739999999997</c:v>
                </c:pt>
                <c:pt idx="95910">
                  <c:v>-6.7674430000000001</c:v>
                </c:pt>
                <c:pt idx="95911">
                  <c:v>-6.7711129999999997</c:v>
                </c:pt>
                <c:pt idx="95912">
                  <c:v>-6.7747820000000001</c:v>
                </c:pt>
                <c:pt idx="95913">
                  <c:v>-6.7784509999999996</c:v>
                </c:pt>
                <c:pt idx="95914">
                  <c:v>-6.7821210000000001</c:v>
                </c:pt>
                <c:pt idx="95915">
                  <c:v>-6.7857900000000004</c:v>
                </c:pt>
                <c:pt idx="95916">
                  <c:v>-6.7894589999999999</c:v>
                </c:pt>
                <c:pt idx="95917">
                  <c:v>-6.7931290000000004</c:v>
                </c:pt>
                <c:pt idx="95918">
                  <c:v>-6.7967979999999999</c:v>
                </c:pt>
                <c:pt idx="95919">
                  <c:v>-6.8004670000000003</c:v>
                </c:pt>
                <c:pt idx="95920">
                  <c:v>-6.8041369999999999</c:v>
                </c:pt>
                <c:pt idx="95921">
                  <c:v>-6.8078060000000002</c:v>
                </c:pt>
                <c:pt idx="95922">
                  <c:v>-6.8114739999999996</c:v>
                </c:pt>
                <c:pt idx="95923">
                  <c:v>-6.815143</c:v>
                </c:pt>
                <c:pt idx="95924">
                  <c:v>-6.8188069999999996</c:v>
                </c:pt>
                <c:pt idx="95925">
                  <c:v>-6.8224729999999996</c:v>
                </c:pt>
                <c:pt idx="95926">
                  <c:v>-6.8261399999999997</c:v>
                </c:pt>
                <c:pt idx="95927">
                  <c:v>-6.8298079999999999</c:v>
                </c:pt>
                <c:pt idx="95928">
                  <c:v>-6.833475</c:v>
                </c:pt>
                <c:pt idx="95929">
                  <c:v>-6.8371449999999996</c:v>
                </c:pt>
                <c:pt idx="95930">
                  <c:v>-6.8408119999999997</c:v>
                </c:pt>
                <c:pt idx="95931">
                  <c:v>-6.8444820000000002</c:v>
                </c:pt>
                <c:pt idx="95932">
                  <c:v>-6.8481509999999997</c:v>
                </c:pt>
                <c:pt idx="95933">
                  <c:v>-6.8518210000000002</c:v>
                </c:pt>
                <c:pt idx="95934">
                  <c:v>-6.8554899999999996</c:v>
                </c:pt>
                <c:pt idx="95935">
                  <c:v>-6.859159</c:v>
                </c:pt>
                <c:pt idx="95936">
                  <c:v>-6.8628289999999996</c:v>
                </c:pt>
                <c:pt idx="95937">
                  <c:v>-6.8664990000000001</c:v>
                </c:pt>
                <c:pt idx="95938">
                  <c:v>-6.8701689999999997</c:v>
                </c:pt>
                <c:pt idx="95939">
                  <c:v>-6.8738390000000003</c:v>
                </c:pt>
                <c:pt idx="95940">
                  <c:v>-6.8775089999999999</c:v>
                </c:pt>
                <c:pt idx="95941">
                  <c:v>-6.8811790000000004</c:v>
                </c:pt>
                <c:pt idx="95942">
                  <c:v>-6.8848500000000001</c:v>
                </c:pt>
                <c:pt idx="95943">
                  <c:v>-6.8885199999999998</c:v>
                </c:pt>
                <c:pt idx="95944">
                  <c:v>-6.8921900000000003</c:v>
                </c:pt>
                <c:pt idx="95945">
                  <c:v>-6.895861</c:v>
                </c:pt>
                <c:pt idx="95946">
                  <c:v>-6.8995309999999996</c:v>
                </c:pt>
                <c:pt idx="95947">
                  <c:v>-6.9032</c:v>
                </c:pt>
                <c:pt idx="95948">
                  <c:v>-6.9068699999999996</c:v>
                </c:pt>
                <c:pt idx="95949">
                  <c:v>-6.9105400000000001</c:v>
                </c:pt>
                <c:pt idx="95950">
                  <c:v>-6.9142099999999997</c:v>
                </c:pt>
                <c:pt idx="95951">
                  <c:v>-6.9178810000000004</c:v>
                </c:pt>
                <c:pt idx="95952">
                  <c:v>-6.921551</c:v>
                </c:pt>
                <c:pt idx="95953">
                  <c:v>-6.9252200000000004</c:v>
                </c:pt>
                <c:pt idx="95954">
                  <c:v>-6.92889</c:v>
                </c:pt>
                <c:pt idx="95955">
                  <c:v>-6.9325599999999996</c:v>
                </c:pt>
                <c:pt idx="95956">
                  <c:v>-6.9362300000000001</c:v>
                </c:pt>
                <c:pt idx="95957">
                  <c:v>-6.9398999999999997</c:v>
                </c:pt>
                <c:pt idx="95958">
                  <c:v>-6.9435700000000002</c:v>
                </c:pt>
                <c:pt idx="95959">
                  <c:v>-6.9472399999999999</c:v>
                </c:pt>
                <c:pt idx="95960">
                  <c:v>-6.9509100000000004</c:v>
                </c:pt>
                <c:pt idx="95961">
                  <c:v>-6.95458</c:v>
                </c:pt>
                <c:pt idx="95962">
                  <c:v>-6.9582509999999997</c:v>
                </c:pt>
                <c:pt idx="95963">
                  <c:v>-6.9619200000000001</c:v>
                </c:pt>
                <c:pt idx="95964">
                  <c:v>-6.9655899999999997</c:v>
                </c:pt>
                <c:pt idx="95965">
                  <c:v>-6.9692600000000002</c:v>
                </c:pt>
                <c:pt idx="95966">
                  <c:v>-6.9729299999999999</c:v>
                </c:pt>
                <c:pt idx="95967">
                  <c:v>-6.9766000000000004</c:v>
                </c:pt>
                <c:pt idx="95968">
                  <c:v>-6.98027</c:v>
                </c:pt>
                <c:pt idx="95969">
                  <c:v>-6.9839399999999996</c:v>
                </c:pt>
                <c:pt idx="95970">
                  <c:v>-6.9876100000000001</c:v>
                </c:pt>
                <c:pt idx="95971">
                  <c:v>-6.9912799999999997</c:v>
                </c:pt>
                <c:pt idx="95972">
                  <c:v>-6.9949500000000002</c:v>
                </c:pt>
                <c:pt idx="95973">
                  <c:v>-6.9986199999999998</c:v>
                </c:pt>
                <c:pt idx="95974">
                  <c:v>-7.0022900000000003</c:v>
                </c:pt>
                <c:pt idx="95975">
                  <c:v>-7.00596</c:v>
                </c:pt>
                <c:pt idx="95976">
                  <c:v>-7.0096299999999996</c:v>
                </c:pt>
                <c:pt idx="95977">
                  <c:v>-7.0133000000000001</c:v>
                </c:pt>
                <c:pt idx="95978">
                  <c:v>-7.0169699999999997</c:v>
                </c:pt>
                <c:pt idx="95979">
                  <c:v>-7.0206400000000002</c:v>
                </c:pt>
                <c:pt idx="95980">
                  <c:v>-7.0243099999999998</c:v>
                </c:pt>
                <c:pt idx="95981">
                  <c:v>-7.0279800000000003</c:v>
                </c:pt>
                <c:pt idx="95982">
                  <c:v>-7.03165</c:v>
                </c:pt>
                <c:pt idx="95983">
                  <c:v>-7.0353199999999996</c:v>
                </c:pt>
                <c:pt idx="95984">
                  <c:v>-7.0389900000000001</c:v>
                </c:pt>
                <c:pt idx="95985">
                  <c:v>-7.0426599999999997</c:v>
                </c:pt>
                <c:pt idx="95986">
                  <c:v>-7.0463300000000002</c:v>
                </c:pt>
                <c:pt idx="95987">
                  <c:v>-7.05</c:v>
                </c:pt>
                <c:pt idx="95988">
                  <c:v>-7.0536700000000003</c:v>
                </c:pt>
                <c:pt idx="95989">
                  <c:v>-7.0573410000000001</c:v>
                </c:pt>
                <c:pt idx="95990">
                  <c:v>-7.0610109999999997</c:v>
                </c:pt>
                <c:pt idx="95991">
                  <c:v>-7.0646810000000002</c:v>
                </c:pt>
                <c:pt idx="95992">
                  <c:v>-7.0683509999999998</c:v>
                </c:pt>
                <c:pt idx="95993">
                  <c:v>-7.0720140000000002</c:v>
                </c:pt>
                <c:pt idx="95994">
                  <c:v>-7.075672</c:v>
                </c:pt>
                <c:pt idx="95995">
                  <c:v>-7.079332</c:v>
                </c:pt>
                <c:pt idx="95996">
                  <c:v>-7.0829940000000002</c:v>
                </c:pt>
                <c:pt idx="95997">
                  <c:v>-7.0866579999999999</c:v>
                </c:pt>
                <c:pt idx="95998">
                  <c:v>-7.090325</c:v>
                </c:pt>
                <c:pt idx="95999">
                  <c:v>-7.0939930000000002</c:v>
                </c:pt>
                <c:pt idx="96000">
                  <c:v>-7.0976610000000004</c:v>
                </c:pt>
                <c:pt idx="96001">
                  <c:v>-7.1013310000000001</c:v>
                </c:pt>
                <c:pt idx="96002">
                  <c:v>-7.1050000000000004</c:v>
                </c:pt>
                <c:pt idx="96003">
                  <c:v>-7.10867</c:v>
                </c:pt>
                <c:pt idx="96004">
                  <c:v>-7.1123390000000004</c:v>
                </c:pt>
                <c:pt idx="96005">
                  <c:v>-7.1160100000000002</c:v>
                </c:pt>
                <c:pt idx="96006">
                  <c:v>-7.1196799999999998</c:v>
                </c:pt>
                <c:pt idx="96007">
                  <c:v>-7.1233500000000003</c:v>
                </c:pt>
                <c:pt idx="96008">
                  <c:v>-7.1270199999999999</c:v>
                </c:pt>
                <c:pt idx="96009">
                  <c:v>-7.1306900000000004</c:v>
                </c:pt>
                <c:pt idx="96010">
                  <c:v>-7.1343610000000002</c:v>
                </c:pt>
                <c:pt idx="96011">
                  <c:v>-7.1380309999999998</c:v>
                </c:pt>
                <c:pt idx="96012">
                  <c:v>-7.1417010000000003</c:v>
                </c:pt>
                <c:pt idx="96013">
                  <c:v>-7.1453709999999999</c:v>
                </c:pt>
                <c:pt idx="96014">
                  <c:v>-7.1490419999999997</c:v>
                </c:pt>
                <c:pt idx="96015">
                  <c:v>-7.1527120000000002</c:v>
                </c:pt>
                <c:pt idx="96016">
                  <c:v>-7.1563829999999999</c:v>
                </c:pt>
                <c:pt idx="96017">
                  <c:v>-7.1600529999999996</c:v>
                </c:pt>
                <c:pt idx="96018">
                  <c:v>-7.1637230000000001</c:v>
                </c:pt>
                <c:pt idx="96019">
                  <c:v>-7.1673939999999998</c:v>
                </c:pt>
                <c:pt idx="96020">
                  <c:v>-7.1710640000000003</c:v>
                </c:pt>
                <c:pt idx="96021">
                  <c:v>-7.1747339999999999</c:v>
                </c:pt>
                <c:pt idx="96022">
                  <c:v>-7.1784030000000003</c:v>
                </c:pt>
                <c:pt idx="96023">
                  <c:v>-7.1820740000000001</c:v>
                </c:pt>
                <c:pt idx="96024">
                  <c:v>-7.1857449999999998</c:v>
                </c:pt>
                <c:pt idx="96025">
                  <c:v>-7.1894150000000003</c:v>
                </c:pt>
                <c:pt idx="96026">
                  <c:v>-7.1930860000000001</c:v>
                </c:pt>
                <c:pt idx="96027">
                  <c:v>-7.1967569999999998</c:v>
                </c:pt>
                <c:pt idx="96028">
                  <c:v>-7.2004289999999997</c:v>
                </c:pt>
                <c:pt idx="96029">
                  <c:v>-7.2040990000000003</c:v>
                </c:pt>
                <c:pt idx="96030">
                  <c:v>-7.20777</c:v>
                </c:pt>
                <c:pt idx="96031">
                  <c:v>-7.2114399999999996</c:v>
                </c:pt>
                <c:pt idx="96032">
                  <c:v>-7.215109</c:v>
                </c:pt>
                <c:pt idx="96033">
                  <c:v>-7.2187780000000004</c:v>
                </c:pt>
                <c:pt idx="96034">
                  <c:v>-7.2224430000000002</c:v>
                </c:pt>
                <c:pt idx="96035">
                  <c:v>-7.226102</c:v>
                </c:pt>
                <c:pt idx="96036">
                  <c:v>-7.2297589999999996</c:v>
                </c:pt>
                <c:pt idx="96037">
                  <c:v>-7.2334170000000002</c:v>
                </c:pt>
                <c:pt idx="96038">
                  <c:v>-7.237082</c:v>
                </c:pt>
                <c:pt idx="96039">
                  <c:v>-7.240742</c:v>
                </c:pt>
                <c:pt idx="96040">
                  <c:v>-7.2444030000000001</c:v>
                </c:pt>
                <c:pt idx="96041">
                  <c:v>-7.2480539999999998</c:v>
                </c:pt>
                <c:pt idx="96042">
                  <c:v>-7.2517060000000004</c:v>
                </c:pt>
                <c:pt idx="96043">
                  <c:v>-7.2553660000000004</c:v>
                </c:pt>
                <c:pt idx="96044">
                  <c:v>-7.259036</c:v>
                </c:pt>
                <c:pt idx="96045">
                  <c:v>-7.2627119999999996</c:v>
                </c:pt>
                <c:pt idx="96046">
                  <c:v>-7.2663929999999999</c:v>
                </c:pt>
                <c:pt idx="96047">
                  <c:v>-7.270073</c:v>
                </c:pt>
                <c:pt idx="96048">
                  <c:v>-7.2737569999999998</c:v>
                </c:pt>
                <c:pt idx="96049">
                  <c:v>-7.2774369999999999</c:v>
                </c:pt>
                <c:pt idx="96050">
                  <c:v>-7.2811209999999997</c:v>
                </c:pt>
                <c:pt idx="96051">
                  <c:v>-7.2847989999999996</c:v>
                </c:pt>
                <c:pt idx="96052">
                  <c:v>-7.288481</c:v>
                </c:pt>
                <c:pt idx="96053">
                  <c:v>-7.2921630000000004</c:v>
                </c:pt>
                <c:pt idx="96054">
                  <c:v>-7.2958420000000004</c:v>
                </c:pt>
                <c:pt idx="96055">
                  <c:v>-7.2995219999999996</c:v>
                </c:pt>
                <c:pt idx="96056">
                  <c:v>-7.3032029999999999</c:v>
                </c:pt>
                <c:pt idx="96057">
                  <c:v>-7.306883</c:v>
                </c:pt>
                <c:pt idx="96058">
                  <c:v>-7.3105630000000001</c:v>
                </c:pt>
                <c:pt idx="96059">
                  <c:v>-7.3142420000000001</c:v>
                </c:pt>
                <c:pt idx="96060">
                  <c:v>-7.3179220000000003</c:v>
                </c:pt>
                <c:pt idx="96061">
                  <c:v>-7.3216000000000001</c:v>
                </c:pt>
                <c:pt idx="96062">
                  <c:v>-7.3252769999999998</c:v>
                </c:pt>
                <c:pt idx="96063">
                  <c:v>-7.3289540000000004</c:v>
                </c:pt>
                <c:pt idx="96064">
                  <c:v>-7.3326310000000001</c:v>
                </c:pt>
                <c:pt idx="96065">
                  <c:v>-7.336309</c:v>
                </c:pt>
                <c:pt idx="96066">
                  <c:v>-7.3399869999999998</c:v>
                </c:pt>
                <c:pt idx="96067">
                  <c:v>-7.3436640000000004</c:v>
                </c:pt>
                <c:pt idx="96068">
                  <c:v>-7.3473410000000001</c:v>
                </c:pt>
                <c:pt idx="96069">
                  <c:v>-7.3510169999999997</c:v>
                </c:pt>
                <c:pt idx="96070">
                  <c:v>-7.354692</c:v>
                </c:pt>
                <c:pt idx="96071">
                  <c:v>-7.3583660000000002</c:v>
                </c:pt>
                <c:pt idx="96072">
                  <c:v>-7.3620400000000004</c:v>
                </c:pt>
                <c:pt idx="96073">
                  <c:v>-7.3657120000000003</c:v>
                </c:pt>
                <c:pt idx="96074">
                  <c:v>-7.3693840000000002</c:v>
                </c:pt>
                <c:pt idx="96075">
                  <c:v>-7.3730549999999999</c:v>
                </c:pt>
                <c:pt idx="96076">
                  <c:v>-7.3767259999999997</c:v>
                </c:pt>
                <c:pt idx="96077">
                  <c:v>-7.3803960000000002</c:v>
                </c:pt>
                <c:pt idx="96078">
                  <c:v>-7.3840659999999998</c:v>
                </c:pt>
                <c:pt idx="96079">
                  <c:v>-7.3877350000000002</c:v>
                </c:pt>
                <c:pt idx="96080">
                  <c:v>-7.3914030000000004</c:v>
                </c:pt>
                <c:pt idx="96081">
                  <c:v>-7.3950719999999999</c:v>
                </c:pt>
                <c:pt idx="96082">
                  <c:v>-7.3987379999999998</c:v>
                </c:pt>
                <c:pt idx="96083">
                  <c:v>-7.4024070000000002</c:v>
                </c:pt>
                <c:pt idx="96084">
                  <c:v>-7.4060750000000004</c:v>
                </c:pt>
                <c:pt idx="96085">
                  <c:v>-7.4097410000000004</c:v>
                </c:pt>
                <c:pt idx="96086">
                  <c:v>-7.4134080000000004</c:v>
                </c:pt>
                <c:pt idx="96087">
                  <c:v>-7.4170749999999996</c:v>
                </c:pt>
                <c:pt idx="96088">
                  <c:v>-7.4207409999999996</c:v>
                </c:pt>
                <c:pt idx="96089">
                  <c:v>-7.4244070000000004</c:v>
                </c:pt>
                <c:pt idx="96090">
                  <c:v>-7.4280739999999996</c:v>
                </c:pt>
                <c:pt idx="96091">
                  <c:v>-7.4317399999999996</c:v>
                </c:pt>
                <c:pt idx="96092">
                  <c:v>-7.4354060000000004</c:v>
                </c:pt>
                <c:pt idx="96093">
                  <c:v>-7.4390720000000004</c:v>
                </c:pt>
                <c:pt idx="96094">
                  <c:v>-7.4427380000000003</c:v>
                </c:pt>
                <c:pt idx="96095">
                  <c:v>-7.4464040000000002</c:v>
                </c:pt>
                <c:pt idx="96096">
                  <c:v>-7.4500700000000002</c:v>
                </c:pt>
                <c:pt idx="96097">
                  <c:v>-7.4537360000000001</c:v>
                </c:pt>
                <c:pt idx="96098">
                  <c:v>-7.4574020000000001</c:v>
                </c:pt>
                <c:pt idx="96099">
                  <c:v>-7.4610669999999999</c:v>
                </c:pt>
                <c:pt idx="96100">
                  <c:v>-7.4647329999999998</c:v>
                </c:pt>
                <c:pt idx="96101">
                  <c:v>-7.4683989999999998</c:v>
                </c:pt>
                <c:pt idx="96102">
                  <c:v>-7.4720639999999996</c:v>
                </c:pt>
                <c:pt idx="96103">
                  <c:v>-7.4757300000000004</c:v>
                </c:pt>
                <c:pt idx="96104">
                  <c:v>-7.4793960000000004</c:v>
                </c:pt>
                <c:pt idx="96105">
                  <c:v>-7.4830610000000002</c:v>
                </c:pt>
                <c:pt idx="96106">
                  <c:v>-7.4867270000000001</c:v>
                </c:pt>
                <c:pt idx="96107">
                  <c:v>-7.4903930000000001</c:v>
                </c:pt>
                <c:pt idx="96108">
                  <c:v>-7.494059</c:v>
                </c:pt>
                <c:pt idx="96109">
                  <c:v>-7.497725</c:v>
                </c:pt>
                <c:pt idx="96110">
                  <c:v>-7.5013889999999996</c:v>
                </c:pt>
                <c:pt idx="96111">
                  <c:v>-7.5050540000000003</c:v>
                </c:pt>
                <c:pt idx="96112">
                  <c:v>-7.508718</c:v>
                </c:pt>
                <c:pt idx="96113">
                  <c:v>-7.5123819999999997</c:v>
                </c:pt>
                <c:pt idx="96114">
                  <c:v>-7.5160460000000002</c:v>
                </c:pt>
                <c:pt idx="96115">
                  <c:v>-7.5197099999999999</c:v>
                </c:pt>
                <c:pt idx="96116">
                  <c:v>-7.5233739999999996</c:v>
                </c:pt>
                <c:pt idx="96117">
                  <c:v>-7.5270380000000001</c:v>
                </c:pt>
                <c:pt idx="96118">
                  <c:v>-7.5307029999999999</c:v>
                </c:pt>
                <c:pt idx="96119">
                  <c:v>-7.5343669999999996</c:v>
                </c:pt>
                <c:pt idx="96120">
                  <c:v>-7.5380310000000001</c:v>
                </c:pt>
                <c:pt idx="96121">
                  <c:v>-7.5416949999999998</c:v>
                </c:pt>
                <c:pt idx="96122">
                  <c:v>-7.5453599999999996</c:v>
                </c:pt>
                <c:pt idx="96123">
                  <c:v>-7.5490250000000003</c:v>
                </c:pt>
                <c:pt idx="96124">
                  <c:v>-7.552689</c:v>
                </c:pt>
                <c:pt idx="96125">
                  <c:v>-7.5563440000000002</c:v>
                </c:pt>
                <c:pt idx="96126">
                  <c:v>-7.5600040000000002</c:v>
                </c:pt>
                <c:pt idx="96127">
                  <c:v>-7.5636400000000004</c:v>
                </c:pt>
                <c:pt idx="96128">
                  <c:v>-7.5672800000000002</c:v>
                </c:pt>
                <c:pt idx="96129">
                  <c:v>-7.5709229999999996</c:v>
                </c:pt>
                <c:pt idx="96130">
                  <c:v>-7.5745680000000002</c:v>
                </c:pt>
                <c:pt idx="96131">
                  <c:v>-7.5782160000000003</c:v>
                </c:pt>
                <c:pt idx="96132">
                  <c:v>-7.5818649999999996</c:v>
                </c:pt>
                <c:pt idx="96133">
                  <c:v>-7.5855160000000001</c:v>
                </c:pt>
                <c:pt idx="96134">
                  <c:v>-7.5891640000000002</c:v>
                </c:pt>
                <c:pt idx="96135">
                  <c:v>-7.5928100000000001</c:v>
                </c:pt>
                <c:pt idx="96136">
                  <c:v>-7.5964580000000002</c:v>
                </c:pt>
                <c:pt idx="96137">
                  <c:v>-7.6001079999999996</c:v>
                </c:pt>
                <c:pt idx="96138">
                  <c:v>-7.6037610000000004</c:v>
                </c:pt>
                <c:pt idx="96139">
                  <c:v>-7.6074149999999996</c:v>
                </c:pt>
                <c:pt idx="96140">
                  <c:v>-7.6110709999999999</c:v>
                </c:pt>
                <c:pt idx="96141">
                  <c:v>-7.6147270000000002</c:v>
                </c:pt>
                <c:pt idx="96142">
                  <c:v>-7.6183860000000001</c:v>
                </c:pt>
                <c:pt idx="96143">
                  <c:v>-7.622045</c:v>
                </c:pt>
                <c:pt idx="96144">
                  <c:v>-7.6257039999999998</c:v>
                </c:pt>
                <c:pt idx="96145">
                  <c:v>-7.6293629999999997</c:v>
                </c:pt>
                <c:pt idx="96146">
                  <c:v>-7.6330239999999998</c:v>
                </c:pt>
                <c:pt idx="96147">
                  <c:v>-7.6366829999999997</c:v>
                </c:pt>
                <c:pt idx="96148">
                  <c:v>-7.6403439999999998</c:v>
                </c:pt>
                <c:pt idx="96149">
                  <c:v>-7.6440039999999998</c:v>
                </c:pt>
                <c:pt idx="96150">
                  <c:v>-7.6476649999999999</c:v>
                </c:pt>
                <c:pt idx="96151">
                  <c:v>-7.6513260000000001</c:v>
                </c:pt>
                <c:pt idx="96152">
                  <c:v>-7.6549870000000002</c:v>
                </c:pt>
                <c:pt idx="96153">
                  <c:v>-7.6586489999999996</c:v>
                </c:pt>
                <c:pt idx="96154">
                  <c:v>-7.6623099999999997</c:v>
                </c:pt>
                <c:pt idx="96155">
                  <c:v>-7.665972</c:v>
                </c:pt>
                <c:pt idx="96156">
                  <c:v>-7.6696340000000003</c:v>
                </c:pt>
                <c:pt idx="96157">
                  <c:v>-7.6732950000000004</c:v>
                </c:pt>
                <c:pt idx="96158">
                  <c:v>-7.6769569999999998</c:v>
                </c:pt>
                <c:pt idx="96159">
                  <c:v>-7.6806190000000001</c:v>
                </c:pt>
                <c:pt idx="96160">
                  <c:v>-7.6842819999999996</c:v>
                </c:pt>
                <c:pt idx="96161">
                  <c:v>-7.687945</c:v>
                </c:pt>
                <c:pt idx="96162">
                  <c:v>-7.6916079999999996</c:v>
                </c:pt>
                <c:pt idx="96163">
                  <c:v>-7.695271</c:v>
                </c:pt>
                <c:pt idx="96164">
                  <c:v>-7.6989349999999996</c:v>
                </c:pt>
                <c:pt idx="96165">
                  <c:v>-7.7025980000000001</c:v>
                </c:pt>
                <c:pt idx="96166">
                  <c:v>-7.7062609999999996</c:v>
                </c:pt>
                <c:pt idx="96167">
                  <c:v>-7.709924</c:v>
                </c:pt>
                <c:pt idx="96168">
                  <c:v>-7.7135879999999997</c:v>
                </c:pt>
                <c:pt idx="96169">
                  <c:v>-7.7172510000000001</c:v>
                </c:pt>
                <c:pt idx="96170">
                  <c:v>-7.720872</c:v>
                </c:pt>
                <c:pt idx="96171">
                  <c:v>-7.7244859999999997</c:v>
                </c:pt>
                <c:pt idx="96172">
                  <c:v>-7.7281040000000001</c:v>
                </c:pt>
                <c:pt idx="96173">
                  <c:v>-7.7317200000000001</c:v>
                </c:pt>
                <c:pt idx="96174">
                  <c:v>-7.7353329999999998</c:v>
                </c:pt>
                <c:pt idx="96175">
                  <c:v>-7.7389559999999999</c:v>
                </c:pt>
                <c:pt idx="96176">
                  <c:v>-7.7425829999999998</c:v>
                </c:pt>
                <c:pt idx="96177">
                  <c:v>-7.7462099999999996</c:v>
                </c:pt>
                <c:pt idx="96178">
                  <c:v>-7.7498399999999998</c:v>
                </c:pt>
                <c:pt idx="96179">
                  <c:v>-7.7534720000000004</c:v>
                </c:pt>
                <c:pt idx="96180">
                  <c:v>-7.7571070000000004</c:v>
                </c:pt>
                <c:pt idx="96181">
                  <c:v>-7.7607439999999999</c:v>
                </c:pt>
                <c:pt idx="96182">
                  <c:v>-7.7643829999999996</c:v>
                </c:pt>
                <c:pt idx="96183">
                  <c:v>-7.7680239999999996</c:v>
                </c:pt>
                <c:pt idx="96184">
                  <c:v>-7.771668</c:v>
                </c:pt>
                <c:pt idx="96185">
                  <c:v>-7.7753129999999997</c:v>
                </c:pt>
                <c:pt idx="96186">
                  <c:v>-7.7789599999999997</c:v>
                </c:pt>
                <c:pt idx="96187">
                  <c:v>-7.7826089999999999</c:v>
                </c:pt>
                <c:pt idx="96188">
                  <c:v>-7.7862539999999996</c:v>
                </c:pt>
                <c:pt idx="96189">
                  <c:v>-7.7899000000000003</c:v>
                </c:pt>
                <c:pt idx="96190">
                  <c:v>-7.7935460000000001</c:v>
                </c:pt>
                <c:pt idx="96191">
                  <c:v>-7.7971820000000003</c:v>
                </c:pt>
                <c:pt idx="96192">
                  <c:v>-7.800827</c:v>
                </c:pt>
                <c:pt idx="96193">
                  <c:v>-7.8044770000000003</c:v>
                </c:pt>
                <c:pt idx="96194">
                  <c:v>-7.8081290000000001</c:v>
                </c:pt>
                <c:pt idx="96195">
                  <c:v>-7.8117830000000001</c:v>
                </c:pt>
                <c:pt idx="96196">
                  <c:v>-7.8154370000000002</c:v>
                </c:pt>
                <c:pt idx="96197">
                  <c:v>-7.8190929999999996</c:v>
                </c:pt>
                <c:pt idx="96198">
                  <c:v>-7.8227510000000002</c:v>
                </c:pt>
                <c:pt idx="96199">
                  <c:v>-7.8264100000000001</c:v>
                </c:pt>
                <c:pt idx="96200">
                  <c:v>-7.8300689999999999</c:v>
                </c:pt>
                <c:pt idx="96201">
                  <c:v>-7.8337289999999999</c:v>
                </c:pt>
                <c:pt idx="96202">
                  <c:v>-7.8373900000000001</c:v>
                </c:pt>
                <c:pt idx="96203">
                  <c:v>-7.8410489999999999</c:v>
                </c:pt>
                <c:pt idx="96204">
                  <c:v>-7.8447069999999997</c:v>
                </c:pt>
                <c:pt idx="96205">
                  <c:v>-7.8483660000000004</c:v>
                </c:pt>
                <c:pt idx="96206">
                  <c:v>-7.8519579999999998</c:v>
                </c:pt>
                <c:pt idx="96207">
                  <c:v>-7.8555640000000002</c:v>
                </c:pt>
                <c:pt idx="96208">
                  <c:v>-7.8591839999999999</c:v>
                </c:pt>
                <c:pt idx="96209">
                  <c:v>-7.8628159999999996</c:v>
                </c:pt>
                <c:pt idx="96210">
                  <c:v>-7.8664519999999998</c:v>
                </c:pt>
                <c:pt idx="96211">
                  <c:v>-7.8700919999999996</c:v>
                </c:pt>
                <c:pt idx="96212">
                  <c:v>-7.8737370000000002</c:v>
                </c:pt>
                <c:pt idx="96213">
                  <c:v>-7.8773860000000004</c:v>
                </c:pt>
                <c:pt idx="96214">
                  <c:v>-7.8810380000000002</c:v>
                </c:pt>
                <c:pt idx="96215">
                  <c:v>-7.8846930000000004</c:v>
                </c:pt>
                <c:pt idx="96216">
                  <c:v>-7.88835</c:v>
                </c:pt>
                <c:pt idx="96217">
                  <c:v>-7.8920089999999998</c:v>
                </c:pt>
                <c:pt idx="96218">
                  <c:v>-7.89567</c:v>
                </c:pt>
                <c:pt idx="96219">
                  <c:v>-7.8993330000000004</c:v>
                </c:pt>
                <c:pt idx="96220">
                  <c:v>-7.9029959999999999</c:v>
                </c:pt>
                <c:pt idx="96221">
                  <c:v>-7.9066549999999998</c:v>
                </c:pt>
                <c:pt idx="96222">
                  <c:v>-7.9103149999999998</c:v>
                </c:pt>
                <c:pt idx="96223">
                  <c:v>-7.9139749999999998</c:v>
                </c:pt>
                <c:pt idx="96224">
                  <c:v>-7.9176349999999998</c:v>
                </c:pt>
                <c:pt idx="96225">
                  <c:v>-7.921297</c:v>
                </c:pt>
                <c:pt idx="96226">
                  <c:v>-7.9249590000000003</c:v>
                </c:pt>
                <c:pt idx="96227">
                  <c:v>-7.9286209999999997</c:v>
                </c:pt>
                <c:pt idx="96228">
                  <c:v>-7.9322850000000003</c:v>
                </c:pt>
                <c:pt idx="96229">
                  <c:v>-7.9359489999999999</c:v>
                </c:pt>
                <c:pt idx="96230">
                  <c:v>-7.9396129999999996</c:v>
                </c:pt>
                <c:pt idx="96231">
                  <c:v>-7.9432770000000001</c:v>
                </c:pt>
                <c:pt idx="96232">
                  <c:v>-7.946936</c:v>
                </c:pt>
                <c:pt idx="96233">
                  <c:v>-7.9505929999999996</c:v>
                </c:pt>
                <c:pt idx="96234">
                  <c:v>-7.9542489999999999</c:v>
                </c:pt>
                <c:pt idx="96235">
                  <c:v>-7.9579069999999996</c:v>
                </c:pt>
                <c:pt idx="96236">
                  <c:v>-7.9615650000000002</c:v>
                </c:pt>
                <c:pt idx="96237">
                  <c:v>-7.9652229999999999</c:v>
                </c:pt>
                <c:pt idx="96238">
                  <c:v>-7.9688819999999998</c:v>
                </c:pt>
                <c:pt idx="96239">
                  <c:v>-7.9725429999999999</c:v>
                </c:pt>
                <c:pt idx="96240">
                  <c:v>-7.9762040000000001</c:v>
                </c:pt>
                <c:pt idx="96241">
                  <c:v>-7.9798629999999999</c:v>
                </c:pt>
                <c:pt idx="96242">
                  <c:v>-7.9835209999999996</c:v>
                </c:pt>
                <c:pt idx="96243">
                  <c:v>-7.9871809999999996</c:v>
                </c:pt>
                <c:pt idx="96244">
                  <c:v>-7.9908419999999998</c:v>
                </c:pt>
                <c:pt idx="96245">
                  <c:v>-7.994472</c:v>
                </c:pt>
                <c:pt idx="96246">
                  <c:v>-7.9981090000000004</c:v>
                </c:pt>
                <c:pt idx="96247">
                  <c:v>-8.0017499999999995</c:v>
                </c:pt>
                <c:pt idx="96248">
                  <c:v>-8.0053909999999995</c:v>
                </c:pt>
                <c:pt idx="96249">
                  <c:v>-8.0090310000000002</c:v>
                </c:pt>
                <c:pt idx="96250">
                  <c:v>-8.012677</c:v>
                </c:pt>
                <c:pt idx="96251">
                  <c:v>-8.0163250000000001</c:v>
                </c:pt>
                <c:pt idx="96252">
                  <c:v>-8.0199770000000008</c:v>
                </c:pt>
                <c:pt idx="96253">
                  <c:v>-8.0236269999999994</c:v>
                </c:pt>
                <c:pt idx="96254">
                  <c:v>-8.0272810000000003</c:v>
                </c:pt>
                <c:pt idx="96255">
                  <c:v>-8.0309349999999995</c:v>
                </c:pt>
                <c:pt idx="96256">
                  <c:v>-8.0345879999999994</c:v>
                </c:pt>
                <c:pt idx="96257">
                  <c:v>-8.0382409999999993</c:v>
                </c:pt>
                <c:pt idx="96258">
                  <c:v>-8.0418970000000005</c:v>
                </c:pt>
                <c:pt idx="96259">
                  <c:v>-8.0455509999999997</c:v>
                </c:pt>
                <c:pt idx="96260">
                  <c:v>-8.0492080000000001</c:v>
                </c:pt>
                <c:pt idx="96261">
                  <c:v>-8.0528650000000006</c:v>
                </c:pt>
                <c:pt idx="96262">
                  <c:v>-8.056521</c:v>
                </c:pt>
                <c:pt idx="96263">
                  <c:v>-8.0601789999999998</c:v>
                </c:pt>
                <c:pt idx="96264">
                  <c:v>-8.0638360000000002</c:v>
                </c:pt>
                <c:pt idx="96265">
                  <c:v>-8.0674919999999997</c:v>
                </c:pt>
                <c:pt idx="96266">
                  <c:v>-8.0711490000000001</c:v>
                </c:pt>
                <c:pt idx="96267">
                  <c:v>-8.0748090000000001</c:v>
                </c:pt>
                <c:pt idx="96268">
                  <c:v>-8.0784690000000001</c:v>
                </c:pt>
                <c:pt idx="96269">
                  <c:v>-8.0821280000000009</c:v>
                </c:pt>
                <c:pt idx="96270">
                  <c:v>-8.0857869999999998</c:v>
                </c:pt>
                <c:pt idx="96271">
                  <c:v>-8.0894469999999998</c:v>
                </c:pt>
                <c:pt idx="96272">
                  <c:v>-8.0931080000000009</c:v>
                </c:pt>
                <c:pt idx="96273">
                  <c:v>-8.0967660000000006</c:v>
                </c:pt>
                <c:pt idx="96274">
                  <c:v>-8.1004260000000006</c:v>
                </c:pt>
                <c:pt idx="96275">
                  <c:v>-8.1040869999999998</c:v>
                </c:pt>
                <c:pt idx="96276">
                  <c:v>-8.1077490000000001</c:v>
                </c:pt>
                <c:pt idx="96277">
                  <c:v>-8.1114080000000008</c:v>
                </c:pt>
                <c:pt idx="96278">
                  <c:v>-8.1150680000000008</c:v>
                </c:pt>
                <c:pt idx="96279">
                  <c:v>-8.1187299999999993</c:v>
                </c:pt>
                <c:pt idx="96280">
                  <c:v>-8.1223919999999996</c:v>
                </c:pt>
                <c:pt idx="96281">
                  <c:v>-8.1260510000000004</c:v>
                </c:pt>
                <c:pt idx="96282">
                  <c:v>-8.1297119999999996</c:v>
                </c:pt>
                <c:pt idx="96283">
                  <c:v>-8.1333730000000006</c:v>
                </c:pt>
                <c:pt idx="96284">
                  <c:v>-8.1370360000000002</c:v>
                </c:pt>
                <c:pt idx="96285">
                  <c:v>-8.1407000000000007</c:v>
                </c:pt>
                <c:pt idx="96286">
                  <c:v>-8.1443619999999992</c:v>
                </c:pt>
                <c:pt idx="96287">
                  <c:v>-8.1480250000000005</c:v>
                </c:pt>
                <c:pt idx="96288">
                  <c:v>-8.151688</c:v>
                </c:pt>
                <c:pt idx="96289">
                  <c:v>-8.155348</c:v>
                </c:pt>
                <c:pt idx="96290">
                  <c:v>-8.1590109999999996</c:v>
                </c:pt>
                <c:pt idx="96291">
                  <c:v>-8.1626729999999998</c:v>
                </c:pt>
                <c:pt idx="96292">
                  <c:v>-8.1663359999999994</c:v>
                </c:pt>
                <c:pt idx="96293">
                  <c:v>-8.1699959999999994</c:v>
                </c:pt>
                <c:pt idx="96294">
                  <c:v>-8.1736570000000004</c:v>
                </c:pt>
                <c:pt idx="96295">
                  <c:v>-8.1773199999999999</c:v>
                </c:pt>
                <c:pt idx="96296">
                  <c:v>-8.1809820000000002</c:v>
                </c:pt>
                <c:pt idx="96297">
                  <c:v>-8.1846440000000005</c:v>
                </c:pt>
                <c:pt idx="96298">
                  <c:v>-8.188307</c:v>
                </c:pt>
                <c:pt idx="96299">
                  <c:v>-8.1919690000000003</c:v>
                </c:pt>
                <c:pt idx="96300">
                  <c:v>-8.1956319999999998</c:v>
                </c:pt>
                <c:pt idx="96301">
                  <c:v>-8.1992930000000008</c:v>
                </c:pt>
                <c:pt idx="96302">
                  <c:v>-8.2029540000000001</c:v>
                </c:pt>
                <c:pt idx="96303">
                  <c:v>-8.2066149999999993</c:v>
                </c:pt>
                <c:pt idx="96304">
                  <c:v>-8.2102789999999999</c:v>
                </c:pt>
                <c:pt idx="96305">
                  <c:v>-8.2139389999999999</c:v>
                </c:pt>
                <c:pt idx="96306">
                  <c:v>-8.2176010000000002</c:v>
                </c:pt>
                <c:pt idx="96307">
                  <c:v>-8.2212630000000004</c:v>
                </c:pt>
                <c:pt idx="96308">
                  <c:v>-8.224926</c:v>
                </c:pt>
                <c:pt idx="96309">
                  <c:v>-8.2285869999999992</c:v>
                </c:pt>
                <c:pt idx="96310">
                  <c:v>-8.2322480000000002</c:v>
                </c:pt>
                <c:pt idx="96311">
                  <c:v>-8.2359100000000005</c:v>
                </c:pt>
                <c:pt idx="96312">
                  <c:v>-8.2395739999999993</c:v>
                </c:pt>
                <c:pt idx="96313">
                  <c:v>-8.2432359999999996</c:v>
                </c:pt>
                <c:pt idx="96314">
                  <c:v>-8.2468970000000006</c:v>
                </c:pt>
                <c:pt idx="96315">
                  <c:v>-8.2505600000000001</c:v>
                </c:pt>
                <c:pt idx="96316">
                  <c:v>-8.2542240000000007</c:v>
                </c:pt>
                <c:pt idx="96317">
                  <c:v>-8.2578849999999999</c:v>
                </c:pt>
                <c:pt idx="96318">
                  <c:v>-8.2615459999999992</c:v>
                </c:pt>
                <c:pt idx="96319">
                  <c:v>-8.2652090000000005</c:v>
                </c:pt>
                <c:pt idx="96320">
                  <c:v>-8.2688729999999993</c:v>
                </c:pt>
                <c:pt idx="96321">
                  <c:v>-8.2725349999999995</c:v>
                </c:pt>
                <c:pt idx="96322">
                  <c:v>-8.2761969999999998</c:v>
                </c:pt>
                <c:pt idx="96323">
                  <c:v>-8.2798610000000004</c:v>
                </c:pt>
                <c:pt idx="96324">
                  <c:v>-8.2835249999999991</c:v>
                </c:pt>
                <c:pt idx="96325">
                  <c:v>-8.2871880000000004</c:v>
                </c:pt>
                <c:pt idx="96326">
                  <c:v>-8.2908500000000007</c:v>
                </c:pt>
                <c:pt idx="96327">
                  <c:v>-8.2945139999999995</c:v>
                </c:pt>
                <c:pt idx="96328">
                  <c:v>-8.2981780000000001</c:v>
                </c:pt>
                <c:pt idx="96329">
                  <c:v>-8.3018400000000003</c:v>
                </c:pt>
                <c:pt idx="96330">
                  <c:v>-8.3055020000000006</c:v>
                </c:pt>
                <c:pt idx="96331">
                  <c:v>-8.3010719999999996</c:v>
                </c:pt>
                <c:pt idx="96332">
                  <c:v>-8.2966460000000009</c:v>
                </c:pt>
                <c:pt idx="96333">
                  <c:v>-8.2922279999999997</c:v>
                </c:pt>
                <c:pt idx="96334">
                  <c:v>-8.2878129999999999</c:v>
                </c:pt>
                <c:pt idx="96335">
                  <c:v>-8.2834029999999998</c:v>
                </c:pt>
                <c:pt idx="96336">
                  <c:v>-8.2789929999999998</c:v>
                </c:pt>
                <c:pt idx="96337">
                  <c:v>-8.2745859999999993</c:v>
                </c:pt>
                <c:pt idx="96338">
                  <c:v>-8.2701770000000003</c:v>
                </c:pt>
                <c:pt idx="96339">
                  <c:v>-8.2657710000000009</c:v>
                </c:pt>
                <c:pt idx="96340">
                  <c:v>-8.2613679999999992</c:v>
                </c:pt>
                <c:pt idx="96341">
                  <c:v>-8.2569669999999995</c:v>
                </c:pt>
                <c:pt idx="96342">
                  <c:v>-8.2525689999999994</c:v>
                </c:pt>
                <c:pt idx="96343">
                  <c:v>-8.2481740000000006</c:v>
                </c:pt>
                <c:pt idx="96344">
                  <c:v>-8.2437769999999997</c:v>
                </c:pt>
                <c:pt idx="96345">
                  <c:v>-8.2393839999999994</c:v>
                </c:pt>
                <c:pt idx="96346">
                  <c:v>-8.2349920000000001</c:v>
                </c:pt>
                <c:pt idx="96347">
                  <c:v>-8.2306019999999993</c:v>
                </c:pt>
                <c:pt idx="96348">
                  <c:v>-8.2262129999999996</c:v>
                </c:pt>
                <c:pt idx="96349">
                  <c:v>-8.2218239999999998</c:v>
                </c:pt>
                <c:pt idx="96350">
                  <c:v>-8.2174370000000003</c:v>
                </c:pt>
                <c:pt idx="96351">
                  <c:v>-8.2130489999999998</c:v>
                </c:pt>
                <c:pt idx="96352">
                  <c:v>-8.2086620000000003</c:v>
                </c:pt>
                <c:pt idx="96353">
                  <c:v>-8.2042760000000001</c:v>
                </c:pt>
                <c:pt idx="96354">
                  <c:v>-8.1998890000000006</c:v>
                </c:pt>
                <c:pt idx="96355">
                  <c:v>-8.1955030000000004</c:v>
                </c:pt>
                <c:pt idx="96356">
                  <c:v>-8.1911179999999995</c:v>
                </c:pt>
                <c:pt idx="96357">
                  <c:v>-8.1867319999999992</c:v>
                </c:pt>
                <c:pt idx="96358">
                  <c:v>-8.182347</c:v>
                </c:pt>
                <c:pt idx="96359">
                  <c:v>-8.1779630000000001</c:v>
                </c:pt>
                <c:pt idx="96360">
                  <c:v>-8.1735779999999991</c:v>
                </c:pt>
                <c:pt idx="96361">
                  <c:v>-8.1691929999999999</c:v>
                </c:pt>
                <c:pt idx="96362">
                  <c:v>-8.164809</c:v>
                </c:pt>
                <c:pt idx="96363">
                  <c:v>-8.1604259999999993</c:v>
                </c:pt>
                <c:pt idx="96364">
                  <c:v>-8.1560419999999993</c:v>
                </c:pt>
                <c:pt idx="96365">
                  <c:v>-8.1516599999999997</c:v>
                </c:pt>
                <c:pt idx="96366">
                  <c:v>-8.147278</c:v>
                </c:pt>
                <c:pt idx="96367">
                  <c:v>-8.1428940000000001</c:v>
                </c:pt>
                <c:pt idx="96368">
                  <c:v>-8.1385109999999994</c:v>
                </c:pt>
                <c:pt idx="96369">
                  <c:v>-8.1341280000000005</c:v>
                </c:pt>
                <c:pt idx="96370">
                  <c:v>-8.1297449999999998</c:v>
                </c:pt>
                <c:pt idx="96371">
                  <c:v>-8.1253600000000006</c:v>
                </c:pt>
                <c:pt idx="96372">
                  <c:v>-8.1209769999999999</c:v>
                </c:pt>
                <c:pt idx="96373">
                  <c:v>-8.1165950000000002</c:v>
                </c:pt>
                <c:pt idx="96374">
                  <c:v>-8.1122130000000006</c:v>
                </c:pt>
                <c:pt idx="96375">
                  <c:v>-8.1078309999999991</c:v>
                </c:pt>
                <c:pt idx="96376">
                  <c:v>-8.1034489999999995</c:v>
                </c:pt>
                <c:pt idx="96377">
                  <c:v>-8.0990660000000005</c:v>
                </c:pt>
                <c:pt idx="96378">
                  <c:v>-8.0946840000000009</c:v>
                </c:pt>
                <c:pt idx="96379">
                  <c:v>-8.0903019999999994</c:v>
                </c:pt>
                <c:pt idx="96380">
                  <c:v>-8.0859210000000008</c:v>
                </c:pt>
                <c:pt idx="96381">
                  <c:v>-8.0815389999999994</c:v>
                </c:pt>
                <c:pt idx="96382">
                  <c:v>-8.0771580000000007</c:v>
                </c:pt>
                <c:pt idx="96383">
                  <c:v>-8.0727759999999993</c:v>
                </c:pt>
                <c:pt idx="96384">
                  <c:v>-8.0683950000000006</c:v>
                </c:pt>
                <c:pt idx="96385">
                  <c:v>-8.0640129999999992</c:v>
                </c:pt>
                <c:pt idx="96386">
                  <c:v>-8.0596309999999995</c:v>
                </c:pt>
                <c:pt idx="96387">
                  <c:v>-8.0552489999999999</c:v>
                </c:pt>
                <c:pt idx="96388">
                  <c:v>-8.0508670000000002</c:v>
                </c:pt>
                <c:pt idx="96389">
                  <c:v>-8.0464859999999998</c:v>
                </c:pt>
                <c:pt idx="96390">
                  <c:v>-8.0421040000000001</c:v>
                </c:pt>
                <c:pt idx="96391">
                  <c:v>-8.0377229999999997</c:v>
                </c:pt>
                <c:pt idx="96392">
                  <c:v>-8.0333410000000001</c:v>
                </c:pt>
                <c:pt idx="96393">
                  <c:v>-8.0289599999999997</c:v>
                </c:pt>
                <c:pt idx="96394">
                  <c:v>-8.0245789999999992</c:v>
                </c:pt>
                <c:pt idx="96395">
                  <c:v>-8.0201989999999999</c:v>
                </c:pt>
                <c:pt idx="96396">
                  <c:v>-8.0158190000000005</c:v>
                </c:pt>
                <c:pt idx="96397">
                  <c:v>-8.0114370000000008</c:v>
                </c:pt>
                <c:pt idx="96398">
                  <c:v>-8.0070569999999996</c:v>
                </c:pt>
                <c:pt idx="96399">
                  <c:v>-8.0026770000000003</c:v>
                </c:pt>
                <c:pt idx="96400">
                  <c:v>-7.998297</c:v>
                </c:pt>
                <c:pt idx="96401">
                  <c:v>-7.9939169999999997</c:v>
                </c:pt>
                <c:pt idx="96402">
                  <c:v>-7.9895360000000002</c:v>
                </c:pt>
                <c:pt idx="96403">
                  <c:v>-7.9851559999999999</c:v>
                </c:pt>
                <c:pt idx="96404">
                  <c:v>-7.9807750000000004</c:v>
                </c:pt>
                <c:pt idx="96405">
                  <c:v>-7.9763960000000003</c:v>
                </c:pt>
                <c:pt idx="96406">
                  <c:v>-7.972016</c:v>
                </c:pt>
                <c:pt idx="96407">
                  <c:v>-7.9676359999999997</c:v>
                </c:pt>
                <c:pt idx="96408">
                  <c:v>-7.9632560000000003</c:v>
                </c:pt>
                <c:pt idx="96409">
                  <c:v>-7.9588760000000001</c:v>
                </c:pt>
                <c:pt idx="96410">
                  <c:v>-7.9544959999999998</c:v>
                </c:pt>
                <c:pt idx="96411">
                  <c:v>-7.9501169999999997</c:v>
                </c:pt>
                <c:pt idx="96412">
                  <c:v>-7.9457380000000004</c:v>
                </c:pt>
                <c:pt idx="96413">
                  <c:v>-7.9413590000000003</c:v>
                </c:pt>
                <c:pt idx="96414">
                  <c:v>-7.936979</c:v>
                </c:pt>
                <c:pt idx="96415">
                  <c:v>-7.9325999999999999</c:v>
                </c:pt>
                <c:pt idx="96416">
                  <c:v>-7.9282209999999997</c:v>
                </c:pt>
                <c:pt idx="96417">
                  <c:v>-7.9238419999999996</c:v>
                </c:pt>
                <c:pt idx="96418">
                  <c:v>-7.9194630000000004</c:v>
                </c:pt>
                <c:pt idx="96419">
                  <c:v>-7.9150840000000002</c:v>
                </c:pt>
                <c:pt idx="96420">
                  <c:v>-7.9107050000000001</c:v>
                </c:pt>
                <c:pt idx="96421">
                  <c:v>-7.9063249999999998</c:v>
                </c:pt>
                <c:pt idx="96422">
                  <c:v>-7.9019450000000004</c:v>
                </c:pt>
                <c:pt idx="96423">
                  <c:v>-7.8975660000000003</c:v>
                </c:pt>
                <c:pt idx="96424">
                  <c:v>-7.893186</c:v>
                </c:pt>
                <c:pt idx="96425">
                  <c:v>-7.8888059999999998</c:v>
                </c:pt>
                <c:pt idx="96426">
                  <c:v>-7.8844269999999996</c:v>
                </c:pt>
                <c:pt idx="96427">
                  <c:v>-7.8800470000000002</c:v>
                </c:pt>
                <c:pt idx="96428">
                  <c:v>-7.875667</c:v>
                </c:pt>
                <c:pt idx="96429">
                  <c:v>-7.8712869999999997</c:v>
                </c:pt>
                <c:pt idx="96430">
                  <c:v>-7.8669079999999996</c:v>
                </c:pt>
                <c:pt idx="96431">
                  <c:v>-7.8625280000000002</c:v>
                </c:pt>
                <c:pt idx="96432">
                  <c:v>-7.8581479999999999</c:v>
                </c:pt>
                <c:pt idx="96433">
                  <c:v>-7.8537679999999996</c:v>
                </c:pt>
                <c:pt idx="96434">
                  <c:v>-7.8493890000000004</c:v>
                </c:pt>
                <c:pt idx="96435">
                  <c:v>-7.8450090000000001</c:v>
                </c:pt>
                <c:pt idx="96436">
                  <c:v>-7.84063</c:v>
                </c:pt>
                <c:pt idx="96437">
                  <c:v>-7.8362499999999997</c:v>
                </c:pt>
                <c:pt idx="96438">
                  <c:v>-7.8318700000000003</c:v>
                </c:pt>
                <c:pt idx="96439">
                  <c:v>-7.8274900000000001</c:v>
                </c:pt>
                <c:pt idx="96440">
                  <c:v>-7.8231109999999999</c:v>
                </c:pt>
                <c:pt idx="96441">
                  <c:v>-7.8187309999999997</c:v>
                </c:pt>
                <c:pt idx="96442">
                  <c:v>-7.8143520000000004</c:v>
                </c:pt>
                <c:pt idx="96443">
                  <c:v>-7.8099720000000001</c:v>
                </c:pt>
                <c:pt idx="96444">
                  <c:v>-7.805593</c:v>
                </c:pt>
                <c:pt idx="96445">
                  <c:v>-7.8012129999999997</c:v>
                </c:pt>
                <c:pt idx="96446">
                  <c:v>-7.7968339999999996</c:v>
                </c:pt>
                <c:pt idx="96447">
                  <c:v>-7.7924540000000002</c:v>
                </c:pt>
                <c:pt idx="96448">
                  <c:v>-7.7880739999999999</c:v>
                </c:pt>
                <c:pt idx="96449">
                  <c:v>-7.7836949999999998</c:v>
                </c:pt>
                <c:pt idx="96450">
                  <c:v>-7.7793150000000004</c:v>
                </c:pt>
                <c:pt idx="96451">
                  <c:v>-7.7749350000000002</c:v>
                </c:pt>
                <c:pt idx="96452">
                  <c:v>-7.770556</c:v>
                </c:pt>
                <c:pt idx="96453">
                  <c:v>-7.7661759999999997</c:v>
                </c:pt>
                <c:pt idx="96454">
                  <c:v>-7.7617960000000004</c:v>
                </c:pt>
                <c:pt idx="96455">
                  <c:v>-7.7574170000000002</c:v>
                </c:pt>
                <c:pt idx="96456">
                  <c:v>-7.753037</c:v>
                </c:pt>
                <c:pt idx="96457">
                  <c:v>-7.7486579999999998</c:v>
                </c:pt>
                <c:pt idx="96458">
                  <c:v>-7.7442780000000004</c:v>
                </c:pt>
                <c:pt idx="96459">
                  <c:v>-7.7398990000000003</c:v>
                </c:pt>
                <c:pt idx="96460">
                  <c:v>-7.735519</c:v>
                </c:pt>
                <c:pt idx="96461">
                  <c:v>-7.7311399999999999</c:v>
                </c:pt>
                <c:pt idx="96462">
                  <c:v>-7.7267599999999996</c:v>
                </c:pt>
                <c:pt idx="96463">
                  <c:v>-7.7223810000000004</c:v>
                </c:pt>
                <c:pt idx="96464">
                  <c:v>-7.7180010000000001</c:v>
                </c:pt>
                <c:pt idx="96465">
                  <c:v>-7.713622</c:v>
                </c:pt>
                <c:pt idx="96466">
                  <c:v>-7.7092419999999997</c:v>
                </c:pt>
                <c:pt idx="96467">
                  <c:v>-7.7048639999999997</c:v>
                </c:pt>
                <c:pt idx="96468">
                  <c:v>-7.7004849999999996</c:v>
                </c:pt>
                <c:pt idx="96469">
                  <c:v>-7.6961060000000003</c:v>
                </c:pt>
                <c:pt idx="96470">
                  <c:v>-7.6917270000000002</c:v>
                </c:pt>
                <c:pt idx="96471">
                  <c:v>-7.6873480000000001</c:v>
                </c:pt>
                <c:pt idx="96472">
                  <c:v>-7.6829689999999999</c:v>
                </c:pt>
                <c:pt idx="96473">
                  <c:v>-7.6785889999999997</c:v>
                </c:pt>
                <c:pt idx="96474">
                  <c:v>-7.6742100000000004</c:v>
                </c:pt>
                <c:pt idx="96475">
                  <c:v>-7.6698320000000004</c:v>
                </c:pt>
                <c:pt idx="96476">
                  <c:v>-7.6654559999999998</c:v>
                </c:pt>
                <c:pt idx="96477">
                  <c:v>-7.661079</c:v>
                </c:pt>
                <c:pt idx="96478">
                  <c:v>-7.6567030000000003</c:v>
                </c:pt>
                <c:pt idx="96479">
                  <c:v>-7.6523269999999997</c:v>
                </c:pt>
                <c:pt idx="96480">
                  <c:v>-7.6479509999999999</c:v>
                </c:pt>
                <c:pt idx="96481">
                  <c:v>-7.6435740000000001</c:v>
                </c:pt>
                <c:pt idx="96482">
                  <c:v>-7.6391970000000002</c:v>
                </c:pt>
                <c:pt idx="96483">
                  <c:v>-7.6348190000000002</c:v>
                </c:pt>
                <c:pt idx="96484">
                  <c:v>-7.6304410000000003</c:v>
                </c:pt>
                <c:pt idx="96485">
                  <c:v>-7.6260630000000003</c:v>
                </c:pt>
                <c:pt idx="96486">
                  <c:v>-7.6216840000000001</c:v>
                </c:pt>
                <c:pt idx="96487">
                  <c:v>-7.6173060000000001</c:v>
                </c:pt>
                <c:pt idx="96488">
                  <c:v>-7.612927</c:v>
                </c:pt>
                <c:pt idx="96489">
                  <c:v>-7.608549</c:v>
                </c:pt>
                <c:pt idx="96490">
                  <c:v>-7.604171</c:v>
                </c:pt>
                <c:pt idx="96491">
                  <c:v>-7.599793</c:v>
                </c:pt>
                <c:pt idx="96492">
                  <c:v>-7.595415</c:v>
                </c:pt>
                <c:pt idx="96493">
                  <c:v>-7.5910359999999999</c:v>
                </c:pt>
                <c:pt idx="96494">
                  <c:v>-7.5866579999999999</c:v>
                </c:pt>
                <c:pt idx="96495">
                  <c:v>-7.5822799999999999</c:v>
                </c:pt>
                <c:pt idx="96496">
                  <c:v>-7.5779009999999998</c:v>
                </c:pt>
                <c:pt idx="96497">
                  <c:v>-7.5735229999999998</c:v>
                </c:pt>
                <c:pt idx="96498">
                  <c:v>-7.5691449999999998</c:v>
                </c:pt>
                <c:pt idx="96499">
                  <c:v>-7.5647669999999998</c:v>
                </c:pt>
                <c:pt idx="96500">
                  <c:v>-7.5603879999999997</c:v>
                </c:pt>
                <c:pt idx="96501">
                  <c:v>-7.5560109999999998</c:v>
                </c:pt>
                <c:pt idx="96502">
                  <c:v>-7.551634</c:v>
                </c:pt>
                <c:pt idx="96503">
                  <c:v>-7.5472570000000001</c:v>
                </c:pt>
                <c:pt idx="96504">
                  <c:v>-7.5428800000000003</c:v>
                </c:pt>
                <c:pt idx="96505">
                  <c:v>-7.5385020000000003</c:v>
                </c:pt>
                <c:pt idx="96506">
                  <c:v>-7.5341240000000003</c:v>
                </c:pt>
                <c:pt idx="96507">
                  <c:v>-7.5297460000000003</c:v>
                </c:pt>
                <c:pt idx="96508">
                  <c:v>-7.5253680000000003</c:v>
                </c:pt>
                <c:pt idx="96509">
                  <c:v>-7.5209890000000001</c:v>
                </c:pt>
                <c:pt idx="96510">
                  <c:v>-7.5166110000000002</c:v>
                </c:pt>
                <c:pt idx="96511">
                  <c:v>-7.512232</c:v>
                </c:pt>
                <c:pt idx="96512">
                  <c:v>-7.507854</c:v>
                </c:pt>
                <c:pt idx="96513">
                  <c:v>-7.5034749999999999</c:v>
                </c:pt>
                <c:pt idx="96514">
                  <c:v>-7.4990959999999998</c:v>
                </c:pt>
                <c:pt idx="96515">
                  <c:v>-7.4947179999999998</c:v>
                </c:pt>
                <c:pt idx="96516">
                  <c:v>-7.4903389999999996</c:v>
                </c:pt>
                <c:pt idx="96517">
                  <c:v>-7.4859609999999996</c:v>
                </c:pt>
                <c:pt idx="96518">
                  <c:v>-7.4815820000000004</c:v>
                </c:pt>
                <c:pt idx="96519">
                  <c:v>-7.4772030000000003</c:v>
                </c:pt>
                <c:pt idx="96520">
                  <c:v>-7.4728250000000003</c:v>
                </c:pt>
                <c:pt idx="96521">
                  <c:v>-7.4684460000000001</c:v>
                </c:pt>
                <c:pt idx="96522">
                  <c:v>-7.464067</c:v>
                </c:pt>
                <c:pt idx="96523">
                  <c:v>-7.459689</c:v>
                </c:pt>
                <c:pt idx="96524">
                  <c:v>-7.4553099999999999</c:v>
                </c:pt>
                <c:pt idx="96525">
                  <c:v>-7.4509319999999999</c:v>
                </c:pt>
                <c:pt idx="96526">
                  <c:v>-7.4465529999999998</c:v>
                </c:pt>
                <c:pt idx="96527">
                  <c:v>-7.4421749999999998</c:v>
                </c:pt>
                <c:pt idx="96528">
                  <c:v>-7.4377959999999996</c:v>
                </c:pt>
                <c:pt idx="96529">
                  <c:v>-7.4334179999999996</c:v>
                </c:pt>
                <c:pt idx="96530">
                  <c:v>-7.4290390000000004</c:v>
                </c:pt>
                <c:pt idx="96531">
                  <c:v>-7.4246610000000004</c:v>
                </c:pt>
                <c:pt idx="96532">
                  <c:v>-7.4202820000000003</c:v>
                </c:pt>
                <c:pt idx="96533">
                  <c:v>-7.4159040000000003</c:v>
                </c:pt>
                <c:pt idx="96534">
                  <c:v>-7.4115260000000003</c:v>
                </c:pt>
                <c:pt idx="96535">
                  <c:v>-7.4071470000000001</c:v>
                </c:pt>
                <c:pt idx="96536">
                  <c:v>-7.4027700000000003</c:v>
                </c:pt>
                <c:pt idx="96537">
                  <c:v>-7.3983939999999997</c:v>
                </c:pt>
                <c:pt idx="96538">
                  <c:v>-7.394018</c:v>
                </c:pt>
                <c:pt idx="96539">
                  <c:v>-7.3896420000000003</c:v>
                </c:pt>
                <c:pt idx="96540">
                  <c:v>-7.3852650000000004</c:v>
                </c:pt>
                <c:pt idx="96541">
                  <c:v>-7.3808879999999997</c:v>
                </c:pt>
                <c:pt idx="96542">
                  <c:v>-7.3765109999999998</c:v>
                </c:pt>
                <c:pt idx="96543">
                  <c:v>-7.372134</c:v>
                </c:pt>
                <c:pt idx="96544">
                  <c:v>-7.367756</c:v>
                </c:pt>
                <c:pt idx="96545">
                  <c:v>-7.363378</c:v>
                </c:pt>
                <c:pt idx="96546">
                  <c:v>-7.3589989999999998</c:v>
                </c:pt>
                <c:pt idx="96547">
                  <c:v>-7.3546209999999999</c:v>
                </c:pt>
                <c:pt idx="96548">
                  <c:v>-7.3502429999999999</c:v>
                </c:pt>
                <c:pt idx="96549">
                  <c:v>-7.3458639999999997</c:v>
                </c:pt>
                <c:pt idx="96550">
                  <c:v>-7.3414859999999997</c:v>
                </c:pt>
                <c:pt idx="96551">
                  <c:v>-7.3371069999999996</c:v>
                </c:pt>
                <c:pt idx="96552">
                  <c:v>-7.3327280000000004</c:v>
                </c:pt>
                <c:pt idx="96553">
                  <c:v>-7.3283500000000004</c:v>
                </c:pt>
                <c:pt idx="96554">
                  <c:v>-7.3239720000000004</c:v>
                </c:pt>
                <c:pt idx="96555">
                  <c:v>-7.3195949999999996</c:v>
                </c:pt>
                <c:pt idx="96556">
                  <c:v>-7.3152179999999998</c:v>
                </c:pt>
                <c:pt idx="96557">
                  <c:v>-7.3108399999999998</c:v>
                </c:pt>
                <c:pt idx="96558">
                  <c:v>-7.3064619999999998</c:v>
                </c:pt>
                <c:pt idx="96559">
                  <c:v>-7.3020849999999999</c:v>
                </c:pt>
                <c:pt idx="96560">
                  <c:v>-7.2977069999999999</c:v>
                </c:pt>
                <c:pt idx="96561">
                  <c:v>-7.2933300000000001</c:v>
                </c:pt>
                <c:pt idx="96562">
                  <c:v>-7.2889520000000001</c:v>
                </c:pt>
                <c:pt idx="96563">
                  <c:v>-7.2845740000000001</c:v>
                </c:pt>
                <c:pt idx="96564">
                  <c:v>-7.2801960000000001</c:v>
                </c:pt>
                <c:pt idx="96565">
                  <c:v>-7.275817</c:v>
                </c:pt>
                <c:pt idx="96566">
                  <c:v>-7.271439</c:v>
                </c:pt>
                <c:pt idx="96567">
                  <c:v>-7.2670599999999999</c:v>
                </c:pt>
                <c:pt idx="96568">
                  <c:v>-7.2626809999999997</c:v>
                </c:pt>
                <c:pt idx="96569">
                  <c:v>-7.2583029999999997</c:v>
                </c:pt>
                <c:pt idx="96570">
                  <c:v>-7.2539239999999996</c:v>
                </c:pt>
                <c:pt idx="96571">
                  <c:v>-7.2495450000000003</c:v>
                </c:pt>
                <c:pt idx="96572">
                  <c:v>-7.2451679999999996</c:v>
                </c:pt>
                <c:pt idx="96573">
                  <c:v>-7.2407919999999999</c:v>
                </c:pt>
                <c:pt idx="96574">
                  <c:v>-7.2364179999999996</c:v>
                </c:pt>
                <c:pt idx="96575">
                  <c:v>-7.232043</c:v>
                </c:pt>
                <c:pt idx="96576">
                  <c:v>-7.2276670000000003</c:v>
                </c:pt>
                <c:pt idx="96577">
                  <c:v>-7.2232909999999997</c:v>
                </c:pt>
                <c:pt idx="96578">
                  <c:v>-7.218915</c:v>
                </c:pt>
                <c:pt idx="96579">
                  <c:v>-7.2145380000000001</c:v>
                </c:pt>
                <c:pt idx="96580">
                  <c:v>-7.2101610000000003</c:v>
                </c:pt>
                <c:pt idx="96581">
                  <c:v>-7.2057840000000004</c:v>
                </c:pt>
                <c:pt idx="96582">
                  <c:v>-7.2014079999999998</c:v>
                </c:pt>
                <c:pt idx="96583">
                  <c:v>-7.1970320000000001</c:v>
                </c:pt>
                <c:pt idx="96584">
                  <c:v>-7.1926560000000004</c:v>
                </c:pt>
                <c:pt idx="96585">
                  <c:v>-7.1882789999999996</c:v>
                </c:pt>
                <c:pt idx="96586">
                  <c:v>-7.1839009999999996</c:v>
                </c:pt>
                <c:pt idx="96587">
                  <c:v>-7.1795239999999998</c:v>
                </c:pt>
                <c:pt idx="96588">
                  <c:v>-7.1751469999999999</c:v>
                </c:pt>
                <c:pt idx="96589">
                  <c:v>-7.1707700000000001</c:v>
                </c:pt>
                <c:pt idx="96590">
                  <c:v>-7.1663920000000001</c:v>
                </c:pt>
                <c:pt idx="96591">
                  <c:v>-7.1620150000000002</c:v>
                </c:pt>
                <c:pt idx="96592">
                  <c:v>-7.1576389999999996</c:v>
                </c:pt>
                <c:pt idx="96593">
                  <c:v>-7.1532629999999999</c:v>
                </c:pt>
                <c:pt idx="96594">
                  <c:v>-7.1488860000000001</c:v>
                </c:pt>
                <c:pt idx="96595">
                  <c:v>-7.1445090000000002</c:v>
                </c:pt>
                <c:pt idx="96596">
                  <c:v>-7.1401329999999996</c:v>
                </c:pt>
                <c:pt idx="96597">
                  <c:v>-7.1357559999999998</c:v>
                </c:pt>
                <c:pt idx="96598">
                  <c:v>-7.1313789999999999</c:v>
                </c:pt>
                <c:pt idx="96599">
                  <c:v>-7.1270009999999999</c:v>
                </c:pt>
                <c:pt idx="96600">
                  <c:v>-7.1226240000000001</c:v>
                </c:pt>
                <c:pt idx="96601">
                  <c:v>-7.1182470000000002</c:v>
                </c:pt>
                <c:pt idx="96602">
                  <c:v>-7.1138690000000002</c:v>
                </c:pt>
                <c:pt idx="96603">
                  <c:v>-7.1094920000000004</c:v>
                </c:pt>
                <c:pt idx="96604">
                  <c:v>-7.1051140000000004</c:v>
                </c:pt>
                <c:pt idx="96605">
                  <c:v>-7.1007350000000002</c:v>
                </c:pt>
                <c:pt idx="96606">
                  <c:v>-7.0963570000000002</c:v>
                </c:pt>
                <c:pt idx="96607">
                  <c:v>-7.0919780000000001</c:v>
                </c:pt>
                <c:pt idx="96608">
                  <c:v>-7.0876000000000001</c:v>
                </c:pt>
                <c:pt idx="96609">
                  <c:v>-7.083221</c:v>
                </c:pt>
                <c:pt idx="96610">
                  <c:v>-7.078843</c:v>
                </c:pt>
                <c:pt idx="96611">
                  <c:v>-7.074465</c:v>
                </c:pt>
                <c:pt idx="96612">
                  <c:v>-7.070087</c:v>
                </c:pt>
                <c:pt idx="96613">
                  <c:v>-7.0657100000000002</c:v>
                </c:pt>
                <c:pt idx="96614">
                  <c:v>-7.0613330000000003</c:v>
                </c:pt>
                <c:pt idx="96615">
                  <c:v>-7.0569550000000003</c:v>
                </c:pt>
                <c:pt idx="96616">
                  <c:v>-7.0525770000000003</c:v>
                </c:pt>
                <c:pt idx="96617">
                  <c:v>-7.0481990000000003</c:v>
                </c:pt>
                <c:pt idx="96618">
                  <c:v>-7.0438210000000003</c:v>
                </c:pt>
                <c:pt idx="96619">
                  <c:v>-7.0394439999999996</c:v>
                </c:pt>
                <c:pt idx="96620">
                  <c:v>-7.0350659999999996</c:v>
                </c:pt>
                <c:pt idx="96621">
                  <c:v>-7.0306879999999996</c:v>
                </c:pt>
                <c:pt idx="96622">
                  <c:v>-7.0263090000000004</c:v>
                </c:pt>
                <c:pt idx="96623">
                  <c:v>-7.0219310000000004</c:v>
                </c:pt>
                <c:pt idx="96624">
                  <c:v>-7.0175520000000002</c:v>
                </c:pt>
                <c:pt idx="96625">
                  <c:v>-7.0131730000000001</c:v>
                </c:pt>
                <c:pt idx="96626">
                  <c:v>-7.008794</c:v>
                </c:pt>
                <c:pt idx="96627">
                  <c:v>-7.0044149999999998</c:v>
                </c:pt>
                <c:pt idx="96628">
                  <c:v>-7.0000359999999997</c:v>
                </c:pt>
                <c:pt idx="96629">
                  <c:v>-6.9956569999999996</c:v>
                </c:pt>
                <c:pt idx="96630">
                  <c:v>-6.9912789999999996</c:v>
                </c:pt>
                <c:pt idx="96631">
                  <c:v>-6.9869009999999996</c:v>
                </c:pt>
                <c:pt idx="96632">
                  <c:v>-6.9825229999999996</c:v>
                </c:pt>
                <c:pt idx="96633">
                  <c:v>-6.9781459999999997</c:v>
                </c:pt>
                <c:pt idx="96634">
                  <c:v>-6.9737669999999996</c:v>
                </c:pt>
                <c:pt idx="96635">
                  <c:v>-6.9693889999999996</c:v>
                </c:pt>
                <c:pt idx="96636">
                  <c:v>-6.9650109999999996</c:v>
                </c:pt>
                <c:pt idx="96637">
                  <c:v>-6.9606329999999996</c:v>
                </c:pt>
                <c:pt idx="96638">
                  <c:v>-6.9562600000000003</c:v>
                </c:pt>
                <c:pt idx="96639">
                  <c:v>-6.9518880000000003</c:v>
                </c:pt>
                <c:pt idx="96640">
                  <c:v>-6.9475129999999998</c:v>
                </c:pt>
                <c:pt idx="96641">
                  <c:v>-6.943136</c:v>
                </c:pt>
                <c:pt idx="96642">
                  <c:v>-6.9387590000000001</c:v>
                </c:pt>
                <c:pt idx="96643">
                  <c:v>-6.9343820000000003</c:v>
                </c:pt>
                <c:pt idx="96644">
                  <c:v>-6.9300050000000004</c:v>
                </c:pt>
                <c:pt idx="96645">
                  <c:v>-6.9256260000000003</c:v>
                </c:pt>
                <c:pt idx="96646">
                  <c:v>-6.9212480000000003</c:v>
                </c:pt>
                <c:pt idx="96647">
                  <c:v>-6.9168700000000003</c:v>
                </c:pt>
                <c:pt idx="96648">
                  <c:v>-6.9124920000000003</c:v>
                </c:pt>
                <c:pt idx="96649">
                  <c:v>-6.9081149999999996</c:v>
                </c:pt>
                <c:pt idx="96650">
                  <c:v>-6.9037379999999997</c:v>
                </c:pt>
                <c:pt idx="96651">
                  <c:v>-6.8993630000000001</c:v>
                </c:pt>
                <c:pt idx="96652">
                  <c:v>-6.8949879999999997</c:v>
                </c:pt>
                <c:pt idx="96653">
                  <c:v>-6.890612</c:v>
                </c:pt>
                <c:pt idx="96654">
                  <c:v>-6.8862350000000001</c:v>
                </c:pt>
                <c:pt idx="96655">
                  <c:v>-6.8818590000000004</c:v>
                </c:pt>
                <c:pt idx="96656">
                  <c:v>-6.8774819999999997</c:v>
                </c:pt>
                <c:pt idx="96657">
                  <c:v>-6.8731049999999998</c:v>
                </c:pt>
                <c:pt idx="96658">
                  <c:v>-6.8687279999999999</c:v>
                </c:pt>
                <c:pt idx="96659">
                  <c:v>-6.86435</c:v>
                </c:pt>
                <c:pt idx="96660">
                  <c:v>-6.859972</c:v>
                </c:pt>
                <c:pt idx="96661">
                  <c:v>-6.8555950000000001</c:v>
                </c:pt>
                <c:pt idx="96662">
                  <c:v>-6.8512170000000001</c:v>
                </c:pt>
                <c:pt idx="96663">
                  <c:v>-6.8468390000000001</c:v>
                </c:pt>
                <c:pt idx="96664">
                  <c:v>-6.8424610000000001</c:v>
                </c:pt>
                <c:pt idx="96665">
                  <c:v>-6.8380840000000003</c:v>
                </c:pt>
                <c:pt idx="96666">
                  <c:v>-6.8337070000000004</c:v>
                </c:pt>
                <c:pt idx="96667">
                  <c:v>-6.8293290000000004</c:v>
                </c:pt>
                <c:pt idx="96668">
                  <c:v>-6.8249519999999997</c:v>
                </c:pt>
                <c:pt idx="96669">
                  <c:v>-6.8205749999999998</c:v>
                </c:pt>
                <c:pt idx="96670">
                  <c:v>-6.8161969999999998</c:v>
                </c:pt>
                <c:pt idx="96671">
                  <c:v>-6.81182</c:v>
                </c:pt>
                <c:pt idx="96672">
                  <c:v>-6.807442</c:v>
                </c:pt>
                <c:pt idx="96673">
                  <c:v>-6.803064</c:v>
                </c:pt>
                <c:pt idx="96674">
                  <c:v>-6.7986870000000001</c:v>
                </c:pt>
                <c:pt idx="96675">
                  <c:v>-6.794308</c:v>
                </c:pt>
                <c:pt idx="96676">
                  <c:v>-6.7899289999999999</c:v>
                </c:pt>
                <c:pt idx="96677">
                  <c:v>-6.7855509999999999</c:v>
                </c:pt>
                <c:pt idx="96678">
                  <c:v>-6.7811719999999998</c:v>
                </c:pt>
                <c:pt idx="96679">
                  <c:v>-6.7767929999999996</c:v>
                </c:pt>
                <c:pt idx="96680">
                  <c:v>-6.7724149999999996</c:v>
                </c:pt>
                <c:pt idx="96681">
                  <c:v>-6.7680379999999998</c:v>
                </c:pt>
                <c:pt idx="96682">
                  <c:v>-6.7636599999999998</c:v>
                </c:pt>
                <c:pt idx="96683">
                  <c:v>-6.7592819999999998</c:v>
                </c:pt>
                <c:pt idx="96684">
                  <c:v>-6.7549039999999998</c:v>
                </c:pt>
                <c:pt idx="96685">
                  <c:v>-6.7505259999999998</c:v>
                </c:pt>
                <c:pt idx="96686">
                  <c:v>-6.7461479999999998</c:v>
                </c:pt>
                <c:pt idx="96687">
                  <c:v>-6.7417699999999998</c:v>
                </c:pt>
                <c:pt idx="96688">
                  <c:v>-6.7373909999999997</c:v>
                </c:pt>
                <c:pt idx="96689">
                  <c:v>-6.7330129999999997</c:v>
                </c:pt>
                <c:pt idx="96690">
                  <c:v>-6.7286339999999996</c:v>
                </c:pt>
                <c:pt idx="96691">
                  <c:v>-6.7242559999999996</c:v>
                </c:pt>
                <c:pt idx="96692">
                  <c:v>-6.7198770000000003</c:v>
                </c:pt>
                <c:pt idx="96693">
                  <c:v>-6.7154980000000002</c:v>
                </c:pt>
                <c:pt idx="96694">
                  <c:v>-6.7111200000000002</c:v>
                </c:pt>
                <c:pt idx="96695">
                  <c:v>-6.7067410000000001</c:v>
                </c:pt>
                <c:pt idx="96696">
                  <c:v>-6.7023630000000001</c:v>
                </c:pt>
                <c:pt idx="96697">
                  <c:v>-6.6979850000000001</c:v>
                </c:pt>
                <c:pt idx="96698">
                  <c:v>-6.6936070000000001</c:v>
                </c:pt>
                <c:pt idx="96699">
                  <c:v>-6.689228</c:v>
                </c:pt>
                <c:pt idx="96700">
                  <c:v>-6.68485</c:v>
                </c:pt>
                <c:pt idx="96701">
                  <c:v>-6.6804709999999998</c:v>
                </c:pt>
                <c:pt idx="96702">
                  <c:v>-6.6760929999999998</c:v>
                </c:pt>
                <c:pt idx="96703">
                  <c:v>-6.6717139999999997</c:v>
                </c:pt>
                <c:pt idx="96704">
                  <c:v>-6.6673359999999997</c:v>
                </c:pt>
                <c:pt idx="96705">
                  <c:v>-6.6629579999999997</c:v>
                </c:pt>
                <c:pt idx="96706">
                  <c:v>-6.6585799999999997</c:v>
                </c:pt>
                <c:pt idx="96707">
                  <c:v>-6.6542019999999997</c:v>
                </c:pt>
                <c:pt idx="96708">
                  <c:v>-6.6498239999999997</c:v>
                </c:pt>
                <c:pt idx="96709">
                  <c:v>-6.6454449999999996</c:v>
                </c:pt>
                <c:pt idx="96710">
                  <c:v>-6.6410689999999999</c:v>
                </c:pt>
                <c:pt idx="96711">
                  <c:v>-6.636692</c:v>
                </c:pt>
                <c:pt idx="96712">
                  <c:v>-6.6323129999999999</c:v>
                </c:pt>
                <c:pt idx="96713">
                  <c:v>-6.6279349999999999</c:v>
                </c:pt>
                <c:pt idx="96714">
                  <c:v>-6.6235569999999999</c:v>
                </c:pt>
                <c:pt idx="96715">
                  <c:v>-6.6191789999999999</c:v>
                </c:pt>
                <c:pt idx="96716">
                  <c:v>-6.6147999999999998</c:v>
                </c:pt>
                <c:pt idx="96717">
                  <c:v>-6.6104219999999998</c:v>
                </c:pt>
                <c:pt idx="96718">
                  <c:v>-6.6060429999999997</c:v>
                </c:pt>
                <c:pt idx="96719">
                  <c:v>-6.6016649999999997</c:v>
                </c:pt>
                <c:pt idx="96720">
                  <c:v>-6.5972869999999997</c:v>
                </c:pt>
                <c:pt idx="96721">
                  <c:v>-6.5929080000000004</c:v>
                </c:pt>
                <c:pt idx="96722">
                  <c:v>-6.5885300000000004</c:v>
                </c:pt>
                <c:pt idx="96723">
                  <c:v>-6.5841519999999996</c:v>
                </c:pt>
                <c:pt idx="96724">
                  <c:v>-6.5797739999999996</c:v>
                </c:pt>
                <c:pt idx="96725">
                  <c:v>-6.5753959999999996</c:v>
                </c:pt>
                <c:pt idx="96726">
                  <c:v>-6.5710189999999997</c:v>
                </c:pt>
                <c:pt idx="96727">
                  <c:v>-6.5666409999999997</c:v>
                </c:pt>
                <c:pt idx="96728">
                  <c:v>-6.5622629999999997</c:v>
                </c:pt>
                <c:pt idx="96729">
                  <c:v>-6.5578849999999997</c:v>
                </c:pt>
                <c:pt idx="96730">
                  <c:v>-6.5535069999999997</c:v>
                </c:pt>
                <c:pt idx="96731">
                  <c:v>-6.5491289999999998</c:v>
                </c:pt>
                <c:pt idx="96732">
                  <c:v>-6.5447519999999999</c:v>
                </c:pt>
                <c:pt idx="96733">
                  <c:v>-6.5403729999999998</c:v>
                </c:pt>
                <c:pt idx="96734">
                  <c:v>-6.5359959999999999</c:v>
                </c:pt>
                <c:pt idx="96735">
                  <c:v>-6.5316190000000001</c:v>
                </c:pt>
                <c:pt idx="96736">
                  <c:v>-6.5272410000000001</c:v>
                </c:pt>
                <c:pt idx="96737">
                  <c:v>-6.5228640000000002</c:v>
                </c:pt>
                <c:pt idx="96738">
                  <c:v>-6.5184860000000002</c:v>
                </c:pt>
                <c:pt idx="96739">
                  <c:v>-6.5141080000000002</c:v>
                </c:pt>
                <c:pt idx="96740">
                  <c:v>-6.5097300000000002</c:v>
                </c:pt>
                <c:pt idx="96741">
                  <c:v>-6.5053570000000001</c:v>
                </c:pt>
                <c:pt idx="96742">
                  <c:v>-6.500985</c:v>
                </c:pt>
                <c:pt idx="96743">
                  <c:v>-6.4966109999999997</c:v>
                </c:pt>
                <c:pt idx="96744">
                  <c:v>-6.492235</c:v>
                </c:pt>
                <c:pt idx="96745">
                  <c:v>-6.4878590000000003</c:v>
                </c:pt>
                <c:pt idx="96746">
                  <c:v>-6.4834820000000004</c:v>
                </c:pt>
                <c:pt idx="96747">
                  <c:v>-6.4791049999999997</c:v>
                </c:pt>
                <c:pt idx="96748">
                  <c:v>-6.4747279999999998</c:v>
                </c:pt>
                <c:pt idx="96749">
                  <c:v>-6.470351</c:v>
                </c:pt>
                <c:pt idx="96750">
                  <c:v>-6.465973</c:v>
                </c:pt>
                <c:pt idx="96751">
                  <c:v>-6.4615960000000001</c:v>
                </c:pt>
                <c:pt idx="96752">
                  <c:v>-6.4572180000000001</c:v>
                </c:pt>
                <c:pt idx="96753">
                  <c:v>-6.452839</c:v>
                </c:pt>
                <c:pt idx="96754">
                  <c:v>-6.448461</c:v>
                </c:pt>
                <c:pt idx="96755">
                  <c:v>-6.444083</c:v>
                </c:pt>
                <c:pt idx="96756">
                  <c:v>-6.4397039999999999</c:v>
                </c:pt>
                <c:pt idx="96757">
                  <c:v>-6.435327</c:v>
                </c:pt>
                <c:pt idx="96758">
                  <c:v>-6.430949</c:v>
                </c:pt>
                <c:pt idx="96759">
                  <c:v>-6.4265699999999999</c:v>
                </c:pt>
                <c:pt idx="96760">
                  <c:v>-6.422193</c:v>
                </c:pt>
                <c:pt idx="96761">
                  <c:v>-6.417815</c:v>
                </c:pt>
                <c:pt idx="96762">
                  <c:v>-6.4134370000000001</c:v>
                </c:pt>
                <c:pt idx="96763">
                  <c:v>-6.4090590000000001</c:v>
                </c:pt>
                <c:pt idx="96764">
                  <c:v>-6.4046810000000001</c:v>
                </c:pt>
                <c:pt idx="96765">
                  <c:v>-6.4003019999999999</c:v>
                </c:pt>
                <c:pt idx="96766">
                  <c:v>-6.3959250000000001</c:v>
                </c:pt>
                <c:pt idx="96767">
                  <c:v>-6.3915470000000001</c:v>
                </c:pt>
                <c:pt idx="96768">
                  <c:v>-6.387168</c:v>
                </c:pt>
                <c:pt idx="96769">
                  <c:v>-6.3827910000000001</c:v>
                </c:pt>
                <c:pt idx="96770">
                  <c:v>-6.378412</c:v>
                </c:pt>
                <c:pt idx="96771">
                  <c:v>-6.3740329999999998</c:v>
                </c:pt>
                <c:pt idx="96772">
                  <c:v>-6.3696549999999998</c:v>
                </c:pt>
                <c:pt idx="96773">
                  <c:v>-6.3652860000000002</c:v>
                </c:pt>
                <c:pt idx="96774">
                  <c:v>-6.3609119999999999</c:v>
                </c:pt>
                <c:pt idx="96775">
                  <c:v>-6.3565360000000002</c:v>
                </c:pt>
                <c:pt idx="96776">
                  <c:v>-6.3521599999999996</c:v>
                </c:pt>
                <c:pt idx="96777">
                  <c:v>-6.3477819999999996</c:v>
                </c:pt>
                <c:pt idx="96778">
                  <c:v>-6.3434039999999996</c:v>
                </c:pt>
                <c:pt idx="96779">
                  <c:v>-6.3390259999999996</c:v>
                </c:pt>
                <c:pt idx="96780">
                  <c:v>-6.3346479999999996</c:v>
                </c:pt>
                <c:pt idx="96781">
                  <c:v>-6.3302699999999996</c:v>
                </c:pt>
                <c:pt idx="96782">
                  <c:v>-6.325895</c:v>
                </c:pt>
                <c:pt idx="96783">
                  <c:v>-6.3215180000000002</c:v>
                </c:pt>
                <c:pt idx="96784">
                  <c:v>-6.3171410000000003</c:v>
                </c:pt>
                <c:pt idx="96785">
                  <c:v>-6.3127630000000003</c:v>
                </c:pt>
                <c:pt idx="96786">
                  <c:v>-6.3083859999999996</c:v>
                </c:pt>
                <c:pt idx="96787">
                  <c:v>-6.3040079999999996</c:v>
                </c:pt>
                <c:pt idx="96788">
                  <c:v>-6.2996309999999998</c:v>
                </c:pt>
                <c:pt idx="96789">
                  <c:v>-6.2952539999999999</c:v>
                </c:pt>
                <c:pt idx="96790">
                  <c:v>-6.2908759999999999</c:v>
                </c:pt>
                <c:pt idx="96791">
                  <c:v>-6.2864979999999999</c:v>
                </c:pt>
                <c:pt idx="96792">
                  <c:v>-6.2821199999999999</c:v>
                </c:pt>
                <c:pt idx="96793">
                  <c:v>-6.2777430000000001</c:v>
                </c:pt>
                <c:pt idx="96794">
                  <c:v>-6.2733650000000001</c:v>
                </c:pt>
                <c:pt idx="96795">
                  <c:v>-6.2689870000000001</c:v>
                </c:pt>
                <c:pt idx="96796">
                  <c:v>-6.2646090000000001</c:v>
                </c:pt>
                <c:pt idx="96797">
                  <c:v>-6.2602310000000001</c:v>
                </c:pt>
                <c:pt idx="96798">
                  <c:v>-6.2558540000000002</c:v>
                </c:pt>
                <c:pt idx="96799">
                  <c:v>-6.2514760000000003</c:v>
                </c:pt>
                <c:pt idx="96800">
                  <c:v>-6.2470980000000003</c:v>
                </c:pt>
                <c:pt idx="96801">
                  <c:v>-6.2427200000000003</c:v>
                </c:pt>
                <c:pt idx="96802">
                  <c:v>-6.2383420000000003</c:v>
                </c:pt>
                <c:pt idx="96803">
                  <c:v>-6.2339650000000004</c:v>
                </c:pt>
                <c:pt idx="96804">
                  <c:v>-6.2295870000000004</c:v>
                </c:pt>
                <c:pt idx="96805">
                  <c:v>-6.2252090000000004</c:v>
                </c:pt>
                <c:pt idx="96806">
                  <c:v>-6.2208310000000004</c:v>
                </c:pt>
                <c:pt idx="96807">
                  <c:v>-6.2164539999999997</c:v>
                </c:pt>
                <c:pt idx="96808">
                  <c:v>-6.2120759999999997</c:v>
                </c:pt>
                <c:pt idx="96809">
                  <c:v>-6.2076979999999997</c:v>
                </c:pt>
                <c:pt idx="96810">
                  <c:v>-6.2033199999999997</c:v>
                </c:pt>
                <c:pt idx="96811">
                  <c:v>-6.1989429999999999</c:v>
                </c:pt>
                <c:pt idx="96812">
                  <c:v>-6.1945649999999999</c:v>
                </c:pt>
                <c:pt idx="96813">
                  <c:v>-6.1901869999999999</c:v>
                </c:pt>
                <c:pt idx="96814">
                  <c:v>-6.18581</c:v>
                </c:pt>
                <c:pt idx="96815">
                  <c:v>-6.181432</c:v>
                </c:pt>
                <c:pt idx="96816">
                  <c:v>-6.177054</c:v>
                </c:pt>
                <c:pt idx="96817">
                  <c:v>-6.1726770000000002</c:v>
                </c:pt>
                <c:pt idx="96818">
                  <c:v>-6.1682990000000002</c:v>
                </c:pt>
                <c:pt idx="96819">
                  <c:v>-6.1639210000000002</c:v>
                </c:pt>
                <c:pt idx="96820">
                  <c:v>-6.1595440000000004</c:v>
                </c:pt>
                <c:pt idx="96821">
                  <c:v>-6.1551650000000002</c:v>
                </c:pt>
                <c:pt idx="96822">
                  <c:v>-6.1507870000000002</c:v>
                </c:pt>
                <c:pt idx="96823">
                  <c:v>-6.1464100000000004</c:v>
                </c:pt>
                <c:pt idx="96824">
                  <c:v>-6.1420320000000004</c:v>
                </c:pt>
                <c:pt idx="96825">
                  <c:v>-6.1376540000000004</c:v>
                </c:pt>
                <c:pt idx="96826">
                  <c:v>-6.1332769999999996</c:v>
                </c:pt>
                <c:pt idx="96827">
                  <c:v>-6.1288999999999998</c:v>
                </c:pt>
                <c:pt idx="96828">
                  <c:v>-6.1245219999999998</c:v>
                </c:pt>
                <c:pt idx="96829">
                  <c:v>-6.1201449999999999</c:v>
                </c:pt>
                <c:pt idx="96830">
                  <c:v>-6.115767</c:v>
                </c:pt>
                <c:pt idx="96831">
                  <c:v>-6.1113900000000001</c:v>
                </c:pt>
                <c:pt idx="96832">
                  <c:v>-6.1070130000000002</c:v>
                </c:pt>
                <c:pt idx="96833">
                  <c:v>-6.1026350000000003</c:v>
                </c:pt>
                <c:pt idx="96834">
                  <c:v>-6.0982580000000004</c:v>
                </c:pt>
                <c:pt idx="96835">
                  <c:v>-6.0938809999999997</c:v>
                </c:pt>
                <c:pt idx="96836">
                  <c:v>-6.0895039999999998</c:v>
                </c:pt>
                <c:pt idx="96837">
                  <c:v>-6.085127</c:v>
                </c:pt>
                <c:pt idx="96838">
                  <c:v>-6.0807520000000004</c:v>
                </c:pt>
                <c:pt idx="96839">
                  <c:v>-6.0763780000000001</c:v>
                </c:pt>
                <c:pt idx="96840">
                  <c:v>-6.0720039999999997</c:v>
                </c:pt>
                <c:pt idx="96841">
                  <c:v>-6.0676290000000002</c:v>
                </c:pt>
                <c:pt idx="96842">
                  <c:v>-6.063256</c:v>
                </c:pt>
                <c:pt idx="96843">
                  <c:v>-6.0588829999999998</c:v>
                </c:pt>
                <c:pt idx="96844">
                  <c:v>-6.0545119999999999</c:v>
                </c:pt>
                <c:pt idx="96845">
                  <c:v>-6.050141</c:v>
                </c:pt>
                <c:pt idx="96846">
                  <c:v>-6.0457710000000002</c:v>
                </c:pt>
                <c:pt idx="96847">
                  <c:v>-6.0413990000000002</c:v>
                </c:pt>
                <c:pt idx="96848">
                  <c:v>-6.0370249999999999</c:v>
                </c:pt>
                <c:pt idx="96849">
                  <c:v>-6.032654</c:v>
                </c:pt>
                <c:pt idx="96850">
                  <c:v>-6.0282809999999998</c:v>
                </c:pt>
                <c:pt idx="96851">
                  <c:v>-6.0239079999999996</c:v>
                </c:pt>
                <c:pt idx="96852">
                  <c:v>-6.0195350000000003</c:v>
                </c:pt>
                <c:pt idx="96853">
                  <c:v>-6.0151620000000001</c:v>
                </c:pt>
                <c:pt idx="96854">
                  <c:v>-6.0107869999999997</c:v>
                </c:pt>
                <c:pt idx="96855">
                  <c:v>-6.0064140000000004</c:v>
                </c:pt>
                <c:pt idx="96856">
                  <c:v>-6.0020410000000002</c:v>
                </c:pt>
                <c:pt idx="96857">
                  <c:v>-5.9976669999999999</c:v>
                </c:pt>
                <c:pt idx="96858">
                  <c:v>-5.9932939999999997</c:v>
                </c:pt>
                <c:pt idx="96859">
                  <c:v>-5.9889200000000002</c:v>
                </c:pt>
                <c:pt idx="96860">
                  <c:v>-5.9845459999999999</c:v>
                </c:pt>
                <c:pt idx="96861">
                  <c:v>-5.9801710000000003</c:v>
                </c:pt>
                <c:pt idx="96862">
                  <c:v>-5.9757959999999999</c:v>
                </c:pt>
                <c:pt idx="96863">
                  <c:v>-5.9714219999999996</c:v>
                </c:pt>
                <c:pt idx="96864">
                  <c:v>-5.967047</c:v>
                </c:pt>
                <c:pt idx="96865">
                  <c:v>-5.9626729999999997</c:v>
                </c:pt>
                <c:pt idx="96866">
                  <c:v>-5.9582980000000001</c:v>
                </c:pt>
                <c:pt idx="96867">
                  <c:v>-5.9539220000000004</c:v>
                </c:pt>
                <c:pt idx="96868">
                  <c:v>-5.9495469999999999</c:v>
                </c:pt>
                <c:pt idx="96869">
                  <c:v>-5.9451710000000002</c:v>
                </c:pt>
                <c:pt idx="96870">
                  <c:v>-5.9407959999999997</c:v>
                </c:pt>
                <c:pt idx="96871">
                  <c:v>-5.93642</c:v>
                </c:pt>
                <c:pt idx="96872">
                  <c:v>-5.9320449999999996</c:v>
                </c:pt>
                <c:pt idx="96873">
                  <c:v>-5.92767</c:v>
                </c:pt>
                <c:pt idx="96874">
                  <c:v>-5.9232940000000003</c:v>
                </c:pt>
                <c:pt idx="96875">
                  <c:v>-5.9189189999999998</c:v>
                </c:pt>
                <c:pt idx="96876">
                  <c:v>-5.9145440000000002</c:v>
                </c:pt>
                <c:pt idx="96877">
                  <c:v>-5.9101679999999996</c:v>
                </c:pt>
                <c:pt idx="96878">
                  <c:v>-5.9057930000000001</c:v>
                </c:pt>
                <c:pt idx="96879">
                  <c:v>-5.9014170000000004</c:v>
                </c:pt>
                <c:pt idx="96880">
                  <c:v>-5.8970409999999998</c:v>
                </c:pt>
                <c:pt idx="96881">
                  <c:v>-5.8926639999999999</c:v>
                </c:pt>
                <c:pt idx="96882">
                  <c:v>-5.8882890000000003</c:v>
                </c:pt>
                <c:pt idx="96883">
                  <c:v>-5.8839139999999999</c:v>
                </c:pt>
                <c:pt idx="96884">
                  <c:v>-5.8795390000000003</c:v>
                </c:pt>
                <c:pt idx="96885">
                  <c:v>-5.8751639999999998</c:v>
                </c:pt>
                <c:pt idx="96886">
                  <c:v>-5.8707880000000001</c:v>
                </c:pt>
                <c:pt idx="96887">
                  <c:v>-5.8664110000000003</c:v>
                </c:pt>
                <c:pt idx="96888">
                  <c:v>-5.8620340000000004</c:v>
                </c:pt>
                <c:pt idx="96889">
                  <c:v>-5.8576579999999998</c:v>
                </c:pt>
                <c:pt idx="96890">
                  <c:v>-5.853281</c:v>
                </c:pt>
                <c:pt idx="96891">
                  <c:v>-5.8489050000000002</c:v>
                </c:pt>
                <c:pt idx="96892">
                  <c:v>-5.8445289999999996</c:v>
                </c:pt>
                <c:pt idx="96893">
                  <c:v>-5.8401519999999998</c:v>
                </c:pt>
                <c:pt idx="96894">
                  <c:v>-5.8357749999999999</c:v>
                </c:pt>
                <c:pt idx="96895">
                  <c:v>-5.8313990000000002</c:v>
                </c:pt>
                <c:pt idx="96896">
                  <c:v>-5.8269789999999997</c:v>
                </c:pt>
                <c:pt idx="96897">
                  <c:v>-5.8225699999999998</c:v>
                </c:pt>
                <c:pt idx="96898">
                  <c:v>-5.8181719999999997</c:v>
                </c:pt>
                <c:pt idx="96899">
                  <c:v>-5.8137790000000003</c:v>
                </c:pt>
                <c:pt idx="96900">
                  <c:v>-5.8093899999999996</c:v>
                </c:pt>
                <c:pt idx="96901">
                  <c:v>-5.8050050000000004</c:v>
                </c:pt>
                <c:pt idx="96902">
                  <c:v>-5.8006209999999996</c:v>
                </c:pt>
                <c:pt idx="96903">
                  <c:v>-5.7962389999999999</c:v>
                </c:pt>
                <c:pt idx="96904">
                  <c:v>-5.7918589999999996</c:v>
                </c:pt>
                <c:pt idx="96905">
                  <c:v>-5.7874780000000001</c:v>
                </c:pt>
                <c:pt idx="96906">
                  <c:v>-5.7830979999999998</c:v>
                </c:pt>
                <c:pt idx="96907">
                  <c:v>-5.7787179999999996</c:v>
                </c:pt>
                <c:pt idx="96908">
                  <c:v>-5.7743390000000003</c:v>
                </c:pt>
                <c:pt idx="96909">
                  <c:v>-5.7699600000000002</c:v>
                </c:pt>
                <c:pt idx="96910">
                  <c:v>-5.7655770000000004</c:v>
                </c:pt>
                <c:pt idx="96911">
                  <c:v>-5.7612030000000001</c:v>
                </c:pt>
                <c:pt idx="96912">
                  <c:v>-5.7568270000000004</c:v>
                </c:pt>
                <c:pt idx="96913">
                  <c:v>-5.7524499999999996</c:v>
                </c:pt>
                <c:pt idx="96914">
                  <c:v>-5.7480729999999998</c:v>
                </c:pt>
                <c:pt idx="96915">
                  <c:v>-5.7436949999999998</c:v>
                </c:pt>
                <c:pt idx="96916">
                  <c:v>-5.7393169999999998</c:v>
                </c:pt>
                <c:pt idx="96917">
                  <c:v>-5.7349389999999998</c:v>
                </c:pt>
                <c:pt idx="96918">
                  <c:v>-5.7305609999999998</c:v>
                </c:pt>
                <c:pt idx="96919">
                  <c:v>-5.7261829999999998</c:v>
                </c:pt>
                <c:pt idx="96920">
                  <c:v>-5.7218070000000001</c:v>
                </c:pt>
                <c:pt idx="96921">
                  <c:v>-5.7174300000000002</c:v>
                </c:pt>
                <c:pt idx="96922">
                  <c:v>-5.7130539999999996</c:v>
                </c:pt>
                <c:pt idx="96923">
                  <c:v>-5.7086779999999999</c:v>
                </c:pt>
                <c:pt idx="96924">
                  <c:v>-5.7043010000000001</c:v>
                </c:pt>
                <c:pt idx="96925">
                  <c:v>-5.6999250000000004</c:v>
                </c:pt>
                <c:pt idx="96926">
                  <c:v>-5.6955489999999998</c:v>
                </c:pt>
                <c:pt idx="96927">
                  <c:v>-5.691173</c:v>
                </c:pt>
                <c:pt idx="96928">
                  <c:v>-5.6867979999999996</c:v>
                </c:pt>
                <c:pt idx="96929">
                  <c:v>-5.6824209999999997</c:v>
                </c:pt>
                <c:pt idx="96930">
                  <c:v>-5.678045</c:v>
                </c:pt>
                <c:pt idx="96931">
                  <c:v>-5.6736690000000003</c:v>
                </c:pt>
                <c:pt idx="96932">
                  <c:v>-5.6692920000000004</c:v>
                </c:pt>
                <c:pt idx="96933">
                  <c:v>-5.664917</c:v>
                </c:pt>
                <c:pt idx="96934">
                  <c:v>-5.6605410000000003</c:v>
                </c:pt>
                <c:pt idx="96935">
                  <c:v>-5.6561649999999997</c:v>
                </c:pt>
                <c:pt idx="96936">
                  <c:v>-5.651789</c:v>
                </c:pt>
                <c:pt idx="96937">
                  <c:v>-5.6474130000000002</c:v>
                </c:pt>
                <c:pt idx="96938">
                  <c:v>-5.6430369999999996</c:v>
                </c:pt>
                <c:pt idx="96939">
                  <c:v>-5.6386609999999999</c:v>
                </c:pt>
                <c:pt idx="96940">
                  <c:v>-5.6342850000000002</c:v>
                </c:pt>
                <c:pt idx="96941">
                  <c:v>-5.6299089999999996</c:v>
                </c:pt>
                <c:pt idx="96942">
                  <c:v>-5.6255329999999999</c:v>
                </c:pt>
                <c:pt idx="96943">
                  <c:v>-5.6211570000000002</c:v>
                </c:pt>
                <c:pt idx="96944">
                  <c:v>-5.6167809999999996</c:v>
                </c:pt>
                <c:pt idx="96945">
                  <c:v>-5.6124039999999997</c:v>
                </c:pt>
                <c:pt idx="96946">
                  <c:v>-5.6080269999999999</c:v>
                </c:pt>
                <c:pt idx="96947">
                  <c:v>-5.6036510000000002</c:v>
                </c:pt>
                <c:pt idx="96948">
                  <c:v>-5.5992749999999996</c:v>
                </c:pt>
                <c:pt idx="96949">
                  <c:v>-5.5948989999999998</c:v>
                </c:pt>
                <c:pt idx="96950">
                  <c:v>-5.590522</c:v>
                </c:pt>
                <c:pt idx="96951">
                  <c:v>-5.5861460000000003</c:v>
                </c:pt>
                <c:pt idx="96952">
                  <c:v>-5.5817699999999997</c:v>
                </c:pt>
                <c:pt idx="96953">
                  <c:v>-5.577394</c:v>
                </c:pt>
                <c:pt idx="96954">
                  <c:v>-5.5730180000000002</c:v>
                </c:pt>
                <c:pt idx="96955">
                  <c:v>-5.5686419999999996</c:v>
                </c:pt>
                <c:pt idx="96956">
                  <c:v>-5.5642659999999999</c:v>
                </c:pt>
                <c:pt idx="96957">
                  <c:v>-5.5598900000000002</c:v>
                </c:pt>
                <c:pt idx="96958">
                  <c:v>-5.5555139999999996</c:v>
                </c:pt>
                <c:pt idx="96959">
                  <c:v>-5.5511379999999999</c:v>
                </c:pt>
                <c:pt idx="96960">
                  <c:v>-5.5467620000000002</c:v>
                </c:pt>
                <c:pt idx="96961">
                  <c:v>-5.5423869999999997</c:v>
                </c:pt>
                <c:pt idx="96962">
                  <c:v>-5.538011</c:v>
                </c:pt>
                <c:pt idx="96963">
                  <c:v>-5.5336350000000003</c:v>
                </c:pt>
                <c:pt idx="96964">
                  <c:v>-5.5292599999999998</c:v>
                </c:pt>
                <c:pt idx="96965">
                  <c:v>-5.5248840000000001</c:v>
                </c:pt>
                <c:pt idx="96966">
                  <c:v>-5.5205089999999997</c:v>
                </c:pt>
                <c:pt idx="96967">
                  <c:v>-5.516133</c:v>
                </c:pt>
                <c:pt idx="96968">
                  <c:v>-5.5117580000000004</c:v>
                </c:pt>
                <c:pt idx="96969">
                  <c:v>-5.5073819999999998</c:v>
                </c:pt>
                <c:pt idx="96970">
                  <c:v>-5.5030070000000002</c:v>
                </c:pt>
                <c:pt idx="96971">
                  <c:v>-5.4986309999999996</c:v>
                </c:pt>
                <c:pt idx="96972">
                  <c:v>-5.494256</c:v>
                </c:pt>
                <c:pt idx="96973">
                  <c:v>-5.4898809999999996</c:v>
                </c:pt>
                <c:pt idx="96974">
                  <c:v>-5.485506</c:v>
                </c:pt>
                <c:pt idx="96975">
                  <c:v>-5.4811300000000003</c:v>
                </c:pt>
                <c:pt idx="96976">
                  <c:v>-5.4767549999999998</c:v>
                </c:pt>
                <c:pt idx="96977">
                  <c:v>-5.4723810000000004</c:v>
                </c:pt>
                <c:pt idx="96978">
                  <c:v>-5.4680099999999996</c:v>
                </c:pt>
                <c:pt idx="96979">
                  <c:v>-5.4636380000000004</c:v>
                </c:pt>
                <c:pt idx="96980">
                  <c:v>-5.4592640000000001</c:v>
                </c:pt>
                <c:pt idx="96981">
                  <c:v>-5.4548899999999998</c:v>
                </c:pt>
                <c:pt idx="96982">
                  <c:v>-5.4505150000000002</c:v>
                </c:pt>
                <c:pt idx="96983">
                  <c:v>-5.4461409999999999</c:v>
                </c:pt>
                <c:pt idx="96984">
                  <c:v>-5.4417660000000003</c:v>
                </c:pt>
                <c:pt idx="96985">
                  <c:v>-5.4373909999999999</c:v>
                </c:pt>
                <c:pt idx="96986">
                  <c:v>-5.4330160000000003</c:v>
                </c:pt>
                <c:pt idx="96987">
                  <c:v>-5.4286409999999998</c:v>
                </c:pt>
                <c:pt idx="96988">
                  <c:v>-5.4242619999999997</c:v>
                </c:pt>
                <c:pt idx="96989">
                  <c:v>-5.4198870000000001</c:v>
                </c:pt>
                <c:pt idx="96990">
                  <c:v>-5.4155129999999998</c:v>
                </c:pt>
                <c:pt idx="96991">
                  <c:v>-5.4111390000000004</c:v>
                </c:pt>
                <c:pt idx="96992">
                  <c:v>-5.4067639999999999</c:v>
                </c:pt>
                <c:pt idx="96993">
                  <c:v>-5.4023899999999996</c:v>
                </c:pt>
                <c:pt idx="96994">
                  <c:v>-5.3980160000000001</c:v>
                </c:pt>
                <c:pt idx="96995">
                  <c:v>-5.3936419999999998</c:v>
                </c:pt>
                <c:pt idx="96996">
                  <c:v>-5.3892680000000004</c:v>
                </c:pt>
                <c:pt idx="96997">
                  <c:v>-5.3848940000000001</c:v>
                </c:pt>
                <c:pt idx="96998">
                  <c:v>-5.3805199999999997</c:v>
                </c:pt>
                <c:pt idx="96999">
                  <c:v>-5.3761460000000003</c:v>
                </c:pt>
                <c:pt idx="97000">
                  <c:v>-5.371772</c:v>
                </c:pt>
                <c:pt idx="97001">
                  <c:v>-5.3673970000000004</c:v>
                </c:pt>
                <c:pt idx="97002">
                  <c:v>-5.3630230000000001</c:v>
                </c:pt>
                <c:pt idx="97003">
                  <c:v>-5.3586489999999998</c:v>
                </c:pt>
                <c:pt idx="97004">
                  <c:v>-5.3542740000000002</c:v>
                </c:pt>
                <c:pt idx="97005">
                  <c:v>-5.3498989999999997</c:v>
                </c:pt>
                <c:pt idx="97006">
                  <c:v>-5.3455250000000003</c:v>
                </c:pt>
                <c:pt idx="97007">
                  <c:v>-5.3411499999999998</c:v>
                </c:pt>
                <c:pt idx="97008">
                  <c:v>-5.3367750000000003</c:v>
                </c:pt>
                <c:pt idx="97009">
                  <c:v>-5.3323999999999998</c:v>
                </c:pt>
                <c:pt idx="97010">
                  <c:v>-5.3280260000000004</c:v>
                </c:pt>
                <c:pt idx="97011">
                  <c:v>-5.3236509999999999</c:v>
                </c:pt>
                <c:pt idx="97012">
                  <c:v>-5.3192760000000003</c:v>
                </c:pt>
                <c:pt idx="97013">
                  <c:v>-5.3149009999999999</c:v>
                </c:pt>
                <c:pt idx="97014">
                  <c:v>-5.3105260000000003</c:v>
                </c:pt>
                <c:pt idx="97015">
                  <c:v>-5.3061509999999998</c:v>
                </c:pt>
                <c:pt idx="97016">
                  <c:v>-5.3017760000000003</c:v>
                </c:pt>
                <c:pt idx="97017">
                  <c:v>-5.2974009999999998</c:v>
                </c:pt>
                <c:pt idx="97018">
                  <c:v>-5.2930260000000002</c:v>
                </c:pt>
                <c:pt idx="97019">
                  <c:v>-5.2886509999999998</c:v>
                </c:pt>
                <c:pt idx="97020">
                  <c:v>-5.2842760000000002</c:v>
                </c:pt>
                <c:pt idx="97021">
                  <c:v>-5.2799019999999999</c:v>
                </c:pt>
                <c:pt idx="97022">
                  <c:v>-5.2755270000000003</c:v>
                </c:pt>
                <c:pt idx="97023">
                  <c:v>-5.2711519999999998</c:v>
                </c:pt>
                <c:pt idx="97024">
                  <c:v>-5.2667780000000004</c:v>
                </c:pt>
                <c:pt idx="97025">
                  <c:v>-5.2624029999999999</c:v>
                </c:pt>
                <c:pt idx="97026">
                  <c:v>-5.2580270000000002</c:v>
                </c:pt>
                <c:pt idx="97027">
                  <c:v>-5.2536519999999998</c:v>
                </c:pt>
                <c:pt idx="97028">
                  <c:v>-5.2492770000000002</c:v>
                </c:pt>
                <c:pt idx="97029">
                  <c:v>-5.2449029999999999</c:v>
                </c:pt>
                <c:pt idx="97030">
                  <c:v>-5.2405299999999997</c:v>
                </c:pt>
                <c:pt idx="97031">
                  <c:v>-5.2361560000000003</c:v>
                </c:pt>
                <c:pt idx="97032">
                  <c:v>-5.2317809999999998</c:v>
                </c:pt>
                <c:pt idx="97033">
                  <c:v>-5.2274070000000004</c:v>
                </c:pt>
                <c:pt idx="97034">
                  <c:v>-5.223033</c:v>
                </c:pt>
                <c:pt idx="97035">
                  <c:v>-5.2186589999999997</c:v>
                </c:pt>
                <c:pt idx="97036">
                  <c:v>-5.2142850000000003</c:v>
                </c:pt>
                <c:pt idx="97037">
                  <c:v>-5.209911</c:v>
                </c:pt>
                <c:pt idx="97038">
                  <c:v>-5.2055369999999996</c:v>
                </c:pt>
                <c:pt idx="97039">
                  <c:v>-5.2011620000000001</c:v>
                </c:pt>
                <c:pt idx="97040">
                  <c:v>-5.1967879999999997</c:v>
                </c:pt>
                <c:pt idx="97041">
                  <c:v>-5.1924130000000002</c:v>
                </c:pt>
                <c:pt idx="97042">
                  <c:v>-5.1880379999999997</c:v>
                </c:pt>
                <c:pt idx="97043">
                  <c:v>-5.183662</c:v>
                </c:pt>
                <c:pt idx="97044">
                  <c:v>-5.1792870000000004</c:v>
                </c:pt>
                <c:pt idx="97045">
                  <c:v>-5.1749109999999998</c:v>
                </c:pt>
                <c:pt idx="97046">
                  <c:v>-5.1705360000000002</c:v>
                </c:pt>
                <c:pt idx="97047">
                  <c:v>-5.1661609999999998</c:v>
                </c:pt>
                <c:pt idx="97048">
                  <c:v>-5.1617850000000001</c:v>
                </c:pt>
                <c:pt idx="97049">
                  <c:v>-5.1574099999999996</c:v>
                </c:pt>
                <c:pt idx="97050">
                  <c:v>-5.1530339999999999</c:v>
                </c:pt>
                <c:pt idx="97051">
                  <c:v>-5.1486590000000003</c:v>
                </c:pt>
                <c:pt idx="97052">
                  <c:v>-5.1442829999999997</c:v>
                </c:pt>
                <c:pt idx="97053">
                  <c:v>-5.139907</c:v>
                </c:pt>
                <c:pt idx="97054">
                  <c:v>-5.1355300000000002</c:v>
                </c:pt>
                <c:pt idx="97055">
                  <c:v>-5.1311489999999997</c:v>
                </c:pt>
                <c:pt idx="97056">
                  <c:v>-5.1267740000000002</c:v>
                </c:pt>
                <c:pt idx="97057">
                  <c:v>-5.1223999999999998</c:v>
                </c:pt>
                <c:pt idx="97058">
                  <c:v>-5.1180240000000001</c:v>
                </c:pt>
                <c:pt idx="97059">
                  <c:v>-5.1136489999999997</c:v>
                </c:pt>
                <c:pt idx="97060">
                  <c:v>-5.1092740000000001</c:v>
                </c:pt>
                <c:pt idx="97061">
                  <c:v>-5.1048989999999996</c:v>
                </c:pt>
                <c:pt idx="97062">
                  <c:v>-5.1005240000000001</c:v>
                </c:pt>
                <c:pt idx="97063">
                  <c:v>-5.0961489999999996</c:v>
                </c:pt>
                <c:pt idx="97064">
                  <c:v>-5.091774</c:v>
                </c:pt>
                <c:pt idx="97065">
                  <c:v>-5.0873989999999996</c:v>
                </c:pt>
                <c:pt idx="97066">
                  <c:v>-5.0830250000000001</c:v>
                </c:pt>
                <c:pt idx="97067">
                  <c:v>-5.0786499999999997</c:v>
                </c:pt>
                <c:pt idx="97068">
                  <c:v>-5.0742750000000001</c:v>
                </c:pt>
                <c:pt idx="97069">
                  <c:v>-5.0698990000000004</c:v>
                </c:pt>
                <c:pt idx="97070">
                  <c:v>-5.0655239999999999</c:v>
                </c:pt>
                <c:pt idx="97071">
                  <c:v>-5.0611490000000003</c:v>
                </c:pt>
                <c:pt idx="97072">
                  <c:v>-5.0567729999999997</c:v>
                </c:pt>
                <c:pt idx="97073">
                  <c:v>-5.0523980000000002</c:v>
                </c:pt>
                <c:pt idx="97074">
                  <c:v>-5.0480229999999997</c:v>
                </c:pt>
                <c:pt idx="97075">
                  <c:v>-5.0436480000000001</c:v>
                </c:pt>
                <c:pt idx="97076">
                  <c:v>-5.0392739999999998</c:v>
                </c:pt>
                <c:pt idx="97077">
                  <c:v>-5.0348990000000002</c:v>
                </c:pt>
                <c:pt idx="97078">
                  <c:v>-5.0305249999999999</c:v>
                </c:pt>
                <c:pt idx="97079">
                  <c:v>-5.0261500000000003</c:v>
                </c:pt>
                <c:pt idx="97080">
                  <c:v>-5.0217749999999999</c:v>
                </c:pt>
                <c:pt idx="97081">
                  <c:v>-5.0174000000000003</c:v>
                </c:pt>
                <c:pt idx="97082">
                  <c:v>-5.013026</c:v>
                </c:pt>
                <c:pt idx="97083">
                  <c:v>-5.0086510000000004</c:v>
                </c:pt>
                <c:pt idx="97084">
                  <c:v>-5.0042770000000001</c:v>
                </c:pt>
                <c:pt idx="97085">
                  <c:v>-4.9999019999999996</c:v>
                </c:pt>
                <c:pt idx="97086">
                  <c:v>-4.9955280000000002</c:v>
                </c:pt>
                <c:pt idx="97087">
                  <c:v>-4.9911510000000003</c:v>
                </c:pt>
                <c:pt idx="97088">
                  <c:v>-4.9867790000000003</c:v>
                </c:pt>
                <c:pt idx="97089">
                  <c:v>-4.9824080000000004</c:v>
                </c:pt>
                <c:pt idx="97090">
                  <c:v>-4.9780350000000002</c:v>
                </c:pt>
                <c:pt idx="97091">
                  <c:v>-4.9736640000000003</c:v>
                </c:pt>
                <c:pt idx="97092">
                  <c:v>-4.96929</c:v>
                </c:pt>
                <c:pt idx="97093">
                  <c:v>-4.9649169999999998</c:v>
                </c:pt>
                <c:pt idx="97094">
                  <c:v>-4.9605439999999996</c:v>
                </c:pt>
                <c:pt idx="97095">
                  <c:v>-4.9561700000000002</c:v>
                </c:pt>
                <c:pt idx="97096">
                  <c:v>-4.951797</c:v>
                </c:pt>
                <c:pt idx="97097">
                  <c:v>-4.9474229999999997</c:v>
                </c:pt>
                <c:pt idx="97098">
                  <c:v>-4.9430500000000004</c:v>
                </c:pt>
                <c:pt idx="97099">
                  <c:v>-4.9386760000000001</c:v>
                </c:pt>
                <c:pt idx="97100">
                  <c:v>-4.9343019999999997</c:v>
                </c:pt>
                <c:pt idx="97101">
                  <c:v>-4.9299280000000003</c:v>
                </c:pt>
                <c:pt idx="97102">
                  <c:v>-4.9255550000000001</c:v>
                </c:pt>
                <c:pt idx="97103">
                  <c:v>-4.9211809999999998</c:v>
                </c:pt>
                <c:pt idx="97104">
                  <c:v>-4.9168070000000004</c:v>
                </c:pt>
                <c:pt idx="97105">
                  <c:v>-4.912433</c:v>
                </c:pt>
                <c:pt idx="97106">
                  <c:v>-4.9080589999999997</c:v>
                </c:pt>
                <c:pt idx="97107">
                  <c:v>-4.9036850000000003</c:v>
                </c:pt>
                <c:pt idx="97108">
                  <c:v>-4.8993099999999998</c:v>
                </c:pt>
                <c:pt idx="97109">
                  <c:v>-4.8949350000000003</c:v>
                </c:pt>
                <c:pt idx="97110">
                  <c:v>-4.8905599999999998</c:v>
                </c:pt>
                <c:pt idx="97111">
                  <c:v>-4.8861850000000002</c:v>
                </c:pt>
                <c:pt idx="97112">
                  <c:v>-4.8818099999999998</c:v>
                </c:pt>
                <c:pt idx="97113">
                  <c:v>-4.8774360000000003</c:v>
                </c:pt>
                <c:pt idx="97114">
                  <c:v>-4.873062</c:v>
                </c:pt>
                <c:pt idx="97115">
                  <c:v>-4.8686870000000004</c:v>
                </c:pt>
                <c:pt idx="97116">
                  <c:v>-4.8643130000000001</c:v>
                </c:pt>
                <c:pt idx="97117">
                  <c:v>-4.8599379999999996</c:v>
                </c:pt>
                <c:pt idx="97118">
                  <c:v>-4.8555640000000002</c:v>
                </c:pt>
                <c:pt idx="97119">
                  <c:v>-4.8511889999999998</c:v>
                </c:pt>
                <c:pt idx="97120">
                  <c:v>-4.8468150000000003</c:v>
                </c:pt>
                <c:pt idx="97121">
                  <c:v>-4.842441</c:v>
                </c:pt>
                <c:pt idx="97122">
                  <c:v>-4.8380669999999997</c:v>
                </c:pt>
                <c:pt idx="97123">
                  <c:v>-4.8336940000000004</c:v>
                </c:pt>
                <c:pt idx="97124">
                  <c:v>-4.8293229999999996</c:v>
                </c:pt>
                <c:pt idx="97125">
                  <c:v>-4.8249510000000004</c:v>
                </c:pt>
                <c:pt idx="97126">
                  <c:v>-4.8205790000000004</c:v>
                </c:pt>
                <c:pt idx="97127">
                  <c:v>-4.8162060000000002</c:v>
                </c:pt>
                <c:pt idx="97128">
                  <c:v>-4.811833</c:v>
                </c:pt>
                <c:pt idx="97129">
                  <c:v>-4.8074599999999998</c:v>
                </c:pt>
                <c:pt idx="97130">
                  <c:v>-4.8030860000000004</c:v>
                </c:pt>
                <c:pt idx="97131">
                  <c:v>-4.7987130000000002</c:v>
                </c:pt>
                <c:pt idx="97132">
                  <c:v>-4.79434</c:v>
                </c:pt>
                <c:pt idx="97133">
                  <c:v>-4.7899659999999997</c:v>
                </c:pt>
                <c:pt idx="97134">
                  <c:v>-4.7855920000000003</c:v>
                </c:pt>
                <c:pt idx="97135">
                  <c:v>-4.781218</c:v>
                </c:pt>
                <c:pt idx="97136">
                  <c:v>-4.7768439999999996</c:v>
                </c:pt>
                <c:pt idx="97137">
                  <c:v>-4.7724700000000002</c:v>
                </c:pt>
                <c:pt idx="97138">
                  <c:v>-4.7680949999999998</c:v>
                </c:pt>
                <c:pt idx="97139">
                  <c:v>-4.7637210000000003</c:v>
                </c:pt>
                <c:pt idx="97140">
                  <c:v>-4.7593490000000003</c:v>
                </c:pt>
                <c:pt idx="97141">
                  <c:v>-4.7549760000000001</c:v>
                </c:pt>
                <c:pt idx="97142">
                  <c:v>-4.7506029999999999</c:v>
                </c:pt>
                <c:pt idx="97143">
                  <c:v>-4.7462299999999997</c:v>
                </c:pt>
                <c:pt idx="97144">
                  <c:v>-4.7418570000000004</c:v>
                </c:pt>
                <c:pt idx="97145">
                  <c:v>-4.7374830000000001</c:v>
                </c:pt>
                <c:pt idx="97146">
                  <c:v>-4.7331099999999999</c:v>
                </c:pt>
                <c:pt idx="97147">
                  <c:v>-4.7287359999999996</c:v>
                </c:pt>
                <c:pt idx="97148">
                  <c:v>-4.7243630000000003</c:v>
                </c:pt>
                <c:pt idx="97149">
                  <c:v>-4.7199900000000001</c:v>
                </c:pt>
                <c:pt idx="97150">
                  <c:v>-4.7156169999999999</c:v>
                </c:pt>
                <c:pt idx="97151">
                  <c:v>-4.7112429999999996</c:v>
                </c:pt>
                <c:pt idx="97152">
                  <c:v>-4.7068690000000002</c:v>
                </c:pt>
                <c:pt idx="97153">
                  <c:v>-4.702496</c:v>
                </c:pt>
                <c:pt idx="97154">
                  <c:v>-4.6981219999999997</c:v>
                </c:pt>
                <c:pt idx="97155">
                  <c:v>-4.6937480000000003</c:v>
                </c:pt>
                <c:pt idx="97156">
                  <c:v>-4.6893750000000001</c:v>
                </c:pt>
                <c:pt idx="97157">
                  <c:v>-4.6850009999999997</c:v>
                </c:pt>
                <c:pt idx="97158">
                  <c:v>-4.6806279999999996</c:v>
                </c:pt>
                <c:pt idx="97159">
                  <c:v>-4.6762550000000003</c:v>
                </c:pt>
                <c:pt idx="97160">
                  <c:v>-4.6718820000000001</c:v>
                </c:pt>
                <c:pt idx="97161">
                  <c:v>-4.6675089999999999</c:v>
                </c:pt>
                <c:pt idx="97162">
                  <c:v>-4.6631359999999997</c:v>
                </c:pt>
                <c:pt idx="97163">
                  <c:v>-4.6587630000000004</c:v>
                </c:pt>
                <c:pt idx="97164">
                  <c:v>-4.6543900000000002</c:v>
                </c:pt>
                <c:pt idx="97165">
                  <c:v>-4.6500170000000001</c:v>
                </c:pt>
                <c:pt idx="97166">
                  <c:v>-4.645645</c:v>
                </c:pt>
                <c:pt idx="97167">
                  <c:v>-4.6412740000000001</c:v>
                </c:pt>
                <c:pt idx="97168">
                  <c:v>-4.6369040000000004</c:v>
                </c:pt>
                <c:pt idx="97169">
                  <c:v>-4.6325320000000003</c:v>
                </c:pt>
                <c:pt idx="97170">
                  <c:v>-4.6281600000000003</c:v>
                </c:pt>
                <c:pt idx="97171">
                  <c:v>-4.6237880000000002</c:v>
                </c:pt>
                <c:pt idx="97172">
                  <c:v>-4.619415</c:v>
                </c:pt>
                <c:pt idx="97173">
                  <c:v>-4.615043</c:v>
                </c:pt>
                <c:pt idx="97174">
                  <c:v>-4.6106720000000001</c:v>
                </c:pt>
                <c:pt idx="97175">
                  <c:v>-4.6062989999999999</c:v>
                </c:pt>
                <c:pt idx="97176">
                  <c:v>-4.6019249999999996</c:v>
                </c:pt>
                <c:pt idx="97177">
                  <c:v>-4.5975520000000003</c:v>
                </c:pt>
                <c:pt idx="97178">
                  <c:v>-4.5931800000000003</c:v>
                </c:pt>
                <c:pt idx="97179">
                  <c:v>-4.5888059999999999</c:v>
                </c:pt>
                <c:pt idx="97180">
                  <c:v>-4.5844339999999999</c:v>
                </c:pt>
                <c:pt idx="97181">
                  <c:v>-4.5800609999999997</c:v>
                </c:pt>
                <c:pt idx="97182">
                  <c:v>-4.5756880000000004</c:v>
                </c:pt>
                <c:pt idx="97183">
                  <c:v>-4.5713150000000002</c:v>
                </c:pt>
                <c:pt idx="97184">
                  <c:v>-4.5669420000000001</c:v>
                </c:pt>
                <c:pt idx="97185">
                  <c:v>-4.5625689999999999</c:v>
                </c:pt>
                <c:pt idx="97186">
                  <c:v>-4.5581950000000004</c:v>
                </c:pt>
                <c:pt idx="97187">
                  <c:v>-4.5538220000000003</c:v>
                </c:pt>
                <c:pt idx="97188">
                  <c:v>-4.5494479999999999</c:v>
                </c:pt>
                <c:pt idx="97189">
                  <c:v>-4.5450739999999996</c:v>
                </c:pt>
                <c:pt idx="97190">
                  <c:v>-4.540699</c:v>
                </c:pt>
                <c:pt idx="97191">
                  <c:v>-4.5363249999999997</c:v>
                </c:pt>
                <c:pt idx="97192">
                  <c:v>-4.5319500000000001</c:v>
                </c:pt>
                <c:pt idx="97193">
                  <c:v>-4.5275759999999998</c:v>
                </c:pt>
                <c:pt idx="97194">
                  <c:v>-4.523199</c:v>
                </c:pt>
                <c:pt idx="97195">
                  <c:v>-4.5188240000000004</c:v>
                </c:pt>
                <c:pt idx="97196">
                  <c:v>-4.5144489999999999</c:v>
                </c:pt>
                <c:pt idx="97197">
                  <c:v>-4.5100740000000004</c:v>
                </c:pt>
                <c:pt idx="97198">
                  <c:v>-4.5056969999999996</c:v>
                </c:pt>
                <c:pt idx="97199">
                  <c:v>-4.501322</c:v>
                </c:pt>
                <c:pt idx="97200">
                  <c:v>-4.4969479999999997</c:v>
                </c:pt>
                <c:pt idx="97201">
                  <c:v>-4.492572</c:v>
                </c:pt>
                <c:pt idx="97202">
                  <c:v>-4.4881979999999997</c:v>
                </c:pt>
                <c:pt idx="97203">
                  <c:v>-4.4838230000000001</c:v>
                </c:pt>
                <c:pt idx="97204">
                  <c:v>-4.4794489999999998</c:v>
                </c:pt>
                <c:pt idx="97205">
                  <c:v>-4.4750740000000002</c:v>
                </c:pt>
                <c:pt idx="97206">
                  <c:v>-4.4706989999999998</c:v>
                </c:pt>
                <c:pt idx="97207">
                  <c:v>-4.4663240000000002</c:v>
                </c:pt>
                <c:pt idx="97208">
                  <c:v>-4.4619489999999997</c:v>
                </c:pt>
                <c:pt idx="97209">
                  <c:v>-4.4575740000000001</c:v>
                </c:pt>
                <c:pt idx="97210">
                  <c:v>-4.4531989999999997</c:v>
                </c:pt>
                <c:pt idx="97211">
                  <c:v>-4.4488250000000003</c:v>
                </c:pt>
                <c:pt idx="97212">
                  <c:v>-4.4444530000000002</c:v>
                </c:pt>
                <c:pt idx="97213">
                  <c:v>-4.4400789999999999</c:v>
                </c:pt>
                <c:pt idx="97214">
                  <c:v>-4.4357059999999997</c:v>
                </c:pt>
                <c:pt idx="97215">
                  <c:v>-4.43133</c:v>
                </c:pt>
                <c:pt idx="97216">
                  <c:v>-4.4269550000000004</c:v>
                </c:pt>
                <c:pt idx="97217">
                  <c:v>-4.42258</c:v>
                </c:pt>
                <c:pt idx="97218">
                  <c:v>-4.4182059999999996</c:v>
                </c:pt>
                <c:pt idx="97219">
                  <c:v>-4.4138320000000002</c:v>
                </c:pt>
                <c:pt idx="97220">
                  <c:v>-4.4094569999999997</c:v>
                </c:pt>
                <c:pt idx="97221">
                  <c:v>-4.4050830000000003</c:v>
                </c:pt>
                <c:pt idx="97222">
                  <c:v>-4.400709</c:v>
                </c:pt>
                <c:pt idx="97223">
                  <c:v>-4.3963349999999997</c:v>
                </c:pt>
                <c:pt idx="97224">
                  <c:v>-4.3919610000000002</c:v>
                </c:pt>
                <c:pt idx="97225">
                  <c:v>-4.3875849999999996</c:v>
                </c:pt>
                <c:pt idx="97226">
                  <c:v>-4.3832110000000002</c:v>
                </c:pt>
                <c:pt idx="97227">
                  <c:v>-4.3788359999999997</c:v>
                </c:pt>
                <c:pt idx="97228">
                  <c:v>-4.3744610000000002</c:v>
                </c:pt>
                <c:pt idx="97229">
                  <c:v>-4.3700850000000004</c:v>
                </c:pt>
                <c:pt idx="97230">
                  <c:v>-4.36571</c:v>
                </c:pt>
                <c:pt idx="97231">
                  <c:v>-4.3613369999999998</c:v>
                </c:pt>
                <c:pt idx="97232">
                  <c:v>-4.3569620000000002</c:v>
                </c:pt>
                <c:pt idx="97233">
                  <c:v>-4.3525869999999998</c:v>
                </c:pt>
                <c:pt idx="97234">
                  <c:v>-4.3482130000000003</c:v>
                </c:pt>
                <c:pt idx="97235">
                  <c:v>-4.3438379999999999</c:v>
                </c:pt>
                <c:pt idx="97236">
                  <c:v>-4.3394630000000003</c:v>
                </c:pt>
                <c:pt idx="97237">
                  <c:v>-4.335089</c:v>
                </c:pt>
                <c:pt idx="97238">
                  <c:v>-4.3307140000000004</c:v>
                </c:pt>
                <c:pt idx="97239">
                  <c:v>-4.3263389999999999</c:v>
                </c:pt>
                <c:pt idx="97240">
                  <c:v>-4.3219640000000004</c:v>
                </c:pt>
                <c:pt idx="97241">
                  <c:v>-4.3175889999999999</c:v>
                </c:pt>
                <c:pt idx="97242">
                  <c:v>-4.3132140000000003</c:v>
                </c:pt>
                <c:pt idx="97243">
                  <c:v>-4.3088389999999999</c:v>
                </c:pt>
                <c:pt idx="97244">
                  <c:v>-4.3044640000000003</c:v>
                </c:pt>
                <c:pt idx="97245">
                  <c:v>-4.3000879999999997</c:v>
                </c:pt>
                <c:pt idx="97246">
                  <c:v>-4.295712</c:v>
                </c:pt>
                <c:pt idx="97247">
                  <c:v>-4.2913360000000003</c:v>
                </c:pt>
                <c:pt idx="97248">
                  <c:v>-4.2869599999999997</c:v>
                </c:pt>
                <c:pt idx="97249">
                  <c:v>-4.2825839999999999</c:v>
                </c:pt>
                <c:pt idx="97250">
                  <c:v>-4.2782080000000002</c:v>
                </c:pt>
                <c:pt idx="97251">
                  <c:v>-4.2738310000000004</c:v>
                </c:pt>
                <c:pt idx="97252">
                  <c:v>-4.2694559999999999</c:v>
                </c:pt>
                <c:pt idx="97253">
                  <c:v>-4.2650810000000003</c:v>
                </c:pt>
                <c:pt idx="97254">
                  <c:v>-4.2607059999999999</c:v>
                </c:pt>
                <c:pt idx="97255">
                  <c:v>-4.2563310000000003</c:v>
                </c:pt>
                <c:pt idx="97256">
                  <c:v>-4.2519559999999998</c:v>
                </c:pt>
                <c:pt idx="97257">
                  <c:v>-4.2475810000000003</c:v>
                </c:pt>
                <c:pt idx="97258">
                  <c:v>-4.2432059999999998</c:v>
                </c:pt>
                <c:pt idx="97259">
                  <c:v>-4.2388300000000001</c:v>
                </c:pt>
                <c:pt idx="97260">
                  <c:v>-4.2344549999999996</c:v>
                </c:pt>
                <c:pt idx="97261">
                  <c:v>-4.2300800000000001</c:v>
                </c:pt>
                <c:pt idx="97262">
                  <c:v>-4.2257040000000003</c:v>
                </c:pt>
                <c:pt idx="97263">
                  <c:v>-4.2213269999999996</c:v>
                </c:pt>
                <c:pt idx="97264">
                  <c:v>-4.216952</c:v>
                </c:pt>
                <c:pt idx="97265">
                  <c:v>-4.212574</c:v>
                </c:pt>
                <c:pt idx="97266">
                  <c:v>-4.2081999999999997</c:v>
                </c:pt>
                <c:pt idx="97267">
                  <c:v>-4.2038250000000001</c:v>
                </c:pt>
                <c:pt idx="97268">
                  <c:v>-4.1994499999999997</c:v>
                </c:pt>
                <c:pt idx="97269">
                  <c:v>-4.1950750000000001</c:v>
                </c:pt>
                <c:pt idx="97270">
                  <c:v>-4.1906990000000004</c:v>
                </c:pt>
                <c:pt idx="97271">
                  <c:v>-4.1863239999999999</c:v>
                </c:pt>
                <c:pt idx="97272">
                  <c:v>-4.1819480000000002</c:v>
                </c:pt>
                <c:pt idx="97273">
                  <c:v>-4.1775729999999998</c:v>
                </c:pt>
                <c:pt idx="97274">
                  <c:v>-4.1731980000000002</c:v>
                </c:pt>
                <c:pt idx="97275">
                  <c:v>-4.1688229999999997</c:v>
                </c:pt>
                <c:pt idx="97276">
                  <c:v>-4.1644480000000001</c:v>
                </c:pt>
                <c:pt idx="97277">
                  <c:v>-4.1600729999999997</c:v>
                </c:pt>
                <c:pt idx="97278">
                  <c:v>-4.1556980000000001</c:v>
                </c:pt>
                <c:pt idx="97279">
                  <c:v>-4.1513229999999997</c:v>
                </c:pt>
                <c:pt idx="97280">
                  <c:v>-4.1469469999999999</c:v>
                </c:pt>
                <c:pt idx="97281">
                  <c:v>-4.1425710000000002</c:v>
                </c:pt>
                <c:pt idx="97282">
                  <c:v>-4.1381949999999996</c:v>
                </c:pt>
                <c:pt idx="97283">
                  <c:v>-4.1338200000000001</c:v>
                </c:pt>
                <c:pt idx="97284">
                  <c:v>-4.1294440000000003</c:v>
                </c:pt>
                <c:pt idx="97285">
                  <c:v>-4.1250669999999996</c:v>
                </c:pt>
                <c:pt idx="97286">
                  <c:v>-4.120692</c:v>
                </c:pt>
                <c:pt idx="97287">
                  <c:v>-4.11632</c:v>
                </c:pt>
                <c:pt idx="97288">
                  <c:v>-4.1119479999999999</c:v>
                </c:pt>
                <c:pt idx="97289">
                  <c:v>-4.1075739999999996</c:v>
                </c:pt>
                <c:pt idx="97290">
                  <c:v>-4.1032000000000002</c:v>
                </c:pt>
                <c:pt idx="97291">
                  <c:v>-4.0988249999999997</c:v>
                </c:pt>
                <c:pt idx="97292">
                  <c:v>-4.0944500000000001</c:v>
                </c:pt>
                <c:pt idx="97293">
                  <c:v>-4.0900749999999997</c:v>
                </c:pt>
                <c:pt idx="97294">
                  <c:v>-4.0857010000000002</c:v>
                </c:pt>
                <c:pt idx="97295">
                  <c:v>-4.0813259999999998</c:v>
                </c:pt>
                <c:pt idx="97296">
                  <c:v>-4.0769520000000004</c:v>
                </c:pt>
                <c:pt idx="97297">
                  <c:v>-4.0725769999999999</c:v>
                </c:pt>
                <c:pt idx="97298">
                  <c:v>-4.0682010000000002</c:v>
                </c:pt>
                <c:pt idx="97299">
                  <c:v>-4.063828</c:v>
                </c:pt>
                <c:pt idx="97300">
                  <c:v>-4.0594530000000004</c:v>
                </c:pt>
                <c:pt idx="97301">
                  <c:v>-4.0550790000000001</c:v>
                </c:pt>
                <c:pt idx="97302">
                  <c:v>-4.0507039999999996</c:v>
                </c:pt>
                <c:pt idx="97303">
                  <c:v>-4.0463290000000001</c:v>
                </c:pt>
                <c:pt idx="97304">
                  <c:v>-4.0419549999999997</c:v>
                </c:pt>
                <c:pt idx="97305">
                  <c:v>-4.037579</c:v>
                </c:pt>
                <c:pt idx="97306">
                  <c:v>-4.0332039999999996</c:v>
                </c:pt>
                <c:pt idx="97307">
                  <c:v>-4.028829</c:v>
                </c:pt>
                <c:pt idx="97308">
                  <c:v>-4.0244549999999997</c:v>
                </c:pt>
                <c:pt idx="97309">
                  <c:v>-4.020079</c:v>
                </c:pt>
                <c:pt idx="97310">
                  <c:v>-4.0157049999999996</c:v>
                </c:pt>
                <c:pt idx="97311">
                  <c:v>-4.0113289999999999</c:v>
                </c:pt>
                <c:pt idx="97312">
                  <c:v>-4.0069530000000002</c:v>
                </c:pt>
                <c:pt idx="97313">
                  <c:v>-4.0025779999999997</c:v>
                </c:pt>
                <c:pt idx="97314">
                  <c:v>-3.9982030000000002</c:v>
                </c:pt>
                <c:pt idx="97315">
                  <c:v>-3.9938280000000002</c:v>
                </c:pt>
                <c:pt idx="97316">
                  <c:v>-3.9894370000000001</c:v>
                </c:pt>
                <c:pt idx="97317">
                  <c:v>-3.9850590000000001</c:v>
                </c:pt>
                <c:pt idx="97318">
                  <c:v>-3.9806819999999998</c:v>
                </c:pt>
                <c:pt idx="97319">
                  <c:v>-3.976305</c:v>
                </c:pt>
                <c:pt idx="97320">
                  <c:v>-3.9719289999999998</c:v>
                </c:pt>
                <c:pt idx="97321">
                  <c:v>-3.967552</c:v>
                </c:pt>
                <c:pt idx="97322">
                  <c:v>-3.9631759999999998</c:v>
                </c:pt>
                <c:pt idx="97323">
                  <c:v>-3.9588000000000001</c:v>
                </c:pt>
                <c:pt idx="97324">
                  <c:v>-3.9544269999999999</c:v>
                </c:pt>
                <c:pt idx="97325">
                  <c:v>-3.9500519999999999</c:v>
                </c:pt>
                <c:pt idx="97326">
                  <c:v>-3.945678</c:v>
                </c:pt>
                <c:pt idx="97327">
                  <c:v>-3.9413040000000001</c:v>
                </c:pt>
                <c:pt idx="97328">
                  <c:v>-3.9369290000000001</c:v>
                </c:pt>
                <c:pt idx="97329">
                  <c:v>-3.9325540000000001</c:v>
                </c:pt>
                <c:pt idx="97330">
                  <c:v>-3.9281779999999999</c:v>
                </c:pt>
                <c:pt idx="97331">
                  <c:v>-3.9238029999999999</c:v>
                </c:pt>
                <c:pt idx="97332">
                  <c:v>-3.9194279999999999</c:v>
                </c:pt>
                <c:pt idx="97333">
                  <c:v>-3.9150520000000002</c:v>
                </c:pt>
                <c:pt idx="97334">
                  <c:v>-3.9106770000000002</c:v>
                </c:pt>
                <c:pt idx="97335">
                  <c:v>-3.906304</c:v>
                </c:pt>
                <c:pt idx="97336">
                  <c:v>-3.901929</c:v>
                </c:pt>
                <c:pt idx="97337">
                  <c:v>-3.8975559999999998</c:v>
                </c:pt>
                <c:pt idx="97338">
                  <c:v>-3.8931809999999998</c:v>
                </c:pt>
                <c:pt idx="97339">
                  <c:v>-3.8888069999999999</c:v>
                </c:pt>
                <c:pt idx="97340">
                  <c:v>-3.8844319999999999</c:v>
                </c:pt>
                <c:pt idx="97341">
                  <c:v>-3.8800569999999999</c:v>
                </c:pt>
                <c:pt idx="97342">
                  <c:v>-3.8756840000000001</c:v>
                </c:pt>
                <c:pt idx="97343">
                  <c:v>-3.8713090000000001</c:v>
                </c:pt>
                <c:pt idx="97344">
                  <c:v>-3.8669349999999998</c:v>
                </c:pt>
                <c:pt idx="97345">
                  <c:v>-3.8625609999999999</c:v>
                </c:pt>
                <c:pt idx="97346">
                  <c:v>-3.8581880000000002</c:v>
                </c:pt>
                <c:pt idx="97347">
                  <c:v>-3.8538190000000001</c:v>
                </c:pt>
                <c:pt idx="97348">
                  <c:v>-3.8494480000000002</c:v>
                </c:pt>
                <c:pt idx="97349">
                  <c:v>-3.8450760000000002</c:v>
                </c:pt>
                <c:pt idx="97350">
                  <c:v>-3.8407019999999998</c:v>
                </c:pt>
                <c:pt idx="97351">
                  <c:v>-3.8363299999999998</c:v>
                </c:pt>
                <c:pt idx="97352">
                  <c:v>-3.8319559999999999</c:v>
                </c:pt>
                <c:pt idx="97353">
                  <c:v>-3.8275839999999999</c:v>
                </c:pt>
                <c:pt idx="97354">
                  <c:v>-3.8232110000000001</c:v>
                </c:pt>
                <c:pt idx="97355">
                  <c:v>-3.8188369999999998</c:v>
                </c:pt>
                <c:pt idx="97356">
                  <c:v>-3.8144629999999999</c:v>
                </c:pt>
                <c:pt idx="97357">
                  <c:v>-3.8100890000000001</c:v>
                </c:pt>
                <c:pt idx="97358">
                  <c:v>-3.8057150000000002</c:v>
                </c:pt>
                <c:pt idx="97359">
                  <c:v>-3.8013400000000002</c:v>
                </c:pt>
                <c:pt idx="97360">
                  <c:v>-3.7969659999999998</c:v>
                </c:pt>
                <c:pt idx="97361">
                  <c:v>-3.7925909999999998</c:v>
                </c:pt>
                <c:pt idx="97362">
                  <c:v>-3.7882150000000001</c:v>
                </c:pt>
                <c:pt idx="97363">
                  <c:v>-3.7838409999999998</c:v>
                </c:pt>
                <c:pt idx="97364">
                  <c:v>-3.7794660000000002</c:v>
                </c:pt>
                <c:pt idx="97365">
                  <c:v>-3.7750910000000002</c:v>
                </c:pt>
                <c:pt idx="97366">
                  <c:v>-3.770715</c:v>
                </c:pt>
                <c:pt idx="97367">
                  <c:v>-3.76634</c:v>
                </c:pt>
                <c:pt idx="97368">
                  <c:v>-3.761965</c:v>
                </c:pt>
                <c:pt idx="97369">
                  <c:v>-3.7575889999999998</c:v>
                </c:pt>
                <c:pt idx="97370">
                  <c:v>-3.7532139999999998</c:v>
                </c:pt>
                <c:pt idx="97371">
                  <c:v>-3.74884</c:v>
                </c:pt>
                <c:pt idx="97372">
                  <c:v>-3.7444639999999998</c:v>
                </c:pt>
                <c:pt idx="97373">
                  <c:v>-3.7400899999999999</c:v>
                </c:pt>
                <c:pt idx="97374">
                  <c:v>-3.7357149999999999</c:v>
                </c:pt>
                <c:pt idx="97375">
                  <c:v>-3.7313399999999999</c:v>
                </c:pt>
                <c:pt idx="97376">
                  <c:v>-3.726966</c:v>
                </c:pt>
                <c:pt idx="97377">
                  <c:v>-3.7225920000000001</c:v>
                </c:pt>
                <c:pt idx="97378">
                  <c:v>-3.7182179999999998</c:v>
                </c:pt>
                <c:pt idx="97379">
                  <c:v>-3.7138429999999998</c:v>
                </c:pt>
                <c:pt idx="97380">
                  <c:v>-3.7094670000000001</c:v>
                </c:pt>
                <c:pt idx="97381">
                  <c:v>-3.7050920000000001</c:v>
                </c:pt>
                <c:pt idx="97382">
                  <c:v>-3.700717</c:v>
                </c:pt>
                <c:pt idx="97383">
                  <c:v>-3.696342</c:v>
                </c:pt>
                <c:pt idx="97384">
                  <c:v>-3.691967</c:v>
                </c:pt>
                <c:pt idx="97385">
                  <c:v>-3.687592</c:v>
                </c:pt>
                <c:pt idx="97386">
                  <c:v>-3.683217</c:v>
                </c:pt>
                <c:pt idx="97387">
                  <c:v>-3.6788419999999999</c:v>
                </c:pt>
                <c:pt idx="97388">
                  <c:v>-3.6744669999999999</c:v>
                </c:pt>
                <c:pt idx="97389">
                  <c:v>-3.6700910000000002</c:v>
                </c:pt>
                <c:pt idx="97390">
                  <c:v>-3.6657160000000002</c:v>
                </c:pt>
                <c:pt idx="97391">
                  <c:v>-3.6613410000000002</c:v>
                </c:pt>
                <c:pt idx="97392">
                  <c:v>-3.6569660000000002</c:v>
                </c:pt>
                <c:pt idx="97393">
                  <c:v>-3.6525910000000001</c:v>
                </c:pt>
                <c:pt idx="97394">
                  <c:v>-3.6482160000000001</c:v>
                </c:pt>
                <c:pt idx="97395">
                  <c:v>-3.6438410000000001</c:v>
                </c:pt>
                <c:pt idx="97396">
                  <c:v>-3.6394660000000001</c:v>
                </c:pt>
                <c:pt idx="97397">
                  <c:v>-3.6350910000000001</c:v>
                </c:pt>
                <c:pt idx="97398">
                  <c:v>-3.6307160000000001</c:v>
                </c:pt>
                <c:pt idx="97399">
                  <c:v>-3.626341</c:v>
                </c:pt>
                <c:pt idx="97400">
                  <c:v>-3.6219640000000002</c:v>
                </c:pt>
                <c:pt idx="97401">
                  <c:v>-3.6175890000000002</c:v>
                </c:pt>
                <c:pt idx="97402">
                  <c:v>-3.613213</c:v>
                </c:pt>
                <c:pt idx="97403">
                  <c:v>-3.608838</c:v>
                </c:pt>
                <c:pt idx="97404">
                  <c:v>-3.6044619999999998</c:v>
                </c:pt>
                <c:pt idx="97405">
                  <c:v>-3.6000860000000001</c:v>
                </c:pt>
                <c:pt idx="97406">
                  <c:v>-3.59571</c:v>
                </c:pt>
                <c:pt idx="97407">
                  <c:v>-3.5913349999999999</c:v>
                </c:pt>
                <c:pt idx="97408">
                  <c:v>-3.5869589999999998</c:v>
                </c:pt>
                <c:pt idx="97409">
                  <c:v>-3.5825840000000002</c:v>
                </c:pt>
                <c:pt idx="97410">
                  <c:v>-3.5782080000000001</c:v>
                </c:pt>
                <c:pt idx="97411">
                  <c:v>-3.573833</c:v>
                </c:pt>
                <c:pt idx="97412">
                  <c:v>-3.569458</c:v>
                </c:pt>
                <c:pt idx="97413">
                  <c:v>-3.565086</c:v>
                </c:pt>
                <c:pt idx="97414">
                  <c:v>-3.560711</c:v>
                </c:pt>
                <c:pt idx="97415">
                  <c:v>-3.5563359999999999</c:v>
                </c:pt>
                <c:pt idx="97416">
                  <c:v>-3.5519620000000001</c:v>
                </c:pt>
                <c:pt idx="97417">
                  <c:v>-3.547593</c:v>
                </c:pt>
                <c:pt idx="97418">
                  <c:v>-3.5432250000000001</c:v>
                </c:pt>
                <c:pt idx="97419">
                  <c:v>-3.5388540000000002</c:v>
                </c:pt>
                <c:pt idx="97420">
                  <c:v>-3.5344869999999999</c:v>
                </c:pt>
                <c:pt idx="97421">
                  <c:v>-3.530119</c:v>
                </c:pt>
                <c:pt idx="97422">
                  <c:v>-3.5257459999999998</c:v>
                </c:pt>
                <c:pt idx="97423">
                  <c:v>-3.5213730000000001</c:v>
                </c:pt>
                <c:pt idx="97424">
                  <c:v>-3.5169990000000002</c:v>
                </c:pt>
                <c:pt idx="97425">
                  <c:v>-3.5126249999999999</c:v>
                </c:pt>
                <c:pt idx="97426">
                  <c:v>-3.5082499999999999</c:v>
                </c:pt>
                <c:pt idx="97427">
                  <c:v>-3.5038740000000002</c:v>
                </c:pt>
                <c:pt idx="97428">
                  <c:v>-3.4994990000000001</c:v>
                </c:pt>
                <c:pt idx="97429">
                  <c:v>-3.4951240000000001</c:v>
                </c:pt>
                <c:pt idx="97430">
                  <c:v>-3.4907490000000001</c:v>
                </c:pt>
                <c:pt idx="97431">
                  <c:v>-3.4863719999999998</c:v>
                </c:pt>
                <c:pt idx="97432">
                  <c:v>-3.4819960000000001</c:v>
                </c:pt>
                <c:pt idx="97433">
                  <c:v>-3.4776189999999998</c:v>
                </c:pt>
                <c:pt idx="97434">
                  <c:v>-3.4732430000000001</c:v>
                </c:pt>
                <c:pt idx="97435">
                  <c:v>-3.4688680000000001</c:v>
                </c:pt>
                <c:pt idx="97436">
                  <c:v>-3.4644940000000002</c:v>
                </c:pt>
                <c:pt idx="97437">
                  <c:v>-3.460121</c:v>
                </c:pt>
                <c:pt idx="97438">
                  <c:v>-3.4557449999999998</c:v>
                </c:pt>
                <c:pt idx="97439">
                  <c:v>-3.451371</c:v>
                </c:pt>
                <c:pt idx="97440">
                  <c:v>-3.4469979999999998</c:v>
                </c:pt>
                <c:pt idx="97441">
                  <c:v>-3.4426260000000002</c:v>
                </c:pt>
                <c:pt idx="97442">
                  <c:v>-3.4382570000000001</c:v>
                </c:pt>
                <c:pt idx="97443">
                  <c:v>-3.4338820000000001</c:v>
                </c:pt>
                <c:pt idx="97444">
                  <c:v>-3.4295059999999999</c:v>
                </c:pt>
                <c:pt idx="97445">
                  <c:v>-3.4251299999999998</c:v>
                </c:pt>
                <c:pt idx="97446">
                  <c:v>-3.4207540000000001</c:v>
                </c:pt>
                <c:pt idx="97447">
                  <c:v>-3.4163779999999999</c:v>
                </c:pt>
                <c:pt idx="97448">
                  <c:v>-3.4120010000000001</c:v>
                </c:pt>
                <c:pt idx="97449">
                  <c:v>-3.4076240000000002</c:v>
                </c:pt>
                <c:pt idx="97450">
                  <c:v>-3.4032480000000001</c:v>
                </c:pt>
                <c:pt idx="97451">
                  <c:v>-3.3988710000000002</c:v>
                </c:pt>
                <c:pt idx="97452">
                  <c:v>-3.3944299999999998</c:v>
                </c:pt>
                <c:pt idx="97453">
                  <c:v>-3.3900109999999999</c:v>
                </c:pt>
                <c:pt idx="97454">
                  <c:v>-3.385599</c:v>
                </c:pt>
                <c:pt idx="97455">
                  <c:v>-3.381192</c:v>
                </c:pt>
                <c:pt idx="97456">
                  <c:v>-3.3768090000000002</c:v>
                </c:pt>
                <c:pt idx="97457">
                  <c:v>-3.3724219999999998</c:v>
                </c:pt>
                <c:pt idx="97458">
                  <c:v>-3.368026</c:v>
                </c:pt>
                <c:pt idx="97459">
                  <c:v>-3.3636569999999999</c:v>
                </c:pt>
                <c:pt idx="97460">
                  <c:v>-3.3592780000000002</c:v>
                </c:pt>
                <c:pt idx="97461">
                  <c:v>-3.3548900000000001</c:v>
                </c:pt>
                <c:pt idx="97462">
                  <c:v>-3.3505050000000001</c:v>
                </c:pt>
                <c:pt idx="97463">
                  <c:v>-3.3461210000000001</c:v>
                </c:pt>
                <c:pt idx="97464">
                  <c:v>-3.3417379999999999</c:v>
                </c:pt>
                <c:pt idx="97465">
                  <c:v>-3.3373659999999998</c:v>
                </c:pt>
                <c:pt idx="97466">
                  <c:v>-3.3330320000000002</c:v>
                </c:pt>
                <c:pt idx="97467">
                  <c:v>-3.3286750000000001</c:v>
                </c:pt>
                <c:pt idx="97468">
                  <c:v>-3.3243170000000002</c:v>
                </c:pt>
                <c:pt idx="97469">
                  <c:v>-3.3199540000000001</c:v>
                </c:pt>
                <c:pt idx="97470">
                  <c:v>-3.3155860000000001</c:v>
                </c:pt>
                <c:pt idx="97471">
                  <c:v>-3.3112149999999998</c:v>
                </c:pt>
                <c:pt idx="97472">
                  <c:v>-3.3068430000000002</c:v>
                </c:pt>
                <c:pt idx="97473">
                  <c:v>-3.3024689999999999</c:v>
                </c:pt>
                <c:pt idx="97474">
                  <c:v>-3.2980299999999998</c:v>
                </c:pt>
                <c:pt idx="97475">
                  <c:v>-3.2936649999999998</c:v>
                </c:pt>
                <c:pt idx="97476">
                  <c:v>-3.2892869999999998</c:v>
                </c:pt>
                <c:pt idx="97477">
                  <c:v>-3.2849089999999999</c:v>
                </c:pt>
                <c:pt idx="97478">
                  <c:v>-3.280529</c:v>
                </c:pt>
                <c:pt idx="97479">
                  <c:v>-3.2761499999999999</c:v>
                </c:pt>
                <c:pt idx="97480">
                  <c:v>-3.2717700000000001</c:v>
                </c:pt>
                <c:pt idx="97481">
                  <c:v>-3.2673899999999998</c:v>
                </c:pt>
                <c:pt idx="97482">
                  <c:v>-3.26301</c:v>
                </c:pt>
                <c:pt idx="97483">
                  <c:v>-3.258632</c:v>
                </c:pt>
                <c:pt idx="97484">
                  <c:v>-3.2542559999999998</c:v>
                </c:pt>
                <c:pt idx="97485">
                  <c:v>-3.249879</c:v>
                </c:pt>
                <c:pt idx="97486">
                  <c:v>-3.2455020000000001</c:v>
                </c:pt>
                <c:pt idx="97487">
                  <c:v>-3.2411240000000001</c:v>
                </c:pt>
                <c:pt idx="97488">
                  <c:v>-3.2367460000000001</c:v>
                </c:pt>
                <c:pt idx="97489">
                  <c:v>-3.232367</c:v>
                </c:pt>
                <c:pt idx="97490">
                  <c:v>-3.2279879999999999</c:v>
                </c:pt>
                <c:pt idx="97491">
                  <c:v>-3.223608</c:v>
                </c:pt>
                <c:pt idx="97492">
                  <c:v>-3.2192289999999999</c:v>
                </c:pt>
                <c:pt idx="97493">
                  <c:v>-3.2148500000000002</c:v>
                </c:pt>
                <c:pt idx="97494">
                  <c:v>-3.2104720000000002</c:v>
                </c:pt>
                <c:pt idx="97495">
                  <c:v>-3.2060919999999999</c:v>
                </c:pt>
                <c:pt idx="97496">
                  <c:v>-3.2017129999999998</c:v>
                </c:pt>
                <c:pt idx="97497">
                  <c:v>-3.197333</c:v>
                </c:pt>
                <c:pt idx="97498">
                  <c:v>-3.1929530000000002</c:v>
                </c:pt>
                <c:pt idx="97499">
                  <c:v>-3.188574</c:v>
                </c:pt>
                <c:pt idx="97500">
                  <c:v>-3.1841949999999999</c:v>
                </c:pt>
                <c:pt idx="97501">
                  <c:v>-3.1798160000000002</c:v>
                </c:pt>
                <c:pt idx="97502">
                  <c:v>-3.1754359999999999</c:v>
                </c:pt>
                <c:pt idx="97503">
                  <c:v>-3.171055</c:v>
                </c:pt>
                <c:pt idx="97504">
                  <c:v>-3.1666750000000001</c:v>
                </c:pt>
                <c:pt idx="97505">
                  <c:v>-3.1622940000000002</c:v>
                </c:pt>
                <c:pt idx="97506">
                  <c:v>-3.1579130000000002</c:v>
                </c:pt>
                <c:pt idx="97507">
                  <c:v>-3.1535340000000001</c:v>
                </c:pt>
                <c:pt idx="97508">
                  <c:v>-3.1491539999999998</c:v>
                </c:pt>
                <c:pt idx="97509">
                  <c:v>-3.144774</c:v>
                </c:pt>
                <c:pt idx="97510">
                  <c:v>-3.1403940000000001</c:v>
                </c:pt>
                <c:pt idx="97511">
                  <c:v>-3.1360130000000002</c:v>
                </c:pt>
                <c:pt idx="97512">
                  <c:v>-3.1316320000000002</c:v>
                </c:pt>
                <c:pt idx="97513">
                  <c:v>-3.1272530000000001</c:v>
                </c:pt>
                <c:pt idx="97514">
                  <c:v>-3.1228729999999998</c:v>
                </c:pt>
                <c:pt idx="97515">
                  <c:v>-3.118493</c:v>
                </c:pt>
                <c:pt idx="97516">
                  <c:v>-3.1141139999999998</c:v>
                </c:pt>
                <c:pt idx="97517">
                  <c:v>-3.1097329999999999</c:v>
                </c:pt>
                <c:pt idx="97518">
                  <c:v>-3.105353</c:v>
                </c:pt>
                <c:pt idx="97519">
                  <c:v>-3.1009720000000001</c:v>
                </c:pt>
                <c:pt idx="97520">
                  <c:v>-3.0965910000000001</c:v>
                </c:pt>
                <c:pt idx="97521">
                  <c:v>-3.0922109999999998</c:v>
                </c:pt>
                <c:pt idx="97522">
                  <c:v>-3.087831</c:v>
                </c:pt>
                <c:pt idx="97523">
                  <c:v>-3.0834510000000002</c:v>
                </c:pt>
                <c:pt idx="97524">
                  <c:v>-3.0790709999999999</c:v>
                </c:pt>
                <c:pt idx="97525">
                  <c:v>-3.0746899999999999</c:v>
                </c:pt>
                <c:pt idx="97526">
                  <c:v>-3.070309</c:v>
                </c:pt>
                <c:pt idx="97527">
                  <c:v>-3.0659290000000001</c:v>
                </c:pt>
                <c:pt idx="97528">
                  <c:v>-3.0615519999999998</c:v>
                </c:pt>
                <c:pt idx="97529">
                  <c:v>-3.0571739999999998</c:v>
                </c:pt>
                <c:pt idx="97530">
                  <c:v>-3.0527950000000001</c:v>
                </c:pt>
                <c:pt idx="97531">
                  <c:v>-3.0484179999999999</c:v>
                </c:pt>
                <c:pt idx="97532">
                  <c:v>-3.0440390000000002</c:v>
                </c:pt>
                <c:pt idx="97533">
                  <c:v>-3.03966</c:v>
                </c:pt>
                <c:pt idx="97534">
                  <c:v>-3.0352800000000002</c:v>
                </c:pt>
                <c:pt idx="97535">
                  <c:v>-3.0309010000000001</c:v>
                </c:pt>
                <c:pt idx="97536">
                  <c:v>-3.0265209999999998</c:v>
                </c:pt>
                <c:pt idx="97537">
                  <c:v>-3.022138</c:v>
                </c:pt>
                <c:pt idx="97538">
                  <c:v>-3.0177559999999999</c:v>
                </c:pt>
                <c:pt idx="97539">
                  <c:v>-3.0133730000000001</c:v>
                </c:pt>
                <c:pt idx="97540">
                  <c:v>-3.008991</c:v>
                </c:pt>
                <c:pt idx="97541">
                  <c:v>-3.004607</c:v>
                </c:pt>
                <c:pt idx="97542">
                  <c:v>-3.0002239999999998</c:v>
                </c:pt>
                <c:pt idx="97543">
                  <c:v>-2.9958390000000001</c:v>
                </c:pt>
                <c:pt idx="97544">
                  <c:v>-2.9914550000000002</c:v>
                </c:pt>
                <c:pt idx="97545">
                  <c:v>-2.9870700000000001</c:v>
                </c:pt>
                <c:pt idx="97546">
                  <c:v>-2.9826869999999999</c:v>
                </c:pt>
                <c:pt idx="97547">
                  <c:v>-2.978307</c:v>
                </c:pt>
                <c:pt idx="97548">
                  <c:v>-2.9739249999999999</c:v>
                </c:pt>
                <c:pt idx="97549">
                  <c:v>-2.9695429999999998</c:v>
                </c:pt>
                <c:pt idx="97550">
                  <c:v>-2.96516</c:v>
                </c:pt>
                <c:pt idx="97551">
                  <c:v>-2.9607770000000002</c:v>
                </c:pt>
                <c:pt idx="97552">
                  <c:v>-2.956394</c:v>
                </c:pt>
                <c:pt idx="97553">
                  <c:v>-2.95201</c:v>
                </c:pt>
                <c:pt idx="97554">
                  <c:v>-2.947622</c:v>
                </c:pt>
                <c:pt idx="97555">
                  <c:v>-2.943241</c:v>
                </c:pt>
                <c:pt idx="97556">
                  <c:v>-2.9388589999999999</c:v>
                </c:pt>
                <c:pt idx="97557">
                  <c:v>-2.9344760000000001</c:v>
                </c:pt>
                <c:pt idx="97558">
                  <c:v>-2.9300920000000001</c:v>
                </c:pt>
                <c:pt idx="97559">
                  <c:v>-2.92571</c:v>
                </c:pt>
                <c:pt idx="97560">
                  <c:v>-2.9213269999999998</c:v>
                </c:pt>
                <c:pt idx="97561">
                  <c:v>-2.9169450000000001</c:v>
                </c:pt>
                <c:pt idx="97562">
                  <c:v>-2.9125619999999999</c:v>
                </c:pt>
                <c:pt idx="97563">
                  <c:v>-2.9081790000000001</c:v>
                </c:pt>
                <c:pt idx="97564">
                  <c:v>-2.9037950000000001</c:v>
                </c:pt>
                <c:pt idx="97565">
                  <c:v>-2.8994110000000002</c:v>
                </c:pt>
                <c:pt idx="97566">
                  <c:v>-2.8950279999999999</c:v>
                </c:pt>
                <c:pt idx="97567">
                  <c:v>-2.8906450000000001</c:v>
                </c:pt>
                <c:pt idx="97568">
                  <c:v>-2.8862610000000002</c:v>
                </c:pt>
                <c:pt idx="97569">
                  <c:v>-2.8818769999999998</c:v>
                </c:pt>
                <c:pt idx="97570">
                  <c:v>-2.8774950000000001</c:v>
                </c:pt>
                <c:pt idx="97571">
                  <c:v>-2.8731119999999999</c:v>
                </c:pt>
                <c:pt idx="97572">
                  <c:v>-2.8687279999999999</c:v>
                </c:pt>
                <c:pt idx="97573">
                  <c:v>-2.8643429999999999</c:v>
                </c:pt>
                <c:pt idx="97574">
                  <c:v>-2.8599589999999999</c:v>
                </c:pt>
                <c:pt idx="97575">
                  <c:v>-2.855575</c:v>
                </c:pt>
                <c:pt idx="97576">
                  <c:v>-2.8511920000000002</c:v>
                </c:pt>
                <c:pt idx="97577">
                  <c:v>-2.8468079999999998</c:v>
                </c:pt>
                <c:pt idx="97578">
                  <c:v>-2.842425</c:v>
                </c:pt>
                <c:pt idx="97579">
                  <c:v>-2.838041</c:v>
                </c:pt>
                <c:pt idx="97580">
                  <c:v>-2.8336579999999998</c:v>
                </c:pt>
                <c:pt idx="97581">
                  <c:v>-2.8292739999999998</c:v>
                </c:pt>
                <c:pt idx="97582">
                  <c:v>-2.8248920000000002</c:v>
                </c:pt>
                <c:pt idx="97583">
                  <c:v>-2.8205110000000002</c:v>
                </c:pt>
                <c:pt idx="97584">
                  <c:v>-2.8161290000000001</c:v>
                </c:pt>
                <c:pt idx="97585">
                  <c:v>-2.811747</c:v>
                </c:pt>
                <c:pt idx="97586">
                  <c:v>-2.8073649999999999</c:v>
                </c:pt>
                <c:pt idx="97587">
                  <c:v>-2.8029829999999998</c:v>
                </c:pt>
                <c:pt idx="97588">
                  <c:v>-2.7986010000000001</c:v>
                </c:pt>
                <c:pt idx="97589">
                  <c:v>-2.794222</c:v>
                </c:pt>
                <c:pt idx="97590">
                  <c:v>-2.7898399999999999</c:v>
                </c:pt>
                <c:pt idx="97591">
                  <c:v>-2.7854559999999999</c:v>
                </c:pt>
                <c:pt idx="97592">
                  <c:v>-2.7810730000000001</c:v>
                </c:pt>
                <c:pt idx="97593">
                  <c:v>-2.7766890000000002</c:v>
                </c:pt>
                <c:pt idx="97594">
                  <c:v>-2.7723059999999999</c:v>
                </c:pt>
                <c:pt idx="97595">
                  <c:v>-2.7679230000000001</c:v>
                </c:pt>
                <c:pt idx="97596">
                  <c:v>-2.7635399999999999</c:v>
                </c:pt>
                <c:pt idx="97597">
                  <c:v>-2.7591570000000001</c:v>
                </c:pt>
                <c:pt idx="97598">
                  <c:v>-2.7547739999999998</c:v>
                </c:pt>
                <c:pt idx="97599">
                  <c:v>-2.7503929999999999</c:v>
                </c:pt>
                <c:pt idx="97600">
                  <c:v>-2.7460100000000001</c:v>
                </c:pt>
                <c:pt idx="97601">
                  <c:v>-2.7416290000000001</c:v>
                </c:pt>
                <c:pt idx="97602">
                  <c:v>-2.7372450000000002</c:v>
                </c:pt>
                <c:pt idx="97603">
                  <c:v>-2.7328619999999999</c:v>
                </c:pt>
                <c:pt idx="97604">
                  <c:v>-2.7284790000000001</c:v>
                </c:pt>
                <c:pt idx="97605">
                  <c:v>-2.7240959999999999</c:v>
                </c:pt>
                <c:pt idx="97606">
                  <c:v>-2.7197119999999999</c:v>
                </c:pt>
                <c:pt idx="97607">
                  <c:v>-2.7153269999999998</c:v>
                </c:pt>
                <c:pt idx="97608">
                  <c:v>-2.710944</c:v>
                </c:pt>
                <c:pt idx="97609">
                  <c:v>-2.7065589999999999</c:v>
                </c:pt>
                <c:pt idx="97610">
                  <c:v>-2.7021760000000001</c:v>
                </c:pt>
                <c:pt idx="97611">
                  <c:v>-2.6977920000000002</c:v>
                </c:pt>
                <c:pt idx="97612">
                  <c:v>-2.6934079999999998</c:v>
                </c:pt>
                <c:pt idx="97613">
                  <c:v>-2.6890239999999999</c:v>
                </c:pt>
                <c:pt idx="97614">
                  <c:v>-2.6846410000000001</c:v>
                </c:pt>
                <c:pt idx="97615">
                  <c:v>-2.6802570000000001</c:v>
                </c:pt>
                <c:pt idx="97616">
                  <c:v>-2.6758739999999999</c:v>
                </c:pt>
                <c:pt idx="97617">
                  <c:v>-2.6714899999999999</c:v>
                </c:pt>
                <c:pt idx="97618">
                  <c:v>-2.6671079999999998</c:v>
                </c:pt>
                <c:pt idx="97619">
                  <c:v>-2.6627260000000001</c:v>
                </c:pt>
                <c:pt idx="97620">
                  <c:v>-2.6583459999999999</c:v>
                </c:pt>
                <c:pt idx="97621">
                  <c:v>-2.6539649999999999</c:v>
                </c:pt>
                <c:pt idx="97622">
                  <c:v>-2.6495829999999998</c:v>
                </c:pt>
                <c:pt idx="97623">
                  <c:v>-2.6452</c:v>
                </c:pt>
                <c:pt idx="97624">
                  <c:v>-2.6408179999999999</c:v>
                </c:pt>
                <c:pt idx="97625">
                  <c:v>-2.6364359999999998</c:v>
                </c:pt>
                <c:pt idx="97626">
                  <c:v>-2.632053</c:v>
                </c:pt>
                <c:pt idx="97627">
                  <c:v>-2.627669</c:v>
                </c:pt>
                <c:pt idx="97628">
                  <c:v>-2.6232859999999998</c:v>
                </c:pt>
                <c:pt idx="97629">
                  <c:v>-2.618903</c:v>
                </c:pt>
                <c:pt idx="97630">
                  <c:v>-2.614522</c:v>
                </c:pt>
                <c:pt idx="97631">
                  <c:v>-2.6101399999999999</c:v>
                </c:pt>
                <c:pt idx="97632">
                  <c:v>-2.6057589999999999</c:v>
                </c:pt>
                <c:pt idx="97633">
                  <c:v>-2.601378</c:v>
                </c:pt>
                <c:pt idx="97634">
                  <c:v>-2.5969950000000002</c:v>
                </c:pt>
                <c:pt idx="97635">
                  <c:v>-2.5926130000000001</c:v>
                </c:pt>
                <c:pt idx="97636">
                  <c:v>-2.5882299999999998</c:v>
                </c:pt>
                <c:pt idx="97637">
                  <c:v>-2.5838450000000002</c:v>
                </c:pt>
                <c:pt idx="97638">
                  <c:v>-2.5794619999999999</c:v>
                </c:pt>
                <c:pt idx="97639">
                  <c:v>-2.575078</c:v>
                </c:pt>
                <c:pt idx="97640">
                  <c:v>-2.570694</c:v>
                </c:pt>
                <c:pt idx="97641">
                  <c:v>-2.5663100000000001</c:v>
                </c:pt>
                <c:pt idx="97642">
                  <c:v>-2.561928</c:v>
                </c:pt>
                <c:pt idx="97643">
                  <c:v>-2.557544</c:v>
                </c:pt>
                <c:pt idx="97644">
                  <c:v>-2.5531619999999999</c:v>
                </c:pt>
                <c:pt idx="97645">
                  <c:v>-2.548778</c:v>
                </c:pt>
                <c:pt idx="97646">
                  <c:v>-2.544397</c:v>
                </c:pt>
                <c:pt idx="97647">
                  <c:v>-2.5400149999999999</c:v>
                </c:pt>
                <c:pt idx="97648">
                  <c:v>-2.5356329999999998</c:v>
                </c:pt>
                <c:pt idx="97649">
                  <c:v>-2.53125</c:v>
                </c:pt>
                <c:pt idx="97650">
                  <c:v>-2.5268670000000002</c:v>
                </c:pt>
                <c:pt idx="97651">
                  <c:v>-2.5224839999999999</c:v>
                </c:pt>
                <c:pt idx="97652">
                  <c:v>-2.5181019999999998</c:v>
                </c:pt>
                <c:pt idx="97653">
                  <c:v>-2.513719</c:v>
                </c:pt>
                <c:pt idx="97654">
                  <c:v>-2.5093369999999999</c:v>
                </c:pt>
                <c:pt idx="97655">
                  <c:v>-2.5049399999999999</c:v>
                </c:pt>
                <c:pt idx="97656">
                  <c:v>-2.5005480000000002</c:v>
                </c:pt>
                <c:pt idx="97657">
                  <c:v>-2.496165</c:v>
                </c:pt>
                <c:pt idx="97658">
                  <c:v>-2.4917820000000002</c:v>
                </c:pt>
                <c:pt idx="97659">
                  <c:v>-2.4873980000000002</c:v>
                </c:pt>
                <c:pt idx="97660">
                  <c:v>-2.4830139999999998</c:v>
                </c:pt>
                <c:pt idx="97661">
                  <c:v>-2.4786290000000002</c:v>
                </c:pt>
                <c:pt idx="97662">
                  <c:v>-2.4742489999999999</c:v>
                </c:pt>
                <c:pt idx="97663">
                  <c:v>-2.4698669999999998</c:v>
                </c:pt>
                <c:pt idx="97664">
                  <c:v>-2.465487</c:v>
                </c:pt>
                <c:pt idx="97665">
                  <c:v>-2.4611079999999999</c:v>
                </c:pt>
                <c:pt idx="97666">
                  <c:v>-2.4567299999999999</c:v>
                </c:pt>
                <c:pt idx="97667">
                  <c:v>-2.4523519999999999</c:v>
                </c:pt>
                <c:pt idx="97668">
                  <c:v>-2.4479730000000002</c:v>
                </c:pt>
                <c:pt idx="97669">
                  <c:v>-2.443594</c:v>
                </c:pt>
                <c:pt idx="97670">
                  <c:v>-2.4392170000000002</c:v>
                </c:pt>
                <c:pt idx="97671">
                  <c:v>-2.434844</c:v>
                </c:pt>
                <c:pt idx="97672">
                  <c:v>-2.4304679999999999</c:v>
                </c:pt>
                <c:pt idx="97673">
                  <c:v>-2.4260890000000002</c:v>
                </c:pt>
                <c:pt idx="97674">
                  <c:v>-2.4217059999999999</c:v>
                </c:pt>
                <c:pt idx="97675">
                  <c:v>-2.4173249999999999</c:v>
                </c:pt>
                <c:pt idx="97676">
                  <c:v>-2.4129420000000001</c:v>
                </c:pt>
                <c:pt idx="97677">
                  <c:v>-2.4085589999999999</c:v>
                </c:pt>
                <c:pt idx="97678">
                  <c:v>-2.4041760000000001</c:v>
                </c:pt>
                <c:pt idx="97679">
                  <c:v>-2.3997920000000001</c:v>
                </c:pt>
                <c:pt idx="97680">
                  <c:v>-2.3954089999999999</c:v>
                </c:pt>
                <c:pt idx="97681">
                  <c:v>-2.3910239999999998</c:v>
                </c:pt>
                <c:pt idx="97682">
                  <c:v>-2.3866399999999999</c:v>
                </c:pt>
                <c:pt idx="97683">
                  <c:v>-2.3822540000000001</c:v>
                </c:pt>
                <c:pt idx="97684">
                  <c:v>-2.377869</c:v>
                </c:pt>
                <c:pt idx="97685">
                  <c:v>-2.3734839999999999</c:v>
                </c:pt>
                <c:pt idx="97686">
                  <c:v>-2.3690980000000001</c:v>
                </c:pt>
                <c:pt idx="97687">
                  <c:v>-2.3647130000000001</c:v>
                </c:pt>
                <c:pt idx="97688">
                  <c:v>-2.3603269999999998</c:v>
                </c:pt>
                <c:pt idx="97689">
                  <c:v>-2.3559420000000002</c:v>
                </c:pt>
                <c:pt idx="97690">
                  <c:v>-2.3515549999999998</c:v>
                </c:pt>
                <c:pt idx="97691">
                  <c:v>-2.3471700000000002</c:v>
                </c:pt>
                <c:pt idx="97692">
                  <c:v>-2.3427829999999998</c:v>
                </c:pt>
                <c:pt idx="97693">
                  <c:v>-2.3383970000000001</c:v>
                </c:pt>
                <c:pt idx="97694">
                  <c:v>-2.3340109999999998</c:v>
                </c:pt>
                <c:pt idx="97695">
                  <c:v>-2.3296250000000001</c:v>
                </c:pt>
                <c:pt idx="97696">
                  <c:v>-2.3252389999999998</c:v>
                </c:pt>
                <c:pt idx="97697">
                  <c:v>-2.3208530000000001</c:v>
                </c:pt>
                <c:pt idx="97698">
                  <c:v>-2.3164669999999998</c:v>
                </c:pt>
                <c:pt idx="97699">
                  <c:v>-2.3120810000000001</c:v>
                </c:pt>
                <c:pt idx="97700">
                  <c:v>-2.3076949999999998</c:v>
                </c:pt>
                <c:pt idx="97701">
                  <c:v>-2.3033079999999999</c:v>
                </c:pt>
                <c:pt idx="97702">
                  <c:v>-2.2989220000000001</c:v>
                </c:pt>
                <c:pt idx="97703">
                  <c:v>-2.294537</c:v>
                </c:pt>
                <c:pt idx="97704">
                  <c:v>-2.290152</c:v>
                </c:pt>
                <c:pt idx="97705">
                  <c:v>-2.2857669999999999</c:v>
                </c:pt>
                <c:pt idx="97706">
                  <c:v>-2.2813810000000001</c:v>
                </c:pt>
                <c:pt idx="97707">
                  <c:v>-2.2769940000000002</c:v>
                </c:pt>
                <c:pt idx="97708">
                  <c:v>-2.2726090000000001</c:v>
                </c:pt>
                <c:pt idx="97709">
                  <c:v>-2.268224</c:v>
                </c:pt>
                <c:pt idx="97710">
                  <c:v>-2.2638389999999999</c:v>
                </c:pt>
                <c:pt idx="97711">
                  <c:v>-2.2594530000000002</c:v>
                </c:pt>
                <c:pt idx="97712">
                  <c:v>-2.2550669999999999</c:v>
                </c:pt>
                <c:pt idx="97713">
                  <c:v>-2.2506810000000002</c:v>
                </c:pt>
                <c:pt idx="97714">
                  <c:v>-2.2462949999999999</c:v>
                </c:pt>
                <c:pt idx="97715">
                  <c:v>-2.2419090000000002</c:v>
                </c:pt>
                <c:pt idx="97716">
                  <c:v>-2.2375240000000001</c:v>
                </c:pt>
                <c:pt idx="97717">
                  <c:v>-2.233139</c:v>
                </c:pt>
                <c:pt idx="97718">
                  <c:v>-2.2287520000000001</c:v>
                </c:pt>
                <c:pt idx="97719">
                  <c:v>-2.2243659999999998</c:v>
                </c:pt>
                <c:pt idx="97720">
                  <c:v>-2.2199789999999999</c:v>
                </c:pt>
                <c:pt idx="97721">
                  <c:v>-2.215592</c:v>
                </c:pt>
                <c:pt idx="97722">
                  <c:v>-2.2112050000000001</c:v>
                </c:pt>
                <c:pt idx="97723">
                  <c:v>-2.2068180000000002</c:v>
                </c:pt>
                <c:pt idx="97724">
                  <c:v>-2.2024319999999999</c:v>
                </c:pt>
                <c:pt idx="97725">
                  <c:v>-2.1980460000000002</c:v>
                </c:pt>
                <c:pt idx="97726">
                  <c:v>-2.1936589999999998</c:v>
                </c:pt>
                <c:pt idx="97727">
                  <c:v>-2.1892719999999999</c:v>
                </c:pt>
                <c:pt idx="97728">
                  <c:v>-2.184885</c:v>
                </c:pt>
                <c:pt idx="97729">
                  <c:v>-2.1804969999999999</c:v>
                </c:pt>
                <c:pt idx="97730">
                  <c:v>-2.1761089999999998</c:v>
                </c:pt>
                <c:pt idx="97731">
                  <c:v>-2.1717219999999999</c:v>
                </c:pt>
                <c:pt idx="97732">
                  <c:v>-2.1673360000000002</c:v>
                </c:pt>
                <c:pt idx="97733">
                  <c:v>-2.1629489999999998</c:v>
                </c:pt>
                <c:pt idx="97734">
                  <c:v>-2.1585619999999999</c:v>
                </c:pt>
                <c:pt idx="97735">
                  <c:v>-2.1541739999999998</c:v>
                </c:pt>
                <c:pt idx="97736">
                  <c:v>-2.1497860000000002</c:v>
                </c:pt>
                <c:pt idx="97737">
                  <c:v>-2.1453989999999998</c:v>
                </c:pt>
                <c:pt idx="97738">
                  <c:v>-2.1410119999999999</c:v>
                </c:pt>
                <c:pt idx="97739">
                  <c:v>-2.1366239999999999</c:v>
                </c:pt>
                <c:pt idx="97740">
                  <c:v>-2.1322359999999998</c:v>
                </c:pt>
                <c:pt idx="97741">
                  <c:v>-2.1278480000000002</c:v>
                </c:pt>
                <c:pt idx="97742">
                  <c:v>-2.1234600000000001</c:v>
                </c:pt>
                <c:pt idx="97743">
                  <c:v>-2.1190730000000002</c:v>
                </c:pt>
                <c:pt idx="97744">
                  <c:v>-2.1146790000000002</c:v>
                </c:pt>
                <c:pt idx="97745">
                  <c:v>-2.1102889999999999</c:v>
                </c:pt>
                <c:pt idx="97746">
                  <c:v>-2.1059009999999998</c:v>
                </c:pt>
                <c:pt idx="97747">
                  <c:v>-2.101512</c:v>
                </c:pt>
                <c:pt idx="97748">
                  <c:v>-2.0971229999999998</c:v>
                </c:pt>
                <c:pt idx="97749">
                  <c:v>-2.0927349999999998</c:v>
                </c:pt>
                <c:pt idx="97750">
                  <c:v>-2.0883470000000002</c:v>
                </c:pt>
                <c:pt idx="97751">
                  <c:v>-2.0839590000000001</c:v>
                </c:pt>
                <c:pt idx="97752">
                  <c:v>-2.0795720000000002</c:v>
                </c:pt>
                <c:pt idx="97753">
                  <c:v>-2.075186</c:v>
                </c:pt>
                <c:pt idx="97754">
                  <c:v>-2.0707970000000002</c:v>
                </c:pt>
                <c:pt idx="97755">
                  <c:v>-2.0664090000000002</c:v>
                </c:pt>
                <c:pt idx="97756">
                  <c:v>-2.0620210000000001</c:v>
                </c:pt>
                <c:pt idx="97757">
                  <c:v>-2.0576319999999999</c:v>
                </c:pt>
                <c:pt idx="97758">
                  <c:v>-2.053245</c:v>
                </c:pt>
                <c:pt idx="97759">
                  <c:v>-2.0488599999999999</c:v>
                </c:pt>
                <c:pt idx="97760">
                  <c:v>-2.0444770000000001</c:v>
                </c:pt>
                <c:pt idx="97761">
                  <c:v>-2.040092</c:v>
                </c:pt>
                <c:pt idx="97762">
                  <c:v>-2.0357069999999999</c:v>
                </c:pt>
                <c:pt idx="97763">
                  <c:v>-2.0313219999999998</c:v>
                </c:pt>
                <c:pt idx="97764">
                  <c:v>-2.0269360000000001</c:v>
                </c:pt>
                <c:pt idx="97765">
                  <c:v>-2.0225499999999998</c:v>
                </c:pt>
                <c:pt idx="97766">
                  <c:v>-2.018167</c:v>
                </c:pt>
                <c:pt idx="97767">
                  <c:v>-2.0137830000000001</c:v>
                </c:pt>
                <c:pt idx="97768">
                  <c:v>-2.0093990000000002</c:v>
                </c:pt>
                <c:pt idx="97769">
                  <c:v>-2.0050159999999999</c:v>
                </c:pt>
                <c:pt idx="97770">
                  <c:v>-2.000632</c:v>
                </c:pt>
                <c:pt idx="97771">
                  <c:v>-1.996246</c:v>
                </c:pt>
                <c:pt idx="97772">
                  <c:v>-1.99186</c:v>
                </c:pt>
                <c:pt idx="97773">
                  <c:v>-1.987476</c:v>
                </c:pt>
                <c:pt idx="97774">
                  <c:v>-1.9830890000000001</c:v>
                </c:pt>
                <c:pt idx="97775">
                  <c:v>-1.978704</c:v>
                </c:pt>
                <c:pt idx="97776">
                  <c:v>-1.9743189999999999</c:v>
                </c:pt>
                <c:pt idx="97777">
                  <c:v>-1.969932</c:v>
                </c:pt>
                <c:pt idx="97778">
                  <c:v>-1.9655450000000001</c:v>
                </c:pt>
                <c:pt idx="97779">
                  <c:v>-1.961157</c:v>
                </c:pt>
                <c:pt idx="97780">
                  <c:v>-1.956769</c:v>
                </c:pt>
                <c:pt idx="97781">
                  <c:v>-1.9523809999999999</c:v>
                </c:pt>
                <c:pt idx="97782">
                  <c:v>-1.947994</c:v>
                </c:pt>
                <c:pt idx="97783">
                  <c:v>-1.9435929999999999</c:v>
                </c:pt>
                <c:pt idx="97784">
                  <c:v>-1.9392</c:v>
                </c:pt>
                <c:pt idx="97785">
                  <c:v>-1.9348099999999999</c:v>
                </c:pt>
                <c:pt idx="97786">
                  <c:v>-1.9304220000000001</c:v>
                </c:pt>
                <c:pt idx="97787">
                  <c:v>-1.926034</c:v>
                </c:pt>
                <c:pt idx="97788">
                  <c:v>-1.9216470000000001</c:v>
                </c:pt>
                <c:pt idx="97789">
                  <c:v>-1.91726</c:v>
                </c:pt>
                <c:pt idx="97790">
                  <c:v>-1.9128719999999999</c:v>
                </c:pt>
                <c:pt idx="97791">
                  <c:v>-1.9084840000000001</c:v>
                </c:pt>
                <c:pt idx="97792">
                  <c:v>-1.9040969999999999</c:v>
                </c:pt>
                <c:pt idx="97793">
                  <c:v>-1.89971</c:v>
                </c:pt>
                <c:pt idx="97794">
                  <c:v>-1.895322</c:v>
                </c:pt>
                <c:pt idx="97795">
                  <c:v>-1.890936</c:v>
                </c:pt>
                <c:pt idx="97796">
                  <c:v>-1.8865540000000001</c:v>
                </c:pt>
                <c:pt idx="97797">
                  <c:v>-1.882171</c:v>
                </c:pt>
                <c:pt idx="97798">
                  <c:v>-1.877786</c:v>
                </c:pt>
                <c:pt idx="97799">
                  <c:v>-1.8734010000000001</c:v>
                </c:pt>
                <c:pt idx="97800">
                  <c:v>-1.8690150000000001</c:v>
                </c:pt>
                <c:pt idx="97801">
                  <c:v>-1.864628</c:v>
                </c:pt>
                <c:pt idx="97802">
                  <c:v>-1.860241</c:v>
                </c:pt>
                <c:pt idx="97803">
                  <c:v>-1.855853</c:v>
                </c:pt>
                <c:pt idx="97804">
                  <c:v>-1.851467</c:v>
                </c:pt>
                <c:pt idx="97805">
                  <c:v>-1.8470800000000001</c:v>
                </c:pt>
                <c:pt idx="97806">
                  <c:v>-1.8426929999999999</c:v>
                </c:pt>
                <c:pt idx="97807">
                  <c:v>-1.838306</c:v>
                </c:pt>
                <c:pt idx="97808">
                  <c:v>-1.8339179999999999</c:v>
                </c:pt>
                <c:pt idx="97809">
                  <c:v>-1.829531</c:v>
                </c:pt>
                <c:pt idx="97810">
                  <c:v>-1.825143</c:v>
                </c:pt>
                <c:pt idx="97811">
                  <c:v>-1.8207549999999999</c:v>
                </c:pt>
                <c:pt idx="97812">
                  <c:v>-1.8163670000000001</c:v>
                </c:pt>
                <c:pt idx="97813">
                  <c:v>-1.8119799999999999</c:v>
                </c:pt>
                <c:pt idx="97814">
                  <c:v>-1.8075920000000001</c:v>
                </c:pt>
                <c:pt idx="97815">
                  <c:v>-1.803204</c:v>
                </c:pt>
                <c:pt idx="97816">
                  <c:v>-1.798816</c:v>
                </c:pt>
                <c:pt idx="97817">
                  <c:v>-1.7944290000000001</c:v>
                </c:pt>
                <c:pt idx="97818">
                  <c:v>-1.790041</c:v>
                </c:pt>
                <c:pt idx="97819">
                  <c:v>-1.7856529999999999</c:v>
                </c:pt>
                <c:pt idx="97820">
                  <c:v>-1.781266</c:v>
                </c:pt>
                <c:pt idx="97821">
                  <c:v>-1.776878</c:v>
                </c:pt>
                <c:pt idx="97822">
                  <c:v>-1.772491</c:v>
                </c:pt>
                <c:pt idx="97823">
                  <c:v>-1.768105</c:v>
                </c:pt>
                <c:pt idx="97824">
                  <c:v>-1.763719</c:v>
                </c:pt>
                <c:pt idx="97825">
                  <c:v>-1.7593319999999999</c:v>
                </c:pt>
                <c:pt idx="97826">
                  <c:v>-1.7549440000000001</c:v>
                </c:pt>
                <c:pt idx="97827">
                  <c:v>-1.7505580000000001</c:v>
                </c:pt>
                <c:pt idx="97828">
                  <c:v>-1.7461739999999999</c:v>
                </c:pt>
                <c:pt idx="97829">
                  <c:v>-1.7417910000000001</c:v>
                </c:pt>
                <c:pt idx="97830">
                  <c:v>-1.7374069999999999</c:v>
                </c:pt>
                <c:pt idx="97831">
                  <c:v>-1.733023</c:v>
                </c:pt>
                <c:pt idx="97832">
                  <c:v>-1.728637</c:v>
                </c:pt>
                <c:pt idx="97833">
                  <c:v>-1.724251</c:v>
                </c:pt>
                <c:pt idx="97834">
                  <c:v>-1.7198659999999999</c:v>
                </c:pt>
                <c:pt idx="97835">
                  <c:v>-1.7154799999999999</c:v>
                </c:pt>
                <c:pt idx="97836">
                  <c:v>-1.7110939999999999</c:v>
                </c:pt>
                <c:pt idx="97837">
                  <c:v>-1.706707</c:v>
                </c:pt>
                <c:pt idx="97838">
                  <c:v>-1.702321</c:v>
                </c:pt>
                <c:pt idx="97839">
                  <c:v>-1.697935</c:v>
                </c:pt>
                <c:pt idx="97840">
                  <c:v>-1.693549</c:v>
                </c:pt>
                <c:pt idx="97841">
                  <c:v>-1.6891640000000001</c:v>
                </c:pt>
                <c:pt idx="97842">
                  <c:v>-1.6847780000000001</c:v>
                </c:pt>
                <c:pt idx="97843">
                  <c:v>-1.6803920000000001</c:v>
                </c:pt>
                <c:pt idx="97844">
                  <c:v>-1.6760060000000001</c:v>
                </c:pt>
                <c:pt idx="97845">
                  <c:v>-1.671621</c:v>
                </c:pt>
                <c:pt idx="97846">
                  <c:v>-1.6672340000000001</c:v>
                </c:pt>
                <c:pt idx="97847">
                  <c:v>-1.6628480000000001</c:v>
                </c:pt>
                <c:pt idx="97848">
                  <c:v>-1.65846</c:v>
                </c:pt>
                <c:pt idx="97849">
                  <c:v>-1.654075</c:v>
                </c:pt>
                <c:pt idx="97850">
                  <c:v>-1.6496869999999999</c:v>
                </c:pt>
                <c:pt idx="97851">
                  <c:v>-1.6453</c:v>
                </c:pt>
                <c:pt idx="97852">
                  <c:v>-1.6409119999999999</c:v>
                </c:pt>
                <c:pt idx="97853">
                  <c:v>-1.636525</c:v>
                </c:pt>
                <c:pt idx="97854">
                  <c:v>-1.6321369999999999</c:v>
                </c:pt>
                <c:pt idx="97855">
                  <c:v>-1.6277489999999999</c:v>
                </c:pt>
                <c:pt idx="97856">
                  <c:v>-1.6233610000000001</c:v>
                </c:pt>
                <c:pt idx="97857">
                  <c:v>-1.618973</c:v>
                </c:pt>
                <c:pt idx="97858">
                  <c:v>-1.614584</c:v>
                </c:pt>
                <c:pt idx="97859">
                  <c:v>-1.610195</c:v>
                </c:pt>
                <c:pt idx="97860">
                  <c:v>-1.605807</c:v>
                </c:pt>
                <c:pt idx="97861">
                  <c:v>-1.601418</c:v>
                </c:pt>
                <c:pt idx="97862">
                  <c:v>-1.597029</c:v>
                </c:pt>
                <c:pt idx="97863">
                  <c:v>-1.592641</c:v>
                </c:pt>
                <c:pt idx="97864">
                  <c:v>-1.5882540000000001</c:v>
                </c:pt>
                <c:pt idx="97865">
                  <c:v>-1.5838669999999999</c:v>
                </c:pt>
                <c:pt idx="97866">
                  <c:v>-1.5794809999999999</c:v>
                </c:pt>
                <c:pt idx="97867">
                  <c:v>-1.5750949999999999</c:v>
                </c:pt>
                <c:pt idx="97868">
                  <c:v>-1.5707100000000001</c:v>
                </c:pt>
                <c:pt idx="97869">
                  <c:v>-1.566325</c:v>
                </c:pt>
                <c:pt idx="97870">
                  <c:v>-1.561939</c:v>
                </c:pt>
                <c:pt idx="97871">
                  <c:v>-1.557552</c:v>
                </c:pt>
                <c:pt idx="97872">
                  <c:v>-1.553166</c:v>
                </c:pt>
                <c:pt idx="97873">
                  <c:v>-1.5487660000000001</c:v>
                </c:pt>
                <c:pt idx="97874">
                  <c:v>-1.5443720000000001</c:v>
                </c:pt>
                <c:pt idx="97875">
                  <c:v>-1.5399830000000001</c:v>
                </c:pt>
                <c:pt idx="97876">
                  <c:v>-1.5355970000000001</c:v>
                </c:pt>
                <c:pt idx="97877">
                  <c:v>-1.531212</c:v>
                </c:pt>
                <c:pt idx="97878">
                  <c:v>-1.5268269999999999</c:v>
                </c:pt>
                <c:pt idx="97879">
                  <c:v>-1.5224420000000001</c:v>
                </c:pt>
                <c:pt idx="97880">
                  <c:v>-1.5180560000000001</c:v>
                </c:pt>
                <c:pt idx="97881">
                  <c:v>-1.5136700000000001</c:v>
                </c:pt>
                <c:pt idx="97882">
                  <c:v>-1.5092840000000001</c:v>
                </c:pt>
                <c:pt idx="97883">
                  <c:v>-1.504899</c:v>
                </c:pt>
                <c:pt idx="97884">
                  <c:v>-1.5005139999999999</c:v>
                </c:pt>
                <c:pt idx="97885">
                  <c:v>-1.496157</c:v>
                </c:pt>
                <c:pt idx="97886">
                  <c:v>-1.491789</c:v>
                </c:pt>
                <c:pt idx="97887">
                  <c:v>-1.4874160000000001</c:v>
                </c:pt>
                <c:pt idx="97888">
                  <c:v>-1.4830410000000001</c:v>
                </c:pt>
                <c:pt idx="97889">
                  <c:v>-1.4786619999999999</c:v>
                </c:pt>
                <c:pt idx="97890">
                  <c:v>-1.4742820000000001</c:v>
                </c:pt>
                <c:pt idx="97891">
                  <c:v>-1.4699</c:v>
                </c:pt>
                <c:pt idx="97892">
                  <c:v>-1.465517</c:v>
                </c:pt>
                <c:pt idx="97893">
                  <c:v>-1.461133</c:v>
                </c:pt>
                <c:pt idx="97894">
                  <c:v>-1.4567490000000001</c:v>
                </c:pt>
                <c:pt idx="97895">
                  <c:v>-1.452364</c:v>
                </c:pt>
                <c:pt idx="97896">
                  <c:v>-1.447978</c:v>
                </c:pt>
                <c:pt idx="97897">
                  <c:v>-1.4435929999999999</c:v>
                </c:pt>
                <c:pt idx="97898">
                  <c:v>-1.4392069999999999</c:v>
                </c:pt>
                <c:pt idx="97899">
                  <c:v>-1.4348289999999999</c:v>
                </c:pt>
                <c:pt idx="97900">
                  <c:v>-1.430447</c:v>
                </c:pt>
                <c:pt idx="97901">
                  <c:v>-1.426064</c:v>
                </c:pt>
                <c:pt idx="97902">
                  <c:v>-1.4216789999999999</c:v>
                </c:pt>
                <c:pt idx="97903">
                  <c:v>-1.4172959999999999</c:v>
                </c:pt>
                <c:pt idx="97904">
                  <c:v>-1.4129119999999999</c:v>
                </c:pt>
                <c:pt idx="97905">
                  <c:v>-1.4085270000000001</c:v>
                </c:pt>
                <c:pt idx="97906">
                  <c:v>-1.404142</c:v>
                </c:pt>
                <c:pt idx="97907">
                  <c:v>-1.399756</c:v>
                </c:pt>
                <c:pt idx="97908">
                  <c:v>-1.3953709999999999</c:v>
                </c:pt>
                <c:pt idx="97909">
                  <c:v>-1.3909860000000001</c:v>
                </c:pt>
                <c:pt idx="97910">
                  <c:v>-1.3866019999999999</c:v>
                </c:pt>
                <c:pt idx="97911">
                  <c:v>-1.3822159999999999</c:v>
                </c:pt>
                <c:pt idx="97912">
                  <c:v>-1.3778349999999999</c:v>
                </c:pt>
                <c:pt idx="97913">
                  <c:v>-1.373451</c:v>
                </c:pt>
                <c:pt idx="97914">
                  <c:v>-1.3690659999999999</c:v>
                </c:pt>
                <c:pt idx="97915">
                  <c:v>-1.364681</c:v>
                </c:pt>
                <c:pt idx="97916">
                  <c:v>-1.3602959999999999</c:v>
                </c:pt>
                <c:pt idx="97917">
                  <c:v>-1.3559110000000001</c:v>
                </c:pt>
                <c:pt idx="97918">
                  <c:v>-1.3515250000000001</c:v>
                </c:pt>
                <c:pt idx="97919">
                  <c:v>-1.3471390000000001</c:v>
                </c:pt>
                <c:pt idx="97920">
                  <c:v>-1.3427530000000001</c:v>
                </c:pt>
                <c:pt idx="97921">
                  <c:v>-1.3383670000000001</c:v>
                </c:pt>
                <c:pt idx="97922">
                  <c:v>-1.3339810000000001</c:v>
                </c:pt>
                <c:pt idx="97923">
                  <c:v>-1.3295950000000001</c:v>
                </c:pt>
                <c:pt idx="97924">
                  <c:v>-1.3252090000000001</c:v>
                </c:pt>
                <c:pt idx="97925">
                  <c:v>-1.3208230000000001</c:v>
                </c:pt>
                <c:pt idx="97926">
                  <c:v>-1.3164359999999999</c:v>
                </c:pt>
                <c:pt idx="97927">
                  <c:v>-1.3120499999999999</c:v>
                </c:pt>
                <c:pt idx="97928">
                  <c:v>-1.307663</c:v>
                </c:pt>
                <c:pt idx="97929">
                  <c:v>-1.3032760000000001</c:v>
                </c:pt>
                <c:pt idx="97930">
                  <c:v>-1.298889</c:v>
                </c:pt>
                <c:pt idx="97931">
                  <c:v>-1.2945009999999999</c:v>
                </c:pt>
                <c:pt idx="97932">
                  <c:v>-1.2901130000000001</c:v>
                </c:pt>
                <c:pt idx="97933">
                  <c:v>-1.2857259999999999</c:v>
                </c:pt>
                <c:pt idx="97934">
                  <c:v>-1.2813380000000001</c:v>
                </c:pt>
                <c:pt idx="97935">
                  <c:v>-1.2769509999999999</c:v>
                </c:pt>
                <c:pt idx="97936">
                  <c:v>-1.272562</c:v>
                </c:pt>
                <c:pt idx="97937">
                  <c:v>-1.268173</c:v>
                </c:pt>
                <c:pt idx="97938">
                  <c:v>-1.263784</c:v>
                </c:pt>
                <c:pt idx="97939">
                  <c:v>-1.259396</c:v>
                </c:pt>
                <c:pt idx="97940">
                  <c:v>-1.2550079999999999</c:v>
                </c:pt>
                <c:pt idx="97941">
                  <c:v>-1.250621</c:v>
                </c:pt>
                <c:pt idx="97942">
                  <c:v>-1.246235</c:v>
                </c:pt>
                <c:pt idx="97943">
                  <c:v>-1.2418469999999999</c:v>
                </c:pt>
                <c:pt idx="97944">
                  <c:v>-1.2374590000000001</c:v>
                </c:pt>
                <c:pt idx="97945">
                  <c:v>-1.2330700000000001</c:v>
                </c:pt>
                <c:pt idx="97946">
                  <c:v>-1.2286820000000001</c:v>
                </c:pt>
                <c:pt idx="97947">
                  <c:v>-1.2242919999999999</c:v>
                </c:pt>
                <c:pt idx="97948">
                  <c:v>-1.219902</c:v>
                </c:pt>
                <c:pt idx="97949">
                  <c:v>-1.2155130000000001</c:v>
                </c:pt>
                <c:pt idx="97950">
                  <c:v>-1.2111229999999999</c:v>
                </c:pt>
                <c:pt idx="97951">
                  <c:v>-1.2067289999999999</c:v>
                </c:pt>
                <c:pt idx="97952">
                  <c:v>-1.2023360000000001</c:v>
                </c:pt>
                <c:pt idx="97953">
                  <c:v>-1.197945</c:v>
                </c:pt>
                <c:pt idx="97954">
                  <c:v>-1.1935549999999999</c:v>
                </c:pt>
                <c:pt idx="97955">
                  <c:v>-1.189165</c:v>
                </c:pt>
                <c:pt idx="97956">
                  <c:v>-1.1847749999999999</c:v>
                </c:pt>
                <c:pt idx="97957">
                  <c:v>-1.1803840000000001</c:v>
                </c:pt>
                <c:pt idx="97958">
                  <c:v>-1.175994</c:v>
                </c:pt>
                <c:pt idx="97959">
                  <c:v>-1.171605</c:v>
                </c:pt>
                <c:pt idx="97960">
                  <c:v>-1.167216</c:v>
                </c:pt>
                <c:pt idx="97961">
                  <c:v>-1.1628270000000001</c:v>
                </c:pt>
                <c:pt idx="97962">
                  <c:v>-1.158439</c:v>
                </c:pt>
                <c:pt idx="97963">
                  <c:v>-1.15405</c:v>
                </c:pt>
                <c:pt idx="97964">
                  <c:v>-1.149664</c:v>
                </c:pt>
                <c:pt idx="97965">
                  <c:v>-1.1452789999999999</c:v>
                </c:pt>
                <c:pt idx="97966">
                  <c:v>-1.140892</c:v>
                </c:pt>
                <c:pt idx="97967">
                  <c:v>-1.136504</c:v>
                </c:pt>
                <c:pt idx="97968">
                  <c:v>-1.132117</c:v>
                </c:pt>
                <c:pt idx="97969">
                  <c:v>-1.127729</c:v>
                </c:pt>
                <c:pt idx="97970">
                  <c:v>-1.12334</c:v>
                </c:pt>
                <c:pt idx="97971">
                  <c:v>-1.118951</c:v>
                </c:pt>
                <c:pt idx="97972">
                  <c:v>-1.114563</c:v>
                </c:pt>
                <c:pt idx="97973">
                  <c:v>-1.110174</c:v>
                </c:pt>
                <c:pt idx="97974">
                  <c:v>-1.1057859999999999</c:v>
                </c:pt>
                <c:pt idx="97975">
                  <c:v>-1.101399</c:v>
                </c:pt>
                <c:pt idx="97976">
                  <c:v>-1.097011</c:v>
                </c:pt>
                <c:pt idx="97977">
                  <c:v>-1.0926229999999999</c:v>
                </c:pt>
                <c:pt idx="97978">
                  <c:v>-1.088236</c:v>
                </c:pt>
                <c:pt idx="97979">
                  <c:v>-1.0838479999999999</c:v>
                </c:pt>
                <c:pt idx="97980">
                  <c:v>-1.0794589999999999</c:v>
                </c:pt>
                <c:pt idx="97981">
                  <c:v>-1.0750710000000001</c:v>
                </c:pt>
                <c:pt idx="97982">
                  <c:v>-1.0706830000000001</c:v>
                </c:pt>
                <c:pt idx="97983">
                  <c:v>-1.066295</c:v>
                </c:pt>
                <c:pt idx="97984">
                  <c:v>-1.061906</c:v>
                </c:pt>
                <c:pt idx="97985">
                  <c:v>-1.057517</c:v>
                </c:pt>
                <c:pt idx="97986">
                  <c:v>-1.0531280000000001</c:v>
                </c:pt>
                <c:pt idx="97987">
                  <c:v>-1.0487390000000001</c:v>
                </c:pt>
                <c:pt idx="97988">
                  <c:v>-1.044349</c:v>
                </c:pt>
                <c:pt idx="97989">
                  <c:v>-1.03996</c:v>
                </c:pt>
                <c:pt idx="97990">
                  <c:v>-1.0355700000000001</c:v>
                </c:pt>
                <c:pt idx="97991">
                  <c:v>-1.031183</c:v>
                </c:pt>
                <c:pt idx="97992">
                  <c:v>-1.026794</c:v>
                </c:pt>
                <c:pt idx="97993">
                  <c:v>-1.02241</c:v>
                </c:pt>
                <c:pt idx="97994">
                  <c:v>-1.018025</c:v>
                </c:pt>
                <c:pt idx="97995">
                  <c:v>-1.013639</c:v>
                </c:pt>
                <c:pt idx="97996">
                  <c:v>-1.0092540000000001</c:v>
                </c:pt>
                <c:pt idx="97997">
                  <c:v>-1.0048680000000001</c:v>
                </c:pt>
                <c:pt idx="97998">
                  <c:v>-1.000481</c:v>
                </c:pt>
                <c:pt idx="97999">
                  <c:v>-0.99609519999999996</c:v>
                </c:pt>
                <c:pt idx="98000">
                  <c:v>-0.99170860000000005</c:v>
                </c:pt>
                <c:pt idx="98001">
                  <c:v>-0.98732180000000003</c:v>
                </c:pt>
                <c:pt idx="98002">
                  <c:v>-0.98293509999999995</c:v>
                </c:pt>
                <c:pt idx="98003">
                  <c:v>-0.97854730000000001</c:v>
                </c:pt>
                <c:pt idx="98004">
                  <c:v>-0.97416029999999998</c:v>
                </c:pt>
                <c:pt idx="98005">
                  <c:v>-0.96977279999999999</c:v>
                </c:pt>
                <c:pt idx="98006">
                  <c:v>-0.96538500000000005</c:v>
                </c:pt>
                <c:pt idx="98007">
                  <c:v>-0.96099730000000005</c:v>
                </c:pt>
                <c:pt idx="98008">
                  <c:v>-0.95661059999999998</c:v>
                </c:pt>
                <c:pt idx="98009">
                  <c:v>-0.95222450000000003</c:v>
                </c:pt>
                <c:pt idx="98010">
                  <c:v>-0.94783850000000003</c:v>
                </c:pt>
                <c:pt idx="98011">
                  <c:v>-0.94345219999999996</c:v>
                </c:pt>
                <c:pt idx="98012">
                  <c:v>-0.93906520000000004</c:v>
                </c:pt>
                <c:pt idx="98013">
                  <c:v>-0.93467849999999997</c:v>
                </c:pt>
                <c:pt idx="98014">
                  <c:v>-0.93029139999999999</c:v>
                </c:pt>
                <c:pt idx="98015">
                  <c:v>-0.92590450000000002</c:v>
                </c:pt>
                <c:pt idx="98016">
                  <c:v>-0.92152000000000001</c:v>
                </c:pt>
                <c:pt idx="98017">
                  <c:v>-0.91713440000000002</c:v>
                </c:pt>
                <c:pt idx="98018">
                  <c:v>-0.91274739999999999</c:v>
                </c:pt>
                <c:pt idx="98019">
                  <c:v>-0.90835980000000005</c:v>
                </c:pt>
                <c:pt idx="98020">
                  <c:v>-0.90397050000000001</c:v>
                </c:pt>
                <c:pt idx="98021">
                  <c:v>-0.89958159999999998</c:v>
                </c:pt>
                <c:pt idx="98022">
                  <c:v>-0.89519320000000002</c:v>
                </c:pt>
                <c:pt idx="98023">
                  <c:v>-0.89080550000000003</c:v>
                </c:pt>
                <c:pt idx="98024">
                  <c:v>-0.88641689999999995</c:v>
                </c:pt>
                <c:pt idx="98025">
                  <c:v>-0.88202769999999997</c:v>
                </c:pt>
                <c:pt idx="98026">
                  <c:v>-0.87763820000000003</c:v>
                </c:pt>
                <c:pt idx="98027">
                  <c:v>-0.87324959999999996</c:v>
                </c:pt>
                <c:pt idx="98028">
                  <c:v>-0.86885999999999997</c:v>
                </c:pt>
                <c:pt idx="98029">
                  <c:v>-0.86447019999999997</c:v>
                </c:pt>
                <c:pt idx="98030">
                  <c:v>-0.86007990000000001</c:v>
                </c:pt>
                <c:pt idx="98031">
                  <c:v>-0.85569059999999997</c:v>
                </c:pt>
                <c:pt idx="98032">
                  <c:v>-0.85130070000000002</c:v>
                </c:pt>
                <c:pt idx="98033">
                  <c:v>-0.84690920000000003</c:v>
                </c:pt>
                <c:pt idx="98034">
                  <c:v>-0.84251929999999997</c:v>
                </c:pt>
                <c:pt idx="98035">
                  <c:v>-0.83812880000000001</c:v>
                </c:pt>
                <c:pt idx="98036">
                  <c:v>-0.83373770000000003</c:v>
                </c:pt>
                <c:pt idx="98037">
                  <c:v>-0.82934669999999999</c:v>
                </c:pt>
                <c:pt idx="98038">
                  <c:v>-0.82495560000000001</c:v>
                </c:pt>
                <c:pt idx="98039">
                  <c:v>-0.82056419999999997</c:v>
                </c:pt>
                <c:pt idx="98040">
                  <c:v>-0.81617390000000001</c:v>
                </c:pt>
                <c:pt idx="98041">
                  <c:v>-0.81178340000000004</c:v>
                </c:pt>
                <c:pt idx="98042">
                  <c:v>-0.80739309999999997</c:v>
                </c:pt>
                <c:pt idx="98043">
                  <c:v>-0.80300190000000005</c:v>
                </c:pt>
                <c:pt idx="98044">
                  <c:v>-0.79861130000000002</c:v>
                </c:pt>
                <c:pt idx="98045">
                  <c:v>-0.79422289999999995</c:v>
                </c:pt>
                <c:pt idx="98046">
                  <c:v>-0.7898326</c:v>
                </c:pt>
                <c:pt idx="98047">
                  <c:v>-0.78544130000000001</c:v>
                </c:pt>
                <c:pt idx="98048">
                  <c:v>-0.78104949999999995</c:v>
                </c:pt>
                <c:pt idx="98049">
                  <c:v>-0.77665759999999995</c:v>
                </c:pt>
                <c:pt idx="98050">
                  <c:v>-0.77226660000000003</c:v>
                </c:pt>
                <c:pt idx="98051">
                  <c:v>-0.76787510000000003</c:v>
                </c:pt>
                <c:pt idx="98052">
                  <c:v>-0.76348439999999995</c:v>
                </c:pt>
                <c:pt idx="98053">
                  <c:v>-0.75909300000000002</c:v>
                </c:pt>
                <c:pt idx="98054">
                  <c:v>-0.75470170000000003</c:v>
                </c:pt>
                <c:pt idx="98055">
                  <c:v>-0.75031080000000006</c:v>
                </c:pt>
                <c:pt idx="98056">
                  <c:v>-0.74592020000000003</c:v>
                </c:pt>
                <c:pt idx="98057">
                  <c:v>-0.74152949999999995</c:v>
                </c:pt>
                <c:pt idx="98058">
                  <c:v>-0.73713899999999999</c:v>
                </c:pt>
                <c:pt idx="98059">
                  <c:v>-0.73274890000000004</c:v>
                </c:pt>
                <c:pt idx="98060">
                  <c:v>-0.72835899999999998</c:v>
                </c:pt>
                <c:pt idx="98061">
                  <c:v>-0.72396850000000001</c:v>
                </c:pt>
                <c:pt idx="98062">
                  <c:v>-0.71957700000000002</c:v>
                </c:pt>
                <c:pt idx="98063">
                  <c:v>-0.71518599999999999</c:v>
                </c:pt>
                <c:pt idx="98064">
                  <c:v>-0.71079499999999995</c:v>
                </c:pt>
                <c:pt idx="98065">
                  <c:v>-0.70640369999999997</c:v>
                </c:pt>
                <c:pt idx="98066">
                  <c:v>-0.70201259999999999</c:v>
                </c:pt>
                <c:pt idx="98067">
                  <c:v>-0.69762230000000003</c:v>
                </c:pt>
                <c:pt idx="98068">
                  <c:v>-0.69323230000000002</c:v>
                </c:pt>
                <c:pt idx="98069">
                  <c:v>-0.68884029999999996</c:v>
                </c:pt>
                <c:pt idx="98070">
                  <c:v>-0.68444729999999998</c:v>
                </c:pt>
                <c:pt idx="98071">
                  <c:v>-0.68005450000000001</c:v>
                </c:pt>
                <c:pt idx="98072">
                  <c:v>-0.67566020000000004</c:v>
                </c:pt>
                <c:pt idx="98073">
                  <c:v>-0.67126660000000005</c:v>
                </c:pt>
                <c:pt idx="98074">
                  <c:v>-0.66687289999999999</c:v>
                </c:pt>
                <c:pt idx="98075">
                  <c:v>-0.66247889999999998</c:v>
                </c:pt>
                <c:pt idx="98076">
                  <c:v>-0.65808480000000003</c:v>
                </c:pt>
                <c:pt idx="98077">
                  <c:v>-0.65369060000000001</c:v>
                </c:pt>
                <c:pt idx="98078">
                  <c:v>-0.64929800000000004</c:v>
                </c:pt>
                <c:pt idx="98079">
                  <c:v>-0.64490510000000001</c:v>
                </c:pt>
                <c:pt idx="98080">
                  <c:v>-0.64051270000000005</c:v>
                </c:pt>
                <c:pt idx="98081">
                  <c:v>-0.63611839999999997</c:v>
                </c:pt>
                <c:pt idx="98082">
                  <c:v>-0.63172660000000003</c:v>
                </c:pt>
                <c:pt idx="98083">
                  <c:v>-0.62733620000000001</c:v>
                </c:pt>
                <c:pt idx="98084">
                  <c:v>-0.62294700000000003</c:v>
                </c:pt>
                <c:pt idx="98085">
                  <c:v>-0.61855729999999998</c:v>
                </c:pt>
                <c:pt idx="98086">
                  <c:v>-0.61416809999999999</c:v>
                </c:pt>
                <c:pt idx="98087">
                  <c:v>-0.60977789999999998</c:v>
                </c:pt>
                <c:pt idx="98088">
                  <c:v>-0.60538890000000001</c:v>
                </c:pt>
                <c:pt idx="98089">
                  <c:v>-0.60099990000000003</c:v>
                </c:pt>
                <c:pt idx="98090">
                  <c:v>-0.59660829999999998</c:v>
                </c:pt>
                <c:pt idx="98091">
                  <c:v>-0.59221639999999998</c:v>
                </c:pt>
                <c:pt idx="98092">
                  <c:v>-0.58782369999999995</c:v>
                </c:pt>
                <c:pt idx="98093">
                  <c:v>-0.58343120000000004</c:v>
                </c:pt>
                <c:pt idx="98094">
                  <c:v>-0.57903899999999997</c:v>
                </c:pt>
                <c:pt idx="98095">
                  <c:v>-0.57464649999999995</c:v>
                </c:pt>
                <c:pt idx="98096">
                  <c:v>-0.57025459999999994</c:v>
                </c:pt>
                <c:pt idx="98097">
                  <c:v>-0.56586179999999997</c:v>
                </c:pt>
                <c:pt idx="98098">
                  <c:v>-0.561469</c:v>
                </c:pt>
                <c:pt idx="98099">
                  <c:v>-0.55707609999999996</c:v>
                </c:pt>
                <c:pt idx="98100">
                  <c:v>-0.55268320000000004</c:v>
                </c:pt>
                <c:pt idx="98101">
                  <c:v>-0.5482899</c:v>
                </c:pt>
                <c:pt idx="98102">
                  <c:v>-0.54389860000000001</c:v>
                </c:pt>
                <c:pt idx="98103">
                  <c:v>-0.53950659999999995</c:v>
                </c:pt>
                <c:pt idx="98104">
                  <c:v>-0.53511410000000004</c:v>
                </c:pt>
                <c:pt idx="98105">
                  <c:v>-0.53072299999999994</c:v>
                </c:pt>
                <c:pt idx="98106">
                  <c:v>-0.52633169999999996</c:v>
                </c:pt>
                <c:pt idx="98107">
                  <c:v>-0.52194130000000005</c:v>
                </c:pt>
                <c:pt idx="98108">
                  <c:v>-0.51755059999999997</c:v>
                </c:pt>
                <c:pt idx="98109">
                  <c:v>-0.51315940000000004</c:v>
                </c:pt>
                <c:pt idx="98110">
                  <c:v>-0.50876750000000004</c:v>
                </c:pt>
                <c:pt idx="98111">
                  <c:v>-0.50437560000000004</c:v>
                </c:pt>
                <c:pt idx="98112">
                  <c:v>-0.49998310000000001</c:v>
                </c:pt>
                <c:pt idx="98113">
                  <c:v>-0.49559170000000002</c:v>
                </c:pt>
                <c:pt idx="98114">
                  <c:v>-0.49120039999999998</c:v>
                </c:pt>
                <c:pt idx="98115">
                  <c:v>-0.48680960000000001</c:v>
                </c:pt>
                <c:pt idx="98116">
                  <c:v>-0.48241909999999999</c:v>
                </c:pt>
                <c:pt idx="98117">
                  <c:v>-0.47803060000000003</c:v>
                </c:pt>
                <c:pt idx="98118">
                  <c:v>-0.4736419</c:v>
                </c:pt>
                <c:pt idx="98119">
                  <c:v>-0.46925230000000001</c:v>
                </c:pt>
                <c:pt idx="98120">
                  <c:v>-0.46486499999999997</c:v>
                </c:pt>
                <c:pt idx="98121">
                  <c:v>-0.46047700000000003</c:v>
                </c:pt>
                <c:pt idx="98122">
                  <c:v>-0.45608710000000002</c:v>
                </c:pt>
                <c:pt idx="98123">
                  <c:v>-0.45169720000000002</c:v>
                </c:pt>
                <c:pt idx="98124">
                  <c:v>-0.44730490000000001</c:v>
                </c:pt>
                <c:pt idx="98125">
                  <c:v>-0.4429129</c:v>
                </c:pt>
                <c:pt idx="98126">
                  <c:v>-0.43852099999999999</c:v>
                </c:pt>
                <c:pt idx="98127">
                  <c:v>-0.43413119999999999</c:v>
                </c:pt>
                <c:pt idx="98128">
                  <c:v>-0.42974030000000002</c:v>
                </c:pt>
                <c:pt idx="98129">
                  <c:v>-0.42534939999999999</c:v>
                </c:pt>
                <c:pt idx="98130">
                  <c:v>-0.4209582</c:v>
                </c:pt>
                <c:pt idx="98131">
                  <c:v>-0.41656769999999999</c:v>
                </c:pt>
                <c:pt idx="98132">
                  <c:v>-0.41217690000000001</c:v>
                </c:pt>
                <c:pt idx="98133">
                  <c:v>-0.40778619999999999</c:v>
                </c:pt>
                <c:pt idx="98134">
                  <c:v>-0.40339560000000002</c:v>
                </c:pt>
                <c:pt idx="98135">
                  <c:v>-0.3990052</c:v>
                </c:pt>
                <c:pt idx="98136">
                  <c:v>-0.39461420000000003</c:v>
                </c:pt>
                <c:pt idx="98137">
                  <c:v>-0.3902235</c:v>
                </c:pt>
                <c:pt idx="98138">
                  <c:v>-0.3858335</c:v>
                </c:pt>
                <c:pt idx="98139">
                  <c:v>-0.3814438</c:v>
                </c:pt>
                <c:pt idx="98140">
                  <c:v>-0.37705339999999998</c:v>
                </c:pt>
                <c:pt idx="98141">
                  <c:v>-0.37266369999999999</c:v>
                </c:pt>
                <c:pt idx="98142">
                  <c:v>-0.3682745</c:v>
                </c:pt>
                <c:pt idx="98143">
                  <c:v>-0.36388559999999998</c:v>
                </c:pt>
                <c:pt idx="98144">
                  <c:v>-0.35949629999999999</c:v>
                </c:pt>
                <c:pt idx="98145">
                  <c:v>-0.3551069</c:v>
                </c:pt>
                <c:pt idx="98146">
                  <c:v>-0.35071859999999999</c:v>
                </c:pt>
                <c:pt idx="98147">
                  <c:v>-0.34632940000000001</c:v>
                </c:pt>
                <c:pt idx="98148">
                  <c:v>-0.34194010000000002</c:v>
                </c:pt>
                <c:pt idx="98149">
                  <c:v>-0.33754919999999999</c:v>
                </c:pt>
                <c:pt idx="98150">
                  <c:v>-0.3331578</c:v>
                </c:pt>
                <c:pt idx="98151">
                  <c:v>-0.3287677</c:v>
                </c:pt>
                <c:pt idx="98152">
                  <c:v>-0.32437759999999999</c:v>
                </c:pt>
                <c:pt idx="98153">
                  <c:v>-0.31998850000000001</c:v>
                </c:pt>
                <c:pt idx="98154">
                  <c:v>-0.31559959999999998</c:v>
                </c:pt>
                <c:pt idx="98155">
                  <c:v>-0.3112105</c:v>
                </c:pt>
                <c:pt idx="98156">
                  <c:v>-0.30682229999999999</c:v>
                </c:pt>
                <c:pt idx="98157">
                  <c:v>-0.30243409999999998</c:v>
                </c:pt>
                <c:pt idx="98158">
                  <c:v>-0.29804550000000002</c:v>
                </c:pt>
                <c:pt idx="98159">
                  <c:v>-0.29365550000000001</c:v>
                </c:pt>
                <c:pt idx="98160">
                  <c:v>-0.28926560000000001</c:v>
                </c:pt>
                <c:pt idx="98161">
                  <c:v>-0.28487560000000001</c:v>
                </c:pt>
                <c:pt idx="98162">
                  <c:v>-0.28048640000000002</c:v>
                </c:pt>
                <c:pt idx="98163">
                  <c:v>-0.27609709999999998</c:v>
                </c:pt>
                <c:pt idx="98164">
                  <c:v>-0.27170899999999998</c:v>
                </c:pt>
                <c:pt idx="98165">
                  <c:v>-0.26732139999999999</c:v>
                </c:pt>
                <c:pt idx="98166">
                  <c:v>-0.26293339999999998</c:v>
                </c:pt>
                <c:pt idx="98167">
                  <c:v>-0.2585441</c:v>
                </c:pt>
                <c:pt idx="98168">
                  <c:v>-0.2541543</c:v>
                </c:pt>
                <c:pt idx="98169">
                  <c:v>-0.24976409999999999</c:v>
                </c:pt>
                <c:pt idx="98170">
                  <c:v>-0.24537439999999999</c:v>
                </c:pt>
                <c:pt idx="98171">
                  <c:v>-0.24098449999999999</c:v>
                </c:pt>
                <c:pt idx="98172">
                  <c:v>-0.23659369999999999</c:v>
                </c:pt>
                <c:pt idx="98173">
                  <c:v>-0.23220279999999999</c:v>
                </c:pt>
                <c:pt idx="98174">
                  <c:v>-0.2278183</c:v>
                </c:pt>
                <c:pt idx="98175">
                  <c:v>-0.22343270000000001</c:v>
                </c:pt>
                <c:pt idx="98176">
                  <c:v>-0.2190443</c:v>
                </c:pt>
                <c:pt idx="98177">
                  <c:v>-0.21465590000000001</c:v>
                </c:pt>
                <c:pt idx="98178">
                  <c:v>-0.21026619999999999</c:v>
                </c:pt>
                <c:pt idx="98179">
                  <c:v>-0.2058758</c:v>
                </c:pt>
                <c:pt idx="98180">
                  <c:v>-0.2014852</c:v>
                </c:pt>
                <c:pt idx="98181">
                  <c:v>-0.1970935</c:v>
                </c:pt>
                <c:pt idx="98182">
                  <c:v>-0.1927027</c:v>
                </c:pt>
                <c:pt idx="98183">
                  <c:v>-0.18831129999999999</c:v>
                </c:pt>
                <c:pt idx="98184">
                  <c:v>-0.18392</c:v>
                </c:pt>
                <c:pt idx="98185">
                  <c:v>-0.1795283</c:v>
                </c:pt>
                <c:pt idx="98186">
                  <c:v>-0.17513680000000001</c:v>
                </c:pt>
                <c:pt idx="98187">
                  <c:v>-0.17074510000000001</c:v>
                </c:pt>
                <c:pt idx="98188">
                  <c:v>-0.1663541</c:v>
                </c:pt>
                <c:pt idx="98189">
                  <c:v>-0.16196250000000001</c:v>
                </c:pt>
                <c:pt idx="98190">
                  <c:v>-0.1575704</c:v>
                </c:pt>
                <c:pt idx="98191">
                  <c:v>-0.15317829999999999</c:v>
                </c:pt>
                <c:pt idx="98192">
                  <c:v>-0.14878739999999999</c:v>
                </c:pt>
                <c:pt idx="98193">
                  <c:v>-0.14439589999999999</c:v>
                </c:pt>
                <c:pt idx="98194">
                  <c:v>-0.14000509999999999</c:v>
                </c:pt>
                <c:pt idx="98195">
                  <c:v>-0.13561480000000001</c:v>
                </c:pt>
                <c:pt idx="98196">
                  <c:v>-0.1312238</c:v>
                </c:pt>
                <c:pt idx="98197">
                  <c:v>-0.1268282</c:v>
                </c:pt>
                <c:pt idx="98198">
                  <c:v>-0.12243130000000001</c:v>
                </c:pt>
                <c:pt idx="98199">
                  <c:v>-0.118034</c:v>
                </c:pt>
                <c:pt idx="98200">
                  <c:v>-0.1136371</c:v>
                </c:pt>
                <c:pt idx="98201">
                  <c:v>-0.1092404</c:v>
                </c:pt>
                <c:pt idx="98202">
                  <c:v>-0.1048477</c:v>
                </c:pt>
                <c:pt idx="98203">
                  <c:v>-0.10045279999999999</c:v>
                </c:pt>
                <c:pt idx="98204">
                  <c:v>-9.6056509999999998E-2</c:v>
                </c:pt>
                <c:pt idx="98205">
                  <c:v>-9.1660580000000005E-2</c:v>
                </c:pt>
                <c:pt idx="98206">
                  <c:v>-8.7264889999999998E-2</c:v>
                </c:pt>
                <c:pt idx="98207">
                  <c:v>-8.2869680000000001E-2</c:v>
                </c:pt>
                <c:pt idx="98208">
                  <c:v>-7.8474840000000004E-2</c:v>
                </c:pt>
                <c:pt idx="98209">
                  <c:v>-7.4080240000000006E-2</c:v>
                </c:pt>
                <c:pt idx="98210">
                  <c:v>-6.968684E-2</c:v>
                </c:pt>
                <c:pt idx="98211">
                  <c:v>-6.5293190000000001E-2</c:v>
                </c:pt>
                <c:pt idx="98212">
                  <c:v>-6.0899210000000002E-2</c:v>
                </c:pt>
                <c:pt idx="98213">
                  <c:v>-5.6505050000000001E-2</c:v>
                </c:pt>
                <c:pt idx="98214">
                  <c:v>-5.2110440000000001E-2</c:v>
                </c:pt>
                <c:pt idx="98215">
                  <c:v>-4.7714199999999998E-2</c:v>
                </c:pt>
                <c:pt idx="98216">
                  <c:v>-4.3318580000000002E-2</c:v>
                </c:pt>
                <c:pt idx="98217">
                  <c:v>-3.8922819999999997E-2</c:v>
                </c:pt>
                <c:pt idx="98218">
                  <c:v>-3.452744E-2</c:v>
                </c:pt>
                <c:pt idx="98219">
                  <c:v>-3.013178E-2</c:v>
                </c:pt>
                <c:pt idx="98220">
                  <c:v>-2.573636E-2</c:v>
                </c:pt>
                <c:pt idx="98221">
                  <c:v>-2.1340499999999998E-2</c:v>
                </c:pt>
                <c:pt idx="98222">
                  <c:v>-1.694445E-2</c:v>
                </c:pt>
                <c:pt idx="98223">
                  <c:v>-1.25481E-2</c:v>
                </c:pt>
                <c:pt idx="98224">
                  <c:v>-8.1509709999999999E-3</c:v>
                </c:pt>
                <c:pt idx="98225">
                  <c:v>-3.7549969999999999E-3</c:v>
                </c:pt>
                <c:pt idx="98226">
                  <c:v>6.4100319999999998E-4</c:v>
                </c:pt>
                <c:pt idx="98227">
                  <c:v>5.0376300000000004E-3</c:v>
                </c:pt>
                <c:pt idx="98228">
                  <c:v>9.4347340000000002E-3</c:v>
                </c:pt>
                <c:pt idx="98229">
                  <c:v>1.3830439999999999E-2</c:v>
                </c:pt>
                <c:pt idx="98230">
                  <c:v>1.8226619999999999E-2</c:v>
                </c:pt>
                <c:pt idx="98231">
                  <c:v>2.2622449999999999E-2</c:v>
                </c:pt>
                <c:pt idx="98232">
                  <c:v>2.701901E-2</c:v>
                </c:pt>
                <c:pt idx="98233">
                  <c:v>3.1415899999999997E-2</c:v>
                </c:pt>
                <c:pt idx="98234">
                  <c:v>3.5812860000000002E-2</c:v>
                </c:pt>
                <c:pt idx="98235">
                  <c:v>4.0209559999999998E-2</c:v>
                </c:pt>
                <c:pt idx="98236">
                  <c:v>4.4606729999999997E-2</c:v>
                </c:pt>
                <c:pt idx="98237">
                  <c:v>4.9003779999999997E-2</c:v>
                </c:pt>
                <c:pt idx="98238">
                  <c:v>5.3395680000000001E-2</c:v>
                </c:pt>
                <c:pt idx="98239">
                  <c:v>5.7789689999999998E-2</c:v>
                </c:pt>
                <c:pt idx="98240">
                  <c:v>6.2185169999999998E-2</c:v>
                </c:pt>
                <c:pt idx="98241">
                  <c:v>6.6580749999999994E-2</c:v>
                </c:pt>
                <c:pt idx="98242">
                  <c:v>7.0975919999999998E-2</c:v>
                </c:pt>
                <c:pt idx="98243">
                  <c:v>7.5371389999999996E-2</c:v>
                </c:pt>
                <c:pt idx="98244">
                  <c:v>7.9765520000000006E-2</c:v>
                </c:pt>
                <c:pt idx="98245">
                  <c:v>8.4160299999999993E-2</c:v>
                </c:pt>
                <c:pt idx="98246">
                  <c:v>8.8553610000000005E-2</c:v>
                </c:pt>
                <c:pt idx="98247">
                  <c:v>9.2947630000000003E-2</c:v>
                </c:pt>
                <c:pt idx="98248">
                  <c:v>9.7341440000000001E-2</c:v>
                </c:pt>
                <c:pt idx="98249">
                  <c:v>0.1017363</c:v>
                </c:pt>
                <c:pt idx="98250">
                  <c:v>0.1061313</c:v>
                </c:pt>
                <c:pt idx="98251">
                  <c:v>0.1105264</c:v>
                </c:pt>
                <c:pt idx="98252">
                  <c:v>0.1149217</c:v>
                </c:pt>
                <c:pt idx="98253">
                  <c:v>0.1193163</c:v>
                </c:pt>
                <c:pt idx="98254">
                  <c:v>0.1237109</c:v>
                </c:pt>
                <c:pt idx="98255">
                  <c:v>0.12810540000000001</c:v>
                </c:pt>
                <c:pt idx="98256">
                  <c:v>0.1324998</c:v>
                </c:pt>
                <c:pt idx="98257">
                  <c:v>0.13689409999999999</c:v>
                </c:pt>
                <c:pt idx="98258">
                  <c:v>0.14128789999999999</c:v>
                </c:pt>
                <c:pt idx="98259">
                  <c:v>0.14568200000000001</c:v>
                </c:pt>
                <c:pt idx="98260">
                  <c:v>0.15007609999999999</c:v>
                </c:pt>
                <c:pt idx="98261">
                  <c:v>0.1544701</c:v>
                </c:pt>
                <c:pt idx="98262">
                  <c:v>0.1588638</c:v>
                </c:pt>
                <c:pt idx="98263">
                  <c:v>0.16325809999999999</c:v>
                </c:pt>
                <c:pt idx="98264">
                  <c:v>0.16765150000000001</c:v>
                </c:pt>
                <c:pt idx="98265">
                  <c:v>0.1720457</c:v>
                </c:pt>
                <c:pt idx="98266">
                  <c:v>0.17643980000000001</c:v>
                </c:pt>
                <c:pt idx="98267">
                  <c:v>0.18083250000000001</c:v>
                </c:pt>
                <c:pt idx="98268">
                  <c:v>0.18522540000000001</c:v>
                </c:pt>
                <c:pt idx="98269">
                  <c:v>0.18961810000000001</c:v>
                </c:pt>
                <c:pt idx="98270">
                  <c:v>0.19401099999999999</c:v>
                </c:pt>
                <c:pt idx="98271">
                  <c:v>0.19840450000000001</c:v>
                </c:pt>
                <c:pt idx="98272">
                  <c:v>0.2027978</c:v>
                </c:pt>
                <c:pt idx="98273">
                  <c:v>0.20719109999999999</c:v>
                </c:pt>
                <c:pt idx="98274">
                  <c:v>0.21158469999999999</c:v>
                </c:pt>
                <c:pt idx="98275">
                  <c:v>0.2159789</c:v>
                </c:pt>
                <c:pt idx="98276">
                  <c:v>0.2203736</c:v>
                </c:pt>
                <c:pt idx="98277">
                  <c:v>0.22476879999999999</c:v>
                </c:pt>
                <c:pt idx="98278">
                  <c:v>0.2291629</c:v>
                </c:pt>
                <c:pt idx="98279">
                  <c:v>0.23355590000000001</c:v>
                </c:pt>
                <c:pt idx="98280">
                  <c:v>0.23794650000000001</c:v>
                </c:pt>
                <c:pt idx="98281">
                  <c:v>0.242343</c:v>
                </c:pt>
                <c:pt idx="98282">
                  <c:v>0.24673880000000001</c:v>
                </c:pt>
                <c:pt idx="98283">
                  <c:v>0.25113530000000001</c:v>
                </c:pt>
                <c:pt idx="98284">
                  <c:v>0.25553160000000003</c:v>
                </c:pt>
                <c:pt idx="98285">
                  <c:v>0.25992749999999998</c:v>
                </c:pt>
                <c:pt idx="98286">
                  <c:v>0.26432290000000003</c:v>
                </c:pt>
                <c:pt idx="98287">
                  <c:v>0.26871780000000001</c:v>
                </c:pt>
                <c:pt idx="98288">
                  <c:v>0.27311190000000002</c:v>
                </c:pt>
                <c:pt idx="98289">
                  <c:v>0.27750639999999999</c:v>
                </c:pt>
                <c:pt idx="98290">
                  <c:v>0.28190080000000001</c:v>
                </c:pt>
                <c:pt idx="98291">
                  <c:v>0.28629510000000002</c:v>
                </c:pt>
                <c:pt idx="98292">
                  <c:v>0.2906897</c:v>
                </c:pt>
                <c:pt idx="98293">
                  <c:v>0.29508390000000001</c:v>
                </c:pt>
                <c:pt idx="98294">
                  <c:v>0.29947839999999998</c:v>
                </c:pt>
                <c:pt idx="98295">
                  <c:v>0.30387120000000001</c:v>
                </c:pt>
                <c:pt idx="98296">
                  <c:v>0.30826350000000002</c:v>
                </c:pt>
                <c:pt idx="98297">
                  <c:v>0.31265920000000003</c:v>
                </c:pt>
                <c:pt idx="98298">
                  <c:v>0.31706040000000002</c:v>
                </c:pt>
                <c:pt idx="98299">
                  <c:v>0.32146089999999999</c:v>
                </c:pt>
                <c:pt idx="98300">
                  <c:v>0.3258548</c:v>
                </c:pt>
                <c:pt idx="98301">
                  <c:v>0.33024989999999999</c:v>
                </c:pt>
                <c:pt idx="98302">
                  <c:v>0.33464739999999998</c:v>
                </c:pt>
                <c:pt idx="98303">
                  <c:v>0.33904489999999998</c:v>
                </c:pt>
                <c:pt idx="98304">
                  <c:v>0.34344269999999999</c:v>
                </c:pt>
                <c:pt idx="98305">
                  <c:v>0.34784140000000002</c:v>
                </c:pt>
                <c:pt idx="98306">
                  <c:v>0.3522401</c:v>
                </c:pt>
                <c:pt idx="98307">
                  <c:v>0.35663859999999997</c:v>
                </c:pt>
                <c:pt idx="98308">
                  <c:v>0.36103829999999998</c:v>
                </c:pt>
                <c:pt idx="98309">
                  <c:v>0.36543870000000001</c:v>
                </c:pt>
                <c:pt idx="98310">
                  <c:v>0.36983870000000002</c:v>
                </c:pt>
                <c:pt idx="98311">
                  <c:v>0.37423580000000001</c:v>
                </c:pt>
                <c:pt idx="98312">
                  <c:v>0.37863409999999997</c:v>
                </c:pt>
                <c:pt idx="98313">
                  <c:v>0.38303130000000002</c:v>
                </c:pt>
                <c:pt idx="98314">
                  <c:v>0.38742900000000002</c:v>
                </c:pt>
                <c:pt idx="98315">
                  <c:v>0.39182650000000002</c:v>
                </c:pt>
                <c:pt idx="98316">
                  <c:v>0.39622449999999998</c:v>
                </c:pt>
                <c:pt idx="98317">
                  <c:v>0.40062189999999998</c:v>
                </c:pt>
                <c:pt idx="98318">
                  <c:v>0.40501009999999998</c:v>
                </c:pt>
                <c:pt idx="98319">
                  <c:v>0.4094023</c:v>
                </c:pt>
                <c:pt idx="98320">
                  <c:v>0.41379850000000001</c:v>
                </c:pt>
                <c:pt idx="98321">
                  <c:v>0.41819699999999999</c:v>
                </c:pt>
                <c:pt idx="98322">
                  <c:v>0.42259560000000002</c:v>
                </c:pt>
                <c:pt idx="98323">
                  <c:v>0.42699520000000002</c:v>
                </c:pt>
                <c:pt idx="98324">
                  <c:v>0.43139420000000001</c:v>
                </c:pt>
                <c:pt idx="98325">
                  <c:v>0.4357935</c:v>
                </c:pt>
                <c:pt idx="98326">
                  <c:v>0.44019409999999998</c:v>
                </c:pt>
                <c:pt idx="98327">
                  <c:v>0.44459470000000001</c:v>
                </c:pt>
                <c:pt idx="98328">
                  <c:v>0.44899549999999999</c:v>
                </c:pt>
                <c:pt idx="98329">
                  <c:v>0.45339669999999999</c:v>
                </c:pt>
                <c:pt idx="98330">
                  <c:v>0.4577987</c:v>
                </c:pt>
                <c:pt idx="98331">
                  <c:v>0.46220040000000001</c:v>
                </c:pt>
                <c:pt idx="98332">
                  <c:v>0.46660099999999999</c:v>
                </c:pt>
                <c:pt idx="98333">
                  <c:v>0.47100110000000001</c:v>
                </c:pt>
                <c:pt idx="98334">
                  <c:v>0.47540300000000002</c:v>
                </c:pt>
                <c:pt idx="98335">
                  <c:v>0.47980089999999997</c:v>
                </c:pt>
                <c:pt idx="98336">
                  <c:v>0.4842012</c:v>
                </c:pt>
                <c:pt idx="98337">
                  <c:v>0.48860320000000002</c:v>
                </c:pt>
                <c:pt idx="98338">
                  <c:v>0.49300579999999999</c:v>
                </c:pt>
                <c:pt idx="98339">
                  <c:v>0.4974094</c:v>
                </c:pt>
                <c:pt idx="98340">
                  <c:v>0.50181339999999997</c:v>
                </c:pt>
                <c:pt idx="98341">
                  <c:v>0.50621740000000004</c:v>
                </c:pt>
                <c:pt idx="98342">
                  <c:v>0.51062160000000001</c:v>
                </c:pt>
                <c:pt idx="98343">
                  <c:v>0.51502510000000001</c:v>
                </c:pt>
                <c:pt idx="98344">
                  <c:v>0.51942869999999997</c:v>
                </c:pt>
                <c:pt idx="98345">
                  <c:v>0.52383080000000004</c:v>
                </c:pt>
                <c:pt idx="98346">
                  <c:v>0.5282348</c:v>
                </c:pt>
                <c:pt idx="98347">
                  <c:v>0.53264889999999998</c:v>
                </c:pt>
                <c:pt idx="98348">
                  <c:v>0.53705740000000002</c:v>
                </c:pt>
                <c:pt idx="98349">
                  <c:v>0.54146329999999998</c:v>
                </c:pt>
                <c:pt idx="98350">
                  <c:v>0.54586769999999996</c:v>
                </c:pt>
                <c:pt idx="98351">
                  <c:v>0.55027060000000005</c:v>
                </c:pt>
                <c:pt idx="98352">
                  <c:v>0.55467</c:v>
                </c:pt>
                <c:pt idx="98353">
                  <c:v>0.55906889999999998</c:v>
                </c:pt>
                <c:pt idx="98354">
                  <c:v>0.56347009999999997</c:v>
                </c:pt>
                <c:pt idx="98355">
                  <c:v>0.5678723</c:v>
                </c:pt>
                <c:pt idx="98356">
                  <c:v>0.57227499999999998</c:v>
                </c:pt>
                <c:pt idx="98357">
                  <c:v>0.57667849999999998</c:v>
                </c:pt>
                <c:pt idx="98358">
                  <c:v>0.58108159999999998</c:v>
                </c:pt>
                <c:pt idx="98359">
                  <c:v>0.58548489999999997</c:v>
                </c:pt>
                <c:pt idx="98360">
                  <c:v>0.58988620000000003</c:v>
                </c:pt>
                <c:pt idx="98361">
                  <c:v>0.59428789999999998</c:v>
                </c:pt>
                <c:pt idx="98362">
                  <c:v>0.59869019999999995</c:v>
                </c:pt>
                <c:pt idx="98363">
                  <c:v>0.6030915</c:v>
                </c:pt>
                <c:pt idx="98364">
                  <c:v>0.60749240000000004</c:v>
                </c:pt>
                <c:pt idx="98365">
                  <c:v>0.61189280000000001</c:v>
                </c:pt>
                <c:pt idx="98366">
                  <c:v>0.61629299999999998</c:v>
                </c:pt>
                <c:pt idx="98367">
                  <c:v>0.62069269999999999</c:v>
                </c:pt>
                <c:pt idx="98368">
                  <c:v>0.62509309999999996</c:v>
                </c:pt>
                <c:pt idx="98369">
                  <c:v>0.62949509999999997</c:v>
                </c:pt>
                <c:pt idx="98370">
                  <c:v>0.6338956</c:v>
                </c:pt>
                <c:pt idx="98371">
                  <c:v>0.63829820000000004</c:v>
                </c:pt>
                <c:pt idx="98372">
                  <c:v>0.64270229999999995</c:v>
                </c:pt>
                <c:pt idx="98373">
                  <c:v>0.64710480000000004</c:v>
                </c:pt>
                <c:pt idx="98374">
                  <c:v>0.65150730000000001</c:v>
                </c:pt>
                <c:pt idx="98375">
                  <c:v>0.65590899999999996</c:v>
                </c:pt>
                <c:pt idx="98376">
                  <c:v>0.6603116</c:v>
                </c:pt>
                <c:pt idx="98377">
                  <c:v>0.66471460000000004</c:v>
                </c:pt>
                <c:pt idx="98378">
                  <c:v>0.66911529999999997</c:v>
                </c:pt>
                <c:pt idx="98379">
                  <c:v>0.67351689999999997</c:v>
                </c:pt>
                <c:pt idx="98380">
                  <c:v>0.67791889999999999</c:v>
                </c:pt>
                <c:pt idx="98381">
                  <c:v>0.68232009999999998</c:v>
                </c:pt>
                <c:pt idx="98382">
                  <c:v>0.6867221</c:v>
                </c:pt>
                <c:pt idx="98383">
                  <c:v>0.69112560000000001</c:v>
                </c:pt>
                <c:pt idx="98384">
                  <c:v>0.69552899999999995</c:v>
                </c:pt>
                <c:pt idx="98385">
                  <c:v>0.69993300000000003</c:v>
                </c:pt>
                <c:pt idx="98386">
                  <c:v>0.7043372</c:v>
                </c:pt>
                <c:pt idx="98387">
                  <c:v>0.70874119999999996</c:v>
                </c:pt>
                <c:pt idx="98388">
                  <c:v>0.71314480000000002</c:v>
                </c:pt>
                <c:pt idx="98389">
                  <c:v>0.71754859999999998</c:v>
                </c:pt>
                <c:pt idx="98390">
                  <c:v>0.72195220000000004</c:v>
                </c:pt>
                <c:pt idx="98391">
                  <c:v>0.72635629999999995</c:v>
                </c:pt>
                <c:pt idx="98392">
                  <c:v>0.73075970000000001</c:v>
                </c:pt>
                <c:pt idx="98393">
                  <c:v>0.73516119999999996</c:v>
                </c:pt>
                <c:pt idx="98394">
                  <c:v>0.73955950000000004</c:v>
                </c:pt>
                <c:pt idx="98395">
                  <c:v>0.74395420000000001</c:v>
                </c:pt>
                <c:pt idx="98396">
                  <c:v>0.74835209999999996</c:v>
                </c:pt>
                <c:pt idx="98397">
                  <c:v>0.75275159999999997</c:v>
                </c:pt>
                <c:pt idx="98398">
                  <c:v>0.75715109999999997</c:v>
                </c:pt>
                <c:pt idx="98399">
                  <c:v>0.76155329999999999</c:v>
                </c:pt>
                <c:pt idx="98400">
                  <c:v>0.76595690000000005</c:v>
                </c:pt>
                <c:pt idx="98401">
                  <c:v>0.77036139999999997</c:v>
                </c:pt>
                <c:pt idx="98402">
                  <c:v>0.77476350000000005</c:v>
                </c:pt>
                <c:pt idx="98403">
                  <c:v>0.77916510000000005</c:v>
                </c:pt>
                <c:pt idx="98404">
                  <c:v>0.78356590000000004</c:v>
                </c:pt>
                <c:pt idx="98405">
                  <c:v>0.7879661</c:v>
                </c:pt>
                <c:pt idx="98406">
                  <c:v>0.79236839999999997</c:v>
                </c:pt>
                <c:pt idx="98407">
                  <c:v>0.79677279999999995</c:v>
                </c:pt>
                <c:pt idx="98408">
                  <c:v>0.80117709999999998</c:v>
                </c:pt>
                <c:pt idx="98409">
                  <c:v>0.80558099999999999</c:v>
                </c:pt>
                <c:pt idx="98410">
                  <c:v>0.80998579999999998</c:v>
                </c:pt>
                <c:pt idx="98411">
                  <c:v>0.8143899</c:v>
                </c:pt>
                <c:pt idx="98412">
                  <c:v>0.81879329999999995</c:v>
                </c:pt>
                <c:pt idx="98413">
                  <c:v>0.82319589999999998</c:v>
                </c:pt>
                <c:pt idx="98414">
                  <c:v>0.82759760000000004</c:v>
                </c:pt>
                <c:pt idx="98415">
                  <c:v>0.8319993</c:v>
                </c:pt>
                <c:pt idx="98416">
                  <c:v>0.83640099999999995</c:v>
                </c:pt>
                <c:pt idx="98417">
                  <c:v>0.84080200000000005</c:v>
                </c:pt>
                <c:pt idx="98418">
                  <c:v>0.84520300000000004</c:v>
                </c:pt>
                <c:pt idx="98419">
                  <c:v>0.84960460000000004</c:v>
                </c:pt>
                <c:pt idx="98420">
                  <c:v>0.85400549999999997</c:v>
                </c:pt>
                <c:pt idx="98421">
                  <c:v>0.858406</c:v>
                </c:pt>
                <c:pt idx="98422">
                  <c:v>0.86280659999999998</c:v>
                </c:pt>
                <c:pt idx="98423">
                  <c:v>0.86720759999999997</c:v>
                </c:pt>
                <c:pt idx="98424">
                  <c:v>0.87160939999999998</c:v>
                </c:pt>
                <c:pt idx="98425">
                  <c:v>0.87601090000000004</c:v>
                </c:pt>
                <c:pt idx="98426">
                  <c:v>0.88041340000000001</c:v>
                </c:pt>
                <c:pt idx="98427">
                  <c:v>0.88481589999999999</c:v>
                </c:pt>
                <c:pt idx="98428">
                  <c:v>0.88921839999999996</c:v>
                </c:pt>
                <c:pt idx="98429">
                  <c:v>0.89362109999999995</c:v>
                </c:pt>
                <c:pt idx="98430">
                  <c:v>0.89802219999999999</c:v>
                </c:pt>
                <c:pt idx="98431">
                  <c:v>0.90242449999999996</c:v>
                </c:pt>
                <c:pt idx="98432">
                  <c:v>0.90682859999999998</c:v>
                </c:pt>
                <c:pt idx="98433">
                  <c:v>0.91123370000000004</c:v>
                </c:pt>
                <c:pt idx="98434">
                  <c:v>0.9156339</c:v>
                </c:pt>
                <c:pt idx="98435">
                  <c:v>0.92003199999999996</c:v>
                </c:pt>
                <c:pt idx="98436">
                  <c:v>0.92443299999999995</c:v>
                </c:pt>
                <c:pt idx="98437">
                  <c:v>0.92883709999999997</c:v>
                </c:pt>
                <c:pt idx="98438">
                  <c:v>0.93324180000000001</c:v>
                </c:pt>
                <c:pt idx="98439">
                  <c:v>0.93764820000000004</c:v>
                </c:pt>
                <c:pt idx="98440">
                  <c:v>0.94205369999999999</c:v>
                </c:pt>
                <c:pt idx="98441">
                  <c:v>0.94645849999999998</c:v>
                </c:pt>
                <c:pt idx="98442">
                  <c:v>0.95086440000000005</c:v>
                </c:pt>
                <c:pt idx="98443">
                  <c:v>0.95527139999999999</c:v>
                </c:pt>
                <c:pt idx="98444">
                  <c:v>0.95967860000000005</c:v>
                </c:pt>
                <c:pt idx="98445">
                  <c:v>0.9640862</c:v>
                </c:pt>
                <c:pt idx="98446">
                  <c:v>0.96849220000000003</c:v>
                </c:pt>
                <c:pt idx="98447">
                  <c:v>0.97289800000000004</c:v>
                </c:pt>
                <c:pt idx="98448">
                  <c:v>0.97730479999999997</c:v>
                </c:pt>
                <c:pt idx="98449">
                  <c:v>0.98171140000000001</c:v>
                </c:pt>
                <c:pt idx="98450">
                  <c:v>0.98611839999999995</c:v>
                </c:pt>
                <c:pt idx="98451">
                  <c:v>0.9905216</c:v>
                </c:pt>
                <c:pt idx="98452">
                  <c:v>0.99492689999999995</c:v>
                </c:pt>
                <c:pt idx="98453">
                  <c:v>0.99933459999999996</c:v>
                </c:pt>
                <c:pt idx="98454">
                  <c:v>1.003741</c:v>
                </c:pt>
                <c:pt idx="98455">
                  <c:v>1.008148</c:v>
                </c:pt>
                <c:pt idx="98456">
                  <c:v>1.0125519999999999</c:v>
                </c:pt>
                <c:pt idx="98457">
                  <c:v>1.0169589999999999</c:v>
                </c:pt>
                <c:pt idx="98458">
                  <c:v>1.0213669999999999</c:v>
                </c:pt>
                <c:pt idx="98459">
                  <c:v>1.025774</c:v>
                </c:pt>
                <c:pt idx="98460">
                  <c:v>1.0301819999999999</c:v>
                </c:pt>
                <c:pt idx="98461">
                  <c:v>1.0345869999999999</c:v>
                </c:pt>
                <c:pt idx="98462">
                  <c:v>1.038994</c:v>
                </c:pt>
                <c:pt idx="98463">
                  <c:v>1.043401</c:v>
                </c:pt>
                <c:pt idx="98464">
                  <c:v>1.047809</c:v>
                </c:pt>
                <c:pt idx="98465">
                  <c:v>1.052217</c:v>
                </c:pt>
                <c:pt idx="98466">
                  <c:v>1.0566249999999999</c:v>
                </c:pt>
                <c:pt idx="98467">
                  <c:v>1.0610329999999999</c:v>
                </c:pt>
                <c:pt idx="98468">
                  <c:v>1.0654410000000001</c:v>
                </c:pt>
                <c:pt idx="98469">
                  <c:v>1.0698479999999999</c:v>
                </c:pt>
                <c:pt idx="98470">
                  <c:v>1.0742560000000001</c:v>
                </c:pt>
                <c:pt idx="98471">
                  <c:v>1.0786629999999999</c:v>
                </c:pt>
                <c:pt idx="98472">
                  <c:v>1.08307</c:v>
                </c:pt>
                <c:pt idx="98473">
                  <c:v>1.087477</c:v>
                </c:pt>
                <c:pt idx="98474">
                  <c:v>1.091885</c:v>
                </c:pt>
                <c:pt idx="98475">
                  <c:v>1.09629</c:v>
                </c:pt>
                <c:pt idx="98476">
                  <c:v>1.1006940000000001</c:v>
                </c:pt>
                <c:pt idx="98477">
                  <c:v>1.1050979999999999</c:v>
                </c:pt>
                <c:pt idx="98478">
                  <c:v>1.109502</c:v>
                </c:pt>
                <c:pt idx="98479">
                  <c:v>1.1139060000000001</c:v>
                </c:pt>
                <c:pt idx="98480">
                  <c:v>1.118312</c:v>
                </c:pt>
                <c:pt idx="98481">
                  <c:v>1.1227199999999999</c:v>
                </c:pt>
                <c:pt idx="98482">
                  <c:v>1.12713</c:v>
                </c:pt>
                <c:pt idx="98483">
                  <c:v>1.1315390000000001</c:v>
                </c:pt>
                <c:pt idx="98484">
                  <c:v>1.1359490000000001</c:v>
                </c:pt>
                <c:pt idx="98485">
                  <c:v>1.1403570000000001</c:v>
                </c:pt>
                <c:pt idx="98486">
                  <c:v>1.144766</c:v>
                </c:pt>
                <c:pt idx="98487">
                  <c:v>1.1491739999999999</c:v>
                </c:pt>
                <c:pt idx="98488">
                  <c:v>1.1535820000000001</c:v>
                </c:pt>
                <c:pt idx="98489">
                  <c:v>1.1579900000000001</c:v>
                </c:pt>
                <c:pt idx="98490">
                  <c:v>1.162399</c:v>
                </c:pt>
                <c:pt idx="98491">
                  <c:v>1.166806</c:v>
                </c:pt>
                <c:pt idx="98492">
                  <c:v>1.1712130000000001</c:v>
                </c:pt>
                <c:pt idx="98493">
                  <c:v>1.175619</c:v>
                </c:pt>
                <c:pt idx="98494">
                  <c:v>1.1800250000000001</c:v>
                </c:pt>
                <c:pt idx="98495">
                  <c:v>1.184431</c:v>
                </c:pt>
                <c:pt idx="98496">
                  <c:v>1.1888369999999999</c:v>
                </c:pt>
                <c:pt idx="98497">
                  <c:v>1.193244</c:v>
                </c:pt>
                <c:pt idx="98498">
                  <c:v>1.1976519999999999</c:v>
                </c:pt>
                <c:pt idx="98499">
                  <c:v>1.2020599999999999</c:v>
                </c:pt>
                <c:pt idx="98500">
                  <c:v>1.206466</c:v>
                </c:pt>
                <c:pt idx="98501">
                  <c:v>1.2108730000000001</c:v>
                </c:pt>
                <c:pt idx="98502">
                  <c:v>1.2152799999999999</c:v>
                </c:pt>
                <c:pt idx="98503">
                  <c:v>1.219687</c:v>
                </c:pt>
                <c:pt idx="98504">
                  <c:v>1.224092</c:v>
                </c:pt>
                <c:pt idx="98505">
                  <c:v>1.2284980000000001</c:v>
                </c:pt>
                <c:pt idx="98506">
                  <c:v>1.232899</c:v>
                </c:pt>
                <c:pt idx="98507">
                  <c:v>1.2372989999999999</c:v>
                </c:pt>
                <c:pt idx="98508">
                  <c:v>1.2416959999999999</c:v>
                </c:pt>
                <c:pt idx="98509">
                  <c:v>1.246095</c:v>
                </c:pt>
                <c:pt idx="98510">
                  <c:v>1.2504980000000001</c:v>
                </c:pt>
                <c:pt idx="98511">
                  <c:v>1.254901</c:v>
                </c:pt>
                <c:pt idx="98512">
                  <c:v>1.2593049999999999</c:v>
                </c:pt>
                <c:pt idx="98513">
                  <c:v>1.263709</c:v>
                </c:pt>
                <c:pt idx="98514">
                  <c:v>1.268113</c:v>
                </c:pt>
                <c:pt idx="98515">
                  <c:v>1.2725169999999999</c:v>
                </c:pt>
                <c:pt idx="98516">
                  <c:v>1.276921</c:v>
                </c:pt>
                <c:pt idx="98517">
                  <c:v>1.281326</c:v>
                </c:pt>
                <c:pt idx="98518">
                  <c:v>1.285731</c:v>
                </c:pt>
                <c:pt idx="98519">
                  <c:v>1.290135</c:v>
                </c:pt>
                <c:pt idx="98520">
                  <c:v>1.2945390000000001</c:v>
                </c:pt>
                <c:pt idx="98521">
                  <c:v>1.298942</c:v>
                </c:pt>
                <c:pt idx="98522">
                  <c:v>1.3033459999999999</c:v>
                </c:pt>
                <c:pt idx="98523">
                  <c:v>1.30775</c:v>
                </c:pt>
                <c:pt idx="98524">
                  <c:v>1.3121529999999999</c:v>
                </c:pt>
                <c:pt idx="98525">
                  <c:v>1.316554</c:v>
                </c:pt>
                <c:pt idx="98526">
                  <c:v>1.3209550000000001</c:v>
                </c:pt>
                <c:pt idx="98527">
                  <c:v>1.325359</c:v>
                </c:pt>
                <c:pt idx="98528">
                  <c:v>1.3297650000000001</c:v>
                </c:pt>
                <c:pt idx="98529">
                  <c:v>1.334171</c:v>
                </c:pt>
                <c:pt idx="98530">
                  <c:v>1.3385769999999999</c:v>
                </c:pt>
                <c:pt idx="98531">
                  <c:v>1.3429850000000001</c:v>
                </c:pt>
                <c:pt idx="98532">
                  <c:v>1.3473900000000001</c:v>
                </c:pt>
                <c:pt idx="98533">
                  <c:v>1.3517980000000001</c:v>
                </c:pt>
                <c:pt idx="98534">
                  <c:v>1.356206</c:v>
                </c:pt>
                <c:pt idx="98535">
                  <c:v>1.360609</c:v>
                </c:pt>
                <c:pt idx="98536">
                  <c:v>1.3650089999999999</c:v>
                </c:pt>
                <c:pt idx="98537">
                  <c:v>1.3694120000000001</c:v>
                </c:pt>
                <c:pt idx="98538">
                  <c:v>1.373821</c:v>
                </c:pt>
                <c:pt idx="98539">
                  <c:v>1.3782300000000001</c:v>
                </c:pt>
                <c:pt idx="98540">
                  <c:v>1.382639</c:v>
                </c:pt>
                <c:pt idx="98541">
                  <c:v>1.3870480000000001</c:v>
                </c:pt>
                <c:pt idx="98542">
                  <c:v>1.3914550000000001</c:v>
                </c:pt>
                <c:pt idx="98543">
                  <c:v>1.395859</c:v>
                </c:pt>
                <c:pt idx="98544">
                  <c:v>1.400263</c:v>
                </c:pt>
                <c:pt idx="98545">
                  <c:v>1.4046700000000001</c:v>
                </c:pt>
                <c:pt idx="98546">
                  <c:v>1.409079</c:v>
                </c:pt>
                <c:pt idx="98547">
                  <c:v>1.413489</c:v>
                </c:pt>
                <c:pt idx="98548">
                  <c:v>1.4178999999999999</c:v>
                </c:pt>
                <c:pt idx="98549">
                  <c:v>1.4223110000000001</c:v>
                </c:pt>
                <c:pt idx="98550">
                  <c:v>1.426722</c:v>
                </c:pt>
                <c:pt idx="98551">
                  <c:v>1.4311339999999999</c:v>
                </c:pt>
                <c:pt idx="98552">
                  <c:v>1.435543</c:v>
                </c:pt>
                <c:pt idx="98553">
                  <c:v>1.4399420000000001</c:v>
                </c:pt>
                <c:pt idx="98554">
                  <c:v>1.444345</c:v>
                </c:pt>
                <c:pt idx="98555">
                  <c:v>1.44875</c:v>
                </c:pt>
                <c:pt idx="98556">
                  <c:v>1.453155</c:v>
                </c:pt>
                <c:pt idx="98557">
                  <c:v>1.4575659999999999</c:v>
                </c:pt>
                <c:pt idx="98558">
                  <c:v>1.4619740000000001</c:v>
                </c:pt>
                <c:pt idx="98559">
                  <c:v>1.466383</c:v>
                </c:pt>
                <c:pt idx="98560">
                  <c:v>1.4707920000000001</c:v>
                </c:pt>
                <c:pt idx="98561">
                  <c:v>1.4752019999999999</c:v>
                </c:pt>
                <c:pt idx="98562">
                  <c:v>1.4796100000000001</c:v>
                </c:pt>
                <c:pt idx="98563">
                  <c:v>1.4840199999999999</c:v>
                </c:pt>
                <c:pt idx="98564">
                  <c:v>1.4884299999999999</c:v>
                </c:pt>
                <c:pt idx="98565">
                  <c:v>1.492842</c:v>
                </c:pt>
                <c:pt idx="98566">
                  <c:v>1.4972540000000001</c:v>
                </c:pt>
                <c:pt idx="98567">
                  <c:v>1.5016670000000001</c:v>
                </c:pt>
                <c:pt idx="98568">
                  <c:v>1.506078</c:v>
                </c:pt>
                <c:pt idx="98569">
                  <c:v>1.5104960000000001</c:v>
                </c:pt>
                <c:pt idx="98570">
                  <c:v>1.5149079999999999</c:v>
                </c:pt>
                <c:pt idx="98571">
                  <c:v>1.519315</c:v>
                </c:pt>
                <c:pt idx="98572">
                  <c:v>1.523719</c:v>
                </c:pt>
                <c:pt idx="98573">
                  <c:v>1.5281260000000001</c:v>
                </c:pt>
                <c:pt idx="98574">
                  <c:v>1.5325329999999999</c:v>
                </c:pt>
                <c:pt idx="98575">
                  <c:v>1.536942</c:v>
                </c:pt>
                <c:pt idx="98576">
                  <c:v>1.54135</c:v>
                </c:pt>
                <c:pt idx="98577">
                  <c:v>1.545757</c:v>
                </c:pt>
                <c:pt idx="98578">
                  <c:v>1.550163</c:v>
                </c:pt>
                <c:pt idx="98579">
                  <c:v>1.5545640000000001</c:v>
                </c:pt>
                <c:pt idx="98580">
                  <c:v>1.5589630000000001</c:v>
                </c:pt>
                <c:pt idx="98581">
                  <c:v>1.563364</c:v>
                </c:pt>
                <c:pt idx="98582">
                  <c:v>1.5677669999999999</c:v>
                </c:pt>
                <c:pt idx="98583">
                  <c:v>1.572171</c:v>
                </c:pt>
                <c:pt idx="98584">
                  <c:v>1.5765769999999999</c:v>
                </c:pt>
                <c:pt idx="98585">
                  <c:v>1.580983</c:v>
                </c:pt>
                <c:pt idx="98586">
                  <c:v>1.5853889999999999</c:v>
                </c:pt>
                <c:pt idx="98587">
                  <c:v>1.589796</c:v>
                </c:pt>
                <c:pt idx="98588">
                  <c:v>1.594201</c:v>
                </c:pt>
                <c:pt idx="98589">
                  <c:v>1.5986100000000001</c:v>
                </c:pt>
                <c:pt idx="98590">
                  <c:v>1.6030169999999999</c:v>
                </c:pt>
                <c:pt idx="98591">
                  <c:v>1.607423</c:v>
                </c:pt>
                <c:pt idx="98592">
                  <c:v>1.6118250000000001</c:v>
                </c:pt>
                <c:pt idx="98593">
                  <c:v>1.616228</c:v>
                </c:pt>
                <c:pt idx="98594">
                  <c:v>1.62063</c:v>
                </c:pt>
                <c:pt idx="98595">
                  <c:v>1.6250340000000001</c:v>
                </c:pt>
                <c:pt idx="98596">
                  <c:v>1.6294409999999999</c:v>
                </c:pt>
                <c:pt idx="98597">
                  <c:v>1.633847</c:v>
                </c:pt>
                <c:pt idx="98598">
                  <c:v>1.6382540000000001</c:v>
                </c:pt>
                <c:pt idx="98599">
                  <c:v>1.6426620000000001</c:v>
                </c:pt>
                <c:pt idx="98600">
                  <c:v>1.64707</c:v>
                </c:pt>
                <c:pt idx="98601">
                  <c:v>1.6514770000000001</c:v>
                </c:pt>
                <c:pt idx="98602">
                  <c:v>1.6558900000000001</c:v>
                </c:pt>
                <c:pt idx="98603">
                  <c:v>1.6602889999999999</c:v>
                </c:pt>
                <c:pt idx="98604">
                  <c:v>1.6646909999999999</c:v>
                </c:pt>
                <c:pt idx="98605">
                  <c:v>1.6690910000000001</c:v>
                </c:pt>
                <c:pt idx="98606">
                  <c:v>1.673495</c:v>
                </c:pt>
                <c:pt idx="98607">
                  <c:v>1.6779040000000001</c:v>
                </c:pt>
                <c:pt idx="98608">
                  <c:v>1.6823109999999999</c:v>
                </c:pt>
                <c:pt idx="98609">
                  <c:v>1.6867190000000001</c:v>
                </c:pt>
                <c:pt idx="98610">
                  <c:v>1.691128</c:v>
                </c:pt>
                <c:pt idx="98611">
                  <c:v>1.6955359999999999</c:v>
                </c:pt>
                <c:pt idx="98612">
                  <c:v>1.699943</c:v>
                </c:pt>
                <c:pt idx="98613">
                  <c:v>1.70435</c:v>
                </c:pt>
                <c:pt idx="98614">
                  <c:v>1.7087540000000001</c:v>
                </c:pt>
                <c:pt idx="98615">
                  <c:v>1.713152</c:v>
                </c:pt>
                <c:pt idx="98616">
                  <c:v>1.7175370000000001</c:v>
                </c:pt>
                <c:pt idx="98617">
                  <c:v>1.7219260000000001</c:v>
                </c:pt>
                <c:pt idx="98618">
                  <c:v>1.726321</c:v>
                </c:pt>
                <c:pt idx="98619">
                  <c:v>1.7307110000000001</c:v>
                </c:pt>
                <c:pt idx="98620">
                  <c:v>1.7351099999999999</c:v>
                </c:pt>
                <c:pt idx="98621">
                  <c:v>1.739522</c:v>
                </c:pt>
                <c:pt idx="98622">
                  <c:v>1.743935</c:v>
                </c:pt>
                <c:pt idx="98623">
                  <c:v>1.7483489999999999</c:v>
                </c:pt>
                <c:pt idx="98624">
                  <c:v>1.7527619999999999</c:v>
                </c:pt>
                <c:pt idx="98625">
                  <c:v>1.7571730000000001</c:v>
                </c:pt>
                <c:pt idx="98626">
                  <c:v>1.761585</c:v>
                </c:pt>
                <c:pt idx="98627">
                  <c:v>1.765995</c:v>
                </c:pt>
                <c:pt idx="98628">
                  <c:v>1.770405</c:v>
                </c:pt>
                <c:pt idx="98629">
                  <c:v>1.774815</c:v>
                </c:pt>
                <c:pt idx="98630">
                  <c:v>1.7792250000000001</c:v>
                </c:pt>
                <c:pt idx="98631">
                  <c:v>1.7836430000000001</c:v>
                </c:pt>
                <c:pt idx="98632">
                  <c:v>1.7880609999999999</c:v>
                </c:pt>
                <c:pt idx="98633">
                  <c:v>1.792483</c:v>
                </c:pt>
                <c:pt idx="98634">
                  <c:v>1.7969109999999999</c:v>
                </c:pt>
                <c:pt idx="98635">
                  <c:v>1.801328</c:v>
                </c:pt>
                <c:pt idx="98636">
                  <c:v>1.8057449999999999</c:v>
                </c:pt>
                <c:pt idx="98637">
                  <c:v>1.810165</c:v>
                </c:pt>
                <c:pt idx="98638">
                  <c:v>1.8145800000000001</c:v>
                </c:pt>
                <c:pt idx="98639">
                  <c:v>1.818994</c:v>
                </c:pt>
                <c:pt idx="98640">
                  <c:v>1.8234079999999999</c:v>
                </c:pt>
                <c:pt idx="98641">
                  <c:v>1.8278209999999999</c:v>
                </c:pt>
                <c:pt idx="98642">
                  <c:v>1.8322350000000001</c:v>
                </c:pt>
                <c:pt idx="98643">
                  <c:v>1.8366499999999999</c:v>
                </c:pt>
                <c:pt idx="98644">
                  <c:v>1.841064</c:v>
                </c:pt>
                <c:pt idx="98645">
                  <c:v>1.8454809999999999</c:v>
                </c:pt>
                <c:pt idx="98646">
                  <c:v>1.849898</c:v>
                </c:pt>
                <c:pt idx="98647">
                  <c:v>1.854317</c:v>
                </c:pt>
                <c:pt idx="98648">
                  <c:v>1.8587389999999999</c:v>
                </c:pt>
                <c:pt idx="98649">
                  <c:v>1.8631599999999999</c:v>
                </c:pt>
                <c:pt idx="98650">
                  <c:v>1.8675839999999999</c:v>
                </c:pt>
                <c:pt idx="98651">
                  <c:v>1.8720110000000001</c:v>
                </c:pt>
                <c:pt idx="98652">
                  <c:v>1.876436</c:v>
                </c:pt>
                <c:pt idx="98653">
                  <c:v>1.880863</c:v>
                </c:pt>
                <c:pt idx="98654">
                  <c:v>1.885289</c:v>
                </c:pt>
                <c:pt idx="98655">
                  <c:v>1.889713</c:v>
                </c:pt>
                <c:pt idx="98656">
                  <c:v>1.894139</c:v>
                </c:pt>
                <c:pt idx="98657">
                  <c:v>1.8985639999999999</c:v>
                </c:pt>
                <c:pt idx="98658">
                  <c:v>1.90299</c:v>
                </c:pt>
                <c:pt idx="98659">
                  <c:v>1.9074139999999999</c:v>
                </c:pt>
                <c:pt idx="98660">
                  <c:v>1.911837</c:v>
                </c:pt>
                <c:pt idx="98661">
                  <c:v>1.916258</c:v>
                </c:pt>
                <c:pt idx="98662">
                  <c:v>1.920676</c:v>
                </c:pt>
                <c:pt idx="98663">
                  <c:v>1.9250940000000001</c:v>
                </c:pt>
                <c:pt idx="98664">
                  <c:v>1.929513</c:v>
                </c:pt>
                <c:pt idx="98665">
                  <c:v>1.933934</c:v>
                </c:pt>
                <c:pt idx="98666">
                  <c:v>1.938356</c:v>
                </c:pt>
                <c:pt idx="98667">
                  <c:v>1.9427749999999999</c:v>
                </c:pt>
                <c:pt idx="98668">
                  <c:v>1.947193</c:v>
                </c:pt>
                <c:pt idx="98669">
                  <c:v>1.9516119999999999</c:v>
                </c:pt>
                <c:pt idx="98670">
                  <c:v>1.956029</c:v>
                </c:pt>
                <c:pt idx="98671">
                  <c:v>1.960448</c:v>
                </c:pt>
                <c:pt idx="98672">
                  <c:v>1.9648669999999999</c:v>
                </c:pt>
                <c:pt idx="98673">
                  <c:v>1.969287</c:v>
                </c:pt>
                <c:pt idx="98674">
                  <c:v>1.9737070000000001</c:v>
                </c:pt>
                <c:pt idx="98675">
                  <c:v>1.978127</c:v>
                </c:pt>
                <c:pt idx="98676">
                  <c:v>1.982545</c:v>
                </c:pt>
                <c:pt idx="98677">
                  <c:v>1.986961</c:v>
                </c:pt>
                <c:pt idx="98678">
                  <c:v>1.991371</c:v>
                </c:pt>
                <c:pt idx="98679">
                  <c:v>1.9957800000000001</c:v>
                </c:pt>
                <c:pt idx="98680">
                  <c:v>2.0001899999999999</c:v>
                </c:pt>
                <c:pt idx="98681">
                  <c:v>2.0046010000000001</c:v>
                </c:pt>
                <c:pt idx="98682">
                  <c:v>2.0090129999999999</c:v>
                </c:pt>
                <c:pt idx="98683">
                  <c:v>2.0134240000000001</c:v>
                </c:pt>
                <c:pt idx="98684">
                  <c:v>2.017836</c:v>
                </c:pt>
                <c:pt idx="98685">
                  <c:v>2.0222470000000001</c:v>
                </c:pt>
                <c:pt idx="98686">
                  <c:v>2.0266579999999998</c:v>
                </c:pt>
                <c:pt idx="98687">
                  <c:v>2.031069</c:v>
                </c:pt>
                <c:pt idx="98688">
                  <c:v>2.0354800000000002</c:v>
                </c:pt>
                <c:pt idx="98689">
                  <c:v>2.0398939999999999</c:v>
                </c:pt>
                <c:pt idx="98690">
                  <c:v>2.0443060000000002</c:v>
                </c:pt>
                <c:pt idx="98691">
                  <c:v>2.0487160000000002</c:v>
                </c:pt>
                <c:pt idx="98692">
                  <c:v>2.0531190000000001</c:v>
                </c:pt>
                <c:pt idx="98693">
                  <c:v>2.057528</c:v>
                </c:pt>
                <c:pt idx="98694">
                  <c:v>2.0619390000000002</c:v>
                </c:pt>
                <c:pt idx="98695">
                  <c:v>2.06636</c:v>
                </c:pt>
                <c:pt idx="98696">
                  <c:v>2.0707789999999999</c:v>
                </c:pt>
                <c:pt idx="98697">
                  <c:v>2.0751970000000002</c:v>
                </c:pt>
                <c:pt idx="98698">
                  <c:v>2.0796220000000001</c:v>
                </c:pt>
                <c:pt idx="98699">
                  <c:v>2.084044</c:v>
                </c:pt>
                <c:pt idx="98700">
                  <c:v>2.0884659999999999</c:v>
                </c:pt>
                <c:pt idx="98701">
                  <c:v>2.0928879999999999</c:v>
                </c:pt>
                <c:pt idx="98702">
                  <c:v>2.0973120000000001</c:v>
                </c:pt>
                <c:pt idx="98703">
                  <c:v>2.101737</c:v>
                </c:pt>
                <c:pt idx="98704">
                  <c:v>2.10616</c:v>
                </c:pt>
                <c:pt idx="98705">
                  <c:v>2.1105800000000001</c:v>
                </c:pt>
                <c:pt idx="98706">
                  <c:v>2.1149990000000001</c:v>
                </c:pt>
                <c:pt idx="98707">
                  <c:v>2.119418</c:v>
                </c:pt>
                <c:pt idx="98708">
                  <c:v>2.123834</c:v>
                </c:pt>
                <c:pt idx="98709">
                  <c:v>2.1282459999999999</c:v>
                </c:pt>
                <c:pt idx="98710">
                  <c:v>2.1326559999999999</c:v>
                </c:pt>
                <c:pt idx="98711">
                  <c:v>2.1370650000000002</c:v>
                </c:pt>
                <c:pt idx="98712">
                  <c:v>2.1414770000000001</c:v>
                </c:pt>
                <c:pt idx="98713">
                  <c:v>2.1458889999999999</c:v>
                </c:pt>
                <c:pt idx="98714">
                  <c:v>2.1503019999999999</c:v>
                </c:pt>
                <c:pt idx="98715">
                  <c:v>2.1547160000000001</c:v>
                </c:pt>
                <c:pt idx="98716">
                  <c:v>2.1591260000000001</c:v>
                </c:pt>
                <c:pt idx="98717">
                  <c:v>2.1635339999999998</c:v>
                </c:pt>
                <c:pt idx="98718">
                  <c:v>2.1679430000000002</c:v>
                </c:pt>
                <c:pt idx="98719">
                  <c:v>2.1723539999999999</c:v>
                </c:pt>
                <c:pt idx="98720">
                  <c:v>2.1767129999999999</c:v>
                </c:pt>
                <c:pt idx="98721">
                  <c:v>2.181101</c:v>
                </c:pt>
                <c:pt idx="98722">
                  <c:v>2.1855009999999999</c:v>
                </c:pt>
                <c:pt idx="98723">
                  <c:v>2.1899120000000001</c:v>
                </c:pt>
                <c:pt idx="98724">
                  <c:v>2.1943320000000002</c:v>
                </c:pt>
                <c:pt idx="98725">
                  <c:v>2.1987559999999999</c:v>
                </c:pt>
                <c:pt idx="98726">
                  <c:v>2.2031770000000002</c:v>
                </c:pt>
                <c:pt idx="98727">
                  <c:v>2.2075999999999998</c:v>
                </c:pt>
                <c:pt idx="98728">
                  <c:v>2.2120229999999999</c:v>
                </c:pt>
                <c:pt idx="98729">
                  <c:v>2.2164440000000001</c:v>
                </c:pt>
                <c:pt idx="98730">
                  <c:v>2.220866</c:v>
                </c:pt>
                <c:pt idx="98731">
                  <c:v>2.2252869999999998</c:v>
                </c:pt>
                <c:pt idx="98732">
                  <c:v>2.2297060000000002</c:v>
                </c:pt>
                <c:pt idx="98733">
                  <c:v>2.234124</c:v>
                </c:pt>
                <c:pt idx="98734">
                  <c:v>2.2385419999999998</c:v>
                </c:pt>
                <c:pt idx="98735">
                  <c:v>2.2429570000000001</c:v>
                </c:pt>
                <c:pt idx="98736">
                  <c:v>2.2473740000000002</c:v>
                </c:pt>
                <c:pt idx="98737">
                  <c:v>2.2517870000000002</c:v>
                </c:pt>
                <c:pt idx="98738">
                  <c:v>2.2562009999999999</c:v>
                </c:pt>
                <c:pt idx="98739">
                  <c:v>2.2606160000000002</c:v>
                </c:pt>
                <c:pt idx="98740">
                  <c:v>2.2650320000000002</c:v>
                </c:pt>
                <c:pt idx="98741">
                  <c:v>2.269447</c:v>
                </c:pt>
                <c:pt idx="98742">
                  <c:v>2.2738610000000001</c:v>
                </c:pt>
                <c:pt idx="98743">
                  <c:v>2.2782740000000001</c:v>
                </c:pt>
                <c:pt idx="98744">
                  <c:v>2.282686</c:v>
                </c:pt>
                <c:pt idx="98745">
                  <c:v>2.2870949999999999</c:v>
                </c:pt>
                <c:pt idx="98746">
                  <c:v>2.291506</c:v>
                </c:pt>
                <c:pt idx="98747">
                  <c:v>2.2959209999999999</c:v>
                </c:pt>
                <c:pt idx="98748">
                  <c:v>2.3003330000000002</c:v>
                </c:pt>
                <c:pt idx="98749">
                  <c:v>2.304748</c:v>
                </c:pt>
                <c:pt idx="98750">
                  <c:v>2.309164</c:v>
                </c:pt>
                <c:pt idx="98751">
                  <c:v>2.3135819999999998</c:v>
                </c:pt>
                <c:pt idx="98752">
                  <c:v>2.3180040000000002</c:v>
                </c:pt>
                <c:pt idx="98753">
                  <c:v>2.3224239999999998</c:v>
                </c:pt>
                <c:pt idx="98754">
                  <c:v>2.3268409999999999</c:v>
                </c:pt>
                <c:pt idx="98755">
                  <c:v>2.3312550000000001</c:v>
                </c:pt>
                <c:pt idx="98756">
                  <c:v>2.3356720000000002</c:v>
                </c:pt>
                <c:pt idx="98757">
                  <c:v>2.3400880000000002</c:v>
                </c:pt>
                <c:pt idx="98758">
                  <c:v>2.3445040000000001</c:v>
                </c:pt>
                <c:pt idx="98759">
                  <c:v>2.3489209999999998</c:v>
                </c:pt>
                <c:pt idx="98760">
                  <c:v>2.3533390000000001</c:v>
                </c:pt>
                <c:pt idx="98761">
                  <c:v>2.357755</c:v>
                </c:pt>
                <c:pt idx="98762">
                  <c:v>2.3621720000000002</c:v>
                </c:pt>
                <c:pt idx="98763">
                  <c:v>2.3665889999999998</c:v>
                </c:pt>
                <c:pt idx="98764">
                  <c:v>2.3710040000000001</c:v>
                </c:pt>
                <c:pt idx="98765">
                  <c:v>2.3754219999999999</c:v>
                </c:pt>
                <c:pt idx="98766">
                  <c:v>2.3798409999999999</c:v>
                </c:pt>
                <c:pt idx="98767">
                  <c:v>2.3842629999999998</c:v>
                </c:pt>
                <c:pt idx="98768">
                  <c:v>2.3886829999999999</c:v>
                </c:pt>
                <c:pt idx="98769">
                  <c:v>2.3931019999999998</c:v>
                </c:pt>
                <c:pt idx="98770">
                  <c:v>2.3975209999999998</c:v>
                </c:pt>
                <c:pt idx="98771">
                  <c:v>2.4019400000000002</c:v>
                </c:pt>
                <c:pt idx="98772">
                  <c:v>2.4063599999999998</c:v>
                </c:pt>
                <c:pt idx="98773">
                  <c:v>2.4107799999999999</c:v>
                </c:pt>
                <c:pt idx="98774">
                  <c:v>2.4151950000000002</c:v>
                </c:pt>
                <c:pt idx="98775">
                  <c:v>2.4196119999999999</c:v>
                </c:pt>
                <c:pt idx="98776">
                  <c:v>2.4240309999999998</c:v>
                </c:pt>
                <c:pt idx="98777">
                  <c:v>2.4284520000000001</c:v>
                </c:pt>
                <c:pt idx="98778">
                  <c:v>2.4328720000000001</c:v>
                </c:pt>
                <c:pt idx="98779">
                  <c:v>2.4372940000000001</c:v>
                </c:pt>
                <c:pt idx="98780">
                  <c:v>2.441716</c:v>
                </c:pt>
                <c:pt idx="98781">
                  <c:v>2.4461409999999999</c:v>
                </c:pt>
                <c:pt idx="98782">
                  <c:v>2.4505699999999999</c:v>
                </c:pt>
                <c:pt idx="98783">
                  <c:v>2.4550000000000001</c:v>
                </c:pt>
                <c:pt idx="98784">
                  <c:v>2.4594279999999999</c:v>
                </c:pt>
                <c:pt idx="98785">
                  <c:v>2.4638589999999998</c:v>
                </c:pt>
                <c:pt idx="98786">
                  <c:v>2.4682919999999999</c:v>
                </c:pt>
                <c:pt idx="98787">
                  <c:v>2.4727209999999999</c:v>
                </c:pt>
                <c:pt idx="98788">
                  <c:v>2.47715</c:v>
                </c:pt>
                <c:pt idx="98789">
                  <c:v>2.4815770000000001</c:v>
                </c:pt>
                <c:pt idx="98790">
                  <c:v>2.4860030000000002</c:v>
                </c:pt>
                <c:pt idx="98791">
                  <c:v>2.4904269999999999</c:v>
                </c:pt>
                <c:pt idx="98792">
                  <c:v>2.49485</c:v>
                </c:pt>
                <c:pt idx="98793">
                  <c:v>2.4992719999999999</c:v>
                </c:pt>
                <c:pt idx="98794">
                  <c:v>2.5036930000000002</c:v>
                </c:pt>
                <c:pt idx="98795">
                  <c:v>2.508114</c:v>
                </c:pt>
                <c:pt idx="98796">
                  <c:v>2.512534</c:v>
                </c:pt>
                <c:pt idx="98797">
                  <c:v>2.516953</c:v>
                </c:pt>
                <c:pt idx="98798">
                  <c:v>2.5213709999999998</c:v>
                </c:pt>
                <c:pt idx="98799">
                  <c:v>2.5257930000000002</c:v>
                </c:pt>
                <c:pt idx="98800">
                  <c:v>2.5302120000000001</c:v>
                </c:pt>
                <c:pt idx="98801">
                  <c:v>2.5346310000000001</c:v>
                </c:pt>
                <c:pt idx="98802">
                  <c:v>2.5390489999999999</c:v>
                </c:pt>
                <c:pt idx="98803">
                  <c:v>2.5434649999999999</c:v>
                </c:pt>
                <c:pt idx="98804">
                  <c:v>2.547882</c:v>
                </c:pt>
                <c:pt idx="98805">
                  <c:v>2.5522990000000001</c:v>
                </c:pt>
                <c:pt idx="98806">
                  <c:v>2.5567160000000002</c:v>
                </c:pt>
                <c:pt idx="98807">
                  <c:v>2.561134</c:v>
                </c:pt>
                <c:pt idx="98808">
                  <c:v>2.5655510000000001</c:v>
                </c:pt>
                <c:pt idx="98809">
                  <c:v>2.5699679999999998</c:v>
                </c:pt>
                <c:pt idx="98810">
                  <c:v>2.5743839999999998</c:v>
                </c:pt>
                <c:pt idx="98811">
                  <c:v>2.578802</c:v>
                </c:pt>
                <c:pt idx="98812">
                  <c:v>2.5832199999999998</c:v>
                </c:pt>
                <c:pt idx="98813">
                  <c:v>2.5876410000000001</c:v>
                </c:pt>
                <c:pt idx="98814">
                  <c:v>2.59206</c:v>
                </c:pt>
                <c:pt idx="98815">
                  <c:v>2.5964779999999998</c:v>
                </c:pt>
                <c:pt idx="98816">
                  <c:v>2.6008960000000001</c:v>
                </c:pt>
                <c:pt idx="98817">
                  <c:v>2.6053139999999999</c:v>
                </c:pt>
                <c:pt idx="98818">
                  <c:v>2.6097350000000001</c:v>
                </c:pt>
                <c:pt idx="98819">
                  <c:v>2.6141549999999998</c:v>
                </c:pt>
                <c:pt idx="98820">
                  <c:v>2.6185700000000001</c:v>
                </c:pt>
                <c:pt idx="98821">
                  <c:v>2.6229849999999999</c:v>
                </c:pt>
                <c:pt idx="98822">
                  <c:v>2.627402</c:v>
                </c:pt>
                <c:pt idx="98823">
                  <c:v>2.6318190000000001</c:v>
                </c:pt>
                <c:pt idx="98824">
                  <c:v>2.6362369999999999</c:v>
                </c:pt>
                <c:pt idx="98825">
                  <c:v>2.6406550000000002</c:v>
                </c:pt>
                <c:pt idx="98826">
                  <c:v>2.645073</c:v>
                </c:pt>
                <c:pt idx="98827">
                  <c:v>2.6494909999999998</c:v>
                </c:pt>
                <c:pt idx="98828">
                  <c:v>2.6539090000000001</c:v>
                </c:pt>
                <c:pt idx="98829">
                  <c:v>2.6583260000000002</c:v>
                </c:pt>
                <c:pt idx="98830">
                  <c:v>2.6627429999999999</c:v>
                </c:pt>
                <c:pt idx="98831">
                  <c:v>2.66716</c:v>
                </c:pt>
                <c:pt idx="98832">
                  <c:v>2.671576</c:v>
                </c:pt>
                <c:pt idx="98833">
                  <c:v>2.6759930000000001</c:v>
                </c:pt>
                <c:pt idx="98834">
                  <c:v>2.6804100000000002</c:v>
                </c:pt>
                <c:pt idx="98835">
                  <c:v>2.6848269999999999</c:v>
                </c:pt>
                <c:pt idx="98836">
                  <c:v>2.6892429999999998</c:v>
                </c:pt>
                <c:pt idx="98837">
                  <c:v>2.6936559999999998</c:v>
                </c:pt>
                <c:pt idx="98838">
                  <c:v>2.6980710000000001</c:v>
                </c:pt>
                <c:pt idx="98839">
                  <c:v>2.7024870000000001</c:v>
                </c:pt>
                <c:pt idx="98840">
                  <c:v>2.7069030000000001</c:v>
                </c:pt>
                <c:pt idx="98841">
                  <c:v>2.7113179999999999</c:v>
                </c:pt>
                <c:pt idx="98842">
                  <c:v>2.7157339999999999</c:v>
                </c:pt>
                <c:pt idx="98843">
                  <c:v>2.7201499999999998</c:v>
                </c:pt>
                <c:pt idx="98844">
                  <c:v>2.7245659999999998</c:v>
                </c:pt>
                <c:pt idx="98845">
                  <c:v>2.72898</c:v>
                </c:pt>
                <c:pt idx="98846">
                  <c:v>2.7333940000000001</c:v>
                </c:pt>
                <c:pt idx="98847">
                  <c:v>2.7378100000000001</c:v>
                </c:pt>
                <c:pt idx="98848">
                  <c:v>2.7422240000000002</c:v>
                </c:pt>
                <c:pt idx="98849">
                  <c:v>2.7466240000000002</c:v>
                </c:pt>
                <c:pt idx="98850">
                  <c:v>2.7510140000000001</c:v>
                </c:pt>
                <c:pt idx="98851">
                  <c:v>2.7554150000000002</c:v>
                </c:pt>
                <c:pt idx="98852">
                  <c:v>2.7598199999999999</c:v>
                </c:pt>
                <c:pt idx="98853">
                  <c:v>2.7642250000000002</c:v>
                </c:pt>
                <c:pt idx="98854">
                  <c:v>2.7686320000000002</c:v>
                </c:pt>
                <c:pt idx="98855">
                  <c:v>2.7730419999999998</c:v>
                </c:pt>
                <c:pt idx="98856">
                  <c:v>2.7774519999999998</c:v>
                </c:pt>
                <c:pt idx="98857">
                  <c:v>2.7818640000000001</c:v>
                </c:pt>
                <c:pt idx="98858">
                  <c:v>2.7862770000000001</c:v>
                </c:pt>
                <c:pt idx="98859">
                  <c:v>2.790689</c:v>
                </c:pt>
                <c:pt idx="98860">
                  <c:v>2.7951039999999998</c:v>
                </c:pt>
                <c:pt idx="98861">
                  <c:v>2.7995199999999998</c:v>
                </c:pt>
                <c:pt idx="98862">
                  <c:v>2.8039360000000002</c:v>
                </c:pt>
                <c:pt idx="98863">
                  <c:v>2.8083499999999999</c:v>
                </c:pt>
                <c:pt idx="98864">
                  <c:v>2.8127629999999999</c:v>
                </c:pt>
                <c:pt idx="98865">
                  <c:v>2.8171780000000002</c:v>
                </c:pt>
                <c:pt idx="98866">
                  <c:v>2.8215940000000002</c:v>
                </c:pt>
                <c:pt idx="98867">
                  <c:v>2.8260109999999998</c:v>
                </c:pt>
                <c:pt idx="98868">
                  <c:v>2.8304309999999999</c:v>
                </c:pt>
                <c:pt idx="98869">
                  <c:v>2.8348460000000002</c:v>
                </c:pt>
                <c:pt idx="98870">
                  <c:v>2.8392599999999999</c:v>
                </c:pt>
                <c:pt idx="98871">
                  <c:v>2.8436750000000002</c:v>
                </c:pt>
                <c:pt idx="98872">
                  <c:v>2.84809</c:v>
                </c:pt>
                <c:pt idx="98873">
                  <c:v>2.852506</c:v>
                </c:pt>
                <c:pt idx="98874">
                  <c:v>2.8569230000000001</c:v>
                </c:pt>
                <c:pt idx="98875">
                  <c:v>2.8613360000000001</c:v>
                </c:pt>
                <c:pt idx="98876">
                  <c:v>2.8657490000000001</c:v>
                </c:pt>
                <c:pt idx="98877">
                  <c:v>2.8701620000000001</c:v>
                </c:pt>
                <c:pt idx="98878">
                  <c:v>2.8745750000000001</c:v>
                </c:pt>
                <c:pt idx="98879">
                  <c:v>2.878987</c:v>
                </c:pt>
                <c:pt idx="98880">
                  <c:v>2.8833989999999998</c:v>
                </c:pt>
                <c:pt idx="98881">
                  <c:v>2.8878089999999998</c:v>
                </c:pt>
                <c:pt idx="98882">
                  <c:v>2.8922189999999999</c:v>
                </c:pt>
                <c:pt idx="98883">
                  <c:v>2.8966289999999999</c:v>
                </c:pt>
                <c:pt idx="98884">
                  <c:v>2.9010389999999999</c:v>
                </c:pt>
                <c:pt idx="98885">
                  <c:v>2.9054489999999999</c:v>
                </c:pt>
                <c:pt idx="98886">
                  <c:v>2.909859</c:v>
                </c:pt>
                <c:pt idx="98887">
                  <c:v>2.914269</c:v>
                </c:pt>
                <c:pt idx="98888">
                  <c:v>2.9186800000000002</c:v>
                </c:pt>
                <c:pt idx="98889">
                  <c:v>2.9230900000000002</c:v>
                </c:pt>
                <c:pt idx="98890">
                  <c:v>2.9275000000000002</c:v>
                </c:pt>
                <c:pt idx="98891">
                  <c:v>2.9319099999999998</c:v>
                </c:pt>
                <c:pt idx="98892">
                  <c:v>2.9363190000000001</c:v>
                </c:pt>
                <c:pt idx="98893">
                  <c:v>2.9407290000000001</c:v>
                </c:pt>
                <c:pt idx="98894">
                  <c:v>2.9451369999999999</c:v>
                </c:pt>
                <c:pt idx="98895">
                  <c:v>2.9495429999999998</c:v>
                </c:pt>
                <c:pt idx="98896">
                  <c:v>2.953951</c:v>
                </c:pt>
                <c:pt idx="98897">
                  <c:v>2.9583590000000002</c:v>
                </c:pt>
                <c:pt idx="98898">
                  <c:v>2.9627669999999999</c:v>
                </c:pt>
                <c:pt idx="98899">
                  <c:v>2.9671759999999998</c:v>
                </c:pt>
                <c:pt idx="98900">
                  <c:v>2.9715829999999999</c:v>
                </c:pt>
                <c:pt idx="98901">
                  <c:v>2.9759910000000001</c:v>
                </c:pt>
                <c:pt idx="98902">
                  <c:v>2.9804010000000001</c:v>
                </c:pt>
                <c:pt idx="98903">
                  <c:v>2.9848119999999998</c:v>
                </c:pt>
                <c:pt idx="98904">
                  <c:v>2.9892219999999998</c:v>
                </c:pt>
                <c:pt idx="98905">
                  <c:v>2.9936319999999998</c:v>
                </c:pt>
                <c:pt idx="98906">
                  <c:v>2.9980389999999999</c:v>
                </c:pt>
                <c:pt idx="98907">
                  <c:v>3.0024470000000001</c:v>
                </c:pt>
                <c:pt idx="98908">
                  <c:v>3.006856</c:v>
                </c:pt>
                <c:pt idx="98909">
                  <c:v>3.0112649999999999</c:v>
                </c:pt>
                <c:pt idx="98910">
                  <c:v>3.0156719999999999</c:v>
                </c:pt>
                <c:pt idx="98911">
                  <c:v>3.0200809999999998</c:v>
                </c:pt>
                <c:pt idx="98912">
                  <c:v>3.0244870000000001</c:v>
                </c:pt>
                <c:pt idx="98913">
                  <c:v>3.0288930000000001</c:v>
                </c:pt>
                <c:pt idx="98914">
                  <c:v>3.033299</c:v>
                </c:pt>
                <c:pt idx="98915">
                  <c:v>3.0377049999999999</c:v>
                </c:pt>
                <c:pt idx="98916">
                  <c:v>3.0421109999999998</c:v>
                </c:pt>
                <c:pt idx="98917">
                  <c:v>3.046516</c:v>
                </c:pt>
                <c:pt idx="98918">
                  <c:v>3.0509200000000001</c:v>
                </c:pt>
                <c:pt idx="98919">
                  <c:v>3.0553270000000001</c:v>
                </c:pt>
                <c:pt idx="98920">
                  <c:v>3.0597340000000002</c:v>
                </c:pt>
                <c:pt idx="98921">
                  <c:v>3.0641419999999999</c:v>
                </c:pt>
                <c:pt idx="98922">
                  <c:v>3.0685509999999998</c:v>
                </c:pt>
                <c:pt idx="98923">
                  <c:v>3.0729579999999999</c:v>
                </c:pt>
                <c:pt idx="98924">
                  <c:v>3.0773649999999999</c:v>
                </c:pt>
                <c:pt idx="98925">
                  <c:v>3.081769</c:v>
                </c:pt>
                <c:pt idx="98926">
                  <c:v>3.0861740000000002</c:v>
                </c:pt>
                <c:pt idx="98927">
                  <c:v>3.0905779999999998</c:v>
                </c:pt>
                <c:pt idx="98928">
                  <c:v>3.094983</c:v>
                </c:pt>
                <c:pt idx="98929">
                  <c:v>3.0993879999999998</c:v>
                </c:pt>
                <c:pt idx="98930">
                  <c:v>3.103793</c:v>
                </c:pt>
                <c:pt idx="98931">
                  <c:v>3.1081989999999999</c:v>
                </c:pt>
                <c:pt idx="98932">
                  <c:v>3.1126040000000001</c:v>
                </c:pt>
                <c:pt idx="98933">
                  <c:v>3.1170100000000001</c:v>
                </c:pt>
                <c:pt idx="98934">
                  <c:v>3.121416</c:v>
                </c:pt>
                <c:pt idx="98935">
                  <c:v>3.12582</c:v>
                </c:pt>
                <c:pt idx="98936">
                  <c:v>3.1302249999999998</c:v>
                </c:pt>
                <c:pt idx="98937">
                  <c:v>3.13463</c:v>
                </c:pt>
                <c:pt idx="98938">
                  <c:v>3.1390349999999998</c:v>
                </c:pt>
                <c:pt idx="98939">
                  <c:v>3.14344</c:v>
                </c:pt>
                <c:pt idx="98940">
                  <c:v>3.1478440000000001</c:v>
                </c:pt>
                <c:pt idx="98941">
                  <c:v>3.15225</c:v>
                </c:pt>
                <c:pt idx="98942">
                  <c:v>3.1566559999999999</c:v>
                </c:pt>
                <c:pt idx="98943">
                  <c:v>3.161063</c:v>
                </c:pt>
                <c:pt idx="98944">
                  <c:v>3.1654710000000001</c:v>
                </c:pt>
                <c:pt idx="98945">
                  <c:v>3.1698780000000002</c:v>
                </c:pt>
                <c:pt idx="98946">
                  <c:v>3.1742840000000001</c:v>
                </c:pt>
                <c:pt idx="98947">
                  <c:v>3.17869</c:v>
                </c:pt>
                <c:pt idx="98948">
                  <c:v>3.1830980000000002</c:v>
                </c:pt>
                <c:pt idx="98949">
                  <c:v>3.1875049999999998</c:v>
                </c:pt>
                <c:pt idx="98950">
                  <c:v>3.1919119999999999</c:v>
                </c:pt>
                <c:pt idx="98951">
                  <c:v>3.1963189999999999</c:v>
                </c:pt>
                <c:pt idx="98952">
                  <c:v>3.2007270000000001</c:v>
                </c:pt>
                <c:pt idx="98953">
                  <c:v>3.2051340000000001</c:v>
                </c:pt>
                <c:pt idx="98954">
                  <c:v>3.2095410000000002</c:v>
                </c:pt>
                <c:pt idx="98955">
                  <c:v>3.2139479999999998</c:v>
                </c:pt>
                <c:pt idx="98956">
                  <c:v>3.2183549999999999</c:v>
                </c:pt>
                <c:pt idx="98957">
                  <c:v>3.2227610000000002</c:v>
                </c:pt>
                <c:pt idx="98958">
                  <c:v>3.2271679999999998</c:v>
                </c:pt>
                <c:pt idx="98959">
                  <c:v>3.231573</c:v>
                </c:pt>
                <c:pt idx="98960">
                  <c:v>3.2359779999999998</c:v>
                </c:pt>
                <c:pt idx="98961">
                  <c:v>3.2403819999999999</c:v>
                </c:pt>
                <c:pt idx="98962">
                  <c:v>3.2447849999999998</c:v>
                </c:pt>
                <c:pt idx="98963">
                  <c:v>3.2491880000000002</c:v>
                </c:pt>
                <c:pt idx="98964">
                  <c:v>3.2535919999999998</c:v>
                </c:pt>
                <c:pt idx="98965">
                  <c:v>3.2579950000000002</c:v>
                </c:pt>
                <c:pt idx="98966">
                  <c:v>3.2623989999999998</c:v>
                </c:pt>
                <c:pt idx="98967">
                  <c:v>3.2668029999999999</c:v>
                </c:pt>
                <c:pt idx="98968">
                  <c:v>3.271207</c:v>
                </c:pt>
                <c:pt idx="98969">
                  <c:v>3.2756110000000001</c:v>
                </c:pt>
                <c:pt idx="98970">
                  <c:v>3.2800150000000001</c:v>
                </c:pt>
                <c:pt idx="98971">
                  <c:v>3.2844199999999999</c:v>
                </c:pt>
                <c:pt idx="98972">
                  <c:v>3.288824</c:v>
                </c:pt>
                <c:pt idx="98973">
                  <c:v>3.2932229999999998</c:v>
                </c:pt>
                <c:pt idx="98974">
                  <c:v>3.2976230000000002</c:v>
                </c:pt>
                <c:pt idx="98975">
                  <c:v>3.302025</c:v>
                </c:pt>
                <c:pt idx="98976">
                  <c:v>3.306432</c:v>
                </c:pt>
                <c:pt idx="98977">
                  <c:v>3.3108369999999998</c:v>
                </c:pt>
                <c:pt idx="98978">
                  <c:v>3.3152400000000002</c:v>
                </c:pt>
                <c:pt idx="98979">
                  <c:v>3.3196439999999998</c:v>
                </c:pt>
                <c:pt idx="98980">
                  <c:v>3.3240460000000001</c:v>
                </c:pt>
                <c:pt idx="98981">
                  <c:v>3.3284470000000002</c:v>
                </c:pt>
                <c:pt idx="98982">
                  <c:v>3.332849</c:v>
                </c:pt>
                <c:pt idx="98983">
                  <c:v>3.3372510000000002</c:v>
                </c:pt>
                <c:pt idx="98984">
                  <c:v>3.3416519999999998</c:v>
                </c:pt>
                <c:pt idx="98985">
                  <c:v>3.3460540000000001</c:v>
                </c:pt>
                <c:pt idx="98986">
                  <c:v>3.3504559999999999</c:v>
                </c:pt>
                <c:pt idx="98987">
                  <c:v>3.3548580000000001</c:v>
                </c:pt>
                <c:pt idx="98988">
                  <c:v>3.3592590000000002</c:v>
                </c:pt>
                <c:pt idx="98989">
                  <c:v>3.3636620000000002</c:v>
                </c:pt>
                <c:pt idx="98990">
                  <c:v>3.3680620000000001</c:v>
                </c:pt>
                <c:pt idx="98991">
                  <c:v>3.3724590000000001</c:v>
                </c:pt>
                <c:pt idx="98992">
                  <c:v>3.3768579999999999</c:v>
                </c:pt>
                <c:pt idx="98993">
                  <c:v>3.3812579999999999</c:v>
                </c:pt>
                <c:pt idx="98994">
                  <c:v>3.385659</c:v>
                </c:pt>
                <c:pt idx="98995">
                  <c:v>3.3900610000000002</c:v>
                </c:pt>
                <c:pt idx="98996">
                  <c:v>3.39446</c:v>
                </c:pt>
                <c:pt idx="98997">
                  <c:v>3.3988619999999998</c:v>
                </c:pt>
                <c:pt idx="98998">
                  <c:v>3.4032640000000001</c:v>
                </c:pt>
                <c:pt idx="98999">
                  <c:v>3.4076650000000002</c:v>
                </c:pt>
                <c:pt idx="99000">
                  <c:v>3.412067</c:v>
                </c:pt>
                <c:pt idx="99001">
                  <c:v>3.4164690000000002</c:v>
                </c:pt>
                <c:pt idx="99002">
                  <c:v>3.420871</c:v>
                </c:pt>
                <c:pt idx="99003">
                  <c:v>3.4252690000000001</c:v>
                </c:pt>
                <c:pt idx="99004">
                  <c:v>3.4296700000000002</c:v>
                </c:pt>
                <c:pt idx="99005">
                  <c:v>3.4340709999999999</c:v>
                </c:pt>
                <c:pt idx="99006">
                  <c:v>3.4384730000000001</c:v>
                </c:pt>
                <c:pt idx="99007">
                  <c:v>3.4428749999999999</c:v>
                </c:pt>
                <c:pt idx="99008">
                  <c:v>3.4472770000000001</c:v>
                </c:pt>
                <c:pt idx="99009">
                  <c:v>3.4516789999999999</c:v>
                </c:pt>
                <c:pt idx="99010">
                  <c:v>3.4560770000000001</c:v>
                </c:pt>
                <c:pt idx="99011">
                  <c:v>3.4604680000000001</c:v>
                </c:pt>
                <c:pt idx="99012">
                  <c:v>3.4648650000000001</c:v>
                </c:pt>
                <c:pt idx="99013">
                  <c:v>3.4692639999999999</c:v>
                </c:pt>
                <c:pt idx="99014">
                  <c:v>3.4736639999999999</c:v>
                </c:pt>
                <c:pt idx="99015">
                  <c:v>3.4780639999999998</c:v>
                </c:pt>
                <c:pt idx="99016">
                  <c:v>3.4824639999999998</c:v>
                </c:pt>
                <c:pt idx="99017">
                  <c:v>3.4868640000000002</c:v>
                </c:pt>
                <c:pt idx="99018">
                  <c:v>3.4912649999999998</c:v>
                </c:pt>
                <c:pt idx="99019">
                  <c:v>3.4956670000000001</c:v>
                </c:pt>
                <c:pt idx="99020">
                  <c:v>3.500067</c:v>
                </c:pt>
                <c:pt idx="99021">
                  <c:v>3.5044680000000001</c:v>
                </c:pt>
                <c:pt idx="99022">
                  <c:v>3.5088680000000001</c:v>
                </c:pt>
                <c:pt idx="99023">
                  <c:v>3.5132680000000001</c:v>
                </c:pt>
                <c:pt idx="99024">
                  <c:v>3.517668</c:v>
                </c:pt>
                <c:pt idx="99025">
                  <c:v>3.5220660000000001</c:v>
                </c:pt>
                <c:pt idx="99026">
                  <c:v>3.526465</c:v>
                </c:pt>
                <c:pt idx="99027">
                  <c:v>3.5308649999999999</c:v>
                </c:pt>
                <c:pt idx="99028">
                  <c:v>3.5352640000000002</c:v>
                </c:pt>
                <c:pt idx="99029">
                  <c:v>3.5396640000000001</c:v>
                </c:pt>
                <c:pt idx="99030">
                  <c:v>3.544063</c:v>
                </c:pt>
                <c:pt idx="99031">
                  <c:v>3.5484640000000001</c:v>
                </c:pt>
                <c:pt idx="99032">
                  <c:v>3.5528249999999999</c:v>
                </c:pt>
                <c:pt idx="99033">
                  <c:v>3.5571630000000001</c:v>
                </c:pt>
                <c:pt idx="99034">
                  <c:v>3.5615060000000001</c:v>
                </c:pt>
                <c:pt idx="99035">
                  <c:v>3.5658590000000001</c:v>
                </c:pt>
                <c:pt idx="99036">
                  <c:v>3.5702219999999998</c:v>
                </c:pt>
                <c:pt idx="99037">
                  <c:v>3.5745939999999998</c:v>
                </c:pt>
                <c:pt idx="99038">
                  <c:v>3.5789740000000001</c:v>
                </c:pt>
                <c:pt idx="99039">
                  <c:v>3.583358</c:v>
                </c:pt>
                <c:pt idx="99040">
                  <c:v>3.5877439999999998</c:v>
                </c:pt>
                <c:pt idx="99041">
                  <c:v>3.5921340000000002</c:v>
                </c:pt>
                <c:pt idx="99042">
                  <c:v>3.5965240000000001</c:v>
                </c:pt>
                <c:pt idx="99043">
                  <c:v>3.6009159999999998</c:v>
                </c:pt>
                <c:pt idx="99044">
                  <c:v>3.6053069999999998</c:v>
                </c:pt>
                <c:pt idx="99045">
                  <c:v>3.6097000000000001</c:v>
                </c:pt>
                <c:pt idx="99046">
                  <c:v>3.614093</c:v>
                </c:pt>
                <c:pt idx="99047">
                  <c:v>3.6184880000000001</c:v>
                </c:pt>
                <c:pt idx="99048">
                  <c:v>3.6228829999999999</c:v>
                </c:pt>
                <c:pt idx="99049">
                  <c:v>3.6272790000000001</c:v>
                </c:pt>
                <c:pt idx="99050">
                  <c:v>3.6316760000000001</c:v>
                </c:pt>
                <c:pt idx="99051">
                  <c:v>3.6360730000000001</c:v>
                </c:pt>
                <c:pt idx="99052">
                  <c:v>3.6404709999999998</c:v>
                </c:pt>
                <c:pt idx="99053">
                  <c:v>3.6448689999999999</c:v>
                </c:pt>
                <c:pt idx="99054">
                  <c:v>3.649267</c:v>
                </c:pt>
                <c:pt idx="99055">
                  <c:v>3.6536659999999999</c:v>
                </c:pt>
                <c:pt idx="99056">
                  <c:v>3.6580659999999998</c:v>
                </c:pt>
                <c:pt idx="99057">
                  <c:v>3.6624660000000002</c:v>
                </c:pt>
                <c:pt idx="99058">
                  <c:v>3.666865</c:v>
                </c:pt>
                <c:pt idx="99059">
                  <c:v>3.671265</c:v>
                </c:pt>
                <c:pt idx="99060">
                  <c:v>3.6756660000000001</c:v>
                </c:pt>
                <c:pt idx="99061">
                  <c:v>3.6800660000000001</c:v>
                </c:pt>
                <c:pt idx="99062">
                  <c:v>3.6844670000000002</c:v>
                </c:pt>
                <c:pt idx="99063">
                  <c:v>3.6888619999999999</c:v>
                </c:pt>
                <c:pt idx="99064">
                  <c:v>3.69326</c:v>
                </c:pt>
                <c:pt idx="99065">
                  <c:v>3.6976599999999999</c:v>
                </c:pt>
                <c:pt idx="99066">
                  <c:v>3.7020599999999999</c:v>
                </c:pt>
                <c:pt idx="99067">
                  <c:v>3.706461</c:v>
                </c:pt>
                <c:pt idx="99068">
                  <c:v>3.7108599999999998</c:v>
                </c:pt>
                <c:pt idx="99069">
                  <c:v>3.7152609999999999</c:v>
                </c:pt>
                <c:pt idx="99070">
                  <c:v>3.7196600000000002</c:v>
                </c:pt>
                <c:pt idx="99071">
                  <c:v>3.7240600000000001</c:v>
                </c:pt>
                <c:pt idx="99072">
                  <c:v>3.7284600000000001</c:v>
                </c:pt>
                <c:pt idx="99073">
                  <c:v>3.7328610000000002</c:v>
                </c:pt>
                <c:pt idx="99074">
                  <c:v>3.7372619999999999</c:v>
                </c:pt>
                <c:pt idx="99075">
                  <c:v>3.7416640000000001</c:v>
                </c:pt>
                <c:pt idx="99076">
                  <c:v>3.7460650000000002</c:v>
                </c:pt>
                <c:pt idx="99077">
                  <c:v>3.7504680000000001</c:v>
                </c:pt>
                <c:pt idx="99078">
                  <c:v>3.7548689999999998</c:v>
                </c:pt>
                <c:pt idx="99079">
                  <c:v>3.7592699999999999</c:v>
                </c:pt>
                <c:pt idx="99080">
                  <c:v>3.763671</c:v>
                </c:pt>
                <c:pt idx="99081">
                  <c:v>3.7680720000000001</c:v>
                </c:pt>
                <c:pt idx="99082">
                  <c:v>3.772472</c:v>
                </c:pt>
                <c:pt idx="99083">
                  <c:v>3.7768700000000002</c:v>
                </c:pt>
                <c:pt idx="99084">
                  <c:v>3.781269</c:v>
                </c:pt>
                <c:pt idx="99085">
                  <c:v>3.785666</c:v>
                </c:pt>
                <c:pt idx="99086">
                  <c:v>3.7899940000000001</c:v>
                </c:pt>
                <c:pt idx="99087">
                  <c:v>3.794359</c:v>
                </c:pt>
                <c:pt idx="99088">
                  <c:v>3.7987410000000001</c:v>
                </c:pt>
                <c:pt idx="99089">
                  <c:v>3.8031299999999999</c:v>
                </c:pt>
                <c:pt idx="99090">
                  <c:v>3.8075190000000001</c:v>
                </c:pt>
                <c:pt idx="99091">
                  <c:v>3.811912</c:v>
                </c:pt>
                <c:pt idx="99092">
                  <c:v>3.8163070000000001</c:v>
                </c:pt>
                <c:pt idx="99093">
                  <c:v>3.820703</c:v>
                </c:pt>
                <c:pt idx="99094">
                  <c:v>3.8250989999999998</c:v>
                </c:pt>
                <c:pt idx="99095">
                  <c:v>3.8294929999999998</c:v>
                </c:pt>
                <c:pt idx="99096">
                  <c:v>3.833885</c:v>
                </c:pt>
                <c:pt idx="99097">
                  <c:v>3.8382770000000002</c:v>
                </c:pt>
                <c:pt idx="99098">
                  <c:v>3.8426719999999999</c:v>
                </c:pt>
                <c:pt idx="99099">
                  <c:v>3.847067</c:v>
                </c:pt>
                <c:pt idx="99100">
                  <c:v>3.8514620000000002</c:v>
                </c:pt>
                <c:pt idx="99101">
                  <c:v>3.855858</c:v>
                </c:pt>
                <c:pt idx="99102">
                  <c:v>3.8602539999999999</c:v>
                </c:pt>
                <c:pt idx="99103">
                  <c:v>3.8646500000000001</c:v>
                </c:pt>
                <c:pt idx="99104">
                  <c:v>3.869046</c:v>
                </c:pt>
                <c:pt idx="99105">
                  <c:v>3.8734410000000001</c:v>
                </c:pt>
                <c:pt idx="99106">
                  <c:v>3.877837</c:v>
                </c:pt>
                <c:pt idx="99107">
                  <c:v>3.8822320000000001</c:v>
                </c:pt>
                <c:pt idx="99108">
                  <c:v>3.886628</c:v>
                </c:pt>
                <c:pt idx="99109">
                  <c:v>3.891025</c:v>
                </c:pt>
                <c:pt idx="99110">
                  <c:v>3.8954200000000001</c:v>
                </c:pt>
                <c:pt idx="99111">
                  <c:v>3.8998159999999999</c:v>
                </c:pt>
                <c:pt idx="99112">
                  <c:v>3.9042119999999998</c:v>
                </c:pt>
                <c:pt idx="99113">
                  <c:v>3.9086069999999999</c:v>
                </c:pt>
                <c:pt idx="99114">
                  <c:v>3.913001</c:v>
                </c:pt>
                <c:pt idx="99115">
                  <c:v>3.9173960000000001</c:v>
                </c:pt>
                <c:pt idx="99116">
                  <c:v>3.9217900000000001</c:v>
                </c:pt>
                <c:pt idx="99117">
                  <c:v>3.9261840000000001</c:v>
                </c:pt>
                <c:pt idx="99118">
                  <c:v>3.9305780000000001</c:v>
                </c:pt>
                <c:pt idx="99119">
                  <c:v>3.9349729999999998</c:v>
                </c:pt>
                <c:pt idx="99120">
                  <c:v>3.939368</c:v>
                </c:pt>
                <c:pt idx="99121">
                  <c:v>3.9437639999999998</c:v>
                </c:pt>
                <c:pt idx="99122">
                  <c:v>3.948159</c:v>
                </c:pt>
                <c:pt idx="99123">
                  <c:v>3.9525549999999998</c:v>
                </c:pt>
                <c:pt idx="99124">
                  <c:v>3.95695</c:v>
                </c:pt>
                <c:pt idx="99125">
                  <c:v>3.9613450000000001</c:v>
                </c:pt>
                <c:pt idx="99126">
                  <c:v>3.965741</c:v>
                </c:pt>
                <c:pt idx="99127">
                  <c:v>3.9701369999999998</c:v>
                </c:pt>
                <c:pt idx="99128">
                  <c:v>3.9745330000000001</c:v>
                </c:pt>
                <c:pt idx="99129">
                  <c:v>3.9789279999999998</c:v>
                </c:pt>
                <c:pt idx="99130">
                  <c:v>3.9833240000000001</c:v>
                </c:pt>
                <c:pt idx="99131">
                  <c:v>3.9877199999999999</c:v>
                </c:pt>
                <c:pt idx="99132">
                  <c:v>3.9921150000000001</c:v>
                </c:pt>
                <c:pt idx="99133">
                  <c:v>3.9965099999999998</c:v>
                </c:pt>
                <c:pt idx="99134">
                  <c:v>4.0009050000000004</c:v>
                </c:pt>
                <c:pt idx="99135">
                  <c:v>4.0053010000000002</c:v>
                </c:pt>
                <c:pt idx="99136">
                  <c:v>4.0096959999999999</c:v>
                </c:pt>
                <c:pt idx="99137">
                  <c:v>4.0140909999999996</c:v>
                </c:pt>
                <c:pt idx="99138">
                  <c:v>4.0184879999999996</c:v>
                </c:pt>
                <c:pt idx="99139">
                  <c:v>4.0228830000000002</c:v>
                </c:pt>
                <c:pt idx="99140">
                  <c:v>4.0272790000000001</c:v>
                </c:pt>
                <c:pt idx="99141">
                  <c:v>4.0316749999999999</c:v>
                </c:pt>
                <c:pt idx="99142">
                  <c:v>4.0360690000000004</c:v>
                </c:pt>
                <c:pt idx="99143">
                  <c:v>4.0404640000000001</c:v>
                </c:pt>
                <c:pt idx="99144">
                  <c:v>4.0448579999999996</c:v>
                </c:pt>
                <c:pt idx="99145">
                  <c:v>4.0492530000000002</c:v>
                </c:pt>
                <c:pt idx="99146">
                  <c:v>4.0536490000000001</c:v>
                </c:pt>
                <c:pt idx="99147">
                  <c:v>4.0580449999999999</c:v>
                </c:pt>
                <c:pt idx="99148">
                  <c:v>4.0624399999999996</c:v>
                </c:pt>
                <c:pt idx="99149">
                  <c:v>4.0668350000000002</c:v>
                </c:pt>
                <c:pt idx="99150">
                  <c:v>4.0712299999999999</c:v>
                </c:pt>
                <c:pt idx="99151">
                  <c:v>4.0756259999999997</c:v>
                </c:pt>
                <c:pt idx="99152">
                  <c:v>4.0800219999999996</c:v>
                </c:pt>
                <c:pt idx="99153">
                  <c:v>4.0844199999999997</c:v>
                </c:pt>
                <c:pt idx="99154">
                  <c:v>4.0888169999999997</c:v>
                </c:pt>
                <c:pt idx="99155">
                  <c:v>4.0932139999999997</c:v>
                </c:pt>
                <c:pt idx="99156">
                  <c:v>4.0976090000000003</c:v>
                </c:pt>
                <c:pt idx="99157">
                  <c:v>4.1020050000000001</c:v>
                </c:pt>
                <c:pt idx="99158">
                  <c:v>4.1063999999999998</c:v>
                </c:pt>
                <c:pt idx="99159">
                  <c:v>4.1107950000000004</c:v>
                </c:pt>
                <c:pt idx="99160">
                  <c:v>4.1151920000000004</c:v>
                </c:pt>
                <c:pt idx="99161">
                  <c:v>4.1195890000000004</c:v>
                </c:pt>
                <c:pt idx="99162">
                  <c:v>4.1239869999999996</c:v>
                </c:pt>
                <c:pt idx="99163">
                  <c:v>4.1283849999999997</c:v>
                </c:pt>
                <c:pt idx="99164">
                  <c:v>4.1327829999999999</c:v>
                </c:pt>
                <c:pt idx="99165">
                  <c:v>4.137181</c:v>
                </c:pt>
                <c:pt idx="99166">
                  <c:v>4.1415800000000003</c:v>
                </c:pt>
                <c:pt idx="99167">
                  <c:v>4.1459770000000002</c:v>
                </c:pt>
                <c:pt idx="99168">
                  <c:v>4.1503740000000002</c:v>
                </c:pt>
                <c:pt idx="99169">
                  <c:v>4.1547700000000001</c:v>
                </c:pt>
                <c:pt idx="99170">
                  <c:v>4.1591670000000001</c:v>
                </c:pt>
                <c:pt idx="99171">
                  <c:v>4.1635629999999999</c:v>
                </c:pt>
                <c:pt idx="99172">
                  <c:v>4.1679589999999997</c:v>
                </c:pt>
                <c:pt idx="99173">
                  <c:v>4.1723549999999996</c:v>
                </c:pt>
                <c:pt idx="99174">
                  <c:v>4.1767510000000003</c:v>
                </c:pt>
                <c:pt idx="99175">
                  <c:v>4.1811480000000003</c:v>
                </c:pt>
                <c:pt idx="99176">
                  <c:v>4.1855450000000003</c:v>
                </c:pt>
                <c:pt idx="99177">
                  <c:v>4.1899420000000003</c:v>
                </c:pt>
                <c:pt idx="99178">
                  <c:v>4.1943390000000003</c:v>
                </c:pt>
                <c:pt idx="99179">
                  <c:v>4.1987360000000002</c:v>
                </c:pt>
                <c:pt idx="99180">
                  <c:v>4.2031330000000002</c:v>
                </c:pt>
                <c:pt idx="99181">
                  <c:v>4.2075290000000001</c:v>
                </c:pt>
                <c:pt idx="99182">
                  <c:v>4.2119260000000001</c:v>
                </c:pt>
                <c:pt idx="99183">
                  <c:v>4.2163149999999998</c:v>
                </c:pt>
                <c:pt idx="99184">
                  <c:v>4.2207109999999997</c:v>
                </c:pt>
                <c:pt idx="99185">
                  <c:v>4.2251070000000004</c:v>
                </c:pt>
                <c:pt idx="99186">
                  <c:v>4.2295049999999996</c:v>
                </c:pt>
                <c:pt idx="99187">
                  <c:v>4.2339000000000002</c:v>
                </c:pt>
                <c:pt idx="99188">
                  <c:v>4.2382970000000002</c:v>
                </c:pt>
                <c:pt idx="99189">
                  <c:v>4.242693</c:v>
                </c:pt>
                <c:pt idx="99190">
                  <c:v>4.24709</c:v>
                </c:pt>
                <c:pt idx="99191">
                  <c:v>4.2514890000000003</c:v>
                </c:pt>
                <c:pt idx="99192">
                  <c:v>4.2558879999999997</c:v>
                </c:pt>
                <c:pt idx="99193">
                  <c:v>4.2602869999999999</c:v>
                </c:pt>
                <c:pt idx="99194">
                  <c:v>4.2646870000000003</c:v>
                </c:pt>
                <c:pt idx="99195">
                  <c:v>4.2690859999999997</c:v>
                </c:pt>
                <c:pt idx="99196">
                  <c:v>4.2734870000000003</c:v>
                </c:pt>
                <c:pt idx="99197">
                  <c:v>4.2778869999999998</c:v>
                </c:pt>
                <c:pt idx="99198">
                  <c:v>4.2822889999999996</c:v>
                </c:pt>
                <c:pt idx="99199">
                  <c:v>4.286689</c:v>
                </c:pt>
                <c:pt idx="99200">
                  <c:v>4.2910890000000004</c:v>
                </c:pt>
                <c:pt idx="99201">
                  <c:v>4.2954889999999999</c:v>
                </c:pt>
                <c:pt idx="99202">
                  <c:v>4.2998890000000003</c:v>
                </c:pt>
                <c:pt idx="99203">
                  <c:v>4.3042879999999997</c:v>
                </c:pt>
                <c:pt idx="99204">
                  <c:v>4.3086869999999999</c:v>
                </c:pt>
                <c:pt idx="99205">
                  <c:v>4.3130860000000002</c:v>
                </c:pt>
                <c:pt idx="99206">
                  <c:v>4.3174849999999996</c:v>
                </c:pt>
                <c:pt idx="99207">
                  <c:v>4.321885</c:v>
                </c:pt>
                <c:pt idx="99208">
                  <c:v>4.3262830000000001</c:v>
                </c:pt>
                <c:pt idx="99209">
                  <c:v>4.3306820000000004</c:v>
                </c:pt>
                <c:pt idx="99210">
                  <c:v>4.3350429999999998</c:v>
                </c:pt>
                <c:pt idx="99211">
                  <c:v>4.3393949999999997</c:v>
                </c:pt>
                <c:pt idx="99212">
                  <c:v>4.3437599999999996</c:v>
                </c:pt>
                <c:pt idx="99213">
                  <c:v>4.3481379999999996</c:v>
                </c:pt>
                <c:pt idx="99214">
                  <c:v>4.3525239999999998</c:v>
                </c:pt>
                <c:pt idx="99215">
                  <c:v>4.3569110000000002</c:v>
                </c:pt>
                <c:pt idx="99216">
                  <c:v>4.3612970000000004</c:v>
                </c:pt>
                <c:pt idx="99217">
                  <c:v>4.3656860000000002</c:v>
                </c:pt>
                <c:pt idx="99218">
                  <c:v>4.3700830000000002</c:v>
                </c:pt>
                <c:pt idx="99219">
                  <c:v>4.3744820000000004</c:v>
                </c:pt>
                <c:pt idx="99220">
                  <c:v>4.3788840000000002</c:v>
                </c:pt>
                <c:pt idx="99221">
                  <c:v>4.3832849999999999</c:v>
                </c:pt>
                <c:pt idx="99222">
                  <c:v>4.3876860000000004</c:v>
                </c:pt>
                <c:pt idx="99223">
                  <c:v>4.3920589999999997</c:v>
                </c:pt>
                <c:pt idx="99224">
                  <c:v>4.3964439999999998</c:v>
                </c:pt>
                <c:pt idx="99225">
                  <c:v>4.4008209999999996</c:v>
                </c:pt>
                <c:pt idx="99226">
                  <c:v>4.4051989999999996</c:v>
                </c:pt>
                <c:pt idx="99227">
                  <c:v>4.4095789999999999</c:v>
                </c:pt>
                <c:pt idx="99228">
                  <c:v>4.4139670000000004</c:v>
                </c:pt>
                <c:pt idx="99229">
                  <c:v>4.418355</c:v>
                </c:pt>
                <c:pt idx="99230">
                  <c:v>4.4227449999999999</c:v>
                </c:pt>
                <c:pt idx="99231">
                  <c:v>4.4271370000000001</c:v>
                </c:pt>
                <c:pt idx="99232">
                  <c:v>4.4315300000000004</c:v>
                </c:pt>
                <c:pt idx="99233">
                  <c:v>4.435924</c:v>
                </c:pt>
                <c:pt idx="99234">
                  <c:v>4.4403199999999998</c:v>
                </c:pt>
                <c:pt idx="99235">
                  <c:v>4.4447150000000004</c:v>
                </c:pt>
                <c:pt idx="99236">
                  <c:v>4.4491120000000004</c:v>
                </c:pt>
                <c:pt idx="99237">
                  <c:v>4.4535090000000004</c:v>
                </c:pt>
                <c:pt idx="99238">
                  <c:v>4.4579069999999996</c:v>
                </c:pt>
                <c:pt idx="99239">
                  <c:v>4.4623039999999996</c:v>
                </c:pt>
                <c:pt idx="99240">
                  <c:v>4.4667009999999996</c:v>
                </c:pt>
                <c:pt idx="99241">
                  <c:v>4.4710989999999997</c:v>
                </c:pt>
                <c:pt idx="99242">
                  <c:v>4.4754969999999998</c:v>
                </c:pt>
                <c:pt idx="99243">
                  <c:v>4.4798960000000001</c:v>
                </c:pt>
                <c:pt idx="99244">
                  <c:v>4.4842930000000001</c:v>
                </c:pt>
                <c:pt idx="99245">
                  <c:v>4.4886900000000001</c:v>
                </c:pt>
                <c:pt idx="99246">
                  <c:v>4.4930880000000002</c:v>
                </c:pt>
                <c:pt idx="99247">
                  <c:v>4.4974869999999996</c:v>
                </c:pt>
                <c:pt idx="99248">
                  <c:v>4.5018859999999998</c:v>
                </c:pt>
                <c:pt idx="99249">
                  <c:v>4.506284</c:v>
                </c:pt>
                <c:pt idx="99250">
                  <c:v>4.5106820000000001</c:v>
                </c:pt>
                <c:pt idx="99251">
                  <c:v>4.5150800000000002</c:v>
                </c:pt>
                <c:pt idx="99252">
                  <c:v>4.5194770000000002</c:v>
                </c:pt>
                <c:pt idx="99253">
                  <c:v>4.5238750000000003</c:v>
                </c:pt>
                <c:pt idx="99254">
                  <c:v>4.5282739999999997</c:v>
                </c:pt>
                <c:pt idx="99255">
                  <c:v>4.5326700000000004</c:v>
                </c:pt>
                <c:pt idx="99256">
                  <c:v>4.5370670000000004</c:v>
                </c:pt>
                <c:pt idx="99257">
                  <c:v>4.5414649999999996</c:v>
                </c:pt>
                <c:pt idx="99258">
                  <c:v>4.5458600000000002</c:v>
                </c:pt>
                <c:pt idx="99259">
                  <c:v>4.5502560000000001</c:v>
                </c:pt>
                <c:pt idx="99260">
                  <c:v>4.5546519999999999</c:v>
                </c:pt>
                <c:pt idx="99261">
                  <c:v>4.5590469999999996</c:v>
                </c:pt>
                <c:pt idx="99262">
                  <c:v>4.5634420000000002</c:v>
                </c:pt>
                <c:pt idx="99263">
                  <c:v>4.5678229999999997</c:v>
                </c:pt>
                <c:pt idx="99264">
                  <c:v>4.5722139999999998</c:v>
                </c:pt>
                <c:pt idx="99265">
                  <c:v>4.576606</c:v>
                </c:pt>
                <c:pt idx="99266">
                  <c:v>4.5810000000000004</c:v>
                </c:pt>
                <c:pt idx="99267">
                  <c:v>4.585394</c:v>
                </c:pt>
                <c:pt idx="99268">
                  <c:v>4.5897899999999998</c:v>
                </c:pt>
                <c:pt idx="99269">
                  <c:v>4.5941840000000003</c:v>
                </c:pt>
                <c:pt idx="99270">
                  <c:v>4.5985800000000001</c:v>
                </c:pt>
                <c:pt idx="99271">
                  <c:v>4.6029749999999998</c:v>
                </c:pt>
                <c:pt idx="99272">
                  <c:v>4.6073700000000004</c:v>
                </c:pt>
                <c:pt idx="99273">
                  <c:v>4.6117660000000003</c:v>
                </c:pt>
                <c:pt idx="99274">
                  <c:v>4.616161</c:v>
                </c:pt>
                <c:pt idx="99275">
                  <c:v>4.6205569999999998</c:v>
                </c:pt>
                <c:pt idx="99276">
                  <c:v>4.6249520000000004</c:v>
                </c:pt>
                <c:pt idx="99277">
                  <c:v>4.629346</c:v>
                </c:pt>
                <c:pt idx="99278">
                  <c:v>4.6337400000000004</c:v>
                </c:pt>
                <c:pt idx="99279">
                  <c:v>4.6381350000000001</c:v>
                </c:pt>
                <c:pt idx="99280">
                  <c:v>4.6425299999999998</c:v>
                </c:pt>
                <c:pt idx="99281">
                  <c:v>4.6469230000000001</c:v>
                </c:pt>
                <c:pt idx="99282">
                  <c:v>4.6513159999999996</c:v>
                </c:pt>
                <c:pt idx="99283">
                  <c:v>4.65571</c:v>
                </c:pt>
                <c:pt idx="99284">
                  <c:v>4.6601030000000003</c:v>
                </c:pt>
                <c:pt idx="99285">
                  <c:v>4.6644969999999999</c:v>
                </c:pt>
                <c:pt idx="99286">
                  <c:v>4.6688910000000003</c:v>
                </c:pt>
                <c:pt idx="99287">
                  <c:v>4.6732849999999999</c:v>
                </c:pt>
                <c:pt idx="99288">
                  <c:v>4.6776730000000004</c:v>
                </c:pt>
                <c:pt idx="99289">
                  <c:v>4.682067</c:v>
                </c:pt>
                <c:pt idx="99290">
                  <c:v>4.6864600000000003</c:v>
                </c:pt>
                <c:pt idx="99291">
                  <c:v>4.690855</c:v>
                </c:pt>
                <c:pt idx="99292">
                  <c:v>4.6952489999999996</c:v>
                </c:pt>
                <c:pt idx="99293">
                  <c:v>4.6996419999999999</c:v>
                </c:pt>
                <c:pt idx="99294">
                  <c:v>4.7040369999999996</c:v>
                </c:pt>
                <c:pt idx="99295">
                  <c:v>4.7084299999999999</c:v>
                </c:pt>
                <c:pt idx="99296">
                  <c:v>4.7128230000000002</c:v>
                </c:pt>
                <c:pt idx="99297">
                  <c:v>4.7172169999999998</c:v>
                </c:pt>
                <c:pt idx="99298">
                  <c:v>4.7216069999999997</c:v>
                </c:pt>
                <c:pt idx="99299">
                  <c:v>4.7259969999999996</c:v>
                </c:pt>
                <c:pt idx="99300">
                  <c:v>4.7303930000000003</c:v>
                </c:pt>
                <c:pt idx="99301">
                  <c:v>4.7347789999999996</c:v>
                </c:pt>
                <c:pt idx="99302">
                  <c:v>4.7391680000000003</c:v>
                </c:pt>
                <c:pt idx="99303">
                  <c:v>4.7435549999999997</c:v>
                </c:pt>
                <c:pt idx="99304">
                  <c:v>4.7479469999999999</c:v>
                </c:pt>
                <c:pt idx="99305">
                  <c:v>4.7523400000000002</c:v>
                </c:pt>
                <c:pt idx="99306">
                  <c:v>4.7567329999999997</c:v>
                </c:pt>
                <c:pt idx="99307">
                  <c:v>4.7611270000000001</c:v>
                </c:pt>
                <c:pt idx="99308">
                  <c:v>4.7655209999999997</c:v>
                </c:pt>
                <c:pt idx="99309">
                  <c:v>4.7699129999999998</c:v>
                </c:pt>
                <c:pt idx="99310">
                  <c:v>4.7743060000000002</c:v>
                </c:pt>
                <c:pt idx="99311">
                  <c:v>4.7786980000000003</c:v>
                </c:pt>
                <c:pt idx="99312">
                  <c:v>4.7830909999999998</c:v>
                </c:pt>
                <c:pt idx="99313">
                  <c:v>4.7874840000000001</c:v>
                </c:pt>
                <c:pt idx="99314">
                  <c:v>4.7918760000000002</c:v>
                </c:pt>
                <c:pt idx="99315">
                  <c:v>4.7962680000000004</c:v>
                </c:pt>
                <c:pt idx="99316">
                  <c:v>4.8006599999999997</c:v>
                </c:pt>
                <c:pt idx="99317">
                  <c:v>4.8050519999999999</c:v>
                </c:pt>
                <c:pt idx="99318">
                  <c:v>4.8094340000000004</c:v>
                </c:pt>
                <c:pt idx="99319">
                  <c:v>4.8138189999999996</c:v>
                </c:pt>
                <c:pt idx="99320">
                  <c:v>4.8182020000000003</c:v>
                </c:pt>
                <c:pt idx="99321">
                  <c:v>4.8225870000000004</c:v>
                </c:pt>
                <c:pt idx="99322">
                  <c:v>4.8269719999999996</c:v>
                </c:pt>
                <c:pt idx="99323">
                  <c:v>4.8313579999999998</c:v>
                </c:pt>
                <c:pt idx="99324">
                  <c:v>4.8357429999999999</c:v>
                </c:pt>
                <c:pt idx="99325">
                  <c:v>4.8401300000000003</c:v>
                </c:pt>
                <c:pt idx="99326">
                  <c:v>4.8445159999999996</c:v>
                </c:pt>
                <c:pt idx="99327">
                  <c:v>4.8489019999999998</c:v>
                </c:pt>
                <c:pt idx="99328">
                  <c:v>4.8532890000000002</c:v>
                </c:pt>
                <c:pt idx="99329">
                  <c:v>4.8576759999999997</c:v>
                </c:pt>
                <c:pt idx="99330">
                  <c:v>4.8620640000000002</c:v>
                </c:pt>
                <c:pt idx="99331">
                  <c:v>4.8664509999999996</c:v>
                </c:pt>
                <c:pt idx="99332">
                  <c:v>4.8708369999999999</c:v>
                </c:pt>
                <c:pt idx="99333">
                  <c:v>4.875216</c:v>
                </c:pt>
                <c:pt idx="99334">
                  <c:v>4.8795979999999997</c:v>
                </c:pt>
                <c:pt idx="99335">
                  <c:v>4.8839839999999999</c:v>
                </c:pt>
                <c:pt idx="99336">
                  <c:v>4.8883700000000001</c:v>
                </c:pt>
                <c:pt idx="99337">
                  <c:v>4.8927569999999996</c:v>
                </c:pt>
                <c:pt idx="99338">
                  <c:v>4.8971439999999999</c:v>
                </c:pt>
                <c:pt idx="99339">
                  <c:v>4.9015319999999996</c:v>
                </c:pt>
                <c:pt idx="99340">
                  <c:v>4.9059189999999999</c:v>
                </c:pt>
                <c:pt idx="99341">
                  <c:v>4.9103050000000001</c:v>
                </c:pt>
                <c:pt idx="99342">
                  <c:v>4.9146890000000001</c:v>
                </c:pt>
                <c:pt idx="99343">
                  <c:v>4.9190719999999999</c:v>
                </c:pt>
                <c:pt idx="99344">
                  <c:v>4.923457</c:v>
                </c:pt>
                <c:pt idx="99345">
                  <c:v>4.9278399999999998</c:v>
                </c:pt>
                <c:pt idx="99346">
                  <c:v>4.9322239999999997</c:v>
                </c:pt>
                <c:pt idx="99347">
                  <c:v>4.9366050000000001</c:v>
                </c:pt>
                <c:pt idx="99348">
                  <c:v>4.9409859999999997</c:v>
                </c:pt>
                <c:pt idx="99349">
                  <c:v>4.9453670000000001</c:v>
                </c:pt>
                <c:pt idx="99350">
                  <c:v>4.9497439999999999</c:v>
                </c:pt>
                <c:pt idx="99351">
                  <c:v>4.9541230000000001</c:v>
                </c:pt>
                <c:pt idx="99352">
                  <c:v>4.9585030000000003</c:v>
                </c:pt>
                <c:pt idx="99353">
                  <c:v>4.9628550000000002</c:v>
                </c:pt>
                <c:pt idx="99354">
                  <c:v>4.9671940000000001</c:v>
                </c:pt>
                <c:pt idx="99355">
                  <c:v>4.971546</c:v>
                </c:pt>
                <c:pt idx="99356">
                  <c:v>4.9759140000000004</c:v>
                </c:pt>
                <c:pt idx="99357">
                  <c:v>4.9802840000000002</c:v>
                </c:pt>
                <c:pt idx="99358">
                  <c:v>4.9846579999999996</c:v>
                </c:pt>
                <c:pt idx="99359">
                  <c:v>4.9890350000000003</c:v>
                </c:pt>
                <c:pt idx="99360">
                  <c:v>4.9934139999999996</c:v>
                </c:pt>
                <c:pt idx="99361">
                  <c:v>4.9977919999999996</c:v>
                </c:pt>
                <c:pt idx="99362">
                  <c:v>5.0021709999999997</c:v>
                </c:pt>
                <c:pt idx="99363">
                  <c:v>5.0065480000000004</c:v>
                </c:pt>
                <c:pt idx="99364">
                  <c:v>5.0109260000000004</c:v>
                </c:pt>
                <c:pt idx="99365">
                  <c:v>5.0153049999999997</c:v>
                </c:pt>
                <c:pt idx="99366">
                  <c:v>5.0196829999999997</c:v>
                </c:pt>
                <c:pt idx="99367">
                  <c:v>5.0240619999999998</c:v>
                </c:pt>
                <c:pt idx="99368">
                  <c:v>5.028429</c:v>
                </c:pt>
                <c:pt idx="99369">
                  <c:v>5.0328080000000002</c:v>
                </c:pt>
                <c:pt idx="99370">
                  <c:v>5.0371889999999997</c:v>
                </c:pt>
                <c:pt idx="99371">
                  <c:v>5.0415640000000002</c:v>
                </c:pt>
                <c:pt idx="99372">
                  <c:v>5.045941</c:v>
                </c:pt>
                <c:pt idx="99373">
                  <c:v>5.0503130000000001</c:v>
                </c:pt>
                <c:pt idx="99374">
                  <c:v>5.0546879999999996</c:v>
                </c:pt>
                <c:pt idx="99375">
                  <c:v>5.0590640000000002</c:v>
                </c:pt>
                <c:pt idx="99376">
                  <c:v>5.0634420000000002</c:v>
                </c:pt>
                <c:pt idx="99377">
                  <c:v>5.0678210000000004</c:v>
                </c:pt>
                <c:pt idx="99378">
                  <c:v>5.0721990000000003</c:v>
                </c:pt>
                <c:pt idx="99379">
                  <c:v>5.0765770000000003</c:v>
                </c:pt>
                <c:pt idx="99380">
                  <c:v>5.0809530000000001</c:v>
                </c:pt>
                <c:pt idx="99381">
                  <c:v>5.0853299999999999</c:v>
                </c:pt>
                <c:pt idx="99382">
                  <c:v>5.089709</c:v>
                </c:pt>
                <c:pt idx="99383">
                  <c:v>5.094087</c:v>
                </c:pt>
                <c:pt idx="99384">
                  <c:v>5.0984639999999999</c:v>
                </c:pt>
                <c:pt idx="99385">
                  <c:v>5.1028409999999997</c:v>
                </c:pt>
                <c:pt idx="99386">
                  <c:v>5.1072189999999997</c:v>
                </c:pt>
                <c:pt idx="99387">
                  <c:v>5.1115959999999996</c:v>
                </c:pt>
                <c:pt idx="99388">
                  <c:v>5.1159720000000002</c:v>
                </c:pt>
                <c:pt idx="99389">
                  <c:v>5.1203479999999999</c:v>
                </c:pt>
                <c:pt idx="99390">
                  <c:v>5.1247259999999999</c:v>
                </c:pt>
                <c:pt idx="99391">
                  <c:v>5.1291039999999999</c:v>
                </c:pt>
                <c:pt idx="99392">
                  <c:v>5.1334799999999996</c:v>
                </c:pt>
                <c:pt idx="99393">
                  <c:v>5.1378519999999996</c:v>
                </c:pt>
                <c:pt idx="99394">
                  <c:v>5.142226</c:v>
                </c:pt>
                <c:pt idx="99395">
                  <c:v>5.1465969999999999</c:v>
                </c:pt>
                <c:pt idx="99396">
                  <c:v>5.1509710000000002</c:v>
                </c:pt>
                <c:pt idx="99397">
                  <c:v>5.1553459999999998</c:v>
                </c:pt>
                <c:pt idx="99398">
                  <c:v>5.1597210000000002</c:v>
                </c:pt>
                <c:pt idx="99399">
                  <c:v>5.1640959999999998</c:v>
                </c:pt>
                <c:pt idx="99400">
                  <c:v>5.168469</c:v>
                </c:pt>
                <c:pt idx="99401">
                  <c:v>5.1728440000000004</c:v>
                </c:pt>
                <c:pt idx="99402">
                  <c:v>5.1772179999999999</c:v>
                </c:pt>
                <c:pt idx="99403">
                  <c:v>5.1815920000000002</c:v>
                </c:pt>
                <c:pt idx="99404">
                  <c:v>5.1859650000000004</c:v>
                </c:pt>
                <c:pt idx="99405">
                  <c:v>5.1903379999999997</c:v>
                </c:pt>
                <c:pt idx="99406">
                  <c:v>5.1947099999999997</c:v>
                </c:pt>
                <c:pt idx="99407">
                  <c:v>5.1990819999999998</c:v>
                </c:pt>
                <c:pt idx="99408">
                  <c:v>5.2034529999999997</c:v>
                </c:pt>
                <c:pt idx="99409">
                  <c:v>5.2078230000000003</c:v>
                </c:pt>
                <c:pt idx="99410">
                  <c:v>5.2121940000000002</c:v>
                </c:pt>
                <c:pt idx="99411">
                  <c:v>5.2165650000000001</c:v>
                </c:pt>
                <c:pt idx="99412">
                  <c:v>5.2209370000000002</c:v>
                </c:pt>
                <c:pt idx="99413">
                  <c:v>5.2253020000000001</c:v>
                </c:pt>
                <c:pt idx="99414">
                  <c:v>5.2296690000000003</c:v>
                </c:pt>
                <c:pt idx="99415">
                  <c:v>5.2340350000000004</c:v>
                </c:pt>
                <c:pt idx="99416">
                  <c:v>5.2384009999999996</c:v>
                </c:pt>
                <c:pt idx="99417">
                  <c:v>5.2427669999999997</c:v>
                </c:pt>
                <c:pt idx="99418">
                  <c:v>5.2471360000000002</c:v>
                </c:pt>
                <c:pt idx="99419">
                  <c:v>5.2515039999999997</c:v>
                </c:pt>
                <c:pt idx="99420">
                  <c:v>5.2558740000000004</c:v>
                </c:pt>
                <c:pt idx="99421">
                  <c:v>5.260243</c:v>
                </c:pt>
                <c:pt idx="99422">
                  <c:v>5.2646129999999998</c:v>
                </c:pt>
                <c:pt idx="99423">
                  <c:v>5.2689830000000004</c:v>
                </c:pt>
                <c:pt idx="99424">
                  <c:v>5.2733540000000003</c:v>
                </c:pt>
                <c:pt idx="99425">
                  <c:v>5.2777240000000001</c:v>
                </c:pt>
                <c:pt idx="99426">
                  <c:v>5.2820939999999998</c:v>
                </c:pt>
                <c:pt idx="99427">
                  <c:v>5.2864649999999997</c:v>
                </c:pt>
                <c:pt idx="99428">
                  <c:v>5.2908359999999997</c:v>
                </c:pt>
                <c:pt idx="99429">
                  <c:v>5.2952070000000004</c:v>
                </c:pt>
                <c:pt idx="99430">
                  <c:v>5.2995749999999999</c:v>
                </c:pt>
                <c:pt idx="99431">
                  <c:v>5.3039440000000004</c:v>
                </c:pt>
                <c:pt idx="99432">
                  <c:v>5.3083130000000001</c:v>
                </c:pt>
                <c:pt idx="99433">
                  <c:v>5.3126829999999998</c:v>
                </c:pt>
                <c:pt idx="99434">
                  <c:v>5.3170529999999996</c:v>
                </c:pt>
                <c:pt idx="99435">
                  <c:v>5.3214240000000004</c:v>
                </c:pt>
                <c:pt idx="99436">
                  <c:v>5.3257940000000001</c:v>
                </c:pt>
                <c:pt idx="99437">
                  <c:v>5.3301639999999999</c:v>
                </c:pt>
                <c:pt idx="99438">
                  <c:v>5.3345349999999998</c:v>
                </c:pt>
                <c:pt idx="99439">
                  <c:v>5.3389049999999996</c:v>
                </c:pt>
                <c:pt idx="99440">
                  <c:v>5.3432750000000002</c:v>
                </c:pt>
                <c:pt idx="99441">
                  <c:v>5.3476439999999998</c:v>
                </c:pt>
                <c:pt idx="99442">
                  <c:v>5.3520139999999996</c:v>
                </c:pt>
                <c:pt idx="99443">
                  <c:v>5.3563840000000003</c:v>
                </c:pt>
                <c:pt idx="99444">
                  <c:v>5.3607529999999999</c:v>
                </c:pt>
                <c:pt idx="99445">
                  <c:v>5.3651210000000003</c:v>
                </c:pt>
                <c:pt idx="99446">
                  <c:v>5.3694899999999999</c:v>
                </c:pt>
                <c:pt idx="99447">
                  <c:v>5.3738580000000002</c:v>
                </c:pt>
                <c:pt idx="99448">
                  <c:v>5.378228</c:v>
                </c:pt>
                <c:pt idx="99449">
                  <c:v>5.3825969999999996</c:v>
                </c:pt>
                <c:pt idx="99450">
                  <c:v>5.3869660000000001</c:v>
                </c:pt>
                <c:pt idx="99451">
                  <c:v>5.3913349999999998</c:v>
                </c:pt>
                <c:pt idx="99452">
                  <c:v>5.395702</c:v>
                </c:pt>
                <c:pt idx="99453">
                  <c:v>5.4000690000000002</c:v>
                </c:pt>
                <c:pt idx="99454">
                  <c:v>5.4044369999999997</c:v>
                </c:pt>
                <c:pt idx="99455">
                  <c:v>5.4088060000000002</c:v>
                </c:pt>
                <c:pt idx="99456">
                  <c:v>5.4131749999999998</c:v>
                </c:pt>
                <c:pt idx="99457">
                  <c:v>5.4175440000000004</c:v>
                </c:pt>
                <c:pt idx="99458">
                  <c:v>5.421913</c:v>
                </c:pt>
                <c:pt idx="99459">
                  <c:v>5.4262819999999996</c:v>
                </c:pt>
                <c:pt idx="99460">
                  <c:v>5.4306510000000001</c:v>
                </c:pt>
                <c:pt idx="99461">
                  <c:v>5.4350199999999997</c:v>
                </c:pt>
                <c:pt idx="99462">
                  <c:v>5.4393890000000003</c:v>
                </c:pt>
                <c:pt idx="99463">
                  <c:v>5.4437579999999999</c:v>
                </c:pt>
                <c:pt idx="99464">
                  <c:v>5.4481260000000002</c:v>
                </c:pt>
                <c:pt idx="99465">
                  <c:v>5.4524939999999997</c:v>
                </c:pt>
                <c:pt idx="99466">
                  <c:v>5.4568589999999997</c:v>
                </c:pt>
                <c:pt idx="99467">
                  <c:v>5.4612220000000002</c:v>
                </c:pt>
                <c:pt idx="99468">
                  <c:v>5.4655860000000001</c:v>
                </c:pt>
                <c:pt idx="99469">
                  <c:v>5.4699520000000001</c:v>
                </c:pt>
                <c:pt idx="99470">
                  <c:v>5.4743190000000004</c:v>
                </c:pt>
                <c:pt idx="99471">
                  <c:v>5.4786859999999997</c:v>
                </c:pt>
                <c:pt idx="99472">
                  <c:v>5.4830519999999998</c:v>
                </c:pt>
                <c:pt idx="99473">
                  <c:v>5.487419</c:v>
                </c:pt>
                <c:pt idx="99474">
                  <c:v>5.4917850000000001</c:v>
                </c:pt>
                <c:pt idx="99475">
                  <c:v>5.4961520000000004</c:v>
                </c:pt>
                <c:pt idx="99476">
                  <c:v>5.5005189999999997</c:v>
                </c:pt>
                <c:pt idx="99477">
                  <c:v>5.5048870000000001</c:v>
                </c:pt>
                <c:pt idx="99478">
                  <c:v>5.5092540000000003</c:v>
                </c:pt>
                <c:pt idx="99479">
                  <c:v>5.5136219999999998</c:v>
                </c:pt>
                <c:pt idx="99480">
                  <c:v>5.5179900000000002</c:v>
                </c:pt>
                <c:pt idx="99481">
                  <c:v>5.5223570000000004</c:v>
                </c:pt>
                <c:pt idx="99482">
                  <c:v>5.5267239999999997</c:v>
                </c:pt>
                <c:pt idx="99483">
                  <c:v>5.531091</c:v>
                </c:pt>
                <c:pt idx="99484">
                  <c:v>5.5354580000000002</c:v>
                </c:pt>
                <c:pt idx="99485">
                  <c:v>5.5398240000000003</c:v>
                </c:pt>
                <c:pt idx="99486">
                  <c:v>5.5441919999999998</c:v>
                </c:pt>
                <c:pt idx="99487">
                  <c:v>5.5485600000000002</c:v>
                </c:pt>
                <c:pt idx="99488">
                  <c:v>5.5529270000000004</c:v>
                </c:pt>
                <c:pt idx="99489">
                  <c:v>5.5572949999999999</c:v>
                </c:pt>
                <c:pt idx="99490">
                  <c:v>5.5616649999999996</c:v>
                </c:pt>
                <c:pt idx="99491">
                  <c:v>5.566033</c:v>
                </c:pt>
                <c:pt idx="99492">
                  <c:v>5.5704019999999996</c:v>
                </c:pt>
                <c:pt idx="99493">
                  <c:v>5.57477</c:v>
                </c:pt>
                <c:pt idx="99494">
                  <c:v>5.5791389999999996</c:v>
                </c:pt>
                <c:pt idx="99495">
                  <c:v>5.5835080000000001</c:v>
                </c:pt>
                <c:pt idx="99496">
                  <c:v>5.5878750000000004</c:v>
                </c:pt>
                <c:pt idx="99497">
                  <c:v>5.592244</c:v>
                </c:pt>
                <c:pt idx="99498">
                  <c:v>5.5966110000000002</c:v>
                </c:pt>
                <c:pt idx="99499">
                  <c:v>5.6009799999999998</c:v>
                </c:pt>
                <c:pt idx="99500">
                  <c:v>5.6053480000000002</c:v>
                </c:pt>
                <c:pt idx="99501">
                  <c:v>5.6097149999999996</c:v>
                </c:pt>
                <c:pt idx="99502">
                  <c:v>5.6140829999999999</c:v>
                </c:pt>
                <c:pt idx="99503">
                  <c:v>5.618449</c:v>
                </c:pt>
                <c:pt idx="99504">
                  <c:v>5.6228150000000001</c:v>
                </c:pt>
                <c:pt idx="99505">
                  <c:v>5.6271820000000004</c:v>
                </c:pt>
                <c:pt idx="99506">
                  <c:v>5.6315480000000004</c:v>
                </c:pt>
                <c:pt idx="99507">
                  <c:v>5.6359149999999998</c:v>
                </c:pt>
                <c:pt idx="99508">
                  <c:v>5.640282</c:v>
                </c:pt>
                <c:pt idx="99509">
                  <c:v>5.6446490000000002</c:v>
                </c:pt>
                <c:pt idx="99510">
                  <c:v>5.6490150000000003</c:v>
                </c:pt>
                <c:pt idx="99511">
                  <c:v>5.6533819999999997</c:v>
                </c:pt>
                <c:pt idx="99512">
                  <c:v>5.6577500000000001</c:v>
                </c:pt>
                <c:pt idx="99513">
                  <c:v>5.6621170000000003</c:v>
                </c:pt>
                <c:pt idx="99514">
                  <c:v>5.6664839999999996</c:v>
                </c:pt>
                <c:pt idx="99515">
                  <c:v>5.6708499999999997</c:v>
                </c:pt>
                <c:pt idx="99516">
                  <c:v>5.675217</c:v>
                </c:pt>
                <c:pt idx="99517">
                  <c:v>5.6795809999999998</c:v>
                </c:pt>
                <c:pt idx="99518">
                  <c:v>5.6839469999999999</c:v>
                </c:pt>
                <c:pt idx="99519">
                  <c:v>5.6883119999999998</c:v>
                </c:pt>
                <c:pt idx="99520">
                  <c:v>5.6926769999999998</c:v>
                </c:pt>
                <c:pt idx="99521">
                  <c:v>5.6970409999999996</c:v>
                </c:pt>
                <c:pt idx="99522">
                  <c:v>5.7014060000000004</c:v>
                </c:pt>
                <c:pt idx="99523">
                  <c:v>5.7057710000000004</c:v>
                </c:pt>
                <c:pt idx="99524">
                  <c:v>5.7101369999999996</c:v>
                </c:pt>
                <c:pt idx="99525">
                  <c:v>5.7145020000000004</c:v>
                </c:pt>
                <c:pt idx="99526">
                  <c:v>5.7188670000000004</c:v>
                </c:pt>
                <c:pt idx="99527">
                  <c:v>5.7232329999999996</c:v>
                </c:pt>
                <c:pt idx="99528">
                  <c:v>5.7275989999999997</c:v>
                </c:pt>
                <c:pt idx="99529">
                  <c:v>5.7319649999999998</c:v>
                </c:pt>
                <c:pt idx="99530">
                  <c:v>5.7363309999999998</c:v>
                </c:pt>
                <c:pt idx="99531">
                  <c:v>5.7406959999999998</c:v>
                </c:pt>
                <c:pt idx="99532">
                  <c:v>5.7450619999999999</c:v>
                </c:pt>
                <c:pt idx="99533">
                  <c:v>5.7494290000000001</c:v>
                </c:pt>
                <c:pt idx="99534">
                  <c:v>5.7537960000000004</c:v>
                </c:pt>
                <c:pt idx="99535">
                  <c:v>5.7581619999999996</c:v>
                </c:pt>
                <c:pt idx="99536">
                  <c:v>5.7625270000000004</c:v>
                </c:pt>
                <c:pt idx="99537">
                  <c:v>5.7668949999999999</c:v>
                </c:pt>
                <c:pt idx="99538">
                  <c:v>5.7712620000000001</c:v>
                </c:pt>
                <c:pt idx="99539">
                  <c:v>5.7756290000000003</c:v>
                </c:pt>
                <c:pt idx="99540">
                  <c:v>5.7799959999999997</c:v>
                </c:pt>
                <c:pt idx="99541">
                  <c:v>5.7843629999999999</c:v>
                </c:pt>
                <c:pt idx="99542">
                  <c:v>5.7887300000000002</c:v>
                </c:pt>
                <c:pt idx="99543">
                  <c:v>5.7930970000000004</c:v>
                </c:pt>
                <c:pt idx="99544">
                  <c:v>5.7974639999999997</c:v>
                </c:pt>
                <c:pt idx="99545">
                  <c:v>5.801831</c:v>
                </c:pt>
                <c:pt idx="99546">
                  <c:v>5.8061980000000002</c:v>
                </c:pt>
                <c:pt idx="99547">
                  <c:v>5.8105650000000004</c:v>
                </c:pt>
                <c:pt idx="99548">
                  <c:v>5.8149319999999998</c:v>
                </c:pt>
                <c:pt idx="99549">
                  <c:v>5.819299</c:v>
                </c:pt>
                <c:pt idx="99550">
                  <c:v>5.8236660000000002</c:v>
                </c:pt>
                <c:pt idx="99551">
                  <c:v>5.8280329999999996</c:v>
                </c:pt>
                <c:pt idx="99552">
                  <c:v>5.8323999999999998</c:v>
                </c:pt>
                <c:pt idx="99553">
                  <c:v>5.8367659999999999</c:v>
                </c:pt>
                <c:pt idx="99554">
                  <c:v>5.8411330000000001</c:v>
                </c:pt>
                <c:pt idx="99555">
                  <c:v>5.8455000000000004</c:v>
                </c:pt>
                <c:pt idx="99556">
                  <c:v>5.8498659999999996</c:v>
                </c:pt>
                <c:pt idx="99557">
                  <c:v>5.8542329999999998</c:v>
                </c:pt>
                <c:pt idx="99558">
                  <c:v>5.8585989999999999</c:v>
                </c:pt>
                <c:pt idx="99559">
                  <c:v>5.862965</c:v>
                </c:pt>
                <c:pt idx="99560">
                  <c:v>5.8673320000000002</c:v>
                </c:pt>
                <c:pt idx="99561">
                  <c:v>5.8716980000000003</c:v>
                </c:pt>
                <c:pt idx="99562">
                  <c:v>5.8760640000000004</c:v>
                </c:pt>
                <c:pt idx="99563">
                  <c:v>5.8804299999999996</c:v>
                </c:pt>
                <c:pt idx="99564">
                  <c:v>5.8847969999999998</c:v>
                </c:pt>
                <c:pt idx="99565">
                  <c:v>5.8891629999999999</c:v>
                </c:pt>
                <c:pt idx="99566">
                  <c:v>5.893529</c:v>
                </c:pt>
                <c:pt idx="99567">
                  <c:v>5.8978970000000004</c:v>
                </c:pt>
                <c:pt idx="99568">
                  <c:v>5.9022639999999997</c:v>
                </c:pt>
                <c:pt idx="99569">
                  <c:v>5.906631</c:v>
                </c:pt>
                <c:pt idx="99570">
                  <c:v>5.9109980000000002</c:v>
                </c:pt>
                <c:pt idx="99571">
                  <c:v>5.9153650000000004</c:v>
                </c:pt>
                <c:pt idx="99572">
                  <c:v>5.9197309999999996</c:v>
                </c:pt>
                <c:pt idx="99573">
                  <c:v>5.9240959999999996</c:v>
                </c:pt>
                <c:pt idx="99574">
                  <c:v>5.9284629999999998</c:v>
                </c:pt>
                <c:pt idx="99575">
                  <c:v>5.9328289999999999</c:v>
                </c:pt>
                <c:pt idx="99576">
                  <c:v>5.9371960000000001</c:v>
                </c:pt>
                <c:pt idx="99577">
                  <c:v>5.9415630000000004</c:v>
                </c:pt>
                <c:pt idx="99578">
                  <c:v>5.9459299999999997</c:v>
                </c:pt>
                <c:pt idx="99579">
                  <c:v>5.9502969999999999</c:v>
                </c:pt>
                <c:pt idx="99580">
                  <c:v>5.954663</c:v>
                </c:pt>
                <c:pt idx="99581">
                  <c:v>5.9590259999999997</c:v>
                </c:pt>
                <c:pt idx="99582">
                  <c:v>5.9633909999999997</c:v>
                </c:pt>
                <c:pt idx="99583">
                  <c:v>5.9677569999999998</c:v>
                </c:pt>
                <c:pt idx="99584">
                  <c:v>5.9721229999999998</c:v>
                </c:pt>
                <c:pt idx="99585">
                  <c:v>5.9764900000000001</c:v>
                </c:pt>
                <c:pt idx="99586">
                  <c:v>5.980855</c:v>
                </c:pt>
                <c:pt idx="99587">
                  <c:v>5.9852210000000001</c:v>
                </c:pt>
                <c:pt idx="99588">
                  <c:v>5.9895889999999996</c:v>
                </c:pt>
                <c:pt idx="99589">
                  <c:v>5.9939549999999997</c:v>
                </c:pt>
                <c:pt idx="99590">
                  <c:v>5.9983219999999999</c:v>
                </c:pt>
                <c:pt idx="99591">
                  <c:v>6.002688</c:v>
                </c:pt>
                <c:pt idx="99592">
                  <c:v>6.0070560000000004</c:v>
                </c:pt>
                <c:pt idx="99593">
                  <c:v>6.0114219999999996</c:v>
                </c:pt>
                <c:pt idx="99594">
                  <c:v>6.01579</c:v>
                </c:pt>
                <c:pt idx="99595">
                  <c:v>6.0201560000000001</c:v>
                </c:pt>
                <c:pt idx="99596">
                  <c:v>6.0245230000000003</c:v>
                </c:pt>
                <c:pt idx="99597">
                  <c:v>6.0288899999999996</c:v>
                </c:pt>
                <c:pt idx="99598">
                  <c:v>6.0332569999999999</c:v>
                </c:pt>
                <c:pt idx="99599">
                  <c:v>6.0376250000000002</c:v>
                </c:pt>
                <c:pt idx="99600">
                  <c:v>6.0419929999999997</c:v>
                </c:pt>
                <c:pt idx="99601">
                  <c:v>6.04636</c:v>
                </c:pt>
                <c:pt idx="99602">
                  <c:v>6.0507280000000003</c:v>
                </c:pt>
                <c:pt idx="99603">
                  <c:v>6.0550949999999997</c:v>
                </c:pt>
                <c:pt idx="99604">
                  <c:v>6.0594640000000002</c:v>
                </c:pt>
                <c:pt idx="99605">
                  <c:v>6.0638310000000004</c:v>
                </c:pt>
                <c:pt idx="99606">
                  <c:v>6.0681969999999996</c:v>
                </c:pt>
                <c:pt idx="99607">
                  <c:v>6.0725629999999997</c:v>
                </c:pt>
                <c:pt idx="99608">
                  <c:v>6.0769289999999998</c:v>
                </c:pt>
                <c:pt idx="99609">
                  <c:v>6.0812949999999999</c:v>
                </c:pt>
                <c:pt idx="99610">
                  <c:v>6.085661</c:v>
                </c:pt>
                <c:pt idx="99611">
                  <c:v>6.0900290000000004</c:v>
                </c:pt>
                <c:pt idx="99612">
                  <c:v>6.0943969999999998</c:v>
                </c:pt>
                <c:pt idx="99613">
                  <c:v>6.0987650000000002</c:v>
                </c:pt>
                <c:pt idx="99614">
                  <c:v>6.1031329999999997</c:v>
                </c:pt>
                <c:pt idx="99615">
                  <c:v>6.1075010000000001</c:v>
                </c:pt>
                <c:pt idx="99616">
                  <c:v>6.1118699999999997</c:v>
                </c:pt>
                <c:pt idx="99617">
                  <c:v>6.1162390000000002</c:v>
                </c:pt>
                <c:pt idx="99618">
                  <c:v>6.1206069999999997</c:v>
                </c:pt>
                <c:pt idx="99619">
                  <c:v>6.1249760000000002</c:v>
                </c:pt>
                <c:pt idx="99620">
                  <c:v>6.1293439999999997</c:v>
                </c:pt>
                <c:pt idx="99621">
                  <c:v>6.1337120000000001</c:v>
                </c:pt>
                <c:pt idx="99622">
                  <c:v>6.1380809999999997</c:v>
                </c:pt>
                <c:pt idx="99623">
                  <c:v>6.142449</c:v>
                </c:pt>
                <c:pt idx="99624">
                  <c:v>6.1468170000000004</c:v>
                </c:pt>
                <c:pt idx="99625">
                  <c:v>6.151186</c:v>
                </c:pt>
                <c:pt idx="99626">
                  <c:v>6.1555540000000004</c:v>
                </c:pt>
                <c:pt idx="99627">
                  <c:v>6.1599219999999999</c:v>
                </c:pt>
                <c:pt idx="99628">
                  <c:v>6.1642910000000004</c:v>
                </c:pt>
                <c:pt idx="99629">
                  <c:v>6.1686589999999999</c:v>
                </c:pt>
                <c:pt idx="99630">
                  <c:v>6.1730270000000003</c:v>
                </c:pt>
                <c:pt idx="99631">
                  <c:v>6.1773939999999996</c:v>
                </c:pt>
                <c:pt idx="99632">
                  <c:v>6.181762</c:v>
                </c:pt>
                <c:pt idx="99633">
                  <c:v>6.1861300000000004</c:v>
                </c:pt>
                <c:pt idx="99634">
                  <c:v>6.1904979999999998</c:v>
                </c:pt>
                <c:pt idx="99635">
                  <c:v>6.1948660000000002</c:v>
                </c:pt>
                <c:pt idx="99636">
                  <c:v>6.1992339999999997</c:v>
                </c:pt>
                <c:pt idx="99637">
                  <c:v>6.2036009999999999</c:v>
                </c:pt>
                <c:pt idx="99638">
                  <c:v>6.2079700000000004</c:v>
                </c:pt>
                <c:pt idx="99639">
                  <c:v>6.2123379999999999</c:v>
                </c:pt>
                <c:pt idx="99640">
                  <c:v>6.2167060000000003</c:v>
                </c:pt>
                <c:pt idx="99641">
                  <c:v>6.2210739999999998</c:v>
                </c:pt>
                <c:pt idx="99642">
                  <c:v>6.2254420000000001</c:v>
                </c:pt>
                <c:pt idx="99643">
                  <c:v>6.2298099999999996</c:v>
                </c:pt>
                <c:pt idx="99644">
                  <c:v>6.2341790000000001</c:v>
                </c:pt>
                <c:pt idx="99645">
                  <c:v>6.2385460000000004</c:v>
                </c:pt>
                <c:pt idx="99646">
                  <c:v>6.242915</c:v>
                </c:pt>
                <c:pt idx="99647">
                  <c:v>6.2472820000000002</c:v>
                </c:pt>
                <c:pt idx="99648">
                  <c:v>6.2516499999999997</c:v>
                </c:pt>
                <c:pt idx="99649">
                  <c:v>6.2560180000000001</c:v>
                </c:pt>
                <c:pt idx="99650">
                  <c:v>6.2603859999999996</c:v>
                </c:pt>
                <c:pt idx="99651">
                  <c:v>6.2647529999999998</c:v>
                </c:pt>
                <c:pt idx="99652">
                  <c:v>6.2691210000000002</c:v>
                </c:pt>
                <c:pt idx="99653">
                  <c:v>6.2734889999999996</c:v>
                </c:pt>
                <c:pt idx="99654">
                  <c:v>6.2778559999999999</c:v>
                </c:pt>
                <c:pt idx="99655">
                  <c:v>6.2822240000000003</c:v>
                </c:pt>
                <c:pt idx="99656">
                  <c:v>6.2865919999999997</c:v>
                </c:pt>
                <c:pt idx="99657">
                  <c:v>6.290959</c:v>
                </c:pt>
                <c:pt idx="99658">
                  <c:v>6.2953260000000002</c:v>
                </c:pt>
                <c:pt idx="99659">
                  <c:v>6.2996939999999997</c:v>
                </c:pt>
                <c:pt idx="99660">
                  <c:v>6.3040599999999998</c:v>
                </c:pt>
                <c:pt idx="99661">
                  <c:v>6.3084280000000001</c:v>
                </c:pt>
                <c:pt idx="99662">
                  <c:v>6.3127950000000004</c:v>
                </c:pt>
                <c:pt idx="99663">
                  <c:v>6.3171609999999996</c:v>
                </c:pt>
                <c:pt idx="99664">
                  <c:v>6.321529</c:v>
                </c:pt>
                <c:pt idx="99665">
                  <c:v>6.3258970000000003</c:v>
                </c:pt>
                <c:pt idx="99666">
                  <c:v>6.3302659999999999</c:v>
                </c:pt>
                <c:pt idx="99667">
                  <c:v>6.3346340000000003</c:v>
                </c:pt>
                <c:pt idx="99668">
                  <c:v>6.3390019999999998</c:v>
                </c:pt>
                <c:pt idx="99669">
                  <c:v>6.3433700000000002</c:v>
                </c:pt>
                <c:pt idx="99670">
                  <c:v>6.3477379999999997</c:v>
                </c:pt>
                <c:pt idx="99671">
                  <c:v>6.352106</c:v>
                </c:pt>
                <c:pt idx="99672">
                  <c:v>6.3564730000000003</c:v>
                </c:pt>
                <c:pt idx="99673">
                  <c:v>6.3608399999999996</c:v>
                </c:pt>
                <c:pt idx="99674">
                  <c:v>6.365208</c:v>
                </c:pt>
                <c:pt idx="99675">
                  <c:v>6.3695760000000003</c:v>
                </c:pt>
                <c:pt idx="99676">
                  <c:v>6.3739429999999997</c:v>
                </c:pt>
                <c:pt idx="99677">
                  <c:v>6.3783089999999998</c:v>
                </c:pt>
                <c:pt idx="99678">
                  <c:v>6.3826770000000002</c:v>
                </c:pt>
                <c:pt idx="99679">
                  <c:v>6.3870430000000002</c:v>
                </c:pt>
                <c:pt idx="99680">
                  <c:v>6.3914099999999996</c:v>
                </c:pt>
                <c:pt idx="99681">
                  <c:v>6.3957759999999997</c:v>
                </c:pt>
                <c:pt idx="99682">
                  <c:v>6.4001440000000001</c:v>
                </c:pt>
                <c:pt idx="99683">
                  <c:v>6.4045100000000001</c:v>
                </c:pt>
                <c:pt idx="99684">
                  <c:v>6.4088760000000002</c:v>
                </c:pt>
                <c:pt idx="99685">
                  <c:v>6.4132400000000001</c:v>
                </c:pt>
                <c:pt idx="99686">
                  <c:v>6.4176039999999999</c:v>
                </c:pt>
                <c:pt idx="99687">
                  <c:v>6.4219609999999996</c:v>
                </c:pt>
                <c:pt idx="99688">
                  <c:v>6.4263209999999997</c:v>
                </c:pt>
                <c:pt idx="99689">
                  <c:v>6.4306809999999999</c:v>
                </c:pt>
                <c:pt idx="99690">
                  <c:v>6.4350449999999997</c:v>
                </c:pt>
                <c:pt idx="99691">
                  <c:v>6.4394070000000001</c:v>
                </c:pt>
                <c:pt idx="99692">
                  <c:v>6.4437720000000001</c:v>
                </c:pt>
                <c:pt idx="99693">
                  <c:v>6.448137</c:v>
                </c:pt>
                <c:pt idx="99694">
                  <c:v>6.4525030000000001</c:v>
                </c:pt>
                <c:pt idx="99695">
                  <c:v>6.4568690000000002</c:v>
                </c:pt>
                <c:pt idx="99696">
                  <c:v>6.4612369999999997</c:v>
                </c:pt>
                <c:pt idx="99697">
                  <c:v>6.4656060000000002</c:v>
                </c:pt>
                <c:pt idx="99698">
                  <c:v>6.4699730000000004</c:v>
                </c:pt>
                <c:pt idx="99699">
                  <c:v>6.4743389999999996</c:v>
                </c:pt>
                <c:pt idx="99700">
                  <c:v>6.4787059999999999</c:v>
                </c:pt>
                <c:pt idx="99701">
                  <c:v>6.4830709999999998</c:v>
                </c:pt>
                <c:pt idx="99702">
                  <c:v>6.4874369999999999</c:v>
                </c:pt>
                <c:pt idx="99703">
                  <c:v>6.4918009999999997</c:v>
                </c:pt>
                <c:pt idx="99704">
                  <c:v>6.4961669999999998</c:v>
                </c:pt>
                <c:pt idx="99705">
                  <c:v>6.5005329999999999</c:v>
                </c:pt>
                <c:pt idx="99706">
                  <c:v>6.5048969999999997</c:v>
                </c:pt>
                <c:pt idx="99707">
                  <c:v>6.5092629999999998</c:v>
                </c:pt>
                <c:pt idx="99708">
                  <c:v>6.51363</c:v>
                </c:pt>
                <c:pt idx="99709">
                  <c:v>6.5179960000000001</c:v>
                </c:pt>
                <c:pt idx="99710">
                  <c:v>6.5223630000000004</c:v>
                </c:pt>
                <c:pt idx="99711">
                  <c:v>6.5267299999999997</c:v>
                </c:pt>
                <c:pt idx="99712">
                  <c:v>6.5310930000000003</c:v>
                </c:pt>
                <c:pt idx="99713">
                  <c:v>6.5354599999999996</c:v>
                </c:pt>
                <c:pt idx="99714">
                  <c:v>6.5398259999999997</c:v>
                </c:pt>
                <c:pt idx="99715">
                  <c:v>6.5441950000000002</c:v>
                </c:pt>
                <c:pt idx="99716">
                  <c:v>6.5485620000000004</c:v>
                </c:pt>
                <c:pt idx="99717">
                  <c:v>6.5529289999999998</c:v>
                </c:pt>
                <c:pt idx="99718">
                  <c:v>6.5572970000000002</c:v>
                </c:pt>
                <c:pt idx="99719">
                  <c:v>6.5616640000000004</c:v>
                </c:pt>
                <c:pt idx="99720">
                  <c:v>6.5660319999999999</c:v>
                </c:pt>
                <c:pt idx="99721">
                  <c:v>6.570398</c:v>
                </c:pt>
                <c:pt idx="99722">
                  <c:v>6.5747660000000003</c:v>
                </c:pt>
                <c:pt idx="99723">
                  <c:v>6.5791329999999997</c:v>
                </c:pt>
                <c:pt idx="99724">
                  <c:v>6.5834999999999999</c:v>
                </c:pt>
                <c:pt idx="99725">
                  <c:v>6.5878680000000003</c:v>
                </c:pt>
                <c:pt idx="99726">
                  <c:v>6.5922359999999998</c:v>
                </c:pt>
                <c:pt idx="99727">
                  <c:v>6.5966019999999999</c:v>
                </c:pt>
                <c:pt idx="99728">
                  <c:v>6.6009690000000001</c:v>
                </c:pt>
                <c:pt idx="99729">
                  <c:v>6.6053369999999996</c:v>
                </c:pt>
                <c:pt idx="99730">
                  <c:v>6.6097020000000004</c:v>
                </c:pt>
                <c:pt idx="99731">
                  <c:v>6.6140639999999999</c:v>
                </c:pt>
                <c:pt idx="99732">
                  <c:v>6.61843</c:v>
                </c:pt>
                <c:pt idx="99733">
                  <c:v>6.6227980000000004</c:v>
                </c:pt>
                <c:pt idx="99734">
                  <c:v>6.627167</c:v>
                </c:pt>
                <c:pt idx="99735">
                  <c:v>6.6315350000000004</c:v>
                </c:pt>
                <c:pt idx="99736">
                  <c:v>6.635904</c:v>
                </c:pt>
                <c:pt idx="99737">
                  <c:v>6.6402720000000004</c:v>
                </c:pt>
                <c:pt idx="99738">
                  <c:v>6.6446399999999999</c:v>
                </c:pt>
                <c:pt idx="99739">
                  <c:v>6.6490080000000003</c:v>
                </c:pt>
                <c:pt idx="99740">
                  <c:v>6.6533749999999996</c:v>
                </c:pt>
                <c:pt idx="99741">
                  <c:v>6.6577419999999998</c:v>
                </c:pt>
                <c:pt idx="99742">
                  <c:v>6.6621079999999999</c:v>
                </c:pt>
                <c:pt idx="99743">
                  <c:v>6.6664750000000002</c:v>
                </c:pt>
                <c:pt idx="99744">
                  <c:v>6.6708420000000004</c:v>
                </c:pt>
                <c:pt idx="99745">
                  <c:v>6.6752010000000004</c:v>
                </c:pt>
                <c:pt idx="99746">
                  <c:v>6.6795640000000001</c:v>
                </c:pt>
                <c:pt idx="99747">
                  <c:v>6.6839269999999997</c:v>
                </c:pt>
                <c:pt idx="99748">
                  <c:v>6.6882919999999997</c:v>
                </c:pt>
                <c:pt idx="99749">
                  <c:v>6.6926579999999998</c:v>
                </c:pt>
                <c:pt idx="99750">
                  <c:v>6.697025</c:v>
                </c:pt>
                <c:pt idx="99751">
                  <c:v>6.7013910000000001</c:v>
                </c:pt>
                <c:pt idx="99752">
                  <c:v>6.7057570000000002</c:v>
                </c:pt>
                <c:pt idx="99753">
                  <c:v>6.7101240000000004</c:v>
                </c:pt>
                <c:pt idx="99754">
                  <c:v>6.7144909999999998</c:v>
                </c:pt>
                <c:pt idx="99755">
                  <c:v>6.718858</c:v>
                </c:pt>
                <c:pt idx="99756">
                  <c:v>6.7232250000000002</c:v>
                </c:pt>
                <c:pt idx="99757">
                  <c:v>6.7275919999999996</c:v>
                </c:pt>
                <c:pt idx="99758">
                  <c:v>6.7319610000000001</c:v>
                </c:pt>
                <c:pt idx="99759">
                  <c:v>6.7363289999999996</c:v>
                </c:pt>
                <c:pt idx="99760">
                  <c:v>6.7406969999999999</c:v>
                </c:pt>
                <c:pt idx="99761">
                  <c:v>6.7450640000000002</c:v>
                </c:pt>
                <c:pt idx="99762">
                  <c:v>6.7494310000000004</c:v>
                </c:pt>
                <c:pt idx="99763">
                  <c:v>6.7537979999999997</c:v>
                </c:pt>
                <c:pt idx="99764">
                  <c:v>6.7581660000000001</c:v>
                </c:pt>
                <c:pt idx="99765">
                  <c:v>6.7625330000000003</c:v>
                </c:pt>
                <c:pt idx="99766">
                  <c:v>6.7669009999999998</c:v>
                </c:pt>
                <c:pt idx="99767">
                  <c:v>6.7712690000000002</c:v>
                </c:pt>
                <c:pt idx="99768">
                  <c:v>6.7756350000000003</c:v>
                </c:pt>
                <c:pt idx="99769">
                  <c:v>6.7800019999999996</c:v>
                </c:pt>
                <c:pt idx="99770">
                  <c:v>6.7843689999999999</c:v>
                </c:pt>
                <c:pt idx="99771">
                  <c:v>6.7887360000000001</c:v>
                </c:pt>
                <c:pt idx="99772">
                  <c:v>6.7931030000000003</c:v>
                </c:pt>
                <c:pt idx="99773">
                  <c:v>6.7974680000000003</c:v>
                </c:pt>
                <c:pt idx="99774">
                  <c:v>6.8018340000000004</c:v>
                </c:pt>
                <c:pt idx="99775">
                  <c:v>6.8061999999999996</c:v>
                </c:pt>
                <c:pt idx="99776">
                  <c:v>6.8105659999999997</c:v>
                </c:pt>
                <c:pt idx="99777">
                  <c:v>6.8149309999999996</c:v>
                </c:pt>
                <c:pt idx="99778">
                  <c:v>6.8192959999999996</c:v>
                </c:pt>
                <c:pt idx="99779">
                  <c:v>6.8236619999999997</c:v>
                </c:pt>
                <c:pt idx="99780">
                  <c:v>6.8280279999999998</c:v>
                </c:pt>
                <c:pt idx="99781">
                  <c:v>6.832395</c:v>
                </c:pt>
                <c:pt idx="99782">
                  <c:v>6.8367610000000001</c:v>
                </c:pt>
                <c:pt idx="99783">
                  <c:v>6.8411280000000003</c:v>
                </c:pt>
                <c:pt idx="99784">
                  <c:v>6.8454949999999997</c:v>
                </c:pt>
                <c:pt idx="99785">
                  <c:v>6.8498609999999998</c:v>
                </c:pt>
                <c:pt idx="99786">
                  <c:v>6.854228</c:v>
                </c:pt>
                <c:pt idx="99787">
                  <c:v>6.8585940000000001</c:v>
                </c:pt>
                <c:pt idx="99788">
                  <c:v>6.8629610000000003</c:v>
                </c:pt>
                <c:pt idx="99789">
                  <c:v>6.8673279999999997</c:v>
                </c:pt>
                <c:pt idx="99790">
                  <c:v>6.8716939999999997</c:v>
                </c:pt>
                <c:pt idx="99791">
                  <c:v>6.8760599999999998</c:v>
                </c:pt>
                <c:pt idx="99792">
                  <c:v>6.8804280000000002</c:v>
                </c:pt>
                <c:pt idx="99793">
                  <c:v>6.8847940000000003</c:v>
                </c:pt>
                <c:pt idx="99794">
                  <c:v>6.8891600000000004</c:v>
                </c:pt>
                <c:pt idx="99795">
                  <c:v>6.8935269999999997</c:v>
                </c:pt>
                <c:pt idx="99796">
                  <c:v>6.8978929999999998</c:v>
                </c:pt>
                <c:pt idx="99797">
                  <c:v>6.9022540000000001</c:v>
                </c:pt>
                <c:pt idx="99798">
                  <c:v>6.9066190000000001</c:v>
                </c:pt>
                <c:pt idx="99799">
                  <c:v>6.910984</c:v>
                </c:pt>
                <c:pt idx="99800">
                  <c:v>6.9153500000000001</c:v>
                </c:pt>
                <c:pt idx="99801">
                  <c:v>6.9197160000000002</c:v>
                </c:pt>
                <c:pt idx="99802">
                  <c:v>6.9240830000000004</c:v>
                </c:pt>
                <c:pt idx="99803">
                  <c:v>6.9284499999999998</c:v>
                </c:pt>
                <c:pt idx="99804">
                  <c:v>6.932817</c:v>
                </c:pt>
                <c:pt idx="99805">
                  <c:v>6.9371830000000001</c:v>
                </c:pt>
                <c:pt idx="99806">
                  <c:v>6.9415500000000003</c:v>
                </c:pt>
                <c:pt idx="99807">
                  <c:v>6.9459169999999997</c:v>
                </c:pt>
                <c:pt idx="99808">
                  <c:v>6.9502839999999999</c:v>
                </c:pt>
                <c:pt idx="99809">
                  <c:v>6.9546510000000001</c:v>
                </c:pt>
                <c:pt idx="99810">
                  <c:v>6.9590189999999996</c:v>
                </c:pt>
                <c:pt idx="99811">
                  <c:v>6.9633859999999999</c:v>
                </c:pt>
                <c:pt idx="99812">
                  <c:v>6.9677519999999999</c:v>
                </c:pt>
                <c:pt idx="99813">
                  <c:v>6.9721190000000002</c:v>
                </c:pt>
                <c:pt idx="99814">
                  <c:v>6.9764840000000001</c:v>
                </c:pt>
                <c:pt idx="99815">
                  <c:v>6.9808500000000002</c:v>
                </c:pt>
                <c:pt idx="99816">
                  <c:v>6.9852169999999996</c:v>
                </c:pt>
                <c:pt idx="99817">
                  <c:v>6.9895849999999999</c:v>
                </c:pt>
                <c:pt idx="99818">
                  <c:v>6.9939539999999996</c:v>
                </c:pt>
                <c:pt idx="99819">
                  <c:v>6.9983219999999999</c:v>
                </c:pt>
                <c:pt idx="99820">
                  <c:v>7.0026900000000003</c:v>
                </c:pt>
                <c:pt idx="99821">
                  <c:v>7.0070569999999996</c:v>
                </c:pt>
                <c:pt idx="99822">
                  <c:v>7.011425</c:v>
                </c:pt>
                <c:pt idx="99823">
                  <c:v>7.0157910000000001</c:v>
                </c:pt>
                <c:pt idx="99824">
                  <c:v>7.0201570000000002</c:v>
                </c:pt>
                <c:pt idx="99825">
                  <c:v>7.0245230000000003</c:v>
                </c:pt>
                <c:pt idx="99826">
                  <c:v>7.0288890000000004</c:v>
                </c:pt>
                <c:pt idx="99827">
                  <c:v>7.0332549999999996</c:v>
                </c:pt>
                <c:pt idx="99828">
                  <c:v>7.0376209999999997</c:v>
                </c:pt>
                <c:pt idx="99829">
                  <c:v>7.0419859999999996</c:v>
                </c:pt>
                <c:pt idx="99830">
                  <c:v>7.0463509999999996</c:v>
                </c:pt>
                <c:pt idx="99831">
                  <c:v>7.0507160000000004</c:v>
                </c:pt>
                <c:pt idx="99832">
                  <c:v>7.0550810000000004</c:v>
                </c:pt>
                <c:pt idx="99833">
                  <c:v>7.0594450000000002</c:v>
                </c:pt>
                <c:pt idx="99834">
                  <c:v>7.063809</c:v>
                </c:pt>
                <c:pt idx="99835">
                  <c:v>7.0681729999999998</c:v>
                </c:pt>
                <c:pt idx="99836">
                  <c:v>7.0725379999999998</c:v>
                </c:pt>
                <c:pt idx="99837">
                  <c:v>7.0769019999999996</c:v>
                </c:pt>
                <c:pt idx="99838">
                  <c:v>7.0812660000000003</c:v>
                </c:pt>
                <c:pt idx="99839">
                  <c:v>7.0856300000000001</c:v>
                </c:pt>
                <c:pt idx="99840">
                  <c:v>7.0899929999999998</c:v>
                </c:pt>
                <c:pt idx="99841">
                  <c:v>7.0943579999999997</c:v>
                </c:pt>
                <c:pt idx="99842">
                  <c:v>7.0987229999999997</c:v>
                </c:pt>
                <c:pt idx="99843">
                  <c:v>7.1030879999999996</c:v>
                </c:pt>
                <c:pt idx="99844">
                  <c:v>7.1074529999999996</c:v>
                </c:pt>
                <c:pt idx="99845">
                  <c:v>7.1118180000000004</c:v>
                </c:pt>
                <c:pt idx="99846">
                  <c:v>7.1161830000000004</c:v>
                </c:pt>
                <c:pt idx="99847">
                  <c:v>7.1205489999999996</c:v>
                </c:pt>
                <c:pt idx="99848">
                  <c:v>7.1249140000000004</c:v>
                </c:pt>
                <c:pt idx="99849">
                  <c:v>7.1292790000000004</c:v>
                </c:pt>
                <c:pt idx="99850">
                  <c:v>7.1336449999999996</c:v>
                </c:pt>
                <c:pt idx="99851">
                  <c:v>7.1380109999999997</c:v>
                </c:pt>
                <c:pt idx="99852">
                  <c:v>7.1423750000000004</c:v>
                </c:pt>
                <c:pt idx="99853">
                  <c:v>7.1467409999999996</c:v>
                </c:pt>
                <c:pt idx="99854">
                  <c:v>7.1511060000000004</c:v>
                </c:pt>
                <c:pt idx="99855">
                  <c:v>7.1554719999999996</c:v>
                </c:pt>
                <c:pt idx="99856">
                  <c:v>7.159834</c:v>
                </c:pt>
                <c:pt idx="99857">
                  <c:v>7.1641969999999997</c:v>
                </c:pt>
                <c:pt idx="99858">
                  <c:v>7.1685610000000004</c:v>
                </c:pt>
                <c:pt idx="99859">
                  <c:v>7.1729260000000004</c:v>
                </c:pt>
                <c:pt idx="99860">
                  <c:v>7.1772900000000002</c:v>
                </c:pt>
                <c:pt idx="99861">
                  <c:v>7.1816560000000003</c:v>
                </c:pt>
                <c:pt idx="99862">
                  <c:v>7.1860210000000002</c:v>
                </c:pt>
                <c:pt idx="99863">
                  <c:v>7.1903819999999996</c:v>
                </c:pt>
                <c:pt idx="99864">
                  <c:v>7.1947460000000003</c:v>
                </c:pt>
                <c:pt idx="99865">
                  <c:v>7.1991110000000003</c:v>
                </c:pt>
                <c:pt idx="99866">
                  <c:v>7.2034760000000002</c:v>
                </c:pt>
                <c:pt idx="99867">
                  <c:v>7.2078420000000003</c:v>
                </c:pt>
                <c:pt idx="99868">
                  <c:v>7.2122080000000004</c:v>
                </c:pt>
                <c:pt idx="99869">
                  <c:v>7.2165720000000002</c:v>
                </c:pt>
                <c:pt idx="99870">
                  <c:v>7.2209380000000003</c:v>
                </c:pt>
                <c:pt idx="99871">
                  <c:v>7.2253030000000003</c:v>
                </c:pt>
                <c:pt idx="99872">
                  <c:v>7.2296699999999996</c:v>
                </c:pt>
                <c:pt idx="99873">
                  <c:v>7.2340340000000003</c:v>
                </c:pt>
                <c:pt idx="99874">
                  <c:v>7.2384019999999998</c:v>
                </c:pt>
                <c:pt idx="99875">
                  <c:v>7.2427710000000003</c:v>
                </c:pt>
                <c:pt idx="99876">
                  <c:v>7.2471379999999996</c:v>
                </c:pt>
                <c:pt idx="99877">
                  <c:v>7.2515049999999999</c:v>
                </c:pt>
                <c:pt idx="99878">
                  <c:v>7.2558720000000001</c:v>
                </c:pt>
                <c:pt idx="99879">
                  <c:v>7.2602390000000003</c:v>
                </c:pt>
                <c:pt idx="99880">
                  <c:v>7.2646050000000004</c:v>
                </c:pt>
                <c:pt idx="99881">
                  <c:v>7.2689700000000004</c:v>
                </c:pt>
                <c:pt idx="99882">
                  <c:v>7.2733350000000003</c:v>
                </c:pt>
                <c:pt idx="99883">
                  <c:v>7.2777019999999997</c:v>
                </c:pt>
                <c:pt idx="99884">
                  <c:v>7.2820679999999998</c:v>
                </c:pt>
                <c:pt idx="99885">
                  <c:v>7.2864339999999999</c:v>
                </c:pt>
                <c:pt idx="99886">
                  <c:v>7.2907979999999997</c:v>
                </c:pt>
                <c:pt idx="99887">
                  <c:v>7.2951639999999998</c:v>
                </c:pt>
                <c:pt idx="99888">
                  <c:v>7.2995289999999997</c:v>
                </c:pt>
                <c:pt idx="99889">
                  <c:v>7.3038939999999997</c:v>
                </c:pt>
                <c:pt idx="99890">
                  <c:v>7.3082589999999996</c:v>
                </c:pt>
                <c:pt idx="99891">
                  <c:v>7.3126230000000003</c:v>
                </c:pt>
                <c:pt idx="99892">
                  <c:v>7.3169880000000003</c:v>
                </c:pt>
                <c:pt idx="99893">
                  <c:v>7.3213520000000001</c:v>
                </c:pt>
                <c:pt idx="99894">
                  <c:v>7.325717</c:v>
                </c:pt>
                <c:pt idx="99895">
                  <c:v>7.330082</c:v>
                </c:pt>
                <c:pt idx="99896">
                  <c:v>7.3344469999999999</c:v>
                </c:pt>
                <c:pt idx="99897">
                  <c:v>7.3388119999999999</c:v>
                </c:pt>
                <c:pt idx="99898">
                  <c:v>7.3431769999999998</c:v>
                </c:pt>
                <c:pt idx="99899">
                  <c:v>7.3475390000000003</c:v>
                </c:pt>
                <c:pt idx="99900">
                  <c:v>7.3519019999999999</c:v>
                </c:pt>
                <c:pt idx="99901">
                  <c:v>7.3562659999999997</c:v>
                </c:pt>
                <c:pt idx="99902">
                  <c:v>7.3606309999999997</c:v>
                </c:pt>
                <c:pt idx="99903">
                  <c:v>7.3649959999999997</c:v>
                </c:pt>
                <c:pt idx="99904">
                  <c:v>7.3693609999999996</c:v>
                </c:pt>
                <c:pt idx="99905">
                  <c:v>7.3737259999999996</c:v>
                </c:pt>
                <c:pt idx="99906">
                  <c:v>7.3780900000000003</c:v>
                </c:pt>
                <c:pt idx="99907">
                  <c:v>7.3824550000000002</c:v>
                </c:pt>
                <c:pt idx="99908">
                  <c:v>7.3868200000000002</c:v>
                </c:pt>
                <c:pt idx="99909">
                  <c:v>7.3911850000000001</c:v>
                </c:pt>
                <c:pt idx="99910">
                  <c:v>7.3955450000000003</c:v>
                </c:pt>
                <c:pt idx="99911">
                  <c:v>7.3999059999999997</c:v>
                </c:pt>
                <c:pt idx="99912">
                  <c:v>7.4042669999999999</c:v>
                </c:pt>
                <c:pt idx="99913">
                  <c:v>7.4086280000000002</c:v>
                </c:pt>
                <c:pt idx="99914">
                  <c:v>7.4129909999999999</c:v>
                </c:pt>
                <c:pt idx="99915">
                  <c:v>7.4173539999999996</c:v>
                </c:pt>
                <c:pt idx="99916">
                  <c:v>7.4217180000000003</c:v>
                </c:pt>
                <c:pt idx="99917">
                  <c:v>7.4260809999999999</c:v>
                </c:pt>
                <c:pt idx="99918">
                  <c:v>7.4304439999999996</c:v>
                </c:pt>
                <c:pt idx="99919">
                  <c:v>7.4348080000000003</c:v>
                </c:pt>
                <c:pt idx="99920">
                  <c:v>7.439171</c:v>
                </c:pt>
                <c:pt idx="99921">
                  <c:v>7.4435330000000004</c:v>
                </c:pt>
                <c:pt idx="99922">
                  <c:v>7.4478960000000001</c:v>
                </c:pt>
                <c:pt idx="99923">
                  <c:v>7.4522579999999996</c:v>
                </c:pt>
                <c:pt idx="99924">
                  <c:v>7.45662</c:v>
                </c:pt>
                <c:pt idx="99925">
                  <c:v>7.4609810000000003</c:v>
                </c:pt>
                <c:pt idx="99926">
                  <c:v>7.4653429999999998</c:v>
                </c:pt>
                <c:pt idx="99927">
                  <c:v>7.4697060000000004</c:v>
                </c:pt>
                <c:pt idx="99928">
                  <c:v>7.4740690000000001</c:v>
                </c:pt>
                <c:pt idx="99929">
                  <c:v>7.4784300000000004</c:v>
                </c:pt>
                <c:pt idx="99930">
                  <c:v>7.4827919999999999</c:v>
                </c:pt>
                <c:pt idx="99931">
                  <c:v>7.4871549999999996</c:v>
                </c:pt>
                <c:pt idx="99932">
                  <c:v>7.4915180000000001</c:v>
                </c:pt>
                <c:pt idx="99933">
                  <c:v>7.4958799999999997</c:v>
                </c:pt>
                <c:pt idx="99934">
                  <c:v>7.5002430000000002</c:v>
                </c:pt>
                <c:pt idx="99935">
                  <c:v>7.5046059999999999</c:v>
                </c:pt>
                <c:pt idx="99936">
                  <c:v>7.5089680000000003</c:v>
                </c:pt>
                <c:pt idx="99937">
                  <c:v>7.5133299999999998</c:v>
                </c:pt>
                <c:pt idx="99938">
                  <c:v>7.5176930000000004</c:v>
                </c:pt>
                <c:pt idx="99939">
                  <c:v>7.5220549999999999</c:v>
                </c:pt>
                <c:pt idx="99940">
                  <c:v>7.5264179999999996</c:v>
                </c:pt>
                <c:pt idx="99941">
                  <c:v>7.53078</c:v>
                </c:pt>
                <c:pt idx="99942">
                  <c:v>7.5351419999999996</c:v>
                </c:pt>
                <c:pt idx="99943">
                  <c:v>7.5395050000000001</c:v>
                </c:pt>
                <c:pt idx="99944">
                  <c:v>7.5438679999999998</c:v>
                </c:pt>
                <c:pt idx="99945">
                  <c:v>7.5482310000000004</c:v>
                </c:pt>
                <c:pt idx="99946">
                  <c:v>7.552594</c:v>
                </c:pt>
                <c:pt idx="99947">
                  <c:v>7.5569569999999997</c:v>
                </c:pt>
                <c:pt idx="99948">
                  <c:v>7.5613190000000001</c:v>
                </c:pt>
                <c:pt idx="99949">
                  <c:v>7.5656819999999998</c:v>
                </c:pt>
                <c:pt idx="99950">
                  <c:v>7.5700450000000004</c:v>
                </c:pt>
                <c:pt idx="99951">
                  <c:v>7.574408</c:v>
                </c:pt>
                <c:pt idx="99952">
                  <c:v>7.5787709999999997</c:v>
                </c:pt>
                <c:pt idx="99953">
                  <c:v>7.5831340000000003</c:v>
                </c:pt>
                <c:pt idx="99954">
                  <c:v>7.5874959999999998</c:v>
                </c:pt>
                <c:pt idx="99955">
                  <c:v>7.5918580000000002</c:v>
                </c:pt>
                <c:pt idx="99956">
                  <c:v>7.5962209999999999</c:v>
                </c:pt>
                <c:pt idx="99957">
                  <c:v>7.6005849999999997</c:v>
                </c:pt>
                <c:pt idx="99958">
                  <c:v>7.6049480000000003</c:v>
                </c:pt>
                <c:pt idx="99959">
                  <c:v>7.6093109999999999</c:v>
                </c:pt>
                <c:pt idx="99960">
                  <c:v>7.6136739999999996</c:v>
                </c:pt>
                <c:pt idx="99961">
                  <c:v>7.618036</c:v>
                </c:pt>
                <c:pt idx="99962">
                  <c:v>7.6223989999999997</c:v>
                </c:pt>
                <c:pt idx="99963">
                  <c:v>7.6267610000000001</c:v>
                </c:pt>
                <c:pt idx="99964">
                  <c:v>7.6311239999999998</c:v>
                </c:pt>
                <c:pt idx="99965">
                  <c:v>7.6354870000000004</c:v>
                </c:pt>
                <c:pt idx="99966">
                  <c:v>7.63985</c:v>
                </c:pt>
                <c:pt idx="99967">
                  <c:v>7.6442119999999996</c:v>
                </c:pt>
                <c:pt idx="99968">
                  <c:v>7.648574</c:v>
                </c:pt>
                <c:pt idx="99969">
                  <c:v>7.6529360000000004</c:v>
                </c:pt>
                <c:pt idx="99970">
                  <c:v>7.6572990000000001</c:v>
                </c:pt>
                <c:pt idx="99971">
                  <c:v>7.6616619999999998</c:v>
                </c:pt>
                <c:pt idx="99972">
                  <c:v>7.6660250000000003</c:v>
                </c:pt>
                <c:pt idx="99973">
                  <c:v>7.6703869999999998</c:v>
                </c:pt>
                <c:pt idx="99974">
                  <c:v>7.6747500000000004</c:v>
                </c:pt>
                <c:pt idx="99975">
                  <c:v>7.6791119999999999</c:v>
                </c:pt>
                <c:pt idx="99976">
                  <c:v>7.6834749999999996</c:v>
                </c:pt>
                <c:pt idx="99977">
                  <c:v>7.687837</c:v>
                </c:pt>
                <c:pt idx="99978">
                  <c:v>7.6921999999999997</c:v>
                </c:pt>
                <c:pt idx="99979">
                  <c:v>7.6965620000000001</c:v>
                </c:pt>
                <c:pt idx="99980">
                  <c:v>7.7009249999999998</c:v>
                </c:pt>
                <c:pt idx="99981">
                  <c:v>7.7052870000000002</c:v>
                </c:pt>
                <c:pt idx="99982">
                  <c:v>7.7096499999999999</c:v>
                </c:pt>
                <c:pt idx="99983">
                  <c:v>7.7140120000000003</c:v>
                </c:pt>
                <c:pt idx="99984">
                  <c:v>7.7183739999999998</c:v>
                </c:pt>
                <c:pt idx="99985">
                  <c:v>7.7227370000000004</c:v>
                </c:pt>
                <c:pt idx="99986">
                  <c:v>7.7270989999999999</c:v>
                </c:pt>
                <c:pt idx="99987">
                  <c:v>7.7314619999999996</c:v>
                </c:pt>
                <c:pt idx="99988">
                  <c:v>7.7358229999999999</c:v>
                </c:pt>
                <c:pt idx="99989">
                  <c:v>7.7401850000000003</c:v>
                </c:pt>
                <c:pt idx="99990">
                  <c:v>7.744548</c:v>
                </c:pt>
                <c:pt idx="99991">
                  <c:v>7.7489100000000004</c:v>
                </c:pt>
                <c:pt idx="99992">
                  <c:v>7.7532730000000001</c:v>
                </c:pt>
                <c:pt idx="99993">
                  <c:v>7.7576349999999996</c:v>
                </c:pt>
                <c:pt idx="99994">
                  <c:v>7.7619980000000002</c:v>
                </c:pt>
                <c:pt idx="99995">
                  <c:v>7.7663599999999997</c:v>
                </c:pt>
                <c:pt idx="99996">
                  <c:v>7.7707220000000001</c:v>
                </c:pt>
                <c:pt idx="99997">
                  <c:v>7.7750839999999997</c:v>
                </c:pt>
                <c:pt idx="99998">
                  <c:v>7.7794470000000002</c:v>
                </c:pt>
                <c:pt idx="99999">
                  <c:v>7.7838089999999998</c:v>
                </c:pt>
                <c:pt idx="100000">
                  <c:v>7.7881710000000002</c:v>
                </c:pt>
                <c:pt idx="100001">
                  <c:v>7.7925329999999997</c:v>
                </c:pt>
                <c:pt idx="100002">
                  <c:v>7.7968950000000001</c:v>
                </c:pt>
                <c:pt idx="100003">
                  <c:v>7.8012569999999997</c:v>
                </c:pt>
                <c:pt idx="100004">
                  <c:v>7.8056190000000001</c:v>
                </c:pt>
                <c:pt idx="100005">
                  <c:v>7.8099809999999996</c:v>
                </c:pt>
                <c:pt idx="100006">
                  <c:v>7.8143419999999999</c:v>
                </c:pt>
                <c:pt idx="100007">
                  <c:v>7.8187040000000003</c:v>
                </c:pt>
                <c:pt idx="100008">
                  <c:v>7.8230659999999999</c:v>
                </c:pt>
                <c:pt idx="100009">
                  <c:v>7.8274280000000003</c:v>
                </c:pt>
                <c:pt idx="100010">
                  <c:v>7.8317889999999997</c:v>
                </c:pt>
                <c:pt idx="100011">
                  <c:v>7.8361510000000001</c:v>
                </c:pt>
                <c:pt idx="100012">
                  <c:v>7.8405139999999998</c:v>
                </c:pt>
                <c:pt idx="100013">
                  <c:v>7.8448760000000002</c:v>
                </c:pt>
                <c:pt idx="100014">
                  <c:v>7.8492369999999996</c:v>
                </c:pt>
                <c:pt idx="100015">
                  <c:v>7.8536000000000001</c:v>
                </c:pt>
                <c:pt idx="100016">
                  <c:v>7.8579619999999997</c:v>
                </c:pt>
                <c:pt idx="100017">
                  <c:v>7.8623240000000001</c:v>
                </c:pt>
                <c:pt idx="100018">
                  <c:v>7.8666850000000004</c:v>
                </c:pt>
                <c:pt idx="100019">
                  <c:v>7.8710469999999999</c:v>
                </c:pt>
                <c:pt idx="100020">
                  <c:v>7.8754090000000003</c:v>
                </c:pt>
                <c:pt idx="100021">
                  <c:v>7.8797699999999997</c:v>
                </c:pt>
                <c:pt idx="100022">
                  <c:v>7.8841320000000001</c:v>
                </c:pt>
                <c:pt idx="100023">
                  <c:v>7.8884939999999997</c:v>
                </c:pt>
                <c:pt idx="100024">
                  <c:v>7.8928560000000001</c:v>
                </c:pt>
                <c:pt idx="100025">
                  <c:v>7.8972179999999996</c:v>
                </c:pt>
                <c:pt idx="100026">
                  <c:v>7.90158</c:v>
                </c:pt>
                <c:pt idx="100027">
                  <c:v>7.9059419999999996</c:v>
                </c:pt>
                <c:pt idx="100028">
                  <c:v>7.9103029999999999</c:v>
                </c:pt>
                <c:pt idx="100029">
                  <c:v>7.9146640000000001</c:v>
                </c:pt>
                <c:pt idx="100030">
                  <c:v>7.9190250000000004</c:v>
                </c:pt>
                <c:pt idx="100031">
                  <c:v>7.923387</c:v>
                </c:pt>
                <c:pt idx="100032">
                  <c:v>7.9277480000000002</c:v>
                </c:pt>
                <c:pt idx="100033">
                  <c:v>7.9321109999999999</c:v>
                </c:pt>
                <c:pt idx="100034">
                  <c:v>7.9364720000000002</c:v>
                </c:pt>
                <c:pt idx="100035">
                  <c:v>7.9408339999999997</c:v>
                </c:pt>
                <c:pt idx="100036">
                  <c:v>7.9451970000000003</c:v>
                </c:pt>
                <c:pt idx="100037">
                  <c:v>7.9495589999999998</c:v>
                </c:pt>
                <c:pt idx="100038">
                  <c:v>7.9539179999999998</c:v>
                </c:pt>
                <c:pt idx="100039">
                  <c:v>7.9582689999999996</c:v>
                </c:pt>
                <c:pt idx="100040">
                  <c:v>7.9626210000000004</c:v>
                </c:pt>
                <c:pt idx="100041">
                  <c:v>7.9669740000000004</c:v>
                </c:pt>
                <c:pt idx="100042">
                  <c:v>7.97133</c:v>
                </c:pt>
                <c:pt idx="100043">
                  <c:v>7.9756869999999997</c:v>
                </c:pt>
                <c:pt idx="100044">
                  <c:v>7.9800449999999996</c:v>
                </c:pt>
                <c:pt idx="100045">
                  <c:v>7.9844039999999996</c:v>
                </c:pt>
                <c:pt idx="100046">
                  <c:v>7.9887639999999998</c:v>
                </c:pt>
                <c:pt idx="100047">
                  <c:v>7.9931239999999999</c:v>
                </c:pt>
                <c:pt idx="100048">
                  <c:v>7.9974850000000002</c:v>
                </c:pt>
                <c:pt idx="100049">
                  <c:v>8.0018460000000005</c:v>
                </c:pt>
                <c:pt idx="100050">
                  <c:v>8.0062080000000009</c:v>
                </c:pt>
                <c:pt idx="100051">
                  <c:v>8.0105699999999995</c:v>
                </c:pt>
                <c:pt idx="100052">
                  <c:v>8.0149279999999994</c:v>
                </c:pt>
                <c:pt idx="100053">
                  <c:v>8.0192859999999992</c:v>
                </c:pt>
                <c:pt idx="100054">
                  <c:v>8.0236440000000009</c:v>
                </c:pt>
                <c:pt idx="100055">
                  <c:v>8.028003</c:v>
                </c:pt>
                <c:pt idx="100056">
                  <c:v>8.0323619999999991</c:v>
                </c:pt>
                <c:pt idx="100057">
                  <c:v>8.036721</c:v>
                </c:pt>
                <c:pt idx="100058">
                  <c:v>8.0410799999999991</c:v>
                </c:pt>
                <c:pt idx="100059">
                  <c:v>8.0454419999999995</c:v>
                </c:pt>
                <c:pt idx="100060">
                  <c:v>8.0498030000000007</c:v>
                </c:pt>
                <c:pt idx="100061">
                  <c:v>8.0541640000000001</c:v>
                </c:pt>
                <c:pt idx="100062">
                  <c:v>8.0585249999999995</c:v>
                </c:pt>
                <c:pt idx="100063">
                  <c:v>8.0628860000000007</c:v>
                </c:pt>
                <c:pt idx="100064">
                  <c:v>8.0672460000000008</c:v>
                </c:pt>
                <c:pt idx="100065">
                  <c:v>8.0716079999999994</c:v>
                </c:pt>
                <c:pt idx="100066">
                  <c:v>8.0759699999999999</c:v>
                </c:pt>
                <c:pt idx="100067">
                  <c:v>8.0803309999999993</c:v>
                </c:pt>
                <c:pt idx="100068">
                  <c:v>8.0846929999999997</c:v>
                </c:pt>
                <c:pt idx="100069">
                  <c:v>8.0890550000000001</c:v>
                </c:pt>
                <c:pt idx="100070">
                  <c:v>8.0934170000000005</c:v>
                </c:pt>
                <c:pt idx="100071">
                  <c:v>8.0977779999999999</c:v>
                </c:pt>
                <c:pt idx="100072">
                  <c:v>8.1021400000000003</c:v>
                </c:pt>
                <c:pt idx="100073">
                  <c:v>8.1065020000000008</c:v>
                </c:pt>
                <c:pt idx="100074">
                  <c:v>8.1108639999999994</c:v>
                </c:pt>
                <c:pt idx="100075">
                  <c:v>8.1152250000000006</c:v>
                </c:pt>
                <c:pt idx="100076">
                  <c:v>8.119586</c:v>
                </c:pt>
                <c:pt idx="100077">
                  <c:v>8.1239349999999995</c:v>
                </c:pt>
                <c:pt idx="100078">
                  <c:v>8.1282899999999998</c:v>
                </c:pt>
                <c:pt idx="100079">
                  <c:v>8.1326479999999997</c:v>
                </c:pt>
                <c:pt idx="100080">
                  <c:v>8.1370070000000005</c:v>
                </c:pt>
                <c:pt idx="100081">
                  <c:v>8.1413659999999997</c:v>
                </c:pt>
                <c:pt idx="100082">
                  <c:v>8.1457259999999998</c:v>
                </c:pt>
                <c:pt idx="100083">
                  <c:v>8.1500869999999992</c:v>
                </c:pt>
                <c:pt idx="100084">
                  <c:v>8.1544489999999996</c:v>
                </c:pt>
                <c:pt idx="100085">
                  <c:v>8.1588100000000008</c:v>
                </c:pt>
                <c:pt idx="100086">
                  <c:v>8.1631699999999991</c:v>
                </c:pt>
                <c:pt idx="100087">
                  <c:v>8.1675310000000003</c:v>
                </c:pt>
                <c:pt idx="100088">
                  <c:v>8.1718919999999997</c:v>
                </c:pt>
                <c:pt idx="100089">
                  <c:v>8.1762530000000009</c:v>
                </c:pt>
                <c:pt idx="100090">
                  <c:v>8.1806149999999995</c:v>
                </c:pt>
                <c:pt idx="100091">
                  <c:v>8.1849769999999999</c:v>
                </c:pt>
                <c:pt idx="100092">
                  <c:v>8.1893379999999993</c:v>
                </c:pt>
                <c:pt idx="100093">
                  <c:v>8.1936990000000005</c:v>
                </c:pt>
                <c:pt idx="100094">
                  <c:v>8.1980599999999999</c:v>
                </c:pt>
                <c:pt idx="100095">
                  <c:v>8.2024209999999993</c:v>
                </c:pt>
                <c:pt idx="100096">
                  <c:v>8.2067820000000005</c:v>
                </c:pt>
                <c:pt idx="100097">
                  <c:v>8.2111429999999999</c:v>
                </c:pt>
                <c:pt idx="100098">
                  <c:v>8.2154989999999994</c:v>
                </c:pt>
                <c:pt idx="100099">
                  <c:v>8.2198550000000008</c:v>
                </c:pt>
                <c:pt idx="100100">
                  <c:v>8.2242139999999999</c:v>
                </c:pt>
                <c:pt idx="100101">
                  <c:v>8.2285730000000008</c:v>
                </c:pt>
                <c:pt idx="100102">
                  <c:v>8.2329319999999999</c:v>
                </c:pt>
                <c:pt idx="100103">
                  <c:v>8.2372920000000001</c:v>
                </c:pt>
                <c:pt idx="100104">
                  <c:v>8.2416520000000002</c:v>
                </c:pt>
                <c:pt idx="100105">
                  <c:v>8.2460129999999996</c:v>
                </c:pt>
                <c:pt idx="100106">
                  <c:v>8.2503720000000005</c:v>
                </c:pt>
                <c:pt idx="100107">
                  <c:v>8.2547320000000006</c:v>
                </c:pt>
                <c:pt idx="100108">
                  <c:v>8.2590920000000008</c:v>
                </c:pt>
                <c:pt idx="100109">
                  <c:v>8.2634530000000002</c:v>
                </c:pt>
                <c:pt idx="100110">
                  <c:v>8.2678130000000003</c:v>
                </c:pt>
                <c:pt idx="100111">
                  <c:v>8.2721730000000004</c:v>
                </c:pt>
                <c:pt idx="100112">
                  <c:v>8.2765339999999998</c:v>
                </c:pt>
                <c:pt idx="100113">
                  <c:v>8.2808930000000007</c:v>
                </c:pt>
                <c:pt idx="100114">
                  <c:v>8.2852540000000001</c:v>
                </c:pt>
                <c:pt idx="100115">
                  <c:v>8.2896140000000003</c:v>
                </c:pt>
                <c:pt idx="100116">
                  <c:v>8.2939740000000004</c:v>
                </c:pt>
                <c:pt idx="100117">
                  <c:v>8.2983340000000005</c:v>
                </c:pt>
                <c:pt idx="100118">
                  <c:v>8.3026949999999999</c:v>
                </c:pt>
                <c:pt idx="100119">
                  <c:v>8.3070550000000001</c:v>
                </c:pt>
                <c:pt idx="100120">
                  <c:v>8.3114170000000005</c:v>
                </c:pt>
                <c:pt idx="100121">
                  <c:v>8.3157770000000006</c:v>
                </c:pt>
                <c:pt idx="100122">
                  <c:v>8.320138</c:v>
                </c:pt>
                <c:pt idx="100123">
                  <c:v>8.3244980000000002</c:v>
                </c:pt>
                <c:pt idx="100124">
                  <c:v>8.3288589999999996</c:v>
                </c:pt>
                <c:pt idx="100125">
                  <c:v>8.3332200000000007</c:v>
                </c:pt>
                <c:pt idx="100126">
                  <c:v>8.3375789999999999</c:v>
                </c:pt>
                <c:pt idx="100127">
                  <c:v>8.341939</c:v>
                </c:pt>
                <c:pt idx="100128">
                  <c:v>8.3462969999999999</c:v>
                </c:pt>
                <c:pt idx="100129">
                  <c:v>8.3506560000000007</c:v>
                </c:pt>
                <c:pt idx="100130">
                  <c:v>8.3550140000000006</c:v>
                </c:pt>
                <c:pt idx="100131">
                  <c:v>8.3593729999999997</c:v>
                </c:pt>
                <c:pt idx="100132">
                  <c:v>8.3637320000000006</c:v>
                </c:pt>
                <c:pt idx="100133">
                  <c:v>8.368093</c:v>
                </c:pt>
                <c:pt idx="100134">
                  <c:v>8.3724530000000001</c:v>
                </c:pt>
                <c:pt idx="100135">
                  <c:v>8.3768139999999995</c:v>
                </c:pt>
                <c:pt idx="100136">
                  <c:v>8.3811739999999997</c:v>
                </c:pt>
                <c:pt idx="100137">
                  <c:v>8.3855350000000008</c:v>
                </c:pt>
                <c:pt idx="100138">
                  <c:v>8.3898949999999992</c:v>
                </c:pt>
                <c:pt idx="100139">
                  <c:v>8.3942569999999996</c:v>
                </c:pt>
                <c:pt idx="100140">
                  <c:v>8.3986180000000008</c:v>
                </c:pt>
                <c:pt idx="100141">
                  <c:v>8.4029779999999992</c:v>
                </c:pt>
                <c:pt idx="100142">
                  <c:v>8.4073390000000003</c:v>
                </c:pt>
                <c:pt idx="100143">
                  <c:v>8.4116979999999995</c:v>
                </c:pt>
                <c:pt idx="100144">
                  <c:v>8.4160579999999996</c:v>
                </c:pt>
                <c:pt idx="100145">
                  <c:v>8.4204170000000005</c:v>
                </c:pt>
                <c:pt idx="100146">
                  <c:v>8.4247750000000003</c:v>
                </c:pt>
                <c:pt idx="100147">
                  <c:v>8.4291339999999995</c:v>
                </c:pt>
                <c:pt idx="100148">
                  <c:v>8.4334939999999996</c:v>
                </c:pt>
                <c:pt idx="100149">
                  <c:v>8.4378530000000005</c:v>
                </c:pt>
                <c:pt idx="100150">
                  <c:v>8.4422119999999996</c:v>
                </c:pt>
                <c:pt idx="100151">
                  <c:v>8.4465710000000005</c:v>
                </c:pt>
                <c:pt idx="100152">
                  <c:v>8.4509310000000006</c:v>
                </c:pt>
                <c:pt idx="100153">
                  <c:v>8.4552899999999998</c:v>
                </c:pt>
                <c:pt idx="100154">
                  <c:v>8.4596490000000006</c:v>
                </c:pt>
                <c:pt idx="100155">
                  <c:v>8.4640079999999998</c:v>
                </c:pt>
                <c:pt idx="100156">
                  <c:v>8.4683679999999999</c:v>
                </c:pt>
                <c:pt idx="100157">
                  <c:v>8.4727270000000008</c:v>
                </c:pt>
                <c:pt idx="100158">
                  <c:v>8.4770859999999999</c:v>
                </c:pt>
                <c:pt idx="100159">
                  <c:v>8.4814450000000008</c:v>
                </c:pt>
                <c:pt idx="100160">
                  <c:v>8.4858060000000002</c:v>
                </c:pt>
                <c:pt idx="100161">
                  <c:v>8.4901649999999993</c:v>
                </c:pt>
                <c:pt idx="100162">
                  <c:v>8.4945240000000002</c:v>
                </c:pt>
                <c:pt idx="100163">
                  <c:v>8.4988829999999993</c:v>
                </c:pt>
                <c:pt idx="100164">
                  <c:v>8.5032420000000002</c:v>
                </c:pt>
                <c:pt idx="100165">
                  <c:v>8.5076020000000003</c:v>
                </c:pt>
                <c:pt idx="100166">
                  <c:v>8.5119609999999994</c:v>
                </c:pt>
                <c:pt idx="100167">
                  <c:v>8.5163200000000003</c:v>
                </c:pt>
                <c:pt idx="100168">
                  <c:v>8.5206789999999994</c:v>
                </c:pt>
                <c:pt idx="100169">
                  <c:v>8.5250389999999996</c:v>
                </c:pt>
                <c:pt idx="100170">
                  <c:v>8.5293980000000005</c:v>
                </c:pt>
                <c:pt idx="100171">
                  <c:v>8.5337560000000003</c:v>
                </c:pt>
                <c:pt idx="100172">
                  <c:v>8.5381149999999995</c:v>
                </c:pt>
                <c:pt idx="100173">
                  <c:v>8.5424740000000003</c:v>
                </c:pt>
                <c:pt idx="100174">
                  <c:v>8.5468329999999995</c:v>
                </c:pt>
                <c:pt idx="100175">
                  <c:v>8.5511879999999998</c:v>
                </c:pt>
                <c:pt idx="100176">
                  <c:v>8.5555269999999997</c:v>
                </c:pt>
                <c:pt idx="100177">
                  <c:v>8.5598109999999998</c:v>
                </c:pt>
                <c:pt idx="100178">
                  <c:v>8.5640839999999994</c:v>
                </c:pt>
                <c:pt idx="100179">
                  <c:v>8.568346</c:v>
                </c:pt>
                <c:pt idx="100180">
                  <c:v>8.5726180000000003</c:v>
                </c:pt>
                <c:pt idx="100181">
                  <c:v>8.5769000000000002</c:v>
                </c:pt>
                <c:pt idx="100182">
                  <c:v>8.5811910000000005</c:v>
                </c:pt>
                <c:pt idx="100183">
                  <c:v>8.5854900000000001</c:v>
                </c:pt>
                <c:pt idx="100184">
                  <c:v>8.5898070000000004</c:v>
                </c:pt>
                <c:pt idx="100185">
                  <c:v>8.5941229999999997</c:v>
                </c:pt>
                <c:pt idx="100186">
                  <c:v>8.5984490000000005</c:v>
                </c:pt>
                <c:pt idx="100187">
                  <c:v>8.6027830000000005</c:v>
                </c:pt>
                <c:pt idx="100188">
                  <c:v>8.607113</c:v>
                </c:pt>
                <c:pt idx="100189">
                  <c:v>8.6114519999999999</c:v>
                </c:pt>
                <c:pt idx="100190">
                  <c:v>8.6157950000000003</c:v>
                </c:pt>
                <c:pt idx="100191">
                  <c:v>8.6201419999999995</c:v>
                </c:pt>
                <c:pt idx="100192">
                  <c:v>8.6244820000000004</c:v>
                </c:pt>
                <c:pt idx="100193">
                  <c:v>8.6288280000000004</c:v>
                </c:pt>
                <c:pt idx="100194">
                  <c:v>8.6331790000000002</c:v>
                </c:pt>
                <c:pt idx="100195">
                  <c:v>8.6375320000000002</c:v>
                </c:pt>
                <c:pt idx="100196">
                  <c:v>8.6418859999999995</c:v>
                </c:pt>
                <c:pt idx="100197">
                  <c:v>8.6462350000000008</c:v>
                </c:pt>
                <c:pt idx="100198">
                  <c:v>8.6505860000000006</c:v>
                </c:pt>
                <c:pt idx="100199">
                  <c:v>8.6549410000000009</c:v>
                </c:pt>
                <c:pt idx="100200">
                  <c:v>8.6592970000000005</c:v>
                </c:pt>
                <c:pt idx="100201">
                  <c:v>8.6636539999999993</c:v>
                </c:pt>
                <c:pt idx="100202">
                  <c:v>8.6680060000000001</c:v>
                </c:pt>
                <c:pt idx="100203">
                  <c:v>8.6723599999999994</c:v>
                </c:pt>
                <c:pt idx="100204">
                  <c:v>8.676717</c:v>
                </c:pt>
                <c:pt idx="100205">
                  <c:v>8.6810749999999999</c:v>
                </c:pt>
                <c:pt idx="100206">
                  <c:v>8.6854329999999997</c:v>
                </c:pt>
                <c:pt idx="100207">
                  <c:v>8.6897880000000001</c:v>
                </c:pt>
                <c:pt idx="100208">
                  <c:v>8.6941439999999997</c:v>
                </c:pt>
                <c:pt idx="100209">
                  <c:v>8.6985030000000005</c:v>
                </c:pt>
                <c:pt idx="100210">
                  <c:v>8.7028610000000004</c:v>
                </c:pt>
                <c:pt idx="100211">
                  <c:v>8.707217</c:v>
                </c:pt>
                <c:pt idx="100212">
                  <c:v>8.7115749999999998</c:v>
                </c:pt>
                <c:pt idx="100213">
                  <c:v>8.7159340000000007</c:v>
                </c:pt>
                <c:pt idx="100214">
                  <c:v>8.7202889999999993</c:v>
                </c:pt>
                <c:pt idx="100215">
                  <c:v>8.7246459999999999</c:v>
                </c:pt>
                <c:pt idx="100216">
                  <c:v>8.7290030000000005</c:v>
                </c:pt>
                <c:pt idx="100217">
                  <c:v>8.7333580000000008</c:v>
                </c:pt>
                <c:pt idx="100218">
                  <c:v>8.7377149999999997</c:v>
                </c:pt>
                <c:pt idx="100219">
                  <c:v>8.7420740000000006</c:v>
                </c:pt>
                <c:pt idx="100220">
                  <c:v>8.7464300000000001</c:v>
                </c:pt>
                <c:pt idx="100221">
                  <c:v>8.7507889999999993</c:v>
                </c:pt>
                <c:pt idx="100222">
                  <c:v>8.7551459999999999</c:v>
                </c:pt>
                <c:pt idx="100223">
                  <c:v>8.7595030000000005</c:v>
                </c:pt>
                <c:pt idx="100224">
                  <c:v>8.7638630000000006</c:v>
                </c:pt>
                <c:pt idx="100225">
                  <c:v>8.7682210000000005</c:v>
                </c:pt>
                <c:pt idx="100226">
                  <c:v>8.7725790000000003</c:v>
                </c:pt>
                <c:pt idx="100227">
                  <c:v>8.7769370000000002</c:v>
                </c:pt>
                <c:pt idx="100228">
                  <c:v>8.7812970000000004</c:v>
                </c:pt>
                <c:pt idx="100229">
                  <c:v>8.7856529999999999</c:v>
                </c:pt>
                <c:pt idx="100230">
                  <c:v>8.7900120000000008</c:v>
                </c:pt>
                <c:pt idx="100231">
                  <c:v>8.7943700000000007</c:v>
                </c:pt>
                <c:pt idx="100232">
                  <c:v>8.7987280000000005</c:v>
                </c:pt>
                <c:pt idx="100233">
                  <c:v>8.8030860000000004</c:v>
                </c:pt>
                <c:pt idx="100234">
                  <c:v>8.8074449999999995</c:v>
                </c:pt>
                <c:pt idx="100235">
                  <c:v>8.8118020000000001</c:v>
                </c:pt>
                <c:pt idx="100236">
                  <c:v>8.81616</c:v>
                </c:pt>
                <c:pt idx="100237">
                  <c:v>8.8205179999999999</c:v>
                </c:pt>
                <c:pt idx="100238">
                  <c:v>8.8248750000000005</c:v>
                </c:pt>
                <c:pt idx="100239">
                  <c:v>8.8292300000000008</c:v>
                </c:pt>
                <c:pt idx="100240">
                  <c:v>8.8335860000000004</c:v>
                </c:pt>
                <c:pt idx="100241">
                  <c:v>8.8379440000000002</c:v>
                </c:pt>
                <c:pt idx="100242">
                  <c:v>8.842257</c:v>
                </c:pt>
                <c:pt idx="100243">
                  <c:v>8.8465819999999997</c:v>
                </c:pt>
                <c:pt idx="100244">
                  <c:v>8.8509170000000008</c:v>
                </c:pt>
                <c:pt idx="100245">
                  <c:v>8.8552560000000007</c:v>
                </c:pt>
                <c:pt idx="100246">
                  <c:v>8.8595970000000008</c:v>
                </c:pt>
                <c:pt idx="100247">
                  <c:v>8.8639419999999998</c:v>
                </c:pt>
                <c:pt idx="100248">
                  <c:v>8.86829</c:v>
                </c:pt>
                <c:pt idx="100249">
                  <c:v>8.8726389999999995</c:v>
                </c:pt>
                <c:pt idx="100250">
                  <c:v>8.8769869999999997</c:v>
                </c:pt>
                <c:pt idx="100251">
                  <c:v>8.8813379999999995</c:v>
                </c:pt>
                <c:pt idx="100252">
                  <c:v>8.885688</c:v>
                </c:pt>
                <c:pt idx="100253">
                  <c:v>8.8900389999999998</c:v>
                </c:pt>
                <c:pt idx="100254">
                  <c:v>8.8943910000000006</c:v>
                </c:pt>
                <c:pt idx="100255">
                  <c:v>8.8987440000000007</c:v>
                </c:pt>
                <c:pt idx="100256">
                  <c:v>8.9030970000000007</c:v>
                </c:pt>
                <c:pt idx="100257">
                  <c:v>8.9074519999999993</c:v>
                </c:pt>
                <c:pt idx="100258">
                  <c:v>8.9118060000000003</c:v>
                </c:pt>
                <c:pt idx="100259">
                  <c:v>8.9161619999999999</c:v>
                </c:pt>
                <c:pt idx="100260">
                  <c:v>8.9205179999999995</c:v>
                </c:pt>
                <c:pt idx="100261">
                  <c:v>8.9248650000000005</c:v>
                </c:pt>
                <c:pt idx="100262">
                  <c:v>8.9292149999999992</c:v>
                </c:pt>
                <c:pt idx="100263">
                  <c:v>8.9335699999999996</c:v>
                </c:pt>
                <c:pt idx="100264">
                  <c:v>8.9379240000000006</c:v>
                </c:pt>
                <c:pt idx="100265">
                  <c:v>8.9422800000000002</c:v>
                </c:pt>
                <c:pt idx="100266">
                  <c:v>8.9466350000000006</c:v>
                </c:pt>
                <c:pt idx="100267">
                  <c:v>8.9509869999999996</c:v>
                </c:pt>
                <c:pt idx="100268">
                  <c:v>8.9553379999999994</c:v>
                </c:pt>
                <c:pt idx="100269">
                  <c:v>8.9596929999999997</c:v>
                </c:pt>
                <c:pt idx="100270">
                  <c:v>8.9640470000000008</c:v>
                </c:pt>
                <c:pt idx="100271">
                  <c:v>8.9684010000000001</c:v>
                </c:pt>
                <c:pt idx="100272">
                  <c:v>8.9727560000000004</c:v>
                </c:pt>
                <c:pt idx="100273">
                  <c:v>8.9771129999999992</c:v>
                </c:pt>
                <c:pt idx="100274">
                  <c:v>8.9814690000000006</c:v>
                </c:pt>
                <c:pt idx="100275">
                  <c:v>8.9858259999999994</c:v>
                </c:pt>
                <c:pt idx="100276">
                  <c:v>8.990183</c:v>
                </c:pt>
                <c:pt idx="100277">
                  <c:v>8.9945400000000006</c:v>
                </c:pt>
                <c:pt idx="100278">
                  <c:v>8.9988980000000005</c:v>
                </c:pt>
                <c:pt idx="100279">
                  <c:v>9.0032530000000008</c:v>
                </c:pt>
                <c:pt idx="100280">
                  <c:v>9.0076090000000004</c:v>
                </c:pt>
                <c:pt idx="100281">
                  <c:v>9.0119670000000003</c:v>
                </c:pt>
                <c:pt idx="100282">
                  <c:v>9.0163239999999991</c:v>
                </c:pt>
                <c:pt idx="100283">
                  <c:v>9.0206809999999997</c:v>
                </c:pt>
                <c:pt idx="100284">
                  <c:v>9.0250389999999996</c:v>
                </c:pt>
                <c:pt idx="100285">
                  <c:v>9.0293969999999995</c:v>
                </c:pt>
                <c:pt idx="100286">
                  <c:v>9.0337540000000001</c:v>
                </c:pt>
                <c:pt idx="100287">
                  <c:v>9.0381119999999999</c:v>
                </c:pt>
                <c:pt idx="100288">
                  <c:v>9.0424699999999998</c:v>
                </c:pt>
                <c:pt idx="100289">
                  <c:v>9.0468270000000004</c:v>
                </c:pt>
                <c:pt idx="100290">
                  <c:v>9.0511859999999995</c:v>
                </c:pt>
                <c:pt idx="100291">
                  <c:v>9.0555430000000001</c:v>
                </c:pt>
                <c:pt idx="100292">
                  <c:v>9.0599000000000007</c:v>
                </c:pt>
                <c:pt idx="100293">
                  <c:v>9.0642580000000006</c:v>
                </c:pt>
                <c:pt idx="100294">
                  <c:v>9.0686149999999994</c:v>
                </c:pt>
                <c:pt idx="100295">
                  <c:v>9.0729729999999993</c:v>
                </c:pt>
                <c:pt idx="100296">
                  <c:v>9.0773309999999992</c:v>
                </c:pt>
                <c:pt idx="100297">
                  <c:v>9.0816879999999998</c:v>
                </c:pt>
                <c:pt idx="100298">
                  <c:v>9.0860450000000004</c:v>
                </c:pt>
                <c:pt idx="100299">
                  <c:v>9.0904030000000002</c:v>
                </c:pt>
                <c:pt idx="100300">
                  <c:v>9.0947600000000008</c:v>
                </c:pt>
                <c:pt idx="100301">
                  <c:v>9.0991169999999997</c:v>
                </c:pt>
                <c:pt idx="100302">
                  <c:v>9.1034749999999995</c:v>
                </c:pt>
                <c:pt idx="100303">
                  <c:v>9.1078320000000001</c:v>
                </c:pt>
                <c:pt idx="100304">
                  <c:v>9.1121890000000008</c:v>
                </c:pt>
                <c:pt idx="100305">
                  <c:v>9.1165470000000006</c:v>
                </c:pt>
                <c:pt idx="100306">
                  <c:v>9.1209039999999995</c:v>
                </c:pt>
                <c:pt idx="100307">
                  <c:v>9.1252610000000001</c:v>
                </c:pt>
                <c:pt idx="100308">
                  <c:v>9.1296199999999992</c:v>
                </c:pt>
                <c:pt idx="100309">
                  <c:v>9.1339769999999998</c:v>
                </c:pt>
                <c:pt idx="100310">
                  <c:v>9.1383340000000004</c:v>
                </c:pt>
                <c:pt idx="100311">
                  <c:v>9.1426920000000003</c:v>
                </c:pt>
                <c:pt idx="100312">
                  <c:v>9.1470490000000009</c:v>
                </c:pt>
                <c:pt idx="100313">
                  <c:v>9.1514059999999997</c:v>
                </c:pt>
                <c:pt idx="100314">
                  <c:v>9.1557619999999993</c:v>
                </c:pt>
                <c:pt idx="100315">
                  <c:v>9.1601199999999992</c:v>
                </c:pt>
                <c:pt idx="100316">
                  <c:v>9.1644780000000008</c:v>
                </c:pt>
                <c:pt idx="100317">
                  <c:v>9.1688369999999999</c:v>
                </c:pt>
                <c:pt idx="100318">
                  <c:v>9.1731949999999998</c:v>
                </c:pt>
                <c:pt idx="100319">
                  <c:v>9.1775520000000004</c:v>
                </c:pt>
                <c:pt idx="100320">
                  <c:v>9.1819109999999995</c:v>
                </c:pt>
                <c:pt idx="100321">
                  <c:v>9.1862680000000001</c:v>
                </c:pt>
                <c:pt idx="100322">
                  <c:v>9.1906250000000007</c:v>
                </c:pt>
                <c:pt idx="100323">
                  <c:v>9.1949819999999995</c:v>
                </c:pt>
                <c:pt idx="100324">
                  <c:v>9.1993390000000002</c:v>
                </c:pt>
                <c:pt idx="100325">
                  <c:v>9.2036960000000008</c:v>
                </c:pt>
                <c:pt idx="100326">
                  <c:v>9.2080549999999999</c:v>
                </c:pt>
                <c:pt idx="100327">
                  <c:v>9.2124120000000005</c:v>
                </c:pt>
                <c:pt idx="100328">
                  <c:v>9.2167689999999993</c:v>
                </c:pt>
                <c:pt idx="100329">
                  <c:v>9.2211250000000007</c:v>
                </c:pt>
                <c:pt idx="100330">
                  <c:v>9.2254819999999995</c:v>
                </c:pt>
                <c:pt idx="100331">
                  <c:v>9.2298390000000001</c:v>
                </c:pt>
                <c:pt idx="100332">
                  <c:v>9.234197</c:v>
                </c:pt>
                <c:pt idx="100333">
                  <c:v>9.2385529999999996</c:v>
                </c:pt>
                <c:pt idx="100334">
                  <c:v>9.2429089999999992</c:v>
                </c:pt>
                <c:pt idx="100335">
                  <c:v>9.2472670000000008</c:v>
                </c:pt>
                <c:pt idx="100336">
                  <c:v>9.2516239999999996</c:v>
                </c:pt>
                <c:pt idx="100337">
                  <c:v>9.2559799999999992</c:v>
                </c:pt>
                <c:pt idx="100338">
                  <c:v>9.2603380000000008</c:v>
                </c:pt>
                <c:pt idx="100339">
                  <c:v>9.2646949999999997</c:v>
                </c:pt>
                <c:pt idx="100340">
                  <c:v>9.2690540000000006</c:v>
                </c:pt>
                <c:pt idx="100341">
                  <c:v>9.2734129999999997</c:v>
                </c:pt>
                <c:pt idx="100342">
                  <c:v>9.2777709999999995</c:v>
                </c:pt>
                <c:pt idx="100343">
                  <c:v>9.2821289999999994</c:v>
                </c:pt>
                <c:pt idx="100344">
                  <c:v>9.2864880000000003</c:v>
                </c:pt>
                <c:pt idx="100345">
                  <c:v>9.2908449999999991</c:v>
                </c:pt>
                <c:pt idx="100346">
                  <c:v>9.2952030000000008</c:v>
                </c:pt>
                <c:pt idx="100347">
                  <c:v>9.2995619999999999</c:v>
                </c:pt>
                <c:pt idx="100348">
                  <c:v>9.3039190000000005</c:v>
                </c:pt>
                <c:pt idx="100349">
                  <c:v>9.3082759999999993</c:v>
                </c:pt>
                <c:pt idx="100350">
                  <c:v>9.3126409999999993</c:v>
                </c:pt>
                <c:pt idx="100351">
                  <c:v>9.3169989999999991</c:v>
                </c:pt>
                <c:pt idx="100352">
                  <c:v>9.3213550000000005</c:v>
                </c:pt>
                <c:pt idx="100353">
                  <c:v>9.3257110000000001</c:v>
                </c:pt>
                <c:pt idx="100354">
                  <c:v>9.3300689999999999</c:v>
                </c:pt>
                <c:pt idx="100355">
                  <c:v>9.3344260000000006</c:v>
                </c:pt>
                <c:pt idx="100356">
                  <c:v>9.3387820000000001</c:v>
                </c:pt>
                <c:pt idx="100357">
                  <c:v>9.3431379999999997</c:v>
                </c:pt>
                <c:pt idx="100358">
                  <c:v>9.3474939999999993</c:v>
                </c:pt>
                <c:pt idx="100359">
                  <c:v>9.3518509999999999</c:v>
                </c:pt>
                <c:pt idx="100360">
                  <c:v>9.3562089999999998</c:v>
                </c:pt>
                <c:pt idx="100361">
                  <c:v>9.3605640000000001</c:v>
                </c:pt>
                <c:pt idx="100362">
                  <c:v>9.3649210000000007</c:v>
                </c:pt>
                <c:pt idx="100363">
                  <c:v>9.3692770000000003</c:v>
                </c:pt>
                <c:pt idx="100364">
                  <c:v>9.3736320000000006</c:v>
                </c:pt>
                <c:pt idx="100365">
                  <c:v>9.3779900000000005</c:v>
                </c:pt>
                <c:pt idx="100366">
                  <c:v>9.3823460000000001</c:v>
                </c:pt>
                <c:pt idx="100367">
                  <c:v>9.3867030000000007</c:v>
                </c:pt>
                <c:pt idx="100368">
                  <c:v>9.3910590000000003</c:v>
                </c:pt>
                <c:pt idx="100369">
                  <c:v>9.3954149999999998</c:v>
                </c:pt>
                <c:pt idx="100370">
                  <c:v>9.3997729999999997</c:v>
                </c:pt>
                <c:pt idx="100371">
                  <c:v>9.4041130000000006</c:v>
                </c:pt>
                <c:pt idx="100372">
                  <c:v>9.4084640000000004</c:v>
                </c:pt>
                <c:pt idx="100373">
                  <c:v>9.4128159999999994</c:v>
                </c:pt>
                <c:pt idx="100374">
                  <c:v>9.4171689999999995</c:v>
                </c:pt>
                <c:pt idx="100375">
                  <c:v>9.4215230000000005</c:v>
                </c:pt>
                <c:pt idx="100376">
                  <c:v>9.4258769999999998</c:v>
                </c:pt>
                <c:pt idx="100377">
                  <c:v>9.4302279999999996</c:v>
                </c:pt>
                <c:pt idx="100378">
                  <c:v>9.4345820000000007</c:v>
                </c:pt>
                <c:pt idx="100379">
                  <c:v>9.438936</c:v>
                </c:pt>
                <c:pt idx="100380">
                  <c:v>9.4432919999999996</c:v>
                </c:pt>
                <c:pt idx="100381">
                  <c:v>9.4476469999999999</c:v>
                </c:pt>
                <c:pt idx="100382">
                  <c:v>9.4520029999999995</c:v>
                </c:pt>
                <c:pt idx="100383">
                  <c:v>9.4563590000000008</c:v>
                </c:pt>
                <c:pt idx="100384">
                  <c:v>9.4607159999999997</c:v>
                </c:pt>
                <c:pt idx="100385">
                  <c:v>9.4650739999999995</c:v>
                </c:pt>
                <c:pt idx="100386">
                  <c:v>9.4694310000000002</c:v>
                </c:pt>
                <c:pt idx="100387">
                  <c:v>9.4737869999999997</c:v>
                </c:pt>
                <c:pt idx="100388">
                  <c:v>9.4781460000000006</c:v>
                </c:pt>
                <c:pt idx="100389">
                  <c:v>9.4825029999999995</c:v>
                </c:pt>
                <c:pt idx="100390">
                  <c:v>9.4868600000000001</c:v>
                </c:pt>
                <c:pt idx="100391">
                  <c:v>9.4912150000000004</c:v>
                </c:pt>
                <c:pt idx="100392">
                  <c:v>9.4955719999999992</c:v>
                </c:pt>
                <c:pt idx="100393">
                  <c:v>9.4999280000000006</c:v>
                </c:pt>
                <c:pt idx="100394">
                  <c:v>9.5042860000000005</c:v>
                </c:pt>
                <c:pt idx="100395">
                  <c:v>9.508642</c:v>
                </c:pt>
                <c:pt idx="100396">
                  <c:v>9.5129990000000006</c:v>
                </c:pt>
                <c:pt idx="100397">
                  <c:v>9.5173550000000002</c:v>
                </c:pt>
                <c:pt idx="100398">
                  <c:v>9.5217120000000008</c:v>
                </c:pt>
                <c:pt idx="100399">
                  <c:v>9.5260689999999997</c:v>
                </c:pt>
                <c:pt idx="100400">
                  <c:v>9.5304249999999993</c:v>
                </c:pt>
                <c:pt idx="100401">
                  <c:v>9.5347810000000006</c:v>
                </c:pt>
                <c:pt idx="100402">
                  <c:v>9.5391390000000005</c:v>
                </c:pt>
                <c:pt idx="100403">
                  <c:v>9.5434950000000001</c:v>
                </c:pt>
                <c:pt idx="100404">
                  <c:v>9.5478520000000007</c:v>
                </c:pt>
                <c:pt idx="100405">
                  <c:v>9.5522080000000003</c:v>
                </c:pt>
                <c:pt idx="100406">
                  <c:v>9.5565639999999998</c:v>
                </c:pt>
                <c:pt idx="100407">
                  <c:v>9.5609210000000004</c:v>
                </c:pt>
                <c:pt idx="100408">
                  <c:v>9.565277</c:v>
                </c:pt>
                <c:pt idx="100409">
                  <c:v>9.5696329999999996</c:v>
                </c:pt>
                <c:pt idx="100410">
                  <c:v>9.5739900000000002</c:v>
                </c:pt>
                <c:pt idx="100411">
                  <c:v>9.5783450000000006</c:v>
                </c:pt>
                <c:pt idx="100412">
                  <c:v>9.5827019999999994</c:v>
                </c:pt>
                <c:pt idx="100413">
                  <c:v>9.5870560000000005</c:v>
                </c:pt>
                <c:pt idx="100414">
                  <c:v>9.5914110000000008</c:v>
                </c:pt>
                <c:pt idx="100415">
                  <c:v>9.5957650000000001</c:v>
                </c:pt>
                <c:pt idx="100416">
                  <c:v>9.6001200000000004</c:v>
                </c:pt>
                <c:pt idx="100417">
                  <c:v>9.6044739999999997</c:v>
                </c:pt>
                <c:pt idx="100418">
                  <c:v>9.6088290000000001</c:v>
                </c:pt>
                <c:pt idx="100419">
                  <c:v>9.6131840000000004</c:v>
                </c:pt>
                <c:pt idx="100420">
                  <c:v>9.6175390000000007</c:v>
                </c:pt>
                <c:pt idx="100421">
                  <c:v>9.6218939999999993</c:v>
                </c:pt>
                <c:pt idx="100422">
                  <c:v>9.6262489999999996</c:v>
                </c:pt>
                <c:pt idx="100423">
                  <c:v>9.6306030000000007</c:v>
                </c:pt>
                <c:pt idx="100424">
                  <c:v>9.634957</c:v>
                </c:pt>
                <c:pt idx="100425">
                  <c:v>9.6393109999999993</c:v>
                </c:pt>
                <c:pt idx="100426">
                  <c:v>9.6436650000000004</c:v>
                </c:pt>
                <c:pt idx="100427">
                  <c:v>9.6480180000000004</c:v>
                </c:pt>
                <c:pt idx="100428">
                  <c:v>9.6523690000000002</c:v>
                </c:pt>
                <c:pt idx="100429">
                  <c:v>9.65672</c:v>
                </c:pt>
                <c:pt idx="100430">
                  <c:v>9.6610770000000006</c:v>
                </c:pt>
                <c:pt idx="100431">
                  <c:v>9.6654309999999999</c:v>
                </c:pt>
                <c:pt idx="100432">
                  <c:v>9.6697849999999992</c:v>
                </c:pt>
                <c:pt idx="100433">
                  <c:v>9.674137</c:v>
                </c:pt>
                <c:pt idx="100434">
                  <c:v>9.6784879999999998</c:v>
                </c:pt>
                <c:pt idx="100435">
                  <c:v>9.6828389999999995</c:v>
                </c:pt>
                <c:pt idx="100436">
                  <c:v>9.6871910000000003</c:v>
                </c:pt>
                <c:pt idx="100437">
                  <c:v>9.6915420000000001</c:v>
                </c:pt>
                <c:pt idx="100438">
                  <c:v>9.6958929999999999</c:v>
                </c:pt>
                <c:pt idx="100439">
                  <c:v>9.7002439999999996</c:v>
                </c:pt>
                <c:pt idx="100440">
                  <c:v>9.7045960000000004</c:v>
                </c:pt>
                <c:pt idx="100441">
                  <c:v>9.7089470000000002</c:v>
                </c:pt>
                <c:pt idx="100442">
                  <c:v>9.7132989999999992</c:v>
                </c:pt>
                <c:pt idx="100443">
                  <c:v>9.7176489999999998</c:v>
                </c:pt>
                <c:pt idx="100444">
                  <c:v>9.7219999999999995</c:v>
                </c:pt>
                <c:pt idx="100445">
                  <c:v>9.7263520000000003</c:v>
                </c:pt>
                <c:pt idx="100446">
                  <c:v>9.7307020000000009</c:v>
                </c:pt>
                <c:pt idx="100447">
                  <c:v>9.7350530000000006</c:v>
                </c:pt>
                <c:pt idx="100448">
                  <c:v>9.7394049999999996</c:v>
                </c:pt>
                <c:pt idx="100449">
                  <c:v>9.7437539999999991</c:v>
                </c:pt>
                <c:pt idx="100450">
                  <c:v>9.7481050000000007</c:v>
                </c:pt>
                <c:pt idx="100451">
                  <c:v>9.7524549999999994</c:v>
                </c:pt>
                <c:pt idx="100452">
                  <c:v>9.7568040000000007</c:v>
                </c:pt>
                <c:pt idx="100453">
                  <c:v>9.7611559999999997</c:v>
                </c:pt>
                <c:pt idx="100454">
                  <c:v>9.7655080000000005</c:v>
                </c:pt>
                <c:pt idx="100455">
                  <c:v>9.7698579999999993</c:v>
                </c:pt>
                <c:pt idx="100456">
                  <c:v>9.7742120000000003</c:v>
                </c:pt>
                <c:pt idx="100457">
                  <c:v>9.7785630000000001</c:v>
                </c:pt>
                <c:pt idx="100458">
                  <c:v>9.7829130000000006</c:v>
                </c:pt>
                <c:pt idx="100459">
                  <c:v>9.7872660000000007</c:v>
                </c:pt>
                <c:pt idx="100460">
                  <c:v>9.7916170000000005</c:v>
                </c:pt>
                <c:pt idx="100461">
                  <c:v>9.7959689999999995</c:v>
                </c:pt>
                <c:pt idx="100462">
                  <c:v>9.8003210000000003</c:v>
                </c:pt>
                <c:pt idx="100463">
                  <c:v>9.8046729999999993</c:v>
                </c:pt>
                <c:pt idx="100464">
                  <c:v>9.8090240000000009</c:v>
                </c:pt>
                <c:pt idx="100465">
                  <c:v>9.8133759999999999</c:v>
                </c:pt>
                <c:pt idx="100466">
                  <c:v>9.8177280000000007</c:v>
                </c:pt>
                <c:pt idx="100467">
                  <c:v>9.8220799999999997</c:v>
                </c:pt>
                <c:pt idx="100468">
                  <c:v>9.8264309999999995</c:v>
                </c:pt>
                <c:pt idx="100469">
                  <c:v>9.8307830000000003</c:v>
                </c:pt>
                <c:pt idx="100470">
                  <c:v>9.8351349999999993</c:v>
                </c:pt>
                <c:pt idx="100471">
                  <c:v>9.8394860000000008</c:v>
                </c:pt>
                <c:pt idx="100472">
                  <c:v>9.8438359999999996</c:v>
                </c:pt>
                <c:pt idx="100473">
                  <c:v>9.8481869999999994</c:v>
                </c:pt>
                <c:pt idx="100474">
                  <c:v>9.8525390000000002</c:v>
                </c:pt>
                <c:pt idx="100475">
                  <c:v>9.8568890000000007</c:v>
                </c:pt>
                <c:pt idx="100476">
                  <c:v>9.8612400000000004</c:v>
                </c:pt>
                <c:pt idx="100477">
                  <c:v>9.8655910000000002</c:v>
                </c:pt>
                <c:pt idx="100478">
                  <c:v>9.8699429999999992</c:v>
                </c:pt>
                <c:pt idx="100479">
                  <c:v>9.8742920000000005</c:v>
                </c:pt>
                <c:pt idx="100480">
                  <c:v>9.8786439999999995</c:v>
                </c:pt>
                <c:pt idx="100481">
                  <c:v>9.8829949999999993</c:v>
                </c:pt>
                <c:pt idx="100482">
                  <c:v>9.8873440000000006</c:v>
                </c:pt>
                <c:pt idx="100483">
                  <c:v>9.8916939999999993</c:v>
                </c:pt>
                <c:pt idx="100484">
                  <c:v>9.8960439999999998</c:v>
                </c:pt>
                <c:pt idx="100485">
                  <c:v>9.9003929999999993</c:v>
                </c:pt>
                <c:pt idx="100486">
                  <c:v>9.9047429999999999</c:v>
                </c:pt>
                <c:pt idx="100487">
                  <c:v>9.9090930000000004</c:v>
                </c:pt>
                <c:pt idx="100488">
                  <c:v>9.9134429999999991</c:v>
                </c:pt>
                <c:pt idx="100489">
                  <c:v>9.9177929999999996</c:v>
                </c:pt>
                <c:pt idx="100490">
                  <c:v>9.9221439999999994</c:v>
                </c:pt>
                <c:pt idx="100491">
                  <c:v>9.9264939999999999</c:v>
                </c:pt>
                <c:pt idx="100492">
                  <c:v>9.9308440000000004</c:v>
                </c:pt>
                <c:pt idx="100493">
                  <c:v>9.9351950000000002</c:v>
                </c:pt>
                <c:pt idx="100494">
                  <c:v>9.9395450000000007</c:v>
                </c:pt>
                <c:pt idx="100495">
                  <c:v>9.9438949999999995</c:v>
                </c:pt>
                <c:pt idx="100496">
                  <c:v>9.9482459999999993</c:v>
                </c:pt>
                <c:pt idx="100497">
                  <c:v>9.9525959999999998</c:v>
                </c:pt>
                <c:pt idx="100498">
                  <c:v>9.9569460000000003</c:v>
                </c:pt>
                <c:pt idx="100499">
                  <c:v>9.9612970000000001</c:v>
                </c:pt>
                <c:pt idx="100500">
                  <c:v>9.9656459999999996</c:v>
                </c:pt>
                <c:pt idx="100501">
                  <c:v>9.9699720000000003</c:v>
                </c:pt>
                <c:pt idx="100502">
                  <c:v>9.9743060000000003</c:v>
                </c:pt>
                <c:pt idx="100503">
                  <c:v>9.9786490000000008</c:v>
                </c:pt>
                <c:pt idx="100504">
                  <c:v>9.9829950000000007</c:v>
                </c:pt>
                <c:pt idx="100505">
                  <c:v>9.9873390000000004</c:v>
                </c:pt>
                <c:pt idx="100506">
                  <c:v>9.9916870000000007</c:v>
                </c:pt>
                <c:pt idx="100507">
                  <c:v>9.9960339999999999</c:v>
                </c:pt>
                <c:pt idx="100508">
                  <c:v>10.00038</c:v>
                </c:pt>
                <c:pt idx="100509">
                  <c:v>10.00473</c:v>
                </c:pt>
                <c:pt idx="100510">
                  <c:v>10.009080000000001</c:v>
                </c:pt>
                <c:pt idx="100511">
                  <c:v>10.01343</c:v>
                </c:pt>
                <c:pt idx="100512">
                  <c:v>10.01778</c:v>
                </c:pt>
                <c:pt idx="100513">
                  <c:v>10.022130000000001</c:v>
                </c:pt>
                <c:pt idx="100514">
                  <c:v>10.026479999999999</c:v>
                </c:pt>
                <c:pt idx="100515">
                  <c:v>10.03083</c:v>
                </c:pt>
                <c:pt idx="100516">
                  <c:v>10.03518</c:v>
                </c:pt>
                <c:pt idx="100517">
                  <c:v>10.039529999999999</c:v>
                </c:pt>
                <c:pt idx="100518">
                  <c:v>10.04388</c:v>
                </c:pt>
                <c:pt idx="100519">
                  <c:v>10.04823</c:v>
                </c:pt>
                <c:pt idx="100520">
                  <c:v>10.052580000000001</c:v>
                </c:pt>
                <c:pt idx="100521">
                  <c:v>10.056940000000001</c:v>
                </c:pt>
                <c:pt idx="100522">
                  <c:v>10.06129</c:v>
                </c:pt>
                <c:pt idx="100523">
                  <c:v>10.06564</c:v>
                </c:pt>
                <c:pt idx="100524">
                  <c:v>10.069990000000001</c:v>
                </c:pt>
                <c:pt idx="100525">
                  <c:v>10.074339999999999</c:v>
                </c:pt>
                <c:pt idx="100526">
                  <c:v>10.07869</c:v>
                </c:pt>
                <c:pt idx="100527">
                  <c:v>10.08305</c:v>
                </c:pt>
                <c:pt idx="100528">
                  <c:v>10.087400000000001</c:v>
                </c:pt>
                <c:pt idx="100529">
                  <c:v>10.091749999999999</c:v>
                </c:pt>
                <c:pt idx="100530">
                  <c:v>10.0961</c:v>
                </c:pt>
                <c:pt idx="100531">
                  <c:v>10.10045</c:v>
                </c:pt>
                <c:pt idx="100532">
                  <c:v>10.104799999999999</c:v>
                </c:pt>
                <c:pt idx="100533">
                  <c:v>10.10915</c:v>
                </c:pt>
                <c:pt idx="100534">
                  <c:v>10.11351</c:v>
                </c:pt>
                <c:pt idx="100535">
                  <c:v>10.11786</c:v>
                </c:pt>
                <c:pt idx="100536">
                  <c:v>10.122210000000001</c:v>
                </c:pt>
                <c:pt idx="100537">
                  <c:v>10.12656</c:v>
                </c:pt>
                <c:pt idx="100538">
                  <c:v>10.13091</c:v>
                </c:pt>
                <c:pt idx="100539">
                  <c:v>10.135260000000001</c:v>
                </c:pt>
                <c:pt idx="100540">
                  <c:v>10.139609999999999</c:v>
                </c:pt>
                <c:pt idx="100541">
                  <c:v>10.14396</c:v>
                </c:pt>
                <c:pt idx="100542">
                  <c:v>10.14831</c:v>
                </c:pt>
                <c:pt idx="100543">
                  <c:v>10.152659999999999</c:v>
                </c:pt>
                <c:pt idx="100544">
                  <c:v>10.157019999999999</c:v>
                </c:pt>
                <c:pt idx="100545">
                  <c:v>10.16137</c:v>
                </c:pt>
                <c:pt idx="100546">
                  <c:v>10.16572</c:v>
                </c:pt>
                <c:pt idx="100547">
                  <c:v>10.170070000000001</c:v>
                </c:pt>
                <c:pt idx="100548">
                  <c:v>10.17442</c:v>
                </c:pt>
                <c:pt idx="100549">
                  <c:v>10.17877</c:v>
                </c:pt>
                <c:pt idx="100550">
                  <c:v>10.18313</c:v>
                </c:pt>
                <c:pt idx="100551">
                  <c:v>10.187480000000001</c:v>
                </c:pt>
                <c:pt idx="100552">
                  <c:v>10.19183</c:v>
                </c:pt>
                <c:pt idx="100553">
                  <c:v>10.19618</c:v>
                </c:pt>
                <c:pt idx="100554">
                  <c:v>10.20054</c:v>
                </c:pt>
                <c:pt idx="100555">
                  <c:v>10.204890000000001</c:v>
                </c:pt>
                <c:pt idx="100556">
                  <c:v>10.209239999999999</c:v>
                </c:pt>
                <c:pt idx="100557">
                  <c:v>10.21359</c:v>
                </c:pt>
                <c:pt idx="100558">
                  <c:v>10.21794</c:v>
                </c:pt>
                <c:pt idx="100559">
                  <c:v>10.222289999999999</c:v>
                </c:pt>
                <c:pt idx="100560">
                  <c:v>10.22664</c:v>
                </c:pt>
                <c:pt idx="100561">
                  <c:v>10.230980000000001</c:v>
                </c:pt>
                <c:pt idx="100562">
                  <c:v>10.23531</c:v>
                </c:pt>
                <c:pt idx="100563">
                  <c:v>10.23964</c:v>
                </c:pt>
                <c:pt idx="100564">
                  <c:v>10.243969999999999</c:v>
                </c:pt>
                <c:pt idx="100565">
                  <c:v>10.2483</c:v>
                </c:pt>
                <c:pt idx="100566">
                  <c:v>10.25263</c:v>
                </c:pt>
                <c:pt idx="100567">
                  <c:v>10.256959999999999</c:v>
                </c:pt>
                <c:pt idx="100568">
                  <c:v>10.2613</c:v>
                </c:pt>
                <c:pt idx="100569">
                  <c:v>10.265639999999999</c:v>
                </c:pt>
                <c:pt idx="100570">
                  <c:v>10.26998</c:v>
                </c:pt>
                <c:pt idx="100571">
                  <c:v>10.274319999999999</c:v>
                </c:pt>
                <c:pt idx="100572">
                  <c:v>10.27866</c:v>
                </c:pt>
                <c:pt idx="100573">
                  <c:v>10.282999999999999</c:v>
                </c:pt>
                <c:pt idx="100574">
                  <c:v>10.28734</c:v>
                </c:pt>
                <c:pt idx="100575">
                  <c:v>10.291689999999999</c:v>
                </c:pt>
                <c:pt idx="100576">
                  <c:v>10.29603</c:v>
                </c:pt>
                <c:pt idx="100577">
                  <c:v>10.300380000000001</c:v>
                </c:pt>
                <c:pt idx="100578">
                  <c:v>10.30472</c:v>
                </c:pt>
                <c:pt idx="100579">
                  <c:v>10.30907</c:v>
                </c:pt>
                <c:pt idx="100580">
                  <c:v>10.313420000000001</c:v>
                </c:pt>
                <c:pt idx="100581">
                  <c:v>10.31776</c:v>
                </c:pt>
                <c:pt idx="100582">
                  <c:v>10.32211</c:v>
                </c:pt>
                <c:pt idx="100583">
                  <c:v>10.326460000000001</c:v>
                </c:pt>
                <c:pt idx="100584">
                  <c:v>10.3308</c:v>
                </c:pt>
                <c:pt idx="100585">
                  <c:v>10.335150000000001</c:v>
                </c:pt>
                <c:pt idx="100586">
                  <c:v>10.339499999999999</c:v>
                </c:pt>
                <c:pt idx="100587">
                  <c:v>10.34384</c:v>
                </c:pt>
                <c:pt idx="100588">
                  <c:v>10.348190000000001</c:v>
                </c:pt>
                <c:pt idx="100589">
                  <c:v>10.352539999999999</c:v>
                </c:pt>
                <c:pt idx="100590">
                  <c:v>10.35689</c:v>
                </c:pt>
                <c:pt idx="100591">
                  <c:v>10.361230000000001</c:v>
                </c:pt>
                <c:pt idx="100592">
                  <c:v>10.36558</c:v>
                </c:pt>
                <c:pt idx="100593">
                  <c:v>10.36993</c:v>
                </c:pt>
                <c:pt idx="100594">
                  <c:v>10.374280000000001</c:v>
                </c:pt>
                <c:pt idx="100595">
                  <c:v>10.378629999999999</c:v>
                </c:pt>
                <c:pt idx="100596">
                  <c:v>10.38298</c:v>
                </c:pt>
                <c:pt idx="100597">
                  <c:v>10.38733</c:v>
                </c:pt>
                <c:pt idx="100598">
                  <c:v>10.391679999999999</c:v>
                </c:pt>
                <c:pt idx="100599">
                  <c:v>10.39603</c:v>
                </c:pt>
                <c:pt idx="100600">
                  <c:v>10.40038</c:v>
                </c:pt>
                <c:pt idx="100601">
                  <c:v>10.404730000000001</c:v>
                </c:pt>
                <c:pt idx="100602">
                  <c:v>10.409079999999999</c:v>
                </c:pt>
                <c:pt idx="100603">
                  <c:v>10.41343</c:v>
                </c:pt>
                <c:pt idx="100604">
                  <c:v>10.41778</c:v>
                </c:pt>
                <c:pt idx="100605">
                  <c:v>10.42212</c:v>
                </c:pt>
                <c:pt idx="100606">
                  <c:v>10.426460000000001</c:v>
                </c:pt>
                <c:pt idx="100607">
                  <c:v>10.4308</c:v>
                </c:pt>
                <c:pt idx="100608">
                  <c:v>10.435140000000001</c:v>
                </c:pt>
                <c:pt idx="100609">
                  <c:v>10.43948</c:v>
                </c:pt>
                <c:pt idx="100610">
                  <c:v>10.44383</c:v>
                </c:pt>
                <c:pt idx="100611">
                  <c:v>10.448169999999999</c:v>
                </c:pt>
                <c:pt idx="100612">
                  <c:v>10.45252</c:v>
                </c:pt>
                <c:pt idx="100613">
                  <c:v>10.456860000000001</c:v>
                </c:pt>
                <c:pt idx="100614">
                  <c:v>10.461209999999999</c:v>
                </c:pt>
                <c:pt idx="100615">
                  <c:v>10.46555</c:v>
                </c:pt>
                <c:pt idx="100616">
                  <c:v>10.469900000000001</c:v>
                </c:pt>
                <c:pt idx="100617">
                  <c:v>10.47424</c:v>
                </c:pt>
                <c:pt idx="100618">
                  <c:v>10.478590000000001</c:v>
                </c:pt>
                <c:pt idx="100619">
                  <c:v>10.482939999999999</c:v>
                </c:pt>
                <c:pt idx="100620">
                  <c:v>10.48728</c:v>
                </c:pt>
                <c:pt idx="100621">
                  <c:v>10.491630000000001</c:v>
                </c:pt>
                <c:pt idx="100622">
                  <c:v>10.495979999999999</c:v>
                </c:pt>
                <c:pt idx="100623">
                  <c:v>10.50032</c:v>
                </c:pt>
                <c:pt idx="100624">
                  <c:v>10.504670000000001</c:v>
                </c:pt>
                <c:pt idx="100625">
                  <c:v>10.50902</c:v>
                </c:pt>
                <c:pt idx="100626">
                  <c:v>10.51337</c:v>
                </c:pt>
                <c:pt idx="100627">
                  <c:v>10.517709999999999</c:v>
                </c:pt>
                <c:pt idx="100628">
                  <c:v>10.52206</c:v>
                </c:pt>
                <c:pt idx="100629">
                  <c:v>10.52641</c:v>
                </c:pt>
                <c:pt idx="100630">
                  <c:v>10.530749999999999</c:v>
                </c:pt>
                <c:pt idx="100631">
                  <c:v>10.53509</c:v>
                </c:pt>
                <c:pt idx="100632">
                  <c:v>10.539429999999999</c:v>
                </c:pt>
                <c:pt idx="100633">
                  <c:v>10.54378</c:v>
                </c:pt>
                <c:pt idx="100634">
                  <c:v>10.548120000000001</c:v>
                </c:pt>
                <c:pt idx="100635">
                  <c:v>10.55247</c:v>
                </c:pt>
                <c:pt idx="100636">
                  <c:v>10.55681</c:v>
                </c:pt>
                <c:pt idx="100637">
                  <c:v>10.561159999999999</c:v>
                </c:pt>
                <c:pt idx="100638">
                  <c:v>10.5655</c:v>
                </c:pt>
                <c:pt idx="100639">
                  <c:v>10.569850000000001</c:v>
                </c:pt>
                <c:pt idx="100640">
                  <c:v>10.574199999999999</c:v>
                </c:pt>
                <c:pt idx="100641">
                  <c:v>10.57855</c:v>
                </c:pt>
                <c:pt idx="100642">
                  <c:v>10.582890000000001</c:v>
                </c:pt>
                <c:pt idx="100643">
                  <c:v>10.58724</c:v>
                </c:pt>
                <c:pt idx="100644">
                  <c:v>10.59159</c:v>
                </c:pt>
                <c:pt idx="100645">
                  <c:v>10.595940000000001</c:v>
                </c:pt>
                <c:pt idx="100646">
                  <c:v>10.600289999999999</c:v>
                </c:pt>
                <c:pt idx="100647">
                  <c:v>10.60463</c:v>
                </c:pt>
                <c:pt idx="100648">
                  <c:v>10.608980000000001</c:v>
                </c:pt>
                <c:pt idx="100649">
                  <c:v>10.613329999999999</c:v>
                </c:pt>
                <c:pt idx="100650">
                  <c:v>10.61768</c:v>
                </c:pt>
                <c:pt idx="100651">
                  <c:v>10.622019999999999</c:v>
                </c:pt>
                <c:pt idx="100652">
                  <c:v>10.62637</c:v>
                </c:pt>
                <c:pt idx="100653">
                  <c:v>10.630710000000001</c:v>
                </c:pt>
                <c:pt idx="100654">
                  <c:v>10.635059999999999</c:v>
                </c:pt>
                <c:pt idx="100655">
                  <c:v>10.63941</c:v>
                </c:pt>
                <c:pt idx="100656">
                  <c:v>10.643750000000001</c:v>
                </c:pt>
                <c:pt idx="100657">
                  <c:v>10.648099999999999</c:v>
                </c:pt>
                <c:pt idx="100658">
                  <c:v>10.65245</c:v>
                </c:pt>
                <c:pt idx="100659">
                  <c:v>10.656790000000001</c:v>
                </c:pt>
                <c:pt idx="100660">
                  <c:v>10.66114</c:v>
                </c:pt>
                <c:pt idx="100661">
                  <c:v>10.66549</c:v>
                </c:pt>
                <c:pt idx="100662">
                  <c:v>10.669840000000001</c:v>
                </c:pt>
                <c:pt idx="100663">
                  <c:v>10.67418</c:v>
                </c:pt>
                <c:pt idx="100664">
                  <c:v>10.67853</c:v>
                </c:pt>
                <c:pt idx="100665">
                  <c:v>10.682880000000001</c:v>
                </c:pt>
                <c:pt idx="100666">
                  <c:v>10.68722</c:v>
                </c:pt>
                <c:pt idx="100667">
                  <c:v>10.69157</c:v>
                </c:pt>
                <c:pt idx="100668">
                  <c:v>10.69591</c:v>
                </c:pt>
                <c:pt idx="100669">
                  <c:v>10.70025</c:v>
                </c:pt>
                <c:pt idx="100670">
                  <c:v>10.704599999999999</c:v>
                </c:pt>
                <c:pt idx="100671">
                  <c:v>10.70895</c:v>
                </c:pt>
                <c:pt idx="100672">
                  <c:v>10.713290000000001</c:v>
                </c:pt>
                <c:pt idx="100673">
                  <c:v>10.717639999999999</c:v>
                </c:pt>
                <c:pt idx="100674">
                  <c:v>10.72199</c:v>
                </c:pt>
                <c:pt idx="100675">
                  <c:v>10.726330000000001</c:v>
                </c:pt>
                <c:pt idx="100676">
                  <c:v>10.73068</c:v>
                </c:pt>
                <c:pt idx="100677">
                  <c:v>10.73503</c:v>
                </c:pt>
                <c:pt idx="100678">
                  <c:v>10.739380000000001</c:v>
                </c:pt>
                <c:pt idx="100679">
                  <c:v>10.74372</c:v>
                </c:pt>
                <c:pt idx="100680">
                  <c:v>10.74807</c:v>
                </c:pt>
                <c:pt idx="100681">
                  <c:v>10.752409999999999</c:v>
                </c:pt>
                <c:pt idx="100682">
                  <c:v>10.75675</c:v>
                </c:pt>
                <c:pt idx="100683">
                  <c:v>10.761089999999999</c:v>
                </c:pt>
                <c:pt idx="100684">
                  <c:v>10.76544</c:v>
                </c:pt>
                <c:pt idx="100685">
                  <c:v>10.769780000000001</c:v>
                </c:pt>
                <c:pt idx="100686">
                  <c:v>10.77413</c:v>
                </c:pt>
                <c:pt idx="100687">
                  <c:v>10.77847</c:v>
                </c:pt>
                <c:pt idx="100688">
                  <c:v>10.782819999999999</c:v>
                </c:pt>
                <c:pt idx="100689">
                  <c:v>10.78716</c:v>
                </c:pt>
                <c:pt idx="100690">
                  <c:v>10.791510000000001</c:v>
                </c:pt>
                <c:pt idx="100691">
                  <c:v>10.795859999999999</c:v>
                </c:pt>
                <c:pt idx="100692">
                  <c:v>10.8002</c:v>
                </c:pt>
                <c:pt idx="100693">
                  <c:v>10.804550000000001</c:v>
                </c:pt>
                <c:pt idx="100694">
                  <c:v>10.8089</c:v>
                </c:pt>
                <c:pt idx="100695">
                  <c:v>10.81324</c:v>
                </c:pt>
                <c:pt idx="100696">
                  <c:v>10.817589999999999</c:v>
                </c:pt>
                <c:pt idx="100697">
                  <c:v>10.82194</c:v>
                </c:pt>
                <c:pt idx="100698">
                  <c:v>10.82629</c:v>
                </c:pt>
                <c:pt idx="100699">
                  <c:v>10.830629999999999</c:v>
                </c:pt>
                <c:pt idx="100700">
                  <c:v>10.83498</c:v>
                </c:pt>
                <c:pt idx="100701">
                  <c:v>10.83933</c:v>
                </c:pt>
                <c:pt idx="100702">
                  <c:v>10.843680000000001</c:v>
                </c:pt>
                <c:pt idx="100703">
                  <c:v>10.84803</c:v>
                </c:pt>
                <c:pt idx="100704">
                  <c:v>10.852370000000001</c:v>
                </c:pt>
                <c:pt idx="100705">
                  <c:v>10.85671</c:v>
                </c:pt>
                <c:pt idx="100706">
                  <c:v>10.861050000000001</c:v>
                </c:pt>
                <c:pt idx="100707">
                  <c:v>10.86538</c:v>
                </c:pt>
                <c:pt idx="100708">
                  <c:v>10.86971</c:v>
                </c:pt>
                <c:pt idx="100709">
                  <c:v>10.874040000000001</c:v>
                </c:pt>
                <c:pt idx="100710">
                  <c:v>10.87838</c:v>
                </c:pt>
                <c:pt idx="100711">
                  <c:v>10.882720000000001</c:v>
                </c:pt>
                <c:pt idx="100712">
                  <c:v>10.88706</c:v>
                </c:pt>
                <c:pt idx="100713">
                  <c:v>10.891389999999999</c:v>
                </c:pt>
                <c:pt idx="100714">
                  <c:v>10.89573</c:v>
                </c:pt>
                <c:pt idx="100715">
                  <c:v>10.900069999999999</c:v>
                </c:pt>
                <c:pt idx="100716">
                  <c:v>10.90442</c:v>
                </c:pt>
                <c:pt idx="100717">
                  <c:v>10.908759999999999</c:v>
                </c:pt>
                <c:pt idx="100718">
                  <c:v>10.9131</c:v>
                </c:pt>
                <c:pt idx="100719">
                  <c:v>10.917450000000001</c:v>
                </c:pt>
                <c:pt idx="100720">
                  <c:v>10.92179</c:v>
                </c:pt>
                <c:pt idx="100721">
                  <c:v>10.926130000000001</c:v>
                </c:pt>
                <c:pt idx="100722">
                  <c:v>10.930479999999999</c:v>
                </c:pt>
                <c:pt idx="100723">
                  <c:v>10.93482</c:v>
                </c:pt>
                <c:pt idx="100724">
                  <c:v>10.939170000000001</c:v>
                </c:pt>
                <c:pt idx="100725">
                  <c:v>10.94351</c:v>
                </c:pt>
                <c:pt idx="100726">
                  <c:v>10.94786</c:v>
                </c:pt>
                <c:pt idx="100727">
                  <c:v>10.952209999999999</c:v>
                </c:pt>
                <c:pt idx="100728">
                  <c:v>10.95655</c:v>
                </c:pt>
                <c:pt idx="100729">
                  <c:v>10.960900000000001</c:v>
                </c:pt>
                <c:pt idx="100730">
                  <c:v>10.96524</c:v>
                </c:pt>
                <c:pt idx="100731">
                  <c:v>10.96959</c:v>
                </c:pt>
                <c:pt idx="100732">
                  <c:v>10.973929999999999</c:v>
                </c:pt>
                <c:pt idx="100733">
                  <c:v>10.97828</c:v>
                </c:pt>
                <c:pt idx="100734">
                  <c:v>10.982620000000001</c:v>
                </c:pt>
                <c:pt idx="100735">
                  <c:v>10.986969999999999</c:v>
                </c:pt>
                <c:pt idx="100736">
                  <c:v>10.99131</c:v>
                </c:pt>
                <c:pt idx="100737">
                  <c:v>10.995660000000001</c:v>
                </c:pt>
                <c:pt idx="100738">
                  <c:v>11.00001</c:v>
                </c:pt>
                <c:pt idx="100739">
                  <c:v>11.004350000000001</c:v>
                </c:pt>
                <c:pt idx="100740">
                  <c:v>11.008699999999999</c:v>
                </c:pt>
                <c:pt idx="100741">
                  <c:v>11.01305</c:v>
                </c:pt>
                <c:pt idx="100742">
                  <c:v>11.0174</c:v>
                </c:pt>
                <c:pt idx="100743">
                  <c:v>11.021739999999999</c:v>
                </c:pt>
                <c:pt idx="100744">
                  <c:v>11.02609</c:v>
                </c:pt>
                <c:pt idx="100745">
                  <c:v>11.03044</c:v>
                </c:pt>
                <c:pt idx="100746">
                  <c:v>11.034789999999999</c:v>
                </c:pt>
                <c:pt idx="100747">
                  <c:v>11.03913</c:v>
                </c:pt>
                <c:pt idx="100748">
                  <c:v>11.043480000000001</c:v>
                </c:pt>
                <c:pt idx="100749">
                  <c:v>11.047829999999999</c:v>
                </c:pt>
                <c:pt idx="100750">
                  <c:v>11.05217</c:v>
                </c:pt>
                <c:pt idx="100751">
                  <c:v>11.056520000000001</c:v>
                </c:pt>
                <c:pt idx="100752">
                  <c:v>11.06087</c:v>
                </c:pt>
                <c:pt idx="100753">
                  <c:v>11.06522</c:v>
                </c:pt>
                <c:pt idx="100754">
                  <c:v>11.069570000000001</c:v>
                </c:pt>
                <c:pt idx="100755">
                  <c:v>11.073919999999999</c:v>
                </c:pt>
                <c:pt idx="100756">
                  <c:v>11.07826</c:v>
                </c:pt>
                <c:pt idx="100757">
                  <c:v>11.082610000000001</c:v>
                </c:pt>
                <c:pt idx="100758">
                  <c:v>11.086959999999999</c:v>
                </c:pt>
                <c:pt idx="100759">
                  <c:v>11.09131</c:v>
                </c:pt>
                <c:pt idx="100760">
                  <c:v>11.095660000000001</c:v>
                </c:pt>
                <c:pt idx="100761">
                  <c:v>11.100009999999999</c:v>
                </c:pt>
                <c:pt idx="100762">
                  <c:v>11.10436</c:v>
                </c:pt>
                <c:pt idx="100763">
                  <c:v>11.10871</c:v>
                </c:pt>
                <c:pt idx="100764">
                  <c:v>11.113049999999999</c:v>
                </c:pt>
                <c:pt idx="100765">
                  <c:v>11.1174</c:v>
                </c:pt>
                <c:pt idx="100766">
                  <c:v>11.12175</c:v>
                </c:pt>
                <c:pt idx="100767">
                  <c:v>11.126099999999999</c:v>
                </c:pt>
                <c:pt idx="100768">
                  <c:v>11.13045</c:v>
                </c:pt>
                <c:pt idx="100769">
                  <c:v>11.1348</c:v>
                </c:pt>
                <c:pt idx="100770">
                  <c:v>11.139150000000001</c:v>
                </c:pt>
                <c:pt idx="100771">
                  <c:v>11.1435</c:v>
                </c:pt>
                <c:pt idx="100772">
                  <c:v>11.14784</c:v>
                </c:pt>
                <c:pt idx="100773">
                  <c:v>11.152189999999999</c:v>
                </c:pt>
                <c:pt idx="100774">
                  <c:v>11.15654</c:v>
                </c:pt>
                <c:pt idx="100775">
                  <c:v>11.16089</c:v>
                </c:pt>
                <c:pt idx="100776">
                  <c:v>11.165229999999999</c:v>
                </c:pt>
                <c:pt idx="100777">
                  <c:v>11.16958</c:v>
                </c:pt>
                <c:pt idx="100778">
                  <c:v>11.17393</c:v>
                </c:pt>
                <c:pt idx="100779">
                  <c:v>11.178280000000001</c:v>
                </c:pt>
                <c:pt idx="100780">
                  <c:v>11.18263</c:v>
                </c:pt>
                <c:pt idx="100781">
                  <c:v>11.186970000000001</c:v>
                </c:pt>
                <c:pt idx="100782">
                  <c:v>11.191319999999999</c:v>
                </c:pt>
                <c:pt idx="100783">
                  <c:v>11.19567</c:v>
                </c:pt>
                <c:pt idx="100784">
                  <c:v>11.20002</c:v>
                </c:pt>
                <c:pt idx="100785">
                  <c:v>11.204359999999999</c:v>
                </c:pt>
                <c:pt idx="100786">
                  <c:v>11.20871</c:v>
                </c:pt>
                <c:pt idx="100787">
                  <c:v>11.21306</c:v>
                </c:pt>
                <c:pt idx="100788">
                  <c:v>11.217409999999999</c:v>
                </c:pt>
                <c:pt idx="100789">
                  <c:v>11.22176</c:v>
                </c:pt>
                <c:pt idx="100790">
                  <c:v>11.226100000000001</c:v>
                </c:pt>
                <c:pt idx="100791">
                  <c:v>11.230449999999999</c:v>
                </c:pt>
                <c:pt idx="100792">
                  <c:v>11.2348</c:v>
                </c:pt>
                <c:pt idx="100793">
                  <c:v>11.23915</c:v>
                </c:pt>
                <c:pt idx="100794">
                  <c:v>11.24349</c:v>
                </c:pt>
                <c:pt idx="100795">
                  <c:v>11.24784</c:v>
                </c:pt>
                <c:pt idx="100796">
                  <c:v>11.252190000000001</c:v>
                </c:pt>
                <c:pt idx="100797">
                  <c:v>11.256539999999999</c:v>
                </c:pt>
                <c:pt idx="100798">
                  <c:v>11.26089</c:v>
                </c:pt>
                <c:pt idx="100799">
                  <c:v>11.26524</c:v>
                </c:pt>
                <c:pt idx="100800">
                  <c:v>11.269579999999999</c:v>
                </c:pt>
                <c:pt idx="100801">
                  <c:v>11.27393</c:v>
                </c:pt>
                <c:pt idx="100802">
                  <c:v>11.278280000000001</c:v>
                </c:pt>
                <c:pt idx="100803">
                  <c:v>11.282629999999999</c:v>
                </c:pt>
                <c:pt idx="100804">
                  <c:v>11.28697</c:v>
                </c:pt>
                <c:pt idx="100805">
                  <c:v>11.291320000000001</c:v>
                </c:pt>
                <c:pt idx="100806">
                  <c:v>11.29566</c:v>
                </c:pt>
                <c:pt idx="100807">
                  <c:v>11.30001</c:v>
                </c:pt>
                <c:pt idx="100808">
                  <c:v>11.304349999999999</c:v>
                </c:pt>
                <c:pt idx="100809">
                  <c:v>11.3087</c:v>
                </c:pt>
                <c:pt idx="100810">
                  <c:v>11.31305</c:v>
                </c:pt>
                <c:pt idx="100811">
                  <c:v>11.317399999999999</c:v>
                </c:pt>
                <c:pt idx="100812">
                  <c:v>11.32174</c:v>
                </c:pt>
                <c:pt idx="100813">
                  <c:v>11.326090000000001</c:v>
                </c:pt>
                <c:pt idx="100814">
                  <c:v>11.33043</c:v>
                </c:pt>
                <c:pt idx="100815">
                  <c:v>11.33478</c:v>
                </c:pt>
                <c:pt idx="100816">
                  <c:v>11.339130000000001</c:v>
                </c:pt>
                <c:pt idx="100817">
                  <c:v>11.34348</c:v>
                </c:pt>
                <c:pt idx="100818">
                  <c:v>11.34782</c:v>
                </c:pt>
                <c:pt idx="100819">
                  <c:v>11.352169999999999</c:v>
                </c:pt>
                <c:pt idx="100820">
                  <c:v>11.35652</c:v>
                </c:pt>
                <c:pt idx="100821">
                  <c:v>11.360860000000001</c:v>
                </c:pt>
                <c:pt idx="100822">
                  <c:v>11.365209999999999</c:v>
                </c:pt>
                <c:pt idx="100823">
                  <c:v>11.36956</c:v>
                </c:pt>
                <c:pt idx="100824">
                  <c:v>11.37391</c:v>
                </c:pt>
                <c:pt idx="100825">
                  <c:v>11.37825</c:v>
                </c:pt>
                <c:pt idx="100826">
                  <c:v>11.3826</c:v>
                </c:pt>
                <c:pt idx="100827">
                  <c:v>11.386950000000001</c:v>
                </c:pt>
                <c:pt idx="100828">
                  <c:v>11.39129</c:v>
                </c:pt>
                <c:pt idx="100829">
                  <c:v>11.39564</c:v>
                </c:pt>
                <c:pt idx="100830">
                  <c:v>11.399990000000001</c:v>
                </c:pt>
                <c:pt idx="100831">
                  <c:v>11.394869999999999</c:v>
                </c:pt>
                <c:pt idx="100832">
                  <c:v>11.389749999999999</c:v>
                </c:pt>
                <c:pt idx="100833">
                  <c:v>11.38462</c:v>
                </c:pt>
                <c:pt idx="100834">
                  <c:v>11.3795</c:v>
                </c:pt>
                <c:pt idx="100835">
                  <c:v>11.37439</c:v>
                </c:pt>
                <c:pt idx="100836">
                  <c:v>11.36928</c:v>
                </c:pt>
                <c:pt idx="100837">
                  <c:v>11.364190000000001</c:v>
                </c:pt>
                <c:pt idx="100838">
                  <c:v>11.35909</c:v>
                </c:pt>
                <c:pt idx="100839">
                  <c:v>11.354010000000001</c:v>
                </c:pt>
                <c:pt idx="100840">
                  <c:v>11.34892</c:v>
                </c:pt>
                <c:pt idx="100841">
                  <c:v>11.34384</c:v>
                </c:pt>
                <c:pt idx="100842">
                  <c:v>11.338760000000001</c:v>
                </c:pt>
                <c:pt idx="100843">
                  <c:v>11.333690000000001</c:v>
                </c:pt>
                <c:pt idx="100844">
                  <c:v>11.328620000000001</c:v>
                </c:pt>
                <c:pt idx="100845">
                  <c:v>11.323539999999999</c:v>
                </c:pt>
                <c:pt idx="100846">
                  <c:v>11.31847</c:v>
                </c:pt>
                <c:pt idx="100847">
                  <c:v>11.313409999999999</c:v>
                </c:pt>
                <c:pt idx="100848">
                  <c:v>11.308339999999999</c:v>
                </c:pt>
                <c:pt idx="100849">
                  <c:v>11.303269999999999</c:v>
                </c:pt>
                <c:pt idx="100850">
                  <c:v>11.2982</c:v>
                </c:pt>
                <c:pt idx="100851">
                  <c:v>11.293139999999999</c:v>
                </c:pt>
                <c:pt idx="100852">
                  <c:v>11.288069999999999</c:v>
                </c:pt>
                <c:pt idx="100853">
                  <c:v>11.283010000000001</c:v>
                </c:pt>
                <c:pt idx="100854">
                  <c:v>11.277939999999999</c:v>
                </c:pt>
                <c:pt idx="100855">
                  <c:v>11.272880000000001</c:v>
                </c:pt>
                <c:pt idx="100856">
                  <c:v>11.267810000000001</c:v>
                </c:pt>
                <c:pt idx="100857">
                  <c:v>11.26275</c:v>
                </c:pt>
                <c:pt idx="100858">
                  <c:v>11.257680000000001</c:v>
                </c:pt>
                <c:pt idx="100859">
                  <c:v>11.25262</c:v>
                </c:pt>
                <c:pt idx="100860">
                  <c:v>11.24756</c:v>
                </c:pt>
                <c:pt idx="100861">
                  <c:v>11.2425</c:v>
                </c:pt>
                <c:pt idx="100862">
                  <c:v>11.23743</c:v>
                </c:pt>
                <c:pt idx="100863">
                  <c:v>11.23237</c:v>
                </c:pt>
                <c:pt idx="100864">
                  <c:v>11.227309999999999</c:v>
                </c:pt>
                <c:pt idx="100865">
                  <c:v>11.222250000000001</c:v>
                </c:pt>
                <c:pt idx="100866">
                  <c:v>11.21719</c:v>
                </c:pt>
                <c:pt idx="100867">
                  <c:v>11.21213</c:v>
                </c:pt>
                <c:pt idx="100868">
                  <c:v>11.20707</c:v>
                </c:pt>
                <c:pt idx="100869">
                  <c:v>11.20201</c:v>
                </c:pt>
                <c:pt idx="100870">
                  <c:v>11.196949999999999</c:v>
                </c:pt>
                <c:pt idx="100871">
                  <c:v>11.191890000000001</c:v>
                </c:pt>
                <c:pt idx="100872">
                  <c:v>11.18683</c:v>
                </c:pt>
                <c:pt idx="100873">
                  <c:v>11.18177</c:v>
                </c:pt>
                <c:pt idx="100874">
                  <c:v>11.17671</c:v>
                </c:pt>
                <c:pt idx="100875">
                  <c:v>11.17165</c:v>
                </c:pt>
                <c:pt idx="100876">
                  <c:v>11.166589999999999</c:v>
                </c:pt>
                <c:pt idx="100877">
                  <c:v>11.161530000000001</c:v>
                </c:pt>
                <c:pt idx="100878">
                  <c:v>11.156470000000001</c:v>
                </c:pt>
                <c:pt idx="100879">
                  <c:v>11.15141</c:v>
                </c:pt>
                <c:pt idx="100880">
                  <c:v>11.14635</c:v>
                </c:pt>
                <c:pt idx="100881">
                  <c:v>11.14129</c:v>
                </c:pt>
                <c:pt idx="100882">
                  <c:v>11.136229999999999</c:v>
                </c:pt>
                <c:pt idx="100883">
                  <c:v>11.131180000000001</c:v>
                </c:pt>
                <c:pt idx="100884">
                  <c:v>11.12612</c:v>
                </c:pt>
                <c:pt idx="100885">
                  <c:v>11.12106</c:v>
                </c:pt>
                <c:pt idx="100886">
                  <c:v>11.116</c:v>
                </c:pt>
                <c:pt idx="100887">
                  <c:v>11.110939999999999</c:v>
                </c:pt>
                <c:pt idx="100888">
                  <c:v>11.105880000000001</c:v>
                </c:pt>
                <c:pt idx="100889">
                  <c:v>11.10083</c:v>
                </c:pt>
                <c:pt idx="100890">
                  <c:v>11.09577</c:v>
                </c:pt>
                <c:pt idx="100891">
                  <c:v>11.09071</c:v>
                </c:pt>
                <c:pt idx="100892">
                  <c:v>11.085649999999999</c:v>
                </c:pt>
                <c:pt idx="100893">
                  <c:v>11.080590000000001</c:v>
                </c:pt>
                <c:pt idx="100894">
                  <c:v>11.075530000000001</c:v>
                </c:pt>
                <c:pt idx="100895">
                  <c:v>11.07048</c:v>
                </c:pt>
                <c:pt idx="100896">
                  <c:v>11.06542</c:v>
                </c:pt>
                <c:pt idx="100897">
                  <c:v>11.060359999999999</c:v>
                </c:pt>
                <c:pt idx="100898">
                  <c:v>11.055300000000001</c:v>
                </c:pt>
                <c:pt idx="100899">
                  <c:v>11.050240000000001</c:v>
                </c:pt>
                <c:pt idx="100900">
                  <c:v>11.04518</c:v>
                </c:pt>
                <c:pt idx="100901">
                  <c:v>11.04012</c:v>
                </c:pt>
                <c:pt idx="100902">
                  <c:v>11.03506</c:v>
                </c:pt>
                <c:pt idx="100903">
                  <c:v>11.030010000000001</c:v>
                </c:pt>
                <c:pt idx="100904">
                  <c:v>11.02495</c:v>
                </c:pt>
                <c:pt idx="100905">
                  <c:v>11.01989</c:v>
                </c:pt>
                <c:pt idx="100906">
                  <c:v>11.01484</c:v>
                </c:pt>
                <c:pt idx="100907">
                  <c:v>11.009779999999999</c:v>
                </c:pt>
                <c:pt idx="100908">
                  <c:v>11.00473</c:v>
                </c:pt>
                <c:pt idx="100909">
                  <c:v>10.99967</c:v>
                </c:pt>
                <c:pt idx="100910">
                  <c:v>10.99461</c:v>
                </c:pt>
                <c:pt idx="100911">
                  <c:v>10.989560000000001</c:v>
                </c:pt>
                <c:pt idx="100912">
                  <c:v>10.984500000000001</c:v>
                </c:pt>
                <c:pt idx="100913">
                  <c:v>10.97944</c:v>
                </c:pt>
                <c:pt idx="100914">
                  <c:v>10.97439</c:v>
                </c:pt>
                <c:pt idx="100915">
                  <c:v>10.969329999999999</c:v>
                </c:pt>
                <c:pt idx="100916">
                  <c:v>10.96428</c:v>
                </c:pt>
                <c:pt idx="100917">
                  <c:v>10.95922</c:v>
                </c:pt>
                <c:pt idx="100918">
                  <c:v>10.95416</c:v>
                </c:pt>
                <c:pt idx="100919">
                  <c:v>10.949109999999999</c:v>
                </c:pt>
                <c:pt idx="100920">
                  <c:v>10.944050000000001</c:v>
                </c:pt>
                <c:pt idx="100921">
                  <c:v>10.939</c:v>
                </c:pt>
                <c:pt idx="100922">
                  <c:v>10.93394</c:v>
                </c:pt>
                <c:pt idx="100923">
                  <c:v>10.928879999999999</c:v>
                </c:pt>
                <c:pt idx="100924">
                  <c:v>10.923830000000001</c:v>
                </c:pt>
                <c:pt idx="100925">
                  <c:v>10.91877</c:v>
                </c:pt>
                <c:pt idx="100926">
                  <c:v>10.91372</c:v>
                </c:pt>
                <c:pt idx="100927">
                  <c:v>10.908659999999999</c:v>
                </c:pt>
                <c:pt idx="100928">
                  <c:v>10.903600000000001</c:v>
                </c:pt>
                <c:pt idx="100929">
                  <c:v>10.89855</c:v>
                </c:pt>
                <c:pt idx="100930">
                  <c:v>10.89349</c:v>
                </c:pt>
                <c:pt idx="100931">
                  <c:v>10.88843</c:v>
                </c:pt>
                <c:pt idx="100932">
                  <c:v>10.883380000000001</c:v>
                </c:pt>
                <c:pt idx="100933">
                  <c:v>10.87832</c:v>
                </c:pt>
                <c:pt idx="100934">
                  <c:v>10.87327</c:v>
                </c:pt>
                <c:pt idx="100935">
                  <c:v>10.868209999999999</c:v>
                </c:pt>
                <c:pt idx="100936">
                  <c:v>10.863149999999999</c:v>
                </c:pt>
                <c:pt idx="100937">
                  <c:v>10.8581</c:v>
                </c:pt>
                <c:pt idx="100938">
                  <c:v>10.85304</c:v>
                </c:pt>
                <c:pt idx="100939">
                  <c:v>10.84798</c:v>
                </c:pt>
                <c:pt idx="100940">
                  <c:v>10.842930000000001</c:v>
                </c:pt>
                <c:pt idx="100941">
                  <c:v>10.837870000000001</c:v>
                </c:pt>
                <c:pt idx="100942">
                  <c:v>10.83282</c:v>
                </c:pt>
                <c:pt idx="100943">
                  <c:v>10.82776</c:v>
                </c:pt>
                <c:pt idx="100944">
                  <c:v>10.822699999999999</c:v>
                </c:pt>
                <c:pt idx="100945">
                  <c:v>10.81765</c:v>
                </c:pt>
                <c:pt idx="100946">
                  <c:v>10.81259</c:v>
                </c:pt>
                <c:pt idx="100947">
                  <c:v>10.80753</c:v>
                </c:pt>
                <c:pt idx="100948">
                  <c:v>10.802479999999999</c:v>
                </c:pt>
                <c:pt idx="100949">
                  <c:v>10.797420000000001</c:v>
                </c:pt>
                <c:pt idx="100950">
                  <c:v>10.79236</c:v>
                </c:pt>
                <c:pt idx="100951">
                  <c:v>10.78731</c:v>
                </c:pt>
                <c:pt idx="100952">
                  <c:v>10.782249999999999</c:v>
                </c:pt>
                <c:pt idx="100953">
                  <c:v>10.777200000000001</c:v>
                </c:pt>
                <c:pt idx="100954">
                  <c:v>10.77214</c:v>
                </c:pt>
                <c:pt idx="100955">
                  <c:v>10.76708</c:v>
                </c:pt>
                <c:pt idx="100956">
                  <c:v>10.762029999999999</c:v>
                </c:pt>
                <c:pt idx="100957">
                  <c:v>10.756970000000001</c:v>
                </c:pt>
                <c:pt idx="100958">
                  <c:v>10.751910000000001</c:v>
                </c:pt>
                <c:pt idx="100959">
                  <c:v>10.74686</c:v>
                </c:pt>
                <c:pt idx="100960">
                  <c:v>10.7418</c:v>
                </c:pt>
                <c:pt idx="100961">
                  <c:v>10.736750000000001</c:v>
                </c:pt>
                <c:pt idx="100962">
                  <c:v>10.73169</c:v>
                </c:pt>
                <c:pt idx="100963">
                  <c:v>10.72663</c:v>
                </c:pt>
                <c:pt idx="100964">
                  <c:v>10.721579999999999</c:v>
                </c:pt>
                <c:pt idx="100965">
                  <c:v>10.716519999999999</c:v>
                </c:pt>
                <c:pt idx="100966">
                  <c:v>10.71147</c:v>
                </c:pt>
                <c:pt idx="100967">
                  <c:v>10.70641</c:v>
                </c:pt>
                <c:pt idx="100968">
                  <c:v>10.70135</c:v>
                </c:pt>
                <c:pt idx="100969">
                  <c:v>10.696300000000001</c:v>
                </c:pt>
                <c:pt idx="100970">
                  <c:v>10.691240000000001</c:v>
                </c:pt>
                <c:pt idx="100971">
                  <c:v>10.68619</c:v>
                </c:pt>
                <c:pt idx="100972">
                  <c:v>10.68113</c:v>
                </c:pt>
                <c:pt idx="100973">
                  <c:v>10.676069999999999</c:v>
                </c:pt>
                <c:pt idx="100974">
                  <c:v>10.67102</c:v>
                </c:pt>
                <c:pt idx="100975">
                  <c:v>10.66596</c:v>
                </c:pt>
                <c:pt idx="100976">
                  <c:v>10.6609</c:v>
                </c:pt>
                <c:pt idx="100977">
                  <c:v>10.655849999999999</c:v>
                </c:pt>
                <c:pt idx="100978">
                  <c:v>10.650790000000001</c:v>
                </c:pt>
                <c:pt idx="100979">
                  <c:v>10.64574</c:v>
                </c:pt>
                <c:pt idx="100980">
                  <c:v>10.64068</c:v>
                </c:pt>
                <c:pt idx="100981">
                  <c:v>10.635619999999999</c:v>
                </c:pt>
                <c:pt idx="100982">
                  <c:v>10.630570000000001</c:v>
                </c:pt>
                <c:pt idx="100983">
                  <c:v>10.62551</c:v>
                </c:pt>
                <c:pt idx="100984">
                  <c:v>10.62046</c:v>
                </c:pt>
                <c:pt idx="100985">
                  <c:v>10.615399999999999</c:v>
                </c:pt>
                <c:pt idx="100986">
                  <c:v>10.610340000000001</c:v>
                </c:pt>
                <c:pt idx="100987">
                  <c:v>10.60529</c:v>
                </c:pt>
                <c:pt idx="100988">
                  <c:v>10.60023</c:v>
                </c:pt>
                <c:pt idx="100989">
                  <c:v>10.59517</c:v>
                </c:pt>
                <c:pt idx="100990">
                  <c:v>10.590120000000001</c:v>
                </c:pt>
                <c:pt idx="100991">
                  <c:v>10.58506</c:v>
                </c:pt>
                <c:pt idx="100992">
                  <c:v>10.58</c:v>
                </c:pt>
                <c:pt idx="100993">
                  <c:v>10.574949999999999</c:v>
                </c:pt>
                <c:pt idx="100994">
                  <c:v>10.569889999999999</c:v>
                </c:pt>
                <c:pt idx="100995">
                  <c:v>10.564830000000001</c:v>
                </c:pt>
                <c:pt idx="100996">
                  <c:v>10.55978</c:v>
                </c:pt>
                <c:pt idx="100997">
                  <c:v>10.55472</c:v>
                </c:pt>
                <c:pt idx="100998">
                  <c:v>10.549659999999999</c:v>
                </c:pt>
                <c:pt idx="100999">
                  <c:v>10.54461</c:v>
                </c:pt>
                <c:pt idx="101000">
                  <c:v>10.53955</c:v>
                </c:pt>
                <c:pt idx="101001">
                  <c:v>10.53449</c:v>
                </c:pt>
                <c:pt idx="101002">
                  <c:v>10.529439999999999</c:v>
                </c:pt>
                <c:pt idx="101003">
                  <c:v>10.524380000000001</c:v>
                </c:pt>
                <c:pt idx="101004">
                  <c:v>10.51932</c:v>
                </c:pt>
                <c:pt idx="101005">
                  <c:v>10.51427</c:v>
                </c:pt>
                <c:pt idx="101006">
                  <c:v>10.509209999999999</c:v>
                </c:pt>
                <c:pt idx="101007">
                  <c:v>10.504160000000001</c:v>
                </c:pt>
                <c:pt idx="101008">
                  <c:v>10.4991</c:v>
                </c:pt>
                <c:pt idx="101009">
                  <c:v>10.49404</c:v>
                </c:pt>
                <c:pt idx="101010">
                  <c:v>10.488989999999999</c:v>
                </c:pt>
                <c:pt idx="101011">
                  <c:v>10.483930000000001</c:v>
                </c:pt>
                <c:pt idx="101012">
                  <c:v>10.478870000000001</c:v>
                </c:pt>
                <c:pt idx="101013">
                  <c:v>10.47382</c:v>
                </c:pt>
                <c:pt idx="101014">
                  <c:v>10.46876</c:v>
                </c:pt>
                <c:pt idx="101015">
                  <c:v>10.463699999999999</c:v>
                </c:pt>
                <c:pt idx="101016">
                  <c:v>10.45865</c:v>
                </c:pt>
                <c:pt idx="101017">
                  <c:v>10.45359</c:v>
                </c:pt>
                <c:pt idx="101018">
                  <c:v>10.44853</c:v>
                </c:pt>
                <c:pt idx="101019">
                  <c:v>10.443479999999999</c:v>
                </c:pt>
                <c:pt idx="101020">
                  <c:v>10.438420000000001</c:v>
                </c:pt>
                <c:pt idx="101021">
                  <c:v>10.43336</c:v>
                </c:pt>
                <c:pt idx="101022">
                  <c:v>10.42831</c:v>
                </c:pt>
                <c:pt idx="101023">
                  <c:v>10.423249999999999</c:v>
                </c:pt>
                <c:pt idx="101024">
                  <c:v>10.418189999999999</c:v>
                </c:pt>
                <c:pt idx="101025">
                  <c:v>10.41314</c:v>
                </c:pt>
                <c:pt idx="101026">
                  <c:v>10.40808</c:v>
                </c:pt>
                <c:pt idx="101027">
                  <c:v>10.40302</c:v>
                </c:pt>
                <c:pt idx="101028">
                  <c:v>10.397970000000001</c:v>
                </c:pt>
                <c:pt idx="101029">
                  <c:v>10.392910000000001</c:v>
                </c:pt>
                <c:pt idx="101030">
                  <c:v>10.38786</c:v>
                </c:pt>
                <c:pt idx="101031">
                  <c:v>10.3828</c:v>
                </c:pt>
                <c:pt idx="101032">
                  <c:v>10.377739999999999</c:v>
                </c:pt>
                <c:pt idx="101033">
                  <c:v>10.37269</c:v>
                </c:pt>
                <c:pt idx="101034">
                  <c:v>10.36763</c:v>
                </c:pt>
                <c:pt idx="101035">
                  <c:v>10.36257</c:v>
                </c:pt>
                <c:pt idx="101036">
                  <c:v>10.357519999999999</c:v>
                </c:pt>
                <c:pt idx="101037">
                  <c:v>10.352460000000001</c:v>
                </c:pt>
                <c:pt idx="101038">
                  <c:v>10.34741</c:v>
                </c:pt>
                <c:pt idx="101039">
                  <c:v>10.34235</c:v>
                </c:pt>
                <c:pt idx="101040">
                  <c:v>10.337289999999999</c:v>
                </c:pt>
                <c:pt idx="101041">
                  <c:v>10.332240000000001</c:v>
                </c:pt>
                <c:pt idx="101042">
                  <c:v>10.32718</c:v>
                </c:pt>
                <c:pt idx="101043">
                  <c:v>10.32212</c:v>
                </c:pt>
                <c:pt idx="101044">
                  <c:v>10.317069999999999</c:v>
                </c:pt>
                <c:pt idx="101045">
                  <c:v>10.312010000000001</c:v>
                </c:pt>
                <c:pt idx="101046">
                  <c:v>10.306950000000001</c:v>
                </c:pt>
                <c:pt idx="101047">
                  <c:v>10.3019</c:v>
                </c:pt>
                <c:pt idx="101048">
                  <c:v>10.29684</c:v>
                </c:pt>
                <c:pt idx="101049">
                  <c:v>10.291779999999999</c:v>
                </c:pt>
                <c:pt idx="101050">
                  <c:v>10.28673</c:v>
                </c:pt>
                <c:pt idx="101051">
                  <c:v>10.28167</c:v>
                </c:pt>
                <c:pt idx="101052">
                  <c:v>10.276619999999999</c:v>
                </c:pt>
                <c:pt idx="101053">
                  <c:v>10.271559999999999</c:v>
                </c:pt>
                <c:pt idx="101054">
                  <c:v>10.26651</c:v>
                </c:pt>
                <c:pt idx="101055">
                  <c:v>10.26146</c:v>
                </c:pt>
                <c:pt idx="101056">
                  <c:v>10.256399999999999</c:v>
                </c:pt>
                <c:pt idx="101057">
                  <c:v>10.251340000000001</c:v>
                </c:pt>
                <c:pt idx="101058">
                  <c:v>10.24629</c:v>
                </c:pt>
                <c:pt idx="101059">
                  <c:v>10.24123</c:v>
                </c:pt>
                <c:pt idx="101060">
                  <c:v>10.236179999999999</c:v>
                </c:pt>
                <c:pt idx="101061">
                  <c:v>10.231120000000001</c:v>
                </c:pt>
                <c:pt idx="101062">
                  <c:v>10.22606</c:v>
                </c:pt>
                <c:pt idx="101063">
                  <c:v>10.22101</c:v>
                </c:pt>
                <c:pt idx="101064">
                  <c:v>10.215949999999999</c:v>
                </c:pt>
                <c:pt idx="101065">
                  <c:v>10.210900000000001</c:v>
                </c:pt>
                <c:pt idx="101066">
                  <c:v>10.20584</c:v>
                </c:pt>
                <c:pt idx="101067">
                  <c:v>10.20078</c:v>
                </c:pt>
                <c:pt idx="101068">
                  <c:v>10.195729999999999</c:v>
                </c:pt>
                <c:pt idx="101069">
                  <c:v>10.190670000000001</c:v>
                </c:pt>
                <c:pt idx="101070">
                  <c:v>10.18561</c:v>
                </c:pt>
                <c:pt idx="101071">
                  <c:v>10.18055</c:v>
                </c:pt>
                <c:pt idx="101072">
                  <c:v>10.17549</c:v>
                </c:pt>
                <c:pt idx="101073">
                  <c:v>10.17043</c:v>
                </c:pt>
                <c:pt idx="101074">
                  <c:v>10.165380000000001</c:v>
                </c:pt>
                <c:pt idx="101075">
                  <c:v>10.16032</c:v>
                </c:pt>
                <c:pt idx="101076">
                  <c:v>10.15526</c:v>
                </c:pt>
                <c:pt idx="101077">
                  <c:v>10.1502</c:v>
                </c:pt>
                <c:pt idx="101078">
                  <c:v>10.14514</c:v>
                </c:pt>
                <c:pt idx="101079">
                  <c:v>10.140090000000001</c:v>
                </c:pt>
                <c:pt idx="101080">
                  <c:v>10.13503</c:v>
                </c:pt>
                <c:pt idx="101081">
                  <c:v>10.12997</c:v>
                </c:pt>
                <c:pt idx="101082">
                  <c:v>10.12491</c:v>
                </c:pt>
                <c:pt idx="101083">
                  <c:v>10.11985</c:v>
                </c:pt>
                <c:pt idx="101084">
                  <c:v>10.114800000000001</c:v>
                </c:pt>
                <c:pt idx="101085">
                  <c:v>10.10974</c:v>
                </c:pt>
                <c:pt idx="101086">
                  <c:v>10.10468</c:v>
                </c:pt>
                <c:pt idx="101087">
                  <c:v>10.09962</c:v>
                </c:pt>
                <c:pt idx="101088">
                  <c:v>10.09456</c:v>
                </c:pt>
                <c:pt idx="101089">
                  <c:v>10.089499999999999</c:v>
                </c:pt>
                <c:pt idx="101090">
                  <c:v>10.084440000000001</c:v>
                </c:pt>
                <c:pt idx="101091">
                  <c:v>10.07939</c:v>
                </c:pt>
                <c:pt idx="101092">
                  <c:v>10.07433</c:v>
                </c:pt>
                <c:pt idx="101093">
                  <c:v>10.069269999999999</c:v>
                </c:pt>
                <c:pt idx="101094">
                  <c:v>10.064209999999999</c:v>
                </c:pt>
                <c:pt idx="101095">
                  <c:v>10.059150000000001</c:v>
                </c:pt>
                <c:pt idx="101096">
                  <c:v>10.05409</c:v>
                </c:pt>
                <c:pt idx="101097">
                  <c:v>10.04903</c:v>
                </c:pt>
                <c:pt idx="101098">
                  <c:v>10.04397</c:v>
                </c:pt>
                <c:pt idx="101099">
                  <c:v>10.03891</c:v>
                </c:pt>
                <c:pt idx="101100">
                  <c:v>10.033849999999999</c:v>
                </c:pt>
                <c:pt idx="101101">
                  <c:v>10.0288</c:v>
                </c:pt>
                <c:pt idx="101102">
                  <c:v>10.02374</c:v>
                </c:pt>
                <c:pt idx="101103">
                  <c:v>10.01868</c:v>
                </c:pt>
                <c:pt idx="101104">
                  <c:v>10.01362</c:v>
                </c:pt>
                <c:pt idx="101105">
                  <c:v>10.008559999999999</c:v>
                </c:pt>
                <c:pt idx="101106">
                  <c:v>10.00351</c:v>
                </c:pt>
                <c:pt idx="101107">
                  <c:v>9.9984590000000004</c:v>
                </c:pt>
                <c:pt idx="101108">
                  <c:v>9.9934030000000007</c:v>
                </c:pt>
                <c:pt idx="101109">
                  <c:v>9.9883459999999999</c:v>
                </c:pt>
                <c:pt idx="101110">
                  <c:v>9.9832900000000002</c:v>
                </c:pt>
                <c:pt idx="101111">
                  <c:v>9.9782320000000002</c:v>
                </c:pt>
                <c:pt idx="101112">
                  <c:v>9.9731760000000005</c:v>
                </c:pt>
                <c:pt idx="101113">
                  <c:v>9.9681200000000008</c:v>
                </c:pt>
                <c:pt idx="101114">
                  <c:v>9.9630620000000008</c:v>
                </c:pt>
                <c:pt idx="101115">
                  <c:v>9.958005</c:v>
                </c:pt>
                <c:pt idx="101116">
                  <c:v>9.9529460000000007</c:v>
                </c:pt>
                <c:pt idx="101117">
                  <c:v>9.9478869999999997</c:v>
                </c:pt>
                <c:pt idx="101118">
                  <c:v>9.9428289999999997</c:v>
                </c:pt>
                <c:pt idx="101119">
                  <c:v>9.9377709999999997</c:v>
                </c:pt>
                <c:pt idx="101120">
                  <c:v>9.9327120000000004</c:v>
                </c:pt>
                <c:pt idx="101121">
                  <c:v>9.9276529999999994</c:v>
                </c:pt>
                <c:pt idx="101122">
                  <c:v>9.9225949999999994</c:v>
                </c:pt>
                <c:pt idx="101123">
                  <c:v>9.9175360000000001</c:v>
                </c:pt>
                <c:pt idx="101124">
                  <c:v>9.9124770000000009</c:v>
                </c:pt>
                <c:pt idx="101125">
                  <c:v>9.9074190000000009</c:v>
                </c:pt>
                <c:pt idx="101126">
                  <c:v>9.9023610000000009</c:v>
                </c:pt>
                <c:pt idx="101127">
                  <c:v>9.8973030000000008</c:v>
                </c:pt>
                <c:pt idx="101128">
                  <c:v>9.8922430000000006</c:v>
                </c:pt>
                <c:pt idx="101129">
                  <c:v>9.8871850000000006</c:v>
                </c:pt>
                <c:pt idx="101130">
                  <c:v>9.8821259999999995</c:v>
                </c:pt>
                <c:pt idx="101131">
                  <c:v>9.8770670000000003</c:v>
                </c:pt>
                <c:pt idx="101132">
                  <c:v>9.872007</c:v>
                </c:pt>
                <c:pt idx="101133">
                  <c:v>9.8669480000000007</c:v>
                </c:pt>
                <c:pt idx="101134">
                  <c:v>9.8618889999999997</c:v>
                </c:pt>
                <c:pt idx="101135">
                  <c:v>9.8568309999999997</c:v>
                </c:pt>
                <c:pt idx="101136">
                  <c:v>9.8517709999999994</c:v>
                </c:pt>
                <c:pt idx="101137">
                  <c:v>9.8467120000000001</c:v>
                </c:pt>
                <c:pt idx="101138">
                  <c:v>9.8416540000000001</c:v>
                </c:pt>
                <c:pt idx="101139">
                  <c:v>9.8365950000000009</c:v>
                </c:pt>
                <c:pt idx="101140">
                  <c:v>9.8315350000000006</c:v>
                </c:pt>
                <c:pt idx="101141">
                  <c:v>9.8264849999999999</c:v>
                </c:pt>
                <c:pt idx="101142">
                  <c:v>9.8214360000000003</c:v>
                </c:pt>
                <c:pt idx="101143">
                  <c:v>9.8163820000000008</c:v>
                </c:pt>
                <c:pt idx="101144">
                  <c:v>9.8113270000000004</c:v>
                </c:pt>
                <c:pt idx="101145">
                  <c:v>9.8062710000000006</c:v>
                </c:pt>
                <c:pt idx="101146">
                  <c:v>9.8012119999999996</c:v>
                </c:pt>
                <c:pt idx="101147">
                  <c:v>9.7961539999999996</c:v>
                </c:pt>
                <c:pt idx="101148">
                  <c:v>9.7910959999999996</c:v>
                </c:pt>
                <c:pt idx="101149">
                  <c:v>9.7860370000000003</c:v>
                </c:pt>
                <c:pt idx="101150">
                  <c:v>9.7809790000000003</c:v>
                </c:pt>
                <c:pt idx="101151">
                  <c:v>9.775919</c:v>
                </c:pt>
                <c:pt idx="101152">
                  <c:v>9.7708600000000008</c:v>
                </c:pt>
                <c:pt idx="101153">
                  <c:v>9.7658000000000005</c:v>
                </c:pt>
                <c:pt idx="101154">
                  <c:v>9.7607409999999994</c:v>
                </c:pt>
                <c:pt idx="101155">
                  <c:v>9.7556809999999992</c:v>
                </c:pt>
                <c:pt idx="101156">
                  <c:v>9.7506219999999999</c:v>
                </c:pt>
                <c:pt idx="101157">
                  <c:v>9.7455630000000006</c:v>
                </c:pt>
                <c:pt idx="101158">
                  <c:v>9.7405019999999993</c:v>
                </c:pt>
                <c:pt idx="101159">
                  <c:v>9.7354430000000001</c:v>
                </c:pt>
                <c:pt idx="101160">
                  <c:v>9.7303850000000001</c:v>
                </c:pt>
                <c:pt idx="101161">
                  <c:v>9.7253260000000008</c:v>
                </c:pt>
                <c:pt idx="101162">
                  <c:v>9.7202649999999995</c:v>
                </c:pt>
                <c:pt idx="101163">
                  <c:v>9.7152049999999992</c:v>
                </c:pt>
                <c:pt idx="101164">
                  <c:v>9.7101459999999999</c:v>
                </c:pt>
                <c:pt idx="101165">
                  <c:v>9.7050870000000007</c:v>
                </c:pt>
                <c:pt idx="101166">
                  <c:v>9.7000270000000004</c:v>
                </c:pt>
                <c:pt idx="101167">
                  <c:v>9.6949679999999994</c:v>
                </c:pt>
                <c:pt idx="101168">
                  <c:v>9.6899130000000007</c:v>
                </c:pt>
                <c:pt idx="101169">
                  <c:v>9.6848569999999992</c:v>
                </c:pt>
                <c:pt idx="101170">
                  <c:v>9.6798000000000002</c:v>
                </c:pt>
                <c:pt idx="101171">
                  <c:v>9.6747420000000002</c:v>
                </c:pt>
                <c:pt idx="101172">
                  <c:v>9.6696840000000002</c:v>
                </c:pt>
                <c:pt idx="101173">
                  <c:v>9.6646260000000002</c:v>
                </c:pt>
                <c:pt idx="101174">
                  <c:v>9.6595680000000002</c:v>
                </c:pt>
                <c:pt idx="101175">
                  <c:v>9.6545100000000001</c:v>
                </c:pt>
                <c:pt idx="101176">
                  <c:v>9.6494499999999999</c:v>
                </c:pt>
                <c:pt idx="101177">
                  <c:v>9.6443919999999999</c:v>
                </c:pt>
                <c:pt idx="101178">
                  <c:v>9.6393339999999998</c:v>
                </c:pt>
                <c:pt idx="101179">
                  <c:v>9.6342750000000006</c:v>
                </c:pt>
                <c:pt idx="101180">
                  <c:v>9.6292170000000006</c:v>
                </c:pt>
                <c:pt idx="101181">
                  <c:v>9.6241590000000006</c:v>
                </c:pt>
                <c:pt idx="101182">
                  <c:v>9.6190999999999995</c:v>
                </c:pt>
                <c:pt idx="101183">
                  <c:v>9.6140410000000003</c:v>
                </c:pt>
                <c:pt idx="101184">
                  <c:v>9.6089830000000003</c:v>
                </c:pt>
                <c:pt idx="101185">
                  <c:v>9.6039250000000003</c:v>
                </c:pt>
                <c:pt idx="101186">
                  <c:v>9.5988659999999992</c:v>
                </c:pt>
                <c:pt idx="101187">
                  <c:v>9.5938090000000003</c:v>
                </c:pt>
                <c:pt idx="101188">
                  <c:v>9.5887510000000002</c:v>
                </c:pt>
                <c:pt idx="101189">
                  <c:v>9.5836930000000002</c:v>
                </c:pt>
                <c:pt idx="101190">
                  <c:v>9.5786339999999992</c:v>
                </c:pt>
                <c:pt idx="101191">
                  <c:v>9.5735759999999992</c:v>
                </c:pt>
                <c:pt idx="101192">
                  <c:v>9.5685190000000002</c:v>
                </c:pt>
                <c:pt idx="101193">
                  <c:v>9.5634610000000002</c:v>
                </c:pt>
                <c:pt idx="101194">
                  <c:v>9.5584039999999995</c:v>
                </c:pt>
                <c:pt idx="101195">
                  <c:v>9.5533459999999994</c:v>
                </c:pt>
                <c:pt idx="101196">
                  <c:v>9.5482870000000002</c:v>
                </c:pt>
                <c:pt idx="101197">
                  <c:v>9.5432299999999994</c:v>
                </c:pt>
                <c:pt idx="101198">
                  <c:v>9.5381730000000005</c:v>
                </c:pt>
                <c:pt idx="101199">
                  <c:v>9.5331139999999994</c:v>
                </c:pt>
                <c:pt idx="101200">
                  <c:v>9.5280579999999997</c:v>
                </c:pt>
                <c:pt idx="101201">
                  <c:v>9.5229999999999997</c:v>
                </c:pt>
                <c:pt idx="101202">
                  <c:v>9.5179410000000004</c:v>
                </c:pt>
                <c:pt idx="101203">
                  <c:v>9.5128839999999997</c:v>
                </c:pt>
                <c:pt idx="101204">
                  <c:v>9.5078259999999997</c:v>
                </c:pt>
                <c:pt idx="101205">
                  <c:v>9.5027679999999997</c:v>
                </c:pt>
                <c:pt idx="101206">
                  <c:v>9.4977110000000007</c:v>
                </c:pt>
                <c:pt idx="101207">
                  <c:v>9.4926539999999999</c:v>
                </c:pt>
                <c:pt idx="101208">
                  <c:v>9.4875959999999999</c:v>
                </c:pt>
                <c:pt idx="101209">
                  <c:v>9.4825370000000007</c:v>
                </c:pt>
                <c:pt idx="101210">
                  <c:v>9.4774809999999992</c:v>
                </c:pt>
                <c:pt idx="101211">
                  <c:v>9.4724229999999991</c:v>
                </c:pt>
                <c:pt idx="101212">
                  <c:v>9.4673660000000002</c:v>
                </c:pt>
                <c:pt idx="101213">
                  <c:v>9.4623089999999994</c:v>
                </c:pt>
                <c:pt idx="101214">
                  <c:v>9.4572509999999994</c:v>
                </c:pt>
                <c:pt idx="101215">
                  <c:v>9.4521920000000001</c:v>
                </c:pt>
                <c:pt idx="101216">
                  <c:v>9.4471349999999994</c:v>
                </c:pt>
                <c:pt idx="101217">
                  <c:v>9.4420769999999994</c:v>
                </c:pt>
                <c:pt idx="101218">
                  <c:v>9.4370180000000001</c:v>
                </c:pt>
                <c:pt idx="101219">
                  <c:v>9.4319609999999994</c:v>
                </c:pt>
                <c:pt idx="101220">
                  <c:v>9.4269040000000004</c:v>
                </c:pt>
                <c:pt idx="101221">
                  <c:v>9.4218449999999994</c:v>
                </c:pt>
                <c:pt idx="101222">
                  <c:v>9.4167860000000001</c:v>
                </c:pt>
                <c:pt idx="101223">
                  <c:v>9.4117289999999993</c:v>
                </c:pt>
                <c:pt idx="101224">
                  <c:v>9.4066709999999993</c:v>
                </c:pt>
                <c:pt idx="101225">
                  <c:v>9.4016120000000001</c:v>
                </c:pt>
                <c:pt idx="101226">
                  <c:v>9.3965540000000001</c:v>
                </c:pt>
                <c:pt idx="101227">
                  <c:v>9.3914969999999993</c:v>
                </c:pt>
                <c:pt idx="101228">
                  <c:v>9.3864380000000001</c:v>
                </c:pt>
                <c:pt idx="101229">
                  <c:v>9.3813790000000008</c:v>
                </c:pt>
                <c:pt idx="101230">
                  <c:v>9.3763210000000008</c:v>
                </c:pt>
                <c:pt idx="101231">
                  <c:v>9.3712630000000008</c:v>
                </c:pt>
                <c:pt idx="101232">
                  <c:v>9.3662030000000005</c:v>
                </c:pt>
                <c:pt idx="101233">
                  <c:v>9.3611450000000005</c:v>
                </c:pt>
                <c:pt idx="101234">
                  <c:v>9.3560879999999997</c:v>
                </c:pt>
                <c:pt idx="101235">
                  <c:v>9.3510290000000005</c:v>
                </c:pt>
                <c:pt idx="101236">
                  <c:v>9.3459699999999994</c:v>
                </c:pt>
                <c:pt idx="101237">
                  <c:v>9.3409119999999994</c:v>
                </c:pt>
                <c:pt idx="101238">
                  <c:v>9.3358539999999994</c:v>
                </c:pt>
                <c:pt idx="101239">
                  <c:v>9.3307950000000002</c:v>
                </c:pt>
                <c:pt idx="101240">
                  <c:v>9.3257370000000002</c:v>
                </c:pt>
                <c:pt idx="101241">
                  <c:v>9.3206819999999997</c:v>
                </c:pt>
                <c:pt idx="101242">
                  <c:v>9.3156230000000004</c:v>
                </c:pt>
                <c:pt idx="101243">
                  <c:v>9.3105650000000004</c:v>
                </c:pt>
                <c:pt idx="101244">
                  <c:v>9.3055079999999997</c:v>
                </c:pt>
                <c:pt idx="101245">
                  <c:v>9.3004499999999997</c:v>
                </c:pt>
                <c:pt idx="101246">
                  <c:v>9.295401</c:v>
                </c:pt>
                <c:pt idx="101247">
                  <c:v>9.2903479999999998</c:v>
                </c:pt>
                <c:pt idx="101248">
                  <c:v>9.2852929999999994</c:v>
                </c:pt>
                <c:pt idx="101249">
                  <c:v>9.2802360000000004</c:v>
                </c:pt>
                <c:pt idx="101250">
                  <c:v>9.2751830000000002</c:v>
                </c:pt>
                <c:pt idx="101251">
                  <c:v>9.27013</c:v>
                </c:pt>
                <c:pt idx="101252">
                  <c:v>9.2650760000000005</c:v>
                </c:pt>
                <c:pt idx="101253">
                  <c:v>9.2600200000000008</c:v>
                </c:pt>
                <c:pt idx="101254">
                  <c:v>9.2549650000000003</c:v>
                </c:pt>
                <c:pt idx="101255">
                  <c:v>9.2499079999999996</c:v>
                </c:pt>
                <c:pt idx="101256">
                  <c:v>9.2448510000000006</c:v>
                </c:pt>
                <c:pt idx="101257">
                  <c:v>9.2397939999999998</c:v>
                </c:pt>
                <c:pt idx="101258">
                  <c:v>9.2347359999999998</c:v>
                </c:pt>
                <c:pt idx="101259">
                  <c:v>9.2296790000000009</c:v>
                </c:pt>
                <c:pt idx="101260">
                  <c:v>9.2246210000000008</c:v>
                </c:pt>
                <c:pt idx="101261">
                  <c:v>9.2195630000000008</c:v>
                </c:pt>
                <c:pt idx="101262">
                  <c:v>9.2145030000000006</c:v>
                </c:pt>
                <c:pt idx="101263">
                  <c:v>9.2094450000000005</c:v>
                </c:pt>
                <c:pt idx="101264">
                  <c:v>9.2043870000000005</c:v>
                </c:pt>
                <c:pt idx="101265">
                  <c:v>9.1993279999999995</c:v>
                </c:pt>
                <c:pt idx="101266">
                  <c:v>9.1942699999999995</c:v>
                </c:pt>
                <c:pt idx="101267">
                  <c:v>9.1892110000000002</c:v>
                </c:pt>
                <c:pt idx="101268">
                  <c:v>9.1841530000000002</c:v>
                </c:pt>
                <c:pt idx="101269">
                  <c:v>9.1790939999999992</c:v>
                </c:pt>
                <c:pt idx="101270">
                  <c:v>9.1740359999999992</c:v>
                </c:pt>
                <c:pt idx="101271">
                  <c:v>9.1689779999999992</c:v>
                </c:pt>
                <c:pt idx="101272">
                  <c:v>9.1639189999999999</c:v>
                </c:pt>
                <c:pt idx="101273">
                  <c:v>9.1588609999999999</c:v>
                </c:pt>
                <c:pt idx="101274">
                  <c:v>9.1538039999999992</c:v>
                </c:pt>
                <c:pt idx="101275">
                  <c:v>9.1487459999999992</c:v>
                </c:pt>
                <c:pt idx="101276">
                  <c:v>9.1436869999999999</c:v>
                </c:pt>
                <c:pt idx="101277">
                  <c:v>9.1386289999999999</c:v>
                </c:pt>
                <c:pt idx="101278">
                  <c:v>9.1335709999999999</c:v>
                </c:pt>
                <c:pt idx="101279">
                  <c:v>9.1285120000000006</c:v>
                </c:pt>
                <c:pt idx="101280">
                  <c:v>9.1234540000000006</c:v>
                </c:pt>
                <c:pt idx="101281">
                  <c:v>9.1183960000000006</c:v>
                </c:pt>
                <c:pt idx="101282">
                  <c:v>9.1133369999999996</c:v>
                </c:pt>
                <c:pt idx="101283">
                  <c:v>9.1082780000000003</c:v>
                </c:pt>
                <c:pt idx="101284">
                  <c:v>9.1032200000000003</c:v>
                </c:pt>
                <c:pt idx="101285">
                  <c:v>9.0981620000000003</c:v>
                </c:pt>
                <c:pt idx="101286">
                  <c:v>9.0931029999999993</c:v>
                </c:pt>
                <c:pt idx="101287">
                  <c:v>9.0880449999999993</c:v>
                </c:pt>
                <c:pt idx="101288">
                  <c:v>9.0829869999999993</c:v>
                </c:pt>
                <c:pt idx="101289">
                  <c:v>9.0779289999999992</c:v>
                </c:pt>
                <c:pt idx="101290">
                  <c:v>9.07287</c:v>
                </c:pt>
                <c:pt idx="101291">
                  <c:v>9.067812</c:v>
                </c:pt>
                <c:pt idx="101292">
                  <c:v>9.0627530000000007</c:v>
                </c:pt>
                <c:pt idx="101293">
                  <c:v>9.0576939999999997</c:v>
                </c:pt>
                <c:pt idx="101294">
                  <c:v>9.0526359999999997</c:v>
                </c:pt>
                <c:pt idx="101295">
                  <c:v>9.0475779999999997</c:v>
                </c:pt>
                <c:pt idx="101296">
                  <c:v>9.0425199999999997</c:v>
                </c:pt>
                <c:pt idx="101297">
                  <c:v>9.0374610000000004</c:v>
                </c:pt>
                <c:pt idx="101298">
                  <c:v>9.0324039999999997</c:v>
                </c:pt>
                <c:pt idx="101299">
                  <c:v>9.0273470000000007</c:v>
                </c:pt>
                <c:pt idx="101300">
                  <c:v>9.0222879999999996</c:v>
                </c:pt>
                <c:pt idx="101301">
                  <c:v>9.0172299999999996</c:v>
                </c:pt>
                <c:pt idx="101302">
                  <c:v>9.0121730000000007</c:v>
                </c:pt>
                <c:pt idx="101303">
                  <c:v>9.0071150000000006</c:v>
                </c:pt>
                <c:pt idx="101304">
                  <c:v>9.0020570000000006</c:v>
                </c:pt>
                <c:pt idx="101305">
                  <c:v>8.9969990000000006</c:v>
                </c:pt>
                <c:pt idx="101306">
                  <c:v>8.9919410000000006</c:v>
                </c:pt>
                <c:pt idx="101307">
                  <c:v>8.9868830000000006</c:v>
                </c:pt>
                <c:pt idx="101308">
                  <c:v>8.9818250000000006</c:v>
                </c:pt>
                <c:pt idx="101309">
                  <c:v>8.9767679999999999</c:v>
                </c:pt>
                <c:pt idx="101310">
                  <c:v>8.9717090000000006</c:v>
                </c:pt>
                <c:pt idx="101311">
                  <c:v>8.9666510000000006</c:v>
                </c:pt>
                <c:pt idx="101312">
                  <c:v>8.9615930000000006</c:v>
                </c:pt>
                <c:pt idx="101313">
                  <c:v>8.9565339999999996</c:v>
                </c:pt>
                <c:pt idx="101314">
                  <c:v>8.9514759999999995</c:v>
                </c:pt>
                <c:pt idx="101315">
                  <c:v>8.9464179999999995</c:v>
                </c:pt>
                <c:pt idx="101316">
                  <c:v>8.9413599999999995</c:v>
                </c:pt>
                <c:pt idx="101317">
                  <c:v>8.9363019999999995</c:v>
                </c:pt>
                <c:pt idx="101318">
                  <c:v>8.9312450000000005</c:v>
                </c:pt>
                <c:pt idx="101319">
                  <c:v>8.9261879999999998</c:v>
                </c:pt>
                <c:pt idx="101320">
                  <c:v>8.9211290000000005</c:v>
                </c:pt>
                <c:pt idx="101321">
                  <c:v>8.9160710000000005</c:v>
                </c:pt>
                <c:pt idx="101322">
                  <c:v>8.9110130000000005</c:v>
                </c:pt>
                <c:pt idx="101323">
                  <c:v>8.9059550000000005</c:v>
                </c:pt>
                <c:pt idx="101324">
                  <c:v>8.9008970000000005</c:v>
                </c:pt>
                <c:pt idx="101325">
                  <c:v>8.8958399999999997</c:v>
                </c:pt>
                <c:pt idx="101326">
                  <c:v>8.8907810000000005</c:v>
                </c:pt>
                <c:pt idx="101327">
                  <c:v>8.8857230000000005</c:v>
                </c:pt>
                <c:pt idx="101328">
                  <c:v>8.8806670000000008</c:v>
                </c:pt>
                <c:pt idx="101329">
                  <c:v>8.87561</c:v>
                </c:pt>
                <c:pt idx="101330">
                  <c:v>8.870552</c:v>
                </c:pt>
                <c:pt idx="101331">
                  <c:v>8.865494</c:v>
                </c:pt>
                <c:pt idx="101332">
                  <c:v>8.8604350000000007</c:v>
                </c:pt>
                <c:pt idx="101333">
                  <c:v>8.8553789999999992</c:v>
                </c:pt>
                <c:pt idx="101334">
                  <c:v>8.8503220000000002</c:v>
                </c:pt>
                <c:pt idx="101335">
                  <c:v>8.8452640000000002</c:v>
                </c:pt>
                <c:pt idx="101336">
                  <c:v>8.8402060000000002</c:v>
                </c:pt>
                <c:pt idx="101337">
                  <c:v>8.8351489999999995</c:v>
                </c:pt>
                <c:pt idx="101338">
                  <c:v>8.8300909999999995</c:v>
                </c:pt>
                <c:pt idx="101339">
                  <c:v>8.8250329999999995</c:v>
                </c:pt>
                <c:pt idx="101340">
                  <c:v>8.8199749999999995</c:v>
                </c:pt>
                <c:pt idx="101341">
                  <c:v>8.8149169999999994</c:v>
                </c:pt>
                <c:pt idx="101342">
                  <c:v>8.8098589999999994</c:v>
                </c:pt>
                <c:pt idx="101343">
                  <c:v>8.8048029999999997</c:v>
                </c:pt>
                <c:pt idx="101344">
                  <c:v>8.7997460000000007</c:v>
                </c:pt>
                <c:pt idx="101345">
                  <c:v>8.7946869999999997</c:v>
                </c:pt>
                <c:pt idx="101346">
                  <c:v>8.7896300000000007</c:v>
                </c:pt>
                <c:pt idx="101347">
                  <c:v>8.784573</c:v>
                </c:pt>
                <c:pt idx="101348">
                  <c:v>8.779515</c:v>
                </c:pt>
                <c:pt idx="101349">
                  <c:v>8.774457</c:v>
                </c:pt>
                <c:pt idx="101350">
                  <c:v>8.7693989999999999</c:v>
                </c:pt>
                <c:pt idx="101351">
                  <c:v>8.7643409999999999</c:v>
                </c:pt>
                <c:pt idx="101352">
                  <c:v>8.7592839999999992</c:v>
                </c:pt>
                <c:pt idx="101353">
                  <c:v>8.7542270000000002</c:v>
                </c:pt>
                <c:pt idx="101354">
                  <c:v>8.7491699999999994</c:v>
                </c:pt>
                <c:pt idx="101355">
                  <c:v>8.7441139999999997</c:v>
                </c:pt>
                <c:pt idx="101356">
                  <c:v>8.7390570000000007</c:v>
                </c:pt>
                <c:pt idx="101357">
                  <c:v>8.734</c:v>
                </c:pt>
                <c:pt idx="101358">
                  <c:v>8.728942</c:v>
                </c:pt>
                <c:pt idx="101359">
                  <c:v>8.7238849999999992</c:v>
                </c:pt>
                <c:pt idx="101360">
                  <c:v>8.7188269999999992</c:v>
                </c:pt>
                <c:pt idx="101361">
                  <c:v>8.7137689999999992</c:v>
                </c:pt>
                <c:pt idx="101362">
                  <c:v>8.7087120000000002</c:v>
                </c:pt>
                <c:pt idx="101363">
                  <c:v>8.7036529999999992</c:v>
                </c:pt>
                <c:pt idx="101364">
                  <c:v>8.6985949999999992</c:v>
                </c:pt>
                <c:pt idx="101365">
                  <c:v>8.6935380000000002</c:v>
                </c:pt>
                <c:pt idx="101366">
                  <c:v>8.6884789999999992</c:v>
                </c:pt>
                <c:pt idx="101367">
                  <c:v>8.6834209999999992</c:v>
                </c:pt>
                <c:pt idx="101368">
                  <c:v>8.6783629999999992</c:v>
                </c:pt>
                <c:pt idx="101369">
                  <c:v>8.6733060000000002</c:v>
                </c:pt>
                <c:pt idx="101370">
                  <c:v>8.6682469999999991</c:v>
                </c:pt>
                <c:pt idx="101371">
                  <c:v>8.6631889999999991</c:v>
                </c:pt>
                <c:pt idx="101372">
                  <c:v>8.6581309999999991</c:v>
                </c:pt>
                <c:pt idx="101373">
                  <c:v>8.6530740000000002</c:v>
                </c:pt>
                <c:pt idx="101374">
                  <c:v>8.6480169999999994</c:v>
                </c:pt>
                <c:pt idx="101375">
                  <c:v>8.6429589999999994</c:v>
                </c:pt>
                <c:pt idx="101376">
                  <c:v>8.6379020000000004</c:v>
                </c:pt>
                <c:pt idx="101377">
                  <c:v>8.6328449999999997</c:v>
                </c:pt>
                <c:pt idx="101378">
                  <c:v>8.6277869999999997</c:v>
                </c:pt>
                <c:pt idx="101379">
                  <c:v>8.6227280000000004</c:v>
                </c:pt>
                <c:pt idx="101380">
                  <c:v>8.6176689999999994</c:v>
                </c:pt>
                <c:pt idx="101381">
                  <c:v>8.6125900000000009</c:v>
                </c:pt>
                <c:pt idx="101382">
                  <c:v>8.6075289999999995</c:v>
                </c:pt>
                <c:pt idx="101383">
                  <c:v>8.6024709999999995</c:v>
                </c:pt>
                <c:pt idx="101384">
                  <c:v>8.5974149999999998</c:v>
                </c:pt>
                <c:pt idx="101385">
                  <c:v>8.5923560000000005</c:v>
                </c:pt>
                <c:pt idx="101386">
                  <c:v>8.5872960000000003</c:v>
                </c:pt>
                <c:pt idx="101387">
                  <c:v>8.582236</c:v>
                </c:pt>
                <c:pt idx="101388">
                  <c:v>8.5771770000000007</c:v>
                </c:pt>
                <c:pt idx="101389">
                  <c:v>8.5721170000000004</c:v>
                </c:pt>
                <c:pt idx="101390">
                  <c:v>8.5670570000000001</c:v>
                </c:pt>
                <c:pt idx="101391">
                  <c:v>8.5619960000000006</c:v>
                </c:pt>
                <c:pt idx="101392">
                  <c:v>8.5569349999999993</c:v>
                </c:pt>
                <c:pt idx="101393">
                  <c:v>8.5518750000000008</c:v>
                </c:pt>
                <c:pt idx="101394">
                  <c:v>8.5468170000000008</c:v>
                </c:pt>
                <c:pt idx="101395">
                  <c:v>8.5417590000000008</c:v>
                </c:pt>
                <c:pt idx="101396">
                  <c:v>8.5366999999999997</c:v>
                </c:pt>
                <c:pt idx="101397">
                  <c:v>8.5316449999999993</c:v>
                </c:pt>
                <c:pt idx="101398">
                  <c:v>8.5265880000000003</c:v>
                </c:pt>
                <c:pt idx="101399">
                  <c:v>8.5215340000000008</c:v>
                </c:pt>
                <c:pt idx="101400">
                  <c:v>8.5164779999999993</c:v>
                </c:pt>
                <c:pt idx="101401">
                  <c:v>8.5114199999999993</c:v>
                </c:pt>
                <c:pt idx="101402">
                  <c:v>8.5063639999999996</c:v>
                </c:pt>
                <c:pt idx="101403">
                  <c:v>8.5013059999999996</c:v>
                </c:pt>
                <c:pt idx="101404">
                  <c:v>8.4962479999999996</c:v>
                </c:pt>
                <c:pt idx="101405">
                  <c:v>8.4911910000000006</c:v>
                </c:pt>
                <c:pt idx="101406">
                  <c:v>8.4861330000000006</c:v>
                </c:pt>
                <c:pt idx="101407">
                  <c:v>8.4810739999999996</c:v>
                </c:pt>
                <c:pt idx="101408">
                  <c:v>8.4760159999999996</c:v>
                </c:pt>
                <c:pt idx="101409">
                  <c:v>8.4709579999999995</c:v>
                </c:pt>
                <c:pt idx="101410">
                  <c:v>8.4658999999999995</c:v>
                </c:pt>
                <c:pt idx="101411">
                  <c:v>8.4608419999999995</c:v>
                </c:pt>
                <c:pt idx="101412">
                  <c:v>8.4557830000000003</c:v>
                </c:pt>
                <c:pt idx="101413">
                  <c:v>8.4507250000000003</c:v>
                </c:pt>
                <c:pt idx="101414">
                  <c:v>8.445665</c:v>
                </c:pt>
                <c:pt idx="101415">
                  <c:v>8.4406060000000007</c:v>
                </c:pt>
                <c:pt idx="101416">
                  <c:v>8.4355469999999997</c:v>
                </c:pt>
                <c:pt idx="101417">
                  <c:v>8.4304889999999997</c:v>
                </c:pt>
                <c:pt idx="101418">
                  <c:v>8.4254300000000004</c:v>
                </c:pt>
                <c:pt idx="101419">
                  <c:v>8.4203720000000004</c:v>
                </c:pt>
                <c:pt idx="101420">
                  <c:v>8.4153129999999994</c:v>
                </c:pt>
                <c:pt idx="101421">
                  <c:v>8.4102540000000001</c:v>
                </c:pt>
                <c:pt idx="101422">
                  <c:v>8.4051950000000009</c:v>
                </c:pt>
                <c:pt idx="101423">
                  <c:v>8.4001380000000001</c:v>
                </c:pt>
                <c:pt idx="101424">
                  <c:v>8.3950820000000004</c:v>
                </c:pt>
                <c:pt idx="101425">
                  <c:v>8.3900220000000001</c:v>
                </c:pt>
                <c:pt idx="101426">
                  <c:v>8.3849649999999993</c:v>
                </c:pt>
                <c:pt idx="101427">
                  <c:v>8.3799069999999993</c:v>
                </c:pt>
                <c:pt idx="101428">
                  <c:v>8.3748470000000008</c:v>
                </c:pt>
                <c:pt idx="101429">
                  <c:v>8.3697879999999998</c:v>
                </c:pt>
                <c:pt idx="101430">
                  <c:v>8.3647299999999998</c:v>
                </c:pt>
                <c:pt idx="101431">
                  <c:v>8.3596719999999998</c:v>
                </c:pt>
                <c:pt idx="101432">
                  <c:v>8.3546130000000005</c:v>
                </c:pt>
                <c:pt idx="101433">
                  <c:v>8.3495559999999998</c:v>
                </c:pt>
                <c:pt idx="101434">
                  <c:v>8.3444970000000005</c:v>
                </c:pt>
                <c:pt idx="101435">
                  <c:v>8.3394379999999995</c:v>
                </c:pt>
                <c:pt idx="101436">
                  <c:v>8.3343790000000002</c:v>
                </c:pt>
                <c:pt idx="101437">
                  <c:v>8.3293210000000002</c:v>
                </c:pt>
                <c:pt idx="101438">
                  <c:v>8.3242630000000002</c:v>
                </c:pt>
                <c:pt idx="101439">
                  <c:v>8.3192039999999992</c:v>
                </c:pt>
                <c:pt idx="101440">
                  <c:v>8.3141499999999997</c:v>
                </c:pt>
                <c:pt idx="101441">
                  <c:v>8.3090960000000003</c:v>
                </c:pt>
                <c:pt idx="101442">
                  <c:v>8.3040420000000008</c:v>
                </c:pt>
                <c:pt idx="101443">
                  <c:v>8.2989850000000001</c:v>
                </c:pt>
                <c:pt idx="101444">
                  <c:v>8.2939290000000003</c:v>
                </c:pt>
                <c:pt idx="101445">
                  <c:v>8.2888719999999996</c:v>
                </c:pt>
                <c:pt idx="101446">
                  <c:v>8.2838150000000006</c:v>
                </c:pt>
                <c:pt idx="101447">
                  <c:v>8.2787579999999998</c:v>
                </c:pt>
                <c:pt idx="101448">
                  <c:v>8.2737010000000009</c:v>
                </c:pt>
                <c:pt idx="101449">
                  <c:v>8.2686419999999998</c:v>
                </c:pt>
                <c:pt idx="101450">
                  <c:v>8.2635839999999998</c:v>
                </c:pt>
                <c:pt idx="101451">
                  <c:v>8.2585259999999998</c:v>
                </c:pt>
                <c:pt idx="101452">
                  <c:v>8.2534690000000008</c:v>
                </c:pt>
                <c:pt idx="101453">
                  <c:v>8.2484090000000005</c:v>
                </c:pt>
                <c:pt idx="101454">
                  <c:v>8.2433510000000005</c:v>
                </c:pt>
                <c:pt idx="101455">
                  <c:v>8.2382930000000005</c:v>
                </c:pt>
                <c:pt idx="101456">
                  <c:v>8.2332339999999995</c:v>
                </c:pt>
                <c:pt idx="101457">
                  <c:v>8.2281750000000002</c:v>
                </c:pt>
                <c:pt idx="101458">
                  <c:v>8.2231159999999992</c:v>
                </c:pt>
                <c:pt idx="101459">
                  <c:v>8.2180579999999992</c:v>
                </c:pt>
                <c:pt idx="101460">
                  <c:v>8.2129980000000007</c:v>
                </c:pt>
                <c:pt idx="101461">
                  <c:v>8.2079389999999997</c:v>
                </c:pt>
                <c:pt idx="101462">
                  <c:v>8.2028809999999996</c:v>
                </c:pt>
                <c:pt idx="101463">
                  <c:v>8.1978209999999994</c:v>
                </c:pt>
                <c:pt idx="101464">
                  <c:v>8.1927610000000008</c:v>
                </c:pt>
                <c:pt idx="101465">
                  <c:v>8.1877010000000006</c:v>
                </c:pt>
                <c:pt idx="101466">
                  <c:v>8.1826419999999995</c:v>
                </c:pt>
                <c:pt idx="101467">
                  <c:v>8.177581</c:v>
                </c:pt>
                <c:pt idx="101468">
                  <c:v>8.1725209999999997</c:v>
                </c:pt>
                <c:pt idx="101469">
                  <c:v>8.1674600000000002</c:v>
                </c:pt>
                <c:pt idx="101470">
                  <c:v>8.1623999999999999</c:v>
                </c:pt>
                <c:pt idx="101471">
                  <c:v>8.1573399999999996</c:v>
                </c:pt>
                <c:pt idx="101472">
                  <c:v>8.1522799999999993</c:v>
                </c:pt>
                <c:pt idx="101473">
                  <c:v>8.1472189999999998</c:v>
                </c:pt>
                <c:pt idx="101474">
                  <c:v>8.1421589999999995</c:v>
                </c:pt>
                <c:pt idx="101475">
                  <c:v>8.1370959999999997</c:v>
                </c:pt>
                <c:pt idx="101476">
                  <c:v>8.1320350000000001</c:v>
                </c:pt>
                <c:pt idx="101477">
                  <c:v>8.1269729999999996</c:v>
                </c:pt>
                <c:pt idx="101478">
                  <c:v>8.1219110000000008</c:v>
                </c:pt>
                <c:pt idx="101479">
                  <c:v>8.1168490000000002</c:v>
                </c:pt>
                <c:pt idx="101480">
                  <c:v>8.1117860000000004</c:v>
                </c:pt>
                <c:pt idx="101481">
                  <c:v>8.1067239999999998</c:v>
                </c:pt>
                <c:pt idx="101482">
                  <c:v>8.101661</c:v>
                </c:pt>
                <c:pt idx="101483">
                  <c:v>8.0965989999999994</c:v>
                </c:pt>
                <c:pt idx="101484">
                  <c:v>8.0915370000000006</c:v>
                </c:pt>
                <c:pt idx="101485">
                  <c:v>8.0864729999999998</c:v>
                </c:pt>
                <c:pt idx="101486">
                  <c:v>8.08141</c:v>
                </c:pt>
                <c:pt idx="101487">
                  <c:v>8.0763470000000002</c:v>
                </c:pt>
                <c:pt idx="101488">
                  <c:v>8.0712829999999993</c:v>
                </c:pt>
                <c:pt idx="101489">
                  <c:v>8.0662199999999995</c:v>
                </c:pt>
                <c:pt idx="101490">
                  <c:v>8.0611569999999997</c:v>
                </c:pt>
                <c:pt idx="101491">
                  <c:v>8.0560939999999999</c:v>
                </c:pt>
                <c:pt idx="101492">
                  <c:v>8.051031</c:v>
                </c:pt>
                <c:pt idx="101493">
                  <c:v>8.0459680000000002</c:v>
                </c:pt>
                <c:pt idx="101494">
                  <c:v>8.0409059999999997</c:v>
                </c:pt>
                <c:pt idx="101495">
                  <c:v>8.0358440000000009</c:v>
                </c:pt>
                <c:pt idx="101496">
                  <c:v>8.0307820000000003</c:v>
                </c:pt>
                <c:pt idx="101497">
                  <c:v>8.0257210000000008</c:v>
                </c:pt>
                <c:pt idx="101498">
                  <c:v>8.0206579999999992</c:v>
                </c:pt>
                <c:pt idx="101499">
                  <c:v>8.0155960000000004</c:v>
                </c:pt>
                <c:pt idx="101500">
                  <c:v>8.0105330000000006</c:v>
                </c:pt>
                <c:pt idx="101501">
                  <c:v>8.005471</c:v>
                </c:pt>
                <c:pt idx="101502">
                  <c:v>8.0004080000000002</c:v>
                </c:pt>
                <c:pt idx="101503">
                  <c:v>7.9953459999999996</c:v>
                </c:pt>
                <c:pt idx="101504">
                  <c:v>7.9902829999999998</c:v>
                </c:pt>
                <c:pt idx="101505">
                  <c:v>7.98522</c:v>
                </c:pt>
                <c:pt idx="101506">
                  <c:v>7.9801580000000003</c:v>
                </c:pt>
                <c:pt idx="101507">
                  <c:v>7.9750949999999996</c:v>
                </c:pt>
                <c:pt idx="101508">
                  <c:v>7.9700319999999998</c:v>
                </c:pt>
                <c:pt idx="101509">
                  <c:v>7.964969</c:v>
                </c:pt>
                <c:pt idx="101510">
                  <c:v>7.9599070000000003</c:v>
                </c:pt>
                <c:pt idx="101511">
                  <c:v>7.9548439999999996</c:v>
                </c:pt>
                <c:pt idx="101512">
                  <c:v>7.9497799999999996</c:v>
                </c:pt>
                <c:pt idx="101513">
                  <c:v>7.9447179999999999</c:v>
                </c:pt>
                <c:pt idx="101514">
                  <c:v>7.9396550000000001</c:v>
                </c:pt>
                <c:pt idx="101515">
                  <c:v>7.934596</c:v>
                </c:pt>
                <c:pt idx="101516">
                  <c:v>7.9295330000000002</c:v>
                </c:pt>
                <c:pt idx="101517">
                  <c:v>7.9244709999999996</c:v>
                </c:pt>
                <c:pt idx="101518">
                  <c:v>7.9194089999999999</c:v>
                </c:pt>
                <c:pt idx="101519">
                  <c:v>7.9143470000000002</c:v>
                </c:pt>
                <c:pt idx="101520">
                  <c:v>7.9092840000000004</c:v>
                </c:pt>
                <c:pt idx="101521">
                  <c:v>7.9042219999999999</c:v>
                </c:pt>
                <c:pt idx="101522">
                  <c:v>7.899159</c:v>
                </c:pt>
                <c:pt idx="101523">
                  <c:v>7.8940960000000002</c:v>
                </c:pt>
                <c:pt idx="101524">
                  <c:v>7.8890339999999997</c:v>
                </c:pt>
                <c:pt idx="101525">
                  <c:v>7.8839790000000001</c:v>
                </c:pt>
                <c:pt idx="101526">
                  <c:v>7.8789220000000002</c:v>
                </c:pt>
                <c:pt idx="101527">
                  <c:v>7.8738609999999998</c:v>
                </c:pt>
                <c:pt idx="101528">
                  <c:v>7.8688000000000002</c:v>
                </c:pt>
                <c:pt idx="101529">
                  <c:v>7.8637389999999998</c:v>
                </c:pt>
                <c:pt idx="101530">
                  <c:v>7.8586749999999999</c:v>
                </c:pt>
                <c:pt idx="101531">
                  <c:v>7.8536130000000002</c:v>
                </c:pt>
                <c:pt idx="101532">
                  <c:v>7.8485500000000004</c:v>
                </c:pt>
                <c:pt idx="101533">
                  <c:v>7.8434869999999997</c:v>
                </c:pt>
                <c:pt idx="101534">
                  <c:v>7.8384229999999997</c:v>
                </c:pt>
                <c:pt idx="101535">
                  <c:v>7.833361</c:v>
                </c:pt>
                <c:pt idx="101536">
                  <c:v>7.8282999999999996</c:v>
                </c:pt>
                <c:pt idx="101537">
                  <c:v>7.8232379999999999</c:v>
                </c:pt>
                <c:pt idx="101538">
                  <c:v>7.8181750000000001</c:v>
                </c:pt>
                <c:pt idx="101539">
                  <c:v>7.8131130000000004</c:v>
                </c:pt>
                <c:pt idx="101540">
                  <c:v>7.8080499999999997</c:v>
                </c:pt>
                <c:pt idx="101541">
                  <c:v>7.802988</c:v>
                </c:pt>
                <c:pt idx="101542">
                  <c:v>7.7979250000000002</c:v>
                </c:pt>
                <c:pt idx="101543">
                  <c:v>7.7928620000000004</c:v>
                </c:pt>
                <c:pt idx="101544">
                  <c:v>7.7877989999999997</c:v>
                </c:pt>
                <c:pt idx="101545">
                  <c:v>7.7827359999999999</c:v>
                </c:pt>
                <c:pt idx="101546">
                  <c:v>7.7776750000000003</c:v>
                </c:pt>
                <c:pt idx="101547">
                  <c:v>7.7726119999999996</c:v>
                </c:pt>
                <c:pt idx="101548">
                  <c:v>7.76755</c:v>
                </c:pt>
                <c:pt idx="101549">
                  <c:v>7.7624870000000001</c:v>
                </c:pt>
                <c:pt idx="101550">
                  <c:v>7.7574259999999997</c:v>
                </c:pt>
                <c:pt idx="101551">
                  <c:v>7.7523650000000002</c:v>
                </c:pt>
                <c:pt idx="101552">
                  <c:v>7.7473029999999996</c:v>
                </c:pt>
                <c:pt idx="101553">
                  <c:v>7.7422409999999999</c:v>
                </c:pt>
                <c:pt idx="101554">
                  <c:v>7.7371790000000003</c:v>
                </c:pt>
                <c:pt idx="101555">
                  <c:v>7.7321169999999997</c:v>
                </c:pt>
                <c:pt idx="101556">
                  <c:v>7.727055</c:v>
                </c:pt>
                <c:pt idx="101557">
                  <c:v>7.7219930000000003</c:v>
                </c:pt>
                <c:pt idx="101558">
                  <c:v>7.7169319999999999</c:v>
                </c:pt>
                <c:pt idx="101559">
                  <c:v>7.7118700000000002</c:v>
                </c:pt>
                <c:pt idx="101560">
                  <c:v>7.7068089999999998</c:v>
                </c:pt>
                <c:pt idx="101561">
                  <c:v>7.7017470000000001</c:v>
                </c:pt>
                <c:pt idx="101562">
                  <c:v>7.6966850000000004</c:v>
                </c:pt>
                <c:pt idx="101563">
                  <c:v>7.6916229999999999</c:v>
                </c:pt>
                <c:pt idx="101564">
                  <c:v>7.6865610000000002</c:v>
                </c:pt>
                <c:pt idx="101565">
                  <c:v>7.6814989999999996</c:v>
                </c:pt>
                <c:pt idx="101566">
                  <c:v>7.676437</c:v>
                </c:pt>
                <c:pt idx="101567">
                  <c:v>7.6713750000000003</c:v>
                </c:pt>
                <c:pt idx="101568">
                  <c:v>7.6663129999999997</c:v>
                </c:pt>
                <c:pt idx="101569">
                  <c:v>7.6612520000000002</c:v>
                </c:pt>
                <c:pt idx="101570">
                  <c:v>7.6561890000000004</c:v>
                </c:pt>
                <c:pt idx="101571">
                  <c:v>7.6511259999999996</c:v>
                </c:pt>
                <c:pt idx="101572">
                  <c:v>7.646064</c:v>
                </c:pt>
                <c:pt idx="101573">
                  <c:v>7.6410010000000002</c:v>
                </c:pt>
                <c:pt idx="101574">
                  <c:v>7.6359409999999999</c:v>
                </c:pt>
                <c:pt idx="101575">
                  <c:v>7.6308800000000003</c:v>
                </c:pt>
                <c:pt idx="101576">
                  <c:v>7.6258169999999996</c:v>
                </c:pt>
                <c:pt idx="101577">
                  <c:v>7.6207549999999999</c:v>
                </c:pt>
                <c:pt idx="101578">
                  <c:v>7.6156940000000004</c:v>
                </c:pt>
                <c:pt idx="101579">
                  <c:v>7.6106309999999997</c:v>
                </c:pt>
                <c:pt idx="101580">
                  <c:v>7.6055669999999997</c:v>
                </c:pt>
                <c:pt idx="101581">
                  <c:v>7.6005070000000003</c:v>
                </c:pt>
                <c:pt idx="101582">
                  <c:v>7.5954449999999998</c:v>
                </c:pt>
                <c:pt idx="101583">
                  <c:v>7.5903840000000002</c:v>
                </c:pt>
                <c:pt idx="101584">
                  <c:v>7.5853260000000002</c:v>
                </c:pt>
                <c:pt idx="101585">
                  <c:v>7.5802649999999998</c:v>
                </c:pt>
                <c:pt idx="101586">
                  <c:v>7.5752050000000004</c:v>
                </c:pt>
                <c:pt idx="101587">
                  <c:v>7.570144</c:v>
                </c:pt>
                <c:pt idx="101588">
                  <c:v>7.5650829999999996</c:v>
                </c:pt>
                <c:pt idx="101589">
                  <c:v>7.5600199999999997</c:v>
                </c:pt>
                <c:pt idx="101590">
                  <c:v>7.5549590000000002</c:v>
                </c:pt>
                <c:pt idx="101591">
                  <c:v>7.5498979999999998</c:v>
                </c:pt>
                <c:pt idx="101592">
                  <c:v>7.5448360000000001</c:v>
                </c:pt>
                <c:pt idx="101593">
                  <c:v>7.5397730000000003</c:v>
                </c:pt>
                <c:pt idx="101594">
                  <c:v>7.5347119999999999</c:v>
                </c:pt>
                <c:pt idx="101595">
                  <c:v>7.5296510000000003</c:v>
                </c:pt>
                <c:pt idx="101596">
                  <c:v>7.5245889999999997</c:v>
                </c:pt>
                <c:pt idx="101597">
                  <c:v>7.5195270000000001</c:v>
                </c:pt>
                <c:pt idx="101598">
                  <c:v>7.5144659999999996</c:v>
                </c:pt>
                <c:pt idx="101599">
                  <c:v>7.509404</c:v>
                </c:pt>
                <c:pt idx="101600">
                  <c:v>7.5043439999999997</c:v>
                </c:pt>
                <c:pt idx="101601">
                  <c:v>7.4992840000000003</c:v>
                </c:pt>
                <c:pt idx="101602">
                  <c:v>7.4942219999999997</c:v>
                </c:pt>
                <c:pt idx="101603">
                  <c:v>7.4891610000000002</c:v>
                </c:pt>
                <c:pt idx="101604">
                  <c:v>7.484102</c:v>
                </c:pt>
                <c:pt idx="101605">
                  <c:v>7.4790409999999996</c:v>
                </c:pt>
                <c:pt idx="101606">
                  <c:v>7.4739800000000001</c:v>
                </c:pt>
                <c:pt idx="101607">
                  <c:v>7.4689189999999996</c:v>
                </c:pt>
                <c:pt idx="101608">
                  <c:v>7.463857</c:v>
                </c:pt>
                <c:pt idx="101609">
                  <c:v>7.4587969999999997</c:v>
                </c:pt>
                <c:pt idx="101610">
                  <c:v>7.4537360000000001</c:v>
                </c:pt>
                <c:pt idx="101611">
                  <c:v>7.4486749999999997</c:v>
                </c:pt>
                <c:pt idx="101612">
                  <c:v>7.443613</c:v>
                </c:pt>
                <c:pt idx="101613">
                  <c:v>7.4385510000000004</c:v>
                </c:pt>
                <c:pt idx="101614">
                  <c:v>7.4334889999999998</c:v>
                </c:pt>
                <c:pt idx="101615">
                  <c:v>7.4284280000000003</c:v>
                </c:pt>
                <c:pt idx="101616">
                  <c:v>7.423368</c:v>
                </c:pt>
                <c:pt idx="101617">
                  <c:v>7.4183060000000003</c:v>
                </c:pt>
                <c:pt idx="101618">
                  <c:v>7.4132439999999997</c:v>
                </c:pt>
                <c:pt idx="101619">
                  <c:v>7.408182</c:v>
                </c:pt>
                <c:pt idx="101620">
                  <c:v>7.4031200000000004</c:v>
                </c:pt>
                <c:pt idx="101621">
                  <c:v>7.3980579999999998</c:v>
                </c:pt>
                <c:pt idx="101622">
                  <c:v>7.3929960000000001</c:v>
                </c:pt>
                <c:pt idx="101623">
                  <c:v>7.3879349999999997</c:v>
                </c:pt>
                <c:pt idx="101624">
                  <c:v>7.3828740000000002</c:v>
                </c:pt>
                <c:pt idx="101625">
                  <c:v>7.3778119999999996</c:v>
                </c:pt>
                <c:pt idx="101626">
                  <c:v>7.3727530000000003</c:v>
                </c:pt>
                <c:pt idx="101627">
                  <c:v>7.3676909999999998</c:v>
                </c:pt>
                <c:pt idx="101628">
                  <c:v>7.3626300000000002</c:v>
                </c:pt>
                <c:pt idx="101629">
                  <c:v>7.3575689999999998</c:v>
                </c:pt>
                <c:pt idx="101630">
                  <c:v>7.3525080000000003</c:v>
                </c:pt>
                <c:pt idx="101631">
                  <c:v>7.3474459999999997</c:v>
                </c:pt>
                <c:pt idx="101632">
                  <c:v>7.3423850000000002</c:v>
                </c:pt>
                <c:pt idx="101633">
                  <c:v>7.3373229999999996</c:v>
                </c:pt>
                <c:pt idx="101634">
                  <c:v>7.3322620000000001</c:v>
                </c:pt>
                <c:pt idx="101635">
                  <c:v>7.3272000000000004</c:v>
                </c:pt>
                <c:pt idx="101636">
                  <c:v>7.322139</c:v>
                </c:pt>
                <c:pt idx="101637">
                  <c:v>7.3170799999999998</c:v>
                </c:pt>
                <c:pt idx="101638">
                  <c:v>7.3120180000000001</c:v>
                </c:pt>
                <c:pt idx="101639">
                  <c:v>7.306959</c:v>
                </c:pt>
                <c:pt idx="101640">
                  <c:v>7.301901</c:v>
                </c:pt>
                <c:pt idx="101641">
                  <c:v>7.2968409999999997</c:v>
                </c:pt>
                <c:pt idx="101642">
                  <c:v>7.2917800000000002</c:v>
                </c:pt>
                <c:pt idx="101643">
                  <c:v>7.286721</c:v>
                </c:pt>
                <c:pt idx="101644">
                  <c:v>7.2816640000000001</c:v>
                </c:pt>
                <c:pt idx="101645">
                  <c:v>7.2766070000000003</c:v>
                </c:pt>
                <c:pt idx="101646">
                  <c:v>7.2715490000000003</c:v>
                </c:pt>
                <c:pt idx="101647">
                  <c:v>7.2664900000000001</c:v>
                </c:pt>
                <c:pt idx="101648">
                  <c:v>7.2614299999999998</c:v>
                </c:pt>
                <c:pt idx="101649">
                  <c:v>7.2563709999999997</c:v>
                </c:pt>
                <c:pt idx="101650">
                  <c:v>7.2513110000000003</c:v>
                </c:pt>
                <c:pt idx="101651">
                  <c:v>7.2462520000000001</c:v>
                </c:pt>
                <c:pt idx="101652">
                  <c:v>7.2411899999999996</c:v>
                </c:pt>
                <c:pt idx="101653">
                  <c:v>7.236129</c:v>
                </c:pt>
                <c:pt idx="101654">
                  <c:v>7.2310679999999996</c:v>
                </c:pt>
                <c:pt idx="101655">
                  <c:v>7.2260070000000001</c:v>
                </c:pt>
                <c:pt idx="101656">
                  <c:v>7.2209450000000004</c:v>
                </c:pt>
                <c:pt idx="101657">
                  <c:v>7.215884</c:v>
                </c:pt>
                <c:pt idx="101658">
                  <c:v>7.2108220000000003</c:v>
                </c:pt>
                <c:pt idx="101659">
                  <c:v>7.2057599999999997</c:v>
                </c:pt>
                <c:pt idx="101660">
                  <c:v>7.2007000000000003</c:v>
                </c:pt>
                <c:pt idx="101661">
                  <c:v>7.1956389999999999</c:v>
                </c:pt>
                <c:pt idx="101662">
                  <c:v>7.1905780000000004</c:v>
                </c:pt>
                <c:pt idx="101663">
                  <c:v>7.1855159999999998</c:v>
                </c:pt>
                <c:pt idx="101664">
                  <c:v>7.180453</c:v>
                </c:pt>
                <c:pt idx="101665">
                  <c:v>7.1753920000000004</c:v>
                </c:pt>
                <c:pt idx="101666">
                  <c:v>7.1703289999999997</c:v>
                </c:pt>
                <c:pt idx="101667">
                  <c:v>7.1652670000000001</c:v>
                </c:pt>
                <c:pt idx="101668">
                  <c:v>7.1602050000000004</c:v>
                </c:pt>
                <c:pt idx="101669">
                  <c:v>7.1551439999999999</c:v>
                </c:pt>
                <c:pt idx="101670">
                  <c:v>7.1500830000000004</c:v>
                </c:pt>
                <c:pt idx="101671">
                  <c:v>7.1450209999999998</c:v>
                </c:pt>
                <c:pt idx="101672">
                  <c:v>7.1399590000000002</c:v>
                </c:pt>
                <c:pt idx="101673">
                  <c:v>7.1348979999999997</c:v>
                </c:pt>
                <c:pt idx="101674">
                  <c:v>7.1298360000000001</c:v>
                </c:pt>
                <c:pt idx="101675">
                  <c:v>7.1247749999999996</c:v>
                </c:pt>
                <c:pt idx="101676">
                  <c:v>7.119713</c:v>
                </c:pt>
                <c:pt idx="101677">
                  <c:v>7.1146520000000004</c:v>
                </c:pt>
                <c:pt idx="101678">
                  <c:v>7.1095899999999999</c:v>
                </c:pt>
                <c:pt idx="101679">
                  <c:v>7.1045299999999996</c:v>
                </c:pt>
                <c:pt idx="101680">
                  <c:v>7.0994919999999997</c:v>
                </c:pt>
                <c:pt idx="101681">
                  <c:v>7.0944520000000004</c:v>
                </c:pt>
                <c:pt idx="101682">
                  <c:v>7.0894079999999997</c:v>
                </c:pt>
                <c:pt idx="101683">
                  <c:v>7.0843579999999999</c:v>
                </c:pt>
                <c:pt idx="101684">
                  <c:v>7.0793049999999997</c:v>
                </c:pt>
                <c:pt idx="101685">
                  <c:v>7.0742539999999998</c:v>
                </c:pt>
                <c:pt idx="101686">
                  <c:v>7.0692000000000004</c:v>
                </c:pt>
                <c:pt idx="101687">
                  <c:v>7.0641439999999998</c:v>
                </c:pt>
                <c:pt idx="101688">
                  <c:v>7.0590869999999999</c:v>
                </c:pt>
                <c:pt idx="101689">
                  <c:v>7.0540289999999999</c:v>
                </c:pt>
                <c:pt idx="101690">
                  <c:v>7.0489699999999997</c:v>
                </c:pt>
                <c:pt idx="101691">
                  <c:v>7.0439090000000002</c:v>
                </c:pt>
                <c:pt idx="101692">
                  <c:v>7.0388479999999998</c:v>
                </c:pt>
                <c:pt idx="101693">
                  <c:v>7.0337870000000002</c:v>
                </c:pt>
                <c:pt idx="101694">
                  <c:v>7.0287259999999998</c:v>
                </c:pt>
                <c:pt idx="101695">
                  <c:v>7.0236640000000001</c:v>
                </c:pt>
                <c:pt idx="101696">
                  <c:v>7.0186010000000003</c:v>
                </c:pt>
                <c:pt idx="101697">
                  <c:v>7.0135370000000004</c:v>
                </c:pt>
                <c:pt idx="101698">
                  <c:v>7.0084739999999996</c:v>
                </c:pt>
                <c:pt idx="101699">
                  <c:v>7.0034099999999997</c:v>
                </c:pt>
                <c:pt idx="101700">
                  <c:v>6.9983469999999999</c:v>
                </c:pt>
                <c:pt idx="101701">
                  <c:v>6.9932840000000001</c:v>
                </c:pt>
                <c:pt idx="101702">
                  <c:v>6.9882200000000001</c:v>
                </c:pt>
                <c:pt idx="101703">
                  <c:v>6.9831560000000001</c:v>
                </c:pt>
                <c:pt idx="101704">
                  <c:v>6.9780939999999996</c:v>
                </c:pt>
                <c:pt idx="101705">
                  <c:v>6.9730319999999999</c:v>
                </c:pt>
                <c:pt idx="101706">
                  <c:v>6.9679690000000001</c:v>
                </c:pt>
                <c:pt idx="101707">
                  <c:v>6.9629060000000003</c:v>
                </c:pt>
                <c:pt idx="101708">
                  <c:v>6.9578420000000003</c:v>
                </c:pt>
                <c:pt idx="101709">
                  <c:v>6.9527789999999996</c:v>
                </c:pt>
                <c:pt idx="101710">
                  <c:v>6.9477149999999996</c:v>
                </c:pt>
                <c:pt idx="101711">
                  <c:v>6.9426509999999997</c:v>
                </c:pt>
                <c:pt idx="101712">
                  <c:v>6.9375869999999997</c:v>
                </c:pt>
                <c:pt idx="101713">
                  <c:v>6.9325229999999998</c:v>
                </c:pt>
                <c:pt idx="101714">
                  <c:v>6.9274610000000001</c:v>
                </c:pt>
                <c:pt idx="101715">
                  <c:v>6.9223980000000003</c:v>
                </c:pt>
                <c:pt idx="101716">
                  <c:v>6.9173340000000003</c:v>
                </c:pt>
                <c:pt idx="101717">
                  <c:v>6.9122700000000004</c:v>
                </c:pt>
                <c:pt idx="101718">
                  <c:v>6.9072050000000003</c:v>
                </c:pt>
                <c:pt idx="101719">
                  <c:v>6.9021400000000002</c:v>
                </c:pt>
                <c:pt idx="101720">
                  <c:v>6.8970750000000001</c:v>
                </c:pt>
                <c:pt idx="101721">
                  <c:v>6.8920110000000001</c:v>
                </c:pt>
                <c:pt idx="101722">
                  <c:v>6.8869480000000003</c:v>
                </c:pt>
                <c:pt idx="101723">
                  <c:v>6.8818869999999999</c:v>
                </c:pt>
                <c:pt idx="101724">
                  <c:v>6.8768320000000003</c:v>
                </c:pt>
                <c:pt idx="101725">
                  <c:v>6.8717769999999998</c:v>
                </c:pt>
                <c:pt idx="101726">
                  <c:v>6.8667179999999997</c:v>
                </c:pt>
                <c:pt idx="101727">
                  <c:v>6.8616570000000001</c:v>
                </c:pt>
                <c:pt idx="101728">
                  <c:v>6.8565959999999997</c:v>
                </c:pt>
                <c:pt idx="101729">
                  <c:v>6.8515350000000002</c:v>
                </c:pt>
                <c:pt idx="101730">
                  <c:v>6.8464729999999996</c:v>
                </c:pt>
                <c:pt idx="101731">
                  <c:v>6.8414099999999998</c:v>
                </c:pt>
                <c:pt idx="101732">
                  <c:v>6.8363449999999997</c:v>
                </c:pt>
                <c:pt idx="101733">
                  <c:v>6.8312819999999999</c:v>
                </c:pt>
                <c:pt idx="101734">
                  <c:v>6.8262179999999999</c:v>
                </c:pt>
                <c:pt idx="101735">
                  <c:v>6.8211539999999999</c:v>
                </c:pt>
                <c:pt idx="101736">
                  <c:v>6.8160889999999998</c:v>
                </c:pt>
                <c:pt idx="101737">
                  <c:v>6.8110470000000003</c:v>
                </c:pt>
                <c:pt idx="101738">
                  <c:v>6.8060099999999997</c:v>
                </c:pt>
                <c:pt idx="101739">
                  <c:v>6.8009630000000003</c:v>
                </c:pt>
                <c:pt idx="101740">
                  <c:v>6.7959100000000001</c:v>
                </c:pt>
                <c:pt idx="101741">
                  <c:v>6.7908549999999996</c:v>
                </c:pt>
                <c:pt idx="101742">
                  <c:v>6.7857960000000004</c:v>
                </c:pt>
                <c:pt idx="101743">
                  <c:v>6.7807380000000004</c:v>
                </c:pt>
                <c:pt idx="101744">
                  <c:v>6.7756780000000001</c:v>
                </c:pt>
                <c:pt idx="101745">
                  <c:v>6.7706169999999997</c:v>
                </c:pt>
                <c:pt idx="101746">
                  <c:v>6.7655539999999998</c:v>
                </c:pt>
                <c:pt idx="101747">
                  <c:v>6.760491</c:v>
                </c:pt>
                <c:pt idx="101748">
                  <c:v>6.7554270000000001</c:v>
                </c:pt>
                <c:pt idx="101749">
                  <c:v>6.750362</c:v>
                </c:pt>
                <c:pt idx="101750">
                  <c:v>6.7452969999999999</c:v>
                </c:pt>
                <c:pt idx="101751">
                  <c:v>6.7402319999999998</c:v>
                </c:pt>
                <c:pt idx="101752">
                  <c:v>6.7351669999999997</c:v>
                </c:pt>
                <c:pt idx="101753">
                  <c:v>6.7301019999999996</c:v>
                </c:pt>
                <c:pt idx="101754">
                  <c:v>6.7250370000000004</c:v>
                </c:pt>
                <c:pt idx="101755">
                  <c:v>6.7199720000000003</c:v>
                </c:pt>
                <c:pt idx="101756">
                  <c:v>6.7149070000000002</c:v>
                </c:pt>
                <c:pt idx="101757">
                  <c:v>6.7098420000000001</c:v>
                </c:pt>
                <c:pt idx="101758">
                  <c:v>6.7047759999999998</c:v>
                </c:pt>
                <c:pt idx="101759">
                  <c:v>6.699713</c:v>
                </c:pt>
                <c:pt idx="101760">
                  <c:v>6.6946519999999996</c:v>
                </c:pt>
                <c:pt idx="101761">
                  <c:v>6.6895889999999998</c:v>
                </c:pt>
                <c:pt idx="101762">
                  <c:v>6.684526</c:v>
                </c:pt>
                <c:pt idx="101763">
                  <c:v>6.6794630000000002</c:v>
                </c:pt>
                <c:pt idx="101764">
                  <c:v>6.6743980000000001</c:v>
                </c:pt>
                <c:pt idx="101765">
                  <c:v>6.6693340000000001</c:v>
                </c:pt>
                <c:pt idx="101766">
                  <c:v>6.6642700000000001</c:v>
                </c:pt>
                <c:pt idx="101767">
                  <c:v>6.659205</c:v>
                </c:pt>
                <c:pt idx="101768">
                  <c:v>6.6541399999999999</c:v>
                </c:pt>
                <c:pt idx="101769">
                  <c:v>6.649076</c:v>
                </c:pt>
                <c:pt idx="101770">
                  <c:v>6.644012</c:v>
                </c:pt>
                <c:pt idx="101771">
                  <c:v>6.6389469999999999</c:v>
                </c:pt>
                <c:pt idx="101772">
                  <c:v>6.633883</c:v>
                </c:pt>
                <c:pt idx="101773">
                  <c:v>6.6288200000000002</c:v>
                </c:pt>
                <c:pt idx="101774">
                  <c:v>6.6237550000000001</c:v>
                </c:pt>
                <c:pt idx="101775">
                  <c:v>6.61869</c:v>
                </c:pt>
                <c:pt idx="101776">
                  <c:v>6.613626</c:v>
                </c:pt>
                <c:pt idx="101777">
                  <c:v>6.6085609999999999</c:v>
                </c:pt>
                <c:pt idx="101778">
                  <c:v>6.6034959999999998</c:v>
                </c:pt>
                <c:pt idx="101779">
                  <c:v>6.5984309999999997</c:v>
                </c:pt>
                <c:pt idx="101780">
                  <c:v>6.5933659999999996</c:v>
                </c:pt>
                <c:pt idx="101781">
                  <c:v>6.5883000000000003</c:v>
                </c:pt>
                <c:pt idx="101782">
                  <c:v>6.5832350000000002</c:v>
                </c:pt>
                <c:pt idx="101783">
                  <c:v>6.5781679999999998</c:v>
                </c:pt>
                <c:pt idx="101784">
                  <c:v>6.5731020000000004</c:v>
                </c:pt>
                <c:pt idx="101785">
                  <c:v>6.5680350000000001</c:v>
                </c:pt>
                <c:pt idx="101786">
                  <c:v>6.5629670000000004</c:v>
                </c:pt>
                <c:pt idx="101787">
                  <c:v>6.5578979999999998</c:v>
                </c:pt>
                <c:pt idx="101788">
                  <c:v>6.5528279999999999</c:v>
                </c:pt>
                <c:pt idx="101789">
                  <c:v>6.547758</c:v>
                </c:pt>
                <c:pt idx="101790">
                  <c:v>6.5426869999999999</c:v>
                </c:pt>
                <c:pt idx="101791">
                  <c:v>6.537617</c:v>
                </c:pt>
                <c:pt idx="101792">
                  <c:v>6.5325490000000004</c:v>
                </c:pt>
                <c:pt idx="101793">
                  <c:v>6.5274799999999997</c:v>
                </c:pt>
                <c:pt idx="101794">
                  <c:v>6.5224120000000001</c:v>
                </c:pt>
                <c:pt idx="101795">
                  <c:v>6.5173439999999996</c:v>
                </c:pt>
                <c:pt idx="101796">
                  <c:v>6.5122749999999998</c:v>
                </c:pt>
                <c:pt idx="101797">
                  <c:v>6.5072089999999996</c:v>
                </c:pt>
                <c:pt idx="101798">
                  <c:v>6.5021420000000001</c:v>
                </c:pt>
                <c:pt idx="101799">
                  <c:v>6.4970759999999999</c:v>
                </c:pt>
                <c:pt idx="101800">
                  <c:v>6.4920090000000004</c:v>
                </c:pt>
                <c:pt idx="101801">
                  <c:v>6.486942</c:v>
                </c:pt>
                <c:pt idx="101802">
                  <c:v>6.4818759999999997</c:v>
                </c:pt>
                <c:pt idx="101803">
                  <c:v>6.4768119999999998</c:v>
                </c:pt>
                <c:pt idx="101804">
                  <c:v>6.4717479999999998</c:v>
                </c:pt>
                <c:pt idx="101805">
                  <c:v>6.4666839999999999</c:v>
                </c:pt>
                <c:pt idx="101806">
                  <c:v>6.4616179999999996</c:v>
                </c:pt>
                <c:pt idx="101807">
                  <c:v>6.4565530000000004</c:v>
                </c:pt>
                <c:pt idx="101808">
                  <c:v>6.4514880000000003</c:v>
                </c:pt>
                <c:pt idx="101809">
                  <c:v>6.4464240000000004</c:v>
                </c:pt>
                <c:pt idx="101810">
                  <c:v>6.4413590000000003</c:v>
                </c:pt>
                <c:pt idx="101811">
                  <c:v>6.4362940000000002</c:v>
                </c:pt>
                <c:pt idx="101812">
                  <c:v>6.4312300000000002</c:v>
                </c:pt>
                <c:pt idx="101813">
                  <c:v>6.4261650000000001</c:v>
                </c:pt>
                <c:pt idx="101814">
                  <c:v>6.4211029999999996</c:v>
                </c:pt>
                <c:pt idx="101815">
                  <c:v>6.4160409999999999</c:v>
                </c:pt>
                <c:pt idx="101816">
                  <c:v>6.4109780000000001</c:v>
                </c:pt>
                <c:pt idx="101817">
                  <c:v>6.405913</c:v>
                </c:pt>
                <c:pt idx="101818">
                  <c:v>6.4008459999999996</c:v>
                </c:pt>
                <c:pt idx="101819">
                  <c:v>6.3957819999999996</c:v>
                </c:pt>
                <c:pt idx="101820">
                  <c:v>6.3907150000000001</c:v>
                </c:pt>
                <c:pt idx="101821">
                  <c:v>6.3856479999999998</c:v>
                </c:pt>
                <c:pt idx="101822">
                  <c:v>6.3805800000000001</c:v>
                </c:pt>
                <c:pt idx="101823">
                  <c:v>6.3755119999999996</c:v>
                </c:pt>
                <c:pt idx="101824">
                  <c:v>6.3704409999999996</c:v>
                </c:pt>
                <c:pt idx="101825">
                  <c:v>6.3653729999999999</c:v>
                </c:pt>
                <c:pt idx="101826">
                  <c:v>6.3603019999999999</c:v>
                </c:pt>
                <c:pt idx="101827">
                  <c:v>6.3552330000000001</c:v>
                </c:pt>
                <c:pt idx="101828">
                  <c:v>6.3501630000000002</c:v>
                </c:pt>
                <c:pt idx="101829">
                  <c:v>6.3450939999999996</c:v>
                </c:pt>
                <c:pt idx="101830">
                  <c:v>6.3400239999999997</c:v>
                </c:pt>
                <c:pt idx="101831">
                  <c:v>6.3349549999999999</c:v>
                </c:pt>
                <c:pt idx="101832">
                  <c:v>6.329885</c:v>
                </c:pt>
                <c:pt idx="101833">
                  <c:v>6.3248189999999997</c:v>
                </c:pt>
                <c:pt idx="101834">
                  <c:v>6.3197510000000001</c:v>
                </c:pt>
                <c:pt idx="101835">
                  <c:v>6.3146839999999997</c:v>
                </c:pt>
                <c:pt idx="101836">
                  <c:v>6.309615</c:v>
                </c:pt>
                <c:pt idx="101837">
                  <c:v>6.3045450000000001</c:v>
                </c:pt>
                <c:pt idx="101838">
                  <c:v>6.2994750000000002</c:v>
                </c:pt>
                <c:pt idx="101839">
                  <c:v>6.2944050000000002</c:v>
                </c:pt>
                <c:pt idx="101840">
                  <c:v>6.2893319999999999</c:v>
                </c:pt>
                <c:pt idx="101841">
                  <c:v>6.2842589999999996</c:v>
                </c:pt>
                <c:pt idx="101842">
                  <c:v>6.2791870000000003</c:v>
                </c:pt>
                <c:pt idx="101843">
                  <c:v>6.2741150000000001</c:v>
                </c:pt>
                <c:pt idx="101844">
                  <c:v>6.2690440000000001</c:v>
                </c:pt>
                <c:pt idx="101845">
                  <c:v>6.2639750000000003</c:v>
                </c:pt>
                <c:pt idx="101846">
                  <c:v>6.2589050000000004</c:v>
                </c:pt>
                <c:pt idx="101847">
                  <c:v>6.2538369999999999</c:v>
                </c:pt>
                <c:pt idx="101848">
                  <c:v>6.2487690000000002</c:v>
                </c:pt>
                <c:pt idx="101849">
                  <c:v>6.2437009999999997</c:v>
                </c:pt>
                <c:pt idx="101850">
                  <c:v>6.2386330000000001</c:v>
                </c:pt>
                <c:pt idx="101851">
                  <c:v>6.2335640000000003</c:v>
                </c:pt>
                <c:pt idx="101852">
                  <c:v>6.2284940000000004</c:v>
                </c:pt>
                <c:pt idx="101853">
                  <c:v>6.2234239999999996</c:v>
                </c:pt>
                <c:pt idx="101854">
                  <c:v>6.2183529999999996</c:v>
                </c:pt>
                <c:pt idx="101855">
                  <c:v>6.2132810000000003</c:v>
                </c:pt>
                <c:pt idx="101856">
                  <c:v>6.2082100000000002</c:v>
                </c:pt>
                <c:pt idx="101857">
                  <c:v>6.203138</c:v>
                </c:pt>
                <c:pt idx="101858">
                  <c:v>6.1980680000000001</c:v>
                </c:pt>
                <c:pt idx="101859">
                  <c:v>6.1930139999999998</c:v>
                </c:pt>
                <c:pt idx="101860">
                  <c:v>6.1879619999999997</c:v>
                </c:pt>
                <c:pt idx="101861">
                  <c:v>6.1829070000000002</c:v>
                </c:pt>
                <c:pt idx="101862">
                  <c:v>6.177848</c:v>
                </c:pt>
                <c:pt idx="101863">
                  <c:v>6.1727889999999999</c:v>
                </c:pt>
                <c:pt idx="101864">
                  <c:v>6.1677280000000003</c:v>
                </c:pt>
                <c:pt idx="101865">
                  <c:v>6.1626640000000004</c:v>
                </c:pt>
                <c:pt idx="101866">
                  <c:v>6.1576050000000002</c:v>
                </c:pt>
                <c:pt idx="101867">
                  <c:v>6.1525439999999998</c:v>
                </c:pt>
                <c:pt idx="101868">
                  <c:v>6.1474799999999998</c:v>
                </c:pt>
                <c:pt idx="101869">
                  <c:v>6.1424180000000002</c:v>
                </c:pt>
                <c:pt idx="101870">
                  <c:v>6.1373559999999996</c:v>
                </c:pt>
                <c:pt idx="101871">
                  <c:v>6.1322919999999996</c:v>
                </c:pt>
                <c:pt idx="101872">
                  <c:v>6.1272270000000004</c:v>
                </c:pt>
                <c:pt idx="101873">
                  <c:v>6.1221620000000003</c:v>
                </c:pt>
                <c:pt idx="101874">
                  <c:v>6.1170970000000002</c:v>
                </c:pt>
                <c:pt idx="101875">
                  <c:v>6.1120320000000001</c:v>
                </c:pt>
                <c:pt idx="101876">
                  <c:v>6.1069690000000003</c:v>
                </c:pt>
                <c:pt idx="101877">
                  <c:v>6.1019730000000001</c:v>
                </c:pt>
                <c:pt idx="101878">
                  <c:v>6.0969470000000001</c:v>
                </c:pt>
                <c:pt idx="101879">
                  <c:v>6.0919020000000002</c:v>
                </c:pt>
                <c:pt idx="101880">
                  <c:v>6.0868469999999997</c:v>
                </c:pt>
                <c:pt idx="101881">
                  <c:v>6.0818019999999997</c:v>
                </c:pt>
                <c:pt idx="101882">
                  <c:v>6.076746</c:v>
                </c:pt>
                <c:pt idx="101883">
                  <c:v>6.0716850000000004</c:v>
                </c:pt>
                <c:pt idx="101884">
                  <c:v>6.0666260000000003</c:v>
                </c:pt>
                <c:pt idx="101885">
                  <c:v>6.0615629999999996</c:v>
                </c:pt>
                <c:pt idx="101886">
                  <c:v>6.0564980000000004</c:v>
                </c:pt>
                <c:pt idx="101887">
                  <c:v>6.0514330000000003</c:v>
                </c:pt>
                <c:pt idx="101888">
                  <c:v>6.0463649999999998</c:v>
                </c:pt>
                <c:pt idx="101889">
                  <c:v>6.0412970000000001</c:v>
                </c:pt>
                <c:pt idx="101890">
                  <c:v>6.0362299999999998</c:v>
                </c:pt>
                <c:pt idx="101891">
                  <c:v>6.0311620000000001</c:v>
                </c:pt>
                <c:pt idx="101892">
                  <c:v>6.0260930000000004</c:v>
                </c:pt>
                <c:pt idx="101893">
                  <c:v>6.0210249999999998</c:v>
                </c:pt>
                <c:pt idx="101894">
                  <c:v>6.0159549999999999</c:v>
                </c:pt>
                <c:pt idx="101895">
                  <c:v>6.0108860000000002</c:v>
                </c:pt>
                <c:pt idx="101896">
                  <c:v>6.0058170000000004</c:v>
                </c:pt>
                <c:pt idx="101897">
                  <c:v>6.00075</c:v>
                </c:pt>
                <c:pt idx="101898">
                  <c:v>5.9956839999999998</c:v>
                </c:pt>
                <c:pt idx="101899">
                  <c:v>5.9906170000000003</c:v>
                </c:pt>
                <c:pt idx="101900">
                  <c:v>5.9855499999999999</c:v>
                </c:pt>
                <c:pt idx="101901">
                  <c:v>5.9804820000000003</c:v>
                </c:pt>
                <c:pt idx="101902">
                  <c:v>5.9754139999999998</c:v>
                </c:pt>
                <c:pt idx="101903">
                  <c:v>5.970345</c:v>
                </c:pt>
                <c:pt idx="101904">
                  <c:v>5.9652779999999996</c:v>
                </c:pt>
                <c:pt idx="101905">
                  <c:v>5.9602089999999999</c:v>
                </c:pt>
                <c:pt idx="101906">
                  <c:v>5.9551400000000001</c:v>
                </c:pt>
                <c:pt idx="101907">
                  <c:v>5.9500700000000002</c:v>
                </c:pt>
                <c:pt idx="101908">
                  <c:v>5.9450010000000004</c:v>
                </c:pt>
                <c:pt idx="101909">
                  <c:v>5.9399300000000004</c:v>
                </c:pt>
                <c:pt idx="101910">
                  <c:v>5.9348609999999997</c:v>
                </c:pt>
                <c:pt idx="101911">
                  <c:v>5.929792</c:v>
                </c:pt>
                <c:pt idx="101912">
                  <c:v>5.9247230000000002</c:v>
                </c:pt>
                <c:pt idx="101913">
                  <c:v>5.9196540000000004</c:v>
                </c:pt>
                <c:pt idx="101914">
                  <c:v>5.9145859999999999</c:v>
                </c:pt>
                <c:pt idx="101915">
                  <c:v>5.9095180000000003</c:v>
                </c:pt>
                <c:pt idx="101916">
                  <c:v>5.9044489999999996</c:v>
                </c:pt>
                <c:pt idx="101917">
                  <c:v>5.899381</c:v>
                </c:pt>
                <c:pt idx="101918">
                  <c:v>5.8943120000000002</c:v>
                </c:pt>
                <c:pt idx="101919">
                  <c:v>5.8892429999999996</c:v>
                </c:pt>
                <c:pt idx="101920">
                  <c:v>5.8841739999999998</c:v>
                </c:pt>
                <c:pt idx="101921">
                  <c:v>5.8791120000000001</c:v>
                </c:pt>
                <c:pt idx="101922">
                  <c:v>5.874053</c:v>
                </c:pt>
                <c:pt idx="101923">
                  <c:v>5.8689960000000001</c:v>
                </c:pt>
                <c:pt idx="101924">
                  <c:v>5.8639390000000002</c:v>
                </c:pt>
                <c:pt idx="101925">
                  <c:v>5.8588810000000002</c:v>
                </c:pt>
                <c:pt idx="101926">
                  <c:v>5.8538220000000001</c:v>
                </c:pt>
                <c:pt idx="101927">
                  <c:v>5.8487629999999999</c:v>
                </c:pt>
                <c:pt idx="101928">
                  <c:v>5.8437039999999998</c:v>
                </c:pt>
                <c:pt idx="101929">
                  <c:v>5.8386440000000004</c:v>
                </c:pt>
                <c:pt idx="101930">
                  <c:v>5.8335819999999998</c:v>
                </c:pt>
                <c:pt idx="101931">
                  <c:v>5.8285210000000003</c:v>
                </c:pt>
                <c:pt idx="101932">
                  <c:v>5.8234579999999996</c:v>
                </c:pt>
                <c:pt idx="101933">
                  <c:v>5.8183959999999999</c:v>
                </c:pt>
                <c:pt idx="101934">
                  <c:v>5.8133330000000001</c:v>
                </c:pt>
                <c:pt idx="101935">
                  <c:v>5.8082690000000001</c:v>
                </c:pt>
                <c:pt idx="101936">
                  <c:v>5.803204</c:v>
                </c:pt>
                <c:pt idx="101937">
                  <c:v>5.7981400000000001</c:v>
                </c:pt>
                <c:pt idx="101938">
                  <c:v>5.7930739999999998</c:v>
                </c:pt>
                <c:pt idx="101939">
                  <c:v>5.7880079999999996</c:v>
                </c:pt>
                <c:pt idx="101940">
                  <c:v>5.7829420000000002</c:v>
                </c:pt>
                <c:pt idx="101941">
                  <c:v>5.7778749999999999</c:v>
                </c:pt>
                <c:pt idx="101942">
                  <c:v>5.7728080000000004</c:v>
                </c:pt>
                <c:pt idx="101943">
                  <c:v>5.7677420000000001</c:v>
                </c:pt>
                <c:pt idx="101944">
                  <c:v>5.7626739999999996</c:v>
                </c:pt>
                <c:pt idx="101945">
                  <c:v>5.7576080000000003</c:v>
                </c:pt>
                <c:pt idx="101946">
                  <c:v>5.752542</c:v>
                </c:pt>
                <c:pt idx="101947">
                  <c:v>5.7474749999999997</c:v>
                </c:pt>
                <c:pt idx="101948">
                  <c:v>5.742407</c:v>
                </c:pt>
                <c:pt idx="101949">
                  <c:v>5.7373390000000004</c:v>
                </c:pt>
                <c:pt idx="101950">
                  <c:v>5.7322709999999999</c:v>
                </c:pt>
                <c:pt idx="101951">
                  <c:v>5.7271919999999996</c:v>
                </c:pt>
                <c:pt idx="101952">
                  <c:v>5.7220810000000002</c:v>
                </c:pt>
                <c:pt idx="101953">
                  <c:v>5.7169840000000001</c:v>
                </c:pt>
                <c:pt idx="101954">
                  <c:v>5.7118979999999997</c:v>
                </c:pt>
                <c:pt idx="101955">
                  <c:v>5.706817</c:v>
                </c:pt>
                <c:pt idx="101956">
                  <c:v>5.7017389999999999</c:v>
                </c:pt>
                <c:pt idx="101957">
                  <c:v>5.6966640000000002</c:v>
                </c:pt>
                <c:pt idx="101958">
                  <c:v>5.6915889999999996</c:v>
                </c:pt>
                <c:pt idx="101959">
                  <c:v>5.6865160000000001</c:v>
                </c:pt>
                <c:pt idx="101960">
                  <c:v>5.6814439999999999</c:v>
                </c:pt>
                <c:pt idx="101961">
                  <c:v>5.6763719999999998</c:v>
                </c:pt>
                <c:pt idx="101962">
                  <c:v>5.6713009999999997</c:v>
                </c:pt>
                <c:pt idx="101963">
                  <c:v>5.6662299999999997</c:v>
                </c:pt>
                <c:pt idx="101964">
                  <c:v>5.6611599999999997</c:v>
                </c:pt>
                <c:pt idx="101965">
                  <c:v>5.6560920000000001</c:v>
                </c:pt>
                <c:pt idx="101966">
                  <c:v>5.6510239999999996</c:v>
                </c:pt>
                <c:pt idx="101967">
                  <c:v>5.6459570000000001</c:v>
                </c:pt>
                <c:pt idx="101968">
                  <c:v>5.6408880000000003</c:v>
                </c:pt>
                <c:pt idx="101969">
                  <c:v>5.6358180000000004</c:v>
                </c:pt>
                <c:pt idx="101970">
                  <c:v>5.6307479999999996</c:v>
                </c:pt>
                <c:pt idx="101971">
                  <c:v>5.6256760000000003</c:v>
                </c:pt>
                <c:pt idx="101972">
                  <c:v>5.6206040000000002</c:v>
                </c:pt>
                <c:pt idx="101973">
                  <c:v>5.615532</c:v>
                </c:pt>
                <c:pt idx="101974">
                  <c:v>5.6104599999999998</c:v>
                </c:pt>
                <c:pt idx="101975">
                  <c:v>5.6053920000000002</c:v>
                </c:pt>
                <c:pt idx="101976">
                  <c:v>5.6003230000000004</c:v>
                </c:pt>
                <c:pt idx="101977">
                  <c:v>5.5952539999999997</c:v>
                </c:pt>
                <c:pt idx="101978">
                  <c:v>5.5901930000000002</c:v>
                </c:pt>
                <c:pt idx="101979">
                  <c:v>5.5851350000000002</c:v>
                </c:pt>
                <c:pt idx="101980">
                  <c:v>5.5800770000000002</c:v>
                </c:pt>
                <c:pt idx="101981">
                  <c:v>5.5750190000000002</c:v>
                </c:pt>
                <c:pt idx="101982">
                  <c:v>5.5699620000000003</c:v>
                </c:pt>
                <c:pt idx="101983">
                  <c:v>5.5649059999999997</c:v>
                </c:pt>
                <c:pt idx="101984">
                  <c:v>5.5598479999999997</c:v>
                </c:pt>
                <c:pt idx="101985">
                  <c:v>5.5547890000000004</c:v>
                </c:pt>
                <c:pt idx="101986">
                  <c:v>5.5497290000000001</c:v>
                </c:pt>
                <c:pt idx="101987">
                  <c:v>5.5446689999999998</c:v>
                </c:pt>
                <c:pt idx="101988">
                  <c:v>5.5396080000000003</c:v>
                </c:pt>
                <c:pt idx="101989">
                  <c:v>5.534548</c:v>
                </c:pt>
                <c:pt idx="101990">
                  <c:v>5.5294869999999996</c:v>
                </c:pt>
                <c:pt idx="101991">
                  <c:v>5.5244260000000001</c:v>
                </c:pt>
                <c:pt idx="101992">
                  <c:v>5.5193659999999998</c:v>
                </c:pt>
                <c:pt idx="101993">
                  <c:v>5.5143050000000002</c:v>
                </c:pt>
                <c:pt idx="101994">
                  <c:v>5.5092449999999999</c:v>
                </c:pt>
                <c:pt idx="101995">
                  <c:v>5.5041869999999999</c:v>
                </c:pt>
                <c:pt idx="101996">
                  <c:v>5.4991339999999997</c:v>
                </c:pt>
                <c:pt idx="101997">
                  <c:v>5.4940769999999999</c:v>
                </c:pt>
                <c:pt idx="101998">
                  <c:v>5.4890189999999999</c:v>
                </c:pt>
                <c:pt idx="101999">
                  <c:v>5.4839609999999999</c:v>
                </c:pt>
                <c:pt idx="102000">
                  <c:v>5.4788990000000002</c:v>
                </c:pt>
                <c:pt idx="102001">
                  <c:v>5.4738369999999996</c:v>
                </c:pt>
                <c:pt idx="102002">
                  <c:v>5.4687739999999998</c:v>
                </c:pt>
                <c:pt idx="102003">
                  <c:v>5.4637120000000001</c:v>
                </c:pt>
                <c:pt idx="102004">
                  <c:v>5.4586490000000003</c:v>
                </c:pt>
                <c:pt idx="102005">
                  <c:v>5.4535859999999996</c:v>
                </c:pt>
                <c:pt idx="102006">
                  <c:v>5.4485239999999999</c:v>
                </c:pt>
                <c:pt idx="102007">
                  <c:v>5.4434620000000002</c:v>
                </c:pt>
                <c:pt idx="102008">
                  <c:v>5.4383999999999997</c:v>
                </c:pt>
                <c:pt idx="102009">
                  <c:v>5.4333359999999997</c:v>
                </c:pt>
                <c:pt idx="102010">
                  <c:v>5.4282750000000002</c:v>
                </c:pt>
                <c:pt idx="102011">
                  <c:v>5.4232120000000004</c:v>
                </c:pt>
                <c:pt idx="102012">
                  <c:v>5.4181489999999997</c:v>
                </c:pt>
                <c:pt idx="102013">
                  <c:v>5.413087</c:v>
                </c:pt>
                <c:pt idx="102014">
                  <c:v>5.4080250000000003</c:v>
                </c:pt>
                <c:pt idx="102015">
                  <c:v>5.4029610000000003</c:v>
                </c:pt>
                <c:pt idx="102016">
                  <c:v>5.397907</c:v>
                </c:pt>
                <c:pt idx="102017">
                  <c:v>5.3928539999999998</c:v>
                </c:pt>
                <c:pt idx="102018">
                  <c:v>5.387804</c:v>
                </c:pt>
                <c:pt idx="102019">
                  <c:v>5.3827530000000001</c:v>
                </c:pt>
                <c:pt idx="102020">
                  <c:v>5.3777020000000002</c:v>
                </c:pt>
                <c:pt idx="102021">
                  <c:v>5.3726529999999997</c:v>
                </c:pt>
                <c:pt idx="102022">
                  <c:v>5.3676019999999998</c:v>
                </c:pt>
                <c:pt idx="102023">
                  <c:v>5.362552</c:v>
                </c:pt>
                <c:pt idx="102024">
                  <c:v>5.3575010000000001</c:v>
                </c:pt>
                <c:pt idx="102025">
                  <c:v>5.3524529999999997</c:v>
                </c:pt>
                <c:pt idx="102026">
                  <c:v>5.3474019999999998</c:v>
                </c:pt>
                <c:pt idx="102027">
                  <c:v>5.3423499999999997</c:v>
                </c:pt>
                <c:pt idx="102028">
                  <c:v>5.337294</c:v>
                </c:pt>
                <c:pt idx="102029">
                  <c:v>5.3322380000000003</c:v>
                </c:pt>
                <c:pt idx="102030">
                  <c:v>5.3271829999999998</c:v>
                </c:pt>
                <c:pt idx="102031">
                  <c:v>5.3221280000000002</c:v>
                </c:pt>
                <c:pt idx="102032">
                  <c:v>5.3170729999999997</c:v>
                </c:pt>
                <c:pt idx="102033">
                  <c:v>5.3120180000000001</c:v>
                </c:pt>
                <c:pt idx="102034">
                  <c:v>5.3069610000000003</c:v>
                </c:pt>
                <c:pt idx="102035">
                  <c:v>5.3019049999999996</c:v>
                </c:pt>
                <c:pt idx="102036">
                  <c:v>5.2968479999999998</c:v>
                </c:pt>
                <c:pt idx="102037">
                  <c:v>5.2917909999999999</c:v>
                </c:pt>
                <c:pt idx="102038">
                  <c:v>5.2867329999999999</c:v>
                </c:pt>
                <c:pt idx="102039">
                  <c:v>5.2816739999999998</c:v>
                </c:pt>
                <c:pt idx="102040">
                  <c:v>5.2766140000000004</c:v>
                </c:pt>
                <c:pt idx="102041">
                  <c:v>5.2715529999999999</c:v>
                </c:pt>
                <c:pt idx="102042">
                  <c:v>5.2664939999999998</c:v>
                </c:pt>
                <c:pt idx="102043">
                  <c:v>5.261431</c:v>
                </c:pt>
                <c:pt idx="102044">
                  <c:v>5.256367</c:v>
                </c:pt>
                <c:pt idx="102045">
                  <c:v>5.2513009999999998</c:v>
                </c:pt>
                <c:pt idx="102046">
                  <c:v>5.2462340000000003</c:v>
                </c:pt>
                <c:pt idx="102047">
                  <c:v>5.241168</c:v>
                </c:pt>
                <c:pt idx="102048">
                  <c:v>5.2361019999999998</c:v>
                </c:pt>
                <c:pt idx="102049">
                  <c:v>5.2310369999999997</c:v>
                </c:pt>
                <c:pt idx="102050">
                  <c:v>5.2259739999999999</c:v>
                </c:pt>
                <c:pt idx="102051">
                  <c:v>5.2209139999999996</c:v>
                </c:pt>
                <c:pt idx="102052">
                  <c:v>5.2158550000000004</c:v>
                </c:pt>
                <c:pt idx="102053">
                  <c:v>5.2107939999999999</c:v>
                </c:pt>
                <c:pt idx="102054">
                  <c:v>5.2057320000000002</c:v>
                </c:pt>
                <c:pt idx="102055">
                  <c:v>5.2006699999999997</c:v>
                </c:pt>
                <c:pt idx="102056">
                  <c:v>5.1956069999999999</c:v>
                </c:pt>
                <c:pt idx="102057">
                  <c:v>5.1905429999999999</c:v>
                </c:pt>
                <c:pt idx="102058">
                  <c:v>5.1854789999999999</c:v>
                </c:pt>
                <c:pt idx="102059">
                  <c:v>5.180415</c:v>
                </c:pt>
                <c:pt idx="102060">
                  <c:v>5.1753479999999996</c:v>
                </c:pt>
                <c:pt idx="102061">
                  <c:v>5.1702830000000004</c:v>
                </c:pt>
                <c:pt idx="102062">
                  <c:v>5.1652170000000002</c:v>
                </c:pt>
                <c:pt idx="102063">
                  <c:v>5.1601489999999997</c:v>
                </c:pt>
                <c:pt idx="102064">
                  <c:v>5.1550779999999996</c:v>
                </c:pt>
                <c:pt idx="102065">
                  <c:v>5.1500069999999996</c:v>
                </c:pt>
                <c:pt idx="102066">
                  <c:v>5.1449350000000003</c:v>
                </c:pt>
                <c:pt idx="102067">
                  <c:v>5.1398609999999998</c:v>
                </c:pt>
                <c:pt idx="102068">
                  <c:v>5.1347860000000001</c:v>
                </c:pt>
                <c:pt idx="102069">
                  <c:v>5.1297129999999997</c:v>
                </c:pt>
                <c:pt idx="102070">
                  <c:v>5.1246390000000002</c:v>
                </c:pt>
                <c:pt idx="102071">
                  <c:v>5.1195639999999996</c:v>
                </c:pt>
                <c:pt idx="102072">
                  <c:v>5.1144879999999997</c:v>
                </c:pt>
                <c:pt idx="102073">
                  <c:v>5.1094119999999998</c:v>
                </c:pt>
                <c:pt idx="102074">
                  <c:v>5.104336</c:v>
                </c:pt>
                <c:pt idx="102075">
                  <c:v>5.0992600000000001</c:v>
                </c:pt>
                <c:pt idx="102076">
                  <c:v>5.0941850000000004</c:v>
                </c:pt>
                <c:pt idx="102077">
                  <c:v>5.0891089999999997</c:v>
                </c:pt>
                <c:pt idx="102078">
                  <c:v>5.0840310000000004</c:v>
                </c:pt>
                <c:pt idx="102079">
                  <c:v>5.0789549999999997</c:v>
                </c:pt>
                <c:pt idx="102080">
                  <c:v>5.0738789999999998</c:v>
                </c:pt>
                <c:pt idx="102081">
                  <c:v>5.0688019999999998</c:v>
                </c:pt>
                <c:pt idx="102082">
                  <c:v>5.0637249999999998</c:v>
                </c:pt>
                <c:pt idx="102083">
                  <c:v>5.0586469999999997</c:v>
                </c:pt>
                <c:pt idx="102084">
                  <c:v>5.0535690000000004</c:v>
                </c:pt>
                <c:pt idx="102085">
                  <c:v>5.0484910000000003</c:v>
                </c:pt>
                <c:pt idx="102086">
                  <c:v>5.043412</c:v>
                </c:pt>
                <c:pt idx="102087">
                  <c:v>5.0383339999999999</c:v>
                </c:pt>
                <c:pt idx="102088">
                  <c:v>5.0332559999999997</c:v>
                </c:pt>
                <c:pt idx="102089">
                  <c:v>5.0281770000000003</c:v>
                </c:pt>
                <c:pt idx="102090">
                  <c:v>5.0230980000000001</c:v>
                </c:pt>
                <c:pt idx="102091">
                  <c:v>5.0179879999999999</c:v>
                </c:pt>
                <c:pt idx="102092">
                  <c:v>5.0128839999999997</c:v>
                </c:pt>
                <c:pt idx="102093">
                  <c:v>5.0077920000000002</c:v>
                </c:pt>
                <c:pt idx="102094">
                  <c:v>5.0027049999999997</c:v>
                </c:pt>
                <c:pt idx="102095">
                  <c:v>4.9976200000000004</c:v>
                </c:pt>
                <c:pt idx="102096">
                  <c:v>4.9925389999999998</c:v>
                </c:pt>
                <c:pt idx="102097">
                  <c:v>4.9874599999999996</c:v>
                </c:pt>
                <c:pt idx="102098">
                  <c:v>4.9823820000000003</c:v>
                </c:pt>
                <c:pt idx="102099">
                  <c:v>4.9773040000000002</c:v>
                </c:pt>
                <c:pt idx="102100">
                  <c:v>4.9722249999999999</c:v>
                </c:pt>
                <c:pt idx="102101">
                  <c:v>4.9671459999999996</c:v>
                </c:pt>
                <c:pt idx="102102">
                  <c:v>4.9620709999999999</c:v>
                </c:pt>
                <c:pt idx="102103">
                  <c:v>4.9569929999999998</c:v>
                </c:pt>
                <c:pt idx="102104">
                  <c:v>4.9519149999999996</c:v>
                </c:pt>
                <c:pt idx="102105">
                  <c:v>4.9468360000000002</c:v>
                </c:pt>
                <c:pt idx="102106">
                  <c:v>4.9417580000000001</c:v>
                </c:pt>
                <c:pt idx="102107">
                  <c:v>4.9366789999999998</c:v>
                </c:pt>
                <c:pt idx="102108">
                  <c:v>4.9316009999999997</c:v>
                </c:pt>
                <c:pt idx="102109">
                  <c:v>4.9265210000000002</c:v>
                </c:pt>
                <c:pt idx="102110">
                  <c:v>4.921443</c:v>
                </c:pt>
                <c:pt idx="102111">
                  <c:v>4.9163629999999996</c:v>
                </c:pt>
                <c:pt idx="102112">
                  <c:v>4.9112830000000001</c:v>
                </c:pt>
                <c:pt idx="102113">
                  <c:v>4.9062020000000004</c:v>
                </c:pt>
                <c:pt idx="102114">
                  <c:v>4.9011230000000001</c:v>
                </c:pt>
                <c:pt idx="102115">
                  <c:v>4.8960429999999997</c:v>
                </c:pt>
                <c:pt idx="102116">
                  <c:v>4.8909640000000003</c:v>
                </c:pt>
                <c:pt idx="102117">
                  <c:v>4.8858839999999999</c:v>
                </c:pt>
                <c:pt idx="102118">
                  <c:v>4.8808049999999996</c:v>
                </c:pt>
                <c:pt idx="102119">
                  <c:v>4.8757260000000002</c:v>
                </c:pt>
                <c:pt idx="102120">
                  <c:v>4.8706500000000004</c:v>
                </c:pt>
                <c:pt idx="102121">
                  <c:v>4.8655730000000004</c:v>
                </c:pt>
                <c:pt idx="102122">
                  <c:v>4.8604960000000004</c:v>
                </c:pt>
                <c:pt idx="102123">
                  <c:v>4.8554190000000004</c:v>
                </c:pt>
                <c:pt idx="102124">
                  <c:v>4.8503410000000002</c:v>
                </c:pt>
                <c:pt idx="102125">
                  <c:v>4.845262</c:v>
                </c:pt>
                <c:pt idx="102126">
                  <c:v>4.8401820000000004</c:v>
                </c:pt>
                <c:pt idx="102127">
                  <c:v>4.835102</c:v>
                </c:pt>
                <c:pt idx="102128">
                  <c:v>4.8300219999999996</c:v>
                </c:pt>
                <c:pt idx="102129">
                  <c:v>4.8249430000000002</c:v>
                </c:pt>
                <c:pt idx="102130">
                  <c:v>4.8198629999999998</c:v>
                </c:pt>
                <c:pt idx="102131">
                  <c:v>4.8147840000000004</c:v>
                </c:pt>
                <c:pt idx="102132">
                  <c:v>4.8097060000000003</c:v>
                </c:pt>
                <c:pt idx="102133">
                  <c:v>4.8046290000000003</c:v>
                </c:pt>
                <c:pt idx="102134">
                  <c:v>4.7995520000000003</c:v>
                </c:pt>
                <c:pt idx="102135">
                  <c:v>4.7944750000000003</c:v>
                </c:pt>
                <c:pt idx="102136">
                  <c:v>4.7894009999999998</c:v>
                </c:pt>
                <c:pt idx="102137">
                  <c:v>4.7843289999999996</c:v>
                </c:pt>
                <c:pt idx="102138">
                  <c:v>4.7792539999999999</c:v>
                </c:pt>
                <c:pt idx="102139">
                  <c:v>4.7741769999999999</c:v>
                </c:pt>
                <c:pt idx="102140">
                  <c:v>4.7690999999999999</c:v>
                </c:pt>
                <c:pt idx="102141">
                  <c:v>4.7640229999999999</c:v>
                </c:pt>
                <c:pt idx="102142">
                  <c:v>4.7589490000000003</c:v>
                </c:pt>
                <c:pt idx="102143">
                  <c:v>4.7538739999999997</c:v>
                </c:pt>
                <c:pt idx="102144">
                  <c:v>4.7488000000000001</c:v>
                </c:pt>
                <c:pt idx="102145">
                  <c:v>4.7437250000000004</c:v>
                </c:pt>
                <c:pt idx="102146">
                  <c:v>4.7386470000000003</c:v>
                </c:pt>
                <c:pt idx="102147">
                  <c:v>4.733568</c:v>
                </c:pt>
                <c:pt idx="102148">
                  <c:v>4.7284889999999997</c:v>
                </c:pt>
                <c:pt idx="102149">
                  <c:v>4.7234109999999996</c:v>
                </c:pt>
                <c:pt idx="102150">
                  <c:v>4.7183330000000003</c:v>
                </c:pt>
                <c:pt idx="102151">
                  <c:v>4.7132569999999996</c:v>
                </c:pt>
                <c:pt idx="102152">
                  <c:v>4.7081799999999996</c:v>
                </c:pt>
                <c:pt idx="102153">
                  <c:v>4.7031029999999996</c:v>
                </c:pt>
                <c:pt idx="102154">
                  <c:v>4.6980259999999996</c:v>
                </c:pt>
                <c:pt idx="102155">
                  <c:v>4.6929489999999996</c:v>
                </c:pt>
                <c:pt idx="102156">
                  <c:v>4.6878710000000003</c:v>
                </c:pt>
                <c:pt idx="102157">
                  <c:v>4.6827930000000002</c:v>
                </c:pt>
                <c:pt idx="102158">
                  <c:v>4.6777160000000002</c:v>
                </c:pt>
                <c:pt idx="102159">
                  <c:v>4.6726409999999996</c:v>
                </c:pt>
                <c:pt idx="102160">
                  <c:v>4.6675649999999997</c:v>
                </c:pt>
                <c:pt idx="102161">
                  <c:v>4.66249</c:v>
                </c:pt>
                <c:pt idx="102162">
                  <c:v>4.6574150000000003</c:v>
                </c:pt>
                <c:pt idx="102163">
                  <c:v>4.6523469999999998</c:v>
                </c:pt>
                <c:pt idx="102164">
                  <c:v>4.6472790000000002</c:v>
                </c:pt>
                <c:pt idx="102165">
                  <c:v>4.6422119999999998</c:v>
                </c:pt>
                <c:pt idx="102166">
                  <c:v>4.6371409999999997</c:v>
                </c:pt>
                <c:pt idx="102167">
                  <c:v>4.6320699999999997</c:v>
                </c:pt>
                <c:pt idx="102168">
                  <c:v>4.6269970000000002</c:v>
                </c:pt>
                <c:pt idx="102169">
                  <c:v>4.6219229999999998</c:v>
                </c:pt>
                <c:pt idx="102170">
                  <c:v>4.6168490000000002</c:v>
                </c:pt>
                <c:pt idx="102171">
                  <c:v>4.6117739999999996</c:v>
                </c:pt>
                <c:pt idx="102172">
                  <c:v>4.6066989999999999</c:v>
                </c:pt>
                <c:pt idx="102173">
                  <c:v>4.6016219999999999</c:v>
                </c:pt>
                <c:pt idx="102174">
                  <c:v>4.596546</c:v>
                </c:pt>
                <c:pt idx="102175">
                  <c:v>4.5914679999999999</c:v>
                </c:pt>
                <c:pt idx="102176">
                  <c:v>4.5863909999999999</c:v>
                </c:pt>
                <c:pt idx="102177">
                  <c:v>4.5813129999999997</c:v>
                </c:pt>
                <c:pt idx="102178">
                  <c:v>4.5762359999999997</c:v>
                </c:pt>
                <c:pt idx="102179">
                  <c:v>4.5711579999999996</c:v>
                </c:pt>
                <c:pt idx="102180">
                  <c:v>4.5660800000000004</c:v>
                </c:pt>
                <c:pt idx="102181">
                  <c:v>4.5609999999999999</c:v>
                </c:pt>
                <c:pt idx="102182">
                  <c:v>4.5559200000000004</c:v>
                </c:pt>
                <c:pt idx="102183">
                  <c:v>4.5508389999999999</c:v>
                </c:pt>
                <c:pt idx="102184">
                  <c:v>4.5457590000000003</c:v>
                </c:pt>
                <c:pt idx="102185">
                  <c:v>4.5406789999999999</c:v>
                </c:pt>
                <c:pt idx="102186">
                  <c:v>4.5356019999999999</c:v>
                </c:pt>
                <c:pt idx="102187">
                  <c:v>4.5305260000000001</c:v>
                </c:pt>
                <c:pt idx="102188">
                  <c:v>4.5254469999999998</c:v>
                </c:pt>
                <c:pt idx="102189">
                  <c:v>4.5203680000000004</c:v>
                </c:pt>
                <c:pt idx="102190">
                  <c:v>4.515288</c:v>
                </c:pt>
                <c:pt idx="102191">
                  <c:v>4.5102070000000003</c:v>
                </c:pt>
                <c:pt idx="102192">
                  <c:v>4.5051220000000001</c:v>
                </c:pt>
                <c:pt idx="102193">
                  <c:v>4.5000390000000001</c:v>
                </c:pt>
                <c:pt idx="102194">
                  <c:v>4.4949570000000003</c:v>
                </c:pt>
                <c:pt idx="102195">
                  <c:v>4.489878</c:v>
                </c:pt>
                <c:pt idx="102196">
                  <c:v>4.4847970000000004</c:v>
                </c:pt>
                <c:pt idx="102197">
                  <c:v>4.4797200000000004</c:v>
                </c:pt>
                <c:pt idx="102198">
                  <c:v>4.4746459999999999</c:v>
                </c:pt>
                <c:pt idx="102199">
                  <c:v>4.4695770000000001</c:v>
                </c:pt>
                <c:pt idx="102200">
                  <c:v>4.4645039999999998</c:v>
                </c:pt>
                <c:pt idx="102201">
                  <c:v>4.4594259999999997</c:v>
                </c:pt>
                <c:pt idx="102202">
                  <c:v>4.4543480000000004</c:v>
                </c:pt>
                <c:pt idx="102203">
                  <c:v>4.4492669999999999</c:v>
                </c:pt>
                <c:pt idx="102204">
                  <c:v>4.4441870000000003</c:v>
                </c:pt>
                <c:pt idx="102205">
                  <c:v>4.4391059999999998</c:v>
                </c:pt>
                <c:pt idx="102206">
                  <c:v>4.4340310000000001</c:v>
                </c:pt>
                <c:pt idx="102207">
                  <c:v>4.42896</c:v>
                </c:pt>
                <c:pt idx="102208">
                  <c:v>4.4238869999999997</c:v>
                </c:pt>
                <c:pt idx="102209">
                  <c:v>4.4188090000000004</c:v>
                </c:pt>
                <c:pt idx="102210">
                  <c:v>4.413729</c:v>
                </c:pt>
                <c:pt idx="102211">
                  <c:v>4.4086470000000002</c:v>
                </c:pt>
                <c:pt idx="102212">
                  <c:v>4.4035640000000003</c:v>
                </c:pt>
                <c:pt idx="102213">
                  <c:v>4.3984819999999996</c:v>
                </c:pt>
                <c:pt idx="102214">
                  <c:v>4.3933999999999997</c:v>
                </c:pt>
                <c:pt idx="102215">
                  <c:v>4.3883179999999999</c:v>
                </c:pt>
                <c:pt idx="102216">
                  <c:v>4.3832360000000001</c:v>
                </c:pt>
                <c:pt idx="102217">
                  <c:v>4.3781549999999996</c:v>
                </c:pt>
                <c:pt idx="102218">
                  <c:v>4.3730739999999999</c:v>
                </c:pt>
                <c:pt idx="102219">
                  <c:v>4.3679920000000001</c:v>
                </c:pt>
                <c:pt idx="102220">
                  <c:v>4.3629119999999997</c:v>
                </c:pt>
                <c:pt idx="102221">
                  <c:v>4.3578289999999997</c:v>
                </c:pt>
                <c:pt idx="102222">
                  <c:v>4.3527459999999998</c:v>
                </c:pt>
                <c:pt idx="102223">
                  <c:v>4.3476650000000001</c:v>
                </c:pt>
                <c:pt idx="102224">
                  <c:v>4.3425840000000004</c:v>
                </c:pt>
                <c:pt idx="102225">
                  <c:v>4.3375009999999996</c:v>
                </c:pt>
                <c:pt idx="102226">
                  <c:v>4.3324170000000004</c:v>
                </c:pt>
                <c:pt idx="102227">
                  <c:v>4.3273359999999998</c:v>
                </c:pt>
                <c:pt idx="102228">
                  <c:v>4.3222529999999999</c:v>
                </c:pt>
                <c:pt idx="102229">
                  <c:v>4.3171689999999998</c:v>
                </c:pt>
                <c:pt idx="102230">
                  <c:v>4.3120839999999996</c:v>
                </c:pt>
                <c:pt idx="102231">
                  <c:v>4.3070000000000004</c:v>
                </c:pt>
                <c:pt idx="102232">
                  <c:v>4.3019150000000002</c:v>
                </c:pt>
                <c:pt idx="102233">
                  <c:v>4.2968299999999999</c:v>
                </c:pt>
                <c:pt idx="102234">
                  <c:v>4.2917490000000003</c:v>
                </c:pt>
                <c:pt idx="102235">
                  <c:v>4.2866650000000002</c:v>
                </c:pt>
                <c:pt idx="102236">
                  <c:v>4.2815810000000001</c:v>
                </c:pt>
                <c:pt idx="102237">
                  <c:v>4.276497</c:v>
                </c:pt>
                <c:pt idx="102238">
                  <c:v>4.2714119999999998</c:v>
                </c:pt>
                <c:pt idx="102239">
                  <c:v>4.2663279999999997</c:v>
                </c:pt>
                <c:pt idx="102240">
                  <c:v>4.2612480000000001</c:v>
                </c:pt>
                <c:pt idx="102241">
                  <c:v>4.2561689999999999</c:v>
                </c:pt>
                <c:pt idx="102242">
                  <c:v>4.2510890000000003</c:v>
                </c:pt>
                <c:pt idx="102243">
                  <c:v>4.2459819999999997</c:v>
                </c:pt>
                <c:pt idx="102244">
                  <c:v>4.2408890000000001</c:v>
                </c:pt>
                <c:pt idx="102245">
                  <c:v>4.2358000000000002</c:v>
                </c:pt>
                <c:pt idx="102246">
                  <c:v>4.230715</c:v>
                </c:pt>
                <c:pt idx="102247">
                  <c:v>4.2256309999999999</c:v>
                </c:pt>
                <c:pt idx="102248">
                  <c:v>4.2205469999999998</c:v>
                </c:pt>
                <c:pt idx="102249">
                  <c:v>4.2154769999999999</c:v>
                </c:pt>
                <c:pt idx="102250">
                  <c:v>4.2104049999999997</c:v>
                </c:pt>
                <c:pt idx="102251">
                  <c:v>4.2053289999999999</c:v>
                </c:pt>
                <c:pt idx="102252">
                  <c:v>4.2002480000000002</c:v>
                </c:pt>
                <c:pt idx="102253">
                  <c:v>4.195163</c:v>
                </c:pt>
                <c:pt idx="102254">
                  <c:v>4.1900760000000004</c:v>
                </c:pt>
                <c:pt idx="102255">
                  <c:v>4.1849889999999998</c:v>
                </c:pt>
                <c:pt idx="102256">
                  <c:v>4.1799010000000001</c:v>
                </c:pt>
                <c:pt idx="102257">
                  <c:v>4.1748130000000003</c:v>
                </c:pt>
                <c:pt idx="102258">
                  <c:v>4.1697259999999998</c:v>
                </c:pt>
                <c:pt idx="102259">
                  <c:v>4.1646390000000002</c:v>
                </c:pt>
                <c:pt idx="102260">
                  <c:v>4.1595510000000004</c:v>
                </c:pt>
                <c:pt idx="102261">
                  <c:v>4.1544639999999999</c:v>
                </c:pt>
                <c:pt idx="102262">
                  <c:v>4.1493770000000003</c:v>
                </c:pt>
                <c:pt idx="102263">
                  <c:v>4.1442920000000001</c:v>
                </c:pt>
                <c:pt idx="102264">
                  <c:v>4.1392069999999999</c:v>
                </c:pt>
                <c:pt idx="102265">
                  <c:v>4.1341210000000004</c:v>
                </c:pt>
                <c:pt idx="102266">
                  <c:v>4.1290339999999999</c:v>
                </c:pt>
                <c:pt idx="102267">
                  <c:v>4.1239470000000003</c:v>
                </c:pt>
                <c:pt idx="102268">
                  <c:v>4.1188640000000003</c:v>
                </c:pt>
                <c:pt idx="102269">
                  <c:v>4.1137819999999996</c:v>
                </c:pt>
                <c:pt idx="102270">
                  <c:v>4.1087030000000002</c:v>
                </c:pt>
                <c:pt idx="102271">
                  <c:v>4.1036219999999997</c:v>
                </c:pt>
                <c:pt idx="102272">
                  <c:v>4.0985399999999998</c:v>
                </c:pt>
                <c:pt idx="102273">
                  <c:v>4.0934569999999999</c:v>
                </c:pt>
                <c:pt idx="102274">
                  <c:v>4.0883729999999998</c:v>
                </c:pt>
                <c:pt idx="102275">
                  <c:v>4.0832879999999996</c:v>
                </c:pt>
                <c:pt idx="102276">
                  <c:v>4.0782040000000004</c:v>
                </c:pt>
                <c:pt idx="102277">
                  <c:v>4.0731210000000004</c:v>
                </c:pt>
                <c:pt idx="102278">
                  <c:v>4.0680370000000003</c:v>
                </c:pt>
                <c:pt idx="102279">
                  <c:v>4.0629520000000001</c:v>
                </c:pt>
                <c:pt idx="102280">
                  <c:v>4.0578669999999999</c:v>
                </c:pt>
                <c:pt idx="102281">
                  <c:v>4.0527810000000004</c:v>
                </c:pt>
                <c:pt idx="102282">
                  <c:v>4.0476999999999999</c:v>
                </c:pt>
                <c:pt idx="102283">
                  <c:v>4.0426140000000004</c:v>
                </c:pt>
                <c:pt idx="102284">
                  <c:v>4.0375290000000001</c:v>
                </c:pt>
                <c:pt idx="102285">
                  <c:v>4.0324470000000003</c:v>
                </c:pt>
                <c:pt idx="102286">
                  <c:v>4.0273680000000001</c:v>
                </c:pt>
                <c:pt idx="102287">
                  <c:v>4.0222910000000001</c:v>
                </c:pt>
                <c:pt idx="102288">
                  <c:v>4.0172119999999998</c:v>
                </c:pt>
                <c:pt idx="102289">
                  <c:v>4.0121359999999999</c:v>
                </c:pt>
                <c:pt idx="102290">
                  <c:v>4.0070569999999996</c:v>
                </c:pt>
                <c:pt idx="102291">
                  <c:v>4.0019770000000001</c:v>
                </c:pt>
                <c:pt idx="102292">
                  <c:v>3.9968970000000001</c:v>
                </c:pt>
                <c:pt idx="102293">
                  <c:v>3.9918179999999999</c:v>
                </c:pt>
                <c:pt idx="102294">
                  <c:v>3.9867379999999999</c:v>
                </c:pt>
                <c:pt idx="102295">
                  <c:v>3.9816590000000001</c:v>
                </c:pt>
                <c:pt idx="102296">
                  <c:v>3.9765779999999999</c:v>
                </c:pt>
                <c:pt idx="102297">
                  <c:v>3.9714969999999998</c:v>
                </c:pt>
                <c:pt idx="102298">
                  <c:v>3.966415</c:v>
                </c:pt>
                <c:pt idx="102299">
                  <c:v>3.9613350000000001</c:v>
                </c:pt>
                <c:pt idx="102300">
                  <c:v>3.9562550000000001</c:v>
                </c:pt>
                <c:pt idx="102301">
                  <c:v>3.9511790000000002</c:v>
                </c:pt>
                <c:pt idx="102302">
                  <c:v>3.9461029999999999</c:v>
                </c:pt>
                <c:pt idx="102303">
                  <c:v>3.9410259999999999</c:v>
                </c:pt>
                <c:pt idx="102304">
                  <c:v>3.9359470000000001</c:v>
                </c:pt>
                <c:pt idx="102305">
                  <c:v>3.9308689999999999</c:v>
                </c:pt>
                <c:pt idx="102306">
                  <c:v>3.9257900000000001</c:v>
                </c:pt>
                <c:pt idx="102307">
                  <c:v>3.9207100000000001</c:v>
                </c:pt>
                <c:pt idx="102308">
                  <c:v>3.915629</c:v>
                </c:pt>
                <c:pt idx="102309">
                  <c:v>3.9105470000000002</c:v>
                </c:pt>
                <c:pt idx="102310">
                  <c:v>3.9054660000000001</c:v>
                </c:pt>
                <c:pt idx="102311">
                  <c:v>3.900382</c:v>
                </c:pt>
                <c:pt idx="102312">
                  <c:v>3.8953000000000002</c:v>
                </c:pt>
                <c:pt idx="102313">
                  <c:v>3.8902190000000001</c:v>
                </c:pt>
                <c:pt idx="102314">
                  <c:v>3.8851339999999999</c:v>
                </c:pt>
                <c:pt idx="102315">
                  <c:v>3.8800469999999998</c:v>
                </c:pt>
                <c:pt idx="102316">
                  <c:v>3.8749600000000002</c:v>
                </c:pt>
                <c:pt idx="102317">
                  <c:v>3.869872</c:v>
                </c:pt>
                <c:pt idx="102318">
                  <c:v>3.8647830000000001</c:v>
                </c:pt>
                <c:pt idx="102319">
                  <c:v>3.8596949999999999</c:v>
                </c:pt>
                <c:pt idx="102320">
                  <c:v>3.8546079999999998</c:v>
                </c:pt>
                <c:pt idx="102321">
                  <c:v>3.8495189999999999</c:v>
                </c:pt>
                <c:pt idx="102322">
                  <c:v>3.8444280000000002</c:v>
                </c:pt>
                <c:pt idx="102323">
                  <c:v>3.839337</c:v>
                </c:pt>
                <c:pt idx="102324">
                  <c:v>3.8342459999999998</c:v>
                </c:pt>
                <c:pt idx="102325">
                  <c:v>3.8291539999999999</c:v>
                </c:pt>
                <c:pt idx="102326">
                  <c:v>3.8240609999999999</c:v>
                </c:pt>
                <c:pt idx="102327">
                  <c:v>3.8189649999999999</c:v>
                </c:pt>
                <c:pt idx="102328">
                  <c:v>3.813866</c:v>
                </c:pt>
                <c:pt idx="102329">
                  <c:v>3.8087680000000002</c:v>
                </c:pt>
                <c:pt idx="102330">
                  <c:v>3.8036720000000002</c:v>
                </c:pt>
                <c:pt idx="102331">
                  <c:v>3.7985769999999999</c:v>
                </c:pt>
                <c:pt idx="102332">
                  <c:v>3.7934839999999999</c:v>
                </c:pt>
                <c:pt idx="102333">
                  <c:v>3.7883930000000001</c:v>
                </c:pt>
                <c:pt idx="102334">
                  <c:v>3.7833030000000001</c:v>
                </c:pt>
                <c:pt idx="102335">
                  <c:v>3.7782140000000002</c:v>
                </c:pt>
                <c:pt idx="102336">
                  <c:v>3.7731240000000001</c:v>
                </c:pt>
                <c:pt idx="102337">
                  <c:v>3.768033</c:v>
                </c:pt>
                <c:pt idx="102338">
                  <c:v>3.76294</c:v>
                </c:pt>
                <c:pt idx="102339">
                  <c:v>3.7578469999999999</c:v>
                </c:pt>
                <c:pt idx="102340">
                  <c:v>3.7527520000000001</c:v>
                </c:pt>
                <c:pt idx="102341">
                  <c:v>3.7476560000000001</c:v>
                </c:pt>
                <c:pt idx="102342">
                  <c:v>3.742559</c:v>
                </c:pt>
                <c:pt idx="102343">
                  <c:v>3.7374610000000001</c:v>
                </c:pt>
                <c:pt idx="102344">
                  <c:v>3.732364</c:v>
                </c:pt>
                <c:pt idx="102345">
                  <c:v>3.7272699999999999</c:v>
                </c:pt>
                <c:pt idx="102346">
                  <c:v>3.7221769999999998</c:v>
                </c:pt>
                <c:pt idx="102347">
                  <c:v>3.7170830000000001</c:v>
                </c:pt>
                <c:pt idx="102348">
                  <c:v>3.7119900000000001</c:v>
                </c:pt>
                <c:pt idx="102349">
                  <c:v>3.7068970000000001</c:v>
                </c:pt>
                <c:pt idx="102350">
                  <c:v>3.7018019999999998</c:v>
                </c:pt>
                <c:pt idx="102351">
                  <c:v>3.6967089999999998</c:v>
                </c:pt>
                <c:pt idx="102352">
                  <c:v>3.6916150000000001</c:v>
                </c:pt>
                <c:pt idx="102353">
                  <c:v>3.6865209999999999</c:v>
                </c:pt>
                <c:pt idx="102354">
                  <c:v>3.6814260000000001</c:v>
                </c:pt>
                <c:pt idx="102355">
                  <c:v>3.676329</c:v>
                </c:pt>
                <c:pt idx="102356">
                  <c:v>3.6712310000000001</c:v>
                </c:pt>
                <c:pt idx="102357">
                  <c:v>3.6661350000000001</c:v>
                </c:pt>
                <c:pt idx="102358">
                  <c:v>3.6610399999999998</c:v>
                </c:pt>
                <c:pt idx="102359">
                  <c:v>3.655945</c:v>
                </c:pt>
                <c:pt idx="102360">
                  <c:v>3.6508509999999998</c:v>
                </c:pt>
                <c:pt idx="102361">
                  <c:v>3.6457600000000001</c:v>
                </c:pt>
                <c:pt idx="102362">
                  <c:v>3.6406670000000001</c:v>
                </c:pt>
                <c:pt idx="102363">
                  <c:v>3.6355789999999999</c:v>
                </c:pt>
                <c:pt idx="102364">
                  <c:v>3.6304919999999998</c:v>
                </c:pt>
                <c:pt idx="102365">
                  <c:v>3.625407</c:v>
                </c:pt>
                <c:pt idx="102366">
                  <c:v>3.6203150000000002</c:v>
                </c:pt>
                <c:pt idx="102367">
                  <c:v>3.6152220000000002</c:v>
                </c:pt>
                <c:pt idx="102368">
                  <c:v>3.6101380000000001</c:v>
                </c:pt>
                <c:pt idx="102369">
                  <c:v>3.605054</c:v>
                </c:pt>
                <c:pt idx="102370">
                  <c:v>3.5999669999999999</c:v>
                </c:pt>
                <c:pt idx="102371">
                  <c:v>3.5948790000000002</c:v>
                </c:pt>
                <c:pt idx="102372">
                  <c:v>3.5897890000000001</c:v>
                </c:pt>
                <c:pt idx="102373">
                  <c:v>3.5846990000000001</c:v>
                </c:pt>
                <c:pt idx="102374">
                  <c:v>3.5796079999999999</c:v>
                </c:pt>
                <c:pt idx="102375">
                  <c:v>3.574516</c:v>
                </c:pt>
                <c:pt idx="102376">
                  <c:v>3.569423</c:v>
                </c:pt>
                <c:pt idx="102377">
                  <c:v>3.56433</c:v>
                </c:pt>
                <c:pt idx="102378">
                  <c:v>3.5592359999999998</c:v>
                </c:pt>
                <c:pt idx="102379">
                  <c:v>3.5541420000000001</c:v>
                </c:pt>
                <c:pt idx="102380">
                  <c:v>3.549048</c:v>
                </c:pt>
                <c:pt idx="102381">
                  <c:v>3.5439539999999998</c:v>
                </c:pt>
                <c:pt idx="102382">
                  <c:v>3.538859</c:v>
                </c:pt>
                <c:pt idx="102383">
                  <c:v>3.5337649999999998</c:v>
                </c:pt>
                <c:pt idx="102384">
                  <c:v>3.5286729999999999</c:v>
                </c:pt>
                <c:pt idx="102385">
                  <c:v>3.5235810000000001</c:v>
                </c:pt>
                <c:pt idx="102386">
                  <c:v>3.5184880000000001</c:v>
                </c:pt>
                <c:pt idx="102387">
                  <c:v>3.513395</c:v>
                </c:pt>
                <c:pt idx="102388">
                  <c:v>3.5083030000000002</c:v>
                </c:pt>
                <c:pt idx="102389">
                  <c:v>3.5032100000000002</c:v>
                </c:pt>
                <c:pt idx="102390">
                  <c:v>3.4981170000000001</c:v>
                </c:pt>
                <c:pt idx="102391">
                  <c:v>3.4930240000000001</c:v>
                </c:pt>
                <c:pt idx="102392">
                  <c:v>3.4879310000000001</c:v>
                </c:pt>
                <c:pt idx="102393">
                  <c:v>3.4828389999999998</c:v>
                </c:pt>
                <c:pt idx="102394">
                  <c:v>3.4777469999999999</c:v>
                </c:pt>
                <c:pt idx="102395">
                  <c:v>3.4726539999999999</c:v>
                </c:pt>
                <c:pt idx="102396">
                  <c:v>3.4675609999999999</c:v>
                </c:pt>
                <c:pt idx="102397">
                  <c:v>3.4624670000000002</c:v>
                </c:pt>
                <c:pt idx="102398">
                  <c:v>3.457373</c:v>
                </c:pt>
                <c:pt idx="102399">
                  <c:v>3.4522780000000002</c:v>
                </c:pt>
                <c:pt idx="102400">
                  <c:v>3.4471829999999999</c:v>
                </c:pt>
                <c:pt idx="102401">
                  <c:v>3.442088</c:v>
                </c:pt>
                <c:pt idx="102402">
                  <c:v>3.4369930000000002</c:v>
                </c:pt>
                <c:pt idx="102403">
                  <c:v>3.4318970000000002</c:v>
                </c:pt>
                <c:pt idx="102404">
                  <c:v>3.4268019999999999</c:v>
                </c:pt>
                <c:pt idx="102405">
                  <c:v>3.4217050000000002</c:v>
                </c:pt>
                <c:pt idx="102406">
                  <c:v>3.4166099999999999</c:v>
                </c:pt>
                <c:pt idx="102407">
                  <c:v>3.4115160000000002</c:v>
                </c:pt>
                <c:pt idx="102408">
                  <c:v>3.4064190000000001</c:v>
                </c:pt>
                <c:pt idx="102409">
                  <c:v>3.4013239999999998</c:v>
                </c:pt>
                <c:pt idx="102410">
                  <c:v>3.3962310000000002</c:v>
                </c:pt>
                <c:pt idx="102411">
                  <c:v>3.3911389999999999</c:v>
                </c:pt>
                <c:pt idx="102412">
                  <c:v>3.3860450000000002</c:v>
                </c:pt>
                <c:pt idx="102413">
                  <c:v>3.3809499999999999</c:v>
                </c:pt>
                <c:pt idx="102414">
                  <c:v>3.3758539999999999</c:v>
                </c:pt>
                <c:pt idx="102415">
                  <c:v>3.3707590000000001</c:v>
                </c:pt>
                <c:pt idx="102416">
                  <c:v>3.3656619999999999</c:v>
                </c:pt>
                <c:pt idx="102417">
                  <c:v>3.3605649999999998</c:v>
                </c:pt>
                <c:pt idx="102418">
                  <c:v>3.3554689999999998</c:v>
                </c:pt>
                <c:pt idx="102419">
                  <c:v>3.350371</c:v>
                </c:pt>
                <c:pt idx="102420">
                  <c:v>3.3452760000000001</c:v>
                </c:pt>
                <c:pt idx="102421">
                  <c:v>3.3401839999999998</c:v>
                </c:pt>
                <c:pt idx="102422">
                  <c:v>3.335089</c:v>
                </c:pt>
                <c:pt idx="102423">
                  <c:v>3.329993</c:v>
                </c:pt>
                <c:pt idx="102424">
                  <c:v>3.3248989999999998</c:v>
                </c:pt>
                <c:pt idx="102425">
                  <c:v>3.3198020000000001</c:v>
                </c:pt>
                <c:pt idx="102426">
                  <c:v>3.3147060000000002</c:v>
                </c:pt>
                <c:pt idx="102427">
                  <c:v>3.3096079999999999</c:v>
                </c:pt>
                <c:pt idx="102428">
                  <c:v>3.3045110000000002</c:v>
                </c:pt>
                <c:pt idx="102429">
                  <c:v>3.2994159999999999</c:v>
                </c:pt>
                <c:pt idx="102430">
                  <c:v>3.2943190000000002</c:v>
                </c:pt>
                <c:pt idx="102431">
                  <c:v>3.2892220000000001</c:v>
                </c:pt>
                <c:pt idx="102432">
                  <c:v>3.2841230000000001</c:v>
                </c:pt>
                <c:pt idx="102433">
                  <c:v>3.2790279999999998</c:v>
                </c:pt>
                <c:pt idx="102434">
                  <c:v>3.2739370000000001</c:v>
                </c:pt>
                <c:pt idx="102435">
                  <c:v>3.2688429999999999</c:v>
                </c:pt>
                <c:pt idx="102436">
                  <c:v>3.2637480000000001</c:v>
                </c:pt>
                <c:pt idx="102437">
                  <c:v>3.258651</c:v>
                </c:pt>
                <c:pt idx="102438">
                  <c:v>3.2535530000000001</c:v>
                </c:pt>
                <c:pt idx="102439">
                  <c:v>3.2484570000000001</c:v>
                </c:pt>
                <c:pt idx="102440">
                  <c:v>3.2433610000000002</c:v>
                </c:pt>
                <c:pt idx="102441">
                  <c:v>3.2382659999999999</c:v>
                </c:pt>
                <c:pt idx="102442">
                  <c:v>3.2331669999999999</c:v>
                </c:pt>
                <c:pt idx="102443">
                  <c:v>3.2280700000000002</c:v>
                </c:pt>
                <c:pt idx="102444">
                  <c:v>3.2229739999999998</c:v>
                </c:pt>
                <c:pt idx="102445">
                  <c:v>3.2178800000000001</c:v>
                </c:pt>
                <c:pt idx="102446">
                  <c:v>3.2127870000000001</c:v>
                </c:pt>
                <c:pt idx="102447">
                  <c:v>3.2076920000000002</c:v>
                </c:pt>
                <c:pt idx="102448">
                  <c:v>3.2025969999999999</c:v>
                </c:pt>
                <c:pt idx="102449">
                  <c:v>3.1975020000000001</c:v>
                </c:pt>
                <c:pt idx="102450">
                  <c:v>3.1924109999999999</c:v>
                </c:pt>
                <c:pt idx="102451">
                  <c:v>3.1873230000000001</c:v>
                </c:pt>
                <c:pt idx="102452">
                  <c:v>3.1822370000000002</c:v>
                </c:pt>
                <c:pt idx="102453">
                  <c:v>3.1771509999999998</c:v>
                </c:pt>
                <c:pt idx="102454">
                  <c:v>3.1720649999999999</c:v>
                </c:pt>
                <c:pt idx="102455">
                  <c:v>3.1669770000000002</c:v>
                </c:pt>
                <c:pt idx="102456">
                  <c:v>3.1618870000000001</c:v>
                </c:pt>
                <c:pt idx="102457">
                  <c:v>3.1567940000000001</c:v>
                </c:pt>
                <c:pt idx="102458">
                  <c:v>3.1516989999999998</c:v>
                </c:pt>
                <c:pt idx="102459">
                  <c:v>3.1466050000000001</c:v>
                </c:pt>
                <c:pt idx="102460">
                  <c:v>3.1415099999999998</c:v>
                </c:pt>
                <c:pt idx="102461">
                  <c:v>3.1364179999999999</c:v>
                </c:pt>
                <c:pt idx="102462">
                  <c:v>3.1313279999999999</c:v>
                </c:pt>
                <c:pt idx="102463">
                  <c:v>3.1262370000000002</c:v>
                </c:pt>
                <c:pt idx="102464">
                  <c:v>3.1211449999999998</c:v>
                </c:pt>
                <c:pt idx="102465">
                  <c:v>3.11605</c:v>
                </c:pt>
                <c:pt idx="102466">
                  <c:v>3.110957</c:v>
                </c:pt>
                <c:pt idx="102467">
                  <c:v>3.1058650000000001</c:v>
                </c:pt>
                <c:pt idx="102468">
                  <c:v>3.1007720000000001</c:v>
                </c:pt>
                <c:pt idx="102469">
                  <c:v>3.0956769999999998</c:v>
                </c:pt>
                <c:pt idx="102470">
                  <c:v>3.0905809999999998</c:v>
                </c:pt>
                <c:pt idx="102471">
                  <c:v>3.0854849999999998</c:v>
                </c:pt>
                <c:pt idx="102472">
                  <c:v>3.080387</c:v>
                </c:pt>
                <c:pt idx="102473">
                  <c:v>3.0752890000000002</c:v>
                </c:pt>
                <c:pt idx="102474">
                  <c:v>3.0701900000000002</c:v>
                </c:pt>
                <c:pt idx="102475">
                  <c:v>3.0652279999999998</c:v>
                </c:pt>
                <c:pt idx="102476">
                  <c:v>3.060225</c:v>
                </c:pt>
                <c:pt idx="102477">
                  <c:v>3.0552009999999998</c:v>
                </c:pt>
                <c:pt idx="102478">
                  <c:v>3.050154</c:v>
                </c:pt>
                <c:pt idx="102479">
                  <c:v>3.0450940000000002</c:v>
                </c:pt>
                <c:pt idx="102480">
                  <c:v>3.040022</c:v>
                </c:pt>
                <c:pt idx="102481">
                  <c:v>3.0349439999999999</c:v>
                </c:pt>
                <c:pt idx="102482">
                  <c:v>3.0298579999999999</c:v>
                </c:pt>
                <c:pt idx="102483">
                  <c:v>3.0247679999999999</c:v>
                </c:pt>
                <c:pt idx="102484">
                  <c:v>3.0196749999999999</c:v>
                </c:pt>
                <c:pt idx="102485">
                  <c:v>3.01458</c:v>
                </c:pt>
                <c:pt idx="102486">
                  <c:v>3.0094850000000002</c:v>
                </c:pt>
                <c:pt idx="102487">
                  <c:v>3.0043899999999999</c:v>
                </c:pt>
                <c:pt idx="102488">
                  <c:v>2.9992920000000001</c:v>
                </c:pt>
                <c:pt idx="102489">
                  <c:v>2.994192</c:v>
                </c:pt>
                <c:pt idx="102490">
                  <c:v>2.9890919999999999</c:v>
                </c:pt>
                <c:pt idx="102491">
                  <c:v>2.9839920000000002</c:v>
                </c:pt>
                <c:pt idx="102492">
                  <c:v>2.978891</c:v>
                </c:pt>
                <c:pt idx="102493">
                  <c:v>2.9737900000000002</c:v>
                </c:pt>
                <c:pt idx="102494">
                  <c:v>2.9686889999999999</c:v>
                </c:pt>
                <c:pt idx="102495">
                  <c:v>2.9635899999999999</c:v>
                </c:pt>
                <c:pt idx="102496">
                  <c:v>2.9584899999999998</c:v>
                </c:pt>
                <c:pt idx="102497">
                  <c:v>2.9533879999999999</c:v>
                </c:pt>
                <c:pt idx="102498">
                  <c:v>2.948286</c:v>
                </c:pt>
                <c:pt idx="102499">
                  <c:v>2.9431820000000002</c:v>
                </c:pt>
                <c:pt idx="102500">
                  <c:v>2.9380809999999999</c:v>
                </c:pt>
                <c:pt idx="102501">
                  <c:v>2.9329770000000002</c:v>
                </c:pt>
                <c:pt idx="102502">
                  <c:v>2.9278740000000001</c:v>
                </c:pt>
                <c:pt idx="102503">
                  <c:v>2.922768</c:v>
                </c:pt>
                <c:pt idx="102504">
                  <c:v>2.9176630000000001</c:v>
                </c:pt>
                <c:pt idx="102505">
                  <c:v>2.9125559999999999</c:v>
                </c:pt>
                <c:pt idx="102506">
                  <c:v>2.9074490000000002</c:v>
                </c:pt>
                <c:pt idx="102507">
                  <c:v>2.902342</c:v>
                </c:pt>
                <c:pt idx="102508">
                  <c:v>2.8972359999999999</c:v>
                </c:pt>
                <c:pt idx="102509">
                  <c:v>2.8921299999999999</c:v>
                </c:pt>
                <c:pt idx="102510">
                  <c:v>2.887025</c:v>
                </c:pt>
                <c:pt idx="102511">
                  <c:v>2.8819189999999999</c:v>
                </c:pt>
                <c:pt idx="102512">
                  <c:v>2.8768120000000001</c:v>
                </c:pt>
                <c:pt idx="102513">
                  <c:v>2.871705</c:v>
                </c:pt>
                <c:pt idx="102514">
                  <c:v>2.8665989999999999</c:v>
                </c:pt>
                <c:pt idx="102515">
                  <c:v>2.861491</c:v>
                </c:pt>
                <c:pt idx="102516">
                  <c:v>2.8563839999999998</c:v>
                </c:pt>
                <c:pt idx="102517">
                  <c:v>2.8512759999999999</c:v>
                </c:pt>
                <c:pt idx="102518">
                  <c:v>2.846168</c:v>
                </c:pt>
                <c:pt idx="102519">
                  <c:v>2.8410609999999998</c:v>
                </c:pt>
                <c:pt idx="102520">
                  <c:v>2.8359510000000001</c:v>
                </c:pt>
                <c:pt idx="102521">
                  <c:v>2.8308369999999998</c:v>
                </c:pt>
                <c:pt idx="102522">
                  <c:v>2.825726</c:v>
                </c:pt>
                <c:pt idx="102523">
                  <c:v>2.8206150000000001</c:v>
                </c:pt>
                <c:pt idx="102524">
                  <c:v>2.8155079999999999</c:v>
                </c:pt>
                <c:pt idx="102525">
                  <c:v>2.8104</c:v>
                </c:pt>
                <c:pt idx="102526">
                  <c:v>2.8052929999999998</c:v>
                </c:pt>
                <c:pt idx="102527">
                  <c:v>2.8001830000000001</c:v>
                </c:pt>
                <c:pt idx="102528">
                  <c:v>2.7950750000000002</c:v>
                </c:pt>
                <c:pt idx="102529">
                  <c:v>2.7899669999999999</c:v>
                </c:pt>
                <c:pt idx="102530">
                  <c:v>2.784859</c:v>
                </c:pt>
                <c:pt idx="102531">
                  <c:v>2.7797499999999999</c:v>
                </c:pt>
                <c:pt idx="102532">
                  <c:v>2.7746430000000002</c:v>
                </c:pt>
                <c:pt idx="102533">
                  <c:v>2.7695349999999999</c:v>
                </c:pt>
                <c:pt idx="102534">
                  <c:v>2.7644280000000001</c:v>
                </c:pt>
                <c:pt idx="102535">
                  <c:v>2.7593209999999999</c:v>
                </c:pt>
                <c:pt idx="102536">
                  <c:v>2.754216</c:v>
                </c:pt>
                <c:pt idx="102537">
                  <c:v>2.7491110000000001</c:v>
                </c:pt>
                <c:pt idx="102538">
                  <c:v>2.744005</c:v>
                </c:pt>
                <c:pt idx="102539">
                  <c:v>2.738899</c:v>
                </c:pt>
                <c:pt idx="102540">
                  <c:v>2.7337940000000001</c:v>
                </c:pt>
                <c:pt idx="102541">
                  <c:v>2.7286890000000001</c:v>
                </c:pt>
                <c:pt idx="102542">
                  <c:v>2.7235849999999999</c:v>
                </c:pt>
                <c:pt idx="102543">
                  <c:v>2.7184819999999998</c:v>
                </c:pt>
                <c:pt idx="102544">
                  <c:v>2.7133780000000001</c:v>
                </c:pt>
                <c:pt idx="102545">
                  <c:v>2.7082670000000002</c:v>
                </c:pt>
                <c:pt idx="102546">
                  <c:v>2.7031589999999999</c:v>
                </c:pt>
                <c:pt idx="102547">
                  <c:v>2.6980529999999998</c:v>
                </c:pt>
                <c:pt idx="102548">
                  <c:v>2.6929419999999999</c:v>
                </c:pt>
                <c:pt idx="102549">
                  <c:v>2.6878410000000001</c:v>
                </c:pt>
                <c:pt idx="102550">
                  <c:v>2.6827380000000001</c:v>
                </c:pt>
                <c:pt idx="102551">
                  <c:v>2.6776369999999998</c:v>
                </c:pt>
                <c:pt idx="102552">
                  <c:v>2.6725340000000002</c:v>
                </c:pt>
                <c:pt idx="102553">
                  <c:v>2.6674329999999999</c:v>
                </c:pt>
                <c:pt idx="102554">
                  <c:v>2.662328</c:v>
                </c:pt>
                <c:pt idx="102555">
                  <c:v>2.6572209999999998</c:v>
                </c:pt>
                <c:pt idx="102556">
                  <c:v>2.6521149999999998</c:v>
                </c:pt>
                <c:pt idx="102557">
                  <c:v>2.6470069999999999</c:v>
                </c:pt>
                <c:pt idx="102558">
                  <c:v>2.641899</c:v>
                </c:pt>
                <c:pt idx="102559">
                  <c:v>2.63679</c:v>
                </c:pt>
                <c:pt idx="102560">
                  <c:v>2.6316809999999999</c:v>
                </c:pt>
                <c:pt idx="102561">
                  <c:v>2.6265719999999999</c:v>
                </c:pt>
                <c:pt idx="102562">
                  <c:v>2.6214620000000002</c:v>
                </c:pt>
                <c:pt idx="102563">
                  <c:v>2.6163530000000002</c:v>
                </c:pt>
                <c:pt idx="102564">
                  <c:v>2.6112440000000001</c:v>
                </c:pt>
                <c:pt idx="102565">
                  <c:v>2.6061359999999998</c:v>
                </c:pt>
                <c:pt idx="102566">
                  <c:v>2.6010279999999999</c:v>
                </c:pt>
                <c:pt idx="102567">
                  <c:v>2.5959210000000001</c:v>
                </c:pt>
                <c:pt idx="102568">
                  <c:v>2.590814</c:v>
                </c:pt>
                <c:pt idx="102569">
                  <c:v>2.5857060000000001</c:v>
                </c:pt>
                <c:pt idx="102570">
                  <c:v>2.5805989999999999</c:v>
                </c:pt>
                <c:pt idx="102571">
                  <c:v>2.5754920000000001</c:v>
                </c:pt>
                <c:pt idx="102572">
                  <c:v>2.5703860000000001</c:v>
                </c:pt>
                <c:pt idx="102573">
                  <c:v>2.5652810000000001</c:v>
                </c:pt>
                <c:pt idx="102574">
                  <c:v>2.5601759999999998</c:v>
                </c:pt>
                <c:pt idx="102575">
                  <c:v>2.5550700000000002</c:v>
                </c:pt>
                <c:pt idx="102576">
                  <c:v>2.5499649999999998</c:v>
                </c:pt>
                <c:pt idx="102577">
                  <c:v>2.544861</c:v>
                </c:pt>
                <c:pt idx="102578">
                  <c:v>2.5397560000000001</c:v>
                </c:pt>
                <c:pt idx="102579">
                  <c:v>2.5346500000000001</c:v>
                </c:pt>
                <c:pt idx="102580">
                  <c:v>2.5295429999999999</c:v>
                </c:pt>
                <c:pt idx="102581">
                  <c:v>2.5244369999999998</c:v>
                </c:pt>
                <c:pt idx="102582">
                  <c:v>2.5193300000000001</c:v>
                </c:pt>
                <c:pt idx="102583">
                  <c:v>2.5142229999999999</c:v>
                </c:pt>
                <c:pt idx="102584">
                  <c:v>2.509115</c:v>
                </c:pt>
                <c:pt idx="102585">
                  <c:v>2.504006</c:v>
                </c:pt>
                <c:pt idx="102586">
                  <c:v>2.4988950000000001</c:v>
                </c:pt>
                <c:pt idx="102587">
                  <c:v>2.4937839999999998</c:v>
                </c:pt>
                <c:pt idx="102588">
                  <c:v>2.4886729999999999</c:v>
                </c:pt>
                <c:pt idx="102589">
                  <c:v>2.4835639999999999</c:v>
                </c:pt>
                <c:pt idx="102590">
                  <c:v>2.4784540000000002</c:v>
                </c:pt>
                <c:pt idx="102591">
                  <c:v>2.473347</c:v>
                </c:pt>
                <c:pt idx="102592">
                  <c:v>2.4682400000000002</c:v>
                </c:pt>
                <c:pt idx="102593">
                  <c:v>2.4631319999999999</c:v>
                </c:pt>
                <c:pt idx="102594">
                  <c:v>2.4580250000000001</c:v>
                </c:pt>
                <c:pt idx="102595">
                  <c:v>2.4529190000000001</c:v>
                </c:pt>
                <c:pt idx="102596">
                  <c:v>2.447813</c:v>
                </c:pt>
                <c:pt idx="102597">
                  <c:v>2.4427080000000001</c:v>
                </c:pt>
                <c:pt idx="102598">
                  <c:v>2.4376030000000002</c:v>
                </c:pt>
                <c:pt idx="102599">
                  <c:v>2.4324979999999998</c:v>
                </c:pt>
                <c:pt idx="102600">
                  <c:v>2.4273929999999999</c:v>
                </c:pt>
                <c:pt idx="102601">
                  <c:v>2.4223560000000002</c:v>
                </c:pt>
                <c:pt idx="102602">
                  <c:v>2.4172980000000002</c:v>
                </c:pt>
                <c:pt idx="102603">
                  <c:v>2.412223</c:v>
                </c:pt>
                <c:pt idx="102604">
                  <c:v>2.4071370000000001</c:v>
                </c:pt>
                <c:pt idx="102605">
                  <c:v>2.4020459999999999</c:v>
                </c:pt>
                <c:pt idx="102606">
                  <c:v>2.3969510000000001</c:v>
                </c:pt>
                <c:pt idx="102607">
                  <c:v>2.3918550000000001</c:v>
                </c:pt>
                <c:pt idx="102608">
                  <c:v>2.3867569999999998</c:v>
                </c:pt>
                <c:pt idx="102609">
                  <c:v>2.3816579999999998</c:v>
                </c:pt>
                <c:pt idx="102610">
                  <c:v>2.3765580000000002</c:v>
                </c:pt>
                <c:pt idx="102611">
                  <c:v>2.3714559999999998</c:v>
                </c:pt>
                <c:pt idx="102612">
                  <c:v>2.3663539999999998</c:v>
                </c:pt>
                <c:pt idx="102613">
                  <c:v>2.3612519999999999</c:v>
                </c:pt>
                <c:pt idx="102614">
                  <c:v>2.3561489999999998</c:v>
                </c:pt>
                <c:pt idx="102615">
                  <c:v>2.3510460000000002</c:v>
                </c:pt>
                <c:pt idx="102616">
                  <c:v>2.3459430000000001</c:v>
                </c:pt>
                <c:pt idx="102617">
                  <c:v>2.3408389999999999</c:v>
                </c:pt>
                <c:pt idx="102618">
                  <c:v>2.335734</c:v>
                </c:pt>
                <c:pt idx="102619">
                  <c:v>2.3306290000000001</c:v>
                </c:pt>
                <c:pt idx="102620">
                  <c:v>2.3255240000000001</c:v>
                </c:pt>
                <c:pt idx="102621">
                  <c:v>2.3204189999999998</c:v>
                </c:pt>
                <c:pt idx="102622">
                  <c:v>2.315315</c:v>
                </c:pt>
                <c:pt idx="102623">
                  <c:v>2.3102119999999999</c:v>
                </c:pt>
                <c:pt idx="102624">
                  <c:v>2.3051119999999998</c:v>
                </c:pt>
                <c:pt idx="102625">
                  <c:v>2.3000189999999998</c:v>
                </c:pt>
                <c:pt idx="102626">
                  <c:v>2.2949299999999999</c:v>
                </c:pt>
                <c:pt idx="102627">
                  <c:v>2.2898360000000002</c:v>
                </c:pt>
                <c:pt idx="102628">
                  <c:v>2.2847400000000002</c:v>
                </c:pt>
                <c:pt idx="102629">
                  <c:v>2.2796419999999999</c:v>
                </c:pt>
                <c:pt idx="102630">
                  <c:v>2.2745440000000001</c:v>
                </c:pt>
                <c:pt idx="102631">
                  <c:v>2.2694450000000002</c:v>
                </c:pt>
                <c:pt idx="102632">
                  <c:v>2.2643450000000001</c:v>
                </c:pt>
                <c:pt idx="102633">
                  <c:v>2.2592449999999999</c:v>
                </c:pt>
                <c:pt idx="102634">
                  <c:v>2.254143</c:v>
                </c:pt>
                <c:pt idx="102635">
                  <c:v>2.2490429999999999</c:v>
                </c:pt>
                <c:pt idx="102636">
                  <c:v>2.2439520000000002</c:v>
                </c:pt>
                <c:pt idx="102637">
                  <c:v>2.238855</c:v>
                </c:pt>
                <c:pt idx="102638">
                  <c:v>2.233765</c:v>
                </c:pt>
                <c:pt idx="102639">
                  <c:v>2.2286730000000001</c:v>
                </c:pt>
                <c:pt idx="102640">
                  <c:v>2.223579</c:v>
                </c:pt>
                <c:pt idx="102641">
                  <c:v>2.218486</c:v>
                </c:pt>
                <c:pt idx="102642">
                  <c:v>2.2133919999999998</c:v>
                </c:pt>
                <c:pt idx="102643">
                  <c:v>2.208297</c:v>
                </c:pt>
                <c:pt idx="102644">
                  <c:v>2.2032020000000001</c:v>
                </c:pt>
                <c:pt idx="102645">
                  <c:v>2.198105</c:v>
                </c:pt>
                <c:pt idx="102646">
                  <c:v>2.193012</c:v>
                </c:pt>
                <c:pt idx="102647">
                  <c:v>2.1879179999999998</c:v>
                </c:pt>
                <c:pt idx="102648">
                  <c:v>2.1828270000000001</c:v>
                </c:pt>
                <c:pt idx="102649">
                  <c:v>2.1777319999999998</c:v>
                </c:pt>
                <c:pt idx="102650">
                  <c:v>2.1726369999999999</c:v>
                </c:pt>
                <c:pt idx="102651">
                  <c:v>2.1675409999999999</c:v>
                </c:pt>
                <c:pt idx="102652">
                  <c:v>2.1624469999999998</c:v>
                </c:pt>
                <c:pt idx="102653">
                  <c:v>2.1573549999999999</c:v>
                </c:pt>
                <c:pt idx="102654">
                  <c:v>2.1522610000000002</c:v>
                </c:pt>
                <c:pt idx="102655">
                  <c:v>2.147167</c:v>
                </c:pt>
                <c:pt idx="102656">
                  <c:v>2.1420710000000001</c:v>
                </c:pt>
                <c:pt idx="102657">
                  <c:v>2.1369750000000001</c:v>
                </c:pt>
                <c:pt idx="102658">
                  <c:v>2.1318790000000001</c:v>
                </c:pt>
                <c:pt idx="102659">
                  <c:v>2.126782</c:v>
                </c:pt>
                <c:pt idx="102660">
                  <c:v>2.1216879999999998</c:v>
                </c:pt>
                <c:pt idx="102661">
                  <c:v>2.1165949999999998</c:v>
                </c:pt>
                <c:pt idx="102662">
                  <c:v>2.1115050000000002</c:v>
                </c:pt>
                <c:pt idx="102663">
                  <c:v>2.106417</c:v>
                </c:pt>
                <c:pt idx="102664">
                  <c:v>2.1013280000000001</c:v>
                </c:pt>
                <c:pt idx="102665">
                  <c:v>2.0962360000000002</c:v>
                </c:pt>
                <c:pt idx="102666">
                  <c:v>2.0911439999999999</c:v>
                </c:pt>
                <c:pt idx="102667">
                  <c:v>2.0860479999999999</c:v>
                </c:pt>
                <c:pt idx="102668">
                  <c:v>2.0809540000000002</c:v>
                </c:pt>
                <c:pt idx="102669">
                  <c:v>2.0758559999999999</c:v>
                </c:pt>
                <c:pt idx="102670">
                  <c:v>2.0707599999999999</c:v>
                </c:pt>
                <c:pt idx="102671">
                  <c:v>2.0656669999999999</c:v>
                </c:pt>
                <c:pt idx="102672">
                  <c:v>2.0605720000000001</c:v>
                </c:pt>
                <c:pt idx="102673">
                  <c:v>2.0554779999999999</c:v>
                </c:pt>
                <c:pt idx="102674">
                  <c:v>2.0503830000000001</c:v>
                </c:pt>
                <c:pt idx="102675">
                  <c:v>2.0452870000000001</c:v>
                </c:pt>
                <c:pt idx="102676">
                  <c:v>2.040187</c:v>
                </c:pt>
                <c:pt idx="102677">
                  <c:v>2.0350869999999999</c:v>
                </c:pt>
                <c:pt idx="102678">
                  <c:v>2.029989</c:v>
                </c:pt>
                <c:pt idx="102679">
                  <c:v>2.0248919999999999</c:v>
                </c:pt>
                <c:pt idx="102680">
                  <c:v>2.0197940000000001</c:v>
                </c:pt>
                <c:pt idx="102681">
                  <c:v>2.0146950000000001</c:v>
                </c:pt>
                <c:pt idx="102682">
                  <c:v>2.0095999999999998</c:v>
                </c:pt>
                <c:pt idx="102683">
                  <c:v>2.004502</c:v>
                </c:pt>
                <c:pt idx="102684">
                  <c:v>1.9994080000000001</c:v>
                </c:pt>
                <c:pt idx="102685">
                  <c:v>1.9943109999999999</c:v>
                </c:pt>
                <c:pt idx="102686">
                  <c:v>1.9892160000000001</c:v>
                </c:pt>
                <c:pt idx="102687">
                  <c:v>1.984121</c:v>
                </c:pt>
                <c:pt idx="102688">
                  <c:v>1.9790239999999999</c:v>
                </c:pt>
                <c:pt idx="102689">
                  <c:v>1.9739260000000001</c:v>
                </c:pt>
                <c:pt idx="102690">
                  <c:v>1.9688270000000001</c:v>
                </c:pt>
                <c:pt idx="102691">
                  <c:v>1.9637260000000001</c:v>
                </c:pt>
                <c:pt idx="102692">
                  <c:v>1.9586239999999999</c:v>
                </c:pt>
                <c:pt idx="102693">
                  <c:v>1.953522</c:v>
                </c:pt>
                <c:pt idx="102694">
                  <c:v>1.9484220000000001</c:v>
                </c:pt>
                <c:pt idx="102695">
                  <c:v>1.9433199999999999</c:v>
                </c:pt>
                <c:pt idx="102696">
                  <c:v>1.9382170000000001</c:v>
                </c:pt>
                <c:pt idx="102697">
                  <c:v>1.933117</c:v>
                </c:pt>
                <c:pt idx="102698">
                  <c:v>1.9280189999999999</c:v>
                </c:pt>
                <c:pt idx="102699">
                  <c:v>1.92292</c:v>
                </c:pt>
                <c:pt idx="102700">
                  <c:v>1.9178230000000001</c:v>
                </c:pt>
                <c:pt idx="102701">
                  <c:v>1.9127240000000001</c:v>
                </c:pt>
                <c:pt idx="102702">
                  <c:v>1.907624</c:v>
                </c:pt>
                <c:pt idx="102703">
                  <c:v>1.902523</c:v>
                </c:pt>
                <c:pt idx="102704">
                  <c:v>1.897419</c:v>
                </c:pt>
                <c:pt idx="102705">
                  <c:v>1.8923160000000001</c:v>
                </c:pt>
                <c:pt idx="102706">
                  <c:v>1.8872139999999999</c:v>
                </c:pt>
                <c:pt idx="102707">
                  <c:v>1.8821129999999999</c:v>
                </c:pt>
                <c:pt idx="102708">
                  <c:v>1.877013</c:v>
                </c:pt>
                <c:pt idx="102709">
                  <c:v>1.8719140000000001</c:v>
                </c:pt>
                <c:pt idx="102710">
                  <c:v>1.866816</c:v>
                </c:pt>
                <c:pt idx="102711">
                  <c:v>1.8617170000000001</c:v>
                </c:pt>
                <c:pt idx="102712">
                  <c:v>1.856619</c:v>
                </c:pt>
                <c:pt idx="102713">
                  <c:v>1.8515159999999999</c:v>
                </c:pt>
                <c:pt idx="102714">
                  <c:v>1.846414</c:v>
                </c:pt>
                <c:pt idx="102715">
                  <c:v>1.8413109999999999</c:v>
                </c:pt>
                <c:pt idx="102716">
                  <c:v>1.8362080000000001</c:v>
                </c:pt>
                <c:pt idx="102717">
                  <c:v>1.8311090000000001</c:v>
                </c:pt>
                <c:pt idx="102718">
                  <c:v>1.8260080000000001</c:v>
                </c:pt>
                <c:pt idx="102719">
                  <c:v>1.8209059999999999</c:v>
                </c:pt>
                <c:pt idx="102720">
                  <c:v>1.815804</c:v>
                </c:pt>
                <c:pt idx="102721">
                  <c:v>1.8107009999999999</c:v>
                </c:pt>
                <c:pt idx="102722">
                  <c:v>1.805598</c:v>
                </c:pt>
                <c:pt idx="102723">
                  <c:v>1.800495</c:v>
                </c:pt>
                <c:pt idx="102724">
                  <c:v>1.795393</c:v>
                </c:pt>
                <c:pt idx="102725">
                  <c:v>1.7902899999999999</c:v>
                </c:pt>
                <c:pt idx="102726">
                  <c:v>1.785188</c:v>
                </c:pt>
                <c:pt idx="102727">
                  <c:v>1.7800830000000001</c:v>
                </c:pt>
                <c:pt idx="102728">
                  <c:v>1.77498</c:v>
                </c:pt>
                <c:pt idx="102729">
                  <c:v>1.7698739999999999</c:v>
                </c:pt>
                <c:pt idx="102730">
                  <c:v>1.764772</c:v>
                </c:pt>
                <c:pt idx="102731">
                  <c:v>1.7596670000000001</c:v>
                </c:pt>
                <c:pt idx="102732">
                  <c:v>1.7545630000000001</c:v>
                </c:pt>
                <c:pt idx="102733">
                  <c:v>1.7494609999999999</c:v>
                </c:pt>
                <c:pt idx="102734">
                  <c:v>1.7443580000000001</c:v>
                </c:pt>
                <c:pt idx="102735">
                  <c:v>1.739252</c:v>
                </c:pt>
                <c:pt idx="102736">
                  <c:v>1.734146</c:v>
                </c:pt>
                <c:pt idx="102737">
                  <c:v>1.7290430000000001</c:v>
                </c:pt>
                <c:pt idx="102738">
                  <c:v>1.72394</c:v>
                </c:pt>
                <c:pt idx="102739">
                  <c:v>1.718836</c:v>
                </c:pt>
                <c:pt idx="102740">
                  <c:v>1.713732</c:v>
                </c:pt>
                <c:pt idx="102741">
                  <c:v>1.7086269999999999</c:v>
                </c:pt>
                <c:pt idx="102742">
                  <c:v>1.703522</c:v>
                </c:pt>
                <c:pt idx="102743">
                  <c:v>1.6984170000000001</c:v>
                </c:pt>
                <c:pt idx="102744">
                  <c:v>1.6933149999999999</c:v>
                </c:pt>
                <c:pt idx="102745">
                  <c:v>1.68824</c:v>
                </c:pt>
                <c:pt idx="102746">
                  <c:v>1.683155</c:v>
                </c:pt>
                <c:pt idx="102747">
                  <c:v>1.678058</c:v>
                </c:pt>
                <c:pt idx="102748">
                  <c:v>1.672957</c:v>
                </c:pt>
                <c:pt idx="102749">
                  <c:v>1.667856</c:v>
                </c:pt>
                <c:pt idx="102750">
                  <c:v>1.6627540000000001</c:v>
                </c:pt>
                <c:pt idx="102751">
                  <c:v>1.6576500000000001</c:v>
                </c:pt>
                <c:pt idx="102752">
                  <c:v>1.652552</c:v>
                </c:pt>
                <c:pt idx="102753">
                  <c:v>1.6474519999999999</c:v>
                </c:pt>
                <c:pt idx="102754">
                  <c:v>1.642347</c:v>
                </c:pt>
                <c:pt idx="102755">
                  <c:v>1.6372420000000001</c:v>
                </c:pt>
                <c:pt idx="102756">
                  <c:v>1.6321369999999999</c:v>
                </c:pt>
                <c:pt idx="102757">
                  <c:v>1.6270309999999999</c:v>
                </c:pt>
                <c:pt idx="102758">
                  <c:v>1.621926</c:v>
                </c:pt>
                <c:pt idx="102759">
                  <c:v>1.616819</c:v>
                </c:pt>
                <c:pt idx="102760">
                  <c:v>1.611712</c:v>
                </c:pt>
                <c:pt idx="102761">
                  <c:v>1.606606</c:v>
                </c:pt>
                <c:pt idx="102762">
                  <c:v>1.601502</c:v>
                </c:pt>
                <c:pt idx="102763">
                  <c:v>1.596398</c:v>
                </c:pt>
                <c:pt idx="102764">
                  <c:v>1.591294</c:v>
                </c:pt>
                <c:pt idx="102765">
                  <c:v>1.586193</c:v>
                </c:pt>
                <c:pt idx="102766">
                  <c:v>1.581091</c:v>
                </c:pt>
                <c:pt idx="102767">
                  <c:v>1.5759860000000001</c:v>
                </c:pt>
                <c:pt idx="102768">
                  <c:v>1.5708800000000001</c:v>
                </c:pt>
                <c:pt idx="102769">
                  <c:v>1.5657730000000001</c:v>
                </c:pt>
                <c:pt idx="102770">
                  <c:v>1.560665</c:v>
                </c:pt>
                <c:pt idx="102771">
                  <c:v>1.5555570000000001</c:v>
                </c:pt>
                <c:pt idx="102772">
                  <c:v>1.5504500000000001</c:v>
                </c:pt>
                <c:pt idx="102773">
                  <c:v>1.545342</c:v>
                </c:pt>
                <c:pt idx="102774">
                  <c:v>1.5402370000000001</c:v>
                </c:pt>
                <c:pt idx="102775">
                  <c:v>1.535131</c:v>
                </c:pt>
                <c:pt idx="102776">
                  <c:v>1.5300240000000001</c:v>
                </c:pt>
                <c:pt idx="102777">
                  <c:v>1.524921</c:v>
                </c:pt>
                <c:pt idx="102778">
                  <c:v>1.5198719999999999</c:v>
                </c:pt>
                <c:pt idx="102779">
                  <c:v>1.514805</c:v>
                </c:pt>
                <c:pt idx="102780">
                  <c:v>1.5097240000000001</c:v>
                </c:pt>
                <c:pt idx="102781">
                  <c:v>1.504634</c:v>
                </c:pt>
                <c:pt idx="102782">
                  <c:v>1.499538</c:v>
                </c:pt>
                <c:pt idx="102783">
                  <c:v>1.494442</c:v>
                </c:pt>
                <c:pt idx="102784">
                  <c:v>1.489344</c:v>
                </c:pt>
                <c:pt idx="102785">
                  <c:v>1.484245</c:v>
                </c:pt>
                <c:pt idx="102786">
                  <c:v>1.4791449999999999</c:v>
                </c:pt>
                <c:pt idx="102787">
                  <c:v>1.474043</c:v>
                </c:pt>
                <c:pt idx="102788">
                  <c:v>1.4689399999999999</c:v>
                </c:pt>
                <c:pt idx="102789">
                  <c:v>1.4638359999999999</c:v>
                </c:pt>
                <c:pt idx="102790">
                  <c:v>1.4587319999999999</c:v>
                </c:pt>
                <c:pt idx="102791">
                  <c:v>1.4536309999999999</c:v>
                </c:pt>
                <c:pt idx="102792">
                  <c:v>1.4485319999999999</c:v>
                </c:pt>
                <c:pt idx="102793">
                  <c:v>1.4434309999999999</c:v>
                </c:pt>
                <c:pt idx="102794">
                  <c:v>1.4383280000000001</c:v>
                </c:pt>
                <c:pt idx="102795">
                  <c:v>1.433227</c:v>
                </c:pt>
                <c:pt idx="102796">
                  <c:v>1.4281239999999999</c:v>
                </c:pt>
                <c:pt idx="102797">
                  <c:v>1.423022</c:v>
                </c:pt>
                <c:pt idx="102798">
                  <c:v>1.4179200000000001</c:v>
                </c:pt>
                <c:pt idx="102799">
                  <c:v>1.41282</c:v>
                </c:pt>
                <c:pt idx="102800">
                  <c:v>1.407718</c:v>
                </c:pt>
                <c:pt idx="102801">
                  <c:v>1.4026160000000001</c:v>
                </c:pt>
                <c:pt idx="102802">
                  <c:v>1.39751</c:v>
                </c:pt>
                <c:pt idx="102803">
                  <c:v>1.392406</c:v>
                </c:pt>
                <c:pt idx="102804">
                  <c:v>1.387305</c:v>
                </c:pt>
                <c:pt idx="102805">
                  <c:v>1.3822099999999999</c:v>
                </c:pt>
                <c:pt idx="102806">
                  <c:v>1.377121</c:v>
                </c:pt>
                <c:pt idx="102807">
                  <c:v>1.3720250000000001</c:v>
                </c:pt>
                <c:pt idx="102808">
                  <c:v>1.36693</c:v>
                </c:pt>
                <c:pt idx="102809">
                  <c:v>1.361837</c:v>
                </c:pt>
                <c:pt idx="102810">
                  <c:v>1.3567400000000001</c:v>
                </c:pt>
                <c:pt idx="102811">
                  <c:v>1.3516410000000001</c:v>
                </c:pt>
                <c:pt idx="102812">
                  <c:v>1.3465419999999999</c:v>
                </c:pt>
                <c:pt idx="102813">
                  <c:v>1.3414429999999999</c:v>
                </c:pt>
                <c:pt idx="102814">
                  <c:v>1.3363430000000001</c:v>
                </c:pt>
                <c:pt idx="102815">
                  <c:v>1.3312409999999999</c:v>
                </c:pt>
                <c:pt idx="102816">
                  <c:v>1.326139</c:v>
                </c:pt>
                <c:pt idx="102817">
                  <c:v>1.3210379999999999</c:v>
                </c:pt>
                <c:pt idx="102818">
                  <c:v>1.3159369999999999</c:v>
                </c:pt>
                <c:pt idx="102819">
                  <c:v>1.3108340000000001</c:v>
                </c:pt>
                <c:pt idx="102820">
                  <c:v>1.305731</c:v>
                </c:pt>
                <c:pt idx="102821">
                  <c:v>1.300621</c:v>
                </c:pt>
                <c:pt idx="102822">
                  <c:v>1.295517</c:v>
                </c:pt>
                <c:pt idx="102823">
                  <c:v>1.290413</c:v>
                </c:pt>
                <c:pt idx="102824">
                  <c:v>1.285312</c:v>
                </c:pt>
                <c:pt idx="102825">
                  <c:v>1.2802100000000001</c:v>
                </c:pt>
                <c:pt idx="102826">
                  <c:v>1.275107</c:v>
                </c:pt>
                <c:pt idx="102827">
                  <c:v>1.2700039999999999</c:v>
                </c:pt>
                <c:pt idx="102828">
                  <c:v>1.264902</c:v>
                </c:pt>
                <c:pt idx="102829">
                  <c:v>1.2598009999999999</c:v>
                </c:pt>
                <c:pt idx="102830">
                  <c:v>1.2546980000000001</c:v>
                </c:pt>
                <c:pt idx="102831">
                  <c:v>1.249595</c:v>
                </c:pt>
                <c:pt idx="102832">
                  <c:v>1.244518</c:v>
                </c:pt>
                <c:pt idx="102833">
                  <c:v>1.2394320000000001</c:v>
                </c:pt>
                <c:pt idx="102834">
                  <c:v>1.2343379999999999</c:v>
                </c:pt>
                <c:pt idx="102835">
                  <c:v>1.2292419999999999</c:v>
                </c:pt>
                <c:pt idx="102836">
                  <c:v>1.224143</c:v>
                </c:pt>
                <c:pt idx="102837">
                  <c:v>1.2190460000000001</c:v>
                </c:pt>
                <c:pt idx="102838">
                  <c:v>1.213946</c:v>
                </c:pt>
                <c:pt idx="102839">
                  <c:v>1.2088449999999999</c:v>
                </c:pt>
                <c:pt idx="102840">
                  <c:v>1.2037420000000001</c:v>
                </c:pt>
                <c:pt idx="102841">
                  <c:v>1.198639</c:v>
                </c:pt>
                <c:pt idx="102842">
                  <c:v>1.1935340000000001</c:v>
                </c:pt>
                <c:pt idx="102843">
                  <c:v>1.1884300000000001</c:v>
                </c:pt>
                <c:pt idx="102844">
                  <c:v>1.183324</c:v>
                </c:pt>
                <c:pt idx="102845">
                  <c:v>1.1782189999999999</c:v>
                </c:pt>
                <c:pt idx="102846">
                  <c:v>1.1731130000000001</c:v>
                </c:pt>
                <c:pt idx="102847">
                  <c:v>1.1680079999999999</c:v>
                </c:pt>
                <c:pt idx="102848">
                  <c:v>1.162903</c:v>
                </c:pt>
                <c:pt idx="102849">
                  <c:v>1.1577980000000001</c:v>
                </c:pt>
                <c:pt idx="102850">
                  <c:v>1.152692</c:v>
                </c:pt>
                <c:pt idx="102851">
                  <c:v>1.147624</c:v>
                </c:pt>
                <c:pt idx="102852">
                  <c:v>1.1425320000000001</c:v>
                </c:pt>
                <c:pt idx="102853">
                  <c:v>1.137432</c:v>
                </c:pt>
                <c:pt idx="102854">
                  <c:v>1.1323259999999999</c:v>
                </c:pt>
                <c:pt idx="102855">
                  <c:v>1.127219</c:v>
                </c:pt>
                <c:pt idx="102856">
                  <c:v>1.1221110000000001</c:v>
                </c:pt>
                <c:pt idx="102857">
                  <c:v>1.117003</c:v>
                </c:pt>
                <c:pt idx="102858">
                  <c:v>1.111896</c:v>
                </c:pt>
                <c:pt idx="102859">
                  <c:v>1.1067899999999999</c:v>
                </c:pt>
                <c:pt idx="102860">
                  <c:v>1.1016840000000001</c:v>
                </c:pt>
                <c:pt idx="102861">
                  <c:v>1.0965780000000001</c:v>
                </c:pt>
                <c:pt idx="102862">
                  <c:v>1.091472</c:v>
                </c:pt>
                <c:pt idx="102863">
                  <c:v>1.0863659999999999</c:v>
                </c:pt>
                <c:pt idx="102864">
                  <c:v>1.081259</c:v>
                </c:pt>
                <c:pt idx="102865">
                  <c:v>1.0761540000000001</c:v>
                </c:pt>
                <c:pt idx="102866">
                  <c:v>1.0710470000000001</c:v>
                </c:pt>
                <c:pt idx="102867">
                  <c:v>1.0659419999999999</c:v>
                </c:pt>
                <c:pt idx="102868">
                  <c:v>1.060854</c:v>
                </c:pt>
                <c:pt idx="102869">
                  <c:v>1.0557609999999999</c:v>
                </c:pt>
                <c:pt idx="102870">
                  <c:v>1.050664</c:v>
                </c:pt>
                <c:pt idx="102871">
                  <c:v>1.0455639999999999</c:v>
                </c:pt>
                <c:pt idx="102872">
                  <c:v>1.0404640000000001</c:v>
                </c:pt>
                <c:pt idx="102873">
                  <c:v>1.0353619999999999</c:v>
                </c:pt>
                <c:pt idx="102874">
                  <c:v>1.030259</c:v>
                </c:pt>
                <c:pt idx="102875">
                  <c:v>1.0251539999999999</c:v>
                </c:pt>
                <c:pt idx="102876">
                  <c:v>1.0200499999999999</c:v>
                </c:pt>
                <c:pt idx="102877">
                  <c:v>1.014945</c:v>
                </c:pt>
                <c:pt idx="102878">
                  <c:v>1.0098400000000001</c:v>
                </c:pt>
                <c:pt idx="102879">
                  <c:v>1.004737</c:v>
                </c:pt>
                <c:pt idx="102880">
                  <c:v>0.99963310000000005</c:v>
                </c:pt>
                <c:pt idx="102881">
                  <c:v>0.99452850000000004</c:v>
                </c:pt>
                <c:pt idx="102882">
                  <c:v>0.98942169999999996</c:v>
                </c:pt>
                <c:pt idx="102883">
                  <c:v>0.9843172</c:v>
                </c:pt>
                <c:pt idx="102884">
                  <c:v>0.97921429999999998</c:v>
                </c:pt>
                <c:pt idx="102885">
                  <c:v>0.97411820000000005</c:v>
                </c:pt>
                <c:pt idx="102886">
                  <c:v>0.96901919999999997</c:v>
                </c:pt>
                <c:pt idx="102887">
                  <c:v>0.96391859999999996</c:v>
                </c:pt>
                <c:pt idx="102888">
                  <c:v>0.95881780000000005</c:v>
                </c:pt>
                <c:pt idx="102889">
                  <c:v>0.95371620000000001</c:v>
                </c:pt>
                <c:pt idx="102890">
                  <c:v>0.94861329999999999</c:v>
                </c:pt>
                <c:pt idx="102891">
                  <c:v>0.94351119999999999</c:v>
                </c:pt>
                <c:pt idx="102892">
                  <c:v>0.93840939999999995</c:v>
                </c:pt>
                <c:pt idx="102893">
                  <c:v>0.93330840000000004</c:v>
                </c:pt>
                <c:pt idx="102894">
                  <c:v>0.92820809999999998</c:v>
                </c:pt>
                <c:pt idx="102895">
                  <c:v>0.9231123</c:v>
                </c:pt>
                <c:pt idx="102896">
                  <c:v>0.918014</c:v>
                </c:pt>
                <c:pt idx="102897">
                  <c:v>0.91291460000000002</c:v>
                </c:pt>
                <c:pt idx="102898">
                  <c:v>0.90781500000000004</c:v>
                </c:pt>
                <c:pt idx="102899">
                  <c:v>0.90271670000000004</c:v>
                </c:pt>
                <c:pt idx="102900">
                  <c:v>0.89762019999999998</c:v>
                </c:pt>
                <c:pt idx="102901">
                  <c:v>0.89252160000000003</c:v>
                </c:pt>
                <c:pt idx="102902">
                  <c:v>0.88742489999999996</c:v>
                </c:pt>
                <c:pt idx="102903">
                  <c:v>0.88232940000000004</c:v>
                </c:pt>
                <c:pt idx="102904">
                  <c:v>0.87723260000000003</c:v>
                </c:pt>
                <c:pt idx="102905">
                  <c:v>0.87213490000000005</c:v>
                </c:pt>
                <c:pt idx="102906">
                  <c:v>0.86703669999999999</c:v>
                </c:pt>
                <c:pt idx="102907">
                  <c:v>0.86193929999999996</c:v>
                </c:pt>
                <c:pt idx="102908">
                  <c:v>0.85684170000000004</c:v>
                </c:pt>
                <c:pt idx="102909">
                  <c:v>0.85174289999999997</c:v>
                </c:pt>
                <c:pt idx="102910">
                  <c:v>0.84664030000000001</c:v>
                </c:pt>
                <c:pt idx="102911">
                  <c:v>0.84154189999999995</c:v>
                </c:pt>
                <c:pt idx="102912">
                  <c:v>0.83644390000000002</c:v>
                </c:pt>
                <c:pt idx="102913">
                  <c:v>0.83134649999999999</c:v>
                </c:pt>
                <c:pt idx="102914">
                  <c:v>0.82624810000000004</c:v>
                </c:pt>
                <c:pt idx="102915">
                  <c:v>0.82115020000000005</c:v>
                </c:pt>
                <c:pt idx="102916">
                  <c:v>0.81605269999999996</c:v>
                </c:pt>
                <c:pt idx="102917">
                  <c:v>0.81095430000000002</c:v>
                </c:pt>
                <c:pt idx="102918">
                  <c:v>0.80585660000000003</c:v>
                </c:pt>
                <c:pt idx="102919">
                  <c:v>0.80076009999999997</c:v>
                </c:pt>
                <c:pt idx="102920">
                  <c:v>0.7956645</c:v>
                </c:pt>
                <c:pt idx="102921">
                  <c:v>0.79056919999999997</c:v>
                </c:pt>
                <c:pt idx="102922">
                  <c:v>0.78547259999999997</c:v>
                </c:pt>
                <c:pt idx="102923">
                  <c:v>0.78037639999999997</c:v>
                </c:pt>
                <c:pt idx="102924">
                  <c:v>0.77528209999999997</c:v>
                </c:pt>
                <c:pt idx="102925">
                  <c:v>0.77018730000000002</c:v>
                </c:pt>
                <c:pt idx="102926">
                  <c:v>0.76509119999999997</c:v>
                </c:pt>
                <c:pt idx="102927">
                  <c:v>0.75999550000000005</c:v>
                </c:pt>
                <c:pt idx="102928">
                  <c:v>0.75490020000000002</c:v>
                </c:pt>
                <c:pt idx="102929">
                  <c:v>0.74980550000000001</c:v>
                </c:pt>
                <c:pt idx="102930">
                  <c:v>0.74470990000000004</c:v>
                </c:pt>
                <c:pt idx="102931">
                  <c:v>0.73961540000000003</c:v>
                </c:pt>
                <c:pt idx="102932">
                  <c:v>0.73452030000000001</c:v>
                </c:pt>
                <c:pt idx="102933">
                  <c:v>0.72942379999999996</c:v>
                </c:pt>
                <c:pt idx="102934">
                  <c:v>0.72432759999999996</c:v>
                </c:pt>
                <c:pt idx="102935">
                  <c:v>0.71923289999999995</c:v>
                </c:pt>
                <c:pt idx="102936">
                  <c:v>0.7141383</c:v>
                </c:pt>
                <c:pt idx="102937">
                  <c:v>0.70904350000000005</c:v>
                </c:pt>
                <c:pt idx="102938">
                  <c:v>0.70394840000000003</c:v>
                </c:pt>
                <c:pt idx="102939">
                  <c:v>0.69885470000000005</c:v>
                </c:pt>
                <c:pt idx="102940">
                  <c:v>0.69376439999999995</c:v>
                </c:pt>
                <c:pt idx="102941">
                  <c:v>0.68868300000000005</c:v>
                </c:pt>
                <c:pt idx="102942">
                  <c:v>0.68360500000000002</c:v>
                </c:pt>
                <c:pt idx="102943">
                  <c:v>0.67852230000000002</c:v>
                </c:pt>
                <c:pt idx="102944">
                  <c:v>0.67343039999999998</c:v>
                </c:pt>
                <c:pt idx="102945">
                  <c:v>0.66833560000000003</c:v>
                </c:pt>
                <c:pt idx="102946">
                  <c:v>0.66323469999999995</c:v>
                </c:pt>
                <c:pt idx="102947">
                  <c:v>0.65813849999999996</c:v>
                </c:pt>
                <c:pt idx="102948">
                  <c:v>0.65304549999999995</c:v>
                </c:pt>
                <c:pt idx="102949">
                  <c:v>0.64795449999999999</c:v>
                </c:pt>
                <c:pt idx="102950">
                  <c:v>0.64286140000000003</c:v>
                </c:pt>
                <c:pt idx="102951">
                  <c:v>0.63776829999999995</c:v>
                </c:pt>
                <c:pt idx="102952">
                  <c:v>0.63267390000000001</c:v>
                </c:pt>
                <c:pt idx="102953">
                  <c:v>0.62757969999999996</c:v>
                </c:pt>
                <c:pt idx="102954">
                  <c:v>0.62248930000000002</c:v>
                </c:pt>
                <c:pt idx="102955">
                  <c:v>0.61739869999999997</c:v>
                </c:pt>
                <c:pt idx="102956">
                  <c:v>0.6123054</c:v>
                </c:pt>
                <c:pt idx="102957">
                  <c:v>0.60721250000000004</c:v>
                </c:pt>
                <c:pt idx="102958">
                  <c:v>0.60211959999999998</c:v>
                </c:pt>
                <c:pt idx="102959">
                  <c:v>0.59702659999999996</c:v>
                </c:pt>
                <c:pt idx="102960">
                  <c:v>0.59193370000000001</c:v>
                </c:pt>
                <c:pt idx="102961">
                  <c:v>0.5868409</c:v>
                </c:pt>
                <c:pt idx="102962">
                  <c:v>0.58174780000000004</c:v>
                </c:pt>
                <c:pt idx="102963">
                  <c:v>0.57665489999999997</c:v>
                </c:pt>
                <c:pt idx="102964">
                  <c:v>0.57156280000000004</c:v>
                </c:pt>
                <c:pt idx="102965">
                  <c:v>0.56646370000000001</c:v>
                </c:pt>
                <c:pt idx="102966">
                  <c:v>0.56136889999999995</c:v>
                </c:pt>
                <c:pt idx="102967">
                  <c:v>0.55627579999999999</c:v>
                </c:pt>
                <c:pt idx="102968">
                  <c:v>0.5511836</c:v>
                </c:pt>
                <c:pt idx="102969">
                  <c:v>0.54609129999999995</c:v>
                </c:pt>
                <c:pt idx="102970">
                  <c:v>0.5409986</c:v>
                </c:pt>
                <c:pt idx="102971">
                  <c:v>0.53589830000000005</c:v>
                </c:pt>
                <c:pt idx="102972">
                  <c:v>0.53080459999999996</c:v>
                </c:pt>
                <c:pt idx="102973">
                  <c:v>0.52571199999999996</c:v>
                </c:pt>
                <c:pt idx="102974">
                  <c:v>0.52061959999999996</c:v>
                </c:pt>
                <c:pt idx="102975">
                  <c:v>0.51552799999999999</c:v>
                </c:pt>
                <c:pt idx="102976">
                  <c:v>0.51043740000000004</c:v>
                </c:pt>
                <c:pt idx="102977">
                  <c:v>0.50534650000000003</c:v>
                </c:pt>
                <c:pt idx="102978">
                  <c:v>0.50025629999999999</c:v>
                </c:pt>
                <c:pt idx="102979">
                  <c:v>0.49516739999999998</c:v>
                </c:pt>
                <c:pt idx="102980">
                  <c:v>0.49007899999999999</c:v>
                </c:pt>
                <c:pt idx="102981">
                  <c:v>0.48499049999999999</c:v>
                </c:pt>
                <c:pt idx="102982">
                  <c:v>0.47990159999999998</c:v>
                </c:pt>
                <c:pt idx="102983">
                  <c:v>0.47481309999999999</c:v>
                </c:pt>
                <c:pt idx="102984">
                  <c:v>0.4697249</c:v>
                </c:pt>
                <c:pt idx="102985">
                  <c:v>0.4646381</c:v>
                </c:pt>
                <c:pt idx="102986">
                  <c:v>0.45955020000000002</c:v>
                </c:pt>
                <c:pt idx="102987">
                  <c:v>0.45446249999999999</c:v>
                </c:pt>
                <c:pt idx="102988">
                  <c:v>0.44937480000000002</c:v>
                </c:pt>
                <c:pt idx="102989">
                  <c:v>0.44428830000000002</c:v>
                </c:pt>
                <c:pt idx="102990">
                  <c:v>0.43919979999999997</c:v>
                </c:pt>
                <c:pt idx="102991">
                  <c:v>0.43411090000000002</c:v>
                </c:pt>
                <c:pt idx="102992">
                  <c:v>0.42902079999999998</c:v>
                </c:pt>
                <c:pt idx="102993">
                  <c:v>0.4239309</c:v>
                </c:pt>
                <c:pt idx="102994">
                  <c:v>0.41884080000000001</c:v>
                </c:pt>
                <c:pt idx="102995">
                  <c:v>0.41375079999999997</c:v>
                </c:pt>
                <c:pt idx="102996">
                  <c:v>0.40866130000000001</c:v>
                </c:pt>
                <c:pt idx="102997">
                  <c:v>0.40357219999999999</c:v>
                </c:pt>
                <c:pt idx="102998">
                  <c:v>0.3984837</c:v>
                </c:pt>
                <c:pt idx="102999">
                  <c:v>0.39339449999999998</c:v>
                </c:pt>
                <c:pt idx="103000">
                  <c:v>0.38830599999999998</c:v>
                </c:pt>
                <c:pt idx="103001">
                  <c:v>0.3832178</c:v>
                </c:pt>
                <c:pt idx="103002">
                  <c:v>0.37813029999999997</c:v>
                </c:pt>
                <c:pt idx="103003">
                  <c:v>0.3730426</c:v>
                </c:pt>
                <c:pt idx="103004">
                  <c:v>0.36795529999999999</c:v>
                </c:pt>
                <c:pt idx="103005">
                  <c:v>0.36286760000000001</c:v>
                </c:pt>
                <c:pt idx="103006">
                  <c:v>0.3577803</c:v>
                </c:pt>
                <c:pt idx="103007">
                  <c:v>0.35269260000000002</c:v>
                </c:pt>
                <c:pt idx="103008">
                  <c:v>0.34760419999999997</c:v>
                </c:pt>
                <c:pt idx="103009">
                  <c:v>0.3425183</c:v>
                </c:pt>
                <c:pt idx="103010">
                  <c:v>0.33743119999999999</c:v>
                </c:pt>
                <c:pt idx="103011">
                  <c:v>0.33234439999999998</c:v>
                </c:pt>
                <c:pt idx="103012">
                  <c:v>0.32725589999999999</c:v>
                </c:pt>
                <c:pt idx="103013">
                  <c:v>0.32216719999999999</c:v>
                </c:pt>
                <c:pt idx="103014">
                  <c:v>0.31707869999999999</c:v>
                </c:pt>
                <c:pt idx="103015">
                  <c:v>0.31199060000000001</c:v>
                </c:pt>
                <c:pt idx="103016">
                  <c:v>0.30690250000000002</c:v>
                </c:pt>
                <c:pt idx="103017">
                  <c:v>0.301815</c:v>
                </c:pt>
                <c:pt idx="103018">
                  <c:v>0.2967322</c:v>
                </c:pt>
                <c:pt idx="103019">
                  <c:v>0.29163840000000002</c:v>
                </c:pt>
                <c:pt idx="103020">
                  <c:v>0.28654960000000002</c:v>
                </c:pt>
                <c:pt idx="103021">
                  <c:v>0.28146110000000002</c:v>
                </c:pt>
                <c:pt idx="103022">
                  <c:v>0.27637220000000001</c:v>
                </c:pt>
                <c:pt idx="103023">
                  <c:v>0.2712833</c:v>
                </c:pt>
                <c:pt idx="103024">
                  <c:v>0.26619500000000001</c:v>
                </c:pt>
                <c:pt idx="103025">
                  <c:v>0.2611057</c:v>
                </c:pt>
                <c:pt idx="103026">
                  <c:v>0.25601750000000001</c:v>
                </c:pt>
                <c:pt idx="103027">
                  <c:v>0.25092910000000002</c:v>
                </c:pt>
                <c:pt idx="103028">
                  <c:v>0.24584349999999999</c:v>
                </c:pt>
                <c:pt idx="103029">
                  <c:v>0.24074760000000001</c:v>
                </c:pt>
                <c:pt idx="103030">
                  <c:v>0.2356557</c:v>
                </c:pt>
                <c:pt idx="103031">
                  <c:v>0.2305651</c:v>
                </c:pt>
                <c:pt idx="103032">
                  <c:v>0.22556880000000001</c:v>
                </c:pt>
                <c:pt idx="103033">
                  <c:v>0.22054080000000001</c:v>
                </c:pt>
                <c:pt idx="103034">
                  <c:v>0.2154876</c:v>
                </c:pt>
                <c:pt idx="103035">
                  <c:v>0.210422</c:v>
                </c:pt>
                <c:pt idx="103036">
                  <c:v>0.20534479999999999</c:v>
                </c:pt>
                <c:pt idx="103037">
                  <c:v>0.2002623</c:v>
                </c:pt>
                <c:pt idx="103038">
                  <c:v>0.1951744</c:v>
                </c:pt>
                <c:pt idx="103039">
                  <c:v>0.19009210000000001</c:v>
                </c:pt>
                <c:pt idx="103040">
                  <c:v>0.1850039</c:v>
                </c:pt>
                <c:pt idx="103041">
                  <c:v>0.1799133</c:v>
                </c:pt>
                <c:pt idx="103042">
                  <c:v>0.17484089999999999</c:v>
                </c:pt>
                <c:pt idx="103043">
                  <c:v>0.16976250000000001</c:v>
                </c:pt>
                <c:pt idx="103044">
                  <c:v>0.1646803</c:v>
                </c:pt>
                <c:pt idx="103045">
                  <c:v>0.1595992</c:v>
                </c:pt>
                <c:pt idx="103046">
                  <c:v>0.15451590000000001</c:v>
                </c:pt>
                <c:pt idx="103047">
                  <c:v>0.14943200000000001</c:v>
                </c:pt>
                <c:pt idx="103048">
                  <c:v>0.1443468</c:v>
                </c:pt>
                <c:pt idx="103049">
                  <c:v>0.13926150000000001</c:v>
                </c:pt>
                <c:pt idx="103050">
                  <c:v>0.1341754</c:v>
                </c:pt>
                <c:pt idx="103051">
                  <c:v>0.12909109999999999</c:v>
                </c:pt>
                <c:pt idx="103052">
                  <c:v>0.1240076</c:v>
                </c:pt>
                <c:pt idx="103053">
                  <c:v>0.1189244</c:v>
                </c:pt>
                <c:pt idx="103054">
                  <c:v>0.11383939999999999</c:v>
                </c:pt>
                <c:pt idx="103055">
                  <c:v>0.10875509999999999</c:v>
                </c:pt>
                <c:pt idx="103056">
                  <c:v>0.10366839999999999</c:v>
                </c:pt>
                <c:pt idx="103057">
                  <c:v>9.8582100000000006E-2</c:v>
                </c:pt>
                <c:pt idx="103058">
                  <c:v>9.3495490000000001E-2</c:v>
                </c:pt>
                <c:pt idx="103059">
                  <c:v>8.8410000000000002E-2</c:v>
                </c:pt>
                <c:pt idx="103060">
                  <c:v>8.332378E-2</c:v>
                </c:pt>
                <c:pt idx="103061">
                  <c:v>7.8236920000000001E-2</c:v>
                </c:pt>
                <c:pt idx="103062">
                  <c:v>7.3150480000000004E-2</c:v>
                </c:pt>
                <c:pt idx="103063">
                  <c:v>6.8064589999999994E-2</c:v>
                </c:pt>
                <c:pt idx="103064">
                  <c:v>6.2979309999999997E-2</c:v>
                </c:pt>
                <c:pt idx="103065">
                  <c:v>5.7894630000000002E-2</c:v>
                </c:pt>
                <c:pt idx="103066">
                  <c:v>5.2809130000000003E-2</c:v>
                </c:pt>
                <c:pt idx="103067">
                  <c:v>4.7723799999999997E-2</c:v>
                </c:pt>
                <c:pt idx="103068">
                  <c:v>4.264097E-2</c:v>
                </c:pt>
                <c:pt idx="103069">
                  <c:v>3.7559750000000003E-2</c:v>
                </c:pt>
                <c:pt idx="103070">
                  <c:v>3.2477409999999998E-2</c:v>
                </c:pt>
                <c:pt idx="103071">
                  <c:v>2.739465E-2</c:v>
                </c:pt>
                <c:pt idx="103072">
                  <c:v>2.2311370000000001E-2</c:v>
                </c:pt>
                <c:pt idx="103073">
                  <c:v>1.7227969999999999E-2</c:v>
                </c:pt>
                <c:pt idx="103074">
                  <c:v>1.214545E-2</c:v>
                </c:pt>
                <c:pt idx="103075">
                  <c:v>7.0642109999999999E-3</c:v>
                </c:pt>
                <c:pt idx="103076">
                  <c:v>1.9836250000000001E-3</c:v>
                </c:pt>
                <c:pt idx="103077">
                  <c:v>-3.0972030000000002E-3</c:v>
                </c:pt>
                <c:pt idx="103078">
                  <c:v>-8.1776230000000002E-3</c:v>
                </c:pt>
                <c:pt idx="103079">
                  <c:v>-1.3257649999999999E-2</c:v>
                </c:pt>
                <c:pt idx="103080">
                  <c:v>-1.8337530000000001E-2</c:v>
                </c:pt>
                <c:pt idx="103081">
                  <c:v>-2.3417609999999998E-2</c:v>
                </c:pt>
                <c:pt idx="103082">
                  <c:v>-2.849724E-2</c:v>
                </c:pt>
                <c:pt idx="103083">
                  <c:v>-3.357694E-2</c:v>
                </c:pt>
                <c:pt idx="103084">
                  <c:v>-3.8655799999999997E-2</c:v>
                </c:pt>
                <c:pt idx="103085">
                  <c:v>-4.3733649999999999E-2</c:v>
                </c:pt>
                <c:pt idx="103086">
                  <c:v>-4.881228E-2</c:v>
                </c:pt>
                <c:pt idx="103087">
                  <c:v>-5.3890819999999999E-2</c:v>
                </c:pt>
                <c:pt idx="103088">
                  <c:v>-5.8968800000000002E-2</c:v>
                </c:pt>
                <c:pt idx="103089">
                  <c:v>-6.4047809999999997E-2</c:v>
                </c:pt>
                <c:pt idx="103090">
                  <c:v>-6.9126699999999999E-2</c:v>
                </c:pt>
                <c:pt idx="103091">
                  <c:v>-7.4205090000000001E-2</c:v>
                </c:pt>
                <c:pt idx="103092">
                  <c:v>-7.927352E-2</c:v>
                </c:pt>
                <c:pt idx="103093">
                  <c:v>-8.43386E-2</c:v>
                </c:pt>
                <c:pt idx="103094">
                  <c:v>-8.9408890000000005E-2</c:v>
                </c:pt>
                <c:pt idx="103095">
                  <c:v>-9.4484810000000002E-2</c:v>
                </c:pt>
                <c:pt idx="103096">
                  <c:v>-9.9563460000000006E-2</c:v>
                </c:pt>
                <c:pt idx="103097">
                  <c:v>-0.10464080000000001</c:v>
                </c:pt>
                <c:pt idx="103098">
                  <c:v>-0.1097175</c:v>
                </c:pt>
                <c:pt idx="103099">
                  <c:v>-0.1147947</c:v>
                </c:pt>
                <c:pt idx="103100">
                  <c:v>-0.1198669</c:v>
                </c:pt>
                <c:pt idx="103101">
                  <c:v>-0.124943</c:v>
                </c:pt>
                <c:pt idx="103102">
                  <c:v>-0.13002089999999999</c:v>
                </c:pt>
                <c:pt idx="103103">
                  <c:v>-0.13509959999999999</c:v>
                </c:pt>
                <c:pt idx="103104">
                  <c:v>-0.14017569999999999</c:v>
                </c:pt>
                <c:pt idx="103105">
                  <c:v>-0.1452503</c:v>
                </c:pt>
                <c:pt idx="103106">
                  <c:v>-0.15032480000000001</c:v>
                </c:pt>
                <c:pt idx="103107">
                  <c:v>-0.1554035</c:v>
                </c:pt>
                <c:pt idx="103108">
                  <c:v>-0.16048219999999999</c:v>
                </c:pt>
                <c:pt idx="103109">
                  <c:v>-0.1655625</c:v>
                </c:pt>
                <c:pt idx="103110">
                  <c:v>-0.17064260000000001</c:v>
                </c:pt>
                <c:pt idx="103111">
                  <c:v>-0.1757234</c:v>
                </c:pt>
                <c:pt idx="103112">
                  <c:v>-0.1808024</c:v>
                </c:pt>
                <c:pt idx="103113">
                  <c:v>-0.18588189999999999</c:v>
                </c:pt>
                <c:pt idx="103114">
                  <c:v>-0.1909614</c:v>
                </c:pt>
                <c:pt idx="103115">
                  <c:v>-0.19603809999999999</c:v>
                </c:pt>
                <c:pt idx="103116">
                  <c:v>-0.2011173</c:v>
                </c:pt>
                <c:pt idx="103117">
                  <c:v>-0.20619609999999999</c:v>
                </c:pt>
                <c:pt idx="103118">
                  <c:v>-0.21127580000000001</c:v>
                </c:pt>
                <c:pt idx="103119">
                  <c:v>-0.21635480000000001</c:v>
                </c:pt>
                <c:pt idx="103120">
                  <c:v>-0.2214354</c:v>
                </c:pt>
                <c:pt idx="103121">
                  <c:v>-0.226516</c:v>
                </c:pt>
                <c:pt idx="103122">
                  <c:v>-0.23159650000000001</c:v>
                </c:pt>
                <c:pt idx="103123">
                  <c:v>-0.2366761</c:v>
                </c:pt>
                <c:pt idx="103124">
                  <c:v>-0.24175569999999999</c:v>
                </c:pt>
                <c:pt idx="103125">
                  <c:v>-0.246836</c:v>
                </c:pt>
                <c:pt idx="103126">
                  <c:v>-0.25191449999999999</c:v>
                </c:pt>
                <c:pt idx="103127">
                  <c:v>-0.25699319999999998</c:v>
                </c:pt>
                <c:pt idx="103128">
                  <c:v>-0.26207229999999998</c:v>
                </c:pt>
                <c:pt idx="103129">
                  <c:v>-0.26715050000000001</c:v>
                </c:pt>
                <c:pt idx="103130">
                  <c:v>-0.27222940000000001</c:v>
                </c:pt>
                <c:pt idx="103131">
                  <c:v>-0.27730769999999999</c:v>
                </c:pt>
                <c:pt idx="103132">
                  <c:v>-0.28238629999999998</c:v>
                </c:pt>
                <c:pt idx="103133">
                  <c:v>-0.28746430000000001</c:v>
                </c:pt>
                <c:pt idx="103134">
                  <c:v>-0.29254249999999998</c:v>
                </c:pt>
                <c:pt idx="103135">
                  <c:v>-0.29762090000000002</c:v>
                </c:pt>
                <c:pt idx="103136">
                  <c:v>-0.3026991</c:v>
                </c:pt>
                <c:pt idx="103137">
                  <c:v>-0.30777850000000001</c:v>
                </c:pt>
                <c:pt idx="103138">
                  <c:v>-0.31285629999999998</c:v>
                </c:pt>
                <c:pt idx="103139">
                  <c:v>-0.31793490000000002</c:v>
                </c:pt>
                <c:pt idx="103140">
                  <c:v>-0.32301340000000001</c:v>
                </c:pt>
                <c:pt idx="103141">
                  <c:v>-0.32809240000000001</c:v>
                </c:pt>
                <c:pt idx="103142">
                  <c:v>-0.33316950000000001</c:v>
                </c:pt>
                <c:pt idx="103143">
                  <c:v>-0.33824690000000002</c:v>
                </c:pt>
                <c:pt idx="103144">
                  <c:v>-0.34332489999999999</c:v>
                </c:pt>
                <c:pt idx="103145">
                  <c:v>-0.34840389999999999</c:v>
                </c:pt>
                <c:pt idx="103146">
                  <c:v>-0.35348190000000002</c:v>
                </c:pt>
                <c:pt idx="103147">
                  <c:v>-0.35856159999999998</c:v>
                </c:pt>
                <c:pt idx="103148">
                  <c:v>-0.36364170000000001</c:v>
                </c:pt>
                <c:pt idx="103149">
                  <c:v>-0.36872169999999999</c:v>
                </c:pt>
                <c:pt idx="103150">
                  <c:v>-0.37380210000000003</c:v>
                </c:pt>
                <c:pt idx="103151">
                  <c:v>-0.37888189999999999</c:v>
                </c:pt>
                <c:pt idx="103152">
                  <c:v>-0.38396249999999998</c:v>
                </c:pt>
                <c:pt idx="103153">
                  <c:v>-0.38904250000000001</c:v>
                </c:pt>
                <c:pt idx="103154">
                  <c:v>-0.39412259999999999</c:v>
                </c:pt>
                <c:pt idx="103155">
                  <c:v>-0.39920280000000002</c:v>
                </c:pt>
                <c:pt idx="103156">
                  <c:v>-0.404283</c:v>
                </c:pt>
                <c:pt idx="103157">
                  <c:v>-0.40936309999999998</c:v>
                </c:pt>
                <c:pt idx="103158">
                  <c:v>-0.41444219999999998</c:v>
                </c:pt>
                <c:pt idx="103159">
                  <c:v>-0.41952200000000001</c:v>
                </c:pt>
                <c:pt idx="103160">
                  <c:v>-0.42460229999999999</c:v>
                </c:pt>
                <c:pt idx="103161">
                  <c:v>-0.42968260000000003</c:v>
                </c:pt>
                <c:pt idx="103162">
                  <c:v>-0.43476320000000002</c:v>
                </c:pt>
                <c:pt idx="103163">
                  <c:v>-0.43984390000000001</c:v>
                </c:pt>
                <c:pt idx="103164">
                  <c:v>-0.44492540000000003</c:v>
                </c:pt>
                <c:pt idx="103165">
                  <c:v>-0.45000610000000002</c:v>
                </c:pt>
                <c:pt idx="103166">
                  <c:v>-0.45508690000000002</c:v>
                </c:pt>
                <c:pt idx="103167">
                  <c:v>-0.46016790000000002</c:v>
                </c:pt>
                <c:pt idx="103168">
                  <c:v>-0.46524929999999998</c:v>
                </c:pt>
                <c:pt idx="103169">
                  <c:v>-0.47033069999999999</c:v>
                </c:pt>
                <c:pt idx="103170">
                  <c:v>-0.47541159999999999</c:v>
                </c:pt>
                <c:pt idx="103171">
                  <c:v>-0.4804929</c:v>
                </c:pt>
                <c:pt idx="103172">
                  <c:v>-0.48557460000000002</c:v>
                </c:pt>
                <c:pt idx="103173">
                  <c:v>-0.49065609999999998</c:v>
                </c:pt>
                <c:pt idx="103174">
                  <c:v>-0.4957377</c:v>
                </c:pt>
                <c:pt idx="103175">
                  <c:v>-0.50081929999999997</c:v>
                </c:pt>
                <c:pt idx="103176">
                  <c:v>-0.50590089999999999</c:v>
                </c:pt>
                <c:pt idx="103177">
                  <c:v>-0.51098259999999995</c:v>
                </c:pt>
                <c:pt idx="103178">
                  <c:v>-0.51606439999999998</c:v>
                </c:pt>
                <c:pt idx="103179">
                  <c:v>-0.5211462</c:v>
                </c:pt>
                <c:pt idx="103180">
                  <c:v>-0.52622849999999999</c:v>
                </c:pt>
                <c:pt idx="103181">
                  <c:v>-0.53131039999999996</c:v>
                </c:pt>
                <c:pt idx="103182">
                  <c:v>-0.53639219999999999</c:v>
                </c:pt>
                <c:pt idx="103183">
                  <c:v>-0.54147389999999995</c:v>
                </c:pt>
                <c:pt idx="103184">
                  <c:v>-0.54655609999999999</c:v>
                </c:pt>
                <c:pt idx="103185">
                  <c:v>-0.55163770000000001</c:v>
                </c:pt>
                <c:pt idx="103186">
                  <c:v>-0.55671919999999997</c:v>
                </c:pt>
                <c:pt idx="103187">
                  <c:v>-0.56180039999999998</c:v>
                </c:pt>
                <c:pt idx="103188">
                  <c:v>-0.566882</c:v>
                </c:pt>
                <c:pt idx="103189">
                  <c:v>-0.57196460000000005</c:v>
                </c:pt>
                <c:pt idx="103190">
                  <c:v>-0.5770459</c:v>
                </c:pt>
                <c:pt idx="103191">
                  <c:v>-0.58212739999999996</c:v>
                </c:pt>
                <c:pt idx="103192">
                  <c:v>-0.58720879999999998</c:v>
                </c:pt>
                <c:pt idx="103193">
                  <c:v>-0.59229019999999999</c:v>
                </c:pt>
                <c:pt idx="103194">
                  <c:v>-0.59737169999999995</c:v>
                </c:pt>
                <c:pt idx="103195">
                  <c:v>-0.60245360000000003</c:v>
                </c:pt>
                <c:pt idx="103196">
                  <c:v>-0.60753559999999995</c:v>
                </c:pt>
                <c:pt idx="103197">
                  <c:v>-0.61261739999999998</c:v>
                </c:pt>
                <c:pt idx="103198">
                  <c:v>-0.61769879999999999</c:v>
                </c:pt>
                <c:pt idx="103199">
                  <c:v>-0.62278020000000001</c:v>
                </c:pt>
                <c:pt idx="103200">
                  <c:v>-0.62786149999999996</c:v>
                </c:pt>
                <c:pt idx="103201">
                  <c:v>-0.63294289999999997</c:v>
                </c:pt>
                <c:pt idx="103202">
                  <c:v>-0.63802380000000003</c:v>
                </c:pt>
                <c:pt idx="103203">
                  <c:v>-0.64310449999999997</c:v>
                </c:pt>
                <c:pt idx="103204">
                  <c:v>-0.64818469999999995</c:v>
                </c:pt>
                <c:pt idx="103205">
                  <c:v>-0.65327049999999998</c:v>
                </c:pt>
                <c:pt idx="103206">
                  <c:v>-0.65835109999999997</c:v>
                </c:pt>
                <c:pt idx="103207">
                  <c:v>-0.66343220000000003</c:v>
                </c:pt>
                <c:pt idx="103208">
                  <c:v>-0.66851099999999997</c:v>
                </c:pt>
                <c:pt idx="103209">
                  <c:v>-0.67359170000000002</c:v>
                </c:pt>
                <c:pt idx="103210">
                  <c:v>-0.67867330000000003</c:v>
                </c:pt>
                <c:pt idx="103211">
                  <c:v>-0.68375470000000005</c:v>
                </c:pt>
                <c:pt idx="103212">
                  <c:v>-0.6888358</c:v>
                </c:pt>
                <c:pt idx="103213">
                  <c:v>-0.6939168</c:v>
                </c:pt>
                <c:pt idx="103214">
                  <c:v>-0.69899770000000006</c:v>
                </c:pt>
                <c:pt idx="103215">
                  <c:v>-0.70407869999999995</c:v>
                </c:pt>
                <c:pt idx="103216">
                  <c:v>-0.7091594</c:v>
                </c:pt>
                <c:pt idx="103217">
                  <c:v>-0.7142404</c:v>
                </c:pt>
                <c:pt idx="103218">
                  <c:v>-0.71932079999999998</c:v>
                </c:pt>
                <c:pt idx="103219">
                  <c:v>-0.72440119999999997</c:v>
                </c:pt>
                <c:pt idx="103220">
                  <c:v>-0.72948009999999996</c:v>
                </c:pt>
                <c:pt idx="103221">
                  <c:v>-0.73456080000000001</c:v>
                </c:pt>
                <c:pt idx="103222">
                  <c:v>-0.73964160000000001</c:v>
                </c:pt>
                <c:pt idx="103223">
                  <c:v>-0.74472300000000002</c:v>
                </c:pt>
                <c:pt idx="103224">
                  <c:v>-0.74980340000000001</c:v>
                </c:pt>
                <c:pt idx="103225">
                  <c:v>-0.75488350000000004</c:v>
                </c:pt>
                <c:pt idx="103226">
                  <c:v>-0.75996419999999998</c:v>
                </c:pt>
                <c:pt idx="103227">
                  <c:v>-0.76504450000000002</c:v>
                </c:pt>
                <c:pt idx="103228">
                  <c:v>-0.77012510000000001</c:v>
                </c:pt>
                <c:pt idx="103229">
                  <c:v>-0.77520509999999998</c:v>
                </c:pt>
                <c:pt idx="103230">
                  <c:v>-0.78028240000000004</c:v>
                </c:pt>
                <c:pt idx="103231">
                  <c:v>-0.78536119999999998</c:v>
                </c:pt>
                <c:pt idx="103232">
                  <c:v>-0.79044099999999995</c:v>
                </c:pt>
                <c:pt idx="103233">
                  <c:v>-0.79552120000000004</c:v>
                </c:pt>
                <c:pt idx="103234">
                  <c:v>-0.80060140000000002</c:v>
                </c:pt>
                <c:pt idx="103235">
                  <c:v>-0.80568169999999995</c:v>
                </c:pt>
                <c:pt idx="103236">
                  <c:v>-0.81076250000000005</c:v>
                </c:pt>
                <c:pt idx="103237">
                  <c:v>-0.81584369999999995</c:v>
                </c:pt>
                <c:pt idx="103238">
                  <c:v>-0.82092480000000001</c:v>
                </c:pt>
                <c:pt idx="103239">
                  <c:v>-0.82600609999999997</c:v>
                </c:pt>
                <c:pt idx="103240">
                  <c:v>-0.83108720000000003</c:v>
                </c:pt>
                <c:pt idx="103241">
                  <c:v>-0.83616849999999998</c:v>
                </c:pt>
                <c:pt idx="103242">
                  <c:v>-0.84124960000000004</c:v>
                </c:pt>
                <c:pt idx="103243">
                  <c:v>-0.84633139999999996</c:v>
                </c:pt>
                <c:pt idx="103244">
                  <c:v>-0.85141250000000002</c:v>
                </c:pt>
                <c:pt idx="103245">
                  <c:v>-0.85649330000000001</c:v>
                </c:pt>
                <c:pt idx="103246">
                  <c:v>-0.86157439999999996</c:v>
                </c:pt>
                <c:pt idx="103247">
                  <c:v>-0.86665530000000002</c:v>
                </c:pt>
                <c:pt idx="103248">
                  <c:v>-0.87173650000000003</c:v>
                </c:pt>
                <c:pt idx="103249">
                  <c:v>-0.87681739999999997</c:v>
                </c:pt>
                <c:pt idx="103250">
                  <c:v>-0.88189790000000001</c:v>
                </c:pt>
                <c:pt idx="103251">
                  <c:v>-0.8869783</c:v>
                </c:pt>
                <c:pt idx="103252">
                  <c:v>-0.89205800000000002</c:v>
                </c:pt>
                <c:pt idx="103253">
                  <c:v>-0.89713330000000002</c:v>
                </c:pt>
                <c:pt idx="103254">
                  <c:v>-0.90221200000000001</c:v>
                </c:pt>
                <c:pt idx="103255">
                  <c:v>-0.90729099999999996</c:v>
                </c:pt>
                <c:pt idx="103256">
                  <c:v>-0.91237040000000003</c:v>
                </c:pt>
                <c:pt idx="103257">
                  <c:v>-0.91745069999999995</c:v>
                </c:pt>
                <c:pt idx="103258">
                  <c:v>-0.92253130000000005</c:v>
                </c:pt>
                <c:pt idx="103259">
                  <c:v>-0.9276122</c:v>
                </c:pt>
                <c:pt idx="103260">
                  <c:v>-0.93269299999999999</c:v>
                </c:pt>
                <c:pt idx="103261">
                  <c:v>-0.93777100000000002</c:v>
                </c:pt>
                <c:pt idx="103262">
                  <c:v>-0.94284840000000003</c:v>
                </c:pt>
                <c:pt idx="103263">
                  <c:v>-0.94792849999999995</c:v>
                </c:pt>
                <c:pt idx="103264">
                  <c:v>-0.95300890000000005</c:v>
                </c:pt>
                <c:pt idx="103265">
                  <c:v>-0.95809</c:v>
                </c:pt>
                <c:pt idx="103266">
                  <c:v>-0.96316919999999995</c:v>
                </c:pt>
                <c:pt idx="103267">
                  <c:v>-0.96824900000000003</c:v>
                </c:pt>
                <c:pt idx="103268">
                  <c:v>-0.97332949999999996</c:v>
                </c:pt>
                <c:pt idx="103269">
                  <c:v>-0.97841049999999996</c:v>
                </c:pt>
                <c:pt idx="103270">
                  <c:v>-0.98349240000000004</c:v>
                </c:pt>
                <c:pt idx="103271">
                  <c:v>-0.98857419999999996</c:v>
                </c:pt>
                <c:pt idx="103272">
                  <c:v>-0.99365599999999998</c:v>
                </c:pt>
                <c:pt idx="103273">
                  <c:v>-0.99873820000000002</c:v>
                </c:pt>
                <c:pt idx="103274">
                  <c:v>-1.0038210000000001</c:v>
                </c:pt>
                <c:pt idx="103275">
                  <c:v>-1.008904</c:v>
                </c:pt>
                <c:pt idx="103276">
                  <c:v>-1.0139860000000001</c:v>
                </c:pt>
                <c:pt idx="103277">
                  <c:v>-1.019069</c:v>
                </c:pt>
                <c:pt idx="103278">
                  <c:v>-1.0241499999999999</c:v>
                </c:pt>
                <c:pt idx="103279">
                  <c:v>-1.0292319999999999</c:v>
                </c:pt>
                <c:pt idx="103280">
                  <c:v>-1.034313</c:v>
                </c:pt>
                <c:pt idx="103281">
                  <c:v>-1.0393950000000001</c:v>
                </c:pt>
                <c:pt idx="103282">
                  <c:v>-1.0444770000000001</c:v>
                </c:pt>
                <c:pt idx="103283">
                  <c:v>-1.0495589999999999</c:v>
                </c:pt>
                <c:pt idx="103284">
                  <c:v>-1.05464</c:v>
                </c:pt>
                <c:pt idx="103285">
                  <c:v>-1.0597220000000001</c:v>
                </c:pt>
                <c:pt idx="103286">
                  <c:v>-1.0648040000000001</c:v>
                </c:pt>
                <c:pt idx="103287">
                  <c:v>-1.069885</c:v>
                </c:pt>
                <c:pt idx="103288">
                  <c:v>-1.074967</c:v>
                </c:pt>
                <c:pt idx="103289">
                  <c:v>-1.080049</c:v>
                </c:pt>
                <c:pt idx="103290">
                  <c:v>-1.0851310000000001</c:v>
                </c:pt>
                <c:pt idx="103291">
                  <c:v>-1.090212</c:v>
                </c:pt>
                <c:pt idx="103292">
                  <c:v>-1.095294</c:v>
                </c:pt>
                <c:pt idx="103293">
                  <c:v>-1.100371</c:v>
                </c:pt>
                <c:pt idx="103294">
                  <c:v>-1.105451</c:v>
                </c:pt>
                <c:pt idx="103295">
                  <c:v>-1.110533</c:v>
                </c:pt>
                <c:pt idx="103296">
                  <c:v>-1.115615</c:v>
                </c:pt>
                <c:pt idx="103297">
                  <c:v>-1.120698</c:v>
                </c:pt>
                <c:pt idx="103298">
                  <c:v>-1.12578</c:v>
                </c:pt>
                <c:pt idx="103299">
                  <c:v>-1.130862</c:v>
                </c:pt>
                <c:pt idx="103300">
                  <c:v>-1.1359440000000001</c:v>
                </c:pt>
                <c:pt idx="103301">
                  <c:v>-1.1410260000000001</c:v>
                </c:pt>
                <c:pt idx="103302">
                  <c:v>-1.1461079999999999</c:v>
                </c:pt>
                <c:pt idx="103303">
                  <c:v>-1.1511880000000001</c:v>
                </c:pt>
                <c:pt idx="103304">
                  <c:v>-1.156269</c:v>
                </c:pt>
                <c:pt idx="103305">
                  <c:v>-1.1613500000000001</c:v>
                </c:pt>
                <c:pt idx="103306">
                  <c:v>-1.166431</c:v>
                </c:pt>
                <c:pt idx="103307">
                  <c:v>-1.171511</c:v>
                </c:pt>
                <c:pt idx="103308">
                  <c:v>-1.1765920000000001</c:v>
                </c:pt>
                <c:pt idx="103309">
                  <c:v>-1.181673</c:v>
                </c:pt>
                <c:pt idx="103310">
                  <c:v>-1.186755</c:v>
                </c:pt>
                <c:pt idx="103311">
                  <c:v>-1.1918359999999999</c:v>
                </c:pt>
                <c:pt idx="103312">
                  <c:v>-1.196917</c:v>
                </c:pt>
                <c:pt idx="103313">
                  <c:v>-1.201997</c:v>
                </c:pt>
                <c:pt idx="103314">
                  <c:v>-1.207077</c:v>
                </c:pt>
                <c:pt idx="103315">
                  <c:v>-1.212156</c:v>
                </c:pt>
                <c:pt idx="103316">
                  <c:v>-1.2172350000000001</c:v>
                </c:pt>
                <c:pt idx="103317">
                  <c:v>-1.222315</c:v>
                </c:pt>
                <c:pt idx="103318">
                  <c:v>-1.2273940000000001</c:v>
                </c:pt>
                <c:pt idx="103319">
                  <c:v>-1.2324729999999999</c:v>
                </c:pt>
                <c:pt idx="103320">
                  <c:v>-1.2375499999999999</c:v>
                </c:pt>
                <c:pt idx="103321">
                  <c:v>-1.2426280000000001</c:v>
                </c:pt>
                <c:pt idx="103322">
                  <c:v>-1.2477069999999999</c:v>
                </c:pt>
                <c:pt idx="103323">
                  <c:v>-1.2527839999999999</c:v>
                </c:pt>
                <c:pt idx="103324">
                  <c:v>-1.2578609999999999</c:v>
                </c:pt>
                <c:pt idx="103325">
                  <c:v>-1.2629379999999999</c:v>
                </c:pt>
                <c:pt idx="103326">
                  <c:v>-1.268016</c:v>
                </c:pt>
                <c:pt idx="103327">
                  <c:v>-1.2730950000000001</c:v>
                </c:pt>
                <c:pt idx="103328">
                  <c:v>-1.2781750000000001</c:v>
                </c:pt>
                <c:pt idx="103329">
                  <c:v>-1.283255</c:v>
                </c:pt>
                <c:pt idx="103330">
                  <c:v>-1.2883370000000001</c:v>
                </c:pt>
                <c:pt idx="103331">
                  <c:v>-1.293418</c:v>
                </c:pt>
                <c:pt idx="103332">
                  <c:v>-1.2984990000000001</c:v>
                </c:pt>
                <c:pt idx="103333">
                  <c:v>-1.303579</c:v>
                </c:pt>
                <c:pt idx="103334">
                  <c:v>-1.308659</c:v>
                </c:pt>
                <c:pt idx="103335">
                  <c:v>-1.3137399999999999</c:v>
                </c:pt>
                <c:pt idx="103336">
                  <c:v>-1.318819</c:v>
                </c:pt>
                <c:pt idx="103337">
                  <c:v>-1.3238970000000001</c:v>
                </c:pt>
                <c:pt idx="103338">
                  <c:v>-1.3289759999999999</c:v>
                </c:pt>
                <c:pt idx="103339">
                  <c:v>-1.3340559999999999</c:v>
                </c:pt>
                <c:pt idx="103340">
                  <c:v>-1.339134</c:v>
                </c:pt>
                <c:pt idx="103341">
                  <c:v>-1.3442130000000001</c:v>
                </c:pt>
                <c:pt idx="103342">
                  <c:v>-1.3492690000000001</c:v>
                </c:pt>
                <c:pt idx="103343">
                  <c:v>-1.354333</c:v>
                </c:pt>
                <c:pt idx="103344">
                  <c:v>-1.3594010000000001</c:v>
                </c:pt>
                <c:pt idx="103345">
                  <c:v>-1.364473</c:v>
                </c:pt>
                <c:pt idx="103346">
                  <c:v>-1.3695470000000001</c:v>
                </c:pt>
                <c:pt idx="103347">
                  <c:v>-1.3746229999999999</c:v>
                </c:pt>
                <c:pt idx="103348">
                  <c:v>-1.3796999999999999</c:v>
                </c:pt>
                <c:pt idx="103349">
                  <c:v>-1.3847769999999999</c:v>
                </c:pt>
                <c:pt idx="103350">
                  <c:v>-1.3898550000000001</c:v>
                </c:pt>
                <c:pt idx="103351">
                  <c:v>-1.394933</c:v>
                </c:pt>
                <c:pt idx="103352">
                  <c:v>-1.4000060000000001</c:v>
                </c:pt>
                <c:pt idx="103353">
                  <c:v>-1.4050830000000001</c:v>
                </c:pt>
                <c:pt idx="103354">
                  <c:v>-1.4101600000000001</c:v>
                </c:pt>
                <c:pt idx="103355">
                  <c:v>-1.4152370000000001</c:v>
                </c:pt>
                <c:pt idx="103356">
                  <c:v>-1.420315</c:v>
                </c:pt>
                <c:pt idx="103357">
                  <c:v>-1.4253929999999999</c:v>
                </c:pt>
                <c:pt idx="103358">
                  <c:v>-1.430471</c:v>
                </c:pt>
                <c:pt idx="103359">
                  <c:v>-1.4355500000000001</c:v>
                </c:pt>
                <c:pt idx="103360">
                  <c:v>-1.4406270000000001</c:v>
                </c:pt>
                <c:pt idx="103361">
                  <c:v>-1.4457040000000001</c:v>
                </c:pt>
                <c:pt idx="103362">
                  <c:v>-1.450782</c:v>
                </c:pt>
                <c:pt idx="103363">
                  <c:v>-1.4558599999999999</c:v>
                </c:pt>
                <c:pt idx="103364">
                  <c:v>-1.4609380000000001</c:v>
                </c:pt>
                <c:pt idx="103365">
                  <c:v>-1.466016</c:v>
                </c:pt>
                <c:pt idx="103366">
                  <c:v>-1.4710939999999999</c:v>
                </c:pt>
                <c:pt idx="103367">
                  <c:v>-1.476172</c:v>
                </c:pt>
                <c:pt idx="103368">
                  <c:v>-1.4812479999999999</c:v>
                </c:pt>
                <c:pt idx="103369">
                  <c:v>-1.4863219999999999</c:v>
                </c:pt>
                <c:pt idx="103370">
                  <c:v>-1.491398</c:v>
                </c:pt>
                <c:pt idx="103371">
                  <c:v>-1.4964729999999999</c:v>
                </c:pt>
                <c:pt idx="103372">
                  <c:v>-1.501547</c:v>
                </c:pt>
                <c:pt idx="103373">
                  <c:v>-1.506623</c:v>
                </c:pt>
                <c:pt idx="103374">
                  <c:v>-1.5116970000000001</c:v>
                </c:pt>
                <c:pt idx="103375">
                  <c:v>-1.5167710000000001</c:v>
                </c:pt>
                <c:pt idx="103376">
                  <c:v>-1.521846</c:v>
                </c:pt>
                <c:pt idx="103377">
                  <c:v>-1.526921</c:v>
                </c:pt>
                <c:pt idx="103378">
                  <c:v>-1.5319959999999999</c:v>
                </c:pt>
                <c:pt idx="103379">
                  <c:v>-1.537072</c:v>
                </c:pt>
                <c:pt idx="103380">
                  <c:v>-1.5421469999999999</c:v>
                </c:pt>
                <c:pt idx="103381">
                  <c:v>-1.5472220000000001</c:v>
                </c:pt>
                <c:pt idx="103382">
                  <c:v>-1.552298</c:v>
                </c:pt>
                <c:pt idx="103383">
                  <c:v>-1.557374</c:v>
                </c:pt>
                <c:pt idx="103384">
                  <c:v>-1.562449</c:v>
                </c:pt>
                <c:pt idx="103385">
                  <c:v>-1.5675250000000001</c:v>
                </c:pt>
                <c:pt idx="103386">
                  <c:v>-1.5726</c:v>
                </c:pt>
                <c:pt idx="103387">
                  <c:v>-1.5776749999999999</c:v>
                </c:pt>
                <c:pt idx="103388">
                  <c:v>-1.582749</c:v>
                </c:pt>
                <c:pt idx="103389">
                  <c:v>-1.587823</c:v>
                </c:pt>
                <c:pt idx="103390">
                  <c:v>-1.5928979999999999</c:v>
                </c:pt>
                <c:pt idx="103391">
                  <c:v>-1.5979730000000001</c:v>
                </c:pt>
                <c:pt idx="103392">
                  <c:v>-1.603048</c:v>
                </c:pt>
                <c:pt idx="103393">
                  <c:v>-1.6081240000000001</c:v>
                </c:pt>
                <c:pt idx="103394">
                  <c:v>-1.613199</c:v>
                </c:pt>
                <c:pt idx="103395">
                  <c:v>-1.6182749999999999</c:v>
                </c:pt>
                <c:pt idx="103396">
                  <c:v>-1.6233500000000001</c:v>
                </c:pt>
                <c:pt idx="103397">
                  <c:v>-1.628425</c:v>
                </c:pt>
                <c:pt idx="103398">
                  <c:v>-1.6335</c:v>
                </c:pt>
                <c:pt idx="103399">
                  <c:v>-1.638576</c:v>
                </c:pt>
                <c:pt idx="103400">
                  <c:v>-1.643651</c:v>
                </c:pt>
                <c:pt idx="103401">
                  <c:v>-1.6487259999999999</c:v>
                </c:pt>
                <c:pt idx="103402">
                  <c:v>-1.6538010000000001</c:v>
                </c:pt>
                <c:pt idx="103403">
                  <c:v>-1.6588769999999999</c:v>
                </c:pt>
                <c:pt idx="103404">
                  <c:v>-1.663958</c:v>
                </c:pt>
                <c:pt idx="103405">
                  <c:v>-1.6690370000000001</c:v>
                </c:pt>
                <c:pt idx="103406">
                  <c:v>-1.6741140000000001</c:v>
                </c:pt>
                <c:pt idx="103407">
                  <c:v>-1.679189</c:v>
                </c:pt>
                <c:pt idx="103408">
                  <c:v>-1.684264</c:v>
                </c:pt>
                <c:pt idx="103409">
                  <c:v>-1.6893389999999999</c:v>
                </c:pt>
                <c:pt idx="103410">
                  <c:v>-1.6944140000000001</c:v>
                </c:pt>
                <c:pt idx="103411">
                  <c:v>-1.699489</c:v>
                </c:pt>
                <c:pt idx="103412">
                  <c:v>-1.7045589999999999</c:v>
                </c:pt>
                <c:pt idx="103413">
                  <c:v>-1.70963</c:v>
                </c:pt>
                <c:pt idx="103414">
                  <c:v>-1.7147030000000001</c:v>
                </c:pt>
                <c:pt idx="103415">
                  <c:v>-1.719778</c:v>
                </c:pt>
                <c:pt idx="103416">
                  <c:v>-1.7248520000000001</c:v>
                </c:pt>
                <c:pt idx="103417">
                  <c:v>-1.729927</c:v>
                </c:pt>
                <c:pt idx="103418">
                  <c:v>-1.7350000000000001</c:v>
                </c:pt>
                <c:pt idx="103419">
                  <c:v>-1.740073</c:v>
                </c:pt>
                <c:pt idx="103420">
                  <c:v>-1.745147</c:v>
                </c:pt>
                <c:pt idx="103421">
                  <c:v>-1.750221</c:v>
                </c:pt>
                <c:pt idx="103422">
                  <c:v>-1.755295</c:v>
                </c:pt>
                <c:pt idx="103423">
                  <c:v>-1.76037</c:v>
                </c:pt>
                <c:pt idx="103424">
                  <c:v>-1.7654449999999999</c:v>
                </c:pt>
                <c:pt idx="103425">
                  <c:v>-1.770519</c:v>
                </c:pt>
                <c:pt idx="103426">
                  <c:v>-1.7755939999999999</c:v>
                </c:pt>
                <c:pt idx="103427">
                  <c:v>-1.7806679999999999</c:v>
                </c:pt>
                <c:pt idx="103428">
                  <c:v>-1.7857430000000001</c:v>
                </c:pt>
                <c:pt idx="103429">
                  <c:v>-1.7908170000000001</c:v>
                </c:pt>
                <c:pt idx="103430">
                  <c:v>-1.795892</c:v>
                </c:pt>
                <c:pt idx="103431">
                  <c:v>-1.8009630000000001</c:v>
                </c:pt>
                <c:pt idx="103432">
                  <c:v>-1.8060369999999999</c:v>
                </c:pt>
                <c:pt idx="103433">
                  <c:v>-1.8111109999999999</c:v>
                </c:pt>
                <c:pt idx="103434">
                  <c:v>-1.8161860000000001</c:v>
                </c:pt>
                <c:pt idx="103435">
                  <c:v>-1.821261</c:v>
                </c:pt>
                <c:pt idx="103436">
                  <c:v>-1.826335</c:v>
                </c:pt>
                <c:pt idx="103437">
                  <c:v>-1.8314090000000001</c:v>
                </c:pt>
                <c:pt idx="103438">
                  <c:v>-1.836484</c:v>
                </c:pt>
                <c:pt idx="103439">
                  <c:v>-1.841496</c:v>
                </c:pt>
                <c:pt idx="103440">
                  <c:v>-1.846536</c:v>
                </c:pt>
                <c:pt idx="103441">
                  <c:v>-1.851586</c:v>
                </c:pt>
                <c:pt idx="103442">
                  <c:v>-1.8566450000000001</c:v>
                </c:pt>
                <c:pt idx="103443">
                  <c:v>-1.8617090000000001</c:v>
                </c:pt>
                <c:pt idx="103444">
                  <c:v>-1.866776</c:v>
                </c:pt>
                <c:pt idx="103445">
                  <c:v>-1.871845</c:v>
                </c:pt>
                <c:pt idx="103446">
                  <c:v>-1.8769149999999999</c:v>
                </c:pt>
                <c:pt idx="103447">
                  <c:v>-1.8819859999999999</c:v>
                </c:pt>
                <c:pt idx="103448">
                  <c:v>-1.8870579999999999</c:v>
                </c:pt>
                <c:pt idx="103449">
                  <c:v>-1.892131</c:v>
                </c:pt>
                <c:pt idx="103450">
                  <c:v>-1.897205</c:v>
                </c:pt>
                <c:pt idx="103451">
                  <c:v>-1.9022619999999999</c:v>
                </c:pt>
                <c:pt idx="103452">
                  <c:v>-1.907324</c:v>
                </c:pt>
                <c:pt idx="103453">
                  <c:v>-1.912393</c:v>
                </c:pt>
                <c:pt idx="103454">
                  <c:v>-1.9174629999999999</c:v>
                </c:pt>
                <c:pt idx="103455">
                  <c:v>-1.922534</c:v>
                </c:pt>
                <c:pt idx="103456">
                  <c:v>-1.9276059999999999</c:v>
                </c:pt>
                <c:pt idx="103457">
                  <c:v>-1.9326779999999999</c:v>
                </c:pt>
                <c:pt idx="103458">
                  <c:v>-1.937751</c:v>
                </c:pt>
                <c:pt idx="103459">
                  <c:v>-1.9428240000000001</c:v>
                </c:pt>
                <c:pt idx="103460">
                  <c:v>-1.9478979999999999</c:v>
                </c:pt>
                <c:pt idx="103461">
                  <c:v>-1.9529730000000001</c:v>
                </c:pt>
                <c:pt idx="103462">
                  <c:v>-1.958048</c:v>
                </c:pt>
                <c:pt idx="103463">
                  <c:v>-1.9631240000000001</c:v>
                </c:pt>
                <c:pt idx="103464">
                  <c:v>-1.9681999999999999</c:v>
                </c:pt>
                <c:pt idx="103465">
                  <c:v>-1.9732749999999999</c:v>
                </c:pt>
                <c:pt idx="103466">
                  <c:v>-1.9783500000000001</c:v>
                </c:pt>
                <c:pt idx="103467">
                  <c:v>-1.983425</c:v>
                </c:pt>
                <c:pt idx="103468">
                  <c:v>-1.9885010000000001</c:v>
                </c:pt>
                <c:pt idx="103469">
                  <c:v>-1.9935750000000001</c:v>
                </c:pt>
                <c:pt idx="103470">
                  <c:v>-1.998651</c:v>
                </c:pt>
                <c:pt idx="103471">
                  <c:v>-2.0037259999999999</c:v>
                </c:pt>
                <c:pt idx="103472">
                  <c:v>-2.0088010000000001</c:v>
                </c:pt>
                <c:pt idx="103473">
                  <c:v>-2.0138760000000002</c:v>
                </c:pt>
                <c:pt idx="103474">
                  <c:v>-2.0189509999999999</c:v>
                </c:pt>
                <c:pt idx="103475">
                  <c:v>-2.0240260000000001</c:v>
                </c:pt>
                <c:pt idx="103476">
                  <c:v>-2.0290979999999998</c:v>
                </c:pt>
                <c:pt idx="103477">
                  <c:v>-2.0341740000000001</c:v>
                </c:pt>
                <c:pt idx="103478">
                  <c:v>-2.0392459999999999</c:v>
                </c:pt>
                <c:pt idx="103479">
                  <c:v>-2.0443199999999999</c:v>
                </c:pt>
                <c:pt idx="103480">
                  <c:v>-2.0493950000000001</c:v>
                </c:pt>
                <c:pt idx="103481">
                  <c:v>-2.0544690000000001</c:v>
                </c:pt>
                <c:pt idx="103482">
                  <c:v>-2.0595430000000001</c:v>
                </c:pt>
                <c:pt idx="103483">
                  <c:v>-2.0646170000000001</c:v>
                </c:pt>
                <c:pt idx="103484">
                  <c:v>-2.0696910000000002</c:v>
                </c:pt>
                <c:pt idx="103485">
                  <c:v>-2.0747650000000002</c:v>
                </c:pt>
                <c:pt idx="103486">
                  <c:v>-2.0798390000000002</c:v>
                </c:pt>
                <c:pt idx="103487">
                  <c:v>-2.0849129999999998</c:v>
                </c:pt>
                <c:pt idx="103488">
                  <c:v>-2.089988</c:v>
                </c:pt>
                <c:pt idx="103489">
                  <c:v>-2.0950609999999998</c:v>
                </c:pt>
                <c:pt idx="103490">
                  <c:v>-2.1001349999999999</c:v>
                </c:pt>
                <c:pt idx="103491">
                  <c:v>-2.1052089999999999</c:v>
                </c:pt>
                <c:pt idx="103492">
                  <c:v>-2.110284</c:v>
                </c:pt>
                <c:pt idx="103493">
                  <c:v>-2.115354</c:v>
                </c:pt>
                <c:pt idx="103494">
                  <c:v>-2.1204230000000002</c:v>
                </c:pt>
                <c:pt idx="103495">
                  <c:v>-2.1254960000000001</c:v>
                </c:pt>
                <c:pt idx="103496">
                  <c:v>-2.1305700000000001</c:v>
                </c:pt>
                <c:pt idx="103497">
                  <c:v>-2.1356449999999998</c:v>
                </c:pt>
                <c:pt idx="103498">
                  <c:v>-2.14072</c:v>
                </c:pt>
                <c:pt idx="103499">
                  <c:v>-2.1457959999999998</c:v>
                </c:pt>
                <c:pt idx="103500">
                  <c:v>-2.1508699999999998</c:v>
                </c:pt>
                <c:pt idx="103501">
                  <c:v>-2.155945</c:v>
                </c:pt>
                <c:pt idx="103502">
                  <c:v>-2.161019</c:v>
                </c:pt>
                <c:pt idx="103503">
                  <c:v>-2.1660940000000002</c:v>
                </c:pt>
                <c:pt idx="103504">
                  <c:v>-2.1711680000000002</c:v>
                </c:pt>
                <c:pt idx="103505">
                  <c:v>-2.1762429999999999</c:v>
                </c:pt>
                <c:pt idx="103506">
                  <c:v>-2.181317</c:v>
                </c:pt>
                <c:pt idx="103507">
                  <c:v>-2.1863920000000001</c:v>
                </c:pt>
                <c:pt idx="103508">
                  <c:v>-2.1914660000000001</c:v>
                </c:pt>
                <c:pt idx="103509">
                  <c:v>-2.1965409999999999</c:v>
                </c:pt>
                <c:pt idx="103510">
                  <c:v>-2.201616</c:v>
                </c:pt>
                <c:pt idx="103511">
                  <c:v>-2.20669</c:v>
                </c:pt>
                <c:pt idx="103512">
                  <c:v>-2.2117650000000002</c:v>
                </c:pt>
                <c:pt idx="103513">
                  <c:v>-2.2168389999999998</c:v>
                </c:pt>
                <c:pt idx="103514">
                  <c:v>-2.2219129999999998</c:v>
                </c:pt>
                <c:pt idx="103515">
                  <c:v>-2.226988</c:v>
                </c:pt>
                <c:pt idx="103516">
                  <c:v>-2.2320630000000001</c:v>
                </c:pt>
                <c:pt idx="103517">
                  <c:v>-2.2371370000000002</c:v>
                </c:pt>
                <c:pt idx="103518">
                  <c:v>-2.2422119999999999</c:v>
                </c:pt>
                <c:pt idx="103519">
                  <c:v>-2.2472850000000002</c:v>
                </c:pt>
                <c:pt idx="103520">
                  <c:v>-2.2523550000000001</c:v>
                </c:pt>
                <c:pt idx="103521">
                  <c:v>-2.257428</c:v>
                </c:pt>
                <c:pt idx="103522">
                  <c:v>-2.262502</c:v>
                </c:pt>
                <c:pt idx="103523">
                  <c:v>-2.2675749999999999</c:v>
                </c:pt>
                <c:pt idx="103524">
                  <c:v>-2.2726479999999998</c:v>
                </c:pt>
                <c:pt idx="103525">
                  <c:v>-2.2777219999999998</c:v>
                </c:pt>
                <c:pt idx="103526">
                  <c:v>-2.2827950000000001</c:v>
                </c:pt>
                <c:pt idx="103527">
                  <c:v>-2.287868</c:v>
                </c:pt>
                <c:pt idx="103528">
                  <c:v>-2.292942</c:v>
                </c:pt>
                <c:pt idx="103529">
                  <c:v>-2.2980160000000001</c:v>
                </c:pt>
                <c:pt idx="103530">
                  <c:v>-2.3030900000000001</c:v>
                </c:pt>
                <c:pt idx="103531">
                  <c:v>-2.3081640000000001</c:v>
                </c:pt>
                <c:pt idx="103532">
                  <c:v>-2.313237</c:v>
                </c:pt>
                <c:pt idx="103533">
                  <c:v>-2.3183099999999999</c:v>
                </c:pt>
                <c:pt idx="103534">
                  <c:v>-2.323385</c:v>
                </c:pt>
                <c:pt idx="103535">
                  <c:v>-2.3284579999999999</c:v>
                </c:pt>
                <c:pt idx="103536">
                  <c:v>-2.3335309999999998</c:v>
                </c:pt>
                <c:pt idx="103537">
                  <c:v>-2.3386049999999998</c:v>
                </c:pt>
                <c:pt idx="103538">
                  <c:v>-2.3436789999999998</c:v>
                </c:pt>
                <c:pt idx="103539">
                  <c:v>-2.3487529999999999</c:v>
                </c:pt>
                <c:pt idx="103540">
                  <c:v>-2.353828</c:v>
                </c:pt>
                <c:pt idx="103541">
                  <c:v>-2.3589009999999999</c:v>
                </c:pt>
                <c:pt idx="103542">
                  <c:v>-2.3639749999999999</c:v>
                </c:pt>
                <c:pt idx="103543">
                  <c:v>-2.3690500000000001</c:v>
                </c:pt>
                <c:pt idx="103544">
                  <c:v>-2.374123</c:v>
                </c:pt>
                <c:pt idx="103545">
                  <c:v>-2.379197</c:v>
                </c:pt>
                <c:pt idx="103546">
                  <c:v>-2.384271</c:v>
                </c:pt>
                <c:pt idx="103547">
                  <c:v>-2.3893439999999999</c:v>
                </c:pt>
                <c:pt idx="103548">
                  <c:v>-2.3944169999999998</c:v>
                </c:pt>
                <c:pt idx="103549">
                  <c:v>-2.399492</c:v>
                </c:pt>
                <c:pt idx="103550">
                  <c:v>-2.4045640000000001</c:v>
                </c:pt>
                <c:pt idx="103551">
                  <c:v>-2.409637</c:v>
                </c:pt>
                <c:pt idx="103552">
                  <c:v>-2.4147110000000001</c:v>
                </c:pt>
                <c:pt idx="103553">
                  <c:v>-2.4197829999999998</c:v>
                </c:pt>
                <c:pt idx="103554">
                  <c:v>-2.4248560000000001</c:v>
                </c:pt>
                <c:pt idx="103555">
                  <c:v>-2.429929</c:v>
                </c:pt>
                <c:pt idx="103556">
                  <c:v>-2.4350019999999999</c:v>
                </c:pt>
                <c:pt idx="103557">
                  <c:v>-2.4400750000000002</c:v>
                </c:pt>
                <c:pt idx="103558">
                  <c:v>-2.445147</c:v>
                </c:pt>
                <c:pt idx="103559">
                  <c:v>-2.4502190000000001</c:v>
                </c:pt>
                <c:pt idx="103560">
                  <c:v>-2.4552909999999999</c:v>
                </c:pt>
                <c:pt idx="103561">
                  <c:v>-2.4603630000000001</c:v>
                </c:pt>
                <c:pt idx="103562">
                  <c:v>-2.4654349999999998</c:v>
                </c:pt>
                <c:pt idx="103563">
                  <c:v>-2.470507</c:v>
                </c:pt>
                <c:pt idx="103564">
                  <c:v>-2.4755790000000002</c:v>
                </c:pt>
                <c:pt idx="103565">
                  <c:v>-2.4806509999999999</c:v>
                </c:pt>
                <c:pt idx="103566">
                  <c:v>-2.4857239999999998</c:v>
                </c:pt>
                <c:pt idx="103567">
                  <c:v>-2.490796</c:v>
                </c:pt>
                <c:pt idx="103568">
                  <c:v>-2.4958689999999999</c:v>
                </c:pt>
                <c:pt idx="103569">
                  <c:v>-2.5009420000000002</c:v>
                </c:pt>
                <c:pt idx="103570">
                  <c:v>-2.5060150000000001</c:v>
                </c:pt>
                <c:pt idx="103571">
                  <c:v>-2.511085</c:v>
                </c:pt>
                <c:pt idx="103572">
                  <c:v>-2.5161549999999999</c:v>
                </c:pt>
                <c:pt idx="103573">
                  <c:v>-2.521226</c:v>
                </c:pt>
                <c:pt idx="103574">
                  <c:v>-2.526297</c:v>
                </c:pt>
                <c:pt idx="103575">
                  <c:v>-2.5313680000000001</c:v>
                </c:pt>
                <c:pt idx="103576">
                  <c:v>-2.5364399999999998</c:v>
                </c:pt>
                <c:pt idx="103577">
                  <c:v>-2.5415100000000002</c:v>
                </c:pt>
                <c:pt idx="103578">
                  <c:v>-2.5465810000000002</c:v>
                </c:pt>
                <c:pt idx="103579">
                  <c:v>-2.5516519999999998</c:v>
                </c:pt>
                <c:pt idx="103580">
                  <c:v>-2.556721</c:v>
                </c:pt>
                <c:pt idx="103581">
                  <c:v>-2.5617920000000001</c:v>
                </c:pt>
                <c:pt idx="103582">
                  <c:v>-2.5668630000000001</c:v>
                </c:pt>
                <c:pt idx="103583">
                  <c:v>-2.571933</c:v>
                </c:pt>
                <c:pt idx="103584">
                  <c:v>-2.5770040000000001</c:v>
                </c:pt>
                <c:pt idx="103585">
                  <c:v>-2.5820750000000001</c:v>
                </c:pt>
                <c:pt idx="103586">
                  <c:v>-2.5871460000000002</c:v>
                </c:pt>
                <c:pt idx="103587">
                  <c:v>-2.5922170000000002</c:v>
                </c:pt>
                <c:pt idx="103588">
                  <c:v>-2.5972770000000001</c:v>
                </c:pt>
                <c:pt idx="103589">
                  <c:v>-2.6023399999999999</c:v>
                </c:pt>
                <c:pt idx="103590">
                  <c:v>-2.607402</c:v>
                </c:pt>
                <c:pt idx="103591">
                  <c:v>-2.6124670000000001</c:v>
                </c:pt>
                <c:pt idx="103592">
                  <c:v>-2.6175350000000002</c:v>
                </c:pt>
                <c:pt idx="103593">
                  <c:v>-2.6226029999999998</c:v>
                </c:pt>
                <c:pt idx="103594">
                  <c:v>-2.6276730000000001</c:v>
                </c:pt>
                <c:pt idx="103595">
                  <c:v>-2.6327430000000001</c:v>
                </c:pt>
                <c:pt idx="103596">
                  <c:v>-2.6378140000000001</c:v>
                </c:pt>
                <c:pt idx="103597">
                  <c:v>-2.642884</c:v>
                </c:pt>
                <c:pt idx="103598">
                  <c:v>-2.6479550000000001</c:v>
                </c:pt>
                <c:pt idx="103599">
                  <c:v>-2.653025</c:v>
                </c:pt>
                <c:pt idx="103600">
                  <c:v>-2.6580949999999999</c:v>
                </c:pt>
                <c:pt idx="103601">
                  <c:v>-2.6631659999999999</c:v>
                </c:pt>
                <c:pt idx="103602">
                  <c:v>-2.668237</c:v>
                </c:pt>
                <c:pt idx="103603">
                  <c:v>-2.673308</c:v>
                </c:pt>
                <c:pt idx="103604">
                  <c:v>-2.6783779999999999</c:v>
                </c:pt>
                <c:pt idx="103605">
                  <c:v>-2.6834479999999998</c:v>
                </c:pt>
                <c:pt idx="103606">
                  <c:v>-2.6885189999999999</c:v>
                </c:pt>
                <c:pt idx="103607">
                  <c:v>-2.693594</c:v>
                </c:pt>
                <c:pt idx="103608">
                  <c:v>-2.6986650000000001</c:v>
                </c:pt>
                <c:pt idx="103609">
                  <c:v>-2.703735</c:v>
                </c:pt>
                <c:pt idx="103610">
                  <c:v>-2.708806</c:v>
                </c:pt>
                <c:pt idx="103611">
                  <c:v>-2.713876</c:v>
                </c:pt>
                <c:pt idx="103612">
                  <c:v>-2.718947</c:v>
                </c:pt>
                <c:pt idx="103613">
                  <c:v>-2.7240169999999999</c:v>
                </c:pt>
                <c:pt idx="103614">
                  <c:v>-2.7290869999999998</c:v>
                </c:pt>
                <c:pt idx="103615">
                  <c:v>-2.7341579999999999</c:v>
                </c:pt>
                <c:pt idx="103616">
                  <c:v>-2.7392280000000002</c:v>
                </c:pt>
                <c:pt idx="103617">
                  <c:v>-2.7442980000000001</c:v>
                </c:pt>
                <c:pt idx="103618">
                  <c:v>-2.7493669999999999</c:v>
                </c:pt>
                <c:pt idx="103619">
                  <c:v>-2.7544379999999999</c:v>
                </c:pt>
                <c:pt idx="103620">
                  <c:v>-2.7595070000000002</c:v>
                </c:pt>
                <c:pt idx="103621">
                  <c:v>-2.7645740000000001</c:v>
                </c:pt>
                <c:pt idx="103622">
                  <c:v>-2.7696420000000002</c:v>
                </c:pt>
                <c:pt idx="103623">
                  <c:v>-2.7747109999999999</c:v>
                </c:pt>
                <c:pt idx="103624">
                  <c:v>-2.779779</c:v>
                </c:pt>
                <c:pt idx="103625">
                  <c:v>-2.7848470000000001</c:v>
                </c:pt>
                <c:pt idx="103626">
                  <c:v>-2.7899150000000001</c:v>
                </c:pt>
                <c:pt idx="103627">
                  <c:v>-2.7949830000000002</c:v>
                </c:pt>
                <c:pt idx="103628">
                  <c:v>-2.8000509999999998</c:v>
                </c:pt>
                <c:pt idx="103629">
                  <c:v>-2.8051189999999999</c:v>
                </c:pt>
                <c:pt idx="103630">
                  <c:v>-2.810187</c:v>
                </c:pt>
                <c:pt idx="103631">
                  <c:v>-2.8152550000000001</c:v>
                </c:pt>
                <c:pt idx="103632">
                  <c:v>-2.820322</c:v>
                </c:pt>
                <c:pt idx="103633">
                  <c:v>-2.8253889999999999</c:v>
                </c:pt>
                <c:pt idx="103634">
                  <c:v>-2.830454</c:v>
                </c:pt>
                <c:pt idx="103635">
                  <c:v>-2.8355190000000001</c:v>
                </c:pt>
                <c:pt idx="103636">
                  <c:v>-2.8405849999999999</c:v>
                </c:pt>
                <c:pt idx="103637">
                  <c:v>-2.8456519999999998</c:v>
                </c:pt>
                <c:pt idx="103638">
                  <c:v>-2.8507189999999998</c:v>
                </c:pt>
                <c:pt idx="103639">
                  <c:v>-2.8557869999999999</c:v>
                </c:pt>
                <c:pt idx="103640">
                  <c:v>-2.8608289999999998</c:v>
                </c:pt>
                <c:pt idx="103641">
                  <c:v>-2.8658779999999999</c:v>
                </c:pt>
                <c:pt idx="103642">
                  <c:v>-2.8709310000000001</c:v>
                </c:pt>
                <c:pt idx="103643">
                  <c:v>-2.875991</c:v>
                </c:pt>
                <c:pt idx="103644">
                  <c:v>-2.8810530000000001</c:v>
                </c:pt>
                <c:pt idx="103645">
                  <c:v>-2.8861159999999999</c:v>
                </c:pt>
                <c:pt idx="103646">
                  <c:v>-2.891181</c:v>
                </c:pt>
                <c:pt idx="103647">
                  <c:v>-2.896245</c:v>
                </c:pt>
                <c:pt idx="103648">
                  <c:v>-2.9013110000000002</c:v>
                </c:pt>
                <c:pt idx="103649">
                  <c:v>-2.9063780000000001</c:v>
                </c:pt>
                <c:pt idx="103650">
                  <c:v>-2.9114429999999998</c:v>
                </c:pt>
                <c:pt idx="103651">
                  <c:v>-2.916509</c:v>
                </c:pt>
                <c:pt idx="103652">
                  <c:v>-2.921576</c:v>
                </c:pt>
                <c:pt idx="103653">
                  <c:v>-2.926641</c:v>
                </c:pt>
                <c:pt idx="103654">
                  <c:v>-2.9317060000000001</c:v>
                </c:pt>
                <c:pt idx="103655">
                  <c:v>-2.9367709999999998</c:v>
                </c:pt>
                <c:pt idx="103656">
                  <c:v>-2.9418359999999999</c:v>
                </c:pt>
                <c:pt idx="103657">
                  <c:v>-2.946901</c:v>
                </c:pt>
                <c:pt idx="103658">
                  <c:v>-2.951965</c:v>
                </c:pt>
                <c:pt idx="103659">
                  <c:v>-2.9570289999999999</c:v>
                </c:pt>
                <c:pt idx="103660">
                  <c:v>-2.9620929999999999</c:v>
                </c:pt>
                <c:pt idx="103661">
                  <c:v>-2.9671560000000001</c:v>
                </c:pt>
                <c:pt idx="103662">
                  <c:v>-2.9722200000000001</c:v>
                </c:pt>
                <c:pt idx="103663">
                  <c:v>-2.977284</c:v>
                </c:pt>
                <c:pt idx="103664">
                  <c:v>-2.9823469999999999</c:v>
                </c:pt>
                <c:pt idx="103665">
                  <c:v>-2.9874100000000001</c:v>
                </c:pt>
                <c:pt idx="103666">
                  <c:v>-2.9924729999999999</c:v>
                </c:pt>
                <c:pt idx="103667">
                  <c:v>-2.9975360000000002</c:v>
                </c:pt>
                <c:pt idx="103668">
                  <c:v>-3.002599</c:v>
                </c:pt>
                <c:pt idx="103669">
                  <c:v>-3.0076619999999998</c:v>
                </c:pt>
                <c:pt idx="103670">
                  <c:v>-3.0127250000000001</c:v>
                </c:pt>
                <c:pt idx="103671">
                  <c:v>-3.0177879999999999</c:v>
                </c:pt>
                <c:pt idx="103672">
                  <c:v>-3.0228510000000002</c:v>
                </c:pt>
                <c:pt idx="103673">
                  <c:v>-3.027914</c:v>
                </c:pt>
                <c:pt idx="103674">
                  <c:v>-3.0329739999999998</c:v>
                </c:pt>
                <c:pt idx="103675">
                  <c:v>-3.0380349999999998</c:v>
                </c:pt>
                <c:pt idx="103676">
                  <c:v>-3.0430969999999999</c:v>
                </c:pt>
                <c:pt idx="103677">
                  <c:v>-3.0481579999999999</c:v>
                </c:pt>
                <c:pt idx="103678">
                  <c:v>-3.0532210000000002</c:v>
                </c:pt>
                <c:pt idx="103679">
                  <c:v>-3.0582829999999999</c:v>
                </c:pt>
                <c:pt idx="103680">
                  <c:v>-3.0633460000000001</c:v>
                </c:pt>
                <c:pt idx="103681">
                  <c:v>-3.0684079999999998</c:v>
                </c:pt>
                <c:pt idx="103682">
                  <c:v>-3.0734620000000001</c:v>
                </c:pt>
                <c:pt idx="103683">
                  <c:v>-3.078522</c:v>
                </c:pt>
                <c:pt idx="103684">
                  <c:v>-3.083583</c:v>
                </c:pt>
                <c:pt idx="103685">
                  <c:v>-3.0886450000000001</c:v>
                </c:pt>
                <c:pt idx="103686">
                  <c:v>-3.0937060000000001</c:v>
                </c:pt>
                <c:pt idx="103687">
                  <c:v>-3.098767</c:v>
                </c:pt>
                <c:pt idx="103688">
                  <c:v>-3.103828</c:v>
                </c:pt>
                <c:pt idx="103689">
                  <c:v>-3.1088900000000002</c:v>
                </c:pt>
                <c:pt idx="103690">
                  <c:v>-3.1139519999999998</c:v>
                </c:pt>
                <c:pt idx="103691">
                  <c:v>-3.119014</c:v>
                </c:pt>
                <c:pt idx="103692">
                  <c:v>-3.1240749999999999</c:v>
                </c:pt>
                <c:pt idx="103693">
                  <c:v>-3.1291370000000001</c:v>
                </c:pt>
                <c:pt idx="103694">
                  <c:v>-3.134198</c:v>
                </c:pt>
                <c:pt idx="103695">
                  <c:v>-3.1392600000000002</c:v>
                </c:pt>
                <c:pt idx="103696">
                  <c:v>-3.1443219999999998</c:v>
                </c:pt>
                <c:pt idx="103697">
                  <c:v>-3.1493829999999998</c:v>
                </c:pt>
                <c:pt idx="103698">
                  <c:v>-3.1544439999999998</c:v>
                </c:pt>
                <c:pt idx="103699">
                  <c:v>-3.1595059999999999</c:v>
                </c:pt>
                <c:pt idx="103700">
                  <c:v>-3.164568</c:v>
                </c:pt>
                <c:pt idx="103701">
                  <c:v>-3.1696309999999999</c:v>
                </c:pt>
                <c:pt idx="103702">
                  <c:v>-3.174693</c:v>
                </c:pt>
                <c:pt idx="103703">
                  <c:v>-3.1797550000000001</c:v>
                </c:pt>
                <c:pt idx="103704">
                  <c:v>-3.1848179999999999</c:v>
                </c:pt>
                <c:pt idx="103705">
                  <c:v>-3.18988</c:v>
                </c:pt>
                <c:pt idx="103706">
                  <c:v>-3.1949429999999999</c:v>
                </c:pt>
                <c:pt idx="103707">
                  <c:v>-3.200005</c:v>
                </c:pt>
                <c:pt idx="103708">
                  <c:v>-3.2050679999999998</c:v>
                </c:pt>
                <c:pt idx="103709">
                  <c:v>-3.2101299999999999</c:v>
                </c:pt>
                <c:pt idx="103710">
                  <c:v>-3.2151930000000002</c:v>
                </c:pt>
                <c:pt idx="103711">
                  <c:v>-3.220256</c:v>
                </c:pt>
                <c:pt idx="103712">
                  <c:v>-3.225317</c:v>
                </c:pt>
                <c:pt idx="103713">
                  <c:v>-3.230378</c:v>
                </c:pt>
                <c:pt idx="103714">
                  <c:v>-3.2354409999999998</c:v>
                </c:pt>
                <c:pt idx="103715">
                  <c:v>-3.2405029999999999</c:v>
                </c:pt>
                <c:pt idx="103716">
                  <c:v>-3.2455639999999999</c:v>
                </c:pt>
                <c:pt idx="103717">
                  <c:v>-3.250626</c:v>
                </c:pt>
                <c:pt idx="103718">
                  <c:v>-3.255687</c:v>
                </c:pt>
                <c:pt idx="103719">
                  <c:v>-3.2607490000000001</c:v>
                </c:pt>
                <c:pt idx="103720">
                  <c:v>-3.2658010000000002</c:v>
                </c:pt>
                <c:pt idx="103721">
                  <c:v>-3.2708599999999999</c:v>
                </c:pt>
                <c:pt idx="103722">
                  <c:v>-3.275922</c:v>
                </c:pt>
                <c:pt idx="103723">
                  <c:v>-3.2809819999999998</c:v>
                </c:pt>
                <c:pt idx="103724">
                  <c:v>-3.286041</c:v>
                </c:pt>
                <c:pt idx="103725">
                  <c:v>-3.2911009999999998</c:v>
                </c:pt>
                <c:pt idx="103726">
                  <c:v>-3.2961619999999998</c:v>
                </c:pt>
                <c:pt idx="103727">
                  <c:v>-3.3012229999999998</c:v>
                </c:pt>
                <c:pt idx="103728">
                  <c:v>-3.3062849999999999</c:v>
                </c:pt>
                <c:pt idx="103729">
                  <c:v>-3.311347</c:v>
                </c:pt>
                <c:pt idx="103730">
                  <c:v>-3.3164099999999999</c:v>
                </c:pt>
                <c:pt idx="103731">
                  <c:v>-3.321472</c:v>
                </c:pt>
                <c:pt idx="103732">
                  <c:v>-3.3265349999999998</c:v>
                </c:pt>
                <c:pt idx="103733">
                  <c:v>-3.3315969999999999</c:v>
                </c:pt>
                <c:pt idx="103734">
                  <c:v>-3.336659</c:v>
                </c:pt>
                <c:pt idx="103735">
                  <c:v>-3.3417219999999999</c:v>
                </c:pt>
                <c:pt idx="103736">
                  <c:v>-3.346784</c:v>
                </c:pt>
                <c:pt idx="103737">
                  <c:v>-3.3518469999999998</c:v>
                </c:pt>
                <c:pt idx="103738">
                  <c:v>-3.3569100000000001</c:v>
                </c:pt>
                <c:pt idx="103739">
                  <c:v>-3.3619729999999999</c:v>
                </c:pt>
                <c:pt idx="103740">
                  <c:v>-3.3670360000000001</c:v>
                </c:pt>
                <c:pt idx="103741">
                  <c:v>-3.3720970000000001</c:v>
                </c:pt>
                <c:pt idx="103742">
                  <c:v>-3.3771589999999998</c:v>
                </c:pt>
                <c:pt idx="103743">
                  <c:v>-3.3822220000000001</c:v>
                </c:pt>
                <c:pt idx="103744">
                  <c:v>-3.3872849999999999</c:v>
                </c:pt>
                <c:pt idx="103745">
                  <c:v>-3.3923480000000001</c:v>
                </c:pt>
                <c:pt idx="103746">
                  <c:v>-3.3974099999999998</c:v>
                </c:pt>
                <c:pt idx="103747">
                  <c:v>-3.4024719999999999</c:v>
                </c:pt>
                <c:pt idx="103748">
                  <c:v>-3.4075340000000001</c:v>
                </c:pt>
                <c:pt idx="103749">
                  <c:v>-3.4125960000000002</c:v>
                </c:pt>
                <c:pt idx="103750">
                  <c:v>-3.417659</c:v>
                </c:pt>
                <c:pt idx="103751">
                  <c:v>-3.4227219999999998</c:v>
                </c:pt>
                <c:pt idx="103752">
                  <c:v>-3.4277850000000001</c:v>
                </c:pt>
                <c:pt idx="103753">
                  <c:v>-3.4328479999999999</c:v>
                </c:pt>
                <c:pt idx="103754">
                  <c:v>-3.43791</c:v>
                </c:pt>
                <c:pt idx="103755">
                  <c:v>-3.4429720000000001</c:v>
                </c:pt>
                <c:pt idx="103756">
                  <c:v>-3.448035</c:v>
                </c:pt>
                <c:pt idx="103757">
                  <c:v>-3.4530979999999998</c:v>
                </c:pt>
                <c:pt idx="103758">
                  <c:v>-3.4581599999999999</c:v>
                </c:pt>
                <c:pt idx="103759">
                  <c:v>-3.463222</c:v>
                </c:pt>
                <c:pt idx="103760">
                  <c:v>-3.4682840000000001</c:v>
                </c:pt>
                <c:pt idx="103761">
                  <c:v>-3.4733459999999998</c:v>
                </c:pt>
                <c:pt idx="103762">
                  <c:v>-3.4784069999999998</c:v>
                </c:pt>
                <c:pt idx="103763">
                  <c:v>-3.4834689999999999</c:v>
                </c:pt>
                <c:pt idx="103764">
                  <c:v>-3.4885320000000002</c:v>
                </c:pt>
                <c:pt idx="103765">
                  <c:v>-3.4935939999999999</c:v>
                </c:pt>
                <c:pt idx="103766">
                  <c:v>-3.4986570000000001</c:v>
                </c:pt>
                <c:pt idx="103767">
                  <c:v>-3.5037189999999998</c:v>
                </c:pt>
                <c:pt idx="103768">
                  <c:v>-3.5087820000000001</c:v>
                </c:pt>
                <c:pt idx="103769">
                  <c:v>-3.5138440000000002</c:v>
                </c:pt>
                <c:pt idx="103770">
                  <c:v>-3.518907</c:v>
                </c:pt>
                <c:pt idx="103771">
                  <c:v>-3.5239699999999998</c:v>
                </c:pt>
                <c:pt idx="103772">
                  <c:v>-3.5290319999999999</c:v>
                </c:pt>
                <c:pt idx="103773">
                  <c:v>-3.5340950000000002</c:v>
                </c:pt>
                <c:pt idx="103774">
                  <c:v>-3.539158</c:v>
                </c:pt>
                <c:pt idx="103775">
                  <c:v>-3.5442200000000001</c:v>
                </c:pt>
                <c:pt idx="103776">
                  <c:v>-3.549283</c:v>
                </c:pt>
                <c:pt idx="103777">
                  <c:v>-3.5543439999999999</c:v>
                </c:pt>
                <c:pt idx="103778">
                  <c:v>-3.5594060000000001</c:v>
                </c:pt>
                <c:pt idx="103779">
                  <c:v>-3.5644680000000002</c:v>
                </c:pt>
                <c:pt idx="103780">
                  <c:v>-3.569531</c:v>
                </c:pt>
                <c:pt idx="103781">
                  <c:v>-3.5745930000000001</c:v>
                </c:pt>
                <c:pt idx="103782">
                  <c:v>-3.5796549999999998</c:v>
                </c:pt>
                <c:pt idx="103783">
                  <c:v>-3.5847169999999999</c:v>
                </c:pt>
                <c:pt idx="103784">
                  <c:v>-3.5897890000000001</c:v>
                </c:pt>
                <c:pt idx="103785">
                  <c:v>-3.594849</c:v>
                </c:pt>
                <c:pt idx="103786">
                  <c:v>-3.5999080000000001</c:v>
                </c:pt>
                <c:pt idx="103787">
                  <c:v>-3.6049690000000001</c:v>
                </c:pt>
                <c:pt idx="103788">
                  <c:v>-3.6100289999999999</c:v>
                </c:pt>
                <c:pt idx="103789">
                  <c:v>-3.6150899999999999</c:v>
                </c:pt>
                <c:pt idx="103790">
                  <c:v>-3.6201509999999999</c:v>
                </c:pt>
                <c:pt idx="103791">
                  <c:v>-3.625213</c:v>
                </c:pt>
                <c:pt idx="103792">
                  <c:v>-3.6302729999999999</c:v>
                </c:pt>
                <c:pt idx="103793">
                  <c:v>-3.6353339999999998</c:v>
                </c:pt>
                <c:pt idx="103794">
                  <c:v>-3.640396</c:v>
                </c:pt>
                <c:pt idx="103795">
                  <c:v>-3.6454559999999998</c:v>
                </c:pt>
                <c:pt idx="103796">
                  <c:v>-3.6505169999999998</c:v>
                </c:pt>
                <c:pt idx="103797">
                  <c:v>-3.6555780000000002</c:v>
                </c:pt>
                <c:pt idx="103798">
                  <c:v>-3.6606390000000002</c:v>
                </c:pt>
                <c:pt idx="103799">
                  <c:v>-3.6657000000000002</c:v>
                </c:pt>
                <c:pt idx="103800">
                  <c:v>-3.6707610000000002</c:v>
                </c:pt>
                <c:pt idx="103801">
                  <c:v>-3.6758220000000001</c:v>
                </c:pt>
                <c:pt idx="103802">
                  <c:v>-3.6808830000000001</c:v>
                </c:pt>
                <c:pt idx="103803">
                  <c:v>-3.6859419999999998</c:v>
                </c:pt>
                <c:pt idx="103804">
                  <c:v>-3.6910029999999998</c:v>
                </c:pt>
                <c:pt idx="103805">
                  <c:v>-3.6960630000000001</c:v>
                </c:pt>
                <c:pt idx="103806">
                  <c:v>-3.7011229999999999</c:v>
                </c:pt>
                <c:pt idx="103807">
                  <c:v>-3.7061829999999998</c:v>
                </c:pt>
                <c:pt idx="103808">
                  <c:v>-3.7112440000000002</c:v>
                </c:pt>
                <c:pt idx="103809">
                  <c:v>-3.7163029999999999</c:v>
                </c:pt>
                <c:pt idx="103810">
                  <c:v>-3.7213639999999999</c:v>
                </c:pt>
                <c:pt idx="103811">
                  <c:v>-3.7264240000000002</c:v>
                </c:pt>
                <c:pt idx="103812">
                  <c:v>-3.731484</c:v>
                </c:pt>
                <c:pt idx="103813">
                  <c:v>-3.7365439999999999</c:v>
                </c:pt>
                <c:pt idx="103814">
                  <c:v>-3.741603</c:v>
                </c:pt>
                <c:pt idx="103815">
                  <c:v>-3.746661</c:v>
                </c:pt>
                <c:pt idx="103816">
                  <c:v>-3.751719</c:v>
                </c:pt>
                <c:pt idx="103817">
                  <c:v>-3.7567780000000002</c:v>
                </c:pt>
                <c:pt idx="103818">
                  <c:v>-3.7618369999999999</c:v>
                </c:pt>
                <c:pt idx="103819">
                  <c:v>-3.766896</c:v>
                </c:pt>
                <c:pt idx="103820">
                  <c:v>-3.7719550000000002</c:v>
                </c:pt>
                <c:pt idx="103821">
                  <c:v>-3.7770130000000002</c:v>
                </c:pt>
                <c:pt idx="103822">
                  <c:v>-3.7820719999999999</c:v>
                </c:pt>
                <c:pt idx="103823">
                  <c:v>-3.7871299999999999</c:v>
                </c:pt>
                <c:pt idx="103824">
                  <c:v>-3.7921879999999999</c:v>
                </c:pt>
                <c:pt idx="103825">
                  <c:v>-3.7972459999999999</c:v>
                </c:pt>
                <c:pt idx="103826">
                  <c:v>-3.802305</c:v>
                </c:pt>
                <c:pt idx="103827">
                  <c:v>-3.8073630000000001</c:v>
                </c:pt>
                <c:pt idx="103828">
                  <c:v>-3.8124210000000001</c:v>
                </c:pt>
                <c:pt idx="103829">
                  <c:v>-3.8174790000000001</c:v>
                </c:pt>
                <c:pt idx="103830">
                  <c:v>-3.8225359999999999</c:v>
                </c:pt>
                <c:pt idx="103831">
                  <c:v>-3.8275929999999998</c:v>
                </c:pt>
                <c:pt idx="103832">
                  <c:v>-3.8326500000000001</c:v>
                </c:pt>
                <c:pt idx="103833">
                  <c:v>-3.837707</c:v>
                </c:pt>
                <c:pt idx="103834">
                  <c:v>-3.842765</c:v>
                </c:pt>
                <c:pt idx="103835">
                  <c:v>-3.8478219999999999</c:v>
                </c:pt>
                <c:pt idx="103836">
                  <c:v>-3.8528799999999999</c:v>
                </c:pt>
                <c:pt idx="103837">
                  <c:v>-3.857936</c:v>
                </c:pt>
                <c:pt idx="103838">
                  <c:v>-3.8629929999999999</c:v>
                </c:pt>
                <c:pt idx="103839">
                  <c:v>-3.8680500000000002</c:v>
                </c:pt>
                <c:pt idx="103840">
                  <c:v>-3.8731070000000001</c:v>
                </c:pt>
                <c:pt idx="103841">
                  <c:v>-3.8781650000000001</c:v>
                </c:pt>
                <c:pt idx="103842">
                  <c:v>-3.883222</c:v>
                </c:pt>
                <c:pt idx="103843">
                  <c:v>-3.8882789999999998</c:v>
                </c:pt>
                <c:pt idx="103844">
                  <c:v>-3.8933360000000001</c:v>
                </c:pt>
                <c:pt idx="103845">
                  <c:v>-3.8983919999999999</c:v>
                </c:pt>
                <c:pt idx="103846">
                  <c:v>-3.9034490000000002</c:v>
                </c:pt>
                <c:pt idx="103847">
                  <c:v>-3.9085070000000002</c:v>
                </c:pt>
                <c:pt idx="103848">
                  <c:v>-3.9135629999999999</c:v>
                </c:pt>
                <c:pt idx="103849">
                  <c:v>-3.9186209999999999</c:v>
                </c:pt>
                <c:pt idx="103850">
                  <c:v>-3.9236780000000002</c:v>
                </c:pt>
                <c:pt idx="103851">
                  <c:v>-3.9287339999999999</c:v>
                </c:pt>
                <c:pt idx="103852">
                  <c:v>-3.9337909999999998</c:v>
                </c:pt>
                <c:pt idx="103853">
                  <c:v>-3.9388480000000001</c:v>
                </c:pt>
                <c:pt idx="103854">
                  <c:v>-3.9439039999999999</c:v>
                </c:pt>
                <c:pt idx="103855">
                  <c:v>-3.9489610000000002</c:v>
                </c:pt>
                <c:pt idx="103856">
                  <c:v>-3.954018</c:v>
                </c:pt>
                <c:pt idx="103857">
                  <c:v>-3.9590740000000002</c:v>
                </c:pt>
                <c:pt idx="103858">
                  <c:v>-3.9641310000000001</c:v>
                </c:pt>
                <c:pt idx="103859">
                  <c:v>-3.9691879999999999</c:v>
                </c:pt>
                <c:pt idx="103860">
                  <c:v>-3.9742440000000001</c:v>
                </c:pt>
                <c:pt idx="103861">
                  <c:v>-3.9792999999999998</c:v>
                </c:pt>
                <c:pt idx="103862">
                  <c:v>-3.9843570000000001</c:v>
                </c:pt>
                <c:pt idx="103863">
                  <c:v>-3.9894129999999999</c:v>
                </c:pt>
                <c:pt idx="103864">
                  <c:v>-3.9944700000000002</c:v>
                </c:pt>
                <c:pt idx="103865">
                  <c:v>-3.9995270000000001</c:v>
                </c:pt>
                <c:pt idx="103866">
                  <c:v>-4.0045830000000002</c:v>
                </c:pt>
                <c:pt idx="103867">
                  <c:v>-4.0096379999999998</c:v>
                </c:pt>
                <c:pt idx="103868">
                  <c:v>-4.0146949999999997</c:v>
                </c:pt>
                <c:pt idx="103869">
                  <c:v>-4.0197510000000003</c:v>
                </c:pt>
                <c:pt idx="103870">
                  <c:v>-4.0248059999999999</c:v>
                </c:pt>
                <c:pt idx="103871">
                  <c:v>-4.0298619999999996</c:v>
                </c:pt>
                <c:pt idx="103872">
                  <c:v>-4.0349190000000004</c:v>
                </c:pt>
                <c:pt idx="103873">
                  <c:v>-4.0399750000000001</c:v>
                </c:pt>
                <c:pt idx="103874">
                  <c:v>-4.0450309999999998</c:v>
                </c:pt>
                <c:pt idx="103875">
                  <c:v>-4.0500860000000003</c:v>
                </c:pt>
                <c:pt idx="103876">
                  <c:v>-4.0551409999999999</c:v>
                </c:pt>
                <c:pt idx="103877">
                  <c:v>-4.0601950000000002</c:v>
                </c:pt>
                <c:pt idx="103878">
                  <c:v>-4.0652489999999997</c:v>
                </c:pt>
                <c:pt idx="103879">
                  <c:v>-4.070303</c:v>
                </c:pt>
                <c:pt idx="103880">
                  <c:v>-4.0753589999999997</c:v>
                </c:pt>
                <c:pt idx="103881">
                  <c:v>-4.0804140000000002</c:v>
                </c:pt>
                <c:pt idx="103882">
                  <c:v>-4.0854689999999998</c:v>
                </c:pt>
                <c:pt idx="103883">
                  <c:v>-4.0905240000000003</c:v>
                </c:pt>
                <c:pt idx="103884">
                  <c:v>-4.0955779999999997</c:v>
                </c:pt>
                <c:pt idx="103885">
                  <c:v>-4.1006330000000002</c:v>
                </c:pt>
                <c:pt idx="103886">
                  <c:v>-4.1056860000000004</c:v>
                </c:pt>
                <c:pt idx="103887">
                  <c:v>-4.1107379999999996</c:v>
                </c:pt>
                <c:pt idx="103888">
                  <c:v>-4.1157890000000004</c:v>
                </c:pt>
                <c:pt idx="103889">
                  <c:v>-4.1208419999999997</c:v>
                </c:pt>
                <c:pt idx="103890">
                  <c:v>-4.125896</c:v>
                </c:pt>
                <c:pt idx="103891">
                  <c:v>-4.1309500000000003</c:v>
                </c:pt>
                <c:pt idx="103892">
                  <c:v>-4.1360039999999998</c:v>
                </c:pt>
                <c:pt idx="103893">
                  <c:v>-4.1410580000000001</c:v>
                </c:pt>
                <c:pt idx="103894">
                  <c:v>-4.1461119999999996</c:v>
                </c:pt>
                <c:pt idx="103895">
                  <c:v>-4.1511670000000001</c:v>
                </c:pt>
                <c:pt idx="103896">
                  <c:v>-4.1562210000000004</c:v>
                </c:pt>
                <c:pt idx="103897">
                  <c:v>-4.1612749999999998</c:v>
                </c:pt>
                <c:pt idx="103898">
                  <c:v>-4.1663290000000002</c:v>
                </c:pt>
                <c:pt idx="103899">
                  <c:v>-4.1713839999999998</c:v>
                </c:pt>
                <c:pt idx="103900">
                  <c:v>-4.1764390000000002</c:v>
                </c:pt>
                <c:pt idx="103901">
                  <c:v>-4.1814920000000004</c:v>
                </c:pt>
                <c:pt idx="103902">
                  <c:v>-4.186547</c:v>
                </c:pt>
                <c:pt idx="103903">
                  <c:v>-4.1916010000000004</c:v>
                </c:pt>
                <c:pt idx="103904">
                  <c:v>-4.1966559999999999</c:v>
                </c:pt>
                <c:pt idx="103905">
                  <c:v>-4.2017110000000004</c:v>
                </c:pt>
                <c:pt idx="103906">
                  <c:v>-4.2066790000000003</c:v>
                </c:pt>
                <c:pt idx="103907">
                  <c:v>-4.2116699999999998</c:v>
                </c:pt>
                <c:pt idx="103908">
                  <c:v>-4.2166750000000004</c:v>
                </c:pt>
                <c:pt idx="103909">
                  <c:v>-4.221698</c:v>
                </c:pt>
                <c:pt idx="103910">
                  <c:v>-4.2267299999999999</c:v>
                </c:pt>
                <c:pt idx="103911">
                  <c:v>-4.2317689999999999</c:v>
                </c:pt>
                <c:pt idx="103912">
                  <c:v>-4.2368139999999999</c:v>
                </c:pt>
                <c:pt idx="103913">
                  <c:v>-4.24186</c:v>
                </c:pt>
                <c:pt idx="103914">
                  <c:v>-4.2469089999999996</c:v>
                </c:pt>
                <c:pt idx="103915">
                  <c:v>-4.2519590000000003</c:v>
                </c:pt>
                <c:pt idx="103916">
                  <c:v>-4.2570079999999999</c:v>
                </c:pt>
                <c:pt idx="103917">
                  <c:v>-4.2620589999999998</c:v>
                </c:pt>
                <c:pt idx="103918">
                  <c:v>-4.2671089999999996</c:v>
                </c:pt>
                <c:pt idx="103919">
                  <c:v>-4.2721600000000004</c:v>
                </c:pt>
                <c:pt idx="103920">
                  <c:v>-4.2772110000000003</c:v>
                </c:pt>
                <c:pt idx="103921">
                  <c:v>-4.2822639999999996</c:v>
                </c:pt>
                <c:pt idx="103922">
                  <c:v>-4.2873159999999997</c:v>
                </c:pt>
                <c:pt idx="103923">
                  <c:v>-4.2923689999999999</c:v>
                </c:pt>
                <c:pt idx="103924">
                  <c:v>-4.2974220000000001</c:v>
                </c:pt>
                <c:pt idx="103925">
                  <c:v>-4.3024760000000004</c:v>
                </c:pt>
                <c:pt idx="103926">
                  <c:v>-4.3075289999999997</c:v>
                </c:pt>
                <c:pt idx="103927">
                  <c:v>-4.3125819999999999</c:v>
                </c:pt>
                <c:pt idx="103928">
                  <c:v>-4.3176370000000004</c:v>
                </c:pt>
                <c:pt idx="103929">
                  <c:v>-4.322692</c:v>
                </c:pt>
                <c:pt idx="103930">
                  <c:v>-4.3277450000000002</c:v>
                </c:pt>
                <c:pt idx="103931">
                  <c:v>-4.3327989999999996</c:v>
                </c:pt>
                <c:pt idx="103932">
                  <c:v>-4.337853</c:v>
                </c:pt>
                <c:pt idx="103933">
                  <c:v>-4.3429070000000003</c:v>
                </c:pt>
                <c:pt idx="103934">
                  <c:v>-4.3479619999999999</c:v>
                </c:pt>
                <c:pt idx="103935">
                  <c:v>-4.3530170000000004</c:v>
                </c:pt>
                <c:pt idx="103936">
                  <c:v>-4.3580719999999999</c:v>
                </c:pt>
                <c:pt idx="103937">
                  <c:v>-4.3631279999999997</c:v>
                </c:pt>
                <c:pt idx="103938">
                  <c:v>-4.3681830000000001</c:v>
                </c:pt>
                <c:pt idx="103939">
                  <c:v>-4.3732379999999997</c:v>
                </c:pt>
                <c:pt idx="103940">
                  <c:v>-4.3782930000000002</c:v>
                </c:pt>
                <c:pt idx="103941">
                  <c:v>-4.3833469999999997</c:v>
                </c:pt>
                <c:pt idx="103942">
                  <c:v>-4.388401</c:v>
                </c:pt>
                <c:pt idx="103943">
                  <c:v>-4.3934559999999996</c:v>
                </c:pt>
                <c:pt idx="103944">
                  <c:v>-4.3985099999999999</c:v>
                </c:pt>
                <c:pt idx="103945">
                  <c:v>-4.4035659999999996</c:v>
                </c:pt>
                <c:pt idx="103946">
                  <c:v>-4.40862</c:v>
                </c:pt>
                <c:pt idx="103947">
                  <c:v>-4.4136749999999996</c:v>
                </c:pt>
                <c:pt idx="103948">
                  <c:v>-4.41873</c:v>
                </c:pt>
                <c:pt idx="103949">
                  <c:v>-4.4237840000000004</c:v>
                </c:pt>
                <c:pt idx="103950">
                  <c:v>-4.4288369999999997</c:v>
                </c:pt>
                <c:pt idx="103951">
                  <c:v>-4.433891</c:v>
                </c:pt>
                <c:pt idx="103952">
                  <c:v>-4.4389450000000004</c:v>
                </c:pt>
                <c:pt idx="103953">
                  <c:v>-4.444</c:v>
                </c:pt>
                <c:pt idx="103954">
                  <c:v>-4.4490540000000003</c:v>
                </c:pt>
                <c:pt idx="103955">
                  <c:v>-4.4541079999999997</c:v>
                </c:pt>
                <c:pt idx="103956">
                  <c:v>-4.4591630000000002</c:v>
                </c:pt>
                <c:pt idx="103957">
                  <c:v>-4.4642179999999998</c:v>
                </c:pt>
                <c:pt idx="103958">
                  <c:v>-4.469271</c:v>
                </c:pt>
                <c:pt idx="103959">
                  <c:v>-4.4743259999999996</c:v>
                </c:pt>
                <c:pt idx="103960">
                  <c:v>-4.4793799999999999</c:v>
                </c:pt>
                <c:pt idx="103961">
                  <c:v>-4.4844340000000003</c:v>
                </c:pt>
                <c:pt idx="103962">
                  <c:v>-4.4894879999999997</c:v>
                </c:pt>
                <c:pt idx="103963">
                  <c:v>-4.4945430000000002</c:v>
                </c:pt>
                <c:pt idx="103964">
                  <c:v>-4.4995969999999996</c:v>
                </c:pt>
                <c:pt idx="103965">
                  <c:v>-4.5046530000000002</c:v>
                </c:pt>
                <c:pt idx="103966">
                  <c:v>-4.5097069999999997</c:v>
                </c:pt>
                <c:pt idx="103967">
                  <c:v>-4.514761</c:v>
                </c:pt>
                <c:pt idx="103968">
                  <c:v>-4.5198159999999996</c:v>
                </c:pt>
                <c:pt idx="103969">
                  <c:v>-4.5248720000000002</c:v>
                </c:pt>
                <c:pt idx="103970">
                  <c:v>-4.5299259999999997</c:v>
                </c:pt>
                <c:pt idx="103971">
                  <c:v>-4.5349810000000002</c:v>
                </c:pt>
                <c:pt idx="103972">
                  <c:v>-4.5400359999999997</c:v>
                </c:pt>
                <c:pt idx="103973">
                  <c:v>-4.5450910000000002</c:v>
                </c:pt>
                <c:pt idx="103974">
                  <c:v>-4.5500379999999998</c:v>
                </c:pt>
                <c:pt idx="103975">
                  <c:v>-4.5549460000000002</c:v>
                </c:pt>
                <c:pt idx="103976">
                  <c:v>-4.5598590000000003</c:v>
                </c:pt>
                <c:pt idx="103977">
                  <c:v>-4.564794</c:v>
                </c:pt>
                <c:pt idx="103978">
                  <c:v>-4.56975</c:v>
                </c:pt>
                <c:pt idx="103979">
                  <c:v>-4.5747239999999998</c:v>
                </c:pt>
                <c:pt idx="103980">
                  <c:v>-4.5797119999999998</c:v>
                </c:pt>
                <c:pt idx="103981">
                  <c:v>-4.5847119999999997</c:v>
                </c:pt>
                <c:pt idx="103982">
                  <c:v>-4.5897209999999999</c:v>
                </c:pt>
                <c:pt idx="103983">
                  <c:v>-4.5947360000000002</c:v>
                </c:pt>
                <c:pt idx="103984">
                  <c:v>-4.5997539999999999</c:v>
                </c:pt>
                <c:pt idx="103985">
                  <c:v>-4.6047760000000002</c:v>
                </c:pt>
                <c:pt idx="103986">
                  <c:v>-4.6098020000000002</c:v>
                </c:pt>
                <c:pt idx="103987">
                  <c:v>-4.6148319999999998</c:v>
                </c:pt>
                <c:pt idx="103988">
                  <c:v>-4.6198639999999997</c:v>
                </c:pt>
                <c:pt idx="103989">
                  <c:v>-4.6248930000000001</c:v>
                </c:pt>
                <c:pt idx="103990">
                  <c:v>-4.6299260000000002</c:v>
                </c:pt>
                <c:pt idx="103991">
                  <c:v>-4.6349609999999997</c:v>
                </c:pt>
                <c:pt idx="103992">
                  <c:v>-4.6399970000000001</c:v>
                </c:pt>
                <c:pt idx="103993">
                  <c:v>-4.6450360000000002</c:v>
                </c:pt>
                <c:pt idx="103994">
                  <c:v>-4.6500760000000003</c:v>
                </c:pt>
                <c:pt idx="103995">
                  <c:v>-4.6551179999999999</c:v>
                </c:pt>
                <c:pt idx="103996">
                  <c:v>-4.6601619999999997</c:v>
                </c:pt>
                <c:pt idx="103997">
                  <c:v>-4.6652060000000004</c:v>
                </c:pt>
                <c:pt idx="103998">
                  <c:v>-4.6702500000000002</c:v>
                </c:pt>
                <c:pt idx="103999">
                  <c:v>-4.6752960000000003</c:v>
                </c:pt>
                <c:pt idx="104000">
                  <c:v>-4.6803419999999996</c:v>
                </c:pt>
                <c:pt idx="104001">
                  <c:v>-4.6853899999999999</c:v>
                </c:pt>
                <c:pt idx="104002">
                  <c:v>-4.690436</c:v>
                </c:pt>
                <c:pt idx="104003">
                  <c:v>-4.6954849999999997</c:v>
                </c:pt>
                <c:pt idx="104004">
                  <c:v>-4.7005330000000001</c:v>
                </c:pt>
                <c:pt idx="104005">
                  <c:v>-4.7055809999999996</c:v>
                </c:pt>
                <c:pt idx="104006">
                  <c:v>-4.710629</c:v>
                </c:pt>
                <c:pt idx="104007">
                  <c:v>-4.7156789999999997</c:v>
                </c:pt>
                <c:pt idx="104008">
                  <c:v>-4.7207280000000003</c:v>
                </c:pt>
                <c:pt idx="104009">
                  <c:v>-4.725778</c:v>
                </c:pt>
                <c:pt idx="104010">
                  <c:v>-4.7308260000000004</c:v>
                </c:pt>
                <c:pt idx="104011">
                  <c:v>-4.7358760000000002</c:v>
                </c:pt>
                <c:pt idx="104012">
                  <c:v>-4.7409249999999998</c:v>
                </c:pt>
                <c:pt idx="104013">
                  <c:v>-4.7459749999999996</c:v>
                </c:pt>
                <c:pt idx="104014">
                  <c:v>-4.7510269999999997</c:v>
                </c:pt>
                <c:pt idx="104015">
                  <c:v>-4.7560770000000003</c:v>
                </c:pt>
                <c:pt idx="104016">
                  <c:v>-4.7611270000000001</c:v>
                </c:pt>
                <c:pt idx="104017">
                  <c:v>-4.766178</c:v>
                </c:pt>
                <c:pt idx="104018">
                  <c:v>-4.7712289999999999</c:v>
                </c:pt>
                <c:pt idx="104019">
                  <c:v>-4.776281</c:v>
                </c:pt>
                <c:pt idx="104020">
                  <c:v>-4.7813319999999999</c:v>
                </c:pt>
                <c:pt idx="104021">
                  <c:v>-4.7863829999999998</c:v>
                </c:pt>
                <c:pt idx="104022">
                  <c:v>-4.7914329999999996</c:v>
                </c:pt>
                <c:pt idx="104023">
                  <c:v>-4.7964849999999997</c:v>
                </c:pt>
                <c:pt idx="104024">
                  <c:v>-4.8015359999999996</c:v>
                </c:pt>
                <c:pt idx="104025">
                  <c:v>-4.8065870000000004</c:v>
                </c:pt>
                <c:pt idx="104026">
                  <c:v>-4.8116380000000003</c:v>
                </c:pt>
                <c:pt idx="104027">
                  <c:v>-4.8166890000000002</c:v>
                </c:pt>
                <c:pt idx="104028">
                  <c:v>-4.8217410000000003</c:v>
                </c:pt>
                <c:pt idx="104029">
                  <c:v>-4.8267930000000003</c:v>
                </c:pt>
                <c:pt idx="104030">
                  <c:v>-4.8318440000000002</c:v>
                </c:pt>
                <c:pt idx="104031">
                  <c:v>-4.8368960000000003</c:v>
                </c:pt>
                <c:pt idx="104032">
                  <c:v>-4.8419470000000002</c:v>
                </c:pt>
                <c:pt idx="104033">
                  <c:v>-4.8469990000000003</c:v>
                </c:pt>
                <c:pt idx="104034">
                  <c:v>-4.8520510000000003</c:v>
                </c:pt>
                <c:pt idx="104035">
                  <c:v>-4.8571020000000003</c:v>
                </c:pt>
                <c:pt idx="104036">
                  <c:v>-4.8621540000000003</c:v>
                </c:pt>
                <c:pt idx="104037">
                  <c:v>-4.8672069999999996</c:v>
                </c:pt>
                <c:pt idx="104038">
                  <c:v>-4.8722589999999997</c:v>
                </c:pt>
                <c:pt idx="104039">
                  <c:v>-4.8773109999999997</c:v>
                </c:pt>
                <c:pt idx="104040">
                  <c:v>-4.8823639999999999</c:v>
                </c:pt>
                <c:pt idx="104041">
                  <c:v>-4.8874170000000001</c:v>
                </c:pt>
                <c:pt idx="104042">
                  <c:v>-4.8924690000000002</c:v>
                </c:pt>
                <c:pt idx="104043">
                  <c:v>-4.8975220000000004</c:v>
                </c:pt>
                <c:pt idx="104044">
                  <c:v>-4.9025749999999997</c:v>
                </c:pt>
                <c:pt idx="104045">
                  <c:v>-4.9076269999999997</c:v>
                </c:pt>
                <c:pt idx="104046">
                  <c:v>-4.9126799999999999</c:v>
                </c:pt>
                <c:pt idx="104047">
                  <c:v>-4.9177330000000001</c:v>
                </c:pt>
                <c:pt idx="104048">
                  <c:v>-4.9227869999999996</c:v>
                </c:pt>
                <c:pt idx="104049">
                  <c:v>-4.9278399999999998</c:v>
                </c:pt>
                <c:pt idx="104050">
                  <c:v>-4.9328919999999998</c:v>
                </c:pt>
                <c:pt idx="104051">
                  <c:v>-4.937945</c:v>
                </c:pt>
                <c:pt idx="104052">
                  <c:v>-4.9429990000000004</c:v>
                </c:pt>
                <c:pt idx="104053">
                  <c:v>-4.9480519999999997</c:v>
                </c:pt>
                <c:pt idx="104054">
                  <c:v>-4.9531049999999999</c:v>
                </c:pt>
                <c:pt idx="104055">
                  <c:v>-4.9581590000000002</c:v>
                </c:pt>
                <c:pt idx="104056">
                  <c:v>-4.9632059999999996</c:v>
                </c:pt>
                <c:pt idx="104057">
                  <c:v>-4.9682529999999998</c:v>
                </c:pt>
                <c:pt idx="104058">
                  <c:v>-4.9733020000000003</c:v>
                </c:pt>
                <c:pt idx="104059">
                  <c:v>-4.9783520000000001</c:v>
                </c:pt>
                <c:pt idx="104060">
                  <c:v>-4.9834040000000002</c:v>
                </c:pt>
                <c:pt idx="104061">
                  <c:v>-4.9884560000000002</c:v>
                </c:pt>
                <c:pt idx="104062">
                  <c:v>-4.9935080000000003</c:v>
                </c:pt>
                <c:pt idx="104063">
                  <c:v>-4.9985600000000003</c:v>
                </c:pt>
                <c:pt idx="104064">
                  <c:v>-5.0036120000000004</c:v>
                </c:pt>
                <c:pt idx="104065">
                  <c:v>-5.008661</c:v>
                </c:pt>
                <c:pt idx="104066">
                  <c:v>-5.0137130000000001</c:v>
                </c:pt>
                <c:pt idx="104067">
                  <c:v>-5.0187660000000003</c:v>
                </c:pt>
                <c:pt idx="104068">
                  <c:v>-5.0238189999999996</c:v>
                </c:pt>
                <c:pt idx="104069">
                  <c:v>-5.0288719999999998</c:v>
                </c:pt>
                <c:pt idx="104070">
                  <c:v>-5.0339260000000001</c:v>
                </c:pt>
                <c:pt idx="104071">
                  <c:v>-5.0389799999999996</c:v>
                </c:pt>
                <c:pt idx="104072">
                  <c:v>-5.044035</c:v>
                </c:pt>
                <c:pt idx="104073">
                  <c:v>-5.0490899999999996</c:v>
                </c:pt>
                <c:pt idx="104074">
                  <c:v>-5.054144</c:v>
                </c:pt>
                <c:pt idx="104075">
                  <c:v>-5.0591989999999996</c:v>
                </c:pt>
                <c:pt idx="104076">
                  <c:v>-5.064254</c:v>
                </c:pt>
                <c:pt idx="104077">
                  <c:v>-5.0693070000000002</c:v>
                </c:pt>
                <c:pt idx="104078">
                  <c:v>-5.0743609999999997</c:v>
                </c:pt>
                <c:pt idx="104079">
                  <c:v>-5.0794160000000002</c:v>
                </c:pt>
                <c:pt idx="104080">
                  <c:v>-5.0844699999999996</c:v>
                </c:pt>
                <c:pt idx="104081">
                  <c:v>-5.0895239999999999</c:v>
                </c:pt>
                <c:pt idx="104082">
                  <c:v>-5.0945790000000004</c:v>
                </c:pt>
                <c:pt idx="104083">
                  <c:v>-5.0996329999999999</c:v>
                </c:pt>
                <c:pt idx="104084">
                  <c:v>-5.1046870000000002</c:v>
                </c:pt>
                <c:pt idx="104085">
                  <c:v>-5.1097419999999998</c:v>
                </c:pt>
                <c:pt idx="104086">
                  <c:v>-5.1147960000000001</c:v>
                </c:pt>
                <c:pt idx="104087">
                  <c:v>-5.1198499999999996</c:v>
                </c:pt>
                <c:pt idx="104088">
                  <c:v>-5.124905</c:v>
                </c:pt>
                <c:pt idx="104089">
                  <c:v>-5.1299599999999996</c:v>
                </c:pt>
                <c:pt idx="104090">
                  <c:v>-5.1350129999999998</c:v>
                </c:pt>
                <c:pt idx="104091">
                  <c:v>-5.1400680000000003</c:v>
                </c:pt>
                <c:pt idx="104092">
                  <c:v>-5.1451219999999998</c:v>
                </c:pt>
                <c:pt idx="104093">
                  <c:v>-5.1501770000000002</c:v>
                </c:pt>
                <c:pt idx="104094">
                  <c:v>-5.1552309999999997</c:v>
                </c:pt>
                <c:pt idx="104095">
                  <c:v>-5.160285</c:v>
                </c:pt>
                <c:pt idx="104096">
                  <c:v>-5.1653390000000003</c:v>
                </c:pt>
                <c:pt idx="104097">
                  <c:v>-5.1703939999999999</c:v>
                </c:pt>
                <c:pt idx="104098">
                  <c:v>-5.1754480000000003</c:v>
                </c:pt>
                <c:pt idx="104099">
                  <c:v>-5.1805019999999997</c:v>
                </c:pt>
                <c:pt idx="104100">
                  <c:v>-5.1855570000000002</c:v>
                </c:pt>
                <c:pt idx="104101">
                  <c:v>-5.1906109999999996</c:v>
                </c:pt>
                <c:pt idx="104102">
                  <c:v>-5.195665</c:v>
                </c:pt>
                <c:pt idx="104103">
                  <c:v>-5.2007199999999996</c:v>
                </c:pt>
                <c:pt idx="104104">
                  <c:v>-5.2057729999999998</c:v>
                </c:pt>
                <c:pt idx="104105">
                  <c:v>-5.2108270000000001</c:v>
                </c:pt>
                <c:pt idx="104106">
                  <c:v>-5.2158810000000004</c:v>
                </c:pt>
                <c:pt idx="104107">
                  <c:v>-5.220936</c:v>
                </c:pt>
                <c:pt idx="104108">
                  <c:v>-5.2259900000000004</c:v>
                </c:pt>
                <c:pt idx="104109">
                  <c:v>-5.2310439999999998</c:v>
                </c:pt>
                <c:pt idx="104110">
                  <c:v>-5.2360980000000001</c:v>
                </c:pt>
                <c:pt idx="104111">
                  <c:v>-5.2411519999999996</c:v>
                </c:pt>
                <c:pt idx="104112">
                  <c:v>-5.2462059999999999</c:v>
                </c:pt>
                <c:pt idx="104113">
                  <c:v>-5.2512610000000004</c:v>
                </c:pt>
                <c:pt idx="104114">
                  <c:v>-5.2563149999999998</c:v>
                </c:pt>
                <c:pt idx="104115">
                  <c:v>-5.2613700000000003</c:v>
                </c:pt>
                <c:pt idx="104116">
                  <c:v>-5.2664249999999999</c:v>
                </c:pt>
                <c:pt idx="104117">
                  <c:v>-5.2714800000000004</c:v>
                </c:pt>
                <c:pt idx="104118">
                  <c:v>-5.2765339999999998</c:v>
                </c:pt>
                <c:pt idx="104119">
                  <c:v>-5.2815890000000003</c:v>
                </c:pt>
                <c:pt idx="104120">
                  <c:v>-5.2866169999999997</c:v>
                </c:pt>
                <c:pt idx="104121">
                  <c:v>-5.2916489999999996</c:v>
                </c:pt>
                <c:pt idx="104122">
                  <c:v>-5.2966879999999996</c:v>
                </c:pt>
                <c:pt idx="104123">
                  <c:v>-5.3017329999999996</c:v>
                </c:pt>
                <c:pt idx="104124">
                  <c:v>-5.3067830000000002</c:v>
                </c:pt>
                <c:pt idx="104125">
                  <c:v>-5.3118350000000003</c:v>
                </c:pt>
                <c:pt idx="104126">
                  <c:v>-5.3168879999999996</c:v>
                </c:pt>
                <c:pt idx="104127">
                  <c:v>-5.321942</c:v>
                </c:pt>
                <c:pt idx="104128">
                  <c:v>-5.3269929999999999</c:v>
                </c:pt>
                <c:pt idx="104129">
                  <c:v>-5.3320460000000001</c:v>
                </c:pt>
                <c:pt idx="104130">
                  <c:v>-5.3370980000000001</c:v>
                </c:pt>
                <c:pt idx="104131">
                  <c:v>-5.3421519999999996</c:v>
                </c:pt>
                <c:pt idx="104132">
                  <c:v>-5.3472059999999999</c:v>
                </c:pt>
                <c:pt idx="104133">
                  <c:v>-5.3522590000000001</c:v>
                </c:pt>
                <c:pt idx="104134">
                  <c:v>-5.3573139999999997</c:v>
                </c:pt>
                <c:pt idx="104135">
                  <c:v>-5.362368</c:v>
                </c:pt>
                <c:pt idx="104136">
                  <c:v>-5.3674220000000004</c:v>
                </c:pt>
                <c:pt idx="104137">
                  <c:v>-5.3724769999999999</c:v>
                </c:pt>
                <c:pt idx="104138">
                  <c:v>-5.3775310000000003</c:v>
                </c:pt>
                <c:pt idx="104139">
                  <c:v>-5.3825849999999997</c:v>
                </c:pt>
                <c:pt idx="104140">
                  <c:v>-5.3876400000000002</c:v>
                </c:pt>
                <c:pt idx="104141">
                  <c:v>-5.3926949999999998</c:v>
                </c:pt>
                <c:pt idx="104142">
                  <c:v>-5.397748</c:v>
                </c:pt>
                <c:pt idx="104143">
                  <c:v>-5.4028020000000003</c:v>
                </c:pt>
                <c:pt idx="104144">
                  <c:v>-5.4078559999999998</c:v>
                </c:pt>
                <c:pt idx="104145">
                  <c:v>-5.4129100000000001</c:v>
                </c:pt>
                <c:pt idx="104146">
                  <c:v>-5.4179639999999996</c:v>
                </c:pt>
                <c:pt idx="104147">
                  <c:v>-5.4230179999999999</c:v>
                </c:pt>
                <c:pt idx="104148">
                  <c:v>-5.4280710000000001</c:v>
                </c:pt>
                <c:pt idx="104149">
                  <c:v>-5.4331259999999997</c:v>
                </c:pt>
                <c:pt idx="104150">
                  <c:v>-5.43818</c:v>
                </c:pt>
                <c:pt idx="104151">
                  <c:v>-5.4432330000000002</c:v>
                </c:pt>
                <c:pt idx="104152">
                  <c:v>-5.4482869999999997</c:v>
                </c:pt>
                <c:pt idx="104153">
                  <c:v>-5.453341</c:v>
                </c:pt>
                <c:pt idx="104154">
                  <c:v>-5.4583940000000002</c:v>
                </c:pt>
                <c:pt idx="104155">
                  <c:v>-5.4634479999999996</c:v>
                </c:pt>
                <c:pt idx="104156">
                  <c:v>-5.4685009999999998</c:v>
                </c:pt>
                <c:pt idx="104157">
                  <c:v>-5.473554</c:v>
                </c:pt>
                <c:pt idx="104158">
                  <c:v>-5.4786070000000002</c:v>
                </c:pt>
                <c:pt idx="104159">
                  <c:v>-5.4836600000000004</c:v>
                </c:pt>
                <c:pt idx="104160">
                  <c:v>-5.4887139999999999</c:v>
                </c:pt>
                <c:pt idx="104161">
                  <c:v>-5.4937680000000002</c:v>
                </c:pt>
                <c:pt idx="104162">
                  <c:v>-5.4988210000000004</c:v>
                </c:pt>
                <c:pt idx="104163">
                  <c:v>-5.5038749999999999</c:v>
                </c:pt>
                <c:pt idx="104164">
                  <c:v>-5.5089290000000002</c:v>
                </c:pt>
                <c:pt idx="104165">
                  <c:v>-5.5139829999999996</c:v>
                </c:pt>
                <c:pt idx="104166">
                  <c:v>-5.5190359999999998</c:v>
                </c:pt>
                <c:pt idx="104167">
                  <c:v>-5.5240900000000002</c:v>
                </c:pt>
                <c:pt idx="104168">
                  <c:v>-5.5291439999999996</c:v>
                </c:pt>
                <c:pt idx="104169">
                  <c:v>-5.534198</c:v>
                </c:pt>
                <c:pt idx="104170">
                  <c:v>-5.5392520000000003</c:v>
                </c:pt>
                <c:pt idx="104171">
                  <c:v>-5.5443059999999997</c:v>
                </c:pt>
                <c:pt idx="104172">
                  <c:v>-5.5493600000000001</c:v>
                </c:pt>
                <c:pt idx="104173">
                  <c:v>-5.5544140000000004</c:v>
                </c:pt>
                <c:pt idx="104174">
                  <c:v>-5.5594679999999999</c:v>
                </c:pt>
                <c:pt idx="104175">
                  <c:v>-5.5645210000000001</c:v>
                </c:pt>
                <c:pt idx="104176">
                  <c:v>-5.5695750000000004</c:v>
                </c:pt>
                <c:pt idx="104177">
                  <c:v>-5.5746409999999997</c:v>
                </c:pt>
                <c:pt idx="104178">
                  <c:v>-5.5796970000000004</c:v>
                </c:pt>
                <c:pt idx="104179">
                  <c:v>-5.5847519999999999</c:v>
                </c:pt>
                <c:pt idx="104180">
                  <c:v>-5.589804</c:v>
                </c:pt>
                <c:pt idx="104181">
                  <c:v>-5.5948549999999999</c:v>
                </c:pt>
                <c:pt idx="104182">
                  <c:v>-5.5999090000000002</c:v>
                </c:pt>
                <c:pt idx="104183">
                  <c:v>-5.6049600000000002</c:v>
                </c:pt>
                <c:pt idx="104184">
                  <c:v>-5.6100130000000004</c:v>
                </c:pt>
                <c:pt idx="104185">
                  <c:v>-5.6150659999999997</c:v>
                </c:pt>
                <c:pt idx="104186">
                  <c:v>-5.6201189999999999</c:v>
                </c:pt>
                <c:pt idx="104187">
                  <c:v>-5.6251720000000001</c:v>
                </c:pt>
                <c:pt idx="104188">
                  <c:v>-5.6302250000000003</c:v>
                </c:pt>
                <c:pt idx="104189">
                  <c:v>-5.6352789999999997</c:v>
                </c:pt>
                <c:pt idx="104190">
                  <c:v>-5.6403319999999999</c:v>
                </c:pt>
                <c:pt idx="104191">
                  <c:v>-5.6453860000000002</c:v>
                </c:pt>
                <c:pt idx="104192">
                  <c:v>-5.6504390000000004</c:v>
                </c:pt>
                <c:pt idx="104193">
                  <c:v>-5.6554950000000002</c:v>
                </c:pt>
                <c:pt idx="104194">
                  <c:v>-5.6605499999999997</c:v>
                </c:pt>
                <c:pt idx="104195">
                  <c:v>-5.6656029999999999</c:v>
                </c:pt>
                <c:pt idx="104196">
                  <c:v>-5.6706570000000003</c:v>
                </c:pt>
                <c:pt idx="104197">
                  <c:v>-5.6757099999999996</c:v>
                </c:pt>
                <c:pt idx="104198">
                  <c:v>-5.6807629999999998</c:v>
                </c:pt>
                <c:pt idx="104199">
                  <c:v>-5.6858170000000001</c:v>
                </c:pt>
                <c:pt idx="104200">
                  <c:v>-5.6908700000000003</c:v>
                </c:pt>
                <c:pt idx="104201">
                  <c:v>-5.6959220000000004</c:v>
                </c:pt>
                <c:pt idx="104202">
                  <c:v>-5.7009749999999997</c:v>
                </c:pt>
                <c:pt idx="104203">
                  <c:v>-5.7060269999999997</c:v>
                </c:pt>
                <c:pt idx="104204">
                  <c:v>-5.7110789999999998</c:v>
                </c:pt>
                <c:pt idx="104205">
                  <c:v>-5.7161299999999997</c:v>
                </c:pt>
                <c:pt idx="104206">
                  <c:v>-5.7211819999999998</c:v>
                </c:pt>
                <c:pt idx="104207">
                  <c:v>-5.7262329999999997</c:v>
                </c:pt>
                <c:pt idx="104208">
                  <c:v>-5.7312849999999997</c:v>
                </c:pt>
                <c:pt idx="104209">
                  <c:v>-5.7363359999999997</c:v>
                </c:pt>
                <c:pt idx="104210">
                  <c:v>-5.7413879999999997</c:v>
                </c:pt>
                <c:pt idx="104211">
                  <c:v>-5.7464389999999996</c:v>
                </c:pt>
                <c:pt idx="104212">
                  <c:v>-5.7514909999999997</c:v>
                </c:pt>
                <c:pt idx="104213">
                  <c:v>-5.7565429999999997</c:v>
                </c:pt>
                <c:pt idx="104214">
                  <c:v>-5.7615939999999997</c:v>
                </c:pt>
                <c:pt idx="104215">
                  <c:v>-5.7666449999999996</c:v>
                </c:pt>
                <c:pt idx="104216">
                  <c:v>-5.7716969999999996</c:v>
                </c:pt>
                <c:pt idx="104217">
                  <c:v>-5.7767470000000003</c:v>
                </c:pt>
                <c:pt idx="104218">
                  <c:v>-5.7817980000000002</c:v>
                </c:pt>
                <c:pt idx="104219">
                  <c:v>-5.7868500000000003</c:v>
                </c:pt>
                <c:pt idx="104220">
                  <c:v>-5.7919010000000002</c:v>
                </c:pt>
                <c:pt idx="104221">
                  <c:v>-5.7969520000000001</c:v>
                </c:pt>
                <c:pt idx="104222">
                  <c:v>-5.8020040000000002</c:v>
                </c:pt>
                <c:pt idx="104223">
                  <c:v>-5.8070550000000001</c:v>
                </c:pt>
                <c:pt idx="104224">
                  <c:v>-5.8121070000000001</c:v>
                </c:pt>
                <c:pt idx="104225">
                  <c:v>-5.8171580000000001</c:v>
                </c:pt>
                <c:pt idx="104226">
                  <c:v>-5.822209</c:v>
                </c:pt>
                <c:pt idx="104227">
                  <c:v>-5.8272599999999999</c:v>
                </c:pt>
                <c:pt idx="104228">
                  <c:v>-5.8323109999999998</c:v>
                </c:pt>
                <c:pt idx="104229">
                  <c:v>-5.8373619999999997</c:v>
                </c:pt>
                <c:pt idx="104230">
                  <c:v>-5.8424129999999996</c:v>
                </c:pt>
                <c:pt idx="104231">
                  <c:v>-5.8474649999999997</c:v>
                </c:pt>
                <c:pt idx="104232">
                  <c:v>-5.8525159999999996</c:v>
                </c:pt>
                <c:pt idx="104233">
                  <c:v>-5.8575660000000003</c:v>
                </c:pt>
                <c:pt idx="104234">
                  <c:v>-5.8626170000000002</c:v>
                </c:pt>
                <c:pt idx="104235">
                  <c:v>-5.8676680000000001</c:v>
                </c:pt>
                <c:pt idx="104236">
                  <c:v>-5.872719</c:v>
                </c:pt>
                <c:pt idx="104237">
                  <c:v>-5.8777689999999998</c:v>
                </c:pt>
                <c:pt idx="104238">
                  <c:v>-5.8828209999999999</c:v>
                </c:pt>
                <c:pt idx="104239">
                  <c:v>-5.8878709999999996</c:v>
                </c:pt>
                <c:pt idx="104240">
                  <c:v>-5.8929220000000004</c:v>
                </c:pt>
                <c:pt idx="104241">
                  <c:v>-5.8979720000000002</c:v>
                </c:pt>
                <c:pt idx="104242">
                  <c:v>-5.903022</c:v>
                </c:pt>
                <c:pt idx="104243">
                  <c:v>-5.9080719999999998</c:v>
                </c:pt>
                <c:pt idx="104244">
                  <c:v>-5.9131220000000004</c:v>
                </c:pt>
                <c:pt idx="104245">
                  <c:v>-5.9181720000000002</c:v>
                </c:pt>
                <c:pt idx="104246">
                  <c:v>-5.9232189999999996</c:v>
                </c:pt>
                <c:pt idx="104247">
                  <c:v>-5.9282649999999997</c:v>
                </c:pt>
                <c:pt idx="104248">
                  <c:v>-5.9333119999999999</c:v>
                </c:pt>
                <c:pt idx="104249">
                  <c:v>-5.9383600000000003</c:v>
                </c:pt>
                <c:pt idx="104250">
                  <c:v>-5.9434069999999997</c:v>
                </c:pt>
                <c:pt idx="104251">
                  <c:v>-5.9484539999999999</c:v>
                </c:pt>
                <c:pt idx="104252">
                  <c:v>-5.9535020000000003</c:v>
                </c:pt>
                <c:pt idx="104253">
                  <c:v>-5.9585480000000004</c:v>
                </c:pt>
                <c:pt idx="104254">
                  <c:v>-5.9635939999999996</c:v>
                </c:pt>
                <c:pt idx="104255">
                  <c:v>-5.9686399999999997</c:v>
                </c:pt>
                <c:pt idx="104256">
                  <c:v>-5.973687</c:v>
                </c:pt>
                <c:pt idx="104257">
                  <c:v>-5.9787340000000002</c:v>
                </c:pt>
                <c:pt idx="104258">
                  <c:v>-5.9837800000000003</c:v>
                </c:pt>
                <c:pt idx="104259">
                  <c:v>-5.9888250000000003</c:v>
                </c:pt>
                <c:pt idx="104260">
                  <c:v>-5.9938700000000003</c:v>
                </c:pt>
                <c:pt idx="104261">
                  <c:v>-5.9989150000000002</c:v>
                </c:pt>
                <c:pt idx="104262">
                  <c:v>-6.0039600000000002</c:v>
                </c:pt>
                <c:pt idx="104263">
                  <c:v>-6.009004</c:v>
                </c:pt>
                <c:pt idx="104264">
                  <c:v>-6.014049</c:v>
                </c:pt>
                <c:pt idx="104265">
                  <c:v>-6.0190919999999997</c:v>
                </c:pt>
                <c:pt idx="104266">
                  <c:v>-6.0241350000000002</c:v>
                </c:pt>
                <c:pt idx="104267">
                  <c:v>-6.0291790000000001</c:v>
                </c:pt>
                <c:pt idx="104268">
                  <c:v>-6.0342229999999999</c:v>
                </c:pt>
                <c:pt idx="104269">
                  <c:v>-6.0392669999999997</c:v>
                </c:pt>
                <c:pt idx="104270">
                  <c:v>-6.0443119999999997</c:v>
                </c:pt>
                <c:pt idx="104271">
                  <c:v>-6.0493560000000004</c:v>
                </c:pt>
                <c:pt idx="104272">
                  <c:v>-6.0543990000000001</c:v>
                </c:pt>
                <c:pt idx="104273">
                  <c:v>-6.0594429999999999</c:v>
                </c:pt>
                <c:pt idx="104274">
                  <c:v>-6.0644869999999997</c:v>
                </c:pt>
                <c:pt idx="104275">
                  <c:v>-6.0695309999999996</c:v>
                </c:pt>
                <c:pt idx="104276">
                  <c:v>-6.0745750000000003</c:v>
                </c:pt>
                <c:pt idx="104277">
                  <c:v>-6.079618</c:v>
                </c:pt>
                <c:pt idx="104278">
                  <c:v>-6.0846539999999996</c:v>
                </c:pt>
                <c:pt idx="104279">
                  <c:v>-6.0896990000000004</c:v>
                </c:pt>
                <c:pt idx="104280">
                  <c:v>-6.0947430000000002</c:v>
                </c:pt>
                <c:pt idx="104281">
                  <c:v>-6.0997859999999999</c:v>
                </c:pt>
                <c:pt idx="104282">
                  <c:v>-6.1048309999999999</c:v>
                </c:pt>
                <c:pt idx="104283">
                  <c:v>-6.1098739999999996</c:v>
                </c:pt>
                <c:pt idx="104284">
                  <c:v>-6.1149170000000002</c:v>
                </c:pt>
                <c:pt idx="104285">
                  <c:v>-6.1199560000000002</c:v>
                </c:pt>
                <c:pt idx="104286">
                  <c:v>-6.125</c:v>
                </c:pt>
                <c:pt idx="104287">
                  <c:v>-6.130045</c:v>
                </c:pt>
                <c:pt idx="104288">
                  <c:v>-6.1350889999999998</c:v>
                </c:pt>
                <c:pt idx="104289">
                  <c:v>-6.1401329999999996</c:v>
                </c:pt>
                <c:pt idx="104290">
                  <c:v>-6.1451779999999996</c:v>
                </c:pt>
                <c:pt idx="104291">
                  <c:v>-6.1502220000000003</c:v>
                </c:pt>
                <c:pt idx="104292">
                  <c:v>-6.1552680000000004</c:v>
                </c:pt>
                <c:pt idx="104293">
                  <c:v>-6.1603120000000002</c:v>
                </c:pt>
                <c:pt idx="104294">
                  <c:v>-6.1653580000000003</c:v>
                </c:pt>
                <c:pt idx="104295">
                  <c:v>-6.1704030000000003</c:v>
                </c:pt>
                <c:pt idx="104296">
                  <c:v>-6.1754470000000001</c:v>
                </c:pt>
                <c:pt idx="104297">
                  <c:v>-6.1804920000000001</c:v>
                </c:pt>
                <c:pt idx="104298">
                  <c:v>-6.1855380000000002</c:v>
                </c:pt>
                <c:pt idx="104299">
                  <c:v>-6.1905799999999997</c:v>
                </c:pt>
                <c:pt idx="104300">
                  <c:v>-6.195621</c:v>
                </c:pt>
                <c:pt idx="104301">
                  <c:v>-6.2006620000000003</c:v>
                </c:pt>
                <c:pt idx="104302">
                  <c:v>-6.2057070000000003</c:v>
                </c:pt>
                <c:pt idx="104303">
                  <c:v>-6.2107520000000003</c:v>
                </c:pt>
                <c:pt idx="104304">
                  <c:v>-6.2157970000000002</c:v>
                </c:pt>
                <c:pt idx="104305">
                  <c:v>-6.2208420000000002</c:v>
                </c:pt>
                <c:pt idx="104306">
                  <c:v>-6.2258889999999996</c:v>
                </c:pt>
                <c:pt idx="104307">
                  <c:v>-6.2309359999999998</c:v>
                </c:pt>
                <c:pt idx="104308">
                  <c:v>-6.2359819999999999</c:v>
                </c:pt>
                <c:pt idx="104309">
                  <c:v>-6.241028</c:v>
                </c:pt>
                <c:pt idx="104310">
                  <c:v>-6.2460740000000001</c:v>
                </c:pt>
                <c:pt idx="104311">
                  <c:v>-6.2511190000000001</c:v>
                </c:pt>
                <c:pt idx="104312">
                  <c:v>-6.2561640000000001</c:v>
                </c:pt>
                <c:pt idx="104313">
                  <c:v>-6.261209</c:v>
                </c:pt>
                <c:pt idx="104314">
                  <c:v>-6.2662550000000001</c:v>
                </c:pt>
                <c:pt idx="104315">
                  <c:v>-6.2713000000000001</c:v>
                </c:pt>
                <c:pt idx="104316">
                  <c:v>-6.2763439999999999</c:v>
                </c:pt>
                <c:pt idx="104317">
                  <c:v>-6.2813879999999997</c:v>
                </c:pt>
                <c:pt idx="104318">
                  <c:v>-6.2864329999999997</c:v>
                </c:pt>
                <c:pt idx="104319">
                  <c:v>-6.2914770000000004</c:v>
                </c:pt>
                <c:pt idx="104320">
                  <c:v>-6.2965200000000001</c:v>
                </c:pt>
                <c:pt idx="104321">
                  <c:v>-6.3015629999999998</c:v>
                </c:pt>
                <c:pt idx="104322">
                  <c:v>-6.3066060000000004</c:v>
                </c:pt>
                <c:pt idx="104323">
                  <c:v>-6.3116490000000001</c:v>
                </c:pt>
                <c:pt idx="104324">
                  <c:v>-6.3166909999999996</c:v>
                </c:pt>
                <c:pt idx="104325">
                  <c:v>-6.3217340000000002</c:v>
                </c:pt>
                <c:pt idx="104326">
                  <c:v>-6.3267749999999996</c:v>
                </c:pt>
                <c:pt idx="104327">
                  <c:v>-6.3318180000000002</c:v>
                </c:pt>
                <c:pt idx="104328">
                  <c:v>-6.3368589999999996</c:v>
                </c:pt>
                <c:pt idx="104329">
                  <c:v>-6.341901</c:v>
                </c:pt>
                <c:pt idx="104330">
                  <c:v>-6.3469439999999997</c:v>
                </c:pt>
                <c:pt idx="104331">
                  <c:v>-6.3519860000000001</c:v>
                </c:pt>
                <c:pt idx="104332">
                  <c:v>-6.3570279999999997</c:v>
                </c:pt>
                <c:pt idx="104333">
                  <c:v>-6.3620700000000001</c:v>
                </c:pt>
                <c:pt idx="104334">
                  <c:v>-6.3671110000000004</c:v>
                </c:pt>
                <c:pt idx="104335">
                  <c:v>-6.372153</c:v>
                </c:pt>
                <c:pt idx="104336">
                  <c:v>-6.3771940000000003</c:v>
                </c:pt>
                <c:pt idx="104337">
                  <c:v>-6.3822359999999998</c:v>
                </c:pt>
                <c:pt idx="104338">
                  <c:v>-6.3872770000000001</c:v>
                </c:pt>
                <c:pt idx="104339">
                  <c:v>-6.3923189999999996</c:v>
                </c:pt>
                <c:pt idx="104340">
                  <c:v>-6.3973599999999999</c:v>
                </c:pt>
                <c:pt idx="104341">
                  <c:v>-6.4024010000000002</c:v>
                </c:pt>
                <c:pt idx="104342">
                  <c:v>-6.4074429999999998</c:v>
                </c:pt>
                <c:pt idx="104343">
                  <c:v>-6.4124840000000001</c:v>
                </c:pt>
                <c:pt idx="104344">
                  <c:v>-6.4175250000000004</c:v>
                </c:pt>
                <c:pt idx="104345">
                  <c:v>-6.4225659999999998</c:v>
                </c:pt>
                <c:pt idx="104346">
                  <c:v>-6.4276070000000001</c:v>
                </c:pt>
                <c:pt idx="104347">
                  <c:v>-6.4326480000000004</c:v>
                </c:pt>
                <c:pt idx="104348">
                  <c:v>-6.4376889999999998</c:v>
                </c:pt>
                <c:pt idx="104349">
                  <c:v>-6.4427300000000001</c:v>
                </c:pt>
                <c:pt idx="104350">
                  <c:v>-6.4477710000000004</c:v>
                </c:pt>
                <c:pt idx="104351">
                  <c:v>-6.4528119999999998</c:v>
                </c:pt>
                <c:pt idx="104352">
                  <c:v>-6.4578530000000001</c:v>
                </c:pt>
                <c:pt idx="104353">
                  <c:v>-6.4628940000000004</c:v>
                </c:pt>
                <c:pt idx="104354">
                  <c:v>-6.4679359999999999</c:v>
                </c:pt>
                <c:pt idx="104355">
                  <c:v>-6.4729770000000002</c:v>
                </c:pt>
                <c:pt idx="104356">
                  <c:v>-6.4780170000000004</c:v>
                </c:pt>
                <c:pt idx="104357">
                  <c:v>-6.4830579999999998</c:v>
                </c:pt>
                <c:pt idx="104358">
                  <c:v>-6.4880990000000001</c:v>
                </c:pt>
                <c:pt idx="104359">
                  <c:v>-6.4931400000000004</c:v>
                </c:pt>
                <c:pt idx="104360">
                  <c:v>-6.4981809999999998</c:v>
                </c:pt>
                <c:pt idx="104361">
                  <c:v>-6.5032220000000001</c:v>
                </c:pt>
                <c:pt idx="104362">
                  <c:v>-6.5082630000000004</c:v>
                </c:pt>
                <c:pt idx="104363">
                  <c:v>-6.5133039999999998</c:v>
                </c:pt>
                <c:pt idx="104364">
                  <c:v>-6.5183439999999999</c:v>
                </c:pt>
                <c:pt idx="104365">
                  <c:v>-6.5233850000000002</c:v>
                </c:pt>
                <c:pt idx="104366">
                  <c:v>-6.5284259999999996</c:v>
                </c:pt>
                <c:pt idx="104367">
                  <c:v>-6.5334669999999999</c:v>
                </c:pt>
                <c:pt idx="104368">
                  <c:v>-6.5385070000000001</c:v>
                </c:pt>
                <c:pt idx="104369">
                  <c:v>-6.5435480000000004</c:v>
                </c:pt>
                <c:pt idx="104370">
                  <c:v>-6.5485889999999998</c:v>
                </c:pt>
                <c:pt idx="104371">
                  <c:v>-6.5536289999999999</c:v>
                </c:pt>
                <c:pt idx="104372">
                  <c:v>-6.5586700000000002</c:v>
                </c:pt>
                <c:pt idx="104373">
                  <c:v>-6.5637100000000004</c:v>
                </c:pt>
                <c:pt idx="104374">
                  <c:v>-6.5687499999999996</c:v>
                </c:pt>
                <c:pt idx="104375">
                  <c:v>-6.5737909999999999</c:v>
                </c:pt>
                <c:pt idx="104376">
                  <c:v>-6.5788320000000002</c:v>
                </c:pt>
                <c:pt idx="104377">
                  <c:v>-6.5838729999999996</c:v>
                </c:pt>
                <c:pt idx="104378">
                  <c:v>-6.5889139999999999</c:v>
                </c:pt>
                <c:pt idx="104379">
                  <c:v>-6.5939550000000002</c:v>
                </c:pt>
                <c:pt idx="104380">
                  <c:v>-6.5989959999999996</c:v>
                </c:pt>
                <c:pt idx="104381">
                  <c:v>-6.6040359999999998</c:v>
                </c:pt>
                <c:pt idx="104382">
                  <c:v>-6.609076</c:v>
                </c:pt>
                <c:pt idx="104383">
                  <c:v>-6.6141170000000002</c:v>
                </c:pt>
                <c:pt idx="104384">
                  <c:v>-6.6191570000000004</c:v>
                </c:pt>
                <c:pt idx="104385">
                  <c:v>-6.6241969999999997</c:v>
                </c:pt>
                <c:pt idx="104386">
                  <c:v>-6.6292369999999998</c:v>
                </c:pt>
                <c:pt idx="104387">
                  <c:v>-6.634277</c:v>
                </c:pt>
                <c:pt idx="104388">
                  <c:v>-6.6393180000000003</c:v>
                </c:pt>
                <c:pt idx="104389">
                  <c:v>-6.6443589999999997</c:v>
                </c:pt>
                <c:pt idx="104390">
                  <c:v>-6.6493989999999998</c:v>
                </c:pt>
                <c:pt idx="104391">
                  <c:v>-6.6544400000000001</c:v>
                </c:pt>
                <c:pt idx="104392">
                  <c:v>-6.6594819999999997</c:v>
                </c:pt>
                <c:pt idx="104393">
                  <c:v>-6.664523</c:v>
                </c:pt>
                <c:pt idx="104394">
                  <c:v>-6.6695640000000003</c:v>
                </c:pt>
                <c:pt idx="104395">
                  <c:v>-6.6746049999999997</c:v>
                </c:pt>
                <c:pt idx="104396">
                  <c:v>-6.679646</c:v>
                </c:pt>
                <c:pt idx="104397">
                  <c:v>-6.6846870000000003</c:v>
                </c:pt>
                <c:pt idx="104398">
                  <c:v>-6.6897260000000003</c:v>
                </c:pt>
                <c:pt idx="104399">
                  <c:v>-6.6947650000000003</c:v>
                </c:pt>
                <c:pt idx="104400">
                  <c:v>-6.6998049999999996</c:v>
                </c:pt>
                <c:pt idx="104401">
                  <c:v>-6.7048439999999996</c:v>
                </c:pt>
                <c:pt idx="104402">
                  <c:v>-6.7098839999999997</c:v>
                </c:pt>
                <c:pt idx="104403">
                  <c:v>-6.7149229999999998</c:v>
                </c:pt>
                <c:pt idx="104404">
                  <c:v>-6.7199629999999999</c:v>
                </c:pt>
                <c:pt idx="104405">
                  <c:v>-6.7250030000000001</c:v>
                </c:pt>
                <c:pt idx="104406">
                  <c:v>-6.7300430000000002</c:v>
                </c:pt>
                <c:pt idx="104407">
                  <c:v>-6.7350839999999996</c:v>
                </c:pt>
                <c:pt idx="104408">
                  <c:v>-6.7401239999999998</c:v>
                </c:pt>
                <c:pt idx="104409">
                  <c:v>-6.7451650000000001</c:v>
                </c:pt>
                <c:pt idx="104410">
                  <c:v>-6.7502050000000002</c:v>
                </c:pt>
                <c:pt idx="104411">
                  <c:v>-6.7552459999999996</c:v>
                </c:pt>
                <c:pt idx="104412">
                  <c:v>-6.7602869999999999</c:v>
                </c:pt>
                <c:pt idx="104413">
                  <c:v>-6.7653270000000001</c:v>
                </c:pt>
                <c:pt idx="104414">
                  <c:v>-6.7703689999999996</c:v>
                </c:pt>
                <c:pt idx="104415">
                  <c:v>-6.7754099999999999</c:v>
                </c:pt>
                <c:pt idx="104416">
                  <c:v>-6.7804510000000002</c:v>
                </c:pt>
                <c:pt idx="104417">
                  <c:v>-6.7854919999999996</c:v>
                </c:pt>
                <c:pt idx="104418">
                  <c:v>-6.7905329999999999</c:v>
                </c:pt>
                <c:pt idx="104419">
                  <c:v>-6.7955730000000001</c:v>
                </c:pt>
                <c:pt idx="104420">
                  <c:v>-6.8006140000000004</c:v>
                </c:pt>
                <c:pt idx="104421">
                  <c:v>-6.8056549999999998</c:v>
                </c:pt>
                <c:pt idx="104422">
                  <c:v>-6.8106949999999999</c:v>
                </c:pt>
                <c:pt idx="104423">
                  <c:v>-6.8157360000000002</c:v>
                </c:pt>
                <c:pt idx="104424">
                  <c:v>-6.8207760000000004</c:v>
                </c:pt>
                <c:pt idx="104425">
                  <c:v>-6.8258169999999998</c:v>
                </c:pt>
                <c:pt idx="104426">
                  <c:v>-6.8308559999999998</c:v>
                </c:pt>
                <c:pt idx="104427">
                  <c:v>-6.835896</c:v>
                </c:pt>
                <c:pt idx="104428">
                  <c:v>-6.8409360000000001</c:v>
                </c:pt>
                <c:pt idx="104429">
                  <c:v>-6.8459760000000003</c:v>
                </c:pt>
                <c:pt idx="104430">
                  <c:v>-6.8510160000000004</c:v>
                </c:pt>
                <c:pt idx="104431">
                  <c:v>-6.8560559999999997</c:v>
                </c:pt>
                <c:pt idx="104432">
                  <c:v>-6.8610939999999996</c:v>
                </c:pt>
                <c:pt idx="104433">
                  <c:v>-6.8661329999999996</c:v>
                </c:pt>
                <c:pt idx="104434">
                  <c:v>-6.8711719999999996</c:v>
                </c:pt>
                <c:pt idx="104435">
                  <c:v>-6.8762119999999998</c:v>
                </c:pt>
                <c:pt idx="104436">
                  <c:v>-6.8812509999999998</c:v>
                </c:pt>
                <c:pt idx="104437">
                  <c:v>-6.8862909999999999</c:v>
                </c:pt>
                <c:pt idx="104438">
                  <c:v>-6.89133</c:v>
                </c:pt>
                <c:pt idx="104439">
                  <c:v>-6.896369</c:v>
                </c:pt>
                <c:pt idx="104440">
                  <c:v>-6.9014090000000001</c:v>
                </c:pt>
                <c:pt idx="104441">
                  <c:v>-6.9064480000000001</c:v>
                </c:pt>
                <c:pt idx="104442">
                  <c:v>-6.9114880000000003</c:v>
                </c:pt>
                <c:pt idx="104443">
                  <c:v>-6.9165279999999996</c:v>
                </c:pt>
                <c:pt idx="104444">
                  <c:v>-6.9215669999999996</c:v>
                </c:pt>
                <c:pt idx="104445">
                  <c:v>-6.9265970000000001</c:v>
                </c:pt>
                <c:pt idx="104446">
                  <c:v>-6.9316310000000003</c:v>
                </c:pt>
                <c:pt idx="104447">
                  <c:v>-6.9366640000000004</c:v>
                </c:pt>
                <c:pt idx="104448">
                  <c:v>-6.9417540000000004</c:v>
                </c:pt>
                <c:pt idx="104449">
                  <c:v>-6.9468370000000004</c:v>
                </c:pt>
                <c:pt idx="104450">
                  <c:v>-6.9518579999999996</c:v>
                </c:pt>
                <c:pt idx="104451">
                  <c:v>-6.9568750000000001</c:v>
                </c:pt>
                <c:pt idx="104452">
                  <c:v>-6.961894</c:v>
                </c:pt>
                <c:pt idx="104453">
                  <c:v>-6.9669119999999998</c:v>
                </c:pt>
                <c:pt idx="104454">
                  <c:v>-6.9719309999999997</c:v>
                </c:pt>
                <c:pt idx="104455">
                  <c:v>-6.9769519999999998</c:v>
                </c:pt>
                <c:pt idx="104456">
                  <c:v>-6.9819690000000003</c:v>
                </c:pt>
                <c:pt idx="104457">
                  <c:v>-6.9869899999999996</c:v>
                </c:pt>
                <c:pt idx="104458">
                  <c:v>-6.992013</c:v>
                </c:pt>
                <c:pt idx="104459">
                  <c:v>-6.9970379999999999</c:v>
                </c:pt>
                <c:pt idx="104460">
                  <c:v>-7.0020619999999996</c:v>
                </c:pt>
                <c:pt idx="104461">
                  <c:v>-7.0070860000000001</c:v>
                </c:pt>
                <c:pt idx="104462">
                  <c:v>-7.012111</c:v>
                </c:pt>
                <c:pt idx="104463">
                  <c:v>-7.0171380000000001</c:v>
                </c:pt>
                <c:pt idx="104464">
                  <c:v>-7.0221650000000002</c:v>
                </c:pt>
                <c:pt idx="104465">
                  <c:v>-7.0271920000000003</c:v>
                </c:pt>
                <c:pt idx="104466">
                  <c:v>-7.0322180000000003</c:v>
                </c:pt>
                <c:pt idx="104467">
                  <c:v>-7.0372479999999999</c:v>
                </c:pt>
                <c:pt idx="104468">
                  <c:v>-7.0422750000000001</c:v>
                </c:pt>
                <c:pt idx="104469">
                  <c:v>-7.0473049999999997</c:v>
                </c:pt>
                <c:pt idx="104470">
                  <c:v>-7.0523340000000001</c:v>
                </c:pt>
                <c:pt idx="104471">
                  <c:v>-7.0573629999999996</c:v>
                </c:pt>
                <c:pt idx="104472">
                  <c:v>-7.062392</c:v>
                </c:pt>
                <c:pt idx="104473">
                  <c:v>-7.0674219999999996</c:v>
                </c:pt>
                <c:pt idx="104474">
                  <c:v>-7.0724520000000002</c:v>
                </c:pt>
                <c:pt idx="104475">
                  <c:v>-7.0774840000000001</c:v>
                </c:pt>
                <c:pt idx="104476">
                  <c:v>-7.0825139999999998</c:v>
                </c:pt>
                <c:pt idx="104477">
                  <c:v>-7.0875450000000004</c:v>
                </c:pt>
                <c:pt idx="104478">
                  <c:v>-7.0925729999999998</c:v>
                </c:pt>
                <c:pt idx="104479">
                  <c:v>-7.0976059999999999</c:v>
                </c:pt>
                <c:pt idx="104480">
                  <c:v>-7.102627</c:v>
                </c:pt>
                <c:pt idx="104481">
                  <c:v>-7.1076579999999998</c:v>
                </c:pt>
                <c:pt idx="104482">
                  <c:v>-7.1126930000000002</c:v>
                </c:pt>
                <c:pt idx="104483">
                  <c:v>-7.1177270000000004</c:v>
                </c:pt>
                <c:pt idx="104484">
                  <c:v>-7.1227590000000003</c:v>
                </c:pt>
                <c:pt idx="104485">
                  <c:v>-7.1277929999999996</c:v>
                </c:pt>
                <c:pt idx="104486">
                  <c:v>-7.1328269999999998</c:v>
                </c:pt>
                <c:pt idx="104487">
                  <c:v>-7.137861</c:v>
                </c:pt>
                <c:pt idx="104488">
                  <c:v>-7.1428950000000002</c:v>
                </c:pt>
                <c:pt idx="104489">
                  <c:v>-7.1479280000000003</c:v>
                </c:pt>
                <c:pt idx="104490">
                  <c:v>-7.1529639999999999</c:v>
                </c:pt>
                <c:pt idx="104491">
                  <c:v>-7.1580000000000004</c:v>
                </c:pt>
                <c:pt idx="104492">
                  <c:v>-7.1630339999999997</c:v>
                </c:pt>
                <c:pt idx="104493">
                  <c:v>-7.1680679999999999</c:v>
                </c:pt>
                <c:pt idx="104494">
                  <c:v>-7.1731020000000001</c:v>
                </c:pt>
                <c:pt idx="104495">
                  <c:v>-7.1781350000000002</c:v>
                </c:pt>
                <c:pt idx="104496">
                  <c:v>-7.1831659999999999</c:v>
                </c:pt>
                <c:pt idx="104497">
                  <c:v>-7.188199</c:v>
                </c:pt>
                <c:pt idx="104498">
                  <c:v>-7.1932320000000001</c:v>
                </c:pt>
                <c:pt idx="104499">
                  <c:v>-7.1982650000000001</c:v>
                </c:pt>
                <c:pt idx="104500">
                  <c:v>-7.2032980000000002</c:v>
                </c:pt>
                <c:pt idx="104501">
                  <c:v>-7.2083320000000004</c:v>
                </c:pt>
                <c:pt idx="104502">
                  <c:v>-7.2133649999999996</c:v>
                </c:pt>
                <c:pt idx="104503">
                  <c:v>-7.2183989999999998</c:v>
                </c:pt>
                <c:pt idx="104504">
                  <c:v>-7.223433</c:v>
                </c:pt>
                <c:pt idx="104505">
                  <c:v>-7.2284680000000003</c:v>
                </c:pt>
                <c:pt idx="104506">
                  <c:v>-7.2335010000000004</c:v>
                </c:pt>
                <c:pt idx="104507">
                  <c:v>-7.238537</c:v>
                </c:pt>
                <c:pt idx="104508">
                  <c:v>-7.2435710000000002</c:v>
                </c:pt>
                <c:pt idx="104509">
                  <c:v>-7.2486050000000004</c:v>
                </c:pt>
                <c:pt idx="104510">
                  <c:v>-7.2536389999999997</c:v>
                </c:pt>
                <c:pt idx="104511">
                  <c:v>-7.2586750000000002</c:v>
                </c:pt>
                <c:pt idx="104512">
                  <c:v>-7.2637109999999998</c:v>
                </c:pt>
                <c:pt idx="104513">
                  <c:v>-7.2687520000000001</c:v>
                </c:pt>
                <c:pt idx="104514">
                  <c:v>-7.2737910000000001</c:v>
                </c:pt>
                <c:pt idx="104515">
                  <c:v>-7.2788320000000004</c:v>
                </c:pt>
                <c:pt idx="104516">
                  <c:v>-7.2838690000000001</c:v>
                </c:pt>
                <c:pt idx="104517">
                  <c:v>-7.2889059999999999</c:v>
                </c:pt>
                <c:pt idx="104518">
                  <c:v>-7.2939410000000002</c:v>
                </c:pt>
                <c:pt idx="104519">
                  <c:v>-7.2989439999999997</c:v>
                </c:pt>
                <c:pt idx="104520">
                  <c:v>-7.3039040000000002</c:v>
                </c:pt>
                <c:pt idx="104521">
                  <c:v>-7.3088509999999998</c:v>
                </c:pt>
                <c:pt idx="104522">
                  <c:v>-7.3137999999999996</c:v>
                </c:pt>
                <c:pt idx="104523">
                  <c:v>-7.3187540000000002</c:v>
                </c:pt>
                <c:pt idx="104524">
                  <c:v>-7.3237199999999998</c:v>
                </c:pt>
                <c:pt idx="104525">
                  <c:v>-7.3286939999999996</c:v>
                </c:pt>
                <c:pt idx="104526">
                  <c:v>-7.3336800000000002</c:v>
                </c:pt>
                <c:pt idx="104527">
                  <c:v>-7.338673</c:v>
                </c:pt>
                <c:pt idx="104528">
                  <c:v>-7.3436729999999999</c:v>
                </c:pt>
                <c:pt idx="104529">
                  <c:v>-7.348681</c:v>
                </c:pt>
                <c:pt idx="104530">
                  <c:v>-7.3536890000000001</c:v>
                </c:pt>
                <c:pt idx="104531">
                  <c:v>-7.3587040000000004</c:v>
                </c:pt>
                <c:pt idx="104532">
                  <c:v>-7.3637220000000001</c:v>
                </c:pt>
                <c:pt idx="104533">
                  <c:v>-7.3687420000000001</c:v>
                </c:pt>
                <c:pt idx="104534">
                  <c:v>-7.3737649999999997</c:v>
                </c:pt>
                <c:pt idx="104535">
                  <c:v>-7.3787909999999997</c:v>
                </c:pt>
                <c:pt idx="104536">
                  <c:v>-7.3838169999999996</c:v>
                </c:pt>
                <c:pt idx="104537">
                  <c:v>-7.3888449999999999</c:v>
                </c:pt>
                <c:pt idx="104538">
                  <c:v>-7.3938730000000001</c:v>
                </c:pt>
                <c:pt idx="104539">
                  <c:v>-7.3989019999999996</c:v>
                </c:pt>
                <c:pt idx="104540">
                  <c:v>-7.4039330000000003</c:v>
                </c:pt>
                <c:pt idx="104541">
                  <c:v>-7.4089650000000002</c:v>
                </c:pt>
                <c:pt idx="104542">
                  <c:v>-7.4139970000000002</c:v>
                </c:pt>
                <c:pt idx="104543">
                  <c:v>-7.4190310000000004</c:v>
                </c:pt>
                <c:pt idx="104544">
                  <c:v>-7.4240649999999997</c:v>
                </c:pt>
                <c:pt idx="104545">
                  <c:v>-7.4290989999999999</c:v>
                </c:pt>
                <c:pt idx="104546">
                  <c:v>-7.4341340000000002</c:v>
                </c:pt>
                <c:pt idx="104547">
                  <c:v>-7.4391679999999996</c:v>
                </c:pt>
                <c:pt idx="104548">
                  <c:v>-7.4442029999999999</c:v>
                </c:pt>
                <c:pt idx="104549">
                  <c:v>-7.4492399999999996</c:v>
                </c:pt>
                <c:pt idx="104550">
                  <c:v>-7.4542760000000001</c:v>
                </c:pt>
                <c:pt idx="104551">
                  <c:v>-7.4593119999999997</c:v>
                </c:pt>
                <c:pt idx="104552">
                  <c:v>-7.4643490000000003</c:v>
                </c:pt>
                <c:pt idx="104553">
                  <c:v>-7.4693870000000002</c:v>
                </c:pt>
                <c:pt idx="104554">
                  <c:v>-7.474424</c:v>
                </c:pt>
                <c:pt idx="104555">
                  <c:v>-7.4794539999999996</c:v>
                </c:pt>
                <c:pt idx="104556">
                  <c:v>-7.4844850000000003</c:v>
                </c:pt>
                <c:pt idx="104557">
                  <c:v>-7.4895149999999999</c:v>
                </c:pt>
                <c:pt idx="104558">
                  <c:v>-7.4945449999999996</c:v>
                </c:pt>
                <c:pt idx="104559">
                  <c:v>-7.4995760000000002</c:v>
                </c:pt>
                <c:pt idx="104560">
                  <c:v>-7.504607</c:v>
                </c:pt>
                <c:pt idx="104561">
                  <c:v>-7.509639</c:v>
                </c:pt>
                <c:pt idx="104562">
                  <c:v>-7.5146699999999997</c:v>
                </c:pt>
                <c:pt idx="104563">
                  <c:v>-7.5197039999999999</c:v>
                </c:pt>
                <c:pt idx="104564">
                  <c:v>-7.524737</c:v>
                </c:pt>
                <c:pt idx="104565">
                  <c:v>-7.5297710000000002</c:v>
                </c:pt>
                <c:pt idx="104566">
                  <c:v>-7.5348050000000004</c:v>
                </c:pt>
                <c:pt idx="104567">
                  <c:v>-7.5398389999999997</c:v>
                </c:pt>
                <c:pt idx="104568">
                  <c:v>-7.5448740000000001</c:v>
                </c:pt>
                <c:pt idx="104569">
                  <c:v>-7.5499090000000004</c:v>
                </c:pt>
                <c:pt idx="104570">
                  <c:v>-7.5549439999999999</c:v>
                </c:pt>
                <c:pt idx="104571">
                  <c:v>-7.5599790000000002</c:v>
                </c:pt>
                <c:pt idx="104572">
                  <c:v>-7.5650139999999997</c:v>
                </c:pt>
                <c:pt idx="104573">
                  <c:v>-7.5700479999999999</c:v>
                </c:pt>
                <c:pt idx="104574">
                  <c:v>-7.5750840000000004</c:v>
                </c:pt>
                <c:pt idx="104575">
                  <c:v>-7.5801189999999998</c:v>
                </c:pt>
                <c:pt idx="104576">
                  <c:v>-7.5851550000000003</c:v>
                </c:pt>
                <c:pt idx="104577">
                  <c:v>-7.5901899999999998</c:v>
                </c:pt>
                <c:pt idx="104578">
                  <c:v>-7.5952250000000001</c:v>
                </c:pt>
                <c:pt idx="104579">
                  <c:v>-7.6002609999999997</c:v>
                </c:pt>
                <c:pt idx="104580">
                  <c:v>-7.6052900000000001</c:v>
                </c:pt>
                <c:pt idx="104581">
                  <c:v>-7.6103199999999998</c:v>
                </c:pt>
                <c:pt idx="104582">
                  <c:v>-7.615348</c:v>
                </c:pt>
                <c:pt idx="104583">
                  <c:v>-7.6203770000000004</c:v>
                </c:pt>
                <c:pt idx="104584">
                  <c:v>-7.6254059999999999</c:v>
                </c:pt>
                <c:pt idx="104585">
                  <c:v>-7.6304369999999997</c:v>
                </c:pt>
                <c:pt idx="104586">
                  <c:v>-7.6354689999999996</c:v>
                </c:pt>
                <c:pt idx="104587">
                  <c:v>-7.6405010000000004</c:v>
                </c:pt>
                <c:pt idx="104588">
                  <c:v>-7.6455349999999997</c:v>
                </c:pt>
                <c:pt idx="104589">
                  <c:v>-7.6505679999999998</c:v>
                </c:pt>
                <c:pt idx="104590">
                  <c:v>-7.6556030000000002</c:v>
                </c:pt>
                <c:pt idx="104591">
                  <c:v>-7.6606360000000002</c:v>
                </c:pt>
                <c:pt idx="104592">
                  <c:v>-7.6656719999999998</c:v>
                </c:pt>
                <c:pt idx="104593">
                  <c:v>-7.670706</c:v>
                </c:pt>
                <c:pt idx="104594">
                  <c:v>-7.6757410000000004</c:v>
                </c:pt>
                <c:pt idx="104595">
                  <c:v>-7.6807759999999998</c:v>
                </c:pt>
                <c:pt idx="104596">
                  <c:v>-7.6858110000000002</c:v>
                </c:pt>
                <c:pt idx="104597">
                  <c:v>-7.6908469999999998</c:v>
                </c:pt>
                <c:pt idx="104598">
                  <c:v>-7.695881</c:v>
                </c:pt>
                <c:pt idx="104599">
                  <c:v>-7.7009169999999996</c:v>
                </c:pt>
                <c:pt idx="104600">
                  <c:v>-7.7059540000000002</c:v>
                </c:pt>
                <c:pt idx="104601">
                  <c:v>-7.7109889999999996</c:v>
                </c:pt>
                <c:pt idx="104602">
                  <c:v>-7.7160250000000001</c:v>
                </c:pt>
                <c:pt idx="104603">
                  <c:v>-7.7210619999999999</c:v>
                </c:pt>
                <c:pt idx="104604">
                  <c:v>-7.7260980000000004</c:v>
                </c:pt>
                <c:pt idx="104605">
                  <c:v>-7.731134</c:v>
                </c:pt>
                <c:pt idx="104606">
                  <c:v>-7.7361709999999997</c:v>
                </c:pt>
                <c:pt idx="104607">
                  <c:v>-7.7412070000000002</c:v>
                </c:pt>
                <c:pt idx="104608">
                  <c:v>-7.7462289999999996</c:v>
                </c:pt>
                <c:pt idx="104609">
                  <c:v>-7.7512590000000001</c:v>
                </c:pt>
                <c:pt idx="104610">
                  <c:v>-7.7562920000000002</c:v>
                </c:pt>
                <c:pt idx="104611">
                  <c:v>-7.7613269999999996</c:v>
                </c:pt>
                <c:pt idx="104612">
                  <c:v>-7.766362</c:v>
                </c:pt>
                <c:pt idx="104613">
                  <c:v>-7.7713970000000003</c:v>
                </c:pt>
                <c:pt idx="104614">
                  <c:v>-7.7764319999999998</c:v>
                </c:pt>
                <c:pt idx="104615">
                  <c:v>-7.7814690000000004</c:v>
                </c:pt>
                <c:pt idx="104616">
                  <c:v>-7.786505</c:v>
                </c:pt>
                <c:pt idx="104617">
                  <c:v>-7.7915419999999997</c:v>
                </c:pt>
                <c:pt idx="104618">
                  <c:v>-7.7965790000000004</c:v>
                </c:pt>
                <c:pt idx="104619">
                  <c:v>-7.8016170000000002</c:v>
                </c:pt>
                <c:pt idx="104620">
                  <c:v>-7.8066430000000002</c:v>
                </c:pt>
                <c:pt idx="104621">
                  <c:v>-7.8116050000000001</c:v>
                </c:pt>
                <c:pt idx="104622">
                  <c:v>-7.8165769999999997</c:v>
                </c:pt>
                <c:pt idx="104623">
                  <c:v>-7.8215649999999997</c:v>
                </c:pt>
                <c:pt idx="104624">
                  <c:v>-7.8265630000000002</c:v>
                </c:pt>
                <c:pt idx="104625">
                  <c:v>-7.831569</c:v>
                </c:pt>
                <c:pt idx="104626">
                  <c:v>-7.8365799999999997</c:v>
                </c:pt>
                <c:pt idx="104627">
                  <c:v>-7.8415619999999997</c:v>
                </c:pt>
                <c:pt idx="104628">
                  <c:v>-7.8463880000000001</c:v>
                </c:pt>
                <c:pt idx="104629">
                  <c:v>-7.851216</c:v>
                </c:pt>
                <c:pt idx="104630">
                  <c:v>-7.8560309999999998</c:v>
                </c:pt>
                <c:pt idx="104631">
                  <c:v>-7.860703</c:v>
                </c:pt>
                <c:pt idx="104632">
                  <c:v>-7.8653940000000002</c:v>
                </c:pt>
                <c:pt idx="104633">
                  <c:v>-7.8701189999999999</c:v>
                </c:pt>
                <c:pt idx="104634">
                  <c:v>-7.8748589999999998</c:v>
                </c:pt>
                <c:pt idx="104635">
                  <c:v>-7.8796390000000001</c:v>
                </c:pt>
                <c:pt idx="104636">
                  <c:v>-7.8844830000000004</c:v>
                </c:pt>
                <c:pt idx="104637">
                  <c:v>-7.8893490000000002</c:v>
                </c:pt>
                <c:pt idx="104638">
                  <c:v>-7.8942750000000004</c:v>
                </c:pt>
                <c:pt idx="104639">
                  <c:v>-7.8992230000000001</c:v>
                </c:pt>
                <c:pt idx="104640">
                  <c:v>-7.9041959999999998</c:v>
                </c:pt>
                <c:pt idx="104641">
                  <c:v>-7.9091690000000003</c:v>
                </c:pt>
                <c:pt idx="104642">
                  <c:v>-7.9141579999999996</c:v>
                </c:pt>
                <c:pt idx="104643">
                  <c:v>-7.9191560000000001</c:v>
                </c:pt>
                <c:pt idx="104644">
                  <c:v>-7.9241619999999999</c:v>
                </c:pt>
                <c:pt idx="104645">
                  <c:v>-7.9291739999999997</c:v>
                </c:pt>
                <c:pt idx="104646">
                  <c:v>-7.9341949999999999</c:v>
                </c:pt>
                <c:pt idx="104647">
                  <c:v>-7.9392180000000003</c:v>
                </c:pt>
                <c:pt idx="104648">
                  <c:v>-7.9442459999999997</c:v>
                </c:pt>
                <c:pt idx="104649">
                  <c:v>-7.9492750000000001</c:v>
                </c:pt>
                <c:pt idx="104650">
                  <c:v>-7.9543090000000003</c:v>
                </c:pt>
                <c:pt idx="104651">
                  <c:v>-7.9593420000000004</c:v>
                </c:pt>
                <c:pt idx="104652">
                  <c:v>-7.9643800000000002</c:v>
                </c:pt>
                <c:pt idx="104653">
                  <c:v>-7.969417</c:v>
                </c:pt>
                <c:pt idx="104654">
                  <c:v>-7.9744570000000001</c:v>
                </c:pt>
                <c:pt idx="104655">
                  <c:v>-7.9794999999999998</c:v>
                </c:pt>
                <c:pt idx="104656">
                  <c:v>-7.9845439999999996</c:v>
                </c:pt>
                <c:pt idx="104657">
                  <c:v>-7.9895880000000004</c:v>
                </c:pt>
                <c:pt idx="104658">
                  <c:v>-7.9946339999999996</c:v>
                </c:pt>
                <c:pt idx="104659">
                  <c:v>-7.9996799999999997</c:v>
                </c:pt>
                <c:pt idx="104660">
                  <c:v>-8.0047250000000005</c:v>
                </c:pt>
                <c:pt idx="104661">
                  <c:v>-8.0097719999999999</c:v>
                </c:pt>
                <c:pt idx="104662">
                  <c:v>-8.0148189999999992</c:v>
                </c:pt>
                <c:pt idx="104663">
                  <c:v>-8.0198669999999996</c:v>
                </c:pt>
                <c:pt idx="104664">
                  <c:v>-8.0249140000000008</c:v>
                </c:pt>
                <c:pt idx="104665">
                  <c:v>-8.0299630000000004</c:v>
                </c:pt>
                <c:pt idx="104666">
                  <c:v>-8.0350090000000005</c:v>
                </c:pt>
                <c:pt idx="104667">
                  <c:v>-8.0400580000000001</c:v>
                </c:pt>
                <c:pt idx="104668">
                  <c:v>-8.0451060000000005</c:v>
                </c:pt>
                <c:pt idx="104669">
                  <c:v>-8.0501550000000002</c:v>
                </c:pt>
                <c:pt idx="104670">
                  <c:v>-8.0552019999999995</c:v>
                </c:pt>
                <c:pt idx="104671">
                  <c:v>-8.0602499999999999</c:v>
                </c:pt>
                <c:pt idx="104672">
                  <c:v>-8.0652989999999996</c:v>
                </c:pt>
                <c:pt idx="104673">
                  <c:v>-8.0703469999999999</c:v>
                </c:pt>
                <c:pt idx="104674">
                  <c:v>-8.0753950000000003</c:v>
                </c:pt>
                <c:pt idx="104675">
                  <c:v>-8.0804410000000004</c:v>
                </c:pt>
                <c:pt idx="104676">
                  <c:v>-8.0854879999999998</c:v>
                </c:pt>
                <c:pt idx="104677">
                  <c:v>-8.0905360000000002</c:v>
                </c:pt>
                <c:pt idx="104678">
                  <c:v>-8.0955840000000006</c:v>
                </c:pt>
                <c:pt idx="104679">
                  <c:v>-8.1006330000000002</c:v>
                </c:pt>
                <c:pt idx="104680">
                  <c:v>-8.1056799999999996</c:v>
                </c:pt>
                <c:pt idx="104681">
                  <c:v>-8.1107289999999992</c:v>
                </c:pt>
                <c:pt idx="104682">
                  <c:v>-8.1157760000000003</c:v>
                </c:pt>
                <c:pt idx="104683">
                  <c:v>-8.120825</c:v>
                </c:pt>
                <c:pt idx="104684">
                  <c:v>-8.1258719999999993</c:v>
                </c:pt>
                <c:pt idx="104685">
                  <c:v>-8.1309190000000005</c:v>
                </c:pt>
                <c:pt idx="104686">
                  <c:v>-8.1359659999999998</c:v>
                </c:pt>
                <c:pt idx="104687">
                  <c:v>-8.1410140000000002</c:v>
                </c:pt>
                <c:pt idx="104688">
                  <c:v>-8.1460609999999996</c:v>
                </c:pt>
                <c:pt idx="104689">
                  <c:v>-8.1511089999999999</c:v>
                </c:pt>
                <c:pt idx="104690">
                  <c:v>-8.156155</c:v>
                </c:pt>
                <c:pt idx="104691">
                  <c:v>-8.1612010000000001</c:v>
                </c:pt>
                <c:pt idx="104692">
                  <c:v>-8.1662470000000003</c:v>
                </c:pt>
                <c:pt idx="104693">
                  <c:v>-8.1712930000000004</c:v>
                </c:pt>
                <c:pt idx="104694">
                  <c:v>-8.1763379999999994</c:v>
                </c:pt>
                <c:pt idx="104695">
                  <c:v>-8.1813850000000006</c:v>
                </c:pt>
                <c:pt idx="104696">
                  <c:v>-8.1864290000000004</c:v>
                </c:pt>
                <c:pt idx="104697">
                  <c:v>-8.1914739999999995</c:v>
                </c:pt>
                <c:pt idx="104698">
                  <c:v>-8.1965179999999993</c:v>
                </c:pt>
                <c:pt idx="104699">
                  <c:v>-8.2015639999999994</c:v>
                </c:pt>
                <c:pt idx="104700">
                  <c:v>-8.2066090000000003</c:v>
                </c:pt>
                <c:pt idx="104701">
                  <c:v>-8.2116539999999993</c:v>
                </c:pt>
                <c:pt idx="104702">
                  <c:v>-8.2166979999999992</c:v>
                </c:pt>
                <c:pt idx="104703">
                  <c:v>-8.2217330000000004</c:v>
                </c:pt>
                <c:pt idx="104704">
                  <c:v>-8.2267650000000003</c:v>
                </c:pt>
                <c:pt idx="104705">
                  <c:v>-8.2317900000000002</c:v>
                </c:pt>
                <c:pt idx="104706">
                  <c:v>-8.236815</c:v>
                </c:pt>
                <c:pt idx="104707">
                  <c:v>-8.2418429999999994</c:v>
                </c:pt>
                <c:pt idx="104708">
                  <c:v>-8.2468719999999998</c:v>
                </c:pt>
                <c:pt idx="104709">
                  <c:v>-8.2519030000000004</c:v>
                </c:pt>
                <c:pt idx="104710">
                  <c:v>-8.2569330000000001</c:v>
                </c:pt>
                <c:pt idx="104711">
                  <c:v>-8.2619659999999993</c:v>
                </c:pt>
                <c:pt idx="104712">
                  <c:v>-8.2669979999999992</c:v>
                </c:pt>
                <c:pt idx="104713">
                  <c:v>-8.2720319999999994</c:v>
                </c:pt>
                <c:pt idx="104714">
                  <c:v>-8.2770630000000001</c:v>
                </c:pt>
                <c:pt idx="104715">
                  <c:v>-8.2820959999999992</c:v>
                </c:pt>
                <c:pt idx="104716">
                  <c:v>-8.2871299999999994</c:v>
                </c:pt>
                <c:pt idx="104717">
                  <c:v>-8.2921589999999998</c:v>
                </c:pt>
                <c:pt idx="104718">
                  <c:v>-8.2971909999999998</c:v>
                </c:pt>
                <c:pt idx="104719">
                  <c:v>-8.3022229999999997</c:v>
                </c:pt>
                <c:pt idx="104720">
                  <c:v>-8.3072579999999991</c:v>
                </c:pt>
                <c:pt idx="104721">
                  <c:v>-8.3122919999999993</c:v>
                </c:pt>
                <c:pt idx="104722">
                  <c:v>-8.3173270000000006</c:v>
                </c:pt>
                <c:pt idx="104723">
                  <c:v>-8.3223640000000003</c:v>
                </c:pt>
                <c:pt idx="104724">
                  <c:v>-8.3274000000000008</c:v>
                </c:pt>
                <c:pt idx="104725">
                  <c:v>-8.3324379999999998</c:v>
                </c:pt>
                <c:pt idx="104726">
                  <c:v>-8.3374749999999995</c:v>
                </c:pt>
                <c:pt idx="104727">
                  <c:v>-8.3425119999999993</c:v>
                </c:pt>
                <c:pt idx="104728">
                  <c:v>-8.34755</c:v>
                </c:pt>
                <c:pt idx="104729">
                  <c:v>-8.3525910000000003</c:v>
                </c:pt>
                <c:pt idx="104730">
                  <c:v>-8.3576309999999996</c:v>
                </c:pt>
                <c:pt idx="104731">
                  <c:v>-8.3626710000000006</c:v>
                </c:pt>
                <c:pt idx="104732">
                  <c:v>-8.3677089999999996</c:v>
                </c:pt>
                <c:pt idx="104733">
                  <c:v>-8.3727479999999996</c:v>
                </c:pt>
                <c:pt idx="104734">
                  <c:v>-8.3777889999999999</c:v>
                </c:pt>
                <c:pt idx="104735">
                  <c:v>-8.3828289999999992</c:v>
                </c:pt>
                <c:pt idx="104736">
                  <c:v>-8.3878699999999995</c:v>
                </c:pt>
                <c:pt idx="104737">
                  <c:v>-8.3929100000000005</c:v>
                </c:pt>
                <c:pt idx="104738">
                  <c:v>-8.3979510000000008</c:v>
                </c:pt>
                <c:pt idx="104739">
                  <c:v>-8.4029930000000004</c:v>
                </c:pt>
                <c:pt idx="104740">
                  <c:v>-8.4080349999999999</c:v>
                </c:pt>
                <c:pt idx="104741">
                  <c:v>-8.4130760000000002</c:v>
                </c:pt>
                <c:pt idx="104742">
                  <c:v>-8.4181179999999998</c:v>
                </c:pt>
                <c:pt idx="104743">
                  <c:v>-8.4231599999999993</c:v>
                </c:pt>
                <c:pt idx="104744">
                  <c:v>-8.4282020000000006</c:v>
                </c:pt>
                <c:pt idx="104745">
                  <c:v>-8.4332440000000002</c:v>
                </c:pt>
                <c:pt idx="104746">
                  <c:v>-8.4382839999999995</c:v>
                </c:pt>
                <c:pt idx="104747">
                  <c:v>-8.4433249999999997</c:v>
                </c:pt>
                <c:pt idx="104748">
                  <c:v>-8.4483650000000008</c:v>
                </c:pt>
                <c:pt idx="104749">
                  <c:v>-8.4534059999999993</c:v>
                </c:pt>
                <c:pt idx="104750">
                  <c:v>-8.4584480000000006</c:v>
                </c:pt>
                <c:pt idx="104751">
                  <c:v>-8.4634900000000002</c:v>
                </c:pt>
                <c:pt idx="104752">
                  <c:v>-8.4685310000000005</c:v>
                </c:pt>
                <c:pt idx="104753">
                  <c:v>-8.473573</c:v>
                </c:pt>
                <c:pt idx="104754">
                  <c:v>-8.4786149999999996</c:v>
                </c:pt>
                <c:pt idx="104755">
                  <c:v>-8.4836569999999991</c:v>
                </c:pt>
                <c:pt idx="104756">
                  <c:v>-8.4886990000000004</c:v>
                </c:pt>
                <c:pt idx="104757">
                  <c:v>-8.4937400000000007</c:v>
                </c:pt>
                <c:pt idx="104758">
                  <c:v>-8.4987820000000003</c:v>
                </c:pt>
                <c:pt idx="104759">
                  <c:v>-8.5038239999999998</c:v>
                </c:pt>
                <c:pt idx="104760">
                  <c:v>-8.5088659999999994</c:v>
                </c:pt>
                <c:pt idx="104761">
                  <c:v>-8.5139080000000007</c:v>
                </c:pt>
                <c:pt idx="104762">
                  <c:v>-8.5189500000000002</c:v>
                </c:pt>
                <c:pt idx="104763">
                  <c:v>-8.5239919999999998</c:v>
                </c:pt>
                <c:pt idx="104764">
                  <c:v>-8.5290339999999993</c:v>
                </c:pt>
                <c:pt idx="104765">
                  <c:v>-8.5340760000000007</c:v>
                </c:pt>
                <c:pt idx="104766">
                  <c:v>-8.5391189999999995</c:v>
                </c:pt>
                <c:pt idx="104767">
                  <c:v>-8.544162</c:v>
                </c:pt>
                <c:pt idx="104768">
                  <c:v>-8.5492050000000006</c:v>
                </c:pt>
                <c:pt idx="104769">
                  <c:v>-8.5542479999999994</c:v>
                </c:pt>
                <c:pt idx="104770">
                  <c:v>-8.5592919999999992</c:v>
                </c:pt>
                <c:pt idx="104771">
                  <c:v>-8.5643360000000008</c:v>
                </c:pt>
                <c:pt idx="104772">
                  <c:v>-8.5693809999999999</c:v>
                </c:pt>
                <c:pt idx="104773">
                  <c:v>-8.5744240000000005</c:v>
                </c:pt>
                <c:pt idx="104774">
                  <c:v>-8.5794680000000003</c:v>
                </c:pt>
                <c:pt idx="104775">
                  <c:v>-8.5845129999999994</c:v>
                </c:pt>
                <c:pt idx="104776">
                  <c:v>-8.5895569999999992</c:v>
                </c:pt>
                <c:pt idx="104777">
                  <c:v>-8.5946010000000008</c:v>
                </c:pt>
                <c:pt idx="104778">
                  <c:v>-8.5996450000000006</c:v>
                </c:pt>
                <c:pt idx="104779">
                  <c:v>-8.6046859999999992</c:v>
                </c:pt>
                <c:pt idx="104780">
                  <c:v>-8.6097289999999997</c:v>
                </c:pt>
                <c:pt idx="104781">
                  <c:v>-8.61477</c:v>
                </c:pt>
                <c:pt idx="104782">
                  <c:v>-8.6198119999999996</c:v>
                </c:pt>
                <c:pt idx="104783">
                  <c:v>-8.6248529999999999</c:v>
                </c:pt>
                <c:pt idx="104784">
                  <c:v>-8.6298929999999991</c:v>
                </c:pt>
                <c:pt idx="104785">
                  <c:v>-8.6349330000000002</c:v>
                </c:pt>
                <c:pt idx="104786">
                  <c:v>-8.6399740000000005</c:v>
                </c:pt>
                <c:pt idx="104787">
                  <c:v>-8.6450130000000005</c:v>
                </c:pt>
                <c:pt idx="104788">
                  <c:v>-8.6500520000000005</c:v>
                </c:pt>
                <c:pt idx="104789">
                  <c:v>-8.6550910000000005</c:v>
                </c:pt>
                <c:pt idx="104790">
                  <c:v>-8.6601300000000005</c:v>
                </c:pt>
                <c:pt idx="104791">
                  <c:v>-8.6651690000000006</c:v>
                </c:pt>
                <c:pt idx="104792">
                  <c:v>-8.6702069999999996</c:v>
                </c:pt>
                <c:pt idx="104793">
                  <c:v>-8.6752459999999996</c:v>
                </c:pt>
                <c:pt idx="104794">
                  <c:v>-8.6802849999999996</c:v>
                </c:pt>
                <c:pt idx="104795">
                  <c:v>-8.6853230000000003</c:v>
                </c:pt>
                <c:pt idx="104796">
                  <c:v>-8.6903620000000004</c:v>
                </c:pt>
                <c:pt idx="104797">
                  <c:v>-8.6953969999999998</c:v>
                </c:pt>
                <c:pt idx="104798">
                  <c:v>-8.7004339999999996</c:v>
                </c:pt>
                <c:pt idx="104799">
                  <c:v>-8.70547</c:v>
                </c:pt>
                <c:pt idx="104800">
                  <c:v>-8.7105069999999998</c:v>
                </c:pt>
                <c:pt idx="104801">
                  <c:v>-8.7155450000000005</c:v>
                </c:pt>
                <c:pt idx="104802">
                  <c:v>-8.7205820000000003</c:v>
                </c:pt>
                <c:pt idx="104803">
                  <c:v>-8.7256180000000008</c:v>
                </c:pt>
                <c:pt idx="104804">
                  <c:v>-8.7306559999999998</c:v>
                </c:pt>
                <c:pt idx="104805">
                  <c:v>-8.7356920000000002</c:v>
                </c:pt>
                <c:pt idx="104806">
                  <c:v>-8.740729</c:v>
                </c:pt>
                <c:pt idx="104807">
                  <c:v>-8.7457639999999994</c:v>
                </c:pt>
                <c:pt idx="104808">
                  <c:v>-8.7507769999999994</c:v>
                </c:pt>
                <c:pt idx="104809">
                  <c:v>-8.7558009999999999</c:v>
                </c:pt>
                <c:pt idx="104810">
                  <c:v>-8.7608320000000006</c:v>
                </c:pt>
                <c:pt idx="104811">
                  <c:v>-8.7658640000000005</c:v>
                </c:pt>
                <c:pt idx="104812">
                  <c:v>-8.7708980000000007</c:v>
                </c:pt>
                <c:pt idx="104813">
                  <c:v>-8.7759330000000002</c:v>
                </c:pt>
                <c:pt idx="104814">
                  <c:v>-8.7809679999999997</c:v>
                </c:pt>
                <c:pt idx="104815">
                  <c:v>-8.7860029999999991</c:v>
                </c:pt>
                <c:pt idx="104816">
                  <c:v>-8.7910389999999996</c:v>
                </c:pt>
                <c:pt idx="104817">
                  <c:v>-8.7960750000000001</c:v>
                </c:pt>
                <c:pt idx="104818">
                  <c:v>-8.8011110000000006</c:v>
                </c:pt>
                <c:pt idx="104819">
                  <c:v>-8.8061469999999993</c:v>
                </c:pt>
                <c:pt idx="104820">
                  <c:v>-8.8111820000000005</c:v>
                </c:pt>
                <c:pt idx="104821">
                  <c:v>-8.8162179999999992</c:v>
                </c:pt>
                <c:pt idx="104822">
                  <c:v>-8.8212550000000007</c:v>
                </c:pt>
                <c:pt idx="104823">
                  <c:v>-8.8262909999999994</c:v>
                </c:pt>
                <c:pt idx="104824">
                  <c:v>-8.8313269999999999</c:v>
                </c:pt>
                <c:pt idx="104825">
                  <c:v>-8.8363519999999998</c:v>
                </c:pt>
                <c:pt idx="104826">
                  <c:v>-8.8413710000000005</c:v>
                </c:pt>
                <c:pt idx="104827">
                  <c:v>-8.8463849999999997</c:v>
                </c:pt>
                <c:pt idx="104828">
                  <c:v>-8.8513940000000009</c:v>
                </c:pt>
                <c:pt idx="104829">
                  <c:v>-8.8563989999999997</c:v>
                </c:pt>
                <c:pt idx="104830">
                  <c:v>-8.8613959999999992</c:v>
                </c:pt>
                <c:pt idx="104831">
                  <c:v>-8.8663070000000008</c:v>
                </c:pt>
                <c:pt idx="104832">
                  <c:v>-8.8711950000000002</c:v>
                </c:pt>
                <c:pt idx="104833">
                  <c:v>-8.8760809999999992</c:v>
                </c:pt>
                <c:pt idx="104834">
                  <c:v>-8.88096</c:v>
                </c:pt>
                <c:pt idx="104835">
                  <c:v>-8.8858379999999997</c:v>
                </c:pt>
                <c:pt idx="104836">
                  <c:v>-8.8907080000000001</c:v>
                </c:pt>
                <c:pt idx="104837">
                  <c:v>-8.8955540000000006</c:v>
                </c:pt>
                <c:pt idx="104838">
                  <c:v>-8.9003870000000003</c:v>
                </c:pt>
                <c:pt idx="104839">
                  <c:v>-8.9052190000000007</c:v>
                </c:pt>
                <c:pt idx="104840">
                  <c:v>-8.9099799999999991</c:v>
                </c:pt>
                <c:pt idx="104841">
                  <c:v>-8.9147110000000005</c:v>
                </c:pt>
                <c:pt idx="104842">
                  <c:v>-8.9194410000000008</c:v>
                </c:pt>
                <c:pt idx="104843">
                  <c:v>-8.9241869999999999</c:v>
                </c:pt>
                <c:pt idx="104844">
                  <c:v>-8.9289280000000009</c:v>
                </c:pt>
                <c:pt idx="104845">
                  <c:v>-8.9336059999999993</c:v>
                </c:pt>
                <c:pt idx="104846">
                  <c:v>-8.9382780000000004</c:v>
                </c:pt>
                <c:pt idx="104847">
                  <c:v>-8.9429619999999996</c:v>
                </c:pt>
                <c:pt idx="104848">
                  <c:v>-8.9476639999999996</c:v>
                </c:pt>
                <c:pt idx="104849">
                  <c:v>-8.9523890000000002</c:v>
                </c:pt>
                <c:pt idx="104850">
                  <c:v>-8.9571319999999996</c:v>
                </c:pt>
                <c:pt idx="104851">
                  <c:v>-8.9618769999999994</c:v>
                </c:pt>
                <c:pt idx="104852">
                  <c:v>-8.9666350000000001</c:v>
                </c:pt>
                <c:pt idx="104853">
                  <c:v>-8.9714019999999994</c:v>
                </c:pt>
                <c:pt idx="104854">
                  <c:v>-8.9761819999999997</c:v>
                </c:pt>
                <c:pt idx="104855">
                  <c:v>-8.9809719999999995</c:v>
                </c:pt>
                <c:pt idx="104856">
                  <c:v>-8.9857700000000005</c:v>
                </c:pt>
                <c:pt idx="104857">
                  <c:v>-8.9905790000000003</c:v>
                </c:pt>
                <c:pt idx="104858">
                  <c:v>-8.9953970000000005</c:v>
                </c:pt>
                <c:pt idx="104859">
                  <c:v>-9.000121</c:v>
                </c:pt>
                <c:pt idx="104860">
                  <c:v>-9.0048300000000001</c:v>
                </c:pt>
                <c:pt idx="104861">
                  <c:v>-9.0095609999999997</c:v>
                </c:pt>
                <c:pt idx="104862">
                  <c:v>-9.0143070000000005</c:v>
                </c:pt>
                <c:pt idx="104863">
                  <c:v>-9.0190680000000008</c:v>
                </c:pt>
                <c:pt idx="104864">
                  <c:v>-9.0238449999999997</c:v>
                </c:pt>
                <c:pt idx="104865">
                  <c:v>-9.0286349999999995</c:v>
                </c:pt>
                <c:pt idx="104866">
                  <c:v>-9.0334380000000003</c:v>
                </c:pt>
                <c:pt idx="104867">
                  <c:v>-9.0382549999999995</c:v>
                </c:pt>
                <c:pt idx="104868">
                  <c:v>-9.0430849999999996</c:v>
                </c:pt>
                <c:pt idx="104869">
                  <c:v>-9.0479269999999996</c:v>
                </c:pt>
                <c:pt idx="104870">
                  <c:v>-9.0527800000000003</c:v>
                </c:pt>
                <c:pt idx="104871">
                  <c:v>-9.0576419999999995</c:v>
                </c:pt>
                <c:pt idx="104872">
                  <c:v>-9.0625009999999993</c:v>
                </c:pt>
                <c:pt idx="104873">
                  <c:v>-9.0673499999999994</c:v>
                </c:pt>
                <c:pt idx="104874">
                  <c:v>-9.072222</c:v>
                </c:pt>
                <c:pt idx="104875">
                  <c:v>-9.0771060000000006</c:v>
                </c:pt>
                <c:pt idx="104876">
                  <c:v>-9.0819939999999999</c:v>
                </c:pt>
                <c:pt idx="104877">
                  <c:v>-9.0868929999999999</c:v>
                </c:pt>
                <c:pt idx="104878">
                  <c:v>-9.0918030000000005</c:v>
                </c:pt>
                <c:pt idx="104879">
                  <c:v>-9.0967149999999997</c:v>
                </c:pt>
                <c:pt idx="104880">
                  <c:v>-9.1016349999999999</c:v>
                </c:pt>
                <c:pt idx="104881">
                  <c:v>-9.1065590000000007</c:v>
                </c:pt>
                <c:pt idx="104882">
                  <c:v>-9.1114890000000006</c:v>
                </c:pt>
                <c:pt idx="104883">
                  <c:v>-9.1164260000000006</c:v>
                </c:pt>
                <c:pt idx="104884">
                  <c:v>-9.1213650000000008</c:v>
                </c:pt>
                <c:pt idx="104885">
                  <c:v>-9.1263009999999998</c:v>
                </c:pt>
                <c:pt idx="104886">
                  <c:v>-9.1312230000000003</c:v>
                </c:pt>
                <c:pt idx="104887">
                  <c:v>-9.1361450000000008</c:v>
                </c:pt>
                <c:pt idx="104888">
                  <c:v>-9.1410769999999992</c:v>
                </c:pt>
                <c:pt idx="104889">
                  <c:v>-9.1460190000000008</c:v>
                </c:pt>
                <c:pt idx="104890">
                  <c:v>-9.1509669999999996</c:v>
                </c:pt>
                <c:pt idx="104891">
                  <c:v>-9.1558899999999994</c:v>
                </c:pt>
                <c:pt idx="104892">
                  <c:v>-9.1608140000000002</c:v>
                </c:pt>
                <c:pt idx="104893">
                  <c:v>-9.1657499999999992</c:v>
                </c:pt>
                <c:pt idx="104894">
                  <c:v>-9.1706909999999997</c:v>
                </c:pt>
                <c:pt idx="104895">
                  <c:v>-9.1756410000000006</c:v>
                </c:pt>
                <c:pt idx="104896">
                  <c:v>-9.1805939999999993</c:v>
                </c:pt>
                <c:pt idx="104897">
                  <c:v>-9.1855499999999992</c:v>
                </c:pt>
                <c:pt idx="104898">
                  <c:v>-9.1905090000000005</c:v>
                </c:pt>
                <c:pt idx="104899">
                  <c:v>-9.1954709999999995</c:v>
                </c:pt>
                <c:pt idx="104900">
                  <c:v>-9.2004359999999998</c:v>
                </c:pt>
                <c:pt idx="104901">
                  <c:v>-9.2054039999999997</c:v>
                </c:pt>
                <c:pt idx="104902">
                  <c:v>-9.2103750000000009</c:v>
                </c:pt>
                <c:pt idx="104903">
                  <c:v>-9.2153469999999995</c:v>
                </c:pt>
                <c:pt idx="104904">
                  <c:v>-9.2203219999999995</c:v>
                </c:pt>
                <c:pt idx="104905">
                  <c:v>-9.2252989999999997</c:v>
                </c:pt>
                <c:pt idx="104906">
                  <c:v>-9.2302759999999999</c:v>
                </c:pt>
                <c:pt idx="104907">
                  <c:v>-9.2352509999999999</c:v>
                </c:pt>
                <c:pt idx="104908">
                  <c:v>-9.2402289999999994</c:v>
                </c:pt>
                <c:pt idx="104909">
                  <c:v>-9.2452059999999996</c:v>
                </c:pt>
                <c:pt idx="104910">
                  <c:v>-9.2501850000000001</c:v>
                </c:pt>
                <c:pt idx="104911">
                  <c:v>-9.2551649999999999</c:v>
                </c:pt>
                <c:pt idx="104912">
                  <c:v>-9.2601479999999992</c:v>
                </c:pt>
                <c:pt idx="104913">
                  <c:v>-9.2651310000000002</c:v>
                </c:pt>
                <c:pt idx="104914">
                  <c:v>-9.2701080000000005</c:v>
                </c:pt>
                <c:pt idx="104915">
                  <c:v>-9.2750859999999999</c:v>
                </c:pt>
                <c:pt idx="104916">
                  <c:v>-9.2800689999999992</c:v>
                </c:pt>
                <c:pt idx="104917">
                  <c:v>-9.2850540000000006</c:v>
                </c:pt>
                <c:pt idx="104918">
                  <c:v>-9.2900399999999994</c:v>
                </c:pt>
                <c:pt idx="104919">
                  <c:v>-9.2950289999999995</c:v>
                </c:pt>
                <c:pt idx="104920">
                  <c:v>-9.3000190000000007</c:v>
                </c:pt>
                <c:pt idx="104921">
                  <c:v>-9.3050119999999996</c:v>
                </c:pt>
                <c:pt idx="104922">
                  <c:v>-9.3099980000000002</c:v>
                </c:pt>
                <c:pt idx="104923">
                  <c:v>-9.3149870000000004</c:v>
                </c:pt>
                <c:pt idx="104924">
                  <c:v>-9.3199749999999995</c:v>
                </c:pt>
                <c:pt idx="104925">
                  <c:v>-9.3249650000000006</c:v>
                </c:pt>
                <c:pt idx="104926">
                  <c:v>-9.329955</c:v>
                </c:pt>
                <c:pt idx="104927">
                  <c:v>-9.3349480000000007</c:v>
                </c:pt>
                <c:pt idx="104928">
                  <c:v>-9.3399429999999999</c:v>
                </c:pt>
                <c:pt idx="104929">
                  <c:v>-9.3449139999999993</c:v>
                </c:pt>
                <c:pt idx="104930">
                  <c:v>-9.3498780000000004</c:v>
                </c:pt>
                <c:pt idx="104931">
                  <c:v>-9.354851</c:v>
                </c:pt>
                <c:pt idx="104932">
                  <c:v>-9.3598300000000005</c:v>
                </c:pt>
                <c:pt idx="104933">
                  <c:v>-9.3648129999999998</c:v>
                </c:pt>
                <c:pt idx="104934">
                  <c:v>-9.3697990000000004</c:v>
                </c:pt>
                <c:pt idx="104935">
                  <c:v>-9.3747869999999995</c:v>
                </c:pt>
                <c:pt idx="104936">
                  <c:v>-9.3797779999999999</c:v>
                </c:pt>
                <c:pt idx="104937">
                  <c:v>-9.3847699999999996</c:v>
                </c:pt>
                <c:pt idx="104938">
                  <c:v>-9.3897659999999998</c:v>
                </c:pt>
                <c:pt idx="104939">
                  <c:v>-9.3947610000000008</c:v>
                </c:pt>
                <c:pt idx="104940">
                  <c:v>-9.3997550000000007</c:v>
                </c:pt>
                <c:pt idx="104941">
                  <c:v>-9.4047490000000007</c:v>
                </c:pt>
                <c:pt idx="104942">
                  <c:v>-9.4097449999999991</c:v>
                </c:pt>
                <c:pt idx="104943">
                  <c:v>-9.4147420000000004</c:v>
                </c:pt>
                <c:pt idx="104944">
                  <c:v>-9.4197410000000001</c:v>
                </c:pt>
                <c:pt idx="104945">
                  <c:v>-9.4247420000000002</c:v>
                </c:pt>
                <c:pt idx="104946">
                  <c:v>-9.4297409999999999</c:v>
                </c:pt>
                <c:pt idx="104947">
                  <c:v>-9.4347440000000002</c:v>
                </c:pt>
                <c:pt idx="104948">
                  <c:v>-9.4397459999999995</c:v>
                </c:pt>
                <c:pt idx="104949">
                  <c:v>-9.4447489999999998</c:v>
                </c:pt>
                <c:pt idx="104950">
                  <c:v>-9.4497529999999994</c:v>
                </c:pt>
                <c:pt idx="104951">
                  <c:v>-9.4547570000000007</c:v>
                </c:pt>
                <c:pt idx="104952">
                  <c:v>-9.4597619999999996</c:v>
                </c:pt>
                <c:pt idx="104953">
                  <c:v>-9.4646600000000003</c:v>
                </c:pt>
                <c:pt idx="104954">
                  <c:v>-9.4695660000000004</c:v>
                </c:pt>
                <c:pt idx="104955">
                  <c:v>-9.4744869999999999</c:v>
                </c:pt>
                <c:pt idx="104956">
                  <c:v>-9.479438</c:v>
                </c:pt>
                <c:pt idx="104957">
                  <c:v>-9.4844030000000004</c:v>
                </c:pt>
                <c:pt idx="104958">
                  <c:v>-9.4893699999999992</c:v>
                </c:pt>
                <c:pt idx="104959">
                  <c:v>-9.4943480000000005</c:v>
                </c:pt>
                <c:pt idx="104960">
                  <c:v>-9.499333</c:v>
                </c:pt>
                <c:pt idx="104961">
                  <c:v>-9.5043199999999999</c:v>
                </c:pt>
                <c:pt idx="104962">
                  <c:v>-9.5093069999999997</c:v>
                </c:pt>
                <c:pt idx="104963">
                  <c:v>-9.5142939999999996</c:v>
                </c:pt>
                <c:pt idx="104964">
                  <c:v>-9.5192820000000005</c:v>
                </c:pt>
                <c:pt idx="104965">
                  <c:v>-9.5242710000000006</c:v>
                </c:pt>
                <c:pt idx="104966">
                  <c:v>-9.5292630000000003</c:v>
                </c:pt>
                <c:pt idx="104967">
                  <c:v>-9.5342520000000004</c:v>
                </c:pt>
                <c:pt idx="104968">
                  <c:v>-9.5392449999999993</c:v>
                </c:pt>
                <c:pt idx="104969">
                  <c:v>-9.5442370000000007</c:v>
                </c:pt>
                <c:pt idx="104970">
                  <c:v>-9.5492319999999999</c:v>
                </c:pt>
                <c:pt idx="104971">
                  <c:v>-9.5542269999999991</c:v>
                </c:pt>
                <c:pt idx="104972">
                  <c:v>-9.5592229999999994</c:v>
                </c:pt>
                <c:pt idx="104973">
                  <c:v>-9.5642189999999996</c:v>
                </c:pt>
                <c:pt idx="104974">
                  <c:v>-9.5692170000000001</c:v>
                </c:pt>
                <c:pt idx="104975">
                  <c:v>-9.5742139999999996</c:v>
                </c:pt>
                <c:pt idx="104976">
                  <c:v>-9.5792129999999993</c:v>
                </c:pt>
                <c:pt idx="104977">
                  <c:v>-9.5842130000000001</c:v>
                </c:pt>
                <c:pt idx="104978">
                  <c:v>-9.5892119999999998</c:v>
                </c:pt>
                <c:pt idx="104979">
                  <c:v>-9.5942100000000003</c:v>
                </c:pt>
                <c:pt idx="104980">
                  <c:v>-9.5992149999999992</c:v>
                </c:pt>
                <c:pt idx="104981">
                  <c:v>-9.6042170000000002</c:v>
                </c:pt>
                <c:pt idx="104982">
                  <c:v>-9.6092189999999995</c:v>
                </c:pt>
                <c:pt idx="104983">
                  <c:v>-9.6142199999999995</c:v>
                </c:pt>
                <c:pt idx="104984">
                  <c:v>-9.6192229999999999</c:v>
                </c:pt>
                <c:pt idx="104985">
                  <c:v>-9.6242269999999994</c:v>
                </c:pt>
                <c:pt idx="104986">
                  <c:v>-9.6292270000000002</c:v>
                </c:pt>
                <c:pt idx="104987">
                  <c:v>-9.6342300000000005</c:v>
                </c:pt>
                <c:pt idx="104988">
                  <c:v>-9.6392399999999991</c:v>
                </c:pt>
                <c:pt idx="104989">
                  <c:v>-9.644247</c:v>
                </c:pt>
                <c:pt idx="104990">
                  <c:v>-9.6492529999999999</c:v>
                </c:pt>
                <c:pt idx="104991">
                  <c:v>-9.6542600000000007</c:v>
                </c:pt>
                <c:pt idx="104992">
                  <c:v>-9.6592669999999998</c:v>
                </c:pt>
                <c:pt idx="104993">
                  <c:v>-9.6642759999999992</c:v>
                </c:pt>
                <c:pt idx="104994">
                  <c:v>-9.6692820000000008</c:v>
                </c:pt>
                <c:pt idx="104995">
                  <c:v>-9.6742899999999992</c:v>
                </c:pt>
                <c:pt idx="104996">
                  <c:v>-9.679297</c:v>
                </c:pt>
                <c:pt idx="104997">
                  <c:v>-9.6843129999999995</c:v>
                </c:pt>
                <c:pt idx="104998">
                  <c:v>-9.6893239999999992</c:v>
                </c:pt>
                <c:pt idx="104999">
                  <c:v>-9.6943370000000009</c:v>
                </c:pt>
                <c:pt idx="105000">
                  <c:v>-9.6993489999999998</c:v>
                </c:pt>
                <c:pt idx="105001">
                  <c:v>-9.7043599999999994</c:v>
                </c:pt>
                <c:pt idx="105002">
                  <c:v>-9.7093720000000001</c:v>
                </c:pt>
                <c:pt idx="105003">
                  <c:v>-9.7143840000000008</c:v>
                </c:pt>
                <c:pt idx="105004">
                  <c:v>-9.7193959999999997</c:v>
                </c:pt>
                <c:pt idx="105005">
                  <c:v>-9.7244080000000004</c:v>
                </c:pt>
                <c:pt idx="105006">
                  <c:v>-9.729419</c:v>
                </c:pt>
                <c:pt idx="105007">
                  <c:v>-9.7344290000000004</c:v>
                </c:pt>
                <c:pt idx="105008">
                  <c:v>-9.7394429999999996</c:v>
                </c:pt>
                <c:pt idx="105009">
                  <c:v>-9.7444570000000006</c:v>
                </c:pt>
                <c:pt idx="105010">
                  <c:v>-9.7494700000000005</c:v>
                </c:pt>
                <c:pt idx="105011">
                  <c:v>-9.7544679999999993</c:v>
                </c:pt>
                <c:pt idx="105012">
                  <c:v>-9.7594720000000006</c:v>
                </c:pt>
                <c:pt idx="105013">
                  <c:v>-9.7644760000000002</c:v>
                </c:pt>
                <c:pt idx="105014">
                  <c:v>-9.7694829999999993</c:v>
                </c:pt>
                <c:pt idx="105015">
                  <c:v>-9.7744890000000009</c:v>
                </c:pt>
                <c:pt idx="105016">
                  <c:v>-9.7794980000000002</c:v>
                </c:pt>
                <c:pt idx="105017">
                  <c:v>-9.7845030000000008</c:v>
                </c:pt>
                <c:pt idx="105018">
                  <c:v>-9.7895109999999992</c:v>
                </c:pt>
                <c:pt idx="105019">
                  <c:v>-9.7945159999999998</c:v>
                </c:pt>
                <c:pt idx="105020">
                  <c:v>-9.7995230000000006</c:v>
                </c:pt>
                <c:pt idx="105021">
                  <c:v>-9.8045299999999997</c:v>
                </c:pt>
                <c:pt idx="105022">
                  <c:v>-9.8095389999999991</c:v>
                </c:pt>
                <c:pt idx="105023">
                  <c:v>-9.814546</c:v>
                </c:pt>
                <c:pt idx="105024">
                  <c:v>-9.8195549999999994</c:v>
                </c:pt>
                <c:pt idx="105025">
                  <c:v>-9.8245620000000002</c:v>
                </c:pt>
                <c:pt idx="105026">
                  <c:v>-9.8295700000000004</c:v>
                </c:pt>
                <c:pt idx="105027">
                  <c:v>-9.8345769999999995</c:v>
                </c:pt>
                <c:pt idx="105028">
                  <c:v>-9.8395820000000001</c:v>
                </c:pt>
                <c:pt idx="105029">
                  <c:v>-9.8445909999999994</c:v>
                </c:pt>
                <c:pt idx="105030">
                  <c:v>-9.8496020000000009</c:v>
                </c:pt>
                <c:pt idx="105031">
                  <c:v>-9.8546139999999998</c:v>
                </c:pt>
                <c:pt idx="105032">
                  <c:v>-9.8596280000000007</c:v>
                </c:pt>
                <c:pt idx="105033">
                  <c:v>-9.8646399999999996</c:v>
                </c:pt>
                <c:pt idx="105034">
                  <c:v>-9.8696540000000006</c:v>
                </c:pt>
                <c:pt idx="105035">
                  <c:v>-9.8746659999999995</c:v>
                </c:pt>
                <c:pt idx="105036">
                  <c:v>-9.8796809999999997</c:v>
                </c:pt>
                <c:pt idx="105037">
                  <c:v>-9.8846939999999996</c:v>
                </c:pt>
                <c:pt idx="105038">
                  <c:v>-9.8897080000000006</c:v>
                </c:pt>
                <c:pt idx="105039">
                  <c:v>-9.8947219999999998</c:v>
                </c:pt>
                <c:pt idx="105040">
                  <c:v>-9.899737</c:v>
                </c:pt>
                <c:pt idx="105041">
                  <c:v>-9.9047509999999992</c:v>
                </c:pt>
                <c:pt idx="105042">
                  <c:v>-9.9097650000000002</c:v>
                </c:pt>
                <c:pt idx="105043">
                  <c:v>-9.9147809999999996</c:v>
                </c:pt>
                <c:pt idx="105044">
                  <c:v>-9.9197970000000009</c:v>
                </c:pt>
                <c:pt idx="105045">
                  <c:v>-9.924811</c:v>
                </c:pt>
                <c:pt idx="105046">
                  <c:v>-9.9298280000000005</c:v>
                </c:pt>
                <c:pt idx="105047">
                  <c:v>-9.9348430000000008</c:v>
                </c:pt>
                <c:pt idx="105048">
                  <c:v>-9.9398590000000002</c:v>
                </c:pt>
                <c:pt idx="105049">
                  <c:v>-9.9448749999999997</c:v>
                </c:pt>
                <c:pt idx="105050">
                  <c:v>-9.9498909999999992</c:v>
                </c:pt>
                <c:pt idx="105051">
                  <c:v>-9.9549079999999996</c:v>
                </c:pt>
                <c:pt idx="105052">
                  <c:v>-9.9599259999999994</c:v>
                </c:pt>
                <c:pt idx="105053">
                  <c:v>-9.9649420000000006</c:v>
                </c:pt>
                <c:pt idx="105054">
                  <c:v>-9.9699589999999993</c:v>
                </c:pt>
                <c:pt idx="105055">
                  <c:v>-9.9749770000000009</c:v>
                </c:pt>
                <c:pt idx="105056">
                  <c:v>-9.9799939999999996</c:v>
                </c:pt>
                <c:pt idx="105057">
                  <c:v>-9.9850100000000008</c:v>
                </c:pt>
                <c:pt idx="105058">
                  <c:v>-9.9900280000000006</c:v>
                </c:pt>
                <c:pt idx="105059">
                  <c:v>-9.9950449999999993</c:v>
                </c:pt>
                <c:pt idx="105060">
                  <c:v>-10.00006</c:v>
                </c:pt>
                <c:pt idx="105061">
                  <c:v>-10.00508</c:v>
                </c:pt>
                <c:pt idx="105062">
                  <c:v>-10.0101</c:v>
                </c:pt>
                <c:pt idx="105063">
                  <c:v>-10.01511</c:v>
                </c:pt>
                <c:pt idx="105064">
                  <c:v>-10.02013</c:v>
                </c:pt>
                <c:pt idx="105065">
                  <c:v>-10.02515</c:v>
                </c:pt>
                <c:pt idx="105066">
                  <c:v>-10.03017</c:v>
                </c:pt>
                <c:pt idx="105067">
                  <c:v>-10.03519</c:v>
                </c:pt>
                <c:pt idx="105068">
                  <c:v>-10.04021</c:v>
                </c:pt>
                <c:pt idx="105069">
                  <c:v>-10.04522</c:v>
                </c:pt>
                <c:pt idx="105070">
                  <c:v>-10.05021</c:v>
                </c:pt>
                <c:pt idx="105071">
                  <c:v>-10.05519</c:v>
                </c:pt>
                <c:pt idx="105072">
                  <c:v>-10.06019</c:v>
                </c:pt>
                <c:pt idx="105073">
                  <c:v>-10.065189999999999</c:v>
                </c:pt>
                <c:pt idx="105074">
                  <c:v>-10.07019</c:v>
                </c:pt>
                <c:pt idx="105075">
                  <c:v>-10.075200000000001</c:v>
                </c:pt>
                <c:pt idx="105076">
                  <c:v>-10.080209999999999</c:v>
                </c:pt>
                <c:pt idx="105077">
                  <c:v>-10.08522</c:v>
                </c:pt>
                <c:pt idx="105078">
                  <c:v>-10.09023</c:v>
                </c:pt>
                <c:pt idx="105079">
                  <c:v>-10.09525</c:v>
                </c:pt>
                <c:pt idx="105080">
                  <c:v>-10.10026</c:v>
                </c:pt>
                <c:pt idx="105081">
                  <c:v>-10.1052</c:v>
                </c:pt>
                <c:pt idx="105082">
                  <c:v>-10.11018</c:v>
                </c:pt>
                <c:pt idx="105083">
                  <c:v>-10.115180000000001</c:v>
                </c:pt>
                <c:pt idx="105084">
                  <c:v>-10.120189999999999</c:v>
                </c:pt>
                <c:pt idx="105085">
                  <c:v>-10.1252</c:v>
                </c:pt>
                <c:pt idx="105086">
                  <c:v>-10.13021</c:v>
                </c:pt>
                <c:pt idx="105087">
                  <c:v>-10.13523</c:v>
                </c:pt>
                <c:pt idx="105088">
                  <c:v>-10.14024</c:v>
                </c:pt>
                <c:pt idx="105089">
                  <c:v>-10.145239999999999</c:v>
                </c:pt>
                <c:pt idx="105090">
                  <c:v>-10.150259999999999</c:v>
                </c:pt>
                <c:pt idx="105091">
                  <c:v>-10.15527</c:v>
                </c:pt>
                <c:pt idx="105092">
                  <c:v>-10.16029</c:v>
                </c:pt>
                <c:pt idx="105093">
                  <c:v>-10.1653</c:v>
                </c:pt>
                <c:pt idx="105094">
                  <c:v>-10.170310000000001</c:v>
                </c:pt>
                <c:pt idx="105095">
                  <c:v>-10.175330000000001</c:v>
                </c:pt>
                <c:pt idx="105096">
                  <c:v>-10.180339999999999</c:v>
                </c:pt>
                <c:pt idx="105097">
                  <c:v>-10.185359999999999</c:v>
                </c:pt>
                <c:pt idx="105098">
                  <c:v>-10.19037</c:v>
                </c:pt>
                <c:pt idx="105099">
                  <c:v>-10.19539</c:v>
                </c:pt>
                <c:pt idx="105100">
                  <c:v>-10.2004</c:v>
                </c:pt>
                <c:pt idx="105101">
                  <c:v>-10.20542</c:v>
                </c:pt>
                <c:pt idx="105102">
                  <c:v>-10.210430000000001</c:v>
                </c:pt>
                <c:pt idx="105103">
                  <c:v>-10.215450000000001</c:v>
                </c:pt>
                <c:pt idx="105104">
                  <c:v>-10.220459999999999</c:v>
                </c:pt>
                <c:pt idx="105105">
                  <c:v>-10.225479999999999</c:v>
                </c:pt>
                <c:pt idx="105106">
                  <c:v>-10.230499999999999</c:v>
                </c:pt>
                <c:pt idx="105107">
                  <c:v>-10.23551</c:v>
                </c:pt>
                <c:pt idx="105108">
                  <c:v>-10.24053</c:v>
                </c:pt>
                <c:pt idx="105109">
                  <c:v>-10.24555</c:v>
                </c:pt>
                <c:pt idx="105110">
                  <c:v>-10.25056</c:v>
                </c:pt>
                <c:pt idx="105111">
                  <c:v>-10.25558</c:v>
                </c:pt>
                <c:pt idx="105112">
                  <c:v>-10.2606</c:v>
                </c:pt>
                <c:pt idx="105113">
                  <c:v>-10.265610000000001</c:v>
                </c:pt>
                <c:pt idx="105114">
                  <c:v>-10.270630000000001</c:v>
                </c:pt>
                <c:pt idx="105115">
                  <c:v>-10.275639999999999</c:v>
                </c:pt>
                <c:pt idx="105116">
                  <c:v>-10.280659999999999</c:v>
                </c:pt>
                <c:pt idx="105117">
                  <c:v>-10.28567</c:v>
                </c:pt>
                <c:pt idx="105118">
                  <c:v>-10.29069</c:v>
                </c:pt>
                <c:pt idx="105119">
                  <c:v>-10.2957</c:v>
                </c:pt>
                <c:pt idx="105120">
                  <c:v>-10.30072</c:v>
                </c:pt>
                <c:pt idx="105121">
                  <c:v>-10.305730000000001</c:v>
                </c:pt>
                <c:pt idx="105122">
                  <c:v>-10.310750000000001</c:v>
                </c:pt>
                <c:pt idx="105123">
                  <c:v>-10.315759999999999</c:v>
                </c:pt>
                <c:pt idx="105124">
                  <c:v>-10.320790000000001</c:v>
                </c:pt>
                <c:pt idx="105125">
                  <c:v>-10.32582</c:v>
                </c:pt>
                <c:pt idx="105126">
                  <c:v>-10.33084</c:v>
                </c:pt>
                <c:pt idx="105127">
                  <c:v>-10.33586</c:v>
                </c:pt>
                <c:pt idx="105128">
                  <c:v>-10.34088</c:v>
                </c:pt>
                <c:pt idx="105129">
                  <c:v>-10.3459</c:v>
                </c:pt>
                <c:pt idx="105130">
                  <c:v>-10.35092</c:v>
                </c:pt>
                <c:pt idx="105131">
                  <c:v>-10.35594</c:v>
                </c:pt>
                <c:pt idx="105132">
                  <c:v>-10.36097</c:v>
                </c:pt>
                <c:pt idx="105133">
                  <c:v>-10.36599</c:v>
                </c:pt>
                <c:pt idx="105134">
                  <c:v>-10.37101</c:v>
                </c:pt>
                <c:pt idx="105135">
                  <c:v>-10.37603</c:v>
                </c:pt>
                <c:pt idx="105136">
                  <c:v>-10.38104</c:v>
                </c:pt>
                <c:pt idx="105137">
                  <c:v>-10.386060000000001</c:v>
                </c:pt>
                <c:pt idx="105138">
                  <c:v>-10.391080000000001</c:v>
                </c:pt>
                <c:pt idx="105139">
                  <c:v>-10.396100000000001</c:v>
                </c:pt>
                <c:pt idx="105140">
                  <c:v>-10.401120000000001</c:v>
                </c:pt>
                <c:pt idx="105141">
                  <c:v>-10.406140000000001</c:v>
                </c:pt>
                <c:pt idx="105142">
                  <c:v>-10.411160000000001</c:v>
                </c:pt>
                <c:pt idx="105143">
                  <c:v>-10.416169999999999</c:v>
                </c:pt>
                <c:pt idx="105144">
                  <c:v>-10.421189999999999</c:v>
                </c:pt>
                <c:pt idx="105145">
                  <c:v>-10.426209999999999</c:v>
                </c:pt>
                <c:pt idx="105146">
                  <c:v>-10.431229999999999</c:v>
                </c:pt>
                <c:pt idx="105147">
                  <c:v>-10.436249999999999</c:v>
                </c:pt>
                <c:pt idx="105148">
                  <c:v>-10.441269999999999</c:v>
                </c:pt>
                <c:pt idx="105149">
                  <c:v>-10.44628</c:v>
                </c:pt>
                <c:pt idx="105150">
                  <c:v>-10.4513</c:v>
                </c:pt>
                <c:pt idx="105151">
                  <c:v>-10.45632</c:v>
                </c:pt>
                <c:pt idx="105152">
                  <c:v>-10.46134</c:v>
                </c:pt>
                <c:pt idx="105153">
                  <c:v>-10.46636</c:v>
                </c:pt>
                <c:pt idx="105154">
                  <c:v>-10.47138</c:v>
                </c:pt>
                <c:pt idx="105155">
                  <c:v>-10.4764</c:v>
                </c:pt>
                <c:pt idx="105156">
                  <c:v>-10.48142</c:v>
                </c:pt>
                <c:pt idx="105157">
                  <c:v>-10.48644</c:v>
                </c:pt>
                <c:pt idx="105158">
                  <c:v>-10.49146</c:v>
                </c:pt>
                <c:pt idx="105159">
                  <c:v>-10.49648</c:v>
                </c:pt>
                <c:pt idx="105160">
                  <c:v>-10.50149</c:v>
                </c:pt>
                <c:pt idx="105161">
                  <c:v>-10.50651</c:v>
                </c:pt>
                <c:pt idx="105162">
                  <c:v>-10.51153</c:v>
                </c:pt>
                <c:pt idx="105163">
                  <c:v>-10.516550000000001</c:v>
                </c:pt>
                <c:pt idx="105164">
                  <c:v>-10.521570000000001</c:v>
                </c:pt>
                <c:pt idx="105165">
                  <c:v>-10.526619999999999</c:v>
                </c:pt>
                <c:pt idx="105166">
                  <c:v>-10.531650000000001</c:v>
                </c:pt>
                <c:pt idx="105167">
                  <c:v>-10.53668</c:v>
                </c:pt>
                <c:pt idx="105168">
                  <c:v>-10.54171</c:v>
                </c:pt>
                <c:pt idx="105169">
                  <c:v>-10.54673</c:v>
                </c:pt>
                <c:pt idx="105170">
                  <c:v>-10.55176</c:v>
                </c:pt>
                <c:pt idx="105171">
                  <c:v>-10.55678</c:v>
                </c:pt>
                <c:pt idx="105172">
                  <c:v>-10.5618</c:v>
                </c:pt>
                <c:pt idx="105173">
                  <c:v>-10.56683</c:v>
                </c:pt>
                <c:pt idx="105174">
                  <c:v>-10.57185</c:v>
                </c:pt>
                <c:pt idx="105175">
                  <c:v>-10.57687</c:v>
                </c:pt>
                <c:pt idx="105176">
                  <c:v>-10.58189</c:v>
                </c:pt>
                <c:pt idx="105177">
                  <c:v>-10.58691</c:v>
                </c:pt>
                <c:pt idx="105178">
                  <c:v>-10.59193</c:v>
                </c:pt>
                <c:pt idx="105179">
                  <c:v>-10.59695</c:v>
                </c:pt>
                <c:pt idx="105180">
                  <c:v>-10.60197</c:v>
                </c:pt>
                <c:pt idx="105181">
                  <c:v>-10.606999999999999</c:v>
                </c:pt>
                <c:pt idx="105182">
                  <c:v>-10.612019999999999</c:v>
                </c:pt>
                <c:pt idx="105183">
                  <c:v>-10.617039999999999</c:v>
                </c:pt>
                <c:pt idx="105184">
                  <c:v>-10.622059999999999</c:v>
                </c:pt>
                <c:pt idx="105185">
                  <c:v>-10.627079999999999</c:v>
                </c:pt>
                <c:pt idx="105186">
                  <c:v>-10.632099999999999</c:v>
                </c:pt>
                <c:pt idx="105187">
                  <c:v>-10.637119999999999</c:v>
                </c:pt>
                <c:pt idx="105188">
                  <c:v>-10.642139999999999</c:v>
                </c:pt>
                <c:pt idx="105189">
                  <c:v>-10.64716</c:v>
                </c:pt>
                <c:pt idx="105190">
                  <c:v>-10.65218</c:v>
                </c:pt>
                <c:pt idx="105191">
                  <c:v>-10.6572</c:v>
                </c:pt>
                <c:pt idx="105192">
                  <c:v>-10.66222</c:v>
                </c:pt>
                <c:pt idx="105193">
                  <c:v>-10.66724</c:v>
                </c:pt>
                <c:pt idx="105194">
                  <c:v>-10.67226</c:v>
                </c:pt>
                <c:pt idx="105195">
                  <c:v>-10.67727</c:v>
                </c:pt>
                <c:pt idx="105196">
                  <c:v>-10.68229</c:v>
                </c:pt>
                <c:pt idx="105197">
                  <c:v>-10.68731</c:v>
                </c:pt>
                <c:pt idx="105198">
                  <c:v>-10.69233</c:v>
                </c:pt>
                <c:pt idx="105199">
                  <c:v>-10.69735</c:v>
                </c:pt>
                <c:pt idx="105200">
                  <c:v>-10.70237</c:v>
                </c:pt>
                <c:pt idx="105201">
                  <c:v>-10.70739</c:v>
                </c:pt>
                <c:pt idx="105202">
                  <c:v>-10.71241</c:v>
                </c:pt>
                <c:pt idx="105203">
                  <c:v>-10.717420000000001</c:v>
                </c:pt>
                <c:pt idx="105204">
                  <c:v>-10.722440000000001</c:v>
                </c:pt>
                <c:pt idx="105205">
                  <c:v>-10.727460000000001</c:v>
                </c:pt>
                <c:pt idx="105206">
                  <c:v>-10.732480000000001</c:v>
                </c:pt>
                <c:pt idx="105207">
                  <c:v>-10.737500000000001</c:v>
                </c:pt>
                <c:pt idx="105208">
                  <c:v>-10.742509999999999</c:v>
                </c:pt>
                <c:pt idx="105209">
                  <c:v>-10.747529999999999</c:v>
                </c:pt>
                <c:pt idx="105210">
                  <c:v>-10.752549999999999</c:v>
                </c:pt>
                <c:pt idx="105211">
                  <c:v>-10.757580000000001</c:v>
                </c:pt>
                <c:pt idx="105212">
                  <c:v>-10.76261</c:v>
                </c:pt>
                <c:pt idx="105213">
                  <c:v>-10.76763</c:v>
                </c:pt>
                <c:pt idx="105214">
                  <c:v>-10.77266</c:v>
                </c:pt>
                <c:pt idx="105215">
                  <c:v>-10.77768</c:v>
                </c:pt>
                <c:pt idx="105216">
                  <c:v>-10.7827</c:v>
                </c:pt>
                <c:pt idx="105217">
                  <c:v>-10.78773</c:v>
                </c:pt>
                <c:pt idx="105218">
                  <c:v>-10.79275</c:v>
                </c:pt>
                <c:pt idx="105219">
                  <c:v>-10.79777</c:v>
                </c:pt>
                <c:pt idx="105220">
                  <c:v>-10.80279</c:v>
                </c:pt>
                <c:pt idx="105221">
                  <c:v>-10.80781</c:v>
                </c:pt>
                <c:pt idx="105222">
                  <c:v>-10.81283</c:v>
                </c:pt>
                <c:pt idx="105223">
                  <c:v>-10.81785</c:v>
                </c:pt>
                <c:pt idx="105224">
                  <c:v>-10.82287</c:v>
                </c:pt>
                <c:pt idx="105225">
                  <c:v>-10.82789</c:v>
                </c:pt>
                <c:pt idx="105226">
                  <c:v>-10.83291</c:v>
                </c:pt>
                <c:pt idx="105227">
                  <c:v>-10.83793</c:v>
                </c:pt>
                <c:pt idx="105228">
                  <c:v>-10.84295</c:v>
                </c:pt>
                <c:pt idx="105229">
                  <c:v>-10.84797</c:v>
                </c:pt>
                <c:pt idx="105230">
                  <c:v>-10.852980000000001</c:v>
                </c:pt>
                <c:pt idx="105231">
                  <c:v>-10.858000000000001</c:v>
                </c:pt>
                <c:pt idx="105232">
                  <c:v>-10.86298</c:v>
                </c:pt>
                <c:pt idx="105233">
                  <c:v>-10.86795</c:v>
                </c:pt>
                <c:pt idx="105234">
                  <c:v>-10.872920000000001</c:v>
                </c:pt>
                <c:pt idx="105235">
                  <c:v>-10.877890000000001</c:v>
                </c:pt>
                <c:pt idx="105236">
                  <c:v>-10.88287</c:v>
                </c:pt>
                <c:pt idx="105237">
                  <c:v>-10.88786</c:v>
                </c:pt>
                <c:pt idx="105238">
                  <c:v>-10.892860000000001</c:v>
                </c:pt>
                <c:pt idx="105239">
                  <c:v>-10.89785</c:v>
                </c:pt>
                <c:pt idx="105240">
                  <c:v>-10.902850000000001</c:v>
                </c:pt>
                <c:pt idx="105241">
                  <c:v>-10.907859999999999</c:v>
                </c:pt>
                <c:pt idx="105242">
                  <c:v>-10.91286</c:v>
                </c:pt>
                <c:pt idx="105243">
                  <c:v>-10.917859999999999</c:v>
                </c:pt>
                <c:pt idx="105244">
                  <c:v>-10.92287</c:v>
                </c:pt>
                <c:pt idx="105245">
                  <c:v>-10.92788</c:v>
                </c:pt>
                <c:pt idx="105246">
                  <c:v>-10.932880000000001</c:v>
                </c:pt>
                <c:pt idx="105247">
                  <c:v>-10.937889999999999</c:v>
                </c:pt>
                <c:pt idx="105248">
                  <c:v>-10.9429</c:v>
                </c:pt>
                <c:pt idx="105249">
                  <c:v>-10.94791</c:v>
                </c:pt>
                <c:pt idx="105250">
                  <c:v>-10.952920000000001</c:v>
                </c:pt>
                <c:pt idx="105251">
                  <c:v>-10.957929999999999</c:v>
                </c:pt>
                <c:pt idx="105252">
                  <c:v>-10.96294</c:v>
                </c:pt>
                <c:pt idx="105253">
                  <c:v>-10.96795</c:v>
                </c:pt>
                <c:pt idx="105254">
                  <c:v>-10.97296</c:v>
                </c:pt>
                <c:pt idx="105255">
                  <c:v>-10.977969999999999</c:v>
                </c:pt>
                <c:pt idx="105256">
                  <c:v>-10.982989999999999</c:v>
                </c:pt>
                <c:pt idx="105257">
                  <c:v>-10.988</c:v>
                </c:pt>
                <c:pt idx="105258">
                  <c:v>-10.99301</c:v>
                </c:pt>
                <c:pt idx="105259">
                  <c:v>-10.99802</c:v>
                </c:pt>
                <c:pt idx="105260">
                  <c:v>-11.003030000000001</c:v>
                </c:pt>
                <c:pt idx="105261">
                  <c:v>-11.008050000000001</c:v>
                </c:pt>
                <c:pt idx="105262">
                  <c:v>-11.013059999999999</c:v>
                </c:pt>
                <c:pt idx="105263">
                  <c:v>-11.01807</c:v>
                </c:pt>
                <c:pt idx="105264">
                  <c:v>-11.02308</c:v>
                </c:pt>
                <c:pt idx="105265">
                  <c:v>-11.028090000000001</c:v>
                </c:pt>
                <c:pt idx="105266">
                  <c:v>-11.033099999999999</c:v>
                </c:pt>
                <c:pt idx="105267">
                  <c:v>-11.03811</c:v>
                </c:pt>
                <c:pt idx="105268">
                  <c:v>-11.04312</c:v>
                </c:pt>
                <c:pt idx="105269">
                  <c:v>-11.04813</c:v>
                </c:pt>
                <c:pt idx="105270">
                  <c:v>-11.053129999999999</c:v>
                </c:pt>
                <c:pt idx="105271">
                  <c:v>-11.05814</c:v>
                </c:pt>
                <c:pt idx="105272">
                  <c:v>-11.06315</c:v>
                </c:pt>
                <c:pt idx="105273">
                  <c:v>-11.068149999999999</c:v>
                </c:pt>
                <c:pt idx="105274">
                  <c:v>-11.07316</c:v>
                </c:pt>
                <c:pt idx="105275">
                  <c:v>-11.07816</c:v>
                </c:pt>
                <c:pt idx="105276">
                  <c:v>-11.083159999999999</c:v>
                </c:pt>
                <c:pt idx="105277">
                  <c:v>-11.08816</c:v>
                </c:pt>
                <c:pt idx="105278">
                  <c:v>-11.093170000000001</c:v>
                </c:pt>
                <c:pt idx="105279">
                  <c:v>-11.09817</c:v>
                </c:pt>
                <c:pt idx="105280">
                  <c:v>-11.103160000000001</c:v>
                </c:pt>
                <c:pt idx="105281">
                  <c:v>-11.10816</c:v>
                </c:pt>
                <c:pt idx="105282">
                  <c:v>-11.113160000000001</c:v>
                </c:pt>
                <c:pt idx="105283">
                  <c:v>-11.11815</c:v>
                </c:pt>
                <c:pt idx="105284">
                  <c:v>-11.123150000000001</c:v>
                </c:pt>
                <c:pt idx="105285">
                  <c:v>-11.12814</c:v>
                </c:pt>
                <c:pt idx="105286">
                  <c:v>-11.13313</c:v>
                </c:pt>
                <c:pt idx="105287">
                  <c:v>-11.138120000000001</c:v>
                </c:pt>
                <c:pt idx="105288">
                  <c:v>-11.1431</c:v>
                </c:pt>
                <c:pt idx="105289">
                  <c:v>-11.14809</c:v>
                </c:pt>
                <c:pt idx="105290">
                  <c:v>-11.15307</c:v>
                </c:pt>
                <c:pt idx="105291">
                  <c:v>-11.158049999999999</c:v>
                </c:pt>
                <c:pt idx="105292">
                  <c:v>-11.163029999999999</c:v>
                </c:pt>
                <c:pt idx="105293">
                  <c:v>-11.168010000000001</c:v>
                </c:pt>
                <c:pt idx="105294">
                  <c:v>-11.17299</c:v>
                </c:pt>
                <c:pt idx="105295">
                  <c:v>-11.177960000000001</c:v>
                </c:pt>
                <c:pt idx="105296">
                  <c:v>-11.18294</c:v>
                </c:pt>
                <c:pt idx="105297">
                  <c:v>-11.18791</c:v>
                </c:pt>
                <c:pt idx="105298">
                  <c:v>-11.192880000000001</c:v>
                </c:pt>
                <c:pt idx="105299">
                  <c:v>-11.197850000000001</c:v>
                </c:pt>
                <c:pt idx="105300">
                  <c:v>-11.202809999999999</c:v>
                </c:pt>
                <c:pt idx="105301">
                  <c:v>-11.20778</c:v>
                </c:pt>
                <c:pt idx="105302">
                  <c:v>-11.21274</c:v>
                </c:pt>
                <c:pt idx="105303">
                  <c:v>-11.217700000000001</c:v>
                </c:pt>
                <c:pt idx="105304">
                  <c:v>-11.222659999999999</c:v>
                </c:pt>
                <c:pt idx="105305">
                  <c:v>-11.22761</c:v>
                </c:pt>
                <c:pt idx="105306">
                  <c:v>-11.232559999999999</c:v>
                </c:pt>
                <c:pt idx="105307">
                  <c:v>-11.237500000000001</c:v>
                </c:pt>
                <c:pt idx="105308">
                  <c:v>-11.24244</c:v>
                </c:pt>
                <c:pt idx="105309">
                  <c:v>-11.24737</c:v>
                </c:pt>
                <c:pt idx="105310">
                  <c:v>-11.2523</c:v>
                </c:pt>
                <c:pt idx="105311">
                  <c:v>-11.257210000000001</c:v>
                </c:pt>
                <c:pt idx="105312">
                  <c:v>-11.262119999999999</c:v>
                </c:pt>
                <c:pt idx="105313">
                  <c:v>-11.26702</c:v>
                </c:pt>
                <c:pt idx="105314">
                  <c:v>-11.2719</c:v>
                </c:pt>
                <c:pt idx="105315">
                  <c:v>-11.276770000000001</c:v>
                </c:pt>
                <c:pt idx="105316">
                  <c:v>-11.281610000000001</c:v>
                </c:pt>
                <c:pt idx="105317">
                  <c:v>-11.286429999999999</c:v>
                </c:pt>
                <c:pt idx="105318">
                  <c:v>-11.291230000000001</c:v>
                </c:pt>
                <c:pt idx="105319">
                  <c:v>-11.295999999999999</c:v>
                </c:pt>
                <c:pt idx="105320">
                  <c:v>-11.30073</c:v>
                </c:pt>
                <c:pt idx="105321">
                  <c:v>-11.30542</c:v>
                </c:pt>
                <c:pt idx="105322">
                  <c:v>-11.31006</c:v>
                </c:pt>
                <c:pt idx="105323">
                  <c:v>-11.31466</c:v>
                </c:pt>
                <c:pt idx="105324">
                  <c:v>-11.319190000000001</c:v>
                </c:pt>
                <c:pt idx="105325">
                  <c:v>-11.323650000000001</c:v>
                </c:pt>
                <c:pt idx="105326">
                  <c:v>-11.32802</c:v>
                </c:pt>
                <c:pt idx="105327">
                  <c:v>-11.3323</c:v>
                </c:pt>
                <c:pt idx="105328">
                  <c:v>-11.336460000000001</c:v>
                </c:pt>
                <c:pt idx="105329">
                  <c:v>-11.34052</c:v>
                </c:pt>
                <c:pt idx="105330">
                  <c:v>-11.34445</c:v>
                </c:pt>
                <c:pt idx="105331">
                  <c:v>-11.337899999999999</c:v>
                </c:pt>
                <c:pt idx="105332">
                  <c:v>-11.331289999999999</c:v>
                </c:pt>
                <c:pt idx="105333">
                  <c:v>-11.32461</c:v>
                </c:pt>
                <c:pt idx="105334">
                  <c:v>-11.31784</c:v>
                </c:pt>
                <c:pt idx="105335">
                  <c:v>-11.31099</c:v>
                </c:pt>
                <c:pt idx="105336">
                  <c:v>-11.304080000000001</c:v>
                </c:pt>
                <c:pt idx="105337">
                  <c:v>-11.29701</c:v>
                </c:pt>
                <c:pt idx="105338">
                  <c:v>-11.28984</c:v>
                </c:pt>
                <c:pt idx="105339">
                  <c:v>-11.28257</c:v>
                </c:pt>
                <c:pt idx="105340">
                  <c:v>-11.27511</c:v>
                </c:pt>
                <c:pt idx="105341">
                  <c:v>-11.267569999999999</c:v>
                </c:pt>
                <c:pt idx="105342">
                  <c:v>-11.260009999999999</c:v>
                </c:pt>
                <c:pt idx="105343">
                  <c:v>-11.25238</c:v>
                </c:pt>
                <c:pt idx="105344">
                  <c:v>-11.244719999999999</c:v>
                </c:pt>
                <c:pt idx="105345">
                  <c:v>-11.237159999999999</c:v>
                </c:pt>
                <c:pt idx="105346">
                  <c:v>-11.229649999999999</c:v>
                </c:pt>
                <c:pt idx="105347">
                  <c:v>-11.22222</c:v>
                </c:pt>
                <c:pt idx="105348">
                  <c:v>-11.21482</c:v>
                </c:pt>
                <c:pt idx="105349">
                  <c:v>-11.20744</c:v>
                </c:pt>
                <c:pt idx="105350">
                  <c:v>-11.199920000000001</c:v>
                </c:pt>
                <c:pt idx="105351">
                  <c:v>-11.19257</c:v>
                </c:pt>
                <c:pt idx="105352">
                  <c:v>-11.185280000000001</c:v>
                </c:pt>
                <c:pt idx="105353">
                  <c:v>-11.17807</c:v>
                </c:pt>
                <c:pt idx="105354">
                  <c:v>-11.170909999999999</c:v>
                </c:pt>
                <c:pt idx="105355">
                  <c:v>-11.16381</c:v>
                </c:pt>
                <c:pt idx="105356">
                  <c:v>-11.15677</c:v>
                </c:pt>
                <c:pt idx="105357">
                  <c:v>-11.14982</c:v>
                </c:pt>
                <c:pt idx="105358">
                  <c:v>-11.14293</c:v>
                </c:pt>
                <c:pt idx="105359">
                  <c:v>-11.13611</c:v>
                </c:pt>
                <c:pt idx="105360">
                  <c:v>-11.129339999999999</c:v>
                </c:pt>
                <c:pt idx="105361">
                  <c:v>-11.12265</c:v>
                </c:pt>
                <c:pt idx="105362">
                  <c:v>-11.11594</c:v>
                </c:pt>
                <c:pt idx="105363">
                  <c:v>-11.10933</c:v>
                </c:pt>
                <c:pt idx="105364">
                  <c:v>-11.1028</c:v>
                </c:pt>
                <c:pt idx="105365">
                  <c:v>-11.09634</c:v>
                </c:pt>
                <c:pt idx="105366">
                  <c:v>-11.08996</c:v>
                </c:pt>
                <c:pt idx="105367">
                  <c:v>-11.0837</c:v>
                </c:pt>
                <c:pt idx="105368">
                  <c:v>-11.07746</c:v>
                </c:pt>
                <c:pt idx="105369">
                  <c:v>-11.07127</c:v>
                </c:pt>
                <c:pt idx="105370">
                  <c:v>-11.06513</c:v>
                </c:pt>
                <c:pt idx="105371">
                  <c:v>-11.05902</c:v>
                </c:pt>
                <c:pt idx="105372">
                  <c:v>-11.05294</c:v>
                </c:pt>
                <c:pt idx="105373">
                  <c:v>-11.046900000000001</c:v>
                </c:pt>
                <c:pt idx="105374">
                  <c:v>-11.040889999999999</c:v>
                </c:pt>
                <c:pt idx="105375">
                  <c:v>-11.03491</c:v>
                </c:pt>
                <c:pt idx="105376">
                  <c:v>-11.028969999999999</c:v>
                </c:pt>
                <c:pt idx="105377">
                  <c:v>-11.02304</c:v>
                </c:pt>
                <c:pt idx="105378">
                  <c:v>-11.017139999999999</c:v>
                </c:pt>
                <c:pt idx="105379">
                  <c:v>-11.01125</c:v>
                </c:pt>
                <c:pt idx="105380">
                  <c:v>-11.005380000000001</c:v>
                </c:pt>
                <c:pt idx="105381">
                  <c:v>-10.99952</c:v>
                </c:pt>
                <c:pt idx="105382">
                  <c:v>-10.99367</c:v>
                </c:pt>
                <c:pt idx="105383">
                  <c:v>-10.987819999999999</c:v>
                </c:pt>
                <c:pt idx="105384">
                  <c:v>-10.981999999999999</c:v>
                </c:pt>
                <c:pt idx="105385">
                  <c:v>-10.976179999999999</c:v>
                </c:pt>
                <c:pt idx="105386">
                  <c:v>-10.970359999999999</c:v>
                </c:pt>
                <c:pt idx="105387">
                  <c:v>-10.964560000000001</c:v>
                </c:pt>
                <c:pt idx="105388">
                  <c:v>-10.95875</c:v>
                </c:pt>
                <c:pt idx="105389">
                  <c:v>-10.952959999999999</c:v>
                </c:pt>
                <c:pt idx="105390">
                  <c:v>-10.94716</c:v>
                </c:pt>
                <c:pt idx="105391">
                  <c:v>-10.941369999999999</c:v>
                </c:pt>
                <c:pt idx="105392">
                  <c:v>-10.93558</c:v>
                </c:pt>
                <c:pt idx="105393">
                  <c:v>-10.929790000000001</c:v>
                </c:pt>
                <c:pt idx="105394">
                  <c:v>-10.924010000000001</c:v>
                </c:pt>
                <c:pt idx="105395">
                  <c:v>-10.91822</c:v>
                </c:pt>
                <c:pt idx="105396">
                  <c:v>-10.912409999999999</c:v>
                </c:pt>
                <c:pt idx="105397">
                  <c:v>-10.90662</c:v>
                </c:pt>
                <c:pt idx="105398">
                  <c:v>-10.90086</c:v>
                </c:pt>
                <c:pt idx="105399">
                  <c:v>-10.89512</c:v>
                </c:pt>
                <c:pt idx="105400">
                  <c:v>-10.8894</c:v>
                </c:pt>
                <c:pt idx="105401">
                  <c:v>-10.88369</c:v>
                </c:pt>
                <c:pt idx="105402">
                  <c:v>-10.87799</c:v>
                </c:pt>
                <c:pt idx="105403">
                  <c:v>-10.872310000000001</c:v>
                </c:pt>
                <c:pt idx="105404">
                  <c:v>-10.86664</c:v>
                </c:pt>
                <c:pt idx="105405">
                  <c:v>-10.86098</c:v>
                </c:pt>
                <c:pt idx="105406">
                  <c:v>-10.855320000000001</c:v>
                </c:pt>
                <c:pt idx="105407">
                  <c:v>-10.849690000000001</c:v>
                </c:pt>
                <c:pt idx="105408">
                  <c:v>-10.84408</c:v>
                </c:pt>
                <c:pt idx="105409">
                  <c:v>-10.838480000000001</c:v>
                </c:pt>
                <c:pt idx="105410">
                  <c:v>-10.832890000000001</c:v>
                </c:pt>
                <c:pt idx="105411">
                  <c:v>-10.82734</c:v>
                </c:pt>
                <c:pt idx="105412">
                  <c:v>-10.8218</c:v>
                </c:pt>
                <c:pt idx="105413">
                  <c:v>-10.816280000000001</c:v>
                </c:pt>
                <c:pt idx="105414">
                  <c:v>-10.810700000000001</c:v>
                </c:pt>
                <c:pt idx="105415">
                  <c:v>-10.80518</c:v>
                </c:pt>
                <c:pt idx="105416">
                  <c:v>-10.79969</c:v>
                </c:pt>
                <c:pt idx="105417">
                  <c:v>-10.794230000000001</c:v>
                </c:pt>
                <c:pt idx="105418">
                  <c:v>-10.788779999999999</c:v>
                </c:pt>
                <c:pt idx="105419">
                  <c:v>-10.783340000000001</c:v>
                </c:pt>
                <c:pt idx="105420">
                  <c:v>-10.77793</c:v>
                </c:pt>
                <c:pt idx="105421">
                  <c:v>-10.77253</c:v>
                </c:pt>
                <c:pt idx="105422">
                  <c:v>-10.76713</c:v>
                </c:pt>
                <c:pt idx="105423">
                  <c:v>-10.761749999999999</c:v>
                </c:pt>
                <c:pt idx="105424">
                  <c:v>-10.75638</c:v>
                </c:pt>
                <c:pt idx="105425">
                  <c:v>-10.75102</c:v>
                </c:pt>
                <c:pt idx="105426">
                  <c:v>-10.74567</c:v>
                </c:pt>
                <c:pt idx="105427">
                  <c:v>-10.74033</c:v>
                </c:pt>
                <c:pt idx="105428">
                  <c:v>-10.734999999999999</c:v>
                </c:pt>
                <c:pt idx="105429">
                  <c:v>-10.72968</c:v>
                </c:pt>
                <c:pt idx="105430">
                  <c:v>-10.724360000000001</c:v>
                </c:pt>
                <c:pt idx="105431">
                  <c:v>-10.719049999999999</c:v>
                </c:pt>
                <c:pt idx="105432">
                  <c:v>-10.71374</c:v>
                </c:pt>
                <c:pt idx="105433">
                  <c:v>-10.70844</c:v>
                </c:pt>
                <c:pt idx="105434">
                  <c:v>-10.703139999999999</c:v>
                </c:pt>
                <c:pt idx="105435">
                  <c:v>-10.697850000000001</c:v>
                </c:pt>
                <c:pt idx="105436">
                  <c:v>-10.69257</c:v>
                </c:pt>
                <c:pt idx="105437">
                  <c:v>-10.687290000000001</c:v>
                </c:pt>
                <c:pt idx="105438">
                  <c:v>-10.68202</c:v>
                </c:pt>
                <c:pt idx="105439">
                  <c:v>-10.67676</c:v>
                </c:pt>
                <c:pt idx="105440">
                  <c:v>-10.6715</c:v>
                </c:pt>
                <c:pt idx="105441">
                  <c:v>-10.66625</c:v>
                </c:pt>
                <c:pt idx="105442">
                  <c:v>-10.661009999999999</c:v>
                </c:pt>
                <c:pt idx="105443">
                  <c:v>-10.655760000000001</c:v>
                </c:pt>
                <c:pt idx="105444">
                  <c:v>-10.65052</c:v>
                </c:pt>
                <c:pt idx="105445">
                  <c:v>-10.645289999999999</c:v>
                </c:pt>
                <c:pt idx="105446">
                  <c:v>-10.64006</c:v>
                </c:pt>
                <c:pt idx="105447">
                  <c:v>-10.634840000000001</c:v>
                </c:pt>
                <c:pt idx="105448">
                  <c:v>-10.62961</c:v>
                </c:pt>
                <c:pt idx="105449">
                  <c:v>-10.6244</c:v>
                </c:pt>
                <c:pt idx="105450">
                  <c:v>-10.61918</c:v>
                </c:pt>
                <c:pt idx="105451">
                  <c:v>-10.61398</c:v>
                </c:pt>
                <c:pt idx="105452">
                  <c:v>-10.60877</c:v>
                </c:pt>
                <c:pt idx="105453">
                  <c:v>-10.603579999999999</c:v>
                </c:pt>
                <c:pt idx="105454">
                  <c:v>-10.598380000000001</c:v>
                </c:pt>
                <c:pt idx="105455">
                  <c:v>-10.59319</c:v>
                </c:pt>
                <c:pt idx="105456">
                  <c:v>-10.588010000000001</c:v>
                </c:pt>
                <c:pt idx="105457">
                  <c:v>-10.58282</c:v>
                </c:pt>
                <c:pt idx="105458">
                  <c:v>-10.57765</c:v>
                </c:pt>
                <c:pt idx="105459">
                  <c:v>-10.572469999999999</c:v>
                </c:pt>
                <c:pt idx="105460">
                  <c:v>-10.567299999999999</c:v>
                </c:pt>
                <c:pt idx="105461">
                  <c:v>-10.562139999999999</c:v>
                </c:pt>
                <c:pt idx="105462">
                  <c:v>-10.55697</c:v>
                </c:pt>
                <c:pt idx="105463">
                  <c:v>-10.55181</c:v>
                </c:pt>
                <c:pt idx="105464">
                  <c:v>-10.54665</c:v>
                </c:pt>
                <c:pt idx="105465">
                  <c:v>-10.541499999999999</c:v>
                </c:pt>
                <c:pt idx="105466">
                  <c:v>-10.536350000000001</c:v>
                </c:pt>
                <c:pt idx="105467">
                  <c:v>-10.53121</c:v>
                </c:pt>
                <c:pt idx="105468">
                  <c:v>-10.526059999999999</c:v>
                </c:pt>
                <c:pt idx="105469">
                  <c:v>-10.52093</c:v>
                </c:pt>
                <c:pt idx="105470">
                  <c:v>-10.515700000000001</c:v>
                </c:pt>
                <c:pt idx="105471">
                  <c:v>-10.51051</c:v>
                </c:pt>
                <c:pt idx="105472">
                  <c:v>-10.50535</c:v>
                </c:pt>
                <c:pt idx="105473">
                  <c:v>-10.500209999999999</c:v>
                </c:pt>
                <c:pt idx="105474">
                  <c:v>-10.49508</c:v>
                </c:pt>
                <c:pt idx="105475">
                  <c:v>-10.489940000000001</c:v>
                </c:pt>
                <c:pt idx="105476">
                  <c:v>-10.484819999999999</c:v>
                </c:pt>
                <c:pt idx="105477">
                  <c:v>-10.479660000000001</c:v>
                </c:pt>
                <c:pt idx="105478">
                  <c:v>-10.47453</c:v>
                </c:pt>
                <c:pt idx="105479">
                  <c:v>-10.46941</c:v>
                </c:pt>
                <c:pt idx="105480">
                  <c:v>-10.46429</c:v>
                </c:pt>
                <c:pt idx="105481">
                  <c:v>-10.45918</c:v>
                </c:pt>
                <c:pt idx="105482">
                  <c:v>-10.45407</c:v>
                </c:pt>
                <c:pt idx="105483">
                  <c:v>-10.44895</c:v>
                </c:pt>
                <c:pt idx="105484">
                  <c:v>-10.44384</c:v>
                </c:pt>
                <c:pt idx="105485">
                  <c:v>-10.438739999999999</c:v>
                </c:pt>
                <c:pt idx="105486">
                  <c:v>-10.433630000000001</c:v>
                </c:pt>
                <c:pt idx="105487">
                  <c:v>-10.42853</c:v>
                </c:pt>
                <c:pt idx="105488">
                  <c:v>-10.42343</c:v>
                </c:pt>
                <c:pt idx="105489">
                  <c:v>-10.418329999999999</c:v>
                </c:pt>
                <c:pt idx="105490">
                  <c:v>-10.41323</c:v>
                </c:pt>
                <c:pt idx="105491">
                  <c:v>-10.40813</c:v>
                </c:pt>
                <c:pt idx="105492">
                  <c:v>-10.403029999999999</c:v>
                </c:pt>
                <c:pt idx="105493">
                  <c:v>-10.39794</c:v>
                </c:pt>
                <c:pt idx="105494">
                  <c:v>-10.392849999999999</c:v>
                </c:pt>
                <c:pt idx="105495">
                  <c:v>-10.38775</c:v>
                </c:pt>
                <c:pt idx="105496">
                  <c:v>-10.38266</c:v>
                </c:pt>
                <c:pt idx="105497">
                  <c:v>-10.37758</c:v>
                </c:pt>
                <c:pt idx="105498">
                  <c:v>-10.372490000000001</c:v>
                </c:pt>
                <c:pt idx="105499">
                  <c:v>-10.3674</c:v>
                </c:pt>
                <c:pt idx="105500">
                  <c:v>-10.362310000000001</c:v>
                </c:pt>
                <c:pt idx="105501">
                  <c:v>-10.35722</c:v>
                </c:pt>
                <c:pt idx="105502">
                  <c:v>-10.352130000000001</c:v>
                </c:pt>
                <c:pt idx="105503">
                  <c:v>-10.347049999999999</c:v>
                </c:pt>
                <c:pt idx="105504">
                  <c:v>-10.34196</c:v>
                </c:pt>
                <c:pt idx="105505">
                  <c:v>-10.336880000000001</c:v>
                </c:pt>
                <c:pt idx="105506">
                  <c:v>-10.331799999999999</c:v>
                </c:pt>
                <c:pt idx="105507">
                  <c:v>-10.32672</c:v>
                </c:pt>
                <c:pt idx="105508">
                  <c:v>-10.32164</c:v>
                </c:pt>
                <c:pt idx="105509">
                  <c:v>-10.316560000000001</c:v>
                </c:pt>
                <c:pt idx="105510">
                  <c:v>-10.31148</c:v>
                </c:pt>
                <c:pt idx="105511">
                  <c:v>-10.3064</c:v>
                </c:pt>
                <c:pt idx="105512">
                  <c:v>-10.30132</c:v>
                </c:pt>
                <c:pt idx="105513">
                  <c:v>-10.296239999999999</c:v>
                </c:pt>
                <c:pt idx="105514">
                  <c:v>-10.29116</c:v>
                </c:pt>
                <c:pt idx="105515">
                  <c:v>-10.28608</c:v>
                </c:pt>
                <c:pt idx="105516">
                  <c:v>-10.281000000000001</c:v>
                </c:pt>
                <c:pt idx="105517">
                  <c:v>-10.275919999999999</c:v>
                </c:pt>
                <c:pt idx="105518">
                  <c:v>-10.270849999999999</c:v>
                </c:pt>
                <c:pt idx="105519">
                  <c:v>-10.26577</c:v>
                </c:pt>
                <c:pt idx="105520">
                  <c:v>-10.26069</c:v>
                </c:pt>
                <c:pt idx="105521">
                  <c:v>-10.255610000000001</c:v>
                </c:pt>
                <c:pt idx="105522">
                  <c:v>-10.250540000000001</c:v>
                </c:pt>
                <c:pt idx="105523">
                  <c:v>-10.24546</c:v>
                </c:pt>
                <c:pt idx="105524">
                  <c:v>-10.24038</c:v>
                </c:pt>
                <c:pt idx="105525">
                  <c:v>-10.23531</c:v>
                </c:pt>
                <c:pt idx="105526">
                  <c:v>-10.230230000000001</c:v>
                </c:pt>
                <c:pt idx="105527">
                  <c:v>-10.225160000000001</c:v>
                </c:pt>
                <c:pt idx="105528">
                  <c:v>-10.220090000000001</c:v>
                </c:pt>
                <c:pt idx="105529">
                  <c:v>-10.215020000000001</c:v>
                </c:pt>
                <c:pt idx="105530">
                  <c:v>-10.209949999999999</c:v>
                </c:pt>
                <c:pt idx="105531">
                  <c:v>-10.204890000000001</c:v>
                </c:pt>
                <c:pt idx="105532">
                  <c:v>-10.19983</c:v>
                </c:pt>
                <c:pt idx="105533">
                  <c:v>-10.19476</c:v>
                </c:pt>
                <c:pt idx="105534">
                  <c:v>-10.1897</c:v>
                </c:pt>
                <c:pt idx="105535">
                  <c:v>-10.18463</c:v>
                </c:pt>
                <c:pt idx="105536">
                  <c:v>-10.17957</c:v>
                </c:pt>
                <c:pt idx="105537">
                  <c:v>-10.174519999999999</c:v>
                </c:pt>
                <c:pt idx="105538">
                  <c:v>-10.169460000000001</c:v>
                </c:pt>
                <c:pt idx="105539">
                  <c:v>-10.16442</c:v>
                </c:pt>
                <c:pt idx="105540">
                  <c:v>-10.15935</c:v>
                </c:pt>
                <c:pt idx="105541">
                  <c:v>-10.15427</c:v>
                </c:pt>
                <c:pt idx="105542">
                  <c:v>-10.1492</c:v>
                </c:pt>
                <c:pt idx="105543">
                  <c:v>-10.144130000000001</c:v>
                </c:pt>
                <c:pt idx="105544">
                  <c:v>-10.139060000000001</c:v>
                </c:pt>
                <c:pt idx="105545">
                  <c:v>-10.133990000000001</c:v>
                </c:pt>
                <c:pt idx="105546">
                  <c:v>-10.12893</c:v>
                </c:pt>
                <c:pt idx="105547">
                  <c:v>-10.123860000000001</c:v>
                </c:pt>
                <c:pt idx="105548">
                  <c:v>-10.118790000000001</c:v>
                </c:pt>
                <c:pt idx="105549">
                  <c:v>-10.11373</c:v>
                </c:pt>
                <c:pt idx="105550">
                  <c:v>-10.10867</c:v>
                </c:pt>
                <c:pt idx="105551">
                  <c:v>-10.1036</c:v>
                </c:pt>
                <c:pt idx="105552">
                  <c:v>-10.09854</c:v>
                </c:pt>
                <c:pt idx="105553">
                  <c:v>-10.09348</c:v>
                </c:pt>
                <c:pt idx="105554">
                  <c:v>-10.088419999999999</c:v>
                </c:pt>
                <c:pt idx="105555">
                  <c:v>-10.083360000000001</c:v>
                </c:pt>
                <c:pt idx="105556">
                  <c:v>-10.0783</c:v>
                </c:pt>
                <c:pt idx="105557">
                  <c:v>-10.07324</c:v>
                </c:pt>
                <c:pt idx="105558">
                  <c:v>-10.06818</c:v>
                </c:pt>
                <c:pt idx="105559">
                  <c:v>-10.06312</c:v>
                </c:pt>
                <c:pt idx="105560">
                  <c:v>-10.058059999999999</c:v>
                </c:pt>
                <c:pt idx="105561">
                  <c:v>-10.053000000000001</c:v>
                </c:pt>
                <c:pt idx="105562">
                  <c:v>-10.04795</c:v>
                </c:pt>
                <c:pt idx="105563">
                  <c:v>-10.04289</c:v>
                </c:pt>
                <c:pt idx="105564">
                  <c:v>-10.03783</c:v>
                </c:pt>
                <c:pt idx="105565">
                  <c:v>-10.032769999999999</c:v>
                </c:pt>
                <c:pt idx="105566">
                  <c:v>-10.027710000000001</c:v>
                </c:pt>
                <c:pt idx="105567">
                  <c:v>-10.022650000000001</c:v>
                </c:pt>
                <c:pt idx="105568">
                  <c:v>-10.0176</c:v>
                </c:pt>
                <c:pt idx="105569">
                  <c:v>-10.01254</c:v>
                </c:pt>
                <c:pt idx="105570">
                  <c:v>-10.007490000000001</c:v>
                </c:pt>
                <c:pt idx="105571">
                  <c:v>-10.00244</c:v>
                </c:pt>
                <c:pt idx="105572">
                  <c:v>-9.9973759999999992</c:v>
                </c:pt>
                <c:pt idx="105573">
                  <c:v>-9.9923149999999996</c:v>
                </c:pt>
                <c:pt idx="105574">
                  <c:v>-9.9872530000000008</c:v>
                </c:pt>
                <c:pt idx="105575">
                  <c:v>-9.9821930000000005</c:v>
                </c:pt>
                <c:pt idx="105576">
                  <c:v>-9.9771239999999999</c:v>
                </c:pt>
                <c:pt idx="105577">
                  <c:v>-9.9720619999999993</c:v>
                </c:pt>
                <c:pt idx="105578">
                  <c:v>-9.9670000000000005</c:v>
                </c:pt>
                <c:pt idx="105579">
                  <c:v>-9.9619389999999992</c:v>
                </c:pt>
                <c:pt idx="105580">
                  <c:v>-9.9568779999999997</c:v>
                </c:pt>
                <c:pt idx="105581">
                  <c:v>-9.9518170000000001</c:v>
                </c:pt>
                <c:pt idx="105582">
                  <c:v>-9.9467560000000006</c:v>
                </c:pt>
                <c:pt idx="105583">
                  <c:v>-9.9416969999999996</c:v>
                </c:pt>
                <c:pt idx="105584">
                  <c:v>-9.9366400000000006</c:v>
                </c:pt>
                <c:pt idx="105585">
                  <c:v>-9.9315829999999998</c:v>
                </c:pt>
                <c:pt idx="105586">
                  <c:v>-9.9265240000000006</c:v>
                </c:pt>
                <c:pt idx="105587">
                  <c:v>-9.9214669999999998</c:v>
                </c:pt>
                <c:pt idx="105588">
                  <c:v>-9.9164089999999998</c:v>
                </c:pt>
                <c:pt idx="105589">
                  <c:v>-9.9113539999999993</c:v>
                </c:pt>
                <c:pt idx="105590">
                  <c:v>-9.9062990000000006</c:v>
                </c:pt>
                <c:pt idx="105591">
                  <c:v>-9.9012440000000002</c:v>
                </c:pt>
                <c:pt idx="105592">
                  <c:v>-9.8961900000000007</c:v>
                </c:pt>
                <c:pt idx="105593">
                  <c:v>-9.8911350000000002</c:v>
                </c:pt>
                <c:pt idx="105594">
                  <c:v>-9.8860810000000008</c:v>
                </c:pt>
                <c:pt idx="105595">
                  <c:v>-9.8810269999999996</c:v>
                </c:pt>
                <c:pt idx="105596">
                  <c:v>-9.8759739999999994</c:v>
                </c:pt>
                <c:pt idx="105597">
                  <c:v>-9.8709199999999999</c:v>
                </c:pt>
                <c:pt idx="105598">
                  <c:v>-9.8658669999999997</c:v>
                </c:pt>
                <c:pt idx="105599">
                  <c:v>-9.8608130000000003</c:v>
                </c:pt>
                <c:pt idx="105600">
                  <c:v>-9.8557600000000001</c:v>
                </c:pt>
                <c:pt idx="105601">
                  <c:v>-9.8507090000000002</c:v>
                </c:pt>
                <c:pt idx="105602">
                  <c:v>-9.845656</c:v>
                </c:pt>
                <c:pt idx="105603">
                  <c:v>-9.8406040000000008</c:v>
                </c:pt>
                <c:pt idx="105604">
                  <c:v>-9.8355510000000006</c:v>
                </c:pt>
                <c:pt idx="105605">
                  <c:v>-9.8304989999999997</c:v>
                </c:pt>
                <c:pt idx="105606">
                  <c:v>-9.8254470000000005</c:v>
                </c:pt>
                <c:pt idx="105607">
                  <c:v>-9.8203949999999995</c:v>
                </c:pt>
                <c:pt idx="105608">
                  <c:v>-9.8153439999999996</c:v>
                </c:pt>
                <c:pt idx="105609">
                  <c:v>-9.8102920000000005</c:v>
                </c:pt>
                <c:pt idx="105610">
                  <c:v>-9.8052410000000005</c:v>
                </c:pt>
                <c:pt idx="105611">
                  <c:v>-9.8001919999999991</c:v>
                </c:pt>
                <c:pt idx="105612">
                  <c:v>-9.7951409999999992</c:v>
                </c:pt>
                <c:pt idx="105613">
                  <c:v>-9.7900919999999996</c:v>
                </c:pt>
                <c:pt idx="105614">
                  <c:v>-9.7850099999999998</c:v>
                </c:pt>
                <c:pt idx="105615">
                  <c:v>-9.7799340000000008</c:v>
                </c:pt>
                <c:pt idx="105616">
                  <c:v>-9.7748589999999993</c:v>
                </c:pt>
                <c:pt idx="105617">
                  <c:v>-9.7697920000000007</c:v>
                </c:pt>
                <c:pt idx="105618">
                  <c:v>-9.7647270000000006</c:v>
                </c:pt>
                <c:pt idx="105619">
                  <c:v>-9.7596659999999993</c:v>
                </c:pt>
                <c:pt idx="105620">
                  <c:v>-9.754607</c:v>
                </c:pt>
                <c:pt idx="105621">
                  <c:v>-9.749549</c:v>
                </c:pt>
                <c:pt idx="105622">
                  <c:v>-9.744491</c:v>
                </c:pt>
                <c:pt idx="105623">
                  <c:v>-9.7394359999999995</c:v>
                </c:pt>
                <c:pt idx="105624">
                  <c:v>-9.7343799999999998</c:v>
                </c:pt>
                <c:pt idx="105625">
                  <c:v>-9.7293230000000008</c:v>
                </c:pt>
                <c:pt idx="105626">
                  <c:v>-9.7242689999999996</c:v>
                </c:pt>
                <c:pt idx="105627">
                  <c:v>-9.7192139999999991</c:v>
                </c:pt>
                <c:pt idx="105628">
                  <c:v>-9.714162</c:v>
                </c:pt>
                <c:pt idx="105629">
                  <c:v>-9.7091100000000008</c:v>
                </c:pt>
                <c:pt idx="105630">
                  <c:v>-9.7039749999999998</c:v>
                </c:pt>
                <c:pt idx="105631">
                  <c:v>-9.6988769999999995</c:v>
                </c:pt>
                <c:pt idx="105632">
                  <c:v>-9.693816</c:v>
                </c:pt>
                <c:pt idx="105633">
                  <c:v>-9.6887679999999996</c:v>
                </c:pt>
                <c:pt idx="105634">
                  <c:v>-9.6837219999999995</c:v>
                </c:pt>
                <c:pt idx="105635">
                  <c:v>-9.6786770000000004</c:v>
                </c:pt>
                <c:pt idx="105636">
                  <c:v>-9.6736330000000006</c:v>
                </c:pt>
                <c:pt idx="105637">
                  <c:v>-9.66859</c:v>
                </c:pt>
                <c:pt idx="105638">
                  <c:v>-9.6635460000000002</c:v>
                </c:pt>
                <c:pt idx="105639">
                  <c:v>-9.6585009999999993</c:v>
                </c:pt>
                <c:pt idx="105640">
                  <c:v>-9.6534549999999992</c:v>
                </c:pt>
                <c:pt idx="105641">
                  <c:v>-9.6484100000000002</c:v>
                </c:pt>
                <c:pt idx="105642">
                  <c:v>-9.6433649999999993</c:v>
                </c:pt>
                <c:pt idx="105643">
                  <c:v>-9.6383179999999999</c:v>
                </c:pt>
                <c:pt idx="105644">
                  <c:v>-9.6332719999999998</c:v>
                </c:pt>
                <c:pt idx="105645">
                  <c:v>-9.6282259999999997</c:v>
                </c:pt>
                <c:pt idx="105646">
                  <c:v>-9.6231799999999996</c:v>
                </c:pt>
                <c:pt idx="105647">
                  <c:v>-9.6181339999999995</c:v>
                </c:pt>
                <c:pt idx="105648">
                  <c:v>-9.6130890000000004</c:v>
                </c:pt>
                <c:pt idx="105649">
                  <c:v>-9.6080439999999996</c:v>
                </c:pt>
                <c:pt idx="105650">
                  <c:v>-9.6029999999999998</c:v>
                </c:pt>
                <c:pt idx="105651">
                  <c:v>-9.5979539999999997</c:v>
                </c:pt>
                <c:pt idx="105652">
                  <c:v>-9.5929090000000006</c:v>
                </c:pt>
                <c:pt idx="105653">
                  <c:v>-9.5878630000000005</c:v>
                </c:pt>
                <c:pt idx="105654">
                  <c:v>-9.5828190000000006</c:v>
                </c:pt>
                <c:pt idx="105655">
                  <c:v>-9.5777730000000005</c:v>
                </c:pt>
                <c:pt idx="105656">
                  <c:v>-9.5727279999999997</c:v>
                </c:pt>
                <c:pt idx="105657">
                  <c:v>-9.567679</c:v>
                </c:pt>
                <c:pt idx="105658">
                  <c:v>-9.5626309999999997</c:v>
                </c:pt>
                <c:pt idx="105659">
                  <c:v>-9.557582</c:v>
                </c:pt>
                <c:pt idx="105660">
                  <c:v>-9.5525330000000004</c:v>
                </c:pt>
                <c:pt idx="105661">
                  <c:v>-9.5474840000000007</c:v>
                </c:pt>
                <c:pt idx="105662">
                  <c:v>-9.5424380000000006</c:v>
                </c:pt>
                <c:pt idx="105663">
                  <c:v>-9.5373920000000005</c:v>
                </c:pt>
                <c:pt idx="105664">
                  <c:v>-9.5323460000000004</c:v>
                </c:pt>
                <c:pt idx="105665">
                  <c:v>-9.5273009999999996</c:v>
                </c:pt>
                <c:pt idx="105666">
                  <c:v>-9.5222569999999997</c:v>
                </c:pt>
                <c:pt idx="105667">
                  <c:v>-9.5172120000000007</c:v>
                </c:pt>
                <c:pt idx="105668">
                  <c:v>-9.5121690000000001</c:v>
                </c:pt>
                <c:pt idx="105669">
                  <c:v>-9.5071209999999997</c:v>
                </c:pt>
                <c:pt idx="105670">
                  <c:v>-9.5020740000000004</c:v>
                </c:pt>
                <c:pt idx="105671">
                  <c:v>-9.4970280000000002</c:v>
                </c:pt>
                <c:pt idx="105672">
                  <c:v>-9.4919849999999997</c:v>
                </c:pt>
                <c:pt idx="105673">
                  <c:v>-9.4869420000000009</c:v>
                </c:pt>
                <c:pt idx="105674">
                  <c:v>-9.4818979999999993</c:v>
                </c:pt>
                <c:pt idx="105675">
                  <c:v>-9.4768539999999994</c:v>
                </c:pt>
                <c:pt idx="105676">
                  <c:v>-9.4718119999999999</c:v>
                </c:pt>
                <c:pt idx="105677">
                  <c:v>-9.4667700000000004</c:v>
                </c:pt>
                <c:pt idx="105678">
                  <c:v>-9.4617290000000001</c:v>
                </c:pt>
                <c:pt idx="105679">
                  <c:v>-9.4566879999999998</c:v>
                </c:pt>
                <c:pt idx="105680">
                  <c:v>-9.4516480000000005</c:v>
                </c:pt>
                <c:pt idx="105681">
                  <c:v>-9.4466070000000002</c:v>
                </c:pt>
                <c:pt idx="105682">
                  <c:v>-9.4415659999999999</c:v>
                </c:pt>
                <c:pt idx="105683">
                  <c:v>-9.4365240000000004</c:v>
                </c:pt>
                <c:pt idx="105684">
                  <c:v>-9.4314830000000001</c:v>
                </c:pt>
                <c:pt idx="105685">
                  <c:v>-9.4264430000000008</c:v>
                </c:pt>
                <c:pt idx="105686">
                  <c:v>-9.4214059999999993</c:v>
                </c:pt>
                <c:pt idx="105687">
                  <c:v>-9.4163680000000003</c:v>
                </c:pt>
                <c:pt idx="105688">
                  <c:v>-9.4113349999999993</c:v>
                </c:pt>
                <c:pt idx="105689">
                  <c:v>-9.4062990000000006</c:v>
                </c:pt>
                <c:pt idx="105690">
                  <c:v>-9.4012609999999999</c:v>
                </c:pt>
                <c:pt idx="105691">
                  <c:v>-9.3962230000000009</c:v>
                </c:pt>
                <c:pt idx="105692">
                  <c:v>-9.3911840000000009</c:v>
                </c:pt>
                <c:pt idx="105693">
                  <c:v>-9.3861450000000008</c:v>
                </c:pt>
                <c:pt idx="105694">
                  <c:v>-9.3811049999999998</c:v>
                </c:pt>
                <c:pt idx="105695">
                  <c:v>-9.3760650000000005</c:v>
                </c:pt>
                <c:pt idx="105696">
                  <c:v>-9.3710249999999995</c:v>
                </c:pt>
                <c:pt idx="105697">
                  <c:v>-9.3659859999999995</c:v>
                </c:pt>
                <c:pt idx="105698">
                  <c:v>-9.3609460000000002</c:v>
                </c:pt>
                <c:pt idx="105699">
                  <c:v>-9.3559049999999999</c:v>
                </c:pt>
                <c:pt idx="105700">
                  <c:v>-9.3508630000000004</c:v>
                </c:pt>
                <c:pt idx="105701">
                  <c:v>-9.3458220000000001</c:v>
                </c:pt>
                <c:pt idx="105702">
                  <c:v>-9.3407820000000008</c:v>
                </c:pt>
                <c:pt idx="105703">
                  <c:v>-9.3357430000000008</c:v>
                </c:pt>
                <c:pt idx="105704">
                  <c:v>-9.3307000000000002</c:v>
                </c:pt>
                <c:pt idx="105705">
                  <c:v>-9.3256569999999996</c:v>
                </c:pt>
                <c:pt idx="105706">
                  <c:v>-9.3206129999999998</c:v>
                </c:pt>
                <c:pt idx="105707">
                  <c:v>-9.3155699999999992</c:v>
                </c:pt>
                <c:pt idx="105708">
                  <c:v>-9.3105290000000007</c:v>
                </c:pt>
                <c:pt idx="105709">
                  <c:v>-9.3054839999999999</c:v>
                </c:pt>
                <c:pt idx="105710">
                  <c:v>-9.3004429999999996</c:v>
                </c:pt>
                <c:pt idx="105711">
                  <c:v>-9.2954030000000003</c:v>
                </c:pt>
                <c:pt idx="105712">
                  <c:v>-9.2903610000000008</c:v>
                </c:pt>
                <c:pt idx="105713">
                  <c:v>-9.2853209999999997</c:v>
                </c:pt>
                <c:pt idx="105714">
                  <c:v>-9.2802799999999994</c:v>
                </c:pt>
                <c:pt idx="105715">
                  <c:v>-9.2752389999999991</c:v>
                </c:pt>
                <c:pt idx="105716">
                  <c:v>-9.2701989999999999</c:v>
                </c:pt>
                <c:pt idx="105717">
                  <c:v>-9.2651599999999998</c:v>
                </c:pt>
                <c:pt idx="105718">
                  <c:v>-9.2601200000000006</c:v>
                </c:pt>
                <c:pt idx="105719">
                  <c:v>-9.2550799999999995</c:v>
                </c:pt>
                <c:pt idx="105720">
                  <c:v>-9.2500389999999992</c:v>
                </c:pt>
                <c:pt idx="105721">
                  <c:v>-9.244999</c:v>
                </c:pt>
                <c:pt idx="105722">
                  <c:v>-9.2399579999999997</c:v>
                </c:pt>
                <c:pt idx="105723">
                  <c:v>-9.2349150000000009</c:v>
                </c:pt>
                <c:pt idx="105724">
                  <c:v>-9.2298720000000003</c:v>
                </c:pt>
                <c:pt idx="105725">
                  <c:v>-9.2248280000000005</c:v>
                </c:pt>
                <c:pt idx="105726">
                  <c:v>-9.2197859999999991</c:v>
                </c:pt>
                <c:pt idx="105727">
                  <c:v>-9.2147419999999993</c:v>
                </c:pt>
                <c:pt idx="105728">
                  <c:v>-9.2096990000000005</c:v>
                </c:pt>
                <c:pt idx="105729">
                  <c:v>-9.2046550000000007</c:v>
                </c:pt>
                <c:pt idx="105730">
                  <c:v>-9.1996120000000001</c:v>
                </c:pt>
                <c:pt idx="105731">
                  <c:v>-9.1945680000000003</c:v>
                </c:pt>
                <c:pt idx="105732">
                  <c:v>-9.1895240000000005</c:v>
                </c:pt>
                <c:pt idx="105733">
                  <c:v>-9.1844800000000006</c:v>
                </c:pt>
                <c:pt idx="105734">
                  <c:v>-9.1794360000000008</c:v>
                </c:pt>
                <c:pt idx="105735">
                  <c:v>-9.1743919999999992</c:v>
                </c:pt>
                <c:pt idx="105736">
                  <c:v>-9.1693470000000001</c:v>
                </c:pt>
                <c:pt idx="105737">
                  <c:v>-9.1643039999999996</c:v>
                </c:pt>
                <c:pt idx="105738">
                  <c:v>-9.1592599999999997</c:v>
                </c:pt>
                <c:pt idx="105739">
                  <c:v>-9.1542150000000007</c:v>
                </c:pt>
                <c:pt idx="105740">
                  <c:v>-9.1491699999999998</c:v>
                </c:pt>
                <c:pt idx="105741">
                  <c:v>-9.144126</c:v>
                </c:pt>
                <c:pt idx="105742">
                  <c:v>-9.1390820000000001</c:v>
                </c:pt>
                <c:pt idx="105743">
                  <c:v>-9.1340389999999996</c:v>
                </c:pt>
                <c:pt idx="105744">
                  <c:v>-9.1289949999999997</c:v>
                </c:pt>
                <c:pt idx="105745">
                  <c:v>-9.1239500000000007</c:v>
                </c:pt>
                <c:pt idx="105746">
                  <c:v>-9.1189060000000008</c:v>
                </c:pt>
                <c:pt idx="105747">
                  <c:v>-9.1138619999999992</c:v>
                </c:pt>
                <c:pt idx="105748">
                  <c:v>-9.1088179999999994</c:v>
                </c:pt>
                <c:pt idx="105749">
                  <c:v>-9.1037730000000003</c:v>
                </c:pt>
                <c:pt idx="105750">
                  <c:v>-9.0987270000000002</c:v>
                </c:pt>
                <c:pt idx="105751">
                  <c:v>-9.0936810000000001</c:v>
                </c:pt>
                <c:pt idx="105752">
                  <c:v>-9.088635</c:v>
                </c:pt>
                <c:pt idx="105753">
                  <c:v>-9.0835910000000002</c:v>
                </c:pt>
                <c:pt idx="105754">
                  <c:v>-9.0785459999999993</c:v>
                </c:pt>
                <c:pt idx="105755">
                  <c:v>-9.0735019999999995</c:v>
                </c:pt>
                <c:pt idx="105756">
                  <c:v>-9.0684570000000004</c:v>
                </c:pt>
                <c:pt idx="105757">
                  <c:v>-9.0634130000000006</c:v>
                </c:pt>
                <c:pt idx="105758">
                  <c:v>-9.0583679999999998</c:v>
                </c:pt>
                <c:pt idx="105759">
                  <c:v>-9.0533249999999992</c:v>
                </c:pt>
                <c:pt idx="105760">
                  <c:v>-9.0482809999999994</c:v>
                </c:pt>
                <c:pt idx="105761">
                  <c:v>-9.043234</c:v>
                </c:pt>
                <c:pt idx="105762">
                  <c:v>-9.0381859999999996</c:v>
                </c:pt>
                <c:pt idx="105763">
                  <c:v>-9.0331379999999992</c:v>
                </c:pt>
                <c:pt idx="105764">
                  <c:v>-9.0280900000000006</c:v>
                </c:pt>
                <c:pt idx="105765">
                  <c:v>-9.0230440000000005</c:v>
                </c:pt>
                <c:pt idx="105766">
                  <c:v>-9.0179969999999994</c:v>
                </c:pt>
                <c:pt idx="105767">
                  <c:v>-9.01295</c:v>
                </c:pt>
                <c:pt idx="105768">
                  <c:v>-9.0079030000000007</c:v>
                </c:pt>
                <c:pt idx="105769">
                  <c:v>-9.0028559999999995</c:v>
                </c:pt>
                <c:pt idx="105770">
                  <c:v>-8.9978099999999994</c:v>
                </c:pt>
                <c:pt idx="105771">
                  <c:v>-8.9927639999999993</c:v>
                </c:pt>
                <c:pt idx="105772">
                  <c:v>-8.9877179999999992</c:v>
                </c:pt>
                <c:pt idx="105773">
                  <c:v>-8.9826709999999999</c:v>
                </c:pt>
                <c:pt idx="105774">
                  <c:v>-8.9776240000000005</c:v>
                </c:pt>
                <c:pt idx="105775">
                  <c:v>-8.9725760000000001</c:v>
                </c:pt>
                <c:pt idx="105776">
                  <c:v>-8.9675279999999997</c:v>
                </c:pt>
                <c:pt idx="105777">
                  <c:v>-8.9624810000000004</c:v>
                </c:pt>
                <c:pt idx="105778">
                  <c:v>-8.9574339999999992</c:v>
                </c:pt>
                <c:pt idx="105779">
                  <c:v>-8.9523869999999999</c:v>
                </c:pt>
                <c:pt idx="105780">
                  <c:v>-8.9473389999999995</c:v>
                </c:pt>
                <c:pt idx="105781">
                  <c:v>-8.9422929999999994</c:v>
                </c:pt>
                <c:pt idx="105782">
                  <c:v>-8.9372439999999997</c:v>
                </c:pt>
                <c:pt idx="105783">
                  <c:v>-8.9322020000000002</c:v>
                </c:pt>
                <c:pt idx="105784">
                  <c:v>-8.9271569999999993</c:v>
                </c:pt>
                <c:pt idx="105785">
                  <c:v>-8.9221129999999995</c:v>
                </c:pt>
                <c:pt idx="105786">
                  <c:v>-8.9170689999999997</c:v>
                </c:pt>
                <c:pt idx="105787">
                  <c:v>-8.9120279999999994</c:v>
                </c:pt>
                <c:pt idx="105788">
                  <c:v>-8.9069870000000009</c:v>
                </c:pt>
                <c:pt idx="105789">
                  <c:v>-8.9019449999999996</c:v>
                </c:pt>
                <c:pt idx="105790">
                  <c:v>-8.8969050000000003</c:v>
                </c:pt>
                <c:pt idx="105791">
                  <c:v>-8.8918649999999992</c:v>
                </c:pt>
                <c:pt idx="105792">
                  <c:v>-8.8868240000000007</c:v>
                </c:pt>
                <c:pt idx="105793">
                  <c:v>-8.8817830000000004</c:v>
                </c:pt>
                <c:pt idx="105794">
                  <c:v>-8.8767399999999999</c:v>
                </c:pt>
                <c:pt idx="105795">
                  <c:v>-8.8716980000000003</c:v>
                </c:pt>
                <c:pt idx="105796">
                  <c:v>-8.8666549999999997</c:v>
                </c:pt>
                <c:pt idx="105797">
                  <c:v>-8.8616100000000007</c:v>
                </c:pt>
                <c:pt idx="105798">
                  <c:v>-8.8565670000000001</c:v>
                </c:pt>
                <c:pt idx="105799">
                  <c:v>-8.8515230000000003</c:v>
                </c:pt>
                <c:pt idx="105800">
                  <c:v>-8.8464799999999997</c:v>
                </c:pt>
                <c:pt idx="105801">
                  <c:v>-8.8414370000000009</c:v>
                </c:pt>
                <c:pt idx="105802">
                  <c:v>-8.8363940000000003</c:v>
                </c:pt>
                <c:pt idx="105803">
                  <c:v>-8.8313509999999997</c:v>
                </c:pt>
                <c:pt idx="105804">
                  <c:v>-8.8263079999999992</c:v>
                </c:pt>
                <c:pt idx="105805">
                  <c:v>-8.8212639999999993</c:v>
                </c:pt>
                <c:pt idx="105806">
                  <c:v>-8.8162199999999995</c:v>
                </c:pt>
                <c:pt idx="105807">
                  <c:v>-8.8111759999999997</c:v>
                </c:pt>
                <c:pt idx="105808">
                  <c:v>-8.8061310000000006</c:v>
                </c:pt>
                <c:pt idx="105809">
                  <c:v>-8.8010870000000008</c:v>
                </c:pt>
                <c:pt idx="105810">
                  <c:v>-8.7960440000000002</c:v>
                </c:pt>
                <c:pt idx="105811">
                  <c:v>-8.7910029999999999</c:v>
                </c:pt>
                <c:pt idx="105812">
                  <c:v>-8.7859630000000006</c:v>
                </c:pt>
                <c:pt idx="105813">
                  <c:v>-8.7809220000000003</c:v>
                </c:pt>
                <c:pt idx="105814">
                  <c:v>-8.7758800000000008</c:v>
                </c:pt>
                <c:pt idx="105815">
                  <c:v>-8.7708390000000005</c:v>
                </c:pt>
                <c:pt idx="105816">
                  <c:v>-8.7657959999999999</c:v>
                </c:pt>
                <c:pt idx="105817">
                  <c:v>-8.7607540000000004</c:v>
                </c:pt>
                <c:pt idx="105818">
                  <c:v>-8.7557120000000008</c:v>
                </c:pt>
                <c:pt idx="105819">
                  <c:v>-8.7506690000000003</c:v>
                </c:pt>
                <c:pt idx="105820">
                  <c:v>-8.7456259999999997</c:v>
                </c:pt>
                <c:pt idx="105821">
                  <c:v>-8.7405830000000009</c:v>
                </c:pt>
                <c:pt idx="105822">
                  <c:v>-8.7355409999999996</c:v>
                </c:pt>
                <c:pt idx="105823">
                  <c:v>-8.7304980000000008</c:v>
                </c:pt>
                <c:pt idx="105824">
                  <c:v>-8.7254550000000002</c:v>
                </c:pt>
                <c:pt idx="105825">
                  <c:v>-8.7204130000000006</c:v>
                </c:pt>
                <c:pt idx="105826">
                  <c:v>-8.7153709999999993</c:v>
                </c:pt>
                <c:pt idx="105827">
                  <c:v>-8.7103289999999998</c:v>
                </c:pt>
                <c:pt idx="105828">
                  <c:v>-8.7052870000000002</c:v>
                </c:pt>
                <c:pt idx="105829">
                  <c:v>-8.7002469999999992</c:v>
                </c:pt>
                <c:pt idx="105830">
                  <c:v>-8.6952099999999994</c:v>
                </c:pt>
                <c:pt idx="105831">
                  <c:v>-8.6901729999999997</c:v>
                </c:pt>
                <c:pt idx="105832">
                  <c:v>-8.685136</c:v>
                </c:pt>
                <c:pt idx="105833">
                  <c:v>-8.6800990000000002</c:v>
                </c:pt>
                <c:pt idx="105834">
                  <c:v>-8.6750609999999995</c:v>
                </c:pt>
                <c:pt idx="105835">
                  <c:v>-8.6700239999999997</c:v>
                </c:pt>
                <c:pt idx="105836">
                  <c:v>-8.6649860000000007</c:v>
                </c:pt>
                <c:pt idx="105837">
                  <c:v>-8.6599470000000007</c:v>
                </c:pt>
                <c:pt idx="105838">
                  <c:v>-8.6549080000000007</c:v>
                </c:pt>
                <c:pt idx="105839">
                  <c:v>-8.6498679999999997</c:v>
                </c:pt>
                <c:pt idx="105840">
                  <c:v>-8.6448289999999997</c:v>
                </c:pt>
                <c:pt idx="105841">
                  <c:v>-8.6397910000000007</c:v>
                </c:pt>
                <c:pt idx="105842">
                  <c:v>-8.6347489999999993</c:v>
                </c:pt>
                <c:pt idx="105843">
                  <c:v>-8.6297099999999993</c:v>
                </c:pt>
                <c:pt idx="105844">
                  <c:v>-8.6246700000000001</c:v>
                </c:pt>
                <c:pt idx="105845">
                  <c:v>-8.6196300000000008</c:v>
                </c:pt>
                <c:pt idx="105846">
                  <c:v>-8.6145890000000005</c:v>
                </c:pt>
                <c:pt idx="105847">
                  <c:v>-8.6095480000000002</c:v>
                </c:pt>
                <c:pt idx="105848">
                  <c:v>-8.6045060000000007</c:v>
                </c:pt>
                <c:pt idx="105849">
                  <c:v>-8.5994630000000001</c:v>
                </c:pt>
                <c:pt idx="105850">
                  <c:v>-8.5944230000000008</c:v>
                </c:pt>
                <c:pt idx="105851">
                  <c:v>-8.5893829999999998</c:v>
                </c:pt>
                <c:pt idx="105852">
                  <c:v>-8.5843430000000005</c:v>
                </c:pt>
                <c:pt idx="105853">
                  <c:v>-8.5793020000000002</c:v>
                </c:pt>
                <c:pt idx="105854">
                  <c:v>-8.5742609999999999</c:v>
                </c:pt>
                <c:pt idx="105855">
                  <c:v>-8.5692210000000006</c:v>
                </c:pt>
                <c:pt idx="105856">
                  <c:v>-8.5641800000000003</c:v>
                </c:pt>
                <c:pt idx="105857">
                  <c:v>-8.5591390000000001</c:v>
                </c:pt>
                <c:pt idx="105858">
                  <c:v>-8.5540990000000008</c:v>
                </c:pt>
                <c:pt idx="105859">
                  <c:v>-8.5490580000000005</c:v>
                </c:pt>
                <c:pt idx="105860">
                  <c:v>-8.5440179999999994</c:v>
                </c:pt>
                <c:pt idx="105861">
                  <c:v>-8.5389789999999994</c:v>
                </c:pt>
                <c:pt idx="105862">
                  <c:v>-8.5339369999999999</c:v>
                </c:pt>
                <c:pt idx="105863">
                  <c:v>-8.5288979999999999</c:v>
                </c:pt>
                <c:pt idx="105864">
                  <c:v>-8.5238580000000006</c:v>
                </c:pt>
                <c:pt idx="105865">
                  <c:v>-8.5188190000000006</c:v>
                </c:pt>
                <c:pt idx="105866">
                  <c:v>-8.5137800000000006</c:v>
                </c:pt>
                <c:pt idx="105867">
                  <c:v>-8.5086480000000009</c:v>
                </c:pt>
                <c:pt idx="105868">
                  <c:v>-8.503565</c:v>
                </c:pt>
                <c:pt idx="105869">
                  <c:v>-8.4985029999999995</c:v>
                </c:pt>
                <c:pt idx="105870">
                  <c:v>-8.4934519999999996</c:v>
                </c:pt>
                <c:pt idx="105871">
                  <c:v>-8.4884059999999995</c:v>
                </c:pt>
                <c:pt idx="105872">
                  <c:v>-8.4833639999999999</c:v>
                </c:pt>
                <c:pt idx="105873">
                  <c:v>-8.4783249999999999</c:v>
                </c:pt>
                <c:pt idx="105874">
                  <c:v>-8.4732880000000002</c:v>
                </c:pt>
                <c:pt idx="105875">
                  <c:v>-8.4682510000000004</c:v>
                </c:pt>
                <c:pt idx="105876">
                  <c:v>-8.4632140000000007</c:v>
                </c:pt>
                <c:pt idx="105877">
                  <c:v>-8.4581769999999992</c:v>
                </c:pt>
                <c:pt idx="105878">
                  <c:v>-8.4531390000000002</c:v>
                </c:pt>
                <c:pt idx="105879">
                  <c:v>-8.4481020000000004</c:v>
                </c:pt>
                <c:pt idx="105880">
                  <c:v>-8.4430650000000007</c:v>
                </c:pt>
                <c:pt idx="105881">
                  <c:v>-8.4380269999999999</c:v>
                </c:pt>
                <c:pt idx="105882">
                  <c:v>-8.4329900000000002</c:v>
                </c:pt>
                <c:pt idx="105883">
                  <c:v>-8.4279519999999994</c:v>
                </c:pt>
                <c:pt idx="105884">
                  <c:v>-8.4229149999999997</c:v>
                </c:pt>
                <c:pt idx="105885">
                  <c:v>-8.4178770000000007</c:v>
                </c:pt>
                <c:pt idx="105886">
                  <c:v>-8.4128399999999992</c:v>
                </c:pt>
                <c:pt idx="105887">
                  <c:v>-8.4078040000000005</c:v>
                </c:pt>
                <c:pt idx="105888">
                  <c:v>-8.4027650000000005</c:v>
                </c:pt>
                <c:pt idx="105889">
                  <c:v>-8.3977280000000007</c:v>
                </c:pt>
                <c:pt idx="105890">
                  <c:v>-8.3926909999999992</c:v>
                </c:pt>
                <c:pt idx="105891">
                  <c:v>-8.3876539999999995</c:v>
                </c:pt>
                <c:pt idx="105892">
                  <c:v>-8.3826149999999995</c:v>
                </c:pt>
                <c:pt idx="105893">
                  <c:v>-8.3775770000000005</c:v>
                </c:pt>
                <c:pt idx="105894">
                  <c:v>-8.3725369999999995</c:v>
                </c:pt>
                <c:pt idx="105895">
                  <c:v>-8.3674959999999992</c:v>
                </c:pt>
                <c:pt idx="105896">
                  <c:v>-8.3624589999999994</c:v>
                </c:pt>
                <c:pt idx="105897">
                  <c:v>-8.3574199999999994</c:v>
                </c:pt>
                <c:pt idx="105898">
                  <c:v>-8.3523809999999994</c:v>
                </c:pt>
                <c:pt idx="105899">
                  <c:v>-8.3473419999999994</c:v>
                </c:pt>
                <c:pt idx="105900">
                  <c:v>-8.3423029999999994</c:v>
                </c:pt>
                <c:pt idx="105901">
                  <c:v>-8.3372639999999993</c:v>
                </c:pt>
                <c:pt idx="105902">
                  <c:v>-8.3322249999999993</c:v>
                </c:pt>
                <c:pt idx="105903">
                  <c:v>-8.3271859999999993</c:v>
                </c:pt>
                <c:pt idx="105904">
                  <c:v>-8.3221450000000008</c:v>
                </c:pt>
                <c:pt idx="105905">
                  <c:v>-8.3171060000000008</c:v>
                </c:pt>
                <c:pt idx="105906">
                  <c:v>-8.3120650000000005</c:v>
                </c:pt>
                <c:pt idx="105907">
                  <c:v>-8.3070269999999997</c:v>
                </c:pt>
                <c:pt idx="105908">
                  <c:v>-8.3019909999999992</c:v>
                </c:pt>
                <c:pt idx="105909">
                  <c:v>-8.2969500000000007</c:v>
                </c:pt>
                <c:pt idx="105910">
                  <c:v>-8.2919090000000004</c:v>
                </c:pt>
                <c:pt idx="105911">
                  <c:v>-8.2868689999999994</c:v>
                </c:pt>
                <c:pt idx="105912">
                  <c:v>-8.2818310000000004</c:v>
                </c:pt>
                <c:pt idx="105913">
                  <c:v>-8.2767929999999996</c:v>
                </c:pt>
                <c:pt idx="105914">
                  <c:v>-8.2717550000000006</c:v>
                </c:pt>
                <c:pt idx="105915">
                  <c:v>-8.2667210000000004</c:v>
                </c:pt>
                <c:pt idx="105916">
                  <c:v>-8.2616849999999999</c:v>
                </c:pt>
                <c:pt idx="105917">
                  <c:v>-8.2566520000000008</c:v>
                </c:pt>
                <c:pt idx="105918">
                  <c:v>-8.2516169999999995</c:v>
                </c:pt>
                <c:pt idx="105919">
                  <c:v>-8.2465829999999993</c:v>
                </c:pt>
                <c:pt idx="105920">
                  <c:v>-8.2415489999999991</c:v>
                </c:pt>
                <c:pt idx="105921">
                  <c:v>-8.2365100000000009</c:v>
                </c:pt>
                <c:pt idx="105922">
                  <c:v>-8.2314720000000001</c:v>
                </c:pt>
                <c:pt idx="105923">
                  <c:v>-8.2264339999999994</c:v>
                </c:pt>
                <c:pt idx="105924">
                  <c:v>-8.2213940000000001</c:v>
                </c:pt>
                <c:pt idx="105925">
                  <c:v>-8.2163529999999998</c:v>
                </c:pt>
                <c:pt idx="105926">
                  <c:v>-8.2113130000000005</c:v>
                </c:pt>
                <c:pt idx="105927">
                  <c:v>-8.2062749999999998</c:v>
                </c:pt>
                <c:pt idx="105928">
                  <c:v>-8.2012350000000005</c:v>
                </c:pt>
                <c:pt idx="105929">
                  <c:v>-8.1961949999999995</c:v>
                </c:pt>
                <c:pt idx="105930">
                  <c:v>-8.1911590000000007</c:v>
                </c:pt>
                <c:pt idx="105931">
                  <c:v>-8.1861239999999995</c:v>
                </c:pt>
                <c:pt idx="105932">
                  <c:v>-8.1810930000000006</c:v>
                </c:pt>
                <c:pt idx="105933">
                  <c:v>-8.1760599999999997</c:v>
                </c:pt>
                <c:pt idx="105934">
                  <c:v>-8.1710259999999995</c:v>
                </c:pt>
                <c:pt idx="105935">
                  <c:v>-8.165991</c:v>
                </c:pt>
                <c:pt idx="105936">
                  <c:v>-8.1609549999999995</c:v>
                </c:pt>
                <c:pt idx="105937">
                  <c:v>-8.1559179999999998</c:v>
                </c:pt>
                <c:pt idx="105938">
                  <c:v>-8.1508819999999993</c:v>
                </c:pt>
                <c:pt idx="105939">
                  <c:v>-8.1458440000000003</c:v>
                </c:pt>
                <c:pt idx="105940">
                  <c:v>-8.1408079999999998</c:v>
                </c:pt>
                <c:pt idx="105941">
                  <c:v>-8.1357710000000001</c:v>
                </c:pt>
                <c:pt idx="105942">
                  <c:v>-8.1307320000000001</c:v>
                </c:pt>
                <c:pt idx="105943">
                  <c:v>-8.1256920000000008</c:v>
                </c:pt>
                <c:pt idx="105944">
                  <c:v>-8.1206519999999998</c:v>
                </c:pt>
                <c:pt idx="105945">
                  <c:v>-8.1156120000000005</c:v>
                </c:pt>
                <c:pt idx="105946">
                  <c:v>-8.1105699999999992</c:v>
                </c:pt>
                <c:pt idx="105947">
                  <c:v>-8.1055320000000002</c:v>
                </c:pt>
                <c:pt idx="105948">
                  <c:v>-8.1004930000000002</c:v>
                </c:pt>
                <c:pt idx="105949">
                  <c:v>-8.0954549999999994</c:v>
                </c:pt>
                <c:pt idx="105950">
                  <c:v>-8.0904159999999994</c:v>
                </c:pt>
                <c:pt idx="105951">
                  <c:v>-8.0853769999999994</c:v>
                </c:pt>
                <c:pt idx="105952">
                  <c:v>-8.0803379999999994</c:v>
                </c:pt>
                <c:pt idx="105953">
                  <c:v>-8.0752970000000008</c:v>
                </c:pt>
                <c:pt idx="105954">
                  <c:v>-8.0702580000000008</c:v>
                </c:pt>
                <c:pt idx="105955">
                  <c:v>-8.0652200000000001</c:v>
                </c:pt>
                <c:pt idx="105956">
                  <c:v>-8.0601800000000008</c:v>
                </c:pt>
                <c:pt idx="105957">
                  <c:v>-8.0551399999999997</c:v>
                </c:pt>
                <c:pt idx="105958">
                  <c:v>-8.0501020000000008</c:v>
                </c:pt>
                <c:pt idx="105959">
                  <c:v>-8.0450630000000007</c:v>
                </c:pt>
                <c:pt idx="105960">
                  <c:v>-8.0400240000000007</c:v>
                </c:pt>
                <c:pt idx="105961">
                  <c:v>-8.034986</c:v>
                </c:pt>
                <c:pt idx="105962">
                  <c:v>-8.0299499999999995</c:v>
                </c:pt>
                <c:pt idx="105963">
                  <c:v>-8.0249159999999993</c:v>
                </c:pt>
                <c:pt idx="105964">
                  <c:v>-8.0198809999999998</c:v>
                </c:pt>
                <c:pt idx="105965">
                  <c:v>-8.0148469999999996</c:v>
                </c:pt>
                <c:pt idx="105966">
                  <c:v>-8.0098140000000004</c:v>
                </c:pt>
                <c:pt idx="105967">
                  <c:v>-8.0047820000000005</c:v>
                </c:pt>
                <c:pt idx="105968">
                  <c:v>-7.9997509999999998</c:v>
                </c:pt>
                <c:pt idx="105969">
                  <c:v>-7.9947169999999996</c:v>
                </c:pt>
                <c:pt idx="105970">
                  <c:v>-7.9896839999999996</c:v>
                </c:pt>
                <c:pt idx="105971">
                  <c:v>-7.9846500000000002</c:v>
                </c:pt>
                <c:pt idx="105972">
                  <c:v>-7.9796199999999997</c:v>
                </c:pt>
                <c:pt idx="105973">
                  <c:v>-7.9745879999999998</c:v>
                </c:pt>
                <c:pt idx="105974">
                  <c:v>-7.9695600000000004</c:v>
                </c:pt>
                <c:pt idx="105975">
                  <c:v>-7.964531</c:v>
                </c:pt>
                <c:pt idx="105976">
                  <c:v>-7.9594990000000001</c:v>
                </c:pt>
                <c:pt idx="105977">
                  <c:v>-7.9544670000000002</c:v>
                </c:pt>
                <c:pt idx="105978">
                  <c:v>-7.9494340000000001</c:v>
                </c:pt>
                <c:pt idx="105979">
                  <c:v>-7.9443999999999999</c:v>
                </c:pt>
                <c:pt idx="105980">
                  <c:v>-7.9393659999999997</c:v>
                </c:pt>
                <c:pt idx="105981">
                  <c:v>-7.9343310000000002</c:v>
                </c:pt>
                <c:pt idx="105982">
                  <c:v>-7.929297</c:v>
                </c:pt>
                <c:pt idx="105983">
                  <c:v>-7.9242619999999997</c:v>
                </c:pt>
                <c:pt idx="105984">
                  <c:v>-7.9192260000000001</c:v>
                </c:pt>
                <c:pt idx="105985">
                  <c:v>-7.9141890000000004</c:v>
                </c:pt>
                <c:pt idx="105986">
                  <c:v>-7.9091529999999999</c:v>
                </c:pt>
                <c:pt idx="105987">
                  <c:v>-7.9041180000000004</c:v>
                </c:pt>
                <c:pt idx="105988">
                  <c:v>-7.8990840000000002</c:v>
                </c:pt>
                <c:pt idx="105989">
                  <c:v>-7.8940469999999996</c:v>
                </c:pt>
                <c:pt idx="105990">
                  <c:v>-7.889011</c:v>
                </c:pt>
                <c:pt idx="105991">
                  <c:v>-7.8839740000000003</c:v>
                </c:pt>
                <c:pt idx="105992">
                  <c:v>-7.8789360000000004</c:v>
                </c:pt>
                <c:pt idx="105993">
                  <c:v>-7.8738970000000004</c:v>
                </c:pt>
                <c:pt idx="105994">
                  <c:v>-7.8688560000000001</c:v>
                </c:pt>
                <c:pt idx="105995">
                  <c:v>-7.8638159999999999</c:v>
                </c:pt>
                <c:pt idx="105996">
                  <c:v>-7.858778</c:v>
                </c:pt>
                <c:pt idx="105997">
                  <c:v>-7.8537410000000003</c:v>
                </c:pt>
                <c:pt idx="105998">
                  <c:v>-7.8487039999999997</c:v>
                </c:pt>
                <c:pt idx="105999">
                  <c:v>-7.8436669999999999</c:v>
                </c:pt>
                <c:pt idx="106000">
                  <c:v>-7.8386310000000003</c:v>
                </c:pt>
                <c:pt idx="106001">
                  <c:v>-7.8335910000000002</c:v>
                </c:pt>
                <c:pt idx="106002">
                  <c:v>-7.8285530000000003</c:v>
                </c:pt>
                <c:pt idx="106003">
                  <c:v>-7.8235130000000002</c:v>
                </c:pt>
                <c:pt idx="106004">
                  <c:v>-7.818473</c:v>
                </c:pt>
                <c:pt idx="106005">
                  <c:v>-7.813434</c:v>
                </c:pt>
                <c:pt idx="106006">
                  <c:v>-7.8083939999999998</c:v>
                </c:pt>
                <c:pt idx="106007">
                  <c:v>-7.8033539999999997</c:v>
                </c:pt>
                <c:pt idx="106008">
                  <c:v>-7.7983149999999997</c:v>
                </c:pt>
                <c:pt idx="106009">
                  <c:v>-7.7932759999999996</c:v>
                </c:pt>
                <c:pt idx="106010">
                  <c:v>-7.7882369999999996</c:v>
                </c:pt>
                <c:pt idx="106011">
                  <c:v>-7.7831970000000004</c:v>
                </c:pt>
                <c:pt idx="106012">
                  <c:v>-7.7781570000000002</c:v>
                </c:pt>
                <c:pt idx="106013">
                  <c:v>-7.7731159999999999</c:v>
                </c:pt>
                <c:pt idx="106014">
                  <c:v>-7.7680740000000004</c:v>
                </c:pt>
                <c:pt idx="106015">
                  <c:v>-7.7630330000000001</c:v>
                </c:pt>
                <c:pt idx="106016">
                  <c:v>-7.7579929999999999</c:v>
                </c:pt>
                <c:pt idx="106017">
                  <c:v>-7.7529519999999996</c:v>
                </c:pt>
                <c:pt idx="106018">
                  <c:v>-7.7479100000000001</c:v>
                </c:pt>
                <c:pt idx="106019">
                  <c:v>-7.7428699999999999</c:v>
                </c:pt>
                <c:pt idx="106020">
                  <c:v>-7.7378289999999996</c:v>
                </c:pt>
                <c:pt idx="106021">
                  <c:v>-7.7327870000000001</c:v>
                </c:pt>
                <c:pt idx="106022">
                  <c:v>-7.7277449999999996</c:v>
                </c:pt>
                <c:pt idx="106023">
                  <c:v>-7.722709</c:v>
                </c:pt>
                <c:pt idx="106024">
                  <c:v>-7.7176739999999997</c:v>
                </c:pt>
                <c:pt idx="106025">
                  <c:v>-7.7126409999999996</c:v>
                </c:pt>
                <c:pt idx="106026">
                  <c:v>-7.707605</c:v>
                </c:pt>
                <c:pt idx="106027">
                  <c:v>-7.7025699999999997</c:v>
                </c:pt>
                <c:pt idx="106028">
                  <c:v>-7.6975360000000004</c:v>
                </c:pt>
                <c:pt idx="106029">
                  <c:v>-7.6924970000000004</c:v>
                </c:pt>
                <c:pt idx="106030">
                  <c:v>-7.6874599999999997</c:v>
                </c:pt>
                <c:pt idx="106031">
                  <c:v>-7.6824250000000003</c:v>
                </c:pt>
                <c:pt idx="106032">
                  <c:v>-7.6773930000000004</c:v>
                </c:pt>
                <c:pt idx="106033">
                  <c:v>-7.6723590000000002</c:v>
                </c:pt>
                <c:pt idx="106034">
                  <c:v>-7.6673239999999998</c:v>
                </c:pt>
                <c:pt idx="106035">
                  <c:v>-7.6622870000000001</c:v>
                </c:pt>
                <c:pt idx="106036">
                  <c:v>-7.6572480000000001</c:v>
                </c:pt>
                <c:pt idx="106037">
                  <c:v>-7.6522139999999998</c:v>
                </c:pt>
                <c:pt idx="106038">
                  <c:v>-7.6471799999999996</c:v>
                </c:pt>
                <c:pt idx="106039">
                  <c:v>-7.6421450000000002</c:v>
                </c:pt>
                <c:pt idx="106040">
                  <c:v>-7.6371099999999998</c:v>
                </c:pt>
                <c:pt idx="106041">
                  <c:v>-7.6320769999999998</c:v>
                </c:pt>
                <c:pt idx="106042">
                  <c:v>-7.6270439999999997</c:v>
                </c:pt>
                <c:pt idx="106043">
                  <c:v>-7.6220119999999998</c:v>
                </c:pt>
                <c:pt idx="106044">
                  <c:v>-7.6169770000000003</c:v>
                </c:pt>
                <c:pt idx="106045">
                  <c:v>-7.6119430000000001</c:v>
                </c:pt>
                <c:pt idx="106046">
                  <c:v>-7.6069089999999999</c:v>
                </c:pt>
                <c:pt idx="106047">
                  <c:v>-7.6018759999999999</c:v>
                </c:pt>
                <c:pt idx="106048">
                  <c:v>-7.5968419999999997</c:v>
                </c:pt>
                <c:pt idx="106049">
                  <c:v>-7.5918080000000003</c:v>
                </c:pt>
                <c:pt idx="106050">
                  <c:v>-7.5867740000000001</c:v>
                </c:pt>
                <c:pt idx="106051">
                  <c:v>-7.5817389999999998</c:v>
                </c:pt>
                <c:pt idx="106052">
                  <c:v>-7.5767030000000002</c:v>
                </c:pt>
                <c:pt idx="106053">
                  <c:v>-7.571669</c:v>
                </c:pt>
                <c:pt idx="106054">
                  <c:v>-7.5666339999999996</c:v>
                </c:pt>
                <c:pt idx="106055">
                  <c:v>-7.561598</c:v>
                </c:pt>
                <c:pt idx="106056">
                  <c:v>-7.5565619999999996</c:v>
                </c:pt>
                <c:pt idx="106057">
                  <c:v>-7.5515280000000002</c:v>
                </c:pt>
                <c:pt idx="106058">
                  <c:v>-7.546494</c:v>
                </c:pt>
                <c:pt idx="106059">
                  <c:v>-7.5414589999999997</c:v>
                </c:pt>
                <c:pt idx="106060">
                  <c:v>-7.5364240000000002</c:v>
                </c:pt>
                <c:pt idx="106061">
                  <c:v>-7.5313879999999997</c:v>
                </c:pt>
                <c:pt idx="106062">
                  <c:v>-7.5263540000000004</c:v>
                </c:pt>
                <c:pt idx="106063">
                  <c:v>-7.5213200000000002</c:v>
                </c:pt>
                <c:pt idx="106064">
                  <c:v>-7.5162870000000002</c:v>
                </c:pt>
                <c:pt idx="106065">
                  <c:v>-7.5112550000000002</c:v>
                </c:pt>
                <c:pt idx="106066">
                  <c:v>-7.5062220000000002</c:v>
                </c:pt>
                <c:pt idx="106067">
                  <c:v>-7.5011869999999998</c:v>
                </c:pt>
                <c:pt idx="106068">
                  <c:v>-7.4961510000000002</c:v>
                </c:pt>
                <c:pt idx="106069">
                  <c:v>-7.4911130000000004</c:v>
                </c:pt>
                <c:pt idx="106070">
                  <c:v>-7.4860740000000003</c:v>
                </c:pt>
                <c:pt idx="106071">
                  <c:v>-7.4810369999999997</c:v>
                </c:pt>
                <c:pt idx="106072">
                  <c:v>-7.4759979999999997</c:v>
                </c:pt>
                <c:pt idx="106073">
                  <c:v>-7.4709589999999997</c:v>
                </c:pt>
                <c:pt idx="106074">
                  <c:v>-7.4659240000000002</c:v>
                </c:pt>
                <c:pt idx="106075">
                  <c:v>-7.4608920000000003</c:v>
                </c:pt>
                <c:pt idx="106076">
                  <c:v>-7.4558580000000001</c:v>
                </c:pt>
                <c:pt idx="106077">
                  <c:v>-7.4508219999999996</c:v>
                </c:pt>
                <c:pt idx="106078">
                  <c:v>-7.4457849999999999</c:v>
                </c:pt>
                <c:pt idx="106079">
                  <c:v>-7.440747</c:v>
                </c:pt>
                <c:pt idx="106080">
                  <c:v>-7.4357090000000001</c:v>
                </c:pt>
                <c:pt idx="106081">
                  <c:v>-7.4306700000000001</c:v>
                </c:pt>
                <c:pt idx="106082">
                  <c:v>-7.4256339999999996</c:v>
                </c:pt>
                <c:pt idx="106083">
                  <c:v>-7.4205969999999999</c:v>
                </c:pt>
                <c:pt idx="106084">
                  <c:v>-7.4155600000000002</c:v>
                </c:pt>
                <c:pt idx="106085">
                  <c:v>-7.4105230000000004</c:v>
                </c:pt>
                <c:pt idx="106086">
                  <c:v>-7.4054849999999997</c:v>
                </c:pt>
                <c:pt idx="106087">
                  <c:v>-7.4004450000000004</c:v>
                </c:pt>
                <c:pt idx="106088">
                  <c:v>-7.3954060000000004</c:v>
                </c:pt>
                <c:pt idx="106089">
                  <c:v>-7.3903660000000002</c:v>
                </c:pt>
                <c:pt idx="106090">
                  <c:v>-7.3853249999999999</c:v>
                </c:pt>
                <c:pt idx="106091">
                  <c:v>-7.3802839999999996</c:v>
                </c:pt>
                <c:pt idx="106092">
                  <c:v>-7.3752440000000004</c:v>
                </c:pt>
                <c:pt idx="106093">
                  <c:v>-7.3702019999999999</c:v>
                </c:pt>
                <c:pt idx="106094">
                  <c:v>-7.3651600000000004</c:v>
                </c:pt>
                <c:pt idx="106095">
                  <c:v>-7.3601169999999998</c:v>
                </c:pt>
                <c:pt idx="106096">
                  <c:v>-7.3550750000000003</c:v>
                </c:pt>
                <c:pt idx="106097">
                  <c:v>-7.3500329999999998</c:v>
                </c:pt>
                <c:pt idx="106098">
                  <c:v>-7.3449900000000001</c:v>
                </c:pt>
                <c:pt idx="106099">
                  <c:v>-7.3399429999999999</c:v>
                </c:pt>
                <c:pt idx="106100">
                  <c:v>-7.3348990000000001</c:v>
                </c:pt>
                <c:pt idx="106101">
                  <c:v>-7.329853</c:v>
                </c:pt>
                <c:pt idx="106102">
                  <c:v>-7.3248069999999998</c:v>
                </c:pt>
                <c:pt idx="106103">
                  <c:v>-7.3197609999999997</c:v>
                </c:pt>
                <c:pt idx="106104">
                  <c:v>-7.3147140000000004</c:v>
                </c:pt>
                <c:pt idx="106105">
                  <c:v>-7.3096709999999998</c:v>
                </c:pt>
                <c:pt idx="106106">
                  <c:v>-7.3046329999999999</c:v>
                </c:pt>
                <c:pt idx="106107">
                  <c:v>-7.2995929999999998</c:v>
                </c:pt>
                <c:pt idx="106108">
                  <c:v>-7.2945510000000002</c:v>
                </c:pt>
                <c:pt idx="106109">
                  <c:v>-7.2895120000000002</c:v>
                </c:pt>
                <c:pt idx="106110">
                  <c:v>-7.2844730000000002</c:v>
                </c:pt>
                <c:pt idx="106111">
                  <c:v>-7.279433</c:v>
                </c:pt>
                <c:pt idx="106112">
                  <c:v>-7.2743909999999996</c:v>
                </c:pt>
                <c:pt idx="106113">
                  <c:v>-7.2693479999999999</c:v>
                </c:pt>
                <c:pt idx="106114">
                  <c:v>-7.2643040000000001</c:v>
                </c:pt>
                <c:pt idx="106115">
                  <c:v>-7.2592600000000003</c:v>
                </c:pt>
                <c:pt idx="106116">
                  <c:v>-7.2542179999999998</c:v>
                </c:pt>
                <c:pt idx="106117">
                  <c:v>-7.2491770000000004</c:v>
                </c:pt>
                <c:pt idx="106118">
                  <c:v>-7.2441370000000003</c:v>
                </c:pt>
                <c:pt idx="106119">
                  <c:v>-7.2390999999999996</c:v>
                </c:pt>
                <c:pt idx="106120">
                  <c:v>-7.2340629999999999</c:v>
                </c:pt>
                <c:pt idx="106121">
                  <c:v>-7.2290239999999999</c:v>
                </c:pt>
                <c:pt idx="106122">
                  <c:v>-7.2239829999999996</c:v>
                </c:pt>
                <c:pt idx="106123">
                  <c:v>-7.2189439999999996</c:v>
                </c:pt>
                <c:pt idx="106124">
                  <c:v>-7.2139059999999997</c:v>
                </c:pt>
                <c:pt idx="106125">
                  <c:v>-7.2088650000000003</c:v>
                </c:pt>
                <c:pt idx="106126">
                  <c:v>-7.203824</c:v>
                </c:pt>
                <c:pt idx="106127">
                  <c:v>-7.1987819999999996</c:v>
                </c:pt>
                <c:pt idx="106128">
                  <c:v>-7.1937389999999999</c:v>
                </c:pt>
                <c:pt idx="106129">
                  <c:v>-7.1886960000000002</c:v>
                </c:pt>
                <c:pt idx="106130">
                  <c:v>-7.1836529999999996</c:v>
                </c:pt>
                <c:pt idx="106131">
                  <c:v>-7.1786099999999999</c:v>
                </c:pt>
                <c:pt idx="106132">
                  <c:v>-7.1735670000000002</c:v>
                </c:pt>
                <c:pt idx="106133">
                  <c:v>-7.1685249999999998</c:v>
                </c:pt>
                <c:pt idx="106134">
                  <c:v>-7.1634820000000001</c:v>
                </c:pt>
                <c:pt idx="106135">
                  <c:v>-7.1584399999999997</c:v>
                </c:pt>
                <c:pt idx="106136">
                  <c:v>-7.1533990000000003</c:v>
                </c:pt>
                <c:pt idx="106137">
                  <c:v>-7.1483549999999996</c:v>
                </c:pt>
                <c:pt idx="106138">
                  <c:v>-7.143313</c:v>
                </c:pt>
                <c:pt idx="106139">
                  <c:v>-7.1381889999999997</c:v>
                </c:pt>
                <c:pt idx="106140">
                  <c:v>-7.1330200000000001</c:v>
                </c:pt>
                <c:pt idx="106141">
                  <c:v>-7.127923</c:v>
                </c:pt>
                <c:pt idx="106142">
                  <c:v>-7.1228550000000004</c:v>
                </c:pt>
                <c:pt idx="106143">
                  <c:v>-7.1178020000000002</c:v>
                </c:pt>
                <c:pt idx="106144">
                  <c:v>-7.1127539999999998</c:v>
                </c:pt>
                <c:pt idx="106145">
                  <c:v>-7.1077089999999998</c:v>
                </c:pt>
                <c:pt idx="106146">
                  <c:v>-7.1026660000000001</c:v>
                </c:pt>
                <c:pt idx="106147">
                  <c:v>-7.0976239999999997</c:v>
                </c:pt>
                <c:pt idx="106148">
                  <c:v>-7.0925799999999999</c:v>
                </c:pt>
                <c:pt idx="106149">
                  <c:v>-7.0875349999999999</c:v>
                </c:pt>
                <c:pt idx="106150">
                  <c:v>-7.0824920000000002</c:v>
                </c:pt>
                <c:pt idx="106151">
                  <c:v>-7.0774480000000004</c:v>
                </c:pt>
                <c:pt idx="106152">
                  <c:v>-7.072406</c:v>
                </c:pt>
                <c:pt idx="106153">
                  <c:v>-7.0673649999999997</c:v>
                </c:pt>
                <c:pt idx="106154">
                  <c:v>-7.062322</c:v>
                </c:pt>
                <c:pt idx="106155">
                  <c:v>-7.0572790000000003</c:v>
                </c:pt>
                <c:pt idx="106156">
                  <c:v>-7.0522349999999996</c:v>
                </c:pt>
                <c:pt idx="106157">
                  <c:v>-7.0471909999999998</c:v>
                </c:pt>
                <c:pt idx="106158">
                  <c:v>-7.0421469999999999</c:v>
                </c:pt>
                <c:pt idx="106159">
                  <c:v>-7.0371030000000001</c:v>
                </c:pt>
                <c:pt idx="106160">
                  <c:v>-7.0320590000000003</c:v>
                </c:pt>
                <c:pt idx="106161">
                  <c:v>-7.0270159999999997</c:v>
                </c:pt>
                <c:pt idx="106162">
                  <c:v>-7.0219709999999997</c:v>
                </c:pt>
                <c:pt idx="106163">
                  <c:v>-7.0169280000000001</c:v>
                </c:pt>
                <c:pt idx="106164">
                  <c:v>-7.0118850000000004</c:v>
                </c:pt>
                <c:pt idx="106165">
                  <c:v>-7.0068440000000001</c:v>
                </c:pt>
                <c:pt idx="106166">
                  <c:v>-7.0018010000000004</c:v>
                </c:pt>
                <c:pt idx="106167">
                  <c:v>-6.996759</c:v>
                </c:pt>
                <c:pt idx="106168">
                  <c:v>-6.9917170000000004</c:v>
                </c:pt>
                <c:pt idx="106169">
                  <c:v>-6.9866760000000001</c:v>
                </c:pt>
                <c:pt idx="106170">
                  <c:v>-6.9816349999999998</c:v>
                </c:pt>
                <c:pt idx="106171">
                  <c:v>-6.9765920000000001</c:v>
                </c:pt>
                <c:pt idx="106172">
                  <c:v>-6.9715499999999997</c:v>
                </c:pt>
                <c:pt idx="106173">
                  <c:v>-6.9665109999999997</c:v>
                </c:pt>
                <c:pt idx="106174">
                  <c:v>-6.9614700000000003</c:v>
                </c:pt>
                <c:pt idx="106175">
                  <c:v>-6.956429</c:v>
                </c:pt>
                <c:pt idx="106176">
                  <c:v>-6.9513889999999998</c:v>
                </c:pt>
                <c:pt idx="106177">
                  <c:v>-6.9463480000000004</c:v>
                </c:pt>
                <c:pt idx="106178">
                  <c:v>-6.9413070000000001</c:v>
                </c:pt>
                <c:pt idx="106179">
                  <c:v>-6.936267</c:v>
                </c:pt>
                <c:pt idx="106180">
                  <c:v>-6.9312269999999998</c:v>
                </c:pt>
                <c:pt idx="106181">
                  <c:v>-6.9261869999999996</c:v>
                </c:pt>
                <c:pt idx="106182">
                  <c:v>-6.9211489999999998</c:v>
                </c:pt>
                <c:pt idx="106183">
                  <c:v>-6.9161099999999998</c:v>
                </c:pt>
                <c:pt idx="106184">
                  <c:v>-6.9110690000000004</c:v>
                </c:pt>
                <c:pt idx="106185">
                  <c:v>-6.9060300000000003</c:v>
                </c:pt>
                <c:pt idx="106186">
                  <c:v>-6.9009939999999999</c:v>
                </c:pt>
                <c:pt idx="106187">
                  <c:v>-6.8959549999999998</c:v>
                </c:pt>
                <c:pt idx="106188">
                  <c:v>-6.8909159999999998</c:v>
                </c:pt>
                <c:pt idx="106189">
                  <c:v>-6.8858740000000003</c:v>
                </c:pt>
                <c:pt idx="106190">
                  <c:v>-6.880833</c:v>
                </c:pt>
                <c:pt idx="106191">
                  <c:v>-6.8757919999999997</c:v>
                </c:pt>
                <c:pt idx="106192">
                  <c:v>-6.8707510000000003</c:v>
                </c:pt>
                <c:pt idx="106193">
                  <c:v>-6.86571</c:v>
                </c:pt>
                <c:pt idx="106194">
                  <c:v>-6.8606699999999998</c:v>
                </c:pt>
                <c:pt idx="106195">
                  <c:v>-6.8556319999999999</c:v>
                </c:pt>
                <c:pt idx="106196">
                  <c:v>-6.8505929999999999</c:v>
                </c:pt>
                <c:pt idx="106197">
                  <c:v>-6.8455539999999999</c:v>
                </c:pt>
                <c:pt idx="106198">
                  <c:v>-6.8405139999999998</c:v>
                </c:pt>
                <c:pt idx="106199">
                  <c:v>-6.8354739999999996</c:v>
                </c:pt>
                <c:pt idx="106200">
                  <c:v>-6.8304340000000003</c:v>
                </c:pt>
                <c:pt idx="106201">
                  <c:v>-6.8253969999999997</c:v>
                </c:pt>
                <c:pt idx="106202">
                  <c:v>-6.8203589999999998</c:v>
                </c:pt>
                <c:pt idx="106203">
                  <c:v>-6.8153199999999998</c:v>
                </c:pt>
                <c:pt idx="106204">
                  <c:v>-6.8102819999999999</c:v>
                </c:pt>
                <c:pt idx="106205">
                  <c:v>-6.8052429999999999</c:v>
                </c:pt>
                <c:pt idx="106206">
                  <c:v>-6.8002050000000001</c:v>
                </c:pt>
                <c:pt idx="106207">
                  <c:v>-6.795166</c:v>
                </c:pt>
                <c:pt idx="106208">
                  <c:v>-6.790127</c:v>
                </c:pt>
                <c:pt idx="106209">
                  <c:v>-6.7850890000000001</c:v>
                </c:pt>
                <c:pt idx="106210">
                  <c:v>-6.7800500000000001</c:v>
                </c:pt>
                <c:pt idx="106211">
                  <c:v>-6.7750120000000003</c:v>
                </c:pt>
                <c:pt idx="106212">
                  <c:v>-6.7699720000000001</c:v>
                </c:pt>
                <c:pt idx="106213">
                  <c:v>-6.7649330000000001</c:v>
                </c:pt>
                <c:pt idx="106214">
                  <c:v>-6.7598940000000001</c:v>
                </c:pt>
                <c:pt idx="106215">
                  <c:v>-6.7548570000000003</c:v>
                </c:pt>
                <c:pt idx="106216">
                  <c:v>-6.7498170000000002</c:v>
                </c:pt>
                <c:pt idx="106217">
                  <c:v>-6.7447780000000002</c:v>
                </c:pt>
                <c:pt idx="106218">
                  <c:v>-6.739738</c:v>
                </c:pt>
                <c:pt idx="106219">
                  <c:v>-6.7347000000000001</c:v>
                </c:pt>
                <c:pt idx="106220">
                  <c:v>-6.72966</c:v>
                </c:pt>
                <c:pt idx="106221">
                  <c:v>-6.7246189999999997</c:v>
                </c:pt>
                <c:pt idx="106222">
                  <c:v>-6.7195780000000003</c:v>
                </c:pt>
                <c:pt idx="106223">
                  <c:v>-6.7145380000000001</c:v>
                </c:pt>
                <c:pt idx="106224">
                  <c:v>-6.7094959999999997</c:v>
                </c:pt>
                <c:pt idx="106225">
                  <c:v>-6.704453</c:v>
                </c:pt>
                <c:pt idx="106226">
                  <c:v>-6.6994090000000002</c:v>
                </c:pt>
                <c:pt idx="106227">
                  <c:v>-6.6943669999999997</c:v>
                </c:pt>
                <c:pt idx="106228">
                  <c:v>-6.689324</c:v>
                </c:pt>
                <c:pt idx="106229">
                  <c:v>-6.6842829999999998</c:v>
                </c:pt>
                <c:pt idx="106230">
                  <c:v>-6.6792410000000002</c:v>
                </c:pt>
                <c:pt idx="106231">
                  <c:v>-6.6742010000000001</c:v>
                </c:pt>
                <c:pt idx="106232">
                  <c:v>-6.6691580000000004</c:v>
                </c:pt>
                <c:pt idx="106233">
                  <c:v>-6.6641170000000001</c:v>
                </c:pt>
                <c:pt idx="106234">
                  <c:v>-6.6590759999999998</c:v>
                </c:pt>
                <c:pt idx="106235">
                  <c:v>-6.6540340000000002</c:v>
                </c:pt>
                <c:pt idx="106236">
                  <c:v>-6.6489919999999998</c:v>
                </c:pt>
                <c:pt idx="106237">
                  <c:v>-6.6439500000000002</c:v>
                </c:pt>
                <c:pt idx="106238">
                  <c:v>-6.6389069999999997</c:v>
                </c:pt>
                <c:pt idx="106239">
                  <c:v>-6.6338800000000004</c:v>
                </c:pt>
                <c:pt idx="106240">
                  <c:v>-6.6288410000000004</c:v>
                </c:pt>
                <c:pt idx="106241">
                  <c:v>-6.6237979999999999</c:v>
                </c:pt>
                <c:pt idx="106242">
                  <c:v>-6.6187550000000002</c:v>
                </c:pt>
                <c:pt idx="106243">
                  <c:v>-6.6137119999999996</c:v>
                </c:pt>
                <c:pt idx="106244">
                  <c:v>-6.6086710000000002</c:v>
                </c:pt>
                <c:pt idx="106245">
                  <c:v>-6.6036270000000004</c:v>
                </c:pt>
                <c:pt idx="106246">
                  <c:v>-6.5985829999999996</c:v>
                </c:pt>
                <c:pt idx="106247">
                  <c:v>-6.5935389999999998</c:v>
                </c:pt>
                <c:pt idx="106248">
                  <c:v>-6.5884939999999999</c:v>
                </c:pt>
                <c:pt idx="106249">
                  <c:v>-6.5834479999999997</c:v>
                </c:pt>
                <c:pt idx="106250">
                  <c:v>-6.5784029999999998</c:v>
                </c:pt>
                <c:pt idx="106251">
                  <c:v>-6.5733579999999998</c:v>
                </c:pt>
                <c:pt idx="106252">
                  <c:v>-6.5683129999999998</c:v>
                </c:pt>
                <c:pt idx="106253">
                  <c:v>-6.5632700000000002</c:v>
                </c:pt>
                <c:pt idx="106254">
                  <c:v>-6.5582339999999997</c:v>
                </c:pt>
                <c:pt idx="106255">
                  <c:v>-6.5532089999999998</c:v>
                </c:pt>
                <c:pt idx="106256">
                  <c:v>-6.5481809999999996</c:v>
                </c:pt>
                <c:pt idx="106257">
                  <c:v>-6.5431489999999997</c:v>
                </c:pt>
                <c:pt idx="106258">
                  <c:v>-6.5381150000000003</c:v>
                </c:pt>
                <c:pt idx="106259">
                  <c:v>-6.53308</c:v>
                </c:pt>
                <c:pt idx="106260">
                  <c:v>-6.5280430000000003</c:v>
                </c:pt>
                <c:pt idx="106261">
                  <c:v>-6.5230069999999998</c:v>
                </c:pt>
                <c:pt idx="106262">
                  <c:v>-6.51797</c:v>
                </c:pt>
                <c:pt idx="106263">
                  <c:v>-6.5129330000000003</c:v>
                </c:pt>
                <c:pt idx="106264">
                  <c:v>-6.5078959999999997</c:v>
                </c:pt>
                <c:pt idx="106265">
                  <c:v>-6.5028589999999999</c:v>
                </c:pt>
                <c:pt idx="106266">
                  <c:v>-6.4978210000000001</c:v>
                </c:pt>
                <c:pt idx="106267">
                  <c:v>-6.4927840000000003</c:v>
                </c:pt>
                <c:pt idx="106268">
                  <c:v>-6.4877459999999996</c:v>
                </c:pt>
                <c:pt idx="106269">
                  <c:v>-6.4827079999999997</c:v>
                </c:pt>
                <c:pt idx="106270">
                  <c:v>-6.4776720000000001</c:v>
                </c:pt>
                <c:pt idx="106271">
                  <c:v>-6.4726330000000001</c:v>
                </c:pt>
                <c:pt idx="106272">
                  <c:v>-6.4675950000000002</c:v>
                </c:pt>
                <c:pt idx="106273">
                  <c:v>-6.4625560000000002</c:v>
                </c:pt>
                <c:pt idx="106274">
                  <c:v>-6.4575170000000002</c:v>
                </c:pt>
                <c:pt idx="106275">
                  <c:v>-6.452477</c:v>
                </c:pt>
                <c:pt idx="106276">
                  <c:v>-6.4474390000000001</c:v>
                </c:pt>
                <c:pt idx="106277">
                  <c:v>-6.4424010000000003</c:v>
                </c:pt>
                <c:pt idx="106278">
                  <c:v>-6.4373630000000004</c:v>
                </c:pt>
                <c:pt idx="106279">
                  <c:v>-6.4323249999999996</c:v>
                </c:pt>
                <c:pt idx="106280">
                  <c:v>-6.4272859999999996</c:v>
                </c:pt>
                <c:pt idx="106281">
                  <c:v>-6.4222489999999999</c:v>
                </c:pt>
                <c:pt idx="106282">
                  <c:v>-6.4172120000000001</c:v>
                </c:pt>
                <c:pt idx="106283">
                  <c:v>-6.4121759999999997</c:v>
                </c:pt>
                <c:pt idx="106284">
                  <c:v>-6.4071369999999996</c:v>
                </c:pt>
                <c:pt idx="106285">
                  <c:v>-6.4020970000000004</c:v>
                </c:pt>
                <c:pt idx="106286">
                  <c:v>-6.3970560000000001</c:v>
                </c:pt>
                <c:pt idx="106287">
                  <c:v>-6.3920130000000004</c:v>
                </c:pt>
                <c:pt idx="106288">
                  <c:v>-6.3869699999999998</c:v>
                </c:pt>
                <c:pt idx="106289">
                  <c:v>-6.3819270000000001</c:v>
                </c:pt>
                <c:pt idx="106290">
                  <c:v>-6.376887</c:v>
                </c:pt>
                <c:pt idx="106291">
                  <c:v>-6.3718459999999997</c:v>
                </c:pt>
                <c:pt idx="106292">
                  <c:v>-6.3668050000000003</c:v>
                </c:pt>
                <c:pt idx="106293">
                  <c:v>-6.3617619999999997</c:v>
                </c:pt>
                <c:pt idx="106294">
                  <c:v>-6.3567200000000001</c:v>
                </c:pt>
                <c:pt idx="106295">
                  <c:v>-6.3516760000000003</c:v>
                </c:pt>
                <c:pt idx="106296">
                  <c:v>-6.3466329999999997</c:v>
                </c:pt>
                <c:pt idx="106297">
                  <c:v>-6.3415879999999998</c:v>
                </c:pt>
                <c:pt idx="106298">
                  <c:v>-6.3365429999999998</c:v>
                </c:pt>
                <c:pt idx="106299">
                  <c:v>-6.3314959999999996</c:v>
                </c:pt>
                <c:pt idx="106300">
                  <c:v>-6.3264490000000002</c:v>
                </c:pt>
                <c:pt idx="106301">
                  <c:v>-6.3214030000000001</c:v>
                </c:pt>
                <c:pt idx="106302">
                  <c:v>-6.3163580000000001</c:v>
                </c:pt>
                <c:pt idx="106303">
                  <c:v>-6.3113109999999999</c:v>
                </c:pt>
                <c:pt idx="106304">
                  <c:v>-6.3062649999999998</c:v>
                </c:pt>
                <c:pt idx="106305">
                  <c:v>-6.3012189999999997</c:v>
                </c:pt>
                <c:pt idx="106306">
                  <c:v>-6.2961720000000003</c:v>
                </c:pt>
                <c:pt idx="106307">
                  <c:v>-6.2911239999999999</c:v>
                </c:pt>
                <c:pt idx="106308">
                  <c:v>-6.2860779999999998</c:v>
                </c:pt>
                <c:pt idx="106309">
                  <c:v>-6.2810319999999997</c:v>
                </c:pt>
                <c:pt idx="106310">
                  <c:v>-6.2759910000000003</c:v>
                </c:pt>
                <c:pt idx="106311">
                  <c:v>-6.2709469999999996</c:v>
                </c:pt>
                <c:pt idx="106312">
                  <c:v>-6.2659010000000004</c:v>
                </c:pt>
                <c:pt idx="106313">
                  <c:v>-6.2608550000000003</c:v>
                </c:pt>
                <c:pt idx="106314">
                  <c:v>-6.2558090000000002</c:v>
                </c:pt>
                <c:pt idx="106315">
                  <c:v>-6.2507630000000001</c:v>
                </c:pt>
                <c:pt idx="106316">
                  <c:v>-6.2457180000000001</c:v>
                </c:pt>
                <c:pt idx="106317">
                  <c:v>-6.2406709999999999</c:v>
                </c:pt>
                <c:pt idx="106318">
                  <c:v>-6.2356249999999998</c:v>
                </c:pt>
                <c:pt idx="106319">
                  <c:v>-6.2305789999999996</c:v>
                </c:pt>
                <c:pt idx="106320">
                  <c:v>-6.2255330000000004</c:v>
                </c:pt>
                <c:pt idx="106321">
                  <c:v>-6.2204870000000003</c:v>
                </c:pt>
                <c:pt idx="106322">
                  <c:v>-6.2154400000000001</c:v>
                </c:pt>
                <c:pt idx="106323">
                  <c:v>-6.2103929999999998</c:v>
                </c:pt>
                <c:pt idx="106324">
                  <c:v>-6.2053469999999997</c:v>
                </c:pt>
                <c:pt idx="106325">
                  <c:v>-6.2003029999999999</c:v>
                </c:pt>
                <c:pt idx="106326">
                  <c:v>-6.1952590000000001</c:v>
                </c:pt>
                <c:pt idx="106327">
                  <c:v>-6.1902160000000004</c:v>
                </c:pt>
                <c:pt idx="106328">
                  <c:v>-6.1851710000000004</c:v>
                </c:pt>
                <c:pt idx="106329">
                  <c:v>-6.1801219999999999</c:v>
                </c:pt>
                <c:pt idx="106330">
                  <c:v>-6.175071</c:v>
                </c:pt>
                <c:pt idx="106331">
                  <c:v>-6.1700189999999999</c:v>
                </c:pt>
                <c:pt idx="106332">
                  <c:v>-6.1649669999999999</c:v>
                </c:pt>
                <c:pt idx="106333">
                  <c:v>-6.1599120000000003</c:v>
                </c:pt>
                <c:pt idx="106334">
                  <c:v>-6.1548600000000002</c:v>
                </c:pt>
                <c:pt idx="106335">
                  <c:v>-6.149807</c:v>
                </c:pt>
                <c:pt idx="106336">
                  <c:v>-6.144755</c:v>
                </c:pt>
                <c:pt idx="106337">
                  <c:v>-6.1397029999999999</c:v>
                </c:pt>
                <c:pt idx="106338">
                  <c:v>-6.1346530000000001</c:v>
                </c:pt>
                <c:pt idx="106339">
                  <c:v>-6.1296020000000002</c:v>
                </c:pt>
                <c:pt idx="106340">
                  <c:v>-6.1245529999999997</c:v>
                </c:pt>
                <c:pt idx="106341">
                  <c:v>-6.1195029999999999</c:v>
                </c:pt>
                <c:pt idx="106342">
                  <c:v>-6.1144530000000001</c:v>
                </c:pt>
                <c:pt idx="106343">
                  <c:v>-6.1094039999999996</c:v>
                </c:pt>
                <c:pt idx="106344">
                  <c:v>-6.104355</c:v>
                </c:pt>
                <c:pt idx="106345">
                  <c:v>-6.0993069999999996</c:v>
                </c:pt>
                <c:pt idx="106346">
                  <c:v>-6.094258</c:v>
                </c:pt>
                <c:pt idx="106347">
                  <c:v>-6.0892090000000003</c:v>
                </c:pt>
                <c:pt idx="106348">
                  <c:v>-6.0841609999999999</c:v>
                </c:pt>
                <c:pt idx="106349">
                  <c:v>-6.0790009999999999</c:v>
                </c:pt>
                <c:pt idx="106350">
                  <c:v>-6.0738880000000002</c:v>
                </c:pt>
                <c:pt idx="106351">
                  <c:v>-6.0687949999999997</c:v>
                </c:pt>
                <c:pt idx="106352">
                  <c:v>-6.0637179999999997</c:v>
                </c:pt>
                <c:pt idx="106353">
                  <c:v>-6.0586479999999998</c:v>
                </c:pt>
                <c:pt idx="106354">
                  <c:v>-6.0535839999999999</c:v>
                </c:pt>
                <c:pt idx="106355">
                  <c:v>-6.0485239999999996</c:v>
                </c:pt>
                <c:pt idx="106356">
                  <c:v>-6.0434679999999998</c:v>
                </c:pt>
                <c:pt idx="106357">
                  <c:v>-6.0384140000000004</c:v>
                </c:pt>
                <c:pt idx="106358">
                  <c:v>-6.0333610000000002</c:v>
                </c:pt>
                <c:pt idx="106359">
                  <c:v>-6.0283110000000004</c:v>
                </c:pt>
                <c:pt idx="106360">
                  <c:v>-6.023263</c:v>
                </c:pt>
                <c:pt idx="106361">
                  <c:v>-6.0182149999999996</c:v>
                </c:pt>
                <c:pt idx="106362">
                  <c:v>-6.0131670000000002</c:v>
                </c:pt>
                <c:pt idx="106363">
                  <c:v>-6.0081189999999998</c:v>
                </c:pt>
                <c:pt idx="106364">
                  <c:v>-6.0030720000000004</c:v>
                </c:pt>
                <c:pt idx="106365">
                  <c:v>-5.998024</c:v>
                </c:pt>
                <c:pt idx="106366">
                  <c:v>-5.9929790000000001</c:v>
                </c:pt>
                <c:pt idx="106367">
                  <c:v>-5.987933</c:v>
                </c:pt>
                <c:pt idx="106368">
                  <c:v>-5.9828859999999997</c:v>
                </c:pt>
                <c:pt idx="106369">
                  <c:v>-5.9778399999999996</c:v>
                </c:pt>
                <c:pt idx="106370">
                  <c:v>-5.9727959999999998</c:v>
                </c:pt>
                <c:pt idx="106371">
                  <c:v>-5.9677499999999997</c:v>
                </c:pt>
                <c:pt idx="106372">
                  <c:v>-5.9627049999999997</c:v>
                </c:pt>
                <c:pt idx="106373">
                  <c:v>-5.9576599999999997</c:v>
                </c:pt>
                <c:pt idx="106374">
                  <c:v>-5.9526149999999998</c:v>
                </c:pt>
                <c:pt idx="106375">
                  <c:v>-5.9475699999999998</c:v>
                </c:pt>
                <c:pt idx="106376">
                  <c:v>-5.9425249999999998</c:v>
                </c:pt>
                <c:pt idx="106377">
                  <c:v>-5.937481</c:v>
                </c:pt>
                <c:pt idx="106378">
                  <c:v>-5.9324370000000002</c:v>
                </c:pt>
                <c:pt idx="106379">
                  <c:v>-5.9273920000000002</c:v>
                </c:pt>
                <c:pt idx="106380">
                  <c:v>-5.9223480000000004</c:v>
                </c:pt>
                <c:pt idx="106381">
                  <c:v>-5.9173039999999997</c:v>
                </c:pt>
                <c:pt idx="106382">
                  <c:v>-5.9122599999999998</c:v>
                </c:pt>
                <c:pt idx="106383">
                  <c:v>-5.907216</c:v>
                </c:pt>
                <c:pt idx="106384">
                  <c:v>-5.9021730000000003</c:v>
                </c:pt>
                <c:pt idx="106385">
                  <c:v>-5.8971289999999996</c:v>
                </c:pt>
                <c:pt idx="106386">
                  <c:v>-5.8920859999999999</c:v>
                </c:pt>
                <c:pt idx="106387">
                  <c:v>-5.8870430000000002</c:v>
                </c:pt>
                <c:pt idx="106388">
                  <c:v>-5.8820009999999998</c:v>
                </c:pt>
                <c:pt idx="106389">
                  <c:v>-5.8769590000000003</c:v>
                </c:pt>
                <c:pt idx="106390">
                  <c:v>-5.8719159999999997</c:v>
                </c:pt>
                <c:pt idx="106391">
                  <c:v>-5.866873</c:v>
                </c:pt>
                <c:pt idx="106392">
                  <c:v>-5.8618309999999996</c:v>
                </c:pt>
                <c:pt idx="106393">
                  <c:v>-5.8567900000000002</c:v>
                </c:pt>
                <c:pt idx="106394">
                  <c:v>-5.8517479999999997</c:v>
                </c:pt>
                <c:pt idx="106395">
                  <c:v>-5.8467060000000002</c:v>
                </c:pt>
                <c:pt idx="106396">
                  <c:v>-5.8416649999999999</c:v>
                </c:pt>
                <c:pt idx="106397">
                  <c:v>-5.8366239999999996</c:v>
                </c:pt>
                <c:pt idx="106398">
                  <c:v>-5.8315830000000002</c:v>
                </c:pt>
                <c:pt idx="106399">
                  <c:v>-5.826543</c:v>
                </c:pt>
                <c:pt idx="106400">
                  <c:v>-5.8215050000000002</c:v>
                </c:pt>
                <c:pt idx="106401">
                  <c:v>-5.8164639999999999</c:v>
                </c:pt>
                <c:pt idx="106402">
                  <c:v>-5.8114249999999998</c:v>
                </c:pt>
                <c:pt idx="106403">
                  <c:v>-5.8063859999999998</c:v>
                </c:pt>
                <c:pt idx="106404">
                  <c:v>-5.8013459999999997</c:v>
                </c:pt>
                <c:pt idx="106405">
                  <c:v>-5.7963069999999997</c:v>
                </c:pt>
                <c:pt idx="106406">
                  <c:v>-5.7912660000000002</c:v>
                </c:pt>
                <c:pt idx="106407">
                  <c:v>-5.7862260000000001</c:v>
                </c:pt>
                <c:pt idx="106408">
                  <c:v>-5.7811849999999998</c:v>
                </c:pt>
                <c:pt idx="106409">
                  <c:v>-5.7761440000000004</c:v>
                </c:pt>
                <c:pt idx="106410">
                  <c:v>-5.7711030000000001</c:v>
                </c:pt>
                <c:pt idx="106411">
                  <c:v>-5.7660619999999998</c:v>
                </c:pt>
                <c:pt idx="106412">
                  <c:v>-5.7610229999999998</c:v>
                </c:pt>
                <c:pt idx="106413">
                  <c:v>-5.7559820000000004</c:v>
                </c:pt>
                <c:pt idx="106414">
                  <c:v>-5.7509420000000002</c:v>
                </c:pt>
                <c:pt idx="106415">
                  <c:v>-5.7459030000000002</c:v>
                </c:pt>
                <c:pt idx="106416">
                  <c:v>-5.7408659999999996</c:v>
                </c:pt>
                <c:pt idx="106417">
                  <c:v>-5.7358269999999996</c:v>
                </c:pt>
                <c:pt idx="106418">
                  <c:v>-5.7307860000000002</c:v>
                </c:pt>
                <c:pt idx="106419">
                  <c:v>-5.7257439999999997</c:v>
                </c:pt>
                <c:pt idx="106420">
                  <c:v>-5.720707</c:v>
                </c:pt>
                <c:pt idx="106421">
                  <c:v>-5.7156690000000001</c:v>
                </c:pt>
                <c:pt idx="106422">
                  <c:v>-5.7106300000000001</c:v>
                </c:pt>
                <c:pt idx="106423">
                  <c:v>-5.7055920000000002</c:v>
                </c:pt>
                <c:pt idx="106424">
                  <c:v>-5.7005520000000001</c:v>
                </c:pt>
                <c:pt idx="106425">
                  <c:v>-5.6955109999999998</c:v>
                </c:pt>
                <c:pt idx="106426">
                  <c:v>-5.6904680000000001</c:v>
                </c:pt>
                <c:pt idx="106427">
                  <c:v>-5.6854240000000003</c:v>
                </c:pt>
                <c:pt idx="106428">
                  <c:v>-5.6803809999999997</c:v>
                </c:pt>
                <c:pt idx="106429">
                  <c:v>-5.675338</c:v>
                </c:pt>
                <c:pt idx="106430">
                  <c:v>-5.6702950000000003</c:v>
                </c:pt>
                <c:pt idx="106431">
                  <c:v>-5.6652519999999997</c:v>
                </c:pt>
                <c:pt idx="106432">
                  <c:v>-5.660209</c:v>
                </c:pt>
                <c:pt idx="106433">
                  <c:v>-5.6551650000000002</c:v>
                </c:pt>
                <c:pt idx="106434">
                  <c:v>-5.6501219999999996</c:v>
                </c:pt>
                <c:pt idx="106435">
                  <c:v>-5.6450779999999998</c:v>
                </c:pt>
                <c:pt idx="106436">
                  <c:v>-5.640034</c:v>
                </c:pt>
                <c:pt idx="106437">
                  <c:v>-5.6349840000000002</c:v>
                </c:pt>
                <c:pt idx="106438">
                  <c:v>-5.6299340000000004</c:v>
                </c:pt>
                <c:pt idx="106439">
                  <c:v>-5.6248860000000001</c:v>
                </c:pt>
                <c:pt idx="106440">
                  <c:v>-5.6198379999999997</c:v>
                </c:pt>
                <c:pt idx="106441">
                  <c:v>-5.6147900000000002</c:v>
                </c:pt>
                <c:pt idx="106442">
                  <c:v>-5.6097440000000001</c:v>
                </c:pt>
                <c:pt idx="106443">
                  <c:v>-5.604698</c:v>
                </c:pt>
                <c:pt idx="106444">
                  <c:v>-5.5996509999999997</c:v>
                </c:pt>
                <c:pt idx="106445">
                  <c:v>-5.5946059999999997</c:v>
                </c:pt>
                <c:pt idx="106446">
                  <c:v>-5.5895609999999998</c:v>
                </c:pt>
                <c:pt idx="106447">
                  <c:v>-5.5845149999999997</c:v>
                </c:pt>
                <c:pt idx="106448">
                  <c:v>-5.5794699999999997</c:v>
                </c:pt>
                <c:pt idx="106449">
                  <c:v>-5.5744239999999996</c:v>
                </c:pt>
                <c:pt idx="106450">
                  <c:v>-5.5693770000000002</c:v>
                </c:pt>
                <c:pt idx="106451">
                  <c:v>-5.5643320000000003</c:v>
                </c:pt>
                <c:pt idx="106452">
                  <c:v>-5.5592860000000002</c:v>
                </c:pt>
                <c:pt idx="106453">
                  <c:v>-5.5542410000000002</c:v>
                </c:pt>
                <c:pt idx="106454">
                  <c:v>-5.5491950000000001</c:v>
                </c:pt>
                <c:pt idx="106455">
                  <c:v>-5.544149</c:v>
                </c:pt>
                <c:pt idx="106456">
                  <c:v>-5.5391029999999999</c:v>
                </c:pt>
                <c:pt idx="106457">
                  <c:v>-5.5340569999999998</c:v>
                </c:pt>
                <c:pt idx="106458">
                  <c:v>-5.5290100000000004</c:v>
                </c:pt>
                <c:pt idx="106459">
                  <c:v>-5.5239640000000003</c:v>
                </c:pt>
                <c:pt idx="106460">
                  <c:v>-5.5189190000000004</c:v>
                </c:pt>
                <c:pt idx="106461">
                  <c:v>-5.5138720000000001</c:v>
                </c:pt>
                <c:pt idx="106462">
                  <c:v>-5.508826</c:v>
                </c:pt>
                <c:pt idx="106463">
                  <c:v>-5.503781</c:v>
                </c:pt>
                <c:pt idx="106464">
                  <c:v>-5.4987349999999999</c:v>
                </c:pt>
                <c:pt idx="106465">
                  <c:v>-5.49369</c:v>
                </c:pt>
                <c:pt idx="106466">
                  <c:v>-5.488645</c:v>
                </c:pt>
                <c:pt idx="106467">
                  <c:v>-5.4835979999999998</c:v>
                </c:pt>
                <c:pt idx="106468">
                  <c:v>-5.4785529999999998</c:v>
                </c:pt>
                <c:pt idx="106469">
                  <c:v>-5.4735069999999997</c:v>
                </c:pt>
                <c:pt idx="106470">
                  <c:v>-5.4684609999999996</c:v>
                </c:pt>
                <c:pt idx="106471">
                  <c:v>-5.4634159999999996</c:v>
                </c:pt>
                <c:pt idx="106472">
                  <c:v>-5.4583690000000002</c:v>
                </c:pt>
                <c:pt idx="106473">
                  <c:v>-5.453322</c:v>
                </c:pt>
                <c:pt idx="106474">
                  <c:v>-5.4482759999999999</c:v>
                </c:pt>
                <c:pt idx="106475">
                  <c:v>-5.4432289999999997</c:v>
                </c:pt>
                <c:pt idx="106476">
                  <c:v>-5.4381830000000004</c:v>
                </c:pt>
                <c:pt idx="106477">
                  <c:v>-5.4331360000000002</c:v>
                </c:pt>
                <c:pt idx="106478">
                  <c:v>-5.4280889999999999</c:v>
                </c:pt>
                <c:pt idx="106479">
                  <c:v>-5.4230429999999998</c:v>
                </c:pt>
                <c:pt idx="106480">
                  <c:v>-5.4179950000000003</c:v>
                </c:pt>
                <c:pt idx="106481">
                  <c:v>-5.4129500000000004</c:v>
                </c:pt>
                <c:pt idx="106482">
                  <c:v>-5.4079059999999997</c:v>
                </c:pt>
                <c:pt idx="106483">
                  <c:v>-5.4028609999999997</c:v>
                </c:pt>
                <c:pt idx="106484">
                  <c:v>-5.3978140000000003</c:v>
                </c:pt>
                <c:pt idx="106485">
                  <c:v>-5.3927690000000004</c:v>
                </c:pt>
                <c:pt idx="106486">
                  <c:v>-5.3877230000000003</c:v>
                </c:pt>
                <c:pt idx="106487">
                  <c:v>-5.3826770000000002</c:v>
                </c:pt>
                <c:pt idx="106488">
                  <c:v>-5.3776299999999999</c:v>
                </c:pt>
                <c:pt idx="106489">
                  <c:v>-5.3725829999999997</c:v>
                </c:pt>
                <c:pt idx="106490">
                  <c:v>-5.3675360000000003</c:v>
                </c:pt>
                <c:pt idx="106491">
                  <c:v>-5.3624890000000001</c:v>
                </c:pt>
                <c:pt idx="106492">
                  <c:v>-5.3574450000000002</c:v>
                </c:pt>
                <c:pt idx="106493">
                  <c:v>-5.3524010000000004</c:v>
                </c:pt>
                <c:pt idx="106494">
                  <c:v>-5.3473560000000004</c:v>
                </c:pt>
                <c:pt idx="106495">
                  <c:v>-5.3423109999999996</c:v>
                </c:pt>
                <c:pt idx="106496">
                  <c:v>-5.3372659999999996</c:v>
                </c:pt>
                <c:pt idx="106497">
                  <c:v>-5.3322209999999997</c:v>
                </c:pt>
                <c:pt idx="106498">
                  <c:v>-5.3271759999999997</c:v>
                </c:pt>
                <c:pt idx="106499">
                  <c:v>-5.3221299999999996</c:v>
                </c:pt>
                <c:pt idx="106500">
                  <c:v>-5.3170840000000004</c:v>
                </c:pt>
                <c:pt idx="106501">
                  <c:v>-5.3120390000000004</c:v>
                </c:pt>
                <c:pt idx="106502">
                  <c:v>-5.3069940000000004</c:v>
                </c:pt>
                <c:pt idx="106503">
                  <c:v>-5.3019499999999997</c:v>
                </c:pt>
                <c:pt idx="106504">
                  <c:v>-5.296907</c:v>
                </c:pt>
                <c:pt idx="106505">
                  <c:v>-5.291868</c:v>
                </c:pt>
                <c:pt idx="106506">
                  <c:v>-5.2868329999999997</c:v>
                </c:pt>
                <c:pt idx="106507">
                  <c:v>-5.2817879999999997</c:v>
                </c:pt>
                <c:pt idx="106508">
                  <c:v>-5.2767580000000001</c:v>
                </c:pt>
                <c:pt idx="106509">
                  <c:v>-5.2717200000000002</c:v>
                </c:pt>
                <c:pt idx="106510">
                  <c:v>-5.2666760000000004</c:v>
                </c:pt>
                <c:pt idx="106511">
                  <c:v>-5.2616329999999998</c:v>
                </c:pt>
                <c:pt idx="106512">
                  <c:v>-5.256589</c:v>
                </c:pt>
                <c:pt idx="106513">
                  <c:v>-5.2515470000000004</c:v>
                </c:pt>
                <c:pt idx="106514">
                  <c:v>-5.2465010000000003</c:v>
                </c:pt>
                <c:pt idx="106515">
                  <c:v>-5.2414459999999998</c:v>
                </c:pt>
                <c:pt idx="106516">
                  <c:v>-5.2363980000000003</c:v>
                </c:pt>
                <c:pt idx="106517">
                  <c:v>-5.2313510000000001</c:v>
                </c:pt>
                <c:pt idx="106518">
                  <c:v>-5.226305</c:v>
                </c:pt>
                <c:pt idx="106519">
                  <c:v>-5.2212589999999999</c:v>
                </c:pt>
                <c:pt idx="106520">
                  <c:v>-5.2162139999999999</c:v>
                </c:pt>
                <c:pt idx="106521">
                  <c:v>-5.2111689999999999</c:v>
                </c:pt>
                <c:pt idx="106522">
                  <c:v>-5.2061250000000001</c:v>
                </c:pt>
                <c:pt idx="106523">
                  <c:v>-5.2010820000000004</c:v>
                </c:pt>
                <c:pt idx="106524">
                  <c:v>-5.1960389999999999</c:v>
                </c:pt>
                <c:pt idx="106525">
                  <c:v>-5.190995</c:v>
                </c:pt>
                <c:pt idx="106526">
                  <c:v>-5.1859510000000002</c:v>
                </c:pt>
                <c:pt idx="106527">
                  <c:v>-5.1809060000000002</c:v>
                </c:pt>
                <c:pt idx="106528">
                  <c:v>-5.1758620000000004</c:v>
                </c:pt>
                <c:pt idx="106529">
                  <c:v>-5.1708179999999997</c:v>
                </c:pt>
                <c:pt idx="106530">
                  <c:v>-5.165775</c:v>
                </c:pt>
                <c:pt idx="106531">
                  <c:v>-5.1607310000000002</c:v>
                </c:pt>
                <c:pt idx="106532">
                  <c:v>-5.1556870000000004</c:v>
                </c:pt>
                <c:pt idx="106533">
                  <c:v>-5.1506439999999998</c:v>
                </c:pt>
                <c:pt idx="106534">
                  <c:v>-5.1455989999999998</c:v>
                </c:pt>
                <c:pt idx="106535">
                  <c:v>-5.1405510000000003</c:v>
                </c:pt>
                <c:pt idx="106536">
                  <c:v>-5.1355050000000002</c:v>
                </c:pt>
                <c:pt idx="106537">
                  <c:v>-5.130458</c:v>
                </c:pt>
                <c:pt idx="106538">
                  <c:v>-5.1254109999999997</c:v>
                </c:pt>
                <c:pt idx="106539">
                  <c:v>-5.1203630000000002</c:v>
                </c:pt>
                <c:pt idx="106540">
                  <c:v>-5.115316</c:v>
                </c:pt>
                <c:pt idx="106541">
                  <c:v>-5.1102689999999997</c:v>
                </c:pt>
                <c:pt idx="106542">
                  <c:v>-5.1052229999999996</c:v>
                </c:pt>
                <c:pt idx="106543">
                  <c:v>-5.1001770000000004</c:v>
                </c:pt>
                <c:pt idx="106544">
                  <c:v>-5.0951320000000004</c:v>
                </c:pt>
                <c:pt idx="106545">
                  <c:v>-5.0900879999999997</c:v>
                </c:pt>
                <c:pt idx="106546">
                  <c:v>-5.0850429999999998</c:v>
                </c:pt>
                <c:pt idx="106547">
                  <c:v>-5.0800010000000002</c:v>
                </c:pt>
                <c:pt idx="106548">
                  <c:v>-5.0749570000000004</c:v>
                </c:pt>
                <c:pt idx="106549">
                  <c:v>-5.0699139999999998</c:v>
                </c:pt>
                <c:pt idx="106550">
                  <c:v>-5.0648710000000001</c:v>
                </c:pt>
                <c:pt idx="106551">
                  <c:v>-5.0598270000000003</c:v>
                </c:pt>
                <c:pt idx="106552">
                  <c:v>-5.0547849999999999</c:v>
                </c:pt>
                <c:pt idx="106553">
                  <c:v>-5.0497420000000002</c:v>
                </c:pt>
                <c:pt idx="106554">
                  <c:v>-5.0446989999999996</c:v>
                </c:pt>
                <c:pt idx="106555">
                  <c:v>-5.0396549999999998</c:v>
                </c:pt>
                <c:pt idx="106556">
                  <c:v>-5.0346130000000002</c:v>
                </c:pt>
                <c:pt idx="106557">
                  <c:v>-5.0295709999999998</c:v>
                </c:pt>
                <c:pt idx="106558">
                  <c:v>-5.0245329999999999</c:v>
                </c:pt>
                <c:pt idx="106559">
                  <c:v>-5.0194919999999996</c:v>
                </c:pt>
                <c:pt idx="106560">
                  <c:v>-5.0144510000000002</c:v>
                </c:pt>
                <c:pt idx="106561">
                  <c:v>-5.0094079999999996</c:v>
                </c:pt>
                <c:pt idx="106562">
                  <c:v>-5.0044219999999999</c:v>
                </c:pt>
                <c:pt idx="106563">
                  <c:v>-4.9993970000000001</c:v>
                </c:pt>
                <c:pt idx="106564">
                  <c:v>-4.9943679999999997</c:v>
                </c:pt>
                <c:pt idx="106565">
                  <c:v>-4.9893340000000004</c:v>
                </c:pt>
                <c:pt idx="106566">
                  <c:v>-4.9842979999999999</c:v>
                </c:pt>
                <c:pt idx="106567">
                  <c:v>-4.97926</c:v>
                </c:pt>
                <c:pt idx="106568">
                  <c:v>-4.974221</c:v>
                </c:pt>
                <c:pt idx="106569">
                  <c:v>-4.9691809999999998</c:v>
                </c:pt>
                <c:pt idx="106570">
                  <c:v>-4.9641400000000004</c:v>
                </c:pt>
                <c:pt idx="106571">
                  <c:v>-4.9590990000000001</c:v>
                </c:pt>
                <c:pt idx="106572">
                  <c:v>-4.9540579999999999</c:v>
                </c:pt>
                <c:pt idx="106573">
                  <c:v>-4.9490150000000002</c:v>
                </c:pt>
                <c:pt idx="106574">
                  <c:v>-4.943975</c:v>
                </c:pt>
                <c:pt idx="106575">
                  <c:v>-4.9389339999999997</c:v>
                </c:pt>
                <c:pt idx="106576">
                  <c:v>-4.9338959999999998</c:v>
                </c:pt>
                <c:pt idx="106577">
                  <c:v>-4.9288590000000001</c:v>
                </c:pt>
                <c:pt idx="106578">
                  <c:v>-4.9238200000000001</c:v>
                </c:pt>
                <c:pt idx="106579">
                  <c:v>-4.9187789999999998</c:v>
                </c:pt>
                <c:pt idx="106580">
                  <c:v>-4.9137380000000004</c:v>
                </c:pt>
                <c:pt idx="106581">
                  <c:v>-4.9086959999999999</c:v>
                </c:pt>
                <c:pt idx="106582">
                  <c:v>-4.9036530000000003</c:v>
                </c:pt>
                <c:pt idx="106583">
                  <c:v>-4.8986099999999997</c:v>
                </c:pt>
                <c:pt idx="106584">
                  <c:v>-4.8935659999999999</c:v>
                </c:pt>
                <c:pt idx="106585">
                  <c:v>-4.8885230000000002</c:v>
                </c:pt>
                <c:pt idx="106586">
                  <c:v>-4.8834790000000003</c:v>
                </c:pt>
                <c:pt idx="106587">
                  <c:v>-4.8784369999999999</c:v>
                </c:pt>
                <c:pt idx="106588">
                  <c:v>-4.8733940000000002</c:v>
                </c:pt>
                <c:pt idx="106589">
                  <c:v>-4.8683509999999997</c:v>
                </c:pt>
                <c:pt idx="106590">
                  <c:v>-4.8633069999999998</c:v>
                </c:pt>
                <c:pt idx="106591">
                  <c:v>-4.858263</c:v>
                </c:pt>
                <c:pt idx="106592">
                  <c:v>-4.8532169999999999</c:v>
                </c:pt>
                <c:pt idx="106593">
                  <c:v>-4.8481719999999999</c:v>
                </c:pt>
                <c:pt idx="106594">
                  <c:v>-4.8431259999999998</c:v>
                </c:pt>
                <c:pt idx="106595">
                  <c:v>-4.8380789999999996</c:v>
                </c:pt>
                <c:pt idx="106596">
                  <c:v>-4.8330330000000004</c:v>
                </c:pt>
                <c:pt idx="106597">
                  <c:v>-4.8279860000000001</c:v>
                </c:pt>
                <c:pt idx="106598">
                  <c:v>-4.82294</c:v>
                </c:pt>
                <c:pt idx="106599">
                  <c:v>-4.8178929999999998</c:v>
                </c:pt>
                <c:pt idx="106600">
                  <c:v>-4.8128469999999997</c:v>
                </c:pt>
                <c:pt idx="106601">
                  <c:v>-4.8078000000000003</c:v>
                </c:pt>
                <c:pt idx="106602">
                  <c:v>-4.8027519999999999</c:v>
                </c:pt>
                <c:pt idx="106603">
                  <c:v>-4.7977049999999997</c:v>
                </c:pt>
                <c:pt idx="106604">
                  <c:v>-4.7926580000000003</c:v>
                </c:pt>
                <c:pt idx="106605">
                  <c:v>-4.7876120000000002</c:v>
                </c:pt>
                <c:pt idx="106606">
                  <c:v>-4.7825660000000001</c:v>
                </c:pt>
                <c:pt idx="106607">
                  <c:v>-4.7775210000000001</c:v>
                </c:pt>
                <c:pt idx="106608">
                  <c:v>-4.7724849999999996</c:v>
                </c:pt>
                <c:pt idx="106609">
                  <c:v>-4.7674570000000003</c:v>
                </c:pt>
                <c:pt idx="106610">
                  <c:v>-4.7624279999999999</c:v>
                </c:pt>
                <c:pt idx="106611">
                  <c:v>-4.7573939999999997</c:v>
                </c:pt>
                <c:pt idx="106612">
                  <c:v>-4.7523590000000002</c:v>
                </c:pt>
                <c:pt idx="106613">
                  <c:v>-4.7473239999999999</c:v>
                </c:pt>
                <c:pt idx="106614">
                  <c:v>-4.742286</c:v>
                </c:pt>
                <c:pt idx="106615">
                  <c:v>-4.7372500000000004</c:v>
                </c:pt>
                <c:pt idx="106616">
                  <c:v>-4.7322119999999996</c:v>
                </c:pt>
                <c:pt idx="106617">
                  <c:v>-4.7271739999999998</c:v>
                </c:pt>
                <c:pt idx="106618">
                  <c:v>-4.722137</c:v>
                </c:pt>
                <c:pt idx="106619">
                  <c:v>-4.7170990000000002</c:v>
                </c:pt>
                <c:pt idx="106620">
                  <c:v>-4.7120610000000003</c:v>
                </c:pt>
                <c:pt idx="106621">
                  <c:v>-4.7070230000000004</c:v>
                </c:pt>
                <c:pt idx="106622">
                  <c:v>-4.7019869999999999</c:v>
                </c:pt>
                <c:pt idx="106623">
                  <c:v>-4.696949</c:v>
                </c:pt>
                <c:pt idx="106624">
                  <c:v>-4.6919110000000002</c:v>
                </c:pt>
                <c:pt idx="106625">
                  <c:v>-4.6868740000000004</c:v>
                </c:pt>
                <c:pt idx="106626">
                  <c:v>-4.6818359999999997</c:v>
                </c:pt>
                <c:pt idx="106627">
                  <c:v>-4.6767960000000004</c:v>
                </c:pt>
                <c:pt idx="106628">
                  <c:v>-4.6717579999999996</c:v>
                </c:pt>
                <c:pt idx="106629">
                  <c:v>-4.6667180000000004</c:v>
                </c:pt>
                <c:pt idx="106630">
                  <c:v>-4.6616780000000002</c:v>
                </c:pt>
                <c:pt idx="106631">
                  <c:v>-4.6566419999999997</c:v>
                </c:pt>
                <c:pt idx="106632">
                  <c:v>-4.6516029999999997</c:v>
                </c:pt>
                <c:pt idx="106633">
                  <c:v>-4.6465620000000003</c:v>
                </c:pt>
                <c:pt idx="106634">
                  <c:v>-4.641521</c:v>
                </c:pt>
                <c:pt idx="106635">
                  <c:v>-4.6364780000000003</c:v>
                </c:pt>
                <c:pt idx="106636">
                  <c:v>-4.6314349999999997</c:v>
                </c:pt>
                <c:pt idx="106637">
                  <c:v>-4.6263920000000001</c:v>
                </c:pt>
                <c:pt idx="106638">
                  <c:v>-4.6213480000000002</c:v>
                </c:pt>
                <c:pt idx="106639">
                  <c:v>-4.6163040000000004</c:v>
                </c:pt>
                <c:pt idx="106640">
                  <c:v>-4.6112590000000004</c:v>
                </c:pt>
                <c:pt idx="106641">
                  <c:v>-4.6062159999999999</c:v>
                </c:pt>
                <c:pt idx="106642">
                  <c:v>-4.601172</c:v>
                </c:pt>
                <c:pt idx="106643">
                  <c:v>-4.5961290000000004</c:v>
                </c:pt>
                <c:pt idx="106644">
                  <c:v>-4.5910859999999998</c:v>
                </c:pt>
                <c:pt idx="106645">
                  <c:v>-4.5860430000000001</c:v>
                </c:pt>
                <c:pt idx="106646">
                  <c:v>-4.5810019999999998</c:v>
                </c:pt>
                <c:pt idx="106647">
                  <c:v>-4.575958</c:v>
                </c:pt>
                <c:pt idx="106648">
                  <c:v>-4.5709140000000001</c:v>
                </c:pt>
                <c:pt idx="106649">
                  <c:v>-4.5658700000000003</c:v>
                </c:pt>
                <c:pt idx="106650">
                  <c:v>-4.5608269999999997</c:v>
                </c:pt>
                <c:pt idx="106651">
                  <c:v>-4.5557850000000002</c:v>
                </c:pt>
                <c:pt idx="106652">
                  <c:v>-4.5507419999999996</c:v>
                </c:pt>
                <c:pt idx="106653">
                  <c:v>-4.5456979999999998</c:v>
                </c:pt>
                <c:pt idx="106654">
                  <c:v>-4.5406550000000001</c:v>
                </c:pt>
                <c:pt idx="106655">
                  <c:v>-4.5356110000000003</c:v>
                </c:pt>
                <c:pt idx="106656">
                  <c:v>-4.5305660000000003</c:v>
                </c:pt>
                <c:pt idx="106657">
                  <c:v>-4.5255190000000001</c:v>
                </c:pt>
                <c:pt idx="106658">
                  <c:v>-4.5204810000000002</c:v>
                </c:pt>
                <c:pt idx="106659">
                  <c:v>-4.5154389999999998</c:v>
                </c:pt>
                <c:pt idx="106660">
                  <c:v>-4.5103960000000001</c:v>
                </c:pt>
                <c:pt idx="106661">
                  <c:v>-4.5053520000000002</c:v>
                </c:pt>
                <c:pt idx="106662">
                  <c:v>-4.5003089999999997</c:v>
                </c:pt>
                <c:pt idx="106663">
                  <c:v>-4.4952639999999997</c:v>
                </c:pt>
                <c:pt idx="106664">
                  <c:v>-4.4902179999999996</c:v>
                </c:pt>
                <c:pt idx="106665">
                  <c:v>-4.4851710000000002</c:v>
                </c:pt>
                <c:pt idx="106666">
                  <c:v>-4.480124</c:v>
                </c:pt>
                <c:pt idx="106667">
                  <c:v>-4.4750759999999996</c:v>
                </c:pt>
                <c:pt idx="106668">
                  <c:v>-4.4700280000000001</c:v>
                </c:pt>
                <c:pt idx="106669">
                  <c:v>-4.464982</c:v>
                </c:pt>
                <c:pt idx="106670">
                  <c:v>-4.4599339999999996</c:v>
                </c:pt>
                <c:pt idx="106671">
                  <c:v>-4.4548860000000001</c:v>
                </c:pt>
                <c:pt idx="106672">
                  <c:v>-4.4498389999999999</c:v>
                </c:pt>
                <c:pt idx="106673">
                  <c:v>-4.4447900000000002</c:v>
                </c:pt>
                <c:pt idx="106674">
                  <c:v>-4.4397409999999997</c:v>
                </c:pt>
                <c:pt idx="106675">
                  <c:v>-4.4346920000000001</c:v>
                </c:pt>
                <c:pt idx="106676">
                  <c:v>-4.4296439999999997</c:v>
                </c:pt>
                <c:pt idx="106677">
                  <c:v>-4.4245970000000003</c:v>
                </c:pt>
                <c:pt idx="106678">
                  <c:v>-4.4195489999999999</c:v>
                </c:pt>
                <c:pt idx="106679">
                  <c:v>-4.4145019999999997</c:v>
                </c:pt>
                <c:pt idx="106680">
                  <c:v>-4.4094530000000001</c:v>
                </c:pt>
                <c:pt idx="106681">
                  <c:v>-4.4044059999999998</c:v>
                </c:pt>
                <c:pt idx="106682">
                  <c:v>-4.3993570000000002</c:v>
                </c:pt>
                <c:pt idx="106683">
                  <c:v>-4.3943079999999997</c:v>
                </c:pt>
                <c:pt idx="106684">
                  <c:v>-4.389259</c:v>
                </c:pt>
                <c:pt idx="106685">
                  <c:v>-4.3842100000000004</c:v>
                </c:pt>
                <c:pt idx="106686">
                  <c:v>-4.3791599999999997</c:v>
                </c:pt>
                <c:pt idx="106687">
                  <c:v>-4.3741190000000003</c:v>
                </c:pt>
                <c:pt idx="106688">
                  <c:v>-4.369078</c:v>
                </c:pt>
                <c:pt idx="106689">
                  <c:v>-4.364039</c:v>
                </c:pt>
                <c:pt idx="106690">
                  <c:v>-4.3589989999999998</c:v>
                </c:pt>
                <c:pt idx="106691">
                  <c:v>-4.3539640000000004</c:v>
                </c:pt>
                <c:pt idx="106692">
                  <c:v>-4.3489319999999996</c:v>
                </c:pt>
                <c:pt idx="106693">
                  <c:v>-4.3438990000000004</c:v>
                </c:pt>
                <c:pt idx="106694">
                  <c:v>-4.3388629999999999</c:v>
                </c:pt>
                <c:pt idx="106695">
                  <c:v>-4.3338260000000002</c:v>
                </c:pt>
                <c:pt idx="106696">
                  <c:v>-4.328786</c:v>
                </c:pt>
                <c:pt idx="106697">
                  <c:v>-4.3237449999999997</c:v>
                </c:pt>
                <c:pt idx="106698">
                  <c:v>-4.3187040000000003</c:v>
                </c:pt>
                <c:pt idx="106699">
                  <c:v>-4.3136640000000002</c:v>
                </c:pt>
                <c:pt idx="106700">
                  <c:v>-4.3086260000000003</c:v>
                </c:pt>
                <c:pt idx="106701">
                  <c:v>-4.303585</c:v>
                </c:pt>
                <c:pt idx="106702">
                  <c:v>-4.2985420000000003</c:v>
                </c:pt>
                <c:pt idx="106703">
                  <c:v>-4.2934979999999996</c:v>
                </c:pt>
                <c:pt idx="106704">
                  <c:v>-4.2884520000000004</c:v>
                </c:pt>
                <c:pt idx="106705">
                  <c:v>-4.2834060000000003</c:v>
                </c:pt>
                <c:pt idx="106706">
                  <c:v>-4.2783579999999999</c:v>
                </c:pt>
                <c:pt idx="106707">
                  <c:v>-4.2733119999999998</c:v>
                </c:pt>
                <c:pt idx="106708">
                  <c:v>-4.2682659999999997</c:v>
                </c:pt>
                <c:pt idx="106709">
                  <c:v>-4.2632209999999997</c:v>
                </c:pt>
                <c:pt idx="106710">
                  <c:v>-4.2581759999999997</c:v>
                </c:pt>
                <c:pt idx="106711">
                  <c:v>-4.2531290000000004</c:v>
                </c:pt>
                <c:pt idx="106712">
                  <c:v>-4.2480840000000004</c:v>
                </c:pt>
                <c:pt idx="106713">
                  <c:v>-4.2430380000000003</c:v>
                </c:pt>
                <c:pt idx="106714">
                  <c:v>-4.2379959999999999</c:v>
                </c:pt>
                <c:pt idx="106715">
                  <c:v>-4.2329489999999996</c:v>
                </c:pt>
                <c:pt idx="106716">
                  <c:v>-4.2279049999999998</c:v>
                </c:pt>
                <c:pt idx="106717">
                  <c:v>-4.2228579999999996</c:v>
                </c:pt>
                <c:pt idx="106718">
                  <c:v>-4.2178089999999999</c:v>
                </c:pt>
                <c:pt idx="106719">
                  <c:v>-4.2127600000000003</c:v>
                </c:pt>
                <c:pt idx="106720">
                  <c:v>-4.2077090000000004</c:v>
                </c:pt>
                <c:pt idx="106721">
                  <c:v>-4.2026589999999997</c:v>
                </c:pt>
                <c:pt idx="106722">
                  <c:v>-4.1976079999999998</c:v>
                </c:pt>
                <c:pt idx="106723">
                  <c:v>-4.1925549999999996</c:v>
                </c:pt>
                <c:pt idx="106724">
                  <c:v>-4.1875030000000004</c:v>
                </c:pt>
                <c:pt idx="106725">
                  <c:v>-4.1824510000000004</c:v>
                </c:pt>
                <c:pt idx="106726">
                  <c:v>-4.1774069999999996</c:v>
                </c:pt>
                <c:pt idx="106727">
                  <c:v>-4.1723660000000002</c:v>
                </c:pt>
                <c:pt idx="106728">
                  <c:v>-4.1673249999999999</c:v>
                </c:pt>
                <c:pt idx="106729">
                  <c:v>-4.1622820000000003</c:v>
                </c:pt>
                <c:pt idx="106730">
                  <c:v>-4.1572389999999997</c:v>
                </c:pt>
                <c:pt idx="106731">
                  <c:v>-4.1521949999999999</c:v>
                </c:pt>
                <c:pt idx="106732">
                  <c:v>-4.147151</c:v>
                </c:pt>
                <c:pt idx="106733">
                  <c:v>-4.1421060000000001</c:v>
                </c:pt>
                <c:pt idx="106734">
                  <c:v>-4.1370589999999998</c:v>
                </c:pt>
                <c:pt idx="106735">
                  <c:v>-4.1320119999999996</c:v>
                </c:pt>
                <c:pt idx="106736">
                  <c:v>-4.1269640000000001</c:v>
                </c:pt>
                <c:pt idx="106737">
                  <c:v>-4.1219150000000004</c:v>
                </c:pt>
                <c:pt idx="106738">
                  <c:v>-4.1168659999999999</c:v>
                </c:pt>
                <c:pt idx="106739">
                  <c:v>-4.111815</c:v>
                </c:pt>
                <c:pt idx="106740">
                  <c:v>-4.1067650000000002</c:v>
                </c:pt>
                <c:pt idx="106741">
                  <c:v>-4.1017159999999997</c:v>
                </c:pt>
                <c:pt idx="106742">
                  <c:v>-4.0966649999999998</c:v>
                </c:pt>
                <c:pt idx="106743">
                  <c:v>-4.0916129999999997</c:v>
                </c:pt>
                <c:pt idx="106744">
                  <c:v>-4.0865609999999997</c:v>
                </c:pt>
                <c:pt idx="106745">
                  <c:v>-4.0815070000000002</c:v>
                </c:pt>
                <c:pt idx="106746">
                  <c:v>-4.0764550000000002</c:v>
                </c:pt>
                <c:pt idx="106747">
                  <c:v>-4.0714030000000001</c:v>
                </c:pt>
                <c:pt idx="106748">
                  <c:v>-4.0663539999999996</c:v>
                </c:pt>
                <c:pt idx="106749">
                  <c:v>-4.0613060000000001</c:v>
                </c:pt>
                <c:pt idx="106750">
                  <c:v>-4.0562550000000002</c:v>
                </c:pt>
                <c:pt idx="106751">
                  <c:v>-4.0512030000000001</c:v>
                </c:pt>
                <c:pt idx="106752">
                  <c:v>-4.0461499999999999</c:v>
                </c:pt>
                <c:pt idx="106753">
                  <c:v>-4.0410950000000003</c:v>
                </c:pt>
                <c:pt idx="106754">
                  <c:v>-4.036041</c:v>
                </c:pt>
                <c:pt idx="106755">
                  <c:v>-4.0309860000000004</c:v>
                </c:pt>
                <c:pt idx="106756">
                  <c:v>-4.0259340000000003</c:v>
                </c:pt>
                <c:pt idx="106757">
                  <c:v>-4.0208820000000003</c:v>
                </c:pt>
                <c:pt idx="106758">
                  <c:v>-4.0158310000000004</c:v>
                </c:pt>
                <c:pt idx="106759">
                  <c:v>-4.0107799999999996</c:v>
                </c:pt>
                <c:pt idx="106760">
                  <c:v>-4.0057289999999997</c:v>
                </c:pt>
                <c:pt idx="106761">
                  <c:v>-4.0006779999999997</c:v>
                </c:pt>
                <c:pt idx="106762">
                  <c:v>-3.9956269999999998</c:v>
                </c:pt>
                <c:pt idx="106763">
                  <c:v>-3.9905750000000002</c:v>
                </c:pt>
                <c:pt idx="106764">
                  <c:v>-3.9855239999999998</c:v>
                </c:pt>
                <c:pt idx="106765">
                  <c:v>-3.9804759999999999</c:v>
                </c:pt>
                <c:pt idx="106766">
                  <c:v>-3.9754260000000001</c:v>
                </c:pt>
                <c:pt idx="106767">
                  <c:v>-3.9703750000000002</c:v>
                </c:pt>
                <c:pt idx="106768">
                  <c:v>-3.9653239999999998</c:v>
                </c:pt>
                <c:pt idx="106769">
                  <c:v>-3.9602740000000001</c:v>
                </c:pt>
                <c:pt idx="106770">
                  <c:v>-3.955225</c:v>
                </c:pt>
                <c:pt idx="106771">
                  <c:v>-3.9501740000000001</c:v>
                </c:pt>
                <c:pt idx="106772">
                  <c:v>-3.945125</c:v>
                </c:pt>
                <c:pt idx="106773">
                  <c:v>-3.9400740000000001</c:v>
                </c:pt>
                <c:pt idx="106774">
                  <c:v>-3.9350260000000001</c:v>
                </c:pt>
                <c:pt idx="106775">
                  <c:v>-3.9299770000000001</c:v>
                </c:pt>
                <c:pt idx="106776">
                  <c:v>-3.924928</c:v>
                </c:pt>
                <c:pt idx="106777">
                  <c:v>-3.9198789999999999</c:v>
                </c:pt>
                <c:pt idx="106778">
                  <c:v>-3.9148299999999998</c:v>
                </c:pt>
                <c:pt idx="106779">
                  <c:v>-3.9097789999999999</c:v>
                </c:pt>
                <c:pt idx="106780">
                  <c:v>-3.9047290000000001</c:v>
                </c:pt>
                <c:pt idx="106781">
                  <c:v>-3.89968</c:v>
                </c:pt>
                <c:pt idx="106782">
                  <c:v>-3.8946329999999998</c:v>
                </c:pt>
                <c:pt idx="106783">
                  <c:v>-3.889586</c:v>
                </c:pt>
                <c:pt idx="106784">
                  <c:v>-3.884538</c:v>
                </c:pt>
                <c:pt idx="106785">
                  <c:v>-3.8794900000000001</c:v>
                </c:pt>
                <c:pt idx="106786">
                  <c:v>-3.8744420000000002</c:v>
                </c:pt>
                <c:pt idx="106787">
                  <c:v>-3.8693939999999998</c:v>
                </c:pt>
                <c:pt idx="106788">
                  <c:v>-3.8643450000000001</c:v>
                </c:pt>
                <c:pt idx="106789">
                  <c:v>-3.8592970000000002</c:v>
                </c:pt>
                <c:pt idx="106790">
                  <c:v>-3.8542489999999998</c:v>
                </c:pt>
                <c:pt idx="106791">
                  <c:v>-3.8492009999999999</c:v>
                </c:pt>
                <c:pt idx="106792">
                  <c:v>-3.8441519999999998</c:v>
                </c:pt>
                <c:pt idx="106793">
                  <c:v>-3.8391030000000002</c:v>
                </c:pt>
                <c:pt idx="106794">
                  <c:v>-3.8340550000000002</c:v>
                </c:pt>
                <c:pt idx="106795">
                  <c:v>-3.8290060000000001</c:v>
                </c:pt>
                <c:pt idx="106796">
                  <c:v>-3.8239580000000002</c:v>
                </c:pt>
                <c:pt idx="106797">
                  <c:v>-3.8189139999999999</c:v>
                </c:pt>
                <c:pt idx="106798">
                  <c:v>-3.8138700000000001</c:v>
                </c:pt>
                <c:pt idx="106799">
                  <c:v>-3.8088259999999998</c:v>
                </c:pt>
                <c:pt idx="106800">
                  <c:v>-3.8037830000000001</c:v>
                </c:pt>
                <c:pt idx="106801">
                  <c:v>-3.7987389999999999</c:v>
                </c:pt>
                <c:pt idx="106802">
                  <c:v>-3.7936969999999999</c:v>
                </c:pt>
                <c:pt idx="106803">
                  <c:v>-3.7886540000000002</c:v>
                </c:pt>
                <c:pt idx="106804">
                  <c:v>-3.7836110000000001</c:v>
                </c:pt>
                <c:pt idx="106805">
                  <c:v>-3.7785660000000001</c:v>
                </c:pt>
                <c:pt idx="106806">
                  <c:v>-3.7735219999999998</c:v>
                </c:pt>
                <c:pt idx="106807">
                  <c:v>-3.7684769999999999</c:v>
                </c:pt>
                <c:pt idx="106808">
                  <c:v>-3.7634319999999999</c:v>
                </c:pt>
                <c:pt idx="106809">
                  <c:v>-3.7583899999999999</c:v>
                </c:pt>
                <c:pt idx="106810">
                  <c:v>-3.7533479999999999</c:v>
                </c:pt>
                <c:pt idx="106811">
                  <c:v>-3.7483059999999999</c:v>
                </c:pt>
                <c:pt idx="106812">
                  <c:v>-3.7432660000000002</c:v>
                </c:pt>
                <c:pt idx="106813">
                  <c:v>-3.7382330000000001</c:v>
                </c:pt>
                <c:pt idx="106814">
                  <c:v>-3.733193</c:v>
                </c:pt>
                <c:pt idx="106815">
                  <c:v>-3.728151</c:v>
                </c:pt>
                <c:pt idx="106816">
                  <c:v>-3.723109</c:v>
                </c:pt>
                <c:pt idx="106817">
                  <c:v>-3.718067</c:v>
                </c:pt>
                <c:pt idx="106818">
                  <c:v>-3.7130230000000002</c:v>
                </c:pt>
                <c:pt idx="106819">
                  <c:v>-3.7079780000000002</c:v>
                </c:pt>
                <c:pt idx="106820">
                  <c:v>-3.7029320000000001</c:v>
                </c:pt>
                <c:pt idx="106821">
                  <c:v>-3.697886</c:v>
                </c:pt>
                <c:pt idx="106822">
                  <c:v>-3.6928390000000002</c:v>
                </c:pt>
                <c:pt idx="106823">
                  <c:v>-3.687792</c:v>
                </c:pt>
                <c:pt idx="106824">
                  <c:v>-3.6827450000000002</c:v>
                </c:pt>
                <c:pt idx="106825">
                  <c:v>-3.6776970000000002</c:v>
                </c:pt>
                <c:pt idx="106826">
                  <c:v>-3.6726489999999998</c:v>
                </c:pt>
                <c:pt idx="106827">
                  <c:v>-3.6676000000000002</c:v>
                </c:pt>
                <c:pt idx="106828">
                  <c:v>-3.6625519999999998</c:v>
                </c:pt>
                <c:pt idx="106829">
                  <c:v>-3.657502</c:v>
                </c:pt>
                <c:pt idx="106830">
                  <c:v>-3.6524580000000002</c:v>
                </c:pt>
                <c:pt idx="106831">
                  <c:v>-3.6474150000000001</c:v>
                </c:pt>
                <c:pt idx="106832">
                  <c:v>-3.6423739999999998</c:v>
                </c:pt>
                <c:pt idx="106833">
                  <c:v>-3.63733</c:v>
                </c:pt>
                <c:pt idx="106834">
                  <c:v>-3.632285</c:v>
                </c:pt>
                <c:pt idx="106835">
                  <c:v>-3.62724</c:v>
                </c:pt>
                <c:pt idx="106836">
                  <c:v>-3.6221939999999999</c:v>
                </c:pt>
                <c:pt idx="106837">
                  <c:v>-3.6171389999999999</c:v>
                </c:pt>
                <c:pt idx="106838">
                  <c:v>-3.6120869999999998</c:v>
                </c:pt>
                <c:pt idx="106839">
                  <c:v>-3.6070410000000002</c:v>
                </c:pt>
                <c:pt idx="106840">
                  <c:v>-3.6019929999999998</c:v>
                </c:pt>
                <c:pt idx="106841">
                  <c:v>-3.596946</c:v>
                </c:pt>
                <c:pt idx="106842">
                  <c:v>-3.5918990000000002</c:v>
                </c:pt>
                <c:pt idx="106843">
                  <c:v>-3.5868540000000002</c:v>
                </c:pt>
                <c:pt idx="106844">
                  <c:v>-3.5818110000000001</c:v>
                </c:pt>
                <c:pt idx="106845">
                  <c:v>-3.5767709999999999</c:v>
                </c:pt>
                <c:pt idx="106846">
                  <c:v>-3.5717289999999999</c:v>
                </c:pt>
                <c:pt idx="106847">
                  <c:v>-3.5666869999999999</c:v>
                </c:pt>
                <c:pt idx="106848">
                  <c:v>-3.5616430000000001</c:v>
                </c:pt>
                <c:pt idx="106849">
                  <c:v>-3.5565989999999998</c:v>
                </c:pt>
                <c:pt idx="106850">
                  <c:v>-3.5515539999999999</c:v>
                </c:pt>
                <c:pt idx="106851">
                  <c:v>-3.5465100000000001</c:v>
                </c:pt>
                <c:pt idx="106852">
                  <c:v>-3.5414659999999998</c:v>
                </c:pt>
                <c:pt idx="106853">
                  <c:v>-3.5364209999999998</c:v>
                </c:pt>
                <c:pt idx="106854">
                  <c:v>-3.531377</c:v>
                </c:pt>
                <c:pt idx="106855">
                  <c:v>-3.5263360000000001</c:v>
                </c:pt>
                <c:pt idx="106856">
                  <c:v>-3.521293</c:v>
                </c:pt>
                <c:pt idx="106857">
                  <c:v>-3.5162490000000002</c:v>
                </c:pt>
                <c:pt idx="106858">
                  <c:v>-3.511206</c:v>
                </c:pt>
                <c:pt idx="106859">
                  <c:v>-3.5061650000000002</c:v>
                </c:pt>
                <c:pt idx="106860">
                  <c:v>-3.5011220000000001</c:v>
                </c:pt>
                <c:pt idx="106861">
                  <c:v>-3.4960789999999999</c:v>
                </c:pt>
                <c:pt idx="106862">
                  <c:v>-3.4910369999999999</c:v>
                </c:pt>
                <c:pt idx="106863">
                  <c:v>-3.4859909999999998</c:v>
                </c:pt>
                <c:pt idx="106864">
                  <c:v>-3.4809450000000002</c:v>
                </c:pt>
                <c:pt idx="106865">
                  <c:v>-3.475889</c:v>
                </c:pt>
                <c:pt idx="106866">
                  <c:v>-3.4708389999999998</c:v>
                </c:pt>
                <c:pt idx="106867">
                  <c:v>-3.4657909999999998</c:v>
                </c:pt>
                <c:pt idx="106868">
                  <c:v>-3.4607410000000001</c:v>
                </c:pt>
                <c:pt idx="106869">
                  <c:v>-3.455692</c:v>
                </c:pt>
                <c:pt idx="106870">
                  <c:v>-3.4506429999999999</c:v>
                </c:pt>
                <c:pt idx="106871">
                  <c:v>-3.4455939999999998</c:v>
                </c:pt>
                <c:pt idx="106872">
                  <c:v>-3.4405450000000002</c:v>
                </c:pt>
                <c:pt idx="106873">
                  <c:v>-3.4354969999999998</c:v>
                </c:pt>
                <c:pt idx="106874">
                  <c:v>-3.4304489999999999</c:v>
                </c:pt>
                <c:pt idx="106875">
                  <c:v>-3.4254009999999999</c:v>
                </c:pt>
                <c:pt idx="106876">
                  <c:v>-3.4203519999999998</c:v>
                </c:pt>
                <c:pt idx="106877">
                  <c:v>-3.4153030000000002</c:v>
                </c:pt>
                <c:pt idx="106878">
                  <c:v>-3.4102540000000001</c:v>
                </c:pt>
                <c:pt idx="106879">
                  <c:v>-3.405205</c:v>
                </c:pt>
                <c:pt idx="106880">
                  <c:v>-3.4001570000000001</c:v>
                </c:pt>
                <c:pt idx="106881">
                  <c:v>-3.395108</c:v>
                </c:pt>
                <c:pt idx="106882">
                  <c:v>-3.3900600000000001</c:v>
                </c:pt>
                <c:pt idx="106883">
                  <c:v>-3.3850129999999998</c:v>
                </c:pt>
                <c:pt idx="106884">
                  <c:v>-3.379969</c:v>
                </c:pt>
                <c:pt idx="106885">
                  <c:v>-3.37493</c:v>
                </c:pt>
                <c:pt idx="106886">
                  <c:v>-3.3698920000000001</c:v>
                </c:pt>
                <c:pt idx="106887">
                  <c:v>-3.3648539999999998</c:v>
                </c:pt>
                <c:pt idx="106888">
                  <c:v>-3.3598170000000001</c:v>
                </c:pt>
                <c:pt idx="106889">
                  <c:v>-3.3547799999999999</c:v>
                </c:pt>
                <c:pt idx="106890">
                  <c:v>-3.3497409999999999</c:v>
                </c:pt>
                <c:pt idx="106891">
                  <c:v>-3.3447010000000001</c:v>
                </c:pt>
                <c:pt idx="106892">
                  <c:v>-3.339658</c:v>
                </c:pt>
                <c:pt idx="106893">
                  <c:v>-3.334616</c:v>
                </c:pt>
                <c:pt idx="106894">
                  <c:v>-3.3295750000000002</c:v>
                </c:pt>
                <c:pt idx="106895">
                  <c:v>-3.3245339999999999</c:v>
                </c:pt>
                <c:pt idx="106896">
                  <c:v>-3.319493</c:v>
                </c:pt>
                <c:pt idx="106897">
                  <c:v>-3.314451</c:v>
                </c:pt>
                <c:pt idx="106898">
                  <c:v>-3.3094079999999999</c:v>
                </c:pt>
                <c:pt idx="106899">
                  <c:v>-3.3043659999999999</c:v>
                </c:pt>
                <c:pt idx="106900">
                  <c:v>-3.2993290000000002</c:v>
                </c:pt>
                <c:pt idx="106901">
                  <c:v>-3.2942909999999999</c:v>
                </c:pt>
                <c:pt idx="106902">
                  <c:v>-3.28925</c:v>
                </c:pt>
                <c:pt idx="106903">
                  <c:v>-3.2842090000000002</c:v>
                </c:pt>
                <c:pt idx="106904">
                  <c:v>-3.279166</c:v>
                </c:pt>
                <c:pt idx="106905">
                  <c:v>-3.2741229999999999</c:v>
                </c:pt>
                <c:pt idx="106906">
                  <c:v>-3.2690800000000002</c:v>
                </c:pt>
                <c:pt idx="106907">
                  <c:v>-3.2640349999999998</c:v>
                </c:pt>
                <c:pt idx="106908">
                  <c:v>-3.258991</c:v>
                </c:pt>
                <c:pt idx="106909">
                  <c:v>-3.2539470000000001</c:v>
                </c:pt>
                <c:pt idx="106910">
                  <c:v>-3.248901</c:v>
                </c:pt>
                <c:pt idx="106911">
                  <c:v>-3.2438549999999999</c:v>
                </c:pt>
                <c:pt idx="106912">
                  <c:v>-3.2388080000000001</c:v>
                </c:pt>
                <c:pt idx="106913">
                  <c:v>-3.2337699999999998</c:v>
                </c:pt>
                <c:pt idx="106914">
                  <c:v>-3.228726</c:v>
                </c:pt>
                <c:pt idx="106915">
                  <c:v>-3.2236980000000002</c:v>
                </c:pt>
                <c:pt idx="106916">
                  <c:v>-3.2186560000000002</c:v>
                </c:pt>
                <c:pt idx="106917">
                  <c:v>-3.2135940000000001</c:v>
                </c:pt>
                <c:pt idx="106918">
                  <c:v>-3.2085560000000002</c:v>
                </c:pt>
                <c:pt idx="106919">
                  <c:v>-3.2035140000000002</c:v>
                </c:pt>
                <c:pt idx="106920">
                  <c:v>-3.1984720000000002</c:v>
                </c:pt>
                <c:pt idx="106921">
                  <c:v>-3.193425</c:v>
                </c:pt>
                <c:pt idx="106922">
                  <c:v>-3.1883789999999999</c:v>
                </c:pt>
                <c:pt idx="106923">
                  <c:v>-3.1833339999999999</c:v>
                </c:pt>
                <c:pt idx="106924">
                  <c:v>-3.1782919999999999</c:v>
                </c:pt>
                <c:pt idx="106925">
                  <c:v>-3.1732450000000001</c:v>
                </c:pt>
                <c:pt idx="106926">
                  <c:v>-3.168196</c:v>
                </c:pt>
                <c:pt idx="106927">
                  <c:v>-3.1631459999999998</c:v>
                </c:pt>
                <c:pt idx="106928">
                  <c:v>-3.158096</c:v>
                </c:pt>
                <c:pt idx="106929">
                  <c:v>-3.1530459999999998</c:v>
                </c:pt>
                <c:pt idx="106930">
                  <c:v>-3.1479949999999999</c:v>
                </c:pt>
                <c:pt idx="106931">
                  <c:v>-3.1429459999999998</c:v>
                </c:pt>
                <c:pt idx="106932">
                  <c:v>-3.1378949999999999</c:v>
                </c:pt>
                <c:pt idx="106933">
                  <c:v>-3.1328429999999998</c:v>
                </c:pt>
                <c:pt idx="106934">
                  <c:v>-3.1277919999999999</c:v>
                </c:pt>
                <c:pt idx="106935">
                  <c:v>-3.1227360000000002</c:v>
                </c:pt>
                <c:pt idx="106936">
                  <c:v>-3.11768</c:v>
                </c:pt>
                <c:pt idx="106937">
                  <c:v>-3.112625</c:v>
                </c:pt>
                <c:pt idx="106938">
                  <c:v>-3.1075689999999998</c:v>
                </c:pt>
                <c:pt idx="106939">
                  <c:v>-3.1025140000000002</c:v>
                </c:pt>
                <c:pt idx="106940">
                  <c:v>-3.0974590000000002</c:v>
                </c:pt>
                <c:pt idx="106941">
                  <c:v>-3.092403</c:v>
                </c:pt>
                <c:pt idx="106942">
                  <c:v>-3.087348</c:v>
                </c:pt>
                <c:pt idx="106943">
                  <c:v>-3.0822910000000001</c:v>
                </c:pt>
                <c:pt idx="106944">
                  <c:v>-3.0772339999999998</c:v>
                </c:pt>
                <c:pt idx="106945">
                  <c:v>-3.0721780000000001</c:v>
                </c:pt>
                <c:pt idx="106946">
                  <c:v>-3.0671200000000001</c:v>
                </c:pt>
                <c:pt idx="106947">
                  <c:v>-3.0620620000000001</c:v>
                </c:pt>
                <c:pt idx="106948">
                  <c:v>-3.0570040000000001</c:v>
                </c:pt>
                <c:pt idx="106949">
                  <c:v>-3.0519470000000002</c:v>
                </c:pt>
                <c:pt idx="106950">
                  <c:v>-3.046891</c:v>
                </c:pt>
                <c:pt idx="106951">
                  <c:v>-3.0418400000000001</c:v>
                </c:pt>
                <c:pt idx="106952">
                  <c:v>-3.0367860000000002</c:v>
                </c:pt>
                <c:pt idx="106953">
                  <c:v>-3.0317310000000002</c:v>
                </c:pt>
                <c:pt idx="106954">
                  <c:v>-3.026675</c:v>
                </c:pt>
                <c:pt idx="106955">
                  <c:v>-3.02162</c:v>
                </c:pt>
                <c:pt idx="106956">
                  <c:v>-3.0165649999999999</c:v>
                </c:pt>
                <c:pt idx="106957">
                  <c:v>-3.0115099999999999</c:v>
                </c:pt>
                <c:pt idx="106958">
                  <c:v>-3.0064549999999999</c:v>
                </c:pt>
                <c:pt idx="106959">
                  <c:v>-3.0014069999999999</c:v>
                </c:pt>
                <c:pt idx="106960">
                  <c:v>-2.9963600000000001</c:v>
                </c:pt>
                <c:pt idx="106961">
                  <c:v>-2.9913180000000001</c:v>
                </c:pt>
                <c:pt idx="106962">
                  <c:v>-2.9862769999999998</c:v>
                </c:pt>
                <c:pt idx="106963">
                  <c:v>-2.98123</c:v>
                </c:pt>
                <c:pt idx="106964">
                  <c:v>-2.9761820000000001</c:v>
                </c:pt>
                <c:pt idx="106965">
                  <c:v>-2.9711340000000002</c:v>
                </c:pt>
                <c:pt idx="106966">
                  <c:v>-2.9660890000000002</c:v>
                </c:pt>
                <c:pt idx="106967">
                  <c:v>-2.9610449999999999</c:v>
                </c:pt>
                <c:pt idx="106968">
                  <c:v>-2.9560010000000001</c:v>
                </c:pt>
                <c:pt idx="106969">
                  <c:v>-2.9509560000000001</c:v>
                </c:pt>
                <c:pt idx="106970">
                  <c:v>-2.9459089999999999</c:v>
                </c:pt>
                <c:pt idx="106971">
                  <c:v>-2.9408620000000001</c:v>
                </c:pt>
                <c:pt idx="106972">
                  <c:v>-2.9358140000000001</c:v>
                </c:pt>
                <c:pt idx="106973">
                  <c:v>-2.9307650000000001</c:v>
                </c:pt>
                <c:pt idx="106974">
                  <c:v>-2.925719</c:v>
                </c:pt>
                <c:pt idx="106975">
                  <c:v>-2.9206750000000001</c:v>
                </c:pt>
                <c:pt idx="106976">
                  <c:v>-2.915629</c:v>
                </c:pt>
                <c:pt idx="106977">
                  <c:v>-2.9105829999999999</c:v>
                </c:pt>
                <c:pt idx="106978">
                  <c:v>-2.905538</c:v>
                </c:pt>
                <c:pt idx="106979">
                  <c:v>-2.900493</c:v>
                </c:pt>
                <c:pt idx="106980">
                  <c:v>-2.8954469999999999</c:v>
                </c:pt>
                <c:pt idx="106981">
                  <c:v>-2.8904010000000002</c:v>
                </c:pt>
                <c:pt idx="106982">
                  <c:v>-2.8853550000000001</c:v>
                </c:pt>
                <c:pt idx="106983">
                  <c:v>-2.8803100000000001</c:v>
                </c:pt>
                <c:pt idx="106984">
                  <c:v>-2.875264</c:v>
                </c:pt>
                <c:pt idx="106985">
                  <c:v>-2.8702179999999999</c:v>
                </c:pt>
                <c:pt idx="106986">
                  <c:v>-2.8651710000000001</c:v>
                </c:pt>
                <c:pt idx="106987">
                  <c:v>-2.8601220000000001</c:v>
                </c:pt>
                <c:pt idx="106988">
                  <c:v>-2.855073</c:v>
                </c:pt>
                <c:pt idx="106989">
                  <c:v>-2.850025</c:v>
                </c:pt>
                <c:pt idx="106990">
                  <c:v>-2.8449779999999998</c:v>
                </c:pt>
                <c:pt idx="106991">
                  <c:v>-2.8399320000000001</c:v>
                </c:pt>
                <c:pt idx="106992">
                  <c:v>-2.8348840000000002</c:v>
                </c:pt>
                <c:pt idx="106993">
                  <c:v>-2.8298350000000001</c:v>
                </c:pt>
                <c:pt idx="106994">
                  <c:v>-2.8247909999999998</c:v>
                </c:pt>
                <c:pt idx="106995">
                  <c:v>-2.8197420000000002</c:v>
                </c:pt>
                <c:pt idx="106996">
                  <c:v>-2.814692</c:v>
                </c:pt>
                <c:pt idx="106997">
                  <c:v>-2.8096429999999999</c:v>
                </c:pt>
                <c:pt idx="106998">
                  <c:v>-2.804592</c:v>
                </c:pt>
                <c:pt idx="106999">
                  <c:v>-2.7995380000000001</c:v>
                </c:pt>
                <c:pt idx="107000">
                  <c:v>-2.7944830000000001</c:v>
                </c:pt>
                <c:pt idx="107001">
                  <c:v>-2.789428</c:v>
                </c:pt>
                <c:pt idx="107002">
                  <c:v>-2.784373</c:v>
                </c:pt>
                <c:pt idx="107003">
                  <c:v>-2.779318</c:v>
                </c:pt>
                <c:pt idx="107004">
                  <c:v>-2.7742629999999999</c:v>
                </c:pt>
                <c:pt idx="107005">
                  <c:v>-2.7692100000000002</c:v>
                </c:pt>
                <c:pt idx="107006">
                  <c:v>-2.7641550000000001</c:v>
                </c:pt>
                <c:pt idx="107007">
                  <c:v>-2.759099</c:v>
                </c:pt>
                <c:pt idx="107008">
                  <c:v>-2.7540439999999999</c:v>
                </c:pt>
                <c:pt idx="107009">
                  <c:v>-2.7489870000000001</c:v>
                </c:pt>
                <c:pt idx="107010">
                  <c:v>-2.743932</c:v>
                </c:pt>
                <c:pt idx="107011">
                  <c:v>-2.7388759999999999</c:v>
                </c:pt>
                <c:pt idx="107012">
                  <c:v>-2.7338200000000001</c:v>
                </c:pt>
                <c:pt idx="107013">
                  <c:v>-2.7287650000000001</c:v>
                </c:pt>
                <c:pt idx="107014">
                  <c:v>-2.7237079999999998</c:v>
                </c:pt>
                <c:pt idx="107015">
                  <c:v>-2.7186509999999999</c:v>
                </c:pt>
                <c:pt idx="107016">
                  <c:v>-2.7135950000000002</c:v>
                </c:pt>
                <c:pt idx="107017">
                  <c:v>-2.708539</c:v>
                </c:pt>
                <c:pt idx="107018">
                  <c:v>-2.7034820000000002</c:v>
                </c:pt>
                <c:pt idx="107019">
                  <c:v>-2.698426</c:v>
                </c:pt>
                <c:pt idx="107020">
                  <c:v>-2.6933720000000001</c:v>
                </c:pt>
                <c:pt idx="107021">
                  <c:v>-2.6883170000000001</c:v>
                </c:pt>
                <c:pt idx="107022">
                  <c:v>-2.683262</c:v>
                </c:pt>
                <c:pt idx="107023">
                  <c:v>-2.6782089999999998</c:v>
                </c:pt>
                <c:pt idx="107024">
                  <c:v>-2.6731569999999998</c:v>
                </c:pt>
                <c:pt idx="107025">
                  <c:v>-2.6681050000000002</c:v>
                </c:pt>
                <c:pt idx="107026">
                  <c:v>-2.6630549999999999</c:v>
                </c:pt>
                <c:pt idx="107027">
                  <c:v>-2.658013</c:v>
                </c:pt>
                <c:pt idx="107028">
                  <c:v>-2.6529729999999998</c:v>
                </c:pt>
                <c:pt idx="107029">
                  <c:v>-2.647926</c:v>
                </c:pt>
                <c:pt idx="107030">
                  <c:v>-2.642817</c:v>
                </c:pt>
                <c:pt idx="107031">
                  <c:v>-2.6377329999999999</c:v>
                </c:pt>
                <c:pt idx="107032">
                  <c:v>-2.632654</c:v>
                </c:pt>
                <c:pt idx="107033">
                  <c:v>-2.6275789999999999</c:v>
                </c:pt>
                <c:pt idx="107034">
                  <c:v>-2.622522</c:v>
                </c:pt>
                <c:pt idx="107035">
                  <c:v>-2.61747</c:v>
                </c:pt>
                <c:pt idx="107036">
                  <c:v>-2.6124200000000002</c:v>
                </c:pt>
                <c:pt idx="107037">
                  <c:v>-2.6073680000000001</c:v>
                </c:pt>
                <c:pt idx="107038">
                  <c:v>-2.6023149999999999</c:v>
                </c:pt>
                <c:pt idx="107039">
                  <c:v>-2.597261</c:v>
                </c:pt>
                <c:pt idx="107040">
                  <c:v>-2.5922040000000002</c:v>
                </c:pt>
                <c:pt idx="107041">
                  <c:v>-2.5871469999999999</c:v>
                </c:pt>
                <c:pt idx="107042">
                  <c:v>-2.5820889999999999</c:v>
                </c:pt>
                <c:pt idx="107043">
                  <c:v>-2.577032</c:v>
                </c:pt>
                <c:pt idx="107044">
                  <c:v>-2.571974</c:v>
                </c:pt>
                <c:pt idx="107045">
                  <c:v>-2.5669179999999998</c:v>
                </c:pt>
                <c:pt idx="107046">
                  <c:v>-2.5618599999999998</c:v>
                </c:pt>
                <c:pt idx="107047">
                  <c:v>-2.5568019999999998</c:v>
                </c:pt>
                <c:pt idx="107048">
                  <c:v>-2.551742</c:v>
                </c:pt>
                <c:pt idx="107049">
                  <c:v>-2.5466790000000001</c:v>
                </c:pt>
                <c:pt idx="107050">
                  <c:v>-2.5416159999999999</c:v>
                </c:pt>
                <c:pt idx="107051">
                  <c:v>-2.5365549999999999</c:v>
                </c:pt>
                <c:pt idx="107052">
                  <c:v>-2.5314920000000001</c:v>
                </c:pt>
                <c:pt idx="107053">
                  <c:v>-2.5264280000000001</c:v>
                </c:pt>
                <c:pt idx="107054">
                  <c:v>-2.5213640000000002</c:v>
                </c:pt>
                <c:pt idx="107055">
                  <c:v>-2.5163009999999999</c:v>
                </c:pt>
                <c:pt idx="107056">
                  <c:v>-2.5112359999999998</c:v>
                </c:pt>
                <c:pt idx="107057">
                  <c:v>-2.50617</c:v>
                </c:pt>
                <c:pt idx="107058">
                  <c:v>-2.5011040000000002</c:v>
                </c:pt>
                <c:pt idx="107059">
                  <c:v>-2.4960420000000001</c:v>
                </c:pt>
                <c:pt idx="107060">
                  <c:v>-2.4909810000000001</c:v>
                </c:pt>
                <c:pt idx="107061">
                  <c:v>-2.4859209999999998</c:v>
                </c:pt>
                <c:pt idx="107062">
                  <c:v>-2.4808599999999998</c:v>
                </c:pt>
                <c:pt idx="107063">
                  <c:v>-2.475797</c:v>
                </c:pt>
                <c:pt idx="107064">
                  <c:v>-2.470736</c:v>
                </c:pt>
                <c:pt idx="107065">
                  <c:v>-2.4656729999999998</c:v>
                </c:pt>
                <c:pt idx="107066">
                  <c:v>-2.4606110000000001</c:v>
                </c:pt>
                <c:pt idx="107067">
                  <c:v>-2.4555500000000001</c:v>
                </c:pt>
                <c:pt idx="107068">
                  <c:v>-2.4504899999999998</c:v>
                </c:pt>
                <c:pt idx="107069">
                  <c:v>-2.44543</c:v>
                </c:pt>
                <c:pt idx="107070">
                  <c:v>-2.4403700000000002</c:v>
                </c:pt>
                <c:pt idx="107071">
                  <c:v>-2.4353099999999999</c:v>
                </c:pt>
                <c:pt idx="107072">
                  <c:v>-2.4302489999999999</c:v>
                </c:pt>
                <c:pt idx="107073">
                  <c:v>-2.4251900000000002</c:v>
                </c:pt>
                <c:pt idx="107074">
                  <c:v>-2.4201299999999999</c:v>
                </c:pt>
                <c:pt idx="107075">
                  <c:v>-2.4150710000000002</c:v>
                </c:pt>
                <c:pt idx="107076">
                  <c:v>-2.4100100000000002</c:v>
                </c:pt>
                <c:pt idx="107077">
                  <c:v>-2.4049499999999999</c:v>
                </c:pt>
                <c:pt idx="107078">
                  <c:v>-2.3998889999999999</c:v>
                </c:pt>
                <c:pt idx="107079">
                  <c:v>-2.394828</c:v>
                </c:pt>
                <c:pt idx="107080">
                  <c:v>-2.3897659999999998</c:v>
                </c:pt>
                <c:pt idx="107081">
                  <c:v>-2.384703</c:v>
                </c:pt>
                <c:pt idx="107082">
                  <c:v>-2.3796409999999999</c:v>
                </c:pt>
                <c:pt idx="107083">
                  <c:v>-2.3745799999999999</c:v>
                </c:pt>
                <c:pt idx="107084">
                  <c:v>-2.3695189999999999</c:v>
                </c:pt>
                <c:pt idx="107085">
                  <c:v>-2.3644560000000001</c:v>
                </c:pt>
                <c:pt idx="107086">
                  <c:v>-2.3593920000000002</c:v>
                </c:pt>
                <c:pt idx="107087">
                  <c:v>-2.3543280000000002</c:v>
                </c:pt>
                <c:pt idx="107088">
                  <c:v>-2.3492630000000001</c:v>
                </c:pt>
                <c:pt idx="107089">
                  <c:v>-2.3441969999999999</c:v>
                </c:pt>
                <c:pt idx="107090">
                  <c:v>-2.3391259999999998</c:v>
                </c:pt>
                <c:pt idx="107091">
                  <c:v>-2.3340559999999999</c:v>
                </c:pt>
                <c:pt idx="107092">
                  <c:v>-2.328986</c:v>
                </c:pt>
                <c:pt idx="107093">
                  <c:v>-2.3239160000000001</c:v>
                </c:pt>
                <c:pt idx="107094">
                  <c:v>-2.3188499999999999</c:v>
                </c:pt>
                <c:pt idx="107095">
                  <c:v>-2.3137829999999999</c:v>
                </c:pt>
                <c:pt idx="107096">
                  <c:v>-2.3087179999999998</c:v>
                </c:pt>
                <c:pt idx="107097">
                  <c:v>-2.3036479999999999</c:v>
                </c:pt>
                <c:pt idx="107098">
                  <c:v>-2.2985769999999999</c:v>
                </c:pt>
                <c:pt idx="107099">
                  <c:v>-2.293504</c:v>
                </c:pt>
                <c:pt idx="107100">
                  <c:v>-2.28843</c:v>
                </c:pt>
                <c:pt idx="107101">
                  <c:v>-2.2833570000000001</c:v>
                </c:pt>
                <c:pt idx="107102">
                  <c:v>-2.2782840000000002</c:v>
                </c:pt>
                <c:pt idx="107103">
                  <c:v>-2.2732109999999999</c:v>
                </c:pt>
                <c:pt idx="107104">
                  <c:v>-2.2681369999999998</c:v>
                </c:pt>
                <c:pt idx="107105">
                  <c:v>-2.2630629999999998</c:v>
                </c:pt>
                <c:pt idx="107106">
                  <c:v>-2.2579889999999998</c:v>
                </c:pt>
                <c:pt idx="107107">
                  <c:v>-2.2529170000000001</c:v>
                </c:pt>
                <c:pt idx="107108">
                  <c:v>-2.247846</c:v>
                </c:pt>
                <c:pt idx="107109">
                  <c:v>-2.2427739999999998</c:v>
                </c:pt>
                <c:pt idx="107110">
                  <c:v>-2.2377009999999999</c:v>
                </c:pt>
                <c:pt idx="107111">
                  <c:v>-2.2326290000000002</c:v>
                </c:pt>
                <c:pt idx="107112">
                  <c:v>-2.2275559999999999</c:v>
                </c:pt>
                <c:pt idx="107113">
                  <c:v>-2.2224819999999998</c:v>
                </c:pt>
                <c:pt idx="107114">
                  <c:v>-2.2174100000000001</c:v>
                </c:pt>
                <c:pt idx="107115">
                  <c:v>-2.2123370000000002</c:v>
                </c:pt>
                <c:pt idx="107116">
                  <c:v>-2.2072639999999999</c:v>
                </c:pt>
                <c:pt idx="107117">
                  <c:v>-2.202191</c:v>
                </c:pt>
                <c:pt idx="107118">
                  <c:v>-2.1971180000000001</c:v>
                </c:pt>
                <c:pt idx="107119">
                  <c:v>-2.1920440000000001</c:v>
                </c:pt>
                <c:pt idx="107120">
                  <c:v>-2.1869700000000001</c:v>
                </c:pt>
                <c:pt idx="107121">
                  <c:v>-2.1818949999999999</c:v>
                </c:pt>
                <c:pt idx="107122">
                  <c:v>-2.1768209999999999</c:v>
                </c:pt>
                <c:pt idx="107123">
                  <c:v>-2.1717469999999999</c:v>
                </c:pt>
                <c:pt idx="107124">
                  <c:v>-2.1666729999999998</c:v>
                </c:pt>
                <c:pt idx="107125">
                  <c:v>-2.1616</c:v>
                </c:pt>
                <c:pt idx="107126">
                  <c:v>-2.1565259999999999</c:v>
                </c:pt>
                <c:pt idx="107127">
                  <c:v>-2.1514519999999999</c:v>
                </c:pt>
                <c:pt idx="107128">
                  <c:v>-2.1463770000000002</c:v>
                </c:pt>
                <c:pt idx="107129">
                  <c:v>-2.1413030000000002</c:v>
                </c:pt>
                <c:pt idx="107130">
                  <c:v>-2.1362299999999999</c:v>
                </c:pt>
                <c:pt idx="107131">
                  <c:v>-2.1311550000000001</c:v>
                </c:pt>
                <c:pt idx="107132">
                  <c:v>-2.12608</c:v>
                </c:pt>
                <c:pt idx="107133">
                  <c:v>-2.1210049999999998</c:v>
                </c:pt>
                <c:pt idx="107134">
                  <c:v>-2.1159300000000001</c:v>
                </c:pt>
                <c:pt idx="107135">
                  <c:v>-2.1108549999999999</c:v>
                </c:pt>
                <c:pt idx="107136">
                  <c:v>-2.1057800000000002</c:v>
                </c:pt>
                <c:pt idx="107137">
                  <c:v>-2.1007159999999998</c:v>
                </c:pt>
                <c:pt idx="107138">
                  <c:v>-2.09565</c:v>
                </c:pt>
                <c:pt idx="107139">
                  <c:v>-2.0905849999999999</c:v>
                </c:pt>
                <c:pt idx="107140">
                  <c:v>-2.0855169999999998</c:v>
                </c:pt>
                <c:pt idx="107141">
                  <c:v>-2.0804459999999998</c:v>
                </c:pt>
                <c:pt idx="107142">
                  <c:v>-2.0753750000000002</c:v>
                </c:pt>
                <c:pt idx="107143">
                  <c:v>-2.070303</c:v>
                </c:pt>
                <c:pt idx="107144">
                  <c:v>-2.0652300000000001</c:v>
                </c:pt>
                <c:pt idx="107145">
                  <c:v>-2.0601560000000001</c:v>
                </c:pt>
                <c:pt idx="107146">
                  <c:v>-2.0550809999999999</c:v>
                </c:pt>
                <c:pt idx="107147">
                  <c:v>-2.0500069999999999</c:v>
                </c:pt>
                <c:pt idx="107148">
                  <c:v>-2.0449310000000001</c:v>
                </c:pt>
                <c:pt idx="107149">
                  <c:v>-2.0398559999999999</c:v>
                </c:pt>
                <c:pt idx="107150">
                  <c:v>-2.0347810000000002</c:v>
                </c:pt>
                <c:pt idx="107151">
                  <c:v>-2.029706</c:v>
                </c:pt>
                <c:pt idx="107152">
                  <c:v>-2.0246300000000002</c:v>
                </c:pt>
                <c:pt idx="107153">
                  <c:v>-2.0195539999999998</c:v>
                </c:pt>
                <c:pt idx="107154">
                  <c:v>-2.0144760000000002</c:v>
                </c:pt>
                <c:pt idx="107155">
                  <c:v>-2.0093990000000002</c:v>
                </c:pt>
                <c:pt idx="107156">
                  <c:v>-2.004321</c:v>
                </c:pt>
                <c:pt idx="107157">
                  <c:v>-1.999244</c:v>
                </c:pt>
                <c:pt idx="107158">
                  <c:v>-1.9941660000000001</c:v>
                </c:pt>
                <c:pt idx="107159">
                  <c:v>-1.989088</c:v>
                </c:pt>
                <c:pt idx="107160">
                  <c:v>-1.9840100000000001</c:v>
                </c:pt>
                <c:pt idx="107161">
                  <c:v>-1.978931</c:v>
                </c:pt>
                <c:pt idx="107162">
                  <c:v>-1.973854</c:v>
                </c:pt>
                <c:pt idx="107163">
                  <c:v>-1.9687779999999999</c:v>
                </c:pt>
                <c:pt idx="107164">
                  <c:v>-1.9637</c:v>
                </c:pt>
                <c:pt idx="107165">
                  <c:v>-1.9586209999999999</c:v>
                </c:pt>
                <c:pt idx="107166">
                  <c:v>-1.9535419999999999</c:v>
                </c:pt>
                <c:pt idx="107167">
                  <c:v>-1.9484619999999999</c:v>
                </c:pt>
                <c:pt idx="107168">
                  <c:v>-1.9433830000000001</c:v>
                </c:pt>
                <c:pt idx="107169">
                  <c:v>-1.9383030000000001</c:v>
                </c:pt>
                <c:pt idx="107170">
                  <c:v>-1.9332229999999999</c:v>
                </c:pt>
                <c:pt idx="107171">
                  <c:v>-1.928142</c:v>
                </c:pt>
                <c:pt idx="107172">
                  <c:v>-1.9230609999999999</c:v>
                </c:pt>
                <c:pt idx="107173">
                  <c:v>-1.91798</c:v>
                </c:pt>
                <c:pt idx="107174">
                  <c:v>-1.9128989999999999</c:v>
                </c:pt>
                <c:pt idx="107175">
                  <c:v>-1.9078200000000001</c:v>
                </c:pt>
                <c:pt idx="107176">
                  <c:v>-1.9027400000000001</c:v>
                </c:pt>
                <c:pt idx="107177">
                  <c:v>-1.897659</c:v>
                </c:pt>
                <c:pt idx="107178">
                  <c:v>-1.8925780000000001</c:v>
                </c:pt>
                <c:pt idx="107179">
                  <c:v>-1.8874960000000001</c:v>
                </c:pt>
                <c:pt idx="107180">
                  <c:v>-1.8824149999999999</c:v>
                </c:pt>
                <c:pt idx="107181">
                  <c:v>-1.8773390000000001</c:v>
                </c:pt>
                <c:pt idx="107182">
                  <c:v>-1.8722570000000001</c:v>
                </c:pt>
                <c:pt idx="107183">
                  <c:v>-1.8671739999999999</c:v>
                </c:pt>
                <c:pt idx="107184">
                  <c:v>-1.8620920000000001</c:v>
                </c:pt>
                <c:pt idx="107185">
                  <c:v>-1.85701</c:v>
                </c:pt>
                <c:pt idx="107186">
                  <c:v>-1.851928</c:v>
                </c:pt>
                <c:pt idx="107187">
                  <c:v>-1.846846</c:v>
                </c:pt>
                <c:pt idx="107188">
                  <c:v>-1.8417650000000001</c:v>
                </c:pt>
                <c:pt idx="107189">
                  <c:v>-1.8366830000000001</c:v>
                </c:pt>
                <c:pt idx="107190">
                  <c:v>-1.831601</c:v>
                </c:pt>
                <c:pt idx="107191">
                  <c:v>-1.8265169999999999</c:v>
                </c:pt>
                <c:pt idx="107192">
                  <c:v>-1.821434</c:v>
                </c:pt>
                <c:pt idx="107193">
                  <c:v>-1.816352</c:v>
                </c:pt>
                <c:pt idx="107194">
                  <c:v>-1.811269</c:v>
                </c:pt>
                <c:pt idx="107195">
                  <c:v>-1.806187</c:v>
                </c:pt>
                <c:pt idx="107196">
                  <c:v>-1.801105</c:v>
                </c:pt>
                <c:pt idx="107197">
                  <c:v>-1.7960229999999999</c:v>
                </c:pt>
                <c:pt idx="107198">
                  <c:v>-1.7909409999999999</c:v>
                </c:pt>
                <c:pt idx="107199">
                  <c:v>-1.7858579999999999</c:v>
                </c:pt>
                <c:pt idx="107200">
                  <c:v>-1.780775</c:v>
                </c:pt>
                <c:pt idx="107201">
                  <c:v>-1.775692</c:v>
                </c:pt>
                <c:pt idx="107202">
                  <c:v>-1.7706090000000001</c:v>
                </c:pt>
                <c:pt idx="107203">
                  <c:v>-1.7655270000000001</c:v>
                </c:pt>
                <c:pt idx="107204">
                  <c:v>-1.760446</c:v>
                </c:pt>
                <c:pt idx="107205">
                  <c:v>-1.7553639999999999</c:v>
                </c:pt>
                <c:pt idx="107206">
                  <c:v>-1.7502819999999999</c:v>
                </c:pt>
                <c:pt idx="107207">
                  <c:v>-1.745198</c:v>
                </c:pt>
                <c:pt idx="107208">
                  <c:v>-1.7401150000000001</c:v>
                </c:pt>
                <c:pt idx="107209">
                  <c:v>-1.7350319999999999</c:v>
                </c:pt>
                <c:pt idx="107210">
                  <c:v>-1.729949</c:v>
                </c:pt>
                <c:pt idx="107211">
                  <c:v>-1.724866</c:v>
                </c:pt>
                <c:pt idx="107212">
                  <c:v>-1.7197830000000001</c:v>
                </c:pt>
                <c:pt idx="107213">
                  <c:v>-1.7147060000000001</c:v>
                </c:pt>
                <c:pt idx="107214">
                  <c:v>-1.7096150000000001</c:v>
                </c:pt>
                <c:pt idx="107215">
                  <c:v>-1.7045399999999999</c:v>
                </c:pt>
                <c:pt idx="107216">
                  <c:v>-1.699462</c:v>
                </c:pt>
                <c:pt idx="107217">
                  <c:v>-1.69438</c:v>
                </c:pt>
                <c:pt idx="107218">
                  <c:v>-1.6892990000000001</c:v>
                </c:pt>
                <c:pt idx="107219">
                  <c:v>-1.684218</c:v>
                </c:pt>
                <c:pt idx="107220">
                  <c:v>-1.6791259999999999</c:v>
                </c:pt>
                <c:pt idx="107221">
                  <c:v>-1.6740379999999999</c:v>
                </c:pt>
                <c:pt idx="107222">
                  <c:v>-1.668952</c:v>
                </c:pt>
                <c:pt idx="107223">
                  <c:v>-1.663867</c:v>
                </c:pt>
                <c:pt idx="107224">
                  <c:v>-1.6587799999999999</c:v>
                </c:pt>
                <c:pt idx="107225">
                  <c:v>-1.6536979999999999</c:v>
                </c:pt>
                <c:pt idx="107226">
                  <c:v>-1.6486149999999999</c:v>
                </c:pt>
                <c:pt idx="107227">
                  <c:v>-1.6435299999999999</c:v>
                </c:pt>
                <c:pt idx="107228">
                  <c:v>-1.6384479999999999</c:v>
                </c:pt>
                <c:pt idx="107229">
                  <c:v>-1.633365</c:v>
                </c:pt>
                <c:pt idx="107230">
                  <c:v>-1.6282810000000001</c:v>
                </c:pt>
                <c:pt idx="107231">
                  <c:v>-1.623197</c:v>
                </c:pt>
                <c:pt idx="107232">
                  <c:v>-1.618112</c:v>
                </c:pt>
                <c:pt idx="107233">
                  <c:v>-1.6130370000000001</c:v>
                </c:pt>
                <c:pt idx="107234">
                  <c:v>-1.6079680000000001</c:v>
                </c:pt>
                <c:pt idx="107235">
                  <c:v>-1.602895</c:v>
                </c:pt>
                <c:pt idx="107236">
                  <c:v>-1.5978209999999999</c:v>
                </c:pt>
                <c:pt idx="107237">
                  <c:v>-1.5927439999999999</c:v>
                </c:pt>
                <c:pt idx="107238">
                  <c:v>-1.587666</c:v>
                </c:pt>
                <c:pt idx="107239">
                  <c:v>-1.582586</c:v>
                </c:pt>
                <c:pt idx="107240">
                  <c:v>-1.5775049999999999</c:v>
                </c:pt>
                <c:pt idx="107241">
                  <c:v>-1.572422</c:v>
                </c:pt>
                <c:pt idx="107242">
                  <c:v>-1.567339</c:v>
                </c:pt>
                <c:pt idx="107243">
                  <c:v>-1.5622560000000001</c:v>
                </c:pt>
                <c:pt idx="107244">
                  <c:v>-1.5571729999999999</c:v>
                </c:pt>
                <c:pt idx="107245">
                  <c:v>-1.5520890000000001</c:v>
                </c:pt>
                <c:pt idx="107246">
                  <c:v>-1.547004</c:v>
                </c:pt>
                <c:pt idx="107247">
                  <c:v>-1.541919</c:v>
                </c:pt>
                <c:pt idx="107248">
                  <c:v>-1.536835</c:v>
                </c:pt>
                <c:pt idx="107249">
                  <c:v>-1.5317529999999999</c:v>
                </c:pt>
                <c:pt idx="107250">
                  <c:v>-1.5266679999999999</c:v>
                </c:pt>
                <c:pt idx="107251">
                  <c:v>-1.5215829999999999</c:v>
                </c:pt>
                <c:pt idx="107252">
                  <c:v>-1.5164979999999999</c:v>
                </c:pt>
                <c:pt idx="107253">
                  <c:v>-1.511414</c:v>
                </c:pt>
                <c:pt idx="107254">
                  <c:v>-1.5063299999999999</c:v>
                </c:pt>
                <c:pt idx="107255">
                  <c:v>-1.5012460000000001</c:v>
                </c:pt>
                <c:pt idx="107256">
                  <c:v>-1.496162</c:v>
                </c:pt>
                <c:pt idx="107257">
                  <c:v>-1.491077</c:v>
                </c:pt>
                <c:pt idx="107258">
                  <c:v>-1.485992</c:v>
                </c:pt>
                <c:pt idx="107259">
                  <c:v>-1.480907</c:v>
                </c:pt>
                <c:pt idx="107260">
                  <c:v>-1.475822</c:v>
                </c:pt>
                <c:pt idx="107261">
                  <c:v>-1.470736</c:v>
                </c:pt>
                <c:pt idx="107262">
                  <c:v>-1.465652</c:v>
                </c:pt>
                <c:pt idx="107263">
                  <c:v>-1.4605680000000001</c:v>
                </c:pt>
                <c:pt idx="107264">
                  <c:v>-1.455479</c:v>
                </c:pt>
                <c:pt idx="107265">
                  <c:v>-1.450391</c:v>
                </c:pt>
                <c:pt idx="107266">
                  <c:v>-1.445303</c:v>
                </c:pt>
                <c:pt idx="107267">
                  <c:v>-1.4402159999999999</c:v>
                </c:pt>
                <c:pt idx="107268">
                  <c:v>-1.4351309999999999</c:v>
                </c:pt>
                <c:pt idx="107269">
                  <c:v>-1.430045</c:v>
                </c:pt>
                <c:pt idx="107270">
                  <c:v>-1.4249590000000001</c:v>
                </c:pt>
                <c:pt idx="107271">
                  <c:v>-1.419875</c:v>
                </c:pt>
                <c:pt idx="107272">
                  <c:v>-1.41479</c:v>
                </c:pt>
                <c:pt idx="107273">
                  <c:v>-1.409705</c:v>
                </c:pt>
                <c:pt idx="107274">
                  <c:v>-1.4046209999999999</c:v>
                </c:pt>
                <c:pt idx="107275">
                  <c:v>-1.3995359999999999</c:v>
                </c:pt>
                <c:pt idx="107276">
                  <c:v>-1.394452</c:v>
                </c:pt>
                <c:pt idx="107277">
                  <c:v>-1.389367</c:v>
                </c:pt>
                <c:pt idx="107278">
                  <c:v>-1.3842840000000001</c:v>
                </c:pt>
                <c:pt idx="107279">
                  <c:v>-1.3792009999999999</c:v>
                </c:pt>
                <c:pt idx="107280">
                  <c:v>-1.374118</c:v>
                </c:pt>
                <c:pt idx="107281">
                  <c:v>-1.3690370000000001</c:v>
                </c:pt>
                <c:pt idx="107282">
                  <c:v>-1.363958</c:v>
                </c:pt>
                <c:pt idx="107283">
                  <c:v>-1.3588789999999999</c:v>
                </c:pt>
                <c:pt idx="107284">
                  <c:v>-1.353799</c:v>
                </c:pt>
                <c:pt idx="107285">
                  <c:v>-1.348719</c:v>
                </c:pt>
                <c:pt idx="107286">
                  <c:v>-1.343639</c:v>
                </c:pt>
                <c:pt idx="107287">
                  <c:v>-1.338557</c:v>
                </c:pt>
                <c:pt idx="107288">
                  <c:v>-1.3334760000000001</c:v>
                </c:pt>
                <c:pt idx="107289">
                  <c:v>-1.3283959999999999</c:v>
                </c:pt>
                <c:pt idx="107290">
                  <c:v>-1.323315</c:v>
                </c:pt>
                <c:pt idx="107291">
                  <c:v>-1.3182339999999999</c:v>
                </c:pt>
                <c:pt idx="107292">
                  <c:v>-1.3131520000000001</c:v>
                </c:pt>
                <c:pt idx="107293">
                  <c:v>-1.3080719999999999</c:v>
                </c:pt>
                <c:pt idx="107294">
                  <c:v>-1.3029919999999999</c:v>
                </c:pt>
                <c:pt idx="107295">
                  <c:v>-1.2979130000000001</c:v>
                </c:pt>
                <c:pt idx="107296">
                  <c:v>-1.292834</c:v>
                </c:pt>
                <c:pt idx="107297">
                  <c:v>-1.287755</c:v>
                </c:pt>
                <c:pt idx="107298">
                  <c:v>-1.282675</c:v>
                </c:pt>
                <c:pt idx="107299">
                  <c:v>-1.277595</c:v>
                </c:pt>
                <c:pt idx="107300">
                  <c:v>-1.272518</c:v>
                </c:pt>
                <c:pt idx="107301">
                  <c:v>-1.2674399999999999</c:v>
                </c:pt>
                <c:pt idx="107302">
                  <c:v>-1.2623610000000001</c:v>
                </c:pt>
                <c:pt idx="107303">
                  <c:v>-1.2572810000000001</c:v>
                </c:pt>
                <c:pt idx="107304">
                  <c:v>-1.2522</c:v>
                </c:pt>
                <c:pt idx="107305">
                  <c:v>-1.2471190000000001</c:v>
                </c:pt>
                <c:pt idx="107306">
                  <c:v>-1.2420370000000001</c:v>
                </c:pt>
                <c:pt idx="107307">
                  <c:v>-1.236955</c:v>
                </c:pt>
                <c:pt idx="107308">
                  <c:v>-1.231873</c:v>
                </c:pt>
                <c:pt idx="107309">
                  <c:v>-1.226791</c:v>
                </c:pt>
                <c:pt idx="107310">
                  <c:v>-1.221711</c:v>
                </c:pt>
                <c:pt idx="107311">
                  <c:v>-1.2166300000000001</c:v>
                </c:pt>
                <c:pt idx="107312">
                  <c:v>-1.2115499999999999</c:v>
                </c:pt>
                <c:pt idx="107313">
                  <c:v>-1.2064680000000001</c:v>
                </c:pt>
                <c:pt idx="107314">
                  <c:v>-1.2013860000000001</c:v>
                </c:pt>
                <c:pt idx="107315">
                  <c:v>-1.196304</c:v>
                </c:pt>
                <c:pt idx="107316">
                  <c:v>-1.1912229999999999</c:v>
                </c:pt>
                <c:pt idx="107317">
                  <c:v>-1.1861409999999999</c:v>
                </c:pt>
                <c:pt idx="107318">
                  <c:v>-1.18106</c:v>
                </c:pt>
                <c:pt idx="107319">
                  <c:v>-1.175978</c:v>
                </c:pt>
                <c:pt idx="107320">
                  <c:v>-1.170895</c:v>
                </c:pt>
                <c:pt idx="107321">
                  <c:v>-1.1658120000000001</c:v>
                </c:pt>
                <c:pt idx="107322">
                  <c:v>-1.1607289999999999</c:v>
                </c:pt>
                <c:pt idx="107323">
                  <c:v>-1.1556470000000001</c:v>
                </c:pt>
                <c:pt idx="107324">
                  <c:v>-1.1505639999999999</c:v>
                </c:pt>
                <c:pt idx="107325">
                  <c:v>-1.1454819999999999</c:v>
                </c:pt>
                <c:pt idx="107326">
                  <c:v>-1.1403989999999999</c:v>
                </c:pt>
                <c:pt idx="107327">
                  <c:v>-1.1353150000000001</c:v>
                </c:pt>
                <c:pt idx="107328">
                  <c:v>-1.130231</c:v>
                </c:pt>
                <c:pt idx="107329">
                  <c:v>-1.125148</c:v>
                </c:pt>
                <c:pt idx="107330">
                  <c:v>-1.1200639999999999</c:v>
                </c:pt>
                <c:pt idx="107331">
                  <c:v>-1.1149800000000001</c:v>
                </c:pt>
                <c:pt idx="107332">
                  <c:v>-1.109896</c:v>
                </c:pt>
                <c:pt idx="107333">
                  <c:v>-1.1048119999999999</c:v>
                </c:pt>
                <c:pt idx="107334">
                  <c:v>-1.099729</c:v>
                </c:pt>
                <c:pt idx="107335">
                  <c:v>-1.094649</c:v>
                </c:pt>
                <c:pt idx="107336">
                  <c:v>-1.0895680000000001</c:v>
                </c:pt>
                <c:pt idx="107337">
                  <c:v>-1.0844849999999999</c:v>
                </c:pt>
                <c:pt idx="107338">
                  <c:v>-1.0794010000000001</c:v>
                </c:pt>
                <c:pt idx="107339">
                  <c:v>-1.074316</c:v>
                </c:pt>
                <c:pt idx="107340">
                  <c:v>-1.0692299999999999</c:v>
                </c:pt>
                <c:pt idx="107341">
                  <c:v>-1.064146</c:v>
                </c:pt>
                <c:pt idx="107342">
                  <c:v>-1.059061</c:v>
                </c:pt>
                <c:pt idx="107343">
                  <c:v>-1.053976</c:v>
                </c:pt>
                <c:pt idx="107344">
                  <c:v>-1.0488919999999999</c:v>
                </c:pt>
                <c:pt idx="107345">
                  <c:v>-1.0438080000000001</c:v>
                </c:pt>
                <c:pt idx="107346">
                  <c:v>-1.0387249999999999</c:v>
                </c:pt>
                <c:pt idx="107347">
                  <c:v>-1.0336419999999999</c:v>
                </c:pt>
                <c:pt idx="107348">
                  <c:v>-1.028562</c:v>
                </c:pt>
                <c:pt idx="107349">
                  <c:v>-1.023485</c:v>
                </c:pt>
                <c:pt idx="107350">
                  <c:v>-1.018408</c:v>
                </c:pt>
                <c:pt idx="107351">
                  <c:v>-1.0133300000000001</c:v>
                </c:pt>
                <c:pt idx="107352">
                  <c:v>-1.0082500000000001</c:v>
                </c:pt>
                <c:pt idx="107353">
                  <c:v>-1.0031699999999999</c:v>
                </c:pt>
                <c:pt idx="107354">
                  <c:v>-0.99808839999999999</c:v>
                </c:pt>
                <c:pt idx="107355">
                  <c:v>-0.99300619999999995</c:v>
                </c:pt>
                <c:pt idx="107356">
                  <c:v>-0.98792400000000002</c:v>
                </c:pt>
                <c:pt idx="107357">
                  <c:v>-0.98284579999999999</c:v>
                </c:pt>
                <c:pt idx="107358">
                  <c:v>-0.97776669999999999</c:v>
                </c:pt>
                <c:pt idx="107359">
                  <c:v>-0.97268560000000004</c:v>
                </c:pt>
                <c:pt idx="107360">
                  <c:v>-0.96760449999999998</c:v>
                </c:pt>
                <c:pt idx="107361">
                  <c:v>-0.96252289999999996</c:v>
                </c:pt>
                <c:pt idx="107362">
                  <c:v>-0.95744130000000005</c:v>
                </c:pt>
                <c:pt idx="107363">
                  <c:v>-0.95235970000000003</c:v>
                </c:pt>
                <c:pt idx="107364">
                  <c:v>-0.9472777</c:v>
                </c:pt>
                <c:pt idx="107365">
                  <c:v>-0.94219489999999995</c:v>
                </c:pt>
                <c:pt idx="107366">
                  <c:v>-0.93711219999999995</c:v>
                </c:pt>
                <c:pt idx="107367">
                  <c:v>-0.93202949999999996</c:v>
                </c:pt>
                <c:pt idx="107368">
                  <c:v>-0.92694779999999999</c:v>
                </c:pt>
                <c:pt idx="107369">
                  <c:v>-0.9218807</c:v>
                </c:pt>
                <c:pt idx="107370">
                  <c:v>-0.91679239999999995</c:v>
                </c:pt>
                <c:pt idx="107371">
                  <c:v>-0.91170859999999998</c:v>
                </c:pt>
                <c:pt idx="107372">
                  <c:v>-0.90662339999999997</c:v>
                </c:pt>
                <c:pt idx="107373">
                  <c:v>-0.90153740000000004</c:v>
                </c:pt>
                <c:pt idx="107374">
                  <c:v>-0.89645319999999995</c:v>
                </c:pt>
                <c:pt idx="107375">
                  <c:v>-0.89136789999999999</c:v>
                </c:pt>
                <c:pt idx="107376">
                  <c:v>-0.88628240000000003</c:v>
                </c:pt>
                <c:pt idx="107377">
                  <c:v>-0.88119729999999996</c:v>
                </c:pt>
                <c:pt idx="107378">
                  <c:v>-0.87611249999999996</c:v>
                </c:pt>
                <c:pt idx="107379">
                  <c:v>-0.87103059999999999</c:v>
                </c:pt>
                <c:pt idx="107380">
                  <c:v>-0.86595180000000005</c:v>
                </c:pt>
                <c:pt idx="107381">
                  <c:v>-0.860873</c:v>
                </c:pt>
                <c:pt idx="107382">
                  <c:v>-0.85579419999999995</c:v>
                </c:pt>
                <c:pt idx="107383">
                  <c:v>-0.85071549999999996</c:v>
                </c:pt>
                <c:pt idx="107384">
                  <c:v>-0.8456361</c:v>
                </c:pt>
                <c:pt idx="107385">
                  <c:v>-0.84055650000000004</c:v>
                </c:pt>
                <c:pt idx="107386">
                  <c:v>-0.83547740000000004</c:v>
                </c:pt>
                <c:pt idx="107387">
                  <c:v>-0.83039870000000005</c:v>
                </c:pt>
                <c:pt idx="107388">
                  <c:v>-0.82531940000000004</c:v>
                </c:pt>
                <c:pt idx="107389">
                  <c:v>-0.82024090000000005</c:v>
                </c:pt>
                <c:pt idx="107390">
                  <c:v>-0.81517510000000004</c:v>
                </c:pt>
                <c:pt idx="107391">
                  <c:v>-0.81010420000000005</c:v>
                </c:pt>
                <c:pt idx="107392">
                  <c:v>-0.80503190000000002</c:v>
                </c:pt>
                <c:pt idx="107393">
                  <c:v>-0.79995899999999998</c:v>
                </c:pt>
                <c:pt idx="107394">
                  <c:v>-0.79488230000000004</c:v>
                </c:pt>
                <c:pt idx="107395">
                  <c:v>-0.78980510000000004</c:v>
                </c:pt>
                <c:pt idx="107396">
                  <c:v>-0.7847269</c:v>
                </c:pt>
                <c:pt idx="107397">
                  <c:v>-0.77964739999999999</c:v>
                </c:pt>
                <c:pt idx="107398">
                  <c:v>-0.7745687</c:v>
                </c:pt>
                <c:pt idx="107399">
                  <c:v>-0.76948799999999995</c:v>
                </c:pt>
                <c:pt idx="107400">
                  <c:v>-0.76440730000000001</c:v>
                </c:pt>
                <c:pt idx="107401">
                  <c:v>-0.75932650000000002</c:v>
                </c:pt>
                <c:pt idx="107402">
                  <c:v>-0.75424579999999997</c:v>
                </c:pt>
                <c:pt idx="107403">
                  <c:v>-0.74916519999999998</c:v>
                </c:pt>
                <c:pt idx="107404">
                  <c:v>-0.74408479999999999</c:v>
                </c:pt>
                <c:pt idx="107405">
                  <c:v>-0.73900549999999998</c:v>
                </c:pt>
                <c:pt idx="107406">
                  <c:v>-0.73392930000000001</c:v>
                </c:pt>
                <c:pt idx="107407">
                  <c:v>-0.72885040000000001</c:v>
                </c:pt>
                <c:pt idx="107408">
                  <c:v>-0.7237692</c:v>
                </c:pt>
                <c:pt idx="107409">
                  <c:v>-0.71868719999999997</c:v>
                </c:pt>
                <c:pt idx="107410">
                  <c:v>-0.7136053</c:v>
                </c:pt>
                <c:pt idx="107411">
                  <c:v>-0.70852179999999998</c:v>
                </c:pt>
                <c:pt idx="107412">
                  <c:v>-0.70343800000000001</c:v>
                </c:pt>
                <c:pt idx="107413">
                  <c:v>-0.69835930000000002</c:v>
                </c:pt>
                <c:pt idx="107414">
                  <c:v>-0.69327859999999997</c:v>
                </c:pt>
                <c:pt idx="107415">
                  <c:v>-0.68819770000000002</c:v>
                </c:pt>
                <c:pt idx="107416">
                  <c:v>-0.68311650000000002</c:v>
                </c:pt>
                <c:pt idx="107417">
                  <c:v>-0.6780332</c:v>
                </c:pt>
                <c:pt idx="107418">
                  <c:v>-0.67295179999999999</c:v>
                </c:pt>
                <c:pt idx="107419">
                  <c:v>-0.66786840000000003</c:v>
                </c:pt>
                <c:pt idx="107420">
                  <c:v>-0.66278550000000003</c:v>
                </c:pt>
                <c:pt idx="107421">
                  <c:v>-0.65770249999999997</c:v>
                </c:pt>
                <c:pt idx="107422">
                  <c:v>-0.65260399999999996</c:v>
                </c:pt>
                <c:pt idx="107423">
                  <c:v>-0.64749719999999999</c:v>
                </c:pt>
                <c:pt idx="107424">
                  <c:v>-0.64240629999999999</c:v>
                </c:pt>
                <c:pt idx="107425">
                  <c:v>-0.63732359999999999</c:v>
                </c:pt>
                <c:pt idx="107426">
                  <c:v>-0.63224480000000005</c:v>
                </c:pt>
                <c:pt idx="107427">
                  <c:v>-0.62716340000000004</c:v>
                </c:pt>
                <c:pt idx="107428">
                  <c:v>-0.62208090000000005</c:v>
                </c:pt>
                <c:pt idx="107429">
                  <c:v>-0.61699709999999997</c:v>
                </c:pt>
                <c:pt idx="107430">
                  <c:v>-0.61191309999999999</c:v>
                </c:pt>
                <c:pt idx="107431">
                  <c:v>-0.60682959999999997</c:v>
                </c:pt>
                <c:pt idx="107432">
                  <c:v>-0.601746</c:v>
                </c:pt>
                <c:pt idx="107433">
                  <c:v>-0.59666180000000002</c:v>
                </c:pt>
                <c:pt idx="107434">
                  <c:v>-0.59157760000000004</c:v>
                </c:pt>
                <c:pt idx="107435">
                  <c:v>-0.58649459999999998</c:v>
                </c:pt>
                <c:pt idx="107436">
                  <c:v>-0.5814146</c:v>
                </c:pt>
                <c:pt idx="107437">
                  <c:v>-0.57633449999999997</c:v>
                </c:pt>
                <c:pt idx="107438">
                  <c:v>-0.57125389999999998</c:v>
                </c:pt>
                <c:pt idx="107439">
                  <c:v>-0.56617189999999995</c:v>
                </c:pt>
                <c:pt idx="107440">
                  <c:v>-0.56110009999999999</c:v>
                </c:pt>
                <c:pt idx="107441">
                  <c:v>-0.55602980000000002</c:v>
                </c:pt>
                <c:pt idx="107442">
                  <c:v>-0.55095349999999998</c:v>
                </c:pt>
                <c:pt idx="107443">
                  <c:v>-0.54587810000000003</c:v>
                </c:pt>
                <c:pt idx="107444">
                  <c:v>-0.54079820000000001</c:v>
                </c:pt>
                <c:pt idx="107445">
                  <c:v>-0.53571709999999995</c:v>
                </c:pt>
                <c:pt idx="107446">
                  <c:v>-0.53065169999999995</c:v>
                </c:pt>
                <c:pt idx="107447">
                  <c:v>-0.52558119999999997</c:v>
                </c:pt>
                <c:pt idx="107448">
                  <c:v>-0.52051060000000005</c:v>
                </c:pt>
                <c:pt idx="107449">
                  <c:v>-0.5154415</c:v>
                </c:pt>
                <c:pt idx="107450">
                  <c:v>-0.51037200000000005</c:v>
                </c:pt>
                <c:pt idx="107451">
                  <c:v>-0.5052991</c:v>
                </c:pt>
                <c:pt idx="107452">
                  <c:v>-0.50022469999999997</c:v>
                </c:pt>
                <c:pt idx="107453">
                  <c:v>-0.4951451</c:v>
                </c:pt>
                <c:pt idx="107454">
                  <c:v>-0.49006569999999999</c:v>
                </c:pt>
                <c:pt idx="107455">
                  <c:v>-0.4849888</c:v>
                </c:pt>
                <c:pt idx="107456">
                  <c:v>-0.47991139999999999</c:v>
                </c:pt>
                <c:pt idx="107457">
                  <c:v>-0.47483350000000002</c:v>
                </c:pt>
                <c:pt idx="107458">
                  <c:v>-0.469754</c:v>
                </c:pt>
                <c:pt idx="107459">
                  <c:v>-0.46467799999999998</c:v>
                </c:pt>
                <c:pt idx="107460">
                  <c:v>-0.45959630000000001</c:v>
                </c:pt>
                <c:pt idx="107461">
                  <c:v>-0.45451160000000002</c:v>
                </c:pt>
                <c:pt idx="107462">
                  <c:v>-0.4494264</c:v>
                </c:pt>
                <c:pt idx="107463">
                  <c:v>-0.44434010000000002</c:v>
                </c:pt>
                <c:pt idx="107464">
                  <c:v>-0.43925560000000002</c:v>
                </c:pt>
                <c:pt idx="107465">
                  <c:v>-0.43417339999999999</c:v>
                </c:pt>
                <c:pt idx="107466">
                  <c:v>-0.42908940000000001</c:v>
                </c:pt>
                <c:pt idx="107467">
                  <c:v>-0.42400470000000001</c:v>
                </c:pt>
                <c:pt idx="107468">
                  <c:v>-0.41891929999999999</c:v>
                </c:pt>
                <c:pt idx="107469">
                  <c:v>-0.41383310000000001</c:v>
                </c:pt>
                <c:pt idx="107470">
                  <c:v>-0.40874700000000003</c:v>
                </c:pt>
                <c:pt idx="107471">
                  <c:v>-0.4036614</c:v>
                </c:pt>
                <c:pt idx="107472">
                  <c:v>-0.39857569999999998</c:v>
                </c:pt>
                <c:pt idx="107473">
                  <c:v>-0.39349000000000001</c:v>
                </c:pt>
                <c:pt idx="107474">
                  <c:v>-0.38840469999999999</c:v>
                </c:pt>
                <c:pt idx="107475">
                  <c:v>-0.38331910000000002</c:v>
                </c:pt>
                <c:pt idx="107476">
                  <c:v>-0.3782334</c:v>
                </c:pt>
                <c:pt idx="107477">
                  <c:v>-0.37314750000000002</c:v>
                </c:pt>
                <c:pt idx="107478">
                  <c:v>-0.3680621</c:v>
                </c:pt>
                <c:pt idx="107479">
                  <c:v>-0.36297800000000002</c:v>
                </c:pt>
                <c:pt idx="107480">
                  <c:v>-0.3578944</c:v>
                </c:pt>
                <c:pt idx="107481">
                  <c:v>-0.35280980000000001</c:v>
                </c:pt>
                <c:pt idx="107482">
                  <c:v>-0.34772560000000002</c:v>
                </c:pt>
                <c:pt idx="107483">
                  <c:v>-0.34264090000000003</c:v>
                </c:pt>
                <c:pt idx="107484">
                  <c:v>-0.33755659999999998</c:v>
                </c:pt>
                <c:pt idx="107485">
                  <c:v>-0.33247159999999998</c:v>
                </c:pt>
                <c:pt idx="107486">
                  <c:v>-0.32738729999999999</c:v>
                </c:pt>
                <c:pt idx="107487">
                  <c:v>-0.32230300000000001</c:v>
                </c:pt>
                <c:pt idx="107488">
                  <c:v>-0.31722270000000002</c:v>
                </c:pt>
                <c:pt idx="107489">
                  <c:v>-0.31214340000000002</c:v>
                </c:pt>
                <c:pt idx="107490">
                  <c:v>-0.30706119999999998</c:v>
                </c:pt>
                <c:pt idx="107491">
                  <c:v>-0.30197879999999999</c:v>
                </c:pt>
                <c:pt idx="107492">
                  <c:v>-0.29689759999999998</c:v>
                </c:pt>
                <c:pt idx="107493">
                  <c:v>-0.29181390000000001</c:v>
                </c:pt>
                <c:pt idx="107494">
                  <c:v>-0.28672900000000001</c:v>
                </c:pt>
                <c:pt idx="107495">
                  <c:v>-0.28164440000000002</c:v>
                </c:pt>
                <c:pt idx="107496">
                  <c:v>-0.27655940000000001</c:v>
                </c:pt>
                <c:pt idx="107497">
                  <c:v>-0.2714742</c:v>
                </c:pt>
                <c:pt idx="107498">
                  <c:v>-0.2663894</c:v>
                </c:pt>
                <c:pt idx="107499">
                  <c:v>-0.26130439999999999</c:v>
                </c:pt>
                <c:pt idx="107500">
                  <c:v>-0.25622040000000001</c:v>
                </c:pt>
                <c:pt idx="107501">
                  <c:v>-0.25114199999999998</c:v>
                </c:pt>
                <c:pt idx="107502">
                  <c:v>-0.2460619</c:v>
                </c:pt>
                <c:pt idx="107503">
                  <c:v>-0.24097959999999999</c:v>
                </c:pt>
                <c:pt idx="107504">
                  <c:v>-0.235897</c:v>
                </c:pt>
                <c:pt idx="107505">
                  <c:v>-0.2308142</c:v>
                </c:pt>
                <c:pt idx="107506">
                  <c:v>-0.22573270000000001</c:v>
                </c:pt>
                <c:pt idx="107507">
                  <c:v>-0.22065070000000001</c:v>
                </c:pt>
                <c:pt idx="107508">
                  <c:v>-0.21557789999999999</c:v>
                </c:pt>
                <c:pt idx="107509">
                  <c:v>-0.21050949999999999</c:v>
                </c:pt>
                <c:pt idx="107510">
                  <c:v>-0.2054425</c:v>
                </c:pt>
                <c:pt idx="107511">
                  <c:v>-0.20037269999999999</c:v>
                </c:pt>
                <c:pt idx="107512">
                  <c:v>-0.19530049999999999</c:v>
                </c:pt>
                <c:pt idx="107513">
                  <c:v>-0.1902267</c:v>
                </c:pt>
                <c:pt idx="107514">
                  <c:v>-0.1851537</c:v>
                </c:pt>
                <c:pt idx="107515">
                  <c:v>-0.1800785</c:v>
                </c:pt>
                <c:pt idx="107516">
                  <c:v>-0.1749994</c:v>
                </c:pt>
                <c:pt idx="107517">
                  <c:v>-0.16991909999999999</c:v>
                </c:pt>
                <c:pt idx="107518">
                  <c:v>-0.1648374</c:v>
                </c:pt>
                <c:pt idx="107519">
                  <c:v>-0.15975529999999999</c:v>
                </c:pt>
                <c:pt idx="107520">
                  <c:v>-0.15467330000000001</c:v>
                </c:pt>
                <c:pt idx="107521">
                  <c:v>-0.1495928</c:v>
                </c:pt>
                <c:pt idx="107522">
                  <c:v>-0.14451140000000001</c:v>
                </c:pt>
                <c:pt idx="107523">
                  <c:v>-0.13942979999999999</c:v>
                </c:pt>
                <c:pt idx="107524">
                  <c:v>-0.13434760000000001</c:v>
                </c:pt>
                <c:pt idx="107525">
                  <c:v>-0.12926609999999999</c:v>
                </c:pt>
                <c:pt idx="107526">
                  <c:v>-0.1241848</c:v>
                </c:pt>
                <c:pt idx="107527">
                  <c:v>-0.119104</c:v>
                </c:pt>
                <c:pt idx="107528">
                  <c:v>-0.114022</c:v>
                </c:pt>
                <c:pt idx="107529">
                  <c:v>-0.10894280000000001</c:v>
                </c:pt>
                <c:pt idx="107530">
                  <c:v>-0.10386380000000001</c:v>
                </c:pt>
                <c:pt idx="107531">
                  <c:v>-9.8787369999999999E-2</c:v>
                </c:pt>
                <c:pt idx="107532">
                  <c:v>-9.3709609999999999E-2</c:v>
                </c:pt>
                <c:pt idx="107533">
                  <c:v>-8.8631870000000001E-2</c:v>
                </c:pt>
                <c:pt idx="107534">
                  <c:v>-8.3553340000000004E-2</c:v>
                </c:pt>
                <c:pt idx="107535">
                  <c:v>-7.8476210000000005E-2</c:v>
                </c:pt>
                <c:pt idx="107536">
                  <c:v>-7.3399039999999999E-2</c:v>
                </c:pt>
                <c:pt idx="107537">
                  <c:v>-6.8322930000000004E-2</c:v>
                </c:pt>
                <c:pt idx="107538">
                  <c:v>-6.3246549999999999E-2</c:v>
                </c:pt>
                <c:pt idx="107539">
                  <c:v>-5.8170270000000003E-2</c:v>
                </c:pt>
                <c:pt idx="107540">
                  <c:v>-5.3093050000000003E-2</c:v>
                </c:pt>
                <c:pt idx="107541">
                  <c:v>-4.8015559999999999E-2</c:v>
                </c:pt>
                <c:pt idx="107542">
                  <c:v>-4.2938740000000003E-2</c:v>
                </c:pt>
                <c:pt idx="107543">
                  <c:v>-3.7864059999999998E-2</c:v>
                </c:pt>
                <c:pt idx="107544">
                  <c:v>-3.2788520000000002E-2</c:v>
                </c:pt>
                <c:pt idx="107545">
                  <c:v>-2.771353E-2</c:v>
                </c:pt>
                <c:pt idx="107546">
                  <c:v>-2.2636920000000001E-2</c:v>
                </c:pt>
                <c:pt idx="107547">
                  <c:v>-1.7561199999999999E-2</c:v>
                </c:pt>
                <c:pt idx="107548">
                  <c:v>-1.2486000000000001E-2</c:v>
                </c:pt>
                <c:pt idx="107549">
                  <c:v>-7.412315E-3</c:v>
                </c:pt>
                <c:pt idx="107550">
                  <c:v>-2.3369150000000002E-3</c:v>
                </c:pt>
                <c:pt idx="107551">
                  <c:v>2.73865E-3</c:v>
                </c:pt>
                <c:pt idx="107552">
                  <c:v>7.8154339999999996E-3</c:v>
                </c:pt>
                <c:pt idx="107553">
                  <c:v>1.289096E-2</c:v>
                </c:pt>
                <c:pt idx="107554">
                  <c:v>1.796708E-2</c:v>
                </c:pt>
                <c:pt idx="107555">
                  <c:v>2.3042719999999999E-2</c:v>
                </c:pt>
                <c:pt idx="107556">
                  <c:v>2.8119160000000001E-2</c:v>
                </c:pt>
                <c:pt idx="107557">
                  <c:v>3.3194109999999999E-2</c:v>
                </c:pt>
                <c:pt idx="107558">
                  <c:v>3.8270690000000003E-2</c:v>
                </c:pt>
                <c:pt idx="107559">
                  <c:v>4.3345399999999999E-2</c:v>
                </c:pt>
                <c:pt idx="107560">
                  <c:v>4.8420980000000002E-2</c:v>
                </c:pt>
                <c:pt idx="107561">
                  <c:v>5.3496740000000001E-2</c:v>
                </c:pt>
                <c:pt idx="107562">
                  <c:v>5.8571829999999998E-2</c:v>
                </c:pt>
                <c:pt idx="107563">
                  <c:v>6.3647809999999999E-2</c:v>
                </c:pt>
                <c:pt idx="107564">
                  <c:v>6.8722169999999999E-2</c:v>
                </c:pt>
                <c:pt idx="107565">
                  <c:v>7.3797730000000006E-2</c:v>
                </c:pt>
                <c:pt idx="107566">
                  <c:v>7.8873689999999996E-2</c:v>
                </c:pt>
                <c:pt idx="107567">
                  <c:v>8.3949129999999997E-2</c:v>
                </c:pt>
                <c:pt idx="107568">
                  <c:v>8.9026439999999998E-2</c:v>
                </c:pt>
                <c:pt idx="107569">
                  <c:v>9.4103790000000007E-2</c:v>
                </c:pt>
                <c:pt idx="107570">
                  <c:v>9.9151470000000005E-2</c:v>
                </c:pt>
                <c:pt idx="107571">
                  <c:v>0.1042088</c:v>
                </c:pt>
                <c:pt idx="107572">
                  <c:v>0.1092731</c:v>
                </c:pt>
                <c:pt idx="107573">
                  <c:v>0.1143388</c:v>
                </c:pt>
                <c:pt idx="107574">
                  <c:v>0.1194067</c:v>
                </c:pt>
                <c:pt idx="107575">
                  <c:v>0.1244769</c:v>
                </c:pt>
                <c:pt idx="107576">
                  <c:v>0.129549</c:v>
                </c:pt>
                <c:pt idx="107577">
                  <c:v>0.13462260000000001</c:v>
                </c:pt>
                <c:pt idx="107578">
                  <c:v>0.1396974</c:v>
                </c:pt>
                <c:pt idx="107579">
                  <c:v>0.1447724</c:v>
                </c:pt>
                <c:pt idx="107580">
                  <c:v>0.14984449999999999</c:v>
                </c:pt>
                <c:pt idx="107581">
                  <c:v>0.15491959999999999</c:v>
                </c:pt>
                <c:pt idx="107582">
                  <c:v>0.15999550000000001</c:v>
                </c:pt>
                <c:pt idx="107583">
                  <c:v>0.16507179999999999</c:v>
                </c:pt>
                <c:pt idx="107584">
                  <c:v>0.1701471</c:v>
                </c:pt>
                <c:pt idx="107585">
                  <c:v>0.1752233</c:v>
                </c:pt>
                <c:pt idx="107586">
                  <c:v>0.1802996</c:v>
                </c:pt>
                <c:pt idx="107587">
                  <c:v>0.18537609999999999</c:v>
                </c:pt>
                <c:pt idx="107588">
                  <c:v>0.19045319999999999</c:v>
                </c:pt>
                <c:pt idx="107589">
                  <c:v>0.1955306</c:v>
                </c:pt>
                <c:pt idx="107590">
                  <c:v>0.2006069</c:v>
                </c:pt>
                <c:pt idx="107591">
                  <c:v>0.20568220000000001</c:v>
                </c:pt>
                <c:pt idx="107592">
                  <c:v>0.21075769999999999</c:v>
                </c:pt>
                <c:pt idx="107593">
                  <c:v>0.21583359999999999</c:v>
                </c:pt>
                <c:pt idx="107594">
                  <c:v>0.2209084</c:v>
                </c:pt>
                <c:pt idx="107595">
                  <c:v>0.2259835</c:v>
                </c:pt>
                <c:pt idx="107596">
                  <c:v>0.23105809999999999</c:v>
                </c:pt>
                <c:pt idx="107597">
                  <c:v>0.23613329999999999</c:v>
                </c:pt>
                <c:pt idx="107598">
                  <c:v>0.24120759999999999</c:v>
                </c:pt>
                <c:pt idx="107599">
                  <c:v>0.24628259999999999</c:v>
                </c:pt>
                <c:pt idx="107600">
                  <c:v>0.25135930000000001</c:v>
                </c:pt>
                <c:pt idx="107601">
                  <c:v>0.25643480000000002</c:v>
                </c:pt>
                <c:pt idx="107602">
                  <c:v>0.26150909999999999</c:v>
                </c:pt>
                <c:pt idx="107603">
                  <c:v>0.26658369999999998</c:v>
                </c:pt>
                <c:pt idx="107604">
                  <c:v>0.27165840000000002</c:v>
                </c:pt>
                <c:pt idx="107605">
                  <c:v>0.27673330000000002</c:v>
                </c:pt>
                <c:pt idx="107606">
                  <c:v>0.2818079</c:v>
                </c:pt>
                <c:pt idx="107607">
                  <c:v>0.28688200000000003</c:v>
                </c:pt>
                <c:pt idx="107608">
                  <c:v>0.29195500000000002</c:v>
                </c:pt>
                <c:pt idx="107609">
                  <c:v>0.29702970000000001</c:v>
                </c:pt>
                <c:pt idx="107610">
                  <c:v>0.3021046</c:v>
                </c:pt>
                <c:pt idx="107611">
                  <c:v>0.30718030000000002</c:v>
                </c:pt>
                <c:pt idx="107612">
                  <c:v>0.31225540000000002</c:v>
                </c:pt>
                <c:pt idx="107613">
                  <c:v>0.31732519999999997</c:v>
                </c:pt>
                <c:pt idx="107614">
                  <c:v>0.32238630000000001</c:v>
                </c:pt>
                <c:pt idx="107615">
                  <c:v>0.3274493</c:v>
                </c:pt>
                <c:pt idx="107616">
                  <c:v>0.33251350000000002</c:v>
                </c:pt>
                <c:pt idx="107617">
                  <c:v>0.33757930000000003</c:v>
                </c:pt>
                <c:pt idx="107618">
                  <c:v>0.34264840000000002</c:v>
                </c:pt>
                <c:pt idx="107619">
                  <c:v>0.34771950000000001</c:v>
                </c:pt>
                <c:pt idx="107620">
                  <c:v>0.35278969999999998</c:v>
                </c:pt>
                <c:pt idx="107621">
                  <c:v>0.35786089999999998</c:v>
                </c:pt>
                <c:pt idx="107622">
                  <c:v>0.36293379999999997</c:v>
                </c:pt>
                <c:pt idx="107623">
                  <c:v>0.36800699999999997</c:v>
                </c:pt>
                <c:pt idx="107624">
                  <c:v>0.37308269999999999</c:v>
                </c:pt>
                <c:pt idx="107625">
                  <c:v>0.37815739999999998</c:v>
                </c:pt>
                <c:pt idx="107626">
                  <c:v>0.38323279999999998</c:v>
                </c:pt>
                <c:pt idx="107627">
                  <c:v>0.38829269999999999</c:v>
                </c:pt>
                <c:pt idx="107628">
                  <c:v>0.39336589999999999</c:v>
                </c:pt>
                <c:pt idx="107629">
                  <c:v>0.39843640000000002</c:v>
                </c:pt>
                <c:pt idx="107630">
                  <c:v>0.40351779999999998</c:v>
                </c:pt>
                <c:pt idx="107631">
                  <c:v>0.40859139999999999</c:v>
                </c:pt>
                <c:pt idx="107632">
                  <c:v>0.41366570000000003</c:v>
                </c:pt>
                <c:pt idx="107633">
                  <c:v>0.41874020000000001</c:v>
                </c:pt>
                <c:pt idx="107634">
                  <c:v>0.42381449999999998</c:v>
                </c:pt>
                <c:pt idx="107635">
                  <c:v>0.4288883</c:v>
                </c:pt>
                <c:pt idx="107636">
                  <c:v>0.4339712</c:v>
                </c:pt>
                <c:pt idx="107637">
                  <c:v>0.43905090000000002</c:v>
                </c:pt>
                <c:pt idx="107638">
                  <c:v>0.44412980000000002</c:v>
                </c:pt>
                <c:pt idx="107639">
                  <c:v>0.4492083</c:v>
                </c:pt>
                <c:pt idx="107640">
                  <c:v>0.45428629999999998</c:v>
                </c:pt>
                <c:pt idx="107641">
                  <c:v>0.4593624</c:v>
                </c:pt>
                <c:pt idx="107642">
                  <c:v>0.46443820000000002</c:v>
                </c:pt>
                <c:pt idx="107643">
                  <c:v>0.46951470000000001</c:v>
                </c:pt>
                <c:pt idx="107644">
                  <c:v>0.47458919999999999</c:v>
                </c:pt>
                <c:pt idx="107645">
                  <c:v>0.47966229999999999</c:v>
                </c:pt>
                <c:pt idx="107646">
                  <c:v>0.48473500000000003</c:v>
                </c:pt>
                <c:pt idx="107647">
                  <c:v>0.4898071</c:v>
                </c:pt>
                <c:pt idx="107648">
                  <c:v>0.49487930000000002</c:v>
                </c:pt>
                <c:pt idx="107649">
                  <c:v>0.4999518</c:v>
                </c:pt>
                <c:pt idx="107650">
                  <c:v>0.50502309999999995</c:v>
                </c:pt>
                <c:pt idx="107651">
                  <c:v>0.51009550000000004</c:v>
                </c:pt>
                <c:pt idx="107652">
                  <c:v>0.51516810000000002</c:v>
                </c:pt>
                <c:pt idx="107653">
                  <c:v>0.52023889999999995</c:v>
                </c:pt>
                <c:pt idx="107654">
                  <c:v>0.52531139999999998</c:v>
                </c:pt>
                <c:pt idx="107655">
                  <c:v>0.53037570000000001</c:v>
                </c:pt>
                <c:pt idx="107656">
                  <c:v>0.53543649999999998</c:v>
                </c:pt>
                <c:pt idx="107657">
                  <c:v>0.54049000000000003</c:v>
                </c:pt>
                <c:pt idx="107658">
                  <c:v>0.5455506</c:v>
                </c:pt>
                <c:pt idx="107659">
                  <c:v>0.55061349999999998</c:v>
                </c:pt>
                <c:pt idx="107660">
                  <c:v>0.55567940000000005</c:v>
                </c:pt>
                <c:pt idx="107661">
                  <c:v>0.56074579999999996</c:v>
                </c:pt>
                <c:pt idx="107662">
                  <c:v>0.56581219999999999</c:v>
                </c:pt>
                <c:pt idx="107663">
                  <c:v>0.57088130000000004</c:v>
                </c:pt>
                <c:pt idx="107664">
                  <c:v>0.57595189999999996</c:v>
                </c:pt>
                <c:pt idx="107665">
                  <c:v>0.58102209999999999</c:v>
                </c:pt>
                <c:pt idx="107666">
                  <c:v>0.58609310000000003</c:v>
                </c:pt>
                <c:pt idx="107667">
                  <c:v>0.59117010000000003</c:v>
                </c:pt>
                <c:pt idx="107668">
                  <c:v>0.5962442</c:v>
                </c:pt>
                <c:pt idx="107669">
                  <c:v>0.60131760000000001</c:v>
                </c:pt>
                <c:pt idx="107670">
                  <c:v>0.60639100000000001</c:v>
                </c:pt>
                <c:pt idx="107671">
                  <c:v>0.61146290000000003</c:v>
                </c:pt>
                <c:pt idx="107672">
                  <c:v>0.61653429999999998</c:v>
                </c:pt>
                <c:pt idx="107673">
                  <c:v>0.62160510000000002</c:v>
                </c:pt>
                <c:pt idx="107674">
                  <c:v>0.62667580000000001</c:v>
                </c:pt>
                <c:pt idx="107675">
                  <c:v>0.63174589999999997</c:v>
                </c:pt>
                <c:pt idx="107676">
                  <c:v>0.63681639999999995</c:v>
                </c:pt>
                <c:pt idx="107677">
                  <c:v>0.64188429999999996</c:v>
                </c:pt>
                <c:pt idx="107678">
                  <c:v>0.64695080000000005</c:v>
                </c:pt>
                <c:pt idx="107679">
                  <c:v>0.65201880000000001</c:v>
                </c:pt>
                <c:pt idx="107680">
                  <c:v>0.65708639999999996</c:v>
                </c:pt>
                <c:pt idx="107681">
                  <c:v>0.66215369999999996</c:v>
                </c:pt>
                <c:pt idx="107682">
                  <c:v>0.66722150000000002</c:v>
                </c:pt>
                <c:pt idx="107683">
                  <c:v>0.67228810000000006</c:v>
                </c:pt>
                <c:pt idx="107684">
                  <c:v>0.67735509999999999</c:v>
                </c:pt>
                <c:pt idx="107685">
                  <c:v>0.68242170000000002</c:v>
                </c:pt>
                <c:pt idx="107686">
                  <c:v>0.6874884</c:v>
                </c:pt>
                <c:pt idx="107687">
                  <c:v>0.692554</c:v>
                </c:pt>
                <c:pt idx="107688">
                  <c:v>0.69761870000000004</c:v>
                </c:pt>
                <c:pt idx="107689">
                  <c:v>0.70267900000000005</c:v>
                </c:pt>
                <c:pt idx="107690">
                  <c:v>0.70773710000000001</c:v>
                </c:pt>
                <c:pt idx="107691">
                  <c:v>0.71279959999999998</c:v>
                </c:pt>
                <c:pt idx="107692">
                  <c:v>0.71786289999999997</c:v>
                </c:pt>
                <c:pt idx="107693">
                  <c:v>0.7229276</c:v>
                </c:pt>
                <c:pt idx="107694">
                  <c:v>0.72799190000000003</c:v>
                </c:pt>
                <c:pt idx="107695">
                  <c:v>0.73305730000000002</c:v>
                </c:pt>
                <c:pt idx="107696">
                  <c:v>0.73812</c:v>
                </c:pt>
                <c:pt idx="107697">
                  <c:v>0.74318410000000001</c:v>
                </c:pt>
                <c:pt idx="107698">
                  <c:v>0.74824840000000004</c:v>
                </c:pt>
                <c:pt idx="107699">
                  <c:v>0.75331440000000005</c:v>
                </c:pt>
                <c:pt idx="107700">
                  <c:v>0.7583799</c:v>
                </c:pt>
                <c:pt idx="107701">
                  <c:v>0.76344449999999997</c:v>
                </c:pt>
                <c:pt idx="107702">
                  <c:v>0.76850909999999995</c:v>
                </c:pt>
                <c:pt idx="107703">
                  <c:v>0.77357140000000002</c:v>
                </c:pt>
                <c:pt idx="107704">
                  <c:v>0.77863309999999997</c:v>
                </c:pt>
                <c:pt idx="107705">
                  <c:v>0.78369449999999996</c:v>
                </c:pt>
                <c:pt idx="107706">
                  <c:v>0.78875649999999997</c:v>
                </c:pt>
                <c:pt idx="107707">
                  <c:v>0.79381380000000001</c:v>
                </c:pt>
                <c:pt idx="107708">
                  <c:v>0.7988672</c:v>
                </c:pt>
                <c:pt idx="107709">
                  <c:v>0.80391959999999996</c:v>
                </c:pt>
                <c:pt idx="107710">
                  <c:v>0.80897339999999995</c:v>
                </c:pt>
                <c:pt idx="107711">
                  <c:v>0.81403060000000005</c:v>
                </c:pt>
                <c:pt idx="107712">
                  <c:v>0.81909089999999996</c:v>
                </c:pt>
                <c:pt idx="107713">
                  <c:v>0.82415300000000002</c:v>
                </c:pt>
                <c:pt idx="107714">
                  <c:v>0.82921650000000002</c:v>
                </c:pt>
                <c:pt idx="107715">
                  <c:v>0.83427759999999995</c:v>
                </c:pt>
                <c:pt idx="107716">
                  <c:v>0.83933999999999997</c:v>
                </c:pt>
                <c:pt idx="107717">
                  <c:v>0.84440110000000002</c:v>
                </c:pt>
                <c:pt idx="107718">
                  <c:v>0.84946390000000005</c:v>
                </c:pt>
                <c:pt idx="107719">
                  <c:v>0.85452660000000003</c:v>
                </c:pt>
                <c:pt idx="107720">
                  <c:v>0.85959099999999999</c:v>
                </c:pt>
                <c:pt idx="107721">
                  <c:v>0.86465420000000004</c:v>
                </c:pt>
                <c:pt idx="107722">
                  <c:v>0.86971799999999999</c:v>
                </c:pt>
                <c:pt idx="107723">
                  <c:v>0.87478230000000001</c:v>
                </c:pt>
                <c:pt idx="107724">
                  <c:v>0.87984790000000002</c:v>
                </c:pt>
                <c:pt idx="107725">
                  <c:v>0.88491350000000002</c:v>
                </c:pt>
                <c:pt idx="107726">
                  <c:v>0.8899783</c:v>
                </c:pt>
                <c:pt idx="107727">
                  <c:v>0.89504360000000005</c:v>
                </c:pt>
                <c:pt idx="107728">
                  <c:v>0.90010939999999995</c:v>
                </c:pt>
                <c:pt idx="107729">
                  <c:v>0.90517309999999995</c:v>
                </c:pt>
                <c:pt idx="107730">
                  <c:v>0.91024850000000002</c:v>
                </c:pt>
                <c:pt idx="107731">
                  <c:v>0.91531899999999999</c:v>
                </c:pt>
                <c:pt idx="107732">
                  <c:v>0.92038739999999997</c:v>
                </c:pt>
                <c:pt idx="107733">
                  <c:v>0.92545560000000004</c:v>
                </c:pt>
                <c:pt idx="107734">
                  <c:v>0.93052170000000001</c:v>
                </c:pt>
                <c:pt idx="107735">
                  <c:v>0.93558569999999996</c:v>
                </c:pt>
                <c:pt idx="107736">
                  <c:v>0.9406506</c:v>
                </c:pt>
                <c:pt idx="107737">
                  <c:v>0.94571479999999997</c:v>
                </c:pt>
                <c:pt idx="107738">
                  <c:v>0.9507795</c:v>
                </c:pt>
                <c:pt idx="107739">
                  <c:v>0.95584309999999995</c:v>
                </c:pt>
                <c:pt idx="107740">
                  <c:v>0.96090379999999997</c:v>
                </c:pt>
                <c:pt idx="107741">
                  <c:v>0.9659662</c:v>
                </c:pt>
                <c:pt idx="107742">
                  <c:v>0.97102889999999997</c:v>
                </c:pt>
                <c:pt idx="107743">
                  <c:v>0.97609250000000003</c:v>
                </c:pt>
                <c:pt idx="107744">
                  <c:v>0.98117239999999994</c:v>
                </c:pt>
                <c:pt idx="107745">
                  <c:v>0.98623159999999999</c:v>
                </c:pt>
                <c:pt idx="107746">
                  <c:v>0.99128249999999996</c:v>
                </c:pt>
                <c:pt idx="107747">
                  <c:v>0.99633000000000005</c:v>
                </c:pt>
                <c:pt idx="107748">
                  <c:v>1.001368</c:v>
                </c:pt>
                <c:pt idx="107749">
                  <c:v>1.006416</c:v>
                </c:pt>
                <c:pt idx="107750">
                  <c:v>1.011466</c:v>
                </c:pt>
                <c:pt idx="107751">
                  <c:v>1.016519</c:v>
                </c:pt>
                <c:pt idx="107752">
                  <c:v>1.021574</c:v>
                </c:pt>
                <c:pt idx="107753">
                  <c:v>1.0266310000000001</c:v>
                </c:pt>
                <c:pt idx="107754">
                  <c:v>1.0316909999999999</c:v>
                </c:pt>
                <c:pt idx="107755">
                  <c:v>1.0367500000000001</c:v>
                </c:pt>
                <c:pt idx="107756">
                  <c:v>1.0417730000000001</c:v>
                </c:pt>
                <c:pt idx="107757">
                  <c:v>1.0468059999999999</c:v>
                </c:pt>
                <c:pt idx="107758">
                  <c:v>1.051847</c:v>
                </c:pt>
                <c:pt idx="107759">
                  <c:v>1.056891</c:v>
                </c:pt>
                <c:pt idx="107760">
                  <c:v>1.0619400000000001</c:v>
                </c:pt>
                <c:pt idx="107761">
                  <c:v>1.0669930000000001</c:v>
                </c:pt>
                <c:pt idx="107762">
                  <c:v>1.072049</c:v>
                </c:pt>
                <c:pt idx="107763">
                  <c:v>1.077108</c:v>
                </c:pt>
                <c:pt idx="107764">
                  <c:v>1.082165</c:v>
                </c:pt>
                <c:pt idx="107765">
                  <c:v>1.0872189999999999</c:v>
                </c:pt>
                <c:pt idx="107766">
                  <c:v>1.092276</c:v>
                </c:pt>
                <c:pt idx="107767">
                  <c:v>1.097337</c:v>
                </c:pt>
                <c:pt idx="107768">
                  <c:v>1.1024</c:v>
                </c:pt>
                <c:pt idx="107769">
                  <c:v>1.107486</c:v>
                </c:pt>
                <c:pt idx="107770">
                  <c:v>1.112563</c:v>
                </c:pt>
                <c:pt idx="107771">
                  <c:v>1.1176410000000001</c:v>
                </c:pt>
                <c:pt idx="107772">
                  <c:v>1.122716</c:v>
                </c:pt>
                <c:pt idx="107773">
                  <c:v>1.127791</c:v>
                </c:pt>
                <c:pt idx="107774">
                  <c:v>1.132865</c:v>
                </c:pt>
                <c:pt idx="107775">
                  <c:v>1.1379410000000001</c:v>
                </c:pt>
                <c:pt idx="107776">
                  <c:v>1.1430169999999999</c:v>
                </c:pt>
                <c:pt idx="107777">
                  <c:v>1.148093</c:v>
                </c:pt>
                <c:pt idx="107778">
                  <c:v>1.153168</c:v>
                </c:pt>
                <c:pt idx="107779">
                  <c:v>1.158245</c:v>
                </c:pt>
                <c:pt idx="107780">
                  <c:v>1.163321</c:v>
                </c:pt>
                <c:pt idx="107781">
                  <c:v>1.1683969999999999</c:v>
                </c:pt>
                <c:pt idx="107782">
                  <c:v>1.1734739999999999</c:v>
                </c:pt>
                <c:pt idx="107783">
                  <c:v>1.17855</c:v>
                </c:pt>
                <c:pt idx="107784">
                  <c:v>1.1836279999999999</c:v>
                </c:pt>
                <c:pt idx="107785">
                  <c:v>1.188706</c:v>
                </c:pt>
                <c:pt idx="107786">
                  <c:v>1.1937819999999999</c:v>
                </c:pt>
                <c:pt idx="107787">
                  <c:v>1.198858</c:v>
                </c:pt>
                <c:pt idx="107788">
                  <c:v>1.2039299999999999</c:v>
                </c:pt>
                <c:pt idx="107789">
                  <c:v>1.2089970000000001</c:v>
                </c:pt>
                <c:pt idx="107790">
                  <c:v>1.2140660000000001</c:v>
                </c:pt>
                <c:pt idx="107791">
                  <c:v>1.2191369999999999</c:v>
                </c:pt>
                <c:pt idx="107792">
                  <c:v>1.2242090000000001</c:v>
                </c:pt>
                <c:pt idx="107793">
                  <c:v>1.2292829999999999</c:v>
                </c:pt>
                <c:pt idx="107794">
                  <c:v>1.2343740000000001</c:v>
                </c:pt>
                <c:pt idx="107795">
                  <c:v>1.2394480000000001</c:v>
                </c:pt>
                <c:pt idx="107796">
                  <c:v>1.2445379999999999</c:v>
                </c:pt>
                <c:pt idx="107797">
                  <c:v>1.24962</c:v>
                </c:pt>
                <c:pt idx="107798">
                  <c:v>1.254699</c:v>
                </c:pt>
                <c:pt idx="107799">
                  <c:v>1.259776</c:v>
                </c:pt>
                <c:pt idx="107800">
                  <c:v>1.2648509999999999</c:v>
                </c:pt>
                <c:pt idx="107801">
                  <c:v>1.269927</c:v>
                </c:pt>
                <c:pt idx="107802">
                  <c:v>1.2750010000000001</c:v>
                </c:pt>
                <c:pt idx="107803">
                  <c:v>1.2800689999999999</c:v>
                </c:pt>
                <c:pt idx="107804">
                  <c:v>1.2851410000000001</c:v>
                </c:pt>
                <c:pt idx="107805">
                  <c:v>1.2902149999999999</c:v>
                </c:pt>
                <c:pt idx="107806">
                  <c:v>1.2952900000000001</c:v>
                </c:pt>
                <c:pt idx="107807">
                  <c:v>1.3003640000000001</c:v>
                </c:pt>
                <c:pt idx="107808">
                  <c:v>1.3054380000000001</c:v>
                </c:pt>
                <c:pt idx="107809">
                  <c:v>1.3105119999999999</c:v>
                </c:pt>
                <c:pt idx="107810">
                  <c:v>1.315585</c:v>
                </c:pt>
                <c:pt idx="107811">
                  <c:v>1.3206549999999999</c:v>
                </c:pt>
                <c:pt idx="107812">
                  <c:v>1.325725</c:v>
                </c:pt>
                <c:pt idx="107813">
                  <c:v>1.3307929999999999</c:v>
                </c:pt>
                <c:pt idx="107814">
                  <c:v>1.335858</c:v>
                </c:pt>
                <c:pt idx="107815">
                  <c:v>1.3409260000000001</c:v>
                </c:pt>
                <c:pt idx="107816">
                  <c:v>1.3459970000000001</c:v>
                </c:pt>
                <c:pt idx="107817">
                  <c:v>1.35107</c:v>
                </c:pt>
                <c:pt idx="107818">
                  <c:v>1.356142</c:v>
                </c:pt>
                <c:pt idx="107819">
                  <c:v>1.361216</c:v>
                </c:pt>
                <c:pt idx="107820">
                  <c:v>1.3662859999999999</c:v>
                </c:pt>
                <c:pt idx="107821">
                  <c:v>1.3713569999999999</c:v>
                </c:pt>
                <c:pt idx="107822">
                  <c:v>1.3764270000000001</c:v>
                </c:pt>
                <c:pt idx="107823">
                  <c:v>1.3814949999999999</c:v>
                </c:pt>
                <c:pt idx="107824">
                  <c:v>1.3865639999999999</c:v>
                </c:pt>
                <c:pt idx="107825">
                  <c:v>1.391634</c:v>
                </c:pt>
                <c:pt idx="107826">
                  <c:v>1.3967020000000001</c:v>
                </c:pt>
                <c:pt idx="107827">
                  <c:v>1.4017710000000001</c:v>
                </c:pt>
                <c:pt idx="107828">
                  <c:v>1.4068350000000001</c:v>
                </c:pt>
                <c:pt idx="107829">
                  <c:v>1.411902</c:v>
                </c:pt>
                <c:pt idx="107830">
                  <c:v>1.416968</c:v>
                </c:pt>
                <c:pt idx="107831">
                  <c:v>1.4220360000000001</c:v>
                </c:pt>
                <c:pt idx="107832">
                  <c:v>1.4271020000000001</c:v>
                </c:pt>
                <c:pt idx="107833">
                  <c:v>1.4321699999999999</c:v>
                </c:pt>
                <c:pt idx="107834">
                  <c:v>1.4372370000000001</c:v>
                </c:pt>
                <c:pt idx="107835">
                  <c:v>1.442304</c:v>
                </c:pt>
                <c:pt idx="107836">
                  <c:v>1.4473689999999999</c:v>
                </c:pt>
                <c:pt idx="107837">
                  <c:v>1.452418</c:v>
                </c:pt>
                <c:pt idx="107838">
                  <c:v>1.45747</c:v>
                </c:pt>
                <c:pt idx="107839">
                  <c:v>1.462521</c:v>
                </c:pt>
                <c:pt idx="107840">
                  <c:v>1.467578</c:v>
                </c:pt>
                <c:pt idx="107841">
                  <c:v>1.4726250000000001</c:v>
                </c:pt>
                <c:pt idx="107842">
                  <c:v>1.4776800000000001</c:v>
                </c:pt>
                <c:pt idx="107843">
                  <c:v>1.482734</c:v>
                </c:pt>
                <c:pt idx="107844">
                  <c:v>1.4877929999999999</c:v>
                </c:pt>
                <c:pt idx="107845">
                  <c:v>1.4928520000000001</c:v>
                </c:pt>
                <c:pt idx="107846">
                  <c:v>1.4979119999999999</c:v>
                </c:pt>
                <c:pt idx="107847">
                  <c:v>1.502972</c:v>
                </c:pt>
                <c:pt idx="107848">
                  <c:v>1.508032</c:v>
                </c:pt>
                <c:pt idx="107849">
                  <c:v>1.5130939999999999</c:v>
                </c:pt>
                <c:pt idx="107850">
                  <c:v>1.5181549999999999</c:v>
                </c:pt>
                <c:pt idx="107851">
                  <c:v>1.523217</c:v>
                </c:pt>
                <c:pt idx="107852">
                  <c:v>1.5282789999999999</c:v>
                </c:pt>
                <c:pt idx="107853">
                  <c:v>1.533342</c:v>
                </c:pt>
                <c:pt idx="107854">
                  <c:v>1.538403</c:v>
                </c:pt>
                <c:pt idx="107855">
                  <c:v>1.5434650000000001</c:v>
                </c:pt>
                <c:pt idx="107856">
                  <c:v>1.548527</c:v>
                </c:pt>
                <c:pt idx="107857">
                  <c:v>1.55359</c:v>
                </c:pt>
                <c:pt idx="107858">
                  <c:v>1.558646</c:v>
                </c:pt>
                <c:pt idx="107859">
                  <c:v>1.563709</c:v>
                </c:pt>
                <c:pt idx="107860">
                  <c:v>1.568773</c:v>
                </c:pt>
                <c:pt idx="107861">
                  <c:v>1.573836</c:v>
                </c:pt>
                <c:pt idx="107862">
                  <c:v>1.5788990000000001</c:v>
                </c:pt>
                <c:pt idx="107863">
                  <c:v>1.5839589999999999</c:v>
                </c:pt>
                <c:pt idx="107864">
                  <c:v>1.589021</c:v>
                </c:pt>
                <c:pt idx="107865">
                  <c:v>1.594085</c:v>
                </c:pt>
                <c:pt idx="107866">
                  <c:v>1.599148</c:v>
                </c:pt>
                <c:pt idx="107867">
                  <c:v>1.6042080000000001</c:v>
                </c:pt>
                <c:pt idx="107868">
                  <c:v>1.609275</c:v>
                </c:pt>
                <c:pt idx="107869">
                  <c:v>1.614341</c:v>
                </c:pt>
                <c:pt idx="107870">
                  <c:v>1.6194029999999999</c:v>
                </c:pt>
                <c:pt idx="107871">
                  <c:v>1.6244670000000001</c:v>
                </c:pt>
                <c:pt idx="107872">
                  <c:v>1.629532</c:v>
                </c:pt>
                <c:pt idx="107873">
                  <c:v>1.634593</c:v>
                </c:pt>
                <c:pt idx="107874">
                  <c:v>1.6396569999999999</c:v>
                </c:pt>
                <c:pt idx="107875">
                  <c:v>1.644719</c:v>
                </c:pt>
                <c:pt idx="107876">
                  <c:v>1.6497809999999999</c:v>
                </c:pt>
                <c:pt idx="107877">
                  <c:v>1.654844</c:v>
                </c:pt>
                <c:pt idx="107878">
                  <c:v>1.659907</c:v>
                </c:pt>
                <c:pt idx="107879">
                  <c:v>1.664971</c:v>
                </c:pt>
                <c:pt idx="107880">
                  <c:v>1.6700280000000001</c:v>
                </c:pt>
                <c:pt idx="107881">
                  <c:v>1.67509</c:v>
                </c:pt>
                <c:pt idx="107882">
                  <c:v>1.680156</c:v>
                </c:pt>
                <c:pt idx="107883">
                  <c:v>1.685222</c:v>
                </c:pt>
                <c:pt idx="107884">
                  <c:v>1.6902870000000001</c:v>
                </c:pt>
                <c:pt idx="107885">
                  <c:v>1.695354</c:v>
                </c:pt>
                <c:pt idx="107886">
                  <c:v>1.7004170000000001</c:v>
                </c:pt>
                <c:pt idx="107887">
                  <c:v>1.7054819999999999</c:v>
                </c:pt>
                <c:pt idx="107888">
                  <c:v>1.7105399999999999</c:v>
                </c:pt>
                <c:pt idx="107889">
                  <c:v>1.7156</c:v>
                </c:pt>
                <c:pt idx="107890">
                  <c:v>1.7206570000000001</c:v>
                </c:pt>
                <c:pt idx="107891">
                  <c:v>1.725714</c:v>
                </c:pt>
                <c:pt idx="107892">
                  <c:v>1.730775</c:v>
                </c:pt>
                <c:pt idx="107893">
                  <c:v>1.7358340000000001</c:v>
                </c:pt>
                <c:pt idx="107894">
                  <c:v>1.740896</c:v>
                </c:pt>
                <c:pt idx="107895">
                  <c:v>1.745957</c:v>
                </c:pt>
                <c:pt idx="107896">
                  <c:v>1.7510190000000001</c:v>
                </c:pt>
                <c:pt idx="107897">
                  <c:v>1.756081</c:v>
                </c:pt>
                <c:pt idx="107898">
                  <c:v>1.761142</c:v>
                </c:pt>
                <c:pt idx="107899">
                  <c:v>1.766202</c:v>
                </c:pt>
                <c:pt idx="107900">
                  <c:v>1.7712600000000001</c:v>
                </c:pt>
                <c:pt idx="107901">
                  <c:v>1.776321</c:v>
                </c:pt>
                <c:pt idx="107902">
                  <c:v>1.7813779999999999</c:v>
                </c:pt>
                <c:pt idx="107903">
                  <c:v>1.7864390000000001</c:v>
                </c:pt>
                <c:pt idx="107904">
                  <c:v>1.791501</c:v>
                </c:pt>
                <c:pt idx="107905">
                  <c:v>1.796562</c:v>
                </c:pt>
                <c:pt idx="107906">
                  <c:v>1.801625</c:v>
                </c:pt>
                <c:pt idx="107907">
                  <c:v>1.8066880000000001</c:v>
                </c:pt>
                <c:pt idx="107908">
                  <c:v>1.8117509999999999</c:v>
                </c:pt>
                <c:pt idx="107909">
                  <c:v>1.8168150000000001</c:v>
                </c:pt>
                <c:pt idx="107910">
                  <c:v>1.821879</c:v>
                </c:pt>
                <c:pt idx="107911">
                  <c:v>1.82694</c:v>
                </c:pt>
                <c:pt idx="107912">
                  <c:v>1.8320019999999999</c:v>
                </c:pt>
                <c:pt idx="107913">
                  <c:v>1.8370649999999999</c:v>
                </c:pt>
                <c:pt idx="107914">
                  <c:v>1.842125</c:v>
                </c:pt>
                <c:pt idx="107915">
                  <c:v>1.8471880000000001</c:v>
                </c:pt>
                <c:pt idx="107916">
                  <c:v>1.8522510000000001</c:v>
                </c:pt>
                <c:pt idx="107917">
                  <c:v>1.8573139999999999</c:v>
                </c:pt>
                <c:pt idx="107918">
                  <c:v>1.8623749999999999</c:v>
                </c:pt>
                <c:pt idx="107919">
                  <c:v>1.867437</c:v>
                </c:pt>
                <c:pt idx="107920">
                  <c:v>1.8725000000000001</c:v>
                </c:pt>
                <c:pt idx="107921">
                  <c:v>1.8775630000000001</c:v>
                </c:pt>
                <c:pt idx="107922">
                  <c:v>1.8826259999999999</c:v>
                </c:pt>
                <c:pt idx="107923">
                  <c:v>1.887688</c:v>
                </c:pt>
                <c:pt idx="107924">
                  <c:v>1.8927510000000001</c:v>
                </c:pt>
                <c:pt idx="107925">
                  <c:v>1.8978120000000001</c:v>
                </c:pt>
                <c:pt idx="107926">
                  <c:v>1.902873</c:v>
                </c:pt>
                <c:pt idx="107927">
                  <c:v>1.907934</c:v>
                </c:pt>
                <c:pt idx="107928">
                  <c:v>1.9129940000000001</c:v>
                </c:pt>
                <c:pt idx="107929">
                  <c:v>1.918048</c:v>
                </c:pt>
                <c:pt idx="107930">
                  <c:v>1.9231039999999999</c:v>
                </c:pt>
                <c:pt idx="107931">
                  <c:v>1.9281619999999999</c:v>
                </c:pt>
                <c:pt idx="107932">
                  <c:v>1.933219</c:v>
                </c:pt>
                <c:pt idx="107933">
                  <c:v>1.9382779999999999</c:v>
                </c:pt>
                <c:pt idx="107934">
                  <c:v>1.9433370000000001</c:v>
                </c:pt>
                <c:pt idx="107935">
                  <c:v>1.948396</c:v>
                </c:pt>
                <c:pt idx="107936">
                  <c:v>1.953454</c:v>
                </c:pt>
                <c:pt idx="107937">
                  <c:v>1.958512</c:v>
                </c:pt>
                <c:pt idx="107938">
                  <c:v>1.963571</c:v>
                </c:pt>
                <c:pt idx="107939">
                  <c:v>1.9686300000000001</c:v>
                </c:pt>
                <c:pt idx="107940">
                  <c:v>1.9736880000000001</c:v>
                </c:pt>
                <c:pt idx="107941">
                  <c:v>1.9787459999999999</c:v>
                </c:pt>
                <c:pt idx="107942">
                  <c:v>1.983805</c:v>
                </c:pt>
                <c:pt idx="107943">
                  <c:v>1.988863</c:v>
                </c:pt>
                <c:pt idx="107944">
                  <c:v>1.9939210000000001</c:v>
                </c:pt>
                <c:pt idx="107945">
                  <c:v>1.9989790000000001</c:v>
                </c:pt>
                <c:pt idx="107946">
                  <c:v>2.0040290000000001</c:v>
                </c:pt>
                <c:pt idx="107947">
                  <c:v>2.0090870000000001</c:v>
                </c:pt>
                <c:pt idx="107948">
                  <c:v>2.0141439999999999</c:v>
                </c:pt>
                <c:pt idx="107949">
                  <c:v>2.0192009999999998</c:v>
                </c:pt>
                <c:pt idx="107950">
                  <c:v>2.0242580000000001</c:v>
                </c:pt>
                <c:pt idx="107951">
                  <c:v>2.0293139999999998</c:v>
                </c:pt>
                <c:pt idx="107952">
                  <c:v>2.03437</c:v>
                </c:pt>
                <c:pt idx="107953">
                  <c:v>2.039428</c:v>
                </c:pt>
                <c:pt idx="107954">
                  <c:v>2.0444789999999999</c:v>
                </c:pt>
                <c:pt idx="107955">
                  <c:v>2.0495359999999998</c:v>
                </c:pt>
                <c:pt idx="107956">
                  <c:v>2.0545939999999998</c:v>
                </c:pt>
                <c:pt idx="107957">
                  <c:v>2.059644</c:v>
                </c:pt>
                <c:pt idx="107958">
                  <c:v>2.0646990000000001</c:v>
                </c:pt>
                <c:pt idx="107959">
                  <c:v>2.0697570000000001</c:v>
                </c:pt>
                <c:pt idx="107960">
                  <c:v>2.0748139999999999</c:v>
                </c:pt>
                <c:pt idx="107961">
                  <c:v>2.0798730000000001</c:v>
                </c:pt>
                <c:pt idx="107962">
                  <c:v>2.0849319999999998</c:v>
                </c:pt>
                <c:pt idx="107963">
                  <c:v>2.089988</c:v>
                </c:pt>
                <c:pt idx="107964">
                  <c:v>2.095046</c:v>
                </c:pt>
                <c:pt idx="107965">
                  <c:v>2.1001050000000001</c:v>
                </c:pt>
                <c:pt idx="107966">
                  <c:v>2.1051639999999998</c:v>
                </c:pt>
                <c:pt idx="107967">
                  <c:v>2.1102240000000001</c:v>
                </c:pt>
                <c:pt idx="107968">
                  <c:v>2.1152829999999998</c:v>
                </c:pt>
                <c:pt idx="107969">
                  <c:v>2.1203430000000001</c:v>
                </c:pt>
                <c:pt idx="107970">
                  <c:v>2.1254029999999999</c:v>
                </c:pt>
                <c:pt idx="107971">
                  <c:v>2.1304630000000002</c:v>
                </c:pt>
                <c:pt idx="107972">
                  <c:v>2.1355200000000001</c:v>
                </c:pt>
                <c:pt idx="107973">
                  <c:v>2.1405789999999998</c:v>
                </c:pt>
                <c:pt idx="107974">
                  <c:v>2.1456400000000002</c:v>
                </c:pt>
                <c:pt idx="107975">
                  <c:v>2.1506980000000002</c:v>
                </c:pt>
                <c:pt idx="107976">
                  <c:v>2.1557580000000001</c:v>
                </c:pt>
                <c:pt idx="107977">
                  <c:v>2.1608179999999999</c:v>
                </c:pt>
                <c:pt idx="107978">
                  <c:v>2.1658789999999999</c:v>
                </c:pt>
                <c:pt idx="107979">
                  <c:v>2.1709360000000002</c:v>
                </c:pt>
                <c:pt idx="107980">
                  <c:v>2.1759949999999999</c:v>
                </c:pt>
                <c:pt idx="107981">
                  <c:v>2.181054</c:v>
                </c:pt>
                <c:pt idx="107982">
                  <c:v>2.1861109999999999</c:v>
                </c:pt>
                <c:pt idx="107983">
                  <c:v>2.1911649999999998</c:v>
                </c:pt>
                <c:pt idx="107984">
                  <c:v>2.1962250000000001</c:v>
                </c:pt>
                <c:pt idx="107985">
                  <c:v>2.2012860000000001</c:v>
                </c:pt>
                <c:pt idx="107986">
                  <c:v>2.2063429999999999</c:v>
                </c:pt>
                <c:pt idx="107987">
                  <c:v>2.2114029999999998</c:v>
                </c:pt>
                <c:pt idx="107988">
                  <c:v>2.2164640000000002</c:v>
                </c:pt>
                <c:pt idx="107989">
                  <c:v>2.2215229999999999</c:v>
                </c:pt>
                <c:pt idx="107990">
                  <c:v>2.2265830000000002</c:v>
                </c:pt>
                <c:pt idx="107991">
                  <c:v>2.2316449999999999</c:v>
                </c:pt>
                <c:pt idx="107992">
                  <c:v>2.2367020000000002</c:v>
                </c:pt>
                <c:pt idx="107993">
                  <c:v>2.2417590000000001</c:v>
                </c:pt>
                <c:pt idx="107994">
                  <c:v>2.2468140000000001</c:v>
                </c:pt>
                <c:pt idx="107995">
                  <c:v>2.2518630000000002</c:v>
                </c:pt>
                <c:pt idx="107996">
                  <c:v>2.2569180000000002</c:v>
                </c:pt>
                <c:pt idx="107997">
                  <c:v>2.2619750000000001</c:v>
                </c:pt>
                <c:pt idx="107998">
                  <c:v>2.2670340000000002</c:v>
                </c:pt>
                <c:pt idx="107999">
                  <c:v>2.2720940000000001</c:v>
                </c:pt>
                <c:pt idx="108000">
                  <c:v>2.2771530000000002</c:v>
                </c:pt>
                <c:pt idx="108001">
                  <c:v>2.2822119999999999</c:v>
                </c:pt>
                <c:pt idx="108002">
                  <c:v>2.2872729999999999</c:v>
                </c:pt>
                <c:pt idx="108003">
                  <c:v>2.2923339999999999</c:v>
                </c:pt>
                <c:pt idx="108004">
                  <c:v>2.2973940000000002</c:v>
                </c:pt>
                <c:pt idx="108005">
                  <c:v>2.3024550000000001</c:v>
                </c:pt>
                <c:pt idx="108006">
                  <c:v>2.3075130000000001</c:v>
                </c:pt>
                <c:pt idx="108007">
                  <c:v>2.3125740000000001</c:v>
                </c:pt>
                <c:pt idx="108008">
                  <c:v>2.317618</c:v>
                </c:pt>
                <c:pt idx="108009">
                  <c:v>2.3226629999999999</c:v>
                </c:pt>
                <c:pt idx="108010">
                  <c:v>2.3277169999999998</c:v>
                </c:pt>
                <c:pt idx="108011">
                  <c:v>2.3327740000000001</c:v>
                </c:pt>
                <c:pt idx="108012">
                  <c:v>2.337831</c:v>
                </c:pt>
                <c:pt idx="108013">
                  <c:v>2.3428849999999999</c:v>
                </c:pt>
                <c:pt idx="108014">
                  <c:v>2.3479399999999999</c:v>
                </c:pt>
                <c:pt idx="108015">
                  <c:v>2.3529960000000001</c:v>
                </c:pt>
                <c:pt idx="108016">
                  <c:v>2.358053</c:v>
                </c:pt>
                <c:pt idx="108017">
                  <c:v>2.3631120000000001</c:v>
                </c:pt>
                <c:pt idx="108018">
                  <c:v>2.3681679999999998</c:v>
                </c:pt>
                <c:pt idx="108019">
                  <c:v>2.3732060000000001</c:v>
                </c:pt>
                <c:pt idx="108020">
                  <c:v>2.3782549999999998</c:v>
                </c:pt>
                <c:pt idx="108021">
                  <c:v>2.383308</c:v>
                </c:pt>
                <c:pt idx="108022">
                  <c:v>2.3883649999999998</c:v>
                </c:pt>
                <c:pt idx="108023">
                  <c:v>2.3934229999999999</c:v>
                </c:pt>
                <c:pt idx="108024">
                  <c:v>2.398482</c:v>
                </c:pt>
                <c:pt idx="108025">
                  <c:v>2.4035410000000001</c:v>
                </c:pt>
                <c:pt idx="108026">
                  <c:v>2.4085999999999999</c:v>
                </c:pt>
                <c:pt idx="108027">
                  <c:v>2.4136609999999998</c:v>
                </c:pt>
                <c:pt idx="108028">
                  <c:v>2.4187189999999998</c:v>
                </c:pt>
                <c:pt idx="108029">
                  <c:v>2.4237790000000001</c:v>
                </c:pt>
                <c:pt idx="108030">
                  <c:v>2.428839</c:v>
                </c:pt>
                <c:pt idx="108031">
                  <c:v>2.4338899999999999</c:v>
                </c:pt>
                <c:pt idx="108032">
                  <c:v>2.4389470000000002</c:v>
                </c:pt>
                <c:pt idx="108033">
                  <c:v>2.4440010000000001</c:v>
                </c:pt>
                <c:pt idx="108034">
                  <c:v>2.4490569999999998</c:v>
                </c:pt>
                <c:pt idx="108035">
                  <c:v>2.4541119999999998</c:v>
                </c:pt>
                <c:pt idx="108036">
                  <c:v>2.4591669999999999</c:v>
                </c:pt>
                <c:pt idx="108037">
                  <c:v>2.4642230000000001</c:v>
                </c:pt>
                <c:pt idx="108038">
                  <c:v>2.4692789999999998</c:v>
                </c:pt>
                <c:pt idx="108039">
                  <c:v>2.4743339999999998</c:v>
                </c:pt>
                <c:pt idx="108040">
                  <c:v>2.4793799999999999</c:v>
                </c:pt>
                <c:pt idx="108041">
                  <c:v>2.4844270000000002</c:v>
                </c:pt>
                <c:pt idx="108042">
                  <c:v>2.4894790000000002</c:v>
                </c:pt>
                <c:pt idx="108043">
                  <c:v>2.494529</c:v>
                </c:pt>
                <c:pt idx="108044">
                  <c:v>2.499584</c:v>
                </c:pt>
                <c:pt idx="108045">
                  <c:v>2.5046369999999998</c:v>
                </c:pt>
                <c:pt idx="108046">
                  <c:v>2.509693</c:v>
                </c:pt>
                <c:pt idx="108047">
                  <c:v>2.5147430000000002</c:v>
                </c:pt>
                <c:pt idx="108048">
                  <c:v>2.5197959999999999</c:v>
                </c:pt>
                <c:pt idx="108049">
                  <c:v>2.524851</c:v>
                </c:pt>
                <c:pt idx="108050">
                  <c:v>2.5299040000000002</c:v>
                </c:pt>
                <c:pt idx="108051">
                  <c:v>2.5349590000000002</c:v>
                </c:pt>
                <c:pt idx="108052">
                  <c:v>2.5400040000000002</c:v>
                </c:pt>
                <c:pt idx="108053">
                  <c:v>2.5450520000000001</c:v>
                </c:pt>
                <c:pt idx="108054">
                  <c:v>2.5501019999999999</c:v>
                </c:pt>
                <c:pt idx="108055">
                  <c:v>2.555151</c:v>
                </c:pt>
                <c:pt idx="108056">
                  <c:v>2.5601980000000002</c:v>
                </c:pt>
                <c:pt idx="108057">
                  <c:v>2.5652439999999999</c:v>
                </c:pt>
                <c:pt idx="108058">
                  <c:v>2.5702850000000002</c:v>
                </c:pt>
                <c:pt idx="108059">
                  <c:v>2.575329</c:v>
                </c:pt>
                <c:pt idx="108060">
                  <c:v>2.580371</c:v>
                </c:pt>
                <c:pt idx="108061">
                  <c:v>2.5854159999999999</c:v>
                </c:pt>
                <c:pt idx="108062">
                  <c:v>2.5904609999999999</c:v>
                </c:pt>
                <c:pt idx="108063">
                  <c:v>2.5955080000000001</c:v>
                </c:pt>
                <c:pt idx="108064">
                  <c:v>2.6005560000000001</c:v>
                </c:pt>
                <c:pt idx="108065">
                  <c:v>2.6056029999999999</c:v>
                </c:pt>
                <c:pt idx="108066">
                  <c:v>2.6106500000000001</c:v>
                </c:pt>
                <c:pt idx="108067">
                  <c:v>2.6156980000000001</c:v>
                </c:pt>
                <c:pt idx="108068">
                  <c:v>2.6207479999999999</c:v>
                </c:pt>
                <c:pt idx="108069">
                  <c:v>2.6257860000000002</c:v>
                </c:pt>
                <c:pt idx="108070">
                  <c:v>2.6308310000000001</c:v>
                </c:pt>
                <c:pt idx="108071">
                  <c:v>2.635866</c:v>
                </c:pt>
                <c:pt idx="108072">
                  <c:v>2.6409020000000001</c:v>
                </c:pt>
                <c:pt idx="108073">
                  <c:v>2.6459419999999998</c:v>
                </c:pt>
                <c:pt idx="108074">
                  <c:v>2.650989</c:v>
                </c:pt>
                <c:pt idx="108075">
                  <c:v>2.6560380000000001</c:v>
                </c:pt>
                <c:pt idx="108076">
                  <c:v>2.6610900000000002</c:v>
                </c:pt>
                <c:pt idx="108077">
                  <c:v>2.6661440000000001</c:v>
                </c:pt>
                <c:pt idx="108078">
                  <c:v>2.671198</c:v>
                </c:pt>
                <c:pt idx="108079">
                  <c:v>2.6762540000000001</c:v>
                </c:pt>
                <c:pt idx="108080">
                  <c:v>2.6813099999999999</c:v>
                </c:pt>
                <c:pt idx="108081">
                  <c:v>2.686366</c:v>
                </c:pt>
                <c:pt idx="108082">
                  <c:v>2.6914210000000001</c:v>
                </c:pt>
                <c:pt idx="108083">
                  <c:v>2.6964769999999998</c:v>
                </c:pt>
                <c:pt idx="108084">
                  <c:v>2.7015349999999998</c:v>
                </c:pt>
                <c:pt idx="108085">
                  <c:v>2.7065920000000001</c:v>
                </c:pt>
                <c:pt idx="108086">
                  <c:v>2.7116470000000001</c:v>
                </c:pt>
                <c:pt idx="108087">
                  <c:v>2.7167020000000002</c:v>
                </c:pt>
                <c:pt idx="108088">
                  <c:v>2.7217579999999999</c:v>
                </c:pt>
                <c:pt idx="108089">
                  <c:v>2.7268140000000001</c:v>
                </c:pt>
                <c:pt idx="108090">
                  <c:v>2.731868</c:v>
                </c:pt>
                <c:pt idx="108091">
                  <c:v>2.736923</c:v>
                </c:pt>
                <c:pt idx="108092">
                  <c:v>2.7419769999999999</c:v>
                </c:pt>
                <c:pt idx="108093">
                  <c:v>2.7470309999999998</c:v>
                </c:pt>
                <c:pt idx="108094">
                  <c:v>2.7520799999999999</c:v>
                </c:pt>
                <c:pt idx="108095">
                  <c:v>2.7571300000000001</c:v>
                </c:pt>
                <c:pt idx="108096">
                  <c:v>2.762178</c:v>
                </c:pt>
                <c:pt idx="108097">
                  <c:v>2.7672279999999998</c:v>
                </c:pt>
                <c:pt idx="108098">
                  <c:v>2.7722760000000002</c:v>
                </c:pt>
                <c:pt idx="108099">
                  <c:v>2.7773249999999998</c:v>
                </c:pt>
                <c:pt idx="108100">
                  <c:v>2.782375</c:v>
                </c:pt>
                <c:pt idx="108101">
                  <c:v>2.787426</c:v>
                </c:pt>
                <c:pt idx="108102">
                  <c:v>2.7924730000000002</c:v>
                </c:pt>
                <c:pt idx="108103">
                  <c:v>2.7975240000000001</c:v>
                </c:pt>
                <c:pt idx="108104">
                  <c:v>2.802575</c:v>
                </c:pt>
                <c:pt idx="108105">
                  <c:v>2.8076270000000001</c:v>
                </c:pt>
                <c:pt idx="108106">
                  <c:v>2.8126869999999999</c:v>
                </c:pt>
                <c:pt idx="108107">
                  <c:v>2.817736</c:v>
                </c:pt>
                <c:pt idx="108108">
                  <c:v>2.8227859999999998</c:v>
                </c:pt>
                <c:pt idx="108109">
                  <c:v>2.827836</c:v>
                </c:pt>
                <c:pt idx="108110">
                  <c:v>2.8328880000000001</c:v>
                </c:pt>
                <c:pt idx="108111">
                  <c:v>2.8379400000000001</c:v>
                </c:pt>
                <c:pt idx="108112">
                  <c:v>2.8429929999999999</c:v>
                </c:pt>
                <c:pt idx="108113">
                  <c:v>2.8480449999999999</c:v>
                </c:pt>
                <c:pt idx="108114">
                  <c:v>2.8530980000000001</c:v>
                </c:pt>
                <c:pt idx="108115">
                  <c:v>2.8581490000000001</c:v>
                </c:pt>
                <c:pt idx="108116">
                  <c:v>2.8632019999999998</c:v>
                </c:pt>
                <c:pt idx="108117">
                  <c:v>2.8682539999999999</c:v>
                </c:pt>
                <c:pt idx="108118">
                  <c:v>2.8733070000000001</c:v>
                </c:pt>
                <c:pt idx="108119">
                  <c:v>2.8783599999999998</c:v>
                </c:pt>
                <c:pt idx="108120">
                  <c:v>2.8834119999999999</c:v>
                </c:pt>
                <c:pt idx="108121">
                  <c:v>2.8884650000000001</c:v>
                </c:pt>
                <c:pt idx="108122">
                  <c:v>2.8935170000000001</c:v>
                </c:pt>
                <c:pt idx="108123">
                  <c:v>2.8985669999999999</c:v>
                </c:pt>
                <c:pt idx="108124">
                  <c:v>2.903619</c:v>
                </c:pt>
                <c:pt idx="108125">
                  <c:v>2.9086720000000001</c:v>
                </c:pt>
                <c:pt idx="108126">
                  <c:v>2.9137230000000001</c:v>
                </c:pt>
                <c:pt idx="108127">
                  <c:v>2.9187759999999998</c:v>
                </c:pt>
                <c:pt idx="108128">
                  <c:v>2.9238300000000002</c:v>
                </c:pt>
                <c:pt idx="108129">
                  <c:v>2.9288810000000001</c:v>
                </c:pt>
                <c:pt idx="108130">
                  <c:v>2.9339339999999998</c:v>
                </c:pt>
                <c:pt idx="108131">
                  <c:v>2.938987</c:v>
                </c:pt>
                <c:pt idx="108132">
                  <c:v>2.9440409999999999</c:v>
                </c:pt>
                <c:pt idx="108133">
                  <c:v>2.949093</c:v>
                </c:pt>
                <c:pt idx="108134">
                  <c:v>2.9541460000000002</c:v>
                </c:pt>
                <c:pt idx="108135">
                  <c:v>2.9591989999999999</c:v>
                </c:pt>
                <c:pt idx="108136">
                  <c:v>2.964251</c:v>
                </c:pt>
                <c:pt idx="108137">
                  <c:v>2.9693019999999999</c:v>
                </c:pt>
                <c:pt idx="108138">
                  <c:v>2.9743539999999999</c:v>
                </c:pt>
                <c:pt idx="108139">
                  <c:v>2.979406</c:v>
                </c:pt>
                <c:pt idx="108140">
                  <c:v>2.9844590000000002</c:v>
                </c:pt>
                <c:pt idx="108141">
                  <c:v>2.9895100000000001</c:v>
                </c:pt>
                <c:pt idx="108142">
                  <c:v>2.9945569999999999</c:v>
                </c:pt>
                <c:pt idx="108143">
                  <c:v>2.9996010000000002</c:v>
                </c:pt>
                <c:pt idx="108144">
                  <c:v>3.004645</c:v>
                </c:pt>
                <c:pt idx="108145">
                  <c:v>3.00969</c:v>
                </c:pt>
                <c:pt idx="108146">
                  <c:v>3.0147360000000001</c:v>
                </c:pt>
                <c:pt idx="108147">
                  <c:v>3.0197829999999999</c:v>
                </c:pt>
                <c:pt idx="108148">
                  <c:v>3.024832</c:v>
                </c:pt>
                <c:pt idx="108149">
                  <c:v>3.029881</c:v>
                </c:pt>
                <c:pt idx="108150">
                  <c:v>3.0349300000000001</c:v>
                </c:pt>
                <c:pt idx="108151">
                  <c:v>3.0399799999999999</c:v>
                </c:pt>
                <c:pt idx="108152">
                  <c:v>3.045029</c:v>
                </c:pt>
                <c:pt idx="108153">
                  <c:v>3.0500799999999999</c:v>
                </c:pt>
                <c:pt idx="108154">
                  <c:v>3.0551309999999998</c:v>
                </c:pt>
                <c:pt idx="108155">
                  <c:v>3.060181</c:v>
                </c:pt>
                <c:pt idx="108156">
                  <c:v>3.0652309999999998</c:v>
                </c:pt>
                <c:pt idx="108157">
                  <c:v>3.0702829999999999</c:v>
                </c:pt>
                <c:pt idx="108158">
                  <c:v>3.0753349999999999</c:v>
                </c:pt>
                <c:pt idx="108159">
                  <c:v>3.080387</c:v>
                </c:pt>
                <c:pt idx="108160">
                  <c:v>3.085439</c:v>
                </c:pt>
                <c:pt idx="108161">
                  <c:v>3.0904919999999998</c:v>
                </c:pt>
                <c:pt idx="108162">
                  <c:v>3.0955339999999998</c:v>
                </c:pt>
                <c:pt idx="108163">
                  <c:v>3.100581</c:v>
                </c:pt>
                <c:pt idx="108164">
                  <c:v>3.1056319999999999</c:v>
                </c:pt>
                <c:pt idx="108165">
                  <c:v>3.110681</c:v>
                </c:pt>
                <c:pt idx="108166">
                  <c:v>3.1157309999999998</c:v>
                </c:pt>
                <c:pt idx="108167">
                  <c:v>3.1207820000000002</c:v>
                </c:pt>
                <c:pt idx="108168">
                  <c:v>3.1258330000000001</c:v>
                </c:pt>
                <c:pt idx="108169">
                  <c:v>3.1308850000000001</c:v>
                </c:pt>
                <c:pt idx="108170">
                  <c:v>3.1359370000000002</c:v>
                </c:pt>
                <c:pt idx="108171">
                  <c:v>3.1409910000000001</c:v>
                </c:pt>
                <c:pt idx="108172">
                  <c:v>3.1460409999999999</c:v>
                </c:pt>
                <c:pt idx="108173">
                  <c:v>3.1510919999999998</c:v>
                </c:pt>
                <c:pt idx="108174">
                  <c:v>3.1561430000000001</c:v>
                </c:pt>
                <c:pt idx="108175">
                  <c:v>3.1611910000000001</c:v>
                </c:pt>
                <c:pt idx="108176">
                  <c:v>3.1662439999999998</c:v>
                </c:pt>
                <c:pt idx="108177">
                  <c:v>3.1712920000000002</c:v>
                </c:pt>
                <c:pt idx="108178">
                  <c:v>3.176345</c:v>
                </c:pt>
                <c:pt idx="108179">
                  <c:v>3.1813950000000002</c:v>
                </c:pt>
                <c:pt idx="108180">
                  <c:v>3.186445</c:v>
                </c:pt>
                <c:pt idx="108181">
                  <c:v>3.1914929999999999</c:v>
                </c:pt>
                <c:pt idx="108182">
                  <c:v>3.1965430000000001</c:v>
                </c:pt>
                <c:pt idx="108183">
                  <c:v>3.2015929999999999</c:v>
                </c:pt>
                <c:pt idx="108184">
                  <c:v>3.2066439999999998</c:v>
                </c:pt>
                <c:pt idx="108185">
                  <c:v>3.2116950000000002</c:v>
                </c:pt>
                <c:pt idx="108186">
                  <c:v>3.2167430000000001</c:v>
                </c:pt>
                <c:pt idx="108187">
                  <c:v>3.2217899999999999</c:v>
                </c:pt>
                <c:pt idx="108188">
                  <c:v>3.226839</c:v>
                </c:pt>
                <c:pt idx="108189">
                  <c:v>3.2318880000000001</c:v>
                </c:pt>
                <c:pt idx="108190">
                  <c:v>3.2369370000000002</c:v>
                </c:pt>
                <c:pt idx="108191">
                  <c:v>3.2419820000000001</c:v>
                </c:pt>
                <c:pt idx="108192">
                  <c:v>3.2470270000000001</c:v>
                </c:pt>
                <c:pt idx="108193">
                  <c:v>3.2520769999999999</c:v>
                </c:pt>
                <c:pt idx="108194">
                  <c:v>3.257126</c:v>
                </c:pt>
                <c:pt idx="108195">
                  <c:v>3.262175</c:v>
                </c:pt>
                <c:pt idx="108196">
                  <c:v>3.2672240000000001</c:v>
                </c:pt>
                <c:pt idx="108197">
                  <c:v>3.2722730000000002</c:v>
                </c:pt>
                <c:pt idx="108198">
                  <c:v>3.2773210000000002</c:v>
                </c:pt>
                <c:pt idx="108199">
                  <c:v>3.2823699999999998</c:v>
                </c:pt>
                <c:pt idx="108200">
                  <c:v>3.287417</c:v>
                </c:pt>
                <c:pt idx="108201">
                  <c:v>3.2924639999999998</c:v>
                </c:pt>
                <c:pt idx="108202">
                  <c:v>3.2975120000000002</c:v>
                </c:pt>
                <c:pt idx="108203">
                  <c:v>3.3025609999999999</c:v>
                </c:pt>
                <c:pt idx="108204">
                  <c:v>3.3076099999999999</c:v>
                </c:pt>
                <c:pt idx="108205">
                  <c:v>3.312659</c:v>
                </c:pt>
                <c:pt idx="108206">
                  <c:v>3.3177080000000001</c:v>
                </c:pt>
                <c:pt idx="108207">
                  <c:v>3.3227579999999999</c:v>
                </c:pt>
                <c:pt idx="108208">
                  <c:v>3.327807</c:v>
                </c:pt>
                <c:pt idx="108209">
                  <c:v>3.3328570000000002</c:v>
                </c:pt>
                <c:pt idx="108210">
                  <c:v>3.3378830000000002</c:v>
                </c:pt>
                <c:pt idx="108211">
                  <c:v>3.3429090000000001</c:v>
                </c:pt>
                <c:pt idx="108212">
                  <c:v>3.3479420000000002</c:v>
                </c:pt>
                <c:pt idx="108213">
                  <c:v>3.3529789999999999</c:v>
                </c:pt>
                <c:pt idx="108214">
                  <c:v>3.3580190000000001</c:v>
                </c:pt>
                <c:pt idx="108215">
                  <c:v>3.363057</c:v>
                </c:pt>
                <c:pt idx="108216">
                  <c:v>3.3681000000000001</c:v>
                </c:pt>
                <c:pt idx="108217">
                  <c:v>3.3731460000000002</c:v>
                </c:pt>
                <c:pt idx="108218">
                  <c:v>3.3781919999999999</c:v>
                </c:pt>
                <c:pt idx="108219">
                  <c:v>3.3832390000000001</c:v>
                </c:pt>
                <c:pt idx="108220">
                  <c:v>3.388287</c:v>
                </c:pt>
                <c:pt idx="108221">
                  <c:v>3.3933369999999998</c:v>
                </c:pt>
                <c:pt idx="108222">
                  <c:v>3.3983780000000001</c:v>
                </c:pt>
                <c:pt idx="108223">
                  <c:v>3.403419</c:v>
                </c:pt>
                <c:pt idx="108224">
                  <c:v>3.4084620000000001</c:v>
                </c:pt>
                <c:pt idx="108225">
                  <c:v>3.4135059999999999</c:v>
                </c:pt>
                <c:pt idx="108226">
                  <c:v>3.4185509999999999</c:v>
                </c:pt>
                <c:pt idx="108227">
                  <c:v>3.423597</c:v>
                </c:pt>
                <c:pt idx="108228">
                  <c:v>3.4286449999999999</c:v>
                </c:pt>
                <c:pt idx="108229">
                  <c:v>3.433694</c:v>
                </c:pt>
                <c:pt idx="108230">
                  <c:v>3.438742</c:v>
                </c:pt>
                <c:pt idx="108231">
                  <c:v>3.4437929999999999</c:v>
                </c:pt>
                <c:pt idx="108232">
                  <c:v>3.4488430000000001</c:v>
                </c:pt>
                <c:pt idx="108233">
                  <c:v>3.4538929999999999</c:v>
                </c:pt>
                <c:pt idx="108234">
                  <c:v>3.4589439999999998</c:v>
                </c:pt>
                <c:pt idx="108235">
                  <c:v>3.4639950000000002</c:v>
                </c:pt>
                <c:pt idx="108236">
                  <c:v>3.4690449999999999</c:v>
                </c:pt>
                <c:pt idx="108237">
                  <c:v>3.4740959999999999</c:v>
                </c:pt>
                <c:pt idx="108238">
                  <c:v>3.4791470000000002</c:v>
                </c:pt>
                <c:pt idx="108239">
                  <c:v>3.4841980000000001</c:v>
                </c:pt>
                <c:pt idx="108240">
                  <c:v>3.489249</c:v>
                </c:pt>
                <c:pt idx="108241">
                  <c:v>3.4943010000000001</c:v>
                </c:pt>
                <c:pt idx="108242">
                  <c:v>3.4993509999999999</c:v>
                </c:pt>
                <c:pt idx="108243">
                  <c:v>3.5044040000000001</c:v>
                </c:pt>
                <c:pt idx="108244">
                  <c:v>3.5094560000000001</c:v>
                </c:pt>
                <c:pt idx="108245">
                  <c:v>3.5145059999999999</c:v>
                </c:pt>
                <c:pt idx="108246">
                  <c:v>3.5195569999999998</c:v>
                </c:pt>
                <c:pt idx="108247">
                  <c:v>3.524607</c:v>
                </c:pt>
                <c:pt idx="108248">
                  <c:v>3.529658</c:v>
                </c:pt>
                <c:pt idx="108249">
                  <c:v>3.5347080000000002</c:v>
                </c:pt>
                <c:pt idx="108250">
                  <c:v>3.5397599999999998</c:v>
                </c:pt>
                <c:pt idx="108251">
                  <c:v>3.5448110000000002</c:v>
                </c:pt>
                <c:pt idx="108252">
                  <c:v>3.5498620000000001</c:v>
                </c:pt>
                <c:pt idx="108253">
                  <c:v>3.554913</c:v>
                </c:pt>
                <c:pt idx="108254">
                  <c:v>3.5599639999999999</c:v>
                </c:pt>
                <c:pt idx="108255">
                  <c:v>3.5650140000000001</c:v>
                </c:pt>
                <c:pt idx="108256">
                  <c:v>3.5700639999999999</c:v>
                </c:pt>
                <c:pt idx="108257">
                  <c:v>3.5751140000000001</c:v>
                </c:pt>
                <c:pt idx="108258">
                  <c:v>3.5801639999999999</c:v>
                </c:pt>
                <c:pt idx="108259">
                  <c:v>3.5852140000000001</c:v>
                </c:pt>
                <c:pt idx="108260">
                  <c:v>3.590265</c:v>
                </c:pt>
                <c:pt idx="108261">
                  <c:v>3.5953149999999998</c:v>
                </c:pt>
                <c:pt idx="108262">
                  <c:v>3.600365</c:v>
                </c:pt>
                <c:pt idx="108263">
                  <c:v>3.6054149999999998</c:v>
                </c:pt>
                <c:pt idx="108264">
                  <c:v>3.610465</c:v>
                </c:pt>
                <c:pt idx="108265">
                  <c:v>3.6155140000000001</c:v>
                </c:pt>
                <c:pt idx="108266">
                  <c:v>3.6205639999999999</c:v>
                </c:pt>
                <c:pt idx="108267">
                  <c:v>3.6256140000000001</c:v>
                </c:pt>
                <c:pt idx="108268">
                  <c:v>3.6306630000000002</c:v>
                </c:pt>
                <c:pt idx="108269">
                  <c:v>3.6357140000000001</c:v>
                </c:pt>
                <c:pt idx="108270">
                  <c:v>3.6407630000000002</c:v>
                </c:pt>
                <c:pt idx="108271">
                  <c:v>3.645813</c:v>
                </c:pt>
                <c:pt idx="108272">
                  <c:v>3.6508620000000001</c:v>
                </c:pt>
                <c:pt idx="108273">
                  <c:v>3.6559119999999998</c:v>
                </c:pt>
                <c:pt idx="108274">
                  <c:v>3.6609590000000001</c:v>
                </c:pt>
                <c:pt idx="108275">
                  <c:v>3.6660050000000002</c:v>
                </c:pt>
                <c:pt idx="108276">
                  <c:v>3.671052</c:v>
                </c:pt>
                <c:pt idx="108277">
                  <c:v>3.6760999999999999</c:v>
                </c:pt>
                <c:pt idx="108278">
                  <c:v>3.6811470000000002</c:v>
                </c:pt>
                <c:pt idx="108279">
                  <c:v>3.6861649999999999</c:v>
                </c:pt>
                <c:pt idx="108280">
                  <c:v>3.6911909999999999</c:v>
                </c:pt>
                <c:pt idx="108281">
                  <c:v>3.6962290000000002</c:v>
                </c:pt>
                <c:pt idx="108282">
                  <c:v>3.7012710000000002</c:v>
                </c:pt>
                <c:pt idx="108283">
                  <c:v>3.7063169999999999</c:v>
                </c:pt>
                <c:pt idx="108284">
                  <c:v>3.7113640000000001</c:v>
                </c:pt>
                <c:pt idx="108285">
                  <c:v>3.7164109999999999</c:v>
                </c:pt>
                <c:pt idx="108286">
                  <c:v>3.7214589999999999</c:v>
                </c:pt>
                <c:pt idx="108287">
                  <c:v>3.7265079999999999</c:v>
                </c:pt>
                <c:pt idx="108288">
                  <c:v>3.731557</c:v>
                </c:pt>
                <c:pt idx="108289">
                  <c:v>3.7366060000000001</c:v>
                </c:pt>
                <c:pt idx="108290">
                  <c:v>3.7416550000000002</c:v>
                </c:pt>
                <c:pt idx="108291">
                  <c:v>3.746705</c:v>
                </c:pt>
                <c:pt idx="108292">
                  <c:v>3.7517550000000002</c:v>
                </c:pt>
                <c:pt idx="108293">
                  <c:v>3.7568049999999999</c:v>
                </c:pt>
                <c:pt idx="108294">
                  <c:v>3.7618559999999999</c:v>
                </c:pt>
                <c:pt idx="108295">
                  <c:v>3.7669060000000001</c:v>
                </c:pt>
                <c:pt idx="108296">
                  <c:v>3.7719559999999999</c:v>
                </c:pt>
                <c:pt idx="108297">
                  <c:v>3.7770060000000001</c:v>
                </c:pt>
                <c:pt idx="108298">
                  <c:v>3.782057</c:v>
                </c:pt>
                <c:pt idx="108299">
                  <c:v>3.7871069999999998</c:v>
                </c:pt>
                <c:pt idx="108300">
                  <c:v>3.7921580000000001</c:v>
                </c:pt>
                <c:pt idx="108301">
                  <c:v>3.7972090000000001</c:v>
                </c:pt>
                <c:pt idx="108302">
                  <c:v>3.80226</c:v>
                </c:pt>
                <c:pt idx="108303">
                  <c:v>3.8073100000000002</c:v>
                </c:pt>
                <c:pt idx="108304">
                  <c:v>3.8123610000000001</c:v>
                </c:pt>
                <c:pt idx="108305">
                  <c:v>3.8174109999999999</c:v>
                </c:pt>
                <c:pt idx="108306">
                  <c:v>3.82246</c:v>
                </c:pt>
                <c:pt idx="108307">
                  <c:v>3.8275090000000001</c:v>
                </c:pt>
                <c:pt idx="108308">
                  <c:v>3.8325580000000001</c:v>
                </c:pt>
                <c:pt idx="108309">
                  <c:v>3.8376060000000001</c:v>
                </c:pt>
                <c:pt idx="108310">
                  <c:v>3.842654</c:v>
                </c:pt>
                <c:pt idx="108311">
                  <c:v>3.847702</c:v>
                </c:pt>
                <c:pt idx="108312">
                  <c:v>3.8527499999999999</c:v>
                </c:pt>
                <c:pt idx="108313">
                  <c:v>3.8577979999999998</c:v>
                </c:pt>
                <c:pt idx="108314">
                  <c:v>3.8628469999999999</c:v>
                </c:pt>
                <c:pt idx="108315">
                  <c:v>3.8678940000000002</c:v>
                </c:pt>
                <c:pt idx="108316">
                  <c:v>3.872938</c:v>
                </c:pt>
                <c:pt idx="108317">
                  <c:v>3.8779849999999998</c:v>
                </c:pt>
                <c:pt idx="108318">
                  <c:v>3.883032</c:v>
                </c:pt>
                <c:pt idx="108319">
                  <c:v>3.88808</c:v>
                </c:pt>
                <c:pt idx="108320">
                  <c:v>3.8931269999999998</c:v>
                </c:pt>
                <c:pt idx="108321">
                  <c:v>3.8981729999999999</c:v>
                </c:pt>
                <c:pt idx="108322">
                  <c:v>3.903219</c:v>
                </c:pt>
                <c:pt idx="108323">
                  <c:v>3.9082650000000001</c:v>
                </c:pt>
                <c:pt idx="108324">
                  <c:v>3.9133110000000002</c:v>
                </c:pt>
                <c:pt idx="108325">
                  <c:v>3.9183560000000002</c:v>
                </c:pt>
                <c:pt idx="108326">
                  <c:v>3.9234019999999998</c:v>
                </c:pt>
                <c:pt idx="108327">
                  <c:v>3.9284479999999999</c:v>
                </c:pt>
                <c:pt idx="108328">
                  <c:v>3.933494</c:v>
                </c:pt>
                <c:pt idx="108329">
                  <c:v>3.9385379999999999</c:v>
                </c:pt>
                <c:pt idx="108330">
                  <c:v>3.943584</c:v>
                </c:pt>
                <c:pt idx="108331">
                  <c:v>3.9486300000000001</c:v>
                </c:pt>
                <c:pt idx="108332">
                  <c:v>3.9536760000000002</c:v>
                </c:pt>
                <c:pt idx="108333">
                  <c:v>3.9587210000000002</c:v>
                </c:pt>
                <c:pt idx="108334">
                  <c:v>3.9637639999999998</c:v>
                </c:pt>
                <c:pt idx="108335">
                  <c:v>3.9688080000000001</c:v>
                </c:pt>
                <c:pt idx="108336">
                  <c:v>3.9738530000000001</c:v>
                </c:pt>
                <c:pt idx="108337">
                  <c:v>3.9788969999999999</c:v>
                </c:pt>
                <c:pt idx="108338">
                  <c:v>3.9839410000000002</c:v>
                </c:pt>
                <c:pt idx="108339">
                  <c:v>3.9889860000000001</c:v>
                </c:pt>
                <c:pt idx="108340">
                  <c:v>3.99403</c:v>
                </c:pt>
                <c:pt idx="108341">
                  <c:v>3.9990749999999999</c:v>
                </c:pt>
                <c:pt idx="108342">
                  <c:v>4.0041200000000003</c:v>
                </c:pt>
                <c:pt idx="108343">
                  <c:v>4.0091640000000002</c:v>
                </c:pt>
                <c:pt idx="108344">
                  <c:v>4.014208</c:v>
                </c:pt>
                <c:pt idx="108345">
                  <c:v>4.019253</c:v>
                </c:pt>
                <c:pt idx="108346">
                  <c:v>4.0242979999999999</c:v>
                </c:pt>
                <c:pt idx="108347">
                  <c:v>4.0293419999999998</c:v>
                </c:pt>
                <c:pt idx="108348">
                  <c:v>4.0343869999999997</c:v>
                </c:pt>
                <c:pt idx="108349">
                  <c:v>4.0394329999999998</c:v>
                </c:pt>
                <c:pt idx="108350">
                  <c:v>4.0444779999999998</c:v>
                </c:pt>
                <c:pt idx="108351">
                  <c:v>4.0495229999999998</c:v>
                </c:pt>
                <c:pt idx="108352">
                  <c:v>4.0545679999999997</c:v>
                </c:pt>
                <c:pt idx="108353">
                  <c:v>4.0596139999999998</c:v>
                </c:pt>
                <c:pt idx="108354">
                  <c:v>4.0646589999999998</c:v>
                </c:pt>
                <c:pt idx="108355">
                  <c:v>4.0697029999999996</c:v>
                </c:pt>
                <c:pt idx="108356">
                  <c:v>4.0747479999999996</c:v>
                </c:pt>
                <c:pt idx="108357">
                  <c:v>4.0797929999999996</c:v>
                </c:pt>
                <c:pt idx="108358">
                  <c:v>4.0848380000000004</c:v>
                </c:pt>
                <c:pt idx="108359">
                  <c:v>4.0898830000000004</c:v>
                </c:pt>
                <c:pt idx="108360">
                  <c:v>4.0949280000000003</c:v>
                </c:pt>
                <c:pt idx="108361">
                  <c:v>4.0999730000000003</c:v>
                </c:pt>
                <c:pt idx="108362">
                  <c:v>4.1050180000000003</c:v>
                </c:pt>
                <c:pt idx="108363">
                  <c:v>4.1100620000000001</c:v>
                </c:pt>
                <c:pt idx="108364">
                  <c:v>4.1151059999999999</c:v>
                </c:pt>
                <c:pt idx="108365">
                  <c:v>4.1201509999999999</c:v>
                </c:pt>
                <c:pt idx="108366">
                  <c:v>4.1251959999999999</c:v>
                </c:pt>
                <c:pt idx="108367">
                  <c:v>4.1302390000000004</c:v>
                </c:pt>
                <c:pt idx="108368">
                  <c:v>4.1352840000000004</c:v>
                </c:pt>
                <c:pt idx="108369">
                  <c:v>4.1403280000000002</c:v>
                </c:pt>
                <c:pt idx="108370">
                  <c:v>4.1453730000000002</c:v>
                </c:pt>
                <c:pt idx="108371">
                  <c:v>4.150417</c:v>
                </c:pt>
                <c:pt idx="108372">
                  <c:v>4.155462</c:v>
                </c:pt>
                <c:pt idx="108373">
                  <c:v>4.1605059999999998</c:v>
                </c:pt>
                <c:pt idx="108374">
                  <c:v>4.1655509999999998</c:v>
                </c:pt>
                <c:pt idx="108375">
                  <c:v>4.1705949999999996</c:v>
                </c:pt>
                <c:pt idx="108376">
                  <c:v>4.1756390000000003</c:v>
                </c:pt>
                <c:pt idx="108377">
                  <c:v>4.1806840000000003</c:v>
                </c:pt>
                <c:pt idx="108378">
                  <c:v>4.1857290000000003</c:v>
                </c:pt>
                <c:pt idx="108379">
                  <c:v>4.1907730000000001</c:v>
                </c:pt>
                <c:pt idx="108380">
                  <c:v>4.195818</c:v>
                </c:pt>
                <c:pt idx="108381">
                  <c:v>4.2008619999999999</c:v>
                </c:pt>
                <c:pt idx="108382">
                  <c:v>4.2059069999999998</c:v>
                </c:pt>
                <c:pt idx="108383">
                  <c:v>4.2109509999999997</c:v>
                </c:pt>
                <c:pt idx="108384">
                  <c:v>4.2159959999999996</c:v>
                </c:pt>
                <c:pt idx="108385">
                  <c:v>4.2210400000000003</c:v>
                </c:pt>
                <c:pt idx="108386">
                  <c:v>4.2260850000000003</c:v>
                </c:pt>
                <c:pt idx="108387">
                  <c:v>4.2311290000000001</c:v>
                </c:pt>
                <c:pt idx="108388">
                  <c:v>4.236173</c:v>
                </c:pt>
                <c:pt idx="108389">
                  <c:v>4.2412179999999999</c:v>
                </c:pt>
                <c:pt idx="108390">
                  <c:v>4.2462619999999998</c:v>
                </c:pt>
                <c:pt idx="108391">
                  <c:v>4.2513059999999996</c:v>
                </c:pt>
                <c:pt idx="108392">
                  <c:v>4.2563510000000004</c:v>
                </c:pt>
                <c:pt idx="108393">
                  <c:v>4.2613950000000003</c:v>
                </c:pt>
                <c:pt idx="108394">
                  <c:v>4.2664390000000001</c:v>
                </c:pt>
                <c:pt idx="108395">
                  <c:v>4.2714840000000001</c:v>
                </c:pt>
                <c:pt idx="108396">
                  <c:v>4.2765279999999999</c:v>
                </c:pt>
                <c:pt idx="108397">
                  <c:v>4.2815729999999999</c:v>
                </c:pt>
                <c:pt idx="108398">
                  <c:v>4.2866179999999998</c:v>
                </c:pt>
                <c:pt idx="108399">
                  <c:v>4.2916619999999996</c:v>
                </c:pt>
                <c:pt idx="108400">
                  <c:v>4.2967050000000002</c:v>
                </c:pt>
                <c:pt idx="108401">
                  <c:v>4.301749</c:v>
                </c:pt>
                <c:pt idx="108402">
                  <c:v>4.3067919999999997</c:v>
                </c:pt>
                <c:pt idx="108403">
                  <c:v>4.3118350000000003</c:v>
                </c:pt>
                <c:pt idx="108404">
                  <c:v>4.3168790000000001</c:v>
                </c:pt>
                <c:pt idx="108405">
                  <c:v>4.321923</c:v>
                </c:pt>
                <c:pt idx="108406">
                  <c:v>4.3269669999999998</c:v>
                </c:pt>
                <c:pt idx="108407">
                  <c:v>4.3320100000000004</c:v>
                </c:pt>
                <c:pt idx="108408">
                  <c:v>4.3370540000000002</c:v>
                </c:pt>
                <c:pt idx="108409">
                  <c:v>4.342098</c:v>
                </c:pt>
                <c:pt idx="108410">
                  <c:v>4.3471409999999997</c:v>
                </c:pt>
                <c:pt idx="108411">
                  <c:v>4.3521850000000004</c:v>
                </c:pt>
                <c:pt idx="108412">
                  <c:v>4.357227</c:v>
                </c:pt>
                <c:pt idx="108413">
                  <c:v>4.3622690000000004</c:v>
                </c:pt>
                <c:pt idx="108414">
                  <c:v>4.3673109999999999</c:v>
                </c:pt>
                <c:pt idx="108415">
                  <c:v>4.3723539999999996</c:v>
                </c:pt>
                <c:pt idx="108416">
                  <c:v>4.3773980000000003</c:v>
                </c:pt>
                <c:pt idx="108417">
                  <c:v>4.3824430000000003</c:v>
                </c:pt>
                <c:pt idx="108418">
                  <c:v>4.3874880000000003</c:v>
                </c:pt>
                <c:pt idx="108419">
                  <c:v>4.3925330000000002</c:v>
                </c:pt>
                <c:pt idx="108420">
                  <c:v>4.3975780000000002</c:v>
                </c:pt>
                <c:pt idx="108421">
                  <c:v>4.4026209999999999</c:v>
                </c:pt>
                <c:pt idx="108422">
                  <c:v>4.4076630000000003</c:v>
                </c:pt>
                <c:pt idx="108423">
                  <c:v>4.412706</c:v>
                </c:pt>
                <c:pt idx="108424">
                  <c:v>4.4177499999999998</c:v>
                </c:pt>
                <c:pt idx="108425">
                  <c:v>4.4227939999999997</c:v>
                </c:pt>
                <c:pt idx="108426">
                  <c:v>4.4278380000000004</c:v>
                </c:pt>
                <c:pt idx="108427">
                  <c:v>4.4328820000000002</c:v>
                </c:pt>
                <c:pt idx="108428">
                  <c:v>4.437926</c:v>
                </c:pt>
                <c:pt idx="108429">
                  <c:v>4.4429699999999999</c:v>
                </c:pt>
                <c:pt idx="108430">
                  <c:v>4.4480149999999998</c:v>
                </c:pt>
                <c:pt idx="108431">
                  <c:v>4.4530580000000004</c:v>
                </c:pt>
                <c:pt idx="108432">
                  <c:v>4.4581030000000004</c:v>
                </c:pt>
                <c:pt idx="108433">
                  <c:v>4.4631480000000003</c:v>
                </c:pt>
                <c:pt idx="108434">
                  <c:v>4.4681930000000003</c:v>
                </c:pt>
                <c:pt idx="108435">
                  <c:v>4.4732380000000003</c:v>
                </c:pt>
                <c:pt idx="108436">
                  <c:v>4.478281</c:v>
                </c:pt>
                <c:pt idx="108437">
                  <c:v>4.4833249999999998</c:v>
                </c:pt>
                <c:pt idx="108438">
                  <c:v>4.4883670000000002</c:v>
                </c:pt>
                <c:pt idx="108439">
                  <c:v>4.493411</c:v>
                </c:pt>
                <c:pt idx="108440">
                  <c:v>4.4984539999999997</c:v>
                </c:pt>
                <c:pt idx="108441">
                  <c:v>4.5034979999999996</c:v>
                </c:pt>
                <c:pt idx="108442">
                  <c:v>4.5085389999999999</c:v>
                </c:pt>
                <c:pt idx="108443">
                  <c:v>4.5135759999999996</c:v>
                </c:pt>
                <c:pt idx="108444">
                  <c:v>4.5186060000000001</c:v>
                </c:pt>
                <c:pt idx="108445">
                  <c:v>4.5236359999999998</c:v>
                </c:pt>
                <c:pt idx="108446">
                  <c:v>4.5286679999999997</c:v>
                </c:pt>
                <c:pt idx="108447">
                  <c:v>4.5337009999999998</c:v>
                </c:pt>
                <c:pt idx="108448">
                  <c:v>4.5387360000000001</c:v>
                </c:pt>
                <c:pt idx="108449">
                  <c:v>4.5437700000000003</c:v>
                </c:pt>
                <c:pt idx="108450">
                  <c:v>4.5488010000000001</c:v>
                </c:pt>
                <c:pt idx="108451">
                  <c:v>4.5538340000000002</c:v>
                </c:pt>
                <c:pt idx="108452">
                  <c:v>4.5588689999999996</c:v>
                </c:pt>
                <c:pt idx="108453">
                  <c:v>4.5639050000000001</c:v>
                </c:pt>
                <c:pt idx="108454">
                  <c:v>4.568943</c:v>
                </c:pt>
                <c:pt idx="108455">
                  <c:v>4.5739809999999999</c:v>
                </c:pt>
                <c:pt idx="108456">
                  <c:v>4.579021</c:v>
                </c:pt>
                <c:pt idx="108457">
                  <c:v>4.5840610000000002</c:v>
                </c:pt>
                <c:pt idx="108458">
                  <c:v>4.5891019999999996</c:v>
                </c:pt>
                <c:pt idx="108459">
                  <c:v>4.5941419999999997</c:v>
                </c:pt>
                <c:pt idx="108460">
                  <c:v>4.5991840000000002</c:v>
                </c:pt>
                <c:pt idx="108461">
                  <c:v>4.6042259999999997</c:v>
                </c:pt>
                <c:pt idx="108462">
                  <c:v>4.6092680000000001</c:v>
                </c:pt>
                <c:pt idx="108463">
                  <c:v>4.6143099999999997</c:v>
                </c:pt>
                <c:pt idx="108464">
                  <c:v>4.6193520000000001</c:v>
                </c:pt>
                <c:pt idx="108465">
                  <c:v>4.6243949999999998</c:v>
                </c:pt>
                <c:pt idx="108466">
                  <c:v>4.6294380000000004</c:v>
                </c:pt>
                <c:pt idx="108467">
                  <c:v>4.6344799999999999</c:v>
                </c:pt>
                <c:pt idx="108468">
                  <c:v>4.6395239999999998</c:v>
                </c:pt>
                <c:pt idx="108469">
                  <c:v>4.6445670000000003</c:v>
                </c:pt>
                <c:pt idx="108470">
                  <c:v>4.6496079999999997</c:v>
                </c:pt>
                <c:pt idx="108471">
                  <c:v>4.6546519999999996</c:v>
                </c:pt>
                <c:pt idx="108472">
                  <c:v>4.6596970000000004</c:v>
                </c:pt>
                <c:pt idx="108473">
                  <c:v>4.664739</c:v>
                </c:pt>
                <c:pt idx="108474">
                  <c:v>4.6697839999999999</c:v>
                </c:pt>
                <c:pt idx="108475">
                  <c:v>4.6748289999999999</c:v>
                </c:pt>
                <c:pt idx="108476">
                  <c:v>4.6798729999999997</c:v>
                </c:pt>
                <c:pt idx="108477">
                  <c:v>4.6849179999999997</c:v>
                </c:pt>
                <c:pt idx="108478">
                  <c:v>4.6899629999999997</c:v>
                </c:pt>
                <c:pt idx="108479">
                  <c:v>4.6950070000000004</c:v>
                </c:pt>
                <c:pt idx="108480">
                  <c:v>4.7000510000000002</c:v>
                </c:pt>
                <c:pt idx="108481">
                  <c:v>4.7050970000000003</c:v>
                </c:pt>
                <c:pt idx="108482">
                  <c:v>4.7101420000000003</c:v>
                </c:pt>
                <c:pt idx="108483">
                  <c:v>4.7151870000000002</c:v>
                </c:pt>
                <c:pt idx="108484">
                  <c:v>4.7202320000000002</c:v>
                </c:pt>
                <c:pt idx="108485">
                  <c:v>4.7252780000000003</c:v>
                </c:pt>
                <c:pt idx="108486">
                  <c:v>4.7303240000000004</c:v>
                </c:pt>
                <c:pt idx="108487">
                  <c:v>4.7353690000000004</c:v>
                </c:pt>
                <c:pt idx="108488">
                  <c:v>4.7404149999999996</c:v>
                </c:pt>
                <c:pt idx="108489">
                  <c:v>4.7454609999999997</c:v>
                </c:pt>
                <c:pt idx="108490">
                  <c:v>4.7505059999999997</c:v>
                </c:pt>
                <c:pt idx="108491">
                  <c:v>4.7555509999999996</c:v>
                </c:pt>
                <c:pt idx="108492">
                  <c:v>4.7605959999999996</c:v>
                </c:pt>
                <c:pt idx="108493">
                  <c:v>4.7656400000000003</c:v>
                </c:pt>
                <c:pt idx="108494">
                  <c:v>4.7706860000000004</c:v>
                </c:pt>
                <c:pt idx="108495">
                  <c:v>4.7757300000000003</c:v>
                </c:pt>
                <c:pt idx="108496">
                  <c:v>4.7807750000000002</c:v>
                </c:pt>
                <c:pt idx="108497">
                  <c:v>4.7858200000000002</c:v>
                </c:pt>
                <c:pt idx="108498">
                  <c:v>4.7908660000000003</c:v>
                </c:pt>
                <c:pt idx="108499">
                  <c:v>4.7959110000000003</c:v>
                </c:pt>
                <c:pt idx="108500">
                  <c:v>4.8009560000000002</c:v>
                </c:pt>
                <c:pt idx="108501">
                  <c:v>4.8060010000000002</c:v>
                </c:pt>
                <c:pt idx="108502">
                  <c:v>4.8110470000000003</c:v>
                </c:pt>
                <c:pt idx="108503">
                  <c:v>4.8160920000000003</c:v>
                </c:pt>
                <c:pt idx="108504">
                  <c:v>4.8211370000000002</c:v>
                </c:pt>
                <c:pt idx="108505">
                  <c:v>4.8261810000000001</c:v>
                </c:pt>
                <c:pt idx="108506">
                  <c:v>4.8312270000000002</c:v>
                </c:pt>
                <c:pt idx="108507">
                  <c:v>4.836271</c:v>
                </c:pt>
                <c:pt idx="108508">
                  <c:v>4.8413170000000001</c:v>
                </c:pt>
                <c:pt idx="108509">
                  <c:v>4.8463609999999999</c:v>
                </c:pt>
                <c:pt idx="108510">
                  <c:v>4.8514059999999999</c:v>
                </c:pt>
                <c:pt idx="108511">
                  <c:v>4.8564509999999999</c:v>
                </c:pt>
                <c:pt idx="108512">
                  <c:v>4.8614959999999998</c:v>
                </c:pt>
                <c:pt idx="108513">
                  <c:v>4.8665399999999996</c:v>
                </c:pt>
                <c:pt idx="108514">
                  <c:v>4.8715849999999996</c:v>
                </c:pt>
                <c:pt idx="108515">
                  <c:v>4.8766299999999996</c:v>
                </c:pt>
                <c:pt idx="108516">
                  <c:v>4.8816740000000003</c:v>
                </c:pt>
                <c:pt idx="108517">
                  <c:v>4.8867149999999997</c:v>
                </c:pt>
                <c:pt idx="108518">
                  <c:v>4.8917580000000003</c:v>
                </c:pt>
                <c:pt idx="108519">
                  <c:v>4.896801</c:v>
                </c:pt>
                <c:pt idx="108520">
                  <c:v>4.9018439999999996</c:v>
                </c:pt>
                <c:pt idx="108521">
                  <c:v>4.9068870000000002</c:v>
                </c:pt>
                <c:pt idx="108522">
                  <c:v>4.911931</c:v>
                </c:pt>
                <c:pt idx="108523">
                  <c:v>4.9169749999999999</c:v>
                </c:pt>
                <c:pt idx="108524">
                  <c:v>4.9220189999999997</c:v>
                </c:pt>
                <c:pt idx="108525">
                  <c:v>4.9270630000000004</c:v>
                </c:pt>
                <c:pt idx="108526">
                  <c:v>4.9321060000000001</c:v>
                </c:pt>
                <c:pt idx="108527">
                  <c:v>4.9371499999999999</c:v>
                </c:pt>
                <c:pt idx="108528">
                  <c:v>4.9421939999999998</c:v>
                </c:pt>
                <c:pt idx="108529">
                  <c:v>4.9472379999999996</c:v>
                </c:pt>
                <c:pt idx="108530">
                  <c:v>4.9522810000000002</c:v>
                </c:pt>
                <c:pt idx="108531">
                  <c:v>4.957325</c:v>
                </c:pt>
                <c:pt idx="108532">
                  <c:v>4.9623689999999998</c:v>
                </c:pt>
                <c:pt idx="108533">
                  <c:v>4.9674129999999996</c:v>
                </c:pt>
                <c:pt idx="108534">
                  <c:v>4.9724570000000003</c:v>
                </c:pt>
                <c:pt idx="108535">
                  <c:v>4.9775</c:v>
                </c:pt>
                <c:pt idx="108536">
                  <c:v>4.982545</c:v>
                </c:pt>
                <c:pt idx="108537">
                  <c:v>4.9875889999999998</c:v>
                </c:pt>
                <c:pt idx="108538">
                  <c:v>4.9926329999999997</c:v>
                </c:pt>
                <c:pt idx="108539">
                  <c:v>4.9976770000000004</c:v>
                </c:pt>
                <c:pt idx="108540">
                  <c:v>5.0027210000000002</c:v>
                </c:pt>
                <c:pt idx="108541">
                  <c:v>5.0077639999999999</c:v>
                </c:pt>
                <c:pt idx="108542">
                  <c:v>5.0128069999999996</c:v>
                </c:pt>
                <c:pt idx="108543">
                  <c:v>5.0178510000000003</c:v>
                </c:pt>
                <c:pt idx="108544">
                  <c:v>5.022894</c:v>
                </c:pt>
                <c:pt idx="108545">
                  <c:v>5.0279379999999998</c:v>
                </c:pt>
                <c:pt idx="108546">
                  <c:v>5.0329810000000004</c:v>
                </c:pt>
                <c:pt idx="108547">
                  <c:v>5.0380240000000001</c:v>
                </c:pt>
                <c:pt idx="108548">
                  <c:v>5.0430669999999997</c:v>
                </c:pt>
                <c:pt idx="108549">
                  <c:v>5.0481109999999996</c:v>
                </c:pt>
                <c:pt idx="108550">
                  <c:v>5.0531540000000001</c:v>
                </c:pt>
                <c:pt idx="108551">
                  <c:v>5.0581969999999998</c:v>
                </c:pt>
                <c:pt idx="108552">
                  <c:v>5.0632409999999997</c:v>
                </c:pt>
                <c:pt idx="108553">
                  <c:v>5.0682840000000002</c:v>
                </c:pt>
                <c:pt idx="108554">
                  <c:v>5.0733269999999999</c:v>
                </c:pt>
                <c:pt idx="108555">
                  <c:v>5.0783709999999997</c:v>
                </c:pt>
                <c:pt idx="108556">
                  <c:v>5.0834149999999996</c:v>
                </c:pt>
                <c:pt idx="108557">
                  <c:v>5.0884580000000001</c:v>
                </c:pt>
                <c:pt idx="108558">
                  <c:v>5.093502</c:v>
                </c:pt>
                <c:pt idx="108559">
                  <c:v>5.0985420000000001</c:v>
                </c:pt>
                <c:pt idx="108560">
                  <c:v>5.1035839999999997</c:v>
                </c:pt>
                <c:pt idx="108561">
                  <c:v>5.1086220000000004</c:v>
                </c:pt>
                <c:pt idx="108562">
                  <c:v>5.1136609999999996</c:v>
                </c:pt>
                <c:pt idx="108563">
                  <c:v>5.1186999999999996</c:v>
                </c:pt>
                <c:pt idx="108564">
                  <c:v>5.1237399999999997</c:v>
                </c:pt>
                <c:pt idx="108565">
                  <c:v>5.1287799999999999</c:v>
                </c:pt>
                <c:pt idx="108566">
                  <c:v>5.1338210000000002</c:v>
                </c:pt>
                <c:pt idx="108567">
                  <c:v>5.1388619999999996</c:v>
                </c:pt>
                <c:pt idx="108568">
                  <c:v>5.1439009999999996</c:v>
                </c:pt>
                <c:pt idx="108569">
                  <c:v>5.1489419999999999</c:v>
                </c:pt>
                <c:pt idx="108570">
                  <c:v>5.1539830000000002</c:v>
                </c:pt>
                <c:pt idx="108571">
                  <c:v>5.1590249999999997</c:v>
                </c:pt>
                <c:pt idx="108572">
                  <c:v>5.164066</c:v>
                </c:pt>
                <c:pt idx="108573">
                  <c:v>5.1691079999999996</c:v>
                </c:pt>
                <c:pt idx="108574">
                  <c:v>5.17415</c:v>
                </c:pt>
                <c:pt idx="108575">
                  <c:v>5.1791919999999996</c:v>
                </c:pt>
                <c:pt idx="108576">
                  <c:v>5.184234</c:v>
                </c:pt>
                <c:pt idx="108577">
                  <c:v>5.1892760000000004</c:v>
                </c:pt>
                <c:pt idx="108578">
                  <c:v>5.1943190000000001</c:v>
                </c:pt>
                <c:pt idx="108579">
                  <c:v>5.1993600000000004</c:v>
                </c:pt>
                <c:pt idx="108580">
                  <c:v>5.204402</c:v>
                </c:pt>
                <c:pt idx="108581">
                  <c:v>5.2094449999999997</c:v>
                </c:pt>
                <c:pt idx="108582">
                  <c:v>5.2144880000000002</c:v>
                </c:pt>
                <c:pt idx="108583">
                  <c:v>5.2195309999999999</c:v>
                </c:pt>
                <c:pt idx="108584">
                  <c:v>5.2245739999999996</c:v>
                </c:pt>
                <c:pt idx="108585">
                  <c:v>5.2296170000000002</c:v>
                </c:pt>
                <c:pt idx="108586">
                  <c:v>5.2346599999999999</c:v>
                </c:pt>
                <c:pt idx="108587">
                  <c:v>5.2397030000000004</c:v>
                </c:pt>
                <c:pt idx="108588">
                  <c:v>5.2447460000000001</c:v>
                </c:pt>
                <c:pt idx="108589">
                  <c:v>5.2497889999999998</c:v>
                </c:pt>
                <c:pt idx="108590">
                  <c:v>5.2548310000000003</c:v>
                </c:pt>
                <c:pt idx="108591">
                  <c:v>5.2598739999999999</c:v>
                </c:pt>
                <c:pt idx="108592">
                  <c:v>5.2649169999999996</c:v>
                </c:pt>
                <c:pt idx="108593">
                  <c:v>5.2699600000000002</c:v>
                </c:pt>
                <c:pt idx="108594">
                  <c:v>5.2750009999999996</c:v>
                </c:pt>
                <c:pt idx="108595">
                  <c:v>5.2800229999999999</c:v>
                </c:pt>
                <c:pt idx="108596">
                  <c:v>5.2850409999999997</c:v>
                </c:pt>
                <c:pt idx="108597">
                  <c:v>5.2900669999999996</c:v>
                </c:pt>
                <c:pt idx="108598">
                  <c:v>5.2950949999999999</c:v>
                </c:pt>
                <c:pt idx="108599">
                  <c:v>5.300128</c:v>
                </c:pt>
                <c:pt idx="108600">
                  <c:v>5.305161</c:v>
                </c:pt>
                <c:pt idx="108601">
                  <c:v>5.3101969999999996</c:v>
                </c:pt>
                <c:pt idx="108602">
                  <c:v>5.3152340000000002</c:v>
                </c:pt>
                <c:pt idx="108603">
                  <c:v>5.320271</c:v>
                </c:pt>
                <c:pt idx="108604">
                  <c:v>5.32531</c:v>
                </c:pt>
                <c:pt idx="108605">
                  <c:v>5.3303479999999999</c:v>
                </c:pt>
                <c:pt idx="108606">
                  <c:v>5.3353869999999999</c:v>
                </c:pt>
                <c:pt idx="108607">
                  <c:v>5.3404249999999998</c:v>
                </c:pt>
                <c:pt idx="108608">
                  <c:v>5.3454649999999999</c:v>
                </c:pt>
                <c:pt idx="108609">
                  <c:v>5.3505050000000001</c:v>
                </c:pt>
                <c:pt idx="108610">
                  <c:v>5.3555460000000004</c:v>
                </c:pt>
                <c:pt idx="108611">
                  <c:v>5.3605879999999999</c:v>
                </c:pt>
                <c:pt idx="108612">
                  <c:v>5.3656300000000003</c:v>
                </c:pt>
                <c:pt idx="108613">
                  <c:v>5.3706719999999999</c:v>
                </c:pt>
                <c:pt idx="108614">
                  <c:v>5.3757140000000003</c:v>
                </c:pt>
                <c:pt idx="108615">
                  <c:v>5.3807559999999999</c:v>
                </c:pt>
                <c:pt idx="108616">
                  <c:v>5.3857989999999996</c:v>
                </c:pt>
                <c:pt idx="108617">
                  <c:v>5.390841</c:v>
                </c:pt>
                <c:pt idx="108618">
                  <c:v>5.3958849999999998</c:v>
                </c:pt>
                <c:pt idx="108619">
                  <c:v>5.4009150000000004</c:v>
                </c:pt>
                <c:pt idx="108620">
                  <c:v>5.405951</c:v>
                </c:pt>
                <c:pt idx="108621">
                  <c:v>5.41099</c:v>
                </c:pt>
                <c:pt idx="108622">
                  <c:v>5.4160300000000001</c:v>
                </c:pt>
                <c:pt idx="108623">
                  <c:v>5.4210719999999997</c:v>
                </c:pt>
                <c:pt idx="108624">
                  <c:v>5.426113</c:v>
                </c:pt>
                <c:pt idx="108625">
                  <c:v>5.4311550000000004</c:v>
                </c:pt>
                <c:pt idx="108626">
                  <c:v>5.4361969999999999</c:v>
                </c:pt>
                <c:pt idx="108627">
                  <c:v>5.4412390000000004</c:v>
                </c:pt>
                <c:pt idx="108628">
                  <c:v>5.4462830000000002</c:v>
                </c:pt>
                <c:pt idx="108629">
                  <c:v>5.4513249999999998</c:v>
                </c:pt>
                <c:pt idx="108630">
                  <c:v>5.4563670000000002</c:v>
                </c:pt>
                <c:pt idx="108631">
                  <c:v>5.4614079999999996</c:v>
                </c:pt>
                <c:pt idx="108632">
                  <c:v>5.46645</c:v>
                </c:pt>
                <c:pt idx="108633">
                  <c:v>5.4714929999999997</c:v>
                </c:pt>
                <c:pt idx="108634">
                  <c:v>5.4765360000000003</c:v>
                </c:pt>
                <c:pt idx="108635">
                  <c:v>5.4815779999999998</c:v>
                </c:pt>
                <c:pt idx="108636">
                  <c:v>5.4866200000000003</c:v>
                </c:pt>
                <c:pt idx="108637">
                  <c:v>5.491663</c:v>
                </c:pt>
                <c:pt idx="108638">
                  <c:v>5.4967059999999996</c:v>
                </c:pt>
                <c:pt idx="108639">
                  <c:v>5.5017490000000002</c:v>
                </c:pt>
                <c:pt idx="108640">
                  <c:v>5.506793</c:v>
                </c:pt>
                <c:pt idx="108641">
                  <c:v>5.5118359999999997</c:v>
                </c:pt>
                <c:pt idx="108642">
                  <c:v>5.5168809999999997</c:v>
                </c:pt>
                <c:pt idx="108643">
                  <c:v>5.5219240000000003</c:v>
                </c:pt>
                <c:pt idx="108644">
                  <c:v>5.5269680000000001</c:v>
                </c:pt>
                <c:pt idx="108645">
                  <c:v>5.5320109999999998</c:v>
                </c:pt>
                <c:pt idx="108646">
                  <c:v>5.5370549999999996</c:v>
                </c:pt>
                <c:pt idx="108647">
                  <c:v>5.5420990000000003</c:v>
                </c:pt>
                <c:pt idx="108648">
                  <c:v>5.547142</c:v>
                </c:pt>
                <c:pt idx="108649">
                  <c:v>5.5521839999999996</c:v>
                </c:pt>
                <c:pt idx="108650">
                  <c:v>5.5572270000000001</c:v>
                </c:pt>
                <c:pt idx="108651">
                  <c:v>5.5622689999999997</c:v>
                </c:pt>
                <c:pt idx="108652">
                  <c:v>5.5673120000000003</c:v>
                </c:pt>
                <c:pt idx="108653">
                  <c:v>5.5723549999999999</c:v>
                </c:pt>
                <c:pt idx="108654">
                  <c:v>5.5773970000000004</c:v>
                </c:pt>
                <c:pt idx="108655">
                  <c:v>5.5824400000000001</c:v>
                </c:pt>
                <c:pt idx="108656">
                  <c:v>5.5874829999999998</c:v>
                </c:pt>
                <c:pt idx="108657">
                  <c:v>5.5925260000000003</c:v>
                </c:pt>
                <c:pt idx="108658">
                  <c:v>5.5975700000000002</c:v>
                </c:pt>
                <c:pt idx="108659">
                  <c:v>5.6026119999999997</c:v>
                </c:pt>
                <c:pt idx="108660">
                  <c:v>5.6076560000000004</c:v>
                </c:pt>
                <c:pt idx="108661">
                  <c:v>5.6127000000000002</c:v>
                </c:pt>
                <c:pt idx="108662">
                  <c:v>5.6177440000000001</c:v>
                </c:pt>
                <c:pt idx="108663">
                  <c:v>5.6227869999999998</c:v>
                </c:pt>
                <c:pt idx="108664">
                  <c:v>5.6278290000000002</c:v>
                </c:pt>
                <c:pt idx="108665">
                  <c:v>5.632873</c:v>
                </c:pt>
                <c:pt idx="108666">
                  <c:v>5.6379159999999997</c:v>
                </c:pt>
                <c:pt idx="108667">
                  <c:v>5.6429580000000001</c:v>
                </c:pt>
                <c:pt idx="108668">
                  <c:v>5.6480030000000001</c:v>
                </c:pt>
                <c:pt idx="108669">
                  <c:v>5.6530469999999999</c:v>
                </c:pt>
                <c:pt idx="108670">
                  <c:v>5.6580899999999996</c:v>
                </c:pt>
                <c:pt idx="108671">
                  <c:v>5.6631340000000003</c:v>
                </c:pt>
                <c:pt idx="108672">
                  <c:v>5.6681780000000002</c:v>
                </c:pt>
                <c:pt idx="108673">
                  <c:v>5.6732230000000001</c:v>
                </c:pt>
                <c:pt idx="108674">
                  <c:v>5.6782659999999998</c:v>
                </c:pt>
                <c:pt idx="108675">
                  <c:v>5.6833099999999996</c:v>
                </c:pt>
                <c:pt idx="108676">
                  <c:v>5.6883530000000002</c:v>
                </c:pt>
                <c:pt idx="108677">
                  <c:v>5.6933949999999998</c:v>
                </c:pt>
                <c:pt idx="108678">
                  <c:v>5.6984360000000001</c:v>
                </c:pt>
                <c:pt idx="108679">
                  <c:v>5.7034789999999997</c:v>
                </c:pt>
                <c:pt idx="108680">
                  <c:v>5.7085210000000002</c:v>
                </c:pt>
                <c:pt idx="108681">
                  <c:v>5.7135629999999997</c:v>
                </c:pt>
                <c:pt idx="108682">
                  <c:v>5.7186050000000002</c:v>
                </c:pt>
                <c:pt idx="108683">
                  <c:v>5.7236500000000001</c:v>
                </c:pt>
                <c:pt idx="108684">
                  <c:v>5.728694</c:v>
                </c:pt>
                <c:pt idx="108685">
                  <c:v>5.7337369999999996</c:v>
                </c:pt>
                <c:pt idx="108686">
                  <c:v>5.7387810000000004</c:v>
                </c:pt>
                <c:pt idx="108687">
                  <c:v>5.7438250000000002</c:v>
                </c:pt>
                <c:pt idx="108688">
                  <c:v>5.7488679999999999</c:v>
                </c:pt>
                <c:pt idx="108689">
                  <c:v>5.7539119999999997</c:v>
                </c:pt>
                <c:pt idx="108690">
                  <c:v>5.7589550000000003</c:v>
                </c:pt>
                <c:pt idx="108691">
                  <c:v>5.7639990000000001</c:v>
                </c:pt>
                <c:pt idx="108692">
                  <c:v>5.7690409999999996</c:v>
                </c:pt>
                <c:pt idx="108693">
                  <c:v>5.7740830000000001</c:v>
                </c:pt>
                <c:pt idx="108694">
                  <c:v>5.7791259999999998</c:v>
                </c:pt>
                <c:pt idx="108695">
                  <c:v>5.7841690000000003</c:v>
                </c:pt>
                <c:pt idx="108696">
                  <c:v>5.789212</c:v>
                </c:pt>
                <c:pt idx="108697">
                  <c:v>5.7942539999999996</c:v>
                </c:pt>
                <c:pt idx="108698">
                  <c:v>5.799296</c:v>
                </c:pt>
                <c:pt idx="108699">
                  <c:v>5.8043380000000004</c:v>
                </c:pt>
                <c:pt idx="108700">
                  <c:v>5.8093810000000001</c:v>
                </c:pt>
                <c:pt idx="108701">
                  <c:v>5.8144220000000004</c:v>
                </c:pt>
                <c:pt idx="108702">
                  <c:v>5.8194629999999998</c:v>
                </c:pt>
                <c:pt idx="108703">
                  <c:v>5.8245050000000003</c:v>
                </c:pt>
                <c:pt idx="108704">
                  <c:v>5.8295469999999998</c:v>
                </c:pt>
                <c:pt idx="108705">
                  <c:v>5.8345900000000004</c:v>
                </c:pt>
                <c:pt idx="108706">
                  <c:v>5.8396340000000002</c:v>
                </c:pt>
                <c:pt idx="108707">
                  <c:v>5.8446769999999999</c:v>
                </c:pt>
                <c:pt idx="108708">
                  <c:v>5.8497209999999997</c:v>
                </c:pt>
                <c:pt idx="108709">
                  <c:v>5.8547640000000003</c:v>
                </c:pt>
                <c:pt idx="108710">
                  <c:v>5.859807</c:v>
                </c:pt>
                <c:pt idx="108711">
                  <c:v>5.8648499999999997</c:v>
                </c:pt>
                <c:pt idx="108712">
                  <c:v>5.8698930000000002</c:v>
                </c:pt>
                <c:pt idx="108713">
                  <c:v>5.8749359999999999</c:v>
                </c:pt>
                <c:pt idx="108714">
                  <c:v>5.8799789999999996</c:v>
                </c:pt>
                <c:pt idx="108715">
                  <c:v>5.8850189999999998</c:v>
                </c:pt>
                <c:pt idx="108716">
                  <c:v>5.8900610000000002</c:v>
                </c:pt>
                <c:pt idx="108717">
                  <c:v>5.8951039999999999</c:v>
                </c:pt>
                <c:pt idx="108718">
                  <c:v>5.9001460000000003</c:v>
                </c:pt>
                <c:pt idx="108719">
                  <c:v>5.905189</c:v>
                </c:pt>
                <c:pt idx="108720">
                  <c:v>5.9102309999999996</c:v>
                </c:pt>
                <c:pt idx="108721">
                  <c:v>5.9152750000000003</c:v>
                </c:pt>
                <c:pt idx="108722">
                  <c:v>5.9203169999999998</c:v>
                </c:pt>
                <c:pt idx="108723">
                  <c:v>5.9253600000000004</c:v>
                </c:pt>
                <c:pt idx="108724">
                  <c:v>5.930402</c:v>
                </c:pt>
                <c:pt idx="108725">
                  <c:v>5.9354449999999996</c:v>
                </c:pt>
                <c:pt idx="108726">
                  <c:v>5.9404880000000002</c:v>
                </c:pt>
                <c:pt idx="108727">
                  <c:v>5.9455309999999999</c:v>
                </c:pt>
                <c:pt idx="108728">
                  <c:v>5.9505739999999996</c:v>
                </c:pt>
                <c:pt idx="108729">
                  <c:v>5.955616</c:v>
                </c:pt>
                <c:pt idx="108730">
                  <c:v>5.9606599999999998</c:v>
                </c:pt>
                <c:pt idx="108731">
                  <c:v>5.9657020000000003</c:v>
                </c:pt>
                <c:pt idx="108732">
                  <c:v>5.9707460000000001</c:v>
                </c:pt>
                <c:pt idx="108733">
                  <c:v>5.9757889999999998</c:v>
                </c:pt>
                <c:pt idx="108734">
                  <c:v>5.9808310000000002</c:v>
                </c:pt>
                <c:pt idx="108735">
                  <c:v>5.9858729999999998</c:v>
                </c:pt>
                <c:pt idx="108736">
                  <c:v>5.9909169999999996</c:v>
                </c:pt>
                <c:pt idx="108737">
                  <c:v>5.9959600000000002</c:v>
                </c:pt>
                <c:pt idx="108738">
                  <c:v>6.0010029999999999</c:v>
                </c:pt>
                <c:pt idx="108739">
                  <c:v>6.0060440000000002</c:v>
                </c:pt>
                <c:pt idx="108740">
                  <c:v>6.0110859999999997</c:v>
                </c:pt>
                <c:pt idx="108741">
                  <c:v>6.0161300000000004</c:v>
                </c:pt>
                <c:pt idx="108742">
                  <c:v>6.0211730000000001</c:v>
                </c:pt>
                <c:pt idx="108743">
                  <c:v>6.0262149999999997</c:v>
                </c:pt>
                <c:pt idx="108744">
                  <c:v>6.0312580000000002</c:v>
                </c:pt>
                <c:pt idx="108745">
                  <c:v>6.0362999999999998</c:v>
                </c:pt>
                <c:pt idx="108746">
                  <c:v>6.0413430000000004</c:v>
                </c:pt>
                <c:pt idx="108747">
                  <c:v>6.046386</c:v>
                </c:pt>
                <c:pt idx="108748">
                  <c:v>6.0514289999999997</c:v>
                </c:pt>
                <c:pt idx="108749">
                  <c:v>6.0564710000000002</c:v>
                </c:pt>
                <c:pt idx="108750">
                  <c:v>6.0615139999999998</c:v>
                </c:pt>
                <c:pt idx="108751">
                  <c:v>6.0665560000000003</c:v>
                </c:pt>
                <c:pt idx="108752">
                  <c:v>6.0716000000000001</c:v>
                </c:pt>
                <c:pt idx="108753">
                  <c:v>6.0766429999999998</c:v>
                </c:pt>
                <c:pt idx="108754">
                  <c:v>6.0816860000000004</c:v>
                </c:pt>
                <c:pt idx="108755">
                  <c:v>6.0867300000000002</c:v>
                </c:pt>
                <c:pt idx="108756">
                  <c:v>6.091774</c:v>
                </c:pt>
                <c:pt idx="108757">
                  <c:v>6.0968179999999998</c:v>
                </c:pt>
                <c:pt idx="108758">
                  <c:v>6.1018619999999997</c:v>
                </c:pt>
                <c:pt idx="108759">
                  <c:v>6.1069050000000002</c:v>
                </c:pt>
                <c:pt idx="108760">
                  <c:v>6.1119490000000001</c:v>
                </c:pt>
                <c:pt idx="108761">
                  <c:v>6.116994</c:v>
                </c:pt>
                <c:pt idx="108762">
                  <c:v>6.1220379999999999</c:v>
                </c:pt>
                <c:pt idx="108763">
                  <c:v>6.1270819999999997</c:v>
                </c:pt>
                <c:pt idx="108764">
                  <c:v>6.1321269999999997</c:v>
                </c:pt>
                <c:pt idx="108765">
                  <c:v>6.1371710000000004</c:v>
                </c:pt>
                <c:pt idx="108766">
                  <c:v>6.1422160000000003</c:v>
                </c:pt>
                <c:pt idx="108767">
                  <c:v>6.1472600000000002</c:v>
                </c:pt>
                <c:pt idx="108768">
                  <c:v>6.1523050000000001</c:v>
                </c:pt>
                <c:pt idx="108769">
                  <c:v>6.157349</c:v>
                </c:pt>
                <c:pt idx="108770">
                  <c:v>6.1623929999999998</c:v>
                </c:pt>
                <c:pt idx="108771">
                  <c:v>6.1674369999999996</c:v>
                </c:pt>
                <c:pt idx="108772">
                  <c:v>6.172479</c:v>
                </c:pt>
                <c:pt idx="108773">
                  <c:v>6.1775209999999996</c:v>
                </c:pt>
                <c:pt idx="108774">
                  <c:v>6.182563</c:v>
                </c:pt>
                <c:pt idx="108775">
                  <c:v>6.1876049999999996</c:v>
                </c:pt>
                <c:pt idx="108776">
                  <c:v>6.1926490000000003</c:v>
                </c:pt>
                <c:pt idx="108777">
                  <c:v>6.197692</c:v>
                </c:pt>
                <c:pt idx="108778">
                  <c:v>6.2027359999999998</c:v>
                </c:pt>
                <c:pt idx="108779">
                  <c:v>6.2077780000000002</c:v>
                </c:pt>
                <c:pt idx="108780">
                  <c:v>6.2128189999999996</c:v>
                </c:pt>
                <c:pt idx="108781">
                  <c:v>6.2178599999999999</c:v>
                </c:pt>
                <c:pt idx="108782">
                  <c:v>6.2229020000000004</c:v>
                </c:pt>
                <c:pt idx="108783">
                  <c:v>6.2279450000000001</c:v>
                </c:pt>
                <c:pt idx="108784">
                  <c:v>6.2329869999999996</c:v>
                </c:pt>
                <c:pt idx="108785">
                  <c:v>6.2380279999999999</c:v>
                </c:pt>
                <c:pt idx="108786">
                  <c:v>6.2430680000000001</c:v>
                </c:pt>
                <c:pt idx="108787">
                  <c:v>6.2481090000000004</c:v>
                </c:pt>
                <c:pt idx="108788">
                  <c:v>6.2531499999999998</c:v>
                </c:pt>
                <c:pt idx="108789">
                  <c:v>6.2581920000000002</c:v>
                </c:pt>
                <c:pt idx="108790">
                  <c:v>6.2632339999999997</c:v>
                </c:pt>
                <c:pt idx="108791">
                  <c:v>6.2682760000000002</c:v>
                </c:pt>
                <c:pt idx="108792">
                  <c:v>6.2733179999999997</c:v>
                </c:pt>
                <c:pt idx="108793">
                  <c:v>6.2783579999999999</c:v>
                </c:pt>
                <c:pt idx="108794">
                  <c:v>6.2833990000000002</c:v>
                </c:pt>
                <c:pt idx="108795">
                  <c:v>6.2884409999999997</c:v>
                </c:pt>
                <c:pt idx="108796">
                  <c:v>6.2934850000000004</c:v>
                </c:pt>
                <c:pt idx="108797">
                  <c:v>6.2985290000000003</c:v>
                </c:pt>
                <c:pt idx="108798">
                  <c:v>6.3035730000000001</c:v>
                </c:pt>
                <c:pt idx="108799">
                  <c:v>6.3086169999999999</c:v>
                </c:pt>
                <c:pt idx="108800">
                  <c:v>6.3136609999999997</c:v>
                </c:pt>
                <c:pt idx="108801">
                  <c:v>6.3187059999999997</c:v>
                </c:pt>
                <c:pt idx="108802">
                  <c:v>6.3237500000000004</c:v>
                </c:pt>
                <c:pt idx="108803">
                  <c:v>6.3287930000000001</c:v>
                </c:pt>
                <c:pt idx="108804">
                  <c:v>6.3338369999999999</c:v>
                </c:pt>
                <c:pt idx="108805">
                  <c:v>6.3388799999999996</c:v>
                </c:pt>
                <c:pt idx="108806">
                  <c:v>6.3439230000000002</c:v>
                </c:pt>
                <c:pt idx="108807">
                  <c:v>6.348967</c:v>
                </c:pt>
                <c:pt idx="108808">
                  <c:v>6.3540099999999997</c:v>
                </c:pt>
                <c:pt idx="108809">
                  <c:v>6.3590540000000004</c:v>
                </c:pt>
                <c:pt idx="108810">
                  <c:v>6.3640970000000001</c:v>
                </c:pt>
                <c:pt idx="108811">
                  <c:v>6.3691409999999999</c:v>
                </c:pt>
                <c:pt idx="108812">
                  <c:v>6.3741839999999996</c:v>
                </c:pt>
                <c:pt idx="108813">
                  <c:v>6.3792280000000003</c:v>
                </c:pt>
                <c:pt idx="108814">
                  <c:v>6.384271</c:v>
                </c:pt>
                <c:pt idx="108815">
                  <c:v>6.3893149999999999</c:v>
                </c:pt>
                <c:pt idx="108816">
                  <c:v>6.394355</c:v>
                </c:pt>
                <c:pt idx="108817">
                  <c:v>6.3993960000000003</c:v>
                </c:pt>
                <c:pt idx="108818">
                  <c:v>6.4044379999999999</c:v>
                </c:pt>
                <c:pt idx="108819">
                  <c:v>6.409478</c:v>
                </c:pt>
                <c:pt idx="108820">
                  <c:v>6.4145190000000003</c:v>
                </c:pt>
                <c:pt idx="108821">
                  <c:v>6.4195609999999999</c:v>
                </c:pt>
                <c:pt idx="108822">
                  <c:v>6.4246030000000003</c:v>
                </c:pt>
                <c:pt idx="108823">
                  <c:v>6.4296449999999998</c:v>
                </c:pt>
                <c:pt idx="108824">
                  <c:v>6.4346870000000003</c:v>
                </c:pt>
                <c:pt idx="108825">
                  <c:v>6.43973</c:v>
                </c:pt>
                <c:pt idx="108826">
                  <c:v>6.4447720000000004</c:v>
                </c:pt>
                <c:pt idx="108827">
                  <c:v>6.4498139999999999</c:v>
                </c:pt>
                <c:pt idx="108828">
                  <c:v>6.4548560000000004</c:v>
                </c:pt>
                <c:pt idx="108829">
                  <c:v>6.4598990000000001</c:v>
                </c:pt>
                <c:pt idx="108830">
                  <c:v>6.4649409999999996</c:v>
                </c:pt>
                <c:pt idx="108831">
                  <c:v>6.4699840000000002</c:v>
                </c:pt>
                <c:pt idx="108832">
                  <c:v>6.4750269999999999</c:v>
                </c:pt>
                <c:pt idx="108833">
                  <c:v>6.4800680000000002</c:v>
                </c:pt>
                <c:pt idx="108834">
                  <c:v>6.4851089999999996</c:v>
                </c:pt>
                <c:pt idx="108835">
                  <c:v>6.490151</c:v>
                </c:pt>
                <c:pt idx="108836">
                  <c:v>6.4951920000000003</c:v>
                </c:pt>
                <c:pt idx="108837">
                  <c:v>6.5002279999999999</c:v>
                </c:pt>
                <c:pt idx="108838">
                  <c:v>6.5052669999999999</c:v>
                </c:pt>
                <c:pt idx="108839">
                  <c:v>6.5103059999999999</c:v>
                </c:pt>
                <c:pt idx="108840">
                  <c:v>6.5153449999999999</c:v>
                </c:pt>
                <c:pt idx="108841">
                  <c:v>6.520384</c:v>
                </c:pt>
                <c:pt idx="108842">
                  <c:v>6.5254240000000001</c:v>
                </c:pt>
                <c:pt idx="108843">
                  <c:v>6.5304640000000003</c:v>
                </c:pt>
                <c:pt idx="108844">
                  <c:v>6.5355049999999997</c:v>
                </c:pt>
                <c:pt idx="108845">
                  <c:v>6.540546</c:v>
                </c:pt>
                <c:pt idx="108846">
                  <c:v>6.5455870000000003</c:v>
                </c:pt>
                <c:pt idx="108847">
                  <c:v>6.5506270000000004</c:v>
                </c:pt>
                <c:pt idx="108848">
                  <c:v>6.555669</c:v>
                </c:pt>
                <c:pt idx="108849">
                  <c:v>6.5607100000000003</c:v>
                </c:pt>
                <c:pt idx="108850">
                  <c:v>6.565753</c:v>
                </c:pt>
                <c:pt idx="108851">
                  <c:v>6.5707950000000004</c:v>
                </c:pt>
                <c:pt idx="108852">
                  <c:v>6.5758369999999999</c:v>
                </c:pt>
                <c:pt idx="108853">
                  <c:v>6.5808790000000004</c:v>
                </c:pt>
                <c:pt idx="108854">
                  <c:v>6.5859209999999999</c:v>
                </c:pt>
                <c:pt idx="108855">
                  <c:v>6.5909639999999996</c:v>
                </c:pt>
                <c:pt idx="108856">
                  <c:v>6.596006</c:v>
                </c:pt>
                <c:pt idx="108857">
                  <c:v>6.6010479999999996</c:v>
                </c:pt>
                <c:pt idx="108858">
                  <c:v>6.6060889999999999</c:v>
                </c:pt>
                <c:pt idx="108859">
                  <c:v>6.6111300000000002</c:v>
                </c:pt>
                <c:pt idx="108860">
                  <c:v>6.6161700000000003</c:v>
                </c:pt>
                <c:pt idx="108861">
                  <c:v>6.6212119999999999</c:v>
                </c:pt>
                <c:pt idx="108862">
                  <c:v>6.6262509999999999</c:v>
                </c:pt>
                <c:pt idx="108863">
                  <c:v>6.631291</c:v>
                </c:pt>
                <c:pt idx="108864">
                  <c:v>6.6363320000000003</c:v>
                </c:pt>
                <c:pt idx="108865">
                  <c:v>6.6413719999999996</c:v>
                </c:pt>
                <c:pt idx="108866">
                  <c:v>6.6464129999999999</c:v>
                </c:pt>
                <c:pt idx="108867">
                  <c:v>6.6514540000000002</c:v>
                </c:pt>
                <c:pt idx="108868">
                  <c:v>6.6564949999999996</c:v>
                </c:pt>
                <c:pt idx="108869">
                  <c:v>6.6615359999999999</c:v>
                </c:pt>
                <c:pt idx="108870">
                  <c:v>6.6665780000000003</c:v>
                </c:pt>
                <c:pt idx="108871">
                  <c:v>6.6716189999999997</c:v>
                </c:pt>
                <c:pt idx="108872">
                  <c:v>6.6766610000000002</c:v>
                </c:pt>
                <c:pt idx="108873">
                  <c:v>6.6817029999999997</c:v>
                </c:pt>
                <c:pt idx="108874">
                  <c:v>6.6867409999999996</c:v>
                </c:pt>
                <c:pt idx="108875">
                  <c:v>6.6917819999999999</c:v>
                </c:pt>
                <c:pt idx="108876">
                  <c:v>6.6968209999999999</c:v>
                </c:pt>
                <c:pt idx="108877">
                  <c:v>6.7018620000000002</c:v>
                </c:pt>
                <c:pt idx="108878">
                  <c:v>6.7069010000000002</c:v>
                </c:pt>
                <c:pt idx="108879">
                  <c:v>6.7119390000000001</c:v>
                </c:pt>
                <c:pt idx="108880">
                  <c:v>6.7169790000000003</c:v>
                </c:pt>
                <c:pt idx="108881">
                  <c:v>6.7220180000000003</c:v>
                </c:pt>
                <c:pt idx="108882">
                  <c:v>6.7270570000000003</c:v>
                </c:pt>
                <c:pt idx="108883">
                  <c:v>6.7320950000000002</c:v>
                </c:pt>
                <c:pt idx="108884">
                  <c:v>6.7371340000000002</c:v>
                </c:pt>
                <c:pt idx="108885">
                  <c:v>6.7421730000000002</c:v>
                </c:pt>
                <c:pt idx="108886">
                  <c:v>6.7472120000000002</c:v>
                </c:pt>
                <c:pt idx="108887">
                  <c:v>6.7522529999999996</c:v>
                </c:pt>
                <c:pt idx="108888">
                  <c:v>6.7572919999999996</c:v>
                </c:pt>
                <c:pt idx="108889">
                  <c:v>6.7623319999999998</c:v>
                </c:pt>
                <c:pt idx="108890">
                  <c:v>6.7673719999999999</c:v>
                </c:pt>
                <c:pt idx="108891">
                  <c:v>6.7724099999999998</c:v>
                </c:pt>
                <c:pt idx="108892">
                  <c:v>6.7774489999999998</c:v>
                </c:pt>
                <c:pt idx="108893">
                  <c:v>6.7824859999999996</c:v>
                </c:pt>
                <c:pt idx="108894">
                  <c:v>6.7875240000000003</c:v>
                </c:pt>
                <c:pt idx="108895">
                  <c:v>6.7925620000000002</c:v>
                </c:pt>
                <c:pt idx="108896">
                  <c:v>6.7975989999999999</c:v>
                </c:pt>
                <c:pt idx="108897">
                  <c:v>6.8026350000000004</c:v>
                </c:pt>
                <c:pt idx="108898">
                  <c:v>6.807671</c:v>
                </c:pt>
                <c:pt idx="108899">
                  <c:v>6.8127060000000004</c:v>
                </c:pt>
                <c:pt idx="108900">
                  <c:v>6.8177399999999997</c:v>
                </c:pt>
                <c:pt idx="108901">
                  <c:v>6.8227739999999999</c:v>
                </c:pt>
                <c:pt idx="108902">
                  <c:v>6.8278100000000004</c:v>
                </c:pt>
                <c:pt idx="108903">
                  <c:v>6.832846</c:v>
                </c:pt>
                <c:pt idx="108904">
                  <c:v>6.8378819999999996</c:v>
                </c:pt>
                <c:pt idx="108905">
                  <c:v>6.8429180000000001</c:v>
                </c:pt>
                <c:pt idx="108906">
                  <c:v>6.8479549999999998</c:v>
                </c:pt>
                <c:pt idx="108907">
                  <c:v>6.8529929999999997</c:v>
                </c:pt>
                <c:pt idx="108908">
                  <c:v>6.8580300000000003</c:v>
                </c:pt>
                <c:pt idx="108909">
                  <c:v>6.8630680000000002</c:v>
                </c:pt>
                <c:pt idx="108910">
                  <c:v>6.868106</c:v>
                </c:pt>
                <c:pt idx="108911">
                  <c:v>6.8731439999999999</c:v>
                </c:pt>
                <c:pt idx="108912">
                  <c:v>6.8781819999999998</c:v>
                </c:pt>
                <c:pt idx="108913">
                  <c:v>6.8832199999999997</c:v>
                </c:pt>
                <c:pt idx="108914">
                  <c:v>6.8882589999999997</c:v>
                </c:pt>
                <c:pt idx="108915">
                  <c:v>6.8932969999999996</c:v>
                </c:pt>
                <c:pt idx="108916">
                  <c:v>6.8983350000000003</c:v>
                </c:pt>
                <c:pt idx="108917">
                  <c:v>6.9033730000000002</c:v>
                </c:pt>
                <c:pt idx="108918">
                  <c:v>6.9084120000000002</c:v>
                </c:pt>
                <c:pt idx="108919">
                  <c:v>6.9134500000000001</c:v>
                </c:pt>
                <c:pt idx="108920">
                  <c:v>6.9184890000000001</c:v>
                </c:pt>
                <c:pt idx="108921">
                  <c:v>6.9235280000000001</c:v>
                </c:pt>
                <c:pt idx="108922">
                  <c:v>6.928566</c:v>
                </c:pt>
                <c:pt idx="108923">
                  <c:v>6.9336039999999999</c:v>
                </c:pt>
                <c:pt idx="108924">
                  <c:v>6.9386409999999996</c:v>
                </c:pt>
                <c:pt idx="108925">
                  <c:v>6.9436770000000001</c:v>
                </c:pt>
                <c:pt idx="108926">
                  <c:v>6.9487139999999998</c:v>
                </c:pt>
                <c:pt idx="108927">
                  <c:v>6.9537509999999996</c:v>
                </c:pt>
                <c:pt idx="108928">
                  <c:v>6.9587870000000001</c:v>
                </c:pt>
                <c:pt idx="108929">
                  <c:v>6.9638229999999997</c:v>
                </c:pt>
                <c:pt idx="108930">
                  <c:v>6.9688590000000001</c:v>
                </c:pt>
                <c:pt idx="108931">
                  <c:v>6.9738949999999997</c:v>
                </c:pt>
                <c:pt idx="108932">
                  <c:v>6.9789310000000002</c:v>
                </c:pt>
                <c:pt idx="108933">
                  <c:v>6.9839669999999998</c:v>
                </c:pt>
                <c:pt idx="108934">
                  <c:v>6.9890030000000003</c:v>
                </c:pt>
                <c:pt idx="108935">
                  <c:v>6.9940389999999999</c:v>
                </c:pt>
                <c:pt idx="108936">
                  <c:v>6.9990740000000002</c:v>
                </c:pt>
                <c:pt idx="108937">
                  <c:v>7.0041099999999998</c:v>
                </c:pt>
                <c:pt idx="108938">
                  <c:v>7.0091450000000002</c:v>
                </c:pt>
                <c:pt idx="108939">
                  <c:v>7.0141809999999998</c:v>
                </c:pt>
                <c:pt idx="108940">
                  <c:v>7.0192160000000001</c:v>
                </c:pt>
                <c:pt idx="108941">
                  <c:v>7.0242500000000003</c:v>
                </c:pt>
                <c:pt idx="108942">
                  <c:v>7.0292839999999996</c:v>
                </c:pt>
                <c:pt idx="108943">
                  <c:v>7.034319</c:v>
                </c:pt>
                <c:pt idx="108944">
                  <c:v>7.0393540000000003</c:v>
                </c:pt>
                <c:pt idx="108945">
                  <c:v>7.0443899999999999</c:v>
                </c:pt>
                <c:pt idx="108946">
                  <c:v>7.0494260000000004</c:v>
                </c:pt>
                <c:pt idx="108947">
                  <c:v>7.0544589999999996</c:v>
                </c:pt>
                <c:pt idx="108948">
                  <c:v>7.0594939999999999</c:v>
                </c:pt>
                <c:pt idx="108949">
                  <c:v>7.0645300000000004</c:v>
                </c:pt>
                <c:pt idx="108950">
                  <c:v>7.0695649999999999</c:v>
                </c:pt>
                <c:pt idx="108951">
                  <c:v>7.0746010000000004</c:v>
                </c:pt>
                <c:pt idx="108952">
                  <c:v>7.0796380000000001</c:v>
                </c:pt>
                <c:pt idx="108953">
                  <c:v>7.0846730000000004</c:v>
                </c:pt>
                <c:pt idx="108954">
                  <c:v>7.089709</c:v>
                </c:pt>
                <c:pt idx="108955">
                  <c:v>7.0947440000000004</c:v>
                </c:pt>
                <c:pt idx="108956">
                  <c:v>7.09978</c:v>
                </c:pt>
                <c:pt idx="108957">
                  <c:v>7.1048150000000003</c:v>
                </c:pt>
                <c:pt idx="108958">
                  <c:v>7.1098499999999998</c:v>
                </c:pt>
                <c:pt idx="108959">
                  <c:v>7.114884</c:v>
                </c:pt>
                <c:pt idx="108960">
                  <c:v>7.1199190000000003</c:v>
                </c:pt>
                <c:pt idx="108961">
                  <c:v>7.1249539999999998</c:v>
                </c:pt>
                <c:pt idx="108962">
                  <c:v>7.1299890000000001</c:v>
                </c:pt>
                <c:pt idx="108963">
                  <c:v>7.1350230000000003</c:v>
                </c:pt>
                <c:pt idx="108964">
                  <c:v>7.1400579999999998</c:v>
                </c:pt>
                <c:pt idx="108965">
                  <c:v>7.145092</c:v>
                </c:pt>
                <c:pt idx="108966">
                  <c:v>7.1501260000000002</c:v>
                </c:pt>
                <c:pt idx="108967">
                  <c:v>7.1551590000000003</c:v>
                </c:pt>
                <c:pt idx="108968">
                  <c:v>7.1601920000000003</c:v>
                </c:pt>
                <c:pt idx="108969">
                  <c:v>7.1652259999999997</c:v>
                </c:pt>
                <c:pt idx="108970">
                  <c:v>7.1702589999999997</c:v>
                </c:pt>
                <c:pt idx="108971">
                  <c:v>7.1752929999999999</c:v>
                </c:pt>
                <c:pt idx="108972">
                  <c:v>7.1803280000000003</c:v>
                </c:pt>
                <c:pt idx="108973">
                  <c:v>7.1853600000000002</c:v>
                </c:pt>
                <c:pt idx="108974">
                  <c:v>7.1903920000000001</c:v>
                </c:pt>
                <c:pt idx="108975">
                  <c:v>7.1954250000000002</c:v>
                </c:pt>
                <c:pt idx="108976">
                  <c:v>7.2004590000000004</c:v>
                </c:pt>
                <c:pt idx="108977">
                  <c:v>7.2054929999999997</c:v>
                </c:pt>
                <c:pt idx="108978">
                  <c:v>7.210528</c:v>
                </c:pt>
                <c:pt idx="108979">
                  <c:v>7.2155620000000003</c:v>
                </c:pt>
                <c:pt idx="108980">
                  <c:v>7.2205959999999996</c:v>
                </c:pt>
                <c:pt idx="108981">
                  <c:v>7.2256299999999998</c:v>
                </c:pt>
                <c:pt idx="108982">
                  <c:v>7.2306650000000001</c:v>
                </c:pt>
                <c:pt idx="108983">
                  <c:v>7.2356980000000002</c:v>
                </c:pt>
                <c:pt idx="108984">
                  <c:v>7.2407320000000004</c:v>
                </c:pt>
                <c:pt idx="108985">
                  <c:v>7.2457659999999997</c:v>
                </c:pt>
                <c:pt idx="108986">
                  <c:v>7.2507999999999999</c:v>
                </c:pt>
                <c:pt idx="108987">
                  <c:v>7.2558350000000003</c:v>
                </c:pt>
                <c:pt idx="108988">
                  <c:v>7.2608689999999996</c:v>
                </c:pt>
                <c:pt idx="108989">
                  <c:v>7.2659029999999998</c:v>
                </c:pt>
                <c:pt idx="108990">
                  <c:v>7.2709359999999998</c:v>
                </c:pt>
                <c:pt idx="108991">
                  <c:v>7.27597</c:v>
                </c:pt>
                <c:pt idx="108992">
                  <c:v>7.2810040000000003</c:v>
                </c:pt>
                <c:pt idx="108993">
                  <c:v>7.2860379999999996</c:v>
                </c:pt>
                <c:pt idx="108994">
                  <c:v>7.2910719999999998</c:v>
                </c:pt>
                <c:pt idx="108995">
                  <c:v>7.296106</c:v>
                </c:pt>
                <c:pt idx="108996">
                  <c:v>7.3011410000000003</c:v>
                </c:pt>
                <c:pt idx="108997">
                  <c:v>7.3061740000000004</c:v>
                </c:pt>
                <c:pt idx="108998">
                  <c:v>7.3112079999999997</c:v>
                </c:pt>
                <c:pt idx="108999">
                  <c:v>7.3162419999999999</c:v>
                </c:pt>
                <c:pt idx="109000">
                  <c:v>7.3212760000000001</c:v>
                </c:pt>
                <c:pt idx="109001">
                  <c:v>7.3263100000000003</c:v>
                </c:pt>
                <c:pt idx="109002">
                  <c:v>7.3313439999999996</c:v>
                </c:pt>
                <c:pt idx="109003">
                  <c:v>7.3363769999999997</c:v>
                </c:pt>
                <c:pt idx="109004">
                  <c:v>7.3414109999999999</c:v>
                </c:pt>
                <c:pt idx="109005">
                  <c:v>7.346444</c:v>
                </c:pt>
                <c:pt idx="109006">
                  <c:v>7.351477</c:v>
                </c:pt>
                <c:pt idx="109007">
                  <c:v>7.3565100000000001</c:v>
                </c:pt>
                <c:pt idx="109008">
                  <c:v>7.3615440000000003</c:v>
                </c:pt>
                <c:pt idx="109009">
                  <c:v>7.3665779999999996</c:v>
                </c:pt>
                <c:pt idx="109010">
                  <c:v>7.371613</c:v>
                </c:pt>
                <c:pt idx="109011">
                  <c:v>7.3766470000000002</c:v>
                </c:pt>
                <c:pt idx="109012">
                  <c:v>7.3816810000000004</c:v>
                </c:pt>
                <c:pt idx="109013">
                  <c:v>7.3867149999999997</c:v>
                </c:pt>
                <c:pt idx="109014">
                  <c:v>7.3917479999999998</c:v>
                </c:pt>
                <c:pt idx="109015">
                  <c:v>7.396782</c:v>
                </c:pt>
                <c:pt idx="109016">
                  <c:v>7.401815</c:v>
                </c:pt>
                <c:pt idx="109017">
                  <c:v>7.4068480000000001</c:v>
                </c:pt>
                <c:pt idx="109018">
                  <c:v>7.4118810000000002</c:v>
                </c:pt>
                <c:pt idx="109019">
                  <c:v>7.4169140000000002</c:v>
                </c:pt>
                <c:pt idx="109020">
                  <c:v>7.4219470000000003</c:v>
                </c:pt>
                <c:pt idx="109021">
                  <c:v>7.4269800000000004</c:v>
                </c:pt>
                <c:pt idx="109022">
                  <c:v>7.4320130000000004</c:v>
                </c:pt>
                <c:pt idx="109023">
                  <c:v>7.4370459999999996</c:v>
                </c:pt>
                <c:pt idx="109024">
                  <c:v>7.4420789999999997</c:v>
                </c:pt>
                <c:pt idx="109025">
                  <c:v>7.4471119999999997</c:v>
                </c:pt>
                <c:pt idx="109026">
                  <c:v>7.4521449999999998</c:v>
                </c:pt>
                <c:pt idx="109027">
                  <c:v>7.457179</c:v>
                </c:pt>
                <c:pt idx="109028">
                  <c:v>7.4622120000000001</c:v>
                </c:pt>
                <c:pt idx="109029">
                  <c:v>7.4672460000000003</c:v>
                </c:pt>
                <c:pt idx="109030">
                  <c:v>7.4722799999999996</c:v>
                </c:pt>
                <c:pt idx="109031">
                  <c:v>7.4773129999999997</c:v>
                </c:pt>
                <c:pt idx="109032">
                  <c:v>7.4823469999999999</c:v>
                </c:pt>
                <c:pt idx="109033">
                  <c:v>7.4873799999999999</c:v>
                </c:pt>
                <c:pt idx="109034">
                  <c:v>7.4924140000000001</c:v>
                </c:pt>
                <c:pt idx="109035">
                  <c:v>7.4974470000000002</c:v>
                </c:pt>
                <c:pt idx="109036">
                  <c:v>7.5024810000000004</c:v>
                </c:pt>
                <c:pt idx="109037">
                  <c:v>7.5075130000000003</c:v>
                </c:pt>
                <c:pt idx="109038">
                  <c:v>7.5125469999999996</c:v>
                </c:pt>
                <c:pt idx="109039">
                  <c:v>7.5175789999999996</c:v>
                </c:pt>
                <c:pt idx="109040">
                  <c:v>7.5226129999999998</c:v>
                </c:pt>
                <c:pt idx="109041">
                  <c:v>7.5276449999999997</c:v>
                </c:pt>
                <c:pt idx="109042">
                  <c:v>7.5326779999999998</c:v>
                </c:pt>
                <c:pt idx="109043">
                  <c:v>7.537712</c:v>
                </c:pt>
                <c:pt idx="109044">
                  <c:v>7.542745</c:v>
                </c:pt>
                <c:pt idx="109045">
                  <c:v>7.5477790000000002</c:v>
                </c:pt>
                <c:pt idx="109046">
                  <c:v>7.5528120000000003</c:v>
                </c:pt>
                <c:pt idx="109047">
                  <c:v>7.5578450000000004</c:v>
                </c:pt>
                <c:pt idx="109048">
                  <c:v>7.5628770000000003</c:v>
                </c:pt>
                <c:pt idx="109049">
                  <c:v>7.5679100000000004</c:v>
                </c:pt>
                <c:pt idx="109050">
                  <c:v>7.57294</c:v>
                </c:pt>
                <c:pt idx="109051">
                  <c:v>7.5779709999999998</c:v>
                </c:pt>
                <c:pt idx="109052">
                  <c:v>7.5830039999999999</c:v>
                </c:pt>
                <c:pt idx="109053">
                  <c:v>7.5880369999999999</c:v>
                </c:pt>
                <c:pt idx="109054">
                  <c:v>7.5930710000000001</c:v>
                </c:pt>
                <c:pt idx="109055">
                  <c:v>7.5981040000000002</c:v>
                </c:pt>
                <c:pt idx="109056">
                  <c:v>7.6031380000000004</c:v>
                </c:pt>
                <c:pt idx="109057">
                  <c:v>7.6081729999999999</c:v>
                </c:pt>
                <c:pt idx="109058">
                  <c:v>7.6132070000000001</c:v>
                </c:pt>
                <c:pt idx="109059">
                  <c:v>7.6182410000000003</c:v>
                </c:pt>
                <c:pt idx="109060">
                  <c:v>7.6232749999999996</c:v>
                </c:pt>
                <c:pt idx="109061">
                  <c:v>7.6283089999999998</c:v>
                </c:pt>
                <c:pt idx="109062">
                  <c:v>7.6333419999999998</c:v>
                </c:pt>
                <c:pt idx="109063">
                  <c:v>7.6383760000000001</c:v>
                </c:pt>
                <c:pt idx="109064">
                  <c:v>7.6434100000000003</c:v>
                </c:pt>
                <c:pt idx="109065">
                  <c:v>7.6484430000000003</c:v>
                </c:pt>
                <c:pt idx="109066">
                  <c:v>7.6534750000000003</c:v>
                </c:pt>
                <c:pt idx="109067">
                  <c:v>7.658506</c:v>
                </c:pt>
                <c:pt idx="109068">
                  <c:v>7.663538</c:v>
                </c:pt>
                <c:pt idx="109069">
                  <c:v>7.6685699999999999</c:v>
                </c:pt>
                <c:pt idx="109070">
                  <c:v>7.6736019999999998</c:v>
                </c:pt>
                <c:pt idx="109071">
                  <c:v>7.6786329999999996</c:v>
                </c:pt>
                <c:pt idx="109072">
                  <c:v>7.6836650000000004</c:v>
                </c:pt>
                <c:pt idx="109073">
                  <c:v>7.6886929999999998</c:v>
                </c:pt>
                <c:pt idx="109074">
                  <c:v>7.6937220000000002</c:v>
                </c:pt>
                <c:pt idx="109075">
                  <c:v>7.6987519999999998</c:v>
                </c:pt>
                <c:pt idx="109076">
                  <c:v>7.7037820000000004</c:v>
                </c:pt>
                <c:pt idx="109077">
                  <c:v>7.7088130000000001</c:v>
                </c:pt>
                <c:pt idx="109078">
                  <c:v>7.7138429999999998</c:v>
                </c:pt>
                <c:pt idx="109079">
                  <c:v>7.7188749999999997</c:v>
                </c:pt>
                <c:pt idx="109080">
                  <c:v>7.7239069999999996</c:v>
                </c:pt>
                <c:pt idx="109081">
                  <c:v>7.7289380000000003</c:v>
                </c:pt>
                <c:pt idx="109082">
                  <c:v>7.7339700000000002</c:v>
                </c:pt>
                <c:pt idx="109083">
                  <c:v>7.7389999999999999</c:v>
                </c:pt>
                <c:pt idx="109084">
                  <c:v>7.7440300000000004</c:v>
                </c:pt>
                <c:pt idx="109085">
                  <c:v>7.7490610000000002</c:v>
                </c:pt>
                <c:pt idx="109086">
                  <c:v>7.7540930000000001</c:v>
                </c:pt>
                <c:pt idx="109087">
                  <c:v>7.7591239999999999</c:v>
                </c:pt>
                <c:pt idx="109088">
                  <c:v>7.7641549999999997</c:v>
                </c:pt>
                <c:pt idx="109089">
                  <c:v>7.7691860000000004</c:v>
                </c:pt>
                <c:pt idx="109090">
                  <c:v>7.7742180000000003</c:v>
                </c:pt>
                <c:pt idx="109091">
                  <c:v>7.7792490000000001</c:v>
                </c:pt>
                <c:pt idx="109092">
                  <c:v>7.7842799999999999</c:v>
                </c:pt>
                <c:pt idx="109093">
                  <c:v>7.7893119999999998</c:v>
                </c:pt>
                <c:pt idx="109094">
                  <c:v>7.7943429999999996</c:v>
                </c:pt>
                <c:pt idx="109095">
                  <c:v>7.7993740000000003</c:v>
                </c:pt>
                <c:pt idx="109096">
                  <c:v>7.8044060000000002</c:v>
                </c:pt>
                <c:pt idx="109097">
                  <c:v>7.809437</c:v>
                </c:pt>
                <c:pt idx="109098">
                  <c:v>7.8144679999999997</c:v>
                </c:pt>
                <c:pt idx="109099">
                  <c:v>7.8194990000000004</c:v>
                </c:pt>
                <c:pt idx="109100">
                  <c:v>7.8245300000000002</c:v>
                </c:pt>
                <c:pt idx="109101">
                  <c:v>7.8295599999999999</c:v>
                </c:pt>
                <c:pt idx="109102">
                  <c:v>7.8345909999999996</c:v>
                </c:pt>
                <c:pt idx="109103">
                  <c:v>7.8396220000000003</c:v>
                </c:pt>
                <c:pt idx="109104">
                  <c:v>7.8446530000000001</c:v>
                </c:pt>
                <c:pt idx="109105">
                  <c:v>7.8496839999999999</c:v>
                </c:pt>
                <c:pt idx="109106">
                  <c:v>7.8547149999999997</c:v>
                </c:pt>
                <c:pt idx="109107">
                  <c:v>7.8597460000000003</c:v>
                </c:pt>
                <c:pt idx="109108">
                  <c:v>7.8647770000000001</c:v>
                </c:pt>
                <c:pt idx="109109">
                  <c:v>7.8698069999999998</c:v>
                </c:pt>
                <c:pt idx="109110">
                  <c:v>7.8748370000000003</c:v>
                </c:pt>
                <c:pt idx="109111">
                  <c:v>7.8798680000000001</c:v>
                </c:pt>
                <c:pt idx="109112">
                  <c:v>7.8848969999999996</c:v>
                </c:pt>
                <c:pt idx="109113">
                  <c:v>7.8899270000000001</c:v>
                </c:pt>
                <c:pt idx="109114">
                  <c:v>7.8949579999999999</c:v>
                </c:pt>
                <c:pt idx="109115">
                  <c:v>7.8999879999999996</c:v>
                </c:pt>
                <c:pt idx="109116">
                  <c:v>7.9050180000000001</c:v>
                </c:pt>
                <c:pt idx="109117">
                  <c:v>7.9100479999999997</c:v>
                </c:pt>
                <c:pt idx="109118">
                  <c:v>7.9150790000000004</c:v>
                </c:pt>
                <c:pt idx="109119">
                  <c:v>7.9201079999999999</c:v>
                </c:pt>
                <c:pt idx="109120">
                  <c:v>7.9251379999999996</c:v>
                </c:pt>
                <c:pt idx="109121">
                  <c:v>7.9301690000000002</c:v>
                </c:pt>
                <c:pt idx="109122">
                  <c:v>7.9351989999999999</c:v>
                </c:pt>
                <c:pt idx="109123">
                  <c:v>7.9402290000000004</c:v>
                </c:pt>
                <c:pt idx="109124">
                  <c:v>7.9452600000000002</c:v>
                </c:pt>
                <c:pt idx="109125">
                  <c:v>7.9502889999999997</c:v>
                </c:pt>
                <c:pt idx="109126">
                  <c:v>7.9553180000000001</c:v>
                </c:pt>
                <c:pt idx="109127">
                  <c:v>7.9603469999999996</c:v>
                </c:pt>
                <c:pt idx="109128">
                  <c:v>7.965376</c:v>
                </c:pt>
                <c:pt idx="109129">
                  <c:v>7.9704059999999997</c:v>
                </c:pt>
                <c:pt idx="109130">
                  <c:v>7.9754360000000002</c:v>
                </c:pt>
                <c:pt idx="109131">
                  <c:v>7.9804659999999998</c:v>
                </c:pt>
                <c:pt idx="109132">
                  <c:v>7.9854969999999996</c:v>
                </c:pt>
                <c:pt idx="109133">
                  <c:v>7.9905270000000002</c:v>
                </c:pt>
                <c:pt idx="109134">
                  <c:v>7.9955569999999998</c:v>
                </c:pt>
                <c:pt idx="109135">
                  <c:v>8.0005869999999994</c:v>
                </c:pt>
                <c:pt idx="109136">
                  <c:v>8.0056170000000009</c:v>
                </c:pt>
                <c:pt idx="109137">
                  <c:v>8.0106470000000005</c:v>
                </c:pt>
                <c:pt idx="109138">
                  <c:v>8.0156759999999991</c:v>
                </c:pt>
                <c:pt idx="109139">
                  <c:v>8.0207060000000006</c:v>
                </c:pt>
                <c:pt idx="109140">
                  <c:v>8.0257360000000002</c:v>
                </c:pt>
                <c:pt idx="109141">
                  <c:v>8.0307650000000006</c:v>
                </c:pt>
                <c:pt idx="109142">
                  <c:v>8.0357950000000002</c:v>
                </c:pt>
                <c:pt idx="109143">
                  <c:v>8.0408240000000006</c:v>
                </c:pt>
                <c:pt idx="109144">
                  <c:v>8.0458529999999993</c:v>
                </c:pt>
                <c:pt idx="109145">
                  <c:v>8.0508790000000001</c:v>
                </c:pt>
                <c:pt idx="109146">
                  <c:v>8.0559060000000002</c:v>
                </c:pt>
                <c:pt idx="109147">
                  <c:v>8.0609339999999996</c:v>
                </c:pt>
                <c:pt idx="109148">
                  <c:v>8.0659620000000007</c:v>
                </c:pt>
                <c:pt idx="109149">
                  <c:v>8.0709909999999994</c:v>
                </c:pt>
                <c:pt idx="109150">
                  <c:v>8.0760190000000005</c:v>
                </c:pt>
                <c:pt idx="109151">
                  <c:v>8.0810479999999991</c:v>
                </c:pt>
                <c:pt idx="109152">
                  <c:v>8.0860769999999995</c:v>
                </c:pt>
                <c:pt idx="109153">
                  <c:v>8.0911050000000007</c:v>
                </c:pt>
                <c:pt idx="109154">
                  <c:v>8.096133</c:v>
                </c:pt>
                <c:pt idx="109155">
                  <c:v>8.1011620000000004</c:v>
                </c:pt>
                <c:pt idx="109156">
                  <c:v>8.1061910000000008</c:v>
                </c:pt>
                <c:pt idx="109157">
                  <c:v>8.1112149999999996</c:v>
                </c:pt>
                <c:pt idx="109158">
                  <c:v>8.1162410000000005</c:v>
                </c:pt>
                <c:pt idx="109159">
                  <c:v>8.1212660000000003</c:v>
                </c:pt>
                <c:pt idx="109160">
                  <c:v>8.1262889999999999</c:v>
                </c:pt>
                <c:pt idx="109161">
                  <c:v>8.1313119999999994</c:v>
                </c:pt>
                <c:pt idx="109162">
                  <c:v>8.1363369999999993</c:v>
                </c:pt>
                <c:pt idx="109163">
                  <c:v>8.1413630000000001</c:v>
                </c:pt>
                <c:pt idx="109164">
                  <c:v>8.1463889999999992</c:v>
                </c:pt>
                <c:pt idx="109165">
                  <c:v>8.1514150000000001</c:v>
                </c:pt>
                <c:pt idx="109166">
                  <c:v>8.1564409999999992</c:v>
                </c:pt>
                <c:pt idx="109167">
                  <c:v>8.1614679999999993</c:v>
                </c:pt>
                <c:pt idx="109168">
                  <c:v>8.1664940000000001</c:v>
                </c:pt>
                <c:pt idx="109169">
                  <c:v>8.1715230000000005</c:v>
                </c:pt>
                <c:pt idx="109170">
                  <c:v>8.1765519999999992</c:v>
                </c:pt>
                <c:pt idx="109171">
                  <c:v>8.1815809999999995</c:v>
                </c:pt>
                <c:pt idx="109172">
                  <c:v>8.1866090000000007</c:v>
                </c:pt>
                <c:pt idx="109173">
                  <c:v>8.1916399999999996</c:v>
                </c:pt>
                <c:pt idx="109174">
                  <c:v>8.196669</c:v>
                </c:pt>
                <c:pt idx="109175">
                  <c:v>8.2016980000000004</c:v>
                </c:pt>
                <c:pt idx="109176">
                  <c:v>8.2067250000000005</c:v>
                </c:pt>
                <c:pt idx="109177">
                  <c:v>8.2117540000000009</c:v>
                </c:pt>
                <c:pt idx="109178">
                  <c:v>8.2167829999999995</c:v>
                </c:pt>
                <c:pt idx="109179">
                  <c:v>8.2218119999999999</c:v>
                </c:pt>
                <c:pt idx="109180">
                  <c:v>8.2268410000000003</c:v>
                </c:pt>
                <c:pt idx="109181">
                  <c:v>8.2318700000000007</c:v>
                </c:pt>
                <c:pt idx="109182">
                  <c:v>8.2368980000000001</c:v>
                </c:pt>
                <c:pt idx="109183">
                  <c:v>8.2419279999999997</c:v>
                </c:pt>
                <c:pt idx="109184">
                  <c:v>8.2469579999999993</c:v>
                </c:pt>
                <c:pt idx="109185">
                  <c:v>8.2519860000000005</c:v>
                </c:pt>
                <c:pt idx="109186">
                  <c:v>8.2570130000000006</c:v>
                </c:pt>
                <c:pt idx="109187">
                  <c:v>8.262041</c:v>
                </c:pt>
                <c:pt idx="109188">
                  <c:v>8.2670709999999996</c:v>
                </c:pt>
                <c:pt idx="109189">
                  <c:v>8.2720990000000008</c:v>
                </c:pt>
                <c:pt idx="109190">
                  <c:v>8.2771290000000004</c:v>
                </c:pt>
                <c:pt idx="109191">
                  <c:v>8.2821569999999998</c:v>
                </c:pt>
                <c:pt idx="109192">
                  <c:v>8.2871869999999994</c:v>
                </c:pt>
                <c:pt idx="109193">
                  <c:v>8.2922170000000008</c:v>
                </c:pt>
                <c:pt idx="109194">
                  <c:v>8.2972470000000005</c:v>
                </c:pt>
                <c:pt idx="109195">
                  <c:v>8.3022080000000003</c:v>
                </c:pt>
                <c:pt idx="109196">
                  <c:v>8.3070979999999999</c:v>
                </c:pt>
                <c:pt idx="109197">
                  <c:v>8.3119870000000002</c:v>
                </c:pt>
                <c:pt idx="109198">
                  <c:v>8.3168889999999998</c:v>
                </c:pt>
                <c:pt idx="109199">
                  <c:v>8.3218110000000003</c:v>
                </c:pt>
                <c:pt idx="109200">
                  <c:v>8.3267489999999995</c:v>
                </c:pt>
                <c:pt idx="109201">
                  <c:v>8.3317010000000007</c:v>
                </c:pt>
                <c:pt idx="109202">
                  <c:v>8.3366659999999992</c:v>
                </c:pt>
                <c:pt idx="109203">
                  <c:v>8.3416420000000002</c:v>
                </c:pt>
                <c:pt idx="109204">
                  <c:v>8.3466249999999995</c:v>
                </c:pt>
                <c:pt idx="109205">
                  <c:v>8.3516180000000002</c:v>
                </c:pt>
                <c:pt idx="109206">
                  <c:v>8.3566160000000007</c:v>
                </c:pt>
                <c:pt idx="109207">
                  <c:v>8.361618</c:v>
                </c:pt>
                <c:pt idx="109208">
                  <c:v>8.3666260000000001</c:v>
                </c:pt>
                <c:pt idx="109209">
                  <c:v>8.3716340000000002</c:v>
                </c:pt>
                <c:pt idx="109210">
                  <c:v>8.3766470000000002</c:v>
                </c:pt>
                <c:pt idx="109211">
                  <c:v>8.3816609999999994</c:v>
                </c:pt>
                <c:pt idx="109212">
                  <c:v>8.3866779999999999</c:v>
                </c:pt>
                <c:pt idx="109213">
                  <c:v>8.3916950000000003</c:v>
                </c:pt>
                <c:pt idx="109214">
                  <c:v>8.3967139999999993</c:v>
                </c:pt>
                <c:pt idx="109215">
                  <c:v>8.4017330000000001</c:v>
                </c:pt>
                <c:pt idx="109216">
                  <c:v>8.4067539999999994</c:v>
                </c:pt>
                <c:pt idx="109217">
                  <c:v>8.4117750000000004</c:v>
                </c:pt>
                <c:pt idx="109218">
                  <c:v>8.4167959999999997</c:v>
                </c:pt>
                <c:pt idx="109219">
                  <c:v>8.4218189999999993</c:v>
                </c:pt>
                <c:pt idx="109220">
                  <c:v>8.4268420000000006</c:v>
                </c:pt>
                <c:pt idx="109221">
                  <c:v>8.4318650000000002</c:v>
                </c:pt>
                <c:pt idx="109222">
                  <c:v>8.4368890000000007</c:v>
                </c:pt>
                <c:pt idx="109223">
                  <c:v>8.4419129999999996</c:v>
                </c:pt>
                <c:pt idx="109224">
                  <c:v>8.4469360000000009</c:v>
                </c:pt>
                <c:pt idx="109225">
                  <c:v>8.4519590000000004</c:v>
                </c:pt>
                <c:pt idx="109226">
                  <c:v>8.4569829999999993</c:v>
                </c:pt>
                <c:pt idx="109227">
                  <c:v>8.4620069999999998</c:v>
                </c:pt>
                <c:pt idx="109228">
                  <c:v>8.4670310000000004</c:v>
                </c:pt>
                <c:pt idx="109229">
                  <c:v>8.472054</c:v>
                </c:pt>
                <c:pt idx="109230">
                  <c:v>8.4770769999999995</c:v>
                </c:pt>
                <c:pt idx="109231">
                  <c:v>8.4821010000000001</c:v>
                </c:pt>
                <c:pt idx="109232">
                  <c:v>8.4871230000000004</c:v>
                </c:pt>
                <c:pt idx="109233">
                  <c:v>8.492146</c:v>
                </c:pt>
                <c:pt idx="109234">
                  <c:v>8.4971689999999995</c:v>
                </c:pt>
                <c:pt idx="109235">
                  <c:v>8.5021909999999998</c:v>
                </c:pt>
                <c:pt idx="109236">
                  <c:v>8.5072139999999994</c:v>
                </c:pt>
                <c:pt idx="109237">
                  <c:v>8.5122359999999997</c:v>
                </c:pt>
                <c:pt idx="109238">
                  <c:v>8.5172600000000003</c:v>
                </c:pt>
                <c:pt idx="109239">
                  <c:v>8.5222840000000009</c:v>
                </c:pt>
                <c:pt idx="109240">
                  <c:v>8.5273079999999997</c:v>
                </c:pt>
                <c:pt idx="109241">
                  <c:v>8.5323309999999992</c:v>
                </c:pt>
                <c:pt idx="109242">
                  <c:v>8.5373549999999998</c:v>
                </c:pt>
                <c:pt idx="109243">
                  <c:v>8.5423799999999996</c:v>
                </c:pt>
                <c:pt idx="109244">
                  <c:v>8.5474040000000002</c:v>
                </c:pt>
                <c:pt idx="109245">
                  <c:v>8.5524280000000008</c:v>
                </c:pt>
                <c:pt idx="109246">
                  <c:v>8.5574530000000006</c:v>
                </c:pt>
                <c:pt idx="109247">
                  <c:v>8.5624769999999994</c:v>
                </c:pt>
                <c:pt idx="109248">
                  <c:v>8.5675019999999993</c:v>
                </c:pt>
                <c:pt idx="109249">
                  <c:v>8.5725269999999991</c:v>
                </c:pt>
                <c:pt idx="109250">
                  <c:v>8.5775520000000007</c:v>
                </c:pt>
                <c:pt idx="109251">
                  <c:v>8.5825779999999998</c:v>
                </c:pt>
                <c:pt idx="109252">
                  <c:v>8.5876029999999997</c:v>
                </c:pt>
                <c:pt idx="109253">
                  <c:v>8.5926279999999995</c:v>
                </c:pt>
                <c:pt idx="109254">
                  <c:v>8.5976520000000001</c:v>
                </c:pt>
                <c:pt idx="109255">
                  <c:v>8.6026769999999999</c:v>
                </c:pt>
                <c:pt idx="109256">
                  <c:v>8.6077019999999997</c:v>
                </c:pt>
                <c:pt idx="109257">
                  <c:v>8.6127269999999996</c:v>
                </c:pt>
                <c:pt idx="109258">
                  <c:v>8.6177519999999994</c:v>
                </c:pt>
                <c:pt idx="109259">
                  <c:v>8.6227780000000003</c:v>
                </c:pt>
                <c:pt idx="109260">
                  <c:v>8.6278030000000001</c:v>
                </c:pt>
                <c:pt idx="109261">
                  <c:v>8.6328279999999999</c:v>
                </c:pt>
                <c:pt idx="109262">
                  <c:v>8.6378529999999998</c:v>
                </c:pt>
                <c:pt idx="109263">
                  <c:v>8.6428779999999996</c:v>
                </c:pt>
                <c:pt idx="109264">
                  <c:v>8.6479020000000002</c:v>
                </c:pt>
                <c:pt idx="109265">
                  <c:v>8.652927</c:v>
                </c:pt>
                <c:pt idx="109266">
                  <c:v>8.6579519999999999</c:v>
                </c:pt>
                <c:pt idx="109267">
                  <c:v>8.6629769999999997</c:v>
                </c:pt>
                <c:pt idx="109268">
                  <c:v>8.6680019999999995</c:v>
                </c:pt>
                <c:pt idx="109269">
                  <c:v>8.6730260000000001</c:v>
                </c:pt>
                <c:pt idx="109270">
                  <c:v>8.678051</c:v>
                </c:pt>
                <c:pt idx="109271">
                  <c:v>8.6830759999999998</c:v>
                </c:pt>
                <c:pt idx="109272">
                  <c:v>8.6881000000000004</c:v>
                </c:pt>
                <c:pt idx="109273">
                  <c:v>8.6931250000000002</c:v>
                </c:pt>
                <c:pt idx="109274">
                  <c:v>8.69815</c:v>
                </c:pt>
                <c:pt idx="109275">
                  <c:v>8.7031749999999999</c:v>
                </c:pt>
                <c:pt idx="109276">
                  <c:v>8.7081999999999997</c:v>
                </c:pt>
                <c:pt idx="109277">
                  <c:v>8.7132240000000003</c:v>
                </c:pt>
                <c:pt idx="109278">
                  <c:v>8.7182490000000001</c:v>
                </c:pt>
                <c:pt idx="109279">
                  <c:v>8.7232649999999996</c:v>
                </c:pt>
                <c:pt idx="109280">
                  <c:v>8.7282840000000004</c:v>
                </c:pt>
                <c:pt idx="109281">
                  <c:v>8.7333040000000004</c:v>
                </c:pt>
                <c:pt idx="109282">
                  <c:v>8.7383260000000007</c:v>
                </c:pt>
                <c:pt idx="109283">
                  <c:v>8.7433490000000003</c:v>
                </c:pt>
                <c:pt idx="109284">
                  <c:v>8.7483710000000006</c:v>
                </c:pt>
                <c:pt idx="109285">
                  <c:v>8.7533949999999994</c:v>
                </c:pt>
                <c:pt idx="109286">
                  <c:v>8.758419</c:v>
                </c:pt>
                <c:pt idx="109287">
                  <c:v>8.7634100000000004</c:v>
                </c:pt>
                <c:pt idx="109288">
                  <c:v>8.7684080000000009</c:v>
                </c:pt>
                <c:pt idx="109289">
                  <c:v>8.773415</c:v>
                </c:pt>
                <c:pt idx="109290">
                  <c:v>8.7784250000000004</c:v>
                </c:pt>
                <c:pt idx="109291">
                  <c:v>8.7834409999999998</c:v>
                </c:pt>
                <c:pt idx="109292">
                  <c:v>8.7884580000000003</c:v>
                </c:pt>
                <c:pt idx="109293">
                  <c:v>8.7934780000000003</c:v>
                </c:pt>
                <c:pt idx="109294">
                  <c:v>8.7984930000000006</c:v>
                </c:pt>
                <c:pt idx="109295">
                  <c:v>8.8035119999999996</c:v>
                </c:pt>
                <c:pt idx="109296">
                  <c:v>8.8085330000000006</c:v>
                </c:pt>
                <c:pt idx="109297">
                  <c:v>8.8135569999999994</c:v>
                </c:pt>
                <c:pt idx="109298">
                  <c:v>8.8185819999999993</c:v>
                </c:pt>
                <c:pt idx="109299">
                  <c:v>8.8236070000000009</c:v>
                </c:pt>
                <c:pt idx="109300">
                  <c:v>8.8286320000000007</c:v>
                </c:pt>
                <c:pt idx="109301">
                  <c:v>8.8336600000000001</c:v>
                </c:pt>
                <c:pt idx="109302">
                  <c:v>8.8386870000000002</c:v>
                </c:pt>
                <c:pt idx="109303">
                  <c:v>8.8437140000000003</c:v>
                </c:pt>
                <c:pt idx="109304">
                  <c:v>8.8487419999999997</c:v>
                </c:pt>
                <c:pt idx="109305">
                  <c:v>8.8537680000000005</c:v>
                </c:pt>
                <c:pt idx="109306">
                  <c:v>8.8587959999999999</c:v>
                </c:pt>
                <c:pt idx="109307">
                  <c:v>8.8638239999999993</c:v>
                </c:pt>
                <c:pt idx="109308">
                  <c:v>8.8688509999999994</c:v>
                </c:pt>
                <c:pt idx="109309">
                  <c:v>8.8738779999999995</c:v>
                </c:pt>
                <c:pt idx="109310">
                  <c:v>8.8789040000000004</c:v>
                </c:pt>
                <c:pt idx="109311">
                  <c:v>8.8839310000000005</c:v>
                </c:pt>
                <c:pt idx="109312">
                  <c:v>8.8889580000000006</c:v>
                </c:pt>
                <c:pt idx="109313">
                  <c:v>8.8939839999999997</c:v>
                </c:pt>
                <c:pt idx="109314">
                  <c:v>8.8990100000000005</c:v>
                </c:pt>
                <c:pt idx="109315">
                  <c:v>8.9040250000000007</c:v>
                </c:pt>
                <c:pt idx="109316">
                  <c:v>8.9090389999999999</c:v>
                </c:pt>
                <c:pt idx="109317">
                  <c:v>8.9140549999999994</c:v>
                </c:pt>
                <c:pt idx="109318">
                  <c:v>8.9190699999999996</c:v>
                </c:pt>
                <c:pt idx="109319">
                  <c:v>8.9240870000000001</c:v>
                </c:pt>
                <c:pt idx="109320">
                  <c:v>8.9291040000000006</c:v>
                </c:pt>
                <c:pt idx="109321">
                  <c:v>8.9341220000000003</c:v>
                </c:pt>
                <c:pt idx="109322">
                  <c:v>8.9391409999999993</c:v>
                </c:pt>
                <c:pt idx="109323">
                  <c:v>8.9441600000000001</c:v>
                </c:pt>
                <c:pt idx="109324">
                  <c:v>8.9491809999999994</c:v>
                </c:pt>
                <c:pt idx="109325">
                  <c:v>8.9542009999999994</c:v>
                </c:pt>
                <c:pt idx="109326">
                  <c:v>8.9592220000000005</c:v>
                </c:pt>
                <c:pt idx="109327">
                  <c:v>8.9642420000000005</c:v>
                </c:pt>
                <c:pt idx="109328">
                  <c:v>8.9692640000000008</c:v>
                </c:pt>
                <c:pt idx="109329">
                  <c:v>8.9742850000000001</c:v>
                </c:pt>
                <c:pt idx="109330">
                  <c:v>8.9793059999999993</c:v>
                </c:pt>
                <c:pt idx="109331">
                  <c:v>8.9843279999999996</c:v>
                </c:pt>
                <c:pt idx="109332">
                  <c:v>8.98935</c:v>
                </c:pt>
                <c:pt idx="109333">
                  <c:v>8.9943720000000003</c:v>
                </c:pt>
                <c:pt idx="109334">
                  <c:v>8.9993940000000006</c:v>
                </c:pt>
                <c:pt idx="109335">
                  <c:v>9.0044170000000001</c:v>
                </c:pt>
                <c:pt idx="109336">
                  <c:v>9.0094390000000004</c:v>
                </c:pt>
                <c:pt idx="109337">
                  <c:v>9.014462</c:v>
                </c:pt>
                <c:pt idx="109338">
                  <c:v>9.0194849999999995</c:v>
                </c:pt>
                <c:pt idx="109339">
                  <c:v>9.0245080000000009</c:v>
                </c:pt>
                <c:pt idx="109340">
                  <c:v>9.0295310000000004</c:v>
                </c:pt>
                <c:pt idx="109341">
                  <c:v>9.0345549999999992</c:v>
                </c:pt>
                <c:pt idx="109342">
                  <c:v>9.0395780000000006</c:v>
                </c:pt>
                <c:pt idx="109343">
                  <c:v>9.0446019999999994</c:v>
                </c:pt>
                <c:pt idx="109344">
                  <c:v>9.0496250000000007</c:v>
                </c:pt>
                <c:pt idx="109345">
                  <c:v>9.0546489999999995</c:v>
                </c:pt>
                <c:pt idx="109346">
                  <c:v>9.0596720000000008</c:v>
                </c:pt>
                <c:pt idx="109347">
                  <c:v>9.0646959999999996</c:v>
                </c:pt>
                <c:pt idx="109348">
                  <c:v>9.0697189999999992</c:v>
                </c:pt>
                <c:pt idx="109349">
                  <c:v>9.0747429999999998</c:v>
                </c:pt>
                <c:pt idx="109350">
                  <c:v>9.0797659999999993</c:v>
                </c:pt>
                <c:pt idx="109351">
                  <c:v>9.0847890000000007</c:v>
                </c:pt>
                <c:pt idx="109352">
                  <c:v>9.0898120000000002</c:v>
                </c:pt>
                <c:pt idx="109353">
                  <c:v>9.0948349999999998</c:v>
                </c:pt>
                <c:pt idx="109354">
                  <c:v>9.0998579999999993</c:v>
                </c:pt>
                <c:pt idx="109355">
                  <c:v>9.1048810000000007</c:v>
                </c:pt>
                <c:pt idx="109356">
                  <c:v>9.1099040000000002</c:v>
                </c:pt>
                <c:pt idx="109357">
                  <c:v>9.1149260000000005</c:v>
                </c:pt>
                <c:pt idx="109358">
                  <c:v>9.1199490000000001</c:v>
                </c:pt>
                <c:pt idx="109359">
                  <c:v>9.1249710000000004</c:v>
                </c:pt>
                <c:pt idx="109360">
                  <c:v>9.1299919999999997</c:v>
                </c:pt>
                <c:pt idx="109361">
                  <c:v>9.1350110000000004</c:v>
                </c:pt>
                <c:pt idx="109362">
                  <c:v>9.1400310000000005</c:v>
                </c:pt>
                <c:pt idx="109363">
                  <c:v>9.1450510000000005</c:v>
                </c:pt>
                <c:pt idx="109364">
                  <c:v>9.1500710000000005</c:v>
                </c:pt>
                <c:pt idx="109365">
                  <c:v>9.1550910000000005</c:v>
                </c:pt>
                <c:pt idx="109366">
                  <c:v>9.1601119999999998</c:v>
                </c:pt>
                <c:pt idx="109367">
                  <c:v>9.1651330000000009</c:v>
                </c:pt>
                <c:pt idx="109368">
                  <c:v>9.1701540000000001</c:v>
                </c:pt>
                <c:pt idx="109369">
                  <c:v>9.1751749999999994</c:v>
                </c:pt>
                <c:pt idx="109370">
                  <c:v>9.1801969999999997</c:v>
                </c:pt>
                <c:pt idx="109371">
                  <c:v>9.1852180000000008</c:v>
                </c:pt>
                <c:pt idx="109372">
                  <c:v>9.190239</c:v>
                </c:pt>
                <c:pt idx="109373">
                  <c:v>9.1952610000000004</c:v>
                </c:pt>
                <c:pt idx="109374">
                  <c:v>9.2002819999999996</c:v>
                </c:pt>
                <c:pt idx="109375">
                  <c:v>9.2053030000000007</c:v>
                </c:pt>
                <c:pt idx="109376">
                  <c:v>9.210324</c:v>
                </c:pt>
                <c:pt idx="109377">
                  <c:v>9.2153449999999992</c:v>
                </c:pt>
                <c:pt idx="109378">
                  <c:v>9.2203669999999995</c:v>
                </c:pt>
                <c:pt idx="109379">
                  <c:v>9.2253889999999998</c:v>
                </c:pt>
                <c:pt idx="109380">
                  <c:v>9.2304080000000006</c:v>
                </c:pt>
                <c:pt idx="109381">
                  <c:v>9.2354280000000006</c:v>
                </c:pt>
                <c:pt idx="109382">
                  <c:v>9.2404480000000007</c:v>
                </c:pt>
                <c:pt idx="109383">
                  <c:v>9.2454680000000007</c:v>
                </c:pt>
                <c:pt idx="109384">
                  <c:v>9.2504880000000007</c:v>
                </c:pt>
                <c:pt idx="109385">
                  <c:v>9.2555080000000007</c:v>
                </c:pt>
                <c:pt idx="109386">
                  <c:v>9.260529</c:v>
                </c:pt>
                <c:pt idx="109387">
                  <c:v>9.265549</c:v>
                </c:pt>
                <c:pt idx="109388">
                  <c:v>9.2705690000000001</c:v>
                </c:pt>
                <c:pt idx="109389">
                  <c:v>9.2755890000000001</c:v>
                </c:pt>
                <c:pt idx="109390">
                  <c:v>9.2806099999999994</c:v>
                </c:pt>
                <c:pt idx="109391">
                  <c:v>9.2856310000000004</c:v>
                </c:pt>
                <c:pt idx="109392">
                  <c:v>9.2906510000000004</c:v>
                </c:pt>
                <c:pt idx="109393">
                  <c:v>9.2956719999999997</c:v>
                </c:pt>
                <c:pt idx="109394">
                  <c:v>9.3006930000000008</c:v>
                </c:pt>
                <c:pt idx="109395">
                  <c:v>9.305714</c:v>
                </c:pt>
                <c:pt idx="109396">
                  <c:v>9.3107349999999993</c:v>
                </c:pt>
                <c:pt idx="109397">
                  <c:v>9.3157549999999993</c:v>
                </c:pt>
                <c:pt idx="109398">
                  <c:v>9.3207749999999994</c:v>
                </c:pt>
                <c:pt idx="109399">
                  <c:v>9.3257930000000009</c:v>
                </c:pt>
                <c:pt idx="109400">
                  <c:v>9.3308119999999999</c:v>
                </c:pt>
                <c:pt idx="109401">
                  <c:v>9.3358299999999996</c:v>
                </c:pt>
                <c:pt idx="109402">
                  <c:v>9.3408479999999994</c:v>
                </c:pt>
                <c:pt idx="109403">
                  <c:v>9.3458659999999991</c:v>
                </c:pt>
                <c:pt idx="109404">
                  <c:v>9.3508840000000006</c:v>
                </c:pt>
                <c:pt idx="109405">
                  <c:v>9.3559040000000007</c:v>
                </c:pt>
                <c:pt idx="109406">
                  <c:v>9.3609229999999997</c:v>
                </c:pt>
                <c:pt idx="109407">
                  <c:v>9.3659409999999994</c:v>
                </c:pt>
                <c:pt idx="109408">
                  <c:v>9.3709589999999992</c:v>
                </c:pt>
                <c:pt idx="109409">
                  <c:v>9.3759779999999999</c:v>
                </c:pt>
                <c:pt idx="109410">
                  <c:v>9.3809959999999997</c:v>
                </c:pt>
                <c:pt idx="109411">
                  <c:v>9.3860139999999994</c:v>
                </c:pt>
                <c:pt idx="109412">
                  <c:v>9.3910330000000002</c:v>
                </c:pt>
                <c:pt idx="109413">
                  <c:v>9.3960509999999999</c:v>
                </c:pt>
                <c:pt idx="109414">
                  <c:v>9.4010700000000007</c:v>
                </c:pt>
                <c:pt idx="109415">
                  <c:v>9.4060869999999994</c:v>
                </c:pt>
                <c:pt idx="109416">
                  <c:v>9.4111049999999992</c:v>
                </c:pt>
                <c:pt idx="109417">
                  <c:v>9.4161219999999997</c:v>
                </c:pt>
                <c:pt idx="109418">
                  <c:v>9.4211399999999994</c:v>
                </c:pt>
                <c:pt idx="109419">
                  <c:v>9.4261569999999999</c:v>
                </c:pt>
                <c:pt idx="109420">
                  <c:v>9.4311740000000004</c:v>
                </c:pt>
                <c:pt idx="109421">
                  <c:v>9.4361920000000001</c:v>
                </c:pt>
                <c:pt idx="109422">
                  <c:v>9.4412090000000006</c:v>
                </c:pt>
                <c:pt idx="109423">
                  <c:v>9.4462259999999993</c:v>
                </c:pt>
                <c:pt idx="109424">
                  <c:v>9.4512429999999998</c:v>
                </c:pt>
                <c:pt idx="109425">
                  <c:v>9.4562620000000006</c:v>
                </c:pt>
                <c:pt idx="109426">
                  <c:v>9.4612789999999993</c:v>
                </c:pt>
                <c:pt idx="109427">
                  <c:v>9.4662959999999998</c:v>
                </c:pt>
                <c:pt idx="109428">
                  <c:v>9.4713130000000003</c:v>
                </c:pt>
                <c:pt idx="109429">
                  <c:v>9.4763310000000001</c:v>
                </c:pt>
                <c:pt idx="109430">
                  <c:v>9.4813480000000006</c:v>
                </c:pt>
                <c:pt idx="109431">
                  <c:v>9.4863649999999993</c:v>
                </c:pt>
                <c:pt idx="109432">
                  <c:v>9.4913830000000008</c:v>
                </c:pt>
                <c:pt idx="109433">
                  <c:v>9.4963999999999995</c:v>
                </c:pt>
                <c:pt idx="109434">
                  <c:v>9.501417</c:v>
                </c:pt>
                <c:pt idx="109435">
                  <c:v>9.5064340000000005</c:v>
                </c:pt>
                <c:pt idx="109436">
                  <c:v>9.5114520000000002</c:v>
                </c:pt>
                <c:pt idx="109437">
                  <c:v>9.5164690000000007</c:v>
                </c:pt>
                <c:pt idx="109438">
                  <c:v>9.5214859999999994</c:v>
                </c:pt>
                <c:pt idx="109439">
                  <c:v>9.5265039999999992</c:v>
                </c:pt>
                <c:pt idx="109440">
                  <c:v>9.5315209999999997</c:v>
                </c:pt>
                <c:pt idx="109441">
                  <c:v>9.5365380000000002</c:v>
                </c:pt>
                <c:pt idx="109442">
                  <c:v>9.5415550000000007</c:v>
                </c:pt>
                <c:pt idx="109443">
                  <c:v>9.5465730000000004</c:v>
                </c:pt>
                <c:pt idx="109444">
                  <c:v>9.5515899999999991</c:v>
                </c:pt>
                <c:pt idx="109445">
                  <c:v>9.5566080000000007</c:v>
                </c:pt>
                <c:pt idx="109446">
                  <c:v>9.5616249999999994</c:v>
                </c:pt>
                <c:pt idx="109447">
                  <c:v>9.5666429999999991</c:v>
                </c:pt>
                <c:pt idx="109448">
                  <c:v>9.5716590000000004</c:v>
                </c:pt>
                <c:pt idx="109449">
                  <c:v>9.5766570000000009</c:v>
                </c:pt>
                <c:pt idx="109450">
                  <c:v>9.5816569999999999</c:v>
                </c:pt>
                <c:pt idx="109451">
                  <c:v>9.5866600000000002</c:v>
                </c:pt>
                <c:pt idx="109452">
                  <c:v>9.5916730000000001</c:v>
                </c:pt>
                <c:pt idx="109453">
                  <c:v>9.596686</c:v>
                </c:pt>
                <c:pt idx="109454">
                  <c:v>9.6017019999999995</c:v>
                </c:pt>
                <c:pt idx="109455">
                  <c:v>9.6067169999999997</c:v>
                </c:pt>
                <c:pt idx="109456">
                  <c:v>9.6117319999999999</c:v>
                </c:pt>
                <c:pt idx="109457">
                  <c:v>9.6167470000000002</c:v>
                </c:pt>
                <c:pt idx="109458">
                  <c:v>9.6217609999999993</c:v>
                </c:pt>
                <c:pt idx="109459">
                  <c:v>9.6267770000000006</c:v>
                </c:pt>
                <c:pt idx="109460">
                  <c:v>9.6317920000000008</c:v>
                </c:pt>
                <c:pt idx="109461">
                  <c:v>9.6368080000000003</c:v>
                </c:pt>
                <c:pt idx="109462">
                  <c:v>9.6418250000000008</c:v>
                </c:pt>
                <c:pt idx="109463">
                  <c:v>9.6468419999999995</c:v>
                </c:pt>
                <c:pt idx="109464">
                  <c:v>9.6518599999999992</c:v>
                </c:pt>
                <c:pt idx="109465">
                  <c:v>9.6568780000000007</c:v>
                </c:pt>
                <c:pt idx="109466">
                  <c:v>9.6618960000000005</c:v>
                </c:pt>
                <c:pt idx="109467">
                  <c:v>9.6669129999999992</c:v>
                </c:pt>
                <c:pt idx="109468">
                  <c:v>9.6719310000000007</c:v>
                </c:pt>
                <c:pt idx="109469">
                  <c:v>9.6769499999999997</c:v>
                </c:pt>
                <c:pt idx="109470">
                  <c:v>9.6819679999999995</c:v>
                </c:pt>
                <c:pt idx="109471">
                  <c:v>9.686985</c:v>
                </c:pt>
                <c:pt idx="109472">
                  <c:v>9.6920029999999997</c:v>
                </c:pt>
                <c:pt idx="109473">
                  <c:v>9.6970209999999994</c:v>
                </c:pt>
                <c:pt idx="109474">
                  <c:v>9.7020389999999992</c:v>
                </c:pt>
                <c:pt idx="109475">
                  <c:v>9.7070570000000007</c:v>
                </c:pt>
                <c:pt idx="109476">
                  <c:v>9.7120739999999994</c:v>
                </c:pt>
                <c:pt idx="109477">
                  <c:v>9.7170930000000002</c:v>
                </c:pt>
                <c:pt idx="109478">
                  <c:v>9.7221119999999992</c:v>
                </c:pt>
                <c:pt idx="109479">
                  <c:v>9.7271289999999997</c:v>
                </c:pt>
                <c:pt idx="109480">
                  <c:v>9.7321469999999994</c:v>
                </c:pt>
                <c:pt idx="109481">
                  <c:v>9.7371649999999992</c:v>
                </c:pt>
                <c:pt idx="109482">
                  <c:v>9.7421830000000007</c:v>
                </c:pt>
                <c:pt idx="109483">
                  <c:v>9.7472010000000004</c:v>
                </c:pt>
                <c:pt idx="109484">
                  <c:v>9.7522179999999992</c:v>
                </c:pt>
                <c:pt idx="109485">
                  <c:v>9.7572360000000007</c:v>
                </c:pt>
                <c:pt idx="109486">
                  <c:v>9.7622540000000004</c:v>
                </c:pt>
                <c:pt idx="109487">
                  <c:v>9.7672709999999991</c:v>
                </c:pt>
                <c:pt idx="109488">
                  <c:v>9.7722890000000007</c:v>
                </c:pt>
                <c:pt idx="109489">
                  <c:v>9.7773079999999997</c:v>
                </c:pt>
                <c:pt idx="109490">
                  <c:v>9.7823259999999994</c:v>
                </c:pt>
                <c:pt idx="109491">
                  <c:v>9.7873429999999999</c:v>
                </c:pt>
                <c:pt idx="109492">
                  <c:v>9.7923609999999996</c:v>
                </c:pt>
                <c:pt idx="109493">
                  <c:v>9.7973789999999994</c:v>
                </c:pt>
                <c:pt idx="109494">
                  <c:v>9.8023959999999999</c:v>
                </c:pt>
                <c:pt idx="109495">
                  <c:v>9.8074130000000004</c:v>
                </c:pt>
                <c:pt idx="109496">
                  <c:v>9.8124300000000009</c:v>
                </c:pt>
                <c:pt idx="109497">
                  <c:v>9.8174480000000006</c:v>
                </c:pt>
                <c:pt idx="109498">
                  <c:v>9.8224649999999993</c:v>
                </c:pt>
                <c:pt idx="109499">
                  <c:v>9.8274819999999998</c:v>
                </c:pt>
                <c:pt idx="109500">
                  <c:v>9.8324999999999996</c:v>
                </c:pt>
                <c:pt idx="109501">
                  <c:v>9.8375170000000001</c:v>
                </c:pt>
                <c:pt idx="109502">
                  <c:v>9.8425340000000006</c:v>
                </c:pt>
                <c:pt idx="109503">
                  <c:v>9.8475509999999993</c:v>
                </c:pt>
                <c:pt idx="109504">
                  <c:v>9.8525690000000008</c:v>
                </c:pt>
                <c:pt idx="109505">
                  <c:v>9.8575859999999995</c:v>
                </c:pt>
                <c:pt idx="109506">
                  <c:v>9.862603</c:v>
                </c:pt>
                <c:pt idx="109507">
                  <c:v>9.8676200000000005</c:v>
                </c:pt>
                <c:pt idx="109508">
                  <c:v>9.872636</c:v>
                </c:pt>
                <c:pt idx="109509">
                  <c:v>9.8776519999999994</c:v>
                </c:pt>
                <c:pt idx="109510">
                  <c:v>9.8826680000000007</c:v>
                </c:pt>
                <c:pt idx="109511">
                  <c:v>9.8876860000000004</c:v>
                </c:pt>
                <c:pt idx="109512">
                  <c:v>9.8927019999999999</c:v>
                </c:pt>
                <c:pt idx="109513">
                  <c:v>9.8977190000000004</c:v>
                </c:pt>
                <c:pt idx="109514">
                  <c:v>9.9027360000000009</c:v>
                </c:pt>
                <c:pt idx="109515">
                  <c:v>9.9077529999999996</c:v>
                </c:pt>
                <c:pt idx="109516">
                  <c:v>9.9127690000000008</c:v>
                </c:pt>
                <c:pt idx="109517">
                  <c:v>9.9177859999999995</c:v>
                </c:pt>
                <c:pt idx="109518">
                  <c:v>9.9228020000000008</c:v>
                </c:pt>
                <c:pt idx="109519">
                  <c:v>9.9278180000000003</c:v>
                </c:pt>
                <c:pt idx="109520">
                  <c:v>9.9328339999999997</c:v>
                </c:pt>
                <c:pt idx="109521">
                  <c:v>9.9378499999999992</c:v>
                </c:pt>
                <c:pt idx="109522">
                  <c:v>9.9428640000000001</c:v>
                </c:pt>
                <c:pt idx="109523">
                  <c:v>9.9478770000000001</c:v>
                </c:pt>
                <c:pt idx="109524">
                  <c:v>9.95289</c:v>
                </c:pt>
                <c:pt idx="109525">
                  <c:v>9.9579050000000002</c:v>
                </c:pt>
                <c:pt idx="109526">
                  <c:v>9.9629200000000004</c:v>
                </c:pt>
                <c:pt idx="109527">
                  <c:v>9.9679359999999999</c:v>
                </c:pt>
                <c:pt idx="109528">
                  <c:v>9.9729500000000009</c:v>
                </c:pt>
                <c:pt idx="109529">
                  <c:v>9.9779640000000001</c:v>
                </c:pt>
                <c:pt idx="109530">
                  <c:v>9.9829790000000003</c:v>
                </c:pt>
                <c:pt idx="109531">
                  <c:v>9.9879929999999995</c:v>
                </c:pt>
                <c:pt idx="109532">
                  <c:v>9.9930090000000007</c:v>
                </c:pt>
                <c:pt idx="109533">
                  <c:v>9.9980239999999991</c:v>
                </c:pt>
                <c:pt idx="109534">
                  <c:v>10.00304</c:v>
                </c:pt>
                <c:pt idx="109535">
                  <c:v>10.008050000000001</c:v>
                </c:pt>
                <c:pt idx="109536">
                  <c:v>10.013070000000001</c:v>
                </c:pt>
                <c:pt idx="109537">
                  <c:v>10.018090000000001</c:v>
                </c:pt>
                <c:pt idx="109538">
                  <c:v>10.023099999999999</c:v>
                </c:pt>
                <c:pt idx="109539">
                  <c:v>10.028119999999999</c:v>
                </c:pt>
                <c:pt idx="109540">
                  <c:v>10.03313</c:v>
                </c:pt>
                <c:pt idx="109541">
                  <c:v>10.03815</c:v>
                </c:pt>
                <c:pt idx="109542">
                  <c:v>10.04316</c:v>
                </c:pt>
                <c:pt idx="109543">
                  <c:v>10.048170000000001</c:v>
                </c:pt>
                <c:pt idx="109544">
                  <c:v>10.053190000000001</c:v>
                </c:pt>
                <c:pt idx="109545">
                  <c:v>10.058199999999999</c:v>
                </c:pt>
                <c:pt idx="109546">
                  <c:v>10.06321</c:v>
                </c:pt>
                <c:pt idx="109547">
                  <c:v>10.06823</c:v>
                </c:pt>
                <c:pt idx="109548">
                  <c:v>10.07324</c:v>
                </c:pt>
                <c:pt idx="109549">
                  <c:v>10.07826</c:v>
                </c:pt>
                <c:pt idx="109550">
                  <c:v>10.083270000000001</c:v>
                </c:pt>
                <c:pt idx="109551">
                  <c:v>10.088279999999999</c:v>
                </c:pt>
                <c:pt idx="109552">
                  <c:v>10.093299999999999</c:v>
                </c:pt>
                <c:pt idx="109553">
                  <c:v>10.09831</c:v>
                </c:pt>
                <c:pt idx="109554">
                  <c:v>10.10332</c:v>
                </c:pt>
                <c:pt idx="109555">
                  <c:v>10.10834</c:v>
                </c:pt>
                <c:pt idx="109556">
                  <c:v>10.113350000000001</c:v>
                </c:pt>
                <c:pt idx="109557">
                  <c:v>10.118359999999999</c:v>
                </c:pt>
                <c:pt idx="109558">
                  <c:v>10.123379999999999</c:v>
                </c:pt>
                <c:pt idx="109559">
                  <c:v>10.12839</c:v>
                </c:pt>
                <c:pt idx="109560">
                  <c:v>10.1334</c:v>
                </c:pt>
                <c:pt idx="109561">
                  <c:v>10.13842</c:v>
                </c:pt>
                <c:pt idx="109562">
                  <c:v>10.14343</c:v>
                </c:pt>
                <c:pt idx="109563">
                  <c:v>10.14845</c:v>
                </c:pt>
                <c:pt idx="109564">
                  <c:v>10.153460000000001</c:v>
                </c:pt>
                <c:pt idx="109565">
                  <c:v>10.158469999999999</c:v>
                </c:pt>
                <c:pt idx="109566">
                  <c:v>10.16348</c:v>
                </c:pt>
                <c:pt idx="109567">
                  <c:v>10.16849</c:v>
                </c:pt>
                <c:pt idx="109568">
                  <c:v>10.173500000000001</c:v>
                </c:pt>
                <c:pt idx="109569">
                  <c:v>10.178509999999999</c:v>
                </c:pt>
                <c:pt idx="109570">
                  <c:v>10.183529999999999</c:v>
                </c:pt>
                <c:pt idx="109571">
                  <c:v>10.18854</c:v>
                </c:pt>
                <c:pt idx="109572">
                  <c:v>10.19355</c:v>
                </c:pt>
                <c:pt idx="109573">
                  <c:v>10.198560000000001</c:v>
                </c:pt>
                <c:pt idx="109574">
                  <c:v>10.203569999999999</c:v>
                </c:pt>
                <c:pt idx="109575">
                  <c:v>10.20858</c:v>
                </c:pt>
                <c:pt idx="109576">
                  <c:v>10.2136</c:v>
                </c:pt>
                <c:pt idx="109577">
                  <c:v>10.21861</c:v>
                </c:pt>
                <c:pt idx="109578">
                  <c:v>10.223610000000001</c:v>
                </c:pt>
                <c:pt idx="109579">
                  <c:v>10.228619999999999</c:v>
                </c:pt>
                <c:pt idx="109580">
                  <c:v>10.23363</c:v>
                </c:pt>
                <c:pt idx="109581">
                  <c:v>10.23865</c:v>
                </c:pt>
                <c:pt idx="109582">
                  <c:v>10.24366</c:v>
                </c:pt>
                <c:pt idx="109583">
                  <c:v>10.248670000000001</c:v>
                </c:pt>
                <c:pt idx="109584">
                  <c:v>10.253679999999999</c:v>
                </c:pt>
                <c:pt idx="109585">
                  <c:v>10.25869</c:v>
                </c:pt>
                <c:pt idx="109586">
                  <c:v>10.26371</c:v>
                </c:pt>
                <c:pt idx="109587">
                  <c:v>10.26872</c:v>
                </c:pt>
                <c:pt idx="109588">
                  <c:v>10.27373</c:v>
                </c:pt>
                <c:pt idx="109589">
                  <c:v>10.278740000000001</c:v>
                </c:pt>
                <c:pt idx="109590">
                  <c:v>10.28375</c:v>
                </c:pt>
                <c:pt idx="109591">
                  <c:v>10.28876</c:v>
                </c:pt>
                <c:pt idx="109592">
                  <c:v>10.29377</c:v>
                </c:pt>
                <c:pt idx="109593">
                  <c:v>10.298780000000001</c:v>
                </c:pt>
                <c:pt idx="109594">
                  <c:v>10.303789999999999</c:v>
                </c:pt>
                <c:pt idx="109595">
                  <c:v>10.3088</c:v>
                </c:pt>
                <c:pt idx="109596">
                  <c:v>10.31381</c:v>
                </c:pt>
                <c:pt idx="109597">
                  <c:v>10.318820000000001</c:v>
                </c:pt>
                <c:pt idx="109598">
                  <c:v>10.323840000000001</c:v>
                </c:pt>
                <c:pt idx="109599">
                  <c:v>10.328849999999999</c:v>
                </c:pt>
                <c:pt idx="109600">
                  <c:v>10.33385</c:v>
                </c:pt>
                <c:pt idx="109601">
                  <c:v>10.33886</c:v>
                </c:pt>
                <c:pt idx="109602">
                  <c:v>10.343870000000001</c:v>
                </c:pt>
                <c:pt idx="109603">
                  <c:v>10.348879999999999</c:v>
                </c:pt>
                <c:pt idx="109604">
                  <c:v>10.35389</c:v>
                </c:pt>
                <c:pt idx="109605">
                  <c:v>10.3589</c:v>
                </c:pt>
                <c:pt idx="109606">
                  <c:v>10.363910000000001</c:v>
                </c:pt>
                <c:pt idx="109607">
                  <c:v>10.368919999999999</c:v>
                </c:pt>
                <c:pt idx="109608">
                  <c:v>10.37392</c:v>
                </c:pt>
                <c:pt idx="109609">
                  <c:v>10.37893</c:v>
                </c:pt>
                <c:pt idx="109610">
                  <c:v>10.383940000000001</c:v>
                </c:pt>
                <c:pt idx="109611">
                  <c:v>10.388949999999999</c:v>
                </c:pt>
                <c:pt idx="109612">
                  <c:v>10.39396</c:v>
                </c:pt>
                <c:pt idx="109613">
                  <c:v>10.39897</c:v>
                </c:pt>
                <c:pt idx="109614">
                  <c:v>10.403980000000001</c:v>
                </c:pt>
                <c:pt idx="109615">
                  <c:v>10.408989999999999</c:v>
                </c:pt>
                <c:pt idx="109616">
                  <c:v>10.414</c:v>
                </c:pt>
                <c:pt idx="109617">
                  <c:v>10.419</c:v>
                </c:pt>
                <c:pt idx="109618">
                  <c:v>10.424010000000001</c:v>
                </c:pt>
                <c:pt idx="109619">
                  <c:v>10.42902</c:v>
                </c:pt>
                <c:pt idx="109620">
                  <c:v>10.43403</c:v>
                </c:pt>
                <c:pt idx="109621">
                  <c:v>10.43904</c:v>
                </c:pt>
                <c:pt idx="109622">
                  <c:v>10.444039999999999</c:v>
                </c:pt>
                <c:pt idx="109623">
                  <c:v>10.44903</c:v>
                </c:pt>
                <c:pt idx="109624">
                  <c:v>10.45401</c:v>
                </c:pt>
                <c:pt idx="109625">
                  <c:v>10.45898</c:v>
                </c:pt>
                <c:pt idx="109626">
                  <c:v>10.463950000000001</c:v>
                </c:pt>
                <c:pt idx="109627">
                  <c:v>10.468920000000001</c:v>
                </c:pt>
                <c:pt idx="109628">
                  <c:v>10.473879999999999</c:v>
                </c:pt>
                <c:pt idx="109629">
                  <c:v>10.47885</c:v>
                </c:pt>
                <c:pt idx="109630">
                  <c:v>10.4838</c:v>
                </c:pt>
                <c:pt idx="109631">
                  <c:v>10.488759999999999</c:v>
                </c:pt>
                <c:pt idx="109632">
                  <c:v>10.49371</c:v>
                </c:pt>
                <c:pt idx="109633">
                  <c:v>10.498659999999999</c:v>
                </c:pt>
                <c:pt idx="109634">
                  <c:v>10.5036</c:v>
                </c:pt>
                <c:pt idx="109635">
                  <c:v>10.50854</c:v>
                </c:pt>
                <c:pt idx="109636">
                  <c:v>10.51347</c:v>
                </c:pt>
                <c:pt idx="109637">
                  <c:v>10.5184</c:v>
                </c:pt>
                <c:pt idx="109638">
                  <c:v>10.52332</c:v>
                </c:pt>
                <c:pt idx="109639">
                  <c:v>10.528230000000001</c:v>
                </c:pt>
                <c:pt idx="109640">
                  <c:v>10.53314</c:v>
                </c:pt>
                <c:pt idx="109641">
                  <c:v>10.538029999999999</c:v>
                </c:pt>
                <c:pt idx="109642">
                  <c:v>10.542909999999999</c:v>
                </c:pt>
                <c:pt idx="109643">
                  <c:v>10.547779999999999</c:v>
                </c:pt>
                <c:pt idx="109644">
                  <c:v>10.55264</c:v>
                </c:pt>
                <c:pt idx="109645">
                  <c:v>10.55748</c:v>
                </c:pt>
                <c:pt idx="109646">
                  <c:v>10.5623</c:v>
                </c:pt>
                <c:pt idx="109647">
                  <c:v>10.5671</c:v>
                </c:pt>
                <c:pt idx="109648">
                  <c:v>10.571870000000001</c:v>
                </c:pt>
                <c:pt idx="109649">
                  <c:v>10.57662</c:v>
                </c:pt>
                <c:pt idx="109650">
                  <c:v>10.581340000000001</c:v>
                </c:pt>
                <c:pt idx="109651">
                  <c:v>10.586029999999999</c:v>
                </c:pt>
                <c:pt idx="109652">
                  <c:v>10.59069</c:v>
                </c:pt>
                <c:pt idx="109653">
                  <c:v>10.595319999999999</c:v>
                </c:pt>
                <c:pt idx="109654">
                  <c:v>10.5999</c:v>
                </c:pt>
                <c:pt idx="109655">
                  <c:v>10.60445</c:v>
                </c:pt>
                <c:pt idx="109656">
                  <c:v>10.60895</c:v>
                </c:pt>
                <c:pt idx="109657">
                  <c:v>10.6134</c:v>
                </c:pt>
                <c:pt idx="109658">
                  <c:v>10.61781</c:v>
                </c:pt>
                <c:pt idx="109659">
                  <c:v>10.62218</c:v>
                </c:pt>
                <c:pt idx="109660">
                  <c:v>10.62651</c:v>
                </c:pt>
                <c:pt idx="109661">
                  <c:v>10.63082</c:v>
                </c:pt>
                <c:pt idx="109662">
                  <c:v>10.63509</c:v>
                </c:pt>
                <c:pt idx="109663">
                  <c:v>10.639329999999999</c:v>
                </c:pt>
                <c:pt idx="109664">
                  <c:v>10.643549999999999</c:v>
                </c:pt>
                <c:pt idx="109665">
                  <c:v>10.64777</c:v>
                </c:pt>
                <c:pt idx="109666">
                  <c:v>10.651960000000001</c:v>
                </c:pt>
                <c:pt idx="109667">
                  <c:v>10.656129999999999</c:v>
                </c:pt>
                <c:pt idx="109668">
                  <c:v>10.66029</c:v>
                </c:pt>
                <c:pt idx="109669">
                  <c:v>10.66445</c:v>
                </c:pt>
                <c:pt idx="109670">
                  <c:v>10.6686</c:v>
                </c:pt>
                <c:pt idx="109671">
                  <c:v>10.67248</c:v>
                </c:pt>
                <c:pt idx="109672">
                  <c:v>10.676299999999999</c:v>
                </c:pt>
                <c:pt idx="109673">
                  <c:v>10.679959999999999</c:v>
                </c:pt>
                <c:pt idx="109674">
                  <c:v>10.68356</c:v>
                </c:pt>
                <c:pt idx="109675">
                  <c:v>10.68713</c:v>
                </c:pt>
                <c:pt idx="109676">
                  <c:v>10.69056</c:v>
                </c:pt>
                <c:pt idx="109677">
                  <c:v>10.693989999999999</c:v>
                </c:pt>
                <c:pt idx="109678">
                  <c:v>10.69735</c:v>
                </c:pt>
                <c:pt idx="109679">
                  <c:v>10.70082</c:v>
                </c:pt>
                <c:pt idx="109680">
                  <c:v>10.70426</c:v>
                </c:pt>
                <c:pt idx="109681">
                  <c:v>10.70768</c:v>
                </c:pt>
                <c:pt idx="109682">
                  <c:v>10.71119</c:v>
                </c:pt>
                <c:pt idx="109683">
                  <c:v>10.714779999999999</c:v>
                </c:pt>
                <c:pt idx="109684">
                  <c:v>10.718400000000001</c:v>
                </c:pt>
                <c:pt idx="109685">
                  <c:v>10.722</c:v>
                </c:pt>
                <c:pt idx="109686">
                  <c:v>10.72569</c:v>
                </c:pt>
                <c:pt idx="109687">
                  <c:v>10.729380000000001</c:v>
                </c:pt>
                <c:pt idx="109688">
                  <c:v>10.73316</c:v>
                </c:pt>
                <c:pt idx="109689">
                  <c:v>10.737019999999999</c:v>
                </c:pt>
                <c:pt idx="109690">
                  <c:v>10.74094</c:v>
                </c:pt>
                <c:pt idx="109691">
                  <c:v>10.74483</c:v>
                </c:pt>
                <c:pt idx="109692">
                  <c:v>10.74872</c:v>
                </c:pt>
                <c:pt idx="109693">
                  <c:v>10.752509999999999</c:v>
                </c:pt>
                <c:pt idx="109694">
                  <c:v>10.75629</c:v>
                </c:pt>
                <c:pt idx="109695">
                  <c:v>10.760020000000001</c:v>
                </c:pt>
                <c:pt idx="109696">
                  <c:v>10.76374</c:v>
                </c:pt>
                <c:pt idx="109697">
                  <c:v>10.76737</c:v>
                </c:pt>
                <c:pt idx="109698">
                  <c:v>10.770989999999999</c:v>
                </c:pt>
                <c:pt idx="109699">
                  <c:v>10.774609999999999</c:v>
                </c:pt>
                <c:pt idx="109700">
                  <c:v>10.778029999999999</c:v>
                </c:pt>
                <c:pt idx="109701">
                  <c:v>10.78126</c:v>
                </c:pt>
                <c:pt idx="109702">
                  <c:v>10.784380000000001</c:v>
                </c:pt>
                <c:pt idx="109703">
                  <c:v>10.78739</c:v>
                </c:pt>
                <c:pt idx="109704">
                  <c:v>10.79035</c:v>
                </c:pt>
                <c:pt idx="109705">
                  <c:v>10.793279999999999</c:v>
                </c:pt>
                <c:pt idx="109706">
                  <c:v>10.79621</c:v>
                </c:pt>
                <c:pt idx="109707">
                  <c:v>10.799160000000001</c:v>
                </c:pt>
                <c:pt idx="109708">
                  <c:v>10.802149999999999</c:v>
                </c:pt>
                <c:pt idx="109709">
                  <c:v>10.805160000000001</c:v>
                </c:pt>
                <c:pt idx="109710">
                  <c:v>10.808160000000001</c:v>
                </c:pt>
                <c:pt idx="109711">
                  <c:v>10.81114</c:v>
                </c:pt>
                <c:pt idx="109712">
                  <c:v>10.8141</c:v>
                </c:pt>
                <c:pt idx="109713">
                  <c:v>10.81705</c:v>
                </c:pt>
                <c:pt idx="109714">
                  <c:v>10.820029999999999</c:v>
                </c:pt>
                <c:pt idx="109715">
                  <c:v>10.82305</c:v>
                </c:pt>
                <c:pt idx="109716">
                  <c:v>10.82611</c:v>
                </c:pt>
                <c:pt idx="109717">
                  <c:v>10.829190000000001</c:v>
                </c:pt>
                <c:pt idx="109718">
                  <c:v>10.832229999999999</c:v>
                </c:pt>
                <c:pt idx="109719">
                  <c:v>10.83527</c:v>
                </c:pt>
                <c:pt idx="109720">
                  <c:v>10.838340000000001</c:v>
                </c:pt>
                <c:pt idx="109721">
                  <c:v>10.84149</c:v>
                </c:pt>
                <c:pt idx="109722">
                  <c:v>10.84473</c:v>
                </c:pt>
                <c:pt idx="109723">
                  <c:v>10.84796</c:v>
                </c:pt>
                <c:pt idx="109724">
                  <c:v>10.85127</c:v>
                </c:pt>
                <c:pt idx="109725">
                  <c:v>10.85463</c:v>
                </c:pt>
                <c:pt idx="109726">
                  <c:v>10.85806</c:v>
                </c:pt>
                <c:pt idx="109727">
                  <c:v>10.86154</c:v>
                </c:pt>
                <c:pt idx="109728">
                  <c:v>10.864990000000001</c:v>
                </c:pt>
                <c:pt idx="109729">
                  <c:v>10.86848</c:v>
                </c:pt>
                <c:pt idx="109730">
                  <c:v>10.871650000000001</c:v>
                </c:pt>
                <c:pt idx="109731">
                  <c:v>10.87523</c:v>
                </c:pt>
                <c:pt idx="109732">
                  <c:v>10.87886</c:v>
                </c:pt>
                <c:pt idx="109733">
                  <c:v>10.882490000000001</c:v>
                </c:pt>
                <c:pt idx="109734">
                  <c:v>10.886100000000001</c:v>
                </c:pt>
                <c:pt idx="109735">
                  <c:v>10.8896</c:v>
                </c:pt>
                <c:pt idx="109736">
                  <c:v>10.89311</c:v>
                </c:pt>
                <c:pt idx="109737">
                  <c:v>10.89663</c:v>
                </c:pt>
                <c:pt idx="109738">
                  <c:v>10.900169999999999</c:v>
                </c:pt>
                <c:pt idx="109739">
                  <c:v>10.903740000000001</c:v>
                </c:pt>
                <c:pt idx="109740">
                  <c:v>10.90733</c:v>
                </c:pt>
                <c:pt idx="109741">
                  <c:v>10.91093</c:v>
                </c:pt>
                <c:pt idx="109742">
                  <c:v>10.914569999999999</c:v>
                </c:pt>
                <c:pt idx="109743">
                  <c:v>10.918229999999999</c:v>
                </c:pt>
                <c:pt idx="109744">
                  <c:v>10.92192</c:v>
                </c:pt>
                <c:pt idx="109745">
                  <c:v>10.925649999999999</c:v>
                </c:pt>
                <c:pt idx="109746">
                  <c:v>10.929399999999999</c:v>
                </c:pt>
                <c:pt idx="109747">
                  <c:v>10.933</c:v>
                </c:pt>
                <c:pt idx="109748">
                  <c:v>10.936920000000001</c:v>
                </c:pt>
                <c:pt idx="109749">
                  <c:v>10.940899999999999</c:v>
                </c:pt>
                <c:pt idx="109750">
                  <c:v>10.944889999999999</c:v>
                </c:pt>
                <c:pt idx="109751">
                  <c:v>10.94886</c:v>
                </c:pt>
                <c:pt idx="109752">
                  <c:v>10.952819999999999</c:v>
                </c:pt>
                <c:pt idx="109753">
                  <c:v>10.956759999999999</c:v>
                </c:pt>
                <c:pt idx="109754">
                  <c:v>10.96068</c:v>
                </c:pt>
                <c:pt idx="109755">
                  <c:v>10.96461</c:v>
                </c:pt>
                <c:pt idx="109756">
                  <c:v>10.968529999999999</c:v>
                </c:pt>
                <c:pt idx="109757">
                  <c:v>10.97245</c:v>
                </c:pt>
                <c:pt idx="109758">
                  <c:v>10.97639</c:v>
                </c:pt>
                <c:pt idx="109759">
                  <c:v>10.98028</c:v>
                </c:pt>
                <c:pt idx="109760">
                  <c:v>10.984209999999999</c:v>
                </c:pt>
                <c:pt idx="109761">
                  <c:v>10.988160000000001</c:v>
                </c:pt>
                <c:pt idx="109762">
                  <c:v>10.992139999999999</c:v>
                </c:pt>
                <c:pt idx="109763">
                  <c:v>10.99614</c:v>
                </c:pt>
                <c:pt idx="109764">
                  <c:v>11.000159999999999</c:v>
                </c:pt>
                <c:pt idx="109765">
                  <c:v>11.004200000000001</c:v>
                </c:pt>
                <c:pt idx="109766">
                  <c:v>11.00827</c:v>
                </c:pt>
                <c:pt idx="109767">
                  <c:v>11.012359999999999</c:v>
                </c:pt>
                <c:pt idx="109768">
                  <c:v>11.01646</c:v>
                </c:pt>
                <c:pt idx="109769">
                  <c:v>11.02059</c:v>
                </c:pt>
                <c:pt idx="109770">
                  <c:v>11.02474</c:v>
                </c:pt>
                <c:pt idx="109771">
                  <c:v>11.0289</c:v>
                </c:pt>
                <c:pt idx="109772">
                  <c:v>11.03308</c:v>
                </c:pt>
                <c:pt idx="109773">
                  <c:v>11.037269999999999</c:v>
                </c:pt>
                <c:pt idx="109774">
                  <c:v>11.04142</c:v>
                </c:pt>
                <c:pt idx="109775">
                  <c:v>11.04561</c:v>
                </c:pt>
                <c:pt idx="109776">
                  <c:v>11.04982</c:v>
                </c:pt>
                <c:pt idx="109777">
                  <c:v>11.05396</c:v>
                </c:pt>
                <c:pt idx="109778">
                  <c:v>11.05814</c:v>
                </c:pt>
                <c:pt idx="109779">
                  <c:v>11.062329999999999</c:v>
                </c:pt>
                <c:pt idx="109780">
                  <c:v>11.066520000000001</c:v>
                </c:pt>
                <c:pt idx="109781">
                  <c:v>11.070729999999999</c:v>
                </c:pt>
                <c:pt idx="109782">
                  <c:v>11.07494</c:v>
                </c:pt>
                <c:pt idx="109783">
                  <c:v>11.07916</c:v>
                </c:pt>
                <c:pt idx="109784">
                  <c:v>11.083320000000001</c:v>
                </c:pt>
                <c:pt idx="109785">
                  <c:v>11.087389999999999</c:v>
                </c:pt>
                <c:pt idx="109786">
                  <c:v>11.09149</c:v>
                </c:pt>
                <c:pt idx="109787">
                  <c:v>11.09563</c:v>
                </c:pt>
                <c:pt idx="109788">
                  <c:v>11.09981</c:v>
                </c:pt>
                <c:pt idx="109789">
                  <c:v>11.10402</c:v>
                </c:pt>
                <c:pt idx="109790">
                  <c:v>11.10825</c:v>
                </c:pt>
                <c:pt idx="109791">
                  <c:v>11.112500000000001</c:v>
                </c:pt>
                <c:pt idx="109792">
                  <c:v>11.116759999999999</c:v>
                </c:pt>
                <c:pt idx="109793">
                  <c:v>11.121040000000001</c:v>
                </c:pt>
                <c:pt idx="109794">
                  <c:v>11.12534</c:v>
                </c:pt>
                <c:pt idx="109795">
                  <c:v>11.12969</c:v>
                </c:pt>
                <c:pt idx="109796">
                  <c:v>11.134</c:v>
                </c:pt>
                <c:pt idx="109797">
                  <c:v>11.13832</c:v>
                </c:pt>
                <c:pt idx="109798">
                  <c:v>11.14265</c:v>
                </c:pt>
                <c:pt idx="109799">
                  <c:v>11.14696</c:v>
                </c:pt>
                <c:pt idx="109800">
                  <c:v>11.151260000000001</c:v>
                </c:pt>
                <c:pt idx="109801">
                  <c:v>11.155559999999999</c:v>
                </c:pt>
                <c:pt idx="109802">
                  <c:v>11.15986</c:v>
                </c:pt>
                <c:pt idx="109803">
                  <c:v>11.164160000000001</c:v>
                </c:pt>
                <c:pt idx="109804">
                  <c:v>11.168469999999999</c:v>
                </c:pt>
                <c:pt idx="109805">
                  <c:v>11.172779999999999</c:v>
                </c:pt>
                <c:pt idx="109806">
                  <c:v>11.17709</c:v>
                </c:pt>
                <c:pt idx="109807">
                  <c:v>11.1814</c:v>
                </c:pt>
                <c:pt idx="109808">
                  <c:v>11.18573</c:v>
                </c:pt>
                <c:pt idx="109809">
                  <c:v>11.19007</c:v>
                </c:pt>
                <c:pt idx="109810">
                  <c:v>11.19441</c:v>
                </c:pt>
                <c:pt idx="109811">
                  <c:v>11.198740000000001</c:v>
                </c:pt>
                <c:pt idx="109812">
                  <c:v>11.203049999999999</c:v>
                </c:pt>
                <c:pt idx="109813">
                  <c:v>11.207369999999999</c:v>
                </c:pt>
                <c:pt idx="109814">
                  <c:v>11.211690000000001</c:v>
                </c:pt>
                <c:pt idx="109815">
                  <c:v>11.216010000000001</c:v>
                </c:pt>
                <c:pt idx="109816">
                  <c:v>11.220359999999999</c:v>
                </c:pt>
                <c:pt idx="109817">
                  <c:v>11.22472</c:v>
                </c:pt>
                <c:pt idx="109818">
                  <c:v>11.22907</c:v>
                </c:pt>
                <c:pt idx="109819">
                  <c:v>11.23343</c:v>
                </c:pt>
                <c:pt idx="109820">
                  <c:v>11.237830000000001</c:v>
                </c:pt>
                <c:pt idx="109821">
                  <c:v>11.242229999999999</c:v>
                </c:pt>
                <c:pt idx="109822">
                  <c:v>11.24663</c:v>
                </c:pt>
                <c:pt idx="109823">
                  <c:v>11.25103</c:v>
                </c:pt>
                <c:pt idx="109824">
                  <c:v>11.25544</c:v>
                </c:pt>
                <c:pt idx="109825">
                  <c:v>11.25985</c:v>
                </c:pt>
                <c:pt idx="109826">
                  <c:v>11.26421</c:v>
                </c:pt>
                <c:pt idx="109827">
                  <c:v>11.268520000000001</c:v>
                </c:pt>
                <c:pt idx="109828">
                  <c:v>11.27286</c:v>
                </c:pt>
                <c:pt idx="109829">
                  <c:v>11.27727</c:v>
                </c:pt>
                <c:pt idx="109830">
                  <c:v>11.28171</c:v>
                </c:pt>
                <c:pt idx="109831">
                  <c:v>11.2773</c:v>
                </c:pt>
                <c:pt idx="109832">
                  <c:v>11.27291</c:v>
                </c:pt>
                <c:pt idx="109833">
                  <c:v>11.2685</c:v>
                </c:pt>
                <c:pt idx="109834">
                  <c:v>11.26413</c:v>
                </c:pt>
                <c:pt idx="109835">
                  <c:v>11.259650000000001</c:v>
                </c:pt>
                <c:pt idx="109836">
                  <c:v>11.25521</c:v>
                </c:pt>
                <c:pt idx="109837">
                  <c:v>11.250819999999999</c:v>
                </c:pt>
                <c:pt idx="109838">
                  <c:v>11.24648</c:v>
                </c:pt>
                <c:pt idx="109839">
                  <c:v>11.24216</c:v>
                </c:pt>
                <c:pt idx="109840">
                  <c:v>11.237880000000001</c:v>
                </c:pt>
                <c:pt idx="109841">
                  <c:v>11.23362</c:v>
                </c:pt>
                <c:pt idx="109842">
                  <c:v>11.22935</c:v>
                </c:pt>
                <c:pt idx="109843">
                  <c:v>11.22513</c:v>
                </c:pt>
                <c:pt idx="109844">
                  <c:v>11.22092</c:v>
                </c:pt>
                <c:pt idx="109845">
                  <c:v>11.21672</c:v>
                </c:pt>
                <c:pt idx="109846">
                  <c:v>11.212529999999999</c:v>
                </c:pt>
                <c:pt idx="109847">
                  <c:v>11.208320000000001</c:v>
                </c:pt>
                <c:pt idx="109848">
                  <c:v>11.204129999999999</c:v>
                </c:pt>
                <c:pt idx="109849">
                  <c:v>11.199960000000001</c:v>
                </c:pt>
                <c:pt idx="109850">
                  <c:v>11.19576</c:v>
                </c:pt>
                <c:pt idx="109851">
                  <c:v>11.19157</c:v>
                </c:pt>
                <c:pt idx="109852">
                  <c:v>11.187379999999999</c:v>
                </c:pt>
                <c:pt idx="109853">
                  <c:v>11.18319</c:v>
                </c:pt>
                <c:pt idx="109854">
                  <c:v>11.17902</c:v>
                </c:pt>
                <c:pt idx="109855">
                  <c:v>11.174849999999999</c:v>
                </c:pt>
                <c:pt idx="109856">
                  <c:v>11.17069</c:v>
                </c:pt>
                <c:pt idx="109857">
                  <c:v>11.16652</c:v>
                </c:pt>
                <c:pt idx="109858">
                  <c:v>11.16236</c:v>
                </c:pt>
                <c:pt idx="109859">
                  <c:v>11.158200000000001</c:v>
                </c:pt>
                <c:pt idx="109860">
                  <c:v>11.15404</c:v>
                </c:pt>
                <c:pt idx="109861">
                  <c:v>11.149889999999999</c:v>
                </c:pt>
                <c:pt idx="109862">
                  <c:v>11.14574</c:v>
                </c:pt>
                <c:pt idx="109863">
                  <c:v>11.1416</c:v>
                </c:pt>
                <c:pt idx="109864">
                  <c:v>11.13747</c:v>
                </c:pt>
                <c:pt idx="109865">
                  <c:v>11.13335</c:v>
                </c:pt>
                <c:pt idx="109866">
                  <c:v>11.129149999999999</c:v>
                </c:pt>
                <c:pt idx="109867">
                  <c:v>11.125</c:v>
                </c:pt>
                <c:pt idx="109868">
                  <c:v>11.12087</c:v>
                </c:pt>
                <c:pt idx="109869">
                  <c:v>11.116759999999999</c:v>
                </c:pt>
                <c:pt idx="109870">
                  <c:v>11.11266</c:v>
                </c:pt>
                <c:pt idx="109871">
                  <c:v>11.108560000000001</c:v>
                </c:pt>
                <c:pt idx="109872">
                  <c:v>11.104469999999999</c:v>
                </c:pt>
                <c:pt idx="109873">
                  <c:v>11.100379999999999</c:v>
                </c:pt>
                <c:pt idx="109874">
                  <c:v>11.096299999999999</c:v>
                </c:pt>
                <c:pt idx="109875">
                  <c:v>11.092230000000001</c:v>
                </c:pt>
                <c:pt idx="109876">
                  <c:v>11.08817</c:v>
                </c:pt>
                <c:pt idx="109877">
                  <c:v>11.084070000000001</c:v>
                </c:pt>
                <c:pt idx="109878">
                  <c:v>11.08</c:v>
                </c:pt>
                <c:pt idx="109879">
                  <c:v>11.07592</c:v>
                </c:pt>
                <c:pt idx="109880">
                  <c:v>11.07183</c:v>
                </c:pt>
                <c:pt idx="109881">
                  <c:v>11.06776</c:v>
                </c:pt>
                <c:pt idx="109882">
                  <c:v>11.063650000000001</c:v>
                </c:pt>
                <c:pt idx="109883">
                  <c:v>11.05955</c:v>
                </c:pt>
                <c:pt idx="109884">
                  <c:v>11.055429999999999</c:v>
                </c:pt>
                <c:pt idx="109885">
                  <c:v>11.05133</c:v>
                </c:pt>
                <c:pt idx="109886">
                  <c:v>11.04726</c:v>
                </c:pt>
                <c:pt idx="109887">
                  <c:v>11.043200000000001</c:v>
                </c:pt>
                <c:pt idx="109888">
                  <c:v>11.039149999999999</c:v>
                </c:pt>
                <c:pt idx="109889">
                  <c:v>11.0351</c:v>
                </c:pt>
                <c:pt idx="109890">
                  <c:v>11.03106</c:v>
                </c:pt>
                <c:pt idx="109891">
                  <c:v>11.02703</c:v>
                </c:pt>
                <c:pt idx="109892">
                  <c:v>11.023009999999999</c:v>
                </c:pt>
                <c:pt idx="109893">
                  <c:v>11.018990000000001</c:v>
                </c:pt>
                <c:pt idx="109894">
                  <c:v>11.01498</c:v>
                </c:pt>
                <c:pt idx="109895">
                  <c:v>11.01097</c:v>
                </c:pt>
                <c:pt idx="109896">
                  <c:v>11.00698</c:v>
                </c:pt>
                <c:pt idx="109897">
                  <c:v>11.00299</c:v>
                </c:pt>
                <c:pt idx="109898">
                  <c:v>10.99902</c:v>
                </c:pt>
                <c:pt idx="109899">
                  <c:v>10.995039999999999</c:v>
                </c:pt>
                <c:pt idx="109900">
                  <c:v>10.99108</c:v>
                </c:pt>
                <c:pt idx="109901">
                  <c:v>10.987109999999999</c:v>
                </c:pt>
                <c:pt idx="109902">
                  <c:v>10.98316</c:v>
                </c:pt>
                <c:pt idx="109903">
                  <c:v>10.979200000000001</c:v>
                </c:pt>
                <c:pt idx="109904">
                  <c:v>10.975250000000001</c:v>
                </c:pt>
                <c:pt idx="109905">
                  <c:v>10.971299999999999</c:v>
                </c:pt>
                <c:pt idx="109906">
                  <c:v>10.96735</c:v>
                </c:pt>
                <c:pt idx="109907">
                  <c:v>10.96341</c:v>
                </c:pt>
                <c:pt idx="109908">
                  <c:v>10.95947</c:v>
                </c:pt>
                <c:pt idx="109909">
                  <c:v>10.95553</c:v>
                </c:pt>
                <c:pt idx="109910">
                  <c:v>10.951589999999999</c:v>
                </c:pt>
                <c:pt idx="109911">
                  <c:v>10.947660000000001</c:v>
                </c:pt>
                <c:pt idx="109912">
                  <c:v>10.94373</c:v>
                </c:pt>
                <c:pt idx="109913">
                  <c:v>10.93981</c:v>
                </c:pt>
                <c:pt idx="109914">
                  <c:v>10.935890000000001</c:v>
                </c:pt>
                <c:pt idx="109915">
                  <c:v>10.93197</c:v>
                </c:pt>
                <c:pt idx="109916">
                  <c:v>10.928050000000001</c:v>
                </c:pt>
                <c:pt idx="109917">
                  <c:v>10.92414</c:v>
                </c:pt>
                <c:pt idx="109918">
                  <c:v>10.92018</c:v>
                </c:pt>
                <c:pt idx="109919">
                  <c:v>10.91624</c:v>
                </c:pt>
                <c:pt idx="109920">
                  <c:v>10.912330000000001</c:v>
                </c:pt>
                <c:pt idx="109921">
                  <c:v>10.90841</c:v>
                </c:pt>
                <c:pt idx="109922">
                  <c:v>10.904500000000001</c:v>
                </c:pt>
                <c:pt idx="109923">
                  <c:v>10.900600000000001</c:v>
                </c:pt>
                <c:pt idx="109924">
                  <c:v>10.896699999999999</c:v>
                </c:pt>
                <c:pt idx="109925">
                  <c:v>10.892799999999999</c:v>
                </c:pt>
                <c:pt idx="109926">
                  <c:v>10.8889</c:v>
                </c:pt>
                <c:pt idx="109927">
                  <c:v>10.885</c:v>
                </c:pt>
                <c:pt idx="109928">
                  <c:v>10.8811</c:v>
                </c:pt>
                <c:pt idx="109929">
                  <c:v>10.87721</c:v>
                </c:pt>
                <c:pt idx="109930">
                  <c:v>10.87332</c:v>
                </c:pt>
                <c:pt idx="109931">
                  <c:v>10.869440000000001</c:v>
                </c:pt>
                <c:pt idx="109932">
                  <c:v>10.865550000000001</c:v>
                </c:pt>
                <c:pt idx="109933">
                  <c:v>10.86167</c:v>
                </c:pt>
                <c:pt idx="109934">
                  <c:v>10.857799999999999</c:v>
                </c:pt>
                <c:pt idx="109935">
                  <c:v>10.85392</c:v>
                </c:pt>
                <c:pt idx="109936">
                  <c:v>10.850059999999999</c:v>
                </c:pt>
                <c:pt idx="109937">
                  <c:v>10.84619</c:v>
                </c:pt>
                <c:pt idx="109938">
                  <c:v>10.84233</c:v>
                </c:pt>
                <c:pt idx="109939">
                  <c:v>10.83846</c:v>
                </c:pt>
                <c:pt idx="109940">
                  <c:v>10.8346</c:v>
                </c:pt>
                <c:pt idx="109941">
                  <c:v>10.83074</c:v>
                </c:pt>
                <c:pt idx="109942">
                  <c:v>10.82687</c:v>
                </c:pt>
                <c:pt idx="109943">
                  <c:v>10.82301</c:v>
                </c:pt>
                <c:pt idx="109944">
                  <c:v>10.81915</c:v>
                </c:pt>
                <c:pt idx="109945">
                  <c:v>10.815300000000001</c:v>
                </c:pt>
                <c:pt idx="109946">
                  <c:v>10.811439999999999</c:v>
                </c:pt>
                <c:pt idx="109947">
                  <c:v>10.807589999999999</c:v>
                </c:pt>
                <c:pt idx="109948">
                  <c:v>10.803739999999999</c:v>
                </c:pt>
                <c:pt idx="109949">
                  <c:v>10.79989</c:v>
                </c:pt>
                <c:pt idx="109950">
                  <c:v>10.796049999999999</c:v>
                </c:pt>
                <c:pt idx="109951">
                  <c:v>10.792199999999999</c:v>
                </c:pt>
                <c:pt idx="109952">
                  <c:v>10.78834</c:v>
                </c:pt>
                <c:pt idx="109953">
                  <c:v>10.78448</c:v>
                </c:pt>
                <c:pt idx="109954">
                  <c:v>10.78063</c:v>
                </c:pt>
                <c:pt idx="109955">
                  <c:v>10.77679</c:v>
                </c:pt>
                <c:pt idx="109956">
                  <c:v>10.77295</c:v>
                </c:pt>
                <c:pt idx="109957">
                  <c:v>10.76911</c:v>
                </c:pt>
                <c:pt idx="109958">
                  <c:v>10.765280000000001</c:v>
                </c:pt>
                <c:pt idx="109959">
                  <c:v>10.76144</c:v>
                </c:pt>
                <c:pt idx="109960">
                  <c:v>10.75761</c:v>
                </c:pt>
                <c:pt idx="109961">
                  <c:v>10.75379</c:v>
                </c:pt>
                <c:pt idx="109962">
                  <c:v>10.74996</c:v>
                </c:pt>
                <c:pt idx="109963">
                  <c:v>10.746130000000001</c:v>
                </c:pt>
                <c:pt idx="109964">
                  <c:v>10.74231</c:v>
                </c:pt>
                <c:pt idx="109965">
                  <c:v>10.738479999999999</c:v>
                </c:pt>
                <c:pt idx="109966">
                  <c:v>10.73465</c:v>
                </c:pt>
                <c:pt idx="109967">
                  <c:v>10.73082</c:v>
                </c:pt>
                <c:pt idx="109968">
                  <c:v>10.726990000000001</c:v>
                </c:pt>
                <c:pt idx="109969">
                  <c:v>10.72317</c:v>
                </c:pt>
                <c:pt idx="109970">
                  <c:v>10.719340000000001</c:v>
                </c:pt>
                <c:pt idx="109971">
                  <c:v>10.71552</c:v>
                </c:pt>
                <c:pt idx="109972">
                  <c:v>10.7117</c:v>
                </c:pt>
                <c:pt idx="109973">
                  <c:v>10.707879999999999</c:v>
                </c:pt>
                <c:pt idx="109974">
                  <c:v>10.70406</c:v>
                </c:pt>
                <c:pt idx="109975">
                  <c:v>10.70025</c:v>
                </c:pt>
                <c:pt idx="109976">
                  <c:v>10.69645</c:v>
                </c:pt>
                <c:pt idx="109977">
                  <c:v>10.69265</c:v>
                </c:pt>
                <c:pt idx="109978">
                  <c:v>10.68886</c:v>
                </c:pt>
                <c:pt idx="109979">
                  <c:v>10.68506</c:v>
                </c:pt>
                <c:pt idx="109980">
                  <c:v>10.68125</c:v>
                </c:pt>
                <c:pt idx="109981">
                  <c:v>10.67745</c:v>
                </c:pt>
                <c:pt idx="109982">
                  <c:v>10.67365</c:v>
                </c:pt>
                <c:pt idx="109983">
                  <c:v>10.669840000000001</c:v>
                </c:pt>
                <c:pt idx="109984">
                  <c:v>10.666029999999999</c:v>
                </c:pt>
                <c:pt idx="109985">
                  <c:v>10.662229999999999</c:v>
                </c:pt>
                <c:pt idx="109986">
                  <c:v>10.65842</c:v>
                </c:pt>
                <c:pt idx="109987">
                  <c:v>10.65461</c:v>
                </c:pt>
                <c:pt idx="109988">
                  <c:v>10.6508</c:v>
                </c:pt>
                <c:pt idx="109989">
                  <c:v>10.646990000000001</c:v>
                </c:pt>
                <c:pt idx="109990">
                  <c:v>10.643190000000001</c:v>
                </c:pt>
                <c:pt idx="109991">
                  <c:v>10.639379999999999</c:v>
                </c:pt>
                <c:pt idx="109992">
                  <c:v>10.635579999999999</c:v>
                </c:pt>
                <c:pt idx="109993">
                  <c:v>10.631779999999999</c:v>
                </c:pt>
                <c:pt idx="109994">
                  <c:v>10.627980000000001</c:v>
                </c:pt>
                <c:pt idx="109995">
                  <c:v>10.624180000000001</c:v>
                </c:pt>
                <c:pt idx="109996">
                  <c:v>10.620380000000001</c:v>
                </c:pt>
                <c:pt idx="109997">
                  <c:v>10.616580000000001</c:v>
                </c:pt>
                <c:pt idx="109998">
                  <c:v>10.612769999999999</c:v>
                </c:pt>
                <c:pt idx="109999">
                  <c:v>10.608980000000001</c:v>
                </c:pt>
                <c:pt idx="110000">
                  <c:v>10.60519</c:v>
                </c:pt>
                <c:pt idx="110001">
                  <c:v>10.60139</c:v>
                </c:pt>
                <c:pt idx="110002">
                  <c:v>10.5976</c:v>
                </c:pt>
                <c:pt idx="110003">
                  <c:v>10.5938</c:v>
                </c:pt>
                <c:pt idx="110004">
                  <c:v>10.59</c:v>
                </c:pt>
                <c:pt idx="110005">
                  <c:v>10.5862</c:v>
                </c:pt>
                <c:pt idx="110006">
                  <c:v>10.5824</c:v>
                </c:pt>
                <c:pt idx="110007">
                  <c:v>10.5786</c:v>
                </c:pt>
                <c:pt idx="110008">
                  <c:v>10.574809999999999</c:v>
                </c:pt>
                <c:pt idx="110009">
                  <c:v>10.571009999999999</c:v>
                </c:pt>
                <c:pt idx="110010">
                  <c:v>10.567220000000001</c:v>
                </c:pt>
                <c:pt idx="110011">
                  <c:v>10.563420000000001</c:v>
                </c:pt>
                <c:pt idx="110012">
                  <c:v>10.55963</c:v>
                </c:pt>
                <c:pt idx="110013">
                  <c:v>10.55584</c:v>
                </c:pt>
                <c:pt idx="110014">
                  <c:v>10.552049999999999</c:v>
                </c:pt>
                <c:pt idx="110015">
                  <c:v>10.548260000000001</c:v>
                </c:pt>
                <c:pt idx="110016">
                  <c:v>10.54447</c:v>
                </c:pt>
                <c:pt idx="110017">
                  <c:v>10.54069</c:v>
                </c:pt>
                <c:pt idx="110018">
                  <c:v>10.536899999999999</c:v>
                </c:pt>
                <c:pt idx="110019">
                  <c:v>10.53313</c:v>
                </c:pt>
                <c:pt idx="110020">
                  <c:v>10.52936</c:v>
                </c:pt>
                <c:pt idx="110021">
                  <c:v>10.52558</c:v>
                </c:pt>
                <c:pt idx="110022">
                  <c:v>10.521789999999999</c:v>
                </c:pt>
                <c:pt idx="110023">
                  <c:v>10.51801</c:v>
                </c:pt>
                <c:pt idx="110024">
                  <c:v>10.51422</c:v>
                </c:pt>
                <c:pt idx="110025">
                  <c:v>10.510429999999999</c:v>
                </c:pt>
                <c:pt idx="110026">
                  <c:v>10.50665</c:v>
                </c:pt>
                <c:pt idx="110027">
                  <c:v>10.50286</c:v>
                </c:pt>
                <c:pt idx="110028">
                  <c:v>10.499079999999999</c:v>
                </c:pt>
                <c:pt idx="110029">
                  <c:v>10.49521</c:v>
                </c:pt>
                <c:pt idx="110030">
                  <c:v>10.491379999999999</c:v>
                </c:pt>
                <c:pt idx="110031">
                  <c:v>10.48757</c:v>
                </c:pt>
                <c:pt idx="110032">
                  <c:v>10.483739999999999</c:v>
                </c:pt>
                <c:pt idx="110033">
                  <c:v>10.479839999999999</c:v>
                </c:pt>
                <c:pt idx="110034">
                  <c:v>10.47593</c:v>
                </c:pt>
                <c:pt idx="110035">
                  <c:v>10.472020000000001</c:v>
                </c:pt>
                <c:pt idx="110036">
                  <c:v>10.468120000000001</c:v>
                </c:pt>
                <c:pt idx="110037">
                  <c:v>10.464219999999999</c:v>
                </c:pt>
                <c:pt idx="110038">
                  <c:v>10.460330000000001</c:v>
                </c:pt>
                <c:pt idx="110039">
                  <c:v>10.45637</c:v>
                </c:pt>
                <c:pt idx="110040">
                  <c:v>10.452439999999999</c:v>
                </c:pt>
                <c:pt idx="110041">
                  <c:v>10.44849</c:v>
                </c:pt>
                <c:pt idx="110042">
                  <c:v>10.444570000000001</c:v>
                </c:pt>
                <c:pt idx="110043">
                  <c:v>10.44065</c:v>
                </c:pt>
                <c:pt idx="110044">
                  <c:v>10.43675</c:v>
                </c:pt>
                <c:pt idx="110045">
                  <c:v>10.43286</c:v>
                </c:pt>
                <c:pt idx="110046">
                  <c:v>10.42895</c:v>
                </c:pt>
                <c:pt idx="110047">
                  <c:v>10.42506</c:v>
                </c:pt>
                <c:pt idx="110048">
                  <c:v>10.42118</c:v>
                </c:pt>
                <c:pt idx="110049">
                  <c:v>10.417310000000001</c:v>
                </c:pt>
                <c:pt idx="110050">
                  <c:v>10.41344</c:v>
                </c:pt>
                <c:pt idx="110051">
                  <c:v>10.40958</c:v>
                </c:pt>
                <c:pt idx="110052">
                  <c:v>10.405720000000001</c:v>
                </c:pt>
                <c:pt idx="110053">
                  <c:v>10.401870000000001</c:v>
                </c:pt>
                <c:pt idx="110054">
                  <c:v>10.398020000000001</c:v>
                </c:pt>
                <c:pt idx="110055">
                  <c:v>10.39418</c:v>
                </c:pt>
                <c:pt idx="110056">
                  <c:v>10.39034</c:v>
                </c:pt>
                <c:pt idx="110057">
                  <c:v>10.3865</c:v>
                </c:pt>
                <c:pt idx="110058">
                  <c:v>10.38264</c:v>
                </c:pt>
                <c:pt idx="110059">
                  <c:v>10.37879</c:v>
                </c:pt>
                <c:pt idx="110060">
                  <c:v>10.37495</c:v>
                </c:pt>
                <c:pt idx="110061">
                  <c:v>10.3711</c:v>
                </c:pt>
                <c:pt idx="110062">
                  <c:v>10.36726</c:v>
                </c:pt>
                <c:pt idx="110063">
                  <c:v>10.363429999999999</c:v>
                </c:pt>
                <c:pt idx="110064">
                  <c:v>10.359590000000001</c:v>
                </c:pt>
                <c:pt idx="110065">
                  <c:v>10.35576</c:v>
                </c:pt>
                <c:pt idx="110066">
                  <c:v>10.351940000000001</c:v>
                </c:pt>
                <c:pt idx="110067">
                  <c:v>10.34811</c:v>
                </c:pt>
                <c:pt idx="110068">
                  <c:v>10.3443</c:v>
                </c:pt>
                <c:pt idx="110069">
                  <c:v>10.340490000000001</c:v>
                </c:pt>
                <c:pt idx="110070">
                  <c:v>10.336679999999999</c:v>
                </c:pt>
                <c:pt idx="110071">
                  <c:v>10.33287</c:v>
                </c:pt>
                <c:pt idx="110072">
                  <c:v>10.32906</c:v>
                </c:pt>
                <c:pt idx="110073">
                  <c:v>10.32526</c:v>
                </c:pt>
                <c:pt idx="110074">
                  <c:v>10.32146</c:v>
                </c:pt>
                <c:pt idx="110075">
                  <c:v>10.31766</c:v>
                </c:pt>
                <c:pt idx="110076">
                  <c:v>10.31386</c:v>
                </c:pt>
                <c:pt idx="110077">
                  <c:v>10.31006</c:v>
                </c:pt>
                <c:pt idx="110078">
                  <c:v>10.30626</c:v>
                </c:pt>
                <c:pt idx="110079">
                  <c:v>10.30246</c:v>
                </c:pt>
                <c:pt idx="110080">
                  <c:v>10.29867</c:v>
                </c:pt>
                <c:pt idx="110081">
                  <c:v>10.29487</c:v>
                </c:pt>
                <c:pt idx="110082">
                  <c:v>10.291069999999999</c:v>
                </c:pt>
                <c:pt idx="110083">
                  <c:v>10.287269999999999</c:v>
                </c:pt>
                <c:pt idx="110084">
                  <c:v>10.283480000000001</c:v>
                </c:pt>
                <c:pt idx="110085">
                  <c:v>10.27969</c:v>
                </c:pt>
                <c:pt idx="110086">
                  <c:v>10.27589</c:v>
                </c:pt>
                <c:pt idx="110087">
                  <c:v>10.2721</c:v>
                </c:pt>
                <c:pt idx="110088">
                  <c:v>10.268319999999999</c:v>
                </c:pt>
                <c:pt idx="110089">
                  <c:v>10.264530000000001</c:v>
                </c:pt>
                <c:pt idx="110090">
                  <c:v>10.26074</c:v>
                </c:pt>
                <c:pt idx="110091">
                  <c:v>10.25695</c:v>
                </c:pt>
                <c:pt idx="110092">
                  <c:v>10.253170000000001</c:v>
                </c:pt>
                <c:pt idx="110093">
                  <c:v>10.24938</c:v>
                </c:pt>
                <c:pt idx="110094">
                  <c:v>10.24559</c:v>
                </c:pt>
                <c:pt idx="110095">
                  <c:v>10.241809999999999</c:v>
                </c:pt>
                <c:pt idx="110096">
                  <c:v>10.23803</c:v>
                </c:pt>
                <c:pt idx="110097">
                  <c:v>10.234249999999999</c:v>
                </c:pt>
                <c:pt idx="110098">
                  <c:v>10.230460000000001</c:v>
                </c:pt>
                <c:pt idx="110099">
                  <c:v>10.22668</c:v>
                </c:pt>
                <c:pt idx="110100">
                  <c:v>10.222899999999999</c:v>
                </c:pt>
                <c:pt idx="110101">
                  <c:v>10.21912</c:v>
                </c:pt>
                <c:pt idx="110102">
                  <c:v>10.21533</c:v>
                </c:pt>
                <c:pt idx="110103">
                  <c:v>10.211550000000001</c:v>
                </c:pt>
                <c:pt idx="110104">
                  <c:v>10.20777</c:v>
                </c:pt>
                <c:pt idx="110105">
                  <c:v>10.203989999999999</c:v>
                </c:pt>
                <c:pt idx="110106">
                  <c:v>10.20021</c:v>
                </c:pt>
                <c:pt idx="110107">
                  <c:v>10.196429999999999</c:v>
                </c:pt>
                <c:pt idx="110108">
                  <c:v>10.19265</c:v>
                </c:pt>
                <c:pt idx="110109">
                  <c:v>10.188879999999999</c:v>
                </c:pt>
                <c:pt idx="110110">
                  <c:v>10.1851</c:v>
                </c:pt>
                <c:pt idx="110111">
                  <c:v>10.181330000000001</c:v>
                </c:pt>
                <c:pt idx="110112">
                  <c:v>10.17756</c:v>
                </c:pt>
                <c:pt idx="110113">
                  <c:v>10.173780000000001</c:v>
                </c:pt>
                <c:pt idx="110114">
                  <c:v>10.16994</c:v>
                </c:pt>
                <c:pt idx="110115">
                  <c:v>10.166130000000001</c:v>
                </c:pt>
                <c:pt idx="110116">
                  <c:v>10.16234</c:v>
                </c:pt>
                <c:pt idx="110117">
                  <c:v>10.158569999999999</c:v>
                </c:pt>
                <c:pt idx="110118">
                  <c:v>10.15479</c:v>
                </c:pt>
                <c:pt idx="110119">
                  <c:v>10.151020000000001</c:v>
                </c:pt>
                <c:pt idx="110120">
                  <c:v>10.14725</c:v>
                </c:pt>
                <c:pt idx="110121">
                  <c:v>10.14348</c:v>
                </c:pt>
                <c:pt idx="110122">
                  <c:v>10.139709999999999</c:v>
                </c:pt>
                <c:pt idx="110123">
                  <c:v>10.13594</c:v>
                </c:pt>
                <c:pt idx="110124">
                  <c:v>10.132160000000001</c:v>
                </c:pt>
                <c:pt idx="110125">
                  <c:v>10.12839</c:v>
                </c:pt>
                <c:pt idx="110126">
                  <c:v>10.12462</c:v>
                </c:pt>
                <c:pt idx="110127">
                  <c:v>10.120850000000001</c:v>
                </c:pt>
                <c:pt idx="110128">
                  <c:v>10.11708</c:v>
                </c:pt>
                <c:pt idx="110129">
                  <c:v>10.11331</c:v>
                </c:pt>
                <c:pt idx="110130">
                  <c:v>10.109540000000001</c:v>
                </c:pt>
                <c:pt idx="110131">
                  <c:v>10.105779999999999</c:v>
                </c:pt>
                <c:pt idx="110132">
                  <c:v>10.10201</c:v>
                </c:pt>
                <c:pt idx="110133">
                  <c:v>10.098240000000001</c:v>
                </c:pt>
                <c:pt idx="110134">
                  <c:v>10.094480000000001</c:v>
                </c:pt>
                <c:pt idx="110135">
                  <c:v>10.09071</c:v>
                </c:pt>
                <c:pt idx="110136">
                  <c:v>10.08694</c:v>
                </c:pt>
                <c:pt idx="110137">
                  <c:v>10.08318</c:v>
                </c:pt>
                <c:pt idx="110138">
                  <c:v>10.079409999999999</c:v>
                </c:pt>
                <c:pt idx="110139">
                  <c:v>10.07565</c:v>
                </c:pt>
                <c:pt idx="110140">
                  <c:v>10.07188</c:v>
                </c:pt>
                <c:pt idx="110141">
                  <c:v>10.068110000000001</c:v>
                </c:pt>
                <c:pt idx="110142">
                  <c:v>10.06414</c:v>
                </c:pt>
                <c:pt idx="110143">
                  <c:v>10.0602</c:v>
                </c:pt>
                <c:pt idx="110144">
                  <c:v>10.056279999999999</c:v>
                </c:pt>
                <c:pt idx="110145">
                  <c:v>10.052390000000001</c:v>
                </c:pt>
                <c:pt idx="110146">
                  <c:v>10.04853</c:v>
                </c:pt>
                <c:pt idx="110147">
                  <c:v>10.044689999999999</c:v>
                </c:pt>
                <c:pt idx="110148">
                  <c:v>10.04087</c:v>
                </c:pt>
                <c:pt idx="110149">
                  <c:v>10.03707</c:v>
                </c:pt>
                <c:pt idx="110150">
                  <c:v>10.03327</c:v>
                </c:pt>
                <c:pt idx="110151">
                  <c:v>10.02948</c:v>
                </c:pt>
                <c:pt idx="110152">
                  <c:v>10.025690000000001</c:v>
                </c:pt>
                <c:pt idx="110153">
                  <c:v>10.02191</c:v>
                </c:pt>
                <c:pt idx="110154">
                  <c:v>10.018129999999999</c:v>
                </c:pt>
                <c:pt idx="110155">
                  <c:v>10.01436</c:v>
                </c:pt>
                <c:pt idx="110156">
                  <c:v>10.010579999999999</c:v>
                </c:pt>
                <c:pt idx="110157">
                  <c:v>10.00681</c:v>
                </c:pt>
                <c:pt idx="110158">
                  <c:v>10.003030000000001</c:v>
                </c:pt>
                <c:pt idx="110159">
                  <c:v>9.9992590000000003</c:v>
                </c:pt>
                <c:pt idx="110160">
                  <c:v>9.9954879999999999</c:v>
                </c:pt>
                <c:pt idx="110161">
                  <c:v>9.9917180000000005</c:v>
                </c:pt>
                <c:pt idx="110162">
                  <c:v>9.9879479999999994</c:v>
                </c:pt>
                <c:pt idx="110163">
                  <c:v>9.9841800000000003</c:v>
                </c:pt>
                <c:pt idx="110164">
                  <c:v>9.9804150000000007</c:v>
                </c:pt>
                <c:pt idx="110165">
                  <c:v>9.9766480000000008</c:v>
                </c:pt>
                <c:pt idx="110166">
                  <c:v>9.9728809999999992</c:v>
                </c:pt>
                <c:pt idx="110167">
                  <c:v>9.9691130000000001</c:v>
                </c:pt>
                <c:pt idx="110168">
                  <c:v>9.9653449999999992</c:v>
                </c:pt>
                <c:pt idx="110169">
                  <c:v>9.9615779999999994</c:v>
                </c:pt>
                <c:pt idx="110170">
                  <c:v>9.9578150000000001</c:v>
                </c:pt>
                <c:pt idx="110171">
                  <c:v>9.9540620000000004</c:v>
                </c:pt>
                <c:pt idx="110172">
                  <c:v>9.9503050000000002</c:v>
                </c:pt>
                <c:pt idx="110173">
                  <c:v>9.9465459999999997</c:v>
                </c:pt>
                <c:pt idx="110174">
                  <c:v>9.9427819999999993</c:v>
                </c:pt>
                <c:pt idx="110175">
                  <c:v>9.939019</c:v>
                </c:pt>
                <c:pt idx="110176">
                  <c:v>9.9352560000000008</c:v>
                </c:pt>
                <c:pt idx="110177">
                  <c:v>9.9314909999999994</c:v>
                </c:pt>
                <c:pt idx="110178">
                  <c:v>9.9277259999999998</c:v>
                </c:pt>
                <c:pt idx="110179">
                  <c:v>9.9239619999999995</c:v>
                </c:pt>
                <c:pt idx="110180">
                  <c:v>9.9201979999999992</c:v>
                </c:pt>
                <c:pt idx="110181">
                  <c:v>9.9164349999999999</c:v>
                </c:pt>
                <c:pt idx="110182">
                  <c:v>9.9126709999999996</c:v>
                </c:pt>
                <c:pt idx="110183">
                  <c:v>9.908906</c:v>
                </c:pt>
                <c:pt idx="110184">
                  <c:v>9.9051399999999994</c:v>
                </c:pt>
                <c:pt idx="110185">
                  <c:v>9.9013760000000008</c:v>
                </c:pt>
                <c:pt idx="110186">
                  <c:v>9.8976129999999998</c:v>
                </c:pt>
                <c:pt idx="110187">
                  <c:v>9.8938489999999994</c:v>
                </c:pt>
                <c:pt idx="110188">
                  <c:v>9.8900860000000002</c:v>
                </c:pt>
                <c:pt idx="110189">
                  <c:v>9.8863240000000001</c:v>
                </c:pt>
                <c:pt idx="110190">
                  <c:v>9.8825599999999998</c:v>
                </c:pt>
                <c:pt idx="110191">
                  <c:v>9.8787970000000005</c:v>
                </c:pt>
                <c:pt idx="110192">
                  <c:v>9.8750319999999991</c:v>
                </c:pt>
                <c:pt idx="110193">
                  <c:v>9.8712660000000003</c:v>
                </c:pt>
                <c:pt idx="110194">
                  <c:v>9.8675040000000003</c:v>
                </c:pt>
                <c:pt idx="110195">
                  <c:v>9.8637409999999992</c:v>
                </c:pt>
                <c:pt idx="110196">
                  <c:v>9.8599789999999992</c:v>
                </c:pt>
                <c:pt idx="110197">
                  <c:v>9.8562150000000006</c:v>
                </c:pt>
                <c:pt idx="110198">
                  <c:v>9.8524510000000003</c:v>
                </c:pt>
                <c:pt idx="110199">
                  <c:v>9.848687</c:v>
                </c:pt>
                <c:pt idx="110200">
                  <c:v>9.8449229999999996</c:v>
                </c:pt>
                <c:pt idx="110201">
                  <c:v>9.8411580000000001</c:v>
                </c:pt>
                <c:pt idx="110202">
                  <c:v>9.8373950000000008</c:v>
                </c:pt>
                <c:pt idx="110203">
                  <c:v>9.8336310000000005</c:v>
                </c:pt>
                <c:pt idx="110204">
                  <c:v>9.8298670000000001</c:v>
                </c:pt>
                <c:pt idx="110205">
                  <c:v>9.8261050000000001</c:v>
                </c:pt>
                <c:pt idx="110206">
                  <c:v>9.8223439999999993</c:v>
                </c:pt>
                <c:pt idx="110207">
                  <c:v>9.8185830000000003</c:v>
                </c:pt>
                <c:pt idx="110208">
                  <c:v>9.8148219999999995</c:v>
                </c:pt>
                <c:pt idx="110209">
                  <c:v>9.8110599999999994</c:v>
                </c:pt>
                <c:pt idx="110210">
                  <c:v>9.8072999999999997</c:v>
                </c:pt>
                <c:pt idx="110211">
                  <c:v>9.8035379999999996</c:v>
                </c:pt>
                <c:pt idx="110212">
                  <c:v>9.7997779999999999</c:v>
                </c:pt>
                <c:pt idx="110213">
                  <c:v>9.7960180000000001</c:v>
                </c:pt>
                <c:pt idx="110214">
                  <c:v>9.7922580000000004</c:v>
                </c:pt>
                <c:pt idx="110215">
                  <c:v>9.7884980000000006</c:v>
                </c:pt>
                <c:pt idx="110216">
                  <c:v>9.7847380000000008</c:v>
                </c:pt>
                <c:pt idx="110217">
                  <c:v>9.780977</c:v>
                </c:pt>
                <c:pt idx="110218">
                  <c:v>9.7772170000000003</c:v>
                </c:pt>
                <c:pt idx="110219">
                  <c:v>9.7734579999999998</c:v>
                </c:pt>
                <c:pt idx="110220">
                  <c:v>9.7696989999999992</c:v>
                </c:pt>
                <c:pt idx="110221">
                  <c:v>9.7659400000000005</c:v>
                </c:pt>
                <c:pt idx="110222">
                  <c:v>9.7621800000000007</c:v>
                </c:pt>
                <c:pt idx="110223">
                  <c:v>9.7584210000000002</c:v>
                </c:pt>
                <c:pt idx="110224">
                  <c:v>9.7546610000000005</c:v>
                </c:pt>
                <c:pt idx="110225">
                  <c:v>9.7508999999999997</c:v>
                </c:pt>
                <c:pt idx="110226">
                  <c:v>9.7471399999999999</c:v>
                </c:pt>
                <c:pt idx="110227">
                  <c:v>9.7433809999999994</c:v>
                </c:pt>
                <c:pt idx="110228">
                  <c:v>9.7396229999999999</c:v>
                </c:pt>
                <c:pt idx="110229">
                  <c:v>9.735868</c:v>
                </c:pt>
                <c:pt idx="110230">
                  <c:v>9.7321109999999997</c:v>
                </c:pt>
                <c:pt idx="110231">
                  <c:v>9.7283530000000003</c:v>
                </c:pt>
                <c:pt idx="110232">
                  <c:v>9.7245939999999997</c:v>
                </c:pt>
                <c:pt idx="110233">
                  <c:v>9.7208349999999992</c:v>
                </c:pt>
                <c:pt idx="110234">
                  <c:v>9.7170760000000005</c:v>
                </c:pt>
                <c:pt idx="110235">
                  <c:v>9.7133179999999992</c:v>
                </c:pt>
                <c:pt idx="110236">
                  <c:v>9.7095579999999995</c:v>
                </c:pt>
                <c:pt idx="110237">
                  <c:v>9.7057990000000007</c:v>
                </c:pt>
                <c:pt idx="110238">
                  <c:v>9.7020400000000002</c:v>
                </c:pt>
                <c:pt idx="110239">
                  <c:v>9.6982809999999997</c:v>
                </c:pt>
                <c:pt idx="110240">
                  <c:v>9.6945230000000002</c:v>
                </c:pt>
                <c:pt idx="110241">
                  <c:v>9.6907639999999997</c:v>
                </c:pt>
                <c:pt idx="110242">
                  <c:v>9.6870060000000002</c:v>
                </c:pt>
                <c:pt idx="110243">
                  <c:v>9.6832469999999997</c:v>
                </c:pt>
                <c:pt idx="110244">
                  <c:v>9.6794879999999992</c:v>
                </c:pt>
                <c:pt idx="110245">
                  <c:v>9.6757310000000007</c:v>
                </c:pt>
                <c:pt idx="110246">
                  <c:v>9.6719729999999995</c:v>
                </c:pt>
                <c:pt idx="110247">
                  <c:v>9.6682170000000003</c:v>
                </c:pt>
                <c:pt idx="110248">
                  <c:v>9.6644579999999998</c:v>
                </c:pt>
                <c:pt idx="110249">
                  <c:v>9.6607000000000003</c:v>
                </c:pt>
                <c:pt idx="110250">
                  <c:v>9.6569409999999998</c:v>
                </c:pt>
                <c:pt idx="110251">
                  <c:v>9.6531830000000003</c:v>
                </c:pt>
                <c:pt idx="110252">
                  <c:v>9.6494250000000008</c:v>
                </c:pt>
                <c:pt idx="110253">
                  <c:v>9.6456660000000003</c:v>
                </c:pt>
                <c:pt idx="110254">
                  <c:v>9.6419069999999998</c:v>
                </c:pt>
                <c:pt idx="110255">
                  <c:v>9.6381479999999993</c:v>
                </c:pt>
                <c:pt idx="110256">
                  <c:v>9.6343899999999998</c:v>
                </c:pt>
                <c:pt idx="110257">
                  <c:v>9.6306309999999993</c:v>
                </c:pt>
                <c:pt idx="110258">
                  <c:v>9.6268729999999998</c:v>
                </c:pt>
                <c:pt idx="110259">
                  <c:v>9.6231150000000003</c:v>
                </c:pt>
                <c:pt idx="110260">
                  <c:v>9.6193559999999998</c:v>
                </c:pt>
                <c:pt idx="110261">
                  <c:v>9.6155980000000003</c:v>
                </c:pt>
                <c:pt idx="110262">
                  <c:v>9.6118389999999998</c:v>
                </c:pt>
                <c:pt idx="110263">
                  <c:v>9.6080819999999996</c:v>
                </c:pt>
                <c:pt idx="110264">
                  <c:v>9.6043240000000001</c:v>
                </c:pt>
                <c:pt idx="110265">
                  <c:v>9.6005660000000006</c:v>
                </c:pt>
                <c:pt idx="110266">
                  <c:v>9.5968070000000001</c:v>
                </c:pt>
                <c:pt idx="110267">
                  <c:v>9.5930499999999999</c:v>
                </c:pt>
                <c:pt idx="110268">
                  <c:v>9.5892920000000004</c:v>
                </c:pt>
                <c:pt idx="110269">
                  <c:v>9.5855340000000009</c:v>
                </c:pt>
                <c:pt idx="110270">
                  <c:v>9.5817750000000004</c:v>
                </c:pt>
                <c:pt idx="110271">
                  <c:v>9.5780159999999999</c:v>
                </c:pt>
                <c:pt idx="110272">
                  <c:v>9.5742589999999996</c:v>
                </c:pt>
                <c:pt idx="110273">
                  <c:v>9.5704999999999991</c:v>
                </c:pt>
                <c:pt idx="110274">
                  <c:v>9.5667449999999992</c:v>
                </c:pt>
                <c:pt idx="110275">
                  <c:v>9.5629869999999997</c:v>
                </c:pt>
                <c:pt idx="110276">
                  <c:v>9.5592299999999994</c:v>
                </c:pt>
                <c:pt idx="110277">
                  <c:v>9.555472</c:v>
                </c:pt>
                <c:pt idx="110278">
                  <c:v>9.5517149999999997</c:v>
                </c:pt>
                <c:pt idx="110279">
                  <c:v>9.5479559999999992</c:v>
                </c:pt>
                <c:pt idx="110280">
                  <c:v>9.5441979999999997</c:v>
                </c:pt>
                <c:pt idx="110281">
                  <c:v>9.5404409999999995</c:v>
                </c:pt>
                <c:pt idx="110282">
                  <c:v>9.5366820000000008</c:v>
                </c:pt>
                <c:pt idx="110283">
                  <c:v>9.5329239999999995</c:v>
                </c:pt>
                <c:pt idx="110284">
                  <c:v>9.529166</c:v>
                </c:pt>
                <c:pt idx="110285">
                  <c:v>9.5254100000000008</c:v>
                </c:pt>
                <c:pt idx="110286">
                  <c:v>9.5216550000000009</c:v>
                </c:pt>
                <c:pt idx="110287">
                  <c:v>9.5178999999999991</c:v>
                </c:pt>
                <c:pt idx="110288">
                  <c:v>9.5141439999999999</c:v>
                </c:pt>
                <c:pt idx="110289">
                  <c:v>9.5103880000000007</c:v>
                </c:pt>
                <c:pt idx="110290">
                  <c:v>9.5066319999999997</c:v>
                </c:pt>
                <c:pt idx="110291">
                  <c:v>9.5028749999999995</c:v>
                </c:pt>
                <c:pt idx="110292">
                  <c:v>9.4991190000000003</c:v>
                </c:pt>
                <c:pt idx="110293">
                  <c:v>9.4953620000000001</c:v>
                </c:pt>
                <c:pt idx="110294">
                  <c:v>9.4916060000000009</c:v>
                </c:pt>
                <c:pt idx="110295">
                  <c:v>9.4878509999999991</c:v>
                </c:pt>
                <c:pt idx="110296">
                  <c:v>9.4840970000000002</c:v>
                </c:pt>
                <c:pt idx="110297">
                  <c:v>9.48034</c:v>
                </c:pt>
                <c:pt idx="110298">
                  <c:v>9.4765829999999998</c:v>
                </c:pt>
                <c:pt idx="110299">
                  <c:v>9.4728259999999995</c:v>
                </c:pt>
                <c:pt idx="110300">
                  <c:v>9.4690689999999993</c:v>
                </c:pt>
                <c:pt idx="110301">
                  <c:v>9.4653120000000008</c:v>
                </c:pt>
                <c:pt idx="110302">
                  <c:v>9.4615550000000006</c:v>
                </c:pt>
                <c:pt idx="110303">
                  <c:v>9.4577969999999993</c:v>
                </c:pt>
                <c:pt idx="110304">
                  <c:v>9.4540410000000001</c:v>
                </c:pt>
                <c:pt idx="110305">
                  <c:v>9.4502830000000007</c:v>
                </c:pt>
                <c:pt idx="110306">
                  <c:v>9.4465249999999994</c:v>
                </c:pt>
                <c:pt idx="110307">
                  <c:v>9.4427669999999999</c:v>
                </c:pt>
                <c:pt idx="110308">
                  <c:v>9.4390099999999997</c:v>
                </c:pt>
                <c:pt idx="110309">
                  <c:v>9.4352520000000002</c:v>
                </c:pt>
                <c:pt idx="110310">
                  <c:v>9.431495</c:v>
                </c:pt>
                <c:pt idx="110311">
                  <c:v>9.4277370000000005</c:v>
                </c:pt>
                <c:pt idx="110312">
                  <c:v>9.4239800000000002</c:v>
                </c:pt>
                <c:pt idx="110313">
                  <c:v>9.4202220000000008</c:v>
                </c:pt>
                <c:pt idx="110314">
                  <c:v>9.4164650000000005</c:v>
                </c:pt>
                <c:pt idx="110315">
                  <c:v>9.4127069999999993</c:v>
                </c:pt>
                <c:pt idx="110316">
                  <c:v>9.4089500000000008</c:v>
                </c:pt>
                <c:pt idx="110317">
                  <c:v>9.4051930000000006</c:v>
                </c:pt>
                <c:pt idx="110318">
                  <c:v>9.4014360000000003</c:v>
                </c:pt>
                <c:pt idx="110319">
                  <c:v>9.3976780000000009</c:v>
                </c:pt>
                <c:pt idx="110320">
                  <c:v>9.3939219999999999</c:v>
                </c:pt>
                <c:pt idx="110321">
                  <c:v>9.3901649999999997</c:v>
                </c:pt>
                <c:pt idx="110322">
                  <c:v>9.3864079999999994</c:v>
                </c:pt>
                <c:pt idx="110323">
                  <c:v>9.3826509999999992</c:v>
                </c:pt>
                <c:pt idx="110324">
                  <c:v>9.3788940000000007</c:v>
                </c:pt>
                <c:pt idx="110325">
                  <c:v>9.3751359999999995</c:v>
                </c:pt>
                <c:pt idx="110326">
                  <c:v>9.3713800000000003</c:v>
                </c:pt>
                <c:pt idx="110327">
                  <c:v>9.3676220000000008</c:v>
                </c:pt>
                <c:pt idx="110328">
                  <c:v>9.3638650000000005</c:v>
                </c:pt>
                <c:pt idx="110329">
                  <c:v>9.3601080000000003</c:v>
                </c:pt>
                <c:pt idx="110330">
                  <c:v>9.3563519999999993</c:v>
                </c:pt>
                <c:pt idx="110331">
                  <c:v>9.3525939999999999</c:v>
                </c:pt>
                <c:pt idx="110332">
                  <c:v>9.3488380000000006</c:v>
                </c:pt>
                <c:pt idx="110333">
                  <c:v>9.3450810000000004</c:v>
                </c:pt>
                <c:pt idx="110334">
                  <c:v>9.3413240000000002</c:v>
                </c:pt>
                <c:pt idx="110335">
                  <c:v>9.337567</c:v>
                </c:pt>
                <c:pt idx="110336">
                  <c:v>9.3338110000000007</c:v>
                </c:pt>
                <c:pt idx="110337">
                  <c:v>9.3300529999999995</c:v>
                </c:pt>
                <c:pt idx="110338">
                  <c:v>9.3262970000000003</c:v>
                </c:pt>
                <c:pt idx="110339">
                  <c:v>9.32254</c:v>
                </c:pt>
                <c:pt idx="110340">
                  <c:v>9.3187840000000008</c:v>
                </c:pt>
                <c:pt idx="110341">
                  <c:v>9.3150279999999999</c:v>
                </c:pt>
                <c:pt idx="110342">
                  <c:v>9.3112729999999999</c:v>
                </c:pt>
                <c:pt idx="110343">
                  <c:v>9.3075159999999997</c:v>
                </c:pt>
                <c:pt idx="110344">
                  <c:v>9.3037609999999997</c:v>
                </c:pt>
                <c:pt idx="110345">
                  <c:v>9.3000080000000001</c:v>
                </c:pt>
                <c:pt idx="110346">
                  <c:v>9.2962520000000008</c:v>
                </c:pt>
                <c:pt idx="110347">
                  <c:v>9.2924980000000001</c:v>
                </c:pt>
                <c:pt idx="110348">
                  <c:v>9.2887430000000002</c:v>
                </c:pt>
                <c:pt idx="110349">
                  <c:v>9.2849880000000002</c:v>
                </c:pt>
                <c:pt idx="110350">
                  <c:v>9.2812359999999998</c:v>
                </c:pt>
                <c:pt idx="110351">
                  <c:v>9.2774830000000001</c:v>
                </c:pt>
                <c:pt idx="110352">
                  <c:v>9.2737289999999994</c:v>
                </c:pt>
                <c:pt idx="110353">
                  <c:v>9.2699759999999998</c:v>
                </c:pt>
                <c:pt idx="110354">
                  <c:v>9.2662209999999998</c:v>
                </c:pt>
                <c:pt idx="110355">
                  <c:v>9.2624659999999999</c:v>
                </c:pt>
                <c:pt idx="110356">
                  <c:v>9.2587130000000002</c:v>
                </c:pt>
                <c:pt idx="110357">
                  <c:v>9.2549569999999992</c:v>
                </c:pt>
                <c:pt idx="110358">
                  <c:v>9.2512030000000003</c:v>
                </c:pt>
                <c:pt idx="110359">
                  <c:v>9.2474480000000003</c:v>
                </c:pt>
                <c:pt idx="110360">
                  <c:v>9.2436939999999996</c:v>
                </c:pt>
                <c:pt idx="110361">
                  <c:v>9.2399400000000007</c:v>
                </c:pt>
                <c:pt idx="110362">
                  <c:v>9.2361850000000008</c:v>
                </c:pt>
                <c:pt idx="110363">
                  <c:v>9.2324300000000008</c:v>
                </c:pt>
                <c:pt idx="110364">
                  <c:v>9.2286769999999994</c:v>
                </c:pt>
                <c:pt idx="110365">
                  <c:v>9.2249230000000004</c:v>
                </c:pt>
                <c:pt idx="110366">
                  <c:v>9.2211689999999997</c:v>
                </c:pt>
                <c:pt idx="110367">
                  <c:v>9.2174160000000001</c:v>
                </c:pt>
                <c:pt idx="110368">
                  <c:v>9.2136610000000001</c:v>
                </c:pt>
                <c:pt idx="110369">
                  <c:v>9.2099080000000004</c:v>
                </c:pt>
                <c:pt idx="110370">
                  <c:v>9.2061550000000008</c:v>
                </c:pt>
                <c:pt idx="110371">
                  <c:v>9.2024019999999993</c:v>
                </c:pt>
                <c:pt idx="110372">
                  <c:v>9.1986469999999994</c:v>
                </c:pt>
                <c:pt idx="110373">
                  <c:v>9.1948939999999997</c:v>
                </c:pt>
                <c:pt idx="110374">
                  <c:v>9.1911400000000008</c:v>
                </c:pt>
                <c:pt idx="110375">
                  <c:v>9.1873869999999993</c:v>
                </c:pt>
                <c:pt idx="110376">
                  <c:v>9.1836319999999994</c:v>
                </c:pt>
                <c:pt idx="110377">
                  <c:v>9.1798760000000001</c:v>
                </c:pt>
                <c:pt idx="110378">
                  <c:v>9.1760439999999992</c:v>
                </c:pt>
                <c:pt idx="110379">
                  <c:v>9.1722249999999992</c:v>
                </c:pt>
                <c:pt idx="110380">
                  <c:v>9.1684350000000006</c:v>
                </c:pt>
                <c:pt idx="110381">
                  <c:v>9.1646590000000003</c:v>
                </c:pt>
                <c:pt idx="110382">
                  <c:v>9.1608879999999999</c:v>
                </c:pt>
                <c:pt idx="110383">
                  <c:v>9.1571219999999993</c:v>
                </c:pt>
                <c:pt idx="110384">
                  <c:v>9.1533580000000008</c:v>
                </c:pt>
                <c:pt idx="110385">
                  <c:v>9.149597</c:v>
                </c:pt>
                <c:pt idx="110386">
                  <c:v>9.1458359999999992</c:v>
                </c:pt>
                <c:pt idx="110387">
                  <c:v>9.1420759999999994</c:v>
                </c:pt>
                <c:pt idx="110388">
                  <c:v>9.1383170000000007</c:v>
                </c:pt>
                <c:pt idx="110389">
                  <c:v>9.1345589999999994</c:v>
                </c:pt>
                <c:pt idx="110390">
                  <c:v>9.1308009999999999</c:v>
                </c:pt>
                <c:pt idx="110391">
                  <c:v>9.1270439999999997</c:v>
                </c:pt>
                <c:pt idx="110392">
                  <c:v>9.1232849999999992</c:v>
                </c:pt>
                <c:pt idx="110393">
                  <c:v>9.1195280000000007</c:v>
                </c:pt>
                <c:pt idx="110394">
                  <c:v>9.1157699999999995</c:v>
                </c:pt>
                <c:pt idx="110395">
                  <c:v>9.1120140000000003</c:v>
                </c:pt>
                <c:pt idx="110396">
                  <c:v>9.108257</c:v>
                </c:pt>
                <c:pt idx="110397">
                  <c:v>9.1045010000000008</c:v>
                </c:pt>
                <c:pt idx="110398">
                  <c:v>9.100733</c:v>
                </c:pt>
                <c:pt idx="110399">
                  <c:v>9.0969680000000004</c:v>
                </c:pt>
                <c:pt idx="110400">
                  <c:v>9.0932049999999993</c:v>
                </c:pt>
                <c:pt idx="110401">
                  <c:v>9.0894440000000003</c:v>
                </c:pt>
                <c:pt idx="110402">
                  <c:v>9.0856840000000005</c:v>
                </c:pt>
                <c:pt idx="110403">
                  <c:v>9.0819240000000008</c:v>
                </c:pt>
                <c:pt idx="110404">
                  <c:v>9.0781639999999992</c:v>
                </c:pt>
                <c:pt idx="110405">
                  <c:v>9.0744050000000005</c:v>
                </c:pt>
                <c:pt idx="110406">
                  <c:v>9.0706439999999997</c:v>
                </c:pt>
                <c:pt idx="110407">
                  <c:v>9.0668849999999992</c:v>
                </c:pt>
                <c:pt idx="110408">
                  <c:v>9.0631249999999994</c:v>
                </c:pt>
                <c:pt idx="110409">
                  <c:v>9.0593649999999997</c:v>
                </c:pt>
                <c:pt idx="110410">
                  <c:v>9.0556029999999996</c:v>
                </c:pt>
                <c:pt idx="110411">
                  <c:v>9.0518409999999996</c:v>
                </c:pt>
                <c:pt idx="110412">
                  <c:v>9.0480789999999995</c:v>
                </c:pt>
                <c:pt idx="110413">
                  <c:v>9.0443180000000005</c:v>
                </c:pt>
                <c:pt idx="110414">
                  <c:v>9.0405569999999997</c:v>
                </c:pt>
                <c:pt idx="110415">
                  <c:v>9.036797</c:v>
                </c:pt>
                <c:pt idx="110416">
                  <c:v>9.0330359999999992</c:v>
                </c:pt>
                <c:pt idx="110417">
                  <c:v>9.0292770000000004</c:v>
                </c:pt>
                <c:pt idx="110418">
                  <c:v>9.0255170000000007</c:v>
                </c:pt>
                <c:pt idx="110419">
                  <c:v>9.0217569999999991</c:v>
                </c:pt>
                <c:pt idx="110420">
                  <c:v>9.0179960000000001</c:v>
                </c:pt>
                <c:pt idx="110421">
                  <c:v>9.0142349999999993</c:v>
                </c:pt>
                <c:pt idx="110422">
                  <c:v>9.0104729999999993</c:v>
                </c:pt>
                <c:pt idx="110423">
                  <c:v>9.0067129999999995</c:v>
                </c:pt>
                <c:pt idx="110424">
                  <c:v>9.0029529999999998</c:v>
                </c:pt>
                <c:pt idx="110425">
                  <c:v>8.9991909999999997</c:v>
                </c:pt>
                <c:pt idx="110426">
                  <c:v>8.9954300000000007</c:v>
                </c:pt>
                <c:pt idx="110427">
                  <c:v>8.9916689999999999</c:v>
                </c:pt>
                <c:pt idx="110428">
                  <c:v>8.9879079999999991</c:v>
                </c:pt>
                <c:pt idx="110429">
                  <c:v>8.9841490000000004</c:v>
                </c:pt>
                <c:pt idx="110430">
                  <c:v>8.9803899999999999</c:v>
                </c:pt>
                <c:pt idx="110431">
                  <c:v>8.9766290000000009</c:v>
                </c:pt>
                <c:pt idx="110432">
                  <c:v>8.9728689999999993</c:v>
                </c:pt>
                <c:pt idx="110433">
                  <c:v>8.9691089999999996</c:v>
                </c:pt>
                <c:pt idx="110434">
                  <c:v>8.9653480000000005</c:v>
                </c:pt>
                <c:pt idx="110435">
                  <c:v>8.961589</c:v>
                </c:pt>
                <c:pt idx="110436">
                  <c:v>8.9578290000000003</c:v>
                </c:pt>
                <c:pt idx="110437">
                  <c:v>8.9540679999999995</c:v>
                </c:pt>
                <c:pt idx="110438">
                  <c:v>8.9503079999999997</c:v>
                </c:pt>
                <c:pt idx="110439">
                  <c:v>8.9465479999999999</c:v>
                </c:pt>
                <c:pt idx="110440">
                  <c:v>8.9427889999999994</c:v>
                </c:pt>
                <c:pt idx="110441">
                  <c:v>8.9390339999999995</c:v>
                </c:pt>
                <c:pt idx="110442">
                  <c:v>8.9352789999999995</c:v>
                </c:pt>
                <c:pt idx="110443">
                  <c:v>8.9315250000000006</c:v>
                </c:pt>
                <c:pt idx="110444">
                  <c:v>8.9277700000000006</c:v>
                </c:pt>
                <c:pt idx="110445">
                  <c:v>8.9240139999999997</c:v>
                </c:pt>
                <c:pt idx="110446">
                  <c:v>8.9202589999999997</c:v>
                </c:pt>
                <c:pt idx="110447">
                  <c:v>8.9165019999999995</c:v>
                </c:pt>
                <c:pt idx="110448">
                  <c:v>8.9127460000000003</c:v>
                </c:pt>
                <c:pt idx="110449">
                  <c:v>8.908989</c:v>
                </c:pt>
                <c:pt idx="110450">
                  <c:v>8.9052319999999998</c:v>
                </c:pt>
                <c:pt idx="110451">
                  <c:v>8.9014769999999999</c:v>
                </c:pt>
                <c:pt idx="110452">
                  <c:v>8.8977190000000004</c:v>
                </c:pt>
                <c:pt idx="110453">
                  <c:v>8.8939620000000001</c:v>
                </c:pt>
                <c:pt idx="110454">
                  <c:v>8.8902040000000007</c:v>
                </c:pt>
                <c:pt idx="110455">
                  <c:v>8.8864459999999994</c:v>
                </c:pt>
                <c:pt idx="110456">
                  <c:v>8.8826879999999999</c:v>
                </c:pt>
                <c:pt idx="110457">
                  <c:v>8.8789289999999994</c:v>
                </c:pt>
                <c:pt idx="110458">
                  <c:v>8.8751709999999999</c:v>
                </c:pt>
                <c:pt idx="110459">
                  <c:v>8.8714130000000004</c:v>
                </c:pt>
                <c:pt idx="110460">
                  <c:v>8.8676549999999992</c:v>
                </c:pt>
                <c:pt idx="110461">
                  <c:v>8.8638960000000004</c:v>
                </c:pt>
                <c:pt idx="110462">
                  <c:v>8.8601399999999995</c:v>
                </c:pt>
                <c:pt idx="110463">
                  <c:v>8.8563799999999997</c:v>
                </c:pt>
                <c:pt idx="110464">
                  <c:v>8.8526199999999999</c:v>
                </c:pt>
                <c:pt idx="110465">
                  <c:v>8.8488620000000004</c:v>
                </c:pt>
                <c:pt idx="110466">
                  <c:v>8.8451020000000007</c:v>
                </c:pt>
                <c:pt idx="110467">
                  <c:v>8.8413439999999994</c:v>
                </c:pt>
                <c:pt idx="110468">
                  <c:v>8.8375839999999997</c:v>
                </c:pt>
                <c:pt idx="110469">
                  <c:v>8.8338280000000005</c:v>
                </c:pt>
                <c:pt idx="110470">
                  <c:v>8.8300699999999992</c:v>
                </c:pt>
                <c:pt idx="110471">
                  <c:v>8.8263099999999994</c:v>
                </c:pt>
                <c:pt idx="110472">
                  <c:v>8.8225499999999997</c:v>
                </c:pt>
                <c:pt idx="110473">
                  <c:v>8.8187890000000007</c:v>
                </c:pt>
                <c:pt idx="110474">
                  <c:v>8.8150300000000001</c:v>
                </c:pt>
                <c:pt idx="110475">
                  <c:v>8.8112720000000007</c:v>
                </c:pt>
                <c:pt idx="110476">
                  <c:v>8.8075119999999991</c:v>
                </c:pt>
                <c:pt idx="110477">
                  <c:v>8.8037539999999996</c:v>
                </c:pt>
                <c:pt idx="110478">
                  <c:v>8.7999949999999991</c:v>
                </c:pt>
                <c:pt idx="110479">
                  <c:v>8.7962369999999996</c:v>
                </c:pt>
                <c:pt idx="110480">
                  <c:v>8.7924790000000002</c:v>
                </c:pt>
                <c:pt idx="110481">
                  <c:v>8.7887210000000007</c:v>
                </c:pt>
                <c:pt idx="110482">
                  <c:v>8.7849640000000004</c:v>
                </c:pt>
                <c:pt idx="110483">
                  <c:v>8.7812059999999992</c:v>
                </c:pt>
                <c:pt idx="110484">
                  <c:v>8.7774490000000007</c:v>
                </c:pt>
                <c:pt idx="110485">
                  <c:v>8.7736909999999995</c:v>
                </c:pt>
                <c:pt idx="110486">
                  <c:v>8.7699339999999992</c:v>
                </c:pt>
                <c:pt idx="110487">
                  <c:v>8.7661759999999997</c:v>
                </c:pt>
                <c:pt idx="110488">
                  <c:v>8.7624189999999995</c:v>
                </c:pt>
                <c:pt idx="110489">
                  <c:v>8.758661</c:v>
                </c:pt>
                <c:pt idx="110490">
                  <c:v>8.7549039999999998</c:v>
                </c:pt>
                <c:pt idx="110491">
                  <c:v>8.7511460000000003</c:v>
                </c:pt>
                <c:pt idx="110492">
                  <c:v>8.7473890000000001</c:v>
                </c:pt>
                <c:pt idx="110493">
                  <c:v>8.7436310000000006</c:v>
                </c:pt>
                <c:pt idx="110494">
                  <c:v>8.7398740000000004</c:v>
                </c:pt>
                <c:pt idx="110495">
                  <c:v>8.7361149999999999</c:v>
                </c:pt>
                <c:pt idx="110496">
                  <c:v>8.7323590000000006</c:v>
                </c:pt>
                <c:pt idx="110497">
                  <c:v>8.7286009999999994</c:v>
                </c:pt>
                <c:pt idx="110498">
                  <c:v>8.7248420000000007</c:v>
                </c:pt>
                <c:pt idx="110499">
                  <c:v>8.7210839999999994</c:v>
                </c:pt>
                <c:pt idx="110500">
                  <c:v>8.7173239999999996</c:v>
                </c:pt>
                <c:pt idx="110501">
                  <c:v>8.7135649999999991</c:v>
                </c:pt>
                <c:pt idx="110502">
                  <c:v>8.7098060000000004</c:v>
                </c:pt>
                <c:pt idx="110503">
                  <c:v>8.7060479999999991</c:v>
                </c:pt>
                <c:pt idx="110504">
                  <c:v>8.7022910000000007</c:v>
                </c:pt>
                <c:pt idx="110505">
                  <c:v>8.6985329999999994</c:v>
                </c:pt>
                <c:pt idx="110506">
                  <c:v>8.6947759999999992</c:v>
                </c:pt>
                <c:pt idx="110507">
                  <c:v>8.69102</c:v>
                </c:pt>
                <c:pt idx="110508">
                  <c:v>8.687265</c:v>
                </c:pt>
                <c:pt idx="110509">
                  <c:v>8.6835100000000001</c:v>
                </c:pt>
                <c:pt idx="110510">
                  <c:v>8.6797540000000009</c:v>
                </c:pt>
                <c:pt idx="110511">
                  <c:v>8.6759989999999991</c:v>
                </c:pt>
                <c:pt idx="110512">
                  <c:v>8.6722429999999999</c:v>
                </c:pt>
                <c:pt idx="110513">
                  <c:v>8.6684859999999997</c:v>
                </c:pt>
                <c:pt idx="110514">
                  <c:v>8.6647289999999995</c:v>
                </c:pt>
                <c:pt idx="110515">
                  <c:v>8.6609730000000003</c:v>
                </c:pt>
                <c:pt idx="110516">
                  <c:v>8.657216</c:v>
                </c:pt>
                <c:pt idx="110517">
                  <c:v>8.6534600000000008</c:v>
                </c:pt>
                <c:pt idx="110518">
                  <c:v>8.6497030000000006</c:v>
                </c:pt>
                <c:pt idx="110519">
                  <c:v>8.6459460000000004</c:v>
                </c:pt>
                <c:pt idx="110520">
                  <c:v>8.6421880000000009</c:v>
                </c:pt>
                <c:pt idx="110521">
                  <c:v>8.6384310000000006</c:v>
                </c:pt>
                <c:pt idx="110522">
                  <c:v>8.6346740000000004</c:v>
                </c:pt>
                <c:pt idx="110523">
                  <c:v>8.6309190000000005</c:v>
                </c:pt>
                <c:pt idx="110524">
                  <c:v>8.6271649999999998</c:v>
                </c:pt>
                <c:pt idx="110525">
                  <c:v>8.6234099999999998</c:v>
                </c:pt>
                <c:pt idx="110526">
                  <c:v>8.6196549999999998</c:v>
                </c:pt>
                <c:pt idx="110527">
                  <c:v>8.6158999999999999</c:v>
                </c:pt>
                <c:pt idx="110528">
                  <c:v>8.6121449999999999</c:v>
                </c:pt>
                <c:pt idx="110529">
                  <c:v>8.60839</c:v>
                </c:pt>
                <c:pt idx="110530">
                  <c:v>8.6046340000000008</c:v>
                </c:pt>
                <c:pt idx="110531">
                  <c:v>8.6008790000000008</c:v>
                </c:pt>
                <c:pt idx="110532">
                  <c:v>8.5971229999999998</c:v>
                </c:pt>
                <c:pt idx="110533">
                  <c:v>8.5933679999999999</c:v>
                </c:pt>
                <c:pt idx="110534">
                  <c:v>8.5896120000000007</c:v>
                </c:pt>
                <c:pt idx="110535">
                  <c:v>8.5858559999999997</c:v>
                </c:pt>
                <c:pt idx="110536">
                  <c:v>8.5821009999999998</c:v>
                </c:pt>
                <c:pt idx="110537">
                  <c:v>8.5783450000000006</c:v>
                </c:pt>
                <c:pt idx="110538">
                  <c:v>8.5745900000000006</c:v>
                </c:pt>
                <c:pt idx="110539">
                  <c:v>8.5708339999999996</c:v>
                </c:pt>
                <c:pt idx="110540">
                  <c:v>8.5670780000000004</c:v>
                </c:pt>
                <c:pt idx="110541">
                  <c:v>8.5633210000000002</c:v>
                </c:pt>
                <c:pt idx="110542">
                  <c:v>8.5595649999999992</c:v>
                </c:pt>
                <c:pt idx="110543">
                  <c:v>8.555809</c:v>
                </c:pt>
                <c:pt idx="110544">
                  <c:v>8.5520530000000008</c:v>
                </c:pt>
                <c:pt idx="110545">
                  <c:v>8.5482990000000001</c:v>
                </c:pt>
                <c:pt idx="110546">
                  <c:v>8.5445430000000009</c:v>
                </c:pt>
                <c:pt idx="110547">
                  <c:v>8.5407879999999992</c:v>
                </c:pt>
                <c:pt idx="110548">
                  <c:v>8.5370329999999992</c:v>
                </c:pt>
                <c:pt idx="110549">
                  <c:v>8.5332779999999993</c:v>
                </c:pt>
                <c:pt idx="110550">
                  <c:v>8.529522</c:v>
                </c:pt>
                <c:pt idx="110551">
                  <c:v>8.5257649999999998</c:v>
                </c:pt>
                <c:pt idx="110552">
                  <c:v>8.5220099999999999</c:v>
                </c:pt>
                <c:pt idx="110553">
                  <c:v>8.5182529999999996</c:v>
                </c:pt>
                <c:pt idx="110554">
                  <c:v>8.5144979999999997</c:v>
                </c:pt>
                <c:pt idx="110555">
                  <c:v>8.5107420000000005</c:v>
                </c:pt>
                <c:pt idx="110556">
                  <c:v>8.5069870000000005</c:v>
                </c:pt>
                <c:pt idx="110557">
                  <c:v>8.5032320000000006</c:v>
                </c:pt>
                <c:pt idx="110558">
                  <c:v>8.4994770000000006</c:v>
                </c:pt>
                <c:pt idx="110559">
                  <c:v>8.4957209999999996</c:v>
                </c:pt>
                <c:pt idx="110560">
                  <c:v>8.4919650000000004</c:v>
                </c:pt>
                <c:pt idx="110561">
                  <c:v>8.4882089999999994</c:v>
                </c:pt>
                <c:pt idx="110562">
                  <c:v>8.4844519999999992</c:v>
                </c:pt>
                <c:pt idx="110563">
                  <c:v>8.480696</c:v>
                </c:pt>
                <c:pt idx="110564">
                  <c:v>8.4769400000000008</c:v>
                </c:pt>
                <c:pt idx="110565">
                  <c:v>8.4731839999999998</c:v>
                </c:pt>
                <c:pt idx="110566">
                  <c:v>8.4694280000000006</c:v>
                </c:pt>
                <c:pt idx="110567">
                  <c:v>8.4656690000000001</c:v>
                </c:pt>
                <c:pt idx="110568">
                  <c:v>8.4619099999999996</c:v>
                </c:pt>
                <c:pt idx="110569">
                  <c:v>8.4581529999999994</c:v>
                </c:pt>
                <c:pt idx="110570">
                  <c:v>8.4543940000000006</c:v>
                </c:pt>
                <c:pt idx="110571">
                  <c:v>8.4506370000000004</c:v>
                </c:pt>
                <c:pt idx="110572">
                  <c:v>8.4468809999999994</c:v>
                </c:pt>
                <c:pt idx="110573">
                  <c:v>8.4431270000000005</c:v>
                </c:pt>
                <c:pt idx="110574">
                  <c:v>8.4393720000000005</c:v>
                </c:pt>
                <c:pt idx="110575">
                  <c:v>8.4356170000000006</c:v>
                </c:pt>
                <c:pt idx="110576">
                  <c:v>8.4318629999999999</c:v>
                </c:pt>
                <c:pt idx="110577">
                  <c:v>8.4281059999999997</c:v>
                </c:pt>
                <c:pt idx="110578">
                  <c:v>8.4243509999999997</c:v>
                </c:pt>
                <c:pt idx="110579">
                  <c:v>8.4205930000000002</c:v>
                </c:pt>
                <c:pt idx="110580">
                  <c:v>8.4168369999999992</c:v>
                </c:pt>
                <c:pt idx="110581">
                  <c:v>8.4130789999999998</c:v>
                </c:pt>
                <c:pt idx="110582">
                  <c:v>8.4093160000000005</c:v>
                </c:pt>
                <c:pt idx="110583">
                  <c:v>8.4055569999999999</c:v>
                </c:pt>
                <c:pt idx="110584">
                  <c:v>8.4017979999999994</c:v>
                </c:pt>
                <c:pt idx="110585">
                  <c:v>8.3980409999999992</c:v>
                </c:pt>
                <c:pt idx="110586">
                  <c:v>8.3942829999999997</c:v>
                </c:pt>
                <c:pt idx="110587">
                  <c:v>8.3905259999999995</c:v>
                </c:pt>
                <c:pt idx="110588">
                  <c:v>8.386768</c:v>
                </c:pt>
                <c:pt idx="110589">
                  <c:v>8.3830109999999998</c:v>
                </c:pt>
                <c:pt idx="110590">
                  <c:v>8.3792530000000003</c:v>
                </c:pt>
                <c:pt idx="110591">
                  <c:v>8.3755039999999994</c:v>
                </c:pt>
                <c:pt idx="110592">
                  <c:v>8.3717559999999995</c:v>
                </c:pt>
                <c:pt idx="110593">
                  <c:v>8.3680040000000009</c:v>
                </c:pt>
                <c:pt idx="110594">
                  <c:v>8.3642509999999994</c:v>
                </c:pt>
                <c:pt idx="110595">
                  <c:v>8.3604979999999998</c:v>
                </c:pt>
                <c:pt idx="110596">
                  <c:v>8.3567459999999993</c:v>
                </c:pt>
                <c:pt idx="110597">
                  <c:v>8.3529949999999999</c:v>
                </c:pt>
                <c:pt idx="110598">
                  <c:v>8.3492429999999995</c:v>
                </c:pt>
                <c:pt idx="110599">
                  <c:v>8.3454899999999999</c:v>
                </c:pt>
                <c:pt idx="110600">
                  <c:v>8.3417370000000002</c:v>
                </c:pt>
                <c:pt idx="110601">
                  <c:v>8.3379829999999995</c:v>
                </c:pt>
                <c:pt idx="110602">
                  <c:v>8.3342290000000006</c:v>
                </c:pt>
                <c:pt idx="110603">
                  <c:v>8.3304760000000009</c:v>
                </c:pt>
                <c:pt idx="110604">
                  <c:v>8.3267209999999992</c:v>
                </c:pt>
                <c:pt idx="110605">
                  <c:v>8.3229659999999992</c:v>
                </c:pt>
                <c:pt idx="110606">
                  <c:v>8.3192120000000003</c:v>
                </c:pt>
                <c:pt idx="110607">
                  <c:v>8.3154570000000003</c:v>
                </c:pt>
                <c:pt idx="110608">
                  <c:v>8.3117029999999996</c:v>
                </c:pt>
                <c:pt idx="110609">
                  <c:v>8.3079479999999997</c:v>
                </c:pt>
                <c:pt idx="110610">
                  <c:v>8.3041929999999997</c:v>
                </c:pt>
                <c:pt idx="110611">
                  <c:v>8.3004379999999998</c:v>
                </c:pt>
                <c:pt idx="110612">
                  <c:v>8.2966829999999998</c:v>
                </c:pt>
                <c:pt idx="110613">
                  <c:v>8.2929279999999999</c:v>
                </c:pt>
                <c:pt idx="110614">
                  <c:v>8.2891729999999999</c:v>
                </c:pt>
                <c:pt idx="110615">
                  <c:v>8.2854189999999992</c:v>
                </c:pt>
                <c:pt idx="110616">
                  <c:v>8.281663</c:v>
                </c:pt>
                <c:pt idx="110617">
                  <c:v>8.277908</c:v>
                </c:pt>
                <c:pt idx="110618">
                  <c:v>8.2741539999999993</c:v>
                </c:pt>
                <c:pt idx="110619">
                  <c:v>8.2704009999999997</c:v>
                </c:pt>
                <c:pt idx="110620">
                  <c:v>8.2666509999999995</c:v>
                </c:pt>
                <c:pt idx="110621">
                  <c:v>8.2629049999999999</c:v>
                </c:pt>
                <c:pt idx="110622">
                  <c:v>8.2591599999999996</c:v>
                </c:pt>
                <c:pt idx="110623">
                  <c:v>8.2554119999999998</c:v>
                </c:pt>
                <c:pt idx="110624">
                  <c:v>8.2516630000000006</c:v>
                </c:pt>
                <c:pt idx="110625">
                  <c:v>8.2479110000000002</c:v>
                </c:pt>
                <c:pt idx="110626">
                  <c:v>8.2441589999999998</c:v>
                </c:pt>
                <c:pt idx="110627">
                  <c:v>8.2404060000000001</c:v>
                </c:pt>
                <c:pt idx="110628">
                  <c:v>8.2366530000000004</c:v>
                </c:pt>
                <c:pt idx="110629">
                  <c:v>8.2329030000000003</c:v>
                </c:pt>
                <c:pt idx="110630">
                  <c:v>8.2291530000000002</c:v>
                </c:pt>
                <c:pt idx="110631">
                  <c:v>8.225403</c:v>
                </c:pt>
                <c:pt idx="110632">
                  <c:v>8.2216539999999991</c:v>
                </c:pt>
                <c:pt idx="110633">
                  <c:v>8.2179040000000008</c:v>
                </c:pt>
                <c:pt idx="110634">
                  <c:v>8.2141549999999999</c:v>
                </c:pt>
                <c:pt idx="110635">
                  <c:v>8.210407</c:v>
                </c:pt>
                <c:pt idx="110636">
                  <c:v>8.2066579999999991</c:v>
                </c:pt>
                <c:pt idx="110637">
                  <c:v>8.202909</c:v>
                </c:pt>
                <c:pt idx="110638">
                  <c:v>8.1991589999999999</c:v>
                </c:pt>
                <c:pt idx="110639">
                  <c:v>8.1954100000000007</c:v>
                </c:pt>
                <c:pt idx="110640">
                  <c:v>8.1916600000000006</c:v>
                </c:pt>
                <c:pt idx="110641">
                  <c:v>8.1879100000000005</c:v>
                </c:pt>
                <c:pt idx="110642">
                  <c:v>8.1841600000000003</c:v>
                </c:pt>
                <c:pt idx="110643">
                  <c:v>8.1804089999999992</c:v>
                </c:pt>
                <c:pt idx="110644">
                  <c:v>8.17666</c:v>
                </c:pt>
                <c:pt idx="110645">
                  <c:v>8.1729079999999996</c:v>
                </c:pt>
                <c:pt idx="110646">
                  <c:v>8.1691570000000002</c:v>
                </c:pt>
                <c:pt idx="110647">
                  <c:v>8.1654060000000008</c:v>
                </c:pt>
                <c:pt idx="110648">
                  <c:v>8.1616549999999997</c:v>
                </c:pt>
                <c:pt idx="110649">
                  <c:v>8.1578499999999998</c:v>
                </c:pt>
                <c:pt idx="110650">
                  <c:v>8.1540789999999994</c:v>
                </c:pt>
                <c:pt idx="110651">
                  <c:v>8.1503060000000005</c:v>
                </c:pt>
                <c:pt idx="110652">
                  <c:v>8.1465399999999999</c:v>
                </c:pt>
                <c:pt idx="110653">
                  <c:v>8.1427770000000006</c:v>
                </c:pt>
                <c:pt idx="110654">
                  <c:v>8.1390189999999993</c:v>
                </c:pt>
                <c:pt idx="110655">
                  <c:v>8.1352589999999996</c:v>
                </c:pt>
                <c:pt idx="110656">
                  <c:v>8.1314980000000006</c:v>
                </c:pt>
                <c:pt idx="110657">
                  <c:v>8.1277410000000003</c:v>
                </c:pt>
                <c:pt idx="110658">
                  <c:v>8.1239840000000001</c:v>
                </c:pt>
                <c:pt idx="110659">
                  <c:v>8.1202290000000001</c:v>
                </c:pt>
                <c:pt idx="110660">
                  <c:v>8.1164719999999999</c:v>
                </c:pt>
                <c:pt idx="110661">
                  <c:v>8.1127160000000007</c:v>
                </c:pt>
                <c:pt idx="110662">
                  <c:v>8.1089599999999997</c:v>
                </c:pt>
                <c:pt idx="110663">
                  <c:v>8.1052049999999998</c:v>
                </c:pt>
                <c:pt idx="110664">
                  <c:v>8.1014479999999995</c:v>
                </c:pt>
                <c:pt idx="110665">
                  <c:v>8.0976920000000003</c:v>
                </c:pt>
                <c:pt idx="110666">
                  <c:v>8.0939350000000001</c:v>
                </c:pt>
                <c:pt idx="110667">
                  <c:v>8.0901779999999999</c:v>
                </c:pt>
                <c:pt idx="110668">
                  <c:v>8.0864220000000007</c:v>
                </c:pt>
                <c:pt idx="110669">
                  <c:v>8.0826630000000002</c:v>
                </c:pt>
                <c:pt idx="110670">
                  <c:v>8.0789010000000001</c:v>
                </c:pt>
                <c:pt idx="110671">
                  <c:v>8.0751419999999996</c:v>
                </c:pt>
                <c:pt idx="110672">
                  <c:v>8.0713830000000009</c:v>
                </c:pt>
                <c:pt idx="110673">
                  <c:v>8.0676249999999996</c:v>
                </c:pt>
                <c:pt idx="110674">
                  <c:v>8.0638670000000001</c:v>
                </c:pt>
                <c:pt idx="110675">
                  <c:v>8.0601079999999996</c:v>
                </c:pt>
                <c:pt idx="110676">
                  <c:v>8.0563500000000001</c:v>
                </c:pt>
                <c:pt idx="110677">
                  <c:v>8.0525900000000004</c:v>
                </c:pt>
                <c:pt idx="110678">
                  <c:v>8.0488320000000009</c:v>
                </c:pt>
                <c:pt idx="110679">
                  <c:v>8.0450739999999996</c:v>
                </c:pt>
                <c:pt idx="110680">
                  <c:v>8.0413169999999994</c:v>
                </c:pt>
                <c:pt idx="110681">
                  <c:v>8.0375619999999994</c:v>
                </c:pt>
                <c:pt idx="110682">
                  <c:v>8.0338069999999995</c:v>
                </c:pt>
                <c:pt idx="110683">
                  <c:v>8.0300519999999995</c:v>
                </c:pt>
                <c:pt idx="110684">
                  <c:v>8.0262980000000006</c:v>
                </c:pt>
                <c:pt idx="110685">
                  <c:v>8.0225439999999999</c:v>
                </c:pt>
                <c:pt idx="110686">
                  <c:v>8.0187889999999999</c:v>
                </c:pt>
                <c:pt idx="110687">
                  <c:v>8.0150349999999992</c:v>
                </c:pt>
                <c:pt idx="110688">
                  <c:v>8.011279</c:v>
                </c:pt>
                <c:pt idx="110689">
                  <c:v>8.0075289999999999</c:v>
                </c:pt>
                <c:pt idx="110690">
                  <c:v>8.0037789999999998</c:v>
                </c:pt>
                <c:pt idx="110691">
                  <c:v>8.0000309999999999</c:v>
                </c:pt>
                <c:pt idx="110692">
                  <c:v>7.9962790000000004</c:v>
                </c:pt>
                <c:pt idx="110693">
                  <c:v>7.9925269999999999</c:v>
                </c:pt>
                <c:pt idx="110694">
                  <c:v>7.9887740000000003</c:v>
                </c:pt>
                <c:pt idx="110695">
                  <c:v>7.9850219999999998</c:v>
                </c:pt>
                <c:pt idx="110696">
                  <c:v>7.9812690000000002</c:v>
                </c:pt>
                <c:pt idx="110697">
                  <c:v>7.9775169999999997</c:v>
                </c:pt>
                <c:pt idx="110698">
                  <c:v>7.9737629999999999</c:v>
                </c:pt>
                <c:pt idx="110699">
                  <c:v>7.9700110000000004</c:v>
                </c:pt>
                <c:pt idx="110700">
                  <c:v>7.9662579999999998</c:v>
                </c:pt>
                <c:pt idx="110701">
                  <c:v>7.9625050000000002</c:v>
                </c:pt>
                <c:pt idx="110702">
                  <c:v>7.9587519999999996</c:v>
                </c:pt>
                <c:pt idx="110703">
                  <c:v>7.9549989999999999</c:v>
                </c:pt>
                <c:pt idx="110704">
                  <c:v>7.9512450000000001</c:v>
                </c:pt>
                <c:pt idx="110705">
                  <c:v>7.9474929999999997</c:v>
                </c:pt>
                <c:pt idx="110706">
                  <c:v>7.9437490000000004</c:v>
                </c:pt>
                <c:pt idx="110707">
                  <c:v>7.9400199999999996</c:v>
                </c:pt>
                <c:pt idx="110708">
                  <c:v>7.9362870000000001</c:v>
                </c:pt>
                <c:pt idx="110709">
                  <c:v>7.9325520000000003</c:v>
                </c:pt>
                <c:pt idx="110710">
                  <c:v>7.928814</c:v>
                </c:pt>
                <c:pt idx="110711">
                  <c:v>7.9250740000000004</c:v>
                </c:pt>
                <c:pt idx="110712">
                  <c:v>7.9213300000000002</c:v>
                </c:pt>
                <c:pt idx="110713">
                  <c:v>7.917586</c:v>
                </c:pt>
                <c:pt idx="110714">
                  <c:v>7.9138400000000004</c:v>
                </c:pt>
                <c:pt idx="110715">
                  <c:v>7.910094</c:v>
                </c:pt>
                <c:pt idx="110716">
                  <c:v>7.9063460000000001</c:v>
                </c:pt>
                <c:pt idx="110717">
                  <c:v>7.9025980000000002</c:v>
                </c:pt>
                <c:pt idx="110718">
                  <c:v>7.8988490000000002</c:v>
                </c:pt>
                <c:pt idx="110719">
                  <c:v>7.8950990000000001</c:v>
                </c:pt>
                <c:pt idx="110720">
                  <c:v>7.8913479999999998</c:v>
                </c:pt>
                <c:pt idx="110721">
                  <c:v>7.8875970000000004</c:v>
                </c:pt>
                <c:pt idx="110722">
                  <c:v>7.8838439999999999</c:v>
                </c:pt>
                <c:pt idx="110723">
                  <c:v>7.8800920000000003</c:v>
                </c:pt>
                <c:pt idx="110724">
                  <c:v>7.8763389999999998</c:v>
                </c:pt>
                <c:pt idx="110725">
                  <c:v>7.8725870000000002</c:v>
                </c:pt>
                <c:pt idx="110726">
                  <c:v>7.8688339999999997</c:v>
                </c:pt>
                <c:pt idx="110727">
                  <c:v>7.8650799999999998</c:v>
                </c:pt>
                <c:pt idx="110728">
                  <c:v>7.861326</c:v>
                </c:pt>
                <c:pt idx="110729">
                  <c:v>7.8575720000000002</c:v>
                </c:pt>
                <c:pt idx="110730">
                  <c:v>7.8538170000000003</c:v>
                </c:pt>
                <c:pt idx="110731">
                  <c:v>7.8500629999999996</c:v>
                </c:pt>
                <c:pt idx="110732">
                  <c:v>7.8463079999999996</c:v>
                </c:pt>
                <c:pt idx="110733">
                  <c:v>7.8425529999999997</c:v>
                </c:pt>
                <c:pt idx="110734">
                  <c:v>7.8387979999999997</c:v>
                </c:pt>
                <c:pt idx="110735">
                  <c:v>7.8350419999999996</c:v>
                </c:pt>
                <c:pt idx="110736">
                  <c:v>7.8312869999999997</c:v>
                </c:pt>
                <c:pt idx="110737">
                  <c:v>7.8275319999999997</c:v>
                </c:pt>
                <c:pt idx="110738">
                  <c:v>7.8237759999999996</c:v>
                </c:pt>
                <c:pt idx="110739">
                  <c:v>7.8200209999999997</c:v>
                </c:pt>
                <c:pt idx="110740">
                  <c:v>7.8162659999999997</c:v>
                </c:pt>
                <c:pt idx="110741">
                  <c:v>7.8125099999999996</c:v>
                </c:pt>
                <c:pt idx="110742">
                  <c:v>7.8087549999999997</c:v>
                </c:pt>
                <c:pt idx="110743">
                  <c:v>7.8050009999999999</c:v>
                </c:pt>
                <c:pt idx="110744">
                  <c:v>7.8012449999999998</c:v>
                </c:pt>
                <c:pt idx="110745">
                  <c:v>7.7974899999999998</c:v>
                </c:pt>
                <c:pt idx="110746">
                  <c:v>7.7937339999999997</c:v>
                </c:pt>
                <c:pt idx="110747">
                  <c:v>7.7899779999999996</c:v>
                </c:pt>
                <c:pt idx="110748">
                  <c:v>7.7862220000000004</c:v>
                </c:pt>
                <c:pt idx="110749">
                  <c:v>7.7824669999999996</c:v>
                </c:pt>
                <c:pt idx="110750">
                  <c:v>7.7787119999999996</c:v>
                </c:pt>
                <c:pt idx="110751">
                  <c:v>7.7749569999999997</c:v>
                </c:pt>
                <c:pt idx="110752">
                  <c:v>7.7712009999999996</c:v>
                </c:pt>
                <c:pt idx="110753">
                  <c:v>7.7674459999999996</c:v>
                </c:pt>
                <c:pt idx="110754">
                  <c:v>7.7636900000000004</c:v>
                </c:pt>
                <c:pt idx="110755">
                  <c:v>7.7599349999999996</c:v>
                </c:pt>
                <c:pt idx="110756">
                  <c:v>7.7561799999999996</c:v>
                </c:pt>
                <c:pt idx="110757">
                  <c:v>7.7524259999999998</c:v>
                </c:pt>
                <c:pt idx="110758">
                  <c:v>7.748672</c:v>
                </c:pt>
                <c:pt idx="110759">
                  <c:v>7.7449190000000003</c:v>
                </c:pt>
                <c:pt idx="110760">
                  <c:v>7.7411640000000004</c:v>
                </c:pt>
                <c:pt idx="110761">
                  <c:v>7.7374099999999997</c:v>
                </c:pt>
                <c:pt idx="110762">
                  <c:v>7.7336559999999999</c:v>
                </c:pt>
                <c:pt idx="110763">
                  <c:v>7.7299020000000001</c:v>
                </c:pt>
                <c:pt idx="110764">
                  <c:v>7.7261480000000002</c:v>
                </c:pt>
                <c:pt idx="110765">
                  <c:v>7.7223940000000004</c:v>
                </c:pt>
                <c:pt idx="110766">
                  <c:v>7.7186380000000003</c:v>
                </c:pt>
                <c:pt idx="110767">
                  <c:v>7.7148289999999999</c:v>
                </c:pt>
                <c:pt idx="110768">
                  <c:v>7.7110500000000002</c:v>
                </c:pt>
                <c:pt idx="110769">
                  <c:v>7.7072779999999996</c:v>
                </c:pt>
                <c:pt idx="110770">
                  <c:v>7.7035119999999999</c:v>
                </c:pt>
                <c:pt idx="110771">
                  <c:v>7.6997489999999997</c:v>
                </c:pt>
                <c:pt idx="110772">
                  <c:v>7.6959869999999997</c:v>
                </c:pt>
                <c:pt idx="110773">
                  <c:v>7.6922269999999999</c:v>
                </c:pt>
                <c:pt idx="110774">
                  <c:v>7.6884690000000004</c:v>
                </c:pt>
                <c:pt idx="110775">
                  <c:v>7.6847130000000003</c:v>
                </c:pt>
                <c:pt idx="110776">
                  <c:v>7.6809560000000001</c:v>
                </c:pt>
                <c:pt idx="110777">
                  <c:v>7.6772</c:v>
                </c:pt>
                <c:pt idx="110778">
                  <c:v>7.6734450000000001</c:v>
                </c:pt>
                <c:pt idx="110779">
                  <c:v>7.6696900000000001</c:v>
                </c:pt>
                <c:pt idx="110780">
                  <c:v>7.6659329999999999</c:v>
                </c:pt>
                <c:pt idx="110781">
                  <c:v>7.6621769999999998</c:v>
                </c:pt>
                <c:pt idx="110782">
                  <c:v>7.6584219999999998</c:v>
                </c:pt>
                <c:pt idx="110783">
                  <c:v>7.6546669999999999</c:v>
                </c:pt>
                <c:pt idx="110784">
                  <c:v>7.6509109999999998</c:v>
                </c:pt>
                <c:pt idx="110785">
                  <c:v>7.6471539999999996</c:v>
                </c:pt>
                <c:pt idx="110786">
                  <c:v>7.6433999999999997</c:v>
                </c:pt>
                <c:pt idx="110787">
                  <c:v>7.6395970000000002</c:v>
                </c:pt>
                <c:pt idx="110788">
                  <c:v>7.6358309999999996</c:v>
                </c:pt>
                <c:pt idx="110789">
                  <c:v>7.6320569999999996</c:v>
                </c:pt>
                <c:pt idx="110790">
                  <c:v>7.6282899999999998</c:v>
                </c:pt>
                <c:pt idx="110791">
                  <c:v>7.62453</c:v>
                </c:pt>
                <c:pt idx="110792">
                  <c:v>7.6207739999999999</c:v>
                </c:pt>
                <c:pt idx="110793">
                  <c:v>7.617019</c:v>
                </c:pt>
                <c:pt idx="110794">
                  <c:v>7.6132650000000002</c:v>
                </c:pt>
                <c:pt idx="110795">
                  <c:v>7.6095100000000002</c:v>
                </c:pt>
                <c:pt idx="110796">
                  <c:v>7.6057560000000004</c:v>
                </c:pt>
                <c:pt idx="110797">
                  <c:v>7.6020000000000003</c:v>
                </c:pt>
                <c:pt idx="110798">
                  <c:v>7.5982450000000004</c:v>
                </c:pt>
                <c:pt idx="110799">
                  <c:v>7.5944900000000004</c:v>
                </c:pt>
                <c:pt idx="110800">
                  <c:v>7.5907359999999997</c:v>
                </c:pt>
                <c:pt idx="110801">
                  <c:v>7.5869799999999996</c:v>
                </c:pt>
                <c:pt idx="110802">
                  <c:v>7.5832240000000004</c:v>
                </c:pt>
                <c:pt idx="110803">
                  <c:v>7.5794670000000002</c:v>
                </c:pt>
                <c:pt idx="110804">
                  <c:v>7.5757110000000001</c:v>
                </c:pt>
                <c:pt idx="110805">
                  <c:v>7.5719529999999997</c:v>
                </c:pt>
                <c:pt idx="110806">
                  <c:v>7.5681940000000001</c:v>
                </c:pt>
                <c:pt idx="110807">
                  <c:v>7.5644359999999997</c:v>
                </c:pt>
                <c:pt idx="110808">
                  <c:v>7.5606809999999998</c:v>
                </c:pt>
                <c:pt idx="110809">
                  <c:v>7.5569259999999998</c:v>
                </c:pt>
                <c:pt idx="110810">
                  <c:v>7.5531730000000001</c:v>
                </c:pt>
                <c:pt idx="110811">
                  <c:v>7.5494199999999996</c:v>
                </c:pt>
                <c:pt idx="110812">
                  <c:v>7.5456669999999999</c:v>
                </c:pt>
                <c:pt idx="110813">
                  <c:v>7.5419159999999996</c:v>
                </c:pt>
                <c:pt idx="110814">
                  <c:v>7.5381640000000001</c:v>
                </c:pt>
                <c:pt idx="110815">
                  <c:v>7.5344110000000004</c:v>
                </c:pt>
                <c:pt idx="110816">
                  <c:v>7.5306550000000003</c:v>
                </c:pt>
                <c:pt idx="110817">
                  <c:v>7.526904</c:v>
                </c:pt>
                <c:pt idx="110818">
                  <c:v>7.5231529999999998</c:v>
                </c:pt>
                <c:pt idx="110819">
                  <c:v>7.5194029999999996</c:v>
                </c:pt>
                <c:pt idx="110820">
                  <c:v>7.5156510000000001</c:v>
                </c:pt>
                <c:pt idx="110821">
                  <c:v>7.5119040000000004</c:v>
                </c:pt>
                <c:pt idx="110822">
                  <c:v>7.5081610000000003</c:v>
                </c:pt>
                <c:pt idx="110823">
                  <c:v>7.5044180000000003</c:v>
                </c:pt>
                <c:pt idx="110824">
                  <c:v>7.5006740000000001</c:v>
                </c:pt>
                <c:pt idx="110825">
                  <c:v>7.4969270000000003</c:v>
                </c:pt>
                <c:pt idx="110826">
                  <c:v>7.4931799999999997</c:v>
                </c:pt>
                <c:pt idx="110827">
                  <c:v>7.489433</c:v>
                </c:pt>
                <c:pt idx="110828">
                  <c:v>7.4856850000000001</c:v>
                </c:pt>
                <c:pt idx="110829">
                  <c:v>7.4819370000000003</c:v>
                </c:pt>
                <c:pt idx="110830">
                  <c:v>7.4781890000000004</c:v>
                </c:pt>
                <c:pt idx="110831">
                  <c:v>7.4744409999999997</c:v>
                </c:pt>
                <c:pt idx="110832">
                  <c:v>7.4706929999999998</c:v>
                </c:pt>
                <c:pt idx="110833">
                  <c:v>7.4669449999999999</c:v>
                </c:pt>
                <c:pt idx="110834">
                  <c:v>7.4631959999999999</c:v>
                </c:pt>
                <c:pt idx="110835">
                  <c:v>7.4594469999999999</c:v>
                </c:pt>
                <c:pt idx="110836">
                  <c:v>7.4556979999999999</c:v>
                </c:pt>
                <c:pt idx="110837">
                  <c:v>7.4519489999999999</c:v>
                </c:pt>
                <c:pt idx="110838">
                  <c:v>7.4481999999999999</c:v>
                </c:pt>
                <c:pt idx="110839">
                  <c:v>7.4444509999999999</c:v>
                </c:pt>
                <c:pt idx="110840">
                  <c:v>7.4407019999999999</c:v>
                </c:pt>
                <c:pt idx="110841">
                  <c:v>7.4369529999999999</c:v>
                </c:pt>
                <c:pt idx="110842">
                  <c:v>7.4332050000000001</c:v>
                </c:pt>
                <c:pt idx="110843">
                  <c:v>7.4294560000000001</c:v>
                </c:pt>
                <c:pt idx="110844">
                  <c:v>7.4257080000000002</c:v>
                </c:pt>
                <c:pt idx="110845">
                  <c:v>7.4219590000000002</c:v>
                </c:pt>
                <c:pt idx="110846">
                  <c:v>7.4182110000000003</c:v>
                </c:pt>
                <c:pt idx="110847">
                  <c:v>7.4144620000000003</c:v>
                </c:pt>
                <c:pt idx="110848">
                  <c:v>7.4107139999999996</c:v>
                </c:pt>
                <c:pt idx="110849">
                  <c:v>7.406968</c:v>
                </c:pt>
                <c:pt idx="110850">
                  <c:v>7.4032210000000003</c:v>
                </c:pt>
                <c:pt idx="110851">
                  <c:v>7.3994720000000003</c:v>
                </c:pt>
                <c:pt idx="110852">
                  <c:v>7.3957439999999997</c:v>
                </c:pt>
                <c:pt idx="110853">
                  <c:v>7.3919740000000003</c:v>
                </c:pt>
                <c:pt idx="110854">
                  <c:v>7.3882130000000004</c:v>
                </c:pt>
                <c:pt idx="110855">
                  <c:v>7.3844519999999996</c:v>
                </c:pt>
                <c:pt idx="110856">
                  <c:v>7.3807010000000002</c:v>
                </c:pt>
                <c:pt idx="110857">
                  <c:v>7.3769400000000003</c:v>
                </c:pt>
                <c:pt idx="110858">
                  <c:v>7.3731809999999998</c:v>
                </c:pt>
                <c:pt idx="110859">
                  <c:v>7.3694259999999998</c:v>
                </c:pt>
                <c:pt idx="110860">
                  <c:v>7.3656680000000003</c:v>
                </c:pt>
                <c:pt idx="110861">
                  <c:v>7.3619120000000002</c:v>
                </c:pt>
                <c:pt idx="110862">
                  <c:v>7.3581620000000001</c:v>
                </c:pt>
                <c:pt idx="110863">
                  <c:v>7.3544140000000002</c:v>
                </c:pt>
                <c:pt idx="110864">
                  <c:v>7.3506650000000002</c:v>
                </c:pt>
                <c:pt idx="110865">
                  <c:v>7.3469179999999996</c:v>
                </c:pt>
                <c:pt idx="110866">
                  <c:v>7.343172</c:v>
                </c:pt>
                <c:pt idx="110867">
                  <c:v>7.3394240000000002</c:v>
                </c:pt>
                <c:pt idx="110868">
                  <c:v>7.3356760000000003</c:v>
                </c:pt>
                <c:pt idx="110869">
                  <c:v>7.3319330000000003</c:v>
                </c:pt>
                <c:pt idx="110870">
                  <c:v>7.3281919999999996</c:v>
                </c:pt>
                <c:pt idx="110871">
                  <c:v>7.3244480000000003</c:v>
                </c:pt>
                <c:pt idx="110872">
                  <c:v>7.320703</c:v>
                </c:pt>
                <c:pt idx="110873">
                  <c:v>7.3169560000000002</c:v>
                </c:pt>
                <c:pt idx="110874">
                  <c:v>7.3132080000000004</c:v>
                </c:pt>
                <c:pt idx="110875">
                  <c:v>7.309456</c:v>
                </c:pt>
                <c:pt idx="110876">
                  <c:v>7.3057049999999997</c:v>
                </c:pt>
                <c:pt idx="110877">
                  <c:v>7.3019530000000001</c:v>
                </c:pt>
                <c:pt idx="110878">
                  <c:v>7.298203</c:v>
                </c:pt>
                <c:pt idx="110879">
                  <c:v>7.2944509999999996</c:v>
                </c:pt>
                <c:pt idx="110880">
                  <c:v>7.2907010000000003</c:v>
                </c:pt>
                <c:pt idx="110881">
                  <c:v>7.28695</c:v>
                </c:pt>
                <c:pt idx="110882">
                  <c:v>7.2831999999999999</c:v>
                </c:pt>
                <c:pt idx="110883">
                  <c:v>7.2794509999999999</c:v>
                </c:pt>
                <c:pt idx="110884">
                  <c:v>7.2757040000000002</c:v>
                </c:pt>
                <c:pt idx="110885">
                  <c:v>7.2719560000000003</c:v>
                </c:pt>
                <c:pt idx="110886">
                  <c:v>7.2682079999999996</c:v>
                </c:pt>
                <c:pt idx="110887">
                  <c:v>7.2644599999999997</c:v>
                </c:pt>
                <c:pt idx="110888">
                  <c:v>7.2607109999999997</c:v>
                </c:pt>
                <c:pt idx="110889">
                  <c:v>7.256964</c:v>
                </c:pt>
                <c:pt idx="110890">
                  <c:v>7.2532160000000001</c:v>
                </c:pt>
                <c:pt idx="110891">
                  <c:v>7.2494690000000004</c:v>
                </c:pt>
                <c:pt idx="110892">
                  <c:v>7.2457229999999999</c:v>
                </c:pt>
                <c:pt idx="110893">
                  <c:v>7.2419750000000001</c:v>
                </c:pt>
                <c:pt idx="110894">
                  <c:v>7.238232</c:v>
                </c:pt>
                <c:pt idx="110895">
                  <c:v>7.234496</c:v>
                </c:pt>
                <c:pt idx="110896">
                  <c:v>7.2307540000000001</c:v>
                </c:pt>
                <c:pt idx="110897">
                  <c:v>7.2270089999999998</c:v>
                </c:pt>
                <c:pt idx="110898">
                  <c:v>7.2232640000000004</c:v>
                </c:pt>
                <c:pt idx="110899">
                  <c:v>7.2195169999999997</c:v>
                </c:pt>
                <c:pt idx="110900">
                  <c:v>7.2157679999999997</c:v>
                </c:pt>
                <c:pt idx="110901">
                  <c:v>7.2120199999999999</c:v>
                </c:pt>
                <c:pt idx="110902">
                  <c:v>7.2082709999999999</c:v>
                </c:pt>
                <c:pt idx="110903">
                  <c:v>7.2045219999999999</c:v>
                </c:pt>
                <c:pt idx="110904">
                  <c:v>7.2007729999999999</c:v>
                </c:pt>
                <c:pt idx="110905">
                  <c:v>7.1970239999999999</c:v>
                </c:pt>
                <c:pt idx="110906">
                  <c:v>7.193276</c:v>
                </c:pt>
                <c:pt idx="110907">
                  <c:v>7.1895280000000001</c:v>
                </c:pt>
                <c:pt idx="110908">
                  <c:v>7.1857819999999997</c:v>
                </c:pt>
                <c:pt idx="110909">
                  <c:v>7.1820360000000001</c:v>
                </c:pt>
                <c:pt idx="110910">
                  <c:v>7.1782899999999996</c:v>
                </c:pt>
                <c:pt idx="110911">
                  <c:v>7.1745429999999999</c:v>
                </c:pt>
                <c:pt idx="110912">
                  <c:v>7.1707960000000002</c:v>
                </c:pt>
                <c:pt idx="110913">
                  <c:v>7.1670489999999996</c:v>
                </c:pt>
                <c:pt idx="110914">
                  <c:v>7.1633019999999998</c:v>
                </c:pt>
                <c:pt idx="110915">
                  <c:v>7.159554</c:v>
                </c:pt>
                <c:pt idx="110916">
                  <c:v>7.1558070000000003</c:v>
                </c:pt>
                <c:pt idx="110917">
                  <c:v>7.1520599999999996</c:v>
                </c:pt>
                <c:pt idx="110918">
                  <c:v>7.1483140000000001</c:v>
                </c:pt>
                <c:pt idx="110919">
                  <c:v>7.1445689999999997</c:v>
                </c:pt>
                <c:pt idx="110920">
                  <c:v>7.1408259999999997</c:v>
                </c:pt>
                <c:pt idx="110921">
                  <c:v>7.137086</c:v>
                </c:pt>
                <c:pt idx="110922">
                  <c:v>7.1333450000000003</c:v>
                </c:pt>
                <c:pt idx="110923">
                  <c:v>7.1296049999999997</c:v>
                </c:pt>
                <c:pt idx="110924">
                  <c:v>7.1258650000000001</c:v>
                </c:pt>
                <c:pt idx="110925">
                  <c:v>7.1221249999999996</c:v>
                </c:pt>
                <c:pt idx="110926">
                  <c:v>7.1183839999999998</c:v>
                </c:pt>
                <c:pt idx="110927">
                  <c:v>7.1146440000000002</c:v>
                </c:pt>
                <c:pt idx="110928">
                  <c:v>7.1109059999999999</c:v>
                </c:pt>
                <c:pt idx="110929">
                  <c:v>7.1071660000000003</c:v>
                </c:pt>
                <c:pt idx="110930">
                  <c:v>7.1034259999999998</c:v>
                </c:pt>
                <c:pt idx="110931">
                  <c:v>7.0996839999999999</c:v>
                </c:pt>
                <c:pt idx="110932">
                  <c:v>7.095942</c:v>
                </c:pt>
                <c:pt idx="110933">
                  <c:v>7.0922000000000001</c:v>
                </c:pt>
                <c:pt idx="110934">
                  <c:v>7.0884549999999997</c:v>
                </c:pt>
                <c:pt idx="110935">
                  <c:v>7.0847090000000001</c:v>
                </c:pt>
                <c:pt idx="110936">
                  <c:v>7.0809629999999997</c:v>
                </c:pt>
                <c:pt idx="110937">
                  <c:v>7.077216</c:v>
                </c:pt>
                <c:pt idx="110938">
                  <c:v>7.0734709999999996</c:v>
                </c:pt>
                <c:pt idx="110939">
                  <c:v>7.0697260000000002</c:v>
                </c:pt>
                <c:pt idx="110940">
                  <c:v>7.0659809999999998</c:v>
                </c:pt>
                <c:pt idx="110941">
                  <c:v>7.0622369999999997</c:v>
                </c:pt>
                <c:pt idx="110942">
                  <c:v>7.0584920000000002</c:v>
                </c:pt>
                <c:pt idx="110943">
                  <c:v>7.054748</c:v>
                </c:pt>
                <c:pt idx="110944">
                  <c:v>7.0510029999999997</c:v>
                </c:pt>
                <c:pt idx="110945">
                  <c:v>7.0472590000000004</c:v>
                </c:pt>
                <c:pt idx="110946">
                  <c:v>7.0435150000000002</c:v>
                </c:pt>
                <c:pt idx="110947">
                  <c:v>7.039771</c:v>
                </c:pt>
                <c:pt idx="110948">
                  <c:v>7.0360259999999997</c:v>
                </c:pt>
                <c:pt idx="110949">
                  <c:v>7.0322800000000001</c:v>
                </c:pt>
                <c:pt idx="110950">
                  <c:v>7.0285359999999999</c:v>
                </c:pt>
                <c:pt idx="110951">
                  <c:v>7.0247909999999996</c:v>
                </c:pt>
                <c:pt idx="110952">
                  <c:v>7.021064</c:v>
                </c:pt>
                <c:pt idx="110953">
                  <c:v>7.0173350000000001</c:v>
                </c:pt>
                <c:pt idx="110954">
                  <c:v>7.0136039999999999</c:v>
                </c:pt>
                <c:pt idx="110955">
                  <c:v>7.0098700000000003</c:v>
                </c:pt>
                <c:pt idx="110956">
                  <c:v>7.0061330000000002</c:v>
                </c:pt>
                <c:pt idx="110957">
                  <c:v>7.0023939999999998</c:v>
                </c:pt>
                <c:pt idx="110958">
                  <c:v>6.9986550000000003</c:v>
                </c:pt>
                <c:pt idx="110959">
                  <c:v>6.9949149999999998</c:v>
                </c:pt>
                <c:pt idx="110960">
                  <c:v>6.9911760000000003</c:v>
                </c:pt>
                <c:pt idx="110961">
                  <c:v>6.9874359999999998</c:v>
                </c:pt>
                <c:pt idx="110962">
                  <c:v>6.983695</c:v>
                </c:pt>
                <c:pt idx="110963">
                  <c:v>6.9799540000000002</c:v>
                </c:pt>
                <c:pt idx="110964">
                  <c:v>6.9762120000000003</c:v>
                </c:pt>
                <c:pt idx="110965">
                  <c:v>6.9724700000000004</c:v>
                </c:pt>
                <c:pt idx="110966">
                  <c:v>6.9687320000000001</c:v>
                </c:pt>
                <c:pt idx="110967">
                  <c:v>6.9649929999999998</c:v>
                </c:pt>
                <c:pt idx="110968">
                  <c:v>6.9612550000000004</c:v>
                </c:pt>
                <c:pt idx="110969">
                  <c:v>6.9575149999999999</c:v>
                </c:pt>
                <c:pt idx="110970">
                  <c:v>6.9537740000000001</c:v>
                </c:pt>
                <c:pt idx="110971">
                  <c:v>6.9500330000000003</c:v>
                </c:pt>
                <c:pt idx="110972">
                  <c:v>6.9462890000000002</c:v>
                </c:pt>
                <c:pt idx="110973">
                  <c:v>6.942545</c:v>
                </c:pt>
                <c:pt idx="110974">
                  <c:v>6.9388009999999998</c:v>
                </c:pt>
                <c:pt idx="110975">
                  <c:v>6.9350569999999996</c:v>
                </c:pt>
                <c:pt idx="110976">
                  <c:v>6.9313140000000004</c:v>
                </c:pt>
                <c:pt idx="110977">
                  <c:v>6.9275710000000004</c:v>
                </c:pt>
                <c:pt idx="110978">
                  <c:v>6.9238270000000002</c:v>
                </c:pt>
                <c:pt idx="110979">
                  <c:v>6.9200840000000001</c:v>
                </c:pt>
                <c:pt idx="110980">
                  <c:v>6.9163399999999999</c:v>
                </c:pt>
                <c:pt idx="110981">
                  <c:v>6.9125949999999996</c:v>
                </c:pt>
                <c:pt idx="110982">
                  <c:v>6.9088510000000003</c:v>
                </c:pt>
                <c:pt idx="110983">
                  <c:v>6.9051070000000001</c:v>
                </c:pt>
                <c:pt idx="110984">
                  <c:v>6.9013619999999998</c:v>
                </c:pt>
                <c:pt idx="110985">
                  <c:v>6.8976179999999996</c:v>
                </c:pt>
                <c:pt idx="110986">
                  <c:v>6.8938740000000003</c:v>
                </c:pt>
                <c:pt idx="110987">
                  <c:v>6.8901310000000002</c:v>
                </c:pt>
                <c:pt idx="110988">
                  <c:v>6.886387</c:v>
                </c:pt>
                <c:pt idx="110989">
                  <c:v>6.882644</c:v>
                </c:pt>
                <c:pt idx="110990">
                  <c:v>6.8789009999999999</c:v>
                </c:pt>
                <c:pt idx="110991">
                  <c:v>6.8751579999999999</c:v>
                </c:pt>
                <c:pt idx="110992">
                  <c:v>6.8714149999999998</c:v>
                </c:pt>
                <c:pt idx="110993">
                  <c:v>6.8676719999999998</c:v>
                </c:pt>
                <c:pt idx="110994">
                  <c:v>6.8639299999999999</c:v>
                </c:pt>
                <c:pt idx="110995">
                  <c:v>6.8601869999999998</c:v>
                </c:pt>
                <c:pt idx="110996">
                  <c:v>6.8564439999999998</c:v>
                </c:pt>
                <c:pt idx="110997">
                  <c:v>6.8527019999999998</c:v>
                </c:pt>
                <c:pt idx="110998">
                  <c:v>6.8489620000000002</c:v>
                </c:pt>
                <c:pt idx="110999">
                  <c:v>6.8452229999999998</c:v>
                </c:pt>
                <c:pt idx="111000">
                  <c:v>6.8414910000000004</c:v>
                </c:pt>
                <c:pt idx="111001">
                  <c:v>6.8377569999999999</c:v>
                </c:pt>
                <c:pt idx="111002">
                  <c:v>6.834022</c:v>
                </c:pt>
                <c:pt idx="111003">
                  <c:v>6.8302880000000004</c:v>
                </c:pt>
                <c:pt idx="111004">
                  <c:v>6.8265529999999996</c:v>
                </c:pt>
                <c:pt idx="111005">
                  <c:v>6.822819</c:v>
                </c:pt>
                <c:pt idx="111006">
                  <c:v>6.8190879999999998</c:v>
                </c:pt>
                <c:pt idx="111007">
                  <c:v>6.8153560000000004</c:v>
                </c:pt>
                <c:pt idx="111008">
                  <c:v>6.811623</c:v>
                </c:pt>
                <c:pt idx="111009">
                  <c:v>6.8078890000000003</c:v>
                </c:pt>
                <c:pt idx="111010">
                  <c:v>6.8041530000000003</c:v>
                </c:pt>
                <c:pt idx="111011">
                  <c:v>6.8004170000000004</c:v>
                </c:pt>
                <c:pt idx="111012">
                  <c:v>6.7966810000000004</c:v>
                </c:pt>
                <c:pt idx="111013">
                  <c:v>6.7929440000000003</c:v>
                </c:pt>
                <c:pt idx="111014">
                  <c:v>6.7892080000000004</c:v>
                </c:pt>
                <c:pt idx="111015">
                  <c:v>6.7854710000000003</c:v>
                </c:pt>
                <c:pt idx="111016">
                  <c:v>6.7817340000000002</c:v>
                </c:pt>
                <c:pt idx="111017">
                  <c:v>6.777997</c:v>
                </c:pt>
                <c:pt idx="111018">
                  <c:v>6.7742599999999999</c:v>
                </c:pt>
                <c:pt idx="111019">
                  <c:v>6.770524</c:v>
                </c:pt>
                <c:pt idx="111020">
                  <c:v>6.766788</c:v>
                </c:pt>
                <c:pt idx="111021">
                  <c:v>6.7630509999999999</c:v>
                </c:pt>
                <c:pt idx="111022">
                  <c:v>6.7593139999999998</c:v>
                </c:pt>
                <c:pt idx="111023">
                  <c:v>6.7555779999999999</c:v>
                </c:pt>
                <c:pt idx="111024">
                  <c:v>6.7518399999999996</c:v>
                </c:pt>
                <c:pt idx="111025">
                  <c:v>6.7480529999999996</c:v>
                </c:pt>
                <c:pt idx="111026">
                  <c:v>6.744313</c:v>
                </c:pt>
                <c:pt idx="111027">
                  <c:v>6.7405609999999996</c:v>
                </c:pt>
                <c:pt idx="111028">
                  <c:v>6.7368170000000003</c:v>
                </c:pt>
                <c:pt idx="111029">
                  <c:v>6.7330740000000002</c:v>
                </c:pt>
                <c:pt idx="111030">
                  <c:v>6.7293329999999996</c:v>
                </c:pt>
                <c:pt idx="111031">
                  <c:v>6.7255929999999999</c:v>
                </c:pt>
                <c:pt idx="111032">
                  <c:v>6.7218540000000004</c:v>
                </c:pt>
                <c:pt idx="111033">
                  <c:v>6.7181170000000003</c:v>
                </c:pt>
                <c:pt idx="111034">
                  <c:v>6.7143810000000004</c:v>
                </c:pt>
                <c:pt idx="111035">
                  <c:v>6.7106450000000004</c:v>
                </c:pt>
                <c:pt idx="111036">
                  <c:v>6.7069099999999997</c:v>
                </c:pt>
                <c:pt idx="111037">
                  <c:v>6.7031749999999999</c:v>
                </c:pt>
                <c:pt idx="111038">
                  <c:v>6.6994400000000001</c:v>
                </c:pt>
                <c:pt idx="111039">
                  <c:v>6.6957050000000002</c:v>
                </c:pt>
                <c:pt idx="111040">
                  <c:v>6.6919700000000004</c:v>
                </c:pt>
                <c:pt idx="111041">
                  <c:v>6.6882349999999997</c:v>
                </c:pt>
                <c:pt idx="111042">
                  <c:v>6.6844999999999999</c:v>
                </c:pt>
                <c:pt idx="111043">
                  <c:v>6.6807660000000002</c:v>
                </c:pt>
                <c:pt idx="111044">
                  <c:v>6.6770310000000004</c:v>
                </c:pt>
                <c:pt idx="111045">
                  <c:v>6.6732950000000004</c:v>
                </c:pt>
                <c:pt idx="111046">
                  <c:v>6.6695599999999997</c:v>
                </c:pt>
                <c:pt idx="111047">
                  <c:v>6.6658249999999999</c:v>
                </c:pt>
                <c:pt idx="111048">
                  <c:v>6.6620889999999999</c:v>
                </c:pt>
                <c:pt idx="111049">
                  <c:v>6.658353</c:v>
                </c:pt>
                <c:pt idx="111050">
                  <c:v>6.6546180000000001</c:v>
                </c:pt>
                <c:pt idx="111051">
                  <c:v>6.6508820000000002</c:v>
                </c:pt>
                <c:pt idx="111052">
                  <c:v>6.6471460000000002</c:v>
                </c:pt>
                <c:pt idx="111053">
                  <c:v>6.6434100000000003</c:v>
                </c:pt>
                <c:pt idx="111054">
                  <c:v>6.6396740000000003</c:v>
                </c:pt>
                <c:pt idx="111055">
                  <c:v>6.6359380000000003</c:v>
                </c:pt>
                <c:pt idx="111056">
                  <c:v>6.6322039999999998</c:v>
                </c:pt>
                <c:pt idx="111057">
                  <c:v>6.6284710000000002</c:v>
                </c:pt>
                <c:pt idx="111058">
                  <c:v>6.6247379999999998</c:v>
                </c:pt>
                <c:pt idx="111059">
                  <c:v>6.6210069999999996</c:v>
                </c:pt>
                <c:pt idx="111060">
                  <c:v>6.6172760000000004</c:v>
                </c:pt>
                <c:pt idx="111061">
                  <c:v>6.6135440000000001</c:v>
                </c:pt>
                <c:pt idx="111062">
                  <c:v>6.6098109999999997</c:v>
                </c:pt>
                <c:pt idx="111063">
                  <c:v>6.6060780000000001</c:v>
                </c:pt>
                <c:pt idx="111064">
                  <c:v>6.6023440000000004</c:v>
                </c:pt>
                <c:pt idx="111065">
                  <c:v>6.5986089999999997</c:v>
                </c:pt>
                <c:pt idx="111066">
                  <c:v>6.5948739999999999</c:v>
                </c:pt>
                <c:pt idx="111067">
                  <c:v>6.5911379999999999</c:v>
                </c:pt>
                <c:pt idx="111068">
                  <c:v>6.5874009999999998</c:v>
                </c:pt>
                <c:pt idx="111069">
                  <c:v>6.5836629999999996</c:v>
                </c:pt>
                <c:pt idx="111070">
                  <c:v>6.5799260000000004</c:v>
                </c:pt>
                <c:pt idx="111071">
                  <c:v>6.5761880000000001</c:v>
                </c:pt>
                <c:pt idx="111072">
                  <c:v>6.5724499999999999</c:v>
                </c:pt>
                <c:pt idx="111073">
                  <c:v>6.5687119999999997</c:v>
                </c:pt>
                <c:pt idx="111074">
                  <c:v>6.5649759999999997</c:v>
                </c:pt>
                <c:pt idx="111075">
                  <c:v>6.5612380000000003</c:v>
                </c:pt>
                <c:pt idx="111076">
                  <c:v>6.5575010000000002</c:v>
                </c:pt>
                <c:pt idx="111077">
                  <c:v>6.5537669999999997</c:v>
                </c:pt>
                <c:pt idx="111078">
                  <c:v>6.5500299999999996</c:v>
                </c:pt>
                <c:pt idx="111079">
                  <c:v>6.5462930000000004</c:v>
                </c:pt>
                <c:pt idx="111080">
                  <c:v>6.5425550000000001</c:v>
                </c:pt>
                <c:pt idx="111081">
                  <c:v>6.5388169999999999</c:v>
                </c:pt>
                <c:pt idx="111082">
                  <c:v>6.5350789999999996</c:v>
                </c:pt>
                <c:pt idx="111083">
                  <c:v>6.5313420000000004</c:v>
                </c:pt>
                <c:pt idx="111084">
                  <c:v>6.5276050000000003</c:v>
                </c:pt>
                <c:pt idx="111085">
                  <c:v>6.5238670000000001</c:v>
                </c:pt>
                <c:pt idx="111086">
                  <c:v>6.52013</c:v>
                </c:pt>
                <c:pt idx="111087">
                  <c:v>6.5163929999999999</c:v>
                </c:pt>
                <c:pt idx="111088">
                  <c:v>6.5126569999999999</c:v>
                </c:pt>
                <c:pt idx="111089">
                  <c:v>6.5089230000000002</c:v>
                </c:pt>
                <c:pt idx="111090">
                  <c:v>6.5051870000000003</c:v>
                </c:pt>
                <c:pt idx="111091">
                  <c:v>6.5014510000000003</c:v>
                </c:pt>
                <c:pt idx="111092">
                  <c:v>6.4977140000000002</c:v>
                </c:pt>
                <c:pt idx="111093">
                  <c:v>6.4939780000000003</c:v>
                </c:pt>
                <c:pt idx="111094">
                  <c:v>6.49024</c:v>
                </c:pt>
                <c:pt idx="111095">
                  <c:v>6.4865029999999999</c:v>
                </c:pt>
                <c:pt idx="111096">
                  <c:v>6.4827649999999997</c:v>
                </c:pt>
                <c:pt idx="111097">
                  <c:v>6.4790270000000003</c:v>
                </c:pt>
                <c:pt idx="111098">
                  <c:v>6.4752890000000001</c:v>
                </c:pt>
                <c:pt idx="111099">
                  <c:v>6.4715509999999998</c:v>
                </c:pt>
                <c:pt idx="111100">
                  <c:v>6.4678110000000002</c:v>
                </c:pt>
                <c:pt idx="111101">
                  <c:v>6.4640690000000003</c:v>
                </c:pt>
                <c:pt idx="111102">
                  <c:v>6.4603260000000002</c:v>
                </c:pt>
                <c:pt idx="111103">
                  <c:v>6.4565830000000002</c:v>
                </c:pt>
                <c:pt idx="111104">
                  <c:v>6.4528400000000001</c:v>
                </c:pt>
                <c:pt idx="111105">
                  <c:v>6.4490980000000002</c:v>
                </c:pt>
                <c:pt idx="111106">
                  <c:v>6.4453550000000002</c:v>
                </c:pt>
                <c:pt idx="111107">
                  <c:v>6.4416130000000003</c:v>
                </c:pt>
                <c:pt idx="111108">
                  <c:v>6.4378710000000003</c:v>
                </c:pt>
                <c:pt idx="111109">
                  <c:v>6.4341299999999997</c:v>
                </c:pt>
                <c:pt idx="111110">
                  <c:v>6.4303889999999999</c:v>
                </c:pt>
                <c:pt idx="111111">
                  <c:v>6.4266490000000003</c:v>
                </c:pt>
                <c:pt idx="111112">
                  <c:v>6.4229079999999996</c:v>
                </c:pt>
                <c:pt idx="111113">
                  <c:v>6.419168</c:v>
                </c:pt>
                <c:pt idx="111114">
                  <c:v>6.4154270000000002</c:v>
                </c:pt>
                <c:pt idx="111115">
                  <c:v>6.4116850000000003</c:v>
                </c:pt>
                <c:pt idx="111116">
                  <c:v>6.4079420000000002</c:v>
                </c:pt>
                <c:pt idx="111117">
                  <c:v>6.4041990000000002</c:v>
                </c:pt>
                <c:pt idx="111118">
                  <c:v>6.400455</c:v>
                </c:pt>
                <c:pt idx="111119">
                  <c:v>6.3967109999999998</c:v>
                </c:pt>
                <c:pt idx="111120">
                  <c:v>6.3929669999999996</c:v>
                </c:pt>
                <c:pt idx="111121">
                  <c:v>6.3892230000000003</c:v>
                </c:pt>
                <c:pt idx="111122">
                  <c:v>6.385478</c:v>
                </c:pt>
                <c:pt idx="111123">
                  <c:v>6.3817339999999998</c:v>
                </c:pt>
                <c:pt idx="111124">
                  <c:v>6.3779909999999997</c:v>
                </c:pt>
                <c:pt idx="111125">
                  <c:v>6.3742539999999996</c:v>
                </c:pt>
                <c:pt idx="111126">
                  <c:v>6.3705189999999998</c:v>
                </c:pt>
                <c:pt idx="111127">
                  <c:v>6.366784</c:v>
                </c:pt>
                <c:pt idx="111128">
                  <c:v>6.363048</c:v>
                </c:pt>
                <c:pt idx="111129">
                  <c:v>6.3593080000000004</c:v>
                </c:pt>
                <c:pt idx="111130">
                  <c:v>6.355569</c:v>
                </c:pt>
                <c:pt idx="111131">
                  <c:v>6.3518299999999996</c:v>
                </c:pt>
                <c:pt idx="111132">
                  <c:v>6.3480889999999999</c:v>
                </c:pt>
                <c:pt idx="111133">
                  <c:v>6.344347</c:v>
                </c:pt>
                <c:pt idx="111134">
                  <c:v>6.3406060000000002</c:v>
                </c:pt>
                <c:pt idx="111135">
                  <c:v>6.3368630000000001</c:v>
                </c:pt>
                <c:pt idx="111136">
                  <c:v>6.3331200000000001</c:v>
                </c:pt>
                <c:pt idx="111137">
                  <c:v>6.329377</c:v>
                </c:pt>
                <c:pt idx="111138">
                  <c:v>6.3256329999999998</c:v>
                </c:pt>
                <c:pt idx="111139">
                  <c:v>6.3218899999999998</c:v>
                </c:pt>
                <c:pt idx="111140">
                  <c:v>6.3181459999999996</c:v>
                </c:pt>
                <c:pt idx="111141">
                  <c:v>6.3144030000000004</c:v>
                </c:pt>
                <c:pt idx="111142">
                  <c:v>6.3106600000000004</c:v>
                </c:pt>
                <c:pt idx="111143">
                  <c:v>6.3069170000000003</c:v>
                </c:pt>
                <c:pt idx="111144">
                  <c:v>6.3031740000000003</c:v>
                </c:pt>
                <c:pt idx="111145">
                  <c:v>6.2994320000000004</c:v>
                </c:pt>
                <c:pt idx="111146">
                  <c:v>6.2956909999999997</c:v>
                </c:pt>
                <c:pt idx="111147">
                  <c:v>6.2919489999999998</c:v>
                </c:pt>
                <c:pt idx="111148">
                  <c:v>6.288208</c:v>
                </c:pt>
                <c:pt idx="111149">
                  <c:v>6.2844660000000001</c:v>
                </c:pt>
                <c:pt idx="111150">
                  <c:v>6.2807259999999996</c:v>
                </c:pt>
                <c:pt idx="111151">
                  <c:v>6.2769849999999998</c:v>
                </c:pt>
                <c:pt idx="111152">
                  <c:v>6.2732429999999999</c:v>
                </c:pt>
                <c:pt idx="111153">
                  <c:v>6.2695030000000003</c:v>
                </c:pt>
                <c:pt idx="111154">
                  <c:v>6.2657619999999996</c:v>
                </c:pt>
                <c:pt idx="111155">
                  <c:v>6.2620209999999998</c:v>
                </c:pt>
                <c:pt idx="111156">
                  <c:v>6.2582800000000001</c:v>
                </c:pt>
                <c:pt idx="111157">
                  <c:v>6.2545390000000003</c:v>
                </c:pt>
                <c:pt idx="111158">
                  <c:v>6.2507979999999996</c:v>
                </c:pt>
                <c:pt idx="111159">
                  <c:v>6.247058</c:v>
                </c:pt>
                <c:pt idx="111160">
                  <c:v>6.2433189999999996</c:v>
                </c:pt>
                <c:pt idx="111161">
                  <c:v>6.2395779999999998</c:v>
                </c:pt>
                <c:pt idx="111162">
                  <c:v>6.2358359999999999</c:v>
                </c:pt>
                <c:pt idx="111163">
                  <c:v>6.2320919999999997</c:v>
                </c:pt>
                <c:pt idx="111164">
                  <c:v>6.2283480000000004</c:v>
                </c:pt>
                <c:pt idx="111165">
                  <c:v>6.2246040000000002</c:v>
                </c:pt>
                <c:pt idx="111166">
                  <c:v>6.2208589999999999</c:v>
                </c:pt>
                <c:pt idx="111167">
                  <c:v>6.2171139999999996</c:v>
                </c:pt>
                <c:pt idx="111168">
                  <c:v>6.2133700000000003</c:v>
                </c:pt>
                <c:pt idx="111169">
                  <c:v>6.2096280000000004</c:v>
                </c:pt>
                <c:pt idx="111170">
                  <c:v>6.2058859999999996</c:v>
                </c:pt>
                <c:pt idx="111171">
                  <c:v>6.2021449999999998</c:v>
                </c:pt>
                <c:pt idx="111172">
                  <c:v>6.198404</c:v>
                </c:pt>
                <c:pt idx="111173">
                  <c:v>6.1946649999999996</c:v>
                </c:pt>
                <c:pt idx="111174">
                  <c:v>6.1909270000000003</c:v>
                </c:pt>
                <c:pt idx="111175">
                  <c:v>6.1871879999999999</c:v>
                </c:pt>
                <c:pt idx="111176">
                  <c:v>6.1834480000000003</c:v>
                </c:pt>
                <c:pt idx="111177">
                  <c:v>6.1797060000000004</c:v>
                </c:pt>
                <c:pt idx="111178">
                  <c:v>6.1759620000000002</c:v>
                </c:pt>
                <c:pt idx="111179">
                  <c:v>6.172218</c:v>
                </c:pt>
                <c:pt idx="111180">
                  <c:v>6.1684749999999999</c:v>
                </c:pt>
                <c:pt idx="111181">
                  <c:v>6.1647309999999997</c:v>
                </c:pt>
                <c:pt idx="111182">
                  <c:v>6.1609870000000004</c:v>
                </c:pt>
                <c:pt idx="111183">
                  <c:v>6.1572440000000004</c:v>
                </c:pt>
                <c:pt idx="111184">
                  <c:v>6.1535019999999996</c:v>
                </c:pt>
                <c:pt idx="111185">
                  <c:v>6.1497609999999998</c:v>
                </c:pt>
                <c:pt idx="111186">
                  <c:v>6.14602</c:v>
                </c:pt>
                <c:pt idx="111187">
                  <c:v>6.1422800000000004</c:v>
                </c:pt>
                <c:pt idx="111188">
                  <c:v>6.1385389999999997</c:v>
                </c:pt>
                <c:pt idx="111189">
                  <c:v>6.1347990000000001</c:v>
                </c:pt>
                <c:pt idx="111190">
                  <c:v>6.1310589999999996</c:v>
                </c:pt>
                <c:pt idx="111191">
                  <c:v>6.1273179999999998</c:v>
                </c:pt>
                <c:pt idx="111192">
                  <c:v>6.1235759999999999</c:v>
                </c:pt>
                <c:pt idx="111193">
                  <c:v>6.1198319999999997</c:v>
                </c:pt>
                <c:pt idx="111194">
                  <c:v>6.1160880000000004</c:v>
                </c:pt>
                <c:pt idx="111195">
                  <c:v>6.1123440000000002</c:v>
                </c:pt>
                <c:pt idx="111196">
                  <c:v>6.1085989999999999</c:v>
                </c:pt>
                <c:pt idx="111197">
                  <c:v>6.1048549999999997</c:v>
                </c:pt>
                <c:pt idx="111198">
                  <c:v>6.1011110000000004</c:v>
                </c:pt>
                <c:pt idx="111199">
                  <c:v>6.0973670000000002</c:v>
                </c:pt>
                <c:pt idx="111200">
                  <c:v>6.0936250000000003</c:v>
                </c:pt>
                <c:pt idx="111201">
                  <c:v>6.0898820000000002</c:v>
                </c:pt>
                <c:pt idx="111202">
                  <c:v>6.0861400000000003</c:v>
                </c:pt>
                <c:pt idx="111203">
                  <c:v>6.0823970000000003</c:v>
                </c:pt>
                <c:pt idx="111204">
                  <c:v>6.0786540000000002</c:v>
                </c:pt>
                <c:pt idx="111205">
                  <c:v>6.0749120000000003</c:v>
                </c:pt>
                <c:pt idx="111206">
                  <c:v>6.0711700000000004</c:v>
                </c:pt>
                <c:pt idx="111207">
                  <c:v>6.0674289999999997</c:v>
                </c:pt>
                <c:pt idx="111208">
                  <c:v>6.0636859999999997</c:v>
                </c:pt>
                <c:pt idx="111209">
                  <c:v>6.0599429999999996</c:v>
                </c:pt>
                <c:pt idx="111210">
                  <c:v>6.0561980000000002</c:v>
                </c:pt>
                <c:pt idx="111211">
                  <c:v>6.052454</c:v>
                </c:pt>
                <c:pt idx="111212">
                  <c:v>6.0487089999999997</c:v>
                </c:pt>
                <c:pt idx="111213">
                  <c:v>6.0449630000000001</c:v>
                </c:pt>
                <c:pt idx="111214">
                  <c:v>6.0412179999999998</c:v>
                </c:pt>
                <c:pt idx="111215">
                  <c:v>6.0374730000000003</c:v>
                </c:pt>
                <c:pt idx="111216">
                  <c:v>6.0337269999999998</c:v>
                </c:pt>
                <c:pt idx="111217">
                  <c:v>6.0299810000000003</c:v>
                </c:pt>
                <c:pt idx="111218">
                  <c:v>6.0262359999999999</c:v>
                </c:pt>
                <c:pt idx="111219">
                  <c:v>6.0224909999999996</c:v>
                </c:pt>
                <c:pt idx="111220">
                  <c:v>6.0187460000000002</c:v>
                </c:pt>
                <c:pt idx="111221">
                  <c:v>6.015002</c:v>
                </c:pt>
                <c:pt idx="111222">
                  <c:v>6.0112610000000002</c:v>
                </c:pt>
                <c:pt idx="111223">
                  <c:v>6.0075240000000001</c:v>
                </c:pt>
                <c:pt idx="111224">
                  <c:v>6.0037900000000004</c:v>
                </c:pt>
                <c:pt idx="111225">
                  <c:v>6.000057</c:v>
                </c:pt>
                <c:pt idx="111226">
                  <c:v>5.9963220000000002</c:v>
                </c:pt>
                <c:pt idx="111227">
                  <c:v>5.9925870000000003</c:v>
                </c:pt>
                <c:pt idx="111228">
                  <c:v>5.9888500000000002</c:v>
                </c:pt>
                <c:pt idx="111229">
                  <c:v>5.9851140000000003</c:v>
                </c:pt>
                <c:pt idx="111230">
                  <c:v>5.9813799999999997</c:v>
                </c:pt>
                <c:pt idx="111231">
                  <c:v>5.9776420000000003</c:v>
                </c:pt>
                <c:pt idx="111232">
                  <c:v>5.9739040000000001</c:v>
                </c:pt>
                <c:pt idx="111233">
                  <c:v>5.9701639999999996</c:v>
                </c:pt>
                <c:pt idx="111234">
                  <c:v>5.9664239999999999</c:v>
                </c:pt>
                <c:pt idx="111235">
                  <c:v>5.9626809999999999</c:v>
                </c:pt>
                <c:pt idx="111236">
                  <c:v>5.9589379999999998</c:v>
                </c:pt>
                <c:pt idx="111237">
                  <c:v>5.9551939999999997</c:v>
                </c:pt>
                <c:pt idx="111238">
                  <c:v>5.951454</c:v>
                </c:pt>
                <c:pt idx="111239">
                  <c:v>5.9477099999999998</c:v>
                </c:pt>
                <c:pt idx="111240">
                  <c:v>5.9439650000000004</c:v>
                </c:pt>
                <c:pt idx="111241">
                  <c:v>5.9402210000000002</c:v>
                </c:pt>
                <c:pt idx="111242">
                  <c:v>5.936477</c:v>
                </c:pt>
                <c:pt idx="111243">
                  <c:v>5.9327319999999997</c:v>
                </c:pt>
                <c:pt idx="111244">
                  <c:v>5.9289880000000004</c:v>
                </c:pt>
                <c:pt idx="111245">
                  <c:v>5.9252440000000002</c:v>
                </c:pt>
                <c:pt idx="111246">
                  <c:v>5.9215010000000001</c:v>
                </c:pt>
                <c:pt idx="111247">
                  <c:v>5.9177590000000002</c:v>
                </c:pt>
                <c:pt idx="111248">
                  <c:v>5.9140199999999998</c:v>
                </c:pt>
                <c:pt idx="111249">
                  <c:v>5.9102800000000002</c:v>
                </c:pt>
                <c:pt idx="111250">
                  <c:v>5.9065409999999998</c:v>
                </c:pt>
                <c:pt idx="111251">
                  <c:v>5.9028020000000003</c:v>
                </c:pt>
                <c:pt idx="111252">
                  <c:v>5.8990629999999999</c:v>
                </c:pt>
                <c:pt idx="111253">
                  <c:v>5.8953230000000003</c:v>
                </c:pt>
                <c:pt idx="111254">
                  <c:v>5.8915829999999998</c:v>
                </c:pt>
                <c:pt idx="111255">
                  <c:v>5.8878430000000002</c:v>
                </c:pt>
                <c:pt idx="111256">
                  <c:v>5.8841029999999996</c:v>
                </c:pt>
                <c:pt idx="111257">
                  <c:v>5.880363</c:v>
                </c:pt>
                <c:pt idx="111258">
                  <c:v>5.8766230000000004</c:v>
                </c:pt>
                <c:pt idx="111259">
                  <c:v>5.8728829999999999</c:v>
                </c:pt>
                <c:pt idx="111260">
                  <c:v>5.8691440000000004</c:v>
                </c:pt>
                <c:pt idx="111261">
                  <c:v>5.8654060000000001</c:v>
                </c:pt>
                <c:pt idx="111262">
                  <c:v>5.8616679999999999</c:v>
                </c:pt>
                <c:pt idx="111263">
                  <c:v>5.8579309999999998</c:v>
                </c:pt>
                <c:pt idx="111264">
                  <c:v>5.854196</c:v>
                </c:pt>
                <c:pt idx="111265">
                  <c:v>5.85046</c:v>
                </c:pt>
                <c:pt idx="111266">
                  <c:v>5.8467209999999996</c:v>
                </c:pt>
                <c:pt idx="111267">
                  <c:v>5.8429820000000001</c:v>
                </c:pt>
                <c:pt idx="111268">
                  <c:v>5.8392419999999996</c:v>
                </c:pt>
                <c:pt idx="111269">
                  <c:v>5.835502</c:v>
                </c:pt>
                <c:pt idx="111270">
                  <c:v>5.8317610000000002</c:v>
                </c:pt>
                <c:pt idx="111271">
                  <c:v>5.8280180000000001</c:v>
                </c:pt>
                <c:pt idx="111272">
                  <c:v>5.8242750000000001</c:v>
                </c:pt>
                <c:pt idx="111273">
                  <c:v>5.820532</c:v>
                </c:pt>
                <c:pt idx="111274">
                  <c:v>5.8167900000000001</c:v>
                </c:pt>
                <c:pt idx="111275">
                  <c:v>5.8130470000000001</c:v>
                </c:pt>
                <c:pt idx="111276">
                  <c:v>5.8093050000000002</c:v>
                </c:pt>
                <c:pt idx="111277">
                  <c:v>5.8055620000000001</c:v>
                </c:pt>
                <c:pt idx="111278">
                  <c:v>5.8018179999999999</c:v>
                </c:pt>
                <c:pt idx="111279">
                  <c:v>5.7980749999999999</c:v>
                </c:pt>
                <c:pt idx="111280">
                  <c:v>5.7943319999999998</c:v>
                </c:pt>
                <c:pt idx="111281">
                  <c:v>5.7905879999999996</c:v>
                </c:pt>
                <c:pt idx="111282">
                  <c:v>5.7868459999999997</c:v>
                </c:pt>
                <c:pt idx="111283">
                  <c:v>5.7831029999999997</c:v>
                </c:pt>
                <c:pt idx="111284">
                  <c:v>5.7793580000000002</c:v>
                </c:pt>
                <c:pt idx="111285">
                  <c:v>5.7756129999999999</c:v>
                </c:pt>
                <c:pt idx="111286">
                  <c:v>5.7718689999999997</c:v>
                </c:pt>
                <c:pt idx="111287">
                  <c:v>5.7681259999999996</c:v>
                </c:pt>
                <c:pt idx="111288">
                  <c:v>5.7643839999999997</c:v>
                </c:pt>
                <c:pt idx="111289">
                  <c:v>5.760643</c:v>
                </c:pt>
                <c:pt idx="111290">
                  <c:v>5.7569039999999996</c:v>
                </c:pt>
                <c:pt idx="111291">
                  <c:v>5.7531650000000001</c:v>
                </c:pt>
                <c:pt idx="111292">
                  <c:v>5.7494290000000001</c:v>
                </c:pt>
                <c:pt idx="111293">
                  <c:v>5.7456899999999997</c:v>
                </c:pt>
                <c:pt idx="111294">
                  <c:v>5.7419510000000002</c:v>
                </c:pt>
                <c:pt idx="111295">
                  <c:v>5.7382109999999997</c:v>
                </c:pt>
                <c:pt idx="111296">
                  <c:v>5.7344720000000002</c:v>
                </c:pt>
                <c:pt idx="111297">
                  <c:v>5.7307319999999997</c:v>
                </c:pt>
                <c:pt idx="111298">
                  <c:v>5.7269920000000001</c:v>
                </c:pt>
                <c:pt idx="111299">
                  <c:v>5.7232510000000003</c:v>
                </c:pt>
                <c:pt idx="111300">
                  <c:v>5.7195119999999999</c:v>
                </c:pt>
                <c:pt idx="111301">
                  <c:v>5.7157720000000003</c:v>
                </c:pt>
                <c:pt idx="111302">
                  <c:v>5.7120329999999999</c:v>
                </c:pt>
                <c:pt idx="111303">
                  <c:v>5.7082980000000001</c:v>
                </c:pt>
                <c:pt idx="111304">
                  <c:v>5.704561</c:v>
                </c:pt>
                <c:pt idx="111305">
                  <c:v>5.7008219999999996</c:v>
                </c:pt>
                <c:pt idx="111306">
                  <c:v>5.6970830000000001</c:v>
                </c:pt>
                <c:pt idx="111307">
                  <c:v>5.6933420000000003</c:v>
                </c:pt>
                <c:pt idx="111308">
                  <c:v>5.689603</c:v>
                </c:pt>
                <c:pt idx="111309">
                  <c:v>5.6858630000000003</c:v>
                </c:pt>
                <c:pt idx="111310">
                  <c:v>5.6821219999999997</c:v>
                </c:pt>
                <c:pt idx="111311">
                  <c:v>5.6783799999999998</c:v>
                </c:pt>
                <c:pt idx="111312">
                  <c:v>5.674639</c:v>
                </c:pt>
                <c:pt idx="111313">
                  <c:v>5.6708959999999999</c:v>
                </c:pt>
                <c:pt idx="111314">
                  <c:v>5.667154</c:v>
                </c:pt>
                <c:pt idx="111315">
                  <c:v>5.663411</c:v>
                </c:pt>
                <c:pt idx="111316">
                  <c:v>5.6596679999999999</c:v>
                </c:pt>
                <c:pt idx="111317">
                  <c:v>5.6559249999999999</c:v>
                </c:pt>
                <c:pt idx="111318">
                  <c:v>5.6521809999999997</c:v>
                </c:pt>
                <c:pt idx="111319">
                  <c:v>5.6484379999999996</c:v>
                </c:pt>
                <c:pt idx="111320">
                  <c:v>5.6446940000000003</c:v>
                </c:pt>
                <c:pt idx="111321">
                  <c:v>5.6409520000000004</c:v>
                </c:pt>
                <c:pt idx="111322">
                  <c:v>5.6372109999999997</c:v>
                </c:pt>
                <c:pt idx="111323">
                  <c:v>5.6334689999999998</c:v>
                </c:pt>
                <c:pt idx="111324">
                  <c:v>5.6297269999999999</c:v>
                </c:pt>
                <c:pt idx="111325">
                  <c:v>5.625985</c:v>
                </c:pt>
                <c:pt idx="111326">
                  <c:v>5.6222430000000001</c:v>
                </c:pt>
                <c:pt idx="111327">
                  <c:v>5.6185010000000002</c:v>
                </c:pt>
                <c:pt idx="111328">
                  <c:v>5.6147580000000001</c:v>
                </c:pt>
                <c:pt idx="111329">
                  <c:v>5.6110170000000004</c:v>
                </c:pt>
                <c:pt idx="111330">
                  <c:v>5.6072749999999996</c:v>
                </c:pt>
                <c:pt idx="111331">
                  <c:v>5.6035320000000004</c:v>
                </c:pt>
                <c:pt idx="111332">
                  <c:v>5.5997899999999996</c:v>
                </c:pt>
                <c:pt idx="111333">
                  <c:v>5.59605</c:v>
                </c:pt>
                <c:pt idx="111334">
                  <c:v>5.5923090000000002</c:v>
                </c:pt>
                <c:pt idx="111335">
                  <c:v>5.5885689999999997</c:v>
                </c:pt>
                <c:pt idx="111336">
                  <c:v>5.5848279999999999</c:v>
                </c:pt>
                <c:pt idx="111337">
                  <c:v>5.5810880000000003</c:v>
                </c:pt>
                <c:pt idx="111338">
                  <c:v>5.5773460000000004</c:v>
                </c:pt>
                <c:pt idx="111339">
                  <c:v>5.5736059999999998</c:v>
                </c:pt>
                <c:pt idx="111340">
                  <c:v>5.5698639999999999</c:v>
                </c:pt>
                <c:pt idx="111341">
                  <c:v>5.5661230000000002</c:v>
                </c:pt>
                <c:pt idx="111342">
                  <c:v>5.5623810000000002</c:v>
                </c:pt>
                <c:pt idx="111343">
                  <c:v>5.5586380000000002</c:v>
                </c:pt>
                <c:pt idx="111344">
                  <c:v>5.5548950000000001</c:v>
                </c:pt>
                <c:pt idx="111345">
                  <c:v>5.5511520000000001</c:v>
                </c:pt>
                <c:pt idx="111346">
                  <c:v>5.5474079999999999</c:v>
                </c:pt>
                <c:pt idx="111347">
                  <c:v>5.5436629999999996</c:v>
                </c:pt>
                <c:pt idx="111348">
                  <c:v>5.539917</c:v>
                </c:pt>
                <c:pt idx="111349">
                  <c:v>5.5361719999999996</c:v>
                </c:pt>
                <c:pt idx="111350">
                  <c:v>5.5324270000000002</c:v>
                </c:pt>
                <c:pt idx="111351">
                  <c:v>5.5286819999999999</c:v>
                </c:pt>
                <c:pt idx="111352">
                  <c:v>5.5249379999999997</c:v>
                </c:pt>
                <c:pt idx="111353">
                  <c:v>5.5211930000000002</c:v>
                </c:pt>
                <c:pt idx="111354">
                  <c:v>5.5174519999999996</c:v>
                </c:pt>
                <c:pt idx="111355">
                  <c:v>5.5137080000000003</c:v>
                </c:pt>
                <c:pt idx="111356">
                  <c:v>5.5099650000000002</c:v>
                </c:pt>
                <c:pt idx="111357">
                  <c:v>5.5062230000000003</c:v>
                </c:pt>
                <c:pt idx="111358">
                  <c:v>5.5024800000000003</c:v>
                </c:pt>
                <c:pt idx="111359">
                  <c:v>5.4987380000000003</c:v>
                </c:pt>
                <c:pt idx="111360">
                  <c:v>5.4949940000000002</c:v>
                </c:pt>
                <c:pt idx="111361">
                  <c:v>5.4912510000000001</c:v>
                </c:pt>
                <c:pt idx="111362">
                  <c:v>5.4875069999999999</c:v>
                </c:pt>
                <c:pt idx="111363">
                  <c:v>5.4837629999999997</c:v>
                </c:pt>
                <c:pt idx="111364">
                  <c:v>5.4800180000000003</c:v>
                </c:pt>
                <c:pt idx="111365">
                  <c:v>5.4762719999999998</c:v>
                </c:pt>
                <c:pt idx="111366">
                  <c:v>5.4725279999999996</c:v>
                </c:pt>
                <c:pt idx="111367">
                  <c:v>5.468782</c:v>
                </c:pt>
                <c:pt idx="111368">
                  <c:v>5.4650369999999997</c:v>
                </c:pt>
                <c:pt idx="111369">
                  <c:v>5.4612920000000003</c:v>
                </c:pt>
                <c:pt idx="111370">
                  <c:v>5.4575469999999999</c:v>
                </c:pt>
                <c:pt idx="111371">
                  <c:v>5.4538010000000003</c:v>
                </c:pt>
                <c:pt idx="111372">
                  <c:v>5.4500549999999999</c:v>
                </c:pt>
                <c:pt idx="111373">
                  <c:v>5.4463080000000001</c:v>
                </c:pt>
                <c:pt idx="111374">
                  <c:v>5.4425610000000004</c:v>
                </c:pt>
                <c:pt idx="111375">
                  <c:v>5.4388129999999997</c:v>
                </c:pt>
                <c:pt idx="111376">
                  <c:v>5.435066</c:v>
                </c:pt>
                <c:pt idx="111377">
                  <c:v>5.4313200000000004</c:v>
                </c:pt>
                <c:pt idx="111378">
                  <c:v>5.4275729999999998</c:v>
                </c:pt>
                <c:pt idx="111379">
                  <c:v>5.4238270000000002</c:v>
                </c:pt>
                <c:pt idx="111380">
                  <c:v>5.4200809999999997</c:v>
                </c:pt>
                <c:pt idx="111381">
                  <c:v>5.4163350000000001</c:v>
                </c:pt>
                <c:pt idx="111382">
                  <c:v>5.4125899999999998</c:v>
                </c:pt>
                <c:pt idx="111383">
                  <c:v>5.4088440000000002</c:v>
                </c:pt>
                <c:pt idx="111384">
                  <c:v>5.4050969999999996</c:v>
                </c:pt>
                <c:pt idx="111385">
                  <c:v>5.401351</c:v>
                </c:pt>
                <c:pt idx="111386">
                  <c:v>5.3976050000000004</c:v>
                </c:pt>
                <c:pt idx="111387">
                  <c:v>5.3938610000000002</c:v>
                </c:pt>
                <c:pt idx="111388">
                  <c:v>5.3901159999999999</c:v>
                </c:pt>
                <c:pt idx="111389">
                  <c:v>5.3863709999999996</c:v>
                </c:pt>
                <c:pt idx="111390">
                  <c:v>5.3826280000000004</c:v>
                </c:pt>
                <c:pt idx="111391">
                  <c:v>5.3788840000000002</c:v>
                </c:pt>
                <c:pt idx="111392">
                  <c:v>5.37514</c:v>
                </c:pt>
                <c:pt idx="111393">
                  <c:v>5.3713949999999997</c:v>
                </c:pt>
                <c:pt idx="111394">
                  <c:v>5.3676510000000004</c:v>
                </c:pt>
                <c:pt idx="111395">
                  <c:v>5.3639070000000002</c:v>
                </c:pt>
                <c:pt idx="111396">
                  <c:v>5.360163</c:v>
                </c:pt>
                <c:pt idx="111397">
                  <c:v>5.3564189999999998</c:v>
                </c:pt>
                <c:pt idx="111398">
                  <c:v>5.3526740000000004</c:v>
                </c:pt>
                <c:pt idx="111399">
                  <c:v>5.3489279999999999</c:v>
                </c:pt>
                <c:pt idx="111400">
                  <c:v>5.3451820000000003</c:v>
                </c:pt>
                <c:pt idx="111401">
                  <c:v>5.341437</c:v>
                </c:pt>
                <c:pt idx="111402">
                  <c:v>5.3376919999999997</c:v>
                </c:pt>
                <c:pt idx="111403">
                  <c:v>5.3339470000000002</c:v>
                </c:pt>
                <c:pt idx="111404">
                  <c:v>5.3302009999999997</c:v>
                </c:pt>
                <c:pt idx="111405">
                  <c:v>5.3264579999999997</c:v>
                </c:pt>
                <c:pt idx="111406">
                  <c:v>5.3227270000000004</c:v>
                </c:pt>
                <c:pt idx="111407">
                  <c:v>5.3189950000000001</c:v>
                </c:pt>
                <c:pt idx="111408">
                  <c:v>5.3152590000000002</c:v>
                </c:pt>
                <c:pt idx="111409">
                  <c:v>5.3115199999999998</c:v>
                </c:pt>
                <c:pt idx="111410">
                  <c:v>5.3077769999999997</c:v>
                </c:pt>
                <c:pt idx="111411">
                  <c:v>5.3040339999999997</c:v>
                </c:pt>
                <c:pt idx="111412">
                  <c:v>5.3002900000000004</c:v>
                </c:pt>
                <c:pt idx="111413">
                  <c:v>5.2965460000000002</c:v>
                </c:pt>
                <c:pt idx="111414">
                  <c:v>5.2928030000000001</c:v>
                </c:pt>
                <c:pt idx="111415">
                  <c:v>5.289059</c:v>
                </c:pt>
                <c:pt idx="111416">
                  <c:v>5.2853159999999999</c:v>
                </c:pt>
                <c:pt idx="111417">
                  <c:v>5.2815729999999999</c:v>
                </c:pt>
                <c:pt idx="111418">
                  <c:v>5.2778289999999997</c:v>
                </c:pt>
                <c:pt idx="111419">
                  <c:v>5.2740859999999996</c:v>
                </c:pt>
                <c:pt idx="111420">
                  <c:v>5.2703430000000004</c:v>
                </c:pt>
                <c:pt idx="111421">
                  <c:v>5.2666019999999998</c:v>
                </c:pt>
                <c:pt idx="111422">
                  <c:v>5.262861</c:v>
                </c:pt>
                <c:pt idx="111423">
                  <c:v>5.2591200000000002</c:v>
                </c:pt>
                <c:pt idx="111424">
                  <c:v>5.2553809999999999</c:v>
                </c:pt>
                <c:pt idx="111425">
                  <c:v>5.2516400000000001</c:v>
                </c:pt>
                <c:pt idx="111426">
                  <c:v>5.2478980000000002</c:v>
                </c:pt>
                <c:pt idx="111427">
                  <c:v>5.2441560000000003</c:v>
                </c:pt>
                <c:pt idx="111428">
                  <c:v>5.2404130000000002</c:v>
                </c:pt>
                <c:pt idx="111429">
                  <c:v>5.2366710000000003</c:v>
                </c:pt>
                <c:pt idx="111430">
                  <c:v>5.2329280000000002</c:v>
                </c:pt>
                <c:pt idx="111431">
                  <c:v>5.2291850000000002</c:v>
                </c:pt>
                <c:pt idx="111432">
                  <c:v>5.2254399999999999</c:v>
                </c:pt>
                <c:pt idx="111433">
                  <c:v>5.2216940000000003</c:v>
                </c:pt>
                <c:pt idx="111434">
                  <c:v>5.2179539999999998</c:v>
                </c:pt>
                <c:pt idx="111435">
                  <c:v>5.2142150000000003</c:v>
                </c:pt>
                <c:pt idx="111436">
                  <c:v>5.2104739999999996</c:v>
                </c:pt>
                <c:pt idx="111437">
                  <c:v>5.2067329999999998</c:v>
                </c:pt>
                <c:pt idx="111438">
                  <c:v>5.2029909999999999</c:v>
                </c:pt>
                <c:pt idx="111439">
                  <c:v>5.1992479999999999</c:v>
                </c:pt>
                <c:pt idx="111440">
                  <c:v>5.1955039999999997</c:v>
                </c:pt>
                <c:pt idx="111441">
                  <c:v>5.1917600000000004</c:v>
                </c:pt>
                <c:pt idx="111442">
                  <c:v>5.188015</c:v>
                </c:pt>
                <c:pt idx="111443">
                  <c:v>5.1842699999999997</c:v>
                </c:pt>
                <c:pt idx="111444">
                  <c:v>5.1805250000000003</c:v>
                </c:pt>
                <c:pt idx="111445">
                  <c:v>5.1767799999999999</c:v>
                </c:pt>
                <c:pt idx="111446">
                  <c:v>5.1729909999999997</c:v>
                </c:pt>
                <c:pt idx="111447">
                  <c:v>5.1692539999999996</c:v>
                </c:pt>
                <c:pt idx="111448">
                  <c:v>5.1655119999999997</c:v>
                </c:pt>
                <c:pt idx="111449">
                  <c:v>5.1617600000000001</c:v>
                </c:pt>
                <c:pt idx="111450">
                  <c:v>5.1580110000000001</c:v>
                </c:pt>
                <c:pt idx="111451">
                  <c:v>5.1542599999999998</c:v>
                </c:pt>
                <c:pt idx="111452">
                  <c:v>5.1505089999999996</c:v>
                </c:pt>
                <c:pt idx="111453">
                  <c:v>5.1467599999999996</c:v>
                </c:pt>
                <c:pt idx="111454">
                  <c:v>5.1430119999999997</c:v>
                </c:pt>
                <c:pt idx="111455">
                  <c:v>5.1392660000000001</c:v>
                </c:pt>
                <c:pt idx="111456">
                  <c:v>5.1355180000000002</c:v>
                </c:pt>
                <c:pt idx="111457">
                  <c:v>5.1317729999999999</c:v>
                </c:pt>
                <c:pt idx="111458">
                  <c:v>5.1280289999999997</c:v>
                </c:pt>
                <c:pt idx="111459">
                  <c:v>5.1242869999999998</c:v>
                </c:pt>
                <c:pt idx="111460">
                  <c:v>5.1205439999999998</c:v>
                </c:pt>
                <c:pt idx="111461">
                  <c:v>5.1168009999999997</c:v>
                </c:pt>
                <c:pt idx="111462">
                  <c:v>5.1130570000000004</c:v>
                </c:pt>
                <c:pt idx="111463">
                  <c:v>5.1093130000000002</c:v>
                </c:pt>
                <c:pt idx="111464">
                  <c:v>5.1055669999999997</c:v>
                </c:pt>
                <c:pt idx="111465">
                  <c:v>5.1018220000000003</c:v>
                </c:pt>
                <c:pt idx="111466">
                  <c:v>5.0980780000000001</c:v>
                </c:pt>
                <c:pt idx="111467">
                  <c:v>5.0943319999999996</c:v>
                </c:pt>
                <c:pt idx="111468">
                  <c:v>5.0905860000000001</c:v>
                </c:pt>
                <c:pt idx="111469">
                  <c:v>5.0868419999999999</c:v>
                </c:pt>
                <c:pt idx="111470">
                  <c:v>5.0830989999999998</c:v>
                </c:pt>
                <c:pt idx="111471">
                  <c:v>5.079358</c:v>
                </c:pt>
                <c:pt idx="111472">
                  <c:v>5.0756160000000001</c:v>
                </c:pt>
                <c:pt idx="111473">
                  <c:v>5.0718730000000001</c:v>
                </c:pt>
                <c:pt idx="111474">
                  <c:v>5.0681320000000003</c:v>
                </c:pt>
                <c:pt idx="111475">
                  <c:v>5.0643890000000003</c:v>
                </c:pt>
                <c:pt idx="111476">
                  <c:v>5.0606450000000001</c:v>
                </c:pt>
                <c:pt idx="111477">
                  <c:v>5.056902</c:v>
                </c:pt>
                <c:pt idx="111478">
                  <c:v>5.0531579999999998</c:v>
                </c:pt>
                <c:pt idx="111479">
                  <c:v>5.0494110000000001</c:v>
                </c:pt>
                <c:pt idx="111480">
                  <c:v>5.0456630000000002</c:v>
                </c:pt>
                <c:pt idx="111481">
                  <c:v>5.0419159999999996</c:v>
                </c:pt>
                <c:pt idx="111482">
                  <c:v>5.0381679999999998</c:v>
                </c:pt>
                <c:pt idx="111483">
                  <c:v>5.0344199999999999</c:v>
                </c:pt>
                <c:pt idx="111484">
                  <c:v>5.030672</c:v>
                </c:pt>
                <c:pt idx="111485">
                  <c:v>5.0269250000000003</c:v>
                </c:pt>
                <c:pt idx="111486">
                  <c:v>5.0231779999999997</c:v>
                </c:pt>
                <c:pt idx="111487">
                  <c:v>5.0194320000000001</c:v>
                </c:pt>
                <c:pt idx="111488">
                  <c:v>5.0156850000000004</c:v>
                </c:pt>
                <c:pt idx="111489">
                  <c:v>5.0119369999999996</c:v>
                </c:pt>
                <c:pt idx="111490">
                  <c:v>5.0081879999999996</c:v>
                </c:pt>
                <c:pt idx="111491">
                  <c:v>5.0044399999999998</c:v>
                </c:pt>
                <c:pt idx="111492">
                  <c:v>5.0006930000000001</c:v>
                </c:pt>
                <c:pt idx="111493">
                  <c:v>4.9969460000000003</c:v>
                </c:pt>
                <c:pt idx="111494">
                  <c:v>4.9931999999999999</c:v>
                </c:pt>
                <c:pt idx="111495">
                  <c:v>4.9894530000000001</c:v>
                </c:pt>
                <c:pt idx="111496">
                  <c:v>4.9857100000000001</c:v>
                </c:pt>
                <c:pt idx="111497">
                  <c:v>4.9819680000000002</c:v>
                </c:pt>
                <c:pt idx="111498">
                  <c:v>4.9782270000000004</c:v>
                </c:pt>
                <c:pt idx="111499">
                  <c:v>4.9744849999999996</c:v>
                </c:pt>
                <c:pt idx="111500">
                  <c:v>4.9707439999999998</c:v>
                </c:pt>
                <c:pt idx="111501">
                  <c:v>4.9670019999999999</c:v>
                </c:pt>
                <c:pt idx="111502">
                  <c:v>4.9632589999999999</c:v>
                </c:pt>
                <c:pt idx="111503">
                  <c:v>4.9595140000000004</c:v>
                </c:pt>
                <c:pt idx="111504">
                  <c:v>4.9557710000000004</c:v>
                </c:pt>
                <c:pt idx="111505">
                  <c:v>4.9520309999999998</c:v>
                </c:pt>
                <c:pt idx="111506">
                  <c:v>4.9482879999999998</c:v>
                </c:pt>
                <c:pt idx="111507">
                  <c:v>4.9445459999999999</c:v>
                </c:pt>
                <c:pt idx="111508">
                  <c:v>4.9408029999999998</c:v>
                </c:pt>
                <c:pt idx="111509">
                  <c:v>4.9370589999999996</c:v>
                </c:pt>
                <c:pt idx="111510">
                  <c:v>4.9333150000000003</c:v>
                </c:pt>
                <c:pt idx="111511">
                  <c:v>4.9295710000000001</c:v>
                </c:pt>
                <c:pt idx="111512">
                  <c:v>4.9258249999999997</c:v>
                </c:pt>
                <c:pt idx="111513">
                  <c:v>4.9220800000000002</c:v>
                </c:pt>
                <c:pt idx="111514">
                  <c:v>4.9183349999999999</c:v>
                </c:pt>
                <c:pt idx="111515">
                  <c:v>4.9145919999999998</c:v>
                </c:pt>
                <c:pt idx="111516">
                  <c:v>4.9108479999999997</c:v>
                </c:pt>
                <c:pt idx="111517">
                  <c:v>4.9071040000000004</c:v>
                </c:pt>
                <c:pt idx="111518">
                  <c:v>4.903359</c:v>
                </c:pt>
                <c:pt idx="111519">
                  <c:v>4.8996139999999997</c:v>
                </c:pt>
                <c:pt idx="111520">
                  <c:v>4.8958680000000001</c:v>
                </c:pt>
                <c:pt idx="111521">
                  <c:v>4.8921250000000001</c:v>
                </c:pt>
                <c:pt idx="111522">
                  <c:v>4.8883850000000004</c:v>
                </c:pt>
                <c:pt idx="111523">
                  <c:v>4.8846449999999999</c:v>
                </c:pt>
                <c:pt idx="111524">
                  <c:v>4.8809040000000001</c:v>
                </c:pt>
                <c:pt idx="111525">
                  <c:v>4.8771630000000004</c:v>
                </c:pt>
                <c:pt idx="111526">
                  <c:v>4.8734200000000003</c:v>
                </c:pt>
                <c:pt idx="111527">
                  <c:v>4.8696760000000001</c:v>
                </c:pt>
                <c:pt idx="111528">
                  <c:v>4.8659319999999999</c:v>
                </c:pt>
                <c:pt idx="111529">
                  <c:v>4.8621860000000003</c:v>
                </c:pt>
                <c:pt idx="111530">
                  <c:v>4.8584399999999999</c:v>
                </c:pt>
                <c:pt idx="111531">
                  <c:v>4.854692</c:v>
                </c:pt>
                <c:pt idx="111532">
                  <c:v>4.8509440000000001</c:v>
                </c:pt>
                <c:pt idx="111533">
                  <c:v>4.8471960000000003</c:v>
                </c:pt>
                <c:pt idx="111534">
                  <c:v>4.8434480000000004</c:v>
                </c:pt>
                <c:pt idx="111535">
                  <c:v>4.8396999999999997</c:v>
                </c:pt>
                <c:pt idx="111536">
                  <c:v>4.8359500000000004</c:v>
                </c:pt>
                <c:pt idx="111537">
                  <c:v>4.8322010000000004</c:v>
                </c:pt>
                <c:pt idx="111538">
                  <c:v>4.8284529999999997</c:v>
                </c:pt>
                <c:pt idx="111539">
                  <c:v>4.8247030000000004</c:v>
                </c:pt>
                <c:pt idx="111540">
                  <c:v>4.8209530000000003</c:v>
                </c:pt>
                <c:pt idx="111541">
                  <c:v>4.8172030000000001</c:v>
                </c:pt>
                <c:pt idx="111542">
                  <c:v>4.813453</c:v>
                </c:pt>
                <c:pt idx="111543">
                  <c:v>4.8097019999999997</c:v>
                </c:pt>
                <c:pt idx="111544">
                  <c:v>4.8059529999999997</c:v>
                </c:pt>
                <c:pt idx="111545">
                  <c:v>4.8022039999999997</c:v>
                </c:pt>
                <c:pt idx="111546">
                  <c:v>4.7984559999999998</c:v>
                </c:pt>
                <c:pt idx="111547">
                  <c:v>4.7947069999999998</c:v>
                </c:pt>
                <c:pt idx="111548">
                  <c:v>4.790959</c:v>
                </c:pt>
                <c:pt idx="111549">
                  <c:v>4.7872110000000001</c:v>
                </c:pt>
                <c:pt idx="111550">
                  <c:v>4.7834630000000002</c:v>
                </c:pt>
                <c:pt idx="111551">
                  <c:v>4.7797140000000002</c:v>
                </c:pt>
                <c:pt idx="111552">
                  <c:v>4.775963</c:v>
                </c:pt>
                <c:pt idx="111553">
                  <c:v>4.7722110000000004</c:v>
                </c:pt>
                <c:pt idx="111554">
                  <c:v>4.768459</c:v>
                </c:pt>
                <c:pt idx="111555">
                  <c:v>4.7647089999999999</c:v>
                </c:pt>
                <c:pt idx="111556">
                  <c:v>4.7609669999999999</c:v>
                </c:pt>
                <c:pt idx="111557">
                  <c:v>4.7572270000000003</c:v>
                </c:pt>
                <c:pt idx="111558">
                  <c:v>4.7534840000000003</c:v>
                </c:pt>
                <c:pt idx="111559">
                  <c:v>4.7497389999999999</c:v>
                </c:pt>
                <c:pt idx="111560">
                  <c:v>4.7459930000000004</c:v>
                </c:pt>
                <c:pt idx="111561">
                  <c:v>4.7422459999999997</c:v>
                </c:pt>
                <c:pt idx="111562">
                  <c:v>4.738499</c:v>
                </c:pt>
                <c:pt idx="111563">
                  <c:v>4.7347530000000004</c:v>
                </c:pt>
                <c:pt idx="111564">
                  <c:v>4.7310080000000001</c:v>
                </c:pt>
                <c:pt idx="111565">
                  <c:v>4.7272639999999999</c:v>
                </c:pt>
                <c:pt idx="111566">
                  <c:v>4.7235199999999997</c:v>
                </c:pt>
                <c:pt idx="111567">
                  <c:v>4.7197760000000004</c:v>
                </c:pt>
                <c:pt idx="111568">
                  <c:v>4.7160310000000001</c:v>
                </c:pt>
                <c:pt idx="111569">
                  <c:v>4.7122859999999998</c:v>
                </c:pt>
                <c:pt idx="111570">
                  <c:v>4.7085410000000003</c:v>
                </c:pt>
                <c:pt idx="111571">
                  <c:v>4.7047970000000001</c:v>
                </c:pt>
                <c:pt idx="111572">
                  <c:v>4.7010519999999998</c:v>
                </c:pt>
                <c:pt idx="111573">
                  <c:v>4.6973070000000003</c:v>
                </c:pt>
                <c:pt idx="111574">
                  <c:v>4.6935630000000002</c:v>
                </c:pt>
                <c:pt idx="111575">
                  <c:v>4.689819</c:v>
                </c:pt>
                <c:pt idx="111576">
                  <c:v>4.6860739999999996</c:v>
                </c:pt>
                <c:pt idx="111577">
                  <c:v>4.6823269999999999</c:v>
                </c:pt>
                <c:pt idx="111578">
                  <c:v>4.678579</c:v>
                </c:pt>
                <c:pt idx="111579">
                  <c:v>4.67483</c:v>
                </c:pt>
                <c:pt idx="111580">
                  <c:v>4.6710820000000002</c:v>
                </c:pt>
                <c:pt idx="111581">
                  <c:v>4.6673330000000002</c:v>
                </c:pt>
                <c:pt idx="111582">
                  <c:v>4.6635840000000002</c:v>
                </c:pt>
                <c:pt idx="111583">
                  <c:v>4.6598360000000003</c:v>
                </c:pt>
                <c:pt idx="111584">
                  <c:v>4.6560889999999997</c:v>
                </c:pt>
                <c:pt idx="111585">
                  <c:v>4.6523430000000001</c:v>
                </c:pt>
                <c:pt idx="111586">
                  <c:v>4.6485960000000004</c:v>
                </c:pt>
                <c:pt idx="111587">
                  <c:v>4.6448489999999998</c:v>
                </c:pt>
                <c:pt idx="111588">
                  <c:v>4.6411020000000001</c:v>
                </c:pt>
                <c:pt idx="111589">
                  <c:v>4.6373550000000003</c:v>
                </c:pt>
                <c:pt idx="111590">
                  <c:v>4.6336079999999997</c:v>
                </c:pt>
                <c:pt idx="111591">
                  <c:v>4.629861</c:v>
                </c:pt>
                <c:pt idx="111592">
                  <c:v>4.6261140000000003</c:v>
                </c:pt>
                <c:pt idx="111593">
                  <c:v>4.6223679999999998</c:v>
                </c:pt>
                <c:pt idx="111594">
                  <c:v>4.6186220000000002</c:v>
                </c:pt>
                <c:pt idx="111595">
                  <c:v>4.6148759999999998</c:v>
                </c:pt>
                <c:pt idx="111596">
                  <c:v>4.6111279999999999</c:v>
                </c:pt>
                <c:pt idx="111597">
                  <c:v>4.6073810000000002</c:v>
                </c:pt>
                <c:pt idx="111598">
                  <c:v>4.6036349999999997</c:v>
                </c:pt>
                <c:pt idx="111599">
                  <c:v>4.599888</c:v>
                </c:pt>
                <c:pt idx="111600">
                  <c:v>4.5961420000000004</c:v>
                </c:pt>
                <c:pt idx="111601">
                  <c:v>4.5923999999999996</c:v>
                </c:pt>
                <c:pt idx="111602">
                  <c:v>4.5886579999999997</c:v>
                </c:pt>
                <c:pt idx="111603">
                  <c:v>4.5849149999999996</c:v>
                </c:pt>
                <c:pt idx="111604">
                  <c:v>4.5811710000000003</c:v>
                </c:pt>
                <c:pt idx="111605">
                  <c:v>4.5774270000000001</c:v>
                </c:pt>
                <c:pt idx="111606">
                  <c:v>4.5736809999999997</c:v>
                </c:pt>
                <c:pt idx="111607">
                  <c:v>4.5699360000000002</c:v>
                </c:pt>
                <c:pt idx="111608">
                  <c:v>4.5661880000000004</c:v>
                </c:pt>
                <c:pt idx="111609">
                  <c:v>4.5624409999999997</c:v>
                </c:pt>
                <c:pt idx="111610">
                  <c:v>4.558694</c:v>
                </c:pt>
                <c:pt idx="111611">
                  <c:v>4.5549480000000004</c:v>
                </c:pt>
                <c:pt idx="111612">
                  <c:v>4.5512009999999998</c:v>
                </c:pt>
                <c:pt idx="111613">
                  <c:v>4.5474550000000002</c:v>
                </c:pt>
                <c:pt idx="111614">
                  <c:v>4.5437089999999998</c:v>
                </c:pt>
                <c:pt idx="111615">
                  <c:v>4.5399620000000001</c:v>
                </c:pt>
                <c:pt idx="111616">
                  <c:v>4.5362169999999997</c:v>
                </c:pt>
                <c:pt idx="111617">
                  <c:v>4.5324730000000004</c:v>
                </c:pt>
                <c:pt idx="111618">
                  <c:v>4.5287269999999999</c:v>
                </c:pt>
                <c:pt idx="111619">
                  <c:v>4.5249810000000004</c:v>
                </c:pt>
                <c:pt idx="111620">
                  <c:v>4.5212349999999999</c:v>
                </c:pt>
                <c:pt idx="111621">
                  <c:v>4.517487</c:v>
                </c:pt>
                <c:pt idx="111622">
                  <c:v>4.5137400000000003</c:v>
                </c:pt>
                <c:pt idx="111623">
                  <c:v>4.5099919999999996</c:v>
                </c:pt>
                <c:pt idx="111624">
                  <c:v>4.5062420000000003</c:v>
                </c:pt>
                <c:pt idx="111625">
                  <c:v>4.5024930000000003</c:v>
                </c:pt>
                <c:pt idx="111626">
                  <c:v>4.4987430000000002</c:v>
                </c:pt>
                <c:pt idx="111627">
                  <c:v>4.494993</c:v>
                </c:pt>
                <c:pt idx="111628">
                  <c:v>4.4912429999999999</c:v>
                </c:pt>
                <c:pt idx="111629">
                  <c:v>4.4874929999999997</c:v>
                </c:pt>
                <c:pt idx="111630">
                  <c:v>4.4837420000000003</c:v>
                </c:pt>
                <c:pt idx="111631">
                  <c:v>4.4799930000000003</c:v>
                </c:pt>
                <c:pt idx="111632">
                  <c:v>4.4762430000000002</c:v>
                </c:pt>
                <c:pt idx="111633">
                  <c:v>4.4724899999999996</c:v>
                </c:pt>
                <c:pt idx="111634">
                  <c:v>4.4687390000000002</c:v>
                </c:pt>
                <c:pt idx="111635">
                  <c:v>4.4649890000000001</c:v>
                </c:pt>
                <c:pt idx="111636">
                  <c:v>4.461239</c:v>
                </c:pt>
                <c:pt idx="111637">
                  <c:v>4.4574910000000001</c:v>
                </c:pt>
                <c:pt idx="111638">
                  <c:v>4.4537420000000001</c:v>
                </c:pt>
                <c:pt idx="111639">
                  <c:v>4.4499930000000001</c:v>
                </c:pt>
                <c:pt idx="111640">
                  <c:v>4.4462460000000004</c:v>
                </c:pt>
                <c:pt idx="111641">
                  <c:v>4.4424989999999998</c:v>
                </c:pt>
                <c:pt idx="111642">
                  <c:v>4.4387530000000002</c:v>
                </c:pt>
                <c:pt idx="111643">
                  <c:v>4.4350059999999996</c:v>
                </c:pt>
                <c:pt idx="111644">
                  <c:v>4.43126</c:v>
                </c:pt>
                <c:pt idx="111645">
                  <c:v>4.4275130000000003</c:v>
                </c:pt>
                <c:pt idx="111646">
                  <c:v>4.4237669999999998</c:v>
                </c:pt>
                <c:pt idx="111647">
                  <c:v>4.4200210000000002</c:v>
                </c:pt>
                <c:pt idx="111648">
                  <c:v>4.4162730000000003</c:v>
                </c:pt>
                <c:pt idx="111649">
                  <c:v>4.4125249999999996</c:v>
                </c:pt>
                <c:pt idx="111650">
                  <c:v>4.4087759999999996</c:v>
                </c:pt>
                <c:pt idx="111651">
                  <c:v>4.4050219999999998</c:v>
                </c:pt>
                <c:pt idx="111652">
                  <c:v>4.4012700000000002</c:v>
                </c:pt>
                <c:pt idx="111653">
                  <c:v>4.3975160000000004</c:v>
                </c:pt>
                <c:pt idx="111654">
                  <c:v>4.3937619999999997</c:v>
                </c:pt>
                <c:pt idx="111655">
                  <c:v>4.3900079999999999</c:v>
                </c:pt>
                <c:pt idx="111656">
                  <c:v>4.3862550000000002</c:v>
                </c:pt>
                <c:pt idx="111657">
                  <c:v>4.3825019999999997</c:v>
                </c:pt>
                <c:pt idx="111658">
                  <c:v>4.378749</c:v>
                </c:pt>
                <c:pt idx="111659">
                  <c:v>4.3749979999999997</c:v>
                </c:pt>
                <c:pt idx="111660">
                  <c:v>4.3712460000000002</c:v>
                </c:pt>
                <c:pt idx="111661">
                  <c:v>4.3674939999999998</c:v>
                </c:pt>
                <c:pt idx="111662">
                  <c:v>4.3637430000000004</c:v>
                </c:pt>
                <c:pt idx="111663">
                  <c:v>4.3599930000000002</c:v>
                </c:pt>
                <c:pt idx="111664">
                  <c:v>4.3562419999999999</c:v>
                </c:pt>
                <c:pt idx="111665">
                  <c:v>4.3524919999999998</c:v>
                </c:pt>
                <c:pt idx="111666">
                  <c:v>4.3487429999999998</c:v>
                </c:pt>
                <c:pt idx="111667">
                  <c:v>4.3449960000000001</c:v>
                </c:pt>
                <c:pt idx="111668">
                  <c:v>4.3412490000000004</c:v>
                </c:pt>
                <c:pt idx="111669">
                  <c:v>4.3375019999999997</c:v>
                </c:pt>
                <c:pt idx="111670">
                  <c:v>4.333755</c:v>
                </c:pt>
                <c:pt idx="111671">
                  <c:v>4.3300070000000002</c:v>
                </c:pt>
                <c:pt idx="111672">
                  <c:v>4.3262590000000003</c:v>
                </c:pt>
                <c:pt idx="111673">
                  <c:v>4.3225119999999997</c:v>
                </c:pt>
                <c:pt idx="111674">
                  <c:v>4.3187689999999996</c:v>
                </c:pt>
                <c:pt idx="111675">
                  <c:v>4.3150230000000001</c:v>
                </c:pt>
                <c:pt idx="111676">
                  <c:v>4.3112750000000002</c:v>
                </c:pt>
                <c:pt idx="111677">
                  <c:v>4.3075270000000003</c:v>
                </c:pt>
                <c:pt idx="111678">
                  <c:v>4.3037789999999996</c:v>
                </c:pt>
                <c:pt idx="111679">
                  <c:v>4.3000309999999997</c:v>
                </c:pt>
                <c:pt idx="111680">
                  <c:v>4.2962819999999997</c:v>
                </c:pt>
                <c:pt idx="111681">
                  <c:v>4.292535</c:v>
                </c:pt>
                <c:pt idx="111682">
                  <c:v>4.2887890000000004</c:v>
                </c:pt>
                <c:pt idx="111683">
                  <c:v>4.2850409999999997</c:v>
                </c:pt>
                <c:pt idx="111684">
                  <c:v>4.2812939999999999</c:v>
                </c:pt>
                <c:pt idx="111685">
                  <c:v>4.2775460000000001</c:v>
                </c:pt>
                <c:pt idx="111686">
                  <c:v>4.2737990000000003</c:v>
                </c:pt>
                <c:pt idx="111687">
                  <c:v>4.2700519999999997</c:v>
                </c:pt>
                <c:pt idx="111688">
                  <c:v>4.2663039999999999</c:v>
                </c:pt>
                <c:pt idx="111689">
                  <c:v>4.262556</c:v>
                </c:pt>
                <c:pt idx="111690">
                  <c:v>4.2588090000000003</c:v>
                </c:pt>
                <c:pt idx="111691">
                  <c:v>4.2550600000000003</c:v>
                </c:pt>
                <c:pt idx="111692">
                  <c:v>4.2513120000000004</c:v>
                </c:pt>
                <c:pt idx="111693">
                  <c:v>4.2475630000000004</c:v>
                </c:pt>
                <c:pt idx="111694">
                  <c:v>4.2438159999999998</c:v>
                </c:pt>
                <c:pt idx="111695">
                  <c:v>4.2400669999999998</c:v>
                </c:pt>
                <c:pt idx="111696">
                  <c:v>4.2363200000000001</c:v>
                </c:pt>
                <c:pt idx="111697">
                  <c:v>4.2325720000000002</c:v>
                </c:pt>
                <c:pt idx="111698">
                  <c:v>4.2288230000000002</c:v>
                </c:pt>
                <c:pt idx="111699">
                  <c:v>4.2250750000000004</c:v>
                </c:pt>
                <c:pt idx="111700">
                  <c:v>4.2213269999999996</c:v>
                </c:pt>
                <c:pt idx="111701">
                  <c:v>4.2175789999999997</c:v>
                </c:pt>
                <c:pt idx="111702">
                  <c:v>4.2138299999999997</c:v>
                </c:pt>
                <c:pt idx="111703">
                  <c:v>4.210083</c:v>
                </c:pt>
                <c:pt idx="111704">
                  <c:v>4.206334</c:v>
                </c:pt>
                <c:pt idx="111705">
                  <c:v>4.202585</c:v>
                </c:pt>
                <c:pt idx="111706">
                  <c:v>4.1988370000000002</c:v>
                </c:pt>
                <c:pt idx="111707">
                  <c:v>4.195087</c:v>
                </c:pt>
                <c:pt idx="111708">
                  <c:v>4.1913369999999999</c:v>
                </c:pt>
                <c:pt idx="111709">
                  <c:v>4.1875859999999996</c:v>
                </c:pt>
                <c:pt idx="111710">
                  <c:v>4.1838329999999999</c:v>
                </c:pt>
                <c:pt idx="111711">
                  <c:v>4.1800759999999997</c:v>
                </c:pt>
                <c:pt idx="111712">
                  <c:v>4.1763199999999996</c:v>
                </c:pt>
                <c:pt idx="111713">
                  <c:v>4.1725630000000002</c:v>
                </c:pt>
                <c:pt idx="111714">
                  <c:v>4.1688080000000003</c:v>
                </c:pt>
                <c:pt idx="111715">
                  <c:v>4.1650520000000002</c:v>
                </c:pt>
                <c:pt idx="111716">
                  <c:v>4.1612980000000004</c:v>
                </c:pt>
                <c:pt idx="111717">
                  <c:v>4.1575439999999997</c:v>
                </c:pt>
                <c:pt idx="111718">
                  <c:v>4.153791</c:v>
                </c:pt>
                <c:pt idx="111719">
                  <c:v>4.1500380000000003</c:v>
                </c:pt>
                <c:pt idx="111720">
                  <c:v>4.1462849999999998</c:v>
                </c:pt>
                <c:pt idx="111721">
                  <c:v>4.1425330000000002</c:v>
                </c:pt>
                <c:pt idx="111722">
                  <c:v>4.138782</c:v>
                </c:pt>
                <c:pt idx="111723">
                  <c:v>4.1350300000000004</c:v>
                </c:pt>
                <c:pt idx="111724">
                  <c:v>4.1312790000000001</c:v>
                </c:pt>
                <c:pt idx="111725">
                  <c:v>4.127529</c:v>
                </c:pt>
                <c:pt idx="111726">
                  <c:v>4.1237789999999999</c:v>
                </c:pt>
                <c:pt idx="111727">
                  <c:v>4.1200289999999997</c:v>
                </c:pt>
                <c:pt idx="111728">
                  <c:v>4.1162789999999996</c:v>
                </c:pt>
                <c:pt idx="111729">
                  <c:v>4.1125280000000002</c:v>
                </c:pt>
                <c:pt idx="111730">
                  <c:v>4.1087800000000003</c:v>
                </c:pt>
                <c:pt idx="111731">
                  <c:v>4.1050300000000002</c:v>
                </c:pt>
                <c:pt idx="111732">
                  <c:v>4.1012810000000002</c:v>
                </c:pt>
                <c:pt idx="111733">
                  <c:v>4.0975339999999996</c:v>
                </c:pt>
                <c:pt idx="111734">
                  <c:v>4.0937859999999997</c:v>
                </c:pt>
                <c:pt idx="111735">
                  <c:v>4.0900439999999998</c:v>
                </c:pt>
                <c:pt idx="111736">
                  <c:v>4.0863040000000002</c:v>
                </c:pt>
                <c:pt idx="111737">
                  <c:v>4.0825579999999997</c:v>
                </c:pt>
                <c:pt idx="111738">
                  <c:v>4.0788099999999998</c:v>
                </c:pt>
                <c:pt idx="111739">
                  <c:v>4.0750609999999998</c:v>
                </c:pt>
                <c:pt idx="111740">
                  <c:v>4.0713119999999998</c:v>
                </c:pt>
                <c:pt idx="111741">
                  <c:v>4.0675629999999998</c:v>
                </c:pt>
                <c:pt idx="111742">
                  <c:v>4.063815</c:v>
                </c:pt>
                <c:pt idx="111743">
                  <c:v>4.0600649999999998</c:v>
                </c:pt>
                <c:pt idx="111744">
                  <c:v>4.0563159999999998</c:v>
                </c:pt>
                <c:pt idx="111745">
                  <c:v>4.0525669999999998</c:v>
                </c:pt>
                <c:pt idx="111746">
                  <c:v>4.0488200000000001</c:v>
                </c:pt>
                <c:pt idx="111747">
                  <c:v>4.0450689999999998</c:v>
                </c:pt>
                <c:pt idx="111748">
                  <c:v>4.0413189999999997</c:v>
                </c:pt>
                <c:pt idx="111749">
                  <c:v>4.0375699999999997</c:v>
                </c:pt>
                <c:pt idx="111750">
                  <c:v>4.0338209999999997</c:v>
                </c:pt>
                <c:pt idx="111751">
                  <c:v>4.0300710000000004</c:v>
                </c:pt>
                <c:pt idx="111752">
                  <c:v>4.0263229999999997</c:v>
                </c:pt>
                <c:pt idx="111753">
                  <c:v>4.0225739999999996</c:v>
                </c:pt>
                <c:pt idx="111754">
                  <c:v>4.0188249999999996</c:v>
                </c:pt>
                <c:pt idx="111755">
                  <c:v>4.0150759999999996</c:v>
                </c:pt>
                <c:pt idx="111756">
                  <c:v>4.0113240000000001</c:v>
                </c:pt>
                <c:pt idx="111757">
                  <c:v>4.0075719999999997</c:v>
                </c:pt>
                <c:pt idx="111758">
                  <c:v>4.0038210000000003</c:v>
                </c:pt>
                <c:pt idx="111759">
                  <c:v>4.0000720000000003</c:v>
                </c:pt>
                <c:pt idx="111760">
                  <c:v>3.9963220000000002</c:v>
                </c:pt>
                <c:pt idx="111761">
                  <c:v>3.992575</c:v>
                </c:pt>
                <c:pt idx="111762">
                  <c:v>3.9888240000000001</c:v>
                </c:pt>
                <c:pt idx="111763">
                  <c:v>3.9850690000000002</c:v>
                </c:pt>
                <c:pt idx="111764">
                  <c:v>3.9813139999999998</c:v>
                </c:pt>
                <c:pt idx="111765">
                  <c:v>3.97756</c:v>
                </c:pt>
                <c:pt idx="111766">
                  <c:v>3.9738060000000002</c:v>
                </c:pt>
                <c:pt idx="111767">
                  <c:v>3.9700540000000002</c:v>
                </c:pt>
                <c:pt idx="111768">
                  <c:v>3.9663010000000001</c:v>
                </c:pt>
                <c:pt idx="111769">
                  <c:v>3.9625460000000001</c:v>
                </c:pt>
                <c:pt idx="111770">
                  <c:v>3.9587919999999999</c:v>
                </c:pt>
                <c:pt idx="111771">
                  <c:v>3.9550369999999999</c:v>
                </c:pt>
                <c:pt idx="111772">
                  <c:v>3.951282</c:v>
                </c:pt>
                <c:pt idx="111773">
                  <c:v>3.947527</c:v>
                </c:pt>
                <c:pt idx="111774">
                  <c:v>3.9437700000000002</c:v>
                </c:pt>
                <c:pt idx="111775">
                  <c:v>3.940013</c:v>
                </c:pt>
                <c:pt idx="111776">
                  <c:v>3.936258</c:v>
                </c:pt>
                <c:pt idx="111777">
                  <c:v>3.9325009999999998</c:v>
                </c:pt>
                <c:pt idx="111778">
                  <c:v>3.928744</c:v>
                </c:pt>
                <c:pt idx="111779">
                  <c:v>3.9249879999999999</c:v>
                </c:pt>
                <c:pt idx="111780">
                  <c:v>3.921233</c:v>
                </c:pt>
                <c:pt idx="111781">
                  <c:v>3.917478</c:v>
                </c:pt>
                <c:pt idx="111782">
                  <c:v>3.9137240000000002</c:v>
                </c:pt>
                <c:pt idx="111783">
                  <c:v>3.9099699999999999</c:v>
                </c:pt>
                <c:pt idx="111784">
                  <c:v>3.9062160000000001</c:v>
                </c:pt>
                <c:pt idx="111785">
                  <c:v>3.9024619999999999</c:v>
                </c:pt>
                <c:pt idx="111786">
                  <c:v>3.8987080000000001</c:v>
                </c:pt>
                <c:pt idx="111787">
                  <c:v>3.8949530000000001</c:v>
                </c:pt>
                <c:pt idx="111788">
                  <c:v>3.8912010000000001</c:v>
                </c:pt>
                <c:pt idx="111789">
                  <c:v>3.8874469999999999</c:v>
                </c:pt>
                <c:pt idx="111790">
                  <c:v>3.883696</c:v>
                </c:pt>
                <c:pt idx="111791">
                  <c:v>3.8799399999999999</c:v>
                </c:pt>
                <c:pt idx="111792">
                  <c:v>3.8761809999999999</c:v>
                </c:pt>
                <c:pt idx="111793">
                  <c:v>3.87242</c:v>
                </c:pt>
                <c:pt idx="111794">
                  <c:v>3.8686600000000002</c:v>
                </c:pt>
                <c:pt idx="111795">
                  <c:v>3.8649</c:v>
                </c:pt>
                <c:pt idx="111796">
                  <c:v>3.8611430000000002</c:v>
                </c:pt>
                <c:pt idx="111797">
                  <c:v>3.8573849999999998</c:v>
                </c:pt>
                <c:pt idx="111798">
                  <c:v>3.8536290000000002</c:v>
                </c:pt>
                <c:pt idx="111799">
                  <c:v>3.8498739999999998</c:v>
                </c:pt>
                <c:pt idx="111800">
                  <c:v>3.8461189999999998</c:v>
                </c:pt>
                <c:pt idx="111801">
                  <c:v>3.8423630000000002</c:v>
                </c:pt>
                <c:pt idx="111802">
                  <c:v>3.8386089999999999</c:v>
                </c:pt>
                <c:pt idx="111803">
                  <c:v>3.8348550000000001</c:v>
                </c:pt>
                <c:pt idx="111804">
                  <c:v>3.8311000000000002</c:v>
                </c:pt>
                <c:pt idx="111805">
                  <c:v>3.8273450000000002</c:v>
                </c:pt>
                <c:pt idx="111806">
                  <c:v>3.8235929999999998</c:v>
                </c:pt>
                <c:pt idx="111807">
                  <c:v>3.819839</c:v>
                </c:pt>
                <c:pt idx="111808">
                  <c:v>3.8160859999999999</c:v>
                </c:pt>
                <c:pt idx="111809">
                  <c:v>3.8123320000000001</c:v>
                </c:pt>
                <c:pt idx="111810">
                  <c:v>3.8085789999999999</c:v>
                </c:pt>
                <c:pt idx="111811">
                  <c:v>3.8048259999999998</c:v>
                </c:pt>
                <c:pt idx="111812">
                  <c:v>3.801075</c:v>
                </c:pt>
                <c:pt idx="111813">
                  <c:v>3.7973219999999999</c:v>
                </c:pt>
                <c:pt idx="111814">
                  <c:v>3.7935699999999999</c:v>
                </c:pt>
                <c:pt idx="111815">
                  <c:v>3.7898200000000002</c:v>
                </c:pt>
                <c:pt idx="111816">
                  <c:v>3.7860680000000002</c:v>
                </c:pt>
                <c:pt idx="111817">
                  <c:v>3.7823150000000001</c:v>
                </c:pt>
                <c:pt idx="111818">
                  <c:v>3.7785639999999998</c:v>
                </c:pt>
                <c:pt idx="111819">
                  <c:v>3.7748110000000001</c:v>
                </c:pt>
                <c:pt idx="111820">
                  <c:v>3.771061</c:v>
                </c:pt>
                <c:pt idx="111821">
                  <c:v>3.7673130000000001</c:v>
                </c:pt>
                <c:pt idx="111822">
                  <c:v>3.7635670000000001</c:v>
                </c:pt>
                <c:pt idx="111823">
                  <c:v>3.7598199999999999</c:v>
                </c:pt>
                <c:pt idx="111824">
                  <c:v>3.7560730000000002</c:v>
                </c:pt>
                <c:pt idx="111825">
                  <c:v>3.7523260000000001</c:v>
                </c:pt>
                <c:pt idx="111826">
                  <c:v>3.7485780000000002</c:v>
                </c:pt>
                <c:pt idx="111827">
                  <c:v>3.7448299999999999</c:v>
                </c:pt>
                <c:pt idx="111828">
                  <c:v>3.7410809999999999</c:v>
                </c:pt>
                <c:pt idx="111829">
                  <c:v>3.7373310000000002</c:v>
                </c:pt>
                <c:pt idx="111830">
                  <c:v>3.7335820000000002</c:v>
                </c:pt>
                <c:pt idx="111831">
                  <c:v>3.729832</c:v>
                </c:pt>
                <c:pt idx="111832">
                  <c:v>3.7260810000000002</c:v>
                </c:pt>
                <c:pt idx="111833">
                  <c:v>3.7223290000000002</c:v>
                </c:pt>
                <c:pt idx="111834">
                  <c:v>3.7185769999999998</c:v>
                </c:pt>
                <c:pt idx="111835">
                  <c:v>3.7148240000000001</c:v>
                </c:pt>
                <c:pt idx="111836">
                  <c:v>3.7110720000000001</c:v>
                </c:pt>
                <c:pt idx="111837">
                  <c:v>3.707319</c:v>
                </c:pt>
                <c:pt idx="111838">
                  <c:v>3.7035670000000001</c:v>
                </c:pt>
                <c:pt idx="111839">
                  <c:v>3.6998139999999999</c:v>
                </c:pt>
                <c:pt idx="111840">
                  <c:v>3.696062</c:v>
                </c:pt>
                <c:pt idx="111841">
                  <c:v>3.6923110000000001</c:v>
                </c:pt>
                <c:pt idx="111842">
                  <c:v>3.688558</c:v>
                </c:pt>
                <c:pt idx="111843">
                  <c:v>3.6848049999999999</c:v>
                </c:pt>
                <c:pt idx="111844">
                  <c:v>3.6810520000000002</c:v>
                </c:pt>
                <c:pt idx="111845">
                  <c:v>3.6772999999999998</c:v>
                </c:pt>
                <c:pt idx="111846">
                  <c:v>3.6735479999999998</c:v>
                </c:pt>
                <c:pt idx="111847">
                  <c:v>3.6697959999999998</c:v>
                </c:pt>
                <c:pt idx="111848">
                  <c:v>3.6660460000000001</c:v>
                </c:pt>
                <c:pt idx="111849">
                  <c:v>3.662296</c:v>
                </c:pt>
                <c:pt idx="111850">
                  <c:v>3.658544</c:v>
                </c:pt>
                <c:pt idx="111851">
                  <c:v>3.6547930000000002</c:v>
                </c:pt>
                <c:pt idx="111852">
                  <c:v>3.6510410000000002</c:v>
                </c:pt>
                <c:pt idx="111853">
                  <c:v>3.6472889999999998</c:v>
                </c:pt>
                <c:pt idx="111854">
                  <c:v>3.6435369999999998</c:v>
                </c:pt>
                <c:pt idx="111855">
                  <c:v>3.6397930000000001</c:v>
                </c:pt>
                <c:pt idx="111856">
                  <c:v>3.636056</c:v>
                </c:pt>
                <c:pt idx="111857">
                  <c:v>3.632317</c:v>
                </c:pt>
                <c:pt idx="111858">
                  <c:v>3.6285729999999998</c:v>
                </c:pt>
                <c:pt idx="111859">
                  <c:v>3.624825</c:v>
                </c:pt>
                <c:pt idx="111860">
                  <c:v>3.6210740000000001</c:v>
                </c:pt>
                <c:pt idx="111861">
                  <c:v>3.6173199999999999</c:v>
                </c:pt>
                <c:pt idx="111862">
                  <c:v>3.6135670000000002</c:v>
                </c:pt>
                <c:pt idx="111863">
                  <c:v>3.6098140000000001</c:v>
                </c:pt>
                <c:pt idx="111864">
                  <c:v>3.606061</c:v>
                </c:pt>
                <c:pt idx="111865">
                  <c:v>3.6023079999999998</c:v>
                </c:pt>
                <c:pt idx="111866">
                  <c:v>3.598557</c:v>
                </c:pt>
                <c:pt idx="111867">
                  <c:v>3.5948060000000002</c:v>
                </c:pt>
                <c:pt idx="111868">
                  <c:v>3.591056</c:v>
                </c:pt>
                <c:pt idx="111869">
                  <c:v>3.5873050000000002</c:v>
                </c:pt>
                <c:pt idx="111870">
                  <c:v>3.5835569999999999</c:v>
                </c:pt>
                <c:pt idx="111871">
                  <c:v>3.579809</c:v>
                </c:pt>
                <c:pt idx="111872">
                  <c:v>3.576063</c:v>
                </c:pt>
                <c:pt idx="111873">
                  <c:v>3.5723150000000001</c:v>
                </c:pt>
                <c:pt idx="111874">
                  <c:v>3.5685660000000001</c:v>
                </c:pt>
                <c:pt idx="111875">
                  <c:v>3.5648149999999998</c:v>
                </c:pt>
                <c:pt idx="111876">
                  <c:v>3.561064</c:v>
                </c:pt>
                <c:pt idx="111877">
                  <c:v>3.557312</c:v>
                </c:pt>
                <c:pt idx="111878">
                  <c:v>3.5535610000000002</c:v>
                </c:pt>
                <c:pt idx="111879">
                  <c:v>3.5498059999999998</c:v>
                </c:pt>
                <c:pt idx="111880">
                  <c:v>3.5460500000000001</c:v>
                </c:pt>
                <c:pt idx="111881">
                  <c:v>3.5422940000000001</c:v>
                </c:pt>
                <c:pt idx="111882">
                  <c:v>3.5385399999999998</c:v>
                </c:pt>
                <c:pt idx="111883">
                  <c:v>3.534786</c:v>
                </c:pt>
                <c:pt idx="111884">
                  <c:v>3.531031</c:v>
                </c:pt>
                <c:pt idx="111885">
                  <c:v>3.5272749999999999</c:v>
                </c:pt>
                <c:pt idx="111886">
                  <c:v>3.5235219999999998</c:v>
                </c:pt>
                <c:pt idx="111887">
                  <c:v>3.5197669999999999</c:v>
                </c:pt>
                <c:pt idx="111888">
                  <c:v>3.5160130000000001</c:v>
                </c:pt>
                <c:pt idx="111889">
                  <c:v>3.512257</c:v>
                </c:pt>
                <c:pt idx="111890">
                  <c:v>3.5085009999999999</c:v>
                </c:pt>
                <c:pt idx="111891">
                  <c:v>3.5047450000000002</c:v>
                </c:pt>
                <c:pt idx="111892">
                  <c:v>3.5009869999999998</c:v>
                </c:pt>
                <c:pt idx="111893">
                  <c:v>3.4972289999999999</c:v>
                </c:pt>
                <c:pt idx="111894">
                  <c:v>3.4934720000000001</c:v>
                </c:pt>
                <c:pt idx="111895">
                  <c:v>3.4897140000000002</c:v>
                </c:pt>
                <c:pt idx="111896">
                  <c:v>3.4859559999999998</c:v>
                </c:pt>
                <c:pt idx="111897">
                  <c:v>3.4821979999999999</c:v>
                </c:pt>
                <c:pt idx="111898">
                  <c:v>3.478437</c:v>
                </c:pt>
                <c:pt idx="111899">
                  <c:v>3.4746730000000001</c:v>
                </c:pt>
                <c:pt idx="111900">
                  <c:v>3.4709080000000001</c:v>
                </c:pt>
                <c:pt idx="111901">
                  <c:v>3.4671430000000001</c:v>
                </c:pt>
                <c:pt idx="111902">
                  <c:v>3.4633799999999999</c:v>
                </c:pt>
                <c:pt idx="111903">
                  <c:v>3.459616</c:v>
                </c:pt>
                <c:pt idx="111904">
                  <c:v>3.4558529999999998</c:v>
                </c:pt>
                <c:pt idx="111905">
                  <c:v>3.452089</c:v>
                </c:pt>
                <c:pt idx="111906">
                  <c:v>3.4483229999999998</c:v>
                </c:pt>
                <c:pt idx="111907">
                  <c:v>3.4445589999999999</c:v>
                </c:pt>
                <c:pt idx="111908">
                  <c:v>3.4407960000000002</c:v>
                </c:pt>
                <c:pt idx="111909">
                  <c:v>3.4370310000000002</c:v>
                </c:pt>
                <c:pt idx="111910">
                  <c:v>3.433268</c:v>
                </c:pt>
                <c:pt idx="111911">
                  <c:v>3.4295049999999998</c:v>
                </c:pt>
                <c:pt idx="111912">
                  <c:v>3.4257430000000002</c:v>
                </c:pt>
                <c:pt idx="111913">
                  <c:v>3.4219789999999999</c:v>
                </c:pt>
                <c:pt idx="111914">
                  <c:v>3.4182160000000001</c:v>
                </c:pt>
                <c:pt idx="111915">
                  <c:v>3.4144519999999998</c:v>
                </c:pt>
                <c:pt idx="111916">
                  <c:v>3.4106879999999999</c:v>
                </c:pt>
                <c:pt idx="111917">
                  <c:v>3.4069240000000001</c:v>
                </c:pt>
                <c:pt idx="111918">
                  <c:v>3.4031579999999999</c:v>
                </c:pt>
                <c:pt idx="111919">
                  <c:v>3.3993920000000002</c:v>
                </c:pt>
                <c:pt idx="111920">
                  <c:v>3.395626</c:v>
                </c:pt>
                <c:pt idx="111921">
                  <c:v>3.3918590000000002</c:v>
                </c:pt>
                <c:pt idx="111922">
                  <c:v>3.3880949999999999</c:v>
                </c:pt>
                <c:pt idx="111923">
                  <c:v>3.3843290000000001</c:v>
                </c:pt>
                <c:pt idx="111924">
                  <c:v>3.380563</c:v>
                </c:pt>
                <c:pt idx="111925">
                  <c:v>3.376792</c:v>
                </c:pt>
                <c:pt idx="111926">
                  <c:v>3.373024</c:v>
                </c:pt>
                <c:pt idx="111927">
                  <c:v>3.3692530000000001</c:v>
                </c:pt>
                <c:pt idx="111928">
                  <c:v>3.3654829999999998</c:v>
                </c:pt>
                <c:pt idx="111929">
                  <c:v>3.3617140000000001</c:v>
                </c:pt>
                <c:pt idx="111930">
                  <c:v>3.3579439999999998</c:v>
                </c:pt>
                <c:pt idx="111931">
                  <c:v>3.3541699999999999</c:v>
                </c:pt>
                <c:pt idx="111932">
                  <c:v>3.3504</c:v>
                </c:pt>
                <c:pt idx="111933">
                  <c:v>3.3466309999999999</c:v>
                </c:pt>
                <c:pt idx="111934">
                  <c:v>3.3428650000000002</c:v>
                </c:pt>
                <c:pt idx="111935">
                  <c:v>3.339099</c:v>
                </c:pt>
                <c:pt idx="111936">
                  <c:v>3.335334</c:v>
                </c:pt>
                <c:pt idx="111937">
                  <c:v>3.331569</c:v>
                </c:pt>
                <c:pt idx="111938">
                  <c:v>3.3278050000000001</c:v>
                </c:pt>
                <c:pt idx="111939">
                  <c:v>3.3240379999999998</c:v>
                </c:pt>
                <c:pt idx="111940">
                  <c:v>3.3202750000000001</c:v>
                </c:pt>
                <c:pt idx="111941">
                  <c:v>3.3165079999999998</c:v>
                </c:pt>
                <c:pt idx="111942">
                  <c:v>3.3127439999999999</c:v>
                </c:pt>
                <c:pt idx="111943">
                  <c:v>3.3089789999999999</c:v>
                </c:pt>
                <c:pt idx="111944">
                  <c:v>3.3052169999999998</c:v>
                </c:pt>
                <c:pt idx="111945">
                  <c:v>3.301453</c:v>
                </c:pt>
                <c:pt idx="111946">
                  <c:v>3.2976909999999999</c:v>
                </c:pt>
                <c:pt idx="111947">
                  <c:v>3.293927</c:v>
                </c:pt>
                <c:pt idx="111948">
                  <c:v>3.2901639999999999</c:v>
                </c:pt>
                <c:pt idx="111949">
                  <c:v>3.2864010000000001</c:v>
                </c:pt>
                <c:pt idx="111950">
                  <c:v>3.2826379999999999</c:v>
                </c:pt>
                <c:pt idx="111951">
                  <c:v>3.2788740000000001</c:v>
                </c:pt>
                <c:pt idx="111952">
                  <c:v>3.275109</c:v>
                </c:pt>
                <c:pt idx="111953">
                  <c:v>3.2713450000000002</c:v>
                </c:pt>
                <c:pt idx="111954">
                  <c:v>3.267582</c:v>
                </c:pt>
                <c:pt idx="111955">
                  <c:v>3.2638189999999998</c:v>
                </c:pt>
                <c:pt idx="111956">
                  <c:v>3.2600549999999999</c:v>
                </c:pt>
                <c:pt idx="111957">
                  <c:v>3.256291</c:v>
                </c:pt>
                <c:pt idx="111958">
                  <c:v>3.2525309999999998</c:v>
                </c:pt>
                <c:pt idx="111959">
                  <c:v>3.2487710000000001</c:v>
                </c:pt>
                <c:pt idx="111960">
                  <c:v>3.245012</c:v>
                </c:pt>
                <c:pt idx="111961">
                  <c:v>3.2412519999999998</c:v>
                </c:pt>
                <c:pt idx="111962">
                  <c:v>3.2374890000000001</c:v>
                </c:pt>
                <c:pt idx="111963">
                  <c:v>3.233727</c:v>
                </c:pt>
                <c:pt idx="111964">
                  <c:v>3.2299639999999998</c:v>
                </c:pt>
                <c:pt idx="111965">
                  <c:v>3.2261989999999998</c:v>
                </c:pt>
                <c:pt idx="111966">
                  <c:v>3.2224349999999999</c:v>
                </c:pt>
                <c:pt idx="111967">
                  <c:v>3.2186699999999999</c:v>
                </c:pt>
                <c:pt idx="111968">
                  <c:v>3.214906</c:v>
                </c:pt>
                <c:pt idx="111969">
                  <c:v>3.2111420000000002</c:v>
                </c:pt>
                <c:pt idx="111970">
                  <c:v>3.2073779999999998</c:v>
                </c:pt>
                <c:pt idx="111971">
                  <c:v>3.203614</c:v>
                </c:pt>
                <c:pt idx="111972">
                  <c:v>3.1998489999999999</c:v>
                </c:pt>
                <c:pt idx="111973">
                  <c:v>3.1960839999999999</c:v>
                </c:pt>
                <c:pt idx="111974">
                  <c:v>3.1923210000000002</c:v>
                </c:pt>
                <c:pt idx="111975">
                  <c:v>3.1885569999999999</c:v>
                </c:pt>
                <c:pt idx="111976">
                  <c:v>3.184793</c:v>
                </c:pt>
                <c:pt idx="111977">
                  <c:v>3.1810290000000001</c:v>
                </c:pt>
                <c:pt idx="111978">
                  <c:v>3.1772640000000001</c:v>
                </c:pt>
                <c:pt idx="111979">
                  <c:v>3.1735000000000002</c:v>
                </c:pt>
                <c:pt idx="111980">
                  <c:v>3.1697350000000002</c:v>
                </c:pt>
                <c:pt idx="111981">
                  <c:v>3.165972</c:v>
                </c:pt>
                <c:pt idx="111982">
                  <c:v>3.1622080000000001</c:v>
                </c:pt>
                <c:pt idx="111983">
                  <c:v>3.1584430000000001</c:v>
                </c:pt>
                <c:pt idx="111984">
                  <c:v>3.1546789999999998</c:v>
                </c:pt>
                <c:pt idx="111985">
                  <c:v>3.1509160000000001</c:v>
                </c:pt>
                <c:pt idx="111986">
                  <c:v>3.1471529999999999</c:v>
                </c:pt>
                <c:pt idx="111987">
                  <c:v>3.1433930000000001</c:v>
                </c:pt>
                <c:pt idx="111988">
                  <c:v>3.1396310000000001</c:v>
                </c:pt>
                <c:pt idx="111989">
                  <c:v>3.135866</c:v>
                </c:pt>
                <c:pt idx="111990">
                  <c:v>3.1320999999999999</c:v>
                </c:pt>
                <c:pt idx="111991">
                  <c:v>3.1283340000000002</c:v>
                </c:pt>
                <c:pt idx="111992">
                  <c:v>3.1245699999999998</c:v>
                </c:pt>
                <c:pt idx="111993">
                  <c:v>3.1208049999999998</c:v>
                </c:pt>
                <c:pt idx="111994">
                  <c:v>3.117041</c:v>
                </c:pt>
                <c:pt idx="111995">
                  <c:v>3.1132759999999999</c:v>
                </c:pt>
                <c:pt idx="111996">
                  <c:v>3.1095130000000002</c:v>
                </c:pt>
                <c:pt idx="111997">
                  <c:v>3.1057489999999999</c:v>
                </c:pt>
                <c:pt idx="111998">
                  <c:v>3.1019860000000001</c:v>
                </c:pt>
                <c:pt idx="111999">
                  <c:v>3.0982189999999998</c:v>
                </c:pt>
                <c:pt idx="112000">
                  <c:v>3.094452</c:v>
                </c:pt>
                <c:pt idx="112001">
                  <c:v>3.0906850000000001</c:v>
                </c:pt>
                <c:pt idx="112002">
                  <c:v>3.0869179999999998</c:v>
                </c:pt>
                <c:pt idx="112003">
                  <c:v>3.0831520000000001</c:v>
                </c:pt>
                <c:pt idx="112004">
                  <c:v>3.0793870000000001</c:v>
                </c:pt>
                <c:pt idx="112005">
                  <c:v>3.0756220000000001</c:v>
                </c:pt>
                <c:pt idx="112006">
                  <c:v>3.0718580000000002</c:v>
                </c:pt>
                <c:pt idx="112007">
                  <c:v>3.068095</c:v>
                </c:pt>
                <c:pt idx="112008">
                  <c:v>3.0643319999999998</c:v>
                </c:pt>
                <c:pt idx="112009">
                  <c:v>3.0605690000000001</c:v>
                </c:pt>
                <c:pt idx="112010">
                  <c:v>3.0568050000000002</c:v>
                </c:pt>
                <c:pt idx="112011">
                  <c:v>3.0530409999999999</c:v>
                </c:pt>
                <c:pt idx="112012">
                  <c:v>3.0492780000000002</c:v>
                </c:pt>
                <c:pt idx="112013">
                  <c:v>3.0455139999999998</c:v>
                </c:pt>
                <c:pt idx="112014">
                  <c:v>3.0417519999999998</c:v>
                </c:pt>
                <c:pt idx="112015">
                  <c:v>3.0380020000000001</c:v>
                </c:pt>
                <c:pt idx="112016">
                  <c:v>3.034246</c:v>
                </c:pt>
                <c:pt idx="112017">
                  <c:v>3.0304869999999999</c:v>
                </c:pt>
                <c:pt idx="112018">
                  <c:v>3.0267249999999999</c:v>
                </c:pt>
                <c:pt idx="112019">
                  <c:v>3.022964</c:v>
                </c:pt>
                <c:pt idx="112020">
                  <c:v>3.0192019999999999</c:v>
                </c:pt>
                <c:pt idx="112021">
                  <c:v>3.0154390000000002</c:v>
                </c:pt>
                <c:pt idx="112022">
                  <c:v>3.0116749999999999</c:v>
                </c:pt>
                <c:pt idx="112023">
                  <c:v>3.007911</c:v>
                </c:pt>
                <c:pt idx="112024">
                  <c:v>3.004146</c:v>
                </c:pt>
                <c:pt idx="112025">
                  <c:v>3.0003839999999999</c:v>
                </c:pt>
                <c:pt idx="112026">
                  <c:v>2.996623</c:v>
                </c:pt>
                <c:pt idx="112027">
                  <c:v>2.9928620000000001</c:v>
                </c:pt>
                <c:pt idx="112028">
                  <c:v>2.9891000000000001</c:v>
                </c:pt>
                <c:pt idx="112029">
                  <c:v>2.985338</c:v>
                </c:pt>
                <c:pt idx="112030">
                  <c:v>2.9815749999999999</c:v>
                </c:pt>
                <c:pt idx="112031">
                  <c:v>2.9778129999999998</c:v>
                </c:pt>
                <c:pt idx="112032">
                  <c:v>2.9740500000000001</c:v>
                </c:pt>
                <c:pt idx="112033">
                  <c:v>2.9702899999999999</c:v>
                </c:pt>
                <c:pt idx="112034">
                  <c:v>2.9665279999999998</c:v>
                </c:pt>
                <c:pt idx="112035">
                  <c:v>2.9627659999999998</c:v>
                </c:pt>
                <c:pt idx="112036">
                  <c:v>2.959003</c:v>
                </c:pt>
                <c:pt idx="112037">
                  <c:v>2.9552450000000001</c:v>
                </c:pt>
                <c:pt idx="112038">
                  <c:v>2.9514879999999999</c:v>
                </c:pt>
                <c:pt idx="112039">
                  <c:v>2.9477289999999998</c:v>
                </c:pt>
                <c:pt idx="112040">
                  <c:v>2.9439679999999999</c:v>
                </c:pt>
                <c:pt idx="112041">
                  <c:v>2.940207</c:v>
                </c:pt>
                <c:pt idx="112042">
                  <c:v>2.9364439999999998</c:v>
                </c:pt>
                <c:pt idx="112043">
                  <c:v>2.9326810000000001</c:v>
                </c:pt>
                <c:pt idx="112044">
                  <c:v>2.9289170000000002</c:v>
                </c:pt>
                <c:pt idx="112045">
                  <c:v>2.9251529999999999</c:v>
                </c:pt>
                <c:pt idx="112046">
                  <c:v>2.9213879999999999</c:v>
                </c:pt>
                <c:pt idx="112047">
                  <c:v>2.917624</c:v>
                </c:pt>
                <c:pt idx="112048">
                  <c:v>2.9138579999999998</c:v>
                </c:pt>
                <c:pt idx="112049">
                  <c:v>2.9100929999999998</c:v>
                </c:pt>
                <c:pt idx="112050">
                  <c:v>2.9063270000000001</c:v>
                </c:pt>
                <c:pt idx="112051">
                  <c:v>2.9025620000000001</c:v>
                </c:pt>
                <c:pt idx="112052">
                  <c:v>2.8987980000000002</c:v>
                </c:pt>
                <c:pt idx="112053">
                  <c:v>2.8950330000000002</c:v>
                </c:pt>
                <c:pt idx="112054">
                  <c:v>2.891267</c:v>
                </c:pt>
                <c:pt idx="112055">
                  <c:v>2.8875009999999999</c:v>
                </c:pt>
                <c:pt idx="112056">
                  <c:v>2.8837350000000002</c:v>
                </c:pt>
                <c:pt idx="112057">
                  <c:v>2.8799679999999999</c:v>
                </c:pt>
                <c:pt idx="112058">
                  <c:v>2.8761999999999999</c:v>
                </c:pt>
                <c:pt idx="112059">
                  <c:v>2.872433</c:v>
                </c:pt>
                <c:pt idx="112060">
                  <c:v>2.868665</c:v>
                </c:pt>
                <c:pt idx="112061">
                  <c:v>2.8648989999999999</c:v>
                </c:pt>
                <c:pt idx="112062">
                  <c:v>2.8611330000000001</c:v>
                </c:pt>
                <c:pt idx="112063">
                  <c:v>2.857367</c:v>
                </c:pt>
                <c:pt idx="112064">
                  <c:v>2.8536009999999998</c:v>
                </c:pt>
                <c:pt idx="112065">
                  <c:v>2.849834</c:v>
                </c:pt>
                <c:pt idx="112066">
                  <c:v>2.8460679999999998</c:v>
                </c:pt>
                <c:pt idx="112067">
                  <c:v>2.842301</c:v>
                </c:pt>
                <c:pt idx="112068">
                  <c:v>2.8385349999999998</c:v>
                </c:pt>
                <c:pt idx="112069">
                  <c:v>2.834768</c:v>
                </c:pt>
                <c:pt idx="112070">
                  <c:v>2.8310010000000001</c:v>
                </c:pt>
                <c:pt idx="112071">
                  <c:v>2.8272349999999999</c:v>
                </c:pt>
                <c:pt idx="112072">
                  <c:v>2.8234720000000002</c:v>
                </c:pt>
                <c:pt idx="112073">
                  <c:v>2.819706</c:v>
                </c:pt>
                <c:pt idx="112074">
                  <c:v>2.8159360000000002</c:v>
                </c:pt>
                <c:pt idx="112075">
                  <c:v>2.8121659999999999</c:v>
                </c:pt>
                <c:pt idx="112076">
                  <c:v>2.8083969999999998</c:v>
                </c:pt>
                <c:pt idx="112077">
                  <c:v>2.8046319999999998</c:v>
                </c:pt>
                <c:pt idx="112078">
                  <c:v>2.8008690000000001</c:v>
                </c:pt>
                <c:pt idx="112079">
                  <c:v>2.797104</c:v>
                </c:pt>
                <c:pt idx="112080">
                  <c:v>2.7933379999999999</c:v>
                </c:pt>
                <c:pt idx="112081">
                  <c:v>2.7895729999999999</c:v>
                </c:pt>
                <c:pt idx="112082">
                  <c:v>2.7858070000000001</c:v>
                </c:pt>
                <c:pt idx="112083">
                  <c:v>2.7820399999999998</c:v>
                </c:pt>
                <c:pt idx="112084">
                  <c:v>2.778273</c:v>
                </c:pt>
                <c:pt idx="112085">
                  <c:v>2.7745069999999998</c:v>
                </c:pt>
                <c:pt idx="112086">
                  <c:v>2.7707410000000001</c:v>
                </c:pt>
                <c:pt idx="112087">
                  <c:v>2.766975</c:v>
                </c:pt>
                <c:pt idx="112088">
                  <c:v>2.7632089999999998</c:v>
                </c:pt>
                <c:pt idx="112089">
                  <c:v>2.7594439999999998</c:v>
                </c:pt>
                <c:pt idx="112090">
                  <c:v>2.7556780000000001</c:v>
                </c:pt>
                <c:pt idx="112091">
                  <c:v>2.7519140000000002</c:v>
                </c:pt>
                <c:pt idx="112092">
                  <c:v>2.7481490000000002</c:v>
                </c:pt>
                <c:pt idx="112093">
                  <c:v>2.744383</c:v>
                </c:pt>
                <c:pt idx="112094">
                  <c:v>2.7406169999999999</c:v>
                </c:pt>
                <c:pt idx="112095">
                  <c:v>2.73685</c:v>
                </c:pt>
                <c:pt idx="112096">
                  <c:v>2.7330830000000002</c:v>
                </c:pt>
                <c:pt idx="112097">
                  <c:v>2.7293159999999999</c:v>
                </c:pt>
                <c:pt idx="112098">
                  <c:v>2.725549</c:v>
                </c:pt>
                <c:pt idx="112099">
                  <c:v>2.721781</c:v>
                </c:pt>
                <c:pt idx="112100">
                  <c:v>2.7180140000000002</c:v>
                </c:pt>
                <c:pt idx="112101">
                  <c:v>2.7142469999999999</c:v>
                </c:pt>
                <c:pt idx="112102">
                  <c:v>2.71048</c:v>
                </c:pt>
                <c:pt idx="112103">
                  <c:v>2.7067130000000001</c:v>
                </c:pt>
                <c:pt idx="112104">
                  <c:v>2.7029450000000002</c:v>
                </c:pt>
                <c:pt idx="112105">
                  <c:v>2.6991779999999999</c:v>
                </c:pt>
                <c:pt idx="112106">
                  <c:v>2.695411</c:v>
                </c:pt>
                <c:pt idx="112107">
                  <c:v>2.691643</c:v>
                </c:pt>
                <c:pt idx="112108">
                  <c:v>2.6878760000000002</c:v>
                </c:pt>
                <c:pt idx="112109">
                  <c:v>2.68411</c:v>
                </c:pt>
                <c:pt idx="112110">
                  <c:v>2.680342</c:v>
                </c:pt>
                <c:pt idx="112111">
                  <c:v>2.6765750000000001</c:v>
                </c:pt>
                <c:pt idx="112112">
                  <c:v>2.6728079999999999</c:v>
                </c:pt>
                <c:pt idx="112113">
                  <c:v>2.6690399999999999</c:v>
                </c:pt>
                <c:pt idx="112114">
                  <c:v>2.6652740000000001</c:v>
                </c:pt>
                <c:pt idx="112115">
                  <c:v>2.6615069999999998</c:v>
                </c:pt>
                <c:pt idx="112116">
                  <c:v>2.6577410000000001</c:v>
                </c:pt>
                <c:pt idx="112117">
                  <c:v>2.653975</c:v>
                </c:pt>
                <c:pt idx="112118">
                  <c:v>2.6502089999999998</c:v>
                </c:pt>
                <c:pt idx="112119">
                  <c:v>2.6464430000000001</c:v>
                </c:pt>
                <c:pt idx="112120">
                  <c:v>2.6426769999999999</c:v>
                </c:pt>
                <c:pt idx="112121">
                  <c:v>2.6389109999999998</c:v>
                </c:pt>
                <c:pt idx="112122">
                  <c:v>2.6351439999999999</c:v>
                </c:pt>
                <c:pt idx="112123">
                  <c:v>2.6313780000000002</c:v>
                </c:pt>
                <c:pt idx="112124">
                  <c:v>2.6276109999999999</c:v>
                </c:pt>
                <c:pt idx="112125">
                  <c:v>2.6238440000000001</c:v>
                </c:pt>
                <c:pt idx="112126">
                  <c:v>2.6200770000000002</c:v>
                </c:pt>
                <c:pt idx="112127">
                  <c:v>2.6163110000000001</c:v>
                </c:pt>
                <c:pt idx="112128">
                  <c:v>2.6125449999999999</c:v>
                </c:pt>
                <c:pt idx="112129">
                  <c:v>2.608778</c:v>
                </c:pt>
                <c:pt idx="112130">
                  <c:v>2.6050110000000002</c:v>
                </c:pt>
                <c:pt idx="112131">
                  <c:v>2.6012469999999999</c:v>
                </c:pt>
                <c:pt idx="112132">
                  <c:v>2.59748</c:v>
                </c:pt>
                <c:pt idx="112133">
                  <c:v>2.5937139999999999</c:v>
                </c:pt>
                <c:pt idx="112134">
                  <c:v>2.5899459999999999</c:v>
                </c:pt>
                <c:pt idx="112135">
                  <c:v>2.5861800000000001</c:v>
                </c:pt>
                <c:pt idx="112136">
                  <c:v>2.5824129999999998</c:v>
                </c:pt>
                <c:pt idx="112137">
                  <c:v>2.5786479999999998</c:v>
                </c:pt>
                <c:pt idx="112138">
                  <c:v>2.574881</c:v>
                </c:pt>
                <c:pt idx="112139">
                  <c:v>2.5711149999999998</c:v>
                </c:pt>
                <c:pt idx="112140">
                  <c:v>2.567348</c:v>
                </c:pt>
                <c:pt idx="112141">
                  <c:v>2.5635789999999998</c:v>
                </c:pt>
                <c:pt idx="112142">
                  <c:v>2.5598109999999998</c:v>
                </c:pt>
                <c:pt idx="112143">
                  <c:v>2.556041</c:v>
                </c:pt>
                <c:pt idx="112144">
                  <c:v>2.5522740000000002</c:v>
                </c:pt>
                <c:pt idx="112145">
                  <c:v>2.548505</c:v>
                </c:pt>
                <c:pt idx="112146">
                  <c:v>2.5447389999999999</c:v>
                </c:pt>
                <c:pt idx="112147">
                  <c:v>2.5409709999999999</c:v>
                </c:pt>
                <c:pt idx="112148">
                  <c:v>2.5372029999999999</c:v>
                </c:pt>
                <c:pt idx="112149">
                  <c:v>2.5334400000000001</c:v>
                </c:pt>
                <c:pt idx="112150">
                  <c:v>2.5296759999999998</c:v>
                </c:pt>
                <c:pt idx="112151">
                  <c:v>2.5259109999999998</c:v>
                </c:pt>
                <c:pt idx="112152">
                  <c:v>2.5221460000000002</c:v>
                </c:pt>
                <c:pt idx="112153">
                  <c:v>2.5183789999999999</c:v>
                </c:pt>
                <c:pt idx="112154">
                  <c:v>2.5146130000000002</c:v>
                </c:pt>
                <c:pt idx="112155">
                  <c:v>2.5108470000000001</c:v>
                </c:pt>
                <c:pt idx="112156">
                  <c:v>2.5070809999999999</c:v>
                </c:pt>
                <c:pt idx="112157">
                  <c:v>2.503314</c:v>
                </c:pt>
                <c:pt idx="112158">
                  <c:v>2.4995470000000002</c:v>
                </c:pt>
                <c:pt idx="112159">
                  <c:v>2.4957799999999999</c:v>
                </c:pt>
                <c:pt idx="112160">
                  <c:v>2.4920140000000002</c:v>
                </c:pt>
                <c:pt idx="112161">
                  <c:v>2.4882490000000002</c:v>
                </c:pt>
                <c:pt idx="112162">
                  <c:v>2.484483</c:v>
                </c:pt>
                <c:pt idx="112163">
                  <c:v>2.480718</c:v>
                </c:pt>
                <c:pt idx="112164">
                  <c:v>2.4769559999999999</c:v>
                </c:pt>
                <c:pt idx="112165">
                  <c:v>2.4731909999999999</c:v>
                </c:pt>
                <c:pt idx="112166">
                  <c:v>2.469427</c:v>
                </c:pt>
                <c:pt idx="112167">
                  <c:v>2.4656600000000002</c:v>
                </c:pt>
                <c:pt idx="112168">
                  <c:v>2.4618929999999999</c:v>
                </c:pt>
                <c:pt idx="112169">
                  <c:v>2.458126</c:v>
                </c:pt>
                <c:pt idx="112170">
                  <c:v>2.4543590000000002</c:v>
                </c:pt>
                <c:pt idx="112171">
                  <c:v>2.4505919999999999</c:v>
                </c:pt>
                <c:pt idx="112172">
                  <c:v>2.4468239999999999</c:v>
                </c:pt>
                <c:pt idx="112173">
                  <c:v>2.4430559999999999</c:v>
                </c:pt>
                <c:pt idx="112174">
                  <c:v>2.4392879999999999</c:v>
                </c:pt>
                <c:pt idx="112175">
                  <c:v>2.4355199999999999</c:v>
                </c:pt>
                <c:pt idx="112176">
                  <c:v>2.4317510000000002</c:v>
                </c:pt>
                <c:pt idx="112177">
                  <c:v>2.4279820000000001</c:v>
                </c:pt>
                <c:pt idx="112178">
                  <c:v>2.424213</c:v>
                </c:pt>
                <c:pt idx="112179">
                  <c:v>2.420445</c:v>
                </c:pt>
                <c:pt idx="112180">
                  <c:v>2.4166759999999998</c:v>
                </c:pt>
                <c:pt idx="112181">
                  <c:v>2.4129079999999998</c:v>
                </c:pt>
                <c:pt idx="112182">
                  <c:v>2.4091390000000001</c:v>
                </c:pt>
                <c:pt idx="112183">
                  <c:v>2.4053710000000001</c:v>
                </c:pt>
                <c:pt idx="112184">
                  <c:v>2.401602</c:v>
                </c:pt>
                <c:pt idx="112185">
                  <c:v>2.3978320000000002</c:v>
                </c:pt>
                <c:pt idx="112186">
                  <c:v>2.3940630000000001</c:v>
                </c:pt>
                <c:pt idx="112187">
                  <c:v>2.3902929999999998</c:v>
                </c:pt>
                <c:pt idx="112188">
                  <c:v>2.3865240000000001</c:v>
                </c:pt>
                <c:pt idx="112189">
                  <c:v>2.3827539999999998</c:v>
                </c:pt>
                <c:pt idx="112190">
                  <c:v>2.3789829999999998</c:v>
                </c:pt>
                <c:pt idx="112191">
                  <c:v>2.375213</c:v>
                </c:pt>
                <c:pt idx="112192">
                  <c:v>2.371442</c:v>
                </c:pt>
                <c:pt idx="112193">
                  <c:v>2.3676759999999999</c:v>
                </c:pt>
                <c:pt idx="112194">
                  <c:v>2.363912</c:v>
                </c:pt>
                <c:pt idx="112195">
                  <c:v>2.3601450000000002</c:v>
                </c:pt>
                <c:pt idx="112196">
                  <c:v>2.3563770000000002</c:v>
                </c:pt>
                <c:pt idx="112197">
                  <c:v>2.3526060000000002</c:v>
                </c:pt>
                <c:pt idx="112198">
                  <c:v>2.3488370000000001</c:v>
                </c:pt>
                <c:pt idx="112199">
                  <c:v>2.3450679999999999</c:v>
                </c:pt>
                <c:pt idx="112200">
                  <c:v>2.3412980000000001</c:v>
                </c:pt>
                <c:pt idx="112201">
                  <c:v>2.3375270000000001</c:v>
                </c:pt>
                <c:pt idx="112202">
                  <c:v>2.3337530000000002</c:v>
                </c:pt>
                <c:pt idx="112203">
                  <c:v>2.3299789999999998</c:v>
                </c:pt>
                <c:pt idx="112204">
                  <c:v>2.326206</c:v>
                </c:pt>
                <c:pt idx="112205">
                  <c:v>2.3224330000000002</c:v>
                </c:pt>
                <c:pt idx="112206">
                  <c:v>2.3186599999999999</c:v>
                </c:pt>
                <c:pt idx="112207">
                  <c:v>2.3148900000000001</c:v>
                </c:pt>
                <c:pt idx="112208">
                  <c:v>2.3111169999999999</c:v>
                </c:pt>
                <c:pt idx="112209">
                  <c:v>2.3073440000000001</c:v>
                </c:pt>
                <c:pt idx="112210">
                  <c:v>2.3035709999999998</c:v>
                </c:pt>
                <c:pt idx="112211">
                  <c:v>2.2997969999999999</c:v>
                </c:pt>
                <c:pt idx="112212">
                  <c:v>2.2960229999999999</c:v>
                </c:pt>
                <c:pt idx="112213">
                  <c:v>2.2922530000000001</c:v>
                </c:pt>
                <c:pt idx="112214">
                  <c:v>2.2884760000000002</c:v>
                </c:pt>
                <c:pt idx="112215">
                  <c:v>2.2847050000000002</c:v>
                </c:pt>
                <c:pt idx="112216">
                  <c:v>2.2809339999999998</c:v>
                </c:pt>
                <c:pt idx="112217">
                  <c:v>2.277161</c:v>
                </c:pt>
                <c:pt idx="112218">
                  <c:v>2.2733880000000002</c:v>
                </c:pt>
                <c:pt idx="112219">
                  <c:v>2.2696139999999998</c:v>
                </c:pt>
                <c:pt idx="112220">
                  <c:v>2.265841</c:v>
                </c:pt>
                <c:pt idx="112221">
                  <c:v>2.2620689999999999</c:v>
                </c:pt>
                <c:pt idx="112222">
                  <c:v>2.2582979999999999</c:v>
                </c:pt>
                <c:pt idx="112223">
                  <c:v>2.2545259999999998</c:v>
                </c:pt>
                <c:pt idx="112224">
                  <c:v>2.250753</c:v>
                </c:pt>
                <c:pt idx="112225">
                  <c:v>2.2469800000000002</c:v>
                </c:pt>
                <c:pt idx="112226">
                  <c:v>2.243207</c:v>
                </c:pt>
                <c:pt idx="112227">
                  <c:v>2.2394340000000001</c:v>
                </c:pt>
                <c:pt idx="112228">
                  <c:v>2.2356600000000002</c:v>
                </c:pt>
                <c:pt idx="112229">
                  <c:v>2.231887</c:v>
                </c:pt>
                <c:pt idx="112230">
                  <c:v>2.2281140000000001</c:v>
                </c:pt>
                <c:pt idx="112231">
                  <c:v>2.2243400000000002</c:v>
                </c:pt>
                <c:pt idx="112232">
                  <c:v>2.2205680000000001</c:v>
                </c:pt>
                <c:pt idx="112233">
                  <c:v>2.2167949999999998</c:v>
                </c:pt>
                <c:pt idx="112234">
                  <c:v>2.2130230000000002</c:v>
                </c:pt>
                <c:pt idx="112235">
                  <c:v>2.2092499999999999</c:v>
                </c:pt>
                <c:pt idx="112236">
                  <c:v>2.2054770000000001</c:v>
                </c:pt>
                <c:pt idx="112237">
                  <c:v>2.201705</c:v>
                </c:pt>
                <c:pt idx="112238">
                  <c:v>2.1979320000000002</c:v>
                </c:pt>
                <c:pt idx="112239">
                  <c:v>2.1941600000000001</c:v>
                </c:pt>
                <c:pt idx="112240">
                  <c:v>2.190388</c:v>
                </c:pt>
                <c:pt idx="112241">
                  <c:v>2.1866159999999999</c:v>
                </c:pt>
                <c:pt idx="112242">
                  <c:v>2.1828439999999998</c:v>
                </c:pt>
                <c:pt idx="112243">
                  <c:v>2.1790720000000001</c:v>
                </c:pt>
                <c:pt idx="112244">
                  <c:v>2.1752989999999999</c:v>
                </c:pt>
                <c:pt idx="112245">
                  <c:v>2.1715270000000002</c:v>
                </c:pt>
                <c:pt idx="112246">
                  <c:v>2.1677550000000001</c:v>
                </c:pt>
                <c:pt idx="112247">
                  <c:v>2.1639819999999999</c:v>
                </c:pt>
                <c:pt idx="112248">
                  <c:v>2.1602100000000002</c:v>
                </c:pt>
                <c:pt idx="112249">
                  <c:v>2.1564380000000001</c:v>
                </c:pt>
                <c:pt idx="112250">
                  <c:v>2.1526649999999998</c:v>
                </c:pt>
                <c:pt idx="112251">
                  <c:v>2.148892</c:v>
                </c:pt>
                <c:pt idx="112252">
                  <c:v>2.1451210000000001</c:v>
                </c:pt>
                <c:pt idx="112253">
                  <c:v>2.1413479999999998</c:v>
                </c:pt>
                <c:pt idx="112254">
                  <c:v>2.1375769999999998</c:v>
                </c:pt>
                <c:pt idx="112255">
                  <c:v>2.1338050000000002</c:v>
                </c:pt>
                <c:pt idx="112256">
                  <c:v>2.1300330000000001</c:v>
                </c:pt>
                <c:pt idx="112257">
                  <c:v>2.126261</c:v>
                </c:pt>
                <c:pt idx="112258">
                  <c:v>2.1224919999999998</c:v>
                </c:pt>
                <c:pt idx="112259">
                  <c:v>2.1187209999999999</c:v>
                </c:pt>
                <c:pt idx="112260">
                  <c:v>2.1149490000000002</c:v>
                </c:pt>
                <c:pt idx="112261">
                  <c:v>2.1111780000000002</c:v>
                </c:pt>
                <c:pt idx="112262">
                  <c:v>2.1074060000000001</c:v>
                </c:pt>
                <c:pt idx="112263">
                  <c:v>2.1036350000000001</c:v>
                </c:pt>
                <c:pt idx="112264">
                  <c:v>2.0998640000000002</c:v>
                </c:pt>
                <c:pt idx="112265">
                  <c:v>2.0960930000000002</c:v>
                </c:pt>
                <c:pt idx="112266">
                  <c:v>2.0923219999999998</c:v>
                </c:pt>
                <c:pt idx="112267">
                  <c:v>2.0885509999999998</c:v>
                </c:pt>
                <c:pt idx="112268">
                  <c:v>2.0847790000000002</c:v>
                </c:pt>
                <c:pt idx="112269">
                  <c:v>2.0810089999999999</c:v>
                </c:pt>
                <c:pt idx="112270">
                  <c:v>2.0772379999999999</c:v>
                </c:pt>
                <c:pt idx="112271">
                  <c:v>2.0734669999999999</c:v>
                </c:pt>
                <c:pt idx="112272">
                  <c:v>2.069696</c:v>
                </c:pt>
                <c:pt idx="112273">
                  <c:v>2.0659260000000002</c:v>
                </c:pt>
                <c:pt idx="112274">
                  <c:v>2.0621550000000002</c:v>
                </c:pt>
                <c:pt idx="112275">
                  <c:v>2.058386</c:v>
                </c:pt>
                <c:pt idx="112276">
                  <c:v>2.0546169999999999</c:v>
                </c:pt>
                <c:pt idx="112277">
                  <c:v>2.0508630000000001</c:v>
                </c:pt>
                <c:pt idx="112278">
                  <c:v>2.0471050000000002</c:v>
                </c:pt>
                <c:pt idx="112279">
                  <c:v>2.0433469999999998</c:v>
                </c:pt>
                <c:pt idx="112280">
                  <c:v>2.0395889999999999</c:v>
                </c:pt>
                <c:pt idx="112281">
                  <c:v>2.035825</c:v>
                </c:pt>
                <c:pt idx="112282">
                  <c:v>2.0320589999999998</c:v>
                </c:pt>
                <c:pt idx="112283">
                  <c:v>2.0282930000000001</c:v>
                </c:pt>
                <c:pt idx="112284">
                  <c:v>2.0245259999999998</c:v>
                </c:pt>
                <c:pt idx="112285">
                  <c:v>2.0207570000000001</c:v>
                </c:pt>
                <c:pt idx="112286">
                  <c:v>2.0169869999999999</c:v>
                </c:pt>
                <c:pt idx="112287">
                  <c:v>2.013217</c:v>
                </c:pt>
                <c:pt idx="112288">
                  <c:v>2.0094460000000001</c:v>
                </c:pt>
                <c:pt idx="112289">
                  <c:v>2.0056750000000001</c:v>
                </c:pt>
                <c:pt idx="112290">
                  <c:v>2.0019040000000001</c:v>
                </c:pt>
                <c:pt idx="112291">
                  <c:v>1.9981329999999999</c:v>
                </c:pt>
                <c:pt idx="112292">
                  <c:v>1.9943610000000001</c:v>
                </c:pt>
                <c:pt idx="112293">
                  <c:v>1.9905900000000001</c:v>
                </c:pt>
                <c:pt idx="112294">
                  <c:v>1.9868189999999999</c:v>
                </c:pt>
                <c:pt idx="112295">
                  <c:v>1.983047</c:v>
                </c:pt>
                <c:pt idx="112296">
                  <c:v>1.9792749999999999</c:v>
                </c:pt>
                <c:pt idx="112297">
                  <c:v>1.975503</c:v>
                </c:pt>
                <c:pt idx="112298">
                  <c:v>1.971732</c:v>
                </c:pt>
                <c:pt idx="112299">
                  <c:v>1.9679610000000001</c:v>
                </c:pt>
                <c:pt idx="112300">
                  <c:v>1.964189</c:v>
                </c:pt>
                <c:pt idx="112301">
                  <c:v>1.9604170000000001</c:v>
                </c:pt>
                <c:pt idx="112302">
                  <c:v>1.956645</c:v>
                </c:pt>
                <c:pt idx="112303">
                  <c:v>1.9528730000000001</c:v>
                </c:pt>
                <c:pt idx="112304">
                  <c:v>1.9491000000000001</c:v>
                </c:pt>
                <c:pt idx="112305">
                  <c:v>1.9453279999999999</c:v>
                </c:pt>
                <c:pt idx="112306">
                  <c:v>1.9415560000000001</c:v>
                </c:pt>
                <c:pt idx="112307">
                  <c:v>1.937783</c:v>
                </c:pt>
                <c:pt idx="112308">
                  <c:v>1.93401</c:v>
                </c:pt>
                <c:pt idx="112309">
                  <c:v>1.9302379999999999</c:v>
                </c:pt>
                <c:pt idx="112310">
                  <c:v>1.926466</c:v>
                </c:pt>
                <c:pt idx="112311">
                  <c:v>1.9226939999999999</c:v>
                </c:pt>
                <c:pt idx="112312">
                  <c:v>1.918922</c:v>
                </c:pt>
                <c:pt idx="112313">
                  <c:v>1.9151499999999999</c:v>
                </c:pt>
                <c:pt idx="112314">
                  <c:v>1.9113789999999999</c:v>
                </c:pt>
                <c:pt idx="112315">
                  <c:v>1.9076059999999999</c:v>
                </c:pt>
                <c:pt idx="112316">
                  <c:v>1.903834</c:v>
                </c:pt>
                <c:pt idx="112317">
                  <c:v>1.9000630000000001</c:v>
                </c:pt>
                <c:pt idx="112318">
                  <c:v>1.8962920000000001</c:v>
                </c:pt>
                <c:pt idx="112319">
                  <c:v>1.8925209999999999</c:v>
                </c:pt>
                <c:pt idx="112320">
                  <c:v>1.888749</c:v>
                </c:pt>
                <c:pt idx="112321">
                  <c:v>1.8849769999999999</c:v>
                </c:pt>
                <c:pt idx="112322">
                  <c:v>1.8812040000000001</c:v>
                </c:pt>
                <c:pt idx="112323">
                  <c:v>1.877432</c:v>
                </c:pt>
                <c:pt idx="112324">
                  <c:v>1.873659</c:v>
                </c:pt>
                <c:pt idx="112325">
                  <c:v>1.8698859999999999</c:v>
                </c:pt>
                <c:pt idx="112326">
                  <c:v>1.8661140000000001</c:v>
                </c:pt>
                <c:pt idx="112327">
                  <c:v>1.8623419999999999</c:v>
                </c:pt>
                <c:pt idx="112328">
                  <c:v>1.8585719999999999</c:v>
                </c:pt>
                <c:pt idx="112329">
                  <c:v>1.8548020000000001</c:v>
                </c:pt>
                <c:pt idx="112330">
                  <c:v>1.85103</c:v>
                </c:pt>
                <c:pt idx="112331">
                  <c:v>1.847259</c:v>
                </c:pt>
                <c:pt idx="112332">
                  <c:v>1.843486</c:v>
                </c:pt>
                <c:pt idx="112333">
                  <c:v>1.839712</c:v>
                </c:pt>
                <c:pt idx="112334">
                  <c:v>1.835939</c:v>
                </c:pt>
                <c:pt idx="112335">
                  <c:v>1.832165</c:v>
                </c:pt>
                <c:pt idx="112336">
                  <c:v>1.828392</c:v>
                </c:pt>
                <c:pt idx="112337">
                  <c:v>1.824622</c:v>
                </c:pt>
                <c:pt idx="112338">
                  <c:v>1.8208500000000001</c:v>
                </c:pt>
                <c:pt idx="112339">
                  <c:v>1.817078</c:v>
                </c:pt>
                <c:pt idx="112340">
                  <c:v>1.8133060000000001</c:v>
                </c:pt>
                <c:pt idx="112341">
                  <c:v>1.8095330000000001</c:v>
                </c:pt>
                <c:pt idx="112342">
                  <c:v>1.80576</c:v>
                </c:pt>
                <c:pt idx="112343">
                  <c:v>1.80199</c:v>
                </c:pt>
                <c:pt idx="112344">
                  <c:v>1.798219</c:v>
                </c:pt>
                <c:pt idx="112345">
                  <c:v>1.7944469999999999</c:v>
                </c:pt>
                <c:pt idx="112346">
                  <c:v>1.7906759999999999</c:v>
                </c:pt>
                <c:pt idx="112347">
                  <c:v>1.7869029999999999</c:v>
                </c:pt>
                <c:pt idx="112348">
                  <c:v>1.7831300000000001</c:v>
                </c:pt>
                <c:pt idx="112349">
                  <c:v>1.7793570000000001</c:v>
                </c:pt>
                <c:pt idx="112350">
                  <c:v>1.775585</c:v>
                </c:pt>
                <c:pt idx="112351">
                  <c:v>1.7718210000000001</c:v>
                </c:pt>
                <c:pt idx="112352">
                  <c:v>1.7680499999999999</c:v>
                </c:pt>
                <c:pt idx="112353">
                  <c:v>1.7642819999999999</c:v>
                </c:pt>
                <c:pt idx="112354">
                  <c:v>1.760513</c:v>
                </c:pt>
                <c:pt idx="112355">
                  <c:v>1.7567410000000001</c:v>
                </c:pt>
                <c:pt idx="112356">
                  <c:v>1.752969</c:v>
                </c:pt>
                <c:pt idx="112357">
                  <c:v>1.749196</c:v>
                </c:pt>
                <c:pt idx="112358">
                  <c:v>1.7454229999999999</c:v>
                </c:pt>
                <c:pt idx="112359">
                  <c:v>1.741649</c:v>
                </c:pt>
                <c:pt idx="112360">
                  <c:v>1.737876</c:v>
                </c:pt>
                <c:pt idx="112361">
                  <c:v>1.734102</c:v>
                </c:pt>
                <c:pt idx="112362">
                  <c:v>1.7303280000000001</c:v>
                </c:pt>
                <c:pt idx="112363">
                  <c:v>1.7265550000000001</c:v>
                </c:pt>
                <c:pt idx="112364">
                  <c:v>1.7227809999999999</c:v>
                </c:pt>
                <c:pt idx="112365">
                  <c:v>1.719007</c:v>
                </c:pt>
                <c:pt idx="112366">
                  <c:v>1.715233</c:v>
                </c:pt>
                <c:pt idx="112367">
                  <c:v>1.71146</c:v>
                </c:pt>
                <c:pt idx="112368">
                  <c:v>1.707686</c:v>
                </c:pt>
                <c:pt idx="112369">
                  <c:v>1.7039120000000001</c:v>
                </c:pt>
                <c:pt idx="112370">
                  <c:v>1.700137</c:v>
                </c:pt>
                <c:pt idx="112371">
                  <c:v>1.6963630000000001</c:v>
                </c:pt>
                <c:pt idx="112372">
                  <c:v>1.6925889999999999</c:v>
                </c:pt>
                <c:pt idx="112373">
                  <c:v>1.688815</c:v>
                </c:pt>
                <c:pt idx="112374">
                  <c:v>1.6850400000000001</c:v>
                </c:pt>
                <c:pt idx="112375">
                  <c:v>1.6812659999999999</c:v>
                </c:pt>
                <c:pt idx="112376">
                  <c:v>1.6774910000000001</c:v>
                </c:pt>
                <c:pt idx="112377">
                  <c:v>1.6737169999999999</c:v>
                </c:pt>
                <c:pt idx="112378">
                  <c:v>1.669942</c:v>
                </c:pt>
                <c:pt idx="112379">
                  <c:v>1.6661680000000001</c:v>
                </c:pt>
                <c:pt idx="112380">
                  <c:v>1.662393</c:v>
                </c:pt>
                <c:pt idx="112381">
                  <c:v>1.6586190000000001</c:v>
                </c:pt>
                <c:pt idx="112382">
                  <c:v>1.6548449999999999</c:v>
                </c:pt>
                <c:pt idx="112383">
                  <c:v>1.6510720000000001</c:v>
                </c:pt>
                <c:pt idx="112384">
                  <c:v>1.6473009999999999</c:v>
                </c:pt>
                <c:pt idx="112385">
                  <c:v>1.643529</c:v>
                </c:pt>
                <c:pt idx="112386">
                  <c:v>1.6397569999999999</c:v>
                </c:pt>
                <c:pt idx="112387">
                  <c:v>1.6359840000000001</c:v>
                </c:pt>
                <c:pt idx="112388">
                  <c:v>1.6322110000000001</c:v>
                </c:pt>
                <c:pt idx="112389">
                  <c:v>1.628439</c:v>
                </c:pt>
                <c:pt idx="112390">
                  <c:v>1.624665</c:v>
                </c:pt>
                <c:pt idx="112391">
                  <c:v>1.620892</c:v>
                </c:pt>
                <c:pt idx="112392">
                  <c:v>1.6171180000000001</c:v>
                </c:pt>
                <c:pt idx="112393">
                  <c:v>1.613345</c:v>
                </c:pt>
                <c:pt idx="112394">
                  <c:v>1.609572</c:v>
                </c:pt>
                <c:pt idx="112395">
                  <c:v>1.6057980000000001</c:v>
                </c:pt>
                <c:pt idx="112396">
                  <c:v>1.602026</c:v>
                </c:pt>
                <c:pt idx="112397">
                  <c:v>1.598258</c:v>
                </c:pt>
                <c:pt idx="112398">
                  <c:v>1.594487</c:v>
                </c:pt>
                <c:pt idx="112399">
                  <c:v>1.5907230000000001</c:v>
                </c:pt>
                <c:pt idx="112400">
                  <c:v>1.586957</c:v>
                </c:pt>
                <c:pt idx="112401">
                  <c:v>1.583191</c:v>
                </c:pt>
                <c:pt idx="112402">
                  <c:v>1.5794220000000001</c:v>
                </c:pt>
                <c:pt idx="112403">
                  <c:v>1.575647</c:v>
                </c:pt>
                <c:pt idx="112404">
                  <c:v>1.5718749999999999</c:v>
                </c:pt>
                <c:pt idx="112405">
                  <c:v>1.568103</c:v>
                </c:pt>
                <c:pt idx="112406">
                  <c:v>1.5643320000000001</c:v>
                </c:pt>
                <c:pt idx="112407">
                  <c:v>1.5605610000000001</c:v>
                </c:pt>
                <c:pt idx="112408">
                  <c:v>1.556789</c:v>
                </c:pt>
                <c:pt idx="112409">
                  <c:v>1.5530170000000001</c:v>
                </c:pt>
                <c:pt idx="112410">
                  <c:v>1.549245</c:v>
                </c:pt>
                <c:pt idx="112411">
                  <c:v>1.5454730000000001</c:v>
                </c:pt>
                <c:pt idx="112412">
                  <c:v>1.5417000000000001</c:v>
                </c:pt>
                <c:pt idx="112413">
                  <c:v>1.537927</c:v>
                </c:pt>
                <c:pt idx="112414">
                  <c:v>1.5341549999999999</c:v>
                </c:pt>
                <c:pt idx="112415">
                  <c:v>1.5303819999999999</c:v>
                </c:pt>
                <c:pt idx="112416">
                  <c:v>1.5266090000000001</c:v>
                </c:pt>
                <c:pt idx="112417">
                  <c:v>1.5228360000000001</c:v>
                </c:pt>
                <c:pt idx="112418">
                  <c:v>1.5190650000000001</c:v>
                </c:pt>
                <c:pt idx="112419">
                  <c:v>1.515301</c:v>
                </c:pt>
                <c:pt idx="112420">
                  <c:v>1.5115369999999999</c:v>
                </c:pt>
                <c:pt idx="112421">
                  <c:v>1.507773</c:v>
                </c:pt>
                <c:pt idx="112422">
                  <c:v>1.504008</c:v>
                </c:pt>
                <c:pt idx="112423">
                  <c:v>1.5002439999999999</c:v>
                </c:pt>
                <c:pt idx="112424">
                  <c:v>1.496478</c:v>
                </c:pt>
                <c:pt idx="112425">
                  <c:v>1.492713</c:v>
                </c:pt>
                <c:pt idx="112426">
                  <c:v>1.488947</c:v>
                </c:pt>
                <c:pt idx="112427">
                  <c:v>1.4851799999999999</c:v>
                </c:pt>
                <c:pt idx="112428">
                  <c:v>1.4814130000000001</c:v>
                </c:pt>
                <c:pt idx="112429">
                  <c:v>1.477646</c:v>
                </c:pt>
                <c:pt idx="112430">
                  <c:v>1.4738789999999999</c:v>
                </c:pt>
                <c:pt idx="112431">
                  <c:v>1.47011</c:v>
                </c:pt>
                <c:pt idx="112432">
                  <c:v>1.466342</c:v>
                </c:pt>
                <c:pt idx="112433">
                  <c:v>1.462574</c:v>
                </c:pt>
                <c:pt idx="112434">
                  <c:v>1.4588049999999999</c:v>
                </c:pt>
                <c:pt idx="112435">
                  <c:v>1.4550369999999999</c:v>
                </c:pt>
                <c:pt idx="112436">
                  <c:v>1.451265</c:v>
                </c:pt>
                <c:pt idx="112437">
                  <c:v>1.447497</c:v>
                </c:pt>
                <c:pt idx="112438">
                  <c:v>1.443729</c:v>
                </c:pt>
                <c:pt idx="112439">
                  <c:v>1.4399580000000001</c:v>
                </c:pt>
                <c:pt idx="112440">
                  <c:v>1.4361870000000001</c:v>
                </c:pt>
                <c:pt idx="112441">
                  <c:v>1.4324159999999999</c:v>
                </c:pt>
                <c:pt idx="112442">
                  <c:v>1.4286449999999999</c:v>
                </c:pt>
                <c:pt idx="112443">
                  <c:v>1.4248730000000001</c:v>
                </c:pt>
                <c:pt idx="112444">
                  <c:v>1.4211020000000001</c:v>
                </c:pt>
                <c:pt idx="112445">
                  <c:v>1.41733</c:v>
                </c:pt>
                <c:pt idx="112446">
                  <c:v>1.413559</c:v>
                </c:pt>
                <c:pt idx="112447">
                  <c:v>1.409788</c:v>
                </c:pt>
                <c:pt idx="112448">
                  <c:v>1.4060170000000001</c:v>
                </c:pt>
                <c:pt idx="112449">
                  <c:v>1.4022460000000001</c:v>
                </c:pt>
                <c:pt idx="112450">
                  <c:v>1.3984760000000001</c:v>
                </c:pt>
                <c:pt idx="112451">
                  <c:v>1.394706</c:v>
                </c:pt>
                <c:pt idx="112452">
                  <c:v>1.390936</c:v>
                </c:pt>
                <c:pt idx="112453">
                  <c:v>1.3871640000000001</c:v>
                </c:pt>
                <c:pt idx="112454">
                  <c:v>1.3833930000000001</c:v>
                </c:pt>
                <c:pt idx="112455">
                  <c:v>1.379621</c:v>
                </c:pt>
                <c:pt idx="112456">
                  <c:v>1.3758490000000001</c:v>
                </c:pt>
                <c:pt idx="112457">
                  <c:v>1.3720760000000001</c:v>
                </c:pt>
                <c:pt idx="112458">
                  <c:v>1.368304</c:v>
                </c:pt>
                <c:pt idx="112459">
                  <c:v>1.3645320000000001</c:v>
                </c:pt>
                <c:pt idx="112460">
                  <c:v>1.36076</c:v>
                </c:pt>
                <c:pt idx="112461">
                  <c:v>1.3569880000000001</c:v>
                </c:pt>
                <c:pt idx="112462">
                  <c:v>1.353216</c:v>
                </c:pt>
                <c:pt idx="112463">
                  <c:v>1.3494429999999999</c:v>
                </c:pt>
                <c:pt idx="112464">
                  <c:v>1.3456699999999999</c:v>
                </c:pt>
                <c:pt idx="112465">
                  <c:v>1.3419000000000001</c:v>
                </c:pt>
                <c:pt idx="112466">
                  <c:v>1.338128</c:v>
                </c:pt>
                <c:pt idx="112467">
                  <c:v>1.334355</c:v>
                </c:pt>
                <c:pt idx="112468">
                  <c:v>1.330581</c:v>
                </c:pt>
                <c:pt idx="112469">
                  <c:v>1.3268070000000001</c:v>
                </c:pt>
                <c:pt idx="112470">
                  <c:v>1.323034</c:v>
                </c:pt>
                <c:pt idx="112471">
                  <c:v>1.3192600000000001</c:v>
                </c:pt>
                <c:pt idx="112472">
                  <c:v>1.3154859999999999</c:v>
                </c:pt>
                <c:pt idx="112473">
                  <c:v>1.3117110000000001</c:v>
                </c:pt>
                <c:pt idx="112474">
                  <c:v>1.3079369999999999</c:v>
                </c:pt>
                <c:pt idx="112475">
                  <c:v>1.304162</c:v>
                </c:pt>
                <c:pt idx="112476">
                  <c:v>1.300387</c:v>
                </c:pt>
                <c:pt idx="112477">
                  <c:v>1.2966120000000001</c:v>
                </c:pt>
                <c:pt idx="112478">
                  <c:v>1.292837</c:v>
                </c:pt>
                <c:pt idx="112479">
                  <c:v>1.289061</c:v>
                </c:pt>
                <c:pt idx="112480">
                  <c:v>1.2852870000000001</c:v>
                </c:pt>
                <c:pt idx="112481">
                  <c:v>1.281512</c:v>
                </c:pt>
                <c:pt idx="112482">
                  <c:v>1.2777369999999999</c:v>
                </c:pt>
                <c:pt idx="112483">
                  <c:v>1.273962</c:v>
                </c:pt>
                <c:pt idx="112484">
                  <c:v>1.2701880000000001</c:v>
                </c:pt>
                <c:pt idx="112485">
                  <c:v>1.266413</c:v>
                </c:pt>
                <c:pt idx="112486">
                  <c:v>1.2626379999999999</c:v>
                </c:pt>
                <c:pt idx="112487">
                  <c:v>1.2588630000000001</c:v>
                </c:pt>
                <c:pt idx="112488">
                  <c:v>1.255088</c:v>
                </c:pt>
                <c:pt idx="112489">
                  <c:v>1.2513129999999999</c:v>
                </c:pt>
                <c:pt idx="112490">
                  <c:v>1.2475369999999999</c:v>
                </c:pt>
                <c:pt idx="112491">
                  <c:v>1.243762</c:v>
                </c:pt>
                <c:pt idx="112492">
                  <c:v>1.239986</c:v>
                </c:pt>
                <c:pt idx="112493">
                  <c:v>1.2362109999999999</c:v>
                </c:pt>
                <c:pt idx="112494">
                  <c:v>1.2324360000000001</c:v>
                </c:pt>
                <c:pt idx="112495">
                  <c:v>1.228661</c:v>
                </c:pt>
                <c:pt idx="112496">
                  <c:v>1.2248859999999999</c:v>
                </c:pt>
                <c:pt idx="112497">
                  <c:v>1.2211110000000001</c:v>
                </c:pt>
                <c:pt idx="112498">
                  <c:v>1.217336</c:v>
                </c:pt>
                <c:pt idx="112499">
                  <c:v>1.2135609999999999</c:v>
                </c:pt>
                <c:pt idx="112500">
                  <c:v>1.209786</c:v>
                </c:pt>
                <c:pt idx="112501">
                  <c:v>1.2060109999999999</c:v>
                </c:pt>
                <c:pt idx="112502">
                  <c:v>1.2022379999999999</c:v>
                </c:pt>
                <c:pt idx="112503">
                  <c:v>1.1984649999999999</c:v>
                </c:pt>
                <c:pt idx="112504">
                  <c:v>1.1946950000000001</c:v>
                </c:pt>
                <c:pt idx="112505">
                  <c:v>1.1909259999999999</c:v>
                </c:pt>
                <c:pt idx="112506">
                  <c:v>1.187157</c:v>
                </c:pt>
                <c:pt idx="112507">
                  <c:v>1.183395</c:v>
                </c:pt>
                <c:pt idx="112508">
                  <c:v>1.1796340000000001</c:v>
                </c:pt>
                <c:pt idx="112509">
                  <c:v>1.1758679999999999</c:v>
                </c:pt>
                <c:pt idx="112510">
                  <c:v>1.1720999999999999</c:v>
                </c:pt>
                <c:pt idx="112511">
                  <c:v>1.168331</c:v>
                </c:pt>
                <c:pt idx="112512">
                  <c:v>1.16456</c:v>
                </c:pt>
                <c:pt idx="112513">
                  <c:v>1.16079</c:v>
                </c:pt>
                <c:pt idx="112514">
                  <c:v>1.1570199999999999</c:v>
                </c:pt>
                <c:pt idx="112515">
                  <c:v>1.153249</c:v>
                </c:pt>
                <c:pt idx="112516">
                  <c:v>1.1494770000000001</c:v>
                </c:pt>
                <c:pt idx="112517">
                  <c:v>1.1457059999999999</c:v>
                </c:pt>
                <c:pt idx="112518">
                  <c:v>1.1419349999999999</c:v>
                </c:pt>
                <c:pt idx="112519">
                  <c:v>1.138164</c:v>
                </c:pt>
                <c:pt idx="112520">
                  <c:v>1.1343920000000001</c:v>
                </c:pt>
                <c:pt idx="112521">
                  <c:v>1.13062</c:v>
                </c:pt>
                <c:pt idx="112522">
                  <c:v>1.1268480000000001</c:v>
                </c:pt>
                <c:pt idx="112523">
                  <c:v>1.123075</c:v>
                </c:pt>
                <c:pt idx="112524">
                  <c:v>1.1193029999999999</c:v>
                </c:pt>
                <c:pt idx="112525">
                  <c:v>1.1155299999999999</c:v>
                </c:pt>
                <c:pt idx="112526">
                  <c:v>1.111758</c:v>
                </c:pt>
                <c:pt idx="112527">
                  <c:v>1.107985</c:v>
                </c:pt>
                <c:pt idx="112528">
                  <c:v>1.104212</c:v>
                </c:pt>
                <c:pt idx="112529">
                  <c:v>1.1004389999999999</c:v>
                </c:pt>
                <c:pt idx="112530">
                  <c:v>1.0966659999999999</c:v>
                </c:pt>
                <c:pt idx="112531">
                  <c:v>1.0928929999999999</c:v>
                </c:pt>
                <c:pt idx="112532">
                  <c:v>1.0891200000000001</c:v>
                </c:pt>
                <c:pt idx="112533">
                  <c:v>1.0853470000000001</c:v>
                </c:pt>
                <c:pt idx="112534">
                  <c:v>1.081574</c:v>
                </c:pt>
                <c:pt idx="112535">
                  <c:v>1.0777969999999999</c:v>
                </c:pt>
                <c:pt idx="112536">
                  <c:v>1.0740529999999999</c:v>
                </c:pt>
                <c:pt idx="112537">
                  <c:v>1.070303</c:v>
                </c:pt>
                <c:pt idx="112538">
                  <c:v>1.0665420000000001</c:v>
                </c:pt>
                <c:pt idx="112539">
                  <c:v>1.0627789999999999</c:v>
                </c:pt>
                <c:pt idx="112540">
                  <c:v>1.0590120000000001</c:v>
                </c:pt>
                <c:pt idx="112541">
                  <c:v>1.0552440000000001</c:v>
                </c:pt>
                <c:pt idx="112542">
                  <c:v>1.0514749999999999</c:v>
                </c:pt>
                <c:pt idx="112543">
                  <c:v>1.0477069999999999</c:v>
                </c:pt>
                <c:pt idx="112544">
                  <c:v>1.0439369999999999</c:v>
                </c:pt>
                <c:pt idx="112545">
                  <c:v>1.0401659999999999</c:v>
                </c:pt>
                <c:pt idx="112546">
                  <c:v>1.0363979999999999</c:v>
                </c:pt>
                <c:pt idx="112547">
                  <c:v>1.032629</c:v>
                </c:pt>
                <c:pt idx="112548">
                  <c:v>1.0288600000000001</c:v>
                </c:pt>
                <c:pt idx="112549">
                  <c:v>1.025118</c:v>
                </c:pt>
                <c:pt idx="112550">
                  <c:v>1.021369</c:v>
                </c:pt>
                <c:pt idx="112551">
                  <c:v>1.017603</c:v>
                </c:pt>
                <c:pt idx="112552">
                  <c:v>1.013835</c:v>
                </c:pt>
                <c:pt idx="112553">
                  <c:v>1.0100720000000001</c:v>
                </c:pt>
                <c:pt idx="112554">
                  <c:v>1.006308</c:v>
                </c:pt>
                <c:pt idx="112555">
                  <c:v>1.0025390000000001</c:v>
                </c:pt>
                <c:pt idx="112556">
                  <c:v>0.99877020000000005</c:v>
                </c:pt>
                <c:pt idx="112557">
                  <c:v>0.99500049999999995</c:v>
                </c:pt>
                <c:pt idx="112558">
                  <c:v>0.99123110000000003</c:v>
                </c:pt>
                <c:pt idx="112559">
                  <c:v>0.98746109999999998</c:v>
                </c:pt>
                <c:pt idx="112560">
                  <c:v>0.98369079999999998</c:v>
                </c:pt>
                <c:pt idx="112561">
                  <c:v>0.97992029999999997</c:v>
                </c:pt>
                <c:pt idx="112562">
                  <c:v>0.9761493</c:v>
                </c:pt>
                <c:pt idx="112563">
                  <c:v>0.97237799999999996</c:v>
                </c:pt>
                <c:pt idx="112564">
                  <c:v>0.9686072</c:v>
                </c:pt>
                <c:pt idx="112565">
                  <c:v>0.9648352</c:v>
                </c:pt>
                <c:pt idx="112566">
                  <c:v>0.96106369999999997</c:v>
                </c:pt>
                <c:pt idx="112567">
                  <c:v>0.95729310000000001</c:v>
                </c:pt>
                <c:pt idx="112568">
                  <c:v>0.95352119999999996</c:v>
                </c:pt>
                <c:pt idx="112569">
                  <c:v>0.94974930000000002</c:v>
                </c:pt>
                <c:pt idx="112570">
                  <c:v>0.94597659999999995</c:v>
                </c:pt>
                <c:pt idx="112571">
                  <c:v>0.94220380000000004</c:v>
                </c:pt>
                <c:pt idx="112572">
                  <c:v>0.93843120000000002</c:v>
                </c:pt>
                <c:pt idx="112573">
                  <c:v>0.93465889999999996</c:v>
                </c:pt>
                <c:pt idx="112574">
                  <c:v>0.93088689999999996</c:v>
                </c:pt>
                <c:pt idx="112575">
                  <c:v>0.92711440000000001</c:v>
                </c:pt>
                <c:pt idx="112576">
                  <c:v>0.923342</c:v>
                </c:pt>
                <c:pt idx="112577">
                  <c:v>0.91956870000000002</c:v>
                </c:pt>
                <c:pt idx="112578">
                  <c:v>0.91579509999999997</c:v>
                </c:pt>
                <c:pt idx="112579">
                  <c:v>0.912022</c:v>
                </c:pt>
                <c:pt idx="112580">
                  <c:v>0.9082498</c:v>
                </c:pt>
                <c:pt idx="112581">
                  <c:v>0.90447710000000003</c:v>
                </c:pt>
                <c:pt idx="112582">
                  <c:v>0.90070459999999997</c:v>
                </c:pt>
                <c:pt idx="112583">
                  <c:v>0.8969319</c:v>
                </c:pt>
                <c:pt idx="112584">
                  <c:v>0.89315869999999997</c:v>
                </c:pt>
                <c:pt idx="112585">
                  <c:v>0.88938510000000004</c:v>
                </c:pt>
                <c:pt idx="112586">
                  <c:v>0.8856115</c:v>
                </c:pt>
                <c:pt idx="112587">
                  <c:v>0.88183849999999997</c:v>
                </c:pt>
                <c:pt idx="112588">
                  <c:v>0.87807800000000003</c:v>
                </c:pt>
                <c:pt idx="112589">
                  <c:v>0.87430699999999995</c:v>
                </c:pt>
                <c:pt idx="112590">
                  <c:v>0.870533</c:v>
                </c:pt>
                <c:pt idx="112591">
                  <c:v>0.86676569999999997</c:v>
                </c:pt>
                <c:pt idx="112592">
                  <c:v>0.86299740000000003</c:v>
                </c:pt>
                <c:pt idx="112593">
                  <c:v>0.85922739999999997</c:v>
                </c:pt>
                <c:pt idx="112594">
                  <c:v>0.85545510000000002</c:v>
                </c:pt>
                <c:pt idx="112595">
                  <c:v>0.8516821</c:v>
                </c:pt>
                <c:pt idx="112596">
                  <c:v>0.84790860000000001</c:v>
                </c:pt>
                <c:pt idx="112597">
                  <c:v>0.84413570000000004</c:v>
                </c:pt>
                <c:pt idx="112598">
                  <c:v>0.8403621</c:v>
                </c:pt>
                <c:pt idx="112599">
                  <c:v>0.83659099999999997</c:v>
                </c:pt>
                <c:pt idx="112600">
                  <c:v>0.8328274</c:v>
                </c:pt>
                <c:pt idx="112601">
                  <c:v>0.82907280000000005</c:v>
                </c:pt>
                <c:pt idx="112602">
                  <c:v>0.82531520000000003</c:v>
                </c:pt>
                <c:pt idx="112603">
                  <c:v>0.82155509999999998</c:v>
                </c:pt>
                <c:pt idx="112604">
                  <c:v>0.81779520000000006</c:v>
                </c:pt>
                <c:pt idx="112605">
                  <c:v>0.81403309999999995</c:v>
                </c:pt>
                <c:pt idx="112606">
                  <c:v>0.81027070000000001</c:v>
                </c:pt>
                <c:pt idx="112607">
                  <c:v>0.80650599999999995</c:v>
                </c:pt>
                <c:pt idx="112608">
                  <c:v>0.80274190000000001</c:v>
                </c:pt>
                <c:pt idx="112609">
                  <c:v>0.79898429999999998</c:v>
                </c:pt>
                <c:pt idx="112610">
                  <c:v>0.79521839999999999</c:v>
                </c:pt>
                <c:pt idx="112611">
                  <c:v>0.79144979999999998</c:v>
                </c:pt>
                <c:pt idx="112612">
                  <c:v>0.78768150000000003</c:v>
                </c:pt>
                <c:pt idx="112613">
                  <c:v>0.78391350000000004</c:v>
                </c:pt>
                <c:pt idx="112614">
                  <c:v>0.78014479999999997</c:v>
                </c:pt>
                <c:pt idx="112615">
                  <c:v>0.77637639999999997</c:v>
                </c:pt>
                <c:pt idx="112616">
                  <c:v>0.7726094</c:v>
                </c:pt>
                <c:pt idx="112617">
                  <c:v>0.76884240000000004</c:v>
                </c:pt>
                <c:pt idx="112618">
                  <c:v>0.76507250000000004</c:v>
                </c:pt>
                <c:pt idx="112619">
                  <c:v>0.76130220000000004</c:v>
                </c:pt>
                <c:pt idx="112620">
                  <c:v>0.75753119999999996</c:v>
                </c:pt>
                <c:pt idx="112621">
                  <c:v>0.75376520000000002</c:v>
                </c:pt>
                <c:pt idx="112622">
                  <c:v>0.74999450000000001</c:v>
                </c:pt>
                <c:pt idx="112623">
                  <c:v>0.74622299999999997</c:v>
                </c:pt>
                <c:pt idx="112624">
                  <c:v>0.74245209999999995</c:v>
                </c:pt>
                <c:pt idx="112625">
                  <c:v>0.73868040000000001</c:v>
                </c:pt>
                <c:pt idx="112626">
                  <c:v>0.73490880000000003</c:v>
                </c:pt>
                <c:pt idx="112627">
                  <c:v>0.73113439999999996</c:v>
                </c:pt>
                <c:pt idx="112628">
                  <c:v>0.72736129999999999</c:v>
                </c:pt>
                <c:pt idx="112629">
                  <c:v>0.72359010000000001</c:v>
                </c:pt>
                <c:pt idx="112630">
                  <c:v>0.71982120000000005</c:v>
                </c:pt>
                <c:pt idx="112631">
                  <c:v>0.71605929999999995</c:v>
                </c:pt>
                <c:pt idx="112632">
                  <c:v>0.71229960000000003</c:v>
                </c:pt>
                <c:pt idx="112633">
                  <c:v>0.70853580000000005</c:v>
                </c:pt>
                <c:pt idx="112634">
                  <c:v>0.70477080000000003</c:v>
                </c:pt>
                <c:pt idx="112635">
                  <c:v>0.70100450000000003</c:v>
                </c:pt>
                <c:pt idx="112636">
                  <c:v>0.69723710000000005</c:v>
                </c:pt>
                <c:pt idx="112637">
                  <c:v>0.69347219999999998</c:v>
                </c:pt>
                <c:pt idx="112638">
                  <c:v>0.68970370000000003</c:v>
                </c:pt>
                <c:pt idx="112639">
                  <c:v>0.68593459999999995</c:v>
                </c:pt>
                <c:pt idx="112640">
                  <c:v>0.6821644</c:v>
                </c:pt>
                <c:pt idx="112641">
                  <c:v>0.67839470000000002</c:v>
                </c:pt>
                <c:pt idx="112642">
                  <c:v>0.67462420000000001</c:v>
                </c:pt>
                <c:pt idx="112643">
                  <c:v>0.67085410000000001</c:v>
                </c:pt>
                <c:pt idx="112644">
                  <c:v>0.66708230000000002</c:v>
                </c:pt>
                <c:pt idx="112645">
                  <c:v>0.66331090000000004</c:v>
                </c:pt>
                <c:pt idx="112646">
                  <c:v>0.65953790000000001</c:v>
                </c:pt>
                <c:pt idx="112647">
                  <c:v>0.65576880000000004</c:v>
                </c:pt>
                <c:pt idx="112648">
                  <c:v>0.6520032</c:v>
                </c:pt>
                <c:pt idx="112649">
                  <c:v>0.64823509999999995</c:v>
                </c:pt>
                <c:pt idx="112650">
                  <c:v>0.64446460000000005</c:v>
                </c:pt>
                <c:pt idx="112651">
                  <c:v>0.6406925</c:v>
                </c:pt>
                <c:pt idx="112652">
                  <c:v>0.63691900000000001</c:v>
                </c:pt>
                <c:pt idx="112653">
                  <c:v>0.63314499999999996</c:v>
                </c:pt>
                <c:pt idx="112654">
                  <c:v>0.62937069999999995</c:v>
                </c:pt>
                <c:pt idx="112655">
                  <c:v>0.62559620000000005</c:v>
                </c:pt>
                <c:pt idx="112656">
                  <c:v>0.62182130000000002</c:v>
                </c:pt>
                <c:pt idx="112657">
                  <c:v>0.61804689999999995</c:v>
                </c:pt>
                <c:pt idx="112658">
                  <c:v>0.61427100000000001</c:v>
                </c:pt>
                <c:pt idx="112659">
                  <c:v>0.61049580000000003</c:v>
                </c:pt>
                <c:pt idx="112660">
                  <c:v>0.60672139999999997</c:v>
                </c:pt>
                <c:pt idx="112661">
                  <c:v>0.60294879999999995</c:v>
                </c:pt>
                <c:pt idx="112662">
                  <c:v>0.59917589999999998</c:v>
                </c:pt>
                <c:pt idx="112663">
                  <c:v>0.59540490000000001</c:v>
                </c:pt>
                <c:pt idx="112664">
                  <c:v>0.59163270000000001</c:v>
                </c:pt>
                <c:pt idx="112665">
                  <c:v>0.58785989999999999</c:v>
                </c:pt>
                <c:pt idx="112666">
                  <c:v>0.5840862</c:v>
                </c:pt>
                <c:pt idx="112667">
                  <c:v>0.58031239999999995</c:v>
                </c:pt>
                <c:pt idx="112668">
                  <c:v>0.57653920000000003</c:v>
                </c:pt>
                <c:pt idx="112669">
                  <c:v>0.5727662</c:v>
                </c:pt>
                <c:pt idx="112670">
                  <c:v>0.56899310000000003</c:v>
                </c:pt>
                <c:pt idx="112671">
                  <c:v>0.56521960000000004</c:v>
                </c:pt>
                <c:pt idx="112672">
                  <c:v>0.56144570000000005</c:v>
                </c:pt>
                <c:pt idx="112673">
                  <c:v>0.55767230000000001</c:v>
                </c:pt>
                <c:pt idx="112674">
                  <c:v>0.55389840000000001</c:v>
                </c:pt>
                <c:pt idx="112675">
                  <c:v>0.55012450000000002</c:v>
                </c:pt>
                <c:pt idx="112676">
                  <c:v>0.54635140000000004</c:v>
                </c:pt>
                <c:pt idx="112677">
                  <c:v>0.542578</c:v>
                </c:pt>
                <c:pt idx="112678">
                  <c:v>0.53880459999999997</c:v>
                </c:pt>
                <c:pt idx="112679">
                  <c:v>0.53503109999999998</c:v>
                </c:pt>
                <c:pt idx="112680">
                  <c:v>0.53125900000000004</c:v>
                </c:pt>
                <c:pt idx="112681">
                  <c:v>0.52748530000000005</c:v>
                </c:pt>
                <c:pt idx="112682">
                  <c:v>0.52371199999999996</c:v>
                </c:pt>
                <c:pt idx="112683">
                  <c:v>0.5199397</c:v>
                </c:pt>
                <c:pt idx="112684">
                  <c:v>0.51616609999999996</c:v>
                </c:pt>
                <c:pt idx="112685">
                  <c:v>0.51239290000000004</c:v>
                </c:pt>
                <c:pt idx="112686">
                  <c:v>0.5086193</c:v>
                </c:pt>
                <c:pt idx="112687">
                  <c:v>0.5048454</c:v>
                </c:pt>
                <c:pt idx="112688">
                  <c:v>0.50107159999999995</c:v>
                </c:pt>
                <c:pt idx="112689">
                  <c:v>0.49729780000000001</c:v>
                </c:pt>
                <c:pt idx="112690">
                  <c:v>0.49352400000000002</c:v>
                </c:pt>
                <c:pt idx="112691">
                  <c:v>0.48975020000000002</c:v>
                </c:pt>
                <c:pt idx="112692">
                  <c:v>0.48597600000000002</c:v>
                </c:pt>
                <c:pt idx="112693">
                  <c:v>0.48220190000000002</c:v>
                </c:pt>
                <c:pt idx="112694">
                  <c:v>0.47842820000000003</c:v>
                </c:pt>
                <c:pt idx="112695">
                  <c:v>0.47465639999999998</c:v>
                </c:pt>
                <c:pt idx="112696">
                  <c:v>0.4708833</c:v>
                </c:pt>
                <c:pt idx="112697">
                  <c:v>0.46711209999999997</c:v>
                </c:pt>
                <c:pt idx="112698">
                  <c:v>0.46333970000000002</c:v>
                </c:pt>
                <c:pt idx="112699">
                  <c:v>0.459567</c:v>
                </c:pt>
                <c:pt idx="112700">
                  <c:v>0.45579399999999998</c:v>
                </c:pt>
                <c:pt idx="112701">
                  <c:v>0.45202179999999997</c:v>
                </c:pt>
                <c:pt idx="112702">
                  <c:v>0.44824950000000002</c:v>
                </c:pt>
                <c:pt idx="112703">
                  <c:v>0.44447639999999999</c:v>
                </c:pt>
                <c:pt idx="112704">
                  <c:v>0.44070330000000002</c:v>
                </c:pt>
                <c:pt idx="112705">
                  <c:v>0.43692989999999998</c:v>
                </c:pt>
                <c:pt idx="112706">
                  <c:v>0.4331565</c:v>
                </c:pt>
                <c:pt idx="112707">
                  <c:v>0.4293824</c:v>
                </c:pt>
                <c:pt idx="112708">
                  <c:v>0.42560819999999999</c:v>
                </c:pt>
                <c:pt idx="112709">
                  <c:v>0.42183330000000002</c:v>
                </c:pt>
                <c:pt idx="112710">
                  <c:v>0.41805890000000001</c:v>
                </c:pt>
                <c:pt idx="112711">
                  <c:v>0.41428350000000003</c:v>
                </c:pt>
                <c:pt idx="112712">
                  <c:v>0.41050789999999998</c:v>
                </c:pt>
                <c:pt idx="112713">
                  <c:v>0.40673219999999999</c:v>
                </c:pt>
                <c:pt idx="112714">
                  <c:v>0.40295639999999999</c:v>
                </c:pt>
                <c:pt idx="112715">
                  <c:v>0.39918029999999999</c:v>
                </c:pt>
                <c:pt idx="112716">
                  <c:v>0.39540419999999998</c:v>
                </c:pt>
                <c:pt idx="112717">
                  <c:v>0.3916307</c:v>
                </c:pt>
                <c:pt idx="112718">
                  <c:v>0.38785649999999999</c:v>
                </c:pt>
                <c:pt idx="112719">
                  <c:v>0.38408130000000001</c:v>
                </c:pt>
                <c:pt idx="112720">
                  <c:v>0.38030580000000003</c:v>
                </c:pt>
                <c:pt idx="112721">
                  <c:v>0.37653049999999999</c:v>
                </c:pt>
                <c:pt idx="112722">
                  <c:v>0.37275449999999999</c:v>
                </c:pt>
                <c:pt idx="112723">
                  <c:v>0.36897780000000002</c:v>
                </c:pt>
                <c:pt idx="112724">
                  <c:v>0.36520140000000001</c:v>
                </c:pt>
                <c:pt idx="112725">
                  <c:v>0.36142629999999998</c:v>
                </c:pt>
                <c:pt idx="112726">
                  <c:v>0.35765160000000001</c:v>
                </c:pt>
                <c:pt idx="112727">
                  <c:v>0.35388360000000002</c:v>
                </c:pt>
                <c:pt idx="112728">
                  <c:v>0.35011379999999998</c:v>
                </c:pt>
                <c:pt idx="112729">
                  <c:v>0.34634209999999999</c:v>
                </c:pt>
                <c:pt idx="112730">
                  <c:v>0.34256979999999998</c:v>
                </c:pt>
                <c:pt idx="112731">
                  <c:v>0.33879720000000002</c:v>
                </c:pt>
                <c:pt idx="112732">
                  <c:v>0.33502340000000003</c:v>
                </c:pt>
                <c:pt idx="112733">
                  <c:v>0.3312483</c:v>
                </c:pt>
                <c:pt idx="112734">
                  <c:v>0.32747270000000001</c:v>
                </c:pt>
                <c:pt idx="112735">
                  <c:v>0.3236984</c:v>
                </c:pt>
                <c:pt idx="112736">
                  <c:v>0.31992359999999997</c:v>
                </c:pt>
                <c:pt idx="112737">
                  <c:v>0.31614730000000002</c:v>
                </c:pt>
                <c:pt idx="112738">
                  <c:v>0.31237169999999997</c:v>
                </c:pt>
                <c:pt idx="112739">
                  <c:v>0.3085968</c:v>
                </c:pt>
                <c:pt idx="112740">
                  <c:v>0.30482039999999999</c:v>
                </c:pt>
                <c:pt idx="112741">
                  <c:v>0.30104570000000003</c:v>
                </c:pt>
                <c:pt idx="112742">
                  <c:v>0.2972728</c:v>
                </c:pt>
                <c:pt idx="112743">
                  <c:v>0.29350140000000002</c:v>
                </c:pt>
                <c:pt idx="112744">
                  <c:v>0.28972890000000001</c:v>
                </c:pt>
                <c:pt idx="112745">
                  <c:v>0.28595569999999998</c:v>
                </c:pt>
                <c:pt idx="112746">
                  <c:v>0.28218389999999999</c:v>
                </c:pt>
                <c:pt idx="112747">
                  <c:v>0.27841260000000001</c:v>
                </c:pt>
                <c:pt idx="112748">
                  <c:v>0.27463939999999998</c:v>
                </c:pt>
                <c:pt idx="112749">
                  <c:v>0.27086480000000002</c:v>
                </c:pt>
                <c:pt idx="112750">
                  <c:v>0.2670902</c:v>
                </c:pt>
                <c:pt idx="112751">
                  <c:v>0.26331710000000003</c:v>
                </c:pt>
                <c:pt idx="112752">
                  <c:v>0.25954359999999999</c:v>
                </c:pt>
                <c:pt idx="112753">
                  <c:v>0.2557701</c:v>
                </c:pt>
                <c:pt idx="112754">
                  <c:v>0.2519962</c:v>
                </c:pt>
                <c:pt idx="112755">
                  <c:v>0.248222</c:v>
                </c:pt>
                <c:pt idx="112756">
                  <c:v>0.24444879999999999</c:v>
                </c:pt>
                <c:pt idx="112757">
                  <c:v>0.24067549999999999</c:v>
                </c:pt>
                <c:pt idx="112758">
                  <c:v>0.23690240000000001</c:v>
                </c:pt>
                <c:pt idx="112759">
                  <c:v>0.23312939999999999</c:v>
                </c:pt>
                <c:pt idx="112760">
                  <c:v>0.22935620000000001</c:v>
                </c:pt>
                <c:pt idx="112761">
                  <c:v>0.22558429999999999</c:v>
                </c:pt>
                <c:pt idx="112762">
                  <c:v>0.22181239999999999</c:v>
                </c:pt>
                <c:pt idx="112763">
                  <c:v>0.21804180000000001</c:v>
                </c:pt>
                <c:pt idx="112764">
                  <c:v>0.21426990000000001</c:v>
                </c:pt>
                <c:pt idx="112765">
                  <c:v>0.2104982</c:v>
                </c:pt>
                <c:pt idx="112766">
                  <c:v>0.20672550000000001</c:v>
                </c:pt>
                <c:pt idx="112767">
                  <c:v>0.2029542</c:v>
                </c:pt>
                <c:pt idx="112768">
                  <c:v>0.1991803</c:v>
                </c:pt>
                <c:pt idx="112769">
                  <c:v>0.19540920000000001</c:v>
                </c:pt>
                <c:pt idx="112770">
                  <c:v>0.1916379</c:v>
                </c:pt>
                <c:pt idx="112771">
                  <c:v>0.1878667</c:v>
                </c:pt>
                <c:pt idx="112772">
                  <c:v>0.18409490000000001</c:v>
                </c:pt>
                <c:pt idx="112773">
                  <c:v>0.1803236</c:v>
                </c:pt>
                <c:pt idx="112774">
                  <c:v>0.17655180000000001</c:v>
                </c:pt>
                <c:pt idx="112775">
                  <c:v>0.17277999999999999</c:v>
                </c:pt>
                <c:pt idx="112776">
                  <c:v>0.1690084</c:v>
                </c:pt>
                <c:pt idx="112777">
                  <c:v>0.16523750000000001</c:v>
                </c:pt>
                <c:pt idx="112778">
                  <c:v>0.16146630000000001</c:v>
                </c:pt>
                <c:pt idx="112779">
                  <c:v>0.1576951</c:v>
                </c:pt>
                <c:pt idx="112780">
                  <c:v>0.15392359999999999</c:v>
                </c:pt>
                <c:pt idx="112781">
                  <c:v>0.15015220000000001</c:v>
                </c:pt>
                <c:pt idx="112782">
                  <c:v>0.14638039999999999</c:v>
                </c:pt>
                <c:pt idx="112783">
                  <c:v>0.14260890000000001</c:v>
                </c:pt>
                <c:pt idx="112784">
                  <c:v>0.13883760000000001</c:v>
                </c:pt>
                <c:pt idx="112785">
                  <c:v>0.13506609999999999</c:v>
                </c:pt>
                <c:pt idx="112786">
                  <c:v>0.13129389999999999</c:v>
                </c:pt>
                <c:pt idx="112787">
                  <c:v>0.127522</c:v>
                </c:pt>
                <c:pt idx="112788">
                  <c:v>0.1237499</c:v>
                </c:pt>
                <c:pt idx="112789">
                  <c:v>0.1199803</c:v>
                </c:pt>
                <c:pt idx="112790">
                  <c:v>0.1162083</c:v>
                </c:pt>
                <c:pt idx="112791">
                  <c:v>0.1124363</c:v>
                </c:pt>
                <c:pt idx="112792">
                  <c:v>0.1086577</c:v>
                </c:pt>
                <c:pt idx="112793">
                  <c:v>0.10490579999999999</c:v>
                </c:pt>
                <c:pt idx="112794">
                  <c:v>0.1011497</c:v>
                </c:pt>
                <c:pt idx="112795">
                  <c:v>9.7390740000000003E-2</c:v>
                </c:pt>
                <c:pt idx="112796">
                  <c:v>9.3627940000000007E-2</c:v>
                </c:pt>
                <c:pt idx="112797">
                  <c:v>8.9862289999999997E-2</c:v>
                </c:pt>
                <c:pt idx="112798">
                  <c:v>8.6095560000000002E-2</c:v>
                </c:pt>
                <c:pt idx="112799">
                  <c:v>8.2327259999999999E-2</c:v>
                </c:pt>
                <c:pt idx="112800">
                  <c:v>7.8558149999999993E-2</c:v>
                </c:pt>
                <c:pt idx="112801">
                  <c:v>7.4787939999999997E-2</c:v>
                </c:pt>
                <c:pt idx="112802">
                  <c:v>7.1017549999999999E-2</c:v>
                </c:pt>
                <c:pt idx="112803">
                  <c:v>6.7246799999999995E-2</c:v>
                </c:pt>
                <c:pt idx="112804">
                  <c:v>6.3476050000000006E-2</c:v>
                </c:pt>
                <c:pt idx="112805">
                  <c:v>5.9705010000000003E-2</c:v>
                </c:pt>
                <c:pt idx="112806">
                  <c:v>5.5934739999999997E-2</c:v>
                </c:pt>
                <c:pt idx="112807">
                  <c:v>5.216399E-2</c:v>
                </c:pt>
                <c:pt idx="112808">
                  <c:v>4.8392839999999999E-2</c:v>
                </c:pt>
                <c:pt idx="112809">
                  <c:v>4.4621710000000002E-2</c:v>
                </c:pt>
                <c:pt idx="112810">
                  <c:v>4.0852329999999999E-2</c:v>
                </c:pt>
                <c:pt idx="112811">
                  <c:v>3.7082329999999997E-2</c:v>
                </c:pt>
                <c:pt idx="112812">
                  <c:v>3.3311739999999999E-2</c:v>
                </c:pt>
                <c:pt idx="112813">
                  <c:v>2.9541209999999998E-2</c:v>
                </c:pt>
                <c:pt idx="112814">
                  <c:v>2.577026E-2</c:v>
                </c:pt>
                <c:pt idx="112815">
                  <c:v>2.199941E-2</c:v>
                </c:pt>
                <c:pt idx="112816">
                  <c:v>1.8228479999999998E-2</c:v>
                </c:pt>
                <c:pt idx="112817">
                  <c:v>1.445744E-2</c:v>
                </c:pt>
                <c:pt idx="112818">
                  <c:v>1.06864E-2</c:v>
                </c:pt>
                <c:pt idx="112819">
                  <c:v>6.91502E-3</c:v>
                </c:pt>
                <c:pt idx="112820">
                  <c:v>3.1446600000000001E-3</c:v>
                </c:pt>
                <c:pt idx="112821">
                  <c:v>-6.2617789999999999E-4</c:v>
                </c:pt>
                <c:pt idx="112822">
                  <c:v>-4.3970709999999998E-3</c:v>
                </c:pt>
                <c:pt idx="112823">
                  <c:v>-8.1682579999999994E-3</c:v>
                </c:pt>
                <c:pt idx="112824">
                  <c:v>-1.193951E-2</c:v>
                </c:pt>
                <c:pt idx="112825">
                  <c:v>-1.5711280000000001E-2</c:v>
                </c:pt>
                <c:pt idx="112826">
                  <c:v>-1.9483460000000001E-2</c:v>
                </c:pt>
                <c:pt idx="112827">
                  <c:v>-2.3255069999999999E-2</c:v>
                </c:pt>
                <c:pt idx="112828">
                  <c:v>-2.702655E-2</c:v>
                </c:pt>
                <c:pt idx="112829">
                  <c:v>-3.0797919999999999E-2</c:v>
                </c:pt>
                <c:pt idx="112830">
                  <c:v>-3.456944E-2</c:v>
                </c:pt>
                <c:pt idx="112831">
                  <c:v>-3.8340810000000003E-2</c:v>
                </c:pt>
                <c:pt idx="112832">
                  <c:v>-4.2111740000000002E-2</c:v>
                </c:pt>
                <c:pt idx="112833">
                  <c:v>-4.5883189999999997E-2</c:v>
                </c:pt>
                <c:pt idx="112834">
                  <c:v>-4.965551E-2</c:v>
                </c:pt>
                <c:pt idx="112835">
                  <c:v>-5.3427490000000001E-2</c:v>
                </c:pt>
                <c:pt idx="112836">
                  <c:v>-5.719954E-2</c:v>
                </c:pt>
                <c:pt idx="112837">
                  <c:v>-6.0971600000000001E-2</c:v>
                </c:pt>
                <c:pt idx="112838">
                  <c:v>-6.4744490000000002E-2</c:v>
                </c:pt>
                <c:pt idx="112839">
                  <c:v>-6.8516659999999993E-2</c:v>
                </c:pt>
                <c:pt idx="112840">
                  <c:v>-7.2290850000000004E-2</c:v>
                </c:pt>
                <c:pt idx="112841">
                  <c:v>-7.6065359999999999E-2</c:v>
                </c:pt>
                <c:pt idx="112842">
                  <c:v>-7.9840649999999999E-2</c:v>
                </c:pt>
                <c:pt idx="112843">
                  <c:v>-8.3616140000000005E-2</c:v>
                </c:pt>
                <c:pt idx="112844">
                  <c:v>-8.739123E-2</c:v>
                </c:pt>
                <c:pt idx="112845">
                  <c:v>-9.1165640000000006E-2</c:v>
                </c:pt>
                <c:pt idx="112846">
                  <c:v>-9.4940670000000005E-2</c:v>
                </c:pt>
                <c:pt idx="112847">
                  <c:v>-9.8715220000000006E-2</c:v>
                </c:pt>
                <c:pt idx="112848">
                  <c:v>-0.102491</c:v>
                </c:pt>
                <c:pt idx="112849">
                  <c:v>-0.10626679999999999</c:v>
                </c:pt>
                <c:pt idx="112850">
                  <c:v>-0.1100435</c:v>
                </c:pt>
                <c:pt idx="112851">
                  <c:v>-0.1138202</c:v>
                </c:pt>
                <c:pt idx="112852">
                  <c:v>-0.1175976</c:v>
                </c:pt>
                <c:pt idx="112853">
                  <c:v>-0.1213752</c:v>
                </c:pt>
                <c:pt idx="112854">
                  <c:v>-0.12515309999999999</c:v>
                </c:pt>
                <c:pt idx="112855">
                  <c:v>-0.1289303</c:v>
                </c:pt>
                <c:pt idx="112856">
                  <c:v>-0.13270770000000001</c:v>
                </c:pt>
                <c:pt idx="112857">
                  <c:v>-0.1364851</c:v>
                </c:pt>
                <c:pt idx="112858">
                  <c:v>-0.14026259999999999</c:v>
                </c:pt>
                <c:pt idx="112859">
                  <c:v>-0.14404</c:v>
                </c:pt>
                <c:pt idx="112860">
                  <c:v>-0.14781759999999999</c:v>
                </c:pt>
                <c:pt idx="112861">
                  <c:v>-0.15159629999999999</c:v>
                </c:pt>
                <c:pt idx="112862">
                  <c:v>-0.1553747</c:v>
                </c:pt>
                <c:pt idx="112863">
                  <c:v>-0.15915309999999999</c:v>
                </c:pt>
                <c:pt idx="112864">
                  <c:v>-0.16293150000000001</c:v>
                </c:pt>
                <c:pt idx="112865">
                  <c:v>-0.16670879999999999</c:v>
                </c:pt>
                <c:pt idx="112866">
                  <c:v>-0.17048640000000001</c:v>
                </c:pt>
                <c:pt idx="112867">
                  <c:v>-0.17426440000000001</c:v>
                </c:pt>
                <c:pt idx="112868">
                  <c:v>-0.1780426</c:v>
                </c:pt>
                <c:pt idx="112869">
                  <c:v>-0.1818207</c:v>
                </c:pt>
                <c:pt idx="112870">
                  <c:v>-0.18559970000000001</c:v>
                </c:pt>
                <c:pt idx="112871">
                  <c:v>-0.1893773</c:v>
                </c:pt>
                <c:pt idx="112872">
                  <c:v>-0.19314390000000001</c:v>
                </c:pt>
                <c:pt idx="112873">
                  <c:v>-0.19691259999999999</c:v>
                </c:pt>
                <c:pt idx="112874">
                  <c:v>-0.20068459999999999</c:v>
                </c:pt>
                <c:pt idx="112875">
                  <c:v>-0.2044581</c:v>
                </c:pt>
                <c:pt idx="112876">
                  <c:v>-0.2082331</c:v>
                </c:pt>
                <c:pt idx="112877">
                  <c:v>-0.21200869999999999</c:v>
                </c:pt>
                <c:pt idx="112878">
                  <c:v>-0.215785</c:v>
                </c:pt>
                <c:pt idx="112879">
                  <c:v>-0.2195619</c:v>
                </c:pt>
                <c:pt idx="112880">
                  <c:v>-0.22333910000000001</c:v>
                </c:pt>
                <c:pt idx="112881">
                  <c:v>-0.2271164</c:v>
                </c:pt>
                <c:pt idx="112882">
                  <c:v>-0.23089399999999999</c:v>
                </c:pt>
                <c:pt idx="112883">
                  <c:v>-0.23467150000000001</c:v>
                </c:pt>
                <c:pt idx="112884">
                  <c:v>-0.2384481</c:v>
                </c:pt>
                <c:pt idx="112885">
                  <c:v>-0.2422242</c:v>
                </c:pt>
                <c:pt idx="112886">
                  <c:v>-0.24600089999999999</c:v>
                </c:pt>
                <c:pt idx="112887">
                  <c:v>-0.24977759999999999</c:v>
                </c:pt>
                <c:pt idx="112888">
                  <c:v>-0.25355460000000002</c:v>
                </c:pt>
                <c:pt idx="112889">
                  <c:v>-0.25733220000000001</c:v>
                </c:pt>
                <c:pt idx="112890">
                  <c:v>-0.2611097</c:v>
                </c:pt>
                <c:pt idx="112891">
                  <c:v>-0.2648876</c:v>
                </c:pt>
                <c:pt idx="112892">
                  <c:v>-0.26866590000000001</c:v>
                </c:pt>
                <c:pt idx="112893">
                  <c:v>-0.27244479999999999</c:v>
                </c:pt>
                <c:pt idx="112894">
                  <c:v>-0.27622360000000001</c:v>
                </c:pt>
                <c:pt idx="112895">
                  <c:v>-0.27999950000000001</c:v>
                </c:pt>
                <c:pt idx="112896">
                  <c:v>-0.28377819999999998</c:v>
                </c:pt>
                <c:pt idx="112897">
                  <c:v>-0.28755700000000001</c:v>
                </c:pt>
                <c:pt idx="112898">
                  <c:v>-0.2913364</c:v>
                </c:pt>
                <c:pt idx="112899">
                  <c:v>-0.29511569999999998</c:v>
                </c:pt>
                <c:pt idx="112900">
                  <c:v>-0.29889480000000002</c:v>
                </c:pt>
                <c:pt idx="112901">
                  <c:v>-0.30267349999999998</c:v>
                </c:pt>
                <c:pt idx="112902">
                  <c:v>-0.30645289999999997</c:v>
                </c:pt>
                <c:pt idx="112903">
                  <c:v>-0.31023220000000001</c:v>
                </c:pt>
                <c:pt idx="112904">
                  <c:v>-0.31401069999999998</c:v>
                </c:pt>
                <c:pt idx="112905">
                  <c:v>-0.3177893</c:v>
                </c:pt>
                <c:pt idx="112906">
                  <c:v>-0.32156780000000001</c:v>
                </c:pt>
                <c:pt idx="112907">
                  <c:v>-0.32534659999999999</c:v>
                </c:pt>
                <c:pt idx="112908">
                  <c:v>-0.32912540000000001</c:v>
                </c:pt>
                <c:pt idx="112909">
                  <c:v>-0.33290350000000002</c:v>
                </c:pt>
                <c:pt idx="112910">
                  <c:v>-0.33668150000000002</c:v>
                </c:pt>
                <c:pt idx="112911">
                  <c:v>-0.34045930000000002</c:v>
                </c:pt>
                <c:pt idx="112912">
                  <c:v>-0.3442365</c:v>
                </c:pt>
                <c:pt idx="112913">
                  <c:v>-0.34801270000000001</c:v>
                </c:pt>
                <c:pt idx="112914">
                  <c:v>-0.35179009999999999</c:v>
                </c:pt>
                <c:pt idx="112915">
                  <c:v>-0.3555681</c:v>
                </c:pt>
                <c:pt idx="112916">
                  <c:v>-0.35934549999999998</c:v>
                </c:pt>
                <c:pt idx="112917">
                  <c:v>-0.36312299999999997</c:v>
                </c:pt>
                <c:pt idx="112918">
                  <c:v>-0.3668998</c:v>
                </c:pt>
                <c:pt idx="112919">
                  <c:v>-0.37067909999999998</c:v>
                </c:pt>
                <c:pt idx="112920">
                  <c:v>-0.37445820000000002</c:v>
                </c:pt>
                <c:pt idx="112921">
                  <c:v>-0.37823800000000002</c:v>
                </c:pt>
                <c:pt idx="112922">
                  <c:v>-0.38201849999999998</c:v>
                </c:pt>
                <c:pt idx="112923">
                  <c:v>-0.38578859999999998</c:v>
                </c:pt>
                <c:pt idx="112924">
                  <c:v>-0.38955339999999999</c:v>
                </c:pt>
                <c:pt idx="112925">
                  <c:v>-0.39331640000000001</c:v>
                </c:pt>
                <c:pt idx="112926">
                  <c:v>-0.39707819999999999</c:v>
                </c:pt>
                <c:pt idx="112927">
                  <c:v>-0.40084150000000002</c:v>
                </c:pt>
                <c:pt idx="112928">
                  <c:v>-0.40460790000000002</c:v>
                </c:pt>
                <c:pt idx="112929">
                  <c:v>-0.40837289999999998</c:v>
                </c:pt>
                <c:pt idx="112930">
                  <c:v>-0.41213830000000001</c:v>
                </c:pt>
                <c:pt idx="112931">
                  <c:v>-0.4159043</c:v>
                </c:pt>
                <c:pt idx="112932">
                  <c:v>-0.41966750000000003</c:v>
                </c:pt>
                <c:pt idx="112933">
                  <c:v>-0.42343239999999999</c:v>
                </c:pt>
                <c:pt idx="112934">
                  <c:v>-0.42719839999999998</c:v>
                </c:pt>
                <c:pt idx="112935">
                  <c:v>-0.4309654</c:v>
                </c:pt>
                <c:pt idx="112936">
                  <c:v>-0.43473270000000003</c:v>
                </c:pt>
                <c:pt idx="112937">
                  <c:v>-0.43850070000000002</c:v>
                </c:pt>
                <c:pt idx="112938">
                  <c:v>-0.44226850000000001</c:v>
                </c:pt>
                <c:pt idx="112939">
                  <c:v>-0.44603549999999997</c:v>
                </c:pt>
                <c:pt idx="112940">
                  <c:v>-0.4498028</c:v>
                </c:pt>
                <c:pt idx="112941">
                  <c:v>-0.4535689</c:v>
                </c:pt>
                <c:pt idx="112942">
                  <c:v>-0.45733590000000002</c:v>
                </c:pt>
                <c:pt idx="112943">
                  <c:v>-0.46110400000000001</c:v>
                </c:pt>
                <c:pt idx="112944">
                  <c:v>-0.4648716</c:v>
                </c:pt>
                <c:pt idx="112945">
                  <c:v>-0.46864030000000001</c:v>
                </c:pt>
                <c:pt idx="112946">
                  <c:v>-0.47240860000000001</c:v>
                </c:pt>
                <c:pt idx="112947">
                  <c:v>-0.47618070000000001</c:v>
                </c:pt>
                <c:pt idx="112948">
                  <c:v>-0.47995100000000002</c:v>
                </c:pt>
                <c:pt idx="112949">
                  <c:v>-0.48372019999999999</c:v>
                </c:pt>
                <c:pt idx="112950">
                  <c:v>-0.48748970000000003</c:v>
                </c:pt>
                <c:pt idx="112951">
                  <c:v>-0.49125730000000001</c:v>
                </c:pt>
                <c:pt idx="112952">
                  <c:v>-0.49502449999999998</c:v>
                </c:pt>
                <c:pt idx="112953">
                  <c:v>-0.4987915</c:v>
                </c:pt>
                <c:pt idx="112954">
                  <c:v>-0.50255890000000003</c:v>
                </c:pt>
                <c:pt idx="112955">
                  <c:v>-0.50632630000000001</c:v>
                </c:pt>
                <c:pt idx="112956">
                  <c:v>-0.51009400000000005</c:v>
                </c:pt>
                <c:pt idx="112957">
                  <c:v>-0.51386109999999996</c:v>
                </c:pt>
                <c:pt idx="112958">
                  <c:v>-0.51762779999999997</c:v>
                </c:pt>
                <c:pt idx="112959">
                  <c:v>-0.52139469999999999</c:v>
                </c:pt>
                <c:pt idx="112960">
                  <c:v>-0.52516209999999997</c:v>
                </c:pt>
                <c:pt idx="112961">
                  <c:v>-0.52892980000000001</c:v>
                </c:pt>
                <c:pt idx="112962">
                  <c:v>-0.53269759999999999</c:v>
                </c:pt>
                <c:pt idx="112963">
                  <c:v>-0.53646479999999996</c:v>
                </c:pt>
                <c:pt idx="112964">
                  <c:v>-0.5402325</c:v>
                </c:pt>
                <c:pt idx="112965">
                  <c:v>-0.54400020000000004</c:v>
                </c:pt>
                <c:pt idx="112966">
                  <c:v>-0.54776749999999996</c:v>
                </c:pt>
                <c:pt idx="112967">
                  <c:v>-0.55153529999999995</c:v>
                </c:pt>
                <c:pt idx="112968">
                  <c:v>-0.55530279999999999</c:v>
                </c:pt>
                <c:pt idx="112969">
                  <c:v>-0.55907039999999997</c:v>
                </c:pt>
                <c:pt idx="112970">
                  <c:v>-0.56283850000000002</c:v>
                </c:pt>
                <c:pt idx="112971">
                  <c:v>-0.56660779999999999</c:v>
                </c:pt>
                <c:pt idx="112972">
                  <c:v>-0.57037740000000003</c:v>
                </c:pt>
                <c:pt idx="112973">
                  <c:v>-0.57414670000000001</c:v>
                </c:pt>
                <c:pt idx="112974">
                  <c:v>-0.57791579999999998</c:v>
                </c:pt>
                <c:pt idx="112975">
                  <c:v>-0.58168569999999997</c:v>
                </c:pt>
                <c:pt idx="112976">
                  <c:v>-0.58545539999999996</c:v>
                </c:pt>
                <c:pt idx="112977">
                  <c:v>-0.58922430000000003</c:v>
                </c:pt>
                <c:pt idx="112978">
                  <c:v>-0.59299349999999995</c:v>
                </c:pt>
                <c:pt idx="112979">
                  <c:v>-0.59676450000000003</c:v>
                </c:pt>
                <c:pt idx="112980">
                  <c:v>-0.60053650000000003</c:v>
                </c:pt>
                <c:pt idx="112981">
                  <c:v>-0.60430709999999999</c:v>
                </c:pt>
                <c:pt idx="112982">
                  <c:v>-0.60807679999999997</c:v>
                </c:pt>
                <c:pt idx="112983">
                  <c:v>-0.61184620000000001</c:v>
                </c:pt>
                <c:pt idx="112984">
                  <c:v>-0.61561549999999998</c:v>
                </c:pt>
                <c:pt idx="112985">
                  <c:v>-0.61938510000000002</c:v>
                </c:pt>
                <c:pt idx="112986">
                  <c:v>-0.62315469999999995</c:v>
                </c:pt>
                <c:pt idx="112987">
                  <c:v>-0.62692479999999995</c:v>
                </c:pt>
                <c:pt idx="112988">
                  <c:v>-0.63069679999999995</c:v>
                </c:pt>
                <c:pt idx="112989">
                  <c:v>-0.63446880000000005</c:v>
                </c:pt>
                <c:pt idx="112990">
                  <c:v>-0.63824000000000003</c:v>
                </c:pt>
                <c:pt idx="112991">
                  <c:v>-0.64201090000000005</c:v>
                </c:pt>
                <c:pt idx="112992">
                  <c:v>-0.6457813</c:v>
                </c:pt>
                <c:pt idx="112993">
                  <c:v>-0.64955180000000001</c:v>
                </c:pt>
                <c:pt idx="112994">
                  <c:v>-0.65332199999999996</c:v>
                </c:pt>
                <c:pt idx="112995">
                  <c:v>-0.65709240000000002</c:v>
                </c:pt>
                <c:pt idx="112996">
                  <c:v>-0.66086520000000004</c:v>
                </c:pt>
                <c:pt idx="112997">
                  <c:v>-0.6646379</c:v>
                </c:pt>
                <c:pt idx="112998">
                  <c:v>-0.66840900000000003</c:v>
                </c:pt>
                <c:pt idx="112999">
                  <c:v>-0.67217990000000005</c:v>
                </c:pt>
                <c:pt idx="113000">
                  <c:v>-0.6759503</c:v>
                </c:pt>
                <c:pt idx="113001">
                  <c:v>-0.67972069999999996</c:v>
                </c:pt>
                <c:pt idx="113002">
                  <c:v>-0.68349130000000002</c:v>
                </c:pt>
                <c:pt idx="113003">
                  <c:v>-0.6872627</c:v>
                </c:pt>
                <c:pt idx="113004">
                  <c:v>-0.69103199999999998</c:v>
                </c:pt>
                <c:pt idx="113005">
                  <c:v>-0.69480050000000004</c:v>
                </c:pt>
                <c:pt idx="113006">
                  <c:v>-0.6985633</c:v>
                </c:pt>
                <c:pt idx="113007">
                  <c:v>-0.70232680000000003</c:v>
                </c:pt>
                <c:pt idx="113008">
                  <c:v>-0.70609239999999995</c:v>
                </c:pt>
                <c:pt idx="113009">
                  <c:v>-0.70985869999999995</c:v>
                </c:pt>
                <c:pt idx="113010">
                  <c:v>-0.71362570000000003</c:v>
                </c:pt>
                <c:pt idx="113011">
                  <c:v>-0.71739450000000005</c:v>
                </c:pt>
                <c:pt idx="113012">
                  <c:v>-0.721163</c:v>
                </c:pt>
                <c:pt idx="113013">
                  <c:v>-0.72493169999999996</c:v>
                </c:pt>
                <c:pt idx="113014">
                  <c:v>-0.72870049999999997</c:v>
                </c:pt>
                <c:pt idx="113015">
                  <c:v>-0.7324695</c:v>
                </c:pt>
                <c:pt idx="113016">
                  <c:v>-0.73623859999999997</c:v>
                </c:pt>
                <c:pt idx="113017">
                  <c:v>-0.74000719999999998</c:v>
                </c:pt>
                <c:pt idx="113018">
                  <c:v>-0.74377749999999998</c:v>
                </c:pt>
                <c:pt idx="113019">
                  <c:v>-0.74754690000000001</c:v>
                </c:pt>
                <c:pt idx="113020">
                  <c:v>-0.7513164</c:v>
                </c:pt>
                <c:pt idx="113021">
                  <c:v>-0.75508569999999997</c:v>
                </c:pt>
                <c:pt idx="113022">
                  <c:v>-0.7588551</c:v>
                </c:pt>
                <c:pt idx="113023">
                  <c:v>-0.76262569999999996</c:v>
                </c:pt>
                <c:pt idx="113024">
                  <c:v>-0.76639619999999997</c:v>
                </c:pt>
                <c:pt idx="113025">
                  <c:v>-0.77016600000000002</c:v>
                </c:pt>
                <c:pt idx="113026">
                  <c:v>-0.77393540000000005</c:v>
                </c:pt>
                <c:pt idx="113027">
                  <c:v>-0.77770499999999998</c:v>
                </c:pt>
                <c:pt idx="113028">
                  <c:v>-0.78147489999999997</c:v>
                </c:pt>
                <c:pt idx="113029">
                  <c:v>-0.785246</c:v>
                </c:pt>
                <c:pt idx="113030">
                  <c:v>-0.78901699999999997</c:v>
                </c:pt>
                <c:pt idx="113031">
                  <c:v>-0.79278789999999999</c:v>
                </c:pt>
                <c:pt idx="113032">
                  <c:v>-0.79655920000000002</c:v>
                </c:pt>
                <c:pt idx="113033">
                  <c:v>-0.80032959999999997</c:v>
                </c:pt>
                <c:pt idx="113034">
                  <c:v>-0.80409989999999998</c:v>
                </c:pt>
                <c:pt idx="113035">
                  <c:v>-0.80786990000000003</c:v>
                </c:pt>
                <c:pt idx="113036">
                  <c:v>-0.81163909999999995</c:v>
                </c:pt>
                <c:pt idx="113037">
                  <c:v>-0.81540970000000002</c:v>
                </c:pt>
                <c:pt idx="113038">
                  <c:v>-0.81918219999999997</c:v>
                </c:pt>
                <c:pt idx="113039">
                  <c:v>-0.82295260000000003</c:v>
                </c:pt>
                <c:pt idx="113040">
                  <c:v>-0.82672299999999999</c:v>
                </c:pt>
                <c:pt idx="113041">
                  <c:v>-0.83049309999999998</c:v>
                </c:pt>
                <c:pt idx="113042">
                  <c:v>-0.83426310000000004</c:v>
                </c:pt>
                <c:pt idx="113043">
                  <c:v>-0.83803269999999996</c:v>
                </c:pt>
                <c:pt idx="113044">
                  <c:v>-0.84180239999999995</c:v>
                </c:pt>
                <c:pt idx="113045">
                  <c:v>-0.84557369999999998</c:v>
                </c:pt>
                <c:pt idx="113046">
                  <c:v>-0.84934509999999996</c:v>
                </c:pt>
                <c:pt idx="113047">
                  <c:v>-0.85311570000000003</c:v>
                </c:pt>
                <c:pt idx="113048">
                  <c:v>-0.8568886</c:v>
                </c:pt>
                <c:pt idx="113049">
                  <c:v>-0.86065809999999998</c:v>
                </c:pt>
                <c:pt idx="113050">
                  <c:v>-0.86442739999999996</c:v>
                </c:pt>
                <c:pt idx="113051">
                  <c:v>-0.86819820000000003</c:v>
                </c:pt>
                <c:pt idx="113052">
                  <c:v>-0.87196870000000004</c:v>
                </c:pt>
                <c:pt idx="113053">
                  <c:v>-0.87573769999999995</c:v>
                </c:pt>
                <c:pt idx="113054">
                  <c:v>-0.87950799999999996</c:v>
                </c:pt>
                <c:pt idx="113055">
                  <c:v>-0.8832778</c:v>
                </c:pt>
                <c:pt idx="113056">
                  <c:v>-0.88704720000000004</c:v>
                </c:pt>
                <c:pt idx="113057">
                  <c:v>-0.89081719999999998</c:v>
                </c:pt>
                <c:pt idx="113058">
                  <c:v>-0.89458599999999999</c:v>
                </c:pt>
                <c:pt idx="113059">
                  <c:v>-0.89835469999999995</c:v>
                </c:pt>
                <c:pt idx="113060">
                  <c:v>-0.90212349999999997</c:v>
                </c:pt>
                <c:pt idx="113061">
                  <c:v>-0.90589169999999997</c:v>
                </c:pt>
                <c:pt idx="113062">
                  <c:v>-0.90966400000000003</c:v>
                </c:pt>
                <c:pt idx="113063">
                  <c:v>-0.9134312</c:v>
                </c:pt>
                <c:pt idx="113064">
                  <c:v>-0.91719839999999997</c:v>
                </c:pt>
                <c:pt idx="113065">
                  <c:v>-0.92096599999999995</c:v>
                </c:pt>
                <c:pt idx="113066">
                  <c:v>-0.92473490000000003</c:v>
                </c:pt>
                <c:pt idx="113067">
                  <c:v>-0.92850339999999998</c:v>
                </c:pt>
                <c:pt idx="113068">
                  <c:v>-0.93227190000000004</c:v>
                </c:pt>
                <c:pt idx="113069">
                  <c:v>-0.93604140000000002</c:v>
                </c:pt>
                <c:pt idx="113070">
                  <c:v>-0.9398107</c:v>
                </c:pt>
                <c:pt idx="113071">
                  <c:v>-0.94357959999999996</c:v>
                </c:pt>
                <c:pt idx="113072">
                  <c:v>-0.94734879999999999</c:v>
                </c:pt>
                <c:pt idx="113073">
                  <c:v>-0.95111769999999995</c:v>
                </c:pt>
                <c:pt idx="113074">
                  <c:v>-0.95488700000000004</c:v>
                </c:pt>
                <c:pt idx="113075">
                  <c:v>-0.95865650000000002</c:v>
                </c:pt>
                <c:pt idx="113076">
                  <c:v>-0.96242589999999995</c:v>
                </c:pt>
                <c:pt idx="113077">
                  <c:v>-0.96619520000000003</c:v>
                </c:pt>
                <c:pt idx="113078">
                  <c:v>-0.96996470000000001</c:v>
                </c:pt>
                <c:pt idx="113079">
                  <c:v>-0.97373390000000004</c:v>
                </c:pt>
                <c:pt idx="113080">
                  <c:v>-0.97750280000000001</c:v>
                </c:pt>
                <c:pt idx="113081">
                  <c:v>-0.98127209999999998</c:v>
                </c:pt>
                <c:pt idx="113082">
                  <c:v>-0.98504150000000001</c:v>
                </c:pt>
                <c:pt idx="113083">
                  <c:v>-0.98881039999999998</c:v>
                </c:pt>
                <c:pt idx="113084">
                  <c:v>-0.99257799999999996</c:v>
                </c:pt>
                <c:pt idx="113085">
                  <c:v>-0.99634750000000005</c:v>
                </c:pt>
                <c:pt idx="113086">
                  <c:v>-1.0001180000000001</c:v>
                </c:pt>
                <c:pt idx="113087">
                  <c:v>-1.003887</c:v>
                </c:pt>
                <c:pt idx="113088">
                  <c:v>-1.007657</c:v>
                </c:pt>
                <c:pt idx="113089">
                  <c:v>-1.0114259999999999</c:v>
                </c:pt>
                <c:pt idx="113090">
                  <c:v>-1.0151950000000001</c:v>
                </c:pt>
                <c:pt idx="113091">
                  <c:v>-1.0189630000000001</c:v>
                </c:pt>
                <c:pt idx="113092">
                  <c:v>-1.0227280000000001</c:v>
                </c:pt>
                <c:pt idx="113093">
                  <c:v>-1.0264960000000001</c:v>
                </c:pt>
                <c:pt idx="113094">
                  <c:v>-1.030265</c:v>
                </c:pt>
                <c:pt idx="113095">
                  <c:v>-1.0340339999999999</c:v>
                </c:pt>
                <c:pt idx="113096">
                  <c:v>-1.0378039999999999</c:v>
                </c:pt>
                <c:pt idx="113097">
                  <c:v>-1.041574</c:v>
                </c:pt>
                <c:pt idx="113098">
                  <c:v>-1.0453440000000001</c:v>
                </c:pt>
                <c:pt idx="113099">
                  <c:v>-1.0491140000000001</c:v>
                </c:pt>
                <c:pt idx="113100">
                  <c:v>-1.0528839999999999</c:v>
                </c:pt>
                <c:pt idx="113101">
                  <c:v>-1.056654</c:v>
                </c:pt>
                <c:pt idx="113102">
                  <c:v>-1.060425</c:v>
                </c:pt>
                <c:pt idx="113103">
                  <c:v>-1.064195</c:v>
                </c:pt>
                <c:pt idx="113104">
                  <c:v>-1.0679639999999999</c:v>
                </c:pt>
                <c:pt idx="113105">
                  <c:v>-1.071734</c:v>
                </c:pt>
                <c:pt idx="113106">
                  <c:v>-1.075504</c:v>
                </c:pt>
                <c:pt idx="113107">
                  <c:v>-1.079275</c:v>
                </c:pt>
                <c:pt idx="113108">
                  <c:v>-1.083045</c:v>
                </c:pt>
                <c:pt idx="113109">
                  <c:v>-1.0868150000000001</c:v>
                </c:pt>
                <c:pt idx="113110">
                  <c:v>-1.0905860000000001</c:v>
                </c:pt>
                <c:pt idx="113111">
                  <c:v>-1.0943670000000001</c:v>
                </c:pt>
                <c:pt idx="113112">
                  <c:v>-1.0981380000000001</c:v>
                </c:pt>
                <c:pt idx="113113">
                  <c:v>-1.1019080000000001</c:v>
                </c:pt>
                <c:pt idx="113114">
                  <c:v>-1.1056790000000001</c:v>
                </c:pt>
                <c:pt idx="113115">
                  <c:v>-1.10945</c:v>
                </c:pt>
                <c:pt idx="113116">
                  <c:v>-1.113221</c:v>
                </c:pt>
                <c:pt idx="113117">
                  <c:v>-1.116994</c:v>
                </c:pt>
                <c:pt idx="113118">
                  <c:v>-1.1207659999999999</c:v>
                </c:pt>
                <c:pt idx="113119">
                  <c:v>-1.1245369999999999</c:v>
                </c:pt>
                <c:pt idx="113120">
                  <c:v>-1.1283080000000001</c:v>
                </c:pt>
                <c:pt idx="113121">
                  <c:v>-1.13208</c:v>
                </c:pt>
                <c:pt idx="113122">
                  <c:v>-1.1358509999999999</c:v>
                </c:pt>
                <c:pt idx="113123">
                  <c:v>-1.1396230000000001</c:v>
                </c:pt>
                <c:pt idx="113124">
                  <c:v>-1.143394</c:v>
                </c:pt>
                <c:pt idx="113125">
                  <c:v>-1.147165</c:v>
                </c:pt>
                <c:pt idx="113126">
                  <c:v>-1.150936</c:v>
                </c:pt>
                <c:pt idx="113127">
                  <c:v>-1.154706</c:v>
                </c:pt>
                <c:pt idx="113128">
                  <c:v>-1.1584779999999999</c:v>
                </c:pt>
                <c:pt idx="113129">
                  <c:v>-1.1622490000000001</c:v>
                </c:pt>
                <c:pt idx="113130">
                  <c:v>-1.1660200000000001</c:v>
                </c:pt>
                <c:pt idx="113131">
                  <c:v>-1.1697900000000001</c:v>
                </c:pt>
                <c:pt idx="113132">
                  <c:v>-1.1735610000000001</c:v>
                </c:pt>
                <c:pt idx="113133">
                  <c:v>-1.1773309999999999</c:v>
                </c:pt>
                <c:pt idx="113134">
                  <c:v>-1.1811020000000001</c:v>
                </c:pt>
                <c:pt idx="113135">
                  <c:v>-1.184871</c:v>
                </c:pt>
                <c:pt idx="113136">
                  <c:v>-1.188639</c:v>
                </c:pt>
                <c:pt idx="113137">
                  <c:v>-1.19241</c:v>
                </c:pt>
                <c:pt idx="113138">
                  <c:v>-1.1961809999999999</c:v>
                </c:pt>
                <c:pt idx="113139">
                  <c:v>-1.1999519999999999</c:v>
                </c:pt>
                <c:pt idx="113140">
                  <c:v>-1.2037230000000001</c:v>
                </c:pt>
                <c:pt idx="113141">
                  <c:v>-1.2074940000000001</c:v>
                </c:pt>
                <c:pt idx="113142">
                  <c:v>-1.211265</c:v>
                </c:pt>
                <c:pt idx="113143">
                  <c:v>-1.215036</c:v>
                </c:pt>
                <c:pt idx="113144">
                  <c:v>-1.2188060000000001</c:v>
                </c:pt>
                <c:pt idx="113145">
                  <c:v>-1.222577</c:v>
                </c:pt>
                <c:pt idx="113146">
                  <c:v>-1.2263470000000001</c:v>
                </c:pt>
                <c:pt idx="113147">
                  <c:v>-1.230118</c:v>
                </c:pt>
                <c:pt idx="113148">
                  <c:v>-1.233889</c:v>
                </c:pt>
                <c:pt idx="113149">
                  <c:v>-1.23766</c:v>
                </c:pt>
                <c:pt idx="113150">
                  <c:v>-1.24143</c:v>
                </c:pt>
                <c:pt idx="113151">
                  <c:v>-1.2452000000000001</c:v>
                </c:pt>
                <c:pt idx="113152">
                  <c:v>-1.2489710000000001</c:v>
                </c:pt>
                <c:pt idx="113153">
                  <c:v>-1.2527410000000001</c:v>
                </c:pt>
                <c:pt idx="113154">
                  <c:v>-1.2565109999999999</c:v>
                </c:pt>
                <c:pt idx="113155">
                  <c:v>-1.2602819999999999</c:v>
                </c:pt>
                <c:pt idx="113156">
                  <c:v>-1.264052</c:v>
                </c:pt>
                <c:pt idx="113157">
                  <c:v>-1.2678229999999999</c:v>
                </c:pt>
                <c:pt idx="113158">
                  <c:v>-1.2715939999999999</c:v>
                </c:pt>
                <c:pt idx="113159">
                  <c:v>-1.2753639999999999</c:v>
                </c:pt>
                <c:pt idx="113160">
                  <c:v>-1.2791349999999999</c:v>
                </c:pt>
                <c:pt idx="113161">
                  <c:v>-1.282905</c:v>
                </c:pt>
                <c:pt idx="113162">
                  <c:v>-1.2866759999999999</c:v>
                </c:pt>
                <c:pt idx="113163">
                  <c:v>-1.2904469999999999</c:v>
                </c:pt>
                <c:pt idx="113164">
                  <c:v>-1.294217</c:v>
                </c:pt>
                <c:pt idx="113165">
                  <c:v>-1.2979879999999999</c:v>
                </c:pt>
                <c:pt idx="113166">
                  <c:v>-1.301758</c:v>
                </c:pt>
                <c:pt idx="113167">
                  <c:v>-1.3055289999999999</c:v>
                </c:pt>
                <c:pt idx="113168">
                  <c:v>-1.3092999999999999</c:v>
                </c:pt>
                <c:pt idx="113169">
                  <c:v>-1.31307</c:v>
                </c:pt>
                <c:pt idx="113170">
                  <c:v>-1.3168409999999999</c:v>
                </c:pt>
                <c:pt idx="113171">
                  <c:v>-1.320611</c:v>
                </c:pt>
                <c:pt idx="113172">
                  <c:v>-1.3243819999999999</c:v>
                </c:pt>
                <c:pt idx="113173">
                  <c:v>-1.328152</c:v>
                </c:pt>
                <c:pt idx="113174">
                  <c:v>-1.3319220000000001</c:v>
                </c:pt>
                <c:pt idx="113175">
                  <c:v>-1.335691</c:v>
                </c:pt>
                <c:pt idx="113176">
                  <c:v>-1.339459</c:v>
                </c:pt>
                <c:pt idx="113177">
                  <c:v>-1.3432269999999999</c:v>
                </c:pt>
                <c:pt idx="113178">
                  <c:v>-1.3469949999999999</c:v>
                </c:pt>
                <c:pt idx="113179">
                  <c:v>-1.3507640000000001</c:v>
                </c:pt>
                <c:pt idx="113180">
                  <c:v>-1.354533</c:v>
                </c:pt>
                <c:pt idx="113181">
                  <c:v>-1.3583019999999999</c:v>
                </c:pt>
                <c:pt idx="113182">
                  <c:v>-1.3620719999999999</c:v>
                </c:pt>
                <c:pt idx="113183">
                  <c:v>-1.3658410000000001</c:v>
                </c:pt>
                <c:pt idx="113184">
                  <c:v>-1.36961</c:v>
                </c:pt>
                <c:pt idx="113185">
                  <c:v>-1.373381</c:v>
                </c:pt>
                <c:pt idx="113186">
                  <c:v>-1.377151</c:v>
                </c:pt>
                <c:pt idx="113187">
                  <c:v>-1.3809210000000001</c:v>
                </c:pt>
                <c:pt idx="113188">
                  <c:v>-1.384692</c:v>
                </c:pt>
                <c:pt idx="113189">
                  <c:v>-1.388463</c:v>
                </c:pt>
                <c:pt idx="113190">
                  <c:v>-1.392234</c:v>
                </c:pt>
                <c:pt idx="113191">
                  <c:v>-1.3960049999999999</c:v>
                </c:pt>
                <c:pt idx="113192">
                  <c:v>-1.3997759999999999</c:v>
                </c:pt>
                <c:pt idx="113193">
                  <c:v>-1.403548</c:v>
                </c:pt>
                <c:pt idx="113194">
                  <c:v>-1.4073199999999999</c:v>
                </c:pt>
                <c:pt idx="113195">
                  <c:v>-1.4110910000000001</c:v>
                </c:pt>
                <c:pt idx="113196">
                  <c:v>-1.414863</c:v>
                </c:pt>
                <c:pt idx="113197">
                  <c:v>-1.4186350000000001</c:v>
                </c:pt>
                <c:pt idx="113198">
                  <c:v>-1.422407</c:v>
                </c:pt>
                <c:pt idx="113199">
                  <c:v>-1.4261790000000001</c:v>
                </c:pt>
                <c:pt idx="113200">
                  <c:v>-1.4299519999999999</c:v>
                </c:pt>
                <c:pt idx="113201">
                  <c:v>-1.433724</c:v>
                </c:pt>
                <c:pt idx="113202">
                  <c:v>-1.437497</c:v>
                </c:pt>
                <c:pt idx="113203">
                  <c:v>-1.4412700000000001</c:v>
                </c:pt>
                <c:pt idx="113204">
                  <c:v>-1.4450419999999999</c:v>
                </c:pt>
                <c:pt idx="113205">
                  <c:v>-1.448814</c:v>
                </c:pt>
                <c:pt idx="113206">
                  <c:v>-1.4525870000000001</c:v>
                </c:pt>
                <c:pt idx="113207">
                  <c:v>-1.4563600000000001</c:v>
                </c:pt>
                <c:pt idx="113208">
                  <c:v>-1.4601329999999999</c:v>
                </c:pt>
                <c:pt idx="113209">
                  <c:v>-1.4639059999999999</c:v>
                </c:pt>
                <c:pt idx="113210">
                  <c:v>-1.467678</c:v>
                </c:pt>
                <c:pt idx="113211">
                  <c:v>-1.4714510000000001</c:v>
                </c:pt>
                <c:pt idx="113212">
                  <c:v>-1.475225</c:v>
                </c:pt>
                <c:pt idx="113213">
                  <c:v>-1.478998</c:v>
                </c:pt>
                <c:pt idx="113214">
                  <c:v>-1.4827710000000001</c:v>
                </c:pt>
                <c:pt idx="113215">
                  <c:v>-1.4865440000000001</c:v>
                </c:pt>
                <c:pt idx="113216">
                  <c:v>-1.4903189999999999</c:v>
                </c:pt>
                <c:pt idx="113217">
                  <c:v>-1.494092</c:v>
                </c:pt>
                <c:pt idx="113218">
                  <c:v>-1.497865</c:v>
                </c:pt>
                <c:pt idx="113219">
                  <c:v>-1.501638</c:v>
                </c:pt>
                <c:pt idx="113220">
                  <c:v>-1.5054110000000001</c:v>
                </c:pt>
                <c:pt idx="113221">
                  <c:v>-1.5091840000000001</c:v>
                </c:pt>
                <c:pt idx="113222">
                  <c:v>-1.5129570000000001</c:v>
                </c:pt>
                <c:pt idx="113223">
                  <c:v>-1.5167310000000001</c:v>
                </c:pt>
                <c:pt idx="113224">
                  <c:v>-1.520505</c:v>
                </c:pt>
                <c:pt idx="113225">
                  <c:v>-1.5242739999999999</c:v>
                </c:pt>
                <c:pt idx="113226">
                  <c:v>-1.528043</c:v>
                </c:pt>
                <c:pt idx="113227">
                  <c:v>-1.5318130000000001</c:v>
                </c:pt>
                <c:pt idx="113228">
                  <c:v>-1.535585</c:v>
                </c:pt>
                <c:pt idx="113229">
                  <c:v>-1.5393570000000001</c:v>
                </c:pt>
                <c:pt idx="113230">
                  <c:v>-1.5431299999999999</c:v>
                </c:pt>
                <c:pt idx="113231">
                  <c:v>-1.5469029999999999</c:v>
                </c:pt>
                <c:pt idx="113232">
                  <c:v>-1.5506549999999999</c:v>
                </c:pt>
                <c:pt idx="113233">
                  <c:v>-1.554427</c:v>
                </c:pt>
                <c:pt idx="113234">
                  <c:v>-1.5581959999999999</c:v>
                </c:pt>
                <c:pt idx="113235">
                  <c:v>-1.5619670000000001</c:v>
                </c:pt>
                <c:pt idx="113236">
                  <c:v>-1.565736</c:v>
                </c:pt>
                <c:pt idx="113237">
                  <c:v>-1.5695079999999999</c:v>
                </c:pt>
                <c:pt idx="113238">
                  <c:v>-1.5732809999999999</c:v>
                </c:pt>
                <c:pt idx="113239">
                  <c:v>-1.5770360000000001</c:v>
                </c:pt>
                <c:pt idx="113240">
                  <c:v>-1.580819</c:v>
                </c:pt>
                <c:pt idx="113241">
                  <c:v>-1.5845830000000001</c:v>
                </c:pt>
                <c:pt idx="113242">
                  <c:v>-1.588363</c:v>
                </c:pt>
                <c:pt idx="113243">
                  <c:v>-1.592125</c:v>
                </c:pt>
                <c:pt idx="113244">
                  <c:v>-1.595906</c:v>
                </c:pt>
                <c:pt idx="113245">
                  <c:v>-1.599677</c:v>
                </c:pt>
                <c:pt idx="113246">
                  <c:v>-1.6034569999999999</c:v>
                </c:pt>
                <c:pt idx="113247">
                  <c:v>-1.6072280000000001</c:v>
                </c:pt>
                <c:pt idx="113248">
                  <c:v>-1.6110120000000001</c:v>
                </c:pt>
                <c:pt idx="113249">
                  <c:v>-1.614781</c:v>
                </c:pt>
                <c:pt idx="113250">
                  <c:v>-1.6185659999999999</c:v>
                </c:pt>
                <c:pt idx="113251">
                  <c:v>-1.6223369999999999</c:v>
                </c:pt>
                <c:pt idx="113252">
                  <c:v>-1.6261220000000001</c:v>
                </c:pt>
                <c:pt idx="113253">
                  <c:v>-1.629894</c:v>
                </c:pt>
                <c:pt idx="113254">
                  <c:v>-1.633677</c:v>
                </c:pt>
                <c:pt idx="113255">
                  <c:v>-1.6374500000000001</c:v>
                </c:pt>
                <c:pt idx="113256">
                  <c:v>-1.6412340000000001</c:v>
                </c:pt>
                <c:pt idx="113257">
                  <c:v>-1.645008</c:v>
                </c:pt>
                <c:pt idx="113258">
                  <c:v>-1.648793</c:v>
                </c:pt>
                <c:pt idx="113259">
                  <c:v>-1.652574</c:v>
                </c:pt>
                <c:pt idx="113260">
                  <c:v>-1.656358</c:v>
                </c:pt>
                <c:pt idx="113261">
                  <c:v>-1.6601349999999999</c:v>
                </c:pt>
                <c:pt idx="113262">
                  <c:v>-1.663907</c:v>
                </c:pt>
                <c:pt idx="113263">
                  <c:v>-1.6676770000000001</c:v>
                </c:pt>
                <c:pt idx="113264">
                  <c:v>-1.6714530000000001</c:v>
                </c:pt>
                <c:pt idx="113265">
                  <c:v>-1.6752149999999999</c:v>
                </c:pt>
                <c:pt idx="113266">
                  <c:v>-1.6789860000000001</c:v>
                </c:pt>
                <c:pt idx="113267">
                  <c:v>-1.6827559999999999</c:v>
                </c:pt>
                <c:pt idx="113268">
                  <c:v>-1.686531</c:v>
                </c:pt>
                <c:pt idx="113269">
                  <c:v>-1.6902950000000001</c:v>
                </c:pt>
                <c:pt idx="113270">
                  <c:v>-1.694061</c:v>
                </c:pt>
                <c:pt idx="113271">
                  <c:v>-1.6978340000000001</c:v>
                </c:pt>
                <c:pt idx="113272">
                  <c:v>-1.7016119999999999</c:v>
                </c:pt>
                <c:pt idx="113273">
                  <c:v>-1.7053700000000001</c:v>
                </c:pt>
                <c:pt idx="113274">
                  <c:v>-1.709147</c:v>
                </c:pt>
                <c:pt idx="113275">
                  <c:v>-1.7129300000000001</c:v>
                </c:pt>
                <c:pt idx="113276">
                  <c:v>-1.716707</c:v>
                </c:pt>
                <c:pt idx="113277">
                  <c:v>-1.7204759999999999</c:v>
                </c:pt>
                <c:pt idx="113278">
                  <c:v>-1.724259</c:v>
                </c:pt>
                <c:pt idx="113279">
                  <c:v>-1.7280329999999999</c:v>
                </c:pt>
                <c:pt idx="113280">
                  <c:v>-1.7318169999999999</c:v>
                </c:pt>
                <c:pt idx="113281">
                  <c:v>-1.7355830000000001</c:v>
                </c:pt>
                <c:pt idx="113282">
                  <c:v>-1.739365</c:v>
                </c:pt>
                <c:pt idx="113283">
                  <c:v>-1.743152</c:v>
                </c:pt>
                <c:pt idx="113284">
                  <c:v>-1.746928</c:v>
                </c:pt>
                <c:pt idx="113285">
                  <c:v>-1.750702</c:v>
                </c:pt>
                <c:pt idx="113286">
                  <c:v>-1.7544850000000001</c:v>
                </c:pt>
                <c:pt idx="113287">
                  <c:v>-1.7582679999999999</c:v>
                </c:pt>
                <c:pt idx="113288">
                  <c:v>-1.7620469999999999</c:v>
                </c:pt>
                <c:pt idx="113289">
                  <c:v>-1.7658149999999999</c:v>
                </c:pt>
                <c:pt idx="113290">
                  <c:v>-1.7695970000000001</c:v>
                </c:pt>
                <c:pt idx="113291">
                  <c:v>-1.773382</c:v>
                </c:pt>
                <c:pt idx="113292">
                  <c:v>-1.7771520000000001</c:v>
                </c:pt>
                <c:pt idx="113293">
                  <c:v>-1.78094</c:v>
                </c:pt>
                <c:pt idx="113294">
                  <c:v>-1.7847200000000001</c:v>
                </c:pt>
                <c:pt idx="113295">
                  <c:v>-1.7884910000000001</c:v>
                </c:pt>
                <c:pt idx="113296">
                  <c:v>-1.792276</c:v>
                </c:pt>
                <c:pt idx="113297">
                  <c:v>-1.7960640000000001</c:v>
                </c:pt>
                <c:pt idx="113298">
                  <c:v>-1.7998449999999999</c:v>
                </c:pt>
                <c:pt idx="113299">
                  <c:v>-1.8036129999999999</c:v>
                </c:pt>
                <c:pt idx="113300">
                  <c:v>-1.8073969999999999</c:v>
                </c:pt>
                <c:pt idx="113301">
                  <c:v>-1.811183</c:v>
                </c:pt>
                <c:pt idx="113302">
                  <c:v>-1.8149599999999999</c:v>
                </c:pt>
                <c:pt idx="113303">
                  <c:v>-1.818743</c:v>
                </c:pt>
                <c:pt idx="113304">
                  <c:v>-1.8225260000000001</c:v>
                </c:pt>
                <c:pt idx="113305">
                  <c:v>-1.8263100000000001</c:v>
                </c:pt>
                <c:pt idx="113306">
                  <c:v>-1.830093</c:v>
                </c:pt>
                <c:pt idx="113307">
                  <c:v>-1.8338760000000001</c:v>
                </c:pt>
                <c:pt idx="113308">
                  <c:v>-1.8376600000000001</c:v>
                </c:pt>
                <c:pt idx="113309">
                  <c:v>-1.841429</c:v>
                </c:pt>
                <c:pt idx="113310">
                  <c:v>-1.845208</c:v>
                </c:pt>
                <c:pt idx="113311">
                  <c:v>-1.8489949999999999</c:v>
                </c:pt>
                <c:pt idx="113312">
                  <c:v>-1.8527769999999999</c:v>
                </c:pt>
                <c:pt idx="113313">
                  <c:v>-1.856549</c:v>
                </c:pt>
                <c:pt idx="113314">
                  <c:v>-1.860331</c:v>
                </c:pt>
                <c:pt idx="113315">
                  <c:v>-1.8641190000000001</c:v>
                </c:pt>
                <c:pt idx="113316">
                  <c:v>-1.867904</c:v>
                </c:pt>
                <c:pt idx="113317">
                  <c:v>-1.8716839999999999</c:v>
                </c:pt>
                <c:pt idx="113318">
                  <c:v>-1.875461</c:v>
                </c:pt>
                <c:pt idx="113319">
                  <c:v>-1.879248</c:v>
                </c:pt>
                <c:pt idx="113320">
                  <c:v>-1.883032</c:v>
                </c:pt>
                <c:pt idx="113321">
                  <c:v>-1.886809</c:v>
                </c:pt>
                <c:pt idx="113322">
                  <c:v>-1.89059</c:v>
                </c:pt>
                <c:pt idx="113323">
                  <c:v>-1.894379</c:v>
                </c:pt>
                <c:pt idx="113324">
                  <c:v>-1.898161</c:v>
                </c:pt>
                <c:pt idx="113325">
                  <c:v>-1.901939</c:v>
                </c:pt>
                <c:pt idx="113326">
                  <c:v>-1.905724</c:v>
                </c:pt>
                <c:pt idx="113327">
                  <c:v>-1.909511</c:v>
                </c:pt>
                <c:pt idx="113328">
                  <c:v>-1.9132929999999999</c:v>
                </c:pt>
                <c:pt idx="113329">
                  <c:v>-1.9170659999999999</c:v>
                </c:pt>
                <c:pt idx="113330">
                  <c:v>-1.9208499999999999</c:v>
                </c:pt>
                <c:pt idx="113331">
                  <c:v>-1.9246369999999999</c:v>
                </c:pt>
                <c:pt idx="113332">
                  <c:v>-1.9284209999999999</c:v>
                </c:pt>
                <c:pt idx="113333">
                  <c:v>-1.932202</c:v>
                </c:pt>
                <c:pt idx="113334">
                  <c:v>-1.9359839999999999</c:v>
                </c:pt>
                <c:pt idx="113335">
                  <c:v>-1.93977</c:v>
                </c:pt>
                <c:pt idx="113336">
                  <c:v>-1.9435519999999999</c:v>
                </c:pt>
                <c:pt idx="113337">
                  <c:v>-1.9473259999999999</c:v>
                </c:pt>
                <c:pt idx="113338">
                  <c:v>-1.9511099999999999</c:v>
                </c:pt>
                <c:pt idx="113339">
                  <c:v>-1.954896</c:v>
                </c:pt>
                <c:pt idx="113340">
                  <c:v>-1.9586779999999999</c:v>
                </c:pt>
                <c:pt idx="113341">
                  <c:v>-1.9624630000000001</c:v>
                </c:pt>
                <c:pt idx="113342">
                  <c:v>-1.96624</c:v>
                </c:pt>
                <c:pt idx="113343">
                  <c:v>-1.9700249999999999</c:v>
                </c:pt>
                <c:pt idx="113344">
                  <c:v>-1.973808</c:v>
                </c:pt>
                <c:pt idx="113345">
                  <c:v>-1.9775860000000001</c:v>
                </c:pt>
                <c:pt idx="113346">
                  <c:v>-1.981365</c:v>
                </c:pt>
                <c:pt idx="113347">
                  <c:v>-1.985152</c:v>
                </c:pt>
                <c:pt idx="113348">
                  <c:v>-1.9889330000000001</c:v>
                </c:pt>
                <c:pt idx="113349">
                  <c:v>-1.992712</c:v>
                </c:pt>
                <c:pt idx="113350">
                  <c:v>-1.9964919999999999</c:v>
                </c:pt>
                <c:pt idx="113351">
                  <c:v>-2.0002789999999999</c:v>
                </c:pt>
                <c:pt idx="113352">
                  <c:v>-2.0040619999999998</c:v>
                </c:pt>
                <c:pt idx="113353">
                  <c:v>-2.007838</c:v>
                </c:pt>
                <c:pt idx="113354">
                  <c:v>-2.0116170000000002</c:v>
                </c:pt>
                <c:pt idx="113355">
                  <c:v>-2.015415</c:v>
                </c:pt>
                <c:pt idx="113356">
                  <c:v>-2.0192049999999999</c:v>
                </c:pt>
                <c:pt idx="113357">
                  <c:v>-2.0229910000000002</c:v>
                </c:pt>
                <c:pt idx="113358">
                  <c:v>-2.0267729999999999</c:v>
                </c:pt>
                <c:pt idx="113359">
                  <c:v>-2.0305589999999998</c:v>
                </c:pt>
                <c:pt idx="113360">
                  <c:v>-2.0343439999999999</c:v>
                </c:pt>
                <c:pt idx="113361">
                  <c:v>-2.0381290000000001</c:v>
                </c:pt>
                <c:pt idx="113362">
                  <c:v>-2.0419139999999998</c:v>
                </c:pt>
                <c:pt idx="113363">
                  <c:v>-2.0456940000000001</c:v>
                </c:pt>
                <c:pt idx="113364">
                  <c:v>-2.049477</c:v>
                </c:pt>
                <c:pt idx="113365">
                  <c:v>-2.0532629999999998</c:v>
                </c:pt>
                <c:pt idx="113366">
                  <c:v>-2.057048</c:v>
                </c:pt>
                <c:pt idx="113367">
                  <c:v>-2.060832</c:v>
                </c:pt>
                <c:pt idx="113368">
                  <c:v>-2.064616</c:v>
                </c:pt>
                <c:pt idx="113369">
                  <c:v>-2.0684019999999999</c:v>
                </c:pt>
                <c:pt idx="113370">
                  <c:v>-2.072187</c:v>
                </c:pt>
                <c:pt idx="113371">
                  <c:v>-2.0759699999999999</c:v>
                </c:pt>
                <c:pt idx="113372">
                  <c:v>-2.079755</c:v>
                </c:pt>
                <c:pt idx="113373">
                  <c:v>-2.0835400000000002</c:v>
                </c:pt>
                <c:pt idx="113374">
                  <c:v>-2.0873249999999999</c:v>
                </c:pt>
                <c:pt idx="113375">
                  <c:v>-2.09111</c:v>
                </c:pt>
                <c:pt idx="113376">
                  <c:v>-2.0948929999999999</c:v>
                </c:pt>
                <c:pt idx="113377">
                  <c:v>-2.0986739999999999</c:v>
                </c:pt>
                <c:pt idx="113378">
                  <c:v>-2.1024620000000001</c:v>
                </c:pt>
                <c:pt idx="113379">
                  <c:v>-2.106249</c:v>
                </c:pt>
                <c:pt idx="113380">
                  <c:v>-2.1100340000000002</c:v>
                </c:pt>
                <c:pt idx="113381">
                  <c:v>-2.1138210000000002</c:v>
                </c:pt>
                <c:pt idx="113382">
                  <c:v>-2.117607</c:v>
                </c:pt>
                <c:pt idx="113383">
                  <c:v>-2.121391</c:v>
                </c:pt>
                <c:pt idx="113384">
                  <c:v>-2.1251760000000002</c:v>
                </c:pt>
                <c:pt idx="113385">
                  <c:v>-2.128962</c:v>
                </c:pt>
                <c:pt idx="113386">
                  <c:v>-2.1327449999999999</c:v>
                </c:pt>
                <c:pt idx="113387">
                  <c:v>-2.13653</c:v>
                </c:pt>
                <c:pt idx="113388">
                  <c:v>-2.1403110000000001</c:v>
                </c:pt>
                <c:pt idx="113389">
                  <c:v>-2.1440920000000001</c:v>
                </c:pt>
                <c:pt idx="113390">
                  <c:v>-2.147875</c:v>
                </c:pt>
                <c:pt idx="113391">
                  <c:v>-2.151659</c:v>
                </c:pt>
                <c:pt idx="113392">
                  <c:v>-2.15544</c:v>
                </c:pt>
                <c:pt idx="113393">
                  <c:v>-2.159224</c:v>
                </c:pt>
                <c:pt idx="113394">
                  <c:v>-2.1630090000000002</c:v>
                </c:pt>
                <c:pt idx="113395">
                  <c:v>-2.1667930000000002</c:v>
                </c:pt>
                <c:pt idx="113396">
                  <c:v>-2.1705779999999999</c:v>
                </c:pt>
                <c:pt idx="113397">
                  <c:v>-2.1743619999999999</c:v>
                </c:pt>
                <c:pt idx="113398">
                  <c:v>-2.1781470000000001</c:v>
                </c:pt>
                <c:pt idx="113399">
                  <c:v>-2.1819329999999999</c:v>
                </c:pt>
                <c:pt idx="113400">
                  <c:v>-2.1857190000000002</c:v>
                </c:pt>
                <c:pt idx="113401">
                  <c:v>-2.1895039999999999</c:v>
                </c:pt>
                <c:pt idx="113402">
                  <c:v>-2.193289</c:v>
                </c:pt>
                <c:pt idx="113403">
                  <c:v>-2.1970710000000002</c:v>
                </c:pt>
                <c:pt idx="113404">
                  <c:v>-2.2008549999999998</c:v>
                </c:pt>
                <c:pt idx="113405">
                  <c:v>-2.2046380000000001</c:v>
                </c:pt>
                <c:pt idx="113406">
                  <c:v>-2.2084229999999998</c:v>
                </c:pt>
                <c:pt idx="113407">
                  <c:v>-2.212208</c:v>
                </c:pt>
                <c:pt idx="113408">
                  <c:v>-2.2159870000000002</c:v>
                </c:pt>
                <c:pt idx="113409">
                  <c:v>-2.2197659999999999</c:v>
                </c:pt>
                <c:pt idx="113410">
                  <c:v>-2.2235369999999999</c:v>
                </c:pt>
                <c:pt idx="113411">
                  <c:v>-2.2273049999999999</c:v>
                </c:pt>
                <c:pt idx="113412">
                  <c:v>-2.2310759999999998</c:v>
                </c:pt>
                <c:pt idx="113413">
                  <c:v>-2.2348490000000001</c:v>
                </c:pt>
                <c:pt idx="113414">
                  <c:v>-2.238623</c:v>
                </c:pt>
                <c:pt idx="113415">
                  <c:v>-2.242397</c:v>
                </c:pt>
                <c:pt idx="113416">
                  <c:v>-2.246175</c:v>
                </c:pt>
                <c:pt idx="113417">
                  <c:v>-2.2499549999999999</c:v>
                </c:pt>
                <c:pt idx="113418">
                  <c:v>-2.2537319999999998</c:v>
                </c:pt>
                <c:pt idx="113419">
                  <c:v>-2.2575090000000002</c:v>
                </c:pt>
                <c:pt idx="113420">
                  <c:v>-2.2612890000000001</c:v>
                </c:pt>
                <c:pt idx="113421">
                  <c:v>-2.2650640000000002</c:v>
                </c:pt>
                <c:pt idx="113422">
                  <c:v>-2.268837</c:v>
                </c:pt>
                <c:pt idx="113423">
                  <c:v>-2.2726109999999999</c:v>
                </c:pt>
                <c:pt idx="113424">
                  <c:v>-2.276386</c:v>
                </c:pt>
                <c:pt idx="113425">
                  <c:v>-2.2801629999999999</c:v>
                </c:pt>
                <c:pt idx="113426">
                  <c:v>-2.283938</c:v>
                </c:pt>
                <c:pt idx="113427">
                  <c:v>-2.2877100000000001</c:v>
                </c:pt>
                <c:pt idx="113428">
                  <c:v>-2.2914859999999999</c:v>
                </c:pt>
                <c:pt idx="113429">
                  <c:v>-2.2952629999999998</c:v>
                </c:pt>
                <c:pt idx="113430">
                  <c:v>-2.2990400000000002</c:v>
                </c:pt>
                <c:pt idx="113431">
                  <c:v>-2.3028179999999998</c:v>
                </c:pt>
                <c:pt idx="113432">
                  <c:v>-2.3065959999999999</c:v>
                </c:pt>
                <c:pt idx="113433">
                  <c:v>-2.3103750000000001</c:v>
                </c:pt>
                <c:pt idx="113434">
                  <c:v>-2.3141539999999998</c:v>
                </c:pt>
                <c:pt idx="113435">
                  <c:v>-2.3179340000000002</c:v>
                </c:pt>
                <c:pt idx="113436">
                  <c:v>-2.3217150000000002</c:v>
                </c:pt>
                <c:pt idx="113437">
                  <c:v>-2.3254959999999998</c:v>
                </c:pt>
                <c:pt idx="113438">
                  <c:v>-2.3292769999999998</c:v>
                </c:pt>
                <c:pt idx="113439">
                  <c:v>-2.3330579999999999</c:v>
                </c:pt>
                <c:pt idx="113440">
                  <c:v>-2.33684</c:v>
                </c:pt>
                <c:pt idx="113441">
                  <c:v>-2.3406210000000001</c:v>
                </c:pt>
                <c:pt idx="113442">
                  <c:v>-2.3444039999999999</c:v>
                </c:pt>
                <c:pt idx="113443">
                  <c:v>-2.3481869999999998</c:v>
                </c:pt>
                <c:pt idx="113444">
                  <c:v>-2.3519700000000001</c:v>
                </c:pt>
                <c:pt idx="113445">
                  <c:v>-2.355753</c:v>
                </c:pt>
                <c:pt idx="113446">
                  <c:v>-2.3595389999999998</c:v>
                </c:pt>
                <c:pt idx="113447">
                  <c:v>-2.3633229999999998</c:v>
                </c:pt>
                <c:pt idx="113448">
                  <c:v>-2.3671039999999999</c:v>
                </c:pt>
                <c:pt idx="113449">
                  <c:v>-2.370886</c:v>
                </c:pt>
                <c:pt idx="113450">
                  <c:v>-2.3746689999999999</c:v>
                </c:pt>
                <c:pt idx="113451">
                  <c:v>-2.3784529999999999</c:v>
                </c:pt>
                <c:pt idx="113452">
                  <c:v>-2.3822369999999999</c:v>
                </c:pt>
                <c:pt idx="113453">
                  <c:v>-2.3860209999999999</c:v>
                </c:pt>
                <c:pt idx="113454">
                  <c:v>-2.389805</c:v>
                </c:pt>
                <c:pt idx="113455">
                  <c:v>-2.393589</c:v>
                </c:pt>
                <c:pt idx="113456">
                  <c:v>-2.397373</c:v>
                </c:pt>
                <c:pt idx="113457">
                  <c:v>-2.4011559999999998</c:v>
                </c:pt>
                <c:pt idx="113458">
                  <c:v>-2.4049399999999999</c:v>
                </c:pt>
                <c:pt idx="113459">
                  <c:v>-2.408725</c:v>
                </c:pt>
                <c:pt idx="113460">
                  <c:v>-2.412509</c:v>
                </c:pt>
                <c:pt idx="113461">
                  <c:v>-2.416293</c:v>
                </c:pt>
                <c:pt idx="113462">
                  <c:v>-2.420077</c:v>
                </c:pt>
                <c:pt idx="113463">
                  <c:v>-2.4238620000000002</c:v>
                </c:pt>
                <c:pt idx="113464">
                  <c:v>-2.4276460000000002</c:v>
                </c:pt>
                <c:pt idx="113465">
                  <c:v>-2.4314309999999999</c:v>
                </c:pt>
                <c:pt idx="113466">
                  <c:v>-2.435216</c:v>
                </c:pt>
                <c:pt idx="113467">
                  <c:v>-2.4390000000000001</c:v>
                </c:pt>
                <c:pt idx="113468">
                  <c:v>-2.4427850000000002</c:v>
                </c:pt>
                <c:pt idx="113469">
                  <c:v>-2.4465699999999999</c:v>
                </c:pt>
                <c:pt idx="113470">
                  <c:v>-2.4503550000000001</c:v>
                </c:pt>
                <c:pt idx="113471">
                  <c:v>-2.4541390000000001</c:v>
                </c:pt>
                <c:pt idx="113472">
                  <c:v>-2.4579249999999999</c:v>
                </c:pt>
                <c:pt idx="113473">
                  <c:v>-2.4617070000000001</c:v>
                </c:pt>
                <c:pt idx="113474">
                  <c:v>-2.4654910000000001</c:v>
                </c:pt>
                <c:pt idx="113475">
                  <c:v>-2.4692759999999998</c:v>
                </c:pt>
                <c:pt idx="113476">
                  <c:v>-2.473061</c:v>
                </c:pt>
                <c:pt idx="113477">
                  <c:v>-2.476845</c:v>
                </c:pt>
                <c:pt idx="113478">
                  <c:v>-2.480629</c:v>
                </c:pt>
                <c:pt idx="113479">
                  <c:v>-2.484413</c:v>
                </c:pt>
                <c:pt idx="113480">
                  <c:v>-2.488194</c:v>
                </c:pt>
                <c:pt idx="113481">
                  <c:v>-2.4919750000000001</c:v>
                </c:pt>
                <c:pt idx="113482">
                  <c:v>-2.4957569999999998</c:v>
                </c:pt>
                <c:pt idx="113483">
                  <c:v>-2.4995400000000001</c:v>
                </c:pt>
                <c:pt idx="113484">
                  <c:v>-2.5033249999999998</c:v>
                </c:pt>
                <c:pt idx="113485">
                  <c:v>-2.5071089999999998</c:v>
                </c:pt>
                <c:pt idx="113486">
                  <c:v>-2.5108929999999998</c:v>
                </c:pt>
                <c:pt idx="113487">
                  <c:v>-2.5146769999999998</c:v>
                </c:pt>
                <c:pt idx="113488">
                  <c:v>-2.518462</c:v>
                </c:pt>
                <c:pt idx="113489">
                  <c:v>-2.522246</c:v>
                </c:pt>
                <c:pt idx="113490">
                  <c:v>-2.5260310000000001</c:v>
                </c:pt>
                <c:pt idx="113491">
                  <c:v>-2.5298150000000001</c:v>
                </c:pt>
                <c:pt idx="113492">
                  <c:v>-2.5335999999999999</c:v>
                </c:pt>
                <c:pt idx="113493">
                  <c:v>-2.537385</c:v>
                </c:pt>
                <c:pt idx="113494">
                  <c:v>-2.541169</c:v>
                </c:pt>
                <c:pt idx="113495">
                  <c:v>-2.5449540000000002</c:v>
                </c:pt>
                <c:pt idx="113496">
                  <c:v>-2.5487389999999999</c:v>
                </c:pt>
                <c:pt idx="113497">
                  <c:v>-2.5525229999999999</c:v>
                </c:pt>
                <c:pt idx="113498">
                  <c:v>-2.556308</c:v>
                </c:pt>
                <c:pt idx="113499">
                  <c:v>-2.5600909999999999</c:v>
                </c:pt>
                <c:pt idx="113500">
                  <c:v>-2.563876</c:v>
                </c:pt>
                <c:pt idx="113501">
                  <c:v>-2.5676600000000001</c:v>
                </c:pt>
                <c:pt idx="113502">
                  <c:v>-2.5714450000000002</c:v>
                </c:pt>
                <c:pt idx="113503">
                  <c:v>-2.5752299999999999</c:v>
                </c:pt>
                <c:pt idx="113504">
                  <c:v>-2.5790150000000001</c:v>
                </c:pt>
                <c:pt idx="113505">
                  <c:v>-2.5827990000000001</c:v>
                </c:pt>
                <c:pt idx="113506">
                  <c:v>-2.5865840000000002</c:v>
                </c:pt>
                <c:pt idx="113507">
                  <c:v>-2.5903679999999998</c:v>
                </c:pt>
                <c:pt idx="113508">
                  <c:v>-2.5941529999999999</c:v>
                </c:pt>
                <c:pt idx="113509">
                  <c:v>-2.5979369999999999</c:v>
                </c:pt>
                <c:pt idx="113510">
                  <c:v>-2.6017220000000001</c:v>
                </c:pt>
                <c:pt idx="113511">
                  <c:v>-2.6055069999999998</c:v>
                </c:pt>
                <c:pt idx="113512">
                  <c:v>-2.6092919999999999</c:v>
                </c:pt>
                <c:pt idx="113513">
                  <c:v>-2.6130770000000001</c:v>
                </c:pt>
                <c:pt idx="113514">
                  <c:v>-2.6168619999999998</c:v>
                </c:pt>
                <c:pt idx="113515">
                  <c:v>-2.6206469999999999</c:v>
                </c:pt>
                <c:pt idx="113516">
                  <c:v>-2.6244320000000001</c:v>
                </c:pt>
                <c:pt idx="113517">
                  <c:v>-2.6282169999999998</c:v>
                </c:pt>
                <c:pt idx="113518">
                  <c:v>-2.632002</c:v>
                </c:pt>
                <c:pt idx="113519">
                  <c:v>-2.6357870000000001</c:v>
                </c:pt>
                <c:pt idx="113520">
                  <c:v>-2.6395729999999999</c:v>
                </c:pt>
                <c:pt idx="113521">
                  <c:v>-2.6433580000000001</c:v>
                </c:pt>
                <c:pt idx="113522">
                  <c:v>-2.6471429999999998</c:v>
                </c:pt>
                <c:pt idx="113523">
                  <c:v>-2.650928</c:v>
                </c:pt>
                <c:pt idx="113524">
                  <c:v>-2.6547130000000001</c:v>
                </c:pt>
                <c:pt idx="113525">
                  <c:v>-2.6584979999999998</c:v>
                </c:pt>
                <c:pt idx="113526">
                  <c:v>-2.662283</c:v>
                </c:pt>
                <c:pt idx="113527">
                  <c:v>-2.6660680000000001</c:v>
                </c:pt>
                <c:pt idx="113528">
                  <c:v>-2.6698529999999998</c:v>
                </c:pt>
                <c:pt idx="113529">
                  <c:v>-2.673638</c:v>
                </c:pt>
                <c:pt idx="113530">
                  <c:v>-2.6774230000000001</c:v>
                </c:pt>
                <c:pt idx="113531">
                  <c:v>-2.6812079999999998</c:v>
                </c:pt>
                <c:pt idx="113532">
                  <c:v>-2.684993</c:v>
                </c:pt>
                <c:pt idx="113533">
                  <c:v>-2.6887780000000001</c:v>
                </c:pt>
                <c:pt idx="113534">
                  <c:v>-2.692564</c:v>
                </c:pt>
                <c:pt idx="113535">
                  <c:v>-2.6963490000000001</c:v>
                </c:pt>
                <c:pt idx="113536">
                  <c:v>-2.700135</c:v>
                </c:pt>
                <c:pt idx="113537">
                  <c:v>-2.703919</c:v>
                </c:pt>
                <c:pt idx="113538">
                  <c:v>-2.7077040000000001</c:v>
                </c:pt>
                <c:pt idx="113539">
                  <c:v>-2.7114889999999998</c:v>
                </c:pt>
                <c:pt idx="113540">
                  <c:v>-2.7152720000000001</c:v>
                </c:pt>
                <c:pt idx="113541">
                  <c:v>-2.7190560000000001</c:v>
                </c:pt>
                <c:pt idx="113542">
                  <c:v>-2.7228400000000001</c:v>
                </c:pt>
                <c:pt idx="113543">
                  <c:v>-2.7266240000000002</c:v>
                </c:pt>
                <c:pt idx="113544">
                  <c:v>-2.7304089999999999</c:v>
                </c:pt>
                <c:pt idx="113545">
                  <c:v>-2.734194</c:v>
                </c:pt>
                <c:pt idx="113546">
                  <c:v>-2.7379790000000002</c:v>
                </c:pt>
                <c:pt idx="113547">
                  <c:v>-2.7417630000000002</c:v>
                </c:pt>
                <c:pt idx="113548">
                  <c:v>-2.7455479999999999</c:v>
                </c:pt>
                <c:pt idx="113549">
                  <c:v>-2.749333</c:v>
                </c:pt>
                <c:pt idx="113550">
                  <c:v>-2.7531180000000002</c:v>
                </c:pt>
                <c:pt idx="113551">
                  <c:v>-2.7569029999999999</c:v>
                </c:pt>
                <c:pt idx="113552">
                  <c:v>-2.760688</c:v>
                </c:pt>
                <c:pt idx="113553">
                  <c:v>-2.7644739999999999</c:v>
                </c:pt>
                <c:pt idx="113554">
                  <c:v>-2.768259</c:v>
                </c:pt>
                <c:pt idx="113555">
                  <c:v>-2.7720440000000002</c:v>
                </c:pt>
                <c:pt idx="113556">
                  <c:v>-2.77583</c:v>
                </c:pt>
                <c:pt idx="113557">
                  <c:v>-2.7796159999999999</c:v>
                </c:pt>
                <c:pt idx="113558">
                  <c:v>-2.783401</c:v>
                </c:pt>
                <c:pt idx="113559">
                  <c:v>-2.7871860000000002</c:v>
                </c:pt>
                <c:pt idx="113560">
                  <c:v>-2.7909709999999999</c:v>
                </c:pt>
                <c:pt idx="113561">
                  <c:v>-2.794756</c:v>
                </c:pt>
                <c:pt idx="113562">
                  <c:v>-2.7985410000000002</c:v>
                </c:pt>
                <c:pt idx="113563">
                  <c:v>-2.8023259999999999</c:v>
                </c:pt>
                <c:pt idx="113564">
                  <c:v>-2.8061120000000002</c:v>
                </c:pt>
                <c:pt idx="113565">
                  <c:v>-2.8098969999999999</c:v>
                </c:pt>
                <c:pt idx="113566">
                  <c:v>-2.813682</c:v>
                </c:pt>
                <c:pt idx="113567">
                  <c:v>-2.8174670000000002</c:v>
                </c:pt>
                <c:pt idx="113568">
                  <c:v>-2.8212519999999999</c:v>
                </c:pt>
                <c:pt idx="113569">
                  <c:v>-2.825037</c:v>
                </c:pt>
                <c:pt idx="113570">
                  <c:v>-2.8288229999999999</c:v>
                </c:pt>
                <c:pt idx="113571">
                  <c:v>-2.832608</c:v>
                </c:pt>
                <c:pt idx="113572">
                  <c:v>-2.8363939999999999</c:v>
                </c:pt>
                <c:pt idx="113573">
                  <c:v>-2.840179</c:v>
                </c:pt>
                <c:pt idx="113574">
                  <c:v>-2.8439640000000002</c:v>
                </c:pt>
                <c:pt idx="113575">
                  <c:v>-2.84775</c:v>
                </c:pt>
                <c:pt idx="113576">
                  <c:v>-2.8515350000000002</c:v>
                </c:pt>
                <c:pt idx="113577">
                  <c:v>-2.8553199999999999</c:v>
                </c:pt>
                <c:pt idx="113578">
                  <c:v>-2.859105</c:v>
                </c:pt>
                <c:pt idx="113579">
                  <c:v>-2.8628900000000002</c:v>
                </c:pt>
                <c:pt idx="113580">
                  <c:v>-2.8666749999999999</c:v>
                </c:pt>
                <c:pt idx="113581">
                  <c:v>-2.87046</c:v>
                </c:pt>
                <c:pt idx="113582">
                  <c:v>-2.8742450000000002</c:v>
                </c:pt>
                <c:pt idx="113583">
                  <c:v>-2.8780299999999999</c:v>
                </c:pt>
                <c:pt idx="113584">
                  <c:v>-2.881815</c:v>
                </c:pt>
                <c:pt idx="113585">
                  <c:v>-2.8856009999999999</c:v>
                </c:pt>
                <c:pt idx="113586">
                  <c:v>-2.889386</c:v>
                </c:pt>
                <c:pt idx="113587">
                  <c:v>-2.8931710000000002</c:v>
                </c:pt>
                <c:pt idx="113588">
                  <c:v>-2.8969559999999999</c:v>
                </c:pt>
                <c:pt idx="113589">
                  <c:v>-2.9007369999999999</c:v>
                </c:pt>
                <c:pt idx="113590">
                  <c:v>-2.9045179999999999</c:v>
                </c:pt>
                <c:pt idx="113591">
                  <c:v>-2.9083009999999998</c:v>
                </c:pt>
                <c:pt idx="113592">
                  <c:v>-2.9120840000000001</c:v>
                </c:pt>
                <c:pt idx="113593">
                  <c:v>-2.915867</c:v>
                </c:pt>
                <c:pt idx="113594">
                  <c:v>-2.9196490000000002</c:v>
                </c:pt>
                <c:pt idx="113595">
                  <c:v>-2.9234330000000002</c:v>
                </c:pt>
                <c:pt idx="113596">
                  <c:v>-2.9272170000000002</c:v>
                </c:pt>
                <c:pt idx="113597">
                  <c:v>-2.9310010000000002</c:v>
                </c:pt>
                <c:pt idx="113598">
                  <c:v>-2.934787</c:v>
                </c:pt>
                <c:pt idx="113599">
                  <c:v>-2.938571</c:v>
                </c:pt>
                <c:pt idx="113600">
                  <c:v>-2.9423560000000002</c:v>
                </c:pt>
                <c:pt idx="113601">
                  <c:v>-2.9461409999999999</c:v>
                </c:pt>
                <c:pt idx="113602">
                  <c:v>-2.949926</c:v>
                </c:pt>
                <c:pt idx="113603">
                  <c:v>-2.9537110000000002</c:v>
                </c:pt>
                <c:pt idx="113604">
                  <c:v>-2.9574959999999999</c:v>
                </c:pt>
                <c:pt idx="113605">
                  <c:v>-2.9612810000000001</c:v>
                </c:pt>
                <c:pt idx="113606">
                  <c:v>-2.9650660000000002</c:v>
                </c:pt>
                <c:pt idx="113607">
                  <c:v>-2.9688509999999999</c:v>
                </c:pt>
                <c:pt idx="113608">
                  <c:v>-2.9726360000000001</c:v>
                </c:pt>
                <c:pt idx="113609">
                  <c:v>-2.9764210000000002</c:v>
                </c:pt>
                <c:pt idx="113610">
                  <c:v>-2.9802059999999999</c:v>
                </c:pt>
                <c:pt idx="113611">
                  <c:v>-2.9839899999999999</c:v>
                </c:pt>
                <c:pt idx="113612">
                  <c:v>-2.9877760000000002</c:v>
                </c:pt>
                <c:pt idx="113613">
                  <c:v>-2.9915600000000002</c:v>
                </c:pt>
                <c:pt idx="113614">
                  <c:v>-2.9953419999999999</c:v>
                </c:pt>
                <c:pt idx="113615">
                  <c:v>-2.9991159999999999</c:v>
                </c:pt>
                <c:pt idx="113616">
                  <c:v>-3.0028899999999998</c:v>
                </c:pt>
                <c:pt idx="113617">
                  <c:v>-3.006669</c:v>
                </c:pt>
                <c:pt idx="113618">
                  <c:v>-3.0104500000000001</c:v>
                </c:pt>
                <c:pt idx="113619">
                  <c:v>-3.0142329999999999</c:v>
                </c:pt>
                <c:pt idx="113620">
                  <c:v>-3.0180159999999998</c:v>
                </c:pt>
                <c:pt idx="113621">
                  <c:v>-3.0217990000000001</c:v>
                </c:pt>
                <c:pt idx="113622">
                  <c:v>-3.025582</c:v>
                </c:pt>
                <c:pt idx="113623">
                  <c:v>-3.029366</c:v>
                </c:pt>
                <c:pt idx="113624">
                  <c:v>-3.03315</c:v>
                </c:pt>
                <c:pt idx="113625">
                  <c:v>-3.0369329999999999</c:v>
                </c:pt>
                <c:pt idx="113626">
                  <c:v>-3.0407169999999999</c:v>
                </c:pt>
                <c:pt idx="113627">
                  <c:v>-3.0445000000000002</c:v>
                </c:pt>
                <c:pt idx="113628">
                  <c:v>-3.0482849999999999</c:v>
                </c:pt>
                <c:pt idx="113629">
                  <c:v>-3.0520679999999998</c:v>
                </c:pt>
                <c:pt idx="113630">
                  <c:v>-3.0558519999999998</c:v>
                </c:pt>
                <c:pt idx="113631">
                  <c:v>-3.0596350000000001</c:v>
                </c:pt>
                <c:pt idx="113632">
                  <c:v>-3.0634199999999998</c:v>
                </c:pt>
                <c:pt idx="113633">
                  <c:v>-3.0672039999999998</c:v>
                </c:pt>
                <c:pt idx="113634">
                  <c:v>-3.0709879999999998</c:v>
                </c:pt>
                <c:pt idx="113635">
                  <c:v>-3.0747710000000001</c:v>
                </c:pt>
                <c:pt idx="113636">
                  <c:v>-3.0785550000000002</c:v>
                </c:pt>
                <c:pt idx="113637">
                  <c:v>-3.082338</c:v>
                </c:pt>
                <c:pt idx="113638">
                  <c:v>-3.086122</c:v>
                </c:pt>
                <c:pt idx="113639">
                  <c:v>-3.089906</c:v>
                </c:pt>
                <c:pt idx="113640">
                  <c:v>-3.0936900000000001</c:v>
                </c:pt>
                <c:pt idx="113641">
                  <c:v>-3.0974750000000002</c:v>
                </c:pt>
                <c:pt idx="113642">
                  <c:v>-3.1012599999999999</c:v>
                </c:pt>
                <c:pt idx="113643">
                  <c:v>-3.1050450000000001</c:v>
                </c:pt>
                <c:pt idx="113644">
                  <c:v>-3.1088300000000002</c:v>
                </c:pt>
                <c:pt idx="113645">
                  <c:v>-3.1126149999999999</c:v>
                </c:pt>
                <c:pt idx="113646">
                  <c:v>-3.1164000000000001</c:v>
                </c:pt>
                <c:pt idx="113647">
                  <c:v>-3.1201850000000002</c:v>
                </c:pt>
                <c:pt idx="113648">
                  <c:v>-3.1239690000000002</c:v>
                </c:pt>
                <c:pt idx="113649">
                  <c:v>-3.1277539999999999</c:v>
                </c:pt>
                <c:pt idx="113650">
                  <c:v>-3.131542</c:v>
                </c:pt>
                <c:pt idx="113651">
                  <c:v>-3.1353279999999999</c:v>
                </c:pt>
                <c:pt idx="113652">
                  <c:v>-3.1391119999999999</c:v>
                </c:pt>
                <c:pt idx="113653">
                  <c:v>-3.1428959999999999</c:v>
                </c:pt>
                <c:pt idx="113654">
                  <c:v>-3.1466799999999999</c:v>
                </c:pt>
                <c:pt idx="113655">
                  <c:v>-3.1504639999999999</c:v>
                </c:pt>
                <c:pt idx="113656">
                  <c:v>-3.1542469999999998</c:v>
                </c:pt>
                <c:pt idx="113657">
                  <c:v>-3.1580300000000001</c:v>
                </c:pt>
                <c:pt idx="113658">
                  <c:v>-3.1618140000000001</c:v>
                </c:pt>
                <c:pt idx="113659">
                  <c:v>-3.1655980000000001</c:v>
                </c:pt>
                <c:pt idx="113660">
                  <c:v>-3.1693820000000001</c:v>
                </c:pt>
                <c:pt idx="113661">
                  <c:v>-3.1731660000000002</c:v>
                </c:pt>
                <c:pt idx="113662">
                  <c:v>-3.1769500000000002</c:v>
                </c:pt>
                <c:pt idx="113663">
                  <c:v>-3.180733</c:v>
                </c:pt>
                <c:pt idx="113664">
                  <c:v>-3.1845159999999999</c:v>
                </c:pt>
                <c:pt idx="113665">
                  <c:v>-3.1882990000000002</c:v>
                </c:pt>
                <c:pt idx="113666">
                  <c:v>-3.1920820000000001</c:v>
                </c:pt>
                <c:pt idx="113667">
                  <c:v>-3.195865</c:v>
                </c:pt>
                <c:pt idx="113668">
                  <c:v>-3.1996479999999998</c:v>
                </c:pt>
                <c:pt idx="113669">
                  <c:v>-3.2034310000000001</c:v>
                </c:pt>
                <c:pt idx="113670">
                  <c:v>-3.207211</c:v>
                </c:pt>
                <c:pt idx="113671">
                  <c:v>-3.210985</c:v>
                </c:pt>
                <c:pt idx="113672">
                  <c:v>-3.214763</c:v>
                </c:pt>
                <c:pt idx="113673">
                  <c:v>-3.2185440000000001</c:v>
                </c:pt>
                <c:pt idx="113674">
                  <c:v>-3.2223250000000001</c:v>
                </c:pt>
                <c:pt idx="113675">
                  <c:v>-3.2261060000000001</c:v>
                </c:pt>
                <c:pt idx="113676">
                  <c:v>-3.2298879999999999</c:v>
                </c:pt>
                <c:pt idx="113677">
                  <c:v>-3.23367</c:v>
                </c:pt>
                <c:pt idx="113678">
                  <c:v>-3.2374529999999999</c:v>
                </c:pt>
                <c:pt idx="113679">
                  <c:v>-3.2412369999999999</c:v>
                </c:pt>
                <c:pt idx="113680">
                  <c:v>-3.2450209999999999</c:v>
                </c:pt>
                <c:pt idx="113681">
                  <c:v>-3.2488039999999998</c:v>
                </c:pt>
                <c:pt idx="113682">
                  <c:v>-3.2525879999999998</c:v>
                </c:pt>
                <c:pt idx="113683">
                  <c:v>-3.2563719999999998</c:v>
                </c:pt>
                <c:pt idx="113684">
                  <c:v>-3.2601559999999998</c:v>
                </c:pt>
                <c:pt idx="113685">
                  <c:v>-3.2639399999999998</c:v>
                </c:pt>
                <c:pt idx="113686">
                  <c:v>-3.2677239999999999</c:v>
                </c:pt>
                <c:pt idx="113687">
                  <c:v>-3.2715079999999999</c:v>
                </c:pt>
                <c:pt idx="113688">
                  <c:v>-3.2752919999999999</c:v>
                </c:pt>
                <c:pt idx="113689">
                  <c:v>-3.2790710000000001</c:v>
                </c:pt>
                <c:pt idx="113690">
                  <c:v>-3.2828529999999998</c:v>
                </c:pt>
                <c:pt idx="113691">
                  <c:v>-3.286635</c:v>
                </c:pt>
                <c:pt idx="113692">
                  <c:v>-3.2904179999999998</c:v>
                </c:pt>
                <c:pt idx="113693">
                  <c:v>-3.2942010000000002</c:v>
                </c:pt>
                <c:pt idx="113694">
                  <c:v>-3.297984</c:v>
                </c:pt>
                <c:pt idx="113695">
                  <c:v>-3.301768</c:v>
                </c:pt>
                <c:pt idx="113696">
                  <c:v>-3.305552</c:v>
                </c:pt>
                <c:pt idx="113697">
                  <c:v>-3.3093360000000001</c:v>
                </c:pt>
                <c:pt idx="113698">
                  <c:v>-3.3131189999999999</c:v>
                </c:pt>
                <c:pt idx="113699">
                  <c:v>-3.3169029999999999</c:v>
                </c:pt>
                <c:pt idx="113700">
                  <c:v>-3.3206869999999999</c:v>
                </c:pt>
                <c:pt idx="113701">
                  <c:v>-3.3244699999999998</c:v>
                </c:pt>
                <c:pt idx="113702">
                  <c:v>-3.3282539999999998</c:v>
                </c:pt>
                <c:pt idx="113703">
                  <c:v>-3.3320379999999998</c:v>
                </c:pt>
                <c:pt idx="113704">
                  <c:v>-3.3358219999999998</c:v>
                </c:pt>
                <c:pt idx="113705">
                  <c:v>-3.3396059999999999</c:v>
                </c:pt>
                <c:pt idx="113706">
                  <c:v>-3.3433899999999999</c:v>
                </c:pt>
                <c:pt idx="113707">
                  <c:v>-3.3471739999999999</c:v>
                </c:pt>
                <c:pt idx="113708">
                  <c:v>-3.3509579999999999</c:v>
                </c:pt>
                <c:pt idx="113709">
                  <c:v>-3.3547410000000002</c:v>
                </c:pt>
                <c:pt idx="113710">
                  <c:v>-3.3585250000000002</c:v>
                </c:pt>
                <c:pt idx="113711">
                  <c:v>-3.3623090000000002</c:v>
                </c:pt>
                <c:pt idx="113712">
                  <c:v>-3.3660939999999999</c:v>
                </c:pt>
                <c:pt idx="113713">
                  <c:v>-3.3698769999999998</c:v>
                </c:pt>
                <c:pt idx="113714">
                  <c:v>-3.3736609999999998</c:v>
                </c:pt>
                <c:pt idx="113715">
                  <c:v>-3.3774449999999998</c:v>
                </c:pt>
                <c:pt idx="113716">
                  <c:v>-3.3812289999999998</c:v>
                </c:pt>
                <c:pt idx="113717">
                  <c:v>-3.3850129999999998</c:v>
                </c:pt>
                <c:pt idx="113718">
                  <c:v>-3.3887969999999998</c:v>
                </c:pt>
                <c:pt idx="113719">
                  <c:v>-3.3925809999999998</c:v>
                </c:pt>
                <c:pt idx="113720">
                  <c:v>-3.3963649999999999</c:v>
                </c:pt>
                <c:pt idx="113721">
                  <c:v>-3.4001489999999999</c:v>
                </c:pt>
                <c:pt idx="113722">
                  <c:v>-3.4039329999999999</c:v>
                </c:pt>
                <c:pt idx="113723">
                  <c:v>-3.4077160000000002</c:v>
                </c:pt>
                <c:pt idx="113724">
                  <c:v>-3.4115000000000002</c:v>
                </c:pt>
                <c:pt idx="113725">
                  <c:v>-3.4152830000000001</c:v>
                </c:pt>
                <c:pt idx="113726">
                  <c:v>-3.4190670000000001</c:v>
                </c:pt>
                <c:pt idx="113727">
                  <c:v>-3.4228510000000001</c:v>
                </c:pt>
                <c:pt idx="113728">
                  <c:v>-3.426634</c:v>
                </c:pt>
                <c:pt idx="113729">
                  <c:v>-3.430418</c:v>
                </c:pt>
                <c:pt idx="113730">
                  <c:v>-3.4342009999999998</c:v>
                </c:pt>
                <c:pt idx="113731">
                  <c:v>-3.4379849999999998</c:v>
                </c:pt>
                <c:pt idx="113732">
                  <c:v>-3.4417689999999999</c:v>
                </c:pt>
                <c:pt idx="113733">
                  <c:v>-3.4455520000000002</c:v>
                </c:pt>
                <c:pt idx="113734">
                  <c:v>-3.4493</c:v>
                </c:pt>
                <c:pt idx="113735">
                  <c:v>-3.4530289999999999</c:v>
                </c:pt>
                <c:pt idx="113736">
                  <c:v>-3.4567549999999998</c:v>
                </c:pt>
                <c:pt idx="113737">
                  <c:v>-3.4604849999999998</c:v>
                </c:pt>
                <c:pt idx="113738">
                  <c:v>-3.4642179999999998</c:v>
                </c:pt>
                <c:pt idx="113739">
                  <c:v>-3.4679549999999999</c:v>
                </c:pt>
                <c:pt idx="113740">
                  <c:v>-3.4716960000000001</c:v>
                </c:pt>
                <c:pt idx="113741">
                  <c:v>-3.4754390000000002</c:v>
                </c:pt>
                <c:pt idx="113742">
                  <c:v>-3.4791840000000001</c:v>
                </c:pt>
                <c:pt idx="113743">
                  <c:v>-3.4829310000000002</c:v>
                </c:pt>
                <c:pt idx="113744">
                  <c:v>-3.4866809999999999</c:v>
                </c:pt>
                <c:pt idx="113745">
                  <c:v>-3.4904329999999999</c:v>
                </c:pt>
                <c:pt idx="113746">
                  <c:v>-3.4941870000000002</c:v>
                </c:pt>
                <c:pt idx="113747">
                  <c:v>-3.4979439999999999</c:v>
                </c:pt>
                <c:pt idx="113748">
                  <c:v>-3.5017010000000002</c:v>
                </c:pt>
                <c:pt idx="113749">
                  <c:v>-3.5054609999999999</c:v>
                </c:pt>
                <c:pt idx="113750">
                  <c:v>-3.509223</c:v>
                </c:pt>
                <c:pt idx="113751">
                  <c:v>-3.5129860000000002</c:v>
                </c:pt>
                <c:pt idx="113752">
                  <c:v>-3.51675</c:v>
                </c:pt>
                <c:pt idx="113753">
                  <c:v>-3.5205160000000002</c:v>
                </c:pt>
                <c:pt idx="113754">
                  <c:v>-3.5242819999999999</c:v>
                </c:pt>
                <c:pt idx="113755">
                  <c:v>-3.5280499999999999</c:v>
                </c:pt>
                <c:pt idx="113756">
                  <c:v>-3.531819</c:v>
                </c:pt>
                <c:pt idx="113757">
                  <c:v>-3.5355880000000002</c:v>
                </c:pt>
                <c:pt idx="113758">
                  <c:v>-3.539358</c:v>
                </c:pt>
                <c:pt idx="113759">
                  <c:v>-3.543129</c:v>
                </c:pt>
                <c:pt idx="113760">
                  <c:v>-3.5468950000000001</c:v>
                </c:pt>
                <c:pt idx="113761">
                  <c:v>-3.550659</c:v>
                </c:pt>
                <c:pt idx="113762">
                  <c:v>-3.5544229999999999</c:v>
                </c:pt>
                <c:pt idx="113763">
                  <c:v>-3.5581860000000001</c:v>
                </c:pt>
                <c:pt idx="113764">
                  <c:v>-3.5619510000000001</c:v>
                </c:pt>
                <c:pt idx="113765">
                  <c:v>-3.5657169999999998</c:v>
                </c:pt>
                <c:pt idx="113766">
                  <c:v>-3.5694819999999998</c:v>
                </c:pt>
                <c:pt idx="113767">
                  <c:v>-3.573248</c:v>
                </c:pt>
                <c:pt idx="113768">
                  <c:v>-3.5770140000000001</c:v>
                </c:pt>
                <c:pt idx="113769">
                  <c:v>-3.580781</c:v>
                </c:pt>
                <c:pt idx="113770">
                  <c:v>-3.5845479999999998</c:v>
                </c:pt>
                <c:pt idx="113771">
                  <c:v>-3.5883159999999998</c:v>
                </c:pt>
                <c:pt idx="113772">
                  <c:v>-3.5920839999999998</c:v>
                </c:pt>
                <c:pt idx="113773">
                  <c:v>-3.595853</c:v>
                </c:pt>
                <c:pt idx="113774">
                  <c:v>-3.5996229999999998</c:v>
                </c:pt>
                <c:pt idx="113775">
                  <c:v>-3.6033930000000001</c:v>
                </c:pt>
                <c:pt idx="113776">
                  <c:v>-3.6071629999999999</c:v>
                </c:pt>
                <c:pt idx="113777">
                  <c:v>-3.6109339999999999</c:v>
                </c:pt>
                <c:pt idx="113778">
                  <c:v>-3.6147040000000001</c:v>
                </c:pt>
                <c:pt idx="113779">
                  <c:v>-3.6184759999999998</c:v>
                </c:pt>
                <c:pt idx="113780">
                  <c:v>-3.6222479999999999</c:v>
                </c:pt>
                <c:pt idx="113781">
                  <c:v>-3.6260189999999999</c:v>
                </c:pt>
                <c:pt idx="113782">
                  <c:v>-3.629791</c:v>
                </c:pt>
                <c:pt idx="113783">
                  <c:v>-3.6335639999999998</c:v>
                </c:pt>
                <c:pt idx="113784">
                  <c:v>-3.6373359999999999</c:v>
                </c:pt>
                <c:pt idx="113785">
                  <c:v>-3.641108</c:v>
                </c:pt>
                <c:pt idx="113786">
                  <c:v>-3.6448809999999998</c:v>
                </c:pt>
                <c:pt idx="113787">
                  <c:v>-3.6486540000000001</c:v>
                </c:pt>
                <c:pt idx="113788">
                  <c:v>-3.6524269999999999</c:v>
                </c:pt>
                <c:pt idx="113789">
                  <c:v>-3.6562000000000001</c:v>
                </c:pt>
                <c:pt idx="113790">
                  <c:v>-3.6599729999999999</c:v>
                </c:pt>
                <c:pt idx="113791">
                  <c:v>-3.6637469999999999</c:v>
                </c:pt>
                <c:pt idx="113792">
                  <c:v>-3.6675209999999998</c:v>
                </c:pt>
                <c:pt idx="113793">
                  <c:v>-3.671284</c:v>
                </c:pt>
                <c:pt idx="113794">
                  <c:v>-3.675049</c:v>
                </c:pt>
                <c:pt idx="113795">
                  <c:v>-3.678817</c:v>
                </c:pt>
                <c:pt idx="113796">
                  <c:v>-3.682588</c:v>
                </c:pt>
                <c:pt idx="113797">
                  <c:v>-3.6863610000000002</c:v>
                </c:pt>
                <c:pt idx="113798">
                  <c:v>-3.6901299999999999</c:v>
                </c:pt>
                <c:pt idx="113799">
                  <c:v>-3.6939030000000002</c:v>
                </c:pt>
                <c:pt idx="113800">
                  <c:v>-3.6976749999999998</c:v>
                </c:pt>
                <c:pt idx="113801">
                  <c:v>-3.7014490000000002</c:v>
                </c:pt>
                <c:pt idx="113802">
                  <c:v>-3.705222</c:v>
                </c:pt>
                <c:pt idx="113803">
                  <c:v>-3.708996</c:v>
                </c:pt>
                <c:pt idx="113804">
                  <c:v>-3.7127690000000002</c:v>
                </c:pt>
                <c:pt idx="113805">
                  <c:v>-3.7165439999999998</c:v>
                </c:pt>
                <c:pt idx="113806">
                  <c:v>-3.7203189999999999</c:v>
                </c:pt>
                <c:pt idx="113807">
                  <c:v>-3.724094</c:v>
                </c:pt>
                <c:pt idx="113808">
                  <c:v>-3.7278690000000001</c:v>
                </c:pt>
                <c:pt idx="113809">
                  <c:v>-3.7316440000000002</c:v>
                </c:pt>
                <c:pt idx="113810">
                  <c:v>-3.73542</c:v>
                </c:pt>
                <c:pt idx="113811">
                  <c:v>-3.7391960000000002</c:v>
                </c:pt>
                <c:pt idx="113812">
                  <c:v>-3.742972</c:v>
                </c:pt>
                <c:pt idx="113813">
                  <c:v>-3.7467489999999999</c:v>
                </c:pt>
                <c:pt idx="113814">
                  <c:v>-3.7505259999999998</c:v>
                </c:pt>
                <c:pt idx="113815">
                  <c:v>-3.7543039999999999</c:v>
                </c:pt>
                <c:pt idx="113816">
                  <c:v>-3.7580819999999999</c:v>
                </c:pt>
                <c:pt idx="113817">
                  <c:v>-3.76186</c:v>
                </c:pt>
                <c:pt idx="113818">
                  <c:v>-3.7656390000000002</c:v>
                </c:pt>
                <c:pt idx="113819">
                  <c:v>-3.7694179999999999</c:v>
                </c:pt>
                <c:pt idx="113820">
                  <c:v>-3.773196</c:v>
                </c:pt>
                <c:pt idx="113821">
                  <c:v>-3.7769750000000002</c:v>
                </c:pt>
                <c:pt idx="113822">
                  <c:v>-3.7807539999999999</c:v>
                </c:pt>
                <c:pt idx="113823">
                  <c:v>-3.7845339999999998</c:v>
                </c:pt>
                <c:pt idx="113824">
                  <c:v>-3.788313</c:v>
                </c:pt>
                <c:pt idx="113825">
                  <c:v>-3.7920929999999999</c:v>
                </c:pt>
                <c:pt idx="113826">
                  <c:v>-3.7958829999999999</c:v>
                </c:pt>
                <c:pt idx="113827">
                  <c:v>-3.7996590000000001</c:v>
                </c:pt>
                <c:pt idx="113828">
                  <c:v>-3.8034370000000002</c:v>
                </c:pt>
                <c:pt idx="113829">
                  <c:v>-3.8072149999999998</c:v>
                </c:pt>
                <c:pt idx="113830">
                  <c:v>-3.8109950000000001</c:v>
                </c:pt>
                <c:pt idx="113831">
                  <c:v>-3.8147739999999999</c:v>
                </c:pt>
                <c:pt idx="113832">
                  <c:v>-3.8185530000000001</c:v>
                </c:pt>
                <c:pt idx="113833">
                  <c:v>-3.822333</c:v>
                </c:pt>
                <c:pt idx="113834">
                  <c:v>-3.8261150000000002</c:v>
                </c:pt>
                <c:pt idx="113835">
                  <c:v>-3.8298939999999999</c:v>
                </c:pt>
                <c:pt idx="113836">
                  <c:v>-3.8336739999999998</c:v>
                </c:pt>
                <c:pt idx="113837">
                  <c:v>-3.8374549999999998</c:v>
                </c:pt>
                <c:pt idx="113838">
                  <c:v>-3.8412350000000002</c:v>
                </c:pt>
                <c:pt idx="113839">
                  <c:v>-3.8450150000000001</c:v>
                </c:pt>
                <c:pt idx="113840">
                  <c:v>-3.8487939999999998</c:v>
                </c:pt>
                <c:pt idx="113841">
                  <c:v>-3.8525749999999999</c:v>
                </c:pt>
                <c:pt idx="113842">
                  <c:v>-3.8563550000000002</c:v>
                </c:pt>
                <c:pt idx="113843">
                  <c:v>-3.8601359999999998</c:v>
                </c:pt>
                <c:pt idx="113844">
                  <c:v>-3.8639160000000001</c:v>
                </c:pt>
                <c:pt idx="113845">
                  <c:v>-3.8676970000000002</c:v>
                </c:pt>
                <c:pt idx="113846">
                  <c:v>-3.8714770000000001</c:v>
                </c:pt>
                <c:pt idx="113847">
                  <c:v>-3.8752529999999998</c:v>
                </c:pt>
                <c:pt idx="113848">
                  <c:v>-3.8790249999999999</c:v>
                </c:pt>
                <c:pt idx="113849">
                  <c:v>-3.8827940000000001</c:v>
                </c:pt>
                <c:pt idx="113850">
                  <c:v>-3.8865620000000001</c:v>
                </c:pt>
                <c:pt idx="113851">
                  <c:v>-3.8903310000000002</c:v>
                </c:pt>
                <c:pt idx="113852">
                  <c:v>-3.8941020000000002</c:v>
                </c:pt>
                <c:pt idx="113853">
                  <c:v>-3.897872</c:v>
                </c:pt>
                <c:pt idx="113854">
                  <c:v>-3.9016440000000001</c:v>
                </c:pt>
                <c:pt idx="113855">
                  <c:v>-3.9054169999999999</c:v>
                </c:pt>
                <c:pt idx="113856">
                  <c:v>-3.9091900000000002</c:v>
                </c:pt>
                <c:pt idx="113857">
                  <c:v>-3.9129640000000001</c:v>
                </c:pt>
                <c:pt idx="113858">
                  <c:v>-3.9167390000000002</c:v>
                </c:pt>
                <c:pt idx="113859">
                  <c:v>-3.9205139999999998</c:v>
                </c:pt>
                <c:pt idx="113860">
                  <c:v>-3.9242900000000001</c:v>
                </c:pt>
                <c:pt idx="113861">
                  <c:v>-3.9280659999999998</c:v>
                </c:pt>
                <c:pt idx="113862">
                  <c:v>-3.9318420000000001</c:v>
                </c:pt>
                <c:pt idx="113863">
                  <c:v>-3.935619</c:v>
                </c:pt>
                <c:pt idx="113864">
                  <c:v>-3.939397</c:v>
                </c:pt>
                <c:pt idx="113865">
                  <c:v>-3.9431729999999998</c:v>
                </c:pt>
                <c:pt idx="113866">
                  <c:v>-3.9469509999999999</c:v>
                </c:pt>
                <c:pt idx="113867">
                  <c:v>-3.9507300000000001</c:v>
                </c:pt>
                <c:pt idx="113868">
                  <c:v>-3.9545089999999998</c:v>
                </c:pt>
                <c:pt idx="113869">
                  <c:v>-3.958288</c:v>
                </c:pt>
                <c:pt idx="113870">
                  <c:v>-3.9620679999999999</c:v>
                </c:pt>
                <c:pt idx="113871">
                  <c:v>-3.9658470000000001</c:v>
                </c:pt>
                <c:pt idx="113872">
                  <c:v>-3.969627</c:v>
                </c:pt>
                <c:pt idx="113873">
                  <c:v>-3.9734080000000001</c:v>
                </c:pt>
                <c:pt idx="113874">
                  <c:v>-3.9771879999999999</c:v>
                </c:pt>
                <c:pt idx="113875">
                  <c:v>-3.980969</c:v>
                </c:pt>
                <c:pt idx="113876">
                  <c:v>-3.9847510000000002</c:v>
                </c:pt>
                <c:pt idx="113877">
                  <c:v>-3.9885280000000001</c:v>
                </c:pt>
                <c:pt idx="113878">
                  <c:v>-3.9923030000000002</c:v>
                </c:pt>
                <c:pt idx="113879">
                  <c:v>-3.9960779999999998</c:v>
                </c:pt>
                <c:pt idx="113880">
                  <c:v>-3.9998520000000002</c:v>
                </c:pt>
                <c:pt idx="113881">
                  <c:v>-4.0036259999999997</c:v>
                </c:pt>
                <c:pt idx="113882">
                  <c:v>-4.0074019999999999</c:v>
                </c:pt>
                <c:pt idx="113883">
                  <c:v>-4.0111780000000001</c:v>
                </c:pt>
                <c:pt idx="113884">
                  <c:v>-4.0149549999999996</c:v>
                </c:pt>
                <c:pt idx="113885">
                  <c:v>-4.0187330000000001</c:v>
                </c:pt>
                <c:pt idx="113886">
                  <c:v>-4.0225109999999997</c:v>
                </c:pt>
                <c:pt idx="113887">
                  <c:v>-4.0262869999999999</c:v>
                </c:pt>
                <c:pt idx="113888">
                  <c:v>-4.0300640000000003</c:v>
                </c:pt>
                <c:pt idx="113889">
                  <c:v>-4.0338409999999998</c:v>
                </c:pt>
                <c:pt idx="113890">
                  <c:v>-4.0376159999999999</c:v>
                </c:pt>
                <c:pt idx="113891">
                  <c:v>-4.0413940000000004</c:v>
                </c:pt>
                <c:pt idx="113892">
                  <c:v>-4.045172</c:v>
                </c:pt>
                <c:pt idx="113893">
                  <c:v>-4.0489509999999997</c:v>
                </c:pt>
                <c:pt idx="113894">
                  <c:v>-4.0527300000000004</c:v>
                </c:pt>
                <c:pt idx="113895">
                  <c:v>-4.0565090000000001</c:v>
                </c:pt>
                <c:pt idx="113896">
                  <c:v>-4.060289</c:v>
                </c:pt>
                <c:pt idx="113897">
                  <c:v>-4.0640689999999999</c:v>
                </c:pt>
                <c:pt idx="113898">
                  <c:v>-4.0678489999999998</c:v>
                </c:pt>
                <c:pt idx="113899">
                  <c:v>-4.0716299999999999</c:v>
                </c:pt>
                <c:pt idx="113900">
                  <c:v>-4.0754109999999999</c:v>
                </c:pt>
                <c:pt idx="113901">
                  <c:v>-4.0791930000000001</c:v>
                </c:pt>
                <c:pt idx="113902">
                  <c:v>-4.082973</c:v>
                </c:pt>
                <c:pt idx="113903">
                  <c:v>-4.086754</c:v>
                </c:pt>
                <c:pt idx="113904">
                  <c:v>-4.0905360000000002</c:v>
                </c:pt>
                <c:pt idx="113905">
                  <c:v>-4.0943170000000002</c:v>
                </c:pt>
                <c:pt idx="113906">
                  <c:v>-4.0980990000000004</c:v>
                </c:pt>
                <c:pt idx="113907">
                  <c:v>-4.1018809999999997</c:v>
                </c:pt>
                <c:pt idx="113908">
                  <c:v>-4.105664</c:v>
                </c:pt>
                <c:pt idx="113909">
                  <c:v>-4.1094460000000002</c:v>
                </c:pt>
                <c:pt idx="113910">
                  <c:v>-4.1132280000000003</c:v>
                </c:pt>
                <c:pt idx="113911">
                  <c:v>-4.1170109999999998</c:v>
                </c:pt>
                <c:pt idx="113912">
                  <c:v>-4.1207929999999999</c:v>
                </c:pt>
                <c:pt idx="113913">
                  <c:v>-4.1245770000000004</c:v>
                </c:pt>
                <c:pt idx="113914">
                  <c:v>-4.1283589999999997</c:v>
                </c:pt>
                <c:pt idx="113915">
                  <c:v>-4.132142</c:v>
                </c:pt>
                <c:pt idx="113916">
                  <c:v>-4.1359250000000003</c:v>
                </c:pt>
                <c:pt idx="113917">
                  <c:v>-4.1397079999999997</c:v>
                </c:pt>
                <c:pt idx="113918">
                  <c:v>-4.1434899999999999</c:v>
                </c:pt>
                <c:pt idx="113919">
                  <c:v>-4.1472740000000003</c:v>
                </c:pt>
                <c:pt idx="113920">
                  <c:v>-4.1510569999999998</c:v>
                </c:pt>
                <c:pt idx="113921">
                  <c:v>-4.1548400000000001</c:v>
                </c:pt>
                <c:pt idx="113922">
                  <c:v>-4.1586230000000004</c:v>
                </c:pt>
                <c:pt idx="113923">
                  <c:v>-4.1624059999999998</c:v>
                </c:pt>
                <c:pt idx="113924">
                  <c:v>-4.1661900000000003</c:v>
                </c:pt>
                <c:pt idx="113925">
                  <c:v>-4.1699739999999998</c:v>
                </c:pt>
                <c:pt idx="113926">
                  <c:v>-4.1737570000000002</c:v>
                </c:pt>
                <c:pt idx="113927">
                  <c:v>-4.1775409999999997</c:v>
                </c:pt>
                <c:pt idx="113928">
                  <c:v>-4.181324</c:v>
                </c:pt>
                <c:pt idx="113929">
                  <c:v>-4.1851079999999996</c:v>
                </c:pt>
                <c:pt idx="113930">
                  <c:v>-4.1888909999999999</c:v>
                </c:pt>
                <c:pt idx="113931">
                  <c:v>-4.1926750000000004</c:v>
                </c:pt>
                <c:pt idx="113932">
                  <c:v>-4.1964589999999999</c:v>
                </c:pt>
                <c:pt idx="113933">
                  <c:v>-4.2002430000000004</c:v>
                </c:pt>
                <c:pt idx="113934">
                  <c:v>-4.2040259999999998</c:v>
                </c:pt>
                <c:pt idx="113935">
                  <c:v>-4.2078100000000003</c:v>
                </c:pt>
                <c:pt idx="113936">
                  <c:v>-4.2115939999999998</c:v>
                </c:pt>
                <c:pt idx="113937">
                  <c:v>-4.2153780000000003</c:v>
                </c:pt>
                <c:pt idx="113938">
                  <c:v>-4.2191619999999999</c:v>
                </c:pt>
                <c:pt idx="113939">
                  <c:v>-4.2229450000000002</c:v>
                </c:pt>
                <c:pt idx="113940">
                  <c:v>-4.2267289999999997</c:v>
                </c:pt>
                <c:pt idx="113941">
                  <c:v>-4.2305130000000002</c:v>
                </c:pt>
                <c:pt idx="113942">
                  <c:v>-4.2342959999999996</c:v>
                </c:pt>
                <c:pt idx="113943">
                  <c:v>-4.2380800000000001</c:v>
                </c:pt>
                <c:pt idx="113944">
                  <c:v>-4.2418639999999996</c:v>
                </c:pt>
                <c:pt idx="113945">
                  <c:v>-4.2456480000000001</c:v>
                </c:pt>
                <c:pt idx="113946">
                  <c:v>-4.2494319999999997</c:v>
                </c:pt>
                <c:pt idx="113947">
                  <c:v>-4.2532160000000001</c:v>
                </c:pt>
                <c:pt idx="113948">
                  <c:v>-4.2569999999999997</c:v>
                </c:pt>
                <c:pt idx="113949">
                  <c:v>-4.2607840000000001</c:v>
                </c:pt>
                <c:pt idx="113950">
                  <c:v>-4.2645679999999997</c:v>
                </c:pt>
                <c:pt idx="113951">
                  <c:v>-4.2683520000000001</c:v>
                </c:pt>
                <c:pt idx="113952">
                  <c:v>-4.2721359999999997</c:v>
                </c:pt>
                <c:pt idx="113953">
                  <c:v>-4.2759210000000003</c:v>
                </c:pt>
                <c:pt idx="113954">
                  <c:v>-4.2797049999999999</c:v>
                </c:pt>
                <c:pt idx="113955">
                  <c:v>-4.2834890000000003</c:v>
                </c:pt>
                <c:pt idx="113956">
                  <c:v>-4.2872719999999997</c:v>
                </c:pt>
                <c:pt idx="113957">
                  <c:v>-4.2910560000000002</c:v>
                </c:pt>
                <c:pt idx="113958">
                  <c:v>-4.2948389999999996</c:v>
                </c:pt>
                <c:pt idx="113959">
                  <c:v>-4.2986250000000004</c:v>
                </c:pt>
                <c:pt idx="113960">
                  <c:v>-4.3024050000000003</c:v>
                </c:pt>
                <c:pt idx="113961">
                  <c:v>-4.3061860000000003</c:v>
                </c:pt>
                <c:pt idx="113962">
                  <c:v>-4.3099689999999997</c:v>
                </c:pt>
                <c:pt idx="113963">
                  <c:v>-4.3137530000000002</c:v>
                </c:pt>
                <c:pt idx="113964">
                  <c:v>-4.3175359999999996</c:v>
                </c:pt>
                <c:pt idx="113965">
                  <c:v>-4.3213210000000002</c:v>
                </c:pt>
                <c:pt idx="113966">
                  <c:v>-4.3251049999999998</c:v>
                </c:pt>
                <c:pt idx="113967">
                  <c:v>-4.3288890000000002</c:v>
                </c:pt>
                <c:pt idx="113968">
                  <c:v>-4.3326729999999998</c:v>
                </c:pt>
                <c:pt idx="113969">
                  <c:v>-4.3364570000000002</c:v>
                </c:pt>
                <c:pt idx="113970">
                  <c:v>-4.3402419999999999</c:v>
                </c:pt>
                <c:pt idx="113971">
                  <c:v>-4.3440260000000004</c:v>
                </c:pt>
                <c:pt idx="113972">
                  <c:v>-4.34781</c:v>
                </c:pt>
                <c:pt idx="113973">
                  <c:v>-4.3515949999999997</c:v>
                </c:pt>
                <c:pt idx="113974">
                  <c:v>-4.355378</c:v>
                </c:pt>
                <c:pt idx="113975">
                  <c:v>-4.3591610000000003</c:v>
                </c:pt>
                <c:pt idx="113976">
                  <c:v>-4.3629449999999999</c:v>
                </c:pt>
                <c:pt idx="113977">
                  <c:v>-4.3667280000000002</c:v>
                </c:pt>
                <c:pt idx="113978">
                  <c:v>-4.3705119999999997</c:v>
                </c:pt>
                <c:pt idx="113979">
                  <c:v>-4.3742910000000004</c:v>
                </c:pt>
                <c:pt idx="113980">
                  <c:v>-4.3780510000000001</c:v>
                </c:pt>
                <c:pt idx="113981">
                  <c:v>-4.3818020000000004</c:v>
                </c:pt>
                <c:pt idx="113982">
                  <c:v>-4.385554</c:v>
                </c:pt>
                <c:pt idx="113983">
                  <c:v>-4.3893050000000002</c:v>
                </c:pt>
                <c:pt idx="113984">
                  <c:v>-4.3930610000000003</c:v>
                </c:pt>
                <c:pt idx="113985">
                  <c:v>-4.3968210000000001</c:v>
                </c:pt>
                <c:pt idx="113986">
                  <c:v>-4.4005859999999997</c:v>
                </c:pt>
                <c:pt idx="113987">
                  <c:v>-4.4043539999999997</c:v>
                </c:pt>
                <c:pt idx="113988">
                  <c:v>-4.4081229999999998</c:v>
                </c:pt>
                <c:pt idx="113989">
                  <c:v>-4.4118940000000002</c:v>
                </c:pt>
                <c:pt idx="113990">
                  <c:v>-4.4156659999999999</c:v>
                </c:pt>
                <c:pt idx="113991">
                  <c:v>-4.4194389999999997</c:v>
                </c:pt>
                <c:pt idx="113992">
                  <c:v>-4.4232129999999996</c:v>
                </c:pt>
                <c:pt idx="113993">
                  <c:v>-4.4269879999999997</c:v>
                </c:pt>
                <c:pt idx="113994">
                  <c:v>-4.4307639999999999</c:v>
                </c:pt>
                <c:pt idx="113995">
                  <c:v>-4.4345410000000003</c:v>
                </c:pt>
                <c:pt idx="113996">
                  <c:v>-4.4383179999999998</c:v>
                </c:pt>
                <c:pt idx="113997">
                  <c:v>-4.4420950000000001</c:v>
                </c:pt>
                <c:pt idx="113998">
                  <c:v>-4.4458739999999999</c:v>
                </c:pt>
                <c:pt idx="113999">
                  <c:v>-4.4496529999999996</c:v>
                </c:pt>
                <c:pt idx="114000">
                  <c:v>-4.4534320000000003</c:v>
                </c:pt>
                <c:pt idx="114001">
                  <c:v>-4.457211</c:v>
                </c:pt>
                <c:pt idx="114002">
                  <c:v>-4.4609909999999999</c:v>
                </c:pt>
                <c:pt idx="114003">
                  <c:v>-4.4647690000000004</c:v>
                </c:pt>
                <c:pt idx="114004">
                  <c:v>-4.4685480000000002</c:v>
                </c:pt>
                <c:pt idx="114005">
                  <c:v>-4.4723259999999998</c:v>
                </c:pt>
                <c:pt idx="114006">
                  <c:v>-4.4761049999999996</c:v>
                </c:pt>
                <c:pt idx="114007">
                  <c:v>-4.4798850000000003</c:v>
                </c:pt>
                <c:pt idx="114008">
                  <c:v>-4.4836640000000001</c:v>
                </c:pt>
                <c:pt idx="114009">
                  <c:v>-4.487444</c:v>
                </c:pt>
                <c:pt idx="114010">
                  <c:v>-4.491225</c:v>
                </c:pt>
                <c:pt idx="114011">
                  <c:v>-4.4950060000000001</c:v>
                </c:pt>
                <c:pt idx="114012">
                  <c:v>-4.498786</c:v>
                </c:pt>
                <c:pt idx="114013">
                  <c:v>-4.502567</c:v>
                </c:pt>
                <c:pt idx="114014">
                  <c:v>-4.5063490000000002</c:v>
                </c:pt>
                <c:pt idx="114015">
                  <c:v>-4.5101300000000002</c:v>
                </c:pt>
                <c:pt idx="114016">
                  <c:v>-4.5139110000000002</c:v>
                </c:pt>
                <c:pt idx="114017">
                  <c:v>-4.5176930000000004</c:v>
                </c:pt>
                <c:pt idx="114018">
                  <c:v>-4.5214740000000004</c:v>
                </c:pt>
                <c:pt idx="114019">
                  <c:v>-4.5252559999999997</c:v>
                </c:pt>
                <c:pt idx="114020">
                  <c:v>-4.5290379999999999</c:v>
                </c:pt>
                <c:pt idx="114021">
                  <c:v>-4.5328189999999999</c:v>
                </c:pt>
                <c:pt idx="114022">
                  <c:v>-4.5366010000000001</c:v>
                </c:pt>
                <c:pt idx="114023">
                  <c:v>-4.5403820000000001</c:v>
                </c:pt>
                <c:pt idx="114024">
                  <c:v>-4.5441649999999996</c:v>
                </c:pt>
                <c:pt idx="114025">
                  <c:v>-4.5479459999999996</c:v>
                </c:pt>
                <c:pt idx="114026">
                  <c:v>-4.5517279999999998</c:v>
                </c:pt>
                <c:pt idx="114027">
                  <c:v>-4.5555180000000002</c:v>
                </c:pt>
                <c:pt idx="114028">
                  <c:v>-4.5593000000000004</c:v>
                </c:pt>
                <c:pt idx="114029">
                  <c:v>-4.5630689999999996</c:v>
                </c:pt>
                <c:pt idx="114030">
                  <c:v>-4.5668350000000002</c:v>
                </c:pt>
                <c:pt idx="114031">
                  <c:v>-4.5706020000000001</c:v>
                </c:pt>
                <c:pt idx="114032">
                  <c:v>-4.5743739999999997</c:v>
                </c:pt>
                <c:pt idx="114033">
                  <c:v>-4.5781489999999998</c:v>
                </c:pt>
                <c:pt idx="114034">
                  <c:v>-4.5819260000000002</c:v>
                </c:pt>
                <c:pt idx="114035">
                  <c:v>-4.5857029999999996</c:v>
                </c:pt>
                <c:pt idx="114036">
                  <c:v>-4.5894810000000001</c:v>
                </c:pt>
                <c:pt idx="114037">
                  <c:v>-4.5932579999999996</c:v>
                </c:pt>
                <c:pt idx="114038">
                  <c:v>-4.5970360000000001</c:v>
                </c:pt>
                <c:pt idx="114039">
                  <c:v>-4.6008139999999997</c:v>
                </c:pt>
                <c:pt idx="114040">
                  <c:v>-4.6045930000000004</c:v>
                </c:pt>
                <c:pt idx="114041">
                  <c:v>-4.6083730000000003</c:v>
                </c:pt>
                <c:pt idx="114042">
                  <c:v>-4.612152</c:v>
                </c:pt>
                <c:pt idx="114043">
                  <c:v>-4.6159319999999999</c:v>
                </c:pt>
                <c:pt idx="114044">
                  <c:v>-4.6197109999999997</c:v>
                </c:pt>
                <c:pt idx="114045">
                  <c:v>-4.6234919999999997</c:v>
                </c:pt>
                <c:pt idx="114046">
                  <c:v>-4.6272729999999997</c:v>
                </c:pt>
                <c:pt idx="114047">
                  <c:v>-4.6310529999999996</c:v>
                </c:pt>
                <c:pt idx="114048">
                  <c:v>-4.6348339999999997</c:v>
                </c:pt>
                <c:pt idx="114049">
                  <c:v>-4.6386149999999997</c:v>
                </c:pt>
                <c:pt idx="114050">
                  <c:v>-4.6423949999999996</c:v>
                </c:pt>
                <c:pt idx="114051">
                  <c:v>-4.6461759999999996</c:v>
                </c:pt>
                <c:pt idx="114052">
                  <c:v>-4.6499569999999997</c:v>
                </c:pt>
                <c:pt idx="114053">
                  <c:v>-4.6537379999999997</c:v>
                </c:pt>
                <c:pt idx="114054">
                  <c:v>-4.6575189999999997</c:v>
                </c:pt>
                <c:pt idx="114055">
                  <c:v>-4.6613009999999999</c:v>
                </c:pt>
                <c:pt idx="114056">
                  <c:v>-4.6650809999999998</c:v>
                </c:pt>
                <c:pt idx="114057">
                  <c:v>-4.6688609999999997</c:v>
                </c:pt>
                <c:pt idx="114058">
                  <c:v>-4.6726419999999997</c:v>
                </c:pt>
                <c:pt idx="114059">
                  <c:v>-4.6764239999999999</c:v>
                </c:pt>
                <c:pt idx="114060">
                  <c:v>-4.6802039999999998</c:v>
                </c:pt>
                <c:pt idx="114061">
                  <c:v>-4.683986</c:v>
                </c:pt>
                <c:pt idx="114062">
                  <c:v>-4.6877680000000002</c:v>
                </c:pt>
                <c:pt idx="114063">
                  <c:v>-4.6915490000000002</c:v>
                </c:pt>
                <c:pt idx="114064">
                  <c:v>-4.6953310000000004</c:v>
                </c:pt>
                <c:pt idx="114065">
                  <c:v>-4.6991129999999997</c:v>
                </c:pt>
                <c:pt idx="114066">
                  <c:v>-4.7028949999999998</c:v>
                </c:pt>
                <c:pt idx="114067">
                  <c:v>-4.706677</c:v>
                </c:pt>
                <c:pt idx="114068">
                  <c:v>-4.710458</c:v>
                </c:pt>
                <c:pt idx="114069">
                  <c:v>-4.7142309999999998</c:v>
                </c:pt>
                <c:pt idx="114070">
                  <c:v>-4.7180080000000002</c:v>
                </c:pt>
                <c:pt idx="114071">
                  <c:v>-4.7217859999999998</c:v>
                </c:pt>
                <c:pt idx="114072">
                  <c:v>-4.7255659999999997</c:v>
                </c:pt>
                <c:pt idx="114073">
                  <c:v>-4.7293459999999996</c:v>
                </c:pt>
                <c:pt idx="114074">
                  <c:v>-4.7331269999999996</c:v>
                </c:pt>
                <c:pt idx="114075">
                  <c:v>-4.7369070000000004</c:v>
                </c:pt>
                <c:pt idx="114076">
                  <c:v>-4.740685</c:v>
                </c:pt>
                <c:pt idx="114077">
                  <c:v>-4.7444639999999998</c:v>
                </c:pt>
                <c:pt idx="114078">
                  <c:v>-4.7482430000000004</c:v>
                </c:pt>
                <c:pt idx="114079">
                  <c:v>-4.7520220000000002</c:v>
                </c:pt>
                <c:pt idx="114080">
                  <c:v>-4.7558020000000001</c:v>
                </c:pt>
                <c:pt idx="114081">
                  <c:v>-4.759582</c:v>
                </c:pt>
                <c:pt idx="114082">
                  <c:v>-4.7633619999999999</c:v>
                </c:pt>
                <c:pt idx="114083">
                  <c:v>-4.7671429999999999</c:v>
                </c:pt>
                <c:pt idx="114084">
                  <c:v>-4.7709239999999999</c:v>
                </c:pt>
                <c:pt idx="114085">
                  <c:v>-4.774705</c:v>
                </c:pt>
                <c:pt idx="114086">
                  <c:v>-4.778486</c:v>
                </c:pt>
                <c:pt idx="114087">
                  <c:v>-4.7822680000000002</c:v>
                </c:pt>
                <c:pt idx="114088">
                  <c:v>-4.7860449999999997</c:v>
                </c:pt>
                <c:pt idx="114089">
                  <c:v>-4.7898209999999999</c:v>
                </c:pt>
                <c:pt idx="114090">
                  <c:v>-4.7935980000000002</c:v>
                </c:pt>
                <c:pt idx="114091">
                  <c:v>-4.7973749999999997</c:v>
                </c:pt>
                <c:pt idx="114092">
                  <c:v>-4.8011520000000001</c:v>
                </c:pt>
                <c:pt idx="114093">
                  <c:v>-4.8049289999999996</c:v>
                </c:pt>
                <c:pt idx="114094">
                  <c:v>-4.8087059999999999</c:v>
                </c:pt>
                <c:pt idx="114095">
                  <c:v>-4.8124849999999997</c:v>
                </c:pt>
                <c:pt idx="114096">
                  <c:v>-4.8162640000000003</c:v>
                </c:pt>
                <c:pt idx="114097">
                  <c:v>-4.8200440000000002</c:v>
                </c:pt>
                <c:pt idx="114098">
                  <c:v>-4.823823</c:v>
                </c:pt>
                <c:pt idx="114099">
                  <c:v>-4.8276029999999999</c:v>
                </c:pt>
                <c:pt idx="114100">
                  <c:v>-4.8313839999999999</c:v>
                </c:pt>
                <c:pt idx="114101">
                  <c:v>-4.8351649999999999</c:v>
                </c:pt>
                <c:pt idx="114102">
                  <c:v>-4.8389449999999998</c:v>
                </c:pt>
                <c:pt idx="114103">
                  <c:v>-4.8427249999999997</c:v>
                </c:pt>
                <c:pt idx="114104">
                  <c:v>-4.8465049999999996</c:v>
                </c:pt>
                <c:pt idx="114105">
                  <c:v>-4.8502850000000004</c:v>
                </c:pt>
                <c:pt idx="114106">
                  <c:v>-4.8540650000000003</c:v>
                </c:pt>
                <c:pt idx="114107">
                  <c:v>-4.8578460000000003</c:v>
                </c:pt>
                <c:pt idx="114108">
                  <c:v>-4.8616270000000004</c:v>
                </c:pt>
                <c:pt idx="114109">
                  <c:v>-4.8654070000000003</c:v>
                </c:pt>
                <c:pt idx="114110">
                  <c:v>-4.8691870000000002</c:v>
                </c:pt>
                <c:pt idx="114111">
                  <c:v>-4.8729680000000002</c:v>
                </c:pt>
                <c:pt idx="114112">
                  <c:v>-4.8767480000000001</c:v>
                </c:pt>
                <c:pt idx="114113">
                  <c:v>-4.880528</c:v>
                </c:pt>
                <c:pt idx="114114">
                  <c:v>-4.884309</c:v>
                </c:pt>
                <c:pt idx="114115">
                  <c:v>-4.88809</c:v>
                </c:pt>
                <c:pt idx="114116">
                  <c:v>-4.8918020000000002</c:v>
                </c:pt>
                <c:pt idx="114117">
                  <c:v>-4.8955279999999997</c:v>
                </c:pt>
                <c:pt idx="114118">
                  <c:v>-4.8992870000000002</c:v>
                </c:pt>
                <c:pt idx="114119">
                  <c:v>-4.9030589999999998</c:v>
                </c:pt>
                <c:pt idx="114120">
                  <c:v>-4.9068370000000003</c:v>
                </c:pt>
                <c:pt idx="114121">
                  <c:v>-4.9106199999999998</c:v>
                </c:pt>
                <c:pt idx="114122">
                  <c:v>-4.9144030000000001</c:v>
                </c:pt>
                <c:pt idx="114123">
                  <c:v>-4.9181879999999998</c:v>
                </c:pt>
                <c:pt idx="114124">
                  <c:v>-4.9219720000000002</c:v>
                </c:pt>
                <c:pt idx="114125">
                  <c:v>-4.9257559999999998</c:v>
                </c:pt>
                <c:pt idx="114126">
                  <c:v>-4.9295410000000004</c:v>
                </c:pt>
                <c:pt idx="114127">
                  <c:v>-4.933325</c:v>
                </c:pt>
                <c:pt idx="114128">
                  <c:v>-4.9371090000000004</c:v>
                </c:pt>
                <c:pt idx="114129">
                  <c:v>-4.940893</c:v>
                </c:pt>
                <c:pt idx="114130">
                  <c:v>-4.9446760000000003</c:v>
                </c:pt>
                <c:pt idx="114131">
                  <c:v>-4.9484599999999999</c:v>
                </c:pt>
                <c:pt idx="114132">
                  <c:v>-4.9522430000000002</c:v>
                </c:pt>
                <c:pt idx="114133">
                  <c:v>-4.9560269999999997</c:v>
                </c:pt>
                <c:pt idx="114134">
                  <c:v>-4.9598100000000001</c:v>
                </c:pt>
                <c:pt idx="114135">
                  <c:v>-4.9635920000000002</c:v>
                </c:pt>
                <c:pt idx="114136">
                  <c:v>-4.9673740000000004</c:v>
                </c:pt>
                <c:pt idx="114137">
                  <c:v>-4.9711559999999997</c:v>
                </c:pt>
                <c:pt idx="114138">
                  <c:v>-4.9749379999999999</c:v>
                </c:pt>
                <c:pt idx="114139">
                  <c:v>-4.9787210000000002</c:v>
                </c:pt>
                <c:pt idx="114140">
                  <c:v>-4.9825030000000003</c:v>
                </c:pt>
                <c:pt idx="114141">
                  <c:v>-4.9862859999999998</c:v>
                </c:pt>
                <c:pt idx="114142">
                  <c:v>-4.9900679999999999</c:v>
                </c:pt>
                <c:pt idx="114143">
                  <c:v>-4.9938500000000001</c:v>
                </c:pt>
                <c:pt idx="114144">
                  <c:v>-4.9976330000000004</c:v>
                </c:pt>
                <c:pt idx="114145">
                  <c:v>-5.0014139999999996</c:v>
                </c:pt>
                <c:pt idx="114146">
                  <c:v>-5.0051949999999996</c:v>
                </c:pt>
                <c:pt idx="114147">
                  <c:v>-5.0089759999999997</c:v>
                </c:pt>
                <c:pt idx="114148">
                  <c:v>-5.0127579999999998</c:v>
                </c:pt>
                <c:pt idx="114149">
                  <c:v>-5.01654</c:v>
                </c:pt>
                <c:pt idx="114150">
                  <c:v>-5.0203220000000002</c:v>
                </c:pt>
                <c:pt idx="114151">
                  <c:v>-5.0241040000000003</c:v>
                </c:pt>
                <c:pt idx="114152">
                  <c:v>-5.0278850000000004</c:v>
                </c:pt>
                <c:pt idx="114153">
                  <c:v>-5.0316660000000004</c:v>
                </c:pt>
                <c:pt idx="114154">
                  <c:v>-5.0354479999999997</c:v>
                </c:pt>
                <c:pt idx="114155">
                  <c:v>-5.0392289999999997</c:v>
                </c:pt>
                <c:pt idx="114156">
                  <c:v>-5.0430109999999999</c:v>
                </c:pt>
                <c:pt idx="114157">
                  <c:v>-5.0467930000000001</c:v>
                </c:pt>
                <c:pt idx="114158">
                  <c:v>-5.0505740000000001</c:v>
                </c:pt>
                <c:pt idx="114159">
                  <c:v>-5.0543550000000002</c:v>
                </c:pt>
                <c:pt idx="114160">
                  <c:v>-5.0581360000000002</c:v>
                </c:pt>
                <c:pt idx="114161">
                  <c:v>-5.0619170000000002</c:v>
                </c:pt>
                <c:pt idx="114162">
                  <c:v>-5.0656990000000004</c:v>
                </c:pt>
                <c:pt idx="114163">
                  <c:v>-5.0694800000000004</c:v>
                </c:pt>
                <c:pt idx="114164">
                  <c:v>-5.0732619999999997</c:v>
                </c:pt>
                <c:pt idx="114165">
                  <c:v>-5.0770439999999999</c:v>
                </c:pt>
                <c:pt idx="114166">
                  <c:v>-5.0808249999999999</c:v>
                </c:pt>
                <c:pt idx="114167">
                  <c:v>-5.0846070000000001</c:v>
                </c:pt>
                <c:pt idx="114168">
                  <c:v>-5.0883880000000001</c:v>
                </c:pt>
                <c:pt idx="114169">
                  <c:v>-5.0921700000000003</c:v>
                </c:pt>
                <c:pt idx="114170">
                  <c:v>-5.0959519999999996</c:v>
                </c:pt>
                <c:pt idx="114171">
                  <c:v>-5.0997339999999998</c:v>
                </c:pt>
                <c:pt idx="114172">
                  <c:v>-5.1035159999999999</c:v>
                </c:pt>
                <c:pt idx="114173">
                  <c:v>-5.107297</c:v>
                </c:pt>
                <c:pt idx="114174">
                  <c:v>-5.1110790000000001</c:v>
                </c:pt>
                <c:pt idx="114175">
                  <c:v>-5.1148610000000003</c:v>
                </c:pt>
                <c:pt idx="114176">
                  <c:v>-5.1186429999999996</c:v>
                </c:pt>
                <c:pt idx="114177">
                  <c:v>-5.1224249999999998</c:v>
                </c:pt>
                <c:pt idx="114178">
                  <c:v>-5.1262059999999998</c:v>
                </c:pt>
                <c:pt idx="114179">
                  <c:v>-5.129988</c:v>
                </c:pt>
                <c:pt idx="114180">
                  <c:v>-5.1337700000000002</c:v>
                </c:pt>
                <c:pt idx="114181">
                  <c:v>-5.1375520000000003</c:v>
                </c:pt>
                <c:pt idx="114182">
                  <c:v>-5.1413339999999996</c:v>
                </c:pt>
                <c:pt idx="114183">
                  <c:v>-5.1451149999999997</c:v>
                </c:pt>
                <c:pt idx="114184">
                  <c:v>-5.1488969999999998</c:v>
                </c:pt>
                <c:pt idx="114185">
                  <c:v>-5.1526779999999999</c:v>
                </c:pt>
                <c:pt idx="114186">
                  <c:v>-5.15646</c:v>
                </c:pt>
                <c:pt idx="114187">
                  <c:v>-5.1602410000000001</c:v>
                </c:pt>
                <c:pt idx="114188">
                  <c:v>-5.1640230000000003</c:v>
                </c:pt>
                <c:pt idx="114189">
                  <c:v>-5.1678050000000004</c:v>
                </c:pt>
                <c:pt idx="114190">
                  <c:v>-5.1715869999999997</c:v>
                </c:pt>
                <c:pt idx="114191">
                  <c:v>-5.1753679999999997</c:v>
                </c:pt>
                <c:pt idx="114192">
                  <c:v>-5.1791499999999999</c:v>
                </c:pt>
                <c:pt idx="114193">
                  <c:v>-5.182931</c:v>
                </c:pt>
                <c:pt idx="114194">
                  <c:v>-5.1867130000000001</c:v>
                </c:pt>
                <c:pt idx="114195">
                  <c:v>-5.1904950000000003</c:v>
                </c:pt>
                <c:pt idx="114196">
                  <c:v>-5.1942760000000003</c:v>
                </c:pt>
                <c:pt idx="114197">
                  <c:v>-5.1980579999999996</c:v>
                </c:pt>
                <c:pt idx="114198">
                  <c:v>-5.2018389999999997</c:v>
                </c:pt>
                <c:pt idx="114199">
                  <c:v>-5.205622</c:v>
                </c:pt>
                <c:pt idx="114200">
                  <c:v>-5.209403</c:v>
                </c:pt>
                <c:pt idx="114201">
                  <c:v>-5.2131850000000002</c:v>
                </c:pt>
                <c:pt idx="114202">
                  <c:v>-5.2169660000000002</c:v>
                </c:pt>
                <c:pt idx="114203">
                  <c:v>-5.2207480000000004</c:v>
                </c:pt>
                <c:pt idx="114204">
                  <c:v>-5.2245299999999997</c:v>
                </c:pt>
                <c:pt idx="114205">
                  <c:v>-5.2283119999999998</c:v>
                </c:pt>
                <c:pt idx="114206">
                  <c:v>-5.2320929999999999</c:v>
                </c:pt>
                <c:pt idx="114207">
                  <c:v>-5.2358750000000001</c:v>
                </c:pt>
                <c:pt idx="114208">
                  <c:v>-5.2396570000000002</c:v>
                </c:pt>
                <c:pt idx="114209">
                  <c:v>-5.2434380000000003</c:v>
                </c:pt>
                <c:pt idx="114210">
                  <c:v>-5.2472200000000004</c:v>
                </c:pt>
                <c:pt idx="114211">
                  <c:v>-5.2510019999999997</c:v>
                </c:pt>
                <c:pt idx="114212">
                  <c:v>-5.2547829999999998</c:v>
                </c:pt>
                <c:pt idx="114213">
                  <c:v>-5.2585649999999999</c:v>
                </c:pt>
                <c:pt idx="114214">
                  <c:v>-5.2623470000000001</c:v>
                </c:pt>
                <c:pt idx="114215">
                  <c:v>-5.2661290000000003</c:v>
                </c:pt>
                <c:pt idx="114216">
                  <c:v>-5.2698859999999996</c:v>
                </c:pt>
                <c:pt idx="114217">
                  <c:v>-5.2736320000000001</c:v>
                </c:pt>
                <c:pt idx="114218">
                  <c:v>-5.2773760000000003</c:v>
                </c:pt>
                <c:pt idx="114219">
                  <c:v>-5.2811260000000004</c:v>
                </c:pt>
                <c:pt idx="114220">
                  <c:v>-5.284878</c:v>
                </c:pt>
                <c:pt idx="114221">
                  <c:v>-5.2886340000000001</c:v>
                </c:pt>
                <c:pt idx="114222">
                  <c:v>-5.2923929999999997</c:v>
                </c:pt>
                <c:pt idx="114223">
                  <c:v>-5.2961549999999997</c:v>
                </c:pt>
                <c:pt idx="114224">
                  <c:v>-5.299919</c:v>
                </c:pt>
                <c:pt idx="114225">
                  <c:v>-5.3036849999999998</c:v>
                </c:pt>
                <c:pt idx="114226">
                  <c:v>-5.3074519999999996</c:v>
                </c:pt>
                <c:pt idx="114227">
                  <c:v>-5.3112199999999996</c:v>
                </c:pt>
                <c:pt idx="114228">
                  <c:v>-5.3149889999999997</c:v>
                </c:pt>
                <c:pt idx="114229">
                  <c:v>-5.3187579999999999</c:v>
                </c:pt>
                <c:pt idx="114230">
                  <c:v>-5.3225280000000001</c:v>
                </c:pt>
                <c:pt idx="114231">
                  <c:v>-5.3262989999999997</c:v>
                </c:pt>
                <c:pt idx="114232">
                  <c:v>-5.3300710000000002</c:v>
                </c:pt>
                <c:pt idx="114233">
                  <c:v>-5.3338429999999999</c:v>
                </c:pt>
                <c:pt idx="114234">
                  <c:v>-5.3376159999999997</c:v>
                </c:pt>
                <c:pt idx="114235">
                  <c:v>-5.3413899999999996</c:v>
                </c:pt>
                <c:pt idx="114236">
                  <c:v>-5.3451639999999996</c:v>
                </c:pt>
                <c:pt idx="114237">
                  <c:v>-5.3489380000000004</c:v>
                </c:pt>
                <c:pt idx="114238">
                  <c:v>-5.3527139999999997</c:v>
                </c:pt>
                <c:pt idx="114239">
                  <c:v>-5.3564889999999998</c:v>
                </c:pt>
                <c:pt idx="114240">
                  <c:v>-5.3602650000000001</c:v>
                </c:pt>
                <c:pt idx="114241">
                  <c:v>-5.3640410000000003</c:v>
                </c:pt>
                <c:pt idx="114242">
                  <c:v>-5.3678169999999996</c:v>
                </c:pt>
                <c:pt idx="114243">
                  <c:v>-5.371594</c:v>
                </c:pt>
                <c:pt idx="114244">
                  <c:v>-5.3753710000000003</c:v>
                </c:pt>
                <c:pt idx="114245">
                  <c:v>-5.3791450000000003</c:v>
                </c:pt>
                <c:pt idx="114246">
                  <c:v>-5.3829190000000002</c:v>
                </c:pt>
                <c:pt idx="114247">
                  <c:v>-5.3866930000000002</c:v>
                </c:pt>
                <c:pt idx="114248">
                  <c:v>-5.3904680000000003</c:v>
                </c:pt>
                <c:pt idx="114249">
                  <c:v>-5.3942439999999996</c:v>
                </c:pt>
                <c:pt idx="114250">
                  <c:v>-5.3980199999999998</c:v>
                </c:pt>
                <c:pt idx="114251">
                  <c:v>-5.4017970000000002</c:v>
                </c:pt>
                <c:pt idx="114252">
                  <c:v>-5.4055739999999997</c:v>
                </c:pt>
                <c:pt idx="114253">
                  <c:v>-5.409351</c:v>
                </c:pt>
                <c:pt idx="114254">
                  <c:v>-5.4131289999999996</c:v>
                </c:pt>
                <c:pt idx="114255">
                  <c:v>-5.4169070000000001</c:v>
                </c:pt>
                <c:pt idx="114256">
                  <c:v>-5.4206849999999998</c:v>
                </c:pt>
                <c:pt idx="114257">
                  <c:v>-5.4244630000000003</c:v>
                </c:pt>
                <c:pt idx="114258">
                  <c:v>-5.4282409999999999</c:v>
                </c:pt>
                <c:pt idx="114259">
                  <c:v>-5.4320199999999996</c:v>
                </c:pt>
                <c:pt idx="114260">
                  <c:v>-5.4357980000000001</c:v>
                </c:pt>
                <c:pt idx="114261">
                  <c:v>-5.4395769999999999</c:v>
                </c:pt>
                <c:pt idx="114262">
                  <c:v>-5.4433559999999996</c:v>
                </c:pt>
                <c:pt idx="114263">
                  <c:v>-5.4471350000000003</c:v>
                </c:pt>
                <c:pt idx="114264">
                  <c:v>-5.450914</c:v>
                </c:pt>
                <c:pt idx="114265">
                  <c:v>-5.4546929999999998</c:v>
                </c:pt>
                <c:pt idx="114266">
                  <c:v>-5.4584739999999998</c:v>
                </c:pt>
                <c:pt idx="114267">
                  <c:v>-5.4622529999999996</c:v>
                </c:pt>
                <c:pt idx="114268">
                  <c:v>-5.4660330000000004</c:v>
                </c:pt>
                <c:pt idx="114269">
                  <c:v>-5.4698120000000001</c:v>
                </c:pt>
                <c:pt idx="114270">
                  <c:v>-5.473592</c:v>
                </c:pt>
                <c:pt idx="114271">
                  <c:v>-5.4773709999999998</c:v>
                </c:pt>
                <c:pt idx="114272">
                  <c:v>-5.4811509999999997</c:v>
                </c:pt>
                <c:pt idx="114273">
                  <c:v>-5.4849309999999996</c:v>
                </c:pt>
                <c:pt idx="114274">
                  <c:v>-5.4887100000000002</c:v>
                </c:pt>
                <c:pt idx="114275">
                  <c:v>-5.4924900000000001</c:v>
                </c:pt>
                <c:pt idx="114276">
                  <c:v>-5.49627</c:v>
                </c:pt>
                <c:pt idx="114277">
                  <c:v>-5.5000499999999999</c:v>
                </c:pt>
                <c:pt idx="114278">
                  <c:v>-5.5038289999999996</c:v>
                </c:pt>
                <c:pt idx="114279">
                  <c:v>-5.5076090000000004</c:v>
                </c:pt>
                <c:pt idx="114280">
                  <c:v>-5.5113890000000003</c:v>
                </c:pt>
                <c:pt idx="114281">
                  <c:v>-5.5151690000000002</c:v>
                </c:pt>
                <c:pt idx="114282">
                  <c:v>-5.5189490000000001</c:v>
                </c:pt>
                <c:pt idx="114283">
                  <c:v>-5.522729</c:v>
                </c:pt>
                <c:pt idx="114284">
                  <c:v>-5.5265089999999999</c:v>
                </c:pt>
                <c:pt idx="114285">
                  <c:v>-5.5302889999999998</c:v>
                </c:pt>
                <c:pt idx="114286">
                  <c:v>-5.5340689999999997</c:v>
                </c:pt>
                <c:pt idx="114287">
                  <c:v>-5.5378489999999996</c:v>
                </c:pt>
                <c:pt idx="114288">
                  <c:v>-5.5416280000000002</c:v>
                </c:pt>
                <c:pt idx="114289">
                  <c:v>-5.5454080000000001</c:v>
                </c:pt>
                <c:pt idx="114290">
                  <c:v>-5.549188</c:v>
                </c:pt>
                <c:pt idx="114291">
                  <c:v>-5.552969</c:v>
                </c:pt>
                <c:pt idx="114292">
                  <c:v>-5.5567489999999999</c:v>
                </c:pt>
                <c:pt idx="114293">
                  <c:v>-5.5605289999999998</c:v>
                </c:pt>
                <c:pt idx="114294">
                  <c:v>-5.5643089999999997</c:v>
                </c:pt>
                <c:pt idx="114295">
                  <c:v>-5.5680899999999998</c:v>
                </c:pt>
                <c:pt idx="114296">
                  <c:v>-5.5718699999999997</c:v>
                </c:pt>
                <c:pt idx="114297">
                  <c:v>-5.5756509999999997</c:v>
                </c:pt>
                <c:pt idx="114298">
                  <c:v>-5.5794309999999996</c:v>
                </c:pt>
                <c:pt idx="114299">
                  <c:v>-5.5832119999999996</c:v>
                </c:pt>
                <c:pt idx="114300">
                  <c:v>-5.5869920000000004</c:v>
                </c:pt>
                <c:pt idx="114301">
                  <c:v>-5.5907720000000003</c:v>
                </c:pt>
                <c:pt idx="114302">
                  <c:v>-5.5945530000000003</c:v>
                </c:pt>
                <c:pt idx="114303">
                  <c:v>-5.5983330000000002</c:v>
                </c:pt>
                <c:pt idx="114304">
                  <c:v>-5.6021130000000001</c:v>
                </c:pt>
                <c:pt idx="114305">
                  <c:v>-5.6058940000000002</c:v>
                </c:pt>
                <c:pt idx="114306">
                  <c:v>-5.609674</c:v>
                </c:pt>
                <c:pt idx="114307">
                  <c:v>-5.6134550000000001</c:v>
                </c:pt>
                <c:pt idx="114308">
                  <c:v>-5.617235</c:v>
                </c:pt>
                <c:pt idx="114309">
                  <c:v>-5.621016</c:v>
                </c:pt>
                <c:pt idx="114310">
                  <c:v>-5.6247959999999999</c:v>
                </c:pt>
                <c:pt idx="114311">
                  <c:v>-5.628584</c:v>
                </c:pt>
                <c:pt idx="114312">
                  <c:v>-5.6323549999999996</c:v>
                </c:pt>
                <c:pt idx="114313">
                  <c:v>-5.6361369999999997</c:v>
                </c:pt>
                <c:pt idx="114314">
                  <c:v>-5.6399140000000001</c:v>
                </c:pt>
                <c:pt idx="114315">
                  <c:v>-5.6436919999999997</c:v>
                </c:pt>
                <c:pt idx="114316">
                  <c:v>-5.6474700000000002</c:v>
                </c:pt>
                <c:pt idx="114317">
                  <c:v>-5.6512500000000001</c:v>
                </c:pt>
                <c:pt idx="114318">
                  <c:v>-5.65503</c:v>
                </c:pt>
                <c:pt idx="114319">
                  <c:v>-5.6588099999999999</c:v>
                </c:pt>
                <c:pt idx="114320">
                  <c:v>-5.6625769999999997</c:v>
                </c:pt>
                <c:pt idx="114321">
                  <c:v>-5.666353</c:v>
                </c:pt>
                <c:pt idx="114322">
                  <c:v>-5.6701290000000002</c:v>
                </c:pt>
                <c:pt idx="114323">
                  <c:v>-5.6739069999999998</c:v>
                </c:pt>
                <c:pt idx="114324">
                  <c:v>-5.6776859999999996</c:v>
                </c:pt>
                <c:pt idx="114325">
                  <c:v>-5.6814650000000002</c:v>
                </c:pt>
                <c:pt idx="114326">
                  <c:v>-5.6852450000000001</c:v>
                </c:pt>
                <c:pt idx="114327">
                  <c:v>-5.6890239999999999</c:v>
                </c:pt>
                <c:pt idx="114328">
                  <c:v>-5.6928049999999999</c:v>
                </c:pt>
                <c:pt idx="114329">
                  <c:v>-5.6965849999999998</c:v>
                </c:pt>
                <c:pt idx="114330">
                  <c:v>-5.7003649999999997</c:v>
                </c:pt>
                <c:pt idx="114331">
                  <c:v>-5.7041469999999999</c:v>
                </c:pt>
                <c:pt idx="114332">
                  <c:v>-5.7079259999999996</c:v>
                </c:pt>
                <c:pt idx="114333">
                  <c:v>-5.7117060000000004</c:v>
                </c:pt>
                <c:pt idx="114334">
                  <c:v>-5.7154860000000003</c:v>
                </c:pt>
                <c:pt idx="114335">
                  <c:v>-5.7192660000000002</c:v>
                </c:pt>
                <c:pt idx="114336">
                  <c:v>-5.7230460000000001</c:v>
                </c:pt>
                <c:pt idx="114337">
                  <c:v>-5.7268270000000001</c:v>
                </c:pt>
                <c:pt idx="114338">
                  <c:v>-5.730607</c:v>
                </c:pt>
                <c:pt idx="114339">
                  <c:v>-5.7343859999999998</c:v>
                </c:pt>
                <c:pt idx="114340">
                  <c:v>-5.7381669999999998</c:v>
                </c:pt>
                <c:pt idx="114341">
                  <c:v>-5.741949</c:v>
                </c:pt>
                <c:pt idx="114342">
                  <c:v>-5.7457279999999997</c:v>
                </c:pt>
                <c:pt idx="114343">
                  <c:v>-5.7495089999999998</c:v>
                </c:pt>
                <c:pt idx="114344">
                  <c:v>-5.7532889999999997</c:v>
                </c:pt>
                <c:pt idx="114345">
                  <c:v>-5.7570699999999997</c:v>
                </c:pt>
                <c:pt idx="114346">
                  <c:v>-5.7608509999999997</c:v>
                </c:pt>
                <c:pt idx="114347">
                  <c:v>-5.7646319999999998</c:v>
                </c:pt>
                <c:pt idx="114348">
                  <c:v>-5.7684129999999998</c:v>
                </c:pt>
                <c:pt idx="114349">
                  <c:v>-5.7721929999999997</c:v>
                </c:pt>
                <c:pt idx="114350">
                  <c:v>-5.7759739999999997</c:v>
                </c:pt>
                <c:pt idx="114351">
                  <c:v>-5.7797549999999998</c:v>
                </c:pt>
                <c:pt idx="114352">
                  <c:v>-5.7835359999999998</c:v>
                </c:pt>
                <c:pt idx="114353">
                  <c:v>-5.7873169999999998</c:v>
                </c:pt>
                <c:pt idx="114354">
                  <c:v>-5.7910979999999999</c:v>
                </c:pt>
                <c:pt idx="114355">
                  <c:v>-5.7948789999999999</c:v>
                </c:pt>
                <c:pt idx="114356">
                  <c:v>-5.7986589999999998</c:v>
                </c:pt>
                <c:pt idx="114357">
                  <c:v>-5.802441</c:v>
                </c:pt>
                <c:pt idx="114358">
                  <c:v>-5.8062209999999999</c:v>
                </c:pt>
                <c:pt idx="114359">
                  <c:v>-5.8100019999999999</c:v>
                </c:pt>
                <c:pt idx="114360">
                  <c:v>-5.8137840000000001</c:v>
                </c:pt>
                <c:pt idx="114361">
                  <c:v>-5.817564</c:v>
                </c:pt>
                <c:pt idx="114362">
                  <c:v>-5.821345</c:v>
                </c:pt>
                <c:pt idx="114363">
                  <c:v>-5.8251270000000002</c:v>
                </c:pt>
                <c:pt idx="114364">
                  <c:v>-5.8289070000000001</c:v>
                </c:pt>
                <c:pt idx="114365">
                  <c:v>-5.8326880000000001</c:v>
                </c:pt>
                <c:pt idx="114366">
                  <c:v>-5.8364690000000001</c:v>
                </c:pt>
                <c:pt idx="114367">
                  <c:v>-5.8402459999999996</c:v>
                </c:pt>
                <c:pt idx="114368">
                  <c:v>-5.8440250000000002</c:v>
                </c:pt>
                <c:pt idx="114369">
                  <c:v>-5.8478050000000001</c:v>
                </c:pt>
                <c:pt idx="114370">
                  <c:v>-5.851585</c:v>
                </c:pt>
                <c:pt idx="114371">
                  <c:v>-5.8553649999999999</c:v>
                </c:pt>
                <c:pt idx="114372">
                  <c:v>-5.859146</c:v>
                </c:pt>
                <c:pt idx="114373">
                  <c:v>-5.862927</c:v>
                </c:pt>
                <c:pt idx="114374">
                  <c:v>-5.866708</c:v>
                </c:pt>
                <c:pt idx="114375">
                  <c:v>-5.8704689999999999</c:v>
                </c:pt>
                <c:pt idx="114376">
                  <c:v>-5.8742320000000001</c:v>
                </c:pt>
                <c:pt idx="114377">
                  <c:v>-5.8780000000000001</c:v>
                </c:pt>
                <c:pt idx="114378">
                  <c:v>-5.8817729999999999</c:v>
                </c:pt>
                <c:pt idx="114379">
                  <c:v>-5.8855500000000003</c:v>
                </c:pt>
                <c:pt idx="114380">
                  <c:v>-5.8893279999999999</c:v>
                </c:pt>
                <c:pt idx="114381">
                  <c:v>-5.8931060000000004</c:v>
                </c:pt>
                <c:pt idx="114382">
                  <c:v>-5.8968850000000002</c:v>
                </c:pt>
                <c:pt idx="114383">
                  <c:v>-5.900665</c:v>
                </c:pt>
                <c:pt idx="114384">
                  <c:v>-5.9044439999999998</c:v>
                </c:pt>
                <c:pt idx="114385">
                  <c:v>-5.9082239999999997</c:v>
                </c:pt>
                <c:pt idx="114386">
                  <c:v>-5.9120039999999996</c:v>
                </c:pt>
                <c:pt idx="114387">
                  <c:v>-5.9157840000000004</c:v>
                </c:pt>
                <c:pt idx="114388">
                  <c:v>-5.9195640000000003</c:v>
                </c:pt>
                <c:pt idx="114389">
                  <c:v>-5.9233450000000003</c:v>
                </c:pt>
                <c:pt idx="114390">
                  <c:v>-5.9271250000000002</c:v>
                </c:pt>
                <c:pt idx="114391">
                  <c:v>-5.9309060000000002</c:v>
                </c:pt>
                <c:pt idx="114392">
                  <c:v>-5.9346860000000001</c:v>
                </c:pt>
                <c:pt idx="114393">
                  <c:v>-5.9384670000000002</c:v>
                </c:pt>
                <c:pt idx="114394">
                  <c:v>-5.9422459999999999</c:v>
                </c:pt>
                <c:pt idx="114395">
                  <c:v>-5.9460259999999998</c:v>
                </c:pt>
                <c:pt idx="114396">
                  <c:v>-5.9498069999999998</c:v>
                </c:pt>
                <c:pt idx="114397">
                  <c:v>-5.9535879999999999</c:v>
                </c:pt>
                <c:pt idx="114398">
                  <c:v>-5.9573679999999998</c:v>
                </c:pt>
                <c:pt idx="114399">
                  <c:v>-5.9611489999999998</c:v>
                </c:pt>
                <c:pt idx="114400">
                  <c:v>-5.9649289999999997</c:v>
                </c:pt>
                <c:pt idx="114401">
                  <c:v>-5.9687099999999997</c:v>
                </c:pt>
                <c:pt idx="114402">
                  <c:v>-5.9724909999999998</c:v>
                </c:pt>
                <c:pt idx="114403">
                  <c:v>-5.9762719999999998</c:v>
                </c:pt>
                <c:pt idx="114404">
                  <c:v>-5.9800519999999997</c:v>
                </c:pt>
                <c:pt idx="114405">
                  <c:v>-5.9838329999999997</c:v>
                </c:pt>
                <c:pt idx="114406">
                  <c:v>-5.9876139999999998</c:v>
                </c:pt>
                <c:pt idx="114407">
                  <c:v>-5.9913949999999998</c:v>
                </c:pt>
                <c:pt idx="114408">
                  <c:v>-5.9951759999999998</c:v>
                </c:pt>
                <c:pt idx="114409">
                  <c:v>-5.9989569999999999</c:v>
                </c:pt>
                <c:pt idx="114410">
                  <c:v>-6.0027379999999999</c:v>
                </c:pt>
                <c:pt idx="114411">
                  <c:v>-6.0065140000000001</c:v>
                </c:pt>
                <c:pt idx="114412">
                  <c:v>-6.0102929999999999</c:v>
                </c:pt>
                <c:pt idx="114413">
                  <c:v>-6.0140710000000004</c:v>
                </c:pt>
                <c:pt idx="114414">
                  <c:v>-6.017849</c:v>
                </c:pt>
                <c:pt idx="114415">
                  <c:v>-6.0216269999999996</c:v>
                </c:pt>
                <c:pt idx="114416">
                  <c:v>-6.0254060000000003</c:v>
                </c:pt>
                <c:pt idx="114417">
                  <c:v>-6.0291860000000002</c:v>
                </c:pt>
                <c:pt idx="114418">
                  <c:v>-6.0329649999999999</c:v>
                </c:pt>
                <c:pt idx="114419">
                  <c:v>-6.0367439999999997</c:v>
                </c:pt>
                <c:pt idx="114420">
                  <c:v>-6.0405239999999996</c:v>
                </c:pt>
                <c:pt idx="114421">
                  <c:v>-6.0443020000000001</c:v>
                </c:pt>
                <c:pt idx="114422">
                  <c:v>-6.0480809999999998</c:v>
                </c:pt>
                <c:pt idx="114423">
                  <c:v>-6.0518609999999997</c:v>
                </c:pt>
                <c:pt idx="114424">
                  <c:v>-6.0556400000000004</c:v>
                </c:pt>
                <c:pt idx="114425">
                  <c:v>-6.0594200000000003</c:v>
                </c:pt>
                <c:pt idx="114426">
                  <c:v>-6.0632000000000001</c:v>
                </c:pt>
                <c:pt idx="114427">
                  <c:v>-6.0669810000000002</c:v>
                </c:pt>
                <c:pt idx="114428">
                  <c:v>-6.0707610000000001</c:v>
                </c:pt>
                <c:pt idx="114429">
                  <c:v>-6.0745420000000001</c:v>
                </c:pt>
                <c:pt idx="114430">
                  <c:v>-6.0783230000000001</c:v>
                </c:pt>
                <c:pt idx="114431">
                  <c:v>-6.082103</c:v>
                </c:pt>
                <c:pt idx="114432">
                  <c:v>-6.0858829999999999</c:v>
                </c:pt>
                <c:pt idx="114433">
                  <c:v>-6.089664</c:v>
                </c:pt>
                <c:pt idx="114434">
                  <c:v>-6.0934439999999999</c:v>
                </c:pt>
                <c:pt idx="114435">
                  <c:v>-6.0972249999999999</c:v>
                </c:pt>
                <c:pt idx="114436">
                  <c:v>-6.1010059999999999</c:v>
                </c:pt>
                <c:pt idx="114437">
                  <c:v>-6.1047859999999998</c:v>
                </c:pt>
                <c:pt idx="114438">
                  <c:v>-6.1085669999999999</c:v>
                </c:pt>
                <c:pt idx="114439">
                  <c:v>-6.1123479999999999</c:v>
                </c:pt>
                <c:pt idx="114440">
                  <c:v>-6.1161279999999998</c:v>
                </c:pt>
                <c:pt idx="114441">
                  <c:v>-6.1199089999999998</c:v>
                </c:pt>
                <c:pt idx="114442">
                  <c:v>-6.1236899999999999</c:v>
                </c:pt>
                <c:pt idx="114443">
                  <c:v>-6.1274709999999999</c:v>
                </c:pt>
                <c:pt idx="114444">
                  <c:v>-6.1312519999999999</c:v>
                </c:pt>
                <c:pt idx="114445">
                  <c:v>-6.135033</c:v>
                </c:pt>
                <c:pt idx="114446">
                  <c:v>-6.1388129999999999</c:v>
                </c:pt>
                <c:pt idx="114447">
                  <c:v>-6.1425939999999999</c:v>
                </c:pt>
                <c:pt idx="114448">
                  <c:v>-6.1463660000000004</c:v>
                </c:pt>
                <c:pt idx="114449">
                  <c:v>-6.1501340000000004</c:v>
                </c:pt>
                <c:pt idx="114450">
                  <c:v>-6.1538320000000004</c:v>
                </c:pt>
                <c:pt idx="114451">
                  <c:v>-6.1575100000000003</c:v>
                </c:pt>
                <c:pt idx="114452">
                  <c:v>-6.1611890000000002</c:v>
                </c:pt>
                <c:pt idx="114453">
                  <c:v>-6.164879</c:v>
                </c:pt>
                <c:pt idx="114454">
                  <c:v>-6.1685780000000001</c:v>
                </c:pt>
                <c:pt idx="114455">
                  <c:v>-6.1722849999999996</c:v>
                </c:pt>
                <c:pt idx="114456">
                  <c:v>-6.1760000000000002</c:v>
                </c:pt>
                <c:pt idx="114457">
                  <c:v>-6.1797209999999998</c:v>
                </c:pt>
                <c:pt idx="114458">
                  <c:v>-6.1834490000000004</c:v>
                </c:pt>
                <c:pt idx="114459">
                  <c:v>-6.187182</c:v>
                </c:pt>
                <c:pt idx="114460">
                  <c:v>-6.1909200000000002</c:v>
                </c:pt>
                <c:pt idx="114461">
                  <c:v>-6.1946630000000003</c:v>
                </c:pt>
                <c:pt idx="114462">
                  <c:v>-6.19841</c:v>
                </c:pt>
                <c:pt idx="114463">
                  <c:v>-6.202159</c:v>
                </c:pt>
                <c:pt idx="114464">
                  <c:v>-6.2059119999999997</c:v>
                </c:pt>
                <c:pt idx="114465">
                  <c:v>-6.2096660000000004</c:v>
                </c:pt>
                <c:pt idx="114466">
                  <c:v>-6.2134229999999997</c:v>
                </c:pt>
                <c:pt idx="114467">
                  <c:v>-6.2171830000000003</c:v>
                </c:pt>
                <c:pt idx="114468">
                  <c:v>-6.2209430000000001</c:v>
                </c:pt>
                <c:pt idx="114469">
                  <c:v>-6.2247050000000002</c:v>
                </c:pt>
                <c:pt idx="114470">
                  <c:v>-6.2284689999999996</c:v>
                </c:pt>
                <c:pt idx="114471">
                  <c:v>-6.2322340000000001</c:v>
                </c:pt>
                <c:pt idx="114472">
                  <c:v>-6.2359999999999998</c:v>
                </c:pt>
                <c:pt idx="114473">
                  <c:v>-6.2397669999999996</c:v>
                </c:pt>
                <c:pt idx="114474">
                  <c:v>-6.2435349999999996</c:v>
                </c:pt>
                <c:pt idx="114475">
                  <c:v>-6.2473029999999996</c:v>
                </c:pt>
                <c:pt idx="114476">
                  <c:v>-6.2510729999999999</c:v>
                </c:pt>
                <c:pt idx="114477">
                  <c:v>-6.2548440000000003</c:v>
                </c:pt>
                <c:pt idx="114478">
                  <c:v>-6.2586139999999997</c:v>
                </c:pt>
                <c:pt idx="114479">
                  <c:v>-6.2623850000000001</c:v>
                </c:pt>
                <c:pt idx="114480">
                  <c:v>-6.2661569999999998</c:v>
                </c:pt>
                <c:pt idx="114481">
                  <c:v>-6.2699299999999996</c:v>
                </c:pt>
                <c:pt idx="114482">
                  <c:v>-6.2737040000000004</c:v>
                </c:pt>
                <c:pt idx="114483">
                  <c:v>-6.2774780000000003</c:v>
                </c:pt>
                <c:pt idx="114484">
                  <c:v>-6.2812520000000003</c:v>
                </c:pt>
                <c:pt idx="114485">
                  <c:v>-6.2850279999999996</c:v>
                </c:pt>
                <c:pt idx="114486">
                  <c:v>-6.2888029999999997</c:v>
                </c:pt>
                <c:pt idx="114487">
                  <c:v>-6.2925800000000001</c:v>
                </c:pt>
                <c:pt idx="114488">
                  <c:v>-6.2963209999999998</c:v>
                </c:pt>
                <c:pt idx="114489">
                  <c:v>-6.3000800000000003</c:v>
                </c:pt>
                <c:pt idx="114490">
                  <c:v>-6.3038400000000001</c:v>
                </c:pt>
                <c:pt idx="114491">
                  <c:v>-6.3076040000000004</c:v>
                </c:pt>
                <c:pt idx="114492">
                  <c:v>-6.3113720000000004</c:v>
                </c:pt>
                <c:pt idx="114493">
                  <c:v>-6.3151440000000001</c:v>
                </c:pt>
                <c:pt idx="114494">
                  <c:v>-6.3189169999999999</c:v>
                </c:pt>
                <c:pt idx="114495">
                  <c:v>-6.322692</c:v>
                </c:pt>
                <c:pt idx="114496">
                  <c:v>-6.3264680000000002</c:v>
                </c:pt>
                <c:pt idx="114497">
                  <c:v>-6.3302449999999997</c:v>
                </c:pt>
                <c:pt idx="114498">
                  <c:v>-6.334022</c:v>
                </c:pt>
                <c:pt idx="114499">
                  <c:v>-6.3377990000000004</c:v>
                </c:pt>
                <c:pt idx="114500">
                  <c:v>-6.3415780000000002</c:v>
                </c:pt>
                <c:pt idx="114501">
                  <c:v>-6.3453559999999998</c:v>
                </c:pt>
                <c:pt idx="114502">
                  <c:v>-6.3491350000000004</c:v>
                </c:pt>
                <c:pt idx="114503">
                  <c:v>-6.3529140000000002</c:v>
                </c:pt>
                <c:pt idx="114504">
                  <c:v>-6.3566940000000001</c:v>
                </c:pt>
                <c:pt idx="114505">
                  <c:v>-6.360474</c:v>
                </c:pt>
                <c:pt idx="114506">
                  <c:v>-6.3642539999999999</c:v>
                </c:pt>
                <c:pt idx="114507">
                  <c:v>-6.3680339999999998</c:v>
                </c:pt>
                <c:pt idx="114508">
                  <c:v>-6.3718139999999996</c:v>
                </c:pt>
                <c:pt idx="114509">
                  <c:v>-6.3755949999999997</c:v>
                </c:pt>
                <c:pt idx="114510">
                  <c:v>-6.3793749999999996</c:v>
                </c:pt>
                <c:pt idx="114511">
                  <c:v>-6.3831550000000004</c:v>
                </c:pt>
                <c:pt idx="114512">
                  <c:v>-6.3869360000000004</c:v>
                </c:pt>
                <c:pt idx="114513">
                  <c:v>-6.3907160000000003</c:v>
                </c:pt>
                <c:pt idx="114514">
                  <c:v>-6.3944970000000003</c:v>
                </c:pt>
                <c:pt idx="114515">
                  <c:v>-6.3982780000000004</c:v>
                </c:pt>
                <c:pt idx="114516">
                  <c:v>-6.4020580000000002</c:v>
                </c:pt>
                <c:pt idx="114517">
                  <c:v>-6.4058390000000003</c:v>
                </c:pt>
                <c:pt idx="114518">
                  <c:v>-6.4096200000000003</c:v>
                </c:pt>
                <c:pt idx="114519">
                  <c:v>-6.4134019999999996</c:v>
                </c:pt>
                <c:pt idx="114520">
                  <c:v>-6.4171829999999996</c:v>
                </c:pt>
                <c:pt idx="114521">
                  <c:v>-6.4209639999999997</c:v>
                </c:pt>
                <c:pt idx="114522">
                  <c:v>-6.4247459999999998</c:v>
                </c:pt>
                <c:pt idx="114523">
                  <c:v>-6.4285249999999996</c:v>
                </c:pt>
                <c:pt idx="114524">
                  <c:v>-6.4323040000000002</c:v>
                </c:pt>
                <c:pt idx="114525">
                  <c:v>-6.4360850000000003</c:v>
                </c:pt>
                <c:pt idx="114526">
                  <c:v>-6.4398660000000003</c:v>
                </c:pt>
                <c:pt idx="114527">
                  <c:v>-6.4436460000000002</c:v>
                </c:pt>
                <c:pt idx="114528">
                  <c:v>-6.4474270000000002</c:v>
                </c:pt>
                <c:pt idx="114529">
                  <c:v>-6.4512090000000004</c:v>
                </c:pt>
                <c:pt idx="114530">
                  <c:v>-6.4549899999999996</c:v>
                </c:pt>
                <c:pt idx="114531">
                  <c:v>-6.4587719999999997</c:v>
                </c:pt>
                <c:pt idx="114532">
                  <c:v>-6.4625529999999998</c:v>
                </c:pt>
                <c:pt idx="114533">
                  <c:v>-6.4663349999999999</c:v>
                </c:pt>
                <c:pt idx="114534">
                  <c:v>-6.4701170000000001</c:v>
                </c:pt>
                <c:pt idx="114535">
                  <c:v>-6.4738980000000002</c:v>
                </c:pt>
                <c:pt idx="114536">
                  <c:v>-6.4776800000000003</c:v>
                </c:pt>
                <c:pt idx="114537">
                  <c:v>-6.4814619999999996</c:v>
                </c:pt>
                <c:pt idx="114538">
                  <c:v>-6.4852439999999998</c:v>
                </c:pt>
                <c:pt idx="114539">
                  <c:v>-6.489026</c:v>
                </c:pt>
                <c:pt idx="114540">
                  <c:v>-6.492807</c:v>
                </c:pt>
                <c:pt idx="114541">
                  <c:v>-6.4965890000000002</c:v>
                </c:pt>
                <c:pt idx="114542">
                  <c:v>-6.5003710000000003</c:v>
                </c:pt>
                <c:pt idx="114543">
                  <c:v>-6.5041510000000002</c:v>
                </c:pt>
                <c:pt idx="114544">
                  <c:v>-6.5079330000000004</c:v>
                </c:pt>
                <c:pt idx="114545">
                  <c:v>-6.5117079999999996</c:v>
                </c:pt>
                <c:pt idx="114546">
                  <c:v>-6.5154889999999996</c:v>
                </c:pt>
                <c:pt idx="114547">
                  <c:v>-6.5192699999999997</c:v>
                </c:pt>
                <c:pt idx="114548">
                  <c:v>-6.523053</c:v>
                </c:pt>
                <c:pt idx="114549">
                  <c:v>-6.526834</c:v>
                </c:pt>
                <c:pt idx="114550">
                  <c:v>-6.5306160000000002</c:v>
                </c:pt>
                <c:pt idx="114551">
                  <c:v>-6.5343980000000004</c:v>
                </c:pt>
                <c:pt idx="114552">
                  <c:v>-6.5381799999999997</c:v>
                </c:pt>
                <c:pt idx="114553">
                  <c:v>-6.5419609999999997</c:v>
                </c:pt>
                <c:pt idx="114554">
                  <c:v>-6.5457419999999997</c:v>
                </c:pt>
                <c:pt idx="114555">
                  <c:v>-6.5495219999999996</c:v>
                </c:pt>
                <c:pt idx="114556">
                  <c:v>-6.5533029999999997</c:v>
                </c:pt>
                <c:pt idx="114557">
                  <c:v>-6.5570830000000004</c:v>
                </c:pt>
                <c:pt idx="114558">
                  <c:v>-6.5608639999999996</c:v>
                </c:pt>
                <c:pt idx="114559">
                  <c:v>-6.5646449999999996</c:v>
                </c:pt>
                <c:pt idx="114560">
                  <c:v>-6.5684269999999998</c:v>
                </c:pt>
                <c:pt idx="114561">
                  <c:v>-6.5722079999999998</c:v>
                </c:pt>
                <c:pt idx="114562">
                  <c:v>-6.57599</c:v>
                </c:pt>
                <c:pt idx="114563">
                  <c:v>-6.5797720000000002</c:v>
                </c:pt>
                <c:pt idx="114564">
                  <c:v>-6.5835530000000002</c:v>
                </c:pt>
                <c:pt idx="114565">
                  <c:v>-6.5873350000000004</c:v>
                </c:pt>
                <c:pt idx="114566">
                  <c:v>-6.5911160000000004</c:v>
                </c:pt>
                <c:pt idx="114567">
                  <c:v>-6.5948979999999997</c:v>
                </c:pt>
                <c:pt idx="114568">
                  <c:v>-6.5986789999999997</c:v>
                </c:pt>
                <c:pt idx="114569">
                  <c:v>-6.6024609999999999</c:v>
                </c:pt>
                <c:pt idx="114570">
                  <c:v>-6.6062430000000001</c:v>
                </c:pt>
                <c:pt idx="114571">
                  <c:v>-6.6100240000000001</c:v>
                </c:pt>
                <c:pt idx="114572">
                  <c:v>-6.6138060000000003</c:v>
                </c:pt>
                <c:pt idx="114573">
                  <c:v>-6.6175889999999997</c:v>
                </c:pt>
                <c:pt idx="114574">
                  <c:v>-6.6213699999999998</c:v>
                </c:pt>
                <c:pt idx="114575">
                  <c:v>-6.6251519999999999</c:v>
                </c:pt>
                <c:pt idx="114576">
                  <c:v>-6.6289340000000001</c:v>
                </c:pt>
                <c:pt idx="114577">
                  <c:v>-6.6327150000000001</c:v>
                </c:pt>
                <c:pt idx="114578">
                  <c:v>-6.6364970000000003</c:v>
                </c:pt>
                <c:pt idx="114579">
                  <c:v>-6.6402780000000003</c:v>
                </c:pt>
                <c:pt idx="114580">
                  <c:v>-6.6440599999999996</c:v>
                </c:pt>
                <c:pt idx="114581">
                  <c:v>-6.6478400000000004</c:v>
                </c:pt>
                <c:pt idx="114582">
                  <c:v>-6.6516209999999996</c:v>
                </c:pt>
                <c:pt idx="114583">
                  <c:v>-6.6554029999999997</c:v>
                </c:pt>
                <c:pt idx="114584">
                  <c:v>-6.6591839999999998</c:v>
                </c:pt>
                <c:pt idx="114585">
                  <c:v>-6.6629659999999999</c:v>
                </c:pt>
                <c:pt idx="114586">
                  <c:v>-6.666747</c:v>
                </c:pt>
                <c:pt idx="114587">
                  <c:v>-6.6705290000000002</c:v>
                </c:pt>
                <c:pt idx="114588">
                  <c:v>-6.6743100000000002</c:v>
                </c:pt>
                <c:pt idx="114589">
                  <c:v>-6.6780920000000004</c:v>
                </c:pt>
                <c:pt idx="114590">
                  <c:v>-6.6818730000000004</c:v>
                </c:pt>
                <c:pt idx="114591">
                  <c:v>-6.6856549999999997</c:v>
                </c:pt>
                <c:pt idx="114592">
                  <c:v>-6.6894359999999997</c:v>
                </c:pt>
                <c:pt idx="114593">
                  <c:v>-6.6932179999999999</c:v>
                </c:pt>
                <c:pt idx="114594">
                  <c:v>-6.6970000000000001</c:v>
                </c:pt>
                <c:pt idx="114595">
                  <c:v>-6.7007820000000002</c:v>
                </c:pt>
                <c:pt idx="114596">
                  <c:v>-6.7045630000000003</c:v>
                </c:pt>
                <c:pt idx="114597">
                  <c:v>-6.7083430000000002</c:v>
                </c:pt>
                <c:pt idx="114598">
                  <c:v>-6.7121240000000002</c:v>
                </c:pt>
                <c:pt idx="114599">
                  <c:v>-6.7159050000000002</c:v>
                </c:pt>
                <c:pt idx="114600">
                  <c:v>-6.7196860000000003</c:v>
                </c:pt>
                <c:pt idx="114601">
                  <c:v>-6.7234680000000004</c:v>
                </c:pt>
                <c:pt idx="114602">
                  <c:v>-6.7272470000000002</c:v>
                </c:pt>
                <c:pt idx="114603">
                  <c:v>-6.7310290000000004</c:v>
                </c:pt>
                <c:pt idx="114604">
                  <c:v>-6.7348100000000004</c:v>
                </c:pt>
                <c:pt idx="114605">
                  <c:v>-6.7385910000000004</c:v>
                </c:pt>
                <c:pt idx="114606">
                  <c:v>-6.7423729999999997</c:v>
                </c:pt>
                <c:pt idx="114607">
                  <c:v>-6.7461539999999998</c:v>
                </c:pt>
                <c:pt idx="114608">
                  <c:v>-6.7499359999999999</c:v>
                </c:pt>
                <c:pt idx="114609">
                  <c:v>-6.7537180000000001</c:v>
                </c:pt>
                <c:pt idx="114610">
                  <c:v>-6.7575000000000003</c:v>
                </c:pt>
                <c:pt idx="114611">
                  <c:v>-6.7612810000000003</c:v>
                </c:pt>
                <c:pt idx="114612">
                  <c:v>-6.7650639999999997</c:v>
                </c:pt>
                <c:pt idx="114613">
                  <c:v>-6.7687429999999997</c:v>
                </c:pt>
                <c:pt idx="114614">
                  <c:v>-6.7723449999999996</c:v>
                </c:pt>
                <c:pt idx="114615">
                  <c:v>-6.7759179999999999</c:v>
                </c:pt>
                <c:pt idx="114616">
                  <c:v>-6.7794889999999999</c:v>
                </c:pt>
                <c:pt idx="114617">
                  <c:v>-6.7830659999999998</c:v>
                </c:pt>
                <c:pt idx="114618">
                  <c:v>-6.7866540000000004</c:v>
                </c:pt>
                <c:pt idx="114619">
                  <c:v>-6.790254</c:v>
                </c:pt>
                <c:pt idx="114620">
                  <c:v>-6.7938650000000003</c:v>
                </c:pt>
                <c:pt idx="114621">
                  <c:v>-6.7974940000000004</c:v>
                </c:pt>
                <c:pt idx="114622">
                  <c:v>-6.8011379999999999</c:v>
                </c:pt>
                <c:pt idx="114623">
                  <c:v>-6.804799</c:v>
                </c:pt>
                <c:pt idx="114624">
                  <c:v>-6.8084730000000002</c:v>
                </c:pt>
                <c:pt idx="114625">
                  <c:v>-6.8121619999999998</c:v>
                </c:pt>
                <c:pt idx="114626">
                  <c:v>-6.8158620000000001</c:v>
                </c:pt>
                <c:pt idx="114627">
                  <c:v>-6.819572</c:v>
                </c:pt>
                <c:pt idx="114628">
                  <c:v>-6.8232910000000002</c:v>
                </c:pt>
                <c:pt idx="114629">
                  <c:v>-6.8270160000000004</c:v>
                </c:pt>
                <c:pt idx="114630">
                  <c:v>-6.8307479999999998</c:v>
                </c:pt>
                <c:pt idx="114631">
                  <c:v>-6.8344849999999999</c:v>
                </c:pt>
                <c:pt idx="114632">
                  <c:v>-6.8382269999999998</c:v>
                </c:pt>
                <c:pt idx="114633">
                  <c:v>-6.8419720000000002</c:v>
                </c:pt>
                <c:pt idx="114634">
                  <c:v>-6.8457220000000003</c:v>
                </c:pt>
                <c:pt idx="114635">
                  <c:v>-6.8494729999999997</c:v>
                </c:pt>
                <c:pt idx="114636">
                  <c:v>-6.8532209999999996</c:v>
                </c:pt>
                <c:pt idx="114637">
                  <c:v>-6.8569699999999996</c:v>
                </c:pt>
                <c:pt idx="114638">
                  <c:v>-6.860722</c:v>
                </c:pt>
                <c:pt idx="114639">
                  <c:v>-6.8644769999999999</c:v>
                </c:pt>
                <c:pt idx="114640">
                  <c:v>-6.8682350000000003</c:v>
                </c:pt>
                <c:pt idx="114641">
                  <c:v>-6.8719950000000001</c:v>
                </c:pt>
                <c:pt idx="114642">
                  <c:v>-6.8757580000000003</c:v>
                </c:pt>
                <c:pt idx="114643">
                  <c:v>-6.8795219999999997</c:v>
                </c:pt>
                <c:pt idx="114644">
                  <c:v>-6.8832890000000004</c:v>
                </c:pt>
                <c:pt idx="114645">
                  <c:v>-6.8870570000000004</c:v>
                </c:pt>
                <c:pt idx="114646">
                  <c:v>-6.8908250000000004</c:v>
                </c:pt>
                <c:pt idx="114647">
                  <c:v>-6.8945949999999998</c:v>
                </c:pt>
                <c:pt idx="114648">
                  <c:v>-6.8983660000000002</c:v>
                </c:pt>
                <c:pt idx="114649">
                  <c:v>-6.9021369999999997</c:v>
                </c:pt>
                <c:pt idx="114650">
                  <c:v>-6.9059100000000004</c:v>
                </c:pt>
                <c:pt idx="114651">
                  <c:v>-6.9096830000000002</c:v>
                </c:pt>
                <c:pt idx="114652">
                  <c:v>-6.9134580000000003</c:v>
                </c:pt>
                <c:pt idx="114653">
                  <c:v>-6.9172310000000001</c:v>
                </c:pt>
                <c:pt idx="114654">
                  <c:v>-6.9210000000000003</c:v>
                </c:pt>
                <c:pt idx="114655">
                  <c:v>-6.9247500000000004</c:v>
                </c:pt>
                <c:pt idx="114656">
                  <c:v>-6.928496</c:v>
                </c:pt>
                <c:pt idx="114657">
                  <c:v>-6.932245</c:v>
                </c:pt>
                <c:pt idx="114658">
                  <c:v>-6.9359970000000004</c:v>
                </c:pt>
                <c:pt idx="114659">
                  <c:v>-6.9397529999999996</c:v>
                </c:pt>
                <c:pt idx="114660">
                  <c:v>-6.943511</c:v>
                </c:pt>
                <c:pt idx="114661">
                  <c:v>-6.9472719999999999</c:v>
                </c:pt>
                <c:pt idx="114662">
                  <c:v>-6.9510360000000002</c:v>
                </c:pt>
                <c:pt idx="114663">
                  <c:v>-6.9548019999999999</c:v>
                </c:pt>
                <c:pt idx="114664">
                  <c:v>-6.9585679999999996</c:v>
                </c:pt>
                <c:pt idx="114665">
                  <c:v>-6.9623359999999996</c:v>
                </c:pt>
                <c:pt idx="114666">
                  <c:v>-6.9661049999999998</c:v>
                </c:pt>
                <c:pt idx="114667">
                  <c:v>-6.9698729999999998</c:v>
                </c:pt>
                <c:pt idx="114668">
                  <c:v>-6.9736459999999996</c:v>
                </c:pt>
                <c:pt idx="114669">
                  <c:v>-6.9774180000000001</c:v>
                </c:pt>
                <c:pt idx="114670">
                  <c:v>-6.9811870000000003</c:v>
                </c:pt>
                <c:pt idx="114671">
                  <c:v>-6.9849620000000003</c:v>
                </c:pt>
                <c:pt idx="114672">
                  <c:v>-6.9887360000000003</c:v>
                </c:pt>
                <c:pt idx="114673">
                  <c:v>-6.9925059999999997</c:v>
                </c:pt>
                <c:pt idx="114674">
                  <c:v>-6.9962749999999998</c:v>
                </c:pt>
                <c:pt idx="114675">
                  <c:v>-7.0000349999999996</c:v>
                </c:pt>
                <c:pt idx="114676">
                  <c:v>-7.0037890000000003</c:v>
                </c:pt>
                <c:pt idx="114677">
                  <c:v>-7.0075459999999996</c:v>
                </c:pt>
                <c:pt idx="114678">
                  <c:v>-7.0113029999999998</c:v>
                </c:pt>
                <c:pt idx="114679">
                  <c:v>-7.0150629999999996</c:v>
                </c:pt>
                <c:pt idx="114680">
                  <c:v>-7.0188259999999998</c:v>
                </c:pt>
                <c:pt idx="114681">
                  <c:v>-7.0225929999999996</c:v>
                </c:pt>
                <c:pt idx="114682">
                  <c:v>-7.0263609999999996</c:v>
                </c:pt>
                <c:pt idx="114683">
                  <c:v>-7.0301299999999998</c:v>
                </c:pt>
                <c:pt idx="114684">
                  <c:v>-7.0339010000000002</c:v>
                </c:pt>
                <c:pt idx="114685">
                  <c:v>-7.0376729999999998</c:v>
                </c:pt>
                <c:pt idx="114686">
                  <c:v>-7.0414339999999997</c:v>
                </c:pt>
                <c:pt idx="114687">
                  <c:v>-7.0452000000000004</c:v>
                </c:pt>
                <c:pt idx="114688">
                  <c:v>-7.0489639999999998</c:v>
                </c:pt>
                <c:pt idx="114689">
                  <c:v>-7.052727</c:v>
                </c:pt>
                <c:pt idx="114690">
                  <c:v>-7.0564910000000003</c:v>
                </c:pt>
                <c:pt idx="114691">
                  <c:v>-7.0602580000000001</c:v>
                </c:pt>
                <c:pt idx="114692">
                  <c:v>-7.0640270000000003</c:v>
                </c:pt>
                <c:pt idx="114693">
                  <c:v>-7.0677979999999998</c:v>
                </c:pt>
                <c:pt idx="114694">
                  <c:v>-7.0715690000000002</c:v>
                </c:pt>
                <c:pt idx="114695">
                  <c:v>-7.075342</c:v>
                </c:pt>
                <c:pt idx="114696">
                  <c:v>-7.0791130000000004</c:v>
                </c:pt>
                <c:pt idx="114697">
                  <c:v>-7.0828819999999997</c:v>
                </c:pt>
                <c:pt idx="114698">
                  <c:v>-7.0866550000000004</c:v>
                </c:pt>
                <c:pt idx="114699">
                  <c:v>-7.0904299999999996</c:v>
                </c:pt>
                <c:pt idx="114700">
                  <c:v>-7.0942049999999997</c:v>
                </c:pt>
                <c:pt idx="114701">
                  <c:v>-7.0979799999999997</c:v>
                </c:pt>
                <c:pt idx="114702">
                  <c:v>-7.101756</c:v>
                </c:pt>
                <c:pt idx="114703">
                  <c:v>-7.1055289999999998</c:v>
                </c:pt>
                <c:pt idx="114704">
                  <c:v>-7.1092979999999999</c:v>
                </c:pt>
                <c:pt idx="114705">
                  <c:v>-7.1130659999999999</c:v>
                </c:pt>
                <c:pt idx="114706">
                  <c:v>-7.116835</c:v>
                </c:pt>
                <c:pt idx="114707">
                  <c:v>-7.1206050000000003</c:v>
                </c:pt>
                <c:pt idx="114708">
                  <c:v>-7.1243749999999997</c:v>
                </c:pt>
                <c:pt idx="114709">
                  <c:v>-7.1281489999999996</c:v>
                </c:pt>
                <c:pt idx="114710">
                  <c:v>-7.1319239999999997</c:v>
                </c:pt>
                <c:pt idx="114711">
                  <c:v>-7.1356989999999998</c:v>
                </c:pt>
                <c:pt idx="114712">
                  <c:v>-7.1394760000000002</c:v>
                </c:pt>
                <c:pt idx="114713">
                  <c:v>-7.1432529999999996</c:v>
                </c:pt>
                <c:pt idx="114714">
                  <c:v>-7.1470310000000001</c:v>
                </c:pt>
                <c:pt idx="114715">
                  <c:v>-7.1508089999999997</c:v>
                </c:pt>
                <c:pt idx="114716">
                  <c:v>-7.1545870000000003</c:v>
                </c:pt>
                <c:pt idx="114717">
                  <c:v>-7.158366</c:v>
                </c:pt>
                <c:pt idx="114718">
                  <c:v>-7.1621430000000004</c:v>
                </c:pt>
                <c:pt idx="114719">
                  <c:v>-7.1659179999999996</c:v>
                </c:pt>
                <c:pt idx="114720">
                  <c:v>-7.169689</c:v>
                </c:pt>
                <c:pt idx="114721">
                  <c:v>-7.1734590000000003</c:v>
                </c:pt>
                <c:pt idx="114722">
                  <c:v>-7.1772289999999996</c:v>
                </c:pt>
                <c:pt idx="114723">
                  <c:v>-7.1810010000000002</c:v>
                </c:pt>
                <c:pt idx="114724">
                  <c:v>-7.184774</c:v>
                </c:pt>
                <c:pt idx="114725">
                  <c:v>-7.1885479999999999</c:v>
                </c:pt>
                <c:pt idx="114726">
                  <c:v>-7.1923260000000004</c:v>
                </c:pt>
                <c:pt idx="114727">
                  <c:v>-7.1961019999999998</c:v>
                </c:pt>
                <c:pt idx="114728">
                  <c:v>-7.1998759999999997</c:v>
                </c:pt>
                <c:pt idx="114729">
                  <c:v>-7.2036490000000004</c:v>
                </c:pt>
                <c:pt idx="114730">
                  <c:v>-7.2074249999999997</c:v>
                </c:pt>
                <c:pt idx="114731">
                  <c:v>-7.2112030000000003</c:v>
                </c:pt>
                <c:pt idx="114732">
                  <c:v>-7.214982</c:v>
                </c:pt>
                <c:pt idx="114733">
                  <c:v>-7.2187609999999998</c:v>
                </c:pt>
                <c:pt idx="114734">
                  <c:v>-7.2225409999999997</c:v>
                </c:pt>
                <c:pt idx="114735">
                  <c:v>-7.2263200000000003</c:v>
                </c:pt>
                <c:pt idx="114736">
                  <c:v>-7.2300969999999998</c:v>
                </c:pt>
                <c:pt idx="114737">
                  <c:v>-7.2338690000000003</c:v>
                </c:pt>
                <c:pt idx="114738">
                  <c:v>-7.2376389999999997</c:v>
                </c:pt>
                <c:pt idx="114739">
                  <c:v>-7.2414120000000004</c:v>
                </c:pt>
                <c:pt idx="114740">
                  <c:v>-7.2451850000000002</c:v>
                </c:pt>
                <c:pt idx="114741">
                  <c:v>-7.2489600000000003</c:v>
                </c:pt>
                <c:pt idx="114742">
                  <c:v>-7.2527359999999996</c:v>
                </c:pt>
                <c:pt idx="114743">
                  <c:v>-7.256513</c:v>
                </c:pt>
                <c:pt idx="114744">
                  <c:v>-7.2602900000000004</c:v>
                </c:pt>
                <c:pt idx="114745">
                  <c:v>-7.264068</c:v>
                </c:pt>
                <c:pt idx="114746">
                  <c:v>-7.2678469999999997</c:v>
                </c:pt>
                <c:pt idx="114747">
                  <c:v>-7.2716250000000002</c:v>
                </c:pt>
                <c:pt idx="114748">
                  <c:v>-7.2754019999999997</c:v>
                </c:pt>
                <c:pt idx="114749">
                  <c:v>-7.2791800000000002</c:v>
                </c:pt>
                <c:pt idx="114750">
                  <c:v>-7.282959</c:v>
                </c:pt>
                <c:pt idx="114751">
                  <c:v>-7.2867379999999997</c:v>
                </c:pt>
                <c:pt idx="114752">
                  <c:v>-7.290508</c:v>
                </c:pt>
                <c:pt idx="114753">
                  <c:v>-7.2942850000000004</c:v>
                </c:pt>
                <c:pt idx="114754">
                  <c:v>-7.2980640000000001</c:v>
                </c:pt>
                <c:pt idx="114755">
                  <c:v>-7.3018450000000001</c:v>
                </c:pt>
                <c:pt idx="114756">
                  <c:v>-7.3056239999999999</c:v>
                </c:pt>
                <c:pt idx="114757">
                  <c:v>-7.3094049999999999</c:v>
                </c:pt>
                <c:pt idx="114758">
                  <c:v>-7.313186</c:v>
                </c:pt>
                <c:pt idx="114759">
                  <c:v>-7.316967</c:v>
                </c:pt>
                <c:pt idx="114760">
                  <c:v>-7.320748</c:v>
                </c:pt>
                <c:pt idx="114761">
                  <c:v>-7.3245290000000001</c:v>
                </c:pt>
                <c:pt idx="114762">
                  <c:v>-7.3283100000000001</c:v>
                </c:pt>
                <c:pt idx="114763">
                  <c:v>-7.3320910000000001</c:v>
                </c:pt>
                <c:pt idx="114764">
                  <c:v>-7.3358720000000002</c:v>
                </c:pt>
                <c:pt idx="114765">
                  <c:v>-7.3396520000000001</c:v>
                </c:pt>
                <c:pt idx="114766">
                  <c:v>-7.343432</c:v>
                </c:pt>
                <c:pt idx="114767">
                  <c:v>-7.347213</c:v>
                </c:pt>
                <c:pt idx="114768">
                  <c:v>-7.350994</c:v>
                </c:pt>
                <c:pt idx="114769">
                  <c:v>-7.3547750000000001</c:v>
                </c:pt>
                <c:pt idx="114770">
                  <c:v>-7.3585570000000002</c:v>
                </c:pt>
                <c:pt idx="114771">
                  <c:v>-7.3623380000000003</c:v>
                </c:pt>
                <c:pt idx="114772">
                  <c:v>-7.3661190000000003</c:v>
                </c:pt>
                <c:pt idx="114773">
                  <c:v>-7.3699009999999996</c:v>
                </c:pt>
                <c:pt idx="114774">
                  <c:v>-7.3736819999999996</c:v>
                </c:pt>
                <c:pt idx="114775">
                  <c:v>-7.3774629999999997</c:v>
                </c:pt>
                <c:pt idx="114776">
                  <c:v>-7.381246</c:v>
                </c:pt>
                <c:pt idx="114777">
                  <c:v>-7.385027</c:v>
                </c:pt>
                <c:pt idx="114778">
                  <c:v>-7.3888090000000002</c:v>
                </c:pt>
                <c:pt idx="114779">
                  <c:v>-7.3925900000000002</c:v>
                </c:pt>
                <c:pt idx="114780">
                  <c:v>-7.3963720000000004</c:v>
                </c:pt>
                <c:pt idx="114781">
                  <c:v>-7.4001539999999997</c:v>
                </c:pt>
                <c:pt idx="114782">
                  <c:v>-7.4039339999999996</c:v>
                </c:pt>
                <c:pt idx="114783">
                  <c:v>-7.4077149999999996</c:v>
                </c:pt>
                <c:pt idx="114784">
                  <c:v>-7.4114959999999996</c:v>
                </c:pt>
                <c:pt idx="114785">
                  <c:v>-7.4152769999999997</c:v>
                </c:pt>
                <c:pt idx="114786">
                  <c:v>-7.4190589999999998</c:v>
                </c:pt>
                <c:pt idx="114787">
                  <c:v>-7.4228399999999999</c:v>
                </c:pt>
                <c:pt idx="114788">
                  <c:v>-7.4266220000000001</c:v>
                </c:pt>
                <c:pt idx="114789">
                  <c:v>-7.4304040000000002</c:v>
                </c:pt>
                <c:pt idx="114790">
                  <c:v>-7.4341860000000004</c:v>
                </c:pt>
                <c:pt idx="114791">
                  <c:v>-7.4379670000000004</c:v>
                </c:pt>
                <c:pt idx="114792">
                  <c:v>-7.4417489999999997</c:v>
                </c:pt>
                <c:pt idx="114793">
                  <c:v>-7.4455299999999998</c:v>
                </c:pt>
                <c:pt idx="114794">
                  <c:v>-7.4493119999999999</c:v>
                </c:pt>
                <c:pt idx="114795">
                  <c:v>-7.4530919999999998</c:v>
                </c:pt>
                <c:pt idx="114796">
                  <c:v>-7.4568729999999999</c:v>
                </c:pt>
                <c:pt idx="114797">
                  <c:v>-7.4606539999999999</c:v>
                </c:pt>
                <c:pt idx="114798">
                  <c:v>-7.4644349999999999</c:v>
                </c:pt>
                <c:pt idx="114799">
                  <c:v>-7.4682170000000001</c:v>
                </c:pt>
                <c:pt idx="114800">
                  <c:v>-7.4719990000000003</c:v>
                </c:pt>
                <c:pt idx="114801">
                  <c:v>-7.4757800000000003</c:v>
                </c:pt>
                <c:pt idx="114802">
                  <c:v>-7.4795610000000003</c:v>
                </c:pt>
                <c:pt idx="114803">
                  <c:v>-7.4833420000000004</c:v>
                </c:pt>
                <c:pt idx="114804">
                  <c:v>-7.4871230000000004</c:v>
                </c:pt>
                <c:pt idx="114805">
                  <c:v>-7.4909039999999996</c:v>
                </c:pt>
                <c:pt idx="114806">
                  <c:v>-7.4946849999999996</c:v>
                </c:pt>
                <c:pt idx="114807">
                  <c:v>-7.4984659999999996</c:v>
                </c:pt>
                <c:pt idx="114808">
                  <c:v>-7.5022469999999997</c:v>
                </c:pt>
                <c:pt idx="114809">
                  <c:v>-7.5060269999999996</c:v>
                </c:pt>
                <c:pt idx="114810">
                  <c:v>-7.5098089999999997</c:v>
                </c:pt>
                <c:pt idx="114811">
                  <c:v>-7.5135899999999998</c:v>
                </c:pt>
                <c:pt idx="114812">
                  <c:v>-7.5173719999999999</c:v>
                </c:pt>
                <c:pt idx="114813">
                  <c:v>-7.5211519999999998</c:v>
                </c:pt>
                <c:pt idx="114814">
                  <c:v>-7.524934</c:v>
                </c:pt>
                <c:pt idx="114815">
                  <c:v>-7.5287160000000002</c:v>
                </c:pt>
                <c:pt idx="114816">
                  <c:v>-7.5324900000000001</c:v>
                </c:pt>
                <c:pt idx="114817">
                  <c:v>-7.5362439999999999</c:v>
                </c:pt>
                <c:pt idx="114818">
                  <c:v>-7.5399960000000004</c:v>
                </c:pt>
                <c:pt idx="114819">
                  <c:v>-7.543749</c:v>
                </c:pt>
                <c:pt idx="114820">
                  <c:v>-7.5475070000000004</c:v>
                </c:pt>
                <c:pt idx="114821">
                  <c:v>-7.5512680000000003</c:v>
                </c:pt>
                <c:pt idx="114822">
                  <c:v>-7.5550290000000002</c:v>
                </c:pt>
                <c:pt idx="114823">
                  <c:v>-7.5587939999999998</c:v>
                </c:pt>
                <c:pt idx="114824">
                  <c:v>-7.5625619999999998</c:v>
                </c:pt>
                <c:pt idx="114825">
                  <c:v>-7.5663320000000001</c:v>
                </c:pt>
                <c:pt idx="114826">
                  <c:v>-7.5701039999999997</c:v>
                </c:pt>
                <c:pt idx="114827">
                  <c:v>-7.573874</c:v>
                </c:pt>
                <c:pt idx="114828">
                  <c:v>-7.5776469999999998</c:v>
                </c:pt>
                <c:pt idx="114829">
                  <c:v>-7.5814199999999996</c:v>
                </c:pt>
                <c:pt idx="114830">
                  <c:v>-7.5851959999999998</c:v>
                </c:pt>
                <c:pt idx="114831">
                  <c:v>-7.5889709999999999</c:v>
                </c:pt>
                <c:pt idx="114832">
                  <c:v>-7.5927449999999999</c:v>
                </c:pt>
                <c:pt idx="114833">
                  <c:v>-7.5965189999999998</c:v>
                </c:pt>
                <c:pt idx="114834">
                  <c:v>-7.6002859999999997</c:v>
                </c:pt>
                <c:pt idx="114835">
                  <c:v>-7.6040469999999996</c:v>
                </c:pt>
                <c:pt idx="114836">
                  <c:v>-7.6078070000000002</c:v>
                </c:pt>
                <c:pt idx="114837">
                  <c:v>-7.6115700000000004</c:v>
                </c:pt>
                <c:pt idx="114838">
                  <c:v>-7.6153370000000002</c:v>
                </c:pt>
                <c:pt idx="114839">
                  <c:v>-7.6191060000000004</c:v>
                </c:pt>
                <c:pt idx="114840">
                  <c:v>-7.6228769999999999</c:v>
                </c:pt>
                <c:pt idx="114841">
                  <c:v>-7.6266509999999998</c:v>
                </c:pt>
                <c:pt idx="114842">
                  <c:v>-7.6304249999999998</c:v>
                </c:pt>
                <c:pt idx="114843">
                  <c:v>-7.6341999999999999</c:v>
                </c:pt>
                <c:pt idx="114844">
                  <c:v>-7.637975</c:v>
                </c:pt>
                <c:pt idx="114845">
                  <c:v>-7.6417510000000002</c:v>
                </c:pt>
                <c:pt idx="114846">
                  <c:v>-7.6455289999999998</c:v>
                </c:pt>
                <c:pt idx="114847">
                  <c:v>-7.6493060000000002</c:v>
                </c:pt>
                <c:pt idx="114848">
                  <c:v>-7.6530860000000001</c:v>
                </c:pt>
                <c:pt idx="114849">
                  <c:v>-7.6568659999999999</c:v>
                </c:pt>
                <c:pt idx="114850">
                  <c:v>-7.6606459999999998</c:v>
                </c:pt>
                <c:pt idx="114851">
                  <c:v>-7.6644269999999999</c:v>
                </c:pt>
                <c:pt idx="114852">
                  <c:v>-7.6682079999999999</c:v>
                </c:pt>
                <c:pt idx="114853">
                  <c:v>-7.6719910000000002</c:v>
                </c:pt>
                <c:pt idx="114854">
                  <c:v>-7.6757730000000004</c:v>
                </c:pt>
                <c:pt idx="114855">
                  <c:v>-7.6795549999999997</c:v>
                </c:pt>
                <c:pt idx="114856">
                  <c:v>-7.6833369999999999</c:v>
                </c:pt>
                <c:pt idx="114857">
                  <c:v>-7.6871200000000002</c:v>
                </c:pt>
                <c:pt idx="114858">
                  <c:v>-7.6909029999999996</c:v>
                </c:pt>
                <c:pt idx="114859">
                  <c:v>-7.6946839999999996</c:v>
                </c:pt>
                <c:pt idx="114860">
                  <c:v>-7.6984659999999998</c:v>
                </c:pt>
                <c:pt idx="114861">
                  <c:v>-7.702248</c:v>
                </c:pt>
                <c:pt idx="114862">
                  <c:v>-7.7060300000000002</c:v>
                </c:pt>
                <c:pt idx="114863">
                  <c:v>-7.7098129999999996</c:v>
                </c:pt>
                <c:pt idx="114864">
                  <c:v>-7.7135959999999999</c:v>
                </c:pt>
                <c:pt idx="114865">
                  <c:v>-7.7173780000000001</c:v>
                </c:pt>
                <c:pt idx="114866">
                  <c:v>-7.7211600000000002</c:v>
                </c:pt>
                <c:pt idx="114867">
                  <c:v>-7.7249429999999997</c:v>
                </c:pt>
                <c:pt idx="114868">
                  <c:v>-7.7287249999999998</c:v>
                </c:pt>
                <c:pt idx="114869">
                  <c:v>-7.7325090000000003</c:v>
                </c:pt>
                <c:pt idx="114870">
                  <c:v>-7.7362919999999997</c:v>
                </c:pt>
                <c:pt idx="114871">
                  <c:v>-7.7400739999999999</c:v>
                </c:pt>
                <c:pt idx="114872">
                  <c:v>-7.7438570000000002</c:v>
                </c:pt>
                <c:pt idx="114873">
                  <c:v>-7.7476399999999996</c:v>
                </c:pt>
                <c:pt idx="114874">
                  <c:v>-7.751423</c:v>
                </c:pt>
                <c:pt idx="114875">
                  <c:v>-7.7552050000000001</c:v>
                </c:pt>
                <c:pt idx="114876">
                  <c:v>-7.7589880000000004</c:v>
                </c:pt>
                <c:pt idx="114877">
                  <c:v>-7.762772</c:v>
                </c:pt>
                <c:pt idx="114878">
                  <c:v>-7.7665559999999996</c:v>
                </c:pt>
                <c:pt idx="114879">
                  <c:v>-7.77034</c:v>
                </c:pt>
                <c:pt idx="114880">
                  <c:v>-7.7741249999999997</c:v>
                </c:pt>
                <c:pt idx="114881">
                  <c:v>-7.7779090000000002</c:v>
                </c:pt>
                <c:pt idx="114882">
                  <c:v>-7.7816929999999997</c:v>
                </c:pt>
                <c:pt idx="114883">
                  <c:v>-7.7854760000000001</c:v>
                </c:pt>
                <c:pt idx="114884">
                  <c:v>-7.7892580000000002</c:v>
                </c:pt>
                <c:pt idx="114885">
                  <c:v>-7.7930409999999997</c:v>
                </c:pt>
                <c:pt idx="114886">
                  <c:v>-7.796824</c:v>
                </c:pt>
                <c:pt idx="114887">
                  <c:v>-7.8006060000000002</c:v>
                </c:pt>
                <c:pt idx="114888">
                  <c:v>-7.8043889999999996</c:v>
                </c:pt>
                <c:pt idx="114889">
                  <c:v>-7.8081719999999999</c:v>
                </c:pt>
                <c:pt idx="114890">
                  <c:v>-7.8119550000000002</c:v>
                </c:pt>
                <c:pt idx="114891">
                  <c:v>-7.8157389999999998</c:v>
                </c:pt>
                <c:pt idx="114892">
                  <c:v>-7.8195220000000001</c:v>
                </c:pt>
                <c:pt idx="114893">
                  <c:v>-7.8233059999999996</c:v>
                </c:pt>
                <c:pt idx="114894">
                  <c:v>-7.827089</c:v>
                </c:pt>
                <c:pt idx="114895">
                  <c:v>-7.8308730000000004</c:v>
                </c:pt>
                <c:pt idx="114896">
                  <c:v>-7.8346559999999998</c:v>
                </c:pt>
                <c:pt idx="114897">
                  <c:v>-7.8384400000000003</c:v>
                </c:pt>
                <c:pt idx="114898">
                  <c:v>-7.8422229999999997</c:v>
                </c:pt>
                <c:pt idx="114899">
                  <c:v>-7.846006</c:v>
                </c:pt>
                <c:pt idx="114900">
                  <c:v>-7.8497909999999997</c:v>
                </c:pt>
                <c:pt idx="114901">
                  <c:v>-7.8535740000000001</c:v>
                </c:pt>
                <c:pt idx="114902">
                  <c:v>-7.8573579999999996</c:v>
                </c:pt>
                <c:pt idx="114903">
                  <c:v>-7.8611409999999999</c:v>
                </c:pt>
                <c:pt idx="114904">
                  <c:v>-7.8649240000000002</c:v>
                </c:pt>
                <c:pt idx="114905">
                  <c:v>-7.8687079999999998</c:v>
                </c:pt>
                <c:pt idx="114906">
                  <c:v>-7.8724920000000003</c:v>
                </c:pt>
                <c:pt idx="114907">
                  <c:v>-7.8762749999999997</c:v>
                </c:pt>
                <c:pt idx="114908">
                  <c:v>-7.8800590000000001</c:v>
                </c:pt>
                <c:pt idx="114909">
                  <c:v>-7.8838419999999996</c:v>
                </c:pt>
                <c:pt idx="114910">
                  <c:v>-7.887626</c:v>
                </c:pt>
                <c:pt idx="114911">
                  <c:v>-7.8914070000000001</c:v>
                </c:pt>
                <c:pt idx="114912">
                  <c:v>-7.8951890000000002</c:v>
                </c:pt>
                <c:pt idx="114913">
                  <c:v>-7.8989710000000004</c:v>
                </c:pt>
                <c:pt idx="114914">
                  <c:v>-7.9027529999999997</c:v>
                </c:pt>
                <c:pt idx="114915">
                  <c:v>-7.906536</c:v>
                </c:pt>
                <c:pt idx="114916">
                  <c:v>-7.9103180000000002</c:v>
                </c:pt>
                <c:pt idx="114917">
                  <c:v>-7.9141009999999996</c:v>
                </c:pt>
                <c:pt idx="114918">
                  <c:v>-7.9178839999999999</c:v>
                </c:pt>
                <c:pt idx="114919">
                  <c:v>-7.9216670000000002</c:v>
                </c:pt>
                <c:pt idx="114920">
                  <c:v>-7.9254499999999997</c:v>
                </c:pt>
                <c:pt idx="114921">
                  <c:v>-7.929233</c:v>
                </c:pt>
                <c:pt idx="114922">
                  <c:v>-7.9330150000000001</c:v>
                </c:pt>
                <c:pt idx="114923">
                  <c:v>-7.9367979999999996</c:v>
                </c:pt>
                <c:pt idx="114924">
                  <c:v>-7.940582</c:v>
                </c:pt>
                <c:pt idx="114925">
                  <c:v>-7.9443650000000003</c:v>
                </c:pt>
                <c:pt idx="114926">
                  <c:v>-7.9481489999999999</c:v>
                </c:pt>
                <c:pt idx="114927">
                  <c:v>-7.9519310000000001</c:v>
                </c:pt>
                <c:pt idx="114928">
                  <c:v>-7.9557130000000003</c:v>
                </c:pt>
                <c:pt idx="114929">
                  <c:v>-7.9594959999999997</c:v>
                </c:pt>
                <c:pt idx="114930">
                  <c:v>-7.9632800000000001</c:v>
                </c:pt>
                <c:pt idx="114931">
                  <c:v>-7.9670620000000003</c:v>
                </c:pt>
                <c:pt idx="114932">
                  <c:v>-7.9708449999999997</c:v>
                </c:pt>
                <c:pt idx="114933">
                  <c:v>-7.974628</c:v>
                </c:pt>
                <c:pt idx="114934">
                  <c:v>-7.9784110000000004</c:v>
                </c:pt>
                <c:pt idx="114935">
                  <c:v>-7.9821939999999998</c:v>
                </c:pt>
                <c:pt idx="114936">
                  <c:v>-7.9859780000000002</c:v>
                </c:pt>
                <c:pt idx="114937">
                  <c:v>-7.9897609999999997</c:v>
                </c:pt>
                <c:pt idx="114938">
                  <c:v>-7.993544</c:v>
                </c:pt>
                <c:pt idx="114939">
                  <c:v>-7.9973270000000003</c:v>
                </c:pt>
                <c:pt idx="114940">
                  <c:v>-8.0011100000000006</c:v>
                </c:pt>
                <c:pt idx="114941">
                  <c:v>-8.0048929999999991</c:v>
                </c:pt>
                <c:pt idx="114942">
                  <c:v>-8.0086770000000005</c:v>
                </c:pt>
                <c:pt idx="114943">
                  <c:v>-8.0124589999999998</c:v>
                </c:pt>
                <c:pt idx="114944">
                  <c:v>-8.0162410000000008</c:v>
                </c:pt>
                <c:pt idx="114945">
                  <c:v>-8.0200239999999994</c:v>
                </c:pt>
                <c:pt idx="114946">
                  <c:v>-8.0238069999999997</c:v>
                </c:pt>
                <c:pt idx="114947">
                  <c:v>-8.0275890000000008</c:v>
                </c:pt>
                <c:pt idx="114948">
                  <c:v>-8.0313719999999993</c:v>
                </c:pt>
                <c:pt idx="114949">
                  <c:v>-8.0351540000000004</c:v>
                </c:pt>
                <c:pt idx="114950">
                  <c:v>-8.0389370000000007</c:v>
                </c:pt>
                <c:pt idx="114951">
                  <c:v>-8.0427199999999992</c:v>
                </c:pt>
                <c:pt idx="114952">
                  <c:v>-8.0465</c:v>
                </c:pt>
                <c:pt idx="114953">
                  <c:v>-8.0502819999999993</c:v>
                </c:pt>
                <c:pt idx="114954">
                  <c:v>-8.0540640000000003</c:v>
                </c:pt>
                <c:pt idx="114955">
                  <c:v>-8.0578450000000004</c:v>
                </c:pt>
                <c:pt idx="114956">
                  <c:v>-8.0616269999999997</c:v>
                </c:pt>
                <c:pt idx="114957">
                  <c:v>-8.06541</c:v>
                </c:pt>
                <c:pt idx="114958">
                  <c:v>-8.069191</c:v>
                </c:pt>
                <c:pt idx="114959">
                  <c:v>-8.072972</c:v>
                </c:pt>
                <c:pt idx="114960">
                  <c:v>-8.0767559999999996</c:v>
                </c:pt>
                <c:pt idx="114961">
                  <c:v>-8.0805369999999996</c:v>
                </c:pt>
                <c:pt idx="114962">
                  <c:v>-8.0843190000000007</c:v>
                </c:pt>
                <c:pt idx="114963">
                  <c:v>-8.088101</c:v>
                </c:pt>
                <c:pt idx="114964">
                  <c:v>-8.0918829999999993</c:v>
                </c:pt>
                <c:pt idx="114965">
                  <c:v>-8.0956659999999996</c:v>
                </c:pt>
                <c:pt idx="114966">
                  <c:v>-8.0994469999999996</c:v>
                </c:pt>
                <c:pt idx="114967">
                  <c:v>-8.1032299999999999</c:v>
                </c:pt>
                <c:pt idx="114968">
                  <c:v>-8.1070119999999992</c:v>
                </c:pt>
                <c:pt idx="114969">
                  <c:v>-8.1107940000000003</c:v>
                </c:pt>
                <c:pt idx="114970">
                  <c:v>-8.1145759999999996</c:v>
                </c:pt>
                <c:pt idx="114971">
                  <c:v>-8.1183589999999999</c:v>
                </c:pt>
                <c:pt idx="114972">
                  <c:v>-8.1221409999999992</c:v>
                </c:pt>
                <c:pt idx="114973">
                  <c:v>-8.1259230000000002</c:v>
                </c:pt>
                <c:pt idx="114974">
                  <c:v>-8.1297060000000005</c:v>
                </c:pt>
                <c:pt idx="114975">
                  <c:v>-8.1334879999999998</c:v>
                </c:pt>
                <c:pt idx="114976">
                  <c:v>-8.1372710000000001</c:v>
                </c:pt>
                <c:pt idx="114977">
                  <c:v>-8.1409839999999996</c:v>
                </c:pt>
                <c:pt idx="114978">
                  <c:v>-8.1447120000000002</c:v>
                </c:pt>
                <c:pt idx="114979">
                  <c:v>-8.1484229999999993</c:v>
                </c:pt>
                <c:pt idx="114980">
                  <c:v>-8.1521030000000003</c:v>
                </c:pt>
                <c:pt idx="114981">
                  <c:v>-8.1557890000000004</c:v>
                </c:pt>
                <c:pt idx="114982">
                  <c:v>-8.1594909999999992</c:v>
                </c:pt>
                <c:pt idx="114983">
                  <c:v>-8.1632069999999999</c:v>
                </c:pt>
                <c:pt idx="114984">
                  <c:v>-8.1669339999999995</c:v>
                </c:pt>
                <c:pt idx="114985">
                  <c:v>-8.1706710000000005</c:v>
                </c:pt>
                <c:pt idx="114986">
                  <c:v>-8.1744160000000008</c:v>
                </c:pt>
                <c:pt idx="114987">
                  <c:v>-8.1781659999999992</c:v>
                </c:pt>
                <c:pt idx="114988">
                  <c:v>-8.1819210000000009</c:v>
                </c:pt>
                <c:pt idx="114989">
                  <c:v>-8.1856790000000004</c:v>
                </c:pt>
                <c:pt idx="114990">
                  <c:v>-8.1894410000000004</c:v>
                </c:pt>
                <c:pt idx="114991">
                  <c:v>-8.1932030000000005</c:v>
                </c:pt>
                <c:pt idx="114992">
                  <c:v>-8.1969700000000003</c:v>
                </c:pt>
                <c:pt idx="114993">
                  <c:v>-8.2007379999999994</c:v>
                </c:pt>
                <c:pt idx="114994">
                  <c:v>-8.2045069999999996</c:v>
                </c:pt>
                <c:pt idx="114995">
                  <c:v>-8.208278</c:v>
                </c:pt>
                <c:pt idx="114996">
                  <c:v>-8.2120490000000004</c:v>
                </c:pt>
                <c:pt idx="114997">
                  <c:v>-8.2158160000000002</c:v>
                </c:pt>
                <c:pt idx="114998">
                  <c:v>-8.2195689999999999</c:v>
                </c:pt>
                <c:pt idx="114999">
                  <c:v>-8.2233230000000006</c:v>
                </c:pt>
                <c:pt idx="115000">
                  <c:v>-8.2270780000000006</c:v>
                </c:pt>
                <c:pt idx="115001">
                  <c:v>-8.2308369999999993</c:v>
                </c:pt>
                <c:pt idx="115002">
                  <c:v>-8.2345989999999993</c:v>
                </c:pt>
                <c:pt idx="115003">
                  <c:v>-8.2383620000000004</c:v>
                </c:pt>
                <c:pt idx="115004">
                  <c:v>-8.2421279999999992</c:v>
                </c:pt>
                <c:pt idx="115005">
                  <c:v>-8.2458960000000001</c:v>
                </c:pt>
                <c:pt idx="115006">
                  <c:v>-8.2496659999999995</c:v>
                </c:pt>
                <c:pt idx="115007">
                  <c:v>-8.2534170000000007</c:v>
                </c:pt>
                <c:pt idx="115008">
                  <c:v>-8.2571759999999994</c:v>
                </c:pt>
                <c:pt idx="115009">
                  <c:v>-8.2609410000000008</c:v>
                </c:pt>
                <c:pt idx="115010">
                  <c:v>-8.2647089999999999</c:v>
                </c:pt>
                <c:pt idx="115011">
                  <c:v>-8.2684800000000003</c:v>
                </c:pt>
                <c:pt idx="115012">
                  <c:v>-8.2722540000000002</c:v>
                </c:pt>
                <c:pt idx="115013">
                  <c:v>-8.2760219999999993</c:v>
                </c:pt>
                <c:pt idx="115014">
                  <c:v>-8.2797940000000008</c:v>
                </c:pt>
                <c:pt idx="115015">
                  <c:v>-8.2835669999999997</c:v>
                </c:pt>
                <c:pt idx="115016">
                  <c:v>-8.2873429999999999</c:v>
                </c:pt>
                <c:pt idx="115017">
                  <c:v>-8.2911180000000009</c:v>
                </c:pt>
                <c:pt idx="115018">
                  <c:v>-8.2948939999999993</c:v>
                </c:pt>
                <c:pt idx="115019">
                  <c:v>-8.2986710000000006</c:v>
                </c:pt>
                <c:pt idx="115020">
                  <c:v>-8.3024470000000008</c:v>
                </c:pt>
                <c:pt idx="115021">
                  <c:v>-8.3062260000000006</c:v>
                </c:pt>
                <c:pt idx="115022">
                  <c:v>-8.3100039999999993</c:v>
                </c:pt>
                <c:pt idx="115023">
                  <c:v>-8.3137830000000008</c:v>
                </c:pt>
                <c:pt idx="115024">
                  <c:v>-8.3175609999999995</c:v>
                </c:pt>
                <c:pt idx="115025">
                  <c:v>-8.3213419999999996</c:v>
                </c:pt>
                <c:pt idx="115026">
                  <c:v>-8.3251209999999993</c:v>
                </c:pt>
                <c:pt idx="115027">
                  <c:v>-8.3289010000000001</c:v>
                </c:pt>
                <c:pt idx="115028">
                  <c:v>-8.3326829999999994</c:v>
                </c:pt>
                <c:pt idx="115029">
                  <c:v>-8.3364630000000002</c:v>
                </c:pt>
                <c:pt idx="115030">
                  <c:v>-8.3402440000000002</c:v>
                </c:pt>
                <c:pt idx="115031">
                  <c:v>-8.3440250000000002</c:v>
                </c:pt>
                <c:pt idx="115032">
                  <c:v>-8.3478049999999993</c:v>
                </c:pt>
                <c:pt idx="115033">
                  <c:v>-8.351585</c:v>
                </c:pt>
                <c:pt idx="115034">
                  <c:v>-8.3553660000000001</c:v>
                </c:pt>
                <c:pt idx="115035">
                  <c:v>-8.3591470000000001</c:v>
                </c:pt>
                <c:pt idx="115036">
                  <c:v>-8.3629280000000001</c:v>
                </c:pt>
                <c:pt idx="115037">
                  <c:v>-8.3667099999999994</c:v>
                </c:pt>
                <c:pt idx="115038">
                  <c:v>-8.3704909999999995</c:v>
                </c:pt>
                <c:pt idx="115039">
                  <c:v>-8.3742719999999995</c:v>
                </c:pt>
                <c:pt idx="115040">
                  <c:v>-8.3780549999999998</c:v>
                </c:pt>
                <c:pt idx="115041">
                  <c:v>-8.3818359999999998</c:v>
                </c:pt>
                <c:pt idx="115042">
                  <c:v>-8.3856160000000006</c:v>
                </c:pt>
                <c:pt idx="115043">
                  <c:v>-8.3893979999999999</c:v>
                </c:pt>
                <c:pt idx="115044">
                  <c:v>-8.3931789999999999</c:v>
                </c:pt>
                <c:pt idx="115045">
                  <c:v>-8.39696</c:v>
                </c:pt>
                <c:pt idx="115046">
                  <c:v>-8.4007419999999993</c:v>
                </c:pt>
                <c:pt idx="115047">
                  <c:v>-8.4045229999999993</c:v>
                </c:pt>
                <c:pt idx="115048">
                  <c:v>-8.4083030000000001</c:v>
                </c:pt>
                <c:pt idx="115049">
                  <c:v>-8.4120849999999994</c:v>
                </c:pt>
                <c:pt idx="115050">
                  <c:v>-8.4158659999999994</c:v>
                </c:pt>
                <c:pt idx="115051">
                  <c:v>-8.4196460000000002</c:v>
                </c:pt>
                <c:pt idx="115052">
                  <c:v>-8.4234270000000002</c:v>
                </c:pt>
                <c:pt idx="115053">
                  <c:v>-8.4272069999999992</c:v>
                </c:pt>
                <c:pt idx="115054">
                  <c:v>-8.4309879999999993</c:v>
                </c:pt>
                <c:pt idx="115055">
                  <c:v>-8.4347689999999993</c:v>
                </c:pt>
                <c:pt idx="115056">
                  <c:v>-8.4385490000000001</c:v>
                </c:pt>
                <c:pt idx="115057">
                  <c:v>-8.4423290000000009</c:v>
                </c:pt>
                <c:pt idx="115058">
                  <c:v>-8.4461099999999991</c:v>
                </c:pt>
                <c:pt idx="115059">
                  <c:v>-8.4498899999999999</c:v>
                </c:pt>
                <c:pt idx="115060">
                  <c:v>-8.4536709999999999</c:v>
                </c:pt>
                <c:pt idx="115061">
                  <c:v>-8.4574499999999997</c:v>
                </c:pt>
                <c:pt idx="115062">
                  <c:v>-8.4612300000000005</c:v>
                </c:pt>
                <c:pt idx="115063">
                  <c:v>-8.4650110000000005</c:v>
                </c:pt>
                <c:pt idx="115064">
                  <c:v>-8.4687900000000003</c:v>
                </c:pt>
                <c:pt idx="115065">
                  <c:v>-8.472569</c:v>
                </c:pt>
                <c:pt idx="115066">
                  <c:v>-8.4763500000000001</c:v>
                </c:pt>
                <c:pt idx="115067">
                  <c:v>-8.4801289999999998</c:v>
                </c:pt>
                <c:pt idx="115068">
                  <c:v>-8.4839099999999998</c:v>
                </c:pt>
                <c:pt idx="115069">
                  <c:v>-8.4876889999999996</c:v>
                </c:pt>
                <c:pt idx="115070">
                  <c:v>-8.4914699999999996</c:v>
                </c:pt>
                <c:pt idx="115071">
                  <c:v>-8.4952509999999997</c:v>
                </c:pt>
                <c:pt idx="115072">
                  <c:v>-8.4990310000000004</c:v>
                </c:pt>
                <c:pt idx="115073">
                  <c:v>-8.5028109999999995</c:v>
                </c:pt>
                <c:pt idx="115074">
                  <c:v>-8.5065919999999995</c:v>
                </c:pt>
                <c:pt idx="115075">
                  <c:v>-8.5103720000000003</c:v>
                </c:pt>
                <c:pt idx="115076">
                  <c:v>-8.5141530000000003</c:v>
                </c:pt>
                <c:pt idx="115077">
                  <c:v>-8.5179340000000003</c:v>
                </c:pt>
                <c:pt idx="115078">
                  <c:v>-8.5217130000000001</c:v>
                </c:pt>
                <c:pt idx="115079">
                  <c:v>-8.5254930000000009</c:v>
                </c:pt>
                <c:pt idx="115080">
                  <c:v>-8.5292720000000006</c:v>
                </c:pt>
                <c:pt idx="115081">
                  <c:v>-8.5330510000000004</c:v>
                </c:pt>
                <c:pt idx="115082">
                  <c:v>-8.5368309999999994</c:v>
                </c:pt>
                <c:pt idx="115083">
                  <c:v>-8.5406080000000006</c:v>
                </c:pt>
                <c:pt idx="115084">
                  <c:v>-8.5443859999999994</c:v>
                </c:pt>
                <c:pt idx="115085">
                  <c:v>-8.5481649999999991</c:v>
                </c:pt>
                <c:pt idx="115086">
                  <c:v>-8.5519449999999999</c:v>
                </c:pt>
                <c:pt idx="115087">
                  <c:v>-8.5557239999999997</c:v>
                </c:pt>
                <c:pt idx="115088">
                  <c:v>-8.5595049999999997</c:v>
                </c:pt>
                <c:pt idx="115089">
                  <c:v>-8.5632830000000002</c:v>
                </c:pt>
                <c:pt idx="115090">
                  <c:v>-8.5670629999999992</c:v>
                </c:pt>
                <c:pt idx="115091">
                  <c:v>-8.5708439999999992</c:v>
                </c:pt>
                <c:pt idx="115092">
                  <c:v>-8.574624</c:v>
                </c:pt>
                <c:pt idx="115093">
                  <c:v>-8.5784040000000008</c:v>
                </c:pt>
                <c:pt idx="115094">
                  <c:v>-8.5821850000000008</c:v>
                </c:pt>
                <c:pt idx="115095">
                  <c:v>-8.5859649999999998</c:v>
                </c:pt>
                <c:pt idx="115096">
                  <c:v>-8.5897459999999999</c:v>
                </c:pt>
                <c:pt idx="115097">
                  <c:v>-8.5935269999999999</c:v>
                </c:pt>
                <c:pt idx="115098">
                  <c:v>-8.5973070000000007</c:v>
                </c:pt>
                <c:pt idx="115099">
                  <c:v>-8.6010880000000007</c:v>
                </c:pt>
                <c:pt idx="115100">
                  <c:v>-8.6048679999999997</c:v>
                </c:pt>
                <c:pt idx="115101">
                  <c:v>-8.6086480000000005</c:v>
                </c:pt>
                <c:pt idx="115102">
                  <c:v>-8.6124299999999998</c:v>
                </c:pt>
                <c:pt idx="115103">
                  <c:v>-8.6162100000000006</c:v>
                </c:pt>
                <c:pt idx="115104">
                  <c:v>-8.6199899999999996</c:v>
                </c:pt>
                <c:pt idx="115105">
                  <c:v>-8.6237720000000007</c:v>
                </c:pt>
                <c:pt idx="115106">
                  <c:v>-8.6275519999999997</c:v>
                </c:pt>
                <c:pt idx="115107">
                  <c:v>-8.6313320000000004</c:v>
                </c:pt>
                <c:pt idx="115108">
                  <c:v>-8.6351139999999997</c:v>
                </c:pt>
                <c:pt idx="115109">
                  <c:v>-8.6388940000000005</c:v>
                </c:pt>
                <c:pt idx="115110">
                  <c:v>-8.6426739999999995</c:v>
                </c:pt>
                <c:pt idx="115111">
                  <c:v>-8.6464540000000003</c:v>
                </c:pt>
                <c:pt idx="115112">
                  <c:v>-8.6502339999999993</c:v>
                </c:pt>
                <c:pt idx="115113">
                  <c:v>-8.6540149999999993</c:v>
                </c:pt>
                <c:pt idx="115114">
                  <c:v>-8.6577940000000009</c:v>
                </c:pt>
                <c:pt idx="115115">
                  <c:v>-8.6615730000000006</c:v>
                </c:pt>
                <c:pt idx="115116">
                  <c:v>-8.6653540000000007</c:v>
                </c:pt>
                <c:pt idx="115117">
                  <c:v>-8.6691339999999997</c:v>
                </c:pt>
                <c:pt idx="115118">
                  <c:v>-8.6729149999999997</c:v>
                </c:pt>
                <c:pt idx="115119">
                  <c:v>-8.6766939999999995</c:v>
                </c:pt>
                <c:pt idx="115120">
                  <c:v>-8.6804740000000002</c:v>
                </c:pt>
                <c:pt idx="115121">
                  <c:v>-8.6842550000000003</c:v>
                </c:pt>
                <c:pt idx="115122">
                  <c:v>-8.688034</c:v>
                </c:pt>
                <c:pt idx="115123">
                  <c:v>-8.6918129999999998</c:v>
                </c:pt>
                <c:pt idx="115124">
                  <c:v>-8.6955899999999993</c:v>
                </c:pt>
                <c:pt idx="115125">
                  <c:v>-8.6993679999999998</c:v>
                </c:pt>
                <c:pt idx="115126">
                  <c:v>-8.7031469999999995</c:v>
                </c:pt>
                <c:pt idx="115127">
                  <c:v>-8.7069259999999993</c:v>
                </c:pt>
                <c:pt idx="115128">
                  <c:v>-8.7107069999999993</c:v>
                </c:pt>
                <c:pt idx="115129">
                  <c:v>-8.7144860000000008</c:v>
                </c:pt>
                <c:pt idx="115130">
                  <c:v>-8.7182659999999998</c:v>
                </c:pt>
                <c:pt idx="115131">
                  <c:v>-8.7220460000000006</c:v>
                </c:pt>
                <c:pt idx="115132">
                  <c:v>-8.7258259999999996</c:v>
                </c:pt>
                <c:pt idx="115133">
                  <c:v>-8.7296060000000004</c:v>
                </c:pt>
                <c:pt idx="115134">
                  <c:v>-8.7333850000000002</c:v>
                </c:pt>
                <c:pt idx="115135">
                  <c:v>-8.7371639999999999</c:v>
                </c:pt>
                <c:pt idx="115136">
                  <c:v>-8.7409440000000007</c:v>
                </c:pt>
                <c:pt idx="115137">
                  <c:v>-8.7447230000000005</c:v>
                </c:pt>
                <c:pt idx="115138">
                  <c:v>-8.7485040000000005</c:v>
                </c:pt>
                <c:pt idx="115139">
                  <c:v>-8.7522830000000003</c:v>
                </c:pt>
                <c:pt idx="115140">
                  <c:v>-8.7560629999999993</c:v>
                </c:pt>
                <c:pt idx="115141">
                  <c:v>-8.7598409999999998</c:v>
                </c:pt>
                <c:pt idx="115142">
                  <c:v>-8.7636199999999995</c:v>
                </c:pt>
                <c:pt idx="115143">
                  <c:v>-8.7674009999999996</c:v>
                </c:pt>
                <c:pt idx="115144">
                  <c:v>-8.7711799999999993</c:v>
                </c:pt>
                <c:pt idx="115145">
                  <c:v>-8.7749600000000001</c:v>
                </c:pt>
                <c:pt idx="115146">
                  <c:v>-8.7787389999999998</c:v>
                </c:pt>
                <c:pt idx="115147">
                  <c:v>-8.7825190000000006</c:v>
                </c:pt>
                <c:pt idx="115148">
                  <c:v>-8.7862980000000004</c:v>
                </c:pt>
                <c:pt idx="115149">
                  <c:v>-8.7900779999999994</c:v>
                </c:pt>
                <c:pt idx="115150">
                  <c:v>-8.7938580000000002</c:v>
                </c:pt>
                <c:pt idx="115151">
                  <c:v>-8.7976369999999999</c:v>
                </c:pt>
                <c:pt idx="115152">
                  <c:v>-8.8014170000000007</c:v>
                </c:pt>
                <c:pt idx="115153">
                  <c:v>-8.8051969999999997</c:v>
                </c:pt>
                <c:pt idx="115154">
                  <c:v>-8.8089770000000005</c:v>
                </c:pt>
                <c:pt idx="115155">
                  <c:v>-8.8127560000000003</c:v>
                </c:pt>
                <c:pt idx="115156">
                  <c:v>-8.816535</c:v>
                </c:pt>
                <c:pt idx="115157">
                  <c:v>-8.8203139999999998</c:v>
                </c:pt>
                <c:pt idx="115158">
                  <c:v>-8.8240940000000005</c:v>
                </c:pt>
                <c:pt idx="115159">
                  <c:v>-8.8278739999999996</c:v>
                </c:pt>
                <c:pt idx="115160">
                  <c:v>-8.8316540000000003</c:v>
                </c:pt>
                <c:pt idx="115161">
                  <c:v>-8.8354330000000001</c:v>
                </c:pt>
                <c:pt idx="115162">
                  <c:v>-8.8392119999999998</c:v>
                </c:pt>
                <c:pt idx="115163">
                  <c:v>-8.8429920000000006</c:v>
                </c:pt>
                <c:pt idx="115164">
                  <c:v>-8.8467710000000004</c:v>
                </c:pt>
                <c:pt idx="115165">
                  <c:v>-8.8505520000000004</c:v>
                </c:pt>
                <c:pt idx="115166">
                  <c:v>-8.8543310000000002</c:v>
                </c:pt>
                <c:pt idx="115167">
                  <c:v>-8.8581099999999999</c:v>
                </c:pt>
                <c:pt idx="115168">
                  <c:v>-8.8618900000000007</c:v>
                </c:pt>
                <c:pt idx="115169">
                  <c:v>-8.8656699999999997</c:v>
                </c:pt>
                <c:pt idx="115170">
                  <c:v>-8.8694489999999995</c:v>
                </c:pt>
                <c:pt idx="115171">
                  <c:v>-8.873227</c:v>
                </c:pt>
                <c:pt idx="115172">
                  <c:v>-8.8770070000000008</c:v>
                </c:pt>
                <c:pt idx="115173">
                  <c:v>-8.8807860000000005</c:v>
                </c:pt>
                <c:pt idx="115174">
                  <c:v>-8.8845639999999992</c:v>
                </c:pt>
                <c:pt idx="115175">
                  <c:v>-8.8883449999999993</c:v>
                </c:pt>
                <c:pt idx="115176">
                  <c:v>-8.8921240000000008</c:v>
                </c:pt>
                <c:pt idx="115177">
                  <c:v>-8.8959039999999998</c:v>
                </c:pt>
                <c:pt idx="115178">
                  <c:v>-8.8996829999999996</c:v>
                </c:pt>
                <c:pt idx="115179">
                  <c:v>-8.9034619999999993</c:v>
                </c:pt>
                <c:pt idx="115180">
                  <c:v>-8.9072420000000001</c:v>
                </c:pt>
                <c:pt idx="115181">
                  <c:v>-8.9110209999999999</c:v>
                </c:pt>
                <c:pt idx="115182">
                  <c:v>-8.9148010000000006</c:v>
                </c:pt>
                <c:pt idx="115183">
                  <c:v>-8.9185800000000004</c:v>
                </c:pt>
                <c:pt idx="115184">
                  <c:v>-8.9223590000000002</c:v>
                </c:pt>
                <c:pt idx="115185">
                  <c:v>-8.9261389999999992</c:v>
                </c:pt>
                <c:pt idx="115186">
                  <c:v>-8.9299169999999997</c:v>
                </c:pt>
                <c:pt idx="115187">
                  <c:v>-8.9336970000000004</c:v>
                </c:pt>
                <c:pt idx="115188">
                  <c:v>-8.9374760000000002</c:v>
                </c:pt>
                <c:pt idx="115189">
                  <c:v>-8.9412559999999992</c:v>
                </c:pt>
                <c:pt idx="115190">
                  <c:v>-8.9450339999999997</c:v>
                </c:pt>
                <c:pt idx="115191">
                  <c:v>-8.9488129999999995</c:v>
                </c:pt>
                <c:pt idx="115192">
                  <c:v>-8.9525930000000002</c:v>
                </c:pt>
                <c:pt idx="115193">
                  <c:v>-8.956372</c:v>
                </c:pt>
                <c:pt idx="115194">
                  <c:v>-8.9601520000000008</c:v>
                </c:pt>
                <c:pt idx="115195">
                  <c:v>-8.9639310000000005</c:v>
                </c:pt>
                <c:pt idx="115196">
                  <c:v>-8.9677100000000003</c:v>
                </c:pt>
                <c:pt idx="115197">
                  <c:v>-8.971489</c:v>
                </c:pt>
                <c:pt idx="115198">
                  <c:v>-8.9752679999999998</c:v>
                </c:pt>
                <c:pt idx="115199">
                  <c:v>-8.9790480000000006</c:v>
                </c:pt>
                <c:pt idx="115200">
                  <c:v>-8.9828270000000003</c:v>
                </c:pt>
                <c:pt idx="115201">
                  <c:v>-8.9866069999999993</c:v>
                </c:pt>
                <c:pt idx="115202">
                  <c:v>-8.9903860000000009</c:v>
                </c:pt>
                <c:pt idx="115203">
                  <c:v>-8.9941659999999999</c:v>
                </c:pt>
                <c:pt idx="115204">
                  <c:v>-8.9979449999999996</c:v>
                </c:pt>
                <c:pt idx="115205">
                  <c:v>-9.0017250000000004</c:v>
                </c:pt>
                <c:pt idx="115206">
                  <c:v>-9.0055049999999994</c:v>
                </c:pt>
                <c:pt idx="115207">
                  <c:v>-9.0092839999999992</c:v>
                </c:pt>
                <c:pt idx="115208">
                  <c:v>-9.0130630000000007</c:v>
                </c:pt>
                <c:pt idx="115209">
                  <c:v>-9.0168429999999997</c:v>
                </c:pt>
                <c:pt idx="115210">
                  <c:v>-9.0206219999999995</c:v>
                </c:pt>
                <c:pt idx="115211">
                  <c:v>-9.0244020000000003</c:v>
                </c:pt>
                <c:pt idx="115212">
                  <c:v>-9.0281819999999993</c:v>
                </c:pt>
                <c:pt idx="115213">
                  <c:v>-9.0319610000000008</c:v>
                </c:pt>
                <c:pt idx="115214">
                  <c:v>-9.0357409999999998</c:v>
                </c:pt>
                <c:pt idx="115215">
                  <c:v>-9.0395190000000003</c:v>
                </c:pt>
                <c:pt idx="115216">
                  <c:v>-9.0432640000000006</c:v>
                </c:pt>
                <c:pt idx="115217">
                  <c:v>-9.0470100000000002</c:v>
                </c:pt>
                <c:pt idx="115218">
                  <c:v>-9.0507639999999991</c:v>
                </c:pt>
                <c:pt idx="115219">
                  <c:v>-9.0545229999999997</c:v>
                </c:pt>
                <c:pt idx="115220">
                  <c:v>-9.058287</c:v>
                </c:pt>
                <c:pt idx="115221">
                  <c:v>-9.0620530000000006</c:v>
                </c:pt>
                <c:pt idx="115222">
                  <c:v>-9.0658189999999994</c:v>
                </c:pt>
                <c:pt idx="115223">
                  <c:v>-9.0695879999999995</c:v>
                </c:pt>
                <c:pt idx="115224">
                  <c:v>-9.0733580000000007</c:v>
                </c:pt>
                <c:pt idx="115225">
                  <c:v>-9.0771289999999993</c:v>
                </c:pt>
                <c:pt idx="115226">
                  <c:v>-9.0809010000000008</c:v>
                </c:pt>
                <c:pt idx="115227">
                  <c:v>-9.0846669999999996</c:v>
                </c:pt>
                <c:pt idx="115228">
                  <c:v>-9.0884359999999997</c:v>
                </c:pt>
                <c:pt idx="115229">
                  <c:v>-9.0922070000000001</c:v>
                </c:pt>
                <c:pt idx="115230">
                  <c:v>-9.0959800000000008</c:v>
                </c:pt>
                <c:pt idx="115231">
                  <c:v>-9.0997529999999998</c:v>
                </c:pt>
                <c:pt idx="115232">
                  <c:v>-9.1035280000000007</c:v>
                </c:pt>
                <c:pt idx="115233">
                  <c:v>-9.1073029999999999</c:v>
                </c:pt>
                <c:pt idx="115234">
                  <c:v>-9.1110769999999999</c:v>
                </c:pt>
                <c:pt idx="115235">
                  <c:v>-9.1148530000000001</c:v>
                </c:pt>
                <c:pt idx="115236">
                  <c:v>-9.1186290000000003</c:v>
                </c:pt>
                <c:pt idx="115237">
                  <c:v>-9.1224059999999998</c:v>
                </c:pt>
                <c:pt idx="115238">
                  <c:v>-9.1261840000000003</c:v>
                </c:pt>
                <c:pt idx="115239">
                  <c:v>-9.1299600000000005</c:v>
                </c:pt>
                <c:pt idx="115240">
                  <c:v>-9.1337379999999992</c:v>
                </c:pt>
                <c:pt idx="115241">
                  <c:v>-9.1375119999999992</c:v>
                </c:pt>
                <c:pt idx="115242">
                  <c:v>-9.1412879999999994</c:v>
                </c:pt>
                <c:pt idx="115243">
                  <c:v>-9.1450619999999994</c:v>
                </c:pt>
                <c:pt idx="115244">
                  <c:v>-9.1488399999999999</c:v>
                </c:pt>
                <c:pt idx="115245">
                  <c:v>-9.1526169999999993</c:v>
                </c:pt>
                <c:pt idx="115246">
                  <c:v>-9.1563940000000006</c:v>
                </c:pt>
                <c:pt idx="115247">
                  <c:v>-9.1601719999999993</c:v>
                </c:pt>
                <c:pt idx="115248">
                  <c:v>-9.1639499999999998</c:v>
                </c:pt>
                <c:pt idx="115249">
                  <c:v>-9.1677280000000003</c:v>
                </c:pt>
                <c:pt idx="115250">
                  <c:v>-9.1715070000000001</c:v>
                </c:pt>
                <c:pt idx="115251">
                  <c:v>-9.1752850000000006</c:v>
                </c:pt>
                <c:pt idx="115252">
                  <c:v>-9.1790640000000003</c:v>
                </c:pt>
                <c:pt idx="115253">
                  <c:v>-9.1828409999999998</c:v>
                </c:pt>
                <c:pt idx="115254">
                  <c:v>-9.1866199999999996</c:v>
                </c:pt>
                <c:pt idx="115255">
                  <c:v>-9.1903980000000001</c:v>
                </c:pt>
                <c:pt idx="115256">
                  <c:v>-9.1941769999999998</c:v>
                </c:pt>
                <c:pt idx="115257">
                  <c:v>-9.1979559999999996</c:v>
                </c:pt>
                <c:pt idx="115258">
                  <c:v>-9.2017349999999993</c:v>
                </c:pt>
                <c:pt idx="115259">
                  <c:v>-9.2055129999999998</c:v>
                </c:pt>
                <c:pt idx="115260">
                  <c:v>-9.2092919999999996</c:v>
                </c:pt>
                <c:pt idx="115261">
                  <c:v>-9.2130709999999993</c:v>
                </c:pt>
                <c:pt idx="115262">
                  <c:v>-9.2168489999999998</c:v>
                </c:pt>
                <c:pt idx="115263">
                  <c:v>-9.2206279999999996</c:v>
                </c:pt>
                <c:pt idx="115264">
                  <c:v>-9.2244060000000001</c:v>
                </c:pt>
                <c:pt idx="115265">
                  <c:v>-9.2281860000000009</c:v>
                </c:pt>
                <c:pt idx="115266">
                  <c:v>-9.2319639999999996</c:v>
                </c:pt>
                <c:pt idx="115267">
                  <c:v>-9.2357429999999994</c:v>
                </c:pt>
                <c:pt idx="115268">
                  <c:v>-9.2395219999999991</c:v>
                </c:pt>
                <c:pt idx="115269">
                  <c:v>-9.2432999999999996</c:v>
                </c:pt>
                <c:pt idx="115270">
                  <c:v>-9.2470800000000004</c:v>
                </c:pt>
                <c:pt idx="115271">
                  <c:v>-9.2508590000000002</c:v>
                </c:pt>
                <c:pt idx="115272">
                  <c:v>-9.2546379999999999</c:v>
                </c:pt>
                <c:pt idx="115273">
                  <c:v>-9.2584169999999997</c:v>
                </c:pt>
                <c:pt idx="115274">
                  <c:v>-9.2621970000000005</c:v>
                </c:pt>
                <c:pt idx="115275">
                  <c:v>-9.2659749999999992</c:v>
                </c:pt>
                <c:pt idx="115276">
                  <c:v>-9.2697529999999997</c:v>
                </c:pt>
                <c:pt idx="115277">
                  <c:v>-9.2735319999999994</c:v>
                </c:pt>
                <c:pt idx="115278">
                  <c:v>-9.2773109999999992</c:v>
                </c:pt>
                <c:pt idx="115279">
                  <c:v>-9.2810900000000007</c:v>
                </c:pt>
                <c:pt idx="115280">
                  <c:v>-9.2848679999999995</c:v>
                </c:pt>
                <c:pt idx="115281">
                  <c:v>-9.288646</c:v>
                </c:pt>
                <c:pt idx="115282">
                  <c:v>-9.2924220000000002</c:v>
                </c:pt>
                <c:pt idx="115283">
                  <c:v>-9.2962000000000007</c:v>
                </c:pt>
                <c:pt idx="115284">
                  <c:v>-9.2999770000000002</c:v>
                </c:pt>
                <c:pt idx="115285">
                  <c:v>-9.3037550000000007</c:v>
                </c:pt>
                <c:pt idx="115286">
                  <c:v>-9.3075329999999994</c:v>
                </c:pt>
                <c:pt idx="115287">
                  <c:v>-9.3113109999999999</c:v>
                </c:pt>
                <c:pt idx="115288">
                  <c:v>-9.3150879999999994</c:v>
                </c:pt>
                <c:pt idx="115289">
                  <c:v>-9.3188659999999999</c:v>
                </c:pt>
                <c:pt idx="115290">
                  <c:v>-9.3226429999999993</c:v>
                </c:pt>
                <c:pt idx="115291">
                  <c:v>-9.3264209999999999</c:v>
                </c:pt>
                <c:pt idx="115292">
                  <c:v>-9.3301820000000006</c:v>
                </c:pt>
                <c:pt idx="115293">
                  <c:v>-9.3339510000000008</c:v>
                </c:pt>
                <c:pt idx="115294">
                  <c:v>-9.3377239999999997</c:v>
                </c:pt>
                <c:pt idx="115295">
                  <c:v>-9.3414999999999999</c:v>
                </c:pt>
                <c:pt idx="115296">
                  <c:v>-9.3452780000000004</c:v>
                </c:pt>
                <c:pt idx="115297">
                  <c:v>-9.3490549999999999</c:v>
                </c:pt>
                <c:pt idx="115298">
                  <c:v>-9.3528339999999996</c:v>
                </c:pt>
                <c:pt idx="115299">
                  <c:v>-9.3566109999999991</c:v>
                </c:pt>
                <c:pt idx="115300">
                  <c:v>-9.3603889999999996</c:v>
                </c:pt>
                <c:pt idx="115301">
                  <c:v>-9.3641660000000009</c:v>
                </c:pt>
                <c:pt idx="115302">
                  <c:v>-9.3679439999999996</c:v>
                </c:pt>
                <c:pt idx="115303">
                  <c:v>-9.3717199999999998</c:v>
                </c:pt>
                <c:pt idx="115304">
                  <c:v>-9.3754960000000001</c:v>
                </c:pt>
                <c:pt idx="115305">
                  <c:v>-9.3792720000000003</c:v>
                </c:pt>
                <c:pt idx="115306">
                  <c:v>-9.3830480000000005</c:v>
                </c:pt>
                <c:pt idx="115307">
                  <c:v>-9.3868240000000007</c:v>
                </c:pt>
                <c:pt idx="115308">
                  <c:v>-9.3905989999999999</c:v>
                </c:pt>
                <c:pt idx="115309">
                  <c:v>-9.3943759999999994</c:v>
                </c:pt>
                <c:pt idx="115310">
                  <c:v>-9.3981510000000004</c:v>
                </c:pt>
                <c:pt idx="115311">
                  <c:v>-9.4019279999999998</c:v>
                </c:pt>
                <c:pt idx="115312">
                  <c:v>-9.4057040000000001</c:v>
                </c:pt>
                <c:pt idx="115313">
                  <c:v>-9.409478</c:v>
                </c:pt>
                <c:pt idx="115314">
                  <c:v>-9.413252</c:v>
                </c:pt>
                <c:pt idx="115315">
                  <c:v>-9.4170250000000006</c:v>
                </c:pt>
                <c:pt idx="115316">
                  <c:v>-9.4207800000000006</c:v>
                </c:pt>
                <c:pt idx="115317">
                  <c:v>-9.4244950000000003</c:v>
                </c:pt>
                <c:pt idx="115318">
                  <c:v>-9.4282020000000006</c:v>
                </c:pt>
                <c:pt idx="115319">
                  <c:v>-9.4319129999999998</c:v>
                </c:pt>
                <c:pt idx="115320">
                  <c:v>-9.4356340000000003</c:v>
                </c:pt>
                <c:pt idx="115321">
                  <c:v>-9.4393589999999996</c:v>
                </c:pt>
                <c:pt idx="115322">
                  <c:v>-9.4430890000000005</c:v>
                </c:pt>
                <c:pt idx="115323">
                  <c:v>-9.4468239999999994</c:v>
                </c:pt>
                <c:pt idx="115324">
                  <c:v>-9.450564</c:v>
                </c:pt>
                <c:pt idx="115325">
                  <c:v>-9.4543090000000003</c:v>
                </c:pt>
                <c:pt idx="115326">
                  <c:v>-9.4580559999999991</c:v>
                </c:pt>
                <c:pt idx="115327">
                  <c:v>-9.4618059999999993</c:v>
                </c:pt>
                <c:pt idx="115328">
                  <c:v>-9.4655590000000007</c:v>
                </c:pt>
                <c:pt idx="115329">
                  <c:v>-9.4693149999999999</c:v>
                </c:pt>
                <c:pt idx="115330">
                  <c:v>-9.4730709999999991</c:v>
                </c:pt>
                <c:pt idx="115331">
                  <c:v>-9.4768299999999996</c:v>
                </c:pt>
                <c:pt idx="115332">
                  <c:v>-9.4805899999999994</c:v>
                </c:pt>
                <c:pt idx="115333">
                  <c:v>-9.4843510000000002</c:v>
                </c:pt>
                <c:pt idx="115334">
                  <c:v>-9.4881139999999995</c:v>
                </c:pt>
                <c:pt idx="115335">
                  <c:v>-9.4918779999999998</c:v>
                </c:pt>
                <c:pt idx="115336">
                  <c:v>-9.4956420000000001</c:v>
                </c:pt>
                <c:pt idx="115337">
                  <c:v>-9.4994080000000007</c:v>
                </c:pt>
                <c:pt idx="115338">
                  <c:v>-9.5031739999999996</c:v>
                </c:pt>
                <c:pt idx="115339">
                  <c:v>-9.5069409999999994</c:v>
                </c:pt>
                <c:pt idx="115340">
                  <c:v>-9.5107090000000003</c:v>
                </c:pt>
                <c:pt idx="115341">
                  <c:v>-9.5144769999999994</c:v>
                </c:pt>
                <c:pt idx="115342">
                  <c:v>-9.5182459999999995</c:v>
                </c:pt>
                <c:pt idx="115343">
                  <c:v>-9.5220029999999998</c:v>
                </c:pt>
                <c:pt idx="115344">
                  <c:v>-9.5257620000000003</c:v>
                </c:pt>
                <c:pt idx="115345">
                  <c:v>-9.529522</c:v>
                </c:pt>
                <c:pt idx="115346">
                  <c:v>-9.5332849999999993</c:v>
                </c:pt>
                <c:pt idx="115347">
                  <c:v>-9.5370509999999999</c:v>
                </c:pt>
                <c:pt idx="115348">
                  <c:v>-9.5408190000000008</c:v>
                </c:pt>
                <c:pt idx="115349">
                  <c:v>-9.5445890000000002</c:v>
                </c:pt>
                <c:pt idx="115350">
                  <c:v>-9.5483600000000006</c:v>
                </c:pt>
                <c:pt idx="115351">
                  <c:v>-9.5521320000000003</c:v>
                </c:pt>
                <c:pt idx="115352">
                  <c:v>-9.5559030000000007</c:v>
                </c:pt>
                <c:pt idx="115353">
                  <c:v>-9.5596759999999996</c:v>
                </c:pt>
                <c:pt idx="115354">
                  <c:v>-9.5634499999999996</c:v>
                </c:pt>
                <c:pt idx="115355">
                  <c:v>-9.5672239999999995</c:v>
                </c:pt>
                <c:pt idx="115356">
                  <c:v>-9.5709979999999995</c:v>
                </c:pt>
                <c:pt idx="115357">
                  <c:v>-9.5747719999999994</c:v>
                </c:pt>
                <c:pt idx="115358">
                  <c:v>-9.5785339999999994</c:v>
                </c:pt>
                <c:pt idx="115359">
                  <c:v>-9.5822660000000006</c:v>
                </c:pt>
                <c:pt idx="115360">
                  <c:v>-9.5859909999999999</c:v>
                </c:pt>
                <c:pt idx="115361">
                  <c:v>-9.5897159999999992</c:v>
                </c:pt>
                <c:pt idx="115362">
                  <c:v>-9.593439</c:v>
                </c:pt>
                <c:pt idx="115363">
                  <c:v>-9.5971700000000002</c:v>
                </c:pt>
                <c:pt idx="115364">
                  <c:v>-9.6009039999999999</c:v>
                </c:pt>
                <c:pt idx="115365">
                  <c:v>-9.6046379999999996</c:v>
                </c:pt>
                <c:pt idx="115366">
                  <c:v>-9.6083780000000001</c:v>
                </c:pt>
                <c:pt idx="115367">
                  <c:v>-9.6121250000000007</c:v>
                </c:pt>
                <c:pt idx="115368">
                  <c:v>-9.6158710000000003</c:v>
                </c:pt>
                <c:pt idx="115369">
                  <c:v>-9.6196169999999999</c:v>
                </c:pt>
                <c:pt idx="115370">
                  <c:v>-9.6233710000000006</c:v>
                </c:pt>
                <c:pt idx="115371">
                  <c:v>-9.6271249999999995</c:v>
                </c:pt>
                <c:pt idx="115372">
                  <c:v>-9.6308819999999997</c:v>
                </c:pt>
                <c:pt idx="115373">
                  <c:v>-9.6346399999999992</c:v>
                </c:pt>
                <c:pt idx="115374">
                  <c:v>-9.638401</c:v>
                </c:pt>
                <c:pt idx="115375">
                  <c:v>-9.6421620000000008</c:v>
                </c:pt>
                <c:pt idx="115376">
                  <c:v>-9.6459259999999993</c:v>
                </c:pt>
                <c:pt idx="115377">
                  <c:v>-9.6496890000000004</c:v>
                </c:pt>
                <c:pt idx="115378">
                  <c:v>-9.6534519999999997</c:v>
                </c:pt>
                <c:pt idx="115379">
                  <c:v>-9.6572180000000003</c:v>
                </c:pt>
                <c:pt idx="115380">
                  <c:v>-9.6609850000000002</c:v>
                </c:pt>
                <c:pt idx="115381">
                  <c:v>-9.6647510000000008</c:v>
                </c:pt>
                <c:pt idx="115382">
                  <c:v>-9.6685189999999999</c:v>
                </c:pt>
                <c:pt idx="115383">
                  <c:v>-9.6722859999999997</c:v>
                </c:pt>
                <c:pt idx="115384">
                  <c:v>-9.6760540000000006</c:v>
                </c:pt>
                <c:pt idx="115385">
                  <c:v>-9.6798230000000007</c:v>
                </c:pt>
                <c:pt idx="115386">
                  <c:v>-9.6835920000000009</c:v>
                </c:pt>
                <c:pt idx="115387">
                  <c:v>-9.6873609999999992</c:v>
                </c:pt>
                <c:pt idx="115388">
                  <c:v>-9.6911299999999994</c:v>
                </c:pt>
                <c:pt idx="115389">
                  <c:v>-9.6949000000000005</c:v>
                </c:pt>
                <c:pt idx="115390">
                  <c:v>-9.6986690000000007</c:v>
                </c:pt>
                <c:pt idx="115391">
                  <c:v>-9.702439</c:v>
                </c:pt>
                <c:pt idx="115392">
                  <c:v>-9.7062100000000004</c:v>
                </c:pt>
                <c:pt idx="115393">
                  <c:v>-9.7099799999999998</c:v>
                </c:pt>
                <c:pt idx="115394">
                  <c:v>-9.7137519999999995</c:v>
                </c:pt>
                <c:pt idx="115395">
                  <c:v>-9.7175229999999999</c:v>
                </c:pt>
                <c:pt idx="115396">
                  <c:v>-9.7212929999999993</c:v>
                </c:pt>
                <c:pt idx="115397">
                  <c:v>-9.7250639999999997</c:v>
                </c:pt>
                <c:pt idx="115398">
                  <c:v>-9.7288350000000001</c:v>
                </c:pt>
                <c:pt idx="115399">
                  <c:v>-9.7326069999999998</c:v>
                </c:pt>
                <c:pt idx="115400">
                  <c:v>-9.7363780000000002</c:v>
                </c:pt>
                <c:pt idx="115401">
                  <c:v>-9.7401490000000006</c:v>
                </c:pt>
                <c:pt idx="115402">
                  <c:v>-9.7439210000000003</c:v>
                </c:pt>
                <c:pt idx="115403">
                  <c:v>-9.7476920000000007</c:v>
                </c:pt>
                <c:pt idx="115404">
                  <c:v>-9.7514509999999994</c:v>
                </c:pt>
                <c:pt idx="115405">
                  <c:v>-9.7551909999999999</c:v>
                </c:pt>
                <c:pt idx="115406">
                  <c:v>-9.7589229999999993</c:v>
                </c:pt>
                <c:pt idx="115407">
                  <c:v>-9.7626559999999998</c:v>
                </c:pt>
                <c:pt idx="115408">
                  <c:v>-9.7663879999999992</c:v>
                </c:pt>
                <c:pt idx="115409">
                  <c:v>-9.7701229999999999</c:v>
                </c:pt>
                <c:pt idx="115410">
                  <c:v>-9.7738610000000001</c:v>
                </c:pt>
                <c:pt idx="115411">
                  <c:v>-9.7776019999999999</c:v>
                </c:pt>
                <c:pt idx="115412">
                  <c:v>-9.7813470000000002</c:v>
                </c:pt>
                <c:pt idx="115413">
                  <c:v>-9.7850950000000001</c:v>
                </c:pt>
                <c:pt idx="115414">
                  <c:v>-9.7888459999999995</c:v>
                </c:pt>
                <c:pt idx="115415">
                  <c:v>-9.7926000000000002</c:v>
                </c:pt>
                <c:pt idx="115416">
                  <c:v>-9.7963559999999994</c:v>
                </c:pt>
                <c:pt idx="115417">
                  <c:v>-9.8001140000000007</c:v>
                </c:pt>
                <c:pt idx="115418">
                  <c:v>-9.8038720000000001</c:v>
                </c:pt>
                <c:pt idx="115419">
                  <c:v>-9.8076319999999999</c:v>
                </c:pt>
                <c:pt idx="115420">
                  <c:v>-9.8113949999999992</c:v>
                </c:pt>
                <c:pt idx="115421">
                  <c:v>-9.8151580000000003</c:v>
                </c:pt>
                <c:pt idx="115422">
                  <c:v>-9.8189209999999996</c:v>
                </c:pt>
                <c:pt idx="115423">
                  <c:v>-9.8226840000000006</c:v>
                </c:pt>
                <c:pt idx="115424">
                  <c:v>-9.8264490000000002</c:v>
                </c:pt>
                <c:pt idx="115425">
                  <c:v>-9.8302150000000008</c:v>
                </c:pt>
                <c:pt idx="115426">
                  <c:v>-9.8339800000000004</c:v>
                </c:pt>
                <c:pt idx="115427">
                  <c:v>-9.8377459999999992</c:v>
                </c:pt>
                <c:pt idx="115428">
                  <c:v>-9.8415130000000008</c:v>
                </c:pt>
                <c:pt idx="115429">
                  <c:v>-9.8452800000000007</c:v>
                </c:pt>
                <c:pt idx="115430">
                  <c:v>-9.8490459999999995</c:v>
                </c:pt>
                <c:pt idx="115431">
                  <c:v>-9.8528129999999994</c:v>
                </c:pt>
                <c:pt idx="115432">
                  <c:v>-9.8565819999999995</c:v>
                </c:pt>
                <c:pt idx="115433">
                  <c:v>-9.8603500000000004</c:v>
                </c:pt>
                <c:pt idx="115434">
                  <c:v>-9.8641179999999995</c:v>
                </c:pt>
                <c:pt idx="115435">
                  <c:v>-9.8678860000000004</c:v>
                </c:pt>
                <c:pt idx="115436">
                  <c:v>-9.8716550000000005</c:v>
                </c:pt>
                <c:pt idx="115437">
                  <c:v>-9.8754229999999996</c:v>
                </c:pt>
                <c:pt idx="115438">
                  <c:v>-9.8791919999999998</c:v>
                </c:pt>
                <c:pt idx="115439">
                  <c:v>-9.8829609999999999</c:v>
                </c:pt>
                <c:pt idx="115440">
                  <c:v>-9.88673</c:v>
                </c:pt>
                <c:pt idx="115441">
                  <c:v>-9.8904999999999994</c:v>
                </c:pt>
                <c:pt idx="115442">
                  <c:v>-9.8942689999999995</c:v>
                </c:pt>
                <c:pt idx="115443">
                  <c:v>-9.8980399999999999</c:v>
                </c:pt>
                <c:pt idx="115444">
                  <c:v>-9.9018099999999993</c:v>
                </c:pt>
                <c:pt idx="115445">
                  <c:v>-9.9055789999999995</c:v>
                </c:pt>
                <c:pt idx="115446">
                  <c:v>-9.9093479999999996</c:v>
                </c:pt>
                <c:pt idx="115447">
                  <c:v>-9.913119</c:v>
                </c:pt>
                <c:pt idx="115448">
                  <c:v>-9.9168889999999994</c:v>
                </c:pt>
                <c:pt idx="115449">
                  <c:v>-9.9206599999999998</c:v>
                </c:pt>
                <c:pt idx="115450">
                  <c:v>-9.924417</c:v>
                </c:pt>
                <c:pt idx="115451">
                  <c:v>-9.9281600000000001</c:v>
                </c:pt>
                <c:pt idx="115452">
                  <c:v>-9.9318980000000003</c:v>
                </c:pt>
                <c:pt idx="115453">
                  <c:v>-9.9356369999999998</c:v>
                </c:pt>
                <c:pt idx="115454">
                  <c:v>-9.9393759999999993</c:v>
                </c:pt>
                <c:pt idx="115455">
                  <c:v>-9.9431170000000009</c:v>
                </c:pt>
                <c:pt idx="115456">
                  <c:v>-9.9468619999999994</c:v>
                </c:pt>
                <c:pt idx="115457">
                  <c:v>-9.950609</c:v>
                </c:pt>
                <c:pt idx="115458">
                  <c:v>-9.9543590000000002</c:v>
                </c:pt>
                <c:pt idx="115459">
                  <c:v>-9.9581130000000009</c:v>
                </c:pt>
                <c:pt idx="115460">
                  <c:v>-9.9618669999999998</c:v>
                </c:pt>
                <c:pt idx="115461">
                  <c:v>-9.965624</c:v>
                </c:pt>
                <c:pt idx="115462">
                  <c:v>-9.9693819999999995</c:v>
                </c:pt>
                <c:pt idx="115463">
                  <c:v>-9.9731419999999993</c:v>
                </c:pt>
                <c:pt idx="115464">
                  <c:v>-9.9769020000000008</c:v>
                </c:pt>
                <c:pt idx="115465">
                  <c:v>-9.9806640000000009</c:v>
                </c:pt>
                <c:pt idx="115466">
                  <c:v>-9.9844259999999991</c:v>
                </c:pt>
                <c:pt idx="115467">
                  <c:v>-9.9881899999999995</c:v>
                </c:pt>
                <c:pt idx="115468">
                  <c:v>-9.9919539999999998</c:v>
                </c:pt>
                <c:pt idx="115469">
                  <c:v>-9.9957180000000001</c:v>
                </c:pt>
                <c:pt idx="115470">
                  <c:v>-9.9994829999999997</c:v>
                </c:pt>
                <c:pt idx="115471">
                  <c:v>-10.00325</c:v>
                </c:pt>
                <c:pt idx="115472">
                  <c:v>-10.007020000000001</c:v>
                </c:pt>
                <c:pt idx="115473">
                  <c:v>-10.01078</c:v>
                </c:pt>
                <c:pt idx="115474">
                  <c:v>-10.01455</c:v>
                </c:pt>
                <c:pt idx="115475">
                  <c:v>-10.01831</c:v>
                </c:pt>
                <c:pt idx="115476">
                  <c:v>-10.022080000000001</c:v>
                </c:pt>
                <c:pt idx="115477">
                  <c:v>-10.02585</c:v>
                </c:pt>
                <c:pt idx="115478">
                  <c:v>-10.02962</c:v>
                </c:pt>
                <c:pt idx="115479">
                  <c:v>-10.033390000000001</c:v>
                </c:pt>
                <c:pt idx="115480">
                  <c:v>-10.03715</c:v>
                </c:pt>
                <c:pt idx="115481">
                  <c:v>-10.04092</c:v>
                </c:pt>
                <c:pt idx="115482">
                  <c:v>-10.044689999999999</c:v>
                </c:pt>
                <c:pt idx="115483">
                  <c:v>-10.04846</c:v>
                </c:pt>
                <c:pt idx="115484">
                  <c:v>-10.05223</c:v>
                </c:pt>
                <c:pt idx="115485">
                  <c:v>-10.05599</c:v>
                </c:pt>
                <c:pt idx="115486">
                  <c:v>-10.059760000000001</c:v>
                </c:pt>
                <c:pt idx="115487">
                  <c:v>-10.06353</c:v>
                </c:pt>
                <c:pt idx="115488">
                  <c:v>-10.067299999999999</c:v>
                </c:pt>
                <c:pt idx="115489">
                  <c:v>-10.071070000000001</c:v>
                </c:pt>
                <c:pt idx="115490">
                  <c:v>-10.07484</c:v>
                </c:pt>
                <c:pt idx="115491">
                  <c:v>-10.078609999999999</c:v>
                </c:pt>
                <c:pt idx="115492">
                  <c:v>-10.082380000000001</c:v>
                </c:pt>
                <c:pt idx="115493">
                  <c:v>-10.08615</c:v>
                </c:pt>
                <c:pt idx="115494">
                  <c:v>-10.089919999999999</c:v>
                </c:pt>
                <c:pt idx="115495">
                  <c:v>-10.09369</c:v>
                </c:pt>
                <c:pt idx="115496">
                  <c:v>-10.09746</c:v>
                </c:pt>
                <c:pt idx="115497">
                  <c:v>-10.10122</c:v>
                </c:pt>
                <c:pt idx="115498">
                  <c:v>-10.104990000000001</c:v>
                </c:pt>
                <c:pt idx="115499">
                  <c:v>-10.10876</c:v>
                </c:pt>
                <c:pt idx="115500">
                  <c:v>-10.11253</c:v>
                </c:pt>
                <c:pt idx="115501">
                  <c:v>-10.116300000000001</c:v>
                </c:pt>
                <c:pt idx="115502">
                  <c:v>-10.12007</c:v>
                </c:pt>
                <c:pt idx="115503">
                  <c:v>-10.12384</c:v>
                </c:pt>
                <c:pt idx="115504">
                  <c:v>-10.127610000000001</c:v>
                </c:pt>
                <c:pt idx="115505">
                  <c:v>-10.13138</c:v>
                </c:pt>
                <c:pt idx="115506">
                  <c:v>-10.13514</c:v>
                </c:pt>
                <c:pt idx="115507">
                  <c:v>-10.1389</c:v>
                </c:pt>
                <c:pt idx="115508">
                  <c:v>-10.142670000000001</c:v>
                </c:pt>
                <c:pt idx="115509">
                  <c:v>-10.146430000000001</c:v>
                </c:pt>
                <c:pt idx="115510">
                  <c:v>-10.15019</c:v>
                </c:pt>
                <c:pt idx="115511">
                  <c:v>-10.15396</c:v>
                </c:pt>
                <c:pt idx="115512">
                  <c:v>-10.157719999999999</c:v>
                </c:pt>
                <c:pt idx="115513">
                  <c:v>-10.161479999999999</c:v>
                </c:pt>
                <c:pt idx="115514">
                  <c:v>-10.16525</c:v>
                </c:pt>
                <c:pt idx="115515">
                  <c:v>-10.16901</c:v>
                </c:pt>
                <c:pt idx="115516">
                  <c:v>-10.172779999999999</c:v>
                </c:pt>
                <c:pt idx="115517">
                  <c:v>-10.176539999999999</c:v>
                </c:pt>
                <c:pt idx="115518">
                  <c:v>-10.18031</c:v>
                </c:pt>
                <c:pt idx="115519">
                  <c:v>-10.18408</c:v>
                </c:pt>
                <c:pt idx="115520">
                  <c:v>-10.18784</c:v>
                </c:pt>
                <c:pt idx="115521">
                  <c:v>-10.191610000000001</c:v>
                </c:pt>
                <c:pt idx="115522">
                  <c:v>-10.19538</c:v>
                </c:pt>
                <c:pt idx="115523">
                  <c:v>-10.199149999999999</c:v>
                </c:pt>
                <c:pt idx="115524">
                  <c:v>-10.202909999999999</c:v>
                </c:pt>
                <c:pt idx="115525">
                  <c:v>-10.20668</c:v>
                </c:pt>
                <c:pt idx="115526">
                  <c:v>-10.21045</c:v>
                </c:pt>
                <c:pt idx="115527">
                  <c:v>-10.214219999999999</c:v>
                </c:pt>
                <c:pt idx="115528">
                  <c:v>-10.21799</c:v>
                </c:pt>
                <c:pt idx="115529">
                  <c:v>-10.22176</c:v>
                </c:pt>
                <c:pt idx="115530">
                  <c:v>-10.225519999999999</c:v>
                </c:pt>
                <c:pt idx="115531">
                  <c:v>-10.229290000000001</c:v>
                </c:pt>
                <c:pt idx="115532">
                  <c:v>-10.23306</c:v>
                </c:pt>
                <c:pt idx="115533">
                  <c:v>-10.236829999999999</c:v>
                </c:pt>
                <c:pt idx="115534">
                  <c:v>-10.240600000000001</c:v>
                </c:pt>
                <c:pt idx="115535">
                  <c:v>-10.24437</c:v>
                </c:pt>
                <c:pt idx="115536">
                  <c:v>-10.248139999999999</c:v>
                </c:pt>
                <c:pt idx="115537">
                  <c:v>-10.251899999999999</c:v>
                </c:pt>
                <c:pt idx="115538">
                  <c:v>-10.25567</c:v>
                </c:pt>
                <c:pt idx="115539">
                  <c:v>-10.25944</c:v>
                </c:pt>
                <c:pt idx="115540">
                  <c:v>-10.263210000000001</c:v>
                </c:pt>
                <c:pt idx="115541">
                  <c:v>-10.26698</c:v>
                </c:pt>
                <c:pt idx="115542">
                  <c:v>-10.27075</c:v>
                </c:pt>
                <c:pt idx="115543">
                  <c:v>-10.274520000000001</c:v>
                </c:pt>
                <c:pt idx="115544">
                  <c:v>-10.278280000000001</c:v>
                </c:pt>
                <c:pt idx="115545">
                  <c:v>-10.28205</c:v>
                </c:pt>
                <c:pt idx="115546">
                  <c:v>-10.285819999999999</c:v>
                </c:pt>
                <c:pt idx="115547">
                  <c:v>-10.28959</c:v>
                </c:pt>
                <c:pt idx="115548">
                  <c:v>-10.29336</c:v>
                </c:pt>
                <c:pt idx="115549">
                  <c:v>-10.297129999999999</c:v>
                </c:pt>
                <c:pt idx="115550">
                  <c:v>-10.3009</c:v>
                </c:pt>
                <c:pt idx="115551">
                  <c:v>-10.30467</c:v>
                </c:pt>
                <c:pt idx="115552">
                  <c:v>-10.30843</c:v>
                </c:pt>
                <c:pt idx="115553">
                  <c:v>-10.312200000000001</c:v>
                </c:pt>
                <c:pt idx="115554">
                  <c:v>-10.31597</c:v>
                </c:pt>
                <c:pt idx="115555">
                  <c:v>-10.319739999999999</c:v>
                </c:pt>
                <c:pt idx="115556">
                  <c:v>-10.323510000000001</c:v>
                </c:pt>
                <c:pt idx="115557">
                  <c:v>-10.32728</c:v>
                </c:pt>
                <c:pt idx="115558">
                  <c:v>-10.331049999999999</c:v>
                </c:pt>
                <c:pt idx="115559">
                  <c:v>-10.334820000000001</c:v>
                </c:pt>
                <c:pt idx="115560">
                  <c:v>-10.33859</c:v>
                </c:pt>
                <c:pt idx="115561">
                  <c:v>-10.342359999999999</c:v>
                </c:pt>
                <c:pt idx="115562">
                  <c:v>-10.34613</c:v>
                </c:pt>
                <c:pt idx="115563">
                  <c:v>-10.3499</c:v>
                </c:pt>
                <c:pt idx="115564">
                  <c:v>-10.353669999999999</c:v>
                </c:pt>
                <c:pt idx="115565">
                  <c:v>-10.35744</c:v>
                </c:pt>
                <c:pt idx="115566">
                  <c:v>-10.36121</c:v>
                </c:pt>
                <c:pt idx="115567">
                  <c:v>-10.364979999999999</c:v>
                </c:pt>
                <c:pt idx="115568">
                  <c:v>-10.36875</c:v>
                </c:pt>
                <c:pt idx="115569">
                  <c:v>-10.37252</c:v>
                </c:pt>
                <c:pt idx="115570">
                  <c:v>-10.376289999999999</c:v>
                </c:pt>
                <c:pt idx="115571">
                  <c:v>-10.380050000000001</c:v>
                </c:pt>
                <c:pt idx="115572">
                  <c:v>-10.38382</c:v>
                </c:pt>
                <c:pt idx="115573">
                  <c:v>-10.387589999999999</c:v>
                </c:pt>
                <c:pt idx="115574">
                  <c:v>-10.391360000000001</c:v>
                </c:pt>
                <c:pt idx="115575">
                  <c:v>-10.39513</c:v>
                </c:pt>
                <c:pt idx="115576">
                  <c:v>-10.398899999999999</c:v>
                </c:pt>
                <c:pt idx="115577">
                  <c:v>-10.402670000000001</c:v>
                </c:pt>
                <c:pt idx="115578">
                  <c:v>-10.40644</c:v>
                </c:pt>
                <c:pt idx="115579">
                  <c:v>-10.410209999999999</c:v>
                </c:pt>
                <c:pt idx="115580">
                  <c:v>-10.41398</c:v>
                </c:pt>
                <c:pt idx="115581">
                  <c:v>-10.41775</c:v>
                </c:pt>
                <c:pt idx="115582">
                  <c:v>-10.421519999999999</c:v>
                </c:pt>
                <c:pt idx="115583">
                  <c:v>-10.42529</c:v>
                </c:pt>
                <c:pt idx="115584">
                  <c:v>-10.42906</c:v>
                </c:pt>
                <c:pt idx="115585">
                  <c:v>-10.432829999999999</c:v>
                </c:pt>
                <c:pt idx="115586">
                  <c:v>-10.4366</c:v>
                </c:pt>
                <c:pt idx="115587">
                  <c:v>-10.44037</c:v>
                </c:pt>
                <c:pt idx="115588">
                  <c:v>-10.444140000000001</c:v>
                </c:pt>
                <c:pt idx="115589">
                  <c:v>-10.44791</c:v>
                </c:pt>
                <c:pt idx="115590">
                  <c:v>-10.45168</c:v>
                </c:pt>
                <c:pt idx="115591">
                  <c:v>-10.455450000000001</c:v>
                </c:pt>
                <c:pt idx="115592">
                  <c:v>-10.45922</c:v>
                </c:pt>
                <c:pt idx="115593">
                  <c:v>-10.46299</c:v>
                </c:pt>
                <c:pt idx="115594">
                  <c:v>-10.466760000000001</c:v>
                </c:pt>
                <c:pt idx="115595">
                  <c:v>-10.47053</c:v>
                </c:pt>
                <c:pt idx="115596">
                  <c:v>-10.474299999999999</c:v>
                </c:pt>
                <c:pt idx="115597">
                  <c:v>-10.478070000000001</c:v>
                </c:pt>
                <c:pt idx="115598">
                  <c:v>-10.481809999999999</c:v>
                </c:pt>
                <c:pt idx="115599">
                  <c:v>-10.485519999999999</c:v>
                </c:pt>
                <c:pt idx="115600">
                  <c:v>-10.48921</c:v>
                </c:pt>
                <c:pt idx="115601">
                  <c:v>-10.49291</c:v>
                </c:pt>
                <c:pt idx="115602">
                  <c:v>-10.49661</c:v>
                </c:pt>
                <c:pt idx="115603">
                  <c:v>-10.500310000000001</c:v>
                </c:pt>
                <c:pt idx="115604">
                  <c:v>-10.50403</c:v>
                </c:pt>
                <c:pt idx="115605">
                  <c:v>-10.50775</c:v>
                </c:pt>
                <c:pt idx="115606">
                  <c:v>-10.511480000000001</c:v>
                </c:pt>
                <c:pt idx="115607">
                  <c:v>-10.515219999999999</c:v>
                </c:pt>
                <c:pt idx="115608">
                  <c:v>-10.51896</c:v>
                </c:pt>
                <c:pt idx="115609">
                  <c:v>-10.5227</c:v>
                </c:pt>
                <c:pt idx="115610">
                  <c:v>-10.526439999999999</c:v>
                </c:pt>
                <c:pt idx="115611">
                  <c:v>-10.530189999999999</c:v>
                </c:pt>
                <c:pt idx="115612">
                  <c:v>-10.533939999999999</c:v>
                </c:pt>
                <c:pt idx="115613">
                  <c:v>-10.53769</c:v>
                </c:pt>
                <c:pt idx="115614">
                  <c:v>-10.54144</c:v>
                </c:pt>
                <c:pt idx="115615">
                  <c:v>-10.545199999999999</c:v>
                </c:pt>
                <c:pt idx="115616">
                  <c:v>-10.54895</c:v>
                </c:pt>
                <c:pt idx="115617">
                  <c:v>-10.552709999999999</c:v>
                </c:pt>
                <c:pt idx="115618">
                  <c:v>-10.556469999999999</c:v>
                </c:pt>
                <c:pt idx="115619">
                  <c:v>-10.560219999999999</c:v>
                </c:pt>
                <c:pt idx="115620">
                  <c:v>-10.563980000000001</c:v>
                </c:pt>
                <c:pt idx="115621">
                  <c:v>-10.56775</c:v>
                </c:pt>
                <c:pt idx="115622">
                  <c:v>-10.57151</c:v>
                </c:pt>
                <c:pt idx="115623">
                  <c:v>-10.57527</c:v>
                </c:pt>
                <c:pt idx="115624">
                  <c:v>-10.579029999999999</c:v>
                </c:pt>
                <c:pt idx="115625">
                  <c:v>-10.582789999999999</c:v>
                </c:pt>
                <c:pt idx="115626">
                  <c:v>-10.58656</c:v>
                </c:pt>
                <c:pt idx="115627">
                  <c:v>-10.59032</c:v>
                </c:pt>
                <c:pt idx="115628">
                  <c:v>-10.59408</c:v>
                </c:pt>
                <c:pt idx="115629">
                  <c:v>-10.597849999999999</c:v>
                </c:pt>
                <c:pt idx="115630">
                  <c:v>-10.60162</c:v>
                </c:pt>
                <c:pt idx="115631">
                  <c:v>-10.60533</c:v>
                </c:pt>
                <c:pt idx="115632">
                  <c:v>-10.609069999999999</c:v>
                </c:pt>
                <c:pt idx="115633">
                  <c:v>-10.6128</c:v>
                </c:pt>
                <c:pt idx="115634">
                  <c:v>-10.61655</c:v>
                </c:pt>
                <c:pt idx="115635">
                  <c:v>-10.62027</c:v>
                </c:pt>
                <c:pt idx="115636">
                  <c:v>-10.62401</c:v>
                </c:pt>
                <c:pt idx="115637">
                  <c:v>-10.62776</c:v>
                </c:pt>
                <c:pt idx="115638">
                  <c:v>-10.63151</c:v>
                </c:pt>
                <c:pt idx="115639">
                  <c:v>-10.63527</c:v>
                </c:pt>
                <c:pt idx="115640">
                  <c:v>-10.63902</c:v>
                </c:pt>
                <c:pt idx="115641">
                  <c:v>-10.64278</c:v>
                </c:pt>
                <c:pt idx="115642">
                  <c:v>-10.64654</c:v>
                </c:pt>
                <c:pt idx="115643">
                  <c:v>-10.6503</c:v>
                </c:pt>
                <c:pt idx="115644">
                  <c:v>-10.654059999999999</c:v>
                </c:pt>
                <c:pt idx="115645">
                  <c:v>-10.657819999999999</c:v>
                </c:pt>
                <c:pt idx="115646">
                  <c:v>-10.661580000000001</c:v>
                </c:pt>
                <c:pt idx="115647">
                  <c:v>-10.66535</c:v>
                </c:pt>
                <c:pt idx="115648">
                  <c:v>-10.66911</c:v>
                </c:pt>
                <c:pt idx="115649">
                  <c:v>-10.67287</c:v>
                </c:pt>
                <c:pt idx="115650">
                  <c:v>-10.676640000000001</c:v>
                </c:pt>
                <c:pt idx="115651">
                  <c:v>-10.680400000000001</c:v>
                </c:pt>
                <c:pt idx="115652">
                  <c:v>-10.68417</c:v>
                </c:pt>
                <c:pt idx="115653">
                  <c:v>-10.68793</c:v>
                </c:pt>
                <c:pt idx="115654">
                  <c:v>-10.691700000000001</c:v>
                </c:pt>
                <c:pt idx="115655">
                  <c:v>-10.695460000000001</c:v>
                </c:pt>
                <c:pt idx="115656">
                  <c:v>-10.69923</c:v>
                </c:pt>
                <c:pt idx="115657">
                  <c:v>-10.70299</c:v>
                </c:pt>
                <c:pt idx="115658">
                  <c:v>-10.706759999999999</c:v>
                </c:pt>
                <c:pt idx="115659">
                  <c:v>-10.710520000000001</c:v>
                </c:pt>
                <c:pt idx="115660">
                  <c:v>-10.71429</c:v>
                </c:pt>
                <c:pt idx="115661">
                  <c:v>-10.718059999999999</c:v>
                </c:pt>
                <c:pt idx="115662">
                  <c:v>-10.721819999999999</c:v>
                </c:pt>
                <c:pt idx="115663">
                  <c:v>-10.72559</c:v>
                </c:pt>
                <c:pt idx="115664">
                  <c:v>-10.72936</c:v>
                </c:pt>
                <c:pt idx="115665">
                  <c:v>-10.73312</c:v>
                </c:pt>
                <c:pt idx="115666">
                  <c:v>-10.736890000000001</c:v>
                </c:pt>
                <c:pt idx="115667">
                  <c:v>-10.74066</c:v>
                </c:pt>
                <c:pt idx="115668">
                  <c:v>-10.74442</c:v>
                </c:pt>
                <c:pt idx="115669">
                  <c:v>-10.748189999999999</c:v>
                </c:pt>
                <c:pt idx="115670">
                  <c:v>-10.75196</c:v>
                </c:pt>
                <c:pt idx="115671">
                  <c:v>-10.75573</c:v>
                </c:pt>
                <c:pt idx="115672">
                  <c:v>-10.75949</c:v>
                </c:pt>
                <c:pt idx="115673">
                  <c:v>-10.763260000000001</c:v>
                </c:pt>
                <c:pt idx="115674">
                  <c:v>-10.76703</c:v>
                </c:pt>
                <c:pt idx="115675">
                  <c:v>-10.770799999999999</c:v>
                </c:pt>
                <c:pt idx="115676">
                  <c:v>-10.774570000000001</c:v>
                </c:pt>
                <c:pt idx="115677">
                  <c:v>-10.77833</c:v>
                </c:pt>
                <c:pt idx="115678">
                  <c:v>-10.7821</c:v>
                </c:pt>
                <c:pt idx="115679">
                  <c:v>-10.785869999999999</c:v>
                </c:pt>
                <c:pt idx="115680">
                  <c:v>-10.78964</c:v>
                </c:pt>
                <c:pt idx="115681">
                  <c:v>-10.79341</c:v>
                </c:pt>
                <c:pt idx="115682">
                  <c:v>-10.797180000000001</c:v>
                </c:pt>
                <c:pt idx="115683">
                  <c:v>-10.800940000000001</c:v>
                </c:pt>
                <c:pt idx="115684">
                  <c:v>-10.80471</c:v>
                </c:pt>
                <c:pt idx="115685">
                  <c:v>-10.808479999999999</c:v>
                </c:pt>
                <c:pt idx="115686">
                  <c:v>-10.812250000000001</c:v>
                </c:pt>
                <c:pt idx="115687">
                  <c:v>-10.81602</c:v>
                </c:pt>
                <c:pt idx="115688">
                  <c:v>-10.819789999999999</c:v>
                </c:pt>
                <c:pt idx="115689">
                  <c:v>-10.823560000000001</c:v>
                </c:pt>
                <c:pt idx="115690">
                  <c:v>-10.82732</c:v>
                </c:pt>
                <c:pt idx="115691">
                  <c:v>-10.83109</c:v>
                </c:pt>
                <c:pt idx="115692">
                  <c:v>-10.834860000000001</c:v>
                </c:pt>
                <c:pt idx="115693">
                  <c:v>-10.83863</c:v>
                </c:pt>
                <c:pt idx="115694">
                  <c:v>-10.8424</c:v>
                </c:pt>
                <c:pt idx="115695">
                  <c:v>-10.846170000000001</c:v>
                </c:pt>
                <c:pt idx="115696">
                  <c:v>-10.849930000000001</c:v>
                </c:pt>
                <c:pt idx="115697">
                  <c:v>-10.8537</c:v>
                </c:pt>
                <c:pt idx="115698">
                  <c:v>-10.857469999999999</c:v>
                </c:pt>
                <c:pt idx="115699">
                  <c:v>-10.86124</c:v>
                </c:pt>
                <c:pt idx="115700">
                  <c:v>-10.86501</c:v>
                </c:pt>
                <c:pt idx="115701">
                  <c:v>-10.868779999999999</c:v>
                </c:pt>
                <c:pt idx="115702">
                  <c:v>-10.87255</c:v>
                </c:pt>
                <c:pt idx="115703">
                  <c:v>-10.87632</c:v>
                </c:pt>
                <c:pt idx="115704">
                  <c:v>-10.880089999999999</c:v>
                </c:pt>
                <c:pt idx="115705">
                  <c:v>-10.88386</c:v>
                </c:pt>
                <c:pt idx="115706">
                  <c:v>-10.88763</c:v>
                </c:pt>
                <c:pt idx="115707">
                  <c:v>-10.891400000000001</c:v>
                </c:pt>
                <c:pt idx="115708">
                  <c:v>-10.89517</c:v>
                </c:pt>
                <c:pt idx="115709">
                  <c:v>-10.89893</c:v>
                </c:pt>
                <c:pt idx="115710">
                  <c:v>-10.902710000000001</c:v>
                </c:pt>
                <c:pt idx="115711">
                  <c:v>-10.90648</c:v>
                </c:pt>
                <c:pt idx="115712">
                  <c:v>-10.91025</c:v>
                </c:pt>
                <c:pt idx="115713">
                  <c:v>-10.914020000000001</c:v>
                </c:pt>
                <c:pt idx="115714">
                  <c:v>-10.91779</c:v>
                </c:pt>
                <c:pt idx="115715">
                  <c:v>-10.921559999999999</c:v>
                </c:pt>
                <c:pt idx="115716">
                  <c:v>-10.925330000000001</c:v>
                </c:pt>
                <c:pt idx="115717">
                  <c:v>-10.9291</c:v>
                </c:pt>
                <c:pt idx="115718">
                  <c:v>-10.932869999999999</c:v>
                </c:pt>
                <c:pt idx="115719">
                  <c:v>-10.936640000000001</c:v>
                </c:pt>
                <c:pt idx="115720">
                  <c:v>-10.94041</c:v>
                </c:pt>
                <c:pt idx="115721">
                  <c:v>-10.944179999999999</c:v>
                </c:pt>
                <c:pt idx="115722">
                  <c:v>-10.947939999999999</c:v>
                </c:pt>
                <c:pt idx="115723">
                  <c:v>-10.95168</c:v>
                </c:pt>
                <c:pt idx="115724">
                  <c:v>-10.95542</c:v>
                </c:pt>
                <c:pt idx="115725">
                  <c:v>-10.959160000000001</c:v>
                </c:pt>
                <c:pt idx="115726">
                  <c:v>-10.962899999999999</c:v>
                </c:pt>
                <c:pt idx="115727">
                  <c:v>-10.96664</c:v>
                </c:pt>
                <c:pt idx="115728">
                  <c:v>-10.97039</c:v>
                </c:pt>
                <c:pt idx="115729">
                  <c:v>-10.97415</c:v>
                </c:pt>
                <c:pt idx="115730">
                  <c:v>-10.9779</c:v>
                </c:pt>
                <c:pt idx="115731">
                  <c:v>-10.98166</c:v>
                </c:pt>
                <c:pt idx="115732">
                  <c:v>-10.98542</c:v>
                </c:pt>
                <c:pt idx="115733">
                  <c:v>-10.989179999999999</c:v>
                </c:pt>
                <c:pt idx="115734">
                  <c:v>-10.992940000000001</c:v>
                </c:pt>
                <c:pt idx="115735">
                  <c:v>-10.996700000000001</c:v>
                </c:pt>
                <c:pt idx="115736">
                  <c:v>-11.00046</c:v>
                </c:pt>
                <c:pt idx="115737">
                  <c:v>-11.00423</c:v>
                </c:pt>
                <c:pt idx="115738">
                  <c:v>-11.007989999999999</c:v>
                </c:pt>
                <c:pt idx="115739">
                  <c:v>-11.011760000000001</c:v>
                </c:pt>
                <c:pt idx="115740">
                  <c:v>-11.01552</c:v>
                </c:pt>
                <c:pt idx="115741">
                  <c:v>-11.01929</c:v>
                </c:pt>
                <c:pt idx="115742">
                  <c:v>-11.023059999999999</c:v>
                </c:pt>
                <c:pt idx="115743">
                  <c:v>-11.026820000000001</c:v>
                </c:pt>
                <c:pt idx="115744">
                  <c:v>-11.03059</c:v>
                </c:pt>
                <c:pt idx="115745">
                  <c:v>-11.03436</c:v>
                </c:pt>
                <c:pt idx="115746">
                  <c:v>-11.038130000000001</c:v>
                </c:pt>
                <c:pt idx="115747">
                  <c:v>-11.0419</c:v>
                </c:pt>
                <c:pt idx="115748">
                  <c:v>-11.045669999999999</c:v>
                </c:pt>
                <c:pt idx="115749">
                  <c:v>-11.049440000000001</c:v>
                </c:pt>
                <c:pt idx="115750">
                  <c:v>-11.05321</c:v>
                </c:pt>
                <c:pt idx="115751">
                  <c:v>-11.056979999999999</c:v>
                </c:pt>
                <c:pt idx="115752">
                  <c:v>-11.060750000000001</c:v>
                </c:pt>
                <c:pt idx="115753">
                  <c:v>-11.06452</c:v>
                </c:pt>
                <c:pt idx="115754">
                  <c:v>-11.068289999999999</c:v>
                </c:pt>
                <c:pt idx="115755">
                  <c:v>-11.07207</c:v>
                </c:pt>
                <c:pt idx="115756">
                  <c:v>-11.075839999999999</c:v>
                </c:pt>
                <c:pt idx="115757">
                  <c:v>-11.079610000000001</c:v>
                </c:pt>
                <c:pt idx="115758">
                  <c:v>-11.08338</c:v>
                </c:pt>
                <c:pt idx="115759">
                  <c:v>-11.087160000000001</c:v>
                </c:pt>
                <c:pt idx="115760">
                  <c:v>-11.09093</c:v>
                </c:pt>
                <c:pt idx="115761">
                  <c:v>-11.0947</c:v>
                </c:pt>
                <c:pt idx="115762">
                  <c:v>-11.09848</c:v>
                </c:pt>
                <c:pt idx="115763">
                  <c:v>-11.10225</c:v>
                </c:pt>
                <c:pt idx="115764">
                  <c:v>-11.106030000000001</c:v>
                </c:pt>
                <c:pt idx="115765">
                  <c:v>-11.1098</c:v>
                </c:pt>
                <c:pt idx="115766">
                  <c:v>-11.113580000000001</c:v>
                </c:pt>
                <c:pt idx="115767">
                  <c:v>-11.11736</c:v>
                </c:pt>
                <c:pt idx="115768">
                  <c:v>-11.121130000000001</c:v>
                </c:pt>
                <c:pt idx="115769">
                  <c:v>-11.12491</c:v>
                </c:pt>
                <c:pt idx="115770">
                  <c:v>-11.128690000000001</c:v>
                </c:pt>
                <c:pt idx="115771">
                  <c:v>-11.13246</c:v>
                </c:pt>
                <c:pt idx="115772">
                  <c:v>-11.136240000000001</c:v>
                </c:pt>
                <c:pt idx="115773">
                  <c:v>-11.14002</c:v>
                </c:pt>
                <c:pt idx="115774">
                  <c:v>-11.143800000000001</c:v>
                </c:pt>
                <c:pt idx="115775">
                  <c:v>-11.14756</c:v>
                </c:pt>
                <c:pt idx="115776">
                  <c:v>-11.15131</c:v>
                </c:pt>
                <c:pt idx="115777">
                  <c:v>-11.15507</c:v>
                </c:pt>
                <c:pt idx="115778">
                  <c:v>-11.15882</c:v>
                </c:pt>
                <c:pt idx="115779">
                  <c:v>-11.16258</c:v>
                </c:pt>
                <c:pt idx="115780">
                  <c:v>-11.16635</c:v>
                </c:pt>
                <c:pt idx="115781">
                  <c:v>-11.170109999999999</c:v>
                </c:pt>
                <c:pt idx="115782">
                  <c:v>-11.173870000000001</c:v>
                </c:pt>
                <c:pt idx="115783">
                  <c:v>-11.17764</c:v>
                </c:pt>
                <c:pt idx="115784">
                  <c:v>-11.18141</c:v>
                </c:pt>
                <c:pt idx="115785">
                  <c:v>-11.18519</c:v>
                </c:pt>
                <c:pt idx="115786">
                  <c:v>-11.18896</c:v>
                </c:pt>
                <c:pt idx="115787">
                  <c:v>-11.192740000000001</c:v>
                </c:pt>
                <c:pt idx="115788">
                  <c:v>-11.19651</c:v>
                </c:pt>
                <c:pt idx="115789">
                  <c:v>-11.200290000000001</c:v>
                </c:pt>
                <c:pt idx="115790">
                  <c:v>-11.20407</c:v>
                </c:pt>
                <c:pt idx="115791">
                  <c:v>-11.207850000000001</c:v>
                </c:pt>
                <c:pt idx="115792">
                  <c:v>-11.21162</c:v>
                </c:pt>
                <c:pt idx="115793">
                  <c:v>-11.215400000000001</c:v>
                </c:pt>
                <c:pt idx="115794">
                  <c:v>-11.21918</c:v>
                </c:pt>
                <c:pt idx="115795">
                  <c:v>-11.22296</c:v>
                </c:pt>
                <c:pt idx="115796">
                  <c:v>-11.226739999999999</c:v>
                </c:pt>
                <c:pt idx="115797">
                  <c:v>-11.23052</c:v>
                </c:pt>
                <c:pt idx="115798">
                  <c:v>-11.234299999999999</c:v>
                </c:pt>
                <c:pt idx="115799">
                  <c:v>-11.23808</c:v>
                </c:pt>
                <c:pt idx="115800">
                  <c:v>-11.241860000000001</c:v>
                </c:pt>
                <c:pt idx="115801">
                  <c:v>-11.24564</c:v>
                </c:pt>
                <c:pt idx="115802">
                  <c:v>-11.249420000000001</c:v>
                </c:pt>
                <c:pt idx="115803">
                  <c:v>-11.253209999999999</c:v>
                </c:pt>
                <c:pt idx="115804">
                  <c:v>-11.25699</c:v>
                </c:pt>
                <c:pt idx="115805">
                  <c:v>-11.260770000000001</c:v>
                </c:pt>
                <c:pt idx="115806">
                  <c:v>-11.264559999999999</c:v>
                </c:pt>
                <c:pt idx="115807">
                  <c:v>-11.26834</c:v>
                </c:pt>
                <c:pt idx="115808">
                  <c:v>-11.272119999999999</c:v>
                </c:pt>
                <c:pt idx="115809">
                  <c:v>-11.27591</c:v>
                </c:pt>
                <c:pt idx="115810">
                  <c:v>-11.27969</c:v>
                </c:pt>
                <c:pt idx="115811">
                  <c:v>-11.283469999999999</c:v>
                </c:pt>
                <c:pt idx="115812">
                  <c:v>-11.28726</c:v>
                </c:pt>
                <c:pt idx="115813">
                  <c:v>-11.291029999999999</c:v>
                </c:pt>
                <c:pt idx="115814">
                  <c:v>-11.29481</c:v>
                </c:pt>
                <c:pt idx="115815">
                  <c:v>-11.298579999999999</c:v>
                </c:pt>
                <c:pt idx="115816">
                  <c:v>-11.302350000000001</c:v>
                </c:pt>
                <c:pt idx="115817">
                  <c:v>-11.30612</c:v>
                </c:pt>
                <c:pt idx="115818">
                  <c:v>-11.309889999999999</c:v>
                </c:pt>
                <c:pt idx="115819">
                  <c:v>-11.31367</c:v>
                </c:pt>
                <c:pt idx="115820">
                  <c:v>-11.31744</c:v>
                </c:pt>
                <c:pt idx="115821">
                  <c:v>-11.32122</c:v>
                </c:pt>
                <c:pt idx="115822">
                  <c:v>-11.324999999999999</c:v>
                </c:pt>
                <c:pt idx="115823">
                  <c:v>-11.32878</c:v>
                </c:pt>
                <c:pt idx="115824">
                  <c:v>-11.332549999999999</c:v>
                </c:pt>
                <c:pt idx="115825">
                  <c:v>-11.33633</c:v>
                </c:pt>
                <c:pt idx="115826">
                  <c:v>-11.340120000000001</c:v>
                </c:pt>
                <c:pt idx="115827">
                  <c:v>-11.34389</c:v>
                </c:pt>
                <c:pt idx="115828">
                  <c:v>-11.34768</c:v>
                </c:pt>
                <c:pt idx="115829">
                  <c:v>-11.351459999999999</c:v>
                </c:pt>
                <c:pt idx="115830">
                  <c:v>-11.35524</c:v>
                </c:pt>
                <c:pt idx="115831">
                  <c:v>-11.351039999999999</c:v>
                </c:pt>
                <c:pt idx="115832">
                  <c:v>-11.34684</c:v>
                </c:pt>
                <c:pt idx="115833">
                  <c:v>-11.342650000000001</c:v>
                </c:pt>
                <c:pt idx="115834">
                  <c:v>-11.338469999999999</c:v>
                </c:pt>
                <c:pt idx="115835">
                  <c:v>-11.334300000000001</c:v>
                </c:pt>
                <c:pt idx="115836">
                  <c:v>-11.33013</c:v>
                </c:pt>
                <c:pt idx="115837">
                  <c:v>-11.32596</c:v>
                </c:pt>
                <c:pt idx="115838">
                  <c:v>-11.32179</c:v>
                </c:pt>
                <c:pt idx="115839">
                  <c:v>-11.317629999999999</c:v>
                </c:pt>
                <c:pt idx="115840">
                  <c:v>-11.313470000000001</c:v>
                </c:pt>
                <c:pt idx="115841">
                  <c:v>-11.30931</c:v>
                </c:pt>
                <c:pt idx="115842">
                  <c:v>-11.305149999999999</c:v>
                </c:pt>
                <c:pt idx="115843">
                  <c:v>-11.300990000000001</c:v>
                </c:pt>
                <c:pt idx="115844">
                  <c:v>-11.29684</c:v>
                </c:pt>
                <c:pt idx="115845">
                  <c:v>-11.292680000000001</c:v>
                </c:pt>
                <c:pt idx="115846">
                  <c:v>-11.28853</c:v>
                </c:pt>
                <c:pt idx="115847">
                  <c:v>-11.284369999999999</c:v>
                </c:pt>
                <c:pt idx="115848">
                  <c:v>-11.28022</c:v>
                </c:pt>
                <c:pt idx="115849">
                  <c:v>-11.276070000000001</c:v>
                </c:pt>
                <c:pt idx="115850">
                  <c:v>-11.27192</c:v>
                </c:pt>
                <c:pt idx="115851">
                  <c:v>-11.267760000000001</c:v>
                </c:pt>
                <c:pt idx="115852">
                  <c:v>-11.26361</c:v>
                </c:pt>
                <c:pt idx="115853">
                  <c:v>-11.259460000000001</c:v>
                </c:pt>
                <c:pt idx="115854">
                  <c:v>-11.25531</c:v>
                </c:pt>
                <c:pt idx="115855">
                  <c:v>-11.25116</c:v>
                </c:pt>
                <c:pt idx="115856">
                  <c:v>-11.24701</c:v>
                </c:pt>
                <c:pt idx="115857">
                  <c:v>-11.24286</c:v>
                </c:pt>
                <c:pt idx="115858">
                  <c:v>-11.238709999999999</c:v>
                </c:pt>
                <c:pt idx="115859">
                  <c:v>-11.23456</c:v>
                </c:pt>
                <c:pt idx="115860">
                  <c:v>-11.230409999999999</c:v>
                </c:pt>
                <c:pt idx="115861">
                  <c:v>-11.22626</c:v>
                </c:pt>
                <c:pt idx="115862">
                  <c:v>-11.22212</c:v>
                </c:pt>
                <c:pt idx="115863">
                  <c:v>-11.217969999999999</c:v>
                </c:pt>
                <c:pt idx="115864">
                  <c:v>-11.21382</c:v>
                </c:pt>
                <c:pt idx="115865">
                  <c:v>-11.209669999999999</c:v>
                </c:pt>
                <c:pt idx="115866">
                  <c:v>-11.20552</c:v>
                </c:pt>
                <c:pt idx="115867">
                  <c:v>-11.20138</c:v>
                </c:pt>
                <c:pt idx="115868">
                  <c:v>-11.197229999999999</c:v>
                </c:pt>
                <c:pt idx="115869">
                  <c:v>-11.19308</c:v>
                </c:pt>
                <c:pt idx="115870">
                  <c:v>-11.188929999999999</c:v>
                </c:pt>
                <c:pt idx="115871">
                  <c:v>-11.18478</c:v>
                </c:pt>
                <c:pt idx="115872">
                  <c:v>-11.18064</c:v>
                </c:pt>
                <c:pt idx="115873">
                  <c:v>-11.176489999999999</c:v>
                </c:pt>
                <c:pt idx="115874">
                  <c:v>-11.17234</c:v>
                </c:pt>
                <c:pt idx="115875">
                  <c:v>-11.168200000000001</c:v>
                </c:pt>
                <c:pt idx="115876">
                  <c:v>-11.16405</c:v>
                </c:pt>
                <c:pt idx="115877">
                  <c:v>-11.1599</c:v>
                </c:pt>
                <c:pt idx="115878">
                  <c:v>-11.155749999999999</c:v>
                </c:pt>
                <c:pt idx="115879">
                  <c:v>-11.15161</c:v>
                </c:pt>
                <c:pt idx="115880">
                  <c:v>-11.147460000000001</c:v>
                </c:pt>
                <c:pt idx="115881">
                  <c:v>-11.14331</c:v>
                </c:pt>
                <c:pt idx="115882">
                  <c:v>-11.13916</c:v>
                </c:pt>
                <c:pt idx="115883">
                  <c:v>-11.135020000000001</c:v>
                </c:pt>
                <c:pt idx="115884">
                  <c:v>-11.13087</c:v>
                </c:pt>
                <c:pt idx="115885">
                  <c:v>-11.126720000000001</c:v>
                </c:pt>
                <c:pt idx="115886">
                  <c:v>-11.122579999999999</c:v>
                </c:pt>
                <c:pt idx="115887">
                  <c:v>-11.11843</c:v>
                </c:pt>
                <c:pt idx="115888">
                  <c:v>-11.114280000000001</c:v>
                </c:pt>
                <c:pt idx="115889">
                  <c:v>-11.110139999999999</c:v>
                </c:pt>
                <c:pt idx="115890">
                  <c:v>-11.10599</c:v>
                </c:pt>
                <c:pt idx="115891">
                  <c:v>-11.101839999999999</c:v>
                </c:pt>
                <c:pt idx="115892">
                  <c:v>-11.0977</c:v>
                </c:pt>
                <c:pt idx="115893">
                  <c:v>-11.09355</c:v>
                </c:pt>
                <c:pt idx="115894">
                  <c:v>-11.089399999999999</c:v>
                </c:pt>
                <c:pt idx="115895">
                  <c:v>-11.08526</c:v>
                </c:pt>
                <c:pt idx="115896">
                  <c:v>-11.081110000000001</c:v>
                </c:pt>
                <c:pt idx="115897">
                  <c:v>-11.07696</c:v>
                </c:pt>
                <c:pt idx="115898">
                  <c:v>-11.07282</c:v>
                </c:pt>
                <c:pt idx="115899">
                  <c:v>-11.068669999999999</c:v>
                </c:pt>
                <c:pt idx="115900">
                  <c:v>-11.06453</c:v>
                </c:pt>
                <c:pt idx="115901">
                  <c:v>-11.06038</c:v>
                </c:pt>
                <c:pt idx="115902">
                  <c:v>-11.056229999999999</c:v>
                </c:pt>
                <c:pt idx="115903">
                  <c:v>-11.05209</c:v>
                </c:pt>
                <c:pt idx="115904">
                  <c:v>-11.047940000000001</c:v>
                </c:pt>
                <c:pt idx="115905">
                  <c:v>-11.04379</c:v>
                </c:pt>
                <c:pt idx="115906">
                  <c:v>-11.03965</c:v>
                </c:pt>
                <c:pt idx="115907">
                  <c:v>-11.035500000000001</c:v>
                </c:pt>
                <c:pt idx="115908">
                  <c:v>-11.031359999999999</c:v>
                </c:pt>
                <c:pt idx="115909">
                  <c:v>-11.02721</c:v>
                </c:pt>
                <c:pt idx="115910">
                  <c:v>-11.023070000000001</c:v>
                </c:pt>
                <c:pt idx="115911">
                  <c:v>-11.01892</c:v>
                </c:pt>
                <c:pt idx="115912">
                  <c:v>-11.01477</c:v>
                </c:pt>
                <c:pt idx="115913">
                  <c:v>-11.010630000000001</c:v>
                </c:pt>
                <c:pt idx="115914">
                  <c:v>-11.00648</c:v>
                </c:pt>
                <c:pt idx="115915">
                  <c:v>-11.00234</c:v>
                </c:pt>
                <c:pt idx="115916">
                  <c:v>-10.998189999999999</c:v>
                </c:pt>
                <c:pt idx="115917">
                  <c:v>-10.99405</c:v>
                </c:pt>
                <c:pt idx="115918">
                  <c:v>-10.9899</c:v>
                </c:pt>
                <c:pt idx="115919">
                  <c:v>-10.985760000000001</c:v>
                </c:pt>
                <c:pt idx="115920">
                  <c:v>-10.98161</c:v>
                </c:pt>
                <c:pt idx="115921">
                  <c:v>-10.97747</c:v>
                </c:pt>
                <c:pt idx="115922">
                  <c:v>-10.973319999999999</c:v>
                </c:pt>
                <c:pt idx="115923">
                  <c:v>-10.96918</c:v>
                </c:pt>
                <c:pt idx="115924">
                  <c:v>-10.96503</c:v>
                </c:pt>
                <c:pt idx="115925">
                  <c:v>-10.960889999999999</c:v>
                </c:pt>
                <c:pt idx="115926">
                  <c:v>-10.95675</c:v>
                </c:pt>
                <c:pt idx="115927">
                  <c:v>-10.9526</c:v>
                </c:pt>
                <c:pt idx="115928">
                  <c:v>-10.948460000000001</c:v>
                </c:pt>
                <c:pt idx="115929">
                  <c:v>-10.94431</c:v>
                </c:pt>
                <c:pt idx="115930">
                  <c:v>-10.94017</c:v>
                </c:pt>
                <c:pt idx="115931">
                  <c:v>-10.936019999999999</c:v>
                </c:pt>
                <c:pt idx="115932">
                  <c:v>-10.93188</c:v>
                </c:pt>
                <c:pt idx="115933">
                  <c:v>-10.92774</c:v>
                </c:pt>
                <c:pt idx="115934">
                  <c:v>-10.923590000000001</c:v>
                </c:pt>
                <c:pt idx="115935">
                  <c:v>-10.919449999999999</c:v>
                </c:pt>
                <c:pt idx="115936">
                  <c:v>-10.91531</c:v>
                </c:pt>
                <c:pt idx="115937">
                  <c:v>-10.911160000000001</c:v>
                </c:pt>
                <c:pt idx="115938">
                  <c:v>-10.907019999999999</c:v>
                </c:pt>
                <c:pt idx="115939">
                  <c:v>-10.90288</c:v>
                </c:pt>
                <c:pt idx="115940">
                  <c:v>-10.89873</c:v>
                </c:pt>
                <c:pt idx="115941">
                  <c:v>-10.894590000000001</c:v>
                </c:pt>
                <c:pt idx="115942">
                  <c:v>-10.89045</c:v>
                </c:pt>
                <c:pt idx="115943">
                  <c:v>-10.8863</c:v>
                </c:pt>
                <c:pt idx="115944">
                  <c:v>-10.882160000000001</c:v>
                </c:pt>
                <c:pt idx="115945">
                  <c:v>-10.878019999999999</c:v>
                </c:pt>
                <c:pt idx="115946">
                  <c:v>-10.87388</c:v>
                </c:pt>
                <c:pt idx="115947">
                  <c:v>-10.86974</c:v>
                </c:pt>
                <c:pt idx="115948">
                  <c:v>-10.865600000000001</c:v>
                </c:pt>
                <c:pt idx="115949">
                  <c:v>-10.861459999999999</c:v>
                </c:pt>
                <c:pt idx="115950">
                  <c:v>-10.85732</c:v>
                </c:pt>
                <c:pt idx="115951">
                  <c:v>-10.85318</c:v>
                </c:pt>
                <c:pt idx="115952">
                  <c:v>-10.84904</c:v>
                </c:pt>
                <c:pt idx="115953">
                  <c:v>-10.844900000000001</c:v>
                </c:pt>
                <c:pt idx="115954">
                  <c:v>-10.84076</c:v>
                </c:pt>
                <c:pt idx="115955">
                  <c:v>-10.83662</c:v>
                </c:pt>
                <c:pt idx="115956">
                  <c:v>-10.83248</c:v>
                </c:pt>
                <c:pt idx="115957">
                  <c:v>-10.828340000000001</c:v>
                </c:pt>
                <c:pt idx="115958">
                  <c:v>-10.824199999999999</c:v>
                </c:pt>
                <c:pt idx="115959">
                  <c:v>-10.82006</c:v>
                </c:pt>
                <c:pt idx="115960">
                  <c:v>-10.81592</c:v>
                </c:pt>
                <c:pt idx="115961">
                  <c:v>-10.811780000000001</c:v>
                </c:pt>
                <c:pt idx="115962">
                  <c:v>-10.807650000000001</c:v>
                </c:pt>
                <c:pt idx="115963">
                  <c:v>-10.803509999999999</c:v>
                </c:pt>
                <c:pt idx="115964">
                  <c:v>-10.79937</c:v>
                </c:pt>
                <c:pt idx="115965">
                  <c:v>-10.79523</c:v>
                </c:pt>
                <c:pt idx="115966">
                  <c:v>-10.791090000000001</c:v>
                </c:pt>
                <c:pt idx="115967">
                  <c:v>-10.786949999999999</c:v>
                </c:pt>
                <c:pt idx="115968">
                  <c:v>-10.78281</c:v>
                </c:pt>
                <c:pt idx="115969">
                  <c:v>-10.77867</c:v>
                </c:pt>
                <c:pt idx="115970">
                  <c:v>-10.77454</c:v>
                </c:pt>
                <c:pt idx="115971">
                  <c:v>-10.7704</c:v>
                </c:pt>
                <c:pt idx="115972">
                  <c:v>-10.766260000000001</c:v>
                </c:pt>
                <c:pt idx="115973">
                  <c:v>-10.762119999999999</c:v>
                </c:pt>
                <c:pt idx="115974">
                  <c:v>-10.75798</c:v>
                </c:pt>
                <c:pt idx="115975">
                  <c:v>-10.75385</c:v>
                </c:pt>
                <c:pt idx="115976">
                  <c:v>-10.74971</c:v>
                </c:pt>
                <c:pt idx="115977">
                  <c:v>-10.745570000000001</c:v>
                </c:pt>
                <c:pt idx="115978">
                  <c:v>-10.741429999999999</c:v>
                </c:pt>
                <c:pt idx="115979">
                  <c:v>-10.737299999999999</c:v>
                </c:pt>
                <c:pt idx="115980">
                  <c:v>-10.73316</c:v>
                </c:pt>
                <c:pt idx="115981">
                  <c:v>-10.72902</c:v>
                </c:pt>
                <c:pt idx="115982">
                  <c:v>-10.724880000000001</c:v>
                </c:pt>
                <c:pt idx="115983">
                  <c:v>-10.720739999999999</c:v>
                </c:pt>
                <c:pt idx="115984">
                  <c:v>-10.716609999999999</c:v>
                </c:pt>
                <c:pt idx="115985">
                  <c:v>-10.71247</c:v>
                </c:pt>
                <c:pt idx="115986">
                  <c:v>-10.70833</c:v>
                </c:pt>
                <c:pt idx="115987">
                  <c:v>-10.704190000000001</c:v>
                </c:pt>
                <c:pt idx="115988">
                  <c:v>-10.700060000000001</c:v>
                </c:pt>
                <c:pt idx="115989">
                  <c:v>-10.695919999999999</c:v>
                </c:pt>
                <c:pt idx="115990">
                  <c:v>-10.69178</c:v>
                </c:pt>
                <c:pt idx="115991">
                  <c:v>-10.68764</c:v>
                </c:pt>
                <c:pt idx="115992">
                  <c:v>-10.68351</c:v>
                </c:pt>
                <c:pt idx="115993">
                  <c:v>-10.67938</c:v>
                </c:pt>
                <c:pt idx="115994">
                  <c:v>-10.675240000000001</c:v>
                </c:pt>
                <c:pt idx="115995">
                  <c:v>-10.671110000000001</c:v>
                </c:pt>
                <c:pt idx="115996">
                  <c:v>-10.666969999999999</c:v>
                </c:pt>
                <c:pt idx="115997">
                  <c:v>-10.662839999999999</c:v>
                </c:pt>
                <c:pt idx="115998">
                  <c:v>-10.658709999999999</c:v>
                </c:pt>
                <c:pt idx="115999">
                  <c:v>-10.65457</c:v>
                </c:pt>
                <c:pt idx="116000">
                  <c:v>-10.65044</c:v>
                </c:pt>
                <c:pt idx="116001">
                  <c:v>-10.6463</c:v>
                </c:pt>
                <c:pt idx="116002">
                  <c:v>-10.642160000000001</c:v>
                </c:pt>
                <c:pt idx="116003">
                  <c:v>-10.638030000000001</c:v>
                </c:pt>
                <c:pt idx="116004">
                  <c:v>-10.633889999999999</c:v>
                </c:pt>
                <c:pt idx="116005">
                  <c:v>-10.629759999999999</c:v>
                </c:pt>
                <c:pt idx="116006">
                  <c:v>-10.62562</c:v>
                </c:pt>
                <c:pt idx="116007">
                  <c:v>-10.62149</c:v>
                </c:pt>
                <c:pt idx="116008">
                  <c:v>-10.61735</c:v>
                </c:pt>
                <c:pt idx="116009">
                  <c:v>-10.61321</c:v>
                </c:pt>
                <c:pt idx="116010">
                  <c:v>-10.609080000000001</c:v>
                </c:pt>
                <c:pt idx="116011">
                  <c:v>-10.604939999999999</c:v>
                </c:pt>
                <c:pt idx="116012">
                  <c:v>-10.6008</c:v>
                </c:pt>
                <c:pt idx="116013">
                  <c:v>-10.59667</c:v>
                </c:pt>
                <c:pt idx="116014">
                  <c:v>-10.59253</c:v>
                </c:pt>
                <c:pt idx="116015">
                  <c:v>-10.58839</c:v>
                </c:pt>
                <c:pt idx="116016">
                  <c:v>-10.58426</c:v>
                </c:pt>
                <c:pt idx="116017">
                  <c:v>-10.580120000000001</c:v>
                </c:pt>
                <c:pt idx="116018">
                  <c:v>-10.575979999999999</c:v>
                </c:pt>
                <c:pt idx="116019">
                  <c:v>-10.57185</c:v>
                </c:pt>
                <c:pt idx="116020">
                  <c:v>-10.56771</c:v>
                </c:pt>
                <c:pt idx="116021">
                  <c:v>-10.56357</c:v>
                </c:pt>
                <c:pt idx="116022">
                  <c:v>-10.559430000000001</c:v>
                </c:pt>
                <c:pt idx="116023">
                  <c:v>-10.555300000000001</c:v>
                </c:pt>
                <c:pt idx="116024">
                  <c:v>-10.551159999999999</c:v>
                </c:pt>
                <c:pt idx="116025">
                  <c:v>-10.54702</c:v>
                </c:pt>
                <c:pt idx="116026">
                  <c:v>-10.54288</c:v>
                </c:pt>
                <c:pt idx="116027">
                  <c:v>-10.53875</c:v>
                </c:pt>
                <c:pt idx="116028">
                  <c:v>-10.534610000000001</c:v>
                </c:pt>
                <c:pt idx="116029">
                  <c:v>-10.530469999999999</c:v>
                </c:pt>
                <c:pt idx="116030">
                  <c:v>-10.52633</c:v>
                </c:pt>
                <c:pt idx="116031">
                  <c:v>-10.5222</c:v>
                </c:pt>
                <c:pt idx="116032">
                  <c:v>-10.51806</c:v>
                </c:pt>
                <c:pt idx="116033">
                  <c:v>-10.513920000000001</c:v>
                </c:pt>
                <c:pt idx="116034">
                  <c:v>-10.509779999999999</c:v>
                </c:pt>
                <c:pt idx="116035">
                  <c:v>-10.505649999999999</c:v>
                </c:pt>
                <c:pt idx="116036">
                  <c:v>-10.50151</c:v>
                </c:pt>
                <c:pt idx="116037">
                  <c:v>-10.49737</c:v>
                </c:pt>
                <c:pt idx="116038">
                  <c:v>-10.49324</c:v>
                </c:pt>
                <c:pt idx="116039">
                  <c:v>-10.489100000000001</c:v>
                </c:pt>
                <c:pt idx="116040">
                  <c:v>-10.484959999999999</c:v>
                </c:pt>
                <c:pt idx="116041">
                  <c:v>-10.48082</c:v>
                </c:pt>
                <c:pt idx="116042">
                  <c:v>-10.47669</c:v>
                </c:pt>
                <c:pt idx="116043">
                  <c:v>-10.47255</c:v>
                </c:pt>
                <c:pt idx="116044">
                  <c:v>-10.46841</c:v>
                </c:pt>
                <c:pt idx="116045">
                  <c:v>-10.464270000000001</c:v>
                </c:pt>
                <c:pt idx="116046">
                  <c:v>-10.460129999999999</c:v>
                </c:pt>
                <c:pt idx="116047">
                  <c:v>-10.45599</c:v>
                </c:pt>
                <c:pt idx="116048">
                  <c:v>-10.45186</c:v>
                </c:pt>
                <c:pt idx="116049">
                  <c:v>-10.44772</c:v>
                </c:pt>
                <c:pt idx="116050">
                  <c:v>-10.443580000000001</c:v>
                </c:pt>
                <c:pt idx="116051">
                  <c:v>-10.439450000000001</c:v>
                </c:pt>
                <c:pt idx="116052">
                  <c:v>-10.435309999999999</c:v>
                </c:pt>
                <c:pt idx="116053">
                  <c:v>-10.43117</c:v>
                </c:pt>
                <c:pt idx="116054">
                  <c:v>-10.42704</c:v>
                </c:pt>
                <c:pt idx="116055">
                  <c:v>-10.42291</c:v>
                </c:pt>
                <c:pt idx="116056">
                  <c:v>-10.41878</c:v>
                </c:pt>
                <c:pt idx="116057">
                  <c:v>-10.41465</c:v>
                </c:pt>
                <c:pt idx="116058">
                  <c:v>-10.41053</c:v>
                </c:pt>
                <c:pt idx="116059">
                  <c:v>-10.4064</c:v>
                </c:pt>
                <c:pt idx="116060">
                  <c:v>-10.40227</c:v>
                </c:pt>
                <c:pt idx="116061">
                  <c:v>-10.39813</c:v>
                </c:pt>
                <c:pt idx="116062">
                  <c:v>-10.394</c:v>
                </c:pt>
                <c:pt idx="116063">
                  <c:v>-10.389860000000001</c:v>
                </c:pt>
                <c:pt idx="116064">
                  <c:v>-10.385730000000001</c:v>
                </c:pt>
                <c:pt idx="116065">
                  <c:v>-10.381589999999999</c:v>
                </c:pt>
                <c:pt idx="116066">
                  <c:v>-10.377459999999999</c:v>
                </c:pt>
                <c:pt idx="116067">
                  <c:v>-10.373329999999999</c:v>
                </c:pt>
                <c:pt idx="116068">
                  <c:v>-10.36919</c:v>
                </c:pt>
                <c:pt idx="116069">
                  <c:v>-10.36506</c:v>
                </c:pt>
                <c:pt idx="116070">
                  <c:v>-10.36092</c:v>
                </c:pt>
                <c:pt idx="116071">
                  <c:v>-10.35679</c:v>
                </c:pt>
                <c:pt idx="116072">
                  <c:v>-10.352650000000001</c:v>
                </c:pt>
                <c:pt idx="116073">
                  <c:v>-10.348520000000001</c:v>
                </c:pt>
                <c:pt idx="116074">
                  <c:v>-10.344379999999999</c:v>
                </c:pt>
                <c:pt idx="116075">
                  <c:v>-10.340249999999999</c:v>
                </c:pt>
                <c:pt idx="116076">
                  <c:v>-10.33611</c:v>
                </c:pt>
                <c:pt idx="116077">
                  <c:v>-10.33198</c:v>
                </c:pt>
                <c:pt idx="116078">
                  <c:v>-10.32785</c:v>
                </c:pt>
                <c:pt idx="116079">
                  <c:v>-10.32371</c:v>
                </c:pt>
                <c:pt idx="116080">
                  <c:v>-10.31958</c:v>
                </c:pt>
                <c:pt idx="116081">
                  <c:v>-10.315440000000001</c:v>
                </c:pt>
                <c:pt idx="116082">
                  <c:v>-10.311310000000001</c:v>
                </c:pt>
                <c:pt idx="116083">
                  <c:v>-10.307169999999999</c:v>
                </c:pt>
                <c:pt idx="116084">
                  <c:v>-10.303039999999999</c:v>
                </c:pt>
                <c:pt idx="116085">
                  <c:v>-10.2989</c:v>
                </c:pt>
                <c:pt idx="116086">
                  <c:v>-10.29477</c:v>
                </c:pt>
                <c:pt idx="116087">
                  <c:v>-10.29063</c:v>
                </c:pt>
                <c:pt idx="116088">
                  <c:v>-10.2865</c:v>
                </c:pt>
                <c:pt idx="116089">
                  <c:v>-10.282360000000001</c:v>
                </c:pt>
                <c:pt idx="116090">
                  <c:v>-10.278230000000001</c:v>
                </c:pt>
                <c:pt idx="116091">
                  <c:v>-10.274089999999999</c:v>
                </c:pt>
                <c:pt idx="116092">
                  <c:v>-10.26995</c:v>
                </c:pt>
                <c:pt idx="116093">
                  <c:v>-10.26582</c:v>
                </c:pt>
                <c:pt idx="116094">
                  <c:v>-10.26168</c:v>
                </c:pt>
                <c:pt idx="116095">
                  <c:v>-10.25755</c:v>
                </c:pt>
                <c:pt idx="116096">
                  <c:v>-10.253410000000001</c:v>
                </c:pt>
                <c:pt idx="116097">
                  <c:v>-10.249280000000001</c:v>
                </c:pt>
                <c:pt idx="116098">
                  <c:v>-10.245139999999999</c:v>
                </c:pt>
                <c:pt idx="116099">
                  <c:v>-10.241009999999999</c:v>
                </c:pt>
                <c:pt idx="116100">
                  <c:v>-10.23687</c:v>
                </c:pt>
                <c:pt idx="116101">
                  <c:v>-10.23273</c:v>
                </c:pt>
                <c:pt idx="116102">
                  <c:v>-10.2286</c:v>
                </c:pt>
                <c:pt idx="116103">
                  <c:v>-10.224460000000001</c:v>
                </c:pt>
                <c:pt idx="116104">
                  <c:v>-10.220330000000001</c:v>
                </c:pt>
                <c:pt idx="116105">
                  <c:v>-10.216189999999999</c:v>
                </c:pt>
                <c:pt idx="116106">
                  <c:v>-10.212059999999999</c:v>
                </c:pt>
                <c:pt idx="116107">
                  <c:v>-10.20792</c:v>
                </c:pt>
                <c:pt idx="116108">
                  <c:v>-10.20378</c:v>
                </c:pt>
                <c:pt idx="116109">
                  <c:v>-10.19965</c:v>
                </c:pt>
                <c:pt idx="116110">
                  <c:v>-10.195510000000001</c:v>
                </c:pt>
                <c:pt idx="116111">
                  <c:v>-10.191380000000001</c:v>
                </c:pt>
                <c:pt idx="116112">
                  <c:v>-10.187239999999999</c:v>
                </c:pt>
                <c:pt idx="116113">
                  <c:v>-10.1831</c:v>
                </c:pt>
                <c:pt idx="116114">
                  <c:v>-10.17897</c:v>
                </c:pt>
                <c:pt idx="116115">
                  <c:v>-10.17483</c:v>
                </c:pt>
                <c:pt idx="116116">
                  <c:v>-10.1707</c:v>
                </c:pt>
                <c:pt idx="116117">
                  <c:v>-10.16656</c:v>
                </c:pt>
                <c:pt idx="116118">
                  <c:v>-10.162430000000001</c:v>
                </c:pt>
                <c:pt idx="116119">
                  <c:v>-10.158289999999999</c:v>
                </c:pt>
                <c:pt idx="116120">
                  <c:v>-10.154159999999999</c:v>
                </c:pt>
                <c:pt idx="116121">
                  <c:v>-10.15002</c:v>
                </c:pt>
                <c:pt idx="116122">
                  <c:v>-10.14588</c:v>
                </c:pt>
                <c:pt idx="116123">
                  <c:v>-10.14175</c:v>
                </c:pt>
                <c:pt idx="116124">
                  <c:v>-10.13761</c:v>
                </c:pt>
                <c:pt idx="116125">
                  <c:v>-10.13348</c:v>
                </c:pt>
                <c:pt idx="116126">
                  <c:v>-10.129339999999999</c:v>
                </c:pt>
                <c:pt idx="116127">
                  <c:v>-10.125209999999999</c:v>
                </c:pt>
                <c:pt idx="116128">
                  <c:v>-10.12107</c:v>
                </c:pt>
                <c:pt idx="116129">
                  <c:v>-10.11694</c:v>
                </c:pt>
                <c:pt idx="116130">
                  <c:v>-10.1128</c:v>
                </c:pt>
                <c:pt idx="116131">
                  <c:v>-10.10867</c:v>
                </c:pt>
                <c:pt idx="116132">
                  <c:v>-10.10453</c:v>
                </c:pt>
                <c:pt idx="116133">
                  <c:v>-10.1004</c:v>
                </c:pt>
                <c:pt idx="116134">
                  <c:v>-10.096259999999999</c:v>
                </c:pt>
                <c:pt idx="116135">
                  <c:v>-10.092129999999999</c:v>
                </c:pt>
                <c:pt idx="116136">
                  <c:v>-10.08799</c:v>
                </c:pt>
                <c:pt idx="116137">
                  <c:v>-10.08386</c:v>
                </c:pt>
                <c:pt idx="116138">
                  <c:v>-10.07972</c:v>
                </c:pt>
                <c:pt idx="116139">
                  <c:v>-10.07559</c:v>
                </c:pt>
                <c:pt idx="116140">
                  <c:v>-10.07145</c:v>
                </c:pt>
                <c:pt idx="116141">
                  <c:v>-10.06728</c:v>
                </c:pt>
                <c:pt idx="116142">
                  <c:v>-10.06312</c:v>
                </c:pt>
                <c:pt idx="116143">
                  <c:v>-10.058960000000001</c:v>
                </c:pt>
                <c:pt idx="116144">
                  <c:v>-10.0548</c:v>
                </c:pt>
                <c:pt idx="116145">
                  <c:v>-10.05064</c:v>
                </c:pt>
                <c:pt idx="116146">
                  <c:v>-10.046480000000001</c:v>
                </c:pt>
                <c:pt idx="116147">
                  <c:v>-10.04233</c:v>
                </c:pt>
                <c:pt idx="116148">
                  <c:v>-10.038169999999999</c:v>
                </c:pt>
                <c:pt idx="116149">
                  <c:v>-10.03403</c:v>
                </c:pt>
                <c:pt idx="116150">
                  <c:v>-10.02988</c:v>
                </c:pt>
                <c:pt idx="116151">
                  <c:v>-10.025729999999999</c:v>
                </c:pt>
                <c:pt idx="116152">
                  <c:v>-10.02159</c:v>
                </c:pt>
                <c:pt idx="116153">
                  <c:v>-10.017440000000001</c:v>
                </c:pt>
                <c:pt idx="116154">
                  <c:v>-10.013299999999999</c:v>
                </c:pt>
                <c:pt idx="116155">
                  <c:v>-10.00916</c:v>
                </c:pt>
                <c:pt idx="116156">
                  <c:v>-10.00502</c:v>
                </c:pt>
                <c:pt idx="116157">
                  <c:v>-10.00088</c:v>
                </c:pt>
                <c:pt idx="116158">
                  <c:v>-9.9967410000000001</c:v>
                </c:pt>
                <c:pt idx="116159">
                  <c:v>-9.9926019999999998</c:v>
                </c:pt>
                <c:pt idx="116160">
                  <c:v>-9.9884640000000005</c:v>
                </c:pt>
                <c:pt idx="116161">
                  <c:v>-9.9843259999999994</c:v>
                </c:pt>
                <c:pt idx="116162">
                  <c:v>-9.9801889999999993</c:v>
                </c:pt>
                <c:pt idx="116163">
                  <c:v>-9.9760519999999993</c:v>
                </c:pt>
                <c:pt idx="116164">
                  <c:v>-9.9719160000000002</c:v>
                </c:pt>
                <c:pt idx="116165">
                  <c:v>-9.9677790000000002</c:v>
                </c:pt>
                <c:pt idx="116166">
                  <c:v>-9.9636429999999994</c:v>
                </c:pt>
                <c:pt idx="116167">
                  <c:v>-9.9595079999999996</c:v>
                </c:pt>
                <c:pt idx="116168">
                  <c:v>-9.9553720000000006</c:v>
                </c:pt>
                <c:pt idx="116169">
                  <c:v>-9.9512370000000008</c:v>
                </c:pt>
                <c:pt idx="116170">
                  <c:v>-9.9471019999999992</c:v>
                </c:pt>
                <c:pt idx="116171">
                  <c:v>-9.9429660000000002</c:v>
                </c:pt>
                <c:pt idx="116172">
                  <c:v>-9.9388310000000004</c:v>
                </c:pt>
                <c:pt idx="116173">
                  <c:v>-9.9346969999999999</c:v>
                </c:pt>
                <c:pt idx="116174">
                  <c:v>-9.9305620000000001</c:v>
                </c:pt>
                <c:pt idx="116175">
                  <c:v>-9.9264279999999996</c:v>
                </c:pt>
                <c:pt idx="116176">
                  <c:v>-9.9222940000000008</c:v>
                </c:pt>
                <c:pt idx="116177">
                  <c:v>-9.9181589999999993</c:v>
                </c:pt>
                <c:pt idx="116178">
                  <c:v>-9.9140289999999993</c:v>
                </c:pt>
                <c:pt idx="116179">
                  <c:v>-9.9099039999999992</c:v>
                </c:pt>
                <c:pt idx="116180">
                  <c:v>-9.9057739999999992</c:v>
                </c:pt>
                <c:pt idx="116181">
                  <c:v>-9.901643</c:v>
                </c:pt>
                <c:pt idx="116182">
                  <c:v>-9.8975109999999997</c:v>
                </c:pt>
                <c:pt idx="116183">
                  <c:v>-9.8933769999999992</c:v>
                </c:pt>
                <c:pt idx="116184">
                  <c:v>-9.8892430000000004</c:v>
                </c:pt>
                <c:pt idx="116185">
                  <c:v>-9.8851099999999992</c:v>
                </c:pt>
                <c:pt idx="116186">
                  <c:v>-9.8809749999999994</c:v>
                </c:pt>
                <c:pt idx="116187">
                  <c:v>-9.8768410000000006</c:v>
                </c:pt>
                <c:pt idx="116188">
                  <c:v>-9.8727060000000009</c:v>
                </c:pt>
                <c:pt idx="116189">
                  <c:v>-9.8685709999999993</c:v>
                </c:pt>
                <c:pt idx="116190">
                  <c:v>-9.8644370000000006</c:v>
                </c:pt>
                <c:pt idx="116191">
                  <c:v>-9.860303</c:v>
                </c:pt>
                <c:pt idx="116192">
                  <c:v>-9.8561680000000003</c:v>
                </c:pt>
                <c:pt idx="116193">
                  <c:v>-9.8520339999999997</c:v>
                </c:pt>
                <c:pt idx="116194">
                  <c:v>-9.847899</c:v>
                </c:pt>
                <c:pt idx="116195">
                  <c:v>-9.8437649999999994</c:v>
                </c:pt>
                <c:pt idx="116196">
                  <c:v>-9.8396310000000007</c:v>
                </c:pt>
                <c:pt idx="116197">
                  <c:v>-9.8354979999999994</c:v>
                </c:pt>
                <c:pt idx="116198">
                  <c:v>-9.8313640000000007</c:v>
                </c:pt>
                <c:pt idx="116199">
                  <c:v>-9.8272290000000009</c:v>
                </c:pt>
                <c:pt idx="116200">
                  <c:v>-9.8230950000000004</c:v>
                </c:pt>
                <c:pt idx="116201">
                  <c:v>-9.8189609999999998</c:v>
                </c:pt>
                <c:pt idx="116202">
                  <c:v>-9.8148280000000003</c:v>
                </c:pt>
                <c:pt idx="116203">
                  <c:v>-9.8106939999999998</c:v>
                </c:pt>
                <c:pt idx="116204">
                  <c:v>-9.8065599999999993</c:v>
                </c:pt>
                <c:pt idx="116205">
                  <c:v>-9.8024249999999995</c:v>
                </c:pt>
                <c:pt idx="116206">
                  <c:v>-9.798292</c:v>
                </c:pt>
                <c:pt idx="116207">
                  <c:v>-9.7941590000000005</c:v>
                </c:pt>
                <c:pt idx="116208">
                  <c:v>-9.7900240000000007</c:v>
                </c:pt>
                <c:pt idx="116209">
                  <c:v>-9.7858909999999995</c:v>
                </c:pt>
                <c:pt idx="116210">
                  <c:v>-9.7817570000000007</c:v>
                </c:pt>
                <c:pt idx="116211">
                  <c:v>-9.7776250000000005</c:v>
                </c:pt>
                <c:pt idx="116212">
                  <c:v>-9.7734919999999992</c:v>
                </c:pt>
                <c:pt idx="116213">
                  <c:v>-9.7693600000000007</c:v>
                </c:pt>
                <c:pt idx="116214">
                  <c:v>-9.7652280000000005</c:v>
                </c:pt>
                <c:pt idx="116215">
                  <c:v>-9.7610980000000005</c:v>
                </c:pt>
                <c:pt idx="116216">
                  <c:v>-9.7569680000000005</c:v>
                </c:pt>
                <c:pt idx="116217">
                  <c:v>-9.7528360000000003</c:v>
                </c:pt>
                <c:pt idx="116218">
                  <c:v>-9.7487049999999993</c:v>
                </c:pt>
                <c:pt idx="116219">
                  <c:v>-9.7445740000000001</c:v>
                </c:pt>
                <c:pt idx="116220">
                  <c:v>-9.7404410000000006</c:v>
                </c:pt>
                <c:pt idx="116221">
                  <c:v>-9.7363090000000003</c:v>
                </c:pt>
                <c:pt idx="116222">
                  <c:v>-9.7321779999999993</c:v>
                </c:pt>
                <c:pt idx="116223">
                  <c:v>-9.7280460000000009</c:v>
                </c:pt>
                <c:pt idx="116224">
                  <c:v>-9.7239140000000006</c:v>
                </c:pt>
                <c:pt idx="116225">
                  <c:v>-9.7197820000000004</c:v>
                </c:pt>
                <c:pt idx="116226">
                  <c:v>-9.7156500000000001</c:v>
                </c:pt>
                <c:pt idx="116227">
                  <c:v>-9.7115170000000006</c:v>
                </c:pt>
                <c:pt idx="116228">
                  <c:v>-9.7073850000000004</c:v>
                </c:pt>
                <c:pt idx="116229">
                  <c:v>-9.7032530000000001</c:v>
                </c:pt>
                <c:pt idx="116230">
                  <c:v>-9.6991209999999999</c:v>
                </c:pt>
                <c:pt idx="116231">
                  <c:v>-9.6949869999999994</c:v>
                </c:pt>
                <c:pt idx="116232">
                  <c:v>-9.6908550000000009</c:v>
                </c:pt>
                <c:pt idx="116233">
                  <c:v>-9.6867230000000006</c:v>
                </c:pt>
                <c:pt idx="116234">
                  <c:v>-9.6825899999999994</c:v>
                </c:pt>
                <c:pt idx="116235">
                  <c:v>-9.6784579999999991</c:v>
                </c:pt>
                <c:pt idx="116236">
                  <c:v>-9.6743260000000006</c:v>
                </c:pt>
                <c:pt idx="116237">
                  <c:v>-9.6701929999999994</c:v>
                </c:pt>
                <c:pt idx="116238">
                  <c:v>-9.6660599999999999</c:v>
                </c:pt>
                <c:pt idx="116239">
                  <c:v>-9.6619279999999996</c:v>
                </c:pt>
                <c:pt idx="116240">
                  <c:v>-9.6577950000000001</c:v>
                </c:pt>
                <c:pt idx="116241">
                  <c:v>-9.6536620000000006</c:v>
                </c:pt>
                <c:pt idx="116242">
                  <c:v>-9.6495289999999994</c:v>
                </c:pt>
                <c:pt idx="116243">
                  <c:v>-9.6453950000000006</c:v>
                </c:pt>
                <c:pt idx="116244">
                  <c:v>-9.6412630000000004</c:v>
                </c:pt>
                <c:pt idx="116245">
                  <c:v>-9.6371310000000001</c:v>
                </c:pt>
                <c:pt idx="116246">
                  <c:v>-9.6329980000000006</c:v>
                </c:pt>
                <c:pt idx="116247">
                  <c:v>-9.6288649999999993</c:v>
                </c:pt>
                <c:pt idx="116248">
                  <c:v>-9.6247319999999998</c:v>
                </c:pt>
                <c:pt idx="116249">
                  <c:v>-9.6205999999999996</c:v>
                </c:pt>
                <c:pt idx="116250">
                  <c:v>-9.6164670000000001</c:v>
                </c:pt>
                <c:pt idx="116251">
                  <c:v>-9.6123329999999996</c:v>
                </c:pt>
                <c:pt idx="116252">
                  <c:v>-9.6082009999999993</c:v>
                </c:pt>
                <c:pt idx="116253">
                  <c:v>-9.6040679999999998</c:v>
                </c:pt>
                <c:pt idx="116254">
                  <c:v>-9.5999350000000003</c:v>
                </c:pt>
                <c:pt idx="116255">
                  <c:v>-9.5958009999999998</c:v>
                </c:pt>
                <c:pt idx="116256">
                  <c:v>-9.5916680000000003</c:v>
                </c:pt>
                <c:pt idx="116257">
                  <c:v>-9.5875360000000001</c:v>
                </c:pt>
                <c:pt idx="116258">
                  <c:v>-9.5834030000000006</c:v>
                </c:pt>
                <c:pt idx="116259">
                  <c:v>-9.579269</c:v>
                </c:pt>
                <c:pt idx="116260">
                  <c:v>-9.5751109999999997</c:v>
                </c:pt>
                <c:pt idx="116261">
                  <c:v>-9.5709809999999997</c:v>
                </c:pt>
                <c:pt idx="116262">
                  <c:v>-9.5668520000000008</c:v>
                </c:pt>
                <c:pt idx="116263">
                  <c:v>-9.5627220000000008</c:v>
                </c:pt>
                <c:pt idx="116264">
                  <c:v>-9.5585909999999998</c:v>
                </c:pt>
                <c:pt idx="116265">
                  <c:v>-9.5544600000000006</c:v>
                </c:pt>
                <c:pt idx="116266">
                  <c:v>-9.5503280000000004</c:v>
                </c:pt>
                <c:pt idx="116267">
                  <c:v>-9.5462009999999999</c:v>
                </c:pt>
                <c:pt idx="116268">
                  <c:v>-9.5420719999999992</c:v>
                </c:pt>
                <c:pt idx="116269">
                  <c:v>-9.5379419999999993</c:v>
                </c:pt>
                <c:pt idx="116270">
                  <c:v>-9.533811</c:v>
                </c:pt>
                <c:pt idx="116271">
                  <c:v>-9.5296789999999998</c:v>
                </c:pt>
                <c:pt idx="116272">
                  <c:v>-9.5255480000000006</c:v>
                </c:pt>
                <c:pt idx="116273">
                  <c:v>-9.5214160000000003</c:v>
                </c:pt>
                <c:pt idx="116274">
                  <c:v>-9.5172830000000008</c:v>
                </c:pt>
                <c:pt idx="116275">
                  <c:v>-9.5131510000000006</c:v>
                </c:pt>
                <c:pt idx="116276">
                  <c:v>-9.5090190000000003</c:v>
                </c:pt>
                <c:pt idx="116277">
                  <c:v>-9.5048879999999993</c:v>
                </c:pt>
                <c:pt idx="116278">
                  <c:v>-9.5007549999999998</c:v>
                </c:pt>
                <c:pt idx="116279">
                  <c:v>-9.4966240000000006</c:v>
                </c:pt>
                <c:pt idx="116280">
                  <c:v>-9.4924920000000004</c:v>
                </c:pt>
                <c:pt idx="116281">
                  <c:v>-9.4883590000000009</c:v>
                </c:pt>
                <c:pt idx="116282">
                  <c:v>-9.4842279999999999</c:v>
                </c:pt>
                <c:pt idx="116283">
                  <c:v>-9.4800959999999996</c:v>
                </c:pt>
                <c:pt idx="116284">
                  <c:v>-9.4759639999999994</c:v>
                </c:pt>
                <c:pt idx="116285">
                  <c:v>-9.4718330000000002</c:v>
                </c:pt>
                <c:pt idx="116286">
                  <c:v>-9.4677030000000002</c:v>
                </c:pt>
                <c:pt idx="116287">
                  <c:v>-9.4635730000000002</c:v>
                </c:pt>
                <c:pt idx="116288">
                  <c:v>-9.4594400000000007</c:v>
                </c:pt>
                <c:pt idx="116289">
                  <c:v>-9.4553089999999997</c:v>
                </c:pt>
                <c:pt idx="116290">
                  <c:v>-9.4511769999999995</c:v>
                </c:pt>
                <c:pt idx="116291">
                  <c:v>-9.447044</c:v>
                </c:pt>
                <c:pt idx="116292">
                  <c:v>-9.4429119999999998</c:v>
                </c:pt>
                <c:pt idx="116293">
                  <c:v>-9.4387799999999995</c:v>
                </c:pt>
                <c:pt idx="116294">
                  <c:v>-9.4346479999999993</c:v>
                </c:pt>
                <c:pt idx="116295">
                  <c:v>-9.4305149999999998</c:v>
                </c:pt>
                <c:pt idx="116296">
                  <c:v>-9.4263840000000005</c:v>
                </c:pt>
                <c:pt idx="116297">
                  <c:v>-9.4222520000000003</c:v>
                </c:pt>
                <c:pt idx="116298">
                  <c:v>-9.41812</c:v>
                </c:pt>
                <c:pt idx="116299">
                  <c:v>-9.4139879999999998</c:v>
                </c:pt>
                <c:pt idx="116300">
                  <c:v>-9.4098570000000006</c:v>
                </c:pt>
                <c:pt idx="116301">
                  <c:v>-9.4057250000000003</c:v>
                </c:pt>
                <c:pt idx="116302">
                  <c:v>-9.4015930000000001</c:v>
                </c:pt>
                <c:pt idx="116303">
                  <c:v>-9.3974609999999998</c:v>
                </c:pt>
                <c:pt idx="116304">
                  <c:v>-9.3933300000000006</c:v>
                </c:pt>
                <c:pt idx="116305">
                  <c:v>-9.3891980000000004</c:v>
                </c:pt>
                <c:pt idx="116306">
                  <c:v>-9.3850669999999994</c:v>
                </c:pt>
                <c:pt idx="116307">
                  <c:v>-9.3809360000000002</c:v>
                </c:pt>
                <c:pt idx="116308">
                  <c:v>-9.3768030000000007</c:v>
                </c:pt>
                <c:pt idx="116309">
                  <c:v>-9.3726730000000007</c:v>
                </c:pt>
                <c:pt idx="116310">
                  <c:v>-9.3685419999999997</c:v>
                </c:pt>
                <c:pt idx="116311">
                  <c:v>-9.3644099999999995</c:v>
                </c:pt>
                <c:pt idx="116312">
                  <c:v>-9.3602790000000002</c:v>
                </c:pt>
                <c:pt idx="116313">
                  <c:v>-9.356147</c:v>
                </c:pt>
                <c:pt idx="116314">
                  <c:v>-9.3520160000000008</c:v>
                </c:pt>
                <c:pt idx="116315">
                  <c:v>-9.3478849999999998</c:v>
                </c:pt>
                <c:pt idx="116316">
                  <c:v>-9.3437540000000006</c:v>
                </c:pt>
                <c:pt idx="116317">
                  <c:v>-9.3396220000000003</c:v>
                </c:pt>
                <c:pt idx="116318">
                  <c:v>-9.3354909999999993</c:v>
                </c:pt>
                <c:pt idx="116319">
                  <c:v>-9.3313600000000001</c:v>
                </c:pt>
                <c:pt idx="116320">
                  <c:v>-9.3272290000000009</c:v>
                </c:pt>
                <c:pt idx="116321">
                  <c:v>-9.3230970000000006</c:v>
                </c:pt>
                <c:pt idx="116322">
                  <c:v>-9.3189659999999996</c:v>
                </c:pt>
                <c:pt idx="116323">
                  <c:v>-9.3148359999999997</c:v>
                </c:pt>
                <c:pt idx="116324">
                  <c:v>-9.3107039999999994</c:v>
                </c:pt>
                <c:pt idx="116325">
                  <c:v>-9.3065739999999995</c:v>
                </c:pt>
                <c:pt idx="116326">
                  <c:v>-9.3024439999999995</c:v>
                </c:pt>
                <c:pt idx="116327">
                  <c:v>-9.2983119999999992</c:v>
                </c:pt>
                <c:pt idx="116328">
                  <c:v>-9.2941819999999993</c:v>
                </c:pt>
                <c:pt idx="116329">
                  <c:v>-9.2900510000000001</c:v>
                </c:pt>
                <c:pt idx="116330">
                  <c:v>-9.2859189999999998</c:v>
                </c:pt>
                <c:pt idx="116331">
                  <c:v>-9.2817889999999998</c:v>
                </c:pt>
                <c:pt idx="116332">
                  <c:v>-9.2776580000000006</c:v>
                </c:pt>
                <c:pt idx="116333">
                  <c:v>-9.2735269999999996</c:v>
                </c:pt>
                <c:pt idx="116334">
                  <c:v>-9.2693960000000004</c:v>
                </c:pt>
                <c:pt idx="116335">
                  <c:v>-9.2652649999999994</c:v>
                </c:pt>
                <c:pt idx="116336">
                  <c:v>-9.2611340000000002</c:v>
                </c:pt>
                <c:pt idx="116337">
                  <c:v>-9.2570040000000002</c:v>
                </c:pt>
                <c:pt idx="116338">
                  <c:v>-9.2528729999999992</c:v>
                </c:pt>
                <c:pt idx="116339">
                  <c:v>-9.248742</c:v>
                </c:pt>
                <c:pt idx="116340">
                  <c:v>-9.2446120000000001</c:v>
                </c:pt>
                <c:pt idx="116341">
                  <c:v>-9.2404810000000008</c:v>
                </c:pt>
                <c:pt idx="116342">
                  <c:v>-9.2363520000000001</c:v>
                </c:pt>
                <c:pt idx="116343">
                  <c:v>-9.2322209999999991</c:v>
                </c:pt>
                <c:pt idx="116344">
                  <c:v>-9.2280890000000007</c:v>
                </c:pt>
                <c:pt idx="116345">
                  <c:v>-9.2239529999999998</c:v>
                </c:pt>
                <c:pt idx="116346">
                  <c:v>-9.2198259999999994</c:v>
                </c:pt>
                <c:pt idx="116347">
                  <c:v>-9.2157009999999993</c:v>
                </c:pt>
                <c:pt idx="116348">
                  <c:v>-9.2115709999999993</c:v>
                </c:pt>
                <c:pt idx="116349">
                  <c:v>-9.2074379999999998</c:v>
                </c:pt>
                <c:pt idx="116350">
                  <c:v>-9.2033050000000003</c:v>
                </c:pt>
                <c:pt idx="116351">
                  <c:v>-9.199173</c:v>
                </c:pt>
                <c:pt idx="116352">
                  <c:v>-9.1950400000000005</c:v>
                </c:pt>
                <c:pt idx="116353">
                  <c:v>-9.1909069999999993</c:v>
                </c:pt>
                <c:pt idx="116354">
                  <c:v>-9.1867750000000008</c:v>
                </c:pt>
                <c:pt idx="116355">
                  <c:v>-9.1826450000000008</c:v>
                </c:pt>
                <c:pt idx="116356">
                  <c:v>-9.1785139999999998</c:v>
                </c:pt>
                <c:pt idx="116357">
                  <c:v>-9.1743819999999996</c:v>
                </c:pt>
                <c:pt idx="116358">
                  <c:v>-9.1702510000000004</c:v>
                </c:pt>
                <c:pt idx="116359">
                  <c:v>-9.1661210000000004</c:v>
                </c:pt>
                <c:pt idx="116360">
                  <c:v>-9.1619890000000002</c:v>
                </c:pt>
                <c:pt idx="116361">
                  <c:v>-9.1578579999999992</c:v>
                </c:pt>
                <c:pt idx="116362">
                  <c:v>-9.1537279999999992</c:v>
                </c:pt>
                <c:pt idx="116363">
                  <c:v>-9.1495960000000007</c:v>
                </c:pt>
                <c:pt idx="116364">
                  <c:v>-9.1454660000000008</c:v>
                </c:pt>
                <c:pt idx="116365">
                  <c:v>-9.1413349999999998</c:v>
                </c:pt>
                <c:pt idx="116366">
                  <c:v>-9.1372060000000008</c:v>
                </c:pt>
                <c:pt idx="116367">
                  <c:v>-9.1330779999999994</c:v>
                </c:pt>
                <c:pt idx="116368">
                  <c:v>-9.1289479999999994</c:v>
                </c:pt>
                <c:pt idx="116369">
                  <c:v>-9.1248179999999994</c:v>
                </c:pt>
                <c:pt idx="116370">
                  <c:v>-9.1206870000000002</c:v>
                </c:pt>
                <c:pt idx="116371">
                  <c:v>-9.1165540000000007</c:v>
                </c:pt>
                <c:pt idx="116372">
                  <c:v>-9.1124220000000005</c:v>
                </c:pt>
                <c:pt idx="116373">
                  <c:v>-9.1082900000000002</c:v>
                </c:pt>
                <c:pt idx="116374">
                  <c:v>-9.1041570000000007</c:v>
                </c:pt>
                <c:pt idx="116375">
                  <c:v>-9.1000259999999997</c:v>
                </c:pt>
                <c:pt idx="116376">
                  <c:v>-9.0958959999999998</c:v>
                </c:pt>
                <c:pt idx="116377">
                  <c:v>-9.0917650000000005</c:v>
                </c:pt>
                <c:pt idx="116378">
                  <c:v>-9.0876339999999995</c:v>
                </c:pt>
                <c:pt idx="116379">
                  <c:v>-9.0835039999999996</c:v>
                </c:pt>
                <c:pt idx="116380">
                  <c:v>-9.0793730000000004</c:v>
                </c:pt>
                <c:pt idx="116381">
                  <c:v>-9.0752430000000004</c:v>
                </c:pt>
                <c:pt idx="116382">
                  <c:v>-9.0711130000000004</c:v>
                </c:pt>
                <c:pt idx="116383">
                  <c:v>-9.0669819999999994</c:v>
                </c:pt>
                <c:pt idx="116384">
                  <c:v>-9.0628519999999995</c:v>
                </c:pt>
                <c:pt idx="116385">
                  <c:v>-9.0587219999999995</c:v>
                </c:pt>
                <c:pt idx="116386">
                  <c:v>-9.0545910000000003</c:v>
                </c:pt>
                <c:pt idx="116387">
                  <c:v>-9.0504610000000003</c:v>
                </c:pt>
                <c:pt idx="116388">
                  <c:v>-9.0463299999999993</c:v>
                </c:pt>
                <c:pt idx="116389">
                  <c:v>-9.0421999999999993</c:v>
                </c:pt>
                <c:pt idx="116390">
                  <c:v>-9.0380710000000004</c:v>
                </c:pt>
                <c:pt idx="116391">
                  <c:v>-9.0339399999999994</c:v>
                </c:pt>
                <c:pt idx="116392">
                  <c:v>-9.0298099999999994</c:v>
                </c:pt>
                <c:pt idx="116393">
                  <c:v>-9.0256799999999995</c:v>
                </c:pt>
                <c:pt idx="116394">
                  <c:v>-9.0215490000000003</c:v>
                </c:pt>
                <c:pt idx="116395">
                  <c:v>-9.0174190000000003</c:v>
                </c:pt>
                <c:pt idx="116396">
                  <c:v>-9.0132890000000003</c:v>
                </c:pt>
                <c:pt idx="116397">
                  <c:v>-9.0091579999999993</c:v>
                </c:pt>
                <c:pt idx="116398">
                  <c:v>-9.0050279999999994</c:v>
                </c:pt>
                <c:pt idx="116399">
                  <c:v>-9.0008970000000001</c:v>
                </c:pt>
                <c:pt idx="116400">
                  <c:v>-8.9967679999999994</c:v>
                </c:pt>
                <c:pt idx="116401">
                  <c:v>-8.9926379999999995</c:v>
                </c:pt>
                <c:pt idx="116402">
                  <c:v>-8.9885079999999995</c:v>
                </c:pt>
                <c:pt idx="116403">
                  <c:v>-8.9843790000000006</c:v>
                </c:pt>
                <c:pt idx="116404">
                  <c:v>-8.9802470000000003</c:v>
                </c:pt>
                <c:pt idx="116405">
                  <c:v>-8.9761150000000001</c:v>
                </c:pt>
                <c:pt idx="116406">
                  <c:v>-8.9719850000000001</c:v>
                </c:pt>
                <c:pt idx="116407">
                  <c:v>-8.9678540000000009</c:v>
                </c:pt>
                <c:pt idx="116408">
                  <c:v>-8.9637229999999999</c:v>
                </c:pt>
                <c:pt idx="116409">
                  <c:v>-8.9595929999999999</c:v>
                </c:pt>
                <c:pt idx="116410">
                  <c:v>-8.9554620000000007</c:v>
                </c:pt>
                <c:pt idx="116411">
                  <c:v>-8.9513309999999997</c:v>
                </c:pt>
                <c:pt idx="116412">
                  <c:v>-8.9472009999999997</c:v>
                </c:pt>
                <c:pt idx="116413">
                  <c:v>-8.9430700000000005</c:v>
                </c:pt>
                <c:pt idx="116414">
                  <c:v>-8.9389389999999995</c:v>
                </c:pt>
                <c:pt idx="116415">
                  <c:v>-8.9348080000000003</c:v>
                </c:pt>
                <c:pt idx="116416">
                  <c:v>-8.9306760000000001</c:v>
                </c:pt>
                <c:pt idx="116417">
                  <c:v>-8.9265450000000008</c:v>
                </c:pt>
                <c:pt idx="116418">
                  <c:v>-8.9224150000000009</c:v>
                </c:pt>
                <c:pt idx="116419">
                  <c:v>-8.9182830000000006</c:v>
                </c:pt>
                <c:pt idx="116420">
                  <c:v>-8.9141519999999996</c:v>
                </c:pt>
                <c:pt idx="116421">
                  <c:v>-8.9100219999999997</c:v>
                </c:pt>
                <c:pt idx="116422">
                  <c:v>-8.9058910000000004</c:v>
                </c:pt>
                <c:pt idx="116423">
                  <c:v>-8.9017610000000005</c:v>
                </c:pt>
                <c:pt idx="116424">
                  <c:v>-8.8976319999999998</c:v>
                </c:pt>
                <c:pt idx="116425">
                  <c:v>-8.8935019999999998</c:v>
                </c:pt>
                <c:pt idx="116426">
                  <c:v>-8.8893719999999998</c:v>
                </c:pt>
                <c:pt idx="116427">
                  <c:v>-8.8852419999999999</c:v>
                </c:pt>
                <c:pt idx="116428">
                  <c:v>-8.8811110000000006</c:v>
                </c:pt>
                <c:pt idx="116429">
                  <c:v>-8.8769810000000007</c:v>
                </c:pt>
                <c:pt idx="116430">
                  <c:v>-8.8728499999999997</c:v>
                </c:pt>
                <c:pt idx="116431">
                  <c:v>-8.8687179999999994</c:v>
                </c:pt>
                <c:pt idx="116432">
                  <c:v>-8.8645870000000002</c:v>
                </c:pt>
                <c:pt idx="116433">
                  <c:v>-8.8604559999999992</c:v>
                </c:pt>
                <c:pt idx="116434">
                  <c:v>-8.856325</c:v>
                </c:pt>
                <c:pt idx="116435">
                  <c:v>-8.8521959999999993</c:v>
                </c:pt>
                <c:pt idx="116436">
                  <c:v>-8.8480679999999996</c:v>
                </c:pt>
                <c:pt idx="116437">
                  <c:v>-8.8439449999999997</c:v>
                </c:pt>
                <c:pt idx="116438">
                  <c:v>-8.8398190000000003</c:v>
                </c:pt>
                <c:pt idx="116439">
                  <c:v>-8.8356899999999996</c:v>
                </c:pt>
                <c:pt idx="116440">
                  <c:v>-8.8315599999999996</c:v>
                </c:pt>
                <c:pt idx="116441">
                  <c:v>-8.8274290000000004</c:v>
                </c:pt>
                <c:pt idx="116442">
                  <c:v>-8.8232979999999994</c:v>
                </c:pt>
                <c:pt idx="116443">
                  <c:v>-8.8191659999999992</c:v>
                </c:pt>
                <c:pt idx="116444">
                  <c:v>-8.815035</c:v>
                </c:pt>
                <c:pt idx="116445">
                  <c:v>-8.8109020000000005</c:v>
                </c:pt>
                <c:pt idx="116446">
                  <c:v>-8.8067689999999992</c:v>
                </c:pt>
                <c:pt idx="116447">
                  <c:v>-8.8026370000000007</c:v>
                </c:pt>
                <c:pt idx="116448">
                  <c:v>-8.7985050000000005</c:v>
                </c:pt>
                <c:pt idx="116449">
                  <c:v>-8.7943730000000002</c:v>
                </c:pt>
                <c:pt idx="116450">
                  <c:v>-8.7902400000000007</c:v>
                </c:pt>
                <c:pt idx="116451">
                  <c:v>-8.7861089999999997</c:v>
                </c:pt>
                <c:pt idx="116452">
                  <c:v>-8.7819769999999995</c:v>
                </c:pt>
                <c:pt idx="116453">
                  <c:v>-8.777844</c:v>
                </c:pt>
                <c:pt idx="116454">
                  <c:v>-8.7737119999999997</c:v>
                </c:pt>
                <c:pt idx="116455">
                  <c:v>-8.7695810000000005</c:v>
                </c:pt>
                <c:pt idx="116456">
                  <c:v>-8.7654490000000003</c:v>
                </c:pt>
                <c:pt idx="116457">
                  <c:v>-8.761317</c:v>
                </c:pt>
                <c:pt idx="116458">
                  <c:v>-8.7571899999999996</c:v>
                </c:pt>
                <c:pt idx="116459">
                  <c:v>-8.7530649999999994</c:v>
                </c:pt>
                <c:pt idx="116460">
                  <c:v>-8.7489399999999993</c:v>
                </c:pt>
                <c:pt idx="116461">
                  <c:v>-8.7448119999999996</c:v>
                </c:pt>
                <c:pt idx="116462">
                  <c:v>-8.7406849999999991</c:v>
                </c:pt>
                <c:pt idx="116463">
                  <c:v>-8.7365580000000005</c:v>
                </c:pt>
                <c:pt idx="116464">
                  <c:v>-8.7324310000000001</c:v>
                </c:pt>
                <c:pt idx="116465">
                  <c:v>-8.7283039999999996</c:v>
                </c:pt>
                <c:pt idx="116466">
                  <c:v>-8.7241759999999999</c:v>
                </c:pt>
                <c:pt idx="116467">
                  <c:v>-8.7200489999999995</c:v>
                </c:pt>
                <c:pt idx="116468">
                  <c:v>-8.7159209999999998</c:v>
                </c:pt>
                <c:pt idx="116469">
                  <c:v>-8.7117939999999994</c:v>
                </c:pt>
                <c:pt idx="116470">
                  <c:v>-8.7076639999999994</c:v>
                </c:pt>
                <c:pt idx="116471">
                  <c:v>-8.7035370000000007</c:v>
                </c:pt>
                <c:pt idx="116472">
                  <c:v>-8.6994089999999993</c:v>
                </c:pt>
                <c:pt idx="116473">
                  <c:v>-8.6952820000000006</c:v>
                </c:pt>
                <c:pt idx="116474">
                  <c:v>-8.6911539999999992</c:v>
                </c:pt>
                <c:pt idx="116475">
                  <c:v>-8.6870259999999995</c:v>
                </c:pt>
                <c:pt idx="116476">
                  <c:v>-8.6828979999999998</c:v>
                </c:pt>
                <c:pt idx="116477">
                  <c:v>-8.6787700000000001</c:v>
                </c:pt>
                <c:pt idx="116478">
                  <c:v>-8.6746420000000004</c:v>
                </c:pt>
                <c:pt idx="116479">
                  <c:v>-8.6705140000000007</c:v>
                </c:pt>
                <c:pt idx="116480">
                  <c:v>-8.6663870000000003</c:v>
                </c:pt>
                <c:pt idx="116481">
                  <c:v>-8.6622579999999996</c:v>
                </c:pt>
                <c:pt idx="116482">
                  <c:v>-8.6581329999999994</c:v>
                </c:pt>
                <c:pt idx="116483">
                  <c:v>-8.6540060000000008</c:v>
                </c:pt>
                <c:pt idx="116484">
                  <c:v>-8.6498790000000003</c:v>
                </c:pt>
                <c:pt idx="116485">
                  <c:v>-8.6457499999999996</c:v>
                </c:pt>
                <c:pt idx="116486">
                  <c:v>-8.6416210000000007</c:v>
                </c:pt>
                <c:pt idx="116487">
                  <c:v>-8.6374919999999999</c:v>
                </c:pt>
                <c:pt idx="116488">
                  <c:v>-8.6333649999999995</c:v>
                </c:pt>
                <c:pt idx="116489">
                  <c:v>-8.6292360000000006</c:v>
                </c:pt>
                <c:pt idx="116490">
                  <c:v>-8.6251090000000001</c:v>
                </c:pt>
                <c:pt idx="116491">
                  <c:v>-8.6209799999999994</c:v>
                </c:pt>
                <c:pt idx="116492">
                  <c:v>-8.6168530000000008</c:v>
                </c:pt>
                <c:pt idx="116493">
                  <c:v>-8.6127249999999993</c:v>
                </c:pt>
                <c:pt idx="116494">
                  <c:v>-8.6085969999999996</c:v>
                </c:pt>
                <c:pt idx="116495">
                  <c:v>-8.6044680000000007</c:v>
                </c:pt>
                <c:pt idx="116496">
                  <c:v>-8.6003410000000002</c:v>
                </c:pt>
                <c:pt idx="116497">
                  <c:v>-8.5962119999999995</c:v>
                </c:pt>
                <c:pt idx="116498">
                  <c:v>-8.5920850000000009</c:v>
                </c:pt>
                <c:pt idx="116499">
                  <c:v>-8.5879560000000001</c:v>
                </c:pt>
                <c:pt idx="116500">
                  <c:v>-8.5838280000000005</c:v>
                </c:pt>
                <c:pt idx="116501">
                  <c:v>-8.5797000000000008</c:v>
                </c:pt>
                <c:pt idx="116502">
                  <c:v>-8.5755719999999993</c:v>
                </c:pt>
                <c:pt idx="116503">
                  <c:v>-8.5714450000000006</c:v>
                </c:pt>
                <c:pt idx="116504">
                  <c:v>-8.5673169999999992</c:v>
                </c:pt>
                <c:pt idx="116505">
                  <c:v>-8.5631889999999995</c:v>
                </c:pt>
                <c:pt idx="116506">
                  <c:v>-8.5590609999999998</c:v>
                </c:pt>
                <c:pt idx="116507">
                  <c:v>-8.5549330000000001</c:v>
                </c:pt>
                <c:pt idx="116508">
                  <c:v>-8.5508039999999994</c:v>
                </c:pt>
                <c:pt idx="116509">
                  <c:v>-8.5466770000000007</c:v>
                </c:pt>
                <c:pt idx="116510">
                  <c:v>-8.542548</c:v>
                </c:pt>
                <c:pt idx="116511">
                  <c:v>-8.5384209999999996</c:v>
                </c:pt>
                <c:pt idx="116512">
                  <c:v>-8.5342920000000007</c:v>
                </c:pt>
                <c:pt idx="116513">
                  <c:v>-8.5301639999999992</c:v>
                </c:pt>
                <c:pt idx="116514">
                  <c:v>-8.5260350000000003</c:v>
                </c:pt>
                <c:pt idx="116515">
                  <c:v>-8.5218930000000004</c:v>
                </c:pt>
                <c:pt idx="116516">
                  <c:v>-8.5177600000000009</c:v>
                </c:pt>
                <c:pt idx="116517">
                  <c:v>-8.5136310000000002</c:v>
                </c:pt>
                <c:pt idx="116518">
                  <c:v>-8.5095010000000002</c:v>
                </c:pt>
                <c:pt idx="116519">
                  <c:v>-8.5053719999999995</c:v>
                </c:pt>
                <c:pt idx="116520">
                  <c:v>-8.5012419999999995</c:v>
                </c:pt>
                <c:pt idx="116521">
                  <c:v>-8.4971119999999996</c:v>
                </c:pt>
                <c:pt idx="116522">
                  <c:v>-8.4929839999999999</c:v>
                </c:pt>
                <c:pt idx="116523">
                  <c:v>-8.4888539999999999</c:v>
                </c:pt>
                <c:pt idx="116524">
                  <c:v>-8.4847260000000002</c:v>
                </c:pt>
                <c:pt idx="116525">
                  <c:v>-8.4805969999999995</c:v>
                </c:pt>
                <c:pt idx="116526">
                  <c:v>-8.4764680000000006</c:v>
                </c:pt>
                <c:pt idx="116527">
                  <c:v>-8.4723400000000009</c:v>
                </c:pt>
                <c:pt idx="116528">
                  <c:v>-8.4682099999999991</c:v>
                </c:pt>
                <c:pt idx="116529">
                  <c:v>-8.4640819999999994</c:v>
                </c:pt>
                <c:pt idx="116530">
                  <c:v>-8.4599530000000005</c:v>
                </c:pt>
                <c:pt idx="116531">
                  <c:v>-8.4558250000000008</c:v>
                </c:pt>
                <c:pt idx="116532">
                  <c:v>-8.4516960000000001</c:v>
                </c:pt>
                <c:pt idx="116533">
                  <c:v>-8.4475669999999994</c:v>
                </c:pt>
                <c:pt idx="116534">
                  <c:v>-8.4434389999999997</c:v>
                </c:pt>
                <c:pt idx="116535">
                  <c:v>-8.4393100000000008</c:v>
                </c:pt>
                <c:pt idx="116536">
                  <c:v>-8.4351819999999993</c:v>
                </c:pt>
                <c:pt idx="116537">
                  <c:v>-8.4310530000000004</c:v>
                </c:pt>
                <c:pt idx="116538">
                  <c:v>-8.4269259999999999</c:v>
                </c:pt>
                <c:pt idx="116539">
                  <c:v>-8.4227969999999992</c:v>
                </c:pt>
                <c:pt idx="116540">
                  <c:v>-8.4186700000000005</c:v>
                </c:pt>
                <c:pt idx="116541">
                  <c:v>-8.4145409999999998</c:v>
                </c:pt>
                <c:pt idx="116542">
                  <c:v>-8.4104139999999994</c:v>
                </c:pt>
                <c:pt idx="116543">
                  <c:v>-8.4062850000000005</c:v>
                </c:pt>
                <c:pt idx="116544">
                  <c:v>-8.402158</c:v>
                </c:pt>
                <c:pt idx="116545">
                  <c:v>-8.3980289999999993</c:v>
                </c:pt>
                <c:pt idx="116546">
                  <c:v>-8.3939009999999996</c:v>
                </c:pt>
                <c:pt idx="116547">
                  <c:v>-8.3897720000000007</c:v>
                </c:pt>
                <c:pt idx="116548">
                  <c:v>-8.3856439999999992</c:v>
                </c:pt>
                <c:pt idx="116549">
                  <c:v>-8.3815159999999995</c:v>
                </c:pt>
                <c:pt idx="116550">
                  <c:v>-8.3773870000000006</c:v>
                </c:pt>
                <c:pt idx="116551">
                  <c:v>-8.3732579999999999</c:v>
                </c:pt>
                <c:pt idx="116552">
                  <c:v>-8.3691279999999999</c:v>
                </c:pt>
                <c:pt idx="116553">
                  <c:v>-8.3650000000000002</c:v>
                </c:pt>
                <c:pt idx="116554">
                  <c:v>-8.3608709999999995</c:v>
                </c:pt>
                <c:pt idx="116555">
                  <c:v>-8.3567429999999998</c:v>
                </c:pt>
                <c:pt idx="116556">
                  <c:v>-8.3526140000000009</c:v>
                </c:pt>
                <c:pt idx="116557">
                  <c:v>-8.3484859999999994</c:v>
                </c:pt>
                <c:pt idx="116558">
                  <c:v>-8.3443570000000005</c:v>
                </c:pt>
                <c:pt idx="116559">
                  <c:v>-8.3402290000000008</c:v>
                </c:pt>
                <c:pt idx="116560">
                  <c:v>-8.3361000000000001</c:v>
                </c:pt>
                <c:pt idx="116561">
                  <c:v>-8.3319700000000001</c:v>
                </c:pt>
                <c:pt idx="116562">
                  <c:v>-8.3278429999999997</c:v>
                </c:pt>
                <c:pt idx="116563">
                  <c:v>-8.3237129999999997</c:v>
                </c:pt>
                <c:pt idx="116564">
                  <c:v>-8.319585</c:v>
                </c:pt>
                <c:pt idx="116565">
                  <c:v>-8.3154559999999993</c:v>
                </c:pt>
                <c:pt idx="116566">
                  <c:v>-8.3113270000000004</c:v>
                </c:pt>
                <c:pt idx="116567">
                  <c:v>-8.3071990000000007</c:v>
                </c:pt>
                <c:pt idx="116568">
                  <c:v>-8.3030690000000007</c:v>
                </c:pt>
                <c:pt idx="116569">
                  <c:v>-8.2989409999999992</c:v>
                </c:pt>
                <c:pt idx="116570">
                  <c:v>-8.2948120000000003</c:v>
                </c:pt>
                <c:pt idx="116571">
                  <c:v>-8.2906829999999996</c:v>
                </c:pt>
                <c:pt idx="116572">
                  <c:v>-8.2865540000000006</c:v>
                </c:pt>
                <c:pt idx="116573">
                  <c:v>-8.2824259999999992</c:v>
                </c:pt>
                <c:pt idx="116574">
                  <c:v>-8.2782970000000002</c:v>
                </c:pt>
                <c:pt idx="116575">
                  <c:v>-8.2741690000000006</c:v>
                </c:pt>
                <c:pt idx="116576">
                  <c:v>-8.2700410000000009</c:v>
                </c:pt>
                <c:pt idx="116577">
                  <c:v>-8.2659120000000001</c:v>
                </c:pt>
                <c:pt idx="116578">
                  <c:v>-8.2617840000000005</c:v>
                </c:pt>
                <c:pt idx="116579">
                  <c:v>-8.2576549999999997</c:v>
                </c:pt>
                <c:pt idx="116580">
                  <c:v>-8.2535270000000001</c:v>
                </c:pt>
                <c:pt idx="116581">
                  <c:v>-8.2493990000000004</c:v>
                </c:pt>
                <c:pt idx="116582">
                  <c:v>-8.2452710000000007</c:v>
                </c:pt>
                <c:pt idx="116583">
                  <c:v>-8.2411429999999992</c:v>
                </c:pt>
                <c:pt idx="116584">
                  <c:v>-8.2370149999999995</c:v>
                </c:pt>
                <c:pt idx="116585">
                  <c:v>-8.2328869999999998</c:v>
                </c:pt>
                <c:pt idx="116586">
                  <c:v>-8.2287590000000002</c:v>
                </c:pt>
                <c:pt idx="116587">
                  <c:v>-8.2246319999999997</c:v>
                </c:pt>
                <c:pt idx="116588">
                  <c:v>-8.2205049999999993</c:v>
                </c:pt>
                <c:pt idx="116589">
                  <c:v>-8.2163769999999996</c:v>
                </c:pt>
                <c:pt idx="116590">
                  <c:v>-8.2122480000000007</c:v>
                </c:pt>
                <c:pt idx="116591">
                  <c:v>-8.2081189999999999</c:v>
                </c:pt>
                <c:pt idx="116592">
                  <c:v>-8.2039910000000003</c:v>
                </c:pt>
                <c:pt idx="116593">
                  <c:v>-8.1998610000000003</c:v>
                </c:pt>
                <c:pt idx="116594">
                  <c:v>-8.1957310000000003</c:v>
                </c:pt>
                <c:pt idx="116595">
                  <c:v>-8.1916030000000006</c:v>
                </c:pt>
                <c:pt idx="116596">
                  <c:v>-8.1874739999999999</c:v>
                </c:pt>
                <c:pt idx="116597">
                  <c:v>-8.1833460000000002</c:v>
                </c:pt>
                <c:pt idx="116598">
                  <c:v>-8.1792160000000003</c:v>
                </c:pt>
                <c:pt idx="116599">
                  <c:v>-8.1750889999999998</c:v>
                </c:pt>
                <c:pt idx="116600">
                  <c:v>-8.1709599999999991</c:v>
                </c:pt>
                <c:pt idx="116601">
                  <c:v>-8.1668319999999994</c:v>
                </c:pt>
                <c:pt idx="116602">
                  <c:v>-8.1627039999999997</c:v>
                </c:pt>
                <c:pt idx="116603">
                  <c:v>-8.1585750000000008</c:v>
                </c:pt>
                <c:pt idx="116604">
                  <c:v>-8.1544469999999993</c:v>
                </c:pt>
                <c:pt idx="116605">
                  <c:v>-8.1503180000000004</c:v>
                </c:pt>
                <c:pt idx="116606">
                  <c:v>-8.1461900000000007</c:v>
                </c:pt>
                <c:pt idx="116607">
                  <c:v>-8.1420600000000007</c:v>
                </c:pt>
                <c:pt idx="116608">
                  <c:v>-8.137931</c:v>
                </c:pt>
                <c:pt idx="116609">
                  <c:v>-8.1338010000000001</c:v>
                </c:pt>
                <c:pt idx="116610">
                  <c:v>-8.1296710000000001</c:v>
                </c:pt>
                <c:pt idx="116611">
                  <c:v>-8.1255430000000004</c:v>
                </c:pt>
                <c:pt idx="116612">
                  <c:v>-8.1214169999999992</c:v>
                </c:pt>
                <c:pt idx="116613">
                  <c:v>-8.1172889999999995</c:v>
                </c:pt>
                <c:pt idx="116614">
                  <c:v>-8.1131580000000003</c:v>
                </c:pt>
                <c:pt idx="116615">
                  <c:v>-8.1090280000000003</c:v>
                </c:pt>
                <c:pt idx="116616">
                  <c:v>-8.1048969999999994</c:v>
                </c:pt>
                <c:pt idx="116617">
                  <c:v>-8.1007669999999994</c:v>
                </c:pt>
                <c:pt idx="116618">
                  <c:v>-8.0966360000000002</c:v>
                </c:pt>
                <c:pt idx="116619">
                  <c:v>-8.0925049999999992</c:v>
                </c:pt>
                <c:pt idx="116620">
                  <c:v>-8.088374</c:v>
                </c:pt>
                <c:pt idx="116621">
                  <c:v>-8.0842430000000007</c:v>
                </c:pt>
                <c:pt idx="116622">
                  <c:v>-8.0801119999999997</c:v>
                </c:pt>
                <c:pt idx="116623">
                  <c:v>-8.0759819999999998</c:v>
                </c:pt>
                <c:pt idx="116624">
                  <c:v>-8.0718530000000008</c:v>
                </c:pt>
                <c:pt idx="116625">
                  <c:v>-8.0677219999999998</c:v>
                </c:pt>
                <c:pt idx="116626">
                  <c:v>-8.06358</c:v>
                </c:pt>
                <c:pt idx="116627">
                  <c:v>-8.0594429999999999</c:v>
                </c:pt>
                <c:pt idx="116628">
                  <c:v>-8.0553120000000007</c:v>
                </c:pt>
                <c:pt idx="116629">
                  <c:v>-8.0511839999999992</c:v>
                </c:pt>
                <c:pt idx="116630">
                  <c:v>-8.0470559999999995</c:v>
                </c:pt>
                <c:pt idx="116631">
                  <c:v>-8.0429270000000006</c:v>
                </c:pt>
                <c:pt idx="116632">
                  <c:v>-8.0387970000000006</c:v>
                </c:pt>
                <c:pt idx="116633">
                  <c:v>-8.0346679999999999</c:v>
                </c:pt>
                <c:pt idx="116634">
                  <c:v>-8.030538</c:v>
                </c:pt>
                <c:pt idx="116635">
                  <c:v>-8.026408</c:v>
                </c:pt>
                <c:pt idx="116636">
                  <c:v>-8.0222789999999993</c:v>
                </c:pt>
                <c:pt idx="116637">
                  <c:v>-8.0181489999999993</c:v>
                </c:pt>
                <c:pt idx="116638">
                  <c:v>-8.0140189999999993</c:v>
                </c:pt>
                <c:pt idx="116639">
                  <c:v>-8.0098900000000004</c:v>
                </c:pt>
                <c:pt idx="116640">
                  <c:v>-8.0057600000000004</c:v>
                </c:pt>
                <c:pt idx="116641">
                  <c:v>-8.0016320000000007</c:v>
                </c:pt>
                <c:pt idx="116642">
                  <c:v>-7.9975019999999999</c:v>
                </c:pt>
                <c:pt idx="116643">
                  <c:v>-7.9933719999999999</c:v>
                </c:pt>
                <c:pt idx="116644">
                  <c:v>-7.9892430000000001</c:v>
                </c:pt>
                <c:pt idx="116645">
                  <c:v>-7.9851140000000003</c:v>
                </c:pt>
                <c:pt idx="116646">
                  <c:v>-7.9809850000000004</c:v>
                </c:pt>
                <c:pt idx="116647">
                  <c:v>-7.9768559999999997</c:v>
                </c:pt>
                <c:pt idx="116648">
                  <c:v>-7.9727269999999999</c:v>
                </c:pt>
                <c:pt idx="116649">
                  <c:v>-7.9685980000000001</c:v>
                </c:pt>
                <c:pt idx="116650">
                  <c:v>-7.9644700000000004</c:v>
                </c:pt>
                <c:pt idx="116651">
                  <c:v>-7.9603279999999996</c:v>
                </c:pt>
                <c:pt idx="116652">
                  <c:v>-7.9561960000000003</c:v>
                </c:pt>
                <c:pt idx="116653">
                  <c:v>-7.9520670000000004</c:v>
                </c:pt>
                <c:pt idx="116654">
                  <c:v>-7.9479379999999997</c:v>
                </c:pt>
                <c:pt idx="116655">
                  <c:v>-7.94381</c:v>
                </c:pt>
                <c:pt idx="116656">
                  <c:v>-7.9396810000000002</c:v>
                </c:pt>
                <c:pt idx="116657">
                  <c:v>-7.9355520000000004</c:v>
                </c:pt>
                <c:pt idx="116658">
                  <c:v>-7.9314229999999997</c:v>
                </c:pt>
                <c:pt idx="116659">
                  <c:v>-7.9272929999999997</c:v>
                </c:pt>
                <c:pt idx="116660">
                  <c:v>-7.9231639999999999</c:v>
                </c:pt>
                <c:pt idx="116661">
                  <c:v>-7.919035</c:v>
                </c:pt>
                <c:pt idx="116662">
                  <c:v>-7.9149060000000002</c:v>
                </c:pt>
                <c:pt idx="116663">
                  <c:v>-7.9107770000000004</c:v>
                </c:pt>
                <c:pt idx="116664">
                  <c:v>-7.9066479999999997</c:v>
                </c:pt>
                <c:pt idx="116665">
                  <c:v>-7.9025189999999998</c:v>
                </c:pt>
                <c:pt idx="116666">
                  <c:v>-7.89839</c:v>
                </c:pt>
                <c:pt idx="116667">
                  <c:v>-7.8942610000000002</c:v>
                </c:pt>
                <c:pt idx="116668">
                  <c:v>-7.8901320000000004</c:v>
                </c:pt>
                <c:pt idx="116669">
                  <c:v>-7.8860029999999997</c:v>
                </c:pt>
                <c:pt idx="116670">
                  <c:v>-7.881875</c:v>
                </c:pt>
                <c:pt idx="116671">
                  <c:v>-7.8777460000000001</c:v>
                </c:pt>
                <c:pt idx="116672">
                  <c:v>-7.8736179999999996</c:v>
                </c:pt>
                <c:pt idx="116673">
                  <c:v>-7.869491</c:v>
                </c:pt>
                <c:pt idx="116674">
                  <c:v>-7.8653630000000003</c:v>
                </c:pt>
                <c:pt idx="116675">
                  <c:v>-7.8612339999999996</c:v>
                </c:pt>
                <c:pt idx="116676">
                  <c:v>-7.8571059999999999</c:v>
                </c:pt>
                <c:pt idx="116677">
                  <c:v>-7.8529780000000002</c:v>
                </c:pt>
                <c:pt idx="116678">
                  <c:v>-7.8488509999999998</c:v>
                </c:pt>
                <c:pt idx="116679">
                  <c:v>-7.8447230000000001</c:v>
                </c:pt>
                <c:pt idx="116680">
                  <c:v>-7.8405940000000003</c:v>
                </c:pt>
                <c:pt idx="116681">
                  <c:v>-7.8364659999999997</c:v>
                </c:pt>
                <c:pt idx="116682">
                  <c:v>-7.8323450000000001</c:v>
                </c:pt>
                <c:pt idx="116683">
                  <c:v>-7.8282259999999999</c:v>
                </c:pt>
                <c:pt idx="116684">
                  <c:v>-7.8241100000000001</c:v>
                </c:pt>
                <c:pt idx="116685">
                  <c:v>-7.8199899999999998</c:v>
                </c:pt>
                <c:pt idx="116686">
                  <c:v>-7.815868</c:v>
                </c:pt>
                <c:pt idx="116687">
                  <c:v>-7.8117460000000003</c:v>
                </c:pt>
                <c:pt idx="116688">
                  <c:v>-7.8076230000000004</c:v>
                </c:pt>
                <c:pt idx="116689">
                  <c:v>-7.8034990000000004</c:v>
                </c:pt>
                <c:pt idx="116690">
                  <c:v>-7.7993740000000003</c:v>
                </c:pt>
                <c:pt idx="116691">
                  <c:v>-7.7952490000000001</c:v>
                </c:pt>
                <c:pt idx="116692">
                  <c:v>-7.7911229999999998</c:v>
                </c:pt>
                <c:pt idx="116693">
                  <c:v>-7.7869979999999996</c:v>
                </c:pt>
                <c:pt idx="116694">
                  <c:v>-7.7828730000000004</c:v>
                </c:pt>
                <c:pt idx="116695">
                  <c:v>-7.7787499999999996</c:v>
                </c:pt>
                <c:pt idx="116696">
                  <c:v>-7.7746300000000002</c:v>
                </c:pt>
                <c:pt idx="116697">
                  <c:v>-7.7705120000000001</c:v>
                </c:pt>
                <c:pt idx="116698">
                  <c:v>-7.7663919999999997</c:v>
                </c:pt>
                <c:pt idx="116699">
                  <c:v>-7.7622689999999999</c:v>
                </c:pt>
                <c:pt idx="116700">
                  <c:v>-7.758146</c:v>
                </c:pt>
                <c:pt idx="116701">
                  <c:v>-7.754022</c:v>
                </c:pt>
                <c:pt idx="116702">
                  <c:v>-7.7498969999999998</c:v>
                </c:pt>
                <c:pt idx="116703">
                  <c:v>-7.7457710000000004</c:v>
                </c:pt>
                <c:pt idx="116704">
                  <c:v>-7.741644</c:v>
                </c:pt>
                <c:pt idx="116705">
                  <c:v>-7.7375179999999997</c:v>
                </c:pt>
                <c:pt idx="116706">
                  <c:v>-7.7333920000000003</c:v>
                </c:pt>
                <c:pt idx="116707">
                  <c:v>-7.7292670000000001</c:v>
                </c:pt>
                <c:pt idx="116708">
                  <c:v>-7.7251399999999997</c:v>
                </c:pt>
                <c:pt idx="116709">
                  <c:v>-7.721012</c:v>
                </c:pt>
                <c:pt idx="116710">
                  <c:v>-7.7168850000000004</c:v>
                </c:pt>
                <c:pt idx="116711">
                  <c:v>-7.712758</c:v>
                </c:pt>
                <c:pt idx="116712">
                  <c:v>-7.7086309999999996</c:v>
                </c:pt>
                <c:pt idx="116713">
                  <c:v>-7.704504</c:v>
                </c:pt>
                <c:pt idx="116714">
                  <c:v>-7.7003779999999997</c:v>
                </c:pt>
                <c:pt idx="116715">
                  <c:v>-7.6962510000000002</c:v>
                </c:pt>
                <c:pt idx="116716">
                  <c:v>-7.6921229999999996</c:v>
                </c:pt>
                <c:pt idx="116717">
                  <c:v>-7.6879960000000001</c:v>
                </c:pt>
                <c:pt idx="116718">
                  <c:v>-7.6838689999999996</c:v>
                </c:pt>
                <c:pt idx="116719">
                  <c:v>-7.6797420000000001</c:v>
                </c:pt>
                <c:pt idx="116720">
                  <c:v>-7.6756159999999998</c:v>
                </c:pt>
                <c:pt idx="116721">
                  <c:v>-7.6714890000000002</c:v>
                </c:pt>
                <c:pt idx="116722">
                  <c:v>-7.6673619999999998</c:v>
                </c:pt>
                <c:pt idx="116723">
                  <c:v>-7.6632340000000001</c:v>
                </c:pt>
                <c:pt idx="116724">
                  <c:v>-7.6591060000000004</c:v>
                </c:pt>
                <c:pt idx="116725">
                  <c:v>-7.6549779999999998</c:v>
                </c:pt>
                <c:pt idx="116726">
                  <c:v>-7.6508500000000002</c:v>
                </c:pt>
                <c:pt idx="116727">
                  <c:v>-7.6467239999999999</c:v>
                </c:pt>
                <c:pt idx="116728">
                  <c:v>-7.6425960000000002</c:v>
                </c:pt>
                <c:pt idx="116729">
                  <c:v>-7.6384670000000003</c:v>
                </c:pt>
                <c:pt idx="116730">
                  <c:v>-7.6343389999999998</c:v>
                </c:pt>
                <c:pt idx="116731">
                  <c:v>-7.6302110000000001</c:v>
                </c:pt>
                <c:pt idx="116732">
                  <c:v>-7.6260820000000002</c:v>
                </c:pt>
                <c:pt idx="116733">
                  <c:v>-7.6219539999999997</c:v>
                </c:pt>
                <c:pt idx="116734">
                  <c:v>-7.6178270000000001</c:v>
                </c:pt>
                <c:pt idx="116735">
                  <c:v>-7.6136990000000004</c:v>
                </c:pt>
                <c:pt idx="116736">
                  <c:v>-7.6095709999999999</c:v>
                </c:pt>
                <c:pt idx="116737">
                  <c:v>-7.605442</c:v>
                </c:pt>
                <c:pt idx="116738">
                  <c:v>-7.6013130000000002</c:v>
                </c:pt>
                <c:pt idx="116739">
                  <c:v>-7.5971849999999996</c:v>
                </c:pt>
                <c:pt idx="116740">
                  <c:v>-7.5930569999999999</c:v>
                </c:pt>
                <c:pt idx="116741">
                  <c:v>-7.5889290000000003</c:v>
                </c:pt>
                <c:pt idx="116742">
                  <c:v>-7.5848019999999998</c:v>
                </c:pt>
                <c:pt idx="116743">
                  <c:v>-7.5806740000000001</c:v>
                </c:pt>
                <c:pt idx="116744">
                  <c:v>-7.5765459999999996</c:v>
                </c:pt>
                <c:pt idx="116745">
                  <c:v>-7.5724169999999997</c:v>
                </c:pt>
                <c:pt idx="116746">
                  <c:v>-7.568289</c:v>
                </c:pt>
                <c:pt idx="116747">
                  <c:v>-7.5641600000000002</c:v>
                </c:pt>
                <c:pt idx="116748">
                  <c:v>-7.5600310000000004</c:v>
                </c:pt>
                <c:pt idx="116749">
                  <c:v>-7.5559019999999997</c:v>
                </c:pt>
                <c:pt idx="116750">
                  <c:v>-7.551774</c:v>
                </c:pt>
                <c:pt idx="116751">
                  <c:v>-7.5476450000000002</c:v>
                </c:pt>
                <c:pt idx="116752">
                  <c:v>-7.5435160000000003</c:v>
                </c:pt>
                <c:pt idx="116753">
                  <c:v>-7.5393879999999998</c:v>
                </c:pt>
                <c:pt idx="116754">
                  <c:v>-7.5352589999999999</c:v>
                </c:pt>
                <c:pt idx="116755">
                  <c:v>-7.5311310000000002</c:v>
                </c:pt>
                <c:pt idx="116756">
                  <c:v>-7.5270020000000004</c:v>
                </c:pt>
                <c:pt idx="116757">
                  <c:v>-7.5228729999999997</c:v>
                </c:pt>
                <c:pt idx="116758">
                  <c:v>-7.5187439999999999</c:v>
                </c:pt>
                <c:pt idx="116759">
                  <c:v>-7.5146160000000002</c:v>
                </c:pt>
                <c:pt idx="116760">
                  <c:v>-7.5104889999999997</c:v>
                </c:pt>
                <c:pt idx="116761">
                  <c:v>-7.5063610000000001</c:v>
                </c:pt>
                <c:pt idx="116762">
                  <c:v>-7.5022320000000002</c:v>
                </c:pt>
                <c:pt idx="116763">
                  <c:v>-7.4981030000000004</c:v>
                </c:pt>
                <c:pt idx="116764">
                  <c:v>-7.4939749999999998</c:v>
                </c:pt>
                <c:pt idx="116765">
                  <c:v>-7.489846</c:v>
                </c:pt>
                <c:pt idx="116766">
                  <c:v>-7.4857250000000004</c:v>
                </c:pt>
                <c:pt idx="116767">
                  <c:v>-7.4816019999999996</c:v>
                </c:pt>
                <c:pt idx="116768">
                  <c:v>-7.4774779999999996</c:v>
                </c:pt>
                <c:pt idx="116769">
                  <c:v>-7.4733520000000002</c:v>
                </c:pt>
                <c:pt idx="116770">
                  <c:v>-7.4692290000000003</c:v>
                </c:pt>
                <c:pt idx="116771">
                  <c:v>-7.4651040000000002</c:v>
                </c:pt>
                <c:pt idx="116772">
                  <c:v>-7.4609779999999999</c:v>
                </c:pt>
                <c:pt idx="116773">
                  <c:v>-7.4568510000000003</c:v>
                </c:pt>
                <c:pt idx="116774">
                  <c:v>-7.4527239999999999</c:v>
                </c:pt>
                <c:pt idx="116775">
                  <c:v>-7.4485960000000002</c:v>
                </c:pt>
                <c:pt idx="116776">
                  <c:v>-7.4444689999999998</c:v>
                </c:pt>
                <c:pt idx="116777">
                  <c:v>-7.4403410000000001</c:v>
                </c:pt>
                <c:pt idx="116778">
                  <c:v>-7.4362130000000004</c:v>
                </c:pt>
                <c:pt idx="116779">
                  <c:v>-7.4320839999999997</c:v>
                </c:pt>
                <c:pt idx="116780">
                  <c:v>-7.427956</c:v>
                </c:pt>
                <c:pt idx="116781">
                  <c:v>-7.4238280000000003</c:v>
                </c:pt>
                <c:pt idx="116782">
                  <c:v>-7.4196999999999997</c:v>
                </c:pt>
                <c:pt idx="116783">
                  <c:v>-7.4155720000000001</c:v>
                </c:pt>
                <c:pt idx="116784">
                  <c:v>-7.4114440000000004</c:v>
                </c:pt>
                <c:pt idx="116785">
                  <c:v>-7.4073159999999998</c:v>
                </c:pt>
                <c:pt idx="116786">
                  <c:v>-7.4031890000000002</c:v>
                </c:pt>
                <c:pt idx="116787">
                  <c:v>-7.3990609999999997</c:v>
                </c:pt>
                <c:pt idx="116788">
                  <c:v>-7.394933</c:v>
                </c:pt>
                <c:pt idx="116789">
                  <c:v>-7.3908050000000003</c:v>
                </c:pt>
                <c:pt idx="116790">
                  <c:v>-7.3866769999999997</c:v>
                </c:pt>
                <c:pt idx="116791">
                  <c:v>-7.3825479999999999</c:v>
                </c:pt>
                <c:pt idx="116792">
                  <c:v>-7.3784200000000002</c:v>
                </c:pt>
                <c:pt idx="116793">
                  <c:v>-7.3742919999999996</c:v>
                </c:pt>
                <c:pt idx="116794">
                  <c:v>-7.3701639999999999</c:v>
                </c:pt>
                <c:pt idx="116795">
                  <c:v>-7.3660350000000001</c:v>
                </c:pt>
                <c:pt idx="116796">
                  <c:v>-7.3619070000000004</c:v>
                </c:pt>
                <c:pt idx="116797">
                  <c:v>-7.35778</c:v>
                </c:pt>
                <c:pt idx="116798">
                  <c:v>-7.3536520000000003</c:v>
                </c:pt>
                <c:pt idx="116799">
                  <c:v>-7.3495239999999997</c:v>
                </c:pt>
                <c:pt idx="116800">
                  <c:v>-7.345396</c:v>
                </c:pt>
                <c:pt idx="116801">
                  <c:v>-7.3412709999999999</c:v>
                </c:pt>
                <c:pt idx="116802">
                  <c:v>-7.3371440000000003</c:v>
                </c:pt>
                <c:pt idx="116803">
                  <c:v>-7.3330200000000003</c:v>
                </c:pt>
                <c:pt idx="116804">
                  <c:v>-7.328894</c:v>
                </c:pt>
                <c:pt idx="116805">
                  <c:v>-7.3247679999999997</c:v>
                </c:pt>
                <c:pt idx="116806">
                  <c:v>-7.32064</c:v>
                </c:pt>
                <c:pt idx="116807">
                  <c:v>-7.3165129999999996</c:v>
                </c:pt>
                <c:pt idx="116808">
                  <c:v>-7.3123849999999999</c:v>
                </c:pt>
                <c:pt idx="116809">
                  <c:v>-7.3082580000000004</c:v>
                </c:pt>
                <c:pt idx="116810">
                  <c:v>-7.3041299999999998</c:v>
                </c:pt>
                <c:pt idx="116811">
                  <c:v>-7.3000020000000001</c:v>
                </c:pt>
                <c:pt idx="116812">
                  <c:v>-7.2958740000000004</c:v>
                </c:pt>
                <c:pt idx="116813">
                  <c:v>-7.2917459999999998</c:v>
                </c:pt>
                <c:pt idx="116814">
                  <c:v>-7.2876180000000002</c:v>
                </c:pt>
                <c:pt idx="116815">
                  <c:v>-7.2834909999999997</c:v>
                </c:pt>
                <c:pt idx="116816">
                  <c:v>-7.2793640000000002</c:v>
                </c:pt>
                <c:pt idx="116817">
                  <c:v>-7.2752350000000003</c:v>
                </c:pt>
                <c:pt idx="116818">
                  <c:v>-7.2711059999999996</c:v>
                </c:pt>
                <c:pt idx="116819">
                  <c:v>-7.2669769999999998</c:v>
                </c:pt>
                <c:pt idx="116820">
                  <c:v>-7.262848</c:v>
                </c:pt>
                <c:pt idx="116821">
                  <c:v>-7.2587190000000001</c:v>
                </c:pt>
                <c:pt idx="116822">
                  <c:v>-7.2545909999999996</c:v>
                </c:pt>
                <c:pt idx="116823">
                  <c:v>-7.2504609999999996</c:v>
                </c:pt>
                <c:pt idx="116824">
                  <c:v>-7.2463319999999998</c:v>
                </c:pt>
                <c:pt idx="116825">
                  <c:v>-7.2422029999999999</c:v>
                </c:pt>
                <c:pt idx="116826">
                  <c:v>-7.2380740000000001</c:v>
                </c:pt>
                <c:pt idx="116827">
                  <c:v>-7.2339460000000004</c:v>
                </c:pt>
                <c:pt idx="116828">
                  <c:v>-7.2298179999999999</c:v>
                </c:pt>
                <c:pt idx="116829">
                  <c:v>-7.2256900000000002</c:v>
                </c:pt>
                <c:pt idx="116830">
                  <c:v>-7.2215610000000003</c:v>
                </c:pt>
                <c:pt idx="116831">
                  <c:v>-7.2174329999999998</c:v>
                </c:pt>
                <c:pt idx="116832">
                  <c:v>-7.2133050000000001</c:v>
                </c:pt>
                <c:pt idx="116833">
                  <c:v>-7.2091770000000004</c:v>
                </c:pt>
                <c:pt idx="116834">
                  <c:v>-7.2050489999999998</c:v>
                </c:pt>
                <c:pt idx="116835">
                  <c:v>-7.2009220000000003</c:v>
                </c:pt>
                <c:pt idx="116836">
                  <c:v>-7.1967939999999997</c:v>
                </c:pt>
                <c:pt idx="116837">
                  <c:v>-7.1926649999999999</c:v>
                </c:pt>
                <c:pt idx="116838">
                  <c:v>-7.1885370000000002</c:v>
                </c:pt>
                <c:pt idx="116839">
                  <c:v>-7.1844089999999996</c:v>
                </c:pt>
                <c:pt idx="116840">
                  <c:v>-7.1802809999999999</c:v>
                </c:pt>
                <c:pt idx="116841">
                  <c:v>-7.1761530000000002</c:v>
                </c:pt>
                <c:pt idx="116842">
                  <c:v>-7.1720259999999998</c:v>
                </c:pt>
                <c:pt idx="116843">
                  <c:v>-7.1678980000000001</c:v>
                </c:pt>
                <c:pt idx="116844">
                  <c:v>-7.1637700000000004</c:v>
                </c:pt>
                <c:pt idx="116845">
                  <c:v>-7.1596419999999998</c:v>
                </c:pt>
                <c:pt idx="116846">
                  <c:v>-7.1555140000000002</c:v>
                </c:pt>
                <c:pt idx="116847">
                  <c:v>-7.1513869999999997</c:v>
                </c:pt>
                <c:pt idx="116848">
                  <c:v>-7.1472619999999996</c:v>
                </c:pt>
                <c:pt idx="116849">
                  <c:v>-7.1431389999999997</c:v>
                </c:pt>
                <c:pt idx="116850">
                  <c:v>-7.1390149999999997</c:v>
                </c:pt>
                <c:pt idx="116851">
                  <c:v>-7.1348890000000003</c:v>
                </c:pt>
                <c:pt idx="116852">
                  <c:v>-7.130763</c:v>
                </c:pt>
                <c:pt idx="116853">
                  <c:v>-7.1266369999999997</c:v>
                </c:pt>
                <c:pt idx="116854">
                  <c:v>-7.1225100000000001</c:v>
                </c:pt>
                <c:pt idx="116855">
                  <c:v>-7.1183839999999998</c:v>
                </c:pt>
                <c:pt idx="116856">
                  <c:v>-7.1142570000000003</c:v>
                </c:pt>
                <c:pt idx="116857">
                  <c:v>-7.110131</c:v>
                </c:pt>
                <c:pt idx="116858">
                  <c:v>-7.1060040000000004</c:v>
                </c:pt>
                <c:pt idx="116859">
                  <c:v>-7.101877</c:v>
                </c:pt>
                <c:pt idx="116860">
                  <c:v>-7.0977499999999996</c:v>
                </c:pt>
                <c:pt idx="116861">
                  <c:v>-7.093623</c:v>
                </c:pt>
                <c:pt idx="116862">
                  <c:v>-7.0894950000000003</c:v>
                </c:pt>
                <c:pt idx="116863">
                  <c:v>-7.0853679999999999</c:v>
                </c:pt>
                <c:pt idx="116864">
                  <c:v>-7.0812400000000002</c:v>
                </c:pt>
                <c:pt idx="116865">
                  <c:v>-7.0771119999999996</c:v>
                </c:pt>
                <c:pt idx="116866">
                  <c:v>-7.0729850000000001</c:v>
                </c:pt>
                <c:pt idx="116867">
                  <c:v>-7.0688579999999996</c:v>
                </c:pt>
                <c:pt idx="116868">
                  <c:v>-7.0647310000000001</c:v>
                </c:pt>
                <c:pt idx="116869">
                  <c:v>-7.0606039999999997</c:v>
                </c:pt>
                <c:pt idx="116870">
                  <c:v>-7.056476</c:v>
                </c:pt>
                <c:pt idx="116871">
                  <c:v>-7.0523480000000003</c:v>
                </c:pt>
                <c:pt idx="116872">
                  <c:v>-7.0482209999999998</c:v>
                </c:pt>
                <c:pt idx="116873">
                  <c:v>-7.0440950000000004</c:v>
                </c:pt>
                <c:pt idx="116874">
                  <c:v>-7.039968</c:v>
                </c:pt>
                <c:pt idx="116875">
                  <c:v>-7.0358409999999996</c:v>
                </c:pt>
                <c:pt idx="116876">
                  <c:v>-7.0317129999999999</c:v>
                </c:pt>
                <c:pt idx="116877">
                  <c:v>-7.0275850000000002</c:v>
                </c:pt>
                <c:pt idx="116878">
                  <c:v>-7.0234569999999996</c:v>
                </c:pt>
                <c:pt idx="116879">
                  <c:v>-7.0193300000000001</c:v>
                </c:pt>
                <c:pt idx="116880">
                  <c:v>-7.0152020000000004</c:v>
                </c:pt>
                <c:pt idx="116881">
                  <c:v>-7.0110739999999998</c:v>
                </c:pt>
                <c:pt idx="116882">
                  <c:v>-7.006945</c:v>
                </c:pt>
                <c:pt idx="116883">
                  <c:v>-7.0028170000000003</c:v>
                </c:pt>
                <c:pt idx="116884">
                  <c:v>-6.9986889999999997</c:v>
                </c:pt>
                <c:pt idx="116885">
                  <c:v>-6.9945620000000002</c:v>
                </c:pt>
                <c:pt idx="116886">
                  <c:v>-6.9904330000000003</c:v>
                </c:pt>
                <c:pt idx="116887">
                  <c:v>-6.9863049999999998</c:v>
                </c:pt>
                <c:pt idx="116888">
                  <c:v>-6.9821770000000001</c:v>
                </c:pt>
                <c:pt idx="116889">
                  <c:v>-6.9780490000000004</c:v>
                </c:pt>
                <c:pt idx="116890">
                  <c:v>-6.9739209999999998</c:v>
                </c:pt>
                <c:pt idx="116891">
                  <c:v>-6.9697930000000001</c:v>
                </c:pt>
                <c:pt idx="116892">
                  <c:v>-6.9656659999999997</c:v>
                </c:pt>
                <c:pt idx="116893">
                  <c:v>-6.9615390000000001</c:v>
                </c:pt>
                <c:pt idx="116894">
                  <c:v>-6.9574109999999996</c:v>
                </c:pt>
                <c:pt idx="116895">
                  <c:v>-6.9532819999999997</c:v>
                </c:pt>
                <c:pt idx="116896">
                  <c:v>-6.9491550000000002</c:v>
                </c:pt>
                <c:pt idx="116897">
                  <c:v>-6.9450269999999996</c:v>
                </c:pt>
                <c:pt idx="116898">
                  <c:v>-6.9408989999999999</c:v>
                </c:pt>
                <c:pt idx="116899">
                  <c:v>-6.9367700000000001</c:v>
                </c:pt>
                <c:pt idx="116900">
                  <c:v>-6.9326420000000004</c:v>
                </c:pt>
                <c:pt idx="116901">
                  <c:v>-6.928515</c:v>
                </c:pt>
                <c:pt idx="116902">
                  <c:v>-6.9243870000000003</c:v>
                </c:pt>
                <c:pt idx="116903">
                  <c:v>-6.9202589999999997</c:v>
                </c:pt>
                <c:pt idx="116904">
                  <c:v>-6.916131</c:v>
                </c:pt>
                <c:pt idx="116905">
                  <c:v>-6.9120020000000002</c:v>
                </c:pt>
                <c:pt idx="116906">
                  <c:v>-6.9078739999999996</c:v>
                </c:pt>
                <c:pt idx="116907">
                  <c:v>-6.9037470000000001</c:v>
                </c:pt>
                <c:pt idx="116908">
                  <c:v>-6.8996190000000004</c:v>
                </c:pt>
                <c:pt idx="116909">
                  <c:v>-6.8954899999999997</c:v>
                </c:pt>
                <c:pt idx="116910">
                  <c:v>-6.8913640000000003</c:v>
                </c:pt>
                <c:pt idx="116911">
                  <c:v>-6.887238</c:v>
                </c:pt>
                <c:pt idx="116912">
                  <c:v>-6.8831110000000004</c:v>
                </c:pt>
                <c:pt idx="116913">
                  <c:v>-6.8789379999999998</c:v>
                </c:pt>
                <c:pt idx="116914">
                  <c:v>-6.8747600000000002</c:v>
                </c:pt>
                <c:pt idx="116915">
                  <c:v>-6.87059</c:v>
                </c:pt>
                <c:pt idx="116916">
                  <c:v>-6.8664290000000001</c:v>
                </c:pt>
                <c:pt idx="116917">
                  <c:v>-6.8622740000000002</c:v>
                </c:pt>
                <c:pt idx="116918">
                  <c:v>-6.8581250000000002</c:v>
                </c:pt>
                <c:pt idx="116919">
                  <c:v>-6.8539620000000001</c:v>
                </c:pt>
                <c:pt idx="116920">
                  <c:v>-6.849812</c:v>
                </c:pt>
                <c:pt idx="116921">
                  <c:v>-6.8456710000000003</c:v>
                </c:pt>
                <c:pt idx="116922">
                  <c:v>-6.8415340000000002</c:v>
                </c:pt>
                <c:pt idx="116923">
                  <c:v>-6.8373989999999996</c:v>
                </c:pt>
                <c:pt idx="116924">
                  <c:v>-6.8332629999999996</c:v>
                </c:pt>
                <c:pt idx="116925">
                  <c:v>-6.829129</c:v>
                </c:pt>
                <c:pt idx="116926">
                  <c:v>-6.8249959999999996</c:v>
                </c:pt>
                <c:pt idx="116927">
                  <c:v>-6.8208630000000001</c:v>
                </c:pt>
                <c:pt idx="116928">
                  <c:v>-6.8167299999999997</c:v>
                </c:pt>
                <c:pt idx="116929">
                  <c:v>-6.8125970000000002</c:v>
                </c:pt>
                <c:pt idx="116930">
                  <c:v>-6.808465</c:v>
                </c:pt>
                <c:pt idx="116931">
                  <c:v>-6.8043329999999997</c:v>
                </c:pt>
                <c:pt idx="116932">
                  <c:v>-6.8002010000000004</c:v>
                </c:pt>
                <c:pt idx="116933">
                  <c:v>-6.7960690000000001</c:v>
                </c:pt>
                <c:pt idx="116934">
                  <c:v>-6.791938</c:v>
                </c:pt>
                <c:pt idx="116935">
                  <c:v>-6.7878059999999998</c:v>
                </c:pt>
                <c:pt idx="116936">
                  <c:v>-6.7836740000000004</c:v>
                </c:pt>
                <c:pt idx="116937">
                  <c:v>-6.7795420000000002</c:v>
                </c:pt>
                <c:pt idx="116938">
                  <c:v>-6.7754110000000001</c:v>
                </c:pt>
                <c:pt idx="116939">
                  <c:v>-6.77128</c:v>
                </c:pt>
                <c:pt idx="116940">
                  <c:v>-6.7671489999999999</c:v>
                </c:pt>
                <c:pt idx="116941">
                  <c:v>-6.7630169999999996</c:v>
                </c:pt>
                <c:pt idx="116942">
                  <c:v>-6.7588860000000004</c:v>
                </c:pt>
                <c:pt idx="116943">
                  <c:v>-6.7547550000000003</c:v>
                </c:pt>
                <c:pt idx="116944">
                  <c:v>-6.7506240000000002</c:v>
                </c:pt>
                <c:pt idx="116945">
                  <c:v>-6.7464919999999999</c:v>
                </c:pt>
                <c:pt idx="116946">
                  <c:v>-6.742362</c:v>
                </c:pt>
                <c:pt idx="116947">
                  <c:v>-6.738232</c:v>
                </c:pt>
                <c:pt idx="116948">
                  <c:v>-6.7341009999999999</c:v>
                </c:pt>
                <c:pt idx="116949">
                  <c:v>-6.7299699999999998</c:v>
                </c:pt>
                <c:pt idx="116950">
                  <c:v>-6.7258399999999998</c:v>
                </c:pt>
                <c:pt idx="116951">
                  <c:v>-6.7217099999999999</c:v>
                </c:pt>
                <c:pt idx="116952">
                  <c:v>-6.7175799999999999</c:v>
                </c:pt>
                <c:pt idx="116953">
                  <c:v>-6.7134510000000001</c:v>
                </c:pt>
                <c:pt idx="116954">
                  <c:v>-6.7093210000000001</c:v>
                </c:pt>
                <c:pt idx="116955">
                  <c:v>-6.7051910000000001</c:v>
                </c:pt>
                <c:pt idx="116956">
                  <c:v>-6.7010610000000002</c:v>
                </c:pt>
                <c:pt idx="116957">
                  <c:v>-6.6969310000000002</c:v>
                </c:pt>
                <c:pt idx="116958">
                  <c:v>-6.6928010000000002</c:v>
                </c:pt>
                <c:pt idx="116959">
                  <c:v>-6.6886720000000004</c:v>
                </c:pt>
                <c:pt idx="116960">
                  <c:v>-6.6845429999999997</c:v>
                </c:pt>
                <c:pt idx="116961">
                  <c:v>-6.6804129999999997</c:v>
                </c:pt>
                <c:pt idx="116962">
                  <c:v>-6.6762829999999997</c:v>
                </c:pt>
                <c:pt idx="116963">
                  <c:v>-6.6721529999999998</c:v>
                </c:pt>
                <c:pt idx="116964">
                  <c:v>-6.668024</c:v>
                </c:pt>
                <c:pt idx="116965">
                  <c:v>-6.6638950000000001</c:v>
                </c:pt>
                <c:pt idx="116966">
                  <c:v>-6.6597650000000002</c:v>
                </c:pt>
                <c:pt idx="116967">
                  <c:v>-6.6556350000000002</c:v>
                </c:pt>
                <c:pt idx="116968">
                  <c:v>-6.6515050000000002</c:v>
                </c:pt>
                <c:pt idx="116969">
                  <c:v>-6.6473760000000004</c:v>
                </c:pt>
                <c:pt idx="116970">
                  <c:v>-6.6432469999999997</c:v>
                </c:pt>
                <c:pt idx="116971">
                  <c:v>-6.6391169999999997</c:v>
                </c:pt>
                <c:pt idx="116972">
                  <c:v>-6.6349879999999999</c:v>
                </c:pt>
                <c:pt idx="116973">
                  <c:v>-6.6308579999999999</c:v>
                </c:pt>
                <c:pt idx="116974">
                  <c:v>-6.6267290000000001</c:v>
                </c:pt>
                <c:pt idx="116975">
                  <c:v>-6.6226019999999997</c:v>
                </c:pt>
                <c:pt idx="116976">
                  <c:v>-6.6184779999999996</c:v>
                </c:pt>
                <c:pt idx="116977">
                  <c:v>-6.6143520000000002</c:v>
                </c:pt>
                <c:pt idx="116978">
                  <c:v>-6.6102259999999999</c:v>
                </c:pt>
                <c:pt idx="116979">
                  <c:v>-6.6060980000000002</c:v>
                </c:pt>
                <c:pt idx="116980">
                  <c:v>-6.6019709999999998</c:v>
                </c:pt>
                <c:pt idx="116981">
                  <c:v>-6.5978440000000003</c:v>
                </c:pt>
                <c:pt idx="116982">
                  <c:v>-6.5937159999999997</c:v>
                </c:pt>
                <c:pt idx="116983">
                  <c:v>-6.5895869999999999</c:v>
                </c:pt>
                <c:pt idx="116984">
                  <c:v>-6.585458</c:v>
                </c:pt>
                <c:pt idx="116985">
                  <c:v>-6.5813300000000003</c:v>
                </c:pt>
                <c:pt idx="116986">
                  <c:v>-6.5772009999999996</c:v>
                </c:pt>
                <c:pt idx="116987">
                  <c:v>-6.5730719999999998</c:v>
                </c:pt>
                <c:pt idx="116988">
                  <c:v>-6.5689440000000001</c:v>
                </c:pt>
                <c:pt idx="116989">
                  <c:v>-6.5648150000000003</c:v>
                </c:pt>
                <c:pt idx="116990">
                  <c:v>-6.5606859999999996</c:v>
                </c:pt>
                <c:pt idx="116991">
                  <c:v>-6.5565569999999997</c:v>
                </c:pt>
                <c:pt idx="116992">
                  <c:v>-6.5524279999999999</c:v>
                </c:pt>
                <c:pt idx="116993">
                  <c:v>-6.5482990000000001</c:v>
                </c:pt>
                <c:pt idx="116994">
                  <c:v>-6.5441710000000004</c:v>
                </c:pt>
                <c:pt idx="116995">
                  <c:v>-6.5400419999999997</c:v>
                </c:pt>
                <c:pt idx="116996">
                  <c:v>-6.5359129999999999</c:v>
                </c:pt>
                <c:pt idx="116997">
                  <c:v>-6.531784</c:v>
                </c:pt>
                <c:pt idx="116998">
                  <c:v>-6.5276560000000003</c:v>
                </c:pt>
                <c:pt idx="116999">
                  <c:v>-6.5235279999999998</c:v>
                </c:pt>
                <c:pt idx="117000">
                  <c:v>-6.5194000000000001</c:v>
                </c:pt>
                <c:pt idx="117001">
                  <c:v>-6.5152720000000004</c:v>
                </c:pt>
                <c:pt idx="117002">
                  <c:v>-6.5111429999999997</c:v>
                </c:pt>
                <c:pt idx="117003">
                  <c:v>-6.507015</c:v>
                </c:pt>
                <c:pt idx="117004">
                  <c:v>-6.5028870000000003</c:v>
                </c:pt>
                <c:pt idx="117005">
                  <c:v>-6.4987589999999997</c:v>
                </c:pt>
                <c:pt idx="117006">
                  <c:v>-6.4946299999999999</c:v>
                </c:pt>
                <c:pt idx="117007">
                  <c:v>-6.4905020000000002</c:v>
                </c:pt>
                <c:pt idx="117008">
                  <c:v>-6.4863730000000004</c:v>
                </c:pt>
                <c:pt idx="117009">
                  <c:v>-6.4822449999999998</c:v>
                </c:pt>
                <c:pt idx="117010">
                  <c:v>-6.4781180000000003</c:v>
                </c:pt>
                <c:pt idx="117011">
                  <c:v>-6.4739909999999998</c:v>
                </c:pt>
                <c:pt idx="117012">
                  <c:v>-6.4698640000000003</c:v>
                </c:pt>
                <c:pt idx="117013">
                  <c:v>-6.4657359999999997</c:v>
                </c:pt>
                <c:pt idx="117014">
                  <c:v>-6.4616090000000002</c:v>
                </c:pt>
                <c:pt idx="117015">
                  <c:v>-6.4574809999999996</c:v>
                </c:pt>
                <c:pt idx="117016">
                  <c:v>-6.4533529999999999</c:v>
                </c:pt>
                <c:pt idx="117017">
                  <c:v>-6.4492260000000003</c:v>
                </c:pt>
                <c:pt idx="117018">
                  <c:v>-6.4450989999999999</c:v>
                </c:pt>
                <c:pt idx="117019">
                  <c:v>-6.4409710000000002</c:v>
                </c:pt>
                <c:pt idx="117020">
                  <c:v>-6.4368439999999998</c:v>
                </c:pt>
                <c:pt idx="117021">
                  <c:v>-6.4327160000000001</c:v>
                </c:pt>
                <c:pt idx="117022">
                  <c:v>-6.4285889999999997</c:v>
                </c:pt>
                <c:pt idx="117023">
                  <c:v>-6.4244620000000001</c:v>
                </c:pt>
                <c:pt idx="117024">
                  <c:v>-6.4203340000000004</c:v>
                </c:pt>
                <c:pt idx="117025">
                  <c:v>-6.4162059999999999</c:v>
                </c:pt>
                <c:pt idx="117026">
                  <c:v>-6.4120790000000003</c:v>
                </c:pt>
                <c:pt idx="117027">
                  <c:v>-6.4079509999999997</c:v>
                </c:pt>
                <c:pt idx="117028">
                  <c:v>-6.403823</c:v>
                </c:pt>
                <c:pt idx="117029">
                  <c:v>-6.3996950000000004</c:v>
                </c:pt>
                <c:pt idx="117030">
                  <c:v>-6.3955669999999998</c:v>
                </c:pt>
                <c:pt idx="117031">
                  <c:v>-6.3914390000000001</c:v>
                </c:pt>
                <c:pt idx="117032">
                  <c:v>-6.3873110000000004</c:v>
                </c:pt>
                <c:pt idx="117033">
                  <c:v>-6.3831829999999998</c:v>
                </c:pt>
                <c:pt idx="117034">
                  <c:v>-6.379054</c:v>
                </c:pt>
                <c:pt idx="117035">
                  <c:v>-6.3749260000000003</c:v>
                </c:pt>
                <c:pt idx="117036">
                  <c:v>-6.3707979999999997</c:v>
                </c:pt>
                <c:pt idx="117037">
                  <c:v>-6.3666710000000002</c:v>
                </c:pt>
                <c:pt idx="117038">
                  <c:v>-6.3625429999999996</c:v>
                </c:pt>
                <c:pt idx="117039">
                  <c:v>-6.3584149999999999</c:v>
                </c:pt>
                <c:pt idx="117040">
                  <c:v>-6.3542870000000002</c:v>
                </c:pt>
                <c:pt idx="117041">
                  <c:v>-6.3501589999999997</c:v>
                </c:pt>
                <c:pt idx="117042">
                  <c:v>-6.346031</c:v>
                </c:pt>
                <c:pt idx="117043">
                  <c:v>-6.3419030000000003</c:v>
                </c:pt>
                <c:pt idx="117044">
                  <c:v>-6.3377749999999997</c:v>
                </c:pt>
                <c:pt idx="117045">
                  <c:v>-6.3336459999999999</c:v>
                </c:pt>
                <c:pt idx="117046">
                  <c:v>-6.3295190000000003</c:v>
                </c:pt>
                <c:pt idx="117047">
                  <c:v>-6.3253909999999998</c:v>
                </c:pt>
                <c:pt idx="117048">
                  <c:v>-6.3212619999999999</c:v>
                </c:pt>
                <c:pt idx="117049">
                  <c:v>-6.3171340000000002</c:v>
                </c:pt>
                <c:pt idx="117050">
                  <c:v>-6.3130059999999997</c:v>
                </c:pt>
                <c:pt idx="117051">
                  <c:v>-6.308878</c:v>
                </c:pt>
                <c:pt idx="117052">
                  <c:v>-6.3047490000000002</c:v>
                </c:pt>
                <c:pt idx="117053">
                  <c:v>-6.3006219999999997</c:v>
                </c:pt>
                <c:pt idx="117054">
                  <c:v>-6.296494</c:v>
                </c:pt>
                <c:pt idx="117055">
                  <c:v>-6.2923679999999997</c:v>
                </c:pt>
                <c:pt idx="117056">
                  <c:v>-6.2882410000000002</c:v>
                </c:pt>
                <c:pt idx="117057">
                  <c:v>-6.2841129999999996</c:v>
                </c:pt>
                <c:pt idx="117058">
                  <c:v>-6.2799860000000001</c:v>
                </c:pt>
                <c:pt idx="117059">
                  <c:v>-6.2758580000000004</c:v>
                </c:pt>
                <c:pt idx="117060">
                  <c:v>-6.2717299999999998</c:v>
                </c:pt>
                <c:pt idx="117061">
                  <c:v>-6.2676020000000001</c:v>
                </c:pt>
                <c:pt idx="117062">
                  <c:v>-6.2634749999999997</c:v>
                </c:pt>
                <c:pt idx="117063">
                  <c:v>-6.259347</c:v>
                </c:pt>
                <c:pt idx="117064">
                  <c:v>-6.2552180000000002</c:v>
                </c:pt>
                <c:pt idx="117065">
                  <c:v>-6.2510899999999996</c:v>
                </c:pt>
                <c:pt idx="117066">
                  <c:v>-6.246969</c:v>
                </c:pt>
                <c:pt idx="117067">
                  <c:v>-6.242858</c:v>
                </c:pt>
                <c:pt idx="117068">
                  <c:v>-6.2387459999999999</c:v>
                </c:pt>
                <c:pt idx="117069">
                  <c:v>-6.2346320000000004</c:v>
                </c:pt>
                <c:pt idx="117070">
                  <c:v>-6.2305140000000003</c:v>
                </c:pt>
                <c:pt idx="117071">
                  <c:v>-6.2263960000000003</c:v>
                </c:pt>
                <c:pt idx="117072">
                  <c:v>-6.2222749999999998</c:v>
                </c:pt>
                <c:pt idx="117073">
                  <c:v>-6.2181540000000002</c:v>
                </c:pt>
                <c:pt idx="117074">
                  <c:v>-6.2140310000000003</c:v>
                </c:pt>
                <c:pt idx="117075">
                  <c:v>-6.2099080000000004</c:v>
                </c:pt>
                <c:pt idx="117076">
                  <c:v>-6.2057849999999997</c:v>
                </c:pt>
                <c:pt idx="117077">
                  <c:v>-6.2016619999999998</c:v>
                </c:pt>
                <c:pt idx="117078">
                  <c:v>-6.1975369999999996</c:v>
                </c:pt>
                <c:pt idx="117079">
                  <c:v>-6.1934139999999998</c:v>
                </c:pt>
                <c:pt idx="117080">
                  <c:v>-6.189292</c:v>
                </c:pt>
                <c:pt idx="117081">
                  <c:v>-6.185168</c:v>
                </c:pt>
                <c:pt idx="117082">
                  <c:v>-6.1810450000000001</c:v>
                </c:pt>
                <c:pt idx="117083">
                  <c:v>-6.17692</c:v>
                </c:pt>
                <c:pt idx="117084">
                  <c:v>-6.1727959999999999</c:v>
                </c:pt>
                <c:pt idx="117085">
                  <c:v>-6.1686709999999998</c:v>
                </c:pt>
                <c:pt idx="117086">
                  <c:v>-6.1645459999999996</c:v>
                </c:pt>
                <c:pt idx="117087">
                  <c:v>-6.1604229999999998</c:v>
                </c:pt>
                <c:pt idx="117088">
                  <c:v>-6.1562989999999997</c:v>
                </c:pt>
                <c:pt idx="117089">
                  <c:v>-6.1521739999999996</c:v>
                </c:pt>
                <c:pt idx="117090">
                  <c:v>-6.1480509999999997</c:v>
                </c:pt>
                <c:pt idx="117091">
                  <c:v>-6.1439260000000004</c:v>
                </c:pt>
                <c:pt idx="117092">
                  <c:v>-6.1398020000000004</c:v>
                </c:pt>
                <c:pt idx="117093">
                  <c:v>-6.1356770000000003</c:v>
                </c:pt>
                <c:pt idx="117094">
                  <c:v>-6.1315520000000001</c:v>
                </c:pt>
                <c:pt idx="117095">
                  <c:v>-6.127427</c:v>
                </c:pt>
                <c:pt idx="117096">
                  <c:v>-6.1233019999999998</c:v>
                </c:pt>
                <c:pt idx="117097">
                  <c:v>-6.1191779999999998</c:v>
                </c:pt>
                <c:pt idx="117098">
                  <c:v>-6.1150539999999998</c:v>
                </c:pt>
                <c:pt idx="117099">
                  <c:v>-6.1109299999999998</c:v>
                </c:pt>
                <c:pt idx="117100">
                  <c:v>-6.1068059999999997</c:v>
                </c:pt>
                <c:pt idx="117101">
                  <c:v>-6.1026819999999997</c:v>
                </c:pt>
                <c:pt idx="117102">
                  <c:v>-6.0985579999999997</c:v>
                </c:pt>
                <c:pt idx="117103">
                  <c:v>-6.0944339999999997</c:v>
                </c:pt>
                <c:pt idx="117104">
                  <c:v>-6.0903119999999999</c:v>
                </c:pt>
                <c:pt idx="117105">
                  <c:v>-6.0861890000000001</c:v>
                </c:pt>
                <c:pt idx="117106">
                  <c:v>-6.0820650000000001</c:v>
                </c:pt>
                <c:pt idx="117107">
                  <c:v>-6.077941</c:v>
                </c:pt>
                <c:pt idx="117108">
                  <c:v>-6.073817</c:v>
                </c:pt>
                <c:pt idx="117109">
                  <c:v>-6.0696940000000001</c:v>
                </c:pt>
                <c:pt idx="117110">
                  <c:v>-6.0655720000000004</c:v>
                </c:pt>
                <c:pt idx="117111">
                  <c:v>-6.0614499999999998</c:v>
                </c:pt>
                <c:pt idx="117112">
                  <c:v>-6.057328</c:v>
                </c:pt>
                <c:pt idx="117113">
                  <c:v>-6.0532050000000002</c:v>
                </c:pt>
                <c:pt idx="117114">
                  <c:v>-6.0490810000000002</c:v>
                </c:pt>
                <c:pt idx="117115">
                  <c:v>-6.0449580000000003</c:v>
                </c:pt>
                <c:pt idx="117116">
                  <c:v>-6.0408340000000003</c:v>
                </c:pt>
                <c:pt idx="117117">
                  <c:v>-6.0367110000000004</c:v>
                </c:pt>
                <c:pt idx="117118">
                  <c:v>-6.0325879999999996</c:v>
                </c:pt>
                <c:pt idx="117119">
                  <c:v>-6.0284630000000003</c:v>
                </c:pt>
                <c:pt idx="117120">
                  <c:v>-6.0243399999999996</c:v>
                </c:pt>
                <c:pt idx="117121">
                  <c:v>-6.0202159999999996</c:v>
                </c:pt>
                <c:pt idx="117122">
                  <c:v>-6.0160920000000004</c:v>
                </c:pt>
                <c:pt idx="117123">
                  <c:v>-6.0119699999999998</c:v>
                </c:pt>
                <c:pt idx="117124">
                  <c:v>-6.0078459999999998</c:v>
                </c:pt>
                <c:pt idx="117125">
                  <c:v>-6.0037219999999998</c:v>
                </c:pt>
                <c:pt idx="117126">
                  <c:v>-5.9995989999999999</c:v>
                </c:pt>
                <c:pt idx="117127">
                  <c:v>-5.9954739999999997</c:v>
                </c:pt>
                <c:pt idx="117128">
                  <c:v>-5.9913509999999999</c:v>
                </c:pt>
                <c:pt idx="117129">
                  <c:v>-5.9872259999999997</c:v>
                </c:pt>
                <c:pt idx="117130">
                  <c:v>-5.9831019999999997</c:v>
                </c:pt>
                <c:pt idx="117131">
                  <c:v>-5.9789779999999997</c:v>
                </c:pt>
                <c:pt idx="117132">
                  <c:v>-5.9748539999999997</c:v>
                </c:pt>
                <c:pt idx="117133">
                  <c:v>-5.9707290000000004</c:v>
                </c:pt>
                <c:pt idx="117134">
                  <c:v>-5.9666040000000002</c:v>
                </c:pt>
                <c:pt idx="117135">
                  <c:v>-5.9624810000000004</c:v>
                </c:pt>
                <c:pt idx="117136">
                  <c:v>-5.9583560000000002</c:v>
                </c:pt>
                <c:pt idx="117137">
                  <c:v>-5.9542320000000002</c:v>
                </c:pt>
                <c:pt idx="117138">
                  <c:v>-5.950107</c:v>
                </c:pt>
                <c:pt idx="117139">
                  <c:v>-5.9459819999999999</c:v>
                </c:pt>
                <c:pt idx="117140">
                  <c:v>-5.9418579999999999</c:v>
                </c:pt>
                <c:pt idx="117141">
                  <c:v>-5.9377339999999998</c:v>
                </c:pt>
                <c:pt idx="117142">
                  <c:v>-5.9336099999999998</c:v>
                </c:pt>
                <c:pt idx="117143">
                  <c:v>-5.9294849999999997</c:v>
                </c:pt>
                <c:pt idx="117144">
                  <c:v>-5.9253609999999997</c:v>
                </c:pt>
                <c:pt idx="117145">
                  <c:v>-5.9212369999999996</c:v>
                </c:pt>
                <c:pt idx="117146">
                  <c:v>-5.9171120000000004</c:v>
                </c:pt>
                <c:pt idx="117147">
                  <c:v>-5.9129880000000004</c:v>
                </c:pt>
                <c:pt idx="117148">
                  <c:v>-5.9088640000000003</c:v>
                </c:pt>
                <c:pt idx="117149">
                  <c:v>-5.9047390000000002</c:v>
                </c:pt>
                <c:pt idx="117150">
                  <c:v>-5.9006150000000002</c:v>
                </c:pt>
                <c:pt idx="117151">
                  <c:v>-5.8964910000000001</c:v>
                </c:pt>
                <c:pt idx="117152">
                  <c:v>-5.8923670000000001</c:v>
                </c:pt>
                <c:pt idx="117153">
                  <c:v>-5.8882430000000001</c:v>
                </c:pt>
                <c:pt idx="117154">
                  <c:v>-5.884118</c:v>
                </c:pt>
                <c:pt idx="117155">
                  <c:v>-5.8799929999999998</c:v>
                </c:pt>
                <c:pt idx="117156">
                  <c:v>-5.8758679999999996</c:v>
                </c:pt>
                <c:pt idx="117157">
                  <c:v>-5.8717430000000004</c:v>
                </c:pt>
                <c:pt idx="117158">
                  <c:v>-5.8676190000000004</c:v>
                </c:pt>
                <c:pt idx="117159">
                  <c:v>-5.8635070000000002</c:v>
                </c:pt>
                <c:pt idx="117160">
                  <c:v>-5.8593849999999996</c:v>
                </c:pt>
                <c:pt idx="117161">
                  <c:v>-5.8552569999999999</c:v>
                </c:pt>
                <c:pt idx="117162">
                  <c:v>-5.8511309999999996</c:v>
                </c:pt>
                <c:pt idx="117163">
                  <c:v>-5.8470019999999998</c:v>
                </c:pt>
                <c:pt idx="117164">
                  <c:v>-5.842873</c:v>
                </c:pt>
                <c:pt idx="117165">
                  <c:v>-5.8387460000000004</c:v>
                </c:pt>
                <c:pt idx="117166">
                  <c:v>-5.8346200000000001</c:v>
                </c:pt>
                <c:pt idx="117167">
                  <c:v>-5.8304939999999998</c:v>
                </c:pt>
                <c:pt idx="117168">
                  <c:v>-5.8263680000000004</c:v>
                </c:pt>
                <c:pt idx="117169">
                  <c:v>-5.8222430000000003</c:v>
                </c:pt>
                <c:pt idx="117170">
                  <c:v>-5.8181180000000001</c:v>
                </c:pt>
                <c:pt idx="117171">
                  <c:v>-5.8139770000000004</c:v>
                </c:pt>
                <c:pt idx="117172">
                  <c:v>-5.8098419999999997</c:v>
                </c:pt>
                <c:pt idx="117173">
                  <c:v>-5.8057100000000004</c:v>
                </c:pt>
                <c:pt idx="117174">
                  <c:v>-5.8015819999999998</c:v>
                </c:pt>
                <c:pt idx="117175">
                  <c:v>-5.7974540000000001</c:v>
                </c:pt>
                <c:pt idx="117176">
                  <c:v>-5.7933269999999997</c:v>
                </c:pt>
                <c:pt idx="117177">
                  <c:v>-5.7892000000000001</c:v>
                </c:pt>
                <c:pt idx="117178">
                  <c:v>-5.7850739999999998</c:v>
                </c:pt>
                <c:pt idx="117179">
                  <c:v>-5.7809480000000004</c:v>
                </c:pt>
                <c:pt idx="117180">
                  <c:v>-5.7768220000000001</c:v>
                </c:pt>
                <c:pt idx="117181">
                  <c:v>-5.7726959999999998</c:v>
                </c:pt>
                <c:pt idx="117182">
                  <c:v>-5.7685700000000004</c:v>
                </c:pt>
                <c:pt idx="117183">
                  <c:v>-5.7644450000000003</c:v>
                </c:pt>
                <c:pt idx="117184">
                  <c:v>-5.760319</c:v>
                </c:pt>
                <c:pt idx="117185">
                  <c:v>-5.7561939999999998</c:v>
                </c:pt>
                <c:pt idx="117186">
                  <c:v>-5.7520680000000004</c:v>
                </c:pt>
                <c:pt idx="117187">
                  <c:v>-5.7479420000000001</c:v>
                </c:pt>
                <c:pt idx="117188">
                  <c:v>-5.7438180000000001</c:v>
                </c:pt>
                <c:pt idx="117189">
                  <c:v>-5.7396929999999999</c:v>
                </c:pt>
                <c:pt idx="117190">
                  <c:v>-5.7355669999999996</c:v>
                </c:pt>
                <c:pt idx="117191">
                  <c:v>-5.7314420000000004</c:v>
                </c:pt>
                <c:pt idx="117192">
                  <c:v>-5.7273160000000001</c:v>
                </c:pt>
                <c:pt idx="117193">
                  <c:v>-5.7231909999999999</c:v>
                </c:pt>
                <c:pt idx="117194">
                  <c:v>-5.7190649999999996</c:v>
                </c:pt>
                <c:pt idx="117195">
                  <c:v>-5.7149400000000004</c:v>
                </c:pt>
                <c:pt idx="117196">
                  <c:v>-5.7108150000000002</c:v>
                </c:pt>
                <c:pt idx="117197">
                  <c:v>-5.70669</c:v>
                </c:pt>
                <c:pt idx="117198">
                  <c:v>-5.7025649999999999</c:v>
                </c:pt>
                <c:pt idx="117199">
                  <c:v>-5.6984389999999996</c:v>
                </c:pt>
                <c:pt idx="117200">
                  <c:v>-5.6943140000000003</c:v>
                </c:pt>
                <c:pt idx="117201">
                  <c:v>-5.6901890000000002</c:v>
                </c:pt>
                <c:pt idx="117202">
                  <c:v>-5.6860650000000001</c:v>
                </c:pt>
                <c:pt idx="117203">
                  <c:v>-5.68194</c:v>
                </c:pt>
                <c:pt idx="117204">
                  <c:v>-5.6778139999999997</c:v>
                </c:pt>
                <c:pt idx="117205">
                  <c:v>-5.6736890000000004</c:v>
                </c:pt>
                <c:pt idx="117206">
                  <c:v>-5.6695640000000003</c:v>
                </c:pt>
                <c:pt idx="117207">
                  <c:v>-5.665438</c:v>
                </c:pt>
                <c:pt idx="117208">
                  <c:v>-5.6613129999999998</c:v>
                </c:pt>
                <c:pt idx="117209">
                  <c:v>-5.6571870000000004</c:v>
                </c:pt>
                <c:pt idx="117210">
                  <c:v>-5.6530620000000003</c:v>
                </c:pt>
                <c:pt idx="117211">
                  <c:v>-5.648936</c:v>
                </c:pt>
                <c:pt idx="117212">
                  <c:v>-5.6448099999999997</c:v>
                </c:pt>
                <c:pt idx="117213">
                  <c:v>-5.6406850000000004</c:v>
                </c:pt>
                <c:pt idx="117214">
                  <c:v>-5.6365590000000001</c:v>
                </c:pt>
                <c:pt idx="117215">
                  <c:v>-5.6324329999999998</c:v>
                </c:pt>
                <c:pt idx="117216">
                  <c:v>-5.6283079999999996</c:v>
                </c:pt>
                <c:pt idx="117217">
                  <c:v>-5.6241839999999996</c:v>
                </c:pt>
                <c:pt idx="117218">
                  <c:v>-5.6200590000000004</c:v>
                </c:pt>
                <c:pt idx="117219">
                  <c:v>-5.6159350000000003</c:v>
                </c:pt>
                <c:pt idx="117220">
                  <c:v>-5.611809</c:v>
                </c:pt>
                <c:pt idx="117221">
                  <c:v>-5.6076839999999999</c:v>
                </c:pt>
                <c:pt idx="117222">
                  <c:v>-5.6035579999999996</c:v>
                </c:pt>
                <c:pt idx="117223">
                  <c:v>-5.5994320000000002</c:v>
                </c:pt>
                <c:pt idx="117224">
                  <c:v>-5.595307</c:v>
                </c:pt>
                <c:pt idx="117225">
                  <c:v>-5.5911819999999999</c:v>
                </c:pt>
                <c:pt idx="117226">
                  <c:v>-5.5870559999999996</c:v>
                </c:pt>
                <c:pt idx="117227">
                  <c:v>-5.5829300000000002</c:v>
                </c:pt>
                <c:pt idx="117228">
                  <c:v>-5.5788039999999999</c:v>
                </c:pt>
                <c:pt idx="117229">
                  <c:v>-5.5746789999999997</c:v>
                </c:pt>
                <c:pt idx="117230">
                  <c:v>-5.5705539999999996</c:v>
                </c:pt>
                <c:pt idx="117231">
                  <c:v>-5.5664280000000002</c:v>
                </c:pt>
                <c:pt idx="117232">
                  <c:v>-5.5623019999999999</c:v>
                </c:pt>
                <c:pt idx="117233">
                  <c:v>-5.5581759999999996</c:v>
                </c:pt>
                <c:pt idx="117234">
                  <c:v>-5.554049</c:v>
                </c:pt>
                <c:pt idx="117235">
                  <c:v>-5.5499229999999997</c:v>
                </c:pt>
                <c:pt idx="117236">
                  <c:v>-5.5457970000000003</c:v>
                </c:pt>
                <c:pt idx="117237">
                  <c:v>-5.5416699999999999</c:v>
                </c:pt>
                <c:pt idx="117238">
                  <c:v>-5.5375439999999996</c:v>
                </c:pt>
                <c:pt idx="117239">
                  <c:v>-5.533417</c:v>
                </c:pt>
                <c:pt idx="117240">
                  <c:v>-5.5292899999999996</c:v>
                </c:pt>
                <c:pt idx="117241">
                  <c:v>-5.525163</c:v>
                </c:pt>
                <c:pt idx="117242">
                  <c:v>-5.5210369999999998</c:v>
                </c:pt>
                <c:pt idx="117243">
                  <c:v>-5.5169100000000002</c:v>
                </c:pt>
                <c:pt idx="117244">
                  <c:v>-5.5127839999999999</c:v>
                </c:pt>
                <c:pt idx="117245">
                  <c:v>-5.5086570000000004</c:v>
                </c:pt>
                <c:pt idx="117246">
                  <c:v>-5.5045289999999998</c:v>
                </c:pt>
                <c:pt idx="117247">
                  <c:v>-5.5004020000000002</c:v>
                </c:pt>
                <c:pt idx="117248">
                  <c:v>-5.4962739999999997</c:v>
                </c:pt>
                <c:pt idx="117249">
                  <c:v>-5.4921470000000001</c:v>
                </c:pt>
                <c:pt idx="117250">
                  <c:v>-5.4880199999999997</c:v>
                </c:pt>
                <c:pt idx="117251">
                  <c:v>-5.4838930000000001</c:v>
                </c:pt>
                <c:pt idx="117252">
                  <c:v>-5.4797659999999997</c:v>
                </c:pt>
                <c:pt idx="117253">
                  <c:v>-5.4756390000000001</c:v>
                </c:pt>
                <c:pt idx="117254">
                  <c:v>-5.4715109999999996</c:v>
                </c:pt>
                <c:pt idx="117255">
                  <c:v>-5.4673850000000002</c:v>
                </c:pt>
                <c:pt idx="117256">
                  <c:v>-5.4632579999999997</c:v>
                </c:pt>
                <c:pt idx="117257">
                  <c:v>-5.4591310000000002</c:v>
                </c:pt>
                <c:pt idx="117258">
                  <c:v>-5.4550029999999996</c:v>
                </c:pt>
                <c:pt idx="117259">
                  <c:v>-5.4508760000000001</c:v>
                </c:pt>
                <c:pt idx="117260">
                  <c:v>-5.4467489999999996</c:v>
                </c:pt>
                <c:pt idx="117261">
                  <c:v>-5.4426209999999999</c:v>
                </c:pt>
                <c:pt idx="117262">
                  <c:v>-5.4384940000000004</c:v>
                </c:pt>
                <c:pt idx="117263">
                  <c:v>-5.4343659999999998</c:v>
                </c:pt>
                <c:pt idx="117264">
                  <c:v>-5.4302390000000003</c:v>
                </c:pt>
                <c:pt idx="117265">
                  <c:v>-5.4261210000000002</c:v>
                </c:pt>
                <c:pt idx="117266">
                  <c:v>-5.421996</c:v>
                </c:pt>
                <c:pt idx="117267">
                  <c:v>-5.4178709999999999</c:v>
                </c:pt>
                <c:pt idx="117268">
                  <c:v>-5.4137430000000002</c:v>
                </c:pt>
                <c:pt idx="117269">
                  <c:v>-5.4096109999999999</c:v>
                </c:pt>
                <c:pt idx="117270">
                  <c:v>-5.4054789999999997</c:v>
                </c:pt>
                <c:pt idx="117271">
                  <c:v>-5.4013489999999997</c:v>
                </c:pt>
                <c:pt idx="117272">
                  <c:v>-5.397221</c:v>
                </c:pt>
                <c:pt idx="117273">
                  <c:v>-5.3930910000000001</c:v>
                </c:pt>
                <c:pt idx="117274">
                  <c:v>-5.3889620000000003</c:v>
                </c:pt>
                <c:pt idx="117275">
                  <c:v>-5.3848339999999997</c:v>
                </c:pt>
                <c:pt idx="117276">
                  <c:v>-5.3807049999999998</c:v>
                </c:pt>
                <c:pt idx="117277">
                  <c:v>-5.3765770000000002</c:v>
                </c:pt>
                <c:pt idx="117278">
                  <c:v>-5.3724489999999996</c:v>
                </c:pt>
                <c:pt idx="117279">
                  <c:v>-5.3683199999999998</c:v>
                </c:pt>
                <c:pt idx="117280">
                  <c:v>-5.3641920000000001</c:v>
                </c:pt>
                <c:pt idx="117281">
                  <c:v>-5.3600649999999996</c:v>
                </c:pt>
                <c:pt idx="117282">
                  <c:v>-5.3559369999999999</c:v>
                </c:pt>
                <c:pt idx="117283">
                  <c:v>-5.3518109999999997</c:v>
                </c:pt>
                <c:pt idx="117284">
                  <c:v>-5.347683</c:v>
                </c:pt>
                <c:pt idx="117285">
                  <c:v>-5.3435560000000004</c:v>
                </c:pt>
                <c:pt idx="117286">
                  <c:v>-5.339429</c:v>
                </c:pt>
                <c:pt idx="117287">
                  <c:v>-5.3353020000000004</c:v>
                </c:pt>
                <c:pt idx="117288">
                  <c:v>-5.3311739999999999</c:v>
                </c:pt>
                <c:pt idx="117289">
                  <c:v>-5.3270470000000003</c:v>
                </c:pt>
                <c:pt idx="117290">
                  <c:v>-5.3229189999999997</c:v>
                </c:pt>
                <c:pt idx="117291">
                  <c:v>-5.3187920000000002</c:v>
                </c:pt>
                <c:pt idx="117292">
                  <c:v>-5.3146639999999996</c:v>
                </c:pt>
                <c:pt idx="117293">
                  <c:v>-5.3105359999999999</c:v>
                </c:pt>
                <c:pt idx="117294">
                  <c:v>-5.3064</c:v>
                </c:pt>
                <c:pt idx="117295">
                  <c:v>-5.3022679999999998</c:v>
                </c:pt>
                <c:pt idx="117296">
                  <c:v>-5.2981360000000004</c:v>
                </c:pt>
                <c:pt idx="117297">
                  <c:v>-5.2940040000000002</c:v>
                </c:pt>
                <c:pt idx="117298">
                  <c:v>-5.289873</c:v>
                </c:pt>
                <c:pt idx="117299">
                  <c:v>-5.2857419999999999</c:v>
                </c:pt>
                <c:pt idx="117300">
                  <c:v>-5.281612</c:v>
                </c:pt>
                <c:pt idx="117301">
                  <c:v>-5.277482</c:v>
                </c:pt>
                <c:pt idx="117302">
                  <c:v>-5.2733530000000002</c:v>
                </c:pt>
                <c:pt idx="117303">
                  <c:v>-5.2692240000000004</c:v>
                </c:pt>
                <c:pt idx="117304">
                  <c:v>-5.2650949999999996</c:v>
                </c:pt>
                <c:pt idx="117305">
                  <c:v>-5.2609669999999999</c:v>
                </c:pt>
                <c:pt idx="117306">
                  <c:v>-5.2568380000000001</c:v>
                </c:pt>
                <c:pt idx="117307">
                  <c:v>-5.2527100000000004</c:v>
                </c:pt>
                <c:pt idx="117308">
                  <c:v>-5.2485819999999999</c:v>
                </c:pt>
                <c:pt idx="117309">
                  <c:v>-5.244453</c:v>
                </c:pt>
                <c:pt idx="117310">
                  <c:v>-5.2403250000000003</c:v>
                </c:pt>
                <c:pt idx="117311">
                  <c:v>-5.2361979999999999</c:v>
                </c:pt>
                <c:pt idx="117312">
                  <c:v>-5.2320690000000001</c:v>
                </c:pt>
                <c:pt idx="117313">
                  <c:v>-5.2279410000000004</c:v>
                </c:pt>
                <c:pt idx="117314">
                  <c:v>-5.2238129999999998</c:v>
                </c:pt>
                <c:pt idx="117315">
                  <c:v>-5.2196850000000001</c:v>
                </c:pt>
                <c:pt idx="117316">
                  <c:v>-5.2155570000000004</c:v>
                </c:pt>
                <c:pt idx="117317">
                  <c:v>-5.2114289999999999</c:v>
                </c:pt>
                <c:pt idx="117318">
                  <c:v>-5.2073010000000002</c:v>
                </c:pt>
                <c:pt idx="117319">
                  <c:v>-5.2031720000000004</c:v>
                </c:pt>
                <c:pt idx="117320">
                  <c:v>-5.1990449999999999</c:v>
                </c:pt>
                <c:pt idx="117321">
                  <c:v>-5.1949170000000002</c:v>
                </c:pt>
                <c:pt idx="117322">
                  <c:v>-5.1907889999999997</c:v>
                </c:pt>
                <c:pt idx="117323">
                  <c:v>-5.1866620000000001</c:v>
                </c:pt>
                <c:pt idx="117324">
                  <c:v>-5.1825340000000004</c:v>
                </c:pt>
                <c:pt idx="117325">
                  <c:v>-5.178407</c:v>
                </c:pt>
                <c:pt idx="117326">
                  <c:v>-5.1742790000000003</c:v>
                </c:pt>
                <c:pt idx="117327">
                  <c:v>-5.1701519999999999</c:v>
                </c:pt>
                <c:pt idx="117328">
                  <c:v>-5.1660240000000002</c:v>
                </c:pt>
                <c:pt idx="117329">
                  <c:v>-5.1618959999999996</c:v>
                </c:pt>
                <c:pt idx="117330">
                  <c:v>-5.157769</c:v>
                </c:pt>
                <c:pt idx="117331">
                  <c:v>-5.1536419999999996</c:v>
                </c:pt>
                <c:pt idx="117332">
                  <c:v>-5.1495139999999999</c:v>
                </c:pt>
                <c:pt idx="117333">
                  <c:v>-5.1453860000000002</c:v>
                </c:pt>
                <c:pt idx="117334">
                  <c:v>-5.1412589999999998</c:v>
                </c:pt>
                <c:pt idx="117335">
                  <c:v>-5.1371310000000001</c:v>
                </c:pt>
                <c:pt idx="117336">
                  <c:v>-5.1330039999999997</c:v>
                </c:pt>
                <c:pt idx="117337">
                  <c:v>-5.128876</c:v>
                </c:pt>
                <c:pt idx="117338">
                  <c:v>-5.1247490000000004</c:v>
                </c:pt>
                <c:pt idx="117339">
                  <c:v>-5.1206209999999999</c:v>
                </c:pt>
                <c:pt idx="117340">
                  <c:v>-5.1164940000000003</c:v>
                </c:pt>
                <c:pt idx="117341">
                  <c:v>-5.1123669999999999</c:v>
                </c:pt>
                <c:pt idx="117342">
                  <c:v>-5.1082390000000002</c:v>
                </c:pt>
                <c:pt idx="117343">
                  <c:v>-5.1041119999999998</c:v>
                </c:pt>
                <c:pt idx="117344">
                  <c:v>-5.0999840000000001</c:v>
                </c:pt>
                <c:pt idx="117345">
                  <c:v>-5.0958569999999996</c:v>
                </c:pt>
                <c:pt idx="117346">
                  <c:v>-5.0917300000000001</c:v>
                </c:pt>
                <c:pt idx="117347">
                  <c:v>-5.0876029999999997</c:v>
                </c:pt>
                <c:pt idx="117348">
                  <c:v>-5.083475</c:v>
                </c:pt>
                <c:pt idx="117349">
                  <c:v>-5.0793470000000003</c:v>
                </c:pt>
                <c:pt idx="117350">
                  <c:v>-5.0752189999999997</c:v>
                </c:pt>
                <c:pt idx="117351">
                  <c:v>-5.0710920000000002</c:v>
                </c:pt>
                <c:pt idx="117352">
                  <c:v>-5.0669639999999996</c:v>
                </c:pt>
                <c:pt idx="117353">
                  <c:v>-5.0628359999999999</c:v>
                </c:pt>
                <c:pt idx="117354">
                  <c:v>-5.0587080000000002</c:v>
                </c:pt>
                <c:pt idx="117355">
                  <c:v>-5.0545809999999998</c:v>
                </c:pt>
                <c:pt idx="117356">
                  <c:v>-5.0504530000000001</c:v>
                </c:pt>
                <c:pt idx="117357">
                  <c:v>-5.0463279999999999</c:v>
                </c:pt>
                <c:pt idx="117358">
                  <c:v>-5.0422019999999996</c:v>
                </c:pt>
                <c:pt idx="117359">
                  <c:v>-5.0380750000000001</c:v>
                </c:pt>
                <c:pt idx="117360">
                  <c:v>-5.0339499999999999</c:v>
                </c:pt>
                <c:pt idx="117361">
                  <c:v>-5.0298249999999998</c:v>
                </c:pt>
                <c:pt idx="117362">
                  <c:v>-5.0256990000000004</c:v>
                </c:pt>
                <c:pt idx="117363">
                  <c:v>-5.0215730000000001</c:v>
                </c:pt>
                <c:pt idx="117364">
                  <c:v>-5.0174459999999996</c:v>
                </c:pt>
                <c:pt idx="117365">
                  <c:v>-5.0133190000000001</c:v>
                </c:pt>
                <c:pt idx="117366">
                  <c:v>-5.0091919999999996</c:v>
                </c:pt>
                <c:pt idx="117367">
                  <c:v>-5.0050650000000001</c:v>
                </c:pt>
                <c:pt idx="117368">
                  <c:v>-5.0009379999999997</c:v>
                </c:pt>
                <c:pt idx="117369">
                  <c:v>-4.9968110000000001</c:v>
                </c:pt>
                <c:pt idx="117370">
                  <c:v>-4.9926839999999997</c:v>
                </c:pt>
                <c:pt idx="117371">
                  <c:v>-4.9885570000000001</c:v>
                </c:pt>
                <c:pt idx="117372">
                  <c:v>-4.9844299999999997</c:v>
                </c:pt>
                <c:pt idx="117373">
                  <c:v>-4.980302</c:v>
                </c:pt>
                <c:pt idx="117374">
                  <c:v>-4.9761749999999996</c:v>
                </c:pt>
                <c:pt idx="117375">
                  <c:v>-4.972048</c:v>
                </c:pt>
                <c:pt idx="117376">
                  <c:v>-4.9679209999999996</c:v>
                </c:pt>
                <c:pt idx="117377">
                  <c:v>-4.9638</c:v>
                </c:pt>
                <c:pt idx="117378">
                  <c:v>-4.9596749999999998</c:v>
                </c:pt>
                <c:pt idx="117379">
                  <c:v>-4.9555499999999997</c:v>
                </c:pt>
                <c:pt idx="117380">
                  <c:v>-4.9514209999999999</c:v>
                </c:pt>
                <c:pt idx="117381">
                  <c:v>-4.9472889999999996</c:v>
                </c:pt>
                <c:pt idx="117382">
                  <c:v>-4.9431570000000002</c:v>
                </c:pt>
                <c:pt idx="117383">
                  <c:v>-4.9390239999999999</c:v>
                </c:pt>
                <c:pt idx="117384">
                  <c:v>-4.9348939999999999</c:v>
                </c:pt>
                <c:pt idx="117385">
                  <c:v>-4.9307639999999999</c:v>
                </c:pt>
                <c:pt idx="117386">
                  <c:v>-4.9266360000000002</c:v>
                </c:pt>
                <c:pt idx="117387">
                  <c:v>-4.9225089999999998</c:v>
                </c:pt>
                <c:pt idx="117388">
                  <c:v>-4.91838</c:v>
                </c:pt>
                <c:pt idx="117389">
                  <c:v>-4.9142510000000001</c:v>
                </c:pt>
                <c:pt idx="117390">
                  <c:v>-4.9101220000000003</c:v>
                </c:pt>
                <c:pt idx="117391">
                  <c:v>-4.9059939999999997</c:v>
                </c:pt>
                <c:pt idx="117392">
                  <c:v>-4.9018649999999999</c:v>
                </c:pt>
                <c:pt idx="117393">
                  <c:v>-4.8977370000000002</c:v>
                </c:pt>
                <c:pt idx="117394">
                  <c:v>-4.8935789999999999</c:v>
                </c:pt>
                <c:pt idx="117395">
                  <c:v>-4.889437</c:v>
                </c:pt>
                <c:pt idx="117396">
                  <c:v>-4.8853</c:v>
                </c:pt>
                <c:pt idx="117397">
                  <c:v>-4.8811679999999997</c:v>
                </c:pt>
                <c:pt idx="117398">
                  <c:v>-4.8770379999999998</c:v>
                </c:pt>
                <c:pt idx="117399">
                  <c:v>-4.8729089999999999</c:v>
                </c:pt>
                <c:pt idx="117400">
                  <c:v>-4.8687800000000001</c:v>
                </c:pt>
                <c:pt idx="117401">
                  <c:v>-4.8646520000000004</c:v>
                </c:pt>
                <c:pt idx="117402">
                  <c:v>-4.8605239999999998</c:v>
                </c:pt>
                <c:pt idx="117403">
                  <c:v>-4.8563960000000002</c:v>
                </c:pt>
                <c:pt idx="117404">
                  <c:v>-4.8522689999999997</c:v>
                </c:pt>
                <c:pt idx="117405">
                  <c:v>-4.848141</c:v>
                </c:pt>
                <c:pt idx="117406">
                  <c:v>-4.8440139999999996</c:v>
                </c:pt>
                <c:pt idx="117407">
                  <c:v>-4.8398870000000001</c:v>
                </c:pt>
                <c:pt idx="117408">
                  <c:v>-4.8357590000000004</c:v>
                </c:pt>
                <c:pt idx="117409">
                  <c:v>-4.8316319999999999</c:v>
                </c:pt>
                <c:pt idx="117410">
                  <c:v>-4.8275040000000002</c:v>
                </c:pt>
                <c:pt idx="117411">
                  <c:v>-4.8233769999999998</c:v>
                </c:pt>
                <c:pt idx="117412">
                  <c:v>-4.8192500000000003</c:v>
                </c:pt>
                <c:pt idx="117413">
                  <c:v>-4.8151229999999998</c:v>
                </c:pt>
                <c:pt idx="117414">
                  <c:v>-4.8109950000000001</c:v>
                </c:pt>
                <c:pt idx="117415">
                  <c:v>-4.8068679999999997</c:v>
                </c:pt>
                <c:pt idx="117416">
                  <c:v>-4.8027410000000001</c:v>
                </c:pt>
                <c:pt idx="117417">
                  <c:v>-4.7986139999999997</c:v>
                </c:pt>
                <c:pt idx="117418">
                  <c:v>-4.794486</c:v>
                </c:pt>
                <c:pt idx="117419">
                  <c:v>-4.7903589999999996</c:v>
                </c:pt>
                <c:pt idx="117420">
                  <c:v>-4.7862309999999999</c:v>
                </c:pt>
                <c:pt idx="117421">
                  <c:v>-4.7821040000000004</c:v>
                </c:pt>
                <c:pt idx="117422">
                  <c:v>-4.7779759999999998</c:v>
                </c:pt>
                <c:pt idx="117423">
                  <c:v>-4.7738490000000002</c:v>
                </c:pt>
                <c:pt idx="117424">
                  <c:v>-4.7697219999999998</c:v>
                </c:pt>
                <c:pt idx="117425">
                  <c:v>-4.7655950000000002</c:v>
                </c:pt>
                <c:pt idx="117426">
                  <c:v>-4.7614679999999998</c:v>
                </c:pt>
                <c:pt idx="117427">
                  <c:v>-4.7573410000000003</c:v>
                </c:pt>
                <c:pt idx="117428">
                  <c:v>-4.7532139999999998</c:v>
                </c:pt>
                <c:pt idx="117429">
                  <c:v>-4.7490880000000004</c:v>
                </c:pt>
                <c:pt idx="117430">
                  <c:v>-4.744961</c:v>
                </c:pt>
                <c:pt idx="117431">
                  <c:v>-4.7408349999999997</c:v>
                </c:pt>
                <c:pt idx="117432">
                  <c:v>-4.7367090000000003</c:v>
                </c:pt>
                <c:pt idx="117433">
                  <c:v>-4.7325819999999998</c:v>
                </c:pt>
                <c:pt idx="117434">
                  <c:v>-4.7284550000000003</c:v>
                </c:pt>
                <c:pt idx="117435">
                  <c:v>-4.724329</c:v>
                </c:pt>
                <c:pt idx="117436">
                  <c:v>-4.7202010000000003</c:v>
                </c:pt>
                <c:pt idx="117437">
                  <c:v>-4.716075</c:v>
                </c:pt>
                <c:pt idx="117438">
                  <c:v>-4.7119489999999997</c:v>
                </c:pt>
                <c:pt idx="117439">
                  <c:v>-4.7078220000000002</c:v>
                </c:pt>
                <c:pt idx="117440">
                  <c:v>-4.703697</c:v>
                </c:pt>
                <c:pt idx="117441">
                  <c:v>-4.6995709999999997</c:v>
                </c:pt>
                <c:pt idx="117442">
                  <c:v>-4.6954450000000003</c:v>
                </c:pt>
                <c:pt idx="117443">
                  <c:v>-4.6913179999999999</c:v>
                </c:pt>
                <c:pt idx="117444">
                  <c:v>-4.6871919999999996</c:v>
                </c:pt>
                <c:pt idx="117445">
                  <c:v>-4.683065</c:v>
                </c:pt>
                <c:pt idx="117446">
                  <c:v>-4.6789389999999997</c:v>
                </c:pt>
                <c:pt idx="117447">
                  <c:v>-4.6748120000000002</c:v>
                </c:pt>
                <c:pt idx="117448">
                  <c:v>-4.6706849999999998</c:v>
                </c:pt>
                <c:pt idx="117449">
                  <c:v>-4.6665599999999996</c:v>
                </c:pt>
                <c:pt idx="117450">
                  <c:v>-4.662433</c:v>
                </c:pt>
                <c:pt idx="117451">
                  <c:v>-4.6583059999999996</c:v>
                </c:pt>
                <c:pt idx="117452">
                  <c:v>-4.6541790000000001</c:v>
                </c:pt>
                <c:pt idx="117453">
                  <c:v>-4.6500519999999996</c:v>
                </c:pt>
                <c:pt idx="117454">
                  <c:v>-4.6459250000000001</c:v>
                </c:pt>
                <c:pt idx="117455">
                  <c:v>-4.6417989999999998</c:v>
                </c:pt>
                <c:pt idx="117456">
                  <c:v>-4.6376730000000004</c:v>
                </c:pt>
                <c:pt idx="117457">
                  <c:v>-4.6335470000000001</c:v>
                </c:pt>
                <c:pt idx="117458">
                  <c:v>-4.6294209999999998</c:v>
                </c:pt>
                <c:pt idx="117459">
                  <c:v>-4.6252940000000002</c:v>
                </c:pt>
                <c:pt idx="117460">
                  <c:v>-4.6211669999999998</c:v>
                </c:pt>
                <c:pt idx="117461">
                  <c:v>-4.6170439999999999</c:v>
                </c:pt>
                <c:pt idx="117462">
                  <c:v>-4.6129199999999999</c:v>
                </c:pt>
                <c:pt idx="117463">
                  <c:v>-4.6087949999999998</c:v>
                </c:pt>
                <c:pt idx="117464">
                  <c:v>-4.6046690000000003</c:v>
                </c:pt>
                <c:pt idx="117465">
                  <c:v>-4.600543</c:v>
                </c:pt>
                <c:pt idx="117466">
                  <c:v>-4.5964159999999996</c:v>
                </c:pt>
                <c:pt idx="117467">
                  <c:v>-4.5922890000000001</c:v>
                </c:pt>
                <c:pt idx="117468">
                  <c:v>-4.5881619999999996</c:v>
                </c:pt>
                <c:pt idx="117469">
                  <c:v>-4.5840350000000001</c:v>
                </c:pt>
                <c:pt idx="117470">
                  <c:v>-4.5799079999999996</c:v>
                </c:pt>
                <c:pt idx="117471">
                  <c:v>-4.5757810000000001</c:v>
                </c:pt>
                <c:pt idx="117472">
                  <c:v>-4.5716530000000004</c:v>
                </c:pt>
                <c:pt idx="117473">
                  <c:v>-4.5675270000000001</c:v>
                </c:pt>
                <c:pt idx="117474">
                  <c:v>-4.5634009999999998</c:v>
                </c:pt>
                <c:pt idx="117475">
                  <c:v>-4.5592750000000004</c:v>
                </c:pt>
                <c:pt idx="117476">
                  <c:v>-4.5551490000000001</c:v>
                </c:pt>
                <c:pt idx="117477">
                  <c:v>-4.5510229999999998</c:v>
                </c:pt>
                <c:pt idx="117478">
                  <c:v>-4.5468970000000004</c:v>
                </c:pt>
                <c:pt idx="117479">
                  <c:v>-4.5427710000000001</c:v>
                </c:pt>
                <c:pt idx="117480">
                  <c:v>-4.5386449999999998</c:v>
                </c:pt>
                <c:pt idx="117481">
                  <c:v>-4.5345190000000004</c:v>
                </c:pt>
                <c:pt idx="117482">
                  <c:v>-4.5303950000000004</c:v>
                </c:pt>
                <c:pt idx="117483">
                  <c:v>-4.5262690000000001</c:v>
                </c:pt>
                <c:pt idx="117484">
                  <c:v>-4.5221429999999998</c:v>
                </c:pt>
                <c:pt idx="117485">
                  <c:v>-4.5180179999999996</c:v>
                </c:pt>
                <c:pt idx="117486">
                  <c:v>-4.5138930000000004</c:v>
                </c:pt>
                <c:pt idx="117487">
                  <c:v>-4.5097670000000001</c:v>
                </c:pt>
                <c:pt idx="117488">
                  <c:v>-4.5056409999999998</c:v>
                </c:pt>
                <c:pt idx="117489">
                  <c:v>-4.5015140000000002</c:v>
                </c:pt>
                <c:pt idx="117490">
                  <c:v>-4.4973890000000001</c:v>
                </c:pt>
                <c:pt idx="117491">
                  <c:v>-4.4932619999999996</c:v>
                </c:pt>
                <c:pt idx="117492">
                  <c:v>-4.4891360000000002</c:v>
                </c:pt>
                <c:pt idx="117493">
                  <c:v>-4.4850110000000001</c:v>
                </c:pt>
                <c:pt idx="117494">
                  <c:v>-4.4808849999999998</c:v>
                </c:pt>
                <c:pt idx="117495">
                  <c:v>-4.4767580000000002</c:v>
                </c:pt>
                <c:pt idx="117496">
                  <c:v>-4.4726319999999999</c:v>
                </c:pt>
                <c:pt idx="117497">
                  <c:v>-4.4685059999999996</c:v>
                </c:pt>
                <c:pt idx="117498">
                  <c:v>-4.4643800000000002</c:v>
                </c:pt>
                <c:pt idx="117499">
                  <c:v>-4.4602529999999998</c:v>
                </c:pt>
                <c:pt idx="117500">
                  <c:v>-4.4561260000000003</c:v>
                </c:pt>
                <c:pt idx="117501">
                  <c:v>-4.4519989999999998</c:v>
                </c:pt>
                <c:pt idx="117502">
                  <c:v>-4.4478720000000003</c:v>
                </c:pt>
                <c:pt idx="117503">
                  <c:v>-4.4437449999999998</c:v>
                </c:pt>
                <c:pt idx="117504">
                  <c:v>-4.4396170000000001</c:v>
                </c:pt>
                <c:pt idx="117505">
                  <c:v>-4.4354899999999997</c:v>
                </c:pt>
                <c:pt idx="117506">
                  <c:v>-4.431362</c:v>
                </c:pt>
                <c:pt idx="117507">
                  <c:v>-4.4272349999999996</c:v>
                </c:pt>
                <c:pt idx="117508">
                  <c:v>-4.4231069999999999</c:v>
                </c:pt>
                <c:pt idx="117509">
                  <c:v>-4.4189790000000002</c:v>
                </c:pt>
                <c:pt idx="117510">
                  <c:v>-4.4148519999999998</c:v>
                </c:pt>
                <c:pt idx="117511">
                  <c:v>-4.4107240000000001</c:v>
                </c:pt>
                <c:pt idx="117512">
                  <c:v>-4.4065960000000004</c:v>
                </c:pt>
                <c:pt idx="117513">
                  <c:v>-4.402469</c:v>
                </c:pt>
                <c:pt idx="117514">
                  <c:v>-4.3983410000000003</c:v>
                </c:pt>
                <c:pt idx="117515">
                  <c:v>-4.3942129999999997</c:v>
                </c:pt>
                <c:pt idx="117516">
                  <c:v>-4.390085</c:v>
                </c:pt>
                <c:pt idx="117517">
                  <c:v>-4.3859570000000003</c:v>
                </c:pt>
                <c:pt idx="117518">
                  <c:v>-4.3818299999999999</c:v>
                </c:pt>
                <c:pt idx="117519">
                  <c:v>-4.3777020000000002</c:v>
                </c:pt>
                <c:pt idx="117520">
                  <c:v>-4.3735749999999998</c:v>
                </c:pt>
                <c:pt idx="117521">
                  <c:v>-4.3694490000000004</c:v>
                </c:pt>
                <c:pt idx="117522">
                  <c:v>-4.3653230000000001</c:v>
                </c:pt>
                <c:pt idx="117523">
                  <c:v>-4.3611959999999996</c:v>
                </c:pt>
                <c:pt idx="117524">
                  <c:v>-4.3570690000000001</c:v>
                </c:pt>
                <c:pt idx="117525">
                  <c:v>-4.3529419999999996</c:v>
                </c:pt>
                <c:pt idx="117526">
                  <c:v>-4.348814</c:v>
                </c:pt>
                <c:pt idx="117527">
                  <c:v>-4.3446870000000004</c:v>
                </c:pt>
                <c:pt idx="117528">
                  <c:v>-4.3405589999999998</c:v>
                </c:pt>
                <c:pt idx="117529">
                  <c:v>-4.3364320000000003</c:v>
                </c:pt>
                <c:pt idx="117530">
                  <c:v>-4.3323049999999999</c:v>
                </c:pt>
                <c:pt idx="117531">
                  <c:v>-4.3281780000000003</c:v>
                </c:pt>
                <c:pt idx="117532">
                  <c:v>-4.3240499999999997</c:v>
                </c:pt>
                <c:pt idx="117533">
                  <c:v>-4.3199230000000002</c:v>
                </c:pt>
                <c:pt idx="117534">
                  <c:v>-4.3157959999999997</c:v>
                </c:pt>
                <c:pt idx="117535">
                  <c:v>-4.3116690000000002</c:v>
                </c:pt>
                <c:pt idx="117536">
                  <c:v>-4.3075419999999998</c:v>
                </c:pt>
                <c:pt idx="117537">
                  <c:v>-4.3034150000000002</c:v>
                </c:pt>
                <c:pt idx="117538">
                  <c:v>-4.2992879999999998</c:v>
                </c:pt>
                <c:pt idx="117539">
                  <c:v>-4.2951610000000002</c:v>
                </c:pt>
                <c:pt idx="117540">
                  <c:v>-4.2910339999999998</c:v>
                </c:pt>
                <c:pt idx="117541">
                  <c:v>-4.2869070000000002</c:v>
                </c:pt>
                <c:pt idx="117542">
                  <c:v>-4.2827799999999998</c:v>
                </c:pt>
                <c:pt idx="117543">
                  <c:v>-4.2786530000000003</c:v>
                </c:pt>
                <c:pt idx="117544">
                  <c:v>-4.274527</c:v>
                </c:pt>
                <c:pt idx="117545">
                  <c:v>-4.2704000000000004</c:v>
                </c:pt>
                <c:pt idx="117546">
                  <c:v>-4.2662699999999996</c:v>
                </c:pt>
                <c:pt idx="117547">
                  <c:v>-4.2621440000000002</c:v>
                </c:pt>
                <c:pt idx="117548">
                  <c:v>-4.2580200000000001</c:v>
                </c:pt>
                <c:pt idx="117549">
                  <c:v>-4.253895</c:v>
                </c:pt>
                <c:pt idx="117550">
                  <c:v>-4.2497689999999997</c:v>
                </c:pt>
                <c:pt idx="117551">
                  <c:v>-4.2456420000000001</c:v>
                </c:pt>
                <c:pt idx="117552">
                  <c:v>-4.2415159999999998</c:v>
                </c:pt>
                <c:pt idx="117553">
                  <c:v>-4.2373900000000004</c:v>
                </c:pt>
                <c:pt idx="117554">
                  <c:v>-4.2332650000000003</c:v>
                </c:pt>
                <c:pt idx="117555">
                  <c:v>-4.2291400000000001</c:v>
                </c:pt>
                <c:pt idx="117556">
                  <c:v>-4.2250160000000001</c:v>
                </c:pt>
                <c:pt idx="117557">
                  <c:v>-4.2208909999999999</c:v>
                </c:pt>
                <c:pt idx="117558">
                  <c:v>-4.2167640000000004</c:v>
                </c:pt>
                <c:pt idx="117559">
                  <c:v>-4.2126380000000001</c:v>
                </c:pt>
                <c:pt idx="117560">
                  <c:v>-4.2085109999999997</c:v>
                </c:pt>
                <c:pt idx="117561">
                  <c:v>-4.2043929999999996</c:v>
                </c:pt>
                <c:pt idx="117562">
                  <c:v>-4.2002740000000003</c:v>
                </c:pt>
                <c:pt idx="117563">
                  <c:v>-4.1961519999999997</c:v>
                </c:pt>
                <c:pt idx="117564">
                  <c:v>-4.1920349999999997</c:v>
                </c:pt>
                <c:pt idx="117565">
                  <c:v>-4.187913</c:v>
                </c:pt>
                <c:pt idx="117566">
                  <c:v>-4.1837900000000001</c:v>
                </c:pt>
                <c:pt idx="117567">
                  <c:v>-4.1796660000000001</c:v>
                </c:pt>
                <c:pt idx="117568">
                  <c:v>-4.1755409999999999</c:v>
                </c:pt>
                <c:pt idx="117569">
                  <c:v>-4.1714159999999998</c:v>
                </c:pt>
                <c:pt idx="117570">
                  <c:v>-4.1672900000000004</c:v>
                </c:pt>
                <c:pt idx="117571">
                  <c:v>-4.1631640000000001</c:v>
                </c:pt>
                <c:pt idx="117572">
                  <c:v>-4.1590379999999998</c:v>
                </c:pt>
                <c:pt idx="117573">
                  <c:v>-4.1549110000000002</c:v>
                </c:pt>
                <c:pt idx="117574">
                  <c:v>-4.1507839999999998</c:v>
                </c:pt>
                <c:pt idx="117575">
                  <c:v>-4.1466570000000003</c:v>
                </c:pt>
                <c:pt idx="117576">
                  <c:v>-4.142531</c:v>
                </c:pt>
                <c:pt idx="117577">
                  <c:v>-4.1384040000000004</c:v>
                </c:pt>
                <c:pt idx="117578">
                  <c:v>-4.1342780000000001</c:v>
                </c:pt>
                <c:pt idx="117579">
                  <c:v>-4.1301519999999998</c:v>
                </c:pt>
                <c:pt idx="117580">
                  <c:v>-4.1260250000000003</c:v>
                </c:pt>
                <c:pt idx="117581">
                  <c:v>-4.1218979999999998</c:v>
                </c:pt>
                <c:pt idx="117582">
                  <c:v>-4.1177710000000003</c:v>
                </c:pt>
                <c:pt idx="117583">
                  <c:v>-4.1136439999999999</c:v>
                </c:pt>
                <c:pt idx="117584">
                  <c:v>-4.1095189999999997</c:v>
                </c:pt>
                <c:pt idx="117585">
                  <c:v>-4.1053920000000002</c:v>
                </c:pt>
                <c:pt idx="117586">
                  <c:v>-4.1012639999999996</c:v>
                </c:pt>
                <c:pt idx="117587">
                  <c:v>-4.097137</c:v>
                </c:pt>
                <c:pt idx="117588">
                  <c:v>-4.0930109999999997</c:v>
                </c:pt>
                <c:pt idx="117589">
                  <c:v>-4.0888840000000002</c:v>
                </c:pt>
                <c:pt idx="117590">
                  <c:v>-4.0847579999999999</c:v>
                </c:pt>
                <c:pt idx="117591">
                  <c:v>-4.0806319999999996</c:v>
                </c:pt>
                <c:pt idx="117592">
                  <c:v>-4.076505</c:v>
                </c:pt>
                <c:pt idx="117593">
                  <c:v>-4.0723789999999997</c:v>
                </c:pt>
                <c:pt idx="117594">
                  <c:v>-4.0682520000000002</c:v>
                </c:pt>
                <c:pt idx="117595">
                  <c:v>-4.0641249999999998</c:v>
                </c:pt>
                <c:pt idx="117596">
                  <c:v>-4.0599980000000002</c:v>
                </c:pt>
                <c:pt idx="117597">
                  <c:v>-4.0558699999999996</c:v>
                </c:pt>
                <c:pt idx="117598">
                  <c:v>-4.0517440000000002</c:v>
                </c:pt>
                <c:pt idx="117599">
                  <c:v>-4.0476159999999997</c:v>
                </c:pt>
                <c:pt idx="117600">
                  <c:v>-4.0434890000000001</c:v>
                </c:pt>
                <c:pt idx="117601">
                  <c:v>-4.0393619999999997</c:v>
                </c:pt>
                <c:pt idx="117602">
                  <c:v>-4.0352329999999998</c:v>
                </c:pt>
                <c:pt idx="117603">
                  <c:v>-4.0311060000000003</c:v>
                </c:pt>
                <c:pt idx="117604">
                  <c:v>-4.0269779999999997</c:v>
                </c:pt>
                <c:pt idx="117605">
                  <c:v>-4.0228510000000002</c:v>
                </c:pt>
                <c:pt idx="117606">
                  <c:v>-4.0187239999999997</c:v>
                </c:pt>
                <c:pt idx="117607">
                  <c:v>-4.0145970000000002</c:v>
                </c:pt>
                <c:pt idx="117608">
                  <c:v>-4.0104689999999996</c:v>
                </c:pt>
                <c:pt idx="117609">
                  <c:v>-4.0063420000000001</c:v>
                </c:pt>
                <c:pt idx="117610">
                  <c:v>-4.0022149999999996</c:v>
                </c:pt>
                <c:pt idx="117611">
                  <c:v>-3.9980869999999999</c:v>
                </c:pt>
                <c:pt idx="117612">
                  <c:v>-3.99396</c:v>
                </c:pt>
                <c:pt idx="117613">
                  <c:v>-3.989833</c:v>
                </c:pt>
                <c:pt idx="117614">
                  <c:v>-3.985706</c:v>
                </c:pt>
                <c:pt idx="117615">
                  <c:v>-3.9815800000000001</c:v>
                </c:pt>
                <c:pt idx="117616">
                  <c:v>-3.977452</c:v>
                </c:pt>
                <c:pt idx="117617">
                  <c:v>-3.9733260000000001</c:v>
                </c:pt>
                <c:pt idx="117618">
                  <c:v>-3.9691999999999998</c:v>
                </c:pt>
                <c:pt idx="117619">
                  <c:v>-3.965074</c:v>
                </c:pt>
                <c:pt idx="117620">
                  <c:v>-3.960947</c:v>
                </c:pt>
                <c:pt idx="117621">
                  <c:v>-3.9568210000000001</c:v>
                </c:pt>
                <c:pt idx="117622">
                  <c:v>-3.9526940000000002</c:v>
                </c:pt>
                <c:pt idx="117623">
                  <c:v>-3.948556</c:v>
                </c:pt>
                <c:pt idx="117624">
                  <c:v>-3.9444219999999999</c:v>
                </c:pt>
                <c:pt idx="117625">
                  <c:v>-3.940286</c:v>
                </c:pt>
                <c:pt idx="117626">
                  <c:v>-3.9361510000000002</c:v>
                </c:pt>
                <c:pt idx="117627">
                  <c:v>-3.9320170000000001</c:v>
                </c:pt>
                <c:pt idx="117628">
                  <c:v>-3.927886</c:v>
                </c:pt>
                <c:pt idx="117629">
                  <c:v>-3.923756</c:v>
                </c:pt>
                <c:pt idx="117630">
                  <c:v>-3.9196260000000001</c:v>
                </c:pt>
                <c:pt idx="117631">
                  <c:v>-3.9154949999999999</c:v>
                </c:pt>
                <c:pt idx="117632">
                  <c:v>-3.9113660000000001</c:v>
                </c:pt>
                <c:pt idx="117633">
                  <c:v>-3.9072360000000002</c:v>
                </c:pt>
                <c:pt idx="117634">
                  <c:v>-3.9031069999999999</c:v>
                </c:pt>
                <c:pt idx="117635">
                  <c:v>-3.8989780000000001</c:v>
                </c:pt>
                <c:pt idx="117636">
                  <c:v>-3.8948489999999998</c:v>
                </c:pt>
                <c:pt idx="117637">
                  <c:v>-3.89072</c:v>
                </c:pt>
                <c:pt idx="117638">
                  <c:v>-3.8865919999999998</c:v>
                </c:pt>
                <c:pt idx="117639">
                  <c:v>-3.882463</c:v>
                </c:pt>
                <c:pt idx="117640">
                  <c:v>-3.8783349999999999</c:v>
                </c:pt>
                <c:pt idx="117641">
                  <c:v>-3.874206</c:v>
                </c:pt>
                <c:pt idx="117642">
                  <c:v>-3.8700779999999999</c:v>
                </c:pt>
                <c:pt idx="117643">
                  <c:v>-3.8659490000000001</c:v>
                </c:pt>
                <c:pt idx="117644">
                  <c:v>-3.8618220000000001</c:v>
                </c:pt>
                <c:pt idx="117645">
                  <c:v>-3.857694</c:v>
                </c:pt>
                <c:pt idx="117646">
                  <c:v>-3.853567</c:v>
                </c:pt>
                <c:pt idx="117647">
                  <c:v>-3.8494389999999998</c:v>
                </c:pt>
                <c:pt idx="117648">
                  <c:v>-3.8453119999999998</c:v>
                </c:pt>
                <c:pt idx="117649">
                  <c:v>-3.8411840000000002</c:v>
                </c:pt>
                <c:pt idx="117650">
                  <c:v>-3.837056</c:v>
                </c:pt>
                <c:pt idx="117651">
                  <c:v>-3.832929</c:v>
                </c:pt>
                <c:pt idx="117652">
                  <c:v>-3.8288009999999999</c:v>
                </c:pt>
                <c:pt idx="117653">
                  <c:v>-3.8246739999999999</c:v>
                </c:pt>
                <c:pt idx="117654">
                  <c:v>-3.8205469999999999</c:v>
                </c:pt>
                <c:pt idx="117655">
                  <c:v>-3.8164189999999998</c:v>
                </c:pt>
                <c:pt idx="117656">
                  <c:v>-3.8122919999999998</c:v>
                </c:pt>
                <c:pt idx="117657">
                  <c:v>-3.8081640000000001</c:v>
                </c:pt>
                <c:pt idx="117658">
                  <c:v>-3.804036</c:v>
                </c:pt>
                <c:pt idx="117659">
                  <c:v>-3.7999079999999998</c:v>
                </c:pt>
                <c:pt idx="117660">
                  <c:v>-3.795779</c:v>
                </c:pt>
                <c:pt idx="117661">
                  <c:v>-3.791652</c:v>
                </c:pt>
                <c:pt idx="117662">
                  <c:v>-3.7875260000000002</c:v>
                </c:pt>
                <c:pt idx="117663">
                  <c:v>-3.783398</c:v>
                </c:pt>
                <c:pt idx="117664">
                  <c:v>-3.7792699999999999</c:v>
                </c:pt>
                <c:pt idx="117665">
                  <c:v>-3.7751420000000002</c:v>
                </c:pt>
                <c:pt idx="117666">
                  <c:v>-3.7710129999999999</c:v>
                </c:pt>
                <c:pt idx="117667">
                  <c:v>-3.766886</c:v>
                </c:pt>
                <c:pt idx="117668">
                  <c:v>-3.7627600000000001</c:v>
                </c:pt>
                <c:pt idx="117669">
                  <c:v>-3.7586339999999998</c:v>
                </c:pt>
                <c:pt idx="117670">
                  <c:v>-3.7545090000000001</c:v>
                </c:pt>
                <c:pt idx="117671">
                  <c:v>-3.7503829999999998</c:v>
                </c:pt>
                <c:pt idx="117672">
                  <c:v>-3.7462559999999998</c:v>
                </c:pt>
                <c:pt idx="117673">
                  <c:v>-3.74213</c:v>
                </c:pt>
                <c:pt idx="117674">
                  <c:v>-3.738003</c:v>
                </c:pt>
                <c:pt idx="117675">
                  <c:v>-3.7338770000000001</c:v>
                </c:pt>
                <c:pt idx="117676">
                  <c:v>-3.729835</c:v>
                </c:pt>
                <c:pt idx="117677">
                  <c:v>-3.7257609999999999</c:v>
                </c:pt>
                <c:pt idx="117678">
                  <c:v>-3.7216659999999999</c:v>
                </c:pt>
                <c:pt idx="117679">
                  <c:v>-3.7175600000000002</c:v>
                </c:pt>
                <c:pt idx="117680">
                  <c:v>-3.7134490000000002</c:v>
                </c:pt>
                <c:pt idx="117681">
                  <c:v>-3.7093340000000001</c:v>
                </c:pt>
                <c:pt idx="117682">
                  <c:v>-3.7052170000000002</c:v>
                </c:pt>
                <c:pt idx="117683">
                  <c:v>-3.7010969999999999</c:v>
                </c:pt>
                <c:pt idx="117684">
                  <c:v>-3.6969750000000001</c:v>
                </c:pt>
                <c:pt idx="117685">
                  <c:v>-3.6928519999999998</c:v>
                </c:pt>
                <c:pt idx="117686">
                  <c:v>-3.6887289999999999</c:v>
                </c:pt>
                <c:pt idx="117687">
                  <c:v>-3.6846049999999999</c:v>
                </c:pt>
                <c:pt idx="117688">
                  <c:v>-3.6804809999999999</c:v>
                </c:pt>
                <c:pt idx="117689">
                  <c:v>-3.6763560000000002</c:v>
                </c:pt>
                <c:pt idx="117690">
                  <c:v>-3.672231</c:v>
                </c:pt>
                <c:pt idx="117691">
                  <c:v>-3.6681050000000002</c:v>
                </c:pt>
                <c:pt idx="117692">
                  <c:v>-3.6639789999999999</c:v>
                </c:pt>
                <c:pt idx="117693">
                  <c:v>-3.6598540000000002</c:v>
                </c:pt>
                <c:pt idx="117694">
                  <c:v>-3.6557279999999999</c:v>
                </c:pt>
                <c:pt idx="117695">
                  <c:v>-3.651602</c:v>
                </c:pt>
                <c:pt idx="117696">
                  <c:v>-3.6474760000000002</c:v>
                </c:pt>
                <c:pt idx="117697">
                  <c:v>-3.6433490000000002</c:v>
                </c:pt>
                <c:pt idx="117698">
                  <c:v>-3.6392229999999999</c:v>
                </c:pt>
                <c:pt idx="117699">
                  <c:v>-3.635097</c:v>
                </c:pt>
                <c:pt idx="117700">
                  <c:v>-3.63097</c:v>
                </c:pt>
                <c:pt idx="117701">
                  <c:v>-3.6268440000000002</c:v>
                </c:pt>
                <c:pt idx="117702">
                  <c:v>-3.6227170000000002</c:v>
                </c:pt>
                <c:pt idx="117703">
                  <c:v>-3.6185909999999999</c:v>
                </c:pt>
                <c:pt idx="117704">
                  <c:v>-3.614468</c:v>
                </c:pt>
                <c:pt idx="117705">
                  <c:v>-3.610344</c:v>
                </c:pt>
                <c:pt idx="117706">
                  <c:v>-3.6062189999999998</c:v>
                </c:pt>
                <c:pt idx="117707">
                  <c:v>-3.602093</c:v>
                </c:pt>
                <c:pt idx="117708">
                  <c:v>-3.5979670000000001</c:v>
                </c:pt>
                <c:pt idx="117709">
                  <c:v>-3.5938409999999998</c:v>
                </c:pt>
                <c:pt idx="117710">
                  <c:v>-3.589715</c:v>
                </c:pt>
                <c:pt idx="117711">
                  <c:v>-3.5855890000000001</c:v>
                </c:pt>
                <c:pt idx="117712">
                  <c:v>-3.5814629999999998</c:v>
                </c:pt>
                <c:pt idx="117713">
                  <c:v>-3.577337</c:v>
                </c:pt>
                <c:pt idx="117714">
                  <c:v>-3.57321</c:v>
                </c:pt>
                <c:pt idx="117715">
                  <c:v>-3.5690840000000001</c:v>
                </c:pt>
                <c:pt idx="117716">
                  <c:v>-3.5649579999999998</c:v>
                </c:pt>
                <c:pt idx="117717">
                  <c:v>-3.560832</c:v>
                </c:pt>
                <c:pt idx="117718">
                  <c:v>-3.556705</c:v>
                </c:pt>
                <c:pt idx="117719">
                  <c:v>-3.5525790000000002</c:v>
                </c:pt>
                <c:pt idx="117720">
                  <c:v>-3.5484529999999999</c:v>
                </c:pt>
                <c:pt idx="117721">
                  <c:v>-3.544327</c:v>
                </c:pt>
                <c:pt idx="117722">
                  <c:v>-3.5402010000000002</c:v>
                </c:pt>
                <c:pt idx="117723">
                  <c:v>-3.5360749999999999</c:v>
                </c:pt>
                <c:pt idx="117724">
                  <c:v>-3.5319500000000001</c:v>
                </c:pt>
                <c:pt idx="117725">
                  <c:v>-3.5278239999999998</c:v>
                </c:pt>
                <c:pt idx="117726">
                  <c:v>-3.5236969999999999</c:v>
                </c:pt>
                <c:pt idx="117727">
                  <c:v>-3.519571</c:v>
                </c:pt>
                <c:pt idx="117728">
                  <c:v>-3.5154450000000002</c:v>
                </c:pt>
                <c:pt idx="117729">
                  <c:v>-3.5113180000000002</c:v>
                </c:pt>
                <c:pt idx="117730">
                  <c:v>-3.5071919999999999</c:v>
                </c:pt>
                <c:pt idx="117731">
                  <c:v>-3.5030670000000002</c:v>
                </c:pt>
                <c:pt idx="117732">
                  <c:v>-3.4989409999999999</c:v>
                </c:pt>
                <c:pt idx="117733">
                  <c:v>-3.494815</c:v>
                </c:pt>
                <c:pt idx="117734">
                  <c:v>-3.490688</c:v>
                </c:pt>
                <c:pt idx="117735">
                  <c:v>-3.4865620000000002</c:v>
                </c:pt>
                <c:pt idx="117736">
                  <c:v>-3.4824350000000002</c:v>
                </c:pt>
                <c:pt idx="117737">
                  <c:v>-3.4783080000000002</c:v>
                </c:pt>
                <c:pt idx="117738">
                  <c:v>-3.4741810000000002</c:v>
                </c:pt>
                <c:pt idx="117739">
                  <c:v>-3.4700530000000001</c:v>
                </c:pt>
                <c:pt idx="117740">
                  <c:v>-3.4659260000000001</c:v>
                </c:pt>
                <c:pt idx="117741">
                  <c:v>-3.4617979999999999</c:v>
                </c:pt>
                <c:pt idx="117742">
                  <c:v>-3.4576699999999998</c:v>
                </c:pt>
                <c:pt idx="117743">
                  <c:v>-3.4535420000000001</c:v>
                </c:pt>
                <c:pt idx="117744">
                  <c:v>-3.449414</c:v>
                </c:pt>
                <c:pt idx="117745">
                  <c:v>-3.445287</c:v>
                </c:pt>
                <c:pt idx="117746">
                  <c:v>-3.4411589999999999</c:v>
                </c:pt>
                <c:pt idx="117747">
                  <c:v>-3.4370310000000002</c:v>
                </c:pt>
                <c:pt idx="117748">
                  <c:v>-3.432903</c:v>
                </c:pt>
                <c:pt idx="117749">
                  <c:v>-3.4287749999999999</c:v>
                </c:pt>
                <c:pt idx="117750">
                  <c:v>-3.4246470000000002</c:v>
                </c:pt>
                <c:pt idx="117751">
                  <c:v>-3.4205190000000001</c:v>
                </c:pt>
                <c:pt idx="117752">
                  <c:v>-3.416391</c:v>
                </c:pt>
                <c:pt idx="117753">
                  <c:v>-3.412264</c:v>
                </c:pt>
                <c:pt idx="117754">
                  <c:v>-3.408137</c:v>
                </c:pt>
                <c:pt idx="117755">
                  <c:v>-3.40401</c:v>
                </c:pt>
                <c:pt idx="117756">
                  <c:v>-3.399883</c:v>
                </c:pt>
                <c:pt idx="117757">
                  <c:v>-3.3957549999999999</c:v>
                </c:pt>
                <c:pt idx="117758">
                  <c:v>-3.3916279999999999</c:v>
                </c:pt>
                <c:pt idx="117759">
                  <c:v>-3.3875000000000002</c:v>
                </c:pt>
                <c:pt idx="117760">
                  <c:v>-3.383372</c:v>
                </c:pt>
                <c:pt idx="117761">
                  <c:v>-3.3792450000000001</c:v>
                </c:pt>
                <c:pt idx="117762">
                  <c:v>-3.3751169999999999</c:v>
                </c:pt>
                <c:pt idx="117763">
                  <c:v>-3.3709889999999998</c:v>
                </c:pt>
                <c:pt idx="117764">
                  <c:v>-3.3668650000000002</c:v>
                </c:pt>
                <c:pt idx="117765">
                  <c:v>-3.3627410000000002</c:v>
                </c:pt>
                <c:pt idx="117766">
                  <c:v>-3.3586170000000002</c:v>
                </c:pt>
                <c:pt idx="117767">
                  <c:v>-3.354492</c:v>
                </c:pt>
                <c:pt idx="117768">
                  <c:v>-3.350368</c:v>
                </c:pt>
                <c:pt idx="117769">
                  <c:v>-3.3462429999999999</c:v>
                </c:pt>
                <c:pt idx="117770">
                  <c:v>-3.3421180000000001</c:v>
                </c:pt>
                <c:pt idx="117771">
                  <c:v>-3.337993</c:v>
                </c:pt>
                <c:pt idx="117772">
                  <c:v>-3.333869</c:v>
                </c:pt>
                <c:pt idx="117773">
                  <c:v>-3.329745</c:v>
                </c:pt>
                <c:pt idx="117774">
                  <c:v>-3.3256199999999998</c:v>
                </c:pt>
                <c:pt idx="117775">
                  <c:v>-3.3214950000000001</c:v>
                </c:pt>
                <c:pt idx="117776">
                  <c:v>-3.3173699999999999</c:v>
                </c:pt>
                <c:pt idx="117777">
                  <c:v>-3.3132450000000002</c:v>
                </c:pt>
                <c:pt idx="117778">
                  <c:v>-3.3091189999999999</c:v>
                </c:pt>
                <c:pt idx="117779">
                  <c:v>-3.3049940000000002</c:v>
                </c:pt>
                <c:pt idx="117780">
                  <c:v>-3.3008679999999999</c:v>
                </c:pt>
                <c:pt idx="117781">
                  <c:v>-3.2967430000000002</c:v>
                </c:pt>
                <c:pt idx="117782">
                  <c:v>-3.2926169999999999</c:v>
                </c:pt>
                <c:pt idx="117783">
                  <c:v>-3.2884910000000001</c:v>
                </c:pt>
                <c:pt idx="117784">
                  <c:v>-3.2843650000000002</c:v>
                </c:pt>
                <c:pt idx="117785">
                  <c:v>-3.28024</c:v>
                </c:pt>
                <c:pt idx="117786">
                  <c:v>-3.2761140000000002</c:v>
                </c:pt>
                <c:pt idx="117787">
                  <c:v>-3.2719879999999999</c:v>
                </c:pt>
                <c:pt idx="117788">
                  <c:v>-3.2678630000000002</c:v>
                </c:pt>
                <c:pt idx="117789">
                  <c:v>-3.2637369999999999</c:v>
                </c:pt>
                <c:pt idx="117790">
                  <c:v>-3.259611</c:v>
                </c:pt>
                <c:pt idx="117791">
                  <c:v>-3.2554859999999999</c:v>
                </c:pt>
                <c:pt idx="117792">
                  <c:v>-3.251363</c:v>
                </c:pt>
                <c:pt idx="117793">
                  <c:v>-3.2472379999999998</c:v>
                </c:pt>
                <c:pt idx="117794">
                  <c:v>-3.2430819999999998</c:v>
                </c:pt>
                <c:pt idx="117795">
                  <c:v>-3.2389519999999998</c:v>
                </c:pt>
                <c:pt idx="117796">
                  <c:v>-3.2348270000000001</c:v>
                </c:pt>
                <c:pt idx="117797">
                  <c:v>-3.2307030000000001</c:v>
                </c:pt>
                <c:pt idx="117798">
                  <c:v>-3.2265809999999999</c:v>
                </c:pt>
                <c:pt idx="117799">
                  <c:v>-3.2224569999999999</c:v>
                </c:pt>
                <c:pt idx="117800">
                  <c:v>-3.2183320000000002</c:v>
                </c:pt>
                <c:pt idx="117801">
                  <c:v>-3.2142080000000002</c:v>
                </c:pt>
                <c:pt idx="117802">
                  <c:v>-3.210083</c:v>
                </c:pt>
                <c:pt idx="117803">
                  <c:v>-3.2059570000000002</c:v>
                </c:pt>
                <c:pt idx="117804">
                  <c:v>-3.201832</c:v>
                </c:pt>
                <c:pt idx="117805">
                  <c:v>-3.1977060000000002</c:v>
                </c:pt>
                <c:pt idx="117806">
                  <c:v>-3.1935799999999999</c:v>
                </c:pt>
                <c:pt idx="117807">
                  <c:v>-3.189454</c:v>
                </c:pt>
                <c:pt idx="117808">
                  <c:v>-3.1853280000000002</c:v>
                </c:pt>
                <c:pt idx="117809">
                  <c:v>-3.1812010000000002</c:v>
                </c:pt>
                <c:pt idx="117810">
                  <c:v>-3.1770749999999999</c:v>
                </c:pt>
                <c:pt idx="117811">
                  <c:v>-3.1729479999999999</c:v>
                </c:pt>
                <c:pt idx="117812">
                  <c:v>-3.168822</c:v>
                </c:pt>
                <c:pt idx="117813">
                  <c:v>-3.164695</c:v>
                </c:pt>
                <c:pt idx="117814">
                  <c:v>-3.160568</c:v>
                </c:pt>
                <c:pt idx="117815">
                  <c:v>-3.1564420000000002</c:v>
                </c:pt>
                <c:pt idx="117816">
                  <c:v>-3.1523150000000002</c:v>
                </c:pt>
                <c:pt idx="117817">
                  <c:v>-3.14819</c:v>
                </c:pt>
                <c:pt idx="117818">
                  <c:v>-3.1440649999999999</c:v>
                </c:pt>
                <c:pt idx="117819">
                  <c:v>-3.1399400000000002</c:v>
                </c:pt>
                <c:pt idx="117820">
                  <c:v>-3.1358169999999999</c:v>
                </c:pt>
                <c:pt idx="117821">
                  <c:v>-3.1316920000000001</c:v>
                </c:pt>
                <c:pt idx="117822">
                  <c:v>-3.1275680000000001</c:v>
                </c:pt>
                <c:pt idx="117823">
                  <c:v>-3.123443</c:v>
                </c:pt>
                <c:pt idx="117824">
                  <c:v>-3.1193179999999998</c:v>
                </c:pt>
                <c:pt idx="117825">
                  <c:v>-3.1151930000000001</c:v>
                </c:pt>
                <c:pt idx="117826">
                  <c:v>-3.1110679999999999</c:v>
                </c:pt>
                <c:pt idx="117827">
                  <c:v>-3.1069429999999998</c:v>
                </c:pt>
                <c:pt idx="117828">
                  <c:v>-3.1028180000000001</c:v>
                </c:pt>
                <c:pt idx="117829">
                  <c:v>-3.0986919999999998</c:v>
                </c:pt>
                <c:pt idx="117830">
                  <c:v>-3.0945670000000001</c:v>
                </c:pt>
                <c:pt idx="117831">
                  <c:v>-3.0904419999999999</c:v>
                </c:pt>
                <c:pt idx="117832">
                  <c:v>-3.0863170000000002</c:v>
                </c:pt>
                <c:pt idx="117833">
                  <c:v>-3.082192</c:v>
                </c:pt>
                <c:pt idx="117834">
                  <c:v>-3.0780660000000002</c:v>
                </c:pt>
                <c:pt idx="117835">
                  <c:v>-3.073941</c:v>
                </c:pt>
                <c:pt idx="117836">
                  <c:v>-3.0698150000000002</c:v>
                </c:pt>
                <c:pt idx="117837">
                  <c:v>-3.06569</c:v>
                </c:pt>
                <c:pt idx="117838">
                  <c:v>-3.0615649999999999</c:v>
                </c:pt>
                <c:pt idx="117839">
                  <c:v>-3.0574400000000002</c:v>
                </c:pt>
                <c:pt idx="117840">
                  <c:v>-3.0533139999999999</c:v>
                </c:pt>
                <c:pt idx="117841">
                  <c:v>-3.0491890000000001</c:v>
                </c:pt>
                <c:pt idx="117842">
                  <c:v>-3.045064</c:v>
                </c:pt>
                <c:pt idx="117843">
                  <c:v>-3.0409389999999998</c:v>
                </c:pt>
                <c:pt idx="117844">
                  <c:v>-3.0368140000000001</c:v>
                </c:pt>
                <c:pt idx="117845">
                  <c:v>-3.0326879999999998</c:v>
                </c:pt>
                <c:pt idx="117846">
                  <c:v>-3.0285630000000001</c:v>
                </c:pt>
                <c:pt idx="117847">
                  <c:v>-3.024438</c:v>
                </c:pt>
                <c:pt idx="117848">
                  <c:v>-3.0202779999999998</c:v>
                </c:pt>
                <c:pt idx="117849">
                  <c:v>-3.0161380000000002</c:v>
                </c:pt>
                <c:pt idx="117850">
                  <c:v>-3.012003</c:v>
                </c:pt>
                <c:pt idx="117851">
                  <c:v>-3.0078719999999999</c:v>
                </c:pt>
                <c:pt idx="117852">
                  <c:v>-3.0037440000000002</c:v>
                </c:pt>
                <c:pt idx="117853">
                  <c:v>-2.9996160000000001</c:v>
                </c:pt>
                <c:pt idx="117854">
                  <c:v>-2.9954900000000002</c:v>
                </c:pt>
                <c:pt idx="117855">
                  <c:v>-2.9913620000000001</c:v>
                </c:pt>
                <c:pt idx="117856">
                  <c:v>-2.9872350000000001</c:v>
                </c:pt>
                <c:pt idx="117857">
                  <c:v>-2.983107</c:v>
                </c:pt>
                <c:pt idx="117858">
                  <c:v>-2.9789810000000001</c:v>
                </c:pt>
                <c:pt idx="117859">
                  <c:v>-2.9748540000000001</c:v>
                </c:pt>
                <c:pt idx="117860">
                  <c:v>-2.9707270000000001</c:v>
                </c:pt>
                <c:pt idx="117861">
                  <c:v>-2.9666009999999998</c:v>
                </c:pt>
                <c:pt idx="117862">
                  <c:v>-2.962475</c:v>
                </c:pt>
                <c:pt idx="117863">
                  <c:v>-2.958348</c:v>
                </c:pt>
                <c:pt idx="117864">
                  <c:v>-2.9542220000000001</c:v>
                </c:pt>
                <c:pt idx="117865">
                  <c:v>-2.9500959999999998</c:v>
                </c:pt>
                <c:pt idx="117866">
                  <c:v>-2.94597</c:v>
                </c:pt>
                <c:pt idx="117867">
                  <c:v>-2.9418440000000001</c:v>
                </c:pt>
                <c:pt idx="117868">
                  <c:v>-2.937719</c:v>
                </c:pt>
                <c:pt idx="117869">
                  <c:v>-2.9335930000000001</c:v>
                </c:pt>
                <c:pt idx="117870">
                  <c:v>-2.929468</c:v>
                </c:pt>
                <c:pt idx="117871">
                  <c:v>-2.9253420000000001</c:v>
                </c:pt>
                <c:pt idx="117872">
                  <c:v>-2.921217</c:v>
                </c:pt>
                <c:pt idx="117873">
                  <c:v>-2.9170919999999998</c:v>
                </c:pt>
                <c:pt idx="117874">
                  <c:v>-2.9129670000000001</c:v>
                </c:pt>
                <c:pt idx="117875">
                  <c:v>-2.9088409999999998</c:v>
                </c:pt>
                <c:pt idx="117876">
                  <c:v>-2.9047160000000001</c:v>
                </c:pt>
                <c:pt idx="117877">
                  <c:v>-2.9005939999999999</c:v>
                </c:pt>
                <c:pt idx="117878">
                  <c:v>-2.8964699999999999</c:v>
                </c:pt>
                <c:pt idx="117879">
                  <c:v>-2.8923450000000002</c:v>
                </c:pt>
                <c:pt idx="117880">
                  <c:v>-2.8882210000000001</c:v>
                </c:pt>
                <c:pt idx="117881">
                  <c:v>-2.884096</c:v>
                </c:pt>
                <c:pt idx="117882">
                  <c:v>-2.8799739999999998</c:v>
                </c:pt>
                <c:pt idx="117883">
                  <c:v>-2.8758550000000001</c:v>
                </c:pt>
                <c:pt idx="117884">
                  <c:v>-2.8717329999999999</c:v>
                </c:pt>
                <c:pt idx="117885">
                  <c:v>-2.86761</c:v>
                </c:pt>
                <c:pt idx="117886">
                  <c:v>-2.8634870000000001</c:v>
                </c:pt>
                <c:pt idx="117887">
                  <c:v>-2.8593649999999999</c:v>
                </c:pt>
                <c:pt idx="117888">
                  <c:v>-2.8552420000000001</c:v>
                </c:pt>
                <c:pt idx="117889">
                  <c:v>-2.851118</c:v>
                </c:pt>
                <c:pt idx="117890">
                  <c:v>-2.8469929999999999</c:v>
                </c:pt>
                <c:pt idx="117891">
                  <c:v>-2.8428689999999999</c:v>
                </c:pt>
                <c:pt idx="117892">
                  <c:v>-2.838743</c:v>
                </c:pt>
                <c:pt idx="117893">
                  <c:v>-2.8346170000000002</c:v>
                </c:pt>
                <c:pt idx="117894">
                  <c:v>-2.830492</c:v>
                </c:pt>
                <c:pt idx="117895">
                  <c:v>-2.826365</c:v>
                </c:pt>
                <c:pt idx="117896">
                  <c:v>-2.822241</c:v>
                </c:pt>
                <c:pt idx="117897">
                  <c:v>-2.8181150000000001</c:v>
                </c:pt>
                <c:pt idx="117898">
                  <c:v>-2.81399</c:v>
                </c:pt>
                <c:pt idx="117899">
                  <c:v>-2.8098649999999998</c:v>
                </c:pt>
                <c:pt idx="117900">
                  <c:v>-2.8057379999999998</c:v>
                </c:pt>
                <c:pt idx="117901">
                  <c:v>-2.8016109999999999</c:v>
                </c:pt>
                <c:pt idx="117902">
                  <c:v>-2.797485</c:v>
                </c:pt>
                <c:pt idx="117903">
                  <c:v>-2.793358</c:v>
                </c:pt>
                <c:pt idx="117904">
                  <c:v>-2.789231</c:v>
                </c:pt>
                <c:pt idx="117905">
                  <c:v>-2.7851050000000002</c:v>
                </c:pt>
                <c:pt idx="117906">
                  <c:v>-2.780977</c:v>
                </c:pt>
                <c:pt idx="117907">
                  <c:v>-2.77685</c:v>
                </c:pt>
                <c:pt idx="117908">
                  <c:v>-2.7727219999999999</c:v>
                </c:pt>
                <c:pt idx="117909">
                  <c:v>-2.7685949999999999</c:v>
                </c:pt>
                <c:pt idx="117910">
                  <c:v>-2.7644669999999998</c:v>
                </c:pt>
                <c:pt idx="117911">
                  <c:v>-2.760338</c:v>
                </c:pt>
                <c:pt idx="117912">
                  <c:v>-2.7562099999999998</c:v>
                </c:pt>
                <c:pt idx="117913">
                  <c:v>-2.752081</c:v>
                </c:pt>
                <c:pt idx="117914">
                  <c:v>-2.7479529999999999</c:v>
                </c:pt>
                <c:pt idx="117915">
                  <c:v>-2.7438250000000002</c:v>
                </c:pt>
                <c:pt idx="117916">
                  <c:v>-2.739697</c:v>
                </c:pt>
                <c:pt idx="117917">
                  <c:v>-2.7355700000000001</c:v>
                </c:pt>
                <c:pt idx="117918">
                  <c:v>-2.7314430000000001</c:v>
                </c:pt>
                <c:pt idx="117919">
                  <c:v>-2.7273160000000001</c:v>
                </c:pt>
                <c:pt idx="117920">
                  <c:v>-2.7231890000000001</c:v>
                </c:pt>
                <c:pt idx="117921">
                  <c:v>-2.7190629999999998</c:v>
                </c:pt>
                <c:pt idx="117922">
                  <c:v>-2.7149350000000001</c:v>
                </c:pt>
                <c:pt idx="117923">
                  <c:v>-2.7108089999999998</c:v>
                </c:pt>
                <c:pt idx="117924">
                  <c:v>-2.7066810000000001</c:v>
                </c:pt>
                <c:pt idx="117925">
                  <c:v>-2.7025540000000001</c:v>
                </c:pt>
                <c:pt idx="117926">
                  <c:v>-2.6984279999999998</c:v>
                </c:pt>
                <c:pt idx="117927">
                  <c:v>-2.694302</c:v>
                </c:pt>
                <c:pt idx="117928">
                  <c:v>-2.6901760000000001</c:v>
                </c:pt>
                <c:pt idx="117929">
                  <c:v>-2.6860499999999998</c:v>
                </c:pt>
                <c:pt idx="117930">
                  <c:v>-2.681924</c:v>
                </c:pt>
                <c:pt idx="117931">
                  <c:v>-2.6777980000000001</c:v>
                </c:pt>
                <c:pt idx="117932">
                  <c:v>-2.6736710000000001</c:v>
                </c:pt>
                <c:pt idx="117933">
                  <c:v>-2.6695449999999998</c:v>
                </c:pt>
                <c:pt idx="117934">
                  <c:v>-2.6654179999999998</c:v>
                </c:pt>
                <c:pt idx="117935">
                  <c:v>-2.6612930000000001</c:v>
                </c:pt>
                <c:pt idx="117936">
                  <c:v>-2.657168</c:v>
                </c:pt>
                <c:pt idx="117937">
                  <c:v>-2.653044</c:v>
                </c:pt>
                <c:pt idx="117938">
                  <c:v>-2.6489180000000001</c:v>
                </c:pt>
                <c:pt idx="117939">
                  <c:v>-2.6447929999999999</c:v>
                </c:pt>
                <c:pt idx="117940">
                  <c:v>-2.6406679999999998</c:v>
                </c:pt>
                <c:pt idx="117941">
                  <c:v>-2.6365430000000001</c:v>
                </c:pt>
                <c:pt idx="117942">
                  <c:v>-2.6324179999999999</c:v>
                </c:pt>
                <c:pt idx="117943">
                  <c:v>-2.6282930000000002</c:v>
                </c:pt>
                <c:pt idx="117944">
                  <c:v>-2.6241680000000001</c:v>
                </c:pt>
                <c:pt idx="117945">
                  <c:v>-2.620044</c:v>
                </c:pt>
                <c:pt idx="117946">
                  <c:v>-2.61592</c:v>
                </c:pt>
                <c:pt idx="117947">
                  <c:v>-2.6117360000000001</c:v>
                </c:pt>
                <c:pt idx="117948">
                  <c:v>-2.6075590000000002</c:v>
                </c:pt>
                <c:pt idx="117949">
                  <c:v>-2.603405</c:v>
                </c:pt>
                <c:pt idx="117950">
                  <c:v>-2.5992660000000001</c:v>
                </c:pt>
                <c:pt idx="117951">
                  <c:v>-2.5951360000000001</c:v>
                </c:pt>
                <c:pt idx="117952">
                  <c:v>-2.5910090000000001</c:v>
                </c:pt>
                <c:pt idx="117953">
                  <c:v>-2.586884</c:v>
                </c:pt>
                <c:pt idx="117954">
                  <c:v>-2.5827619999999998</c:v>
                </c:pt>
                <c:pt idx="117955">
                  <c:v>-2.5786389999999999</c:v>
                </c:pt>
                <c:pt idx="117956">
                  <c:v>-2.574516</c:v>
                </c:pt>
                <c:pt idx="117957">
                  <c:v>-2.5703930000000001</c:v>
                </c:pt>
                <c:pt idx="117958">
                  <c:v>-2.5662699999999998</c:v>
                </c:pt>
                <c:pt idx="117959">
                  <c:v>-2.5621459999999998</c:v>
                </c:pt>
                <c:pt idx="117960">
                  <c:v>-2.5580229999999999</c:v>
                </c:pt>
                <c:pt idx="117961">
                  <c:v>-2.5538989999999999</c:v>
                </c:pt>
                <c:pt idx="117962">
                  <c:v>-2.5497770000000002</c:v>
                </c:pt>
                <c:pt idx="117963">
                  <c:v>-2.5456530000000002</c:v>
                </c:pt>
                <c:pt idx="117964">
                  <c:v>-2.541531</c:v>
                </c:pt>
                <c:pt idx="117965">
                  <c:v>-2.5374089999999998</c:v>
                </c:pt>
                <c:pt idx="117966">
                  <c:v>-2.5332870000000001</c:v>
                </c:pt>
                <c:pt idx="117967">
                  <c:v>-2.5291640000000002</c:v>
                </c:pt>
                <c:pt idx="117968">
                  <c:v>-2.5250409999999999</c:v>
                </c:pt>
                <c:pt idx="117969">
                  <c:v>-2.5209190000000001</c:v>
                </c:pt>
                <c:pt idx="117970">
                  <c:v>-2.5167980000000001</c:v>
                </c:pt>
                <c:pt idx="117971">
                  <c:v>-2.5126759999999999</c:v>
                </c:pt>
                <c:pt idx="117972">
                  <c:v>-2.5085549999999999</c:v>
                </c:pt>
                <c:pt idx="117973">
                  <c:v>-2.504432</c:v>
                </c:pt>
                <c:pt idx="117974">
                  <c:v>-2.5003090000000001</c:v>
                </c:pt>
                <c:pt idx="117975">
                  <c:v>-2.4961859999999998</c:v>
                </c:pt>
                <c:pt idx="117976">
                  <c:v>-2.4920620000000002</c:v>
                </c:pt>
                <c:pt idx="117977">
                  <c:v>-2.4879389999999999</c:v>
                </c:pt>
                <c:pt idx="117978">
                  <c:v>-2.4838149999999999</c:v>
                </c:pt>
                <c:pt idx="117979">
                  <c:v>-2.479692</c:v>
                </c:pt>
                <c:pt idx="117980">
                  <c:v>-2.4755690000000001</c:v>
                </c:pt>
                <c:pt idx="117981">
                  <c:v>-2.4714459999999998</c:v>
                </c:pt>
                <c:pt idx="117982">
                  <c:v>-2.4673219999999998</c:v>
                </c:pt>
                <c:pt idx="117983">
                  <c:v>-2.4631989999999999</c:v>
                </c:pt>
                <c:pt idx="117984">
                  <c:v>-2.459076</c:v>
                </c:pt>
                <c:pt idx="117985">
                  <c:v>-2.4549530000000002</c:v>
                </c:pt>
                <c:pt idx="117986">
                  <c:v>-2.4508299999999998</c:v>
                </c:pt>
                <c:pt idx="117987">
                  <c:v>-2.446707</c:v>
                </c:pt>
                <c:pt idx="117988">
                  <c:v>-2.4425840000000001</c:v>
                </c:pt>
                <c:pt idx="117989">
                  <c:v>-2.4384619999999999</c:v>
                </c:pt>
                <c:pt idx="117990">
                  <c:v>-2.434339</c:v>
                </c:pt>
                <c:pt idx="117991">
                  <c:v>-2.4302169999999998</c:v>
                </c:pt>
                <c:pt idx="117992">
                  <c:v>-2.4260950000000001</c:v>
                </c:pt>
                <c:pt idx="117993">
                  <c:v>-2.4219740000000001</c:v>
                </c:pt>
                <c:pt idx="117994">
                  <c:v>-2.4178519999999999</c:v>
                </c:pt>
                <c:pt idx="117995">
                  <c:v>-2.413729</c:v>
                </c:pt>
                <c:pt idx="117996">
                  <c:v>-2.4096069999999998</c:v>
                </c:pt>
                <c:pt idx="117997">
                  <c:v>-2.4054850000000001</c:v>
                </c:pt>
                <c:pt idx="117998">
                  <c:v>-2.4013629999999999</c:v>
                </c:pt>
                <c:pt idx="117999">
                  <c:v>-2.39724</c:v>
                </c:pt>
                <c:pt idx="118000">
                  <c:v>-2.3931179999999999</c:v>
                </c:pt>
                <c:pt idx="118001">
                  <c:v>-2.3889429999999998</c:v>
                </c:pt>
                <c:pt idx="118002">
                  <c:v>-2.384798</c:v>
                </c:pt>
                <c:pt idx="118003">
                  <c:v>-2.3806600000000002</c:v>
                </c:pt>
                <c:pt idx="118004">
                  <c:v>-2.3765299999999998</c:v>
                </c:pt>
                <c:pt idx="118005">
                  <c:v>-2.3724029999999998</c:v>
                </c:pt>
                <c:pt idx="118006">
                  <c:v>-2.3682789999999998</c:v>
                </c:pt>
                <c:pt idx="118007">
                  <c:v>-2.3641540000000001</c:v>
                </c:pt>
                <c:pt idx="118008">
                  <c:v>-2.3600300000000001</c:v>
                </c:pt>
                <c:pt idx="118009">
                  <c:v>-2.3559070000000002</c:v>
                </c:pt>
                <c:pt idx="118010">
                  <c:v>-2.3517839999999999</c:v>
                </c:pt>
                <c:pt idx="118011">
                  <c:v>-2.3476620000000001</c:v>
                </c:pt>
                <c:pt idx="118012">
                  <c:v>-2.34354</c:v>
                </c:pt>
                <c:pt idx="118013">
                  <c:v>-2.3394180000000002</c:v>
                </c:pt>
                <c:pt idx="118014">
                  <c:v>-2.3352970000000002</c:v>
                </c:pt>
                <c:pt idx="118015">
                  <c:v>-2.331175</c:v>
                </c:pt>
                <c:pt idx="118016">
                  <c:v>-2.3270529999999998</c:v>
                </c:pt>
                <c:pt idx="118017">
                  <c:v>-2.3229320000000002</c:v>
                </c:pt>
                <c:pt idx="118018">
                  <c:v>-2.31881</c:v>
                </c:pt>
                <c:pt idx="118019">
                  <c:v>-2.314689</c:v>
                </c:pt>
                <c:pt idx="118020">
                  <c:v>-2.3105669999999998</c:v>
                </c:pt>
                <c:pt idx="118021">
                  <c:v>-2.3064450000000001</c:v>
                </c:pt>
                <c:pt idx="118022">
                  <c:v>-2.302324</c:v>
                </c:pt>
                <c:pt idx="118023">
                  <c:v>-2.2982019999999999</c:v>
                </c:pt>
                <c:pt idx="118024">
                  <c:v>-2.2940800000000001</c:v>
                </c:pt>
                <c:pt idx="118025">
                  <c:v>-2.2899590000000001</c:v>
                </c:pt>
                <c:pt idx="118026">
                  <c:v>-2.285838</c:v>
                </c:pt>
                <c:pt idx="118027">
                  <c:v>-2.281717</c:v>
                </c:pt>
                <c:pt idx="118028">
                  <c:v>-2.277596</c:v>
                </c:pt>
                <c:pt idx="118029">
                  <c:v>-2.2734749999999999</c:v>
                </c:pt>
                <c:pt idx="118030">
                  <c:v>-2.269355</c:v>
                </c:pt>
                <c:pt idx="118031">
                  <c:v>-2.2652350000000001</c:v>
                </c:pt>
                <c:pt idx="118032">
                  <c:v>-2.2611150000000002</c:v>
                </c:pt>
                <c:pt idx="118033">
                  <c:v>-2.2569949999999999</c:v>
                </c:pt>
                <c:pt idx="118034">
                  <c:v>-2.252875</c:v>
                </c:pt>
                <c:pt idx="118035">
                  <c:v>-2.2487550000000001</c:v>
                </c:pt>
                <c:pt idx="118036">
                  <c:v>-2.2446359999999999</c:v>
                </c:pt>
                <c:pt idx="118037">
                  <c:v>-2.2405149999999998</c:v>
                </c:pt>
                <c:pt idx="118038">
                  <c:v>-2.2363949999999999</c:v>
                </c:pt>
                <c:pt idx="118039">
                  <c:v>-2.2322760000000001</c:v>
                </c:pt>
                <c:pt idx="118040">
                  <c:v>-2.2281569999999999</c:v>
                </c:pt>
                <c:pt idx="118041">
                  <c:v>-2.2240380000000002</c:v>
                </c:pt>
                <c:pt idx="118042">
                  <c:v>-2.2199179999999998</c:v>
                </c:pt>
                <c:pt idx="118043">
                  <c:v>-2.2157979999999999</c:v>
                </c:pt>
                <c:pt idx="118044">
                  <c:v>-2.2116790000000002</c:v>
                </c:pt>
                <c:pt idx="118045">
                  <c:v>-2.20756</c:v>
                </c:pt>
                <c:pt idx="118046">
                  <c:v>-2.2034400000000001</c:v>
                </c:pt>
                <c:pt idx="118047">
                  <c:v>-2.199322</c:v>
                </c:pt>
                <c:pt idx="118048">
                  <c:v>-2.1952039999999999</c:v>
                </c:pt>
                <c:pt idx="118049">
                  <c:v>-2.1910859999999999</c:v>
                </c:pt>
                <c:pt idx="118050">
                  <c:v>-2.1869679999999998</c:v>
                </c:pt>
                <c:pt idx="118051">
                  <c:v>-2.182849</c:v>
                </c:pt>
                <c:pt idx="118052">
                  <c:v>-2.1787299999999998</c:v>
                </c:pt>
                <c:pt idx="118053">
                  <c:v>-2.1746129999999999</c:v>
                </c:pt>
                <c:pt idx="118054">
                  <c:v>-2.1704940000000001</c:v>
                </c:pt>
                <c:pt idx="118055">
                  <c:v>-2.1663749999999999</c:v>
                </c:pt>
                <c:pt idx="118056">
                  <c:v>-2.1622560000000002</c:v>
                </c:pt>
                <c:pt idx="118057">
                  <c:v>-2.1581380000000001</c:v>
                </c:pt>
                <c:pt idx="118058">
                  <c:v>-2.15402</c:v>
                </c:pt>
                <c:pt idx="118059">
                  <c:v>-2.1499030000000001</c:v>
                </c:pt>
                <c:pt idx="118060">
                  <c:v>-2.1457839999999999</c:v>
                </c:pt>
                <c:pt idx="118061">
                  <c:v>-2.1415600000000001</c:v>
                </c:pt>
                <c:pt idx="118062">
                  <c:v>-2.1373500000000001</c:v>
                </c:pt>
                <c:pt idx="118063">
                  <c:v>-2.1331630000000001</c:v>
                </c:pt>
                <c:pt idx="118064">
                  <c:v>-2.1289920000000002</c:v>
                </c:pt>
                <c:pt idx="118065">
                  <c:v>-2.1248330000000002</c:v>
                </c:pt>
                <c:pt idx="118066">
                  <c:v>-2.120682</c:v>
                </c:pt>
                <c:pt idx="118067">
                  <c:v>-2.1165379999999998</c:v>
                </c:pt>
                <c:pt idx="118068">
                  <c:v>-2.1123980000000002</c:v>
                </c:pt>
                <c:pt idx="118069">
                  <c:v>-2.1082619999999999</c:v>
                </c:pt>
                <c:pt idx="118070">
                  <c:v>-2.1041300000000001</c:v>
                </c:pt>
                <c:pt idx="118071">
                  <c:v>-2.1</c:v>
                </c:pt>
                <c:pt idx="118072">
                  <c:v>-2.0958709999999998</c:v>
                </c:pt>
                <c:pt idx="118073">
                  <c:v>-2.0917439999999998</c:v>
                </c:pt>
                <c:pt idx="118074">
                  <c:v>-2.0876169999999998</c:v>
                </c:pt>
                <c:pt idx="118075">
                  <c:v>-2.083491</c:v>
                </c:pt>
                <c:pt idx="118076">
                  <c:v>-2.0793659999999998</c:v>
                </c:pt>
                <c:pt idx="118077">
                  <c:v>-2.0752410000000001</c:v>
                </c:pt>
                <c:pt idx="118078">
                  <c:v>-2.0711170000000001</c:v>
                </c:pt>
                <c:pt idx="118079">
                  <c:v>-2.0669930000000001</c:v>
                </c:pt>
                <c:pt idx="118080">
                  <c:v>-2.0628700000000002</c:v>
                </c:pt>
                <c:pt idx="118081">
                  <c:v>-2.0587460000000002</c:v>
                </c:pt>
                <c:pt idx="118082">
                  <c:v>-2.0546250000000001</c:v>
                </c:pt>
                <c:pt idx="118083">
                  <c:v>-2.050503</c:v>
                </c:pt>
                <c:pt idx="118084">
                  <c:v>-2.0463809999999998</c:v>
                </c:pt>
                <c:pt idx="118085">
                  <c:v>-2.0422600000000002</c:v>
                </c:pt>
                <c:pt idx="118086">
                  <c:v>-2.038138</c:v>
                </c:pt>
                <c:pt idx="118087">
                  <c:v>-2.0340159999999998</c:v>
                </c:pt>
                <c:pt idx="118088">
                  <c:v>-2.0298949999999998</c:v>
                </c:pt>
                <c:pt idx="118089">
                  <c:v>-2.0257749999999999</c:v>
                </c:pt>
                <c:pt idx="118090">
                  <c:v>-2.0216560000000001</c:v>
                </c:pt>
                <c:pt idx="118091">
                  <c:v>-2.0175369999999999</c:v>
                </c:pt>
                <c:pt idx="118092">
                  <c:v>-2.0134180000000002</c:v>
                </c:pt>
                <c:pt idx="118093">
                  <c:v>-2.0092989999999999</c:v>
                </c:pt>
                <c:pt idx="118094">
                  <c:v>-2.005179</c:v>
                </c:pt>
                <c:pt idx="118095">
                  <c:v>-2.0010599999999998</c:v>
                </c:pt>
                <c:pt idx="118096">
                  <c:v>-1.996942</c:v>
                </c:pt>
                <c:pt idx="118097">
                  <c:v>-1.992823</c:v>
                </c:pt>
                <c:pt idx="118098">
                  <c:v>-1.9887049999999999</c:v>
                </c:pt>
                <c:pt idx="118099">
                  <c:v>-1.984586</c:v>
                </c:pt>
                <c:pt idx="118100">
                  <c:v>-1.980467</c:v>
                </c:pt>
                <c:pt idx="118101">
                  <c:v>-1.9763489999999999</c:v>
                </c:pt>
                <c:pt idx="118102">
                  <c:v>-1.9722299999999999</c:v>
                </c:pt>
                <c:pt idx="118103">
                  <c:v>-1.9681109999999999</c:v>
                </c:pt>
                <c:pt idx="118104">
                  <c:v>-1.9639930000000001</c:v>
                </c:pt>
                <c:pt idx="118105">
                  <c:v>-1.959875</c:v>
                </c:pt>
                <c:pt idx="118106">
                  <c:v>-1.955757</c:v>
                </c:pt>
                <c:pt idx="118107">
                  <c:v>-1.95164</c:v>
                </c:pt>
                <c:pt idx="118108">
                  <c:v>-1.947522</c:v>
                </c:pt>
                <c:pt idx="118109">
                  <c:v>-1.943403</c:v>
                </c:pt>
                <c:pt idx="118110">
                  <c:v>-1.939287</c:v>
                </c:pt>
                <c:pt idx="118111">
                  <c:v>-1.9351719999999999</c:v>
                </c:pt>
                <c:pt idx="118112">
                  <c:v>-1.9310560000000001</c:v>
                </c:pt>
                <c:pt idx="118113">
                  <c:v>-1.9269400000000001</c:v>
                </c:pt>
                <c:pt idx="118114">
                  <c:v>-1.9228240000000001</c:v>
                </c:pt>
                <c:pt idx="118115">
                  <c:v>-1.9187069999999999</c:v>
                </c:pt>
                <c:pt idx="118116">
                  <c:v>-1.9145920000000001</c:v>
                </c:pt>
                <c:pt idx="118117">
                  <c:v>-1.9104760000000001</c:v>
                </c:pt>
                <c:pt idx="118118">
                  <c:v>-1.9063600000000001</c:v>
                </c:pt>
                <c:pt idx="118119">
                  <c:v>-1.902244</c:v>
                </c:pt>
                <c:pt idx="118120">
                  <c:v>-1.898129</c:v>
                </c:pt>
                <c:pt idx="118121">
                  <c:v>-1.8940129999999999</c:v>
                </c:pt>
                <c:pt idx="118122">
                  <c:v>-1.8898969999999999</c:v>
                </c:pt>
                <c:pt idx="118123">
                  <c:v>-1.8857839999999999</c:v>
                </c:pt>
                <c:pt idx="118124">
                  <c:v>-1.88167</c:v>
                </c:pt>
                <c:pt idx="118125">
                  <c:v>-1.8775550000000001</c:v>
                </c:pt>
                <c:pt idx="118126">
                  <c:v>-1.87344</c:v>
                </c:pt>
                <c:pt idx="118127">
                  <c:v>-1.8693249999999999</c:v>
                </c:pt>
                <c:pt idx="118128">
                  <c:v>-1.865211</c:v>
                </c:pt>
                <c:pt idx="118129">
                  <c:v>-1.8610960000000001</c:v>
                </c:pt>
                <c:pt idx="118130">
                  <c:v>-1.8569819999999999</c:v>
                </c:pt>
                <c:pt idx="118131">
                  <c:v>-1.852867</c:v>
                </c:pt>
                <c:pt idx="118132">
                  <c:v>-1.8487530000000001</c:v>
                </c:pt>
                <c:pt idx="118133">
                  <c:v>-1.844638</c:v>
                </c:pt>
                <c:pt idx="118134">
                  <c:v>-1.840524</c:v>
                </c:pt>
                <c:pt idx="118135">
                  <c:v>-1.836409</c:v>
                </c:pt>
                <c:pt idx="118136">
                  <c:v>-1.8322959999999999</c:v>
                </c:pt>
                <c:pt idx="118137">
                  <c:v>-1.828182</c:v>
                </c:pt>
                <c:pt idx="118138">
                  <c:v>-1.8240670000000001</c:v>
                </c:pt>
                <c:pt idx="118139">
                  <c:v>-1.8199529999999999</c:v>
                </c:pt>
                <c:pt idx="118140">
                  <c:v>-1.815839</c:v>
                </c:pt>
                <c:pt idx="118141">
                  <c:v>-1.8117239999999999</c:v>
                </c:pt>
                <c:pt idx="118142">
                  <c:v>-1.8076099999999999</c:v>
                </c:pt>
                <c:pt idx="118143">
                  <c:v>-1.8034950000000001</c:v>
                </c:pt>
                <c:pt idx="118144">
                  <c:v>-1.7993809999999999</c:v>
                </c:pt>
                <c:pt idx="118145">
                  <c:v>-1.795266</c:v>
                </c:pt>
                <c:pt idx="118146">
                  <c:v>-1.7911520000000001</c:v>
                </c:pt>
                <c:pt idx="118147">
                  <c:v>-1.787037</c:v>
                </c:pt>
                <c:pt idx="118148">
                  <c:v>-1.782923</c:v>
                </c:pt>
                <c:pt idx="118149">
                  <c:v>-1.77881</c:v>
                </c:pt>
                <c:pt idx="118150">
                  <c:v>-1.7746960000000001</c:v>
                </c:pt>
                <c:pt idx="118151">
                  <c:v>-1.770581</c:v>
                </c:pt>
                <c:pt idx="118152">
                  <c:v>-1.7664660000000001</c:v>
                </c:pt>
                <c:pt idx="118153">
                  <c:v>-1.7623519999999999</c:v>
                </c:pt>
                <c:pt idx="118154">
                  <c:v>-1.758237</c:v>
                </c:pt>
                <c:pt idx="118155">
                  <c:v>-1.754122</c:v>
                </c:pt>
                <c:pt idx="118156">
                  <c:v>-1.750011</c:v>
                </c:pt>
                <c:pt idx="118157">
                  <c:v>-1.7458990000000001</c:v>
                </c:pt>
                <c:pt idx="118158">
                  <c:v>-1.7417849999999999</c:v>
                </c:pt>
                <c:pt idx="118159">
                  <c:v>-1.7376720000000001</c:v>
                </c:pt>
                <c:pt idx="118160">
                  <c:v>-1.733557</c:v>
                </c:pt>
                <c:pt idx="118161">
                  <c:v>-1.7294419999999999</c:v>
                </c:pt>
                <c:pt idx="118162">
                  <c:v>-1.7253270000000001</c:v>
                </c:pt>
                <c:pt idx="118163">
                  <c:v>-1.7212130000000001</c:v>
                </c:pt>
                <c:pt idx="118164">
                  <c:v>-1.7170970000000001</c:v>
                </c:pt>
                <c:pt idx="118165">
                  <c:v>-1.712982</c:v>
                </c:pt>
                <c:pt idx="118166">
                  <c:v>-1.7088669999999999</c:v>
                </c:pt>
                <c:pt idx="118167">
                  <c:v>-1.704753</c:v>
                </c:pt>
                <c:pt idx="118168">
                  <c:v>-1.700639</c:v>
                </c:pt>
                <c:pt idx="118169">
                  <c:v>-1.6965239999999999</c:v>
                </c:pt>
                <c:pt idx="118170">
                  <c:v>-1.6924090000000001</c:v>
                </c:pt>
                <c:pt idx="118171">
                  <c:v>-1.6882950000000001</c:v>
                </c:pt>
                <c:pt idx="118172">
                  <c:v>-1.68418</c:v>
                </c:pt>
                <c:pt idx="118173">
                  <c:v>-1.6800649999999999</c:v>
                </c:pt>
                <c:pt idx="118174">
                  <c:v>-1.675951</c:v>
                </c:pt>
                <c:pt idx="118175">
                  <c:v>-1.6718360000000001</c:v>
                </c:pt>
                <c:pt idx="118176">
                  <c:v>-1.667721</c:v>
                </c:pt>
                <c:pt idx="118177">
                  <c:v>-1.6636070000000001</c:v>
                </c:pt>
                <c:pt idx="118178">
                  <c:v>-1.659492</c:v>
                </c:pt>
                <c:pt idx="118179">
                  <c:v>-1.6553770000000001</c:v>
                </c:pt>
                <c:pt idx="118180">
                  <c:v>-1.6512629999999999</c:v>
                </c:pt>
                <c:pt idx="118181">
                  <c:v>-1.647149</c:v>
                </c:pt>
                <c:pt idx="118182">
                  <c:v>-1.643035</c:v>
                </c:pt>
                <c:pt idx="118183">
                  <c:v>-1.6389210000000001</c:v>
                </c:pt>
                <c:pt idx="118184">
                  <c:v>-1.634806</c:v>
                </c:pt>
                <c:pt idx="118185">
                  <c:v>-1.6306909999999999</c:v>
                </c:pt>
                <c:pt idx="118186">
                  <c:v>-1.626576</c:v>
                </c:pt>
                <c:pt idx="118187">
                  <c:v>-1.62246</c:v>
                </c:pt>
                <c:pt idx="118188">
                  <c:v>-1.618344</c:v>
                </c:pt>
                <c:pt idx="118189">
                  <c:v>-1.6142289999999999</c:v>
                </c:pt>
                <c:pt idx="118190">
                  <c:v>-1.610114</c:v>
                </c:pt>
                <c:pt idx="118191">
                  <c:v>-1.605998</c:v>
                </c:pt>
                <c:pt idx="118192">
                  <c:v>-1.6018829999999999</c:v>
                </c:pt>
                <c:pt idx="118193">
                  <c:v>-1.5977669999999999</c:v>
                </c:pt>
                <c:pt idx="118194">
                  <c:v>-1.5936509999999999</c:v>
                </c:pt>
                <c:pt idx="118195">
                  <c:v>-1.5895360000000001</c:v>
                </c:pt>
                <c:pt idx="118196">
                  <c:v>-1.5854200000000001</c:v>
                </c:pt>
                <c:pt idx="118197">
                  <c:v>-1.5813029999999999</c:v>
                </c:pt>
                <c:pt idx="118198">
                  <c:v>-1.577188</c:v>
                </c:pt>
                <c:pt idx="118199">
                  <c:v>-1.5730710000000001</c:v>
                </c:pt>
                <c:pt idx="118200">
                  <c:v>-1.5689550000000001</c:v>
                </c:pt>
                <c:pt idx="118201">
                  <c:v>-1.5648390000000001</c:v>
                </c:pt>
                <c:pt idx="118202">
                  <c:v>-1.5607230000000001</c:v>
                </c:pt>
                <c:pt idx="118203">
                  <c:v>-1.5566059999999999</c:v>
                </c:pt>
                <c:pt idx="118204">
                  <c:v>-1.5524899999999999</c:v>
                </c:pt>
                <c:pt idx="118205">
                  <c:v>-1.548373</c:v>
                </c:pt>
                <c:pt idx="118206">
                  <c:v>-1.5442560000000001</c:v>
                </c:pt>
                <c:pt idx="118207">
                  <c:v>-1.5401400000000001</c:v>
                </c:pt>
                <c:pt idx="118208">
                  <c:v>-1.5360240000000001</c:v>
                </c:pt>
                <c:pt idx="118209">
                  <c:v>-1.531908</c:v>
                </c:pt>
                <c:pt idx="118210">
                  <c:v>-1.527793</c:v>
                </c:pt>
                <c:pt idx="118211">
                  <c:v>-1.5236769999999999</c:v>
                </c:pt>
                <c:pt idx="118212">
                  <c:v>-1.5195609999999999</c:v>
                </c:pt>
                <c:pt idx="118213">
                  <c:v>-1.5154449999999999</c:v>
                </c:pt>
                <c:pt idx="118214">
                  <c:v>-1.5113289999999999</c:v>
                </c:pt>
                <c:pt idx="118215">
                  <c:v>-1.507212</c:v>
                </c:pt>
                <c:pt idx="118216">
                  <c:v>-1.503096</c:v>
                </c:pt>
                <c:pt idx="118217">
                  <c:v>-1.4989790000000001</c:v>
                </c:pt>
                <c:pt idx="118218">
                  <c:v>-1.4948619999999999</c:v>
                </c:pt>
                <c:pt idx="118219">
                  <c:v>-1.4907459999999999</c:v>
                </c:pt>
                <c:pt idx="118220">
                  <c:v>-1.4866299999999999</c:v>
                </c:pt>
                <c:pt idx="118221">
                  <c:v>-1.482513</c:v>
                </c:pt>
                <c:pt idx="118222">
                  <c:v>-1.478396</c:v>
                </c:pt>
                <c:pt idx="118223">
                  <c:v>-1.4742789999999999</c:v>
                </c:pt>
                <c:pt idx="118224">
                  <c:v>-1.470162</c:v>
                </c:pt>
                <c:pt idx="118225">
                  <c:v>-1.466045</c:v>
                </c:pt>
                <c:pt idx="118226">
                  <c:v>-1.461929</c:v>
                </c:pt>
                <c:pt idx="118227">
                  <c:v>-1.457813</c:v>
                </c:pt>
                <c:pt idx="118228">
                  <c:v>-1.453697</c:v>
                </c:pt>
                <c:pt idx="118229">
                  <c:v>-1.449581</c:v>
                </c:pt>
                <c:pt idx="118230">
                  <c:v>-1.445465</c:v>
                </c:pt>
                <c:pt idx="118231">
                  <c:v>-1.441349</c:v>
                </c:pt>
                <c:pt idx="118232">
                  <c:v>-1.437235</c:v>
                </c:pt>
                <c:pt idx="118233">
                  <c:v>-1.4331179999999999</c:v>
                </c:pt>
                <c:pt idx="118234">
                  <c:v>-1.4290020000000001</c:v>
                </c:pt>
                <c:pt idx="118235">
                  <c:v>-1.424885</c:v>
                </c:pt>
                <c:pt idx="118236">
                  <c:v>-1.420768</c:v>
                </c:pt>
                <c:pt idx="118237">
                  <c:v>-1.4166510000000001</c:v>
                </c:pt>
                <c:pt idx="118238">
                  <c:v>-1.412534</c:v>
                </c:pt>
                <c:pt idx="118239">
                  <c:v>-1.4084159999999999</c:v>
                </c:pt>
                <c:pt idx="118240">
                  <c:v>-1.404298</c:v>
                </c:pt>
                <c:pt idx="118241">
                  <c:v>-1.4001809999999999</c:v>
                </c:pt>
                <c:pt idx="118242">
                  <c:v>-1.3960630000000001</c:v>
                </c:pt>
                <c:pt idx="118243">
                  <c:v>-1.3919459999999999</c:v>
                </c:pt>
                <c:pt idx="118244">
                  <c:v>-1.3878280000000001</c:v>
                </c:pt>
                <c:pt idx="118245">
                  <c:v>-1.38371</c:v>
                </c:pt>
                <c:pt idx="118246">
                  <c:v>-1.3795930000000001</c:v>
                </c:pt>
                <c:pt idx="118247">
                  <c:v>-1.3754759999999999</c:v>
                </c:pt>
                <c:pt idx="118248">
                  <c:v>-1.3713580000000001</c:v>
                </c:pt>
                <c:pt idx="118249">
                  <c:v>-1.3672409999999999</c:v>
                </c:pt>
                <c:pt idx="118250">
                  <c:v>-1.363124</c:v>
                </c:pt>
                <c:pt idx="118251">
                  <c:v>-1.3590059999999999</c:v>
                </c:pt>
                <c:pt idx="118252">
                  <c:v>-1.3548899999999999</c:v>
                </c:pt>
                <c:pt idx="118253">
                  <c:v>-1.350773</c:v>
                </c:pt>
                <c:pt idx="118254">
                  <c:v>-1.3466549999999999</c:v>
                </c:pt>
                <c:pt idx="118255">
                  <c:v>-1.342538</c:v>
                </c:pt>
                <c:pt idx="118256">
                  <c:v>-1.3384199999999999</c:v>
                </c:pt>
                <c:pt idx="118257">
                  <c:v>-1.334303</c:v>
                </c:pt>
                <c:pt idx="118258">
                  <c:v>-1.3301860000000001</c:v>
                </c:pt>
                <c:pt idx="118259">
                  <c:v>-1.326068</c:v>
                </c:pt>
                <c:pt idx="118260">
                  <c:v>-1.3219510000000001</c:v>
                </c:pt>
                <c:pt idx="118261">
                  <c:v>-1.3178339999999999</c:v>
                </c:pt>
                <c:pt idx="118262">
                  <c:v>-1.313717</c:v>
                </c:pt>
                <c:pt idx="118263">
                  <c:v>-1.3096000000000001</c:v>
                </c:pt>
                <c:pt idx="118264">
                  <c:v>-1.3054829999999999</c:v>
                </c:pt>
                <c:pt idx="118265">
                  <c:v>-1.301366</c:v>
                </c:pt>
                <c:pt idx="118266">
                  <c:v>-1.297248</c:v>
                </c:pt>
                <c:pt idx="118267">
                  <c:v>-1.2931319999999999</c:v>
                </c:pt>
                <c:pt idx="118268">
                  <c:v>-1.289015</c:v>
                </c:pt>
                <c:pt idx="118269">
                  <c:v>-1.284899</c:v>
                </c:pt>
                <c:pt idx="118270">
                  <c:v>-1.2807820000000001</c:v>
                </c:pt>
                <c:pt idx="118271">
                  <c:v>-1.2766660000000001</c:v>
                </c:pt>
                <c:pt idx="118272">
                  <c:v>-1.272548</c:v>
                </c:pt>
                <c:pt idx="118273">
                  <c:v>-1.268432</c:v>
                </c:pt>
                <c:pt idx="118274">
                  <c:v>-1.2643150000000001</c:v>
                </c:pt>
                <c:pt idx="118275">
                  <c:v>-1.2601979999999999</c:v>
                </c:pt>
                <c:pt idx="118276">
                  <c:v>-1.2560789999999999</c:v>
                </c:pt>
                <c:pt idx="118277">
                  <c:v>-1.251962</c:v>
                </c:pt>
                <c:pt idx="118278">
                  <c:v>-1.2478450000000001</c:v>
                </c:pt>
                <c:pt idx="118279">
                  <c:v>-1.243727</c:v>
                </c:pt>
                <c:pt idx="118280">
                  <c:v>-1.2396100000000001</c:v>
                </c:pt>
                <c:pt idx="118281">
                  <c:v>-1.235493</c:v>
                </c:pt>
                <c:pt idx="118282">
                  <c:v>-1.2313750000000001</c:v>
                </c:pt>
                <c:pt idx="118283">
                  <c:v>-1.2272590000000001</c:v>
                </c:pt>
                <c:pt idx="118284">
                  <c:v>-1.223142</c:v>
                </c:pt>
                <c:pt idx="118285">
                  <c:v>-1.2190259999999999</c:v>
                </c:pt>
                <c:pt idx="118286">
                  <c:v>-1.214909</c:v>
                </c:pt>
                <c:pt idx="118287">
                  <c:v>-1.210793</c:v>
                </c:pt>
                <c:pt idx="118288">
                  <c:v>-1.206677</c:v>
                </c:pt>
                <c:pt idx="118289">
                  <c:v>-1.2025600000000001</c:v>
                </c:pt>
                <c:pt idx="118290">
                  <c:v>-1.198445</c:v>
                </c:pt>
                <c:pt idx="118291">
                  <c:v>-1.1943280000000001</c:v>
                </c:pt>
                <c:pt idx="118292">
                  <c:v>-1.190213</c:v>
                </c:pt>
                <c:pt idx="118293">
                  <c:v>-1.186097</c:v>
                </c:pt>
                <c:pt idx="118294">
                  <c:v>-1.1819809999999999</c:v>
                </c:pt>
                <c:pt idx="118295">
                  <c:v>-1.1778649999999999</c:v>
                </c:pt>
                <c:pt idx="118296">
                  <c:v>-1.1737500000000001</c:v>
                </c:pt>
                <c:pt idx="118297">
                  <c:v>-1.169635</c:v>
                </c:pt>
                <c:pt idx="118298">
                  <c:v>-1.165519</c:v>
                </c:pt>
                <c:pt idx="118299">
                  <c:v>-1.161402</c:v>
                </c:pt>
                <c:pt idx="118300">
                  <c:v>-1.1572849999999999</c:v>
                </c:pt>
                <c:pt idx="118301">
                  <c:v>-1.153168</c:v>
                </c:pt>
                <c:pt idx="118302">
                  <c:v>-1.149051</c:v>
                </c:pt>
                <c:pt idx="118303">
                  <c:v>-1.144935</c:v>
                </c:pt>
                <c:pt idx="118304">
                  <c:v>-1.140819</c:v>
                </c:pt>
                <c:pt idx="118305">
                  <c:v>-1.1367039999999999</c:v>
                </c:pt>
                <c:pt idx="118306">
                  <c:v>-1.1325890000000001</c:v>
                </c:pt>
                <c:pt idx="118307">
                  <c:v>-1.1284730000000001</c:v>
                </c:pt>
                <c:pt idx="118308">
                  <c:v>-1.1243570000000001</c:v>
                </c:pt>
                <c:pt idx="118309">
                  <c:v>-1.120241</c:v>
                </c:pt>
                <c:pt idx="118310">
                  <c:v>-1.116125</c:v>
                </c:pt>
                <c:pt idx="118311">
                  <c:v>-1.1120099999999999</c:v>
                </c:pt>
                <c:pt idx="118312">
                  <c:v>-1.1078969999999999</c:v>
                </c:pt>
                <c:pt idx="118313">
                  <c:v>-1.103783</c:v>
                </c:pt>
                <c:pt idx="118314">
                  <c:v>-1.0996699999999999</c:v>
                </c:pt>
                <c:pt idx="118315">
                  <c:v>-1.095556</c:v>
                </c:pt>
                <c:pt idx="118316">
                  <c:v>-1.091442</c:v>
                </c:pt>
                <c:pt idx="118317">
                  <c:v>-1.0873280000000001</c:v>
                </c:pt>
                <c:pt idx="118318">
                  <c:v>-1.083213</c:v>
                </c:pt>
                <c:pt idx="118319">
                  <c:v>-1.0790979999999999</c:v>
                </c:pt>
                <c:pt idx="118320">
                  <c:v>-1.074983</c:v>
                </c:pt>
                <c:pt idx="118321">
                  <c:v>-1.0708679999999999</c:v>
                </c:pt>
                <c:pt idx="118322">
                  <c:v>-1.0667519999999999</c:v>
                </c:pt>
                <c:pt idx="118323">
                  <c:v>-1.0626359999999999</c:v>
                </c:pt>
                <c:pt idx="118324">
                  <c:v>-1.058521</c:v>
                </c:pt>
                <c:pt idx="118325">
                  <c:v>-1.054406</c:v>
                </c:pt>
                <c:pt idx="118326">
                  <c:v>-1.0502910000000001</c:v>
                </c:pt>
                <c:pt idx="118327">
                  <c:v>-1.046176</c:v>
                </c:pt>
                <c:pt idx="118328">
                  <c:v>-1.04206</c:v>
                </c:pt>
                <c:pt idx="118329">
                  <c:v>-1.037944</c:v>
                </c:pt>
                <c:pt idx="118330">
                  <c:v>-1.033828</c:v>
                </c:pt>
                <c:pt idx="118331">
                  <c:v>-1.029711</c:v>
                </c:pt>
                <c:pt idx="118332">
                  <c:v>-1.025593</c:v>
                </c:pt>
                <c:pt idx="118333">
                  <c:v>-1.0214760000000001</c:v>
                </c:pt>
                <c:pt idx="118334">
                  <c:v>-1.0173589999999999</c:v>
                </c:pt>
                <c:pt idx="118335">
                  <c:v>-1.013242</c:v>
                </c:pt>
                <c:pt idx="118336">
                  <c:v>-1.009125</c:v>
                </c:pt>
                <c:pt idx="118337">
                  <c:v>-1.0050079999999999</c:v>
                </c:pt>
                <c:pt idx="118338">
                  <c:v>-1.0008900000000001</c:v>
                </c:pt>
                <c:pt idx="118339">
                  <c:v>-0.99677260000000001</c:v>
                </c:pt>
                <c:pt idx="118340">
                  <c:v>-0.99265490000000001</c:v>
                </c:pt>
                <c:pt idx="118341">
                  <c:v>-0.98853670000000005</c:v>
                </c:pt>
                <c:pt idx="118342">
                  <c:v>-0.98441789999999996</c:v>
                </c:pt>
                <c:pt idx="118343">
                  <c:v>-0.98029909999999998</c:v>
                </c:pt>
                <c:pt idx="118344">
                  <c:v>-0.97618000000000005</c:v>
                </c:pt>
                <c:pt idx="118345">
                  <c:v>-0.97206190000000003</c:v>
                </c:pt>
                <c:pt idx="118346">
                  <c:v>-0.96794250000000004</c:v>
                </c:pt>
                <c:pt idx="118347">
                  <c:v>-0.96382179999999995</c:v>
                </c:pt>
                <c:pt idx="118348">
                  <c:v>-0.95970180000000005</c:v>
                </c:pt>
                <c:pt idx="118349">
                  <c:v>-0.95558240000000005</c:v>
                </c:pt>
                <c:pt idx="118350">
                  <c:v>-0.95146260000000005</c:v>
                </c:pt>
                <c:pt idx="118351">
                  <c:v>-0.94734309999999999</c:v>
                </c:pt>
                <c:pt idx="118352">
                  <c:v>-0.9432237</c:v>
                </c:pt>
                <c:pt idx="118353">
                  <c:v>-0.93910439999999995</c:v>
                </c:pt>
                <c:pt idx="118354">
                  <c:v>-0.93498479999999995</c:v>
                </c:pt>
                <c:pt idx="118355">
                  <c:v>-0.93086530000000001</c:v>
                </c:pt>
                <c:pt idx="118356">
                  <c:v>-0.92674570000000001</c:v>
                </c:pt>
                <c:pt idx="118357">
                  <c:v>-0.92262599999999995</c:v>
                </c:pt>
                <c:pt idx="118358">
                  <c:v>-0.9185063</c:v>
                </c:pt>
                <c:pt idx="118359">
                  <c:v>-0.91438649999999999</c:v>
                </c:pt>
                <c:pt idx="118360">
                  <c:v>-0.91026660000000004</c:v>
                </c:pt>
                <c:pt idx="118361">
                  <c:v>-0.90614689999999998</c:v>
                </c:pt>
                <c:pt idx="118362">
                  <c:v>-0.90202709999999997</c:v>
                </c:pt>
                <c:pt idx="118363">
                  <c:v>-0.89790729999999996</c:v>
                </c:pt>
                <c:pt idx="118364">
                  <c:v>-0.89378740000000001</c:v>
                </c:pt>
                <c:pt idx="118365">
                  <c:v>-0.88966869999999998</c:v>
                </c:pt>
                <c:pt idx="118366">
                  <c:v>-0.88543839999999996</c:v>
                </c:pt>
                <c:pt idx="118367">
                  <c:v>-0.88124720000000001</c:v>
                </c:pt>
                <c:pt idx="118368">
                  <c:v>-0.87708410000000003</c:v>
                </c:pt>
                <c:pt idx="118369">
                  <c:v>-0.87293980000000004</c:v>
                </c:pt>
                <c:pt idx="118370">
                  <c:v>-0.86880310000000005</c:v>
                </c:pt>
                <c:pt idx="118371">
                  <c:v>-0.86467070000000001</c:v>
                </c:pt>
                <c:pt idx="118372">
                  <c:v>-0.86054209999999998</c:v>
                </c:pt>
                <c:pt idx="118373">
                  <c:v>-0.8564155</c:v>
                </c:pt>
                <c:pt idx="118374">
                  <c:v>-0.8522885</c:v>
                </c:pt>
                <c:pt idx="118375">
                  <c:v>-0.84816329999999995</c:v>
                </c:pt>
                <c:pt idx="118376">
                  <c:v>-0.84404000000000001</c:v>
                </c:pt>
                <c:pt idx="118377">
                  <c:v>-0.83991760000000004</c:v>
                </c:pt>
                <c:pt idx="118378">
                  <c:v>-0.83579599999999998</c:v>
                </c:pt>
                <c:pt idx="118379">
                  <c:v>-0.83167429999999998</c:v>
                </c:pt>
                <c:pt idx="118380">
                  <c:v>-0.82755330000000005</c:v>
                </c:pt>
                <c:pt idx="118381">
                  <c:v>-0.82343319999999998</c:v>
                </c:pt>
                <c:pt idx="118382">
                  <c:v>-0.81931370000000003</c:v>
                </c:pt>
                <c:pt idx="118383">
                  <c:v>-0.81519609999999998</c:v>
                </c:pt>
                <c:pt idx="118384">
                  <c:v>-0.81107739999999995</c:v>
                </c:pt>
                <c:pt idx="118385">
                  <c:v>-0.80695899999999998</c:v>
                </c:pt>
                <c:pt idx="118386">
                  <c:v>-0.80284009999999995</c:v>
                </c:pt>
                <c:pt idx="118387">
                  <c:v>-0.79872109999999996</c:v>
                </c:pt>
                <c:pt idx="118388">
                  <c:v>-0.79460260000000005</c:v>
                </c:pt>
                <c:pt idx="118389">
                  <c:v>-0.79048410000000002</c:v>
                </c:pt>
                <c:pt idx="118390">
                  <c:v>-0.78636569999999995</c:v>
                </c:pt>
                <c:pt idx="118391">
                  <c:v>-0.7822479</c:v>
                </c:pt>
                <c:pt idx="118392">
                  <c:v>-0.77813109999999996</c:v>
                </c:pt>
                <c:pt idx="118393">
                  <c:v>-0.77401330000000002</c:v>
                </c:pt>
                <c:pt idx="118394">
                  <c:v>-0.76989600000000002</c:v>
                </c:pt>
                <c:pt idx="118395">
                  <c:v>-0.76577859999999998</c:v>
                </c:pt>
                <c:pt idx="118396">
                  <c:v>-0.76166140000000004</c:v>
                </c:pt>
                <c:pt idx="118397">
                  <c:v>-0.75754460000000001</c:v>
                </c:pt>
                <c:pt idx="118398">
                  <c:v>-0.75342659999999995</c:v>
                </c:pt>
                <c:pt idx="118399">
                  <c:v>-0.74930920000000001</c:v>
                </c:pt>
                <c:pt idx="118400">
                  <c:v>-0.7451932</c:v>
                </c:pt>
                <c:pt idx="118401">
                  <c:v>-0.7409791</c:v>
                </c:pt>
                <c:pt idx="118402">
                  <c:v>-0.736819</c:v>
                </c:pt>
                <c:pt idx="118403">
                  <c:v>-0.73267450000000001</c:v>
                </c:pt>
                <c:pt idx="118404">
                  <c:v>-0.72853849999999998</c:v>
                </c:pt>
                <c:pt idx="118405">
                  <c:v>-0.72440640000000001</c:v>
                </c:pt>
                <c:pt idx="118406">
                  <c:v>-0.72027830000000004</c:v>
                </c:pt>
                <c:pt idx="118407">
                  <c:v>-0.71615280000000003</c:v>
                </c:pt>
                <c:pt idx="118408">
                  <c:v>-0.71202750000000004</c:v>
                </c:pt>
                <c:pt idx="118409">
                  <c:v>-0.70790200000000003</c:v>
                </c:pt>
                <c:pt idx="118410">
                  <c:v>-0.70377769999999995</c:v>
                </c:pt>
                <c:pt idx="118411">
                  <c:v>-0.6996542</c:v>
                </c:pt>
                <c:pt idx="118412">
                  <c:v>-0.69553180000000003</c:v>
                </c:pt>
                <c:pt idx="118413">
                  <c:v>-0.69140950000000001</c:v>
                </c:pt>
                <c:pt idx="118414">
                  <c:v>-0.68728670000000003</c:v>
                </c:pt>
                <c:pt idx="118415">
                  <c:v>-0.68316619999999995</c:v>
                </c:pt>
                <c:pt idx="118416">
                  <c:v>-0.67904529999999996</c:v>
                </c:pt>
                <c:pt idx="118417">
                  <c:v>-0.67492470000000004</c:v>
                </c:pt>
                <c:pt idx="118418">
                  <c:v>-0.67080450000000003</c:v>
                </c:pt>
                <c:pt idx="118419">
                  <c:v>-0.66668329999999998</c:v>
                </c:pt>
                <c:pt idx="118420">
                  <c:v>-0.66256150000000003</c:v>
                </c:pt>
                <c:pt idx="118421">
                  <c:v>-0.65843980000000002</c:v>
                </c:pt>
                <c:pt idx="118422">
                  <c:v>-0.65431760000000005</c:v>
                </c:pt>
                <c:pt idx="118423">
                  <c:v>-0.65019459999999996</c:v>
                </c:pt>
                <c:pt idx="118424">
                  <c:v>-0.64607060000000005</c:v>
                </c:pt>
                <c:pt idx="118425">
                  <c:v>-0.64194859999999998</c:v>
                </c:pt>
                <c:pt idx="118426">
                  <c:v>-0.63782609999999995</c:v>
                </c:pt>
                <c:pt idx="118427">
                  <c:v>-0.63370459999999995</c:v>
                </c:pt>
                <c:pt idx="118428">
                  <c:v>-0.62958289999999995</c:v>
                </c:pt>
                <c:pt idx="118429">
                  <c:v>-0.62546120000000005</c:v>
                </c:pt>
                <c:pt idx="118430">
                  <c:v>-0.62133910000000003</c:v>
                </c:pt>
                <c:pt idx="118431">
                  <c:v>-0.61721139999999997</c:v>
                </c:pt>
                <c:pt idx="118432">
                  <c:v>-0.61308700000000005</c:v>
                </c:pt>
                <c:pt idx="118433">
                  <c:v>-0.60896340000000004</c:v>
                </c:pt>
                <c:pt idx="118434">
                  <c:v>-0.6048403</c:v>
                </c:pt>
                <c:pt idx="118435">
                  <c:v>-0.60071759999999996</c:v>
                </c:pt>
                <c:pt idx="118436">
                  <c:v>-0.59659549999999995</c:v>
                </c:pt>
                <c:pt idx="118437">
                  <c:v>-0.59247309999999997</c:v>
                </c:pt>
                <c:pt idx="118438">
                  <c:v>-0.58835009999999999</c:v>
                </c:pt>
                <c:pt idx="118439">
                  <c:v>-0.58422940000000001</c:v>
                </c:pt>
                <c:pt idx="118440">
                  <c:v>-0.58010729999999999</c:v>
                </c:pt>
                <c:pt idx="118441">
                  <c:v>-0.57598519999999997</c:v>
                </c:pt>
                <c:pt idx="118442">
                  <c:v>-0.57186289999999995</c:v>
                </c:pt>
                <c:pt idx="118443">
                  <c:v>-0.56774119999999995</c:v>
                </c:pt>
                <c:pt idx="118444">
                  <c:v>-0.56361850000000002</c:v>
                </c:pt>
                <c:pt idx="118445">
                  <c:v>-0.55949629999999995</c:v>
                </c:pt>
                <c:pt idx="118446">
                  <c:v>-0.55537300000000001</c:v>
                </c:pt>
                <c:pt idx="118447">
                  <c:v>-0.5512494</c:v>
                </c:pt>
                <c:pt idx="118448">
                  <c:v>-0.54712649999999996</c:v>
                </c:pt>
                <c:pt idx="118449">
                  <c:v>-0.54300369999999998</c:v>
                </c:pt>
                <c:pt idx="118450">
                  <c:v>-0.53888060000000004</c:v>
                </c:pt>
                <c:pt idx="118451">
                  <c:v>-0.53475859999999997</c:v>
                </c:pt>
                <c:pt idx="118452">
                  <c:v>-0.53063760000000004</c:v>
                </c:pt>
                <c:pt idx="118453">
                  <c:v>-0.52651669999999995</c:v>
                </c:pt>
                <c:pt idx="118454">
                  <c:v>-0.52239570000000002</c:v>
                </c:pt>
                <c:pt idx="118455">
                  <c:v>-0.51827420000000002</c:v>
                </c:pt>
                <c:pt idx="118456">
                  <c:v>-0.51415259999999996</c:v>
                </c:pt>
                <c:pt idx="118457">
                  <c:v>-0.51003189999999998</c:v>
                </c:pt>
                <c:pt idx="118458">
                  <c:v>-0.50591120000000001</c:v>
                </c:pt>
                <c:pt idx="118459">
                  <c:v>-0.50179059999999998</c:v>
                </c:pt>
                <c:pt idx="118460">
                  <c:v>-0.49766890000000003</c:v>
                </c:pt>
                <c:pt idx="118461">
                  <c:v>-0.4935484</c:v>
                </c:pt>
                <c:pt idx="118462">
                  <c:v>-0.4894269</c:v>
                </c:pt>
                <c:pt idx="118463">
                  <c:v>-0.48530509999999999</c:v>
                </c:pt>
                <c:pt idx="118464">
                  <c:v>-0.48118250000000001</c:v>
                </c:pt>
                <c:pt idx="118465">
                  <c:v>-0.47706130000000002</c:v>
                </c:pt>
                <c:pt idx="118466">
                  <c:v>-0.4729392</c:v>
                </c:pt>
                <c:pt idx="118467">
                  <c:v>-0.4688177</c:v>
                </c:pt>
                <c:pt idx="118468">
                  <c:v>-0.46469579999999999</c:v>
                </c:pt>
                <c:pt idx="118469">
                  <c:v>-0.46057300000000001</c:v>
                </c:pt>
                <c:pt idx="118470">
                  <c:v>-0.45645039999999998</c:v>
                </c:pt>
                <c:pt idx="118471">
                  <c:v>-0.45232840000000002</c:v>
                </c:pt>
                <c:pt idx="118472">
                  <c:v>-0.44820650000000001</c:v>
                </c:pt>
                <c:pt idx="118473">
                  <c:v>-0.44408500000000001</c:v>
                </c:pt>
                <c:pt idx="118474">
                  <c:v>-0.4399631</c:v>
                </c:pt>
                <c:pt idx="118475">
                  <c:v>-0.4358418</c:v>
                </c:pt>
                <c:pt idx="118476">
                  <c:v>-0.43171959999999998</c:v>
                </c:pt>
                <c:pt idx="118477">
                  <c:v>-0.42759760000000002</c:v>
                </c:pt>
                <c:pt idx="118478">
                  <c:v>-0.42347449999999998</c:v>
                </c:pt>
                <c:pt idx="118479">
                  <c:v>-0.41935139999999999</c:v>
                </c:pt>
                <c:pt idx="118480">
                  <c:v>-0.4152267</c:v>
                </c:pt>
                <c:pt idx="118481">
                  <c:v>-0.4111011</c:v>
                </c:pt>
                <c:pt idx="118482">
                  <c:v>-0.40697650000000002</c:v>
                </c:pt>
                <c:pt idx="118483">
                  <c:v>-0.40285179999999998</c:v>
                </c:pt>
                <c:pt idx="118484">
                  <c:v>-0.39872750000000001</c:v>
                </c:pt>
                <c:pt idx="118485">
                  <c:v>-0.39460050000000002</c:v>
                </c:pt>
                <c:pt idx="118486">
                  <c:v>-0.3904762</c:v>
                </c:pt>
                <c:pt idx="118487">
                  <c:v>-0.3863511</c:v>
                </c:pt>
                <c:pt idx="118488">
                  <c:v>-0.38222590000000001</c:v>
                </c:pt>
                <c:pt idx="118489">
                  <c:v>-0.3781003</c:v>
                </c:pt>
                <c:pt idx="118490">
                  <c:v>-0.37397550000000002</c:v>
                </c:pt>
                <c:pt idx="118491">
                  <c:v>-0.3698497</c:v>
                </c:pt>
                <c:pt idx="118492">
                  <c:v>-0.36572359999999998</c:v>
                </c:pt>
                <c:pt idx="118493">
                  <c:v>-0.36159940000000002</c:v>
                </c:pt>
                <c:pt idx="118494">
                  <c:v>-0.35747459999999998</c:v>
                </c:pt>
                <c:pt idx="118495">
                  <c:v>-0.35334870000000002</c:v>
                </c:pt>
                <c:pt idx="118496">
                  <c:v>-0.34922300000000001</c:v>
                </c:pt>
                <c:pt idx="118497">
                  <c:v>-0.34509770000000001</c:v>
                </c:pt>
                <c:pt idx="118498">
                  <c:v>-0.34097159999999999</c:v>
                </c:pt>
                <c:pt idx="118499">
                  <c:v>-0.33684589999999998</c:v>
                </c:pt>
                <c:pt idx="118500">
                  <c:v>-0.33272030000000002</c:v>
                </c:pt>
                <c:pt idx="118501">
                  <c:v>-0.32859460000000001</c:v>
                </c:pt>
                <c:pt idx="118502">
                  <c:v>-0.32446930000000002</c:v>
                </c:pt>
                <c:pt idx="118503">
                  <c:v>-0.32034420000000002</c:v>
                </c:pt>
                <c:pt idx="118504">
                  <c:v>-0.31621739999999998</c:v>
                </c:pt>
                <c:pt idx="118505">
                  <c:v>-0.31209179999999997</c:v>
                </c:pt>
                <c:pt idx="118506">
                  <c:v>-0.30796580000000001</c:v>
                </c:pt>
                <c:pt idx="118507">
                  <c:v>-0.30383979999999999</c:v>
                </c:pt>
                <c:pt idx="118508">
                  <c:v>-0.29971379999999997</c:v>
                </c:pt>
                <c:pt idx="118509">
                  <c:v>-0.29558859999999998</c:v>
                </c:pt>
                <c:pt idx="118510">
                  <c:v>-0.29146339999999998</c:v>
                </c:pt>
                <c:pt idx="118511">
                  <c:v>-0.28733940000000002</c:v>
                </c:pt>
                <c:pt idx="118512">
                  <c:v>-0.28321580000000002</c:v>
                </c:pt>
                <c:pt idx="118513">
                  <c:v>-0.2790916</c:v>
                </c:pt>
                <c:pt idx="118514">
                  <c:v>-0.27496700000000002</c:v>
                </c:pt>
                <c:pt idx="118515">
                  <c:v>-0.27084360000000002</c:v>
                </c:pt>
                <c:pt idx="118516">
                  <c:v>-0.26672010000000002</c:v>
                </c:pt>
                <c:pt idx="118517">
                  <c:v>-0.26259719999999998</c:v>
                </c:pt>
                <c:pt idx="118518">
                  <c:v>-0.25847530000000002</c:v>
                </c:pt>
                <c:pt idx="118519">
                  <c:v>-0.254353</c:v>
                </c:pt>
                <c:pt idx="118520">
                  <c:v>-0.25023069999999997</c:v>
                </c:pt>
                <c:pt idx="118521">
                  <c:v>-0.24610870000000001</c:v>
                </c:pt>
                <c:pt idx="118522">
                  <c:v>-0.24198649999999999</c:v>
                </c:pt>
                <c:pt idx="118523">
                  <c:v>-0.23786550000000001</c:v>
                </c:pt>
                <c:pt idx="118524">
                  <c:v>-0.23374310000000001</c:v>
                </c:pt>
                <c:pt idx="118525">
                  <c:v>-0.2296203</c:v>
                </c:pt>
                <c:pt idx="118526">
                  <c:v>-0.22549710000000001</c:v>
                </c:pt>
                <c:pt idx="118527">
                  <c:v>-0.22137419999999999</c:v>
                </c:pt>
                <c:pt idx="118528">
                  <c:v>-0.21725169999999999</c:v>
                </c:pt>
                <c:pt idx="118529">
                  <c:v>-0.21312900000000001</c:v>
                </c:pt>
                <c:pt idx="118530">
                  <c:v>-0.2090051</c:v>
                </c:pt>
                <c:pt idx="118531">
                  <c:v>-0.20488129999999999</c:v>
                </c:pt>
                <c:pt idx="118532">
                  <c:v>-0.20075979999999999</c:v>
                </c:pt>
                <c:pt idx="118533">
                  <c:v>-0.19663829999999999</c:v>
                </c:pt>
                <c:pt idx="118534">
                  <c:v>-0.19251670000000001</c:v>
                </c:pt>
                <c:pt idx="118535">
                  <c:v>-0.1883947</c:v>
                </c:pt>
                <c:pt idx="118536">
                  <c:v>-0.18427180000000001</c:v>
                </c:pt>
                <c:pt idx="118537">
                  <c:v>-0.18014949999999999</c:v>
                </c:pt>
                <c:pt idx="118538">
                  <c:v>-0.17602670000000001</c:v>
                </c:pt>
                <c:pt idx="118539">
                  <c:v>-0.17190469999999999</c:v>
                </c:pt>
                <c:pt idx="118540">
                  <c:v>-0.16778270000000001</c:v>
                </c:pt>
                <c:pt idx="118541">
                  <c:v>-0.1636621</c:v>
                </c:pt>
                <c:pt idx="118542">
                  <c:v>-0.1595423</c:v>
                </c:pt>
                <c:pt idx="118543">
                  <c:v>-0.1554237</c:v>
                </c:pt>
                <c:pt idx="118544">
                  <c:v>-0.1513034</c:v>
                </c:pt>
                <c:pt idx="118545">
                  <c:v>-0.1471817</c:v>
                </c:pt>
                <c:pt idx="118546">
                  <c:v>-0.14305979999999999</c:v>
                </c:pt>
                <c:pt idx="118547">
                  <c:v>-0.13893849999999999</c:v>
                </c:pt>
                <c:pt idx="118548">
                  <c:v>-0.13481670000000001</c:v>
                </c:pt>
                <c:pt idx="118549">
                  <c:v>-0.1306949</c:v>
                </c:pt>
                <c:pt idx="118550">
                  <c:v>-0.12657309999999999</c:v>
                </c:pt>
                <c:pt idx="118551">
                  <c:v>-0.1224504</c:v>
                </c:pt>
                <c:pt idx="118552">
                  <c:v>-0.1183274</c:v>
                </c:pt>
                <c:pt idx="118553">
                  <c:v>-0.1142039</c:v>
                </c:pt>
                <c:pt idx="118554">
                  <c:v>-0.1100805</c:v>
                </c:pt>
                <c:pt idx="118555">
                  <c:v>-0.1059568</c:v>
                </c:pt>
                <c:pt idx="118556">
                  <c:v>-0.1018323</c:v>
                </c:pt>
                <c:pt idx="118557">
                  <c:v>-9.7708359999999994E-2</c:v>
                </c:pt>
                <c:pt idx="118558">
                  <c:v>-9.3584020000000004E-2</c:v>
                </c:pt>
                <c:pt idx="118559">
                  <c:v>-8.946192E-2</c:v>
                </c:pt>
                <c:pt idx="118560">
                  <c:v>-8.5340280000000004E-2</c:v>
                </c:pt>
                <c:pt idx="118561">
                  <c:v>-8.1218390000000001E-2</c:v>
                </c:pt>
                <c:pt idx="118562">
                  <c:v>-7.7097040000000006E-2</c:v>
                </c:pt>
                <c:pt idx="118563">
                  <c:v>-7.2974860000000003E-2</c:v>
                </c:pt>
                <c:pt idx="118564">
                  <c:v>-6.8852860000000002E-2</c:v>
                </c:pt>
                <c:pt idx="118565">
                  <c:v>-6.473313E-2</c:v>
                </c:pt>
                <c:pt idx="118566">
                  <c:v>-6.0612159999999998E-2</c:v>
                </c:pt>
                <c:pt idx="118567">
                  <c:v>-5.6490180000000001E-2</c:v>
                </c:pt>
                <c:pt idx="118568">
                  <c:v>-5.2367940000000002E-2</c:v>
                </c:pt>
                <c:pt idx="118569">
                  <c:v>-4.8245200000000002E-2</c:v>
                </c:pt>
                <c:pt idx="118570">
                  <c:v>-4.4121790000000001E-2</c:v>
                </c:pt>
                <c:pt idx="118571">
                  <c:v>-3.9997850000000001E-2</c:v>
                </c:pt>
                <c:pt idx="118572">
                  <c:v>-3.5875120000000003E-2</c:v>
                </c:pt>
                <c:pt idx="118573">
                  <c:v>-3.175157E-2</c:v>
                </c:pt>
                <c:pt idx="118574">
                  <c:v>-2.7628969999999999E-2</c:v>
                </c:pt>
                <c:pt idx="118575">
                  <c:v>-2.350526E-2</c:v>
                </c:pt>
                <c:pt idx="118576">
                  <c:v>-1.9381300000000001E-2</c:v>
                </c:pt>
                <c:pt idx="118577">
                  <c:v>-1.525726E-2</c:v>
                </c:pt>
                <c:pt idx="118578">
                  <c:v>-1.1133580000000001E-2</c:v>
                </c:pt>
                <c:pt idx="118579">
                  <c:v>-7.0093919999999997E-3</c:v>
                </c:pt>
                <c:pt idx="118580">
                  <c:v>-2.8842619999999999E-3</c:v>
                </c:pt>
                <c:pt idx="118581">
                  <c:v>1.240805E-3</c:v>
                </c:pt>
                <c:pt idx="118582">
                  <c:v>5.3657890000000001E-3</c:v>
                </c:pt>
                <c:pt idx="118583">
                  <c:v>9.4914590000000007E-3</c:v>
                </c:pt>
                <c:pt idx="118584">
                  <c:v>1.3616410000000001E-2</c:v>
                </c:pt>
                <c:pt idx="118585">
                  <c:v>1.7720260000000002E-2</c:v>
                </c:pt>
                <c:pt idx="118586">
                  <c:v>2.1826229999999999E-2</c:v>
                </c:pt>
                <c:pt idx="118587">
                  <c:v>2.594016E-2</c:v>
                </c:pt>
                <c:pt idx="118588">
                  <c:v>3.005731E-2</c:v>
                </c:pt>
                <c:pt idx="118589">
                  <c:v>3.4176890000000001E-2</c:v>
                </c:pt>
                <c:pt idx="118590">
                  <c:v>3.8297810000000002E-2</c:v>
                </c:pt>
                <c:pt idx="118591">
                  <c:v>4.2418610000000002E-2</c:v>
                </c:pt>
                <c:pt idx="118592">
                  <c:v>4.6537259999999997E-2</c:v>
                </c:pt>
                <c:pt idx="118593">
                  <c:v>5.0657029999999999E-2</c:v>
                </c:pt>
                <c:pt idx="118594">
                  <c:v>5.477659E-2</c:v>
                </c:pt>
                <c:pt idx="118595">
                  <c:v>5.8895870000000003E-2</c:v>
                </c:pt>
                <c:pt idx="118596">
                  <c:v>6.3015420000000003E-2</c:v>
                </c:pt>
                <c:pt idx="118597">
                  <c:v>6.7135120000000006E-2</c:v>
                </c:pt>
                <c:pt idx="118598">
                  <c:v>7.1255520000000003E-2</c:v>
                </c:pt>
                <c:pt idx="118599">
                  <c:v>7.5376589999999993E-2</c:v>
                </c:pt>
                <c:pt idx="118600">
                  <c:v>7.9497390000000001E-2</c:v>
                </c:pt>
                <c:pt idx="118601">
                  <c:v>8.3618390000000001E-2</c:v>
                </c:pt>
                <c:pt idx="118602">
                  <c:v>8.7739419999999999E-2</c:v>
                </c:pt>
                <c:pt idx="118603">
                  <c:v>9.1860600000000001E-2</c:v>
                </c:pt>
                <c:pt idx="118604">
                  <c:v>9.598102E-2</c:v>
                </c:pt>
                <c:pt idx="118605">
                  <c:v>0.1001018</c:v>
                </c:pt>
                <c:pt idx="118606">
                  <c:v>0.10422240000000001</c:v>
                </c:pt>
                <c:pt idx="118607">
                  <c:v>0.10834290000000001</c:v>
                </c:pt>
                <c:pt idx="118608">
                  <c:v>0.11246440000000001</c:v>
                </c:pt>
                <c:pt idx="118609">
                  <c:v>0.11658549999999999</c:v>
                </c:pt>
                <c:pt idx="118610">
                  <c:v>0.1207075</c:v>
                </c:pt>
                <c:pt idx="118611">
                  <c:v>0.1248295</c:v>
                </c:pt>
                <c:pt idx="118612">
                  <c:v>0.1289507</c:v>
                </c:pt>
                <c:pt idx="118613">
                  <c:v>0.13307099999999999</c:v>
                </c:pt>
                <c:pt idx="118614">
                  <c:v>0.13719139999999999</c:v>
                </c:pt>
                <c:pt idx="118615">
                  <c:v>0.14131260000000001</c:v>
                </c:pt>
                <c:pt idx="118616">
                  <c:v>0.14543349999999999</c:v>
                </c:pt>
                <c:pt idx="118617">
                  <c:v>0.14955499999999999</c:v>
                </c:pt>
                <c:pt idx="118618">
                  <c:v>0.15367410000000001</c:v>
                </c:pt>
                <c:pt idx="118619">
                  <c:v>0.15779299999999999</c:v>
                </c:pt>
                <c:pt idx="118620">
                  <c:v>0.1619111</c:v>
                </c:pt>
                <c:pt idx="118621">
                  <c:v>0.16603080000000001</c:v>
                </c:pt>
                <c:pt idx="118622">
                  <c:v>0.17015069999999999</c:v>
                </c:pt>
                <c:pt idx="118623">
                  <c:v>0.1742707</c:v>
                </c:pt>
                <c:pt idx="118624">
                  <c:v>0.17838999999999999</c:v>
                </c:pt>
                <c:pt idx="118625">
                  <c:v>0.18251120000000001</c:v>
                </c:pt>
                <c:pt idx="118626">
                  <c:v>0.18663299999999999</c:v>
                </c:pt>
                <c:pt idx="118627">
                  <c:v>0.1907557</c:v>
                </c:pt>
                <c:pt idx="118628">
                  <c:v>0.194879</c:v>
                </c:pt>
                <c:pt idx="118629">
                  <c:v>0.1990026</c:v>
                </c:pt>
                <c:pt idx="118630">
                  <c:v>0.2031251</c:v>
                </c:pt>
                <c:pt idx="118631">
                  <c:v>0.20732929999999999</c:v>
                </c:pt>
                <c:pt idx="118632">
                  <c:v>0.21150040000000001</c:v>
                </c:pt>
                <c:pt idx="118633">
                  <c:v>0.21565699999999999</c:v>
                </c:pt>
                <c:pt idx="118634">
                  <c:v>0.2198</c:v>
                </c:pt>
                <c:pt idx="118635">
                  <c:v>0.223937</c:v>
                </c:pt>
                <c:pt idx="118636">
                  <c:v>0.22807079999999999</c:v>
                </c:pt>
                <c:pt idx="118637">
                  <c:v>0.23220160000000001</c:v>
                </c:pt>
                <c:pt idx="118638">
                  <c:v>0.23633080000000001</c:v>
                </c:pt>
                <c:pt idx="118639">
                  <c:v>0.2404616</c:v>
                </c:pt>
                <c:pt idx="118640">
                  <c:v>0.24458869999999999</c:v>
                </c:pt>
                <c:pt idx="118641">
                  <c:v>0.2487132</c:v>
                </c:pt>
                <c:pt idx="118642">
                  <c:v>0.25283810000000001</c:v>
                </c:pt>
                <c:pt idx="118643">
                  <c:v>0.25696229999999998</c:v>
                </c:pt>
                <c:pt idx="118644">
                  <c:v>0.26108740000000003</c:v>
                </c:pt>
                <c:pt idx="118645">
                  <c:v>0.26521260000000002</c:v>
                </c:pt>
                <c:pt idx="118646">
                  <c:v>0.26933669999999998</c:v>
                </c:pt>
                <c:pt idx="118647">
                  <c:v>0.27345829999999999</c:v>
                </c:pt>
                <c:pt idx="118648">
                  <c:v>0.27758139999999998</c:v>
                </c:pt>
                <c:pt idx="118649">
                  <c:v>0.28170440000000002</c:v>
                </c:pt>
                <c:pt idx="118650">
                  <c:v>0.28582610000000003</c:v>
                </c:pt>
                <c:pt idx="118651">
                  <c:v>0.28994809999999999</c:v>
                </c:pt>
                <c:pt idx="118652">
                  <c:v>0.29407040000000001</c:v>
                </c:pt>
                <c:pt idx="118653">
                  <c:v>0.29819180000000001</c:v>
                </c:pt>
                <c:pt idx="118654">
                  <c:v>0.30231279999999999</c:v>
                </c:pt>
                <c:pt idx="118655">
                  <c:v>0.30643379999999998</c:v>
                </c:pt>
                <c:pt idx="118656">
                  <c:v>0.31055329999999998</c:v>
                </c:pt>
                <c:pt idx="118657">
                  <c:v>0.3146738</c:v>
                </c:pt>
                <c:pt idx="118658">
                  <c:v>0.31879429999999997</c:v>
                </c:pt>
                <c:pt idx="118659">
                  <c:v>0.32291399999999998</c:v>
                </c:pt>
                <c:pt idx="118660">
                  <c:v>0.3270343</c:v>
                </c:pt>
                <c:pt idx="118661">
                  <c:v>0.33115349999999999</c:v>
                </c:pt>
                <c:pt idx="118662">
                  <c:v>0.33527400000000002</c:v>
                </c:pt>
                <c:pt idx="118663">
                  <c:v>0.33939340000000001</c:v>
                </c:pt>
                <c:pt idx="118664">
                  <c:v>0.34351379999999998</c:v>
                </c:pt>
                <c:pt idx="118665">
                  <c:v>0.3476321</c:v>
                </c:pt>
                <c:pt idx="118666">
                  <c:v>0.35174830000000001</c:v>
                </c:pt>
                <c:pt idx="118667">
                  <c:v>0.35586709999999999</c:v>
                </c:pt>
                <c:pt idx="118668">
                  <c:v>0.35998360000000001</c:v>
                </c:pt>
                <c:pt idx="118669">
                  <c:v>0.36410150000000002</c:v>
                </c:pt>
                <c:pt idx="118670">
                  <c:v>0.36822149999999998</c:v>
                </c:pt>
                <c:pt idx="118671">
                  <c:v>0.37234119999999998</c:v>
                </c:pt>
                <c:pt idx="118672">
                  <c:v>0.37646160000000001</c:v>
                </c:pt>
                <c:pt idx="118673">
                  <c:v>0.38058140000000001</c:v>
                </c:pt>
                <c:pt idx="118674">
                  <c:v>0.38470179999999998</c:v>
                </c:pt>
                <c:pt idx="118675">
                  <c:v>0.38882149999999999</c:v>
                </c:pt>
                <c:pt idx="118676">
                  <c:v>0.39294030000000002</c:v>
                </c:pt>
                <c:pt idx="118677">
                  <c:v>0.397059</c:v>
                </c:pt>
                <c:pt idx="118678">
                  <c:v>0.40117839999999999</c:v>
                </c:pt>
                <c:pt idx="118679">
                  <c:v>0.40530070000000001</c:v>
                </c:pt>
                <c:pt idx="118680">
                  <c:v>0.40942240000000002</c:v>
                </c:pt>
                <c:pt idx="118681">
                  <c:v>0.41354429999999998</c:v>
                </c:pt>
                <c:pt idx="118682">
                  <c:v>0.41766569999999997</c:v>
                </c:pt>
                <c:pt idx="118683">
                  <c:v>0.42178739999999998</c:v>
                </c:pt>
                <c:pt idx="118684">
                  <c:v>0.42590830000000002</c:v>
                </c:pt>
                <c:pt idx="118685">
                  <c:v>0.43002879999999999</c:v>
                </c:pt>
                <c:pt idx="118686">
                  <c:v>0.4341486</c:v>
                </c:pt>
                <c:pt idx="118687">
                  <c:v>0.43826870000000001</c:v>
                </c:pt>
                <c:pt idx="118688">
                  <c:v>0.44238840000000001</c:v>
                </c:pt>
                <c:pt idx="118689">
                  <c:v>0.4465037</c:v>
                </c:pt>
                <c:pt idx="118690">
                  <c:v>0.45062029999999997</c:v>
                </c:pt>
                <c:pt idx="118691">
                  <c:v>0.45473720000000001</c:v>
                </c:pt>
                <c:pt idx="118692">
                  <c:v>0.4588547</c:v>
                </c:pt>
                <c:pt idx="118693">
                  <c:v>0.46297260000000001</c:v>
                </c:pt>
                <c:pt idx="118694">
                  <c:v>0.4670879</c:v>
                </c:pt>
                <c:pt idx="118695">
                  <c:v>0.47120380000000001</c:v>
                </c:pt>
                <c:pt idx="118696">
                  <c:v>0.47532049999999998</c:v>
                </c:pt>
                <c:pt idx="118697">
                  <c:v>0.47943550000000001</c:v>
                </c:pt>
                <c:pt idx="118698">
                  <c:v>0.48355029999999999</c:v>
                </c:pt>
                <c:pt idx="118699">
                  <c:v>0.48766480000000001</c:v>
                </c:pt>
                <c:pt idx="118700">
                  <c:v>0.49185610000000002</c:v>
                </c:pt>
                <c:pt idx="118701">
                  <c:v>0.496006</c:v>
                </c:pt>
                <c:pt idx="118702">
                  <c:v>0.50014150000000002</c:v>
                </c:pt>
                <c:pt idx="118703">
                  <c:v>0.50427140000000004</c:v>
                </c:pt>
                <c:pt idx="118704">
                  <c:v>0.50839670000000003</c:v>
                </c:pt>
                <c:pt idx="118705">
                  <c:v>0.51252160000000002</c:v>
                </c:pt>
                <c:pt idx="118706">
                  <c:v>0.51664489999999996</c:v>
                </c:pt>
                <c:pt idx="118707">
                  <c:v>0.52076679999999997</c:v>
                </c:pt>
                <c:pt idx="118708">
                  <c:v>0.5248874</c:v>
                </c:pt>
                <c:pt idx="118709">
                  <c:v>0.52900579999999997</c:v>
                </c:pt>
                <c:pt idx="118710">
                  <c:v>0.53312470000000001</c:v>
                </c:pt>
                <c:pt idx="118711">
                  <c:v>0.53724300000000003</c:v>
                </c:pt>
                <c:pt idx="118712">
                  <c:v>0.54136130000000005</c:v>
                </c:pt>
                <c:pt idx="118713">
                  <c:v>0.54547990000000002</c:v>
                </c:pt>
                <c:pt idx="118714">
                  <c:v>0.54969659999999998</c:v>
                </c:pt>
                <c:pt idx="118715">
                  <c:v>0.5538594</c:v>
                </c:pt>
                <c:pt idx="118716">
                  <c:v>0.55799940000000003</c:v>
                </c:pt>
                <c:pt idx="118717">
                  <c:v>0.56212779999999996</c:v>
                </c:pt>
                <c:pt idx="118718">
                  <c:v>0.56625219999999998</c:v>
                </c:pt>
                <c:pt idx="118719">
                  <c:v>0.57037349999999998</c:v>
                </c:pt>
                <c:pt idx="118720">
                  <c:v>0.57449289999999997</c:v>
                </c:pt>
                <c:pt idx="118721">
                  <c:v>0.57860889999999998</c:v>
                </c:pt>
                <c:pt idx="118722">
                  <c:v>0.58272610000000002</c:v>
                </c:pt>
                <c:pt idx="118723">
                  <c:v>0.58684259999999999</c:v>
                </c:pt>
                <c:pt idx="118724">
                  <c:v>0.59095949999999997</c:v>
                </c:pt>
                <c:pt idx="118725">
                  <c:v>0.59507690000000002</c:v>
                </c:pt>
                <c:pt idx="118726">
                  <c:v>0.59920370000000001</c:v>
                </c:pt>
                <c:pt idx="118727">
                  <c:v>0.60332799999999998</c:v>
                </c:pt>
                <c:pt idx="118728">
                  <c:v>0.60744909999999996</c:v>
                </c:pt>
                <c:pt idx="118729">
                  <c:v>0.61156750000000004</c:v>
                </c:pt>
                <c:pt idx="118730">
                  <c:v>0.61568440000000002</c:v>
                </c:pt>
                <c:pt idx="118731">
                  <c:v>0.61980000000000002</c:v>
                </c:pt>
                <c:pt idx="118732">
                  <c:v>0.62391540000000001</c:v>
                </c:pt>
                <c:pt idx="118733">
                  <c:v>0.62802979999999997</c:v>
                </c:pt>
                <c:pt idx="118734">
                  <c:v>0.63214400000000004</c:v>
                </c:pt>
                <c:pt idx="118735">
                  <c:v>0.63625739999999997</c:v>
                </c:pt>
                <c:pt idx="118736">
                  <c:v>0.64037109999999997</c:v>
                </c:pt>
                <c:pt idx="118737">
                  <c:v>0.64448490000000003</c:v>
                </c:pt>
                <c:pt idx="118738">
                  <c:v>0.64859869999999997</c:v>
                </c:pt>
                <c:pt idx="118739">
                  <c:v>0.65271109999999999</c:v>
                </c:pt>
                <c:pt idx="118740">
                  <c:v>0.65681829999999997</c:v>
                </c:pt>
                <c:pt idx="118741">
                  <c:v>0.66093230000000003</c:v>
                </c:pt>
                <c:pt idx="118742">
                  <c:v>0.66505029999999998</c:v>
                </c:pt>
                <c:pt idx="118743">
                  <c:v>0.66916430000000005</c:v>
                </c:pt>
                <c:pt idx="118744">
                  <c:v>0.67327859999999995</c:v>
                </c:pt>
                <c:pt idx="118745">
                  <c:v>0.67739300000000002</c:v>
                </c:pt>
                <c:pt idx="118746">
                  <c:v>0.681508</c:v>
                </c:pt>
                <c:pt idx="118747">
                  <c:v>0.68562310000000004</c:v>
                </c:pt>
                <c:pt idx="118748">
                  <c:v>0.68973790000000001</c:v>
                </c:pt>
                <c:pt idx="118749">
                  <c:v>0.69385180000000002</c:v>
                </c:pt>
                <c:pt idx="118750">
                  <c:v>0.69796650000000005</c:v>
                </c:pt>
                <c:pt idx="118751">
                  <c:v>0.70208079999999995</c:v>
                </c:pt>
                <c:pt idx="118752">
                  <c:v>0.70619560000000003</c:v>
                </c:pt>
                <c:pt idx="118753">
                  <c:v>0.71031089999999997</c:v>
                </c:pt>
                <c:pt idx="118754">
                  <c:v>0.71442410000000001</c:v>
                </c:pt>
                <c:pt idx="118755">
                  <c:v>0.71853739999999999</c:v>
                </c:pt>
                <c:pt idx="118756">
                  <c:v>0.72265120000000005</c:v>
                </c:pt>
                <c:pt idx="118757">
                  <c:v>0.72676620000000003</c:v>
                </c:pt>
                <c:pt idx="118758">
                  <c:v>0.73087999999999997</c:v>
                </c:pt>
                <c:pt idx="118759">
                  <c:v>0.7349945</c:v>
                </c:pt>
                <c:pt idx="118760">
                  <c:v>0.73910849999999995</c:v>
                </c:pt>
                <c:pt idx="118761">
                  <c:v>0.7432223</c:v>
                </c:pt>
                <c:pt idx="118762">
                  <c:v>0.74733649999999996</c:v>
                </c:pt>
                <c:pt idx="118763">
                  <c:v>0.75145039999999996</c:v>
                </c:pt>
                <c:pt idx="118764">
                  <c:v>0.75556369999999995</c:v>
                </c:pt>
                <c:pt idx="118765">
                  <c:v>0.75967879999999999</c:v>
                </c:pt>
                <c:pt idx="118766">
                  <c:v>0.7637929</c:v>
                </c:pt>
                <c:pt idx="118767">
                  <c:v>0.76790860000000005</c:v>
                </c:pt>
                <c:pt idx="118768">
                  <c:v>0.77202400000000004</c:v>
                </c:pt>
                <c:pt idx="118769">
                  <c:v>0.77613880000000002</c:v>
                </c:pt>
                <c:pt idx="118770">
                  <c:v>0.78025420000000001</c:v>
                </c:pt>
                <c:pt idx="118771">
                  <c:v>0.78436919999999999</c:v>
                </c:pt>
                <c:pt idx="118772">
                  <c:v>0.78848419999999997</c:v>
                </c:pt>
                <c:pt idx="118773">
                  <c:v>0.79259930000000001</c:v>
                </c:pt>
                <c:pt idx="118774">
                  <c:v>0.79671380000000003</c:v>
                </c:pt>
                <c:pt idx="118775">
                  <c:v>0.80082710000000001</c:v>
                </c:pt>
                <c:pt idx="118776">
                  <c:v>0.80494060000000001</c:v>
                </c:pt>
                <c:pt idx="118777">
                  <c:v>0.80905380000000005</c:v>
                </c:pt>
                <c:pt idx="118778">
                  <c:v>0.8131678</c:v>
                </c:pt>
                <c:pt idx="118779">
                  <c:v>0.81728160000000005</c:v>
                </c:pt>
                <c:pt idx="118780">
                  <c:v>0.82139430000000002</c:v>
                </c:pt>
                <c:pt idx="118781">
                  <c:v>0.82550820000000003</c:v>
                </c:pt>
                <c:pt idx="118782">
                  <c:v>0.82962170000000002</c:v>
                </c:pt>
                <c:pt idx="118783">
                  <c:v>0.83373459999999999</c:v>
                </c:pt>
                <c:pt idx="118784">
                  <c:v>0.83784709999999996</c:v>
                </c:pt>
                <c:pt idx="118785">
                  <c:v>0.84195980000000004</c:v>
                </c:pt>
                <c:pt idx="118786">
                  <c:v>0.84607259999999995</c:v>
                </c:pt>
                <c:pt idx="118787">
                  <c:v>0.85018450000000001</c:v>
                </c:pt>
                <c:pt idx="118788">
                  <c:v>0.8542961</c:v>
                </c:pt>
                <c:pt idx="118789">
                  <c:v>0.85840740000000004</c:v>
                </c:pt>
                <c:pt idx="118790">
                  <c:v>0.86251880000000003</c:v>
                </c:pt>
                <c:pt idx="118791">
                  <c:v>0.86663020000000002</c:v>
                </c:pt>
                <c:pt idx="118792">
                  <c:v>0.87073990000000001</c:v>
                </c:pt>
                <c:pt idx="118793">
                  <c:v>0.87484689999999998</c:v>
                </c:pt>
                <c:pt idx="118794">
                  <c:v>0.87895670000000004</c:v>
                </c:pt>
                <c:pt idx="118795">
                  <c:v>0.88306560000000001</c:v>
                </c:pt>
                <c:pt idx="118796">
                  <c:v>0.88717409999999997</c:v>
                </c:pt>
                <c:pt idx="118797">
                  <c:v>0.89128289999999999</c:v>
                </c:pt>
                <c:pt idx="118798">
                  <c:v>0.89539270000000004</c:v>
                </c:pt>
                <c:pt idx="118799">
                  <c:v>0.89950010000000002</c:v>
                </c:pt>
                <c:pt idx="118800">
                  <c:v>0.90360890000000005</c:v>
                </c:pt>
                <c:pt idx="118801">
                  <c:v>0.90771740000000001</c:v>
                </c:pt>
                <c:pt idx="118802">
                  <c:v>0.91182770000000002</c:v>
                </c:pt>
                <c:pt idx="118803">
                  <c:v>0.91593800000000003</c:v>
                </c:pt>
                <c:pt idx="118804">
                  <c:v>0.92004750000000002</c:v>
                </c:pt>
                <c:pt idx="118805">
                  <c:v>0.92415820000000004</c:v>
                </c:pt>
                <c:pt idx="118806">
                  <c:v>0.92826810000000004</c:v>
                </c:pt>
                <c:pt idx="118807">
                  <c:v>0.93237800000000004</c:v>
                </c:pt>
                <c:pt idx="118808">
                  <c:v>0.93648589999999998</c:v>
                </c:pt>
                <c:pt idx="118809">
                  <c:v>0.94059490000000001</c:v>
                </c:pt>
                <c:pt idx="118810">
                  <c:v>0.94470370000000004</c:v>
                </c:pt>
                <c:pt idx="118811">
                  <c:v>0.94881320000000002</c:v>
                </c:pt>
                <c:pt idx="118812">
                  <c:v>0.95291970000000004</c:v>
                </c:pt>
                <c:pt idx="118813">
                  <c:v>0.9570263</c:v>
                </c:pt>
                <c:pt idx="118814">
                  <c:v>0.9611345</c:v>
                </c:pt>
                <c:pt idx="118815">
                  <c:v>0.96524290000000001</c:v>
                </c:pt>
                <c:pt idx="118816">
                  <c:v>0.96934880000000001</c:v>
                </c:pt>
                <c:pt idx="118817">
                  <c:v>0.97345720000000002</c:v>
                </c:pt>
                <c:pt idx="118818">
                  <c:v>0.97756639999999995</c:v>
                </c:pt>
                <c:pt idx="118819">
                  <c:v>0.98167539999999998</c:v>
                </c:pt>
                <c:pt idx="118820">
                  <c:v>0.98578600000000005</c:v>
                </c:pt>
                <c:pt idx="118821">
                  <c:v>0.98989499999999997</c:v>
                </c:pt>
                <c:pt idx="118822">
                  <c:v>0.99400429999999995</c:v>
                </c:pt>
                <c:pt idx="118823">
                  <c:v>0.9981141</c:v>
                </c:pt>
                <c:pt idx="118824">
                  <c:v>1.0022249999999999</c:v>
                </c:pt>
                <c:pt idx="118825">
                  <c:v>1.0063359999999999</c:v>
                </c:pt>
                <c:pt idx="118826">
                  <c:v>1.010446</c:v>
                </c:pt>
                <c:pt idx="118827">
                  <c:v>1.014554</c:v>
                </c:pt>
                <c:pt idx="118828">
                  <c:v>1.018659</c:v>
                </c:pt>
                <c:pt idx="118829">
                  <c:v>1.0227649999999999</c:v>
                </c:pt>
                <c:pt idx="118830">
                  <c:v>1.026872</c:v>
                </c:pt>
                <c:pt idx="118831">
                  <c:v>1.0309790000000001</c:v>
                </c:pt>
                <c:pt idx="118832">
                  <c:v>1.035086</c:v>
                </c:pt>
                <c:pt idx="118833">
                  <c:v>1.039193</c:v>
                </c:pt>
                <c:pt idx="118834">
                  <c:v>1.043299</c:v>
                </c:pt>
                <c:pt idx="118835">
                  <c:v>1.0474060000000001</c:v>
                </c:pt>
                <c:pt idx="118836">
                  <c:v>1.0515140000000001</c:v>
                </c:pt>
                <c:pt idx="118837">
                  <c:v>1.0557080000000001</c:v>
                </c:pt>
                <c:pt idx="118838">
                  <c:v>1.059871</c:v>
                </c:pt>
                <c:pt idx="118839">
                  <c:v>1.064014</c:v>
                </c:pt>
                <c:pt idx="118840">
                  <c:v>1.068144</c:v>
                </c:pt>
                <c:pt idx="118841">
                  <c:v>1.0722670000000001</c:v>
                </c:pt>
                <c:pt idx="118842">
                  <c:v>1.076387</c:v>
                </c:pt>
                <c:pt idx="118843">
                  <c:v>1.080505</c:v>
                </c:pt>
                <c:pt idx="118844">
                  <c:v>1.0846210000000001</c:v>
                </c:pt>
                <c:pt idx="118845">
                  <c:v>1.088735</c:v>
                </c:pt>
                <c:pt idx="118846">
                  <c:v>1.092848</c:v>
                </c:pt>
                <c:pt idx="118847">
                  <c:v>1.0969610000000001</c:v>
                </c:pt>
                <c:pt idx="118848">
                  <c:v>1.1010709999999999</c:v>
                </c:pt>
                <c:pt idx="118849">
                  <c:v>1.105181</c:v>
                </c:pt>
                <c:pt idx="118850">
                  <c:v>1.1092900000000001</c:v>
                </c:pt>
                <c:pt idx="118851">
                  <c:v>1.1133999999999999</c:v>
                </c:pt>
                <c:pt idx="118852">
                  <c:v>1.1175090000000001</c:v>
                </c:pt>
                <c:pt idx="118853">
                  <c:v>1.1216189999999999</c:v>
                </c:pt>
                <c:pt idx="118854">
                  <c:v>1.1257269999999999</c:v>
                </c:pt>
                <c:pt idx="118855">
                  <c:v>1.1298360000000001</c:v>
                </c:pt>
                <c:pt idx="118856">
                  <c:v>1.1339429999999999</c:v>
                </c:pt>
                <c:pt idx="118857">
                  <c:v>1.1380509999999999</c:v>
                </c:pt>
                <c:pt idx="118858">
                  <c:v>1.1421570000000001</c:v>
                </c:pt>
                <c:pt idx="118859">
                  <c:v>1.146263</c:v>
                </c:pt>
                <c:pt idx="118860">
                  <c:v>1.1503699999999999</c:v>
                </c:pt>
                <c:pt idx="118861">
                  <c:v>1.154477</c:v>
                </c:pt>
                <c:pt idx="118862">
                  <c:v>1.1585829999999999</c:v>
                </c:pt>
                <c:pt idx="118863">
                  <c:v>1.16269</c:v>
                </c:pt>
                <c:pt idx="118864">
                  <c:v>1.1667959999999999</c:v>
                </c:pt>
                <c:pt idx="118865">
                  <c:v>1.170903</c:v>
                </c:pt>
                <c:pt idx="118866">
                  <c:v>1.1750100000000001</c:v>
                </c:pt>
                <c:pt idx="118867">
                  <c:v>1.179114</c:v>
                </c:pt>
                <c:pt idx="118868">
                  <c:v>1.1832199999999999</c:v>
                </c:pt>
                <c:pt idx="118869">
                  <c:v>1.187327</c:v>
                </c:pt>
                <c:pt idx="118870">
                  <c:v>1.191433</c:v>
                </c:pt>
                <c:pt idx="118871">
                  <c:v>1.1955389999999999</c:v>
                </c:pt>
                <c:pt idx="118872">
                  <c:v>1.199646</c:v>
                </c:pt>
                <c:pt idx="118873">
                  <c:v>1.203754</c:v>
                </c:pt>
                <c:pt idx="118874">
                  <c:v>1.207865</c:v>
                </c:pt>
                <c:pt idx="118875">
                  <c:v>1.2119740000000001</c:v>
                </c:pt>
                <c:pt idx="118876">
                  <c:v>1.216083</c:v>
                </c:pt>
                <c:pt idx="118877">
                  <c:v>1.220191</c:v>
                </c:pt>
                <c:pt idx="118878">
                  <c:v>1.2242999999999999</c:v>
                </c:pt>
                <c:pt idx="118879">
                  <c:v>1.228407</c:v>
                </c:pt>
                <c:pt idx="118880">
                  <c:v>1.2325159999999999</c:v>
                </c:pt>
                <c:pt idx="118881">
                  <c:v>1.2366239999999999</c:v>
                </c:pt>
                <c:pt idx="118882">
                  <c:v>1.240731</c:v>
                </c:pt>
                <c:pt idx="118883">
                  <c:v>1.244837</c:v>
                </c:pt>
                <c:pt idx="118884">
                  <c:v>1.248926</c:v>
                </c:pt>
                <c:pt idx="118885">
                  <c:v>1.25302</c:v>
                </c:pt>
                <c:pt idx="118886">
                  <c:v>1.2571190000000001</c:v>
                </c:pt>
                <c:pt idx="118887">
                  <c:v>1.26122</c:v>
                </c:pt>
                <c:pt idx="118888">
                  <c:v>1.265323</c:v>
                </c:pt>
                <c:pt idx="118889">
                  <c:v>1.2694270000000001</c:v>
                </c:pt>
                <c:pt idx="118890">
                  <c:v>1.273533</c:v>
                </c:pt>
                <c:pt idx="118891">
                  <c:v>1.2776400000000001</c:v>
                </c:pt>
                <c:pt idx="118892">
                  <c:v>1.2817449999999999</c:v>
                </c:pt>
                <c:pt idx="118893">
                  <c:v>1.2858510000000001</c:v>
                </c:pt>
                <c:pt idx="118894">
                  <c:v>1.2899560000000001</c:v>
                </c:pt>
                <c:pt idx="118895">
                  <c:v>1.294063</c:v>
                </c:pt>
                <c:pt idx="118896">
                  <c:v>1.298168</c:v>
                </c:pt>
                <c:pt idx="118897">
                  <c:v>1.3022739999999999</c:v>
                </c:pt>
                <c:pt idx="118898">
                  <c:v>1.306379</c:v>
                </c:pt>
                <c:pt idx="118899">
                  <c:v>1.310486</c:v>
                </c:pt>
                <c:pt idx="118900">
                  <c:v>1.3145899999999999</c:v>
                </c:pt>
                <c:pt idx="118901">
                  <c:v>1.3186960000000001</c:v>
                </c:pt>
                <c:pt idx="118902">
                  <c:v>1.322802</c:v>
                </c:pt>
                <c:pt idx="118903">
                  <c:v>1.3269070000000001</c:v>
                </c:pt>
                <c:pt idx="118904">
                  <c:v>1.33101</c:v>
                </c:pt>
                <c:pt idx="118905">
                  <c:v>1.3351139999999999</c:v>
                </c:pt>
                <c:pt idx="118906">
                  <c:v>1.3392189999999999</c:v>
                </c:pt>
                <c:pt idx="118907">
                  <c:v>1.3433250000000001</c:v>
                </c:pt>
                <c:pt idx="118908">
                  <c:v>1.3474299999999999</c:v>
                </c:pt>
                <c:pt idx="118909">
                  <c:v>1.351534</c:v>
                </c:pt>
                <c:pt idx="118910">
                  <c:v>1.355639</c:v>
                </c:pt>
                <c:pt idx="118911">
                  <c:v>1.359747</c:v>
                </c:pt>
                <c:pt idx="118912">
                  <c:v>1.3638509999999999</c:v>
                </c:pt>
                <c:pt idx="118913">
                  <c:v>1.3679559999999999</c:v>
                </c:pt>
                <c:pt idx="118914">
                  <c:v>1.372061</c:v>
                </c:pt>
                <c:pt idx="118915">
                  <c:v>1.376169</c:v>
                </c:pt>
                <c:pt idx="118916">
                  <c:v>1.3802719999999999</c:v>
                </c:pt>
                <c:pt idx="118917">
                  <c:v>1.384377</c:v>
                </c:pt>
                <c:pt idx="118918">
                  <c:v>1.388482</c:v>
                </c:pt>
                <c:pt idx="118919">
                  <c:v>1.39259</c:v>
                </c:pt>
                <c:pt idx="118920">
                  <c:v>1.3966970000000001</c:v>
                </c:pt>
                <c:pt idx="118921">
                  <c:v>1.4008039999999999</c:v>
                </c:pt>
                <c:pt idx="118922">
                  <c:v>1.404909</c:v>
                </c:pt>
                <c:pt idx="118923">
                  <c:v>1.409014</c:v>
                </c:pt>
                <c:pt idx="118924">
                  <c:v>1.4131180000000001</c:v>
                </c:pt>
                <c:pt idx="118925">
                  <c:v>1.4172229999999999</c:v>
                </c:pt>
                <c:pt idx="118926">
                  <c:v>1.4213290000000001</c:v>
                </c:pt>
                <c:pt idx="118927">
                  <c:v>1.4254370000000001</c:v>
                </c:pt>
                <c:pt idx="118928">
                  <c:v>1.4295439999999999</c:v>
                </c:pt>
                <c:pt idx="118929">
                  <c:v>1.4336500000000001</c:v>
                </c:pt>
                <c:pt idx="118930">
                  <c:v>1.437756</c:v>
                </c:pt>
                <c:pt idx="118931">
                  <c:v>1.4419200000000001</c:v>
                </c:pt>
                <c:pt idx="118932">
                  <c:v>1.4459949999999999</c:v>
                </c:pt>
                <c:pt idx="118933">
                  <c:v>1.4500770000000001</c:v>
                </c:pt>
                <c:pt idx="118934">
                  <c:v>1.454172</c:v>
                </c:pt>
                <c:pt idx="118935">
                  <c:v>1.45827</c:v>
                </c:pt>
                <c:pt idx="118936">
                  <c:v>1.462372</c:v>
                </c:pt>
                <c:pt idx="118937">
                  <c:v>1.4664759999999999</c:v>
                </c:pt>
                <c:pt idx="118938">
                  <c:v>1.4705809999999999</c:v>
                </c:pt>
                <c:pt idx="118939">
                  <c:v>1.4746870000000001</c:v>
                </c:pt>
                <c:pt idx="118940">
                  <c:v>1.4787920000000001</c:v>
                </c:pt>
                <c:pt idx="118941">
                  <c:v>1.4828969999999999</c:v>
                </c:pt>
                <c:pt idx="118942">
                  <c:v>1.4870030000000001</c:v>
                </c:pt>
                <c:pt idx="118943">
                  <c:v>1.491109</c:v>
                </c:pt>
                <c:pt idx="118944">
                  <c:v>1.4952129999999999</c:v>
                </c:pt>
                <c:pt idx="118945">
                  <c:v>1.499317</c:v>
                </c:pt>
                <c:pt idx="118946">
                  <c:v>1.503422</c:v>
                </c:pt>
                <c:pt idx="118947">
                  <c:v>1.5075259999999999</c:v>
                </c:pt>
                <c:pt idx="118948">
                  <c:v>1.51163</c:v>
                </c:pt>
                <c:pt idx="118949">
                  <c:v>1.51573</c:v>
                </c:pt>
                <c:pt idx="118950">
                  <c:v>1.51983</c:v>
                </c:pt>
                <c:pt idx="118951">
                  <c:v>1.5239309999999999</c:v>
                </c:pt>
                <c:pt idx="118952">
                  <c:v>1.5280339999999999</c:v>
                </c:pt>
                <c:pt idx="118953">
                  <c:v>1.5321370000000001</c:v>
                </c:pt>
                <c:pt idx="118954">
                  <c:v>1.536241</c:v>
                </c:pt>
                <c:pt idx="118955">
                  <c:v>1.540343</c:v>
                </c:pt>
                <c:pt idx="118956">
                  <c:v>1.544446</c:v>
                </c:pt>
                <c:pt idx="118957">
                  <c:v>1.5485469999999999</c:v>
                </c:pt>
                <c:pt idx="118958">
                  <c:v>1.552648</c:v>
                </c:pt>
                <c:pt idx="118959">
                  <c:v>1.556751</c:v>
                </c:pt>
                <c:pt idx="118960">
                  <c:v>1.560854</c:v>
                </c:pt>
                <c:pt idx="118961">
                  <c:v>1.5649569999999999</c:v>
                </c:pt>
                <c:pt idx="118962">
                  <c:v>1.5690599999999999</c:v>
                </c:pt>
                <c:pt idx="118963">
                  <c:v>1.5731630000000001</c:v>
                </c:pt>
                <c:pt idx="118964">
                  <c:v>1.5772649999999999</c:v>
                </c:pt>
                <c:pt idx="118965">
                  <c:v>1.5813699999999999</c:v>
                </c:pt>
                <c:pt idx="118966">
                  <c:v>1.585474</c:v>
                </c:pt>
                <c:pt idx="118967">
                  <c:v>1.5895779999999999</c:v>
                </c:pt>
                <c:pt idx="118968">
                  <c:v>1.593682</c:v>
                </c:pt>
                <c:pt idx="118969">
                  <c:v>1.597785</c:v>
                </c:pt>
                <c:pt idx="118970">
                  <c:v>1.6018870000000001</c:v>
                </c:pt>
                <c:pt idx="118971">
                  <c:v>1.605988</c:v>
                </c:pt>
                <c:pt idx="118972">
                  <c:v>1.610096</c:v>
                </c:pt>
                <c:pt idx="118973">
                  <c:v>1.614206</c:v>
                </c:pt>
                <c:pt idx="118974">
                  <c:v>1.6183160000000001</c:v>
                </c:pt>
                <c:pt idx="118975">
                  <c:v>1.622422</c:v>
                </c:pt>
                <c:pt idx="118976">
                  <c:v>1.6265289999999999</c:v>
                </c:pt>
                <c:pt idx="118977">
                  <c:v>1.630636</c:v>
                </c:pt>
                <c:pt idx="118978">
                  <c:v>1.6347419999999999</c:v>
                </c:pt>
                <c:pt idx="118979">
                  <c:v>1.6388579999999999</c:v>
                </c:pt>
                <c:pt idx="118980">
                  <c:v>1.6429670000000001</c:v>
                </c:pt>
                <c:pt idx="118981">
                  <c:v>1.6470769999999999</c:v>
                </c:pt>
                <c:pt idx="118982">
                  <c:v>1.6511819999999999</c:v>
                </c:pt>
                <c:pt idx="118983">
                  <c:v>1.655287</c:v>
                </c:pt>
                <c:pt idx="118984">
                  <c:v>1.6593910000000001</c:v>
                </c:pt>
                <c:pt idx="118985">
                  <c:v>1.663494</c:v>
                </c:pt>
                <c:pt idx="118986">
                  <c:v>1.6675979999999999</c:v>
                </c:pt>
                <c:pt idx="118987">
                  <c:v>1.6717010000000001</c:v>
                </c:pt>
                <c:pt idx="118988">
                  <c:v>1.6758040000000001</c:v>
                </c:pt>
                <c:pt idx="118989">
                  <c:v>1.6799059999999999</c:v>
                </c:pt>
                <c:pt idx="118990">
                  <c:v>1.6840079999999999</c:v>
                </c:pt>
                <c:pt idx="118991">
                  <c:v>1.6881120000000001</c:v>
                </c:pt>
                <c:pt idx="118992">
                  <c:v>1.6922140000000001</c:v>
                </c:pt>
                <c:pt idx="118993">
                  <c:v>1.6963170000000001</c:v>
                </c:pt>
                <c:pt idx="118994">
                  <c:v>1.700418</c:v>
                </c:pt>
                <c:pt idx="118995">
                  <c:v>1.7045189999999999</c:v>
                </c:pt>
                <c:pt idx="118996">
                  <c:v>1.7086190000000001</c:v>
                </c:pt>
                <c:pt idx="118997">
                  <c:v>1.7127220000000001</c:v>
                </c:pt>
                <c:pt idx="118998">
                  <c:v>1.716823</c:v>
                </c:pt>
                <c:pt idx="118999">
                  <c:v>1.7209220000000001</c:v>
                </c:pt>
                <c:pt idx="119000">
                  <c:v>1.7250220000000001</c:v>
                </c:pt>
                <c:pt idx="119001">
                  <c:v>1.7291209999999999</c:v>
                </c:pt>
                <c:pt idx="119002">
                  <c:v>1.7332209999999999</c:v>
                </c:pt>
                <c:pt idx="119003">
                  <c:v>1.7373190000000001</c:v>
                </c:pt>
                <c:pt idx="119004">
                  <c:v>1.7414179999999999</c:v>
                </c:pt>
                <c:pt idx="119005">
                  <c:v>1.7455160000000001</c:v>
                </c:pt>
                <c:pt idx="119006">
                  <c:v>1.7496130000000001</c:v>
                </c:pt>
                <c:pt idx="119007">
                  <c:v>1.753709</c:v>
                </c:pt>
                <c:pt idx="119008">
                  <c:v>1.757806</c:v>
                </c:pt>
                <c:pt idx="119009">
                  <c:v>1.7619050000000001</c:v>
                </c:pt>
                <c:pt idx="119010">
                  <c:v>1.7660020000000001</c:v>
                </c:pt>
                <c:pt idx="119011">
                  <c:v>1.7701020000000001</c:v>
                </c:pt>
                <c:pt idx="119012">
                  <c:v>1.7742009999999999</c:v>
                </c:pt>
                <c:pt idx="119013">
                  <c:v>1.7783</c:v>
                </c:pt>
                <c:pt idx="119014">
                  <c:v>1.7823979999999999</c:v>
                </c:pt>
                <c:pt idx="119015">
                  <c:v>1.786497</c:v>
                </c:pt>
                <c:pt idx="119016">
                  <c:v>1.7905949999999999</c:v>
                </c:pt>
                <c:pt idx="119017">
                  <c:v>1.794692</c:v>
                </c:pt>
                <c:pt idx="119018">
                  <c:v>1.7987899999999999</c:v>
                </c:pt>
                <c:pt idx="119019">
                  <c:v>1.802888</c:v>
                </c:pt>
                <c:pt idx="119020">
                  <c:v>1.806988</c:v>
                </c:pt>
                <c:pt idx="119021">
                  <c:v>1.811088</c:v>
                </c:pt>
                <c:pt idx="119022">
                  <c:v>1.8151870000000001</c:v>
                </c:pt>
                <c:pt idx="119023">
                  <c:v>1.8192870000000001</c:v>
                </c:pt>
                <c:pt idx="119024">
                  <c:v>1.823385</c:v>
                </c:pt>
                <c:pt idx="119025">
                  <c:v>1.8274820000000001</c:v>
                </c:pt>
                <c:pt idx="119026">
                  <c:v>1.8315809999999999</c:v>
                </c:pt>
                <c:pt idx="119027">
                  <c:v>1.8356809999999999</c:v>
                </c:pt>
                <c:pt idx="119028">
                  <c:v>1.8397790000000001</c:v>
                </c:pt>
                <c:pt idx="119029">
                  <c:v>1.843879</c:v>
                </c:pt>
                <c:pt idx="119030">
                  <c:v>1.8479779999999999</c:v>
                </c:pt>
                <c:pt idx="119031">
                  <c:v>1.8520760000000001</c:v>
                </c:pt>
                <c:pt idx="119032">
                  <c:v>1.8561730000000001</c:v>
                </c:pt>
                <c:pt idx="119033">
                  <c:v>1.8602719999999999</c:v>
                </c:pt>
                <c:pt idx="119034">
                  <c:v>1.8643700000000001</c:v>
                </c:pt>
                <c:pt idx="119035">
                  <c:v>1.8684689999999999</c:v>
                </c:pt>
                <c:pt idx="119036">
                  <c:v>1.872568</c:v>
                </c:pt>
                <c:pt idx="119037">
                  <c:v>1.876668</c:v>
                </c:pt>
                <c:pt idx="119038">
                  <c:v>1.8807670000000001</c:v>
                </c:pt>
                <c:pt idx="119039">
                  <c:v>1.8848670000000001</c:v>
                </c:pt>
                <c:pt idx="119040">
                  <c:v>1.8889659999999999</c:v>
                </c:pt>
                <c:pt idx="119041">
                  <c:v>1.8930640000000001</c:v>
                </c:pt>
                <c:pt idx="119042">
                  <c:v>1.8971629999999999</c:v>
                </c:pt>
                <c:pt idx="119043">
                  <c:v>1.9012610000000001</c:v>
                </c:pt>
                <c:pt idx="119044">
                  <c:v>1.9053610000000001</c:v>
                </c:pt>
                <c:pt idx="119045">
                  <c:v>1.909459</c:v>
                </c:pt>
                <c:pt idx="119046">
                  <c:v>1.913557</c:v>
                </c:pt>
                <c:pt idx="119047">
                  <c:v>1.9176569999999999</c:v>
                </c:pt>
                <c:pt idx="119048">
                  <c:v>1.9217569999999999</c:v>
                </c:pt>
                <c:pt idx="119049">
                  <c:v>1.925859</c:v>
                </c:pt>
                <c:pt idx="119050">
                  <c:v>1.9299599999999999</c:v>
                </c:pt>
                <c:pt idx="119051">
                  <c:v>1.9340569999999999</c:v>
                </c:pt>
                <c:pt idx="119052">
                  <c:v>1.9381550000000001</c:v>
                </c:pt>
                <c:pt idx="119053">
                  <c:v>1.942253</c:v>
                </c:pt>
                <c:pt idx="119054">
                  <c:v>1.9463509999999999</c:v>
                </c:pt>
                <c:pt idx="119055">
                  <c:v>1.9504490000000001</c:v>
                </c:pt>
                <c:pt idx="119056">
                  <c:v>1.954548</c:v>
                </c:pt>
                <c:pt idx="119057">
                  <c:v>1.958647</c:v>
                </c:pt>
                <c:pt idx="119058">
                  <c:v>1.962744</c:v>
                </c:pt>
                <c:pt idx="119059">
                  <c:v>1.966842</c:v>
                </c:pt>
                <c:pt idx="119060">
                  <c:v>1.9709399999999999</c:v>
                </c:pt>
                <c:pt idx="119061">
                  <c:v>1.975039</c:v>
                </c:pt>
                <c:pt idx="119062">
                  <c:v>1.9791380000000001</c:v>
                </c:pt>
                <c:pt idx="119063">
                  <c:v>1.9832369999999999</c:v>
                </c:pt>
                <c:pt idx="119064">
                  <c:v>1.9873350000000001</c:v>
                </c:pt>
                <c:pt idx="119065">
                  <c:v>1.9914320000000001</c:v>
                </c:pt>
                <c:pt idx="119066">
                  <c:v>1.9955290000000001</c:v>
                </c:pt>
                <c:pt idx="119067">
                  <c:v>1.999625</c:v>
                </c:pt>
                <c:pt idx="119068">
                  <c:v>2.0037219999999998</c:v>
                </c:pt>
                <c:pt idx="119069">
                  <c:v>2.0078179999999999</c:v>
                </c:pt>
                <c:pt idx="119070">
                  <c:v>2.0119129999999998</c:v>
                </c:pt>
                <c:pt idx="119071">
                  <c:v>2.0160079999999998</c:v>
                </c:pt>
                <c:pt idx="119072">
                  <c:v>2.0201030000000002</c:v>
                </c:pt>
                <c:pt idx="119073">
                  <c:v>2.024197</c:v>
                </c:pt>
                <c:pt idx="119074">
                  <c:v>2.0282930000000001</c:v>
                </c:pt>
                <c:pt idx="119075">
                  <c:v>2.0323880000000001</c:v>
                </c:pt>
                <c:pt idx="119076">
                  <c:v>2.0364849999999999</c:v>
                </c:pt>
                <c:pt idx="119077">
                  <c:v>2.0405820000000001</c:v>
                </c:pt>
                <c:pt idx="119078">
                  <c:v>2.0446780000000002</c:v>
                </c:pt>
                <c:pt idx="119079">
                  <c:v>2.048775</c:v>
                </c:pt>
                <c:pt idx="119080">
                  <c:v>2.05287</c:v>
                </c:pt>
                <c:pt idx="119081">
                  <c:v>2.0569600000000001</c:v>
                </c:pt>
                <c:pt idx="119082">
                  <c:v>2.061051</c:v>
                </c:pt>
                <c:pt idx="119083">
                  <c:v>2.065143</c:v>
                </c:pt>
                <c:pt idx="119084">
                  <c:v>2.0692370000000002</c:v>
                </c:pt>
                <c:pt idx="119085">
                  <c:v>2.0733320000000002</c:v>
                </c:pt>
                <c:pt idx="119086">
                  <c:v>2.0774270000000001</c:v>
                </c:pt>
                <c:pt idx="119087">
                  <c:v>2.0815220000000001</c:v>
                </c:pt>
                <c:pt idx="119088">
                  <c:v>2.0856170000000001</c:v>
                </c:pt>
                <c:pt idx="119089">
                  <c:v>2.0897049999999999</c:v>
                </c:pt>
                <c:pt idx="119090">
                  <c:v>2.0937960000000002</c:v>
                </c:pt>
                <c:pt idx="119091">
                  <c:v>2.0978889999999999</c:v>
                </c:pt>
                <c:pt idx="119092">
                  <c:v>2.1019830000000002</c:v>
                </c:pt>
                <c:pt idx="119093">
                  <c:v>2.106077</c:v>
                </c:pt>
                <c:pt idx="119094">
                  <c:v>2.1101730000000001</c:v>
                </c:pt>
                <c:pt idx="119095">
                  <c:v>2.114268</c:v>
                </c:pt>
                <c:pt idx="119096">
                  <c:v>2.1183640000000001</c:v>
                </c:pt>
                <c:pt idx="119097">
                  <c:v>2.1224590000000001</c:v>
                </c:pt>
                <c:pt idx="119098">
                  <c:v>2.1265550000000002</c:v>
                </c:pt>
                <c:pt idx="119099">
                  <c:v>2.1306500000000002</c:v>
                </c:pt>
                <c:pt idx="119100">
                  <c:v>2.134744</c:v>
                </c:pt>
                <c:pt idx="119101">
                  <c:v>2.1388379999999998</c:v>
                </c:pt>
                <c:pt idx="119102">
                  <c:v>2.1429309999999999</c:v>
                </c:pt>
                <c:pt idx="119103">
                  <c:v>2.1470259999999999</c:v>
                </c:pt>
                <c:pt idx="119104">
                  <c:v>2.1511200000000001</c:v>
                </c:pt>
                <c:pt idx="119105">
                  <c:v>2.1552150000000001</c:v>
                </c:pt>
                <c:pt idx="119106">
                  <c:v>2.1593100000000001</c:v>
                </c:pt>
                <c:pt idx="119107">
                  <c:v>2.163405</c:v>
                </c:pt>
                <c:pt idx="119108">
                  <c:v>2.1675</c:v>
                </c:pt>
                <c:pt idx="119109">
                  <c:v>2.1715949999999999</c:v>
                </c:pt>
                <c:pt idx="119110">
                  <c:v>2.1756890000000002</c:v>
                </c:pt>
                <c:pt idx="119111">
                  <c:v>2.1797840000000002</c:v>
                </c:pt>
                <c:pt idx="119112">
                  <c:v>2.183878</c:v>
                </c:pt>
                <c:pt idx="119113">
                  <c:v>2.1879710000000001</c:v>
                </c:pt>
                <c:pt idx="119114">
                  <c:v>2.1920670000000002</c:v>
                </c:pt>
                <c:pt idx="119115">
                  <c:v>2.1961620000000002</c:v>
                </c:pt>
                <c:pt idx="119116">
                  <c:v>2.2002570000000001</c:v>
                </c:pt>
                <c:pt idx="119117">
                  <c:v>2.2043520000000001</c:v>
                </c:pt>
                <c:pt idx="119118">
                  <c:v>2.2084480000000002</c:v>
                </c:pt>
                <c:pt idx="119119">
                  <c:v>2.212542</c:v>
                </c:pt>
                <c:pt idx="119120">
                  <c:v>2.2166350000000001</c:v>
                </c:pt>
                <c:pt idx="119121">
                  <c:v>2.220729</c:v>
                </c:pt>
                <c:pt idx="119122">
                  <c:v>2.2248230000000002</c:v>
                </c:pt>
                <c:pt idx="119123">
                  <c:v>2.2289159999999999</c:v>
                </c:pt>
                <c:pt idx="119124">
                  <c:v>2.2330079999999999</c:v>
                </c:pt>
                <c:pt idx="119125">
                  <c:v>2.2371020000000001</c:v>
                </c:pt>
                <c:pt idx="119126">
                  <c:v>2.241196</c:v>
                </c:pt>
                <c:pt idx="119127">
                  <c:v>2.2452909999999999</c:v>
                </c:pt>
                <c:pt idx="119128">
                  <c:v>2.2493850000000002</c:v>
                </c:pt>
                <c:pt idx="119129">
                  <c:v>2.253479</c:v>
                </c:pt>
                <c:pt idx="119130">
                  <c:v>2.257574</c:v>
                </c:pt>
                <c:pt idx="119131">
                  <c:v>2.2616679999999998</c:v>
                </c:pt>
                <c:pt idx="119132">
                  <c:v>2.2657620000000001</c:v>
                </c:pt>
                <c:pt idx="119133">
                  <c:v>2.269857</c:v>
                </c:pt>
                <c:pt idx="119134">
                  <c:v>2.273952</c:v>
                </c:pt>
                <c:pt idx="119135">
                  <c:v>2.2780469999999999</c:v>
                </c:pt>
                <c:pt idx="119136">
                  <c:v>2.2821419999999999</c:v>
                </c:pt>
                <c:pt idx="119137">
                  <c:v>2.2862360000000002</c:v>
                </c:pt>
                <c:pt idx="119138">
                  <c:v>2.2903310000000001</c:v>
                </c:pt>
                <c:pt idx="119139">
                  <c:v>2.2944249999999999</c:v>
                </c:pt>
                <c:pt idx="119140">
                  <c:v>2.2985199999999999</c:v>
                </c:pt>
                <c:pt idx="119141">
                  <c:v>2.3026140000000002</c:v>
                </c:pt>
                <c:pt idx="119142">
                  <c:v>2.3067069999999998</c:v>
                </c:pt>
                <c:pt idx="119143">
                  <c:v>2.3107980000000001</c:v>
                </c:pt>
                <c:pt idx="119144">
                  <c:v>2.314889</c:v>
                </c:pt>
                <c:pt idx="119145">
                  <c:v>2.3189799999999998</c:v>
                </c:pt>
                <c:pt idx="119146">
                  <c:v>2.3230710000000001</c:v>
                </c:pt>
                <c:pt idx="119147">
                  <c:v>2.3271630000000001</c:v>
                </c:pt>
                <c:pt idx="119148">
                  <c:v>2.3312520000000001</c:v>
                </c:pt>
                <c:pt idx="119149">
                  <c:v>2.3353320000000002</c:v>
                </c:pt>
                <c:pt idx="119150">
                  <c:v>2.3394110000000001</c:v>
                </c:pt>
                <c:pt idx="119151">
                  <c:v>2.3434970000000002</c:v>
                </c:pt>
                <c:pt idx="119152">
                  <c:v>2.347585</c:v>
                </c:pt>
                <c:pt idx="119153">
                  <c:v>2.3516759999999999</c:v>
                </c:pt>
                <c:pt idx="119154">
                  <c:v>2.3557670000000002</c:v>
                </c:pt>
                <c:pt idx="119155">
                  <c:v>2.3598590000000002</c:v>
                </c:pt>
                <c:pt idx="119156">
                  <c:v>2.363953</c:v>
                </c:pt>
                <c:pt idx="119157">
                  <c:v>2.3680460000000001</c:v>
                </c:pt>
                <c:pt idx="119158">
                  <c:v>2.3721399999999999</c:v>
                </c:pt>
                <c:pt idx="119159">
                  <c:v>2.376233</c:v>
                </c:pt>
                <c:pt idx="119160">
                  <c:v>2.3803269999999999</c:v>
                </c:pt>
                <c:pt idx="119161">
                  <c:v>2.3844210000000001</c:v>
                </c:pt>
                <c:pt idx="119162">
                  <c:v>2.3885149999999999</c:v>
                </c:pt>
                <c:pt idx="119163">
                  <c:v>2.3926069999999999</c:v>
                </c:pt>
                <c:pt idx="119164">
                  <c:v>2.3966980000000002</c:v>
                </c:pt>
                <c:pt idx="119165">
                  <c:v>2.4007890000000001</c:v>
                </c:pt>
                <c:pt idx="119166">
                  <c:v>2.4048790000000002</c:v>
                </c:pt>
                <c:pt idx="119167">
                  <c:v>2.4089710000000002</c:v>
                </c:pt>
                <c:pt idx="119168">
                  <c:v>2.4130639999999999</c:v>
                </c:pt>
                <c:pt idx="119169">
                  <c:v>2.417157</c:v>
                </c:pt>
                <c:pt idx="119170">
                  <c:v>2.4212500000000001</c:v>
                </c:pt>
                <c:pt idx="119171">
                  <c:v>2.4253420000000001</c:v>
                </c:pt>
                <c:pt idx="119172">
                  <c:v>2.4294349999999998</c:v>
                </c:pt>
                <c:pt idx="119173">
                  <c:v>2.4335270000000002</c:v>
                </c:pt>
                <c:pt idx="119174">
                  <c:v>2.437621</c:v>
                </c:pt>
                <c:pt idx="119175">
                  <c:v>2.441713</c:v>
                </c:pt>
                <c:pt idx="119176">
                  <c:v>2.445805</c:v>
                </c:pt>
                <c:pt idx="119177">
                  <c:v>2.449897</c:v>
                </c:pt>
                <c:pt idx="119178">
                  <c:v>2.4539900000000001</c:v>
                </c:pt>
                <c:pt idx="119179">
                  <c:v>2.4580829999999998</c:v>
                </c:pt>
                <c:pt idx="119180">
                  <c:v>2.4621740000000001</c:v>
                </c:pt>
                <c:pt idx="119181">
                  <c:v>2.4662639999999998</c:v>
                </c:pt>
                <c:pt idx="119182">
                  <c:v>2.4703529999999998</c:v>
                </c:pt>
                <c:pt idx="119183">
                  <c:v>2.4744410000000001</c:v>
                </c:pt>
                <c:pt idx="119184">
                  <c:v>2.478529</c:v>
                </c:pt>
                <c:pt idx="119185">
                  <c:v>2.4826169999999999</c:v>
                </c:pt>
                <c:pt idx="119186">
                  <c:v>2.4867059999999999</c:v>
                </c:pt>
                <c:pt idx="119187">
                  <c:v>2.4907970000000001</c:v>
                </c:pt>
                <c:pt idx="119188">
                  <c:v>2.4948860000000002</c:v>
                </c:pt>
                <c:pt idx="119189">
                  <c:v>2.498977</c:v>
                </c:pt>
                <c:pt idx="119190">
                  <c:v>2.5030679999999998</c:v>
                </c:pt>
                <c:pt idx="119191">
                  <c:v>2.5071590000000001</c:v>
                </c:pt>
                <c:pt idx="119192">
                  <c:v>2.5112519999999998</c:v>
                </c:pt>
                <c:pt idx="119193">
                  <c:v>2.5153430000000001</c:v>
                </c:pt>
                <c:pt idx="119194">
                  <c:v>2.5194350000000001</c:v>
                </c:pt>
                <c:pt idx="119195">
                  <c:v>2.5235270000000001</c:v>
                </c:pt>
                <c:pt idx="119196">
                  <c:v>2.5276209999999999</c:v>
                </c:pt>
                <c:pt idx="119197">
                  <c:v>2.531711</c:v>
                </c:pt>
                <c:pt idx="119198">
                  <c:v>2.5358019999999999</c:v>
                </c:pt>
                <c:pt idx="119199">
                  <c:v>2.5398939999999999</c:v>
                </c:pt>
                <c:pt idx="119200">
                  <c:v>2.5439880000000001</c:v>
                </c:pt>
                <c:pt idx="119201">
                  <c:v>2.5480809999999998</c:v>
                </c:pt>
                <c:pt idx="119202">
                  <c:v>2.5521720000000001</c:v>
                </c:pt>
                <c:pt idx="119203">
                  <c:v>2.5562649999999998</c:v>
                </c:pt>
                <c:pt idx="119204">
                  <c:v>2.5603570000000002</c:v>
                </c:pt>
                <c:pt idx="119205">
                  <c:v>2.5644490000000002</c:v>
                </c:pt>
                <c:pt idx="119206">
                  <c:v>2.5685440000000002</c:v>
                </c:pt>
                <c:pt idx="119207">
                  <c:v>2.5726369999999998</c:v>
                </c:pt>
                <c:pt idx="119208">
                  <c:v>2.5767289999999998</c:v>
                </c:pt>
                <c:pt idx="119209">
                  <c:v>2.5808230000000001</c:v>
                </c:pt>
                <c:pt idx="119210">
                  <c:v>2.5849150000000001</c:v>
                </c:pt>
                <c:pt idx="119211">
                  <c:v>2.5890080000000002</c:v>
                </c:pt>
                <c:pt idx="119212">
                  <c:v>2.593102</c:v>
                </c:pt>
                <c:pt idx="119213">
                  <c:v>2.5971959999999998</c:v>
                </c:pt>
                <c:pt idx="119214">
                  <c:v>2.6012900000000001</c:v>
                </c:pt>
                <c:pt idx="119215">
                  <c:v>2.6053860000000002</c:v>
                </c:pt>
                <c:pt idx="119216">
                  <c:v>2.6094710000000001</c:v>
                </c:pt>
                <c:pt idx="119217">
                  <c:v>2.6135489999999999</c:v>
                </c:pt>
                <c:pt idx="119218">
                  <c:v>2.6176300000000001</c:v>
                </c:pt>
                <c:pt idx="119219">
                  <c:v>2.6217160000000002</c:v>
                </c:pt>
                <c:pt idx="119220">
                  <c:v>2.6258050000000002</c:v>
                </c:pt>
                <c:pt idx="119221">
                  <c:v>2.6298949999999999</c:v>
                </c:pt>
                <c:pt idx="119222">
                  <c:v>2.6339869999999999</c:v>
                </c:pt>
                <c:pt idx="119223">
                  <c:v>2.6380789999999998</c:v>
                </c:pt>
                <c:pt idx="119224">
                  <c:v>2.6421709999999998</c:v>
                </c:pt>
                <c:pt idx="119225">
                  <c:v>2.6462629999999998</c:v>
                </c:pt>
                <c:pt idx="119226">
                  <c:v>2.6503559999999999</c:v>
                </c:pt>
                <c:pt idx="119227">
                  <c:v>2.6544479999999999</c:v>
                </c:pt>
                <c:pt idx="119228">
                  <c:v>2.658541</c:v>
                </c:pt>
                <c:pt idx="119229">
                  <c:v>2.6626349999999999</c:v>
                </c:pt>
                <c:pt idx="119230">
                  <c:v>2.6667290000000001</c:v>
                </c:pt>
                <c:pt idx="119231">
                  <c:v>2.6708219999999998</c:v>
                </c:pt>
                <c:pt idx="119232">
                  <c:v>2.6749149999999999</c:v>
                </c:pt>
                <c:pt idx="119233">
                  <c:v>2.6790090000000002</c:v>
                </c:pt>
                <c:pt idx="119234">
                  <c:v>2.683103</c:v>
                </c:pt>
                <c:pt idx="119235">
                  <c:v>2.687198</c:v>
                </c:pt>
                <c:pt idx="119236">
                  <c:v>2.69129</c:v>
                </c:pt>
                <c:pt idx="119237">
                  <c:v>2.6953819999999999</c:v>
                </c:pt>
                <c:pt idx="119238">
                  <c:v>2.6994750000000001</c:v>
                </c:pt>
                <c:pt idx="119239">
                  <c:v>2.7035689999999999</c:v>
                </c:pt>
                <c:pt idx="119240">
                  <c:v>2.7076600000000002</c:v>
                </c:pt>
                <c:pt idx="119241">
                  <c:v>2.7117520000000002</c:v>
                </c:pt>
                <c:pt idx="119242">
                  <c:v>2.7158440000000001</c:v>
                </c:pt>
                <c:pt idx="119243">
                  <c:v>2.7199360000000001</c:v>
                </c:pt>
                <c:pt idx="119244">
                  <c:v>2.7240289999999998</c:v>
                </c:pt>
                <c:pt idx="119245">
                  <c:v>2.7281230000000001</c:v>
                </c:pt>
                <c:pt idx="119246">
                  <c:v>2.7322160000000002</c:v>
                </c:pt>
                <c:pt idx="119247">
                  <c:v>2.73631</c:v>
                </c:pt>
                <c:pt idx="119248">
                  <c:v>2.7404039999999998</c:v>
                </c:pt>
                <c:pt idx="119249">
                  <c:v>2.7444980000000001</c:v>
                </c:pt>
                <c:pt idx="119250">
                  <c:v>2.7485940000000002</c:v>
                </c:pt>
                <c:pt idx="119251">
                  <c:v>2.752688</c:v>
                </c:pt>
                <c:pt idx="119252">
                  <c:v>2.756783</c:v>
                </c:pt>
                <c:pt idx="119253">
                  <c:v>2.760875</c:v>
                </c:pt>
                <c:pt idx="119254">
                  <c:v>2.764967</c:v>
                </c:pt>
                <c:pt idx="119255">
                  <c:v>2.7690610000000002</c:v>
                </c:pt>
                <c:pt idx="119256">
                  <c:v>2.7731530000000002</c:v>
                </c:pt>
                <c:pt idx="119257">
                  <c:v>2.7772459999999999</c:v>
                </c:pt>
                <c:pt idx="119258">
                  <c:v>2.781339</c:v>
                </c:pt>
                <c:pt idx="119259">
                  <c:v>2.785434</c:v>
                </c:pt>
                <c:pt idx="119260">
                  <c:v>2.7895310000000002</c:v>
                </c:pt>
                <c:pt idx="119261">
                  <c:v>2.7936260000000002</c:v>
                </c:pt>
                <c:pt idx="119262">
                  <c:v>2.7977219999999998</c:v>
                </c:pt>
                <c:pt idx="119263">
                  <c:v>2.8018160000000001</c:v>
                </c:pt>
                <c:pt idx="119264">
                  <c:v>2.8059090000000002</c:v>
                </c:pt>
                <c:pt idx="119265">
                  <c:v>2.810003</c:v>
                </c:pt>
                <c:pt idx="119266">
                  <c:v>2.8140969999999998</c:v>
                </c:pt>
                <c:pt idx="119267">
                  <c:v>2.8181910000000001</c:v>
                </c:pt>
                <c:pt idx="119268">
                  <c:v>2.8222839999999998</c:v>
                </c:pt>
                <c:pt idx="119269">
                  <c:v>2.8263790000000002</c:v>
                </c:pt>
                <c:pt idx="119270">
                  <c:v>2.830473</c:v>
                </c:pt>
                <c:pt idx="119271">
                  <c:v>2.8345669999999998</c:v>
                </c:pt>
                <c:pt idx="119272">
                  <c:v>2.8386619999999998</c:v>
                </c:pt>
                <c:pt idx="119273">
                  <c:v>2.8427500000000001</c:v>
                </c:pt>
                <c:pt idx="119274">
                  <c:v>2.846838</c:v>
                </c:pt>
                <c:pt idx="119275">
                  <c:v>2.8509250000000002</c:v>
                </c:pt>
                <c:pt idx="119276">
                  <c:v>2.8550089999999999</c:v>
                </c:pt>
                <c:pt idx="119277">
                  <c:v>2.8590930000000001</c:v>
                </c:pt>
                <c:pt idx="119278">
                  <c:v>2.863178</c:v>
                </c:pt>
                <c:pt idx="119279">
                  <c:v>2.8672620000000002</c:v>
                </c:pt>
                <c:pt idx="119280">
                  <c:v>2.8713500000000001</c:v>
                </c:pt>
                <c:pt idx="119281">
                  <c:v>2.8754369999999998</c:v>
                </c:pt>
                <c:pt idx="119282">
                  <c:v>2.8795250000000001</c:v>
                </c:pt>
                <c:pt idx="119283">
                  <c:v>2.8836149999999998</c:v>
                </c:pt>
                <c:pt idx="119284">
                  <c:v>2.887702</c:v>
                </c:pt>
                <c:pt idx="119285">
                  <c:v>2.8917920000000001</c:v>
                </c:pt>
                <c:pt idx="119286">
                  <c:v>2.8958819999999998</c:v>
                </c:pt>
                <c:pt idx="119287">
                  <c:v>2.8999730000000001</c:v>
                </c:pt>
                <c:pt idx="119288">
                  <c:v>2.9040659999999998</c:v>
                </c:pt>
                <c:pt idx="119289">
                  <c:v>2.9081570000000001</c:v>
                </c:pt>
                <c:pt idx="119290">
                  <c:v>2.9122479999999999</c:v>
                </c:pt>
                <c:pt idx="119291">
                  <c:v>2.9163359999999998</c:v>
                </c:pt>
                <c:pt idx="119292">
                  <c:v>2.920426</c:v>
                </c:pt>
                <c:pt idx="119293">
                  <c:v>2.9245169999999998</c:v>
                </c:pt>
                <c:pt idx="119294">
                  <c:v>2.9286080000000001</c:v>
                </c:pt>
                <c:pt idx="119295">
                  <c:v>2.9326979999999998</c:v>
                </c:pt>
                <c:pt idx="119296">
                  <c:v>2.9367890000000001</c:v>
                </c:pt>
                <c:pt idx="119297">
                  <c:v>2.9408799999999999</c:v>
                </c:pt>
                <c:pt idx="119298">
                  <c:v>2.9449709999999998</c:v>
                </c:pt>
                <c:pt idx="119299">
                  <c:v>2.9490620000000001</c:v>
                </c:pt>
                <c:pt idx="119300">
                  <c:v>2.9531540000000001</c:v>
                </c:pt>
                <c:pt idx="119301">
                  <c:v>2.9572449999999999</c:v>
                </c:pt>
                <c:pt idx="119302">
                  <c:v>2.9613360000000002</c:v>
                </c:pt>
                <c:pt idx="119303">
                  <c:v>2.9654280000000002</c:v>
                </c:pt>
                <c:pt idx="119304">
                  <c:v>2.9695200000000002</c:v>
                </c:pt>
                <c:pt idx="119305">
                  <c:v>2.973611</c:v>
                </c:pt>
                <c:pt idx="119306">
                  <c:v>2.9777019999999998</c:v>
                </c:pt>
                <c:pt idx="119307">
                  <c:v>2.9817900000000002</c:v>
                </c:pt>
                <c:pt idx="119308">
                  <c:v>2.985878</c:v>
                </c:pt>
                <c:pt idx="119309">
                  <c:v>2.989967</c:v>
                </c:pt>
                <c:pt idx="119310">
                  <c:v>2.9940560000000001</c:v>
                </c:pt>
                <c:pt idx="119311">
                  <c:v>2.9981460000000002</c:v>
                </c:pt>
                <c:pt idx="119312">
                  <c:v>3.0022359999999999</c:v>
                </c:pt>
                <c:pt idx="119313">
                  <c:v>3.0063249999999999</c:v>
                </c:pt>
                <c:pt idx="119314">
                  <c:v>3.0104139999999999</c:v>
                </c:pt>
                <c:pt idx="119315">
                  <c:v>3.0145029999999999</c:v>
                </c:pt>
                <c:pt idx="119316">
                  <c:v>3.0185940000000002</c:v>
                </c:pt>
                <c:pt idx="119317">
                  <c:v>3.0226850000000001</c:v>
                </c:pt>
                <c:pt idx="119318">
                  <c:v>3.0267770000000001</c:v>
                </c:pt>
                <c:pt idx="119319">
                  <c:v>3.030869</c:v>
                </c:pt>
                <c:pt idx="119320">
                  <c:v>3.0349620000000002</c:v>
                </c:pt>
                <c:pt idx="119321">
                  <c:v>3.0390540000000001</c:v>
                </c:pt>
                <c:pt idx="119322">
                  <c:v>3.0431469999999998</c:v>
                </c:pt>
                <c:pt idx="119323">
                  <c:v>3.0472389999999998</c:v>
                </c:pt>
                <c:pt idx="119324">
                  <c:v>3.0513319999999999</c:v>
                </c:pt>
                <c:pt idx="119325">
                  <c:v>3.0554250000000001</c:v>
                </c:pt>
                <c:pt idx="119326">
                  <c:v>3.0595180000000002</c:v>
                </c:pt>
                <c:pt idx="119327">
                  <c:v>3.0636109999999999</c:v>
                </c:pt>
                <c:pt idx="119328">
                  <c:v>3.0677029999999998</c:v>
                </c:pt>
                <c:pt idx="119329">
                  <c:v>3.071796</c:v>
                </c:pt>
                <c:pt idx="119330">
                  <c:v>3.0758890000000001</c:v>
                </c:pt>
                <c:pt idx="119331">
                  <c:v>3.0799829999999999</c:v>
                </c:pt>
                <c:pt idx="119332">
                  <c:v>3.0840749999999999</c:v>
                </c:pt>
                <c:pt idx="119333">
                  <c:v>3.088168</c:v>
                </c:pt>
                <c:pt idx="119334">
                  <c:v>3.0922610000000001</c:v>
                </c:pt>
                <c:pt idx="119335">
                  <c:v>3.0963539999999998</c:v>
                </c:pt>
                <c:pt idx="119336">
                  <c:v>3.1004480000000001</c:v>
                </c:pt>
                <c:pt idx="119337">
                  <c:v>3.1045400000000001</c:v>
                </c:pt>
                <c:pt idx="119338">
                  <c:v>3.1086330000000002</c:v>
                </c:pt>
                <c:pt idx="119339">
                  <c:v>3.1127259999999999</c:v>
                </c:pt>
                <c:pt idx="119340">
                  <c:v>3.1168179999999999</c:v>
                </c:pt>
                <c:pt idx="119341">
                  <c:v>3.1209030000000002</c:v>
                </c:pt>
                <c:pt idx="119342">
                  <c:v>3.1249899999999999</c:v>
                </c:pt>
                <c:pt idx="119343">
                  <c:v>3.1290779999999998</c:v>
                </c:pt>
                <c:pt idx="119344">
                  <c:v>3.133168</c:v>
                </c:pt>
                <c:pt idx="119345">
                  <c:v>3.137257</c:v>
                </c:pt>
                <c:pt idx="119346">
                  <c:v>3.1413470000000001</c:v>
                </c:pt>
                <c:pt idx="119347">
                  <c:v>3.1454369999999998</c:v>
                </c:pt>
                <c:pt idx="119348">
                  <c:v>3.149527</c:v>
                </c:pt>
                <c:pt idx="119349">
                  <c:v>3.1536179999999998</c:v>
                </c:pt>
                <c:pt idx="119350">
                  <c:v>3.1577099999999998</c:v>
                </c:pt>
                <c:pt idx="119351">
                  <c:v>3.1618010000000001</c:v>
                </c:pt>
                <c:pt idx="119352">
                  <c:v>3.1658949999999999</c:v>
                </c:pt>
                <c:pt idx="119353">
                  <c:v>3.169988</c:v>
                </c:pt>
                <c:pt idx="119354">
                  <c:v>3.1740819999999998</c:v>
                </c:pt>
                <c:pt idx="119355">
                  <c:v>3.1781760000000001</c:v>
                </c:pt>
                <c:pt idx="119356">
                  <c:v>3.1822699999999999</c:v>
                </c:pt>
                <c:pt idx="119357">
                  <c:v>3.1863649999999999</c:v>
                </c:pt>
                <c:pt idx="119358">
                  <c:v>3.1904590000000002</c:v>
                </c:pt>
                <c:pt idx="119359">
                  <c:v>3.1945540000000001</c:v>
                </c:pt>
                <c:pt idx="119360">
                  <c:v>3.1986479999999999</c:v>
                </c:pt>
                <c:pt idx="119361">
                  <c:v>3.2027420000000002</c:v>
                </c:pt>
                <c:pt idx="119362">
                  <c:v>3.2068349999999999</c:v>
                </c:pt>
                <c:pt idx="119363">
                  <c:v>3.2109269999999999</c:v>
                </c:pt>
                <c:pt idx="119364">
                  <c:v>3.21502</c:v>
                </c:pt>
                <c:pt idx="119365">
                  <c:v>3.219109</c:v>
                </c:pt>
                <c:pt idx="119366">
                  <c:v>3.2231990000000001</c:v>
                </c:pt>
                <c:pt idx="119367">
                  <c:v>3.2272910000000001</c:v>
                </c:pt>
                <c:pt idx="119368">
                  <c:v>3.2313830000000001</c:v>
                </c:pt>
                <c:pt idx="119369">
                  <c:v>3.235474</c:v>
                </c:pt>
                <c:pt idx="119370">
                  <c:v>3.2395649999999998</c:v>
                </c:pt>
                <c:pt idx="119371">
                  <c:v>3.2436379999999998</c:v>
                </c:pt>
                <c:pt idx="119372">
                  <c:v>3.247741</c:v>
                </c:pt>
                <c:pt idx="119373">
                  <c:v>3.25183</c:v>
                </c:pt>
                <c:pt idx="119374">
                  <c:v>3.2559209999999998</c:v>
                </c:pt>
                <c:pt idx="119375">
                  <c:v>3.2600120000000001</c:v>
                </c:pt>
                <c:pt idx="119376">
                  <c:v>3.2641040000000001</c:v>
                </c:pt>
                <c:pt idx="119377">
                  <c:v>3.2681960000000001</c:v>
                </c:pt>
                <c:pt idx="119378">
                  <c:v>3.2722889999999998</c:v>
                </c:pt>
                <c:pt idx="119379">
                  <c:v>3.2763819999999999</c:v>
                </c:pt>
                <c:pt idx="119380">
                  <c:v>3.2804760000000002</c:v>
                </c:pt>
                <c:pt idx="119381">
                  <c:v>3.28457</c:v>
                </c:pt>
                <c:pt idx="119382">
                  <c:v>3.2886630000000001</c:v>
                </c:pt>
                <c:pt idx="119383">
                  <c:v>3.2927559999999998</c:v>
                </c:pt>
                <c:pt idx="119384">
                  <c:v>3.2968489999999999</c:v>
                </c:pt>
                <c:pt idx="119385">
                  <c:v>3.3009430000000002</c:v>
                </c:pt>
                <c:pt idx="119386">
                  <c:v>3.3050359999999999</c:v>
                </c:pt>
                <c:pt idx="119387">
                  <c:v>3.3091270000000002</c:v>
                </c:pt>
                <c:pt idx="119388">
                  <c:v>3.313218</c:v>
                </c:pt>
                <c:pt idx="119389">
                  <c:v>3.31731</c:v>
                </c:pt>
                <c:pt idx="119390">
                  <c:v>3.3213910000000002</c:v>
                </c:pt>
                <c:pt idx="119391">
                  <c:v>3.325472</c:v>
                </c:pt>
                <c:pt idx="119392">
                  <c:v>3.3295520000000001</c:v>
                </c:pt>
                <c:pt idx="119393">
                  <c:v>3.3336320000000002</c:v>
                </c:pt>
                <c:pt idx="119394">
                  <c:v>3.3377140000000001</c:v>
                </c:pt>
                <c:pt idx="119395">
                  <c:v>3.3417970000000001</c:v>
                </c:pt>
                <c:pt idx="119396">
                  <c:v>3.345879</c:v>
                </c:pt>
                <c:pt idx="119397">
                  <c:v>3.3499620000000001</c:v>
                </c:pt>
                <c:pt idx="119398">
                  <c:v>3.354047</c:v>
                </c:pt>
                <c:pt idx="119399">
                  <c:v>3.3581340000000002</c:v>
                </c:pt>
                <c:pt idx="119400">
                  <c:v>3.3622209999999999</c:v>
                </c:pt>
                <c:pt idx="119401">
                  <c:v>3.3663090000000002</c:v>
                </c:pt>
                <c:pt idx="119402">
                  <c:v>3.3703979999999998</c:v>
                </c:pt>
                <c:pt idx="119403">
                  <c:v>3.3744869999999998</c:v>
                </c:pt>
                <c:pt idx="119404">
                  <c:v>3.3785769999999999</c:v>
                </c:pt>
                <c:pt idx="119405">
                  <c:v>3.3826689999999999</c:v>
                </c:pt>
                <c:pt idx="119406">
                  <c:v>3.3867600000000002</c:v>
                </c:pt>
                <c:pt idx="119407">
                  <c:v>3.3908520000000002</c:v>
                </c:pt>
                <c:pt idx="119408">
                  <c:v>3.3949289999999999</c:v>
                </c:pt>
                <c:pt idx="119409">
                  <c:v>3.3990089999999999</c:v>
                </c:pt>
                <c:pt idx="119410">
                  <c:v>3.4030879999999999</c:v>
                </c:pt>
                <c:pt idx="119411">
                  <c:v>3.4071739999999999</c:v>
                </c:pt>
                <c:pt idx="119412">
                  <c:v>3.4112629999999999</c:v>
                </c:pt>
                <c:pt idx="119413">
                  <c:v>3.4153509999999998</c:v>
                </c:pt>
                <c:pt idx="119414">
                  <c:v>3.4194420000000001</c:v>
                </c:pt>
                <c:pt idx="119415">
                  <c:v>3.4235319999999998</c:v>
                </c:pt>
                <c:pt idx="119416">
                  <c:v>3.4276230000000001</c:v>
                </c:pt>
                <c:pt idx="119417">
                  <c:v>3.4317139999999999</c:v>
                </c:pt>
                <c:pt idx="119418">
                  <c:v>3.4358089999999999</c:v>
                </c:pt>
                <c:pt idx="119419">
                  <c:v>3.439902</c:v>
                </c:pt>
                <c:pt idx="119420">
                  <c:v>3.4439950000000001</c:v>
                </c:pt>
                <c:pt idx="119421">
                  <c:v>3.4480879999999998</c:v>
                </c:pt>
                <c:pt idx="119422">
                  <c:v>3.4521809999999999</c:v>
                </c:pt>
                <c:pt idx="119423">
                  <c:v>3.4562750000000002</c:v>
                </c:pt>
                <c:pt idx="119424">
                  <c:v>3.4603679999999999</c:v>
                </c:pt>
                <c:pt idx="119425">
                  <c:v>3.4644620000000002</c:v>
                </c:pt>
                <c:pt idx="119426">
                  <c:v>3.4685549999999998</c:v>
                </c:pt>
                <c:pt idx="119427">
                  <c:v>3.4726499999999998</c:v>
                </c:pt>
                <c:pt idx="119428">
                  <c:v>3.4767410000000001</c:v>
                </c:pt>
                <c:pt idx="119429">
                  <c:v>3.4808330000000001</c:v>
                </c:pt>
                <c:pt idx="119430">
                  <c:v>3.4849260000000002</c:v>
                </c:pt>
                <c:pt idx="119431">
                  <c:v>3.4890180000000002</c:v>
                </c:pt>
                <c:pt idx="119432">
                  <c:v>3.4931109999999999</c:v>
                </c:pt>
                <c:pt idx="119433">
                  <c:v>3.497204</c:v>
                </c:pt>
                <c:pt idx="119434">
                  <c:v>3.5012949999999998</c:v>
                </c:pt>
                <c:pt idx="119435">
                  <c:v>3.5053860000000001</c:v>
                </c:pt>
                <c:pt idx="119436">
                  <c:v>3.5094780000000001</c:v>
                </c:pt>
                <c:pt idx="119437">
                  <c:v>3.5135689999999999</c:v>
                </c:pt>
                <c:pt idx="119438">
                  <c:v>3.5176599999999998</c:v>
                </c:pt>
                <c:pt idx="119439">
                  <c:v>3.5217489999999998</c:v>
                </c:pt>
                <c:pt idx="119440">
                  <c:v>3.5258409999999998</c:v>
                </c:pt>
                <c:pt idx="119441">
                  <c:v>3.5299320000000001</c:v>
                </c:pt>
                <c:pt idx="119442">
                  <c:v>3.5340240000000001</c:v>
                </c:pt>
                <c:pt idx="119443">
                  <c:v>3.5381140000000002</c:v>
                </c:pt>
                <c:pt idx="119444">
                  <c:v>3.5422030000000002</c:v>
                </c:pt>
                <c:pt idx="119445">
                  <c:v>3.5462929999999999</c:v>
                </c:pt>
                <c:pt idx="119446">
                  <c:v>3.5503849999999999</c:v>
                </c:pt>
                <c:pt idx="119447">
                  <c:v>3.5544750000000001</c:v>
                </c:pt>
                <c:pt idx="119448">
                  <c:v>3.5585580000000001</c:v>
                </c:pt>
                <c:pt idx="119449">
                  <c:v>3.5626380000000002</c:v>
                </c:pt>
                <c:pt idx="119450">
                  <c:v>3.5667179999999998</c:v>
                </c:pt>
                <c:pt idx="119451">
                  <c:v>3.5707990000000001</c:v>
                </c:pt>
                <c:pt idx="119452">
                  <c:v>3.5748820000000001</c:v>
                </c:pt>
                <c:pt idx="119453">
                  <c:v>3.578967</c:v>
                </c:pt>
                <c:pt idx="119454">
                  <c:v>3.5830510000000002</c:v>
                </c:pt>
                <c:pt idx="119455">
                  <c:v>3.5871369999999998</c:v>
                </c:pt>
                <c:pt idx="119456">
                  <c:v>3.5912250000000001</c:v>
                </c:pt>
                <c:pt idx="119457">
                  <c:v>3.5953119999999998</c:v>
                </c:pt>
                <c:pt idx="119458">
                  <c:v>3.5994009999999999</c:v>
                </c:pt>
                <c:pt idx="119459">
                  <c:v>3.603491</c:v>
                </c:pt>
                <c:pt idx="119460">
                  <c:v>3.6075819999999998</c:v>
                </c:pt>
                <c:pt idx="119461">
                  <c:v>3.611672</c:v>
                </c:pt>
                <c:pt idx="119462">
                  <c:v>3.615764</c:v>
                </c:pt>
                <c:pt idx="119463">
                  <c:v>3.619856</c:v>
                </c:pt>
                <c:pt idx="119464">
                  <c:v>3.6239460000000001</c:v>
                </c:pt>
                <c:pt idx="119465">
                  <c:v>3.6280359999999998</c:v>
                </c:pt>
                <c:pt idx="119466">
                  <c:v>3.6321270000000001</c:v>
                </c:pt>
                <c:pt idx="119467">
                  <c:v>3.6362190000000001</c:v>
                </c:pt>
                <c:pt idx="119468">
                  <c:v>3.6403099999999999</c:v>
                </c:pt>
                <c:pt idx="119469">
                  <c:v>3.6444030000000001</c:v>
                </c:pt>
                <c:pt idx="119470">
                  <c:v>3.648495</c:v>
                </c:pt>
                <c:pt idx="119471">
                  <c:v>3.6525859999999999</c:v>
                </c:pt>
                <c:pt idx="119472">
                  <c:v>3.656676</c:v>
                </c:pt>
                <c:pt idx="119473">
                  <c:v>3.6607669999999999</c:v>
                </c:pt>
                <c:pt idx="119474">
                  <c:v>3.6648589999999999</c:v>
                </c:pt>
                <c:pt idx="119475">
                  <c:v>3.6689500000000002</c:v>
                </c:pt>
                <c:pt idx="119476">
                  <c:v>3.6730399999999999</c:v>
                </c:pt>
                <c:pt idx="119477">
                  <c:v>3.67713</c:v>
                </c:pt>
                <c:pt idx="119478">
                  <c:v>3.6812200000000002</c:v>
                </c:pt>
                <c:pt idx="119479">
                  <c:v>3.6853099999999999</c:v>
                </c:pt>
                <c:pt idx="119480">
                  <c:v>3.6894</c:v>
                </c:pt>
                <c:pt idx="119481">
                  <c:v>3.6934900000000002</c:v>
                </c:pt>
                <c:pt idx="119482">
                  <c:v>3.697581</c:v>
                </c:pt>
                <c:pt idx="119483">
                  <c:v>3.7016719999999999</c:v>
                </c:pt>
                <c:pt idx="119484">
                  <c:v>3.7057609999999999</c:v>
                </c:pt>
                <c:pt idx="119485">
                  <c:v>3.709851</c:v>
                </c:pt>
                <c:pt idx="119486">
                  <c:v>3.713943</c:v>
                </c:pt>
                <c:pt idx="119487">
                  <c:v>3.7180330000000001</c:v>
                </c:pt>
                <c:pt idx="119488">
                  <c:v>3.722124</c:v>
                </c:pt>
                <c:pt idx="119489">
                  <c:v>3.7262149999999998</c:v>
                </c:pt>
                <c:pt idx="119490">
                  <c:v>3.730305</c:v>
                </c:pt>
                <c:pt idx="119491">
                  <c:v>3.7343950000000001</c:v>
                </c:pt>
                <c:pt idx="119492">
                  <c:v>3.7384849999999998</c:v>
                </c:pt>
                <c:pt idx="119493">
                  <c:v>3.7425700000000002</c:v>
                </c:pt>
                <c:pt idx="119494">
                  <c:v>3.7466490000000001</c:v>
                </c:pt>
                <c:pt idx="119495">
                  <c:v>3.7507350000000002</c:v>
                </c:pt>
                <c:pt idx="119496">
                  <c:v>3.7548210000000002</c:v>
                </c:pt>
                <c:pt idx="119497">
                  <c:v>3.7589090000000001</c:v>
                </c:pt>
                <c:pt idx="119498">
                  <c:v>3.7629899999999998</c:v>
                </c:pt>
                <c:pt idx="119499">
                  <c:v>3.7670699999999999</c:v>
                </c:pt>
                <c:pt idx="119500">
                  <c:v>3.771147</c:v>
                </c:pt>
                <c:pt idx="119501">
                  <c:v>3.7752279999999998</c:v>
                </c:pt>
                <c:pt idx="119502">
                  <c:v>3.7793100000000002</c:v>
                </c:pt>
                <c:pt idx="119503">
                  <c:v>3.7833929999999998</c:v>
                </c:pt>
                <c:pt idx="119504">
                  <c:v>3.7874780000000001</c:v>
                </c:pt>
                <c:pt idx="119505">
                  <c:v>3.7915610000000002</c:v>
                </c:pt>
                <c:pt idx="119506">
                  <c:v>3.7956470000000002</c:v>
                </c:pt>
                <c:pt idx="119507">
                  <c:v>3.7997350000000001</c:v>
                </c:pt>
                <c:pt idx="119508">
                  <c:v>3.803823</c:v>
                </c:pt>
                <c:pt idx="119509">
                  <c:v>3.807912</c:v>
                </c:pt>
                <c:pt idx="119510">
                  <c:v>3.812001</c:v>
                </c:pt>
                <c:pt idx="119511">
                  <c:v>3.81609</c:v>
                </c:pt>
                <c:pt idx="119512">
                  <c:v>3.8201779999999999</c:v>
                </c:pt>
                <c:pt idx="119513">
                  <c:v>3.8242660000000002</c:v>
                </c:pt>
                <c:pt idx="119514">
                  <c:v>3.8283550000000002</c:v>
                </c:pt>
                <c:pt idx="119515">
                  <c:v>3.8324449999999999</c:v>
                </c:pt>
                <c:pt idx="119516">
                  <c:v>3.8365339999999999</c:v>
                </c:pt>
                <c:pt idx="119517">
                  <c:v>3.840624</c:v>
                </c:pt>
                <c:pt idx="119518">
                  <c:v>3.8447140000000002</c:v>
                </c:pt>
                <c:pt idx="119519">
                  <c:v>3.848805</c:v>
                </c:pt>
                <c:pt idx="119520">
                  <c:v>3.8528950000000002</c:v>
                </c:pt>
                <c:pt idx="119521">
                  <c:v>3.8569800000000001</c:v>
                </c:pt>
                <c:pt idx="119522">
                  <c:v>3.861059</c:v>
                </c:pt>
                <c:pt idx="119523">
                  <c:v>3.8651390000000001</c:v>
                </c:pt>
                <c:pt idx="119524">
                  <c:v>3.869218</c:v>
                </c:pt>
                <c:pt idx="119525">
                  <c:v>3.8733</c:v>
                </c:pt>
                <c:pt idx="119526">
                  <c:v>3.87738</c:v>
                </c:pt>
                <c:pt idx="119527">
                  <c:v>3.8814609999999998</c:v>
                </c:pt>
                <c:pt idx="119528">
                  <c:v>3.8855439999999999</c:v>
                </c:pt>
                <c:pt idx="119529">
                  <c:v>3.8896269999999999</c:v>
                </c:pt>
                <c:pt idx="119530">
                  <c:v>3.8937119999999998</c:v>
                </c:pt>
                <c:pt idx="119531">
                  <c:v>3.8977970000000002</c:v>
                </c:pt>
                <c:pt idx="119532">
                  <c:v>3.9018830000000002</c:v>
                </c:pt>
                <c:pt idx="119533">
                  <c:v>3.9059699999999999</c:v>
                </c:pt>
                <c:pt idx="119534">
                  <c:v>3.9100540000000001</c:v>
                </c:pt>
                <c:pt idx="119535">
                  <c:v>3.9141400000000002</c:v>
                </c:pt>
                <c:pt idx="119536">
                  <c:v>3.9182250000000001</c:v>
                </c:pt>
                <c:pt idx="119537">
                  <c:v>3.9223110000000001</c:v>
                </c:pt>
                <c:pt idx="119538">
                  <c:v>3.926396</c:v>
                </c:pt>
                <c:pt idx="119539">
                  <c:v>3.930482</c:v>
                </c:pt>
                <c:pt idx="119540">
                  <c:v>3.9345680000000001</c:v>
                </c:pt>
                <c:pt idx="119541">
                  <c:v>3.938653</c:v>
                </c:pt>
                <c:pt idx="119542">
                  <c:v>3.9427370000000002</c:v>
                </c:pt>
                <c:pt idx="119543">
                  <c:v>3.9468209999999999</c:v>
                </c:pt>
                <c:pt idx="119544">
                  <c:v>3.950904</c:v>
                </c:pt>
                <c:pt idx="119545">
                  <c:v>3.9549859999999999</c:v>
                </c:pt>
                <c:pt idx="119546">
                  <c:v>3.9590679999999998</c:v>
                </c:pt>
                <c:pt idx="119547">
                  <c:v>3.9631500000000002</c:v>
                </c:pt>
                <c:pt idx="119548">
                  <c:v>3.9672339999999999</c:v>
                </c:pt>
                <c:pt idx="119549">
                  <c:v>3.9713189999999998</c:v>
                </c:pt>
                <c:pt idx="119550">
                  <c:v>3.9754049999999999</c:v>
                </c:pt>
                <c:pt idx="119551">
                  <c:v>3.9794830000000001</c:v>
                </c:pt>
                <c:pt idx="119552">
                  <c:v>3.983555</c:v>
                </c:pt>
                <c:pt idx="119553">
                  <c:v>3.987619</c:v>
                </c:pt>
                <c:pt idx="119554">
                  <c:v>3.9916900000000002</c:v>
                </c:pt>
                <c:pt idx="119555">
                  <c:v>3.9957639999999999</c:v>
                </c:pt>
                <c:pt idx="119556">
                  <c:v>3.999838</c:v>
                </c:pt>
                <c:pt idx="119557">
                  <c:v>4.003914</c:v>
                </c:pt>
                <c:pt idx="119558">
                  <c:v>4.0079890000000002</c:v>
                </c:pt>
                <c:pt idx="119559">
                  <c:v>4.0120639999999996</c:v>
                </c:pt>
                <c:pt idx="119560">
                  <c:v>4.0161410000000002</c:v>
                </c:pt>
                <c:pt idx="119561">
                  <c:v>4.0202200000000001</c:v>
                </c:pt>
                <c:pt idx="119562">
                  <c:v>4.0243000000000002</c:v>
                </c:pt>
                <c:pt idx="119563">
                  <c:v>4.0283790000000002</c:v>
                </c:pt>
                <c:pt idx="119564">
                  <c:v>4.0324590000000002</c:v>
                </c:pt>
                <c:pt idx="119565">
                  <c:v>4.0365390000000003</c:v>
                </c:pt>
                <c:pt idx="119566">
                  <c:v>4.0406199999999997</c:v>
                </c:pt>
                <c:pt idx="119567">
                  <c:v>4.044702</c:v>
                </c:pt>
                <c:pt idx="119568">
                  <c:v>4.0487830000000002</c:v>
                </c:pt>
                <c:pt idx="119569">
                  <c:v>4.0528659999999999</c:v>
                </c:pt>
                <c:pt idx="119570">
                  <c:v>4.0569490000000004</c:v>
                </c:pt>
                <c:pt idx="119571">
                  <c:v>4.0610330000000001</c:v>
                </c:pt>
                <c:pt idx="119572">
                  <c:v>4.0651159999999997</c:v>
                </c:pt>
                <c:pt idx="119573">
                  <c:v>4.0692009999999996</c:v>
                </c:pt>
                <c:pt idx="119574">
                  <c:v>4.0732860000000004</c:v>
                </c:pt>
                <c:pt idx="119575">
                  <c:v>4.0773710000000003</c:v>
                </c:pt>
                <c:pt idx="119576">
                  <c:v>4.0814529999999998</c:v>
                </c:pt>
                <c:pt idx="119577">
                  <c:v>4.0855370000000004</c:v>
                </c:pt>
                <c:pt idx="119578">
                  <c:v>4.0896189999999999</c:v>
                </c:pt>
                <c:pt idx="119579">
                  <c:v>4.0937029999999996</c:v>
                </c:pt>
                <c:pt idx="119580">
                  <c:v>4.0977889999999997</c:v>
                </c:pt>
                <c:pt idx="119581">
                  <c:v>4.1018759999999999</c:v>
                </c:pt>
                <c:pt idx="119582">
                  <c:v>4.1059619999999999</c:v>
                </c:pt>
                <c:pt idx="119583">
                  <c:v>4.1100479999999999</c:v>
                </c:pt>
                <c:pt idx="119584">
                  <c:v>4.114134</c:v>
                </c:pt>
                <c:pt idx="119585">
                  <c:v>4.1182220000000003</c:v>
                </c:pt>
                <c:pt idx="119586">
                  <c:v>4.1223080000000003</c:v>
                </c:pt>
                <c:pt idx="119587">
                  <c:v>4.1263940000000003</c:v>
                </c:pt>
                <c:pt idx="119588">
                  <c:v>4.1304790000000002</c:v>
                </c:pt>
                <c:pt idx="119589">
                  <c:v>4.134563</c:v>
                </c:pt>
                <c:pt idx="119590">
                  <c:v>4.1386479999999999</c:v>
                </c:pt>
                <c:pt idx="119591">
                  <c:v>4.1427339999999999</c:v>
                </c:pt>
                <c:pt idx="119592">
                  <c:v>4.14682</c:v>
                </c:pt>
                <c:pt idx="119593">
                  <c:v>4.1509070000000001</c:v>
                </c:pt>
                <c:pt idx="119594">
                  <c:v>4.1549940000000003</c:v>
                </c:pt>
                <c:pt idx="119595">
                  <c:v>4.1590740000000004</c:v>
                </c:pt>
                <c:pt idx="119596">
                  <c:v>4.1631499999999999</c:v>
                </c:pt>
                <c:pt idx="119597">
                  <c:v>4.1672260000000003</c:v>
                </c:pt>
                <c:pt idx="119598">
                  <c:v>4.1713019999999998</c:v>
                </c:pt>
                <c:pt idx="119599">
                  <c:v>4.1753809999999998</c:v>
                </c:pt>
                <c:pt idx="119600">
                  <c:v>4.1794630000000002</c:v>
                </c:pt>
                <c:pt idx="119601">
                  <c:v>4.1835459999999998</c:v>
                </c:pt>
                <c:pt idx="119602">
                  <c:v>4.1876290000000003</c:v>
                </c:pt>
                <c:pt idx="119603">
                  <c:v>4.1917090000000004</c:v>
                </c:pt>
                <c:pt idx="119604">
                  <c:v>4.1957899999999997</c:v>
                </c:pt>
                <c:pt idx="119605">
                  <c:v>4.1998689999999996</c:v>
                </c:pt>
                <c:pt idx="119606">
                  <c:v>4.203951</c:v>
                </c:pt>
                <c:pt idx="119607">
                  <c:v>4.2080330000000004</c:v>
                </c:pt>
                <c:pt idx="119608">
                  <c:v>4.212116</c:v>
                </c:pt>
                <c:pt idx="119609">
                  <c:v>4.2162009999999999</c:v>
                </c:pt>
                <c:pt idx="119610">
                  <c:v>4.2202869999999999</c:v>
                </c:pt>
                <c:pt idx="119611">
                  <c:v>4.2243750000000002</c:v>
                </c:pt>
                <c:pt idx="119612">
                  <c:v>4.2284579999999998</c:v>
                </c:pt>
                <c:pt idx="119613">
                  <c:v>4.2325419999999996</c:v>
                </c:pt>
                <c:pt idx="119614">
                  <c:v>4.2366210000000004</c:v>
                </c:pt>
                <c:pt idx="119615">
                  <c:v>4.2407009999999996</c:v>
                </c:pt>
                <c:pt idx="119616">
                  <c:v>4.2447819999999998</c:v>
                </c:pt>
                <c:pt idx="119617">
                  <c:v>4.2488570000000001</c:v>
                </c:pt>
                <c:pt idx="119618">
                  <c:v>4.2529269999999997</c:v>
                </c:pt>
                <c:pt idx="119619">
                  <c:v>4.2570009999999998</c:v>
                </c:pt>
                <c:pt idx="119620">
                  <c:v>4.2610749999999999</c:v>
                </c:pt>
                <c:pt idx="119621">
                  <c:v>4.2651519999999996</c:v>
                </c:pt>
                <c:pt idx="119622">
                  <c:v>4.2692300000000003</c:v>
                </c:pt>
                <c:pt idx="119623">
                  <c:v>4.2733119999999998</c:v>
                </c:pt>
                <c:pt idx="119624">
                  <c:v>4.2773950000000003</c:v>
                </c:pt>
                <c:pt idx="119625">
                  <c:v>4.2814800000000002</c:v>
                </c:pt>
                <c:pt idx="119626">
                  <c:v>4.2855679999999996</c:v>
                </c:pt>
                <c:pt idx="119627">
                  <c:v>4.2896559999999999</c:v>
                </c:pt>
                <c:pt idx="119628">
                  <c:v>4.2937440000000002</c:v>
                </c:pt>
                <c:pt idx="119629">
                  <c:v>4.2978319999999997</c:v>
                </c:pt>
                <c:pt idx="119630">
                  <c:v>4.3019189999999998</c:v>
                </c:pt>
                <c:pt idx="119631">
                  <c:v>4.306006</c:v>
                </c:pt>
                <c:pt idx="119632">
                  <c:v>4.3100940000000003</c:v>
                </c:pt>
                <c:pt idx="119633">
                  <c:v>4.3141800000000003</c:v>
                </c:pt>
                <c:pt idx="119634">
                  <c:v>4.3182689999999999</c:v>
                </c:pt>
                <c:pt idx="119635">
                  <c:v>4.3223580000000004</c:v>
                </c:pt>
                <c:pt idx="119636">
                  <c:v>4.3264440000000004</c:v>
                </c:pt>
                <c:pt idx="119637">
                  <c:v>4.330533</c:v>
                </c:pt>
                <c:pt idx="119638">
                  <c:v>4.334625</c:v>
                </c:pt>
                <c:pt idx="119639">
                  <c:v>4.3387159999999998</c:v>
                </c:pt>
                <c:pt idx="119640">
                  <c:v>4.3428069999999996</c:v>
                </c:pt>
                <c:pt idx="119641">
                  <c:v>4.3468970000000002</c:v>
                </c:pt>
                <c:pt idx="119642">
                  <c:v>4.3509869999999999</c:v>
                </c:pt>
                <c:pt idx="119643">
                  <c:v>4.3550779999999998</c:v>
                </c:pt>
                <c:pt idx="119644">
                  <c:v>4.3591689999999996</c:v>
                </c:pt>
                <c:pt idx="119645">
                  <c:v>4.3632590000000002</c:v>
                </c:pt>
                <c:pt idx="119646">
                  <c:v>4.3673460000000004</c:v>
                </c:pt>
                <c:pt idx="119647">
                  <c:v>4.371435</c:v>
                </c:pt>
                <c:pt idx="119648">
                  <c:v>4.3755269999999999</c:v>
                </c:pt>
                <c:pt idx="119649">
                  <c:v>4.3796189999999999</c:v>
                </c:pt>
                <c:pt idx="119650">
                  <c:v>4.3837140000000003</c:v>
                </c:pt>
                <c:pt idx="119651">
                  <c:v>4.3878079999999997</c:v>
                </c:pt>
                <c:pt idx="119652">
                  <c:v>4.391902</c:v>
                </c:pt>
                <c:pt idx="119653">
                  <c:v>4.3959979999999996</c:v>
                </c:pt>
                <c:pt idx="119654">
                  <c:v>4.4000940000000002</c:v>
                </c:pt>
                <c:pt idx="119655">
                  <c:v>4.4041870000000003</c:v>
                </c:pt>
                <c:pt idx="119656">
                  <c:v>4.4082819999999998</c:v>
                </c:pt>
                <c:pt idx="119657">
                  <c:v>4.4123749999999999</c:v>
                </c:pt>
                <c:pt idx="119658">
                  <c:v>4.4164680000000001</c:v>
                </c:pt>
                <c:pt idx="119659">
                  <c:v>4.4205610000000002</c:v>
                </c:pt>
                <c:pt idx="119660">
                  <c:v>4.4246509999999999</c:v>
                </c:pt>
                <c:pt idx="119661">
                  <c:v>4.4287349999999996</c:v>
                </c:pt>
                <c:pt idx="119662">
                  <c:v>4.4328200000000004</c:v>
                </c:pt>
                <c:pt idx="119663">
                  <c:v>4.4369059999999996</c:v>
                </c:pt>
                <c:pt idx="119664">
                  <c:v>4.4409919999999996</c:v>
                </c:pt>
                <c:pt idx="119665">
                  <c:v>4.4450770000000004</c:v>
                </c:pt>
                <c:pt idx="119666">
                  <c:v>4.4491630000000004</c:v>
                </c:pt>
                <c:pt idx="119667">
                  <c:v>4.4532489999999996</c:v>
                </c:pt>
                <c:pt idx="119668">
                  <c:v>4.4573359999999997</c:v>
                </c:pt>
                <c:pt idx="119669">
                  <c:v>4.4614229999999999</c:v>
                </c:pt>
                <c:pt idx="119670">
                  <c:v>4.4655100000000001</c:v>
                </c:pt>
                <c:pt idx="119671">
                  <c:v>4.4695970000000003</c:v>
                </c:pt>
                <c:pt idx="119672">
                  <c:v>4.4736830000000003</c:v>
                </c:pt>
                <c:pt idx="119673">
                  <c:v>4.4777690000000003</c:v>
                </c:pt>
                <c:pt idx="119674">
                  <c:v>4.4818559999999996</c:v>
                </c:pt>
                <c:pt idx="119675">
                  <c:v>4.4859419999999997</c:v>
                </c:pt>
                <c:pt idx="119676">
                  <c:v>4.4900289999999998</c:v>
                </c:pt>
                <c:pt idx="119677">
                  <c:v>4.494116</c:v>
                </c:pt>
                <c:pt idx="119678">
                  <c:v>4.4981689999999999</c:v>
                </c:pt>
                <c:pt idx="119679">
                  <c:v>4.50223</c:v>
                </c:pt>
                <c:pt idx="119680">
                  <c:v>4.5063069999999996</c:v>
                </c:pt>
                <c:pt idx="119681">
                  <c:v>4.5103900000000001</c:v>
                </c:pt>
                <c:pt idx="119682">
                  <c:v>4.5144789999999997</c:v>
                </c:pt>
                <c:pt idx="119683">
                  <c:v>4.5185789999999999</c:v>
                </c:pt>
                <c:pt idx="119684">
                  <c:v>4.522672</c:v>
                </c:pt>
                <c:pt idx="119685">
                  <c:v>4.5267629999999999</c:v>
                </c:pt>
                <c:pt idx="119686">
                  <c:v>4.530856</c:v>
                </c:pt>
                <c:pt idx="119687">
                  <c:v>4.5349469999999998</c:v>
                </c:pt>
                <c:pt idx="119688">
                  <c:v>4.5390389999999998</c:v>
                </c:pt>
                <c:pt idx="119689">
                  <c:v>4.5431299999999997</c:v>
                </c:pt>
                <c:pt idx="119690">
                  <c:v>4.5472219999999997</c:v>
                </c:pt>
                <c:pt idx="119691">
                  <c:v>4.5513130000000004</c:v>
                </c:pt>
                <c:pt idx="119692">
                  <c:v>4.5554040000000002</c:v>
                </c:pt>
                <c:pt idx="119693">
                  <c:v>4.5594960000000002</c:v>
                </c:pt>
                <c:pt idx="119694">
                  <c:v>4.5635880000000002</c:v>
                </c:pt>
                <c:pt idx="119695">
                  <c:v>4.5676779999999999</c:v>
                </c:pt>
                <c:pt idx="119696">
                  <c:v>4.5717689999999997</c:v>
                </c:pt>
                <c:pt idx="119697">
                  <c:v>4.5758570000000001</c:v>
                </c:pt>
                <c:pt idx="119698">
                  <c:v>4.5799450000000004</c:v>
                </c:pt>
                <c:pt idx="119699">
                  <c:v>4.5840329999999998</c:v>
                </c:pt>
                <c:pt idx="119700">
                  <c:v>4.5881220000000003</c:v>
                </c:pt>
                <c:pt idx="119701">
                  <c:v>4.5922109999999998</c:v>
                </c:pt>
                <c:pt idx="119702">
                  <c:v>4.5963019999999997</c:v>
                </c:pt>
                <c:pt idx="119703">
                  <c:v>4.6003930000000004</c:v>
                </c:pt>
                <c:pt idx="119704">
                  <c:v>4.6044840000000002</c:v>
                </c:pt>
                <c:pt idx="119705">
                  <c:v>4.6085739999999999</c:v>
                </c:pt>
                <c:pt idx="119706">
                  <c:v>4.6126659999999999</c:v>
                </c:pt>
                <c:pt idx="119707">
                  <c:v>4.6167579999999999</c:v>
                </c:pt>
                <c:pt idx="119708">
                  <c:v>4.6208479999999996</c:v>
                </c:pt>
                <c:pt idx="119709">
                  <c:v>4.6249370000000001</c:v>
                </c:pt>
                <c:pt idx="119710">
                  <c:v>4.6290250000000004</c:v>
                </c:pt>
                <c:pt idx="119711">
                  <c:v>4.633114</c:v>
                </c:pt>
                <c:pt idx="119712">
                  <c:v>4.6372030000000004</c:v>
                </c:pt>
                <c:pt idx="119713">
                  <c:v>4.641292</c:v>
                </c:pt>
                <c:pt idx="119714">
                  <c:v>4.6453790000000001</c:v>
                </c:pt>
                <c:pt idx="119715">
                  <c:v>4.6494650000000002</c:v>
                </c:pt>
                <c:pt idx="119716">
                  <c:v>4.6535460000000004</c:v>
                </c:pt>
                <c:pt idx="119717">
                  <c:v>4.6576219999999999</c:v>
                </c:pt>
                <c:pt idx="119718">
                  <c:v>4.6616980000000003</c:v>
                </c:pt>
                <c:pt idx="119719">
                  <c:v>4.6657739999999999</c:v>
                </c:pt>
                <c:pt idx="119720">
                  <c:v>4.6698539999999999</c:v>
                </c:pt>
                <c:pt idx="119721">
                  <c:v>4.673934</c:v>
                </c:pt>
                <c:pt idx="119722">
                  <c:v>4.678013</c:v>
                </c:pt>
                <c:pt idx="119723">
                  <c:v>4.6820919999999999</c:v>
                </c:pt>
                <c:pt idx="119724">
                  <c:v>4.686172</c:v>
                </c:pt>
                <c:pt idx="119725">
                  <c:v>4.6902530000000002</c:v>
                </c:pt>
                <c:pt idx="119726">
                  <c:v>4.6943330000000003</c:v>
                </c:pt>
                <c:pt idx="119727">
                  <c:v>4.6984159999999999</c:v>
                </c:pt>
                <c:pt idx="119728">
                  <c:v>4.7024990000000004</c:v>
                </c:pt>
                <c:pt idx="119729">
                  <c:v>4.7065830000000002</c:v>
                </c:pt>
                <c:pt idx="119730">
                  <c:v>4.7106690000000002</c:v>
                </c:pt>
                <c:pt idx="119731">
                  <c:v>4.7147579999999998</c:v>
                </c:pt>
                <c:pt idx="119732">
                  <c:v>4.7188420000000004</c:v>
                </c:pt>
                <c:pt idx="119733">
                  <c:v>4.7229270000000003</c:v>
                </c:pt>
                <c:pt idx="119734">
                  <c:v>4.7270130000000004</c:v>
                </c:pt>
                <c:pt idx="119735">
                  <c:v>4.7310990000000004</c:v>
                </c:pt>
                <c:pt idx="119736">
                  <c:v>4.7351830000000001</c:v>
                </c:pt>
                <c:pt idx="119737">
                  <c:v>4.7392669999999999</c:v>
                </c:pt>
                <c:pt idx="119738">
                  <c:v>4.7433529999999999</c:v>
                </c:pt>
                <c:pt idx="119739">
                  <c:v>4.7474420000000004</c:v>
                </c:pt>
                <c:pt idx="119740">
                  <c:v>4.7515330000000002</c:v>
                </c:pt>
                <c:pt idx="119741">
                  <c:v>4.7556229999999999</c:v>
                </c:pt>
                <c:pt idx="119742">
                  <c:v>4.7597120000000004</c:v>
                </c:pt>
                <c:pt idx="119743">
                  <c:v>4.7637989999999997</c:v>
                </c:pt>
                <c:pt idx="119744">
                  <c:v>4.7678859999999998</c:v>
                </c:pt>
                <c:pt idx="119745">
                  <c:v>4.7719740000000002</c:v>
                </c:pt>
                <c:pt idx="119746">
                  <c:v>4.7760619999999996</c:v>
                </c:pt>
                <c:pt idx="119747">
                  <c:v>4.780151</c:v>
                </c:pt>
                <c:pt idx="119748">
                  <c:v>4.7842399999999996</c:v>
                </c:pt>
                <c:pt idx="119749">
                  <c:v>4.7883300000000002</c:v>
                </c:pt>
                <c:pt idx="119750">
                  <c:v>4.7924220000000002</c:v>
                </c:pt>
                <c:pt idx="119751">
                  <c:v>4.7965150000000003</c:v>
                </c:pt>
                <c:pt idx="119752">
                  <c:v>4.800611</c:v>
                </c:pt>
                <c:pt idx="119753">
                  <c:v>4.8047060000000004</c:v>
                </c:pt>
                <c:pt idx="119754">
                  <c:v>4.8088050000000004</c:v>
                </c:pt>
                <c:pt idx="119755">
                  <c:v>4.8129</c:v>
                </c:pt>
                <c:pt idx="119756">
                  <c:v>4.8169950000000004</c:v>
                </c:pt>
                <c:pt idx="119757">
                  <c:v>4.8210870000000003</c:v>
                </c:pt>
                <c:pt idx="119758">
                  <c:v>4.8251809999999997</c:v>
                </c:pt>
                <c:pt idx="119759">
                  <c:v>4.8292770000000003</c:v>
                </c:pt>
                <c:pt idx="119760">
                  <c:v>4.8333740000000001</c:v>
                </c:pt>
                <c:pt idx="119761">
                  <c:v>4.837472</c:v>
                </c:pt>
                <c:pt idx="119762">
                  <c:v>4.8415730000000003</c:v>
                </c:pt>
                <c:pt idx="119763">
                  <c:v>4.8456729999999997</c:v>
                </c:pt>
                <c:pt idx="119764">
                  <c:v>4.8497729999999999</c:v>
                </c:pt>
                <c:pt idx="119765">
                  <c:v>4.8538740000000002</c:v>
                </c:pt>
                <c:pt idx="119766">
                  <c:v>4.8579749999999997</c:v>
                </c:pt>
                <c:pt idx="119767">
                  <c:v>4.8620760000000001</c:v>
                </c:pt>
                <c:pt idx="119768">
                  <c:v>4.8661729999999999</c:v>
                </c:pt>
                <c:pt idx="119769">
                  <c:v>4.8702709999999998</c:v>
                </c:pt>
                <c:pt idx="119770">
                  <c:v>4.8743660000000002</c:v>
                </c:pt>
                <c:pt idx="119771">
                  <c:v>4.878463</c:v>
                </c:pt>
                <c:pt idx="119772">
                  <c:v>4.8825599999999998</c:v>
                </c:pt>
                <c:pt idx="119773">
                  <c:v>4.8866569999999996</c:v>
                </c:pt>
                <c:pt idx="119774">
                  <c:v>4.8907550000000004</c:v>
                </c:pt>
                <c:pt idx="119775">
                  <c:v>4.8948530000000003</c:v>
                </c:pt>
                <c:pt idx="119776">
                  <c:v>4.8989510000000003</c:v>
                </c:pt>
                <c:pt idx="119777">
                  <c:v>4.9030490000000002</c:v>
                </c:pt>
                <c:pt idx="119778">
                  <c:v>4.9071439999999997</c:v>
                </c:pt>
                <c:pt idx="119779">
                  <c:v>4.9112390000000001</c:v>
                </c:pt>
                <c:pt idx="119780">
                  <c:v>4.9153330000000004</c:v>
                </c:pt>
                <c:pt idx="119781">
                  <c:v>4.9194259999999996</c:v>
                </c:pt>
                <c:pt idx="119782">
                  <c:v>4.9235199999999999</c:v>
                </c:pt>
                <c:pt idx="119783">
                  <c:v>4.9276150000000003</c:v>
                </c:pt>
                <c:pt idx="119784">
                  <c:v>4.9317099999999998</c:v>
                </c:pt>
                <c:pt idx="119785">
                  <c:v>4.9358040000000001</c:v>
                </c:pt>
                <c:pt idx="119786">
                  <c:v>4.9398999999999997</c:v>
                </c:pt>
                <c:pt idx="119787">
                  <c:v>4.9439950000000001</c:v>
                </c:pt>
                <c:pt idx="119788">
                  <c:v>4.9480899999999997</c:v>
                </c:pt>
                <c:pt idx="119789">
                  <c:v>4.9521850000000001</c:v>
                </c:pt>
                <c:pt idx="119790">
                  <c:v>4.9562759999999999</c:v>
                </c:pt>
                <c:pt idx="119791">
                  <c:v>4.9603640000000002</c:v>
                </c:pt>
                <c:pt idx="119792">
                  <c:v>4.9644519999999996</c:v>
                </c:pt>
                <c:pt idx="119793">
                  <c:v>4.968534</c:v>
                </c:pt>
                <c:pt idx="119794">
                  <c:v>4.97262</c:v>
                </c:pt>
                <c:pt idx="119795">
                  <c:v>4.9767099999999997</c:v>
                </c:pt>
                <c:pt idx="119796">
                  <c:v>4.9808000000000003</c:v>
                </c:pt>
                <c:pt idx="119797">
                  <c:v>4.98489</c:v>
                </c:pt>
                <c:pt idx="119798">
                  <c:v>4.9889799999999997</c:v>
                </c:pt>
                <c:pt idx="119799">
                  <c:v>4.9930719999999997</c:v>
                </c:pt>
                <c:pt idx="119800">
                  <c:v>4.9971629999999996</c:v>
                </c:pt>
                <c:pt idx="119801">
                  <c:v>5.0012569999999998</c:v>
                </c:pt>
                <c:pt idx="119802">
                  <c:v>5.0053520000000002</c:v>
                </c:pt>
                <c:pt idx="119803">
                  <c:v>5.009449</c:v>
                </c:pt>
                <c:pt idx="119804">
                  <c:v>5.0135459999999998</c:v>
                </c:pt>
                <c:pt idx="119805">
                  <c:v>5.0176420000000004</c:v>
                </c:pt>
                <c:pt idx="119806">
                  <c:v>5.0217390000000002</c:v>
                </c:pt>
                <c:pt idx="119807">
                  <c:v>5.025836</c:v>
                </c:pt>
                <c:pt idx="119808">
                  <c:v>5.029935</c:v>
                </c:pt>
                <c:pt idx="119809">
                  <c:v>5.0340319999999998</c:v>
                </c:pt>
                <c:pt idx="119810">
                  <c:v>5.0381309999999999</c:v>
                </c:pt>
                <c:pt idx="119811">
                  <c:v>5.0422289999999998</c:v>
                </c:pt>
                <c:pt idx="119812">
                  <c:v>5.0463199999999997</c:v>
                </c:pt>
                <c:pt idx="119813">
                  <c:v>5.0504090000000001</c:v>
                </c:pt>
                <c:pt idx="119814">
                  <c:v>5.0545010000000001</c:v>
                </c:pt>
                <c:pt idx="119815">
                  <c:v>5.0585950000000004</c:v>
                </c:pt>
                <c:pt idx="119816">
                  <c:v>5.0626879999999996</c:v>
                </c:pt>
                <c:pt idx="119817">
                  <c:v>5.0667770000000001</c:v>
                </c:pt>
                <c:pt idx="119818">
                  <c:v>5.0708650000000004</c:v>
                </c:pt>
                <c:pt idx="119819">
                  <c:v>5.0749560000000002</c:v>
                </c:pt>
                <c:pt idx="119820">
                  <c:v>5.0790519999999999</c:v>
                </c:pt>
                <c:pt idx="119821">
                  <c:v>5.0831480000000004</c:v>
                </c:pt>
                <c:pt idx="119822">
                  <c:v>5.0872460000000004</c:v>
                </c:pt>
                <c:pt idx="119823">
                  <c:v>5.0913409999999999</c:v>
                </c:pt>
                <c:pt idx="119824">
                  <c:v>5.0954370000000004</c:v>
                </c:pt>
                <c:pt idx="119825">
                  <c:v>5.0995330000000001</c:v>
                </c:pt>
                <c:pt idx="119826">
                  <c:v>5.1036299999999999</c:v>
                </c:pt>
                <c:pt idx="119827">
                  <c:v>5.107729</c:v>
                </c:pt>
                <c:pt idx="119828">
                  <c:v>5.111828</c:v>
                </c:pt>
                <c:pt idx="119829">
                  <c:v>5.1159280000000003</c:v>
                </c:pt>
                <c:pt idx="119830">
                  <c:v>5.1200260000000002</c:v>
                </c:pt>
                <c:pt idx="119831">
                  <c:v>5.124123</c:v>
                </c:pt>
                <c:pt idx="119832">
                  <c:v>5.1282220000000001</c:v>
                </c:pt>
                <c:pt idx="119833">
                  <c:v>5.13232</c:v>
                </c:pt>
                <c:pt idx="119834">
                  <c:v>5.1364140000000003</c:v>
                </c:pt>
                <c:pt idx="119835">
                  <c:v>5.1405070000000004</c:v>
                </c:pt>
                <c:pt idx="119836">
                  <c:v>5.144603</c:v>
                </c:pt>
                <c:pt idx="119837">
                  <c:v>5.1486989999999997</c:v>
                </c:pt>
                <c:pt idx="119838">
                  <c:v>5.1527960000000004</c:v>
                </c:pt>
                <c:pt idx="119839">
                  <c:v>5.156892</c:v>
                </c:pt>
                <c:pt idx="119840">
                  <c:v>5.16099</c:v>
                </c:pt>
                <c:pt idx="119841">
                  <c:v>5.1650879999999999</c:v>
                </c:pt>
                <c:pt idx="119842">
                  <c:v>5.1691859999999998</c:v>
                </c:pt>
                <c:pt idx="119843">
                  <c:v>5.1732860000000001</c:v>
                </c:pt>
                <c:pt idx="119844">
                  <c:v>5.1773860000000003</c:v>
                </c:pt>
                <c:pt idx="119845">
                  <c:v>5.1814840000000002</c:v>
                </c:pt>
                <c:pt idx="119846">
                  <c:v>5.185581</c:v>
                </c:pt>
                <c:pt idx="119847">
                  <c:v>5.1896760000000004</c:v>
                </c:pt>
                <c:pt idx="119848">
                  <c:v>5.1937709999999999</c:v>
                </c:pt>
                <c:pt idx="119849">
                  <c:v>5.1978669999999996</c:v>
                </c:pt>
                <c:pt idx="119850">
                  <c:v>5.2019640000000003</c:v>
                </c:pt>
                <c:pt idx="119851">
                  <c:v>5.2060579999999996</c:v>
                </c:pt>
                <c:pt idx="119852">
                  <c:v>5.2101499999999996</c:v>
                </c:pt>
                <c:pt idx="119853">
                  <c:v>5.2142429999999997</c:v>
                </c:pt>
                <c:pt idx="119854">
                  <c:v>5.2183390000000003</c:v>
                </c:pt>
                <c:pt idx="119855">
                  <c:v>5.2224389999999996</c:v>
                </c:pt>
                <c:pt idx="119856">
                  <c:v>5.2265370000000004</c:v>
                </c:pt>
                <c:pt idx="119857">
                  <c:v>5.2306379999999999</c:v>
                </c:pt>
                <c:pt idx="119858">
                  <c:v>5.2347390000000003</c:v>
                </c:pt>
                <c:pt idx="119859">
                  <c:v>5.2388399999999997</c:v>
                </c:pt>
                <c:pt idx="119860">
                  <c:v>5.2429420000000002</c:v>
                </c:pt>
                <c:pt idx="119861">
                  <c:v>5.247045</c:v>
                </c:pt>
                <c:pt idx="119862">
                  <c:v>5.2511469999999996</c:v>
                </c:pt>
                <c:pt idx="119863">
                  <c:v>5.2552500000000002</c:v>
                </c:pt>
                <c:pt idx="119864">
                  <c:v>5.2593480000000001</c:v>
                </c:pt>
                <c:pt idx="119865">
                  <c:v>5.2634489999999996</c:v>
                </c:pt>
                <c:pt idx="119866">
                  <c:v>5.2675460000000003</c:v>
                </c:pt>
                <c:pt idx="119867">
                  <c:v>5.2716450000000004</c:v>
                </c:pt>
                <c:pt idx="119868">
                  <c:v>5.2757430000000003</c:v>
                </c:pt>
                <c:pt idx="119869">
                  <c:v>5.2798420000000004</c:v>
                </c:pt>
                <c:pt idx="119870">
                  <c:v>5.2839429999999998</c:v>
                </c:pt>
                <c:pt idx="119871">
                  <c:v>5.2880450000000003</c:v>
                </c:pt>
                <c:pt idx="119872">
                  <c:v>5.2921480000000001</c:v>
                </c:pt>
                <c:pt idx="119873">
                  <c:v>5.2962480000000003</c:v>
                </c:pt>
                <c:pt idx="119874">
                  <c:v>5.3003479999999996</c:v>
                </c:pt>
                <c:pt idx="119875">
                  <c:v>5.3044479999999998</c:v>
                </c:pt>
                <c:pt idx="119876">
                  <c:v>5.3085490000000002</c:v>
                </c:pt>
                <c:pt idx="119877">
                  <c:v>5.3126499999999997</c:v>
                </c:pt>
                <c:pt idx="119878">
                  <c:v>5.3167530000000003</c:v>
                </c:pt>
                <c:pt idx="119879">
                  <c:v>5.3208570000000002</c:v>
                </c:pt>
                <c:pt idx="119880">
                  <c:v>5.3249610000000001</c:v>
                </c:pt>
                <c:pt idx="119881">
                  <c:v>5.3290639999999998</c:v>
                </c:pt>
                <c:pt idx="119882">
                  <c:v>5.3331679999999997</c:v>
                </c:pt>
                <c:pt idx="119883">
                  <c:v>5.3372729999999997</c:v>
                </c:pt>
                <c:pt idx="119884">
                  <c:v>5.3413769999999996</c:v>
                </c:pt>
                <c:pt idx="119885">
                  <c:v>5.3454810000000004</c:v>
                </c:pt>
                <c:pt idx="119886">
                  <c:v>5.3495799999999996</c:v>
                </c:pt>
                <c:pt idx="119887">
                  <c:v>5.3536679999999999</c:v>
                </c:pt>
                <c:pt idx="119888">
                  <c:v>5.3577570000000003</c:v>
                </c:pt>
                <c:pt idx="119889">
                  <c:v>5.3618410000000001</c:v>
                </c:pt>
                <c:pt idx="119890">
                  <c:v>5.3659340000000002</c:v>
                </c:pt>
                <c:pt idx="119891">
                  <c:v>5.3700279999999996</c:v>
                </c:pt>
                <c:pt idx="119892">
                  <c:v>5.3741250000000003</c:v>
                </c:pt>
                <c:pt idx="119893">
                  <c:v>5.3782199999999998</c:v>
                </c:pt>
                <c:pt idx="119894">
                  <c:v>5.3823169999999996</c:v>
                </c:pt>
                <c:pt idx="119895">
                  <c:v>5.3864140000000003</c:v>
                </c:pt>
                <c:pt idx="119896">
                  <c:v>5.3905130000000003</c:v>
                </c:pt>
                <c:pt idx="119897">
                  <c:v>5.3946120000000004</c:v>
                </c:pt>
                <c:pt idx="119898">
                  <c:v>5.3987119999999997</c:v>
                </c:pt>
                <c:pt idx="119899">
                  <c:v>5.4028130000000001</c:v>
                </c:pt>
                <c:pt idx="119900">
                  <c:v>5.4069140000000004</c:v>
                </c:pt>
                <c:pt idx="119901">
                  <c:v>5.4110149999999999</c:v>
                </c:pt>
                <c:pt idx="119902">
                  <c:v>5.4151170000000004</c:v>
                </c:pt>
                <c:pt idx="119903">
                  <c:v>5.4192179999999999</c:v>
                </c:pt>
                <c:pt idx="119904">
                  <c:v>5.4233200000000004</c:v>
                </c:pt>
                <c:pt idx="119905">
                  <c:v>5.4274230000000001</c:v>
                </c:pt>
                <c:pt idx="119906">
                  <c:v>5.4315259999999999</c:v>
                </c:pt>
                <c:pt idx="119907">
                  <c:v>5.4356249999999999</c:v>
                </c:pt>
                <c:pt idx="119908">
                  <c:v>5.4397180000000001</c:v>
                </c:pt>
                <c:pt idx="119909">
                  <c:v>5.4438079999999998</c:v>
                </c:pt>
                <c:pt idx="119910">
                  <c:v>5.4478960000000001</c:v>
                </c:pt>
                <c:pt idx="119911">
                  <c:v>5.4519849999999996</c:v>
                </c:pt>
                <c:pt idx="119912">
                  <c:v>5.4560690000000003</c:v>
                </c:pt>
                <c:pt idx="119913">
                  <c:v>5.4601420000000003</c:v>
                </c:pt>
                <c:pt idx="119914">
                  <c:v>5.4642210000000002</c:v>
                </c:pt>
                <c:pt idx="119915">
                  <c:v>5.4683039999999998</c:v>
                </c:pt>
                <c:pt idx="119916">
                  <c:v>5.472391</c:v>
                </c:pt>
                <c:pt idx="119917">
                  <c:v>5.4764799999999996</c:v>
                </c:pt>
                <c:pt idx="119918">
                  <c:v>5.480569</c:v>
                </c:pt>
                <c:pt idx="119919">
                  <c:v>5.4846570000000003</c:v>
                </c:pt>
                <c:pt idx="119920">
                  <c:v>5.4887459999999999</c:v>
                </c:pt>
                <c:pt idx="119921">
                  <c:v>5.4928379999999999</c:v>
                </c:pt>
                <c:pt idx="119922">
                  <c:v>5.4969539999999997</c:v>
                </c:pt>
                <c:pt idx="119923">
                  <c:v>5.501055</c:v>
                </c:pt>
                <c:pt idx="119924">
                  <c:v>5.5051490000000003</c:v>
                </c:pt>
                <c:pt idx="119925">
                  <c:v>5.5092420000000004</c:v>
                </c:pt>
                <c:pt idx="119926">
                  <c:v>5.5133340000000004</c:v>
                </c:pt>
                <c:pt idx="119927">
                  <c:v>5.5174260000000004</c:v>
                </c:pt>
                <c:pt idx="119928">
                  <c:v>5.5215170000000002</c:v>
                </c:pt>
                <c:pt idx="119929">
                  <c:v>5.5256069999999999</c:v>
                </c:pt>
                <c:pt idx="119930">
                  <c:v>5.5296969999999996</c:v>
                </c:pt>
                <c:pt idx="119931">
                  <c:v>5.533785</c:v>
                </c:pt>
                <c:pt idx="119932">
                  <c:v>5.5378730000000003</c:v>
                </c:pt>
                <c:pt idx="119933">
                  <c:v>5.5419619999999998</c:v>
                </c:pt>
                <c:pt idx="119934">
                  <c:v>5.5460520000000004</c:v>
                </c:pt>
                <c:pt idx="119935">
                  <c:v>5.5501420000000001</c:v>
                </c:pt>
                <c:pt idx="119936">
                  <c:v>5.554233</c:v>
                </c:pt>
                <c:pt idx="119937">
                  <c:v>5.5583220000000004</c:v>
                </c:pt>
                <c:pt idx="119938">
                  <c:v>5.5624120000000001</c:v>
                </c:pt>
                <c:pt idx="119939">
                  <c:v>5.5665019999999998</c:v>
                </c:pt>
                <c:pt idx="119940">
                  <c:v>5.5705920000000004</c:v>
                </c:pt>
                <c:pt idx="119941">
                  <c:v>5.5746830000000003</c:v>
                </c:pt>
                <c:pt idx="119942">
                  <c:v>5.5787740000000001</c:v>
                </c:pt>
                <c:pt idx="119943">
                  <c:v>5.5828660000000001</c:v>
                </c:pt>
                <c:pt idx="119944">
                  <c:v>5.5869590000000002</c:v>
                </c:pt>
                <c:pt idx="119945">
                  <c:v>5.5910520000000004</c:v>
                </c:pt>
                <c:pt idx="119946">
                  <c:v>5.5951449999999996</c:v>
                </c:pt>
                <c:pt idx="119947">
                  <c:v>5.5992379999999997</c:v>
                </c:pt>
                <c:pt idx="119948">
                  <c:v>5.6033330000000001</c:v>
                </c:pt>
                <c:pt idx="119949">
                  <c:v>5.6074279999999996</c:v>
                </c:pt>
                <c:pt idx="119950">
                  <c:v>5.6115250000000003</c:v>
                </c:pt>
                <c:pt idx="119951">
                  <c:v>5.615621</c:v>
                </c:pt>
                <c:pt idx="119952">
                  <c:v>5.6197169999999996</c:v>
                </c:pt>
                <c:pt idx="119953">
                  <c:v>5.6238130000000002</c:v>
                </c:pt>
                <c:pt idx="119954">
                  <c:v>5.62791</c:v>
                </c:pt>
                <c:pt idx="119955">
                  <c:v>5.6320059999999996</c:v>
                </c:pt>
                <c:pt idx="119956">
                  <c:v>5.6361030000000003</c:v>
                </c:pt>
                <c:pt idx="119957">
                  <c:v>5.640199</c:v>
                </c:pt>
                <c:pt idx="119958">
                  <c:v>5.6442959999999998</c:v>
                </c:pt>
                <c:pt idx="119959">
                  <c:v>5.6483930000000004</c:v>
                </c:pt>
                <c:pt idx="119960">
                  <c:v>5.6524910000000004</c:v>
                </c:pt>
                <c:pt idx="119961">
                  <c:v>5.656587</c:v>
                </c:pt>
                <c:pt idx="119962">
                  <c:v>5.660685</c:v>
                </c:pt>
                <c:pt idx="119963">
                  <c:v>5.6647829999999999</c:v>
                </c:pt>
                <c:pt idx="119964">
                  <c:v>5.668882</c:v>
                </c:pt>
                <c:pt idx="119965">
                  <c:v>5.6729830000000003</c:v>
                </c:pt>
                <c:pt idx="119966">
                  <c:v>5.6770829999999997</c:v>
                </c:pt>
                <c:pt idx="119967">
                  <c:v>5.681184</c:v>
                </c:pt>
                <c:pt idx="119968">
                  <c:v>5.6852840000000002</c:v>
                </c:pt>
                <c:pt idx="119969">
                  <c:v>5.6893849999999997</c:v>
                </c:pt>
                <c:pt idx="119970">
                  <c:v>5.6934880000000003</c:v>
                </c:pt>
                <c:pt idx="119971">
                  <c:v>5.6975920000000002</c:v>
                </c:pt>
                <c:pt idx="119972">
                  <c:v>5.701695</c:v>
                </c:pt>
                <c:pt idx="119973">
                  <c:v>5.7057979999999997</c:v>
                </c:pt>
                <c:pt idx="119974">
                  <c:v>5.7099019999999996</c:v>
                </c:pt>
                <c:pt idx="119975">
                  <c:v>5.7140050000000002</c:v>
                </c:pt>
                <c:pt idx="119976">
                  <c:v>5.7181090000000001</c:v>
                </c:pt>
                <c:pt idx="119977">
                  <c:v>5.7222109999999997</c:v>
                </c:pt>
                <c:pt idx="119978">
                  <c:v>5.7263149999999996</c:v>
                </c:pt>
                <c:pt idx="119979">
                  <c:v>5.7304199999999996</c:v>
                </c:pt>
                <c:pt idx="119980">
                  <c:v>5.7345249999999997</c:v>
                </c:pt>
                <c:pt idx="119981">
                  <c:v>5.7386299999999997</c:v>
                </c:pt>
                <c:pt idx="119982">
                  <c:v>5.7427349999999997</c:v>
                </c:pt>
                <c:pt idx="119983">
                  <c:v>5.7468389999999996</c:v>
                </c:pt>
                <c:pt idx="119984">
                  <c:v>5.7509439999999996</c:v>
                </c:pt>
                <c:pt idx="119985">
                  <c:v>5.7550480000000004</c:v>
                </c:pt>
                <c:pt idx="119986">
                  <c:v>5.7591520000000003</c:v>
                </c:pt>
                <c:pt idx="119987">
                  <c:v>5.7632570000000003</c:v>
                </c:pt>
                <c:pt idx="119988">
                  <c:v>5.7673610000000002</c:v>
                </c:pt>
                <c:pt idx="119989">
                  <c:v>5.7714639999999999</c:v>
                </c:pt>
                <c:pt idx="119990">
                  <c:v>5.7755679999999998</c:v>
                </c:pt>
                <c:pt idx="119991">
                  <c:v>5.779674</c:v>
                </c:pt>
                <c:pt idx="119992">
                  <c:v>5.7837670000000001</c:v>
                </c:pt>
                <c:pt idx="119993">
                  <c:v>5.7878610000000004</c:v>
                </c:pt>
                <c:pt idx="119994">
                  <c:v>5.7919580000000002</c:v>
                </c:pt>
                <c:pt idx="119995">
                  <c:v>5.7960560000000001</c:v>
                </c:pt>
                <c:pt idx="119996">
                  <c:v>5.8001560000000003</c:v>
                </c:pt>
                <c:pt idx="119997">
                  <c:v>5.8042540000000002</c:v>
                </c:pt>
                <c:pt idx="119998">
                  <c:v>5.808351</c:v>
                </c:pt>
                <c:pt idx="119999">
                  <c:v>5.812449</c:v>
                </c:pt>
                <c:pt idx="120000">
                  <c:v>5.8165480000000001</c:v>
                </c:pt>
                <c:pt idx="120001">
                  <c:v>5.8206490000000004</c:v>
                </c:pt>
                <c:pt idx="120002">
                  <c:v>5.8247489999999997</c:v>
                </c:pt>
                <c:pt idx="120003">
                  <c:v>5.8288479999999998</c:v>
                </c:pt>
                <c:pt idx="120004">
                  <c:v>5.832948</c:v>
                </c:pt>
                <c:pt idx="120005">
                  <c:v>5.8370480000000002</c:v>
                </c:pt>
                <c:pt idx="120006">
                  <c:v>5.8411479999999996</c:v>
                </c:pt>
                <c:pt idx="120007">
                  <c:v>5.8452489999999999</c:v>
                </c:pt>
                <c:pt idx="120008">
                  <c:v>5.849348</c:v>
                </c:pt>
                <c:pt idx="120009">
                  <c:v>5.8534490000000003</c:v>
                </c:pt>
                <c:pt idx="120010">
                  <c:v>5.8575480000000004</c:v>
                </c:pt>
                <c:pt idx="120011">
                  <c:v>5.8616460000000004</c:v>
                </c:pt>
                <c:pt idx="120012">
                  <c:v>5.8657450000000004</c:v>
                </c:pt>
                <c:pt idx="120013">
                  <c:v>5.8698459999999999</c:v>
                </c:pt>
                <c:pt idx="120014">
                  <c:v>5.8739480000000004</c:v>
                </c:pt>
                <c:pt idx="120015">
                  <c:v>5.87805</c:v>
                </c:pt>
                <c:pt idx="120016">
                  <c:v>5.8821519999999996</c:v>
                </c:pt>
                <c:pt idx="120017">
                  <c:v>5.8862550000000002</c:v>
                </c:pt>
                <c:pt idx="120018">
                  <c:v>5.890358</c:v>
                </c:pt>
                <c:pt idx="120019">
                  <c:v>5.8944580000000002</c:v>
                </c:pt>
                <c:pt idx="120020">
                  <c:v>5.8985539999999999</c:v>
                </c:pt>
                <c:pt idx="120021">
                  <c:v>5.9026459999999998</c:v>
                </c:pt>
                <c:pt idx="120022">
                  <c:v>5.9067290000000003</c:v>
                </c:pt>
                <c:pt idx="120023">
                  <c:v>5.9108109999999998</c:v>
                </c:pt>
                <c:pt idx="120024">
                  <c:v>5.9148930000000002</c:v>
                </c:pt>
                <c:pt idx="120025">
                  <c:v>5.9189740000000004</c:v>
                </c:pt>
                <c:pt idx="120026">
                  <c:v>5.9230580000000002</c:v>
                </c:pt>
                <c:pt idx="120027">
                  <c:v>5.9271430000000001</c:v>
                </c:pt>
                <c:pt idx="120028">
                  <c:v>5.9312279999999999</c:v>
                </c:pt>
                <c:pt idx="120029">
                  <c:v>5.935314</c:v>
                </c:pt>
                <c:pt idx="120030">
                  <c:v>5.9393979999999997</c:v>
                </c:pt>
                <c:pt idx="120031">
                  <c:v>5.9434829999999996</c:v>
                </c:pt>
                <c:pt idx="120032">
                  <c:v>5.9475689999999997</c:v>
                </c:pt>
                <c:pt idx="120033">
                  <c:v>5.9516540000000004</c:v>
                </c:pt>
                <c:pt idx="120034">
                  <c:v>5.9557370000000001</c:v>
                </c:pt>
                <c:pt idx="120035">
                  <c:v>5.9598199999999997</c:v>
                </c:pt>
                <c:pt idx="120036">
                  <c:v>5.963902</c:v>
                </c:pt>
                <c:pt idx="120037">
                  <c:v>5.9679849999999997</c:v>
                </c:pt>
                <c:pt idx="120038">
                  <c:v>5.972067</c:v>
                </c:pt>
                <c:pt idx="120039">
                  <c:v>5.9761499999999996</c:v>
                </c:pt>
                <c:pt idx="120040">
                  <c:v>5.9802330000000001</c:v>
                </c:pt>
                <c:pt idx="120041">
                  <c:v>5.9843169999999999</c:v>
                </c:pt>
                <c:pt idx="120042">
                  <c:v>5.9884009999999996</c:v>
                </c:pt>
                <c:pt idx="120043">
                  <c:v>5.9924860000000004</c:v>
                </c:pt>
                <c:pt idx="120044">
                  <c:v>5.9965710000000003</c:v>
                </c:pt>
                <c:pt idx="120045">
                  <c:v>6.0006560000000002</c:v>
                </c:pt>
                <c:pt idx="120046">
                  <c:v>6.0047420000000002</c:v>
                </c:pt>
                <c:pt idx="120047">
                  <c:v>6.0088280000000003</c:v>
                </c:pt>
                <c:pt idx="120048">
                  <c:v>6.0129140000000003</c:v>
                </c:pt>
                <c:pt idx="120049">
                  <c:v>6.0169990000000002</c:v>
                </c:pt>
                <c:pt idx="120050">
                  <c:v>6.0210840000000001</c:v>
                </c:pt>
                <c:pt idx="120051">
                  <c:v>6.025169</c:v>
                </c:pt>
                <c:pt idx="120052">
                  <c:v>6.0292579999999996</c:v>
                </c:pt>
                <c:pt idx="120053">
                  <c:v>6.0333480000000002</c:v>
                </c:pt>
                <c:pt idx="120054">
                  <c:v>6.0374400000000001</c:v>
                </c:pt>
                <c:pt idx="120055">
                  <c:v>6.0415330000000003</c:v>
                </c:pt>
                <c:pt idx="120056">
                  <c:v>6.0456269999999996</c:v>
                </c:pt>
                <c:pt idx="120057">
                  <c:v>6.0497209999999999</c:v>
                </c:pt>
                <c:pt idx="120058">
                  <c:v>6.0538179999999997</c:v>
                </c:pt>
                <c:pt idx="120059">
                  <c:v>6.0579150000000004</c:v>
                </c:pt>
                <c:pt idx="120060">
                  <c:v>6.0620159999999998</c:v>
                </c:pt>
                <c:pt idx="120061">
                  <c:v>6.0661209999999999</c:v>
                </c:pt>
                <c:pt idx="120062">
                  <c:v>6.0702230000000004</c:v>
                </c:pt>
                <c:pt idx="120063">
                  <c:v>6.0743239999999998</c:v>
                </c:pt>
                <c:pt idx="120064">
                  <c:v>6.0784250000000002</c:v>
                </c:pt>
                <c:pt idx="120065">
                  <c:v>6.0825269999999998</c:v>
                </c:pt>
                <c:pt idx="120066">
                  <c:v>6.0866290000000003</c:v>
                </c:pt>
                <c:pt idx="120067">
                  <c:v>6.0907309999999999</c:v>
                </c:pt>
                <c:pt idx="120068">
                  <c:v>6.0948339999999996</c:v>
                </c:pt>
                <c:pt idx="120069">
                  <c:v>6.0989370000000003</c:v>
                </c:pt>
                <c:pt idx="120070">
                  <c:v>6.10304</c:v>
                </c:pt>
                <c:pt idx="120071">
                  <c:v>6.1071429999999998</c:v>
                </c:pt>
                <c:pt idx="120072">
                  <c:v>6.1112469999999997</c:v>
                </c:pt>
                <c:pt idx="120073">
                  <c:v>6.1153500000000003</c:v>
                </c:pt>
                <c:pt idx="120074">
                  <c:v>6.1194550000000003</c:v>
                </c:pt>
                <c:pt idx="120075">
                  <c:v>6.1235590000000002</c:v>
                </c:pt>
                <c:pt idx="120076">
                  <c:v>6.1276630000000001</c:v>
                </c:pt>
                <c:pt idx="120077">
                  <c:v>6.131767</c:v>
                </c:pt>
                <c:pt idx="120078">
                  <c:v>6.135872</c:v>
                </c:pt>
                <c:pt idx="120079">
                  <c:v>6.139977</c:v>
                </c:pt>
                <c:pt idx="120080">
                  <c:v>6.1440830000000002</c:v>
                </c:pt>
                <c:pt idx="120081">
                  <c:v>6.1481880000000002</c:v>
                </c:pt>
                <c:pt idx="120082">
                  <c:v>6.1522930000000002</c:v>
                </c:pt>
                <c:pt idx="120083">
                  <c:v>6.1563990000000004</c:v>
                </c:pt>
                <c:pt idx="120084">
                  <c:v>6.1605049999999997</c:v>
                </c:pt>
                <c:pt idx="120085">
                  <c:v>6.1646099999999997</c:v>
                </c:pt>
                <c:pt idx="120086">
                  <c:v>6.1687159999999999</c:v>
                </c:pt>
                <c:pt idx="120087">
                  <c:v>6.1728670000000001</c:v>
                </c:pt>
                <c:pt idx="120088">
                  <c:v>6.1769910000000001</c:v>
                </c:pt>
                <c:pt idx="120089">
                  <c:v>6.1811059999999998</c:v>
                </c:pt>
                <c:pt idx="120090">
                  <c:v>6.1852140000000002</c:v>
                </c:pt>
                <c:pt idx="120091">
                  <c:v>6.1893200000000004</c:v>
                </c:pt>
                <c:pt idx="120092">
                  <c:v>6.1934230000000001</c:v>
                </c:pt>
                <c:pt idx="120093">
                  <c:v>6.1975259999999999</c:v>
                </c:pt>
                <c:pt idx="120094">
                  <c:v>6.2016229999999997</c:v>
                </c:pt>
                <c:pt idx="120095">
                  <c:v>6.2057149999999996</c:v>
                </c:pt>
                <c:pt idx="120096">
                  <c:v>6.2098120000000003</c:v>
                </c:pt>
                <c:pt idx="120097">
                  <c:v>6.2139119999999997</c:v>
                </c:pt>
                <c:pt idx="120098">
                  <c:v>6.218013</c:v>
                </c:pt>
                <c:pt idx="120099">
                  <c:v>6.2221149999999996</c:v>
                </c:pt>
                <c:pt idx="120100">
                  <c:v>6.2262180000000003</c:v>
                </c:pt>
                <c:pt idx="120101">
                  <c:v>6.230321</c:v>
                </c:pt>
                <c:pt idx="120102">
                  <c:v>6.2344249999999999</c:v>
                </c:pt>
                <c:pt idx="120103">
                  <c:v>6.2385289999999998</c:v>
                </c:pt>
                <c:pt idx="120104">
                  <c:v>6.242629</c:v>
                </c:pt>
                <c:pt idx="120105">
                  <c:v>6.2467300000000003</c:v>
                </c:pt>
                <c:pt idx="120106">
                  <c:v>6.2508330000000001</c:v>
                </c:pt>
                <c:pt idx="120107">
                  <c:v>6.2549380000000001</c:v>
                </c:pt>
                <c:pt idx="120108">
                  <c:v>6.2590389999999996</c:v>
                </c:pt>
                <c:pt idx="120109">
                  <c:v>6.2631439999999996</c:v>
                </c:pt>
                <c:pt idx="120110">
                  <c:v>6.2672499999999998</c:v>
                </c:pt>
                <c:pt idx="120111">
                  <c:v>6.2713559999999999</c:v>
                </c:pt>
                <c:pt idx="120112">
                  <c:v>6.2754599999999998</c:v>
                </c:pt>
                <c:pt idx="120113">
                  <c:v>6.2795639999999997</c:v>
                </c:pt>
                <c:pt idx="120114">
                  <c:v>6.2836660000000002</c:v>
                </c:pt>
                <c:pt idx="120115">
                  <c:v>6.2877689999999999</c:v>
                </c:pt>
                <c:pt idx="120116">
                  <c:v>6.2918710000000004</c:v>
                </c:pt>
                <c:pt idx="120117">
                  <c:v>6.2959740000000002</c:v>
                </c:pt>
                <c:pt idx="120118">
                  <c:v>6.3000749999999996</c:v>
                </c:pt>
                <c:pt idx="120119">
                  <c:v>6.3041780000000003</c:v>
                </c:pt>
                <c:pt idx="120120">
                  <c:v>6.3082799999999999</c:v>
                </c:pt>
                <c:pt idx="120121">
                  <c:v>6.3123839999999998</c:v>
                </c:pt>
                <c:pt idx="120122">
                  <c:v>6.3164870000000004</c:v>
                </c:pt>
                <c:pt idx="120123">
                  <c:v>6.3205910000000003</c:v>
                </c:pt>
                <c:pt idx="120124">
                  <c:v>6.324694</c:v>
                </c:pt>
                <c:pt idx="120125">
                  <c:v>6.3287990000000001</c:v>
                </c:pt>
                <c:pt idx="120126">
                  <c:v>6.3329019999999998</c:v>
                </c:pt>
                <c:pt idx="120127">
                  <c:v>6.3370040000000003</c:v>
                </c:pt>
                <c:pt idx="120128">
                  <c:v>6.3410989999999998</c:v>
                </c:pt>
                <c:pt idx="120129">
                  <c:v>6.3451959999999996</c:v>
                </c:pt>
                <c:pt idx="120130">
                  <c:v>6.3492930000000003</c:v>
                </c:pt>
                <c:pt idx="120131">
                  <c:v>6.3533920000000004</c:v>
                </c:pt>
                <c:pt idx="120132">
                  <c:v>6.3574929999999998</c:v>
                </c:pt>
                <c:pt idx="120133">
                  <c:v>6.3615950000000003</c:v>
                </c:pt>
                <c:pt idx="120134">
                  <c:v>6.3656959999999998</c:v>
                </c:pt>
                <c:pt idx="120135">
                  <c:v>6.3697970000000002</c:v>
                </c:pt>
                <c:pt idx="120136">
                  <c:v>6.3738950000000001</c:v>
                </c:pt>
                <c:pt idx="120137">
                  <c:v>6.3779960000000004</c:v>
                </c:pt>
                <c:pt idx="120138">
                  <c:v>6.3820990000000002</c:v>
                </c:pt>
                <c:pt idx="120139">
                  <c:v>6.3862019999999999</c:v>
                </c:pt>
                <c:pt idx="120140">
                  <c:v>6.3903059999999998</c:v>
                </c:pt>
                <c:pt idx="120141">
                  <c:v>6.3944099999999997</c:v>
                </c:pt>
                <c:pt idx="120142">
                  <c:v>6.3985149999999997</c:v>
                </c:pt>
                <c:pt idx="120143">
                  <c:v>6.4026189999999996</c:v>
                </c:pt>
                <c:pt idx="120144">
                  <c:v>6.4067150000000002</c:v>
                </c:pt>
                <c:pt idx="120145">
                  <c:v>6.4108140000000002</c:v>
                </c:pt>
                <c:pt idx="120146">
                  <c:v>6.4149149999999997</c:v>
                </c:pt>
                <c:pt idx="120147">
                  <c:v>6.4190189999999996</c:v>
                </c:pt>
                <c:pt idx="120148">
                  <c:v>6.4231170000000004</c:v>
                </c:pt>
                <c:pt idx="120149">
                  <c:v>6.4272159999999996</c:v>
                </c:pt>
                <c:pt idx="120150">
                  <c:v>6.4313140000000004</c:v>
                </c:pt>
                <c:pt idx="120151">
                  <c:v>6.4354139999999997</c:v>
                </c:pt>
                <c:pt idx="120152">
                  <c:v>6.4395160000000002</c:v>
                </c:pt>
                <c:pt idx="120153">
                  <c:v>6.4436169999999997</c:v>
                </c:pt>
                <c:pt idx="120154">
                  <c:v>6.4477180000000001</c:v>
                </c:pt>
                <c:pt idx="120155">
                  <c:v>6.4518199999999997</c:v>
                </c:pt>
                <c:pt idx="120156">
                  <c:v>6.4559230000000003</c:v>
                </c:pt>
                <c:pt idx="120157">
                  <c:v>6.4600280000000003</c:v>
                </c:pt>
                <c:pt idx="120158">
                  <c:v>6.4641310000000001</c:v>
                </c:pt>
                <c:pt idx="120159">
                  <c:v>6.468235</c:v>
                </c:pt>
                <c:pt idx="120160">
                  <c:v>6.4723379999999997</c:v>
                </c:pt>
                <c:pt idx="120161">
                  <c:v>6.4764410000000003</c:v>
                </c:pt>
                <c:pt idx="120162">
                  <c:v>6.4805450000000002</c:v>
                </c:pt>
                <c:pt idx="120163">
                  <c:v>6.4846490000000001</c:v>
                </c:pt>
                <c:pt idx="120164">
                  <c:v>6.488753</c:v>
                </c:pt>
                <c:pt idx="120165">
                  <c:v>6.4928569999999999</c:v>
                </c:pt>
                <c:pt idx="120166">
                  <c:v>6.4969619999999999</c:v>
                </c:pt>
                <c:pt idx="120167">
                  <c:v>6.5010659999999998</c:v>
                </c:pt>
                <c:pt idx="120168">
                  <c:v>6.5051690000000004</c:v>
                </c:pt>
                <c:pt idx="120169">
                  <c:v>6.5092730000000003</c:v>
                </c:pt>
                <c:pt idx="120170">
                  <c:v>6.5133780000000003</c:v>
                </c:pt>
                <c:pt idx="120171">
                  <c:v>6.5174810000000001</c:v>
                </c:pt>
                <c:pt idx="120172">
                  <c:v>6.5215779999999999</c:v>
                </c:pt>
                <c:pt idx="120173">
                  <c:v>6.525671</c:v>
                </c:pt>
                <c:pt idx="120174">
                  <c:v>6.5297640000000001</c:v>
                </c:pt>
                <c:pt idx="120175">
                  <c:v>6.5338620000000001</c:v>
                </c:pt>
                <c:pt idx="120176">
                  <c:v>6.53796</c:v>
                </c:pt>
                <c:pt idx="120177">
                  <c:v>6.5420579999999999</c:v>
                </c:pt>
                <c:pt idx="120178">
                  <c:v>6.5461559999999999</c:v>
                </c:pt>
                <c:pt idx="120179">
                  <c:v>6.5502589999999996</c:v>
                </c:pt>
                <c:pt idx="120180">
                  <c:v>6.5543589999999998</c:v>
                </c:pt>
                <c:pt idx="120181">
                  <c:v>6.5584550000000004</c:v>
                </c:pt>
                <c:pt idx="120182">
                  <c:v>6.5625460000000002</c:v>
                </c:pt>
                <c:pt idx="120183">
                  <c:v>6.5666310000000001</c:v>
                </c:pt>
                <c:pt idx="120184">
                  <c:v>6.5707170000000001</c:v>
                </c:pt>
                <c:pt idx="120185">
                  <c:v>6.5748040000000003</c:v>
                </c:pt>
                <c:pt idx="120186">
                  <c:v>6.5788909999999996</c:v>
                </c:pt>
                <c:pt idx="120187">
                  <c:v>6.5829760000000004</c:v>
                </c:pt>
                <c:pt idx="120188">
                  <c:v>6.5870610000000003</c:v>
                </c:pt>
                <c:pt idx="120189">
                  <c:v>6.5911499999999998</c:v>
                </c:pt>
                <c:pt idx="120190">
                  <c:v>6.5952400000000004</c:v>
                </c:pt>
                <c:pt idx="120191">
                  <c:v>6.5993300000000001</c:v>
                </c:pt>
                <c:pt idx="120192">
                  <c:v>6.6034220000000001</c:v>
                </c:pt>
                <c:pt idx="120193">
                  <c:v>6.6075160000000004</c:v>
                </c:pt>
                <c:pt idx="120194">
                  <c:v>6.6116099999999998</c:v>
                </c:pt>
                <c:pt idx="120195">
                  <c:v>6.6157060000000003</c:v>
                </c:pt>
                <c:pt idx="120196">
                  <c:v>6.6198040000000002</c:v>
                </c:pt>
                <c:pt idx="120197">
                  <c:v>6.6238999999999999</c:v>
                </c:pt>
                <c:pt idx="120198">
                  <c:v>6.6279979999999998</c:v>
                </c:pt>
                <c:pt idx="120199">
                  <c:v>6.6320949999999996</c:v>
                </c:pt>
                <c:pt idx="120200">
                  <c:v>6.6361929999999996</c:v>
                </c:pt>
                <c:pt idx="120201">
                  <c:v>6.6402910000000004</c:v>
                </c:pt>
                <c:pt idx="120202">
                  <c:v>6.6443899999999996</c:v>
                </c:pt>
                <c:pt idx="120203">
                  <c:v>6.6484899999999998</c:v>
                </c:pt>
                <c:pt idx="120204">
                  <c:v>6.6525860000000003</c:v>
                </c:pt>
                <c:pt idx="120205">
                  <c:v>6.6566799999999997</c:v>
                </c:pt>
                <c:pt idx="120206">
                  <c:v>6.6607710000000004</c:v>
                </c:pt>
                <c:pt idx="120207">
                  <c:v>6.6648620000000003</c:v>
                </c:pt>
                <c:pt idx="120208">
                  <c:v>6.668952</c:v>
                </c:pt>
                <c:pt idx="120209">
                  <c:v>6.6730400000000003</c:v>
                </c:pt>
                <c:pt idx="120210">
                  <c:v>6.6771279999999997</c:v>
                </c:pt>
                <c:pt idx="120211">
                  <c:v>6.6812199999999997</c:v>
                </c:pt>
                <c:pt idx="120212">
                  <c:v>6.6853100000000003</c:v>
                </c:pt>
                <c:pt idx="120213">
                  <c:v>6.6893960000000003</c:v>
                </c:pt>
                <c:pt idx="120214">
                  <c:v>6.693479</c:v>
                </c:pt>
                <c:pt idx="120215">
                  <c:v>6.6976329999999997</c:v>
                </c:pt>
                <c:pt idx="120216">
                  <c:v>6.7017449999999998</c:v>
                </c:pt>
                <c:pt idx="120217">
                  <c:v>6.7058390000000001</c:v>
                </c:pt>
                <c:pt idx="120218">
                  <c:v>6.7098060000000004</c:v>
                </c:pt>
                <c:pt idx="120219">
                  <c:v>6.7138159999999996</c:v>
                </c:pt>
                <c:pt idx="120220">
                  <c:v>6.7178630000000004</c:v>
                </c:pt>
                <c:pt idx="120221">
                  <c:v>6.7219280000000001</c:v>
                </c:pt>
                <c:pt idx="120222">
                  <c:v>6.726</c:v>
                </c:pt>
                <c:pt idx="120223">
                  <c:v>6.7300810000000002</c:v>
                </c:pt>
                <c:pt idx="120224">
                  <c:v>6.7341660000000001</c:v>
                </c:pt>
                <c:pt idx="120225">
                  <c:v>6.7382520000000001</c:v>
                </c:pt>
                <c:pt idx="120226">
                  <c:v>6.7423409999999997</c:v>
                </c:pt>
                <c:pt idx="120227">
                  <c:v>6.7464310000000003</c:v>
                </c:pt>
                <c:pt idx="120228">
                  <c:v>6.7505220000000001</c:v>
                </c:pt>
                <c:pt idx="120229">
                  <c:v>6.7546140000000001</c:v>
                </c:pt>
                <c:pt idx="120230">
                  <c:v>6.7587070000000002</c:v>
                </c:pt>
                <c:pt idx="120231">
                  <c:v>6.7628000000000004</c:v>
                </c:pt>
                <c:pt idx="120232">
                  <c:v>6.7668929999999996</c:v>
                </c:pt>
                <c:pt idx="120233">
                  <c:v>6.7709849999999996</c:v>
                </c:pt>
                <c:pt idx="120234">
                  <c:v>6.7750750000000002</c:v>
                </c:pt>
                <c:pt idx="120235">
                  <c:v>6.7791670000000002</c:v>
                </c:pt>
                <c:pt idx="120236">
                  <c:v>6.7832590000000001</c:v>
                </c:pt>
                <c:pt idx="120237">
                  <c:v>6.7873510000000001</c:v>
                </c:pt>
                <c:pt idx="120238">
                  <c:v>6.7914409999999998</c:v>
                </c:pt>
                <c:pt idx="120239">
                  <c:v>6.7955300000000003</c:v>
                </c:pt>
                <c:pt idx="120240">
                  <c:v>6.7996150000000002</c:v>
                </c:pt>
                <c:pt idx="120241">
                  <c:v>6.8037020000000004</c:v>
                </c:pt>
                <c:pt idx="120242">
                  <c:v>6.8077909999999999</c:v>
                </c:pt>
                <c:pt idx="120243">
                  <c:v>6.8118809999999996</c:v>
                </c:pt>
                <c:pt idx="120244">
                  <c:v>6.8159700000000001</c:v>
                </c:pt>
                <c:pt idx="120245">
                  <c:v>6.820055</c:v>
                </c:pt>
                <c:pt idx="120246">
                  <c:v>6.8241420000000002</c:v>
                </c:pt>
                <c:pt idx="120247">
                  <c:v>6.8282299999999996</c:v>
                </c:pt>
                <c:pt idx="120248">
                  <c:v>6.8323200000000002</c:v>
                </c:pt>
                <c:pt idx="120249">
                  <c:v>6.8364099999999999</c:v>
                </c:pt>
                <c:pt idx="120250">
                  <c:v>6.8404999999999996</c:v>
                </c:pt>
                <c:pt idx="120251">
                  <c:v>6.844589</c:v>
                </c:pt>
                <c:pt idx="120252">
                  <c:v>6.8486789999999997</c:v>
                </c:pt>
                <c:pt idx="120253">
                  <c:v>6.85276</c:v>
                </c:pt>
                <c:pt idx="120254">
                  <c:v>6.8568509999999998</c:v>
                </c:pt>
                <c:pt idx="120255">
                  <c:v>6.8609410000000004</c:v>
                </c:pt>
                <c:pt idx="120256">
                  <c:v>6.8650330000000004</c:v>
                </c:pt>
                <c:pt idx="120257">
                  <c:v>6.8691250000000004</c:v>
                </c:pt>
                <c:pt idx="120258">
                  <c:v>6.8732189999999997</c:v>
                </c:pt>
                <c:pt idx="120259">
                  <c:v>6.877313</c:v>
                </c:pt>
                <c:pt idx="120260">
                  <c:v>6.8814080000000004</c:v>
                </c:pt>
                <c:pt idx="120261">
                  <c:v>6.8855019999999998</c:v>
                </c:pt>
                <c:pt idx="120262">
                  <c:v>6.8895970000000002</c:v>
                </c:pt>
                <c:pt idx="120263">
                  <c:v>6.8936919999999997</c:v>
                </c:pt>
                <c:pt idx="120264">
                  <c:v>6.8977880000000003</c:v>
                </c:pt>
                <c:pt idx="120265">
                  <c:v>6.9018829999999998</c:v>
                </c:pt>
                <c:pt idx="120266">
                  <c:v>6.9059799999999996</c:v>
                </c:pt>
                <c:pt idx="120267">
                  <c:v>6.910075</c:v>
                </c:pt>
                <c:pt idx="120268">
                  <c:v>6.9141700000000004</c:v>
                </c:pt>
                <c:pt idx="120269">
                  <c:v>6.918266</c:v>
                </c:pt>
                <c:pt idx="120270">
                  <c:v>6.9223619999999997</c:v>
                </c:pt>
                <c:pt idx="120271">
                  <c:v>6.9264580000000002</c:v>
                </c:pt>
                <c:pt idx="120272">
                  <c:v>6.9305529999999997</c:v>
                </c:pt>
                <c:pt idx="120273">
                  <c:v>6.9346490000000003</c:v>
                </c:pt>
                <c:pt idx="120274">
                  <c:v>6.9387429999999997</c:v>
                </c:pt>
                <c:pt idx="120275">
                  <c:v>6.9428400000000003</c:v>
                </c:pt>
                <c:pt idx="120276">
                  <c:v>6.9469370000000001</c:v>
                </c:pt>
                <c:pt idx="120277">
                  <c:v>6.9510350000000001</c:v>
                </c:pt>
                <c:pt idx="120278">
                  <c:v>6.9551350000000003</c:v>
                </c:pt>
                <c:pt idx="120279">
                  <c:v>6.9592349999999996</c:v>
                </c:pt>
                <c:pt idx="120280">
                  <c:v>6.963336</c:v>
                </c:pt>
                <c:pt idx="120281">
                  <c:v>6.9674360000000002</c:v>
                </c:pt>
                <c:pt idx="120282">
                  <c:v>6.9715379999999998</c:v>
                </c:pt>
                <c:pt idx="120283">
                  <c:v>6.9756400000000003</c:v>
                </c:pt>
                <c:pt idx="120284">
                  <c:v>6.9797409999999998</c:v>
                </c:pt>
                <c:pt idx="120285">
                  <c:v>6.9838399999999998</c:v>
                </c:pt>
                <c:pt idx="120286">
                  <c:v>6.98794</c:v>
                </c:pt>
                <c:pt idx="120287">
                  <c:v>6.9920410000000004</c:v>
                </c:pt>
                <c:pt idx="120288">
                  <c:v>6.9961419999999999</c:v>
                </c:pt>
                <c:pt idx="120289">
                  <c:v>7.0002430000000002</c:v>
                </c:pt>
                <c:pt idx="120290">
                  <c:v>7.0043449999999998</c:v>
                </c:pt>
                <c:pt idx="120291">
                  <c:v>7.0084460000000002</c:v>
                </c:pt>
                <c:pt idx="120292">
                  <c:v>7.0125479999999998</c:v>
                </c:pt>
                <c:pt idx="120293">
                  <c:v>7.0166510000000004</c:v>
                </c:pt>
                <c:pt idx="120294">
                  <c:v>7.0207519999999999</c:v>
                </c:pt>
                <c:pt idx="120295">
                  <c:v>7.0248540000000004</c:v>
                </c:pt>
                <c:pt idx="120296">
                  <c:v>7.0289039999999998</c:v>
                </c:pt>
                <c:pt idx="120297">
                  <c:v>7.0329750000000004</c:v>
                </c:pt>
                <c:pt idx="120298">
                  <c:v>7.0370590000000002</c:v>
                </c:pt>
                <c:pt idx="120299">
                  <c:v>7.0411520000000003</c:v>
                </c:pt>
                <c:pt idx="120300">
                  <c:v>7.0452490000000001</c:v>
                </c:pt>
                <c:pt idx="120301">
                  <c:v>7.0493509999999997</c:v>
                </c:pt>
                <c:pt idx="120302">
                  <c:v>7.0534540000000003</c:v>
                </c:pt>
                <c:pt idx="120303">
                  <c:v>7.0575590000000004</c:v>
                </c:pt>
                <c:pt idx="120304">
                  <c:v>7.0616640000000004</c:v>
                </c:pt>
                <c:pt idx="120305">
                  <c:v>7.0657690000000004</c:v>
                </c:pt>
                <c:pt idx="120306">
                  <c:v>7.0698749999999997</c:v>
                </c:pt>
                <c:pt idx="120307">
                  <c:v>7.0739789999999996</c:v>
                </c:pt>
                <c:pt idx="120308">
                  <c:v>7.0780839999999996</c:v>
                </c:pt>
                <c:pt idx="120309">
                  <c:v>7.0821889999999996</c:v>
                </c:pt>
                <c:pt idx="120310">
                  <c:v>7.0862949999999998</c:v>
                </c:pt>
                <c:pt idx="120311">
                  <c:v>7.090401</c:v>
                </c:pt>
                <c:pt idx="120312">
                  <c:v>7.094506</c:v>
                </c:pt>
                <c:pt idx="120313">
                  <c:v>7.098611</c:v>
                </c:pt>
                <c:pt idx="120314">
                  <c:v>7.102716</c:v>
                </c:pt>
                <c:pt idx="120315">
                  <c:v>7.1068220000000002</c:v>
                </c:pt>
                <c:pt idx="120316">
                  <c:v>7.1109260000000001</c:v>
                </c:pt>
                <c:pt idx="120317">
                  <c:v>7.1150330000000004</c:v>
                </c:pt>
                <c:pt idx="120318">
                  <c:v>7.1191380000000004</c:v>
                </c:pt>
                <c:pt idx="120319">
                  <c:v>7.1232439999999997</c:v>
                </c:pt>
                <c:pt idx="120320">
                  <c:v>7.1273499999999999</c:v>
                </c:pt>
                <c:pt idx="120321">
                  <c:v>7.131456</c:v>
                </c:pt>
                <c:pt idx="120322">
                  <c:v>7.1355589999999998</c:v>
                </c:pt>
                <c:pt idx="120323">
                  <c:v>7.1396629999999996</c:v>
                </c:pt>
                <c:pt idx="120324">
                  <c:v>7.1437650000000001</c:v>
                </c:pt>
                <c:pt idx="120325">
                  <c:v>7.1478700000000002</c:v>
                </c:pt>
                <c:pt idx="120326">
                  <c:v>7.1519740000000001</c:v>
                </c:pt>
                <c:pt idx="120327">
                  <c:v>7.1560790000000001</c:v>
                </c:pt>
                <c:pt idx="120328">
                  <c:v>7.1601840000000001</c:v>
                </c:pt>
                <c:pt idx="120329">
                  <c:v>7.1642890000000001</c:v>
                </c:pt>
                <c:pt idx="120330">
                  <c:v>7.1683940000000002</c:v>
                </c:pt>
                <c:pt idx="120331">
                  <c:v>7.1724779999999999</c:v>
                </c:pt>
                <c:pt idx="120332">
                  <c:v>7.1765689999999998</c:v>
                </c:pt>
                <c:pt idx="120333">
                  <c:v>7.1806679999999998</c:v>
                </c:pt>
                <c:pt idx="120334">
                  <c:v>7.1847709999999996</c:v>
                </c:pt>
                <c:pt idx="120335">
                  <c:v>7.1888750000000003</c:v>
                </c:pt>
                <c:pt idx="120336">
                  <c:v>7.1929800000000004</c:v>
                </c:pt>
                <c:pt idx="120337">
                  <c:v>7.1970850000000004</c:v>
                </c:pt>
                <c:pt idx="120338">
                  <c:v>7.2011919999999998</c:v>
                </c:pt>
                <c:pt idx="120339">
                  <c:v>7.2052990000000001</c:v>
                </c:pt>
                <c:pt idx="120340">
                  <c:v>7.2094040000000001</c:v>
                </c:pt>
                <c:pt idx="120341">
                  <c:v>7.2135009999999999</c:v>
                </c:pt>
                <c:pt idx="120342">
                  <c:v>7.2176</c:v>
                </c:pt>
                <c:pt idx="120343">
                  <c:v>7.2217029999999998</c:v>
                </c:pt>
                <c:pt idx="120344">
                  <c:v>7.2258060000000004</c:v>
                </c:pt>
                <c:pt idx="120345">
                  <c:v>7.2299100000000003</c:v>
                </c:pt>
                <c:pt idx="120346">
                  <c:v>7.2340099999999996</c:v>
                </c:pt>
                <c:pt idx="120347">
                  <c:v>7.2381130000000002</c:v>
                </c:pt>
                <c:pt idx="120348">
                  <c:v>7.242216</c:v>
                </c:pt>
                <c:pt idx="120349">
                  <c:v>7.2463199999999999</c:v>
                </c:pt>
                <c:pt idx="120350">
                  <c:v>7.2504239999999998</c:v>
                </c:pt>
                <c:pt idx="120351">
                  <c:v>7.2545289999999998</c:v>
                </c:pt>
                <c:pt idx="120352">
                  <c:v>7.2586339999999998</c:v>
                </c:pt>
                <c:pt idx="120353">
                  <c:v>7.2627379999999997</c:v>
                </c:pt>
                <c:pt idx="120354">
                  <c:v>7.2668419999999996</c:v>
                </c:pt>
                <c:pt idx="120355">
                  <c:v>7.2709479999999997</c:v>
                </c:pt>
                <c:pt idx="120356">
                  <c:v>7.2750529999999998</c:v>
                </c:pt>
                <c:pt idx="120357">
                  <c:v>7.2791589999999999</c:v>
                </c:pt>
                <c:pt idx="120358">
                  <c:v>7.2832650000000001</c:v>
                </c:pt>
                <c:pt idx="120359">
                  <c:v>7.287369</c:v>
                </c:pt>
                <c:pt idx="120360">
                  <c:v>7.2914719999999997</c:v>
                </c:pt>
                <c:pt idx="120361">
                  <c:v>7.2955759999999996</c:v>
                </c:pt>
                <c:pt idx="120362">
                  <c:v>7.2996790000000003</c:v>
                </c:pt>
                <c:pt idx="120363">
                  <c:v>7.3037830000000001</c:v>
                </c:pt>
                <c:pt idx="120364">
                  <c:v>7.307887</c:v>
                </c:pt>
                <c:pt idx="120365">
                  <c:v>7.3119909999999999</c:v>
                </c:pt>
                <c:pt idx="120366">
                  <c:v>7.3160930000000004</c:v>
                </c:pt>
                <c:pt idx="120367">
                  <c:v>7.3201970000000003</c:v>
                </c:pt>
                <c:pt idx="120368">
                  <c:v>7.3243010000000002</c:v>
                </c:pt>
                <c:pt idx="120369">
                  <c:v>7.3284039999999999</c:v>
                </c:pt>
                <c:pt idx="120370">
                  <c:v>7.3325079999999998</c:v>
                </c:pt>
                <c:pt idx="120371">
                  <c:v>7.3366129999999998</c:v>
                </c:pt>
                <c:pt idx="120372">
                  <c:v>7.3407179999999999</c:v>
                </c:pt>
                <c:pt idx="120373">
                  <c:v>7.3448229999999999</c:v>
                </c:pt>
                <c:pt idx="120374">
                  <c:v>7.348929</c:v>
                </c:pt>
                <c:pt idx="120375">
                  <c:v>7.3530340000000001</c:v>
                </c:pt>
                <c:pt idx="120376">
                  <c:v>7.3571400000000002</c:v>
                </c:pt>
                <c:pt idx="120377">
                  <c:v>7.3612440000000001</c:v>
                </c:pt>
                <c:pt idx="120378">
                  <c:v>7.3653469999999999</c:v>
                </c:pt>
                <c:pt idx="120379">
                  <c:v>7.3694509999999998</c:v>
                </c:pt>
                <c:pt idx="120380">
                  <c:v>7.3735540000000004</c:v>
                </c:pt>
                <c:pt idx="120381">
                  <c:v>7.3776580000000003</c:v>
                </c:pt>
                <c:pt idx="120382">
                  <c:v>7.3817620000000002</c:v>
                </c:pt>
                <c:pt idx="120383">
                  <c:v>7.385866</c:v>
                </c:pt>
                <c:pt idx="120384">
                  <c:v>7.3899699999999999</c:v>
                </c:pt>
                <c:pt idx="120385">
                  <c:v>7.3940739999999998</c:v>
                </c:pt>
                <c:pt idx="120386">
                  <c:v>7.3981789999999998</c:v>
                </c:pt>
                <c:pt idx="120387">
                  <c:v>7.4022819999999996</c:v>
                </c:pt>
                <c:pt idx="120388">
                  <c:v>7.4063860000000004</c:v>
                </c:pt>
                <c:pt idx="120389">
                  <c:v>7.4104890000000001</c:v>
                </c:pt>
                <c:pt idx="120390">
                  <c:v>7.4145919999999998</c:v>
                </c:pt>
                <c:pt idx="120391">
                  <c:v>7.4186969999999999</c:v>
                </c:pt>
                <c:pt idx="120392">
                  <c:v>7.4227999999999996</c:v>
                </c:pt>
                <c:pt idx="120393">
                  <c:v>7.4269040000000004</c:v>
                </c:pt>
                <c:pt idx="120394">
                  <c:v>7.4310080000000003</c:v>
                </c:pt>
                <c:pt idx="120395">
                  <c:v>7.4351130000000003</c:v>
                </c:pt>
                <c:pt idx="120396">
                  <c:v>7.4392170000000002</c:v>
                </c:pt>
                <c:pt idx="120397">
                  <c:v>7.4433199999999999</c:v>
                </c:pt>
                <c:pt idx="120398">
                  <c:v>7.4474229999999997</c:v>
                </c:pt>
                <c:pt idx="120399">
                  <c:v>7.4515250000000002</c:v>
                </c:pt>
                <c:pt idx="120400">
                  <c:v>7.4556279999999999</c:v>
                </c:pt>
                <c:pt idx="120401">
                  <c:v>7.4597329999999999</c:v>
                </c:pt>
                <c:pt idx="120402">
                  <c:v>7.4638359999999997</c:v>
                </c:pt>
                <c:pt idx="120403">
                  <c:v>7.4679390000000003</c:v>
                </c:pt>
                <c:pt idx="120404">
                  <c:v>7.4720430000000002</c:v>
                </c:pt>
                <c:pt idx="120405">
                  <c:v>7.4761480000000002</c:v>
                </c:pt>
                <c:pt idx="120406">
                  <c:v>7.4802530000000003</c:v>
                </c:pt>
                <c:pt idx="120407">
                  <c:v>7.4843570000000001</c:v>
                </c:pt>
                <c:pt idx="120408">
                  <c:v>7.488461</c:v>
                </c:pt>
                <c:pt idx="120409">
                  <c:v>7.4925680000000003</c:v>
                </c:pt>
                <c:pt idx="120410">
                  <c:v>7.4966739999999996</c:v>
                </c:pt>
                <c:pt idx="120411">
                  <c:v>7.5007809999999999</c:v>
                </c:pt>
                <c:pt idx="120412">
                  <c:v>7.5048870000000001</c:v>
                </c:pt>
                <c:pt idx="120413">
                  <c:v>7.5089940000000004</c:v>
                </c:pt>
                <c:pt idx="120414">
                  <c:v>7.5130999999999997</c:v>
                </c:pt>
                <c:pt idx="120415">
                  <c:v>7.5172030000000003</c:v>
                </c:pt>
                <c:pt idx="120416">
                  <c:v>7.5213070000000002</c:v>
                </c:pt>
                <c:pt idx="120417">
                  <c:v>7.5254110000000001</c:v>
                </c:pt>
                <c:pt idx="120418">
                  <c:v>7.529515</c:v>
                </c:pt>
                <c:pt idx="120419">
                  <c:v>7.53362</c:v>
                </c:pt>
                <c:pt idx="120420">
                  <c:v>7.537725</c:v>
                </c:pt>
                <c:pt idx="120421">
                  <c:v>7.54183</c:v>
                </c:pt>
                <c:pt idx="120422">
                  <c:v>7.5459350000000001</c:v>
                </c:pt>
                <c:pt idx="120423">
                  <c:v>7.5500369999999997</c:v>
                </c:pt>
                <c:pt idx="120424">
                  <c:v>7.5541410000000004</c:v>
                </c:pt>
                <c:pt idx="120425">
                  <c:v>7.5582459999999996</c:v>
                </c:pt>
                <c:pt idx="120426">
                  <c:v>7.5623509999999996</c:v>
                </c:pt>
                <c:pt idx="120427">
                  <c:v>7.5664559999999996</c:v>
                </c:pt>
                <c:pt idx="120428">
                  <c:v>7.5705619999999998</c:v>
                </c:pt>
                <c:pt idx="120429">
                  <c:v>7.574668</c:v>
                </c:pt>
                <c:pt idx="120430">
                  <c:v>7.5787740000000001</c:v>
                </c:pt>
                <c:pt idx="120431">
                  <c:v>7.5828800000000003</c:v>
                </c:pt>
                <c:pt idx="120432">
                  <c:v>7.5869850000000003</c:v>
                </c:pt>
                <c:pt idx="120433">
                  <c:v>7.5910890000000002</c:v>
                </c:pt>
                <c:pt idx="120434">
                  <c:v>7.5951930000000001</c:v>
                </c:pt>
                <c:pt idx="120435">
                  <c:v>7.5992980000000001</c:v>
                </c:pt>
                <c:pt idx="120436">
                  <c:v>7.6034030000000001</c:v>
                </c:pt>
                <c:pt idx="120437">
                  <c:v>7.6075090000000003</c:v>
                </c:pt>
                <c:pt idx="120438">
                  <c:v>7.6116130000000002</c:v>
                </c:pt>
                <c:pt idx="120439">
                  <c:v>7.615704</c:v>
                </c:pt>
                <c:pt idx="120440">
                  <c:v>7.6197999999999997</c:v>
                </c:pt>
                <c:pt idx="120441">
                  <c:v>7.6238999999999999</c:v>
                </c:pt>
                <c:pt idx="120442">
                  <c:v>7.6280039999999998</c:v>
                </c:pt>
                <c:pt idx="120443">
                  <c:v>7.6321089999999998</c:v>
                </c:pt>
                <c:pt idx="120444">
                  <c:v>7.6362129999999997</c:v>
                </c:pt>
                <c:pt idx="120445">
                  <c:v>7.6403179999999997</c:v>
                </c:pt>
                <c:pt idx="120446">
                  <c:v>7.6444229999999997</c:v>
                </c:pt>
                <c:pt idx="120447">
                  <c:v>7.6485279999999998</c:v>
                </c:pt>
                <c:pt idx="120448">
                  <c:v>7.6526339999999999</c:v>
                </c:pt>
                <c:pt idx="120449">
                  <c:v>7.656739</c:v>
                </c:pt>
                <c:pt idx="120450">
                  <c:v>7.6608429999999998</c:v>
                </c:pt>
                <c:pt idx="120451">
                  <c:v>7.6649479999999999</c:v>
                </c:pt>
                <c:pt idx="120452">
                  <c:v>7.669054</c:v>
                </c:pt>
                <c:pt idx="120453">
                  <c:v>7.6731590000000001</c:v>
                </c:pt>
                <c:pt idx="120454">
                  <c:v>7.6772640000000001</c:v>
                </c:pt>
                <c:pt idx="120455">
                  <c:v>7.681368</c:v>
                </c:pt>
                <c:pt idx="120456">
                  <c:v>7.685473</c:v>
                </c:pt>
                <c:pt idx="120457">
                  <c:v>7.6895790000000002</c:v>
                </c:pt>
                <c:pt idx="120458">
                  <c:v>7.6936859999999996</c:v>
                </c:pt>
                <c:pt idx="120459">
                  <c:v>7.6977919999999997</c:v>
                </c:pt>
                <c:pt idx="120460">
                  <c:v>7.7018990000000001</c:v>
                </c:pt>
                <c:pt idx="120461">
                  <c:v>7.7060060000000004</c:v>
                </c:pt>
                <c:pt idx="120462">
                  <c:v>7.7101119999999996</c:v>
                </c:pt>
                <c:pt idx="120463">
                  <c:v>7.7142160000000004</c:v>
                </c:pt>
                <c:pt idx="120464">
                  <c:v>7.7183200000000003</c:v>
                </c:pt>
                <c:pt idx="120465">
                  <c:v>7.7224250000000003</c:v>
                </c:pt>
                <c:pt idx="120466">
                  <c:v>7.7265300000000003</c:v>
                </c:pt>
                <c:pt idx="120467">
                  <c:v>7.7306350000000004</c:v>
                </c:pt>
                <c:pt idx="120468">
                  <c:v>7.7347400000000004</c:v>
                </c:pt>
                <c:pt idx="120469">
                  <c:v>7.7388459999999997</c:v>
                </c:pt>
                <c:pt idx="120470">
                  <c:v>7.7429519999999998</c:v>
                </c:pt>
                <c:pt idx="120471">
                  <c:v>7.747058</c:v>
                </c:pt>
                <c:pt idx="120472">
                  <c:v>7.751163</c:v>
                </c:pt>
                <c:pt idx="120473">
                  <c:v>7.7552690000000002</c:v>
                </c:pt>
                <c:pt idx="120474">
                  <c:v>7.7593730000000001</c:v>
                </c:pt>
                <c:pt idx="120475">
                  <c:v>7.7634780000000001</c:v>
                </c:pt>
                <c:pt idx="120476">
                  <c:v>7.7675830000000001</c:v>
                </c:pt>
                <c:pt idx="120477">
                  <c:v>7.7716880000000002</c:v>
                </c:pt>
                <c:pt idx="120478">
                  <c:v>7.7757940000000003</c:v>
                </c:pt>
                <c:pt idx="120479">
                  <c:v>7.7798999999999996</c:v>
                </c:pt>
                <c:pt idx="120480">
                  <c:v>7.7840049999999996</c:v>
                </c:pt>
                <c:pt idx="120481">
                  <c:v>7.7881119999999999</c:v>
                </c:pt>
                <c:pt idx="120482">
                  <c:v>7.7922159999999998</c:v>
                </c:pt>
                <c:pt idx="120483">
                  <c:v>7.7963089999999999</c:v>
                </c:pt>
                <c:pt idx="120484">
                  <c:v>7.8003970000000002</c:v>
                </c:pt>
                <c:pt idx="120485">
                  <c:v>7.8044890000000002</c:v>
                </c:pt>
                <c:pt idx="120486">
                  <c:v>7.8085779999999998</c:v>
                </c:pt>
                <c:pt idx="120487">
                  <c:v>7.8126699999999998</c:v>
                </c:pt>
                <c:pt idx="120488">
                  <c:v>7.8167689999999999</c:v>
                </c:pt>
                <c:pt idx="120489">
                  <c:v>7.8208690000000001</c:v>
                </c:pt>
                <c:pt idx="120490">
                  <c:v>7.8249690000000003</c:v>
                </c:pt>
                <c:pt idx="120491">
                  <c:v>7.8290709999999999</c:v>
                </c:pt>
                <c:pt idx="120492">
                  <c:v>7.8331739999999996</c:v>
                </c:pt>
                <c:pt idx="120493">
                  <c:v>7.8372770000000003</c:v>
                </c:pt>
                <c:pt idx="120494">
                  <c:v>7.8413820000000003</c:v>
                </c:pt>
                <c:pt idx="120495">
                  <c:v>7.8454860000000002</c:v>
                </c:pt>
                <c:pt idx="120496">
                  <c:v>7.8495920000000003</c:v>
                </c:pt>
                <c:pt idx="120497">
                  <c:v>7.8536960000000002</c:v>
                </c:pt>
                <c:pt idx="120498">
                  <c:v>7.8578020000000004</c:v>
                </c:pt>
                <c:pt idx="120499">
                  <c:v>7.8619070000000004</c:v>
                </c:pt>
                <c:pt idx="120500">
                  <c:v>7.8660129999999997</c:v>
                </c:pt>
                <c:pt idx="120501">
                  <c:v>7.8701169999999996</c:v>
                </c:pt>
                <c:pt idx="120502">
                  <c:v>7.8742229999999998</c:v>
                </c:pt>
                <c:pt idx="120503">
                  <c:v>7.8783300000000001</c:v>
                </c:pt>
                <c:pt idx="120504">
                  <c:v>7.8824370000000004</c:v>
                </c:pt>
                <c:pt idx="120505">
                  <c:v>7.8865420000000004</c:v>
                </c:pt>
                <c:pt idx="120506">
                  <c:v>7.8906479999999997</c:v>
                </c:pt>
                <c:pt idx="120507">
                  <c:v>7.8947510000000003</c:v>
                </c:pt>
                <c:pt idx="120508">
                  <c:v>7.8988560000000003</c:v>
                </c:pt>
                <c:pt idx="120509">
                  <c:v>7.9029600000000002</c:v>
                </c:pt>
                <c:pt idx="120510">
                  <c:v>7.9070650000000002</c:v>
                </c:pt>
                <c:pt idx="120511">
                  <c:v>7.9111700000000003</c:v>
                </c:pt>
                <c:pt idx="120512">
                  <c:v>7.9152750000000003</c:v>
                </c:pt>
                <c:pt idx="120513">
                  <c:v>7.9193800000000003</c:v>
                </c:pt>
                <c:pt idx="120514">
                  <c:v>7.9234859999999996</c:v>
                </c:pt>
                <c:pt idx="120515">
                  <c:v>7.9275880000000001</c:v>
                </c:pt>
                <c:pt idx="120516">
                  <c:v>7.9316950000000004</c:v>
                </c:pt>
                <c:pt idx="120517">
                  <c:v>7.9358009999999997</c:v>
                </c:pt>
                <c:pt idx="120518">
                  <c:v>7.9399050000000004</c:v>
                </c:pt>
                <c:pt idx="120519">
                  <c:v>7.9440090000000003</c:v>
                </c:pt>
                <c:pt idx="120520">
                  <c:v>7.9481120000000001</c:v>
                </c:pt>
                <c:pt idx="120521">
                  <c:v>7.952216</c:v>
                </c:pt>
                <c:pt idx="120522">
                  <c:v>7.9563189999999997</c:v>
                </c:pt>
                <c:pt idx="120523">
                  <c:v>7.9604210000000002</c:v>
                </c:pt>
                <c:pt idx="120524">
                  <c:v>7.9645250000000001</c:v>
                </c:pt>
                <c:pt idx="120525">
                  <c:v>7.9686279999999998</c:v>
                </c:pt>
                <c:pt idx="120526">
                  <c:v>7.9727319999999997</c:v>
                </c:pt>
                <c:pt idx="120527">
                  <c:v>7.9768369999999997</c:v>
                </c:pt>
                <c:pt idx="120528">
                  <c:v>7.9809400000000004</c:v>
                </c:pt>
                <c:pt idx="120529">
                  <c:v>7.9850440000000003</c:v>
                </c:pt>
                <c:pt idx="120530">
                  <c:v>7.9891490000000003</c:v>
                </c:pt>
                <c:pt idx="120531">
                  <c:v>7.9932540000000003</c:v>
                </c:pt>
                <c:pt idx="120532">
                  <c:v>7.9973590000000003</c:v>
                </c:pt>
                <c:pt idx="120533">
                  <c:v>8.0014629999999993</c:v>
                </c:pt>
                <c:pt idx="120534">
                  <c:v>8.0055689999999995</c:v>
                </c:pt>
                <c:pt idx="120535">
                  <c:v>8.0096729999999994</c:v>
                </c:pt>
                <c:pt idx="120536">
                  <c:v>8.0137789999999995</c:v>
                </c:pt>
                <c:pt idx="120537">
                  <c:v>8.0178809999999991</c:v>
                </c:pt>
                <c:pt idx="120538">
                  <c:v>8.0219839999999998</c:v>
                </c:pt>
                <c:pt idx="120539">
                  <c:v>8.0260879999999997</c:v>
                </c:pt>
                <c:pt idx="120540">
                  <c:v>8.0301899999999993</c:v>
                </c:pt>
                <c:pt idx="120541">
                  <c:v>8.0342920000000007</c:v>
                </c:pt>
                <c:pt idx="120542">
                  <c:v>8.0383960000000005</c:v>
                </c:pt>
                <c:pt idx="120543">
                  <c:v>8.0425000000000004</c:v>
                </c:pt>
                <c:pt idx="120544">
                  <c:v>8.046602</c:v>
                </c:pt>
                <c:pt idx="120545">
                  <c:v>8.0507050000000007</c:v>
                </c:pt>
                <c:pt idx="120546">
                  <c:v>8.0548079999999995</c:v>
                </c:pt>
                <c:pt idx="120547">
                  <c:v>8.0589099999999991</c:v>
                </c:pt>
                <c:pt idx="120548">
                  <c:v>8.0630140000000008</c:v>
                </c:pt>
                <c:pt idx="120549">
                  <c:v>8.0671180000000007</c:v>
                </c:pt>
                <c:pt idx="120550">
                  <c:v>8.0712220000000006</c:v>
                </c:pt>
                <c:pt idx="120551">
                  <c:v>8.0753260000000004</c:v>
                </c:pt>
                <c:pt idx="120552">
                  <c:v>8.0794309999999996</c:v>
                </c:pt>
                <c:pt idx="120553">
                  <c:v>8.0835340000000002</c:v>
                </c:pt>
                <c:pt idx="120554">
                  <c:v>8.0876389999999994</c:v>
                </c:pt>
                <c:pt idx="120555">
                  <c:v>8.091742</c:v>
                </c:pt>
                <c:pt idx="120556">
                  <c:v>8.0958459999999999</c:v>
                </c:pt>
                <c:pt idx="120557">
                  <c:v>8.0999510000000008</c:v>
                </c:pt>
                <c:pt idx="120558">
                  <c:v>8.1040550000000007</c:v>
                </c:pt>
                <c:pt idx="120559">
                  <c:v>8.1081590000000006</c:v>
                </c:pt>
                <c:pt idx="120560">
                  <c:v>8.1122639999999997</c:v>
                </c:pt>
                <c:pt idx="120561">
                  <c:v>8.1163670000000003</c:v>
                </c:pt>
                <c:pt idx="120562">
                  <c:v>8.1204710000000002</c:v>
                </c:pt>
                <c:pt idx="120563">
                  <c:v>8.1245750000000001</c:v>
                </c:pt>
                <c:pt idx="120564">
                  <c:v>8.1286799999999992</c:v>
                </c:pt>
                <c:pt idx="120565">
                  <c:v>8.1327839999999991</c:v>
                </c:pt>
                <c:pt idx="120566">
                  <c:v>8.136889</c:v>
                </c:pt>
                <c:pt idx="120567">
                  <c:v>8.1409920000000007</c:v>
                </c:pt>
                <c:pt idx="120568">
                  <c:v>8.1450969999999998</c:v>
                </c:pt>
                <c:pt idx="120569">
                  <c:v>8.1492009999999997</c:v>
                </c:pt>
                <c:pt idx="120570">
                  <c:v>8.1533040000000003</c:v>
                </c:pt>
                <c:pt idx="120571">
                  <c:v>8.1574089999999995</c:v>
                </c:pt>
                <c:pt idx="120572">
                  <c:v>8.1615129999999994</c:v>
                </c:pt>
                <c:pt idx="120573">
                  <c:v>8.1656180000000003</c:v>
                </c:pt>
                <c:pt idx="120574">
                  <c:v>8.1697220000000002</c:v>
                </c:pt>
                <c:pt idx="120575">
                  <c:v>8.173826</c:v>
                </c:pt>
                <c:pt idx="120576">
                  <c:v>8.1779309999999992</c:v>
                </c:pt>
                <c:pt idx="120577">
                  <c:v>8.1820350000000008</c:v>
                </c:pt>
                <c:pt idx="120578">
                  <c:v>8.18614</c:v>
                </c:pt>
                <c:pt idx="120579">
                  <c:v>8.1902460000000001</c:v>
                </c:pt>
                <c:pt idx="120580">
                  <c:v>8.19435</c:v>
                </c:pt>
                <c:pt idx="120581">
                  <c:v>8.1984549999999992</c:v>
                </c:pt>
                <c:pt idx="120582">
                  <c:v>8.2025590000000008</c:v>
                </c:pt>
                <c:pt idx="120583">
                  <c:v>8.206664</c:v>
                </c:pt>
                <c:pt idx="120584">
                  <c:v>8.2107700000000001</c:v>
                </c:pt>
                <c:pt idx="120585">
                  <c:v>8.214874</c:v>
                </c:pt>
                <c:pt idx="120586">
                  <c:v>8.2189789999999991</c:v>
                </c:pt>
                <c:pt idx="120587">
                  <c:v>8.2230840000000001</c:v>
                </c:pt>
                <c:pt idx="120588">
                  <c:v>8.2271889999999992</c:v>
                </c:pt>
                <c:pt idx="120589">
                  <c:v>8.2312949999999994</c:v>
                </c:pt>
                <c:pt idx="120590">
                  <c:v>8.2353989999999992</c:v>
                </c:pt>
                <c:pt idx="120591">
                  <c:v>8.2395049999999994</c:v>
                </c:pt>
                <c:pt idx="120592">
                  <c:v>8.2436089999999993</c:v>
                </c:pt>
                <c:pt idx="120593">
                  <c:v>8.2477160000000005</c:v>
                </c:pt>
                <c:pt idx="120594">
                  <c:v>8.2518220000000007</c:v>
                </c:pt>
                <c:pt idx="120595">
                  <c:v>8.2559280000000008</c:v>
                </c:pt>
                <c:pt idx="120596">
                  <c:v>8.2600350000000002</c:v>
                </c:pt>
                <c:pt idx="120597">
                  <c:v>8.2641410000000004</c:v>
                </c:pt>
                <c:pt idx="120598">
                  <c:v>8.2682470000000006</c:v>
                </c:pt>
                <c:pt idx="120599">
                  <c:v>8.2723530000000007</c:v>
                </c:pt>
                <c:pt idx="120600">
                  <c:v>8.2764589999999991</c:v>
                </c:pt>
                <c:pt idx="120601">
                  <c:v>8.2805649999999993</c:v>
                </c:pt>
                <c:pt idx="120602">
                  <c:v>8.2846709999999995</c:v>
                </c:pt>
                <c:pt idx="120603">
                  <c:v>8.2887769999999996</c:v>
                </c:pt>
                <c:pt idx="120604">
                  <c:v>8.2928840000000008</c:v>
                </c:pt>
                <c:pt idx="120605">
                  <c:v>8.2969889999999999</c:v>
                </c:pt>
                <c:pt idx="120606">
                  <c:v>8.3010929999999998</c:v>
                </c:pt>
                <c:pt idx="120607">
                  <c:v>8.3051890000000004</c:v>
                </c:pt>
                <c:pt idx="120608">
                  <c:v>8.3092869999999994</c:v>
                </c:pt>
                <c:pt idx="120609">
                  <c:v>8.3133660000000003</c:v>
                </c:pt>
                <c:pt idx="120610">
                  <c:v>8.3174530000000004</c:v>
                </c:pt>
                <c:pt idx="120611">
                  <c:v>8.3215520000000005</c:v>
                </c:pt>
                <c:pt idx="120612">
                  <c:v>8.3256510000000006</c:v>
                </c:pt>
                <c:pt idx="120613">
                  <c:v>8.3297530000000002</c:v>
                </c:pt>
                <c:pt idx="120614">
                  <c:v>8.3338570000000001</c:v>
                </c:pt>
                <c:pt idx="120615">
                  <c:v>8.3379589999999997</c:v>
                </c:pt>
                <c:pt idx="120616">
                  <c:v>8.3420649999999998</c:v>
                </c:pt>
                <c:pt idx="120617">
                  <c:v>8.3461689999999997</c:v>
                </c:pt>
                <c:pt idx="120618">
                  <c:v>8.3502759999999991</c:v>
                </c:pt>
                <c:pt idx="120619">
                  <c:v>8.3543830000000003</c:v>
                </c:pt>
                <c:pt idx="120620">
                  <c:v>8.3584879999999995</c:v>
                </c:pt>
                <c:pt idx="120621">
                  <c:v>8.3625959999999999</c:v>
                </c:pt>
                <c:pt idx="120622">
                  <c:v>8.3667040000000004</c:v>
                </c:pt>
                <c:pt idx="120623">
                  <c:v>8.3708109999999998</c:v>
                </c:pt>
                <c:pt idx="120624">
                  <c:v>8.3749199999999995</c:v>
                </c:pt>
                <c:pt idx="120625">
                  <c:v>8.3790289999999992</c:v>
                </c:pt>
                <c:pt idx="120626">
                  <c:v>8.3831380000000006</c:v>
                </c:pt>
                <c:pt idx="120627">
                  <c:v>8.3872459999999993</c:v>
                </c:pt>
                <c:pt idx="120628">
                  <c:v>8.3913550000000008</c:v>
                </c:pt>
                <c:pt idx="120629">
                  <c:v>8.3954629999999995</c:v>
                </c:pt>
                <c:pt idx="120630">
                  <c:v>8.3995709999999999</c:v>
                </c:pt>
                <c:pt idx="120631">
                  <c:v>8.4036810000000006</c:v>
                </c:pt>
                <c:pt idx="120632">
                  <c:v>8.4077889999999993</c:v>
                </c:pt>
                <c:pt idx="120633">
                  <c:v>8.411899</c:v>
                </c:pt>
                <c:pt idx="120634">
                  <c:v>8.4160079999999997</c:v>
                </c:pt>
                <c:pt idx="120635">
                  <c:v>8.4201169999999994</c:v>
                </c:pt>
                <c:pt idx="120636">
                  <c:v>8.4242270000000001</c:v>
                </c:pt>
                <c:pt idx="120637">
                  <c:v>8.4283359999999998</c:v>
                </c:pt>
                <c:pt idx="120638">
                  <c:v>8.4324449999999995</c:v>
                </c:pt>
                <c:pt idx="120639">
                  <c:v>8.4365539999999992</c:v>
                </c:pt>
                <c:pt idx="120640">
                  <c:v>8.4406630000000007</c:v>
                </c:pt>
                <c:pt idx="120641">
                  <c:v>8.4447709999999994</c:v>
                </c:pt>
                <c:pt idx="120642">
                  <c:v>8.4488780000000006</c:v>
                </c:pt>
                <c:pt idx="120643">
                  <c:v>8.4529870000000003</c:v>
                </c:pt>
                <c:pt idx="120644">
                  <c:v>8.4570939999999997</c:v>
                </c:pt>
                <c:pt idx="120645">
                  <c:v>8.4612040000000004</c:v>
                </c:pt>
                <c:pt idx="120646">
                  <c:v>8.4653120000000008</c:v>
                </c:pt>
                <c:pt idx="120647">
                  <c:v>8.4694210000000005</c:v>
                </c:pt>
                <c:pt idx="120648">
                  <c:v>8.4734259999999999</c:v>
                </c:pt>
                <c:pt idx="120649">
                  <c:v>8.4774220000000007</c:v>
                </c:pt>
                <c:pt idx="120650">
                  <c:v>8.4814530000000001</c:v>
                </c:pt>
                <c:pt idx="120651">
                  <c:v>8.4855119999999999</c:v>
                </c:pt>
                <c:pt idx="120652">
                  <c:v>8.4895870000000002</c:v>
                </c:pt>
                <c:pt idx="120653">
                  <c:v>8.4936699999999998</c:v>
                </c:pt>
                <c:pt idx="120654">
                  <c:v>8.4977719999999994</c:v>
                </c:pt>
                <c:pt idx="120655">
                  <c:v>8.5018820000000002</c:v>
                </c:pt>
                <c:pt idx="120656">
                  <c:v>8.5059950000000004</c:v>
                </c:pt>
                <c:pt idx="120657">
                  <c:v>8.5101110000000002</c:v>
                </c:pt>
                <c:pt idx="120658">
                  <c:v>8.5142190000000006</c:v>
                </c:pt>
                <c:pt idx="120659">
                  <c:v>8.5183289999999996</c:v>
                </c:pt>
                <c:pt idx="120660">
                  <c:v>8.522437</c:v>
                </c:pt>
                <c:pt idx="120661">
                  <c:v>8.5265470000000008</c:v>
                </c:pt>
                <c:pt idx="120662">
                  <c:v>8.5306580000000007</c:v>
                </c:pt>
                <c:pt idx="120663">
                  <c:v>8.5347690000000007</c:v>
                </c:pt>
                <c:pt idx="120664">
                  <c:v>8.5388800000000007</c:v>
                </c:pt>
                <c:pt idx="120665">
                  <c:v>8.5429929999999992</c:v>
                </c:pt>
                <c:pt idx="120666">
                  <c:v>8.5471059999999994</c:v>
                </c:pt>
                <c:pt idx="120667">
                  <c:v>8.5512189999999997</c:v>
                </c:pt>
                <c:pt idx="120668">
                  <c:v>8.5553329999999992</c:v>
                </c:pt>
                <c:pt idx="120669">
                  <c:v>8.5594459999999994</c:v>
                </c:pt>
                <c:pt idx="120670">
                  <c:v>8.5635600000000007</c:v>
                </c:pt>
                <c:pt idx="120671">
                  <c:v>8.5676740000000002</c:v>
                </c:pt>
                <c:pt idx="120672">
                  <c:v>8.5717879999999997</c:v>
                </c:pt>
                <c:pt idx="120673">
                  <c:v>8.5758980000000005</c:v>
                </c:pt>
                <c:pt idx="120674">
                  <c:v>8.5800090000000004</c:v>
                </c:pt>
                <c:pt idx="120675">
                  <c:v>8.5841220000000007</c:v>
                </c:pt>
                <c:pt idx="120676">
                  <c:v>8.5882339999999999</c:v>
                </c:pt>
                <c:pt idx="120677">
                  <c:v>8.5923459999999992</c:v>
                </c:pt>
                <c:pt idx="120678">
                  <c:v>8.5964569999999991</c:v>
                </c:pt>
                <c:pt idx="120679">
                  <c:v>8.6005690000000001</c:v>
                </c:pt>
                <c:pt idx="120680">
                  <c:v>8.6046809999999994</c:v>
                </c:pt>
                <c:pt idx="120681">
                  <c:v>8.6087930000000004</c:v>
                </c:pt>
                <c:pt idx="120682">
                  <c:v>8.6129029999999993</c:v>
                </c:pt>
                <c:pt idx="120683">
                  <c:v>8.6170120000000008</c:v>
                </c:pt>
                <c:pt idx="120684">
                  <c:v>8.6211230000000008</c:v>
                </c:pt>
                <c:pt idx="120685">
                  <c:v>8.6252340000000007</c:v>
                </c:pt>
                <c:pt idx="120686">
                  <c:v>8.6293450000000007</c:v>
                </c:pt>
                <c:pt idx="120687">
                  <c:v>8.6334560000000007</c:v>
                </c:pt>
                <c:pt idx="120688">
                  <c:v>8.6375679999999999</c:v>
                </c:pt>
                <c:pt idx="120689">
                  <c:v>8.6416789999999999</c:v>
                </c:pt>
                <c:pt idx="120690">
                  <c:v>8.6457899999999999</c:v>
                </c:pt>
                <c:pt idx="120691">
                  <c:v>8.6499009999999998</c:v>
                </c:pt>
                <c:pt idx="120692">
                  <c:v>8.6540130000000008</c:v>
                </c:pt>
                <c:pt idx="120693">
                  <c:v>8.6581240000000008</c:v>
                </c:pt>
                <c:pt idx="120694">
                  <c:v>8.6622339999999998</c:v>
                </c:pt>
                <c:pt idx="120695">
                  <c:v>8.6663440000000005</c:v>
                </c:pt>
                <c:pt idx="120696">
                  <c:v>8.6704550000000005</c:v>
                </c:pt>
                <c:pt idx="120697">
                  <c:v>8.6745669999999997</c:v>
                </c:pt>
                <c:pt idx="120698">
                  <c:v>8.6786790000000007</c:v>
                </c:pt>
                <c:pt idx="120699">
                  <c:v>8.6827909999999999</c:v>
                </c:pt>
                <c:pt idx="120700">
                  <c:v>8.6869029999999992</c:v>
                </c:pt>
                <c:pt idx="120701">
                  <c:v>8.6910150000000002</c:v>
                </c:pt>
                <c:pt idx="120702">
                  <c:v>8.6951269999999994</c:v>
                </c:pt>
                <c:pt idx="120703">
                  <c:v>8.6992410000000007</c:v>
                </c:pt>
                <c:pt idx="120704">
                  <c:v>8.7033520000000006</c:v>
                </c:pt>
                <c:pt idx="120705">
                  <c:v>8.7074639999999999</c:v>
                </c:pt>
                <c:pt idx="120706">
                  <c:v>8.7115760000000009</c:v>
                </c:pt>
                <c:pt idx="120707">
                  <c:v>8.7156889999999994</c:v>
                </c:pt>
                <c:pt idx="120708">
                  <c:v>8.7197899999999997</c:v>
                </c:pt>
                <c:pt idx="120709">
                  <c:v>8.7238969999999991</c:v>
                </c:pt>
                <c:pt idx="120710">
                  <c:v>8.7280040000000003</c:v>
                </c:pt>
                <c:pt idx="120711">
                  <c:v>8.732113</c:v>
                </c:pt>
                <c:pt idx="120712">
                  <c:v>8.7362219999999997</c:v>
                </c:pt>
                <c:pt idx="120713">
                  <c:v>8.7403340000000007</c:v>
                </c:pt>
                <c:pt idx="120714">
                  <c:v>8.7444439999999997</c:v>
                </c:pt>
                <c:pt idx="120715">
                  <c:v>8.7485540000000004</c:v>
                </c:pt>
                <c:pt idx="120716">
                  <c:v>8.7526659999999996</c:v>
                </c:pt>
                <c:pt idx="120717">
                  <c:v>8.7567780000000006</c:v>
                </c:pt>
                <c:pt idx="120718">
                  <c:v>8.7608890000000006</c:v>
                </c:pt>
                <c:pt idx="120719">
                  <c:v>8.7649989999999995</c:v>
                </c:pt>
                <c:pt idx="120720">
                  <c:v>8.7691110000000005</c:v>
                </c:pt>
                <c:pt idx="120721">
                  <c:v>8.7732220000000005</c:v>
                </c:pt>
                <c:pt idx="120722">
                  <c:v>8.7773330000000005</c:v>
                </c:pt>
                <c:pt idx="120723">
                  <c:v>8.7814460000000008</c:v>
                </c:pt>
                <c:pt idx="120724">
                  <c:v>8.785558</c:v>
                </c:pt>
                <c:pt idx="120725">
                  <c:v>8.7896710000000002</c:v>
                </c:pt>
                <c:pt idx="120726">
                  <c:v>8.7937820000000002</c:v>
                </c:pt>
                <c:pt idx="120727">
                  <c:v>8.7978930000000002</c:v>
                </c:pt>
                <c:pt idx="120728">
                  <c:v>8.8020029999999991</c:v>
                </c:pt>
                <c:pt idx="120729">
                  <c:v>8.8061140000000009</c:v>
                </c:pt>
                <c:pt idx="120730">
                  <c:v>8.8102260000000001</c:v>
                </c:pt>
                <c:pt idx="120731">
                  <c:v>8.8143390000000004</c:v>
                </c:pt>
                <c:pt idx="120732">
                  <c:v>8.8184520000000006</c:v>
                </c:pt>
                <c:pt idx="120733">
                  <c:v>8.8225639999999999</c:v>
                </c:pt>
                <c:pt idx="120734">
                  <c:v>8.8266770000000001</c:v>
                </c:pt>
                <c:pt idx="120735">
                  <c:v>8.8307900000000004</c:v>
                </c:pt>
                <c:pt idx="120736">
                  <c:v>8.8349019999999996</c:v>
                </c:pt>
                <c:pt idx="120737">
                  <c:v>8.8390140000000006</c:v>
                </c:pt>
                <c:pt idx="120738">
                  <c:v>8.8431259999999998</c:v>
                </c:pt>
                <c:pt idx="120739">
                  <c:v>8.8472390000000001</c:v>
                </c:pt>
                <c:pt idx="120740">
                  <c:v>8.8513509999999993</c:v>
                </c:pt>
                <c:pt idx="120741">
                  <c:v>8.8554630000000003</c:v>
                </c:pt>
                <c:pt idx="120742">
                  <c:v>8.8595740000000003</c:v>
                </c:pt>
                <c:pt idx="120743">
                  <c:v>8.8636850000000003</c:v>
                </c:pt>
                <c:pt idx="120744">
                  <c:v>8.8677949999999992</c:v>
                </c:pt>
                <c:pt idx="120745">
                  <c:v>8.8719059999999992</c:v>
                </c:pt>
                <c:pt idx="120746">
                  <c:v>8.8760189999999994</c:v>
                </c:pt>
                <c:pt idx="120747">
                  <c:v>8.8801290000000002</c:v>
                </c:pt>
                <c:pt idx="120748">
                  <c:v>8.8842280000000002</c:v>
                </c:pt>
                <c:pt idx="120749">
                  <c:v>8.8883310000000009</c:v>
                </c:pt>
                <c:pt idx="120750">
                  <c:v>8.8924389999999995</c:v>
                </c:pt>
                <c:pt idx="120751">
                  <c:v>8.8965449999999997</c:v>
                </c:pt>
                <c:pt idx="120752">
                  <c:v>8.9006539999999994</c:v>
                </c:pt>
                <c:pt idx="120753">
                  <c:v>8.9047649999999994</c:v>
                </c:pt>
                <c:pt idx="120754">
                  <c:v>8.9088770000000004</c:v>
                </c:pt>
                <c:pt idx="120755">
                  <c:v>8.9129900000000006</c:v>
                </c:pt>
                <c:pt idx="120756">
                  <c:v>8.9171010000000006</c:v>
                </c:pt>
                <c:pt idx="120757">
                  <c:v>8.9212140000000009</c:v>
                </c:pt>
                <c:pt idx="120758">
                  <c:v>8.9253260000000001</c:v>
                </c:pt>
                <c:pt idx="120759">
                  <c:v>8.9294390000000003</c:v>
                </c:pt>
                <c:pt idx="120760">
                  <c:v>8.9335470000000008</c:v>
                </c:pt>
                <c:pt idx="120761">
                  <c:v>8.9376519999999999</c:v>
                </c:pt>
                <c:pt idx="120762">
                  <c:v>8.9417530000000003</c:v>
                </c:pt>
                <c:pt idx="120763">
                  <c:v>8.9458549999999999</c:v>
                </c:pt>
                <c:pt idx="120764">
                  <c:v>8.9499569999999995</c:v>
                </c:pt>
                <c:pt idx="120765">
                  <c:v>8.9540629999999997</c:v>
                </c:pt>
                <c:pt idx="120766">
                  <c:v>8.9581710000000001</c:v>
                </c:pt>
                <c:pt idx="120767">
                  <c:v>8.9622799999999998</c:v>
                </c:pt>
                <c:pt idx="120768">
                  <c:v>8.9663909999999998</c:v>
                </c:pt>
                <c:pt idx="120769">
                  <c:v>8.9705010000000005</c:v>
                </c:pt>
                <c:pt idx="120770">
                  <c:v>8.9746120000000005</c:v>
                </c:pt>
                <c:pt idx="120771">
                  <c:v>8.9787219999999994</c:v>
                </c:pt>
                <c:pt idx="120772">
                  <c:v>8.9828320000000001</c:v>
                </c:pt>
                <c:pt idx="120773">
                  <c:v>8.9869409999999998</c:v>
                </c:pt>
                <c:pt idx="120774">
                  <c:v>8.9910519999999998</c:v>
                </c:pt>
                <c:pt idx="120775">
                  <c:v>8.9951609999999995</c:v>
                </c:pt>
                <c:pt idx="120776">
                  <c:v>8.9992710000000002</c:v>
                </c:pt>
                <c:pt idx="120777">
                  <c:v>9.0033829999999995</c:v>
                </c:pt>
                <c:pt idx="120778">
                  <c:v>9.0074939999999994</c:v>
                </c:pt>
                <c:pt idx="120779">
                  <c:v>9.0116060000000004</c:v>
                </c:pt>
                <c:pt idx="120780">
                  <c:v>9.0157190000000007</c:v>
                </c:pt>
                <c:pt idx="120781">
                  <c:v>9.0198319999999992</c:v>
                </c:pt>
                <c:pt idx="120782">
                  <c:v>9.0239449999999994</c:v>
                </c:pt>
                <c:pt idx="120783">
                  <c:v>9.0280570000000004</c:v>
                </c:pt>
                <c:pt idx="120784">
                  <c:v>9.0321669999999994</c:v>
                </c:pt>
                <c:pt idx="120785">
                  <c:v>9.0362810000000007</c:v>
                </c:pt>
                <c:pt idx="120786">
                  <c:v>9.0403950000000002</c:v>
                </c:pt>
                <c:pt idx="120787">
                  <c:v>9.0445089999999997</c:v>
                </c:pt>
                <c:pt idx="120788">
                  <c:v>9.0486219999999999</c:v>
                </c:pt>
                <c:pt idx="120789">
                  <c:v>9.0527350000000002</c:v>
                </c:pt>
                <c:pt idx="120790">
                  <c:v>9.0568489999999997</c:v>
                </c:pt>
                <c:pt idx="120791">
                  <c:v>9.0609599999999997</c:v>
                </c:pt>
                <c:pt idx="120792">
                  <c:v>9.0650700000000004</c:v>
                </c:pt>
                <c:pt idx="120793">
                  <c:v>9.0691810000000004</c:v>
                </c:pt>
                <c:pt idx="120794">
                  <c:v>9.0732929999999996</c:v>
                </c:pt>
                <c:pt idx="120795">
                  <c:v>9.0774039999999996</c:v>
                </c:pt>
                <c:pt idx="120796">
                  <c:v>9.0815140000000003</c:v>
                </c:pt>
                <c:pt idx="120797">
                  <c:v>9.0856270000000006</c:v>
                </c:pt>
                <c:pt idx="120798">
                  <c:v>9.0897389999999998</c:v>
                </c:pt>
                <c:pt idx="120799">
                  <c:v>9.0938499999999998</c:v>
                </c:pt>
                <c:pt idx="120800">
                  <c:v>9.0979609999999997</c:v>
                </c:pt>
                <c:pt idx="120801">
                  <c:v>9.1020749999999992</c:v>
                </c:pt>
                <c:pt idx="120802">
                  <c:v>9.1061879999999995</c:v>
                </c:pt>
                <c:pt idx="120803">
                  <c:v>9.1102989999999995</c:v>
                </c:pt>
                <c:pt idx="120804">
                  <c:v>9.1144119999999997</c:v>
                </c:pt>
                <c:pt idx="120805">
                  <c:v>9.1185259999999992</c:v>
                </c:pt>
                <c:pt idx="120806">
                  <c:v>9.1226400000000005</c:v>
                </c:pt>
                <c:pt idx="120807">
                  <c:v>9.1267519999999998</c:v>
                </c:pt>
                <c:pt idx="120808">
                  <c:v>9.1308640000000008</c:v>
                </c:pt>
                <c:pt idx="120809">
                  <c:v>9.134976</c:v>
                </c:pt>
                <c:pt idx="120810">
                  <c:v>9.1390890000000002</c:v>
                </c:pt>
                <c:pt idx="120811">
                  <c:v>9.1432009999999995</c:v>
                </c:pt>
                <c:pt idx="120812">
                  <c:v>9.1473130000000005</c:v>
                </c:pt>
                <c:pt idx="120813">
                  <c:v>9.1514260000000007</c:v>
                </c:pt>
                <c:pt idx="120814">
                  <c:v>9.155538</c:v>
                </c:pt>
                <c:pt idx="120815">
                  <c:v>9.1596510000000002</c:v>
                </c:pt>
                <c:pt idx="120816">
                  <c:v>9.1637640000000005</c:v>
                </c:pt>
                <c:pt idx="120817">
                  <c:v>9.1678739999999994</c:v>
                </c:pt>
                <c:pt idx="120818">
                  <c:v>9.1719860000000004</c:v>
                </c:pt>
                <c:pt idx="120819">
                  <c:v>9.1760959999999994</c:v>
                </c:pt>
                <c:pt idx="120820">
                  <c:v>9.1802080000000004</c:v>
                </c:pt>
                <c:pt idx="120821">
                  <c:v>9.1843190000000003</c:v>
                </c:pt>
                <c:pt idx="120822">
                  <c:v>9.1884270000000008</c:v>
                </c:pt>
                <c:pt idx="120823">
                  <c:v>9.1925369999999997</c:v>
                </c:pt>
                <c:pt idx="120824">
                  <c:v>9.1966439999999992</c:v>
                </c:pt>
                <c:pt idx="120825">
                  <c:v>9.2007519999999996</c:v>
                </c:pt>
                <c:pt idx="120826">
                  <c:v>9.2048609999999993</c:v>
                </c:pt>
                <c:pt idx="120827">
                  <c:v>9.208971</c:v>
                </c:pt>
                <c:pt idx="120828">
                  <c:v>9.213082</c:v>
                </c:pt>
                <c:pt idx="120829">
                  <c:v>9.2171950000000002</c:v>
                </c:pt>
                <c:pt idx="120830">
                  <c:v>9.2213060000000002</c:v>
                </c:pt>
                <c:pt idx="120831">
                  <c:v>9.2254190000000005</c:v>
                </c:pt>
                <c:pt idx="120832">
                  <c:v>9.2295300000000005</c:v>
                </c:pt>
                <c:pt idx="120833">
                  <c:v>9.2336430000000007</c:v>
                </c:pt>
                <c:pt idx="120834">
                  <c:v>9.2377570000000002</c:v>
                </c:pt>
                <c:pt idx="120835">
                  <c:v>9.2418700000000005</c:v>
                </c:pt>
                <c:pt idx="120836">
                  <c:v>9.2459830000000007</c:v>
                </c:pt>
                <c:pt idx="120837">
                  <c:v>9.2500959999999992</c:v>
                </c:pt>
                <c:pt idx="120838">
                  <c:v>9.2542100000000005</c:v>
                </c:pt>
                <c:pt idx="120839">
                  <c:v>9.2583219999999997</c:v>
                </c:pt>
                <c:pt idx="120840">
                  <c:v>9.2624309999999994</c:v>
                </c:pt>
                <c:pt idx="120841">
                  <c:v>9.2665439999999997</c:v>
                </c:pt>
                <c:pt idx="120842">
                  <c:v>9.2706579999999992</c:v>
                </c:pt>
                <c:pt idx="120843">
                  <c:v>9.2747700000000002</c:v>
                </c:pt>
                <c:pt idx="120844">
                  <c:v>9.2788839999999997</c:v>
                </c:pt>
                <c:pt idx="120845">
                  <c:v>9.2829979999999992</c:v>
                </c:pt>
                <c:pt idx="120846">
                  <c:v>9.2871109999999994</c:v>
                </c:pt>
                <c:pt idx="120847">
                  <c:v>9.2912250000000007</c:v>
                </c:pt>
                <c:pt idx="120848">
                  <c:v>9.2953399999999995</c:v>
                </c:pt>
                <c:pt idx="120849">
                  <c:v>9.2994540000000008</c:v>
                </c:pt>
                <c:pt idx="120850">
                  <c:v>9.3035669999999993</c:v>
                </c:pt>
                <c:pt idx="120851">
                  <c:v>9.3076810000000005</c:v>
                </c:pt>
                <c:pt idx="120852">
                  <c:v>9.311795</c:v>
                </c:pt>
                <c:pt idx="120853">
                  <c:v>9.3159080000000003</c:v>
                </c:pt>
                <c:pt idx="120854">
                  <c:v>9.3200219999999998</c:v>
                </c:pt>
                <c:pt idx="120855">
                  <c:v>9.3241350000000001</c:v>
                </c:pt>
                <c:pt idx="120856">
                  <c:v>9.328246</c:v>
                </c:pt>
                <c:pt idx="120857">
                  <c:v>9.3323579999999993</c:v>
                </c:pt>
                <c:pt idx="120858">
                  <c:v>9.3364709999999995</c:v>
                </c:pt>
                <c:pt idx="120859">
                  <c:v>9.3405839999999998</c:v>
                </c:pt>
                <c:pt idx="120860">
                  <c:v>9.3446949999999998</c:v>
                </c:pt>
                <c:pt idx="120861">
                  <c:v>9.3488070000000008</c:v>
                </c:pt>
                <c:pt idx="120862">
                  <c:v>9.3529199999999992</c:v>
                </c:pt>
                <c:pt idx="120863">
                  <c:v>9.3570309999999992</c:v>
                </c:pt>
                <c:pt idx="120864">
                  <c:v>9.3611409999999999</c:v>
                </c:pt>
                <c:pt idx="120865">
                  <c:v>9.3652519999999999</c:v>
                </c:pt>
                <c:pt idx="120866">
                  <c:v>9.3693629999999999</c:v>
                </c:pt>
                <c:pt idx="120867">
                  <c:v>9.3734739999999999</c:v>
                </c:pt>
                <c:pt idx="120868">
                  <c:v>9.3775849999999998</c:v>
                </c:pt>
                <c:pt idx="120869">
                  <c:v>9.3816950000000006</c:v>
                </c:pt>
                <c:pt idx="120870">
                  <c:v>9.3858049999999995</c:v>
                </c:pt>
                <c:pt idx="120871">
                  <c:v>9.3899150000000002</c:v>
                </c:pt>
                <c:pt idx="120872">
                  <c:v>9.3940260000000002</c:v>
                </c:pt>
                <c:pt idx="120873">
                  <c:v>9.3981379999999994</c:v>
                </c:pt>
                <c:pt idx="120874">
                  <c:v>9.4022509999999997</c:v>
                </c:pt>
                <c:pt idx="120875">
                  <c:v>9.4063639999999999</c:v>
                </c:pt>
                <c:pt idx="120876">
                  <c:v>9.4104580000000002</c:v>
                </c:pt>
                <c:pt idx="120877">
                  <c:v>9.4145559999999993</c:v>
                </c:pt>
                <c:pt idx="120878">
                  <c:v>9.4186549999999993</c:v>
                </c:pt>
                <c:pt idx="120879">
                  <c:v>9.4227489999999996</c:v>
                </c:pt>
                <c:pt idx="120880">
                  <c:v>9.4268409999999996</c:v>
                </c:pt>
                <c:pt idx="120881">
                  <c:v>9.4309379999999994</c:v>
                </c:pt>
                <c:pt idx="120882">
                  <c:v>9.4350380000000005</c:v>
                </c:pt>
                <c:pt idx="120883">
                  <c:v>9.4391409999999993</c:v>
                </c:pt>
                <c:pt idx="120884">
                  <c:v>9.4432460000000003</c:v>
                </c:pt>
                <c:pt idx="120885">
                  <c:v>9.4473529999999997</c:v>
                </c:pt>
                <c:pt idx="120886">
                  <c:v>9.4514600000000009</c:v>
                </c:pt>
                <c:pt idx="120887">
                  <c:v>9.4555690000000006</c:v>
                </c:pt>
                <c:pt idx="120888">
                  <c:v>9.4596789999999995</c:v>
                </c:pt>
                <c:pt idx="120889">
                  <c:v>9.4637899999999995</c:v>
                </c:pt>
                <c:pt idx="120890">
                  <c:v>9.4679009999999995</c:v>
                </c:pt>
                <c:pt idx="120891">
                  <c:v>9.4720130000000005</c:v>
                </c:pt>
                <c:pt idx="120892">
                  <c:v>9.4761229999999994</c:v>
                </c:pt>
                <c:pt idx="120893">
                  <c:v>9.4802320000000009</c:v>
                </c:pt>
                <c:pt idx="120894">
                  <c:v>9.4843430000000009</c:v>
                </c:pt>
                <c:pt idx="120895">
                  <c:v>9.4884540000000008</c:v>
                </c:pt>
                <c:pt idx="120896">
                  <c:v>9.4925650000000008</c:v>
                </c:pt>
                <c:pt idx="120897">
                  <c:v>9.4966749999999998</c:v>
                </c:pt>
                <c:pt idx="120898">
                  <c:v>9.5007870000000008</c:v>
                </c:pt>
                <c:pt idx="120899">
                  <c:v>9.5048980000000007</c:v>
                </c:pt>
                <c:pt idx="120900">
                  <c:v>9.5090090000000007</c:v>
                </c:pt>
                <c:pt idx="120901">
                  <c:v>9.5131219999999992</c:v>
                </c:pt>
                <c:pt idx="120902">
                  <c:v>9.5172340000000002</c:v>
                </c:pt>
                <c:pt idx="120903">
                  <c:v>9.5213450000000002</c:v>
                </c:pt>
                <c:pt idx="120904">
                  <c:v>9.5254560000000001</c:v>
                </c:pt>
                <c:pt idx="120905">
                  <c:v>9.5295699999999997</c:v>
                </c:pt>
                <c:pt idx="120906">
                  <c:v>9.5336829999999999</c:v>
                </c:pt>
                <c:pt idx="120907">
                  <c:v>9.5377960000000002</c:v>
                </c:pt>
                <c:pt idx="120908">
                  <c:v>9.5419090000000004</c:v>
                </c:pt>
                <c:pt idx="120909">
                  <c:v>9.5460220000000007</c:v>
                </c:pt>
                <c:pt idx="120910">
                  <c:v>9.5501369999999994</c:v>
                </c:pt>
                <c:pt idx="120911">
                  <c:v>9.5542499999999997</c:v>
                </c:pt>
                <c:pt idx="120912">
                  <c:v>9.5583609999999997</c:v>
                </c:pt>
                <c:pt idx="120913">
                  <c:v>9.5624690000000001</c:v>
                </c:pt>
                <c:pt idx="120914">
                  <c:v>9.5665779999999998</c:v>
                </c:pt>
                <c:pt idx="120915">
                  <c:v>9.5706869999999995</c:v>
                </c:pt>
                <c:pt idx="120916">
                  <c:v>9.5747970000000002</c:v>
                </c:pt>
                <c:pt idx="120917">
                  <c:v>9.5789069999999992</c:v>
                </c:pt>
                <c:pt idx="120918">
                  <c:v>9.5830169999999999</c:v>
                </c:pt>
                <c:pt idx="120919">
                  <c:v>9.5871289999999991</c:v>
                </c:pt>
                <c:pt idx="120920">
                  <c:v>9.5912400000000009</c:v>
                </c:pt>
                <c:pt idx="120921">
                  <c:v>9.5953520000000001</c:v>
                </c:pt>
                <c:pt idx="120922">
                  <c:v>9.5994630000000001</c:v>
                </c:pt>
                <c:pt idx="120923">
                  <c:v>9.6035749999999993</c:v>
                </c:pt>
                <c:pt idx="120924">
                  <c:v>9.6076859999999993</c:v>
                </c:pt>
                <c:pt idx="120925">
                  <c:v>9.6117980000000003</c:v>
                </c:pt>
                <c:pt idx="120926">
                  <c:v>9.6159099999999995</c:v>
                </c:pt>
                <c:pt idx="120927">
                  <c:v>9.6200200000000002</c:v>
                </c:pt>
                <c:pt idx="120928">
                  <c:v>9.6241310000000002</c:v>
                </c:pt>
                <c:pt idx="120929">
                  <c:v>9.6282399999999999</c:v>
                </c:pt>
                <c:pt idx="120930">
                  <c:v>9.6323480000000004</c:v>
                </c:pt>
                <c:pt idx="120931">
                  <c:v>9.6364560000000008</c:v>
                </c:pt>
                <c:pt idx="120932">
                  <c:v>9.6405670000000008</c:v>
                </c:pt>
                <c:pt idx="120933">
                  <c:v>9.6446760000000005</c:v>
                </c:pt>
                <c:pt idx="120934">
                  <c:v>9.6487870000000004</c:v>
                </c:pt>
                <c:pt idx="120935">
                  <c:v>9.6528980000000004</c:v>
                </c:pt>
                <c:pt idx="120936">
                  <c:v>9.6570099999999996</c:v>
                </c:pt>
                <c:pt idx="120937">
                  <c:v>9.6611220000000007</c:v>
                </c:pt>
                <c:pt idx="120938">
                  <c:v>9.6652349999999991</c:v>
                </c:pt>
                <c:pt idx="120939">
                  <c:v>9.6693470000000001</c:v>
                </c:pt>
                <c:pt idx="120940">
                  <c:v>9.6734589999999994</c:v>
                </c:pt>
                <c:pt idx="120941">
                  <c:v>9.6775710000000004</c:v>
                </c:pt>
                <c:pt idx="120942">
                  <c:v>9.6816829999999996</c:v>
                </c:pt>
                <c:pt idx="120943">
                  <c:v>9.6857950000000006</c:v>
                </c:pt>
                <c:pt idx="120944">
                  <c:v>9.6899080000000009</c:v>
                </c:pt>
                <c:pt idx="120945">
                  <c:v>9.6940209999999993</c:v>
                </c:pt>
                <c:pt idx="120946">
                  <c:v>9.6981330000000003</c:v>
                </c:pt>
                <c:pt idx="120947">
                  <c:v>9.7022440000000003</c:v>
                </c:pt>
                <c:pt idx="120948">
                  <c:v>9.7063550000000003</c:v>
                </c:pt>
                <c:pt idx="120949">
                  <c:v>9.7104660000000003</c:v>
                </c:pt>
                <c:pt idx="120950">
                  <c:v>9.7145779999999995</c:v>
                </c:pt>
                <c:pt idx="120951">
                  <c:v>9.7186909999999997</c:v>
                </c:pt>
                <c:pt idx="120952">
                  <c:v>9.7228030000000008</c:v>
                </c:pt>
                <c:pt idx="120953">
                  <c:v>9.7269159999999992</c:v>
                </c:pt>
                <c:pt idx="120954">
                  <c:v>9.7310289999999995</c:v>
                </c:pt>
                <c:pt idx="120955">
                  <c:v>9.7351419999999997</c:v>
                </c:pt>
                <c:pt idx="120956">
                  <c:v>9.739255</c:v>
                </c:pt>
                <c:pt idx="120957">
                  <c:v>9.7433689999999995</c:v>
                </c:pt>
                <c:pt idx="120958">
                  <c:v>9.7474810000000005</c:v>
                </c:pt>
                <c:pt idx="120959">
                  <c:v>9.751595</c:v>
                </c:pt>
                <c:pt idx="120960">
                  <c:v>9.7557080000000003</c:v>
                </c:pt>
                <c:pt idx="120961">
                  <c:v>9.7598210000000005</c:v>
                </c:pt>
                <c:pt idx="120962">
                  <c:v>9.7639320000000005</c:v>
                </c:pt>
                <c:pt idx="120963">
                  <c:v>9.7680430000000005</c:v>
                </c:pt>
                <c:pt idx="120964">
                  <c:v>9.7721520000000002</c:v>
                </c:pt>
                <c:pt idx="120965">
                  <c:v>9.7762619999999991</c:v>
                </c:pt>
                <c:pt idx="120966">
                  <c:v>9.7803719999999998</c:v>
                </c:pt>
                <c:pt idx="120967">
                  <c:v>9.7844840000000008</c:v>
                </c:pt>
                <c:pt idx="120968">
                  <c:v>9.7885950000000008</c:v>
                </c:pt>
                <c:pt idx="120969">
                  <c:v>9.7927110000000006</c:v>
                </c:pt>
                <c:pt idx="120970">
                  <c:v>9.7968250000000001</c:v>
                </c:pt>
                <c:pt idx="120971">
                  <c:v>9.8009389999999996</c:v>
                </c:pt>
                <c:pt idx="120972">
                  <c:v>9.8050519999999999</c:v>
                </c:pt>
                <c:pt idx="120973">
                  <c:v>9.8091640000000009</c:v>
                </c:pt>
                <c:pt idx="120974">
                  <c:v>9.8132750000000009</c:v>
                </c:pt>
                <c:pt idx="120975">
                  <c:v>9.8173890000000004</c:v>
                </c:pt>
                <c:pt idx="120976">
                  <c:v>9.8215029999999999</c:v>
                </c:pt>
                <c:pt idx="120977">
                  <c:v>9.8256169999999994</c:v>
                </c:pt>
                <c:pt idx="120978">
                  <c:v>9.8297290000000004</c:v>
                </c:pt>
                <c:pt idx="120979">
                  <c:v>9.8338400000000004</c:v>
                </c:pt>
                <c:pt idx="120980">
                  <c:v>9.8379519999999996</c:v>
                </c:pt>
                <c:pt idx="120981">
                  <c:v>9.8420579999999998</c:v>
                </c:pt>
                <c:pt idx="120982">
                  <c:v>9.8461599999999994</c:v>
                </c:pt>
                <c:pt idx="120983">
                  <c:v>9.8502659999999995</c:v>
                </c:pt>
                <c:pt idx="120984">
                  <c:v>9.8543760000000002</c:v>
                </c:pt>
                <c:pt idx="120985">
                  <c:v>9.8584879999999995</c:v>
                </c:pt>
                <c:pt idx="120986">
                  <c:v>9.8626009999999997</c:v>
                </c:pt>
                <c:pt idx="120987">
                  <c:v>9.866714</c:v>
                </c:pt>
                <c:pt idx="120988">
                  <c:v>9.8708270000000002</c:v>
                </c:pt>
                <c:pt idx="120989">
                  <c:v>9.8749389999999995</c:v>
                </c:pt>
                <c:pt idx="120990">
                  <c:v>9.8790530000000008</c:v>
                </c:pt>
                <c:pt idx="120991">
                  <c:v>9.883165</c:v>
                </c:pt>
                <c:pt idx="120992">
                  <c:v>9.8872800000000005</c:v>
                </c:pt>
                <c:pt idx="120993">
                  <c:v>9.8913919999999997</c:v>
                </c:pt>
                <c:pt idx="120994">
                  <c:v>9.895505</c:v>
                </c:pt>
                <c:pt idx="120995">
                  <c:v>9.8996180000000003</c:v>
                </c:pt>
                <c:pt idx="120996">
                  <c:v>9.9037310000000005</c:v>
                </c:pt>
                <c:pt idx="120997">
                  <c:v>9.907845</c:v>
                </c:pt>
                <c:pt idx="120998">
                  <c:v>9.9119589999999995</c:v>
                </c:pt>
                <c:pt idx="120999">
                  <c:v>9.9160719999999998</c:v>
                </c:pt>
                <c:pt idx="121000">
                  <c:v>9.9201859999999993</c:v>
                </c:pt>
                <c:pt idx="121001">
                  <c:v>9.9243020000000008</c:v>
                </c:pt>
                <c:pt idx="121002">
                  <c:v>9.9284180000000006</c:v>
                </c:pt>
                <c:pt idx="121003">
                  <c:v>9.9325349999999997</c:v>
                </c:pt>
                <c:pt idx="121004">
                  <c:v>9.9366520000000005</c:v>
                </c:pt>
                <c:pt idx="121005">
                  <c:v>9.9407689999999995</c:v>
                </c:pt>
                <c:pt idx="121006">
                  <c:v>9.9448849999999993</c:v>
                </c:pt>
                <c:pt idx="121007">
                  <c:v>9.9490020000000001</c:v>
                </c:pt>
                <c:pt idx="121008">
                  <c:v>9.9531189999999992</c:v>
                </c:pt>
                <c:pt idx="121009">
                  <c:v>9.9572369999999992</c:v>
                </c:pt>
                <c:pt idx="121010">
                  <c:v>9.961354</c:v>
                </c:pt>
                <c:pt idx="121011">
                  <c:v>9.9654710000000009</c:v>
                </c:pt>
                <c:pt idx="121012">
                  <c:v>9.9695879999999999</c:v>
                </c:pt>
                <c:pt idx="121013">
                  <c:v>9.9737050000000007</c:v>
                </c:pt>
                <c:pt idx="121014">
                  <c:v>9.9778219999999997</c:v>
                </c:pt>
                <c:pt idx="121015">
                  <c:v>9.9819379999999995</c:v>
                </c:pt>
                <c:pt idx="121016">
                  <c:v>9.9860550000000003</c:v>
                </c:pt>
                <c:pt idx="121017">
                  <c:v>9.9901700000000009</c:v>
                </c:pt>
                <c:pt idx="121018">
                  <c:v>9.9942869999999999</c:v>
                </c:pt>
                <c:pt idx="121019">
                  <c:v>9.9984040000000007</c:v>
                </c:pt>
                <c:pt idx="121020">
                  <c:v>10.002520000000001</c:v>
                </c:pt>
                <c:pt idx="121021">
                  <c:v>10.006640000000001</c:v>
                </c:pt>
                <c:pt idx="121022">
                  <c:v>10.01075</c:v>
                </c:pt>
                <c:pt idx="121023">
                  <c:v>10.01487</c:v>
                </c:pt>
                <c:pt idx="121024">
                  <c:v>10.018980000000001</c:v>
                </c:pt>
                <c:pt idx="121025">
                  <c:v>10.023099999999999</c:v>
                </c:pt>
                <c:pt idx="121026">
                  <c:v>10.02722</c:v>
                </c:pt>
                <c:pt idx="121027">
                  <c:v>10.031330000000001</c:v>
                </c:pt>
                <c:pt idx="121028">
                  <c:v>10.035450000000001</c:v>
                </c:pt>
                <c:pt idx="121029">
                  <c:v>10.039569999999999</c:v>
                </c:pt>
                <c:pt idx="121030">
                  <c:v>10.04368</c:v>
                </c:pt>
                <c:pt idx="121031">
                  <c:v>10.047800000000001</c:v>
                </c:pt>
                <c:pt idx="121032">
                  <c:v>10.051909999999999</c:v>
                </c:pt>
                <c:pt idx="121033">
                  <c:v>10.05602</c:v>
                </c:pt>
                <c:pt idx="121034">
                  <c:v>10.060129999999999</c:v>
                </c:pt>
                <c:pt idx="121035">
                  <c:v>10.064220000000001</c:v>
                </c:pt>
                <c:pt idx="121036">
                  <c:v>10.06831</c:v>
                </c:pt>
                <c:pt idx="121037">
                  <c:v>10.07241</c:v>
                </c:pt>
                <c:pt idx="121038">
                  <c:v>10.076510000000001</c:v>
                </c:pt>
                <c:pt idx="121039">
                  <c:v>10.08061</c:v>
                </c:pt>
                <c:pt idx="121040">
                  <c:v>10.084720000000001</c:v>
                </c:pt>
                <c:pt idx="121041">
                  <c:v>10.08882</c:v>
                </c:pt>
                <c:pt idx="121042">
                  <c:v>10.092930000000001</c:v>
                </c:pt>
                <c:pt idx="121043">
                  <c:v>10.09703</c:v>
                </c:pt>
                <c:pt idx="121044">
                  <c:v>10.101139999999999</c:v>
                </c:pt>
                <c:pt idx="121045">
                  <c:v>10.10525</c:v>
                </c:pt>
                <c:pt idx="121046">
                  <c:v>10.109360000000001</c:v>
                </c:pt>
                <c:pt idx="121047">
                  <c:v>10.11347</c:v>
                </c:pt>
                <c:pt idx="121048">
                  <c:v>10.11759</c:v>
                </c:pt>
                <c:pt idx="121049">
                  <c:v>10.121700000000001</c:v>
                </c:pt>
                <c:pt idx="121050">
                  <c:v>10.12581</c:v>
                </c:pt>
                <c:pt idx="121051">
                  <c:v>10.12992</c:v>
                </c:pt>
                <c:pt idx="121052">
                  <c:v>10.134029999999999</c:v>
                </c:pt>
                <c:pt idx="121053">
                  <c:v>10.13813</c:v>
                </c:pt>
                <c:pt idx="121054">
                  <c:v>10.142239999999999</c:v>
                </c:pt>
                <c:pt idx="121055">
                  <c:v>10.14635</c:v>
                </c:pt>
                <c:pt idx="121056">
                  <c:v>10.150460000000001</c:v>
                </c:pt>
                <c:pt idx="121057">
                  <c:v>10.15457</c:v>
                </c:pt>
                <c:pt idx="121058">
                  <c:v>10.15868</c:v>
                </c:pt>
                <c:pt idx="121059">
                  <c:v>10.162789999999999</c:v>
                </c:pt>
                <c:pt idx="121060">
                  <c:v>10.1669</c:v>
                </c:pt>
                <c:pt idx="121061">
                  <c:v>10.17102</c:v>
                </c:pt>
                <c:pt idx="121062">
                  <c:v>10.175129999999999</c:v>
                </c:pt>
                <c:pt idx="121063">
                  <c:v>10.17924</c:v>
                </c:pt>
                <c:pt idx="121064">
                  <c:v>10.183350000000001</c:v>
                </c:pt>
                <c:pt idx="121065">
                  <c:v>10.18746</c:v>
                </c:pt>
                <c:pt idx="121066">
                  <c:v>10.19157</c:v>
                </c:pt>
                <c:pt idx="121067">
                  <c:v>10.195690000000001</c:v>
                </c:pt>
                <c:pt idx="121068">
                  <c:v>10.199809999999999</c:v>
                </c:pt>
                <c:pt idx="121069">
                  <c:v>10.20393</c:v>
                </c:pt>
                <c:pt idx="121070">
                  <c:v>10.20805</c:v>
                </c:pt>
                <c:pt idx="121071">
                  <c:v>10.212160000000001</c:v>
                </c:pt>
                <c:pt idx="121072">
                  <c:v>10.216279999999999</c:v>
                </c:pt>
                <c:pt idx="121073">
                  <c:v>10.22039</c:v>
                </c:pt>
                <c:pt idx="121074">
                  <c:v>10.22451</c:v>
                </c:pt>
                <c:pt idx="121075">
                  <c:v>10.228619999999999</c:v>
                </c:pt>
                <c:pt idx="121076">
                  <c:v>10.23273</c:v>
                </c:pt>
                <c:pt idx="121077">
                  <c:v>10.23685</c:v>
                </c:pt>
                <c:pt idx="121078">
                  <c:v>10.240959999999999</c:v>
                </c:pt>
                <c:pt idx="121079">
                  <c:v>10.24508</c:v>
                </c:pt>
                <c:pt idx="121080">
                  <c:v>10.24919</c:v>
                </c:pt>
                <c:pt idx="121081">
                  <c:v>10.253299999999999</c:v>
                </c:pt>
                <c:pt idx="121082">
                  <c:v>10.25741</c:v>
                </c:pt>
                <c:pt idx="121083">
                  <c:v>10.26153</c:v>
                </c:pt>
                <c:pt idx="121084">
                  <c:v>10.265639999999999</c:v>
                </c:pt>
                <c:pt idx="121085">
                  <c:v>10.26975</c:v>
                </c:pt>
                <c:pt idx="121086">
                  <c:v>10.273860000000001</c:v>
                </c:pt>
                <c:pt idx="121087">
                  <c:v>10.27797</c:v>
                </c:pt>
                <c:pt idx="121088">
                  <c:v>10.282080000000001</c:v>
                </c:pt>
                <c:pt idx="121089">
                  <c:v>10.286199999999999</c:v>
                </c:pt>
                <c:pt idx="121090">
                  <c:v>10.29031</c:v>
                </c:pt>
                <c:pt idx="121091">
                  <c:v>10.29443</c:v>
                </c:pt>
                <c:pt idx="121092">
                  <c:v>10.298539999999999</c:v>
                </c:pt>
                <c:pt idx="121093">
                  <c:v>10.302659999999999</c:v>
                </c:pt>
                <c:pt idx="121094">
                  <c:v>10.30677</c:v>
                </c:pt>
                <c:pt idx="121095">
                  <c:v>10.310890000000001</c:v>
                </c:pt>
                <c:pt idx="121096">
                  <c:v>10.315</c:v>
                </c:pt>
                <c:pt idx="121097">
                  <c:v>10.31912</c:v>
                </c:pt>
                <c:pt idx="121098">
                  <c:v>10.323230000000001</c:v>
                </c:pt>
                <c:pt idx="121099">
                  <c:v>10.327349999999999</c:v>
                </c:pt>
                <c:pt idx="121100">
                  <c:v>10.33146</c:v>
                </c:pt>
                <c:pt idx="121101">
                  <c:v>10.33558</c:v>
                </c:pt>
                <c:pt idx="121102">
                  <c:v>10.339689999999999</c:v>
                </c:pt>
                <c:pt idx="121103">
                  <c:v>10.34381</c:v>
                </c:pt>
                <c:pt idx="121104">
                  <c:v>10.34792</c:v>
                </c:pt>
                <c:pt idx="121105">
                  <c:v>10.352029999999999</c:v>
                </c:pt>
                <c:pt idx="121106">
                  <c:v>10.35614</c:v>
                </c:pt>
                <c:pt idx="121107">
                  <c:v>10.36026</c:v>
                </c:pt>
                <c:pt idx="121108">
                  <c:v>10.364369999999999</c:v>
                </c:pt>
                <c:pt idx="121109">
                  <c:v>10.36848</c:v>
                </c:pt>
                <c:pt idx="121110">
                  <c:v>10.372590000000001</c:v>
                </c:pt>
                <c:pt idx="121111">
                  <c:v>10.376709999999999</c:v>
                </c:pt>
                <c:pt idx="121112">
                  <c:v>10.38082</c:v>
                </c:pt>
                <c:pt idx="121113">
                  <c:v>10.384930000000001</c:v>
                </c:pt>
                <c:pt idx="121114">
                  <c:v>10.389049999999999</c:v>
                </c:pt>
                <c:pt idx="121115">
                  <c:v>10.39316</c:v>
                </c:pt>
                <c:pt idx="121116">
                  <c:v>10.397270000000001</c:v>
                </c:pt>
                <c:pt idx="121117">
                  <c:v>10.401389999999999</c:v>
                </c:pt>
                <c:pt idx="121118">
                  <c:v>10.40551</c:v>
                </c:pt>
                <c:pt idx="121119">
                  <c:v>10.40962</c:v>
                </c:pt>
                <c:pt idx="121120">
                  <c:v>10.413740000000001</c:v>
                </c:pt>
                <c:pt idx="121121">
                  <c:v>10.417859999999999</c:v>
                </c:pt>
                <c:pt idx="121122">
                  <c:v>10.42197</c:v>
                </c:pt>
                <c:pt idx="121123">
                  <c:v>10.42609</c:v>
                </c:pt>
                <c:pt idx="121124">
                  <c:v>10.430199999999999</c:v>
                </c:pt>
                <c:pt idx="121125">
                  <c:v>10.43432</c:v>
                </c:pt>
                <c:pt idx="121126">
                  <c:v>10.43843</c:v>
                </c:pt>
                <c:pt idx="121127">
                  <c:v>10.442550000000001</c:v>
                </c:pt>
                <c:pt idx="121128">
                  <c:v>10.44666</c:v>
                </c:pt>
                <c:pt idx="121129">
                  <c:v>10.45077</c:v>
                </c:pt>
                <c:pt idx="121130">
                  <c:v>10.454890000000001</c:v>
                </c:pt>
                <c:pt idx="121131">
                  <c:v>10.459</c:v>
                </c:pt>
                <c:pt idx="121132">
                  <c:v>10.46312</c:v>
                </c:pt>
                <c:pt idx="121133">
                  <c:v>10.467230000000001</c:v>
                </c:pt>
                <c:pt idx="121134">
                  <c:v>10.471349999999999</c:v>
                </c:pt>
                <c:pt idx="121135">
                  <c:v>10.47546</c:v>
                </c:pt>
                <c:pt idx="121136">
                  <c:v>10.47958</c:v>
                </c:pt>
                <c:pt idx="121137">
                  <c:v>10.483689999999999</c:v>
                </c:pt>
                <c:pt idx="121138">
                  <c:v>10.48781</c:v>
                </c:pt>
                <c:pt idx="121139">
                  <c:v>10.49193</c:v>
                </c:pt>
                <c:pt idx="121140">
                  <c:v>10.496040000000001</c:v>
                </c:pt>
                <c:pt idx="121141">
                  <c:v>10.500159999999999</c:v>
                </c:pt>
                <c:pt idx="121142">
                  <c:v>10.50427</c:v>
                </c:pt>
                <c:pt idx="121143">
                  <c:v>10.50839</c:v>
                </c:pt>
                <c:pt idx="121144">
                  <c:v>10.512510000000001</c:v>
                </c:pt>
                <c:pt idx="121145">
                  <c:v>10.51662</c:v>
                </c:pt>
                <c:pt idx="121146">
                  <c:v>10.52074</c:v>
                </c:pt>
                <c:pt idx="121147">
                  <c:v>10.524850000000001</c:v>
                </c:pt>
                <c:pt idx="121148">
                  <c:v>10.528969999999999</c:v>
                </c:pt>
                <c:pt idx="121149">
                  <c:v>10.53309</c:v>
                </c:pt>
                <c:pt idx="121150">
                  <c:v>10.5372</c:v>
                </c:pt>
                <c:pt idx="121151">
                  <c:v>10.541320000000001</c:v>
                </c:pt>
                <c:pt idx="121152">
                  <c:v>10.54543</c:v>
                </c:pt>
                <c:pt idx="121153">
                  <c:v>10.54954</c:v>
                </c:pt>
                <c:pt idx="121154">
                  <c:v>10.553649999999999</c:v>
                </c:pt>
                <c:pt idx="121155">
                  <c:v>10.55776</c:v>
                </c:pt>
                <c:pt idx="121156">
                  <c:v>10.561870000000001</c:v>
                </c:pt>
                <c:pt idx="121157">
                  <c:v>10.56598</c:v>
                </c:pt>
                <c:pt idx="121158">
                  <c:v>10.5701</c:v>
                </c:pt>
                <c:pt idx="121159">
                  <c:v>10.574210000000001</c:v>
                </c:pt>
                <c:pt idx="121160">
                  <c:v>10.57832</c:v>
                </c:pt>
                <c:pt idx="121161">
                  <c:v>10.58244</c:v>
                </c:pt>
                <c:pt idx="121162">
                  <c:v>10.586550000000001</c:v>
                </c:pt>
                <c:pt idx="121163">
                  <c:v>10.59066</c:v>
                </c:pt>
                <c:pt idx="121164">
                  <c:v>10.59478</c:v>
                </c:pt>
                <c:pt idx="121165">
                  <c:v>10.5989</c:v>
                </c:pt>
                <c:pt idx="121166">
                  <c:v>10.603020000000001</c:v>
                </c:pt>
                <c:pt idx="121167">
                  <c:v>10.607139999999999</c:v>
                </c:pt>
                <c:pt idx="121168">
                  <c:v>10.61126</c:v>
                </c:pt>
                <c:pt idx="121169">
                  <c:v>10.61538</c:v>
                </c:pt>
                <c:pt idx="121170">
                  <c:v>10.6195</c:v>
                </c:pt>
                <c:pt idx="121171">
                  <c:v>10.623620000000001</c:v>
                </c:pt>
                <c:pt idx="121172">
                  <c:v>10.62773</c:v>
                </c:pt>
                <c:pt idx="121173">
                  <c:v>10.63185</c:v>
                </c:pt>
                <c:pt idx="121174">
                  <c:v>10.635960000000001</c:v>
                </c:pt>
                <c:pt idx="121175">
                  <c:v>10.640079999999999</c:v>
                </c:pt>
                <c:pt idx="121176">
                  <c:v>10.64419</c:v>
                </c:pt>
                <c:pt idx="121177">
                  <c:v>10.64831</c:v>
                </c:pt>
                <c:pt idx="121178">
                  <c:v>10.652430000000001</c:v>
                </c:pt>
                <c:pt idx="121179">
                  <c:v>10.65654</c:v>
                </c:pt>
                <c:pt idx="121180">
                  <c:v>10.66066</c:v>
                </c:pt>
                <c:pt idx="121181">
                  <c:v>10.664770000000001</c:v>
                </c:pt>
                <c:pt idx="121182">
                  <c:v>10.668850000000001</c:v>
                </c:pt>
                <c:pt idx="121183">
                  <c:v>10.672940000000001</c:v>
                </c:pt>
                <c:pt idx="121184">
                  <c:v>10.67703</c:v>
                </c:pt>
                <c:pt idx="121185">
                  <c:v>10.68113</c:v>
                </c:pt>
                <c:pt idx="121186">
                  <c:v>10.685219999999999</c:v>
                </c:pt>
                <c:pt idx="121187">
                  <c:v>10.68932</c:v>
                </c:pt>
                <c:pt idx="121188">
                  <c:v>10.69341</c:v>
                </c:pt>
                <c:pt idx="121189">
                  <c:v>10.697509999999999</c:v>
                </c:pt>
                <c:pt idx="121190">
                  <c:v>10.70162</c:v>
                </c:pt>
                <c:pt idx="121191">
                  <c:v>10.705719999999999</c:v>
                </c:pt>
                <c:pt idx="121192">
                  <c:v>10.70983</c:v>
                </c:pt>
                <c:pt idx="121193">
                  <c:v>10.713939999999999</c:v>
                </c:pt>
                <c:pt idx="121194">
                  <c:v>10.71805</c:v>
                </c:pt>
                <c:pt idx="121195">
                  <c:v>10.722160000000001</c:v>
                </c:pt>
                <c:pt idx="121196">
                  <c:v>10.72627</c:v>
                </c:pt>
                <c:pt idx="121197">
                  <c:v>10.73038</c:v>
                </c:pt>
                <c:pt idx="121198">
                  <c:v>10.734489999999999</c:v>
                </c:pt>
                <c:pt idx="121199">
                  <c:v>10.73859</c:v>
                </c:pt>
                <c:pt idx="121200">
                  <c:v>10.742710000000001</c:v>
                </c:pt>
                <c:pt idx="121201">
                  <c:v>10.74681</c:v>
                </c:pt>
                <c:pt idx="121202">
                  <c:v>10.750909999999999</c:v>
                </c:pt>
                <c:pt idx="121203">
                  <c:v>10.75501</c:v>
                </c:pt>
                <c:pt idx="121204">
                  <c:v>10.759119999999999</c:v>
                </c:pt>
                <c:pt idx="121205">
                  <c:v>10.76323</c:v>
                </c:pt>
                <c:pt idx="121206">
                  <c:v>10.767340000000001</c:v>
                </c:pt>
                <c:pt idx="121207">
                  <c:v>10.77145</c:v>
                </c:pt>
                <c:pt idx="121208">
                  <c:v>10.77557</c:v>
                </c:pt>
                <c:pt idx="121209">
                  <c:v>10.779680000000001</c:v>
                </c:pt>
                <c:pt idx="121210">
                  <c:v>10.78379</c:v>
                </c:pt>
                <c:pt idx="121211">
                  <c:v>10.78791</c:v>
                </c:pt>
                <c:pt idx="121212">
                  <c:v>10.792020000000001</c:v>
                </c:pt>
                <c:pt idx="121213">
                  <c:v>10.796139999999999</c:v>
                </c:pt>
                <c:pt idx="121214">
                  <c:v>10.80025</c:v>
                </c:pt>
                <c:pt idx="121215">
                  <c:v>10.80437</c:v>
                </c:pt>
                <c:pt idx="121216">
                  <c:v>10.808479999999999</c:v>
                </c:pt>
                <c:pt idx="121217">
                  <c:v>10.8126</c:v>
                </c:pt>
                <c:pt idx="121218">
                  <c:v>10.81671</c:v>
                </c:pt>
                <c:pt idx="121219">
                  <c:v>10.820830000000001</c:v>
                </c:pt>
                <c:pt idx="121220">
                  <c:v>10.82494</c:v>
                </c:pt>
                <c:pt idx="121221">
                  <c:v>10.82906</c:v>
                </c:pt>
                <c:pt idx="121222">
                  <c:v>10.83318</c:v>
                </c:pt>
                <c:pt idx="121223">
                  <c:v>10.837289999999999</c:v>
                </c:pt>
                <c:pt idx="121224">
                  <c:v>10.84141</c:v>
                </c:pt>
                <c:pt idx="121225">
                  <c:v>10.84552</c:v>
                </c:pt>
                <c:pt idx="121226">
                  <c:v>10.849640000000001</c:v>
                </c:pt>
                <c:pt idx="121227">
                  <c:v>10.85375</c:v>
                </c:pt>
                <c:pt idx="121228">
                  <c:v>10.85787</c:v>
                </c:pt>
                <c:pt idx="121229">
                  <c:v>10.86199</c:v>
                </c:pt>
                <c:pt idx="121230">
                  <c:v>10.866099999999999</c:v>
                </c:pt>
                <c:pt idx="121231">
                  <c:v>10.87022</c:v>
                </c:pt>
                <c:pt idx="121232">
                  <c:v>10.87433</c:v>
                </c:pt>
                <c:pt idx="121233">
                  <c:v>10.878450000000001</c:v>
                </c:pt>
                <c:pt idx="121234">
                  <c:v>10.88256</c:v>
                </c:pt>
                <c:pt idx="121235">
                  <c:v>10.88668</c:v>
                </c:pt>
                <c:pt idx="121236">
                  <c:v>10.890790000000001</c:v>
                </c:pt>
                <c:pt idx="121237">
                  <c:v>10.894909999999999</c:v>
                </c:pt>
                <c:pt idx="121238">
                  <c:v>10.89902</c:v>
                </c:pt>
                <c:pt idx="121239">
                  <c:v>10.90314</c:v>
                </c:pt>
                <c:pt idx="121240">
                  <c:v>10.907260000000001</c:v>
                </c:pt>
                <c:pt idx="121241">
                  <c:v>10.91137</c:v>
                </c:pt>
                <c:pt idx="121242">
                  <c:v>10.91549</c:v>
                </c:pt>
                <c:pt idx="121243">
                  <c:v>10.919600000000001</c:v>
                </c:pt>
                <c:pt idx="121244">
                  <c:v>10.923719999999999</c:v>
                </c:pt>
                <c:pt idx="121245">
                  <c:v>10.92783</c:v>
                </c:pt>
                <c:pt idx="121246">
                  <c:v>10.931950000000001</c:v>
                </c:pt>
                <c:pt idx="121247">
                  <c:v>10.936070000000001</c:v>
                </c:pt>
                <c:pt idx="121248">
                  <c:v>10.94018</c:v>
                </c:pt>
                <c:pt idx="121249">
                  <c:v>10.9443</c:v>
                </c:pt>
                <c:pt idx="121250">
                  <c:v>10.948410000000001</c:v>
                </c:pt>
                <c:pt idx="121251">
                  <c:v>10.952529999999999</c:v>
                </c:pt>
                <c:pt idx="121252">
                  <c:v>10.95664</c:v>
                </c:pt>
                <c:pt idx="121253">
                  <c:v>10.960760000000001</c:v>
                </c:pt>
                <c:pt idx="121254">
                  <c:v>10.964869999999999</c:v>
                </c:pt>
                <c:pt idx="121255">
                  <c:v>10.96899</c:v>
                </c:pt>
                <c:pt idx="121256">
                  <c:v>10.973100000000001</c:v>
                </c:pt>
                <c:pt idx="121257">
                  <c:v>10.977220000000001</c:v>
                </c:pt>
                <c:pt idx="121258">
                  <c:v>10.981339999999999</c:v>
                </c:pt>
                <c:pt idx="121259">
                  <c:v>10.98545</c:v>
                </c:pt>
                <c:pt idx="121260">
                  <c:v>10.989570000000001</c:v>
                </c:pt>
                <c:pt idx="121261">
                  <c:v>10.993679999999999</c:v>
                </c:pt>
                <c:pt idx="121262">
                  <c:v>10.9978</c:v>
                </c:pt>
                <c:pt idx="121263">
                  <c:v>11.001910000000001</c:v>
                </c:pt>
                <c:pt idx="121264">
                  <c:v>11.006019999999999</c:v>
                </c:pt>
                <c:pt idx="121265">
                  <c:v>11.01014</c:v>
                </c:pt>
                <c:pt idx="121266">
                  <c:v>11.014250000000001</c:v>
                </c:pt>
                <c:pt idx="121267">
                  <c:v>11.018370000000001</c:v>
                </c:pt>
                <c:pt idx="121268">
                  <c:v>11.02248</c:v>
                </c:pt>
                <c:pt idx="121269">
                  <c:v>11.0266</c:v>
                </c:pt>
                <c:pt idx="121270">
                  <c:v>11.030709999999999</c:v>
                </c:pt>
                <c:pt idx="121271">
                  <c:v>11.03482</c:v>
                </c:pt>
                <c:pt idx="121272">
                  <c:v>11.03894</c:v>
                </c:pt>
                <c:pt idx="121273">
                  <c:v>11.043049999999999</c:v>
                </c:pt>
                <c:pt idx="121274">
                  <c:v>11.047169999999999</c:v>
                </c:pt>
                <c:pt idx="121275">
                  <c:v>11.05128</c:v>
                </c:pt>
                <c:pt idx="121276">
                  <c:v>11.055400000000001</c:v>
                </c:pt>
                <c:pt idx="121277">
                  <c:v>11.05951</c:v>
                </c:pt>
                <c:pt idx="121278">
                  <c:v>11.06363</c:v>
                </c:pt>
                <c:pt idx="121279">
                  <c:v>11.067740000000001</c:v>
                </c:pt>
                <c:pt idx="121280">
                  <c:v>11.071859999999999</c:v>
                </c:pt>
                <c:pt idx="121281">
                  <c:v>11.07597</c:v>
                </c:pt>
                <c:pt idx="121282">
                  <c:v>11.08009</c:v>
                </c:pt>
                <c:pt idx="121283">
                  <c:v>11.084199999999999</c:v>
                </c:pt>
                <c:pt idx="121284">
                  <c:v>11.08831</c:v>
                </c:pt>
                <c:pt idx="121285">
                  <c:v>11.09243</c:v>
                </c:pt>
                <c:pt idx="121286">
                  <c:v>11.096539999999999</c:v>
                </c:pt>
                <c:pt idx="121287">
                  <c:v>11.10066</c:v>
                </c:pt>
                <c:pt idx="121288">
                  <c:v>11.10477</c:v>
                </c:pt>
                <c:pt idx="121289">
                  <c:v>11.108890000000001</c:v>
                </c:pt>
                <c:pt idx="121290">
                  <c:v>11.113</c:v>
                </c:pt>
                <c:pt idx="121291">
                  <c:v>11.11712</c:v>
                </c:pt>
                <c:pt idx="121292">
                  <c:v>11.121230000000001</c:v>
                </c:pt>
                <c:pt idx="121293">
                  <c:v>11.12534</c:v>
                </c:pt>
                <c:pt idx="121294">
                  <c:v>11.12946</c:v>
                </c:pt>
                <c:pt idx="121295">
                  <c:v>11.133570000000001</c:v>
                </c:pt>
                <c:pt idx="121296">
                  <c:v>11.13768</c:v>
                </c:pt>
                <c:pt idx="121297">
                  <c:v>11.1418</c:v>
                </c:pt>
                <c:pt idx="121298">
                  <c:v>11.145910000000001</c:v>
                </c:pt>
                <c:pt idx="121299">
                  <c:v>11.150029999999999</c:v>
                </c:pt>
                <c:pt idx="121300">
                  <c:v>11.15414</c:v>
                </c:pt>
                <c:pt idx="121301">
                  <c:v>11.15826</c:v>
                </c:pt>
                <c:pt idx="121302">
                  <c:v>11.162369999999999</c:v>
                </c:pt>
                <c:pt idx="121303">
                  <c:v>11.16649</c:v>
                </c:pt>
                <c:pt idx="121304">
                  <c:v>11.1706</c:v>
                </c:pt>
                <c:pt idx="121305">
                  <c:v>11.174720000000001</c:v>
                </c:pt>
                <c:pt idx="121306">
                  <c:v>11.178850000000001</c:v>
                </c:pt>
                <c:pt idx="121307">
                  <c:v>11.18296</c:v>
                </c:pt>
                <c:pt idx="121308">
                  <c:v>11.18704</c:v>
                </c:pt>
                <c:pt idx="121309">
                  <c:v>11.19112</c:v>
                </c:pt>
                <c:pt idx="121310">
                  <c:v>11.195220000000001</c:v>
                </c:pt>
                <c:pt idx="121311">
                  <c:v>11.19932</c:v>
                </c:pt>
                <c:pt idx="121312">
                  <c:v>11.203430000000001</c:v>
                </c:pt>
                <c:pt idx="121313">
                  <c:v>11.20754</c:v>
                </c:pt>
                <c:pt idx="121314">
                  <c:v>11.211650000000001</c:v>
                </c:pt>
                <c:pt idx="121315">
                  <c:v>11.21576</c:v>
                </c:pt>
                <c:pt idx="121316">
                  <c:v>11.21987</c:v>
                </c:pt>
                <c:pt idx="121317">
                  <c:v>11.223990000000001</c:v>
                </c:pt>
                <c:pt idx="121318">
                  <c:v>11.2281</c:v>
                </c:pt>
                <c:pt idx="121319">
                  <c:v>11.23221</c:v>
                </c:pt>
                <c:pt idx="121320">
                  <c:v>11.236330000000001</c:v>
                </c:pt>
                <c:pt idx="121321">
                  <c:v>11.24044</c:v>
                </c:pt>
                <c:pt idx="121322">
                  <c:v>11.24456</c:v>
                </c:pt>
                <c:pt idx="121323">
                  <c:v>11.248670000000001</c:v>
                </c:pt>
                <c:pt idx="121324">
                  <c:v>11.252789999999999</c:v>
                </c:pt>
                <c:pt idx="121325">
                  <c:v>11.2569</c:v>
                </c:pt>
                <c:pt idx="121326">
                  <c:v>11.26102</c:v>
                </c:pt>
                <c:pt idx="121327">
                  <c:v>11.265129999999999</c:v>
                </c:pt>
                <c:pt idx="121328">
                  <c:v>11.26924</c:v>
                </c:pt>
                <c:pt idx="121329">
                  <c:v>11.27333</c:v>
                </c:pt>
                <c:pt idx="121330">
                  <c:v>11.277430000000001</c:v>
                </c:pt>
                <c:pt idx="121331">
                  <c:v>11.28153</c:v>
                </c:pt>
                <c:pt idx="121332">
                  <c:v>11.285640000000001</c:v>
                </c:pt>
                <c:pt idx="121333">
                  <c:v>11.28975</c:v>
                </c:pt>
                <c:pt idx="121334">
                  <c:v>11.29386</c:v>
                </c:pt>
                <c:pt idx="121335">
                  <c:v>11.297969999999999</c:v>
                </c:pt>
                <c:pt idx="121336">
                  <c:v>11.30208</c:v>
                </c:pt>
                <c:pt idx="121337">
                  <c:v>11.306190000000001</c:v>
                </c:pt>
                <c:pt idx="121338">
                  <c:v>11.3103</c:v>
                </c:pt>
                <c:pt idx="121339">
                  <c:v>11.314410000000001</c:v>
                </c:pt>
                <c:pt idx="121340">
                  <c:v>11.318530000000001</c:v>
                </c:pt>
                <c:pt idx="121341">
                  <c:v>11.32264</c:v>
                </c:pt>
                <c:pt idx="121342">
                  <c:v>11.326750000000001</c:v>
                </c:pt>
                <c:pt idx="121343">
                  <c:v>11.330870000000001</c:v>
                </c:pt>
                <c:pt idx="121344">
                  <c:v>11.33498</c:v>
                </c:pt>
                <c:pt idx="121345">
                  <c:v>11.339090000000001</c:v>
                </c:pt>
                <c:pt idx="121346">
                  <c:v>11.343209999999999</c:v>
                </c:pt>
                <c:pt idx="121347">
                  <c:v>11.34732</c:v>
                </c:pt>
                <c:pt idx="121348">
                  <c:v>11.35144</c:v>
                </c:pt>
                <c:pt idx="121349">
                  <c:v>11.355549999999999</c:v>
                </c:pt>
                <c:pt idx="121350">
                  <c:v>11.35957</c:v>
                </c:pt>
                <c:pt idx="121351">
                  <c:v>11.36361</c:v>
                </c:pt>
                <c:pt idx="121352">
                  <c:v>11.367649999999999</c:v>
                </c:pt>
                <c:pt idx="121353">
                  <c:v>11.371700000000001</c:v>
                </c:pt>
                <c:pt idx="121354">
                  <c:v>11.375780000000001</c:v>
                </c:pt>
                <c:pt idx="121355">
                  <c:v>11.379860000000001</c:v>
                </c:pt>
                <c:pt idx="121356">
                  <c:v>11.38396</c:v>
                </c:pt>
                <c:pt idx="121357">
                  <c:v>11.388030000000001</c:v>
                </c:pt>
                <c:pt idx="121358">
                  <c:v>11.392110000000001</c:v>
                </c:pt>
                <c:pt idx="121359">
                  <c:v>11.396190000000001</c:v>
                </c:pt>
                <c:pt idx="121360">
                  <c:v>11.400270000000001</c:v>
                </c:pt>
                <c:pt idx="121361">
                  <c:v>11.40436</c:v>
                </c:pt>
                <c:pt idx="121362">
                  <c:v>11.40845</c:v>
                </c:pt>
                <c:pt idx="121363">
                  <c:v>11.41254</c:v>
                </c:pt>
                <c:pt idx="121364">
                  <c:v>11.41662</c:v>
                </c:pt>
                <c:pt idx="121365">
                  <c:v>11.420719999999999</c:v>
                </c:pt>
                <c:pt idx="121366">
                  <c:v>11.424810000000001</c:v>
                </c:pt>
                <c:pt idx="121367">
                  <c:v>11.42892</c:v>
                </c:pt>
                <c:pt idx="121368">
                  <c:v>11.43303</c:v>
                </c:pt>
                <c:pt idx="121369">
                  <c:v>11.437139999999999</c:v>
                </c:pt>
                <c:pt idx="121370">
                  <c:v>11.441240000000001</c:v>
                </c:pt>
                <c:pt idx="121371">
                  <c:v>11.44534</c:v>
                </c:pt>
                <c:pt idx="121372">
                  <c:v>11.449389999999999</c:v>
                </c:pt>
                <c:pt idx="121373">
                  <c:v>11.45346</c:v>
                </c:pt>
                <c:pt idx="121374">
                  <c:v>11.457560000000001</c:v>
                </c:pt>
                <c:pt idx="121375">
                  <c:v>11.461650000000001</c:v>
                </c:pt>
                <c:pt idx="121376">
                  <c:v>11.46569</c:v>
                </c:pt>
                <c:pt idx="121377">
                  <c:v>11.469749999999999</c:v>
                </c:pt>
                <c:pt idx="121378">
                  <c:v>11.473839999999999</c:v>
                </c:pt>
                <c:pt idx="121379">
                  <c:v>11.477930000000001</c:v>
                </c:pt>
                <c:pt idx="121380">
                  <c:v>11.48204</c:v>
                </c:pt>
                <c:pt idx="121381">
                  <c:v>11.48615</c:v>
                </c:pt>
                <c:pt idx="121382">
                  <c:v>11.49025</c:v>
                </c:pt>
                <c:pt idx="121383">
                  <c:v>11.49436</c:v>
                </c:pt>
                <c:pt idx="121384">
                  <c:v>11.498480000000001</c:v>
                </c:pt>
                <c:pt idx="121385">
                  <c:v>11.50258</c:v>
                </c:pt>
                <c:pt idx="121386">
                  <c:v>11.506690000000001</c:v>
                </c:pt>
                <c:pt idx="121387">
                  <c:v>11.510809999999999</c:v>
                </c:pt>
                <c:pt idx="121388">
                  <c:v>11.51492</c:v>
                </c:pt>
                <c:pt idx="121389">
                  <c:v>11.519030000000001</c:v>
                </c:pt>
                <c:pt idx="121390">
                  <c:v>11.52314</c:v>
                </c:pt>
                <c:pt idx="121391">
                  <c:v>11.52725</c:v>
                </c:pt>
                <c:pt idx="121392">
                  <c:v>11.531370000000001</c:v>
                </c:pt>
                <c:pt idx="121393">
                  <c:v>11.53548</c:v>
                </c:pt>
                <c:pt idx="121394">
                  <c:v>11.53959</c:v>
                </c:pt>
                <c:pt idx="121395">
                  <c:v>11.543699999999999</c:v>
                </c:pt>
                <c:pt idx="121396">
                  <c:v>11.54781</c:v>
                </c:pt>
                <c:pt idx="121397">
                  <c:v>11.551920000000001</c:v>
                </c:pt>
                <c:pt idx="121398">
                  <c:v>11.55603</c:v>
                </c:pt>
                <c:pt idx="121399">
                  <c:v>11.560140000000001</c:v>
                </c:pt>
                <c:pt idx="121400">
                  <c:v>11.564249999999999</c:v>
                </c:pt>
                <c:pt idx="121401">
                  <c:v>11.56836</c:v>
                </c:pt>
                <c:pt idx="121402">
                  <c:v>11.572480000000001</c:v>
                </c:pt>
                <c:pt idx="121403">
                  <c:v>11.57658</c:v>
                </c:pt>
                <c:pt idx="121404">
                  <c:v>11.580690000000001</c:v>
                </c:pt>
                <c:pt idx="121405">
                  <c:v>11.58479</c:v>
                </c:pt>
                <c:pt idx="121406">
                  <c:v>11.588900000000001</c:v>
                </c:pt>
                <c:pt idx="121407">
                  <c:v>11.59301</c:v>
                </c:pt>
                <c:pt idx="121408">
                  <c:v>11.597110000000001</c:v>
                </c:pt>
                <c:pt idx="121409">
                  <c:v>11.60122</c:v>
                </c:pt>
                <c:pt idx="121410">
                  <c:v>11.60533</c:v>
                </c:pt>
                <c:pt idx="121411">
                  <c:v>11.609439999999999</c:v>
                </c:pt>
                <c:pt idx="121412">
                  <c:v>11.61355</c:v>
                </c:pt>
                <c:pt idx="121413">
                  <c:v>11.617660000000001</c:v>
                </c:pt>
                <c:pt idx="121414">
                  <c:v>11.62177</c:v>
                </c:pt>
                <c:pt idx="121415">
                  <c:v>11.62589</c:v>
                </c:pt>
                <c:pt idx="121416">
                  <c:v>11.63</c:v>
                </c:pt>
                <c:pt idx="121417">
                  <c:v>11.63411</c:v>
                </c:pt>
                <c:pt idx="121418">
                  <c:v>11.63822</c:v>
                </c:pt>
                <c:pt idx="121419">
                  <c:v>11.642329999999999</c:v>
                </c:pt>
                <c:pt idx="121420">
                  <c:v>11.64644</c:v>
                </c:pt>
                <c:pt idx="121421">
                  <c:v>11.650550000000001</c:v>
                </c:pt>
                <c:pt idx="121422">
                  <c:v>11.654669999999999</c:v>
                </c:pt>
                <c:pt idx="121423">
                  <c:v>11.65878</c:v>
                </c:pt>
                <c:pt idx="121424">
                  <c:v>11.662890000000001</c:v>
                </c:pt>
                <c:pt idx="121425">
                  <c:v>11.667</c:v>
                </c:pt>
                <c:pt idx="121426">
                  <c:v>11.671110000000001</c:v>
                </c:pt>
                <c:pt idx="121427">
                  <c:v>11.675230000000001</c:v>
                </c:pt>
                <c:pt idx="121428">
                  <c:v>11.67934</c:v>
                </c:pt>
                <c:pt idx="121429">
                  <c:v>11.683450000000001</c:v>
                </c:pt>
                <c:pt idx="121430">
                  <c:v>11.68756</c:v>
                </c:pt>
                <c:pt idx="121431">
                  <c:v>11.69167</c:v>
                </c:pt>
                <c:pt idx="121432">
                  <c:v>11.695790000000001</c:v>
                </c:pt>
                <c:pt idx="121433">
                  <c:v>11.6999</c:v>
                </c:pt>
                <c:pt idx="121434">
                  <c:v>11.70401</c:v>
                </c:pt>
                <c:pt idx="121435">
                  <c:v>11.708119999999999</c:v>
                </c:pt>
                <c:pt idx="121436">
                  <c:v>11.71223</c:v>
                </c:pt>
                <c:pt idx="121437">
                  <c:v>11.71635</c:v>
                </c:pt>
                <c:pt idx="121438">
                  <c:v>11.720459999999999</c:v>
                </c:pt>
                <c:pt idx="121439">
                  <c:v>11.72457</c:v>
                </c:pt>
                <c:pt idx="121440">
                  <c:v>11.728680000000001</c:v>
                </c:pt>
                <c:pt idx="121441">
                  <c:v>11.73279</c:v>
                </c:pt>
                <c:pt idx="121442">
                  <c:v>11.73691</c:v>
                </c:pt>
                <c:pt idx="121443">
                  <c:v>11.741020000000001</c:v>
                </c:pt>
                <c:pt idx="121444">
                  <c:v>11.74513</c:v>
                </c:pt>
                <c:pt idx="121445">
                  <c:v>11.74924</c:v>
                </c:pt>
                <c:pt idx="121446">
                  <c:v>11.753360000000001</c:v>
                </c:pt>
                <c:pt idx="121447">
                  <c:v>11.75747</c:v>
                </c:pt>
                <c:pt idx="121448">
                  <c:v>11.76158</c:v>
                </c:pt>
                <c:pt idx="121449">
                  <c:v>11.765689999999999</c:v>
                </c:pt>
                <c:pt idx="121450">
                  <c:v>11.76981</c:v>
                </c:pt>
                <c:pt idx="121451">
                  <c:v>11.77392</c:v>
                </c:pt>
                <c:pt idx="121452">
                  <c:v>11.778029999999999</c:v>
                </c:pt>
                <c:pt idx="121453">
                  <c:v>11.78215</c:v>
                </c:pt>
                <c:pt idx="121454">
                  <c:v>11.78626</c:v>
                </c:pt>
                <c:pt idx="121455">
                  <c:v>11.790369999999999</c:v>
                </c:pt>
                <c:pt idx="121456">
                  <c:v>11.79449</c:v>
                </c:pt>
                <c:pt idx="121457">
                  <c:v>11.7986</c:v>
                </c:pt>
                <c:pt idx="121458">
                  <c:v>11.802709999999999</c:v>
                </c:pt>
                <c:pt idx="121459">
                  <c:v>11.80682</c:v>
                </c:pt>
                <c:pt idx="121460">
                  <c:v>11.81094</c:v>
                </c:pt>
                <c:pt idx="121461">
                  <c:v>11.814909999999999</c:v>
                </c:pt>
                <c:pt idx="121462">
                  <c:v>11.81889</c:v>
                </c:pt>
                <c:pt idx="121463">
                  <c:v>11.82292</c:v>
                </c:pt>
                <c:pt idx="121464">
                  <c:v>11.826980000000001</c:v>
                </c:pt>
                <c:pt idx="121465">
                  <c:v>11.830970000000001</c:v>
                </c:pt>
                <c:pt idx="121466">
                  <c:v>11.83498</c:v>
                </c:pt>
                <c:pt idx="121467">
                  <c:v>11.83902</c:v>
                </c:pt>
                <c:pt idx="121468">
                  <c:v>11.84308</c:v>
                </c:pt>
                <c:pt idx="121469">
                  <c:v>11.847160000000001</c:v>
                </c:pt>
                <c:pt idx="121470">
                  <c:v>11.851150000000001</c:v>
                </c:pt>
                <c:pt idx="121471">
                  <c:v>11.855180000000001</c:v>
                </c:pt>
                <c:pt idx="121472">
                  <c:v>11.85924</c:v>
                </c:pt>
                <c:pt idx="121473">
                  <c:v>11.863300000000001</c:v>
                </c:pt>
                <c:pt idx="121474">
                  <c:v>11.867369999999999</c:v>
                </c:pt>
                <c:pt idx="121475">
                  <c:v>11.871460000000001</c:v>
                </c:pt>
                <c:pt idx="121476">
                  <c:v>11.87555</c:v>
                </c:pt>
                <c:pt idx="121477">
                  <c:v>11.87965</c:v>
                </c:pt>
                <c:pt idx="121478">
                  <c:v>11.883749999999999</c:v>
                </c:pt>
                <c:pt idx="121479">
                  <c:v>11.88781</c:v>
                </c:pt>
                <c:pt idx="121480">
                  <c:v>11.89188</c:v>
                </c:pt>
                <c:pt idx="121481">
                  <c:v>11.89597</c:v>
                </c:pt>
                <c:pt idx="121482">
                  <c:v>11.900069999999999</c:v>
                </c:pt>
                <c:pt idx="121483">
                  <c:v>11.904170000000001</c:v>
                </c:pt>
                <c:pt idx="121484">
                  <c:v>11.908200000000001</c:v>
                </c:pt>
                <c:pt idx="121485">
                  <c:v>11.91225</c:v>
                </c:pt>
                <c:pt idx="121486">
                  <c:v>11.916270000000001</c:v>
                </c:pt>
                <c:pt idx="121487">
                  <c:v>11.92033</c:v>
                </c:pt>
                <c:pt idx="121488">
                  <c:v>11.924340000000001</c:v>
                </c:pt>
                <c:pt idx="121489">
                  <c:v>11.9283</c:v>
                </c:pt>
                <c:pt idx="121490">
                  <c:v>11.93214</c:v>
                </c:pt>
                <c:pt idx="121491">
                  <c:v>11.936030000000001</c:v>
                </c:pt>
                <c:pt idx="121492">
                  <c:v>11.93995</c:v>
                </c:pt>
                <c:pt idx="121493">
                  <c:v>11.943899999999999</c:v>
                </c:pt>
                <c:pt idx="121494">
                  <c:v>11.94787</c:v>
                </c:pt>
                <c:pt idx="121495">
                  <c:v>11.95186</c:v>
                </c:pt>
                <c:pt idx="121496">
                  <c:v>11.955880000000001</c:v>
                </c:pt>
                <c:pt idx="121497">
                  <c:v>11.959910000000001</c:v>
                </c:pt>
                <c:pt idx="121498">
                  <c:v>11.963950000000001</c:v>
                </c:pt>
                <c:pt idx="121499">
                  <c:v>11.96801</c:v>
                </c:pt>
                <c:pt idx="121500">
                  <c:v>11.972060000000001</c:v>
                </c:pt>
                <c:pt idx="121501">
                  <c:v>11.976129999999999</c:v>
                </c:pt>
                <c:pt idx="121502">
                  <c:v>11.9802</c:v>
                </c:pt>
                <c:pt idx="121503">
                  <c:v>11.98428</c:v>
                </c:pt>
                <c:pt idx="121504">
                  <c:v>11.98836</c:v>
                </c:pt>
                <c:pt idx="121505">
                  <c:v>11.99244</c:v>
                </c:pt>
                <c:pt idx="121506">
                  <c:v>11.99653</c:v>
                </c:pt>
                <c:pt idx="121507">
                  <c:v>12.00062</c:v>
                </c:pt>
                <c:pt idx="121508">
                  <c:v>12.004709999999999</c:v>
                </c:pt>
                <c:pt idx="121509">
                  <c:v>12.008800000000001</c:v>
                </c:pt>
                <c:pt idx="121510">
                  <c:v>12.0129</c:v>
                </c:pt>
                <c:pt idx="121511">
                  <c:v>12.01699</c:v>
                </c:pt>
                <c:pt idx="121512">
                  <c:v>12.021089999999999</c:v>
                </c:pt>
                <c:pt idx="121513">
                  <c:v>12.02519</c:v>
                </c:pt>
                <c:pt idx="121514">
                  <c:v>12.02929</c:v>
                </c:pt>
                <c:pt idx="121515">
                  <c:v>12.033390000000001</c:v>
                </c:pt>
                <c:pt idx="121516">
                  <c:v>12.03749</c:v>
                </c:pt>
                <c:pt idx="121517">
                  <c:v>12.041589999999999</c:v>
                </c:pt>
                <c:pt idx="121518">
                  <c:v>12.0457</c:v>
                </c:pt>
                <c:pt idx="121519">
                  <c:v>12.049799999999999</c:v>
                </c:pt>
                <c:pt idx="121520">
                  <c:v>12.05391</c:v>
                </c:pt>
                <c:pt idx="121521">
                  <c:v>12.058009999999999</c:v>
                </c:pt>
                <c:pt idx="121522">
                  <c:v>12.06212</c:v>
                </c:pt>
                <c:pt idx="121523">
                  <c:v>12.066229999999999</c:v>
                </c:pt>
                <c:pt idx="121524">
                  <c:v>12.07033</c:v>
                </c:pt>
                <c:pt idx="121525">
                  <c:v>12.074439999999999</c:v>
                </c:pt>
                <c:pt idx="121526">
                  <c:v>12.07855</c:v>
                </c:pt>
                <c:pt idx="121527">
                  <c:v>12.082660000000001</c:v>
                </c:pt>
                <c:pt idx="121528">
                  <c:v>12.08677</c:v>
                </c:pt>
                <c:pt idx="121529">
                  <c:v>12.090870000000001</c:v>
                </c:pt>
                <c:pt idx="121530">
                  <c:v>12.09498</c:v>
                </c:pt>
                <c:pt idx="121531">
                  <c:v>12.09909</c:v>
                </c:pt>
                <c:pt idx="121532">
                  <c:v>12.103199999999999</c:v>
                </c:pt>
                <c:pt idx="121533">
                  <c:v>12.10731</c:v>
                </c:pt>
                <c:pt idx="121534">
                  <c:v>12.111420000000001</c:v>
                </c:pt>
                <c:pt idx="121535">
                  <c:v>12.11553</c:v>
                </c:pt>
                <c:pt idx="121536">
                  <c:v>12.11964</c:v>
                </c:pt>
                <c:pt idx="121537">
                  <c:v>12.123749999999999</c:v>
                </c:pt>
                <c:pt idx="121538">
                  <c:v>12.12786</c:v>
                </c:pt>
                <c:pt idx="121539">
                  <c:v>12.131970000000001</c:v>
                </c:pt>
                <c:pt idx="121540">
                  <c:v>12.13608</c:v>
                </c:pt>
                <c:pt idx="121541">
                  <c:v>12.14019</c:v>
                </c:pt>
                <c:pt idx="121542">
                  <c:v>12.144299999999999</c:v>
                </c:pt>
                <c:pt idx="121543">
                  <c:v>12.14841</c:v>
                </c:pt>
                <c:pt idx="121544">
                  <c:v>12.152520000000001</c:v>
                </c:pt>
                <c:pt idx="121545">
                  <c:v>12.15663</c:v>
                </c:pt>
                <c:pt idx="121546">
                  <c:v>12.160740000000001</c:v>
                </c:pt>
                <c:pt idx="121547">
                  <c:v>12.164849999999999</c:v>
                </c:pt>
                <c:pt idx="121548">
                  <c:v>12.168950000000001</c:v>
                </c:pt>
                <c:pt idx="121549">
                  <c:v>12.17306</c:v>
                </c:pt>
                <c:pt idx="121550">
                  <c:v>12.17717</c:v>
                </c:pt>
                <c:pt idx="121551">
                  <c:v>12.18127</c:v>
                </c:pt>
                <c:pt idx="121552">
                  <c:v>12.18538</c:v>
                </c:pt>
                <c:pt idx="121553">
                  <c:v>12.189489999999999</c:v>
                </c:pt>
                <c:pt idx="121554">
                  <c:v>12.1936</c:v>
                </c:pt>
                <c:pt idx="121555">
                  <c:v>12.197710000000001</c:v>
                </c:pt>
                <c:pt idx="121556">
                  <c:v>12.20181</c:v>
                </c:pt>
                <c:pt idx="121557">
                  <c:v>12.205920000000001</c:v>
                </c:pt>
                <c:pt idx="121558">
                  <c:v>12.21003</c:v>
                </c:pt>
                <c:pt idx="121559">
                  <c:v>12.21414</c:v>
                </c:pt>
                <c:pt idx="121560">
                  <c:v>12.218249999999999</c:v>
                </c:pt>
                <c:pt idx="121561">
                  <c:v>12.22236</c:v>
                </c:pt>
                <c:pt idx="121562">
                  <c:v>12.226470000000001</c:v>
                </c:pt>
                <c:pt idx="121563">
                  <c:v>12.23058</c:v>
                </c:pt>
                <c:pt idx="121564">
                  <c:v>12.234690000000001</c:v>
                </c:pt>
                <c:pt idx="121565">
                  <c:v>12.238799999999999</c:v>
                </c:pt>
                <c:pt idx="121566">
                  <c:v>12.24291</c:v>
                </c:pt>
                <c:pt idx="121567">
                  <c:v>12.247019999999999</c:v>
                </c:pt>
                <c:pt idx="121568">
                  <c:v>12.25113</c:v>
                </c:pt>
                <c:pt idx="121569">
                  <c:v>12.255240000000001</c:v>
                </c:pt>
                <c:pt idx="121570">
                  <c:v>12.25934</c:v>
                </c:pt>
                <c:pt idx="121571">
                  <c:v>12.263450000000001</c:v>
                </c:pt>
                <c:pt idx="121572">
                  <c:v>12.26756</c:v>
                </c:pt>
                <c:pt idx="121573">
                  <c:v>12.27167</c:v>
                </c:pt>
                <c:pt idx="121574">
                  <c:v>12.275779999999999</c:v>
                </c:pt>
                <c:pt idx="121575">
                  <c:v>12.27989</c:v>
                </c:pt>
                <c:pt idx="121576">
                  <c:v>12.284000000000001</c:v>
                </c:pt>
                <c:pt idx="121577">
                  <c:v>12.28811</c:v>
                </c:pt>
                <c:pt idx="121578">
                  <c:v>12.29222</c:v>
                </c:pt>
                <c:pt idx="121579">
                  <c:v>12.296329999999999</c:v>
                </c:pt>
                <c:pt idx="121580">
                  <c:v>12.30043</c:v>
                </c:pt>
                <c:pt idx="121581">
                  <c:v>12.304539999999999</c:v>
                </c:pt>
                <c:pt idx="121582">
                  <c:v>12.30865</c:v>
                </c:pt>
                <c:pt idx="121583">
                  <c:v>12.312760000000001</c:v>
                </c:pt>
                <c:pt idx="121584">
                  <c:v>12.31687</c:v>
                </c:pt>
                <c:pt idx="121585">
                  <c:v>12.32098</c:v>
                </c:pt>
                <c:pt idx="121586">
                  <c:v>12.325089999999999</c:v>
                </c:pt>
                <c:pt idx="121587">
                  <c:v>12.3292</c:v>
                </c:pt>
                <c:pt idx="121588">
                  <c:v>12.333299999999999</c:v>
                </c:pt>
                <c:pt idx="121589">
                  <c:v>12.33741</c:v>
                </c:pt>
                <c:pt idx="121590">
                  <c:v>12.341519999999999</c:v>
                </c:pt>
                <c:pt idx="121591">
                  <c:v>12.34563</c:v>
                </c:pt>
                <c:pt idx="121592">
                  <c:v>12.349740000000001</c:v>
                </c:pt>
                <c:pt idx="121593">
                  <c:v>12.35385</c:v>
                </c:pt>
                <c:pt idx="121594">
                  <c:v>12.35796</c:v>
                </c:pt>
                <c:pt idx="121595">
                  <c:v>12.36206</c:v>
                </c:pt>
                <c:pt idx="121596">
                  <c:v>12.36617</c:v>
                </c:pt>
                <c:pt idx="121597">
                  <c:v>12.370279999999999</c:v>
                </c:pt>
                <c:pt idx="121598">
                  <c:v>12.37439</c:v>
                </c:pt>
                <c:pt idx="121599">
                  <c:v>12.378500000000001</c:v>
                </c:pt>
                <c:pt idx="121600">
                  <c:v>12.38261</c:v>
                </c:pt>
                <c:pt idx="121601">
                  <c:v>12.38672</c:v>
                </c:pt>
                <c:pt idx="121602">
                  <c:v>12.39082</c:v>
                </c:pt>
                <c:pt idx="121603">
                  <c:v>12.39493</c:v>
                </c:pt>
                <c:pt idx="121604">
                  <c:v>12.399039999999999</c:v>
                </c:pt>
                <c:pt idx="121605">
                  <c:v>12.40315</c:v>
                </c:pt>
                <c:pt idx="121606">
                  <c:v>12.407260000000001</c:v>
                </c:pt>
                <c:pt idx="121607">
                  <c:v>12.41137</c:v>
                </c:pt>
                <c:pt idx="121608">
                  <c:v>12.415480000000001</c:v>
                </c:pt>
                <c:pt idx="121609">
                  <c:v>12.419589999999999</c:v>
                </c:pt>
                <c:pt idx="121610">
                  <c:v>12.4237</c:v>
                </c:pt>
                <c:pt idx="121611">
                  <c:v>12.427809999999999</c:v>
                </c:pt>
                <c:pt idx="121612">
                  <c:v>12.43191</c:v>
                </c:pt>
                <c:pt idx="121613">
                  <c:v>12.436019999999999</c:v>
                </c:pt>
                <c:pt idx="121614">
                  <c:v>12.44013</c:v>
                </c:pt>
                <c:pt idx="121615">
                  <c:v>12.444240000000001</c:v>
                </c:pt>
                <c:pt idx="121616">
                  <c:v>12.44835</c:v>
                </c:pt>
                <c:pt idx="121617">
                  <c:v>12.45246</c:v>
                </c:pt>
                <c:pt idx="121618">
                  <c:v>12.456569999999999</c:v>
                </c:pt>
                <c:pt idx="121619">
                  <c:v>12.46068</c:v>
                </c:pt>
                <c:pt idx="121620">
                  <c:v>12.464790000000001</c:v>
                </c:pt>
                <c:pt idx="121621">
                  <c:v>12.4689</c:v>
                </c:pt>
                <c:pt idx="121622">
                  <c:v>12.47301</c:v>
                </c:pt>
                <c:pt idx="121623">
                  <c:v>12.477119999999999</c:v>
                </c:pt>
                <c:pt idx="121624">
                  <c:v>12.48123</c:v>
                </c:pt>
                <c:pt idx="121625">
                  <c:v>12.485329999999999</c:v>
                </c:pt>
                <c:pt idx="121626">
                  <c:v>12.48944</c:v>
                </c:pt>
                <c:pt idx="121627">
                  <c:v>12.493550000000001</c:v>
                </c:pt>
                <c:pt idx="121628">
                  <c:v>12.49766</c:v>
                </c:pt>
                <c:pt idx="121629">
                  <c:v>12.50177</c:v>
                </c:pt>
                <c:pt idx="121630">
                  <c:v>12.505879999999999</c:v>
                </c:pt>
                <c:pt idx="121631">
                  <c:v>12.50999</c:v>
                </c:pt>
                <c:pt idx="121632">
                  <c:v>12.514099999999999</c:v>
                </c:pt>
                <c:pt idx="121633">
                  <c:v>12.51821</c:v>
                </c:pt>
                <c:pt idx="121634">
                  <c:v>12.522320000000001</c:v>
                </c:pt>
                <c:pt idx="121635">
                  <c:v>12.52643</c:v>
                </c:pt>
                <c:pt idx="121636">
                  <c:v>12.53054</c:v>
                </c:pt>
                <c:pt idx="121637">
                  <c:v>12.534649999999999</c:v>
                </c:pt>
                <c:pt idx="121638">
                  <c:v>12.53876</c:v>
                </c:pt>
                <c:pt idx="121639">
                  <c:v>12.542870000000001</c:v>
                </c:pt>
                <c:pt idx="121640">
                  <c:v>12.54698</c:v>
                </c:pt>
                <c:pt idx="121641">
                  <c:v>12.551080000000001</c:v>
                </c:pt>
                <c:pt idx="121642">
                  <c:v>12.55519</c:v>
                </c:pt>
                <c:pt idx="121643">
                  <c:v>12.5593</c:v>
                </c:pt>
                <c:pt idx="121644">
                  <c:v>12.563409999999999</c:v>
                </c:pt>
                <c:pt idx="121645">
                  <c:v>12.56752</c:v>
                </c:pt>
                <c:pt idx="121646">
                  <c:v>12.571630000000001</c:v>
                </c:pt>
                <c:pt idx="121647">
                  <c:v>12.57574</c:v>
                </c:pt>
                <c:pt idx="121648">
                  <c:v>12.57985</c:v>
                </c:pt>
                <c:pt idx="121649">
                  <c:v>12.583959999999999</c:v>
                </c:pt>
                <c:pt idx="121650">
                  <c:v>12.58807</c:v>
                </c:pt>
                <c:pt idx="121651">
                  <c:v>12.592180000000001</c:v>
                </c:pt>
                <c:pt idx="121652">
                  <c:v>12.59629</c:v>
                </c:pt>
                <c:pt idx="121653">
                  <c:v>12.6004</c:v>
                </c:pt>
                <c:pt idx="121654">
                  <c:v>12.6045</c:v>
                </c:pt>
                <c:pt idx="121655">
                  <c:v>12.608610000000001</c:v>
                </c:pt>
                <c:pt idx="121656">
                  <c:v>12.612719999999999</c:v>
                </c:pt>
                <c:pt idx="121657">
                  <c:v>12.61683</c:v>
                </c:pt>
                <c:pt idx="121658">
                  <c:v>12.620939999999999</c:v>
                </c:pt>
                <c:pt idx="121659">
                  <c:v>12.62505</c:v>
                </c:pt>
                <c:pt idx="121660">
                  <c:v>12.629160000000001</c:v>
                </c:pt>
                <c:pt idx="121661">
                  <c:v>12.63327</c:v>
                </c:pt>
                <c:pt idx="121662">
                  <c:v>12.63738</c:v>
                </c:pt>
                <c:pt idx="121663">
                  <c:v>12.64148</c:v>
                </c:pt>
                <c:pt idx="121664">
                  <c:v>12.64559</c:v>
                </c:pt>
                <c:pt idx="121665">
                  <c:v>12.649699999999999</c:v>
                </c:pt>
                <c:pt idx="121666">
                  <c:v>12.65381</c:v>
                </c:pt>
                <c:pt idx="121667">
                  <c:v>12.657920000000001</c:v>
                </c:pt>
                <c:pt idx="121668">
                  <c:v>12.66203</c:v>
                </c:pt>
                <c:pt idx="121669">
                  <c:v>12.66614</c:v>
                </c:pt>
                <c:pt idx="121670">
                  <c:v>12.670249999999999</c:v>
                </c:pt>
                <c:pt idx="121671">
                  <c:v>12.67435</c:v>
                </c:pt>
                <c:pt idx="121672">
                  <c:v>12.678459999999999</c:v>
                </c:pt>
                <c:pt idx="121673">
                  <c:v>12.68257</c:v>
                </c:pt>
                <c:pt idx="121674">
                  <c:v>12.686680000000001</c:v>
                </c:pt>
                <c:pt idx="121675">
                  <c:v>12.69079</c:v>
                </c:pt>
                <c:pt idx="121676">
                  <c:v>12.694900000000001</c:v>
                </c:pt>
                <c:pt idx="121677">
                  <c:v>12.699009999999999</c:v>
                </c:pt>
                <c:pt idx="121678">
                  <c:v>12.70312</c:v>
                </c:pt>
                <c:pt idx="121679">
                  <c:v>12.70721</c:v>
                </c:pt>
                <c:pt idx="121680">
                  <c:v>12.711309999999999</c:v>
                </c:pt>
                <c:pt idx="121681">
                  <c:v>12.71541</c:v>
                </c:pt>
                <c:pt idx="121682">
                  <c:v>12.719519999999999</c:v>
                </c:pt>
                <c:pt idx="121683">
                  <c:v>12.72362</c:v>
                </c:pt>
                <c:pt idx="121684">
                  <c:v>12.727729999999999</c:v>
                </c:pt>
                <c:pt idx="121685">
                  <c:v>12.73184</c:v>
                </c:pt>
                <c:pt idx="121686">
                  <c:v>12.735950000000001</c:v>
                </c:pt>
                <c:pt idx="121687">
                  <c:v>12.74006</c:v>
                </c:pt>
                <c:pt idx="121688">
                  <c:v>12.744160000000001</c:v>
                </c:pt>
                <c:pt idx="121689">
                  <c:v>12.74827</c:v>
                </c:pt>
                <c:pt idx="121690">
                  <c:v>12.75238</c:v>
                </c:pt>
                <c:pt idx="121691">
                  <c:v>12.756489999999999</c:v>
                </c:pt>
                <c:pt idx="121692">
                  <c:v>12.7606</c:v>
                </c:pt>
                <c:pt idx="121693">
                  <c:v>12.764709999999999</c:v>
                </c:pt>
                <c:pt idx="121694">
                  <c:v>12.76881</c:v>
                </c:pt>
                <c:pt idx="121695">
                  <c:v>12.772919999999999</c:v>
                </c:pt>
                <c:pt idx="121696">
                  <c:v>12.77703</c:v>
                </c:pt>
                <c:pt idx="121697">
                  <c:v>12.781140000000001</c:v>
                </c:pt>
                <c:pt idx="121698">
                  <c:v>12.78524</c:v>
                </c:pt>
                <c:pt idx="121699">
                  <c:v>12.789350000000001</c:v>
                </c:pt>
                <c:pt idx="121700">
                  <c:v>12.79346</c:v>
                </c:pt>
                <c:pt idx="121701">
                  <c:v>12.79757</c:v>
                </c:pt>
                <c:pt idx="121702">
                  <c:v>12.80167</c:v>
                </c:pt>
                <c:pt idx="121703">
                  <c:v>12.805770000000001</c:v>
                </c:pt>
                <c:pt idx="121704">
                  <c:v>12.80986</c:v>
                </c:pt>
                <c:pt idx="121705">
                  <c:v>12.81395</c:v>
                </c:pt>
                <c:pt idx="121706">
                  <c:v>12.818049999999999</c:v>
                </c:pt>
                <c:pt idx="121707">
                  <c:v>12.822150000000001</c:v>
                </c:pt>
                <c:pt idx="121708">
                  <c:v>12.82625</c:v>
                </c:pt>
                <c:pt idx="121709">
                  <c:v>12.830360000000001</c:v>
                </c:pt>
                <c:pt idx="121710">
                  <c:v>12.83446</c:v>
                </c:pt>
                <c:pt idx="121711">
                  <c:v>12.838570000000001</c:v>
                </c:pt>
                <c:pt idx="121712">
                  <c:v>12.84267</c:v>
                </c:pt>
                <c:pt idx="121713">
                  <c:v>12.846780000000001</c:v>
                </c:pt>
                <c:pt idx="121714">
                  <c:v>12.85089</c:v>
                </c:pt>
                <c:pt idx="121715">
                  <c:v>12.854990000000001</c:v>
                </c:pt>
                <c:pt idx="121716">
                  <c:v>12.8591</c:v>
                </c:pt>
                <c:pt idx="121717">
                  <c:v>12.86321</c:v>
                </c:pt>
                <c:pt idx="121718">
                  <c:v>12.867319999999999</c:v>
                </c:pt>
                <c:pt idx="121719">
                  <c:v>12.87143</c:v>
                </c:pt>
                <c:pt idx="121720">
                  <c:v>12.875540000000001</c:v>
                </c:pt>
                <c:pt idx="121721">
                  <c:v>12.87965</c:v>
                </c:pt>
                <c:pt idx="121722">
                  <c:v>12.883760000000001</c:v>
                </c:pt>
                <c:pt idx="121723">
                  <c:v>12.88786</c:v>
                </c:pt>
                <c:pt idx="121724">
                  <c:v>12.891970000000001</c:v>
                </c:pt>
                <c:pt idx="121725">
                  <c:v>12.89608</c:v>
                </c:pt>
                <c:pt idx="121726">
                  <c:v>12.90019</c:v>
                </c:pt>
                <c:pt idx="121727">
                  <c:v>12.904299999999999</c:v>
                </c:pt>
                <c:pt idx="121728">
                  <c:v>12.90841</c:v>
                </c:pt>
                <c:pt idx="121729">
                  <c:v>12.912520000000001</c:v>
                </c:pt>
                <c:pt idx="121730">
                  <c:v>12.91663</c:v>
                </c:pt>
                <c:pt idx="121731">
                  <c:v>12.920730000000001</c:v>
                </c:pt>
                <c:pt idx="121732">
                  <c:v>12.92484</c:v>
                </c:pt>
                <c:pt idx="121733">
                  <c:v>12.92895</c:v>
                </c:pt>
                <c:pt idx="121734">
                  <c:v>12.933059999999999</c:v>
                </c:pt>
                <c:pt idx="121735">
                  <c:v>12.93717</c:v>
                </c:pt>
                <c:pt idx="121736">
                  <c:v>12.941280000000001</c:v>
                </c:pt>
                <c:pt idx="121737">
                  <c:v>12.94539</c:v>
                </c:pt>
                <c:pt idx="121738">
                  <c:v>12.9495</c:v>
                </c:pt>
                <c:pt idx="121739">
                  <c:v>12.9536</c:v>
                </c:pt>
                <c:pt idx="121740">
                  <c:v>12.957710000000001</c:v>
                </c:pt>
                <c:pt idx="121741">
                  <c:v>12.961819999999999</c:v>
                </c:pt>
                <c:pt idx="121742">
                  <c:v>12.96593</c:v>
                </c:pt>
                <c:pt idx="121743">
                  <c:v>12.970039999999999</c:v>
                </c:pt>
                <c:pt idx="121744">
                  <c:v>12.97415</c:v>
                </c:pt>
                <c:pt idx="121745">
                  <c:v>12.978249999999999</c:v>
                </c:pt>
                <c:pt idx="121746">
                  <c:v>12.98236</c:v>
                </c:pt>
                <c:pt idx="121747">
                  <c:v>12.986470000000001</c:v>
                </c:pt>
                <c:pt idx="121748">
                  <c:v>12.99058</c:v>
                </c:pt>
                <c:pt idx="121749">
                  <c:v>12.99469</c:v>
                </c:pt>
                <c:pt idx="121750">
                  <c:v>12.998799999999999</c:v>
                </c:pt>
                <c:pt idx="121751">
                  <c:v>13.0029</c:v>
                </c:pt>
                <c:pt idx="121752">
                  <c:v>13.007009999999999</c:v>
                </c:pt>
                <c:pt idx="121753">
                  <c:v>13.01112</c:v>
                </c:pt>
                <c:pt idx="121754">
                  <c:v>13.015230000000001</c:v>
                </c:pt>
                <c:pt idx="121755">
                  <c:v>13.01934</c:v>
                </c:pt>
                <c:pt idx="121756">
                  <c:v>13.02345</c:v>
                </c:pt>
                <c:pt idx="121757">
                  <c:v>13.02755</c:v>
                </c:pt>
                <c:pt idx="121758">
                  <c:v>13.03166</c:v>
                </c:pt>
                <c:pt idx="121759">
                  <c:v>13.035769999999999</c:v>
                </c:pt>
                <c:pt idx="121760">
                  <c:v>13.039870000000001</c:v>
                </c:pt>
                <c:pt idx="121761">
                  <c:v>13.043979999999999</c:v>
                </c:pt>
                <c:pt idx="121762">
                  <c:v>13.04809</c:v>
                </c:pt>
                <c:pt idx="121763">
                  <c:v>13.05219</c:v>
                </c:pt>
                <c:pt idx="121764">
                  <c:v>13.0563</c:v>
                </c:pt>
                <c:pt idx="121765">
                  <c:v>13.060409999999999</c:v>
                </c:pt>
                <c:pt idx="121766">
                  <c:v>13.06452</c:v>
                </c:pt>
                <c:pt idx="121767">
                  <c:v>13.068619999999999</c:v>
                </c:pt>
                <c:pt idx="121768">
                  <c:v>13.07273</c:v>
                </c:pt>
                <c:pt idx="121769">
                  <c:v>13.076840000000001</c:v>
                </c:pt>
                <c:pt idx="121770">
                  <c:v>13.08095</c:v>
                </c:pt>
                <c:pt idx="121771">
                  <c:v>13.085050000000001</c:v>
                </c:pt>
                <c:pt idx="121772">
                  <c:v>13.08916</c:v>
                </c:pt>
                <c:pt idx="121773">
                  <c:v>13.09327</c:v>
                </c:pt>
                <c:pt idx="121774">
                  <c:v>13.097379999999999</c:v>
                </c:pt>
                <c:pt idx="121775">
                  <c:v>13.10148</c:v>
                </c:pt>
                <c:pt idx="121776">
                  <c:v>13.105589999999999</c:v>
                </c:pt>
                <c:pt idx="121777">
                  <c:v>13.1097</c:v>
                </c:pt>
                <c:pt idx="121778">
                  <c:v>13.113810000000001</c:v>
                </c:pt>
                <c:pt idx="121779">
                  <c:v>13.11791</c:v>
                </c:pt>
                <c:pt idx="121780">
                  <c:v>13.122019999999999</c:v>
                </c:pt>
                <c:pt idx="121781">
                  <c:v>13.12613</c:v>
                </c:pt>
                <c:pt idx="121782">
                  <c:v>13.130229999999999</c:v>
                </c:pt>
                <c:pt idx="121783">
                  <c:v>13.13434</c:v>
                </c:pt>
                <c:pt idx="121784">
                  <c:v>13.138439999999999</c:v>
                </c:pt>
                <c:pt idx="121785">
                  <c:v>13.14255</c:v>
                </c:pt>
                <c:pt idx="121786">
                  <c:v>13.146660000000001</c:v>
                </c:pt>
                <c:pt idx="121787">
                  <c:v>13.15076</c:v>
                </c:pt>
                <c:pt idx="121788">
                  <c:v>13.154870000000001</c:v>
                </c:pt>
                <c:pt idx="121789">
                  <c:v>13.15897</c:v>
                </c:pt>
                <c:pt idx="121790">
                  <c:v>13.163080000000001</c:v>
                </c:pt>
                <c:pt idx="121791">
                  <c:v>13.16719</c:v>
                </c:pt>
                <c:pt idx="121792">
                  <c:v>13.171290000000001</c:v>
                </c:pt>
                <c:pt idx="121793">
                  <c:v>13.1754</c:v>
                </c:pt>
                <c:pt idx="121794">
                  <c:v>13.179510000000001</c:v>
                </c:pt>
                <c:pt idx="121795">
                  <c:v>13.183619999999999</c:v>
                </c:pt>
                <c:pt idx="121796">
                  <c:v>13.187720000000001</c:v>
                </c:pt>
                <c:pt idx="121797">
                  <c:v>13.19183</c:v>
                </c:pt>
                <c:pt idx="121798">
                  <c:v>13.19594</c:v>
                </c:pt>
                <c:pt idx="121799">
                  <c:v>13.20004</c:v>
                </c:pt>
                <c:pt idx="121800">
                  <c:v>13.20415</c:v>
                </c:pt>
                <c:pt idx="121801">
                  <c:v>13.208259999999999</c:v>
                </c:pt>
                <c:pt idx="121802">
                  <c:v>13.21236</c:v>
                </c:pt>
                <c:pt idx="121803">
                  <c:v>13.216469999999999</c:v>
                </c:pt>
                <c:pt idx="121804">
                  <c:v>13.22058</c:v>
                </c:pt>
                <c:pt idx="121805">
                  <c:v>13.224679999999999</c:v>
                </c:pt>
                <c:pt idx="121806">
                  <c:v>13.22879</c:v>
                </c:pt>
                <c:pt idx="121807">
                  <c:v>13.232900000000001</c:v>
                </c:pt>
                <c:pt idx="121808">
                  <c:v>13.237</c:v>
                </c:pt>
                <c:pt idx="121809">
                  <c:v>13.241110000000001</c:v>
                </c:pt>
                <c:pt idx="121810">
                  <c:v>13.24522</c:v>
                </c:pt>
                <c:pt idx="121811">
                  <c:v>13.249320000000001</c:v>
                </c:pt>
                <c:pt idx="121812">
                  <c:v>13.25343</c:v>
                </c:pt>
                <c:pt idx="121813">
                  <c:v>13.257540000000001</c:v>
                </c:pt>
                <c:pt idx="121814">
                  <c:v>13.261649999999999</c:v>
                </c:pt>
                <c:pt idx="121815">
                  <c:v>13.265750000000001</c:v>
                </c:pt>
                <c:pt idx="121816">
                  <c:v>13.26986</c:v>
                </c:pt>
                <c:pt idx="121817">
                  <c:v>13.27397</c:v>
                </c:pt>
                <c:pt idx="121818">
                  <c:v>13.27807</c:v>
                </c:pt>
                <c:pt idx="121819">
                  <c:v>13.28218</c:v>
                </c:pt>
                <c:pt idx="121820">
                  <c:v>13.286289999999999</c:v>
                </c:pt>
                <c:pt idx="121821">
                  <c:v>13.29039</c:v>
                </c:pt>
                <c:pt idx="121822">
                  <c:v>13.294499999999999</c:v>
                </c:pt>
                <c:pt idx="121823">
                  <c:v>13.29861</c:v>
                </c:pt>
                <c:pt idx="121824">
                  <c:v>13.302709999999999</c:v>
                </c:pt>
                <c:pt idx="121825">
                  <c:v>13.30682</c:v>
                </c:pt>
                <c:pt idx="121826">
                  <c:v>13.310930000000001</c:v>
                </c:pt>
                <c:pt idx="121827">
                  <c:v>13.31503</c:v>
                </c:pt>
                <c:pt idx="121828">
                  <c:v>13.319140000000001</c:v>
                </c:pt>
                <c:pt idx="121829">
                  <c:v>13.32325</c:v>
                </c:pt>
                <c:pt idx="121830">
                  <c:v>13.327349999999999</c:v>
                </c:pt>
                <c:pt idx="121831">
                  <c:v>13.322290000000001</c:v>
                </c:pt>
                <c:pt idx="121832">
                  <c:v>13.31719</c:v>
                </c:pt>
                <c:pt idx="121833">
                  <c:v>13.312110000000001</c:v>
                </c:pt>
                <c:pt idx="121834">
                  <c:v>13.30705</c:v>
                </c:pt>
                <c:pt idx="121835">
                  <c:v>13.302</c:v>
                </c:pt>
                <c:pt idx="121836">
                  <c:v>13.29696</c:v>
                </c:pt>
                <c:pt idx="121837">
                  <c:v>13.291919999999999</c:v>
                </c:pt>
                <c:pt idx="121838">
                  <c:v>13.28689</c:v>
                </c:pt>
                <c:pt idx="121839">
                  <c:v>13.28187</c:v>
                </c:pt>
                <c:pt idx="121840">
                  <c:v>13.27684</c:v>
                </c:pt>
                <c:pt idx="121841">
                  <c:v>13.27182</c:v>
                </c:pt>
                <c:pt idx="121842">
                  <c:v>13.2668</c:v>
                </c:pt>
                <c:pt idx="121843">
                  <c:v>13.26178</c:v>
                </c:pt>
                <c:pt idx="121844">
                  <c:v>13.256769999999999</c:v>
                </c:pt>
                <c:pt idx="121845">
                  <c:v>13.251749999999999</c:v>
                </c:pt>
                <c:pt idx="121846">
                  <c:v>13.246740000000001</c:v>
                </c:pt>
                <c:pt idx="121847">
                  <c:v>13.24173</c:v>
                </c:pt>
                <c:pt idx="121848">
                  <c:v>13.23672</c:v>
                </c:pt>
                <c:pt idx="121849">
                  <c:v>13.23171</c:v>
                </c:pt>
                <c:pt idx="121850">
                  <c:v>13.226699999999999</c:v>
                </c:pt>
                <c:pt idx="121851">
                  <c:v>13.2217</c:v>
                </c:pt>
                <c:pt idx="121852">
                  <c:v>13.21669</c:v>
                </c:pt>
                <c:pt idx="121853">
                  <c:v>13.211690000000001</c:v>
                </c:pt>
                <c:pt idx="121854">
                  <c:v>13.20669</c:v>
                </c:pt>
                <c:pt idx="121855">
                  <c:v>13.201689999999999</c:v>
                </c:pt>
                <c:pt idx="121856">
                  <c:v>13.19669</c:v>
                </c:pt>
                <c:pt idx="121857">
                  <c:v>13.191689999999999</c:v>
                </c:pt>
                <c:pt idx="121858">
                  <c:v>13.18669</c:v>
                </c:pt>
                <c:pt idx="121859">
                  <c:v>13.18169</c:v>
                </c:pt>
                <c:pt idx="121860">
                  <c:v>13.176690000000001</c:v>
                </c:pt>
                <c:pt idx="121861">
                  <c:v>13.17169</c:v>
                </c:pt>
                <c:pt idx="121862">
                  <c:v>13.166700000000001</c:v>
                </c:pt>
                <c:pt idx="121863">
                  <c:v>13.1617</c:v>
                </c:pt>
                <c:pt idx="121864">
                  <c:v>13.156700000000001</c:v>
                </c:pt>
                <c:pt idx="121865">
                  <c:v>13.15171</c:v>
                </c:pt>
                <c:pt idx="121866">
                  <c:v>13.146710000000001</c:v>
                </c:pt>
                <c:pt idx="121867">
                  <c:v>13.141719999999999</c:v>
                </c:pt>
                <c:pt idx="121868">
                  <c:v>13.13672</c:v>
                </c:pt>
                <c:pt idx="121869">
                  <c:v>13.131729999999999</c:v>
                </c:pt>
                <c:pt idx="121870">
                  <c:v>13.12674</c:v>
                </c:pt>
                <c:pt idx="121871">
                  <c:v>13.12175</c:v>
                </c:pt>
                <c:pt idx="121872">
                  <c:v>13.116759999999999</c:v>
                </c:pt>
                <c:pt idx="121873">
                  <c:v>13.11177</c:v>
                </c:pt>
                <c:pt idx="121874">
                  <c:v>13.106780000000001</c:v>
                </c:pt>
                <c:pt idx="121875">
                  <c:v>13.101789999999999</c:v>
                </c:pt>
                <c:pt idx="121876">
                  <c:v>13.0968</c:v>
                </c:pt>
                <c:pt idx="121877">
                  <c:v>13.091810000000001</c:v>
                </c:pt>
                <c:pt idx="121878">
                  <c:v>13.086819999999999</c:v>
                </c:pt>
                <c:pt idx="121879">
                  <c:v>13.08184</c:v>
                </c:pt>
                <c:pt idx="121880">
                  <c:v>13.07685</c:v>
                </c:pt>
                <c:pt idx="121881">
                  <c:v>13.071859999999999</c:v>
                </c:pt>
                <c:pt idx="121882">
                  <c:v>13.06687</c:v>
                </c:pt>
                <c:pt idx="121883">
                  <c:v>13.06189</c:v>
                </c:pt>
                <c:pt idx="121884">
                  <c:v>13.056900000000001</c:v>
                </c:pt>
                <c:pt idx="121885">
                  <c:v>13.051920000000001</c:v>
                </c:pt>
                <c:pt idx="121886">
                  <c:v>13.04693</c:v>
                </c:pt>
                <c:pt idx="121887">
                  <c:v>13.04195</c:v>
                </c:pt>
                <c:pt idx="121888">
                  <c:v>13.036960000000001</c:v>
                </c:pt>
                <c:pt idx="121889">
                  <c:v>13.031980000000001</c:v>
                </c:pt>
                <c:pt idx="121890">
                  <c:v>13.02699</c:v>
                </c:pt>
                <c:pt idx="121891">
                  <c:v>13.02201</c:v>
                </c:pt>
                <c:pt idx="121892">
                  <c:v>13.01702</c:v>
                </c:pt>
                <c:pt idx="121893">
                  <c:v>13.012040000000001</c:v>
                </c:pt>
                <c:pt idx="121894">
                  <c:v>13.007059999999999</c:v>
                </c:pt>
                <c:pt idx="121895">
                  <c:v>13.00207</c:v>
                </c:pt>
                <c:pt idx="121896">
                  <c:v>12.99709</c:v>
                </c:pt>
                <c:pt idx="121897">
                  <c:v>12.99211</c:v>
                </c:pt>
                <c:pt idx="121898">
                  <c:v>12.987120000000001</c:v>
                </c:pt>
                <c:pt idx="121899">
                  <c:v>12.982139999999999</c:v>
                </c:pt>
                <c:pt idx="121900">
                  <c:v>12.97716</c:v>
                </c:pt>
                <c:pt idx="121901">
                  <c:v>12.97218</c:v>
                </c:pt>
                <c:pt idx="121902">
                  <c:v>12.9672</c:v>
                </c:pt>
                <c:pt idx="121903">
                  <c:v>12.96222</c:v>
                </c:pt>
                <c:pt idx="121904">
                  <c:v>12.957229999999999</c:v>
                </c:pt>
                <c:pt idx="121905">
                  <c:v>12.952249999999999</c:v>
                </c:pt>
                <c:pt idx="121906">
                  <c:v>12.94727</c:v>
                </c:pt>
                <c:pt idx="121907">
                  <c:v>12.94229</c:v>
                </c:pt>
                <c:pt idx="121908">
                  <c:v>12.93731</c:v>
                </c:pt>
                <c:pt idx="121909">
                  <c:v>12.93233</c:v>
                </c:pt>
                <c:pt idx="121910">
                  <c:v>12.927350000000001</c:v>
                </c:pt>
                <c:pt idx="121911">
                  <c:v>12.922370000000001</c:v>
                </c:pt>
                <c:pt idx="121912">
                  <c:v>12.917389999999999</c:v>
                </c:pt>
                <c:pt idx="121913">
                  <c:v>12.912409999999999</c:v>
                </c:pt>
                <c:pt idx="121914">
                  <c:v>12.90743</c:v>
                </c:pt>
                <c:pt idx="121915">
                  <c:v>12.90245</c:v>
                </c:pt>
                <c:pt idx="121916">
                  <c:v>12.89747</c:v>
                </c:pt>
                <c:pt idx="121917">
                  <c:v>12.89249</c:v>
                </c:pt>
                <c:pt idx="121918">
                  <c:v>12.887510000000001</c:v>
                </c:pt>
                <c:pt idx="121919">
                  <c:v>12.882529999999999</c:v>
                </c:pt>
                <c:pt idx="121920">
                  <c:v>12.877549999999999</c:v>
                </c:pt>
                <c:pt idx="121921">
                  <c:v>12.87257</c:v>
                </c:pt>
                <c:pt idx="121922">
                  <c:v>12.867599999999999</c:v>
                </c:pt>
                <c:pt idx="121923">
                  <c:v>12.86262</c:v>
                </c:pt>
                <c:pt idx="121924">
                  <c:v>12.85764</c:v>
                </c:pt>
                <c:pt idx="121925">
                  <c:v>12.85266</c:v>
                </c:pt>
                <c:pt idx="121926">
                  <c:v>12.84768</c:v>
                </c:pt>
                <c:pt idx="121927">
                  <c:v>12.84271</c:v>
                </c:pt>
                <c:pt idx="121928">
                  <c:v>12.837730000000001</c:v>
                </c:pt>
                <c:pt idx="121929">
                  <c:v>12.832750000000001</c:v>
                </c:pt>
                <c:pt idx="121930">
                  <c:v>12.827769999999999</c:v>
                </c:pt>
                <c:pt idx="121931">
                  <c:v>12.822800000000001</c:v>
                </c:pt>
                <c:pt idx="121932">
                  <c:v>12.817819999999999</c:v>
                </c:pt>
                <c:pt idx="121933">
                  <c:v>12.812849999999999</c:v>
                </c:pt>
                <c:pt idx="121934">
                  <c:v>12.807869999999999</c:v>
                </c:pt>
                <c:pt idx="121935">
                  <c:v>12.80289</c:v>
                </c:pt>
                <c:pt idx="121936">
                  <c:v>12.79792</c:v>
                </c:pt>
                <c:pt idx="121937">
                  <c:v>12.79294</c:v>
                </c:pt>
                <c:pt idx="121938">
                  <c:v>12.78797</c:v>
                </c:pt>
                <c:pt idx="121939">
                  <c:v>12.78299</c:v>
                </c:pt>
                <c:pt idx="121940">
                  <c:v>12.77801</c:v>
                </c:pt>
                <c:pt idx="121941">
                  <c:v>12.77304</c:v>
                </c:pt>
                <c:pt idx="121942">
                  <c:v>12.76806</c:v>
                </c:pt>
                <c:pt idx="121943">
                  <c:v>12.76309</c:v>
                </c:pt>
                <c:pt idx="121944">
                  <c:v>12.75811</c:v>
                </c:pt>
                <c:pt idx="121945">
                  <c:v>12.753130000000001</c:v>
                </c:pt>
                <c:pt idx="121946">
                  <c:v>12.74816</c:v>
                </c:pt>
                <c:pt idx="121947">
                  <c:v>12.743180000000001</c:v>
                </c:pt>
                <c:pt idx="121948">
                  <c:v>12.73821</c:v>
                </c:pt>
                <c:pt idx="121949">
                  <c:v>12.733230000000001</c:v>
                </c:pt>
                <c:pt idx="121950">
                  <c:v>12.728260000000001</c:v>
                </c:pt>
                <c:pt idx="121951">
                  <c:v>12.723280000000001</c:v>
                </c:pt>
                <c:pt idx="121952">
                  <c:v>12.718299999999999</c:v>
                </c:pt>
                <c:pt idx="121953">
                  <c:v>12.713329999999999</c:v>
                </c:pt>
                <c:pt idx="121954">
                  <c:v>12.708349999999999</c:v>
                </c:pt>
                <c:pt idx="121955">
                  <c:v>12.703379999999999</c:v>
                </c:pt>
                <c:pt idx="121956">
                  <c:v>12.698399999999999</c:v>
                </c:pt>
                <c:pt idx="121957">
                  <c:v>12.693429999999999</c:v>
                </c:pt>
                <c:pt idx="121958">
                  <c:v>12.68845</c:v>
                </c:pt>
                <c:pt idx="121959">
                  <c:v>12.683479999999999</c:v>
                </c:pt>
                <c:pt idx="121960">
                  <c:v>12.678509999999999</c:v>
                </c:pt>
                <c:pt idx="121961">
                  <c:v>12.673539999999999</c:v>
                </c:pt>
                <c:pt idx="121962">
                  <c:v>12.668559999999999</c:v>
                </c:pt>
                <c:pt idx="121963">
                  <c:v>12.663589999999999</c:v>
                </c:pt>
                <c:pt idx="121964">
                  <c:v>12.658620000000001</c:v>
                </c:pt>
                <c:pt idx="121965">
                  <c:v>12.653639999999999</c:v>
                </c:pt>
                <c:pt idx="121966">
                  <c:v>12.648669999999999</c:v>
                </c:pt>
                <c:pt idx="121967">
                  <c:v>12.643689999999999</c:v>
                </c:pt>
                <c:pt idx="121968">
                  <c:v>12.638719999999999</c:v>
                </c:pt>
                <c:pt idx="121969">
                  <c:v>12.63374</c:v>
                </c:pt>
                <c:pt idx="121970">
                  <c:v>12.628769999999999</c:v>
                </c:pt>
                <c:pt idx="121971">
                  <c:v>12.623799999999999</c:v>
                </c:pt>
                <c:pt idx="121972">
                  <c:v>12.618819999999999</c:v>
                </c:pt>
                <c:pt idx="121973">
                  <c:v>12.613849999999999</c:v>
                </c:pt>
                <c:pt idx="121974">
                  <c:v>12.60887</c:v>
                </c:pt>
                <c:pt idx="121975">
                  <c:v>12.603899999999999</c:v>
                </c:pt>
                <c:pt idx="121976">
                  <c:v>12.598929999999999</c:v>
                </c:pt>
                <c:pt idx="121977">
                  <c:v>12.59395</c:v>
                </c:pt>
                <c:pt idx="121978">
                  <c:v>12.588979999999999</c:v>
                </c:pt>
                <c:pt idx="121979">
                  <c:v>12.584009999999999</c:v>
                </c:pt>
                <c:pt idx="121980">
                  <c:v>12.579029999999999</c:v>
                </c:pt>
                <c:pt idx="121981">
                  <c:v>12.574059999999999</c:v>
                </c:pt>
                <c:pt idx="121982">
                  <c:v>12.569089999999999</c:v>
                </c:pt>
                <c:pt idx="121983">
                  <c:v>12.564109999999999</c:v>
                </c:pt>
                <c:pt idx="121984">
                  <c:v>12.559139999999999</c:v>
                </c:pt>
                <c:pt idx="121985">
                  <c:v>12.554169999999999</c:v>
                </c:pt>
                <c:pt idx="121986">
                  <c:v>12.549189999999999</c:v>
                </c:pt>
                <c:pt idx="121987">
                  <c:v>12.544219999999999</c:v>
                </c:pt>
                <c:pt idx="121988">
                  <c:v>12.539249999999999</c:v>
                </c:pt>
                <c:pt idx="121989">
                  <c:v>12.534269999999999</c:v>
                </c:pt>
                <c:pt idx="121990">
                  <c:v>12.529299999999999</c:v>
                </c:pt>
                <c:pt idx="121991">
                  <c:v>12.524330000000001</c:v>
                </c:pt>
                <c:pt idx="121992">
                  <c:v>12.519360000000001</c:v>
                </c:pt>
                <c:pt idx="121993">
                  <c:v>12.514390000000001</c:v>
                </c:pt>
                <c:pt idx="121994">
                  <c:v>12.509410000000001</c:v>
                </c:pt>
                <c:pt idx="121995">
                  <c:v>12.504440000000001</c:v>
                </c:pt>
                <c:pt idx="121996">
                  <c:v>12.499470000000001</c:v>
                </c:pt>
                <c:pt idx="121997">
                  <c:v>12.4945</c:v>
                </c:pt>
                <c:pt idx="121998">
                  <c:v>12.489520000000001</c:v>
                </c:pt>
                <c:pt idx="121999">
                  <c:v>12.48455</c:v>
                </c:pt>
                <c:pt idx="122000">
                  <c:v>12.47958</c:v>
                </c:pt>
                <c:pt idx="122001">
                  <c:v>12.47461</c:v>
                </c:pt>
                <c:pt idx="122002">
                  <c:v>12.46963</c:v>
                </c:pt>
                <c:pt idx="122003">
                  <c:v>12.46466</c:v>
                </c:pt>
                <c:pt idx="122004">
                  <c:v>12.45969</c:v>
                </c:pt>
                <c:pt idx="122005">
                  <c:v>12.45471</c:v>
                </c:pt>
                <c:pt idx="122006">
                  <c:v>12.44974</c:v>
                </c:pt>
                <c:pt idx="122007">
                  <c:v>12.44477</c:v>
                </c:pt>
                <c:pt idx="122008">
                  <c:v>12.43979</c:v>
                </c:pt>
                <c:pt idx="122009">
                  <c:v>12.43482</c:v>
                </c:pt>
                <c:pt idx="122010">
                  <c:v>12.42985</c:v>
                </c:pt>
                <c:pt idx="122011">
                  <c:v>12.42487</c:v>
                </c:pt>
                <c:pt idx="122012">
                  <c:v>12.4199</c:v>
                </c:pt>
                <c:pt idx="122013">
                  <c:v>12.41493</c:v>
                </c:pt>
                <c:pt idx="122014">
                  <c:v>12.40995</c:v>
                </c:pt>
                <c:pt idx="122015">
                  <c:v>12.40498</c:v>
                </c:pt>
                <c:pt idx="122016">
                  <c:v>12.40001</c:v>
                </c:pt>
                <c:pt idx="122017">
                  <c:v>12.39503</c:v>
                </c:pt>
                <c:pt idx="122018">
                  <c:v>12.39006</c:v>
                </c:pt>
                <c:pt idx="122019">
                  <c:v>12.38509</c:v>
                </c:pt>
                <c:pt idx="122020">
                  <c:v>12.38011</c:v>
                </c:pt>
                <c:pt idx="122021">
                  <c:v>12.37514</c:v>
                </c:pt>
                <c:pt idx="122022">
                  <c:v>12.37016</c:v>
                </c:pt>
                <c:pt idx="122023">
                  <c:v>12.36519</c:v>
                </c:pt>
                <c:pt idx="122024">
                  <c:v>12.36022</c:v>
                </c:pt>
                <c:pt idx="122025">
                  <c:v>12.35524</c:v>
                </c:pt>
                <c:pt idx="122026">
                  <c:v>12.35027</c:v>
                </c:pt>
                <c:pt idx="122027">
                  <c:v>12.34529</c:v>
                </c:pt>
                <c:pt idx="122028">
                  <c:v>12.34032</c:v>
                </c:pt>
                <c:pt idx="122029">
                  <c:v>12.33535</c:v>
                </c:pt>
                <c:pt idx="122030">
                  <c:v>12.33037</c:v>
                </c:pt>
                <c:pt idx="122031">
                  <c:v>12.3254</c:v>
                </c:pt>
                <c:pt idx="122032">
                  <c:v>12.32042</c:v>
                </c:pt>
                <c:pt idx="122033">
                  <c:v>12.31545</c:v>
                </c:pt>
                <c:pt idx="122034">
                  <c:v>12.31048</c:v>
                </c:pt>
                <c:pt idx="122035">
                  <c:v>12.3055</c:v>
                </c:pt>
                <c:pt idx="122036">
                  <c:v>12.30053</c:v>
                </c:pt>
                <c:pt idx="122037">
                  <c:v>12.29555</c:v>
                </c:pt>
                <c:pt idx="122038">
                  <c:v>12.29058</c:v>
                </c:pt>
                <c:pt idx="122039">
                  <c:v>12.285600000000001</c:v>
                </c:pt>
                <c:pt idx="122040">
                  <c:v>12.28063</c:v>
                </c:pt>
                <c:pt idx="122041">
                  <c:v>12.27566</c:v>
                </c:pt>
                <c:pt idx="122042">
                  <c:v>12.27068</c:v>
                </c:pt>
                <c:pt idx="122043">
                  <c:v>12.26571</c:v>
                </c:pt>
                <c:pt idx="122044">
                  <c:v>12.260730000000001</c:v>
                </c:pt>
                <c:pt idx="122045">
                  <c:v>12.25576</c:v>
                </c:pt>
                <c:pt idx="122046">
                  <c:v>12.250780000000001</c:v>
                </c:pt>
                <c:pt idx="122047">
                  <c:v>12.245810000000001</c:v>
                </c:pt>
                <c:pt idx="122048">
                  <c:v>12.24084</c:v>
                </c:pt>
                <c:pt idx="122049">
                  <c:v>12.23587</c:v>
                </c:pt>
                <c:pt idx="122050">
                  <c:v>12.2309</c:v>
                </c:pt>
                <c:pt idx="122051">
                  <c:v>12.22592</c:v>
                </c:pt>
                <c:pt idx="122052">
                  <c:v>12.22095</c:v>
                </c:pt>
                <c:pt idx="122053">
                  <c:v>12.21598</c:v>
                </c:pt>
                <c:pt idx="122054">
                  <c:v>12.21101</c:v>
                </c:pt>
                <c:pt idx="122055">
                  <c:v>12.20603</c:v>
                </c:pt>
                <c:pt idx="122056">
                  <c:v>12.20106</c:v>
                </c:pt>
                <c:pt idx="122057">
                  <c:v>12.19609</c:v>
                </c:pt>
                <c:pt idx="122058">
                  <c:v>12.19111</c:v>
                </c:pt>
                <c:pt idx="122059">
                  <c:v>12.18614</c:v>
                </c:pt>
                <c:pt idx="122060">
                  <c:v>12.18117</c:v>
                </c:pt>
                <c:pt idx="122061">
                  <c:v>12.17619</c:v>
                </c:pt>
                <c:pt idx="122062">
                  <c:v>12.17122</c:v>
                </c:pt>
                <c:pt idx="122063">
                  <c:v>12.16625</c:v>
                </c:pt>
                <c:pt idx="122064">
                  <c:v>12.16127</c:v>
                </c:pt>
                <c:pt idx="122065">
                  <c:v>12.1563</c:v>
                </c:pt>
                <c:pt idx="122066">
                  <c:v>12.15133</c:v>
                </c:pt>
                <c:pt idx="122067">
                  <c:v>12.14635</c:v>
                </c:pt>
                <c:pt idx="122068">
                  <c:v>12.14138</c:v>
                </c:pt>
                <c:pt idx="122069">
                  <c:v>12.13641</c:v>
                </c:pt>
                <c:pt idx="122070">
                  <c:v>12.13143</c:v>
                </c:pt>
                <c:pt idx="122071">
                  <c:v>12.12646</c:v>
                </c:pt>
                <c:pt idx="122072">
                  <c:v>12.12148</c:v>
                </c:pt>
                <c:pt idx="122073">
                  <c:v>12.11651</c:v>
                </c:pt>
                <c:pt idx="122074">
                  <c:v>12.11154</c:v>
                </c:pt>
                <c:pt idx="122075">
                  <c:v>12.10656</c:v>
                </c:pt>
                <c:pt idx="122076">
                  <c:v>12.10159</c:v>
                </c:pt>
                <c:pt idx="122077">
                  <c:v>12.09662</c:v>
                </c:pt>
                <c:pt idx="122078">
                  <c:v>12.09164</c:v>
                </c:pt>
                <c:pt idx="122079">
                  <c:v>12.08667</c:v>
                </c:pt>
                <c:pt idx="122080">
                  <c:v>12.0817</c:v>
                </c:pt>
                <c:pt idx="122081">
                  <c:v>12.07673</c:v>
                </c:pt>
                <c:pt idx="122082">
                  <c:v>12.07175</c:v>
                </c:pt>
                <c:pt idx="122083">
                  <c:v>12.06678</c:v>
                </c:pt>
                <c:pt idx="122084">
                  <c:v>12.0618</c:v>
                </c:pt>
                <c:pt idx="122085">
                  <c:v>12.05683</c:v>
                </c:pt>
                <c:pt idx="122086">
                  <c:v>12.05185</c:v>
                </c:pt>
                <c:pt idx="122087">
                  <c:v>12.04688</c:v>
                </c:pt>
                <c:pt idx="122088">
                  <c:v>12.0419</c:v>
                </c:pt>
                <c:pt idx="122089">
                  <c:v>12.03693</c:v>
                </c:pt>
                <c:pt idx="122090">
                  <c:v>12.03195</c:v>
                </c:pt>
                <c:pt idx="122091">
                  <c:v>12.02698</c:v>
                </c:pt>
                <c:pt idx="122092">
                  <c:v>12.022</c:v>
                </c:pt>
                <c:pt idx="122093">
                  <c:v>12.01703</c:v>
                </c:pt>
                <c:pt idx="122094">
                  <c:v>12.01205</c:v>
                </c:pt>
                <c:pt idx="122095">
                  <c:v>12.00708</c:v>
                </c:pt>
                <c:pt idx="122096">
                  <c:v>12.0021</c:v>
                </c:pt>
                <c:pt idx="122097">
                  <c:v>11.99713</c:v>
                </c:pt>
                <c:pt idx="122098">
                  <c:v>11.992150000000001</c:v>
                </c:pt>
                <c:pt idx="122099">
                  <c:v>11.98718</c:v>
                </c:pt>
                <c:pt idx="122100">
                  <c:v>11.98221</c:v>
                </c:pt>
                <c:pt idx="122101">
                  <c:v>11.97723</c:v>
                </c:pt>
                <c:pt idx="122102">
                  <c:v>11.97226</c:v>
                </c:pt>
                <c:pt idx="122103">
                  <c:v>11.967280000000001</c:v>
                </c:pt>
                <c:pt idx="122104">
                  <c:v>11.96231</c:v>
                </c:pt>
                <c:pt idx="122105">
                  <c:v>11.957330000000001</c:v>
                </c:pt>
                <c:pt idx="122106">
                  <c:v>11.952360000000001</c:v>
                </c:pt>
                <c:pt idx="122107">
                  <c:v>11.947380000000001</c:v>
                </c:pt>
                <c:pt idx="122108">
                  <c:v>11.942410000000001</c:v>
                </c:pt>
                <c:pt idx="122109">
                  <c:v>11.937430000000001</c:v>
                </c:pt>
                <c:pt idx="122110">
                  <c:v>11.932460000000001</c:v>
                </c:pt>
                <c:pt idx="122111">
                  <c:v>11.927490000000001</c:v>
                </c:pt>
                <c:pt idx="122112">
                  <c:v>11.922510000000001</c:v>
                </c:pt>
                <c:pt idx="122113">
                  <c:v>11.917540000000001</c:v>
                </c:pt>
                <c:pt idx="122114">
                  <c:v>11.912559999999999</c:v>
                </c:pt>
                <c:pt idx="122115">
                  <c:v>11.907590000000001</c:v>
                </c:pt>
                <c:pt idx="122116">
                  <c:v>11.902609999999999</c:v>
                </c:pt>
                <c:pt idx="122117">
                  <c:v>11.897640000000001</c:v>
                </c:pt>
                <c:pt idx="122118">
                  <c:v>11.892659999999999</c:v>
                </c:pt>
                <c:pt idx="122119">
                  <c:v>11.887689999999999</c:v>
                </c:pt>
                <c:pt idx="122120">
                  <c:v>11.882720000000001</c:v>
                </c:pt>
                <c:pt idx="122121">
                  <c:v>11.877739999999999</c:v>
                </c:pt>
                <c:pt idx="122122">
                  <c:v>11.872769999999999</c:v>
                </c:pt>
                <c:pt idx="122123">
                  <c:v>11.867800000000001</c:v>
                </c:pt>
                <c:pt idx="122124">
                  <c:v>11.862830000000001</c:v>
                </c:pt>
                <c:pt idx="122125">
                  <c:v>11.857849999999999</c:v>
                </c:pt>
                <c:pt idx="122126">
                  <c:v>11.852880000000001</c:v>
                </c:pt>
                <c:pt idx="122127">
                  <c:v>11.847910000000001</c:v>
                </c:pt>
                <c:pt idx="122128">
                  <c:v>11.84294</c:v>
                </c:pt>
                <c:pt idx="122129">
                  <c:v>11.83797</c:v>
                </c:pt>
                <c:pt idx="122130">
                  <c:v>11.833</c:v>
                </c:pt>
                <c:pt idx="122131">
                  <c:v>11.82803</c:v>
                </c:pt>
                <c:pt idx="122132">
                  <c:v>11.82305</c:v>
                </c:pt>
                <c:pt idx="122133">
                  <c:v>11.81808</c:v>
                </c:pt>
                <c:pt idx="122134">
                  <c:v>11.81311</c:v>
                </c:pt>
                <c:pt idx="122135">
                  <c:v>11.80813</c:v>
                </c:pt>
                <c:pt idx="122136">
                  <c:v>11.80316</c:v>
                </c:pt>
                <c:pt idx="122137">
                  <c:v>11.79818</c:v>
                </c:pt>
                <c:pt idx="122138">
                  <c:v>11.79321</c:v>
                </c:pt>
                <c:pt idx="122139">
                  <c:v>11.78823</c:v>
                </c:pt>
                <c:pt idx="122140">
                  <c:v>11.78326</c:v>
                </c:pt>
                <c:pt idx="122141">
                  <c:v>11.778280000000001</c:v>
                </c:pt>
                <c:pt idx="122142">
                  <c:v>11.77331</c:v>
                </c:pt>
                <c:pt idx="122143">
                  <c:v>11.76834</c:v>
                </c:pt>
                <c:pt idx="122144">
                  <c:v>11.76336</c:v>
                </c:pt>
                <c:pt idx="122145">
                  <c:v>11.75839</c:v>
                </c:pt>
                <c:pt idx="122146">
                  <c:v>11.753410000000001</c:v>
                </c:pt>
                <c:pt idx="122147">
                  <c:v>11.74844</c:v>
                </c:pt>
                <c:pt idx="122148">
                  <c:v>11.743460000000001</c:v>
                </c:pt>
                <c:pt idx="122149">
                  <c:v>11.738490000000001</c:v>
                </c:pt>
                <c:pt idx="122150">
                  <c:v>11.733510000000001</c:v>
                </c:pt>
                <c:pt idx="122151">
                  <c:v>11.728540000000001</c:v>
                </c:pt>
                <c:pt idx="122152">
                  <c:v>11.72357</c:v>
                </c:pt>
                <c:pt idx="122153">
                  <c:v>11.718590000000001</c:v>
                </c:pt>
                <c:pt idx="122154">
                  <c:v>11.713620000000001</c:v>
                </c:pt>
                <c:pt idx="122155">
                  <c:v>11.708640000000001</c:v>
                </c:pt>
                <c:pt idx="122156">
                  <c:v>11.703659999999999</c:v>
                </c:pt>
                <c:pt idx="122157">
                  <c:v>11.698689999999999</c:v>
                </c:pt>
                <c:pt idx="122158">
                  <c:v>11.693720000000001</c:v>
                </c:pt>
                <c:pt idx="122159">
                  <c:v>11.688739999999999</c:v>
                </c:pt>
                <c:pt idx="122160">
                  <c:v>11.683770000000001</c:v>
                </c:pt>
                <c:pt idx="122161">
                  <c:v>11.678800000000001</c:v>
                </c:pt>
                <c:pt idx="122162">
                  <c:v>11.673830000000001</c:v>
                </c:pt>
                <c:pt idx="122163">
                  <c:v>11.668850000000001</c:v>
                </c:pt>
                <c:pt idx="122164">
                  <c:v>11.663880000000001</c:v>
                </c:pt>
                <c:pt idx="122165">
                  <c:v>11.658899999999999</c:v>
                </c:pt>
                <c:pt idx="122166">
                  <c:v>11.653930000000001</c:v>
                </c:pt>
                <c:pt idx="122167">
                  <c:v>11.648960000000001</c:v>
                </c:pt>
                <c:pt idx="122168">
                  <c:v>11.643980000000001</c:v>
                </c:pt>
                <c:pt idx="122169">
                  <c:v>11.639010000000001</c:v>
                </c:pt>
                <c:pt idx="122170">
                  <c:v>11.634040000000001</c:v>
                </c:pt>
                <c:pt idx="122171">
                  <c:v>11.629060000000001</c:v>
                </c:pt>
                <c:pt idx="122172">
                  <c:v>11.624090000000001</c:v>
                </c:pt>
                <c:pt idx="122173">
                  <c:v>11.619109999999999</c:v>
                </c:pt>
                <c:pt idx="122174">
                  <c:v>11.614140000000001</c:v>
                </c:pt>
                <c:pt idx="122175">
                  <c:v>11.609170000000001</c:v>
                </c:pt>
                <c:pt idx="122176">
                  <c:v>11.604189999999999</c:v>
                </c:pt>
                <c:pt idx="122177">
                  <c:v>11.599220000000001</c:v>
                </c:pt>
                <c:pt idx="122178">
                  <c:v>11.594239999999999</c:v>
                </c:pt>
                <c:pt idx="122179">
                  <c:v>11.589270000000001</c:v>
                </c:pt>
                <c:pt idx="122180">
                  <c:v>11.584300000000001</c:v>
                </c:pt>
                <c:pt idx="122181">
                  <c:v>11.579330000000001</c:v>
                </c:pt>
                <c:pt idx="122182">
                  <c:v>11.574350000000001</c:v>
                </c:pt>
                <c:pt idx="122183">
                  <c:v>11.569380000000001</c:v>
                </c:pt>
                <c:pt idx="122184">
                  <c:v>11.564410000000001</c:v>
                </c:pt>
                <c:pt idx="122185">
                  <c:v>11.559430000000001</c:v>
                </c:pt>
                <c:pt idx="122186">
                  <c:v>11.554460000000001</c:v>
                </c:pt>
                <c:pt idx="122187">
                  <c:v>11.54949</c:v>
                </c:pt>
                <c:pt idx="122188">
                  <c:v>11.544510000000001</c:v>
                </c:pt>
                <c:pt idx="122189">
                  <c:v>11.539540000000001</c:v>
                </c:pt>
                <c:pt idx="122190">
                  <c:v>11.534560000000001</c:v>
                </c:pt>
                <c:pt idx="122191">
                  <c:v>11.529590000000001</c:v>
                </c:pt>
                <c:pt idx="122192">
                  <c:v>11.524620000000001</c:v>
                </c:pt>
                <c:pt idx="122193">
                  <c:v>11.51965</c:v>
                </c:pt>
                <c:pt idx="122194">
                  <c:v>11.514670000000001</c:v>
                </c:pt>
                <c:pt idx="122195">
                  <c:v>11.5097</c:v>
                </c:pt>
                <c:pt idx="122196">
                  <c:v>11.50473</c:v>
                </c:pt>
                <c:pt idx="122197">
                  <c:v>11.499750000000001</c:v>
                </c:pt>
                <c:pt idx="122198">
                  <c:v>11.49478</c:v>
                </c:pt>
                <c:pt idx="122199">
                  <c:v>11.48981</c:v>
                </c:pt>
                <c:pt idx="122200">
                  <c:v>11.484830000000001</c:v>
                </c:pt>
                <c:pt idx="122201">
                  <c:v>11.47986</c:v>
                </c:pt>
                <c:pt idx="122202">
                  <c:v>11.474880000000001</c:v>
                </c:pt>
                <c:pt idx="122203">
                  <c:v>11.46991</c:v>
                </c:pt>
                <c:pt idx="122204">
                  <c:v>11.46494</c:v>
                </c:pt>
                <c:pt idx="122205">
                  <c:v>11.459960000000001</c:v>
                </c:pt>
                <c:pt idx="122206">
                  <c:v>11.45499</c:v>
                </c:pt>
                <c:pt idx="122207">
                  <c:v>11.45002</c:v>
                </c:pt>
                <c:pt idx="122208">
                  <c:v>11.445040000000001</c:v>
                </c:pt>
                <c:pt idx="122209">
                  <c:v>11.44007</c:v>
                </c:pt>
                <c:pt idx="122210">
                  <c:v>11.435090000000001</c:v>
                </c:pt>
                <c:pt idx="122211">
                  <c:v>11.430120000000001</c:v>
                </c:pt>
                <c:pt idx="122212">
                  <c:v>11.425140000000001</c:v>
                </c:pt>
                <c:pt idx="122213">
                  <c:v>11.420170000000001</c:v>
                </c:pt>
                <c:pt idx="122214">
                  <c:v>11.4152</c:v>
                </c:pt>
                <c:pt idx="122215">
                  <c:v>11.410220000000001</c:v>
                </c:pt>
                <c:pt idx="122216">
                  <c:v>11.405250000000001</c:v>
                </c:pt>
                <c:pt idx="122217">
                  <c:v>11.40028</c:v>
                </c:pt>
                <c:pt idx="122218">
                  <c:v>11.395300000000001</c:v>
                </c:pt>
                <c:pt idx="122219">
                  <c:v>11.390330000000001</c:v>
                </c:pt>
                <c:pt idx="122220">
                  <c:v>11.385350000000001</c:v>
                </c:pt>
                <c:pt idx="122221">
                  <c:v>11.380380000000001</c:v>
                </c:pt>
                <c:pt idx="122222">
                  <c:v>11.37541</c:v>
                </c:pt>
                <c:pt idx="122223">
                  <c:v>11.370430000000001</c:v>
                </c:pt>
                <c:pt idx="122224">
                  <c:v>11.365460000000001</c:v>
                </c:pt>
                <c:pt idx="122225">
                  <c:v>11.36049</c:v>
                </c:pt>
                <c:pt idx="122226">
                  <c:v>11.355510000000001</c:v>
                </c:pt>
                <c:pt idx="122227">
                  <c:v>11.350540000000001</c:v>
                </c:pt>
                <c:pt idx="122228">
                  <c:v>11.345560000000001</c:v>
                </c:pt>
                <c:pt idx="122229">
                  <c:v>11.340590000000001</c:v>
                </c:pt>
                <c:pt idx="122230">
                  <c:v>11.33562</c:v>
                </c:pt>
                <c:pt idx="122231">
                  <c:v>11.330640000000001</c:v>
                </c:pt>
                <c:pt idx="122232">
                  <c:v>11.325670000000001</c:v>
                </c:pt>
                <c:pt idx="122233">
                  <c:v>11.3207</c:v>
                </c:pt>
                <c:pt idx="122234">
                  <c:v>11.315720000000001</c:v>
                </c:pt>
                <c:pt idx="122235">
                  <c:v>11.310750000000001</c:v>
                </c:pt>
                <c:pt idx="122236">
                  <c:v>11.30578</c:v>
                </c:pt>
                <c:pt idx="122237">
                  <c:v>11.300800000000001</c:v>
                </c:pt>
                <c:pt idx="122238">
                  <c:v>11.29583</c:v>
                </c:pt>
                <c:pt idx="122239">
                  <c:v>11.290850000000001</c:v>
                </c:pt>
                <c:pt idx="122240">
                  <c:v>11.285880000000001</c:v>
                </c:pt>
                <c:pt idx="122241">
                  <c:v>11.280900000000001</c:v>
                </c:pt>
                <c:pt idx="122242">
                  <c:v>11.275930000000001</c:v>
                </c:pt>
                <c:pt idx="122243">
                  <c:v>11.270949999999999</c:v>
                </c:pt>
                <c:pt idx="122244">
                  <c:v>11.265980000000001</c:v>
                </c:pt>
                <c:pt idx="122245">
                  <c:v>11.260999999999999</c:v>
                </c:pt>
                <c:pt idx="122246">
                  <c:v>11.256030000000001</c:v>
                </c:pt>
                <c:pt idx="122247">
                  <c:v>11.251049999999999</c:v>
                </c:pt>
                <c:pt idx="122248">
                  <c:v>11.246079999999999</c:v>
                </c:pt>
                <c:pt idx="122249">
                  <c:v>11.241099999999999</c:v>
                </c:pt>
                <c:pt idx="122250">
                  <c:v>11.236129999999999</c:v>
                </c:pt>
                <c:pt idx="122251">
                  <c:v>11.23115</c:v>
                </c:pt>
                <c:pt idx="122252">
                  <c:v>11.22616</c:v>
                </c:pt>
                <c:pt idx="122253">
                  <c:v>11.22118</c:v>
                </c:pt>
                <c:pt idx="122254">
                  <c:v>11.216200000000001</c:v>
                </c:pt>
                <c:pt idx="122255">
                  <c:v>11.21123</c:v>
                </c:pt>
                <c:pt idx="122256">
                  <c:v>11.206250000000001</c:v>
                </c:pt>
                <c:pt idx="122257">
                  <c:v>11.201269999999999</c:v>
                </c:pt>
                <c:pt idx="122258">
                  <c:v>11.196300000000001</c:v>
                </c:pt>
                <c:pt idx="122259">
                  <c:v>11.191319999999999</c:v>
                </c:pt>
                <c:pt idx="122260">
                  <c:v>11.18634</c:v>
                </c:pt>
                <c:pt idx="122261">
                  <c:v>11.181369999999999</c:v>
                </c:pt>
                <c:pt idx="122262">
                  <c:v>11.17639</c:v>
                </c:pt>
                <c:pt idx="122263">
                  <c:v>11.17141</c:v>
                </c:pt>
                <c:pt idx="122264">
                  <c:v>11.16644</c:v>
                </c:pt>
                <c:pt idx="122265">
                  <c:v>11.16146</c:v>
                </c:pt>
                <c:pt idx="122266">
                  <c:v>11.15649</c:v>
                </c:pt>
                <c:pt idx="122267">
                  <c:v>11.15151</c:v>
                </c:pt>
                <c:pt idx="122268">
                  <c:v>11.14654</c:v>
                </c:pt>
                <c:pt idx="122269">
                  <c:v>11.14156</c:v>
                </c:pt>
                <c:pt idx="122270">
                  <c:v>11.13659</c:v>
                </c:pt>
                <c:pt idx="122271">
                  <c:v>11.13161</c:v>
                </c:pt>
                <c:pt idx="122272">
                  <c:v>11.12664</c:v>
                </c:pt>
                <c:pt idx="122273">
                  <c:v>11.12166</c:v>
                </c:pt>
                <c:pt idx="122274">
                  <c:v>11.11669</c:v>
                </c:pt>
                <c:pt idx="122275">
                  <c:v>11.11171</c:v>
                </c:pt>
                <c:pt idx="122276">
                  <c:v>11.10674</c:v>
                </c:pt>
                <c:pt idx="122277">
                  <c:v>11.101760000000001</c:v>
                </c:pt>
                <c:pt idx="122278">
                  <c:v>11.09679</c:v>
                </c:pt>
                <c:pt idx="122279">
                  <c:v>11.091810000000001</c:v>
                </c:pt>
                <c:pt idx="122280">
                  <c:v>11.08684</c:v>
                </c:pt>
                <c:pt idx="122281">
                  <c:v>11.08187</c:v>
                </c:pt>
                <c:pt idx="122282">
                  <c:v>11.076890000000001</c:v>
                </c:pt>
                <c:pt idx="122283">
                  <c:v>11.07192</c:v>
                </c:pt>
                <c:pt idx="122284">
                  <c:v>11.066940000000001</c:v>
                </c:pt>
                <c:pt idx="122285">
                  <c:v>11.061970000000001</c:v>
                </c:pt>
                <c:pt idx="122286">
                  <c:v>11.056990000000001</c:v>
                </c:pt>
                <c:pt idx="122287">
                  <c:v>11.052020000000001</c:v>
                </c:pt>
                <c:pt idx="122288">
                  <c:v>11.047040000000001</c:v>
                </c:pt>
                <c:pt idx="122289">
                  <c:v>11.042070000000001</c:v>
                </c:pt>
                <c:pt idx="122290">
                  <c:v>11.037100000000001</c:v>
                </c:pt>
                <c:pt idx="122291">
                  <c:v>11.032120000000001</c:v>
                </c:pt>
                <c:pt idx="122292">
                  <c:v>11.027150000000001</c:v>
                </c:pt>
                <c:pt idx="122293">
                  <c:v>11.022169999999999</c:v>
                </c:pt>
                <c:pt idx="122294">
                  <c:v>11.017200000000001</c:v>
                </c:pt>
                <c:pt idx="122295">
                  <c:v>11.012219999999999</c:v>
                </c:pt>
                <c:pt idx="122296">
                  <c:v>11.007250000000001</c:v>
                </c:pt>
                <c:pt idx="122297">
                  <c:v>11.002280000000001</c:v>
                </c:pt>
                <c:pt idx="122298">
                  <c:v>10.99727</c:v>
                </c:pt>
                <c:pt idx="122299">
                  <c:v>10.9923</c:v>
                </c:pt>
                <c:pt idx="122300">
                  <c:v>10.98732</c:v>
                </c:pt>
                <c:pt idx="122301">
                  <c:v>10.98235</c:v>
                </c:pt>
                <c:pt idx="122302">
                  <c:v>10.977370000000001</c:v>
                </c:pt>
                <c:pt idx="122303">
                  <c:v>10.9724</c:v>
                </c:pt>
                <c:pt idx="122304">
                  <c:v>10.96743</c:v>
                </c:pt>
                <c:pt idx="122305">
                  <c:v>10.96245</c:v>
                </c:pt>
                <c:pt idx="122306">
                  <c:v>10.95748</c:v>
                </c:pt>
                <c:pt idx="122307">
                  <c:v>10.95251</c:v>
                </c:pt>
                <c:pt idx="122308">
                  <c:v>10.94753</c:v>
                </c:pt>
                <c:pt idx="122309">
                  <c:v>10.94256</c:v>
                </c:pt>
                <c:pt idx="122310">
                  <c:v>10.93759</c:v>
                </c:pt>
                <c:pt idx="122311">
                  <c:v>10.93261</c:v>
                </c:pt>
                <c:pt idx="122312">
                  <c:v>10.92764</c:v>
                </c:pt>
                <c:pt idx="122313">
                  <c:v>10.92267</c:v>
                </c:pt>
                <c:pt idx="122314">
                  <c:v>10.9177</c:v>
                </c:pt>
                <c:pt idx="122315">
                  <c:v>10.91272</c:v>
                </c:pt>
                <c:pt idx="122316">
                  <c:v>10.90775</c:v>
                </c:pt>
                <c:pt idx="122317">
                  <c:v>10.90277</c:v>
                </c:pt>
                <c:pt idx="122318">
                  <c:v>10.8978</c:v>
                </c:pt>
                <c:pt idx="122319">
                  <c:v>10.89283</c:v>
                </c:pt>
                <c:pt idx="122320">
                  <c:v>10.88785</c:v>
                </c:pt>
                <c:pt idx="122321">
                  <c:v>10.88288</c:v>
                </c:pt>
                <c:pt idx="122322">
                  <c:v>10.8779</c:v>
                </c:pt>
                <c:pt idx="122323">
                  <c:v>10.87293</c:v>
                </c:pt>
                <c:pt idx="122324">
                  <c:v>10.86796</c:v>
                </c:pt>
                <c:pt idx="122325">
                  <c:v>10.86298</c:v>
                </c:pt>
                <c:pt idx="122326">
                  <c:v>10.85801</c:v>
                </c:pt>
                <c:pt idx="122327">
                  <c:v>10.85303</c:v>
                </c:pt>
                <c:pt idx="122328">
                  <c:v>10.84806</c:v>
                </c:pt>
                <c:pt idx="122329">
                  <c:v>10.84309</c:v>
                </c:pt>
                <c:pt idx="122330">
                  <c:v>10.83811</c:v>
                </c:pt>
                <c:pt idx="122331">
                  <c:v>10.83314</c:v>
                </c:pt>
                <c:pt idx="122332">
                  <c:v>10.82817</c:v>
                </c:pt>
                <c:pt idx="122333">
                  <c:v>10.82319</c:v>
                </c:pt>
                <c:pt idx="122334">
                  <c:v>10.81822</c:v>
                </c:pt>
                <c:pt idx="122335">
                  <c:v>10.81325</c:v>
                </c:pt>
                <c:pt idx="122336">
                  <c:v>10.80827</c:v>
                </c:pt>
                <c:pt idx="122337">
                  <c:v>10.8033</c:v>
                </c:pt>
                <c:pt idx="122338">
                  <c:v>10.79833</c:v>
                </c:pt>
                <c:pt idx="122339">
                  <c:v>10.79335</c:v>
                </c:pt>
                <c:pt idx="122340">
                  <c:v>10.78838</c:v>
                </c:pt>
                <c:pt idx="122341">
                  <c:v>10.78341</c:v>
                </c:pt>
                <c:pt idx="122342">
                  <c:v>10.77843</c:v>
                </c:pt>
                <c:pt idx="122343">
                  <c:v>10.77346</c:v>
                </c:pt>
                <c:pt idx="122344">
                  <c:v>10.76849</c:v>
                </c:pt>
                <c:pt idx="122345">
                  <c:v>10.76351</c:v>
                </c:pt>
                <c:pt idx="122346">
                  <c:v>10.75854</c:v>
                </c:pt>
                <c:pt idx="122347">
                  <c:v>10.75357</c:v>
                </c:pt>
                <c:pt idx="122348">
                  <c:v>10.74859</c:v>
                </c:pt>
                <c:pt idx="122349">
                  <c:v>10.74362</c:v>
                </c:pt>
                <c:pt idx="122350">
                  <c:v>10.73864</c:v>
                </c:pt>
                <c:pt idx="122351">
                  <c:v>10.73367</c:v>
                </c:pt>
                <c:pt idx="122352">
                  <c:v>10.72869</c:v>
                </c:pt>
                <c:pt idx="122353">
                  <c:v>10.72372</c:v>
                </c:pt>
                <c:pt idx="122354">
                  <c:v>10.71875</c:v>
                </c:pt>
                <c:pt idx="122355">
                  <c:v>10.71377</c:v>
                </c:pt>
                <c:pt idx="122356">
                  <c:v>10.7088</c:v>
                </c:pt>
                <c:pt idx="122357">
                  <c:v>10.70382</c:v>
                </c:pt>
                <c:pt idx="122358">
                  <c:v>10.69885</c:v>
                </c:pt>
                <c:pt idx="122359">
                  <c:v>10.69387</c:v>
                </c:pt>
                <c:pt idx="122360">
                  <c:v>10.6889</c:v>
                </c:pt>
                <c:pt idx="122361">
                  <c:v>10.683920000000001</c:v>
                </c:pt>
                <c:pt idx="122362">
                  <c:v>10.678940000000001</c:v>
                </c:pt>
                <c:pt idx="122363">
                  <c:v>10.673959999999999</c:v>
                </c:pt>
                <c:pt idx="122364">
                  <c:v>10.668979999999999</c:v>
                </c:pt>
                <c:pt idx="122365">
                  <c:v>10.664009999999999</c:v>
                </c:pt>
                <c:pt idx="122366">
                  <c:v>10.65903</c:v>
                </c:pt>
                <c:pt idx="122367">
                  <c:v>10.654059999999999</c:v>
                </c:pt>
                <c:pt idx="122368">
                  <c:v>10.64908</c:v>
                </c:pt>
                <c:pt idx="122369">
                  <c:v>10.64411</c:v>
                </c:pt>
                <c:pt idx="122370">
                  <c:v>10.63913</c:v>
                </c:pt>
                <c:pt idx="122371">
                  <c:v>10.63416</c:v>
                </c:pt>
                <c:pt idx="122372">
                  <c:v>10.629189999999999</c:v>
                </c:pt>
                <c:pt idx="122373">
                  <c:v>10.62421</c:v>
                </c:pt>
                <c:pt idx="122374">
                  <c:v>10.61924</c:v>
                </c:pt>
                <c:pt idx="122375">
                  <c:v>10.614269999999999</c:v>
                </c:pt>
                <c:pt idx="122376">
                  <c:v>10.609299999999999</c:v>
                </c:pt>
                <c:pt idx="122377">
                  <c:v>10.60432</c:v>
                </c:pt>
                <c:pt idx="122378">
                  <c:v>10.599349999999999</c:v>
                </c:pt>
                <c:pt idx="122379">
                  <c:v>10.594379999999999</c:v>
                </c:pt>
                <c:pt idx="122380">
                  <c:v>10.589410000000001</c:v>
                </c:pt>
                <c:pt idx="122381">
                  <c:v>10.584440000000001</c:v>
                </c:pt>
                <c:pt idx="122382">
                  <c:v>10.579470000000001</c:v>
                </c:pt>
                <c:pt idx="122383">
                  <c:v>10.574490000000001</c:v>
                </c:pt>
                <c:pt idx="122384">
                  <c:v>10.569520000000001</c:v>
                </c:pt>
                <c:pt idx="122385">
                  <c:v>10.564550000000001</c:v>
                </c:pt>
                <c:pt idx="122386">
                  <c:v>10.55958</c:v>
                </c:pt>
                <c:pt idx="122387">
                  <c:v>10.554600000000001</c:v>
                </c:pt>
                <c:pt idx="122388">
                  <c:v>10.549630000000001</c:v>
                </c:pt>
                <c:pt idx="122389">
                  <c:v>10.544650000000001</c:v>
                </c:pt>
                <c:pt idx="122390">
                  <c:v>10.539680000000001</c:v>
                </c:pt>
                <c:pt idx="122391">
                  <c:v>10.53471</c:v>
                </c:pt>
                <c:pt idx="122392">
                  <c:v>10.529730000000001</c:v>
                </c:pt>
                <c:pt idx="122393">
                  <c:v>10.524760000000001</c:v>
                </c:pt>
                <c:pt idx="122394">
                  <c:v>10.519780000000001</c:v>
                </c:pt>
                <c:pt idx="122395">
                  <c:v>10.514799999999999</c:v>
                </c:pt>
                <c:pt idx="122396">
                  <c:v>10.509819999999999</c:v>
                </c:pt>
                <c:pt idx="122397">
                  <c:v>10.504849999999999</c:v>
                </c:pt>
                <c:pt idx="122398">
                  <c:v>10.49987</c:v>
                </c:pt>
                <c:pt idx="122399">
                  <c:v>10.494899999999999</c:v>
                </c:pt>
                <c:pt idx="122400">
                  <c:v>10.48992</c:v>
                </c:pt>
                <c:pt idx="122401">
                  <c:v>10.48495</c:v>
                </c:pt>
                <c:pt idx="122402">
                  <c:v>10.479979999999999</c:v>
                </c:pt>
                <c:pt idx="122403">
                  <c:v>10.475</c:v>
                </c:pt>
                <c:pt idx="122404">
                  <c:v>10.47003</c:v>
                </c:pt>
                <c:pt idx="122405">
                  <c:v>10.46505</c:v>
                </c:pt>
                <c:pt idx="122406">
                  <c:v>10.46008</c:v>
                </c:pt>
                <c:pt idx="122407">
                  <c:v>10.4551</c:v>
                </c:pt>
                <c:pt idx="122408">
                  <c:v>10.45013</c:v>
                </c:pt>
                <c:pt idx="122409">
                  <c:v>10.44516</c:v>
                </c:pt>
                <c:pt idx="122410">
                  <c:v>10.440189999999999</c:v>
                </c:pt>
                <c:pt idx="122411">
                  <c:v>10.435230000000001</c:v>
                </c:pt>
                <c:pt idx="122412">
                  <c:v>10.43027</c:v>
                </c:pt>
                <c:pt idx="122413">
                  <c:v>10.4253</c:v>
                </c:pt>
                <c:pt idx="122414">
                  <c:v>10.42033</c:v>
                </c:pt>
                <c:pt idx="122415">
                  <c:v>10.415369999999999</c:v>
                </c:pt>
                <c:pt idx="122416">
                  <c:v>10.410410000000001</c:v>
                </c:pt>
                <c:pt idx="122417">
                  <c:v>10.405430000000001</c:v>
                </c:pt>
                <c:pt idx="122418">
                  <c:v>10.400460000000001</c:v>
                </c:pt>
                <c:pt idx="122419">
                  <c:v>10.395490000000001</c:v>
                </c:pt>
                <c:pt idx="122420">
                  <c:v>10.39052</c:v>
                </c:pt>
                <c:pt idx="122421">
                  <c:v>10.385540000000001</c:v>
                </c:pt>
                <c:pt idx="122422">
                  <c:v>10.380570000000001</c:v>
                </c:pt>
                <c:pt idx="122423">
                  <c:v>10.375590000000001</c:v>
                </c:pt>
                <c:pt idx="122424">
                  <c:v>10.370620000000001</c:v>
                </c:pt>
                <c:pt idx="122425">
                  <c:v>10.365640000000001</c:v>
                </c:pt>
                <c:pt idx="122426">
                  <c:v>10.360670000000001</c:v>
                </c:pt>
                <c:pt idx="122427">
                  <c:v>10.355689999999999</c:v>
                </c:pt>
                <c:pt idx="122428">
                  <c:v>10.350720000000001</c:v>
                </c:pt>
                <c:pt idx="122429">
                  <c:v>10.345739999999999</c:v>
                </c:pt>
                <c:pt idx="122430">
                  <c:v>10.340769999999999</c:v>
                </c:pt>
                <c:pt idx="122431">
                  <c:v>10.335789999999999</c:v>
                </c:pt>
                <c:pt idx="122432">
                  <c:v>10.330819999999999</c:v>
                </c:pt>
                <c:pt idx="122433">
                  <c:v>10.325839999999999</c:v>
                </c:pt>
                <c:pt idx="122434">
                  <c:v>10.320869999999999</c:v>
                </c:pt>
                <c:pt idx="122435">
                  <c:v>10.315899999999999</c:v>
                </c:pt>
                <c:pt idx="122436">
                  <c:v>10.310919999999999</c:v>
                </c:pt>
                <c:pt idx="122437">
                  <c:v>10.305949999999999</c:v>
                </c:pt>
                <c:pt idx="122438">
                  <c:v>10.30097</c:v>
                </c:pt>
                <c:pt idx="122439">
                  <c:v>10.295999999999999</c:v>
                </c:pt>
                <c:pt idx="122440">
                  <c:v>10.29102</c:v>
                </c:pt>
                <c:pt idx="122441">
                  <c:v>10.286049999999999</c:v>
                </c:pt>
                <c:pt idx="122442">
                  <c:v>10.28107</c:v>
                </c:pt>
                <c:pt idx="122443">
                  <c:v>10.2761</c:v>
                </c:pt>
                <c:pt idx="122444">
                  <c:v>10.27112</c:v>
                </c:pt>
                <c:pt idx="122445">
                  <c:v>10.26615</c:v>
                </c:pt>
                <c:pt idx="122446">
                  <c:v>10.26118</c:v>
                </c:pt>
                <c:pt idx="122447">
                  <c:v>10.2562</c:v>
                </c:pt>
                <c:pt idx="122448">
                  <c:v>10.25123</c:v>
                </c:pt>
                <c:pt idx="122449">
                  <c:v>10.24625</c:v>
                </c:pt>
                <c:pt idx="122450">
                  <c:v>10.24128</c:v>
                </c:pt>
                <c:pt idx="122451">
                  <c:v>10.2363</c:v>
                </c:pt>
                <c:pt idx="122452">
                  <c:v>10.23133</c:v>
                </c:pt>
                <c:pt idx="122453">
                  <c:v>10.22635</c:v>
                </c:pt>
                <c:pt idx="122454">
                  <c:v>10.22138</c:v>
                </c:pt>
                <c:pt idx="122455">
                  <c:v>10.2164</c:v>
                </c:pt>
                <c:pt idx="122456">
                  <c:v>10.21143</c:v>
                </c:pt>
                <c:pt idx="122457">
                  <c:v>10.20646</c:v>
                </c:pt>
                <c:pt idx="122458">
                  <c:v>10.20148</c:v>
                </c:pt>
                <c:pt idx="122459">
                  <c:v>10.19651</c:v>
                </c:pt>
                <c:pt idx="122460">
                  <c:v>10.19153</c:v>
                </c:pt>
                <c:pt idx="122461">
                  <c:v>10.18656</c:v>
                </c:pt>
                <c:pt idx="122462">
                  <c:v>10.18159</c:v>
                </c:pt>
                <c:pt idx="122463">
                  <c:v>10.17661</c:v>
                </c:pt>
                <c:pt idx="122464">
                  <c:v>10.17164</c:v>
                </c:pt>
                <c:pt idx="122465">
                  <c:v>10.16666</c:v>
                </c:pt>
                <c:pt idx="122466">
                  <c:v>10.16169</c:v>
                </c:pt>
                <c:pt idx="122467">
                  <c:v>10.15672</c:v>
                </c:pt>
                <c:pt idx="122468">
                  <c:v>10.15174</c:v>
                </c:pt>
                <c:pt idx="122469">
                  <c:v>10.14677</c:v>
                </c:pt>
                <c:pt idx="122470">
                  <c:v>10.14179</c:v>
                </c:pt>
                <c:pt idx="122471">
                  <c:v>10.13682</c:v>
                </c:pt>
                <c:pt idx="122472">
                  <c:v>10.13184</c:v>
                </c:pt>
                <c:pt idx="122473">
                  <c:v>10.12687</c:v>
                </c:pt>
                <c:pt idx="122474">
                  <c:v>10.1219</c:v>
                </c:pt>
                <c:pt idx="122475">
                  <c:v>10.11693</c:v>
                </c:pt>
                <c:pt idx="122476">
                  <c:v>10.11195</c:v>
                </c:pt>
                <c:pt idx="122477">
                  <c:v>10.10698</c:v>
                </c:pt>
                <c:pt idx="122478">
                  <c:v>10.10201</c:v>
                </c:pt>
                <c:pt idx="122479">
                  <c:v>10.09703</c:v>
                </c:pt>
                <c:pt idx="122480">
                  <c:v>10.09206</c:v>
                </c:pt>
                <c:pt idx="122481">
                  <c:v>10.08708</c:v>
                </c:pt>
                <c:pt idx="122482">
                  <c:v>10.08211</c:v>
                </c:pt>
                <c:pt idx="122483">
                  <c:v>10.07714</c:v>
                </c:pt>
                <c:pt idx="122484">
                  <c:v>10.07216</c:v>
                </c:pt>
                <c:pt idx="122485">
                  <c:v>10.06719</c:v>
                </c:pt>
                <c:pt idx="122486">
                  <c:v>10.06222</c:v>
                </c:pt>
                <c:pt idx="122487">
                  <c:v>10.05725</c:v>
                </c:pt>
                <c:pt idx="122488">
                  <c:v>10.05227</c:v>
                </c:pt>
                <c:pt idx="122489">
                  <c:v>10.0473</c:v>
                </c:pt>
                <c:pt idx="122490">
                  <c:v>10.04233</c:v>
                </c:pt>
                <c:pt idx="122491">
                  <c:v>10.03735</c:v>
                </c:pt>
                <c:pt idx="122492">
                  <c:v>10.03238</c:v>
                </c:pt>
                <c:pt idx="122493">
                  <c:v>10.02741</c:v>
                </c:pt>
                <c:pt idx="122494">
                  <c:v>10.02243</c:v>
                </c:pt>
                <c:pt idx="122495">
                  <c:v>10.01746</c:v>
                </c:pt>
                <c:pt idx="122496">
                  <c:v>10.01248</c:v>
                </c:pt>
                <c:pt idx="122497">
                  <c:v>10.00751</c:v>
                </c:pt>
                <c:pt idx="122498">
                  <c:v>10.00253</c:v>
                </c:pt>
                <c:pt idx="122499">
                  <c:v>9.9975590000000008</c:v>
                </c:pt>
                <c:pt idx="122500">
                  <c:v>9.9925820000000005</c:v>
                </c:pt>
                <c:pt idx="122501">
                  <c:v>9.9876070000000006</c:v>
                </c:pt>
                <c:pt idx="122502">
                  <c:v>9.9826309999999996</c:v>
                </c:pt>
                <c:pt idx="122503">
                  <c:v>9.9776550000000004</c:v>
                </c:pt>
                <c:pt idx="122504">
                  <c:v>9.9726800000000004</c:v>
                </c:pt>
                <c:pt idx="122505">
                  <c:v>9.9677059999999997</c:v>
                </c:pt>
                <c:pt idx="122506">
                  <c:v>9.9627300000000005</c:v>
                </c:pt>
                <c:pt idx="122507">
                  <c:v>9.9577550000000006</c:v>
                </c:pt>
                <c:pt idx="122508">
                  <c:v>9.9527800000000006</c:v>
                </c:pt>
                <c:pt idx="122509">
                  <c:v>9.9478039999999996</c:v>
                </c:pt>
                <c:pt idx="122510">
                  <c:v>9.9428289999999997</c:v>
                </c:pt>
                <c:pt idx="122511">
                  <c:v>9.9378550000000008</c:v>
                </c:pt>
                <c:pt idx="122512">
                  <c:v>9.9328800000000008</c:v>
                </c:pt>
                <c:pt idx="122513">
                  <c:v>9.9279060000000001</c:v>
                </c:pt>
                <c:pt idx="122514">
                  <c:v>9.9229029999999998</c:v>
                </c:pt>
                <c:pt idx="122515">
                  <c:v>9.9179060000000003</c:v>
                </c:pt>
                <c:pt idx="122516">
                  <c:v>9.9129129999999996</c:v>
                </c:pt>
                <c:pt idx="122517">
                  <c:v>9.9079270000000008</c:v>
                </c:pt>
                <c:pt idx="122518">
                  <c:v>9.9029439999999997</c:v>
                </c:pt>
                <c:pt idx="122519">
                  <c:v>9.8979619999999997</c:v>
                </c:pt>
                <c:pt idx="122520">
                  <c:v>9.8929819999999999</c:v>
                </c:pt>
                <c:pt idx="122521">
                  <c:v>9.8880029999999994</c:v>
                </c:pt>
                <c:pt idx="122522">
                  <c:v>9.8830019999999994</c:v>
                </c:pt>
                <c:pt idx="122523">
                  <c:v>9.878012</c:v>
                </c:pt>
                <c:pt idx="122524">
                  <c:v>9.8730270000000004</c:v>
                </c:pt>
                <c:pt idx="122525">
                  <c:v>9.8680459999999997</c:v>
                </c:pt>
                <c:pt idx="122526">
                  <c:v>9.8630659999999999</c:v>
                </c:pt>
                <c:pt idx="122527">
                  <c:v>9.8580880000000004</c:v>
                </c:pt>
                <c:pt idx="122528">
                  <c:v>9.8531089999999999</c:v>
                </c:pt>
                <c:pt idx="122529">
                  <c:v>9.8481310000000004</c:v>
                </c:pt>
                <c:pt idx="122530">
                  <c:v>9.8431540000000002</c:v>
                </c:pt>
                <c:pt idx="122531">
                  <c:v>9.8381609999999995</c:v>
                </c:pt>
                <c:pt idx="122532">
                  <c:v>9.8331780000000002</c:v>
                </c:pt>
                <c:pt idx="122533">
                  <c:v>9.8281969999999994</c:v>
                </c:pt>
                <c:pt idx="122534">
                  <c:v>9.8232180000000007</c:v>
                </c:pt>
                <c:pt idx="122535">
                  <c:v>9.8182369999999999</c:v>
                </c:pt>
                <c:pt idx="122536">
                  <c:v>9.8132560000000009</c:v>
                </c:pt>
                <c:pt idx="122537">
                  <c:v>9.8082759999999993</c:v>
                </c:pt>
                <c:pt idx="122538">
                  <c:v>9.8032979999999998</c:v>
                </c:pt>
                <c:pt idx="122539">
                  <c:v>9.7983189999999993</c:v>
                </c:pt>
                <c:pt idx="122540">
                  <c:v>9.7933409999999999</c:v>
                </c:pt>
                <c:pt idx="122541">
                  <c:v>9.7883630000000004</c:v>
                </c:pt>
                <c:pt idx="122542">
                  <c:v>9.7833839999999999</c:v>
                </c:pt>
                <c:pt idx="122543">
                  <c:v>9.7784069999999996</c:v>
                </c:pt>
                <c:pt idx="122544">
                  <c:v>9.7734299999999994</c:v>
                </c:pt>
                <c:pt idx="122545">
                  <c:v>9.7684529999999992</c:v>
                </c:pt>
                <c:pt idx="122546">
                  <c:v>9.7634740000000004</c:v>
                </c:pt>
                <c:pt idx="122547">
                  <c:v>9.7584959999999992</c:v>
                </c:pt>
                <c:pt idx="122548">
                  <c:v>9.7535190000000007</c:v>
                </c:pt>
                <c:pt idx="122549">
                  <c:v>9.7485409999999995</c:v>
                </c:pt>
                <c:pt idx="122550">
                  <c:v>9.7435639999999992</c:v>
                </c:pt>
                <c:pt idx="122551">
                  <c:v>9.7385859999999997</c:v>
                </c:pt>
                <c:pt idx="122552">
                  <c:v>9.7336080000000003</c:v>
                </c:pt>
                <c:pt idx="122553">
                  <c:v>9.728631</c:v>
                </c:pt>
                <c:pt idx="122554">
                  <c:v>9.7236659999999997</c:v>
                </c:pt>
                <c:pt idx="122555">
                  <c:v>9.718693</c:v>
                </c:pt>
                <c:pt idx="122556">
                  <c:v>9.7137150000000005</c:v>
                </c:pt>
                <c:pt idx="122557">
                  <c:v>9.708736</c:v>
                </c:pt>
                <c:pt idx="122558">
                  <c:v>9.7037569999999995</c:v>
                </c:pt>
                <c:pt idx="122559">
                  <c:v>9.6987780000000008</c:v>
                </c:pt>
                <c:pt idx="122560">
                  <c:v>9.6937990000000003</c:v>
                </c:pt>
                <c:pt idx="122561">
                  <c:v>9.6888199999999998</c:v>
                </c:pt>
                <c:pt idx="122562">
                  <c:v>9.6838409999999993</c:v>
                </c:pt>
                <c:pt idx="122563">
                  <c:v>9.6788620000000005</c:v>
                </c:pt>
                <c:pt idx="122564">
                  <c:v>9.6738820000000008</c:v>
                </c:pt>
                <c:pt idx="122565">
                  <c:v>9.6689019999999992</c:v>
                </c:pt>
                <c:pt idx="122566">
                  <c:v>9.6639230000000005</c:v>
                </c:pt>
                <c:pt idx="122567">
                  <c:v>9.6589430000000007</c:v>
                </c:pt>
                <c:pt idx="122568">
                  <c:v>9.6539640000000002</c:v>
                </c:pt>
                <c:pt idx="122569">
                  <c:v>9.6489849999999997</c:v>
                </c:pt>
                <c:pt idx="122570">
                  <c:v>9.6440059999999992</c:v>
                </c:pt>
                <c:pt idx="122571">
                  <c:v>9.6390270000000005</c:v>
                </c:pt>
                <c:pt idx="122572">
                  <c:v>9.6340479999999999</c:v>
                </c:pt>
                <c:pt idx="122573">
                  <c:v>9.6290680000000002</c:v>
                </c:pt>
                <c:pt idx="122574">
                  <c:v>9.624091</c:v>
                </c:pt>
                <c:pt idx="122575">
                  <c:v>9.6191119999999994</c:v>
                </c:pt>
                <c:pt idx="122576">
                  <c:v>9.614134</c:v>
                </c:pt>
                <c:pt idx="122577">
                  <c:v>9.6091580000000008</c:v>
                </c:pt>
                <c:pt idx="122578">
                  <c:v>9.6041790000000002</c:v>
                </c:pt>
                <c:pt idx="122579">
                  <c:v>9.5991990000000005</c:v>
                </c:pt>
                <c:pt idx="122580">
                  <c:v>9.59422</c:v>
                </c:pt>
                <c:pt idx="122581">
                  <c:v>9.5892409999999995</c:v>
                </c:pt>
                <c:pt idx="122582">
                  <c:v>9.5842620000000007</c:v>
                </c:pt>
                <c:pt idx="122583">
                  <c:v>9.5792839999999995</c:v>
                </c:pt>
                <c:pt idx="122584">
                  <c:v>9.574306</c:v>
                </c:pt>
                <c:pt idx="122585">
                  <c:v>9.5693269999999995</c:v>
                </c:pt>
                <c:pt idx="122586">
                  <c:v>9.564349</c:v>
                </c:pt>
                <c:pt idx="122587">
                  <c:v>9.5593719999999998</c:v>
                </c:pt>
                <c:pt idx="122588">
                  <c:v>9.5543969999999998</c:v>
                </c:pt>
                <c:pt idx="122589">
                  <c:v>9.5494199999999996</c:v>
                </c:pt>
                <c:pt idx="122590">
                  <c:v>9.5444429999999993</c:v>
                </c:pt>
                <c:pt idx="122591">
                  <c:v>9.5394649999999999</c:v>
                </c:pt>
                <c:pt idx="122592">
                  <c:v>9.5344890000000007</c:v>
                </c:pt>
                <c:pt idx="122593">
                  <c:v>9.5295109999999994</c:v>
                </c:pt>
                <c:pt idx="122594">
                  <c:v>9.5245339999999992</c:v>
                </c:pt>
                <c:pt idx="122595">
                  <c:v>9.5195570000000007</c:v>
                </c:pt>
                <c:pt idx="122596">
                  <c:v>9.5145800000000005</c:v>
                </c:pt>
                <c:pt idx="122597">
                  <c:v>9.5096050000000005</c:v>
                </c:pt>
                <c:pt idx="122598">
                  <c:v>9.5046339999999994</c:v>
                </c:pt>
                <c:pt idx="122599">
                  <c:v>9.4996379999999991</c:v>
                </c:pt>
                <c:pt idx="122600">
                  <c:v>9.4946540000000006</c:v>
                </c:pt>
                <c:pt idx="122601">
                  <c:v>9.4896580000000004</c:v>
                </c:pt>
                <c:pt idx="122602">
                  <c:v>9.4846640000000004</c:v>
                </c:pt>
                <c:pt idx="122603">
                  <c:v>9.479673</c:v>
                </c:pt>
                <c:pt idx="122604">
                  <c:v>9.4746849999999991</c:v>
                </c:pt>
                <c:pt idx="122605">
                  <c:v>9.4696829999999999</c:v>
                </c:pt>
                <c:pt idx="122606">
                  <c:v>9.4646869999999996</c:v>
                </c:pt>
                <c:pt idx="122607">
                  <c:v>9.4596970000000002</c:v>
                </c:pt>
                <c:pt idx="122608">
                  <c:v>9.4547070000000009</c:v>
                </c:pt>
                <c:pt idx="122609">
                  <c:v>9.4497210000000003</c:v>
                </c:pt>
                <c:pt idx="122610">
                  <c:v>9.4447390000000002</c:v>
                </c:pt>
                <c:pt idx="122611">
                  <c:v>9.4397570000000002</c:v>
                </c:pt>
                <c:pt idx="122612">
                  <c:v>9.4347770000000004</c:v>
                </c:pt>
                <c:pt idx="122613">
                  <c:v>9.4297959999999996</c:v>
                </c:pt>
                <c:pt idx="122614">
                  <c:v>9.4248159999999999</c:v>
                </c:pt>
                <c:pt idx="122615">
                  <c:v>9.4198360000000001</c:v>
                </c:pt>
                <c:pt idx="122616">
                  <c:v>9.4148569999999996</c:v>
                </c:pt>
                <c:pt idx="122617">
                  <c:v>9.4098760000000006</c:v>
                </c:pt>
                <c:pt idx="122618">
                  <c:v>9.4048970000000001</c:v>
                </c:pt>
                <c:pt idx="122619">
                  <c:v>9.3999179999999996</c:v>
                </c:pt>
                <c:pt idx="122620">
                  <c:v>9.3949379999999998</c:v>
                </c:pt>
                <c:pt idx="122621">
                  <c:v>9.3899589999999993</c:v>
                </c:pt>
                <c:pt idx="122622">
                  <c:v>9.3849809999999998</c:v>
                </c:pt>
                <c:pt idx="122623">
                  <c:v>9.3800030000000003</c:v>
                </c:pt>
                <c:pt idx="122624">
                  <c:v>9.3750269999999993</c:v>
                </c:pt>
                <c:pt idx="122625">
                  <c:v>9.3700500000000009</c:v>
                </c:pt>
                <c:pt idx="122626">
                  <c:v>9.3650730000000006</c:v>
                </c:pt>
                <c:pt idx="122627">
                  <c:v>9.3600960000000004</c:v>
                </c:pt>
                <c:pt idx="122628">
                  <c:v>9.3551190000000002</c:v>
                </c:pt>
                <c:pt idx="122629">
                  <c:v>9.350142</c:v>
                </c:pt>
                <c:pt idx="122630">
                  <c:v>9.3451649999999997</c:v>
                </c:pt>
                <c:pt idx="122631">
                  <c:v>9.3401879999999995</c:v>
                </c:pt>
                <c:pt idx="122632">
                  <c:v>9.3352109999999993</c:v>
                </c:pt>
                <c:pt idx="122633">
                  <c:v>9.3302340000000008</c:v>
                </c:pt>
                <c:pt idx="122634">
                  <c:v>9.3252550000000003</c:v>
                </c:pt>
                <c:pt idx="122635">
                  <c:v>9.3202780000000001</c:v>
                </c:pt>
                <c:pt idx="122636">
                  <c:v>9.3152989999999996</c:v>
                </c:pt>
                <c:pt idx="122637">
                  <c:v>9.3103210000000001</c:v>
                </c:pt>
                <c:pt idx="122638">
                  <c:v>9.3053430000000006</c:v>
                </c:pt>
                <c:pt idx="122639">
                  <c:v>9.3003649999999993</c:v>
                </c:pt>
                <c:pt idx="122640">
                  <c:v>9.2953869999999998</c:v>
                </c:pt>
                <c:pt idx="122641">
                  <c:v>9.2904099999999996</c:v>
                </c:pt>
                <c:pt idx="122642">
                  <c:v>9.2854320000000001</c:v>
                </c:pt>
                <c:pt idx="122643">
                  <c:v>9.2804529999999996</c:v>
                </c:pt>
                <c:pt idx="122644">
                  <c:v>9.2754750000000001</c:v>
                </c:pt>
                <c:pt idx="122645">
                  <c:v>9.2704950000000004</c:v>
                </c:pt>
                <c:pt idx="122646">
                  <c:v>9.2655169999999991</c:v>
                </c:pt>
                <c:pt idx="122647">
                  <c:v>9.2605380000000004</c:v>
                </c:pt>
                <c:pt idx="122648">
                  <c:v>9.2555589999999999</c:v>
                </c:pt>
                <c:pt idx="122649">
                  <c:v>9.2505810000000004</c:v>
                </c:pt>
                <c:pt idx="122650">
                  <c:v>9.2456029999999991</c:v>
                </c:pt>
                <c:pt idx="122651">
                  <c:v>9.2406240000000004</c:v>
                </c:pt>
                <c:pt idx="122652">
                  <c:v>9.2356449999999999</c:v>
                </c:pt>
                <c:pt idx="122653">
                  <c:v>9.2306659999999994</c:v>
                </c:pt>
                <c:pt idx="122654">
                  <c:v>9.2256879999999999</c:v>
                </c:pt>
                <c:pt idx="122655">
                  <c:v>9.2207089999999994</c:v>
                </c:pt>
                <c:pt idx="122656">
                  <c:v>9.2157319999999991</c:v>
                </c:pt>
                <c:pt idx="122657">
                  <c:v>9.2107519999999994</c:v>
                </c:pt>
                <c:pt idx="122658">
                  <c:v>9.2057739999999999</c:v>
                </c:pt>
                <c:pt idx="122659">
                  <c:v>9.2007949999999994</c:v>
                </c:pt>
                <c:pt idx="122660">
                  <c:v>9.1958160000000007</c:v>
                </c:pt>
                <c:pt idx="122661">
                  <c:v>9.1908370000000001</c:v>
                </c:pt>
                <c:pt idx="122662">
                  <c:v>9.1858590000000007</c:v>
                </c:pt>
                <c:pt idx="122663">
                  <c:v>9.1808379999999996</c:v>
                </c:pt>
                <c:pt idx="122664">
                  <c:v>9.1758419999999994</c:v>
                </c:pt>
                <c:pt idx="122665">
                  <c:v>9.1708560000000006</c:v>
                </c:pt>
                <c:pt idx="122666">
                  <c:v>9.1658720000000002</c:v>
                </c:pt>
                <c:pt idx="122667">
                  <c:v>9.1608900000000002</c:v>
                </c:pt>
                <c:pt idx="122668">
                  <c:v>9.1559080000000002</c:v>
                </c:pt>
                <c:pt idx="122669">
                  <c:v>9.1509280000000004</c:v>
                </c:pt>
                <c:pt idx="122670">
                  <c:v>9.1459499999999991</c:v>
                </c:pt>
                <c:pt idx="122671">
                  <c:v>9.1409730000000007</c:v>
                </c:pt>
                <c:pt idx="122672">
                  <c:v>9.1359980000000007</c:v>
                </c:pt>
                <c:pt idx="122673">
                  <c:v>9.1310210000000005</c:v>
                </c:pt>
                <c:pt idx="122674">
                  <c:v>9.1260440000000003</c:v>
                </c:pt>
                <c:pt idx="122675">
                  <c:v>9.121067</c:v>
                </c:pt>
                <c:pt idx="122676">
                  <c:v>9.1160890000000006</c:v>
                </c:pt>
                <c:pt idx="122677">
                  <c:v>9.1111120000000003</c:v>
                </c:pt>
                <c:pt idx="122678">
                  <c:v>9.1061350000000001</c:v>
                </c:pt>
                <c:pt idx="122679">
                  <c:v>9.1011579999999999</c:v>
                </c:pt>
                <c:pt idx="122680">
                  <c:v>9.0961809999999996</c:v>
                </c:pt>
                <c:pt idx="122681">
                  <c:v>9.0912039999999994</c:v>
                </c:pt>
                <c:pt idx="122682">
                  <c:v>9.0862259999999999</c:v>
                </c:pt>
                <c:pt idx="122683">
                  <c:v>9.0812489999999997</c:v>
                </c:pt>
                <c:pt idx="122684">
                  <c:v>9.0762719999999995</c:v>
                </c:pt>
                <c:pt idx="122685">
                  <c:v>9.071294</c:v>
                </c:pt>
                <c:pt idx="122686">
                  <c:v>9.0663160000000005</c:v>
                </c:pt>
                <c:pt idx="122687">
                  <c:v>9.061337</c:v>
                </c:pt>
                <c:pt idx="122688">
                  <c:v>9.0563549999999999</c:v>
                </c:pt>
                <c:pt idx="122689">
                  <c:v>9.0513639999999995</c:v>
                </c:pt>
                <c:pt idx="122690">
                  <c:v>9.0463810000000002</c:v>
                </c:pt>
                <c:pt idx="122691">
                  <c:v>9.0413979999999992</c:v>
                </c:pt>
                <c:pt idx="122692">
                  <c:v>9.0364170000000001</c:v>
                </c:pt>
                <c:pt idx="122693">
                  <c:v>9.0314340000000009</c:v>
                </c:pt>
                <c:pt idx="122694">
                  <c:v>9.0264530000000001</c:v>
                </c:pt>
                <c:pt idx="122695">
                  <c:v>9.0214719999999993</c:v>
                </c:pt>
                <c:pt idx="122696">
                  <c:v>9.0164919999999995</c:v>
                </c:pt>
                <c:pt idx="122697">
                  <c:v>9.0115119999999997</c:v>
                </c:pt>
                <c:pt idx="122698">
                  <c:v>9.0065329999999992</c:v>
                </c:pt>
                <c:pt idx="122699">
                  <c:v>9.0015540000000005</c:v>
                </c:pt>
                <c:pt idx="122700">
                  <c:v>8.9965759999999992</c:v>
                </c:pt>
                <c:pt idx="122701">
                  <c:v>8.9915970000000005</c:v>
                </c:pt>
                <c:pt idx="122702">
                  <c:v>8.986618</c:v>
                </c:pt>
                <c:pt idx="122703">
                  <c:v>8.9816409999999998</c:v>
                </c:pt>
                <c:pt idx="122704">
                  <c:v>8.9766630000000003</c:v>
                </c:pt>
                <c:pt idx="122705">
                  <c:v>8.9716839999999998</c:v>
                </c:pt>
                <c:pt idx="122706">
                  <c:v>8.9667069999999995</c:v>
                </c:pt>
                <c:pt idx="122707">
                  <c:v>8.9617280000000008</c:v>
                </c:pt>
                <c:pt idx="122708">
                  <c:v>8.9567499999999995</c:v>
                </c:pt>
                <c:pt idx="122709">
                  <c:v>8.9517710000000008</c:v>
                </c:pt>
                <c:pt idx="122710">
                  <c:v>8.9467929999999996</c:v>
                </c:pt>
                <c:pt idx="122711">
                  <c:v>8.9418140000000008</c:v>
                </c:pt>
                <c:pt idx="122712">
                  <c:v>8.9368350000000003</c:v>
                </c:pt>
                <c:pt idx="122713">
                  <c:v>8.9318580000000001</c:v>
                </c:pt>
                <c:pt idx="122714">
                  <c:v>8.9268800000000006</c:v>
                </c:pt>
                <c:pt idx="122715">
                  <c:v>8.9219030000000004</c:v>
                </c:pt>
                <c:pt idx="122716">
                  <c:v>8.9169239999999999</c:v>
                </c:pt>
                <c:pt idx="122717">
                  <c:v>8.9119469999999996</c:v>
                </c:pt>
                <c:pt idx="122718">
                  <c:v>8.9069699999999994</c:v>
                </c:pt>
                <c:pt idx="122719">
                  <c:v>8.9019910000000007</c:v>
                </c:pt>
                <c:pt idx="122720">
                  <c:v>8.8970140000000004</c:v>
                </c:pt>
                <c:pt idx="122721">
                  <c:v>8.8920349999999999</c:v>
                </c:pt>
                <c:pt idx="122722">
                  <c:v>8.8870579999999997</c:v>
                </c:pt>
                <c:pt idx="122723">
                  <c:v>8.8820809999999994</c:v>
                </c:pt>
                <c:pt idx="122724">
                  <c:v>8.8771039999999992</c:v>
                </c:pt>
                <c:pt idx="122725">
                  <c:v>8.8721270000000008</c:v>
                </c:pt>
                <c:pt idx="122726">
                  <c:v>8.8671500000000005</c:v>
                </c:pt>
                <c:pt idx="122727">
                  <c:v>8.8621730000000003</c:v>
                </c:pt>
                <c:pt idx="122728">
                  <c:v>8.8571969999999993</c:v>
                </c:pt>
                <c:pt idx="122729">
                  <c:v>8.8522210000000001</c:v>
                </c:pt>
                <c:pt idx="122730">
                  <c:v>8.8472439999999999</c:v>
                </c:pt>
                <c:pt idx="122731">
                  <c:v>8.8422669999999997</c:v>
                </c:pt>
                <c:pt idx="122732">
                  <c:v>8.8372910000000005</c:v>
                </c:pt>
                <c:pt idx="122733">
                  <c:v>8.8323149999999995</c:v>
                </c:pt>
                <c:pt idx="122734">
                  <c:v>8.8273390000000003</c:v>
                </c:pt>
                <c:pt idx="122735">
                  <c:v>8.8223629999999993</c:v>
                </c:pt>
                <c:pt idx="122736">
                  <c:v>8.8173870000000001</c:v>
                </c:pt>
                <c:pt idx="122737">
                  <c:v>8.8124099999999999</c:v>
                </c:pt>
                <c:pt idx="122738">
                  <c:v>8.8074329999999996</c:v>
                </c:pt>
                <c:pt idx="122739">
                  <c:v>8.8024570000000004</c:v>
                </c:pt>
                <c:pt idx="122740">
                  <c:v>8.7974800000000002</c:v>
                </c:pt>
                <c:pt idx="122741">
                  <c:v>8.7925020000000007</c:v>
                </c:pt>
                <c:pt idx="122742">
                  <c:v>8.7875139999999998</c:v>
                </c:pt>
                <c:pt idx="122743">
                  <c:v>8.7825310000000005</c:v>
                </c:pt>
                <c:pt idx="122744">
                  <c:v>8.7775479999999995</c:v>
                </c:pt>
                <c:pt idx="122745">
                  <c:v>8.7725679999999997</c:v>
                </c:pt>
                <c:pt idx="122746">
                  <c:v>8.7675870000000007</c:v>
                </c:pt>
                <c:pt idx="122747">
                  <c:v>8.7626069999999991</c:v>
                </c:pt>
                <c:pt idx="122748">
                  <c:v>8.7576269999999994</c:v>
                </c:pt>
                <c:pt idx="122749">
                  <c:v>8.7526480000000006</c:v>
                </c:pt>
                <c:pt idx="122750">
                  <c:v>8.7476699999999994</c:v>
                </c:pt>
                <c:pt idx="122751">
                  <c:v>8.7426929999999992</c:v>
                </c:pt>
                <c:pt idx="122752">
                  <c:v>8.7377160000000007</c:v>
                </c:pt>
                <c:pt idx="122753">
                  <c:v>8.7327379999999994</c:v>
                </c:pt>
                <c:pt idx="122754">
                  <c:v>8.7277579999999997</c:v>
                </c:pt>
                <c:pt idx="122755">
                  <c:v>8.7227829999999997</c:v>
                </c:pt>
                <c:pt idx="122756">
                  <c:v>8.7178059999999995</c:v>
                </c:pt>
                <c:pt idx="122757">
                  <c:v>8.712828</c:v>
                </c:pt>
                <c:pt idx="122758">
                  <c:v>8.7078489999999995</c:v>
                </c:pt>
                <c:pt idx="122759">
                  <c:v>8.702871</c:v>
                </c:pt>
                <c:pt idx="122760">
                  <c:v>8.6978910000000003</c:v>
                </c:pt>
                <c:pt idx="122761">
                  <c:v>8.6929309999999997</c:v>
                </c:pt>
                <c:pt idx="122762">
                  <c:v>8.6879580000000001</c:v>
                </c:pt>
                <c:pt idx="122763">
                  <c:v>8.6829809999999998</c:v>
                </c:pt>
                <c:pt idx="122764">
                  <c:v>8.6780039999999996</c:v>
                </c:pt>
                <c:pt idx="122765">
                  <c:v>8.6730269999999994</c:v>
                </c:pt>
                <c:pt idx="122766">
                  <c:v>8.6680510000000002</c:v>
                </c:pt>
                <c:pt idx="122767">
                  <c:v>8.6630739999999999</c:v>
                </c:pt>
                <c:pt idx="122768">
                  <c:v>8.6580980000000007</c:v>
                </c:pt>
                <c:pt idx="122769">
                  <c:v>8.6531260000000003</c:v>
                </c:pt>
                <c:pt idx="122770">
                  <c:v>8.6481519999999996</c:v>
                </c:pt>
                <c:pt idx="122771">
                  <c:v>8.6431789999999999</c:v>
                </c:pt>
                <c:pt idx="122772">
                  <c:v>8.6382049999999992</c:v>
                </c:pt>
                <c:pt idx="122773">
                  <c:v>8.6332299999999993</c:v>
                </c:pt>
                <c:pt idx="122774">
                  <c:v>8.6282429999999994</c:v>
                </c:pt>
                <c:pt idx="122775">
                  <c:v>8.6232690000000005</c:v>
                </c:pt>
                <c:pt idx="122776">
                  <c:v>8.6182970000000001</c:v>
                </c:pt>
                <c:pt idx="122777">
                  <c:v>8.6133179999999996</c:v>
                </c:pt>
                <c:pt idx="122778">
                  <c:v>8.6083409999999994</c:v>
                </c:pt>
                <c:pt idx="122779">
                  <c:v>8.6033609999999996</c:v>
                </c:pt>
                <c:pt idx="122780">
                  <c:v>8.5983830000000001</c:v>
                </c:pt>
                <c:pt idx="122781">
                  <c:v>8.5934059999999999</c:v>
                </c:pt>
                <c:pt idx="122782">
                  <c:v>8.5884309999999999</c:v>
                </c:pt>
                <c:pt idx="122783">
                  <c:v>8.5834550000000007</c:v>
                </c:pt>
                <c:pt idx="122784">
                  <c:v>8.5784789999999997</c:v>
                </c:pt>
                <c:pt idx="122785">
                  <c:v>8.5735039999999998</c:v>
                </c:pt>
                <c:pt idx="122786">
                  <c:v>8.5685300000000009</c:v>
                </c:pt>
                <c:pt idx="122787">
                  <c:v>8.5635569999999994</c:v>
                </c:pt>
                <c:pt idx="122788">
                  <c:v>8.5585799999999992</c:v>
                </c:pt>
                <c:pt idx="122789">
                  <c:v>8.5536049999999992</c:v>
                </c:pt>
                <c:pt idx="122790">
                  <c:v>8.548629</c:v>
                </c:pt>
                <c:pt idx="122791">
                  <c:v>8.5436530000000008</c:v>
                </c:pt>
                <c:pt idx="122792">
                  <c:v>8.5386749999999996</c:v>
                </c:pt>
                <c:pt idx="122793">
                  <c:v>8.5336970000000001</c:v>
                </c:pt>
                <c:pt idx="122794">
                  <c:v>8.5287199999999999</c:v>
                </c:pt>
                <c:pt idx="122795">
                  <c:v>8.5237420000000004</c:v>
                </c:pt>
                <c:pt idx="122796">
                  <c:v>8.5187639999999991</c:v>
                </c:pt>
                <c:pt idx="122797">
                  <c:v>8.5137859999999996</c:v>
                </c:pt>
                <c:pt idx="122798">
                  <c:v>8.5088089999999994</c:v>
                </c:pt>
                <c:pt idx="122799">
                  <c:v>8.5038319999999992</c:v>
                </c:pt>
                <c:pt idx="122800">
                  <c:v>8.4988550000000007</c:v>
                </c:pt>
                <c:pt idx="122801">
                  <c:v>8.4938769999999995</c:v>
                </c:pt>
                <c:pt idx="122802">
                  <c:v>8.4889019999999995</c:v>
                </c:pt>
                <c:pt idx="122803">
                  <c:v>8.4839249999999993</c:v>
                </c:pt>
                <c:pt idx="122804">
                  <c:v>8.4789460000000005</c:v>
                </c:pt>
                <c:pt idx="122805">
                  <c:v>8.473967</c:v>
                </c:pt>
                <c:pt idx="122806">
                  <c:v>8.4689879999999995</c:v>
                </c:pt>
                <c:pt idx="122807">
                  <c:v>8.4640090000000008</c:v>
                </c:pt>
                <c:pt idx="122808">
                  <c:v>8.4590309999999995</c:v>
                </c:pt>
                <c:pt idx="122809">
                  <c:v>8.454053</c:v>
                </c:pt>
                <c:pt idx="122810">
                  <c:v>8.4490759999999998</c:v>
                </c:pt>
                <c:pt idx="122811">
                  <c:v>8.4440980000000003</c:v>
                </c:pt>
                <c:pt idx="122812">
                  <c:v>8.4391210000000001</c:v>
                </c:pt>
                <c:pt idx="122813">
                  <c:v>8.4341439999999999</c:v>
                </c:pt>
                <c:pt idx="122814">
                  <c:v>8.4291660000000004</c:v>
                </c:pt>
                <c:pt idx="122815">
                  <c:v>8.4241890000000001</c:v>
                </c:pt>
                <c:pt idx="122816">
                  <c:v>8.4192110000000007</c:v>
                </c:pt>
                <c:pt idx="122817">
                  <c:v>8.4142340000000004</c:v>
                </c:pt>
                <c:pt idx="122818">
                  <c:v>8.4092570000000002</c:v>
                </c:pt>
                <c:pt idx="122819">
                  <c:v>8.40428</c:v>
                </c:pt>
                <c:pt idx="122820">
                  <c:v>8.3993020000000005</c:v>
                </c:pt>
                <c:pt idx="122821">
                  <c:v>8.3943259999999995</c:v>
                </c:pt>
                <c:pt idx="122822">
                  <c:v>8.3893500000000003</c:v>
                </c:pt>
                <c:pt idx="122823">
                  <c:v>8.3843739999999993</c:v>
                </c:pt>
                <c:pt idx="122824">
                  <c:v>8.3794000000000004</c:v>
                </c:pt>
                <c:pt idx="122825">
                  <c:v>8.3744230000000002</c:v>
                </c:pt>
                <c:pt idx="122826">
                  <c:v>8.3694469999999992</c:v>
                </c:pt>
                <c:pt idx="122827">
                  <c:v>8.3644700000000007</c:v>
                </c:pt>
                <c:pt idx="122828">
                  <c:v>8.3594939999999998</c:v>
                </c:pt>
                <c:pt idx="122829">
                  <c:v>8.3545180000000006</c:v>
                </c:pt>
                <c:pt idx="122830">
                  <c:v>8.3495430000000006</c:v>
                </c:pt>
                <c:pt idx="122831">
                  <c:v>8.3445660000000004</c:v>
                </c:pt>
                <c:pt idx="122832">
                  <c:v>8.3395910000000004</c:v>
                </c:pt>
                <c:pt idx="122833">
                  <c:v>8.3346160000000005</c:v>
                </c:pt>
                <c:pt idx="122834">
                  <c:v>8.3296399999999995</c:v>
                </c:pt>
                <c:pt idx="122835">
                  <c:v>8.3246660000000006</c:v>
                </c:pt>
                <c:pt idx="122836">
                  <c:v>8.3196910000000006</c:v>
                </c:pt>
                <c:pt idx="122837">
                  <c:v>8.3147149999999996</c:v>
                </c:pt>
                <c:pt idx="122838">
                  <c:v>8.3097390000000004</c:v>
                </c:pt>
                <c:pt idx="122839">
                  <c:v>8.3047640000000005</c:v>
                </c:pt>
                <c:pt idx="122840">
                  <c:v>8.2997879999999995</c:v>
                </c:pt>
                <c:pt idx="122841">
                  <c:v>8.2948129999999995</c:v>
                </c:pt>
                <c:pt idx="122842">
                  <c:v>8.2898379999999996</c:v>
                </c:pt>
                <c:pt idx="122843">
                  <c:v>8.2848629999999996</c:v>
                </c:pt>
                <c:pt idx="122844">
                  <c:v>8.2798890000000007</c:v>
                </c:pt>
                <c:pt idx="122845">
                  <c:v>8.2749140000000008</c:v>
                </c:pt>
                <c:pt idx="122846">
                  <c:v>8.2699379999999998</c:v>
                </c:pt>
                <c:pt idx="122847">
                  <c:v>8.2649650000000001</c:v>
                </c:pt>
                <c:pt idx="122848">
                  <c:v>8.2599909999999994</c:v>
                </c:pt>
                <c:pt idx="122849">
                  <c:v>8.2550159999999995</c:v>
                </c:pt>
                <c:pt idx="122850">
                  <c:v>8.2500409999999995</c:v>
                </c:pt>
                <c:pt idx="122851">
                  <c:v>8.2450659999999996</c:v>
                </c:pt>
                <c:pt idx="122852">
                  <c:v>8.2400909999999996</c:v>
                </c:pt>
                <c:pt idx="122853">
                  <c:v>8.2351130000000001</c:v>
                </c:pt>
                <c:pt idx="122854">
                  <c:v>8.2301369999999991</c:v>
                </c:pt>
                <c:pt idx="122855">
                  <c:v>8.2251619999999992</c:v>
                </c:pt>
                <c:pt idx="122856">
                  <c:v>8.220186</c:v>
                </c:pt>
                <c:pt idx="122857">
                  <c:v>8.2152119999999993</c:v>
                </c:pt>
                <c:pt idx="122858">
                  <c:v>8.2102369999999993</c:v>
                </c:pt>
                <c:pt idx="122859">
                  <c:v>8.2052619999999994</c:v>
                </c:pt>
                <c:pt idx="122860">
                  <c:v>8.2002860000000002</c:v>
                </c:pt>
                <c:pt idx="122861">
                  <c:v>8.1953119999999995</c:v>
                </c:pt>
                <c:pt idx="122862">
                  <c:v>8.1903369999999995</c:v>
                </c:pt>
                <c:pt idx="122863">
                  <c:v>8.1853630000000006</c:v>
                </c:pt>
                <c:pt idx="122864">
                  <c:v>8.1803880000000007</c:v>
                </c:pt>
                <c:pt idx="122865">
                  <c:v>8.1754149999999992</c:v>
                </c:pt>
                <c:pt idx="122866">
                  <c:v>8.1704410000000003</c:v>
                </c:pt>
                <c:pt idx="122867">
                  <c:v>8.1654649999999993</c:v>
                </c:pt>
                <c:pt idx="122868">
                  <c:v>8.1604910000000004</c:v>
                </c:pt>
                <c:pt idx="122869">
                  <c:v>8.1555169999999997</c:v>
                </c:pt>
                <c:pt idx="122870">
                  <c:v>8.1505399999999995</c:v>
                </c:pt>
                <c:pt idx="122871">
                  <c:v>8.1455640000000002</c:v>
                </c:pt>
                <c:pt idx="122872">
                  <c:v>8.1405890000000003</c:v>
                </c:pt>
                <c:pt idx="122873">
                  <c:v>8.1356149999999996</c:v>
                </c:pt>
                <c:pt idx="122874">
                  <c:v>8.1306510000000003</c:v>
                </c:pt>
                <c:pt idx="122875">
                  <c:v>8.1256889999999995</c:v>
                </c:pt>
                <c:pt idx="122876">
                  <c:v>8.1207209999999996</c:v>
                </c:pt>
                <c:pt idx="122877">
                  <c:v>8.1157550000000001</c:v>
                </c:pt>
                <c:pt idx="122878">
                  <c:v>8.1107859999999992</c:v>
                </c:pt>
                <c:pt idx="122879">
                  <c:v>8.1058140000000005</c:v>
                </c:pt>
                <c:pt idx="122880">
                  <c:v>8.1008410000000008</c:v>
                </c:pt>
                <c:pt idx="122881">
                  <c:v>8.0958659999999991</c:v>
                </c:pt>
                <c:pt idx="122882">
                  <c:v>8.0908920000000002</c:v>
                </c:pt>
                <c:pt idx="122883">
                  <c:v>8.0859170000000002</c:v>
                </c:pt>
                <c:pt idx="122884">
                  <c:v>8.0809429999999995</c:v>
                </c:pt>
                <c:pt idx="122885">
                  <c:v>8.0759720000000002</c:v>
                </c:pt>
                <c:pt idx="122886">
                  <c:v>8.0709979999999995</c:v>
                </c:pt>
                <c:pt idx="122887">
                  <c:v>8.0660249999999998</c:v>
                </c:pt>
                <c:pt idx="122888">
                  <c:v>8.0610510000000009</c:v>
                </c:pt>
                <c:pt idx="122889">
                  <c:v>8.0560810000000007</c:v>
                </c:pt>
                <c:pt idx="122890">
                  <c:v>8.051107</c:v>
                </c:pt>
                <c:pt idx="122891">
                  <c:v>8.0461320000000001</c:v>
                </c:pt>
                <c:pt idx="122892">
                  <c:v>8.0411570000000001</c:v>
                </c:pt>
                <c:pt idx="122893">
                  <c:v>8.0361809999999991</c:v>
                </c:pt>
                <c:pt idx="122894">
                  <c:v>8.0312079999999995</c:v>
                </c:pt>
                <c:pt idx="122895">
                  <c:v>8.0262340000000005</c:v>
                </c:pt>
                <c:pt idx="122896">
                  <c:v>8.0212599999999998</c:v>
                </c:pt>
                <c:pt idx="122897">
                  <c:v>8.0162879999999994</c:v>
                </c:pt>
                <c:pt idx="122898">
                  <c:v>8.0113149999999997</c:v>
                </c:pt>
                <c:pt idx="122899">
                  <c:v>8.0063429999999993</c:v>
                </c:pt>
                <c:pt idx="122900">
                  <c:v>8.0013699999999996</c:v>
                </c:pt>
                <c:pt idx="122901">
                  <c:v>7.9963980000000001</c:v>
                </c:pt>
                <c:pt idx="122902">
                  <c:v>7.9914259999999997</c:v>
                </c:pt>
                <c:pt idx="122903">
                  <c:v>7.986453</c:v>
                </c:pt>
                <c:pt idx="122904">
                  <c:v>7.9814800000000004</c:v>
                </c:pt>
                <c:pt idx="122905">
                  <c:v>7.9765059999999997</c:v>
                </c:pt>
                <c:pt idx="122906">
                  <c:v>7.9715319999999998</c:v>
                </c:pt>
                <c:pt idx="122907">
                  <c:v>7.966558</c:v>
                </c:pt>
                <c:pt idx="122908">
                  <c:v>7.9615840000000002</c:v>
                </c:pt>
                <c:pt idx="122909">
                  <c:v>7.9566090000000003</c:v>
                </c:pt>
                <c:pt idx="122910">
                  <c:v>7.9516340000000003</c:v>
                </c:pt>
                <c:pt idx="122911">
                  <c:v>7.9466609999999998</c:v>
                </c:pt>
                <c:pt idx="122912">
                  <c:v>7.9416869999999999</c:v>
                </c:pt>
                <c:pt idx="122913">
                  <c:v>7.9367130000000001</c:v>
                </c:pt>
                <c:pt idx="122914">
                  <c:v>7.9317380000000002</c:v>
                </c:pt>
                <c:pt idx="122915">
                  <c:v>7.9267630000000002</c:v>
                </c:pt>
                <c:pt idx="122916">
                  <c:v>7.9217880000000003</c:v>
                </c:pt>
                <c:pt idx="122917">
                  <c:v>7.9168130000000003</c:v>
                </c:pt>
                <c:pt idx="122918">
                  <c:v>7.9118380000000004</c:v>
                </c:pt>
                <c:pt idx="122919">
                  <c:v>7.9068610000000001</c:v>
                </c:pt>
                <c:pt idx="122920">
                  <c:v>7.9018839999999999</c:v>
                </c:pt>
                <c:pt idx="122921">
                  <c:v>7.8969079999999998</c:v>
                </c:pt>
                <c:pt idx="122922">
                  <c:v>7.8919319999999997</c:v>
                </c:pt>
                <c:pt idx="122923">
                  <c:v>7.8869550000000004</c:v>
                </c:pt>
                <c:pt idx="122924">
                  <c:v>7.8819790000000003</c:v>
                </c:pt>
                <c:pt idx="122925">
                  <c:v>7.8770020000000001</c:v>
                </c:pt>
                <c:pt idx="122926">
                  <c:v>7.872026</c:v>
                </c:pt>
                <c:pt idx="122927">
                  <c:v>7.8670489999999997</c:v>
                </c:pt>
                <c:pt idx="122928">
                  <c:v>7.8620729999999996</c:v>
                </c:pt>
                <c:pt idx="122929">
                  <c:v>7.8570970000000004</c:v>
                </c:pt>
                <c:pt idx="122930">
                  <c:v>7.8521210000000004</c:v>
                </c:pt>
                <c:pt idx="122931">
                  <c:v>7.8471450000000003</c:v>
                </c:pt>
                <c:pt idx="122932">
                  <c:v>7.842168</c:v>
                </c:pt>
                <c:pt idx="122933">
                  <c:v>7.8371930000000001</c:v>
                </c:pt>
                <c:pt idx="122934">
                  <c:v>7.832217</c:v>
                </c:pt>
                <c:pt idx="122935">
                  <c:v>7.8272409999999999</c:v>
                </c:pt>
                <c:pt idx="122936">
                  <c:v>7.8222639999999997</c:v>
                </c:pt>
                <c:pt idx="122937">
                  <c:v>7.8172860000000002</c:v>
                </c:pt>
                <c:pt idx="122938">
                  <c:v>7.8123089999999999</c:v>
                </c:pt>
                <c:pt idx="122939">
                  <c:v>7.8073319999999997</c:v>
                </c:pt>
                <c:pt idx="122940">
                  <c:v>7.8023550000000004</c:v>
                </c:pt>
                <c:pt idx="122941">
                  <c:v>7.7973780000000001</c:v>
                </c:pt>
                <c:pt idx="122942">
                  <c:v>7.7924009999999999</c:v>
                </c:pt>
                <c:pt idx="122943">
                  <c:v>7.7874249999999998</c:v>
                </c:pt>
                <c:pt idx="122944">
                  <c:v>7.7824489999999997</c:v>
                </c:pt>
                <c:pt idx="122945">
                  <c:v>7.7774739999999998</c:v>
                </c:pt>
                <c:pt idx="122946">
                  <c:v>7.7724989999999998</c:v>
                </c:pt>
                <c:pt idx="122947">
                  <c:v>7.7675229999999997</c:v>
                </c:pt>
                <c:pt idx="122948">
                  <c:v>7.7625469999999996</c:v>
                </c:pt>
                <c:pt idx="122949">
                  <c:v>7.7575710000000004</c:v>
                </c:pt>
                <c:pt idx="122950">
                  <c:v>7.7525950000000003</c:v>
                </c:pt>
                <c:pt idx="122951">
                  <c:v>7.7476190000000003</c:v>
                </c:pt>
                <c:pt idx="122952">
                  <c:v>7.7426409999999999</c:v>
                </c:pt>
                <c:pt idx="122953">
                  <c:v>7.7376639999999997</c:v>
                </c:pt>
                <c:pt idx="122954">
                  <c:v>7.7326860000000002</c:v>
                </c:pt>
                <c:pt idx="122955">
                  <c:v>7.7277060000000004</c:v>
                </c:pt>
                <c:pt idx="122956">
                  <c:v>7.7227269999999999</c:v>
                </c:pt>
                <c:pt idx="122957">
                  <c:v>7.7177490000000004</c:v>
                </c:pt>
                <c:pt idx="122958">
                  <c:v>7.7127739999999996</c:v>
                </c:pt>
                <c:pt idx="122959">
                  <c:v>7.7077989999999996</c:v>
                </c:pt>
                <c:pt idx="122960">
                  <c:v>7.7028210000000001</c:v>
                </c:pt>
                <c:pt idx="122961">
                  <c:v>7.697845</c:v>
                </c:pt>
                <c:pt idx="122962">
                  <c:v>7.6928660000000004</c:v>
                </c:pt>
                <c:pt idx="122963">
                  <c:v>7.6878869999999999</c:v>
                </c:pt>
                <c:pt idx="122964">
                  <c:v>7.6829090000000004</c:v>
                </c:pt>
                <c:pt idx="122965">
                  <c:v>7.6779299999999999</c:v>
                </c:pt>
                <c:pt idx="122966">
                  <c:v>7.6729510000000003</c:v>
                </c:pt>
                <c:pt idx="122967">
                  <c:v>7.6679719999999998</c:v>
                </c:pt>
                <c:pt idx="122968">
                  <c:v>7.6629930000000002</c:v>
                </c:pt>
                <c:pt idx="122969">
                  <c:v>7.6580139999999997</c:v>
                </c:pt>
                <c:pt idx="122970">
                  <c:v>7.653035</c:v>
                </c:pt>
                <c:pt idx="122971">
                  <c:v>7.6480550000000003</c:v>
                </c:pt>
                <c:pt idx="122972">
                  <c:v>7.6430749999999996</c:v>
                </c:pt>
                <c:pt idx="122973">
                  <c:v>7.6380939999999997</c:v>
                </c:pt>
                <c:pt idx="122974">
                  <c:v>7.6331150000000001</c:v>
                </c:pt>
                <c:pt idx="122975">
                  <c:v>7.6281350000000003</c:v>
                </c:pt>
                <c:pt idx="122976">
                  <c:v>7.6231549999999997</c:v>
                </c:pt>
                <c:pt idx="122977">
                  <c:v>7.6181749999999999</c:v>
                </c:pt>
                <c:pt idx="122978">
                  <c:v>7.613194</c:v>
                </c:pt>
                <c:pt idx="122979">
                  <c:v>7.6082130000000001</c:v>
                </c:pt>
                <c:pt idx="122980">
                  <c:v>7.6032330000000004</c:v>
                </c:pt>
                <c:pt idx="122981">
                  <c:v>7.5982529999999997</c:v>
                </c:pt>
                <c:pt idx="122982">
                  <c:v>7.5932740000000001</c:v>
                </c:pt>
                <c:pt idx="122983">
                  <c:v>7.5882940000000003</c:v>
                </c:pt>
                <c:pt idx="122984">
                  <c:v>7.5833139999999997</c:v>
                </c:pt>
                <c:pt idx="122985">
                  <c:v>7.578335</c:v>
                </c:pt>
                <c:pt idx="122986">
                  <c:v>7.5733550000000003</c:v>
                </c:pt>
                <c:pt idx="122987">
                  <c:v>7.5683749999999996</c:v>
                </c:pt>
                <c:pt idx="122988">
                  <c:v>7.5633949999999999</c:v>
                </c:pt>
                <c:pt idx="122989">
                  <c:v>7.5584129999999998</c:v>
                </c:pt>
                <c:pt idx="122990">
                  <c:v>7.5534319999999999</c:v>
                </c:pt>
                <c:pt idx="122991">
                  <c:v>7.5484520000000002</c:v>
                </c:pt>
                <c:pt idx="122992">
                  <c:v>7.5434710000000003</c:v>
                </c:pt>
                <c:pt idx="122993">
                  <c:v>7.5384900000000004</c:v>
                </c:pt>
                <c:pt idx="122994">
                  <c:v>7.5335109999999998</c:v>
                </c:pt>
                <c:pt idx="122995">
                  <c:v>7.5285330000000004</c:v>
                </c:pt>
                <c:pt idx="122996">
                  <c:v>7.523555</c:v>
                </c:pt>
                <c:pt idx="122997">
                  <c:v>7.5185769999999996</c:v>
                </c:pt>
                <c:pt idx="122998">
                  <c:v>7.5135969999999999</c:v>
                </c:pt>
                <c:pt idx="122999">
                  <c:v>7.508616</c:v>
                </c:pt>
                <c:pt idx="123000">
                  <c:v>7.5036360000000002</c:v>
                </c:pt>
                <c:pt idx="123001">
                  <c:v>7.4986560000000004</c:v>
                </c:pt>
                <c:pt idx="123002">
                  <c:v>7.4936749999999996</c:v>
                </c:pt>
                <c:pt idx="123003">
                  <c:v>7.4886939999999997</c:v>
                </c:pt>
                <c:pt idx="123004">
                  <c:v>7.4837129999999998</c:v>
                </c:pt>
                <c:pt idx="123005">
                  <c:v>7.4787330000000001</c:v>
                </c:pt>
                <c:pt idx="123006">
                  <c:v>7.47377</c:v>
                </c:pt>
                <c:pt idx="123007">
                  <c:v>7.4687910000000004</c:v>
                </c:pt>
                <c:pt idx="123008">
                  <c:v>7.4638119999999999</c:v>
                </c:pt>
                <c:pt idx="123009">
                  <c:v>7.4588349999999997</c:v>
                </c:pt>
                <c:pt idx="123010">
                  <c:v>7.4538570000000002</c:v>
                </c:pt>
                <c:pt idx="123011">
                  <c:v>7.4488789999999998</c:v>
                </c:pt>
                <c:pt idx="123012">
                  <c:v>7.4439039999999999</c:v>
                </c:pt>
                <c:pt idx="123013">
                  <c:v>7.438936</c:v>
                </c:pt>
                <c:pt idx="123014">
                  <c:v>7.4339659999999999</c:v>
                </c:pt>
                <c:pt idx="123015">
                  <c:v>7.4290000000000003</c:v>
                </c:pt>
                <c:pt idx="123016">
                  <c:v>7.424029</c:v>
                </c:pt>
                <c:pt idx="123017">
                  <c:v>7.4190550000000002</c:v>
                </c:pt>
                <c:pt idx="123018">
                  <c:v>7.4140810000000004</c:v>
                </c:pt>
                <c:pt idx="123019">
                  <c:v>7.4091050000000003</c:v>
                </c:pt>
                <c:pt idx="123020">
                  <c:v>7.4041290000000002</c:v>
                </c:pt>
                <c:pt idx="123021">
                  <c:v>7.3991540000000002</c:v>
                </c:pt>
                <c:pt idx="123022">
                  <c:v>7.3941780000000001</c:v>
                </c:pt>
                <c:pt idx="123023">
                  <c:v>7.3892059999999997</c:v>
                </c:pt>
                <c:pt idx="123024">
                  <c:v>7.3842369999999997</c:v>
                </c:pt>
                <c:pt idx="123025">
                  <c:v>7.3792710000000001</c:v>
                </c:pt>
                <c:pt idx="123026">
                  <c:v>7.3743069999999999</c:v>
                </c:pt>
                <c:pt idx="123027">
                  <c:v>7.3693410000000004</c:v>
                </c:pt>
                <c:pt idx="123028">
                  <c:v>7.3643749999999999</c:v>
                </c:pt>
                <c:pt idx="123029">
                  <c:v>7.3594049999999998</c:v>
                </c:pt>
                <c:pt idx="123030">
                  <c:v>7.3544330000000002</c:v>
                </c:pt>
                <c:pt idx="123031">
                  <c:v>7.3494570000000001</c:v>
                </c:pt>
                <c:pt idx="123032">
                  <c:v>7.3444839999999996</c:v>
                </c:pt>
                <c:pt idx="123033">
                  <c:v>7.3395149999999996</c:v>
                </c:pt>
                <c:pt idx="123034">
                  <c:v>7.3345440000000002</c:v>
                </c:pt>
                <c:pt idx="123035">
                  <c:v>7.3295729999999999</c:v>
                </c:pt>
                <c:pt idx="123036">
                  <c:v>7.3246019999999996</c:v>
                </c:pt>
                <c:pt idx="123037">
                  <c:v>7.3196310000000002</c:v>
                </c:pt>
                <c:pt idx="123038">
                  <c:v>7.3146620000000002</c:v>
                </c:pt>
                <c:pt idx="123039">
                  <c:v>7.3096909999999999</c:v>
                </c:pt>
                <c:pt idx="123040">
                  <c:v>7.3047190000000004</c:v>
                </c:pt>
                <c:pt idx="123041">
                  <c:v>7.299747</c:v>
                </c:pt>
                <c:pt idx="123042">
                  <c:v>7.2947749999999996</c:v>
                </c:pt>
                <c:pt idx="123043">
                  <c:v>7.289803</c:v>
                </c:pt>
                <c:pt idx="123044">
                  <c:v>7.2848309999999996</c:v>
                </c:pt>
                <c:pt idx="123045">
                  <c:v>7.2798579999999999</c:v>
                </c:pt>
                <c:pt idx="123046">
                  <c:v>7.2748860000000004</c:v>
                </c:pt>
                <c:pt idx="123047">
                  <c:v>7.2699129999999998</c:v>
                </c:pt>
                <c:pt idx="123048">
                  <c:v>7.2649410000000003</c:v>
                </c:pt>
                <c:pt idx="123049">
                  <c:v>7.2599679999999998</c:v>
                </c:pt>
                <c:pt idx="123050">
                  <c:v>7.2549960000000002</c:v>
                </c:pt>
                <c:pt idx="123051">
                  <c:v>7.2500249999999999</c:v>
                </c:pt>
                <c:pt idx="123052">
                  <c:v>7.2450530000000004</c:v>
                </c:pt>
                <c:pt idx="123053">
                  <c:v>7.2400520000000004</c:v>
                </c:pt>
                <c:pt idx="123054">
                  <c:v>7.2350620000000001</c:v>
                </c:pt>
                <c:pt idx="123055">
                  <c:v>7.2300779999999998</c:v>
                </c:pt>
                <c:pt idx="123056">
                  <c:v>7.2250949999999996</c:v>
                </c:pt>
                <c:pt idx="123057">
                  <c:v>7.2201170000000001</c:v>
                </c:pt>
                <c:pt idx="123058">
                  <c:v>7.2151449999999997</c:v>
                </c:pt>
                <c:pt idx="123059">
                  <c:v>7.2101749999999996</c:v>
                </c:pt>
                <c:pt idx="123060">
                  <c:v>7.2052040000000002</c:v>
                </c:pt>
                <c:pt idx="123061">
                  <c:v>7.200234</c:v>
                </c:pt>
                <c:pt idx="123062">
                  <c:v>7.1952189999999998</c:v>
                </c:pt>
                <c:pt idx="123063">
                  <c:v>7.1902340000000002</c:v>
                </c:pt>
                <c:pt idx="123064">
                  <c:v>7.1852489999999998</c:v>
                </c:pt>
                <c:pt idx="123065">
                  <c:v>7.1802720000000004</c:v>
                </c:pt>
                <c:pt idx="123066">
                  <c:v>7.1753020000000003</c:v>
                </c:pt>
                <c:pt idx="123067">
                  <c:v>7.170331</c:v>
                </c:pt>
                <c:pt idx="123068">
                  <c:v>7.1653630000000001</c:v>
                </c:pt>
                <c:pt idx="123069">
                  <c:v>7.1603919999999999</c:v>
                </c:pt>
                <c:pt idx="123070">
                  <c:v>7.1554219999999997</c:v>
                </c:pt>
                <c:pt idx="123071">
                  <c:v>7.150455</c:v>
                </c:pt>
                <c:pt idx="123072">
                  <c:v>7.1454880000000003</c:v>
                </c:pt>
                <c:pt idx="123073">
                  <c:v>7.1405219999999998</c:v>
                </c:pt>
                <c:pt idx="123074">
                  <c:v>7.135554</c:v>
                </c:pt>
                <c:pt idx="123075">
                  <c:v>7.130585</c:v>
                </c:pt>
                <c:pt idx="123076">
                  <c:v>7.1256170000000001</c:v>
                </c:pt>
                <c:pt idx="123077">
                  <c:v>7.1206509999999996</c:v>
                </c:pt>
                <c:pt idx="123078">
                  <c:v>7.1156839999999999</c:v>
                </c:pt>
                <c:pt idx="123079">
                  <c:v>7.1107170000000002</c:v>
                </c:pt>
                <c:pt idx="123080">
                  <c:v>7.1057509999999997</c:v>
                </c:pt>
                <c:pt idx="123081">
                  <c:v>7.100784</c:v>
                </c:pt>
                <c:pt idx="123082">
                  <c:v>7.0958180000000004</c:v>
                </c:pt>
                <c:pt idx="123083">
                  <c:v>7.0908480000000003</c:v>
                </c:pt>
                <c:pt idx="123084">
                  <c:v>7.0858780000000001</c:v>
                </c:pt>
                <c:pt idx="123085">
                  <c:v>7.080908</c:v>
                </c:pt>
                <c:pt idx="123086">
                  <c:v>7.0759379999999998</c:v>
                </c:pt>
                <c:pt idx="123087">
                  <c:v>7.0709689999999998</c:v>
                </c:pt>
                <c:pt idx="123088">
                  <c:v>7.0659999999999998</c:v>
                </c:pt>
                <c:pt idx="123089">
                  <c:v>7.0610309999999998</c:v>
                </c:pt>
                <c:pt idx="123090">
                  <c:v>7.056063</c:v>
                </c:pt>
                <c:pt idx="123091">
                  <c:v>7.0510950000000001</c:v>
                </c:pt>
                <c:pt idx="123092">
                  <c:v>7.046125</c:v>
                </c:pt>
                <c:pt idx="123093">
                  <c:v>7.0411570000000001</c:v>
                </c:pt>
                <c:pt idx="123094">
                  <c:v>7.0361890000000002</c:v>
                </c:pt>
                <c:pt idx="123095">
                  <c:v>7.0312190000000001</c:v>
                </c:pt>
                <c:pt idx="123096">
                  <c:v>7.0262500000000001</c:v>
                </c:pt>
                <c:pt idx="123097">
                  <c:v>7.0212839999999996</c:v>
                </c:pt>
                <c:pt idx="123098">
                  <c:v>7.0163159999999998</c:v>
                </c:pt>
                <c:pt idx="123099">
                  <c:v>7.0113500000000002</c:v>
                </c:pt>
                <c:pt idx="123100">
                  <c:v>7.0063829999999996</c:v>
                </c:pt>
                <c:pt idx="123101">
                  <c:v>7.0014159999999999</c:v>
                </c:pt>
                <c:pt idx="123102">
                  <c:v>6.996448</c:v>
                </c:pt>
                <c:pt idx="123103">
                  <c:v>6.9914820000000004</c:v>
                </c:pt>
                <c:pt idx="123104">
                  <c:v>6.9865159999999999</c:v>
                </c:pt>
                <c:pt idx="123105">
                  <c:v>6.9815500000000004</c:v>
                </c:pt>
                <c:pt idx="123106">
                  <c:v>6.9765829999999998</c:v>
                </c:pt>
                <c:pt idx="123107">
                  <c:v>6.9716149999999999</c:v>
                </c:pt>
                <c:pt idx="123108">
                  <c:v>6.9666490000000003</c:v>
                </c:pt>
                <c:pt idx="123109">
                  <c:v>6.9616809999999996</c:v>
                </c:pt>
                <c:pt idx="123110">
                  <c:v>6.9567139999999998</c:v>
                </c:pt>
                <c:pt idx="123111">
                  <c:v>6.9517470000000001</c:v>
                </c:pt>
                <c:pt idx="123112">
                  <c:v>6.9467819999999998</c:v>
                </c:pt>
                <c:pt idx="123113">
                  <c:v>6.9418139999999999</c:v>
                </c:pt>
                <c:pt idx="123114">
                  <c:v>6.9368460000000001</c:v>
                </c:pt>
                <c:pt idx="123115">
                  <c:v>6.9318780000000002</c:v>
                </c:pt>
                <c:pt idx="123116">
                  <c:v>6.9269100000000003</c:v>
                </c:pt>
                <c:pt idx="123117">
                  <c:v>6.9219419999999996</c:v>
                </c:pt>
                <c:pt idx="123118">
                  <c:v>6.916976</c:v>
                </c:pt>
                <c:pt idx="123119">
                  <c:v>6.9120080000000002</c:v>
                </c:pt>
                <c:pt idx="123120">
                  <c:v>6.9070410000000004</c:v>
                </c:pt>
                <c:pt idx="123121">
                  <c:v>6.9020739999999998</c:v>
                </c:pt>
                <c:pt idx="123122">
                  <c:v>6.8971070000000001</c:v>
                </c:pt>
                <c:pt idx="123123">
                  <c:v>6.8921390000000002</c:v>
                </c:pt>
                <c:pt idx="123124">
                  <c:v>6.8871719999999996</c:v>
                </c:pt>
                <c:pt idx="123125">
                  <c:v>6.8822039999999998</c:v>
                </c:pt>
                <c:pt idx="123126">
                  <c:v>6.8772390000000003</c:v>
                </c:pt>
                <c:pt idx="123127">
                  <c:v>6.8722719999999997</c:v>
                </c:pt>
                <c:pt idx="123128">
                  <c:v>6.867305</c:v>
                </c:pt>
                <c:pt idx="123129">
                  <c:v>6.862336</c:v>
                </c:pt>
                <c:pt idx="123130">
                  <c:v>6.857367</c:v>
                </c:pt>
                <c:pt idx="123131">
                  <c:v>6.852398</c:v>
                </c:pt>
                <c:pt idx="123132">
                  <c:v>6.8474300000000001</c:v>
                </c:pt>
                <c:pt idx="123133">
                  <c:v>6.842473</c:v>
                </c:pt>
                <c:pt idx="123134">
                  <c:v>6.8375060000000003</c:v>
                </c:pt>
                <c:pt idx="123135">
                  <c:v>6.8325379999999996</c:v>
                </c:pt>
                <c:pt idx="123136">
                  <c:v>6.8275690000000004</c:v>
                </c:pt>
                <c:pt idx="123137">
                  <c:v>6.8225959999999999</c:v>
                </c:pt>
                <c:pt idx="123138">
                  <c:v>6.8176259999999997</c:v>
                </c:pt>
                <c:pt idx="123139">
                  <c:v>6.8126579999999999</c:v>
                </c:pt>
                <c:pt idx="123140">
                  <c:v>6.80769</c:v>
                </c:pt>
                <c:pt idx="123141">
                  <c:v>6.8027220000000002</c:v>
                </c:pt>
                <c:pt idx="123142">
                  <c:v>6.7977550000000004</c:v>
                </c:pt>
                <c:pt idx="123143">
                  <c:v>6.7927879999999998</c:v>
                </c:pt>
                <c:pt idx="123144">
                  <c:v>6.7878210000000001</c:v>
                </c:pt>
                <c:pt idx="123145">
                  <c:v>6.7828559999999998</c:v>
                </c:pt>
                <c:pt idx="123146">
                  <c:v>6.7778910000000003</c:v>
                </c:pt>
                <c:pt idx="123147">
                  <c:v>6.7729249999999999</c:v>
                </c:pt>
                <c:pt idx="123148">
                  <c:v>6.7679580000000001</c:v>
                </c:pt>
                <c:pt idx="123149">
                  <c:v>6.7629919999999997</c:v>
                </c:pt>
                <c:pt idx="123150">
                  <c:v>6.7580249999999999</c:v>
                </c:pt>
                <c:pt idx="123151">
                  <c:v>6.7530570000000001</c:v>
                </c:pt>
                <c:pt idx="123152">
                  <c:v>6.7480900000000004</c:v>
                </c:pt>
                <c:pt idx="123153">
                  <c:v>6.7431239999999999</c:v>
                </c:pt>
                <c:pt idx="123154">
                  <c:v>6.7381589999999996</c:v>
                </c:pt>
                <c:pt idx="123155">
                  <c:v>6.7331979999999998</c:v>
                </c:pt>
                <c:pt idx="123156">
                  <c:v>6.728237</c:v>
                </c:pt>
                <c:pt idx="123157">
                  <c:v>6.7232750000000001</c:v>
                </c:pt>
                <c:pt idx="123158">
                  <c:v>6.7183149999999996</c:v>
                </c:pt>
                <c:pt idx="123159">
                  <c:v>6.7133609999999999</c:v>
                </c:pt>
                <c:pt idx="123160">
                  <c:v>6.7084080000000004</c:v>
                </c:pt>
                <c:pt idx="123161">
                  <c:v>6.7034500000000001</c:v>
                </c:pt>
                <c:pt idx="123162">
                  <c:v>6.6984919999999999</c:v>
                </c:pt>
                <c:pt idx="123163">
                  <c:v>6.6935330000000004</c:v>
                </c:pt>
                <c:pt idx="123164">
                  <c:v>6.688574</c:v>
                </c:pt>
                <c:pt idx="123165">
                  <c:v>6.6836130000000002</c:v>
                </c:pt>
                <c:pt idx="123166">
                  <c:v>6.6786510000000003</c:v>
                </c:pt>
                <c:pt idx="123167">
                  <c:v>6.6736870000000001</c:v>
                </c:pt>
                <c:pt idx="123168">
                  <c:v>6.6687240000000001</c:v>
                </c:pt>
                <c:pt idx="123169">
                  <c:v>6.663761</c:v>
                </c:pt>
                <c:pt idx="123170">
                  <c:v>6.658798</c:v>
                </c:pt>
                <c:pt idx="123171">
                  <c:v>6.6538349999999999</c:v>
                </c:pt>
                <c:pt idx="123172">
                  <c:v>6.6488719999999999</c:v>
                </c:pt>
                <c:pt idx="123173">
                  <c:v>6.6439089999999998</c:v>
                </c:pt>
                <c:pt idx="123174">
                  <c:v>6.6389459999999998</c:v>
                </c:pt>
                <c:pt idx="123175">
                  <c:v>6.6339819999999996</c:v>
                </c:pt>
                <c:pt idx="123176">
                  <c:v>6.6290190000000004</c:v>
                </c:pt>
                <c:pt idx="123177">
                  <c:v>6.624053</c:v>
                </c:pt>
                <c:pt idx="123178">
                  <c:v>6.6190889999999998</c:v>
                </c:pt>
                <c:pt idx="123179">
                  <c:v>6.6141249999999996</c:v>
                </c:pt>
                <c:pt idx="123180">
                  <c:v>6.6091610000000003</c:v>
                </c:pt>
                <c:pt idx="123181">
                  <c:v>6.604196</c:v>
                </c:pt>
                <c:pt idx="123182">
                  <c:v>6.5992329999999999</c:v>
                </c:pt>
                <c:pt idx="123183">
                  <c:v>6.5942679999999996</c:v>
                </c:pt>
                <c:pt idx="123184">
                  <c:v>6.5893030000000001</c:v>
                </c:pt>
                <c:pt idx="123185">
                  <c:v>6.5843379999999998</c:v>
                </c:pt>
                <c:pt idx="123186">
                  <c:v>6.5793730000000004</c:v>
                </c:pt>
                <c:pt idx="123187">
                  <c:v>6.574408</c:v>
                </c:pt>
                <c:pt idx="123188">
                  <c:v>6.5694429999999997</c:v>
                </c:pt>
                <c:pt idx="123189">
                  <c:v>6.5644749999999998</c:v>
                </c:pt>
                <c:pt idx="123190">
                  <c:v>6.5595090000000003</c:v>
                </c:pt>
                <c:pt idx="123191">
                  <c:v>6.5545439999999999</c:v>
                </c:pt>
                <c:pt idx="123192">
                  <c:v>6.5495799999999997</c:v>
                </c:pt>
                <c:pt idx="123193">
                  <c:v>6.5446150000000003</c:v>
                </c:pt>
                <c:pt idx="123194">
                  <c:v>6.5396510000000001</c:v>
                </c:pt>
                <c:pt idx="123195">
                  <c:v>6.5346869999999999</c:v>
                </c:pt>
                <c:pt idx="123196">
                  <c:v>6.5297239999999999</c:v>
                </c:pt>
                <c:pt idx="123197">
                  <c:v>6.5247609999999998</c:v>
                </c:pt>
                <c:pt idx="123198">
                  <c:v>6.5197969999999996</c:v>
                </c:pt>
                <c:pt idx="123199">
                  <c:v>6.5148339999999996</c:v>
                </c:pt>
                <c:pt idx="123200">
                  <c:v>6.5098710000000004</c:v>
                </c:pt>
                <c:pt idx="123201">
                  <c:v>6.5049099999999997</c:v>
                </c:pt>
                <c:pt idx="123202">
                  <c:v>6.499949</c:v>
                </c:pt>
                <c:pt idx="123203">
                  <c:v>6.4949870000000001</c:v>
                </c:pt>
                <c:pt idx="123204">
                  <c:v>6.489922</c:v>
                </c:pt>
                <c:pt idx="123205">
                  <c:v>6.484909</c:v>
                </c:pt>
                <c:pt idx="123206">
                  <c:v>6.479921</c:v>
                </c:pt>
                <c:pt idx="123207">
                  <c:v>6.4749410000000003</c:v>
                </c:pt>
                <c:pt idx="123208">
                  <c:v>6.4699660000000003</c:v>
                </c:pt>
                <c:pt idx="123209">
                  <c:v>6.4649919999999996</c:v>
                </c:pt>
                <c:pt idx="123210">
                  <c:v>6.460019</c:v>
                </c:pt>
                <c:pt idx="123211">
                  <c:v>6.4550489999999998</c:v>
                </c:pt>
                <c:pt idx="123212">
                  <c:v>6.450081</c:v>
                </c:pt>
                <c:pt idx="123213">
                  <c:v>6.4451130000000001</c:v>
                </c:pt>
                <c:pt idx="123214">
                  <c:v>6.4401450000000002</c:v>
                </c:pt>
                <c:pt idx="123215">
                  <c:v>6.4351839999999996</c:v>
                </c:pt>
                <c:pt idx="123216">
                  <c:v>6.4302190000000001</c:v>
                </c:pt>
                <c:pt idx="123217">
                  <c:v>6.4252539999999998</c:v>
                </c:pt>
                <c:pt idx="123218">
                  <c:v>6.4202890000000004</c:v>
                </c:pt>
                <c:pt idx="123219">
                  <c:v>6.415324</c:v>
                </c:pt>
                <c:pt idx="123220">
                  <c:v>6.4103589999999997</c:v>
                </c:pt>
                <c:pt idx="123221">
                  <c:v>6.4053940000000003</c:v>
                </c:pt>
                <c:pt idx="123222">
                  <c:v>6.4004289999999999</c:v>
                </c:pt>
                <c:pt idx="123223">
                  <c:v>6.3954700000000004</c:v>
                </c:pt>
                <c:pt idx="123224">
                  <c:v>6.3905110000000001</c:v>
                </c:pt>
                <c:pt idx="123225">
                  <c:v>6.3855519999999997</c:v>
                </c:pt>
                <c:pt idx="123226">
                  <c:v>6.380592</c:v>
                </c:pt>
                <c:pt idx="123227">
                  <c:v>6.3756320000000004</c:v>
                </c:pt>
                <c:pt idx="123228">
                  <c:v>6.3706740000000002</c:v>
                </c:pt>
                <c:pt idx="123229">
                  <c:v>6.3657149999999998</c:v>
                </c:pt>
                <c:pt idx="123230">
                  <c:v>6.3607550000000002</c:v>
                </c:pt>
                <c:pt idx="123231">
                  <c:v>6.3557949999999996</c:v>
                </c:pt>
                <c:pt idx="123232">
                  <c:v>6.350835</c:v>
                </c:pt>
                <c:pt idx="123233">
                  <c:v>6.3458759999999996</c:v>
                </c:pt>
                <c:pt idx="123234">
                  <c:v>6.340916</c:v>
                </c:pt>
                <c:pt idx="123235">
                  <c:v>6.3359560000000004</c:v>
                </c:pt>
                <c:pt idx="123236">
                  <c:v>6.3309949999999997</c:v>
                </c:pt>
                <c:pt idx="123237">
                  <c:v>6.3260329999999998</c:v>
                </c:pt>
                <c:pt idx="123238">
                  <c:v>6.321072</c:v>
                </c:pt>
                <c:pt idx="123239">
                  <c:v>6.3161120000000004</c:v>
                </c:pt>
                <c:pt idx="123240">
                  <c:v>6.3111509999999997</c:v>
                </c:pt>
                <c:pt idx="123241">
                  <c:v>6.30619</c:v>
                </c:pt>
                <c:pt idx="123242">
                  <c:v>6.3012309999999996</c:v>
                </c:pt>
                <c:pt idx="123243">
                  <c:v>6.2962720000000001</c:v>
                </c:pt>
                <c:pt idx="123244">
                  <c:v>6.2913110000000003</c:v>
                </c:pt>
                <c:pt idx="123245">
                  <c:v>6.2863519999999999</c:v>
                </c:pt>
                <c:pt idx="123246">
                  <c:v>6.2813929999999996</c:v>
                </c:pt>
                <c:pt idx="123247">
                  <c:v>6.2764340000000001</c:v>
                </c:pt>
                <c:pt idx="123248">
                  <c:v>6.2714759999999998</c:v>
                </c:pt>
                <c:pt idx="123249">
                  <c:v>6.2665170000000003</c:v>
                </c:pt>
                <c:pt idx="123250">
                  <c:v>6.2615559999999997</c:v>
                </c:pt>
                <c:pt idx="123251">
                  <c:v>6.2565949999999999</c:v>
                </c:pt>
                <c:pt idx="123252">
                  <c:v>6.2516379999999998</c:v>
                </c:pt>
                <c:pt idx="123253">
                  <c:v>6.2466780000000002</c:v>
                </c:pt>
                <c:pt idx="123254">
                  <c:v>6.2417160000000003</c:v>
                </c:pt>
                <c:pt idx="123255">
                  <c:v>6.2367549999999996</c:v>
                </c:pt>
                <c:pt idx="123256">
                  <c:v>6.2317939999999998</c:v>
                </c:pt>
                <c:pt idx="123257">
                  <c:v>6.2268330000000001</c:v>
                </c:pt>
                <c:pt idx="123258">
                  <c:v>6.2218720000000003</c:v>
                </c:pt>
                <c:pt idx="123259">
                  <c:v>6.2169109999999996</c:v>
                </c:pt>
                <c:pt idx="123260">
                  <c:v>6.2119489999999997</c:v>
                </c:pt>
                <c:pt idx="123261">
                  <c:v>6.2069879999999999</c:v>
                </c:pt>
                <c:pt idx="123262">
                  <c:v>6.2020280000000003</c:v>
                </c:pt>
                <c:pt idx="123263">
                  <c:v>6.1970679999999998</c:v>
                </c:pt>
                <c:pt idx="123264">
                  <c:v>6.1921099999999996</c:v>
                </c:pt>
                <c:pt idx="123265">
                  <c:v>6.1871559999999999</c:v>
                </c:pt>
                <c:pt idx="123266">
                  <c:v>6.1821989999999998</c:v>
                </c:pt>
                <c:pt idx="123267">
                  <c:v>6.1772400000000003</c:v>
                </c:pt>
                <c:pt idx="123268">
                  <c:v>6.1722830000000002</c:v>
                </c:pt>
                <c:pt idx="123269">
                  <c:v>6.1673220000000004</c:v>
                </c:pt>
                <c:pt idx="123270">
                  <c:v>6.1623609999999998</c:v>
                </c:pt>
                <c:pt idx="123271">
                  <c:v>6.1573989999999998</c:v>
                </c:pt>
                <c:pt idx="123272">
                  <c:v>6.1524380000000001</c:v>
                </c:pt>
                <c:pt idx="123273">
                  <c:v>6.1474770000000003</c:v>
                </c:pt>
                <c:pt idx="123274">
                  <c:v>6.1425179999999999</c:v>
                </c:pt>
                <c:pt idx="123275">
                  <c:v>6.1375580000000003</c:v>
                </c:pt>
                <c:pt idx="123276">
                  <c:v>6.1325979999999998</c:v>
                </c:pt>
                <c:pt idx="123277">
                  <c:v>6.1276380000000001</c:v>
                </c:pt>
                <c:pt idx="123278">
                  <c:v>6.1226799999999999</c:v>
                </c:pt>
                <c:pt idx="123279">
                  <c:v>6.1177219999999997</c:v>
                </c:pt>
                <c:pt idx="123280">
                  <c:v>6.1127630000000002</c:v>
                </c:pt>
                <c:pt idx="123281">
                  <c:v>6.1078039999999998</c:v>
                </c:pt>
                <c:pt idx="123282">
                  <c:v>6.1028450000000003</c:v>
                </c:pt>
                <c:pt idx="123283">
                  <c:v>6.0978880000000002</c:v>
                </c:pt>
                <c:pt idx="123284">
                  <c:v>6.09293</c:v>
                </c:pt>
                <c:pt idx="123285">
                  <c:v>6.0879719999999997</c:v>
                </c:pt>
                <c:pt idx="123286">
                  <c:v>6.0830140000000004</c:v>
                </c:pt>
                <c:pt idx="123287">
                  <c:v>6.0780570000000003</c:v>
                </c:pt>
                <c:pt idx="123288">
                  <c:v>6.0731010000000003</c:v>
                </c:pt>
                <c:pt idx="123289">
                  <c:v>6.0681469999999997</c:v>
                </c:pt>
                <c:pt idx="123290">
                  <c:v>6.0631940000000002</c:v>
                </c:pt>
                <c:pt idx="123291">
                  <c:v>6.0582419999999999</c:v>
                </c:pt>
                <c:pt idx="123292">
                  <c:v>6.0532890000000004</c:v>
                </c:pt>
                <c:pt idx="123293">
                  <c:v>6.0483390000000004</c:v>
                </c:pt>
                <c:pt idx="123294">
                  <c:v>6.0433890000000003</c:v>
                </c:pt>
                <c:pt idx="123295">
                  <c:v>6.0384370000000001</c:v>
                </c:pt>
                <c:pt idx="123296">
                  <c:v>6.0334890000000003</c:v>
                </c:pt>
                <c:pt idx="123297">
                  <c:v>6.0285380000000002</c:v>
                </c:pt>
                <c:pt idx="123298">
                  <c:v>6.0235859999999999</c:v>
                </c:pt>
                <c:pt idx="123299">
                  <c:v>6.0186339999999996</c:v>
                </c:pt>
                <c:pt idx="123300">
                  <c:v>6.0136810000000001</c:v>
                </c:pt>
                <c:pt idx="123301">
                  <c:v>6.0087289999999998</c:v>
                </c:pt>
                <c:pt idx="123302">
                  <c:v>6.0037750000000001</c:v>
                </c:pt>
                <c:pt idx="123303">
                  <c:v>5.998793</c:v>
                </c:pt>
                <c:pt idx="123304">
                  <c:v>5.9938269999999996</c:v>
                </c:pt>
                <c:pt idx="123305">
                  <c:v>5.9888680000000001</c:v>
                </c:pt>
                <c:pt idx="123306">
                  <c:v>5.983911</c:v>
                </c:pt>
                <c:pt idx="123307">
                  <c:v>5.9789570000000003</c:v>
                </c:pt>
                <c:pt idx="123308">
                  <c:v>5.9740019999999996</c:v>
                </c:pt>
                <c:pt idx="123309">
                  <c:v>5.9690479999999999</c:v>
                </c:pt>
                <c:pt idx="123310">
                  <c:v>5.9640969999999998</c:v>
                </c:pt>
                <c:pt idx="123311">
                  <c:v>5.9591440000000002</c:v>
                </c:pt>
                <c:pt idx="123312">
                  <c:v>5.9541919999999999</c:v>
                </c:pt>
                <c:pt idx="123313">
                  <c:v>5.9492399999999996</c:v>
                </c:pt>
                <c:pt idx="123314">
                  <c:v>5.9442899999999996</c:v>
                </c:pt>
                <c:pt idx="123315">
                  <c:v>5.9393390000000004</c:v>
                </c:pt>
                <c:pt idx="123316">
                  <c:v>5.9343890000000004</c:v>
                </c:pt>
                <c:pt idx="123317">
                  <c:v>5.9294399999999996</c:v>
                </c:pt>
                <c:pt idx="123318">
                  <c:v>5.9244890000000003</c:v>
                </c:pt>
                <c:pt idx="123319">
                  <c:v>5.9195380000000002</c:v>
                </c:pt>
                <c:pt idx="123320">
                  <c:v>5.9145899999999996</c:v>
                </c:pt>
                <c:pt idx="123321">
                  <c:v>5.9096390000000003</c:v>
                </c:pt>
                <c:pt idx="123322">
                  <c:v>5.9046909999999997</c:v>
                </c:pt>
                <c:pt idx="123323">
                  <c:v>5.8997419999999998</c:v>
                </c:pt>
                <c:pt idx="123324">
                  <c:v>5.8947929999999999</c:v>
                </c:pt>
                <c:pt idx="123325">
                  <c:v>5.8898429999999999</c:v>
                </c:pt>
                <c:pt idx="123326">
                  <c:v>5.8848929999999999</c:v>
                </c:pt>
                <c:pt idx="123327">
                  <c:v>5.8799419999999998</c:v>
                </c:pt>
                <c:pt idx="123328">
                  <c:v>5.8749919999999998</c:v>
                </c:pt>
                <c:pt idx="123329">
                  <c:v>5.8700419999999998</c:v>
                </c:pt>
                <c:pt idx="123330">
                  <c:v>5.8650919999999998</c:v>
                </c:pt>
                <c:pt idx="123331">
                  <c:v>5.8601419999999997</c:v>
                </c:pt>
                <c:pt idx="123332">
                  <c:v>5.8551909999999996</c:v>
                </c:pt>
                <c:pt idx="123333">
                  <c:v>5.850238</c:v>
                </c:pt>
                <c:pt idx="123334">
                  <c:v>5.8452869999999999</c:v>
                </c:pt>
                <c:pt idx="123335">
                  <c:v>5.8403359999999997</c:v>
                </c:pt>
                <c:pt idx="123336">
                  <c:v>5.8353869999999999</c:v>
                </c:pt>
                <c:pt idx="123337">
                  <c:v>5.8304369999999999</c:v>
                </c:pt>
                <c:pt idx="123338">
                  <c:v>5.8254859999999997</c:v>
                </c:pt>
                <c:pt idx="123339">
                  <c:v>5.8205349999999996</c:v>
                </c:pt>
                <c:pt idx="123340">
                  <c:v>5.8155849999999996</c:v>
                </c:pt>
                <c:pt idx="123341">
                  <c:v>5.8106340000000003</c:v>
                </c:pt>
                <c:pt idx="123342">
                  <c:v>5.8056830000000001</c:v>
                </c:pt>
                <c:pt idx="123343">
                  <c:v>5.8007330000000001</c:v>
                </c:pt>
                <c:pt idx="123344">
                  <c:v>5.795782</c:v>
                </c:pt>
                <c:pt idx="123345">
                  <c:v>5.7908309999999998</c:v>
                </c:pt>
                <c:pt idx="123346">
                  <c:v>5.7858790000000004</c:v>
                </c:pt>
                <c:pt idx="123347">
                  <c:v>5.7809270000000001</c:v>
                </c:pt>
                <c:pt idx="123348">
                  <c:v>5.775976</c:v>
                </c:pt>
                <c:pt idx="123349">
                  <c:v>5.7710280000000003</c:v>
                </c:pt>
                <c:pt idx="123350">
                  <c:v>5.7660780000000003</c:v>
                </c:pt>
                <c:pt idx="123351">
                  <c:v>5.7611290000000004</c:v>
                </c:pt>
                <c:pt idx="123352">
                  <c:v>5.7561799999999996</c:v>
                </c:pt>
                <c:pt idx="123353">
                  <c:v>5.7512309999999998</c:v>
                </c:pt>
                <c:pt idx="123354">
                  <c:v>5.7462809999999998</c:v>
                </c:pt>
                <c:pt idx="123355">
                  <c:v>5.7413299999999996</c:v>
                </c:pt>
                <c:pt idx="123356">
                  <c:v>5.7363799999999996</c:v>
                </c:pt>
                <c:pt idx="123357">
                  <c:v>5.7314309999999997</c:v>
                </c:pt>
                <c:pt idx="123358">
                  <c:v>5.7264799999999996</c:v>
                </c:pt>
                <c:pt idx="123359">
                  <c:v>5.7215290000000003</c:v>
                </c:pt>
                <c:pt idx="123360">
                  <c:v>5.716577</c:v>
                </c:pt>
                <c:pt idx="123361">
                  <c:v>5.7116239999999996</c:v>
                </c:pt>
                <c:pt idx="123362">
                  <c:v>5.7066730000000003</c:v>
                </c:pt>
                <c:pt idx="123363">
                  <c:v>5.701721</c:v>
                </c:pt>
                <c:pt idx="123364">
                  <c:v>5.6967730000000003</c:v>
                </c:pt>
                <c:pt idx="123365">
                  <c:v>5.6918179999999996</c:v>
                </c:pt>
                <c:pt idx="123366">
                  <c:v>5.6868699999999999</c:v>
                </c:pt>
                <c:pt idx="123367">
                  <c:v>5.6819189999999997</c:v>
                </c:pt>
                <c:pt idx="123368">
                  <c:v>5.6769660000000002</c:v>
                </c:pt>
                <c:pt idx="123369">
                  <c:v>5.6720139999999999</c:v>
                </c:pt>
                <c:pt idx="123370">
                  <c:v>5.6670610000000003</c:v>
                </c:pt>
                <c:pt idx="123371">
                  <c:v>5.6621079999999999</c:v>
                </c:pt>
                <c:pt idx="123372">
                  <c:v>5.6571550000000004</c:v>
                </c:pt>
                <c:pt idx="123373">
                  <c:v>5.6522019999999999</c:v>
                </c:pt>
                <c:pt idx="123374">
                  <c:v>5.6472499999999997</c:v>
                </c:pt>
                <c:pt idx="123375">
                  <c:v>5.642296</c:v>
                </c:pt>
                <c:pt idx="123376">
                  <c:v>5.6373439999999997</c:v>
                </c:pt>
                <c:pt idx="123377">
                  <c:v>5.6323910000000001</c:v>
                </c:pt>
                <c:pt idx="123378">
                  <c:v>5.6274379999999997</c:v>
                </c:pt>
                <c:pt idx="123379">
                  <c:v>5.6224850000000002</c:v>
                </c:pt>
                <c:pt idx="123380">
                  <c:v>5.617534</c:v>
                </c:pt>
                <c:pt idx="123381">
                  <c:v>5.612584</c:v>
                </c:pt>
                <c:pt idx="123382">
                  <c:v>5.6076350000000001</c:v>
                </c:pt>
                <c:pt idx="123383">
                  <c:v>5.602684</c:v>
                </c:pt>
                <c:pt idx="123384">
                  <c:v>5.5977329999999998</c:v>
                </c:pt>
                <c:pt idx="123385">
                  <c:v>5.5927829999999998</c:v>
                </c:pt>
                <c:pt idx="123386">
                  <c:v>5.5878319999999997</c:v>
                </c:pt>
                <c:pt idx="123387">
                  <c:v>5.5828819999999997</c:v>
                </c:pt>
                <c:pt idx="123388">
                  <c:v>5.5779310000000004</c:v>
                </c:pt>
                <c:pt idx="123389">
                  <c:v>5.5729790000000001</c:v>
                </c:pt>
                <c:pt idx="123390">
                  <c:v>5.568028</c:v>
                </c:pt>
                <c:pt idx="123391">
                  <c:v>5.5630759999999997</c:v>
                </c:pt>
                <c:pt idx="123392">
                  <c:v>5.5581240000000003</c:v>
                </c:pt>
                <c:pt idx="123393">
                  <c:v>5.5531740000000003</c:v>
                </c:pt>
                <c:pt idx="123394">
                  <c:v>5.5482240000000003</c:v>
                </c:pt>
                <c:pt idx="123395">
                  <c:v>5.5432740000000003</c:v>
                </c:pt>
                <c:pt idx="123396">
                  <c:v>5.5383230000000001</c:v>
                </c:pt>
                <c:pt idx="123397">
                  <c:v>5.533372</c:v>
                </c:pt>
                <c:pt idx="123398">
                  <c:v>5.5284209999999998</c:v>
                </c:pt>
                <c:pt idx="123399">
                  <c:v>5.5234690000000004</c:v>
                </c:pt>
                <c:pt idx="123400">
                  <c:v>5.5185170000000001</c:v>
                </c:pt>
                <c:pt idx="123401">
                  <c:v>5.513566</c:v>
                </c:pt>
                <c:pt idx="123402">
                  <c:v>5.5086139999999997</c:v>
                </c:pt>
                <c:pt idx="123403">
                  <c:v>5.5036620000000003</c:v>
                </c:pt>
                <c:pt idx="123404">
                  <c:v>5.49871</c:v>
                </c:pt>
                <c:pt idx="123405">
                  <c:v>5.4937579999999997</c:v>
                </c:pt>
                <c:pt idx="123406">
                  <c:v>5.4888050000000002</c:v>
                </c:pt>
                <c:pt idx="123407">
                  <c:v>5.4838529999999999</c:v>
                </c:pt>
                <c:pt idx="123408">
                  <c:v>5.4789009999999996</c:v>
                </c:pt>
                <c:pt idx="123409">
                  <c:v>5.473948</c:v>
                </c:pt>
                <c:pt idx="123410">
                  <c:v>5.4689959999999997</c:v>
                </c:pt>
                <c:pt idx="123411">
                  <c:v>5.4640449999999996</c:v>
                </c:pt>
                <c:pt idx="123412">
                  <c:v>5.4590930000000002</c:v>
                </c:pt>
                <c:pt idx="123413">
                  <c:v>5.454142</c:v>
                </c:pt>
                <c:pt idx="123414">
                  <c:v>5.4491889999999996</c:v>
                </c:pt>
                <c:pt idx="123415">
                  <c:v>5.4442360000000001</c:v>
                </c:pt>
                <c:pt idx="123416">
                  <c:v>5.4392820000000004</c:v>
                </c:pt>
                <c:pt idx="123417">
                  <c:v>5.4343339999999998</c:v>
                </c:pt>
                <c:pt idx="123418">
                  <c:v>5.429386</c:v>
                </c:pt>
                <c:pt idx="123419">
                  <c:v>5.424442</c:v>
                </c:pt>
                <c:pt idx="123420">
                  <c:v>5.4194979999999999</c:v>
                </c:pt>
                <c:pt idx="123421">
                  <c:v>5.4145519999999996</c:v>
                </c:pt>
                <c:pt idx="123422">
                  <c:v>5.4096039999999999</c:v>
                </c:pt>
                <c:pt idx="123423">
                  <c:v>5.4046560000000001</c:v>
                </c:pt>
                <c:pt idx="123424">
                  <c:v>5.3997070000000003</c:v>
                </c:pt>
                <c:pt idx="123425">
                  <c:v>5.3947580000000004</c:v>
                </c:pt>
                <c:pt idx="123426">
                  <c:v>5.3898070000000002</c:v>
                </c:pt>
                <c:pt idx="123427">
                  <c:v>5.3848560000000001</c:v>
                </c:pt>
                <c:pt idx="123428">
                  <c:v>5.3799049999999999</c:v>
                </c:pt>
                <c:pt idx="123429">
                  <c:v>5.3749539999999998</c:v>
                </c:pt>
                <c:pt idx="123430">
                  <c:v>5.3700020000000004</c:v>
                </c:pt>
                <c:pt idx="123431">
                  <c:v>5.3650500000000001</c:v>
                </c:pt>
                <c:pt idx="123432">
                  <c:v>5.3600989999999999</c:v>
                </c:pt>
                <c:pt idx="123433">
                  <c:v>5.3551469999999997</c:v>
                </c:pt>
                <c:pt idx="123434">
                  <c:v>5.3501950000000003</c:v>
                </c:pt>
                <c:pt idx="123435">
                  <c:v>5.345243</c:v>
                </c:pt>
                <c:pt idx="123436">
                  <c:v>5.3402909999999997</c:v>
                </c:pt>
                <c:pt idx="123437">
                  <c:v>5.335337</c:v>
                </c:pt>
                <c:pt idx="123438">
                  <c:v>5.3303839999999996</c:v>
                </c:pt>
                <c:pt idx="123439">
                  <c:v>5.325431</c:v>
                </c:pt>
                <c:pt idx="123440">
                  <c:v>5.3204770000000003</c:v>
                </c:pt>
                <c:pt idx="123441">
                  <c:v>5.3155250000000001</c:v>
                </c:pt>
                <c:pt idx="123442">
                  <c:v>5.3105760000000002</c:v>
                </c:pt>
                <c:pt idx="123443">
                  <c:v>5.3056260000000002</c:v>
                </c:pt>
                <c:pt idx="123444">
                  <c:v>5.3006739999999999</c:v>
                </c:pt>
                <c:pt idx="123445">
                  <c:v>5.2957219999999996</c:v>
                </c:pt>
                <c:pt idx="123446">
                  <c:v>5.2907690000000001</c:v>
                </c:pt>
                <c:pt idx="123447">
                  <c:v>5.2858159999999996</c:v>
                </c:pt>
                <c:pt idx="123448">
                  <c:v>5.2808619999999999</c:v>
                </c:pt>
                <c:pt idx="123449">
                  <c:v>5.2759090000000004</c:v>
                </c:pt>
                <c:pt idx="123450">
                  <c:v>5.2709570000000001</c:v>
                </c:pt>
                <c:pt idx="123451">
                  <c:v>5.2660049999999998</c:v>
                </c:pt>
                <c:pt idx="123452">
                  <c:v>5.2610510000000001</c:v>
                </c:pt>
                <c:pt idx="123453">
                  <c:v>5.2560969999999996</c:v>
                </c:pt>
                <c:pt idx="123454">
                  <c:v>5.2511419999999998</c:v>
                </c:pt>
                <c:pt idx="123455">
                  <c:v>5.2461869999999999</c:v>
                </c:pt>
                <c:pt idx="123456">
                  <c:v>5.241231</c:v>
                </c:pt>
                <c:pt idx="123457">
                  <c:v>5.236275</c:v>
                </c:pt>
                <c:pt idx="123458">
                  <c:v>5.2313179999999999</c:v>
                </c:pt>
                <c:pt idx="123459">
                  <c:v>5.2263630000000001</c:v>
                </c:pt>
                <c:pt idx="123460">
                  <c:v>5.221406</c:v>
                </c:pt>
                <c:pt idx="123461">
                  <c:v>5.2164489999999999</c:v>
                </c:pt>
                <c:pt idx="123462">
                  <c:v>5.2114919999999998</c:v>
                </c:pt>
                <c:pt idx="123463">
                  <c:v>5.2065349999999997</c:v>
                </c:pt>
                <c:pt idx="123464">
                  <c:v>5.2015779999999996</c:v>
                </c:pt>
                <c:pt idx="123465">
                  <c:v>5.1966219999999996</c:v>
                </c:pt>
                <c:pt idx="123466">
                  <c:v>5.1916650000000004</c:v>
                </c:pt>
                <c:pt idx="123467">
                  <c:v>5.1867089999999996</c:v>
                </c:pt>
                <c:pt idx="123468">
                  <c:v>5.1817539999999997</c:v>
                </c:pt>
                <c:pt idx="123469">
                  <c:v>5.1767989999999999</c:v>
                </c:pt>
                <c:pt idx="123470">
                  <c:v>5.171843</c:v>
                </c:pt>
                <c:pt idx="123471">
                  <c:v>5.1668900000000004</c:v>
                </c:pt>
                <c:pt idx="123472">
                  <c:v>5.1619359999999999</c:v>
                </c:pt>
                <c:pt idx="123473">
                  <c:v>5.1569839999999996</c:v>
                </c:pt>
                <c:pt idx="123474">
                  <c:v>5.1520299999999999</c:v>
                </c:pt>
                <c:pt idx="123475">
                  <c:v>5.1470770000000003</c:v>
                </c:pt>
                <c:pt idx="123476">
                  <c:v>5.1421239999999999</c:v>
                </c:pt>
                <c:pt idx="123477">
                  <c:v>5.1371710000000004</c:v>
                </c:pt>
                <c:pt idx="123478">
                  <c:v>5.1322159999999997</c:v>
                </c:pt>
                <c:pt idx="123479">
                  <c:v>5.1272640000000003</c:v>
                </c:pt>
                <c:pt idx="123480">
                  <c:v>5.1223109999999998</c:v>
                </c:pt>
                <c:pt idx="123481">
                  <c:v>5.1173590000000004</c:v>
                </c:pt>
                <c:pt idx="123482">
                  <c:v>5.1124049999999999</c:v>
                </c:pt>
                <c:pt idx="123483">
                  <c:v>5.1074520000000003</c:v>
                </c:pt>
                <c:pt idx="123484">
                  <c:v>5.1024979999999998</c:v>
                </c:pt>
                <c:pt idx="123485">
                  <c:v>5.0975429999999999</c:v>
                </c:pt>
                <c:pt idx="123486">
                  <c:v>5.0925890000000003</c:v>
                </c:pt>
                <c:pt idx="123487">
                  <c:v>5.0876349999999997</c:v>
                </c:pt>
                <c:pt idx="123488">
                  <c:v>5.0826799999999999</c:v>
                </c:pt>
                <c:pt idx="123489">
                  <c:v>5.0777260000000002</c:v>
                </c:pt>
                <c:pt idx="123490">
                  <c:v>5.0727710000000004</c:v>
                </c:pt>
                <c:pt idx="123491">
                  <c:v>5.0678159999999997</c:v>
                </c:pt>
                <c:pt idx="123492">
                  <c:v>5.0628630000000001</c:v>
                </c:pt>
                <c:pt idx="123493">
                  <c:v>5.0579130000000001</c:v>
                </c:pt>
                <c:pt idx="123494">
                  <c:v>5.0529580000000003</c:v>
                </c:pt>
                <c:pt idx="123495">
                  <c:v>5.0480029999999996</c:v>
                </c:pt>
                <c:pt idx="123496">
                  <c:v>5.0430469999999996</c:v>
                </c:pt>
                <c:pt idx="123497">
                  <c:v>5.0380919999999998</c:v>
                </c:pt>
                <c:pt idx="123498">
                  <c:v>5.0331359999999998</c:v>
                </c:pt>
                <c:pt idx="123499">
                  <c:v>5.0281820000000002</c:v>
                </c:pt>
                <c:pt idx="123500">
                  <c:v>5.0232260000000002</c:v>
                </c:pt>
                <c:pt idx="123501">
                  <c:v>5.0182710000000004</c:v>
                </c:pt>
                <c:pt idx="123502">
                  <c:v>5.0133179999999999</c:v>
                </c:pt>
                <c:pt idx="123503">
                  <c:v>5.0083630000000001</c:v>
                </c:pt>
                <c:pt idx="123504">
                  <c:v>5.0034109999999998</c:v>
                </c:pt>
                <c:pt idx="123505">
                  <c:v>4.9984570000000001</c:v>
                </c:pt>
                <c:pt idx="123506">
                  <c:v>4.9935039999999997</c:v>
                </c:pt>
                <c:pt idx="123507">
                  <c:v>4.9885489999999999</c:v>
                </c:pt>
                <c:pt idx="123508">
                  <c:v>4.9835950000000002</c:v>
                </c:pt>
                <c:pt idx="123509">
                  <c:v>4.9786429999999999</c:v>
                </c:pt>
                <c:pt idx="123510">
                  <c:v>4.9736900000000004</c:v>
                </c:pt>
                <c:pt idx="123511">
                  <c:v>4.9687359999999998</c:v>
                </c:pt>
                <c:pt idx="123512">
                  <c:v>4.9637820000000001</c:v>
                </c:pt>
                <c:pt idx="123513">
                  <c:v>4.9588289999999997</c:v>
                </c:pt>
                <c:pt idx="123514">
                  <c:v>4.9538760000000002</c:v>
                </c:pt>
                <c:pt idx="123515">
                  <c:v>4.9489229999999997</c:v>
                </c:pt>
                <c:pt idx="123516">
                  <c:v>4.9439690000000001</c:v>
                </c:pt>
                <c:pt idx="123517">
                  <c:v>4.9390150000000004</c:v>
                </c:pt>
                <c:pt idx="123518">
                  <c:v>4.9340630000000001</c:v>
                </c:pt>
                <c:pt idx="123519">
                  <c:v>4.9291109999999998</c:v>
                </c:pt>
                <c:pt idx="123520">
                  <c:v>4.9241590000000004</c:v>
                </c:pt>
                <c:pt idx="123521">
                  <c:v>4.919206</c:v>
                </c:pt>
                <c:pt idx="123522">
                  <c:v>4.9142549999999998</c:v>
                </c:pt>
                <c:pt idx="123523">
                  <c:v>4.9093030000000004</c:v>
                </c:pt>
                <c:pt idx="123524">
                  <c:v>4.9043520000000003</c:v>
                </c:pt>
                <c:pt idx="123525">
                  <c:v>4.8994</c:v>
                </c:pt>
                <c:pt idx="123526">
                  <c:v>4.8944479999999997</c:v>
                </c:pt>
                <c:pt idx="123527">
                  <c:v>4.8894960000000003</c:v>
                </c:pt>
                <c:pt idx="123528">
                  <c:v>4.8845460000000003</c:v>
                </c:pt>
                <c:pt idx="123529">
                  <c:v>4.8795950000000001</c:v>
                </c:pt>
                <c:pt idx="123530">
                  <c:v>4.874644</c:v>
                </c:pt>
                <c:pt idx="123531">
                  <c:v>4.8696919999999997</c:v>
                </c:pt>
                <c:pt idx="123532">
                  <c:v>4.8647400000000003</c:v>
                </c:pt>
                <c:pt idx="123533">
                  <c:v>4.8597869999999999</c:v>
                </c:pt>
                <c:pt idx="123534">
                  <c:v>4.8548429999999998</c:v>
                </c:pt>
                <c:pt idx="123535">
                  <c:v>4.8498950000000001</c:v>
                </c:pt>
                <c:pt idx="123536">
                  <c:v>4.8449489999999997</c:v>
                </c:pt>
                <c:pt idx="123537">
                  <c:v>4.840001</c:v>
                </c:pt>
                <c:pt idx="123538">
                  <c:v>4.835051</c:v>
                </c:pt>
                <c:pt idx="123539">
                  <c:v>4.830101</c:v>
                </c:pt>
                <c:pt idx="123540">
                  <c:v>4.8251540000000004</c:v>
                </c:pt>
                <c:pt idx="123541">
                  <c:v>4.8202059999999998</c:v>
                </c:pt>
                <c:pt idx="123542">
                  <c:v>4.8152590000000002</c:v>
                </c:pt>
                <c:pt idx="123543">
                  <c:v>4.8103100000000003</c:v>
                </c:pt>
                <c:pt idx="123544">
                  <c:v>4.8053619999999997</c:v>
                </c:pt>
                <c:pt idx="123545">
                  <c:v>4.8004119999999997</c:v>
                </c:pt>
                <c:pt idx="123546">
                  <c:v>4.7954639999999999</c:v>
                </c:pt>
                <c:pt idx="123547">
                  <c:v>4.7905139999999999</c:v>
                </c:pt>
                <c:pt idx="123548">
                  <c:v>4.7855629999999998</c:v>
                </c:pt>
                <c:pt idx="123549">
                  <c:v>4.7806129999999998</c:v>
                </c:pt>
                <c:pt idx="123550">
                  <c:v>4.7756639999999999</c:v>
                </c:pt>
                <c:pt idx="123551">
                  <c:v>4.7707139999999999</c:v>
                </c:pt>
                <c:pt idx="123552">
                  <c:v>4.7657639999999999</c:v>
                </c:pt>
                <c:pt idx="123553">
                  <c:v>4.7608119999999996</c:v>
                </c:pt>
                <c:pt idx="123554">
                  <c:v>4.7558680000000004</c:v>
                </c:pt>
                <c:pt idx="123555">
                  <c:v>4.7509240000000004</c:v>
                </c:pt>
                <c:pt idx="123556">
                  <c:v>4.746003</c:v>
                </c:pt>
                <c:pt idx="123557">
                  <c:v>4.7411029999999998</c:v>
                </c:pt>
                <c:pt idx="123558">
                  <c:v>4.7361880000000003</c:v>
                </c:pt>
                <c:pt idx="123559">
                  <c:v>4.7312630000000002</c:v>
                </c:pt>
                <c:pt idx="123560">
                  <c:v>4.7263320000000002</c:v>
                </c:pt>
                <c:pt idx="123561">
                  <c:v>4.7213960000000004</c:v>
                </c:pt>
                <c:pt idx="123562">
                  <c:v>4.7164549999999998</c:v>
                </c:pt>
                <c:pt idx="123563">
                  <c:v>4.7115130000000001</c:v>
                </c:pt>
                <c:pt idx="123564">
                  <c:v>4.7065679999999999</c:v>
                </c:pt>
                <c:pt idx="123565">
                  <c:v>4.7016229999999997</c:v>
                </c:pt>
                <c:pt idx="123566">
                  <c:v>4.6966770000000002</c:v>
                </c:pt>
                <c:pt idx="123567">
                  <c:v>4.691732</c:v>
                </c:pt>
                <c:pt idx="123568">
                  <c:v>4.6867890000000001</c:v>
                </c:pt>
                <c:pt idx="123569">
                  <c:v>4.6818429999999998</c:v>
                </c:pt>
                <c:pt idx="123570">
                  <c:v>4.6768960000000002</c:v>
                </c:pt>
                <c:pt idx="123571">
                  <c:v>4.6719489999999997</c:v>
                </c:pt>
                <c:pt idx="123572">
                  <c:v>4.6669999999999998</c:v>
                </c:pt>
                <c:pt idx="123573">
                  <c:v>4.6620520000000001</c:v>
                </c:pt>
                <c:pt idx="123574">
                  <c:v>4.6571030000000002</c:v>
                </c:pt>
                <c:pt idx="123575">
                  <c:v>4.6521549999999996</c:v>
                </c:pt>
                <c:pt idx="123576">
                  <c:v>4.6472069999999999</c:v>
                </c:pt>
                <c:pt idx="123577">
                  <c:v>4.6422549999999996</c:v>
                </c:pt>
                <c:pt idx="123578">
                  <c:v>4.6373059999999997</c:v>
                </c:pt>
                <c:pt idx="123579">
                  <c:v>4.6323559999999997</c:v>
                </c:pt>
                <c:pt idx="123580">
                  <c:v>4.6274050000000004</c:v>
                </c:pt>
                <c:pt idx="123581">
                  <c:v>4.6224540000000003</c:v>
                </c:pt>
                <c:pt idx="123582">
                  <c:v>4.6175040000000003</c:v>
                </c:pt>
                <c:pt idx="123583">
                  <c:v>4.6125530000000001</c:v>
                </c:pt>
                <c:pt idx="123584">
                  <c:v>4.6076030000000001</c:v>
                </c:pt>
                <c:pt idx="123585">
                  <c:v>4.6026509999999998</c:v>
                </c:pt>
                <c:pt idx="123586">
                  <c:v>4.597702</c:v>
                </c:pt>
                <c:pt idx="123587">
                  <c:v>4.5927519999999999</c:v>
                </c:pt>
                <c:pt idx="123588">
                  <c:v>4.5878019999999999</c:v>
                </c:pt>
                <c:pt idx="123589">
                  <c:v>4.5828530000000001</c:v>
                </c:pt>
                <c:pt idx="123590">
                  <c:v>4.5779069999999997</c:v>
                </c:pt>
                <c:pt idx="123591">
                  <c:v>4.5729600000000001</c:v>
                </c:pt>
                <c:pt idx="123592">
                  <c:v>4.5680139999999998</c:v>
                </c:pt>
                <c:pt idx="123593">
                  <c:v>4.5630660000000001</c:v>
                </c:pt>
                <c:pt idx="123594">
                  <c:v>4.5581189999999996</c:v>
                </c:pt>
                <c:pt idx="123595">
                  <c:v>4.5531699999999997</c:v>
                </c:pt>
                <c:pt idx="123596">
                  <c:v>4.548222</c:v>
                </c:pt>
                <c:pt idx="123597">
                  <c:v>4.5432730000000001</c:v>
                </c:pt>
                <c:pt idx="123598">
                  <c:v>4.5383240000000002</c:v>
                </c:pt>
                <c:pt idx="123599">
                  <c:v>4.5333750000000004</c:v>
                </c:pt>
                <c:pt idx="123600">
                  <c:v>4.5284250000000004</c:v>
                </c:pt>
                <c:pt idx="123601">
                  <c:v>4.5234750000000004</c:v>
                </c:pt>
                <c:pt idx="123602">
                  <c:v>4.5185250000000003</c:v>
                </c:pt>
                <c:pt idx="123603">
                  <c:v>4.5135759999999996</c:v>
                </c:pt>
                <c:pt idx="123604">
                  <c:v>4.5086259999999996</c:v>
                </c:pt>
                <c:pt idx="123605">
                  <c:v>4.5036769999999997</c:v>
                </c:pt>
                <c:pt idx="123606">
                  <c:v>4.4987269999999997</c:v>
                </c:pt>
                <c:pt idx="123607">
                  <c:v>4.4937750000000003</c:v>
                </c:pt>
                <c:pt idx="123608">
                  <c:v>4.488823</c:v>
                </c:pt>
                <c:pt idx="123609">
                  <c:v>4.4838719999999999</c:v>
                </c:pt>
                <c:pt idx="123610">
                  <c:v>4.4789219999999998</c:v>
                </c:pt>
                <c:pt idx="123611">
                  <c:v>4.4739719999999998</c:v>
                </c:pt>
                <c:pt idx="123612">
                  <c:v>4.4690209999999997</c:v>
                </c:pt>
                <c:pt idx="123613">
                  <c:v>4.4640769999999996</c:v>
                </c:pt>
                <c:pt idx="123614">
                  <c:v>4.4591329999999996</c:v>
                </c:pt>
                <c:pt idx="123615">
                  <c:v>4.4541890000000004</c:v>
                </c:pt>
                <c:pt idx="123616">
                  <c:v>4.4492419999999999</c:v>
                </c:pt>
                <c:pt idx="123617">
                  <c:v>4.4442950000000003</c:v>
                </c:pt>
                <c:pt idx="123618">
                  <c:v>4.4393469999999997</c:v>
                </c:pt>
                <c:pt idx="123619">
                  <c:v>4.4343979999999998</c:v>
                </c:pt>
                <c:pt idx="123620">
                  <c:v>4.4294500000000001</c:v>
                </c:pt>
                <c:pt idx="123621">
                  <c:v>4.4245000000000001</c:v>
                </c:pt>
                <c:pt idx="123622">
                  <c:v>4.4195479999999998</c:v>
                </c:pt>
                <c:pt idx="123623">
                  <c:v>4.4145950000000003</c:v>
                </c:pt>
                <c:pt idx="123624">
                  <c:v>4.4096409999999997</c:v>
                </c:pt>
                <c:pt idx="123625">
                  <c:v>4.4046900000000004</c:v>
                </c:pt>
                <c:pt idx="123626">
                  <c:v>4.3997359999999999</c:v>
                </c:pt>
                <c:pt idx="123627">
                  <c:v>4.3947849999999997</c:v>
                </c:pt>
                <c:pt idx="123628">
                  <c:v>4.3898320000000002</c:v>
                </c:pt>
                <c:pt idx="123629">
                  <c:v>4.3848799999999999</c:v>
                </c:pt>
                <c:pt idx="123630">
                  <c:v>4.3799270000000003</c:v>
                </c:pt>
                <c:pt idx="123631">
                  <c:v>4.3749739999999999</c:v>
                </c:pt>
                <c:pt idx="123632">
                  <c:v>4.3700190000000001</c:v>
                </c:pt>
                <c:pt idx="123633">
                  <c:v>4.3650640000000003</c:v>
                </c:pt>
                <c:pt idx="123634">
                  <c:v>4.3601080000000003</c:v>
                </c:pt>
                <c:pt idx="123635">
                  <c:v>4.3551520000000004</c:v>
                </c:pt>
                <c:pt idx="123636">
                  <c:v>4.3501950000000003</c:v>
                </c:pt>
                <c:pt idx="123637">
                  <c:v>4.3452380000000002</c:v>
                </c:pt>
                <c:pt idx="123638">
                  <c:v>4.3402820000000002</c:v>
                </c:pt>
                <c:pt idx="123639">
                  <c:v>4.3353260000000002</c:v>
                </c:pt>
                <c:pt idx="123640">
                  <c:v>4.3303700000000003</c:v>
                </c:pt>
                <c:pt idx="123641">
                  <c:v>4.3254140000000003</c:v>
                </c:pt>
                <c:pt idx="123642">
                  <c:v>4.3204580000000004</c:v>
                </c:pt>
                <c:pt idx="123643">
                  <c:v>4.3155029999999996</c:v>
                </c:pt>
                <c:pt idx="123644">
                  <c:v>4.3105469999999997</c:v>
                </c:pt>
                <c:pt idx="123645">
                  <c:v>4.3055909999999997</c:v>
                </c:pt>
                <c:pt idx="123646">
                  <c:v>4.3006320000000002</c:v>
                </c:pt>
                <c:pt idx="123647">
                  <c:v>4.2956779999999997</c:v>
                </c:pt>
                <c:pt idx="123648">
                  <c:v>4.2907250000000001</c:v>
                </c:pt>
                <c:pt idx="123649">
                  <c:v>4.2857760000000003</c:v>
                </c:pt>
                <c:pt idx="123650">
                  <c:v>4.2808270000000004</c:v>
                </c:pt>
                <c:pt idx="123651">
                  <c:v>4.275874</c:v>
                </c:pt>
                <c:pt idx="123652">
                  <c:v>4.2709190000000001</c:v>
                </c:pt>
                <c:pt idx="123653">
                  <c:v>4.2659630000000002</c:v>
                </c:pt>
                <c:pt idx="123654">
                  <c:v>4.2610089999999996</c:v>
                </c:pt>
                <c:pt idx="123655">
                  <c:v>4.2560549999999999</c:v>
                </c:pt>
                <c:pt idx="123656">
                  <c:v>4.2511010000000002</c:v>
                </c:pt>
                <c:pt idx="123657">
                  <c:v>4.2461469999999997</c:v>
                </c:pt>
                <c:pt idx="123658">
                  <c:v>4.2411909999999997</c:v>
                </c:pt>
                <c:pt idx="123659">
                  <c:v>4.2362390000000003</c:v>
                </c:pt>
                <c:pt idx="123660">
                  <c:v>4.231293</c:v>
                </c:pt>
                <c:pt idx="123661">
                  <c:v>4.2263419999999998</c:v>
                </c:pt>
                <c:pt idx="123662">
                  <c:v>4.2213909999999997</c:v>
                </c:pt>
                <c:pt idx="123663">
                  <c:v>4.2164380000000001</c:v>
                </c:pt>
                <c:pt idx="123664">
                  <c:v>4.2114839999999996</c:v>
                </c:pt>
                <c:pt idx="123665">
                  <c:v>4.206531</c:v>
                </c:pt>
                <c:pt idx="123666">
                  <c:v>4.2015779999999996</c:v>
                </c:pt>
                <c:pt idx="123667">
                  <c:v>4.1966229999999998</c:v>
                </c:pt>
                <c:pt idx="123668">
                  <c:v>4.1916679999999999</c:v>
                </c:pt>
                <c:pt idx="123669">
                  <c:v>4.186712</c:v>
                </c:pt>
                <c:pt idx="123670">
                  <c:v>4.181756</c:v>
                </c:pt>
                <c:pt idx="123671">
                  <c:v>4.1767979999999998</c:v>
                </c:pt>
                <c:pt idx="123672">
                  <c:v>4.1718390000000003</c:v>
                </c:pt>
                <c:pt idx="123673">
                  <c:v>4.1668799999999999</c:v>
                </c:pt>
                <c:pt idx="123674">
                  <c:v>4.1619219999999997</c:v>
                </c:pt>
                <c:pt idx="123675">
                  <c:v>4.1569640000000003</c:v>
                </c:pt>
                <c:pt idx="123676">
                  <c:v>4.1520060000000001</c:v>
                </c:pt>
                <c:pt idx="123677">
                  <c:v>4.1470469999999997</c:v>
                </c:pt>
                <c:pt idx="123678">
                  <c:v>4.1420899999999996</c:v>
                </c:pt>
                <c:pt idx="123679">
                  <c:v>4.1371320000000003</c:v>
                </c:pt>
                <c:pt idx="123680">
                  <c:v>4.132174</c:v>
                </c:pt>
                <c:pt idx="123681">
                  <c:v>4.1272149999999996</c:v>
                </c:pt>
                <c:pt idx="123682">
                  <c:v>4.1222580000000004</c:v>
                </c:pt>
                <c:pt idx="123683">
                  <c:v>4.1172959999999996</c:v>
                </c:pt>
                <c:pt idx="123684">
                  <c:v>4.1123440000000002</c:v>
                </c:pt>
                <c:pt idx="123685">
                  <c:v>4.1073930000000001</c:v>
                </c:pt>
                <c:pt idx="123686">
                  <c:v>4.1024380000000003</c:v>
                </c:pt>
                <c:pt idx="123687">
                  <c:v>4.0974830000000004</c:v>
                </c:pt>
                <c:pt idx="123688">
                  <c:v>4.0925260000000003</c:v>
                </c:pt>
                <c:pt idx="123689">
                  <c:v>4.0875690000000002</c:v>
                </c:pt>
                <c:pt idx="123690">
                  <c:v>4.082611</c:v>
                </c:pt>
                <c:pt idx="123691">
                  <c:v>4.0776529999999998</c:v>
                </c:pt>
                <c:pt idx="123692">
                  <c:v>4.0726940000000003</c:v>
                </c:pt>
                <c:pt idx="123693">
                  <c:v>4.0677349999999999</c:v>
                </c:pt>
                <c:pt idx="123694">
                  <c:v>4.0627740000000001</c:v>
                </c:pt>
                <c:pt idx="123695">
                  <c:v>4.0578149999999997</c:v>
                </c:pt>
                <c:pt idx="123696">
                  <c:v>4.0528550000000001</c:v>
                </c:pt>
                <c:pt idx="123697">
                  <c:v>4.0478949999999996</c:v>
                </c:pt>
                <c:pt idx="123698">
                  <c:v>4.0429349999999999</c:v>
                </c:pt>
                <c:pt idx="123699">
                  <c:v>4.0379759999999996</c:v>
                </c:pt>
                <c:pt idx="123700">
                  <c:v>4.0330199999999996</c:v>
                </c:pt>
                <c:pt idx="123701">
                  <c:v>4.0280620000000003</c:v>
                </c:pt>
                <c:pt idx="123702">
                  <c:v>4.0231079999999997</c:v>
                </c:pt>
                <c:pt idx="123703">
                  <c:v>4.0181490000000002</c:v>
                </c:pt>
                <c:pt idx="123704">
                  <c:v>4.013191</c:v>
                </c:pt>
                <c:pt idx="123705">
                  <c:v>4.008235</c:v>
                </c:pt>
                <c:pt idx="123706">
                  <c:v>4.0032779999999999</c:v>
                </c:pt>
                <c:pt idx="123707">
                  <c:v>3.9983219999999999</c:v>
                </c:pt>
                <c:pt idx="123708">
                  <c:v>3.9933649999999998</c:v>
                </c:pt>
                <c:pt idx="123709">
                  <c:v>3.9884089999999999</c:v>
                </c:pt>
                <c:pt idx="123710">
                  <c:v>3.9834520000000002</c:v>
                </c:pt>
                <c:pt idx="123711">
                  <c:v>3.9784959999999998</c:v>
                </c:pt>
                <c:pt idx="123712">
                  <c:v>3.9735390000000002</c:v>
                </c:pt>
                <c:pt idx="123713">
                  <c:v>3.9685830000000002</c:v>
                </c:pt>
                <c:pt idx="123714">
                  <c:v>3.9636269999999998</c:v>
                </c:pt>
                <c:pt idx="123715">
                  <c:v>3.9586749999999999</c:v>
                </c:pt>
                <c:pt idx="123716">
                  <c:v>3.9537200000000001</c:v>
                </c:pt>
                <c:pt idx="123717">
                  <c:v>3.9487640000000002</c:v>
                </c:pt>
                <c:pt idx="123718">
                  <c:v>3.9438059999999999</c:v>
                </c:pt>
                <c:pt idx="123719">
                  <c:v>3.9388489999999998</c:v>
                </c:pt>
                <c:pt idx="123720">
                  <c:v>3.9338929999999999</c:v>
                </c:pt>
                <c:pt idx="123721">
                  <c:v>3.928938</c:v>
                </c:pt>
                <c:pt idx="123722">
                  <c:v>3.9239820000000001</c:v>
                </c:pt>
                <c:pt idx="123723">
                  <c:v>3.9190239999999998</c:v>
                </c:pt>
                <c:pt idx="123724">
                  <c:v>3.914066</c:v>
                </c:pt>
                <c:pt idx="123725">
                  <c:v>3.909106</c:v>
                </c:pt>
                <c:pt idx="123726">
                  <c:v>3.904147</c:v>
                </c:pt>
                <c:pt idx="123727">
                  <c:v>3.899187</c:v>
                </c:pt>
                <c:pt idx="123728">
                  <c:v>3.8942269999999999</c:v>
                </c:pt>
                <c:pt idx="123729">
                  <c:v>3.8892679999999999</c:v>
                </c:pt>
                <c:pt idx="123730">
                  <c:v>3.8843100000000002</c:v>
                </c:pt>
                <c:pt idx="123731">
                  <c:v>3.8793510000000002</c:v>
                </c:pt>
                <c:pt idx="123732">
                  <c:v>3.8743919999999998</c:v>
                </c:pt>
                <c:pt idx="123733">
                  <c:v>3.8694320000000002</c:v>
                </c:pt>
                <c:pt idx="123734">
                  <c:v>3.864471</c:v>
                </c:pt>
                <c:pt idx="123735">
                  <c:v>3.8595100000000002</c:v>
                </c:pt>
                <c:pt idx="123736">
                  <c:v>3.8545479999999999</c:v>
                </c:pt>
                <c:pt idx="123737">
                  <c:v>3.849586</c:v>
                </c:pt>
                <c:pt idx="123738">
                  <c:v>3.844624</c:v>
                </c:pt>
                <c:pt idx="123739">
                  <c:v>3.839664</c:v>
                </c:pt>
                <c:pt idx="123740">
                  <c:v>3.8347020000000001</c:v>
                </c:pt>
                <c:pt idx="123741">
                  <c:v>3.8297400000000001</c:v>
                </c:pt>
                <c:pt idx="123742">
                  <c:v>3.8247770000000001</c:v>
                </c:pt>
                <c:pt idx="123743">
                  <c:v>3.819817</c:v>
                </c:pt>
                <c:pt idx="123744">
                  <c:v>3.8148550000000001</c:v>
                </c:pt>
                <c:pt idx="123745">
                  <c:v>3.8098939999999999</c:v>
                </c:pt>
                <c:pt idx="123746">
                  <c:v>3.804932</c:v>
                </c:pt>
                <c:pt idx="123747">
                  <c:v>3.7999689999999999</c:v>
                </c:pt>
                <c:pt idx="123748">
                  <c:v>3.7950050000000002</c:v>
                </c:pt>
                <c:pt idx="123749">
                  <c:v>3.790041</c:v>
                </c:pt>
                <c:pt idx="123750">
                  <c:v>3.7850760000000001</c:v>
                </c:pt>
                <c:pt idx="123751">
                  <c:v>3.7801130000000001</c:v>
                </c:pt>
                <c:pt idx="123752">
                  <c:v>3.77515</c:v>
                </c:pt>
                <c:pt idx="123753">
                  <c:v>3.7701859999999998</c:v>
                </c:pt>
                <c:pt idx="123754">
                  <c:v>3.7652230000000002</c:v>
                </c:pt>
                <c:pt idx="123755">
                  <c:v>3.760262</c:v>
                </c:pt>
                <c:pt idx="123756">
                  <c:v>3.755322</c:v>
                </c:pt>
                <c:pt idx="123757">
                  <c:v>3.7503839999999999</c:v>
                </c:pt>
                <c:pt idx="123758">
                  <c:v>3.7454390000000002</c:v>
                </c:pt>
                <c:pt idx="123759">
                  <c:v>3.7404899999999999</c:v>
                </c:pt>
                <c:pt idx="123760">
                  <c:v>3.7355390000000002</c:v>
                </c:pt>
                <c:pt idx="123761">
                  <c:v>3.7305869999999999</c:v>
                </c:pt>
                <c:pt idx="123762">
                  <c:v>3.7256339999999999</c:v>
                </c:pt>
                <c:pt idx="123763">
                  <c:v>3.7206790000000001</c:v>
                </c:pt>
                <c:pt idx="123764">
                  <c:v>3.7157239999999998</c:v>
                </c:pt>
                <c:pt idx="123765">
                  <c:v>3.7107839999999999</c:v>
                </c:pt>
                <c:pt idx="123766">
                  <c:v>3.7058360000000001</c:v>
                </c:pt>
                <c:pt idx="123767">
                  <c:v>3.7008830000000001</c:v>
                </c:pt>
                <c:pt idx="123768">
                  <c:v>3.6959300000000002</c:v>
                </c:pt>
                <c:pt idx="123769">
                  <c:v>3.6909740000000002</c:v>
                </c:pt>
                <c:pt idx="123770">
                  <c:v>3.6860189999999999</c:v>
                </c:pt>
                <c:pt idx="123771">
                  <c:v>3.6810619999999998</c:v>
                </c:pt>
                <c:pt idx="123772">
                  <c:v>3.676104</c:v>
                </c:pt>
                <c:pt idx="123773">
                  <c:v>3.671144</c:v>
                </c:pt>
                <c:pt idx="123774">
                  <c:v>3.6661839999999999</c:v>
                </c:pt>
                <c:pt idx="123775">
                  <c:v>3.6612239999999998</c:v>
                </c:pt>
                <c:pt idx="123776">
                  <c:v>3.6562619999999999</c:v>
                </c:pt>
                <c:pt idx="123777">
                  <c:v>3.6513</c:v>
                </c:pt>
                <c:pt idx="123778">
                  <c:v>3.6463369999999999</c:v>
                </c:pt>
                <c:pt idx="123779">
                  <c:v>3.6413739999999999</c:v>
                </c:pt>
                <c:pt idx="123780">
                  <c:v>3.6364109999999998</c:v>
                </c:pt>
                <c:pt idx="123781">
                  <c:v>3.6314479999999998</c:v>
                </c:pt>
                <c:pt idx="123782">
                  <c:v>3.626484</c:v>
                </c:pt>
                <c:pt idx="123783">
                  <c:v>3.6215199999999999</c:v>
                </c:pt>
                <c:pt idx="123784">
                  <c:v>3.616555</c:v>
                </c:pt>
                <c:pt idx="123785">
                  <c:v>3.6115900000000001</c:v>
                </c:pt>
                <c:pt idx="123786">
                  <c:v>3.6066259999999999</c:v>
                </c:pt>
                <c:pt idx="123787">
                  <c:v>3.6016620000000001</c:v>
                </c:pt>
                <c:pt idx="123788">
                  <c:v>3.5966969999999998</c:v>
                </c:pt>
                <c:pt idx="123789">
                  <c:v>3.5917309999999998</c:v>
                </c:pt>
                <c:pt idx="123790">
                  <c:v>3.5867650000000002</c:v>
                </c:pt>
                <c:pt idx="123791">
                  <c:v>3.5817990000000002</c:v>
                </c:pt>
                <c:pt idx="123792">
                  <c:v>3.5768330000000002</c:v>
                </c:pt>
                <c:pt idx="123793">
                  <c:v>3.571866</c:v>
                </c:pt>
                <c:pt idx="123794">
                  <c:v>3.5669</c:v>
                </c:pt>
                <c:pt idx="123795">
                  <c:v>3.5619339999999999</c:v>
                </c:pt>
                <c:pt idx="123796">
                  <c:v>3.5569670000000002</c:v>
                </c:pt>
                <c:pt idx="123797">
                  <c:v>3.5519989999999999</c:v>
                </c:pt>
                <c:pt idx="123798">
                  <c:v>3.5470329999999999</c:v>
                </c:pt>
                <c:pt idx="123799">
                  <c:v>3.5420690000000001</c:v>
                </c:pt>
                <c:pt idx="123800">
                  <c:v>3.5371049999999999</c:v>
                </c:pt>
                <c:pt idx="123801">
                  <c:v>3.5321380000000002</c:v>
                </c:pt>
                <c:pt idx="123802">
                  <c:v>3.5271720000000002</c:v>
                </c:pt>
                <c:pt idx="123803">
                  <c:v>3.5222039999999999</c:v>
                </c:pt>
                <c:pt idx="123804">
                  <c:v>3.517236</c:v>
                </c:pt>
                <c:pt idx="123805">
                  <c:v>3.5122680000000002</c:v>
                </c:pt>
                <c:pt idx="123806">
                  <c:v>3.5072999999999999</c:v>
                </c:pt>
                <c:pt idx="123807">
                  <c:v>3.5023309999999999</c:v>
                </c:pt>
                <c:pt idx="123808">
                  <c:v>3.4973619999999999</c:v>
                </c:pt>
                <c:pt idx="123809">
                  <c:v>3.492394</c:v>
                </c:pt>
                <c:pt idx="123810">
                  <c:v>3.4874260000000001</c:v>
                </c:pt>
                <c:pt idx="123811">
                  <c:v>3.4824579999999998</c:v>
                </c:pt>
                <c:pt idx="123812">
                  <c:v>3.4774910000000001</c:v>
                </c:pt>
                <c:pt idx="123813">
                  <c:v>3.4725229999999998</c:v>
                </c:pt>
                <c:pt idx="123814">
                  <c:v>3.4675539999999998</c:v>
                </c:pt>
                <c:pt idx="123815">
                  <c:v>3.4625849999999998</c:v>
                </c:pt>
                <c:pt idx="123816">
                  <c:v>3.4576169999999999</c:v>
                </c:pt>
                <c:pt idx="123817">
                  <c:v>3.4526490000000001</c:v>
                </c:pt>
                <c:pt idx="123818">
                  <c:v>3.4476810000000002</c:v>
                </c:pt>
                <c:pt idx="123819">
                  <c:v>3.4427129999999999</c:v>
                </c:pt>
                <c:pt idx="123820">
                  <c:v>3.4377460000000002</c:v>
                </c:pt>
                <c:pt idx="123821">
                  <c:v>3.4327770000000002</c:v>
                </c:pt>
                <c:pt idx="123822">
                  <c:v>3.4278089999999999</c:v>
                </c:pt>
                <c:pt idx="123823">
                  <c:v>3.4228420000000002</c:v>
                </c:pt>
                <c:pt idx="123824">
                  <c:v>3.4178739999999999</c:v>
                </c:pt>
                <c:pt idx="123825">
                  <c:v>3.412909</c:v>
                </c:pt>
                <c:pt idx="123826">
                  <c:v>3.4079459999999999</c:v>
                </c:pt>
                <c:pt idx="123827">
                  <c:v>3.4029829999999999</c:v>
                </c:pt>
                <c:pt idx="123828">
                  <c:v>3.3980199999999998</c:v>
                </c:pt>
                <c:pt idx="123829">
                  <c:v>3.3930560000000001</c:v>
                </c:pt>
                <c:pt idx="123830">
                  <c:v>3.3880919999999999</c:v>
                </c:pt>
                <c:pt idx="123831">
                  <c:v>3.3831280000000001</c:v>
                </c:pt>
                <c:pt idx="123832">
                  <c:v>3.3781650000000001</c:v>
                </c:pt>
                <c:pt idx="123833">
                  <c:v>3.373202</c:v>
                </c:pt>
                <c:pt idx="123834">
                  <c:v>3.368239</c:v>
                </c:pt>
                <c:pt idx="123835">
                  <c:v>3.3632770000000001</c:v>
                </c:pt>
                <c:pt idx="123836">
                  <c:v>3.3583150000000002</c:v>
                </c:pt>
                <c:pt idx="123837">
                  <c:v>3.3533529999999998</c:v>
                </c:pt>
                <c:pt idx="123838">
                  <c:v>3.3483909999999999</c:v>
                </c:pt>
                <c:pt idx="123839">
                  <c:v>3.3434279999999998</c:v>
                </c:pt>
                <c:pt idx="123840">
                  <c:v>3.3384649999999998</c:v>
                </c:pt>
                <c:pt idx="123841">
                  <c:v>3.333501</c:v>
                </c:pt>
                <c:pt idx="123842">
                  <c:v>3.3285369999999999</c:v>
                </c:pt>
                <c:pt idx="123843">
                  <c:v>3.3235739999999998</c:v>
                </c:pt>
                <c:pt idx="123844">
                  <c:v>3.3186089999999999</c:v>
                </c:pt>
                <c:pt idx="123845">
                  <c:v>3.313647</c:v>
                </c:pt>
                <c:pt idx="123846">
                  <c:v>3.3086829999999998</c:v>
                </c:pt>
                <c:pt idx="123847">
                  <c:v>3.3037200000000002</c:v>
                </c:pt>
                <c:pt idx="123848">
                  <c:v>3.2987570000000002</c:v>
                </c:pt>
                <c:pt idx="123849">
                  <c:v>3.2937940000000001</c:v>
                </c:pt>
                <c:pt idx="123850">
                  <c:v>3.2888299999999999</c:v>
                </c:pt>
                <c:pt idx="123851">
                  <c:v>3.283865</c:v>
                </c:pt>
                <c:pt idx="123852">
                  <c:v>3.2789009999999998</c:v>
                </c:pt>
                <c:pt idx="123853">
                  <c:v>3.2739349999999998</c:v>
                </c:pt>
                <c:pt idx="123854">
                  <c:v>3.2689720000000002</c:v>
                </c:pt>
                <c:pt idx="123855">
                  <c:v>3.2640069999999999</c:v>
                </c:pt>
                <c:pt idx="123856">
                  <c:v>3.259042</c:v>
                </c:pt>
                <c:pt idx="123857">
                  <c:v>3.254076</c:v>
                </c:pt>
                <c:pt idx="123858">
                  <c:v>3.2491099999999999</c:v>
                </c:pt>
                <c:pt idx="123859">
                  <c:v>3.2441450000000001</c:v>
                </c:pt>
                <c:pt idx="123860">
                  <c:v>3.2391809999999999</c:v>
                </c:pt>
                <c:pt idx="123861">
                  <c:v>3.234216</c:v>
                </c:pt>
                <c:pt idx="123862">
                  <c:v>3.2292510000000001</c:v>
                </c:pt>
                <c:pt idx="123863">
                  <c:v>3.2242850000000001</c:v>
                </c:pt>
                <c:pt idx="123864">
                  <c:v>3.2193200000000002</c:v>
                </c:pt>
                <c:pt idx="123865">
                  <c:v>3.214353</c:v>
                </c:pt>
                <c:pt idx="123866">
                  <c:v>3.2093880000000001</c:v>
                </c:pt>
                <c:pt idx="123867">
                  <c:v>3.2044220000000001</c:v>
                </c:pt>
                <c:pt idx="123868">
                  <c:v>3.1994560000000001</c:v>
                </c:pt>
                <c:pt idx="123869">
                  <c:v>3.1944889999999999</c:v>
                </c:pt>
                <c:pt idx="123870">
                  <c:v>3.189524</c:v>
                </c:pt>
                <c:pt idx="123871">
                  <c:v>3.184558</c:v>
                </c:pt>
                <c:pt idx="123872">
                  <c:v>3.179592</c:v>
                </c:pt>
                <c:pt idx="123873">
                  <c:v>3.1746270000000001</c:v>
                </c:pt>
                <c:pt idx="123874">
                  <c:v>3.1696610000000001</c:v>
                </c:pt>
                <c:pt idx="123875">
                  <c:v>3.1646939999999999</c:v>
                </c:pt>
                <c:pt idx="123876">
                  <c:v>3.1597279999999999</c:v>
                </c:pt>
                <c:pt idx="123877">
                  <c:v>3.1547610000000001</c:v>
                </c:pt>
                <c:pt idx="123878">
                  <c:v>3.149794</c:v>
                </c:pt>
                <c:pt idx="123879">
                  <c:v>3.1448260000000001</c:v>
                </c:pt>
                <c:pt idx="123880">
                  <c:v>3.139859</c:v>
                </c:pt>
                <c:pt idx="123881">
                  <c:v>3.1348929999999999</c:v>
                </c:pt>
                <c:pt idx="123882">
                  <c:v>3.1299269999999999</c:v>
                </c:pt>
                <c:pt idx="123883">
                  <c:v>3.1249609999999999</c:v>
                </c:pt>
                <c:pt idx="123884">
                  <c:v>3.1199940000000002</c:v>
                </c:pt>
                <c:pt idx="123885">
                  <c:v>3.1150259999999999</c:v>
                </c:pt>
                <c:pt idx="123886">
                  <c:v>3.1100590000000001</c:v>
                </c:pt>
                <c:pt idx="123887">
                  <c:v>3.1050900000000001</c:v>
                </c:pt>
                <c:pt idx="123888">
                  <c:v>3.1001210000000001</c:v>
                </c:pt>
                <c:pt idx="123889">
                  <c:v>3.0951529999999998</c:v>
                </c:pt>
                <c:pt idx="123890">
                  <c:v>3.0901879999999999</c:v>
                </c:pt>
                <c:pt idx="123891">
                  <c:v>3.0852240000000002</c:v>
                </c:pt>
                <c:pt idx="123892">
                  <c:v>3.0802619999999998</c:v>
                </c:pt>
                <c:pt idx="123893">
                  <c:v>3.0752980000000001</c:v>
                </c:pt>
                <c:pt idx="123894">
                  <c:v>3.0703330000000002</c:v>
                </c:pt>
                <c:pt idx="123895">
                  <c:v>3.0653679999999999</c:v>
                </c:pt>
                <c:pt idx="123896">
                  <c:v>3.0604019999999998</c:v>
                </c:pt>
                <c:pt idx="123897">
                  <c:v>3.0554359999999998</c:v>
                </c:pt>
                <c:pt idx="123898">
                  <c:v>3.0504690000000001</c:v>
                </c:pt>
                <c:pt idx="123899">
                  <c:v>3.0455160000000001</c:v>
                </c:pt>
                <c:pt idx="123900">
                  <c:v>3.0405530000000001</c:v>
                </c:pt>
                <c:pt idx="123901">
                  <c:v>3.0355859999999999</c:v>
                </c:pt>
                <c:pt idx="123902">
                  <c:v>3.030618</c:v>
                </c:pt>
                <c:pt idx="123903">
                  <c:v>3.025649</c:v>
                </c:pt>
                <c:pt idx="123904">
                  <c:v>3.02068</c:v>
                </c:pt>
                <c:pt idx="123905">
                  <c:v>3.0157099999999999</c:v>
                </c:pt>
                <c:pt idx="123906">
                  <c:v>3.010742</c:v>
                </c:pt>
                <c:pt idx="123907">
                  <c:v>3.005773</c:v>
                </c:pt>
                <c:pt idx="123908">
                  <c:v>3.0008029999999999</c:v>
                </c:pt>
                <c:pt idx="123909">
                  <c:v>2.9958339999999999</c:v>
                </c:pt>
                <c:pt idx="123910">
                  <c:v>2.990863</c:v>
                </c:pt>
                <c:pt idx="123911">
                  <c:v>2.9858920000000002</c:v>
                </c:pt>
                <c:pt idx="123912">
                  <c:v>2.9809209999999999</c:v>
                </c:pt>
                <c:pt idx="123913">
                  <c:v>2.9759509999999998</c:v>
                </c:pt>
                <c:pt idx="123914">
                  <c:v>2.9709810000000001</c:v>
                </c:pt>
                <c:pt idx="123915">
                  <c:v>2.966011</c:v>
                </c:pt>
                <c:pt idx="123916">
                  <c:v>2.9610409999999998</c:v>
                </c:pt>
                <c:pt idx="123917">
                  <c:v>2.9560710000000001</c:v>
                </c:pt>
                <c:pt idx="123918">
                  <c:v>2.951101</c:v>
                </c:pt>
                <c:pt idx="123919">
                  <c:v>2.9461309999999998</c:v>
                </c:pt>
                <c:pt idx="123920">
                  <c:v>2.9411610000000001</c:v>
                </c:pt>
                <c:pt idx="123921">
                  <c:v>2.936191</c:v>
                </c:pt>
                <c:pt idx="123922">
                  <c:v>2.9312209999999999</c:v>
                </c:pt>
                <c:pt idx="123923">
                  <c:v>2.9262510000000002</c:v>
                </c:pt>
                <c:pt idx="123924">
                  <c:v>2.921281</c:v>
                </c:pt>
                <c:pt idx="123925">
                  <c:v>2.9163109999999999</c:v>
                </c:pt>
                <c:pt idx="123926">
                  <c:v>2.9113410000000002</c:v>
                </c:pt>
                <c:pt idx="123927">
                  <c:v>2.906371</c:v>
                </c:pt>
                <c:pt idx="123928">
                  <c:v>2.9014009999999999</c:v>
                </c:pt>
                <c:pt idx="123929">
                  <c:v>2.8964319999999999</c:v>
                </c:pt>
                <c:pt idx="123930">
                  <c:v>2.8914620000000002</c:v>
                </c:pt>
                <c:pt idx="123931">
                  <c:v>2.8864930000000002</c:v>
                </c:pt>
                <c:pt idx="123932">
                  <c:v>2.8815230000000001</c:v>
                </c:pt>
                <c:pt idx="123933">
                  <c:v>2.8765540000000001</c:v>
                </c:pt>
                <c:pt idx="123934">
                  <c:v>2.8715850000000001</c:v>
                </c:pt>
                <c:pt idx="123935">
                  <c:v>2.8666160000000001</c:v>
                </c:pt>
                <c:pt idx="123936">
                  <c:v>2.8616470000000001</c:v>
                </c:pt>
                <c:pt idx="123937">
                  <c:v>2.8566780000000001</c:v>
                </c:pt>
                <c:pt idx="123938">
                  <c:v>2.851712</c:v>
                </c:pt>
                <c:pt idx="123939">
                  <c:v>2.846746</c:v>
                </c:pt>
                <c:pt idx="123940">
                  <c:v>2.84178</c:v>
                </c:pt>
                <c:pt idx="123941">
                  <c:v>2.8368120000000001</c:v>
                </c:pt>
                <c:pt idx="123942">
                  <c:v>2.831842</c:v>
                </c:pt>
                <c:pt idx="123943">
                  <c:v>2.8268740000000001</c:v>
                </c:pt>
                <c:pt idx="123944">
                  <c:v>2.8219050000000001</c:v>
                </c:pt>
                <c:pt idx="123945">
                  <c:v>2.816935</c:v>
                </c:pt>
                <c:pt idx="123946">
                  <c:v>2.811966</c:v>
                </c:pt>
                <c:pt idx="123947">
                  <c:v>2.806997</c:v>
                </c:pt>
                <c:pt idx="123948">
                  <c:v>2.802028</c:v>
                </c:pt>
                <c:pt idx="123949">
                  <c:v>2.797069</c:v>
                </c:pt>
                <c:pt idx="123950">
                  <c:v>2.7921070000000001</c:v>
                </c:pt>
                <c:pt idx="123951">
                  <c:v>2.7871480000000002</c:v>
                </c:pt>
                <c:pt idx="123952">
                  <c:v>2.782184</c:v>
                </c:pt>
                <c:pt idx="123953">
                  <c:v>2.7772230000000002</c:v>
                </c:pt>
                <c:pt idx="123954">
                  <c:v>2.7722609999999999</c:v>
                </c:pt>
                <c:pt idx="123955">
                  <c:v>2.767296</c:v>
                </c:pt>
                <c:pt idx="123956">
                  <c:v>2.7623280000000001</c:v>
                </c:pt>
                <c:pt idx="123957">
                  <c:v>2.7573590000000001</c:v>
                </c:pt>
                <c:pt idx="123958">
                  <c:v>2.7523900000000001</c:v>
                </c:pt>
                <c:pt idx="123959">
                  <c:v>2.74742</c:v>
                </c:pt>
                <c:pt idx="123960">
                  <c:v>2.7424490000000001</c:v>
                </c:pt>
                <c:pt idx="123961">
                  <c:v>2.737476</c:v>
                </c:pt>
                <c:pt idx="123962">
                  <c:v>2.732504</c:v>
                </c:pt>
                <c:pt idx="123963">
                  <c:v>2.7275299999999998</c:v>
                </c:pt>
                <c:pt idx="123964">
                  <c:v>2.7225570000000001</c:v>
                </c:pt>
                <c:pt idx="123965">
                  <c:v>2.7175829999999999</c:v>
                </c:pt>
                <c:pt idx="123966">
                  <c:v>2.712609</c:v>
                </c:pt>
                <c:pt idx="123967">
                  <c:v>2.7076340000000001</c:v>
                </c:pt>
                <c:pt idx="123968">
                  <c:v>2.702661</c:v>
                </c:pt>
                <c:pt idx="123969">
                  <c:v>2.697686</c:v>
                </c:pt>
                <c:pt idx="123970">
                  <c:v>2.6927080000000001</c:v>
                </c:pt>
                <c:pt idx="123971">
                  <c:v>2.6877279999999999</c:v>
                </c:pt>
                <c:pt idx="123972">
                  <c:v>2.6827459999999999</c:v>
                </c:pt>
                <c:pt idx="123973">
                  <c:v>2.6777660000000001</c:v>
                </c:pt>
                <c:pt idx="123974">
                  <c:v>2.672787</c:v>
                </c:pt>
                <c:pt idx="123975">
                  <c:v>2.667808</c:v>
                </c:pt>
                <c:pt idx="123976">
                  <c:v>2.66283</c:v>
                </c:pt>
                <c:pt idx="123977">
                  <c:v>2.6578520000000001</c:v>
                </c:pt>
                <c:pt idx="123978">
                  <c:v>2.6528809999999998</c:v>
                </c:pt>
                <c:pt idx="123979">
                  <c:v>2.647904</c:v>
                </c:pt>
                <c:pt idx="123980">
                  <c:v>2.6429260000000001</c:v>
                </c:pt>
                <c:pt idx="123981">
                  <c:v>2.6379489999999999</c:v>
                </c:pt>
                <c:pt idx="123982">
                  <c:v>2.6329699999999998</c:v>
                </c:pt>
                <c:pt idx="123983">
                  <c:v>2.6279919999999999</c:v>
                </c:pt>
                <c:pt idx="123984">
                  <c:v>2.623014</c:v>
                </c:pt>
                <c:pt idx="123985">
                  <c:v>2.618036</c:v>
                </c:pt>
                <c:pt idx="123986">
                  <c:v>2.613057</c:v>
                </c:pt>
                <c:pt idx="123987">
                  <c:v>2.6080779999999999</c:v>
                </c:pt>
                <c:pt idx="123988">
                  <c:v>2.6031</c:v>
                </c:pt>
                <c:pt idx="123989">
                  <c:v>2.598122</c:v>
                </c:pt>
                <c:pt idx="123990">
                  <c:v>2.5931449999999998</c:v>
                </c:pt>
                <c:pt idx="123991">
                  <c:v>2.5881669999999999</c:v>
                </c:pt>
                <c:pt idx="123992">
                  <c:v>2.5831900000000001</c:v>
                </c:pt>
                <c:pt idx="123993">
                  <c:v>2.5782120000000002</c:v>
                </c:pt>
                <c:pt idx="123994">
                  <c:v>2.5732349999999999</c:v>
                </c:pt>
                <c:pt idx="123995">
                  <c:v>2.568257</c:v>
                </c:pt>
                <c:pt idx="123996">
                  <c:v>2.5632799999999998</c:v>
                </c:pt>
                <c:pt idx="123997">
                  <c:v>2.5583019999999999</c:v>
                </c:pt>
                <c:pt idx="123998">
                  <c:v>2.5533250000000001</c:v>
                </c:pt>
                <c:pt idx="123999">
                  <c:v>2.548346</c:v>
                </c:pt>
                <c:pt idx="124000">
                  <c:v>2.5433669999999999</c:v>
                </c:pt>
                <c:pt idx="124001">
                  <c:v>2.5383870000000002</c:v>
                </c:pt>
                <c:pt idx="124002">
                  <c:v>2.5334080000000001</c:v>
                </c:pt>
                <c:pt idx="124003">
                  <c:v>2.528429</c:v>
                </c:pt>
                <c:pt idx="124004">
                  <c:v>2.52345</c:v>
                </c:pt>
                <c:pt idx="124005">
                  <c:v>2.5184700000000002</c:v>
                </c:pt>
                <c:pt idx="124006">
                  <c:v>2.5134910000000001</c:v>
                </c:pt>
                <c:pt idx="124007">
                  <c:v>2.5085109999999999</c:v>
                </c:pt>
                <c:pt idx="124008">
                  <c:v>2.5035310000000002</c:v>
                </c:pt>
                <c:pt idx="124009">
                  <c:v>2.4985499999999998</c:v>
                </c:pt>
                <c:pt idx="124010">
                  <c:v>2.4935700000000001</c:v>
                </c:pt>
                <c:pt idx="124011">
                  <c:v>2.488588</c:v>
                </c:pt>
                <c:pt idx="124012">
                  <c:v>2.4836079999999998</c:v>
                </c:pt>
                <c:pt idx="124013">
                  <c:v>2.4786260000000002</c:v>
                </c:pt>
                <c:pt idx="124014">
                  <c:v>2.4736440000000002</c:v>
                </c:pt>
                <c:pt idx="124015">
                  <c:v>2.4686629999999998</c:v>
                </c:pt>
                <c:pt idx="124016">
                  <c:v>2.4636819999999999</c:v>
                </c:pt>
                <c:pt idx="124017">
                  <c:v>2.4587080000000001</c:v>
                </c:pt>
                <c:pt idx="124018">
                  <c:v>2.4537309999999999</c:v>
                </c:pt>
                <c:pt idx="124019">
                  <c:v>2.44875</c:v>
                </c:pt>
                <c:pt idx="124020">
                  <c:v>2.4437690000000001</c:v>
                </c:pt>
                <c:pt idx="124021">
                  <c:v>2.4387889999999999</c:v>
                </c:pt>
                <c:pt idx="124022">
                  <c:v>2.4338090000000001</c:v>
                </c:pt>
                <c:pt idx="124023">
                  <c:v>2.4288310000000002</c:v>
                </c:pt>
                <c:pt idx="124024">
                  <c:v>2.4238550000000001</c:v>
                </c:pt>
                <c:pt idx="124025">
                  <c:v>2.4188809999999998</c:v>
                </c:pt>
                <c:pt idx="124026">
                  <c:v>2.4139080000000002</c:v>
                </c:pt>
                <c:pt idx="124027">
                  <c:v>2.408935</c:v>
                </c:pt>
                <c:pt idx="124028">
                  <c:v>2.4039630000000001</c:v>
                </c:pt>
                <c:pt idx="124029">
                  <c:v>2.3989919999999998</c:v>
                </c:pt>
                <c:pt idx="124030">
                  <c:v>2.394021</c:v>
                </c:pt>
                <c:pt idx="124031">
                  <c:v>2.3890509999999998</c:v>
                </c:pt>
                <c:pt idx="124032">
                  <c:v>2.3840810000000001</c:v>
                </c:pt>
                <c:pt idx="124033">
                  <c:v>2.3791099999999998</c:v>
                </c:pt>
                <c:pt idx="124034">
                  <c:v>2.3741400000000001</c:v>
                </c:pt>
                <c:pt idx="124035">
                  <c:v>2.3691689999999999</c:v>
                </c:pt>
                <c:pt idx="124036">
                  <c:v>2.364201</c:v>
                </c:pt>
                <c:pt idx="124037">
                  <c:v>2.3592330000000001</c:v>
                </c:pt>
                <c:pt idx="124038">
                  <c:v>2.354263</c:v>
                </c:pt>
                <c:pt idx="124039">
                  <c:v>2.3492929999999999</c:v>
                </c:pt>
                <c:pt idx="124040">
                  <c:v>2.3443230000000002</c:v>
                </c:pt>
                <c:pt idx="124041">
                  <c:v>2.339353</c:v>
                </c:pt>
                <c:pt idx="124042">
                  <c:v>2.334381</c:v>
                </c:pt>
                <c:pt idx="124043">
                  <c:v>2.3294100000000002</c:v>
                </c:pt>
                <c:pt idx="124044">
                  <c:v>2.3244389999999999</c:v>
                </c:pt>
                <c:pt idx="124045">
                  <c:v>2.3194669999999999</c:v>
                </c:pt>
                <c:pt idx="124046">
                  <c:v>2.3144939999999998</c:v>
                </c:pt>
                <c:pt idx="124047">
                  <c:v>2.3095210000000002</c:v>
                </c:pt>
                <c:pt idx="124048">
                  <c:v>2.3045469999999999</c:v>
                </c:pt>
                <c:pt idx="124049">
                  <c:v>2.2995730000000001</c:v>
                </c:pt>
                <c:pt idx="124050">
                  <c:v>2.2945989999999998</c:v>
                </c:pt>
                <c:pt idx="124051">
                  <c:v>2.289625</c:v>
                </c:pt>
                <c:pt idx="124052">
                  <c:v>2.2846500000000001</c:v>
                </c:pt>
                <c:pt idx="124053">
                  <c:v>2.2796750000000001</c:v>
                </c:pt>
                <c:pt idx="124054">
                  <c:v>2.2747000000000002</c:v>
                </c:pt>
                <c:pt idx="124055">
                  <c:v>2.2697240000000001</c:v>
                </c:pt>
                <c:pt idx="124056">
                  <c:v>2.264748</c:v>
                </c:pt>
                <c:pt idx="124057">
                  <c:v>2.2597719999999999</c:v>
                </c:pt>
                <c:pt idx="124058">
                  <c:v>2.2547950000000001</c:v>
                </c:pt>
                <c:pt idx="124059">
                  <c:v>2.2498179999999999</c:v>
                </c:pt>
                <c:pt idx="124060">
                  <c:v>2.2448410000000001</c:v>
                </c:pt>
                <c:pt idx="124061">
                  <c:v>2.2398630000000002</c:v>
                </c:pt>
                <c:pt idx="124062">
                  <c:v>2.2348870000000001</c:v>
                </c:pt>
                <c:pt idx="124063">
                  <c:v>2.2299120000000001</c:v>
                </c:pt>
                <c:pt idx="124064">
                  <c:v>2.2249370000000002</c:v>
                </c:pt>
                <c:pt idx="124065">
                  <c:v>2.2199610000000001</c:v>
                </c:pt>
                <c:pt idx="124066">
                  <c:v>2.2149860000000001</c:v>
                </c:pt>
                <c:pt idx="124067">
                  <c:v>2.2100089999999999</c:v>
                </c:pt>
                <c:pt idx="124068">
                  <c:v>2.2050320000000001</c:v>
                </c:pt>
                <c:pt idx="124069">
                  <c:v>2.2000549999999999</c:v>
                </c:pt>
                <c:pt idx="124070">
                  <c:v>2.1950780000000001</c:v>
                </c:pt>
                <c:pt idx="124071">
                  <c:v>2.1901000000000002</c:v>
                </c:pt>
                <c:pt idx="124072">
                  <c:v>2.1851229999999999</c:v>
                </c:pt>
                <c:pt idx="124073">
                  <c:v>2.1801460000000001</c:v>
                </c:pt>
                <c:pt idx="124074">
                  <c:v>2.1751659999999999</c:v>
                </c:pt>
                <c:pt idx="124075">
                  <c:v>2.1701869999999999</c:v>
                </c:pt>
                <c:pt idx="124076">
                  <c:v>2.165206</c:v>
                </c:pt>
                <c:pt idx="124077">
                  <c:v>2.1602359999999998</c:v>
                </c:pt>
                <c:pt idx="124078">
                  <c:v>2.155259</c:v>
                </c:pt>
                <c:pt idx="124079">
                  <c:v>2.1502810000000001</c:v>
                </c:pt>
                <c:pt idx="124080">
                  <c:v>2.1453060000000002</c:v>
                </c:pt>
                <c:pt idx="124081">
                  <c:v>2.1403279999999998</c:v>
                </c:pt>
                <c:pt idx="124082">
                  <c:v>2.135351</c:v>
                </c:pt>
                <c:pt idx="124083">
                  <c:v>2.1303730000000001</c:v>
                </c:pt>
                <c:pt idx="124084">
                  <c:v>2.1253950000000001</c:v>
                </c:pt>
                <c:pt idx="124085">
                  <c:v>2.1204160000000001</c:v>
                </c:pt>
                <c:pt idx="124086">
                  <c:v>2.115437</c:v>
                </c:pt>
                <c:pt idx="124087">
                  <c:v>2.1104569999999998</c:v>
                </c:pt>
                <c:pt idx="124088">
                  <c:v>2.1054789999999999</c:v>
                </c:pt>
                <c:pt idx="124089">
                  <c:v>2.1004999999999998</c:v>
                </c:pt>
                <c:pt idx="124090">
                  <c:v>2.0955189999999999</c:v>
                </c:pt>
                <c:pt idx="124091">
                  <c:v>2.0905369999999999</c:v>
                </c:pt>
                <c:pt idx="124092">
                  <c:v>2.0855540000000001</c:v>
                </c:pt>
                <c:pt idx="124093">
                  <c:v>2.0805750000000001</c:v>
                </c:pt>
                <c:pt idx="124094">
                  <c:v>2.0756000000000001</c:v>
                </c:pt>
                <c:pt idx="124095">
                  <c:v>2.0706259999999999</c:v>
                </c:pt>
                <c:pt idx="124096">
                  <c:v>2.065652</c:v>
                </c:pt>
                <c:pt idx="124097">
                  <c:v>2.060676</c:v>
                </c:pt>
                <c:pt idx="124098">
                  <c:v>2.0556990000000002</c:v>
                </c:pt>
                <c:pt idx="124099">
                  <c:v>2.0507200000000001</c:v>
                </c:pt>
                <c:pt idx="124100">
                  <c:v>2.0457420000000002</c:v>
                </c:pt>
                <c:pt idx="124101">
                  <c:v>2.0407639999999998</c:v>
                </c:pt>
                <c:pt idx="124102">
                  <c:v>2.0357859999999999</c:v>
                </c:pt>
                <c:pt idx="124103">
                  <c:v>2.0308069999999998</c:v>
                </c:pt>
                <c:pt idx="124104">
                  <c:v>2.0258280000000002</c:v>
                </c:pt>
                <c:pt idx="124105">
                  <c:v>2.0208490000000001</c:v>
                </c:pt>
                <c:pt idx="124106">
                  <c:v>2.0158719999999999</c:v>
                </c:pt>
                <c:pt idx="124107">
                  <c:v>2.0108950000000001</c:v>
                </c:pt>
                <c:pt idx="124108">
                  <c:v>2.005919</c:v>
                </c:pt>
                <c:pt idx="124109">
                  <c:v>2.0009420000000002</c:v>
                </c:pt>
                <c:pt idx="124110">
                  <c:v>1.9959659999999999</c:v>
                </c:pt>
                <c:pt idx="124111">
                  <c:v>1.9909889999999999</c:v>
                </c:pt>
                <c:pt idx="124112">
                  <c:v>1.986013</c:v>
                </c:pt>
                <c:pt idx="124113">
                  <c:v>1.981036</c:v>
                </c:pt>
                <c:pt idx="124114">
                  <c:v>1.976059</c:v>
                </c:pt>
                <c:pt idx="124115">
                  <c:v>1.9710810000000001</c:v>
                </c:pt>
                <c:pt idx="124116">
                  <c:v>1.9661029999999999</c:v>
                </c:pt>
                <c:pt idx="124117">
                  <c:v>1.9611229999999999</c:v>
                </c:pt>
                <c:pt idx="124118">
                  <c:v>1.956143</c:v>
                </c:pt>
                <c:pt idx="124119">
                  <c:v>1.951163</c:v>
                </c:pt>
                <c:pt idx="124120">
                  <c:v>1.9461820000000001</c:v>
                </c:pt>
                <c:pt idx="124121">
                  <c:v>1.941201</c:v>
                </c:pt>
                <c:pt idx="124122">
                  <c:v>1.936221</c:v>
                </c:pt>
                <c:pt idx="124123">
                  <c:v>1.9312419999999999</c:v>
                </c:pt>
                <c:pt idx="124124">
                  <c:v>1.9262649999999999</c:v>
                </c:pt>
                <c:pt idx="124125">
                  <c:v>1.9212880000000001</c:v>
                </c:pt>
                <c:pt idx="124126">
                  <c:v>1.91631</c:v>
                </c:pt>
                <c:pt idx="124127">
                  <c:v>1.911332</c:v>
                </c:pt>
                <c:pt idx="124128">
                  <c:v>1.9063540000000001</c:v>
                </c:pt>
                <c:pt idx="124129">
                  <c:v>1.9013990000000001</c:v>
                </c:pt>
                <c:pt idx="124130">
                  <c:v>1.8964319999999999</c:v>
                </c:pt>
                <c:pt idx="124131">
                  <c:v>1.891456</c:v>
                </c:pt>
                <c:pt idx="124132">
                  <c:v>1.8864749999999999</c:v>
                </c:pt>
                <c:pt idx="124133">
                  <c:v>1.8814919999999999</c:v>
                </c:pt>
                <c:pt idx="124134">
                  <c:v>1.876511</c:v>
                </c:pt>
                <c:pt idx="124135">
                  <c:v>1.871529</c:v>
                </c:pt>
                <c:pt idx="124136">
                  <c:v>1.866546</c:v>
                </c:pt>
                <c:pt idx="124137">
                  <c:v>1.861564</c:v>
                </c:pt>
                <c:pt idx="124138">
                  <c:v>1.856582</c:v>
                </c:pt>
                <c:pt idx="124139">
                  <c:v>1.851602</c:v>
                </c:pt>
                <c:pt idx="124140">
                  <c:v>1.8466229999999999</c:v>
                </c:pt>
                <c:pt idx="124141">
                  <c:v>1.8416600000000001</c:v>
                </c:pt>
                <c:pt idx="124142">
                  <c:v>1.8366960000000001</c:v>
                </c:pt>
                <c:pt idx="124143">
                  <c:v>1.831731</c:v>
                </c:pt>
                <c:pt idx="124144">
                  <c:v>1.8267629999999999</c:v>
                </c:pt>
                <c:pt idx="124145">
                  <c:v>1.821793</c:v>
                </c:pt>
                <c:pt idx="124146">
                  <c:v>1.8168219999999999</c:v>
                </c:pt>
                <c:pt idx="124147">
                  <c:v>1.811849</c:v>
                </c:pt>
                <c:pt idx="124148">
                  <c:v>1.8068740000000001</c:v>
                </c:pt>
                <c:pt idx="124149">
                  <c:v>1.801898</c:v>
                </c:pt>
                <c:pt idx="124150">
                  <c:v>1.796923</c:v>
                </c:pt>
                <c:pt idx="124151">
                  <c:v>1.791946</c:v>
                </c:pt>
                <c:pt idx="124152">
                  <c:v>1.7869699999999999</c:v>
                </c:pt>
                <c:pt idx="124153">
                  <c:v>1.781992</c:v>
                </c:pt>
                <c:pt idx="124154">
                  <c:v>1.777015</c:v>
                </c:pt>
                <c:pt idx="124155">
                  <c:v>1.7720359999999999</c:v>
                </c:pt>
                <c:pt idx="124156">
                  <c:v>1.767058</c:v>
                </c:pt>
                <c:pt idx="124157">
                  <c:v>1.762079</c:v>
                </c:pt>
                <c:pt idx="124158">
                  <c:v>1.757101</c:v>
                </c:pt>
                <c:pt idx="124159">
                  <c:v>1.7521279999999999</c:v>
                </c:pt>
                <c:pt idx="124160">
                  <c:v>1.7471730000000001</c:v>
                </c:pt>
                <c:pt idx="124161">
                  <c:v>1.7422150000000001</c:v>
                </c:pt>
                <c:pt idx="124162">
                  <c:v>1.737249</c:v>
                </c:pt>
                <c:pt idx="124163">
                  <c:v>1.7322770000000001</c:v>
                </c:pt>
                <c:pt idx="124164">
                  <c:v>1.727304</c:v>
                </c:pt>
                <c:pt idx="124165">
                  <c:v>1.7223269999999999</c:v>
                </c:pt>
                <c:pt idx="124166">
                  <c:v>1.7173590000000001</c:v>
                </c:pt>
                <c:pt idx="124167">
                  <c:v>1.7123889999999999</c:v>
                </c:pt>
                <c:pt idx="124168">
                  <c:v>1.707417</c:v>
                </c:pt>
                <c:pt idx="124169">
                  <c:v>1.7024410000000001</c:v>
                </c:pt>
                <c:pt idx="124170">
                  <c:v>1.697465</c:v>
                </c:pt>
                <c:pt idx="124171">
                  <c:v>1.6924870000000001</c:v>
                </c:pt>
                <c:pt idx="124172">
                  <c:v>1.6875089999999999</c:v>
                </c:pt>
                <c:pt idx="124173">
                  <c:v>1.6825289999999999</c:v>
                </c:pt>
                <c:pt idx="124174">
                  <c:v>1.6775469999999999</c:v>
                </c:pt>
                <c:pt idx="124175">
                  <c:v>1.672566</c:v>
                </c:pt>
                <c:pt idx="124176">
                  <c:v>1.667584</c:v>
                </c:pt>
                <c:pt idx="124177">
                  <c:v>1.6626019999999999</c:v>
                </c:pt>
                <c:pt idx="124178">
                  <c:v>1.6576169999999999</c:v>
                </c:pt>
                <c:pt idx="124179">
                  <c:v>1.652633</c:v>
                </c:pt>
                <c:pt idx="124180">
                  <c:v>1.6476489999999999</c:v>
                </c:pt>
                <c:pt idx="124181">
                  <c:v>1.642666</c:v>
                </c:pt>
                <c:pt idx="124182">
                  <c:v>1.637683</c:v>
                </c:pt>
                <c:pt idx="124183">
                  <c:v>1.6326989999999999</c:v>
                </c:pt>
                <c:pt idx="124184">
                  <c:v>1.6277140000000001</c:v>
                </c:pt>
                <c:pt idx="124185">
                  <c:v>1.6227290000000001</c:v>
                </c:pt>
                <c:pt idx="124186">
                  <c:v>1.617745</c:v>
                </c:pt>
                <c:pt idx="124187">
                  <c:v>1.6127659999999999</c:v>
                </c:pt>
                <c:pt idx="124188">
                  <c:v>1.6077859999999999</c:v>
                </c:pt>
                <c:pt idx="124189">
                  <c:v>1.6028100000000001</c:v>
                </c:pt>
                <c:pt idx="124190">
                  <c:v>1.5978330000000001</c:v>
                </c:pt>
                <c:pt idx="124191">
                  <c:v>1.592857</c:v>
                </c:pt>
                <c:pt idx="124192">
                  <c:v>1.5878779999999999</c:v>
                </c:pt>
                <c:pt idx="124193">
                  <c:v>1.5828979999999999</c:v>
                </c:pt>
                <c:pt idx="124194">
                  <c:v>1.577917</c:v>
                </c:pt>
                <c:pt idx="124195">
                  <c:v>1.572937</c:v>
                </c:pt>
                <c:pt idx="124196">
                  <c:v>1.567955</c:v>
                </c:pt>
                <c:pt idx="124197">
                  <c:v>1.5629710000000001</c:v>
                </c:pt>
                <c:pt idx="124198">
                  <c:v>1.5579879999999999</c:v>
                </c:pt>
                <c:pt idx="124199">
                  <c:v>1.553005</c:v>
                </c:pt>
                <c:pt idx="124200">
                  <c:v>1.54802</c:v>
                </c:pt>
                <c:pt idx="124201">
                  <c:v>1.5430379999999999</c:v>
                </c:pt>
                <c:pt idx="124202">
                  <c:v>1.5380560000000001</c:v>
                </c:pt>
                <c:pt idx="124203">
                  <c:v>1.5330729999999999</c:v>
                </c:pt>
                <c:pt idx="124204">
                  <c:v>1.528087</c:v>
                </c:pt>
                <c:pt idx="124205">
                  <c:v>1.523102</c:v>
                </c:pt>
                <c:pt idx="124206">
                  <c:v>1.5181169999999999</c:v>
                </c:pt>
                <c:pt idx="124207">
                  <c:v>1.5131319999999999</c:v>
                </c:pt>
                <c:pt idx="124208">
                  <c:v>1.5081469999999999</c:v>
                </c:pt>
                <c:pt idx="124209">
                  <c:v>1.503161</c:v>
                </c:pt>
                <c:pt idx="124210">
                  <c:v>1.4981739999999999</c:v>
                </c:pt>
                <c:pt idx="124211">
                  <c:v>1.493188</c:v>
                </c:pt>
                <c:pt idx="124212">
                  <c:v>1.4882029999999999</c:v>
                </c:pt>
                <c:pt idx="124213">
                  <c:v>1.483217</c:v>
                </c:pt>
                <c:pt idx="124214">
                  <c:v>1.4782299999999999</c:v>
                </c:pt>
                <c:pt idx="124215">
                  <c:v>1.4732460000000001</c:v>
                </c:pt>
                <c:pt idx="124216">
                  <c:v>1.468261</c:v>
                </c:pt>
                <c:pt idx="124217">
                  <c:v>1.4632780000000001</c:v>
                </c:pt>
                <c:pt idx="124218">
                  <c:v>1.4582980000000001</c:v>
                </c:pt>
                <c:pt idx="124219">
                  <c:v>1.4533229999999999</c:v>
                </c:pt>
                <c:pt idx="124220">
                  <c:v>1.44835</c:v>
                </c:pt>
                <c:pt idx="124221">
                  <c:v>1.4433769999999999</c:v>
                </c:pt>
                <c:pt idx="124222">
                  <c:v>1.4384049999999999</c:v>
                </c:pt>
                <c:pt idx="124223">
                  <c:v>1.433432</c:v>
                </c:pt>
                <c:pt idx="124224">
                  <c:v>1.4284589999999999</c:v>
                </c:pt>
                <c:pt idx="124225">
                  <c:v>1.4234849999999999</c:v>
                </c:pt>
                <c:pt idx="124226">
                  <c:v>1.418512</c:v>
                </c:pt>
                <c:pt idx="124227">
                  <c:v>1.413537</c:v>
                </c:pt>
                <c:pt idx="124228">
                  <c:v>1.408563</c:v>
                </c:pt>
                <c:pt idx="124229">
                  <c:v>1.4035869999999999</c:v>
                </c:pt>
                <c:pt idx="124230">
                  <c:v>1.398612</c:v>
                </c:pt>
                <c:pt idx="124231">
                  <c:v>1.3936379999999999</c:v>
                </c:pt>
                <c:pt idx="124232">
                  <c:v>1.388666</c:v>
                </c:pt>
                <c:pt idx="124233">
                  <c:v>1.3836919999999999</c:v>
                </c:pt>
                <c:pt idx="124234">
                  <c:v>1.3787180000000001</c:v>
                </c:pt>
                <c:pt idx="124235">
                  <c:v>1.3737429999999999</c:v>
                </c:pt>
                <c:pt idx="124236">
                  <c:v>1.3687670000000001</c:v>
                </c:pt>
                <c:pt idx="124237">
                  <c:v>1.3637900000000001</c:v>
                </c:pt>
                <c:pt idx="124238">
                  <c:v>1.358813</c:v>
                </c:pt>
                <c:pt idx="124239">
                  <c:v>1.3538399999999999</c:v>
                </c:pt>
                <c:pt idx="124240">
                  <c:v>1.348868</c:v>
                </c:pt>
                <c:pt idx="124241">
                  <c:v>1.3438969999999999</c:v>
                </c:pt>
                <c:pt idx="124242">
                  <c:v>1.338924</c:v>
                </c:pt>
                <c:pt idx="124243">
                  <c:v>1.33395</c:v>
                </c:pt>
                <c:pt idx="124244">
                  <c:v>1.328975</c:v>
                </c:pt>
                <c:pt idx="124245">
                  <c:v>1.3240000000000001</c:v>
                </c:pt>
                <c:pt idx="124246">
                  <c:v>1.319024</c:v>
                </c:pt>
                <c:pt idx="124247">
                  <c:v>1.314047</c:v>
                </c:pt>
                <c:pt idx="124248">
                  <c:v>1.309069</c:v>
                </c:pt>
                <c:pt idx="124249">
                  <c:v>1.3040909999999999</c:v>
                </c:pt>
                <c:pt idx="124250">
                  <c:v>1.299112</c:v>
                </c:pt>
                <c:pt idx="124251">
                  <c:v>1.294133</c:v>
                </c:pt>
                <c:pt idx="124252">
                  <c:v>1.2891539999999999</c:v>
                </c:pt>
                <c:pt idx="124253">
                  <c:v>1.2841750000000001</c:v>
                </c:pt>
                <c:pt idx="124254">
                  <c:v>1.279196</c:v>
                </c:pt>
                <c:pt idx="124255">
                  <c:v>1.274221</c:v>
                </c:pt>
                <c:pt idx="124256">
                  <c:v>1.269247</c:v>
                </c:pt>
                <c:pt idx="124257">
                  <c:v>1.264273</c:v>
                </c:pt>
                <c:pt idx="124258">
                  <c:v>1.2592970000000001</c:v>
                </c:pt>
                <c:pt idx="124259">
                  <c:v>1.2543219999999999</c:v>
                </c:pt>
                <c:pt idx="124260">
                  <c:v>1.2493460000000001</c:v>
                </c:pt>
                <c:pt idx="124261">
                  <c:v>1.2443690000000001</c:v>
                </c:pt>
                <c:pt idx="124262">
                  <c:v>1.239392</c:v>
                </c:pt>
                <c:pt idx="124263">
                  <c:v>1.2344139999999999</c:v>
                </c:pt>
                <c:pt idx="124264">
                  <c:v>1.229436</c:v>
                </c:pt>
                <c:pt idx="124265">
                  <c:v>1.2244569999999999</c:v>
                </c:pt>
                <c:pt idx="124266">
                  <c:v>1.2194780000000001</c:v>
                </c:pt>
                <c:pt idx="124267">
                  <c:v>1.214499</c:v>
                </c:pt>
                <c:pt idx="124268">
                  <c:v>1.2095199999999999</c:v>
                </c:pt>
                <c:pt idx="124269">
                  <c:v>1.204545</c:v>
                </c:pt>
                <c:pt idx="124270">
                  <c:v>1.1995690000000001</c:v>
                </c:pt>
                <c:pt idx="124271">
                  <c:v>1.1945950000000001</c:v>
                </c:pt>
                <c:pt idx="124272">
                  <c:v>1.1896199999999999</c:v>
                </c:pt>
                <c:pt idx="124273">
                  <c:v>1.184644</c:v>
                </c:pt>
                <c:pt idx="124274">
                  <c:v>1.179667</c:v>
                </c:pt>
                <c:pt idx="124275">
                  <c:v>1.174688</c:v>
                </c:pt>
                <c:pt idx="124276">
                  <c:v>1.16971</c:v>
                </c:pt>
                <c:pt idx="124277">
                  <c:v>1.16473</c:v>
                </c:pt>
                <c:pt idx="124278">
                  <c:v>1.1597519999999999</c:v>
                </c:pt>
                <c:pt idx="124279">
                  <c:v>1.154773</c:v>
                </c:pt>
                <c:pt idx="124280">
                  <c:v>1.149796</c:v>
                </c:pt>
                <c:pt idx="124281">
                  <c:v>1.1448199999999999</c:v>
                </c:pt>
                <c:pt idx="124282">
                  <c:v>1.1398429999999999</c:v>
                </c:pt>
                <c:pt idx="124283">
                  <c:v>1.1348659999999999</c:v>
                </c:pt>
                <c:pt idx="124284">
                  <c:v>1.129888</c:v>
                </c:pt>
                <c:pt idx="124285">
                  <c:v>1.1249100000000001</c:v>
                </c:pt>
                <c:pt idx="124286">
                  <c:v>1.1199300000000001</c:v>
                </c:pt>
                <c:pt idx="124287">
                  <c:v>1.1149500000000001</c:v>
                </c:pt>
                <c:pt idx="124288">
                  <c:v>1.109969</c:v>
                </c:pt>
                <c:pt idx="124289">
                  <c:v>1.104989</c:v>
                </c:pt>
                <c:pt idx="124290">
                  <c:v>1.100014</c:v>
                </c:pt>
                <c:pt idx="124291">
                  <c:v>1.095037</c:v>
                </c:pt>
                <c:pt idx="124292">
                  <c:v>1.0900589999999999</c:v>
                </c:pt>
                <c:pt idx="124293">
                  <c:v>1.08508</c:v>
                </c:pt>
                <c:pt idx="124294">
                  <c:v>1.0801069999999999</c:v>
                </c:pt>
                <c:pt idx="124295">
                  <c:v>1.0751280000000001</c:v>
                </c:pt>
                <c:pt idx="124296">
                  <c:v>1.0701480000000001</c:v>
                </c:pt>
                <c:pt idx="124297">
                  <c:v>1.065167</c:v>
                </c:pt>
                <c:pt idx="124298">
                  <c:v>1.060189</c:v>
                </c:pt>
                <c:pt idx="124299">
                  <c:v>1.0552090000000001</c:v>
                </c:pt>
                <c:pt idx="124300">
                  <c:v>1.0502279999999999</c:v>
                </c:pt>
                <c:pt idx="124301">
                  <c:v>1.045247</c:v>
                </c:pt>
                <c:pt idx="124302">
                  <c:v>1.040265</c:v>
                </c:pt>
                <c:pt idx="124303">
                  <c:v>1.035282</c:v>
                </c:pt>
                <c:pt idx="124304">
                  <c:v>1.0302990000000001</c:v>
                </c:pt>
                <c:pt idx="124305">
                  <c:v>1.025315</c:v>
                </c:pt>
                <c:pt idx="124306">
                  <c:v>1.020332</c:v>
                </c:pt>
                <c:pt idx="124307">
                  <c:v>1.0153479999999999</c:v>
                </c:pt>
                <c:pt idx="124308">
                  <c:v>1.010365</c:v>
                </c:pt>
                <c:pt idx="124309">
                  <c:v>1.005382</c:v>
                </c:pt>
                <c:pt idx="124310">
                  <c:v>1.000399</c:v>
                </c:pt>
                <c:pt idx="124311">
                  <c:v>0.99541539999999995</c:v>
                </c:pt>
                <c:pt idx="124312">
                  <c:v>0.99043179999999997</c:v>
                </c:pt>
                <c:pt idx="124313">
                  <c:v>0.98544790000000004</c:v>
                </c:pt>
                <c:pt idx="124314">
                  <c:v>0.98046460000000002</c:v>
                </c:pt>
                <c:pt idx="124315">
                  <c:v>0.97548009999999996</c:v>
                </c:pt>
                <c:pt idx="124316">
                  <c:v>0.97049600000000003</c:v>
                </c:pt>
                <c:pt idx="124317">
                  <c:v>0.96551169999999997</c:v>
                </c:pt>
                <c:pt idx="124318">
                  <c:v>0.96052700000000002</c:v>
                </c:pt>
                <c:pt idx="124319">
                  <c:v>0.95554099999999997</c:v>
                </c:pt>
                <c:pt idx="124320">
                  <c:v>0.95055440000000002</c:v>
                </c:pt>
                <c:pt idx="124321">
                  <c:v>0.94556879999999999</c:v>
                </c:pt>
                <c:pt idx="124322">
                  <c:v>0.94058280000000005</c:v>
                </c:pt>
                <c:pt idx="124323">
                  <c:v>0.93559720000000002</c:v>
                </c:pt>
                <c:pt idx="124324">
                  <c:v>0.93061159999999998</c:v>
                </c:pt>
                <c:pt idx="124325">
                  <c:v>0.92562540000000004</c:v>
                </c:pt>
                <c:pt idx="124326">
                  <c:v>0.92063859999999997</c:v>
                </c:pt>
                <c:pt idx="124327">
                  <c:v>0.91565169999999996</c:v>
                </c:pt>
                <c:pt idx="124328">
                  <c:v>0.91066400000000003</c:v>
                </c:pt>
                <c:pt idx="124329">
                  <c:v>0.90567850000000005</c:v>
                </c:pt>
                <c:pt idx="124330">
                  <c:v>0.90069250000000001</c:v>
                </c:pt>
                <c:pt idx="124331">
                  <c:v>0.89570680000000003</c:v>
                </c:pt>
                <c:pt idx="124332">
                  <c:v>0.89072169999999995</c:v>
                </c:pt>
                <c:pt idx="124333">
                  <c:v>0.88573630000000003</c:v>
                </c:pt>
                <c:pt idx="124334">
                  <c:v>0.88075130000000001</c:v>
                </c:pt>
                <c:pt idx="124335">
                  <c:v>0.87576690000000001</c:v>
                </c:pt>
                <c:pt idx="124336">
                  <c:v>0.87078169999999999</c:v>
                </c:pt>
                <c:pt idx="124337">
                  <c:v>0.86579589999999995</c:v>
                </c:pt>
                <c:pt idx="124338">
                  <c:v>0.86080979999999996</c:v>
                </c:pt>
                <c:pt idx="124339">
                  <c:v>0.85582290000000005</c:v>
                </c:pt>
                <c:pt idx="124340">
                  <c:v>0.85083589999999998</c:v>
                </c:pt>
                <c:pt idx="124341">
                  <c:v>0.84584789999999999</c:v>
                </c:pt>
                <c:pt idx="124342">
                  <c:v>0.84085949999999998</c:v>
                </c:pt>
                <c:pt idx="124343">
                  <c:v>0.83587160000000005</c:v>
                </c:pt>
                <c:pt idx="124344">
                  <c:v>0.83088329999999999</c:v>
                </c:pt>
                <c:pt idx="124345">
                  <c:v>0.82589449999999998</c:v>
                </c:pt>
                <c:pt idx="124346">
                  <c:v>0.82090569999999996</c:v>
                </c:pt>
                <c:pt idx="124347">
                  <c:v>0.81591800000000003</c:v>
                </c:pt>
                <c:pt idx="124348">
                  <c:v>0.8109362</c:v>
                </c:pt>
                <c:pt idx="124349">
                  <c:v>0.80595410000000001</c:v>
                </c:pt>
                <c:pt idx="124350">
                  <c:v>0.80097640000000003</c:v>
                </c:pt>
                <c:pt idx="124351">
                  <c:v>0.79599339999999996</c:v>
                </c:pt>
                <c:pt idx="124352">
                  <c:v>0.79100689999999996</c:v>
                </c:pt>
                <c:pt idx="124353">
                  <c:v>0.78602170000000005</c:v>
                </c:pt>
                <c:pt idx="124354">
                  <c:v>0.78104019999999996</c:v>
                </c:pt>
                <c:pt idx="124355">
                  <c:v>0.77605579999999996</c:v>
                </c:pt>
                <c:pt idx="124356">
                  <c:v>0.77107179999999997</c:v>
                </c:pt>
                <c:pt idx="124357">
                  <c:v>0.76608989999999999</c:v>
                </c:pt>
                <c:pt idx="124358">
                  <c:v>0.76110489999999997</c:v>
                </c:pt>
                <c:pt idx="124359">
                  <c:v>0.75612029999999997</c:v>
                </c:pt>
                <c:pt idx="124360">
                  <c:v>0.75113490000000005</c:v>
                </c:pt>
                <c:pt idx="124361">
                  <c:v>0.74614860000000005</c:v>
                </c:pt>
                <c:pt idx="124362">
                  <c:v>0.74116159999999998</c:v>
                </c:pt>
                <c:pt idx="124363">
                  <c:v>0.73617540000000004</c:v>
                </c:pt>
                <c:pt idx="124364">
                  <c:v>0.73118810000000001</c:v>
                </c:pt>
                <c:pt idx="124365">
                  <c:v>0.72620110000000004</c:v>
                </c:pt>
                <c:pt idx="124366">
                  <c:v>0.72121329999999995</c:v>
                </c:pt>
                <c:pt idx="124367">
                  <c:v>0.71622439999999998</c:v>
                </c:pt>
                <c:pt idx="124368">
                  <c:v>0.71123820000000004</c:v>
                </c:pt>
                <c:pt idx="124369">
                  <c:v>0.7062541</c:v>
                </c:pt>
                <c:pt idx="124370">
                  <c:v>0.70126770000000005</c:v>
                </c:pt>
                <c:pt idx="124371">
                  <c:v>0.69628049999999997</c:v>
                </c:pt>
                <c:pt idx="124372">
                  <c:v>0.69129339999999995</c:v>
                </c:pt>
                <c:pt idx="124373">
                  <c:v>0.68630579999999997</c:v>
                </c:pt>
                <c:pt idx="124374">
                  <c:v>0.68131750000000002</c:v>
                </c:pt>
                <c:pt idx="124375">
                  <c:v>0.67632879999999995</c:v>
                </c:pt>
                <c:pt idx="124376">
                  <c:v>0.67133969999999998</c:v>
                </c:pt>
                <c:pt idx="124377">
                  <c:v>0.66635060000000002</c:v>
                </c:pt>
                <c:pt idx="124378">
                  <c:v>0.66136130000000004</c:v>
                </c:pt>
                <c:pt idx="124379">
                  <c:v>0.65637270000000003</c:v>
                </c:pt>
                <c:pt idx="124380">
                  <c:v>0.65138410000000002</c:v>
                </c:pt>
                <c:pt idx="124381">
                  <c:v>0.64639530000000001</c:v>
                </c:pt>
                <c:pt idx="124382">
                  <c:v>0.64140699999999995</c:v>
                </c:pt>
                <c:pt idx="124383">
                  <c:v>0.63642030000000005</c:v>
                </c:pt>
                <c:pt idx="124384">
                  <c:v>0.63144089999999997</c:v>
                </c:pt>
                <c:pt idx="124385">
                  <c:v>0.62647050000000004</c:v>
                </c:pt>
                <c:pt idx="124386">
                  <c:v>0.62150130000000003</c:v>
                </c:pt>
                <c:pt idx="124387">
                  <c:v>0.61653020000000003</c:v>
                </c:pt>
                <c:pt idx="124388">
                  <c:v>0.61155990000000005</c:v>
                </c:pt>
                <c:pt idx="124389">
                  <c:v>0.606595</c:v>
                </c:pt>
                <c:pt idx="124390">
                  <c:v>0.60163160000000004</c:v>
                </c:pt>
                <c:pt idx="124391">
                  <c:v>0.59666909999999995</c:v>
                </c:pt>
                <c:pt idx="124392">
                  <c:v>0.59170560000000005</c:v>
                </c:pt>
                <c:pt idx="124393">
                  <c:v>0.58674309999999996</c:v>
                </c:pt>
                <c:pt idx="124394">
                  <c:v>0.5817795</c:v>
                </c:pt>
                <c:pt idx="124395">
                  <c:v>0.57681610000000005</c:v>
                </c:pt>
                <c:pt idx="124396">
                  <c:v>0.57185200000000003</c:v>
                </c:pt>
                <c:pt idx="124397">
                  <c:v>0.56688740000000004</c:v>
                </c:pt>
                <c:pt idx="124398">
                  <c:v>0.56192209999999998</c:v>
                </c:pt>
                <c:pt idx="124399">
                  <c:v>0.55696029999999996</c:v>
                </c:pt>
                <c:pt idx="124400">
                  <c:v>0.55199209999999999</c:v>
                </c:pt>
                <c:pt idx="124401">
                  <c:v>0.54702430000000002</c:v>
                </c:pt>
                <c:pt idx="124402">
                  <c:v>0.54205440000000005</c:v>
                </c:pt>
                <c:pt idx="124403">
                  <c:v>0.53708469999999997</c:v>
                </c:pt>
                <c:pt idx="124404">
                  <c:v>0.53211580000000003</c:v>
                </c:pt>
                <c:pt idx="124405">
                  <c:v>0.5271458</c:v>
                </c:pt>
                <c:pt idx="124406">
                  <c:v>0.52217539999999996</c:v>
                </c:pt>
                <c:pt idx="124407">
                  <c:v>0.51720999999999995</c:v>
                </c:pt>
                <c:pt idx="124408">
                  <c:v>0.51224700000000001</c:v>
                </c:pt>
                <c:pt idx="124409">
                  <c:v>0.50728300000000004</c:v>
                </c:pt>
                <c:pt idx="124410">
                  <c:v>0.50231550000000003</c:v>
                </c:pt>
                <c:pt idx="124411">
                  <c:v>0.4973458</c:v>
                </c:pt>
                <c:pt idx="124412">
                  <c:v>0.4923727</c:v>
                </c:pt>
                <c:pt idx="124413">
                  <c:v>0.48739850000000001</c:v>
                </c:pt>
                <c:pt idx="124414">
                  <c:v>0.48242259999999998</c:v>
                </c:pt>
                <c:pt idx="124415">
                  <c:v>0.47744589999999998</c:v>
                </c:pt>
                <c:pt idx="124416">
                  <c:v>0.47246880000000002</c:v>
                </c:pt>
                <c:pt idx="124417">
                  <c:v>0.46749239999999997</c:v>
                </c:pt>
                <c:pt idx="124418">
                  <c:v>0.46251720000000002</c:v>
                </c:pt>
                <c:pt idx="124419">
                  <c:v>0.45754270000000002</c:v>
                </c:pt>
                <c:pt idx="124420">
                  <c:v>0.45256809999999997</c:v>
                </c:pt>
                <c:pt idx="124421">
                  <c:v>0.44758959999999998</c:v>
                </c:pt>
                <c:pt idx="124422">
                  <c:v>0.44261</c:v>
                </c:pt>
                <c:pt idx="124423">
                  <c:v>0.4376293</c:v>
                </c:pt>
                <c:pt idx="124424">
                  <c:v>0.43264849999999999</c:v>
                </c:pt>
                <c:pt idx="124425">
                  <c:v>0.42766739999999998</c:v>
                </c:pt>
                <c:pt idx="124426">
                  <c:v>0.42268549999999999</c:v>
                </c:pt>
                <c:pt idx="124427">
                  <c:v>0.4177034</c:v>
                </c:pt>
                <c:pt idx="124428">
                  <c:v>0.41271980000000003</c:v>
                </c:pt>
                <c:pt idx="124429">
                  <c:v>0.4077364</c:v>
                </c:pt>
                <c:pt idx="124430">
                  <c:v>0.40275230000000001</c:v>
                </c:pt>
                <c:pt idx="124431">
                  <c:v>0.3977697</c:v>
                </c:pt>
                <c:pt idx="124432">
                  <c:v>0.39278489999999999</c:v>
                </c:pt>
                <c:pt idx="124433">
                  <c:v>0.3877989</c:v>
                </c:pt>
                <c:pt idx="124434">
                  <c:v>0.38281270000000001</c:v>
                </c:pt>
                <c:pt idx="124435">
                  <c:v>0.37782670000000002</c:v>
                </c:pt>
                <c:pt idx="124436">
                  <c:v>0.3728397</c:v>
                </c:pt>
                <c:pt idx="124437">
                  <c:v>0.36785200000000001</c:v>
                </c:pt>
                <c:pt idx="124438">
                  <c:v>0.36286600000000002</c:v>
                </c:pt>
                <c:pt idx="124439">
                  <c:v>0.35787869999999999</c:v>
                </c:pt>
                <c:pt idx="124440">
                  <c:v>0.35288979999999998</c:v>
                </c:pt>
                <c:pt idx="124441">
                  <c:v>0.34790260000000001</c:v>
                </c:pt>
                <c:pt idx="124442">
                  <c:v>0.3429142</c:v>
                </c:pt>
                <c:pt idx="124443">
                  <c:v>0.33792519999999998</c:v>
                </c:pt>
                <c:pt idx="124444">
                  <c:v>0.33293699999999998</c:v>
                </c:pt>
                <c:pt idx="124445">
                  <c:v>0.32795170000000001</c:v>
                </c:pt>
                <c:pt idx="124446">
                  <c:v>0.32296619999999998</c:v>
                </c:pt>
                <c:pt idx="124447">
                  <c:v>0.31797940000000002</c:v>
                </c:pt>
                <c:pt idx="124448">
                  <c:v>0.3129922</c:v>
                </c:pt>
                <c:pt idx="124449">
                  <c:v>0.308006</c:v>
                </c:pt>
                <c:pt idx="124450">
                  <c:v>0.30302059999999997</c:v>
                </c:pt>
                <c:pt idx="124451">
                  <c:v>0.2980352</c:v>
                </c:pt>
                <c:pt idx="124452">
                  <c:v>0.29304920000000001</c:v>
                </c:pt>
                <c:pt idx="124453">
                  <c:v>0.28806369999999998</c:v>
                </c:pt>
                <c:pt idx="124454">
                  <c:v>0.28307579999999999</c:v>
                </c:pt>
                <c:pt idx="124455">
                  <c:v>0.27808880000000002</c:v>
                </c:pt>
                <c:pt idx="124456">
                  <c:v>0.27310129999999999</c:v>
                </c:pt>
                <c:pt idx="124457">
                  <c:v>0.2681135</c:v>
                </c:pt>
                <c:pt idx="124458">
                  <c:v>0.26312649999999999</c:v>
                </c:pt>
                <c:pt idx="124459">
                  <c:v>0.25814160000000003</c:v>
                </c:pt>
                <c:pt idx="124460">
                  <c:v>0.25315690000000002</c:v>
                </c:pt>
                <c:pt idx="124461">
                  <c:v>0.2481709</c:v>
                </c:pt>
                <c:pt idx="124462">
                  <c:v>0.24318500000000001</c:v>
                </c:pt>
                <c:pt idx="124463">
                  <c:v>0.23820040000000001</c:v>
                </c:pt>
                <c:pt idx="124464">
                  <c:v>0.2332156</c:v>
                </c:pt>
                <c:pt idx="124465">
                  <c:v>0.2282304</c:v>
                </c:pt>
                <c:pt idx="124466">
                  <c:v>0.2232449</c:v>
                </c:pt>
                <c:pt idx="124467">
                  <c:v>0.21825810000000001</c:v>
                </c:pt>
                <c:pt idx="124468">
                  <c:v>0.21327260000000001</c:v>
                </c:pt>
                <c:pt idx="124469">
                  <c:v>0.2082878</c:v>
                </c:pt>
                <c:pt idx="124470">
                  <c:v>0.2033025</c:v>
                </c:pt>
                <c:pt idx="124471">
                  <c:v>0.1983183</c:v>
                </c:pt>
                <c:pt idx="124472">
                  <c:v>0.19333339999999999</c:v>
                </c:pt>
                <c:pt idx="124473">
                  <c:v>0.18834870000000001</c:v>
                </c:pt>
                <c:pt idx="124474">
                  <c:v>0.18336359999999999</c:v>
                </c:pt>
                <c:pt idx="124475">
                  <c:v>0.1783777</c:v>
                </c:pt>
                <c:pt idx="124476">
                  <c:v>0.1733914</c:v>
                </c:pt>
                <c:pt idx="124477">
                  <c:v>0.1684049</c:v>
                </c:pt>
                <c:pt idx="124478">
                  <c:v>0.16341820000000001</c:v>
                </c:pt>
                <c:pt idx="124479">
                  <c:v>0.15843080000000001</c:v>
                </c:pt>
                <c:pt idx="124480">
                  <c:v>0.15344379999999999</c:v>
                </c:pt>
                <c:pt idx="124481">
                  <c:v>0.1484567</c:v>
                </c:pt>
                <c:pt idx="124482">
                  <c:v>0.14346919999999999</c:v>
                </c:pt>
                <c:pt idx="124483">
                  <c:v>0.13848170000000001</c:v>
                </c:pt>
                <c:pt idx="124484">
                  <c:v>0.133494</c:v>
                </c:pt>
                <c:pt idx="124485">
                  <c:v>0.1285058</c:v>
                </c:pt>
                <c:pt idx="124486">
                  <c:v>0.123518</c:v>
                </c:pt>
                <c:pt idx="124487">
                  <c:v>0.11853039999999999</c:v>
                </c:pt>
                <c:pt idx="124488">
                  <c:v>0.1135439</c:v>
                </c:pt>
                <c:pt idx="124489">
                  <c:v>0.10855720000000001</c:v>
                </c:pt>
                <c:pt idx="124490">
                  <c:v>0.1035693</c:v>
                </c:pt>
                <c:pt idx="124491">
                  <c:v>9.8581890000000005E-2</c:v>
                </c:pt>
                <c:pt idx="124492">
                  <c:v>9.3594060000000007E-2</c:v>
                </c:pt>
                <c:pt idx="124493">
                  <c:v>8.8607060000000001E-2</c:v>
                </c:pt>
                <c:pt idx="124494">
                  <c:v>8.3619860000000004E-2</c:v>
                </c:pt>
                <c:pt idx="124495">
                  <c:v>7.8632320000000006E-2</c:v>
                </c:pt>
                <c:pt idx="124496">
                  <c:v>7.3643940000000005E-2</c:v>
                </c:pt>
                <c:pt idx="124497">
                  <c:v>6.8655980000000005E-2</c:v>
                </c:pt>
                <c:pt idx="124498">
                  <c:v>6.366803E-2</c:v>
                </c:pt>
                <c:pt idx="124499">
                  <c:v>5.8680700000000002E-2</c:v>
                </c:pt>
                <c:pt idx="124500">
                  <c:v>5.3692030000000002E-2</c:v>
                </c:pt>
                <c:pt idx="124501">
                  <c:v>4.8705209999999999E-2</c:v>
                </c:pt>
                <c:pt idx="124502">
                  <c:v>4.3717720000000002E-2</c:v>
                </c:pt>
                <c:pt idx="124503">
                  <c:v>3.8730309999999997E-2</c:v>
                </c:pt>
                <c:pt idx="124504">
                  <c:v>3.3742689999999999E-2</c:v>
                </c:pt>
                <c:pt idx="124505">
                  <c:v>2.8757990000000001E-2</c:v>
                </c:pt>
                <c:pt idx="124506">
                  <c:v>2.3771750000000001E-2</c:v>
                </c:pt>
                <c:pt idx="124507">
                  <c:v>1.8785130000000001E-2</c:v>
                </c:pt>
                <c:pt idx="124508">
                  <c:v>1.379795E-2</c:v>
                </c:pt>
                <c:pt idx="124509">
                  <c:v>8.8108419999999993E-3</c:v>
                </c:pt>
                <c:pt idx="124510">
                  <c:v>3.8232589999999999E-3</c:v>
                </c:pt>
                <c:pt idx="124511">
                  <c:v>-1.164834E-3</c:v>
                </c:pt>
                <c:pt idx="124512">
                  <c:v>-6.1498899999999999E-3</c:v>
                </c:pt>
                <c:pt idx="124513">
                  <c:v>-1.11363E-2</c:v>
                </c:pt>
                <c:pt idx="124514">
                  <c:v>-1.6123809999999999E-2</c:v>
                </c:pt>
                <c:pt idx="124515">
                  <c:v>-2.111159E-2</c:v>
                </c:pt>
                <c:pt idx="124516">
                  <c:v>-2.60986E-2</c:v>
                </c:pt>
                <c:pt idx="124517">
                  <c:v>-3.108733E-2</c:v>
                </c:pt>
                <c:pt idx="124518">
                  <c:v>-3.6075950000000002E-2</c:v>
                </c:pt>
                <c:pt idx="124519">
                  <c:v>-4.1050700000000002E-2</c:v>
                </c:pt>
                <c:pt idx="124520">
                  <c:v>-4.602904E-2</c:v>
                </c:pt>
                <c:pt idx="124521">
                  <c:v>-5.10042E-2</c:v>
                </c:pt>
                <c:pt idx="124522">
                  <c:v>-5.597879E-2</c:v>
                </c:pt>
                <c:pt idx="124523">
                  <c:v>-6.0950839999999999E-2</c:v>
                </c:pt>
                <c:pt idx="124524">
                  <c:v>-6.5922739999999994E-2</c:v>
                </c:pt>
                <c:pt idx="124525">
                  <c:v>-7.0893300000000006E-2</c:v>
                </c:pt>
                <c:pt idx="124526">
                  <c:v>-7.5864169999999995E-2</c:v>
                </c:pt>
                <c:pt idx="124527">
                  <c:v>-8.0833820000000001E-2</c:v>
                </c:pt>
                <c:pt idx="124528">
                  <c:v>-8.5804039999999998E-2</c:v>
                </c:pt>
                <c:pt idx="124529">
                  <c:v>-9.0774199999999999E-2</c:v>
                </c:pt>
                <c:pt idx="124530">
                  <c:v>-9.5743599999999998E-2</c:v>
                </c:pt>
                <c:pt idx="124531">
                  <c:v>-0.1007159</c:v>
                </c:pt>
                <c:pt idx="124532">
                  <c:v>-0.10568809999999999</c:v>
                </c:pt>
                <c:pt idx="124533">
                  <c:v>-0.110661</c:v>
                </c:pt>
                <c:pt idx="124534">
                  <c:v>-0.11563519999999999</c:v>
                </c:pt>
                <c:pt idx="124535">
                  <c:v>-0.1206103</c:v>
                </c:pt>
                <c:pt idx="124536">
                  <c:v>-0.12558639999999999</c:v>
                </c:pt>
                <c:pt idx="124537">
                  <c:v>-0.1305625</c:v>
                </c:pt>
                <c:pt idx="124538">
                  <c:v>-0.13553879999999999</c:v>
                </c:pt>
                <c:pt idx="124539">
                  <c:v>-0.14051530000000001</c:v>
                </c:pt>
                <c:pt idx="124540">
                  <c:v>-0.14549210000000001</c:v>
                </c:pt>
                <c:pt idx="124541">
                  <c:v>-0.15046950000000001</c:v>
                </c:pt>
                <c:pt idx="124542">
                  <c:v>-0.1554468</c:v>
                </c:pt>
                <c:pt idx="124543">
                  <c:v>-0.16042519999999999</c:v>
                </c:pt>
                <c:pt idx="124544">
                  <c:v>-0.16540389999999999</c:v>
                </c:pt>
                <c:pt idx="124545">
                  <c:v>-0.1703827</c:v>
                </c:pt>
                <c:pt idx="124546">
                  <c:v>-0.17536180000000001</c:v>
                </c:pt>
                <c:pt idx="124547">
                  <c:v>-0.1803411</c:v>
                </c:pt>
                <c:pt idx="124548">
                  <c:v>-0.1853215</c:v>
                </c:pt>
                <c:pt idx="124549">
                  <c:v>-0.19030230000000001</c:v>
                </c:pt>
                <c:pt idx="124550">
                  <c:v>-0.19528400000000001</c:v>
                </c:pt>
                <c:pt idx="124551">
                  <c:v>-0.20026620000000001</c:v>
                </c:pt>
                <c:pt idx="124552">
                  <c:v>-0.20524899999999999</c:v>
                </c:pt>
                <c:pt idx="124553">
                  <c:v>-0.21023220000000001</c:v>
                </c:pt>
                <c:pt idx="124554">
                  <c:v>-0.21521580000000001</c:v>
                </c:pt>
                <c:pt idx="124555">
                  <c:v>-0.2201996</c:v>
                </c:pt>
                <c:pt idx="124556">
                  <c:v>-0.2251843</c:v>
                </c:pt>
                <c:pt idx="124557">
                  <c:v>-0.23016890000000001</c:v>
                </c:pt>
                <c:pt idx="124558">
                  <c:v>-0.23515420000000001</c:v>
                </c:pt>
                <c:pt idx="124559">
                  <c:v>-0.24013770000000001</c:v>
                </c:pt>
                <c:pt idx="124560">
                  <c:v>-0.2451141</c:v>
                </c:pt>
                <c:pt idx="124561">
                  <c:v>-0.25009330000000002</c:v>
                </c:pt>
                <c:pt idx="124562">
                  <c:v>-0.25507190000000002</c:v>
                </c:pt>
                <c:pt idx="124563">
                  <c:v>-0.26005319999999998</c:v>
                </c:pt>
                <c:pt idx="124564">
                  <c:v>-0.2650362</c:v>
                </c:pt>
                <c:pt idx="124565">
                  <c:v>-0.27001779999999997</c:v>
                </c:pt>
                <c:pt idx="124566">
                  <c:v>-0.27500059999999998</c:v>
                </c:pt>
                <c:pt idx="124567">
                  <c:v>-0.27998390000000001</c:v>
                </c:pt>
                <c:pt idx="124568">
                  <c:v>-0.28496769999999999</c:v>
                </c:pt>
                <c:pt idx="124569">
                  <c:v>-0.28995219999999999</c:v>
                </c:pt>
                <c:pt idx="124570">
                  <c:v>-0.29493710000000001</c:v>
                </c:pt>
                <c:pt idx="124571">
                  <c:v>-0.29992289999999999</c:v>
                </c:pt>
                <c:pt idx="124572">
                  <c:v>-0.30490790000000001</c:v>
                </c:pt>
                <c:pt idx="124573">
                  <c:v>-0.30989309999999998</c:v>
                </c:pt>
                <c:pt idx="124574">
                  <c:v>-0.31487769999999998</c:v>
                </c:pt>
                <c:pt idx="124575">
                  <c:v>-0.31986160000000002</c:v>
                </c:pt>
                <c:pt idx="124576">
                  <c:v>-0.32484629999999998</c:v>
                </c:pt>
                <c:pt idx="124577">
                  <c:v>-0.32983240000000003</c:v>
                </c:pt>
                <c:pt idx="124578">
                  <c:v>-0.33482030000000002</c:v>
                </c:pt>
                <c:pt idx="124579">
                  <c:v>-0.33980759999999999</c:v>
                </c:pt>
                <c:pt idx="124580">
                  <c:v>-0.34479349999999998</c:v>
                </c:pt>
                <c:pt idx="124581">
                  <c:v>-0.34978009999999998</c:v>
                </c:pt>
                <c:pt idx="124582">
                  <c:v>-0.3547669</c:v>
                </c:pt>
                <c:pt idx="124583">
                  <c:v>-0.3597534</c:v>
                </c:pt>
                <c:pt idx="124584">
                  <c:v>-0.3647397</c:v>
                </c:pt>
                <c:pt idx="124585">
                  <c:v>-0.369726</c:v>
                </c:pt>
                <c:pt idx="124586">
                  <c:v>-0.3747124</c:v>
                </c:pt>
                <c:pt idx="124587">
                  <c:v>-0.37969969999999997</c:v>
                </c:pt>
                <c:pt idx="124588">
                  <c:v>-0.38468720000000001</c:v>
                </c:pt>
                <c:pt idx="124589">
                  <c:v>-0.38967449999999998</c:v>
                </c:pt>
                <c:pt idx="124590">
                  <c:v>-0.3946617</c:v>
                </c:pt>
                <c:pt idx="124591">
                  <c:v>-0.39964880000000003</c:v>
                </c:pt>
                <c:pt idx="124592">
                  <c:v>-0.40463579999999999</c:v>
                </c:pt>
                <c:pt idx="124593">
                  <c:v>-0.4096225</c:v>
                </c:pt>
                <c:pt idx="124594">
                  <c:v>-0.41460960000000002</c:v>
                </c:pt>
                <c:pt idx="124595">
                  <c:v>-0.41959610000000003</c:v>
                </c:pt>
                <c:pt idx="124596">
                  <c:v>-0.42458479999999998</c:v>
                </c:pt>
                <c:pt idx="124597">
                  <c:v>-0.42957210000000001</c:v>
                </c:pt>
                <c:pt idx="124598">
                  <c:v>-0.43455870000000002</c:v>
                </c:pt>
                <c:pt idx="124599">
                  <c:v>-0.43954460000000001</c:v>
                </c:pt>
                <c:pt idx="124600">
                  <c:v>-0.4445308</c:v>
                </c:pt>
                <c:pt idx="124601">
                  <c:v>-0.44951669999999999</c:v>
                </c:pt>
                <c:pt idx="124602">
                  <c:v>-0.45450259999999998</c:v>
                </c:pt>
                <c:pt idx="124603">
                  <c:v>-0.45948850000000002</c:v>
                </c:pt>
                <c:pt idx="124604">
                  <c:v>-0.46447430000000001</c:v>
                </c:pt>
                <c:pt idx="124605">
                  <c:v>-0.46945940000000003</c:v>
                </c:pt>
                <c:pt idx="124606">
                  <c:v>-0.47444459999999999</c:v>
                </c:pt>
                <c:pt idx="124607">
                  <c:v>-0.4794293</c:v>
                </c:pt>
                <c:pt idx="124608">
                  <c:v>-0.48441479999999998</c:v>
                </c:pt>
                <c:pt idx="124609">
                  <c:v>-0.48939690000000002</c:v>
                </c:pt>
                <c:pt idx="124610">
                  <c:v>-0.49438179999999998</c:v>
                </c:pt>
                <c:pt idx="124611">
                  <c:v>-0.4993667</c:v>
                </c:pt>
                <c:pt idx="124612">
                  <c:v>-0.50435099999999999</c:v>
                </c:pt>
                <c:pt idx="124613">
                  <c:v>-0.50933539999999999</c:v>
                </c:pt>
                <c:pt idx="124614">
                  <c:v>-0.51432069999999996</c:v>
                </c:pt>
                <c:pt idx="124615">
                  <c:v>-0.51925560000000004</c:v>
                </c:pt>
                <c:pt idx="124616">
                  <c:v>-0.52422089999999999</c:v>
                </c:pt>
                <c:pt idx="124617">
                  <c:v>-0.52919760000000005</c:v>
                </c:pt>
                <c:pt idx="124618">
                  <c:v>-0.53418169999999998</c:v>
                </c:pt>
                <c:pt idx="124619">
                  <c:v>-0.53916719999999996</c:v>
                </c:pt>
                <c:pt idx="124620">
                  <c:v>-0.54415449999999999</c:v>
                </c:pt>
                <c:pt idx="124621">
                  <c:v>-0.54914149999999995</c:v>
                </c:pt>
                <c:pt idx="124622">
                  <c:v>-0.55412859999999997</c:v>
                </c:pt>
                <c:pt idx="124623">
                  <c:v>-0.55911509999999998</c:v>
                </c:pt>
                <c:pt idx="124624">
                  <c:v>-0.56410179999999999</c:v>
                </c:pt>
                <c:pt idx="124625">
                  <c:v>-0.56908820000000004</c:v>
                </c:pt>
                <c:pt idx="124626">
                  <c:v>-0.57407419999999998</c:v>
                </c:pt>
                <c:pt idx="124627">
                  <c:v>-0.57905910000000005</c:v>
                </c:pt>
                <c:pt idx="124628">
                  <c:v>-0.58404389999999995</c:v>
                </c:pt>
                <c:pt idx="124629">
                  <c:v>-0.58902880000000002</c:v>
                </c:pt>
                <c:pt idx="124630">
                  <c:v>-0.59401479999999995</c:v>
                </c:pt>
                <c:pt idx="124631">
                  <c:v>-0.59900120000000001</c:v>
                </c:pt>
                <c:pt idx="124632">
                  <c:v>-0.60398790000000002</c:v>
                </c:pt>
                <c:pt idx="124633">
                  <c:v>-0.60897310000000004</c:v>
                </c:pt>
                <c:pt idx="124634">
                  <c:v>-0.61395869999999997</c:v>
                </c:pt>
                <c:pt idx="124635">
                  <c:v>-0.61894530000000003</c:v>
                </c:pt>
                <c:pt idx="124636">
                  <c:v>-0.62393120000000002</c:v>
                </c:pt>
                <c:pt idx="124637">
                  <c:v>-0.62891730000000001</c:v>
                </c:pt>
                <c:pt idx="124638">
                  <c:v>-0.63390329999999995</c:v>
                </c:pt>
                <c:pt idx="124639">
                  <c:v>-0.63888979999999995</c:v>
                </c:pt>
                <c:pt idx="124640">
                  <c:v>-0.643876</c:v>
                </c:pt>
                <c:pt idx="124641">
                  <c:v>-0.64886189999999999</c:v>
                </c:pt>
                <c:pt idx="124642">
                  <c:v>-0.65384810000000004</c:v>
                </c:pt>
                <c:pt idx="124643">
                  <c:v>-0.65883349999999996</c:v>
                </c:pt>
                <c:pt idx="124644">
                  <c:v>-0.66381880000000004</c:v>
                </c:pt>
                <c:pt idx="124645">
                  <c:v>-0.66880470000000003</c:v>
                </c:pt>
                <c:pt idx="124646">
                  <c:v>-0.67378899999999997</c:v>
                </c:pt>
                <c:pt idx="124647">
                  <c:v>-0.6787666</c:v>
                </c:pt>
                <c:pt idx="124648">
                  <c:v>-0.68374349999999995</c:v>
                </c:pt>
                <c:pt idx="124649">
                  <c:v>-0.68872199999999995</c:v>
                </c:pt>
                <c:pt idx="124650">
                  <c:v>-0.69370180000000004</c:v>
                </c:pt>
                <c:pt idx="124651">
                  <c:v>-0.69867809999999997</c:v>
                </c:pt>
                <c:pt idx="124652">
                  <c:v>-0.70365610000000001</c:v>
                </c:pt>
                <c:pt idx="124653">
                  <c:v>-0.7086363</c:v>
                </c:pt>
                <c:pt idx="124654">
                  <c:v>-0.71361739999999996</c:v>
                </c:pt>
                <c:pt idx="124655">
                  <c:v>-0.71860000000000002</c:v>
                </c:pt>
                <c:pt idx="124656">
                  <c:v>-0.72358270000000002</c:v>
                </c:pt>
                <c:pt idx="124657">
                  <c:v>-0.72856719999999997</c:v>
                </c:pt>
                <c:pt idx="124658">
                  <c:v>-0.73354980000000003</c:v>
                </c:pt>
                <c:pt idx="124659">
                  <c:v>-0.73853469999999999</c:v>
                </c:pt>
                <c:pt idx="124660">
                  <c:v>-0.74351820000000002</c:v>
                </c:pt>
                <c:pt idx="124661">
                  <c:v>-0.74850209999999995</c:v>
                </c:pt>
                <c:pt idx="124662">
                  <c:v>-0.75348599999999999</c:v>
                </c:pt>
                <c:pt idx="124663">
                  <c:v>-0.75846910000000001</c:v>
                </c:pt>
                <c:pt idx="124664">
                  <c:v>-0.76345289999999999</c:v>
                </c:pt>
                <c:pt idx="124665">
                  <c:v>-0.76843740000000005</c:v>
                </c:pt>
                <c:pt idx="124666">
                  <c:v>-0.77341959999999998</c:v>
                </c:pt>
                <c:pt idx="124667">
                  <c:v>-0.77840330000000002</c:v>
                </c:pt>
                <c:pt idx="124668">
                  <c:v>-0.78338730000000001</c:v>
                </c:pt>
                <c:pt idx="124669">
                  <c:v>-0.78836980000000001</c:v>
                </c:pt>
                <c:pt idx="124670">
                  <c:v>-0.79335339999999999</c:v>
                </c:pt>
                <c:pt idx="124671">
                  <c:v>-0.79833779999999999</c:v>
                </c:pt>
                <c:pt idx="124672">
                  <c:v>-0.80332210000000004</c:v>
                </c:pt>
                <c:pt idx="124673">
                  <c:v>-0.80830690000000005</c:v>
                </c:pt>
                <c:pt idx="124674">
                  <c:v>-0.81329209999999996</c:v>
                </c:pt>
                <c:pt idx="124675">
                  <c:v>-0.8182779</c:v>
                </c:pt>
                <c:pt idx="124676">
                  <c:v>-0.82326140000000003</c:v>
                </c:pt>
                <c:pt idx="124677">
                  <c:v>-0.82824439999999999</c:v>
                </c:pt>
                <c:pt idx="124678">
                  <c:v>-0.83322739999999995</c:v>
                </c:pt>
                <c:pt idx="124679">
                  <c:v>-0.83821029999999996</c:v>
                </c:pt>
                <c:pt idx="124680">
                  <c:v>-0.84319480000000002</c:v>
                </c:pt>
                <c:pt idx="124681">
                  <c:v>-0.84818070000000001</c:v>
                </c:pt>
                <c:pt idx="124682">
                  <c:v>-0.85316619999999999</c:v>
                </c:pt>
                <c:pt idx="124683">
                  <c:v>-0.85815200000000003</c:v>
                </c:pt>
                <c:pt idx="124684">
                  <c:v>-0.86313899999999999</c:v>
                </c:pt>
                <c:pt idx="124685">
                  <c:v>-0.86812630000000002</c:v>
                </c:pt>
                <c:pt idx="124686">
                  <c:v>-0.87311289999999997</c:v>
                </c:pt>
                <c:pt idx="124687">
                  <c:v>-0.8781002</c:v>
                </c:pt>
                <c:pt idx="124688">
                  <c:v>-0.8830867</c:v>
                </c:pt>
                <c:pt idx="124689">
                  <c:v>-0.88807400000000003</c:v>
                </c:pt>
                <c:pt idx="124690">
                  <c:v>-0.89306160000000001</c:v>
                </c:pt>
                <c:pt idx="124691">
                  <c:v>-0.89805009999999996</c:v>
                </c:pt>
                <c:pt idx="124692">
                  <c:v>-0.90303809999999995</c:v>
                </c:pt>
                <c:pt idx="124693">
                  <c:v>-0.90802620000000001</c:v>
                </c:pt>
                <c:pt idx="124694">
                  <c:v>-0.91301319999999997</c:v>
                </c:pt>
                <c:pt idx="124695">
                  <c:v>-0.91800110000000001</c:v>
                </c:pt>
                <c:pt idx="124696">
                  <c:v>-0.92298829999999998</c:v>
                </c:pt>
                <c:pt idx="124697">
                  <c:v>-0.92797499999999999</c:v>
                </c:pt>
                <c:pt idx="124698">
                  <c:v>-0.93296199999999996</c:v>
                </c:pt>
                <c:pt idx="124699">
                  <c:v>-0.9379497</c:v>
                </c:pt>
                <c:pt idx="124700">
                  <c:v>-0.94293700000000003</c:v>
                </c:pt>
                <c:pt idx="124701">
                  <c:v>-0.94792489999999996</c:v>
                </c:pt>
                <c:pt idx="124702">
                  <c:v>-0.95291170000000003</c:v>
                </c:pt>
                <c:pt idx="124703">
                  <c:v>-0.95789990000000003</c:v>
                </c:pt>
                <c:pt idx="124704">
                  <c:v>-0.96288750000000001</c:v>
                </c:pt>
                <c:pt idx="124705">
                  <c:v>-0.96787509999999999</c:v>
                </c:pt>
                <c:pt idx="124706">
                  <c:v>-0.97286269999999997</c:v>
                </c:pt>
                <c:pt idx="124707">
                  <c:v>-0.97785060000000001</c:v>
                </c:pt>
                <c:pt idx="124708">
                  <c:v>-0.98283730000000002</c:v>
                </c:pt>
                <c:pt idx="124709">
                  <c:v>-0.98782479999999995</c:v>
                </c:pt>
                <c:pt idx="124710">
                  <c:v>-0.99281249999999999</c:v>
                </c:pt>
                <c:pt idx="124711">
                  <c:v>-0.99780080000000004</c:v>
                </c:pt>
                <c:pt idx="124712">
                  <c:v>-1.0027889999999999</c:v>
                </c:pt>
                <c:pt idx="124713">
                  <c:v>-1.0077780000000001</c:v>
                </c:pt>
                <c:pt idx="124714">
                  <c:v>-1.0127660000000001</c:v>
                </c:pt>
                <c:pt idx="124715">
                  <c:v>-1.017754</c:v>
                </c:pt>
                <c:pt idx="124716">
                  <c:v>-1.02274</c:v>
                </c:pt>
                <c:pt idx="124717">
                  <c:v>-1.027728</c:v>
                </c:pt>
                <c:pt idx="124718">
                  <c:v>-1.032715</c:v>
                </c:pt>
                <c:pt idx="124719">
                  <c:v>-1.0377019999999999</c:v>
                </c:pt>
                <c:pt idx="124720">
                  <c:v>-1.0426899999999999</c:v>
                </c:pt>
                <c:pt idx="124721">
                  <c:v>-1.047677</c:v>
                </c:pt>
                <c:pt idx="124722">
                  <c:v>-1.052665</c:v>
                </c:pt>
                <c:pt idx="124723">
                  <c:v>-1.057652</c:v>
                </c:pt>
                <c:pt idx="124724">
                  <c:v>-1.062638</c:v>
                </c:pt>
                <c:pt idx="124725">
                  <c:v>-1.067626</c:v>
                </c:pt>
                <c:pt idx="124726">
                  <c:v>-1.072613</c:v>
                </c:pt>
                <c:pt idx="124727">
                  <c:v>-1.077599</c:v>
                </c:pt>
                <c:pt idx="124728">
                  <c:v>-1.082584</c:v>
                </c:pt>
                <c:pt idx="124729">
                  <c:v>-1.087566</c:v>
                </c:pt>
                <c:pt idx="124730">
                  <c:v>-1.092551</c:v>
                </c:pt>
                <c:pt idx="124731">
                  <c:v>-1.097534</c:v>
                </c:pt>
                <c:pt idx="124732">
                  <c:v>-1.102519</c:v>
                </c:pt>
                <c:pt idx="124733">
                  <c:v>-1.107504</c:v>
                </c:pt>
                <c:pt idx="124734">
                  <c:v>-1.11249</c:v>
                </c:pt>
                <c:pt idx="124735">
                  <c:v>-1.1174759999999999</c:v>
                </c:pt>
                <c:pt idx="124736">
                  <c:v>-1.122463</c:v>
                </c:pt>
                <c:pt idx="124737">
                  <c:v>-1.1274500000000001</c:v>
                </c:pt>
                <c:pt idx="124738">
                  <c:v>-1.1324369999999999</c:v>
                </c:pt>
                <c:pt idx="124739">
                  <c:v>-1.1374249999999999</c:v>
                </c:pt>
                <c:pt idx="124740">
                  <c:v>-1.1424129999999999</c:v>
                </c:pt>
                <c:pt idx="124741">
                  <c:v>-1.1474</c:v>
                </c:pt>
                <c:pt idx="124742">
                  <c:v>-1.1523870000000001</c:v>
                </c:pt>
                <c:pt idx="124743">
                  <c:v>-1.1573739999999999</c:v>
                </c:pt>
                <c:pt idx="124744">
                  <c:v>-1.1623619999999999</c:v>
                </c:pt>
                <c:pt idx="124745">
                  <c:v>-1.1673500000000001</c:v>
                </c:pt>
                <c:pt idx="124746">
                  <c:v>-1.172339</c:v>
                </c:pt>
                <c:pt idx="124747">
                  <c:v>-1.1773279999999999</c:v>
                </c:pt>
                <c:pt idx="124748">
                  <c:v>-1.1823159999999999</c:v>
                </c:pt>
                <c:pt idx="124749">
                  <c:v>-1.1873039999999999</c:v>
                </c:pt>
                <c:pt idx="124750">
                  <c:v>-1.192293</c:v>
                </c:pt>
                <c:pt idx="124751">
                  <c:v>-1.197282</c:v>
                </c:pt>
                <c:pt idx="124752">
                  <c:v>-1.2022710000000001</c:v>
                </c:pt>
                <c:pt idx="124753">
                  <c:v>-1.20726</c:v>
                </c:pt>
                <c:pt idx="124754">
                  <c:v>-1.2122489999999999</c:v>
                </c:pt>
                <c:pt idx="124755">
                  <c:v>-1.217239</c:v>
                </c:pt>
                <c:pt idx="124756">
                  <c:v>-1.2222280000000001</c:v>
                </c:pt>
                <c:pt idx="124757">
                  <c:v>-1.2272179999999999</c:v>
                </c:pt>
                <c:pt idx="124758">
                  <c:v>-1.2322070000000001</c:v>
                </c:pt>
                <c:pt idx="124759">
                  <c:v>-1.2371970000000001</c:v>
                </c:pt>
                <c:pt idx="124760">
                  <c:v>-1.2421850000000001</c:v>
                </c:pt>
                <c:pt idx="124761">
                  <c:v>-1.247174</c:v>
                </c:pt>
                <c:pt idx="124762">
                  <c:v>-1.2521629999999999</c:v>
                </c:pt>
                <c:pt idx="124763">
                  <c:v>-1.257152</c:v>
                </c:pt>
                <c:pt idx="124764">
                  <c:v>-1.262141</c:v>
                </c:pt>
                <c:pt idx="124765">
                  <c:v>-1.2671289999999999</c:v>
                </c:pt>
                <c:pt idx="124766">
                  <c:v>-1.2721180000000001</c:v>
                </c:pt>
                <c:pt idx="124767">
                  <c:v>-1.2771049999999999</c:v>
                </c:pt>
                <c:pt idx="124768">
                  <c:v>-1.2820929999999999</c:v>
                </c:pt>
                <c:pt idx="124769">
                  <c:v>-1.287077</c:v>
                </c:pt>
                <c:pt idx="124770">
                  <c:v>-1.292065</c:v>
                </c:pt>
                <c:pt idx="124771">
                  <c:v>-1.297053</c:v>
                </c:pt>
                <c:pt idx="124772">
                  <c:v>-1.302041</c:v>
                </c:pt>
                <c:pt idx="124773">
                  <c:v>-1.3070299999999999</c:v>
                </c:pt>
                <c:pt idx="124774">
                  <c:v>-1.312019</c:v>
                </c:pt>
                <c:pt idx="124775">
                  <c:v>-1.3170059999999999</c:v>
                </c:pt>
                <c:pt idx="124776">
                  <c:v>-1.3219939999999999</c:v>
                </c:pt>
                <c:pt idx="124777">
                  <c:v>-1.326983</c:v>
                </c:pt>
                <c:pt idx="124778">
                  <c:v>-1.3319730000000001</c:v>
                </c:pt>
                <c:pt idx="124779">
                  <c:v>-1.336962</c:v>
                </c:pt>
                <c:pt idx="124780">
                  <c:v>-1.341952</c:v>
                </c:pt>
                <c:pt idx="124781">
                  <c:v>-1.3469420000000001</c:v>
                </c:pt>
                <c:pt idx="124782">
                  <c:v>-1.3519319999999999</c:v>
                </c:pt>
                <c:pt idx="124783">
                  <c:v>-1.356921</c:v>
                </c:pt>
                <c:pt idx="124784">
                  <c:v>-1.36191</c:v>
                </c:pt>
                <c:pt idx="124785">
                  <c:v>-1.3668990000000001</c:v>
                </c:pt>
                <c:pt idx="124786">
                  <c:v>-1.3718889999999999</c:v>
                </c:pt>
                <c:pt idx="124787">
                  <c:v>-1.376878</c:v>
                </c:pt>
                <c:pt idx="124788">
                  <c:v>-1.381867</c:v>
                </c:pt>
                <c:pt idx="124789">
                  <c:v>-1.3868560000000001</c:v>
                </c:pt>
                <c:pt idx="124790">
                  <c:v>-1.391845</c:v>
                </c:pt>
                <c:pt idx="124791">
                  <c:v>-1.3968339999999999</c:v>
                </c:pt>
                <c:pt idx="124792">
                  <c:v>-1.401824</c:v>
                </c:pt>
                <c:pt idx="124793">
                  <c:v>-1.406811</c:v>
                </c:pt>
                <c:pt idx="124794">
                  <c:v>-1.4117960000000001</c:v>
                </c:pt>
                <c:pt idx="124795">
                  <c:v>-1.416785</c:v>
                </c:pt>
                <c:pt idx="124796">
                  <c:v>-1.4217740000000001</c:v>
                </c:pt>
                <c:pt idx="124797">
                  <c:v>-1.4267620000000001</c:v>
                </c:pt>
                <c:pt idx="124798">
                  <c:v>-1.431751</c:v>
                </c:pt>
                <c:pt idx="124799">
                  <c:v>-1.436739</c:v>
                </c:pt>
                <c:pt idx="124800">
                  <c:v>-1.4417279999999999</c:v>
                </c:pt>
                <c:pt idx="124801">
                  <c:v>-1.446717</c:v>
                </c:pt>
                <c:pt idx="124802">
                  <c:v>-1.4517070000000001</c:v>
                </c:pt>
                <c:pt idx="124803">
                  <c:v>-1.456696</c:v>
                </c:pt>
                <c:pt idx="124804">
                  <c:v>-1.4616849999999999</c:v>
                </c:pt>
                <c:pt idx="124805">
                  <c:v>-1.466674</c:v>
                </c:pt>
                <c:pt idx="124806">
                  <c:v>-1.4716629999999999</c:v>
                </c:pt>
                <c:pt idx="124807">
                  <c:v>-1.4766520000000001</c:v>
                </c:pt>
                <c:pt idx="124808">
                  <c:v>-1.481641</c:v>
                </c:pt>
                <c:pt idx="124809">
                  <c:v>-1.4866299999999999</c:v>
                </c:pt>
                <c:pt idx="124810">
                  <c:v>-1.4916180000000001</c:v>
                </c:pt>
                <c:pt idx="124811">
                  <c:v>-1.496607</c:v>
                </c:pt>
                <c:pt idx="124812">
                  <c:v>-1.5015959999999999</c:v>
                </c:pt>
                <c:pt idx="124813">
                  <c:v>-1.5065839999999999</c:v>
                </c:pt>
                <c:pt idx="124814">
                  <c:v>-1.5115719999999999</c:v>
                </c:pt>
                <c:pt idx="124815">
                  <c:v>-1.516559</c:v>
                </c:pt>
                <c:pt idx="124816">
                  <c:v>-1.521547</c:v>
                </c:pt>
                <c:pt idx="124817">
                  <c:v>-1.526535</c:v>
                </c:pt>
                <c:pt idx="124818">
                  <c:v>-1.531523</c:v>
                </c:pt>
                <c:pt idx="124819">
                  <c:v>-1.53651</c:v>
                </c:pt>
                <c:pt idx="124820">
                  <c:v>-1.5414969999999999</c:v>
                </c:pt>
                <c:pt idx="124821">
                  <c:v>-1.5464850000000001</c:v>
                </c:pt>
                <c:pt idx="124822">
                  <c:v>-1.551472</c:v>
                </c:pt>
                <c:pt idx="124823">
                  <c:v>-1.556454</c:v>
                </c:pt>
                <c:pt idx="124824">
                  <c:v>-1.561439</c:v>
                </c:pt>
                <c:pt idx="124825">
                  <c:v>-1.566427</c:v>
                </c:pt>
                <c:pt idx="124826">
                  <c:v>-1.5714140000000001</c:v>
                </c:pt>
                <c:pt idx="124827">
                  <c:v>-1.5764020000000001</c:v>
                </c:pt>
                <c:pt idx="124828">
                  <c:v>-1.5813900000000001</c:v>
                </c:pt>
                <c:pt idx="124829">
                  <c:v>-1.5863780000000001</c:v>
                </c:pt>
                <c:pt idx="124830">
                  <c:v>-1.5913649999999999</c:v>
                </c:pt>
                <c:pt idx="124831">
                  <c:v>-1.5963529999999999</c:v>
                </c:pt>
                <c:pt idx="124832">
                  <c:v>-1.6013409999999999</c:v>
                </c:pt>
                <c:pt idx="124833">
                  <c:v>-1.6063289999999999</c:v>
                </c:pt>
                <c:pt idx="124834">
                  <c:v>-1.611316</c:v>
                </c:pt>
                <c:pt idx="124835">
                  <c:v>-1.616303</c:v>
                </c:pt>
                <c:pt idx="124836">
                  <c:v>-1.621291</c:v>
                </c:pt>
                <c:pt idx="124837">
                  <c:v>-1.6262779999999999</c:v>
                </c:pt>
                <c:pt idx="124838">
                  <c:v>-1.6312660000000001</c:v>
                </c:pt>
                <c:pt idx="124839">
                  <c:v>-1.636253</c:v>
                </c:pt>
                <c:pt idx="124840">
                  <c:v>-1.64124</c:v>
                </c:pt>
                <c:pt idx="124841">
                  <c:v>-1.6462270000000001</c:v>
                </c:pt>
                <c:pt idx="124842">
                  <c:v>-1.651214</c:v>
                </c:pt>
                <c:pt idx="124843">
                  <c:v>-1.656202</c:v>
                </c:pt>
                <c:pt idx="124844">
                  <c:v>-1.6611899999999999</c:v>
                </c:pt>
                <c:pt idx="124845">
                  <c:v>-1.6661779999999999</c:v>
                </c:pt>
                <c:pt idx="124846">
                  <c:v>-1.6711640000000001</c:v>
                </c:pt>
                <c:pt idx="124847">
                  <c:v>-1.6761520000000001</c:v>
                </c:pt>
                <c:pt idx="124848">
                  <c:v>-1.6811400000000001</c:v>
                </c:pt>
                <c:pt idx="124849">
                  <c:v>-1.6861280000000001</c:v>
                </c:pt>
                <c:pt idx="124850">
                  <c:v>-1.691117</c:v>
                </c:pt>
                <c:pt idx="124851">
                  <c:v>-1.6961059999999999</c:v>
                </c:pt>
                <c:pt idx="124852">
                  <c:v>-1.7010940000000001</c:v>
                </c:pt>
                <c:pt idx="124853">
                  <c:v>-1.7060820000000001</c:v>
                </c:pt>
                <c:pt idx="124854">
                  <c:v>-1.711069</c:v>
                </c:pt>
                <c:pt idx="124855">
                  <c:v>-1.716056</c:v>
                </c:pt>
                <c:pt idx="124856">
                  <c:v>-1.721044</c:v>
                </c:pt>
                <c:pt idx="124857">
                  <c:v>-1.7260329999999999</c:v>
                </c:pt>
                <c:pt idx="124858">
                  <c:v>-1.7310220000000001</c:v>
                </c:pt>
                <c:pt idx="124859">
                  <c:v>-1.736011</c:v>
                </c:pt>
                <c:pt idx="124860">
                  <c:v>-1.741001</c:v>
                </c:pt>
                <c:pt idx="124861">
                  <c:v>-1.7459899999999999</c:v>
                </c:pt>
                <c:pt idx="124862">
                  <c:v>-1.75098</c:v>
                </c:pt>
                <c:pt idx="124863">
                  <c:v>-1.755968</c:v>
                </c:pt>
                <c:pt idx="124864">
                  <c:v>-1.760958</c:v>
                </c:pt>
                <c:pt idx="124865">
                  <c:v>-1.7659480000000001</c:v>
                </c:pt>
                <c:pt idx="124866">
                  <c:v>-1.770939</c:v>
                </c:pt>
                <c:pt idx="124867">
                  <c:v>-1.7759290000000001</c:v>
                </c:pt>
                <c:pt idx="124868">
                  <c:v>-1.7809189999999999</c:v>
                </c:pt>
                <c:pt idx="124869">
                  <c:v>-1.785909</c:v>
                </c:pt>
                <c:pt idx="124870">
                  <c:v>-1.7908999999999999</c:v>
                </c:pt>
                <c:pt idx="124871">
                  <c:v>-1.79589</c:v>
                </c:pt>
                <c:pt idx="124872">
                  <c:v>-1.800878</c:v>
                </c:pt>
                <c:pt idx="124873">
                  <c:v>-1.805866</c:v>
                </c:pt>
                <c:pt idx="124874">
                  <c:v>-1.8108550000000001</c:v>
                </c:pt>
                <c:pt idx="124875">
                  <c:v>-1.815844</c:v>
                </c:pt>
                <c:pt idx="124876">
                  <c:v>-1.8208329999999999</c:v>
                </c:pt>
                <c:pt idx="124877">
                  <c:v>-1.825823</c:v>
                </c:pt>
                <c:pt idx="124878">
                  <c:v>-1.8308120000000001</c:v>
                </c:pt>
                <c:pt idx="124879">
                  <c:v>-1.8358019999999999</c:v>
                </c:pt>
                <c:pt idx="124880">
                  <c:v>-1.840792</c:v>
                </c:pt>
                <c:pt idx="124881">
                  <c:v>-1.845783</c:v>
                </c:pt>
                <c:pt idx="124882">
                  <c:v>-1.850773</c:v>
                </c:pt>
                <c:pt idx="124883">
                  <c:v>-1.855764</c:v>
                </c:pt>
                <c:pt idx="124884">
                  <c:v>-1.8607549999999999</c:v>
                </c:pt>
                <c:pt idx="124885">
                  <c:v>-1.8657459999999999</c:v>
                </c:pt>
                <c:pt idx="124886">
                  <c:v>-1.8707370000000001</c:v>
                </c:pt>
                <c:pt idx="124887">
                  <c:v>-1.8757280000000001</c:v>
                </c:pt>
                <c:pt idx="124888">
                  <c:v>-1.880717</c:v>
                </c:pt>
                <c:pt idx="124889">
                  <c:v>-1.885707</c:v>
                </c:pt>
                <c:pt idx="124890">
                  <c:v>-1.8906970000000001</c:v>
                </c:pt>
                <c:pt idx="124891">
                  <c:v>-1.8956850000000001</c:v>
                </c:pt>
                <c:pt idx="124892">
                  <c:v>-1.900674</c:v>
                </c:pt>
                <c:pt idx="124893">
                  <c:v>-1.905664</c:v>
                </c:pt>
                <c:pt idx="124894">
                  <c:v>-1.9106510000000001</c:v>
                </c:pt>
                <c:pt idx="124895">
                  <c:v>-1.91564</c:v>
                </c:pt>
                <c:pt idx="124896">
                  <c:v>-1.920628</c:v>
                </c:pt>
                <c:pt idx="124897">
                  <c:v>-1.925616</c:v>
                </c:pt>
                <c:pt idx="124898">
                  <c:v>-1.930601</c:v>
                </c:pt>
                <c:pt idx="124899">
                  <c:v>-1.9355880000000001</c:v>
                </c:pt>
                <c:pt idx="124900">
                  <c:v>-1.9405760000000001</c:v>
                </c:pt>
                <c:pt idx="124901">
                  <c:v>-1.945565</c:v>
                </c:pt>
                <c:pt idx="124902">
                  <c:v>-1.9505539999999999</c:v>
                </c:pt>
                <c:pt idx="124903">
                  <c:v>-1.955543</c:v>
                </c:pt>
                <c:pt idx="124904">
                  <c:v>-1.9605330000000001</c:v>
                </c:pt>
                <c:pt idx="124905">
                  <c:v>-1.965522</c:v>
                </c:pt>
                <c:pt idx="124906">
                  <c:v>-1.970512</c:v>
                </c:pt>
                <c:pt idx="124907">
                  <c:v>-1.9755020000000001</c:v>
                </c:pt>
                <c:pt idx="124908">
                  <c:v>-1.9804930000000001</c:v>
                </c:pt>
                <c:pt idx="124909">
                  <c:v>-1.9854830000000001</c:v>
                </c:pt>
                <c:pt idx="124910">
                  <c:v>-1.9904740000000001</c:v>
                </c:pt>
                <c:pt idx="124911">
                  <c:v>-1.995465</c:v>
                </c:pt>
                <c:pt idx="124912">
                  <c:v>-2.0004550000000001</c:v>
                </c:pt>
                <c:pt idx="124913">
                  <c:v>-2.0054460000000001</c:v>
                </c:pt>
                <c:pt idx="124914">
                  <c:v>-2.010437</c:v>
                </c:pt>
                <c:pt idx="124915">
                  <c:v>-2.015428</c:v>
                </c:pt>
                <c:pt idx="124916">
                  <c:v>-2.020419</c:v>
                </c:pt>
                <c:pt idx="124917">
                  <c:v>-2.0254080000000001</c:v>
                </c:pt>
                <c:pt idx="124918">
                  <c:v>-2.0303969999999998</c:v>
                </c:pt>
                <c:pt idx="124919">
                  <c:v>-2.0353880000000002</c:v>
                </c:pt>
                <c:pt idx="124920">
                  <c:v>-2.040378</c:v>
                </c:pt>
                <c:pt idx="124921">
                  <c:v>-2.045369</c:v>
                </c:pt>
                <c:pt idx="124922">
                  <c:v>-2.0503589999999998</c:v>
                </c:pt>
                <c:pt idx="124923">
                  <c:v>-2.0553499999999998</c:v>
                </c:pt>
                <c:pt idx="124924">
                  <c:v>-2.0603410000000002</c:v>
                </c:pt>
                <c:pt idx="124925">
                  <c:v>-2.065331</c:v>
                </c:pt>
                <c:pt idx="124926">
                  <c:v>-2.0703230000000001</c:v>
                </c:pt>
                <c:pt idx="124927">
                  <c:v>-2.0753140000000001</c:v>
                </c:pt>
                <c:pt idx="124928">
                  <c:v>-2.0803039999999999</c:v>
                </c:pt>
                <c:pt idx="124929">
                  <c:v>-2.0852949999999999</c:v>
                </c:pt>
                <c:pt idx="124930">
                  <c:v>-2.090287</c:v>
                </c:pt>
                <c:pt idx="124931">
                  <c:v>-2.0952790000000001</c:v>
                </c:pt>
                <c:pt idx="124932">
                  <c:v>-2.1002710000000002</c:v>
                </c:pt>
                <c:pt idx="124933">
                  <c:v>-2.1052629999999999</c:v>
                </c:pt>
                <c:pt idx="124934">
                  <c:v>-2.110255</c:v>
                </c:pt>
                <c:pt idx="124935">
                  <c:v>-2.115246</c:v>
                </c:pt>
                <c:pt idx="124936">
                  <c:v>-2.1202390000000002</c:v>
                </c:pt>
                <c:pt idx="124937">
                  <c:v>-2.1252309999999999</c:v>
                </c:pt>
                <c:pt idx="124938">
                  <c:v>-2.1302240000000001</c:v>
                </c:pt>
                <c:pt idx="124939">
                  <c:v>-2.1352169999999999</c:v>
                </c:pt>
                <c:pt idx="124940">
                  <c:v>-2.140209</c:v>
                </c:pt>
                <c:pt idx="124941">
                  <c:v>-2.1452</c:v>
                </c:pt>
                <c:pt idx="124942">
                  <c:v>-2.1501920000000001</c:v>
                </c:pt>
                <c:pt idx="124943">
                  <c:v>-2.1551830000000001</c:v>
                </c:pt>
                <c:pt idx="124944">
                  <c:v>-2.1601750000000002</c:v>
                </c:pt>
                <c:pt idx="124945">
                  <c:v>-2.1651669999999998</c:v>
                </c:pt>
                <c:pt idx="124946">
                  <c:v>-2.1701589999999999</c:v>
                </c:pt>
                <c:pt idx="124947">
                  <c:v>-2.1751499999999999</c:v>
                </c:pt>
                <c:pt idx="124948">
                  <c:v>-2.1801430000000002</c:v>
                </c:pt>
                <c:pt idx="124949">
                  <c:v>-2.1851349999999998</c:v>
                </c:pt>
                <c:pt idx="124950">
                  <c:v>-2.1901259999999998</c:v>
                </c:pt>
                <c:pt idx="124951">
                  <c:v>-2.1951179999999999</c:v>
                </c:pt>
                <c:pt idx="124952">
                  <c:v>-2.20011</c:v>
                </c:pt>
                <c:pt idx="124953">
                  <c:v>-2.205101</c:v>
                </c:pt>
                <c:pt idx="124954">
                  <c:v>-2.2100930000000001</c:v>
                </c:pt>
                <c:pt idx="124955">
                  <c:v>-2.2150850000000002</c:v>
                </c:pt>
                <c:pt idx="124956">
                  <c:v>-2.2200769999999999</c:v>
                </c:pt>
                <c:pt idx="124957">
                  <c:v>-2.225069</c:v>
                </c:pt>
                <c:pt idx="124958">
                  <c:v>-2.2300610000000001</c:v>
                </c:pt>
                <c:pt idx="124959">
                  <c:v>-2.2350530000000002</c:v>
                </c:pt>
                <c:pt idx="124960">
                  <c:v>-2.2400449999999998</c:v>
                </c:pt>
                <c:pt idx="124961">
                  <c:v>-2.2450369999999999</c:v>
                </c:pt>
                <c:pt idx="124962">
                  <c:v>-2.2500290000000001</c:v>
                </c:pt>
                <c:pt idx="124963">
                  <c:v>-2.2550219999999999</c:v>
                </c:pt>
                <c:pt idx="124964">
                  <c:v>-2.2600159999999998</c:v>
                </c:pt>
                <c:pt idx="124965">
                  <c:v>-2.265002</c:v>
                </c:pt>
                <c:pt idx="124966">
                  <c:v>-2.269981</c:v>
                </c:pt>
                <c:pt idx="124967">
                  <c:v>-2.2749670000000002</c:v>
                </c:pt>
                <c:pt idx="124968">
                  <c:v>-2.2799429999999998</c:v>
                </c:pt>
                <c:pt idx="124969">
                  <c:v>-2.2849179999999998</c:v>
                </c:pt>
                <c:pt idx="124970">
                  <c:v>-2.289898</c:v>
                </c:pt>
                <c:pt idx="124971">
                  <c:v>-2.294883</c:v>
                </c:pt>
                <c:pt idx="124972">
                  <c:v>-2.299871</c:v>
                </c:pt>
                <c:pt idx="124973">
                  <c:v>-2.3048609999999998</c:v>
                </c:pt>
                <c:pt idx="124974">
                  <c:v>-2.3098510000000001</c:v>
                </c:pt>
                <c:pt idx="124975">
                  <c:v>-2.3148430000000002</c:v>
                </c:pt>
                <c:pt idx="124976">
                  <c:v>-2.3198340000000002</c:v>
                </c:pt>
                <c:pt idx="124977">
                  <c:v>-2.3248250000000001</c:v>
                </c:pt>
                <c:pt idx="124978">
                  <c:v>-2.3298160000000001</c:v>
                </c:pt>
                <c:pt idx="124979">
                  <c:v>-2.3348089999999999</c:v>
                </c:pt>
                <c:pt idx="124980">
                  <c:v>-2.3397899999999998</c:v>
                </c:pt>
                <c:pt idx="124981">
                  <c:v>-2.3447640000000001</c:v>
                </c:pt>
                <c:pt idx="124982">
                  <c:v>-2.349742</c:v>
                </c:pt>
                <c:pt idx="124983">
                  <c:v>-2.3547210000000001</c:v>
                </c:pt>
                <c:pt idx="124984">
                  <c:v>-2.359702</c:v>
                </c:pt>
                <c:pt idx="124985">
                  <c:v>-2.364684</c:v>
                </c:pt>
                <c:pt idx="124986">
                  <c:v>-2.3696679999999999</c:v>
                </c:pt>
                <c:pt idx="124987">
                  <c:v>-2.3746520000000002</c:v>
                </c:pt>
                <c:pt idx="124988">
                  <c:v>-2.3796369999999998</c:v>
                </c:pt>
                <c:pt idx="124989">
                  <c:v>-2.3846219999999998</c:v>
                </c:pt>
                <c:pt idx="124990">
                  <c:v>-2.389608</c:v>
                </c:pt>
                <c:pt idx="124991">
                  <c:v>-2.3945940000000001</c:v>
                </c:pt>
                <c:pt idx="124992">
                  <c:v>-2.3995790000000001</c:v>
                </c:pt>
                <c:pt idx="124993">
                  <c:v>-2.404566</c:v>
                </c:pt>
                <c:pt idx="124994">
                  <c:v>-2.4095529999999998</c:v>
                </c:pt>
                <c:pt idx="124995">
                  <c:v>-2.4145409999999998</c:v>
                </c:pt>
                <c:pt idx="124996">
                  <c:v>-2.4195280000000001</c:v>
                </c:pt>
                <c:pt idx="124997">
                  <c:v>-2.4245160000000001</c:v>
                </c:pt>
                <c:pt idx="124998">
                  <c:v>-2.4295040000000001</c:v>
                </c:pt>
                <c:pt idx="124999">
                  <c:v>-2.4344920000000001</c:v>
                </c:pt>
                <c:pt idx="125000">
                  <c:v>-2.4394800000000001</c:v>
                </c:pt>
                <c:pt idx="125001">
                  <c:v>-2.4444669999999999</c:v>
                </c:pt>
                <c:pt idx="125002">
                  <c:v>-2.4494530000000001</c:v>
                </c:pt>
                <c:pt idx="125003">
                  <c:v>-2.45444</c:v>
                </c:pt>
                <c:pt idx="125004">
                  <c:v>-2.4594279999999999</c:v>
                </c:pt>
                <c:pt idx="125005">
                  <c:v>-2.4644170000000001</c:v>
                </c:pt>
                <c:pt idx="125006">
                  <c:v>-2.4694069999999999</c:v>
                </c:pt>
                <c:pt idx="125007">
                  <c:v>-2.474396</c:v>
                </c:pt>
                <c:pt idx="125008">
                  <c:v>-2.4793829999999999</c:v>
                </c:pt>
                <c:pt idx="125009">
                  <c:v>-2.484369</c:v>
                </c:pt>
                <c:pt idx="125010">
                  <c:v>-2.489357</c:v>
                </c:pt>
                <c:pt idx="125011">
                  <c:v>-2.494345</c:v>
                </c:pt>
                <c:pt idx="125012">
                  <c:v>-2.499333</c:v>
                </c:pt>
                <c:pt idx="125013">
                  <c:v>-2.5043220000000002</c:v>
                </c:pt>
                <c:pt idx="125014">
                  <c:v>-2.5093109999999998</c:v>
                </c:pt>
                <c:pt idx="125015">
                  <c:v>-2.5143010000000001</c:v>
                </c:pt>
                <c:pt idx="125016">
                  <c:v>-2.5192909999999999</c:v>
                </c:pt>
                <c:pt idx="125017">
                  <c:v>-2.5242819999999999</c:v>
                </c:pt>
                <c:pt idx="125018">
                  <c:v>-2.5292720000000002</c:v>
                </c:pt>
                <c:pt idx="125019">
                  <c:v>-2.534262</c:v>
                </c:pt>
                <c:pt idx="125020">
                  <c:v>-2.539253</c:v>
                </c:pt>
                <c:pt idx="125021">
                  <c:v>-2.5442420000000001</c:v>
                </c:pt>
                <c:pt idx="125022">
                  <c:v>-2.5492330000000001</c:v>
                </c:pt>
                <c:pt idx="125023">
                  <c:v>-2.5542229999999999</c:v>
                </c:pt>
                <c:pt idx="125024">
                  <c:v>-2.5592130000000002</c:v>
                </c:pt>
                <c:pt idx="125025">
                  <c:v>-2.5642040000000001</c:v>
                </c:pt>
                <c:pt idx="125026">
                  <c:v>-2.5691950000000001</c:v>
                </c:pt>
                <c:pt idx="125027">
                  <c:v>-2.5741849999999999</c:v>
                </c:pt>
                <c:pt idx="125028">
                  <c:v>-2.5791750000000002</c:v>
                </c:pt>
                <c:pt idx="125029">
                  <c:v>-2.5841660000000002</c:v>
                </c:pt>
                <c:pt idx="125030">
                  <c:v>-2.5891570000000002</c:v>
                </c:pt>
                <c:pt idx="125031">
                  <c:v>-2.5941459999999998</c:v>
                </c:pt>
                <c:pt idx="125032">
                  <c:v>-2.599135</c:v>
                </c:pt>
                <c:pt idx="125033">
                  <c:v>-2.604123</c:v>
                </c:pt>
                <c:pt idx="125034">
                  <c:v>-2.6091120000000001</c:v>
                </c:pt>
                <c:pt idx="125035">
                  <c:v>-2.6141019999999999</c:v>
                </c:pt>
                <c:pt idx="125036">
                  <c:v>-2.6190910000000001</c:v>
                </c:pt>
                <c:pt idx="125037">
                  <c:v>-2.6240809999999999</c:v>
                </c:pt>
                <c:pt idx="125038">
                  <c:v>-2.6290710000000002</c:v>
                </c:pt>
                <c:pt idx="125039">
                  <c:v>-2.6340620000000001</c:v>
                </c:pt>
                <c:pt idx="125040">
                  <c:v>-2.639052</c:v>
                </c:pt>
                <c:pt idx="125041">
                  <c:v>-2.6440419999999998</c:v>
                </c:pt>
                <c:pt idx="125042">
                  <c:v>-2.6490320000000001</c:v>
                </c:pt>
                <c:pt idx="125043">
                  <c:v>-2.6540219999999999</c:v>
                </c:pt>
                <c:pt idx="125044">
                  <c:v>-2.6590120000000002</c:v>
                </c:pt>
                <c:pt idx="125045">
                  <c:v>-2.664002</c:v>
                </c:pt>
                <c:pt idx="125046">
                  <c:v>-2.6689929999999999</c:v>
                </c:pt>
                <c:pt idx="125047">
                  <c:v>-2.6739830000000002</c:v>
                </c:pt>
                <c:pt idx="125048">
                  <c:v>-2.678973</c:v>
                </c:pt>
                <c:pt idx="125049">
                  <c:v>-2.6839629999999999</c:v>
                </c:pt>
                <c:pt idx="125050">
                  <c:v>-2.6889530000000001</c:v>
                </c:pt>
                <c:pt idx="125051">
                  <c:v>-2.6939440000000001</c:v>
                </c:pt>
                <c:pt idx="125052">
                  <c:v>-2.6989339999999999</c:v>
                </c:pt>
                <c:pt idx="125053">
                  <c:v>-2.7039249999999999</c:v>
                </c:pt>
                <c:pt idx="125054">
                  <c:v>-2.7089150000000002</c:v>
                </c:pt>
                <c:pt idx="125055">
                  <c:v>-2.713905</c:v>
                </c:pt>
                <c:pt idx="125056">
                  <c:v>-2.7188949999999998</c:v>
                </c:pt>
                <c:pt idx="125057">
                  <c:v>-2.723884</c:v>
                </c:pt>
                <c:pt idx="125058">
                  <c:v>-2.7288730000000001</c:v>
                </c:pt>
                <c:pt idx="125059">
                  <c:v>-2.73386</c:v>
                </c:pt>
                <c:pt idx="125060">
                  <c:v>-2.7388490000000001</c:v>
                </c:pt>
                <c:pt idx="125061">
                  <c:v>-2.7438389999999999</c:v>
                </c:pt>
                <c:pt idx="125062">
                  <c:v>-2.748828</c:v>
                </c:pt>
                <c:pt idx="125063">
                  <c:v>-2.7538179999999999</c:v>
                </c:pt>
                <c:pt idx="125064">
                  <c:v>-2.7588080000000001</c:v>
                </c:pt>
                <c:pt idx="125065">
                  <c:v>-2.763798</c:v>
                </c:pt>
                <c:pt idx="125066">
                  <c:v>-2.7687889999999999</c:v>
                </c:pt>
                <c:pt idx="125067">
                  <c:v>-2.7737790000000002</c:v>
                </c:pt>
                <c:pt idx="125068">
                  <c:v>-2.7787700000000002</c:v>
                </c:pt>
                <c:pt idx="125069">
                  <c:v>-2.78376</c:v>
                </c:pt>
                <c:pt idx="125070">
                  <c:v>-2.7887499999999998</c:v>
                </c:pt>
                <c:pt idx="125071">
                  <c:v>-2.7937400000000001</c:v>
                </c:pt>
                <c:pt idx="125072">
                  <c:v>-2.7987299999999999</c:v>
                </c:pt>
                <c:pt idx="125073">
                  <c:v>-2.8037200000000002</c:v>
                </c:pt>
                <c:pt idx="125074">
                  <c:v>-2.80871</c:v>
                </c:pt>
                <c:pt idx="125075">
                  <c:v>-2.813701</c:v>
                </c:pt>
                <c:pt idx="125076">
                  <c:v>-2.8186900000000001</c:v>
                </c:pt>
                <c:pt idx="125077">
                  <c:v>-2.82368</c:v>
                </c:pt>
                <c:pt idx="125078">
                  <c:v>-2.8286699999999998</c:v>
                </c:pt>
                <c:pt idx="125079">
                  <c:v>-2.8336610000000002</c:v>
                </c:pt>
                <c:pt idx="125080">
                  <c:v>-2.838651</c:v>
                </c:pt>
                <c:pt idx="125081">
                  <c:v>-2.843642</c:v>
                </c:pt>
                <c:pt idx="125082">
                  <c:v>-2.848633</c:v>
                </c:pt>
                <c:pt idx="125083">
                  <c:v>-2.8536239999999999</c:v>
                </c:pt>
                <c:pt idx="125084">
                  <c:v>-2.8586140000000002</c:v>
                </c:pt>
                <c:pt idx="125085">
                  <c:v>-2.8636050000000002</c:v>
                </c:pt>
                <c:pt idx="125086">
                  <c:v>-2.868595</c:v>
                </c:pt>
                <c:pt idx="125087">
                  <c:v>-2.873586</c:v>
                </c:pt>
                <c:pt idx="125088">
                  <c:v>-2.8785759999999998</c:v>
                </c:pt>
                <c:pt idx="125089">
                  <c:v>-2.8835670000000002</c:v>
                </c:pt>
                <c:pt idx="125090">
                  <c:v>-2.888557</c:v>
                </c:pt>
                <c:pt idx="125091">
                  <c:v>-2.8935460000000002</c:v>
                </c:pt>
                <c:pt idx="125092">
                  <c:v>-2.8985370000000001</c:v>
                </c:pt>
                <c:pt idx="125093">
                  <c:v>-2.903521</c:v>
                </c:pt>
                <c:pt idx="125094">
                  <c:v>-2.9085049999999999</c:v>
                </c:pt>
                <c:pt idx="125095">
                  <c:v>-2.9134929999999999</c:v>
                </c:pt>
                <c:pt idx="125096">
                  <c:v>-2.9184809999999999</c:v>
                </c:pt>
                <c:pt idx="125097">
                  <c:v>-2.92347</c:v>
                </c:pt>
                <c:pt idx="125098">
                  <c:v>-2.9284590000000001</c:v>
                </c:pt>
                <c:pt idx="125099">
                  <c:v>-2.9334479999999998</c:v>
                </c:pt>
                <c:pt idx="125100">
                  <c:v>-2.9384380000000001</c:v>
                </c:pt>
                <c:pt idx="125101">
                  <c:v>-2.9434269999999998</c:v>
                </c:pt>
                <c:pt idx="125102">
                  <c:v>-2.9484170000000001</c:v>
                </c:pt>
                <c:pt idx="125103">
                  <c:v>-2.9534060000000002</c:v>
                </c:pt>
                <c:pt idx="125104">
                  <c:v>-2.9583940000000002</c:v>
                </c:pt>
                <c:pt idx="125105">
                  <c:v>-2.9633820000000002</c:v>
                </c:pt>
                <c:pt idx="125106">
                  <c:v>-2.9683709999999999</c:v>
                </c:pt>
                <c:pt idx="125107">
                  <c:v>-2.9733589999999999</c:v>
                </c:pt>
                <c:pt idx="125108">
                  <c:v>-2.9783490000000001</c:v>
                </c:pt>
                <c:pt idx="125109">
                  <c:v>-2.9833379999999998</c:v>
                </c:pt>
                <c:pt idx="125110">
                  <c:v>-2.9883280000000001</c:v>
                </c:pt>
                <c:pt idx="125111">
                  <c:v>-2.9933169999999998</c:v>
                </c:pt>
                <c:pt idx="125112">
                  <c:v>-2.9983050000000002</c:v>
                </c:pt>
                <c:pt idx="125113">
                  <c:v>-3.0032930000000002</c:v>
                </c:pt>
                <c:pt idx="125114">
                  <c:v>-3.0082810000000002</c:v>
                </c:pt>
                <c:pt idx="125115">
                  <c:v>-3.013271</c:v>
                </c:pt>
                <c:pt idx="125116">
                  <c:v>-3.0182600000000002</c:v>
                </c:pt>
                <c:pt idx="125117">
                  <c:v>-3.02325</c:v>
                </c:pt>
                <c:pt idx="125118">
                  <c:v>-3.0282390000000001</c:v>
                </c:pt>
                <c:pt idx="125119">
                  <c:v>-3.033229</c:v>
                </c:pt>
                <c:pt idx="125120">
                  <c:v>-3.0382189999999998</c:v>
                </c:pt>
                <c:pt idx="125121">
                  <c:v>-3.0432090000000001</c:v>
                </c:pt>
                <c:pt idx="125122">
                  <c:v>-3.0482</c:v>
                </c:pt>
                <c:pt idx="125123">
                  <c:v>-3.0531899999999998</c:v>
                </c:pt>
                <c:pt idx="125124">
                  <c:v>-3.058179</c:v>
                </c:pt>
                <c:pt idx="125125">
                  <c:v>-3.0631680000000001</c:v>
                </c:pt>
                <c:pt idx="125126">
                  <c:v>-3.0681569999999998</c:v>
                </c:pt>
                <c:pt idx="125127">
                  <c:v>-3.0731470000000001</c:v>
                </c:pt>
                <c:pt idx="125128">
                  <c:v>-3.0781360000000002</c:v>
                </c:pt>
                <c:pt idx="125129">
                  <c:v>-3.083126</c:v>
                </c:pt>
                <c:pt idx="125130">
                  <c:v>-3.0881150000000002</c:v>
                </c:pt>
                <c:pt idx="125131">
                  <c:v>-3.093105</c:v>
                </c:pt>
                <c:pt idx="125132">
                  <c:v>-3.0980949999999998</c:v>
                </c:pt>
                <c:pt idx="125133">
                  <c:v>-3.1030850000000001</c:v>
                </c:pt>
                <c:pt idx="125134">
                  <c:v>-3.1080760000000001</c:v>
                </c:pt>
                <c:pt idx="125135">
                  <c:v>-3.1130659999999999</c:v>
                </c:pt>
                <c:pt idx="125136">
                  <c:v>-3.1180810000000001</c:v>
                </c:pt>
                <c:pt idx="125137">
                  <c:v>-3.1230869999999999</c:v>
                </c:pt>
                <c:pt idx="125138">
                  <c:v>-3.1280929999999998</c:v>
                </c:pt>
                <c:pt idx="125139">
                  <c:v>-3.1330969999999998</c:v>
                </c:pt>
                <c:pt idx="125140">
                  <c:v>-3.1381000000000001</c:v>
                </c:pt>
                <c:pt idx="125141">
                  <c:v>-3.1431010000000001</c:v>
                </c:pt>
                <c:pt idx="125142">
                  <c:v>-3.148101</c:v>
                </c:pt>
                <c:pt idx="125143">
                  <c:v>-3.1530999999999998</c:v>
                </c:pt>
                <c:pt idx="125144">
                  <c:v>-3.1580970000000002</c:v>
                </c:pt>
                <c:pt idx="125145">
                  <c:v>-3.1630940000000001</c:v>
                </c:pt>
                <c:pt idx="125146">
                  <c:v>-3.1680869999999999</c:v>
                </c:pt>
                <c:pt idx="125147">
                  <c:v>-3.173079</c:v>
                </c:pt>
                <c:pt idx="125148">
                  <c:v>-3.1780719999999998</c:v>
                </c:pt>
                <c:pt idx="125149">
                  <c:v>-3.183065</c:v>
                </c:pt>
                <c:pt idx="125150">
                  <c:v>-3.1880579999999998</c:v>
                </c:pt>
                <c:pt idx="125151">
                  <c:v>-3.1930510000000001</c:v>
                </c:pt>
                <c:pt idx="125152">
                  <c:v>-3.1980439999999999</c:v>
                </c:pt>
                <c:pt idx="125153">
                  <c:v>-3.203036</c:v>
                </c:pt>
                <c:pt idx="125154">
                  <c:v>-3.2080280000000001</c:v>
                </c:pt>
                <c:pt idx="125155">
                  <c:v>-3.2130190000000001</c:v>
                </c:pt>
                <c:pt idx="125156">
                  <c:v>-3.2180110000000002</c:v>
                </c:pt>
                <c:pt idx="125157">
                  <c:v>-3.2230020000000001</c:v>
                </c:pt>
                <c:pt idx="125158">
                  <c:v>-3.2279939999999998</c:v>
                </c:pt>
                <c:pt idx="125159">
                  <c:v>-3.2329850000000002</c:v>
                </c:pt>
                <c:pt idx="125160">
                  <c:v>-3.2379760000000002</c:v>
                </c:pt>
                <c:pt idx="125161">
                  <c:v>-3.242966</c:v>
                </c:pt>
                <c:pt idx="125162">
                  <c:v>-3.247957</c:v>
                </c:pt>
                <c:pt idx="125163">
                  <c:v>-3.252948</c:v>
                </c:pt>
                <c:pt idx="125164">
                  <c:v>-3.2579379999999998</c:v>
                </c:pt>
                <c:pt idx="125165">
                  <c:v>-3.2629290000000002</c:v>
                </c:pt>
                <c:pt idx="125166">
                  <c:v>-3.267919</c:v>
                </c:pt>
                <c:pt idx="125167">
                  <c:v>-3.27291</c:v>
                </c:pt>
                <c:pt idx="125168">
                  <c:v>-3.2778999999999998</c:v>
                </c:pt>
                <c:pt idx="125169">
                  <c:v>-3.2828909999999998</c:v>
                </c:pt>
                <c:pt idx="125170">
                  <c:v>-3.2878799999999999</c:v>
                </c:pt>
                <c:pt idx="125171">
                  <c:v>-3.2928709999999999</c:v>
                </c:pt>
                <c:pt idx="125172">
                  <c:v>-3.2978610000000002</c:v>
                </c:pt>
                <c:pt idx="125173">
                  <c:v>-3.3028499999999998</c:v>
                </c:pt>
                <c:pt idx="125174">
                  <c:v>-3.3078400000000001</c:v>
                </c:pt>
                <c:pt idx="125175">
                  <c:v>-3.3128289999999998</c:v>
                </c:pt>
                <c:pt idx="125176">
                  <c:v>-3.3178190000000001</c:v>
                </c:pt>
                <c:pt idx="125177">
                  <c:v>-3.3228089999999999</c:v>
                </c:pt>
                <c:pt idx="125178">
                  <c:v>-3.327798</c:v>
                </c:pt>
                <c:pt idx="125179">
                  <c:v>-3.3327879999999999</c:v>
                </c:pt>
                <c:pt idx="125180">
                  <c:v>-3.3377759999999999</c:v>
                </c:pt>
                <c:pt idx="125181">
                  <c:v>-3.342765</c:v>
                </c:pt>
                <c:pt idx="125182">
                  <c:v>-3.347753</c:v>
                </c:pt>
                <c:pt idx="125183">
                  <c:v>-3.3527429999999998</c:v>
                </c:pt>
                <c:pt idx="125184">
                  <c:v>-3.3577330000000001</c:v>
                </c:pt>
                <c:pt idx="125185">
                  <c:v>-3.362717</c:v>
                </c:pt>
                <c:pt idx="125186">
                  <c:v>-3.3676970000000002</c:v>
                </c:pt>
                <c:pt idx="125187">
                  <c:v>-3.3726790000000002</c:v>
                </c:pt>
                <c:pt idx="125188">
                  <c:v>-3.3776630000000001</c:v>
                </c:pt>
                <c:pt idx="125189">
                  <c:v>-3.3826489999999998</c:v>
                </c:pt>
                <c:pt idx="125190">
                  <c:v>-3.3876369999999998</c:v>
                </c:pt>
                <c:pt idx="125191">
                  <c:v>-3.3926249999999998</c:v>
                </c:pt>
                <c:pt idx="125192">
                  <c:v>-3.3976139999999999</c:v>
                </c:pt>
                <c:pt idx="125193">
                  <c:v>-3.402603</c:v>
                </c:pt>
                <c:pt idx="125194">
                  <c:v>-3.407591</c:v>
                </c:pt>
                <c:pt idx="125195">
                  <c:v>-3.4125800000000002</c:v>
                </c:pt>
                <c:pt idx="125196">
                  <c:v>-3.4175689999999999</c:v>
                </c:pt>
                <c:pt idx="125197">
                  <c:v>-3.422558</c:v>
                </c:pt>
                <c:pt idx="125198">
                  <c:v>-3.4275470000000001</c:v>
                </c:pt>
                <c:pt idx="125199">
                  <c:v>-3.432534</c:v>
                </c:pt>
                <c:pt idx="125200">
                  <c:v>-3.4375179999999999</c:v>
                </c:pt>
                <c:pt idx="125201">
                  <c:v>-3.4425020000000002</c:v>
                </c:pt>
                <c:pt idx="125202">
                  <c:v>-3.447489</c:v>
                </c:pt>
                <c:pt idx="125203">
                  <c:v>-3.4524759999999999</c:v>
                </c:pt>
                <c:pt idx="125204">
                  <c:v>-3.4574639999999999</c:v>
                </c:pt>
                <c:pt idx="125205">
                  <c:v>-3.4624519999999999</c:v>
                </c:pt>
                <c:pt idx="125206">
                  <c:v>-3.4674399999999999</c:v>
                </c:pt>
                <c:pt idx="125207">
                  <c:v>-3.4724279999999998</c:v>
                </c:pt>
                <c:pt idx="125208">
                  <c:v>-3.4774150000000001</c:v>
                </c:pt>
                <c:pt idx="125209">
                  <c:v>-3.4824030000000001</c:v>
                </c:pt>
                <c:pt idx="125210">
                  <c:v>-3.4873910000000001</c:v>
                </c:pt>
                <c:pt idx="125211">
                  <c:v>-3.4923790000000001</c:v>
                </c:pt>
                <c:pt idx="125212">
                  <c:v>-3.4973670000000001</c:v>
                </c:pt>
                <c:pt idx="125213">
                  <c:v>-3.502354</c:v>
                </c:pt>
                <c:pt idx="125214">
                  <c:v>-3.507342</c:v>
                </c:pt>
                <c:pt idx="125215">
                  <c:v>-3.51233</c:v>
                </c:pt>
                <c:pt idx="125216">
                  <c:v>-3.5173179999999999</c:v>
                </c:pt>
                <c:pt idx="125217">
                  <c:v>-3.5223059999999999</c:v>
                </c:pt>
                <c:pt idx="125218">
                  <c:v>-3.5272939999999999</c:v>
                </c:pt>
                <c:pt idx="125219">
                  <c:v>-3.5322819999999999</c:v>
                </c:pt>
                <c:pt idx="125220">
                  <c:v>-3.5372690000000002</c:v>
                </c:pt>
                <c:pt idx="125221">
                  <c:v>-3.5422570000000002</c:v>
                </c:pt>
                <c:pt idx="125222">
                  <c:v>-3.5472450000000002</c:v>
                </c:pt>
                <c:pt idx="125223">
                  <c:v>-3.5522330000000002</c:v>
                </c:pt>
                <c:pt idx="125224">
                  <c:v>-3.5572210000000002</c:v>
                </c:pt>
                <c:pt idx="125225">
                  <c:v>-3.562208</c:v>
                </c:pt>
                <c:pt idx="125226">
                  <c:v>-3.567196</c:v>
                </c:pt>
                <c:pt idx="125227">
                  <c:v>-3.572184</c:v>
                </c:pt>
                <c:pt idx="125228">
                  <c:v>-3.577172</c:v>
                </c:pt>
                <c:pt idx="125229">
                  <c:v>-3.5821589999999999</c:v>
                </c:pt>
                <c:pt idx="125230">
                  <c:v>-3.587145</c:v>
                </c:pt>
                <c:pt idx="125231">
                  <c:v>-3.59213</c:v>
                </c:pt>
                <c:pt idx="125232">
                  <c:v>-3.5971129999999998</c:v>
                </c:pt>
                <c:pt idx="125233">
                  <c:v>-3.6020979999999998</c:v>
                </c:pt>
                <c:pt idx="125234">
                  <c:v>-3.607084</c:v>
                </c:pt>
                <c:pt idx="125235">
                  <c:v>-3.6120709999999998</c:v>
                </c:pt>
                <c:pt idx="125236">
                  <c:v>-3.6170589999999998</c:v>
                </c:pt>
                <c:pt idx="125237">
                  <c:v>-3.6220460000000001</c:v>
                </c:pt>
                <c:pt idx="125238">
                  <c:v>-3.6270340000000001</c:v>
                </c:pt>
                <c:pt idx="125239">
                  <c:v>-3.6320209999999999</c:v>
                </c:pt>
                <c:pt idx="125240">
                  <c:v>-3.6370089999999999</c:v>
                </c:pt>
                <c:pt idx="125241">
                  <c:v>-3.6419969999999999</c:v>
                </c:pt>
                <c:pt idx="125242">
                  <c:v>-3.6469849999999999</c:v>
                </c:pt>
                <c:pt idx="125243">
                  <c:v>-3.6519720000000002</c:v>
                </c:pt>
                <c:pt idx="125244">
                  <c:v>-3.6569600000000002</c:v>
                </c:pt>
                <c:pt idx="125245">
                  <c:v>-3.6619480000000002</c:v>
                </c:pt>
                <c:pt idx="125246">
                  <c:v>-3.6669360000000002</c:v>
                </c:pt>
                <c:pt idx="125247">
                  <c:v>-3.6719240000000002</c:v>
                </c:pt>
                <c:pt idx="125248">
                  <c:v>-3.6769120000000002</c:v>
                </c:pt>
                <c:pt idx="125249">
                  <c:v>-3.6819009999999999</c:v>
                </c:pt>
                <c:pt idx="125250">
                  <c:v>-3.6868880000000002</c:v>
                </c:pt>
                <c:pt idx="125251">
                  <c:v>-3.6918769999999999</c:v>
                </c:pt>
                <c:pt idx="125252">
                  <c:v>-3.6968649999999998</c:v>
                </c:pt>
                <c:pt idx="125253">
                  <c:v>-3.7018529999999998</c:v>
                </c:pt>
                <c:pt idx="125254">
                  <c:v>-3.7068409999999998</c:v>
                </c:pt>
                <c:pt idx="125255">
                  <c:v>-3.7118289999999998</c:v>
                </c:pt>
                <c:pt idx="125256">
                  <c:v>-3.7168169999999998</c:v>
                </c:pt>
                <c:pt idx="125257">
                  <c:v>-3.7218049999999998</c:v>
                </c:pt>
                <c:pt idx="125258">
                  <c:v>-3.7267929999999998</c:v>
                </c:pt>
                <c:pt idx="125259">
                  <c:v>-3.7317809999999998</c:v>
                </c:pt>
                <c:pt idx="125260">
                  <c:v>-3.7367689999999998</c:v>
                </c:pt>
                <c:pt idx="125261">
                  <c:v>-3.741752</c:v>
                </c:pt>
                <c:pt idx="125262">
                  <c:v>-3.7467299999999999</c:v>
                </c:pt>
                <c:pt idx="125263">
                  <c:v>-3.7517070000000001</c:v>
                </c:pt>
                <c:pt idx="125264">
                  <c:v>-3.7567059999999999</c:v>
                </c:pt>
                <c:pt idx="125265">
                  <c:v>-3.7616830000000001</c:v>
                </c:pt>
                <c:pt idx="125266">
                  <c:v>-3.7666650000000002</c:v>
                </c:pt>
                <c:pt idx="125267">
                  <c:v>-3.7716479999999999</c:v>
                </c:pt>
                <c:pt idx="125268">
                  <c:v>-3.7766320000000002</c:v>
                </c:pt>
                <c:pt idx="125269">
                  <c:v>-3.7816169999999998</c:v>
                </c:pt>
                <c:pt idx="125270">
                  <c:v>-3.7866</c:v>
                </c:pt>
                <c:pt idx="125271">
                  <c:v>-3.791585</c:v>
                </c:pt>
                <c:pt idx="125272">
                  <c:v>-3.79657</c:v>
                </c:pt>
                <c:pt idx="125273">
                  <c:v>-3.801555</c:v>
                </c:pt>
                <c:pt idx="125274">
                  <c:v>-3.80654</c:v>
                </c:pt>
                <c:pt idx="125275">
                  <c:v>-3.8115269999999999</c:v>
                </c:pt>
                <c:pt idx="125276">
                  <c:v>-3.816513</c:v>
                </c:pt>
                <c:pt idx="125277">
                  <c:v>-3.8214969999999999</c:v>
                </c:pt>
                <c:pt idx="125278">
                  <c:v>-3.8264830000000001</c:v>
                </c:pt>
                <c:pt idx="125279">
                  <c:v>-3.8314680000000001</c:v>
                </c:pt>
                <c:pt idx="125280">
                  <c:v>-3.8364539999999998</c:v>
                </c:pt>
                <c:pt idx="125281">
                  <c:v>-3.84144</c:v>
                </c:pt>
                <c:pt idx="125282">
                  <c:v>-3.8464269999999998</c:v>
                </c:pt>
                <c:pt idx="125283">
                  <c:v>-3.851413</c:v>
                </c:pt>
                <c:pt idx="125284">
                  <c:v>-3.8563990000000001</c:v>
                </c:pt>
                <c:pt idx="125285">
                  <c:v>-3.8613840000000001</c:v>
                </c:pt>
                <c:pt idx="125286">
                  <c:v>-3.8663699999999999</c:v>
                </c:pt>
                <c:pt idx="125287">
                  <c:v>-3.8713570000000002</c:v>
                </c:pt>
                <c:pt idx="125288">
                  <c:v>-3.876344</c:v>
                </c:pt>
                <c:pt idx="125289">
                  <c:v>-3.8813309999999999</c:v>
                </c:pt>
                <c:pt idx="125290">
                  <c:v>-3.886317</c:v>
                </c:pt>
                <c:pt idx="125291">
                  <c:v>-3.8913039999999999</c:v>
                </c:pt>
                <c:pt idx="125292">
                  <c:v>-3.8962889999999999</c:v>
                </c:pt>
                <c:pt idx="125293">
                  <c:v>-3.9012760000000002</c:v>
                </c:pt>
                <c:pt idx="125294">
                  <c:v>-3.9062619999999999</c:v>
                </c:pt>
                <c:pt idx="125295">
                  <c:v>-3.9112499999999999</c:v>
                </c:pt>
                <c:pt idx="125296">
                  <c:v>-3.9162360000000001</c:v>
                </c:pt>
                <c:pt idx="125297">
                  <c:v>-3.9212220000000002</c:v>
                </c:pt>
                <c:pt idx="125298">
                  <c:v>-3.9262069999999998</c:v>
                </c:pt>
                <c:pt idx="125299">
                  <c:v>-3.9311880000000001</c:v>
                </c:pt>
                <c:pt idx="125300">
                  <c:v>-3.936172</c:v>
                </c:pt>
                <c:pt idx="125301">
                  <c:v>-3.941157</c:v>
                </c:pt>
                <c:pt idx="125302">
                  <c:v>-3.946142</c:v>
                </c:pt>
                <c:pt idx="125303">
                  <c:v>-3.9511289999999999</c:v>
                </c:pt>
                <c:pt idx="125304">
                  <c:v>-3.956115</c:v>
                </c:pt>
                <c:pt idx="125305">
                  <c:v>-3.9611019999999999</c:v>
                </c:pt>
                <c:pt idx="125306">
                  <c:v>-3.9660890000000002</c:v>
                </c:pt>
                <c:pt idx="125307">
                  <c:v>-3.9710760000000001</c:v>
                </c:pt>
                <c:pt idx="125308">
                  <c:v>-3.9760629999999999</c:v>
                </c:pt>
                <c:pt idx="125309">
                  <c:v>-3.9810500000000002</c:v>
                </c:pt>
                <c:pt idx="125310">
                  <c:v>-3.9860359999999999</c:v>
                </c:pt>
                <c:pt idx="125311">
                  <c:v>-3.9910220000000001</c:v>
                </c:pt>
                <c:pt idx="125312">
                  <c:v>-3.9960070000000001</c:v>
                </c:pt>
                <c:pt idx="125313">
                  <c:v>-4.0009930000000002</c:v>
                </c:pt>
                <c:pt idx="125314">
                  <c:v>-4.005979</c:v>
                </c:pt>
                <c:pt idx="125315">
                  <c:v>-4.0109640000000004</c:v>
                </c:pt>
                <c:pt idx="125316">
                  <c:v>-4.0159459999999996</c:v>
                </c:pt>
                <c:pt idx="125317">
                  <c:v>-4.0209140000000003</c:v>
                </c:pt>
                <c:pt idx="125318">
                  <c:v>-4.0258859999999999</c:v>
                </c:pt>
                <c:pt idx="125319">
                  <c:v>-4.0308640000000002</c:v>
                </c:pt>
                <c:pt idx="125320">
                  <c:v>-4.0358460000000003</c:v>
                </c:pt>
                <c:pt idx="125321">
                  <c:v>-4.0408289999999996</c:v>
                </c:pt>
                <c:pt idx="125322">
                  <c:v>-4.0458150000000002</c:v>
                </c:pt>
                <c:pt idx="125323">
                  <c:v>-4.0507989999999996</c:v>
                </c:pt>
                <c:pt idx="125324">
                  <c:v>-4.0557860000000003</c:v>
                </c:pt>
                <c:pt idx="125325">
                  <c:v>-4.0607709999999999</c:v>
                </c:pt>
                <c:pt idx="125326">
                  <c:v>-4.0657579999999998</c:v>
                </c:pt>
                <c:pt idx="125327">
                  <c:v>-4.0707440000000004</c:v>
                </c:pt>
                <c:pt idx="125328">
                  <c:v>-4.0757300000000001</c:v>
                </c:pt>
                <c:pt idx="125329">
                  <c:v>-4.0807159999999998</c:v>
                </c:pt>
                <c:pt idx="125330">
                  <c:v>-4.0857010000000002</c:v>
                </c:pt>
                <c:pt idx="125331">
                  <c:v>-4.090687</c:v>
                </c:pt>
                <c:pt idx="125332">
                  <c:v>-4.0956739999999998</c:v>
                </c:pt>
                <c:pt idx="125333">
                  <c:v>-4.1006600000000004</c:v>
                </c:pt>
                <c:pt idx="125334">
                  <c:v>-4.1056480000000004</c:v>
                </c:pt>
                <c:pt idx="125335">
                  <c:v>-4.1106340000000001</c:v>
                </c:pt>
                <c:pt idx="125336">
                  <c:v>-4.115621</c:v>
                </c:pt>
                <c:pt idx="125337">
                  <c:v>-4.1206110000000002</c:v>
                </c:pt>
                <c:pt idx="125338">
                  <c:v>-4.1255980000000001</c:v>
                </c:pt>
                <c:pt idx="125339">
                  <c:v>-4.130585</c:v>
                </c:pt>
                <c:pt idx="125340">
                  <c:v>-4.1355719999999998</c:v>
                </c:pt>
                <c:pt idx="125341">
                  <c:v>-4.1405589999999997</c:v>
                </c:pt>
                <c:pt idx="125342">
                  <c:v>-4.1455460000000004</c:v>
                </c:pt>
                <c:pt idx="125343">
                  <c:v>-4.1505330000000002</c:v>
                </c:pt>
                <c:pt idx="125344">
                  <c:v>-4.1555200000000001</c:v>
                </c:pt>
                <c:pt idx="125345">
                  <c:v>-4.1605080000000001</c:v>
                </c:pt>
                <c:pt idx="125346">
                  <c:v>-4.1654949999999999</c:v>
                </c:pt>
                <c:pt idx="125347">
                  <c:v>-4.1704819999999998</c:v>
                </c:pt>
                <c:pt idx="125348">
                  <c:v>-4.1754699999999998</c:v>
                </c:pt>
                <c:pt idx="125349">
                  <c:v>-4.1804569999999996</c:v>
                </c:pt>
                <c:pt idx="125350">
                  <c:v>-4.1854449999999996</c:v>
                </c:pt>
                <c:pt idx="125351">
                  <c:v>-4.1904320000000004</c:v>
                </c:pt>
                <c:pt idx="125352">
                  <c:v>-4.1954190000000002</c:v>
                </c:pt>
                <c:pt idx="125353">
                  <c:v>-4.2004070000000002</c:v>
                </c:pt>
                <c:pt idx="125354">
                  <c:v>-4.2053940000000001</c:v>
                </c:pt>
                <c:pt idx="125355">
                  <c:v>-4.2103809999999999</c:v>
                </c:pt>
                <c:pt idx="125356">
                  <c:v>-4.2153679999999998</c:v>
                </c:pt>
                <c:pt idx="125357">
                  <c:v>-4.2203549999999996</c:v>
                </c:pt>
                <c:pt idx="125358">
                  <c:v>-4.2253429999999996</c:v>
                </c:pt>
                <c:pt idx="125359">
                  <c:v>-4.2303280000000001</c:v>
                </c:pt>
                <c:pt idx="125360">
                  <c:v>-4.2353149999999999</c:v>
                </c:pt>
                <c:pt idx="125361">
                  <c:v>-4.2403000000000004</c:v>
                </c:pt>
                <c:pt idx="125362">
                  <c:v>-4.2452839999999998</c:v>
                </c:pt>
                <c:pt idx="125363">
                  <c:v>-4.2502649999999997</c:v>
                </c:pt>
                <c:pt idx="125364">
                  <c:v>-4.2552459999999996</c:v>
                </c:pt>
                <c:pt idx="125365">
                  <c:v>-4.2602289999999998</c:v>
                </c:pt>
                <c:pt idx="125366">
                  <c:v>-4.2652130000000001</c:v>
                </c:pt>
                <c:pt idx="125367">
                  <c:v>-4.2701969999999996</c:v>
                </c:pt>
                <c:pt idx="125368">
                  <c:v>-4.275182</c:v>
                </c:pt>
                <c:pt idx="125369">
                  <c:v>-4.2801679999999998</c:v>
                </c:pt>
                <c:pt idx="125370">
                  <c:v>-4.2851540000000004</c:v>
                </c:pt>
                <c:pt idx="125371">
                  <c:v>-4.2901410000000002</c:v>
                </c:pt>
                <c:pt idx="125372">
                  <c:v>-4.2951290000000002</c:v>
                </c:pt>
                <c:pt idx="125373">
                  <c:v>-4.300116</c:v>
                </c:pt>
                <c:pt idx="125374">
                  <c:v>-4.3051029999999999</c:v>
                </c:pt>
                <c:pt idx="125375">
                  <c:v>-4.3100899999999998</c:v>
                </c:pt>
                <c:pt idx="125376">
                  <c:v>-4.3150769999999996</c:v>
                </c:pt>
                <c:pt idx="125377">
                  <c:v>-4.3200649999999996</c:v>
                </c:pt>
                <c:pt idx="125378">
                  <c:v>-4.325043</c:v>
                </c:pt>
                <c:pt idx="125379">
                  <c:v>-4.3300270000000003</c:v>
                </c:pt>
                <c:pt idx="125380">
                  <c:v>-4.3350119999999999</c:v>
                </c:pt>
                <c:pt idx="125381">
                  <c:v>-4.3399979999999996</c:v>
                </c:pt>
                <c:pt idx="125382">
                  <c:v>-4.3449850000000003</c:v>
                </c:pt>
                <c:pt idx="125383">
                  <c:v>-4.3499720000000002</c:v>
                </c:pt>
                <c:pt idx="125384">
                  <c:v>-4.354959</c:v>
                </c:pt>
                <c:pt idx="125385">
                  <c:v>-4.359947</c:v>
                </c:pt>
                <c:pt idx="125386">
                  <c:v>-4.364935</c:v>
                </c:pt>
                <c:pt idx="125387">
                  <c:v>-4.3699219999999999</c:v>
                </c:pt>
                <c:pt idx="125388">
                  <c:v>-4.3749099999999999</c:v>
                </c:pt>
                <c:pt idx="125389">
                  <c:v>-4.3798969999999997</c:v>
                </c:pt>
                <c:pt idx="125390">
                  <c:v>-4.3848839999999996</c:v>
                </c:pt>
                <c:pt idx="125391">
                  <c:v>-4.3898720000000004</c:v>
                </c:pt>
                <c:pt idx="125392">
                  <c:v>-4.3948580000000002</c:v>
                </c:pt>
                <c:pt idx="125393">
                  <c:v>-4.3998460000000001</c:v>
                </c:pt>
                <c:pt idx="125394">
                  <c:v>-4.404833</c:v>
                </c:pt>
                <c:pt idx="125395">
                  <c:v>-4.4098199999999999</c:v>
                </c:pt>
                <c:pt idx="125396">
                  <c:v>-4.4148069999999997</c:v>
                </c:pt>
                <c:pt idx="125397">
                  <c:v>-4.4197939999999996</c:v>
                </c:pt>
                <c:pt idx="125398">
                  <c:v>-4.4247820000000004</c:v>
                </c:pt>
                <c:pt idx="125399">
                  <c:v>-4.4297690000000003</c:v>
                </c:pt>
                <c:pt idx="125400">
                  <c:v>-4.4347570000000003</c:v>
                </c:pt>
                <c:pt idx="125401">
                  <c:v>-4.4397450000000003</c:v>
                </c:pt>
                <c:pt idx="125402">
                  <c:v>-4.4447340000000004</c:v>
                </c:pt>
                <c:pt idx="125403">
                  <c:v>-4.4497220000000004</c:v>
                </c:pt>
                <c:pt idx="125404">
                  <c:v>-4.4547100000000004</c:v>
                </c:pt>
                <c:pt idx="125405">
                  <c:v>-4.4596989999999996</c:v>
                </c:pt>
                <c:pt idx="125406">
                  <c:v>-4.4646869999999996</c:v>
                </c:pt>
                <c:pt idx="125407">
                  <c:v>-4.4696749999999996</c:v>
                </c:pt>
                <c:pt idx="125408">
                  <c:v>-4.4746639999999998</c:v>
                </c:pt>
                <c:pt idx="125409">
                  <c:v>-4.4796519999999997</c:v>
                </c:pt>
                <c:pt idx="125410">
                  <c:v>-4.484629</c:v>
                </c:pt>
                <c:pt idx="125411">
                  <c:v>-4.4896099999999999</c:v>
                </c:pt>
                <c:pt idx="125412">
                  <c:v>-4.4945940000000002</c:v>
                </c:pt>
                <c:pt idx="125413">
                  <c:v>-4.4995799999999999</c:v>
                </c:pt>
                <c:pt idx="125414">
                  <c:v>-4.5045679999999999</c:v>
                </c:pt>
                <c:pt idx="125415">
                  <c:v>-4.5095539999999996</c:v>
                </c:pt>
                <c:pt idx="125416">
                  <c:v>-4.5145419999999996</c:v>
                </c:pt>
                <c:pt idx="125417">
                  <c:v>-4.5195290000000004</c:v>
                </c:pt>
                <c:pt idx="125418">
                  <c:v>-4.5245170000000003</c:v>
                </c:pt>
                <c:pt idx="125419">
                  <c:v>-4.5295040000000002</c:v>
                </c:pt>
                <c:pt idx="125420">
                  <c:v>-4.5344920000000002</c:v>
                </c:pt>
                <c:pt idx="125421">
                  <c:v>-4.5394810000000003</c:v>
                </c:pt>
                <c:pt idx="125422">
                  <c:v>-4.5444690000000003</c:v>
                </c:pt>
                <c:pt idx="125423">
                  <c:v>-4.5494570000000003</c:v>
                </c:pt>
                <c:pt idx="125424">
                  <c:v>-4.5544450000000003</c:v>
                </c:pt>
                <c:pt idx="125425">
                  <c:v>-4.5594330000000003</c:v>
                </c:pt>
                <c:pt idx="125426">
                  <c:v>-4.5644210000000003</c:v>
                </c:pt>
                <c:pt idx="125427">
                  <c:v>-4.5694100000000004</c:v>
                </c:pt>
                <c:pt idx="125428">
                  <c:v>-4.5743980000000004</c:v>
                </c:pt>
                <c:pt idx="125429">
                  <c:v>-4.5793860000000004</c:v>
                </c:pt>
                <c:pt idx="125430">
                  <c:v>-4.5843749999999996</c:v>
                </c:pt>
                <c:pt idx="125431">
                  <c:v>-4.5893629999999996</c:v>
                </c:pt>
                <c:pt idx="125432">
                  <c:v>-4.5943519999999998</c:v>
                </c:pt>
                <c:pt idx="125433">
                  <c:v>-4.5993409999999999</c:v>
                </c:pt>
                <c:pt idx="125434">
                  <c:v>-4.60433</c:v>
                </c:pt>
                <c:pt idx="125435">
                  <c:v>-4.609318</c:v>
                </c:pt>
                <c:pt idx="125436">
                  <c:v>-4.6143070000000002</c:v>
                </c:pt>
                <c:pt idx="125437">
                  <c:v>-4.6192960000000003</c:v>
                </c:pt>
                <c:pt idx="125438">
                  <c:v>-4.6242850000000004</c:v>
                </c:pt>
                <c:pt idx="125439">
                  <c:v>-4.6292730000000004</c:v>
                </c:pt>
                <c:pt idx="125440">
                  <c:v>-4.6342629999999998</c:v>
                </c:pt>
                <c:pt idx="125441">
                  <c:v>-4.6392519999999999</c:v>
                </c:pt>
                <c:pt idx="125442">
                  <c:v>-4.6442410000000001</c:v>
                </c:pt>
                <c:pt idx="125443">
                  <c:v>-4.6492300000000002</c:v>
                </c:pt>
                <c:pt idx="125444">
                  <c:v>-4.654217</c:v>
                </c:pt>
                <c:pt idx="125445">
                  <c:v>-4.6592060000000002</c:v>
                </c:pt>
                <c:pt idx="125446">
                  <c:v>-4.6641950000000003</c:v>
                </c:pt>
                <c:pt idx="125447">
                  <c:v>-4.6691839999999996</c:v>
                </c:pt>
                <c:pt idx="125448">
                  <c:v>-4.6741729999999997</c:v>
                </c:pt>
                <c:pt idx="125449">
                  <c:v>-4.6791600000000004</c:v>
                </c:pt>
                <c:pt idx="125450">
                  <c:v>-4.6841480000000004</c:v>
                </c:pt>
                <c:pt idx="125451">
                  <c:v>-4.6891309999999997</c:v>
                </c:pt>
                <c:pt idx="125452">
                  <c:v>-4.694115</c:v>
                </c:pt>
                <c:pt idx="125453">
                  <c:v>-4.6990999999999996</c:v>
                </c:pt>
                <c:pt idx="125454">
                  <c:v>-4.7040850000000001</c:v>
                </c:pt>
                <c:pt idx="125455">
                  <c:v>-4.7090680000000003</c:v>
                </c:pt>
                <c:pt idx="125456">
                  <c:v>-4.7140529999999998</c:v>
                </c:pt>
                <c:pt idx="125457">
                  <c:v>-4.7190409999999998</c:v>
                </c:pt>
                <c:pt idx="125458">
                  <c:v>-4.72403</c:v>
                </c:pt>
                <c:pt idx="125459">
                  <c:v>-4.7290179999999999</c:v>
                </c:pt>
                <c:pt idx="125460">
                  <c:v>-4.7340070000000001</c:v>
                </c:pt>
                <c:pt idx="125461">
                  <c:v>-4.7389960000000002</c:v>
                </c:pt>
                <c:pt idx="125462">
                  <c:v>-4.7439840000000002</c:v>
                </c:pt>
                <c:pt idx="125463">
                  <c:v>-4.7489720000000002</c:v>
                </c:pt>
                <c:pt idx="125464">
                  <c:v>-4.7539610000000003</c:v>
                </c:pt>
                <c:pt idx="125465">
                  <c:v>-4.7589499999999996</c:v>
                </c:pt>
                <c:pt idx="125466">
                  <c:v>-4.7639379999999996</c:v>
                </c:pt>
                <c:pt idx="125467">
                  <c:v>-4.7689069999999996</c:v>
                </c:pt>
                <c:pt idx="125468">
                  <c:v>-4.7738839999999998</c:v>
                </c:pt>
                <c:pt idx="125469">
                  <c:v>-4.7788649999999997</c:v>
                </c:pt>
                <c:pt idx="125470">
                  <c:v>-4.7838479999999999</c:v>
                </c:pt>
                <c:pt idx="125471">
                  <c:v>-4.7888320000000002</c:v>
                </c:pt>
                <c:pt idx="125472">
                  <c:v>-4.7938179999999999</c:v>
                </c:pt>
                <c:pt idx="125473">
                  <c:v>-4.7988039999999996</c:v>
                </c:pt>
                <c:pt idx="125474">
                  <c:v>-4.8037910000000004</c:v>
                </c:pt>
                <c:pt idx="125475">
                  <c:v>-4.8087780000000002</c:v>
                </c:pt>
                <c:pt idx="125476">
                  <c:v>-4.8137650000000001</c:v>
                </c:pt>
                <c:pt idx="125477">
                  <c:v>-4.8187530000000001</c:v>
                </c:pt>
                <c:pt idx="125478">
                  <c:v>-4.8237399999999999</c:v>
                </c:pt>
                <c:pt idx="125479">
                  <c:v>-4.8287269999999998</c:v>
                </c:pt>
                <c:pt idx="125480">
                  <c:v>-4.8337139999999996</c:v>
                </c:pt>
                <c:pt idx="125481">
                  <c:v>-4.8387010000000004</c:v>
                </c:pt>
                <c:pt idx="125482">
                  <c:v>-4.8436880000000002</c:v>
                </c:pt>
                <c:pt idx="125483">
                  <c:v>-4.8486760000000002</c:v>
                </c:pt>
                <c:pt idx="125484">
                  <c:v>-4.8536650000000003</c:v>
                </c:pt>
                <c:pt idx="125485">
                  <c:v>-4.8586520000000002</c:v>
                </c:pt>
                <c:pt idx="125486">
                  <c:v>-4.8636400000000002</c:v>
                </c:pt>
                <c:pt idx="125487">
                  <c:v>-4.8686280000000002</c:v>
                </c:pt>
                <c:pt idx="125488">
                  <c:v>-4.8736160000000002</c:v>
                </c:pt>
                <c:pt idx="125489">
                  <c:v>-4.878603</c:v>
                </c:pt>
                <c:pt idx="125490">
                  <c:v>-4.8835889999999997</c:v>
                </c:pt>
                <c:pt idx="125491">
                  <c:v>-4.8885769999999997</c:v>
                </c:pt>
                <c:pt idx="125492">
                  <c:v>-4.8935639999999996</c:v>
                </c:pt>
                <c:pt idx="125493">
                  <c:v>-4.8985519999999996</c:v>
                </c:pt>
                <c:pt idx="125494">
                  <c:v>-4.9035399999999996</c:v>
                </c:pt>
                <c:pt idx="125495">
                  <c:v>-4.9085279999999996</c:v>
                </c:pt>
                <c:pt idx="125496">
                  <c:v>-4.9135150000000003</c:v>
                </c:pt>
                <c:pt idx="125497">
                  <c:v>-4.9185030000000003</c:v>
                </c:pt>
                <c:pt idx="125498">
                  <c:v>-4.9234910000000003</c:v>
                </c:pt>
                <c:pt idx="125499">
                  <c:v>-4.9284780000000001</c:v>
                </c:pt>
                <c:pt idx="125500">
                  <c:v>-4.9334660000000001</c:v>
                </c:pt>
                <c:pt idx="125501">
                  <c:v>-4.9384540000000001</c:v>
                </c:pt>
                <c:pt idx="125502">
                  <c:v>-4.943441</c:v>
                </c:pt>
                <c:pt idx="125503">
                  <c:v>-4.948429</c:v>
                </c:pt>
                <c:pt idx="125504">
                  <c:v>-4.953417</c:v>
                </c:pt>
                <c:pt idx="125505">
                  <c:v>-4.958405</c:v>
                </c:pt>
                <c:pt idx="125506">
                  <c:v>-4.9633929999999999</c:v>
                </c:pt>
                <c:pt idx="125507">
                  <c:v>-4.9683809999999999</c:v>
                </c:pt>
                <c:pt idx="125508">
                  <c:v>-4.9733689999999999</c:v>
                </c:pt>
                <c:pt idx="125509">
                  <c:v>-4.9783569999999999</c:v>
                </c:pt>
                <c:pt idx="125510">
                  <c:v>-4.9833449999999999</c:v>
                </c:pt>
                <c:pt idx="125511">
                  <c:v>-4.9883319999999998</c:v>
                </c:pt>
                <c:pt idx="125512">
                  <c:v>-4.9933199999999998</c:v>
                </c:pt>
                <c:pt idx="125513">
                  <c:v>-4.9983079999999998</c:v>
                </c:pt>
                <c:pt idx="125514">
                  <c:v>-5.0032959999999997</c:v>
                </c:pt>
                <c:pt idx="125515">
                  <c:v>-5.0082839999999997</c:v>
                </c:pt>
                <c:pt idx="125516">
                  <c:v>-5.0132709999999996</c:v>
                </c:pt>
                <c:pt idx="125517">
                  <c:v>-5.0182599999999997</c:v>
                </c:pt>
                <c:pt idx="125518">
                  <c:v>-5.0232469999999996</c:v>
                </c:pt>
                <c:pt idx="125519">
                  <c:v>-5.0282349999999996</c:v>
                </c:pt>
                <c:pt idx="125520">
                  <c:v>-5.0332210000000002</c:v>
                </c:pt>
                <c:pt idx="125521">
                  <c:v>-5.0382090000000002</c:v>
                </c:pt>
                <c:pt idx="125522">
                  <c:v>-5.0431970000000002</c:v>
                </c:pt>
                <c:pt idx="125523">
                  <c:v>-5.048184</c:v>
                </c:pt>
                <c:pt idx="125524">
                  <c:v>-5.053172</c:v>
                </c:pt>
                <c:pt idx="125525">
                  <c:v>-5.05816</c:v>
                </c:pt>
                <c:pt idx="125526">
                  <c:v>-5.063148</c:v>
                </c:pt>
                <c:pt idx="125527">
                  <c:v>-5.068136</c:v>
                </c:pt>
                <c:pt idx="125528">
                  <c:v>-5.073124</c:v>
                </c:pt>
                <c:pt idx="125529">
                  <c:v>-5.078112</c:v>
                </c:pt>
                <c:pt idx="125530">
                  <c:v>-5.0830989999999998</c:v>
                </c:pt>
                <c:pt idx="125531">
                  <c:v>-5.0880879999999999</c:v>
                </c:pt>
                <c:pt idx="125532">
                  <c:v>-5.0930759999999999</c:v>
                </c:pt>
                <c:pt idx="125533">
                  <c:v>-5.0980629999999998</c:v>
                </c:pt>
                <c:pt idx="125534">
                  <c:v>-5.1030499999999996</c:v>
                </c:pt>
                <c:pt idx="125535">
                  <c:v>-5.1080379999999996</c:v>
                </c:pt>
                <c:pt idx="125536">
                  <c:v>-5.1130250000000004</c:v>
                </c:pt>
                <c:pt idx="125537">
                  <c:v>-5.1180130000000004</c:v>
                </c:pt>
                <c:pt idx="125538">
                  <c:v>-5.1230010000000004</c:v>
                </c:pt>
                <c:pt idx="125539">
                  <c:v>-5.1279880000000002</c:v>
                </c:pt>
                <c:pt idx="125540">
                  <c:v>-5.1329760000000002</c:v>
                </c:pt>
                <c:pt idx="125541">
                  <c:v>-5.1379630000000001</c:v>
                </c:pt>
                <c:pt idx="125542">
                  <c:v>-5.1429510000000001</c:v>
                </c:pt>
                <c:pt idx="125543">
                  <c:v>-5.147939</c:v>
                </c:pt>
                <c:pt idx="125544">
                  <c:v>-5.152927</c:v>
                </c:pt>
                <c:pt idx="125545">
                  <c:v>-5.1579139999999999</c:v>
                </c:pt>
                <c:pt idx="125546">
                  <c:v>-5.1628939999999997</c:v>
                </c:pt>
                <c:pt idx="125547">
                  <c:v>-5.1678750000000004</c:v>
                </c:pt>
                <c:pt idx="125548">
                  <c:v>-5.1728550000000002</c:v>
                </c:pt>
                <c:pt idx="125549">
                  <c:v>-5.1778389999999996</c:v>
                </c:pt>
                <c:pt idx="125550">
                  <c:v>-5.182823</c:v>
                </c:pt>
                <c:pt idx="125551">
                  <c:v>-5.1878080000000004</c:v>
                </c:pt>
                <c:pt idx="125552">
                  <c:v>-5.192793</c:v>
                </c:pt>
                <c:pt idx="125553">
                  <c:v>-5.1977799999999998</c:v>
                </c:pt>
                <c:pt idx="125554">
                  <c:v>-5.2027659999999996</c:v>
                </c:pt>
                <c:pt idx="125555">
                  <c:v>-5.2077530000000003</c:v>
                </c:pt>
                <c:pt idx="125556">
                  <c:v>-5.212739</c:v>
                </c:pt>
                <c:pt idx="125557">
                  <c:v>-5.2177259999999999</c:v>
                </c:pt>
                <c:pt idx="125558">
                  <c:v>-5.2227129999999997</c:v>
                </c:pt>
                <c:pt idx="125559">
                  <c:v>-5.2276999999999996</c:v>
                </c:pt>
                <c:pt idx="125560">
                  <c:v>-5.2326870000000003</c:v>
                </c:pt>
                <c:pt idx="125561">
                  <c:v>-5.2376750000000003</c:v>
                </c:pt>
                <c:pt idx="125562">
                  <c:v>-5.2426620000000002</c:v>
                </c:pt>
                <c:pt idx="125563">
                  <c:v>-5.247649</c:v>
                </c:pt>
                <c:pt idx="125564">
                  <c:v>-5.2526359999999999</c:v>
                </c:pt>
                <c:pt idx="125565">
                  <c:v>-5.2576229999999997</c:v>
                </c:pt>
                <c:pt idx="125566">
                  <c:v>-5.2626099999999996</c:v>
                </c:pt>
                <c:pt idx="125567">
                  <c:v>-5.2675970000000003</c:v>
                </c:pt>
                <c:pt idx="125568">
                  <c:v>-5.2725840000000002</c:v>
                </c:pt>
                <c:pt idx="125569">
                  <c:v>-5.277571</c:v>
                </c:pt>
                <c:pt idx="125570">
                  <c:v>-5.282559</c:v>
                </c:pt>
                <c:pt idx="125571">
                  <c:v>-5.2875459999999999</c:v>
                </c:pt>
                <c:pt idx="125572">
                  <c:v>-5.2925339999999998</c:v>
                </c:pt>
                <c:pt idx="125573">
                  <c:v>-5.2975209999999997</c:v>
                </c:pt>
                <c:pt idx="125574">
                  <c:v>-5.3025080000000004</c:v>
                </c:pt>
                <c:pt idx="125575">
                  <c:v>-5.3074960000000004</c:v>
                </c:pt>
                <c:pt idx="125576">
                  <c:v>-5.3124830000000003</c:v>
                </c:pt>
                <c:pt idx="125577">
                  <c:v>-5.3174710000000003</c:v>
                </c:pt>
                <c:pt idx="125578">
                  <c:v>-5.3224580000000001</c:v>
                </c:pt>
                <c:pt idx="125579">
                  <c:v>-5.3274460000000001</c:v>
                </c:pt>
                <c:pt idx="125580">
                  <c:v>-5.332433</c:v>
                </c:pt>
                <c:pt idx="125581">
                  <c:v>-5.3374199999999998</c:v>
                </c:pt>
                <c:pt idx="125582">
                  <c:v>-5.3424079999999998</c:v>
                </c:pt>
                <c:pt idx="125583">
                  <c:v>-5.3473940000000004</c:v>
                </c:pt>
                <c:pt idx="125584">
                  <c:v>-5.3523820000000004</c:v>
                </c:pt>
                <c:pt idx="125585">
                  <c:v>-5.3573690000000003</c:v>
                </c:pt>
                <c:pt idx="125586">
                  <c:v>-5.3623560000000001</c:v>
                </c:pt>
                <c:pt idx="125587">
                  <c:v>-5.367343</c:v>
                </c:pt>
                <c:pt idx="125588">
                  <c:v>-5.3723299999999998</c:v>
                </c:pt>
                <c:pt idx="125589">
                  <c:v>-5.3773160000000004</c:v>
                </c:pt>
                <c:pt idx="125590">
                  <c:v>-5.3823040000000004</c:v>
                </c:pt>
                <c:pt idx="125591">
                  <c:v>-5.3872910000000003</c:v>
                </c:pt>
                <c:pt idx="125592">
                  <c:v>-5.3922780000000001</c:v>
                </c:pt>
                <c:pt idx="125593">
                  <c:v>-5.3972639999999998</c:v>
                </c:pt>
                <c:pt idx="125594">
                  <c:v>-5.4022430000000004</c:v>
                </c:pt>
                <c:pt idx="125595">
                  <c:v>-5.4072190000000004</c:v>
                </c:pt>
                <c:pt idx="125596">
                  <c:v>-5.4121870000000003</c:v>
                </c:pt>
                <c:pt idx="125597">
                  <c:v>-5.4171630000000004</c:v>
                </c:pt>
                <c:pt idx="125598">
                  <c:v>-5.4221430000000002</c:v>
                </c:pt>
                <c:pt idx="125599">
                  <c:v>-5.4271260000000003</c:v>
                </c:pt>
                <c:pt idx="125600">
                  <c:v>-5.4321109999999999</c:v>
                </c:pt>
                <c:pt idx="125601">
                  <c:v>-5.4370969999999996</c:v>
                </c:pt>
                <c:pt idx="125602">
                  <c:v>-5.4420820000000001</c:v>
                </c:pt>
                <c:pt idx="125603">
                  <c:v>-5.4470689999999999</c:v>
                </c:pt>
                <c:pt idx="125604">
                  <c:v>-5.4520549999999997</c:v>
                </c:pt>
                <c:pt idx="125605">
                  <c:v>-5.4570420000000004</c:v>
                </c:pt>
                <c:pt idx="125606">
                  <c:v>-5.4620290000000002</c:v>
                </c:pt>
                <c:pt idx="125607">
                  <c:v>-5.4670160000000001</c:v>
                </c:pt>
                <c:pt idx="125608">
                  <c:v>-5.472003</c:v>
                </c:pt>
                <c:pt idx="125609">
                  <c:v>-5.4769899999999998</c:v>
                </c:pt>
                <c:pt idx="125610">
                  <c:v>-5.4819760000000004</c:v>
                </c:pt>
                <c:pt idx="125611">
                  <c:v>-5.4869630000000003</c:v>
                </c:pt>
                <c:pt idx="125612">
                  <c:v>-5.4919500000000001</c:v>
                </c:pt>
                <c:pt idx="125613">
                  <c:v>-5.496937</c:v>
                </c:pt>
                <c:pt idx="125614">
                  <c:v>-5.5019239999999998</c:v>
                </c:pt>
                <c:pt idx="125615">
                  <c:v>-5.5069100000000004</c:v>
                </c:pt>
                <c:pt idx="125616">
                  <c:v>-5.5118980000000004</c:v>
                </c:pt>
                <c:pt idx="125617">
                  <c:v>-5.5168850000000003</c:v>
                </c:pt>
                <c:pt idx="125618">
                  <c:v>-5.5218720000000001</c:v>
                </c:pt>
                <c:pt idx="125619">
                  <c:v>-5.5268600000000001</c:v>
                </c:pt>
                <c:pt idx="125620">
                  <c:v>-5.531847</c:v>
                </c:pt>
                <c:pt idx="125621">
                  <c:v>-5.5368339999999998</c:v>
                </c:pt>
                <c:pt idx="125622">
                  <c:v>-5.5418209999999997</c:v>
                </c:pt>
                <c:pt idx="125623">
                  <c:v>-5.5468070000000003</c:v>
                </c:pt>
                <c:pt idx="125624">
                  <c:v>-5.5517940000000001</c:v>
                </c:pt>
                <c:pt idx="125625">
                  <c:v>-5.5567799999999998</c:v>
                </c:pt>
                <c:pt idx="125626">
                  <c:v>-5.5617660000000004</c:v>
                </c:pt>
                <c:pt idx="125627">
                  <c:v>-5.5667530000000003</c:v>
                </c:pt>
                <c:pt idx="125628">
                  <c:v>-5.571739</c:v>
                </c:pt>
                <c:pt idx="125629">
                  <c:v>-5.5767249999999997</c:v>
                </c:pt>
                <c:pt idx="125630">
                  <c:v>-5.5817119999999996</c:v>
                </c:pt>
                <c:pt idx="125631">
                  <c:v>-5.5866990000000003</c:v>
                </c:pt>
                <c:pt idx="125632">
                  <c:v>-5.591685</c:v>
                </c:pt>
                <c:pt idx="125633">
                  <c:v>-5.5966719999999999</c:v>
                </c:pt>
                <c:pt idx="125634">
                  <c:v>-5.6016579999999996</c:v>
                </c:pt>
                <c:pt idx="125635">
                  <c:v>-5.6066440000000002</c:v>
                </c:pt>
                <c:pt idx="125636">
                  <c:v>-5.6116299999999999</c:v>
                </c:pt>
                <c:pt idx="125637">
                  <c:v>-5.6166159999999996</c:v>
                </c:pt>
                <c:pt idx="125638">
                  <c:v>-5.6216030000000003</c:v>
                </c:pt>
                <c:pt idx="125639">
                  <c:v>-5.6265900000000002</c:v>
                </c:pt>
                <c:pt idx="125640">
                  <c:v>-5.6315770000000001</c:v>
                </c:pt>
                <c:pt idx="125641">
                  <c:v>-5.6365629999999998</c:v>
                </c:pt>
                <c:pt idx="125642">
                  <c:v>-5.6415499999999996</c:v>
                </c:pt>
                <c:pt idx="125643">
                  <c:v>-5.6465360000000002</c:v>
                </c:pt>
                <c:pt idx="125644">
                  <c:v>-5.6515240000000002</c:v>
                </c:pt>
                <c:pt idx="125645">
                  <c:v>-5.6565079999999996</c:v>
                </c:pt>
                <c:pt idx="125646">
                  <c:v>-5.6614950000000004</c:v>
                </c:pt>
                <c:pt idx="125647">
                  <c:v>-5.6664810000000001</c:v>
                </c:pt>
                <c:pt idx="125648">
                  <c:v>-5.6714669999999998</c:v>
                </c:pt>
                <c:pt idx="125649">
                  <c:v>-5.6764530000000004</c:v>
                </c:pt>
                <c:pt idx="125650">
                  <c:v>-5.6814400000000003</c:v>
                </c:pt>
                <c:pt idx="125651">
                  <c:v>-5.6864270000000001</c:v>
                </c:pt>
                <c:pt idx="125652">
                  <c:v>-5.691414</c:v>
                </c:pt>
                <c:pt idx="125653">
                  <c:v>-5.6964009999999998</c:v>
                </c:pt>
                <c:pt idx="125654">
                  <c:v>-5.7013870000000004</c:v>
                </c:pt>
                <c:pt idx="125655">
                  <c:v>-5.7063740000000003</c:v>
                </c:pt>
                <c:pt idx="125656">
                  <c:v>-5.71136</c:v>
                </c:pt>
                <c:pt idx="125657">
                  <c:v>-5.7163469999999998</c:v>
                </c:pt>
                <c:pt idx="125658">
                  <c:v>-5.7213339999999997</c:v>
                </c:pt>
                <c:pt idx="125659">
                  <c:v>-5.7263210000000004</c:v>
                </c:pt>
                <c:pt idx="125660">
                  <c:v>-5.7313070000000002</c:v>
                </c:pt>
                <c:pt idx="125661">
                  <c:v>-5.7362929999999999</c:v>
                </c:pt>
                <c:pt idx="125662">
                  <c:v>-5.7412780000000003</c:v>
                </c:pt>
                <c:pt idx="125663">
                  <c:v>-5.746264</c:v>
                </c:pt>
                <c:pt idx="125664">
                  <c:v>-5.7512499999999998</c:v>
                </c:pt>
                <c:pt idx="125665">
                  <c:v>-5.7562360000000004</c:v>
                </c:pt>
                <c:pt idx="125666">
                  <c:v>-5.7612199999999998</c:v>
                </c:pt>
                <c:pt idx="125667">
                  <c:v>-5.7662050000000002</c:v>
                </c:pt>
                <c:pt idx="125668">
                  <c:v>-5.7711899999999998</c:v>
                </c:pt>
                <c:pt idx="125669">
                  <c:v>-5.7761760000000004</c:v>
                </c:pt>
                <c:pt idx="125670">
                  <c:v>-5.781161</c:v>
                </c:pt>
                <c:pt idx="125671">
                  <c:v>-5.7861459999999996</c:v>
                </c:pt>
                <c:pt idx="125672">
                  <c:v>-5.791131</c:v>
                </c:pt>
                <c:pt idx="125673">
                  <c:v>-5.7961159999999996</c:v>
                </c:pt>
                <c:pt idx="125674">
                  <c:v>-5.8011010000000001</c:v>
                </c:pt>
                <c:pt idx="125675">
                  <c:v>-5.8060859999999996</c:v>
                </c:pt>
                <c:pt idx="125676">
                  <c:v>-5.8110710000000001</c:v>
                </c:pt>
                <c:pt idx="125677">
                  <c:v>-5.8160550000000004</c:v>
                </c:pt>
                <c:pt idx="125678">
                  <c:v>-5.82104</c:v>
                </c:pt>
                <c:pt idx="125679">
                  <c:v>-5.8260249999999996</c:v>
                </c:pt>
                <c:pt idx="125680">
                  <c:v>-5.8310089999999999</c:v>
                </c:pt>
                <c:pt idx="125681">
                  <c:v>-5.8359949999999996</c:v>
                </c:pt>
                <c:pt idx="125682">
                  <c:v>-5.8409800000000001</c:v>
                </c:pt>
                <c:pt idx="125683">
                  <c:v>-5.8459649999999996</c:v>
                </c:pt>
                <c:pt idx="125684">
                  <c:v>-5.850949</c:v>
                </c:pt>
                <c:pt idx="125685">
                  <c:v>-5.8559330000000003</c:v>
                </c:pt>
                <c:pt idx="125686">
                  <c:v>-5.8609169999999997</c:v>
                </c:pt>
                <c:pt idx="125687">
                  <c:v>-5.865901</c:v>
                </c:pt>
                <c:pt idx="125688">
                  <c:v>-5.8708850000000004</c:v>
                </c:pt>
                <c:pt idx="125689">
                  <c:v>-5.8758699999999999</c:v>
                </c:pt>
                <c:pt idx="125690">
                  <c:v>-5.8808540000000002</c:v>
                </c:pt>
                <c:pt idx="125691">
                  <c:v>-5.8858389999999998</c:v>
                </c:pt>
                <c:pt idx="125692">
                  <c:v>-5.8908230000000001</c:v>
                </c:pt>
                <c:pt idx="125693">
                  <c:v>-5.8958069999999996</c:v>
                </c:pt>
                <c:pt idx="125694">
                  <c:v>-5.9007909999999999</c:v>
                </c:pt>
                <c:pt idx="125695">
                  <c:v>-5.9057750000000002</c:v>
                </c:pt>
                <c:pt idx="125696">
                  <c:v>-5.9107580000000004</c:v>
                </c:pt>
                <c:pt idx="125697">
                  <c:v>-5.9157419999999998</c:v>
                </c:pt>
                <c:pt idx="125698">
                  <c:v>-5.9207150000000004</c:v>
                </c:pt>
                <c:pt idx="125699">
                  <c:v>-5.9256849999999996</c:v>
                </c:pt>
                <c:pt idx="125700">
                  <c:v>-5.9306580000000002</c:v>
                </c:pt>
                <c:pt idx="125701">
                  <c:v>-5.9356350000000004</c:v>
                </c:pt>
                <c:pt idx="125702">
                  <c:v>-5.9406140000000001</c:v>
                </c:pt>
                <c:pt idx="125703">
                  <c:v>-5.9455960000000001</c:v>
                </c:pt>
                <c:pt idx="125704">
                  <c:v>-5.9505780000000001</c:v>
                </c:pt>
                <c:pt idx="125705">
                  <c:v>-5.9555619999999996</c:v>
                </c:pt>
                <c:pt idx="125706">
                  <c:v>-5.9605449999999998</c:v>
                </c:pt>
                <c:pt idx="125707">
                  <c:v>-5.9655290000000001</c:v>
                </c:pt>
                <c:pt idx="125708">
                  <c:v>-5.9705130000000004</c:v>
                </c:pt>
                <c:pt idx="125709">
                  <c:v>-5.975498</c:v>
                </c:pt>
                <c:pt idx="125710">
                  <c:v>-5.9804820000000003</c:v>
                </c:pt>
                <c:pt idx="125711">
                  <c:v>-5.9854659999999997</c:v>
                </c:pt>
                <c:pt idx="125712">
                  <c:v>-5.9904500000000001</c:v>
                </c:pt>
                <c:pt idx="125713">
                  <c:v>-5.9954330000000002</c:v>
                </c:pt>
                <c:pt idx="125714">
                  <c:v>-6.0004160000000004</c:v>
                </c:pt>
                <c:pt idx="125715">
                  <c:v>-6.0053999999999998</c:v>
                </c:pt>
                <c:pt idx="125716">
                  <c:v>-6.0103819999999999</c:v>
                </c:pt>
                <c:pt idx="125717">
                  <c:v>-6.0153639999999999</c:v>
                </c:pt>
                <c:pt idx="125718">
                  <c:v>-6.0203470000000001</c:v>
                </c:pt>
                <c:pt idx="125719">
                  <c:v>-6.0253300000000003</c:v>
                </c:pt>
                <c:pt idx="125720">
                  <c:v>-6.0303129999999996</c:v>
                </c:pt>
                <c:pt idx="125721">
                  <c:v>-6.0352959999999998</c:v>
                </c:pt>
                <c:pt idx="125722">
                  <c:v>-6.0402849999999999</c:v>
                </c:pt>
                <c:pt idx="125723">
                  <c:v>-6.0452700000000004</c:v>
                </c:pt>
                <c:pt idx="125724">
                  <c:v>-6.0502560000000001</c:v>
                </c:pt>
                <c:pt idx="125725">
                  <c:v>-6.0552409999999997</c:v>
                </c:pt>
                <c:pt idx="125726">
                  <c:v>-6.060225</c:v>
                </c:pt>
                <c:pt idx="125727">
                  <c:v>-6.0652090000000003</c:v>
                </c:pt>
                <c:pt idx="125728">
                  <c:v>-6.0701939999999999</c:v>
                </c:pt>
                <c:pt idx="125729">
                  <c:v>-6.0751759999999999</c:v>
                </c:pt>
                <c:pt idx="125730">
                  <c:v>-6.0801590000000001</c:v>
                </c:pt>
                <c:pt idx="125731">
                  <c:v>-6.0851410000000001</c:v>
                </c:pt>
                <c:pt idx="125732">
                  <c:v>-6.0901240000000003</c:v>
                </c:pt>
                <c:pt idx="125733">
                  <c:v>-6.0951069999999996</c:v>
                </c:pt>
                <c:pt idx="125734">
                  <c:v>-6.1000899999999998</c:v>
                </c:pt>
                <c:pt idx="125735">
                  <c:v>-6.1050719999999998</c:v>
                </c:pt>
                <c:pt idx="125736">
                  <c:v>-6.110055</c:v>
                </c:pt>
                <c:pt idx="125737">
                  <c:v>-6.1150380000000002</c:v>
                </c:pt>
                <c:pt idx="125738">
                  <c:v>-6.1200210000000004</c:v>
                </c:pt>
                <c:pt idx="125739">
                  <c:v>-6.1250030000000004</c:v>
                </c:pt>
                <c:pt idx="125740">
                  <c:v>-6.1299849999999996</c:v>
                </c:pt>
                <c:pt idx="125741">
                  <c:v>-6.1349660000000004</c:v>
                </c:pt>
                <c:pt idx="125742">
                  <c:v>-6.1399489999999997</c:v>
                </c:pt>
                <c:pt idx="125743">
                  <c:v>-6.1449299999999996</c:v>
                </c:pt>
                <c:pt idx="125744">
                  <c:v>-6.1499129999999997</c:v>
                </c:pt>
                <c:pt idx="125745">
                  <c:v>-6.1548949999999998</c:v>
                </c:pt>
                <c:pt idx="125746">
                  <c:v>-6.1598769999999998</c:v>
                </c:pt>
                <c:pt idx="125747">
                  <c:v>-6.1648579999999997</c:v>
                </c:pt>
                <c:pt idx="125748">
                  <c:v>-6.1698399999999998</c:v>
                </c:pt>
                <c:pt idx="125749">
                  <c:v>-6.1748219999999998</c:v>
                </c:pt>
                <c:pt idx="125750">
                  <c:v>-6.1798039999999999</c:v>
                </c:pt>
                <c:pt idx="125751">
                  <c:v>-6.1847859999999999</c:v>
                </c:pt>
                <c:pt idx="125752">
                  <c:v>-6.1897679999999999</c:v>
                </c:pt>
                <c:pt idx="125753">
                  <c:v>-6.1947489999999998</c:v>
                </c:pt>
                <c:pt idx="125754">
                  <c:v>-6.1997299999999997</c:v>
                </c:pt>
                <c:pt idx="125755">
                  <c:v>-6.2047100000000004</c:v>
                </c:pt>
                <c:pt idx="125756">
                  <c:v>-6.2096920000000004</c:v>
                </c:pt>
                <c:pt idx="125757">
                  <c:v>-6.2146720000000002</c:v>
                </c:pt>
                <c:pt idx="125758">
                  <c:v>-6.2196490000000004</c:v>
                </c:pt>
                <c:pt idx="125759">
                  <c:v>-6.2245590000000002</c:v>
                </c:pt>
                <c:pt idx="125760">
                  <c:v>-6.2294479999999997</c:v>
                </c:pt>
                <c:pt idx="125761">
                  <c:v>-6.2343520000000003</c:v>
                </c:pt>
                <c:pt idx="125762">
                  <c:v>-6.2392789999999998</c:v>
                </c:pt>
                <c:pt idx="125763">
                  <c:v>-6.2442130000000002</c:v>
                </c:pt>
                <c:pt idx="125764">
                  <c:v>-6.2491570000000003</c:v>
                </c:pt>
                <c:pt idx="125765">
                  <c:v>-6.2541079999999996</c:v>
                </c:pt>
                <c:pt idx="125766">
                  <c:v>-6.2590640000000004</c:v>
                </c:pt>
                <c:pt idx="125767">
                  <c:v>-6.2640209999999996</c:v>
                </c:pt>
                <c:pt idx="125768">
                  <c:v>-6.2689810000000001</c:v>
                </c:pt>
                <c:pt idx="125769">
                  <c:v>-6.2739419999999999</c:v>
                </c:pt>
                <c:pt idx="125770">
                  <c:v>-6.2789060000000001</c:v>
                </c:pt>
                <c:pt idx="125771">
                  <c:v>-6.2838710000000004</c:v>
                </c:pt>
                <c:pt idx="125772">
                  <c:v>-6.288837</c:v>
                </c:pt>
                <c:pt idx="125773">
                  <c:v>-6.2938029999999996</c:v>
                </c:pt>
                <c:pt idx="125774">
                  <c:v>-6.2987700000000002</c:v>
                </c:pt>
                <c:pt idx="125775">
                  <c:v>-6.3037359999999998</c:v>
                </c:pt>
                <c:pt idx="125776">
                  <c:v>-6.3087</c:v>
                </c:pt>
                <c:pt idx="125777">
                  <c:v>-6.313669</c:v>
                </c:pt>
                <c:pt idx="125778">
                  <c:v>-6.3186369999999998</c:v>
                </c:pt>
                <c:pt idx="125779">
                  <c:v>-6.3236059999999998</c:v>
                </c:pt>
                <c:pt idx="125780">
                  <c:v>-6.3285780000000003</c:v>
                </c:pt>
                <c:pt idx="125781">
                  <c:v>-6.3335489999999997</c:v>
                </c:pt>
                <c:pt idx="125782">
                  <c:v>-6.3385179999999997</c:v>
                </c:pt>
                <c:pt idx="125783">
                  <c:v>-6.3434900000000001</c:v>
                </c:pt>
                <c:pt idx="125784">
                  <c:v>-6.3484610000000004</c:v>
                </c:pt>
                <c:pt idx="125785">
                  <c:v>-6.3534319999999997</c:v>
                </c:pt>
                <c:pt idx="125786">
                  <c:v>-6.358403</c:v>
                </c:pt>
                <c:pt idx="125787">
                  <c:v>-6.3633749999999996</c:v>
                </c:pt>
                <c:pt idx="125788">
                  <c:v>-6.3683459999999998</c:v>
                </c:pt>
                <c:pt idx="125789">
                  <c:v>-6.3733180000000003</c:v>
                </c:pt>
                <c:pt idx="125790">
                  <c:v>-6.3782889999999997</c:v>
                </c:pt>
                <c:pt idx="125791">
                  <c:v>-6.3832599999999999</c:v>
                </c:pt>
                <c:pt idx="125792">
                  <c:v>-6.3882310000000002</c:v>
                </c:pt>
                <c:pt idx="125793">
                  <c:v>-6.3932029999999997</c:v>
                </c:pt>
                <c:pt idx="125794">
                  <c:v>-6.3981729999999999</c:v>
                </c:pt>
                <c:pt idx="125795">
                  <c:v>-6.403143</c:v>
                </c:pt>
                <c:pt idx="125796">
                  <c:v>-6.4081130000000002</c:v>
                </c:pt>
                <c:pt idx="125797">
                  <c:v>-6.4130820000000002</c:v>
                </c:pt>
                <c:pt idx="125798">
                  <c:v>-6.4180529999999996</c:v>
                </c:pt>
                <c:pt idx="125799">
                  <c:v>-6.4230239999999998</c:v>
                </c:pt>
                <c:pt idx="125800">
                  <c:v>-6.427994</c:v>
                </c:pt>
                <c:pt idx="125801">
                  <c:v>-6.4329650000000003</c:v>
                </c:pt>
                <c:pt idx="125802">
                  <c:v>-6.4379359999999997</c:v>
                </c:pt>
                <c:pt idx="125803">
                  <c:v>-6.4429069999999999</c:v>
                </c:pt>
                <c:pt idx="125804">
                  <c:v>-6.4478780000000002</c:v>
                </c:pt>
                <c:pt idx="125805">
                  <c:v>-6.4528499999999998</c:v>
                </c:pt>
                <c:pt idx="125806">
                  <c:v>-6.4578199999999999</c:v>
                </c:pt>
                <c:pt idx="125807">
                  <c:v>-6.4627910000000002</c:v>
                </c:pt>
                <c:pt idx="125808">
                  <c:v>-6.4677629999999997</c:v>
                </c:pt>
                <c:pt idx="125809">
                  <c:v>-6.472734</c:v>
                </c:pt>
                <c:pt idx="125810">
                  <c:v>-6.4777050000000003</c:v>
                </c:pt>
                <c:pt idx="125811">
                  <c:v>-6.4826769999999998</c:v>
                </c:pt>
                <c:pt idx="125812">
                  <c:v>-6.4876469999999999</c:v>
                </c:pt>
                <c:pt idx="125813">
                  <c:v>-6.4926180000000002</c:v>
                </c:pt>
                <c:pt idx="125814">
                  <c:v>-6.4975889999999996</c:v>
                </c:pt>
                <c:pt idx="125815">
                  <c:v>-6.5025599999999999</c:v>
                </c:pt>
                <c:pt idx="125816">
                  <c:v>-6.50753</c:v>
                </c:pt>
                <c:pt idx="125817">
                  <c:v>-6.512499</c:v>
                </c:pt>
                <c:pt idx="125818">
                  <c:v>-6.5174690000000002</c:v>
                </c:pt>
                <c:pt idx="125819">
                  <c:v>-6.5224390000000003</c:v>
                </c:pt>
                <c:pt idx="125820">
                  <c:v>-6.5274089999999996</c:v>
                </c:pt>
                <c:pt idx="125821">
                  <c:v>-6.5323789999999997</c:v>
                </c:pt>
                <c:pt idx="125822">
                  <c:v>-6.5373479999999997</c:v>
                </c:pt>
                <c:pt idx="125823">
                  <c:v>-6.5423179999999999</c:v>
                </c:pt>
                <c:pt idx="125824">
                  <c:v>-6.547288</c:v>
                </c:pt>
                <c:pt idx="125825">
                  <c:v>-6.5522580000000001</c:v>
                </c:pt>
                <c:pt idx="125826">
                  <c:v>-6.5572290000000004</c:v>
                </c:pt>
                <c:pt idx="125827">
                  <c:v>-6.5621999999999998</c:v>
                </c:pt>
                <c:pt idx="125828">
                  <c:v>-6.5671689999999998</c:v>
                </c:pt>
                <c:pt idx="125829">
                  <c:v>-6.572139</c:v>
                </c:pt>
                <c:pt idx="125830">
                  <c:v>-6.5771090000000001</c:v>
                </c:pt>
                <c:pt idx="125831">
                  <c:v>-6.5820790000000002</c:v>
                </c:pt>
                <c:pt idx="125832">
                  <c:v>-6.5870490000000004</c:v>
                </c:pt>
                <c:pt idx="125833">
                  <c:v>-6.5920189999999996</c:v>
                </c:pt>
                <c:pt idx="125834">
                  <c:v>-6.5969870000000004</c:v>
                </c:pt>
                <c:pt idx="125835">
                  <c:v>-6.6019579999999998</c:v>
                </c:pt>
                <c:pt idx="125836">
                  <c:v>-6.6069269999999998</c:v>
                </c:pt>
                <c:pt idx="125837">
                  <c:v>-6.6118980000000001</c:v>
                </c:pt>
                <c:pt idx="125838">
                  <c:v>-6.6168680000000002</c:v>
                </c:pt>
                <c:pt idx="125839">
                  <c:v>-6.6218389999999996</c:v>
                </c:pt>
                <c:pt idx="125840">
                  <c:v>-6.6268079999999996</c:v>
                </c:pt>
                <c:pt idx="125841">
                  <c:v>-6.6317779999999997</c:v>
                </c:pt>
                <c:pt idx="125842">
                  <c:v>-6.6367479999999999</c:v>
                </c:pt>
                <c:pt idx="125843">
                  <c:v>-6.641718</c:v>
                </c:pt>
                <c:pt idx="125844">
                  <c:v>-6.6466880000000002</c:v>
                </c:pt>
                <c:pt idx="125845">
                  <c:v>-6.6516570000000002</c:v>
                </c:pt>
                <c:pt idx="125846">
                  <c:v>-6.6566270000000003</c:v>
                </c:pt>
                <c:pt idx="125847">
                  <c:v>-6.6615960000000003</c:v>
                </c:pt>
                <c:pt idx="125848">
                  <c:v>-6.666563</c:v>
                </c:pt>
                <c:pt idx="125849">
                  <c:v>-6.6715260000000001</c:v>
                </c:pt>
                <c:pt idx="125850">
                  <c:v>-6.6764939999999999</c:v>
                </c:pt>
                <c:pt idx="125851">
                  <c:v>-6.6814629999999999</c:v>
                </c:pt>
                <c:pt idx="125852">
                  <c:v>-6.6864309999999998</c:v>
                </c:pt>
                <c:pt idx="125853">
                  <c:v>-6.6914009999999999</c:v>
                </c:pt>
                <c:pt idx="125854">
                  <c:v>-6.6963699999999999</c:v>
                </c:pt>
                <c:pt idx="125855">
                  <c:v>-6.7013350000000003</c:v>
                </c:pt>
                <c:pt idx="125856">
                  <c:v>-6.706302</c:v>
                </c:pt>
                <c:pt idx="125857">
                  <c:v>-6.7112699999999998</c:v>
                </c:pt>
                <c:pt idx="125858">
                  <c:v>-6.7162379999999997</c:v>
                </c:pt>
                <c:pt idx="125859">
                  <c:v>-6.7212069999999997</c:v>
                </c:pt>
                <c:pt idx="125860">
                  <c:v>-6.7261759999999997</c:v>
                </c:pt>
                <c:pt idx="125861">
                  <c:v>-6.7311449999999997</c:v>
                </c:pt>
                <c:pt idx="125862">
                  <c:v>-6.7361149999999999</c:v>
                </c:pt>
                <c:pt idx="125863">
                  <c:v>-6.7410829999999997</c:v>
                </c:pt>
                <c:pt idx="125864">
                  <c:v>-6.7460509999999996</c:v>
                </c:pt>
                <c:pt idx="125865">
                  <c:v>-6.7510199999999996</c:v>
                </c:pt>
                <c:pt idx="125866">
                  <c:v>-6.7559889999999996</c:v>
                </c:pt>
                <c:pt idx="125867">
                  <c:v>-6.7609570000000003</c:v>
                </c:pt>
                <c:pt idx="125868">
                  <c:v>-6.765924</c:v>
                </c:pt>
                <c:pt idx="125869">
                  <c:v>-6.7708940000000002</c:v>
                </c:pt>
                <c:pt idx="125870">
                  <c:v>-6.7758630000000002</c:v>
                </c:pt>
                <c:pt idx="125871">
                  <c:v>-6.7808310000000001</c:v>
                </c:pt>
                <c:pt idx="125872">
                  <c:v>-6.7858000000000001</c:v>
                </c:pt>
                <c:pt idx="125873">
                  <c:v>-6.7907700000000002</c:v>
                </c:pt>
                <c:pt idx="125874">
                  <c:v>-6.7957390000000002</c:v>
                </c:pt>
                <c:pt idx="125875">
                  <c:v>-6.8007090000000003</c:v>
                </c:pt>
                <c:pt idx="125876">
                  <c:v>-6.8056770000000002</c:v>
                </c:pt>
                <c:pt idx="125877">
                  <c:v>-6.8106460000000002</c:v>
                </c:pt>
                <c:pt idx="125878">
                  <c:v>-6.8156150000000002</c:v>
                </c:pt>
                <c:pt idx="125879">
                  <c:v>-6.8205840000000002</c:v>
                </c:pt>
                <c:pt idx="125880">
                  <c:v>-6.8255530000000002</c:v>
                </c:pt>
                <c:pt idx="125881">
                  <c:v>-6.8305220000000002</c:v>
                </c:pt>
                <c:pt idx="125882">
                  <c:v>-6.8354910000000002</c:v>
                </c:pt>
                <c:pt idx="125883">
                  <c:v>-6.8404610000000003</c:v>
                </c:pt>
                <c:pt idx="125884">
                  <c:v>-6.8454300000000003</c:v>
                </c:pt>
                <c:pt idx="125885">
                  <c:v>-6.8503990000000003</c:v>
                </c:pt>
                <c:pt idx="125886">
                  <c:v>-6.8553689999999996</c:v>
                </c:pt>
                <c:pt idx="125887">
                  <c:v>-6.8603389999999997</c:v>
                </c:pt>
                <c:pt idx="125888">
                  <c:v>-6.8653089999999999</c:v>
                </c:pt>
                <c:pt idx="125889">
                  <c:v>-6.870279</c:v>
                </c:pt>
                <c:pt idx="125890">
                  <c:v>-6.875248</c:v>
                </c:pt>
                <c:pt idx="125891">
                  <c:v>-6.8802190000000003</c:v>
                </c:pt>
                <c:pt idx="125892">
                  <c:v>-6.8851889999999996</c:v>
                </c:pt>
                <c:pt idx="125893">
                  <c:v>-6.8901589999999997</c:v>
                </c:pt>
                <c:pt idx="125894">
                  <c:v>-6.8951289999999998</c:v>
                </c:pt>
                <c:pt idx="125895">
                  <c:v>-6.900099</c:v>
                </c:pt>
                <c:pt idx="125896">
                  <c:v>-6.9050700000000003</c:v>
                </c:pt>
                <c:pt idx="125897">
                  <c:v>-6.9100400000000004</c:v>
                </c:pt>
                <c:pt idx="125898">
                  <c:v>-6.9150099999999997</c:v>
                </c:pt>
                <c:pt idx="125899">
                  <c:v>-6.9199789999999997</c:v>
                </c:pt>
                <c:pt idx="125900">
                  <c:v>-6.9249479999999997</c:v>
                </c:pt>
                <c:pt idx="125901">
                  <c:v>-6.9299179999999998</c:v>
                </c:pt>
                <c:pt idx="125902">
                  <c:v>-6.9348859999999997</c:v>
                </c:pt>
                <c:pt idx="125903">
                  <c:v>-6.9398559999999998</c:v>
                </c:pt>
                <c:pt idx="125904">
                  <c:v>-6.9448249999999998</c:v>
                </c:pt>
                <c:pt idx="125905">
                  <c:v>-6.9497939999999998</c:v>
                </c:pt>
                <c:pt idx="125906">
                  <c:v>-6.9547639999999999</c:v>
                </c:pt>
                <c:pt idx="125907">
                  <c:v>-6.9597340000000001</c:v>
                </c:pt>
                <c:pt idx="125908">
                  <c:v>-6.9647040000000002</c:v>
                </c:pt>
                <c:pt idx="125909">
                  <c:v>-6.9696740000000004</c:v>
                </c:pt>
                <c:pt idx="125910">
                  <c:v>-6.9746430000000004</c:v>
                </c:pt>
                <c:pt idx="125911">
                  <c:v>-6.9796129999999996</c:v>
                </c:pt>
                <c:pt idx="125912">
                  <c:v>-6.9845829999999998</c:v>
                </c:pt>
                <c:pt idx="125913">
                  <c:v>-6.9895519999999998</c:v>
                </c:pt>
                <c:pt idx="125914">
                  <c:v>-6.9945190000000004</c:v>
                </c:pt>
                <c:pt idx="125915">
                  <c:v>-6.9994880000000004</c:v>
                </c:pt>
                <c:pt idx="125916">
                  <c:v>-7.0044560000000002</c:v>
                </c:pt>
                <c:pt idx="125917">
                  <c:v>-7.0094240000000001</c:v>
                </c:pt>
                <c:pt idx="125918">
                  <c:v>-7.0143930000000001</c:v>
                </c:pt>
                <c:pt idx="125919">
                  <c:v>-7.019361</c:v>
                </c:pt>
                <c:pt idx="125920">
                  <c:v>-7.0243310000000001</c:v>
                </c:pt>
                <c:pt idx="125921">
                  <c:v>-7.0293000000000001</c:v>
                </c:pt>
                <c:pt idx="125922">
                  <c:v>-7.0342700000000002</c:v>
                </c:pt>
                <c:pt idx="125923">
                  <c:v>-7.0392390000000002</c:v>
                </c:pt>
                <c:pt idx="125924">
                  <c:v>-7.0442090000000004</c:v>
                </c:pt>
                <c:pt idx="125925">
                  <c:v>-7.0491770000000002</c:v>
                </c:pt>
                <c:pt idx="125926">
                  <c:v>-7.0541460000000002</c:v>
                </c:pt>
                <c:pt idx="125927">
                  <c:v>-7.0591150000000003</c:v>
                </c:pt>
                <c:pt idx="125928">
                  <c:v>-7.0640850000000004</c:v>
                </c:pt>
                <c:pt idx="125929">
                  <c:v>-7.0690549999999996</c:v>
                </c:pt>
                <c:pt idx="125930">
                  <c:v>-7.0740249999999998</c:v>
                </c:pt>
                <c:pt idx="125931">
                  <c:v>-7.0789949999999999</c:v>
                </c:pt>
                <c:pt idx="125932">
                  <c:v>-7.0839650000000001</c:v>
                </c:pt>
                <c:pt idx="125933">
                  <c:v>-7.0889350000000002</c:v>
                </c:pt>
                <c:pt idx="125934">
                  <c:v>-7.0939050000000003</c:v>
                </c:pt>
                <c:pt idx="125935">
                  <c:v>-7.0988740000000004</c:v>
                </c:pt>
                <c:pt idx="125936">
                  <c:v>-7.1038430000000004</c:v>
                </c:pt>
                <c:pt idx="125937">
                  <c:v>-7.1088129999999996</c:v>
                </c:pt>
                <c:pt idx="125938">
                  <c:v>-7.1137819999999996</c:v>
                </c:pt>
                <c:pt idx="125939">
                  <c:v>-7.1187529999999999</c:v>
                </c:pt>
                <c:pt idx="125940">
                  <c:v>-7.123723</c:v>
                </c:pt>
                <c:pt idx="125941">
                  <c:v>-7.1286940000000003</c:v>
                </c:pt>
                <c:pt idx="125942">
                  <c:v>-7.1336639999999996</c:v>
                </c:pt>
                <c:pt idx="125943">
                  <c:v>-7.1386329999999996</c:v>
                </c:pt>
                <c:pt idx="125944">
                  <c:v>-7.1436029999999997</c:v>
                </c:pt>
                <c:pt idx="125945">
                  <c:v>-7.1485729999999998</c:v>
                </c:pt>
                <c:pt idx="125946">
                  <c:v>-7.1535419999999998</c:v>
                </c:pt>
                <c:pt idx="125947">
                  <c:v>-7.158512</c:v>
                </c:pt>
                <c:pt idx="125948">
                  <c:v>-7.1634820000000001</c:v>
                </c:pt>
                <c:pt idx="125949">
                  <c:v>-7.1684510000000001</c:v>
                </c:pt>
                <c:pt idx="125950">
                  <c:v>-7.1734200000000001</c:v>
                </c:pt>
                <c:pt idx="125951">
                  <c:v>-7.1783910000000004</c:v>
                </c:pt>
                <c:pt idx="125952">
                  <c:v>-7.1833609999999997</c:v>
                </c:pt>
                <c:pt idx="125953">
                  <c:v>-7.1883309999999998</c:v>
                </c:pt>
                <c:pt idx="125954">
                  <c:v>-7.1933009999999999</c:v>
                </c:pt>
                <c:pt idx="125955">
                  <c:v>-7.1982720000000002</c:v>
                </c:pt>
                <c:pt idx="125956">
                  <c:v>-7.2032429999999996</c:v>
                </c:pt>
                <c:pt idx="125957">
                  <c:v>-7.2082129999999998</c:v>
                </c:pt>
                <c:pt idx="125958">
                  <c:v>-7.2131829999999999</c:v>
                </c:pt>
                <c:pt idx="125959">
                  <c:v>-7.2181540000000002</c:v>
                </c:pt>
                <c:pt idx="125960">
                  <c:v>-7.2231249999999996</c:v>
                </c:pt>
                <c:pt idx="125961">
                  <c:v>-7.2280949999999997</c:v>
                </c:pt>
                <c:pt idx="125962">
                  <c:v>-7.2330610000000002</c:v>
                </c:pt>
                <c:pt idx="125963">
                  <c:v>-7.2380199999999997</c:v>
                </c:pt>
                <c:pt idx="125964">
                  <c:v>-7.2429839999999999</c:v>
                </c:pt>
                <c:pt idx="125965">
                  <c:v>-7.2479570000000004</c:v>
                </c:pt>
                <c:pt idx="125966">
                  <c:v>-7.2529250000000003</c:v>
                </c:pt>
                <c:pt idx="125967">
                  <c:v>-7.2578990000000001</c:v>
                </c:pt>
                <c:pt idx="125968">
                  <c:v>-7.2628719999999998</c:v>
                </c:pt>
                <c:pt idx="125969">
                  <c:v>-7.2678409999999998</c:v>
                </c:pt>
                <c:pt idx="125970">
                  <c:v>-7.2728109999999999</c:v>
                </c:pt>
                <c:pt idx="125971">
                  <c:v>-7.2777820000000002</c:v>
                </c:pt>
                <c:pt idx="125972">
                  <c:v>-7.2827520000000003</c:v>
                </c:pt>
                <c:pt idx="125973">
                  <c:v>-7.2877090000000004</c:v>
                </c:pt>
                <c:pt idx="125974">
                  <c:v>-7.2926700000000002</c:v>
                </c:pt>
                <c:pt idx="125975">
                  <c:v>-7.2976400000000003</c:v>
                </c:pt>
                <c:pt idx="125976">
                  <c:v>-7.3026150000000003</c:v>
                </c:pt>
                <c:pt idx="125977">
                  <c:v>-7.3075900000000003</c:v>
                </c:pt>
                <c:pt idx="125978">
                  <c:v>-7.3125619999999998</c:v>
                </c:pt>
                <c:pt idx="125979">
                  <c:v>-7.3175340000000002</c:v>
                </c:pt>
                <c:pt idx="125980">
                  <c:v>-7.3225049999999996</c:v>
                </c:pt>
                <c:pt idx="125981">
                  <c:v>-7.3274749999999997</c:v>
                </c:pt>
                <c:pt idx="125982">
                  <c:v>-7.3324439999999997</c:v>
                </c:pt>
                <c:pt idx="125983">
                  <c:v>-7.3374129999999997</c:v>
                </c:pt>
                <c:pt idx="125984">
                  <c:v>-7.3423819999999997</c:v>
                </c:pt>
                <c:pt idx="125985">
                  <c:v>-7.3473519999999999</c:v>
                </c:pt>
                <c:pt idx="125986">
                  <c:v>-7.3523209999999999</c:v>
                </c:pt>
                <c:pt idx="125987">
                  <c:v>-7.3572889999999997</c:v>
                </c:pt>
                <c:pt idx="125988">
                  <c:v>-7.3622579999999997</c:v>
                </c:pt>
                <c:pt idx="125989">
                  <c:v>-7.3672279999999999</c:v>
                </c:pt>
                <c:pt idx="125990">
                  <c:v>-7.3721969999999999</c:v>
                </c:pt>
                <c:pt idx="125991">
                  <c:v>-7.3771659999999999</c:v>
                </c:pt>
                <c:pt idx="125992">
                  <c:v>-7.3821339999999998</c:v>
                </c:pt>
                <c:pt idx="125993">
                  <c:v>-7.3871029999999998</c:v>
                </c:pt>
                <c:pt idx="125994">
                  <c:v>-7.3920709999999996</c:v>
                </c:pt>
                <c:pt idx="125995">
                  <c:v>-7.3970390000000004</c:v>
                </c:pt>
                <c:pt idx="125996">
                  <c:v>-7.4020080000000004</c:v>
                </c:pt>
                <c:pt idx="125997">
                  <c:v>-7.4069750000000001</c:v>
                </c:pt>
                <c:pt idx="125998">
                  <c:v>-7.4119429999999999</c:v>
                </c:pt>
                <c:pt idx="125999">
                  <c:v>-7.4169099999999997</c:v>
                </c:pt>
                <c:pt idx="126000">
                  <c:v>-7.4218650000000004</c:v>
                </c:pt>
                <c:pt idx="126001">
                  <c:v>-7.4268270000000003</c:v>
                </c:pt>
                <c:pt idx="126002">
                  <c:v>-7.431794</c:v>
                </c:pt>
                <c:pt idx="126003">
                  <c:v>-7.436763</c:v>
                </c:pt>
                <c:pt idx="126004">
                  <c:v>-7.4417309999999999</c:v>
                </c:pt>
                <c:pt idx="126005">
                  <c:v>-7.446701</c:v>
                </c:pt>
                <c:pt idx="126006">
                  <c:v>-7.4516689999999999</c:v>
                </c:pt>
                <c:pt idx="126007">
                  <c:v>-7.4566379999999999</c:v>
                </c:pt>
                <c:pt idx="126008">
                  <c:v>-7.4616069999999999</c:v>
                </c:pt>
                <c:pt idx="126009">
                  <c:v>-7.4665749999999997</c:v>
                </c:pt>
                <c:pt idx="126010">
                  <c:v>-7.4715429999999996</c:v>
                </c:pt>
                <c:pt idx="126011">
                  <c:v>-7.4765110000000004</c:v>
                </c:pt>
                <c:pt idx="126012">
                  <c:v>-7.4814800000000004</c:v>
                </c:pt>
                <c:pt idx="126013">
                  <c:v>-7.4864480000000002</c:v>
                </c:pt>
                <c:pt idx="126014">
                  <c:v>-7.4914160000000001</c:v>
                </c:pt>
                <c:pt idx="126015">
                  <c:v>-7.4963850000000001</c:v>
                </c:pt>
                <c:pt idx="126016">
                  <c:v>-7.5013529999999999</c:v>
                </c:pt>
                <c:pt idx="126017">
                  <c:v>-7.5063209999999998</c:v>
                </c:pt>
                <c:pt idx="126018">
                  <c:v>-7.5112899999999998</c:v>
                </c:pt>
                <c:pt idx="126019">
                  <c:v>-7.5162579999999997</c:v>
                </c:pt>
                <c:pt idx="126020">
                  <c:v>-7.5212260000000004</c:v>
                </c:pt>
                <c:pt idx="126021">
                  <c:v>-7.5261940000000003</c:v>
                </c:pt>
                <c:pt idx="126022">
                  <c:v>-7.5311620000000001</c:v>
                </c:pt>
                <c:pt idx="126023">
                  <c:v>-7.5361289999999999</c:v>
                </c:pt>
                <c:pt idx="126024">
                  <c:v>-7.5410959999999996</c:v>
                </c:pt>
                <c:pt idx="126025">
                  <c:v>-7.5460640000000003</c:v>
                </c:pt>
                <c:pt idx="126026">
                  <c:v>-7.5510320000000002</c:v>
                </c:pt>
                <c:pt idx="126027">
                  <c:v>-7.556</c:v>
                </c:pt>
                <c:pt idx="126028">
                  <c:v>-7.5609669999999998</c:v>
                </c:pt>
                <c:pt idx="126029">
                  <c:v>-7.5659359999999998</c:v>
                </c:pt>
                <c:pt idx="126030">
                  <c:v>-7.5709030000000004</c:v>
                </c:pt>
                <c:pt idx="126031">
                  <c:v>-7.5758710000000002</c:v>
                </c:pt>
                <c:pt idx="126032">
                  <c:v>-7.5808400000000002</c:v>
                </c:pt>
                <c:pt idx="126033">
                  <c:v>-7.5858059999999998</c:v>
                </c:pt>
                <c:pt idx="126034">
                  <c:v>-7.5907730000000004</c:v>
                </c:pt>
                <c:pt idx="126035">
                  <c:v>-7.5957400000000002</c:v>
                </c:pt>
                <c:pt idx="126036">
                  <c:v>-7.600708</c:v>
                </c:pt>
                <c:pt idx="126037">
                  <c:v>-7.6056759999999999</c:v>
                </c:pt>
                <c:pt idx="126038">
                  <c:v>-7.6106429999999996</c:v>
                </c:pt>
                <c:pt idx="126039">
                  <c:v>-7.6156119999999996</c:v>
                </c:pt>
                <c:pt idx="126040">
                  <c:v>-7.6205809999999996</c:v>
                </c:pt>
                <c:pt idx="126041">
                  <c:v>-7.6255490000000004</c:v>
                </c:pt>
                <c:pt idx="126042">
                  <c:v>-7.6305170000000002</c:v>
                </c:pt>
                <c:pt idx="126043">
                  <c:v>-7.6354850000000001</c:v>
                </c:pt>
                <c:pt idx="126044">
                  <c:v>-7.6404529999999999</c:v>
                </c:pt>
                <c:pt idx="126045">
                  <c:v>-7.6454219999999999</c:v>
                </c:pt>
                <c:pt idx="126046">
                  <c:v>-7.6503909999999999</c:v>
                </c:pt>
                <c:pt idx="126047">
                  <c:v>-7.6553589999999998</c:v>
                </c:pt>
                <c:pt idx="126048">
                  <c:v>-7.6603279999999998</c:v>
                </c:pt>
                <c:pt idx="126049">
                  <c:v>-7.6652959999999997</c:v>
                </c:pt>
                <c:pt idx="126050">
                  <c:v>-7.6702630000000003</c:v>
                </c:pt>
                <c:pt idx="126051">
                  <c:v>-7.6752320000000003</c:v>
                </c:pt>
                <c:pt idx="126052">
                  <c:v>-7.6802000000000001</c:v>
                </c:pt>
                <c:pt idx="126053">
                  <c:v>-7.685168</c:v>
                </c:pt>
                <c:pt idx="126054">
                  <c:v>-7.6901359999999999</c:v>
                </c:pt>
                <c:pt idx="126055">
                  <c:v>-7.6951049999999999</c:v>
                </c:pt>
                <c:pt idx="126056">
                  <c:v>-7.7000729999999997</c:v>
                </c:pt>
                <c:pt idx="126057">
                  <c:v>-7.7050409999999996</c:v>
                </c:pt>
                <c:pt idx="126058">
                  <c:v>-7.7100090000000003</c:v>
                </c:pt>
                <c:pt idx="126059">
                  <c:v>-7.7149770000000002</c:v>
                </c:pt>
                <c:pt idx="126060">
                  <c:v>-7.7199450000000001</c:v>
                </c:pt>
                <c:pt idx="126061">
                  <c:v>-7.7249150000000002</c:v>
                </c:pt>
                <c:pt idx="126062">
                  <c:v>-7.7298840000000002</c:v>
                </c:pt>
                <c:pt idx="126063">
                  <c:v>-7.7348520000000001</c:v>
                </c:pt>
                <c:pt idx="126064">
                  <c:v>-7.7398189999999998</c:v>
                </c:pt>
                <c:pt idx="126065">
                  <c:v>-7.7447879999999998</c:v>
                </c:pt>
                <c:pt idx="126066">
                  <c:v>-7.7497559999999996</c:v>
                </c:pt>
                <c:pt idx="126067">
                  <c:v>-7.7547249999999996</c:v>
                </c:pt>
                <c:pt idx="126068">
                  <c:v>-7.7596920000000003</c:v>
                </c:pt>
                <c:pt idx="126069">
                  <c:v>-7.7646610000000003</c:v>
                </c:pt>
                <c:pt idx="126070">
                  <c:v>-7.7696300000000003</c:v>
                </c:pt>
                <c:pt idx="126071">
                  <c:v>-7.7745980000000001</c:v>
                </c:pt>
                <c:pt idx="126072">
                  <c:v>-7.7795670000000001</c:v>
                </c:pt>
                <c:pt idx="126073">
                  <c:v>-7.7845360000000001</c:v>
                </c:pt>
                <c:pt idx="126074">
                  <c:v>-7.789504</c:v>
                </c:pt>
                <c:pt idx="126075">
                  <c:v>-7.794473</c:v>
                </c:pt>
                <c:pt idx="126076">
                  <c:v>-7.799442</c:v>
                </c:pt>
                <c:pt idx="126077">
                  <c:v>-7.8044099999999998</c:v>
                </c:pt>
                <c:pt idx="126078">
                  <c:v>-7.8093789999999998</c:v>
                </c:pt>
                <c:pt idx="126079">
                  <c:v>-7.8143469999999997</c:v>
                </c:pt>
                <c:pt idx="126080">
                  <c:v>-7.8193149999999996</c:v>
                </c:pt>
                <c:pt idx="126081">
                  <c:v>-7.8242839999999996</c:v>
                </c:pt>
                <c:pt idx="126082">
                  <c:v>-7.8292529999999996</c:v>
                </c:pt>
                <c:pt idx="126083">
                  <c:v>-7.8342219999999996</c:v>
                </c:pt>
                <c:pt idx="126084">
                  <c:v>-7.8391909999999996</c:v>
                </c:pt>
                <c:pt idx="126085">
                  <c:v>-7.8441599999999996</c:v>
                </c:pt>
                <c:pt idx="126086">
                  <c:v>-7.8491280000000003</c:v>
                </c:pt>
                <c:pt idx="126087">
                  <c:v>-7.8540970000000003</c:v>
                </c:pt>
                <c:pt idx="126088">
                  <c:v>-7.8590660000000003</c:v>
                </c:pt>
                <c:pt idx="126089">
                  <c:v>-7.8640359999999996</c:v>
                </c:pt>
                <c:pt idx="126090">
                  <c:v>-7.8690030000000002</c:v>
                </c:pt>
                <c:pt idx="126091">
                  <c:v>-7.8739710000000001</c:v>
                </c:pt>
                <c:pt idx="126092">
                  <c:v>-7.8789400000000001</c:v>
                </c:pt>
                <c:pt idx="126093">
                  <c:v>-7.8839090000000001</c:v>
                </c:pt>
                <c:pt idx="126094">
                  <c:v>-7.8888769999999999</c:v>
                </c:pt>
                <c:pt idx="126095">
                  <c:v>-7.8938470000000001</c:v>
                </c:pt>
                <c:pt idx="126096">
                  <c:v>-7.8988160000000001</c:v>
                </c:pt>
                <c:pt idx="126097">
                  <c:v>-7.9037850000000001</c:v>
                </c:pt>
                <c:pt idx="126098">
                  <c:v>-7.9087540000000001</c:v>
                </c:pt>
                <c:pt idx="126099">
                  <c:v>-7.9137230000000001</c:v>
                </c:pt>
                <c:pt idx="126100">
                  <c:v>-7.9186920000000001</c:v>
                </c:pt>
                <c:pt idx="126101">
                  <c:v>-7.9236599999999999</c:v>
                </c:pt>
                <c:pt idx="126102">
                  <c:v>-7.9286289999999999</c:v>
                </c:pt>
                <c:pt idx="126103">
                  <c:v>-7.9335979999999999</c:v>
                </c:pt>
                <c:pt idx="126104">
                  <c:v>-7.9385659999999998</c:v>
                </c:pt>
                <c:pt idx="126105">
                  <c:v>-7.9435339999999997</c:v>
                </c:pt>
                <c:pt idx="126106">
                  <c:v>-7.9485029999999997</c:v>
                </c:pt>
                <c:pt idx="126107">
                  <c:v>-7.9534710000000004</c:v>
                </c:pt>
                <c:pt idx="126108">
                  <c:v>-7.9584390000000003</c:v>
                </c:pt>
                <c:pt idx="126109">
                  <c:v>-7.9634080000000003</c:v>
                </c:pt>
                <c:pt idx="126110">
                  <c:v>-7.9683770000000003</c:v>
                </c:pt>
                <c:pt idx="126111">
                  <c:v>-7.9733450000000001</c:v>
                </c:pt>
                <c:pt idx="126112">
                  <c:v>-7.978313</c:v>
                </c:pt>
                <c:pt idx="126113">
                  <c:v>-7.983282</c:v>
                </c:pt>
                <c:pt idx="126114">
                  <c:v>-7.9882499999999999</c:v>
                </c:pt>
                <c:pt idx="126115">
                  <c:v>-7.9932179999999997</c:v>
                </c:pt>
                <c:pt idx="126116">
                  <c:v>-7.9981869999999997</c:v>
                </c:pt>
                <c:pt idx="126117">
                  <c:v>-8.0031540000000003</c:v>
                </c:pt>
                <c:pt idx="126118">
                  <c:v>-8.0081229999999994</c:v>
                </c:pt>
                <c:pt idx="126119">
                  <c:v>-8.0130909999999993</c:v>
                </c:pt>
                <c:pt idx="126120">
                  <c:v>-8.0180589999999992</c:v>
                </c:pt>
                <c:pt idx="126121">
                  <c:v>-8.0230259999999998</c:v>
                </c:pt>
                <c:pt idx="126122">
                  <c:v>-8.0279939999999996</c:v>
                </c:pt>
                <c:pt idx="126123">
                  <c:v>-8.0329630000000005</c:v>
                </c:pt>
                <c:pt idx="126124">
                  <c:v>-8.0379310000000004</c:v>
                </c:pt>
                <c:pt idx="126125">
                  <c:v>-8.0428990000000002</c:v>
                </c:pt>
                <c:pt idx="126126">
                  <c:v>-8.0478679999999994</c:v>
                </c:pt>
                <c:pt idx="126127">
                  <c:v>-8.0528359999999992</c:v>
                </c:pt>
                <c:pt idx="126128">
                  <c:v>-8.0578050000000001</c:v>
                </c:pt>
                <c:pt idx="126129">
                  <c:v>-8.062773</c:v>
                </c:pt>
                <c:pt idx="126130">
                  <c:v>-8.0677409999999998</c:v>
                </c:pt>
                <c:pt idx="126131">
                  <c:v>-8.0727100000000007</c:v>
                </c:pt>
                <c:pt idx="126132">
                  <c:v>-8.0776780000000006</c:v>
                </c:pt>
                <c:pt idx="126133">
                  <c:v>-8.0826460000000004</c:v>
                </c:pt>
                <c:pt idx="126134">
                  <c:v>-8.0876140000000003</c:v>
                </c:pt>
                <c:pt idx="126135">
                  <c:v>-8.0925820000000002</c:v>
                </c:pt>
                <c:pt idx="126136">
                  <c:v>-8.09755</c:v>
                </c:pt>
                <c:pt idx="126137">
                  <c:v>-8.1025179999999999</c:v>
                </c:pt>
                <c:pt idx="126138">
                  <c:v>-8.1074859999999997</c:v>
                </c:pt>
                <c:pt idx="126139">
                  <c:v>-8.1124539999999996</c:v>
                </c:pt>
                <c:pt idx="126140">
                  <c:v>-8.1174219999999995</c:v>
                </c:pt>
                <c:pt idx="126141">
                  <c:v>-8.1223890000000001</c:v>
                </c:pt>
                <c:pt idx="126142">
                  <c:v>-8.1273560000000007</c:v>
                </c:pt>
                <c:pt idx="126143">
                  <c:v>-8.1323229999999995</c:v>
                </c:pt>
                <c:pt idx="126144">
                  <c:v>-8.1372900000000001</c:v>
                </c:pt>
                <c:pt idx="126145">
                  <c:v>-8.142258</c:v>
                </c:pt>
                <c:pt idx="126146">
                  <c:v>-8.1472250000000006</c:v>
                </c:pt>
                <c:pt idx="126147">
                  <c:v>-8.1521930000000005</c:v>
                </c:pt>
                <c:pt idx="126148">
                  <c:v>-8.1571619999999996</c:v>
                </c:pt>
                <c:pt idx="126149">
                  <c:v>-8.1621290000000002</c:v>
                </c:pt>
                <c:pt idx="126150">
                  <c:v>-8.1670970000000001</c:v>
                </c:pt>
                <c:pt idx="126151">
                  <c:v>-8.1720649999999999</c:v>
                </c:pt>
                <c:pt idx="126152">
                  <c:v>-8.1770320000000005</c:v>
                </c:pt>
                <c:pt idx="126153">
                  <c:v>-8.1820000000000004</c:v>
                </c:pt>
                <c:pt idx="126154">
                  <c:v>-8.1869680000000002</c:v>
                </c:pt>
                <c:pt idx="126155">
                  <c:v>-8.1919360000000001</c:v>
                </c:pt>
                <c:pt idx="126156">
                  <c:v>-8.1969030000000007</c:v>
                </c:pt>
                <c:pt idx="126157">
                  <c:v>-8.2018710000000006</c:v>
                </c:pt>
                <c:pt idx="126158">
                  <c:v>-8.2068399999999997</c:v>
                </c:pt>
                <c:pt idx="126159">
                  <c:v>-8.2118070000000003</c:v>
                </c:pt>
                <c:pt idx="126160">
                  <c:v>-8.2167750000000002</c:v>
                </c:pt>
                <c:pt idx="126161">
                  <c:v>-8.221743</c:v>
                </c:pt>
                <c:pt idx="126162">
                  <c:v>-8.2267100000000006</c:v>
                </c:pt>
                <c:pt idx="126163">
                  <c:v>-8.2316780000000005</c:v>
                </c:pt>
                <c:pt idx="126164">
                  <c:v>-8.2366449999999993</c:v>
                </c:pt>
                <c:pt idx="126165">
                  <c:v>-8.2416119999999999</c:v>
                </c:pt>
                <c:pt idx="126166">
                  <c:v>-8.2465799999999998</c:v>
                </c:pt>
                <c:pt idx="126167">
                  <c:v>-8.2515490000000007</c:v>
                </c:pt>
                <c:pt idx="126168">
                  <c:v>-8.2565159999999995</c:v>
                </c:pt>
                <c:pt idx="126169">
                  <c:v>-8.2614839999999994</c:v>
                </c:pt>
                <c:pt idx="126170">
                  <c:v>-8.2664530000000003</c:v>
                </c:pt>
                <c:pt idx="126171">
                  <c:v>-8.2714180000000006</c:v>
                </c:pt>
                <c:pt idx="126172">
                  <c:v>-8.2763819999999999</c:v>
                </c:pt>
                <c:pt idx="126173">
                  <c:v>-8.2813459999999992</c:v>
                </c:pt>
                <c:pt idx="126174">
                  <c:v>-8.2863120000000006</c:v>
                </c:pt>
                <c:pt idx="126175">
                  <c:v>-8.2912789999999994</c:v>
                </c:pt>
                <c:pt idx="126176">
                  <c:v>-8.2962469999999993</c:v>
                </c:pt>
                <c:pt idx="126177">
                  <c:v>-8.3012139999999999</c:v>
                </c:pt>
                <c:pt idx="126178">
                  <c:v>-8.3061830000000008</c:v>
                </c:pt>
                <c:pt idx="126179">
                  <c:v>-8.3111510000000006</c:v>
                </c:pt>
                <c:pt idx="126180">
                  <c:v>-8.3161179999999995</c:v>
                </c:pt>
                <c:pt idx="126181">
                  <c:v>-8.3210859999999993</c:v>
                </c:pt>
                <c:pt idx="126182">
                  <c:v>-8.3260539999999992</c:v>
                </c:pt>
                <c:pt idx="126183">
                  <c:v>-8.3310220000000008</c:v>
                </c:pt>
                <c:pt idx="126184">
                  <c:v>-8.3359900000000007</c:v>
                </c:pt>
                <c:pt idx="126185">
                  <c:v>-8.3409589999999998</c:v>
                </c:pt>
                <c:pt idx="126186">
                  <c:v>-8.3459249999999994</c:v>
                </c:pt>
                <c:pt idx="126187">
                  <c:v>-8.3508929999999992</c:v>
                </c:pt>
                <c:pt idx="126188">
                  <c:v>-8.3558620000000001</c:v>
                </c:pt>
                <c:pt idx="126189">
                  <c:v>-8.3608290000000007</c:v>
                </c:pt>
                <c:pt idx="126190">
                  <c:v>-8.3657970000000006</c:v>
                </c:pt>
                <c:pt idx="126191">
                  <c:v>-8.3707650000000005</c:v>
                </c:pt>
                <c:pt idx="126192">
                  <c:v>-8.3757319999999993</c:v>
                </c:pt>
                <c:pt idx="126193">
                  <c:v>-8.3806999999999992</c:v>
                </c:pt>
                <c:pt idx="126194">
                  <c:v>-8.3856680000000008</c:v>
                </c:pt>
                <c:pt idx="126195">
                  <c:v>-8.3906360000000006</c:v>
                </c:pt>
                <c:pt idx="126196">
                  <c:v>-8.3956040000000005</c:v>
                </c:pt>
                <c:pt idx="126197">
                  <c:v>-8.4005720000000004</c:v>
                </c:pt>
                <c:pt idx="126198">
                  <c:v>-8.4055400000000002</c:v>
                </c:pt>
                <c:pt idx="126199">
                  <c:v>-8.4105080000000001</c:v>
                </c:pt>
                <c:pt idx="126200">
                  <c:v>-8.415476</c:v>
                </c:pt>
                <c:pt idx="126201">
                  <c:v>-8.4204439999999998</c:v>
                </c:pt>
                <c:pt idx="126202">
                  <c:v>-8.4254119999999997</c:v>
                </c:pt>
                <c:pt idx="126203">
                  <c:v>-8.4303810000000006</c:v>
                </c:pt>
                <c:pt idx="126204">
                  <c:v>-8.4353490000000004</c:v>
                </c:pt>
                <c:pt idx="126205">
                  <c:v>-8.4403159999999993</c:v>
                </c:pt>
                <c:pt idx="126206">
                  <c:v>-8.4452850000000002</c:v>
                </c:pt>
                <c:pt idx="126207">
                  <c:v>-8.450253</c:v>
                </c:pt>
                <c:pt idx="126208">
                  <c:v>-8.4552209999999999</c:v>
                </c:pt>
                <c:pt idx="126209">
                  <c:v>-8.4601889999999997</c:v>
                </c:pt>
                <c:pt idx="126210">
                  <c:v>-8.4651560000000003</c:v>
                </c:pt>
                <c:pt idx="126211">
                  <c:v>-8.4701229999999992</c:v>
                </c:pt>
                <c:pt idx="126212">
                  <c:v>-8.4750910000000008</c:v>
                </c:pt>
                <c:pt idx="126213">
                  <c:v>-8.4800590000000007</c:v>
                </c:pt>
                <c:pt idx="126214">
                  <c:v>-8.4850270000000005</c:v>
                </c:pt>
                <c:pt idx="126215">
                  <c:v>-8.4899950000000004</c:v>
                </c:pt>
                <c:pt idx="126216">
                  <c:v>-8.494961</c:v>
                </c:pt>
                <c:pt idx="126217">
                  <c:v>-8.4999230000000008</c:v>
                </c:pt>
                <c:pt idx="126218">
                  <c:v>-8.5048829999999995</c:v>
                </c:pt>
                <c:pt idx="126219">
                  <c:v>-8.5098490000000009</c:v>
                </c:pt>
                <c:pt idx="126220">
                  <c:v>-8.5148139999999994</c:v>
                </c:pt>
                <c:pt idx="126221">
                  <c:v>-8.5197800000000008</c:v>
                </c:pt>
                <c:pt idx="126222">
                  <c:v>-8.5247480000000007</c:v>
                </c:pt>
                <c:pt idx="126223">
                  <c:v>-8.5297160000000005</c:v>
                </c:pt>
                <c:pt idx="126224">
                  <c:v>-8.5346849999999996</c:v>
                </c:pt>
                <c:pt idx="126225">
                  <c:v>-8.5396540000000005</c:v>
                </c:pt>
                <c:pt idx="126226">
                  <c:v>-8.5446220000000004</c:v>
                </c:pt>
                <c:pt idx="126227">
                  <c:v>-8.5495909999999995</c:v>
                </c:pt>
                <c:pt idx="126228">
                  <c:v>-8.5545589999999994</c:v>
                </c:pt>
                <c:pt idx="126229">
                  <c:v>-8.5595269999999992</c:v>
                </c:pt>
                <c:pt idx="126230">
                  <c:v>-8.5644960000000001</c:v>
                </c:pt>
                <c:pt idx="126231">
                  <c:v>-8.5694649999999992</c:v>
                </c:pt>
                <c:pt idx="126232">
                  <c:v>-8.5744330000000009</c:v>
                </c:pt>
                <c:pt idx="126233">
                  <c:v>-8.579402</c:v>
                </c:pt>
                <c:pt idx="126234">
                  <c:v>-8.5843710000000009</c:v>
                </c:pt>
                <c:pt idx="126235">
                  <c:v>-8.5893390000000007</c:v>
                </c:pt>
                <c:pt idx="126236">
                  <c:v>-8.5943090000000009</c:v>
                </c:pt>
                <c:pt idx="126237">
                  <c:v>-8.5992770000000007</c:v>
                </c:pt>
                <c:pt idx="126238">
                  <c:v>-8.6042459999999998</c:v>
                </c:pt>
                <c:pt idx="126239">
                  <c:v>-8.6092150000000007</c:v>
                </c:pt>
                <c:pt idx="126240">
                  <c:v>-8.6141830000000006</c:v>
                </c:pt>
                <c:pt idx="126241">
                  <c:v>-8.6191519999999997</c:v>
                </c:pt>
                <c:pt idx="126242">
                  <c:v>-8.6241210000000006</c:v>
                </c:pt>
                <c:pt idx="126243">
                  <c:v>-8.6290890000000005</c:v>
                </c:pt>
                <c:pt idx="126244">
                  <c:v>-8.6340579999999996</c:v>
                </c:pt>
                <c:pt idx="126245">
                  <c:v>-8.6390270000000005</c:v>
                </c:pt>
                <c:pt idx="126246">
                  <c:v>-8.6439939999999993</c:v>
                </c:pt>
                <c:pt idx="126247">
                  <c:v>-8.6489630000000002</c:v>
                </c:pt>
                <c:pt idx="126248">
                  <c:v>-8.653931</c:v>
                </c:pt>
                <c:pt idx="126249">
                  <c:v>-8.6588980000000006</c:v>
                </c:pt>
                <c:pt idx="126250">
                  <c:v>-8.6638660000000005</c:v>
                </c:pt>
                <c:pt idx="126251">
                  <c:v>-8.6688329999999993</c:v>
                </c:pt>
                <c:pt idx="126252">
                  <c:v>-8.6738</c:v>
                </c:pt>
                <c:pt idx="126253">
                  <c:v>-8.6787679999999998</c:v>
                </c:pt>
                <c:pt idx="126254">
                  <c:v>-8.6837359999999997</c:v>
                </c:pt>
                <c:pt idx="126255">
                  <c:v>-8.6887039999999995</c:v>
                </c:pt>
                <c:pt idx="126256">
                  <c:v>-8.6936710000000001</c:v>
                </c:pt>
                <c:pt idx="126257">
                  <c:v>-8.698639</c:v>
                </c:pt>
                <c:pt idx="126258">
                  <c:v>-8.7036079999999991</c:v>
                </c:pt>
                <c:pt idx="126259">
                  <c:v>-8.7085749999999997</c:v>
                </c:pt>
                <c:pt idx="126260">
                  <c:v>-8.7135440000000006</c:v>
                </c:pt>
                <c:pt idx="126261">
                  <c:v>-8.7185120000000005</c:v>
                </c:pt>
                <c:pt idx="126262">
                  <c:v>-8.7234780000000001</c:v>
                </c:pt>
                <c:pt idx="126263">
                  <c:v>-8.7284430000000004</c:v>
                </c:pt>
                <c:pt idx="126264">
                  <c:v>-8.733409</c:v>
                </c:pt>
                <c:pt idx="126265">
                  <c:v>-8.7383780000000009</c:v>
                </c:pt>
                <c:pt idx="126266">
                  <c:v>-8.7433460000000007</c:v>
                </c:pt>
                <c:pt idx="126267">
                  <c:v>-8.7483129999999996</c:v>
                </c:pt>
                <c:pt idx="126268">
                  <c:v>-8.7532789999999991</c:v>
                </c:pt>
                <c:pt idx="126269">
                  <c:v>-8.7582450000000005</c:v>
                </c:pt>
                <c:pt idx="126270">
                  <c:v>-8.7632119999999993</c:v>
                </c:pt>
                <c:pt idx="126271">
                  <c:v>-8.7681789999999999</c:v>
                </c:pt>
                <c:pt idx="126272">
                  <c:v>-8.7731480000000008</c:v>
                </c:pt>
                <c:pt idx="126273">
                  <c:v>-8.7781149999999997</c:v>
                </c:pt>
                <c:pt idx="126274">
                  <c:v>-8.7830820000000003</c:v>
                </c:pt>
                <c:pt idx="126275">
                  <c:v>-8.7880509999999994</c:v>
                </c:pt>
                <c:pt idx="126276">
                  <c:v>-8.793018</c:v>
                </c:pt>
                <c:pt idx="126277">
                  <c:v>-8.7979850000000006</c:v>
                </c:pt>
                <c:pt idx="126278">
                  <c:v>-8.8029530000000005</c:v>
                </c:pt>
                <c:pt idx="126279">
                  <c:v>-8.8079199999999993</c:v>
                </c:pt>
                <c:pt idx="126280">
                  <c:v>-8.8128879999999992</c:v>
                </c:pt>
                <c:pt idx="126281">
                  <c:v>-8.8178560000000008</c:v>
                </c:pt>
                <c:pt idx="126282">
                  <c:v>-8.8228240000000007</c:v>
                </c:pt>
                <c:pt idx="126283">
                  <c:v>-8.8277900000000002</c:v>
                </c:pt>
                <c:pt idx="126284">
                  <c:v>-8.8327580000000001</c:v>
                </c:pt>
                <c:pt idx="126285">
                  <c:v>-8.8377250000000007</c:v>
                </c:pt>
                <c:pt idx="126286">
                  <c:v>-8.8426899999999993</c:v>
                </c:pt>
                <c:pt idx="126287">
                  <c:v>-8.8476560000000006</c:v>
                </c:pt>
                <c:pt idx="126288">
                  <c:v>-8.8526220000000002</c:v>
                </c:pt>
                <c:pt idx="126289">
                  <c:v>-8.8575879999999998</c:v>
                </c:pt>
                <c:pt idx="126290">
                  <c:v>-8.8625520000000009</c:v>
                </c:pt>
                <c:pt idx="126291">
                  <c:v>-8.8675169999999994</c:v>
                </c:pt>
                <c:pt idx="126292">
                  <c:v>-8.8724830000000008</c:v>
                </c:pt>
                <c:pt idx="126293">
                  <c:v>-8.8774499999999996</c:v>
                </c:pt>
                <c:pt idx="126294">
                  <c:v>-8.8824170000000002</c:v>
                </c:pt>
                <c:pt idx="126295">
                  <c:v>-8.8873829999999998</c:v>
                </c:pt>
                <c:pt idx="126296">
                  <c:v>-8.8923489999999994</c:v>
                </c:pt>
                <c:pt idx="126297">
                  <c:v>-8.8973150000000008</c:v>
                </c:pt>
                <c:pt idx="126298">
                  <c:v>-8.9022830000000006</c:v>
                </c:pt>
                <c:pt idx="126299">
                  <c:v>-8.9072490000000002</c:v>
                </c:pt>
                <c:pt idx="126300">
                  <c:v>-8.9122160000000008</c:v>
                </c:pt>
                <c:pt idx="126301">
                  <c:v>-8.9171840000000007</c:v>
                </c:pt>
                <c:pt idx="126302">
                  <c:v>-8.9221509999999995</c:v>
                </c:pt>
                <c:pt idx="126303">
                  <c:v>-8.9271170000000009</c:v>
                </c:pt>
                <c:pt idx="126304">
                  <c:v>-8.9320850000000007</c:v>
                </c:pt>
                <c:pt idx="126305">
                  <c:v>-8.9370519999999996</c:v>
                </c:pt>
                <c:pt idx="126306">
                  <c:v>-8.9420190000000002</c:v>
                </c:pt>
                <c:pt idx="126307">
                  <c:v>-8.946987</c:v>
                </c:pt>
                <c:pt idx="126308">
                  <c:v>-8.9519409999999997</c:v>
                </c:pt>
                <c:pt idx="126309">
                  <c:v>-8.9568840000000005</c:v>
                </c:pt>
                <c:pt idx="126310">
                  <c:v>-8.9618389999999994</c:v>
                </c:pt>
                <c:pt idx="126311">
                  <c:v>-8.9667980000000007</c:v>
                </c:pt>
                <c:pt idx="126312">
                  <c:v>-8.9717590000000005</c:v>
                </c:pt>
                <c:pt idx="126313">
                  <c:v>-8.9767229999999998</c:v>
                </c:pt>
                <c:pt idx="126314">
                  <c:v>-8.9816880000000001</c:v>
                </c:pt>
                <c:pt idx="126315">
                  <c:v>-8.9866519999999994</c:v>
                </c:pt>
                <c:pt idx="126316">
                  <c:v>-8.9916180000000008</c:v>
                </c:pt>
                <c:pt idx="126317">
                  <c:v>-8.9965840000000004</c:v>
                </c:pt>
                <c:pt idx="126318">
                  <c:v>-9.0015499999999999</c:v>
                </c:pt>
                <c:pt idx="126319">
                  <c:v>-9.0065159999999995</c:v>
                </c:pt>
                <c:pt idx="126320">
                  <c:v>-9.0114820000000009</c:v>
                </c:pt>
                <c:pt idx="126321">
                  <c:v>-9.0164469999999994</c:v>
                </c:pt>
                <c:pt idx="126322">
                  <c:v>-9.0214119999999998</c:v>
                </c:pt>
                <c:pt idx="126323">
                  <c:v>-9.0263770000000001</c:v>
                </c:pt>
                <c:pt idx="126324">
                  <c:v>-9.0313429999999997</c:v>
                </c:pt>
                <c:pt idx="126325">
                  <c:v>-9.036308</c:v>
                </c:pt>
                <c:pt idx="126326">
                  <c:v>-9.0412739999999996</c:v>
                </c:pt>
                <c:pt idx="126327">
                  <c:v>-9.0462410000000002</c:v>
                </c:pt>
                <c:pt idx="126328">
                  <c:v>-9.0512060000000005</c:v>
                </c:pt>
                <c:pt idx="126329">
                  <c:v>-9.0561720000000001</c:v>
                </c:pt>
                <c:pt idx="126330">
                  <c:v>-9.0611379999999997</c:v>
                </c:pt>
                <c:pt idx="126331">
                  <c:v>-9.0661039999999993</c:v>
                </c:pt>
                <c:pt idx="126332">
                  <c:v>-9.0710700000000006</c:v>
                </c:pt>
                <c:pt idx="126333">
                  <c:v>-9.0760349999999992</c:v>
                </c:pt>
                <c:pt idx="126334">
                  <c:v>-9.0809999999999995</c:v>
                </c:pt>
                <c:pt idx="126335">
                  <c:v>-9.0859660000000009</c:v>
                </c:pt>
                <c:pt idx="126336">
                  <c:v>-9.0909320000000005</c:v>
                </c:pt>
                <c:pt idx="126337">
                  <c:v>-9.095898</c:v>
                </c:pt>
                <c:pt idx="126338">
                  <c:v>-9.1008630000000004</c:v>
                </c:pt>
                <c:pt idx="126339">
                  <c:v>-9.105829</c:v>
                </c:pt>
                <c:pt idx="126340">
                  <c:v>-9.1107949999999995</c:v>
                </c:pt>
                <c:pt idx="126341">
                  <c:v>-9.1157620000000001</c:v>
                </c:pt>
                <c:pt idx="126342">
                  <c:v>-9.1207270000000005</c:v>
                </c:pt>
                <c:pt idx="126343">
                  <c:v>-9.1256920000000008</c:v>
                </c:pt>
                <c:pt idx="126344">
                  <c:v>-9.1306580000000004</c:v>
                </c:pt>
                <c:pt idx="126345">
                  <c:v>-9.135624</c:v>
                </c:pt>
                <c:pt idx="126346">
                  <c:v>-9.1405860000000008</c:v>
                </c:pt>
                <c:pt idx="126347">
                  <c:v>-9.1455500000000001</c:v>
                </c:pt>
                <c:pt idx="126348">
                  <c:v>-9.1505170000000007</c:v>
                </c:pt>
                <c:pt idx="126349">
                  <c:v>-9.1554819999999992</c:v>
                </c:pt>
                <c:pt idx="126350">
                  <c:v>-9.1604489999999998</c:v>
                </c:pt>
                <c:pt idx="126351">
                  <c:v>-9.1654160000000005</c:v>
                </c:pt>
                <c:pt idx="126352">
                  <c:v>-9.170382</c:v>
                </c:pt>
                <c:pt idx="126353">
                  <c:v>-9.1753459999999993</c:v>
                </c:pt>
                <c:pt idx="126354">
                  <c:v>-9.1803120000000007</c:v>
                </c:pt>
                <c:pt idx="126355">
                  <c:v>-9.1852769999999992</c:v>
                </c:pt>
                <c:pt idx="126356">
                  <c:v>-9.1902430000000006</c:v>
                </c:pt>
                <c:pt idx="126357">
                  <c:v>-9.1952079999999992</c:v>
                </c:pt>
                <c:pt idx="126358">
                  <c:v>-9.2001729999999995</c:v>
                </c:pt>
                <c:pt idx="126359">
                  <c:v>-9.2051390000000008</c:v>
                </c:pt>
                <c:pt idx="126360">
                  <c:v>-9.2101039999999994</c:v>
                </c:pt>
                <c:pt idx="126361">
                  <c:v>-9.2150700000000008</c:v>
                </c:pt>
                <c:pt idx="126362">
                  <c:v>-9.2200360000000003</c:v>
                </c:pt>
                <c:pt idx="126363">
                  <c:v>-9.2250010000000007</c:v>
                </c:pt>
                <c:pt idx="126364">
                  <c:v>-9.2299670000000003</c:v>
                </c:pt>
                <c:pt idx="126365">
                  <c:v>-9.2349329999999998</c:v>
                </c:pt>
                <c:pt idx="126366">
                  <c:v>-9.2398989999999994</c:v>
                </c:pt>
                <c:pt idx="126367">
                  <c:v>-9.2448650000000008</c:v>
                </c:pt>
                <c:pt idx="126368">
                  <c:v>-9.2498310000000004</c:v>
                </c:pt>
                <c:pt idx="126369">
                  <c:v>-9.2547949999999997</c:v>
                </c:pt>
                <c:pt idx="126370">
                  <c:v>-9.25976</c:v>
                </c:pt>
                <c:pt idx="126371">
                  <c:v>-9.2647259999999996</c:v>
                </c:pt>
                <c:pt idx="126372">
                  <c:v>-9.2696919999999992</c:v>
                </c:pt>
                <c:pt idx="126373">
                  <c:v>-9.2746589999999998</c:v>
                </c:pt>
                <c:pt idx="126374">
                  <c:v>-9.2796260000000004</c:v>
                </c:pt>
                <c:pt idx="126375">
                  <c:v>-9.2845929999999992</c:v>
                </c:pt>
                <c:pt idx="126376">
                  <c:v>-9.2895579999999995</c:v>
                </c:pt>
                <c:pt idx="126377">
                  <c:v>-9.2945250000000001</c:v>
                </c:pt>
                <c:pt idx="126378">
                  <c:v>-9.2994649999999996</c:v>
                </c:pt>
                <c:pt idx="126379">
                  <c:v>-9.3044200000000004</c:v>
                </c:pt>
                <c:pt idx="126380">
                  <c:v>-9.3093810000000001</c:v>
                </c:pt>
                <c:pt idx="126381">
                  <c:v>-9.3143429999999992</c:v>
                </c:pt>
                <c:pt idx="126382">
                  <c:v>-9.3193079999999995</c:v>
                </c:pt>
                <c:pt idx="126383">
                  <c:v>-9.3242729999999998</c:v>
                </c:pt>
                <c:pt idx="126384">
                  <c:v>-9.3292380000000001</c:v>
                </c:pt>
                <c:pt idx="126385">
                  <c:v>-9.3342039999999997</c:v>
                </c:pt>
                <c:pt idx="126386">
                  <c:v>-9.3391699999999993</c:v>
                </c:pt>
                <c:pt idx="126387">
                  <c:v>-9.3441349999999996</c:v>
                </c:pt>
                <c:pt idx="126388">
                  <c:v>-9.3491009999999992</c:v>
                </c:pt>
                <c:pt idx="126389">
                  <c:v>-9.3540679999999998</c:v>
                </c:pt>
                <c:pt idx="126390">
                  <c:v>-9.3590330000000002</c:v>
                </c:pt>
                <c:pt idx="126391">
                  <c:v>-9.3639969999999995</c:v>
                </c:pt>
                <c:pt idx="126392">
                  <c:v>-9.3689619999999998</c:v>
                </c:pt>
                <c:pt idx="126393">
                  <c:v>-9.3739279999999994</c:v>
                </c:pt>
                <c:pt idx="126394">
                  <c:v>-9.3788920000000005</c:v>
                </c:pt>
                <c:pt idx="126395">
                  <c:v>-9.3838570000000008</c:v>
                </c:pt>
                <c:pt idx="126396">
                  <c:v>-9.3888230000000004</c:v>
                </c:pt>
                <c:pt idx="126397">
                  <c:v>-9.3937880000000007</c:v>
                </c:pt>
                <c:pt idx="126398">
                  <c:v>-9.3987540000000003</c:v>
                </c:pt>
                <c:pt idx="126399">
                  <c:v>-9.4037199999999999</c:v>
                </c:pt>
                <c:pt idx="126400">
                  <c:v>-9.4086870000000005</c:v>
                </c:pt>
                <c:pt idx="126401">
                  <c:v>-9.4136520000000008</c:v>
                </c:pt>
                <c:pt idx="126402">
                  <c:v>-9.4186169999999994</c:v>
                </c:pt>
                <c:pt idx="126403">
                  <c:v>-9.4235799999999994</c:v>
                </c:pt>
                <c:pt idx="126404">
                  <c:v>-9.4285449999999997</c:v>
                </c:pt>
                <c:pt idx="126405">
                  <c:v>-9.4335120000000003</c:v>
                </c:pt>
                <c:pt idx="126406">
                  <c:v>-9.4384779999999999</c:v>
                </c:pt>
                <c:pt idx="126407">
                  <c:v>-9.4434450000000005</c:v>
                </c:pt>
                <c:pt idx="126408">
                  <c:v>-9.4484119999999994</c:v>
                </c:pt>
                <c:pt idx="126409">
                  <c:v>-9.453379</c:v>
                </c:pt>
                <c:pt idx="126410">
                  <c:v>-9.4583449999999996</c:v>
                </c:pt>
                <c:pt idx="126411">
                  <c:v>-9.4633120000000002</c:v>
                </c:pt>
                <c:pt idx="126412">
                  <c:v>-9.4682790000000008</c:v>
                </c:pt>
                <c:pt idx="126413">
                  <c:v>-9.4732459999999996</c:v>
                </c:pt>
                <c:pt idx="126414">
                  <c:v>-9.4782030000000006</c:v>
                </c:pt>
                <c:pt idx="126415">
                  <c:v>-9.4831610000000008</c:v>
                </c:pt>
                <c:pt idx="126416">
                  <c:v>-9.4881209999999996</c:v>
                </c:pt>
                <c:pt idx="126417">
                  <c:v>-9.4930830000000004</c:v>
                </c:pt>
                <c:pt idx="126418">
                  <c:v>-9.4980460000000004</c:v>
                </c:pt>
                <c:pt idx="126419">
                  <c:v>-9.5030110000000008</c:v>
                </c:pt>
                <c:pt idx="126420">
                  <c:v>-9.5079759999999993</c:v>
                </c:pt>
                <c:pt idx="126421">
                  <c:v>-9.5129389999999994</c:v>
                </c:pt>
                <c:pt idx="126422">
                  <c:v>-9.5179030000000004</c:v>
                </c:pt>
                <c:pt idx="126423">
                  <c:v>-9.5228680000000008</c:v>
                </c:pt>
                <c:pt idx="126424">
                  <c:v>-9.5278349999999996</c:v>
                </c:pt>
                <c:pt idx="126425">
                  <c:v>-9.5328020000000002</c:v>
                </c:pt>
                <c:pt idx="126426">
                  <c:v>-9.5377690000000008</c:v>
                </c:pt>
                <c:pt idx="126427">
                  <c:v>-9.5427359999999997</c:v>
                </c:pt>
                <c:pt idx="126428">
                  <c:v>-9.5477030000000003</c:v>
                </c:pt>
                <c:pt idx="126429">
                  <c:v>-9.5526700000000009</c:v>
                </c:pt>
                <c:pt idx="126430">
                  <c:v>-9.5576369999999997</c:v>
                </c:pt>
                <c:pt idx="126431">
                  <c:v>-9.5626029999999993</c:v>
                </c:pt>
                <c:pt idx="126432">
                  <c:v>-9.5675699999999999</c:v>
                </c:pt>
                <c:pt idx="126433">
                  <c:v>-9.5725359999999995</c:v>
                </c:pt>
                <c:pt idx="126434">
                  <c:v>-9.5775020000000008</c:v>
                </c:pt>
                <c:pt idx="126435">
                  <c:v>-9.5824689999999997</c:v>
                </c:pt>
                <c:pt idx="126436">
                  <c:v>-9.5874349999999993</c:v>
                </c:pt>
                <c:pt idx="126437">
                  <c:v>-9.5924019999999999</c:v>
                </c:pt>
                <c:pt idx="126438">
                  <c:v>-9.5973690000000005</c:v>
                </c:pt>
                <c:pt idx="126439">
                  <c:v>-9.6023359999999993</c:v>
                </c:pt>
                <c:pt idx="126440">
                  <c:v>-9.6073029999999999</c:v>
                </c:pt>
                <c:pt idx="126441">
                  <c:v>-9.6122680000000003</c:v>
                </c:pt>
                <c:pt idx="126442">
                  <c:v>-9.6172330000000006</c:v>
                </c:pt>
                <c:pt idx="126443">
                  <c:v>-9.6221979999999991</c:v>
                </c:pt>
                <c:pt idx="126444">
                  <c:v>-9.6271660000000008</c:v>
                </c:pt>
                <c:pt idx="126445">
                  <c:v>-9.6321329999999996</c:v>
                </c:pt>
                <c:pt idx="126446">
                  <c:v>-9.6371009999999995</c:v>
                </c:pt>
                <c:pt idx="126447">
                  <c:v>-9.6420670000000008</c:v>
                </c:pt>
                <c:pt idx="126448">
                  <c:v>-9.6470350000000007</c:v>
                </c:pt>
                <c:pt idx="126449">
                  <c:v>-9.6520010000000003</c:v>
                </c:pt>
                <c:pt idx="126450">
                  <c:v>-9.6569669999999999</c:v>
                </c:pt>
                <c:pt idx="126451">
                  <c:v>-9.6619329999999994</c:v>
                </c:pt>
                <c:pt idx="126452">
                  <c:v>-9.6669</c:v>
                </c:pt>
                <c:pt idx="126453">
                  <c:v>-9.6718659999999996</c:v>
                </c:pt>
                <c:pt idx="126454">
                  <c:v>-9.676831</c:v>
                </c:pt>
                <c:pt idx="126455">
                  <c:v>-9.6817969999999995</c:v>
                </c:pt>
                <c:pt idx="126456">
                  <c:v>-9.6867649999999994</c:v>
                </c:pt>
                <c:pt idx="126457">
                  <c:v>-9.6917310000000008</c:v>
                </c:pt>
                <c:pt idx="126458">
                  <c:v>-9.6966990000000006</c:v>
                </c:pt>
                <c:pt idx="126459">
                  <c:v>-9.7016670000000005</c:v>
                </c:pt>
                <c:pt idx="126460">
                  <c:v>-9.7066339999999993</c:v>
                </c:pt>
                <c:pt idx="126461">
                  <c:v>-9.7116000000000007</c:v>
                </c:pt>
                <c:pt idx="126462">
                  <c:v>-9.7165660000000003</c:v>
                </c:pt>
                <c:pt idx="126463">
                  <c:v>-9.7215330000000009</c:v>
                </c:pt>
                <c:pt idx="126464">
                  <c:v>-9.7265010000000007</c:v>
                </c:pt>
                <c:pt idx="126465">
                  <c:v>-9.7314670000000003</c:v>
                </c:pt>
                <c:pt idx="126466">
                  <c:v>-9.7364350000000002</c:v>
                </c:pt>
                <c:pt idx="126467">
                  <c:v>-9.7414020000000008</c:v>
                </c:pt>
                <c:pt idx="126468">
                  <c:v>-9.7463669999999993</c:v>
                </c:pt>
                <c:pt idx="126469">
                  <c:v>-9.7513339999999999</c:v>
                </c:pt>
                <c:pt idx="126470">
                  <c:v>-9.7563019999999998</c:v>
                </c:pt>
                <c:pt idx="126471">
                  <c:v>-9.7612710000000007</c:v>
                </c:pt>
                <c:pt idx="126472">
                  <c:v>-9.7662379999999995</c:v>
                </c:pt>
                <c:pt idx="126473">
                  <c:v>-9.7712050000000001</c:v>
                </c:pt>
                <c:pt idx="126474">
                  <c:v>-9.7761709999999997</c:v>
                </c:pt>
                <c:pt idx="126475">
                  <c:v>-9.7811260000000004</c:v>
                </c:pt>
                <c:pt idx="126476">
                  <c:v>-9.7860809999999994</c:v>
                </c:pt>
                <c:pt idx="126477">
                  <c:v>-9.7910439999999994</c:v>
                </c:pt>
                <c:pt idx="126478">
                  <c:v>-9.7960119999999993</c:v>
                </c:pt>
                <c:pt idx="126479">
                  <c:v>-9.8009780000000006</c:v>
                </c:pt>
                <c:pt idx="126480">
                  <c:v>-9.8059469999999997</c:v>
                </c:pt>
                <c:pt idx="126481">
                  <c:v>-9.8109149999999996</c:v>
                </c:pt>
                <c:pt idx="126482">
                  <c:v>-9.8158840000000005</c:v>
                </c:pt>
                <c:pt idx="126483">
                  <c:v>-9.8208509999999993</c:v>
                </c:pt>
                <c:pt idx="126484">
                  <c:v>-9.8258200000000002</c:v>
                </c:pt>
                <c:pt idx="126485">
                  <c:v>-9.8307739999999999</c:v>
                </c:pt>
                <c:pt idx="126486">
                  <c:v>-9.8357329999999994</c:v>
                </c:pt>
                <c:pt idx="126487">
                  <c:v>-9.8406959999999994</c:v>
                </c:pt>
                <c:pt idx="126488">
                  <c:v>-9.8456600000000005</c:v>
                </c:pt>
                <c:pt idx="126489">
                  <c:v>-9.8506260000000001</c:v>
                </c:pt>
                <c:pt idx="126490">
                  <c:v>-9.8555899999999994</c:v>
                </c:pt>
                <c:pt idx="126491">
                  <c:v>-9.8605549999999997</c:v>
                </c:pt>
                <c:pt idx="126492">
                  <c:v>-9.8655209999999993</c:v>
                </c:pt>
                <c:pt idx="126493">
                  <c:v>-9.8704879999999999</c:v>
                </c:pt>
                <c:pt idx="126494">
                  <c:v>-9.8754550000000005</c:v>
                </c:pt>
                <c:pt idx="126495">
                  <c:v>-9.8804230000000004</c:v>
                </c:pt>
                <c:pt idx="126496">
                  <c:v>-9.8853880000000007</c:v>
                </c:pt>
                <c:pt idx="126497">
                  <c:v>-9.8903560000000006</c:v>
                </c:pt>
                <c:pt idx="126498">
                  <c:v>-9.8953229999999994</c:v>
                </c:pt>
                <c:pt idx="126499">
                  <c:v>-9.90029</c:v>
                </c:pt>
                <c:pt idx="126500">
                  <c:v>-9.9052559999999996</c:v>
                </c:pt>
                <c:pt idx="126501">
                  <c:v>-9.9102219999999992</c:v>
                </c:pt>
                <c:pt idx="126502">
                  <c:v>-9.9151880000000006</c:v>
                </c:pt>
                <c:pt idx="126503">
                  <c:v>-9.9201449999999998</c:v>
                </c:pt>
                <c:pt idx="126504">
                  <c:v>-9.9251009999999997</c:v>
                </c:pt>
                <c:pt idx="126505">
                  <c:v>-9.9300639999999998</c:v>
                </c:pt>
                <c:pt idx="126506">
                  <c:v>-9.9350299999999994</c:v>
                </c:pt>
                <c:pt idx="126507">
                  <c:v>-9.939997</c:v>
                </c:pt>
                <c:pt idx="126508">
                  <c:v>-9.9449629999999996</c:v>
                </c:pt>
                <c:pt idx="126509">
                  <c:v>-9.9499289999999991</c:v>
                </c:pt>
                <c:pt idx="126510">
                  <c:v>-9.9548959999999997</c:v>
                </c:pt>
                <c:pt idx="126511">
                  <c:v>-9.9598630000000004</c:v>
                </c:pt>
                <c:pt idx="126512">
                  <c:v>-9.9648299999999992</c:v>
                </c:pt>
                <c:pt idx="126513">
                  <c:v>-9.9697980000000008</c:v>
                </c:pt>
                <c:pt idx="126514">
                  <c:v>-9.9747649999999997</c:v>
                </c:pt>
                <c:pt idx="126515">
                  <c:v>-9.9797329999999995</c:v>
                </c:pt>
                <c:pt idx="126516">
                  <c:v>-9.9846990000000009</c:v>
                </c:pt>
                <c:pt idx="126517">
                  <c:v>-9.9896670000000007</c:v>
                </c:pt>
                <c:pt idx="126518">
                  <c:v>-9.9946339999999996</c:v>
                </c:pt>
                <c:pt idx="126519">
                  <c:v>-9.9996010000000002</c:v>
                </c:pt>
                <c:pt idx="126520">
                  <c:v>-10.004569999999999</c:v>
                </c:pt>
                <c:pt idx="126521">
                  <c:v>-10.00953</c:v>
                </c:pt>
                <c:pt idx="126522">
                  <c:v>-10.0145</c:v>
                </c:pt>
                <c:pt idx="126523">
                  <c:v>-10.01947</c:v>
                </c:pt>
                <c:pt idx="126524">
                  <c:v>-10.02444</c:v>
                </c:pt>
                <c:pt idx="126525">
                  <c:v>-10.02941</c:v>
                </c:pt>
                <c:pt idx="126526">
                  <c:v>-10.034369999999999</c:v>
                </c:pt>
                <c:pt idx="126527">
                  <c:v>-10.039339999999999</c:v>
                </c:pt>
                <c:pt idx="126528">
                  <c:v>-10.044309999999999</c:v>
                </c:pt>
                <c:pt idx="126529">
                  <c:v>-10.04927</c:v>
                </c:pt>
                <c:pt idx="126530">
                  <c:v>-10.05424</c:v>
                </c:pt>
                <c:pt idx="126531">
                  <c:v>-10.05921</c:v>
                </c:pt>
                <c:pt idx="126532">
                  <c:v>-10.064170000000001</c:v>
                </c:pt>
                <c:pt idx="126533">
                  <c:v>-10.06912</c:v>
                </c:pt>
                <c:pt idx="126534">
                  <c:v>-10.07409</c:v>
                </c:pt>
                <c:pt idx="126535">
                  <c:v>-10.07906</c:v>
                </c:pt>
                <c:pt idx="126536">
                  <c:v>-10.084020000000001</c:v>
                </c:pt>
                <c:pt idx="126537">
                  <c:v>-10.088990000000001</c:v>
                </c:pt>
                <c:pt idx="126538">
                  <c:v>-10.093959999999999</c:v>
                </c:pt>
                <c:pt idx="126539">
                  <c:v>-10.098929999999999</c:v>
                </c:pt>
                <c:pt idx="126540">
                  <c:v>-10.103899999999999</c:v>
                </c:pt>
                <c:pt idx="126541">
                  <c:v>-10.10886</c:v>
                </c:pt>
                <c:pt idx="126542">
                  <c:v>-10.11383</c:v>
                </c:pt>
                <c:pt idx="126543">
                  <c:v>-10.1188</c:v>
                </c:pt>
                <c:pt idx="126544">
                  <c:v>-10.12377</c:v>
                </c:pt>
                <c:pt idx="126545">
                  <c:v>-10.128729999999999</c:v>
                </c:pt>
                <c:pt idx="126546">
                  <c:v>-10.133699999999999</c:v>
                </c:pt>
                <c:pt idx="126547">
                  <c:v>-10.138669999999999</c:v>
                </c:pt>
                <c:pt idx="126548">
                  <c:v>-10.14364</c:v>
                </c:pt>
                <c:pt idx="126549">
                  <c:v>-10.1486</c:v>
                </c:pt>
                <c:pt idx="126550">
                  <c:v>-10.15357</c:v>
                </c:pt>
                <c:pt idx="126551">
                  <c:v>-10.15854</c:v>
                </c:pt>
                <c:pt idx="126552">
                  <c:v>-10.16351</c:v>
                </c:pt>
                <c:pt idx="126553">
                  <c:v>-10.168469999999999</c:v>
                </c:pt>
                <c:pt idx="126554">
                  <c:v>-10.173439999999999</c:v>
                </c:pt>
                <c:pt idx="126555">
                  <c:v>-10.17841</c:v>
                </c:pt>
                <c:pt idx="126556">
                  <c:v>-10.18337</c:v>
                </c:pt>
                <c:pt idx="126557">
                  <c:v>-10.18834</c:v>
                </c:pt>
                <c:pt idx="126558">
                  <c:v>-10.19331</c:v>
                </c:pt>
                <c:pt idx="126559">
                  <c:v>-10.198270000000001</c:v>
                </c:pt>
                <c:pt idx="126560">
                  <c:v>-10.203239999999999</c:v>
                </c:pt>
                <c:pt idx="126561">
                  <c:v>-10.208209999999999</c:v>
                </c:pt>
                <c:pt idx="126562">
                  <c:v>-10.21317</c:v>
                </c:pt>
                <c:pt idx="126563">
                  <c:v>-10.21814</c:v>
                </c:pt>
                <c:pt idx="126564">
                  <c:v>-10.223100000000001</c:v>
                </c:pt>
                <c:pt idx="126565">
                  <c:v>-10.228059999999999</c:v>
                </c:pt>
                <c:pt idx="126566">
                  <c:v>-10.23302</c:v>
                </c:pt>
                <c:pt idx="126567">
                  <c:v>-10.23799</c:v>
                </c:pt>
                <c:pt idx="126568">
                  <c:v>-10.24295</c:v>
                </c:pt>
                <c:pt idx="126569">
                  <c:v>-10.247920000000001</c:v>
                </c:pt>
                <c:pt idx="126570">
                  <c:v>-10.252879999999999</c:v>
                </c:pt>
                <c:pt idx="126571">
                  <c:v>-10.257849999999999</c:v>
                </c:pt>
                <c:pt idx="126572">
                  <c:v>-10.26282</c:v>
                </c:pt>
                <c:pt idx="126573">
                  <c:v>-10.26778</c:v>
                </c:pt>
                <c:pt idx="126574">
                  <c:v>-10.27275</c:v>
                </c:pt>
                <c:pt idx="126575">
                  <c:v>-10.277710000000001</c:v>
                </c:pt>
                <c:pt idx="126576">
                  <c:v>-10.282679999999999</c:v>
                </c:pt>
                <c:pt idx="126577">
                  <c:v>-10.28764</c:v>
                </c:pt>
                <c:pt idx="126578">
                  <c:v>-10.29261</c:v>
                </c:pt>
                <c:pt idx="126579">
                  <c:v>-10.29758</c:v>
                </c:pt>
                <c:pt idx="126580">
                  <c:v>-10.30254</c:v>
                </c:pt>
                <c:pt idx="126581">
                  <c:v>-10.307510000000001</c:v>
                </c:pt>
                <c:pt idx="126582">
                  <c:v>-10.312469999999999</c:v>
                </c:pt>
                <c:pt idx="126583">
                  <c:v>-10.31744</c:v>
                </c:pt>
                <c:pt idx="126584">
                  <c:v>-10.3224</c:v>
                </c:pt>
                <c:pt idx="126585">
                  <c:v>-10.32737</c:v>
                </c:pt>
                <c:pt idx="126586">
                  <c:v>-10.332330000000001</c:v>
                </c:pt>
                <c:pt idx="126587">
                  <c:v>-10.337300000000001</c:v>
                </c:pt>
                <c:pt idx="126588">
                  <c:v>-10.34226</c:v>
                </c:pt>
                <c:pt idx="126589">
                  <c:v>-10.34723</c:v>
                </c:pt>
                <c:pt idx="126590">
                  <c:v>-10.35219</c:v>
                </c:pt>
                <c:pt idx="126591">
                  <c:v>-10.35716</c:v>
                </c:pt>
                <c:pt idx="126592">
                  <c:v>-10.362120000000001</c:v>
                </c:pt>
                <c:pt idx="126593">
                  <c:v>-10.36708</c:v>
                </c:pt>
                <c:pt idx="126594">
                  <c:v>-10.37205</c:v>
                </c:pt>
                <c:pt idx="126595">
                  <c:v>-10.37698</c:v>
                </c:pt>
                <c:pt idx="126596">
                  <c:v>-10.381930000000001</c:v>
                </c:pt>
                <c:pt idx="126597">
                  <c:v>-10.38687</c:v>
                </c:pt>
                <c:pt idx="126598">
                  <c:v>-10.3918</c:v>
                </c:pt>
                <c:pt idx="126599">
                  <c:v>-10.396739999999999</c:v>
                </c:pt>
                <c:pt idx="126600">
                  <c:v>-10.40169</c:v>
                </c:pt>
                <c:pt idx="126601">
                  <c:v>-10.40662</c:v>
                </c:pt>
                <c:pt idx="126602">
                  <c:v>-10.41156</c:v>
                </c:pt>
                <c:pt idx="126603">
                  <c:v>-10.416499999999999</c:v>
                </c:pt>
                <c:pt idx="126604">
                  <c:v>-10.42145</c:v>
                </c:pt>
                <c:pt idx="126605">
                  <c:v>-10.426349999999999</c:v>
                </c:pt>
                <c:pt idx="126606">
                  <c:v>-10.43125</c:v>
                </c:pt>
                <c:pt idx="126607">
                  <c:v>-10.436159999999999</c:v>
                </c:pt>
                <c:pt idx="126608">
                  <c:v>-10.441079999999999</c:v>
                </c:pt>
                <c:pt idx="126609">
                  <c:v>-10.446009999999999</c:v>
                </c:pt>
                <c:pt idx="126610">
                  <c:v>-10.450950000000001</c:v>
                </c:pt>
                <c:pt idx="126611">
                  <c:v>-10.45589</c:v>
                </c:pt>
                <c:pt idx="126612">
                  <c:v>-10.460839999999999</c:v>
                </c:pt>
                <c:pt idx="126613">
                  <c:v>-10.46579</c:v>
                </c:pt>
                <c:pt idx="126614">
                  <c:v>-10.470739999999999</c:v>
                </c:pt>
                <c:pt idx="126615">
                  <c:v>-10.4757</c:v>
                </c:pt>
                <c:pt idx="126616">
                  <c:v>-10.48066</c:v>
                </c:pt>
                <c:pt idx="126617">
                  <c:v>-10.485620000000001</c:v>
                </c:pt>
                <c:pt idx="126618">
                  <c:v>-10.490589999999999</c:v>
                </c:pt>
                <c:pt idx="126619">
                  <c:v>-10.49555</c:v>
                </c:pt>
                <c:pt idx="126620">
                  <c:v>-10.50051</c:v>
                </c:pt>
                <c:pt idx="126621">
                  <c:v>-10.50548</c:v>
                </c:pt>
                <c:pt idx="126622">
                  <c:v>-10.510439999999999</c:v>
                </c:pt>
                <c:pt idx="126623">
                  <c:v>-10.515409999999999</c:v>
                </c:pt>
                <c:pt idx="126624">
                  <c:v>-10.52037</c:v>
                </c:pt>
                <c:pt idx="126625">
                  <c:v>-10.52534</c:v>
                </c:pt>
                <c:pt idx="126626">
                  <c:v>-10.53031</c:v>
                </c:pt>
                <c:pt idx="126627">
                  <c:v>-10.535270000000001</c:v>
                </c:pt>
                <c:pt idx="126628">
                  <c:v>-10.540240000000001</c:v>
                </c:pt>
                <c:pt idx="126629">
                  <c:v>-10.545210000000001</c:v>
                </c:pt>
                <c:pt idx="126630">
                  <c:v>-10.55017</c:v>
                </c:pt>
                <c:pt idx="126631">
                  <c:v>-10.55514</c:v>
                </c:pt>
                <c:pt idx="126632">
                  <c:v>-10.5601</c:v>
                </c:pt>
                <c:pt idx="126633">
                  <c:v>-10.56507</c:v>
                </c:pt>
                <c:pt idx="126634">
                  <c:v>-10.570029999999999</c:v>
                </c:pt>
                <c:pt idx="126635">
                  <c:v>-10.574999999999999</c:v>
                </c:pt>
                <c:pt idx="126636">
                  <c:v>-10.57996</c:v>
                </c:pt>
                <c:pt idx="126637">
                  <c:v>-10.58493</c:v>
                </c:pt>
                <c:pt idx="126638">
                  <c:v>-10.58989</c:v>
                </c:pt>
                <c:pt idx="126639">
                  <c:v>-10.594860000000001</c:v>
                </c:pt>
                <c:pt idx="126640">
                  <c:v>-10.599819999999999</c:v>
                </c:pt>
                <c:pt idx="126641">
                  <c:v>-10.604789999999999</c:v>
                </c:pt>
                <c:pt idx="126642">
                  <c:v>-10.60975</c:v>
                </c:pt>
                <c:pt idx="126643">
                  <c:v>-10.614710000000001</c:v>
                </c:pt>
                <c:pt idx="126644">
                  <c:v>-10.619680000000001</c:v>
                </c:pt>
                <c:pt idx="126645">
                  <c:v>-10.624639999999999</c:v>
                </c:pt>
                <c:pt idx="126646">
                  <c:v>-10.6296</c:v>
                </c:pt>
                <c:pt idx="126647">
                  <c:v>-10.63457</c:v>
                </c:pt>
                <c:pt idx="126648">
                  <c:v>-10.639530000000001</c:v>
                </c:pt>
                <c:pt idx="126649">
                  <c:v>-10.644500000000001</c:v>
                </c:pt>
                <c:pt idx="126650">
                  <c:v>-10.649459999999999</c:v>
                </c:pt>
                <c:pt idx="126651">
                  <c:v>-10.65442</c:v>
                </c:pt>
                <c:pt idx="126652">
                  <c:v>-10.65939</c:v>
                </c:pt>
                <c:pt idx="126653">
                  <c:v>-10.664350000000001</c:v>
                </c:pt>
                <c:pt idx="126654">
                  <c:v>-10.669320000000001</c:v>
                </c:pt>
                <c:pt idx="126655">
                  <c:v>-10.67428</c:v>
                </c:pt>
                <c:pt idx="126656">
                  <c:v>-10.67925</c:v>
                </c:pt>
                <c:pt idx="126657">
                  <c:v>-10.68421</c:v>
                </c:pt>
                <c:pt idx="126658">
                  <c:v>-10.68918</c:v>
                </c:pt>
                <c:pt idx="126659">
                  <c:v>-10.694140000000001</c:v>
                </c:pt>
                <c:pt idx="126660">
                  <c:v>-10.699109999999999</c:v>
                </c:pt>
                <c:pt idx="126661">
                  <c:v>-10.70407</c:v>
                </c:pt>
                <c:pt idx="126662">
                  <c:v>-10.70904</c:v>
                </c:pt>
                <c:pt idx="126663">
                  <c:v>-10.714</c:v>
                </c:pt>
                <c:pt idx="126664">
                  <c:v>-10.718959999999999</c:v>
                </c:pt>
                <c:pt idx="126665">
                  <c:v>-10.723929999999999</c:v>
                </c:pt>
                <c:pt idx="126666">
                  <c:v>-10.72889</c:v>
                </c:pt>
                <c:pt idx="126667">
                  <c:v>-10.73385</c:v>
                </c:pt>
                <c:pt idx="126668">
                  <c:v>-10.73882</c:v>
                </c:pt>
                <c:pt idx="126669">
                  <c:v>-10.743779999999999</c:v>
                </c:pt>
                <c:pt idx="126670">
                  <c:v>-10.748749999999999</c:v>
                </c:pt>
                <c:pt idx="126671">
                  <c:v>-10.75371</c:v>
                </c:pt>
                <c:pt idx="126672">
                  <c:v>-10.75867</c:v>
                </c:pt>
                <c:pt idx="126673">
                  <c:v>-10.763640000000001</c:v>
                </c:pt>
                <c:pt idx="126674">
                  <c:v>-10.768599999999999</c:v>
                </c:pt>
                <c:pt idx="126675">
                  <c:v>-10.773569999999999</c:v>
                </c:pt>
                <c:pt idx="126676">
                  <c:v>-10.77853</c:v>
                </c:pt>
                <c:pt idx="126677">
                  <c:v>-10.78349</c:v>
                </c:pt>
                <c:pt idx="126678">
                  <c:v>-10.788460000000001</c:v>
                </c:pt>
                <c:pt idx="126679">
                  <c:v>-10.793419999999999</c:v>
                </c:pt>
                <c:pt idx="126680">
                  <c:v>-10.79838</c:v>
                </c:pt>
                <c:pt idx="126681">
                  <c:v>-10.80335</c:v>
                </c:pt>
                <c:pt idx="126682">
                  <c:v>-10.808310000000001</c:v>
                </c:pt>
                <c:pt idx="126683">
                  <c:v>-10.813280000000001</c:v>
                </c:pt>
                <c:pt idx="126684">
                  <c:v>-10.818239999999999</c:v>
                </c:pt>
                <c:pt idx="126685">
                  <c:v>-10.8232</c:v>
                </c:pt>
                <c:pt idx="126686">
                  <c:v>-10.82817</c:v>
                </c:pt>
                <c:pt idx="126687">
                  <c:v>-10.833130000000001</c:v>
                </c:pt>
                <c:pt idx="126688">
                  <c:v>-10.838100000000001</c:v>
                </c:pt>
                <c:pt idx="126689">
                  <c:v>-10.843059999999999</c:v>
                </c:pt>
                <c:pt idx="126690">
                  <c:v>-10.84803</c:v>
                </c:pt>
                <c:pt idx="126691">
                  <c:v>-10.85299</c:v>
                </c:pt>
                <c:pt idx="126692">
                  <c:v>-10.85796</c:v>
                </c:pt>
                <c:pt idx="126693">
                  <c:v>-10.862920000000001</c:v>
                </c:pt>
                <c:pt idx="126694">
                  <c:v>-10.867889999999999</c:v>
                </c:pt>
                <c:pt idx="126695">
                  <c:v>-10.872859999999999</c:v>
                </c:pt>
                <c:pt idx="126696">
                  <c:v>-10.87782</c:v>
                </c:pt>
                <c:pt idx="126697">
                  <c:v>-10.88279</c:v>
                </c:pt>
                <c:pt idx="126698">
                  <c:v>-10.88775</c:v>
                </c:pt>
                <c:pt idx="126699">
                  <c:v>-10.892720000000001</c:v>
                </c:pt>
                <c:pt idx="126700">
                  <c:v>-10.897679999999999</c:v>
                </c:pt>
                <c:pt idx="126701">
                  <c:v>-10.90264</c:v>
                </c:pt>
                <c:pt idx="126702">
                  <c:v>-10.90761</c:v>
                </c:pt>
                <c:pt idx="126703">
                  <c:v>-10.912570000000001</c:v>
                </c:pt>
                <c:pt idx="126704">
                  <c:v>-10.917540000000001</c:v>
                </c:pt>
                <c:pt idx="126705">
                  <c:v>-10.922330000000001</c:v>
                </c:pt>
                <c:pt idx="126706">
                  <c:v>-10.927060000000001</c:v>
                </c:pt>
                <c:pt idx="126707">
                  <c:v>-10.931800000000001</c:v>
                </c:pt>
                <c:pt idx="126708">
                  <c:v>-10.93657</c:v>
                </c:pt>
                <c:pt idx="126709">
                  <c:v>-10.94135</c:v>
                </c:pt>
                <c:pt idx="126710">
                  <c:v>-10.946149999999999</c:v>
                </c:pt>
                <c:pt idx="126711">
                  <c:v>-10.95096</c:v>
                </c:pt>
                <c:pt idx="126712">
                  <c:v>-10.95579</c:v>
                </c:pt>
                <c:pt idx="126713">
                  <c:v>-10.96062</c:v>
                </c:pt>
                <c:pt idx="126714">
                  <c:v>-10.96547</c:v>
                </c:pt>
                <c:pt idx="126715">
                  <c:v>-10.970330000000001</c:v>
                </c:pt>
                <c:pt idx="126716">
                  <c:v>-10.975199999999999</c:v>
                </c:pt>
                <c:pt idx="126717">
                  <c:v>-10.980079999999999</c:v>
                </c:pt>
                <c:pt idx="126718">
                  <c:v>-10.984959999999999</c:v>
                </c:pt>
                <c:pt idx="126719">
                  <c:v>-10.989850000000001</c:v>
                </c:pt>
                <c:pt idx="126720">
                  <c:v>-10.99475</c:v>
                </c:pt>
                <c:pt idx="126721">
                  <c:v>-10.999650000000001</c:v>
                </c:pt>
                <c:pt idx="126722">
                  <c:v>-11.00456</c:v>
                </c:pt>
                <c:pt idx="126723">
                  <c:v>-11.00948</c:v>
                </c:pt>
                <c:pt idx="126724">
                  <c:v>-11.014390000000001</c:v>
                </c:pt>
                <c:pt idx="126725">
                  <c:v>-11.019310000000001</c:v>
                </c:pt>
                <c:pt idx="126726">
                  <c:v>-11.024229999999999</c:v>
                </c:pt>
                <c:pt idx="126727">
                  <c:v>-11.02915</c:v>
                </c:pt>
                <c:pt idx="126728">
                  <c:v>-11.034079999999999</c:v>
                </c:pt>
                <c:pt idx="126729">
                  <c:v>-11.039009999999999</c:v>
                </c:pt>
                <c:pt idx="126730">
                  <c:v>-11.043950000000001</c:v>
                </c:pt>
                <c:pt idx="126731">
                  <c:v>-11.04889</c:v>
                </c:pt>
                <c:pt idx="126732">
                  <c:v>-11.05382</c:v>
                </c:pt>
                <c:pt idx="126733">
                  <c:v>-11.058770000000001</c:v>
                </c:pt>
                <c:pt idx="126734">
                  <c:v>-11.06371</c:v>
                </c:pt>
                <c:pt idx="126735">
                  <c:v>-11.068659999999999</c:v>
                </c:pt>
                <c:pt idx="126736">
                  <c:v>-11.07361</c:v>
                </c:pt>
                <c:pt idx="126737">
                  <c:v>-11.078569999999999</c:v>
                </c:pt>
                <c:pt idx="126738">
                  <c:v>-11.08352</c:v>
                </c:pt>
                <c:pt idx="126739">
                  <c:v>-11.088480000000001</c:v>
                </c:pt>
                <c:pt idx="126740">
                  <c:v>-11.093439999999999</c:v>
                </c:pt>
                <c:pt idx="126741">
                  <c:v>-11.09839</c:v>
                </c:pt>
                <c:pt idx="126742">
                  <c:v>-11.103350000000001</c:v>
                </c:pt>
                <c:pt idx="126743">
                  <c:v>-11.108320000000001</c:v>
                </c:pt>
                <c:pt idx="126744">
                  <c:v>-11.11328</c:v>
                </c:pt>
                <c:pt idx="126745">
                  <c:v>-11.11824</c:v>
                </c:pt>
                <c:pt idx="126746">
                  <c:v>-11.12321</c:v>
                </c:pt>
                <c:pt idx="126747">
                  <c:v>-11.128170000000001</c:v>
                </c:pt>
                <c:pt idx="126748">
                  <c:v>-11.13312</c:v>
                </c:pt>
                <c:pt idx="126749">
                  <c:v>-11.1381</c:v>
                </c:pt>
                <c:pt idx="126750">
                  <c:v>-11.14307</c:v>
                </c:pt>
                <c:pt idx="126751">
                  <c:v>-11.14804</c:v>
                </c:pt>
                <c:pt idx="126752">
                  <c:v>-11.15302</c:v>
                </c:pt>
                <c:pt idx="126753">
                  <c:v>-11.157999999999999</c:v>
                </c:pt>
                <c:pt idx="126754">
                  <c:v>-11.162979999999999</c:v>
                </c:pt>
                <c:pt idx="126755">
                  <c:v>-11.167960000000001</c:v>
                </c:pt>
                <c:pt idx="126756">
                  <c:v>-11.172929999999999</c:v>
                </c:pt>
                <c:pt idx="126757">
                  <c:v>-11.17792</c:v>
                </c:pt>
                <c:pt idx="126758">
                  <c:v>-11.1829</c:v>
                </c:pt>
                <c:pt idx="126759">
                  <c:v>-11.187889999999999</c:v>
                </c:pt>
                <c:pt idx="126760">
                  <c:v>-11.192869999999999</c:v>
                </c:pt>
                <c:pt idx="126761">
                  <c:v>-11.19786</c:v>
                </c:pt>
                <c:pt idx="126762">
                  <c:v>-11.20284</c:v>
                </c:pt>
                <c:pt idx="126763">
                  <c:v>-11.20783</c:v>
                </c:pt>
                <c:pt idx="126764">
                  <c:v>-11.212809999999999</c:v>
                </c:pt>
                <c:pt idx="126765">
                  <c:v>-11.2178</c:v>
                </c:pt>
                <c:pt idx="126766">
                  <c:v>-11.22279</c:v>
                </c:pt>
                <c:pt idx="126767">
                  <c:v>-11.22777</c:v>
                </c:pt>
                <c:pt idx="126768">
                  <c:v>-11.232749999999999</c:v>
                </c:pt>
                <c:pt idx="126769">
                  <c:v>-11.237740000000001</c:v>
                </c:pt>
                <c:pt idx="126770">
                  <c:v>-11.24273</c:v>
                </c:pt>
                <c:pt idx="126771">
                  <c:v>-11.247719999999999</c:v>
                </c:pt>
                <c:pt idx="126772">
                  <c:v>-11.252700000000001</c:v>
                </c:pt>
                <c:pt idx="126773">
                  <c:v>-11.257680000000001</c:v>
                </c:pt>
                <c:pt idx="126774">
                  <c:v>-11.262650000000001</c:v>
                </c:pt>
                <c:pt idx="126775">
                  <c:v>-11.267620000000001</c:v>
                </c:pt>
                <c:pt idx="126776">
                  <c:v>-11.272600000000001</c:v>
                </c:pt>
                <c:pt idx="126777">
                  <c:v>-11.27759</c:v>
                </c:pt>
                <c:pt idx="126778">
                  <c:v>-11.28257</c:v>
                </c:pt>
                <c:pt idx="126779">
                  <c:v>-11.287559999999999</c:v>
                </c:pt>
                <c:pt idx="126780">
                  <c:v>-11.292540000000001</c:v>
                </c:pt>
                <c:pt idx="126781">
                  <c:v>-11.29752</c:v>
                </c:pt>
                <c:pt idx="126782">
                  <c:v>-11.30251</c:v>
                </c:pt>
                <c:pt idx="126783">
                  <c:v>-11.307499999999999</c:v>
                </c:pt>
                <c:pt idx="126784">
                  <c:v>-11.31249</c:v>
                </c:pt>
                <c:pt idx="126785">
                  <c:v>-11.31748</c:v>
                </c:pt>
                <c:pt idx="126786">
                  <c:v>-11.32246</c:v>
                </c:pt>
                <c:pt idx="126787">
                  <c:v>-11.327450000000001</c:v>
                </c:pt>
                <c:pt idx="126788">
                  <c:v>-11.33244</c:v>
                </c:pt>
                <c:pt idx="126789">
                  <c:v>-11.337429999999999</c:v>
                </c:pt>
                <c:pt idx="126790">
                  <c:v>-11.342420000000001</c:v>
                </c:pt>
                <c:pt idx="126791">
                  <c:v>-11.34741</c:v>
                </c:pt>
                <c:pt idx="126792">
                  <c:v>-11.352399999999999</c:v>
                </c:pt>
                <c:pt idx="126793">
                  <c:v>-11.357379999999999</c:v>
                </c:pt>
                <c:pt idx="126794">
                  <c:v>-11.36237</c:v>
                </c:pt>
                <c:pt idx="126795">
                  <c:v>-11.36736</c:v>
                </c:pt>
                <c:pt idx="126796">
                  <c:v>-11.372350000000001</c:v>
                </c:pt>
                <c:pt idx="126797">
                  <c:v>-11.37734</c:v>
                </c:pt>
                <c:pt idx="126798">
                  <c:v>-11.38233</c:v>
                </c:pt>
                <c:pt idx="126799">
                  <c:v>-11.387320000000001</c:v>
                </c:pt>
                <c:pt idx="126800">
                  <c:v>-11.39231</c:v>
                </c:pt>
                <c:pt idx="126801">
                  <c:v>-11.397309999999999</c:v>
                </c:pt>
                <c:pt idx="126802">
                  <c:v>-11.402290000000001</c:v>
                </c:pt>
                <c:pt idx="126803">
                  <c:v>-11.40728</c:v>
                </c:pt>
                <c:pt idx="126804">
                  <c:v>-11.412269999999999</c:v>
                </c:pt>
                <c:pt idx="126805">
                  <c:v>-11.417260000000001</c:v>
                </c:pt>
                <c:pt idx="126806">
                  <c:v>-11.42226</c:v>
                </c:pt>
                <c:pt idx="126807">
                  <c:v>-11.427250000000001</c:v>
                </c:pt>
                <c:pt idx="126808">
                  <c:v>-11.43224</c:v>
                </c:pt>
                <c:pt idx="126809">
                  <c:v>-11.43723</c:v>
                </c:pt>
                <c:pt idx="126810">
                  <c:v>-11.442209999999999</c:v>
                </c:pt>
                <c:pt idx="126811">
                  <c:v>-11.447190000000001</c:v>
                </c:pt>
                <c:pt idx="126812">
                  <c:v>-11.45219</c:v>
                </c:pt>
                <c:pt idx="126813">
                  <c:v>-11.457179999999999</c:v>
                </c:pt>
                <c:pt idx="126814">
                  <c:v>-11.46217</c:v>
                </c:pt>
                <c:pt idx="126815">
                  <c:v>-11.46716</c:v>
                </c:pt>
                <c:pt idx="126816">
                  <c:v>-11.472149999999999</c:v>
                </c:pt>
                <c:pt idx="126817">
                  <c:v>-11.47714</c:v>
                </c:pt>
                <c:pt idx="126818">
                  <c:v>-11.48213</c:v>
                </c:pt>
                <c:pt idx="126819">
                  <c:v>-11.487120000000001</c:v>
                </c:pt>
                <c:pt idx="126820">
                  <c:v>-11.49211</c:v>
                </c:pt>
                <c:pt idx="126821">
                  <c:v>-11.4971</c:v>
                </c:pt>
                <c:pt idx="126822">
                  <c:v>-11.502090000000001</c:v>
                </c:pt>
                <c:pt idx="126823">
                  <c:v>-11.50708</c:v>
                </c:pt>
                <c:pt idx="126824">
                  <c:v>-11.51207</c:v>
                </c:pt>
                <c:pt idx="126825">
                  <c:v>-11.51707</c:v>
                </c:pt>
                <c:pt idx="126826">
                  <c:v>-11.52206</c:v>
                </c:pt>
                <c:pt idx="126827">
                  <c:v>-11.527049999999999</c:v>
                </c:pt>
                <c:pt idx="126828">
                  <c:v>-11.532030000000001</c:v>
                </c:pt>
                <c:pt idx="126829">
                  <c:v>-11.53701</c:v>
                </c:pt>
                <c:pt idx="126830">
                  <c:v>-11.542009999999999</c:v>
                </c:pt>
                <c:pt idx="126831">
                  <c:v>-11.547000000000001</c:v>
                </c:pt>
                <c:pt idx="126832">
                  <c:v>-11.55199</c:v>
                </c:pt>
                <c:pt idx="126833">
                  <c:v>-11.556979999999999</c:v>
                </c:pt>
                <c:pt idx="126834">
                  <c:v>-11.561970000000001</c:v>
                </c:pt>
                <c:pt idx="126835">
                  <c:v>-11.56696</c:v>
                </c:pt>
                <c:pt idx="126836">
                  <c:v>-11.571949999999999</c:v>
                </c:pt>
                <c:pt idx="126837">
                  <c:v>-11.57694</c:v>
                </c:pt>
                <c:pt idx="126838">
                  <c:v>-11.58192</c:v>
                </c:pt>
                <c:pt idx="126839">
                  <c:v>-11.586919999999999</c:v>
                </c:pt>
                <c:pt idx="126840">
                  <c:v>-11.59191</c:v>
                </c:pt>
                <c:pt idx="126841">
                  <c:v>-11.5969</c:v>
                </c:pt>
                <c:pt idx="126842">
                  <c:v>-11.601889999999999</c:v>
                </c:pt>
                <c:pt idx="126843">
                  <c:v>-11.60688</c:v>
                </c:pt>
                <c:pt idx="126844">
                  <c:v>-11.61187</c:v>
                </c:pt>
                <c:pt idx="126845">
                  <c:v>-11.616860000000001</c:v>
                </c:pt>
                <c:pt idx="126846">
                  <c:v>-11.62185</c:v>
                </c:pt>
                <c:pt idx="126847">
                  <c:v>-11.626849999999999</c:v>
                </c:pt>
                <c:pt idx="126848">
                  <c:v>-11.63184</c:v>
                </c:pt>
                <c:pt idx="126849">
                  <c:v>-11.63683</c:v>
                </c:pt>
                <c:pt idx="126850">
                  <c:v>-11.641819999999999</c:v>
                </c:pt>
                <c:pt idx="126851">
                  <c:v>-11.64681</c:v>
                </c:pt>
                <c:pt idx="126852">
                  <c:v>-11.6518</c:v>
                </c:pt>
                <c:pt idx="126853">
                  <c:v>-11.656790000000001</c:v>
                </c:pt>
                <c:pt idx="126854">
                  <c:v>-11.66178</c:v>
                </c:pt>
                <c:pt idx="126855">
                  <c:v>-11.66677</c:v>
                </c:pt>
                <c:pt idx="126856">
                  <c:v>-11.671749999999999</c:v>
                </c:pt>
                <c:pt idx="126857">
                  <c:v>-11.67675</c:v>
                </c:pt>
                <c:pt idx="126858">
                  <c:v>-11.68173</c:v>
                </c:pt>
                <c:pt idx="126859">
                  <c:v>-11.686719999999999</c:v>
                </c:pt>
                <c:pt idx="126860">
                  <c:v>-11.69171</c:v>
                </c:pt>
                <c:pt idx="126861">
                  <c:v>-11.6967</c:v>
                </c:pt>
                <c:pt idx="126862">
                  <c:v>-11.701689999999999</c:v>
                </c:pt>
                <c:pt idx="126863">
                  <c:v>-11.70668</c:v>
                </c:pt>
                <c:pt idx="126864">
                  <c:v>-11.71167</c:v>
                </c:pt>
                <c:pt idx="126865">
                  <c:v>-11.71665</c:v>
                </c:pt>
                <c:pt idx="126866">
                  <c:v>-11.721640000000001</c:v>
                </c:pt>
                <c:pt idx="126867">
                  <c:v>-11.72663</c:v>
                </c:pt>
                <c:pt idx="126868">
                  <c:v>-11.731619999999999</c:v>
                </c:pt>
                <c:pt idx="126869">
                  <c:v>-11.736610000000001</c:v>
                </c:pt>
                <c:pt idx="126870">
                  <c:v>-11.7416</c:v>
                </c:pt>
                <c:pt idx="126871">
                  <c:v>-11.746589999999999</c:v>
                </c:pt>
                <c:pt idx="126872">
                  <c:v>-11.751580000000001</c:v>
                </c:pt>
                <c:pt idx="126873">
                  <c:v>-11.75657</c:v>
                </c:pt>
                <c:pt idx="126874">
                  <c:v>-11.761559999999999</c:v>
                </c:pt>
                <c:pt idx="126875">
                  <c:v>-11.766550000000001</c:v>
                </c:pt>
                <c:pt idx="126876">
                  <c:v>-11.77154</c:v>
                </c:pt>
                <c:pt idx="126877">
                  <c:v>-11.776529999999999</c:v>
                </c:pt>
                <c:pt idx="126878">
                  <c:v>-11.78152</c:v>
                </c:pt>
                <c:pt idx="126879">
                  <c:v>-11.78651</c:v>
                </c:pt>
                <c:pt idx="126880">
                  <c:v>-11.791499999999999</c:v>
                </c:pt>
                <c:pt idx="126881">
                  <c:v>-11.79649</c:v>
                </c:pt>
                <c:pt idx="126882">
                  <c:v>-11.80148</c:v>
                </c:pt>
                <c:pt idx="126883">
                  <c:v>-11.806469999999999</c:v>
                </c:pt>
                <c:pt idx="126884">
                  <c:v>-11.81146</c:v>
                </c:pt>
                <c:pt idx="126885">
                  <c:v>-11.81645</c:v>
                </c:pt>
                <c:pt idx="126886">
                  <c:v>-11.821440000000001</c:v>
                </c:pt>
                <c:pt idx="126887">
                  <c:v>-11.82643</c:v>
                </c:pt>
                <c:pt idx="126888">
                  <c:v>-11.83142</c:v>
                </c:pt>
                <c:pt idx="126889">
                  <c:v>-11.836410000000001</c:v>
                </c:pt>
                <c:pt idx="126890">
                  <c:v>-11.8414</c:v>
                </c:pt>
                <c:pt idx="126891">
                  <c:v>-11.84639</c:v>
                </c:pt>
                <c:pt idx="126892">
                  <c:v>-11.851380000000001</c:v>
                </c:pt>
                <c:pt idx="126893">
                  <c:v>-11.85637</c:v>
                </c:pt>
                <c:pt idx="126894">
                  <c:v>-11.86135</c:v>
                </c:pt>
                <c:pt idx="126895">
                  <c:v>-11.866339999999999</c:v>
                </c:pt>
                <c:pt idx="126896">
                  <c:v>-11.87133</c:v>
                </c:pt>
                <c:pt idx="126897">
                  <c:v>-11.87632</c:v>
                </c:pt>
                <c:pt idx="126898">
                  <c:v>-11.881309999999999</c:v>
                </c:pt>
                <c:pt idx="126899">
                  <c:v>-11.8863</c:v>
                </c:pt>
                <c:pt idx="126900">
                  <c:v>-11.89129</c:v>
                </c:pt>
                <c:pt idx="126901">
                  <c:v>-11.896280000000001</c:v>
                </c:pt>
                <c:pt idx="126902">
                  <c:v>-11.90127</c:v>
                </c:pt>
                <c:pt idx="126903">
                  <c:v>-11.90626</c:v>
                </c:pt>
                <c:pt idx="126904">
                  <c:v>-11.911250000000001</c:v>
                </c:pt>
                <c:pt idx="126905">
                  <c:v>-11.916230000000001</c:v>
                </c:pt>
                <c:pt idx="126906">
                  <c:v>-11.92122</c:v>
                </c:pt>
                <c:pt idx="126907">
                  <c:v>-11.926209999999999</c:v>
                </c:pt>
                <c:pt idx="126908">
                  <c:v>-11.9312</c:v>
                </c:pt>
                <c:pt idx="126909">
                  <c:v>-11.93619</c:v>
                </c:pt>
                <c:pt idx="126910">
                  <c:v>-11.941179999999999</c:v>
                </c:pt>
                <c:pt idx="126911">
                  <c:v>-11.94617</c:v>
                </c:pt>
                <c:pt idx="126912">
                  <c:v>-11.95116</c:v>
                </c:pt>
                <c:pt idx="126913">
                  <c:v>-11.956149999999999</c:v>
                </c:pt>
                <c:pt idx="126914">
                  <c:v>-11.96114</c:v>
                </c:pt>
                <c:pt idx="126915">
                  <c:v>-11.96613</c:v>
                </c:pt>
                <c:pt idx="126916">
                  <c:v>-11.971120000000001</c:v>
                </c:pt>
                <c:pt idx="126917">
                  <c:v>-11.976100000000001</c:v>
                </c:pt>
                <c:pt idx="126918">
                  <c:v>-11.98108</c:v>
                </c:pt>
                <c:pt idx="126919">
                  <c:v>-11.986050000000001</c:v>
                </c:pt>
                <c:pt idx="126920">
                  <c:v>-11.99103</c:v>
                </c:pt>
                <c:pt idx="126921">
                  <c:v>-11.99601</c:v>
                </c:pt>
                <c:pt idx="126922">
                  <c:v>-12.000999999999999</c:v>
                </c:pt>
                <c:pt idx="126923">
                  <c:v>-12.005979999999999</c:v>
                </c:pt>
                <c:pt idx="126924">
                  <c:v>-12.01097</c:v>
                </c:pt>
                <c:pt idx="126925">
                  <c:v>-12.01595</c:v>
                </c:pt>
                <c:pt idx="126926">
                  <c:v>-12.02094</c:v>
                </c:pt>
                <c:pt idx="126927">
                  <c:v>-12.025919999999999</c:v>
                </c:pt>
                <c:pt idx="126928">
                  <c:v>-12.03091</c:v>
                </c:pt>
                <c:pt idx="126929">
                  <c:v>-12.0359</c:v>
                </c:pt>
                <c:pt idx="126930">
                  <c:v>-12.040889999999999</c:v>
                </c:pt>
                <c:pt idx="126931">
                  <c:v>-12.045870000000001</c:v>
                </c:pt>
                <c:pt idx="126932">
                  <c:v>-12.05086</c:v>
                </c:pt>
                <c:pt idx="126933">
                  <c:v>-12.055809999999999</c:v>
                </c:pt>
                <c:pt idx="126934">
                  <c:v>-12.06077</c:v>
                </c:pt>
                <c:pt idx="126935">
                  <c:v>-12.06575</c:v>
                </c:pt>
                <c:pt idx="126936">
                  <c:v>-12.07072</c:v>
                </c:pt>
                <c:pt idx="126937">
                  <c:v>-12.075699999999999</c:v>
                </c:pt>
                <c:pt idx="126938">
                  <c:v>-12.080679999999999</c:v>
                </c:pt>
                <c:pt idx="126939">
                  <c:v>-12.085660000000001</c:v>
                </c:pt>
                <c:pt idx="126940">
                  <c:v>-12.09064</c:v>
                </c:pt>
                <c:pt idx="126941">
                  <c:v>-12.09562</c:v>
                </c:pt>
                <c:pt idx="126942">
                  <c:v>-12.1006</c:v>
                </c:pt>
                <c:pt idx="126943">
                  <c:v>-12.10558</c:v>
                </c:pt>
                <c:pt idx="126944">
                  <c:v>-12.11056</c:v>
                </c:pt>
                <c:pt idx="126945">
                  <c:v>-12.115539999999999</c:v>
                </c:pt>
                <c:pt idx="126946">
                  <c:v>-12.120520000000001</c:v>
                </c:pt>
                <c:pt idx="126947">
                  <c:v>-12.125500000000001</c:v>
                </c:pt>
                <c:pt idx="126948">
                  <c:v>-12.13049</c:v>
                </c:pt>
                <c:pt idx="126949">
                  <c:v>-12.13547</c:v>
                </c:pt>
                <c:pt idx="126950">
                  <c:v>-12.14045</c:v>
                </c:pt>
                <c:pt idx="126951">
                  <c:v>-12.145429999999999</c:v>
                </c:pt>
                <c:pt idx="126952">
                  <c:v>-12.150410000000001</c:v>
                </c:pt>
                <c:pt idx="126953">
                  <c:v>-12.155390000000001</c:v>
                </c:pt>
                <c:pt idx="126954">
                  <c:v>-12.16038</c:v>
                </c:pt>
                <c:pt idx="126955">
                  <c:v>-12.16536</c:v>
                </c:pt>
                <c:pt idx="126956">
                  <c:v>-12.170339999999999</c:v>
                </c:pt>
                <c:pt idx="126957">
                  <c:v>-12.175319999999999</c:v>
                </c:pt>
                <c:pt idx="126958">
                  <c:v>-12.18031</c:v>
                </c:pt>
                <c:pt idx="126959">
                  <c:v>-12.18529</c:v>
                </c:pt>
                <c:pt idx="126960">
                  <c:v>-12.19027</c:v>
                </c:pt>
                <c:pt idx="126961">
                  <c:v>-12.19525</c:v>
                </c:pt>
                <c:pt idx="126962">
                  <c:v>-12.200229999999999</c:v>
                </c:pt>
                <c:pt idx="126963">
                  <c:v>-12.205220000000001</c:v>
                </c:pt>
                <c:pt idx="126964">
                  <c:v>-12.2102</c:v>
                </c:pt>
                <c:pt idx="126965">
                  <c:v>-12.21518</c:v>
                </c:pt>
                <c:pt idx="126966">
                  <c:v>-12.22016</c:v>
                </c:pt>
                <c:pt idx="126967">
                  <c:v>-12.225149999999999</c:v>
                </c:pt>
                <c:pt idx="126968">
                  <c:v>-12.230130000000001</c:v>
                </c:pt>
                <c:pt idx="126969">
                  <c:v>-12.235110000000001</c:v>
                </c:pt>
                <c:pt idx="126970">
                  <c:v>-12.24009</c:v>
                </c:pt>
                <c:pt idx="126971">
                  <c:v>-12.24507</c:v>
                </c:pt>
                <c:pt idx="126972">
                  <c:v>-12.25006</c:v>
                </c:pt>
                <c:pt idx="126973">
                  <c:v>-12.255039999999999</c:v>
                </c:pt>
                <c:pt idx="126974">
                  <c:v>-12.260020000000001</c:v>
                </c:pt>
                <c:pt idx="126975">
                  <c:v>-12.265000000000001</c:v>
                </c:pt>
                <c:pt idx="126976">
                  <c:v>-12.26998</c:v>
                </c:pt>
                <c:pt idx="126977">
                  <c:v>-12.27495</c:v>
                </c:pt>
                <c:pt idx="126978">
                  <c:v>-12.27993</c:v>
                </c:pt>
                <c:pt idx="126979">
                  <c:v>-12.28492</c:v>
                </c:pt>
                <c:pt idx="126980">
                  <c:v>-12.289899999999999</c:v>
                </c:pt>
                <c:pt idx="126981">
                  <c:v>-12.294879999999999</c:v>
                </c:pt>
                <c:pt idx="126982">
                  <c:v>-12.29987</c:v>
                </c:pt>
                <c:pt idx="126983">
                  <c:v>-12.30485</c:v>
                </c:pt>
                <c:pt idx="126984">
                  <c:v>-12.30983</c:v>
                </c:pt>
                <c:pt idx="126985">
                  <c:v>-12.314819999999999</c:v>
                </c:pt>
                <c:pt idx="126986">
                  <c:v>-12.319800000000001</c:v>
                </c:pt>
                <c:pt idx="126987">
                  <c:v>-12.324780000000001</c:v>
                </c:pt>
                <c:pt idx="126988">
                  <c:v>-12.32977</c:v>
                </c:pt>
                <c:pt idx="126989">
                  <c:v>-12.33475</c:v>
                </c:pt>
                <c:pt idx="126990">
                  <c:v>-12.339740000000001</c:v>
                </c:pt>
                <c:pt idx="126991">
                  <c:v>-12.344709999999999</c:v>
                </c:pt>
                <c:pt idx="126992">
                  <c:v>-12.349679999999999</c:v>
                </c:pt>
                <c:pt idx="126993">
                  <c:v>-12.35463</c:v>
                </c:pt>
                <c:pt idx="126994">
                  <c:v>-12.35956</c:v>
                </c:pt>
                <c:pt idx="126995">
                  <c:v>-12.36449</c:v>
                </c:pt>
                <c:pt idx="126996">
                  <c:v>-12.36942</c:v>
                </c:pt>
                <c:pt idx="126997">
                  <c:v>-12.37434</c:v>
                </c:pt>
                <c:pt idx="126998">
                  <c:v>-12.37927</c:v>
                </c:pt>
                <c:pt idx="126999">
                  <c:v>-12.38419</c:v>
                </c:pt>
                <c:pt idx="127000">
                  <c:v>-12.38912</c:v>
                </c:pt>
                <c:pt idx="127001">
                  <c:v>-12.39405</c:v>
                </c:pt>
                <c:pt idx="127002">
                  <c:v>-12.39898</c:v>
                </c:pt>
                <c:pt idx="127003">
                  <c:v>-12.40391</c:v>
                </c:pt>
                <c:pt idx="127004">
                  <c:v>-12.40884</c:v>
                </c:pt>
                <c:pt idx="127005">
                  <c:v>-12.41377</c:v>
                </c:pt>
                <c:pt idx="127006">
                  <c:v>-12.418710000000001</c:v>
                </c:pt>
                <c:pt idx="127007">
                  <c:v>-12.42365</c:v>
                </c:pt>
                <c:pt idx="127008">
                  <c:v>-12.42859</c:v>
                </c:pt>
                <c:pt idx="127009">
                  <c:v>-12.433529999999999</c:v>
                </c:pt>
                <c:pt idx="127010">
                  <c:v>-12.43848</c:v>
                </c:pt>
                <c:pt idx="127011">
                  <c:v>-12.443429999999999</c:v>
                </c:pt>
                <c:pt idx="127012">
                  <c:v>-12.44838</c:v>
                </c:pt>
                <c:pt idx="127013">
                  <c:v>-12.453329999999999</c:v>
                </c:pt>
                <c:pt idx="127014">
                  <c:v>-12.45829</c:v>
                </c:pt>
                <c:pt idx="127015">
                  <c:v>-12.463240000000001</c:v>
                </c:pt>
                <c:pt idx="127016">
                  <c:v>-12.4682</c:v>
                </c:pt>
                <c:pt idx="127017">
                  <c:v>-12.47315</c:v>
                </c:pt>
                <c:pt idx="127018">
                  <c:v>-12.478109999999999</c:v>
                </c:pt>
                <c:pt idx="127019">
                  <c:v>-12.483079999999999</c:v>
                </c:pt>
                <c:pt idx="127020">
                  <c:v>-12.48804</c:v>
                </c:pt>
                <c:pt idx="127021">
                  <c:v>-12.493</c:v>
                </c:pt>
                <c:pt idx="127022">
                  <c:v>-12.49797</c:v>
                </c:pt>
                <c:pt idx="127023">
                  <c:v>-12.502940000000001</c:v>
                </c:pt>
                <c:pt idx="127024">
                  <c:v>-12.507910000000001</c:v>
                </c:pt>
                <c:pt idx="127025">
                  <c:v>-12.512879999999999</c:v>
                </c:pt>
                <c:pt idx="127026">
                  <c:v>-12.517849999999999</c:v>
                </c:pt>
                <c:pt idx="127027">
                  <c:v>-12.522819999999999</c:v>
                </c:pt>
                <c:pt idx="127028">
                  <c:v>-12.527799999999999</c:v>
                </c:pt>
                <c:pt idx="127029">
                  <c:v>-12.532769999999999</c:v>
                </c:pt>
                <c:pt idx="127030">
                  <c:v>-12.537739999999999</c:v>
                </c:pt>
                <c:pt idx="127031">
                  <c:v>-12.542719999999999</c:v>
                </c:pt>
                <c:pt idx="127032">
                  <c:v>-12.547689999999999</c:v>
                </c:pt>
                <c:pt idx="127033">
                  <c:v>-12.552670000000001</c:v>
                </c:pt>
                <c:pt idx="127034">
                  <c:v>-12.557639999999999</c:v>
                </c:pt>
                <c:pt idx="127035">
                  <c:v>-12.562620000000001</c:v>
                </c:pt>
                <c:pt idx="127036">
                  <c:v>-12.567589999999999</c:v>
                </c:pt>
                <c:pt idx="127037">
                  <c:v>-12.572570000000001</c:v>
                </c:pt>
                <c:pt idx="127038">
                  <c:v>-12.577540000000001</c:v>
                </c:pt>
                <c:pt idx="127039">
                  <c:v>-12.582520000000001</c:v>
                </c:pt>
                <c:pt idx="127040">
                  <c:v>-12.5875</c:v>
                </c:pt>
                <c:pt idx="127041">
                  <c:v>-12.59248</c:v>
                </c:pt>
                <c:pt idx="127042">
                  <c:v>-12.59746</c:v>
                </c:pt>
                <c:pt idx="127043">
                  <c:v>-12.60243</c:v>
                </c:pt>
                <c:pt idx="127044">
                  <c:v>-12.60741</c:v>
                </c:pt>
                <c:pt idx="127045">
                  <c:v>-12.61239</c:v>
                </c:pt>
                <c:pt idx="127046">
                  <c:v>-12.617369999999999</c:v>
                </c:pt>
                <c:pt idx="127047">
                  <c:v>-12.622350000000001</c:v>
                </c:pt>
                <c:pt idx="127048">
                  <c:v>-12.627330000000001</c:v>
                </c:pt>
                <c:pt idx="127049">
                  <c:v>-12.63231</c:v>
                </c:pt>
                <c:pt idx="127050">
                  <c:v>-12.63729</c:v>
                </c:pt>
                <c:pt idx="127051">
                  <c:v>-12.64227</c:v>
                </c:pt>
                <c:pt idx="127052">
                  <c:v>-12.64725</c:v>
                </c:pt>
                <c:pt idx="127053">
                  <c:v>-12.652229999999999</c:v>
                </c:pt>
                <c:pt idx="127054">
                  <c:v>-12.657209999999999</c:v>
                </c:pt>
                <c:pt idx="127055">
                  <c:v>-12.6622</c:v>
                </c:pt>
                <c:pt idx="127056">
                  <c:v>-12.66718</c:v>
                </c:pt>
                <c:pt idx="127057">
                  <c:v>-12.67216</c:v>
                </c:pt>
                <c:pt idx="127058">
                  <c:v>-12.67714</c:v>
                </c:pt>
                <c:pt idx="127059">
                  <c:v>-12.682119999999999</c:v>
                </c:pt>
                <c:pt idx="127060">
                  <c:v>-12.687110000000001</c:v>
                </c:pt>
                <c:pt idx="127061">
                  <c:v>-12.692080000000001</c:v>
                </c:pt>
                <c:pt idx="127062">
                  <c:v>-12.697039999999999</c:v>
                </c:pt>
                <c:pt idx="127063">
                  <c:v>-12.702019999999999</c:v>
                </c:pt>
                <c:pt idx="127064">
                  <c:v>-12.707000000000001</c:v>
                </c:pt>
                <c:pt idx="127065">
                  <c:v>-12.711980000000001</c:v>
                </c:pt>
                <c:pt idx="127066">
                  <c:v>-12.71696</c:v>
                </c:pt>
                <c:pt idx="127067">
                  <c:v>-12.72194</c:v>
                </c:pt>
                <c:pt idx="127068">
                  <c:v>-12.72692</c:v>
                </c:pt>
                <c:pt idx="127069">
                  <c:v>-12.7319</c:v>
                </c:pt>
                <c:pt idx="127070">
                  <c:v>-12.736890000000001</c:v>
                </c:pt>
                <c:pt idx="127071">
                  <c:v>-12.74187</c:v>
                </c:pt>
                <c:pt idx="127072">
                  <c:v>-12.74686</c:v>
                </c:pt>
                <c:pt idx="127073">
                  <c:v>-12.75184</c:v>
                </c:pt>
                <c:pt idx="127074">
                  <c:v>-12.756830000000001</c:v>
                </c:pt>
                <c:pt idx="127075">
                  <c:v>-12.761799999999999</c:v>
                </c:pt>
                <c:pt idx="127076">
                  <c:v>-12.766769999999999</c:v>
                </c:pt>
                <c:pt idx="127077">
                  <c:v>-12.771739999999999</c:v>
                </c:pt>
                <c:pt idx="127078">
                  <c:v>-12.776719999999999</c:v>
                </c:pt>
                <c:pt idx="127079">
                  <c:v>-12.781700000000001</c:v>
                </c:pt>
                <c:pt idx="127080">
                  <c:v>-12.78668</c:v>
                </c:pt>
                <c:pt idx="127081">
                  <c:v>-12.79166</c:v>
                </c:pt>
                <c:pt idx="127082">
                  <c:v>-12.79664</c:v>
                </c:pt>
                <c:pt idx="127083">
                  <c:v>-12.801629999999999</c:v>
                </c:pt>
                <c:pt idx="127084">
                  <c:v>-12.806609999999999</c:v>
                </c:pt>
                <c:pt idx="127085">
                  <c:v>-12.811590000000001</c:v>
                </c:pt>
                <c:pt idx="127086">
                  <c:v>-12.81658</c:v>
                </c:pt>
                <c:pt idx="127087">
                  <c:v>-12.82156</c:v>
                </c:pt>
                <c:pt idx="127088">
                  <c:v>-12.826549999999999</c:v>
                </c:pt>
                <c:pt idx="127089">
                  <c:v>-12.831530000000001</c:v>
                </c:pt>
                <c:pt idx="127090">
                  <c:v>-12.83652</c:v>
                </c:pt>
                <c:pt idx="127091">
                  <c:v>-12.84151</c:v>
                </c:pt>
                <c:pt idx="127092">
                  <c:v>-12.846489999999999</c:v>
                </c:pt>
                <c:pt idx="127093">
                  <c:v>-12.85148</c:v>
                </c:pt>
                <c:pt idx="127094">
                  <c:v>-12.85647</c:v>
                </c:pt>
                <c:pt idx="127095">
                  <c:v>-12.86145</c:v>
                </c:pt>
                <c:pt idx="127096">
                  <c:v>-12.866440000000001</c:v>
                </c:pt>
                <c:pt idx="127097">
                  <c:v>-12.871420000000001</c:v>
                </c:pt>
                <c:pt idx="127098">
                  <c:v>-12.87641</c:v>
                </c:pt>
                <c:pt idx="127099">
                  <c:v>-12.881399999999999</c:v>
                </c:pt>
                <c:pt idx="127100">
                  <c:v>-12.88639</c:v>
                </c:pt>
                <c:pt idx="127101">
                  <c:v>-12.89138</c:v>
                </c:pt>
                <c:pt idx="127102">
                  <c:v>-12.89636</c:v>
                </c:pt>
                <c:pt idx="127103">
                  <c:v>-12.901350000000001</c:v>
                </c:pt>
                <c:pt idx="127104">
                  <c:v>-12.90634</c:v>
                </c:pt>
                <c:pt idx="127105">
                  <c:v>-12.91133</c:v>
                </c:pt>
                <c:pt idx="127106">
                  <c:v>-12.916320000000001</c:v>
                </c:pt>
                <c:pt idx="127107">
                  <c:v>-12.92131</c:v>
                </c:pt>
                <c:pt idx="127108">
                  <c:v>-12.926299999999999</c:v>
                </c:pt>
                <c:pt idx="127109">
                  <c:v>-12.931290000000001</c:v>
                </c:pt>
                <c:pt idx="127110">
                  <c:v>-12.93628</c:v>
                </c:pt>
                <c:pt idx="127111">
                  <c:v>-12.941269999999999</c:v>
                </c:pt>
                <c:pt idx="127112">
                  <c:v>-12.946260000000001</c:v>
                </c:pt>
                <c:pt idx="127113">
                  <c:v>-12.95125</c:v>
                </c:pt>
                <c:pt idx="127114">
                  <c:v>-12.95623</c:v>
                </c:pt>
                <c:pt idx="127115">
                  <c:v>-12.96123</c:v>
                </c:pt>
                <c:pt idx="127116">
                  <c:v>-12.96622</c:v>
                </c:pt>
                <c:pt idx="127117">
                  <c:v>-12.9712</c:v>
                </c:pt>
                <c:pt idx="127118">
                  <c:v>-12.9762</c:v>
                </c:pt>
                <c:pt idx="127119">
                  <c:v>-12.98119</c:v>
                </c:pt>
                <c:pt idx="127120">
                  <c:v>-12.986179999999999</c:v>
                </c:pt>
                <c:pt idx="127121">
                  <c:v>-12.99117</c:v>
                </c:pt>
                <c:pt idx="127122">
                  <c:v>-12.99616</c:v>
                </c:pt>
                <c:pt idx="127123">
                  <c:v>-13.001150000000001</c:v>
                </c:pt>
                <c:pt idx="127124">
                  <c:v>-13.00614</c:v>
                </c:pt>
                <c:pt idx="127125">
                  <c:v>-13.01113</c:v>
                </c:pt>
                <c:pt idx="127126">
                  <c:v>-13.016120000000001</c:v>
                </c:pt>
                <c:pt idx="127127">
                  <c:v>-13.02111</c:v>
                </c:pt>
                <c:pt idx="127128">
                  <c:v>-13.0261</c:v>
                </c:pt>
                <c:pt idx="127129">
                  <c:v>-13.031090000000001</c:v>
                </c:pt>
                <c:pt idx="127130">
                  <c:v>-13.03608</c:v>
                </c:pt>
                <c:pt idx="127131">
                  <c:v>-13.041069999999999</c:v>
                </c:pt>
                <c:pt idx="127132">
                  <c:v>-13.04607</c:v>
                </c:pt>
                <c:pt idx="127133">
                  <c:v>-13.05106</c:v>
                </c:pt>
                <c:pt idx="127134">
                  <c:v>-13.056050000000001</c:v>
                </c:pt>
                <c:pt idx="127135">
                  <c:v>-13.06104</c:v>
                </c:pt>
                <c:pt idx="127136">
                  <c:v>-13.06603</c:v>
                </c:pt>
                <c:pt idx="127137">
                  <c:v>-13.071020000000001</c:v>
                </c:pt>
                <c:pt idx="127138">
                  <c:v>-13.07601</c:v>
                </c:pt>
                <c:pt idx="127139">
                  <c:v>-13.081</c:v>
                </c:pt>
                <c:pt idx="127140">
                  <c:v>-13.085990000000001</c:v>
                </c:pt>
                <c:pt idx="127141">
                  <c:v>-13.09099</c:v>
                </c:pt>
                <c:pt idx="127142">
                  <c:v>-13.095980000000001</c:v>
                </c:pt>
                <c:pt idx="127143">
                  <c:v>-13.10097</c:v>
                </c:pt>
                <c:pt idx="127144">
                  <c:v>-13.10596</c:v>
                </c:pt>
                <c:pt idx="127145">
                  <c:v>-13.110950000000001</c:v>
                </c:pt>
                <c:pt idx="127146">
                  <c:v>-13.11594</c:v>
                </c:pt>
                <c:pt idx="127147">
                  <c:v>-13.120939999999999</c:v>
                </c:pt>
                <c:pt idx="127148">
                  <c:v>-13.12593</c:v>
                </c:pt>
                <c:pt idx="127149">
                  <c:v>-13.13092</c:v>
                </c:pt>
                <c:pt idx="127150">
                  <c:v>-13.135910000000001</c:v>
                </c:pt>
                <c:pt idx="127151">
                  <c:v>-13.14091</c:v>
                </c:pt>
                <c:pt idx="127152">
                  <c:v>-13.145899999999999</c:v>
                </c:pt>
                <c:pt idx="127153">
                  <c:v>-13.15089</c:v>
                </c:pt>
                <c:pt idx="127154">
                  <c:v>-13.15588</c:v>
                </c:pt>
                <c:pt idx="127155">
                  <c:v>-13.160869999999999</c:v>
                </c:pt>
                <c:pt idx="127156">
                  <c:v>-13.16587</c:v>
                </c:pt>
                <c:pt idx="127157">
                  <c:v>-13.170859999999999</c:v>
                </c:pt>
                <c:pt idx="127158">
                  <c:v>-13.175850000000001</c:v>
                </c:pt>
                <c:pt idx="127159">
                  <c:v>-13.18085</c:v>
                </c:pt>
                <c:pt idx="127160">
                  <c:v>-13.185840000000001</c:v>
                </c:pt>
                <c:pt idx="127161">
                  <c:v>-13.19083</c:v>
                </c:pt>
                <c:pt idx="127162">
                  <c:v>-13.195830000000001</c:v>
                </c:pt>
                <c:pt idx="127163">
                  <c:v>-13.20082</c:v>
                </c:pt>
                <c:pt idx="127164">
                  <c:v>-13.20581</c:v>
                </c:pt>
                <c:pt idx="127165">
                  <c:v>-13.210800000000001</c:v>
                </c:pt>
                <c:pt idx="127166">
                  <c:v>-13.2158</c:v>
                </c:pt>
                <c:pt idx="127167">
                  <c:v>-13.220789999999999</c:v>
                </c:pt>
                <c:pt idx="127168">
                  <c:v>-13.22578</c:v>
                </c:pt>
                <c:pt idx="127169">
                  <c:v>-13.230779999999999</c:v>
                </c:pt>
                <c:pt idx="127170">
                  <c:v>-13.23577</c:v>
                </c:pt>
                <c:pt idx="127171">
                  <c:v>-13.240769999999999</c:v>
                </c:pt>
                <c:pt idx="127172">
                  <c:v>-13.245760000000001</c:v>
                </c:pt>
                <c:pt idx="127173">
                  <c:v>-13.25075</c:v>
                </c:pt>
                <c:pt idx="127174">
                  <c:v>-13.255750000000001</c:v>
                </c:pt>
                <c:pt idx="127175">
                  <c:v>-13.26074</c:v>
                </c:pt>
                <c:pt idx="127176">
                  <c:v>-13.26573</c:v>
                </c:pt>
                <c:pt idx="127177">
                  <c:v>-13.27073</c:v>
                </c:pt>
                <c:pt idx="127178">
                  <c:v>-13.27572</c:v>
                </c:pt>
                <c:pt idx="127179">
                  <c:v>-13.280720000000001</c:v>
                </c:pt>
                <c:pt idx="127180">
                  <c:v>-13.28571</c:v>
                </c:pt>
                <c:pt idx="127181">
                  <c:v>-13.290699999999999</c:v>
                </c:pt>
                <c:pt idx="127182">
                  <c:v>-13.2957</c:v>
                </c:pt>
                <c:pt idx="127183">
                  <c:v>-13.300689999999999</c:v>
                </c:pt>
                <c:pt idx="127184">
                  <c:v>-13.305680000000001</c:v>
                </c:pt>
                <c:pt idx="127185">
                  <c:v>-13.31068</c:v>
                </c:pt>
                <c:pt idx="127186">
                  <c:v>-13.315670000000001</c:v>
                </c:pt>
                <c:pt idx="127187">
                  <c:v>-13.32067</c:v>
                </c:pt>
                <c:pt idx="127188">
                  <c:v>-13.325659999999999</c:v>
                </c:pt>
                <c:pt idx="127189">
                  <c:v>-13.33065</c:v>
                </c:pt>
                <c:pt idx="127190">
                  <c:v>-13.335649999999999</c:v>
                </c:pt>
                <c:pt idx="127191">
                  <c:v>-13.34064</c:v>
                </c:pt>
                <c:pt idx="127192">
                  <c:v>-13.34563</c:v>
                </c:pt>
                <c:pt idx="127193">
                  <c:v>-13.350619999999999</c:v>
                </c:pt>
                <c:pt idx="127194">
                  <c:v>-13.35561</c:v>
                </c:pt>
                <c:pt idx="127195">
                  <c:v>-13.360609999999999</c:v>
                </c:pt>
                <c:pt idx="127196">
                  <c:v>-13.365600000000001</c:v>
                </c:pt>
                <c:pt idx="127197">
                  <c:v>-13.37059</c:v>
                </c:pt>
                <c:pt idx="127198">
                  <c:v>-13.375579999999999</c:v>
                </c:pt>
                <c:pt idx="127199">
                  <c:v>-13.380570000000001</c:v>
                </c:pt>
                <c:pt idx="127200">
                  <c:v>-13.38557</c:v>
                </c:pt>
                <c:pt idx="127201">
                  <c:v>-13.390560000000001</c:v>
                </c:pt>
                <c:pt idx="127202">
                  <c:v>-13.39555</c:v>
                </c:pt>
                <c:pt idx="127203">
                  <c:v>-13.400539999999999</c:v>
                </c:pt>
                <c:pt idx="127204">
                  <c:v>-13.40554</c:v>
                </c:pt>
                <c:pt idx="127205">
                  <c:v>-13.41052</c:v>
                </c:pt>
                <c:pt idx="127206">
                  <c:v>-13.415509999999999</c:v>
                </c:pt>
                <c:pt idx="127207">
                  <c:v>-13.420500000000001</c:v>
                </c:pt>
                <c:pt idx="127208">
                  <c:v>-13.42549</c:v>
                </c:pt>
                <c:pt idx="127209">
                  <c:v>-13.430479999999999</c:v>
                </c:pt>
                <c:pt idx="127210">
                  <c:v>-13.43547</c:v>
                </c:pt>
                <c:pt idx="127211">
                  <c:v>-13.44046</c:v>
                </c:pt>
                <c:pt idx="127212">
                  <c:v>-13.445449999999999</c:v>
                </c:pt>
                <c:pt idx="127213">
                  <c:v>-13.45044</c:v>
                </c:pt>
                <c:pt idx="127214">
                  <c:v>-13.455439999999999</c:v>
                </c:pt>
                <c:pt idx="127215">
                  <c:v>-13.460430000000001</c:v>
                </c:pt>
                <c:pt idx="127216">
                  <c:v>-13.46542</c:v>
                </c:pt>
                <c:pt idx="127217">
                  <c:v>-13.470409999999999</c:v>
                </c:pt>
                <c:pt idx="127218">
                  <c:v>-13.47541</c:v>
                </c:pt>
                <c:pt idx="127219">
                  <c:v>-13.480399999999999</c:v>
                </c:pt>
                <c:pt idx="127220">
                  <c:v>-13.485390000000001</c:v>
                </c:pt>
                <c:pt idx="127221">
                  <c:v>-13.49039</c:v>
                </c:pt>
                <c:pt idx="127222">
                  <c:v>-13.495380000000001</c:v>
                </c:pt>
                <c:pt idx="127223">
                  <c:v>-13.50037</c:v>
                </c:pt>
                <c:pt idx="127224">
                  <c:v>-13.50536</c:v>
                </c:pt>
                <c:pt idx="127225">
                  <c:v>-13.510350000000001</c:v>
                </c:pt>
                <c:pt idx="127226">
                  <c:v>-13.51534</c:v>
                </c:pt>
                <c:pt idx="127227">
                  <c:v>-13.52033</c:v>
                </c:pt>
                <c:pt idx="127228">
                  <c:v>-13.525320000000001</c:v>
                </c:pt>
                <c:pt idx="127229">
                  <c:v>-13.53032</c:v>
                </c:pt>
                <c:pt idx="127230">
                  <c:v>-13.535310000000001</c:v>
                </c:pt>
                <c:pt idx="127231">
                  <c:v>-13.5403</c:v>
                </c:pt>
                <c:pt idx="127232">
                  <c:v>-13.54529</c:v>
                </c:pt>
                <c:pt idx="127233">
                  <c:v>-13.550280000000001</c:v>
                </c:pt>
                <c:pt idx="127234">
                  <c:v>-13.55527</c:v>
                </c:pt>
                <c:pt idx="127235">
                  <c:v>-13.56026</c:v>
                </c:pt>
                <c:pt idx="127236">
                  <c:v>-13.56526</c:v>
                </c:pt>
                <c:pt idx="127237">
                  <c:v>-13.57025</c:v>
                </c:pt>
                <c:pt idx="127238">
                  <c:v>-13.575240000000001</c:v>
                </c:pt>
                <c:pt idx="127239">
                  <c:v>-13.58023</c:v>
                </c:pt>
                <c:pt idx="127240">
                  <c:v>-13.585229999999999</c:v>
                </c:pt>
                <c:pt idx="127241">
                  <c:v>-13.59022</c:v>
                </c:pt>
                <c:pt idx="127242">
                  <c:v>-13.59521</c:v>
                </c:pt>
                <c:pt idx="127243">
                  <c:v>-13.600199999999999</c:v>
                </c:pt>
                <c:pt idx="127244">
                  <c:v>-13.6052</c:v>
                </c:pt>
                <c:pt idx="127245">
                  <c:v>-13.610189999999999</c:v>
                </c:pt>
                <c:pt idx="127246">
                  <c:v>-13.615180000000001</c:v>
                </c:pt>
                <c:pt idx="127247">
                  <c:v>-13.62017</c:v>
                </c:pt>
                <c:pt idx="127248">
                  <c:v>-13.625159999999999</c:v>
                </c:pt>
                <c:pt idx="127249">
                  <c:v>-13.63015</c:v>
                </c:pt>
                <c:pt idx="127250">
                  <c:v>-13.63514</c:v>
                </c:pt>
                <c:pt idx="127251">
                  <c:v>-13.640129999999999</c:v>
                </c:pt>
                <c:pt idx="127252">
                  <c:v>-13.64512</c:v>
                </c:pt>
                <c:pt idx="127253">
                  <c:v>-13.650119999999999</c:v>
                </c:pt>
                <c:pt idx="127254">
                  <c:v>-13.655110000000001</c:v>
                </c:pt>
                <c:pt idx="127255">
                  <c:v>-13.6601</c:v>
                </c:pt>
                <c:pt idx="127256">
                  <c:v>-13.665089999999999</c:v>
                </c:pt>
                <c:pt idx="127257">
                  <c:v>-13.67008</c:v>
                </c:pt>
                <c:pt idx="127258">
                  <c:v>-13.67507</c:v>
                </c:pt>
                <c:pt idx="127259">
                  <c:v>-13.680059999999999</c:v>
                </c:pt>
                <c:pt idx="127260">
                  <c:v>-13.68505</c:v>
                </c:pt>
                <c:pt idx="127261">
                  <c:v>-13.69004</c:v>
                </c:pt>
                <c:pt idx="127262">
                  <c:v>-13.69502</c:v>
                </c:pt>
                <c:pt idx="127263">
                  <c:v>-13.700010000000001</c:v>
                </c:pt>
                <c:pt idx="127264">
                  <c:v>-13.705</c:v>
                </c:pt>
                <c:pt idx="127265">
                  <c:v>-13.709989999999999</c:v>
                </c:pt>
                <c:pt idx="127266">
                  <c:v>-13.714980000000001</c:v>
                </c:pt>
                <c:pt idx="127267">
                  <c:v>-13.71997</c:v>
                </c:pt>
                <c:pt idx="127268">
                  <c:v>-13.724959999999999</c:v>
                </c:pt>
                <c:pt idx="127269">
                  <c:v>-13.729950000000001</c:v>
                </c:pt>
                <c:pt idx="127270">
                  <c:v>-13.73494</c:v>
                </c:pt>
                <c:pt idx="127271">
                  <c:v>-13.739929999999999</c:v>
                </c:pt>
                <c:pt idx="127272">
                  <c:v>-13.74492</c:v>
                </c:pt>
                <c:pt idx="127273">
                  <c:v>-13.74991</c:v>
                </c:pt>
                <c:pt idx="127274">
                  <c:v>-13.754899999999999</c:v>
                </c:pt>
                <c:pt idx="127275">
                  <c:v>-13.75989</c:v>
                </c:pt>
                <c:pt idx="127276">
                  <c:v>-13.76488</c:v>
                </c:pt>
                <c:pt idx="127277">
                  <c:v>-13.769869999999999</c:v>
                </c:pt>
                <c:pt idx="127278">
                  <c:v>-13.77487</c:v>
                </c:pt>
                <c:pt idx="127279">
                  <c:v>-13.779859999999999</c:v>
                </c:pt>
                <c:pt idx="127280">
                  <c:v>-13.78485</c:v>
                </c:pt>
                <c:pt idx="127281">
                  <c:v>-13.78984</c:v>
                </c:pt>
                <c:pt idx="127282">
                  <c:v>-13.794840000000001</c:v>
                </c:pt>
                <c:pt idx="127283">
                  <c:v>-13.79983</c:v>
                </c:pt>
                <c:pt idx="127284">
                  <c:v>-13.804819999999999</c:v>
                </c:pt>
                <c:pt idx="127285">
                  <c:v>-13.809810000000001</c:v>
                </c:pt>
                <c:pt idx="127286">
                  <c:v>-13.8148</c:v>
                </c:pt>
                <c:pt idx="127287">
                  <c:v>-13.81978</c:v>
                </c:pt>
                <c:pt idx="127288">
                  <c:v>-13.824759999999999</c:v>
                </c:pt>
                <c:pt idx="127289">
                  <c:v>-13.829739999999999</c:v>
                </c:pt>
                <c:pt idx="127290">
                  <c:v>-13.834720000000001</c:v>
                </c:pt>
                <c:pt idx="127291">
                  <c:v>-13.839700000000001</c:v>
                </c:pt>
                <c:pt idx="127292">
                  <c:v>-13.84469</c:v>
                </c:pt>
                <c:pt idx="127293">
                  <c:v>-13.84967</c:v>
                </c:pt>
                <c:pt idx="127294">
                  <c:v>-13.85463</c:v>
                </c:pt>
                <c:pt idx="127295">
                  <c:v>-13.8596</c:v>
                </c:pt>
                <c:pt idx="127296">
                  <c:v>-13.86458</c:v>
                </c:pt>
                <c:pt idx="127297">
                  <c:v>-13.86957</c:v>
                </c:pt>
                <c:pt idx="127298">
                  <c:v>-13.874549999999999</c:v>
                </c:pt>
                <c:pt idx="127299">
                  <c:v>-13.87954</c:v>
                </c:pt>
                <c:pt idx="127300">
                  <c:v>-13.88452</c:v>
                </c:pt>
                <c:pt idx="127301">
                  <c:v>-13.88951</c:v>
                </c:pt>
                <c:pt idx="127302">
                  <c:v>-13.894500000000001</c:v>
                </c:pt>
                <c:pt idx="127303">
                  <c:v>-13.899480000000001</c:v>
                </c:pt>
                <c:pt idx="127304">
                  <c:v>-13.90447</c:v>
                </c:pt>
                <c:pt idx="127305">
                  <c:v>-13.90945</c:v>
                </c:pt>
                <c:pt idx="127306">
                  <c:v>-13.914440000000001</c:v>
                </c:pt>
                <c:pt idx="127307">
                  <c:v>-13.91943</c:v>
                </c:pt>
                <c:pt idx="127308">
                  <c:v>-13.92441</c:v>
                </c:pt>
                <c:pt idx="127309">
                  <c:v>-13.929399999999999</c:v>
                </c:pt>
                <c:pt idx="127310">
                  <c:v>-13.93439</c:v>
                </c:pt>
                <c:pt idx="127311">
                  <c:v>-13.93937</c:v>
                </c:pt>
                <c:pt idx="127312">
                  <c:v>-13.94436</c:v>
                </c:pt>
                <c:pt idx="127313">
                  <c:v>-13.949339999999999</c:v>
                </c:pt>
                <c:pt idx="127314">
                  <c:v>-13.9543</c:v>
                </c:pt>
                <c:pt idx="127315">
                  <c:v>-13.95922</c:v>
                </c:pt>
                <c:pt idx="127316">
                  <c:v>-13.96415</c:v>
                </c:pt>
                <c:pt idx="127317">
                  <c:v>-13.96908</c:v>
                </c:pt>
                <c:pt idx="127318">
                  <c:v>-13.97401</c:v>
                </c:pt>
                <c:pt idx="127319">
                  <c:v>-13.978949999999999</c:v>
                </c:pt>
                <c:pt idx="127320">
                  <c:v>-13.9839</c:v>
                </c:pt>
                <c:pt idx="127321">
                  <c:v>-13.988849999999999</c:v>
                </c:pt>
                <c:pt idx="127322">
                  <c:v>-13.9938</c:v>
                </c:pt>
                <c:pt idx="127323">
                  <c:v>-13.99877</c:v>
                </c:pt>
                <c:pt idx="127324">
                  <c:v>-14.003729999999999</c:v>
                </c:pt>
                <c:pt idx="127325">
                  <c:v>-14.008699999999999</c:v>
                </c:pt>
                <c:pt idx="127326">
                  <c:v>-14.013680000000001</c:v>
                </c:pt>
                <c:pt idx="127327">
                  <c:v>-14.018649999999999</c:v>
                </c:pt>
                <c:pt idx="127328">
                  <c:v>-14.023630000000001</c:v>
                </c:pt>
                <c:pt idx="127329">
                  <c:v>-14.02861</c:v>
                </c:pt>
                <c:pt idx="127330">
                  <c:v>-14.03359</c:v>
                </c:pt>
                <c:pt idx="127331">
                  <c:v>-14.03857</c:v>
                </c:pt>
                <c:pt idx="127332">
                  <c:v>-14.04355</c:v>
                </c:pt>
                <c:pt idx="127333">
                  <c:v>-14.04853</c:v>
                </c:pt>
                <c:pt idx="127334">
                  <c:v>-14.053520000000001</c:v>
                </c:pt>
                <c:pt idx="127335">
                  <c:v>-14.0585</c:v>
                </c:pt>
                <c:pt idx="127336">
                  <c:v>-14.06348</c:v>
                </c:pt>
                <c:pt idx="127337">
                  <c:v>-14.06847</c:v>
                </c:pt>
                <c:pt idx="127338">
                  <c:v>-14.073460000000001</c:v>
                </c:pt>
                <c:pt idx="127339">
                  <c:v>-14.078440000000001</c:v>
                </c:pt>
                <c:pt idx="127340">
                  <c:v>-14.08343</c:v>
                </c:pt>
                <c:pt idx="127341">
                  <c:v>-14.088419999999999</c:v>
                </c:pt>
                <c:pt idx="127342">
                  <c:v>-14.093400000000001</c:v>
                </c:pt>
                <c:pt idx="127343">
                  <c:v>-14.09834</c:v>
                </c:pt>
                <c:pt idx="127344">
                  <c:v>-14.10331</c:v>
                </c:pt>
                <c:pt idx="127345">
                  <c:v>-14.10829</c:v>
                </c:pt>
                <c:pt idx="127346">
                  <c:v>-14.11328</c:v>
                </c:pt>
                <c:pt idx="127347">
                  <c:v>-14.118259999999999</c:v>
                </c:pt>
                <c:pt idx="127348">
                  <c:v>-14.123250000000001</c:v>
                </c:pt>
                <c:pt idx="127349">
                  <c:v>-14.12823</c:v>
                </c:pt>
                <c:pt idx="127350">
                  <c:v>-14.13322</c:v>
                </c:pt>
                <c:pt idx="127351">
                  <c:v>-14.138199999999999</c:v>
                </c:pt>
                <c:pt idx="127352">
                  <c:v>-14.143179999999999</c:v>
                </c:pt>
                <c:pt idx="127353">
                  <c:v>-14.14817</c:v>
                </c:pt>
                <c:pt idx="127354">
                  <c:v>-14.15316</c:v>
                </c:pt>
                <c:pt idx="127355">
                  <c:v>-14.15814</c:v>
                </c:pt>
                <c:pt idx="127356">
                  <c:v>-14.163119999999999</c:v>
                </c:pt>
                <c:pt idx="127357">
                  <c:v>-14.16811</c:v>
                </c:pt>
                <c:pt idx="127358">
                  <c:v>-14.17309</c:v>
                </c:pt>
                <c:pt idx="127359">
                  <c:v>-14.17808</c:v>
                </c:pt>
                <c:pt idx="127360">
                  <c:v>-14.183059999999999</c:v>
                </c:pt>
                <c:pt idx="127361">
                  <c:v>-14.18805</c:v>
                </c:pt>
                <c:pt idx="127362">
                  <c:v>-14.19304</c:v>
                </c:pt>
                <c:pt idx="127363">
                  <c:v>-14.19802</c:v>
                </c:pt>
                <c:pt idx="127364">
                  <c:v>-14.203010000000001</c:v>
                </c:pt>
                <c:pt idx="127365">
                  <c:v>-14.208</c:v>
                </c:pt>
                <c:pt idx="127366">
                  <c:v>-14.21298</c:v>
                </c:pt>
                <c:pt idx="127367">
                  <c:v>-14.21796</c:v>
                </c:pt>
                <c:pt idx="127368">
                  <c:v>-14.22293</c:v>
                </c:pt>
                <c:pt idx="127369">
                  <c:v>-14.2279</c:v>
                </c:pt>
                <c:pt idx="127370">
                  <c:v>-14.23288</c:v>
                </c:pt>
                <c:pt idx="127371">
                  <c:v>-14.23785</c:v>
                </c:pt>
                <c:pt idx="127372">
                  <c:v>-14.24283</c:v>
                </c:pt>
                <c:pt idx="127373">
                  <c:v>-14.2478</c:v>
                </c:pt>
                <c:pt idx="127374">
                  <c:v>-14.25278</c:v>
                </c:pt>
                <c:pt idx="127375">
                  <c:v>-14.257759999999999</c:v>
                </c:pt>
                <c:pt idx="127376">
                  <c:v>-14.262740000000001</c:v>
                </c:pt>
                <c:pt idx="127377">
                  <c:v>-14.267720000000001</c:v>
                </c:pt>
                <c:pt idx="127378">
                  <c:v>-14.27271</c:v>
                </c:pt>
                <c:pt idx="127379">
                  <c:v>-14.27769</c:v>
                </c:pt>
                <c:pt idx="127380">
                  <c:v>-14.28267</c:v>
                </c:pt>
                <c:pt idx="127381">
                  <c:v>-14.287649999999999</c:v>
                </c:pt>
                <c:pt idx="127382">
                  <c:v>-14.29264</c:v>
                </c:pt>
                <c:pt idx="127383">
                  <c:v>-14.29762</c:v>
                </c:pt>
                <c:pt idx="127384">
                  <c:v>-14.30261</c:v>
                </c:pt>
                <c:pt idx="127385">
                  <c:v>-14.307589999999999</c:v>
                </c:pt>
                <c:pt idx="127386">
                  <c:v>-14.312580000000001</c:v>
                </c:pt>
                <c:pt idx="127387">
                  <c:v>-14.31756</c:v>
                </c:pt>
                <c:pt idx="127388">
                  <c:v>-14.32255</c:v>
                </c:pt>
                <c:pt idx="127389">
                  <c:v>-14.327540000000001</c:v>
                </c:pt>
                <c:pt idx="127390">
                  <c:v>-14.33253</c:v>
                </c:pt>
                <c:pt idx="127391">
                  <c:v>-14.33751</c:v>
                </c:pt>
                <c:pt idx="127392">
                  <c:v>-14.342499999999999</c:v>
                </c:pt>
                <c:pt idx="127393">
                  <c:v>-14.347490000000001</c:v>
                </c:pt>
                <c:pt idx="127394">
                  <c:v>-14.35248</c:v>
                </c:pt>
                <c:pt idx="127395">
                  <c:v>-14.357469999999999</c:v>
                </c:pt>
                <c:pt idx="127396">
                  <c:v>-14.362450000000001</c:v>
                </c:pt>
                <c:pt idx="127397">
                  <c:v>-14.36744</c:v>
                </c:pt>
                <c:pt idx="127398">
                  <c:v>-14.37243</c:v>
                </c:pt>
                <c:pt idx="127399">
                  <c:v>-14.377420000000001</c:v>
                </c:pt>
                <c:pt idx="127400">
                  <c:v>-14.38241</c:v>
                </c:pt>
                <c:pt idx="127401">
                  <c:v>-14.38739</c:v>
                </c:pt>
                <c:pt idx="127402">
                  <c:v>-14.392379999999999</c:v>
                </c:pt>
                <c:pt idx="127403">
                  <c:v>-14.39737</c:v>
                </c:pt>
                <c:pt idx="127404">
                  <c:v>-14.40236</c:v>
                </c:pt>
                <c:pt idx="127405">
                  <c:v>-14.40734</c:v>
                </c:pt>
                <c:pt idx="127406">
                  <c:v>-14.41231</c:v>
                </c:pt>
                <c:pt idx="127407">
                  <c:v>-14.417289999999999</c:v>
                </c:pt>
                <c:pt idx="127408">
                  <c:v>-14.422269999999999</c:v>
                </c:pt>
                <c:pt idx="127409">
                  <c:v>-14.427250000000001</c:v>
                </c:pt>
                <c:pt idx="127410">
                  <c:v>-14.43224</c:v>
                </c:pt>
                <c:pt idx="127411">
                  <c:v>-14.43723</c:v>
                </c:pt>
                <c:pt idx="127412">
                  <c:v>-14.442209999999999</c:v>
                </c:pt>
                <c:pt idx="127413">
                  <c:v>-14.4472</c:v>
                </c:pt>
                <c:pt idx="127414">
                  <c:v>-14.45219</c:v>
                </c:pt>
                <c:pt idx="127415">
                  <c:v>-14.45717</c:v>
                </c:pt>
                <c:pt idx="127416">
                  <c:v>-14.462160000000001</c:v>
                </c:pt>
                <c:pt idx="127417">
                  <c:v>-14.46715</c:v>
                </c:pt>
                <c:pt idx="127418">
                  <c:v>-14.47213</c:v>
                </c:pt>
                <c:pt idx="127419">
                  <c:v>-14.477119999999999</c:v>
                </c:pt>
                <c:pt idx="127420">
                  <c:v>-14.48211</c:v>
                </c:pt>
                <c:pt idx="127421">
                  <c:v>-14.4871</c:v>
                </c:pt>
                <c:pt idx="127422">
                  <c:v>-14.49208</c:v>
                </c:pt>
                <c:pt idx="127423">
                  <c:v>-14.497070000000001</c:v>
                </c:pt>
                <c:pt idx="127424">
                  <c:v>-14.50206</c:v>
                </c:pt>
                <c:pt idx="127425">
                  <c:v>-14.50704</c:v>
                </c:pt>
                <c:pt idx="127426">
                  <c:v>-14.512029999999999</c:v>
                </c:pt>
                <c:pt idx="127427">
                  <c:v>-14.517010000000001</c:v>
                </c:pt>
                <c:pt idx="127428">
                  <c:v>-14.522</c:v>
                </c:pt>
                <c:pt idx="127429">
                  <c:v>-14.526680000000001</c:v>
                </c:pt>
                <c:pt idx="127430">
                  <c:v>-14.530900000000001</c:v>
                </c:pt>
                <c:pt idx="127431">
                  <c:v>-14.53459</c:v>
                </c:pt>
                <c:pt idx="127432">
                  <c:v>-14.538270000000001</c:v>
                </c:pt>
                <c:pt idx="127433">
                  <c:v>-14.54194</c:v>
                </c:pt>
                <c:pt idx="127434">
                  <c:v>-14.545730000000001</c:v>
                </c:pt>
                <c:pt idx="127435">
                  <c:v>-14.54954</c:v>
                </c:pt>
                <c:pt idx="127436">
                  <c:v>-14.553520000000001</c:v>
                </c:pt>
                <c:pt idx="127437">
                  <c:v>-14.55756</c:v>
                </c:pt>
                <c:pt idx="127438">
                  <c:v>-14.561680000000001</c:v>
                </c:pt>
                <c:pt idx="127439">
                  <c:v>-14.565670000000001</c:v>
                </c:pt>
                <c:pt idx="127440">
                  <c:v>-14.56968</c:v>
                </c:pt>
                <c:pt idx="127441">
                  <c:v>-14.57367</c:v>
                </c:pt>
                <c:pt idx="127442">
                  <c:v>-14.57765</c:v>
                </c:pt>
                <c:pt idx="127443">
                  <c:v>-14.5816</c:v>
                </c:pt>
                <c:pt idx="127444">
                  <c:v>-14.58539</c:v>
                </c:pt>
                <c:pt idx="127445">
                  <c:v>-14.589119999999999</c:v>
                </c:pt>
                <c:pt idx="127446">
                  <c:v>-14.592739999999999</c:v>
                </c:pt>
                <c:pt idx="127447">
                  <c:v>-14.596349999999999</c:v>
                </c:pt>
                <c:pt idx="127448">
                  <c:v>-14.59985</c:v>
                </c:pt>
                <c:pt idx="127449">
                  <c:v>-14.60322</c:v>
                </c:pt>
                <c:pt idx="127450">
                  <c:v>-14.60646</c:v>
                </c:pt>
                <c:pt idx="127451">
                  <c:v>-14.609730000000001</c:v>
                </c:pt>
                <c:pt idx="127452">
                  <c:v>-14.612920000000001</c:v>
                </c:pt>
                <c:pt idx="127453">
                  <c:v>-14.616149999999999</c:v>
                </c:pt>
                <c:pt idx="127454">
                  <c:v>-14.619400000000001</c:v>
                </c:pt>
                <c:pt idx="127455">
                  <c:v>-14.622669999999999</c:v>
                </c:pt>
                <c:pt idx="127456">
                  <c:v>-14.625909999999999</c:v>
                </c:pt>
                <c:pt idx="127457">
                  <c:v>-14.629110000000001</c:v>
                </c:pt>
                <c:pt idx="127458">
                  <c:v>-14.63218</c:v>
                </c:pt>
                <c:pt idx="127459">
                  <c:v>-14.63528</c:v>
                </c:pt>
                <c:pt idx="127460">
                  <c:v>-14.63843</c:v>
                </c:pt>
                <c:pt idx="127461">
                  <c:v>-14.641690000000001</c:v>
                </c:pt>
                <c:pt idx="127462">
                  <c:v>-14.64508</c:v>
                </c:pt>
                <c:pt idx="127463">
                  <c:v>-14.648619999999999</c:v>
                </c:pt>
                <c:pt idx="127464">
                  <c:v>-14.652279999999999</c:v>
                </c:pt>
                <c:pt idx="127465">
                  <c:v>-14.656129999999999</c:v>
                </c:pt>
                <c:pt idx="127466">
                  <c:v>-14.660030000000001</c:v>
                </c:pt>
                <c:pt idx="127467">
                  <c:v>-14.66405</c:v>
                </c:pt>
                <c:pt idx="127468">
                  <c:v>-14.66825</c:v>
                </c:pt>
                <c:pt idx="127469">
                  <c:v>-14.672510000000001</c:v>
                </c:pt>
                <c:pt idx="127470">
                  <c:v>-14.676920000000001</c:v>
                </c:pt>
                <c:pt idx="127471">
                  <c:v>-14.68145</c:v>
                </c:pt>
                <c:pt idx="127472">
                  <c:v>-14.686059999999999</c:v>
                </c:pt>
                <c:pt idx="127473">
                  <c:v>-14.690720000000001</c:v>
                </c:pt>
                <c:pt idx="127474">
                  <c:v>-14.695460000000001</c:v>
                </c:pt>
                <c:pt idx="127475">
                  <c:v>-14.70026</c:v>
                </c:pt>
                <c:pt idx="127476">
                  <c:v>-14.70514</c:v>
                </c:pt>
                <c:pt idx="127477">
                  <c:v>-14.709989999999999</c:v>
                </c:pt>
                <c:pt idx="127478">
                  <c:v>-14.7148</c:v>
                </c:pt>
                <c:pt idx="127479">
                  <c:v>-14.71954</c:v>
                </c:pt>
                <c:pt idx="127480">
                  <c:v>-14.724159999999999</c:v>
                </c:pt>
                <c:pt idx="127481">
                  <c:v>-14.72878</c:v>
                </c:pt>
                <c:pt idx="127482">
                  <c:v>-14.733230000000001</c:v>
                </c:pt>
                <c:pt idx="127483">
                  <c:v>-14.73765</c:v>
                </c:pt>
                <c:pt idx="127484">
                  <c:v>-14.74211</c:v>
                </c:pt>
                <c:pt idx="127485">
                  <c:v>-14.746589999999999</c:v>
                </c:pt>
                <c:pt idx="127486">
                  <c:v>-14.751139999999999</c:v>
                </c:pt>
                <c:pt idx="127487">
                  <c:v>-14.75577</c:v>
                </c:pt>
                <c:pt idx="127488">
                  <c:v>-14.760450000000001</c:v>
                </c:pt>
                <c:pt idx="127489">
                  <c:v>-14.765129999999999</c:v>
                </c:pt>
                <c:pt idx="127490">
                  <c:v>-14.76979</c:v>
                </c:pt>
                <c:pt idx="127491">
                  <c:v>-14.774369999999999</c:v>
                </c:pt>
                <c:pt idx="127492">
                  <c:v>-14.77896</c:v>
                </c:pt>
                <c:pt idx="127493">
                  <c:v>-14.783609999999999</c:v>
                </c:pt>
                <c:pt idx="127494">
                  <c:v>-14.788309999999999</c:v>
                </c:pt>
                <c:pt idx="127495">
                  <c:v>-14.79303</c:v>
                </c:pt>
                <c:pt idx="127496">
                  <c:v>-14.79773</c:v>
                </c:pt>
                <c:pt idx="127497">
                  <c:v>-14.8024</c:v>
                </c:pt>
                <c:pt idx="127498">
                  <c:v>-14.80705</c:v>
                </c:pt>
                <c:pt idx="127499">
                  <c:v>-14.811680000000001</c:v>
                </c:pt>
                <c:pt idx="127500">
                  <c:v>-14.816280000000001</c:v>
                </c:pt>
                <c:pt idx="127501">
                  <c:v>-14.820880000000001</c:v>
                </c:pt>
                <c:pt idx="127502">
                  <c:v>-14.825469999999999</c:v>
                </c:pt>
                <c:pt idx="127503">
                  <c:v>-14.83005</c:v>
                </c:pt>
                <c:pt idx="127504">
                  <c:v>-14.83465</c:v>
                </c:pt>
                <c:pt idx="127505">
                  <c:v>-14.8392</c:v>
                </c:pt>
                <c:pt idx="127506">
                  <c:v>-14.843769999999999</c:v>
                </c:pt>
                <c:pt idx="127507">
                  <c:v>-14.84831</c:v>
                </c:pt>
                <c:pt idx="127508">
                  <c:v>-14.85286</c:v>
                </c:pt>
                <c:pt idx="127509">
                  <c:v>-14.857379999999999</c:v>
                </c:pt>
                <c:pt idx="127510">
                  <c:v>-14.861890000000001</c:v>
                </c:pt>
                <c:pt idx="127511">
                  <c:v>-14.866390000000001</c:v>
                </c:pt>
                <c:pt idx="127512">
                  <c:v>-14.87092</c:v>
                </c:pt>
                <c:pt idx="127513">
                  <c:v>-14.87542</c:v>
                </c:pt>
                <c:pt idx="127514">
                  <c:v>-14.87994</c:v>
                </c:pt>
                <c:pt idx="127515">
                  <c:v>-14.88433</c:v>
                </c:pt>
                <c:pt idx="127516">
                  <c:v>-14.88876</c:v>
                </c:pt>
                <c:pt idx="127517">
                  <c:v>-14.893050000000001</c:v>
                </c:pt>
                <c:pt idx="127518">
                  <c:v>-14.89738</c:v>
                </c:pt>
                <c:pt idx="127519">
                  <c:v>-14.901630000000001</c:v>
                </c:pt>
                <c:pt idx="127520">
                  <c:v>-14.905939999999999</c:v>
                </c:pt>
                <c:pt idx="127521">
                  <c:v>-14.910299999999999</c:v>
                </c:pt>
                <c:pt idx="127522">
                  <c:v>-14.914680000000001</c:v>
                </c:pt>
                <c:pt idx="127523">
                  <c:v>-14.919079999999999</c:v>
                </c:pt>
                <c:pt idx="127524">
                  <c:v>-14.92342</c:v>
                </c:pt>
                <c:pt idx="127525">
                  <c:v>-14.927809999999999</c:v>
                </c:pt>
                <c:pt idx="127526">
                  <c:v>-14.93221</c:v>
                </c:pt>
                <c:pt idx="127527">
                  <c:v>-14.93662</c:v>
                </c:pt>
                <c:pt idx="127528">
                  <c:v>-14.94103</c:v>
                </c:pt>
                <c:pt idx="127529">
                  <c:v>-14.94544</c:v>
                </c:pt>
                <c:pt idx="127530">
                  <c:v>-14.949859999999999</c:v>
                </c:pt>
                <c:pt idx="127531">
                  <c:v>-14.954280000000001</c:v>
                </c:pt>
                <c:pt idx="127532">
                  <c:v>-14.95867</c:v>
                </c:pt>
                <c:pt idx="127533">
                  <c:v>-14.96306</c:v>
                </c:pt>
                <c:pt idx="127534">
                  <c:v>-14.967449999999999</c:v>
                </c:pt>
                <c:pt idx="127535">
                  <c:v>-14.97181</c:v>
                </c:pt>
                <c:pt idx="127536">
                  <c:v>-14.976190000000001</c:v>
                </c:pt>
                <c:pt idx="127537">
                  <c:v>-14.980409999999999</c:v>
                </c:pt>
                <c:pt idx="127538">
                  <c:v>-14.984629999999999</c:v>
                </c:pt>
                <c:pt idx="127539">
                  <c:v>-14.988810000000001</c:v>
                </c:pt>
                <c:pt idx="127540">
                  <c:v>-14.99296</c:v>
                </c:pt>
                <c:pt idx="127541">
                  <c:v>-14.99714</c:v>
                </c:pt>
                <c:pt idx="127542">
                  <c:v>-15.00135</c:v>
                </c:pt>
                <c:pt idx="127543">
                  <c:v>-15.005570000000001</c:v>
                </c:pt>
                <c:pt idx="127544">
                  <c:v>-15.00981</c:v>
                </c:pt>
                <c:pt idx="127545">
                  <c:v>-15.01393</c:v>
                </c:pt>
                <c:pt idx="127546">
                  <c:v>-15.0181</c:v>
                </c:pt>
                <c:pt idx="127547">
                  <c:v>-15.022320000000001</c:v>
                </c:pt>
                <c:pt idx="127548">
                  <c:v>-15.026339999999999</c:v>
                </c:pt>
                <c:pt idx="127549">
                  <c:v>-15.03036</c:v>
                </c:pt>
                <c:pt idx="127550">
                  <c:v>-15.034420000000001</c:v>
                </c:pt>
                <c:pt idx="127551">
                  <c:v>-15.03852</c:v>
                </c:pt>
                <c:pt idx="127552">
                  <c:v>-15.04266</c:v>
                </c:pt>
                <c:pt idx="127553">
                  <c:v>-15.04684</c:v>
                </c:pt>
                <c:pt idx="127554">
                  <c:v>-15.05104</c:v>
                </c:pt>
                <c:pt idx="127555">
                  <c:v>-15.055260000000001</c:v>
                </c:pt>
                <c:pt idx="127556">
                  <c:v>-15.05951</c:v>
                </c:pt>
                <c:pt idx="127557">
                  <c:v>-15.06381</c:v>
                </c:pt>
                <c:pt idx="127558">
                  <c:v>-15.06812</c:v>
                </c:pt>
                <c:pt idx="127559">
                  <c:v>-15.07245</c:v>
                </c:pt>
                <c:pt idx="127560">
                  <c:v>-15.076790000000001</c:v>
                </c:pt>
                <c:pt idx="127561">
                  <c:v>-15.08114</c:v>
                </c:pt>
                <c:pt idx="127562">
                  <c:v>-15.08549</c:v>
                </c:pt>
                <c:pt idx="127563">
                  <c:v>-15.08985</c:v>
                </c:pt>
                <c:pt idx="127564">
                  <c:v>-15.09422</c:v>
                </c:pt>
                <c:pt idx="127565">
                  <c:v>-15.098599999999999</c:v>
                </c:pt>
                <c:pt idx="127566">
                  <c:v>-15.10299</c:v>
                </c:pt>
                <c:pt idx="127567">
                  <c:v>-15.107379999999999</c:v>
                </c:pt>
                <c:pt idx="127568">
                  <c:v>-15.11178</c:v>
                </c:pt>
                <c:pt idx="127569">
                  <c:v>-15.11619</c:v>
                </c:pt>
                <c:pt idx="127570">
                  <c:v>-15.120609999999999</c:v>
                </c:pt>
                <c:pt idx="127571">
                  <c:v>-15.12504</c:v>
                </c:pt>
                <c:pt idx="127572">
                  <c:v>-15.12947</c:v>
                </c:pt>
                <c:pt idx="127573">
                  <c:v>-15.133929999999999</c:v>
                </c:pt>
                <c:pt idx="127574">
                  <c:v>-15.138400000000001</c:v>
                </c:pt>
                <c:pt idx="127575">
                  <c:v>-15.142860000000001</c:v>
                </c:pt>
                <c:pt idx="127576">
                  <c:v>-15.147360000000001</c:v>
                </c:pt>
                <c:pt idx="127577">
                  <c:v>-15.151870000000001</c:v>
                </c:pt>
                <c:pt idx="127578">
                  <c:v>-15.1564</c:v>
                </c:pt>
                <c:pt idx="127579">
                  <c:v>-15.16094</c:v>
                </c:pt>
                <c:pt idx="127580">
                  <c:v>-15.165480000000001</c:v>
                </c:pt>
                <c:pt idx="127581">
                  <c:v>-15.17004</c:v>
                </c:pt>
                <c:pt idx="127582">
                  <c:v>-15.17459</c:v>
                </c:pt>
                <c:pt idx="127583">
                  <c:v>-15.17916</c:v>
                </c:pt>
                <c:pt idx="127584">
                  <c:v>-15.183719999999999</c:v>
                </c:pt>
                <c:pt idx="127585">
                  <c:v>-15.188280000000001</c:v>
                </c:pt>
                <c:pt idx="127586">
                  <c:v>-15.192819999999999</c:v>
                </c:pt>
                <c:pt idx="127587">
                  <c:v>-15.19736</c:v>
                </c:pt>
                <c:pt idx="127588">
                  <c:v>-15.20191</c:v>
                </c:pt>
                <c:pt idx="127589">
                  <c:v>-15.20645</c:v>
                </c:pt>
                <c:pt idx="127590">
                  <c:v>-15.210889999999999</c:v>
                </c:pt>
                <c:pt idx="127591">
                  <c:v>-15.215350000000001</c:v>
                </c:pt>
                <c:pt idx="127592">
                  <c:v>-15.21984</c:v>
                </c:pt>
                <c:pt idx="127593">
                  <c:v>-15.22437</c:v>
                </c:pt>
                <c:pt idx="127594">
                  <c:v>-15.228910000000001</c:v>
                </c:pt>
                <c:pt idx="127595">
                  <c:v>-15.23334</c:v>
                </c:pt>
                <c:pt idx="127596">
                  <c:v>-15.237780000000001</c:v>
                </c:pt>
                <c:pt idx="127597">
                  <c:v>-15.24225</c:v>
                </c:pt>
                <c:pt idx="127598">
                  <c:v>-15.246729999999999</c:v>
                </c:pt>
                <c:pt idx="127599">
                  <c:v>-15.251239999999999</c:v>
                </c:pt>
                <c:pt idx="127600">
                  <c:v>-15.255750000000001</c:v>
                </c:pt>
                <c:pt idx="127601">
                  <c:v>-15.26028</c:v>
                </c:pt>
                <c:pt idx="127602">
                  <c:v>-15.264799999999999</c:v>
                </c:pt>
                <c:pt idx="127603">
                  <c:v>-15.26933</c:v>
                </c:pt>
                <c:pt idx="127604">
                  <c:v>-15.273870000000001</c:v>
                </c:pt>
                <c:pt idx="127605">
                  <c:v>-15.278409999999999</c:v>
                </c:pt>
                <c:pt idx="127606">
                  <c:v>-15.28294</c:v>
                </c:pt>
                <c:pt idx="127607">
                  <c:v>-15.28748</c:v>
                </c:pt>
                <c:pt idx="127608">
                  <c:v>-15.29203</c:v>
                </c:pt>
                <c:pt idx="127609">
                  <c:v>-15.296580000000001</c:v>
                </c:pt>
                <c:pt idx="127610">
                  <c:v>-15.301130000000001</c:v>
                </c:pt>
                <c:pt idx="127611">
                  <c:v>-15.30569</c:v>
                </c:pt>
                <c:pt idx="127612">
                  <c:v>-15.31025</c:v>
                </c:pt>
                <c:pt idx="127613">
                  <c:v>-15.31481</c:v>
                </c:pt>
                <c:pt idx="127614">
                  <c:v>-15.319380000000001</c:v>
                </c:pt>
                <c:pt idx="127615">
                  <c:v>-15.32396</c:v>
                </c:pt>
                <c:pt idx="127616">
                  <c:v>-15.32855</c:v>
                </c:pt>
                <c:pt idx="127617">
                  <c:v>-15.33315</c:v>
                </c:pt>
                <c:pt idx="127618">
                  <c:v>-15.33775</c:v>
                </c:pt>
                <c:pt idx="127619">
                  <c:v>-15.342359999999999</c:v>
                </c:pt>
                <c:pt idx="127620">
                  <c:v>-15.346959999999999</c:v>
                </c:pt>
                <c:pt idx="127621">
                  <c:v>-15.35158</c:v>
                </c:pt>
                <c:pt idx="127622">
                  <c:v>-15.35619</c:v>
                </c:pt>
                <c:pt idx="127623">
                  <c:v>-15.36082</c:v>
                </c:pt>
                <c:pt idx="127624">
                  <c:v>-15.365449999999999</c:v>
                </c:pt>
                <c:pt idx="127625">
                  <c:v>-15.37007</c:v>
                </c:pt>
                <c:pt idx="127626">
                  <c:v>-15.37471</c:v>
                </c:pt>
                <c:pt idx="127627">
                  <c:v>-15.379339999999999</c:v>
                </c:pt>
                <c:pt idx="127628">
                  <c:v>-15.383979999999999</c:v>
                </c:pt>
                <c:pt idx="127629">
                  <c:v>-15.38861</c:v>
                </c:pt>
                <c:pt idx="127630">
                  <c:v>-15.39324</c:v>
                </c:pt>
                <c:pt idx="127631">
                  <c:v>-15.397880000000001</c:v>
                </c:pt>
                <c:pt idx="127632">
                  <c:v>-15.402520000000001</c:v>
                </c:pt>
                <c:pt idx="127633">
                  <c:v>-15.40715</c:v>
                </c:pt>
                <c:pt idx="127634">
                  <c:v>-15.41178</c:v>
                </c:pt>
                <c:pt idx="127635">
                  <c:v>-15.41642</c:v>
                </c:pt>
                <c:pt idx="127636">
                  <c:v>-15.421049999999999</c:v>
                </c:pt>
                <c:pt idx="127637">
                  <c:v>-15.425560000000001</c:v>
                </c:pt>
                <c:pt idx="127638">
                  <c:v>-15.43009</c:v>
                </c:pt>
                <c:pt idx="127639">
                  <c:v>-15.43463</c:v>
                </c:pt>
                <c:pt idx="127640">
                  <c:v>-15.43919</c:v>
                </c:pt>
                <c:pt idx="127641">
                  <c:v>-15.443770000000001</c:v>
                </c:pt>
                <c:pt idx="127642">
                  <c:v>-15.448359999999999</c:v>
                </c:pt>
                <c:pt idx="127643">
                  <c:v>-15.452959999999999</c:v>
                </c:pt>
                <c:pt idx="127644">
                  <c:v>-15.45757</c:v>
                </c:pt>
                <c:pt idx="127645">
                  <c:v>-15.46213</c:v>
                </c:pt>
                <c:pt idx="127646">
                  <c:v>-15.46674</c:v>
                </c:pt>
                <c:pt idx="127647">
                  <c:v>-15.47137</c:v>
                </c:pt>
                <c:pt idx="127648">
                  <c:v>-15.47601</c:v>
                </c:pt>
                <c:pt idx="127649">
                  <c:v>-15.480639999999999</c:v>
                </c:pt>
                <c:pt idx="127650">
                  <c:v>-15.485279999999999</c:v>
                </c:pt>
                <c:pt idx="127651">
                  <c:v>-15.489929999999999</c:v>
                </c:pt>
                <c:pt idx="127652">
                  <c:v>-15.494579999999999</c:v>
                </c:pt>
                <c:pt idx="127653">
                  <c:v>-15.499230000000001</c:v>
                </c:pt>
                <c:pt idx="127654">
                  <c:v>-15.50389</c:v>
                </c:pt>
                <c:pt idx="127655">
                  <c:v>-15.50855</c:v>
                </c:pt>
                <c:pt idx="127656">
                  <c:v>-15.51322</c:v>
                </c:pt>
                <c:pt idx="127657">
                  <c:v>-15.51789</c:v>
                </c:pt>
                <c:pt idx="127658">
                  <c:v>-15.52257</c:v>
                </c:pt>
                <c:pt idx="127659">
                  <c:v>-15.527240000000001</c:v>
                </c:pt>
                <c:pt idx="127660">
                  <c:v>-15.531929999999999</c:v>
                </c:pt>
                <c:pt idx="127661">
                  <c:v>-15.53661</c:v>
                </c:pt>
                <c:pt idx="127662">
                  <c:v>-15.54129</c:v>
                </c:pt>
                <c:pt idx="127663">
                  <c:v>-15.54598</c:v>
                </c:pt>
                <c:pt idx="127664">
                  <c:v>-15.55067</c:v>
                </c:pt>
                <c:pt idx="127665">
                  <c:v>-15.55536</c:v>
                </c:pt>
                <c:pt idx="127666">
                  <c:v>-15.56005</c:v>
                </c:pt>
                <c:pt idx="127667">
                  <c:v>-15.56475</c:v>
                </c:pt>
                <c:pt idx="127668">
                  <c:v>-15.56945</c:v>
                </c:pt>
                <c:pt idx="127669">
                  <c:v>-15.574149999999999</c:v>
                </c:pt>
                <c:pt idx="127670">
                  <c:v>-15.57887</c:v>
                </c:pt>
                <c:pt idx="127671">
                  <c:v>-15.58358</c:v>
                </c:pt>
                <c:pt idx="127672">
                  <c:v>-15.5883</c:v>
                </c:pt>
                <c:pt idx="127673">
                  <c:v>-15.593030000000001</c:v>
                </c:pt>
                <c:pt idx="127674">
                  <c:v>-15.59768</c:v>
                </c:pt>
                <c:pt idx="127675">
                  <c:v>-15.60234</c:v>
                </c:pt>
                <c:pt idx="127676">
                  <c:v>-15.60703</c:v>
                </c:pt>
                <c:pt idx="127677">
                  <c:v>-15.61173</c:v>
                </c:pt>
                <c:pt idx="127678">
                  <c:v>-15.616440000000001</c:v>
                </c:pt>
                <c:pt idx="127679">
                  <c:v>-15.621169999999999</c:v>
                </c:pt>
                <c:pt idx="127680">
                  <c:v>-15.625909999999999</c:v>
                </c:pt>
                <c:pt idx="127681">
                  <c:v>-15.630660000000001</c:v>
                </c:pt>
                <c:pt idx="127682">
                  <c:v>-15.63541</c:v>
                </c:pt>
                <c:pt idx="127683">
                  <c:v>-15.64016</c:v>
                </c:pt>
                <c:pt idx="127684">
                  <c:v>-15.6449</c:v>
                </c:pt>
                <c:pt idx="127685">
                  <c:v>-15.649649999999999</c:v>
                </c:pt>
                <c:pt idx="127686">
                  <c:v>-15.654400000000001</c:v>
                </c:pt>
                <c:pt idx="127687">
                  <c:v>-15.65916</c:v>
                </c:pt>
                <c:pt idx="127688">
                  <c:v>-15.663919999999999</c:v>
                </c:pt>
                <c:pt idx="127689">
                  <c:v>-15.668699999999999</c:v>
                </c:pt>
                <c:pt idx="127690">
                  <c:v>-15.67347</c:v>
                </c:pt>
                <c:pt idx="127691">
                  <c:v>-15.678240000000001</c:v>
                </c:pt>
                <c:pt idx="127692">
                  <c:v>-15.683009999999999</c:v>
                </c:pt>
                <c:pt idx="127693">
                  <c:v>-15.68778</c:v>
                </c:pt>
                <c:pt idx="127694">
                  <c:v>-15.692539999999999</c:v>
                </c:pt>
                <c:pt idx="127695">
                  <c:v>-15.697279999999999</c:v>
                </c:pt>
                <c:pt idx="127696">
                  <c:v>-15.70201</c:v>
                </c:pt>
                <c:pt idx="127697">
                  <c:v>-15.70675</c:v>
                </c:pt>
                <c:pt idx="127698">
                  <c:v>-15.711499999999999</c:v>
                </c:pt>
                <c:pt idx="127699">
                  <c:v>-15.71625</c:v>
                </c:pt>
                <c:pt idx="127700">
                  <c:v>-15.721</c:v>
                </c:pt>
                <c:pt idx="127701">
                  <c:v>-15.725759999999999</c:v>
                </c:pt>
                <c:pt idx="127702">
                  <c:v>-15.73052</c:v>
                </c:pt>
                <c:pt idx="127703">
                  <c:v>-15.735279999999999</c:v>
                </c:pt>
                <c:pt idx="127704">
                  <c:v>-15.74005</c:v>
                </c:pt>
                <c:pt idx="127705">
                  <c:v>-15.744809999999999</c:v>
                </c:pt>
                <c:pt idx="127706">
                  <c:v>-15.74958</c:v>
                </c:pt>
                <c:pt idx="127707">
                  <c:v>-15.754350000000001</c:v>
                </c:pt>
                <c:pt idx="127708">
                  <c:v>-15.759119999999999</c:v>
                </c:pt>
                <c:pt idx="127709">
                  <c:v>-15.7639</c:v>
                </c:pt>
                <c:pt idx="127710">
                  <c:v>-15.76867</c:v>
                </c:pt>
                <c:pt idx="127711">
                  <c:v>-15.77345</c:v>
                </c:pt>
                <c:pt idx="127712">
                  <c:v>-15.778230000000001</c:v>
                </c:pt>
                <c:pt idx="127713">
                  <c:v>-15.783010000000001</c:v>
                </c:pt>
                <c:pt idx="127714">
                  <c:v>-15.787789999999999</c:v>
                </c:pt>
                <c:pt idx="127715">
                  <c:v>-15.79257</c:v>
                </c:pt>
                <c:pt idx="127716">
                  <c:v>-15.797359999999999</c:v>
                </c:pt>
                <c:pt idx="127717">
                  <c:v>-15.80214</c:v>
                </c:pt>
                <c:pt idx="127718">
                  <c:v>-15.806929999999999</c:v>
                </c:pt>
                <c:pt idx="127719">
                  <c:v>-15.811590000000001</c:v>
                </c:pt>
                <c:pt idx="127720">
                  <c:v>-15.81629</c:v>
                </c:pt>
                <c:pt idx="127721">
                  <c:v>-15.821020000000001</c:v>
                </c:pt>
                <c:pt idx="127722">
                  <c:v>-15.82578</c:v>
                </c:pt>
                <c:pt idx="127723">
                  <c:v>-15.83056</c:v>
                </c:pt>
                <c:pt idx="127724">
                  <c:v>-15.83535</c:v>
                </c:pt>
                <c:pt idx="127725">
                  <c:v>-15.84015</c:v>
                </c:pt>
                <c:pt idx="127726">
                  <c:v>-15.84496</c:v>
                </c:pt>
                <c:pt idx="127727">
                  <c:v>-15.849780000000001</c:v>
                </c:pt>
                <c:pt idx="127728">
                  <c:v>-15.8546</c:v>
                </c:pt>
                <c:pt idx="127729">
                  <c:v>-15.859400000000001</c:v>
                </c:pt>
                <c:pt idx="127730">
                  <c:v>-15.86421</c:v>
                </c:pt>
                <c:pt idx="127731">
                  <c:v>-15.86903</c:v>
                </c:pt>
                <c:pt idx="127732">
                  <c:v>-15.873849999999999</c:v>
                </c:pt>
                <c:pt idx="127733">
                  <c:v>-15.878679999999999</c:v>
                </c:pt>
                <c:pt idx="127734">
                  <c:v>-15.883520000000001</c:v>
                </c:pt>
                <c:pt idx="127735">
                  <c:v>-15.888350000000001</c:v>
                </c:pt>
                <c:pt idx="127736">
                  <c:v>-15.893179999999999</c:v>
                </c:pt>
                <c:pt idx="127737">
                  <c:v>-15.898009999999999</c:v>
                </c:pt>
                <c:pt idx="127738">
                  <c:v>-15.90283</c:v>
                </c:pt>
                <c:pt idx="127739">
                  <c:v>-15.90765</c:v>
                </c:pt>
                <c:pt idx="127740">
                  <c:v>-15.91248</c:v>
                </c:pt>
                <c:pt idx="127741">
                  <c:v>-15.917310000000001</c:v>
                </c:pt>
                <c:pt idx="127742">
                  <c:v>-15.922140000000001</c:v>
                </c:pt>
                <c:pt idx="127743">
                  <c:v>-15.926959999999999</c:v>
                </c:pt>
                <c:pt idx="127744">
                  <c:v>-15.93178</c:v>
                </c:pt>
                <c:pt idx="127745">
                  <c:v>-15.9366</c:v>
                </c:pt>
                <c:pt idx="127746">
                  <c:v>-15.941319999999999</c:v>
                </c:pt>
                <c:pt idx="127747">
                  <c:v>-15.94605</c:v>
                </c:pt>
                <c:pt idx="127748">
                  <c:v>-15.950799999999999</c:v>
                </c:pt>
                <c:pt idx="127749">
                  <c:v>-15.95557</c:v>
                </c:pt>
                <c:pt idx="127750">
                  <c:v>-15.96034</c:v>
                </c:pt>
                <c:pt idx="127751">
                  <c:v>-15.96513</c:v>
                </c:pt>
                <c:pt idx="127752">
                  <c:v>-15.96992</c:v>
                </c:pt>
                <c:pt idx="127753">
                  <c:v>-15.97471</c:v>
                </c:pt>
                <c:pt idx="127754">
                  <c:v>-15.979520000000001</c:v>
                </c:pt>
                <c:pt idx="127755">
                  <c:v>-15.98432</c:v>
                </c:pt>
                <c:pt idx="127756">
                  <c:v>-15.989140000000001</c:v>
                </c:pt>
                <c:pt idx="127757">
                  <c:v>-15.99396</c:v>
                </c:pt>
                <c:pt idx="127758">
                  <c:v>-15.99878</c:v>
                </c:pt>
                <c:pt idx="127759">
                  <c:v>-16.003609999999998</c:v>
                </c:pt>
                <c:pt idx="127760">
                  <c:v>-16.00844</c:v>
                </c:pt>
                <c:pt idx="127761">
                  <c:v>-16.013269999999999</c:v>
                </c:pt>
                <c:pt idx="127762">
                  <c:v>-16.0181</c:v>
                </c:pt>
                <c:pt idx="127763">
                  <c:v>-16.022939999999998</c:v>
                </c:pt>
                <c:pt idx="127764">
                  <c:v>-16.02778</c:v>
                </c:pt>
                <c:pt idx="127765">
                  <c:v>-16.032620000000001</c:v>
                </c:pt>
                <c:pt idx="127766">
                  <c:v>-16.037459999999999</c:v>
                </c:pt>
                <c:pt idx="127767">
                  <c:v>-16.042300000000001</c:v>
                </c:pt>
                <c:pt idx="127768">
                  <c:v>-16.047129999999999</c:v>
                </c:pt>
                <c:pt idx="127769">
                  <c:v>-16.051970000000001</c:v>
                </c:pt>
                <c:pt idx="127770">
                  <c:v>-16.056799999999999</c:v>
                </c:pt>
                <c:pt idx="127771">
                  <c:v>-16.061640000000001</c:v>
                </c:pt>
                <c:pt idx="127772">
                  <c:v>-16.066479999999999</c:v>
                </c:pt>
                <c:pt idx="127773">
                  <c:v>-16.07132</c:v>
                </c:pt>
                <c:pt idx="127774">
                  <c:v>-16.076160000000002</c:v>
                </c:pt>
                <c:pt idx="127775">
                  <c:v>-16.081009999999999</c:v>
                </c:pt>
                <c:pt idx="127776">
                  <c:v>-16.08586</c:v>
                </c:pt>
                <c:pt idx="127777">
                  <c:v>-16.090710000000001</c:v>
                </c:pt>
                <c:pt idx="127778">
                  <c:v>-16.095559999999999</c:v>
                </c:pt>
                <c:pt idx="127779">
                  <c:v>-16.10041</c:v>
                </c:pt>
                <c:pt idx="127780">
                  <c:v>-16.105260000000001</c:v>
                </c:pt>
                <c:pt idx="127781">
                  <c:v>-16.110119999999998</c:v>
                </c:pt>
                <c:pt idx="127782">
                  <c:v>-16.114979999999999</c:v>
                </c:pt>
                <c:pt idx="127783">
                  <c:v>-16.11983</c:v>
                </c:pt>
                <c:pt idx="127784">
                  <c:v>-16.124680000000001</c:v>
                </c:pt>
                <c:pt idx="127785">
                  <c:v>-16.129529999999999</c:v>
                </c:pt>
                <c:pt idx="127786">
                  <c:v>-16.13439</c:v>
                </c:pt>
                <c:pt idx="127787">
                  <c:v>-16.139240000000001</c:v>
                </c:pt>
                <c:pt idx="127788">
                  <c:v>-16.144089999999998</c:v>
                </c:pt>
                <c:pt idx="127789">
                  <c:v>-16.148949999999999</c:v>
                </c:pt>
                <c:pt idx="127790">
                  <c:v>-16.153670000000002</c:v>
                </c:pt>
                <c:pt idx="127791">
                  <c:v>-16.158380000000001</c:v>
                </c:pt>
                <c:pt idx="127792">
                  <c:v>-16.16309</c:v>
                </c:pt>
                <c:pt idx="127793">
                  <c:v>-16.167809999999999</c:v>
                </c:pt>
                <c:pt idx="127794">
                  <c:v>-16.172560000000001</c:v>
                </c:pt>
                <c:pt idx="127795">
                  <c:v>-16.177320000000002</c:v>
                </c:pt>
                <c:pt idx="127796">
                  <c:v>-16.182079999999999</c:v>
                </c:pt>
                <c:pt idx="127797">
                  <c:v>-16.186859999999999</c:v>
                </c:pt>
                <c:pt idx="127798">
                  <c:v>-16.19164</c:v>
                </c:pt>
                <c:pt idx="127799">
                  <c:v>-16.196439999999999</c:v>
                </c:pt>
                <c:pt idx="127800">
                  <c:v>-16.201229999999999</c:v>
                </c:pt>
                <c:pt idx="127801">
                  <c:v>-16.206040000000002</c:v>
                </c:pt>
                <c:pt idx="127802">
                  <c:v>-16.210850000000001</c:v>
                </c:pt>
                <c:pt idx="127803">
                  <c:v>-16.215669999999999</c:v>
                </c:pt>
                <c:pt idx="127804">
                  <c:v>-16.220490000000002</c:v>
                </c:pt>
                <c:pt idx="127805">
                  <c:v>-16.22532</c:v>
                </c:pt>
                <c:pt idx="127806">
                  <c:v>-16.230139999999999</c:v>
                </c:pt>
                <c:pt idx="127807">
                  <c:v>-16.234970000000001</c:v>
                </c:pt>
                <c:pt idx="127808">
                  <c:v>-16.239799999999999</c:v>
                </c:pt>
                <c:pt idx="127809">
                  <c:v>-16.24464</c:v>
                </c:pt>
                <c:pt idx="127810">
                  <c:v>-16.249469999999999</c:v>
                </c:pt>
                <c:pt idx="127811">
                  <c:v>-16.25431</c:v>
                </c:pt>
                <c:pt idx="127812">
                  <c:v>-16.259129999999999</c:v>
                </c:pt>
                <c:pt idx="127813">
                  <c:v>-16.26397</c:v>
                </c:pt>
                <c:pt idx="127814">
                  <c:v>-16.268799999999999</c:v>
                </c:pt>
                <c:pt idx="127815">
                  <c:v>-16.27364</c:v>
                </c:pt>
                <c:pt idx="127816">
                  <c:v>-16.278479999999998</c:v>
                </c:pt>
                <c:pt idx="127817">
                  <c:v>-16.283329999999999</c:v>
                </c:pt>
                <c:pt idx="127818">
                  <c:v>-16.288180000000001</c:v>
                </c:pt>
                <c:pt idx="127819">
                  <c:v>-16.293030000000002</c:v>
                </c:pt>
                <c:pt idx="127820">
                  <c:v>-16.297879999999999</c:v>
                </c:pt>
                <c:pt idx="127821">
                  <c:v>-16.30273</c:v>
                </c:pt>
                <c:pt idx="127822">
                  <c:v>-16.307590000000001</c:v>
                </c:pt>
                <c:pt idx="127823">
                  <c:v>-16.312439999999999</c:v>
                </c:pt>
                <c:pt idx="127824">
                  <c:v>-16.31728</c:v>
                </c:pt>
                <c:pt idx="127825">
                  <c:v>-16.322120000000002</c:v>
                </c:pt>
                <c:pt idx="127826">
                  <c:v>-16.326969999999999</c:v>
                </c:pt>
                <c:pt idx="127827">
                  <c:v>-16.331810000000001</c:v>
                </c:pt>
                <c:pt idx="127828">
                  <c:v>-16.336659999999998</c:v>
                </c:pt>
                <c:pt idx="127829">
                  <c:v>-16.34151</c:v>
                </c:pt>
                <c:pt idx="127830">
                  <c:v>-16.346360000000001</c:v>
                </c:pt>
                <c:pt idx="127831">
                  <c:v>-16.343399999999999</c:v>
                </c:pt>
                <c:pt idx="127832">
                  <c:v>-16.340450000000001</c:v>
                </c:pt>
                <c:pt idx="127833">
                  <c:v>-16.337499999999999</c:v>
                </c:pt>
                <c:pt idx="127834">
                  <c:v>-16.33455</c:v>
                </c:pt>
                <c:pt idx="127835">
                  <c:v>-16.331610000000001</c:v>
                </c:pt>
                <c:pt idx="127836">
                  <c:v>-16.328669999999999</c:v>
                </c:pt>
                <c:pt idx="127837">
                  <c:v>-16.32574</c:v>
                </c:pt>
                <c:pt idx="127838">
                  <c:v>-16.32282</c:v>
                </c:pt>
                <c:pt idx="127839">
                  <c:v>-16.319900000000001</c:v>
                </c:pt>
                <c:pt idx="127840">
                  <c:v>-16.316980000000001</c:v>
                </c:pt>
                <c:pt idx="127841">
                  <c:v>-16.314070000000001</c:v>
                </c:pt>
                <c:pt idx="127842">
                  <c:v>-16.311160000000001</c:v>
                </c:pt>
                <c:pt idx="127843">
                  <c:v>-16.308250000000001</c:v>
                </c:pt>
                <c:pt idx="127844">
                  <c:v>-16.305340000000001</c:v>
                </c:pt>
                <c:pt idx="127845">
                  <c:v>-16.302440000000001</c:v>
                </c:pt>
                <c:pt idx="127846">
                  <c:v>-16.29954</c:v>
                </c:pt>
                <c:pt idx="127847">
                  <c:v>-16.29664</c:v>
                </c:pt>
                <c:pt idx="127848">
                  <c:v>-16.293749999999999</c:v>
                </c:pt>
                <c:pt idx="127849">
                  <c:v>-16.290859999999999</c:v>
                </c:pt>
                <c:pt idx="127850">
                  <c:v>-16.287970000000001</c:v>
                </c:pt>
                <c:pt idx="127851">
                  <c:v>-16.28509</c:v>
                </c:pt>
                <c:pt idx="127852">
                  <c:v>-16.282209999999999</c:v>
                </c:pt>
                <c:pt idx="127853">
                  <c:v>-16.279330000000002</c:v>
                </c:pt>
                <c:pt idx="127854">
                  <c:v>-16.276509999999998</c:v>
                </c:pt>
                <c:pt idx="127855">
                  <c:v>-16.27366</c:v>
                </c:pt>
                <c:pt idx="127856">
                  <c:v>-16.270810000000001</c:v>
                </c:pt>
                <c:pt idx="127857">
                  <c:v>-16.267959999999999</c:v>
                </c:pt>
                <c:pt idx="127858">
                  <c:v>-16.26511</c:v>
                </c:pt>
                <c:pt idx="127859">
                  <c:v>-16.262250000000002</c:v>
                </c:pt>
                <c:pt idx="127860">
                  <c:v>-16.259409999999999</c:v>
                </c:pt>
                <c:pt idx="127861">
                  <c:v>-16.25656</c:v>
                </c:pt>
                <c:pt idx="127862">
                  <c:v>-16.253710000000002</c:v>
                </c:pt>
                <c:pt idx="127863">
                  <c:v>-16.250859999999999</c:v>
                </c:pt>
                <c:pt idx="127864">
                  <c:v>-16.24802</c:v>
                </c:pt>
                <c:pt idx="127865">
                  <c:v>-16.245180000000001</c:v>
                </c:pt>
                <c:pt idx="127866">
                  <c:v>-16.242339999999999</c:v>
                </c:pt>
                <c:pt idx="127867">
                  <c:v>-16.2395</c:v>
                </c:pt>
                <c:pt idx="127868">
                  <c:v>-16.236660000000001</c:v>
                </c:pt>
                <c:pt idx="127869">
                  <c:v>-16.233820000000001</c:v>
                </c:pt>
                <c:pt idx="127870">
                  <c:v>-16.230979999999999</c:v>
                </c:pt>
                <c:pt idx="127871">
                  <c:v>-16.22814</c:v>
                </c:pt>
                <c:pt idx="127872">
                  <c:v>-16.225300000000001</c:v>
                </c:pt>
                <c:pt idx="127873">
                  <c:v>-16.222460000000002</c:v>
                </c:pt>
                <c:pt idx="127874">
                  <c:v>-16.219619999999999</c:v>
                </c:pt>
                <c:pt idx="127875">
                  <c:v>-16.21678</c:v>
                </c:pt>
                <c:pt idx="127876">
                  <c:v>-16.213940000000001</c:v>
                </c:pt>
                <c:pt idx="127877">
                  <c:v>-16.211099999999998</c:v>
                </c:pt>
                <c:pt idx="127878">
                  <c:v>-16.208269999999999</c:v>
                </c:pt>
                <c:pt idx="127879">
                  <c:v>-16.20543</c:v>
                </c:pt>
                <c:pt idx="127880">
                  <c:v>-16.202590000000001</c:v>
                </c:pt>
                <c:pt idx="127881">
                  <c:v>-16.199750000000002</c:v>
                </c:pt>
                <c:pt idx="127882">
                  <c:v>-16.196829999999999</c:v>
                </c:pt>
                <c:pt idx="127883">
                  <c:v>-16.193940000000001</c:v>
                </c:pt>
                <c:pt idx="127884">
                  <c:v>-16.19106</c:v>
                </c:pt>
                <c:pt idx="127885">
                  <c:v>-16.188199999999998</c:v>
                </c:pt>
                <c:pt idx="127886">
                  <c:v>-16.18535</c:v>
                </c:pt>
                <c:pt idx="127887">
                  <c:v>-16.182500000000001</c:v>
                </c:pt>
                <c:pt idx="127888">
                  <c:v>-16.179659999999998</c:v>
                </c:pt>
                <c:pt idx="127889">
                  <c:v>-16.176819999999999</c:v>
                </c:pt>
                <c:pt idx="127890">
                  <c:v>-16.17398</c:v>
                </c:pt>
                <c:pt idx="127891">
                  <c:v>-16.171150000000001</c:v>
                </c:pt>
                <c:pt idx="127892">
                  <c:v>-16.168320000000001</c:v>
                </c:pt>
                <c:pt idx="127893">
                  <c:v>-16.165489999999998</c:v>
                </c:pt>
                <c:pt idx="127894">
                  <c:v>-16.162659999999999</c:v>
                </c:pt>
                <c:pt idx="127895">
                  <c:v>-16.159829999999999</c:v>
                </c:pt>
                <c:pt idx="127896">
                  <c:v>-16.157</c:v>
                </c:pt>
                <c:pt idx="127897">
                  <c:v>-16.15418</c:v>
                </c:pt>
                <c:pt idx="127898">
                  <c:v>-16.151350000000001</c:v>
                </c:pt>
                <c:pt idx="127899">
                  <c:v>-16.148530000000001</c:v>
                </c:pt>
                <c:pt idx="127900">
                  <c:v>-16.145710000000001</c:v>
                </c:pt>
                <c:pt idx="127901">
                  <c:v>-16.142890000000001</c:v>
                </c:pt>
                <c:pt idx="127902">
                  <c:v>-16.140070000000001</c:v>
                </c:pt>
                <c:pt idx="127903">
                  <c:v>-16.137250000000002</c:v>
                </c:pt>
                <c:pt idx="127904">
                  <c:v>-16.134440000000001</c:v>
                </c:pt>
                <c:pt idx="127905">
                  <c:v>-16.131630000000001</c:v>
                </c:pt>
                <c:pt idx="127906">
                  <c:v>-16.128820000000001</c:v>
                </c:pt>
                <c:pt idx="127907">
                  <c:v>-16.126010000000001</c:v>
                </c:pt>
                <c:pt idx="127908">
                  <c:v>-16.123200000000001</c:v>
                </c:pt>
                <c:pt idx="127909">
                  <c:v>-16.12039</c:v>
                </c:pt>
                <c:pt idx="127910">
                  <c:v>-16.11758</c:v>
                </c:pt>
                <c:pt idx="127911">
                  <c:v>-16.11478</c:v>
                </c:pt>
                <c:pt idx="127912">
                  <c:v>-16.111969999999999</c:v>
                </c:pt>
                <c:pt idx="127913">
                  <c:v>-16.109169999999999</c:v>
                </c:pt>
                <c:pt idx="127914">
                  <c:v>-16.106369999999998</c:v>
                </c:pt>
                <c:pt idx="127915">
                  <c:v>-16.103570000000001</c:v>
                </c:pt>
                <c:pt idx="127916">
                  <c:v>-16.100770000000001</c:v>
                </c:pt>
                <c:pt idx="127917">
                  <c:v>-16.09797</c:v>
                </c:pt>
                <c:pt idx="127918">
                  <c:v>-16.09517</c:v>
                </c:pt>
                <c:pt idx="127919">
                  <c:v>-16.092369999999999</c:v>
                </c:pt>
                <c:pt idx="127920">
                  <c:v>-16.089569999999998</c:v>
                </c:pt>
                <c:pt idx="127921">
                  <c:v>-16.086760000000002</c:v>
                </c:pt>
                <c:pt idx="127922">
                  <c:v>-16.083960000000001</c:v>
                </c:pt>
                <c:pt idx="127923">
                  <c:v>-16.081160000000001</c:v>
                </c:pt>
                <c:pt idx="127924">
                  <c:v>-16.07836</c:v>
                </c:pt>
                <c:pt idx="127925">
                  <c:v>-16.075559999999999</c:v>
                </c:pt>
                <c:pt idx="127926">
                  <c:v>-16.072769999999998</c:v>
                </c:pt>
                <c:pt idx="127927">
                  <c:v>-16.069970000000001</c:v>
                </c:pt>
                <c:pt idx="127928">
                  <c:v>-16.067170000000001</c:v>
                </c:pt>
                <c:pt idx="127929">
                  <c:v>-16.06437</c:v>
                </c:pt>
                <c:pt idx="127930">
                  <c:v>-16.06157</c:v>
                </c:pt>
                <c:pt idx="127931">
                  <c:v>-16.058779999999999</c:v>
                </c:pt>
                <c:pt idx="127932">
                  <c:v>-16.055980000000002</c:v>
                </c:pt>
                <c:pt idx="127933">
                  <c:v>-16.053180000000001</c:v>
                </c:pt>
                <c:pt idx="127934">
                  <c:v>-16.05039</c:v>
                </c:pt>
                <c:pt idx="127935">
                  <c:v>-16.04759</c:v>
                </c:pt>
                <c:pt idx="127936">
                  <c:v>-16.044799999999999</c:v>
                </c:pt>
                <c:pt idx="127937">
                  <c:v>-16.042010000000001</c:v>
                </c:pt>
                <c:pt idx="127938">
                  <c:v>-16.03922</c:v>
                </c:pt>
                <c:pt idx="127939">
                  <c:v>-16.036429999999999</c:v>
                </c:pt>
                <c:pt idx="127940">
                  <c:v>-16.033639999999998</c:v>
                </c:pt>
                <c:pt idx="127941">
                  <c:v>-16.030850000000001</c:v>
                </c:pt>
                <c:pt idx="127942">
                  <c:v>-16.02806</c:v>
                </c:pt>
                <c:pt idx="127943">
                  <c:v>-16.025259999999999</c:v>
                </c:pt>
                <c:pt idx="127944">
                  <c:v>-16.022469999999998</c:v>
                </c:pt>
                <c:pt idx="127945">
                  <c:v>-16.019680000000001</c:v>
                </c:pt>
                <c:pt idx="127946">
                  <c:v>-16.01689</c:v>
                </c:pt>
                <c:pt idx="127947">
                  <c:v>-16.014099999999999</c:v>
                </c:pt>
                <c:pt idx="127948">
                  <c:v>-16.011310000000002</c:v>
                </c:pt>
                <c:pt idx="127949">
                  <c:v>-16.008520000000001</c:v>
                </c:pt>
                <c:pt idx="127950">
                  <c:v>-16.00573</c:v>
                </c:pt>
                <c:pt idx="127951">
                  <c:v>-16.002939999999999</c:v>
                </c:pt>
                <c:pt idx="127952">
                  <c:v>-16.000129999999999</c:v>
                </c:pt>
                <c:pt idx="127953">
                  <c:v>-15.997339999999999</c:v>
                </c:pt>
                <c:pt idx="127954">
                  <c:v>-15.994540000000001</c:v>
                </c:pt>
                <c:pt idx="127955">
                  <c:v>-15.991759999999999</c:v>
                </c:pt>
                <c:pt idx="127956">
                  <c:v>-15.98897</c:v>
                </c:pt>
                <c:pt idx="127957">
                  <c:v>-15.986190000000001</c:v>
                </c:pt>
                <c:pt idx="127958">
                  <c:v>-15.9834</c:v>
                </c:pt>
                <c:pt idx="127959">
                  <c:v>-15.98061</c:v>
                </c:pt>
                <c:pt idx="127960">
                  <c:v>-15.977830000000001</c:v>
                </c:pt>
                <c:pt idx="127961">
                  <c:v>-15.97504</c:v>
                </c:pt>
                <c:pt idx="127962">
                  <c:v>-15.972250000000001</c:v>
                </c:pt>
                <c:pt idx="127963">
                  <c:v>-15.96946</c:v>
                </c:pt>
                <c:pt idx="127964">
                  <c:v>-15.966670000000001</c:v>
                </c:pt>
                <c:pt idx="127965">
                  <c:v>-15.96388</c:v>
                </c:pt>
                <c:pt idx="127966">
                  <c:v>-15.96109</c:v>
                </c:pt>
                <c:pt idx="127967">
                  <c:v>-15.958310000000001</c:v>
                </c:pt>
                <c:pt idx="127968">
                  <c:v>-15.95552</c:v>
                </c:pt>
                <c:pt idx="127969">
                  <c:v>-15.952730000000001</c:v>
                </c:pt>
                <c:pt idx="127970">
                  <c:v>-15.949949999999999</c:v>
                </c:pt>
                <c:pt idx="127971">
                  <c:v>-15.94716</c:v>
                </c:pt>
                <c:pt idx="127972">
                  <c:v>-15.944380000000001</c:v>
                </c:pt>
                <c:pt idx="127973">
                  <c:v>-15.94159</c:v>
                </c:pt>
                <c:pt idx="127974">
                  <c:v>-15.93881</c:v>
                </c:pt>
                <c:pt idx="127975">
                  <c:v>-15.936030000000001</c:v>
                </c:pt>
                <c:pt idx="127976">
                  <c:v>-15.93324</c:v>
                </c:pt>
                <c:pt idx="127977">
                  <c:v>-15.93046</c:v>
                </c:pt>
                <c:pt idx="127978">
                  <c:v>-15.927680000000001</c:v>
                </c:pt>
                <c:pt idx="127979">
                  <c:v>-15.924899999999999</c:v>
                </c:pt>
                <c:pt idx="127980">
                  <c:v>-15.92212</c:v>
                </c:pt>
                <c:pt idx="127981">
                  <c:v>-15.91934</c:v>
                </c:pt>
                <c:pt idx="127982">
                  <c:v>-15.916550000000001</c:v>
                </c:pt>
                <c:pt idx="127983">
                  <c:v>-15.91377</c:v>
                </c:pt>
                <c:pt idx="127984">
                  <c:v>-15.91099</c:v>
                </c:pt>
                <c:pt idx="127985">
                  <c:v>-15.908200000000001</c:v>
                </c:pt>
                <c:pt idx="127986">
                  <c:v>-15.905419999999999</c:v>
                </c:pt>
                <c:pt idx="127987">
                  <c:v>-15.90264</c:v>
                </c:pt>
                <c:pt idx="127988">
                  <c:v>-15.89986</c:v>
                </c:pt>
                <c:pt idx="127989">
                  <c:v>-15.897080000000001</c:v>
                </c:pt>
                <c:pt idx="127990">
                  <c:v>-15.894310000000001</c:v>
                </c:pt>
                <c:pt idx="127991">
                  <c:v>-15.891529999999999</c:v>
                </c:pt>
                <c:pt idx="127992">
                  <c:v>-15.88875</c:v>
                </c:pt>
                <c:pt idx="127993">
                  <c:v>-15.88598</c:v>
                </c:pt>
                <c:pt idx="127994">
                  <c:v>-15.8832</c:v>
                </c:pt>
                <c:pt idx="127995">
                  <c:v>-15.88043</c:v>
                </c:pt>
                <c:pt idx="127996">
                  <c:v>-15.877649999999999</c:v>
                </c:pt>
                <c:pt idx="127997">
                  <c:v>-15.874879999999999</c:v>
                </c:pt>
                <c:pt idx="127998">
                  <c:v>-15.872109999999999</c:v>
                </c:pt>
                <c:pt idx="127999">
                  <c:v>-15.86933</c:v>
                </c:pt>
                <c:pt idx="128000">
                  <c:v>-15.86656</c:v>
                </c:pt>
                <c:pt idx="128001">
                  <c:v>-15.86379</c:v>
                </c:pt>
                <c:pt idx="128002">
                  <c:v>-15.86101</c:v>
                </c:pt>
                <c:pt idx="128003">
                  <c:v>-15.85824</c:v>
                </c:pt>
                <c:pt idx="128004">
                  <c:v>-15.85547</c:v>
                </c:pt>
                <c:pt idx="128005">
                  <c:v>-15.8527</c:v>
                </c:pt>
                <c:pt idx="128006">
                  <c:v>-15.849930000000001</c:v>
                </c:pt>
                <c:pt idx="128007">
                  <c:v>-15.847149999999999</c:v>
                </c:pt>
                <c:pt idx="128008">
                  <c:v>-15.844379999999999</c:v>
                </c:pt>
                <c:pt idx="128009">
                  <c:v>-15.841609999999999</c:v>
                </c:pt>
                <c:pt idx="128010">
                  <c:v>-15.838839999999999</c:v>
                </c:pt>
                <c:pt idx="128011">
                  <c:v>-15.836069999999999</c:v>
                </c:pt>
                <c:pt idx="128012">
                  <c:v>-15.83329</c:v>
                </c:pt>
                <c:pt idx="128013">
                  <c:v>-15.83052</c:v>
                </c:pt>
                <c:pt idx="128014">
                  <c:v>-15.82775</c:v>
                </c:pt>
                <c:pt idx="128015">
                  <c:v>-15.82498</c:v>
                </c:pt>
                <c:pt idx="128016">
                  <c:v>-15.8222</c:v>
                </c:pt>
                <c:pt idx="128017">
                  <c:v>-15.819430000000001</c:v>
                </c:pt>
                <c:pt idx="128018">
                  <c:v>-15.816660000000001</c:v>
                </c:pt>
                <c:pt idx="128019">
                  <c:v>-15.813879999999999</c:v>
                </c:pt>
                <c:pt idx="128020">
                  <c:v>-15.811109999999999</c:v>
                </c:pt>
                <c:pt idx="128021">
                  <c:v>-15.808339999999999</c:v>
                </c:pt>
                <c:pt idx="128022">
                  <c:v>-15.805569999999999</c:v>
                </c:pt>
                <c:pt idx="128023">
                  <c:v>-15.8028</c:v>
                </c:pt>
                <c:pt idx="128024">
                  <c:v>-15.800039999999999</c:v>
                </c:pt>
                <c:pt idx="128025">
                  <c:v>-15.797269999999999</c:v>
                </c:pt>
                <c:pt idx="128026">
                  <c:v>-15.794499999999999</c:v>
                </c:pt>
                <c:pt idx="128027">
                  <c:v>-15.791729999999999</c:v>
                </c:pt>
                <c:pt idx="128028">
                  <c:v>-15.788970000000001</c:v>
                </c:pt>
                <c:pt idx="128029">
                  <c:v>-15.78618</c:v>
                </c:pt>
                <c:pt idx="128030">
                  <c:v>-15.7834</c:v>
                </c:pt>
                <c:pt idx="128031">
                  <c:v>-15.780620000000001</c:v>
                </c:pt>
                <c:pt idx="128032">
                  <c:v>-15.777850000000001</c:v>
                </c:pt>
                <c:pt idx="128033">
                  <c:v>-15.775069999999999</c:v>
                </c:pt>
                <c:pt idx="128034">
                  <c:v>-15.772309999999999</c:v>
                </c:pt>
                <c:pt idx="128035">
                  <c:v>-15.769539999999999</c:v>
                </c:pt>
                <c:pt idx="128036">
                  <c:v>-15.766780000000001</c:v>
                </c:pt>
                <c:pt idx="128037">
                  <c:v>-15.764010000000001</c:v>
                </c:pt>
                <c:pt idx="128038">
                  <c:v>-15.761240000000001</c:v>
                </c:pt>
                <c:pt idx="128039">
                  <c:v>-15.758470000000001</c:v>
                </c:pt>
                <c:pt idx="128040">
                  <c:v>-15.755710000000001</c:v>
                </c:pt>
                <c:pt idx="128041">
                  <c:v>-15.752940000000001</c:v>
                </c:pt>
                <c:pt idx="128042">
                  <c:v>-15.750170000000001</c:v>
                </c:pt>
                <c:pt idx="128043">
                  <c:v>-15.74741</c:v>
                </c:pt>
                <c:pt idx="128044">
                  <c:v>-15.74464</c:v>
                </c:pt>
                <c:pt idx="128045">
                  <c:v>-15.74188</c:v>
                </c:pt>
                <c:pt idx="128046">
                  <c:v>-15.73911</c:v>
                </c:pt>
                <c:pt idx="128047">
                  <c:v>-15.73635</c:v>
                </c:pt>
                <c:pt idx="128048">
                  <c:v>-15.73358</c:v>
                </c:pt>
                <c:pt idx="128049">
                  <c:v>-15.73082</c:v>
                </c:pt>
                <c:pt idx="128050">
                  <c:v>-15.728059999999999</c:v>
                </c:pt>
                <c:pt idx="128051">
                  <c:v>-15.725300000000001</c:v>
                </c:pt>
                <c:pt idx="128052">
                  <c:v>-15.72254</c:v>
                </c:pt>
                <c:pt idx="128053">
                  <c:v>-15.71978</c:v>
                </c:pt>
                <c:pt idx="128054">
                  <c:v>-15.71702</c:v>
                </c:pt>
                <c:pt idx="128055">
                  <c:v>-15.714259999999999</c:v>
                </c:pt>
                <c:pt idx="128056">
                  <c:v>-15.711499999999999</c:v>
                </c:pt>
                <c:pt idx="128057">
                  <c:v>-15.708740000000001</c:v>
                </c:pt>
                <c:pt idx="128058">
                  <c:v>-15.70598</c:v>
                </c:pt>
                <c:pt idx="128059">
                  <c:v>-15.70322</c:v>
                </c:pt>
                <c:pt idx="128060">
                  <c:v>-15.70046</c:v>
                </c:pt>
                <c:pt idx="128061">
                  <c:v>-15.697699999999999</c:v>
                </c:pt>
                <c:pt idx="128062">
                  <c:v>-15.694940000000001</c:v>
                </c:pt>
                <c:pt idx="128063">
                  <c:v>-15.69218</c:v>
                </c:pt>
                <c:pt idx="128064">
                  <c:v>-15.68942</c:v>
                </c:pt>
                <c:pt idx="128065">
                  <c:v>-15.68666</c:v>
                </c:pt>
                <c:pt idx="128066">
                  <c:v>-15.6839</c:v>
                </c:pt>
                <c:pt idx="128067">
                  <c:v>-15.681150000000001</c:v>
                </c:pt>
                <c:pt idx="128068">
                  <c:v>-15.67839</c:v>
                </c:pt>
                <c:pt idx="128069">
                  <c:v>-15.67563</c:v>
                </c:pt>
                <c:pt idx="128070">
                  <c:v>-15.67287</c:v>
                </c:pt>
                <c:pt idx="128071">
                  <c:v>-15.670109999999999</c:v>
                </c:pt>
                <c:pt idx="128072">
                  <c:v>-15.667350000000001</c:v>
                </c:pt>
                <c:pt idx="128073">
                  <c:v>-15.6646</c:v>
                </c:pt>
                <c:pt idx="128074">
                  <c:v>-15.66184</c:v>
                </c:pt>
                <c:pt idx="128075">
                  <c:v>-15.659079999999999</c:v>
                </c:pt>
                <c:pt idx="128076">
                  <c:v>-15.656319999999999</c:v>
                </c:pt>
                <c:pt idx="128077">
                  <c:v>-15.653560000000001</c:v>
                </c:pt>
                <c:pt idx="128078">
                  <c:v>-15.65081</c:v>
                </c:pt>
                <c:pt idx="128079">
                  <c:v>-15.64805</c:v>
                </c:pt>
                <c:pt idx="128080">
                  <c:v>-15.645300000000001</c:v>
                </c:pt>
                <c:pt idx="128081">
                  <c:v>-15.64254</c:v>
                </c:pt>
                <c:pt idx="128082">
                  <c:v>-15.63978</c:v>
                </c:pt>
                <c:pt idx="128083">
                  <c:v>-15.637029999999999</c:v>
                </c:pt>
                <c:pt idx="128084">
                  <c:v>-15.634270000000001</c:v>
                </c:pt>
                <c:pt idx="128085">
                  <c:v>-15.63152</c:v>
                </c:pt>
                <c:pt idx="128086">
                  <c:v>-15.62876</c:v>
                </c:pt>
                <c:pt idx="128087">
                  <c:v>-15.626010000000001</c:v>
                </c:pt>
                <c:pt idx="128088">
                  <c:v>-15.623250000000001</c:v>
                </c:pt>
                <c:pt idx="128089">
                  <c:v>-15.6205</c:v>
                </c:pt>
                <c:pt idx="128090">
                  <c:v>-15.617749999999999</c:v>
                </c:pt>
                <c:pt idx="128091">
                  <c:v>-15.614990000000001</c:v>
                </c:pt>
                <c:pt idx="128092">
                  <c:v>-15.61223</c:v>
                </c:pt>
                <c:pt idx="128093">
                  <c:v>-15.60942</c:v>
                </c:pt>
                <c:pt idx="128094">
                  <c:v>-15.606640000000001</c:v>
                </c:pt>
                <c:pt idx="128095">
                  <c:v>-15.60385</c:v>
                </c:pt>
                <c:pt idx="128096">
                  <c:v>-15.60107</c:v>
                </c:pt>
                <c:pt idx="128097">
                  <c:v>-15.5983</c:v>
                </c:pt>
                <c:pt idx="128098">
                  <c:v>-15.59554</c:v>
                </c:pt>
                <c:pt idx="128099">
                  <c:v>-15.59277</c:v>
                </c:pt>
                <c:pt idx="128100">
                  <c:v>-15.59</c:v>
                </c:pt>
                <c:pt idx="128101">
                  <c:v>-15.58724</c:v>
                </c:pt>
                <c:pt idx="128102">
                  <c:v>-15.584479999999999</c:v>
                </c:pt>
                <c:pt idx="128103">
                  <c:v>-15.581720000000001</c:v>
                </c:pt>
                <c:pt idx="128104">
                  <c:v>-15.57896</c:v>
                </c:pt>
                <c:pt idx="128105">
                  <c:v>-15.5762</c:v>
                </c:pt>
                <c:pt idx="128106">
                  <c:v>-15.57344</c:v>
                </c:pt>
                <c:pt idx="128107">
                  <c:v>-15.570679999999999</c:v>
                </c:pt>
                <c:pt idx="128108">
                  <c:v>-15.56793</c:v>
                </c:pt>
                <c:pt idx="128109">
                  <c:v>-15.56517</c:v>
                </c:pt>
                <c:pt idx="128110">
                  <c:v>-15.56241</c:v>
                </c:pt>
                <c:pt idx="128111">
                  <c:v>-15.559659999999999</c:v>
                </c:pt>
                <c:pt idx="128112">
                  <c:v>-15.556900000000001</c:v>
                </c:pt>
                <c:pt idx="128113">
                  <c:v>-15.55414</c:v>
                </c:pt>
                <c:pt idx="128114">
                  <c:v>-15.55138</c:v>
                </c:pt>
                <c:pt idx="128115">
                  <c:v>-15.548629999999999</c:v>
                </c:pt>
                <c:pt idx="128116">
                  <c:v>-15.545870000000001</c:v>
                </c:pt>
                <c:pt idx="128117">
                  <c:v>-15.54311</c:v>
                </c:pt>
                <c:pt idx="128118">
                  <c:v>-15.54036</c:v>
                </c:pt>
                <c:pt idx="128119">
                  <c:v>-15.537599999999999</c:v>
                </c:pt>
                <c:pt idx="128120">
                  <c:v>-15.53485</c:v>
                </c:pt>
                <c:pt idx="128121">
                  <c:v>-15.5321</c:v>
                </c:pt>
                <c:pt idx="128122">
                  <c:v>-15.529339999999999</c:v>
                </c:pt>
                <c:pt idx="128123">
                  <c:v>-15.526590000000001</c:v>
                </c:pt>
                <c:pt idx="128124">
                  <c:v>-15.52384</c:v>
                </c:pt>
                <c:pt idx="128125">
                  <c:v>-15.52108</c:v>
                </c:pt>
                <c:pt idx="128126">
                  <c:v>-15.518330000000001</c:v>
                </c:pt>
                <c:pt idx="128127">
                  <c:v>-15.51558</c:v>
                </c:pt>
                <c:pt idx="128128">
                  <c:v>-15.51282</c:v>
                </c:pt>
                <c:pt idx="128129">
                  <c:v>-15.510070000000001</c:v>
                </c:pt>
                <c:pt idx="128130">
                  <c:v>-15.50731</c:v>
                </c:pt>
                <c:pt idx="128131">
                  <c:v>-15.50456</c:v>
                </c:pt>
                <c:pt idx="128132">
                  <c:v>-15.501799999999999</c:v>
                </c:pt>
                <c:pt idx="128133">
                  <c:v>-15.499040000000001</c:v>
                </c:pt>
                <c:pt idx="128134">
                  <c:v>-15.49629</c:v>
                </c:pt>
                <c:pt idx="128135">
                  <c:v>-15.49353</c:v>
                </c:pt>
                <c:pt idx="128136">
                  <c:v>-15.490780000000001</c:v>
                </c:pt>
                <c:pt idx="128137">
                  <c:v>-15.488020000000001</c:v>
                </c:pt>
                <c:pt idx="128138">
                  <c:v>-15.48527</c:v>
                </c:pt>
                <c:pt idx="128139">
                  <c:v>-15.48251</c:v>
                </c:pt>
                <c:pt idx="128140">
                  <c:v>-15.479760000000001</c:v>
                </c:pt>
                <c:pt idx="128141">
                  <c:v>-15.477</c:v>
                </c:pt>
                <c:pt idx="128142">
                  <c:v>-15.47425</c:v>
                </c:pt>
                <c:pt idx="128143">
                  <c:v>-15.471489999999999</c:v>
                </c:pt>
                <c:pt idx="128144">
                  <c:v>-15.46874</c:v>
                </c:pt>
                <c:pt idx="128145">
                  <c:v>-15.46598</c:v>
                </c:pt>
                <c:pt idx="128146">
                  <c:v>-15.463229999999999</c:v>
                </c:pt>
                <c:pt idx="128147">
                  <c:v>-15.460470000000001</c:v>
                </c:pt>
                <c:pt idx="128148">
                  <c:v>-15.45772</c:v>
                </c:pt>
                <c:pt idx="128149">
                  <c:v>-15.454969999999999</c:v>
                </c:pt>
                <c:pt idx="128150">
                  <c:v>-15.452209999999999</c:v>
                </c:pt>
                <c:pt idx="128151">
                  <c:v>-15.449450000000001</c:v>
                </c:pt>
                <c:pt idx="128152">
                  <c:v>-15.4467</c:v>
                </c:pt>
                <c:pt idx="128153">
                  <c:v>-15.44394</c:v>
                </c:pt>
                <c:pt idx="128154">
                  <c:v>-15.441190000000001</c:v>
                </c:pt>
                <c:pt idx="128155">
                  <c:v>-15.43843</c:v>
                </c:pt>
                <c:pt idx="128156">
                  <c:v>-15.43568</c:v>
                </c:pt>
                <c:pt idx="128157">
                  <c:v>-15.432919999999999</c:v>
                </c:pt>
                <c:pt idx="128158">
                  <c:v>-15.43017</c:v>
                </c:pt>
                <c:pt idx="128159">
                  <c:v>-15.42742</c:v>
                </c:pt>
                <c:pt idx="128160">
                  <c:v>-15.424659999999999</c:v>
                </c:pt>
                <c:pt idx="128161">
                  <c:v>-15.42191</c:v>
                </c:pt>
                <c:pt idx="128162">
                  <c:v>-15.41916</c:v>
                </c:pt>
                <c:pt idx="128163">
                  <c:v>-15.416399999999999</c:v>
                </c:pt>
                <c:pt idx="128164">
                  <c:v>-15.413650000000001</c:v>
                </c:pt>
                <c:pt idx="128165">
                  <c:v>-15.4109</c:v>
                </c:pt>
                <c:pt idx="128166">
                  <c:v>-15.40814</c:v>
                </c:pt>
                <c:pt idx="128167">
                  <c:v>-15.405390000000001</c:v>
                </c:pt>
                <c:pt idx="128168">
                  <c:v>-15.40264</c:v>
                </c:pt>
                <c:pt idx="128169">
                  <c:v>-15.39988</c:v>
                </c:pt>
                <c:pt idx="128170">
                  <c:v>-15.397130000000001</c:v>
                </c:pt>
                <c:pt idx="128171">
                  <c:v>-15.39437</c:v>
                </c:pt>
                <c:pt idx="128172">
                  <c:v>-15.39162</c:v>
                </c:pt>
                <c:pt idx="128173">
                  <c:v>-15.388859999999999</c:v>
                </c:pt>
                <c:pt idx="128174">
                  <c:v>-15.38611</c:v>
                </c:pt>
                <c:pt idx="128175">
                  <c:v>-15.38335</c:v>
                </c:pt>
                <c:pt idx="128176">
                  <c:v>-15.380599999999999</c:v>
                </c:pt>
                <c:pt idx="128177">
                  <c:v>-15.37785</c:v>
                </c:pt>
                <c:pt idx="128178">
                  <c:v>-15.3751</c:v>
                </c:pt>
                <c:pt idx="128179">
                  <c:v>-15.372339999999999</c:v>
                </c:pt>
                <c:pt idx="128180">
                  <c:v>-15.369590000000001</c:v>
                </c:pt>
                <c:pt idx="128181">
                  <c:v>-15.36684</c:v>
                </c:pt>
                <c:pt idx="128182">
                  <c:v>-15.364089999999999</c:v>
                </c:pt>
                <c:pt idx="128183">
                  <c:v>-15.36134</c:v>
                </c:pt>
                <c:pt idx="128184">
                  <c:v>-15.35859</c:v>
                </c:pt>
                <c:pt idx="128185">
                  <c:v>-15.355829999999999</c:v>
                </c:pt>
                <c:pt idx="128186">
                  <c:v>-15.353109999999999</c:v>
                </c:pt>
                <c:pt idx="128187">
                  <c:v>-15.35037</c:v>
                </c:pt>
                <c:pt idx="128188">
                  <c:v>-15.347619999999999</c:v>
                </c:pt>
                <c:pt idx="128189">
                  <c:v>-15.34488</c:v>
                </c:pt>
                <c:pt idx="128190">
                  <c:v>-15.34212</c:v>
                </c:pt>
                <c:pt idx="128191">
                  <c:v>-15.339370000000001</c:v>
                </c:pt>
                <c:pt idx="128192">
                  <c:v>-15.33662</c:v>
                </c:pt>
                <c:pt idx="128193">
                  <c:v>-15.333869999999999</c:v>
                </c:pt>
                <c:pt idx="128194">
                  <c:v>-15.33109</c:v>
                </c:pt>
                <c:pt idx="128195">
                  <c:v>-15.32831</c:v>
                </c:pt>
                <c:pt idx="128196">
                  <c:v>-15.32554</c:v>
                </c:pt>
                <c:pt idx="128197">
                  <c:v>-15.32277</c:v>
                </c:pt>
                <c:pt idx="128198">
                  <c:v>-15.32001</c:v>
                </c:pt>
                <c:pt idx="128199">
                  <c:v>-15.31725</c:v>
                </c:pt>
                <c:pt idx="128200">
                  <c:v>-15.31448</c:v>
                </c:pt>
                <c:pt idx="128201">
                  <c:v>-15.311730000000001</c:v>
                </c:pt>
                <c:pt idx="128202">
                  <c:v>-15.30897</c:v>
                </c:pt>
                <c:pt idx="128203">
                  <c:v>-15.30621</c:v>
                </c:pt>
                <c:pt idx="128204">
                  <c:v>-15.303459999999999</c:v>
                </c:pt>
                <c:pt idx="128205">
                  <c:v>-15.300700000000001</c:v>
                </c:pt>
                <c:pt idx="128206">
                  <c:v>-15.29795</c:v>
                </c:pt>
                <c:pt idx="128207">
                  <c:v>-15.295199999999999</c:v>
                </c:pt>
                <c:pt idx="128208">
                  <c:v>-15.292450000000001</c:v>
                </c:pt>
                <c:pt idx="128209">
                  <c:v>-15.2897</c:v>
                </c:pt>
                <c:pt idx="128210">
                  <c:v>-15.286949999999999</c:v>
                </c:pt>
                <c:pt idx="128211">
                  <c:v>-15.2842</c:v>
                </c:pt>
                <c:pt idx="128212">
                  <c:v>-15.28145</c:v>
                </c:pt>
                <c:pt idx="128213">
                  <c:v>-15.278700000000001</c:v>
                </c:pt>
                <c:pt idx="128214">
                  <c:v>-15.27596</c:v>
                </c:pt>
                <c:pt idx="128215">
                  <c:v>-15.273210000000001</c:v>
                </c:pt>
                <c:pt idx="128216">
                  <c:v>-15.27046</c:v>
                </c:pt>
                <c:pt idx="128217">
                  <c:v>-15.267709999999999</c:v>
                </c:pt>
                <c:pt idx="128218">
                  <c:v>-15.26496</c:v>
                </c:pt>
                <c:pt idx="128219">
                  <c:v>-15.26221</c:v>
                </c:pt>
                <c:pt idx="128220">
                  <c:v>-15.25947</c:v>
                </c:pt>
                <c:pt idx="128221">
                  <c:v>-15.25672</c:v>
                </c:pt>
                <c:pt idx="128222">
                  <c:v>-15.253970000000001</c:v>
                </c:pt>
                <c:pt idx="128223">
                  <c:v>-15.25121</c:v>
                </c:pt>
                <c:pt idx="128224">
                  <c:v>-15.24846</c:v>
                </c:pt>
                <c:pt idx="128225">
                  <c:v>-15.245710000000001</c:v>
                </c:pt>
                <c:pt idx="128226">
                  <c:v>-15.24296</c:v>
                </c:pt>
                <c:pt idx="128227">
                  <c:v>-15.240209999999999</c:v>
                </c:pt>
                <c:pt idx="128228">
                  <c:v>-15.23746</c:v>
                </c:pt>
                <c:pt idx="128229">
                  <c:v>-15.23471</c:v>
                </c:pt>
                <c:pt idx="128230">
                  <c:v>-15.231960000000001</c:v>
                </c:pt>
                <c:pt idx="128231">
                  <c:v>-15.22921</c:v>
                </c:pt>
                <c:pt idx="128232">
                  <c:v>-15.226459999999999</c:v>
                </c:pt>
                <c:pt idx="128233">
                  <c:v>-15.223710000000001</c:v>
                </c:pt>
                <c:pt idx="128234">
                  <c:v>-15.22096</c:v>
                </c:pt>
                <c:pt idx="128235">
                  <c:v>-15.218209999999999</c:v>
                </c:pt>
                <c:pt idx="128236">
                  <c:v>-15.21547</c:v>
                </c:pt>
                <c:pt idx="128237">
                  <c:v>-15.212719999999999</c:v>
                </c:pt>
                <c:pt idx="128238">
                  <c:v>-15.20997</c:v>
                </c:pt>
                <c:pt idx="128239">
                  <c:v>-15.207140000000001</c:v>
                </c:pt>
                <c:pt idx="128240">
                  <c:v>-15.20435</c:v>
                </c:pt>
                <c:pt idx="128241">
                  <c:v>-15.20158</c:v>
                </c:pt>
                <c:pt idx="128242">
                  <c:v>-15.19882</c:v>
                </c:pt>
                <c:pt idx="128243">
                  <c:v>-15.196059999999999</c:v>
                </c:pt>
                <c:pt idx="128244">
                  <c:v>-15.19331</c:v>
                </c:pt>
                <c:pt idx="128245">
                  <c:v>-15.19055</c:v>
                </c:pt>
                <c:pt idx="128246">
                  <c:v>-15.187799999999999</c:v>
                </c:pt>
                <c:pt idx="128247">
                  <c:v>-15.18505</c:v>
                </c:pt>
                <c:pt idx="128248">
                  <c:v>-15.1823</c:v>
                </c:pt>
                <c:pt idx="128249">
                  <c:v>-15.179550000000001</c:v>
                </c:pt>
                <c:pt idx="128250">
                  <c:v>-15.1768</c:v>
                </c:pt>
                <c:pt idx="128251">
                  <c:v>-15.174049999999999</c:v>
                </c:pt>
                <c:pt idx="128252">
                  <c:v>-15.1713</c:v>
                </c:pt>
                <c:pt idx="128253">
                  <c:v>-15.168559999999999</c:v>
                </c:pt>
                <c:pt idx="128254">
                  <c:v>-15.16581</c:v>
                </c:pt>
                <c:pt idx="128255">
                  <c:v>-15.16306</c:v>
                </c:pt>
                <c:pt idx="128256">
                  <c:v>-15.160310000000001</c:v>
                </c:pt>
                <c:pt idx="128257">
                  <c:v>-15.15757</c:v>
                </c:pt>
                <c:pt idx="128258">
                  <c:v>-15.154820000000001</c:v>
                </c:pt>
                <c:pt idx="128259">
                  <c:v>-15.15207</c:v>
                </c:pt>
                <c:pt idx="128260">
                  <c:v>-15.149330000000001</c:v>
                </c:pt>
                <c:pt idx="128261">
                  <c:v>-15.14658</c:v>
                </c:pt>
                <c:pt idx="128262">
                  <c:v>-15.14382</c:v>
                </c:pt>
                <c:pt idx="128263">
                  <c:v>-15.141069999999999</c:v>
                </c:pt>
                <c:pt idx="128264">
                  <c:v>-15.13832</c:v>
                </c:pt>
                <c:pt idx="128265">
                  <c:v>-15.13557</c:v>
                </c:pt>
                <c:pt idx="128266">
                  <c:v>-15.132820000000001</c:v>
                </c:pt>
                <c:pt idx="128267">
                  <c:v>-15.13007</c:v>
                </c:pt>
                <c:pt idx="128268">
                  <c:v>-15.127319999999999</c:v>
                </c:pt>
                <c:pt idx="128269">
                  <c:v>-15.12458</c:v>
                </c:pt>
                <c:pt idx="128270">
                  <c:v>-15.121829999999999</c:v>
                </c:pt>
                <c:pt idx="128271">
                  <c:v>-15.11908</c:v>
                </c:pt>
                <c:pt idx="128272">
                  <c:v>-15.116339999999999</c:v>
                </c:pt>
                <c:pt idx="128273">
                  <c:v>-15.11359</c:v>
                </c:pt>
                <c:pt idx="128274">
                  <c:v>-15.110849999999999</c:v>
                </c:pt>
                <c:pt idx="128275">
                  <c:v>-15.1081</c:v>
                </c:pt>
                <c:pt idx="128276">
                  <c:v>-15.105359999999999</c:v>
                </c:pt>
                <c:pt idx="128277">
                  <c:v>-15.10261</c:v>
                </c:pt>
                <c:pt idx="128278">
                  <c:v>-15.099869999999999</c:v>
                </c:pt>
                <c:pt idx="128279">
                  <c:v>-15.09712</c:v>
                </c:pt>
                <c:pt idx="128280">
                  <c:v>-15.094379999999999</c:v>
                </c:pt>
                <c:pt idx="128281">
                  <c:v>-15.09164</c:v>
                </c:pt>
                <c:pt idx="128282">
                  <c:v>-15.088889999999999</c:v>
                </c:pt>
                <c:pt idx="128283">
                  <c:v>-15.08615</c:v>
                </c:pt>
                <c:pt idx="128284">
                  <c:v>-15.083399999999999</c:v>
                </c:pt>
                <c:pt idx="128285">
                  <c:v>-15.08066</c:v>
                </c:pt>
                <c:pt idx="128286">
                  <c:v>-15.077920000000001</c:v>
                </c:pt>
                <c:pt idx="128287">
                  <c:v>-15.07518</c:v>
                </c:pt>
                <c:pt idx="128288">
                  <c:v>-15.072430000000001</c:v>
                </c:pt>
                <c:pt idx="128289">
                  <c:v>-15.06969</c:v>
                </c:pt>
                <c:pt idx="128290">
                  <c:v>-15.06695</c:v>
                </c:pt>
                <c:pt idx="128291">
                  <c:v>-15.064209999999999</c:v>
                </c:pt>
                <c:pt idx="128292">
                  <c:v>-15.06147</c:v>
                </c:pt>
                <c:pt idx="128293">
                  <c:v>-15.058719999999999</c:v>
                </c:pt>
                <c:pt idx="128294">
                  <c:v>-15.05598</c:v>
                </c:pt>
                <c:pt idx="128295">
                  <c:v>-15.053240000000001</c:v>
                </c:pt>
                <c:pt idx="128296">
                  <c:v>-15.0505</c:v>
                </c:pt>
                <c:pt idx="128297">
                  <c:v>-15.04776</c:v>
                </c:pt>
                <c:pt idx="128298">
                  <c:v>-15.045019999999999</c:v>
                </c:pt>
                <c:pt idx="128299">
                  <c:v>-15.04227</c:v>
                </c:pt>
                <c:pt idx="128300">
                  <c:v>-15.039529999999999</c:v>
                </c:pt>
                <c:pt idx="128301">
                  <c:v>-15.03679</c:v>
                </c:pt>
                <c:pt idx="128302">
                  <c:v>-15.034050000000001</c:v>
                </c:pt>
                <c:pt idx="128303">
                  <c:v>-15.03131</c:v>
                </c:pt>
                <c:pt idx="128304">
                  <c:v>-15.028560000000001</c:v>
                </c:pt>
                <c:pt idx="128305">
                  <c:v>-15.02582</c:v>
                </c:pt>
                <c:pt idx="128306">
                  <c:v>-15.02308</c:v>
                </c:pt>
                <c:pt idx="128307">
                  <c:v>-15.020339999999999</c:v>
                </c:pt>
                <c:pt idx="128308">
                  <c:v>-15.0176</c:v>
                </c:pt>
                <c:pt idx="128309">
                  <c:v>-15.014860000000001</c:v>
                </c:pt>
                <c:pt idx="128310">
                  <c:v>-15.012119999999999</c:v>
                </c:pt>
                <c:pt idx="128311">
                  <c:v>-15.00938</c:v>
                </c:pt>
                <c:pt idx="128312">
                  <c:v>-15.006629999999999</c:v>
                </c:pt>
                <c:pt idx="128313">
                  <c:v>-15.00389</c:v>
                </c:pt>
                <c:pt idx="128314">
                  <c:v>-15.001150000000001</c:v>
                </c:pt>
                <c:pt idx="128315">
                  <c:v>-14.99841</c:v>
                </c:pt>
                <c:pt idx="128316">
                  <c:v>-14.99567</c:v>
                </c:pt>
                <c:pt idx="128317">
                  <c:v>-14.992929999999999</c:v>
                </c:pt>
                <c:pt idx="128318">
                  <c:v>-14.99019</c:v>
                </c:pt>
                <c:pt idx="128319">
                  <c:v>-14.987450000000001</c:v>
                </c:pt>
                <c:pt idx="128320">
                  <c:v>-14.98471</c:v>
                </c:pt>
                <c:pt idx="128321">
                  <c:v>-14.981960000000001</c:v>
                </c:pt>
                <c:pt idx="128322">
                  <c:v>-14.97922</c:v>
                </c:pt>
                <c:pt idx="128323">
                  <c:v>-14.97648</c:v>
                </c:pt>
                <c:pt idx="128324">
                  <c:v>-14.973739999999999</c:v>
                </c:pt>
                <c:pt idx="128325">
                  <c:v>-14.971</c:v>
                </c:pt>
                <c:pt idx="128326">
                  <c:v>-14.968260000000001</c:v>
                </c:pt>
                <c:pt idx="128327">
                  <c:v>-14.96552</c:v>
                </c:pt>
                <c:pt idx="128328">
                  <c:v>-14.96278</c:v>
                </c:pt>
                <c:pt idx="128329">
                  <c:v>-14.960039999999999</c:v>
                </c:pt>
                <c:pt idx="128330">
                  <c:v>-14.9573</c:v>
                </c:pt>
                <c:pt idx="128331">
                  <c:v>-14.954560000000001</c:v>
                </c:pt>
                <c:pt idx="128332">
                  <c:v>-14.95182</c:v>
                </c:pt>
                <c:pt idx="128333">
                  <c:v>-14.94908</c:v>
                </c:pt>
                <c:pt idx="128334">
                  <c:v>-14.946339999999999</c:v>
                </c:pt>
                <c:pt idx="128335">
                  <c:v>-14.9436</c:v>
                </c:pt>
                <c:pt idx="128336">
                  <c:v>-14.940860000000001</c:v>
                </c:pt>
                <c:pt idx="128337">
                  <c:v>-14.93812</c:v>
                </c:pt>
                <c:pt idx="128338">
                  <c:v>-14.93538</c:v>
                </c:pt>
                <c:pt idx="128339">
                  <c:v>-14.932639999999999</c:v>
                </c:pt>
                <c:pt idx="128340">
                  <c:v>-14.9299</c:v>
                </c:pt>
                <c:pt idx="128341">
                  <c:v>-14.927160000000001</c:v>
                </c:pt>
                <c:pt idx="128342">
                  <c:v>-14.92442</c:v>
                </c:pt>
                <c:pt idx="128343">
                  <c:v>-14.92168</c:v>
                </c:pt>
                <c:pt idx="128344">
                  <c:v>-14.918939999999999</c:v>
                </c:pt>
                <c:pt idx="128345">
                  <c:v>-14.9162</c:v>
                </c:pt>
                <c:pt idx="128346">
                  <c:v>-14.913460000000001</c:v>
                </c:pt>
                <c:pt idx="128347">
                  <c:v>-14.91072</c:v>
                </c:pt>
                <c:pt idx="128348">
                  <c:v>-14.90799</c:v>
                </c:pt>
                <c:pt idx="128349">
                  <c:v>-14.905239999999999</c:v>
                </c:pt>
                <c:pt idx="128350">
                  <c:v>-14.9025</c:v>
                </c:pt>
                <c:pt idx="128351">
                  <c:v>-14.89977</c:v>
                </c:pt>
                <c:pt idx="128352">
                  <c:v>-14.897030000000001</c:v>
                </c:pt>
                <c:pt idx="128353">
                  <c:v>-14.89429</c:v>
                </c:pt>
                <c:pt idx="128354">
                  <c:v>-14.891550000000001</c:v>
                </c:pt>
                <c:pt idx="128355">
                  <c:v>-14.888809999999999</c:v>
                </c:pt>
                <c:pt idx="128356">
                  <c:v>-14.88607</c:v>
                </c:pt>
                <c:pt idx="128357">
                  <c:v>-14.883330000000001</c:v>
                </c:pt>
                <c:pt idx="128358">
                  <c:v>-14.88059</c:v>
                </c:pt>
                <c:pt idx="128359">
                  <c:v>-14.87786</c:v>
                </c:pt>
                <c:pt idx="128360">
                  <c:v>-14.875120000000001</c:v>
                </c:pt>
                <c:pt idx="128361">
                  <c:v>-14.87238</c:v>
                </c:pt>
                <c:pt idx="128362">
                  <c:v>-14.86964</c:v>
                </c:pt>
                <c:pt idx="128363">
                  <c:v>-14.866910000000001</c:v>
                </c:pt>
                <c:pt idx="128364">
                  <c:v>-14.86417</c:v>
                </c:pt>
                <c:pt idx="128365">
                  <c:v>-14.86144</c:v>
                </c:pt>
                <c:pt idx="128366">
                  <c:v>-14.858700000000001</c:v>
                </c:pt>
                <c:pt idx="128367">
                  <c:v>-14.855969999999999</c:v>
                </c:pt>
                <c:pt idx="128368">
                  <c:v>-14.85323</c:v>
                </c:pt>
                <c:pt idx="128369">
                  <c:v>-14.8505</c:v>
                </c:pt>
                <c:pt idx="128370">
                  <c:v>-14.847759999999999</c:v>
                </c:pt>
                <c:pt idx="128371">
                  <c:v>-14.84503</c:v>
                </c:pt>
                <c:pt idx="128372">
                  <c:v>-14.84229</c:v>
                </c:pt>
                <c:pt idx="128373">
                  <c:v>-14.839549999999999</c:v>
                </c:pt>
                <c:pt idx="128374">
                  <c:v>-14.836819999999999</c:v>
                </c:pt>
                <c:pt idx="128375">
                  <c:v>-14.83408</c:v>
                </c:pt>
                <c:pt idx="128376">
                  <c:v>-14.83135</c:v>
                </c:pt>
                <c:pt idx="128377">
                  <c:v>-14.828609999999999</c:v>
                </c:pt>
                <c:pt idx="128378">
                  <c:v>-14.82588</c:v>
                </c:pt>
                <c:pt idx="128379">
                  <c:v>-14.82314</c:v>
                </c:pt>
                <c:pt idx="128380">
                  <c:v>-14.820410000000001</c:v>
                </c:pt>
                <c:pt idx="128381">
                  <c:v>-14.81756</c:v>
                </c:pt>
                <c:pt idx="128382">
                  <c:v>-14.81476</c:v>
                </c:pt>
                <c:pt idx="128383">
                  <c:v>-14.81199</c:v>
                </c:pt>
                <c:pt idx="128384">
                  <c:v>-14.809229999999999</c:v>
                </c:pt>
                <c:pt idx="128385">
                  <c:v>-14.806469999999999</c:v>
                </c:pt>
                <c:pt idx="128386">
                  <c:v>-14.80372</c:v>
                </c:pt>
                <c:pt idx="128387">
                  <c:v>-14.80097</c:v>
                </c:pt>
                <c:pt idx="128388">
                  <c:v>-14.798220000000001</c:v>
                </c:pt>
                <c:pt idx="128389">
                  <c:v>-14.79548</c:v>
                </c:pt>
                <c:pt idx="128390">
                  <c:v>-14.792730000000001</c:v>
                </c:pt>
                <c:pt idx="128391">
                  <c:v>-14.78998</c:v>
                </c:pt>
                <c:pt idx="128392">
                  <c:v>-14.787229999999999</c:v>
                </c:pt>
                <c:pt idx="128393">
                  <c:v>-14.78449</c:v>
                </c:pt>
                <c:pt idx="128394">
                  <c:v>-14.781739999999999</c:v>
                </c:pt>
                <c:pt idx="128395">
                  <c:v>-14.779</c:v>
                </c:pt>
                <c:pt idx="128396">
                  <c:v>-14.77627</c:v>
                </c:pt>
                <c:pt idx="128397">
                  <c:v>-14.773529999999999</c:v>
                </c:pt>
                <c:pt idx="128398">
                  <c:v>-14.77079</c:v>
                </c:pt>
                <c:pt idx="128399">
                  <c:v>-14.768050000000001</c:v>
                </c:pt>
                <c:pt idx="128400">
                  <c:v>-14.765319999999999</c:v>
                </c:pt>
                <c:pt idx="128401">
                  <c:v>-14.76258</c:v>
                </c:pt>
                <c:pt idx="128402">
                  <c:v>-14.75985</c:v>
                </c:pt>
                <c:pt idx="128403">
                  <c:v>-14.757110000000001</c:v>
                </c:pt>
                <c:pt idx="128404">
                  <c:v>-14.754379999999999</c:v>
                </c:pt>
                <c:pt idx="128405">
                  <c:v>-14.75164</c:v>
                </c:pt>
                <c:pt idx="128406">
                  <c:v>-14.74891</c:v>
                </c:pt>
                <c:pt idx="128407">
                  <c:v>-14.746169999999999</c:v>
                </c:pt>
                <c:pt idx="128408">
                  <c:v>-14.74344</c:v>
                </c:pt>
                <c:pt idx="128409">
                  <c:v>-14.74071</c:v>
                </c:pt>
                <c:pt idx="128410">
                  <c:v>-14.73798</c:v>
                </c:pt>
                <c:pt idx="128411">
                  <c:v>-14.735250000000001</c:v>
                </c:pt>
                <c:pt idx="128412">
                  <c:v>-14.732519999999999</c:v>
                </c:pt>
                <c:pt idx="128413">
                  <c:v>-14.729789999999999</c:v>
                </c:pt>
                <c:pt idx="128414">
                  <c:v>-14.72706</c:v>
                </c:pt>
                <c:pt idx="128415">
                  <c:v>-14.72433</c:v>
                </c:pt>
                <c:pt idx="128416">
                  <c:v>-14.721590000000001</c:v>
                </c:pt>
                <c:pt idx="128417">
                  <c:v>-14.718859999999999</c:v>
                </c:pt>
                <c:pt idx="128418">
                  <c:v>-14.71613</c:v>
                </c:pt>
                <c:pt idx="128419">
                  <c:v>-14.7134</c:v>
                </c:pt>
                <c:pt idx="128420">
                  <c:v>-14.71067</c:v>
                </c:pt>
                <c:pt idx="128421">
                  <c:v>-14.707940000000001</c:v>
                </c:pt>
                <c:pt idx="128422">
                  <c:v>-14.705209999999999</c:v>
                </c:pt>
                <c:pt idx="128423">
                  <c:v>-14.70248</c:v>
                </c:pt>
                <c:pt idx="128424">
                  <c:v>-14.69975</c:v>
                </c:pt>
                <c:pt idx="128425">
                  <c:v>-14.69702</c:v>
                </c:pt>
                <c:pt idx="128426">
                  <c:v>-14.694290000000001</c:v>
                </c:pt>
                <c:pt idx="128427">
                  <c:v>-14.691560000000001</c:v>
                </c:pt>
                <c:pt idx="128428">
                  <c:v>-14.688829999999999</c:v>
                </c:pt>
                <c:pt idx="128429">
                  <c:v>-14.6861</c:v>
                </c:pt>
                <c:pt idx="128430">
                  <c:v>-14.68336</c:v>
                </c:pt>
                <c:pt idx="128431">
                  <c:v>-14.680630000000001</c:v>
                </c:pt>
                <c:pt idx="128432">
                  <c:v>-14.677899999999999</c:v>
                </c:pt>
                <c:pt idx="128433">
                  <c:v>-14.675179999999999</c:v>
                </c:pt>
                <c:pt idx="128434">
                  <c:v>-14.67245</c:v>
                </c:pt>
                <c:pt idx="128435">
                  <c:v>-14.66972</c:v>
                </c:pt>
                <c:pt idx="128436">
                  <c:v>-14.66699</c:v>
                </c:pt>
                <c:pt idx="128437">
                  <c:v>-14.664260000000001</c:v>
                </c:pt>
                <c:pt idx="128438">
                  <c:v>-14.661519999999999</c:v>
                </c:pt>
                <c:pt idx="128439">
                  <c:v>-14.65879</c:v>
                </c:pt>
                <c:pt idx="128440">
                  <c:v>-14.65606</c:v>
                </c:pt>
                <c:pt idx="128441">
                  <c:v>-14.65333</c:v>
                </c:pt>
                <c:pt idx="128442">
                  <c:v>-14.650600000000001</c:v>
                </c:pt>
                <c:pt idx="128443">
                  <c:v>-14.647869999999999</c:v>
                </c:pt>
                <c:pt idx="128444">
                  <c:v>-14.64514</c:v>
                </c:pt>
                <c:pt idx="128445">
                  <c:v>-14.64241</c:v>
                </c:pt>
                <c:pt idx="128446">
                  <c:v>-14.63968</c:v>
                </c:pt>
                <c:pt idx="128447">
                  <c:v>-14.636950000000001</c:v>
                </c:pt>
                <c:pt idx="128448">
                  <c:v>-14.634219999999999</c:v>
                </c:pt>
                <c:pt idx="128449">
                  <c:v>-14.631500000000001</c:v>
                </c:pt>
                <c:pt idx="128450">
                  <c:v>-14.628769999999999</c:v>
                </c:pt>
                <c:pt idx="128451">
                  <c:v>-14.62604</c:v>
                </c:pt>
                <c:pt idx="128452">
                  <c:v>-14.62331</c:v>
                </c:pt>
                <c:pt idx="128453">
                  <c:v>-14.62058</c:v>
                </c:pt>
                <c:pt idx="128454">
                  <c:v>-14.617850000000001</c:v>
                </c:pt>
                <c:pt idx="128455">
                  <c:v>-14.615119999999999</c:v>
                </c:pt>
                <c:pt idx="128456">
                  <c:v>-14.61239</c:v>
                </c:pt>
                <c:pt idx="128457">
                  <c:v>-14.60966</c:v>
                </c:pt>
                <c:pt idx="128458">
                  <c:v>-14.60693</c:v>
                </c:pt>
                <c:pt idx="128459">
                  <c:v>-14.60421</c:v>
                </c:pt>
                <c:pt idx="128460">
                  <c:v>-14.60148</c:v>
                </c:pt>
                <c:pt idx="128461">
                  <c:v>-14.598750000000001</c:v>
                </c:pt>
                <c:pt idx="128462">
                  <c:v>-14.596019999999999</c:v>
                </c:pt>
                <c:pt idx="128463">
                  <c:v>-14.59329</c:v>
                </c:pt>
                <c:pt idx="128464">
                  <c:v>-14.59057</c:v>
                </c:pt>
                <c:pt idx="128465">
                  <c:v>-14.58784</c:v>
                </c:pt>
                <c:pt idx="128466">
                  <c:v>-14.58511</c:v>
                </c:pt>
                <c:pt idx="128467">
                  <c:v>-14.58239</c:v>
                </c:pt>
                <c:pt idx="128468">
                  <c:v>-14.579660000000001</c:v>
                </c:pt>
                <c:pt idx="128469">
                  <c:v>-14.576930000000001</c:v>
                </c:pt>
                <c:pt idx="128470">
                  <c:v>-14.574199999999999</c:v>
                </c:pt>
                <c:pt idx="128471">
                  <c:v>-14.57147</c:v>
                </c:pt>
                <c:pt idx="128472">
                  <c:v>-14.56874</c:v>
                </c:pt>
                <c:pt idx="128473">
                  <c:v>-14.56601</c:v>
                </c:pt>
                <c:pt idx="128474">
                  <c:v>-14.563280000000001</c:v>
                </c:pt>
                <c:pt idx="128475">
                  <c:v>-14.560549999999999</c:v>
                </c:pt>
                <c:pt idx="128476">
                  <c:v>-14.557829999999999</c:v>
                </c:pt>
                <c:pt idx="128477">
                  <c:v>-14.555099999999999</c:v>
                </c:pt>
                <c:pt idx="128478">
                  <c:v>-14.55237</c:v>
                </c:pt>
                <c:pt idx="128479">
                  <c:v>-14.549630000000001</c:v>
                </c:pt>
                <c:pt idx="128480">
                  <c:v>-14.546900000000001</c:v>
                </c:pt>
                <c:pt idx="128481">
                  <c:v>-14.544169999999999</c:v>
                </c:pt>
                <c:pt idx="128482">
                  <c:v>-14.54144</c:v>
                </c:pt>
                <c:pt idx="128483">
                  <c:v>-14.53871</c:v>
                </c:pt>
                <c:pt idx="128484">
                  <c:v>-14.53598</c:v>
                </c:pt>
                <c:pt idx="128485">
                  <c:v>-14.533250000000001</c:v>
                </c:pt>
                <c:pt idx="128486">
                  <c:v>-14.530519999999999</c:v>
                </c:pt>
                <c:pt idx="128487">
                  <c:v>-14.52779</c:v>
                </c:pt>
                <c:pt idx="128488">
                  <c:v>-14.52506</c:v>
                </c:pt>
                <c:pt idx="128489">
                  <c:v>-14.52233</c:v>
                </c:pt>
                <c:pt idx="128490">
                  <c:v>-14.519600000000001</c:v>
                </c:pt>
                <c:pt idx="128491">
                  <c:v>-14.516870000000001</c:v>
                </c:pt>
                <c:pt idx="128492">
                  <c:v>-14.514139999999999</c:v>
                </c:pt>
                <c:pt idx="128493">
                  <c:v>-14.51141</c:v>
                </c:pt>
                <c:pt idx="128494">
                  <c:v>-14.50868</c:v>
                </c:pt>
                <c:pt idx="128495">
                  <c:v>-14.50595</c:v>
                </c:pt>
                <c:pt idx="128496">
                  <c:v>-14.503220000000001</c:v>
                </c:pt>
                <c:pt idx="128497">
                  <c:v>-14.500489999999999</c:v>
                </c:pt>
                <c:pt idx="128498">
                  <c:v>-14.49776</c:v>
                </c:pt>
                <c:pt idx="128499">
                  <c:v>-14.49503</c:v>
                </c:pt>
                <c:pt idx="128500">
                  <c:v>-14.4923</c:v>
                </c:pt>
                <c:pt idx="128501">
                  <c:v>-14.48943</c:v>
                </c:pt>
                <c:pt idx="128502">
                  <c:v>-14.48659</c:v>
                </c:pt>
                <c:pt idx="128503">
                  <c:v>-14.483779999999999</c:v>
                </c:pt>
                <c:pt idx="128504">
                  <c:v>-14.48099</c:v>
                </c:pt>
                <c:pt idx="128505">
                  <c:v>-14.478210000000001</c:v>
                </c:pt>
                <c:pt idx="128506">
                  <c:v>-14.475440000000001</c:v>
                </c:pt>
                <c:pt idx="128507">
                  <c:v>-14.47268</c:v>
                </c:pt>
                <c:pt idx="128508">
                  <c:v>-14.46992</c:v>
                </c:pt>
                <c:pt idx="128509">
                  <c:v>-14.467169999999999</c:v>
                </c:pt>
                <c:pt idx="128510">
                  <c:v>-14.46443</c:v>
                </c:pt>
                <c:pt idx="128511">
                  <c:v>-14.461690000000001</c:v>
                </c:pt>
                <c:pt idx="128512">
                  <c:v>-14.45895</c:v>
                </c:pt>
                <c:pt idx="128513">
                  <c:v>-14.45621</c:v>
                </c:pt>
                <c:pt idx="128514">
                  <c:v>-14.453480000000001</c:v>
                </c:pt>
                <c:pt idx="128515">
                  <c:v>-14.450749999999999</c:v>
                </c:pt>
                <c:pt idx="128516">
                  <c:v>-14.44802</c:v>
                </c:pt>
                <c:pt idx="128517">
                  <c:v>-14.44529</c:v>
                </c:pt>
                <c:pt idx="128518">
                  <c:v>-14.44256</c:v>
                </c:pt>
                <c:pt idx="128519">
                  <c:v>-14.439830000000001</c:v>
                </c:pt>
                <c:pt idx="128520">
                  <c:v>-14.437099999999999</c:v>
                </c:pt>
                <c:pt idx="128521">
                  <c:v>-14.434369999999999</c:v>
                </c:pt>
                <c:pt idx="128522">
                  <c:v>-14.431649999999999</c:v>
                </c:pt>
                <c:pt idx="128523">
                  <c:v>-14.42892</c:v>
                </c:pt>
                <c:pt idx="128524">
                  <c:v>-14.4262</c:v>
                </c:pt>
                <c:pt idx="128525">
                  <c:v>-14.42347</c:v>
                </c:pt>
                <c:pt idx="128526">
                  <c:v>-14.42074</c:v>
                </c:pt>
                <c:pt idx="128527">
                  <c:v>-14.417999999999999</c:v>
                </c:pt>
                <c:pt idx="128528">
                  <c:v>-14.41526</c:v>
                </c:pt>
                <c:pt idx="128529">
                  <c:v>-14.41253</c:v>
                </c:pt>
                <c:pt idx="128530">
                  <c:v>-14.409800000000001</c:v>
                </c:pt>
                <c:pt idx="128531">
                  <c:v>-14.407069999999999</c:v>
                </c:pt>
                <c:pt idx="128532">
                  <c:v>-14.40433</c:v>
                </c:pt>
                <c:pt idx="128533">
                  <c:v>-14.4016</c:v>
                </c:pt>
                <c:pt idx="128534">
                  <c:v>-14.398860000000001</c:v>
                </c:pt>
                <c:pt idx="128535">
                  <c:v>-14.396129999999999</c:v>
                </c:pt>
                <c:pt idx="128536">
                  <c:v>-14.3934</c:v>
                </c:pt>
                <c:pt idx="128537">
                  <c:v>-14.39067</c:v>
                </c:pt>
                <c:pt idx="128538">
                  <c:v>-14.38794</c:v>
                </c:pt>
                <c:pt idx="128539">
                  <c:v>-14.38522</c:v>
                </c:pt>
                <c:pt idx="128540">
                  <c:v>-14.382490000000001</c:v>
                </c:pt>
                <c:pt idx="128541">
                  <c:v>-14.379759999999999</c:v>
                </c:pt>
                <c:pt idx="128542">
                  <c:v>-14.37703</c:v>
                </c:pt>
                <c:pt idx="128543">
                  <c:v>-14.3743</c:v>
                </c:pt>
                <c:pt idx="128544">
                  <c:v>-14.37158</c:v>
                </c:pt>
                <c:pt idx="128545">
                  <c:v>-14.36885</c:v>
                </c:pt>
                <c:pt idx="128546">
                  <c:v>-14.36612</c:v>
                </c:pt>
                <c:pt idx="128547">
                  <c:v>-14.3634</c:v>
                </c:pt>
                <c:pt idx="128548">
                  <c:v>-14.360670000000001</c:v>
                </c:pt>
                <c:pt idx="128549">
                  <c:v>-14.357950000000001</c:v>
                </c:pt>
                <c:pt idx="128550">
                  <c:v>-14.355219999999999</c:v>
                </c:pt>
                <c:pt idx="128551">
                  <c:v>-14.352499999999999</c:v>
                </c:pt>
                <c:pt idx="128552">
                  <c:v>-14.349769999999999</c:v>
                </c:pt>
                <c:pt idx="128553">
                  <c:v>-14.34704</c:v>
                </c:pt>
                <c:pt idx="128554">
                  <c:v>-14.34432</c:v>
                </c:pt>
                <c:pt idx="128555">
                  <c:v>-14.34159</c:v>
                </c:pt>
                <c:pt idx="128556">
                  <c:v>-14.33887</c:v>
                </c:pt>
                <c:pt idx="128557">
                  <c:v>-14.33614</c:v>
                </c:pt>
                <c:pt idx="128558">
                  <c:v>-14.33342</c:v>
                </c:pt>
                <c:pt idx="128559">
                  <c:v>-14.330690000000001</c:v>
                </c:pt>
                <c:pt idx="128560">
                  <c:v>-14.327970000000001</c:v>
                </c:pt>
                <c:pt idx="128561">
                  <c:v>-14.325240000000001</c:v>
                </c:pt>
                <c:pt idx="128562">
                  <c:v>-14.322509999999999</c:v>
                </c:pt>
                <c:pt idx="128563">
                  <c:v>-14.319789999999999</c:v>
                </c:pt>
                <c:pt idx="128564">
                  <c:v>-14.31706</c:v>
                </c:pt>
                <c:pt idx="128565">
                  <c:v>-14.31433</c:v>
                </c:pt>
                <c:pt idx="128566">
                  <c:v>-14.31161</c:v>
                </c:pt>
                <c:pt idx="128567">
                  <c:v>-14.30888</c:v>
                </c:pt>
                <c:pt idx="128568">
                  <c:v>-14.30616</c:v>
                </c:pt>
                <c:pt idx="128569">
                  <c:v>-14.303430000000001</c:v>
                </c:pt>
                <c:pt idx="128570">
                  <c:v>-14.30071</c:v>
                </c:pt>
                <c:pt idx="128571">
                  <c:v>-14.297980000000001</c:v>
                </c:pt>
                <c:pt idx="128572">
                  <c:v>-14.295260000000001</c:v>
                </c:pt>
                <c:pt idx="128573">
                  <c:v>-14.292529999999999</c:v>
                </c:pt>
                <c:pt idx="128574">
                  <c:v>-14.289809999999999</c:v>
                </c:pt>
                <c:pt idx="128575">
                  <c:v>-14.28708</c:v>
                </c:pt>
                <c:pt idx="128576">
                  <c:v>-14.28436</c:v>
                </c:pt>
                <c:pt idx="128577">
                  <c:v>-14.28163</c:v>
                </c:pt>
                <c:pt idx="128578">
                  <c:v>-14.27891</c:v>
                </c:pt>
                <c:pt idx="128579">
                  <c:v>-14.27618</c:v>
                </c:pt>
                <c:pt idx="128580">
                  <c:v>-14.27346</c:v>
                </c:pt>
                <c:pt idx="128581">
                  <c:v>-14.27073</c:v>
                </c:pt>
                <c:pt idx="128582">
                  <c:v>-14.26801</c:v>
                </c:pt>
                <c:pt idx="128583">
                  <c:v>-14.265280000000001</c:v>
                </c:pt>
                <c:pt idx="128584">
                  <c:v>-14.26254</c:v>
                </c:pt>
                <c:pt idx="128585">
                  <c:v>-14.2598</c:v>
                </c:pt>
                <c:pt idx="128586">
                  <c:v>-14.257070000000001</c:v>
                </c:pt>
                <c:pt idx="128587">
                  <c:v>-14.254339999999999</c:v>
                </c:pt>
                <c:pt idx="128588">
                  <c:v>-14.251609999999999</c:v>
                </c:pt>
                <c:pt idx="128589">
                  <c:v>-14.248889999999999</c:v>
                </c:pt>
                <c:pt idx="128590">
                  <c:v>-14.24616</c:v>
                </c:pt>
                <c:pt idx="128591">
                  <c:v>-14.24343</c:v>
                </c:pt>
                <c:pt idx="128592">
                  <c:v>-14.2407</c:v>
                </c:pt>
                <c:pt idx="128593">
                  <c:v>-14.23798</c:v>
                </c:pt>
                <c:pt idx="128594">
                  <c:v>-14.235250000000001</c:v>
                </c:pt>
                <c:pt idx="128595">
                  <c:v>-14.232519999999999</c:v>
                </c:pt>
                <c:pt idx="128596">
                  <c:v>-14.229799999999999</c:v>
                </c:pt>
                <c:pt idx="128597">
                  <c:v>-14.227069999999999</c:v>
                </c:pt>
                <c:pt idx="128598">
                  <c:v>-14.224349999999999</c:v>
                </c:pt>
                <c:pt idx="128599">
                  <c:v>-14.22162</c:v>
                </c:pt>
                <c:pt idx="128600">
                  <c:v>-14.2189</c:v>
                </c:pt>
                <c:pt idx="128601">
                  <c:v>-14.21617</c:v>
                </c:pt>
                <c:pt idx="128602">
                  <c:v>-14.21345</c:v>
                </c:pt>
                <c:pt idx="128603">
                  <c:v>-14.21072</c:v>
                </c:pt>
                <c:pt idx="128604">
                  <c:v>-14.208</c:v>
                </c:pt>
                <c:pt idx="128605">
                  <c:v>-14.205270000000001</c:v>
                </c:pt>
                <c:pt idx="128606">
                  <c:v>-14.20255</c:v>
                </c:pt>
                <c:pt idx="128607">
                  <c:v>-14.199820000000001</c:v>
                </c:pt>
                <c:pt idx="128608">
                  <c:v>-14.197089999999999</c:v>
                </c:pt>
                <c:pt idx="128609">
                  <c:v>-14.194369999999999</c:v>
                </c:pt>
                <c:pt idx="128610">
                  <c:v>-14.19164</c:v>
                </c:pt>
                <c:pt idx="128611">
                  <c:v>-14.18892</c:v>
                </c:pt>
                <c:pt idx="128612">
                  <c:v>-14.18619</c:v>
                </c:pt>
                <c:pt idx="128613">
                  <c:v>-14.18347</c:v>
                </c:pt>
                <c:pt idx="128614">
                  <c:v>-14.18074</c:v>
                </c:pt>
                <c:pt idx="128615">
                  <c:v>-14.17802</c:v>
                </c:pt>
                <c:pt idx="128616">
                  <c:v>-14.17529</c:v>
                </c:pt>
                <c:pt idx="128617">
                  <c:v>-14.17257</c:v>
                </c:pt>
                <c:pt idx="128618">
                  <c:v>-14.169840000000001</c:v>
                </c:pt>
                <c:pt idx="128619">
                  <c:v>-14.167120000000001</c:v>
                </c:pt>
                <c:pt idx="128620">
                  <c:v>-14.164389999999999</c:v>
                </c:pt>
                <c:pt idx="128621">
                  <c:v>-14.161670000000001</c:v>
                </c:pt>
                <c:pt idx="128622">
                  <c:v>-14.158939999999999</c:v>
                </c:pt>
                <c:pt idx="128623">
                  <c:v>-14.156219999999999</c:v>
                </c:pt>
                <c:pt idx="128624">
                  <c:v>-14.15349</c:v>
                </c:pt>
                <c:pt idx="128625">
                  <c:v>-14.15076</c:v>
                </c:pt>
                <c:pt idx="128626">
                  <c:v>-14.14804</c:v>
                </c:pt>
                <c:pt idx="128627">
                  <c:v>-14.14531</c:v>
                </c:pt>
                <c:pt idx="128628">
                  <c:v>-14.14259</c:v>
                </c:pt>
                <c:pt idx="128629">
                  <c:v>-14.139860000000001</c:v>
                </c:pt>
                <c:pt idx="128630">
                  <c:v>-14.13714</c:v>
                </c:pt>
                <c:pt idx="128631">
                  <c:v>-14.134410000000001</c:v>
                </c:pt>
                <c:pt idx="128632">
                  <c:v>-14.131690000000001</c:v>
                </c:pt>
                <c:pt idx="128633">
                  <c:v>-14.128959999999999</c:v>
                </c:pt>
                <c:pt idx="128634">
                  <c:v>-14.126239999999999</c:v>
                </c:pt>
                <c:pt idx="128635">
                  <c:v>-14.12351</c:v>
                </c:pt>
                <c:pt idx="128636">
                  <c:v>-14.12078</c:v>
                </c:pt>
                <c:pt idx="128637">
                  <c:v>-14.11806</c:v>
                </c:pt>
                <c:pt idx="128638">
                  <c:v>-14.11533</c:v>
                </c:pt>
                <c:pt idx="128639">
                  <c:v>-14.11261</c:v>
                </c:pt>
                <c:pt idx="128640">
                  <c:v>-14.10988</c:v>
                </c:pt>
                <c:pt idx="128641">
                  <c:v>-14.10716</c:v>
                </c:pt>
                <c:pt idx="128642">
                  <c:v>-14.10444</c:v>
                </c:pt>
                <c:pt idx="128643">
                  <c:v>-14.101710000000001</c:v>
                </c:pt>
                <c:pt idx="128644">
                  <c:v>-14.098990000000001</c:v>
                </c:pt>
                <c:pt idx="128645">
                  <c:v>-14.096259999999999</c:v>
                </c:pt>
                <c:pt idx="128646">
                  <c:v>-14.093540000000001</c:v>
                </c:pt>
                <c:pt idx="128647">
                  <c:v>-14.090820000000001</c:v>
                </c:pt>
                <c:pt idx="128648">
                  <c:v>-14.088089999999999</c:v>
                </c:pt>
                <c:pt idx="128649">
                  <c:v>-14.085369999999999</c:v>
                </c:pt>
                <c:pt idx="128650">
                  <c:v>-14.08264</c:v>
                </c:pt>
                <c:pt idx="128651">
                  <c:v>-14.07992</c:v>
                </c:pt>
                <c:pt idx="128652">
                  <c:v>-14.077199999999999</c:v>
                </c:pt>
                <c:pt idx="128653">
                  <c:v>-14.07447</c:v>
                </c:pt>
                <c:pt idx="128654">
                  <c:v>-14.07175</c:v>
                </c:pt>
                <c:pt idx="128655">
                  <c:v>-14.06903</c:v>
                </c:pt>
                <c:pt idx="128656">
                  <c:v>-14.0663</c:v>
                </c:pt>
                <c:pt idx="128657">
                  <c:v>-14.06358</c:v>
                </c:pt>
                <c:pt idx="128658">
                  <c:v>-14.06086</c:v>
                </c:pt>
                <c:pt idx="128659">
                  <c:v>-14.05814</c:v>
                </c:pt>
                <c:pt idx="128660">
                  <c:v>-14.05542</c:v>
                </c:pt>
                <c:pt idx="128661">
                  <c:v>-14.0527</c:v>
                </c:pt>
                <c:pt idx="128662">
                  <c:v>-14.04997</c:v>
                </c:pt>
                <c:pt idx="128663">
                  <c:v>-14.04725</c:v>
                </c:pt>
                <c:pt idx="128664">
                  <c:v>-14.04453</c:v>
                </c:pt>
                <c:pt idx="128665">
                  <c:v>-14.04181</c:v>
                </c:pt>
                <c:pt idx="128666">
                  <c:v>-14.03909</c:v>
                </c:pt>
                <c:pt idx="128667">
                  <c:v>-14.03636</c:v>
                </c:pt>
                <c:pt idx="128668">
                  <c:v>-14.03364</c:v>
                </c:pt>
                <c:pt idx="128669">
                  <c:v>-14.03092</c:v>
                </c:pt>
                <c:pt idx="128670">
                  <c:v>-14.0282</c:v>
                </c:pt>
                <c:pt idx="128671">
                  <c:v>-14.02548</c:v>
                </c:pt>
                <c:pt idx="128672">
                  <c:v>-14.02275</c:v>
                </c:pt>
                <c:pt idx="128673">
                  <c:v>-14.02003</c:v>
                </c:pt>
                <c:pt idx="128674">
                  <c:v>-14.01731</c:v>
                </c:pt>
                <c:pt idx="128675">
                  <c:v>-14.01459</c:v>
                </c:pt>
                <c:pt idx="128676">
                  <c:v>-14.01187</c:v>
                </c:pt>
                <c:pt idx="128677">
                  <c:v>-14.00915</c:v>
                </c:pt>
                <c:pt idx="128678">
                  <c:v>-14.00643</c:v>
                </c:pt>
                <c:pt idx="128679">
                  <c:v>-14.00371</c:v>
                </c:pt>
                <c:pt idx="128680">
                  <c:v>-14.00098</c:v>
                </c:pt>
                <c:pt idx="128681">
                  <c:v>-13.99826</c:v>
                </c:pt>
                <c:pt idx="128682">
                  <c:v>-13.99554</c:v>
                </c:pt>
                <c:pt idx="128683">
                  <c:v>-13.99282</c:v>
                </c:pt>
                <c:pt idx="128684">
                  <c:v>-13.9901</c:v>
                </c:pt>
                <c:pt idx="128685">
                  <c:v>-13.98738</c:v>
                </c:pt>
                <c:pt idx="128686">
                  <c:v>-13.98466</c:v>
                </c:pt>
                <c:pt idx="128687">
                  <c:v>-13.98193</c:v>
                </c:pt>
                <c:pt idx="128688">
                  <c:v>-13.97921</c:v>
                </c:pt>
                <c:pt idx="128689">
                  <c:v>-13.97649</c:v>
                </c:pt>
                <c:pt idx="128690">
                  <c:v>-13.97377</c:v>
                </c:pt>
                <c:pt idx="128691">
                  <c:v>-13.97106</c:v>
                </c:pt>
                <c:pt idx="128692">
                  <c:v>-13.96834</c:v>
                </c:pt>
                <c:pt idx="128693">
                  <c:v>-13.96561</c:v>
                </c:pt>
                <c:pt idx="128694">
                  <c:v>-13.96289</c:v>
                </c:pt>
                <c:pt idx="128695">
                  <c:v>-13.96017</c:v>
                </c:pt>
                <c:pt idx="128696">
                  <c:v>-13.95745</c:v>
                </c:pt>
                <c:pt idx="128697">
                  <c:v>-13.95472</c:v>
                </c:pt>
                <c:pt idx="128698">
                  <c:v>-13.952</c:v>
                </c:pt>
                <c:pt idx="128699">
                  <c:v>-13.94928</c:v>
                </c:pt>
                <c:pt idx="128700">
                  <c:v>-13.94656</c:v>
                </c:pt>
                <c:pt idx="128701">
                  <c:v>-13.94384</c:v>
                </c:pt>
                <c:pt idx="128702">
                  <c:v>-13.94111</c:v>
                </c:pt>
                <c:pt idx="128703">
                  <c:v>-13.93839</c:v>
                </c:pt>
                <c:pt idx="128704">
                  <c:v>-13.93567</c:v>
                </c:pt>
                <c:pt idx="128705">
                  <c:v>-13.93295</c:v>
                </c:pt>
                <c:pt idx="128706">
                  <c:v>-13.93023</c:v>
                </c:pt>
                <c:pt idx="128707">
                  <c:v>-13.92751</c:v>
                </c:pt>
                <c:pt idx="128708">
                  <c:v>-13.92479</c:v>
                </c:pt>
                <c:pt idx="128709">
                  <c:v>-13.92207</c:v>
                </c:pt>
                <c:pt idx="128710">
                  <c:v>-13.91935</c:v>
                </c:pt>
                <c:pt idx="128711">
                  <c:v>-13.91663</c:v>
                </c:pt>
                <c:pt idx="128712">
                  <c:v>-13.91391</c:v>
                </c:pt>
                <c:pt idx="128713">
                  <c:v>-13.91119</c:v>
                </c:pt>
                <c:pt idx="128714">
                  <c:v>-13.90846</c:v>
                </c:pt>
                <c:pt idx="128715">
                  <c:v>-13.90574</c:v>
                </c:pt>
                <c:pt idx="128716">
                  <c:v>-13.90302</c:v>
                </c:pt>
                <c:pt idx="128717">
                  <c:v>-13.9003</c:v>
                </c:pt>
                <c:pt idx="128718">
                  <c:v>-13.89758</c:v>
                </c:pt>
                <c:pt idx="128719">
                  <c:v>-13.894869999999999</c:v>
                </c:pt>
                <c:pt idx="128720">
                  <c:v>-13.892150000000001</c:v>
                </c:pt>
                <c:pt idx="128721">
                  <c:v>-13.889430000000001</c:v>
                </c:pt>
                <c:pt idx="128722">
                  <c:v>-13.886710000000001</c:v>
                </c:pt>
                <c:pt idx="128723">
                  <c:v>-13.883990000000001</c:v>
                </c:pt>
                <c:pt idx="128724">
                  <c:v>-13.881270000000001</c:v>
                </c:pt>
                <c:pt idx="128725">
                  <c:v>-13.878550000000001</c:v>
                </c:pt>
                <c:pt idx="128726">
                  <c:v>-13.875830000000001</c:v>
                </c:pt>
                <c:pt idx="128727">
                  <c:v>-13.87311</c:v>
                </c:pt>
                <c:pt idx="128728">
                  <c:v>-13.87039</c:v>
                </c:pt>
                <c:pt idx="128729">
                  <c:v>-13.86767</c:v>
                </c:pt>
                <c:pt idx="128730">
                  <c:v>-13.86495</c:v>
                </c:pt>
                <c:pt idx="128731">
                  <c:v>-13.86223</c:v>
                </c:pt>
                <c:pt idx="128732">
                  <c:v>-13.85951</c:v>
                </c:pt>
                <c:pt idx="128733">
                  <c:v>-13.85679</c:v>
                </c:pt>
                <c:pt idx="128734">
                  <c:v>-13.85408</c:v>
                </c:pt>
                <c:pt idx="128735">
                  <c:v>-13.85136</c:v>
                </c:pt>
                <c:pt idx="128736">
                  <c:v>-13.84864</c:v>
                </c:pt>
                <c:pt idx="128737">
                  <c:v>-13.84592</c:v>
                </c:pt>
                <c:pt idx="128738">
                  <c:v>-13.8432</c:v>
                </c:pt>
                <c:pt idx="128739">
                  <c:v>-13.840479999999999</c:v>
                </c:pt>
                <c:pt idx="128740">
                  <c:v>-13.837759999999999</c:v>
                </c:pt>
                <c:pt idx="128741">
                  <c:v>-13.835039999999999</c:v>
                </c:pt>
                <c:pt idx="128742">
                  <c:v>-13.832319999999999</c:v>
                </c:pt>
                <c:pt idx="128743">
                  <c:v>-13.829610000000001</c:v>
                </c:pt>
                <c:pt idx="128744">
                  <c:v>-13.826890000000001</c:v>
                </c:pt>
                <c:pt idx="128745">
                  <c:v>-13.824170000000001</c:v>
                </c:pt>
                <c:pt idx="128746">
                  <c:v>-13.82145</c:v>
                </c:pt>
                <c:pt idx="128747">
                  <c:v>-13.81873</c:v>
                </c:pt>
                <c:pt idx="128748">
                  <c:v>-13.81601</c:v>
                </c:pt>
                <c:pt idx="128749">
                  <c:v>-13.81329</c:v>
                </c:pt>
                <c:pt idx="128750">
                  <c:v>-13.81057</c:v>
                </c:pt>
                <c:pt idx="128751">
                  <c:v>-13.80785</c:v>
                </c:pt>
                <c:pt idx="128752">
                  <c:v>-13.80513</c:v>
                </c:pt>
                <c:pt idx="128753">
                  <c:v>-13.80242</c:v>
                </c:pt>
                <c:pt idx="128754">
                  <c:v>-13.7997</c:v>
                </c:pt>
                <c:pt idx="128755">
                  <c:v>-13.79698</c:v>
                </c:pt>
                <c:pt idx="128756">
                  <c:v>-13.79426</c:v>
                </c:pt>
                <c:pt idx="128757">
                  <c:v>-13.791539999999999</c:v>
                </c:pt>
                <c:pt idx="128758">
                  <c:v>-13.788819999999999</c:v>
                </c:pt>
                <c:pt idx="128759">
                  <c:v>-13.786099999999999</c:v>
                </c:pt>
                <c:pt idx="128760">
                  <c:v>-13.783379999999999</c:v>
                </c:pt>
                <c:pt idx="128761">
                  <c:v>-13.780659999999999</c:v>
                </c:pt>
                <c:pt idx="128762">
                  <c:v>-13.777950000000001</c:v>
                </c:pt>
                <c:pt idx="128763">
                  <c:v>-13.775230000000001</c:v>
                </c:pt>
                <c:pt idx="128764">
                  <c:v>-13.77251</c:v>
                </c:pt>
                <c:pt idx="128765">
                  <c:v>-13.76979</c:v>
                </c:pt>
                <c:pt idx="128766">
                  <c:v>-13.76707</c:v>
                </c:pt>
                <c:pt idx="128767">
                  <c:v>-13.76435</c:v>
                </c:pt>
                <c:pt idx="128768">
                  <c:v>-13.76164</c:v>
                </c:pt>
                <c:pt idx="128769">
                  <c:v>-13.75892</c:v>
                </c:pt>
                <c:pt idx="128770">
                  <c:v>-13.7562</c:v>
                </c:pt>
                <c:pt idx="128771">
                  <c:v>-13.753489999999999</c:v>
                </c:pt>
                <c:pt idx="128772">
                  <c:v>-13.750769999999999</c:v>
                </c:pt>
                <c:pt idx="128773">
                  <c:v>-13.748049999999999</c:v>
                </c:pt>
                <c:pt idx="128774">
                  <c:v>-13.745329999999999</c:v>
                </c:pt>
                <c:pt idx="128775">
                  <c:v>-13.742610000000001</c:v>
                </c:pt>
                <c:pt idx="128776">
                  <c:v>-13.739890000000001</c:v>
                </c:pt>
                <c:pt idx="128777">
                  <c:v>-13.73718</c:v>
                </c:pt>
                <c:pt idx="128778">
                  <c:v>-13.73446</c:v>
                </c:pt>
                <c:pt idx="128779">
                  <c:v>-13.73174</c:v>
                </c:pt>
                <c:pt idx="128780">
                  <c:v>-13.72902</c:v>
                </c:pt>
                <c:pt idx="128781">
                  <c:v>-13.72631</c:v>
                </c:pt>
                <c:pt idx="128782">
                  <c:v>-13.72359</c:v>
                </c:pt>
                <c:pt idx="128783">
                  <c:v>-13.720879999999999</c:v>
                </c:pt>
                <c:pt idx="128784">
                  <c:v>-13.718159999999999</c:v>
                </c:pt>
                <c:pt idx="128785">
                  <c:v>-13.715439999999999</c:v>
                </c:pt>
                <c:pt idx="128786">
                  <c:v>-13.712730000000001</c:v>
                </c:pt>
                <c:pt idx="128787">
                  <c:v>-13.71001</c:v>
                </c:pt>
                <c:pt idx="128788">
                  <c:v>-13.7073</c:v>
                </c:pt>
                <c:pt idx="128789">
                  <c:v>-13.70458</c:v>
                </c:pt>
                <c:pt idx="128790">
                  <c:v>-13.70186</c:v>
                </c:pt>
                <c:pt idx="128791">
                  <c:v>-13.699149999999999</c:v>
                </c:pt>
                <c:pt idx="128792">
                  <c:v>-13.696429999999999</c:v>
                </c:pt>
                <c:pt idx="128793">
                  <c:v>-13.693709999999999</c:v>
                </c:pt>
                <c:pt idx="128794">
                  <c:v>-13.690989999999999</c:v>
                </c:pt>
                <c:pt idx="128795">
                  <c:v>-13.688269999999999</c:v>
                </c:pt>
                <c:pt idx="128796">
                  <c:v>-13.685560000000001</c:v>
                </c:pt>
                <c:pt idx="128797">
                  <c:v>-13.682840000000001</c:v>
                </c:pt>
                <c:pt idx="128798">
                  <c:v>-13.680120000000001</c:v>
                </c:pt>
                <c:pt idx="128799">
                  <c:v>-13.6774</c:v>
                </c:pt>
                <c:pt idx="128800">
                  <c:v>-13.67468</c:v>
                </c:pt>
                <c:pt idx="128801">
                  <c:v>-13.67196</c:v>
                </c:pt>
                <c:pt idx="128802">
                  <c:v>-13.66925</c:v>
                </c:pt>
                <c:pt idx="128803">
                  <c:v>-13.66653</c:v>
                </c:pt>
                <c:pt idx="128804">
                  <c:v>-13.66381</c:v>
                </c:pt>
                <c:pt idx="128805">
                  <c:v>-13.661099999999999</c:v>
                </c:pt>
                <c:pt idx="128806">
                  <c:v>-13.658379999999999</c:v>
                </c:pt>
                <c:pt idx="128807">
                  <c:v>-13.655659999999999</c:v>
                </c:pt>
                <c:pt idx="128808">
                  <c:v>-13.652939999999999</c:v>
                </c:pt>
                <c:pt idx="128809">
                  <c:v>-13.650219999999999</c:v>
                </c:pt>
                <c:pt idx="128810">
                  <c:v>-13.64751</c:v>
                </c:pt>
                <c:pt idx="128811">
                  <c:v>-13.64479</c:v>
                </c:pt>
                <c:pt idx="128812">
                  <c:v>-13.64207</c:v>
                </c:pt>
                <c:pt idx="128813">
                  <c:v>-13.63935</c:v>
                </c:pt>
                <c:pt idx="128814">
                  <c:v>-13.63663</c:v>
                </c:pt>
                <c:pt idx="128815">
                  <c:v>-13.63392</c:v>
                </c:pt>
                <c:pt idx="128816">
                  <c:v>-13.6312</c:v>
                </c:pt>
                <c:pt idx="128817">
                  <c:v>-13.62848</c:v>
                </c:pt>
                <c:pt idx="128818">
                  <c:v>-13.625769999999999</c:v>
                </c:pt>
                <c:pt idx="128819">
                  <c:v>-13.623049999999999</c:v>
                </c:pt>
                <c:pt idx="128820">
                  <c:v>-13.620329999999999</c:v>
                </c:pt>
                <c:pt idx="128821">
                  <c:v>-13.617610000000001</c:v>
                </c:pt>
                <c:pt idx="128822">
                  <c:v>-13.614890000000001</c:v>
                </c:pt>
                <c:pt idx="128823">
                  <c:v>-13.61218</c:v>
                </c:pt>
                <c:pt idx="128824">
                  <c:v>-13.60946</c:v>
                </c:pt>
                <c:pt idx="128825">
                  <c:v>-13.60674</c:v>
                </c:pt>
                <c:pt idx="128826">
                  <c:v>-13.60402</c:v>
                </c:pt>
                <c:pt idx="128827">
                  <c:v>-13.60131</c:v>
                </c:pt>
                <c:pt idx="128828">
                  <c:v>-13.59859</c:v>
                </c:pt>
                <c:pt idx="128829">
                  <c:v>-13.59587</c:v>
                </c:pt>
                <c:pt idx="128830">
                  <c:v>-13.59315</c:v>
                </c:pt>
                <c:pt idx="128831">
                  <c:v>-13.59043</c:v>
                </c:pt>
                <c:pt idx="128832">
                  <c:v>-13.587719999999999</c:v>
                </c:pt>
                <c:pt idx="128833">
                  <c:v>-13.585000000000001</c:v>
                </c:pt>
                <c:pt idx="128834">
                  <c:v>-13.582280000000001</c:v>
                </c:pt>
                <c:pt idx="128835">
                  <c:v>-13.57957</c:v>
                </c:pt>
                <c:pt idx="128836">
                  <c:v>-13.57685</c:v>
                </c:pt>
                <c:pt idx="128837">
                  <c:v>-13.57413</c:v>
                </c:pt>
                <c:pt idx="128838">
                  <c:v>-13.57141</c:v>
                </c:pt>
                <c:pt idx="128839">
                  <c:v>-13.5687</c:v>
                </c:pt>
                <c:pt idx="128840">
                  <c:v>-13.56598</c:v>
                </c:pt>
                <c:pt idx="128841">
                  <c:v>-13.56326</c:v>
                </c:pt>
                <c:pt idx="128842">
                  <c:v>-13.56054</c:v>
                </c:pt>
                <c:pt idx="128843">
                  <c:v>-13.557829999999999</c:v>
                </c:pt>
                <c:pt idx="128844">
                  <c:v>-13.555110000000001</c:v>
                </c:pt>
                <c:pt idx="128845">
                  <c:v>-13.552390000000001</c:v>
                </c:pt>
                <c:pt idx="128846">
                  <c:v>-13.549670000000001</c:v>
                </c:pt>
                <c:pt idx="128847">
                  <c:v>-13.546950000000001</c:v>
                </c:pt>
                <c:pt idx="128848">
                  <c:v>-13.54424</c:v>
                </c:pt>
                <c:pt idx="128849">
                  <c:v>-13.54152</c:v>
                </c:pt>
                <c:pt idx="128850">
                  <c:v>-13.5388</c:v>
                </c:pt>
                <c:pt idx="128851">
                  <c:v>-13.53609</c:v>
                </c:pt>
                <c:pt idx="128852">
                  <c:v>-13.53337</c:v>
                </c:pt>
                <c:pt idx="128853">
                  <c:v>-13.53065</c:v>
                </c:pt>
                <c:pt idx="128854">
                  <c:v>-13.52793</c:v>
                </c:pt>
                <c:pt idx="128855">
                  <c:v>-13.525219999999999</c:v>
                </c:pt>
                <c:pt idx="128856">
                  <c:v>-13.522500000000001</c:v>
                </c:pt>
                <c:pt idx="128857">
                  <c:v>-13.519780000000001</c:v>
                </c:pt>
                <c:pt idx="128858">
                  <c:v>-13.517060000000001</c:v>
                </c:pt>
                <c:pt idx="128859">
                  <c:v>-13.51435</c:v>
                </c:pt>
                <c:pt idx="128860">
                  <c:v>-13.51163</c:v>
                </c:pt>
                <c:pt idx="128861">
                  <c:v>-13.50891</c:v>
                </c:pt>
                <c:pt idx="128862">
                  <c:v>-13.5062</c:v>
                </c:pt>
                <c:pt idx="128863">
                  <c:v>-13.50348</c:v>
                </c:pt>
                <c:pt idx="128864">
                  <c:v>-13.50076</c:v>
                </c:pt>
                <c:pt idx="128865">
                  <c:v>-13.49804</c:v>
                </c:pt>
                <c:pt idx="128866">
                  <c:v>-13.495329999999999</c:v>
                </c:pt>
                <c:pt idx="128867">
                  <c:v>-13.492610000000001</c:v>
                </c:pt>
                <c:pt idx="128868">
                  <c:v>-13.489890000000001</c:v>
                </c:pt>
                <c:pt idx="128869">
                  <c:v>-13.487170000000001</c:v>
                </c:pt>
                <c:pt idx="128870">
                  <c:v>-13.48446</c:v>
                </c:pt>
                <c:pt idx="128871">
                  <c:v>-13.48174</c:v>
                </c:pt>
                <c:pt idx="128872">
                  <c:v>-13.47902</c:v>
                </c:pt>
                <c:pt idx="128873">
                  <c:v>-13.4763</c:v>
                </c:pt>
                <c:pt idx="128874">
                  <c:v>-13.47358</c:v>
                </c:pt>
                <c:pt idx="128875">
                  <c:v>-13.47087</c:v>
                </c:pt>
                <c:pt idx="128876">
                  <c:v>-13.46815</c:v>
                </c:pt>
                <c:pt idx="128877">
                  <c:v>-13.46543</c:v>
                </c:pt>
                <c:pt idx="128878">
                  <c:v>-13.46271</c:v>
                </c:pt>
                <c:pt idx="128879">
                  <c:v>-13.459989999999999</c:v>
                </c:pt>
                <c:pt idx="128880">
                  <c:v>-13.457269999999999</c:v>
                </c:pt>
                <c:pt idx="128881">
                  <c:v>-13.454560000000001</c:v>
                </c:pt>
                <c:pt idx="128882">
                  <c:v>-13.451840000000001</c:v>
                </c:pt>
                <c:pt idx="128883">
                  <c:v>-13.449120000000001</c:v>
                </c:pt>
                <c:pt idx="128884">
                  <c:v>-13.446400000000001</c:v>
                </c:pt>
                <c:pt idx="128885">
                  <c:v>-13.443680000000001</c:v>
                </c:pt>
                <c:pt idx="128886">
                  <c:v>-13.44096</c:v>
                </c:pt>
                <c:pt idx="128887">
                  <c:v>-13.43825</c:v>
                </c:pt>
                <c:pt idx="128888">
                  <c:v>-13.43553</c:v>
                </c:pt>
                <c:pt idx="128889">
                  <c:v>-13.43281</c:v>
                </c:pt>
                <c:pt idx="128890">
                  <c:v>-13.43009</c:v>
                </c:pt>
                <c:pt idx="128891">
                  <c:v>-13.42737</c:v>
                </c:pt>
                <c:pt idx="128892">
                  <c:v>-13.424659999999999</c:v>
                </c:pt>
                <c:pt idx="128893">
                  <c:v>-13.421939999999999</c:v>
                </c:pt>
                <c:pt idx="128894">
                  <c:v>-13.419219999999999</c:v>
                </c:pt>
                <c:pt idx="128895">
                  <c:v>-13.416499999999999</c:v>
                </c:pt>
                <c:pt idx="128896">
                  <c:v>-13.413790000000001</c:v>
                </c:pt>
                <c:pt idx="128897">
                  <c:v>-13.41107</c:v>
                </c:pt>
                <c:pt idx="128898">
                  <c:v>-13.40835</c:v>
                </c:pt>
                <c:pt idx="128899">
                  <c:v>-13.40563</c:v>
                </c:pt>
                <c:pt idx="128900">
                  <c:v>-13.40291</c:v>
                </c:pt>
                <c:pt idx="128901">
                  <c:v>-13.4002</c:v>
                </c:pt>
                <c:pt idx="128902">
                  <c:v>-13.39748</c:v>
                </c:pt>
                <c:pt idx="128903">
                  <c:v>-13.39476</c:v>
                </c:pt>
                <c:pt idx="128904">
                  <c:v>-13.39204</c:v>
                </c:pt>
                <c:pt idx="128905">
                  <c:v>-13.38932</c:v>
                </c:pt>
                <c:pt idx="128906">
                  <c:v>-13.386609999999999</c:v>
                </c:pt>
                <c:pt idx="128907">
                  <c:v>-13.383889999999999</c:v>
                </c:pt>
                <c:pt idx="128908">
                  <c:v>-13.381169999999999</c:v>
                </c:pt>
                <c:pt idx="128909">
                  <c:v>-13.378450000000001</c:v>
                </c:pt>
                <c:pt idx="128910">
                  <c:v>-13.375730000000001</c:v>
                </c:pt>
                <c:pt idx="128911">
                  <c:v>-13.37302</c:v>
                </c:pt>
                <c:pt idx="128912">
                  <c:v>-13.3703</c:v>
                </c:pt>
                <c:pt idx="128913">
                  <c:v>-13.36759</c:v>
                </c:pt>
                <c:pt idx="128914">
                  <c:v>-13.36487</c:v>
                </c:pt>
                <c:pt idx="128915">
                  <c:v>-13.36215</c:v>
                </c:pt>
                <c:pt idx="128916">
                  <c:v>-13.359439999999999</c:v>
                </c:pt>
                <c:pt idx="128917">
                  <c:v>-13.356719999999999</c:v>
                </c:pt>
                <c:pt idx="128918">
                  <c:v>-13.353999999999999</c:v>
                </c:pt>
                <c:pt idx="128919">
                  <c:v>-13.351290000000001</c:v>
                </c:pt>
                <c:pt idx="128920">
                  <c:v>-13.34857</c:v>
                </c:pt>
                <c:pt idx="128921">
                  <c:v>-13.34585</c:v>
                </c:pt>
                <c:pt idx="128922">
                  <c:v>-13.34314</c:v>
                </c:pt>
                <c:pt idx="128923">
                  <c:v>-13.34042</c:v>
                </c:pt>
                <c:pt idx="128924">
                  <c:v>-13.3377</c:v>
                </c:pt>
                <c:pt idx="128925">
                  <c:v>-13.33498</c:v>
                </c:pt>
                <c:pt idx="128926">
                  <c:v>-13.33226</c:v>
                </c:pt>
                <c:pt idx="128927">
                  <c:v>-13.329549999999999</c:v>
                </c:pt>
                <c:pt idx="128928">
                  <c:v>-13.326829999999999</c:v>
                </c:pt>
                <c:pt idx="128929">
                  <c:v>-13.324109999999999</c:v>
                </c:pt>
                <c:pt idx="128930">
                  <c:v>-13.321389999999999</c:v>
                </c:pt>
                <c:pt idx="128931">
                  <c:v>-13.318669999999999</c:v>
                </c:pt>
                <c:pt idx="128932">
                  <c:v>-13.315950000000001</c:v>
                </c:pt>
                <c:pt idx="128933">
                  <c:v>-13.31324</c:v>
                </c:pt>
                <c:pt idx="128934">
                  <c:v>-13.31052</c:v>
                </c:pt>
                <c:pt idx="128935">
                  <c:v>-13.3078</c:v>
                </c:pt>
                <c:pt idx="128936">
                  <c:v>-13.30508</c:v>
                </c:pt>
                <c:pt idx="128937">
                  <c:v>-13.30237</c:v>
                </c:pt>
                <c:pt idx="128938">
                  <c:v>-13.29965</c:v>
                </c:pt>
                <c:pt idx="128939">
                  <c:v>-13.29693</c:v>
                </c:pt>
                <c:pt idx="128940">
                  <c:v>-13.29421</c:v>
                </c:pt>
                <c:pt idx="128941">
                  <c:v>-13.29149</c:v>
                </c:pt>
                <c:pt idx="128942">
                  <c:v>-13.28877</c:v>
                </c:pt>
                <c:pt idx="128943">
                  <c:v>-13.286060000000001</c:v>
                </c:pt>
                <c:pt idx="128944">
                  <c:v>-13.283340000000001</c:v>
                </c:pt>
                <c:pt idx="128945">
                  <c:v>-13.280620000000001</c:v>
                </c:pt>
                <c:pt idx="128946">
                  <c:v>-13.277900000000001</c:v>
                </c:pt>
                <c:pt idx="128947">
                  <c:v>-13.275180000000001</c:v>
                </c:pt>
                <c:pt idx="128948">
                  <c:v>-13.272460000000001</c:v>
                </c:pt>
                <c:pt idx="128949">
                  <c:v>-13.26975</c:v>
                </c:pt>
                <c:pt idx="128950">
                  <c:v>-13.26703</c:v>
                </c:pt>
                <c:pt idx="128951">
                  <c:v>-13.26431</c:v>
                </c:pt>
                <c:pt idx="128952">
                  <c:v>-13.26159</c:v>
                </c:pt>
                <c:pt idx="128953">
                  <c:v>-13.25887</c:v>
                </c:pt>
                <c:pt idx="128954">
                  <c:v>-13.256159999999999</c:v>
                </c:pt>
                <c:pt idx="128955">
                  <c:v>-13.253439999999999</c:v>
                </c:pt>
                <c:pt idx="128956">
                  <c:v>-13.250719999999999</c:v>
                </c:pt>
                <c:pt idx="128957">
                  <c:v>-13.247999999999999</c:v>
                </c:pt>
                <c:pt idx="128958">
                  <c:v>-13.245279999999999</c:v>
                </c:pt>
                <c:pt idx="128959">
                  <c:v>-13.242559999999999</c:v>
                </c:pt>
                <c:pt idx="128960">
                  <c:v>-13.239850000000001</c:v>
                </c:pt>
                <c:pt idx="128961">
                  <c:v>-13.237130000000001</c:v>
                </c:pt>
                <c:pt idx="128962">
                  <c:v>-13.23441</c:v>
                </c:pt>
                <c:pt idx="128963">
                  <c:v>-13.2317</c:v>
                </c:pt>
                <c:pt idx="128964">
                  <c:v>-13.22898</c:v>
                </c:pt>
                <c:pt idx="128965">
                  <c:v>-13.22626</c:v>
                </c:pt>
                <c:pt idx="128966">
                  <c:v>-13.223549999999999</c:v>
                </c:pt>
                <c:pt idx="128967">
                  <c:v>-13.220829999999999</c:v>
                </c:pt>
                <c:pt idx="128968">
                  <c:v>-13.218109999999999</c:v>
                </c:pt>
                <c:pt idx="128969">
                  <c:v>-13.215389999999999</c:v>
                </c:pt>
                <c:pt idx="128970">
                  <c:v>-13.212669999999999</c:v>
                </c:pt>
                <c:pt idx="128971">
                  <c:v>-13.209949999999999</c:v>
                </c:pt>
                <c:pt idx="128972">
                  <c:v>-13.207240000000001</c:v>
                </c:pt>
                <c:pt idx="128973">
                  <c:v>-13.20452</c:v>
                </c:pt>
                <c:pt idx="128974">
                  <c:v>-13.2018</c:v>
                </c:pt>
                <c:pt idx="128975">
                  <c:v>-13.19908</c:v>
                </c:pt>
                <c:pt idx="128976">
                  <c:v>-13.19636</c:v>
                </c:pt>
                <c:pt idx="128977">
                  <c:v>-13.19364</c:v>
                </c:pt>
                <c:pt idx="128978">
                  <c:v>-13.19092</c:v>
                </c:pt>
                <c:pt idx="128979">
                  <c:v>-13.1882</c:v>
                </c:pt>
                <c:pt idx="128980">
                  <c:v>-13.18549</c:v>
                </c:pt>
                <c:pt idx="128981">
                  <c:v>-13.18277</c:v>
                </c:pt>
                <c:pt idx="128982">
                  <c:v>-13.18005</c:v>
                </c:pt>
                <c:pt idx="128983">
                  <c:v>-13.17733</c:v>
                </c:pt>
                <c:pt idx="128984">
                  <c:v>-13.174609999999999</c:v>
                </c:pt>
                <c:pt idx="128985">
                  <c:v>-13.171889999999999</c:v>
                </c:pt>
                <c:pt idx="128986">
                  <c:v>-13.169169999999999</c:v>
                </c:pt>
                <c:pt idx="128987">
                  <c:v>-13.166460000000001</c:v>
                </c:pt>
                <c:pt idx="128988">
                  <c:v>-13.163740000000001</c:v>
                </c:pt>
                <c:pt idx="128989">
                  <c:v>-13.161020000000001</c:v>
                </c:pt>
                <c:pt idx="128990">
                  <c:v>-13.158300000000001</c:v>
                </c:pt>
                <c:pt idx="128991">
                  <c:v>-13.15558</c:v>
                </c:pt>
                <c:pt idx="128992">
                  <c:v>-13.15287</c:v>
                </c:pt>
                <c:pt idx="128993">
                  <c:v>-13.15015</c:v>
                </c:pt>
                <c:pt idx="128994">
                  <c:v>-13.14743</c:v>
                </c:pt>
                <c:pt idx="128995">
                  <c:v>-13.14471</c:v>
                </c:pt>
                <c:pt idx="128996">
                  <c:v>-13.14199</c:v>
                </c:pt>
                <c:pt idx="128997">
                  <c:v>-13.13927</c:v>
                </c:pt>
                <c:pt idx="128998">
                  <c:v>-13.136559999999999</c:v>
                </c:pt>
                <c:pt idx="128999">
                  <c:v>-13.133839999999999</c:v>
                </c:pt>
                <c:pt idx="129000">
                  <c:v>-13.131119999999999</c:v>
                </c:pt>
                <c:pt idx="129001">
                  <c:v>-13.128399999999999</c:v>
                </c:pt>
                <c:pt idx="129002">
                  <c:v>-13.125679999999999</c:v>
                </c:pt>
                <c:pt idx="129003">
                  <c:v>-13.122960000000001</c:v>
                </c:pt>
                <c:pt idx="129004">
                  <c:v>-13.12025</c:v>
                </c:pt>
                <c:pt idx="129005">
                  <c:v>-13.11753</c:v>
                </c:pt>
                <c:pt idx="129006">
                  <c:v>-13.11481</c:v>
                </c:pt>
                <c:pt idx="129007">
                  <c:v>-13.1121</c:v>
                </c:pt>
                <c:pt idx="129008">
                  <c:v>-13.10938</c:v>
                </c:pt>
                <c:pt idx="129009">
                  <c:v>-13.10666</c:v>
                </c:pt>
                <c:pt idx="129010">
                  <c:v>-13.10394</c:v>
                </c:pt>
                <c:pt idx="129011">
                  <c:v>-13.10122</c:v>
                </c:pt>
                <c:pt idx="129012">
                  <c:v>-13.0985</c:v>
                </c:pt>
                <c:pt idx="129013">
                  <c:v>-13.095789999999999</c:v>
                </c:pt>
                <c:pt idx="129014">
                  <c:v>-13.093070000000001</c:v>
                </c:pt>
                <c:pt idx="129015">
                  <c:v>-13.090350000000001</c:v>
                </c:pt>
                <c:pt idx="129016">
                  <c:v>-13.087630000000001</c:v>
                </c:pt>
                <c:pt idx="129017">
                  <c:v>-13.084910000000001</c:v>
                </c:pt>
                <c:pt idx="129018">
                  <c:v>-13.082190000000001</c:v>
                </c:pt>
                <c:pt idx="129019">
                  <c:v>-13.07948</c:v>
                </c:pt>
                <c:pt idx="129020">
                  <c:v>-13.07676</c:v>
                </c:pt>
                <c:pt idx="129021">
                  <c:v>-13.07404</c:v>
                </c:pt>
                <c:pt idx="129022">
                  <c:v>-13.07132</c:v>
                </c:pt>
                <c:pt idx="129023">
                  <c:v>-13.06861</c:v>
                </c:pt>
                <c:pt idx="129024">
                  <c:v>-13.06589</c:v>
                </c:pt>
                <c:pt idx="129025">
                  <c:v>-13.06317</c:v>
                </c:pt>
                <c:pt idx="129026">
                  <c:v>-13.060449999999999</c:v>
                </c:pt>
                <c:pt idx="129027">
                  <c:v>-13.057729999999999</c:v>
                </c:pt>
                <c:pt idx="129028">
                  <c:v>-13.055020000000001</c:v>
                </c:pt>
                <c:pt idx="129029">
                  <c:v>-13.052300000000001</c:v>
                </c:pt>
                <c:pt idx="129030">
                  <c:v>-13.049580000000001</c:v>
                </c:pt>
                <c:pt idx="129031">
                  <c:v>-13.046860000000001</c:v>
                </c:pt>
                <c:pt idx="129032">
                  <c:v>-13.044140000000001</c:v>
                </c:pt>
                <c:pt idx="129033">
                  <c:v>-13.04142</c:v>
                </c:pt>
                <c:pt idx="129034">
                  <c:v>-13.0387</c:v>
                </c:pt>
                <c:pt idx="129035">
                  <c:v>-13.03598</c:v>
                </c:pt>
                <c:pt idx="129036">
                  <c:v>-13.033250000000001</c:v>
                </c:pt>
                <c:pt idx="129037">
                  <c:v>-13.03054</c:v>
                </c:pt>
                <c:pt idx="129038">
                  <c:v>-13.02782</c:v>
                </c:pt>
                <c:pt idx="129039">
                  <c:v>-13.0251</c:v>
                </c:pt>
                <c:pt idx="129040">
                  <c:v>-13.02238</c:v>
                </c:pt>
                <c:pt idx="129041">
                  <c:v>-13.01966</c:v>
                </c:pt>
                <c:pt idx="129042">
                  <c:v>-13.01694</c:v>
                </c:pt>
                <c:pt idx="129043">
                  <c:v>-13.01422</c:v>
                </c:pt>
                <c:pt idx="129044">
                  <c:v>-13.0115</c:v>
                </c:pt>
                <c:pt idx="129045">
                  <c:v>-13.008789999999999</c:v>
                </c:pt>
                <c:pt idx="129046">
                  <c:v>-13.006069999999999</c:v>
                </c:pt>
                <c:pt idx="129047">
                  <c:v>-13.003349999999999</c:v>
                </c:pt>
                <c:pt idx="129048">
                  <c:v>-13.000629999999999</c:v>
                </c:pt>
                <c:pt idx="129049">
                  <c:v>-12.997909999999999</c:v>
                </c:pt>
                <c:pt idx="129050">
                  <c:v>-12.995189999999999</c:v>
                </c:pt>
                <c:pt idx="129051">
                  <c:v>-12.992470000000001</c:v>
                </c:pt>
                <c:pt idx="129052">
                  <c:v>-12.989750000000001</c:v>
                </c:pt>
                <c:pt idx="129053">
                  <c:v>-12.98704</c:v>
                </c:pt>
                <c:pt idx="129054">
                  <c:v>-12.98432</c:v>
                </c:pt>
                <c:pt idx="129055">
                  <c:v>-12.9816</c:v>
                </c:pt>
                <c:pt idx="129056">
                  <c:v>-12.97888</c:v>
                </c:pt>
                <c:pt idx="129057">
                  <c:v>-12.97616</c:v>
                </c:pt>
                <c:pt idx="129058">
                  <c:v>-12.97344</c:v>
                </c:pt>
                <c:pt idx="129059">
                  <c:v>-12.97073</c:v>
                </c:pt>
                <c:pt idx="129060">
                  <c:v>-12.96801</c:v>
                </c:pt>
                <c:pt idx="129061">
                  <c:v>-12.96529</c:v>
                </c:pt>
                <c:pt idx="129062">
                  <c:v>-12.962569999999999</c:v>
                </c:pt>
                <c:pt idx="129063">
                  <c:v>-12.959849999999999</c:v>
                </c:pt>
                <c:pt idx="129064">
                  <c:v>-12.957129999999999</c:v>
                </c:pt>
                <c:pt idx="129065">
                  <c:v>-12.954420000000001</c:v>
                </c:pt>
                <c:pt idx="129066">
                  <c:v>-12.951700000000001</c:v>
                </c:pt>
                <c:pt idx="129067">
                  <c:v>-12.94899</c:v>
                </c:pt>
                <c:pt idx="129068">
                  <c:v>-12.94627</c:v>
                </c:pt>
                <c:pt idx="129069">
                  <c:v>-12.94355</c:v>
                </c:pt>
                <c:pt idx="129070">
                  <c:v>-12.94084</c:v>
                </c:pt>
                <c:pt idx="129071">
                  <c:v>-12.93812</c:v>
                </c:pt>
                <c:pt idx="129072">
                  <c:v>-12.9354</c:v>
                </c:pt>
                <c:pt idx="129073">
                  <c:v>-12.932689999999999</c:v>
                </c:pt>
                <c:pt idx="129074">
                  <c:v>-12.929970000000001</c:v>
                </c:pt>
                <c:pt idx="129075">
                  <c:v>-12.92726</c:v>
                </c:pt>
                <c:pt idx="129076">
                  <c:v>-12.92454</c:v>
                </c:pt>
                <c:pt idx="129077">
                  <c:v>-12.92182</c:v>
                </c:pt>
                <c:pt idx="129078">
                  <c:v>-12.91911</c:v>
                </c:pt>
                <c:pt idx="129079">
                  <c:v>-12.91639</c:v>
                </c:pt>
                <c:pt idx="129080">
                  <c:v>-12.91367</c:v>
                </c:pt>
                <c:pt idx="129081">
                  <c:v>-12.910959999999999</c:v>
                </c:pt>
                <c:pt idx="129082">
                  <c:v>-12.908239999999999</c:v>
                </c:pt>
                <c:pt idx="129083">
                  <c:v>-12.905519999999999</c:v>
                </c:pt>
                <c:pt idx="129084">
                  <c:v>-12.902799999999999</c:v>
                </c:pt>
                <c:pt idx="129085">
                  <c:v>-12.900090000000001</c:v>
                </c:pt>
                <c:pt idx="129086">
                  <c:v>-12.89737</c:v>
                </c:pt>
                <c:pt idx="129087">
                  <c:v>-12.89465</c:v>
                </c:pt>
                <c:pt idx="129088">
                  <c:v>-12.89193</c:v>
                </c:pt>
                <c:pt idx="129089">
                  <c:v>-12.88922</c:v>
                </c:pt>
                <c:pt idx="129090">
                  <c:v>-12.8865</c:v>
                </c:pt>
                <c:pt idx="129091">
                  <c:v>-12.88378</c:v>
                </c:pt>
                <c:pt idx="129092">
                  <c:v>-12.88106</c:v>
                </c:pt>
                <c:pt idx="129093">
                  <c:v>-12.878349999999999</c:v>
                </c:pt>
                <c:pt idx="129094">
                  <c:v>-12.875629999999999</c:v>
                </c:pt>
                <c:pt idx="129095">
                  <c:v>-12.872909999999999</c:v>
                </c:pt>
                <c:pt idx="129096">
                  <c:v>-12.870200000000001</c:v>
                </c:pt>
                <c:pt idx="129097">
                  <c:v>-12.86748</c:v>
                </c:pt>
                <c:pt idx="129098">
                  <c:v>-12.86476</c:v>
                </c:pt>
                <c:pt idx="129099">
                  <c:v>-12.86204</c:v>
                </c:pt>
                <c:pt idx="129100">
                  <c:v>-12.85932</c:v>
                </c:pt>
                <c:pt idx="129101">
                  <c:v>-12.85661</c:v>
                </c:pt>
                <c:pt idx="129102">
                  <c:v>-12.85389</c:v>
                </c:pt>
                <c:pt idx="129103">
                  <c:v>-12.85117</c:v>
                </c:pt>
                <c:pt idx="129104">
                  <c:v>-12.84845</c:v>
                </c:pt>
                <c:pt idx="129105">
                  <c:v>-12.845739999999999</c:v>
                </c:pt>
                <c:pt idx="129106">
                  <c:v>-12.843019999999999</c:v>
                </c:pt>
                <c:pt idx="129107">
                  <c:v>-12.840299999999999</c:v>
                </c:pt>
                <c:pt idx="129108">
                  <c:v>-12.837580000000001</c:v>
                </c:pt>
                <c:pt idx="129109">
                  <c:v>-12.83487</c:v>
                </c:pt>
                <c:pt idx="129110">
                  <c:v>-12.83215</c:v>
                </c:pt>
                <c:pt idx="129111">
                  <c:v>-12.82944</c:v>
                </c:pt>
                <c:pt idx="129112">
                  <c:v>-12.82673</c:v>
                </c:pt>
                <c:pt idx="129113">
                  <c:v>-12.824009999999999</c:v>
                </c:pt>
                <c:pt idx="129114">
                  <c:v>-12.821289999999999</c:v>
                </c:pt>
                <c:pt idx="129115">
                  <c:v>-12.818580000000001</c:v>
                </c:pt>
                <c:pt idx="129116">
                  <c:v>-12.81587</c:v>
                </c:pt>
                <c:pt idx="129117">
                  <c:v>-12.81315</c:v>
                </c:pt>
                <c:pt idx="129118">
                  <c:v>-12.81043</c:v>
                </c:pt>
                <c:pt idx="129119">
                  <c:v>-12.80772</c:v>
                </c:pt>
                <c:pt idx="129120">
                  <c:v>-12.805</c:v>
                </c:pt>
                <c:pt idx="129121">
                  <c:v>-12.80228</c:v>
                </c:pt>
                <c:pt idx="129122">
                  <c:v>-12.799569999999999</c:v>
                </c:pt>
                <c:pt idx="129123">
                  <c:v>-12.796849999999999</c:v>
                </c:pt>
                <c:pt idx="129124">
                  <c:v>-12.794129999999999</c:v>
                </c:pt>
                <c:pt idx="129125">
                  <c:v>-12.79142</c:v>
                </c:pt>
                <c:pt idx="129126">
                  <c:v>-12.7887</c:v>
                </c:pt>
                <c:pt idx="129127">
                  <c:v>-12.78598</c:v>
                </c:pt>
                <c:pt idx="129128">
                  <c:v>-12.78326</c:v>
                </c:pt>
                <c:pt idx="129129">
                  <c:v>-12.78055</c:v>
                </c:pt>
                <c:pt idx="129130">
                  <c:v>-12.77783</c:v>
                </c:pt>
                <c:pt idx="129131">
                  <c:v>-12.77511</c:v>
                </c:pt>
                <c:pt idx="129132">
                  <c:v>-12.772399999999999</c:v>
                </c:pt>
                <c:pt idx="129133">
                  <c:v>-12.769679999999999</c:v>
                </c:pt>
                <c:pt idx="129134">
                  <c:v>-12.766959999999999</c:v>
                </c:pt>
                <c:pt idx="129135">
                  <c:v>-12.764239999999999</c:v>
                </c:pt>
                <c:pt idx="129136">
                  <c:v>-12.76153</c:v>
                </c:pt>
                <c:pt idx="129137">
                  <c:v>-12.75881</c:v>
                </c:pt>
                <c:pt idx="129138">
                  <c:v>-12.75609</c:v>
                </c:pt>
                <c:pt idx="129139">
                  <c:v>-12.75338</c:v>
                </c:pt>
                <c:pt idx="129140">
                  <c:v>-12.75066</c:v>
                </c:pt>
                <c:pt idx="129141">
                  <c:v>-12.74794</c:v>
                </c:pt>
                <c:pt idx="129142">
                  <c:v>-12.74522</c:v>
                </c:pt>
                <c:pt idx="129143">
                  <c:v>-12.7425</c:v>
                </c:pt>
                <c:pt idx="129144">
                  <c:v>-12.73978</c:v>
                </c:pt>
                <c:pt idx="129145">
                  <c:v>-12.73706</c:v>
                </c:pt>
                <c:pt idx="129146">
                  <c:v>-12.73434</c:v>
                </c:pt>
                <c:pt idx="129147">
                  <c:v>-12.731619999999999</c:v>
                </c:pt>
                <c:pt idx="129148">
                  <c:v>-12.728899999999999</c:v>
                </c:pt>
                <c:pt idx="129149">
                  <c:v>-12.726179999999999</c:v>
                </c:pt>
                <c:pt idx="129150">
                  <c:v>-12.723470000000001</c:v>
                </c:pt>
                <c:pt idx="129151">
                  <c:v>-12.720750000000001</c:v>
                </c:pt>
                <c:pt idx="129152">
                  <c:v>-12.718030000000001</c:v>
                </c:pt>
                <c:pt idx="129153">
                  <c:v>-12.715310000000001</c:v>
                </c:pt>
                <c:pt idx="129154">
                  <c:v>-12.7126</c:v>
                </c:pt>
                <c:pt idx="129155">
                  <c:v>-12.70988</c:v>
                </c:pt>
                <c:pt idx="129156">
                  <c:v>-12.707140000000001</c:v>
                </c:pt>
                <c:pt idx="129157">
                  <c:v>-12.704409999999999</c:v>
                </c:pt>
                <c:pt idx="129158">
                  <c:v>-12.701689999999999</c:v>
                </c:pt>
                <c:pt idx="129159">
                  <c:v>-12.69896</c:v>
                </c:pt>
                <c:pt idx="129160">
                  <c:v>-12.69624</c:v>
                </c:pt>
                <c:pt idx="129161">
                  <c:v>-12.693519999999999</c:v>
                </c:pt>
                <c:pt idx="129162">
                  <c:v>-12.690799999999999</c:v>
                </c:pt>
                <c:pt idx="129163">
                  <c:v>-12.688079999999999</c:v>
                </c:pt>
                <c:pt idx="129164">
                  <c:v>-12.685359999999999</c:v>
                </c:pt>
                <c:pt idx="129165">
                  <c:v>-12.682639999999999</c:v>
                </c:pt>
                <c:pt idx="129166">
                  <c:v>-12.679919999999999</c:v>
                </c:pt>
                <c:pt idx="129167">
                  <c:v>-12.677199999999999</c:v>
                </c:pt>
                <c:pt idx="129168">
                  <c:v>-12.674480000000001</c:v>
                </c:pt>
                <c:pt idx="129169">
                  <c:v>-12.671760000000001</c:v>
                </c:pt>
                <c:pt idx="129170">
                  <c:v>-12.669040000000001</c:v>
                </c:pt>
                <c:pt idx="129171">
                  <c:v>-12.666320000000001</c:v>
                </c:pt>
                <c:pt idx="129172">
                  <c:v>-12.663600000000001</c:v>
                </c:pt>
                <c:pt idx="129173">
                  <c:v>-12.660880000000001</c:v>
                </c:pt>
                <c:pt idx="129174">
                  <c:v>-12.658160000000001</c:v>
                </c:pt>
                <c:pt idx="129175">
                  <c:v>-12.65545</c:v>
                </c:pt>
                <c:pt idx="129176">
                  <c:v>-12.65273</c:v>
                </c:pt>
                <c:pt idx="129177">
                  <c:v>-12.65001</c:v>
                </c:pt>
                <c:pt idx="129178">
                  <c:v>-12.64729</c:v>
                </c:pt>
                <c:pt idx="129179">
                  <c:v>-12.64457</c:v>
                </c:pt>
                <c:pt idx="129180">
                  <c:v>-12.64185</c:v>
                </c:pt>
                <c:pt idx="129181">
                  <c:v>-12.63913</c:v>
                </c:pt>
                <c:pt idx="129182">
                  <c:v>-12.63641</c:v>
                </c:pt>
                <c:pt idx="129183">
                  <c:v>-12.633699999999999</c:v>
                </c:pt>
                <c:pt idx="129184">
                  <c:v>-12.630979999999999</c:v>
                </c:pt>
                <c:pt idx="129185">
                  <c:v>-12.628259999999999</c:v>
                </c:pt>
                <c:pt idx="129186">
                  <c:v>-12.625540000000001</c:v>
                </c:pt>
                <c:pt idx="129187">
                  <c:v>-12.622820000000001</c:v>
                </c:pt>
                <c:pt idx="129188">
                  <c:v>-12.620100000000001</c:v>
                </c:pt>
                <c:pt idx="129189">
                  <c:v>-12.617380000000001</c:v>
                </c:pt>
                <c:pt idx="129190">
                  <c:v>-12.614660000000001</c:v>
                </c:pt>
                <c:pt idx="129191">
                  <c:v>-12.611940000000001</c:v>
                </c:pt>
                <c:pt idx="129192">
                  <c:v>-12.60923</c:v>
                </c:pt>
                <c:pt idx="129193">
                  <c:v>-12.60651</c:v>
                </c:pt>
                <c:pt idx="129194">
                  <c:v>-12.60379</c:v>
                </c:pt>
                <c:pt idx="129195">
                  <c:v>-12.60107</c:v>
                </c:pt>
                <c:pt idx="129196">
                  <c:v>-12.59835</c:v>
                </c:pt>
                <c:pt idx="129197">
                  <c:v>-12.59563</c:v>
                </c:pt>
                <c:pt idx="129198">
                  <c:v>-12.59291</c:v>
                </c:pt>
                <c:pt idx="129199">
                  <c:v>-12.59019</c:v>
                </c:pt>
                <c:pt idx="129200">
                  <c:v>-12.58747</c:v>
                </c:pt>
                <c:pt idx="129201">
                  <c:v>-12.58475</c:v>
                </c:pt>
                <c:pt idx="129202">
                  <c:v>-12.58203</c:v>
                </c:pt>
                <c:pt idx="129203">
                  <c:v>-12.57931</c:v>
                </c:pt>
                <c:pt idx="129204">
                  <c:v>-12.576589999999999</c:v>
                </c:pt>
                <c:pt idx="129205">
                  <c:v>-12.573869999999999</c:v>
                </c:pt>
                <c:pt idx="129206">
                  <c:v>-12.571149999999999</c:v>
                </c:pt>
                <c:pt idx="129207">
                  <c:v>-12.568440000000001</c:v>
                </c:pt>
                <c:pt idx="129208">
                  <c:v>-12.565720000000001</c:v>
                </c:pt>
                <c:pt idx="129209">
                  <c:v>-12.563000000000001</c:v>
                </c:pt>
                <c:pt idx="129210">
                  <c:v>-12.560280000000001</c:v>
                </c:pt>
                <c:pt idx="129211">
                  <c:v>-12.55756</c:v>
                </c:pt>
                <c:pt idx="129212">
                  <c:v>-12.55484</c:v>
                </c:pt>
                <c:pt idx="129213">
                  <c:v>-12.55213</c:v>
                </c:pt>
                <c:pt idx="129214">
                  <c:v>-12.54941</c:v>
                </c:pt>
                <c:pt idx="129215">
                  <c:v>-12.54669</c:v>
                </c:pt>
                <c:pt idx="129216">
                  <c:v>-12.54397</c:v>
                </c:pt>
                <c:pt idx="129217">
                  <c:v>-12.54125</c:v>
                </c:pt>
                <c:pt idx="129218">
                  <c:v>-12.53853</c:v>
                </c:pt>
                <c:pt idx="129219">
                  <c:v>-12.53581</c:v>
                </c:pt>
                <c:pt idx="129220">
                  <c:v>-12.53309</c:v>
                </c:pt>
                <c:pt idx="129221">
                  <c:v>-12.530379999999999</c:v>
                </c:pt>
                <c:pt idx="129222">
                  <c:v>-12.527659999999999</c:v>
                </c:pt>
                <c:pt idx="129223">
                  <c:v>-12.524940000000001</c:v>
                </c:pt>
                <c:pt idx="129224">
                  <c:v>-12.522220000000001</c:v>
                </c:pt>
                <c:pt idx="129225">
                  <c:v>-12.519500000000001</c:v>
                </c:pt>
                <c:pt idx="129226">
                  <c:v>-12.516780000000001</c:v>
                </c:pt>
                <c:pt idx="129227">
                  <c:v>-12.514060000000001</c:v>
                </c:pt>
                <c:pt idx="129228">
                  <c:v>-12.511340000000001</c:v>
                </c:pt>
                <c:pt idx="129229">
                  <c:v>-12.50863</c:v>
                </c:pt>
                <c:pt idx="129230">
                  <c:v>-12.50591</c:v>
                </c:pt>
                <c:pt idx="129231">
                  <c:v>-12.50319</c:v>
                </c:pt>
                <c:pt idx="129232">
                  <c:v>-12.50047</c:v>
                </c:pt>
                <c:pt idx="129233">
                  <c:v>-12.49775</c:v>
                </c:pt>
                <c:pt idx="129234">
                  <c:v>-12.49503</c:v>
                </c:pt>
                <c:pt idx="129235">
                  <c:v>-12.49231</c:v>
                </c:pt>
                <c:pt idx="129236">
                  <c:v>-12.489599999999999</c:v>
                </c:pt>
                <c:pt idx="129237">
                  <c:v>-12.486879999999999</c:v>
                </c:pt>
                <c:pt idx="129238">
                  <c:v>-12.484159999999999</c:v>
                </c:pt>
                <c:pt idx="129239">
                  <c:v>-12.481439999999999</c:v>
                </c:pt>
                <c:pt idx="129240">
                  <c:v>-12.478719999999999</c:v>
                </c:pt>
                <c:pt idx="129241">
                  <c:v>-12.47601</c:v>
                </c:pt>
                <c:pt idx="129242">
                  <c:v>-12.47329</c:v>
                </c:pt>
                <c:pt idx="129243">
                  <c:v>-12.47057</c:v>
                </c:pt>
                <c:pt idx="129244">
                  <c:v>-12.46785</c:v>
                </c:pt>
                <c:pt idx="129245">
                  <c:v>-12.46513</c:v>
                </c:pt>
                <c:pt idx="129246">
                  <c:v>-12.46242</c:v>
                </c:pt>
                <c:pt idx="129247">
                  <c:v>-12.4597</c:v>
                </c:pt>
                <c:pt idx="129248">
                  <c:v>-12.45698</c:v>
                </c:pt>
                <c:pt idx="129249">
                  <c:v>-12.45426</c:v>
                </c:pt>
                <c:pt idx="129250">
                  <c:v>-12.451549999999999</c:v>
                </c:pt>
                <c:pt idx="129251">
                  <c:v>-12.448829999999999</c:v>
                </c:pt>
                <c:pt idx="129252">
                  <c:v>-12.446109999999999</c:v>
                </c:pt>
                <c:pt idx="129253">
                  <c:v>-12.443390000000001</c:v>
                </c:pt>
                <c:pt idx="129254">
                  <c:v>-12.44068</c:v>
                </c:pt>
                <c:pt idx="129255">
                  <c:v>-12.43796</c:v>
                </c:pt>
                <c:pt idx="129256">
                  <c:v>-12.43524</c:v>
                </c:pt>
                <c:pt idx="129257">
                  <c:v>-12.43252</c:v>
                </c:pt>
                <c:pt idx="129258">
                  <c:v>-12.4298</c:v>
                </c:pt>
                <c:pt idx="129259">
                  <c:v>-12.42709</c:v>
                </c:pt>
                <c:pt idx="129260">
                  <c:v>-12.42437</c:v>
                </c:pt>
                <c:pt idx="129261">
                  <c:v>-12.42165</c:v>
                </c:pt>
                <c:pt idx="129262">
                  <c:v>-12.41893</c:v>
                </c:pt>
                <c:pt idx="129263">
                  <c:v>-12.416219999999999</c:v>
                </c:pt>
                <c:pt idx="129264">
                  <c:v>-12.413500000000001</c:v>
                </c:pt>
                <c:pt idx="129265">
                  <c:v>-12.410780000000001</c:v>
                </c:pt>
                <c:pt idx="129266">
                  <c:v>-12.40807</c:v>
                </c:pt>
                <c:pt idx="129267">
                  <c:v>-12.40535</c:v>
                </c:pt>
                <c:pt idx="129268">
                  <c:v>-12.40263</c:v>
                </c:pt>
                <c:pt idx="129269">
                  <c:v>-12.39992</c:v>
                </c:pt>
                <c:pt idx="129270">
                  <c:v>-12.3972</c:v>
                </c:pt>
                <c:pt idx="129271">
                  <c:v>-12.394489999999999</c:v>
                </c:pt>
                <c:pt idx="129272">
                  <c:v>-12.391769999999999</c:v>
                </c:pt>
                <c:pt idx="129273">
                  <c:v>-12.389049999999999</c:v>
                </c:pt>
                <c:pt idx="129274">
                  <c:v>-12.386340000000001</c:v>
                </c:pt>
                <c:pt idx="129275">
                  <c:v>-12.383620000000001</c:v>
                </c:pt>
                <c:pt idx="129276">
                  <c:v>-12.3809</c:v>
                </c:pt>
                <c:pt idx="129277">
                  <c:v>-12.37818</c:v>
                </c:pt>
                <c:pt idx="129278">
                  <c:v>-12.37547</c:v>
                </c:pt>
                <c:pt idx="129279">
                  <c:v>-12.37275</c:v>
                </c:pt>
                <c:pt idx="129280">
                  <c:v>-12.370039999999999</c:v>
                </c:pt>
                <c:pt idx="129281">
                  <c:v>-12.367330000000001</c:v>
                </c:pt>
                <c:pt idx="129282">
                  <c:v>-12.364610000000001</c:v>
                </c:pt>
                <c:pt idx="129283">
                  <c:v>-12.361890000000001</c:v>
                </c:pt>
                <c:pt idx="129284">
                  <c:v>-12.35918</c:v>
                </c:pt>
                <c:pt idx="129285">
                  <c:v>-12.35646</c:v>
                </c:pt>
                <c:pt idx="129286">
                  <c:v>-12.35374</c:v>
                </c:pt>
                <c:pt idx="129287">
                  <c:v>-12.35102</c:v>
                </c:pt>
                <c:pt idx="129288">
                  <c:v>-12.3483</c:v>
                </c:pt>
                <c:pt idx="129289">
                  <c:v>-12.34559</c:v>
                </c:pt>
                <c:pt idx="129290">
                  <c:v>-12.34287</c:v>
                </c:pt>
                <c:pt idx="129291">
                  <c:v>-12.34015</c:v>
                </c:pt>
                <c:pt idx="129292">
                  <c:v>-12.337440000000001</c:v>
                </c:pt>
                <c:pt idx="129293">
                  <c:v>-12.334720000000001</c:v>
                </c:pt>
                <c:pt idx="129294">
                  <c:v>-12.33201</c:v>
                </c:pt>
                <c:pt idx="129295">
                  <c:v>-12.32929</c:v>
                </c:pt>
                <c:pt idx="129296">
                  <c:v>-12.32657</c:v>
                </c:pt>
                <c:pt idx="129297">
                  <c:v>-12.32385</c:v>
                </c:pt>
                <c:pt idx="129298">
                  <c:v>-12.32114</c:v>
                </c:pt>
                <c:pt idx="129299">
                  <c:v>-12.31842</c:v>
                </c:pt>
                <c:pt idx="129300">
                  <c:v>-12.3157</c:v>
                </c:pt>
                <c:pt idx="129301">
                  <c:v>-12.31298</c:v>
                </c:pt>
                <c:pt idx="129302">
                  <c:v>-12.31026</c:v>
                </c:pt>
                <c:pt idx="129303">
                  <c:v>-12.307550000000001</c:v>
                </c:pt>
                <c:pt idx="129304">
                  <c:v>-12.304830000000001</c:v>
                </c:pt>
                <c:pt idx="129305">
                  <c:v>-12.302110000000001</c:v>
                </c:pt>
                <c:pt idx="129306">
                  <c:v>-12.299390000000001</c:v>
                </c:pt>
                <c:pt idx="129307">
                  <c:v>-12.29668</c:v>
                </c:pt>
                <c:pt idx="129308">
                  <c:v>-12.29396</c:v>
                </c:pt>
                <c:pt idx="129309">
                  <c:v>-12.29124</c:v>
                </c:pt>
                <c:pt idx="129310">
                  <c:v>-12.28852</c:v>
                </c:pt>
                <c:pt idx="129311">
                  <c:v>-12.28581</c:v>
                </c:pt>
                <c:pt idx="129312">
                  <c:v>-12.28309</c:v>
                </c:pt>
                <c:pt idx="129313">
                  <c:v>-12.28037</c:v>
                </c:pt>
                <c:pt idx="129314">
                  <c:v>-12.277659999999999</c:v>
                </c:pt>
                <c:pt idx="129315">
                  <c:v>-12.274940000000001</c:v>
                </c:pt>
                <c:pt idx="129316">
                  <c:v>-12.272220000000001</c:v>
                </c:pt>
                <c:pt idx="129317">
                  <c:v>-12.269500000000001</c:v>
                </c:pt>
                <c:pt idx="129318">
                  <c:v>-12.26679</c:v>
                </c:pt>
                <c:pt idx="129319">
                  <c:v>-12.26407</c:v>
                </c:pt>
                <c:pt idx="129320">
                  <c:v>-12.26136</c:v>
                </c:pt>
                <c:pt idx="129321">
                  <c:v>-12.25864</c:v>
                </c:pt>
                <c:pt idx="129322">
                  <c:v>-12.25592</c:v>
                </c:pt>
                <c:pt idx="129323">
                  <c:v>-12.253209999999999</c:v>
                </c:pt>
                <c:pt idx="129324">
                  <c:v>-12.250489999999999</c:v>
                </c:pt>
                <c:pt idx="129325">
                  <c:v>-12.247780000000001</c:v>
                </c:pt>
                <c:pt idx="129326">
                  <c:v>-12.24506</c:v>
                </c:pt>
                <c:pt idx="129327">
                  <c:v>-12.24234</c:v>
                </c:pt>
                <c:pt idx="129328">
                  <c:v>-12.23962</c:v>
                </c:pt>
                <c:pt idx="129329">
                  <c:v>-12.23691</c:v>
                </c:pt>
                <c:pt idx="129330">
                  <c:v>-12.23419</c:v>
                </c:pt>
                <c:pt idx="129331">
                  <c:v>-12.23147</c:v>
                </c:pt>
                <c:pt idx="129332">
                  <c:v>-12.22875</c:v>
                </c:pt>
                <c:pt idx="129333">
                  <c:v>-12.226039999999999</c:v>
                </c:pt>
                <c:pt idx="129334">
                  <c:v>-12.223319999999999</c:v>
                </c:pt>
                <c:pt idx="129335">
                  <c:v>-12.220599999999999</c:v>
                </c:pt>
                <c:pt idx="129336">
                  <c:v>-12.217879999999999</c:v>
                </c:pt>
                <c:pt idx="129337">
                  <c:v>-12.215159999999999</c:v>
                </c:pt>
                <c:pt idx="129338">
                  <c:v>-12.21245</c:v>
                </c:pt>
                <c:pt idx="129339">
                  <c:v>-12.20973</c:v>
                </c:pt>
                <c:pt idx="129340">
                  <c:v>-12.20701</c:v>
                </c:pt>
                <c:pt idx="129341">
                  <c:v>-12.2043</c:v>
                </c:pt>
                <c:pt idx="129342">
                  <c:v>-12.20158</c:v>
                </c:pt>
                <c:pt idx="129343">
                  <c:v>-12.19886</c:v>
                </c:pt>
                <c:pt idx="129344">
                  <c:v>-12.196149999999999</c:v>
                </c:pt>
                <c:pt idx="129345">
                  <c:v>-12.193429999999999</c:v>
                </c:pt>
                <c:pt idx="129346">
                  <c:v>-12.190709999999999</c:v>
                </c:pt>
                <c:pt idx="129347">
                  <c:v>-12.188000000000001</c:v>
                </c:pt>
                <c:pt idx="129348">
                  <c:v>-12.185280000000001</c:v>
                </c:pt>
                <c:pt idx="129349">
                  <c:v>-12.18256</c:v>
                </c:pt>
                <c:pt idx="129350">
                  <c:v>-12.17985</c:v>
                </c:pt>
                <c:pt idx="129351">
                  <c:v>-12.17713</c:v>
                </c:pt>
                <c:pt idx="129352">
                  <c:v>-12.17442</c:v>
                </c:pt>
                <c:pt idx="129353">
                  <c:v>-12.1717</c:v>
                </c:pt>
                <c:pt idx="129354">
                  <c:v>-12.168979999999999</c:v>
                </c:pt>
                <c:pt idx="129355">
                  <c:v>-12.166270000000001</c:v>
                </c:pt>
                <c:pt idx="129356">
                  <c:v>-12.163550000000001</c:v>
                </c:pt>
                <c:pt idx="129357">
                  <c:v>-12.160830000000001</c:v>
                </c:pt>
                <c:pt idx="129358">
                  <c:v>-12.158110000000001</c:v>
                </c:pt>
                <c:pt idx="129359">
                  <c:v>-12.1554</c:v>
                </c:pt>
                <c:pt idx="129360">
                  <c:v>-12.15268</c:v>
                </c:pt>
                <c:pt idx="129361">
                  <c:v>-12.14997</c:v>
                </c:pt>
                <c:pt idx="129362">
                  <c:v>-12.14725</c:v>
                </c:pt>
                <c:pt idx="129363">
                  <c:v>-12.14453</c:v>
                </c:pt>
                <c:pt idx="129364">
                  <c:v>-12.141819999999999</c:v>
                </c:pt>
                <c:pt idx="129365">
                  <c:v>-12.139099999999999</c:v>
                </c:pt>
                <c:pt idx="129366">
                  <c:v>-12.136380000000001</c:v>
                </c:pt>
                <c:pt idx="129367">
                  <c:v>-12.13367</c:v>
                </c:pt>
                <c:pt idx="129368">
                  <c:v>-12.13095</c:v>
                </c:pt>
                <c:pt idx="129369">
                  <c:v>-12.12823</c:v>
                </c:pt>
                <c:pt idx="129370">
                  <c:v>-12.12552</c:v>
                </c:pt>
                <c:pt idx="129371">
                  <c:v>-12.1228</c:v>
                </c:pt>
                <c:pt idx="129372">
                  <c:v>-12.120089999999999</c:v>
                </c:pt>
                <c:pt idx="129373">
                  <c:v>-12.117369999999999</c:v>
                </c:pt>
                <c:pt idx="129374">
                  <c:v>-12.114649999999999</c:v>
                </c:pt>
                <c:pt idx="129375">
                  <c:v>-12.111940000000001</c:v>
                </c:pt>
                <c:pt idx="129376">
                  <c:v>-12.109220000000001</c:v>
                </c:pt>
                <c:pt idx="129377">
                  <c:v>-12.1065</c:v>
                </c:pt>
                <c:pt idx="129378">
                  <c:v>-12.10379</c:v>
                </c:pt>
                <c:pt idx="129379">
                  <c:v>-12.10107</c:v>
                </c:pt>
                <c:pt idx="129380">
                  <c:v>-12.09836</c:v>
                </c:pt>
                <c:pt idx="129381">
                  <c:v>-12.09564</c:v>
                </c:pt>
                <c:pt idx="129382">
                  <c:v>-12.092930000000001</c:v>
                </c:pt>
                <c:pt idx="129383">
                  <c:v>-12.090210000000001</c:v>
                </c:pt>
                <c:pt idx="129384">
                  <c:v>-12.087490000000001</c:v>
                </c:pt>
                <c:pt idx="129385">
                  <c:v>-12.08478</c:v>
                </c:pt>
                <c:pt idx="129386">
                  <c:v>-12.08206</c:v>
                </c:pt>
                <c:pt idx="129387">
                  <c:v>-12.07934</c:v>
                </c:pt>
                <c:pt idx="129388">
                  <c:v>-12.07663</c:v>
                </c:pt>
                <c:pt idx="129389">
                  <c:v>-12.07391</c:v>
                </c:pt>
                <c:pt idx="129390">
                  <c:v>-12.07119</c:v>
                </c:pt>
                <c:pt idx="129391">
                  <c:v>-12.068479999999999</c:v>
                </c:pt>
                <c:pt idx="129392">
                  <c:v>-12.065759999999999</c:v>
                </c:pt>
                <c:pt idx="129393">
                  <c:v>-12.06305</c:v>
                </c:pt>
                <c:pt idx="129394">
                  <c:v>-12.06033</c:v>
                </c:pt>
                <c:pt idx="129395">
                  <c:v>-12.05761</c:v>
                </c:pt>
                <c:pt idx="129396">
                  <c:v>-12.0549</c:v>
                </c:pt>
                <c:pt idx="129397">
                  <c:v>-12.05218</c:v>
                </c:pt>
                <c:pt idx="129398">
                  <c:v>-12.049469999999999</c:v>
                </c:pt>
                <c:pt idx="129399">
                  <c:v>-12.046749999999999</c:v>
                </c:pt>
                <c:pt idx="129400">
                  <c:v>-12.044040000000001</c:v>
                </c:pt>
                <c:pt idx="129401">
                  <c:v>-12.041320000000001</c:v>
                </c:pt>
                <c:pt idx="129402">
                  <c:v>-12.03861</c:v>
                </c:pt>
                <c:pt idx="129403">
                  <c:v>-12.03589</c:v>
                </c:pt>
                <c:pt idx="129404">
                  <c:v>-12.03318</c:v>
                </c:pt>
                <c:pt idx="129405">
                  <c:v>-12.03046</c:v>
                </c:pt>
                <c:pt idx="129406">
                  <c:v>-12.027749999999999</c:v>
                </c:pt>
                <c:pt idx="129407">
                  <c:v>-12.025029999999999</c:v>
                </c:pt>
                <c:pt idx="129408">
                  <c:v>-12.022309999999999</c:v>
                </c:pt>
                <c:pt idx="129409">
                  <c:v>-12.019600000000001</c:v>
                </c:pt>
                <c:pt idx="129410">
                  <c:v>-12.01688</c:v>
                </c:pt>
                <c:pt idx="129411">
                  <c:v>-12.01417</c:v>
                </c:pt>
                <c:pt idx="129412">
                  <c:v>-12.01146</c:v>
                </c:pt>
                <c:pt idx="129413">
                  <c:v>-12.008749999999999</c:v>
                </c:pt>
                <c:pt idx="129414">
                  <c:v>-12.006030000000001</c:v>
                </c:pt>
                <c:pt idx="129415">
                  <c:v>-12.00332</c:v>
                </c:pt>
                <c:pt idx="129416">
                  <c:v>-12.00061</c:v>
                </c:pt>
                <c:pt idx="129417">
                  <c:v>-11.9979</c:v>
                </c:pt>
                <c:pt idx="129418">
                  <c:v>-11.99518</c:v>
                </c:pt>
                <c:pt idx="129419">
                  <c:v>-11.992470000000001</c:v>
                </c:pt>
                <c:pt idx="129420">
                  <c:v>-11.989750000000001</c:v>
                </c:pt>
                <c:pt idx="129421">
                  <c:v>-11.98704</c:v>
                </c:pt>
                <c:pt idx="129422">
                  <c:v>-11.98433</c:v>
                </c:pt>
                <c:pt idx="129423">
                  <c:v>-11.98161</c:v>
                </c:pt>
                <c:pt idx="129424">
                  <c:v>-11.978899999999999</c:v>
                </c:pt>
                <c:pt idx="129425">
                  <c:v>-11.976190000000001</c:v>
                </c:pt>
                <c:pt idx="129426">
                  <c:v>-11.973470000000001</c:v>
                </c:pt>
                <c:pt idx="129427">
                  <c:v>-11.97076</c:v>
                </c:pt>
                <c:pt idx="129428">
                  <c:v>-11.96804</c:v>
                </c:pt>
                <c:pt idx="129429">
                  <c:v>-11.96533</c:v>
                </c:pt>
                <c:pt idx="129430">
                  <c:v>-11.96261</c:v>
                </c:pt>
                <c:pt idx="129431">
                  <c:v>-11.959899999999999</c:v>
                </c:pt>
                <c:pt idx="129432">
                  <c:v>-11.957179999999999</c:v>
                </c:pt>
                <c:pt idx="129433">
                  <c:v>-11.954470000000001</c:v>
                </c:pt>
                <c:pt idx="129434">
                  <c:v>-11.951750000000001</c:v>
                </c:pt>
                <c:pt idx="129435">
                  <c:v>-11.94904</c:v>
                </c:pt>
                <c:pt idx="129436">
                  <c:v>-11.94632</c:v>
                </c:pt>
                <c:pt idx="129437">
                  <c:v>-11.94361</c:v>
                </c:pt>
                <c:pt idx="129438">
                  <c:v>-11.940899999999999</c:v>
                </c:pt>
                <c:pt idx="129439">
                  <c:v>-11.938179999999999</c:v>
                </c:pt>
                <c:pt idx="129440">
                  <c:v>-11.93547</c:v>
                </c:pt>
                <c:pt idx="129441">
                  <c:v>-11.93275</c:v>
                </c:pt>
                <c:pt idx="129442">
                  <c:v>-11.93004</c:v>
                </c:pt>
                <c:pt idx="129443">
                  <c:v>-11.92732</c:v>
                </c:pt>
                <c:pt idx="129444">
                  <c:v>-11.924609999999999</c:v>
                </c:pt>
                <c:pt idx="129445">
                  <c:v>-11.921889999999999</c:v>
                </c:pt>
                <c:pt idx="129446">
                  <c:v>-11.919180000000001</c:v>
                </c:pt>
                <c:pt idx="129447">
                  <c:v>-11.91647</c:v>
                </c:pt>
                <c:pt idx="129448">
                  <c:v>-11.91375</c:v>
                </c:pt>
                <c:pt idx="129449">
                  <c:v>-11.91104</c:v>
                </c:pt>
                <c:pt idx="129450">
                  <c:v>-11.908329999999999</c:v>
                </c:pt>
                <c:pt idx="129451">
                  <c:v>-11.905609999999999</c:v>
                </c:pt>
                <c:pt idx="129452">
                  <c:v>-11.902900000000001</c:v>
                </c:pt>
                <c:pt idx="129453">
                  <c:v>-11.900180000000001</c:v>
                </c:pt>
                <c:pt idx="129454">
                  <c:v>-11.89747</c:v>
                </c:pt>
                <c:pt idx="129455">
                  <c:v>-11.89475</c:v>
                </c:pt>
                <c:pt idx="129456">
                  <c:v>-11.89204</c:v>
                </c:pt>
                <c:pt idx="129457">
                  <c:v>-11.88932</c:v>
                </c:pt>
                <c:pt idx="129458">
                  <c:v>-11.886609999999999</c:v>
                </c:pt>
                <c:pt idx="129459">
                  <c:v>-11.883900000000001</c:v>
                </c:pt>
                <c:pt idx="129460">
                  <c:v>-11.881180000000001</c:v>
                </c:pt>
                <c:pt idx="129461">
                  <c:v>-11.87847</c:v>
                </c:pt>
                <c:pt idx="129462">
                  <c:v>-11.87576</c:v>
                </c:pt>
                <c:pt idx="129463">
                  <c:v>-11.87304</c:v>
                </c:pt>
                <c:pt idx="129464">
                  <c:v>-11.870329999999999</c:v>
                </c:pt>
                <c:pt idx="129465">
                  <c:v>-11.867620000000001</c:v>
                </c:pt>
                <c:pt idx="129466">
                  <c:v>-11.8649</c:v>
                </c:pt>
                <c:pt idx="129467">
                  <c:v>-11.86219</c:v>
                </c:pt>
                <c:pt idx="129468">
                  <c:v>-11.85947</c:v>
                </c:pt>
                <c:pt idx="129469">
                  <c:v>-11.85676</c:v>
                </c:pt>
                <c:pt idx="129470">
                  <c:v>-11.854039999999999</c:v>
                </c:pt>
                <c:pt idx="129471">
                  <c:v>-11.851330000000001</c:v>
                </c:pt>
                <c:pt idx="129472">
                  <c:v>-11.848610000000001</c:v>
                </c:pt>
                <c:pt idx="129473">
                  <c:v>-11.8459</c:v>
                </c:pt>
                <c:pt idx="129474">
                  <c:v>-11.84319</c:v>
                </c:pt>
                <c:pt idx="129475">
                  <c:v>-11.84047</c:v>
                </c:pt>
                <c:pt idx="129476">
                  <c:v>-11.837759999999999</c:v>
                </c:pt>
                <c:pt idx="129477">
                  <c:v>-11.835039999999999</c:v>
                </c:pt>
                <c:pt idx="129478">
                  <c:v>-11.832330000000001</c:v>
                </c:pt>
                <c:pt idx="129479">
                  <c:v>-11.829610000000001</c:v>
                </c:pt>
                <c:pt idx="129480">
                  <c:v>-11.8269</c:v>
                </c:pt>
                <c:pt idx="129481">
                  <c:v>-11.82418</c:v>
                </c:pt>
                <c:pt idx="129482">
                  <c:v>-11.82147</c:v>
                </c:pt>
                <c:pt idx="129483">
                  <c:v>-11.81875</c:v>
                </c:pt>
                <c:pt idx="129484">
                  <c:v>-11.816039999999999</c:v>
                </c:pt>
                <c:pt idx="129485">
                  <c:v>-11.813330000000001</c:v>
                </c:pt>
                <c:pt idx="129486">
                  <c:v>-11.81061</c:v>
                </c:pt>
                <c:pt idx="129487">
                  <c:v>-11.8079</c:v>
                </c:pt>
                <c:pt idx="129488">
                  <c:v>-11.80518</c:v>
                </c:pt>
                <c:pt idx="129489">
                  <c:v>-11.80247</c:v>
                </c:pt>
                <c:pt idx="129490">
                  <c:v>-11.79975</c:v>
                </c:pt>
                <c:pt idx="129491">
                  <c:v>-11.797040000000001</c:v>
                </c:pt>
                <c:pt idx="129492">
                  <c:v>-11.79433</c:v>
                </c:pt>
                <c:pt idx="129493">
                  <c:v>-11.79161</c:v>
                </c:pt>
                <c:pt idx="129494">
                  <c:v>-11.7889</c:v>
                </c:pt>
                <c:pt idx="129495">
                  <c:v>-11.78619</c:v>
                </c:pt>
                <c:pt idx="129496">
                  <c:v>-11.783469999999999</c:v>
                </c:pt>
                <c:pt idx="129497">
                  <c:v>-11.780760000000001</c:v>
                </c:pt>
                <c:pt idx="129498">
                  <c:v>-11.778040000000001</c:v>
                </c:pt>
                <c:pt idx="129499">
                  <c:v>-11.77533</c:v>
                </c:pt>
                <c:pt idx="129500">
                  <c:v>-11.77262</c:v>
                </c:pt>
                <c:pt idx="129501">
                  <c:v>-11.7699</c:v>
                </c:pt>
                <c:pt idx="129502">
                  <c:v>-11.767189999999999</c:v>
                </c:pt>
                <c:pt idx="129503">
                  <c:v>-11.764480000000001</c:v>
                </c:pt>
                <c:pt idx="129504">
                  <c:v>-11.761760000000001</c:v>
                </c:pt>
                <c:pt idx="129505">
                  <c:v>-11.75905</c:v>
                </c:pt>
                <c:pt idx="129506">
                  <c:v>-11.75634</c:v>
                </c:pt>
                <c:pt idx="129507">
                  <c:v>-11.75362</c:v>
                </c:pt>
                <c:pt idx="129508">
                  <c:v>-11.750909999999999</c:v>
                </c:pt>
                <c:pt idx="129509">
                  <c:v>-11.748200000000001</c:v>
                </c:pt>
                <c:pt idx="129510">
                  <c:v>-11.74549</c:v>
                </c:pt>
                <c:pt idx="129511">
                  <c:v>-11.74277</c:v>
                </c:pt>
                <c:pt idx="129512">
                  <c:v>-11.74006</c:v>
                </c:pt>
                <c:pt idx="129513">
                  <c:v>-11.737349999999999</c:v>
                </c:pt>
                <c:pt idx="129514">
                  <c:v>-11.734640000000001</c:v>
                </c:pt>
                <c:pt idx="129515">
                  <c:v>-11.731920000000001</c:v>
                </c:pt>
                <c:pt idx="129516">
                  <c:v>-11.72921</c:v>
                </c:pt>
                <c:pt idx="129517">
                  <c:v>-11.7265</c:v>
                </c:pt>
                <c:pt idx="129518">
                  <c:v>-11.72378</c:v>
                </c:pt>
                <c:pt idx="129519">
                  <c:v>-11.721069999999999</c:v>
                </c:pt>
                <c:pt idx="129520">
                  <c:v>-11.718360000000001</c:v>
                </c:pt>
                <c:pt idx="129521">
                  <c:v>-11.71565</c:v>
                </c:pt>
                <c:pt idx="129522">
                  <c:v>-11.71293</c:v>
                </c:pt>
                <c:pt idx="129523">
                  <c:v>-11.71022</c:v>
                </c:pt>
                <c:pt idx="129524">
                  <c:v>-11.707509999999999</c:v>
                </c:pt>
                <c:pt idx="129525">
                  <c:v>-11.704800000000001</c:v>
                </c:pt>
                <c:pt idx="129526">
                  <c:v>-11.70208</c:v>
                </c:pt>
                <c:pt idx="129527">
                  <c:v>-11.69937</c:v>
                </c:pt>
                <c:pt idx="129528">
                  <c:v>-11.69666</c:v>
                </c:pt>
                <c:pt idx="129529">
                  <c:v>-11.69394</c:v>
                </c:pt>
                <c:pt idx="129530">
                  <c:v>-11.691229999999999</c:v>
                </c:pt>
                <c:pt idx="129531">
                  <c:v>-11.68852</c:v>
                </c:pt>
                <c:pt idx="129532">
                  <c:v>-11.68581</c:v>
                </c:pt>
                <c:pt idx="129533">
                  <c:v>-11.68309</c:v>
                </c:pt>
                <c:pt idx="129534">
                  <c:v>-11.68038</c:v>
                </c:pt>
                <c:pt idx="129535">
                  <c:v>-11.677670000000001</c:v>
                </c:pt>
                <c:pt idx="129536">
                  <c:v>-11.674950000000001</c:v>
                </c:pt>
                <c:pt idx="129537">
                  <c:v>-11.67224</c:v>
                </c:pt>
                <c:pt idx="129538">
                  <c:v>-11.66953</c:v>
                </c:pt>
                <c:pt idx="129539">
                  <c:v>-11.66681</c:v>
                </c:pt>
                <c:pt idx="129540">
                  <c:v>-11.664099999999999</c:v>
                </c:pt>
                <c:pt idx="129541">
                  <c:v>-11.661379999999999</c:v>
                </c:pt>
                <c:pt idx="129542">
                  <c:v>-11.658670000000001</c:v>
                </c:pt>
                <c:pt idx="129543">
                  <c:v>-11.65596</c:v>
                </c:pt>
                <c:pt idx="129544">
                  <c:v>-11.65324</c:v>
                </c:pt>
                <c:pt idx="129545">
                  <c:v>-11.65053</c:v>
                </c:pt>
                <c:pt idx="129546">
                  <c:v>-11.64781</c:v>
                </c:pt>
                <c:pt idx="129547">
                  <c:v>-11.645099999999999</c:v>
                </c:pt>
                <c:pt idx="129548">
                  <c:v>-11.642390000000001</c:v>
                </c:pt>
                <c:pt idx="129549">
                  <c:v>-11.639670000000001</c:v>
                </c:pt>
                <c:pt idx="129550">
                  <c:v>-11.63696</c:v>
                </c:pt>
                <c:pt idx="129551">
                  <c:v>-11.63424</c:v>
                </c:pt>
                <c:pt idx="129552">
                  <c:v>-11.63153</c:v>
                </c:pt>
                <c:pt idx="129553">
                  <c:v>-11.628819999999999</c:v>
                </c:pt>
                <c:pt idx="129554">
                  <c:v>-11.626099999999999</c:v>
                </c:pt>
                <c:pt idx="129555">
                  <c:v>-11.623390000000001</c:v>
                </c:pt>
                <c:pt idx="129556">
                  <c:v>-11.62068</c:v>
                </c:pt>
                <c:pt idx="129557">
                  <c:v>-11.61796</c:v>
                </c:pt>
                <c:pt idx="129558">
                  <c:v>-11.61525</c:v>
                </c:pt>
                <c:pt idx="129559">
                  <c:v>-11.612539999999999</c:v>
                </c:pt>
                <c:pt idx="129560">
                  <c:v>-11.609819999999999</c:v>
                </c:pt>
                <c:pt idx="129561">
                  <c:v>-11.60711</c:v>
                </c:pt>
                <c:pt idx="129562">
                  <c:v>-11.6044</c:v>
                </c:pt>
                <c:pt idx="129563">
                  <c:v>-11.60168</c:v>
                </c:pt>
                <c:pt idx="129564">
                  <c:v>-11.59897</c:v>
                </c:pt>
                <c:pt idx="129565">
                  <c:v>-11.596259999999999</c:v>
                </c:pt>
                <c:pt idx="129566">
                  <c:v>-11.593540000000001</c:v>
                </c:pt>
                <c:pt idx="129567">
                  <c:v>-11.59083</c:v>
                </c:pt>
                <c:pt idx="129568">
                  <c:v>-11.58812</c:v>
                </c:pt>
                <c:pt idx="129569">
                  <c:v>-11.5854</c:v>
                </c:pt>
                <c:pt idx="129570">
                  <c:v>-11.582689999999999</c:v>
                </c:pt>
                <c:pt idx="129571">
                  <c:v>-11.579969999999999</c:v>
                </c:pt>
                <c:pt idx="129572">
                  <c:v>-11.577260000000001</c:v>
                </c:pt>
                <c:pt idx="129573">
                  <c:v>-11.57455</c:v>
                </c:pt>
                <c:pt idx="129574">
                  <c:v>-11.57183</c:v>
                </c:pt>
                <c:pt idx="129575">
                  <c:v>-11.56912</c:v>
                </c:pt>
                <c:pt idx="129576">
                  <c:v>-11.566409999999999</c:v>
                </c:pt>
                <c:pt idx="129577">
                  <c:v>-11.563700000000001</c:v>
                </c:pt>
                <c:pt idx="129578">
                  <c:v>-11.560980000000001</c:v>
                </c:pt>
                <c:pt idx="129579">
                  <c:v>-11.55827</c:v>
                </c:pt>
                <c:pt idx="129580">
                  <c:v>-11.55556</c:v>
                </c:pt>
                <c:pt idx="129581">
                  <c:v>-11.55284</c:v>
                </c:pt>
                <c:pt idx="129582">
                  <c:v>-11.550129999999999</c:v>
                </c:pt>
                <c:pt idx="129583">
                  <c:v>-11.547409999999999</c:v>
                </c:pt>
                <c:pt idx="129584">
                  <c:v>-11.544700000000001</c:v>
                </c:pt>
                <c:pt idx="129585">
                  <c:v>-11.54199</c:v>
                </c:pt>
                <c:pt idx="129586">
                  <c:v>-11.53928</c:v>
                </c:pt>
                <c:pt idx="129587">
                  <c:v>-11.536569999999999</c:v>
                </c:pt>
                <c:pt idx="129588">
                  <c:v>-11.533860000000001</c:v>
                </c:pt>
                <c:pt idx="129589">
                  <c:v>-11.531140000000001</c:v>
                </c:pt>
                <c:pt idx="129590">
                  <c:v>-11.52843</c:v>
                </c:pt>
                <c:pt idx="129591">
                  <c:v>-11.52572</c:v>
                </c:pt>
                <c:pt idx="129592">
                  <c:v>-11.523</c:v>
                </c:pt>
                <c:pt idx="129593">
                  <c:v>-11.520289999999999</c:v>
                </c:pt>
                <c:pt idx="129594">
                  <c:v>-11.517580000000001</c:v>
                </c:pt>
                <c:pt idx="129595">
                  <c:v>-11.514860000000001</c:v>
                </c:pt>
                <c:pt idx="129596">
                  <c:v>-11.51215</c:v>
                </c:pt>
                <c:pt idx="129597">
                  <c:v>-11.50944</c:v>
                </c:pt>
                <c:pt idx="129598">
                  <c:v>-11.50672</c:v>
                </c:pt>
                <c:pt idx="129599">
                  <c:v>-11.504009999999999</c:v>
                </c:pt>
                <c:pt idx="129600">
                  <c:v>-11.501289999999999</c:v>
                </c:pt>
                <c:pt idx="129601">
                  <c:v>-11.49858</c:v>
                </c:pt>
                <c:pt idx="129602">
                  <c:v>-11.49586</c:v>
                </c:pt>
                <c:pt idx="129603">
                  <c:v>-11.49315</c:v>
                </c:pt>
                <c:pt idx="129604">
                  <c:v>-11.49044</c:v>
                </c:pt>
                <c:pt idx="129605">
                  <c:v>-11.487719999999999</c:v>
                </c:pt>
                <c:pt idx="129606">
                  <c:v>-11.485010000000001</c:v>
                </c:pt>
                <c:pt idx="129607">
                  <c:v>-11.482290000000001</c:v>
                </c:pt>
                <c:pt idx="129608">
                  <c:v>-11.47958</c:v>
                </c:pt>
                <c:pt idx="129609">
                  <c:v>-11.47686</c:v>
                </c:pt>
                <c:pt idx="129610">
                  <c:v>-11.47415</c:v>
                </c:pt>
                <c:pt idx="129611">
                  <c:v>-11.471439999999999</c:v>
                </c:pt>
                <c:pt idx="129612">
                  <c:v>-11.468719999999999</c:v>
                </c:pt>
                <c:pt idx="129613">
                  <c:v>-11.466010000000001</c:v>
                </c:pt>
                <c:pt idx="129614">
                  <c:v>-11.4633</c:v>
                </c:pt>
                <c:pt idx="129615">
                  <c:v>-11.46059</c:v>
                </c:pt>
                <c:pt idx="129616">
                  <c:v>-11.45787</c:v>
                </c:pt>
                <c:pt idx="129617">
                  <c:v>-11.455159999999999</c:v>
                </c:pt>
                <c:pt idx="129618">
                  <c:v>-11.452439999999999</c:v>
                </c:pt>
                <c:pt idx="129619">
                  <c:v>-11.449730000000001</c:v>
                </c:pt>
                <c:pt idx="129620">
                  <c:v>-11.44702</c:v>
                </c:pt>
                <c:pt idx="129621">
                  <c:v>-11.4443</c:v>
                </c:pt>
                <c:pt idx="129622">
                  <c:v>-11.44159</c:v>
                </c:pt>
                <c:pt idx="129623">
                  <c:v>-11.438879999999999</c:v>
                </c:pt>
                <c:pt idx="129624">
                  <c:v>-11.436159999999999</c:v>
                </c:pt>
                <c:pt idx="129625">
                  <c:v>-11.433450000000001</c:v>
                </c:pt>
                <c:pt idx="129626">
                  <c:v>-11.43074</c:v>
                </c:pt>
                <c:pt idx="129627">
                  <c:v>-11.42803</c:v>
                </c:pt>
                <c:pt idx="129628">
                  <c:v>-11.42531</c:v>
                </c:pt>
                <c:pt idx="129629">
                  <c:v>-11.422599999999999</c:v>
                </c:pt>
                <c:pt idx="129630">
                  <c:v>-11.419890000000001</c:v>
                </c:pt>
                <c:pt idx="129631">
                  <c:v>-11.41718</c:v>
                </c:pt>
                <c:pt idx="129632">
                  <c:v>-11.41446</c:v>
                </c:pt>
                <c:pt idx="129633">
                  <c:v>-11.41175</c:v>
                </c:pt>
                <c:pt idx="129634">
                  <c:v>-11.409039999999999</c:v>
                </c:pt>
                <c:pt idx="129635">
                  <c:v>-11.406330000000001</c:v>
                </c:pt>
                <c:pt idx="129636">
                  <c:v>-11.40362</c:v>
                </c:pt>
                <c:pt idx="129637">
                  <c:v>-11.4009</c:v>
                </c:pt>
                <c:pt idx="129638">
                  <c:v>-11.39819</c:v>
                </c:pt>
                <c:pt idx="129639">
                  <c:v>-11.395479999999999</c:v>
                </c:pt>
                <c:pt idx="129640">
                  <c:v>-11.392770000000001</c:v>
                </c:pt>
                <c:pt idx="129641">
                  <c:v>-11.39006</c:v>
                </c:pt>
                <c:pt idx="129642">
                  <c:v>-11.38735</c:v>
                </c:pt>
                <c:pt idx="129643">
                  <c:v>-11.384650000000001</c:v>
                </c:pt>
                <c:pt idx="129644">
                  <c:v>-11.38194</c:v>
                </c:pt>
                <c:pt idx="129645">
                  <c:v>-11.379239999999999</c:v>
                </c:pt>
                <c:pt idx="129646">
                  <c:v>-11.376519999999999</c:v>
                </c:pt>
                <c:pt idx="129647">
                  <c:v>-11.373810000000001</c:v>
                </c:pt>
                <c:pt idx="129648">
                  <c:v>-11.3711</c:v>
                </c:pt>
                <c:pt idx="129649">
                  <c:v>-11.36839</c:v>
                </c:pt>
                <c:pt idx="129650">
                  <c:v>-11.365679999999999</c:v>
                </c:pt>
                <c:pt idx="129651">
                  <c:v>-11.362970000000001</c:v>
                </c:pt>
                <c:pt idx="129652">
                  <c:v>-11.36026</c:v>
                </c:pt>
                <c:pt idx="129653">
                  <c:v>-11.35754</c:v>
                </c:pt>
                <c:pt idx="129654">
                  <c:v>-11.35483</c:v>
                </c:pt>
                <c:pt idx="129655">
                  <c:v>-11.352119999999999</c:v>
                </c:pt>
                <c:pt idx="129656">
                  <c:v>-11.349410000000001</c:v>
                </c:pt>
                <c:pt idx="129657">
                  <c:v>-11.3467</c:v>
                </c:pt>
                <c:pt idx="129658">
                  <c:v>-11.34399</c:v>
                </c:pt>
                <c:pt idx="129659">
                  <c:v>-11.341279999999999</c:v>
                </c:pt>
                <c:pt idx="129660">
                  <c:v>-11.338570000000001</c:v>
                </c:pt>
                <c:pt idx="129661">
                  <c:v>-11.33586</c:v>
                </c:pt>
                <c:pt idx="129662">
                  <c:v>-11.33315</c:v>
                </c:pt>
                <c:pt idx="129663">
                  <c:v>-11.33043</c:v>
                </c:pt>
                <c:pt idx="129664">
                  <c:v>-11.327719999999999</c:v>
                </c:pt>
                <c:pt idx="129665">
                  <c:v>-11.325010000000001</c:v>
                </c:pt>
                <c:pt idx="129666">
                  <c:v>-11.3223</c:v>
                </c:pt>
                <c:pt idx="129667">
                  <c:v>-11.319599999999999</c:v>
                </c:pt>
                <c:pt idx="129668">
                  <c:v>-11.316879999999999</c:v>
                </c:pt>
                <c:pt idx="129669">
                  <c:v>-11.314170000000001</c:v>
                </c:pt>
                <c:pt idx="129670">
                  <c:v>-11.31146</c:v>
                </c:pt>
                <c:pt idx="129671">
                  <c:v>-11.30875</c:v>
                </c:pt>
                <c:pt idx="129672">
                  <c:v>-11.306039999999999</c:v>
                </c:pt>
                <c:pt idx="129673">
                  <c:v>-11.303330000000001</c:v>
                </c:pt>
                <c:pt idx="129674">
                  <c:v>-11.30062</c:v>
                </c:pt>
                <c:pt idx="129675">
                  <c:v>-11.29791</c:v>
                </c:pt>
                <c:pt idx="129676">
                  <c:v>-11.295199999999999</c:v>
                </c:pt>
                <c:pt idx="129677">
                  <c:v>-11.292490000000001</c:v>
                </c:pt>
                <c:pt idx="129678">
                  <c:v>-11.289770000000001</c:v>
                </c:pt>
                <c:pt idx="129679">
                  <c:v>-11.28706</c:v>
                </c:pt>
                <c:pt idx="129680">
                  <c:v>-11.28435</c:v>
                </c:pt>
                <c:pt idx="129681">
                  <c:v>-11.281650000000001</c:v>
                </c:pt>
                <c:pt idx="129682">
                  <c:v>-11.27894</c:v>
                </c:pt>
                <c:pt idx="129683">
                  <c:v>-11.27623</c:v>
                </c:pt>
                <c:pt idx="129684">
                  <c:v>-11.27351</c:v>
                </c:pt>
                <c:pt idx="129685">
                  <c:v>-11.270799999999999</c:v>
                </c:pt>
                <c:pt idx="129686">
                  <c:v>-11.268090000000001</c:v>
                </c:pt>
                <c:pt idx="129687">
                  <c:v>-11.26538</c:v>
                </c:pt>
                <c:pt idx="129688">
                  <c:v>-11.26267</c:v>
                </c:pt>
                <c:pt idx="129689">
                  <c:v>-11.25996</c:v>
                </c:pt>
                <c:pt idx="129690">
                  <c:v>-11.257239999999999</c:v>
                </c:pt>
                <c:pt idx="129691">
                  <c:v>-11.254530000000001</c:v>
                </c:pt>
                <c:pt idx="129692">
                  <c:v>-11.25182</c:v>
                </c:pt>
                <c:pt idx="129693">
                  <c:v>-11.24911</c:v>
                </c:pt>
                <c:pt idx="129694">
                  <c:v>-11.24639</c:v>
                </c:pt>
                <c:pt idx="129695">
                  <c:v>-11.243679999999999</c:v>
                </c:pt>
                <c:pt idx="129696">
                  <c:v>-11.240970000000001</c:v>
                </c:pt>
                <c:pt idx="129697">
                  <c:v>-11.23826</c:v>
                </c:pt>
                <c:pt idx="129698">
                  <c:v>-11.23555</c:v>
                </c:pt>
                <c:pt idx="129699">
                  <c:v>-11.23283</c:v>
                </c:pt>
                <c:pt idx="129700">
                  <c:v>-11.230119999999999</c:v>
                </c:pt>
                <c:pt idx="129701">
                  <c:v>-11.227410000000001</c:v>
                </c:pt>
                <c:pt idx="129702">
                  <c:v>-11.224690000000001</c:v>
                </c:pt>
                <c:pt idx="129703">
                  <c:v>-11.22198</c:v>
                </c:pt>
                <c:pt idx="129704">
                  <c:v>-11.21927</c:v>
                </c:pt>
                <c:pt idx="129705">
                  <c:v>-11.216559999999999</c:v>
                </c:pt>
                <c:pt idx="129706">
                  <c:v>-11.213850000000001</c:v>
                </c:pt>
                <c:pt idx="129707">
                  <c:v>-11.211130000000001</c:v>
                </c:pt>
                <c:pt idx="129708">
                  <c:v>-11.20842</c:v>
                </c:pt>
                <c:pt idx="129709">
                  <c:v>-11.20571</c:v>
                </c:pt>
                <c:pt idx="129710">
                  <c:v>-11.202999999999999</c:v>
                </c:pt>
                <c:pt idx="129711">
                  <c:v>-11.200279999999999</c:v>
                </c:pt>
                <c:pt idx="129712">
                  <c:v>-11.197570000000001</c:v>
                </c:pt>
                <c:pt idx="129713">
                  <c:v>-11.19486</c:v>
                </c:pt>
                <c:pt idx="129714">
                  <c:v>-11.19215</c:v>
                </c:pt>
                <c:pt idx="129715">
                  <c:v>-11.189439999999999</c:v>
                </c:pt>
                <c:pt idx="129716">
                  <c:v>-11.186719999999999</c:v>
                </c:pt>
                <c:pt idx="129717">
                  <c:v>-11.184010000000001</c:v>
                </c:pt>
                <c:pt idx="129718">
                  <c:v>-11.1813</c:v>
                </c:pt>
                <c:pt idx="129719">
                  <c:v>-11.17859</c:v>
                </c:pt>
                <c:pt idx="129720">
                  <c:v>-11.17587</c:v>
                </c:pt>
                <c:pt idx="129721">
                  <c:v>-11.173159999999999</c:v>
                </c:pt>
                <c:pt idx="129722">
                  <c:v>-11.170450000000001</c:v>
                </c:pt>
                <c:pt idx="129723">
                  <c:v>-11.16774</c:v>
                </c:pt>
                <c:pt idx="129724">
                  <c:v>-11.16502</c:v>
                </c:pt>
                <c:pt idx="129725">
                  <c:v>-11.16231</c:v>
                </c:pt>
                <c:pt idx="129726">
                  <c:v>-11.159599999999999</c:v>
                </c:pt>
                <c:pt idx="129727">
                  <c:v>-11.156890000000001</c:v>
                </c:pt>
                <c:pt idx="129728">
                  <c:v>-11.15418</c:v>
                </c:pt>
                <c:pt idx="129729">
                  <c:v>-11.15146</c:v>
                </c:pt>
                <c:pt idx="129730">
                  <c:v>-11.14875</c:v>
                </c:pt>
                <c:pt idx="129731">
                  <c:v>-11.14603</c:v>
                </c:pt>
                <c:pt idx="129732">
                  <c:v>-11.143319999999999</c:v>
                </c:pt>
                <c:pt idx="129733">
                  <c:v>-11.140610000000001</c:v>
                </c:pt>
                <c:pt idx="129734">
                  <c:v>-11.137890000000001</c:v>
                </c:pt>
                <c:pt idx="129735">
                  <c:v>-11.13518</c:v>
                </c:pt>
                <c:pt idx="129736">
                  <c:v>-11.13247</c:v>
                </c:pt>
                <c:pt idx="129737">
                  <c:v>-11.12975</c:v>
                </c:pt>
                <c:pt idx="129738">
                  <c:v>-11.127039999999999</c:v>
                </c:pt>
                <c:pt idx="129739">
                  <c:v>-11.124320000000001</c:v>
                </c:pt>
                <c:pt idx="129740">
                  <c:v>-11.12161</c:v>
                </c:pt>
                <c:pt idx="129741">
                  <c:v>-11.11889</c:v>
                </c:pt>
                <c:pt idx="129742">
                  <c:v>-11.11618</c:v>
                </c:pt>
                <c:pt idx="129743">
                  <c:v>-11.11347</c:v>
                </c:pt>
                <c:pt idx="129744">
                  <c:v>-11.110749999999999</c:v>
                </c:pt>
                <c:pt idx="129745">
                  <c:v>-11.108040000000001</c:v>
                </c:pt>
                <c:pt idx="129746">
                  <c:v>-11.10533</c:v>
                </c:pt>
                <c:pt idx="129747">
                  <c:v>-11.10262</c:v>
                </c:pt>
                <c:pt idx="129748">
                  <c:v>-11.0999</c:v>
                </c:pt>
                <c:pt idx="129749">
                  <c:v>-11.097189999999999</c:v>
                </c:pt>
                <c:pt idx="129750">
                  <c:v>-11.094480000000001</c:v>
                </c:pt>
                <c:pt idx="129751">
                  <c:v>-11.09177</c:v>
                </c:pt>
                <c:pt idx="129752">
                  <c:v>-11.08906</c:v>
                </c:pt>
                <c:pt idx="129753">
                  <c:v>-11.08634</c:v>
                </c:pt>
                <c:pt idx="129754">
                  <c:v>-11.083629999999999</c:v>
                </c:pt>
                <c:pt idx="129755">
                  <c:v>-11.080920000000001</c:v>
                </c:pt>
                <c:pt idx="129756">
                  <c:v>-11.07821</c:v>
                </c:pt>
                <c:pt idx="129757">
                  <c:v>-11.0755</c:v>
                </c:pt>
                <c:pt idx="129758">
                  <c:v>-11.07278</c:v>
                </c:pt>
                <c:pt idx="129759">
                  <c:v>-11.070069999999999</c:v>
                </c:pt>
                <c:pt idx="129760">
                  <c:v>-11.067360000000001</c:v>
                </c:pt>
                <c:pt idx="129761">
                  <c:v>-11.06465</c:v>
                </c:pt>
                <c:pt idx="129762">
                  <c:v>-11.06193</c:v>
                </c:pt>
                <c:pt idx="129763">
                  <c:v>-11.05922</c:v>
                </c:pt>
                <c:pt idx="129764">
                  <c:v>-11.056509999999999</c:v>
                </c:pt>
                <c:pt idx="129765">
                  <c:v>-11.053789999999999</c:v>
                </c:pt>
                <c:pt idx="129766">
                  <c:v>-11.051080000000001</c:v>
                </c:pt>
                <c:pt idx="129767">
                  <c:v>-11.04837</c:v>
                </c:pt>
                <c:pt idx="129768">
                  <c:v>-11.04565</c:v>
                </c:pt>
                <c:pt idx="129769">
                  <c:v>-11.04294</c:v>
                </c:pt>
                <c:pt idx="129770">
                  <c:v>-11.040229999999999</c:v>
                </c:pt>
                <c:pt idx="129771">
                  <c:v>-11.037520000000001</c:v>
                </c:pt>
                <c:pt idx="129772">
                  <c:v>-11.034800000000001</c:v>
                </c:pt>
                <c:pt idx="129773">
                  <c:v>-11.03209</c:v>
                </c:pt>
                <c:pt idx="129774">
                  <c:v>-11.02938</c:v>
                </c:pt>
                <c:pt idx="129775">
                  <c:v>-11.02666</c:v>
                </c:pt>
                <c:pt idx="129776">
                  <c:v>-11.023949999999999</c:v>
                </c:pt>
                <c:pt idx="129777">
                  <c:v>-11.021229999999999</c:v>
                </c:pt>
                <c:pt idx="129778">
                  <c:v>-11.018520000000001</c:v>
                </c:pt>
                <c:pt idx="129779">
                  <c:v>-11.01581</c:v>
                </c:pt>
                <c:pt idx="129780">
                  <c:v>-11.01309</c:v>
                </c:pt>
                <c:pt idx="129781">
                  <c:v>-11.01038</c:v>
                </c:pt>
                <c:pt idx="129782">
                  <c:v>-11.007669999999999</c:v>
                </c:pt>
                <c:pt idx="129783">
                  <c:v>-11.004949999999999</c:v>
                </c:pt>
                <c:pt idx="129784">
                  <c:v>-11.00224</c:v>
                </c:pt>
                <c:pt idx="129785">
                  <c:v>-10.99952</c:v>
                </c:pt>
                <c:pt idx="129786">
                  <c:v>-10.99681</c:v>
                </c:pt>
                <c:pt idx="129787">
                  <c:v>-10.9941</c:v>
                </c:pt>
                <c:pt idx="129788">
                  <c:v>-10.991379999999999</c:v>
                </c:pt>
                <c:pt idx="129789">
                  <c:v>-10.988670000000001</c:v>
                </c:pt>
                <c:pt idx="129790">
                  <c:v>-10.98596</c:v>
                </c:pt>
                <c:pt idx="129791">
                  <c:v>-10.98324</c:v>
                </c:pt>
                <c:pt idx="129792">
                  <c:v>-10.98053</c:v>
                </c:pt>
                <c:pt idx="129793">
                  <c:v>-10.977819999999999</c:v>
                </c:pt>
                <c:pt idx="129794">
                  <c:v>-10.975099999999999</c:v>
                </c:pt>
                <c:pt idx="129795">
                  <c:v>-10.972390000000001</c:v>
                </c:pt>
                <c:pt idx="129796">
                  <c:v>-10.96968</c:v>
                </c:pt>
                <c:pt idx="129797">
                  <c:v>-10.96697</c:v>
                </c:pt>
                <c:pt idx="129798">
                  <c:v>-10.96425</c:v>
                </c:pt>
                <c:pt idx="129799">
                  <c:v>-10.961539999999999</c:v>
                </c:pt>
                <c:pt idx="129800">
                  <c:v>-10.958830000000001</c:v>
                </c:pt>
                <c:pt idx="129801">
                  <c:v>-10.95612</c:v>
                </c:pt>
                <c:pt idx="129802">
                  <c:v>-10.95341</c:v>
                </c:pt>
                <c:pt idx="129803">
                  <c:v>-10.950699999999999</c:v>
                </c:pt>
                <c:pt idx="129804">
                  <c:v>-10.947979999999999</c:v>
                </c:pt>
                <c:pt idx="129805">
                  <c:v>-10.945270000000001</c:v>
                </c:pt>
                <c:pt idx="129806">
                  <c:v>-10.94256</c:v>
                </c:pt>
                <c:pt idx="129807">
                  <c:v>-10.93985</c:v>
                </c:pt>
                <c:pt idx="129808">
                  <c:v>-10.937139999999999</c:v>
                </c:pt>
                <c:pt idx="129809">
                  <c:v>-10.934419999999999</c:v>
                </c:pt>
                <c:pt idx="129810">
                  <c:v>-10.931710000000001</c:v>
                </c:pt>
                <c:pt idx="129811">
                  <c:v>-10.929</c:v>
                </c:pt>
                <c:pt idx="129812">
                  <c:v>-10.92629</c:v>
                </c:pt>
                <c:pt idx="129813">
                  <c:v>-10.923579999999999</c:v>
                </c:pt>
                <c:pt idx="129814">
                  <c:v>-10.920870000000001</c:v>
                </c:pt>
                <c:pt idx="129815">
                  <c:v>-10.91816</c:v>
                </c:pt>
                <c:pt idx="129816">
                  <c:v>-10.91545</c:v>
                </c:pt>
                <c:pt idx="129817">
                  <c:v>-10.912739999999999</c:v>
                </c:pt>
                <c:pt idx="129818">
                  <c:v>-10.910030000000001</c:v>
                </c:pt>
                <c:pt idx="129819">
                  <c:v>-10.90732</c:v>
                </c:pt>
                <c:pt idx="129820">
                  <c:v>-10.90461</c:v>
                </c:pt>
                <c:pt idx="129821">
                  <c:v>-10.901899999999999</c:v>
                </c:pt>
                <c:pt idx="129822">
                  <c:v>-10.899190000000001</c:v>
                </c:pt>
                <c:pt idx="129823">
                  <c:v>-10.89648</c:v>
                </c:pt>
                <c:pt idx="129824">
                  <c:v>-10.89377</c:v>
                </c:pt>
                <c:pt idx="129825">
                  <c:v>-10.89106</c:v>
                </c:pt>
                <c:pt idx="129826">
                  <c:v>-10.888350000000001</c:v>
                </c:pt>
                <c:pt idx="129827">
                  <c:v>-10.88564</c:v>
                </c:pt>
                <c:pt idx="129828">
                  <c:v>-10.88293</c:v>
                </c:pt>
                <c:pt idx="129829">
                  <c:v>-10.88022</c:v>
                </c:pt>
                <c:pt idx="129830">
                  <c:v>-10.877509999999999</c:v>
                </c:pt>
                <c:pt idx="129831">
                  <c:v>-10.8748</c:v>
                </c:pt>
                <c:pt idx="129832">
                  <c:v>-10.87209</c:v>
                </c:pt>
                <c:pt idx="129833">
                  <c:v>-10.86938</c:v>
                </c:pt>
                <c:pt idx="129834">
                  <c:v>-10.866669999999999</c:v>
                </c:pt>
                <c:pt idx="129835">
                  <c:v>-10.863960000000001</c:v>
                </c:pt>
                <c:pt idx="129836">
                  <c:v>-10.86125</c:v>
                </c:pt>
                <c:pt idx="129837">
                  <c:v>-10.85853</c:v>
                </c:pt>
                <c:pt idx="129838">
                  <c:v>-10.85582</c:v>
                </c:pt>
                <c:pt idx="129839">
                  <c:v>-10.853109999999999</c:v>
                </c:pt>
                <c:pt idx="129840">
                  <c:v>-10.8504</c:v>
                </c:pt>
                <c:pt idx="129841">
                  <c:v>-10.84768</c:v>
                </c:pt>
                <c:pt idx="129842">
                  <c:v>-10.84497</c:v>
                </c:pt>
                <c:pt idx="129843">
                  <c:v>-10.84226</c:v>
                </c:pt>
                <c:pt idx="129844">
                  <c:v>-10.839549999999999</c:v>
                </c:pt>
                <c:pt idx="129845">
                  <c:v>-10.836830000000001</c:v>
                </c:pt>
                <c:pt idx="129846">
                  <c:v>-10.83412</c:v>
                </c:pt>
                <c:pt idx="129847">
                  <c:v>-10.8314</c:v>
                </c:pt>
                <c:pt idx="129848">
                  <c:v>-10.82869</c:v>
                </c:pt>
                <c:pt idx="129849">
                  <c:v>-10.825979999999999</c:v>
                </c:pt>
                <c:pt idx="129850">
                  <c:v>-10.823259999999999</c:v>
                </c:pt>
                <c:pt idx="129851">
                  <c:v>-10.820550000000001</c:v>
                </c:pt>
                <c:pt idx="129852">
                  <c:v>-10.81784</c:v>
                </c:pt>
                <c:pt idx="129853">
                  <c:v>-10.81512</c:v>
                </c:pt>
                <c:pt idx="129854">
                  <c:v>-10.81241</c:v>
                </c:pt>
                <c:pt idx="129855">
                  <c:v>-10.809699999999999</c:v>
                </c:pt>
                <c:pt idx="129856">
                  <c:v>-10.806990000000001</c:v>
                </c:pt>
                <c:pt idx="129857">
                  <c:v>-10.804270000000001</c:v>
                </c:pt>
                <c:pt idx="129858">
                  <c:v>-10.80156</c:v>
                </c:pt>
                <c:pt idx="129859">
                  <c:v>-10.79885</c:v>
                </c:pt>
                <c:pt idx="129860">
                  <c:v>-10.79613</c:v>
                </c:pt>
                <c:pt idx="129861">
                  <c:v>-10.793419999999999</c:v>
                </c:pt>
                <c:pt idx="129862">
                  <c:v>-10.790710000000001</c:v>
                </c:pt>
                <c:pt idx="129863">
                  <c:v>-10.788</c:v>
                </c:pt>
                <c:pt idx="129864">
                  <c:v>-10.78528</c:v>
                </c:pt>
                <c:pt idx="129865">
                  <c:v>-10.78257</c:v>
                </c:pt>
                <c:pt idx="129866">
                  <c:v>-10.779859999999999</c:v>
                </c:pt>
                <c:pt idx="129867">
                  <c:v>-10.777150000000001</c:v>
                </c:pt>
                <c:pt idx="129868">
                  <c:v>-10.774470000000001</c:v>
                </c:pt>
                <c:pt idx="129869">
                  <c:v>-10.77178</c:v>
                </c:pt>
                <c:pt idx="129870">
                  <c:v>-10.76909</c:v>
                </c:pt>
                <c:pt idx="129871">
                  <c:v>-10.766389999999999</c:v>
                </c:pt>
                <c:pt idx="129872">
                  <c:v>-10.76369</c:v>
                </c:pt>
                <c:pt idx="129873">
                  <c:v>-10.76099</c:v>
                </c:pt>
                <c:pt idx="129874">
                  <c:v>-10.758290000000001</c:v>
                </c:pt>
                <c:pt idx="129875">
                  <c:v>-10.75558</c:v>
                </c:pt>
                <c:pt idx="129876">
                  <c:v>-10.752879999999999</c:v>
                </c:pt>
                <c:pt idx="129877">
                  <c:v>-10.750170000000001</c:v>
                </c:pt>
                <c:pt idx="129878">
                  <c:v>-10.74747</c:v>
                </c:pt>
                <c:pt idx="129879">
                  <c:v>-10.744759999999999</c:v>
                </c:pt>
                <c:pt idx="129880">
                  <c:v>-10.742050000000001</c:v>
                </c:pt>
                <c:pt idx="129881">
                  <c:v>-10.73934</c:v>
                </c:pt>
                <c:pt idx="129882">
                  <c:v>-10.73663</c:v>
                </c:pt>
                <c:pt idx="129883">
                  <c:v>-10.733919999999999</c:v>
                </c:pt>
                <c:pt idx="129884">
                  <c:v>-10.731210000000001</c:v>
                </c:pt>
                <c:pt idx="129885">
                  <c:v>-10.7285</c:v>
                </c:pt>
                <c:pt idx="129886">
                  <c:v>-10.72579</c:v>
                </c:pt>
                <c:pt idx="129887">
                  <c:v>-10.72308</c:v>
                </c:pt>
                <c:pt idx="129888">
                  <c:v>-10.720370000000001</c:v>
                </c:pt>
                <c:pt idx="129889">
                  <c:v>-10.71766</c:v>
                </c:pt>
                <c:pt idx="129890">
                  <c:v>-10.71496</c:v>
                </c:pt>
                <c:pt idx="129891">
                  <c:v>-10.71224</c:v>
                </c:pt>
                <c:pt idx="129892">
                  <c:v>-10.709530000000001</c:v>
                </c:pt>
                <c:pt idx="129893">
                  <c:v>-10.70682</c:v>
                </c:pt>
                <c:pt idx="129894">
                  <c:v>-10.70411</c:v>
                </c:pt>
                <c:pt idx="129895">
                  <c:v>-10.7014</c:v>
                </c:pt>
                <c:pt idx="129896">
                  <c:v>-10.698689999999999</c:v>
                </c:pt>
                <c:pt idx="129897">
                  <c:v>-10.69598</c:v>
                </c:pt>
                <c:pt idx="129898">
                  <c:v>-10.69327</c:v>
                </c:pt>
                <c:pt idx="129899">
                  <c:v>-10.69056</c:v>
                </c:pt>
                <c:pt idx="129900">
                  <c:v>-10.687849999999999</c:v>
                </c:pt>
                <c:pt idx="129901">
                  <c:v>-10.685129999999999</c:v>
                </c:pt>
                <c:pt idx="129902">
                  <c:v>-10.68242</c:v>
                </c:pt>
                <c:pt idx="129903">
                  <c:v>-10.67971</c:v>
                </c:pt>
                <c:pt idx="129904">
                  <c:v>-10.677</c:v>
                </c:pt>
                <c:pt idx="129905">
                  <c:v>-10.674289999999999</c:v>
                </c:pt>
                <c:pt idx="129906">
                  <c:v>-10.671580000000001</c:v>
                </c:pt>
                <c:pt idx="129907">
                  <c:v>-10.66887</c:v>
                </c:pt>
                <c:pt idx="129908">
                  <c:v>-10.66615</c:v>
                </c:pt>
                <c:pt idx="129909">
                  <c:v>-10.66344</c:v>
                </c:pt>
                <c:pt idx="129910">
                  <c:v>-10.660729999999999</c:v>
                </c:pt>
                <c:pt idx="129911">
                  <c:v>-10.65802</c:v>
                </c:pt>
                <c:pt idx="129912">
                  <c:v>-10.6553</c:v>
                </c:pt>
                <c:pt idx="129913">
                  <c:v>-10.65259</c:v>
                </c:pt>
                <c:pt idx="129914">
                  <c:v>-10.64988</c:v>
                </c:pt>
                <c:pt idx="129915">
                  <c:v>-10.647169999999999</c:v>
                </c:pt>
                <c:pt idx="129916">
                  <c:v>-10.644450000000001</c:v>
                </c:pt>
                <c:pt idx="129917">
                  <c:v>-10.64174</c:v>
                </c:pt>
                <c:pt idx="129918">
                  <c:v>-10.63903</c:v>
                </c:pt>
                <c:pt idx="129919">
                  <c:v>-10.63632</c:v>
                </c:pt>
                <c:pt idx="129920">
                  <c:v>-10.633609999999999</c:v>
                </c:pt>
                <c:pt idx="129921">
                  <c:v>-10.630890000000001</c:v>
                </c:pt>
                <c:pt idx="129922">
                  <c:v>-10.62818</c:v>
                </c:pt>
                <c:pt idx="129923">
                  <c:v>-10.62547</c:v>
                </c:pt>
                <c:pt idx="129924">
                  <c:v>-10.62276</c:v>
                </c:pt>
                <c:pt idx="129925">
                  <c:v>-10.620039999999999</c:v>
                </c:pt>
                <c:pt idx="129926">
                  <c:v>-10.617330000000001</c:v>
                </c:pt>
                <c:pt idx="129927">
                  <c:v>-10.61462</c:v>
                </c:pt>
                <c:pt idx="129928">
                  <c:v>-10.6119</c:v>
                </c:pt>
                <c:pt idx="129929">
                  <c:v>-10.60919</c:v>
                </c:pt>
                <c:pt idx="129930">
                  <c:v>-10.606479999999999</c:v>
                </c:pt>
                <c:pt idx="129931">
                  <c:v>-10.603770000000001</c:v>
                </c:pt>
                <c:pt idx="129932">
                  <c:v>-10.601050000000001</c:v>
                </c:pt>
                <c:pt idx="129933">
                  <c:v>-10.59834</c:v>
                </c:pt>
                <c:pt idx="129934">
                  <c:v>-10.59563</c:v>
                </c:pt>
                <c:pt idx="129935">
                  <c:v>-10.59291</c:v>
                </c:pt>
                <c:pt idx="129936">
                  <c:v>-10.590199999999999</c:v>
                </c:pt>
                <c:pt idx="129937">
                  <c:v>-10.587490000000001</c:v>
                </c:pt>
                <c:pt idx="129938">
                  <c:v>-10.58478</c:v>
                </c:pt>
                <c:pt idx="129939">
                  <c:v>-10.58207</c:v>
                </c:pt>
                <c:pt idx="129940">
                  <c:v>-10.579359999999999</c:v>
                </c:pt>
                <c:pt idx="129941">
                  <c:v>-10.576650000000001</c:v>
                </c:pt>
                <c:pt idx="129942">
                  <c:v>-10.573930000000001</c:v>
                </c:pt>
                <c:pt idx="129943">
                  <c:v>-10.57122</c:v>
                </c:pt>
                <c:pt idx="129944">
                  <c:v>-10.56851</c:v>
                </c:pt>
                <c:pt idx="129945">
                  <c:v>-10.56579</c:v>
                </c:pt>
                <c:pt idx="129946">
                  <c:v>-10.563079999999999</c:v>
                </c:pt>
                <c:pt idx="129947">
                  <c:v>-10.560370000000001</c:v>
                </c:pt>
                <c:pt idx="129948">
                  <c:v>-10.55766</c:v>
                </c:pt>
                <c:pt idx="129949">
                  <c:v>-10.55495</c:v>
                </c:pt>
                <c:pt idx="129950">
                  <c:v>-10.55223</c:v>
                </c:pt>
                <c:pt idx="129951">
                  <c:v>-10.549519999999999</c:v>
                </c:pt>
                <c:pt idx="129952">
                  <c:v>-10.546810000000001</c:v>
                </c:pt>
                <c:pt idx="129953">
                  <c:v>-10.5441</c:v>
                </c:pt>
                <c:pt idx="129954">
                  <c:v>-10.54138</c:v>
                </c:pt>
                <c:pt idx="129955">
                  <c:v>-10.53867</c:v>
                </c:pt>
                <c:pt idx="129956">
                  <c:v>-10.535959999999999</c:v>
                </c:pt>
                <c:pt idx="129957">
                  <c:v>-10.533250000000001</c:v>
                </c:pt>
                <c:pt idx="129958">
                  <c:v>-10.53054</c:v>
                </c:pt>
                <c:pt idx="129959">
                  <c:v>-10.52782</c:v>
                </c:pt>
                <c:pt idx="129960">
                  <c:v>-10.52511</c:v>
                </c:pt>
                <c:pt idx="129961">
                  <c:v>-10.522399999999999</c:v>
                </c:pt>
                <c:pt idx="129962">
                  <c:v>-10.519690000000001</c:v>
                </c:pt>
                <c:pt idx="129963">
                  <c:v>-10.516970000000001</c:v>
                </c:pt>
                <c:pt idx="129964">
                  <c:v>-10.51426</c:v>
                </c:pt>
                <c:pt idx="129965">
                  <c:v>-10.51155</c:v>
                </c:pt>
                <c:pt idx="129966">
                  <c:v>-10.508839999999999</c:v>
                </c:pt>
                <c:pt idx="129967">
                  <c:v>-10.506119999999999</c:v>
                </c:pt>
                <c:pt idx="129968">
                  <c:v>-10.503410000000001</c:v>
                </c:pt>
                <c:pt idx="129969">
                  <c:v>-10.5007</c:v>
                </c:pt>
                <c:pt idx="129970">
                  <c:v>-10.49798</c:v>
                </c:pt>
                <c:pt idx="129971">
                  <c:v>-10.49527</c:v>
                </c:pt>
                <c:pt idx="129972">
                  <c:v>-10.49255</c:v>
                </c:pt>
                <c:pt idx="129973">
                  <c:v>-10.489839999999999</c:v>
                </c:pt>
                <c:pt idx="129974">
                  <c:v>-10.487130000000001</c:v>
                </c:pt>
                <c:pt idx="129975">
                  <c:v>-10.48441</c:v>
                </c:pt>
                <c:pt idx="129976">
                  <c:v>-10.4817</c:v>
                </c:pt>
                <c:pt idx="129977">
                  <c:v>-10.47899</c:v>
                </c:pt>
                <c:pt idx="129978">
                  <c:v>-10.47627</c:v>
                </c:pt>
                <c:pt idx="129979">
                  <c:v>-10.473560000000001</c:v>
                </c:pt>
                <c:pt idx="129980">
                  <c:v>-10.47085</c:v>
                </c:pt>
                <c:pt idx="129981">
                  <c:v>-10.46814</c:v>
                </c:pt>
                <c:pt idx="129982">
                  <c:v>-10.46542</c:v>
                </c:pt>
                <c:pt idx="129983">
                  <c:v>-10.462730000000001</c:v>
                </c:pt>
                <c:pt idx="129984">
                  <c:v>-10.460039999999999</c:v>
                </c:pt>
                <c:pt idx="129985">
                  <c:v>-10.45734</c:v>
                </c:pt>
                <c:pt idx="129986">
                  <c:v>-10.454639999999999</c:v>
                </c:pt>
                <c:pt idx="129987">
                  <c:v>-10.451930000000001</c:v>
                </c:pt>
                <c:pt idx="129988">
                  <c:v>-10.44923</c:v>
                </c:pt>
                <c:pt idx="129989">
                  <c:v>-10.44652</c:v>
                </c:pt>
                <c:pt idx="129990">
                  <c:v>-10.443809999999999</c:v>
                </c:pt>
                <c:pt idx="129991">
                  <c:v>-10.4411</c:v>
                </c:pt>
                <c:pt idx="129992">
                  <c:v>-10.43839</c:v>
                </c:pt>
                <c:pt idx="129993">
                  <c:v>-10.43568</c:v>
                </c:pt>
                <c:pt idx="129994">
                  <c:v>-10.432969999999999</c:v>
                </c:pt>
                <c:pt idx="129995">
                  <c:v>-10.430260000000001</c:v>
                </c:pt>
                <c:pt idx="129996">
                  <c:v>-10.42755</c:v>
                </c:pt>
                <c:pt idx="129997">
                  <c:v>-10.42484</c:v>
                </c:pt>
                <c:pt idx="129998">
                  <c:v>-10.42212</c:v>
                </c:pt>
                <c:pt idx="129999">
                  <c:v>-10.419409999999999</c:v>
                </c:pt>
                <c:pt idx="130000">
                  <c:v>-10.416700000000001</c:v>
                </c:pt>
                <c:pt idx="130001">
                  <c:v>-10.41399</c:v>
                </c:pt>
                <c:pt idx="130002">
                  <c:v>-10.411289999999999</c:v>
                </c:pt>
                <c:pt idx="130003">
                  <c:v>-10.40859</c:v>
                </c:pt>
                <c:pt idx="130004">
                  <c:v>-10.40588</c:v>
                </c:pt>
                <c:pt idx="130005">
                  <c:v>-10.403180000000001</c:v>
                </c:pt>
                <c:pt idx="130006">
                  <c:v>-10.40048</c:v>
                </c:pt>
                <c:pt idx="130007">
                  <c:v>-10.39777</c:v>
                </c:pt>
                <c:pt idx="130008">
                  <c:v>-10.395060000000001</c:v>
                </c:pt>
                <c:pt idx="130009">
                  <c:v>-10.39235</c:v>
                </c:pt>
                <c:pt idx="130010">
                  <c:v>-10.38964</c:v>
                </c:pt>
                <c:pt idx="130011">
                  <c:v>-10.386939999999999</c:v>
                </c:pt>
                <c:pt idx="130012">
                  <c:v>-10.384230000000001</c:v>
                </c:pt>
                <c:pt idx="130013">
                  <c:v>-10.38152</c:v>
                </c:pt>
                <c:pt idx="130014">
                  <c:v>-10.37881</c:v>
                </c:pt>
                <c:pt idx="130015">
                  <c:v>-10.376099999999999</c:v>
                </c:pt>
                <c:pt idx="130016">
                  <c:v>-10.373390000000001</c:v>
                </c:pt>
                <c:pt idx="130017">
                  <c:v>-10.37068</c:v>
                </c:pt>
                <c:pt idx="130018">
                  <c:v>-10.36797</c:v>
                </c:pt>
                <c:pt idx="130019">
                  <c:v>-10.365259999999999</c:v>
                </c:pt>
                <c:pt idx="130020">
                  <c:v>-10.362550000000001</c:v>
                </c:pt>
                <c:pt idx="130021">
                  <c:v>-10.35984</c:v>
                </c:pt>
                <c:pt idx="130022">
                  <c:v>-10.35713</c:v>
                </c:pt>
                <c:pt idx="130023">
                  <c:v>-10.354419999999999</c:v>
                </c:pt>
                <c:pt idx="130024">
                  <c:v>-10.351710000000001</c:v>
                </c:pt>
                <c:pt idx="130025">
                  <c:v>-10.349</c:v>
                </c:pt>
                <c:pt idx="130026">
                  <c:v>-10.34629</c:v>
                </c:pt>
                <c:pt idx="130027">
                  <c:v>-10.343579999999999</c:v>
                </c:pt>
                <c:pt idx="130028">
                  <c:v>-10.340870000000001</c:v>
                </c:pt>
                <c:pt idx="130029">
                  <c:v>-10.33817</c:v>
                </c:pt>
                <c:pt idx="130030">
                  <c:v>-10.335459999999999</c:v>
                </c:pt>
                <c:pt idx="130031">
                  <c:v>-10.332750000000001</c:v>
                </c:pt>
                <c:pt idx="130032">
                  <c:v>-10.33004</c:v>
                </c:pt>
                <c:pt idx="130033">
                  <c:v>-10.32733</c:v>
                </c:pt>
                <c:pt idx="130034">
                  <c:v>-10.324619999999999</c:v>
                </c:pt>
                <c:pt idx="130035">
                  <c:v>-10.321910000000001</c:v>
                </c:pt>
                <c:pt idx="130036">
                  <c:v>-10.3192</c:v>
                </c:pt>
                <c:pt idx="130037">
                  <c:v>-10.31649</c:v>
                </c:pt>
                <c:pt idx="130038">
                  <c:v>-10.313789999999999</c:v>
                </c:pt>
                <c:pt idx="130039">
                  <c:v>-10.31108</c:v>
                </c:pt>
                <c:pt idx="130040">
                  <c:v>-10.30837</c:v>
                </c:pt>
                <c:pt idx="130041">
                  <c:v>-10.30566</c:v>
                </c:pt>
                <c:pt idx="130042">
                  <c:v>-10.302949999999999</c:v>
                </c:pt>
                <c:pt idx="130043">
                  <c:v>-10.300240000000001</c:v>
                </c:pt>
                <c:pt idx="130044">
                  <c:v>-10.29753</c:v>
                </c:pt>
                <c:pt idx="130045">
                  <c:v>-10.29482</c:v>
                </c:pt>
                <c:pt idx="130046">
                  <c:v>-10.292109999999999</c:v>
                </c:pt>
                <c:pt idx="130047">
                  <c:v>-10.289400000000001</c:v>
                </c:pt>
                <c:pt idx="130048">
                  <c:v>-10.28669</c:v>
                </c:pt>
                <c:pt idx="130049">
                  <c:v>-10.28398</c:v>
                </c:pt>
                <c:pt idx="130050">
                  <c:v>-10.281269999999999</c:v>
                </c:pt>
                <c:pt idx="130051">
                  <c:v>-10.278560000000001</c:v>
                </c:pt>
                <c:pt idx="130052">
                  <c:v>-10.27585</c:v>
                </c:pt>
                <c:pt idx="130053">
                  <c:v>-10.27314</c:v>
                </c:pt>
                <c:pt idx="130054">
                  <c:v>-10.270429999999999</c:v>
                </c:pt>
                <c:pt idx="130055">
                  <c:v>-10.267720000000001</c:v>
                </c:pt>
                <c:pt idx="130056">
                  <c:v>-10.26501</c:v>
                </c:pt>
                <c:pt idx="130057">
                  <c:v>-10.2623</c:v>
                </c:pt>
                <c:pt idx="130058">
                  <c:v>-10.259589999999999</c:v>
                </c:pt>
                <c:pt idx="130059">
                  <c:v>-10.256880000000001</c:v>
                </c:pt>
                <c:pt idx="130060">
                  <c:v>-10.25417</c:v>
                </c:pt>
                <c:pt idx="130061">
                  <c:v>-10.25146</c:v>
                </c:pt>
                <c:pt idx="130062">
                  <c:v>-10.248760000000001</c:v>
                </c:pt>
                <c:pt idx="130063">
                  <c:v>-10.24605</c:v>
                </c:pt>
                <c:pt idx="130064">
                  <c:v>-10.24334</c:v>
                </c:pt>
                <c:pt idx="130065">
                  <c:v>-10.240629999999999</c:v>
                </c:pt>
                <c:pt idx="130066">
                  <c:v>-10.237920000000001</c:v>
                </c:pt>
                <c:pt idx="130067">
                  <c:v>-10.23521</c:v>
                </c:pt>
                <c:pt idx="130068">
                  <c:v>-10.2325</c:v>
                </c:pt>
                <c:pt idx="130069">
                  <c:v>-10.229789999999999</c:v>
                </c:pt>
                <c:pt idx="130070">
                  <c:v>-10.227080000000001</c:v>
                </c:pt>
                <c:pt idx="130071">
                  <c:v>-10.22437</c:v>
                </c:pt>
                <c:pt idx="130072">
                  <c:v>-10.22166</c:v>
                </c:pt>
                <c:pt idx="130073">
                  <c:v>-10.21895</c:v>
                </c:pt>
                <c:pt idx="130074">
                  <c:v>-10.216240000000001</c:v>
                </c:pt>
                <c:pt idx="130075">
                  <c:v>-10.21353</c:v>
                </c:pt>
                <c:pt idx="130076">
                  <c:v>-10.21082</c:v>
                </c:pt>
                <c:pt idx="130077">
                  <c:v>-10.20811</c:v>
                </c:pt>
                <c:pt idx="130078">
                  <c:v>-10.205399999999999</c:v>
                </c:pt>
                <c:pt idx="130079">
                  <c:v>-10.20269</c:v>
                </c:pt>
                <c:pt idx="130080">
                  <c:v>-10.19998</c:v>
                </c:pt>
                <c:pt idx="130081">
                  <c:v>-10.19727</c:v>
                </c:pt>
                <c:pt idx="130082">
                  <c:v>-10.194559999999999</c:v>
                </c:pt>
                <c:pt idx="130083">
                  <c:v>-10.19186</c:v>
                </c:pt>
                <c:pt idx="130084">
                  <c:v>-10.18915</c:v>
                </c:pt>
                <c:pt idx="130085">
                  <c:v>-10.186439999999999</c:v>
                </c:pt>
                <c:pt idx="130086">
                  <c:v>-10.183730000000001</c:v>
                </c:pt>
                <c:pt idx="130087">
                  <c:v>-10.18102</c:v>
                </c:pt>
                <c:pt idx="130088">
                  <c:v>-10.17831</c:v>
                </c:pt>
                <c:pt idx="130089">
                  <c:v>-10.175599999999999</c:v>
                </c:pt>
                <c:pt idx="130090">
                  <c:v>-10.172890000000001</c:v>
                </c:pt>
                <c:pt idx="130091">
                  <c:v>-10.17019</c:v>
                </c:pt>
                <c:pt idx="130092">
                  <c:v>-10.167479999999999</c:v>
                </c:pt>
                <c:pt idx="130093">
                  <c:v>-10.164770000000001</c:v>
                </c:pt>
                <c:pt idx="130094">
                  <c:v>-10.16206</c:v>
                </c:pt>
                <c:pt idx="130095">
                  <c:v>-10.15936</c:v>
                </c:pt>
                <c:pt idx="130096">
                  <c:v>-10.156650000000001</c:v>
                </c:pt>
                <c:pt idx="130097">
                  <c:v>-10.15394</c:v>
                </c:pt>
                <c:pt idx="130098">
                  <c:v>-10.15123</c:v>
                </c:pt>
                <c:pt idx="130099">
                  <c:v>-10.148529999999999</c:v>
                </c:pt>
                <c:pt idx="130100">
                  <c:v>-10.145820000000001</c:v>
                </c:pt>
                <c:pt idx="130101">
                  <c:v>-10.14311</c:v>
                </c:pt>
                <c:pt idx="130102">
                  <c:v>-10.140409999999999</c:v>
                </c:pt>
                <c:pt idx="130103">
                  <c:v>-10.13761</c:v>
                </c:pt>
                <c:pt idx="130104">
                  <c:v>-10.134840000000001</c:v>
                </c:pt>
                <c:pt idx="130105">
                  <c:v>-10.13209</c:v>
                </c:pt>
                <c:pt idx="130106">
                  <c:v>-10.12936</c:v>
                </c:pt>
                <c:pt idx="130107">
                  <c:v>-10.12664</c:v>
                </c:pt>
                <c:pt idx="130108">
                  <c:v>-10.12392</c:v>
                </c:pt>
                <c:pt idx="130109">
                  <c:v>-10.1212</c:v>
                </c:pt>
                <c:pt idx="130110">
                  <c:v>-10.11848</c:v>
                </c:pt>
                <c:pt idx="130111">
                  <c:v>-10.115769999999999</c:v>
                </c:pt>
                <c:pt idx="130112">
                  <c:v>-10.113060000000001</c:v>
                </c:pt>
                <c:pt idx="130113">
                  <c:v>-10.11035</c:v>
                </c:pt>
                <c:pt idx="130114">
                  <c:v>-10.10764</c:v>
                </c:pt>
                <c:pt idx="130115">
                  <c:v>-10.104889999999999</c:v>
                </c:pt>
                <c:pt idx="130116">
                  <c:v>-10.10216</c:v>
                </c:pt>
                <c:pt idx="130117">
                  <c:v>-10.09943</c:v>
                </c:pt>
                <c:pt idx="130118">
                  <c:v>-10.09671</c:v>
                </c:pt>
                <c:pt idx="130119">
                  <c:v>-10.093999999999999</c:v>
                </c:pt>
                <c:pt idx="130120">
                  <c:v>-10.091279999999999</c:v>
                </c:pt>
                <c:pt idx="130121">
                  <c:v>-10.088570000000001</c:v>
                </c:pt>
                <c:pt idx="130122">
                  <c:v>-10.08587</c:v>
                </c:pt>
                <c:pt idx="130123">
                  <c:v>-10.083159999999999</c:v>
                </c:pt>
                <c:pt idx="130124">
                  <c:v>-10.080450000000001</c:v>
                </c:pt>
                <c:pt idx="130125">
                  <c:v>-10.07775</c:v>
                </c:pt>
                <c:pt idx="130126">
                  <c:v>-10.07504</c:v>
                </c:pt>
                <c:pt idx="130127">
                  <c:v>-10.072340000000001</c:v>
                </c:pt>
                <c:pt idx="130128">
                  <c:v>-10.06963</c:v>
                </c:pt>
                <c:pt idx="130129">
                  <c:v>-10.06692</c:v>
                </c:pt>
                <c:pt idx="130130">
                  <c:v>-10.064209999999999</c:v>
                </c:pt>
                <c:pt idx="130131">
                  <c:v>-10.061500000000001</c:v>
                </c:pt>
                <c:pt idx="130132">
                  <c:v>-10.05879</c:v>
                </c:pt>
                <c:pt idx="130133">
                  <c:v>-10.056089999999999</c:v>
                </c:pt>
                <c:pt idx="130134">
                  <c:v>-10.053380000000001</c:v>
                </c:pt>
                <c:pt idx="130135">
                  <c:v>-10.05067</c:v>
                </c:pt>
                <c:pt idx="130136">
                  <c:v>-10.047969999999999</c:v>
                </c:pt>
                <c:pt idx="130137">
                  <c:v>-10.045260000000001</c:v>
                </c:pt>
                <c:pt idx="130138">
                  <c:v>-10.04255</c:v>
                </c:pt>
                <c:pt idx="130139">
                  <c:v>-10.03984</c:v>
                </c:pt>
                <c:pt idx="130140">
                  <c:v>-10.037140000000001</c:v>
                </c:pt>
                <c:pt idx="130141">
                  <c:v>-10.03443</c:v>
                </c:pt>
                <c:pt idx="130142">
                  <c:v>-10.03172</c:v>
                </c:pt>
                <c:pt idx="130143">
                  <c:v>-10.029019999999999</c:v>
                </c:pt>
                <c:pt idx="130144">
                  <c:v>-10.02632</c:v>
                </c:pt>
                <c:pt idx="130145">
                  <c:v>-10.023619999999999</c:v>
                </c:pt>
                <c:pt idx="130146">
                  <c:v>-10.02092</c:v>
                </c:pt>
                <c:pt idx="130147">
                  <c:v>-10.018219999999999</c:v>
                </c:pt>
                <c:pt idx="130148">
                  <c:v>-10.01552</c:v>
                </c:pt>
                <c:pt idx="130149">
                  <c:v>-10.01282</c:v>
                </c:pt>
                <c:pt idx="130150">
                  <c:v>-10.010109999999999</c:v>
                </c:pt>
                <c:pt idx="130151">
                  <c:v>-10.00741</c:v>
                </c:pt>
                <c:pt idx="130152">
                  <c:v>-10.0047</c:v>
                </c:pt>
                <c:pt idx="130153">
                  <c:v>-10.002000000000001</c:v>
                </c:pt>
                <c:pt idx="130154">
                  <c:v>-9.9992900000000002</c:v>
                </c:pt>
                <c:pt idx="130155">
                  <c:v>-9.9965840000000004</c:v>
                </c:pt>
                <c:pt idx="130156">
                  <c:v>-9.9938830000000003</c:v>
                </c:pt>
                <c:pt idx="130157">
                  <c:v>-9.9911809999999992</c:v>
                </c:pt>
                <c:pt idx="130158">
                  <c:v>-9.9884789999999999</c:v>
                </c:pt>
                <c:pt idx="130159">
                  <c:v>-9.9857750000000003</c:v>
                </c:pt>
                <c:pt idx="130160">
                  <c:v>-9.9830699999999997</c:v>
                </c:pt>
                <c:pt idx="130161">
                  <c:v>-9.9803660000000001</c:v>
                </c:pt>
                <c:pt idx="130162">
                  <c:v>-9.9776609999999994</c:v>
                </c:pt>
                <c:pt idx="130163">
                  <c:v>-9.9749580000000009</c:v>
                </c:pt>
                <c:pt idx="130164">
                  <c:v>-9.9722550000000005</c:v>
                </c:pt>
                <c:pt idx="130165">
                  <c:v>-9.9695499999999999</c:v>
                </c:pt>
                <c:pt idx="130166">
                  <c:v>-9.9668460000000003</c:v>
                </c:pt>
                <c:pt idx="130167">
                  <c:v>-9.9641400000000004</c:v>
                </c:pt>
                <c:pt idx="130168">
                  <c:v>-9.9614349999999998</c:v>
                </c:pt>
                <c:pt idx="130169">
                  <c:v>-9.9587310000000002</c:v>
                </c:pt>
                <c:pt idx="130170">
                  <c:v>-9.9560259999999996</c:v>
                </c:pt>
                <c:pt idx="130171">
                  <c:v>-9.953322</c:v>
                </c:pt>
                <c:pt idx="130172">
                  <c:v>-9.9506180000000004</c:v>
                </c:pt>
                <c:pt idx="130173">
                  <c:v>-9.9479129999999998</c:v>
                </c:pt>
                <c:pt idx="130174">
                  <c:v>-9.9452090000000002</c:v>
                </c:pt>
                <c:pt idx="130175">
                  <c:v>-9.9425039999999996</c:v>
                </c:pt>
                <c:pt idx="130176">
                  <c:v>-9.9397979999999997</c:v>
                </c:pt>
                <c:pt idx="130177">
                  <c:v>-9.9370940000000001</c:v>
                </c:pt>
                <c:pt idx="130178">
                  <c:v>-9.9343880000000002</c:v>
                </c:pt>
                <c:pt idx="130179">
                  <c:v>-9.9316829999999996</c:v>
                </c:pt>
                <c:pt idx="130180">
                  <c:v>-9.9289799999999993</c:v>
                </c:pt>
                <c:pt idx="130181">
                  <c:v>-9.9262770000000007</c:v>
                </c:pt>
                <c:pt idx="130182">
                  <c:v>-9.9235729999999993</c:v>
                </c:pt>
                <c:pt idx="130183">
                  <c:v>-9.9208700000000007</c:v>
                </c:pt>
                <c:pt idx="130184">
                  <c:v>-9.9181650000000001</c:v>
                </c:pt>
                <c:pt idx="130185">
                  <c:v>-9.9154619999999998</c:v>
                </c:pt>
                <c:pt idx="130186">
                  <c:v>-9.9127580000000002</c:v>
                </c:pt>
                <c:pt idx="130187">
                  <c:v>-9.9100540000000006</c:v>
                </c:pt>
                <c:pt idx="130188">
                  <c:v>-9.9073499999999992</c:v>
                </c:pt>
                <c:pt idx="130189">
                  <c:v>-9.9046459999999996</c:v>
                </c:pt>
                <c:pt idx="130190">
                  <c:v>-9.9019410000000008</c:v>
                </c:pt>
                <c:pt idx="130191">
                  <c:v>-9.8992380000000004</c:v>
                </c:pt>
                <c:pt idx="130192">
                  <c:v>-9.8965320000000006</c:v>
                </c:pt>
                <c:pt idx="130193">
                  <c:v>-9.8938240000000004</c:v>
                </c:pt>
                <c:pt idx="130194">
                  <c:v>-9.8911149999999992</c:v>
                </c:pt>
                <c:pt idx="130195">
                  <c:v>-9.8884070000000008</c:v>
                </c:pt>
                <c:pt idx="130196">
                  <c:v>-9.8856990000000007</c:v>
                </c:pt>
                <c:pt idx="130197">
                  <c:v>-9.8829930000000008</c:v>
                </c:pt>
                <c:pt idx="130198">
                  <c:v>-9.8802859999999999</c:v>
                </c:pt>
                <c:pt idx="130199">
                  <c:v>-9.87758</c:v>
                </c:pt>
                <c:pt idx="130200">
                  <c:v>-9.8748729999999991</c:v>
                </c:pt>
                <c:pt idx="130201">
                  <c:v>-9.8721669999999992</c:v>
                </c:pt>
                <c:pt idx="130202">
                  <c:v>-9.8694609999999994</c:v>
                </c:pt>
                <c:pt idx="130203">
                  <c:v>-9.8667549999999995</c:v>
                </c:pt>
                <c:pt idx="130204">
                  <c:v>-9.8640480000000004</c:v>
                </c:pt>
                <c:pt idx="130205">
                  <c:v>-9.8613409999999995</c:v>
                </c:pt>
                <c:pt idx="130206">
                  <c:v>-9.8586360000000006</c:v>
                </c:pt>
                <c:pt idx="130207">
                  <c:v>-9.8559289999999997</c:v>
                </c:pt>
                <c:pt idx="130208">
                  <c:v>-9.8532240000000009</c:v>
                </c:pt>
                <c:pt idx="130209">
                  <c:v>-9.850517</c:v>
                </c:pt>
                <c:pt idx="130210">
                  <c:v>-9.8478110000000001</c:v>
                </c:pt>
                <c:pt idx="130211">
                  <c:v>-9.8451050000000002</c:v>
                </c:pt>
                <c:pt idx="130212">
                  <c:v>-9.8423999999999996</c:v>
                </c:pt>
                <c:pt idx="130213">
                  <c:v>-9.8396930000000005</c:v>
                </c:pt>
                <c:pt idx="130214">
                  <c:v>-9.8369870000000006</c:v>
                </c:pt>
                <c:pt idx="130215">
                  <c:v>-9.8342790000000004</c:v>
                </c:pt>
                <c:pt idx="130216">
                  <c:v>-9.8315710000000003</c:v>
                </c:pt>
                <c:pt idx="130217">
                  <c:v>-9.8288609999999998</c:v>
                </c:pt>
                <c:pt idx="130218">
                  <c:v>-9.8261540000000007</c:v>
                </c:pt>
                <c:pt idx="130219">
                  <c:v>-9.8234460000000006</c:v>
                </c:pt>
                <c:pt idx="130220">
                  <c:v>-9.8207389999999997</c:v>
                </c:pt>
                <c:pt idx="130221">
                  <c:v>-9.8180320000000005</c:v>
                </c:pt>
                <c:pt idx="130222">
                  <c:v>-9.8153260000000007</c:v>
                </c:pt>
                <c:pt idx="130223">
                  <c:v>-9.8126180000000005</c:v>
                </c:pt>
                <c:pt idx="130224">
                  <c:v>-9.8099120000000006</c:v>
                </c:pt>
                <c:pt idx="130225">
                  <c:v>-9.8072049999999997</c:v>
                </c:pt>
                <c:pt idx="130226">
                  <c:v>-9.8045000000000009</c:v>
                </c:pt>
                <c:pt idx="130227">
                  <c:v>-9.801793</c:v>
                </c:pt>
                <c:pt idx="130228">
                  <c:v>-9.7990879999999994</c:v>
                </c:pt>
                <c:pt idx="130229">
                  <c:v>-9.7963819999999995</c:v>
                </c:pt>
                <c:pt idx="130230">
                  <c:v>-9.7936750000000004</c:v>
                </c:pt>
                <c:pt idx="130231">
                  <c:v>-9.7909699999999997</c:v>
                </c:pt>
                <c:pt idx="130232">
                  <c:v>-9.7882630000000006</c:v>
                </c:pt>
                <c:pt idx="130233">
                  <c:v>-9.7855570000000007</c:v>
                </c:pt>
                <c:pt idx="130234">
                  <c:v>-9.7828499999999998</c:v>
                </c:pt>
                <c:pt idx="130235">
                  <c:v>-9.7801439999999999</c:v>
                </c:pt>
                <c:pt idx="130236">
                  <c:v>-9.7774370000000008</c:v>
                </c:pt>
                <c:pt idx="130237">
                  <c:v>-9.7747309999999992</c:v>
                </c:pt>
                <c:pt idx="130238">
                  <c:v>-9.772024</c:v>
                </c:pt>
                <c:pt idx="130239">
                  <c:v>-9.7693180000000002</c:v>
                </c:pt>
                <c:pt idx="130240">
                  <c:v>-9.76661</c:v>
                </c:pt>
                <c:pt idx="130241">
                  <c:v>-9.7639040000000001</c:v>
                </c:pt>
                <c:pt idx="130242">
                  <c:v>-9.7611969999999992</c:v>
                </c:pt>
                <c:pt idx="130243">
                  <c:v>-9.7584920000000004</c:v>
                </c:pt>
                <c:pt idx="130244">
                  <c:v>-9.7557849999999995</c:v>
                </c:pt>
                <c:pt idx="130245">
                  <c:v>-9.7530780000000004</c:v>
                </c:pt>
                <c:pt idx="130246">
                  <c:v>-9.7503729999999997</c:v>
                </c:pt>
                <c:pt idx="130247">
                  <c:v>-9.7476660000000006</c:v>
                </c:pt>
                <c:pt idx="130248">
                  <c:v>-9.7449600000000007</c:v>
                </c:pt>
                <c:pt idx="130249">
                  <c:v>-9.7422529999999998</c:v>
                </c:pt>
                <c:pt idx="130250">
                  <c:v>-9.739547</c:v>
                </c:pt>
                <c:pt idx="130251">
                  <c:v>-9.7368400000000008</c:v>
                </c:pt>
                <c:pt idx="130252">
                  <c:v>-9.7341329999999999</c:v>
                </c:pt>
                <c:pt idx="130253">
                  <c:v>-9.7314260000000008</c:v>
                </c:pt>
                <c:pt idx="130254">
                  <c:v>-9.7287199999999991</c:v>
                </c:pt>
                <c:pt idx="130255">
                  <c:v>-9.7260120000000008</c:v>
                </c:pt>
                <c:pt idx="130256">
                  <c:v>-9.7233070000000001</c:v>
                </c:pt>
                <c:pt idx="130257">
                  <c:v>-9.7205999999999992</c:v>
                </c:pt>
                <c:pt idx="130258">
                  <c:v>-9.7178939999999994</c:v>
                </c:pt>
                <c:pt idx="130259">
                  <c:v>-9.7151870000000002</c:v>
                </c:pt>
                <c:pt idx="130260">
                  <c:v>-9.7124799999999993</c:v>
                </c:pt>
                <c:pt idx="130261">
                  <c:v>-9.7097730000000002</c:v>
                </c:pt>
                <c:pt idx="130262">
                  <c:v>-9.7070679999999996</c:v>
                </c:pt>
                <c:pt idx="130263">
                  <c:v>-9.7043660000000003</c:v>
                </c:pt>
                <c:pt idx="130264">
                  <c:v>-9.7016620000000007</c:v>
                </c:pt>
                <c:pt idx="130265">
                  <c:v>-9.6989570000000001</c:v>
                </c:pt>
                <c:pt idx="130266">
                  <c:v>-9.6962519999999994</c:v>
                </c:pt>
                <c:pt idx="130267">
                  <c:v>-9.6935459999999996</c:v>
                </c:pt>
                <c:pt idx="130268">
                  <c:v>-9.6908399999999997</c:v>
                </c:pt>
                <c:pt idx="130269">
                  <c:v>-9.6881339999999998</c:v>
                </c:pt>
                <c:pt idx="130270">
                  <c:v>-9.6854279999999999</c:v>
                </c:pt>
                <c:pt idx="130271">
                  <c:v>-9.6827220000000001</c:v>
                </c:pt>
                <c:pt idx="130272">
                  <c:v>-9.6800160000000002</c:v>
                </c:pt>
                <c:pt idx="130273">
                  <c:v>-9.6773089999999993</c:v>
                </c:pt>
                <c:pt idx="130274">
                  <c:v>-9.6746020000000001</c:v>
                </c:pt>
                <c:pt idx="130275">
                  <c:v>-9.6718930000000007</c:v>
                </c:pt>
                <c:pt idx="130276">
                  <c:v>-9.6691880000000001</c:v>
                </c:pt>
                <c:pt idx="130277">
                  <c:v>-9.6664809999999992</c:v>
                </c:pt>
                <c:pt idx="130278">
                  <c:v>-9.6637740000000001</c:v>
                </c:pt>
                <c:pt idx="130279">
                  <c:v>-9.6610659999999999</c:v>
                </c:pt>
                <c:pt idx="130280">
                  <c:v>-9.6583600000000001</c:v>
                </c:pt>
                <c:pt idx="130281">
                  <c:v>-9.6556460000000008</c:v>
                </c:pt>
                <c:pt idx="130282">
                  <c:v>-9.6529360000000004</c:v>
                </c:pt>
                <c:pt idx="130283">
                  <c:v>-9.650226</c:v>
                </c:pt>
                <c:pt idx="130284">
                  <c:v>-9.6475170000000006</c:v>
                </c:pt>
                <c:pt idx="130285">
                  <c:v>-9.6448090000000004</c:v>
                </c:pt>
                <c:pt idx="130286">
                  <c:v>-9.6420999999999992</c:v>
                </c:pt>
                <c:pt idx="130287">
                  <c:v>-9.6393930000000001</c:v>
                </c:pt>
                <c:pt idx="130288">
                  <c:v>-9.6366849999999999</c:v>
                </c:pt>
                <c:pt idx="130289">
                  <c:v>-9.6339790000000001</c:v>
                </c:pt>
                <c:pt idx="130290">
                  <c:v>-9.6312709999999999</c:v>
                </c:pt>
                <c:pt idx="130291">
                  <c:v>-9.628565</c:v>
                </c:pt>
                <c:pt idx="130292">
                  <c:v>-9.6258579999999991</c:v>
                </c:pt>
                <c:pt idx="130293">
                  <c:v>-9.6231519999999993</c:v>
                </c:pt>
                <c:pt idx="130294">
                  <c:v>-9.6204459999999994</c:v>
                </c:pt>
                <c:pt idx="130295">
                  <c:v>-9.6177390000000003</c:v>
                </c:pt>
                <c:pt idx="130296">
                  <c:v>-9.6150319999999994</c:v>
                </c:pt>
                <c:pt idx="130297">
                  <c:v>-9.6123259999999995</c:v>
                </c:pt>
                <c:pt idx="130298">
                  <c:v>-9.6096190000000004</c:v>
                </c:pt>
                <c:pt idx="130299">
                  <c:v>-9.6069150000000008</c:v>
                </c:pt>
                <c:pt idx="130300">
                  <c:v>-9.6042100000000001</c:v>
                </c:pt>
                <c:pt idx="130301">
                  <c:v>-9.601502</c:v>
                </c:pt>
                <c:pt idx="130302">
                  <c:v>-9.5987960000000001</c:v>
                </c:pt>
                <c:pt idx="130303">
                  <c:v>-9.596088</c:v>
                </c:pt>
                <c:pt idx="130304">
                  <c:v>-9.5933810000000008</c:v>
                </c:pt>
                <c:pt idx="130305">
                  <c:v>-9.5906739999999999</c:v>
                </c:pt>
                <c:pt idx="130306">
                  <c:v>-9.587968</c:v>
                </c:pt>
                <c:pt idx="130307">
                  <c:v>-9.5852609999999991</c:v>
                </c:pt>
                <c:pt idx="130308">
                  <c:v>-9.5825569999999995</c:v>
                </c:pt>
                <c:pt idx="130309">
                  <c:v>-9.5798520000000007</c:v>
                </c:pt>
                <c:pt idx="130310">
                  <c:v>-9.5771460000000008</c:v>
                </c:pt>
                <c:pt idx="130311">
                  <c:v>-9.5744389999999999</c:v>
                </c:pt>
                <c:pt idx="130312">
                  <c:v>-9.571733</c:v>
                </c:pt>
                <c:pt idx="130313">
                  <c:v>-9.5690249999999999</c:v>
                </c:pt>
                <c:pt idx="130314">
                  <c:v>-9.5663180000000008</c:v>
                </c:pt>
                <c:pt idx="130315">
                  <c:v>-9.5636130000000001</c:v>
                </c:pt>
                <c:pt idx="130316">
                  <c:v>-9.5609070000000003</c:v>
                </c:pt>
                <c:pt idx="130317">
                  <c:v>-9.5582030000000007</c:v>
                </c:pt>
                <c:pt idx="130318">
                  <c:v>-9.5554959999999998</c:v>
                </c:pt>
                <c:pt idx="130319">
                  <c:v>-9.5527920000000002</c:v>
                </c:pt>
                <c:pt idx="130320">
                  <c:v>-9.5500849999999993</c:v>
                </c:pt>
                <c:pt idx="130321">
                  <c:v>-9.5473789999999994</c:v>
                </c:pt>
                <c:pt idx="130322">
                  <c:v>-9.5446729999999995</c:v>
                </c:pt>
                <c:pt idx="130323">
                  <c:v>-9.5419669999999996</c:v>
                </c:pt>
                <c:pt idx="130324">
                  <c:v>-9.539263</c:v>
                </c:pt>
                <c:pt idx="130325">
                  <c:v>-9.5365579999999994</c:v>
                </c:pt>
                <c:pt idx="130326">
                  <c:v>-9.5338530000000006</c:v>
                </c:pt>
                <c:pt idx="130327">
                  <c:v>-9.5311459999999997</c:v>
                </c:pt>
                <c:pt idx="130328">
                  <c:v>-9.5284399999999998</c:v>
                </c:pt>
                <c:pt idx="130329">
                  <c:v>-9.5257330000000007</c:v>
                </c:pt>
                <c:pt idx="130330">
                  <c:v>-9.5230259999999998</c:v>
                </c:pt>
                <c:pt idx="130331">
                  <c:v>-9.5203199999999999</c:v>
                </c:pt>
                <c:pt idx="130332">
                  <c:v>-9.5176130000000008</c:v>
                </c:pt>
                <c:pt idx="130333">
                  <c:v>-9.5149069999999991</c:v>
                </c:pt>
                <c:pt idx="130334">
                  <c:v>-9.5122</c:v>
                </c:pt>
                <c:pt idx="130335">
                  <c:v>-9.5094940000000001</c:v>
                </c:pt>
                <c:pt idx="130336">
                  <c:v>-9.506786</c:v>
                </c:pt>
                <c:pt idx="130337">
                  <c:v>-9.5040790000000008</c:v>
                </c:pt>
                <c:pt idx="130338">
                  <c:v>-9.5013710000000007</c:v>
                </c:pt>
                <c:pt idx="130339">
                  <c:v>-9.4986630000000005</c:v>
                </c:pt>
                <c:pt idx="130340">
                  <c:v>-9.4959550000000004</c:v>
                </c:pt>
                <c:pt idx="130341">
                  <c:v>-9.4932490000000005</c:v>
                </c:pt>
                <c:pt idx="130342">
                  <c:v>-9.4905410000000003</c:v>
                </c:pt>
                <c:pt idx="130343">
                  <c:v>-9.4878350000000005</c:v>
                </c:pt>
                <c:pt idx="130344">
                  <c:v>-9.4851270000000003</c:v>
                </c:pt>
                <c:pt idx="130345">
                  <c:v>-9.4824199999999994</c:v>
                </c:pt>
                <c:pt idx="130346">
                  <c:v>-9.4797130000000003</c:v>
                </c:pt>
                <c:pt idx="130347">
                  <c:v>-9.4770059999999994</c:v>
                </c:pt>
                <c:pt idx="130348">
                  <c:v>-9.4742979999999992</c:v>
                </c:pt>
                <c:pt idx="130349">
                  <c:v>-9.4715910000000001</c:v>
                </c:pt>
                <c:pt idx="130350">
                  <c:v>-9.4688829999999999</c:v>
                </c:pt>
                <c:pt idx="130351">
                  <c:v>-9.4661740000000005</c:v>
                </c:pt>
                <c:pt idx="130352">
                  <c:v>-9.4634669999999996</c:v>
                </c:pt>
                <c:pt idx="130353">
                  <c:v>-9.4607589999999995</c:v>
                </c:pt>
                <c:pt idx="130354">
                  <c:v>-9.4580529999999996</c:v>
                </c:pt>
                <c:pt idx="130355">
                  <c:v>-9.4553469999999997</c:v>
                </c:pt>
                <c:pt idx="130356">
                  <c:v>-9.4526409999999998</c:v>
                </c:pt>
                <c:pt idx="130357">
                  <c:v>-9.449935</c:v>
                </c:pt>
                <c:pt idx="130358">
                  <c:v>-9.4472290000000001</c:v>
                </c:pt>
                <c:pt idx="130359">
                  <c:v>-9.4445219999999992</c:v>
                </c:pt>
                <c:pt idx="130360">
                  <c:v>-9.4418159999999993</c:v>
                </c:pt>
                <c:pt idx="130361">
                  <c:v>-9.4391090000000002</c:v>
                </c:pt>
                <c:pt idx="130362">
                  <c:v>-9.436401</c:v>
                </c:pt>
                <c:pt idx="130363">
                  <c:v>-9.4336939999999991</c:v>
                </c:pt>
                <c:pt idx="130364">
                  <c:v>-9.4309910000000006</c:v>
                </c:pt>
                <c:pt idx="130365">
                  <c:v>-9.4282880000000002</c:v>
                </c:pt>
                <c:pt idx="130366">
                  <c:v>-9.4255849999999999</c:v>
                </c:pt>
                <c:pt idx="130367">
                  <c:v>-9.4228799999999993</c:v>
                </c:pt>
                <c:pt idx="130368">
                  <c:v>-9.4201759999999997</c:v>
                </c:pt>
                <c:pt idx="130369">
                  <c:v>-9.4174720000000001</c:v>
                </c:pt>
                <c:pt idx="130370">
                  <c:v>-9.4147689999999997</c:v>
                </c:pt>
                <c:pt idx="130371">
                  <c:v>-9.4120659999999994</c:v>
                </c:pt>
                <c:pt idx="130372">
                  <c:v>-9.4093610000000005</c:v>
                </c:pt>
                <c:pt idx="130373">
                  <c:v>-9.4066539999999996</c:v>
                </c:pt>
                <c:pt idx="130374">
                  <c:v>-9.4039490000000008</c:v>
                </c:pt>
                <c:pt idx="130375">
                  <c:v>-9.4012410000000006</c:v>
                </c:pt>
                <c:pt idx="130376">
                  <c:v>-9.3985339999999997</c:v>
                </c:pt>
                <c:pt idx="130377">
                  <c:v>-9.3958250000000003</c:v>
                </c:pt>
                <c:pt idx="130378">
                  <c:v>-9.3931190000000004</c:v>
                </c:pt>
                <c:pt idx="130379">
                  <c:v>-9.3904110000000003</c:v>
                </c:pt>
                <c:pt idx="130380">
                  <c:v>-9.3877050000000004</c:v>
                </c:pt>
                <c:pt idx="130381">
                  <c:v>-9.3849990000000005</c:v>
                </c:pt>
                <c:pt idx="130382">
                  <c:v>-9.3822939999999999</c:v>
                </c:pt>
                <c:pt idx="130383">
                  <c:v>-9.3795870000000008</c:v>
                </c:pt>
                <c:pt idx="130384">
                  <c:v>-9.3768820000000002</c:v>
                </c:pt>
                <c:pt idx="130385">
                  <c:v>-9.3741769999999995</c:v>
                </c:pt>
                <c:pt idx="130386">
                  <c:v>-9.3714709999999997</c:v>
                </c:pt>
                <c:pt idx="130387">
                  <c:v>-9.3687660000000008</c:v>
                </c:pt>
                <c:pt idx="130388">
                  <c:v>-9.3660589999999999</c:v>
                </c:pt>
                <c:pt idx="130389">
                  <c:v>-9.3633520000000008</c:v>
                </c:pt>
                <c:pt idx="130390">
                  <c:v>-9.3606449999999999</c:v>
                </c:pt>
                <c:pt idx="130391">
                  <c:v>-9.3579399999999993</c:v>
                </c:pt>
                <c:pt idx="130392">
                  <c:v>-9.3552339999999994</c:v>
                </c:pt>
                <c:pt idx="130393">
                  <c:v>-9.3525279999999995</c:v>
                </c:pt>
                <c:pt idx="130394">
                  <c:v>-9.3498239999999999</c:v>
                </c:pt>
                <c:pt idx="130395">
                  <c:v>-9.3471200000000003</c:v>
                </c:pt>
                <c:pt idx="130396">
                  <c:v>-9.3444160000000007</c:v>
                </c:pt>
                <c:pt idx="130397">
                  <c:v>-9.3417100000000008</c:v>
                </c:pt>
                <c:pt idx="130398">
                  <c:v>-9.3390050000000002</c:v>
                </c:pt>
                <c:pt idx="130399">
                  <c:v>-9.3362990000000003</c:v>
                </c:pt>
                <c:pt idx="130400">
                  <c:v>-9.3335939999999997</c:v>
                </c:pt>
                <c:pt idx="130401">
                  <c:v>-9.3308900000000001</c:v>
                </c:pt>
                <c:pt idx="130402">
                  <c:v>-9.3281840000000003</c:v>
                </c:pt>
                <c:pt idx="130403">
                  <c:v>-9.3254789999999996</c:v>
                </c:pt>
                <c:pt idx="130404">
                  <c:v>-9.3227729999999998</c:v>
                </c:pt>
                <c:pt idx="130405">
                  <c:v>-9.3200660000000006</c:v>
                </c:pt>
                <c:pt idx="130406">
                  <c:v>-9.317361</c:v>
                </c:pt>
                <c:pt idx="130407">
                  <c:v>-9.3146529999999998</c:v>
                </c:pt>
                <c:pt idx="130408">
                  <c:v>-9.3119460000000007</c:v>
                </c:pt>
                <c:pt idx="130409">
                  <c:v>-9.3092389999999998</c:v>
                </c:pt>
                <c:pt idx="130410">
                  <c:v>-9.3065339999999992</c:v>
                </c:pt>
                <c:pt idx="130411">
                  <c:v>-9.3038279999999993</c:v>
                </c:pt>
                <c:pt idx="130412">
                  <c:v>-9.3011219999999994</c:v>
                </c:pt>
                <c:pt idx="130413">
                  <c:v>-9.2984150000000003</c:v>
                </c:pt>
                <c:pt idx="130414">
                  <c:v>-9.2957090000000004</c:v>
                </c:pt>
                <c:pt idx="130415">
                  <c:v>-9.2930010000000003</c:v>
                </c:pt>
                <c:pt idx="130416">
                  <c:v>-9.2902950000000004</c:v>
                </c:pt>
                <c:pt idx="130417">
                  <c:v>-9.2875859999999992</c:v>
                </c:pt>
                <c:pt idx="130418">
                  <c:v>-9.2848799999999994</c:v>
                </c:pt>
                <c:pt idx="130419">
                  <c:v>-9.2821739999999995</c:v>
                </c:pt>
                <c:pt idx="130420">
                  <c:v>-9.2794709999999991</c:v>
                </c:pt>
                <c:pt idx="130421">
                  <c:v>-9.2767660000000003</c:v>
                </c:pt>
                <c:pt idx="130422">
                  <c:v>-9.2740589999999994</c:v>
                </c:pt>
                <c:pt idx="130423">
                  <c:v>-9.2713529999999995</c:v>
                </c:pt>
                <c:pt idx="130424">
                  <c:v>-9.2686460000000004</c:v>
                </c:pt>
                <c:pt idx="130425">
                  <c:v>-9.2659389999999995</c:v>
                </c:pt>
                <c:pt idx="130426">
                  <c:v>-9.2632309999999993</c:v>
                </c:pt>
                <c:pt idx="130427">
                  <c:v>-9.2605229999999992</c:v>
                </c:pt>
                <c:pt idx="130428">
                  <c:v>-9.257816</c:v>
                </c:pt>
                <c:pt idx="130429">
                  <c:v>-9.2551109999999994</c:v>
                </c:pt>
                <c:pt idx="130430">
                  <c:v>-9.2524080000000009</c:v>
                </c:pt>
                <c:pt idx="130431">
                  <c:v>-9.2497039999999995</c:v>
                </c:pt>
                <c:pt idx="130432">
                  <c:v>-9.2469990000000006</c:v>
                </c:pt>
                <c:pt idx="130433">
                  <c:v>-9.2442919999999997</c:v>
                </c:pt>
                <c:pt idx="130434">
                  <c:v>-9.2415859999999999</c:v>
                </c:pt>
                <c:pt idx="130435">
                  <c:v>-9.2388790000000007</c:v>
                </c:pt>
                <c:pt idx="130436">
                  <c:v>-9.2361719999999998</c:v>
                </c:pt>
                <c:pt idx="130437">
                  <c:v>-9.2334630000000004</c:v>
                </c:pt>
                <c:pt idx="130438">
                  <c:v>-9.2307559999999995</c:v>
                </c:pt>
                <c:pt idx="130439">
                  <c:v>-9.2280490000000004</c:v>
                </c:pt>
                <c:pt idx="130440">
                  <c:v>-9.2253450000000008</c:v>
                </c:pt>
                <c:pt idx="130441">
                  <c:v>-9.2226379999999999</c:v>
                </c:pt>
                <c:pt idx="130442">
                  <c:v>-9.2199329999999993</c:v>
                </c:pt>
                <c:pt idx="130443">
                  <c:v>-9.2172260000000001</c:v>
                </c:pt>
                <c:pt idx="130444">
                  <c:v>-9.2145189999999992</c:v>
                </c:pt>
                <c:pt idx="130445">
                  <c:v>-9.2118110000000009</c:v>
                </c:pt>
                <c:pt idx="130446">
                  <c:v>-9.2091030000000007</c:v>
                </c:pt>
                <c:pt idx="130447">
                  <c:v>-9.2063939999999995</c:v>
                </c:pt>
                <c:pt idx="130448">
                  <c:v>-9.2036859999999994</c:v>
                </c:pt>
                <c:pt idx="130449">
                  <c:v>-9.2009790000000002</c:v>
                </c:pt>
                <c:pt idx="130450">
                  <c:v>-9.1982719999999993</c:v>
                </c:pt>
                <c:pt idx="130451">
                  <c:v>-9.1955639999999992</c:v>
                </c:pt>
                <c:pt idx="130452">
                  <c:v>-9.1928570000000001</c:v>
                </c:pt>
                <c:pt idx="130453">
                  <c:v>-9.1901480000000006</c:v>
                </c:pt>
                <c:pt idx="130454">
                  <c:v>-9.1874400000000005</c:v>
                </c:pt>
                <c:pt idx="130455">
                  <c:v>-9.1847309999999993</c:v>
                </c:pt>
                <c:pt idx="130456">
                  <c:v>-9.1820229999999992</c:v>
                </c:pt>
                <c:pt idx="130457">
                  <c:v>-9.1793189999999996</c:v>
                </c:pt>
                <c:pt idx="130458">
                  <c:v>-9.176615</c:v>
                </c:pt>
                <c:pt idx="130459">
                  <c:v>-9.1739090000000001</c:v>
                </c:pt>
                <c:pt idx="130460">
                  <c:v>-9.1712030000000002</c:v>
                </c:pt>
                <c:pt idx="130461">
                  <c:v>-9.1684959999999993</c:v>
                </c:pt>
                <c:pt idx="130462">
                  <c:v>-9.1657890000000002</c:v>
                </c:pt>
                <c:pt idx="130463">
                  <c:v>-9.163081</c:v>
                </c:pt>
                <c:pt idx="130464">
                  <c:v>-9.1603739999999991</c:v>
                </c:pt>
                <c:pt idx="130465">
                  <c:v>-9.1576660000000007</c:v>
                </c:pt>
                <c:pt idx="130466">
                  <c:v>-9.1549630000000004</c:v>
                </c:pt>
                <c:pt idx="130467">
                  <c:v>-9.1522570000000005</c:v>
                </c:pt>
                <c:pt idx="130468">
                  <c:v>-9.1495490000000004</c:v>
                </c:pt>
                <c:pt idx="130469">
                  <c:v>-9.1468419999999995</c:v>
                </c:pt>
                <c:pt idx="130470">
                  <c:v>-9.1441350000000003</c:v>
                </c:pt>
                <c:pt idx="130471">
                  <c:v>-9.1414299999999997</c:v>
                </c:pt>
                <c:pt idx="130472">
                  <c:v>-9.1387239999999998</c:v>
                </c:pt>
                <c:pt idx="130473">
                  <c:v>-9.1360189999999992</c:v>
                </c:pt>
                <c:pt idx="130474">
                  <c:v>-9.1333120000000001</c:v>
                </c:pt>
                <c:pt idx="130475">
                  <c:v>-9.1306089999999998</c:v>
                </c:pt>
                <c:pt idx="130476">
                  <c:v>-9.1279029999999999</c:v>
                </c:pt>
                <c:pt idx="130477">
                  <c:v>-9.1251960000000008</c:v>
                </c:pt>
                <c:pt idx="130478">
                  <c:v>-9.1224889999999998</c:v>
                </c:pt>
                <c:pt idx="130479">
                  <c:v>-9.1197820000000007</c:v>
                </c:pt>
                <c:pt idx="130480">
                  <c:v>-9.1170760000000008</c:v>
                </c:pt>
                <c:pt idx="130481">
                  <c:v>-9.1143680000000007</c:v>
                </c:pt>
                <c:pt idx="130482">
                  <c:v>-9.1116609999999998</c:v>
                </c:pt>
                <c:pt idx="130483">
                  <c:v>-9.1089549999999999</c:v>
                </c:pt>
                <c:pt idx="130484">
                  <c:v>-9.106249</c:v>
                </c:pt>
                <c:pt idx="130485">
                  <c:v>-9.1035409999999999</c:v>
                </c:pt>
                <c:pt idx="130486">
                  <c:v>-9.1008329999999997</c:v>
                </c:pt>
                <c:pt idx="130487">
                  <c:v>-9.0981249999999996</c:v>
                </c:pt>
                <c:pt idx="130488">
                  <c:v>-9.0954180000000004</c:v>
                </c:pt>
                <c:pt idx="130489">
                  <c:v>-9.0927109999999995</c:v>
                </c:pt>
                <c:pt idx="130490">
                  <c:v>-9.0900040000000004</c:v>
                </c:pt>
                <c:pt idx="130491">
                  <c:v>-9.0872969999999995</c:v>
                </c:pt>
                <c:pt idx="130492">
                  <c:v>-9.0845909999999996</c:v>
                </c:pt>
                <c:pt idx="130493">
                  <c:v>-9.0818829999999995</c:v>
                </c:pt>
                <c:pt idx="130494">
                  <c:v>-9.0791760000000004</c:v>
                </c:pt>
                <c:pt idx="130495">
                  <c:v>-9.0764680000000002</c:v>
                </c:pt>
                <c:pt idx="130496">
                  <c:v>-9.0737579999999998</c:v>
                </c:pt>
                <c:pt idx="130497">
                  <c:v>-9.0710499999999996</c:v>
                </c:pt>
                <c:pt idx="130498">
                  <c:v>-9.0683419999999995</c:v>
                </c:pt>
                <c:pt idx="130499">
                  <c:v>-9.0656359999999996</c:v>
                </c:pt>
                <c:pt idx="130500">
                  <c:v>-9.0629290000000005</c:v>
                </c:pt>
                <c:pt idx="130501">
                  <c:v>-9.0602219999999996</c:v>
                </c:pt>
                <c:pt idx="130502">
                  <c:v>-9.0575119999999991</c:v>
                </c:pt>
                <c:pt idx="130503">
                  <c:v>-9.0548040000000007</c:v>
                </c:pt>
                <c:pt idx="130504">
                  <c:v>-9.0520969999999998</c:v>
                </c:pt>
                <c:pt idx="130505">
                  <c:v>-9.049391</c:v>
                </c:pt>
                <c:pt idx="130506">
                  <c:v>-9.0466829999999998</c:v>
                </c:pt>
                <c:pt idx="130507">
                  <c:v>-9.0439760000000007</c:v>
                </c:pt>
                <c:pt idx="130508">
                  <c:v>-9.0412669999999995</c:v>
                </c:pt>
                <c:pt idx="130509">
                  <c:v>-9.0385600000000004</c:v>
                </c:pt>
                <c:pt idx="130510">
                  <c:v>-9.0358520000000002</c:v>
                </c:pt>
                <c:pt idx="130511">
                  <c:v>-9.0331449999999993</c:v>
                </c:pt>
                <c:pt idx="130512">
                  <c:v>-9.0304369999999992</c:v>
                </c:pt>
                <c:pt idx="130513">
                  <c:v>-9.0277309999999993</c:v>
                </c:pt>
                <c:pt idx="130514">
                  <c:v>-9.0250229999999991</c:v>
                </c:pt>
                <c:pt idx="130515">
                  <c:v>-9.0223150000000008</c:v>
                </c:pt>
                <c:pt idx="130516">
                  <c:v>-9.0196070000000006</c:v>
                </c:pt>
                <c:pt idx="130517">
                  <c:v>-9.0168990000000004</c:v>
                </c:pt>
                <c:pt idx="130518">
                  <c:v>-9.0141919999999995</c:v>
                </c:pt>
                <c:pt idx="130519">
                  <c:v>-9.0114859999999997</c:v>
                </c:pt>
                <c:pt idx="130520">
                  <c:v>-9.0087799999999998</c:v>
                </c:pt>
                <c:pt idx="130521">
                  <c:v>-9.0060719999999996</c:v>
                </c:pt>
                <c:pt idx="130522">
                  <c:v>-9.0033659999999998</c:v>
                </c:pt>
                <c:pt idx="130523">
                  <c:v>-9.0006590000000006</c:v>
                </c:pt>
                <c:pt idx="130524">
                  <c:v>-8.9979519999999997</c:v>
                </c:pt>
                <c:pt idx="130525">
                  <c:v>-8.9952470000000009</c:v>
                </c:pt>
                <c:pt idx="130526">
                  <c:v>-8.9925409999999992</c:v>
                </c:pt>
                <c:pt idx="130527">
                  <c:v>-8.9898380000000007</c:v>
                </c:pt>
                <c:pt idx="130528">
                  <c:v>-8.987133</c:v>
                </c:pt>
                <c:pt idx="130529">
                  <c:v>-8.9844279999999994</c:v>
                </c:pt>
                <c:pt idx="130530">
                  <c:v>-8.9817219999999995</c:v>
                </c:pt>
                <c:pt idx="130531">
                  <c:v>-8.9790159999999997</c:v>
                </c:pt>
                <c:pt idx="130532">
                  <c:v>-8.9763110000000008</c:v>
                </c:pt>
                <c:pt idx="130533">
                  <c:v>-8.9736030000000007</c:v>
                </c:pt>
                <c:pt idx="130534">
                  <c:v>-8.9708970000000008</c:v>
                </c:pt>
                <c:pt idx="130535">
                  <c:v>-8.9681899999999999</c:v>
                </c:pt>
                <c:pt idx="130536">
                  <c:v>-8.965484</c:v>
                </c:pt>
                <c:pt idx="130537">
                  <c:v>-8.9627780000000001</c:v>
                </c:pt>
                <c:pt idx="130538">
                  <c:v>-8.9600729999999995</c:v>
                </c:pt>
                <c:pt idx="130539">
                  <c:v>-8.9573680000000007</c:v>
                </c:pt>
                <c:pt idx="130540">
                  <c:v>-8.9546620000000008</c:v>
                </c:pt>
                <c:pt idx="130541">
                  <c:v>-8.9519570000000002</c:v>
                </c:pt>
                <c:pt idx="130542">
                  <c:v>-8.9492510000000003</c:v>
                </c:pt>
                <c:pt idx="130543">
                  <c:v>-8.9465450000000004</c:v>
                </c:pt>
                <c:pt idx="130544">
                  <c:v>-8.9438379999999995</c:v>
                </c:pt>
                <c:pt idx="130545">
                  <c:v>-8.9411330000000007</c:v>
                </c:pt>
                <c:pt idx="130546">
                  <c:v>-8.9384259999999998</c:v>
                </c:pt>
                <c:pt idx="130547">
                  <c:v>-8.9357190000000006</c:v>
                </c:pt>
                <c:pt idx="130548">
                  <c:v>-8.9330130000000008</c:v>
                </c:pt>
                <c:pt idx="130549">
                  <c:v>-8.9303059999999999</c:v>
                </c:pt>
                <c:pt idx="130550">
                  <c:v>-8.9276</c:v>
                </c:pt>
                <c:pt idx="130551">
                  <c:v>-8.9248930000000009</c:v>
                </c:pt>
                <c:pt idx="130552">
                  <c:v>-8.9221869999999992</c:v>
                </c:pt>
                <c:pt idx="130553">
                  <c:v>-8.9194800000000001</c:v>
                </c:pt>
                <c:pt idx="130554">
                  <c:v>-8.9167729999999992</c:v>
                </c:pt>
                <c:pt idx="130555">
                  <c:v>-8.9140650000000008</c:v>
                </c:pt>
                <c:pt idx="130556">
                  <c:v>-8.9113589999999991</c:v>
                </c:pt>
                <c:pt idx="130557">
                  <c:v>-8.908652</c:v>
                </c:pt>
                <c:pt idx="130558">
                  <c:v>-8.9059480000000004</c:v>
                </c:pt>
                <c:pt idx="130559">
                  <c:v>-8.9032420000000005</c:v>
                </c:pt>
                <c:pt idx="130560">
                  <c:v>-8.9004849999999998</c:v>
                </c:pt>
                <c:pt idx="130561">
                  <c:v>-8.8977609999999991</c:v>
                </c:pt>
                <c:pt idx="130562">
                  <c:v>-8.8950700000000005</c:v>
                </c:pt>
                <c:pt idx="130563">
                  <c:v>-8.8923860000000001</c:v>
                </c:pt>
                <c:pt idx="130564">
                  <c:v>-8.8896999999999995</c:v>
                </c:pt>
                <c:pt idx="130565">
                  <c:v>-8.8870059999999995</c:v>
                </c:pt>
                <c:pt idx="130566">
                  <c:v>-8.8843130000000006</c:v>
                </c:pt>
                <c:pt idx="130567">
                  <c:v>-8.8816140000000008</c:v>
                </c:pt>
                <c:pt idx="130568">
                  <c:v>-8.8789180000000005</c:v>
                </c:pt>
                <c:pt idx="130569">
                  <c:v>-8.8762220000000003</c:v>
                </c:pt>
                <c:pt idx="130570">
                  <c:v>-8.8735289999999996</c:v>
                </c:pt>
                <c:pt idx="130571">
                  <c:v>-8.8708290000000005</c:v>
                </c:pt>
                <c:pt idx="130572">
                  <c:v>-8.8681330000000003</c:v>
                </c:pt>
                <c:pt idx="130573">
                  <c:v>-8.8654320000000002</c:v>
                </c:pt>
                <c:pt idx="130574">
                  <c:v>-8.8627319999999994</c:v>
                </c:pt>
                <c:pt idx="130575">
                  <c:v>-8.8600300000000001</c:v>
                </c:pt>
                <c:pt idx="130576">
                  <c:v>-8.8573299999999993</c:v>
                </c:pt>
                <c:pt idx="130577">
                  <c:v>-8.854635</c:v>
                </c:pt>
                <c:pt idx="130578">
                  <c:v>-8.8519360000000002</c:v>
                </c:pt>
                <c:pt idx="130579">
                  <c:v>-8.8492359999999994</c:v>
                </c:pt>
                <c:pt idx="130580">
                  <c:v>-8.8465330000000009</c:v>
                </c:pt>
                <c:pt idx="130581">
                  <c:v>-8.8438300000000005</c:v>
                </c:pt>
                <c:pt idx="130582">
                  <c:v>-8.8411259999999992</c:v>
                </c:pt>
                <c:pt idx="130583">
                  <c:v>-8.8384219999999996</c:v>
                </c:pt>
                <c:pt idx="130584">
                  <c:v>-8.8357159999999997</c:v>
                </c:pt>
                <c:pt idx="130585">
                  <c:v>-8.8330099999999998</c:v>
                </c:pt>
                <c:pt idx="130586">
                  <c:v>-8.8303039999999999</c:v>
                </c:pt>
                <c:pt idx="130587">
                  <c:v>-8.8275989999999993</c:v>
                </c:pt>
                <c:pt idx="130588">
                  <c:v>-8.8248920000000002</c:v>
                </c:pt>
                <c:pt idx="130589">
                  <c:v>-8.8221860000000003</c:v>
                </c:pt>
                <c:pt idx="130590">
                  <c:v>-8.8194809999999997</c:v>
                </c:pt>
                <c:pt idx="130591">
                  <c:v>-8.8167760000000008</c:v>
                </c:pt>
                <c:pt idx="130592">
                  <c:v>-8.8140710000000002</c:v>
                </c:pt>
                <c:pt idx="130593">
                  <c:v>-8.8113639999999993</c:v>
                </c:pt>
                <c:pt idx="130594">
                  <c:v>-8.8086579999999994</c:v>
                </c:pt>
                <c:pt idx="130595">
                  <c:v>-8.8059510000000003</c:v>
                </c:pt>
                <c:pt idx="130596">
                  <c:v>-8.8032459999999997</c:v>
                </c:pt>
                <c:pt idx="130597">
                  <c:v>-8.8005420000000001</c:v>
                </c:pt>
                <c:pt idx="130598">
                  <c:v>-8.7978360000000002</c:v>
                </c:pt>
                <c:pt idx="130599">
                  <c:v>-8.7951320000000006</c:v>
                </c:pt>
                <c:pt idx="130600">
                  <c:v>-8.7924249999999997</c:v>
                </c:pt>
                <c:pt idx="130601">
                  <c:v>-8.7897189999999998</c:v>
                </c:pt>
                <c:pt idx="130602">
                  <c:v>-8.7870120000000007</c:v>
                </c:pt>
                <c:pt idx="130603">
                  <c:v>-8.7843049999999998</c:v>
                </c:pt>
                <c:pt idx="130604">
                  <c:v>-8.7815969999999997</c:v>
                </c:pt>
                <c:pt idx="130605">
                  <c:v>-8.7788900000000005</c:v>
                </c:pt>
                <c:pt idx="130606">
                  <c:v>-8.7761820000000004</c:v>
                </c:pt>
                <c:pt idx="130607">
                  <c:v>-8.7734760000000005</c:v>
                </c:pt>
                <c:pt idx="130608">
                  <c:v>-8.7707680000000003</c:v>
                </c:pt>
                <c:pt idx="130609">
                  <c:v>-8.7680609999999994</c:v>
                </c:pt>
                <c:pt idx="130610">
                  <c:v>-8.765352</c:v>
                </c:pt>
                <c:pt idx="130611">
                  <c:v>-8.7626449999999991</c:v>
                </c:pt>
                <c:pt idx="130612">
                  <c:v>-8.7599370000000008</c:v>
                </c:pt>
                <c:pt idx="130613">
                  <c:v>-8.7572290000000006</c:v>
                </c:pt>
                <c:pt idx="130614">
                  <c:v>-8.7545210000000004</c:v>
                </c:pt>
                <c:pt idx="130615">
                  <c:v>-8.7518139999999995</c:v>
                </c:pt>
                <c:pt idx="130616">
                  <c:v>-8.7491059999999994</c:v>
                </c:pt>
                <c:pt idx="130617">
                  <c:v>-8.7463990000000003</c:v>
                </c:pt>
                <c:pt idx="130618">
                  <c:v>-8.7436910000000001</c:v>
                </c:pt>
                <c:pt idx="130619">
                  <c:v>-8.7409839999999992</c:v>
                </c:pt>
                <c:pt idx="130620">
                  <c:v>-8.7382770000000001</c:v>
                </c:pt>
                <c:pt idx="130621">
                  <c:v>-8.7355699999999992</c:v>
                </c:pt>
                <c:pt idx="130622">
                  <c:v>-8.7328620000000008</c:v>
                </c:pt>
                <c:pt idx="130623">
                  <c:v>-8.7301540000000006</c:v>
                </c:pt>
                <c:pt idx="130624">
                  <c:v>-8.7274469999999997</c:v>
                </c:pt>
                <c:pt idx="130625">
                  <c:v>-8.7247400000000006</c:v>
                </c:pt>
                <c:pt idx="130626">
                  <c:v>-8.7220329999999997</c:v>
                </c:pt>
                <c:pt idx="130627">
                  <c:v>-8.7193249999999995</c:v>
                </c:pt>
                <c:pt idx="130628">
                  <c:v>-8.7166180000000004</c:v>
                </c:pt>
                <c:pt idx="130629">
                  <c:v>-8.7139100000000003</c:v>
                </c:pt>
                <c:pt idx="130630">
                  <c:v>-8.7112029999999994</c:v>
                </c:pt>
                <c:pt idx="130631">
                  <c:v>-8.7084960000000002</c:v>
                </c:pt>
                <c:pt idx="130632">
                  <c:v>-8.7057880000000001</c:v>
                </c:pt>
                <c:pt idx="130633">
                  <c:v>-8.7030799999999999</c:v>
                </c:pt>
                <c:pt idx="130634">
                  <c:v>-8.7003719999999998</c:v>
                </c:pt>
                <c:pt idx="130635">
                  <c:v>-8.6976630000000004</c:v>
                </c:pt>
                <c:pt idx="130636">
                  <c:v>-8.6949550000000002</c:v>
                </c:pt>
                <c:pt idx="130637">
                  <c:v>-8.6922460000000008</c:v>
                </c:pt>
                <c:pt idx="130638">
                  <c:v>-8.6895380000000007</c:v>
                </c:pt>
                <c:pt idx="130639">
                  <c:v>-8.6868300000000005</c:v>
                </c:pt>
                <c:pt idx="130640">
                  <c:v>-8.6841209999999993</c:v>
                </c:pt>
                <c:pt idx="130641">
                  <c:v>-8.6814129999999992</c:v>
                </c:pt>
                <c:pt idx="130642">
                  <c:v>-8.6787039999999998</c:v>
                </c:pt>
                <c:pt idx="130643">
                  <c:v>-8.6759959999999996</c:v>
                </c:pt>
                <c:pt idx="130644">
                  <c:v>-8.6732870000000002</c:v>
                </c:pt>
                <c:pt idx="130645">
                  <c:v>-8.670579</c:v>
                </c:pt>
                <c:pt idx="130646">
                  <c:v>-8.6678709999999999</c:v>
                </c:pt>
                <c:pt idx="130647">
                  <c:v>-8.6651620000000005</c:v>
                </c:pt>
                <c:pt idx="130648">
                  <c:v>-8.6624540000000003</c:v>
                </c:pt>
                <c:pt idx="130649">
                  <c:v>-8.6597449999999991</c:v>
                </c:pt>
                <c:pt idx="130650">
                  <c:v>-8.6570370000000008</c:v>
                </c:pt>
                <c:pt idx="130651">
                  <c:v>-8.6543270000000003</c:v>
                </c:pt>
                <c:pt idx="130652">
                  <c:v>-8.6516190000000002</c:v>
                </c:pt>
                <c:pt idx="130653">
                  <c:v>-8.6489100000000008</c:v>
                </c:pt>
                <c:pt idx="130654">
                  <c:v>-8.6462009999999996</c:v>
                </c:pt>
                <c:pt idx="130655">
                  <c:v>-8.6434929999999994</c:v>
                </c:pt>
                <c:pt idx="130656">
                  <c:v>-8.640784</c:v>
                </c:pt>
                <c:pt idx="130657">
                  <c:v>-8.6380750000000006</c:v>
                </c:pt>
                <c:pt idx="130658">
                  <c:v>-8.6353659999999994</c:v>
                </c:pt>
                <c:pt idx="130659">
                  <c:v>-8.632657</c:v>
                </c:pt>
                <c:pt idx="130660">
                  <c:v>-8.6299489999999999</c:v>
                </c:pt>
                <c:pt idx="130661">
                  <c:v>-8.6272389999999994</c:v>
                </c:pt>
                <c:pt idx="130662">
                  <c:v>-8.62453</c:v>
                </c:pt>
                <c:pt idx="130663">
                  <c:v>-8.6218210000000006</c:v>
                </c:pt>
                <c:pt idx="130664">
                  <c:v>-8.6191119999999994</c:v>
                </c:pt>
                <c:pt idx="130665">
                  <c:v>-8.6164039999999993</c:v>
                </c:pt>
                <c:pt idx="130666">
                  <c:v>-8.6136990000000004</c:v>
                </c:pt>
                <c:pt idx="130667">
                  <c:v>-8.6110070000000007</c:v>
                </c:pt>
                <c:pt idx="130668">
                  <c:v>-8.608314</c:v>
                </c:pt>
                <c:pt idx="130669">
                  <c:v>-8.6056190000000008</c:v>
                </c:pt>
                <c:pt idx="130670">
                  <c:v>-8.6029260000000001</c:v>
                </c:pt>
                <c:pt idx="130671">
                  <c:v>-8.6002340000000004</c:v>
                </c:pt>
                <c:pt idx="130672">
                  <c:v>-8.5975400000000004</c:v>
                </c:pt>
                <c:pt idx="130673">
                  <c:v>-8.5948440000000002</c:v>
                </c:pt>
                <c:pt idx="130674">
                  <c:v>-8.5921459999999996</c:v>
                </c:pt>
                <c:pt idx="130675">
                  <c:v>-8.5894460000000006</c:v>
                </c:pt>
                <c:pt idx="130676">
                  <c:v>-8.5867470000000008</c:v>
                </c:pt>
                <c:pt idx="130677">
                  <c:v>-8.584047</c:v>
                </c:pt>
                <c:pt idx="130678">
                  <c:v>-8.5813450000000007</c:v>
                </c:pt>
                <c:pt idx="130679">
                  <c:v>-8.5786440000000006</c:v>
                </c:pt>
                <c:pt idx="130680">
                  <c:v>-8.5759419999999995</c:v>
                </c:pt>
                <c:pt idx="130681">
                  <c:v>-8.5732389999999992</c:v>
                </c:pt>
                <c:pt idx="130682">
                  <c:v>-8.5705349999999996</c:v>
                </c:pt>
                <c:pt idx="130683">
                  <c:v>-8.5678289999999997</c:v>
                </c:pt>
                <c:pt idx="130684">
                  <c:v>-8.5651240000000008</c:v>
                </c:pt>
                <c:pt idx="130685">
                  <c:v>-8.5624169999999999</c:v>
                </c:pt>
                <c:pt idx="130686">
                  <c:v>-8.5597110000000001</c:v>
                </c:pt>
                <c:pt idx="130687">
                  <c:v>-8.5570039999999992</c:v>
                </c:pt>
                <c:pt idx="130688">
                  <c:v>-8.5542960000000008</c:v>
                </c:pt>
                <c:pt idx="130689">
                  <c:v>-8.5515910000000002</c:v>
                </c:pt>
                <c:pt idx="130690">
                  <c:v>-8.5488839999999993</c:v>
                </c:pt>
                <c:pt idx="130691">
                  <c:v>-8.5461779999999994</c:v>
                </c:pt>
                <c:pt idx="130692">
                  <c:v>-8.5434699999999992</c:v>
                </c:pt>
                <c:pt idx="130693">
                  <c:v>-8.5407639999999994</c:v>
                </c:pt>
                <c:pt idx="130694">
                  <c:v>-8.5380579999999995</c:v>
                </c:pt>
                <c:pt idx="130695">
                  <c:v>-8.5353519999999996</c:v>
                </c:pt>
                <c:pt idx="130696">
                  <c:v>-8.5326450000000005</c:v>
                </c:pt>
                <c:pt idx="130697">
                  <c:v>-8.5299379999999996</c:v>
                </c:pt>
                <c:pt idx="130698">
                  <c:v>-8.5272299999999994</c:v>
                </c:pt>
                <c:pt idx="130699">
                  <c:v>-8.5245230000000003</c:v>
                </c:pt>
                <c:pt idx="130700">
                  <c:v>-8.5218159999999994</c:v>
                </c:pt>
                <c:pt idx="130701">
                  <c:v>-8.5191090000000003</c:v>
                </c:pt>
                <c:pt idx="130702">
                  <c:v>-8.5164010000000001</c:v>
                </c:pt>
                <c:pt idx="130703">
                  <c:v>-8.513693</c:v>
                </c:pt>
                <c:pt idx="130704">
                  <c:v>-8.5109829999999995</c:v>
                </c:pt>
                <c:pt idx="130705">
                  <c:v>-8.5082740000000001</c:v>
                </c:pt>
                <c:pt idx="130706">
                  <c:v>-8.505566</c:v>
                </c:pt>
                <c:pt idx="130707">
                  <c:v>-8.5028559999999995</c:v>
                </c:pt>
                <c:pt idx="130708">
                  <c:v>-8.5001470000000001</c:v>
                </c:pt>
                <c:pt idx="130709">
                  <c:v>-8.4974500000000006</c:v>
                </c:pt>
                <c:pt idx="130710">
                  <c:v>-8.4947529999999993</c:v>
                </c:pt>
                <c:pt idx="130711">
                  <c:v>-8.4920550000000006</c:v>
                </c:pt>
                <c:pt idx="130712">
                  <c:v>-8.4893549999999998</c:v>
                </c:pt>
                <c:pt idx="130713">
                  <c:v>-8.4866530000000004</c:v>
                </c:pt>
                <c:pt idx="130714">
                  <c:v>-8.4839490000000009</c:v>
                </c:pt>
                <c:pt idx="130715">
                  <c:v>-8.4812440000000002</c:v>
                </c:pt>
                <c:pt idx="130716">
                  <c:v>-8.4785389999999996</c:v>
                </c:pt>
                <c:pt idx="130717">
                  <c:v>-8.4758329999999997</c:v>
                </c:pt>
                <c:pt idx="130718">
                  <c:v>-8.4731260000000006</c:v>
                </c:pt>
                <c:pt idx="130719">
                  <c:v>-8.470421</c:v>
                </c:pt>
                <c:pt idx="130720">
                  <c:v>-8.4677150000000001</c:v>
                </c:pt>
                <c:pt idx="130721">
                  <c:v>-8.4650090000000002</c:v>
                </c:pt>
                <c:pt idx="130722">
                  <c:v>-8.4623019999999993</c:v>
                </c:pt>
                <c:pt idx="130723">
                  <c:v>-8.4595950000000002</c:v>
                </c:pt>
                <c:pt idx="130724">
                  <c:v>-8.4568879999999993</c:v>
                </c:pt>
                <c:pt idx="130725">
                  <c:v>-8.4541819999999994</c:v>
                </c:pt>
                <c:pt idx="130726">
                  <c:v>-8.4514739999999993</c:v>
                </c:pt>
                <c:pt idx="130727">
                  <c:v>-8.4487670000000001</c:v>
                </c:pt>
                <c:pt idx="130728">
                  <c:v>-8.446059</c:v>
                </c:pt>
                <c:pt idx="130729">
                  <c:v>-8.4433500000000006</c:v>
                </c:pt>
                <c:pt idx="130730">
                  <c:v>-8.4406420000000004</c:v>
                </c:pt>
                <c:pt idx="130731">
                  <c:v>-8.4379410000000004</c:v>
                </c:pt>
                <c:pt idx="130732">
                  <c:v>-8.4352429999999998</c:v>
                </c:pt>
                <c:pt idx="130733">
                  <c:v>-8.4325419999999998</c:v>
                </c:pt>
                <c:pt idx="130734">
                  <c:v>-8.4298389999999994</c:v>
                </c:pt>
                <c:pt idx="130735">
                  <c:v>-8.4271349999999998</c:v>
                </c:pt>
                <c:pt idx="130736">
                  <c:v>-8.4244299999999992</c:v>
                </c:pt>
                <c:pt idx="130737">
                  <c:v>-8.4217239999999993</c:v>
                </c:pt>
                <c:pt idx="130738">
                  <c:v>-8.4190179999999994</c:v>
                </c:pt>
                <c:pt idx="130739">
                  <c:v>-8.4163099999999993</c:v>
                </c:pt>
                <c:pt idx="130740">
                  <c:v>-8.4136030000000002</c:v>
                </c:pt>
                <c:pt idx="130741">
                  <c:v>-8.4108940000000008</c:v>
                </c:pt>
                <c:pt idx="130742">
                  <c:v>-8.4081869999999999</c:v>
                </c:pt>
                <c:pt idx="130743">
                  <c:v>-8.4054780000000004</c:v>
                </c:pt>
                <c:pt idx="130744">
                  <c:v>-8.4027700000000003</c:v>
                </c:pt>
                <c:pt idx="130745">
                  <c:v>-8.4000660000000007</c:v>
                </c:pt>
                <c:pt idx="130746">
                  <c:v>-8.3973639999999996</c:v>
                </c:pt>
                <c:pt idx="130747">
                  <c:v>-8.3946609999999993</c:v>
                </c:pt>
                <c:pt idx="130748">
                  <c:v>-8.3919560000000004</c:v>
                </c:pt>
                <c:pt idx="130749">
                  <c:v>-8.3892509999999998</c:v>
                </c:pt>
                <c:pt idx="130750">
                  <c:v>-8.3865449999999999</c:v>
                </c:pt>
                <c:pt idx="130751">
                  <c:v>-8.3838399999999993</c:v>
                </c:pt>
                <c:pt idx="130752">
                  <c:v>-8.3811330000000002</c:v>
                </c:pt>
                <c:pt idx="130753">
                  <c:v>-8.3784270000000003</c:v>
                </c:pt>
                <c:pt idx="130754">
                  <c:v>-8.3757199999999994</c:v>
                </c:pt>
                <c:pt idx="130755">
                  <c:v>-8.3730150000000005</c:v>
                </c:pt>
                <c:pt idx="130756">
                  <c:v>-8.3703109999999992</c:v>
                </c:pt>
                <c:pt idx="130757">
                  <c:v>-8.3676049999999993</c:v>
                </c:pt>
                <c:pt idx="130758">
                  <c:v>-8.3648989999999994</c:v>
                </c:pt>
                <c:pt idx="130759">
                  <c:v>-8.3621909999999993</c:v>
                </c:pt>
                <c:pt idx="130760">
                  <c:v>-8.3594840000000001</c:v>
                </c:pt>
                <c:pt idx="130761">
                  <c:v>-8.356776</c:v>
                </c:pt>
                <c:pt idx="130762">
                  <c:v>-8.3540709999999994</c:v>
                </c:pt>
                <c:pt idx="130763">
                  <c:v>-8.351369</c:v>
                </c:pt>
                <c:pt idx="130764">
                  <c:v>-8.348668</c:v>
                </c:pt>
                <c:pt idx="130765">
                  <c:v>-8.3459660000000007</c:v>
                </c:pt>
                <c:pt idx="130766">
                  <c:v>-8.3432630000000003</c:v>
                </c:pt>
                <c:pt idx="130767">
                  <c:v>-8.3405579999999997</c:v>
                </c:pt>
                <c:pt idx="130768">
                  <c:v>-8.3378540000000001</c:v>
                </c:pt>
                <c:pt idx="130769">
                  <c:v>-8.3351509999999998</c:v>
                </c:pt>
                <c:pt idx="130770">
                  <c:v>-8.3324470000000002</c:v>
                </c:pt>
                <c:pt idx="130771">
                  <c:v>-8.3297419999999995</c:v>
                </c:pt>
                <c:pt idx="130772">
                  <c:v>-8.3270379999999999</c:v>
                </c:pt>
                <c:pt idx="130773">
                  <c:v>-8.3243320000000001</c:v>
                </c:pt>
                <c:pt idx="130774">
                  <c:v>-8.3216269999999994</c:v>
                </c:pt>
                <c:pt idx="130775">
                  <c:v>-8.3189220000000006</c:v>
                </c:pt>
                <c:pt idx="130776">
                  <c:v>-8.3162160000000007</c:v>
                </c:pt>
                <c:pt idx="130777">
                  <c:v>-8.3135110000000001</c:v>
                </c:pt>
                <c:pt idx="130778">
                  <c:v>-8.3108059999999995</c:v>
                </c:pt>
                <c:pt idx="130779">
                  <c:v>-8.3081010000000006</c:v>
                </c:pt>
                <c:pt idx="130780">
                  <c:v>-8.3053950000000007</c:v>
                </c:pt>
                <c:pt idx="130781">
                  <c:v>-8.3026900000000001</c:v>
                </c:pt>
                <c:pt idx="130782">
                  <c:v>-8.2999840000000003</c:v>
                </c:pt>
                <c:pt idx="130783">
                  <c:v>-8.2972769999999993</c:v>
                </c:pt>
                <c:pt idx="130784">
                  <c:v>-8.2945720000000005</c:v>
                </c:pt>
                <c:pt idx="130785">
                  <c:v>-8.2918649999999996</c:v>
                </c:pt>
                <c:pt idx="130786">
                  <c:v>-8.2891600000000007</c:v>
                </c:pt>
                <c:pt idx="130787">
                  <c:v>-8.2864529999999998</c:v>
                </c:pt>
                <c:pt idx="130788">
                  <c:v>-8.283747</c:v>
                </c:pt>
                <c:pt idx="130789">
                  <c:v>-8.2810419999999993</c:v>
                </c:pt>
                <c:pt idx="130790">
                  <c:v>-8.2783370000000005</c:v>
                </c:pt>
                <c:pt idx="130791">
                  <c:v>-8.2756310000000006</c:v>
                </c:pt>
                <c:pt idx="130792">
                  <c:v>-8.2729239999999997</c:v>
                </c:pt>
                <c:pt idx="130793">
                  <c:v>-8.2702190000000009</c:v>
                </c:pt>
                <c:pt idx="130794">
                  <c:v>-8.267512</c:v>
                </c:pt>
                <c:pt idx="130795">
                  <c:v>-8.2648060000000001</c:v>
                </c:pt>
                <c:pt idx="130796">
                  <c:v>-8.2620989999999992</c:v>
                </c:pt>
                <c:pt idx="130797">
                  <c:v>-8.2593929999999993</c:v>
                </c:pt>
                <c:pt idx="130798">
                  <c:v>-8.2566860000000002</c:v>
                </c:pt>
                <c:pt idx="130799">
                  <c:v>-8.2539789999999993</c:v>
                </c:pt>
                <c:pt idx="130800">
                  <c:v>-8.2512720000000002</c:v>
                </c:pt>
                <c:pt idx="130801">
                  <c:v>-8.2485649999999993</c:v>
                </c:pt>
                <c:pt idx="130802">
                  <c:v>-8.2458570000000009</c:v>
                </c:pt>
                <c:pt idx="130803">
                  <c:v>-8.2431509999999992</c:v>
                </c:pt>
                <c:pt idx="130804">
                  <c:v>-8.2404440000000001</c:v>
                </c:pt>
                <c:pt idx="130805">
                  <c:v>-8.2377400000000005</c:v>
                </c:pt>
                <c:pt idx="130806">
                  <c:v>-8.2350410000000007</c:v>
                </c:pt>
                <c:pt idx="130807">
                  <c:v>-8.2323389999999996</c:v>
                </c:pt>
                <c:pt idx="130808">
                  <c:v>-8.2296370000000003</c:v>
                </c:pt>
                <c:pt idx="130809">
                  <c:v>-8.2269330000000007</c:v>
                </c:pt>
                <c:pt idx="130810">
                  <c:v>-8.2242300000000004</c:v>
                </c:pt>
                <c:pt idx="130811">
                  <c:v>-8.2215249999999997</c:v>
                </c:pt>
                <c:pt idx="130812">
                  <c:v>-8.2188199999999991</c:v>
                </c:pt>
                <c:pt idx="130813">
                  <c:v>-8.216113</c:v>
                </c:pt>
                <c:pt idx="130814">
                  <c:v>-8.2134079999999994</c:v>
                </c:pt>
                <c:pt idx="130815">
                  <c:v>-8.2107010000000002</c:v>
                </c:pt>
                <c:pt idx="130816">
                  <c:v>-8.2079939999999993</c:v>
                </c:pt>
                <c:pt idx="130817">
                  <c:v>-8.2052879999999995</c:v>
                </c:pt>
                <c:pt idx="130818">
                  <c:v>-8.2025799999999993</c:v>
                </c:pt>
                <c:pt idx="130819">
                  <c:v>-8.1998739999999994</c:v>
                </c:pt>
                <c:pt idx="130820">
                  <c:v>-8.1971659999999993</c:v>
                </c:pt>
                <c:pt idx="130821">
                  <c:v>-8.1944590000000002</c:v>
                </c:pt>
                <c:pt idx="130822">
                  <c:v>-8.191751</c:v>
                </c:pt>
                <c:pt idx="130823">
                  <c:v>-8.1890440000000009</c:v>
                </c:pt>
                <c:pt idx="130824">
                  <c:v>-8.186337</c:v>
                </c:pt>
                <c:pt idx="130825">
                  <c:v>-8.1836280000000006</c:v>
                </c:pt>
                <c:pt idx="130826">
                  <c:v>-8.1809200000000004</c:v>
                </c:pt>
                <c:pt idx="130827">
                  <c:v>-8.1782120000000003</c:v>
                </c:pt>
                <c:pt idx="130828">
                  <c:v>-8.1755049999999994</c:v>
                </c:pt>
                <c:pt idx="130829">
                  <c:v>-8.1727959999999999</c:v>
                </c:pt>
                <c:pt idx="130830">
                  <c:v>-8.1700890000000008</c:v>
                </c:pt>
                <c:pt idx="130831">
                  <c:v>-8.1673799999999996</c:v>
                </c:pt>
                <c:pt idx="130832">
                  <c:v>-8.1646800000000006</c:v>
                </c:pt>
                <c:pt idx="130833">
                  <c:v>-8.1619849999999996</c:v>
                </c:pt>
                <c:pt idx="130834">
                  <c:v>-8.1592920000000007</c:v>
                </c:pt>
                <c:pt idx="130835">
                  <c:v>-8.1565969999999997</c:v>
                </c:pt>
                <c:pt idx="130836">
                  <c:v>-8.1539020000000004</c:v>
                </c:pt>
                <c:pt idx="130837">
                  <c:v>-8.1512060000000002</c:v>
                </c:pt>
                <c:pt idx="130838">
                  <c:v>-8.1485079999999996</c:v>
                </c:pt>
                <c:pt idx="130839">
                  <c:v>-8.1458089999999999</c:v>
                </c:pt>
                <c:pt idx="130840">
                  <c:v>-8.1431079999999998</c:v>
                </c:pt>
                <c:pt idx="130841">
                  <c:v>-8.1404060000000005</c:v>
                </c:pt>
                <c:pt idx="130842">
                  <c:v>-8.1377030000000001</c:v>
                </c:pt>
                <c:pt idx="130843">
                  <c:v>-8.1349990000000005</c:v>
                </c:pt>
                <c:pt idx="130844">
                  <c:v>-8.1322960000000002</c:v>
                </c:pt>
                <c:pt idx="130845">
                  <c:v>-8.1295920000000006</c:v>
                </c:pt>
                <c:pt idx="130846">
                  <c:v>-8.1268879999999992</c:v>
                </c:pt>
                <c:pt idx="130847">
                  <c:v>-8.1241850000000007</c:v>
                </c:pt>
                <c:pt idx="130848">
                  <c:v>-8.1214849999999998</c:v>
                </c:pt>
                <c:pt idx="130849">
                  <c:v>-8.1187900000000006</c:v>
                </c:pt>
                <c:pt idx="130850">
                  <c:v>-8.1160940000000004</c:v>
                </c:pt>
                <c:pt idx="130851">
                  <c:v>-8.1133970000000009</c:v>
                </c:pt>
                <c:pt idx="130852">
                  <c:v>-8.1106979999999993</c:v>
                </c:pt>
                <c:pt idx="130853">
                  <c:v>-8.1079989999999995</c:v>
                </c:pt>
                <c:pt idx="130854">
                  <c:v>-8.105302</c:v>
                </c:pt>
                <c:pt idx="130855">
                  <c:v>-8.1026050000000005</c:v>
                </c:pt>
                <c:pt idx="130856">
                  <c:v>-8.099907</c:v>
                </c:pt>
                <c:pt idx="130857">
                  <c:v>-8.0972080000000002</c:v>
                </c:pt>
                <c:pt idx="130858">
                  <c:v>-8.0945090000000004</c:v>
                </c:pt>
                <c:pt idx="130859">
                  <c:v>-8.0918089999999996</c:v>
                </c:pt>
                <c:pt idx="130860">
                  <c:v>-8.0891079999999995</c:v>
                </c:pt>
                <c:pt idx="130861">
                  <c:v>-8.0864089999999997</c:v>
                </c:pt>
                <c:pt idx="130862">
                  <c:v>-8.0837109999999992</c:v>
                </c:pt>
                <c:pt idx="130863">
                  <c:v>-8.0810130000000004</c:v>
                </c:pt>
                <c:pt idx="130864">
                  <c:v>-8.0783129999999996</c:v>
                </c:pt>
                <c:pt idx="130865">
                  <c:v>-8.0756110000000003</c:v>
                </c:pt>
                <c:pt idx="130866">
                  <c:v>-8.0729089999999992</c:v>
                </c:pt>
                <c:pt idx="130867">
                  <c:v>-8.0702079999999992</c:v>
                </c:pt>
                <c:pt idx="130868">
                  <c:v>-8.0675070000000009</c:v>
                </c:pt>
                <c:pt idx="130869">
                  <c:v>-8.0648060000000008</c:v>
                </c:pt>
                <c:pt idx="130870">
                  <c:v>-8.0621039999999997</c:v>
                </c:pt>
                <c:pt idx="130871">
                  <c:v>-8.0594020000000004</c:v>
                </c:pt>
                <c:pt idx="130872">
                  <c:v>-8.0566990000000001</c:v>
                </c:pt>
                <c:pt idx="130873">
                  <c:v>-8.0539959999999997</c:v>
                </c:pt>
                <c:pt idx="130874">
                  <c:v>-8.0512920000000001</c:v>
                </c:pt>
                <c:pt idx="130875">
                  <c:v>-8.0485900000000008</c:v>
                </c:pt>
                <c:pt idx="130876">
                  <c:v>-8.0458870000000005</c:v>
                </c:pt>
                <c:pt idx="130877">
                  <c:v>-8.0431840000000001</c:v>
                </c:pt>
                <c:pt idx="130878">
                  <c:v>-8.0404820000000008</c:v>
                </c:pt>
                <c:pt idx="130879">
                  <c:v>-8.0377799999999997</c:v>
                </c:pt>
                <c:pt idx="130880">
                  <c:v>-8.0350769999999994</c:v>
                </c:pt>
                <c:pt idx="130881">
                  <c:v>-8.032375</c:v>
                </c:pt>
                <c:pt idx="130882">
                  <c:v>-8.0296719999999997</c:v>
                </c:pt>
                <c:pt idx="130883">
                  <c:v>-8.0269689999999994</c:v>
                </c:pt>
                <c:pt idx="130884">
                  <c:v>-8.0242660000000008</c:v>
                </c:pt>
                <c:pt idx="130885">
                  <c:v>-8.0215630000000004</c:v>
                </c:pt>
                <c:pt idx="130886">
                  <c:v>-8.0188590000000008</c:v>
                </c:pt>
                <c:pt idx="130887">
                  <c:v>-8.0161549999999995</c:v>
                </c:pt>
                <c:pt idx="130888">
                  <c:v>-8.0134509999999999</c:v>
                </c:pt>
                <c:pt idx="130889">
                  <c:v>-8.0107459999999993</c:v>
                </c:pt>
                <c:pt idx="130890">
                  <c:v>-8.0080399999999994</c:v>
                </c:pt>
                <c:pt idx="130891">
                  <c:v>-8.0053350000000005</c:v>
                </c:pt>
                <c:pt idx="130892">
                  <c:v>-8.0026290000000007</c:v>
                </c:pt>
                <c:pt idx="130893">
                  <c:v>-7.9999229999999999</c:v>
                </c:pt>
                <c:pt idx="130894">
                  <c:v>-7.997217</c:v>
                </c:pt>
                <c:pt idx="130895">
                  <c:v>-7.9945120000000003</c:v>
                </c:pt>
                <c:pt idx="130896">
                  <c:v>-7.9918089999999999</c:v>
                </c:pt>
                <c:pt idx="130897">
                  <c:v>-7.9891059999999996</c:v>
                </c:pt>
                <c:pt idx="130898">
                  <c:v>-7.9864009999999999</c:v>
                </c:pt>
                <c:pt idx="130899">
                  <c:v>-7.9836960000000001</c:v>
                </c:pt>
                <c:pt idx="130900">
                  <c:v>-7.9809900000000003</c:v>
                </c:pt>
                <c:pt idx="130901">
                  <c:v>-7.9782840000000004</c:v>
                </c:pt>
                <c:pt idx="130902">
                  <c:v>-7.9755779999999996</c:v>
                </c:pt>
                <c:pt idx="130903">
                  <c:v>-7.9728719999999997</c:v>
                </c:pt>
                <c:pt idx="130904">
                  <c:v>-7.9701649999999997</c:v>
                </c:pt>
                <c:pt idx="130905">
                  <c:v>-7.9674579999999997</c:v>
                </c:pt>
                <c:pt idx="130906">
                  <c:v>-7.9647509999999997</c:v>
                </c:pt>
                <c:pt idx="130907">
                  <c:v>-7.9620439999999997</c:v>
                </c:pt>
                <c:pt idx="130908">
                  <c:v>-7.9593369999999997</c:v>
                </c:pt>
                <c:pt idx="130909">
                  <c:v>-7.9566299999999996</c:v>
                </c:pt>
                <c:pt idx="130910">
                  <c:v>-7.9539229999999996</c:v>
                </c:pt>
                <c:pt idx="130911">
                  <c:v>-7.9512159999999996</c:v>
                </c:pt>
                <c:pt idx="130912">
                  <c:v>-7.9485089999999996</c:v>
                </c:pt>
                <c:pt idx="130913">
                  <c:v>-7.9458010000000003</c:v>
                </c:pt>
                <c:pt idx="130914">
                  <c:v>-7.9430940000000003</c:v>
                </c:pt>
                <c:pt idx="130915">
                  <c:v>-7.9403860000000002</c:v>
                </c:pt>
                <c:pt idx="130916">
                  <c:v>-7.937678</c:v>
                </c:pt>
                <c:pt idx="130917">
                  <c:v>-7.934971</c:v>
                </c:pt>
                <c:pt idx="130918">
                  <c:v>-7.9322629999999998</c:v>
                </c:pt>
                <c:pt idx="130919">
                  <c:v>-7.9295549999999997</c:v>
                </c:pt>
                <c:pt idx="130920">
                  <c:v>-7.9268479999999997</c:v>
                </c:pt>
                <c:pt idx="130921">
                  <c:v>-7.9241419999999998</c:v>
                </c:pt>
                <c:pt idx="130922">
                  <c:v>-7.9214359999999999</c:v>
                </c:pt>
                <c:pt idx="130923">
                  <c:v>-7.91873</c:v>
                </c:pt>
                <c:pt idx="130924">
                  <c:v>-7.9160240000000002</c:v>
                </c:pt>
                <c:pt idx="130925">
                  <c:v>-7.9133170000000002</c:v>
                </c:pt>
                <c:pt idx="130926">
                  <c:v>-7.9106100000000001</c:v>
                </c:pt>
                <c:pt idx="130927">
                  <c:v>-7.9079030000000001</c:v>
                </c:pt>
                <c:pt idx="130928">
                  <c:v>-7.905195</c:v>
                </c:pt>
                <c:pt idx="130929">
                  <c:v>-7.902488</c:v>
                </c:pt>
                <c:pt idx="130930">
                  <c:v>-7.8997799999999998</c:v>
                </c:pt>
                <c:pt idx="130931">
                  <c:v>-7.8970729999999998</c:v>
                </c:pt>
                <c:pt idx="130932">
                  <c:v>-7.8943649999999996</c:v>
                </c:pt>
                <c:pt idx="130933">
                  <c:v>-7.8916579999999996</c:v>
                </c:pt>
                <c:pt idx="130934">
                  <c:v>-7.8889500000000004</c:v>
                </c:pt>
                <c:pt idx="130935">
                  <c:v>-7.8862439999999996</c:v>
                </c:pt>
                <c:pt idx="130936">
                  <c:v>-7.8835360000000003</c:v>
                </c:pt>
                <c:pt idx="130937">
                  <c:v>-7.8808299999999996</c:v>
                </c:pt>
                <c:pt idx="130938">
                  <c:v>-7.8781230000000004</c:v>
                </c:pt>
                <c:pt idx="130939">
                  <c:v>-7.8754160000000004</c:v>
                </c:pt>
                <c:pt idx="130940">
                  <c:v>-7.8727090000000004</c:v>
                </c:pt>
                <c:pt idx="130941">
                  <c:v>-7.8700020000000004</c:v>
                </c:pt>
                <c:pt idx="130942">
                  <c:v>-7.8672940000000002</c:v>
                </c:pt>
                <c:pt idx="130943">
                  <c:v>-7.8645870000000002</c:v>
                </c:pt>
                <c:pt idx="130944">
                  <c:v>-7.8618800000000002</c:v>
                </c:pt>
                <c:pt idx="130945">
                  <c:v>-7.8591730000000002</c:v>
                </c:pt>
                <c:pt idx="130946">
                  <c:v>-7.8564660000000002</c:v>
                </c:pt>
                <c:pt idx="130947">
                  <c:v>-7.8537590000000002</c:v>
                </c:pt>
                <c:pt idx="130948">
                  <c:v>-7.8510520000000001</c:v>
                </c:pt>
                <c:pt idx="130949">
                  <c:v>-7.8483450000000001</c:v>
                </c:pt>
                <c:pt idx="130950">
                  <c:v>-7.8456380000000001</c:v>
                </c:pt>
                <c:pt idx="130951">
                  <c:v>-7.8429310000000001</c:v>
                </c:pt>
                <c:pt idx="130952">
                  <c:v>-7.8402279999999998</c:v>
                </c:pt>
                <c:pt idx="130953">
                  <c:v>-7.8375349999999999</c:v>
                </c:pt>
                <c:pt idx="130954">
                  <c:v>-7.8348399999999998</c:v>
                </c:pt>
                <c:pt idx="130955">
                  <c:v>-7.8321430000000003</c:v>
                </c:pt>
                <c:pt idx="130956">
                  <c:v>-7.8294430000000004</c:v>
                </c:pt>
                <c:pt idx="130957">
                  <c:v>-7.8267420000000003</c:v>
                </c:pt>
                <c:pt idx="130958">
                  <c:v>-7.824039</c:v>
                </c:pt>
                <c:pt idx="130959">
                  <c:v>-7.8213350000000004</c:v>
                </c:pt>
                <c:pt idx="130960">
                  <c:v>-7.818632</c:v>
                </c:pt>
                <c:pt idx="130961">
                  <c:v>-7.8159280000000004</c:v>
                </c:pt>
                <c:pt idx="130962">
                  <c:v>-7.8132229999999998</c:v>
                </c:pt>
                <c:pt idx="130963">
                  <c:v>-7.8105190000000002</c:v>
                </c:pt>
                <c:pt idx="130964">
                  <c:v>-7.8078139999999996</c:v>
                </c:pt>
                <c:pt idx="130965">
                  <c:v>-7.8051089999999999</c:v>
                </c:pt>
                <c:pt idx="130966">
                  <c:v>-7.8024089999999999</c:v>
                </c:pt>
                <c:pt idx="130967">
                  <c:v>-7.799709</c:v>
                </c:pt>
                <c:pt idx="130968">
                  <c:v>-7.7970090000000001</c:v>
                </c:pt>
                <c:pt idx="130969">
                  <c:v>-7.7943049999999996</c:v>
                </c:pt>
                <c:pt idx="130970">
                  <c:v>-7.7916030000000003</c:v>
                </c:pt>
                <c:pt idx="130971">
                  <c:v>-7.7888979999999997</c:v>
                </c:pt>
                <c:pt idx="130972">
                  <c:v>-7.7861929999999999</c:v>
                </c:pt>
                <c:pt idx="130973">
                  <c:v>-7.783487</c:v>
                </c:pt>
                <c:pt idx="130974">
                  <c:v>-7.7807810000000002</c:v>
                </c:pt>
                <c:pt idx="130975">
                  <c:v>-7.7780750000000003</c:v>
                </c:pt>
                <c:pt idx="130976">
                  <c:v>-7.7753690000000004</c:v>
                </c:pt>
                <c:pt idx="130977">
                  <c:v>-7.7726620000000004</c:v>
                </c:pt>
                <c:pt idx="130978">
                  <c:v>-7.7699559999999996</c:v>
                </c:pt>
                <c:pt idx="130979">
                  <c:v>-7.7672509999999999</c:v>
                </c:pt>
                <c:pt idx="130980">
                  <c:v>-7.7645489999999997</c:v>
                </c:pt>
                <c:pt idx="130981">
                  <c:v>-7.7618470000000004</c:v>
                </c:pt>
                <c:pt idx="130982">
                  <c:v>-7.7591429999999999</c:v>
                </c:pt>
                <c:pt idx="130983">
                  <c:v>-7.756437</c:v>
                </c:pt>
                <c:pt idx="130984">
                  <c:v>-7.7537310000000002</c:v>
                </c:pt>
                <c:pt idx="130985">
                  <c:v>-7.751023</c:v>
                </c:pt>
                <c:pt idx="130986">
                  <c:v>-7.7483170000000001</c:v>
                </c:pt>
                <c:pt idx="130987">
                  <c:v>-7.7456110000000002</c:v>
                </c:pt>
                <c:pt idx="130988">
                  <c:v>-7.7429040000000002</c:v>
                </c:pt>
                <c:pt idx="130989">
                  <c:v>-7.7401960000000001</c:v>
                </c:pt>
                <c:pt idx="130990">
                  <c:v>-7.7374879999999999</c:v>
                </c:pt>
                <c:pt idx="130991">
                  <c:v>-7.7347809999999999</c:v>
                </c:pt>
                <c:pt idx="130992">
                  <c:v>-7.7320719999999996</c:v>
                </c:pt>
                <c:pt idx="130993">
                  <c:v>-7.7293640000000003</c:v>
                </c:pt>
                <c:pt idx="130994">
                  <c:v>-7.7266550000000001</c:v>
                </c:pt>
                <c:pt idx="130995">
                  <c:v>-7.7239459999999998</c:v>
                </c:pt>
                <c:pt idx="130996">
                  <c:v>-7.7212370000000004</c:v>
                </c:pt>
                <c:pt idx="130997">
                  <c:v>-7.7185259999999998</c:v>
                </c:pt>
                <c:pt idx="130998">
                  <c:v>-7.7158160000000002</c:v>
                </c:pt>
                <c:pt idx="130999">
                  <c:v>-7.7131069999999999</c:v>
                </c:pt>
                <c:pt idx="131000">
                  <c:v>-7.7103999999999999</c:v>
                </c:pt>
                <c:pt idx="131001">
                  <c:v>-7.7076929999999999</c:v>
                </c:pt>
                <c:pt idx="131002">
                  <c:v>-7.7049880000000002</c:v>
                </c:pt>
                <c:pt idx="131003">
                  <c:v>-7.7022810000000002</c:v>
                </c:pt>
                <c:pt idx="131004">
                  <c:v>-7.6995740000000001</c:v>
                </c:pt>
                <c:pt idx="131005">
                  <c:v>-7.696866</c:v>
                </c:pt>
                <c:pt idx="131006">
                  <c:v>-7.6941579999999998</c:v>
                </c:pt>
                <c:pt idx="131007">
                  <c:v>-7.6914499999999997</c:v>
                </c:pt>
                <c:pt idx="131008">
                  <c:v>-7.6887400000000001</c:v>
                </c:pt>
                <c:pt idx="131009">
                  <c:v>-7.686032</c:v>
                </c:pt>
                <c:pt idx="131010">
                  <c:v>-7.6833239999999998</c:v>
                </c:pt>
                <c:pt idx="131011">
                  <c:v>-7.6806159999999997</c:v>
                </c:pt>
                <c:pt idx="131012">
                  <c:v>-7.6779080000000004</c:v>
                </c:pt>
                <c:pt idx="131013">
                  <c:v>-7.6752000000000002</c:v>
                </c:pt>
                <c:pt idx="131014">
                  <c:v>-7.6724909999999999</c:v>
                </c:pt>
                <c:pt idx="131015">
                  <c:v>-7.6697829999999998</c:v>
                </c:pt>
                <c:pt idx="131016">
                  <c:v>-7.6670730000000002</c:v>
                </c:pt>
                <c:pt idx="131017">
                  <c:v>-7.664364</c:v>
                </c:pt>
                <c:pt idx="131018">
                  <c:v>-7.6616540000000004</c:v>
                </c:pt>
                <c:pt idx="131019">
                  <c:v>-7.6589450000000001</c:v>
                </c:pt>
                <c:pt idx="131020">
                  <c:v>-7.656237</c:v>
                </c:pt>
                <c:pt idx="131021">
                  <c:v>-7.6535279999999997</c:v>
                </c:pt>
                <c:pt idx="131022">
                  <c:v>-7.6508190000000003</c:v>
                </c:pt>
                <c:pt idx="131023">
                  <c:v>-7.6481089999999998</c:v>
                </c:pt>
                <c:pt idx="131024">
                  <c:v>-7.6453990000000003</c:v>
                </c:pt>
                <c:pt idx="131025">
                  <c:v>-7.6426889999999998</c:v>
                </c:pt>
                <c:pt idx="131026">
                  <c:v>-7.6399790000000003</c:v>
                </c:pt>
                <c:pt idx="131027">
                  <c:v>-7.6372689999999999</c:v>
                </c:pt>
                <c:pt idx="131028">
                  <c:v>-7.6345580000000002</c:v>
                </c:pt>
                <c:pt idx="131029">
                  <c:v>-7.6318469999999996</c:v>
                </c:pt>
                <c:pt idx="131030">
                  <c:v>-7.6291390000000003</c:v>
                </c:pt>
                <c:pt idx="131031">
                  <c:v>-7.6264339999999997</c:v>
                </c:pt>
                <c:pt idx="131032">
                  <c:v>-7.6237279999999998</c:v>
                </c:pt>
                <c:pt idx="131033">
                  <c:v>-7.6210209999999998</c:v>
                </c:pt>
                <c:pt idx="131034">
                  <c:v>-7.6183139999999998</c:v>
                </c:pt>
                <c:pt idx="131035">
                  <c:v>-7.6156050000000004</c:v>
                </c:pt>
                <c:pt idx="131036">
                  <c:v>-7.6128970000000002</c:v>
                </c:pt>
                <c:pt idx="131037">
                  <c:v>-7.610188</c:v>
                </c:pt>
                <c:pt idx="131038">
                  <c:v>-7.6074789999999997</c:v>
                </c:pt>
                <c:pt idx="131039">
                  <c:v>-7.6047690000000001</c:v>
                </c:pt>
                <c:pt idx="131040">
                  <c:v>-7.6020630000000002</c:v>
                </c:pt>
                <c:pt idx="131041">
                  <c:v>-7.5993550000000001</c:v>
                </c:pt>
                <c:pt idx="131042">
                  <c:v>-7.5966490000000002</c:v>
                </c:pt>
                <c:pt idx="131043">
                  <c:v>-7.5939399999999999</c:v>
                </c:pt>
                <c:pt idx="131044">
                  <c:v>-7.5912379999999997</c:v>
                </c:pt>
                <c:pt idx="131045">
                  <c:v>-7.5885379999999998</c:v>
                </c:pt>
                <c:pt idx="131046">
                  <c:v>-7.5858369999999997</c:v>
                </c:pt>
                <c:pt idx="131047">
                  <c:v>-7.5831359999999997</c:v>
                </c:pt>
                <c:pt idx="131048">
                  <c:v>-7.5804330000000002</c:v>
                </c:pt>
                <c:pt idx="131049">
                  <c:v>-7.5777289999999997</c:v>
                </c:pt>
                <c:pt idx="131050">
                  <c:v>-7.575024</c:v>
                </c:pt>
                <c:pt idx="131051">
                  <c:v>-7.5723180000000001</c:v>
                </c:pt>
                <c:pt idx="131052">
                  <c:v>-7.5696120000000002</c:v>
                </c:pt>
                <c:pt idx="131053">
                  <c:v>-7.5669050000000002</c:v>
                </c:pt>
                <c:pt idx="131054">
                  <c:v>-7.5641990000000003</c:v>
                </c:pt>
                <c:pt idx="131055">
                  <c:v>-7.5614910000000002</c:v>
                </c:pt>
                <c:pt idx="131056">
                  <c:v>-7.5587840000000002</c:v>
                </c:pt>
                <c:pt idx="131057">
                  <c:v>-7.5560749999999999</c:v>
                </c:pt>
                <c:pt idx="131058">
                  <c:v>-7.5533669999999997</c:v>
                </c:pt>
                <c:pt idx="131059">
                  <c:v>-7.5506570000000002</c:v>
                </c:pt>
                <c:pt idx="131060">
                  <c:v>-7.5479510000000003</c:v>
                </c:pt>
                <c:pt idx="131061">
                  <c:v>-7.5452440000000003</c:v>
                </c:pt>
                <c:pt idx="131062">
                  <c:v>-7.5425370000000003</c:v>
                </c:pt>
                <c:pt idx="131063">
                  <c:v>-7.539828</c:v>
                </c:pt>
                <c:pt idx="131064">
                  <c:v>-7.5371189999999997</c:v>
                </c:pt>
                <c:pt idx="131065">
                  <c:v>-7.5344100000000003</c:v>
                </c:pt>
                <c:pt idx="131066">
                  <c:v>-7.5316999999999998</c:v>
                </c:pt>
                <c:pt idx="131067">
                  <c:v>-7.5289900000000003</c:v>
                </c:pt>
                <c:pt idx="131068">
                  <c:v>-7.5262789999999997</c:v>
                </c:pt>
                <c:pt idx="131069">
                  <c:v>-7.523568</c:v>
                </c:pt>
                <c:pt idx="131070">
                  <c:v>-7.5208570000000003</c:v>
                </c:pt>
                <c:pt idx="131071">
                  <c:v>-7.5181459999999998</c:v>
                </c:pt>
                <c:pt idx="131072">
                  <c:v>-7.5154350000000001</c:v>
                </c:pt>
                <c:pt idx="131073">
                  <c:v>-7.5127249999999997</c:v>
                </c:pt>
                <c:pt idx="131074">
                  <c:v>-7.510014</c:v>
                </c:pt>
                <c:pt idx="131075">
                  <c:v>-7.5073030000000003</c:v>
                </c:pt>
                <c:pt idx="131076">
                  <c:v>-7.5045919999999997</c:v>
                </c:pt>
                <c:pt idx="131077">
                  <c:v>-7.5018820000000002</c:v>
                </c:pt>
                <c:pt idx="131078">
                  <c:v>-7.4991709999999996</c:v>
                </c:pt>
                <c:pt idx="131079">
                  <c:v>-7.4964599999999999</c:v>
                </c:pt>
                <c:pt idx="131080">
                  <c:v>-7.4937490000000002</c:v>
                </c:pt>
                <c:pt idx="131081">
                  <c:v>-7.4910379999999996</c:v>
                </c:pt>
                <c:pt idx="131082">
                  <c:v>-7.488327</c:v>
                </c:pt>
                <c:pt idx="131083">
                  <c:v>-7.4856170000000004</c:v>
                </c:pt>
                <c:pt idx="131084">
                  <c:v>-7.4829080000000001</c:v>
                </c:pt>
                <c:pt idx="131085">
                  <c:v>-7.4801979999999997</c:v>
                </c:pt>
                <c:pt idx="131086">
                  <c:v>-7.4774909999999997</c:v>
                </c:pt>
                <c:pt idx="131087">
                  <c:v>-7.4747830000000004</c:v>
                </c:pt>
                <c:pt idx="131088">
                  <c:v>-7.4720750000000002</c:v>
                </c:pt>
                <c:pt idx="131089">
                  <c:v>-7.4693670000000001</c:v>
                </c:pt>
                <c:pt idx="131090">
                  <c:v>-7.4666560000000004</c:v>
                </c:pt>
                <c:pt idx="131091">
                  <c:v>-7.463946</c:v>
                </c:pt>
                <c:pt idx="131092">
                  <c:v>-7.4612360000000004</c:v>
                </c:pt>
                <c:pt idx="131093">
                  <c:v>-7.458526</c:v>
                </c:pt>
                <c:pt idx="131094">
                  <c:v>-7.4558150000000003</c:v>
                </c:pt>
                <c:pt idx="131095">
                  <c:v>-7.4531039999999997</c:v>
                </c:pt>
                <c:pt idx="131096">
                  <c:v>-7.450393</c:v>
                </c:pt>
                <c:pt idx="131097">
                  <c:v>-7.4476810000000002</c:v>
                </c:pt>
                <c:pt idx="131098">
                  <c:v>-7.4449690000000004</c:v>
                </c:pt>
                <c:pt idx="131099">
                  <c:v>-7.4422569999999997</c:v>
                </c:pt>
                <c:pt idx="131100">
                  <c:v>-7.439546</c:v>
                </c:pt>
                <c:pt idx="131101">
                  <c:v>-7.436833</c:v>
                </c:pt>
                <c:pt idx="131102">
                  <c:v>-7.4341220000000003</c:v>
                </c:pt>
                <c:pt idx="131103">
                  <c:v>-7.4314090000000004</c:v>
                </c:pt>
                <c:pt idx="131104">
                  <c:v>-7.4286989999999999</c:v>
                </c:pt>
                <c:pt idx="131105">
                  <c:v>-7.4259909999999998</c:v>
                </c:pt>
                <c:pt idx="131106">
                  <c:v>-7.4232839999999998</c:v>
                </c:pt>
                <c:pt idx="131107">
                  <c:v>-7.4205769999999998</c:v>
                </c:pt>
                <c:pt idx="131108">
                  <c:v>-7.4178689999999996</c:v>
                </c:pt>
                <c:pt idx="131109">
                  <c:v>-7.4151619999999996</c:v>
                </c:pt>
                <c:pt idx="131110">
                  <c:v>-7.4124530000000002</c:v>
                </c:pt>
                <c:pt idx="131111">
                  <c:v>-7.409745</c:v>
                </c:pt>
                <c:pt idx="131112">
                  <c:v>-7.4070359999999997</c:v>
                </c:pt>
                <c:pt idx="131113">
                  <c:v>-7.4043279999999996</c:v>
                </c:pt>
                <c:pt idx="131114">
                  <c:v>-7.401618</c:v>
                </c:pt>
                <c:pt idx="131115">
                  <c:v>-7.3989099999999999</c:v>
                </c:pt>
                <c:pt idx="131116">
                  <c:v>-7.3962000000000003</c:v>
                </c:pt>
                <c:pt idx="131117">
                  <c:v>-7.3934899999999999</c:v>
                </c:pt>
                <c:pt idx="131118">
                  <c:v>-7.3907800000000003</c:v>
                </c:pt>
                <c:pt idx="131119">
                  <c:v>-7.3880710000000001</c:v>
                </c:pt>
                <c:pt idx="131120">
                  <c:v>-7.3853600000000004</c:v>
                </c:pt>
                <c:pt idx="131121">
                  <c:v>-7.3826499999999999</c:v>
                </c:pt>
                <c:pt idx="131122">
                  <c:v>-7.3799400000000004</c:v>
                </c:pt>
                <c:pt idx="131123">
                  <c:v>-7.37723</c:v>
                </c:pt>
                <c:pt idx="131124">
                  <c:v>-7.3745190000000003</c:v>
                </c:pt>
                <c:pt idx="131125">
                  <c:v>-7.3718089999999998</c:v>
                </c:pt>
                <c:pt idx="131126">
                  <c:v>-7.3690990000000003</c:v>
                </c:pt>
                <c:pt idx="131127">
                  <c:v>-7.3663879999999997</c:v>
                </c:pt>
                <c:pt idx="131128">
                  <c:v>-7.363677</c:v>
                </c:pt>
                <c:pt idx="131129">
                  <c:v>-7.3609669999999996</c:v>
                </c:pt>
                <c:pt idx="131130">
                  <c:v>-7.3582580000000002</c:v>
                </c:pt>
                <c:pt idx="131131">
                  <c:v>-7.3555510000000002</c:v>
                </c:pt>
                <c:pt idx="131132">
                  <c:v>-7.3528440000000002</c:v>
                </c:pt>
                <c:pt idx="131133">
                  <c:v>-7.3501370000000001</c:v>
                </c:pt>
                <c:pt idx="131134">
                  <c:v>-7.3474409999999999</c:v>
                </c:pt>
                <c:pt idx="131135">
                  <c:v>-7.3447420000000001</c:v>
                </c:pt>
                <c:pt idx="131136">
                  <c:v>-7.342041</c:v>
                </c:pt>
                <c:pt idx="131137">
                  <c:v>-7.33934</c:v>
                </c:pt>
                <c:pt idx="131138">
                  <c:v>-7.3366369999999996</c:v>
                </c:pt>
                <c:pt idx="131139">
                  <c:v>-7.3339319999999999</c:v>
                </c:pt>
                <c:pt idx="131140">
                  <c:v>-7.331226</c:v>
                </c:pt>
                <c:pt idx="131141">
                  <c:v>-7.3285200000000001</c:v>
                </c:pt>
                <c:pt idx="131142">
                  <c:v>-7.3258109999999999</c:v>
                </c:pt>
                <c:pt idx="131143">
                  <c:v>-7.3231020000000004</c:v>
                </c:pt>
                <c:pt idx="131144">
                  <c:v>-7.320392</c:v>
                </c:pt>
                <c:pt idx="131145">
                  <c:v>-7.3176819999999996</c:v>
                </c:pt>
                <c:pt idx="131146">
                  <c:v>-7.3149730000000002</c:v>
                </c:pt>
                <c:pt idx="131147">
                  <c:v>-7.312265</c:v>
                </c:pt>
                <c:pt idx="131148">
                  <c:v>-7.3095569999999999</c:v>
                </c:pt>
                <c:pt idx="131149">
                  <c:v>-7.3068489999999997</c:v>
                </c:pt>
                <c:pt idx="131150">
                  <c:v>-7.3041400000000003</c:v>
                </c:pt>
                <c:pt idx="131151">
                  <c:v>-7.301431</c:v>
                </c:pt>
                <c:pt idx="131152">
                  <c:v>-7.2987219999999997</c:v>
                </c:pt>
                <c:pt idx="131153">
                  <c:v>-7.2960130000000003</c:v>
                </c:pt>
                <c:pt idx="131154">
                  <c:v>-7.2933070000000004</c:v>
                </c:pt>
                <c:pt idx="131155">
                  <c:v>-7.2906009999999997</c:v>
                </c:pt>
                <c:pt idx="131156">
                  <c:v>-7.2878949999999998</c:v>
                </c:pt>
                <c:pt idx="131157">
                  <c:v>-7.2851879999999998</c:v>
                </c:pt>
                <c:pt idx="131158">
                  <c:v>-7.2824809999999998</c:v>
                </c:pt>
                <c:pt idx="131159">
                  <c:v>-7.279776</c:v>
                </c:pt>
                <c:pt idx="131160">
                  <c:v>-7.2770700000000001</c:v>
                </c:pt>
                <c:pt idx="131161">
                  <c:v>-7.2743640000000003</c:v>
                </c:pt>
                <c:pt idx="131162">
                  <c:v>-7.2716570000000003</c:v>
                </c:pt>
                <c:pt idx="131163">
                  <c:v>-7.2689500000000002</c:v>
                </c:pt>
                <c:pt idx="131164">
                  <c:v>-7.2662430000000002</c:v>
                </c:pt>
                <c:pt idx="131165">
                  <c:v>-7.2635339999999999</c:v>
                </c:pt>
                <c:pt idx="131166">
                  <c:v>-7.2608269999999999</c:v>
                </c:pt>
                <c:pt idx="131167">
                  <c:v>-7.2581179999999996</c:v>
                </c:pt>
                <c:pt idx="131168">
                  <c:v>-7.2554090000000002</c:v>
                </c:pt>
                <c:pt idx="131169">
                  <c:v>-7.2526989999999998</c:v>
                </c:pt>
                <c:pt idx="131170">
                  <c:v>-7.2499890000000002</c:v>
                </c:pt>
                <c:pt idx="131171">
                  <c:v>-7.2472789999999998</c:v>
                </c:pt>
                <c:pt idx="131172">
                  <c:v>-7.2445690000000003</c:v>
                </c:pt>
                <c:pt idx="131173">
                  <c:v>-7.24186</c:v>
                </c:pt>
                <c:pt idx="131174">
                  <c:v>-7.2391509999999997</c:v>
                </c:pt>
                <c:pt idx="131175">
                  <c:v>-7.2364410000000001</c:v>
                </c:pt>
                <c:pt idx="131176">
                  <c:v>-7.2337309999999997</c:v>
                </c:pt>
                <c:pt idx="131177">
                  <c:v>-7.23102</c:v>
                </c:pt>
                <c:pt idx="131178">
                  <c:v>-7.2283099999999996</c:v>
                </c:pt>
                <c:pt idx="131179">
                  <c:v>-7.2256020000000003</c:v>
                </c:pt>
                <c:pt idx="131180">
                  <c:v>-7.2228940000000001</c:v>
                </c:pt>
                <c:pt idx="131181">
                  <c:v>-7.2201849999999999</c:v>
                </c:pt>
                <c:pt idx="131182">
                  <c:v>-7.2174759999999996</c:v>
                </c:pt>
                <c:pt idx="131183">
                  <c:v>-7.2147670000000002</c:v>
                </c:pt>
                <c:pt idx="131184">
                  <c:v>-7.2120579999999999</c:v>
                </c:pt>
                <c:pt idx="131185">
                  <c:v>-7.2093499999999997</c:v>
                </c:pt>
                <c:pt idx="131186">
                  <c:v>-7.2066410000000003</c:v>
                </c:pt>
                <c:pt idx="131187">
                  <c:v>-7.2039330000000001</c:v>
                </c:pt>
                <c:pt idx="131188">
                  <c:v>-7.201225</c:v>
                </c:pt>
                <c:pt idx="131189">
                  <c:v>-7.1985159999999997</c:v>
                </c:pt>
                <c:pt idx="131190">
                  <c:v>-7.1958070000000003</c:v>
                </c:pt>
                <c:pt idx="131191">
                  <c:v>-7.193098</c:v>
                </c:pt>
                <c:pt idx="131192">
                  <c:v>-7.1903889999999997</c:v>
                </c:pt>
                <c:pt idx="131193">
                  <c:v>-7.1876790000000002</c:v>
                </c:pt>
                <c:pt idx="131194">
                  <c:v>-7.184971</c:v>
                </c:pt>
                <c:pt idx="131195">
                  <c:v>-7.1822629999999998</c:v>
                </c:pt>
                <c:pt idx="131196">
                  <c:v>-7.1795549999999997</c:v>
                </c:pt>
                <c:pt idx="131197">
                  <c:v>-7.1768460000000003</c:v>
                </c:pt>
                <c:pt idx="131198">
                  <c:v>-7.1741349999999997</c:v>
                </c:pt>
                <c:pt idx="131199">
                  <c:v>-7.1714250000000002</c:v>
                </c:pt>
                <c:pt idx="131200">
                  <c:v>-7.1687130000000003</c:v>
                </c:pt>
                <c:pt idx="131201">
                  <c:v>-7.1660019999999998</c:v>
                </c:pt>
                <c:pt idx="131202">
                  <c:v>-7.1632899999999999</c:v>
                </c:pt>
                <c:pt idx="131203">
                  <c:v>-7.160577</c:v>
                </c:pt>
                <c:pt idx="131204">
                  <c:v>-7.1578650000000001</c:v>
                </c:pt>
                <c:pt idx="131205">
                  <c:v>-7.1551539999999996</c:v>
                </c:pt>
                <c:pt idx="131206">
                  <c:v>-7.1524429999999999</c:v>
                </c:pt>
                <c:pt idx="131207">
                  <c:v>-7.1497330000000003</c:v>
                </c:pt>
                <c:pt idx="131208">
                  <c:v>-7.147024</c:v>
                </c:pt>
                <c:pt idx="131209">
                  <c:v>-7.144317</c:v>
                </c:pt>
                <c:pt idx="131210">
                  <c:v>-7.14161</c:v>
                </c:pt>
                <c:pt idx="131211">
                  <c:v>-7.138903</c:v>
                </c:pt>
                <c:pt idx="131212">
                  <c:v>-7.1361949999999998</c:v>
                </c:pt>
                <c:pt idx="131213">
                  <c:v>-7.1334879999999998</c:v>
                </c:pt>
                <c:pt idx="131214">
                  <c:v>-7.1307799999999997</c:v>
                </c:pt>
                <c:pt idx="131215">
                  <c:v>-7.1280720000000004</c:v>
                </c:pt>
                <c:pt idx="131216">
                  <c:v>-7.1253640000000003</c:v>
                </c:pt>
                <c:pt idx="131217">
                  <c:v>-7.1226570000000002</c:v>
                </c:pt>
                <c:pt idx="131218">
                  <c:v>-7.1199490000000001</c:v>
                </c:pt>
                <c:pt idx="131219">
                  <c:v>-7.1172420000000001</c:v>
                </c:pt>
                <c:pt idx="131220">
                  <c:v>-7.1145339999999999</c:v>
                </c:pt>
                <c:pt idx="131221">
                  <c:v>-7.1118249999999996</c:v>
                </c:pt>
                <c:pt idx="131222">
                  <c:v>-7.1091179999999996</c:v>
                </c:pt>
                <c:pt idx="131223">
                  <c:v>-7.1064090000000002</c:v>
                </c:pt>
                <c:pt idx="131224">
                  <c:v>-7.103701</c:v>
                </c:pt>
                <c:pt idx="131225">
                  <c:v>-7.1009929999999999</c:v>
                </c:pt>
                <c:pt idx="131226">
                  <c:v>-7.0982830000000003</c:v>
                </c:pt>
                <c:pt idx="131227">
                  <c:v>-7.0955750000000002</c:v>
                </c:pt>
                <c:pt idx="131228">
                  <c:v>-7.0928659999999999</c:v>
                </c:pt>
                <c:pt idx="131229">
                  <c:v>-7.0901569999999996</c:v>
                </c:pt>
                <c:pt idx="131230">
                  <c:v>-7.0874480000000002</c:v>
                </c:pt>
                <c:pt idx="131231">
                  <c:v>-7.0847389999999999</c:v>
                </c:pt>
                <c:pt idx="131232">
                  <c:v>-7.0820309999999997</c:v>
                </c:pt>
                <c:pt idx="131233">
                  <c:v>-7.0793229999999996</c:v>
                </c:pt>
                <c:pt idx="131234">
                  <c:v>-7.076613</c:v>
                </c:pt>
                <c:pt idx="131235">
                  <c:v>-7.0739039999999997</c:v>
                </c:pt>
                <c:pt idx="131236">
                  <c:v>-7.0711950000000003</c:v>
                </c:pt>
                <c:pt idx="131237">
                  <c:v>-7.0684849999999999</c:v>
                </c:pt>
                <c:pt idx="131238">
                  <c:v>-7.0657759999999996</c:v>
                </c:pt>
                <c:pt idx="131239">
                  <c:v>-7.0630660000000001</c:v>
                </c:pt>
                <c:pt idx="131240">
                  <c:v>-7.0603559999999996</c:v>
                </c:pt>
                <c:pt idx="131241">
                  <c:v>-7.0576460000000001</c:v>
                </c:pt>
                <c:pt idx="131242">
                  <c:v>-7.0549350000000004</c:v>
                </c:pt>
                <c:pt idx="131243">
                  <c:v>-7.0522260000000001</c:v>
                </c:pt>
                <c:pt idx="131244">
                  <c:v>-7.0495150000000004</c:v>
                </c:pt>
                <c:pt idx="131245">
                  <c:v>-7.0468029999999997</c:v>
                </c:pt>
                <c:pt idx="131246">
                  <c:v>-7.044092</c:v>
                </c:pt>
                <c:pt idx="131247">
                  <c:v>-7.0413800000000002</c:v>
                </c:pt>
                <c:pt idx="131248">
                  <c:v>-7.0386680000000004</c:v>
                </c:pt>
                <c:pt idx="131249">
                  <c:v>-7.0359550000000004</c:v>
                </c:pt>
                <c:pt idx="131250">
                  <c:v>-7.0332429999999997</c:v>
                </c:pt>
                <c:pt idx="131251">
                  <c:v>-7.0305299999999997</c:v>
                </c:pt>
                <c:pt idx="131252">
                  <c:v>-7.0278179999999999</c:v>
                </c:pt>
                <c:pt idx="131253">
                  <c:v>-7.0251060000000001</c:v>
                </c:pt>
                <c:pt idx="131254">
                  <c:v>-7.0223959999999996</c:v>
                </c:pt>
                <c:pt idx="131255">
                  <c:v>-7.0196839999999998</c:v>
                </c:pt>
                <c:pt idx="131256">
                  <c:v>-7.0169740000000003</c:v>
                </c:pt>
                <c:pt idx="131257">
                  <c:v>-7.0142639999999998</c:v>
                </c:pt>
                <c:pt idx="131258">
                  <c:v>-7.0115550000000004</c:v>
                </c:pt>
                <c:pt idx="131259">
                  <c:v>-7.0088460000000001</c:v>
                </c:pt>
                <c:pt idx="131260">
                  <c:v>-7.006138</c:v>
                </c:pt>
                <c:pt idx="131261">
                  <c:v>-7.0034289999999997</c:v>
                </c:pt>
                <c:pt idx="131262">
                  <c:v>-7.0007200000000003</c:v>
                </c:pt>
                <c:pt idx="131263">
                  <c:v>-6.998011</c:v>
                </c:pt>
                <c:pt idx="131264">
                  <c:v>-6.9953010000000004</c:v>
                </c:pt>
                <c:pt idx="131265">
                  <c:v>-6.992591</c:v>
                </c:pt>
                <c:pt idx="131266">
                  <c:v>-6.9898819999999997</c:v>
                </c:pt>
                <c:pt idx="131267">
                  <c:v>-6.9871749999999997</c:v>
                </c:pt>
                <c:pt idx="131268">
                  <c:v>-6.9844660000000003</c:v>
                </c:pt>
                <c:pt idx="131269">
                  <c:v>-6.9817559999999999</c:v>
                </c:pt>
                <c:pt idx="131270">
                  <c:v>-6.9790450000000002</c:v>
                </c:pt>
                <c:pt idx="131271">
                  <c:v>-6.9763339999999996</c:v>
                </c:pt>
                <c:pt idx="131272">
                  <c:v>-6.9736209999999996</c:v>
                </c:pt>
                <c:pt idx="131273">
                  <c:v>-6.9709099999999999</c:v>
                </c:pt>
                <c:pt idx="131274">
                  <c:v>-6.9681980000000001</c:v>
                </c:pt>
                <c:pt idx="131275">
                  <c:v>-6.9654860000000003</c:v>
                </c:pt>
                <c:pt idx="131276">
                  <c:v>-6.9627739999999996</c:v>
                </c:pt>
                <c:pt idx="131277">
                  <c:v>-6.960064</c:v>
                </c:pt>
                <c:pt idx="131278">
                  <c:v>-6.9573539999999996</c:v>
                </c:pt>
                <c:pt idx="131279">
                  <c:v>-6.954644</c:v>
                </c:pt>
                <c:pt idx="131280">
                  <c:v>-6.9519339999999996</c:v>
                </c:pt>
                <c:pt idx="131281">
                  <c:v>-6.9492260000000003</c:v>
                </c:pt>
                <c:pt idx="131282">
                  <c:v>-6.9465170000000001</c:v>
                </c:pt>
                <c:pt idx="131283">
                  <c:v>-6.9438089999999999</c:v>
                </c:pt>
                <c:pt idx="131284">
                  <c:v>-6.9410990000000004</c:v>
                </c:pt>
                <c:pt idx="131285">
                  <c:v>-6.9383889999999999</c:v>
                </c:pt>
                <c:pt idx="131286">
                  <c:v>-6.9356790000000004</c:v>
                </c:pt>
                <c:pt idx="131287">
                  <c:v>-6.9329689999999999</c:v>
                </c:pt>
                <c:pt idx="131288">
                  <c:v>-6.9302590000000004</c:v>
                </c:pt>
                <c:pt idx="131289">
                  <c:v>-6.9275510000000002</c:v>
                </c:pt>
                <c:pt idx="131290">
                  <c:v>-6.9248430000000001</c:v>
                </c:pt>
                <c:pt idx="131291">
                  <c:v>-6.9221339999999998</c:v>
                </c:pt>
                <c:pt idx="131292">
                  <c:v>-6.9194240000000002</c:v>
                </c:pt>
                <c:pt idx="131293">
                  <c:v>-6.9167139999999998</c:v>
                </c:pt>
                <c:pt idx="131294">
                  <c:v>-6.9140030000000001</c:v>
                </c:pt>
                <c:pt idx="131295">
                  <c:v>-6.9112920000000004</c:v>
                </c:pt>
                <c:pt idx="131296">
                  <c:v>-6.9085799999999997</c:v>
                </c:pt>
                <c:pt idx="131297">
                  <c:v>-6.905869</c:v>
                </c:pt>
                <c:pt idx="131298">
                  <c:v>-6.9031570000000002</c:v>
                </c:pt>
                <c:pt idx="131299">
                  <c:v>-6.9004450000000004</c:v>
                </c:pt>
                <c:pt idx="131300">
                  <c:v>-6.8977339999999998</c:v>
                </c:pt>
                <c:pt idx="131301">
                  <c:v>-6.895022</c:v>
                </c:pt>
                <c:pt idx="131302">
                  <c:v>-6.8923100000000002</c:v>
                </c:pt>
                <c:pt idx="131303">
                  <c:v>-6.8895989999999996</c:v>
                </c:pt>
                <c:pt idx="131304">
                  <c:v>-6.886889</c:v>
                </c:pt>
                <c:pt idx="131305">
                  <c:v>-6.8841789999999996</c:v>
                </c:pt>
                <c:pt idx="131306">
                  <c:v>-6.8814690000000001</c:v>
                </c:pt>
                <c:pt idx="131307">
                  <c:v>-6.8787609999999999</c:v>
                </c:pt>
                <c:pt idx="131308">
                  <c:v>-6.8760519999999996</c:v>
                </c:pt>
                <c:pt idx="131309">
                  <c:v>-6.8733430000000002</c:v>
                </c:pt>
                <c:pt idx="131310">
                  <c:v>-6.8706339999999999</c:v>
                </c:pt>
                <c:pt idx="131311">
                  <c:v>-6.8679249999999996</c:v>
                </c:pt>
                <c:pt idx="131312">
                  <c:v>-6.8652160000000002</c:v>
                </c:pt>
                <c:pt idx="131313">
                  <c:v>-6.8625080000000001</c:v>
                </c:pt>
                <c:pt idx="131314">
                  <c:v>-6.8597999999999999</c:v>
                </c:pt>
                <c:pt idx="131315">
                  <c:v>-6.8570900000000004</c:v>
                </c:pt>
                <c:pt idx="131316">
                  <c:v>-6.8543810000000001</c:v>
                </c:pt>
                <c:pt idx="131317">
                  <c:v>-6.8516709999999996</c:v>
                </c:pt>
                <c:pt idx="131318">
                  <c:v>-6.8489599999999999</c:v>
                </c:pt>
                <c:pt idx="131319">
                  <c:v>-6.8462509999999996</c:v>
                </c:pt>
                <c:pt idx="131320">
                  <c:v>-6.8435410000000001</c:v>
                </c:pt>
                <c:pt idx="131321">
                  <c:v>-6.8408309999999997</c:v>
                </c:pt>
                <c:pt idx="131322">
                  <c:v>-6.83812</c:v>
                </c:pt>
                <c:pt idx="131323">
                  <c:v>-6.8354090000000003</c:v>
                </c:pt>
                <c:pt idx="131324">
                  <c:v>-6.8326960000000003</c:v>
                </c:pt>
                <c:pt idx="131325">
                  <c:v>-6.8299849999999998</c:v>
                </c:pt>
                <c:pt idx="131326">
                  <c:v>-6.8272729999999999</c:v>
                </c:pt>
                <c:pt idx="131327">
                  <c:v>-6.8245620000000002</c:v>
                </c:pt>
                <c:pt idx="131328">
                  <c:v>-6.8218519999999998</c:v>
                </c:pt>
                <c:pt idx="131329">
                  <c:v>-6.8191430000000004</c:v>
                </c:pt>
                <c:pt idx="131330">
                  <c:v>-6.8164340000000001</c:v>
                </c:pt>
                <c:pt idx="131331">
                  <c:v>-6.8137239999999997</c:v>
                </c:pt>
                <c:pt idx="131332">
                  <c:v>-6.8110150000000003</c:v>
                </c:pt>
                <c:pt idx="131333">
                  <c:v>-6.8083049999999998</c:v>
                </c:pt>
                <c:pt idx="131334">
                  <c:v>-6.8055950000000003</c:v>
                </c:pt>
                <c:pt idx="131335">
                  <c:v>-6.8028849999999998</c:v>
                </c:pt>
                <c:pt idx="131336">
                  <c:v>-6.8001740000000002</c:v>
                </c:pt>
                <c:pt idx="131337">
                  <c:v>-6.7974649999999999</c:v>
                </c:pt>
                <c:pt idx="131338">
                  <c:v>-6.7947540000000002</c:v>
                </c:pt>
                <c:pt idx="131339">
                  <c:v>-6.7920439999999997</c:v>
                </c:pt>
                <c:pt idx="131340">
                  <c:v>-6.7893340000000002</c:v>
                </c:pt>
                <c:pt idx="131341">
                  <c:v>-6.7866239999999998</c:v>
                </c:pt>
                <c:pt idx="131342">
                  <c:v>-6.7839140000000002</c:v>
                </c:pt>
                <c:pt idx="131343">
                  <c:v>-6.7812029999999996</c:v>
                </c:pt>
                <c:pt idx="131344">
                  <c:v>-6.7784930000000001</c:v>
                </c:pt>
                <c:pt idx="131345">
                  <c:v>-6.7757839999999998</c:v>
                </c:pt>
                <c:pt idx="131346">
                  <c:v>-6.7730730000000001</c:v>
                </c:pt>
                <c:pt idx="131347">
                  <c:v>-6.7703639999999998</c:v>
                </c:pt>
                <c:pt idx="131348">
                  <c:v>-6.7676530000000001</c:v>
                </c:pt>
                <c:pt idx="131349">
                  <c:v>-6.7649439999999998</c:v>
                </c:pt>
                <c:pt idx="131350">
                  <c:v>-6.7622350000000004</c:v>
                </c:pt>
                <c:pt idx="131351">
                  <c:v>-6.759525</c:v>
                </c:pt>
                <c:pt idx="131352">
                  <c:v>-6.7568149999999996</c:v>
                </c:pt>
                <c:pt idx="131353">
                  <c:v>-6.7541060000000002</c:v>
                </c:pt>
                <c:pt idx="131354">
                  <c:v>-6.7513949999999996</c:v>
                </c:pt>
                <c:pt idx="131355">
                  <c:v>-6.748685</c:v>
                </c:pt>
                <c:pt idx="131356">
                  <c:v>-6.7459749999999996</c:v>
                </c:pt>
                <c:pt idx="131357">
                  <c:v>-6.7432639999999999</c:v>
                </c:pt>
                <c:pt idx="131358">
                  <c:v>-6.7405540000000004</c:v>
                </c:pt>
                <c:pt idx="131359">
                  <c:v>-6.7378429999999998</c:v>
                </c:pt>
                <c:pt idx="131360">
                  <c:v>-6.7351330000000003</c:v>
                </c:pt>
                <c:pt idx="131361">
                  <c:v>-6.7324219999999997</c:v>
                </c:pt>
                <c:pt idx="131362">
                  <c:v>-6.729711</c:v>
                </c:pt>
                <c:pt idx="131363">
                  <c:v>-6.7270009999999996</c:v>
                </c:pt>
                <c:pt idx="131364">
                  <c:v>-6.724291</c:v>
                </c:pt>
                <c:pt idx="131365">
                  <c:v>-6.7215809999999996</c:v>
                </c:pt>
                <c:pt idx="131366">
                  <c:v>-6.7188699999999999</c:v>
                </c:pt>
                <c:pt idx="131367">
                  <c:v>-6.7161619999999997</c:v>
                </c:pt>
                <c:pt idx="131368">
                  <c:v>-6.7134549999999997</c:v>
                </c:pt>
                <c:pt idx="131369">
                  <c:v>-6.7107479999999997</c:v>
                </c:pt>
                <c:pt idx="131370">
                  <c:v>-6.7080399999999996</c:v>
                </c:pt>
                <c:pt idx="131371">
                  <c:v>-6.7053320000000003</c:v>
                </c:pt>
                <c:pt idx="131372">
                  <c:v>-6.7026269999999997</c:v>
                </c:pt>
                <c:pt idx="131373">
                  <c:v>-6.6999230000000001</c:v>
                </c:pt>
                <c:pt idx="131374">
                  <c:v>-6.6972170000000002</c:v>
                </c:pt>
                <c:pt idx="131375">
                  <c:v>-6.6945110000000003</c:v>
                </c:pt>
                <c:pt idx="131376">
                  <c:v>-6.6918059999999997</c:v>
                </c:pt>
                <c:pt idx="131377">
                  <c:v>-6.6890999999999998</c:v>
                </c:pt>
                <c:pt idx="131378">
                  <c:v>-6.6863950000000001</c:v>
                </c:pt>
                <c:pt idx="131379">
                  <c:v>-6.6836880000000001</c:v>
                </c:pt>
                <c:pt idx="131380">
                  <c:v>-6.6809789999999998</c:v>
                </c:pt>
                <c:pt idx="131381">
                  <c:v>-6.6782709999999996</c:v>
                </c:pt>
                <c:pt idx="131382">
                  <c:v>-6.6755649999999997</c:v>
                </c:pt>
                <c:pt idx="131383">
                  <c:v>-6.6728569999999996</c:v>
                </c:pt>
                <c:pt idx="131384">
                  <c:v>-6.6701490000000003</c:v>
                </c:pt>
                <c:pt idx="131385">
                  <c:v>-6.66744</c:v>
                </c:pt>
                <c:pt idx="131386">
                  <c:v>-6.6647299999999996</c:v>
                </c:pt>
                <c:pt idx="131387">
                  <c:v>-6.6620200000000001</c:v>
                </c:pt>
                <c:pt idx="131388">
                  <c:v>-6.6593119999999999</c:v>
                </c:pt>
                <c:pt idx="131389">
                  <c:v>-6.6566010000000002</c:v>
                </c:pt>
                <c:pt idx="131390">
                  <c:v>-6.6538890000000004</c:v>
                </c:pt>
                <c:pt idx="131391">
                  <c:v>-6.6511769999999997</c:v>
                </c:pt>
                <c:pt idx="131392">
                  <c:v>-6.6484649999999998</c:v>
                </c:pt>
                <c:pt idx="131393">
                  <c:v>-6.6457519999999999</c:v>
                </c:pt>
                <c:pt idx="131394">
                  <c:v>-6.6430410000000002</c:v>
                </c:pt>
                <c:pt idx="131395">
                  <c:v>-6.6403280000000002</c:v>
                </c:pt>
                <c:pt idx="131396">
                  <c:v>-6.6376160000000004</c:v>
                </c:pt>
                <c:pt idx="131397">
                  <c:v>-6.6349070000000001</c:v>
                </c:pt>
                <c:pt idx="131398">
                  <c:v>-6.6321979999999998</c:v>
                </c:pt>
                <c:pt idx="131399">
                  <c:v>-6.6294899999999997</c:v>
                </c:pt>
                <c:pt idx="131400">
                  <c:v>-6.6267810000000003</c:v>
                </c:pt>
                <c:pt idx="131401">
                  <c:v>-6.6240699999999997</c:v>
                </c:pt>
                <c:pt idx="131402">
                  <c:v>-6.621359</c:v>
                </c:pt>
                <c:pt idx="131403">
                  <c:v>-6.6186480000000003</c:v>
                </c:pt>
                <c:pt idx="131404">
                  <c:v>-6.6159359999999996</c:v>
                </c:pt>
                <c:pt idx="131405">
                  <c:v>-6.6132239999999998</c:v>
                </c:pt>
                <c:pt idx="131406">
                  <c:v>-6.6105119999999999</c:v>
                </c:pt>
                <c:pt idx="131407">
                  <c:v>-6.6078000000000001</c:v>
                </c:pt>
                <c:pt idx="131408">
                  <c:v>-6.6050870000000002</c:v>
                </c:pt>
                <c:pt idx="131409">
                  <c:v>-6.6023750000000003</c:v>
                </c:pt>
                <c:pt idx="131410">
                  <c:v>-6.5996620000000004</c:v>
                </c:pt>
                <c:pt idx="131411">
                  <c:v>-6.5969499999999996</c:v>
                </c:pt>
                <c:pt idx="131412">
                  <c:v>-6.5942379999999998</c:v>
                </c:pt>
                <c:pt idx="131413">
                  <c:v>-6.5915270000000001</c:v>
                </c:pt>
                <c:pt idx="131414">
                  <c:v>-6.5888150000000003</c:v>
                </c:pt>
                <c:pt idx="131415">
                  <c:v>-6.5861020000000003</c:v>
                </c:pt>
                <c:pt idx="131416">
                  <c:v>-6.5833899999999996</c:v>
                </c:pt>
                <c:pt idx="131417">
                  <c:v>-6.5806779999999998</c:v>
                </c:pt>
                <c:pt idx="131418">
                  <c:v>-6.5779639999999997</c:v>
                </c:pt>
                <c:pt idx="131419">
                  <c:v>-6.5752519999999999</c:v>
                </c:pt>
                <c:pt idx="131420">
                  <c:v>-6.5725379999999998</c:v>
                </c:pt>
                <c:pt idx="131421">
                  <c:v>-6.5698259999999999</c:v>
                </c:pt>
                <c:pt idx="131422">
                  <c:v>-6.567113</c:v>
                </c:pt>
                <c:pt idx="131423">
                  <c:v>-6.5644010000000002</c:v>
                </c:pt>
                <c:pt idx="131424">
                  <c:v>-6.5616880000000002</c:v>
                </c:pt>
                <c:pt idx="131425">
                  <c:v>-6.5589750000000002</c:v>
                </c:pt>
                <c:pt idx="131426">
                  <c:v>-6.5562610000000001</c:v>
                </c:pt>
                <c:pt idx="131427">
                  <c:v>-6.553547</c:v>
                </c:pt>
                <c:pt idx="131428">
                  <c:v>-6.550834</c:v>
                </c:pt>
                <c:pt idx="131429">
                  <c:v>-6.5481199999999999</c:v>
                </c:pt>
                <c:pt idx="131430">
                  <c:v>-6.5454059999999998</c:v>
                </c:pt>
                <c:pt idx="131431">
                  <c:v>-6.5426919999999997</c:v>
                </c:pt>
                <c:pt idx="131432">
                  <c:v>-6.5399789999999998</c:v>
                </c:pt>
                <c:pt idx="131433">
                  <c:v>-6.5372649999999997</c:v>
                </c:pt>
                <c:pt idx="131434">
                  <c:v>-6.5345519999999997</c:v>
                </c:pt>
                <c:pt idx="131435">
                  <c:v>-6.5318370000000003</c:v>
                </c:pt>
                <c:pt idx="131436">
                  <c:v>-6.5291230000000002</c:v>
                </c:pt>
                <c:pt idx="131437">
                  <c:v>-6.526408</c:v>
                </c:pt>
                <c:pt idx="131438">
                  <c:v>-6.5236939999999999</c:v>
                </c:pt>
                <c:pt idx="131439">
                  <c:v>-6.5209789999999996</c:v>
                </c:pt>
                <c:pt idx="131440">
                  <c:v>-6.5182659999999997</c:v>
                </c:pt>
                <c:pt idx="131441">
                  <c:v>-6.5155519999999996</c:v>
                </c:pt>
                <c:pt idx="131442">
                  <c:v>-6.5128380000000003</c:v>
                </c:pt>
                <c:pt idx="131443">
                  <c:v>-6.5101250000000004</c:v>
                </c:pt>
                <c:pt idx="131444">
                  <c:v>-6.5074129999999997</c:v>
                </c:pt>
                <c:pt idx="131445">
                  <c:v>-6.5047009999999998</c:v>
                </c:pt>
                <c:pt idx="131446">
                  <c:v>-6.501989</c:v>
                </c:pt>
                <c:pt idx="131447">
                  <c:v>-6.4992760000000001</c:v>
                </c:pt>
                <c:pt idx="131448">
                  <c:v>-6.4965640000000002</c:v>
                </c:pt>
                <c:pt idx="131449">
                  <c:v>-6.4938529999999997</c:v>
                </c:pt>
                <c:pt idx="131450">
                  <c:v>-6.491142</c:v>
                </c:pt>
                <c:pt idx="131451">
                  <c:v>-6.4884300000000001</c:v>
                </c:pt>
                <c:pt idx="131452">
                  <c:v>-6.4857180000000003</c:v>
                </c:pt>
                <c:pt idx="131453">
                  <c:v>-6.4830079999999999</c:v>
                </c:pt>
                <c:pt idx="131454">
                  <c:v>-6.4802999999999997</c:v>
                </c:pt>
                <c:pt idx="131455">
                  <c:v>-6.4775939999999999</c:v>
                </c:pt>
                <c:pt idx="131456">
                  <c:v>-6.4748910000000004</c:v>
                </c:pt>
                <c:pt idx="131457">
                  <c:v>-6.4721849999999996</c:v>
                </c:pt>
                <c:pt idx="131458">
                  <c:v>-6.4694779999999996</c:v>
                </c:pt>
                <c:pt idx="131459">
                  <c:v>-6.4667709999999996</c:v>
                </c:pt>
                <c:pt idx="131460">
                  <c:v>-6.4640649999999997</c:v>
                </c:pt>
                <c:pt idx="131461">
                  <c:v>-6.46136</c:v>
                </c:pt>
                <c:pt idx="131462">
                  <c:v>-6.4586569999999996</c:v>
                </c:pt>
                <c:pt idx="131463">
                  <c:v>-6.4559499999999996</c:v>
                </c:pt>
                <c:pt idx="131464">
                  <c:v>-6.4532429999999996</c:v>
                </c:pt>
                <c:pt idx="131465">
                  <c:v>-6.4505350000000004</c:v>
                </c:pt>
                <c:pt idx="131466">
                  <c:v>-6.4478299999999997</c:v>
                </c:pt>
                <c:pt idx="131467">
                  <c:v>-6.4451229999999997</c:v>
                </c:pt>
                <c:pt idx="131468">
                  <c:v>-6.4424159999999997</c:v>
                </c:pt>
                <c:pt idx="131469">
                  <c:v>-6.4397089999999997</c:v>
                </c:pt>
                <c:pt idx="131470">
                  <c:v>-6.4370079999999996</c:v>
                </c:pt>
                <c:pt idx="131471">
                  <c:v>-6.4343009999999996</c:v>
                </c:pt>
                <c:pt idx="131472">
                  <c:v>-6.4315939999999996</c:v>
                </c:pt>
                <c:pt idx="131473">
                  <c:v>-6.4288860000000003</c:v>
                </c:pt>
                <c:pt idx="131474">
                  <c:v>-6.4261780000000002</c:v>
                </c:pt>
                <c:pt idx="131475">
                  <c:v>-6.42347</c:v>
                </c:pt>
                <c:pt idx="131476">
                  <c:v>-6.420763</c:v>
                </c:pt>
                <c:pt idx="131477">
                  <c:v>-6.4180549999999998</c:v>
                </c:pt>
                <c:pt idx="131478">
                  <c:v>-6.4153469999999997</c:v>
                </c:pt>
                <c:pt idx="131479">
                  <c:v>-6.4126399999999997</c:v>
                </c:pt>
                <c:pt idx="131480">
                  <c:v>-6.4099320000000004</c:v>
                </c:pt>
                <c:pt idx="131481">
                  <c:v>-6.4072240000000003</c:v>
                </c:pt>
                <c:pt idx="131482">
                  <c:v>-6.404515</c:v>
                </c:pt>
                <c:pt idx="131483">
                  <c:v>-6.4018079999999999</c:v>
                </c:pt>
                <c:pt idx="131484">
                  <c:v>-6.3990989999999996</c:v>
                </c:pt>
                <c:pt idx="131485">
                  <c:v>-6.3963890000000001</c:v>
                </c:pt>
                <c:pt idx="131486">
                  <c:v>-6.3936820000000001</c:v>
                </c:pt>
                <c:pt idx="131487">
                  <c:v>-6.3909739999999999</c:v>
                </c:pt>
                <c:pt idx="131488">
                  <c:v>-6.3882659999999998</c:v>
                </c:pt>
                <c:pt idx="131489">
                  <c:v>-6.3855570000000004</c:v>
                </c:pt>
                <c:pt idx="131490">
                  <c:v>-6.3828480000000001</c:v>
                </c:pt>
                <c:pt idx="131491">
                  <c:v>-6.3801389999999998</c:v>
                </c:pt>
                <c:pt idx="131492">
                  <c:v>-6.3774319999999998</c:v>
                </c:pt>
                <c:pt idx="131493">
                  <c:v>-6.3747280000000002</c:v>
                </c:pt>
                <c:pt idx="131494">
                  <c:v>-6.3720230000000004</c:v>
                </c:pt>
                <c:pt idx="131495">
                  <c:v>-6.3693179999999998</c:v>
                </c:pt>
                <c:pt idx="131496">
                  <c:v>-6.3666119999999999</c:v>
                </c:pt>
                <c:pt idx="131497">
                  <c:v>-6.3639049999999999</c:v>
                </c:pt>
                <c:pt idx="131498">
                  <c:v>-6.3611979999999999</c:v>
                </c:pt>
                <c:pt idx="131499">
                  <c:v>-6.3584909999999999</c:v>
                </c:pt>
                <c:pt idx="131500">
                  <c:v>-6.3557839999999999</c:v>
                </c:pt>
                <c:pt idx="131501">
                  <c:v>-6.3530759999999997</c:v>
                </c:pt>
                <c:pt idx="131502">
                  <c:v>-6.3503679999999996</c:v>
                </c:pt>
                <c:pt idx="131503">
                  <c:v>-6.3476590000000002</c:v>
                </c:pt>
                <c:pt idx="131504">
                  <c:v>-6.344951</c:v>
                </c:pt>
                <c:pt idx="131505">
                  <c:v>-6.3422409999999996</c:v>
                </c:pt>
                <c:pt idx="131506">
                  <c:v>-6.3395320000000002</c:v>
                </c:pt>
                <c:pt idx="131507">
                  <c:v>-6.3368229999999999</c:v>
                </c:pt>
                <c:pt idx="131508">
                  <c:v>-6.3341130000000003</c:v>
                </c:pt>
                <c:pt idx="131509">
                  <c:v>-6.3314029999999999</c:v>
                </c:pt>
                <c:pt idx="131510">
                  <c:v>-6.3286930000000003</c:v>
                </c:pt>
                <c:pt idx="131511">
                  <c:v>-6.3259829999999999</c:v>
                </c:pt>
                <c:pt idx="131512">
                  <c:v>-6.3232730000000004</c:v>
                </c:pt>
                <c:pt idx="131513">
                  <c:v>-6.3205619999999998</c:v>
                </c:pt>
                <c:pt idx="131514">
                  <c:v>-6.3178510000000001</c:v>
                </c:pt>
                <c:pt idx="131515">
                  <c:v>-6.3151419999999998</c:v>
                </c:pt>
                <c:pt idx="131516">
                  <c:v>-6.3124339999999997</c:v>
                </c:pt>
                <c:pt idx="131517">
                  <c:v>-6.3097260000000004</c:v>
                </c:pt>
                <c:pt idx="131518">
                  <c:v>-6.3070170000000001</c:v>
                </c:pt>
                <c:pt idx="131519">
                  <c:v>-6.3043089999999999</c:v>
                </c:pt>
                <c:pt idx="131520">
                  <c:v>-6.3015999999999996</c:v>
                </c:pt>
                <c:pt idx="131521">
                  <c:v>-6.2988920000000004</c:v>
                </c:pt>
                <c:pt idx="131522">
                  <c:v>-6.2961819999999999</c:v>
                </c:pt>
                <c:pt idx="131523">
                  <c:v>-6.2934720000000004</c:v>
                </c:pt>
                <c:pt idx="131524">
                  <c:v>-6.290762</c:v>
                </c:pt>
                <c:pt idx="131525">
                  <c:v>-6.2880520000000004</c:v>
                </c:pt>
                <c:pt idx="131526">
                  <c:v>-6.285342</c:v>
                </c:pt>
                <c:pt idx="131527">
                  <c:v>-6.2826339999999998</c:v>
                </c:pt>
                <c:pt idx="131528">
                  <c:v>-6.2799250000000004</c:v>
                </c:pt>
                <c:pt idx="131529">
                  <c:v>-6.277215</c:v>
                </c:pt>
                <c:pt idx="131530">
                  <c:v>-6.2745059999999997</c:v>
                </c:pt>
                <c:pt idx="131531">
                  <c:v>-6.2717960000000001</c:v>
                </c:pt>
                <c:pt idx="131532">
                  <c:v>-6.2690859999999997</c:v>
                </c:pt>
                <c:pt idx="131533">
                  <c:v>-6.2663760000000002</c:v>
                </c:pt>
                <c:pt idx="131534">
                  <c:v>-6.2636659999999997</c:v>
                </c:pt>
                <c:pt idx="131535">
                  <c:v>-6.2609560000000002</c:v>
                </c:pt>
                <c:pt idx="131536">
                  <c:v>-6.2582449999999996</c:v>
                </c:pt>
                <c:pt idx="131537">
                  <c:v>-6.2555339999999999</c:v>
                </c:pt>
                <c:pt idx="131538">
                  <c:v>-6.2528220000000001</c:v>
                </c:pt>
                <c:pt idx="131539">
                  <c:v>-6.2501110000000004</c:v>
                </c:pt>
                <c:pt idx="131540">
                  <c:v>-6.2473999999999998</c:v>
                </c:pt>
                <c:pt idx="131541">
                  <c:v>-6.2446890000000002</c:v>
                </c:pt>
                <c:pt idx="131542">
                  <c:v>-6.2419770000000003</c:v>
                </c:pt>
                <c:pt idx="131543">
                  <c:v>-6.2392640000000004</c:v>
                </c:pt>
                <c:pt idx="131544">
                  <c:v>-6.2365529999999998</c:v>
                </c:pt>
                <c:pt idx="131545">
                  <c:v>-6.2338420000000001</c:v>
                </c:pt>
                <c:pt idx="131546">
                  <c:v>-6.2311319999999997</c:v>
                </c:pt>
                <c:pt idx="131547">
                  <c:v>-6.2284199999999998</c:v>
                </c:pt>
                <c:pt idx="131548">
                  <c:v>-6.225708</c:v>
                </c:pt>
                <c:pt idx="131549">
                  <c:v>-6.2229950000000001</c:v>
                </c:pt>
                <c:pt idx="131550">
                  <c:v>-6.2202830000000002</c:v>
                </c:pt>
                <c:pt idx="131551">
                  <c:v>-6.2175690000000001</c:v>
                </c:pt>
                <c:pt idx="131552">
                  <c:v>-6.2148560000000002</c:v>
                </c:pt>
                <c:pt idx="131553">
                  <c:v>-6.2121420000000001</c:v>
                </c:pt>
                <c:pt idx="131554">
                  <c:v>-6.2094269999999998</c:v>
                </c:pt>
                <c:pt idx="131555">
                  <c:v>-6.2067119999999996</c:v>
                </c:pt>
                <c:pt idx="131556">
                  <c:v>-6.2039970000000002</c:v>
                </c:pt>
                <c:pt idx="131557">
                  <c:v>-6.201282</c:v>
                </c:pt>
                <c:pt idx="131558">
                  <c:v>-6.1985659999999996</c:v>
                </c:pt>
                <c:pt idx="131559">
                  <c:v>-6.1958510000000002</c:v>
                </c:pt>
                <c:pt idx="131560">
                  <c:v>-6.193136</c:v>
                </c:pt>
                <c:pt idx="131561">
                  <c:v>-6.1904219999999999</c:v>
                </c:pt>
                <c:pt idx="131562">
                  <c:v>-6.1877060000000004</c:v>
                </c:pt>
                <c:pt idx="131563">
                  <c:v>-6.18499</c:v>
                </c:pt>
                <c:pt idx="131564">
                  <c:v>-6.1822730000000004</c:v>
                </c:pt>
                <c:pt idx="131565">
                  <c:v>-6.1795559999999998</c:v>
                </c:pt>
                <c:pt idx="131566">
                  <c:v>-6.1768390000000002</c:v>
                </c:pt>
                <c:pt idx="131567">
                  <c:v>-6.1741219999999997</c:v>
                </c:pt>
                <c:pt idx="131568">
                  <c:v>-6.1714039999999999</c:v>
                </c:pt>
                <c:pt idx="131569">
                  <c:v>-6.1686880000000004</c:v>
                </c:pt>
                <c:pt idx="131570">
                  <c:v>-6.1659730000000001</c:v>
                </c:pt>
                <c:pt idx="131571">
                  <c:v>-6.1632639999999999</c:v>
                </c:pt>
                <c:pt idx="131572">
                  <c:v>-6.1605569999999998</c:v>
                </c:pt>
                <c:pt idx="131573">
                  <c:v>-6.1578549999999996</c:v>
                </c:pt>
                <c:pt idx="131574">
                  <c:v>-6.1551539999999996</c:v>
                </c:pt>
                <c:pt idx="131575">
                  <c:v>-6.15245</c:v>
                </c:pt>
                <c:pt idx="131576">
                  <c:v>-6.1497440000000001</c:v>
                </c:pt>
                <c:pt idx="131577">
                  <c:v>-6.1470349999999998</c:v>
                </c:pt>
                <c:pt idx="131578">
                  <c:v>-6.1443250000000003</c:v>
                </c:pt>
                <c:pt idx="131579">
                  <c:v>-6.1416139999999997</c:v>
                </c:pt>
                <c:pt idx="131580">
                  <c:v>-6.1389019999999999</c:v>
                </c:pt>
                <c:pt idx="131581">
                  <c:v>-6.13619</c:v>
                </c:pt>
                <c:pt idx="131582">
                  <c:v>-6.1334780000000002</c:v>
                </c:pt>
                <c:pt idx="131583">
                  <c:v>-6.1307640000000001</c:v>
                </c:pt>
                <c:pt idx="131584">
                  <c:v>-6.1280510000000001</c:v>
                </c:pt>
                <c:pt idx="131585">
                  <c:v>-6.1253380000000002</c:v>
                </c:pt>
                <c:pt idx="131586">
                  <c:v>-6.1226229999999999</c:v>
                </c:pt>
                <c:pt idx="131587">
                  <c:v>-6.1199110000000001</c:v>
                </c:pt>
                <c:pt idx="131588">
                  <c:v>-6.1171959999999999</c:v>
                </c:pt>
                <c:pt idx="131589">
                  <c:v>-6.1144809999999996</c:v>
                </c:pt>
                <c:pt idx="131590">
                  <c:v>-6.1117670000000004</c:v>
                </c:pt>
                <c:pt idx="131591">
                  <c:v>-6.1090540000000004</c:v>
                </c:pt>
                <c:pt idx="131592">
                  <c:v>-6.1063390000000002</c:v>
                </c:pt>
                <c:pt idx="131593">
                  <c:v>-6.1036250000000001</c:v>
                </c:pt>
                <c:pt idx="131594">
                  <c:v>-6.1009099999999998</c:v>
                </c:pt>
                <c:pt idx="131595">
                  <c:v>-6.0981959999999997</c:v>
                </c:pt>
                <c:pt idx="131596">
                  <c:v>-6.0954829999999998</c:v>
                </c:pt>
                <c:pt idx="131597">
                  <c:v>-6.0927699999999998</c:v>
                </c:pt>
                <c:pt idx="131598">
                  <c:v>-6.0900559999999997</c:v>
                </c:pt>
                <c:pt idx="131599">
                  <c:v>-6.0873410000000003</c:v>
                </c:pt>
                <c:pt idx="131600">
                  <c:v>-6.0846260000000001</c:v>
                </c:pt>
                <c:pt idx="131601">
                  <c:v>-6.081912</c:v>
                </c:pt>
                <c:pt idx="131602">
                  <c:v>-6.0791959999999996</c:v>
                </c:pt>
                <c:pt idx="131603">
                  <c:v>-6.0764800000000001</c:v>
                </c:pt>
                <c:pt idx="131604">
                  <c:v>-6.0737639999999997</c:v>
                </c:pt>
                <c:pt idx="131605">
                  <c:v>-6.0710480000000002</c:v>
                </c:pt>
                <c:pt idx="131606">
                  <c:v>-6.068333</c:v>
                </c:pt>
                <c:pt idx="131607">
                  <c:v>-6.0656189999999999</c:v>
                </c:pt>
                <c:pt idx="131608">
                  <c:v>-6.0629030000000004</c:v>
                </c:pt>
                <c:pt idx="131609">
                  <c:v>-6.0601880000000001</c:v>
                </c:pt>
                <c:pt idx="131610">
                  <c:v>-6.0574729999999999</c:v>
                </c:pt>
                <c:pt idx="131611">
                  <c:v>-6.0547570000000004</c:v>
                </c:pt>
                <c:pt idx="131612">
                  <c:v>-6.0520399999999999</c:v>
                </c:pt>
                <c:pt idx="131613">
                  <c:v>-6.0493240000000004</c:v>
                </c:pt>
                <c:pt idx="131614">
                  <c:v>-6.0466069999999998</c:v>
                </c:pt>
                <c:pt idx="131615">
                  <c:v>-6.0438890000000001</c:v>
                </c:pt>
                <c:pt idx="131616">
                  <c:v>-6.0411710000000003</c:v>
                </c:pt>
                <c:pt idx="131617">
                  <c:v>-6.0384520000000004</c:v>
                </c:pt>
                <c:pt idx="131618">
                  <c:v>-6.0357329999999996</c:v>
                </c:pt>
                <c:pt idx="131619">
                  <c:v>-6.0330149999999998</c:v>
                </c:pt>
                <c:pt idx="131620">
                  <c:v>-6.0302980000000002</c:v>
                </c:pt>
                <c:pt idx="131621">
                  <c:v>-6.0275819999999998</c:v>
                </c:pt>
                <c:pt idx="131622">
                  <c:v>-6.0248660000000003</c:v>
                </c:pt>
                <c:pt idx="131623">
                  <c:v>-6.0221499999999999</c:v>
                </c:pt>
                <c:pt idx="131624">
                  <c:v>-6.0194320000000001</c:v>
                </c:pt>
                <c:pt idx="131625">
                  <c:v>-6.0167130000000002</c:v>
                </c:pt>
                <c:pt idx="131626">
                  <c:v>-6.0139940000000003</c:v>
                </c:pt>
                <c:pt idx="131627">
                  <c:v>-6.0112750000000004</c:v>
                </c:pt>
                <c:pt idx="131628">
                  <c:v>-6.0085559999999996</c:v>
                </c:pt>
                <c:pt idx="131629">
                  <c:v>-6.0058369999999996</c:v>
                </c:pt>
                <c:pt idx="131630">
                  <c:v>-6.0031179999999997</c:v>
                </c:pt>
                <c:pt idx="131631">
                  <c:v>-6.0003979999999997</c:v>
                </c:pt>
                <c:pt idx="131632">
                  <c:v>-5.9976789999999998</c:v>
                </c:pt>
                <c:pt idx="131633">
                  <c:v>-5.9949589999999997</c:v>
                </c:pt>
                <c:pt idx="131634">
                  <c:v>-5.9922430000000002</c:v>
                </c:pt>
                <c:pt idx="131635">
                  <c:v>-5.9895269999999998</c:v>
                </c:pt>
                <c:pt idx="131636">
                  <c:v>-5.9868119999999996</c:v>
                </c:pt>
                <c:pt idx="131637">
                  <c:v>-5.9840960000000001</c:v>
                </c:pt>
                <c:pt idx="131638">
                  <c:v>-5.9813799999999997</c:v>
                </c:pt>
                <c:pt idx="131639">
                  <c:v>-5.9786630000000001</c:v>
                </c:pt>
                <c:pt idx="131640">
                  <c:v>-5.9759469999999997</c:v>
                </c:pt>
                <c:pt idx="131641">
                  <c:v>-5.97323</c:v>
                </c:pt>
                <c:pt idx="131642">
                  <c:v>-5.9705139999999997</c:v>
                </c:pt>
                <c:pt idx="131643">
                  <c:v>-5.9677959999999999</c:v>
                </c:pt>
                <c:pt idx="131644">
                  <c:v>-5.9650790000000002</c:v>
                </c:pt>
                <c:pt idx="131645">
                  <c:v>-5.9623609999999996</c:v>
                </c:pt>
                <c:pt idx="131646">
                  <c:v>-5.9596439999999999</c:v>
                </c:pt>
                <c:pt idx="131647">
                  <c:v>-5.9569279999999996</c:v>
                </c:pt>
                <c:pt idx="131648">
                  <c:v>-5.9542130000000002</c:v>
                </c:pt>
                <c:pt idx="131649">
                  <c:v>-5.9514990000000001</c:v>
                </c:pt>
                <c:pt idx="131650">
                  <c:v>-5.9487839999999998</c:v>
                </c:pt>
                <c:pt idx="131651">
                  <c:v>-5.9460689999999996</c:v>
                </c:pt>
                <c:pt idx="131652">
                  <c:v>-5.9433530000000001</c:v>
                </c:pt>
                <c:pt idx="131653">
                  <c:v>-5.9406379999999999</c:v>
                </c:pt>
                <c:pt idx="131654">
                  <c:v>-5.9379210000000002</c:v>
                </c:pt>
                <c:pt idx="131655">
                  <c:v>-5.9352049999999998</c:v>
                </c:pt>
                <c:pt idx="131656">
                  <c:v>-5.9324870000000001</c:v>
                </c:pt>
                <c:pt idx="131657">
                  <c:v>-5.9297680000000001</c:v>
                </c:pt>
                <c:pt idx="131658">
                  <c:v>-5.9270480000000001</c:v>
                </c:pt>
                <c:pt idx="131659">
                  <c:v>-5.9243290000000002</c:v>
                </c:pt>
                <c:pt idx="131660">
                  <c:v>-5.9216100000000003</c:v>
                </c:pt>
                <c:pt idx="131661">
                  <c:v>-5.9188910000000003</c:v>
                </c:pt>
                <c:pt idx="131662">
                  <c:v>-5.916175</c:v>
                </c:pt>
                <c:pt idx="131663">
                  <c:v>-5.9134630000000001</c:v>
                </c:pt>
                <c:pt idx="131664">
                  <c:v>-5.9107510000000003</c:v>
                </c:pt>
                <c:pt idx="131665">
                  <c:v>-5.9080370000000002</c:v>
                </c:pt>
                <c:pt idx="131666">
                  <c:v>-5.9053230000000001</c:v>
                </c:pt>
                <c:pt idx="131667">
                  <c:v>-5.9026079999999999</c:v>
                </c:pt>
                <c:pt idx="131668">
                  <c:v>-5.8998949999999999</c:v>
                </c:pt>
                <c:pt idx="131669">
                  <c:v>-5.8971809999999998</c:v>
                </c:pt>
                <c:pt idx="131670">
                  <c:v>-5.8944669999999997</c:v>
                </c:pt>
                <c:pt idx="131671">
                  <c:v>-5.8917539999999997</c:v>
                </c:pt>
                <c:pt idx="131672">
                  <c:v>-5.8890419999999999</c:v>
                </c:pt>
                <c:pt idx="131673">
                  <c:v>-5.8863300000000001</c:v>
                </c:pt>
                <c:pt idx="131674">
                  <c:v>-5.8836180000000002</c:v>
                </c:pt>
                <c:pt idx="131675">
                  <c:v>-5.8809050000000003</c:v>
                </c:pt>
                <c:pt idx="131676">
                  <c:v>-5.8781920000000003</c:v>
                </c:pt>
                <c:pt idx="131677">
                  <c:v>-5.8754799999999996</c:v>
                </c:pt>
                <c:pt idx="131678">
                  <c:v>-5.8727679999999998</c:v>
                </c:pt>
                <c:pt idx="131679">
                  <c:v>-5.8700559999999999</c:v>
                </c:pt>
                <c:pt idx="131680">
                  <c:v>-5.867343</c:v>
                </c:pt>
                <c:pt idx="131681">
                  <c:v>-5.8646310000000001</c:v>
                </c:pt>
                <c:pt idx="131682">
                  <c:v>-5.8619190000000003</c:v>
                </c:pt>
                <c:pt idx="131683">
                  <c:v>-5.8592060000000004</c:v>
                </c:pt>
                <c:pt idx="131684">
                  <c:v>-5.8564920000000003</c:v>
                </c:pt>
                <c:pt idx="131685">
                  <c:v>-5.853777</c:v>
                </c:pt>
                <c:pt idx="131686">
                  <c:v>-5.8510770000000001</c:v>
                </c:pt>
                <c:pt idx="131687">
                  <c:v>-5.848376</c:v>
                </c:pt>
                <c:pt idx="131688">
                  <c:v>-5.8456739999999998</c:v>
                </c:pt>
                <c:pt idx="131689">
                  <c:v>-5.8429690000000001</c:v>
                </c:pt>
                <c:pt idx="131690">
                  <c:v>-5.8402620000000001</c:v>
                </c:pt>
                <c:pt idx="131691">
                  <c:v>-5.8375539999999999</c:v>
                </c:pt>
                <c:pt idx="131692">
                  <c:v>-5.8348449999999996</c:v>
                </c:pt>
                <c:pt idx="131693">
                  <c:v>-5.8321339999999999</c:v>
                </c:pt>
                <c:pt idx="131694">
                  <c:v>-5.8294220000000001</c:v>
                </c:pt>
                <c:pt idx="131695">
                  <c:v>-5.8267110000000004</c:v>
                </c:pt>
                <c:pt idx="131696">
                  <c:v>-5.8239999999999998</c:v>
                </c:pt>
                <c:pt idx="131697">
                  <c:v>-5.8212900000000003</c:v>
                </c:pt>
                <c:pt idx="131698">
                  <c:v>-5.8185789999999997</c:v>
                </c:pt>
                <c:pt idx="131699">
                  <c:v>-5.8158669999999999</c:v>
                </c:pt>
                <c:pt idx="131700">
                  <c:v>-5.8131539999999999</c:v>
                </c:pt>
                <c:pt idx="131701">
                  <c:v>-5.810441</c:v>
                </c:pt>
                <c:pt idx="131702">
                  <c:v>-5.8077269999999999</c:v>
                </c:pt>
                <c:pt idx="131703">
                  <c:v>-5.8050129999999998</c:v>
                </c:pt>
                <c:pt idx="131704">
                  <c:v>-5.8022989999999997</c:v>
                </c:pt>
                <c:pt idx="131705">
                  <c:v>-5.7995859999999997</c:v>
                </c:pt>
                <c:pt idx="131706">
                  <c:v>-5.7968739999999999</c:v>
                </c:pt>
                <c:pt idx="131707">
                  <c:v>-5.7941589999999996</c:v>
                </c:pt>
                <c:pt idx="131708">
                  <c:v>-5.7914450000000004</c:v>
                </c:pt>
                <c:pt idx="131709">
                  <c:v>-5.7887310000000003</c:v>
                </c:pt>
                <c:pt idx="131710">
                  <c:v>-5.786016</c:v>
                </c:pt>
                <c:pt idx="131711">
                  <c:v>-5.7833019999999999</c:v>
                </c:pt>
                <c:pt idx="131712">
                  <c:v>-5.7805879999999998</c:v>
                </c:pt>
                <c:pt idx="131713">
                  <c:v>-5.7778729999999996</c:v>
                </c:pt>
                <c:pt idx="131714">
                  <c:v>-5.7751580000000002</c:v>
                </c:pt>
                <c:pt idx="131715">
                  <c:v>-5.7724419999999999</c:v>
                </c:pt>
                <c:pt idx="131716">
                  <c:v>-5.7697260000000004</c:v>
                </c:pt>
                <c:pt idx="131717">
                  <c:v>-5.76701</c:v>
                </c:pt>
                <c:pt idx="131718">
                  <c:v>-5.7642939999999996</c:v>
                </c:pt>
                <c:pt idx="131719">
                  <c:v>-5.7615780000000001</c:v>
                </c:pt>
                <c:pt idx="131720">
                  <c:v>-5.7588609999999996</c:v>
                </c:pt>
                <c:pt idx="131721">
                  <c:v>-5.7561450000000001</c:v>
                </c:pt>
                <c:pt idx="131722">
                  <c:v>-5.7534280000000004</c:v>
                </c:pt>
                <c:pt idx="131723">
                  <c:v>-5.7507109999999999</c:v>
                </c:pt>
                <c:pt idx="131724">
                  <c:v>-5.7479940000000003</c:v>
                </c:pt>
                <c:pt idx="131725">
                  <c:v>-5.745279</c:v>
                </c:pt>
                <c:pt idx="131726">
                  <c:v>-5.7425639999999998</c:v>
                </c:pt>
                <c:pt idx="131727">
                  <c:v>-5.7398499999999997</c:v>
                </c:pt>
                <c:pt idx="131728">
                  <c:v>-5.7371359999999996</c:v>
                </c:pt>
                <c:pt idx="131729">
                  <c:v>-5.7344210000000002</c:v>
                </c:pt>
                <c:pt idx="131730">
                  <c:v>-5.731706</c:v>
                </c:pt>
                <c:pt idx="131731">
                  <c:v>-5.7289909999999997</c:v>
                </c:pt>
                <c:pt idx="131732">
                  <c:v>-5.7262750000000002</c:v>
                </c:pt>
                <c:pt idx="131733">
                  <c:v>-5.72356</c:v>
                </c:pt>
                <c:pt idx="131734">
                  <c:v>-5.7208439999999996</c:v>
                </c:pt>
                <c:pt idx="131735">
                  <c:v>-5.7181280000000001</c:v>
                </c:pt>
                <c:pt idx="131736">
                  <c:v>-5.7154129999999999</c:v>
                </c:pt>
                <c:pt idx="131737">
                  <c:v>-5.7126970000000004</c:v>
                </c:pt>
                <c:pt idx="131738">
                  <c:v>-5.709981</c:v>
                </c:pt>
                <c:pt idx="131739">
                  <c:v>-5.7072659999999997</c:v>
                </c:pt>
                <c:pt idx="131740">
                  <c:v>-5.7045500000000002</c:v>
                </c:pt>
                <c:pt idx="131741">
                  <c:v>-5.701835</c:v>
                </c:pt>
                <c:pt idx="131742">
                  <c:v>-5.6991189999999996</c:v>
                </c:pt>
                <c:pt idx="131743">
                  <c:v>-5.6964030000000001</c:v>
                </c:pt>
                <c:pt idx="131744">
                  <c:v>-5.6936869999999997</c:v>
                </c:pt>
                <c:pt idx="131745">
                  <c:v>-5.6909869999999998</c:v>
                </c:pt>
                <c:pt idx="131746">
                  <c:v>-5.688288</c:v>
                </c:pt>
                <c:pt idx="131747">
                  <c:v>-5.6855849999999997</c:v>
                </c:pt>
                <c:pt idx="131748">
                  <c:v>-5.6828799999999999</c:v>
                </c:pt>
                <c:pt idx="131749">
                  <c:v>-5.6801729999999999</c:v>
                </c:pt>
                <c:pt idx="131750">
                  <c:v>-5.6774630000000004</c:v>
                </c:pt>
                <c:pt idx="131751">
                  <c:v>-5.6747509999999997</c:v>
                </c:pt>
                <c:pt idx="131752">
                  <c:v>-5.6720389999999998</c:v>
                </c:pt>
                <c:pt idx="131753">
                  <c:v>-5.669327</c:v>
                </c:pt>
                <c:pt idx="131754">
                  <c:v>-5.666614</c:v>
                </c:pt>
                <c:pt idx="131755">
                  <c:v>-5.6638999999999999</c:v>
                </c:pt>
                <c:pt idx="131756">
                  <c:v>-5.661187</c:v>
                </c:pt>
                <c:pt idx="131757">
                  <c:v>-5.6584729999999999</c:v>
                </c:pt>
                <c:pt idx="131758">
                  <c:v>-5.6557579999999996</c:v>
                </c:pt>
                <c:pt idx="131759">
                  <c:v>-5.6530430000000003</c:v>
                </c:pt>
                <c:pt idx="131760">
                  <c:v>-5.650328</c:v>
                </c:pt>
                <c:pt idx="131761">
                  <c:v>-5.6476119999999996</c:v>
                </c:pt>
                <c:pt idx="131762">
                  <c:v>-5.6448960000000001</c:v>
                </c:pt>
                <c:pt idx="131763">
                  <c:v>-5.6421789999999996</c:v>
                </c:pt>
                <c:pt idx="131764">
                  <c:v>-5.6394630000000001</c:v>
                </c:pt>
                <c:pt idx="131765">
                  <c:v>-5.6367469999999997</c:v>
                </c:pt>
                <c:pt idx="131766">
                  <c:v>-5.6340310000000002</c:v>
                </c:pt>
                <c:pt idx="131767">
                  <c:v>-5.6313139999999997</c:v>
                </c:pt>
                <c:pt idx="131768">
                  <c:v>-5.6285980000000002</c:v>
                </c:pt>
                <c:pt idx="131769">
                  <c:v>-5.6258809999999997</c:v>
                </c:pt>
                <c:pt idx="131770">
                  <c:v>-5.6231640000000001</c:v>
                </c:pt>
                <c:pt idx="131771">
                  <c:v>-5.6204479999999997</c:v>
                </c:pt>
                <c:pt idx="131772">
                  <c:v>-5.617731</c:v>
                </c:pt>
                <c:pt idx="131773">
                  <c:v>-5.6150149999999996</c:v>
                </c:pt>
                <c:pt idx="131774">
                  <c:v>-5.6122990000000001</c:v>
                </c:pt>
                <c:pt idx="131775">
                  <c:v>-5.6095829999999998</c:v>
                </c:pt>
                <c:pt idx="131776">
                  <c:v>-5.6068670000000003</c:v>
                </c:pt>
                <c:pt idx="131777">
                  <c:v>-5.6041530000000002</c:v>
                </c:pt>
                <c:pt idx="131778">
                  <c:v>-5.601451</c:v>
                </c:pt>
                <c:pt idx="131779">
                  <c:v>-5.598751</c:v>
                </c:pt>
                <c:pt idx="131780">
                  <c:v>-5.5960479999999997</c:v>
                </c:pt>
                <c:pt idx="131781">
                  <c:v>-5.593343</c:v>
                </c:pt>
                <c:pt idx="131782">
                  <c:v>-5.5906349999999998</c:v>
                </c:pt>
                <c:pt idx="131783">
                  <c:v>-5.5879269999999996</c:v>
                </c:pt>
                <c:pt idx="131784">
                  <c:v>-5.5852180000000002</c:v>
                </c:pt>
                <c:pt idx="131785">
                  <c:v>-5.5825100000000001</c:v>
                </c:pt>
                <c:pt idx="131786">
                  <c:v>-5.5797999999999996</c:v>
                </c:pt>
                <c:pt idx="131787">
                  <c:v>-5.5770879999999998</c:v>
                </c:pt>
                <c:pt idx="131788">
                  <c:v>-5.5743749999999999</c:v>
                </c:pt>
                <c:pt idx="131789">
                  <c:v>-5.5716609999999998</c:v>
                </c:pt>
                <c:pt idx="131790">
                  <c:v>-5.5689460000000004</c:v>
                </c:pt>
                <c:pt idx="131791">
                  <c:v>-5.5662310000000002</c:v>
                </c:pt>
                <c:pt idx="131792">
                  <c:v>-5.5635159999999999</c:v>
                </c:pt>
                <c:pt idx="131793">
                  <c:v>-5.5608009999999997</c:v>
                </c:pt>
                <c:pt idx="131794">
                  <c:v>-5.5580850000000002</c:v>
                </c:pt>
                <c:pt idx="131795">
                  <c:v>-5.5553689999999998</c:v>
                </c:pt>
                <c:pt idx="131796">
                  <c:v>-5.5526520000000001</c:v>
                </c:pt>
                <c:pt idx="131797">
                  <c:v>-5.5499359999999998</c:v>
                </c:pt>
                <c:pt idx="131798">
                  <c:v>-5.5472200000000003</c:v>
                </c:pt>
                <c:pt idx="131799">
                  <c:v>-5.544505</c:v>
                </c:pt>
                <c:pt idx="131800">
                  <c:v>-5.5417899999999998</c:v>
                </c:pt>
                <c:pt idx="131801">
                  <c:v>-5.5390730000000001</c:v>
                </c:pt>
                <c:pt idx="131802">
                  <c:v>-5.5363569999999998</c:v>
                </c:pt>
                <c:pt idx="131803">
                  <c:v>-5.5336400000000001</c:v>
                </c:pt>
                <c:pt idx="131804">
                  <c:v>-5.5309229999999996</c:v>
                </c:pt>
                <c:pt idx="131805">
                  <c:v>-5.5282049999999998</c:v>
                </c:pt>
                <c:pt idx="131806">
                  <c:v>-5.525487</c:v>
                </c:pt>
                <c:pt idx="131807">
                  <c:v>-5.5227680000000001</c:v>
                </c:pt>
                <c:pt idx="131808">
                  <c:v>-5.5200500000000003</c:v>
                </c:pt>
                <c:pt idx="131809">
                  <c:v>-5.5173319999999997</c:v>
                </c:pt>
                <c:pt idx="131810">
                  <c:v>-5.514615</c:v>
                </c:pt>
                <c:pt idx="131811">
                  <c:v>-5.5118980000000004</c:v>
                </c:pt>
                <c:pt idx="131812">
                  <c:v>-5.5091799999999997</c:v>
                </c:pt>
                <c:pt idx="131813">
                  <c:v>-5.5064609999999998</c:v>
                </c:pt>
                <c:pt idx="131814">
                  <c:v>-5.5037419999999999</c:v>
                </c:pt>
                <c:pt idx="131815">
                  <c:v>-5.5010219999999999</c:v>
                </c:pt>
                <c:pt idx="131816">
                  <c:v>-5.4983019999999998</c:v>
                </c:pt>
                <c:pt idx="131817">
                  <c:v>-5.4955819999999997</c:v>
                </c:pt>
                <c:pt idx="131818">
                  <c:v>-5.492864</c:v>
                </c:pt>
                <c:pt idx="131819">
                  <c:v>-5.4901460000000002</c:v>
                </c:pt>
                <c:pt idx="131820">
                  <c:v>-5.4874299999999998</c:v>
                </c:pt>
                <c:pt idx="131821">
                  <c:v>-5.4847140000000003</c:v>
                </c:pt>
                <c:pt idx="131822">
                  <c:v>-5.4820000000000002</c:v>
                </c:pt>
                <c:pt idx="131823">
                  <c:v>-5.479285</c:v>
                </c:pt>
                <c:pt idx="131824">
                  <c:v>-5.4765699999999997</c:v>
                </c:pt>
                <c:pt idx="131825">
                  <c:v>-5.4738540000000002</c:v>
                </c:pt>
                <c:pt idx="131826">
                  <c:v>-5.4711369999999997</c:v>
                </c:pt>
                <c:pt idx="131827">
                  <c:v>-5.4684200000000001</c:v>
                </c:pt>
                <c:pt idx="131828">
                  <c:v>-5.4657039999999997</c:v>
                </c:pt>
                <c:pt idx="131829">
                  <c:v>-5.4629890000000003</c:v>
                </c:pt>
                <c:pt idx="131830">
                  <c:v>-5.4602729999999999</c:v>
                </c:pt>
                <c:pt idx="131831">
                  <c:v>-5.4575589999999998</c:v>
                </c:pt>
                <c:pt idx="131832">
                  <c:v>-5.4548439999999996</c:v>
                </c:pt>
                <c:pt idx="131833">
                  <c:v>-5.4521309999999996</c:v>
                </c:pt>
                <c:pt idx="131834">
                  <c:v>-5.4494179999999997</c:v>
                </c:pt>
                <c:pt idx="131835">
                  <c:v>-5.4467040000000004</c:v>
                </c:pt>
                <c:pt idx="131836">
                  <c:v>-5.4439890000000002</c:v>
                </c:pt>
                <c:pt idx="131837">
                  <c:v>-5.4412750000000001</c:v>
                </c:pt>
                <c:pt idx="131838">
                  <c:v>-5.4385599999999998</c:v>
                </c:pt>
                <c:pt idx="131839">
                  <c:v>-5.4358449999999996</c:v>
                </c:pt>
                <c:pt idx="131840">
                  <c:v>-5.4331290000000001</c:v>
                </c:pt>
                <c:pt idx="131841">
                  <c:v>-5.4304139999999999</c:v>
                </c:pt>
                <c:pt idx="131842">
                  <c:v>-5.4276980000000004</c:v>
                </c:pt>
                <c:pt idx="131843">
                  <c:v>-5.4249830000000001</c:v>
                </c:pt>
                <c:pt idx="131844">
                  <c:v>-5.4222669999999997</c:v>
                </c:pt>
                <c:pt idx="131845">
                  <c:v>-5.4195520000000004</c:v>
                </c:pt>
                <c:pt idx="131846">
                  <c:v>-5.416836</c:v>
                </c:pt>
                <c:pt idx="131847">
                  <c:v>-5.4141199999999996</c:v>
                </c:pt>
                <c:pt idx="131848">
                  <c:v>-5.4114040000000001</c:v>
                </c:pt>
                <c:pt idx="131849">
                  <c:v>-5.4086869999999996</c:v>
                </c:pt>
                <c:pt idx="131850">
                  <c:v>-5.4059710000000001</c:v>
                </c:pt>
                <c:pt idx="131851">
                  <c:v>-5.4032549999999997</c:v>
                </c:pt>
                <c:pt idx="131852">
                  <c:v>-5.4005380000000001</c:v>
                </c:pt>
                <c:pt idx="131853">
                  <c:v>-5.3978219999999997</c:v>
                </c:pt>
                <c:pt idx="131854">
                  <c:v>-5.3951060000000002</c:v>
                </c:pt>
                <c:pt idx="131855">
                  <c:v>-5.3923899999999998</c:v>
                </c:pt>
                <c:pt idx="131856">
                  <c:v>-5.3896740000000003</c:v>
                </c:pt>
                <c:pt idx="131857">
                  <c:v>-5.3869590000000001</c:v>
                </c:pt>
                <c:pt idx="131858">
                  <c:v>-5.3842429999999997</c:v>
                </c:pt>
                <c:pt idx="131859">
                  <c:v>-5.381526</c:v>
                </c:pt>
                <c:pt idx="131860">
                  <c:v>-5.3788080000000003</c:v>
                </c:pt>
                <c:pt idx="131861">
                  <c:v>-5.3760909999999997</c:v>
                </c:pt>
                <c:pt idx="131862">
                  <c:v>-5.3733740000000001</c:v>
                </c:pt>
                <c:pt idx="131863">
                  <c:v>-5.3706569999999996</c:v>
                </c:pt>
                <c:pt idx="131864">
                  <c:v>-5.3679399999999999</c:v>
                </c:pt>
                <c:pt idx="131865">
                  <c:v>-5.3652230000000003</c:v>
                </c:pt>
                <c:pt idx="131866">
                  <c:v>-5.3625220000000002</c:v>
                </c:pt>
                <c:pt idx="131867">
                  <c:v>-5.3598239999999997</c:v>
                </c:pt>
                <c:pt idx="131868">
                  <c:v>-5.357132</c:v>
                </c:pt>
                <c:pt idx="131869">
                  <c:v>-5.354438</c:v>
                </c:pt>
                <c:pt idx="131870">
                  <c:v>-5.3517390000000002</c:v>
                </c:pt>
                <c:pt idx="131871">
                  <c:v>-5.3490479999999998</c:v>
                </c:pt>
                <c:pt idx="131872">
                  <c:v>-5.3463580000000004</c:v>
                </c:pt>
                <c:pt idx="131873">
                  <c:v>-5.3436709999999996</c:v>
                </c:pt>
                <c:pt idx="131874">
                  <c:v>-5.3409829999999996</c:v>
                </c:pt>
                <c:pt idx="131875">
                  <c:v>-5.3382949999999996</c:v>
                </c:pt>
                <c:pt idx="131876">
                  <c:v>-5.3356079999999997</c:v>
                </c:pt>
                <c:pt idx="131877">
                  <c:v>-5.3329209999999998</c:v>
                </c:pt>
                <c:pt idx="131878">
                  <c:v>-5.3302290000000001</c:v>
                </c:pt>
                <c:pt idx="131879">
                  <c:v>-5.327534</c:v>
                </c:pt>
                <c:pt idx="131880">
                  <c:v>-5.3248369999999996</c:v>
                </c:pt>
                <c:pt idx="131881">
                  <c:v>-5.3221369999999997</c:v>
                </c:pt>
                <c:pt idx="131882">
                  <c:v>-5.3194340000000002</c:v>
                </c:pt>
                <c:pt idx="131883">
                  <c:v>-5.3167280000000003</c:v>
                </c:pt>
                <c:pt idx="131884">
                  <c:v>-5.3140210000000003</c:v>
                </c:pt>
                <c:pt idx="131885">
                  <c:v>-5.311312</c:v>
                </c:pt>
                <c:pt idx="131886">
                  <c:v>-5.3086019999999996</c:v>
                </c:pt>
                <c:pt idx="131887">
                  <c:v>-5.3058920000000001</c:v>
                </c:pt>
                <c:pt idx="131888">
                  <c:v>-5.3031810000000004</c:v>
                </c:pt>
                <c:pt idx="131889">
                  <c:v>-5.3004699999999998</c:v>
                </c:pt>
                <c:pt idx="131890">
                  <c:v>-5.297758</c:v>
                </c:pt>
                <c:pt idx="131891">
                  <c:v>-5.295045</c:v>
                </c:pt>
                <c:pt idx="131892">
                  <c:v>-5.292332</c:v>
                </c:pt>
                <c:pt idx="131893">
                  <c:v>-5.2896179999999999</c:v>
                </c:pt>
                <c:pt idx="131894">
                  <c:v>-5.286905</c:v>
                </c:pt>
                <c:pt idx="131895">
                  <c:v>-5.284192</c:v>
                </c:pt>
                <c:pt idx="131896">
                  <c:v>-5.281479</c:v>
                </c:pt>
                <c:pt idx="131897">
                  <c:v>-5.2787649999999999</c:v>
                </c:pt>
                <c:pt idx="131898">
                  <c:v>-5.2760499999999997</c:v>
                </c:pt>
                <c:pt idx="131899">
                  <c:v>-5.2733350000000003</c:v>
                </c:pt>
                <c:pt idx="131900">
                  <c:v>-5.2706210000000002</c:v>
                </c:pt>
                <c:pt idx="131901">
                  <c:v>-5.267906</c:v>
                </c:pt>
                <c:pt idx="131902">
                  <c:v>-5.2651919999999999</c:v>
                </c:pt>
                <c:pt idx="131903">
                  <c:v>-5.2624760000000004</c:v>
                </c:pt>
                <c:pt idx="131904">
                  <c:v>-5.2597610000000001</c:v>
                </c:pt>
                <c:pt idx="131905">
                  <c:v>-5.2570449999999997</c:v>
                </c:pt>
                <c:pt idx="131906">
                  <c:v>-5.2543300000000004</c:v>
                </c:pt>
                <c:pt idx="131907">
                  <c:v>-5.2516160000000003</c:v>
                </c:pt>
                <c:pt idx="131908">
                  <c:v>-5.2488999999999999</c:v>
                </c:pt>
                <c:pt idx="131909">
                  <c:v>-5.2461840000000004</c:v>
                </c:pt>
                <c:pt idx="131910">
                  <c:v>-5.243468</c:v>
                </c:pt>
                <c:pt idx="131911">
                  <c:v>-5.2407510000000004</c:v>
                </c:pt>
                <c:pt idx="131912">
                  <c:v>-5.238035</c:v>
                </c:pt>
                <c:pt idx="131913">
                  <c:v>-5.2353180000000004</c:v>
                </c:pt>
                <c:pt idx="131914">
                  <c:v>-5.2326009999999998</c:v>
                </c:pt>
                <c:pt idx="131915">
                  <c:v>-5.2298840000000002</c:v>
                </c:pt>
                <c:pt idx="131916">
                  <c:v>-5.2271660000000004</c:v>
                </c:pt>
                <c:pt idx="131917">
                  <c:v>-5.2244489999999999</c:v>
                </c:pt>
                <c:pt idx="131918">
                  <c:v>-5.2217310000000001</c:v>
                </c:pt>
                <c:pt idx="131919">
                  <c:v>-5.2190139999999996</c:v>
                </c:pt>
                <c:pt idx="131920">
                  <c:v>-5.216297</c:v>
                </c:pt>
                <c:pt idx="131921">
                  <c:v>-5.2135800000000003</c:v>
                </c:pt>
                <c:pt idx="131922">
                  <c:v>-5.2108619999999997</c:v>
                </c:pt>
                <c:pt idx="131923">
                  <c:v>-5.2081439999999999</c:v>
                </c:pt>
                <c:pt idx="131924">
                  <c:v>-5.2054260000000001</c:v>
                </c:pt>
                <c:pt idx="131925">
                  <c:v>-5.2027080000000003</c:v>
                </c:pt>
                <c:pt idx="131926">
                  <c:v>-5.1999890000000004</c:v>
                </c:pt>
                <c:pt idx="131927">
                  <c:v>-5.1972690000000004</c:v>
                </c:pt>
                <c:pt idx="131928">
                  <c:v>-5.1945499999999996</c:v>
                </c:pt>
                <c:pt idx="131929">
                  <c:v>-5.1918300000000004</c:v>
                </c:pt>
                <c:pt idx="131930">
                  <c:v>-5.1891100000000003</c:v>
                </c:pt>
                <c:pt idx="131931">
                  <c:v>-5.1863900000000003</c:v>
                </c:pt>
                <c:pt idx="131932">
                  <c:v>-5.1836710000000004</c:v>
                </c:pt>
                <c:pt idx="131933">
                  <c:v>-5.1809510000000003</c:v>
                </c:pt>
                <c:pt idx="131934">
                  <c:v>-5.1782320000000004</c:v>
                </c:pt>
                <c:pt idx="131935">
                  <c:v>-5.1755129999999996</c:v>
                </c:pt>
                <c:pt idx="131936">
                  <c:v>-5.1727930000000004</c:v>
                </c:pt>
                <c:pt idx="131937">
                  <c:v>-5.1700739999999996</c:v>
                </c:pt>
                <c:pt idx="131938">
                  <c:v>-5.1673549999999997</c:v>
                </c:pt>
                <c:pt idx="131939">
                  <c:v>-5.1646359999999998</c:v>
                </c:pt>
                <c:pt idx="131940">
                  <c:v>-5.1619169999999999</c:v>
                </c:pt>
                <c:pt idx="131941">
                  <c:v>-5.1591969999999998</c:v>
                </c:pt>
                <c:pt idx="131942">
                  <c:v>-5.1564779999999999</c:v>
                </c:pt>
                <c:pt idx="131943">
                  <c:v>-5.153759</c:v>
                </c:pt>
                <c:pt idx="131944">
                  <c:v>-5.1510389999999999</c:v>
                </c:pt>
                <c:pt idx="131945">
                  <c:v>-5.1483189999999999</c:v>
                </c:pt>
                <c:pt idx="131946">
                  <c:v>-5.1455989999999998</c:v>
                </c:pt>
                <c:pt idx="131947">
                  <c:v>-5.1428799999999999</c:v>
                </c:pt>
                <c:pt idx="131948">
                  <c:v>-5.140161</c:v>
                </c:pt>
                <c:pt idx="131949">
                  <c:v>-5.1374420000000001</c:v>
                </c:pt>
                <c:pt idx="131950">
                  <c:v>-5.1347230000000001</c:v>
                </c:pt>
                <c:pt idx="131951">
                  <c:v>-5.1320050000000004</c:v>
                </c:pt>
                <c:pt idx="131952">
                  <c:v>-5.1292879999999998</c:v>
                </c:pt>
                <c:pt idx="131953">
                  <c:v>-5.1265720000000004</c:v>
                </c:pt>
                <c:pt idx="131954">
                  <c:v>-5.1238700000000001</c:v>
                </c:pt>
                <c:pt idx="131955">
                  <c:v>-5.1211710000000004</c:v>
                </c:pt>
                <c:pt idx="131956">
                  <c:v>-5.1184640000000003</c:v>
                </c:pt>
                <c:pt idx="131957">
                  <c:v>-5.1157570000000003</c:v>
                </c:pt>
                <c:pt idx="131958">
                  <c:v>-5.1130509999999996</c:v>
                </c:pt>
                <c:pt idx="131959">
                  <c:v>-5.110347</c:v>
                </c:pt>
                <c:pt idx="131960">
                  <c:v>-5.10764</c:v>
                </c:pt>
                <c:pt idx="131961">
                  <c:v>-5.1049319999999998</c:v>
                </c:pt>
                <c:pt idx="131962">
                  <c:v>-5.1022230000000004</c:v>
                </c:pt>
                <c:pt idx="131963">
                  <c:v>-5.0995179999999998</c:v>
                </c:pt>
                <c:pt idx="131964">
                  <c:v>-5.0968109999999998</c:v>
                </c:pt>
                <c:pt idx="131965">
                  <c:v>-5.0941020000000004</c:v>
                </c:pt>
                <c:pt idx="131966">
                  <c:v>-5.0913930000000001</c:v>
                </c:pt>
                <c:pt idx="131967">
                  <c:v>-5.0886829999999996</c:v>
                </c:pt>
                <c:pt idx="131968">
                  <c:v>-5.0859740000000002</c:v>
                </c:pt>
                <c:pt idx="131969">
                  <c:v>-5.0832629999999996</c:v>
                </c:pt>
                <c:pt idx="131970">
                  <c:v>-5.080552</c:v>
                </c:pt>
                <c:pt idx="131971">
                  <c:v>-5.077839</c:v>
                </c:pt>
                <c:pt idx="131972">
                  <c:v>-5.0751239999999997</c:v>
                </c:pt>
                <c:pt idx="131973">
                  <c:v>-5.0724090000000004</c:v>
                </c:pt>
                <c:pt idx="131974">
                  <c:v>-5.069693</c:v>
                </c:pt>
                <c:pt idx="131975">
                  <c:v>-5.0669760000000004</c:v>
                </c:pt>
                <c:pt idx="131976">
                  <c:v>-5.06426</c:v>
                </c:pt>
                <c:pt idx="131977">
                  <c:v>-5.0615420000000002</c:v>
                </c:pt>
                <c:pt idx="131978">
                  <c:v>-5.0588249999999997</c:v>
                </c:pt>
                <c:pt idx="131979">
                  <c:v>-5.0561069999999999</c:v>
                </c:pt>
                <c:pt idx="131980">
                  <c:v>-5.0533890000000001</c:v>
                </c:pt>
                <c:pt idx="131981">
                  <c:v>-5.0506710000000004</c:v>
                </c:pt>
                <c:pt idx="131982">
                  <c:v>-5.0479529999999997</c:v>
                </c:pt>
                <c:pt idx="131983">
                  <c:v>-5.0452349999999999</c:v>
                </c:pt>
                <c:pt idx="131984">
                  <c:v>-5.042516</c:v>
                </c:pt>
                <c:pt idx="131985">
                  <c:v>-5.0397980000000002</c:v>
                </c:pt>
                <c:pt idx="131986">
                  <c:v>-5.0370790000000003</c:v>
                </c:pt>
                <c:pt idx="131987">
                  <c:v>-5.0343600000000004</c:v>
                </c:pt>
                <c:pt idx="131988">
                  <c:v>-5.0316409999999996</c:v>
                </c:pt>
                <c:pt idx="131989">
                  <c:v>-5.0289229999999998</c:v>
                </c:pt>
                <c:pt idx="131990">
                  <c:v>-5.0262039999999999</c:v>
                </c:pt>
                <c:pt idx="131991">
                  <c:v>-5.023485</c:v>
                </c:pt>
                <c:pt idx="131992">
                  <c:v>-5.0207660000000001</c:v>
                </c:pt>
                <c:pt idx="131993">
                  <c:v>-5.018046</c:v>
                </c:pt>
                <c:pt idx="131994">
                  <c:v>-5.0153270000000001</c:v>
                </c:pt>
                <c:pt idx="131995">
                  <c:v>-5.0126080000000002</c:v>
                </c:pt>
                <c:pt idx="131996">
                  <c:v>-5.0098880000000001</c:v>
                </c:pt>
                <c:pt idx="131997">
                  <c:v>-5.0071690000000002</c:v>
                </c:pt>
                <c:pt idx="131998">
                  <c:v>-5.0044510000000004</c:v>
                </c:pt>
                <c:pt idx="131999">
                  <c:v>-5.0017339999999999</c:v>
                </c:pt>
                <c:pt idx="132000">
                  <c:v>-4.9990180000000004</c:v>
                </c:pt>
                <c:pt idx="132001">
                  <c:v>-4.9963040000000003</c:v>
                </c:pt>
                <c:pt idx="132002">
                  <c:v>-4.9935890000000001</c:v>
                </c:pt>
                <c:pt idx="132003">
                  <c:v>-4.9908739999999998</c:v>
                </c:pt>
                <c:pt idx="132004">
                  <c:v>-4.9881580000000003</c:v>
                </c:pt>
                <c:pt idx="132005">
                  <c:v>-4.9854419999999999</c:v>
                </c:pt>
                <c:pt idx="132006">
                  <c:v>-4.9827250000000003</c:v>
                </c:pt>
                <c:pt idx="132007">
                  <c:v>-4.9800079999999998</c:v>
                </c:pt>
                <c:pt idx="132008">
                  <c:v>-4.97729</c:v>
                </c:pt>
                <c:pt idx="132009">
                  <c:v>-4.9745720000000002</c:v>
                </c:pt>
                <c:pt idx="132010">
                  <c:v>-4.9718540000000004</c:v>
                </c:pt>
                <c:pt idx="132011">
                  <c:v>-4.9691349999999996</c:v>
                </c:pt>
                <c:pt idx="132012">
                  <c:v>-4.9664169999999999</c:v>
                </c:pt>
                <c:pt idx="132013">
                  <c:v>-4.9636979999999999</c:v>
                </c:pt>
                <c:pt idx="132014">
                  <c:v>-4.9609810000000003</c:v>
                </c:pt>
                <c:pt idx="132015">
                  <c:v>-4.9582709999999999</c:v>
                </c:pt>
                <c:pt idx="132016">
                  <c:v>-4.9555680000000004</c:v>
                </c:pt>
                <c:pt idx="132017">
                  <c:v>-4.9528660000000002</c:v>
                </c:pt>
                <c:pt idx="132018">
                  <c:v>-4.95017</c:v>
                </c:pt>
                <c:pt idx="132019">
                  <c:v>-4.9474689999999999</c:v>
                </c:pt>
                <c:pt idx="132020">
                  <c:v>-4.9447669999999997</c:v>
                </c:pt>
                <c:pt idx="132021">
                  <c:v>-4.942062</c:v>
                </c:pt>
                <c:pt idx="132022">
                  <c:v>-4.9393560000000001</c:v>
                </c:pt>
                <c:pt idx="132023">
                  <c:v>-4.9366479999999999</c:v>
                </c:pt>
                <c:pt idx="132024">
                  <c:v>-4.9339389999999996</c:v>
                </c:pt>
                <c:pt idx="132025">
                  <c:v>-4.9312290000000001</c:v>
                </c:pt>
                <c:pt idx="132026">
                  <c:v>-4.9285170000000003</c:v>
                </c:pt>
                <c:pt idx="132027">
                  <c:v>-4.9258059999999997</c:v>
                </c:pt>
                <c:pt idx="132028">
                  <c:v>-4.9230919999999996</c:v>
                </c:pt>
                <c:pt idx="132029">
                  <c:v>-4.9203760000000001</c:v>
                </c:pt>
                <c:pt idx="132030">
                  <c:v>-4.9176599999999997</c:v>
                </c:pt>
                <c:pt idx="132031">
                  <c:v>-4.9149440000000002</c:v>
                </c:pt>
                <c:pt idx="132032">
                  <c:v>-4.9122269999999997</c:v>
                </c:pt>
                <c:pt idx="132033">
                  <c:v>-4.90951</c:v>
                </c:pt>
                <c:pt idx="132034">
                  <c:v>-4.9067930000000004</c:v>
                </c:pt>
                <c:pt idx="132035">
                  <c:v>-4.9040759999999999</c:v>
                </c:pt>
                <c:pt idx="132036">
                  <c:v>-4.9013600000000004</c:v>
                </c:pt>
                <c:pt idx="132037">
                  <c:v>-4.898644</c:v>
                </c:pt>
                <c:pt idx="132038">
                  <c:v>-4.8959279999999996</c:v>
                </c:pt>
                <c:pt idx="132039">
                  <c:v>-4.8932140000000004</c:v>
                </c:pt>
                <c:pt idx="132040">
                  <c:v>-4.890498</c:v>
                </c:pt>
                <c:pt idx="132041">
                  <c:v>-4.8877829999999998</c:v>
                </c:pt>
                <c:pt idx="132042">
                  <c:v>-4.8850670000000003</c:v>
                </c:pt>
                <c:pt idx="132043">
                  <c:v>-4.882352</c:v>
                </c:pt>
                <c:pt idx="132044">
                  <c:v>-4.8796369999999998</c:v>
                </c:pt>
                <c:pt idx="132045">
                  <c:v>-4.8769220000000004</c:v>
                </c:pt>
                <c:pt idx="132046">
                  <c:v>-4.8742049999999999</c:v>
                </c:pt>
                <c:pt idx="132047">
                  <c:v>-4.8714870000000001</c:v>
                </c:pt>
                <c:pt idx="132048">
                  <c:v>-4.8687680000000002</c:v>
                </c:pt>
                <c:pt idx="132049">
                  <c:v>-4.8660509999999997</c:v>
                </c:pt>
                <c:pt idx="132050">
                  <c:v>-4.863334</c:v>
                </c:pt>
                <c:pt idx="132051">
                  <c:v>-4.8606170000000004</c:v>
                </c:pt>
                <c:pt idx="132052">
                  <c:v>-4.8578999999999999</c:v>
                </c:pt>
                <c:pt idx="132053">
                  <c:v>-4.8551830000000002</c:v>
                </c:pt>
                <c:pt idx="132054">
                  <c:v>-4.8524649999999996</c:v>
                </c:pt>
                <c:pt idx="132055">
                  <c:v>-4.8497459999999997</c:v>
                </c:pt>
                <c:pt idx="132056">
                  <c:v>-4.8470279999999999</c:v>
                </c:pt>
                <c:pt idx="132057">
                  <c:v>-4.844309</c:v>
                </c:pt>
                <c:pt idx="132058">
                  <c:v>-4.8415910000000002</c:v>
                </c:pt>
                <c:pt idx="132059">
                  <c:v>-4.8388720000000003</c:v>
                </c:pt>
                <c:pt idx="132060">
                  <c:v>-4.8361539999999996</c:v>
                </c:pt>
                <c:pt idx="132061">
                  <c:v>-4.8334349999999997</c:v>
                </c:pt>
                <c:pt idx="132062">
                  <c:v>-4.8307180000000001</c:v>
                </c:pt>
                <c:pt idx="132063">
                  <c:v>-4.8280029999999998</c:v>
                </c:pt>
                <c:pt idx="132064">
                  <c:v>-4.8252930000000003</c:v>
                </c:pt>
                <c:pt idx="132065">
                  <c:v>-4.8225809999999996</c:v>
                </c:pt>
                <c:pt idx="132066">
                  <c:v>-4.8198679999999996</c:v>
                </c:pt>
                <c:pt idx="132067">
                  <c:v>-4.8171530000000002</c:v>
                </c:pt>
                <c:pt idx="132068">
                  <c:v>-4.814438</c:v>
                </c:pt>
                <c:pt idx="132069">
                  <c:v>-4.8117239999999999</c:v>
                </c:pt>
                <c:pt idx="132070">
                  <c:v>-4.8090089999999996</c:v>
                </c:pt>
                <c:pt idx="132071">
                  <c:v>-4.8062930000000001</c:v>
                </c:pt>
                <c:pt idx="132072">
                  <c:v>-4.803579</c:v>
                </c:pt>
                <c:pt idx="132073">
                  <c:v>-4.8008629999999997</c:v>
                </c:pt>
                <c:pt idx="132074">
                  <c:v>-4.7981439999999997</c:v>
                </c:pt>
                <c:pt idx="132075">
                  <c:v>-4.7954239999999997</c:v>
                </c:pt>
                <c:pt idx="132076">
                  <c:v>-4.7927049999999998</c:v>
                </c:pt>
                <c:pt idx="132077">
                  <c:v>-4.7899830000000003</c:v>
                </c:pt>
                <c:pt idx="132078">
                  <c:v>-4.787261</c:v>
                </c:pt>
                <c:pt idx="132079">
                  <c:v>-4.7845370000000003</c:v>
                </c:pt>
                <c:pt idx="132080">
                  <c:v>-4.7818139999999998</c:v>
                </c:pt>
                <c:pt idx="132081">
                  <c:v>-4.7790900000000001</c:v>
                </c:pt>
                <c:pt idx="132082">
                  <c:v>-4.7763650000000002</c:v>
                </c:pt>
                <c:pt idx="132083">
                  <c:v>-4.7736409999999996</c:v>
                </c:pt>
                <c:pt idx="132084">
                  <c:v>-4.7709159999999997</c:v>
                </c:pt>
                <c:pt idx="132085">
                  <c:v>-4.7681899999999997</c:v>
                </c:pt>
                <c:pt idx="132086">
                  <c:v>-4.7654649999999998</c:v>
                </c:pt>
                <c:pt idx="132087">
                  <c:v>-4.7627389999999998</c:v>
                </c:pt>
                <c:pt idx="132088">
                  <c:v>-4.7600150000000001</c:v>
                </c:pt>
                <c:pt idx="132089">
                  <c:v>-4.7572910000000004</c:v>
                </c:pt>
                <c:pt idx="132090">
                  <c:v>-4.7545679999999999</c:v>
                </c:pt>
                <c:pt idx="132091">
                  <c:v>-4.7518459999999996</c:v>
                </c:pt>
                <c:pt idx="132092">
                  <c:v>-4.7491250000000003</c:v>
                </c:pt>
                <c:pt idx="132093">
                  <c:v>-4.7464060000000003</c:v>
                </c:pt>
                <c:pt idx="132094">
                  <c:v>-4.743684</c:v>
                </c:pt>
                <c:pt idx="132095">
                  <c:v>-4.7409629999999998</c:v>
                </c:pt>
                <c:pt idx="132096">
                  <c:v>-4.7382400000000002</c:v>
                </c:pt>
                <c:pt idx="132097">
                  <c:v>-4.7355179999999999</c:v>
                </c:pt>
                <c:pt idx="132098">
                  <c:v>-4.7327950000000003</c:v>
                </c:pt>
                <c:pt idx="132099">
                  <c:v>-4.7300719999999998</c:v>
                </c:pt>
                <c:pt idx="132100">
                  <c:v>-4.727347</c:v>
                </c:pt>
                <c:pt idx="132101">
                  <c:v>-4.7246230000000002</c:v>
                </c:pt>
                <c:pt idx="132102">
                  <c:v>-4.7218989999999996</c:v>
                </c:pt>
                <c:pt idx="132103">
                  <c:v>-4.7191739999999998</c:v>
                </c:pt>
                <c:pt idx="132104">
                  <c:v>-4.7164489999999999</c:v>
                </c:pt>
                <c:pt idx="132105">
                  <c:v>-4.713724</c:v>
                </c:pt>
                <c:pt idx="132106">
                  <c:v>-4.7109990000000002</c:v>
                </c:pt>
                <c:pt idx="132107">
                  <c:v>-4.7082740000000003</c:v>
                </c:pt>
                <c:pt idx="132108">
                  <c:v>-4.7055490000000004</c:v>
                </c:pt>
                <c:pt idx="132109">
                  <c:v>-4.7028239999999997</c:v>
                </c:pt>
                <c:pt idx="132110">
                  <c:v>-4.7000989999999998</c:v>
                </c:pt>
                <c:pt idx="132111">
                  <c:v>-4.6973739999999999</c:v>
                </c:pt>
                <c:pt idx="132112">
                  <c:v>-4.6946500000000002</c:v>
                </c:pt>
                <c:pt idx="132113">
                  <c:v>-4.6919259999999996</c:v>
                </c:pt>
                <c:pt idx="132114">
                  <c:v>-4.689203</c:v>
                </c:pt>
                <c:pt idx="132115">
                  <c:v>-4.6864790000000003</c:v>
                </c:pt>
                <c:pt idx="132116">
                  <c:v>-4.6837540000000004</c:v>
                </c:pt>
                <c:pt idx="132117">
                  <c:v>-4.6810330000000002</c:v>
                </c:pt>
                <c:pt idx="132118">
                  <c:v>-4.6783109999999999</c:v>
                </c:pt>
                <c:pt idx="132119">
                  <c:v>-4.675586</c:v>
                </c:pt>
                <c:pt idx="132120">
                  <c:v>-4.6728620000000003</c:v>
                </c:pt>
                <c:pt idx="132121">
                  <c:v>-4.6701370000000004</c:v>
                </c:pt>
                <c:pt idx="132122">
                  <c:v>-4.6674110000000004</c:v>
                </c:pt>
                <c:pt idx="132123">
                  <c:v>-4.6646859999999997</c:v>
                </c:pt>
                <c:pt idx="132124">
                  <c:v>-4.6619609999999998</c:v>
                </c:pt>
                <c:pt idx="132125">
                  <c:v>-4.6592349999999998</c:v>
                </c:pt>
                <c:pt idx="132126">
                  <c:v>-4.6565099999999999</c:v>
                </c:pt>
                <c:pt idx="132127">
                  <c:v>-4.6537850000000001</c:v>
                </c:pt>
                <c:pt idx="132128">
                  <c:v>-4.6510600000000002</c:v>
                </c:pt>
                <c:pt idx="132129">
                  <c:v>-4.6483350000000003</c:v>
                </c:pt>
                <c:pt idx="132130">
                  <c:v>-4.6456090000000003</c:v>
                </c:pt>
                <c:pt idx="132131">
                  <c:v>-4.6428839999999996</c:v>
                </c:pt>
                <c:pt idx="132132">
                  <c:v>-4.6401579999999996</c:v>
                </c:pt>
                <c:pt idx="132133">
                  <c:v>-4.6374320000000004</c:v>
                </c:pt>
                <c:pt idx="132134">
                  <c:v>-4.6347060000000004</c:v>
                </c:pt>
                <c:pt idx="132135">
                  <c:v>-4.6319809999999997</c:v>
                </c:pt>
                <c:pt idx="132136">
                  <c:v>-4.6292549999999997</c:v>
                </c:pt>
                <c:pt idx="132137">
                  <c:v>-4.6265299999999998</c:v>
                </c:pt>
                <c:pt idx="132138">
                  <c:v>-4.6238049999999999</c:v>
                </c:pt>
                <c:pt idx="132139">
                  <c:v>-4.6210800000000001</c:v>
                </c:pt>
                <c:pt idx="132140">
                  <c:v>-4.6183550000000002</c:v>
                </c:pt>
                <c:pt idx="132141">
                  <c:v>-4.6156300000000003</c:v>
                </c:pt>
                <c:pt idx="132142">
                  <c:v>-4.6129049999999996</c:v>
                </c:pt>
                <c:pt idx="132143">
                  <c:v>-4.6101799999999997</c:v>
                </c:pt>
                <c:pt idx="132144">
                  <c:v>-4.6074539999999997</c:v>
                </c:pt>
                <c:pt idx="132145">
                  <c:v>-4.60473</c:v>
                </c:pt>
                <c:pt idx="132146">
                  <c:v>-4.6020050000000001</c:v>
                </c:pt>
                <c:pt idx="132147">
                  <c:v>-4.5992800000000003</c:v>
                </c:pt>
                <c:pt idx="132148">
                  <c:v>-4.5965550000000004</c:v>
                </c:pt>
                <c:pt idx="132149">
                  <c:v>-4.5938299999999996</c:v>
                </c:pt>
                <c:pt idx="132150">
                  <c:v>-4.5911049999999998</c:v>
                </c:pt>
                <c:pt idx="132151">
                  <c:v>-4.5883799999999999</c:v>
                </c:pt>
                <c:pt idx="132152">
                  <c:v>-4.5856560000000002</c:v>
                </c:pt>
                <c:pt idx="132153">
                  <c:v>-4.5829310000000003</c:v>
                </c:pt>
                <c:pt idx="132154">
                  <c:v>-4.5802060000000004</c:v>
                </c:pt>
                <c:pt idx="132155">
                  <c:v>-4.5774809999999997</c:v>
                </c:pt>
                <c:pt idx="132156">
                  <c:v>-4.574757</c:v>
                </c:pt>
                <c:pt idx="132157">
                  <c:v>-4.5720320000000001</c:v>
                </c:pt>
                <c:pt idx="132158">
                  <c:v>-4.5693070000000002</c:v>
                </c:pt>
                <c:pt idx="132159">
                  <c:v>-4.5665829999999996</c:v>
                </c:pt>
                <c:pt idx="132160">
                  <c:v>-4.5638589999999999</c:v>
                </c:pt>
                <c:pt idx="132161">
                  <c:v>-4.5611379999999997</c:v>
                </c:pt>
                <c:pt idx="132162">
                  <c:v>-4.5584259999999999</c:v>
                </c:pt>
                <c:pt idx="132163">
                  <c:v>-4.5557129999999999</c:v>
                </c:pt>
                <c:pt idx="132164">
                  <c:v>-4.5529960000000003</c:v>
                </c:pt>
                <c:pt idx="132165">
                  <c:v>-4.5502760000000002</c:v>
                </c:pt>
                <c:pt idx="132166">
                  <c:v>-4.547555</c:v>
                </c:pt>
                <c:pt idx="132167">
                  <c:v>-4.5448329999999997</c:v>
                </c:pt>
                <c:pt idx="132168">
                  <c:v>-4.5421110000000002</c:v>
                </c:pt>
                <c:pt idx="132169">
                  <c:v>-4.5393879999999998</c:v>
                </c:pt>
                <c:pt idx="132170">
                  <c:v>-4.5366669999999996</c:v>
                </c:pt>
                <c:pt idx="132171">
                  <c:v>-4.5339450000000001</c:v>
                </c:pt>
                <c:pt idx="132172">
                  <c:v>-4.5312219999999996</c:v>
                </c:pt>
                <c:pt idx="132173">
                  <c:v>-4.5284990000000001</c:v>
                </c:pt>
                <c:pt idx="132174">
                  <c:v>-4.5257759999999996</c:v>
                </c:pt>
                <c:pt idx="132175">
                  <c:v>-4.523053</c:v>
                </c:pt>
                <c:pt idx="132176">
                  <c:v>-4.5203290000000003</c:v>
                </c:pt>
                <c:pt idx="132177">
                  <c:v>-4.5176040000000004</c:v>
                </c:pt>
                <c:pt idx="132178">
                  <c:v>-4.5148799999999998</c:v>
                </c:pt>
                <c:pt idx="132179">
                  <c:v>-4.5121560000000001</c:v>
                </c:pt>
                <c:pt idx="132180">
                  <c:v>-4.5094310000000002</c:v>
                </c:pt>
                <c:pt idx="132181">
                  <c:v>-4.5067089999999999</c:v>
                </c:pt>
                <c:pt idx="132182">
                  <c:v>-4.5039850000000001</c:v>
                </c:pt>
                <c:pt idx="132183">
                  <c:v>-4.5012619999999997</c:v>
                </c:pt>
                <c:pt idx="132184">
                  <c:v>-4.4985379999999999</c:v>
                </c:pt>
                <c:pt idx="132185">
                  <c:v>-4.4958159999999996</c:v>
                </c:pt>
                <c:pt idx="132186">
                  <c:v>-4.4930979999999998</c:v>
                </c:pt>
                <c:pt idx="132187">
                  <c:v>-4.4903769999999996</c:v>
                </c:pt>
                <c:pt idx="132188">
                  <c:v>-4.4876569999999996</c:v>
                </c:pt>
                <c:pt idx="132189">
                  <c:v>-4.4849360000000003</c:v>
                </c:pt>
                <c:pt idx="132190">
                  <c:v>-4.4822129999999998</c:v>
                </c:pt>
                <c:pt idx="132191">
                  <c:v>-4.4794910000000003</c:v>
                </c:pt>
                <c:pt idx="132192">
                  <c:v>-4.4767679999999999</c:v>
                </c:pt>
                <c:pt idx="132193">
                  <c:v>-4.4740440000000001</c:v>
                </c:pt>
                <c:pt idx="132194">
                  <c:v>-4.4713209999999997</c:v>
                </c:pt>
                <c:pt idx="132195">
                  <c:v>-4.4685959999999998</c:v>
                </c:pt>
                <c:pt idx="132196">
                  <c:v>-4.4658720000000001</c:v>
                </c:pt>
                <c:pt idx="132197">
                  <c:v>-4.4631470000000002</c:v>
                </c:pt>
                <c:pt idx="132198">
                  <c:v>-4.4604229999999996</c:v>
                </c:pt>
                <c:pt idx="132199">
                  <c:v>-4.4576969999999996</c:v>
                </c:pt>
                <c:pt idx="132200">
                  <c:v>-4.4549719999999997</c:v>
                </c:pt>
                <c:pt idx="132201">
                  <c:v>-4.4522469999999998</c:v>
                </c:pt>
                <c:pt idx="132202">
                  <c:v>-4.4495209999999998</c:v>
                </c:pt>
                <c:pt idx="132203">
                  <c:v>-4.4467949999999998</c:v>
                </c:pt>
                <c:pt idx="132204">
                  <c:v>-4.4440689999999998</c:v>
                </c:pt>
                <c:pt idx="132205">
                  <c:v>-4.4413419999999997</c:v>
                </c:pt>
                <c:pt idx="132206">
                  <c:v>-4.4386159999999997</c:v>
                </c:pt>
                <c:pt idx="132207">
                  <c:v>-4.4358890000000004</c:v>
                </c:pt>
                <c:pt idx="132208">
                  <c:v>-4.4331620000000003</c:v>
                </c:pt>
                <c:pt idx="132209">
                  <c:v>-4.4304360000000003</c:v>
                </c:pt>
                <c:pt idx="132210">
                  <c:v>-4.4277090000000001</c:v>
                </c:pt>
                <c:pt idx="132211">
                  <c:v>-4.4249830000000001</c:v>
                </c:pt>
                <c:pt idx="132212">
                  <c:v>-4.4222570000000001</c:v>
                </c:pt>
                <c:pt idx="132213">
                  <c:v>-4.4195310000000001</c:v>
                </c:pt>
                <c:pt idx="132214">
                  <c:v>-4.4168050000000001</c:v>
                </c:pt>
                <c:pt idx="132215">
                  <c:v>-4.4140779999999999</c:v>
                </c:pt>
                <c:pt idx="132216">
                  <c:v>-4.4113550000000004</c:v>
                </c:pt>
                <c:pt idx="132217">
                  <c:v>-4.4086309999999997</c:v>
                </c:pt>
                <c:pt idx="132218">
                  <c:v>-4.4059049999999997</c:v>
                </c:pt>
                <c:pt idx="132219">
                  <c:v>-4.4031770000000003</c:v>
                </c:pt>
                <c:pt idx="132220">
                  <c:v>-4.4004490000000001</c:v>
                </c:pt>
                <c:pt idx="132221">
                  <c:v>-4.3977209999999998</c:v>
                </c:pt>
                <c:pt idx="132222">
                  <c:v>-4.3949939999999996</c:v>
                </c:pt>
                <c:pt idx="132223">
                  <c:v>-4.3922670000000004</c:v>
                </c:pt>
                <c:pt idx="132224">
                  <c:v>-4.3895400000000002</c:v>
                </c:pt>
                <c:pt idx="132225">
                  <c:v>-4.3868119999999999</c:v>
                </c:pt>
                <c:pt idx="132226">
                  <c:v>-4.3840830000000004</c:v>
                </c:pt>
                <c:pt idx="132227">
                  <c:v>-4.3813550000000001</c:v>
                </c:pt>
                <c:pt idx="132228">
                  <c:v>-4.3786259999999997</c:v>
                </c:pt>
                <c:pt idx="132229">
                  <c:v>-4.3758980000000003</c:v>
                </c:pt>
                <c:pt idx="132230">
                  <c:v>-4.37317</c:v>
                </c:pt>
                <c:pt idx="132231">
                  <c:v>-4.3704419999999997</c:v>
                </c:pt>
                <c:pt idx="132232">
                  <c:v>-4.3677130000000002</c:v>
                </c:pt>
                <c:pt idx="132233">
                  <c:v>-4.3649849999999999</c:v>
                </c:pt>
                <c:pt idx="132234">
                  <c:v>-4.3622560000000004</c:v>
                </c:pt>
                <c:pt idx="132235">
                  <c:v>-4.3595280000000001</c:v>
                </c:pt>
                <c:pt idx="132236">
                  <c:v>-4.3567989999999996</c:v>
                </c:pt>
                <c:pt idx="132237">
                  <c:v>-4.3540710000000002</c:v>
                </c:pt>
                <c:pt idx="132238">
                  <c:v>-4.3513419999999998</c:v>
                </c:pt>
                <c:pt idx="132239">
                  <c:v>-4.3486120000000001</c:v>
                </c:pt>
                <c:pt idx="132240">
                  <c:v>-4.3458829999999997</c:v>
                </c:pt>
                <c:pt idx="132241">
                  <c:v>-4.3431540000000002</c:v>
                </c:pt>
                <c:pt idx="132242">
                  <c:v>-4.3404259999999999</c:v>
                </c:pt>
                <c:pt idx="132243">
                  <c:v>-4.3376970000000004</c:v>
                </c:pt>
                <c:pt idx="132244">
                  <c:v>-4.3349679999999999</c:v>
                </c:pt>
                <c:pt idx="132245">
                  <c:v>-4.3322380000000003</c:v>
                </c:pt>
                <c:pt idx="132246">
                  <c:v>-4.3295079999999997</c:v>
                </c:pt>
                <c:pt idx="132247">
                  <c:v>-4.3267790000000002</c:v>
                </c:pt>
                <c:pt idx="132248">
                  <c:v>-4.3240489999999996</c:v>
                </c:pt>
                <c:pt idx="132249">
                  <c:v>-4.3213189999999999</c:v>
                </c:pt>
                <c:pt idx="132250">
                  <c:v>-4.3185890000000002</c:v>
                </c:pt>
                <c:pt idx="132251">
                  <c:v>-4.3158609999999999</c:v>
                </c:pt>
                <c:pt idx="132252">
                  <c:v>-4.3131399999999998</c:v>
                </c:pt>
                <c:pt idx="132253">
                  <c:v>-4.310441</c:v>
                </c:pt>
                <c:pt idx="132254">
                  <c:v>-4.3077519999999998</c:v>
                </c:pt>
                <c:pt idx="132255">
                  <c:v>-4.3050620000000004</c:v>
                </c:pt>
                <c:pt idx="132256">
                  <c:v>-4.3023670000000003</c:v>
                </c:pt>
                <c:pt idx="132257">
                  <c:v>-4.299671</c:v>
                </c:pt>
                <c:pt idx="132258">
                  <c:v>-4.2969720000000002</c:v>
                </c:pt>
                <c:pt idx="132259">
                  <c:v>-4.2942749999999998</c:v>
                </c:pt>
                <c:pt idx="132260">
                  <c:v>-4.2915739999999998</c:v>
                </c:pt>
                <c:pt idx="132261">
                  <c:v>-4.2888719999999996</c:v>
                </c:pt>
                <c:pt idx="132262">
                  <c:v>-4.2861669999999998</c:v>
                </c:pt>
                <c:pt idx="132263">
                  <c:v>-4.2834620000000001</c:v>
                </c:pt>
                <c:pt idx="132264">
                  <c:v>-4.2807550000000001</c:v>
                </c:pt>
                <c:pt idx="132265">
                  <c:v>-4.2780469999999999</c:v>
                </c:pt>
                <c:pt idx="132266">
                  <c:v>-4.2753389999999998</c:v>
                </c:pt>
                <c:pt idx="132267">
                  <c:v>-4.2726300000000004</c:v>
                </c:pt>
                <c:pt idx="132268">
                  <c:v>-4.2699199999999999</c:v>
                </c:pt>
                <c:pt idx="132269">
                  <c:v>-4.2672100000000004</c:v>
                </c:pt>
                <c:pt idx="132270">
                  <c:v>-4.2644989999999998</c:v>
                </c:pt>
                <c:pt idx="132271">
                  <c:v>-4.261787</c:v>
                </c:pt>
                <c:pt idx="132272">
                  <c:v>-4.259074</c:v>
                </c:pt>
                <c:pt idx="132273">
                  <c:v>-4.2563589999999998</c:v>
                </c:pt>
                <c:pt idx="132274">
                  <c:v>-4.2536430000000003</c:v>
                </c:pt>
                <c:pt idx="132275">
                  <c:v>-4.2509350000000001</c:v>
                </c:pt>
                <c:pt idx="132276">
                  <c:v>-4.2482220000000002</c:v>
                </c:pt>
                <c:pt idx="132277">
                  <c:v>-4.2455069999999999</c:v>
                </c:pt>
                <c:pt idx="132278">
                  <c:v>-4.2427900000000003</c:v>
                </c:pt>
                <c:pt idx="132279">
                  <c:v>-4.2400770000000003</c:v>
                </c:pt>
                <c:pt idx="132280">
                  <c:v>-4.2373599999999998</c:v>
                </c:pt>
                <c:pt idx="132281">
                  <c:v>-4.234642</c:v>
                </c:pt>
                <c:pt idx="132282">
                  <c:v>-4.2319250000000004</c:v>
                </c:pt>
                <c:pt idx="132283">
                  <c:v>-4.229209</c:v>
                </c:pt>
                <c:pt idx="132284">
                  <c:v>-4.2264910000000002</c:v>
                </c:pt>
                <c:pt idx="132285">
                  <c:v>-4.2237739999999997</c:v>
                </c:pt>
                <c:pt idx="132286">
                  <c:v>-4.2210549999999998</c:v>
                </c:pt>
                <c:pt idx="132287">
                  <c:v>-4.218337</c:v>
                </c:pt>
                <c:pt idx="132288">
                  <c:v>-4.2156190000000002</c:v>
                </c:pt>
                <c:pt idx="132289">
                  <c:v>-4.2129019999999997</c:v>
                </c:pt>
                <c:pt idx="132290">
                  <c:v>-4.2101819999999996</c:v>
                </c:pt>
                <c:pt idx="132291">
                  <c:v>-4.2074610000000003</c:v>
                </c:pt>
                <c:pt idx="132292">
                  <c:v>-4.2047400000000001</c:v>
                </c:pt>
                <c:pt idx="132293">
                  <c:v>-4.2020189999999999</c:v>
                </c:pt>
                <c:pt idx="132294">
                  <c:v>-4.1992960000000004</c:v>
                </c:pt>
                <c:pt idx="132295">
                  <c:v>-4.1965709999999996</c:v>
                </c:pt>
                <c:pt idx="132296">
                  <c:v>-4.1938469999999999</c:v>
                </c:pt>
                <c:pt idx="132297">
                  <c:v>-4.191122</c:v>
                </c:pt>
                <c:pt idx="132298">
                  <c:v>-4.1883970000000001</c:v>
                </c:pt>
                <c:pt idx="132299">
                  <c:v>-4.1856720000000003</c:v>
                </c:pt>
                <c:pt idx="132300">
                  <c:v>-4.1829470000000004</c:v>
                </c:pt>
                <c:pt idx="132301">
                  <c:v>-4.1802219999999997</c:v>
                </c:pt>
                <c:pt idx="132302">
                  <c:v>-4.1774959999999997</c:v>
                </c:pt>
                <c:pt idx="132303">
                  <c:v>-4.1747719999999999</c:v>
                </c:pt>
                <c:pt idx="132304">
                  <c:v>-4.172053</c:v>
                </c:pt>
                <c:pt idx="132305">
                  <c:v>-4.169333</c:v>
                </c:pt>
                <c:pt idx="132306">
                  <c:v>-4.1666119999999998</c:v>
                </c:pt>
                <c:pt idx="132307">
                  <c:v>-4.1638890000000002</c:v>
                </c:pt>
                <c:pt idx="132308">
                  <c:v>-4.1611669999999998</c:v>
                </c:pt>
                <c:pt idx="132309">
                  <c:v>-4.1584430000000001</c:v>
                </c:pt>
                <c:pt idx="132310">
                  <c:v>-4.1557180000000002</c:v>
                </c:pt>
                <c:pt idx="132311">
                  <c:v>-4.1529930000000004</c:v>
                </c:pt>
                <c:pt idx="132312">
                  <c:v>-4.1502679999999996</c:v>
                </c:pt>
                <c:pt idx="132313">
                  <c:v>-4.1475419999999996</c:v>
                </c:pt>
                <c:pt idx="132314">
                  <c:v>-4.1448150000000004</c:v>
                </c:pt>
                <c:pt idx="132315">
                  <c:v>-4.1420890000000004</c:v>
                </c:pt>
                <c:pt idx="132316">
                  <c:v>-4.1393630000000003</c:v>
                </c:pt>
                <c:pt idx="132317">
                  <c:v>-4.1366370000000003</c:v>
                </c:pt>
                <c:pt idx="132318">
                  <c:v>-4.1339110000000003</c:v>
                </c:pt>
                <c:pt idx="132319">
                  <c:v>-4.1311859999999996</c:v>
                </c:pt>
                <c:pt idx="132320">
                  <c:v>-4.1284599999999996</c:v>
                </c:pt>
                <c:pt idx="132321">
                  <c:v>-4.1257349999999997</c:v>
                </c:pt>
                <c:pt idx="132322">
                  <c:v>-4.1230120000000001</c:v>
                </c:pt>
                <c:pt idx="132323">
                  <c:v>-4.1202870000000003</c:v>
                </c:pt>
                <c:pt idx="132324">
                  <c:v>-4.1175620000000004</c:v>
                </c:pt>
                <c:pt idx="132325">
                  <c:v>-4.1148369999999996</c:v>
                </c:pt>
                <c:pt idx="132326">
                  <c:v>-4.1121109999999996</c:v>
                </c:pt>
                <c:pt idx="132327">
                  <c:v>-4.1093849999999996</c:v>
                </c:pt>
                <c:pt idx="132328">
                  <c:v>-4.1066580000000004</c:v>
                </c:pt>
                <c:pt idx="132329">
                  <c:v>-4.1039310000000002</c:v>
                </c:pt>
                <c:pt idx="132330">
                  <c:v>-4.1012050000000002</c:v>
                </c:pt>
                <c:pt idx="132331">
                  <c:v>-4.0984780000000001</c:v>
                </c:pt>
                <c:pt idx="132332">
                  <c:v>-4.0957509999999999</c:v>
                </c:pt>
                <c:pt idx="132333">
                  <c:v>-4.0930239999999998</c:v>
                </c:pt>
                <c:pt idx="132334">
                  <c:v>-4.0902960000000004</c:v>
                </c:pt>
                <c:pt idx="132335">
                  <c:v>-4.0875680000000001</c:v>
                </c:pt>
                <c:pt idx="132336">
                  <c:v>-4.0848409999999999</c:v>
                </c:pt>
                <c:pt idx="132337">
                  <c:v>-4.0821139999999998</c:v>
                </c:pt>
                <c:pt idx="132338">
                  <c:v>-4.0793869999999997</c:v>
                </c:pt>
                <c:pt idx="132339">
                  <c:v>-4.0766600000000004</c:v>
                </c:pt>
                <c:pt idx="132340">
                  <c:v>-4.0739330000000002</c:v>
                </c:pt>
                <c:pt idx="132341">
                  <c:v>-4.0712060000000001</c:v>
                </c:pt>
                <c:pt idx="132342">
                  <c:v>-4.068479</c:v>
                </c:pt>
                <c:pt idx="132343">
                  <c:v>-4.0657519999999998</c:v>
                </c:pt>
                <c:pt idx="132344">
                  <c:v>-4.0630240000000004</c:v>
                </c:pt>
                <c:pt idx="132345">
                  <c:v>-4.0602960000000001</c:v>
                </c:pt>
                <c:pt idx="132346">
                  <c:v>-4.0575679999999998</c:v>
                </c:pt>
                <c:pt idx="132347">
                  <c:v>-4.0548400000000004</c:v>
                </c:pt>
                <c:pt idx="132348">
                  <c:v>-4.0521120000000002</c:v>
                </c:pt>
                <c:pt idx="132349">
                  <c:v>-4.0493839999999999</c:v>
                </c:pt>
                <c:pt idx="132350">
                  <c:v>-4.0466540000000002</c:v>
                </c:pt>
                <c:pt idx="132351">
                  <c:v>-4.0439249999999998</c:v>
                </c:pt>
                <c:pt idx="132352">
                  <c:v>-4.0411950000000001</c:v>
                </c:pt>
                <c:pt idx="132353">
                  <c:v>-4.0384659999999997</c:v>
                </c:pt>
                <c:pt idx="132354">
                  <c:v>-4.035736</c:v>
                </c:pt>
                <c:pt idx="132355">
                  <c:v>-4.0330060000000003</c:v>
                </c:pt>
                <c:pt idx="132356">
                  <c:v>-4.0302759999999997</c:v>
                </c:pt>
                <c:pt idx="132357">
                  <c:v>-4.0275460000000001</c:v>
                </c:pt>
                <c:pt idx="132358">
                  <c:v>-4.0248169999999996</c:v>
                </c:pt>
                <c:pt idx="132359">
                  <c:v>-4.0220859999999998</c:v>
                </c:pt>
                <c:pt idx="132360">
                  <c:v>-4.0193560000000002</c:v>
                </c:pt>
                <c:pt idx="132361">
                  <c:v>-4.0166259999999996</c:v>
                </c:pt>
                <c:pt idx="132362">
                  <c:v>-4.0138959999999999</c:v>
                </c:pt>
                <c:pt idx="132363">
                  <c:v>-4.0111660000000002</c:v>
                </c:pt>
                <c:pt idx="132364">
                  <c:v>-4.0084350000000004</c:v>
                </c:pt>
                <c:pt idx="132365">
                  <c:v>-4.0057039999999997</c:v>
                </c:pt>
                <c:pt idx="132366">
                  <c:v>-4.002974</c:v>
                </c:pt>
                <c:pt idx="132367">
                  <c:v>-4.0002440000000004</c:v>
                </c:pt>
                <c:pt idx="132368">
                  <c:v>-3.9975130000000001</c:v>
                </c:pt>
                <c:pt idx="132369">
                  <c:v>-3.9947819999999998</c:v>
                </c:pt>
                <c:pt idx="132370">
                  <c:v>-3.992051</c:v>
                </c:pt>
                <c:pt idx="132371">
                  <c:v>-3.9893200000000002</c:v>
                </c:pt>
                <c:pt idx="132372">
                  <c:v>-3.9865889999999999</c:v>
                </c:pt>
                <c:pt idx="132373">
                  <c:v>-3.9838580000000001</c:v>
                </c:pt>
                <c:pt idx="132374">
                  <c:v>-3.9811269999999999</c:v>
                </c:pt>
                <c:pt idx="132375">
                  <c:v>-3.978396</c:v>
                </c:pt>
                <c:pt idx="132376">
                  <c:v>-3.9756659999999999</c:v>
                </c:pt>
                <c:pt idx="132377">
                  <c:v>-3.9729350000000001</c:v>
                </c:pt>
                <c:pt idx="132378">
                  <c:v>-3.970205</c:v>
                </c:pt>
                <c:pt idx="132379">
                  <c:v>-3.9674749999999999</c:v>
                </c:pt>
                <c:pt idx="132380">
                  <c:v>-3.964747</c:v>
                </c:pt>
                <c:pt idx="132381">
                  <c:v>-3.962021</c:v>
                </c:pt>
                <c:pt idx="132382">
                  <c:v>-3.9592939999999999</c:v>
                </c:pt>
                <c:pt idx="132383">
                  <c:v>-3.9565679999999999</c:v>
                </c:pt>
                <c:pt idx="132384">
                  <c:v>-3.953843</c:v>
                </c:pt>
                <c:pt idx="132385">
                  <c:v>-3.9511180000000001</c:v>
                </c:pt>
                <c:pt idx="132386">
                  <c:v>-3.9483929999999998</c:v>
                </c:pt>
                <c:pt idx="132387">
                  <c:v>-3.9456669999999998</c:v>
                </c:pt>
                <c:pt idx="132388">
                  <c:v>-3.9429400000000001</c:v>
                </c:pt>
                <c:pt idx="132389">
                  <c:v>-3.9402140000000001</c:v>
                </c:pt>
                <c:pt idx="132390">
                  <c:v>-3.9374889999999998</c:v>
                </c:pt>
                <c:pt idx="132391">
                  <c:v>-3.9347620000000001</c:v>
                </c:pt>
                <c:pt idx="132392">
                  <c:v>-3.9320349999999999</c:v>
                </c:pt>
                <c:pt idx="132393">
                  <c:v>-3.9293079999999998</c:v>
                </c:pt>
                <c:pt idx="132394">
                  <c:v>-3.9265819999999998</c:v>
                </c:pt>
                <c:pt idx="132395">
                  <c:v>-3.9238559999999998</c:v>
                </c:pt>
                <c:pt idx="132396">
                  <c:v>-3.9211299999999998</c:v>
                </c:pt>
                <c:pt idx="132397">
                  <c:v>-3.9184030000000001</c:v>
                </c:pt>
                <c:pt idx="132398">
                  <c:v>-3.9156780000000002</c:v>
                </c:pt>
                <c:pt idx="132399">
                  <c:v>-3.9129529999999999</c:v>
                </c:pt>
                <c:pt idx="132400">
                  <c:v>-3.910228</c:v>
                </c:pt>
                <c:pt idx="132401">
                  <c:v>-3.9075030000000002</c:v>
                </c:pt>
                <c:pt idx="132402">
                  <c:v>-3.9047770000000002</c:v>
                </c:pt>
                <c:pt idx="132403">
                  <c:v>-3.9020519999999999</c:v>
                </c:pt>
                <c:pt idx="132404">
                  <c:v>-3.899324</c:v>
                </c:pt>
                <c:pt idx="132405">
                  <c:v>-3.8965960000000002</c:v>
                </c:pt>
                <c:pt idx="132406">
                  <c:v>-3.8938670000000002</c:v>
                </c:pt>
                <c:pt idx="132407">
                  <c:v>-3.8911389999999999</c:v>
                </c:pt>
                <c:pt idx="132408">
                  <c:v>-3.8884110000000001</c:v>
                </c:pt>
                <c:pt idx="132409">
                  <c:v>-3.8856820000000001</c:v>
                </c:pt>
                <c:pt idx="132410">
                  <c:v>-3.8829539999999998</c:v>
                </c:pt>
                <c:pt idx="132411">
                  <c:v>-3.8802249999999998</c:v>
                </c:pt>
                <c:pt idx="132412">
                  <c:v>-3.8774959999999998</c:v>
                </c:pt>
                <c:pt idx="132413">
                  <c:v>-3.8747669999999999</c:v>
                </c:pt>
                <c:pt idx="132414">
                  <c:v>-3.872039</c:v>
                </c:pt>
                <c:pt idx="132415">
                  <c:v>-3.8693110000000002</c:v>
                </c:pt>
                <c:pt idx="132416">
                  <c:v>-3.8665820000000002</c:v>
                </c:pt>
                <c:pt idx="132417">
                  <c:v>-3.8638539999999999</c:v>
                </c:pt>
                <c:pt idx="132418">
                  <c:v>-3.8611260000000001</c:v>
                </c:pt>
                <c:pt idx="132419">
                  <c:v>-3.8583980000000002</c:v>
                </c:pt>
                <c:pt idx="132420">
                  <c:v>-3.8556699999999999</c:v>
                </c:pt>
                <c:pt idx="132421">
                  <c:v>-3.8529409999999999</c:v>
                </c:pt>
                <c:pt idx="132422">
                  <c:v>-3.8502130000000001</c:v>
                </c:pt>
                <c:pt idx="132423">
                  <c:v>-3.8474849999999998</c:v>
                </c:pt>
                <c:pt idx="132424">
                  <c:v>-3.844757</c:v>
                </c:pt>
                <c:pt idx="132425">
                  <c:v>-3.842028</c:v>
                </c:pt>
                <c:pt idx="132426">
                  <c:v>-3.8393000000000002</c:v>
                </c:pt>
                <c:pt idx="132427">
                  <c:v>-3.8365719999999999</c:v>
                </c:pt>
                <c:pt idx="132428">
                  <c:v>-3.833844</c:v>
                </c:pt>
                <c:pt idx="132429">
                  <c:v>-3.831115</c:v>
                </c:pt>
                <c:pt idx="132430">
                  <c:v>-3.8283870000000002</c:v>
                </c:pt>
                <c:pt idx="132431">
                  <c:v>-3.8256589999999999</c:v>
                </c:pt>
                <c:pt idx="132432">
                  <c:v>-3.8229289999999998</c:v>
                </c:pt>
                <c:pt idx="132433">
                  <c:v>-3.8201990000000001</c:v>
                </c:pt>
                <c:pt idx="132434">
                  <c:v>-3.8174709999999998</c:v>
                </c:pt>
                <c:pt idx="132435">
                  <c:v>-3.8147419999999999</c:v>
                </c:pt>
                <c:pt idx="132436">
                  <c:v>-3.8120129999999999</c:v>
                </c:pt>
                <c:pt idx="132437">
                  <c:v>-3.8092860000000002</c:v>
                </c:pt>
                <c:pt idx="132438">
                  <c:v>-3.8065570000000002</c:v>
                </c:pt>
                <c:pt idx="132439">
                  <c:v>-3.8038280000000002</c:v>
                </c:pt>
                <c:pt idx="132440">
                  <c:v>-3.8010980000000001</c:v>
                </c:pt>
                <c:pt idx="132441">
                  <c:v>-3.7983690000000001</c:v>
                </c:pt>
                <c:pt idx="132442">
                  <c:v>-3.7956400000000001</c:v>
                </c:pt>
                <c:pt idx="132443">
                  <c:v>-3.7929110000000001</c:v>
                </c:pt>
                <c:pt idx="132444">
                  <c:v>-3.7901829999999999</c:v>
                </c:pt>
                <c:pt idx="132445">
                  <c:v>-3.7874530000000002</c:v>
                </c:pt>
                <c:pt idx="132446">
                  <c:v>-3.7847240000000002</c:v>
                </c:pt>
                <c:pt idx="132447">
                  <c:v>-3.7819950000000002</c:v>
                </c:pt>
                <c:pt idx="132448">
                  <c:v>-3.7792650000000001</c:v>
                </c:pt>
                <c:pt idx="132449">
                  <c:v>-3.7765360000000001</c:v>
                </c:pt>
                <c:pt idx="132450">
                  <c:v>-3.7738079999999998</c:v>
                </c:pt>
                <c:pt idx="132451">
                  <c:v>-3.7710789999999998</c:v>
                </c:pt>
                <c:pt idx="132452">
                  <c:v>-3.7683499999999999</c:v>
                </c:pt>
                <c:pt idx="132453">
                  <c:v>-3.7656209999999999</c:v>
                </c:pt>
                <c:pt idx="132454">
                  <c:v>-3.7628919999999999</c:v>
                </c:pt>
                <c:pt idx="132455">
                  <c:v>-3.7601640000000001</c:v>
                </c:pt>
                <c:pt idx="132456">
                  <c:v>-3.7574360000000002</c:v>
                </c:pt>
                <c:pt idx="132457">
                  <c:v>-3.7547079999999999</c:v>
                </c:pt>
                <c:pt idx="132458">
                  <c:v>-3.7519809999999998</c:v>
                </c:pt>
                <c:pt idx="132459">
                  <c:v>-3.7492529999999999</c:v>
                </c:pt>
                <c:pt idx="132460">
                  <c:v>-3.7465259999999998</c:v>
                </c:pt>
                <c:pt idx="132461">
                  <c:v>-3.743798</c:v>
                </c:pt>
                <c:pt idx="132462">
                  <c:v>-3.7410709999999998</c:v>
                </c:pt>
                <c:pt idx="132463">
                  <c:v>-3.7383440000000001</c:v>
                </c:pt>
                <c:pt idx="132464">
                  <c:v>-3.7356180000000001</c:v>
                </c:pt>
                <c:pt idx="132465">
                  <c:v>-3.732891</c:v>
                </c:pt>
                <c:pt idx="132466">
                  <c:v>-3.730165</c:v>
                </c:pt>
                <c:pt idx="132467">
                  <c:v>-3.7274370000000001</c:v>
                </c:pt>
                <c:pt idx="132468">
                  <c:v>-3.72471</c:v>
                </c:pt>
                <c:pt idx="132469">
                  <c:v>-3.7219820000000001</c:v>
                </c:pt>
                <c:pt idx="132470">
                  <c:v>-3.7192539999999998</c:v>
                </c:pt>
                <c:pt idx="132471">
                  <c:v>-3.7165270000000001</c:v>
                </c:pt>
                <c:pt idx="132472">
                  <c:v>-3.7137989999999999</c:v>
                </c:pt>
                <c:pt idx="132473">
                  <c:v>-3.711071</c:v>
                </c:pt>
                <c:pt idx="132474">
                  <c:v>-3.7083430000000002</c:v>
                </c:pt>
                <c:pt idx="132475">
                  <c:v>-3.7056140000000002</c:v>
                </c:pt>
                <c:pt idx="132476">
                  <c:v>-3.7028850000000002</c:v>
                </c:pt>
                <c:pt idx="132477">
                  <c:v>-3.7001559999999998</c:v>
                </c:pt>
                <c:pt idx="132478">
                  <c:v>-3.6974260000000001</c:v>
                </c:pt>
                <c:pt idx="132479">
                  <c:v>-3.6946949999999998</c:v>
                </c:pt>
                <c:pt idx="132480">
                  <c:v>-3.6919650000000002</c:v>
                </c:pt>
                <c:pt idx="132481">
                  <c:v>-3.6892339999999999</c:v>
                </c:pt>
                <c:pt idx="132482">
                  <c:v>-3.6865019999999999</c:v>
                </c:pt>
                <c:pt idx="132483">
                  <c:v>-3.6837719999999998</c:v>
                </c:pt>
                <c:pt idx="132484">
                  <c:v>-3.681041</c:v>
                </c:pt>
                <c:pt idx="132485">
                  <c:v>-3.678315</c:v>
                </c:pt>
                <c:pt idx="132486">
                  <c:v>-3.675592</c:v>
                </c:pt>
                <c:pt idx="132487">
                  <c:v>-3.6728710000000002</c:v>
                </c:pt>
                <c:pt idx="132488">
                  <c:v>-3.6701480000000002</c:v>
                </c:pt>
                <c:pt idx="132489">
                  <c:v>-3.6674250000000002</c:v>
                </c:pt>
                <c:pt idx="132490">
                  <c:v>-3.6647219999999998</c:v>
                </c:pt>
                <c:pt idx="132491">
                  <c:v>-3.6620110000000001</c:v>
                </c:pt>
                <c:pt idx="132492">
                  <c:v>-3.6592950000000002</c:v>
                </c:pt>
                <c:pt idx="132493">
                  <c:v>-3.6565759999999998</c:v>
                </c:pt>
                <c:pt idx="132494">
                  <c:v>-3.6538539999999999</c:v>
                </c:pt>
                <c:pt idx="132495">
                  <c:v>-3.6511300000000002</c:v>
                </c:pt>
                <c:pt idx="132496">
                  <c:v>-3.6484049999999999</c:v>
                </c:pt>
                <c:pt idx="132497">
                  <c:v>-3.6456789999999999</c:v>
                </c:pt>
                <c:pt idx="132498">
                  <c:v>-3.6429529999999999</c:v>
                </c:pt>
                <c:pt idx="132499">
                  <c:v>-3.6402260000000002</c:v>
                </c:pt>
                <c:pt idx="132500">
                  <c:v>-3.637499</c:v>
                </c:pt>
                <c:pt idx="132501">
                  <c:v>-3.634776</c:v>
                </c:pt>
                <c:pt idx="132502">
                  <c:v>-3.6320480000000002</c:v>
                </c:pt>
                <c:pt idx="132503">
                  <c:v>-3.6293199999999999</c:v>
                </c:pt>
                <c:pt idx="132504">
                  <c:v>-3.6265939999999999</c:v>
                </c:pt>
                <c:pt idx="132505">
                  <c:v>-3.6238649999999999</c:v>
                </c:pt>
                <c:pt idx="132506">
                  <c:v>-3.6211350000000002</c:v>
                </c:pt>
                <c:pt idx="132507">
                  <c:v>-3.6184050000000001</c:v>
                </c:pt>
                <c:pt idx="132508">
                  <c:v>-3.6156760000000001</c:v>
                </c:pt>
                <c:pt idx="132509">
                  <c:v>-3.6129470000000001</c:v>
                </c:pt>
                <c:pt idx="132510">
                  <c:v>-3.610217</c:v>
                </c:pt>
                <c:pt idx="132511">
                  <c:v>-3.6074869999999999</c:v>
                </c:pt>
                <c:pt idx="132512">
                  <c:v>-3.604759</c:v>
                </c:pt>
                <c:pt idx="132513">
                  <c:v>-3.6020310000000002</c:v>
                </c:pt>
                <c:pt idx="132514">
                  <c:v>-3.5993040000000001</c:v>
                </c:pt>
                <c:pt idx="132515">
                  <c:v>-3.5965769999999999</c:v>
                </c:pt>
                <c:pt idx="132516">
                  <c:v>-3.5938500000000002</c:v>
                </c:pt>
                <c:pt idx="132517">
                  <c:v>-3.5911219999999999</c:v>
                </c:pt>
                <c:pt idx="132518">
                  <c:v>-3.5883949999999998</c:v>
                </c:pt>
                <c:pt idx="132519">
                  <c:v>-3.5856669999999999</c:v>
                </c:pt>
                <c:pt idx="132520">
                  <c:v>-3.5829390000000001</c:v>
                </c:pt>
                <c:pt idx="132521">
                  <c:v>-3.5802109999999998</c:v>
                </c:pt>
                <c:pt idx="132522">
                  <c:v>-3.577483</c:v>
                </c:pt>
                <c:pt idx="132523">
                  <c:v>-3.574757</c:v>
                </c:pt>
                <c:pt idx="132524">
                  <c:v>-3.5720290000000001</c:v>
                </c:pt>
                <c:pt idx="132525">
                  <c:v>-3.569302</c:v>
                </c:pt>
                <c:pt idx="132526">
                  <c:v>-3.5665740000000001</c:v>
                </c:pt>
                <c:pt idx="132527">
                  <c:v>-3.5638459999999998</c:v>
                </c:pt>
                <c:pt idx="132528">
                  <c:v>-3.561118</c:v>
                </c:pt>
                <c:pt idx="132529">
                  <c:v>-3.5583900000000002</c:v>
                </c:pt>
                <c:pt idx="132530">
                  <c:v>-3.5556610000000002</c:v>
                </c:pt>
                <c:pt idx="132531">
                  <c:v>-3.5529320000000002</c:v>
                </c:pt>
                <c:pt idx="132532">
                  <c:v>-3.5502020000000001</c:v>
                </c:pt>
                <c:pt idx="132533">
                  <c:v>-3.547472</c:v>
                </c:pt>
                <c:pt idx="132534">
                  <c:v>-3.544743</c:v>
                </c:pt>
                <c:pt idx="132535">
                  <c:v>-3.5420129999999999</c:v>
                </c:pt>
                <c:pt idx="132536">
                  <c:v>-3.5392830000000002</c:v>
                </c:pt>
                <c:pt idx="132537">
                  <c:v>-3.5365549999999999</c:v>
                </c:pt>
                <c:pt idx="132538">
                  <c:v>-3.5338259999999999</c:v>
                </c:pt>
                <c:pt idx="132539">
                  <c:v>-3.5310980000000001</c:v>
                </c:pt>
                <c:pt idx="132540">
                  <c:v>-3.5283699999999998</c:v>
                </c:pt>
                <c:pt idx="132541">
                  <c:v>-3.5256419999999999</c:v>
                </c:pt>
                <c:pt idx="132542">
                  <c:v>-3.5229140000000001</c:v>
                </c:pt>
                <c:pt idx="132543">
                  <c:v>-3.5201850000000001</c:v>
                </c:pt>
                <c:pt idx="132544">
                  <c:v>-3.5174560000000001</c:v>
                </c:pt>
                <c:pt idx="132545">
                  <c:v>-3.514726</c:v>
                </c:pt>
                <c:pt idx="132546">
                  <c:v>-3.511997</c:v>
                </c:pt>
                <c:pt idx="132547">
                  <c:v>-3.5092669999999999</c:v>
                </c:pt>
                <c:pt idx="132548">
                  <c:v>-3.5065379999999999</c:v>
                </c:pt>
                <c:pt idx="132549">
                  <c:v>-3.503809</c:v>
                </c:pt>
                <c:pt idx="132550">
                  <c:v>-3.5010810000000001</c:v>
                </c:pt>
                <c:pt idx="132551">
                  <c:v>-3.4983520000000001</c:v>
                </c:pt>
                <c:pt idx="132552">
                  <c:v>-3.4956230000000001</c:v>
                </c:pt>
                <c:pt idx="132553">
                  <c:v>-3.4928949999999999</c:v>
                </c:pt>
                <c:pt idx="132554">
                  <c:v>-3.4901659999999999</c:v>
                </c:pt>
                <c:pt idx="132555">
                  <c:v>-3.4874369999999999</c:v>
                </c:pt>
                <c:pt idx="132556">
                  <c:v>-3.4847090000000001</c:v>
                </c:pt>
                <c:pt idx="132557">
                  <c:v>-3.4819800000000001</c:v>
                </c:pt>
                <c:pt idx="132558">
                  <c:v>-3.4792510000000001</c:v>
                </c:pt>
                <c:pt idx="132559">
                  <c:v>-3.476521</c:v>
                </c:pt>
                <c:pt idx="132560">
                  <c:v>-3.4737909999999999</c:v>
                </c:pt>
                <c:pt idx="132561">
                  <c:v>-3.4710610000000002</c:v>
                </c:pt>
                <c:pt idx="132562">
                  <c:v>-3.4683329999999999</c:v>
                </c:pt>
                <c:pt idx="132563">
                  <c:v>-3.4656039999999999</c:v>
                </c:pt>
                <c:pt idx="132564">
                  <c:v>-3.4628749999999999</c:v>
                </c:pt>
                <c:pt idx="132565">
                  <c:v>-3.4601489999999999</c:v>
                </c:pt>
                <c:pt idx="132566">
                  <c:v>-3.4574419999999999</c:v>
                </c:pt>
                <c:pt idx="132567">
                  <c:v>-3.454736</c:v>
                </c:pt>
                <c:pt idx="132568">
                  <c:v>-3.4520309999999998</c:v>
                </c:pt>
                <c:pt idx="132569">
                  <c:v>-3.449322</c:v>
                </c:pt>
                <c:pt idx="132570">
                  <c:v>-3.4466079999999999</c:v>
                </c:pt>
                <c:pt idx="132571">
                  <c:v>-3.4438939999999998</c:v>
                </c:pt>
                <c:pt idx="132572">
                  <c:v>-3.4411770000000002</c:v>
                </c:pt>
                <c:pt idx="132573">
                  <c:v>-3.4384579999999998</c:v>
                </c:pt>
                <c:pt idx="132574">
                  <c:v>-3.4357389999999999</c:v>
                </c:pt>
                <c:pt idx="132575">
                  <c:v>-3.4330189999999998</c:v>
                </c:pt>
                <c:pt idx="132576">
                  <c:v>-3.4302999999999999</c:v>
                </c:pt>
                <c:pt idx="132577">
                  <c:v>-3.4275829999999998</c:v>
                </c:pt>
                <c:pt idx="132578">
                  <c:v>-3.4248690000000002</c:v>
                </c:pt>
                <c:pt idx="132579">
                  <c:v>-3.4221529999999998</c:v>
                </c:pt>
                <c:pt idx="132580">
                  <c:v>-3.4194339999999999</c:v>
                </c:pt>
                <c:pt idx="132581">
                  <c:v>-3.4167139999999998</c:v>
                </c:pt>
                <c:pt idx="132582">
                  <c:v>-3.4139930000000001</c:v>
                </c:pt>
                <c:pt idx="132583">
                  <c:v>-3.4112719999999999</c:v>
                </c:pt>
                <c:pt idx="132584">
                  <c:v>-3.4085510000000001</c:v>
                </c:pt>
                <c:pt idx="132585">
                  <c:v>-3.4058290000000002</c:v>
                </c:pt>
                <c:pt idx="132586">
                  <c:v>-3.4031090000000002</c:v>
                </c:pt>
                <c:pt idx="132587">
                  <c:v>-3.4003860000000001</c:v>
                </c:pt>
                <c:pt idx="132588">
                  <c:v>-3.397662</c:v>
                </c:pt>
                <c:pt idx="132589">
                  <c:v>-3.3949379999999998</c:v>
                </c:pt>
                <c:pt idx="132590">
                  <c:v>-3.3922140000000001</c:v>
                </c:pt>
                <c:pt idx="132591">
                  <c:v>-3.3894880000000001</c:v>
                </c:pt>
                <c:pt idx="132592">
                  <c:v>-3.3867630000000002</c:v>
                </c:pt>
                <c:pt idx="132593">
                  <c:v>-3.3840370000000002</c:v>
                </c:pt>
                <c:pt idx="132594">
                  <c:v>-3.3813110000000002</c:v>
                </c:pt>
                <c:pt idx="132595">
                  <c:v>-3.378584</c:v>
                </c:pt>
                <c:pt idx="132596">
                  <c:v>-3.375858</c:v>
                </c:pt>
                <c:pt idx="132597">
                  <c:v>-3.373132</c:v>
                </c:pt>
                <c:pt idx="132598">
                  <c:v>-3.3704049999999999</c:v>
                </c:pt>
                <c:pt idx="132599">
                  <c:v>-3.36768</c:v>
                </c:pt>
                <c:pt idx="132600">
                  <c:v>-3.3649559999999998</c:v>
                </c:pt>
                <c:pt idx="132601">
                  <c:v>-3.3622320000000001</c:v>
                </c:pt>
                <c:pt idx="132602">
                  <c:v>-3.3595100000000002</c:v>
                </c:pt>
                <c:pt idx="132603">
                  <c:v>-3.356786</c:v>
                </c:pt>
                <c:pt idx="132604">
                  <c:v>-3.3540610000000002</c:v>
                </c:pt>
                <c:pt idx="132605">
                  <c:v>-3.3513359999999999</c:v>
                </c:pt>
                <c:pt idx="132606">
                  <c:v>-3.3486099999999999</c:v>
                </c:pt>
                <c:pt idx="132607">
                  <c:v>-3.3458839999999999</c:v>
                </c:pt>
                <c:pt idx="132608">
                  <c:v>-3.3431579999999999</c:v>
                </c:pt>
                <c:pt idx="132609">
                  <c:v>-3.3404319999999998</c:v>
                </c:pt>
                <c:pt idx="132610">
                  <c:v>-3.3377059999999998</c:v>
                </c:pt>
                <c:pt idx="132611">
                  <c:v>-3.334981</c:v>
                </c:pt>
                <c:pt idx="132612">
                  <c:v>-3.332255</c:v>
                </c:pt>
                <c:pt idx="132613">
                  <c:v>-3.3295300000000001</c:v>
                </c:pt>
                <c:pt idx="132614">
                  <c:v>-3.3268049999999998</c:v>
                </c:pt>
                <c:pt idx="132615">
                  <c:v>-3.3240799999999999</c:v>
                </c:pt>
                <c:pt idx="132616">
                  <c:v>-3.3213539999999999</c:v>
                </c:pt>
                <c:pt idx="132617">
                  <c:v>-3.3186309999999999</c:v>
                </c:pt>
                <c:pt idx="132618">
                  <c:v>-3.315906</c:v>
                </c:pt>
                <c:pt idx="132619">
                  <c:v>-3.31318</c:v>
                </c:pt>
                <c:pt idx="132620">
                  <c:v>-3.310454</c:v>
                </c:pt>
                <c:pt idx="132621">
                  <c:v>-3.3077269999999999</c:v>
                </c:pt>
                <c:pt idx="132622">
                  <c:v>-3.3050009999999999</c:v>
                </c:pt>
                <c:pt idx="132623">
                  <c:v>-3.3022740000000002</c:v>
                </c:pt>
                <c:pt idx="132624">
                  <c:v>-3.2995510000000001</c:v>
                </c:pt>
                <c:pt idx="132625">
                  <c:v>-3.2968250000000001</c:v>
                </c:pt>
                <c:pt idx="132626">
                  <c:v>-3.2940999999999998</c:v>
                </c:pt>
                <c:pt idx="132627">
                  <c:v>-3.2913730000000001</c:v>
                </c:pt>
                <c:pt idx="132628">
                  <c:v>-3.2886479999999998</c:v>
                </c:pt>
                <c:pt idx="132629">
                  <c:v>-3.2859219999999998</c:v>
                </c:pt>
                <c:pt idx="132630">
                  <c:v>-3.2831959999999998</c:v>
                </c:pt>
                <c:pt idx="132631">
                  <c:v>-3.2804700000000002</c:v>
                </c:pt>
                <c:pt idx="132632">
                  <c:v>-3.2777430000000001</c:v>
                </c:pt>
                <c:pt idx="132633">
                  <c:v>-3.2750159999999999</c:v>
                </c:pt>
                <c:pt idx="132634">
                  <c:v>-3.2722899999999999</c:v>
                </c:pt>
                <c:pt idx="132635">
                  <c:v>-3.2695630000000002</c:v>
                </c:pt>
                <c:pt idx="132636">
                  <c:v>-3.2668370000000002</c:v>
                </c:pt>
                <c:pt idx="132637">
                  <c:v>-3.2641100000000001</c:v>
                </c:pt>
                <c:pt idx="132638">
                  <c:v>-3.2613840000000001</c:v>
                </c:pt>
                <c:pt idx="132639">
                  <c:v>-3.2586569999999999</c:v>
                </c:pt>
                <c:pt idx="132640">
                  <c:v>-3.2559300000000002</c:v>
                </c:pt>
                <c:pt idx="132641">
                  <c:v>-3.2532030000000001</c:v>
                </c:pt>
                <c:pt idx="132642">
                  <c:v>-3.2504770000000001</c:v>
                </c:pt>
                <c:pt idx="132643">
                  <c:v>-3.2477490000000002</c:v>
                </c:pt>
                <c:pt idx="132644">
                  <c:v>-3.2450220000000001</c:v>
                </c:pt>
                <c:pt idx="132645">
                  <c:v>-3.2422949999999999</c:v>
                </c:pt>
                <c:pt idx="132646">
                  <c:v>-3.2395679999999998</c:v>
                </c:pt>
                <c:pt idx="132647">
                  <c:v>-3.2368399999999999</c:v>
                </c:pt>
                <c:pt idx="132648">
                  <c:v>-3.2341129999999998</c:v>
                </c:pt>
                <c:pt idx="132649">
                  <c:v>-3.231385</c:v>
                </c:pt>
                <c:pt idx="132650">
                  <c:v>-3.2286579999999998</c:v>
                </c:pt>
                <c:pt idx="132651">
                  <c:v>-3.2259310000000001</c:v>
                </c:pt>
                <c:pt idx="132652">
                  <c:v>-3.223204</c:v>
                </c:pt>
                <c:pt idx="132653">
                  <c:v>-3.2204769999999998</c:v>
                </c:pt>
                <c:pt idx="132654">
                  <c:v>-3.2177509999999998</c:v>
                </c:pt>
                <c:pt idx="132655">
                  <c:v>-3.2150310000000002</c:v>
                </c:pt>
                <c:pt idx="132656">
                  <c:v>-3.2123119999999998</c:v>
                </c:pt>
                <c:pt idx="132657">
                  <c:v>-3.2095899999999999</c:v>
                </c:pt>
                <c:pt idx="132658">
                  <c:v>-3.2068680000000001</c:v>
                </c:pt>
                <c:pt idx="132659">
                  <c:v>-3.2041460000000002</c:v>
                </c:pt>
                <c:pt idx="132660">
                  <c:v>-3.2014230000000001</c:v>
                </c:pt>
                <c:pt idx="132661">
                  <c:v>-3.198699</c:v>
                </c:pt>
                <c:pt idx="132662">
                  <c:v>-3.1959789999999999</c:v>
                </c:pt>
                <c:pt idx="132663">
                  <c:v>-3.193257</c:v>
                </c:pt>
                <c:pt idx="132664">
                  <c:v>-3.1905350000000001</c:v>
                </c:pt>
                <c:pt idx="132665">
                  <c:v>-3.1878220000000002</c:v>
                </c:pt>
                <c:pt idx="132666">
                  <c:v>-3.1851159999999998</c:v>
                </c:pt>
                <c:pt idx="132667">
                  <c:v>-3.1824089999999998</c:v>
                </c:pt>
                <c:pt idx="132668">
                  <c:v>-3.1797040000000001</c:v>
                </c:pt>
                <c:pt idx="132669">
                  <c:v>-3.1769959999999999</c:v>
                </c:pt>
                <c:pt idx="132670">
                  <c:v>-3.1742880000000002</c:v>
                </c:pt>
                <c:pt idx="132671">
                  <c:v>-3.1715819999999999</c:v>
                </c:pt>
                <c:pt idx="132672">
                  <c:v>-3.1688740000000002</c:v>
                </c:pt>
                <c:pt idx="132673">
                  <c:v>-3.1661649999999999</c:v>
                </c:pt>
                <c:pt idx="132674">
                  <c:v>-3.1634530000000001</c:v>
                </c:pt>
                <c:pt idx="132675">
                  <c:v>-3.1607460000000001</c:v>
                </c:pt>
                <c:pt idx="132676">
                  <c:v>-3.1580360000000001</c:v>
                </c:pt>
                <c:pt idx="132677">
                  <c:v>-3.1553260000000001</c:v>
                </c:pt>
                <c:pt idx="132678">
                  <c:v>-3.1526139999999998</c:v>
                </c:pt>
                <c:pt idx="132679">
                  <c:v>-3.149902</c:v>
                </c:pt>
                <c:pt idx="132680">
                  <c:v>-3.147192</c:v>
                </c:pt>
                <c:pt idx="132681">
                  <c:v>-3.1444800000000002</c:v>
                </c:pt>
                <c:pt idx="132682">
                  <c:v>-3.141769</c:v>
                </c:pt>
                <c:pt idx="132683">
                  <c:v>-3.1390549999999999</c:v>
                </c:pt>
                <c:pt idx="132684">
                  <c:v>-3.136342</c:v>
                </c:pt>
                <c:pt idx="132685">
                  <c:v>-3.1336270000000002</c:v>
                </c:pt>
                <c:pt idx="132686">
                  <c:v>-3.1309119999999999</c:v>
                </c:pt>
                <c:pt idx="132687">
                  <c:v>-3.128196</c:v>
                </c:pt>
                <c:pt idx="132688">
                  <c:v>-3.1254789999999999</c:v>
                </c:pt>
                <c:pt idx="132689">
                  <c:v>-3.1227610000000001</c:v>
                </c:pt>
                <c:pt idx="132690">
                  <c:v>-3.1200410000000001</c:v>
                </c:pt>
                <c:pt idx="132691">
                  <c:v>-3.1173220000000001</c:v>
                </c:pt>
                <c:pt idx="132692">
                  <c:v>-3.114601</c:v>
                </c:pt>
                <c:pt idx="132693">
                  <c:v>-3.1118809999999999</c:v>
                </c:pt>
                <c:pt idx="132694">
                  <c:v>-3.109162</c:v>
                </c:pt>
                <c:pt idx="132695">
                  <c:v>-3.1064419999999999</c:v>
                </c:pt>
                <c:pt idx="132696">
                  <c:v>-3.1037210000000002</c:v>
                </c:pt>
                <c:pt idx="132697">
                  <c:v>-3.1010010000000001</c:v>
                </c:pt>
                <c:pt idx="132698">
                  <c:v>-3.0982810000000001</c:v>
                </c:pt>
                <c:pt idx="132699">
                  <c:v>-3.095561</c:v>
                </c:pt>
                <c:pt idx="132700">
                  <c:v>-3.092841</c:v>
                </c:pt>
                <c:pt idx="132701">
                  <c:v>-3.0901200000000002</c:v>
                </c:pt>
                <c:pt idx="132702">
                  <c:v>-3.0873979999999999</c:v>
                </c:pt>
                <c:pt idx="132703">
                  <c:v>-3.0846770000000001</c:v>
                </c:pt>
                <c:pt idx="132704">
                  <c:v>-3.0819559999999999</c:v>
                </c:pt>
                <c:pt idx="132705">
                  <c:v>-3.079234</c:v>
                </c:pt>
                <c:pt idx="132706">
                  <c:v>-3.0765120000000001</c:v>
                </c:pt>
                <c:pt idx="132707">
                  <c:v>-3.0737899999999998</c:v>
                </c:pt>
                <c:pt idx="132708">
                  <c:v>-3.0710670000000002</c:v>
                </c:pt>
                <c:pt idx="132709">
                  <c:v>-3.0683440000000002</c:v>
                </c:pt>
                <c:pt idx="132710">
                  <c:v>-3.0656219999999998</c:v>
                </c:pt>
                <c:pt idx="132711">
                  <c:v>-3.0629010000000001</c:v>
                </c:pt>
                <c:pt idx="132712">
                  <c:v>-3.0601799999999999</c:v>
                </c:pt>
                <c:pt idx="132713">
                  <c:v>-3.0574599999999998</c:v>
                </c:pt>
                <c:pt idx="132714">
                  <c:v>-3.054738</c:v>
                </c:pt>
                <c:pt idx="132715">
                  <c:v>-3.0520160000000001</c:v>
                </c:pt>
                <c:pt idx="132716">
                  <c:v>-3.049299</c:v>
                </c:pt>
                <c:pt idx="132717">
                  <c:v>-3.0465849999999999</c:v>
                </c:pt>
                <c:pt idx="132718">
                  <c:v>-3.0438679999999998</c:v>
                </c:pt>
                <c:pt idx="132719">
                  <c:v>-3.0411489999999999</c:v>
                </c:pt>
                <c:pt idx="132720">
                  <c:v>-3.0384310000000001</c:v>
                </c:pt>
                <c:pt idx="132721">
                  <c:v>-3.0357120000000002</c:v>
                </c:pt>
                <c:pt idx="132722">
                  <c:v>-3.0329920000000001</c:v>
                </c:pt>
                <c:pt idx="132723">
                  <c:v>-3.0302720000000001</c:v>
                </c:pt>
                <c:pt idx="132724">
                  <c:v>-3.027552</c:v>
                </c:pt>
                <c:pt idx="132725">
                  <c:v>-3.024832</c:v>
                </c:pt>
                <c:pt idx="132726">
                  <c:v>-3.022113</c:v>
                </c:pt>
                <c:pt idx="132727">
                  <c:v>-3.0193940000000001</c:v>
                </c:pt>
                <c:pt idx="132728">
                  <c:v>-3.0166740000000001</c:v>
                </c:pt>
                <c:pt idx="132729">
                  <c:v>-3.013954</c:v>
                </c:pt>
                <c:pt idx="132730">
                  <c:v>-3.011234</c:v>
                </c:pt>
                <c:pt idx="132731">
                  <c:v>-3.0085160000000002</c:v>
                </c:pt>
                <c:pt idx="132732">
                  <c:v>-3.0057969999999998</c:v>
                </c:pt>
                <c:pt idx="132733">
                  <c:v>-3.0030779999999999</c:v>
                </c:pt>
                <c:pt idx="132734">
                  <c:v>-3.0003579999999999</c:v>
                </c:pt>
                <c:pt idx="132735">
                  <c:v>-2.9976389999999999</c:v>
                </c:pt>
                <c:pt idx="132736">
                  <c:v>-2.9949189999999999</c:v>
                </c:pt>
                <c:pt idx="132737">
                  <c:v>-2.9922</c:v>
                </c:pt>
                <c:pt idx="132738">
                  <c:v>-2.9894799999999999</c:v>
                </c:pt>
                <c:pt idx="132739">
                  <c:v>-2.986761</c:v>
                </c:pt>
                <c:pt idx="132740">
                  <c:v>-2.9840420000000001</c:v>
                </c:pt>
                <c:pt idx="132741">
                  <c:v>-2.9813230000000002</c:v>
                </c:pt>
                <c:pt idx="132742">
                  <c:v>-2.9786039999999998</c:v>
                </c:pt>
                <c:pt idx="132743">
                  <c:v>-2.9758849999999999</c:v>
                </c:pt>
                <c:pt idx="132744">
                  <c:v>-2.973166</c:v>
                </c:pt>
                <c:pt idx="132745">
                  <c:v>-2.9704470000000001</c:v>
                </c:pt>
                <c:pt idx="132746">
                  <c:v>-2.967727</c:v>
                </c:pt>
                <c:pt idx="132747">
                  <c:v>-2.9650069999999999</c:v>
                </c:pt>
                <c:pt idx="132748">
                  <c:v>-2.962288</c:v>
                </c:pt>
                <c:pt idx="132749">
                  <c:v>-2.9595720000000001</c:v>
                </c:pt>
                <c:pt idx="132750">
                  <c:v>-2.9568560000000002</c:v>
                </c:pt>
                <c:pt idx="132751">
                  <c:v>-2.9541400000000002</c:v>
                </c:pt>
                <c:pt idx="132752">
                  <c:v>-2.9514239999999998</c:v>
                </c:pt>
                <c:pt idx="132753">
                  <c:v>-2.9487079999999999</c:v>
                </c:pt>
                <c:pt idx="132754">
                  <c:v>-2.9459909999999998</c:v>
                </c:pt>
                <c:pt idx="132755">
                  <c:v>-2.943273</c:v>
                </c:pt>
                <c:pt idx="132756">
                  <c:v>-2.9405549999999998</c:v>
                </c:pt>
                <c:pt idx="132757">
                  <c:v>-2.937837</c:v>
                </c:pt>
                <c:pt idx="132758">
                  <c:v>-2.9351189999999998</c:v>
                </c:pt>
                <c:pt idx="132759">
                  <c:v>-2.932401</c:v>
                </c:pt>
                <c:pt idx="132760">
                  <c:v>-2.9296829999999998</c:v>
                </c:pt>
                <c:pt idx="132761">
                  <c:v>-2.926965</c:v>
                </c:pt>
                <c:pt idx="132762">
                  <c:v>-2.9242460000000001</c:v>
                </c:pt>
                <c:pt idx="132763">
                  <c:v>-2.9215270000000002</c:v>
                </c:pt>
                <c:pt idx="132764">
                  <c:v>-2.9188079999999998</c:v>
                </c:pt>
                <c:pt idx="132765">
                  <c:v>-2.9160870000000001</c:v>
                </c:pt>
                <c:pt idx="132766">
                  <c:v>-2.913367</c:v>
                </c:pt>
                <c:pt idx="132767">
                  <c:v>-2.9106450000000001</c:v>
                </c:pt>
                <c:pt idx="132768">
                  <c:v>-2.907924</c:v>
                </c:pt>
                <c:pt idx="132769">
                  <c:v>-2.9052020000000001</c:v>
                </c:pt>
                <c:pt idx="132770">
                  <c:v>-2.9024800000000002</c:v>
                </c:pt>
                <c:pt idx="132771">
                  <c:v>-2.8997579999999998</c:v>
                </c:pt>
                <c:pt idx="132772">
                  <c:v>-2.8970389999999999</c:v>
                </c:pt>
                <c:pt idx="132773">
                  <c:v>-2.8943189999999999</c:v>
                </c:pt>
                <c:pt idx="132774">
                  <c:v>-2.8915980000000001</c:v>
                </c:pt>
                <c:pt idx="132775">
                  <c:v>-2.8888750000000001</c:v>
                </c:pt>
                <c:pt idx="132776">
                  <c:v>-2.8861530000000002</c:v>
                </c:pt>
                <c:pt idx="132777">
                  <c:v>-2.883429</c:v>
                </c:pt>
                <c:pt idx="132778">
                  <c:v>-2.8807049999999998</c:v>
                </c:pt>
                <c:pt idx="132779">
                  <c:v>-2.8779810000000001</c:v>
                </c:pt>
                <c:pt idx="132780">
                  <c:v>-2.875257</c:v>
                </c:pt>
                <c:pt idx="132781">
                  <c:v>-2.8725329999999998</c:v>
                </c:pt>
                <c:pt idx="132782">
                  <c:v>-2.8698090000000001</c:v>
                </c:pt>
                <c:pt idx="132783">
                  <c:v>-2.8670849999999999</c:v>
                </c:pt>
                <c:pt idx="132784">
                  <c:v>-2.8643619999999999</c:v>
                </c:pt>
                <c:pt idx="132785">
                  <c:v>-2.8616380000000001</c:v>
                </c:pt>
                <c:pt idx="132786">
                  <c:v>-2.858914</c:v>
                </c:pt>
                <c:pt idx="132787">
                  <c:v>-2.8561879999999999</c:v>
                </c:pt>
                <c:pt idx="132788">
                  <c:v>-2.8534619999999999</c:v>
                </c:pt>
                <c:pt idx="132789">
                  <c:v>-2.8507349999999998</c:v>
                </c:pt>
                <c:pt idx="132790">
                  <c:v>-2.8480089999999998</c:v>
                </c:pt>
                <c:pt idx="132791">
                  <c:v>-2.8452839999999999</c:v>
                </c:pt>
                <c:pt idx="132792">
                  <c:v>-2.8425579999999999</c:v>
                </c:pt>
                <c:pt idx="132793">
                  <c:v>-2.8398319999999999</c:v>
                </c:pt>
                <c:pt idx="132794">
                  <c:v>-2.8371080000000002</c:v>
                </c:pt>
                <c:pt idx="132795">
                  <c:v>-2.8343829999999999</c:v>
                </c:pt>
                <c:pt idx="132796">
                  <c:v>-2.8316599999999998</c:v>
                </c:pt>
                <c:pt idx="132797">
                  <c:v>-2.828938</c:v>
                </c:pt>
                <c:pt idx="132798">
                  <c:v>-2.8262160000000001</c:v>
                </c:pt>
                <c:pt idx="132799">
                  <c:v>-2.8234979999999998</c:v>
                </c:pt>
                <c:pt idx="132800">
                  <c:v>-2.8207810000000002</c:v>
                </c:pt>
                <c:pt idx="132801">
                  <c:v>-2.818063</c:v>
                </c:pt>
                <c:pt idx="132802">
                  <c:v>-2.8153440000000001</c:v>
                </c:pt>
                <c:pt idx="132803">
                  <c:v>-2.8126250000000002</c:v>
                </c:pt>
                <c:pt idx="132804">
                  <c:v>-2.8099059999999998</c:v>
                </c:pt>
                <c:pt idx="132805">
                  <c:v>-2.807188</c:v>
                </c:pt>
                <c:pt idx="132806">
                  <c:v>-2.8044699999999998</c:v>
                </c:pt>
                <c:pt idx="132807">
                  <c:v>-2.801752</c:v>
                </c:pt>
                <c:pt idx="132808">
                  <c:v>-2.7990330000000001</c:v>
                </c:pt>
                <c:pt idx="132809">
                  <c:v>-2.7963149999999999</c:v>
                </c:pt>
                <c:pt idx="132810">
                  <c:v>-2.793596</c:v>
                </c:pt>
                <c:pt idx="132811">
                  <c:v>-2.7908780000000002</c:v>
                </c:pt>
                <c:pt idx="132812">
                  <c:v>-2.7881589999999998</c:v>
                </c:pt>
                <c:pt idx="132813">
                  <c:v>-2.7854399999999999</c:v>
                </c:pt>
                <c:pt idx="132814">
                  <c:v>-2.782721</c:v>
                </c:pt>
                <c:pt idx="132815">
                  <c:v>-2.7800020000000001</c:v>
                </c:pt>
                <c:pt idx="132816">
                  <c:v>-2.7772839999999999</c:v>
                </c:pt>
                <c:pt idx="132817">
                  <c:v>-2.7745649999999999</c:v>
                </c:pt>
                <c:pt idx="132818">
                  <c:v>-2.771846</c:v>
                </c:pt>
                <c:pt idx="132819">
                  <c:v>-2.7691270000000001</c:v>
                </c:pt>
                <c:pt idx="132820">
                  <c:v>-2.7664059999999999</c:v>
                </c:pt>
                <c:pt idx="132821">
                  <c:v>-2.7636889999999998</c:v>
                </c:pt>
                <c:pt idx="132822">
                  <c:v>-2.7609710000000001</c:v>
                </c:pt>
                <c:pt idx="132823">
                  <c:v>-2.7582529999999998</c:v>
                </c:pt>
                <c:pt idx="132824">
                  <c:v>-2.7555339999999999</c:v>
                </c:pt>
                <c:pt idx="132825">
                  <c:v>-2.7528139999999999</c:v>
                </c:pt>
                <c:pt idx="132826">
                  <c:v>-2.7500939999999998</c:v>
                </c:pt>
                <c:pt idx="132827">
                  <c:v>-2.7473740000000002</c:v>
                </c:pt>
                <c:pt idx="132828">
                  <c:v>-2.7446519999999999</c:v>
                </c:pt>
                <c:pt idx="132829">
                  <c:v>-2.74193</c:v>
                </c:pt>
                <c:pt idx="132830">
                  <c:v>-2.7392080000000001</c:v>
                </c:pt>
                <c:pt idx="132831">
                  <c:v>-2.7364860000000002</c:v>
                </c:pt>
                <c:pt idx="132832">
                  <c:v>-2.733765</c:v>
                </c:pt>
                <c:pt idx="132833">
                  <c:v>-2.7310430000000001</c:v>
                </c:pt>
                <c:pt idx="132834">
                  <c:v>-2.7283219999999999</c:v>
                </c:pt>
                <c:pt idx="132835">
                  <c:v>-2.7256</c:v>
                </c:pt>
                <c:pt idx="132836">
                  <c:v>-2.7228780000000001</c:v>
                </c:pt>
                <c:pt idx="132837">
                  <c:v>-2.7201550000000001</c:v>
                </c:pt>
                <c:pt idx="132838">
                  <c:v>-2.7174330000000002</c:v>
                </c:pt>
                <c:pt idx="132839">
                  <c:v>-2.7147130000000002</c:v>
                </c:pt>
                <c:pt idx="132840">
                  <c:v>-2.7119909999999998</c:v>
                </c:pt>
                <c:pt idx="132841">
                  <c:v>-2.7092689999999999</c:v>
                </c:pt>
                <c:pt idx="132842">
                  <c:v>-2.706547</c:v>
                </c:pt>
                <c:pt idx="132843">
                  <c:v>-2.7038229999999999</c:v>
                </c:pt>
                <c:pt idx="132844">
                  <c:v>-2.7010990000000001</c:v>
                </c:pt>
                <c:pt idx="132845">
                  <c:v>-2.698375</c:v>
                </c:pt>
                <c:pt idx="132846">
                  <c:v>-2.6956500000000001</c:v>
                </c:pt>
                <c:pt idx="132847">
                  <c:v>-2.6929249999999998</c:v>
                </c:pt>
                <c:pt idx="132848">
                  <c:v>-2.6901999999999999</c:v>
                </c:pt>
                <c:pt idx="132849">
                  <c:v>-2.6874750000000001</c:v>
                </c:pt>
                <c:pt idx="132850">
                  <c:v>-2.684752</c:v>
                </c:pt>
                <c:pt idx="132851">
                  <c:v>-2.6820279999999999</c:v>
                </c:pt>
                <c:pt idx="132852">
                  <c:v>-2.6793040000000001</c:v>
                </c:pt>
                <c:pt idx="132853">
                  <c:v>-2.67658</c:v>
                </c:pt>
                <c:pt idx="132854">
                  <c:v>-2.6738569999999999</c:v>
                </c:pt>
                <c:pt idx="132855">
                  <c:v>-2.671135</c:v>
                </c:pt>
                <c:pt idx="132856">
                  <c:v>-2.6684109999999999</c:v>
                </c:pt>
                <c:pt idx="132857">
                  <c:v>-2.6656909999999998</c:v>
                </c:pt>
                <c:pt idx="132858">
                  <c:v>-2.6629710000000002</c:v>
                </c:pt>
                <c:pt idx="132859">
                  <c:v>-2.66025</c:v>
                </c:pt>
                <c:pt idx="132860">
                  <c:v>-2.6575299999999999</c:v>
                </c:pt>
                <c:pt idx="132861">
                  <c:v>-2.6548099999999999</c:v>
                </c:pt>
                <c:pt idx="132862">
                  <c:v>-2.6520899999999998</c:v>
                </c:pt>
                <c:pt idx="132863">
                  <c:v>-2.6493699999999998</c:v>
                </c:pt>
                <c:pt idx="132864">
                  <c:v>-2.6466509999999999</c:v>
                </c:pt>
                <c:pt idx="132865">
                  <c:v>-2.6439300000000001</c:v>
                </c:pt>
                <c:pt idx="132866">
                  <c:v>-2.6412110000000002</c:v>
                </c:pt>
                <c:pt idx="132867">
                  <c:v>-2.63849</c:v>
                </c:pt>
                <c:pt idx="132868">
                  <c:v>-2.6357750000000002</c:v>
                </c:pt>
                <c:pt idx="132869">
                  <c:v>-2.63306</c:v>
                </c:pt>
                <c:pt idx="132870">
                  <c:v>-2.6303429999999999</c:v>
                </c:pt>
                <c:pt idx="132871">
                  <c:v>-2.6276269999999999</c:v>
                </c:pt>
                <c:pt idx="132872">
                  <c:v>-2.6249099999999999</c:v>
                </c:pt>
                <c:pt idx="132873">
                  <c:v>-2.6221950000000001</c:v>
                </c:pt>
                <c:pt idx="132874">
                  <c:v>-2.6194790000000001</c:v>
                </c:pt>
                <c:pt idx="132875">
                  <c:v>-2.6167630000000002</c:v>
                </c:pt>
                <c:pt idx="132876">
                  <c:v>-2.6140479999999999</c:v>
                </c:pt>
                <c:pt idx="132877">
                  <c:v>-2.611332</c:v>
                </c:pt>
                <c:pt idx="132878">
                  <c:v>-2.6086170000000002</c:v>
                </c:pt>
                <c:pt idx="132879">
                  <c:v>-2.6059009999999998</c:v>
                </c:pt>
                <c:pt idx="132880">
                  <c:v>-2.6031849999999999</c:v>
                </c:pt>
                <c:pt idx="132881">
                  <c:v>-2.6004710000000002</c:v>
                </c:pt>
                <c:pt idx="132882">
                  <c:v>-2.597756</c:v>
                </c:pt>
                <c:pt idx="132883">
                  <c:v>-2.5950419999999998</c:v>
                </c:pt>
                <c:pt idx="132884">
                  <c:v>-2.592327</c:v>
                </c:pt>
                <c:pt idx="132885">
                  <c:v>-2.5896119999999998</c:v>
                </c:pt>
                <c:pt idx="132886">
                  <c:v>-2.5868959999999999</c:v>
                </c:pt>
                <c:pt idx="132887">
                  <c:v>-2.5841799999999999</c:v>
                </c:pt>
                <c:pt idx="132888">
                  <c:v>-2.581464</c:v>
                </c:pt>
                <c:pt idx="132889">
                  <c:v>-2.578748</c:v>
                </c:pt>
                <c:pt idx="132890">
                  <c:v>-2.5760320000000001</c:v>
                </c:pt>
                <c:pt idx="132891">
                  <c:v>-2.5733139999999999</c:v>
                </c:pt>
                <c:pt idx="132892">
                  <c:v>-2.5705979999999999</c:v>
                </c:pt>
                <c:pt idx="132893">
                  <c:v>-2.567882</c:v>
                </c:pt>
                <c:pt idx="132894">
                  <c:v>-2.5651649999999999</c:v>
                </c:pt>
                <c:pt idx="132895">
                  <c:v>-2.5624479999999998</c:v>
                </c:pt>
                <c:pt idx="132896">
                  <c:v>-2.5597310000000002</c:v>
                </c:pt>
                <c:pt idx="132897">
                  <c:v>-2.5570149999999998</c:v>
                </c:pt>
                <c:pt idx="132898">
                  <c:v>-2.5543010000000002</c:v>
                </c:pt>
                <c:pt idx="132899">
                  <c:v>-2.551587</c:v>
                </c:pt>
                <c:pt idx="132900">
                  <c:v>-2.5488729999999999</c:v>
                </c:pt>
                <c:pt idx="132901">
                  <c:v>-2.5461589999999998</c:v>
                </c:pt>
                <c:pt idx="132902">
                  <c:v>-2.5434459999999999</c:v>
                </c:pt>
                <c:pt idx="132903">
                  <c:v>-2.5407320000000002</c:v>
                </c:pt>
                <c:pt idx="132904">
                  <c:v>-2.5380189999999998</c:v>
                </c:pt>
                <c:pt idx="132905">
                  <c:v>-2.5353059999999998</c:v>
                </c:pt>
                <c:pt idx="132906">
                  <c:v>-2.5325920000000002</c:v>
                </c:pt>
                <c:pt idx="132907">
                  <c:v>-2.5298790000000002</c:v>
                </c:pt>
                <c:pt idx="132908">
                  <c:v>-2.5271659999999998</c:v>
                </c:pt>
                <c:pt idx="132909">
                  <c:v>-2.5244520000000001</c:v>
                </c:pt>
                <c:pt idx="132910">
                  <c:v>-2.5217390000000002</c:v>
                </c:pt>
                <c:pt idx="132911">
                  <c:v>-2.5190250000000001</c:v>
                </c:pt>
                <c:pt idx="132912">
                  <c:v>-2.516311</c:v>
                </c:pt>
                <c:pt idx="132913">
                  <c:v>-2.513598</c:v>
                </c:pt>
                <c:pt idx="132914">
                  <c:v>-2.510885</c:v>
                </c:pt>
                <c:pt idx="132915">
                  <c:v>-2.5081730000000002</c:v>
                </c:pt>
                <c:pt idx="132916">
                  <c:v>-2.5054590000000001</c:v>
                </c:pt>
                <c:pt idx="132917">
                  <c:v>-2.5027460000000001</c:v>
                </c:pt>
                <c:pt idx="132918">
                  <c:v>-2.5000420000000001</c:v>
                </c:pt>
                <c:pt idx="132919">
                  <c:v>-2.4973339999999999</c:v>
                </c:pt>
                <c:pt idx="132920">
                  <c:v>-2.494624</c:v>
                </c:pt>
                <c:pt idx="132921">
                  <c:v>-2.4919120000000001</c:v>
                </c:pt>
                <c:pt idx="132922">
                  <c:v>-2.489198</c:v>
                </c:pt>
                <c:pt idx="132923">
                  <c:v>-2.4864839999999999</c:v>
                </c:pt>
                <c:pt idx="132924">
                  <c:v>-2.483768</c:v>
                </c:pt>
                <c:pt idx="132925">
                  <c:v>-2.4810530000000002</c:v>
                </c:pt>
                <c:pt idx="132926">
                  <c:v>-2.4783379999999999</c:v>
                </c:pt>
                <c:pt idx="132927">
                  <c:v>-2.475622</c:v>
                </c:pt>
                <c:pt idx="132928">
                  <c:v>-2.4729070000000002</c:v>
                </c:pt>
                <c:pt idx="132929">
                  <c:v>-2.4701909999999998</c:v>
                </c:pt>
                <c:pt idx="132930">
                  <c:v>-2.467476</c:v>
                </c:pt>
                <c:pt idx="132931">
                  <c:v>-2.4647610000000002</c:v>
                </c:pt>
                <c:pt idx="132932">
                  <c:v>-2.4620470000000001</c:v>
                </c:pt>
                <c:pt idx="132933">
                  <c:v>-2.4593340000000001</c:v>
                </c:pt>
                <c:pt idx="132934">
                  <c:v>-2.45662</c:v>
                </c:pt>
                <c:pt idx="132935">
                  <c:v>-2.4539059999999999</c:v>
                </c:pt>
                <c:pt idx="132936">
                  <c:v>-2.4511919999999998</c:v>
                </c:pt>
                <c:pt idx="132937">
                  <c:v>-2.4484780000000002</c:v>
                </c:pt>
                <c:pt idx="132938">
                  <c:v>-2.4457629999999999</c:v>
                </c:pt>
                <c:pt idx="132939">
                  <c:v>-2.4430489999999998</c:v>
                </c:pt>
                <c:pt idx="132940">
                  <c:v>-2.440334</c:v>
                </c:pt>
                <c:pt idx="132941">
                  <c:v>-2.4376190000000002</c:v>
                </c:pt>
                <c:pt idx="132942">
                  <c:v>-2.4349029999999998</c:v>
                </c:pt>
                <c:pt idx="132943">
                  <c:v>-2.4321869999999999</c:v>
                </c:pt>
                <c:pt idx="132944">
                  <c:v>-2.4294709999999999</c:v>
                </c:pt>
                <c:pt idx="132945">
                  <c:v>-2.4267539999999999</c:v>
                </c:pt>
                <c:pt idx="132946">
                  <c:v>-2.4240370000000002</c:v>
                </c:pt>
                <c:pt idx="132947">
                  <c:v>-2.4213200000000001</c:v>
                </c:pt>
                <c:pt idx="132948">
                  <c:v>-2.4186030000000001</c:v>
                </c:pt>
                <c:pt idx="132949">
                  <c:v>-2.415886</c:v>
                </c:pt>
                <c:pt idx="132950">
                  <c:v>-2.4131689999999999</c:v>
                </c:pt>
                <c:pt idx="132951">
                  <c:v>-2.410453</c:v>
                </c:pt>
                <c:pt idx="132952">
                  <c:v>-2.407737</c:v>
                </c:pt>
                <c:pt idx="132953">
                  <c:v>-2.4050220000000002</c:v>
                </c:pt>
                <c:pt idx="132954">
                  <c:v>-2.4023119999999998</c:v>
                </c:pt>
                <c:pt idx="132955">
                  <c:v>-2.3996010000000001</c:v>
                </c:pt>
                <c:pt idx="132956">
                  <c:v>-2.396887</c:v>
                </c:pt>
                <c:pt idx="132957">
                  <c:v>-2.394171</c:v>
                </c:pt>
                <c:pt idx="132958">
                  <c:v>-2.3914559999999998</c:v>
                </c:pt>
                <c:pt idx="132959">
                  <c:v>-2.3887399999999999</c:v>
                </c:pt>
                <c:pt idx="132960">
                  <c:v>-2.3860269999999999</c:v>
                </c:pt>
                <c:pt idx="132961">
                  <c:v>-2.3833129999999998</c:v>
                </c:pt>
                <c:pt idx="132962">
                  <c:v>-2.380598</c:v>
                </c:pt>
                <c:pt idx="132963">
                  <c:v>-2.3778809999999999</c:v>
                </c:pt>
                <c:pt idx="132964">
                  <c:v>-2.3751639999999998</c:v>
                </c:pt>
                <c:pt idx="132965">
                  <c:v>-2.3724460000000001</c:v>
                </c:pt>
                <c:pt idx="132966">
                  <c:v>-2.3697279999999998</c:v>
                </c:pt>
                <c:pt idx="132967">
                  <c:v>-2.3670100000000001</c:v>
                </c:pt>
                <c:pt idx="132968">
                  <c:v>-2.3642919999999998</c:v>
                </c:pt>
                <c:pt idx="132969">
                  <c:v>-2.3615750000000002</c:v>
                </c:pt>
                <c:pt idx="132970">
                  <c:v>-2.35886</c:v>
                </c:pt>
                <c:pt idx="132971">
                  <c:v>-2.356144</c:v>
                </c:pt>
                <c:pt idx="132972">
                  <c:v>-2.3534269999999999</c:v>
                </c:pt>
                <c:pt idx="132973">
                  <c:v>-2.350711</c:v>
                </c:pt>
                <c:pt idx="132974">
                  <c:v>-2.3479930000000002</c:v>
                </c:pt>
                <c:pt idx="132975">
                  <c:v>-2.3452760000000001</c:v>
                </c:pt>
                <c:pt idx="132976">
                  <c:v>-2.3425590000000001</c:v>
                </c:pt>
                <c:pt idx="132977">
                  <c:v>-2.339842</c:v>
                </c:pt>
                <c:pt idx="132978">
                  <c:v>-2.3371249999999999</c:v>
                </c:pt>
                <c:pt idx="132979">
                  <c:v>-2.3344079999999998</c:v>
                </c:pt>
                <c:pt idx="132980">
                  <c:v>-2.33169</c:v>
                </c:pt>
                <c:pt idx="132981">
                  <c:v>-2.328973</c:v>
                </c:pt>
                <c:pt idx="132982">
                  <c:v>-2.326257</c:v>
                </c:pt>
                <c:pt idx="132983">
                  <c:v>-2.3235410000000001</c:v>
                </c:pt>
                <c:pt idx="132984">
                  <c:v>-2.3208259999999998</c:v>
                </c:pt>
                <c:pt idx="132985">
                  <c:v>-2.3181240000000001</c:v>
                </c:pt>
                <c:pt idx="132986">
                  <c:v>-2.3154180000000002</c:v>
                </c:pt>
                <c:pt idx="132987">
                  <c:v>-2.3127080000000002</c:v>
                </c:pt>
                <c:pt idx="132988">
                  <c:v>-2.3099970000000001</c:v>
                </c:pt>
                <c:pt idx="132989">
                  <c:v>-2.3072840000000001</c:v>
                </c:pt>
                <c:pt idx="132990">
                  <c:v>-2.30457</c:v>
                </c:pt>
                <c:pt idx="132991">
                  <c:v>-2.3018540000000001</c:v>
                </c:pt>
                <c:pt idx="132992">
                  <c:v>-2.2991389999999998</c:v>
                </c:pt>
                <c:pt idx="132993">
                  <c:v>-2.2964229999999999</c:v>
                </c:pt>
                <c:pt idx="132994">
                  <c:v>-2.2937069999999999</c:v>
                </c:pt>
                <c:pt idx="132995">
                  <c:v>-2.2909899999999999</c:v>
                </c:pt>
                <c:pt idx="132996">
                  <c:v>-2.2882739999999999</c:v>
                </c:pt>
                <c:pt idx="132997">
                  <c:v>-2.2855569999999998</c:v>
                </c:pt>
                <c:pt idx="132998">
                  <c:v>-2.2828390000000001</c:v>
                </c:pt>
                <c:pt idx="132999">
                  <c:v>-2.280119</c:v>
                </c:pt>
                <c:pt idx="133000">
                  <c:v>-2.2774009999999998</c:v>
                </c:pt>
                <c:pt idx="133001">
                  <c:v>-2.2746810000000002</c:v>
                </c:pt>
                <c:pt idx="133002">
                  <c:v>-2.27196</c:v>
                </c:pt>
                <c:pt idx="133003">
                  <c:v>-2.2692429999999999</c:v>
                </c:pt>
                <c:pt idx="133004">
                  <c:v>-2.266524</c:v>
                </c:pt>
                <c:pt idx="133005">
                  <c:v>-2.2638029999999998</c:v>
                </c:pt>
                <c:pt idx="133006">
                  <c:v>-2.261082</c:v>
                </c:pt>
                <c:pt idx="133007">
                  <c:v>-2.2583609999999998</c:v>
                </c:pt>
                <c:pt idx="133008">
                  <c:v>-2.2556409999999998</c:v>
                </c:pt>
                <c:pt idx="133009">
                  <c:v>-2.2529210000000002</c:v>
                </c:pt>
                <c:pt idx="133010">
                  <c:v>-2.2502</c:v>
                </c:pt>
                <c:pt idx="133011">
                  <c:v>-2.2474780000000001</c:v>
                </c:pt>
                <c:pt idx="133012">
                  <c:v>-2.2447560000000002</c:v>
                </c:pt>
                <c:pt idx="133013">
                  <c:v>-2.2420339999999999</c:v>
                </c:pt>
                <c:pt idx="133014">
                  <c:v>-2.239312</c:v>
                </c:pt>
                <c:pt idx="133015">
                  <c:v>-2.2365889999999999</c:v>
                </c:pt>
                <c:pt idx="133016">
                  <c:v>-2.2338650000000002</c:v>
                </c:pt>
                <c:pt idx="133017">
                  <c:v>-2.231141</c:v>
                </c:pt>
                <c:pt idx="133018">
                  <c:v>-2.2284160000000002</c:v>
                </c:pt>
                <c:pt idx="133019">
                  <c:v>-2.2256930000000001</c:v>
                </c:pt>
                <c:pt idx="133020">
                  <c:v>-2.222969</c:v>
                </c:pt>
                <c:pt idx="133021">
                  <c:v>-2.2202459999999999</c:v>
                </c:pt>
                <c:pt idx="133022">
                  <c:v>-2.2175229999999999</c:v>
                </c:pt>
                <c:pt idx="133023">
                  <c:v>-2.2147999999999999</c:v>
                </c:pt>
                <c:pt idx="133024">
                  <c:v>-2.2120769999999998</c:v>
                </c:pt>
                <c:pt idx="133025">
                  <c:v>-2.209355</c:v>
                </c:pt>
                <c:pt idx="133026">
                  <c:v>-2.2066319999999999</c:v>
                </c:pt>
                <c:pt idx="133027">
                  <c:v>-2.20391</c:v>
                </c:pt>
                <c:pt idx="133028">
                  <c:v>-2.2011720000000001</c:v>
                </c:pt>
                <c:pt idx="133029">
                  <c:v>-2.1984349999999999</c:v>
                </c:pt>
                <c:pt idx="133030">
                  <c:v>-2.195703</c:v>
                </c:pt>
                <c:pt idx="133031">
                  <c:v>-2.192974</c:v>
                </c:pt>
                <c:pt idx="133032">
                  <c:v>-2.1902460000000001</c:v>
                </c:pt>
                <c:pt idx="133033">
                  <c:v>-2.1875200000000001</c:v>
                </c:pt>
                <c:pt idx="133034">
                  <c:v>-2.1847940000000001</c:v>
                </c:pt>
                <c:pt idx="133035">
                  <c:v>-2.1820689999999998</c:v>
                </c:pt>
                <c:pt idx="133036">
                  <c:v>-2.1793439999999999</c:v>
                </c:pt>
                <c:pt idx="133037">
                  <c:v>-2.1766190000000001</c:v>
                </c:pt>
                <c:pt idx="133038">
                  <c:v>-2.1738949999999999</c:v>
                </c:pt>
                <c:pt idx="133039">
                  <c:v>-2.17117</c:v>
                </c:pt>
                <c:pt idx="133040">
                  <c:v>-2.1684459999999999</c:v>
                </c:pt>
                <c:pt idx="133041">
                  <c:v>-2.165721</c:v>
                </c:pt>
                <c:pt idx="133042">
                  <c:v>-2.162995</c:v>
                </c:pt>
                <c:pt idx="133043">
                  <c:v>-2.160269</c:v>
                </c:pt>
                <c:pt idx="133044">
                  <c:v>-2.1575440000000001</c:v>
                </c:pt>
                <c:pt idx="133045">
                  <c:v>-2.1548189999999998</c:v>
                </c:pt>
                <c:pt idx="133046">
                  <c:v>-2.152094</c:v>
                </c:pt>
                <c:pt idx="133047">
                  <c:v>-2.1493690000000001</c:v>
                </c:pt>
                <c:pt idx="133048">
                  <c:v>-2.1466440000000002</c:v>
                </c:pt>
                <c:pt idx="133049">
                  <c:v>-2.1439189999999999</c:v>
                </c:pt>
                <c:pt idx="133050">
                  <c:v>-2.141194</c:v>
                </c:pt>
                <c:pt idx="133051">
                  <c:v>-2.1384690000000002</c:v>
                </c:pt>
                <c:pt idx="133052">
                  <c:v>-2.1357430000000002</c:v>
                </c:pt>
                <c:pt idx="133053">
                  <c:v>-2.1330179999999999</c:v>
                </c:pt>
                <c:pt idx="133054">
                  <c:v>-2.1302919999999999</c:v>
                </c:pt>
                <c:pt idx="133055">
                  <c:v>-2.127567</c:v>
                </c:pt>
                <c:pt idx="133056">
                  <c:v>-2.124841</c:v>
                </c:pt>
                <c:pt idx="133057">
                  <c:v>-2.122115</c:v>
                </c:pt>
                <c:pt idx="133058">
                  <c:v>-2.119389</c:v>
                </c:pt>
                <c:pt idx="133059">
                  <c:v>-2.116663</c:v>
                </c:pt>
                <c:pt idx="133060">
                  <c:v>-2.113937</c:v>
                </c:pt>
                <c:pt idx="133061">
                  <c:v>-2.1112120000000001</c:v>
                </c:pt>
                <c:pt idx="133062">
                  <c:v>-2.1084870000000002</c:v>
                </c:pt>
                <c:pt idx="133063">
                  <c:v>-2.1057619999999999</c:v>
                </c:pt>
                <c:pt idx="133064">
                  <c:v>-2.1030359999999999</c:v>
                </c:pt>
                <c:pt idx="133065">
                  <c:v>-2.100311</c:v>
                </c:pt>
                <c:pt idx="133066">
                  <c:v>-2.097585</c:v>
                </c:pt>
                <c:pt idx="133067">
                  <c:v>-2.094859</c:v>
                </c:pt>
                <c:pt idx="133068">
                  <c:v>-2.092133</c:v>
                </c:pt>
                <c:pt idx="133069">
                  <c:v>-2.089407</c:v>
                </c:pt>
                <c:pt idx="133070">
                  <c:v>-2.086681</c:v>
                </c:pt>
                <c:pt idx="133071">
                  <c:v>-2.083955</c:v>
                </c:pt>
                <c:pt idx="133072">
                  <c:v>-2.081229</c:v>
                </c:pt>
                <c:pt idx="133073">
                  <c:v>-2.078503</c:v>
                </c:pt>
                <c:pt idx="133074">
                  <c:v>-2.0757759999999998</c:v>
                </c:pt>
                <c:pt idx="133075">
                  <c:v>-2.0730490000000001</c:v>
                </c:pt>
                <c:pt idx="133076">
                  <c:v>-2.070322</c:v>
                </c:pt>
                <c:pt idx="133077">
                  <c:v>-2.0675949999999998</c:v>
                </c:pt>
                <c:pt idx="133078">
                  <c:v>-2.0648680000000001</c:v>
                </c:pt>
                <c:pt idx="133079">
                  <c:v>-2.062141</c:v>
                </c:pt>
                <c:pt idx="133080">
                  <c:v>-2.0594139999999999</c:v>
                </c:pt>
                <c:pt idx="133081">
                  <c:v>-2.0566840000000002</c:v>
                </c:pt>
                <c:pt idx="133082">
                  <c:v>-2.0539550000000002</c:v>
                </c:pt>
                <c:pt idx="133083">
                  <c:v>-2.0512269999999999</c:v>
                </c:pt>
                <c:pt idx="133084">
                  <c:v>-2.0484979999999999</c:v>
                </c:pt>
                <c:pt idx="133085">
                  <c:v>-2.0457700000000001</c:v>
                </c:pt>
                <c:pt idx="133086">
                  <c:v>-2.0430429999999999</c:v>
                </c:pt>
                <c:pt idx="133087">
                  <c:v>-2.0403159999999998</c:v>
                </c:pt>
                <c:pt idx="133088">
                  <c:v>-2.037588</c:v>
                </c:pt>
                <c:pt idx="133089">
                  <c:v>-2.0348619999999999</c:v>
                </c:pt>
                <c:pt idx="133090">
                  <c:v>-2.0321370000000001</c:v>
                </c:pt>
                <c:pt idx="133091">
                  <c:v>-2.0294120000000002</c:v>
                </c:pt>
                <c:pt idx="133092">
                  <c:v>-2.0266860000000002</c:v>
                </c:pt>
                <c:pt idx="133093">
                  <c:v>-2.0239600000000002</c:v>
                </c:pt>
                <c:pt idx="133094">
                  <c:v>-2.0212330000000001</c:v>
                </c:pt>
                <c:pt idx="133095">
                  <c:v>-2.0185059999999999</c:v>
                </c:pt>
                <c:pt idx="133096">
                  <c:v>-2.0157790000000002</c:v>
                </c:pt>
                <c:pt idx="133097">
                  <c:v>-2.0130520000000001</c:v>
                </c:pt>
                <c:pt idx="133098">
                  <c:v>-2.0103249999999999</c:v>
                </c:pt>
                <c:pt idx="133099">
                  <c:v>-2.0075980000000002</c:v>
                </c:pt>
                <c:pt idx="133100">
                  <c:v>-2.0048699999999999</c:v>
                </c:pt>
                <c:pt idx="133101">
                  <c:v>-2.0021429999999998</c:v>
                </c:pt>
                <c:pt idx="133102">
                  <c:v>-1.9994160000000001</c:v>
                </c:pt>
                <c:pt idx="133103">
                  <c:v>-1.9966889999999999</c:v>
                </c:pt>
                <c:pt idx="133104">
                  <c:v>-1.9939610000000001</c:v>
                </c:pt>
                <c:pt idx="133105">
                  <c:v>-1.9912339999999999</c:v>
                </c:pt>
                <c:pt idx="133106">
                  <c:v>-1.9885060000000001</c:v>
                </c:pt>
                <c:pt idx="133107">
                  <c:v>-1.985778</c:v>
                </c:pt>
                <c:pt idx="133108">
                  <c:v>-1.98305</c:v>
                </c:pt>
                <c:pt idx="133109">
                  <c:v>-1.9803219999999999</c:v>
                </c:pt>
                <c:pt idx="133110">
                  <c:v>-1.9775940000000001</c:v>
                </c:pt>
                <c:pt idx="133111">
                  <c:v>-1.9748669999999999</c:v>
                </c:pt>
                <c:pt idx="133112">
                  <c:v>-1.9721379999999999</c:v>
                </c:pt>
                <c:pt idx="133113">
                  <c:v>-1.969406</c:v>
                </c:pt>
                <c:pt idx="133114">
                  <c:v>-1.966672</c:v>
                </c:pt>
                <c:pt idx="133115">
                  <c:v>-1.96394</c:v>
                </c:pt>
                <c:pt idx="133116">
                  <c:v>-1.9612099999999999</c:v>
                </c:pt>
                <c:pt idx="133117">
                  <c:v>-1.9584809999999999</c:v>
                </c:pt>
                <c:pt idx="133118">
                  <c:v>-1.955751</c:v>
                </c:pt>
                <c:pt idx="133119">
                  <c:v>-1.953022</c:v>
                </c:pt>
                <c:pt idx="133120">
                  <c:v>-1.9502919999999999</c:v>
                </c:pt>
                <c:pt idx="133121">
                  <c:v>-1.947562</c:v>
                </c:pt>
                <c:pt idx="133122">
                  <c:v>-1.9448319999999999</c:v>
                </c:pt>
                <c:pt idx="133123">
                  <c:v>-1.942102</c:v>
                </c:pt>
                <c:pt idx="133124">
                  <c:v>-1.9393720000000001</c:v>
                </c:pt>
                <c:pt idx="133125">
                  <c:v>-1.936642</c:v>
                </c:pt>
                <c:pt idx="133126">
                  <c:v>-1.9339109999999999</c:v>
                </c:pt>
                <c:pt idx="133127">
                  <c:v>-1.9311830000000001</c:v>
                </c:pt>
                <c:pt idx="133128">
                  <c:v>-1.9284520000000001</c:v>
                </c:pt>
                <c:pt idx="133129">
                  <c:v>-1.9257219999999999</c:v>
                </c:pt>
                <c:pt idx="133130">
                  <c:v>-1.922992</c:v>
                </c:pt>
                <c:pt idx="133131">
                  <c:v>-1.9202630000000001</c:v>
                </c:pt>
                <c:pt idx="133132">
                  <c:v>-1.9175340000000001</c:v>
                </c:pt>
                <c:pt idx="133133">
                  <c:v>-1.9148050000000001</c:v>
                </c:pt>
                <c:pt idx="133134">
                  <c:v>-1.9120760000000001</c:v>
                </c:pt>
                <c:pt idx="133135">
                  <c:v>-1.9093469999999999</c:v>
                </c:pt>
                <c:pt idx="133136">
                  <c:v>-1.9066179999999999</c:v>
                </c:pt>
                <c:pt idx="133137">
                  <c:v>-1.9038889999999999</c:v>
                </c:pt>
                <c:pt idx="133138">
                  <c:v>-1.9011610000000001</c:v>
                </c:pt>
                <c:pt idx="133139">
                  <c:v>-1.898433</c:v>
                </c:pt>
                <c:pt idx="133140">
                  <c:v>-1.8957059999999999</c:v>
                </c:pt>
                <c:pt idx="133141">
                  <c:v>-1.892979</c:v>
                </c:pt>
                <c:pt idx="133142">
                  <c:v>-1.8902509999999999</c:v>
                </c:pt>
                <c:pt idx="133143">
                  <c:v>-1.887524</c:v>
                </c:pt>
                <c:pt idx="133144">
                  <c:v>-1.8847970000000001</c:v>
                </c:pt>
                <c:pt idx="133145">
                  <c:v>-1.882069</c:v>
                </c:pt>
                <c:pt idx="133146">
                  <c:v>-1.8793409999999999</c:v>
                </c:pt>
                <c:pt idx="133147">
                  <c:v>-1.8766119999999999</c:v>
                </c:pt>
                <c:pt idx="133148">
                  <c:v>-1.8738840000000001</c:v>
                </c:pt>
                <c:pt idx="133149">
                  <c:v>-1.8711549999999999</c:v>
                </c:pt>
                <c:pt idx="133150">
                  <c:v>-1.8684259999999999</c:v>
                </c:pt>
                <c:pt idx="133151">
                  <c:v>-1.8656969999999999</c:v>
                </c:pt>
                <c:pt idx="133152">
                  <c:v>-1.862968</c:v>
                </c:pt>
                <c:pt idx="133153">
                  <c:v>-1.8602399999999999</c:v>
                </c:pt>
                <c:pt idx="133154">
                  <c:v>-1.85751</c:v>
                </c:pt>
                <c:pt idx="133155">
                  <c:v>-1.854781</c:v>
                </c:pt>
                <c:pt idx="133156">
                  <c:v>-1.8520529999999999</c:v>
                </c:pt>
                <c:pt idx="133157">
                  <c:v>-1.849324</c:v>
                </c:pt>
                <c:pt idx="133158">
                  <c:v>-1.8465959999999999</c:v>
                </c:pt>
                <c:pt idx="133159">
                  <c:v>-1.8438680000000001</c:v>
                </c:pt>
                <c:pt idx="133160">
                  <c:v>-1.84114</c:v>
                </c:pt>
                <c:pt idx="133161">
                  <c:v>-1.838411</c:v>
                </c:pt>
                <c:pt idx="133162">
                  <c:v>-1.835683</c:v>
                </c:pt>
                <c:pt idx="133163">
                  <c:v>-1.832954</c:v>
                </c:pt>
                <c:pt idx="133164">
                  <c:v>-1.830225</c:v>
                </c:pt>
                <c:pt idx="133165">
                  <c:v>-1.8274950000000001</c:v>
                </c:pt>
                <c:pt idx="133166">
                  <c:v>-1.8247660000000001</c:v>
                </c:pt>
                <c:pt idx="133167">
                  <c:v>-1.822039</c:v>
                </c:pt>
                <c:pt idx="133168">
                  <c:v>-1.8193109999999999</c:v>
                </c:pt>
                <c:pt idx="133169">
                  <c:v>-1.8165830000000001</c:v>
                </c:pt>
                <c:pt idx="133170">
                  <c:v>-1.813855</c:v>
                </c:pt>
                <c:pt idx="133171">
                  <c:v>-1.811126</c:v>
                </c:pt>
                <c:pt idx="133172">
                  <c:v>-1.808397</c:v>
                </c:pt>
                <c:pt idx="133173">
                  <c:v>-1.8056680000000001</c:v>
                </c:pt>
                <c:pt idx="133174">
                  <c:v>-1.80294</c:v>
                </c:pt>
                <c:pt idx="133175">
                  <c:v>-1.800211</c:v>
                </c:pt>
                <c:pt idx="133176">
                  <c:v>-1.797482</c:v>
                </c:pt>
                <c:pt idx="133177">
                  <c:v>-1.7947519999999999</c:v>
                </c:pt>
                <c:pt idx="133178">
                  <c:v>-1.7920229999999999</c:v>
                </c:pt>
                <c:pt idx="133179">
                  <c:v>-1.7892939999999999</c:v>
                </c:pt>
                <c:pt idx="133180">
                  <c:v>-1.786565</c:v>
                </c:pt>
                <c:pt idx="133181">
                  <c:v>-1.7838350000000001</c:v>
                </c:pt>
                <c:pt idx="133182">
                  <c:v>-1.7811060000000001</c:v>
                </c:pt>
                <c:pt idx="133183">
                  <c:v>-1.7783770000000001</c:v>
                </c:pt>
                <c:pt idx="133184">
                  <c:v>-1.775647</c:v>
                </c:pt>
                <c:pt idx="133185">
                  <c:v>-1.772918</c:v>
                </c:pt>
                <c:pt idx="133186">
                  <c:v>-1.7701899999999999</c:v>
                </c:pt>
                <c:pt idx="133187">
                  <c:v>-1.767463</c:v>
                </c:pt>
                <c:pt idx="133188">
                  <c:v>-1.7647360000000001</c:v>
                </c:pt>
                <c:pt idx="133189">
                  <c:v>-1.762008</c:v>
                </c:pt>
                <c:pt idx="133190">
                  <c:v>-1.75928</c:v>
                </c:pt>
                <c:pt idx="133191">
                  <c:v>-1.756553</c:v>
                </c:pt>
                <c:pt idx="133192">
                  <c:v>-1.7538260000000001</c:v>
                </c:pt>
                <c:pt idx="133193">
                  <c:v>-1.751098</c:v>
                </c:pt>
                <c:pt idx="133194">
                  <c:v>-1.74837</c:v>
                </c:pt>
                <c:pt idx="133195">
                  <c:v>-1.745641</c:v>
                </c:pt>
                <c:pt idx="133196">
                  <c:v>-1.7429129999999999</c:v>
                </c:pt>
                <c:pt idx="133197">
                  <c:v>-1.740184</c:v>
                </c:pt>
                <c:pt idx="133198">
                  <c:v>-1.737455</c:v>
                </c:pt>
                <c:pt idx="133199">
                  <c:v>-1.734726</c:v>
                </c:pt>
                <c:pt idx="133200">
                  <c:v>-1.731997</c:v>
                </c:pt>
                <c:pt idx="133201">
                  <c:v>-1.729268</c:v>
                </c:pt>
                <c:pt idx="133202">
                  <c:v>-1.726539</c:v>
                </c:pt>
                <c:pt idx="133203">
                  <c:v>-1.7238100000000001</c:v>
                </c:pt>
                <c:pt idx="133204">
                  <c:v>-1.721082</c:v>
                </c:pt>
                <c:pt idx="133205">
                  <c:v>-1.7183520000000001</c:v>
                </c:pt>
                <c:pt idx="133206">
                  <c:v>-1.715622</c:v>
                </c:pt>
                <c:pt idx="133207">
                  <c:v>-1.7128920000000001</c:v>
                </c:pt>
                <c:pt idx="133208">
                  <c:v>-1.710162</c:v>
                </c:pt>
                <c:pt idx="133209">
                  <c:v>-1.7074309999999999</c:v>
                </c:pt>
                <c:pt idx="133210">
                  <c:v>-1.7047030000000001</c:v>
                </c:pt>
                <c:pt idx="133211">
                  <c:v>-1.7019740000000001</c:v>
                </c:pt>
                <c:pt idx="133212">
                  <c:v>-1.699246</c:v>
                </c:pt>
                <c:pt idx="133213">
                  <c:v>-1.6965170000000001</c:v>
                </c:pt>
                <c:pt idx="133214">
                  <c:v>-1.6937880000000001</c:v>
                </c:pt>
                <c:pt idx="133215">
                  <c:v>-1.6910590000000001</c:v>
                </c:pt>
                <c:pt idx="133216">
                  <c:v>-1.688329</c:v>
                </c:pt>
                <c:pt idx="133217">
                  <c:v>-1.6855990000000001</c:v>
                </c:pt>
                <c:pt idx="133218">
                  <c:v>-1.6828689999999999</c:v>
                </c:pt>
                <c:pt idx="133219">
                  <c:v>-1.6801379999999999</c:v>
                </c:pt>
                <c:pt idx="133220">
                  <c:v>-1.677408</c:v>
                </c:pt>
                <c:pt idx="133221">
                  <c:v>-1.6746780000000001</c:v>
                </c:pt>
                <c:pt idx="133222">
                  <c:v>-1.67195</c:v>
                </c:pt>
                <c:pt idx="133223">
                  <c:v>-1.6692210000000001</c:v>
                </c:pt>
                <c:pt idx="133224">
                  <c:v>-1.66649</c:v>
                </c:pt>
                <c:pt idx="133225">
                  <c:v>-1.6637599999999999</c:v>
                </c:pt>
                <c:pt idx="133226">
                  <c:v>-1.66103</c:v>
                </c:pt>
                <c:pt idx="133227">
                  <c:v>-1.658299</c:v>
                </c:pt>
                <c:pt idx="133228">
                  <c:v>-1.655567</c:v>
                </c:pt>
                <c:pt idx="133229">
                  <c:v>-1.6528350000000001</c:v>
                </c:pt>
                <c:pt idx="133230">
                  <c:v>-1.6501030000000001</c:v>
                </c:pt>
                <c:pt idx="133231">
                  <c:v>-1.6473709999999999</c:v>
                </c:pt>
                <c:pt idx="133232">
                  <c:v>-1.644639</c:v>
                </c:pt>
                <c:pt idx="133233">
                  <c:v>-1.6419060000000001</c:v>
                </c:pt>
                <c:pt idx="133234">
                  <c:v>-1.6391739999999999</c:v>
                </c:pt>
                <c:pt idx="133235">
                  <c:v>-1.636441</c:v>
                </c:pt>
                <c:pt idx="133236">
                  <c:v>-1.6337090000000001</c:v>
                </c:pt>
                <c:pt idx="133237">
                  <c:v>-1.6309769999999999</c:v>
                </c:pt>
                <c:pt idx="133238">
                  <c:v>-1.6282460000000001</c:v>
                </c:pt>
                <c:pt idx="133239">
                  <c:v>-1.6255139999999999</c:v>
                </c:pt>
                <c:pt idx="133240">
                  <c:v>-1.6227819999999999</c:v>
                </c:pt>
                <c:pt idx="133241">
                  <c:v>-1.6200509999999999</c:v>
                </c:pt>
                <c:pt idx="133242">
                  <c:v>-1.617319</c:v>
                </c:pt>
                <c:pt idx="133243">
                  <c:v>-1.614587</c:v>
                </c:pt>
                <c:pt idx="133244">
                  <c:v>-1.611855</c:v>
                </c:pt>
                <c:pt idx="133245">
                  <c:v>-1.609124</c:v>
                </c:pt>
                <c:pt idx="133246">
                  <c:v>-1.6063909999999999</c:v>
                </c:pt>
                <c:pt idx="133247">
                  <c:v>-1.6036600000000001</c:v>
                </c:pt>
                <c:pt idx="133248">
                  <c:v>-1.600927</c:v>
                </c:pt>
                <c:pt idx="133249">
                  <c:v>-1.5981959999999999</c:v>
                </c:pt>
                <c:pt idx="133250">
                  <c:v>-1.595464</c:v>
                </c:pt>
                <c:pt idx="133251">
                  <c:v>-1.5927309999999999</c:v>
                </c:pt>
                <c:pt idx="133252">
                  <c:v>-1.59</c:v>
                </c:pt>
                <c:pt idx="133253">
                  <c:v>-1.5872679999999999</c:v>
                </c:pt>
                <c:pt idx="133254">
                  <c:v>-1.5845359999999999</c:v>
                </c:pt>
                <c:pt idx="133255">
                  <c:v>-1.5818049999999999</c:v>
                </c:pt>
                <c:pt idx="133256">
                  <c:v>-1.579072</c:v>
                </c:pt>
                <c:pt idx="133257">
                  <c:v>-1.5763400000000001</c:v>
                </c:pt>
                <c:pt idx="133258">
                  <c:v>-1.5736079999999999</c:v>
                </c:pt>
                <c:pt idx="133259">
                  <c:v>-1.5708759999999999</c:v>
                </c:pt>
                <c:pt idx="133260">
                  <c:v>-1.5681430000000001</c:v>
                </c:pt>
                <c:pt idx="133261">
                  <c:v>-1.5654110000000001</c:v>
                </c:pt>
                <c:pt idx="133262">
                  <c:v>-1.5626789999999999</c:v>
                </c:pt>
                <c:pt idx="133263">
                  <c:v>-1.559947</c:v>
                </c:pt>
                <c:pt idx="133264">
                  <c:v>-1.5572140000000001</c:v>
                </c:pt>
                <c:pt idx="133265">
                  <c:v>-1.5544819999999999</c:v>
                </c:pt>
                <c:pt idx="133266">
                  <c:v>-1.551749</c:v>
                </c:pt>
                <c:pt idx="133267">
                  <c:v>-1.5490159999999999</c:v>
                </c:pt>
                <c:pt idx="133268">
                  <c:v>-1.5462819999999999</c:v>
                </c:pt>
                <c:pt idx="133269">
                  <c:v>-1.5435490000000001</c:v>
                </c:pt>
                <c:pt idx="133270">
                  <c:v>-1.540816</c:v>
                </c:pt>
                <c:pt idx="133271">
                  <c:v>-1.5380819999999999</c:v>
                </c:pt>
                <c:pt idx="133272">
                  <c:v>-1.5353490000000001</c:v>
                </c:pt>
                <c:pt idx="133273">
                  <c:v>-1.5326139999999999</c:v>
                </c:pt>
                <c:pt idx="133274">
                  <c:v>-1.5298799999999999</c:v>
                </c:pt>
                <c:pt idx="133275">
                  <c:v>-1.5271459999999999</c:v>
                </c:pt>
                <c:pt idx="133276">
                  <c:v>-1.524411</c:v>
                </c:pt>
                <c:pt idx="133277">
                  <c:v>-1.5216769999999999</c:v>
                </c:pt>
                <c:pt idx="133278">
                  <c:v>-1.518945</c:v>
                </c:pt>
                <c:pt idx="133279">
                  <c:v>-1.516211</c:v>
                </c:pt>
                <c:pt idx="133280">
                  <c:v>-1.513477</c:v>
                </c:pt>
                <c:pt idx="133281">
                  <c:v>-1.510742</c:v>
                </c:pt>
                <c:pt idx="133282">
                  <c:v>-1.5080070000000001</c:v>
                </c:pt>
                <c:pt idx="133283">
                  <c:v>-1.5052719999999999</c:v>
                </c:pt>
                <c:pt idx="133284">
                  <c:v>-1.502537</c:v>
                </c:pt>
                <c:pt idx="133285">
                  <c:v>-1.4998009999999999</c:v>
                </c:pt>
                <c:pt idx="133286">
                  <c:v>-1.4970650000000001</c:v>
                </c:pt>
                <c:pt idx="133287">
                  <c:v>-1.494329</c:v>
                </c:pt>
                <c:pt idx="133288">
                  <c:v>-1.4915929999999999</c:v>
                </c:pt>
                <c:pt idx="133289">
                  <c:v>-1.488856</c:v>
                </c:pt>
                <c:pt idx="133290">
                  <c:v>-1.4861200000000001</c:v>
                </c:pt>
                <c:pt idx="133291">
                  <c:v>-1.483384</c:v>
                </c:pt>
                <c:pt idx="133292">
                  <c:v>-1.480647</c:v>
                </c:pt>
                <c:pt idx="133293">
                  <c:v>-1.477911</c:v>
                </c:pt>
                <c:pt idx="133294">
                  <c:v>-1.4751749999999999</c:v>
                </c:pt>
                <c:pt idx="133295">
                  <c:v>-1.4724379999999999</c:v>
                </c:pt>
                <c:pt idx="133296">
                  <c:v>-1.469703</c:v>
                </c:pt>
                <c:pt idx="133297">
                  <c:v>-1.4669650000000001</c:v>
                </c:pt>
                <c:pt idx="133298">
                  <c:v>-1.464232</c:v>
                </c:pt>
                <c:pt idx="133299">
                  <c:v>-1.461497</c:v>
                </c:pt>
                <c:pt idx="133300">
                  <c:v>-1.458761</c:v>
                </c:pt>
                <c:pt idx="133301">
                  <c:v>-1.4560230000000001</c:v>
                </c:pt>
                <c:pt idx="133302">
                  <c:v>-1.4532849999999999</c:v>
                </c:pt>
                <c:pt idx="133303">
                  <c:v>-1.450547</c:v>
                </c:pt>
                <c:pt idx="133304">
                  <c:v>-1.44781</c:v>
                </c:pt>
                <c:pt idx="133305">
                  <c:v>-1.4450730000000001</c:v>
                </c:pt>
                <c:pt idx="133306">
                  <c:v>-1.4423360000000001</c:v>
                </c:pt>
                <c:pt idx="133307">
                  <c:v>-1.4395979999999999</c:v>
                </c:pt>
                <c:pt idx="133308">
                  <c:v>-1.4368609999999999</c:v>
                </c:pt>
                <c:pt idx="133309">
                  <c:v>-1.434124</c:v>
                </c:pt>
                <c:pt idx="133310">
                  <c:v>-1.431386</c:v>
                </c:pt>
                <c:pt idx="133311">
                  <c:v>-1.4286490000000001</c:v>
                </c:pt>
                <c:pt idx="133312">
                  <c:v>-1.4259120000000001</c:v>
                </c:pt>
                <c:pt idx="133313">
                  <c:v>-1.4231739999999999</c:v>
                </c:pt>
                <c:pt idx="133314">
                  <c:v>-1.4204369999999999</c:v>
                </c:pt>
                <c:pt idx="133315">
                  <c:v>-1.417699</c:v>
                </c:pt>
                <c:pt idx="133316">
                  <c:v>-1.4149609999999999</c:v>
                </c:pt>
                <c:pt idx="133317">
                  <c:v>-1.412223</c:v>
                </c:pt>
                <c:pt idx="133318">
                  <c:v>-1.4094850000000001</c:v>
                </c:pt>
                <c:pt idx="133319">
                  <c:v>-1.406747</c:v>
                </c:pt>
                <c:pt idx="133320">
                  <c:v>-1.40401</c:v>
                </c:pt>
                <c:pt idx="133321">
                  <c:v>-1.4012720000000001</c:v>
                </c:pt>
                <c:pt idx="133322">
                  <c:v>-1.3985339999999999</c:v>
                </c:pt>
                <c:pt idx="133323">
                  <c:v>-1.395796</c:v>
                </c:pt>
                <c:pt idx="133324">
                  <c:v>-1.393059</c:v>
                </c:pt>
                <c:pt idx="133325">
                  <c:v>-1.3903209999999999</c:v>
                </c:pt>
                <c:pt idx="133326">
                  <c:v>-1.387583</c:v>
                </c:pt>
                <c:pt idx="133327">
                  <c:v>-1.3848450000000001</c:v>
                </c:pt>
                <c:pt idx="133328">
                  <c:v>-1.382107</c:v>
                </c:pt>
                <c:pt idx="133329">
                  <c:v>-1.3793690000000001</c:v>
                </c:pt>
                <c:pt idx="133330">
                  <c:v>-1.3766309999999999</c:v>
                </c:pt>
                <c:pt idx="133331">
                  <c:v>-1.373893</c:v>
                </c:pt>
                <c:pt idx="133332">
                  <c:v>-1.3711599999999999</c:v>
                </c:pt>
                <c:pt idx="133333">
                  <c:v>-1.368455</c:v>
                </c:pt>
                <c:pt idx="133334">
                  <c:v>-1.3657520000000001</c:v>
                </c:pt>
                <c:pt idx="133335">
                  <c:v>-1.3630469999999999</c:v>
                </c:pt>
                <c:pt idx="133336">
                  <c:v>-1.3603339999999999</c:v>
                </c:pt>
                <c:pt idx="133337">
                  <c:v>-1.357618</c:v>
                </c:pt>
                <c:pt idx="133338">
                  <c:v>-1.354897</c:v>
                </c:pt>
                <c:pt idx="133339">
                  <c:v>-1.3521719999999999</c:v>
                </c:pt>
                <c:pt idx="133340">
                  <c:v>-1.349445</c:v>
                </c:pt>
                <c:pt idx="133341">
                  <c:v>-1.3467169999999999</c:v>
                </c:pt>
                <c:pt idx="133342">
                  <c:v>-1.343987</c:v>
                </c:pt>
                <c:pt idx="133343">
                  <c:v>-1.341256</c:v>
                </c:pt>
                <c:pt idx="133344">
                  <c:v>-1.3385229999999999</c:v>
                </c:pt>
                <c:pt idx="133345">
                  <c:v>-1.33579</c:v>
                </c:pt>
                <c:pt idx="133346">
                  <c:v>-1.3330550000000001</c:v>
                </c:pt>
                <c:pt idx="133347">
                  <c:v>-1.3303199999999999</c:v>
                </c:pt>
                <c:pt idx="133348">
                  <c:v>-1.327585</c:v>
                </c:pt>
                <c:pt idx="133349">
                  <c:v>-1.324848</c:v>
                </c:pt>
                <c:pt idx="133350">
                  <c:v>-1.322112</c:v>
                </c:pt>
                <c:pt idx="133351">
                  <c:v>-1.3193760000000001</c:v>
                </c:pt>
                <c:pt idx="133352">
                  <c:v>-1.3166389999999999</c:v>
                </c:pt>
                <c:pt idx="133353">
                  <c:v>-1.313901</c:v>
                </c:pt>
                <c:pt idx="133354">
                  <c:v>-1.311164</c:v>
                </c:pt>
                <c:pt idx="133355">
                  <c:v>-1.3084249999999999</c:v>
                </c:pt>
                <c:pt idx="133356">
                  <c:v>-1.305687</c:v>
                </c:pt>
                <c:pt idx="133357">
                  <c:v>-1.302948</c:v>
                </c:pt>
                <c:pt idx="133358">
                  <c:v>-1.3002100000000001</c:v>
                </c:pt>
                <c:pt idx="133359">
                  <c:v>-1.297471</c:v>
                </c:pt>
                <c:pt idx="133360">
                  <c:v>-1.2947329999999999</c:v>
                </c:pt>
                <c:pt idx="133361">
                  <c:v>-1.2919940000000001</c:v>
                </c:pt>
                <c:pt idx="133362">
                  <c:v>-1.289256</c:v>
                </c:pt>
                <c:pt idx="133363">
                  <c:v>-1.286516</c:v>
                </c:pt>
                <c:pt idx="133364">
                  <c:v>-1.2837769999999999</c:v>
                </c:pt>
                <c:pt idx="133365">
                  <c:v>-1.281037</c:v>
                </c:pt>
                <c:pt idx="133366">
                  <c:v>-1.278297</c:v>
                </c:pt>
                <c:pt idx="133367">
                  <c:v>-1.2755570000000001</c:v>
                </c:pt>
                <c:pt idx="133368">
                  <c:v>-1.2728170000000001</c:v>
                </c:pt>
                <c:pt idx="133369">
                  <c:v>-1.2700769999999999</c:v>
                </c:pt>
                <c:pt idx="133370">
                  <c:v>-1.267339</c:v>
                </c:pt>
                <c:pt idx="133371">
                  <c:v>-1.2645999999999999</c:v>
                </c:pt>
                <c:pt idx="133372">
                  <c:v>-1.2618609999999999</c:v>
                </c:pt>
                <c:pt idx="133373">
                  <c:v>-1.2591209999999999</c:v>
                </c:pt>
                <c:pt idx="133374">
                  <c:v>-1.2563820000000001</c:v>
                </c:pt>
                <c:pt idx="133375">
                  <c:v>-1.253649</c:v>
                </c:pt>
                <c:pt idx="133376">
                  <c:v>-1.2509189999999999</c:v>
                </c:pt>
                <c:pt idx="133377">
                  <c:v>-1.248184</c:v>
                </c:pt>
                <c:pt idx="133378">
                  <c:v>-1.2454460000000001</c:v>
                </c:pt>
                <c:pt idx="133379">
                  <c:v>-1.24271</c:v>
                </c:pt>
                <c:pt idx="133380">
                  <c:v>-1.2399720000000001</c:v>
                </c:pt>
                <c:pt idx="133381">
                  <c:v>-1.237233</c:v>
                </c:pt>
                <c:pt idx="133382">
                  <c:v>-1.2344919999999999</c:v>
                </c:pt>
                <c:pt idx="133383">
                  <c:v>-1.231752</c:v>
                </c:pt>
                <c:pt idx="133384">
                  <c:v>-1.229012</c:v>
                </c:pt>
                <c:pt idx="133385">
                  <c:v>-1.2262710000000001</c:v>
                </c:pt>
                <c:pt idx="133386">
                  <c:v>-1.2235309999999999</c:v>
                </c:pt>
                <c:pt idx="133387">
                  <c:v>-1.2207889999999999</c:v>
                </c:pt>
                <c:pt idx="133388">
                  <c:v>-1.218048</c:v>
                </c:pt>
                <c:pt idx="133389">
                  <c:v>-1.2153080000000001</c:v>
                </c:pt>
                <c:pt idx="133390">
                  <c:v>-1.212567</c:v>
                </c:pt>
                <c:pt idx="133391">
                  <c:v>-1.2098260000000001</c:v>
                </c:pt>
                <c:pt idx="133392">
                  <c:v>-1.2070860000000001</c:v>
                </c:pt>
                <c:pt idx="133393">
                  <c:v>-1.2043459999999999</c:v>
                </c:pt>
                <c:pt idx="133394">
                  <c:v>-1.201606</c:v>
                </c:pt>
                <c:pt idx="133395">
                  <c:v>-1.1988650000000001</c:v>
                </c:pt>
                <c:pt idx="133396">
                  <c:v>-1.1961250000000001</c:v>
                </c:pt>
                <c:pt idx="133397">
                  <c:v>-1.193384</c:v>
                </c:pt>
                <c:pt idx="133398">
                  <c:v>-1.1906429999999999</c:v>
                </c:pt>
                <c:pt idx="133399">
                  <c:v>-1.1879029999999999</c:v>
                </c:pt>
                <c:pt idx="133400">
                  <c:v>-1.185162</c:v>
                </c:pt>
                <c:pt idx="133401">
                  <c:v>-1.1824209999999999</c:v>
                </c:pt>
                <c:pt idx="133402">
                  <c:v>-1.1796800000000001</c:v>
                </c:pt>
                <c:pt idx="133403">
                  <c:v>-1.176939</c:v>
                </c:pt>
                <c:pt idx="133404">
                  <c:v>-1.174199</c:v>
                </c:pt>
                <c:pt idx="133405">
                  <c:v>-1.1714580000000001</c:v>
                </c:pt>
                <c:pt idx="133406">
                  <c:v>-1.168717</c:v>
                </c:pt>
                <c:pt idx="133407">
                  <c:v>-1.165977</c:v>
                </c:pt>
                <c:pt idx="133408">
                  <c:v>-1.1632359999999999</c:v>
                </c:pt>
                <c:pt idx="133409">
                  <c:v>-1.1604950000000001</c:v>
                </c:pt>
                <c:pt idx="133410">
                  <c:v>-1.1577539999999999</c:v>
                </c:pt>
                <c:pt idx="133411">
                  <c:v>-1.155014</c:v>
                </c:pt>
                <c:pt idx="133412">
                  <c:v>-1.1522730000000001</c:v>
                </c:pt>
                <c:pt idx="133413">
                  <c:v>-1.1495329999999999</c:v>
                </c:pt>
                <c:pt idx="133414">
                  <c:v>-1.146792</c:v>
                </c:pt>
                <c:pt idx="133415">
                  <c:v>-1.1440520000000001</c:v>
                </c:pt>
                <c:pt idx="133416">
                  <c:v>-1.141311</c:v>
                </c:pt>
                <c:pt idx="133417">
                  <c:v>-1.138614</c:v>
                </c:pt>
                <c:pt idx="133418">
                  <c:v>-1.135915</c:v>
                </c:pt>
                <c:pt idx="133419">
                  <c:v>-1.1331979999999999</c:v>
                </c:pt>
                <c:pt idx="133420">
                  <c:v>-1.1304719999999999</c:v>
                </c:pt>
                <c:pt idx="133421">
                  <c:v>-1.1277429999999999</c:v>
                </c:pt>
                <c:pt idx="133422">
                  <c:v>-1.125011</c:v>
                </c:pt>
                <c:pt idx="133423">
                  <c:v>-1.1222760000000001</c:v>
                </c:pt>
                <c:pt idx="133424">
                  <c:v>-1.11954</c:v>
                </c:pt>
                <c:pt idx="133425">
                  <c:v>-1.1168020000000001</c:v>
                </c:pt>
                <c:pt idx="133426">
                  <c:v>-1.114063</c:v>
                </c:pt>
                <c:pt idx="133427">
                  <c:v>-1.1113249999999999</c:v>
                </c:pt>
                <c:pt idx="133428">
                  <c:v>-1.1085860000000001</c:v>
                </c:pt>
                <c:pt idx="133429">
                  <c:v>-1.1058460000000001</c:v>
                </c:pt>
                <c:pt idx="133430">
                  <c:v>-1.1031059999999999</c:v>
                </c:pt>
                <c:pt idx="133431">
                  <c:v>-1.100365</c:v>
                </c:pt>
                <c:pt idx="133432">
                  <c:v>-1.0976250000000001</c:v>
                </c:pt>
                <c:pt idx="133433">
                  <c:v>-1.094884</c:v>
                </c:pt>
                <c:pt idx="133434">
                  <c:v>-1.0921430000000001</c:v>
                </c:pt>
                <c:pt idx="133435">
                  <c:v>-1.089402</c:v>
                </c:pt>
                <c:pt idx="133436">
                  <c:v>-1.0866610000000001</c:v>
                </c:pt>
                <c:pt idx="133437">
                  <c:v>-1.0839190000000001</c:v>
                </c:pt>
                <c:pt idx="133438">
                  <c:v>-1.081178</c:v>
                </c:pt>
                <c:pt idx="133439">
                  <c:v>-1.078444</c:v>
                </c:pt>
                <c:pt idx="133440">
                  <c:v>-1.0757080000000001</c:v>
                </c:pt>
                <c:pt idx="133441">
                  <c:v>-1.07297</c:v>
                </c:pt>
                <c:pt idx="133442">
                  <c:v>-1.0702309999999999</c:v>
                </c:pt>
                <c:pt idx="133443">
                  <c:v>-1.067491</c:v>
                </c:pt>
                <c:pt idx="133444">
                  <c:v>-1.0647500000000001</c:v>
                </c:pt>
                <c:pt idx="133445">
                  <c:v>-1.062011</c:v>
                </c:pt>
                <c:pt idx="133446">
                  <c:v>-1.0592729999999999</c:v>
                </c:pt>
                <c:pt idx="133447">
                  <c:v>-1.0565370000000001</c:v>
                </c:pt>
                <c:pt idx="133448">
                  <c:v>-1.0538000000000001</c:v>
                </c:pt>
                <c:pt idx="133449">
                  <c:v>-1.051064</c:v>
                </c:pt>
                <c:pt idx="133450">
                  <c:v>-1.048327</c:v>
                </c:pt>
                <c:pt idx="133451">
                  <c:v>-1.0455909999999999</c:v>
                </c:pt>
                <c:pt idx="133452">
                  <c:v>-1.0428539999999999</c:v>
                </c:pt>
                <c:pt idx="133453">
                  <c:v>-1.040119</c:v>
                </c:pt>
                <c:pt idx="133454">
                  <c:v>-1.037382</c:v>
                </c:pt>
                <c:pt idx="133455">
                  <c:v>-1.034645</c:v>
                </c:pt>
                <c:pt idx="133456">
                  <c:v>-1.031906</c:v>
                </c:pt>
                <c:pt idx="133457">
                  <c:v>-1.0291669999999999</c:v>
                </c:pt>
                <c:pt idx="133458">
                  <c:v>-1.026427</c:v>
                </c:pt>
                <c:pt idx="133459">
                  <c:v>-1.023687</c:v>
                </c:pt>
                <c:pt idx="133460">
                  <c:v>-1.020947</c:v>
                </c:pt>
                <c:pt idx="133461">
                  <c:v>-1.0182059999999999</c:v>
                </c:pt>
                <c:pt idx="133462">
                  <c:v>-1.0154650000000001</c:v>
                </c:pt>
                <c:pt idx="133463">
                  <c:v>-1.012723</c:v>
                </c:pt>
                <c:pt idx="133464">
                  <c:v>-1.0099819999999999</c:v>
                </c:pt>
                <c:pt idx="133465">
                  <c:v>-1.007242</c:v>
                </c:pt>
                <c:pt idx="133466">
                  <c:v>-1.0045040000000001</c:v>
                </c:pt>
                <c:pt idx="133467">
                  <c:v>-1.0017670000000001</c:v>
                </c:pt>
                <c:pt idx="133468">
                  <c:v>-0.99902979999999997</c:v>
                </c:pt>
                <c:pt idx="133469">
                  <c:v>-0.99629330000000005</c:v>
                </c:pt>
                <c:pt idx="133470">
                  <c:v>-0.99355789999999999</c:v>
                </c:pt>
                <c:pt idx="133471">
                  <c:v>-0.99082269999999995</c:v>
                </c:pt>
                <c:pt idx="133472">
                  <c:v>-0.98808720000000005</c:v>
                </c:pt>
                <c:pt idx="133473">
                  <c:v>-0.98535150000000005</c:v>
                </c:pt>
                <c:pt idx="133474">
                  <c:v>-0.9826163</c:v>
                </c:pt>
                <c:pt idx="133475">
                  <c:v>-0.979881</c:v>
                </c:pt>
                <c:pt idx="133476">
                  <c:v>-0.97714480000000004</c:v>
                </c:pt>
                <c:pt idx="133477">
                  <c:v>-0.97440859999999996</c:v>
                </c:pt>
                <c:pt idx="133478">
                  <c:v>-0.97167179999999997</c:v>
                </c:pt>
                <c:pt idx="133479">
                  <c:v>-0.96893499999999999</c:v>
                </c:pt>
                <c:pt idx="133480">
                  <c:v>-0.96619739999999998</c:v>
                </c:pt>
                <c:pt idx="133481">
                  <c:v>-0.96345899999999995</c:v>
                </c:pt>
                <c:pt idx="133482">
                  <c:v>-0.96072199999999996</c:v>
                </c:pt>
                <c:pt idx="133483">
                  <c:v>-0.95798399999999995</c:v>
                </c:pt>
                <c:pt idx="133484">
                  <c:v>-0.95524589999999998</c:v>
                </c:pt>
                <c:pt idx="133485">
                  <c:v>-0.95250670000000004</c:v>
                </c:pt>
                <c:pt idx="133486">
                  <c:v>-0.94976640000000001</c:v>
                </c:pt>
                <c:pt idx="133487">
                  <c:v>-0.94702580000000003</c:v>
                </c:pt>
                <c:pt idx="133488">
                  <c:v>-0.94428520000000005</c:v>
                </c:pt>
                <c:pt idx="133489">
                  <c:v>-0.94154409999999999</c:v>
                </c:pt>
                <c:pt idx="133490">
                  <c:v>-0.93880370000000002</c:v>
                </c:pt>
                <c:pt idx="133491">
                  <c:v>-0.93606250000000002</c:v>
                </c:pt>
                <c:pt idx="133492">
                  <c:v>-0.93332090000000001</c:v>
                </c:pt>
                <c:pt idx="133493">
                  <c:v>-0.93058099999999999</c:v>
                </c:pt>
                <c:pt idx="133494">
                  <c:v>-0.92783970000000004</c:v>
                </c:pt>
                <c:pt idx="133495">
                  <c:v>-0.9251009</c:v>
                </c:pt>
                <c:pt idx="133496">
                  <c:v>-0.92236229999999997</c:v>
                </c:pt>
                <c:pt idx="133497">
                  <c:v>-0.91962219999999995</c:v>
                </c:pt>
                <c:pt idx="133498">
                  <c:v>-0.91688130000000001</c:v>
                </c:pt>
                <c:pt idx="133499">
                  <c:v>-0.91414130000000005</c:v>
                </c:pt>
                <c:pt idx="133500">
                  <c:v>-0.91139970000000003</c:v>
                </c:pt>
                <c:pt idx="133501">
                  <c:v>-0.90865770000000001</c:v>
                </c:pt>
                <c:pt idx="133502">
                  <c:v>-0.90591600000000005</c:v>
                </c:pt>
                <c:pt idx="133503">
                  <c:v>-0.90317389999999997</c:v>
                </c:pt>
                <c:pt idx="133504">
                  <c:v>-0.90043189999999995</c:v>
                </c:pt>
                <c:pt idx="133505">
                  <c:v>-0.89768959999999998</c:v>
                </c:pt>
                <c:pt idx="133506">
                  <c:v>-0.89494739999999995</c:v>
                </c:pt>
                <c:pt idx="133507">
                  <c:v>-0.89220460000000001</c:v>
                </c:pt>
                <c:pt idx="133508">
                  <c:v>-0.88946219999999998</c:v>
                </c:pt>
                <c:pt idx="133509">
                  <c:v>-0.88671949999999999</c:v>
                </c:pt>
                <c:pt idx="133510">
                  <c:v>-0.88397709999999996</c:v>
                </c:pt>
                <c:pt idx="133511">
                  <c:v>-0.88123430000000003</c:v>
                </c:pt>
                <c:pt idx="133512">
                  <c:v>-0.87849160000000004</c:v>
                </c:pt>
                <c:pt idx="133513">
                  <c:v>-0.87574879999999999</c:v>
                </c:pt>
                <c:pt idx="133514">
                  <c:v>-0.87300630000000001</c:v>
                </c:pt>
                <c:pt idx="133515">
                  <c:v>-0.87026349999999997</c:v>
                </c:pt>
                <c:pt idx="133516">
                  <c:v>-0.86752059999999998</c:v>
                </c:pt>
                <c:pt idx="133517">
                  <c:v>-0.86477850000000001</c:v>
                </c:pt>
                <c:pt idx="133518">
                  <c:v>-0.86203600000000002</c:v>
                </c:pt>
                <c:pt idx="133519">
                  <c:v>-0.85929279999999997</c:v>
                </c:pt>
                <c:pt idx="133520">
                  <c:v>-0.85654969999999997</c:v>
                </c:pt>
                <c:pt idx="133521">
                  <c:v>-0.85380630000000002</c:v>
                </c:pt>
                <c:pt idx="133522">
                  <c:v>-0.8510643</c:v>
                </c:pt>
                <c:pt idx="133523">
                  <c:v>-0.84832129999999994</c:v>
                </c:pt>
                <c:pt idx="133524">
                  <c:v>-0.8455783</c:v>
                </c:pt>
                <c:pt idx="133525">
                  <c:v>-0.84283470000000005</c:v>
                </c:pt>
                <c:pt idx="133526">
                  <c:v>-0.84009100000000003</c:v>
                </c:pt>
                <c:pt idx="133527">
                  <c:v>-0.83734810000000004</c:v>
                </c:pt>
                <c:pt idx="133528">
                  <c:v>-0.83460520000000005</c:v>
                </c:pt>
                <c:pt idx="133529">
                  <c:v>-0.83186159999999998</c:v>
                </c:pt>
                <c:pt idx="133530">
                  <c:v>-0.82911809999999997</c:v>
                </c:pt>
                <c:pt idx="133531">
                  <c:v>-0.82637579999999999</c:v>
                </c:pt>
                <c:pt idx="133532">
                  <c:v>-0.82363240000000004</c:v>
                </c:pt>
                <c:pt idx="133533">
                  <c:v>-0.82088919999999999</c:v>
                </c:pt>
                <c:pt idx="133534">
                  <c:v>-0.81814560000000003</c:v>
                </c:pt>
                <c:pt idx="133535">
                  <c:v>-0.81540319999999999</c:v>
                </c:pt>
                <c:pt idx="133536">
                  <c:v>-0.8126601</c:v>
                </c:pt>
                <c:pt idx="133537">
                  <c:v>-0.80991670000000004</c:v>
                </c:pt>
                <c:pt idx="133538">
                  <c:v>-0.80717380000000005</c:v>
                </c:pt>
                <c:pt idx="133539">
                  <c:v>-0.8044306</c:v>
                </c:pt>
                <c:pt idx="133540">
                  <c:v>-0.80168689999999998</c:v>
                </c:pt>
                <c:pt idx="133541">
                  <c:v>-0.79894410000000005</c:v>
                </c:pt>
                <c:pt idx="133542">
                  <c:v>-0.79620060000000004</c:v>
                </c:pt>
                <c:pt idx="133543">
                  <c:v>-0.79345739999999998</c:v>
                </c:pt>
                <c:pt idx="133544">
                  <c:v>-0.79071449999999999</c:v>
                </c:pt>
                <c:pt idx="133545">
                  <c:v>-0.78797110000000004</c:v>
                </c:pt>
                <c:pt idx="133546">
                  <c:v>-0.78522720000000001</c:v>
                </c:pt>
                <c:pt idx="133547">
                  <c:v>-0.78248439999999997</c:v>
                </c:pt>
                <c:pt idx="133548">
                  <c:v>-0.77974100000000002</c:v>
                </c:pt>
                <c:pt idx="133549">
                  <c:v>-0.77699739999999995</c:v>
                </c:pt>
                <c:pt idx="133550">
                  <c:v>-0.77425449999999996</c:v>
                </c:pt>
                <c:pt idx="133551">
                  <c:v>-0.77151159999999996</c:v>
                </c:pt>
                <c:pt idx="133552">
                  <c:v>-0.76876929999999999</c:v>
                </c:pt>
                <c:pt idx="133553">
                  <c:v>-0.76602720000000002</c:v>
                </c:pt>
                <c:pt idx="133554">
                  <c:v>-0.76328689999999999</c:v>
                </c:pt>
                <c:pt idx="133555">
                  <c:v>-0.76054600000000006</c:v>
                </c:pt>
                <c:pt idx="133556">
                  <c:v>-0.75780340000000002</c:v>
                </c:pt>
                <c:pt idx="133557">
                  <c:v>-0.75506099999999998</c:v>
                </c:pt>
                <c:pt idx="133558">
                  <c:v>-0.75231769999999998</c:v>
                </c:pt>
                <c:pt idx="133559">
                  <c:v>-0.74957450000000003</c:v>
                </c:pt>
                <c:pt idx="133560">
                  <c:v>-0.74683069999999996</c:v>
                </c:pt>
                <c:pt idx="133561">
                  <c:v>-0.74408750000000001</c:v>
                </c:pt>
                <c:pt idx="133562">
                  <c:v>-0.74134350000000004</c:v>
                </c:pt>
                <c:pt idx="133563">
                  <c:v>-0.73860009999999998</c:v>
                </c:pt>
                <c:pt idx="133564">
                  <c:v>-0.73585610000000001</c:v>
                </c:pt>
                <c:pt idx="133565">
                  <c:v>-0.73311389999999999</c:v>
                </c:pt>
                <c:pt idx="133566">
                  <c:v>-0.73037090000000005</c:v>
                </c:pt>
                <c:pt idx="133567">
                  <c:v>-0.72762780000000005</c:v>
                </c:pt>
                <c:pt idx="133568">
                  <c:v>-0.72488399999999997</c:v>
                </c:pt>
                <c:pt idx="133569">
                  <c:v>-0.72214060000000002</c:v>
                </c:pt>
                <c:pt idx="133570">
                  <c:v>-0.71939679999999995</c:v>
                </c:pt>
                <c:pt idx="133571">
                  <c:v>-0.71665330000000005</c:v>
                </c:pt>
                <c:pt idx="133572">
                  <c:v>-0.71390949999999997</c:v>
                </c:pt>
                <c:pt idx="133573">
                  <c:v>-0.71116659999999998</c:v>
                </c:pt>
                <c:pt idx="133574">
                  <c:v>-0.70842249999999996</c:v>
                </c:pt>
                <c:pt idx="133575">
                  <c:v>-0.70567919999999995</c:v>
                </c:pt>
                <c:pt idx="133576">
                  <c:v>-0.70293539999999999</c:v>
                </c:pt>
                <c:pt idx="133577">
                  <c:v>-0.70019209999999998</c:v>
                </c:pt>
                <c:pt idx="133578">
                  <c:v>-0.69744830000000002</c:v>
                </c:pt>
                <c:pt idx="133579">
                  <c:v>-0.69470489999999996</c:v>
                </c:pt>
                <c:pt idx="133580">
                  <c:v>-0.69196120000000005</c:v>
                </c:pt>
                <c:pt idx="133581">
                  <c:v>-0.68921790000000005</c:v>
                </c:pt>
                <c:pt idx="133582">
                  <c:v>-0.68647429999999998</c:v>
                </c:pt>
                <c:pt idx="133583">
                  <c:v>-0.68373110000000004</c:v>
                </c:pt>
                <c:pt idx="133584">
                  <c:v>-0.68098729999999996</c:v>
                </c:pt>
                <c:pt idx="133585">
                  <c:v>-0.67824439999999997</c:v>
                </c:pt>
                <c:pt idx="133586">
                  <c:v>-0.67550049999999995</c:v>
                </c:pt>
                <c:pt idx="133587">
                  <c:v>-0.6727571</c:v>
                </c:pt>
                <c:pt idx="133588">
                  <c:v>-0.67001299999999997</c:v>
                </c:pt>
                <c:pt idx="133589">
                  <c:v>-0.66726949999999996</c:v>
                </c:pt>
                <c:pt idx="133590">
                  <c:v>-0.66452540000000004</c:v>
                </c:pt>
                <c:pt idx="133591">
                  <c:v>-0.66178179999999998</c:v>
                </c:pt>
                <c:pt idx="133592">
                  <c:v>-0.65903940000000005</c:v>
                </c:pt>
                <c:pt idx="133593">
                  <c:v>-0.65629539999999997</c:v>
                </c:pt>
                <c:pt idx="133594">
                  <c:v>-0.65355220000000003</c:v>
                </c:pt>
                <c:pt idx="133595">
                  <c:v>-0.65080919999999998</c:v>
                </c:pt>
                <c:pt idx="133596">
                  <c:v>-0.64806589999999997</c:v>
                </c:pt>
                <c:pt idx="133597">
                  <c:v>-0.64532270000000003</c:v>
                </c:pt>
                <c:pt idx="133598">
                  <c:v>-0.64257909999999996</c:v>
                </c:pt>
                <c:pt idx="133599">
                  <c:v>-0.6398355</c:v>
                </c:pt>
                <c:pt idx="133600">
                  <c:v>-0.63709210000000005</c:v>
                </c:pt>
                <c:pt idx="133601">
                  <c:v>-0.63434860000000004</c:v>
                </c:pt>
                <c:pt idx="133602">
                  <c:v>-0.63160499999999997</c:v>
                </c:pt>
                <c:pt idx="133603">
                  <c:v>-0.62886120000000001</c:v>
                </c:pt>
                <c:pt idx="133604">
                  <c:v>-0.62611709999999998</c:v>
                </c:pt>
                <c:pt idx="133605">
                  <c:v>-0.62337379999999998</c:v>
                </c:pt>
                <c:pt idx="133606">
                  <c:v>-0.62063069999999998</c:v>
                </c:pt>
                <c:pt idx="133607">
                  <c:v>-0.61788779999999999</c:v>
                </c:pt>
                <c:pt idx="133608">
                  <c:v>-0.61514429999999998</c:v>
                </c:pt>
                <c:pt idx="133609">
                  <c:v>-0.61240050000000001</c:v>
                </c:pt>
                <c:pt idx="133610">
                  <c:v>-0.60965749999999996</c:v>
                </c:pt>
                <c:pt idx="133611">
                  <c:v>-0.60691399999999995</c:v>
                </c:pt>
                <c:pt idx="133612">
                  <c:v>-0.6041704</c:v>
                </c:pt>
                <c:pt idx="133613">
                  <c:v>-0.60142620000000002</c:v>
                </c:pt>
                <c:pt idx="133614">
                  <c:v>-0.59868169999999998</c:v>
                </c:pt>
                <c:pt idx="133615">
                  <c:v>-0.59593719999999994</c:v>
                </c:pt>
                <c:pt idx="133616">
                  <c:v>-0.59319250000000001</c:v>
                </c:pt>
                <c:pt idx="133617">
                  <c:v>-0.59044779999999997</c:v>
                </c:pt>
                <c:pt idx="133618">
                  <c:v>-0.58770290000000003</c:v>
                </c:pt>
                <c:pt idx="133619">
                  <c:v>-0.58495819999999998</c:v>
                </c:pt>
                <c:pt idx="133620">
                  <c:v>-0.58221330000000004</c:v>
                </c:pt>
                <c:pt idx="133621">
                  <c:v>-0.57946839999999999</c:v>
                </c:pt>
                <c:pt idx="133622">
                  <c:v>-0.5767234</c:v>
                </c:pt>
                <c:pt idx="133623">
                  <c:v>-0.57397849999999995</c:v>
                </c:pt>
                <c:pt idx="133624">
                  <c:v>-0.5712334</c:v>
                </c:pt>
                <c:pt idx="133625">
                  <c:v>-0.56848849999999995</c:v>
                </c:pt>
                <c:pt idx="133626">
                  <c:v>-0.56574800000000003</c:v>
                </c:pt>
                <c:pt idx="133627">
                  <c:v>-0.56301049999999997</c:v>
                </c:pt>
                <c:pt idx="133628">
                  <c:v>-0.56027039999999995</c:v>
                </c:pt>
                <c:pt idx="133629">
                  <c:v>-0.55752780000000002</c:v>
                </c:pt>
                <c:pt idx="133630">
                  <c:v>-0.55478380000000005</c:v>
                </c:pt>
                <c:pt idx="133631">
                  <c:v>-0.55204030000000004</c:v>
                </c:pt>
                <c:pt idx="133632">
                  <c:v>-0.54929589999999995</c:v>
                </c:pt>
                <c:pt idx="133633">
                  <c:v>-0.54655129999999996</c:v>
                </c:pt>
                <c:pt idx="133634">
                  <c:v>-0.54380640000000002</c:v>
                </c:pt>
                <c:pt idx="133635">
                  <c:v>-0.54106710000000002</c:v>
                </c:pt>
                <c:pt idx="133636">
                  <c:v>-0.53832590000000002</c:v>
                </c:pt>
                <c:pt idx="133637">
                  <c:v>-0.53558280000000003</c:v>
                </c:pt>
                <c:pt idx="133638">
                  <c:v>-0.53283829999999999</c:v>
                </c:pt>
                <c:pt idx="133639">
                  <c:v>-0.53009530000000005</c:v>
                </c:pt>
                <c:pt idx="133640">
                  <c:v>-0.52735069999999995</c:v>
                </c:pt>
                <c:pt idx="133641">
                  <c:v>-0.52460580000000001</c:v>
                </c:pt>
                <c:pt idx="133642">
                  <c:v>-0.5218602</c:v>
                </c:pt>
                <c:pt idx="133643">
                  <c:v>-0.51911499999999999</c:v>
                </c:pt>
                <c:pt idx="133644">
                  <c:v>-0.51636930000000003</c:v>
                </c:pt>
                <c:pt idx="133645">
                  <c:v>-0.51362359999999996</c:v>
                </c:pt>
                <c:pt idx="133646">
                  <c:v>-0.51087740000000004</c:v>
                </c:pt>
                <c:pt idx="133647">
                  <c:v>-0.50813140000000001</c:v>
                </c:pt>
                <c:pt idx="133648">
                  <c:v>-0.50538519999999998</c:v>
                </c:pt>
                <c:pt idx="133649">
                  <c:v>-0.50263910000000001</c:v>
                </c:pt>
                <c:pt idx="133650">
                  <c:v>-0.49989359999999999</c:v>
                </c:pt>
                <c:pt idx="133651">
                  <c:v>-0.4971488</c:v>
                </c:pt>
                <c:pt idx="133652">
                  <c:v>-0.49440469999999997</c:v>
                </c:pt>
                <c:pt idx="133653">
                  <c:v>-0.49166070000000001</c:v>
                </c:pt>
                <c:pt idx="133654">
                  <c:v>-0.48891600000000002</c:v>
                </c:pt>
                <c:pt idx="133655">
                  <c:v>-0.48617110000000002</c:v>
                </c:pt>
                <c:pt idx="133656">
                  <c:v>-0.48342550000000001</c:v>
                </c:pt>
                <c:pt idx="133657">
                  <c:v>-0.48068</c:v>
                </c:pt>
                <c:pt idx="133658">
                  <c:v>-0.47793429999999998</c:v>
                </c:pt>
                <c:pt idx="133659">
                  <c:v>-0.47518870000000002</c:v>
                </c:pt>
                <c:pt idx="133660">
                  <c:v>-0.4724429</c:v>
                </c:pt>
                <c:pt idx="133661">
                  <c:v>-0.4696978</c:v>
                </c:pt>
                <c:pt idx="133662">
                  <c:v>-0.46695209999999998</c:v>
                </c:pt>
                <c:pt idx="133663">
                  <c:v>-0.46420650000000002</c:v>
                </c:pt>
                <c:pt idx="133664">
                  <c:v>-0.4614606</c:v>
                </c:pt>
                <c:pt idx="133665">
                  <c:v>-0.45871529999999999</c:v>
                </c:pt>
                <c:pt idx="133666">
                  <c:v>-0.45596959999999997</c:v>
                </c:pt>
                <c:pt idx="133667">
                  <c:v>-0.45322390000000001</c:v>
                </c:pt>
                <c:pt idx="133668">
                  <c:v>-0.4504782</c:v>
                </c:pt>
                <c:pt idx="133669">
                  <c:v>-0.44773269999999998</c:v>
                </c:pt>
                <c:pt idx="133670">
                  <c:v>-0.44498700000000002</c:v>
                </c:pt>
                <c:pt idx="133671">
                  <c:v>-0.4422412</c:v>
                </c:pt>
                <c:pt idx="133672">
                  <c:v>-0.43949529999999998</c:v>
                </c:pt>
                <c:pt idx="133673">
                  <c:v>-0.43674940000000001</c:v>
                </c:pt>
                <c:pt idx="133674">
                  <c:v>-0.43400339999999998</c:v>
                </c:pt>
                <c:pt idx="133675">
                  <c:v>-0.43125760000000002</c:v>
                </c:pt>
                <c:pt idx="133676">
                  <c:v>-0.42851159999999999</c:v>
                </c:pt>
                <c:pt idx="133677">
                  <c:v>-0.42576570000000002</c:v>
                </c:pt>
                <c:pt idx="133678">
                  <c:v>-0.4230196</c:v>
                </c:pt>
                <c:pt idx="133679">
                  <c:v>-0.42027369999999997</c:v>
                </c:pt>
                <c:pt idx="133680">
                  <c:v>-0.4175278</c:v>
                </c:pt>
                <c:pt idx="133681">
                  <c:v>-0.41478189999999998</c:v>
                </c:pt>
                <c:pt idx="133682">
                  <c:v>-0.41203590000000001</c:v>
                </c:pt>
                <c:pt idx="133683">
                  <c:v>-0.40928999999999999</c:v>
                </c:pt>
                <c:pt idx="133684">
                  <c:v>-0.40654459999999998</c:v>
                </c:pt>
                <c:pt idx="133685">
                  <c:v>-0.40379920000000002</c:v>
                </c:pt>
                <c:pt idx="133686">
                  <c:v>-0.40105370000000001</c:v>
                </c:pt>
                <c:pt idx="133687">
                  <c:v>-0.3983082</c:v>
                </c:pt>
                <c:pt idx="133688">
                  <c:v>-0.39556239999999998</c:v>
                </c:pt>
                <c:pt idx="133689">
                  <c:v>-0.39281680000000002</c:v>
                </c:pt>
                <c:pt idx="133690">
                  <c:v>-0.3900709</c:v>
                </c:pt>
                <c:pt idx="133691">
                  <c:v>-0.38732509999999998</c:v>
                </c:pt>
                <c:pt idx="133692">
                  <c:v>-0.38457930000000001</c:v>
                </c:pt>
                <c:pt idx="133693">
                  <c:v>-0.38183349999999999</c:v>
                </c:pt>
                <c:pt idx="133694">
                  <c:v>-0.37908770000000003</c:v>
                </c:pt>
                <c:pt idx="133695">
                  <c:v>-0.37634220000000002</c:v>
                </c:pt>
                <c:pt idx="133696">
                  <c:v>-0.3735965</c:v>
                </c:pt>
                <c:pt idx="133697">
                  <c:v>-0.37085089999999998</c:v>
                </c:pt>
                <c:pt idx="133698">
                  <c:v>-0.36810520000000002</c:v>
                </c:pt>
                <c:pt idx="133699">
                  <c:v>-0.36535960000000001</c:v>
                </c:pt>
                <c:pt idx="133700">
                  <c:v>-0.36261389999999999</c:v>
                </c:pt>
                <c:pt idx="133701">
                  <c:v>-0.35986829999999997</c:v>
                </c:pt>
                <c:pt idx="133702">
                  <c:v>-0.3571221</c:v>
                </c:pt>
                <c:pt idx="133703">
                  <c:v>-0.35437639999999998</c:v>
                </c:pt>
                <c:pt idx="133704">
                  <c:v>-0.35163100000000003</c:v>
                </c:pt>
                <c:pt idx="133705">
                  <c:v>-0.34888550000000002</c:v>
                </c:pt>
                <c:pt idx="133706">
                  <c:v>-0.3461398</c:v>
                </c:pt>
                <c:pt idx="133707">
                  <c:v>-0.34339409999999998</c:v>
                </c:pt>
                <c:pt idx="133708">
                  <c:v>-0.34064830000000001</c:v>
                </c:pt>
                <c:pt idx="133709">
                  <c:v>-0.33790239999999999</c:v>
                </c:pt>
                <c:pt idx="133710">
                  <c:v>-0.33515669999999997</c:v>
                </c:pt>
                <c:pt idx="133711">
                  <c:v>-0.33241080000000001</c:v>
                </c:pt>
                <c:pt idx="133712">
                  <c:v>-0.3296654</c:v>
                </c:pt>
                <c:pt idx="133713">
                  <c:v>-0.32691969999999998</c:v>
                </c:pt>
                <c:pt idx="133714">
                  <c:v>-0.32417360000000001</c:v>
                </c:pt>
                <c:pt idx="133715">
                  <c:v>-0.32142739999999997</c:v>
                </c:pt>
                <c:pt idx="133716">
                  <c:v>-0.31868099999999999</c:v>
                </c:pt>
                <c:pt idx="133717">
                  <c:v>-0.31593500000000002</c:v>
                </c:pt>
                <c:pt idx="133718">
                  <c:v>-0.31318869999999999</c:v>
                </c:pt>
                <c:pt idx="133719">
                  <c:v>-0.31044240000000001</c:v>
                </c:pt>
                <c:pt idx="133720">
                  <c:v>-0.30769600000000003</c:v>
                </c:pt>
                <c:pt idx="133721">
                  <c:v>-0.30494969999999999</c:v>
                </c:pt>
                <c:pt idx="133722">
                  <c:v>-0.30220330000000001</c:v>
                </c:pt>
                <c:pt idx="133723">
                  <c:v>-0.29945699999999997</c:v>
                </c:pt>
                <c:pt idx="133724">
                  <c:v>-0.29671059999999999</c:v>
                </c:pt>
                <c:pt idx="133725">
                  <c:v>-0.29396440000000001</c:v>
                </c:pt>
                <c:pt idx="133726">
                  <c:v>-0.29121849999999999</c:v>
                </c:pt>
                <c:pt idx="133727">
                  <c:v>-0.28847149999999999</c:v>
                </c:pt>
                <c:pt idx="133728">
                  <c:v>-0.28572510000000001</c:v>
                </c:pt>
                <c:pt idx="133729">
                  <c:v>-0.28297919999999999</c:v>
                </c:pt>
                <c:pt idx="133730">
                  <c:v>-0.28023330000000002</c:v>
                </c:pt>
                <c:pt idx="133731">
                  <c:v>-0.2774875</c:v>
                </c:pt>
                <c:pt idx="133732">
                  <c:v>-0.27474140000000002</c:v>
                </c:pt>
                <c:pt idx="133733">
                  <c:v>-0.2719953</c:v>
                </c:pt>
                <c:pt idx="133734">
                  <c:v>-0.26924920000000002</c:v>
                </c:pt>
                <c:pt idx="133735">
                  <c:v>-0.26650299999999999</c:v>
                </c:pt>
                <c:pt idx="133736">
                  <c:v>-0.26375680000000001</c:v>
                </c:pt>
                <c:pt idx="133737">
                  <c:v>-0.26101059999999998</c:v>
                </c:pt>
                <c:pt idx="133738">
                  <c:v>-0.2582642</c:v>
                </c:pt>
                <c:pt idx="133739">
                  <c:v>-0.25551810000000003</c:v>
                </c:pt>
                <c:pt idx="133740">
                  <c:v>-0.25277189999999999</c:v>
                </c:pt>
                <c:pt idx="133741">
                  <c:v>-0.25002580000000002</c:v>
                </c:pt>
                <c:pt idx="133742">
                  <c:v>-0.24727950000000001</c:v>
                </c:pt>
                <c:pt idx="133743">
                  <c:v>-0.24453340000000001</c:v>
                </c:pt>
                <c:pt idx="133744">
                  <c:v>-0.24178720000000001</c:v>
                </c:pt>
                <c:pt idx="133745">
                  <c:v>-0.2390418</c:v>
                </c:pt>
                <c:pt idx="133746">
                  <c:v>-0.2362958</c:v>
                </c:pt>
                <c:pt idx="133747">
                  <c:v>-0.2335497</c:v>
                </c:pt>
                <c:pt idx="133748">
                  <c:v>-0.23080349999999999</c:v>
                </c:pt>
                <c:pt idx="133749">
                  <c:v>-0.2280575</c:v>
                </c:pt>
                <c:pt idx="133750">
                  <c:v>-0.2253116</c:v>
                </c:pt>
                <c:pt idx="133751">
                  <c:v>-0.22256570000000001</c:v>
                </c:pt>
                <c:pt idx="133752">
                  <c:v>-0.21982009999999999</c:v>
                </c:pt>
                <c:pt idx="133753">
                  <c:v>-0.2170745</c:v>
                </c:pt>
                <c:pt idx="133754">
                  <c:v>-0.21432870000000001</c:v>
                </c:pt>
                <c:pt idx="133755">
                  <c:v>-0.21158279999999999</c:v>
                </c:pt>
                <c:pt idx="133756">
                  <c:v>-0.20883669999999999</c:v>
                </c:pt>
                <c:pt idx="133757">
                  <c:v>-0.206091</c:v>
                </c:pt>
                <c:pt idx="133758">
                  <c:v>-0.203345</c:v>
                </c:pt>
                <c:pt idx="133759">
                  <c:v>-0.20059869999999999</c:v>
                </c:pt>
                <c:pt idx="133760">
                  <c:v>-0.19785259999999999</c:v>
                </c:pt>
                <c:pt idx="133761">
                  <c:v>-0.19510640000000001</c:v>
                </c:pt>
                <c:pt idx="133762">
                  <c:v>-0.19236010000000001</c:v>
                </c:pt>
                <c:pt idx="133763">
                  <c:v>-0.1896139</c:v>
                </c:pt>
                <c:pt idx="133764">
                  <c:v>-0.1868677</c:v>
                </c:pt>
                <c:pt idx="133765">
                  <c:v>-0.18412139999999999</c:v>
                </c:pt>
                <c:pt idx="133766">
                  <c:v>-0.18137510000000001</c:v>
                </c:pt>
                <c:pt idx="133767">
                  <c:v>-0.17862890000000001</c:v>
                </c:pt>
                <c:pt idx="133768">
                  <c:v>-0.17588210000000001</c:v>
                </c:pt>
                <c:pt idx="133769">
                  <c:v>-0.1731376</c:v>
                </c:pt>
                <c:pt idx="133770">
                  <c:v>-0.1703964</c:v>
                </c:pt>
                <c:pt idx="133771">
                  <c:v>-0.167657</c:v>
                </c:pt>
                <c:pt idx="133772">
                  <c:v>-0.1649176</c:v>
                </c:pt>
                <c:pt idx="133773">
                  <c:v>-0.1621766</c:v>
                </c:pt>
                <c:pt idx="133774">
                  <c:v>-0.15943389999999999</c:v>
                </c:pt>
                <c:pt idx="133775">
                  <c:v>-0.1566902</c:v>
                </c:pt>
                <c:pt idx="133776">
                  <c:v>-0.15394579999999999</c:v>
                </c:pt>
                <c:pt idx="133777">
                  <c:v>-0.151201</c:v>
                </c:pt>
                <c:pt idx="133778">
                  <c:v>-0.148456</c:v>
                </c:pt>
                <c:pt idx="133779">
                  <c:v>-0.1457109</c:v>
                </c:pt>
                <c:pt idx="133780">
                  <c:v>-0.1429656</c:v>
                </c:pt>
                <c:pt idx="133781">
                  <c:v>-0.1402205</c:v>
                </c:pt>
                <c:pt idx="133782">
                  <c:v>-0.13747609999999999</c:v>
                </c:pt>
                <c:pt idx="133783">
                  <c:v>-0.1347312</c:v>
                </c:pt>
                <c:pt idx="133784">
                  <c:v>-0.13198679999999999</c:v>
                </c:pt>
                <c:pt idx="133785">
                  <c:v>-0.1292423</c:v>
                </c:pt>
                <c:pt idx="133786">
                  <c:v>-0.12649750000000001</c:v>
                </c:pt>
                <c:pt idx="133787">
                  <c:v>-0.1237525</c:v>
                </c:pt>
                <c:pt idx="133788">
                  <c:v>-0.1210072</c:v>
                </c:pt>
                <c:pt idx="133789">
                  <c:v>-0.1182621</c:v>
                </c:pt>
                <c:pt idx="133790">
                  <c:v>-0.1155167</c:v>
                </c:pt>
                <c:pt idx="133791">
                  <c:v>-0.1127717</c:v>
                </c:pt>
                <c:pt idx="133792">
                  <c:v>-0.1100262</c:v>
                </c:pt>
                <c:pt idx="133793">
                  <c:v>-0.10728070000000001</c:v>
                </c:pt>
                <c:pt idx="133794">
                  <c:v>-0.1045348</c:v>
                </c:pt>
                <c:pt idx="133795">
                  <c:v>-0.1017889</c:v>
                </c:pt>
                <c:pt idx="133796">
                  <c:v>-9.9042909999999998E-2</c:v>
                </c:pt>
                <c:pt idx="133797">
                  <c:v>-9.6324179999999995E-2</c:v>
                </c:pt>
                <c:pt idx="133798">
                  <c:v>-9.3593099999999999E-2</c:v>
                </c:pt>
                <c:pt idx="133799">
                  <c:v>-9.0854389999999993E-2</c:v>
                </c:pt>
                <c:pt idx="133800">
                  <c:v>-8.81136E-2</c:v>
                </c:pt>
                <c:pt idx="133801">
                  <c:v>-8.5369180000000003E-2</c:v>
                </c:pt>
                <c:pt idx="133802">
                  <c:v>-8.2623820000000001E-2</c:v>
                </c:pt>
                <c:pt idx="133803">
                  <c:v>-7.9877909999999996E-2</c:v>
                </c:pt>
                <c:pt idx="133804">
                  <c:v>-7.7132580000000006E-2</c:v>
                </c:pt>
                <c:pt idx="133805">
                  <c:v>-7.4387389999999998E-2</c:v>
                </c:pt>
                <c:pt idx="133806">
                  <c:v>-7.1641560000000007E-2</c:v>
                </c:pt>
                <c:pt idx="133807">
                  <c:v>-6.889584E-2</c:v>
                </c:pt>
                <c:pt idx="133808">
                  <c:v>-6.6149379999999994E-2</c:v>
                </c:pt>
                <c:pt idx="133809">
                  <c:v>-6.3403139999999997E-2</c:v>
                </c:pt>
                <c:pt idx="133810">
                  <c:v>-6.0659329999999997E-2</c:v>
                </c:pt>
                <c:pt idx="133811">
                  <c:v>-5.7914350000000003E-2</c:v>
                </c:pt>
                <c:pt idx="133812">
                  <c:v>-5.5168519999999999E-2</c:v>
                </c:pt>
                <c:pt idx="133813">
                  <c:v>-5.2431119999999998E-2</c:v>
                </c:pt>
                <c:pt idx="133814">
                  <c:v>-4.9692500000000001E-2</c:v>
                </c:pt>
                <c:pt idx="133815">
                  <c:v>-4.6951510000000002E-2</c:v>
                </c:pt>
                <c:pt idx="133816">
                  <c:v>-4.4208020000000001E-2</c:v>
                </c:pt>
                <c:pt idx="133817">
                  <c:v>-4.1469680000000002E-2</c:v>
                </c:pt>
                <c:pt idx="133818">
                  <c:v>-3.87271E-2</c:v>
                </c:pt>
                <c:pt idx="133819">
                  <c:v>-3.598262E-2</c:v>
                </c:pt>
                <c:pt idx="133820">
                  <c:v>-3.3237650000000001E-2</c:v>
                </c:pt>
                <c:pt idx="133821">
                  <c:v>-3.0493559999999999E-2</c:v>
                </c:pt>
                <c:pt idx="133822">
                  <c:v>-2.7749389999999999E-2</c:v>
                </c:pt>
                <c:pt idx="133823">
                  <c:v>-2.500428E-2</c:v>
                </c:pt>
                <c:pt idx="133824">
                  <c:v>-2.2258409999999999E-2</c:v>
                </c:pt>
                <c:pt idx="133825">
                  <c:v>-1.9512470000000001E-2</c:v>
                </c:pt>
                <c:pt idx="133826">
                  <c:v>-1.6766199999999998E-2</c:v>
                </c:pt>
                <c:pt idx="133827">
                  <c:v>-1.4019810000000001E-2</c:v>
                </c:pt>
                <c:pt idx="133828">
                  <c:v>-1.127329E-2</c:v>
                </c:pt>
                <c:pt idx="133829">
                  <c:v>-8.5268050000000001E-3</c:v>
                </c:pt>
                <c:pt idx="133830">
                  <c:v>-5.7801249999999997E-3</c:v>
                </c:pt>
              </c:numCache>
            </c:numRef>
          </c:xVal>
          <c:yVal>
            <c:numRef>
              <c:f>'Maleki W5'!$AE$13:$AE$133843</c:f>
              <c:numCache>
                <c:formatCode>0.00E+00</c:formatCode>
                <c:ptCount val="133831"/>
                <c:pt idx="0">
                  <c:v>0</c:v>
                </c:pt>
                <c:pt idx="1">
                  <c:v>3.4924599999999997E-9</c:v>
                </c:pt>
                <c:pt idx="2">
                  <c:v>2.3283060000000002E-9</c:v>
                </c:pt>
                <c:pt idx="3">
                  <c:v>5.8207659999999995E-9</c:v>
                </c:pt>
                <c:pt idx="4">
                  <c:v>2.3283060000000003E-8</c:v>
                </c:pt>
                <c:pt idx="5">
                  <c:v>-1.629815E-8</c:v>
                </c:pt>
                <c:pt idx="6">
                  <c:v>2.3283060000000003E-8</c:v>
                </c:pt>
                <c:pt idx="7">
                  <c:v>1.3969839999999999E-8</c:v>
                </c:pt>
                <c:pt idx="8">
                  <c:v>0</c:v>
                </c:pt>
                <c:pt idx="9">
                  <c:v>4.6566130000000007E-9</c:v>
                </c:pt>
                <c:pt idx="10">
                  <c:v>2.7939679999999998E-8</c:v>
                </c:pt>
                <c:pt idx="11">
                  <c:v>0.63688460000000002</c:v>
                </c:pt>
                <c:pt idx="12">
                  <c:v>1.2770039999999998</c:v>
                </c:pt>
                <c:pt idx="13">
                  <c:v>1.9169860000000001</c:v>
                </c:pt>
                <c:pt idx="14">
                  <c:v>2.5568279999999999</c:v>
                </c:pt>
                <c:pt idx="15">
                  <c:v>3.196529</c:v>
                </c:pt>
                <c:pt idx="16">
                  <c:v>3.836087</c:v>
                </c:pt>
                <c:pt idx="17">
                  <c:v>4.4755020000000005</c:v>
                </c:pt>
                <c:pt idx="18">
                  <c:v>5.1147710000000002</c:v>
                </c:pt>
                <c:pt idx="19">
                  <c:v>5.7538940000000007</c:v>
                </c:pt>
                <c:pt idx="20">
                  <c:v>6.392868</c:v>
                </c:pt>
                <c:pt idx="21">
                  <c:v>7.0316920000000005</c:v>
                </c:pt>
                <c:pt idx="22">
                  <c:v>7.6703659999999996</c:v>
                </c:pt>
                <c:pt idx="23">
                  <c:v>8.3088870000000004</c:v>
                </c:pt>
                <c:pt idx="24">
                  <c:v>8.9472559999999994</c:v>
                </c:pt>
                <c:pt idx="25">
                  <c:v>9.5854689999999998</c:v>
                </c:pt>
                <c:pt idx="26">
                  <c:v>10.22353</c:v>
                </c:pt>
                <c:pt idx="27">
                  <c:v>10.86143</c:v>
                </c:pt>
                <c:pt idx="28">
                  <c:v>11.499170000000001</c:v>
                </c:pt>
                <c:pt idx="29">
                  <c:v>12.136750000000001</c:v>
                </c:pt>
                <c:pt idx="30">
                  <c:v>12.774160000000002</c:v>
                </c:pt>
                <c:pt idx="31">
                  <c:v>13.41142</c:v>
                </c:pt>
                <c:pt idx="32">
                  <c:v>14.03646</c:v>
                </c:pt>
                <c:pt idx="33">
                  <c:v>14.65831</c:v>
                </c:pt>
                <c:pt idx="34">
                  <c:v>15.277329999999999</c:v>
                </c:pt>
                <c:pt idx="35">
                  <c:v>15.875589999999999</c:v>
                </c:pt>
                <c:pt idx="36">
                  <c:v>16.47251</c:v>
                </c:pt>
                <c:pt idx="37">
                  <c:v>16.995329999999999</c:v>
                </c:pt>
                <c:pt idx="38">
                  <c:v>17.546779999999998</c:v>
                </c:pt>
                <c:pt idx="39">
                  <c:v>18.099430000000002</c:v>
                </c:pt>
                <c:pt idx="40">
                  <c:v>18.679020000000001</c:v>
                </c:pt>
                <c:pt idx="41">
                  <c:v>19.266460000000002</c:v>
                </c:pt>
                <c:pt idx="42">
                  <c:v>19.843800000000002</c:v>
                </c:pt>
                <c:pt idx="43">
                  <c:v>19.175940000000001</c:v>
                </c:pt>
                <c:pt idx="44">
                  <c:v>18.528670000000002</c:v>
                </c:pt>
                <c:pt idx="45">
                  <c:v>17.890149999999998</c:v>
                </c:pt>
                <c:pt idx="46">
                  <c:v>17.25262</c:v>
                </c:pt>
                <c:pt idx="47">
                  <c:v>16.615759999999998</c:v>
                </c:pt>
                <c:pt idx="48">
                  <c:v>15.978719999999999</c:v>
                </c:pt>
                <c:pt idx="49">
                  <c:v>15.341530000000001</c:v>
                </c:pt>
                <c:pt idx="50">
                  <c:v>14.70562</c:v>
                </c:pt>
                <c:pt idx="51">
                  <c:v>14.071180000000002</c:v>
                </c:pt>
                <c:pt idx="52">
                  <c:v>13.43629</c:v>
                </c:pt>
                <c:pt idx="53">
                  <c:v>12.802819999999999</c:v>
                </c:pt>
                <c:pt idx="54">
                  <c:v>12.170730000000001</c:v>
                </c:pt>
                <c:pt idx="55">
                  <c:v>11.540710000000001</c:v>
                </c:pt>
                <c:pt idx="56">
                  <c:v>10.90987</c:v>
                </c:pt>
                <c:pt idx="57">
                  <c:v>10.27915</c:v>
                </c:pt>
                <c:pt idx="58">
                  <c:v>9.6483539999999994</c:v>
                </c:pt>
                <c:pt idx="59">
                  <c:v>9.0179189999999991</c:v>
                </c:pt>
                <c:pt idx="60">
                  <c:v>8.388463999999999</c:v>
                </c:pt>
                <c:pt idx="61">
                  <c:v>7.7602960000000003</c:v>
                </c:pt>
                <c:pt idx="62">
                  <c:v>7.1343259999999997</c:v>
                </c:pt>
                <c:pt idx="63">
                  <c:v>6.5076230000000006</c:v>
                </c:pt>
                <c:pt idx="64">
                  <c:v>5.8803190000000001</c:v>
                </c:pt>
                <c:pt idx="65">
                  <c:v>5.2530840000000003</c:v>
                </c:pt>
                <c:pt idx="66">
                  <c:v>4.6269429999999998</c:v>
                </c:pt>
                <c:pt idx="67">
                  <c:v>4.0019329999999993</c:v>
                </c:pt>
                <c:pt idx="68">
                  <c:v>3.3782519999999998</c:v>
                </c:pt>
                <c:pt idx="69">
                  <c:v>2.7552690000000002</c:v>
                </c:pt>
                <c:pt idx="70">
                  <c:v>2.1329479999999998</c:v>
                </c:pt>
                <c:pt idx="71">
                  <c:v>1.5145030000000002</c:v>
                </c:pt>
                <c:pt idx="72">
                  <c:v>0.88804539999999998</c:v>
                </c:pt>
                <c:pt idx="73">
                  <c:v>0.26286140000000002</c:v>
                </c:pt>
                <c:pt idx="74">
                  <c:v>-0.35969090000000004</c:v>
                </c:pt>
                <c:pt idx="75">
                  <c:v>-0.97335579999999999</c:v>
                </c:pt>
                <c:pt idx="76">
                  <c:v>-1.595278</c:v>
                </c:pt>
                <c:pt idx="77">
                  <c:v>-2.215039</c:v>
                </c:pt>
                <c:pt idx="78">
                  <c:v>-2.8359540000000001</c:v>
                </c:pt>
                <c:pt idx="79">
                  <c:v>-3.457319</c:v>
                </c:pt>
                <c:pt idx="80">
                  <c:v>-4.0758760000000001</c:v>
                </c:pt>
                <c:pt idx="81">
                  <c:v>-4.6921819999999999</c:v>
                </c:pt>
                <c:pt idx="82">
                  <c:v>-5.305530000000001</c:v>
                </c:pt>
                <c:pt idx="83">
                  <c:v>-5.9178499999999996</c:v>
                </c:pt>
                <c:pt idx="84">
                  <c:v>-6.529992</c:v>
                </c:pt>
                <c:pt idx="85">
                  <c:v>-7.1392370000000005</c:v>
                </c:pt>
                <c:pt idx="86">
                  <c:v>-7.7519709999999993</c:v>
                </c:pt>
                <c:pt idx="87">
                  <c:v>-8.3682540000000003</c:v>
                </c:pt>
                <c:pt idx="88">
                  <c:v>-8.985754</c:v>
                </c:pt>
                <c:pt idx="89">
                  <c:v>-9.6051920000000006</c:v>
                </c:pt>
                <c:pt idx="90">
                  <c:v>-10.22508</c:v>
                </c:pt>
                <c:pt idx="91">
                  <c:v>-10.839479999999998</c:v>
                </c:pt>
                <c:pt idx="92">
                  <c:v>-11.456299999999999</c:v>
                </c:pt>
                <c:pt idx="93">
                  <c:v>-12.07508</c:v>
                </c:pt>
                <c:pt idx="94">
                  <c:v>-12.692619999999998</c:v>
                </c:pt>
                <c:pt idx="95">
                  <c:v>-13.310649999999999</c:v>
                </c:pt>
                <c:pt idx="96">
                  <c:v>-13.927639999999998</c:v>
                </c:pt>
                <c:pt idx="97">
                  <c:v>-14.534590000000001</c:v>
                </c:pt>
                <c:pt idx="98">
                  <c:v>-15.13294</c:v>
                </c:pt>
                <c:pt idx="99">
                  <c:v>-15.716289999999999</c:v>
                </c:pt>
                <c:pt idx="100">
                  <c:v>-16.294589999999999</c:v>
                </c:pt>
                <c:pt idx="101">
                  <c:v>-16.879159999999999</c:v>
                </c:pt>
                <c:pt idx="102">
                  <c:v>-17.476879999999998</c:v>
                </c:pt>
                <c:pt idx="103">
                  <c:v>-18.08672</c:v>
                </c:pt>
                <c:pt idx="104">
                  <c:v>-18.69567</c:v>
                </c:pt>
                <c:pt idx="105">
                  <c:v>-19.29899</c:v>
                </c:pt>
                <c:pt idx="106">
                  <c:v>-19.895879999999998</c:v>
                </c:pt>
                <c:pt idx="107">
                  <c:v>-19.246600000000001</c:v>
                </c:pt>
                <c:pt idx="108">
                  <c:v>-18.569580000000002</c:v>
                </c:pt>
                <c:pt idx="109">
                  <c:v>-17.922149999999998</c:v>
                </c:pt>
                <c:pt idx="110">
                  <c:v>-17.28688</c:v>
                </c:pt>
                <c:pt idx="111">
                  <c:v>-16.651720000000001</c:v>
                </c:pt>
                <c:pt idx="112">
                  <c:v>-16.016090000000002</c:v>
                </c:pt>
                <c:pt idx="113">
                  <c:v>-15.380789999999999</c:v>
                </c:pt>
                <c:pt idx="114">
                  <c:v>-14.745100000000001</c:v>
                </c:pt>
                <c:pt idx="115">
                  <c:v>-14.109819999999999</c:v>
                </c:pt>
                <c:pt idx="116">
                  <c:v>-13.476559999999999</c:v>
                </c:pt>
                <c:pt idx="117">
                  <c:v>-12.84468</c:v>
                </c:pt>
                <c:pt idx="118">
                  <c:v>-12.21646</c:v>
                </c:pt>
                <c:pt idx="119">
                  <c:v>-11.588329999999999</c:v>
                </c:pt>
                <c:pt idx="120">
                  <c:v>-10.96083</c:v>
                </c:pt>
                <c:pt idx="121">
                  <c:v>-10.335559999999999</c:v>
                </c:pt>
                <c:pt idx="122">
                  <c:v>-9.7118959999999994</c:v>
                </c:pt>
                <c:pt idx="123">
                  <c:v>-9.0894169999999992</c:v>
                </c:pt>
                <c:pt idx="124">
                  <c:v>-8.4687509999999993</c:v>
                </c:pt>
                <c:pt idx="125">
                  <c:v>-7.8519670000000001</c:v>
                </c:pt>
                <c:pt idx="126">
                  <c:v>-7.2384839999999997</c:v>
                </c:pt>
                <c:pt idx="127">
                  <c:v>-6.6252569999999995</c:v>
                </c:pt>
                <c:pt idx="128">
                  <c:v>-6.0131939999999995</c:v>
                </c:pt>
                <c:pt idx="129">
                  <c:v>-5.4030860000000001</c:v>
                </c:pt>
                <c:pt idx="130">
                  <c:v>-4.7956430000000001</c:v>
                </c:pt>
                <c:pt idx="131">
                  <c:v>-4.1848359999999998</c:v>
                </c:pt>
                <c:pt idx="132">
                  <c:v>-3.5717690000000002</c:v>
                </c:pt>
                <c:pt idx="133">
                  <c:v>-2.955835</c:v>
                </c:pt>
                <c:pt idx="134">
                  <c:v>-2.3408229999999999</c:v>
                </c:pt>
                <c:pt idx="135">
                  <c:v>-1.7249289999999999</c:v>
                </c:pt>
                <c:pt idx="136">
                  <c:v>-1.1098329999999998</c:v>
                </c:pt>
                <c:pt idx="137">
                  <c:v>-0.49979080000000004</c:v>
                </c:pt>
                <c:pt idx="138">
                  <c:v>0.1131104</c:v>
                </c:pt>
                <c:pt idx="139">
                  <c:v>0.72544910000000007</c:v>
                </c:pt>
                <c:pt idx="140">
                  <c:v>1.332217</c:v>
                </c:pt>
                <c:pt idx="141">
                  <c:v>1.9400709999999999</c:v>
                </c:pt>
                <c:pt idx="142">
                  <c:v>2.555911</c:v>
                </c:pt>
                <c:pt idx="143">
                  <c:v>3.171837</c:v>
                </c:pt>
                <c:pt idx="144">
                  <c:v>3.7891209999999997</c:v>
                </c:pt>
                <c:pt idx="145">
                  <c:v>4.405913</c:v>
                </c:pt>
                <c:pt idx="146">
                  <c:v>5.0217409999999996</c:v>
                </c:pt>
                <c:pt idx="147">
                  <c:v>5.6312879999999996</c:v>
                </c:pt>
                <c:pt idx="148">
                  <c:v>6.2466989999999996</c:v>
                </c:pt>
                <c:pt idx="149">
                  <c:v>6.8581400000000006</c:v>
                </c:pt>
                <c:pt idx="150">
                  <c:v>7.4735070000000006</c:v>
                </c:pt>
                <c:pt idx="151">
                  <c:v>8.0894149999999989</c:v>
                </c:pt>
                <c:pt idx="152">
                  <c:v>8.7044540000000001</c:v>
                </c:pt>
                <c:pt idx="153">
                  <c:v>9.3186460000000011</c:v>
                </c:pt>
                <c:pt idx="154">
                  <c:v>9.9330499999999997</c:v>
                </c:pt>
                <c:pt idx="155">
                  <c:v>10.549329999999999</c:v>
                </c:pt>
                <c:pt idx="156">
                  <c:v>11.1646</c:v>
                </c:pt>
                <c:pt idx="157">
                  <c:v>11.781420000000001</c:v>
                </c:pt>
                <c:pt idx="158">
                  <c:v>12.396560000000001</c:v>
                </c:pt>
                <c:pt idx="159">
                  <c:v>13.01158</c:v>
                </c:pt>
                <c:pt idx="160">
                  <c:v>13.62668</c:v>
                </c:pt>
                <c:pt idx="161">
                  <c:v>14.242809999999999</c:v>
                </c:pt>
                <c:pt idx="162">
                  <c:v>14.858219999999999</c:v>
                </c:pt>
                <c:pt idx="163">
                  <c:v>15.473289999999999</c:v>
                </c:pt>
                <c:pt idx="164">
                  <c:v>16.08971</c:v>
                </c:pt>
                <c:pt idx="165">
                  <c:v>16.703620000000001</c:v>
                </c:pt>
                <c:pt idx="166">
                  <c:v>17.320519999999998</c:v>
                </c:pt>
                <c:pt idx="167">
                  <c:v>17.935829999999999</c:v>
                </c:pt>
                <c:pt idx="168">
                  <c:v>18.552310000000002</c:v>
                </c:pt>
                <c:pt idx="169">
                  <c:v>19.168620000000001</c:v>
                </c:pt>
                <c:pt idx="170">
                  <c:v>19.784669999999998</c:v>
                </c:pt>
                <c:pt idx="171">
                  <c:v>19.146160000000002</c:v>
                </c:pt>
                <c:pt idx="172">
                  <c:v>18.510940000000002</c:v>
                </c:pt>
                <c:pt idx="173">
                  <c:v>17.878599999999999</c:v>
                </c:pt>
                <c:pt idx="174">
                  <c:v>17.248460000000001</c:v>
                </c:pt>
                <c:pt idx="175">
                  <c:v>16.618299999999998</c:v>
                </c:pt>
                <c:pt idx="176">
                  <c:v>15.988309999999998</c:v>
                </c:pt>
                <c:pt idx="177">
                  <c:v>15.357769999999999</c:v>
                </c:pt>
                <c:pt idx="178">
                  <c:v>14.727639999999999</c:v>
                </c:pt>
                <c:pt idx="179">
                  <c:v>14.097059999999999</c:v>
                </c:pt>
                <c:pt idx="180">
                  <c:v>13.46857</c:v>
                </c:pt>
                <c:pt idx="181">
                  <c:v>12.841260000000002</c:v>
                </c:pt>
                <c:pt idx="182">
                  <c:v>12.21532</c:v>
                </c:pt>
                <c:pt idx="183">
                  <c:v>11.59154</c:v>
                </c:pt>
                <c:pt idx="184">
                  <c:v>10.96959</c:v>
                </c:pt>
                <c:pt idx="185">
                  <c:v>10.34999</c:v>
                </c:pt>
                <c:pt idx="186">
                  <c:v>9.7297840000000004</c:v>
                </c:pt>
                <c:pt idx="187">
                  <c:v>9.1058179999999993</c:v>
                </c:pt>
                <c:pt idx="188">
                  <c:v>8.4820089999999997</c:v>
                </c:pt>
                <c:pt idx="189">
                  <c:v>7.8572830000000007</c:v>
                </c:pt>
                <c:pt idx="190">
                  <c:v>7.233924</c:v>
                </c:pt>
                <c:pt idx="191">
                  <c:v>6.612324000000001</c:v>
                </c:pt>
                <c:pt idx="192">
                  <c:v>5.9937229999999992</c:v>
                </c:pt>
                <c:pt idx="193">
                  <c:v>5.3784290000000006</c:v>
                </c:pt>
                <c:pt idx="194">
                  <c:v>4.7596340000000001</c:v>
                </c:pt>
                <c:pt idx="195">
                  <c:v>4.1407850000000002</c:v>
                </c:pt>
                <c:pt idx="196">
                  <c:v>3.5203600000000002</c:v>
                </c:pt>
                <c:pt idx="197">
                  <c:v>2.898577</c:v>
                </c:pt>
                <c:pt idx="198">
                  <c:v>2.2772559999999999</c:v>
                </c:pt>
                <c:pt idx="199">
                  <c:v>1.6565840000000001</c:v>
                </c:pt>
                <c:pt idx="200">
                  <c:v>1.0361829999999999</c:v>
                </c:pt>
                <c:pt idx="201">
                  <c:v>0.41506029999999999</c:v>
                </c:pt>
                <c:pt idx="202">
                  <c:v>-0.2046519</c:v>
                </c:pt>
                <c:pt idx="203">
                  <c:v>-0.82243920000000004</c:v>
                </c:pt>
                <c:pt idx="204">
                  <c:v>-1.4420350000000002</c:v>
                </c:pt>
                <c:pt idx="205">
                  <c:v>-2.059186</c:v>
                </c:pt>
                <c:pt idx="206">
                  <c:v>-2.6725159999999999</c:v>
                </c:pt>
                <c:pt idx="207">
                  <c:v>-3.2853310000000002</c:v>
                </c:pt>
                <c:pt idx="208">
                  <c:v>-3.8989950000000002</c:v>
                </c:pt>
                <c:pt idx="209">
                  <c:v>-4.5102209999999996</c:v>
                </c:pt>
                <c:pt idx="210">
                  <c:v>-5.1152119999999996</c:v>
                </c:pt>
                <c:pt idx="211">
                  <c:v>-5.7211889999999999</c:v>
                </c:pt>
                <c:pt idx="212">
                  <c:v>-6.3183759999999998</c:v>
                </c:pt>
                <c:pt idx="213">
                  <c:v>-6.9261320000000008</c:v>
                </c:pt>
                <c:pt idx="214">
                  <c:v>-7.5357430000000001</c:v>
                </c:pt>
                <c:pt idx="215">
                  <c:v>-8.1499249999999996</c:v>
                </c:pt>
                <c:pt idx="216">
                  <c:v>-8.7648620000000008</c:v>
                </c:pt>
                <c:pt idx="217">
                  <c:v>-9.3832260000000005</c:v>
                </c:pt>
                <c:pt idx="218">
                  <c:v>-9.9993040000000004</c:v>
                </c:pt>
                <c:pt idx="219">
                  <c:v>-10.614609999999999</c:v>
                </c:pt>
                <c:pt idx="220">
                  <c:v>-11.230169999999999</c:v>
                </c:pt>
                <c:pt idx="221">
                  <c:v>-11.8482</c:v>
                </c:pt>
                <c:pt idx="222">
                  <c:v>-12.464180000000001</c:v>
                </c:pt>
                <c:pt idx="223">
                  <c:v>-13.08286</c:v>
                </c:pt>
                <c:pt idx="224">
                  <c:v>-13.69326</c:v>
                </c:pt>
                <c:pt idx="225">
                  <c:v>-14.310369999999999</c:v>
                </c:pt>
                <c:pt idx="226">
                  <c:v>-14.923409999999999</c:v>
                </c:pt>
                <c:pt idx="227">
                  <c:v>-15.534429999999999</c:v>
                </c:pt>
                <c:pt idx="228">
                  <c:v>-16.147100000000002</c:v>
                </c:pt>
                <c:pt idx="229">
                  <c:v>-16.7593</c:v>
                </c:pt>
                <c:pt idx="230">
                  <c:v>-17.375109999999999</c:v>
                </c:pt>
                <c:pt idx="231">
                  <c:v>-17.993470000000002</c:v>
                </c:pt>
                <c:pt idx="232">
                  <c:v>-18.609189999999998</c:v>
                </c:pt>
                <c:pt idx="233">
                  <c:v>-19.221239999999998</c:v>
                </c:pt>
                <c:pt idx="234">
                  <c:v>-19.83793</c:v>
                </c:pt>
                <c:pt idx="235">
                  <c:v>-19.200189999999999</c:v>
                </c:pt>
                <c:pt idx="236">
                  <c:v>-18.55124</c:v>
                </c:pt>
                <c:pt idx="237">
                  <c:v>-17.911799999999999</c:v>
                </c:pt>
                <c:pt idx="238">
                  <c:v>-17.272860000000001</c:v>
                </c:pt>
                <c:pt idx="239">
                  <c:v>-16.636130000000001</c:v>
                </c:pt>
                <c:pt idx="240">
                  <c:v>-15.99455</c:v>
                </c:pt>
                <c:pt idx="241">
                  <c:v>-15.358840000000001</c:v>
                </c:pt>
                <c:pt idx="242">
                  <c:v>-14.72358</c:v>
                </c:pt>
                <c:pt idx="243">
                  <c:v>-14.089689999999999</c:v>
                </c:pt>
                <c:pt idx="244">
                  <c:v>-13.45664</c:v>
                </c:pt>
                <c:pt idx="245">
                  <c:v>-12.82545</c:v>
                </c:pt>
                <c:pt idx="246">
                  <c:v>-12.19619</c:v>
                </c:pt>
                <c:pt idx="247">
                  <c:v>-11.568160000000001</c:v>
                </c:pt>
                <c:pt idx="248">
                  <c:v>-10.94168</c:v>
                </c:pt>
                <c:pt idx="249">
                  <c:v>-10.317679999999999</c:v>
                </c:pt>
                <c:pt idx="250">
                  <c:v>-9.6933410000000002</c:v>
                </c:pt>
                <c:pt idx="251">
                  <c:v>-9.0707850000000008</c:v>
                </c:pt>
                <c:pt idx="252">
                  <c:v>-8.451535999999999</c:v>
                </c:pt>
                <c:pt idx="253">
                  <c:v>-7.8396220000000003</c:v>
                </c:pt>
                <c:pt idx="254">
                  <c:v>-7.2268590000000001</c:v>
                </c:pt>
                <c:pt idx="255">
                  <c:v>-6.6166720000000003</c:v>
                </c:pt>
                <c:pt idx="256">
                  <c:v>-6.002955</c:v>
                </c:pt>
                <c:pt idx="257">
                  <c:v>-5.3908339999999999</c:v>
                </c:pt>
                <c:pt idx="258">
                  <c:v>-4.7815139999999996</c:v>
                </c:pt>
                <c:pt idx="259">
                  <c:v>-4.1707939999999999</c:v>
                </c:pt>
                <c:pt idx="260">
                  <c:v>-3.5583900000000002</c:v>
                </c:pt>
                <c:pt idx="261">
                  <c:v>-2.9429919999999998</c:v>
                </c:pt>
                <c:pt idx="262">
                  <c:v>-2.3284579999999999</c:v>
                </c:pt>
                <c:pt idx="263">
                  <c:v>-1.712237</c:v>
                </c:pt>
                <c:pt idx="264">
                  <c:v>-1.0977539999999999</c:v>
                </c:pt>
                <c:pt idx="265">
                  <c:v>-0.49113390000000001</c:v>
                </c:pt>
                <c:pt idx="266">
                  <c:v>0.1187811</c:v>
                </c:pt>
                <c:pt idx="267">
                  <c:v>0.72803530000000005</c:v>
                </c:pt>
                <c:pt idx="268">
                  <c:v>1.3362160000000001</c:v>
                </c:pt>
                <c:pt idx="269">
                  <c:v>1.9446469999999998</c:v>
                </c:pt>
                <c:pt idx="270">
                  <c:v>2.559358</c:v>
                </c:pt>
                <c:pt idx="271">
                  <c:v>3.1729980000000002</c:v>
                </c:pt>
                <c:pt idx="272">
                  <c:v>3.7884869999999999</c:v>
                </c:pt>
                <c:pt idx="273">
                  <c:v>4.4004460000000005</c:v>
                </c:pt>
                <c:pt idx="274">
                  <c:v>5.0151080000000006</c:v>
                </c:pt>
                <c:pt idx="275">
                  <c:v>5.6285640000000008</c:v>
                </c:pt>
                <c:pt idx="276">
                  <c:v>6.2441740000000001</c:v>
                </c:pt>
                <c:pt idx="277">
                  <c:v>6.8578919999999997</c:v>
                </c:pt>
                <c:pt idx="278">
                  <c:v>7.4718320000000009</c:v>
                </c:pt>
                <c:pt idx="279">
                  <c:v>8.0865989999999996</c:v>
                </c:pt>
                <c:pt idx="280">
                  <c:v>8.6988690000000002</c:v>
                </c:pt>
                <c:pt idx="281">
                  <c:v>9.3144550000000006</c:v>
                </c:pt>
                <c:pt idx="282">
                  <c:v>9.9281740000000003</c:v>
                </c:pt>
                <c:pt idx="283">
                  <c:v>10.544340000000002</c:v>
                </c:pt>
                <c:pt idx="284">
                  <c:v>11.1557</c:v>
                </c:pt>
                <c:pt idx="285">
                  <c:v>11.77106</c:v>
                </c:pt>
                <c:pt idx="286">
                  <c:v>12.385280000000002</c:v>
                </c:pt>
                <c:pt idx="287">
                  <c:v>13.0006</c:v>
                </c:pt>
                <c:pt idx="288">
                  <c:v>13.61609</c:v>
                </c:pt>
                <c:pt idx="289">
                  <c:v>14.231160000000001</c:v>
                </c:pt>
                <c:pt idx="290">
                  <c:v>14.847109999999999</c:v>
                </c:pt>
                <c:pt idx="291">
                  <c:v>15.460719999999998</c:v>
                </c:pt>
                <c:pt idx="292">
                  <c:v>16.07704</c:v>
                </c:pt>
                <c:pt idx="293">
                  <c:v>16.690359999999998</c:v>
                </c:pt>
                <c:pt idx="294">
                  <c:v>17.305299999999999</c:v>
                </c:pt>
                <c:pt idx="295">
                  <c:v>17.917289999999998</c:v>
                </c:pt>
                <c:pt idx="296">
                  <c:v>18.532769999999999</c:v>
                </c:pt>
                <c:pt idx="297">
                  <c:v>19.147639999999999</c:v>
                </c:pt>
                <c:pt idx="298">
                  <c:v>19.762999999999998</c:v>
                </c:pt>
                <c:pt idx="299">
                  <c:v>20.373929999999998</c:v>
                </c:pt>
                <c:pt idx="300">
                  <c:v>20.966170000000002</c:v>
                </c:pt>
                <c:pt idx="301">
                  <c:v>21.563639999999999</c:v>
                </c:pt>
                <c:pt idx="302">
                  <c:v>22.166359999999997</c:v>
                </c:pt>
                <c:pt idx="303">
                  <c:v>22.71743</c:v>
                </c:pt>
                <c:pt idx="304">
                  <c:v>23.252860000000002</c:v>
                </c:pt>
                <c:pt idx="305">
                  <c:v>23.808720000000001</c:v>
                </c:pt>
                <c:pt idx="306">
                  <c:v>24.366699999999998</c:v>
                </c:pt>
                <c:pt idx="307">
                  <c:v>24.931139999999999</c:v>
                </c:pt>
                <c:pt idx="308">
                  <c:v>25.46734</c:v>
                </c:pt>
                <c:pt idx="309">
                  <c:v>25.942329999999998</c:v>
                </c:pt>
                <c:pt idx="310">
                  <c:v>26.41677</c:v>
                </c:pt>
                <c:pt idx="311">
                  <c:v>26.895539999999997</c:v>
                </c:pt>
                <c:pt idx="312">
                  <c:v>27.37257</c:v>
                </c:pt>
                <c:pt idx="313">
                  <c:v>27.841209999999997</c:v>
                </c:pt>
                <c:pt idx="314">
                  <c:v>28.27046</c:v>
                </c:pt>
                <c:pt idx="315">
                  <c:v>28.724029999999999</c:v>
                </c:pt>
                <c:pt idx="316">
                  <c:v>29.082569999999997</c:v>
                </c:pt>
                <c:pt idx="317">
                  <c:v>29.409740000000003</c:v>
                </c:pt>
                <c:pt idx="318">
                  <c:v>29.730360000000001</c:v>
                </c:pt>
                <c:pt idx="319">
                  <c:v>30.008750000000003</c:v>
                </c:pt>
                <c:pt idx="320">
                  <c:v>30.25779</c:v>
                </c:pt>
                <c:pt idx="321">
                  <c:v>30.615939999999998</c:v>
                </c:pt>
                <c:pt idx="322">
                  <c:v>30.978150000000003</c:v>
                </c:pt>
                <c:pt idx="323">
                  <c:v>31.343489999999999</c:v>
                </c:pt>
                <c:pt idx="324">
                  <c:v>31.689769999999999</c:v>
                </c:pt>
                <c:pt idx="325">
                  <c:v>32.053039999999996</c:v>
                </c:pt>
                <c:pt idx="326">
                  <c:v>32.391860000000001</c:v>
                </c:pt>
                <c:pt idx="327">
                  <c:v>32.725590000000004</c:v>
                </c:pt>
                <c:pt idx="328">
                  <c:v>33.041840000000001</c:v>
                </c:pt>
                <c:pt idx="329">
                  <c:v>33.378630000000001</c:v>
                </c:pt>
                <c:pt idx="330">
                  <c:v>33.710819999999998</c:v>
                </c:pt>
                <c:pt idx="331">
                  <c:v>33.495339999999999</c:v>
                </c:pt>
                <c:pt idx="332">
                  <c:v>33.367759999999997</c:v>
                </c:pt>
                <c:pt idx="333">
                  <c:v>33.276379999999996</c:v>
                </c:pt>
                <c:pt idx="334">
                  <c:v>33.206509999999994</c:v>
                </c:pt>
                <c:pt idx="335">
                  <c:v>33.144550000000002</c:v>
                </c:pt>
                <c:pt idx="336">
                  <c:v>33.087740000000004</c:v>
                </c:pt>
                <c:pt idx="337">
                  <c:v>33.0319</c:v>
                </c:pt>
                <c:pt idx="338">
                  <c:v>32.97748</c:v>
                </c:pt>
                <c:pt idx="339">
                  <c:v>32.921050000000001</c:v>
                </c:pt>
                <c:pt idx="340">
                  <c:v>32.866520000000001</c:v>
                </c:pt>
                <c:pt idx="341">
                  <c:v>32.814250000000001</c:v>
                </c:pt>
                <c:pt idx="342">
                  <c:v>32.762280000000004</c:v>
                </c:pt>
                <c:pt idx="343">
                  <c:v>32.710250000000002</c:v>
                </c:pt>
                <c:pt idx="344">
                  <c:v>32.65804</c:v>
                </c:pt>
                <c:pt idx="345">
                  <c:v>32.605789999999999</c:v>
                </c:pt>
                <c:pt idx="346">
                  <c:v>32.553530000000002</c:v>
                </c:pt>
                <c:pt idx="347">
                  <c:v>32.50027</c:v>
                </c:pt>
                <c:pt idx="348">
                  <c:v>32.447560000000003</c:v>
                </c:pt>
                <c:pt idx="349">
                  <c:v>32.394889999999997</c:v>
                </c:pt>
                <c:pt idx="350">
                  <c:v>32.34234</c:v>
                </c:pt>
                <c:pt idx="351">
                  <c:v>32.28978</c:v>
                </c:pt>
                <c:pt idx="352">
                  <c:v>32.237200000000001</c:v>
                </c:pt>
                <c:pt idx="353">
                  <c:v>32.184629999999999</c:v>
                </c:pt>
                <c:pt idx="354">
                  <c:v>32.13205</c:v>
                </c:pt>
                <c:pt idx="355">
                  <c:v>32.079419999999999</c:v>
                </c:pt>
                <c:pt idx="356">
                  <c:v>32.026759999999996</c:v>
                </c:pt>
                <c:pt idx="357">
                  <c:v>31.974130000000002</c:v>
                </c:pt>
                <c:pt idx="358">
                  <c:v>31.921439999999997</c:v>
                </c:pt>
                <c:pt idx="359">
                  <c:v>31.86881</c:v>
                </c:pt>
                <c:pt idx="360">
                  <c:v>31.816119999999998</c:v>
                </c:pt>
                <c:pt idx="361">
                  <c:v>31.763180000000002</c:v>
                </c:pt>
                <c:pt idx="362">
                  <c:v>31.710099999999997</c:v>
                </c:pt>
                <c:pt idx="363">
                  <c:v>31.657039999999999</c:v>
                </c:pt>
                <c:pt idx="364">
                  <c:v>31.603880000000004</c:v>
                </c:pt>
                <c:pt idx="365">
                  <c:v>31.550750000000001</c:v>
                </c:pt>
                <c:pt idx="366">
                  <c:v>31.497720000000001</c:v>
                </c:pt>
                <c:pt idx="367">
                  <c:v>31.444890000000001</c:v>
                </c:pt>
                <c:pt idx="368">
                  <c:v>31.391770000000001</c:v>
                </c:pt>
                <c:pt idx="369">
                  <c:v>31.338810000000002</c:v>
                </c:pt>
                <c:pt idx="370">
                  <c:v>31.285690000000002</c:v>
                </c:pt>
                <c:pt idx="371">
                  <c:v>31.232600000000001</c:v>
                </c:pt>
                <c:pt idx="372">
                  <c:v>31.17942</c:v>
                </c:pt>
                <c:pt idx="373">
                  <c:v>31.126190000000001</c:v>
                </c:pt>
                <c:pt idx="374">
                  <c:v>31.072950000000002</c:v>
                </c:pt>
                <c:pt idx="375">
                  <c:v>31.0197</c:v>
                </c:pt>
                <c:pt idx="376">
                  <c:v>30.966480000000001</c:v>
                </c:pt>
                <c:pt idx="377">
                  <c:v>30.913140000000002</c:v>
                </c:pt>
                <c:pt idx="378">
                  <c:v>30.859819999999999</c:v>
                </c:pt>
                <c:pt idx="379">
                  <c:v>30.806520000000003</c:v>
                </c:pt>
                <c:pt idx="380">
                  <c:v>30.753309999999999</c:v>
                </c:pt>
                <c:pt idx="381">
                  <c:v>30.7</c:v>
                </c:pt>
                <c:pt idx="382">
                  <c:v>30.646710000000002</c:v>
                </c:pt>
                <c:pt idx="383">
                  <c:v>30.593260000000001</c:v>
                </c:pt>
                <c:pt idx="384">
                  <c:v>30.539809999999999</c:v>
                </c:pt>
                <c:pt idx="385">
                  <c:v>30.48631</c:v>
                </c:pt>
                <c:pt idx="386">
                  <c:v>30.432839999999999</c:v>
                </c:pt>
                <c:pt idx="387">
                  <c:v>30.379339999999999</c:v>
                </c:pt>
                <c:pt idx="388">
                  <c:v>30.32564</c:v>
                </c:pt>
                <c:pt idx="389">
                  <c:v>30.271819999999998</c:v>
                </c:pt>
                <c:pt idx="390">
                  <c:v>30.217969999999998</c:v>
                </c:pt>
                <c:pt idx="391">
                  <c:v>30.164119999999997</c:v>
                </c:pt>
                <c:pt idx="392">
                  <c:v>30.110290000000003</c:v>
                </c:pt>
                <c:pt idx="393">
                  <c:v>30.05641</c:v>
                </c:pt>
                <c:pt idx="394">
                  <c:v>30.002689999999998</c:v>
                </c:pt>
                <c:pt idx="395">
                  <c:v>29.94885</c:v>
                </c:pt>
                <c:pt idx="396">
                  <c:v>29.894460000000002</c:v>
                </c:pt>
                <c:pt idx="397">
                  <c:v>29.8399</c:v>
                </c:pt>
                <c:pt idx="398">
                  <c:v>29.785170000000001</c:v>
                </c:pt>
                <c:pt idx="399">
                  <c:v>29.730370000000001</c:v>
                </c:pt>
                <c:pt idx="400">
                  <c:v>29.675509999999999</c:v>
                </c:pt>
                <c:pt idx="401">
                  <c:v>29.620799999999999</c:v>
                </c:pt>
                <c:pt idx="402">
                  <c:v>29.566089999999999</c:v>
                </c:pt>
                <c:pt idx="403">
                  <c:v>29.511479999999999</c:v>
                </c:pt>
                <c:pt idx="404">
                  <c:v>29.456959999999999</c:v>
                </c:pt>
                <c:pt idx="405">
                  <c:v>29.402279999999998</c:v>
                </c:pt>
                <c:pt idx="406">
                  <c:v>29.347660000000001</c:v>
                </c:pt>
                <c:pt idx="407">
                  <c:v>29.29336</c:v>
                </c:pt>
                <c:pt idx="408">
                  <c:v>29.241150000000001</c:v>
                </c:pt>
                <c:pt idx="409">
                  <c:v>29.19022</c:v>
                </c:pt>
                <c:pt idx="410">
                  <c:v>29.140650000000001</c:v>
                </c:pt>
                <c:pt idx="411">
                  <c:v>29.090430000000001</c:v>
                </c:pt>
                <c:pt idx="412">
                  <c:v>29.040119999999998</c:v>
                </c:pt>
                <c:pt idx="413">
                  <c:v>28.988610000000001</c:v>
                </c:pt>
                <c:pt idx="414">
                  <c:v>28.935949999999998</c:v>
                </c:pt>
                <c:pt idx="415">
                  <c:v>28.883299999999998</c:v>
                </c:pt>
                <c:pt idx="416">
                  <c:v>28.829570000000004</c:v>
                </c:pt>
                <c:pt idx="417">
                  <c:v>28.77599</c:v>
                </c:pt>
                <c:pt idx="418">
                  <c:v>28.722580000000001</c:v>
                </c:pt>
                <c:pt idx="419">
                  <c:v>28.669630000000002</c:v>
                </c:pt>
                <c:pt idx="420">
                  <c:v>28.615549999999999</c:v>
                </c:pt>
                <c:pt idx="421">
                  <c:v>28.561219999999999</c:v>
                </c:pt>
                <c:pt idx="422">
                  <c:v>28.507460000000002</c:v>
                </c:pt>
                <c:pt idx="423">
                  <c:v>28.453759999999999</c:v>
                </c:pt>
                <c:pt idx="424">
                  <c:v>28.399079999999998</c:v>
                </c:pt>
                <c:pt idx="425">
                  <c:v>28.344299999999997</c:v>
                </c:pt>
                <c:pt idx="426">
                  <c:v>28.289059999999999</c:v>
                </c:pt>
                <c:pt idx="427">
                  <c:v>28.234439999999999</c:v>
                </c:pt>
                <c:pt idx="428">
                  <c:v>28.179340000000003</c:v>
                </c:pt>
                <c:pt idx="429">
                  <c:v>28.12538</c:v>
                </c:pt>
                <c:pt idx="430">
                  <c:v>28.070369999999997</c:v>
                </c:pt>
                <c:pt idx="431">
                  <c:v>28.015029999999999</c:v>
                </c:pt>
                <c:pt idx="432">
                  <c:v>27.959200000000003</c:v>
                </c:pt>
                <c:pt idx="433">
                  <c:v>27.89997</c:v>
                </c:pt>
                <c:pt idx="434">
                  <c:v>27.84423</c:v>
                </c:pt>
                <c:pt idx="435">
                  <c:v>27.788270000000001</c:v>
                </c:pt>
                <c:pt idx="436">
                  <c:v>27.7318</c:v>
                </c:pt>
                <c:pt idx="437">
                  <c:v>27.675599999999999</c:v>
                </c:pt>
                <c:pt idx="438">
                  <c:v>27.619660000000003</c:v>
                </c:pt>
                <c:pt idx="439">
                  <c:v>27.56354</c:v>
                </c:pt>
                <c:pt idx="440">
                  <c:v>27.508130000000001</c:v>
                </c:pt>
                <c:pt idx="441">
                  <c:v>27.45224</c:v>
                </c:pt>
                <c:pt idx="442">
                  <c:v>27.396729999999998</c:v>
                </c:pt>
                <c:pt idx="443">
                  <c:v>27.34207</c:v>
                </c:pt>
                <c:pt idx="444">
                  <c:v>27.28932</c:v>
                </c:pt>
                <c:pt idx="445">
                  <c:v>27.235589999999998</c:v>
                </c:pt>
                <c:pt idx="446">
                  <c:v>27.179220000000001</c:v>
                </c:pt>
                <c:pt idx="447">
                  <c:v>27.122410000000002</c:v>
                </c:pt>
                <c:pt idx="448">
                  <c:v>27.065389999999997</c:v>
                </c:pt>
                <c:pt idx="449">
                  <c:v>27.00825</c:v>
                </c:pt>
                <c:pt idx="450">
                  <c:v>26.951170000000001</c:v>
                </c:pt>
                <c:pt idx="451">
                  <c:v>26.893470000000001</c:v>
                </c:pt>
                <c:pt idx="452">
                  <c:v>26.835570000000001</c:v>
                </c:pt>
                <c:pt idx="453">
                  <c:v>26.777540000000002</c:v>
                </c:pt>
                <c:pt idx="454">
                  <c:v>26.719529999999999</c:v>
                </c:pt>
                <c:pt idx="455">
                  <c:v>26.661519999999999</c:v>
                </c:pt>
                <c:pt idx="456">
                  <c:v>26.603469999999998</c:v>
                </c:pt>
                <c:pt idx="457">
                  <c:v>26.545090000000002</c:v>
                </c:pt>
                <c:pt idx="458">
                  <c:v>26.486649999999997</c:v>
                </c:pt>
                <c:pt idx="459">
                  <c:v>26.428159999999998</c:v>
                </c:pt>
                <c:pt idx="460">
                  <c:v>26.369669999999999</c:v>
                </c:pt>
                <c:pt idx="461">
                  <c:v>26.310929999999999</c:v>
                </c:pt>
                <c:pt idx="462">
                  <c:v>26.252119999999998</c:v>
                </c:pt>
                <c:pt idx="463">
                  <c:v>26.193270000000002</c:v>
                </c:pt>
                <c:pt idx="464">
                  <c:v>26.13438</c:v>
                </c:pt>
                <c:pt idx="465">
                  <c:v>26.07554</c:v>
                </c:pt>
                <c:pt idx="466">
                  <c:v>26.016439999999999</c:v>
                </c:pt>
                <c:pt idx="467">
                  <c:v>25.957319999999999</c:v>
                </c:pt>
                <c:pt idx="468">
                  <c:v>25.898119999999999</c:v>
                </c:pt>
                <c:pt idx="469">
                  <c:v>25.838899999999999</c:v>
                </c:pt>
                <c:pt idx="470">
                  <c:v>25.778780000000001</c:v>
                </c:pt>
                <c:pt idx="471">
                  <c:v>25.718549999999997</c:v>
                </c:pt>
                <c:pt idx="472">
                  <c:v>25.659079999999999</c:v>
                </c:pt>
                <c:pt idx="473">
                  <c:v>25.599029999999999</c:v>
                </c:pt>
                <c:pt idx="474">
                  <c:v>25.538829999999997</c:v>
                </c:pt>
                <c:pt idx="475">
                  <c:v>25.478100000000001</c:v>
                </c:pt>
                <c:pt idx="476">
                  <c:v>25.41743</c:v>
                </c:pt>
                <c:pt idx="477">
                  <c:v>25.35641</c:v>
                </c:pt>
                <c:pt idx="478">
                  <c:v>25.294509999999999</c:v>
                </c:pt>
                <c:pt idx="479">
                  <c:v>25.232299999999999</c:v>
                </c:pt>
                <c:pt idx="480">
                  <c:v>25.170400000000001</c:v>
                </c:pt>
                <c:pt idx="481">
                  <c:v>25.108080000000001</c:v>
                </c:pt>
                <c:pt idx="482">
                  <c:v>25.045950000000001</c:v>
                </c:pt>
                <c:pt idx="483">
                  <c:v>24.983330000000002</c:v>
                </c:pt>
                <c:pt idx="484">
                  <c:v>24.920339999999999</c:v>
                </c:pt>
                <c:pt idx="485">
                  <c:v>24.857550000000003</c:v>
                </c:pt>
                <c:pt idx="486">
                  <c:v>24.795319999999997</c:v>
                </c:pt>
                <c:pt idx="487">
                  <c:v>24.732850000000003</c:v>
                </c:pt>
                <c:pt idx="488">
                  <c:v>24.669260000000001</c:v>
                </c:pt>
                <c:pt idx="489">
                  <c:v>24.60472</c:v>
                </c:pt>
                <c:pt idx="490">
                  <c:v>24.54006</c:v>
                </c:pt>
                <c:pt idx="491">
                  <c:v>24.475239999999999</c:v>
                </c:pt>
                <c:pt idx="492">
                  <c:v>24.410349999999998</c:v>
                </c:pt>
                <c:pt idx="493">
                  <c:v>24.345099999999999</c:v>
                </c:pt>
                <c:pt idx="494">
                  <c:v>24.280329999999999</c:v>
                </c:pt>
                <c:pt idx="495">
                  <c:v>24.218130000000002</c:v>
                </c:pt>
                <c:pt idx="496">
                  <c:v>24.152850000000001</c:v>
                </c:pt>
                <c:pt idx="497">
                  <c:v>24.087029999999999</c:v>
                </c:pt>
                <c:pt idx="498">
                  <c:v>24.021050000000002</c:v>
                </c:pt>
                <c:pt idx="499">
                  <c:v>23.955300000000001</c:v>
                </c:pt>
                <c:pt idx="500">
                  <c:v>23.889320000000001</c:v>
                </c:pt>
                <c:pt idx="501">
                  <c:v>23.823329999999999</c:v>
                </c:pt>
                <c:pt idx="502">
                  <c:v>23.757100000000001</c:v>
                </c:pt>
                <c:pt idx="503">
                  <c:v>23.690799999999999</c:v>
                </c:pt>
                <c:pt idx="504">
                  <c:v>23.624399999999998</c:v>
                </c:pt>
                <c:pt idx="505">
                  <c:v>23.558119999999999</c:v>
                </c:pt>
                <c:pt idx="506">
                  <c:v>23.491219999999998</c:v>
                </c:pt>
                <c:pt idx="507">
                  <c:v>23.424100000000003</c:v>
                </c:pt>
                <c:pt idx="508">
                  <c:v>23.3568</c:v>
                </c:pt>
                <c:pt idx="509">
                  <c:v>23.289290000000001</c:v>
                </c:pt>
                <c:pt idx="510">
                  <c:v>23.22195</c:v>
                </c:pt>
                <c:pt idx="511">
                  <c:v>23.154260000000001</c:v>
                </c:pt>
                <c:pt idx="512">
                  <c:v>23.086780000000001</c:v>
                </c:pt>
                <c:pt idx="513">
                  <c:v>23.01857</c:v>
                </c:pt>
                <c:pt idx="514">
                  <c:v>22.949660000000002</c:v>
                </c:pt>
                <c:pt idx="515">
                  <c:v>22.881129999999999</c:v>
                </c:pt>
                <c:pt idx="516">
                  <c:v>22.811880000000002</c:v>
                </c:pt>
                <c:pt idx="517">
                  <c:v>22.742380000000001</c:v>
                </c:pt>
                <c:pt idx="518">
                  <c:v>22.672919999999998</c:v>
                </c:pt>
                <c:pt idx="519">
                  <c:v>22.603729999999999</c:v>
                </c:pt>
                <c:pt idx="520">
                  <c:v>22.534019999999998</c:v>
                </c:pt>
                <c:pt idx="521">
                  <c:v>22.463790000000003</c:v>
                </c:pt>
                <c:pt idx="522">
                  <c:v>22.394470000000002</c:v>
                </c:pt>
                <c:pt idx="523">
                  <c:v>22.323810000000002</c:v>
                </c:pt>
                <c:pt idx="524">
                  <c:v>22.25299</c:v>
                </c:pt>
                <c:pt idx="525">
                  <c:v>22.181670000000004</c:v>
                </c:pt>
                <c:pt idx="526">
                  <c:v>22.11045</c:v>
                </c:pt>
                <c:pt idx="527">
                  <c:v>22.037550000000003</c:v>
                </c:pt>
                <c:pt idx="528">
                  <c:v>21.964389999999998</c:v>
                </c:pt>
                <c:pt idx="529">
                  <c:v>21.89059</c:v>
                </c:pt>
                <c:pt idx="530">
                  <c:v>21.816469999999999</c:v>
                </c:pt>
                <c:pt idx="531">
                  <c:v>21.742159999999998</c:v>
                </c:pt>
                <c:pt idx="532">
                  <c:v>21.667559999999998</c:v>
                </c:pt>
                <c:pt idx="533">
                  <c:v>21.592760000000002</c:v>
                </c:pt>
                <c:pt idx="534">
                  <c:v>21.518049999999999</c:v>
                </c:pt>
                <c:pt idx="535">
                  <c:v>21.443379999999998</c:v>
                </c:pt>
                <c:pt idx="536">
                  <c:v>21.368100000000002</c:v>
                </c:pt>
                <c:pt idx="537">
                  <c:v>21.292390000000001</c:v>
                </c:pt>
                <c:pt idx="538">
                  <c:v>21.215739999999997</c:v>
                </c:pt>
                <c:pt idx="539">
                  <c:v>21.138770000000001</c:v>
                </c:pt>
                <c:pt idx="540">
                  <c:v>21.061239999999998</c:v>
                </c:pt>
                <c:pt idx="541">
                  <c:v>20.983429999999998</c:v>
                </c:pt>
                <c:pt idx="542">
                  <c:v>20.905629999999999</c:v>
                </c:pt>
                <c:pt idx="543">
                  <c:v>20.827819999999999</c:v>
                </c:pt>
                <c:pt idx="544">
                  <c:v>20.750030000000002</c:v>
                </c:pt>
                <c:pt idx="545">
                  <c:v>20.672269999999997</c:v>
                </c:pt>
                <c:pt idx="546">
                  <c:v>20.594560000000001</c:v>
                </c:pt>
                <c:pt idx="547">
                  <c:v>20.51688</c:v>
                </c:pt>
                <c:pt idx="548">
                  <c:v>20.439329999999998</c:v>
                </c:pt>
                <c:pt idx="549">
                  <c:v>20.361899999999999</c:v>
                </c:pt>
                <c:pt idx="550">
                  <c:v>20.28436</c:v>
                </c:pt>
                <c:pt idx="551">
                  <c:v>20.207079999999998</c:v>
                </c:pt>
                <c:pt idx="552">
                  <c:v>20.12969</c:v>
                </c:pt>
                <c:pt idx="553">
                  <c:v>20.052799999999998</c:v>
                </c:pt>
                <c:pt idx="554">
                  <c:v>19.975270000000002</c:v>
                </c:pt>
                <c:pt idx="555">
                  <c:v>19.89847</c:v>
                </c:pt>
                <c:pt idx="556">
                  <c:v>19.820260000000001</c:v>
                </c:pt>
                <c:pt idx="557">
                  <c:v>19.74222</c:v>
                </c:pt>
                <c:pt idx="558">
                  <c:v>19.6646</c:v>
                </c:pt>
                <c:pt idx="559">
                  <c:v>19.586449999999999</c:v>
                </c:pt>
                <c:pt idx="560">
                  <c:v>19.508099999999999</c:v>
                </c:pt>
                <c:pt idx="561">
                  <c:v>19.43009</c:v>
                </c:pt>
                <c:pt idx="562">
                  <c:v>19.351680000000002</c:v>
                </c:pt>
                <c:pt idx="563">
                  <c:v>19.273209999999999</c:v>
                </c:pt>
                <c:pt idx="564">
                  <c:v>19.19472</c:v>
                </c:pt>
                <c:pt idx="565">
                  <c:v>19.116240000000001</c:v>
                </c:pt>
                <c:pt idx="566">
                  <c:v>19.037759999999999</c:v>
                </c:pt>
                <c:pt idx="567">
                  <c:v>18.959289999999999</c:v>
                </c:pt>
                <c:pt idx="568">
                  <c:v>18.88082</c:v>
                </c:pt>
                <c:pt idx="569">
                  <c:v>18.802350000000001</c:v>
                </c:pt>
                <c:pt idx="570">
                  <c:v>18.72401</c:v>
                </c:pt>
                <c:pt idx="571">
                  <c:v>18.645510000000002</c:v>
                </c:pt>
                <c:pt idx="572">
                  <c:v>18.56701</c:v>
                </c:pt>
                <c:pt idx="573">
                  <c:v>18.488530000000001</c:v>
                </c:pt>
                <c:pt idx="574">
                  <c:v>18.410019999999999</c:v>
                </c:pt>
                <c:pt idx="575">
                  <c:v>18.331530000000001</c:v>
                </c:pt>
                <c:pt idx="576">
                  <c:v>18.253029999999999</c:v>
                </c:pt>
                <c:pt idx="577">
                  <c:v>18.174509999999998</c:v>
                </c:pt>
                <c:pt idx="578">
                  <c:v>18.09618</c:v>
                </c:pt>
                <c:pt idx="579">
                  <c:v>18.01839</c:v>
                </c:pt>
                <c:pt idx="580">
                  <c:v>17.941309999999998</c:v>
                </c:pt>
                <c:pt idx="581">
                  <c:v>17.863720000000001</c:v>
                </c:pt>
                <c:pt idx="582">
                  <c:v>17.786210000000001</c:v>
                </c:pt>
                <c:pt idx="583">
                  <c:v>17.708010000000002</c:v>
                </c:pt>
                <c:pt idx="584">
                  <c:v>17.629580000000001</c:v>
                </c:pt>
                <c:pt idx="585">
                  <c:v>17.551099999999998</c:v>
                </c:pt>
                <c:pt idx="586">
                  <c:v>17.472059999999999</c:v>
                </c:pt>
                <c:pt idx="587">
                  <c:v>17.392970000000002</c:v>
                </c:pt>
                <c:pt idx="588">
                  <c:v>17.313890000000001</c:v>
                </c:pt>
                <c:pt idx="589">
                  <c:v>17.235030000000002</c:v>
                </c:pt>
                <c:pt idx="590">
                  <c:v>17.155999999999999</c:v>
                </c:pt>
                <c:pt idx="591">
                  <c:v>17.076979999999999</c:v>
                </c:pt>
                <c:pt idx="592">
                  <c:v>16.997869999999999</c:v>
                </c:pt>
                <c:pt idx="593">
                  <c:v>16.918759999999999</c:v>
                </c:pt>
                <c:pt idx="594">
                  <c:v>16.839639999999999</c:v>
                </c:pt>
                <c:pt idx="595">
                  <c:v>16.760529999999999</c:v>
                </c:pt>
                <c:pt idx="596">
                  <c:v>16.68141</c:v>
                </c:pt>
                <c:pt idx="597">
                  <c:v>16.6023</c:v>
                </c:pt>
                <c:pt idx="598">
                  <c:v>16.52319</c:v>
                </c:pt>
                <c:pt idx="599">
                  <c:v>16.44407</c:v>
                </c:pt>
                <c:pt idx="600">
                  <c:v>16.36496</c:v>
                </c:pt>
                <c:pt idx="601">
                  <c:v>16.285829999999997</c:v>
                </c:pt>
                <c:pt idx="602">
                  <c:v>16.206710000000001</c:v>
                </c:pt>
                <c:pt idx="603">
                  <c:v>16.12764</c:v>
                </c:pt>
                <c:pt idx="604">
                  <c:v>16.048590000000001</c:v>
                </c:pt>
                <c:pt idx="605">
                  <c:v>15.969530000000001</c:v>
                </c:pt>
                <c:pt idx="606">
                  <c:v>15.89048</c:v>
                </c:pt>
                <c:pt idx="607">
                  <c:v>15.811450000000001</c:v>
                </c:pt>
                <c:pt idx="608">
                  <c:v>15.732420000000001</c:v>
                </c:pt>
                <c:pt idx="609">
                  <c:v>15.653410000000001</c:v>
                </c:pt>
                <c:pt idx="610">
                  <c:v>15.574339999999999</c:v>
                </c:pt>
                <c:pt idx="611">
                  <c:v>15.495270000000001</c:v>
                </c:pt>
                <c:pt idx="612">
                  <c:v>15.4162</c:v>
                </c:pt>
                <c:pt idx="613">
                  <c:v>15.33666</c:v>
                </c:pt>
                <c:pt idx="614">
                  <c:v>15.25713</c:v>
                </c:pt>
                <c:pt idx="615">
                  <c:v>15.17761</c:v>
                </c:pt>
                <c:pt idx="616">
                  <c:v>15.09812</c:v>
                </c:pt>
                <c:pt idx="617">
                  <c:v>15.018940000000001</c:v>
                </c:pt>
                <c:pt idx="618">
                  <c:v>14.939400000000001</c:v>
                </c:pt>
                <c:pt idx="619">
                  <c:v>14.85989</c:v>
                </c:pt>
                <c:pt idx="620">
                  <c:v>14.78035</c:v>
                </c:pt>
                <c:pt idx="621">
                  <c:v>14.7011</c:v>
                </c:pt>
                <c:pt idx="622">
                  <c:v>14.62194</c:v>
                </c:pt>
                <c:pt idx="623">
                  <c:v>14.545030000000001</c:v>
                </c:pt>
                <c:pt idx="624">
                  <c:v>14.470559999999999</c:v>
                </c:pt>
                <c:pt idx="625">
                  <c:v>14.398540000000001</c:v>
                </c:pt>
                <c:pt idx="626">
                  <c:v>14.3231</c:v>
                </c:pt>
                <c:pt idx="627">
                  <c:v>14.24579</c:v>
                </c:pt>
                <c:pt idx="628">
                  <c:v>14.16888</c:v>
                </c:pt>
                <c:pt idx="629">
                  <c:v>14.09057</c:v>
                </c:pt>
                <c:pt idx="630">
                  <c:v>14.01172</c:v>
                </c:pt>
                <c:pt idx="631">
                  <c:v>13.932640000000001</c:v>
                </c:pt>
                <c:pt idx="632">
                  <c:v>13.853480000000001</c:v>
                </c:pt>
                <c:pt idx="633">
                  <c:v>13.77478</c:v>
                </c:pt>
                <c:pt idx="634">
                  <c:v>13.69586</c:v>
                </c:pt>
                <c:pt idx="635">
                  <c:v>13.616569999999999</c:v>
                </c:pt>
                <c:pt idx="636">
                  <c:v>13.537239999999999</c:v>
                </c:pt>
                <c:pt idx="637">
                  <c:v>13.45931</c:v>
                </c:pt>
                <c:pt idx="638">
                  <c:v>13.384069999999999</c:v>
                </c:pt>
                <c:pt idx="639">
                  <c:v>13.306229999999999</c:v>
                </c:pt>
                <c:pt idx="640">
                  <c:v>13.23366</c:v>
                </c:pt>
                <c:pt idx="641">
                  <c:v>13.156319999999999</c:v>
                </c:pt>
                <c:pt idx="642">
                  <c:v>13.077749999999998</c:v>
                </c:pt>
                <c:pt idx="643">
                  <c:v>12.999799999999999</c:v>
                </c:pt>
                <c:pt idx="644">
                  <c:v>12.92084</c:v>
                </c:pt>
                <c:pt idx="645">
                  <c:v>12.84154</c:v>
                </c:pt>
                <c:pt idx="646">
                  <c:v>12.762</c:v>
                </c:pt>
                <c:pt idx="647">
                  <c:v>12.682409999999999</c:v>
                </c:pt>
                <c:pt idx="648">
                  <c:v>12.6028</c:v>
                </c:pt>
                <c:pt idx="649">
                  <c:v>12.523200000000001</c:v>
                </c:pt>
                <c:pt idx="650">
                  <c:v>12.44365</c:v>
                </c:pt>
                <c:pt idx="651">
                  <c:v>12.36403</c:v>
                </c:pt>
                <c:pt idx="652">
                  <c:v>12.284420000000001</c:v>
                </c:pt>
                <c:pt idx="653">
                  <c:v>12.204829999999999</c:v>
                </c:pt>
                <c:pt idx="654">
                  <c:v>12.12524</c:v>
                </c:pt>
                <c:pt idx="655">
                  <c:v>12.045639999999999</c:v>
                </c:pt>
                <c:pt idx="656">
                  <c:v>11.966060000000001</c:v>
                </c:pt>
                <c:pt idx="657">
                  <c:v>11.88649</c:v>
                </c:pt>
                <c:pt idx="658">
                  <c:v>11.806929999999999</c:v>
                </c:pt>
                <c:pt idx="659">
                  <c:v>11.727369999999999</c:v>
                </c:pt>
                <c:pt idx="660">
                  <c:v>11.64781</c:v>
                </c:pt>
                <c:pt idx="661">
                  <c:v>11.568259999999999</c:v>
                </c:pt>
                <c:pt idx="662">
                  <c:v>11.488719999999999</c:v>
                </c:pt>
                <c:pt idx="663">
                  <c:v>11.409180000000001</c:v>
                </c:pt>
                <c:pt idx="664">
                  <c:v>11.330249999999999</c:v>
                </c:pt>
                <c:pt idx="665">
                  <c:v>11.251739999999998</c:v>
                </c:pt>
                <c:pt idx="666">
                  <c:v>11.17388</c:v>
                </c:pt>
                <c:pt idx="667">
                  <c:v>11.095759999999999</c:v>
                </c:pt>
                <c:pt idx="668">
                  <c:v>11.021000000000001</c:v>
                </c:pt>
                <c:pt idx="669">
                  <c:v>10.94506</c:v>
                </c:pt>
                <c:pt idx="670">
                  <c:v>10.869869999999999</c:v>
                </c:pt>
                <c:pt idx="671">
                  <c:v>10.794129999999999</c:v>
                </c:pt>
                <c:pt idx="672">
                  <c:v>10.71555</c:v>
                </c:pt>
                <c:pt idx="673">
                  <c:v>10.63673</c:v>
                </c:pt>
                <c:pt idx="674">
                  <c:v>10.557449999999999</c:v>
                </c:pt>
                <c:pt idx="675">
                  <c:v>10.478009999999999</c:v>
                </c:pt>
                <c:pt idx="676">
                  <c:v>10.398529999999999</c:v>
                </c:pt>
                <c:pt idx="677">
                  <c:v>10.31906</c:v>
                </c:pt>
                <c:pt idx="678">
                  <c:v>10.23968</c:v>
                </c:pt>
                <c:pt idx="679">
                  <c:v>10.160359999999999</c:v>
                </c:pt>
                <c:pt idx="680">
                  <c:v>10.08135</c:v>
                </c:pt>
                <c:pt idx="681">
                  <c:v>10.00216</c:v>
                </c:pt>
                <c:pt idx="682">
                  <c:v>9.9230999999999998</c:v>
                </c:pt>
                <c:pt idx="683">
                  <c:v>9.844161999999999</c:v>
                </c:pt>
                <c:pt idx="684">
                  <c:v>9.7650109999999994</c:v>
                </c:pt>
                <c:pt idx="685">
                  <c:v>9.6857489999999995</c:v>
                </c:pt>
                <c:pt idx="686">
                  <c:v>9.6063980000000004</c:v>
                </c:pt>
                <c:pt idx="687">
                  <c:v>9.5269910000000007</c:v>
                </c:pt>
                <c:pt idx="688">
                  <c:v>9.447654</c:v>
                </c:pt>
                <c:pt idx="689">
                  <c:v>9.3682829999999999</c:v>
                </c:pt>
                <c:pt idx="690">
                  <c:v>9.2889879999999998</c:v>
                </c:pt>
                <c:pt idx="691">
                  <c:v>9.2102539999999991</c:v>
                </c:pt>
                <c:pt idx="692">
                  <c:v>9.1315190000000008</c:v>
                </c:pt>
                <c:pt idx="693">
                  <c:v>9.0530229999999996</c:v>
                </c:pt>
                <c:pt idx="694">
                  <c:v>8.9740989999999989</c:v>
                </c:pt>
                <c:pt idx="695">
                  <c:v>8.8961489999999994</c:v>
                </c:pt>
                <c:pt idx="696">
                  <c:v>8.8180080000000007</c:v>
                </c:pt>
                <c:pt idx="697">
                  <c:v>8.7404139999999995</c:v>
                </c:pt>
                <c:pt idx="698">
                  <c:v>8.6615029999999997</c:v>
                </c:pt>
                <c:pt idx="699">
                  <c:v>8.5827019999999994</c:v>
                </c:pt>
                <c:pt idx="700">
                  <c:v>8.503540000000001</c:v>
                </c:pt>
                <c:pt idx="701">
                  <c:v>8.4243089999999992</c:v>
                </c:pt>
                <c:pt idx="702">
                  <c:v>8.3450509999999998</c:v>
                </c:pt>
                <c:pt idx="703">
                  <c:v>8.2658299999999993</c:v>
                </c:pt>
                <c:pt idx="704">
                  <c:v>8.1866839999999996</c:v>
                </c:pt>
                <c:pt idx="705">
                  <c:v>8.1074549999999999</c:v>
                </c:pt>
                <c:pt idx="706">
                  <c:v>8.028238</c:v>
                </c:pt>
                <c:pt idx="707">
                  <c:v>7.9500219999999997</c:v>
                </c:pt>
                <c:pt idx="708">
                  <c:v>7.8727869999999998</c:v>
                </c:pt>
                <c:pt idx="709">
                  <c:v>7.7943359999999995</c:v>
                </c:pt>
                <c:pt idx="710">
                  <c:v>7.7155720000000008</c:v>
                </c:pt>
                <c:pt idx="711">
                  <c:v>7.6364989999999997</c:v>
                </c:pt>
                <c:pt idx="712">
                  <c:v>7.5575049999999999</c:v>
                </c:pt>
                <c:pt idx="713">
                  <c:v>7.4784730000000001</c:v>
                </c:pt>
                <c:pt idx="714">
                  <c:v>7.3995109999999995</c:v>
                </c:pt>
                <c:pt idx="715">
                  <c:v>7.3205969999999994</c:v>
                </c:pt>
                <c:pt idx="716">
                  <c:v>7.2419849999999997</c:v>
                </c:pt>
                <c:pt idx="717">
                  <c:v>7.163678</c:v>
                </c:pt>
                <c:pt idx="718">
                  <c:v>7.0854220000000003</c:v>
                </c:pt>
                <c:pt idx="719">
                  <c:v>7.0066499999999996</c:v>
                </c:pt>
                <c:pt idx="720">
                  <c:v>6.9277750000000005</c:v>
                </c:pt>
                <c:pt idx="721">
                  <c:v>6.8488309999999997</c:v>
                </c:pt>
                <c:pt idx="722">
                  <c:v>6.7699279999999993</c:v>
                </c:pt>
                <c:pt idx="723">
                  <c:v>6.6910069999999999</c:v>
                </c:pt>
                <c:pt idx="724">
                  <c:v>6.6123279999999998</c:v>
                </c:pt>
                <c:pt idx="725">
                  <c:v>6.5341130000000005</c:v>
                </c:pt>
                <c:pt idx="726">
                  <c:v>6.4564580000000005</c:v>
                </c:pt>
                <c:pt idx="727">
                  <c:v>6.3779070000000004</c:v>
                </c:pt>
                <c:pt idx="728">
                  <c:v>6.2993439999999996</c:v>
                </c:pt>
                <c:pt idx="729">
                  <c:v>6.2219139999999999</c:v>
                </c:pt>
                <c:pt idx="730">
                  <c:v>6.144323</c:v>
                </c:pt>
                <c:pt idx="731">
                  <c:v>6.0671180000000007</c:v>
                </c:pt>
                <c:pt idx="732">
                  <c:v>5.9889780000000004</c:v>
                </c:pt>
                <c:pt idx="733">
                  <c:v>5.9105609999999995</c:v>
                </c:pt>
                <c:pt idx="734">
                  <c:v>5.8322300000000009</c:v>
                </c:pt>
                <c:pt idx="735">
                  <c:v>5.7535049999999996</c:v>
                </c:pt>
                <c:pt idx="736">
                  <c:v>5.674785</c:v>
                </c:pt>
                <c:pt idx="737">
                  <c:v>5.5961190000000007</c:v>
                </c:pt>
                <c:pt idx="738">
                  <c:v>5.5173870000000003</c:v>
                </c:pt>
                <c:pt idx="739">
                  <c:v>5.4386190000000001</c:v>
                </c:pt>
                <c:pt idx="740">
                  <c:v>5.3599129999999997</c:v>
                </c:pt>
                <c:pt idx="741">
                  <c:v>5.2811589999999997</c:v>
                </c:pt>
                <c:pt idx="742">
                  <c:v>5.2024329999999992</c:v>
                </c:pt>
                <c:pt idx="743">
                  <c:v>5.1236740000000003</c:v>
                </c:pt>
                <c:pt idx="744">
                  <c:v>5.0449710000000003</c:v>
                </c:pt>
                <c:pt idx="745">
                  <c:v>4.9662379999999997</c:v>
                </c:pt>
                <c:pt idx="746">
                  <c:v>4.8875330000000003</c:v>
                </c:pt>
                <c:pt idx="747">
                  <c:v>4.8088420000000003</c:v>
                </c:pt>
                <c:pt idx="748">
                  <c:v>4.7302149999999994</c:v>
                </c:pt>
                <c:pt idx="749">
                  <c:v>4.651567</c:v>
                </c:pt>
                <c:pt idx="750">
                  <c:v>4.5729329999999999</c:v>
                </c:pt>
                <c:pt idx="751">
                  <c:v>4.4942469999999997</c:v>
                </c:pt>
                <c:pt idx="752">
                  <c:v>4.4155990000000003</c:v>
                </c:pt>
                <c:pt idx="753">
                  <c:v>4.336919</c:v>
                </c:pt>
                <c:pt idx="754">
                  <c:v>4.2586089999999999</c:v>
                </c:pt>
                <c:pt idx="755">
                  <c:v>4.1799200000000001</c:v>
                </c:pt>
                <c:pt idx="756">
                  <c:v>4.1019019999999999</c:v>
                </c:pt>
                <c:pt idx="757">
                  <c:v>4.0258579999999995</c:v>
                </c:pt>
                <c:pt idx="758">
                  <c:v>3.9500120000000001</c:v>
                </c:pt>
                <c:pt idx="759">
                  <c:v>3.873132</c:v>
                </c:pt>
                <c:pt idx="760">
                  <c:v>3.7952360000000001</c:v>
                </c:pt>
                <c:pt idx="761">
                  <c:v>3.7179950000000002</c:v>
                </c:pt>
                <c:pt idx="762">
                  <c:v>3.6410309999999999</c:v>
                </c:pt>
                <c:pt idx="763">
                  <c:v>3.5632330000000003</c:v>
                </c:pt>
                <c:pt idx="764">
                  <c:v>3.4849809999999999</c:v>
                </c:pt>
                <c:pt idx="765">
                  <c:v>3.4077540000000002</c:v>
                </c:pt>
                <c:pt idx="766">
                  <c:v>3.3305579999999999</c:v>
                </c:pt>
                <c:pt idx="767">
                  <c:v>3.2542929999999997</c:v>
                </c:pt>
                <c:pt idx="768">
                  <c:v>3.1809369999999997</c:v>
                </c:pt>
                <c:pt idx="769">
                  <c:v>3.1027310000000003</c:v>
                </c:pt>
                <c:pt idx="770">
                  <c:v>3.0240240000000003</c:v>
                </c:pt>
                <c:pt idx="771">
                  <c:v>2.94604</c:v>
                </c:pt>
                <c:pt idx="772">
                  <c:v>2.8679589999999999</c:v>
                </c:pt>
                <c:pt idx="773">
                  <c:v>2.7896999999999998</c:v>
                </c:pt>
                <c:pt idx="774">
                  <c:v>2.711176</c:v>
                </c:pt>
                <c:pt idx="775">
                  <c:v>2.632822</c:v>
                </c:pt>
                <c:pt idx="776">
                  <c:v>2.5541999999999998</c:v>
                </c:pt>
                <c:pt idx="777">
                  <c:v>2.4755549999999999</c:v>
                </c:pt>
                <c:pt idx="778">
                  <c:v>2.396919</c:v>
                </c:pt>
                <c:pt idx="779">
                  <c:v>2.318298</c:v>
                </c:pt>
                <c:pt idx="780">
                  <c:v>2.2396370000000001</c:v>
                </c:pt>
                <c:pt idx="781">
                  <c:v>2.1609800000000003</c:v>
                </c:pt>
                <c:pt idx="782">
                  <c:v>2.0833349999999999</c:v>
                </c:pt>
                <c:pt idx="783">
                  <c:v>2.0062440000000001</c:v>
                </c:pt>
                <c:pt idx="784">
                  <c:v>1.928407</c:v>
                </c:pt>
                <c:pt idx="785">
                  <c:v>1.849812</c:v>
                </c:pt>
                <c:pt idx="786">
                  <c:v>1.7711070000000002</c:v>
                </c:pt>
                <c:pt idx="787">
                  <c:v>1.6924929999999998</c:v>
                </c:pt>
                <c:pt idx="788">
                  <c:v>1.6139749999999999</c:v>
                </c:pt>
                <c:pt idx="789">
                  <c:v>1.535493</c:v>
                </c:pt>
                <c:pt idx="790">
                  <c:v>1.4572379999999998</c:v>
                </c:pt>
                <c:pt idx="791">
                  <c:v>1.3791359999999999</c:v>
                </c:pt>
                <c:pt idx="792">
                  <c:v>1.3016110000000001</c:v>
                </c:pt>
                <c:pt idx="793">
                  <c:v>1.223411</c:v>
                </c:pt>
                <c:pt idx="794">
                  <c:v>1.1457539999999999</c:v>
                </c:pt>
                <c:pt idx="795">
                  <c:v>1.0671849999999998</c:v>
                </c:pt>
                <c:pt idx="796">
                  <c:v>0.98868940000000005</c:v>
                </c:pt>
                <c:pt idx="797">
                  <c:v>0.91020429999999997</c:v>
                </c:pt>
                <c:pt idx="798">
                  <c:v>0.83167279999999999</c:v>
                </c:pt>
                <c:pt idx="799">
                  <c:v>0.75306129999999993</c:v>
                </c:pt>
                <c:pt idx="800">
                  <c:v>0.67539959999999999</c:v>
                </c:pt>
                <c:pt idx="801">
                  <c:v>0.59688229999999998</c:v>
                </c:pt>
                <c:pt idx="802">
                  <c:v>0.52028099999999999</c:v>
                </c:pt>
                <c:pt idx="803">
                  <c:v>0.4430518</c:v>
                </c:pt>
                <c:pt idx="804">
                  <c:v>0.36683710000000003</c:v>
                </c:pt>
                <c:pt idx="805">
                  <c:v>0.28931879999999999</c:v>
                </c:pt>
                <c:pt idx="806">
                  <c:v>0.21241510000000002</c:v>
                </c:pt>
                <c:pt idx="807">
                  <c:v>0.13412070000000001</c:v>
                </c:pt>
                <c:pt idx="808">
                  <c:v>5.570874E-2</c:v>
                </c:pt>
                <c:pt idx="809">
                  <c:v>-2.280772E-2</c:v>
                </c:pt>
                <c:pt idx="810">
                  <c:v>-0.1013527</c:v>
                </c:pt>
                <c:pt idx="811">
                  <c:v>-0.1798322</c:v>
                </c:pt>
                <c:pt idx="812">
                  <c:v>-0.25838949999999999</c:v>
                </c:pt>
                <c:pt idx="813">
                  <c:v>-0.33655800000000002</c:v>
                </c:pt>
                <c:pt idx="814">
                  <c:v>-0.4151127</c:v>
                </c:pt>
                <c:pt idx="815">
                  <c:v>-0.49365550000000002</c:v>
                </c:pt>
                <c:pt idx="816">
                  <c:v>-0.5721832</c:v>
                </c:pt>
                <c:pt idx="817">
                  <c:v>-0.65073439999999994</c:v>
                </c:pt>
                <c:pt idx="818">
                  <c:v>-0.7292961</c:v>
                </c:pt>
                <c:pt idx="819">
                  <c:v>-0.80785810000000002</c:v>
                </c:pt>
                <c:pt idx="820">
                  <c:v>-0.88596249999999999</c:v>
                </c:pt>
                <c:pt idx="821">
                  <c:v>-0.96320479999999997</c:v>
                </c:pt>
                <c:pt idx="822">
                  <c:v>-1.0394399999999999</c:v>
                </c:pt>
                <c:pt idx="823">
                  <c:v>-1.1165289999999999</c:v>
                </c:pt>
                <c:pt idx="824">
                  <c:v>-1.1939220000000001</c:v>
                </c:pt>
                <c:pt idx="825">
                  <c:v>-1.272113</c:v>
                </c:pt>
                <c:pt idx="826">
                  <c:v>-1.3505349999999998</c:v>
                </c:pt>
                <c:pt idx="827">
                  <c:v>-1.4290880000000001</c:v>
                </c:pt>
                <c:pt idx="828">
                  <c:v>-1.5076080000000001</c:v>
                </c:pt>
                <c:pt idx="829">
                  <c:v>-1.586144</c:v>
                </c:pt>
                <c:pt idx="830">
                  <c:v>-1.6646530000000002</c:v>
                </c:pt>
                <c:pt idx="831">
                  <c:v>-1.7432130000000001</c:v>
                </c:pt>
                <c:pt idx="832">
                  <c:v>-1.821785</c:v>
                </c:pt>
                <c:pt idx="833">
                  <c:v>-1.900317</c:v>
                </c:pt>
                <c:pt idx="834">
                  <c:v>-1.9788520000000001</c:v>
                </c:pt>
                <c:pt idx="835">
                  <c:v>-2.0573869999999999</c:v>
                </c:pt>
                <c:pt idx="836">
                  <c:v>-2.1359539999999999</c:v>
                </c:pt>
                <c:pt idx="837">
                  <c:v>-2.2145239999999999</c:v>
                </c:pt>
                <c:pt idx="838">
                  <c:v>-2.2930890000000002</c:v>
                </c:pt>
                <c:pt idx="839">
                  <c:v>-2.3716560000000002</c:v>
                </c:pt>
                <c:pt idx="840">
                  <c:v>-2.4502260000000002</c:v>
                </c:pt>
                <c:pt idx="841">
                  <c:v>-2.5287939999999995</c:v>
                </c:pt>
                <c:pt idx="842">
                  <c:v>-2.6073619999999997</c:v>
                </c:pt>
                <c:pt idx="843">
                  <c:v>-2.6858870000000001</c:v>
                </c:pt>
                <c:pt idx="844">
                  <c:v>-2.7644150000000001</c:v>
                </c:pt>
                <c:pt idx="845">
                  <c:v>-2.84294</c:v>
                </c:pt>
                <c:pt idx="846">
                  <c:v>-2.9208560000000001</c:v>
                </c:pt>
                <c:pt idx="847">
                  <c:v>-2.9958240000000003</c:v>
                </c:pt>
                <c:pt idx="848">
                  <c:v>-3.0729089999999997</c:v>
                </c:pt>
                <c:pt idx="849">
                  <c:v>-3.1409130000000003</c:v>
                </c:pt>
                <c:pt idx="850">
                  <c:v>-3.2162410000000001</c:v>
                </c:pt>
                <c:pt idx="851">
                  <c:v>-3.2934350000000001</c:v>
                </c:pt>
                <c:pt idx="852">
                  <c:v>-3.3711099999999998</c:v>
                </c:pt>
                <c:pt idx="853">
                  <c:v>-3.4493879999999999</c:v>
                </c:pt>
                <c:pt idx="854">
                  <c:v>-3.527517</c:v>
                </c:pt>
                <c:pt idx="855">
                  <c:v>-3.6050230000000001</c:v>
                </c:pt>
                <c:pt idx="856">
                  <c:v>-3.6820530000000002</c:v>
                </c:pt>
                <c:pt idx="857">
                  <c:v>-3.7590300000000001</c:v>
                </c:pt>
                <c:pt idx="858">
                  <c:v>-3.8369039999999996</c:v>
                </c:pt>
                <c:pt idx="859">
                  <c:v>-3.915168</c:v>
                </c:pt>
                <c:pt idx="860">
                  <c:v>-3.9935349999999996</c:v>
                </c:pt>
                <c:pt idx="861">
                  <c:v>-4.0719840000000005</c:v>
                </c:pt>
                <c:pt idx="862">
                  <c:v>-4.1502809999999997</c:v>
                </c:pt>
                <c:pt idx="863">
                  <c:v>-4.2284439999999996</c:v>
                </c:pt>
                <c:pt idx="864">
                  <c:v>-4.3068479999999996</c:v>
                </c:pt>
                <c:pt idx="865">
                  <c:v>-4.3853270000000002</c:v>
                </c:pt>
                <c:pt idx="866">
                  <c:v>-4.463819</c:v>
                </c:pt>
                <c:pt idx="867">
                  <c:v>-4.5423429999999998</c:v>
                </c:pt>
                <c:pt idx="868">
                  <c:v>-4.6208729999999996</c:v>
                </c:pt>
                <c:pt idx="869">
                  <c:v>-4.6994249999999997</c:v>
                </c:pt>
                <c:pt idx="870">
                  <c:v>-4.7779729999999994</c:v>
                </c:pt>
                <c:pt idx="871">
                  <c:v>-4.8565230000000001</c:v>
                </c:pt>
                <c:pt idx="872">
                  <c:v>-4.9350779999999999</c:v>
                </c:pt>
                <c:pt idx="873">
                  <c:v>-5.0136260000000004</c:v>
                </c:pt>
                <c:pt idx="874">
                  <c:v>-5.0916639999999997</c:v>
                </c:pt>
                <c:pt idx="875">
                  <c:v>-5.1685759999999998</c:v>
                </c:pt>
                <c:pt idx="876">
                  <c:v>-5.2459360000000004</c:v>
                </c:pt>
                <c:pt idx="877">
                  <c:v>-5.3206220000000002</c:v>
                </c:pt>
                <c:pt idx="878">
                  <c:v>-5.3966190000000003</c:v>
                </c:pt>
                <c:pt idx="879">
                  <c:v>-5.4745889999999999</c:v>
                </c:pt>
                <c:pt idx="880">
                  <c:v>-5.5519799999999995</c:v>
                </c:pt>
                <c:pt idx="881">
                  <c:v>-5.6300600000000003</c:v>
                </c:pt>
                <c:pt idx="882">
                  <c:v>-5.7082929999999994</c:v>
                </c:pt>
                <c:pt idx="883">
                  <c:v>-5.7866439999999999</c:v>
                </c:pt>
                <c:pt idx="884">
                  <c:v>-5.8650549999999999</c:v>
                </c:pt>
                <c:pt idx="885">
                  <c:v>-5.9434379999999996</c:v>
                </c:pt>
                <c:pt idx="886">
                  <c:v>-6.0218319999999999</c:v>
                </c:pt>
                <c:pt idx="887">
                  <c:v>-6.1002259999999993</c:v>
                </c:pt>
                <c:pt idx="888">
                  <c:v>-6.1786289999999999</c:v>
                </c:pt>
                <c:pt idx="889">
                  <c:v>-6.2570300000000003</c:v>
                </c:pt>
                <c:pt idx="890">
                  <c:v>-6.3354270000000001</c:v>
                </c:pt>
                <c:pt idx="891">
                  <c:v>-6.4138219999999997</c:v>
                </c:pt>
                <c:pt idx="892">
                  <c:v>-6.4922240000000002</c:v>
                </c:pt>
                <c:pt idx="893">
                  <c:v>-6.5706279999999992</c:v>
                </c:pt>
                <c:pt idx="894">
                  <c:v>-6.6490229999999997</c:v>
                </c:pt>
                <c:pt idx="895">
                  <c:v>-6.7274199999999995</c:v>
                </c:pt>
                <c:pt idx="896">
                  <c:v>-6.8054159999999992</c:v>
                </c:pt>
                <c:pt idx="897">
                  <c:v>-6.8837669999999997</c:v>
                </c:pt>
                <c:pt idx="898">
                  <c:v>-6.9621550000000001</c:v>
                </c:pt>
                <c:pt idx="899">
                  <c:v>-7.0388999999999999</c:v>
                </c:pt>
                <c:pt idx="900">
                  <c:v>-7.1059239999999999</c:v>
                </c:pt>
                <c:pt idx="901">
                  <c:v>-7.1800529999999991</c:v>
                </c:pt>
                <c:pt idx="902">
                  <c:v>-7.2570880000000004</c:v>
                </c:pt>
                <c:pt idx="903">
                  <c:v>-7.334772000000001</c:v>
                </c:pt>
                <c:pt idx="904">
                  <c:v>-7.4128220000000002</c:v>
                </c:pt>
                <c:pt idx="905">
                  <c:v>-7.4892309999999993</c:v>
                </c:pt>
                <c:pt idx="906">
                  <c:v>-7.5652850000000003</c:v>
                </c:pt>
                <c:pt idx="907">
                  <c:v>-7.6417789999999997</c:v>
                </c:pt>
                <c:pt idx="908">
                  <c:v>-7.7187090000000005</c:v>
                </c:pt>
                <c:pt idx="909">
                  <c:v>-7.7958229999999995</c:v>
                </c:pt>
                <c:pt idx="910">
                  <c:v>-7.8733379999999995</c:v>
                </c:pt>
                <c:pt idx="911">
                  <c:v>-7.9510250000000005</c:v>
                </c:pt>
                <c:pt idx="912">
                  <c:v>-8.029224000000001</c:v>
                </c:pt>
                <c:pt idx="913">
                  <c:v>-8.1075219999999995</c:v>
                </c:pt>
                <c:pt idx="914">
                  <c:v>-8.1858690000000003</c:v>
                </c:pt>
                <c:pt idx="915">
                  <c:v>-8.2631909999999991</c:v>
                </c:pt>
                <c:pt idx="916">
                  <c:v>-8.3380229999999997</c:v>
                </c:pt>
                <c:pt idx="917">
                  <c:v>-8.415595999999999</c:v>
                </c:pt>
                <c:pt idx="918">
                  <c:v>-8.4935799999999997</c:v>
                </c:pt>
                <c:pt idx="919">
                  <c:v>-8.5718230000000002</c:v>
                </c:pt>
                <c:pt idx="920">
                  <c:v>-8.6502210000000002</c:v>
                </c:pt>
                <c:pt idx="921">
                  <c:v>-8.7286680000000008</c:v>
                </c:pt>
                <c:pt idx="922">
                  <c:v>-8.8070360000000001</c:v>
                </c:pt>
                <c:pt idx="923">
                  <c:v>-8.8843779999999999</c:v>
                </c:pt>
                <c:pt idx="924">
                  <c:v>-8.9620060000000006</c:v>
                </c:pt>
                <c:pt idx="925">
                  <c:v>-9.039771</c:v>
                </c:pt>
                <c:pt idx="926">
                  <c:v>-9.1181289999999997</c:v>
                </c:pt>
                <c:pt idx="927">
                  <c:v>-9.1965779999999988</c:v>
                </c:pt>
                <c:pt idx="928">
                  <c:v>-9.2744870000000006</c:v>
                </c:pt>
                <c:pt idx="929">
                  <c:v>-9.351172</c:v>
                </c:pt>
                <c:pt idx="930">
                  <c:v>-9.428782</c:v>
                </c:pt>
                <c:pt idx="931">
                  <c:v>-9.5065369999999998</c:v>
                </c:pt>
                <c:pt idx="932">
                  <c:v>-9.5847449999999998</c:v>
                </c:pt>
                <c:pt idx="933">
                  <c:v>-9.662979</c:v>
                </c:pt>
                <c:pt idx="934">
                  <c:v>-9.7413240000000005</c:v>
                </c:pt>
                <c:pt idx="935">
                  <c:v>-9.8197189999999992</c:v>
                </c:pt>
                <c:pt idx="936">
                  <c:v>-9.8981519999999996</c:v>
                </c:pt>
                <c:pt idx="937">
                  <c:v>-9.9765049999999995</c:v>
                </c:pt>
                <c:pt idx="938">
                  <c:v>-10.05484</c:v>
                </c:pt>
                <c:pt idx="939">
                  <c:v>-10.13313</c:v>
                </c:pt>
                <c:pt idx="940">
                  <c:v>-10.211380000000002</c:v>
                </c:pt>
                <c:pt idx="941">
                  <c:v>-10.28975</c:v>
                </c:pt>
                <c:pt idx="942">
                  <c:v>-10.36811</c:v>
                </c:pt>
                <c:pt idx="943">
                  <c:v>-10.44645</c:v>
                </c:pt>
                <c:pt idx="944">
                  <c:v>-10.524819999999998</c:v>
                </c:pt>
                <c:pt idx="945">
                  <c:v>-10.603199999999999</c:v>
                </c:pt>
                <c:pt idx="946">
                  <c:v>-10.68155</c:v>
                </c:pt>
                <c:pt idx="947">
                  <c:v>-10.759920000000001</c:v>
                </c:pt>
                <c:pt idx="948">
                  <c:v>-10.8383</c:v>
                </c:pt>
                <c:pt idx="949">
                  <c:v>-10.916680000000001</c:v>
                </c:pt>
                <c:pt idx="950">
                  <c:v>-10.99506</c:v>
                </c:pt>
                <c:pt idx="951">
                  <c:v>-11.07338</c:v>
                </c:pt>
                <c:pt idx="952">
                  <c:v>-11.151660000000001</c:v>
                </c:pt>
                <c:pt idx="953">
                  <c:v>-11.23001</c:v>
                </c:pt>
                <c:pt idx="954">
                  <c:v>-11.308339999999999</c:v>
                </c:pt>
                <c:pt idx="955">
                  <c:v>-11.38669</c:v>
                </c:pt>
                <c:pt idx="956">
                  <c:v>-11.465050000000002</c:v>
                </c:pt>
                <c:pt idx="957">
                  <c:v>-11.543209999999998</c:v>
                </c:pt>
                <c:pt idx="958">
                  <c:v>-11.61847</c:v>
                </c:pt>
                <c:pt idx="959">
                  <c:v>-11.693929999999998</c:v>
                </c:pt>
                <c:pt idx="960">
                  <c:v>-11.77148</c:v>
                </c:pt>
                <c:pt idx="961">
                  <c:v>-11.849590000000001</c:v>
                </c:pt>
                <c:pt idx="962">
                  <c:v>-11.92787</c:v>
                </c:pt>
                <c:pt idx="963">
                  <c:v>-12.006060000000002</c:v>
                </c:pt>
                <c:pt idx="964">
                  <c:v>-12.082689999999999</c:v>
                </c:pt>
                <c:pt idx="965">
                  <c:v>-12.156560000000001</c:v>
                </c:pt>
                <c:pt idx="966">
                  <c:v>-12.232380000000001</c:v>
                </c:pt>
                <c:pt idx="967">
                  <c:v>-12.3072</c:v>
                </c:pt>
                <c:pt idx="968">
                  <c:v>-12.382860000000001</c:v>
                </c:pt>
                <c:pt idx="969">
                  <c:v>-12.460139999999999</c:v>
                </c:pt>
                <c:pt idx="970">
                  <c:v>-12.538130000000001</c:v>
                </c:pt>
                <c:pt idx="971">
                  <c:v>-12.61623</c:v>
                </c:pt>
                <c:pt idx="972">
                  <c:v>-12.69445</c:v>
                </c:pt>
                <c:pt idx="973">
                  <c:v>-12.772639999999999</c:v>
                </c:pt>
                <c:pt idx="974">
                  <c:v>-12.850909999999999</c:v>
                </c:pt>
                <c:pt idx="975">
                  <c:v>-12.929180000000001</c:v>
                </c:pt>
                <c:pt idx="976">
                  <c:v>-13.00741</c:v>
                </c:pt>
                <c:pt idx="977">
                  <c:v>-13.08567</c:v>
                </c:pt>
                <c:pt idx="978">
                  <c:v>-13.16394</c:v>
                </c:pt>
                <c:pt idx="979">
                  <c:v>-13.241769999999999</c:v>
                </c:pt>
                <c:pt idx="980">
                  <c:v>-13.319570000000001</c:v>
                </c:pt>
                <c:pt idx="981">
                  <c:v>-13.397690000000001</c:v>
                </c:pt>
                <c:pt idx="982">
                  <c:v>-13.47587</c:v>
                </c:pt>
                <c:pt idx="983">
                  <c:v>-13.554120000000001</c:v>
                </c:pt>
                <c:pt idx="984">
                  <c:v>-13.63237</c:v>
                </c:pt>
                <c:pt idx="985">
                  <c:v>-13.710599999999999</c:v>
                </c:pt>
                <c:pt idx="986">
                  <c:v>-13.78885</c:v>
                </c:pt>
                <c:pt idx="987">
                  <c:v>-13.867100000000001</c:v>
                </c:pt>
                <c:pt idx="988">
                  <c:v>-13.945320000000001</c:v>
                </c:pt>
                <c:pt idx="989">
                  <c:v>-14.023540000000001</c:v>
                </c:pt>
                <c:pt idx="990">
                  <c:v>-14.101760000000001</c:v>
                </c:pt>
                <c:pt idx="991">
                  <c:v>-14.179949999999998</c:v>
                </c:pt>
                <c:pt idx="992">
                  <c:v>-14.258059999999999</c:v>
                </c:pt>
                <c:pt idx="993">
                  <c:v>-14.33581</c:v>
                </c:pt>
                <c:pt idx="994">
                  <c:v>-14.4139</c:v>
                </c:pt>
                <c:pt idx="995">
                  <c:v>-14.492069999999998</c:v>
                </c:pt>
                <c:pt idx="996">
                  <c:v>-14.570259999999999</c:v>
                </c:pt>
                <c:pt idx="997">
                  <c:v>-14.648429999999999</c:v>
                </c:pt>
                <c:pt idx="998">
                  <c:v>-14.72658</c:v>
                </c:pt>
                <c:pt idx="999">
                  <c:v>-14.8043</c:v>
                </c:pt>
                <c:pt idx="1000">
                  <c:v>-14.882359999999998</c:v>
                </c:pt>
                <c:pt idx="1001">
                  <c:v>-14.96022</c:v>
                </c:pt>
                <c:pt idx="1002">
                  <c:v>-15.038029999999999</c:v>
                </c:pt>
                <c:pt idx="1003">
                  <c:v>-15.116149999999999</c:v>
                </c:pt>
                <c:pt idx="1004">
                  <c:v>-15.1943</c:v>
                </c:pt>
                <c:pt idx="1005">
                  <c:v>-15.272360000000001</c:v>
                </c:pt>
                <c:pt idx="1006">
                  <c:v>-15.35017</c:v>
                </c:pt>
                <c:pt idx="1007">
                  <c:v>-15.426740000000001</c:v>
                </c:pt>
                <c:pt idx="1008">
                  <c:v>-15.50271</c:v>
                </c:pt>
                <c:pt idx="1009">
                  <c:v>-15.579689999999999</c:v>
                </c:pt>
                <c:pt idx="1010">
                  <c:v>-15.654729999999999</c:v>
                </c:pt>
                <c:pt idx="1011">
                  <c:v>-15.730269999999999</c:v>
                </c:pt>
                <c:pt idx="1012">
                  <c:v>-15.80538</c:v>
                </c:pt>
                <c:pt idx="1013">
                  <c:v>-15.882449999999999</c:v>
                </c:pt>
                <c:pt idx="1014">
                  <c:v>-15.96021</c:v>
                </c:pt>
                <c:pt idx="1015">
                  <c:v>-16.03811</c:v>
                </c:pt>
                <c:pt idx="1016">
                  <c:v>-16.116070000000001</c:v>
                </c:pt>
                <c:pt idx="1017">
                  <c:v>-16.194109999999998</c:v>
                </c:pt>
                <c:pt idx="1018">
                  <c:v>-16.271979999999999</c:v>
                </c:pt>
                <c:pt idx="1019">
                  <c:v>-16.350020000000001</c:v>
                </c:pt>
                <c:pt idx="1020">
                  <c:v>-16.427890000000001</c:v>
                </c:pt>
                <c:pt idx="1021">
                  <c:v>-16.505490000000002</c:v>
                </c:pt>
                <c:pt idx="1022">
                  <c:v>-16.582989999999999</c:v>
                </c:pt>
                <c:pt idx="1023">
                  <c:v>-16.659660000000002</c:v>
                </c:pt>
                <c:pt idx="1024">
                  <c:v>-16.734220000000001</c:v>
                </c:pt>
                <c:pt idx="1025">
                  <c:v>-16.810549999999999</c:v>
                </c:pt>
                <c:pt idx="1026">
                  <c:v>-16.882660000000001</c:v>
                </c:pt>
                <c:pt idx="1027">
                  <c:v>-16.958949999999998</c:v>
                </c:pt>
                <c:pt idx="1028">
                  <c:v>-17.036830000000002</c:v>
                </c:pt>
                <c:pt idx="1029">
                  <c:v>-17.114570000000001</c:v>
                </c:pt>
                <c:pt idx="1030">
                  <c:v>-17.192130000000002</c:v>
                </c:pt>
                <c:pt idx="1031">
                  <c:v>-17.269760000000002</c:v>
                </c:pt>
                <c:pt idx="1032">
                  <c:v>-17.345970000000001</c:v>
                </c:pt>
                <c:pt idx="1033">
                  <c:v>-17.42333</c:v>
                </c:pt>
                <c:pt idx="1034">
                  <c:v>-17.50094</c:v>
                </c:pt>
                <c:pt idx="1035">
                  <c:v>-17.578700000000001</c:v>
                </c:pt>
                <c:pt idx="1036">
                  <c:v>-17.656330000000001</c:v>
                </c:pt>
                <c:pt idx="1037">
                  <c:v>-17.734099999999998</c:v>
                </c:pt>
                <c:pt idx="1038">
                  <c:v>-17.8111</c:v>
                </c:pt>
                <c:pt idx="1039">
                  <c:v>-17.888839999999998</c:v>
                </c:pt>
                <c:pt idx="1040">
                  <c:v>-17.966560000000001</c:v>
                </c:pt>
                <c:pt idx="1041">
                  <c:v>-18.044270000000001</c:v>
                </c:pt>
                <c:pt idx="1042">
                  <c:v>-18.121919999999999</c:v>
                </c:pt>
                <c:pt idx="1043">
                  <c:v>-18.199280000000002</c:v>
                </c:pt>
                <c:pt idx="1044">
                  <c:v>-18.276049999999998</c:v>
                </c:pt>
                <c:pt idx="1045">
                  <c:v>-18.351849999999999</c:v>
                </c:pt>
                <c:pt idx="1046">
                  <c:v>-18.427700000000002</c:v>
                </c:pt>
                <c:pt idx="1047">
                  <c:v>-18.504999999999999</c:v>
                </c:pt>
                <c:pt idx="1048">
                  <c:v>-18.58258</c:v>
                </c:pt>
                <c:pt idx="1049">
                  <c:v>-18.660140000000002</c:v>
                </c:pt>
                <c:pt idx="1050">
                  <c:v>-18.737580000000001</c:v>
                </c:pt>
                <c:pt idx="1051">
                  <c:v>-18.815149999999999</c:v>
                </c:pt>
                <c:pt idx="1052">
                  <c:v>-18.892469999999999</c:v>
                </c:pt>
                <c:pt idx="1053">
                  <c:v>-18.968630000000001</c:v>
                </c:pt>
                <c:pt idx="1054">
                  <c:v>-19.044129999999999</c:v>
                </c:pt>
                <c:pt idx="1055">
                  <c:v>-19.120229999999999</c:v>
                </c:pt>
                <c:pt idx="1056">
                  <c:v>-19.19755</c:v>
                </c:pt>
                <c:pt idx="1057">
                  <c:v>-19.274650000000001</c:v>
                </c:pt>
                <c:pt idx="1058">
                  <c:v>-19.35202</c:v>
                </c:pt>
                <c:pt idx="1059">
                  <c:v>-19.42953</c:v>
                </c:pt>
                <c:pt idx="1060">
                  <c:v>-19.506979999999999</c:v>
                </c:pt>
                <c:pt idx="1061">
                  <c:v>-19.582740000000001</c:v>
                </c:pt>
                <c:pt idx="1062">
                  <c:v>-19.657389999999999</c:v>
                </c:pt>
                <c:pt idx="1063">
                  <c:v>-19.734000000000002</c:v>
                </c:pt>
                <c:pt idx="1064">
                  <c:v>-19.809339999999999</c:v>
                </c:pt>
                <c:pt idx="1065">
                  <c:v>-19.885269999999998</c:v>
                </c:pt>
                <c:pt idx="1066">
                  <c:v>-19.96162</c:v>
                </c:pt>
                <c:pt idx="1067">
                  <c:v>-20.03857</c:v>
                </c:pt>
                <c:pt idx="1068">
                  <c:v>-20.113939999999999</c:v>
                </c:pt>
                <c:pt idx="1069">
                  <c:v>-20.188860000000002</c:v>
                </c:pt>
                <c:pt idx="1070">
                  <c:v>-20.262549999999997</c:v>
                </c:pt>
                <c:pt idx="1071">
                  <c:v>-20.339040000000001</c:v>
                </c:pt>
                <c:pt idx="1072">
                  <c:v>-20.413489999999999</c:v>
                </c:pt>
                <c:pt idx="1073">
                  <c:v>-20.485890000000001</c:v>
                </c:pt>
                <c:pt idx="1074">
                  <c:v>-20.550709999999999</c:v>
                </c:pt>
                <c:pt idx="1075">
                  <c:v>-20.621809999999996</c:v>
                </c:pt>
                <c:pt idx="1076">
                  <c:v>-20.697600000000001</c:v>
                </c:pt>
                <c:pt idx="1077">
                  <c:v>-20.772580000000001</c:v>
                </c:pt>
                <c:pt idx="1078">
                  <c:v>-20.848680000000002</c:v>
                </c:pt>
                <c:pt idx="1079">
                  <c:v>-20.925150000000002</c:v>
                </c:pt>
                <c:pt idx="1080">
                  <c:v>-21.001820000000002</c:v>
                </c:pt>
                <c:pt idx="1081">
                  <c:v>-21.07901</c:v>
                </c:pt>
                <c:pt idx="1082">
                  <c:v>-21.156229999999997</c:v>
                </c:pt>
                <c:pt idx="1083">
                  <c:v>-21.233539999999998</c:v>
                </c:pt>
                <c:pt idx="1084">
                  <c:v>-21.310749999999999</c:v>
                </c:pt>
                <c:pt idx="1085">
                  <c:v>-21.387920000000001</c:v>
                </c:pt>
                <c:pt idx="1086">
                  <c:v>-21.46461</c:v>
                </c:pt>
                <c:pt idx="1087">
                  <c:v>-21.540579999999999</c:v>
                </c:pt>
                <c:pt idx="1088">
                  <c:v>-21.615459999999999</c:v>
                </c:pt>
                <c:pt idx="1089">
                  <c:v>-21.690740000000002</c:v>
                </c:pt>
                <c:pt idx="1090">
                  <c:v>-21.763870000000001</c:v>
                </c:pt>
                <c:pt idx="1091">
                  <c:v>-21.839700000000001</c:v>
                </c:pt>
                <c:pt idx="1092">
                  <c:v>-21.914699999999996</c:v>
                </c:pt>
                <c:pt idx="1093">
                  <c:v>-21.991480000000003</c:v>
                </c:pt>
                <c:pt idx="1094">
                  <c:v>-22.068390000000001</c:v>
                </c:pt>
                <c:pt idx="1095">
                  <c:v>-22.145199999999999</c:v>
                </c:pt>
                <c:pt idx="1096">
                  <c:v>-22.222019999999997</c:v>
                </c:pt>
                <c:pt idx="1097">
                  <c:v>-22.299000000000003</c:v>
                </c:pt>
                <c:pt idx="1098">
                  <c:v>-22.376049999999999</c:v>
                </c:pt>
                <c:pt idx="1099">
                  <c:v>-22.453099999999999</c:v>
                </c:pt>
                <c:pt idx="1100">
                  <c:v>-22.53012</c:v>
                </c:pt>
                <c:pt idx="1101">
                  <c:v>-22.607099999999999</c:v>
                </c:pt>
                <c:pt idx="1102">
                  <c:v>-22.68393</c:v>
                </c:pt>
                <c:pt idx="1103">
                  <c:v>-22.760590000000001</c:v>
                </c:pt>
                <c:pt idx="1104">
                  <c:v>-22.837339999999998</c:v>
                </c:pt>
                <c:pt idx="1105">
                  <c:v>-22.914360000000002</c:v>
                </c:pt>
                <c:pt idx="1106">
                  <c:v>-22.991329999999998</c:v>
                </c:pt>
                <c:pt idx="1107">
                  <c:v>-23.068360000000002</c:v>
                </c:pt>
                <c:pt idx="1108">
                  <c:v>-23.14526</c:v>
                </c:pt>
                <c:pt idx="1109">
                  <c:v>-23.222239999999999</c:v>
                </c:pt>
                <c:pt idx="1110">
                  <c:v>-23.298290000000001</c:v>
                </c:pt>
                <c:pt idx="1111">
                  <c:v>-23.375160000000001</c:v>
                </c:pt>
                <c:pt idx="1112">
                  <c:v>-23.45157</c:v>
                </c:pt>
                <c:pt idx="1113">
                  <c:v>-23.52862</c:v>
                </c:pt>
                <c:pt idx="1114">
                  <c:v>-23.603770000000001</c:v>
                </c:pt>
                <c:pt idx="1115">
                  <c:v>-23.67971</c:v>
                </c:pt>
                <c:pt idx="1116">
                  <c:v>-23.756020000000003</c:v>
                </c:pt>
                <c:pt idx="1117">
                  <c:v>-23.832450000000001</c:v>
                </c:pt>
                <c:pt idx="1118">
                  <c:v>-23.909129999999998</c:v>
                </c:pt>
                <c:pt idx="1119">
                  <c:v>-23.986040000000003</c:v>
                </c:pt>
                <c:pt idx="1120">
                  <c:v>-24.062929999999998</c:v>
                </c:pt>
                <c:pt idx="1121">
                  <c:v>-24.139400000000002</c:v>
                </c:pt>
                <c:pt idx="1122">
                  <c:v>-24.216459999999998</c:v>
                </c:pt>
                <c:pt idx="1123">
                  <c:v>-24.293279999999999</c:v>
                </c:pt>
                <c:pt idx="1124">
                  <c:v>-24.370080000000002</c:v>
                </c:pt>
                <c:pt idx="1125">
                  <c:v>-24.446860000000001</c:v>
                </c:pt>
                <c:pt idx="1126">
                  <c:v>-24.523790000000002</c:v>
                </c:pt>
                <c:pt idx="1127">
                  <c:v>-24.6007</c:v>
                </c:pt>
                <c:pt idx="1128">
                  <c:v>-24.677609999999998</c:v>
                </c:pt>
                <c:pt idx="1129">
                  <c:v>-24.754520000000003</c:v>
                </c:pt>
                <c:pt idx="1130">
                  <c:v>-24.83145</c:v>
                </c:pt>
                <c:pt idx="1131">
                  <c:v>-24.908380000000001</c:v>
                </c:pt>
                <c:pt idx="1132">
                  <c:v>-24.98526</c:v>
                </c:pt>
                <c:pt idx="1133">
                  <c:v>-25.061889999999998</c:v>
                </c:pt>
                <c:pt idx="1134">
                  <c:v>-25.13747</c:v>
                </c:pt>
                <c:pt idx="1135">
                  <c:v>-25.213070000000002</c:v>
                </c:pt>
                <c:pt idx="1136">
                  <c:v>-25.289709999999999</c:v>
                </c:pt>
                <c:pt idx="1137">
                  <c:v>-25.366409999999998</c:v>
                </c:pt>
                <c:pt idx="1138">
                  <c:v>-25.443250000000003</c:v>
                </c:pt>
                <c:pt idx="1139">
                  <c:v>-25.52009</c:v>
                </c:pt>
                <c:pt idx="1140">
                  <c:v>-25.596920000000001</c:v>
                </c:pt>
                <c:pt idx="1141">
                  <c:v>-25.673549999999999</c:v>
                </c:pt>
                <c:pt idx="1142">
                  <c:v>-25.750039999999998</c:v>
                </c:pt>
                <c:pt idx="1143">
                  <c:v>-25.826709999999999</c:v>
                </c:pt>
                <c:pt idx="1144">
                  <c:v>-25.90353</c:v>
                </c:pt>
                <c:pt idx="1145">
                  <c:v>-25.98029</c:v>
                </c:pt>
                <c:pt idx="1146">
                  <c:v>-26.057190000000002</c:v>
                </c:pt>
                <c:pt idx="1147">
                  <c:v>-26.133959999999998</c:v>
                </c:pt>
                <c:pt idx="1148">
                  <c:v>-26.210719999999998</c:v>
                </c:pt>
                <c:pt idx="1149">
                  <c:v>-26.287330000000001</c:v>
                </c:pt>
                <c:pt idx="1150">
                  <c:v>-26.364040000000003</c:v>
                </c:pt>
                <c:pt idx="1151">
                  <c:v>-26.440869999999997</c:v>
                </c:pt>
                <c:pt idx="1152">
                  <c:v>-26.517620000000001</c:v>
                </c:pt>
                <c:pt idx="1153">
                  <c:v>-26.594099999999997</c:v>
                </c:pt>
                <c:pt idx="1154">
                  <c:v>-26.670790000000004</c:v>
                </c:pt>
                <c:pt idx="1155">
                  <c:v>-26.746580000000002</c:v>
                </c:pt>
                <c:pt idx="1156">
                  <c:v>-26.823320000000002</c:v>
                </c:pt>
                <c:pt idx="1157">
                  <c:v>-26.898</c:v>
                </c:pt>
                <c:pt idx="1158">
                  <c:v>-26.973349999999996</c:v>
                </c:pt>
                <c:pt idx="1159">
                  <c:v>-27.048969999999997</c:v>
                </c:pt>
                <c:pt idx="1160">
                  <c:v>-27.124419999999997</c:v>
                </c:pt>
                <c:pt idx="1161">
                  <c:v>-27.20082</c:v>
                </c:pt>
                <c:pt idx="1162">
                  <c:v>-27.277450000000002</c:v>
                </c:pt>
                <c:pt idx="1163">
                  <c:v>-27.35416</c:v>
                </c:pt>
                <c:pt idx="1164">
                  <c:v>-27.43084</c:v>
                </c:pt>
                <c:pt idx="1165">
                  <c:v>-27.50759</c:v>
                </c:pt>
                <c:pt idx="1166">
                  <c:v>-27.584339999999997</c:v>
                </c:pt>
                <c:pt idx="1167">
                  <c:v>-27.659680000000002</c:v>
                </c:pt>
                <c:pt idx="1168">
                  <c:v>-27.727810000000002</c:v>
                </c:pt>
                <c:pt idx="1169">
                  <c:v>-27.80097</c:v>
                </c:pt>
                <c:pt idx="1170">
                  <c:v>-27.875839999999997</c:v>
                </c:pt>
                <c:pt idx="1171">
                  <c:v>-27.950510000000001</c:v>
                </c:pt>
                <c:pt idx="1172">
                  <c:v>-28.025359999999999</c:v>
                </c:pt>
                <c:pt idx="1173">
                  <c:v>-28.099959999999999</c:v>
                </c:pt>
                <c:pt idx="1174">
                  <c:v>-28.17596</c:v>
                </c:pt>
                <c:pt idx="1175">
                  <c:v>-28.252480000000002</c:v>
                </c:pt>
                <c:pt idx="1176">
                  <c:v>-28.329070000000002</c:v>
                </c:pt>
                <c:pt idx="1177">
                  <c:v>-28.404820000000001</c:v>
                </c:pt>
                <c:pt idx="1178">
                  <c:v>-28.480910000000002</c:v>
                </c:pt>
                <c:pt idx="1179">
                  <c:v>-28.55715</c:v>
                </c:pt>
                <c:pt idx="1180">
                  <c:v>-28.633710000000001</c:v>
                </c:pt>
                <c:pt idx="1181">
                  <c:v>-28.710319999999999</c:v>
                </c:pt>
                <c:pt idx="1182">
                  <c:v>-28.786999999999999</c:v>
                </c:pt>
                <c:pt idx="1183">
                  <c:v>-28.861050000000002</c:v>
                </c:pt>
                <c:pt idx="1184">
                  <c:v>-28.928090000000001</c:v>
                </c:pt>
                <c:pt idx="1185">
                  <c:v>-28.989270000000001</c:v>
                </c:pt>
                <c:pt idx="1186">
                  <c:v>-29.046140000000001</c:v>
                </c:pt>
                <c:pt idx="1187">
                  <c:v>-28.95299</c:v>
                </c:pt>
                <c:pt idx="1188">
                  <c:v>-28.902480000000001</c:v>
                </c:pt>
                <c:pt idx="1189">
                  <c:v>-28.87753</c:v>
                </c:pt>
                <c:pt idx="1190">
                  <c:v>-28.8809</c:v>
                </c:pt>
                <c:pt idx="1191">
                  <c:v>-28.903729999999999</c:v>
                </c:pt>
                <c:pt idx="1192">
                  <c:v>-28.853559999999998</c:v>
                </c:pt>
                <c:pt idx="1193">
                  <c:v>-28.855059999999998</c:v>
                </c:pt>
                <c:pt idx="1194">
                  <c:v>-28.88017</c:v>
                </c:pt>
                <c:pt idx="1195">
                  <c:v>-28.92014</c:v>
                </c:pt>
                <c:pt idx="1196">
                  <c:v>-28.968699999999998</c:v>
                </c:pt>
                <c:pt idx="1197">
                  <c:v>-29.02261</c:v>
                </c:pt>
                <c:pt idx="1198">
                  <c:v>-29.08043</c:v>
                </c:pt>
                <c:pt idx="1199">
                  <c:v>-29.1372</c:v>
                </c:pt>
                <c:pt idx="1200">
                  <c:v>-29.197780000000002</c:v>
                </c:pt>
                <c:pt idx="1201">
                  <c:v>-29.257449999999999</c:v>
                </c:pt>
                <c:pt idx="1202">
                  <c:v>-29.321400000000001</c:v>
                </c:pt>
                <c:pt idx="1203">
                  <c:v>-29.374389999999998</c:v>
                </c:pt>
                <c:pt idx="1204">
                  <c:v>-29.404520000000002</c:v>
                </c:pt>
                <c:pt idx="1205">
                  <c:v>-29.451520000000002</c:v>
                </c:pt>
                <c:pt idx="1206">
                  <c:v>-29.49774</c:v>
                </c:pt>
                <c:pt idx="1207">
                  <c:v>-29.540350000000004</c:v>
                </c:pt>
                <c:pt idx="1208">
                  <c:v>-29.590800000000002</c:v>
                </c:pt>
                <c:pt idx="1209">
                  <c:v>-29.6435</c:v>
                </c:pt>
                <c:pt idx="1210">
                  <c:v>-29.671889999999998</c:v>
                </c:pt>
                <c:pt idx="1211">
                  <c:v>-29.720589999999998</c:v>
                </c:pt>
                <c:pt idx="1212">
                  <c:v>-29.771800000000002</c:v>
                </c:pt>
                <c:pt idx="1213">
                  <c:v>-29.814319999999999</c:v>
                </c:pt>
                <c:pt idx="1214">
                  <c:v>-29.8657</c:v>
                </c:pt>
                <c:pt idx="1215">
                  <c:v>-29.919340000000002</c:v>
                </c:pt>
                <c:pt idx="1216">
                  <c:v>-29.975589999999997</c:v>
                </c:pt>
                <c:pt idx="1217">
                  <c:v>-30.025110000000002</c:v>
                </c:pt>
                <c:pt idx="1218">
                  <c:v>-30.075249999999997</c:v>
                </c:pt>
                <c:pt idx="1219">
                  <c:v>-30.113129999999998</c:v>
                </c:pt>
                <c:pt idx="1220">
                  <c:v>-30.165970000000002</c:v>
                </c:pt>
                <c:pt idx="1221">
                  <c:v>-30.219160000000002</c:v>
                </c:pt>
                <c:pt idx="1222">
                  <c:v>-30.269689999999997</c:v>
                </c:pt>
                <c:pt idx="1223">
                  <c:v>-30.31626</c:v>
                </c:pt>
                <c:pt idx="1224">
                  <c:v>-30.368659999999998</c:v>
                </c:pt>
                <c:pt idx="1225">
                  <c:v>-30.423559999999998</c:v>
                </c:pt>
                <c:pt idx="1226">
                  <c:v>-30.481289999999998</c:v>
                </c:pt>
                <c:pt idx="1227">
                  <c:v>-30.53669</c:v>
                </c:pt>
                <c:pt idx="1228">
                  <c:v>-30.588839999999998</c:v>
                </c:pt>
                <c:pt idx="1229">
                  <c:v>-30.641269999999999</c:v>
                </c:pt>
                <c:pt idx="1230">
                  <c:v>-30.695250000000001</c:v>
                </c:pt>
                <c:pt idx="1231">
                  <c:v>-30.744500000000002</c:v>
                </c:pt>
                <c:pt idx="1232">
                  <c:v>-30.799880000000002</c:v>
                </c:pt>
                <c:pt idx="1233">
                  <c:v>-30.855309999999999</c:v>
                </c:pt>
                <c:pt idx="1234">
                  <c:v>-30.909179999999999</c:v>
                </c:pt>
                <c:pt idx="1235">
                  <c:v>-30.96631</c:v>
                </c:pt>
                <c:pt idx="1236">
                  <c:v>-31.02364</c:v>
                </c:pt>
                <c:pt idx="1237">
                  <c:v>-31.08061</c:v>
                </c:pt>
                <c:pt idx="1238">
                  <c:v>-31.138930000000002</c:v>
                </c:pt>
                <c:pt idx="1239">
                  <c:v>-31.197130000000001</c:v>
                </c:pt>
                <c:pt idx="1240">
                  <c:v>-31.255710000000001</c:v>
                </c:pt>
                <c:pt idx="1241">
                  <c:v>-31.312750000000001</c:v>
                </c:pt>
                <c:pt idx="1242">
                  <c:v>-31.359059999999999</c:v>
                </c:pt>
                <c:pt idx="1243">
                  <c:v>-31.412420000000001</c:v>
                </c:pt>
                <c:pt idx="1244">
                  <c:v>-31.468340000000001</c:v>
                </c:pt>
                <c:pt idx="1245">
                  <c:v>-31.52431</c:v>
                </c:pt>
                <c:pt idx="1246">
                  <c:v>-31.576369999999997</c:v>
                </c:pt>
                <c:pt idx="1247">
                  <c:v>-31.622949999999999</c:v>
                </c:pt>
                <c:pt idx="1248">
                  <c:v>-31.666379999999997</c:v>
                </c:pt>
                <c:pt idx="1249">
                  <c:v>-31.689690000000002</c:v>
                </c:pt>
                <c:pt idx="1250">
                  <c:v>-31.715479999999999</c:v>
                </c:pt>
                <c:pt idx="1251">
                  <c:v>-31.754509999999996</c:v>
                </c:pt>
                <c:pt idx="1252">
                  <c:v>-31.799599999999998</c:v>
                </c:pt>
                <c:pt idx="1253">
                  <c:v>-31.848489999999998</c:v>
                </c:pt>
                <c:pt idx="1254">
                  <c:v>-31.898960000000002</c:v>
                </c:pt>
                <c:pt idx="1255">
                  <c:v>-31.948</c:v>
                </c:pt>
                <c:pt idx="1256">
                  <c:v>-31.999490000000002</c:v>
                </c:pt>
                <c:pt idx="1257">
                  <c:v>-32.046590000000002</c:v>
                </c:pt>
                <c:pt idx="1258">
                  <c:v>-32.099920000000004</c:v>
                </c:pt>
                <c:pt idx="1259">
                  <c:v>-32.153410000000001</c:v>
                </c:pt>
                <c:pt idx="1260">
                  <c:v>-32.207900000000002</c:v>
                </c:pt>
                <c:pt idx="1261">
                  <c:v>-32.26193</c:v>
                </c:pt>
                <c:pt idx="1262">
                  <c:v>-32.31653</c:v>
                </c:pt>
                <c:pt idx="1263">
                  <c:v>-32.369410000000002</c:v>
                </c:pt>
                <c:pt idx="1264">
                  <c:v>-32.424959999999999</c:v>
                </c:pt>
                <c:pt idx="1265">
                  <c:v>-32.478760000000001</c:v>
                </c:pt>
                <c:pt idx="1266">
                  <c:v>-32.533439999999999</c:v>
                </c:pt>
                <c:pt idx="1267">
                  <c:v>-32.588239999999999</c:v>
                </c:pt>
                <c:pt idx="1268">
                  <c:v>-32.641730000000003</c:v>
                </c:pt>
                <c:pt idx="1269">
                  <c:v>-32.69126</c:v>
                </c:pt>
                <c:pt idx="1270">
                  <c:v>-32.74492</c:v>
                </c:pt>
                <c:pt idx="1271">
                  <c:v>-32.799160000000001</c:v>
                </c:pt>
                <c:pt idx="1272">
                  <c:v>-32.853629999999995</c:v>
                </c:pt>
                <c:pt idx="1273">
                  <c:v>-32.908630000000002</c:v>
                </c:pt>
                <c:pt idx="1274">
                  <c:v>-32.963770000000004</c:v>
                </c:pt>
                <c:pt idx="1275">
                  <c:v>-33.01782</c:v>
                </c:pt>
                <c:pt idx="1276">
                  <c:v>-33.07217</c:v>
                </c:pt>
                <c:pt idx="1277">
                  <c:v>-33.125720000000001</c:v>
                </c:pt>
                <c:pt idx="1278">
                  <c:v>-33.180710000000005</c:v>
                </c:pt>
                <c:pt idx="1279">
                  <c:v>-33.233249999999998</c:v>
                </c:pt>
                <c:pt idx="1280">
                  <c:v>-33.285719999999998</c:v>
                </c:pt>
                <c:pt idx="1281">
                  <c:v>-33.336890000000004</c:v>
                </c:pt>
                <c:pt idx="1282">
                  <c:v>-33.382629999999999</c:v>
                </c:pt>
                <c:pt idx="1283">
                  <c:v>-33.431049999999999</c:v>
                </c:pt>
                <c:pt idx="1284">
                  <c:v>-33.48075</c:v>
                </c:pt>
                <c:pt idx="1285">
                  <c:v>-33.531930000000003</c:v>
                </c:pt>
                <c:pt idx="1286">
                  <c:v>-33.583860000000001</c:v>
                </c:pt>
                <c:pt idx="1287">
                  <c:v>-33.634700000000002</c:v>
                </c:pt>
                <c:pt idx="1288">
                  <c:v>-33.68553</c:v>
                </c:pt>
                <c:pt idx="1289">
                  <c:v>-33.73218</c:v>
                </c:pt>
                <c:pt idx="1290">
                  <c:v>-33.77628</c:v>
                </c:pt>
                <c:pt idx="1291">
                  <c:v>-33.82593</c:v>
                </c:pt>
                <c:pt idx="1292">
                  <c:v>-33.876149999999996</c:v>
                </c:pt>
                <c:pt idx="1293">
                  <c:v>-33.926780000000001</c:v>
                </c:pt>
                <c:pt idx="1294">
                  <c:v>-33.976010000000002</c:v>
                </c:pt>
                <c:pt idx="1295">
                  <c:v>-34.02646</c:v>
                </c:pt>
                <c:pt idx="1296">
                  <c:v>-34.070489999999999</c:v>
                </c:pt>
                <c:pt idx="1297">
                  <c:v>-34.114060000000002</c:v>
                </c:pt>
                <c:pt idx="1298">
                  <c:v>-34.160669999999996</c:v>
                </c:pt>
                <c:pt idx="1299">
                  <c:v>-34.200050000000005</c:v>
                </c:pt>
                <c:pt idx="1300">
                  <c:v>-34.246279999999999</c:v>
                </c:pt>
                <c:pt idx="1301">
                  <c:v>-34.29795</c:v>
                </c:pt>
                <c:pt idx="1302">
                  <c:v>-34.350030000000004</c:v>
                </c:pt>
                <c:pt idx="1303">
                  <c:v>-34.401710000000001</c:v>
                </c:pt>
                <c:pt idx="1304">
                  <c:v>-34.367910000000002</c:v>
                </c:pt>
                <c:pt idx="1305">
                  <c:v>-34.278759999999998</c:v>
                </c:pt>
                <c:pt idx="1306">
                  <c:v>-34.166029999999999</c:v>
                </c:pt>
                <c:pt idx="1307">
                  <c:v>-34.042580000000001</c:v>
                </c:pt>
                <c:pt idx="1308">
                  <c:v>-33.97457</c:v>
                </c:pt>
                <c:pt idx="1309">
                  <c:v>-33.966070000000002</c:v>
                </c:pt>
                <c:pt idx="1310">
                  <c:v>-33.980600000000003</c:v>
                </c:pt>
                <c:pt idx="1311">
                  <c:v>-34.011319999999998</c:v>
                </c:pt>
                <c:pt idx="1312">
                  <c:v>-34.047260000000001</c:v>
                </c:pt>
                <c:pt idx="1313">
                  <c:v>-34.090009999999999</c:v>
                </c:pt>
                <c:pt idx="1314">
                  <c:v>-34.135390000000001</c:v>
                </c:pt>
                <c:pt idx="1315">
                  <c:v>-34.181789999999999</c:v>
                </c:pt>
                <c:pt idx="1316">
                  <c:v>-34.229619999999997</c:v>
                </c:pt>
                <c:pt idx="1317">
                  <c:v>-34.276049999999998</c:v>
                </c:pt>
                <c:pt idx="1318">
                  <c:v>-34.326729999999998</c:v>
                </c:pt>
                <c:pt idx="1319">
                  <c:v>-34.376629999999999</c:v>
                </c:pt>
                <c:pt idx="1320">
                  <c:v>-34.349630000000005</c:v>
                </c:pt>
                <c:pt idx="1321">
                  <c:v>-34.27787</c:v>
                </c:pt>
                <c:pt idx="1322">
                  <c:v>-34.193069999999999</c:v>
                </c:pt>
                <c:pt idx="1323">
                  <c:v>-34.19641</c:v>
                </c:pt>
                <c:pt idx="1324">
                  <c:v>-34.203969999999998</c:v>
                </c:pt>
                <c:pt idx="1325">
                  <c:v>-34.21134</c:v>
                </c:pt>
                <c:pt idx="1326">
                  <c:v>-34.223520000000001</c:v>
                </c:pt>
                <c:pt idx="1327">
                  <c:v>-34.161320000000003</c:v>
                </c:pt>
                <c:pt idx="1328">
                  <c:v>-34.166870000000003</c:v>
                </c:pt>
                <c:pt idx="1329">
                  <c:v>-34.181480000000001</c:v>
                </c:pt>
                <c:pt idx="1330">
                  <c:v>-34.202959999999997</c:v>
                </c:pt>
                <c:pt idx="1331">
                  <c:v>-34.099629999999998</c:v>
                </c:pt>
                <c:pt idx="1332">
                  <c:v>-34.014719999999997</c:v>
                </c:pt>
                <c:pt idx="1333">
                  <c:v>-33.942389999999996</c:v>
                </c:pt>
                <c:pt idx="1334">
                  <c:v>-33.877000000000002</c:v>
                </c:pt>
                <c:pt idx="1335">
                  <c:v>-33.816479999999999</c:v>
                </c:pt>
                <c:pt idx="1336">
                  <c:v>-33.758949999999999</c:v>
                </c:pt>
                <c:pt idx="1337">
                  <c:v>-33.703220000000002</c:v>
                </c:pt>
                <c:pt idx="1338">
                  <c:v>-33.648719999999997</c:v>
                </c:pt>
                <c:pt idx="1339">
                  <c:v>-33.594859999999997</c:v>
                </c:pt>
                <c:pt idx="1340">
                  <c:v>-33.541550000000001</c:v>
                </c:pt>
                <c:pt idx="1341">
                  <c:v>-33.488669999999999</c:v>
                </c:pt>
                <c:pt idx="1342">
                  <c:v>-33.436109999999999</c:v>
                </c:pt>
                <c:pt idx="1343">
                  <c:v>-33.383749999999999</c:v>
                </c:pt>
                <c:pt idx="1344">
                  <c:v>-33.331609999999998</c:v>
                </c:pt>
                <c:pt idx="1345">
                  <c:v>-33.27993</c:v>
                </c:pt>
                <c:pt idx="1346">
                  <c:v>-33.228179999999995</c:v>
                </c:pt>
                <c:pt idx="1347">
                  <c:v>-33.176439999999999</c:v>
                </c:pt>
                <c:pt idx="1348">
                  <c:v>-33.124929999999999</c:v>
                </c:pt>
                <c:pt idx="1349">
                  <c:v>-33.073560000000001</c:v>
                </c:pt>
                <c:pt idx="1350">
                  <c:v>-33.022120000000001</c:v>
                </c:pt>
                <c:pt idx="1351">
                  <c:v>-32.970700000000001</c:v>
                </c:pt>
                <c:pt idx="1352">
                  <c:v>-32.919070000000005</c:v>
                </c:pt>
                <c:pt idx="1353">
                  <c:v>-32.867460000000001</c:v>
                </c:pt>
                <c:pt idx="1354">
                  <c:v>-32.815899999999999</c:v>
                </c:pt>
                <c:pt idx="1355">
                  <c:v>-32.764420000000001</c:v>
                </c:pt>
                <c:pt idx="1356">
                  <c:v>-32.712870000000002</c:v>
                </c:pt>
                <c:pt idx="1357">
                  <c:v>-32.661360000000002</c:v>
                </c:pt>
                <c:pt idx="1358">
                  <c:v>-32.60962</c:v>
                </c:pt>
                <c:pt idx="1359">
                  <c:v>-32.557789999999997</c:v>
                </c:pt>
                <c:pt idx="1360">
                  <c:v>-32.506119999999996</c:v>
                </c:pt>
                <c:pt idx="1361">
                  <c:v>-32.45431</c:v>
                </c:pt>
                <c:pt idx="1362">
                  <c:v>-32.402439999999999</c:v>
                </c:pt>
                <c:pt idx="1363">
                  <c:v>-32.350760000000001</c:v>
                </c:pt>
                <c:pt idx="1364">
                  <c:v>-32.298859999999998</c:v>
                </c:pt>
                <c:pt idx="1365">
                  <c:v>-32.247169999999997</c:v>
                </c:pt>
                <c:pt idx="1366">
                  <c:v>-32.195320000000002</c:v>
                </c:pt>
                <c:pt idx="1367">
                  <c:v>-32.143430000000002</c:v>
                </c:pt>
                <c:pt idx="1368">
                  <c:v>-32.09198</c:v>
                </c:pt>
                <c:pt idx="1369">
                  <c:v>-32.040280000000003</c:v>
                </c:pt>
                <c:pt idx="1370">
                  <c:v>-31.98864</c:v>
                </c:pt>
                <c:pt idx="1371">
                  <c:v>-31.937250000000002</c:v>
                </c:pt>
                <c:pt idx="1372">
                  <c:v>-31.886150000000001</c:v>
                </c:pt>
                <c:pt idx="1373">
                  <c:v>-31.83502</c:v>
                </c:pt>
                <c:pt idx="1374">
                  <c:v>-31.783920000000002</c:v>
                </c:pt>
                <c:pt idx="1375">
                  <c:v>-31.732939999999999</c:v>
                </c:pt>
                <c:pt idx="1376">
                  <c:v>-31.68196</c:v>
                </c:pt>
                <c:pt idx="1377">
                  <c:v>-31.631</c:v>
                </c:pt>
                <c:pt idx="1378">
                  <c:v>-31.579890000000002</c:v>
                </c:pt>
                <c:pt idx="1379">
                  <c:v>-31.528740000000003</c:v>
                </c:pt>
                <c:pt idx="1380">
                  <c:v>-31.477599999999999</c:v>
                </c:pt>
                <c:pt idx="1381">
                  <c:v>-31.426440000000003</c:v>
                </c:pt>
                <c:pt idx="1382">
                  <c:v>-31.374929999999999</c:v>
                </c:pt>
                <c:pt idx="1383">
                  <c:v>-31.323329999999999</c:v>
                </c:pt>
                <c:pt idx="1384">
                  <c:v>-31.271339999999999</c:v>
                </c:pt>
                <c:pt idx="1385">
                  <c:v>-31.220230000000001</c:v>
                </c:pt>
                <c:pt idx="1386">
                  <c:v>-31.16844</c:v>
                </c:pt>
                <c:pt idx="1387">
                  <c:v>-31.116139999999998</c:v>
                </c:pt>
                <c:pt idx="1388">
                  <c:v>-31.063639999999999</c:v>
                </c:pt>
                <c:pt idx="1389">
                  <c:v>-31.011020000000002</c:v>
                </c:pt>
                <c:pt idx="1390">
                  <c:v>-30.958350000000003</c:v>
                </c:pt>
                <c:pt idx="1391">
                  <c:v>-30.905799999999999</c:v>
                </c:pt>
                <c:pt idx="1392">
                  <c:v>-30.85314</c:v>
                </c:pt>
                <c:pt idx="1393">
                  <c:v>-30.802770000000002</c:v>
                </c:pt>
                <c:pt idx="1394">
                  <c:v>-30.758899999999997</c:v>
                </c:pt>
                <c:pt idx="1395">
                  <c:v>-30.712119999999999</c:v>
                </c:pt>
                <c:pt idx="1396">
                  <c:v>-30.661640000000002</c:v>
                </c:pt>
                <c:pt idx="1397">
                  <c:v>-30.610909999999997</c:v>
                </c:pt>
                <c:pt idx="1398">
                  <c:v>-30.55996</c:v>
                </c:pt>
                <c:pt idx="1399">
                  <c:v>-30.508620000000001</c:v>
                </c:pt>
                <c:pt idx="1400">
                  <c:v>-30.460759999999997</c:v>
                </c:pt>
                <c:pt idx="1401">
                  <c:v>-30.41058</c:v>
                </c:pt>
                <c:pt idx="1402">
                  <c:v>-30.3583</c:v>
                </c:pt>
                <c:pt idx="1403">
                  <c:v>-30.30688</c:v>
                </c:pt>
                <c:pt idx="1404">
                  <c:v>-30.256530000000001</c:v>
                </c:pt>
                <c:pt idx="1405">
                  <c:v>-30.204589999999996</c:v>
                </c:pt>
                <c:pt idx="1406">
                  <c:v>-30.152169999999998</c:v>
                </c:pt>
                <c:pt idx="1407">
                  <c:v>-30.099330000000002</c:v>
                </c:pt>
                <c:pt idx="1408">
                  <c:v>-30.04618</c:v>
                </c:pt>
                <c:pt idx="1409">
                  <c:v>-29.993069999999999</c:v>
                </c:pt>
                <c:pt idx="1410">
                  <c:v>-29.939789999999999</c:v>
                </c:pt>
                <c:pt idx="1411">
                  <c:v>-29.886149999999997</c:v>
                </c:pt>
                <c:pt idx="1412">
                  <c:v>-29.832390000000004</c:v>
                </c:pt>
                <c:pt idx="1413">
                  <c:v>-29.77852</c:v>
                </c:pt>
                <c:pt idx="1414">
                  <c:v>-29.724460000000001</c:v>
                </c:pt>
                <c:pt idx="1415">
                  <c:v>-29.67118</c:v>
                </c:pt>
                <c:pt idx="1416">
                  <c:v>-29.617179999999998</c:v>
                </c:pt>
                <c:pt idx="1417">
                  <c:v>-29.563069999999996</c:v>
                </c:pt>
                <c:pt idx="1418">
                  <c:v>-29.509039999999999</c:v>
                </c:pt>
                <c:pt idx="1419">
                  <c:v>-29.45496</c:v>
                </c:pt>
                <c:pt idx="1420">
                  <c:v>-29.400729999999999</c:v>
                </c:pt>
                <c:pt idx="1421">
                  <c:v>-29.347010000000001</c:v>
                </c:pt>
                <c:pt idx="1422">
                  <c:v>-29.292899999999999</c:v>
                </c:pt>
                <c:pt idx="1423">
                  <c:v>-29.238900000000001</c:v>
                </c:pt>
                <c:pt idx="1424">
                  <c:v>-29.18468</c:v>
                </c:pt>
                <c:pt idx="1425">
                  <c:v>-29.130459999999999</c:v>
                </c:pt>
                <c:pt idx="1426">
                  <c:v>-29.076209999999996</c:v>
                </c:pt>
                <c:pt idx="1427">
                  <c:v>-29.021720000000002</c:v>
                </c:pt>
                <c:pt idx="1428">
                  <c:v>-28.966759999999997</c:v>
                </c:pt>
                <c:pt idx="1429">
                  <c:v>-28.912960000000002</c:v>
                </c:pt>
                <c:pt idx="1430">
                  <c:v>-28.858370000000001</c:v>
                </c:pt>
                <c:pt idx="1431">
                  <c:v>-28.805239999999998</c:v>
                </c:pt>
                <c:pt idx="1432">
                  <c:v>-28.755000000000003</c:v>
                </c:pt>
                <c:pt idx="1433">
                  <c:v>-28.703609999999998</c:v>
                </c:pt>
                <c:pt idx="1434">
                  <c:v>-28.6509</c:v>
                </c:pt>
                <c:pt idx="1435">
                  <c:v>-28.59873</c:v>
                </c:pt>
                <c:pt idx="1436">
                  <c:v>-28.546550000000003</c:v>
                </c:pt>
                <c:pt idx="1437">
                  <c:v>-28.494799999999998</c:v>
                </c:pt>
                <c:pt idx="1438">
                  <c:v>-28.44491</c:v>
                </c:pt>
                <c:pt idx="1439">
                  <c:v>-28.394529999999996</c:v>
                </c:pt>
                <c:pt idx="1440">
                  <c:v>-28.340409999999999</c:v>
                </c:pt>
                <c:pt idx="1441">
                  <c:v>-28.289970000000004</c:v>
                </c:pt>
                <c:pt idx="1442">
                  <c:v>-28.236969999999999</c:v>
                </c:pt>
                <c:pt idx="1443">
                  <c:v>-28.180869999999999</c:v>
                </c:pt>
                <c:pt idx="1444">
                  <c:v>-28.124600000000001</c:v>
                </c:pt>
                <c:pt idx="1445">
                  <c:v>-28.06803</c:v>
                </c:pt>
                <c:pt idx="1446">
                  <c:v>-28.013829999999999</c:v>
                </c:pt>
                <c:pt idx="1447">
                  <c:v>-27.959489999999999</c:v>
                </c:pt>
                <c:pt idx="1448">
                  <c:v>-27.903359999999999</c:v>
                </c:pt>
                <c:pt idx="1449">
                  <c:v>-27.84572</c:v>
                </c:pt>
                <c:pt idx="1450">
                  <c:v>-27.78782</c:v>
                </c:pt>
                <c:pt idx="1451">
                  <c:v>-27.729849999999999</c:v>
                </c:pt>
                <c:pt idx="1452">
                  <c:v>-27.671329999999998</c:v>
                </c:pt>
                <c:pt idx="1453">
                  <c:v>-27.613009999999999</c:v>
                </c:pt>
                <c:pt idx="1454">
                  <c:v>-27.556340000000002</c:v>
                </c:pt>
                <c:pt idx="1455">
                  <c:v>-27.508249999999997</c:v>
                </c:pt>
                <c:pt idx="1456">
                  <c:v>-27.464119999999998</c:v>
                </c:pt>
                <c:pt idx="1457">
                  <c:v>-27.412759999999999</c:v>
                </c:pt>
                <c:pt idx="1458">
                  <c:v>-27.357309999999998</c:v>
                </c:pt>
                <c:pt idx="1459">
                  <c:v>-27.300399999999996</c:v>
                </c:pt>
                <c:pt idx="1460">
                  <c:v>-27.24297</c:v>
                </c:pt>
                <c:pt idx="1461">
                  <c:v>-27.18505</c:v>
                </c:pt>
                <c:pt idx="1462">
                  <c:v>-27.126519999999999</c:v>
                </c:pt>
                <c:pt idx="1463">
                  <c:v>-27.067700000000002</c:v>
                </c:pt>
                <c:pt idx="1464">
                  <c:v>-27.00873</c:v>
                </c:pt>
                <c:pt idx="1465">
                  <c:v>-26.949660000000002</c:v>
                </c:pt>
                <c:pt idx="1466">
                  <c:v>-26.891219999999997</c:v>
                </c:pt>
                <c:pt idx="1467">
                  <c:v>-26.832349999999998</c:v>
                </c:pt>
                <c:pt idx="1468">
                  <c:v>-26.773109999999999</c:v>
                </c:pt>
                <c:pt idx="1469">
                  <c:v>-26.713749999999997</c:v>
                </c:pt>
                <c:pt idx="1470">
                  <c:v>-26.653929999999999</c:v>
                </c:pt>
                <c:pt idx="1471">
                  <c:v>-26.593719999999998</c:v>
                </c:pt>
                <c:pt idx="1472">
                  <c:v>-26.533380000000001</c:v>
                </c:pt>
                <c:pt idx="1473">
                  <c:v>-26.47288</c:v>
                </c:pt>
                <c:pt idx="1474">
                  <c:v>-26.41234</c:v>
                </c:pt>
                <c:pt idx="1475">
                  <c:v>-26.351800000000001</c:v>
                </c:pt>
                <c:pt idx="1476">
                  <c:v>-26.290790000000001</c:v>
                </c:pt>
                <c:pt idx="1477">
                  <c:v>-26.229800000000001</c:v>
                </c:pt>
                <c:pt idx="1478">
                  <c:v>-26.168770000000002</c:v>
                </c:pt>
                <c:pt idx="1479">
                  <c:v>-26.107809999999997</c:v>
                </c:pt>
                <c:pt idx="1480">
                  <c:v>-26.04683</c:v>
                </c:pt>
                <c:pt idx="1481">
                  <c:v>-25.985529999999997</c:v>
                </c:pt>
                <c:pt idx="1482">
                  <c:v>-25.924030000000002</c:v>
                </c:pt>
                <c:pt idx="1483">
                  <c:v>-25.862349999999999</c:v>
                </c:pt>
                <c:pt idx="1484">
                  <c:v>-25.80057</c:v>
                </c:pt>
                <c:pt idx="1485">
                  <c:v>-25.738059999999997</c:v>
                </c:pt>
                <c:pt idx="1486">
                  <c:v>-25.675500000000003</c:v>
                </c:pt>
                <c:pt idx="1487">
                  <c:v>-25.615480000000002</c:v>
                </c:pt>
                <c:pt idx="1488">
                  <c:v>-25.555070000000001</c:v>
                </c:pt>
                <c:pt idx="1489">
                  <c:v>-25.49389</c:v>
                </c:pt>
                <c:pt idx="1490">
                  <c:v>-25.432760000000002</c:v>
                </c:pt>
                <c:pt idx="1491">
                  <c:v>-25.370659999999997</c:v>
                </c:pt>
                <c:pt idx="1492">
                  <c:v>-25.308069999999997</c:v>
                </c:pt>
                <c:pt idx="1493">
                  <c:v>-25.24512</c:v>
                </c:pt>
                <c:pt idx="1494">
                  <c:v>-25.18207</c:v>
                </c:pt>
                <c:pt idx="1495">
                  <c:v>-25.117550000000001</c:v>
                </c:pt>
                <c:pt idx="1496">
                  <c:v>-25.052799999999998</c:v>
                </c:pt>
                <c:pt idx="1497">
                  <c:v>-24.987670000000001</c:v>
                </c:pt>
                <c:pt idx="1498">
                  <c:v>-24.922049999999999</c:v>
                </c:pt>
                <c:pt idx="1499">
                  <c:v>-24.856400000000001</c:v>
                </c:pt>
                <c:pt idx="1500">
                  <c:v>-24.790779999999998</c:v>
                </c:pt>
                <c:pt idx="1501">
                  <c:v>-24.72512</c:v>
                </c:pt>
                <c:pt idx="1502">
                  <c:v>-24.659420000000001</c:v>
                </c:pt>
                <c:pt idx="1503">
                  <c:v>-24.593129999999999</c:v>
                </c:pt>
                <c:pt idx="1504">
                  <c:v>-24.52666</c:v>
                </c:pt>
                <c:pt idx="1505">
                  <c:v>-24.460149999999999</c:v>
                </c:pt>
                <c:pt idx="1506">
                  <c:v>-24.393509999999999</c:v>
                </c:pt>
                <c:pt idx="1507">
                  <c:v>-24.326690000000003</c:v>
                </c:pt>
                <c:pt idx="1508">
                  <c:v>-24.260799999999996</c:v>
                </c:pt>
                <c:pt idx="1509">
                  <c:v>-24.194749999999999</c:v>
                </c:pt>
                <c:pt idx="1510">
                  <c:v>-24.130020000000002</c:v>
                </c:pt>
                <c:pt idx="1511">
                  <c:v>-24.063759999999998</c:v>
                </c:pt>
                <c:pt idx="1512">
                  <c:v>-23.997810000000001</c:v>
                </c:pt>
                <c:pt idx="1513">
                  <c:v>-23.934660000000001</c:v>
                </c:pt>
                <c:pt idx="1514">
                  <c:v>-23.871099999999998</c:v>
                </c:pt>
                <c:pt idx="1515">
                  <c:v>-23.804729999999999</c:v>
                </c:pt>
                <c:pt idx="1516">
                  <c:v>-23.735610000000001</c:v>
                </c:pt>
                <c:pt idx="1517">
                  <c:v>-23.665769999999998</c:v>
                </c:pt>
                <c:pt idx="1518">
                  <c:v>-23.594989999999999</c:v>
                </c:pt>
                <c:pt idx="1519">
                  <c:v>-23.523869999999999</c:v>
                </c:pt>
                <c:pt idx="1520">
                  <c:v>-23.453659999999999</c:v>
                </c:pt>
                <c:pt idx="1521">
                  <c:v>-23.382900000000003</c:v>
                </c:pt>
                <c:pt idx="1522">
                  <c:v>-23.311360000000001</c:v>
                </c:pt>
                <c:pt idx="1523">
                  <c:v>-23.239459999999998</c:v>
                </c:pt>
                <c:pt idx="1524">
                  <c:v>-23.167399999999997</c:v>
                </c:pt>
                <c:pt idx="1525">
                  <c:v>-23.095269999999999</c:v>
                </c:pt>
                <c:pt idx="1526">
                  <c:v>-23.023120000000002</c:v>
                </c:pt>
                <c:pt idx="1527">
                  <c:v>-22.950879999999998</c:v>
                </c:pt>
                <c:pt idx="1528">
                  <c:v>-22.878530000000001</c:v>
                </c:pt>
                <c:pt idx="1529">
                  <c:v>-22.806419999999999</c:v>
                </c:pt>
                <c:pt idx="1530">
                  <c:v>-22.73387</c:v>
                </c:pt>
                <c:pt idx="1531">
                  <c:v>-22.66085</c:v>
                </c:pt>
                <c:pt idx="1532">
                  <c:v>-22.587799999999998</c:v>
                </c:pt>
                <c:pt idx="1533">
                  <c:v>-22.514500000000002</c:v>
                </c:pt>
                <c:pt idx="1534">
                  <c:v>-22.441179999999999</c:v>
                </c:pt>
                <c:pt idx="1535">
                  <c:v>-22.367810000000002</c:v>
                </c:pt>
                <c:pt idx="1536">
                  <c:v>-22.294079999999997</c:v>
                </c:pt>
                <c:pt idx="1537">
                  <c:v>-22.220309999999998</c:v>
                </c:pt>
                <c:pt idx="1538">
                  <c:v>-22.146460000000001</c:v>
                </c:pt>
                <c:pt idx="1539">
                  <c:v>-22.072620000000001</c:v>
                </c:pt>
                <c:pt idx="1540">
                  <c:v>-21.998750000000001</c:v>
                </c:pt>
                <c:pt idx="1541">
                  <c:v>-21.92465</c:v>
                </c:pt>
                <c:pt idx="1542">
                  <c:v>-21.85041</c:v>
                </c:pt>
                <c:pt idx="1543">
                  <c:v>-21.777449999999998</c:v>
                </c:pt>
                <c:pt idx="1544">
                  <c:v>-21.704979999999999</c:v>
                </c:pt>
                <c:pt idx="1545">
                  <c:v>-21.631710000000002</c:v>
                </c:pt>
                <c:pt idx="1546">
                  <c:v>-21.55791</c:v>
                </c:pt>
                <c:pt idx="1547">
                  <c:v>-21.483460000000001</c:v>
                </c:pt>
                <c:pt idx="1548">
                  <c:v>-21.40898</c:v>
                </c:pt>
                <c:pt idx="1549">
                  <c:v>-21.334379999999999</c:v>
                </c:pt>
                <c:pt idx="1550">
                  <c:v>-21.259769999999996</c:v>
                </c:pt>
                <c:pt idx="1551">
                  <c:v>-21.18506</c:v>
                </c:pt>
                <c:pt idx="1552">
                  <c:v>-21.110159999999997</c:v>
                </c:pt>
                <c:pt idx="1553">
                  <c:v>-21.0352</c:v>
                </c:pt>
                <c:pt idx="1554">
                  <c:v>-20.960180000000001</c:v>
                </c:pt>
                <c:pt idx="1555">
                  <c:v>-20.885180000000002</c:v>
                </c:pt>
                <c:pt idx="1556">
                  <c:v>-20.809760000000001</c:v>
                </c:pt>
                <c:pt idx="1557">
                  <c:v>-20.734680000000001</c:v>
                </c:pt>
                <c:pt idx="1558">
                  <c:v>-20.659589999999998</c:v>
                </c:pt>
                <c:pt idx="1559">
                  <c:v>-20.58408</c:v>
                </c:pt>
                <c:pt idx="1560">
                  <c:v>-20.508449999999996</c:v>
                </c:pt>
                <c:pt idx="1561">
                  <c:v>-20.432780000000001</c:v>
                </c:pt>
                <c:pt idx="1562">
                  <c:v>-20.357939999999999</c:v>
                </c:pt>
                <c:pt idx="1563">
                  <c:v>-20.282820000000001</c:v>
                </c:pt>
                <c:pt idx="1564">
                  <c:v>-20.207630000000002</c:v>
                </c:pt>
                <c:pt idx="1565">
                  <c:v>-20.132310000000004</c:v>
                </c:pt>
                <c:pt idx="1566">
                  <c:v>-20.056560000000001</c:v>
                </c:pt>
                <c:pt idx="1567">
                  <c:v>-19.98077</c:v>
                </c:pt>
                <c:pt idx="1568">
                  <c:v>-19.90474</c:v>
                </c:pt>
                <c:pt idx="1569">
                  <c:v>-19.828620000000001</c:v>
                </c:pt>
                <c:pt idx="1570">
                  <c:v>-19.75244</c:v>
                </c:pt>
                <c:pt idx="1571">
                  <c:v>-19.67717</c:v>
                </c:pt>
                <c:pt idx="1572">
                  <c:v>-19.601369999999999</c:v>
                </c:pt>
                <c:pt idx="1573">
                  <c:v>-19.525500000000001</c:v>
                </c:pt>
                <c:pt idx="1574">
                  <c:v>-19.44885</c:v>
                </c:pt>
                <c:pt idx="1575">
                  <c:v>-19.372130000000002</c:v>
                </c:pt>
                <c:pt idx="1576">
                  <c:v>-19.295370000000002</c:v>
                </c:pt>
                <c:pt idx="1577">
                  <c:v>-19.21857</c:v>
                </c:pt>
                <c:pt idx="1578">
                  <c:v>-19.14162</c:v>
                </c:pt>
                <c:pt idx="1579">
                  <c:v>-19.06466</c:v>
                </c:pt>
                <c:pt idx="1580">
                  <c:v>-18.98723</c:v>
                </c:pt>
                <c:pt idx="1581">
                  <c:v>-18.90971</c:v>
                </c:pt>
                <c:pt idx="1582">
                  <c:v>-18.83212</c:v>
                </c:pt>
                <c:pt idx="1583">
                  <c:v>-18.754349999999999</c:v>
                </c:pt>
                <c:pt idx="1584">
                  <c:v>-18.676590000000001</c:v>
                </c:pt>
                <c:pt idx="1585">
                  <c:v>-18.59882</c:v>
                </c:pt>
                <c:pt idx="1586">
                  <c:v>-18.521049999999999</c:v>
                </c:pt>
                <c:pt idx="1587">
                  <c:v>-18.443069999999999</c:v>
                </c:pt>
                <c:pt idx="1588">
                  <c:v>-18.36551</c:v>
                </c:pt>
                <c:pt idx="1589">
                  <c:v>-18.287860000000002</c:v>
                </c:pt>
                <c:pt idx="1590">
                  <c:v>-18.210139999999999</c:v>
                </c:pt>
                <c:pt idx="1591">
                  <c:v>-18.13233</c:v>
                </c:pt>
                <c:pt idx="1592">
                  <c:v>-18.05442</c:v>
                </c:pt>
                <c:pt idx="1593">
                  <c:v>-17.97655</c:v>
                </c:pt>
                <c:pt idx="1594">
                  <c:v>-17.898679999999999</c:v>
                </c:pt>
                <c:pt idx="1595">
                  <c:v>-17.820339999999998</c:v>
                </c:pt>
                <c:pt idx="1596">
                  <c:v>-17.741970000000002</c:v>
                </c:pt>
                <c:pt idx="1597">
                  <c:v>-17.66358</c:v>
                </c:pt>
                <c:pt idx="1598">
                  <c:v>-17.5852</c:v>
                </c:pt>
                <c:pt idx="1599">
                  <c:v>-17.506889999999999</c:v>
                </c:pt>
                <c:pt idx="1600">
                  <c:v>-17.428529999999999</c:v>
                </c:pt>
                <c:pt idx="1601">
                  <c:v>-17.35013</c:v>
                </c:pt>
                <c:pt idx="1602">
                  <c:v>-17.27176</c:v>
                </c:pt>
                <c:pt idx="1603">
                  <c:v>-17.194330000000001</c:v>
                </c:pt>
                <c:pt idx="1604">
                  <c:v>-17.117089999999997</c:v>
                </c:pt>
                <c:pt idx="1605">
                  <c:v>-17.04025</c:v>
                </c:pt>
                <c:pt idx="1606">
                  <c:v>-16.961930000000002</c:v>
                </c:pt>
                <c:pt idx="1607">
                  <c:v>-16.883749999999999</c:v>
                </c:pt>
                <c:pt idx="1608">
                  <c:v>-16.805479999999999</c:v>
                </c:pt>
                <c:pt idx="1609">
                  <c:v>-16.726369999999999</c:v>
                </c:pt>
                <c:pt idx="1610">
                  <c:v>-16.647359999999999</c:v>
                </c:pt>
                <c:pt idx="1611">
                  <c:v>-16.568639999999998</c:v>
                </c:pt>
                <c:pt idx="1612">
                  <c:v>-16.48959</c:v>
                </c:pt>
                <c:pt idx="1613">
                  <c:v>-16.410450000000001</c:v>
                </c:pt>
                <c:pt idx="1614">
                  <c:v>-16.331340000000001</c:v>
                </c:pt>
                <c:pt idx="1615">
                  <c:v>-16.25216</c:v>
                </c:pt>
                <c:pt idx="1616">
                  <c:v>-16.17304</c:v>
                </c:pt>
                <c:pt idx="1617">
                  <c:v>-16.09393</c:v>
                </c:pt>
                <c:pt idx="1618">
                  <c:v>-16.015140000000002</c:v>
                </c:pt>
                <c:pt idx="1619">
                  <c:v>-15.93643</c:v>
                </c:pt>
                <c:pt idx="1620">
                  <c:v>-15.857530000000001</c:v>
                </c:pt>
                <c:pt idx="1621">
                  <c:v>-15.77858</c:v>
                </c:pt>
                <c:pt idx="1622">
                  <c:v>-15.699620000000001</c:v>
                </c:pt>
                <c:pt idx="1623">
                  <c:v>-15.620799999999999</c:v>
                </c:pt>
                <c:pt idx="1624">
                  <c:v>-15.541910000000001</c:v>
                </c:pt>
                <c:pt idx="1625">
                  <c:v>-15.46289</c:v>
                </c:pt>
                <c:pt idx="1626">
                  <c:v>-15.383789999999999</c:v>
                </c:pt>
                <c:pt idx="1627">
                  <c:v>-15.305</c:v>
                </c:pt>
                <c:pt idx="1628">
                  <c:v>-15.226379999999999</c:v>
                </c:pt>
                <c:pt idx="1629">
                  <c:v>-15.14766</c:v>
                </c:pt>
                <c:pt idx="1630">
                  <c:v>-15.06878</c:v>
                </c:pt>
                <c:pt idx="1631">
                  <c:v>-14.990000000000002</c:v>
                </c:pt>
                <c:pt idx="1632">
                  <c:v>-14.911270000000002</c:v>
                </c:pt>
                <c:pt idx="1633">
                  <c:v>-14.83257</c:v>
                </c:pt>
                <c:pt idx="1634">
                  <c:v>-14.753730000000001</c:v>
                </c:pt>
                <c:pt idx="1635">
                  <c:v>-14.674940000000001</c:v>
                </c:pt>
                <c:pt idx="1636">
                  <c:v>-14.59606</c:v>
                </c:pt>
                <c:pt idx="1637">
                  <c:v>-14.517100000000001</c:v>
                </c:pt>
                <c:pt idx="1638">
                  <c:v>-14.438180000000001</c:v>
                </c:pt>
                <c:pt idx="1639">
                  <c:v>-14.359210000000001</c:v>
                </c:pt>
                <c:pt idx="1640">
                  <c:v>-14.28027</c:v>
                </c:pt>
                <c:pt idx="1641">
                  <c:v>-14.201170000000001</c:v>
                </c:pt>
                <c:pt idx="1642">
                  <c:v>-14.122060000000001</c:v>
                </c:pt>
                <c:pt idx="1643">
                  <c:v>-14.04294</c:v>
                </c:pt>
                <c:pt idx="1644">
                  <c:v>-13.96382</c:v>
                </c:pt>
                <c:pt idx="1645">
                  <c:v>-13.884740000000001</c:v>
                </c:pt>
                <c:pt idx="1646">
                  <c:v>-13.805689999999998</c:v>
                </c:pt>
                <c:pt idx="1647">
                  <c:v>-13.726649999999999</c:v>
                </c:pt>
                <c:pt idx="1648">
                  <c:v>-13.647600000000001</c:v>
                </c:pt>
                <c:pt idx="1649">
                  <c:v>-13.568549999999998</c:v>
                </c:pt>
                <c:pt idx="1650">
                  <c:v>-13.489509999999999</c:v>
                </c:pt>
                <c:pt idx="1651">
                  <c:v>-13.41047</c:v>
                </c:pt>
                <c:pt idx="1652">
                  <c:v>-13.33155</c:v>
                </c:pt>
                <c:pt idx="1653">
                  <c:v>-13.25254</c:v>
                </c:pt>
                <c:pt idx="1654">
                  <c:v>-13.17351</c:v>
                </c:pt>
                <c:pt idx="1655">
                  <c:v>-13.094479999999999</c:v>
                </c:pt>
                <c:pt idx="1656">
                  <c:v>-13.01545</c:v>
                </c:pt>
                <c:pt idx="1657">
                  <c:v>-12.936430000000001</c:v>
                </c:pt>
                <c:pt idx="1658">
                  <c:v>-12.857389999999999</c:v>
                </c:pt>
                <c:pt idx="1659">
                  <c:v>-12.778359999999999</c:v>
                </c:pt>
                <c:pt idx="1660">
                  <c:v>-12.69933</c:v>
                </c:pt>
                <c:pt idx="1661">
                  <c:v>-12.6203</c:v>
                </c:pt>
                <c:pt idx="1662">
                  <c:v>-12.541279999999999</c:v>
                </c:pt>
                <c:pt idx="1663">
                  <c:v>-12.462249999999999</c:v>
                </c:pt>
                <c:pt idx="1664">
                  <c:v>-12.383230000000001</c:v>
                </c:pt>
                <c:pt idx="1665">
                  <c:v>-12.304209999999999</c:v>
                </c:pt>
                <c:pt idx="1666">
                  <c:v>-12.225200000000001</c:v>
                </c:pt>
                <c:pt idx="1667">
                  <c:v>-12.1462</c:v>
                </c:pt>
                <c:pt idx="1668">
                  <c:v>-12.06719</c:v>
                </c:pt>
                <c:pt idx="1669">
                  <c:v>-11.988190000000001</c:v>
                </c:pt>
                <c:pt idx="1670">
                  <c:v>-11.909190000000001</c:v>
                </c:pt>
                <c:pt idx="1671">
                  <c:v>-11.83023</c:v>
                </c:pt>
                <c:pt idx="1672">
                  <c:v>-11.751339999999999</c:v>
                </c:pt>
                <c:pt idx="1673">
                  <c:v>-11.67282</c:v>
                </c:pt>
                <c:pt idx="1674">
                  <c:v>-11.596450000000001</c:v>
                </c:pt>
                <c:pt idx="1675">
                  <c:v>-11.518949999999998</c:v>
                </c:pt>
                <c:pt idx="1676">
                  <c:v>-11.440380000000001</c:v>
                </c:pt>
                <c:pt idx="1677">
                  <c:v>-11.361660000000001</c:v>
                </c:pt>
                <c:pt idx="1678">
                  <c:v>-11.283080000000002</c:v>
                </c:pt>
                <c:pt idx="1679">
                  <c:v>-11.2043</c:v>
                </c:pt>
                <c:pt idx="1680">
                  <c:v>-11.125480000000001</c:v>
                </c:pt>
                <c:pt idx="1681">
                  <c:v>-11.046579999999999</c:v>
                </c:pt>
                <c:pt idx="1682">
                  <c:v>-10.9678</c:v>
                </c:pt>
                <c:pt idx="1683">
                  <c:v>-10.889059999999999</c:v>
                </c:pt>
                <c:pt idx="1684">
                  <c:v>-10.810449999999999</c:v>
                </c:pt>
                <c:pt idx="1685">
                  <c:v>-10.731850000000001</c:v>
                </c:pt>
                <c:pt idx="1686">
                  <c:v>-10.653189999999999</c:v>
                </c:pt>
                <c:pt idx="1687">
                  <c:v>-10.574490000000001</c:v>
                </c:pt>
                <c:pt idx="1688">
                  <c:v>-10.495730000000002</c:v>
                </c:pt>
                <c:pt idx="1689">
                  <c:v>-10.416939999999999</c:v>
                </c:pt>
                <c:pt idx="1690">
                  <c:v>-10.338149999999999</c:v>
                </c:pt>
                <c:pt idx="1691">
                  <c:v>-10.259350000000001</c:v>
                </c:pt>
                <c:pt idx="1692">
                  <c:v>-10.18056</c:v>
                </c:pt>
                <c:pt idx="1693">
                  <c:v>-10.102739999999999</c:v>
                </c:pt>
                <c:pt idx="1694">
                  <c:v>-10.02619</c:v>
                </c:pt>
                <c:pt idx="1695">
                  <c:v>-9.9597440000000006</c:v>
                </c:pt>
                <c:pt idx="1696">
                  <c:v>-9.8882309999999993</c:v>
                </c:pt>
                <c:pt idx="1697">
                  <c:v>-9.8121950000000009</c:v>
                </c:pt>
                <c:pt idx="1698">
                  <c:v>-9.7354479999999999</c:v>
                </c:pt>
                <c:pt idx="1699">
                  <c:v>-9.6574559999999998</c:v>
                </c:pt>
                <c:pt idx="1700">
                  <c:v>-9.57958</c:v>
                </c:pt>
                <c:pt idx="1701">
                  <c:v>-9.5012589999999992</c:v>
                </c:pt>
                <c:pt idx="1702">
                  <c:v>-9.4226150000000004</c:v>
                </c:pt>
                <c:pt idx="1703">
                  <c:v>-9.3443449999999988</c:v>
                </c:pt>
                <c:pt idx="1704">
                  <c:v>-9.2669369999999986</c:v>
                </c:pt>
                <c:pt idx="1705">
                  <c:v>-9.1890680000000007</c:v>
                </c:pt>
                <c:pt idx="1706">
                  <c:v>-9.1107569999999996</c:v>
                </c:pt>
                <c:pt idx="1707">
                  <c:v>-9.0321459999999991</c:v>
                </c:pt>
                <c:pt idx="1708">
                  <c:v>-8.9535900000000002</c:v>
                </c:pt>
                <c:pt idx="1709">
                  <c:v>-8.8748670000000001</c:v>
                </c:pt>
                <c:pt idx="1710">
                  <c:v>-8.7961849999999995</c:v>
                </c:pt>
                <c:pt idx="1711">
                  <c:v>-8.7174580000000006</c:v>
                </c:pt>
                <c:pt idx="1712">
                  <c:v>-8.6388730000000002</c:v>
                </c:pt>
                <c:pt idx="1713">
                  <c:v>-8.5606439999999999</c:v>
                </c:pt>
                <c:pt idx="1714">
                  <c:v>-8.4830070000000006</c:v>
                </c:pt>
                <c:pt idx="1715">
                  <c:v>-8.4050410000000007</c:v>
                </c:pt>
                <c:pt idx="1716">
                  <c:v>-8.3267439999999997</c:v>
                </c:pt>
                <c:pt idx="1717">
                  <c:v>-8.248187999999999</c:v>
                </c:pt>
                <c:pt idx="1718">
                  <c:v>-8.1696000000000009</c:v>
                </c:pt>
                <c:pt idx="1719">
                  <c:v>-8.0909879999999994</c:v>
                </c:pt>
                <c:pt idx="1720">
                  <c:v>-8.0124119999999994</c:v>
                </c:pt>
                <c:pt idx="1721">
                  <c:v>-7.9338040000000003</c:v>
                </c:pt>
                <c:pt idx="1722">
                  <c:v>-7.8556340000000002</c:v>
                </c:pt>
                <c:pt idx="1723">
                  <c:v>-7.7772609999999993</c:v>
                </c:pt>
                <c:pt idx="1724">
                  <c:v>-7.6987689999999995</c:v>
                </c:pt>
                <c:pt idx="1725">
                  <c:v>-7.6202420000000002</c:v>
                </c:pt>
                <c:pt idx="1726">
                  <c:v>-7.5417570000000005</c:v>
                </c:pt>
                <c:pt idx="1727">
                  <c:v>-7.4632200000000006</c:v>
                </c:pt>
                <c:pt idx="1728">
                  <c:v>-7.3846979999999993</c:v>
                </c:pt>
                <c:pt idx="1729">
                  <c:v>-7.3061849999999993</c:v>
                </c:pt>
                <c:pt idx="1730">
                  <c:v>-7.2276959999999999</c:v>
                </c:pt>
                <c:pt idx="1731">
                  <c:v>-7.1491709999999999</c:v>
                </c:pt>
                <c:pt idx="1732">
                  <c:v>-7.0706500000000005</c:v>
                </c:pt>
                <c:pt idx="1733">
                  <c:v>-6.9921180000000005</c:v>
                </c:pt>
                <c:pt idx="1734">
                  <c:v>-6.9135930000000005</c:v>
                </c:pt>
                <c:pt idx="1735">
                  <c:v>-6.8350350000000004</c:v>
                </c:pt>
                <c:pt idx="1736">
                  <c:v>-6.7564270000000004</c:v>
                </c:pt>
                <c:pt idx="1737">
                  <c:v>-6.6778389999999996</c:v>
                </c:pt>
                <c:pt idx="1738">
                  <c:v>-6.5992920000000002</c:v>
                </c:pt>
                <c:pt idx="1739">
                  <c:v>-6.5209410000000005</c:v>
                </c:pt>
                <c:pt idx="1740">
                  <c:v>-6.4424260000000002</c:v>
                </c:pt>
                <c:pt idx="1741">
                  <c:v>-6.3638720000000006</c:v>
                </c:pt>
                <c:pt idx="1742">
                  <c:v>-6.2852480000000002</c:v>
                </c:pt>
                <c:pt idx="1743">
                  <c:v>-6.2066920000000003</c:v>
                </c:pt>
                <c:pt idx="1744">
                  <c:v>-6.1281540000000003</c:v>
                </c:pt>
                <c:pt idx="1745">
                  <c:v>-6.0497520000000007</c:v>
                </c:pt>
                <c:pt idx="1746">
                  <c:v>-5.9717790000000006</c:v>
                </c:pt>
                <c:pt idx="1747">
                  <c:v>-5.8937280000000003</c:v>
                </c:pt>
                <c:pt idx="1748">
                  <c:v>-5.815455</c:v>
                </c:pt>
                <c:pt idx="1749">
                  <c:v>-5.7369659999999998</c:v>
                </c:pt>
                <c:pt idx="1750">
                  <c:v>-5.6586049999999997</c:v>
                </c:pt>
                <c:pt idx="1751">
                  <c:v>-5.5801400000000001</c:v>
                </c:pt>
                <c:pt idx="1752">
                  <c:v>-5.5017009999999997</c:v>
                </c:pt>
                <c:pt idx="1753">
                  <c:v>-5.4235599999999993</c:v>
                </c:pt>
                <c:pt idx="1754">
                  <c:v>-5.3449150000000003</c:v>
                </c:pt>
                <c:pt idx="1755">
                  <c:v>-5.2665179999999996</c:v>
                </c:pt>
                <c:pt idx="1756">
                  <c:v>-5.1880660000000001</c:v>
                </c:pt>
                <c:pt idx="1757">
                  <c:v>-5.1095900000000007</c:v>
                </c:pt>
                <c:pt idx="1758">
                  <c:v>-5.0310189999999997</c:v>
                </c:pt>
                <c:pt idx="1759">
                  <c:v>-4.9524740000000005</c:v>
                </c:pt>
                <c:pt idx="1760">
                  <c:v>-4.8738830000000002</c:v>
                </c:pt>
                <c:pt idx="1761">
                  <c:v>-4.7953520000000003</c:v>
                </c:pt>
                <c:pt idx="1762">
                  <c:v>-4.717066</c:v>
                </c:pt>
                <c:pt idx="1763">
                  <c:v>-4.6386650000000005</c:v>
                </c:pt>
                <c:pt idx="1764">
                  <c:v>-4.5602039999999997</c:v>
                </c:pt>
                <c:pt idx="1765">
                  <c:v>-4.4821080000000002</c:v>
                </c:pt>
                <c:pt idx="1766">
                  <c:v>-4.4040879999999998</c:v>
                </c:pt>
                <c:pt idx="1767">
                  <c:v>-4.3258219999999996</c:v>
                </c:pt>
                <c:pt idx="1768">
                  <c:v>-4.2476060000000002</c:v>
                </c:pt>
                <c:pt idx="1769">
                  <c:v>-4.1692400000000003</c:v>
                </c:pt>
                <c:pt idx="1770">
                  <c:v>-4.0908489999999995</c:v>
                </c:pt>
                <c:pt idx="1771">
                  <c:v>-4.0124530000000007</c:v>
                </c:pt>
                <c:pt idx="1772">
                  <c:v>-3.934018</c:v>
                </c:pt>
                <c:pt idx="1773">
                  <c:v>-3.8555809999999999</c:v>
                </c:pt>
                <c:pt idx="1774">
                  <c:v>-3.7771439999999998</c:v>
                </c:pt>
                <c:pt idx="1775">
                  <c:v>-3.6987079999999999</c:v>
                </c:pt>
                <c:pt idx="1776">
                  <c:v>-3.6203069999999999</c:v>
                </c:pt>
                <c:pt idx="1777">
                  <c:v>-3.5418970000000001</c:v>
                </c:pt>
                <c:pt idx="1778">
                  <c:v>-3.4638580000000001</c:v>
                </c:pt>
                <c:pt idx="1779">
                  <c:v>-3.3853409999999999</c:v>
                </c:pt>
                <c:pt idx="1780">
                  <c:v>-3.3071650000000004</c:v>
                </c:pt>
                <c:pt idx="1781">
                  <c:v>-3.2288739999999998</c:v>
                </c:pt>
                <c:pt idx="1782">
                  <c:v>-3.1506109999999996</c:v>
                </c:pt>
                <c:pt idx="1783">
                  <c:v>-3.0722650000000002</c:v>
                </c:pt>
                <c:pt idx="1784">
                  <c:v>-2.9940329999999999</c:v>
                </c:pt>
                <c:pt idx="1785">
                  <c:v>-2.9161480000000002</c:v>
                </c:pt>
                <c:pt idx="1786">
                  <c:v>-2.8385690000000001</c:v>
                </c:pt>
                <c:pt idx="1787">
                  <c:v>-2.760532</c:v>
                </c:pt>
                <c:pt idx="1788">
                  <c:v>-2.682426</c:v>
                </c:pt>
                <c:pt idx="1789">
                  <c:v>-2.6042860000000001</c:v>
                </c:pt>
                <c:pt idx="1790">
                  <c:v>-2.5261240000000003</c:v>
                </c:pt>
                <c:pt idx="1791">
                  <c:v>-2.4480080000000002</c:v>
                </c:pt>
                <c:pt idx="1792">
                  <c:v>-2.3698420000000002</c:v>
                </c:pt>
                <c:pt idx="1793">
                  <c:v>-2.2916889999999999</c:v>
                </c:pt>
                <c:pt idx="1794">
                  <c:v>-2.2135690000000001</c:v>
                </c:pt>
                <c:pt idx="1795">
                  <c:v>-2.1354310000000001</c:v>
                </c:pt>
                <c:pt idx="1796">
                  <c:v>-2.0572900000000001</c:v>
                </c:pt>
                <c:pt idx="1797">
                  <c:v>-1.979158</c:v>
                </c:pt>
                <c:pt idx="1798">
                  <c:v>-1.9010279999999999</c:v>
                </c:pt>
                <c:pt idx="1799">
                  <c:v>-1.8229039999999999</c:v>
                </c:pt>
                <c:pt idx="1800">
                  <c:v>-1.7447760000000001</c:v>
                </c:pt>
                <c:pt idx="1801">
                  <c:v>-1.666649</c:v>
                </c:pt>
                <c:pt idx="1802">
                  <c:v>-1.5885229999999999</c:v>
                </c:pt>
                <c:pt idx="1803">
                  <c:v>-1.5103949999999999</c:v>
                </c:pt>
                <c:pt idx="1804">
                  <c:v>-1.432272</c:v>
                </c:pt>
                <c:pt idx="1805">
                  <c:v>-1.3541439999999998</c:v>
                </c:pt>
                <c:pt idx="1806">
                  <c:v>-1.276923</c:v>
                </c:pt>
                <c:pt idx="1807">
                  <c:v>-1.206143</c:v>
                </c:pt>
                <c:pt idx="1808">
                  <c:v>-1.1305429999999999</c:v>
                </c:pt>
                <c:pt idx="1809">
                  <c:v>-1.052972</c:v>
                </c:pt>
                <c:pt idx="1810">
                  <c:v>-0.97489629999999994</c:v>
                </c:pt>
                <c:pt idx="1811">
                  <c:v>-0.89704510000000004</c:v>
                </c:pt>
                <c:pt idx="1812">
                  <c:v>-0.81896590000000002</c:v>
                </c:pt>
                <c:pt idx="1813">
                  <c:v>-0.74086289999999999</c:v>
                </c:pt>
                <c:pt idx="1814">
                  <c:v>-0.66269960000000006</c:v>
                </c:pt>
                <c:pt idx="1815">
                  <c:v>-0.58462100000000006</c:v>
                </c:pt>
                <c:pt idx="1816">
                  <c:v>-0.50693920000000003</c:v>
                </c:pt>
                <c:pt idx="1817">
                  <c:v>-0.4297782</c:v>
                </c:pt>
                <c:pt idx="1818">
                  <c:v>-0.35238029999999998</c:v>
                </c:pt>
                <c:pt idx="1819">
                  <c:v>-0.27444779999999996</c:v>
                </c:pt>
                <c:pt idx="1820">
                  <c:v>-0.19648160000000001</c:v>
                </c:pt>
                <c:pt idx="1821">
                  <c:v>-0.1185697</c:v>
                </c:pt>
                <c:pt idx="1822">
                  <c:v>-4.0575269999999997E-2</c:v>
                </c:pt>
                <c:pt idx="1823">
                  <c:v>3.7423369999999997E-2</c:v>
                </c:pt>
                <c:pt idx="1824">
                  <c:v>0.11547740000000001</c:v>
                </c:pt>
                <c:pt idx="1825">
                  <c:v>0.1934603</c:v>
                </c:pt>
                <c:pt idx="1826">
                  <c:v>0.27139869999999999</c:v>
                </c:pt>
                <c:pt idx="1827">
                  <c:v>0.34906970000000004</c:v>
                </c:pt>
                <c:pt idx="1828">
                  <c:v>0.42694210000000005</c:v>
                </c:pt>
                <c:pt idx="1829">
                  <c:v>0.50485979999999997</c:v>
                </c:pt>
                <c:pt idx="1830">
                  <c:v>0.58278260000000004</c:v>
                </c:pt>
                <c:pt idx="1831">
                  <c:v>0.66068409999999989</c:v>
                </c:pt>
                <c:pt idx="1832">
                  <c:v>0.73862250000000007</c:v>
                </c:pt>
                <c:pt idx="1833">
                  <c:v>0.8165422</c:v>
                </c:pt>
                <c:pt idx="1834">
                  <c:v>0.89448570000000005</c:v>
                </c:pt>
                <c:pt idx="1835">
                  <c:v>0.97238849999999999</c:v>
                </c:pt>
                <c:pt idx="1836">
                  <c:v>1.0503360000000002</c:v>
                </c:pt>
                <c:pt idx="1837">
                  <c:v>1.128239</c:v>
                </c:pt>
                <c:pt idx="1838">
                  <c:v>1.206178</c:v>
                </c:pt>
                <c:pt idx="1839">
                  <c:v>1.2840720000000001</c:v>
                </c:pt>
                <c:pt idx="1840">
                  <c:v>1.362006</c:v>
                </c:pt>
                <c:pt idx="1841">
                  <c:v>1.4398920000000002</c:v>
                </c:pt>
                <c:pt idx="1842">
                  <c:v>1.5178179999999999</c:v>
                </c:pt>
                <c:pt idx="1843">
                  <c:v>1.5957029999999999</c:v>
                </c:pt>
                <c:pt idx="1844">
                  <c:v>1.673468</c:v>
                </c:pt>
                <c:pt idx="1845">
                  <c:v>1.751036</c:v>
                </c:pt>
                <c:pt idx="1846">
                  <c:v>1.828195</c:v>
                </c:pt>
                <c:pt idx="1847">
                  <c:v>1.905251</c:v>
                </c:pt>
                <c:pt idx="1848">
                  <c:v>1.9824649999999999</c:v>
                </c:pt>
                <c:pt idx="1849">
                  <c:v>2.059844</c:v>
                </c:pt>
                <c:pt idx="1850">
                  <c:v>2.1403349999999999</c:v>
                </c:pt>
                <c:pt idx="1851">
                  <c:v>2.217009</c:v>
                </c:pt>
                <c:pt idx="1852">
                  <c:v>2.3048039999999999</c:v>
                </c:pt>
                <c:pt idx="1853">
                  <c:v>2.3815499999999998</c:v>
                </c:pt>
                <c:pt idx="1854">
                  <c:v>2.458256</c:v>
                </c:pt>
                <c:pt idx="1855">
                  <c:v>2.5356390000000002</c:v>
                </c:pt>
                <c:pt idx="1856">
                  <c:v>2.6134940000000002</c:v>
                </c:pt>
                <c:pt idx="1857">
                  <c:v>2.6914009999999999</c:v>
                </c:pt>
                <c:pt idx="1858">
                  <c:v>2.7692959999999998</c:v>
                </c:pt>
                <c:pt idx="1859">
                  <c:v>2.8472160000000004</c:v>
                </c:pt>
                <c:pt idx="1860">
                  <c:v>2.9250799999999999</c:v>
                </c:pt>
                <c:pt idx="1861">
                  <c:v>3.0029620000000001</c:v>
                </c:pt>
                <c:pt idx="1862">
                  <c:v>3.0808249999999999</c:v>
                </c:pt>
                <c:pt idx="1863">
                  <c:v>3.1587019999999999</c:v>
                </c:pt>
                <c:pt idx="1864">
                  <c:v>3.2365680000000001</c:v>
                </c:pt>
                <c:pt idx="1865">
                  <c:v>3.3144330000000002</c:v>
                </c:pt>
                <c:pt idx="1866">
                  <c:v>3.3922780000000001</c:v>
                </c:pt>
                <c:pt idx="1867">
                  <c:v>3.4701130000000004</c:v>
                </c:pt>
                <c:pt idx="1868">
                  <c:v>3.5479329999999996</c:v>
                </c:pt>
                <c:pt idx="1869">
                  <c:v>3.6257739999999998</c:v>
                </c:pt>
                <c:pt idx="1870">
                  <c:v>3.7035719999999999</c:v>
                </c:pt>
                <c:pt idx="1871">
                  <c:v>3.7813819999999998</c:v>
                </c:pt>
                <c:pt idx="1872">
                  <c:v>3.8591379999999997</c:v>
                </c:pt>
                <c:pt idx="1873">
                  <c:v>3.9363890000000001</c:v>
                </c:pt>
                <c:pt idx="1874">
                  <c:v>4.0137400000000003</c:v>
                </c:pt>
                <c:pt idx="1875">
                  <c:v>4.0911939999999998</c:v>
                </c:pt>
                <c:pt idx="1876">
                  <c:v>4.1684400000000004</c:v>
                </c:pt>
                <c:pt idx="1877">
                  <c:v>4.2459090000000002</c:v>
                </c:pt>
                <c:pt idx="1878">
                  <c:v>4.3227419999999999</c:v>
                </c:pt>
                <c:pt idx="1879">
                  <c:v>4.3992719999999998</c:v>
                </c:pt>
                <c:pt idx="1880">
                  <c:v>4.4695049999999998</c:v>
                </c:pt>
                <c:pt idx="1881">
                  <c:v>4.5453080000000003</c:v>
                </c:pt>
                <c:pt idx="1882">
                  <c:v>4.6204349999999996</c:v>
                </c:pt>
                <c:pt idx="1883">
                  <c:v>4.6977250000000002</c:v>
                </c:pt>
                <c:pt idx="1884">
                  <c:v>4.7746009999999997</c:v>
                </c:pt>
                <c:pt idx="1885">
                  <c:v>4.8521359999999998</c:v>
                </c:pt>
                <c:pt idx="1886">
                  <c:v>4.9298070000000003</c:v>
                </c:pt>
                <c:pt idx="1887">
                  <c:v>5.0072899999999994</c:v>
                </c:pt>
                <c:pt idx="1888">
                  <c:v>5.0845159999999998</c:v>
                </c:pt>
                <c:pt idx="1889">
                  <c:v>5.1617820000000005</c:v>
                </c:pt>
                <c:pt idx="1890">
                  <c:v>5.2391079999999999</c:v>
                </c:pt>
                <c:pt idx="1891">
                  <c:v>5.3166219999999997</c:v>
                </c:pt>
                <c:pt idx="1892">
                  <c:v>5.3942100000000002</c:v>
                </c:pt>
                <c:pt idx="1893">
                  <c:v>5.4718059999999999</c:v>
                </c:pt>
                <c:pt idx="1894">
                  <c:v>5.5494429999999992</c:v>
                </c:pt>
                <c:pt idx="1895">
                  <c:v>5.627104000000001</c:v>
                </c:pt>
                <c:pt idx="1896">
                  <c:v>5.7047119999999998</c:v>
                </c:pt>
                <c:pt idx="1897">
                  <c:v>5.7823780000000005</c:v>
                </c:pt>
                <c:pt idx="1898">
                  <c:v>5.8600250000000003</c:v>
                </c:pt>
                <c:pt idx="1899">
                  <c:v>5.9377040000000001</c:v>
                </c:pt>
                <c:pt idx="1900">
                  <c:v>6.0153619999999997</c:v>
                </c:pt>
                <c:pt idx="1901">
                  <c:v>6.0930369999999998</c:v>
                </c:pt>
                <c:pt idx="1902">
                  <c:v>6.1706819999999993</c:v>
                </c:pt>
                <c:pt idx="1903">
                  <c:v>6.2483500000000003</c:v>
                </c:pt>
                <c:pt idx="1904">
                  <c:v>6.3260039999999993</c:v>
                </c:pt>
                <c:pt idx="1905">
                  <c:v>6.4036740000000005</c:v>
                </c:pt>
                <c:pt idx="1906">
                  <c:v>6.4797859999999998</c:v>
                </c:pt>
                <c:pt idx="1907">
                  <c:v>6.5547649999999997</c:v>
                </c:pt>
                <c:pt idx="1908">
                  <c:v>6.6319570000000008</c:v>
                </c:pt>
                <c:pt idx="1909">
                  <c:v>6.7094050000000003</c:v>
                </c:pt>
                <c:pt idx="1910">
                  <c:v>6.7870529999999993</c:v>
                </c:pt>
                <c:pt idx="1911">
                  <c:v>6.8645880000000004</c:v>
                </c:pt>
                <c:pt idx="1912">
                  <c:v>6.9413910000000003</c:v>
                </c:pt>
                <c:pt idx="1913">
                  <c:v>7.0171360000000007</c:v>
                </c:pt>
                <c:pt idx="1914">
                  <c:v>7.0945169999999997</c:v>
                </c:pt>
                <c:pt idx="1915">
                  <c:v>7.1719860000000004</c:v>
                </c:pt>
                <c:pt idx="1916">
                  <c:v>7.249467000000001</c:v>
                </c:pt>
                <c:pt idx="1917">
                  <c:v>7.327102</c:v>
                </c:pt>
                <c:pt idx="1918">
                  <c:v>7.4046500000000002</c:v>
                </c:pt>
                <c:pt idx="1919">
                  <c:v>7.4822469999999992</c:v>
                </c:pt>
                <c:pt idx="1920">
                  <c:v>7.5598480000000006</c:v>
                </c:pt>
                <c:pt idx="1921">
                  <c:v>7.6374630000000003</c:v>
                </c:pt>
                <c:pt idx="1922">
                  <c:v>7.7150560000000006</c:v>
                </c:pt>
                <c:pt idx="1923">
                  <c:v>7.7926740000000008</c:v>
                </c:pt>
                <c:pt idx="1924">
                  <c:v>7.8703120000000002</c:v>
                </c:pt>
                <c:pt idx="1925">
                  <c:v>7.9475579999999999</c:v>
                </c:pt>
                <c:pt idx="1926">
                  <c:v>8.0247969999999995</c:v>
                </c:pt>
                <c:pt idx="1927">
                  <c:v>8.1024139999999996</c:v>
                </c:pt>
                <c:pt idx="1928">
                  <c:v>8.1799859999999995</c:v>
                </c:pt>
                <c:pt idx="1929">
                  <c:v>8.2576020000000003</c:v>
                </c:pt>
                <c:pt idx="1930">
                  <c:v>8.3341349999999998</c:v>
                </c:pt>
                <c:pt idx="1931">
                  <c:v>8.4115850000000005</c:v>
                </c:pt>
                <c:pt idx="1932">
                  <c:v>8.4891070000000006</c:v>
                </c:pt>
                <c:pt idx="1933">
                  <c:v>8.5667059999999999</c:v>
                </c:pt>
                <c:pt idx="1934">
                  <c:v>8.6443320000000003</c:v>
                </c:pt>
                <c:pt idx="1935">
                  <c:v>8.7219429999999996</c:v>
                </c:pt>
                <c:pt idx="1936">
                  <c:v>8.7995680000000007</c:v>
                </c:pt>
                <c:pt idx="1937">
                  <c:v>8.8771269999999998</c:v>
                </c:pt>
                <c:pt idx="1938">
                  <c:v>8.9545449999999995</c:v>
                </c:pt>
                <c:pt idx="1939">
                  <c:v>9.0317950000000007</c:v>
                </c:pt>
                <c:pt idx="1940">
                  <c:v>9.1090169999999997</c:v>
                </c:pt>
                <c:pt idx="1941">
                  <c:v>9.1863969999999995</c:v>
                </c:pt>
                <c:pt idx="1942">
                  <c:v>9.2638440000000006</c:v>
                </c:pt>
                <c:pt idx="1943">
                  <c:v>9.3413269999999997</c:v>
                </c:pt>
                <c:pt idx="1944">
                  <c:v>9.418806</c:v>
                </c:pt>
                <c:pt idx="1945">
                  <c:v>9.4962590000000002</c:v>
                </c:pt>
                <c:pt idx="1946">
                  <c:v>9.5736650000000001</c:v>
                </c:pt>
                <c:pt idx="1947">
                  <c:v>9.6510110000000005</c:v>
                </c:pt>
                <c:pt idx="1948">
                  <c:v>9.7285750000000011</c:v>
                </c:pt>
                <c:pt idx="1949">
                  <c:v>9.806063</c:v>
                </c:pt>
                <c:pt idx="1950">
                  <c:v>9.8835320000000007</c:v>
                </c:pt>
                <c:pt idx="1951">
                  <c:v>9.9610219999999998</c:v>
                </c:pt>
                <c:pt idx="1952">
                  <c:v>10.038549999999999</c:v>
                </c:pt>
                <c:pt idx="1953">
                  <c:v>10.116050000000001</c:v>
                </c:pt>
                <c:pt idx="1954">
                  <c:v>10.193580000000001</c:v>
                </c:pt>
                <c:pt idx="1955">
                  <c:v>10.271090000000001</c:v>
                </c:pt>
                <c:pt idx="1956">
                  <c:v>10.34862</c:v>
                </c:pt>
                <c:pt idx="1957">
                  <c:v>10.42611</c:v>
                </c:pt>
                <c:pt idx="1958">
                  <c:v>10.50365</c:v>
                </c:pt>
                <c:pt idx="1959">
                  <c:v>10.58114</c:v>
                </c:pt>
                <c:pt idx="1960">
                  <c:v>10.658659999999999</c:v>
                </c:pt>
                <c:pt idx="1961">
                  <c:v>10.736170000000001</c:v>
                </c:pt>
                <c:pt idx="1962">
                  <c:v>10.81371</c:v>
                </c:pt>
                <c:pt idx="1963">
                  <c:v>10.89123</c:v>
                </c:pt>
                <c:pt idx="1964">
                  <c:v>10.968770000000001</c:v>
                </c:pt>
                <c:pt idx="1965">
                  <c:v>11.0463</c:v>
                </c:pt>
                <c:pt idx="1966">
                  <c:v>11.123849999999999</c:v>
                </c:pt>
                <c:pt idx="1967">
                  <c:v>11.20134</c:v>
                </c:pt>
                <c:pt idx="1968">
                  <c:v>11.278870000000001</c:v>
                </c:pt>
                <c:pt idx="1969">
                  <c:v>11.35638</c:v>
                </c:pt>
                <c:pt idx="1970">
                  <c:v>11.433920000000001</c:v>
                </c:pt>
                <c:pt idx="1971">
                  <c:v>11.511430000000001</c:v>
                </c:pt>
                <c:pt idx="1972">
                  <c:v>11.588909999999998</c:v>
                </c:pt>
                <c:pt idx="1973">
                  <c:v>11.666410000000001</c:v>
                </c:pt>
                <c:pt idx="1974">
                  <c:v>11.743950000000002</c:v>
                </c:pt>
                <c:pt idx="1975">
                  <c:v>11.821470000000001</c:v>
                </c:pt>
                <c:pt idx="1976">
                  <c:v>11.899010000000001</c:v>
                </c:pt>
                <c:pt idx="1977">
                  <c:v>11.976519999999999</c:v>
                </c:pt>
                <c:pt idx="1978">
                  <c:v>12.05359</c:v>
                </c:pt>
                <c:pt idx="1979">
                  <c:v>12.130369999999999</c:v>
                </c:pt>
                <c:pt idx="1980">
                  <c:v>12.207229999999999</c:v>
                </c:pt>
                <c:pt idx="1981">
                  <c:v>12.284649999999999</c:v>
                </c:pt>
                <c:pt idx="1982">
                  <c:v>12.362169999999999</c:v>
                </c:pt>
                <c:pt idx="1983">
                  <c:v>12.439690000000001</c:v>
                </c:pt>
                <c:pt idx="1984">
                  <c:v>12.51727</c:v>
                </c:pt>
                <c:pt idx="1985">
                  <c:v>12.594580000000001</c:v>
                </c:pt>
                <c:pt idx="1986">
                  <c:v>12.671349999999999</c:v>
                </c:pt>
                <c:pt idx="1987">
                  <c:v>12.74662</c:v>
                </c:pt>
                <c:pt idx="1988">
                  <c:v>12.821389999999999</c:v>
                </c:pt>
                <c:pt idx="1989">
                  <c:v>12.896609999999999</c:v>
                </c:pt>
                <c:pt idx="1990">
                  <c:v>12.97369</c:v>
                </c:pt>
                <c:pt idx="1991">
                  <c:v>13.051079999999999</c:v>
                </c:pt>
                <c:pt idx="1992">
                  <c:v>13.12862</c:v>
                </c:pt>
                <c:pt idx="1993">
                  <c:v>13.2058</c:v>
                </c:pt>
                <c:pt idx="1994">
                  <c:v>13.282620000000001</c:v>
                </c:pt>
                <c:pt idx="1995">
                  <c:v>13.359680000000001</c:v>
                </c:pt>
                <c:pt idx="1996">
                  <c:v>13.436729999999999</c:v>
                </c:pt>
                <c:pt idx="1997">
                  <c:v>13.51431</c:v>
                </c:pt>
                <c:pt idx="1998">
                  <c:v>13.59191</c:v>
                </c:pt>
                <c:pt idx="1999">
                  <c:v>13.669549999999999</c:v>
                </c:pt>
                <c:pt idx="2000">
                  <c:v>13.747160000000001</c:v>
                </c:pt>
                <c:pt idx="2001">
                  <c:v>13.82474</c:v>
                </c:pt>
                <c:pt idx="2002">
                  <c:v>13.9011</c:v>
                </c:pt>
                <c:pt idx="2003">
                  <c:v>13.978429999999999</c:v>
                </c:pt>
                <c:pt idx="2004">
                  <c:v>14.055850000000001</c:v>
                </c:pt>
                <c:pt idx="2005">
                  <c:v>14.132540000000001</c:v>
                </c:pt>
                <c:pt idx="2006">
                  <c:v>14.20707</c:v>
                </c:pt>
                <c:pt idx="2007">
                  <c:v>14.2828</c:v>
                </c:pt>
                <c:pt idx="2008">
                  <c:v>14.360099999999999</c:v>
                </c:pt>
                <c:pt idx="2009">
                  <c:v>14.437670000000001</c:v>
                </c:pt>
                <c:pt idx="2010">
                  <c:v>14.51524</c:v>
                </c:pt>
                <c:pt idx="2011">
                  <c:v>14.592840000000001</c:v>
                </c:pt>
                <c:pt idx="2012">
                  <c:v>14.670389999999999</c:v>
                </c:pt>
                <c:pt idx="2013">
                  <c:v>14.747920000000001</c:v>
                </c:pt>
                <c:pt idx="2014">
                  <c:v>14.82438</c:v>
                </c:pt>
                <c:pt idx="2015">
                  <c:v>14.898480000000001</c:v>
                </c:pt>
                <c:pt idx="2016">
                  <c:v>14.97128</c:v>
                </c:pt>
                <c:pt idx="2017">
                  <c:v>15.047560000000001</c:v>
                </c:pt>
                <c:pt idx="2018">
                  <c:v>15.12308</c:v>
                </c:pt>
                <c:pt idx="2019">
                  <c:v>15.20026</c:v>
                </c:pt>
                <c:pt idx="2020">
                  <c:v>15.277670000000001</c:v>
                </c:pt>
                <c:pt idx="2021">
                  <c:v>15.354609999999999</c:v>
                </c:pt>
                <c:pt idx="2022">
                  <c:v>15.431799999999999</c:v>
                </c:pt>
                <c:pt idx="2023">
                  <c:v>15.508900000000001</c:v>
                </c:pt>
                <c:pt idx="2024">
                  <c:v>15.58634</c:v>
                </c:pt>
                <c:pt idx="2025">
                  <c:v>15.6639</c:v>
                </c:pt>
                <c:pt idx="2026">
                  <c:v>15.741490000000001</c:v>
                </c:pt>
                <c:pt idx="2027">
                  <c:v>15.819140000000001</c:v>
                </c:pt>
                <c:pt idx="2028">
                  <c:v>15.89676</c:v>
                </c:pt>
                <c:pt idx="2029">
                  <c:v>15.97437</c:v>
                </c:pt>
                <c:pt idx="2030">
                  <c:v>16.051670000000001</c:v>
                </c:pt>
                <c:pt idx="2031">
                  <c:v>16.128789999999999</c:v>
                </c:pt>
                <c:pt idx="2032">
                  <c:v>16.206160000000001</c:v>
                </c:pt>
                <c:pt idx="2033">
                  <c:v>16.283639999999998</c:v>
                </c:pt>
                <c:pt idx="2034">
                  <c:v>16.361129999999999</c:v>
                </c:pt>
                <c:pt idx="2035">
                  <c:v>16.438700000000001</c:v>
                </c:pt>
                <c:pt idx="2036">
                  <c:v>16.51623</c:v>
                </c:pt>
                <c:pt idx="2037">
                  <c:v>16.593779999999999</c:v>
                </c:pt>
                <c:pt idx="2038">
                  <c:v>16.671299999999999</c:v>
                </c:pt>
                <c:pt idx="2039">
                  <c:v>16.748860000000001</c:v>
                </c:pt>
                <c:pt idx="2040">
                  <c:v>16.826409999999999</c:v>
                </c:pt>
                <c:pt idx="2041">
                  <c:v>16.903970000000001</c:v>
                </c:pt>
                <c:pt idx="2042">
                  <c:v>16.981490000000001</c:v>
                </c:pt>
                <c:pt idx="2043">
                  <c:v>17.058709999999998</c:v>
                </c:pt>
                <c:pt idx="2044">
                  <c:v>17.13578</c:v>
                </c:pt>
                <c:pt idx="2045">
                  <c:v>17.212970000000002</c:v>
                </c:pt>
                <c:pt idx="2046">
                  <c:v>17.29045</c:v>
                </c:pt>
                <c:pt idx="2047">
                  <c:v>17.367999999999999</c:v>
                </c:pt>
                <c:pt idx="2048">
                  <c:v>17.44557</c:v>
                </c:pt>
                <c:pt idx="2049">
                  <c:v>17.523160000000001</c:v>
                </c:pt>
                <c:pt idx="2050">
                  <c:v>17.600739999999998</c:v>
                </c:pt>
                <c:pt idx="2051">
                  <c:v>17.678359999999998</c:v>
                </c:pt>
                <c:pt idx="2052">
                  <c:v>17.75583</c:v>
                </c:pt>
                <c:pt idx="2053">
                  <c:v>17.833399999999997</c:v>
                </c:pt>
                <c:pt idx="2054">
                  <c:v>17.91093</c:v>
                </c:pt>
                <c:pt idx="2055">
                  <c:v>17.98846</c:v>
                </c:pt>
                <c:pt idx="2056">
                  <c:v>18.065850000000001</c:v>
                </c:pt>
                <c:pt idx="2057">
                  <c:v>18.14339</c:v>
                </c:pt>
                <c:pt idx="2058">
                  <c:v>18.220940000000002</c:v>
                </c:pt>
                <c:pt idx="2059">
                  <c:v>18.29795</c:v>
                </c:pt>
                <c:pt idx="2060">
                  <c:v>18.373419999999999</c:v>
                </c:pt>
                <c:pt idx="2061">
                  <c:v>18.45007</c:v>
                </c:pt>
                <c:pt idx="2062">
                  <c:v>18.526479999999999</c:v>
                </c:pt>
                <c:pt idx="2063">
                  <c:v>18.603090000000002</c:v>
                </c:pt>
                <c:pt idx="2064">
                  <c:v>18.680129999999998</c:v>
                </c:pt>
                <c:pt idx="2065">
                  <c:v>18.75658</c:v>
                </c:pt>
                <c:pt idx="2066">
                  <c:v>18.833539999999999</c:v>
                </c:pt>
                <c:pt idx="2067">
                  <c:v>18.910589999999999</c:v>
                </c:pt>
                <c:pt idx="2068">
                  <c:v>18.987670000000001</c:v>
                </c:pt>
                <c:pt idx="2069">
                  <c:v>19.064830000000001</c:v>
                </c:pt>
                <c:pt idx="2070">
                  <c:v>19.141999999999999</c:v>
                </c:pt>
                <c:pt idx="2071">
                  <c:v>19.218509999999998</c:v>
                </c:pt>
                <c:pt idx="2072">
                  <c:v>19.294930000000001</c:v>
                </c:pt>
                <c:pt idx="2073">
                  <c:v>19.37153</c:v>
                </c:pt>
                <c:pt idx="2074">
                  <c:v>19.448240000000002</c:v>
                </c:pt>
                <c:pt idx="2075">
                  <c:v>19.524630000000002</c:v>
                </c:pt>
                <c:pt idx="2076">
                  <c:v>19.60107</c:v>
                </c:pt>
                <c:pt idx="2077">
                  <c:v>19.67755</c:v>
                </c:pt>
                <c:pt idx="2078">
                  <c:v>19.753869999999999</c:v>
                </c:pt>
                <c:pt idx="2079">
                  <c:v>19.829000000000001</c:v>
                </c:pt>
                <c:pt idx="2080">
                  <c:v>19.900729999999999</c:v>
                </c:pt>
                <c:pt idx="2081">
                  <c:v>19.974039999999999</c:v>
                </c:pt>
                <c:pt idx="2082">
                  <c:v>20.048279999999998</c:v>
                </c:pt>
                <c:pt idx="2083">
                  <c:v>20.122080000000004</c:v>
                </c:pt>
                <c:pt idx="2084">
                  <c:v>20.19727</c:v>
                </c:pt>
                <c:pt idx="2085">
                  <c:v>20.272849999999998</c:v>
                </c:pt>
                <c:pt idx="2086">
                  <c:v>20.347830000000002</c:v>
                </c:pt>
                <c:pt idx="2087">
                  <c:v>20.423450000000003</c:v>
                </c:pt>
                <c:pt idx="2088">
                  <c:v>20.49868</c:v>
                </c:pt>
                <c:pt idx="2089">
                  <c:v>20.57405</c:v>
                </c:pt>
                <c:pt idx="2090">
                  <c:v>20.649510000000003</c:v>
                </c:pt>
                <c:pt idx="2091">
                  <c:v>20.724890000000002</c:v>
                </c:pt>
                <c:pt idx="2092">
                  <c:v>20.800179999999997</c:v>
                </c:pt>
                <c:pt idx="2093">
                  <c:v>20.87538</c:v>
                </c:pt>
                <c:pt idx="2094">
                  <c:v>20.950780000000002</c:v>
                </c:pt>
                <c:pt idx="2095">
                  <c:v>21.026209999999999</c:v>
                </c:pt>
                <c:pt idx="2096">
                  <c:v>21.101390000000002</c:v>
                </c:pt>
                <c:pt idx="2097">
                  <c:v>21.176569999999998</c:v>
                </c:pt>
                <c:pt idx="2098">
                  <c:v>21.251639999999998</c:v>
                </c:pt>
                <c:pt idx="2099">
                  <c:v>21.327029999999997</c:v>
                </c:pt>
                <c:pt idx="2100">
                  <c:v>21.401530000000001</c:v>
                </c:pt>
                <c:pt idx="2101">
                  <c:v>21.475909999999999</c:v>
                </c:pt>
                <c:pt idx="2102">
                  <c:v>21.550270000000001</c:v>
                </c:pt>
                <c:pt idx="2103">
                  <c:v>21.623619999999999</c:v>
                </c:pt>
                <c:pt idx="2104">
                  <c:v>21.697050000000001</c:v>
                </c:pt>
                <c:pt idx="2105">
                  <c:v>21.769159999999999</c:v>
                </c:pt>
                <c:pt idx="2106">
                  <c:v>21.841520000000003</c:v>
                </c:pt>
                <c:pt idx="2107">
                  <c:v>21.912610000000001</c:v>
                </c:pt>
                <c:pt idx="2108">
                  <c:v>21.986059999999998</c:v>
                </c:pt>
                <c:pt idx="2109">
                  <c:v>22.058230000000002</c:v>
                </c:pt>
                <c:pt idx="2110">
                  <c:v>22.130980000000001</c:v>
                </c:pt>
                <c:pt idx="2111">
                  <c:v>22.204549999999998</c:v>
                </c:pt>
                <c:pt idx="2112">
                  <c:v>22.277480000000001</c:v>
                </c:pt>
                <c:pt idx="2113">
                  <c:v>22.350859999999997</c:v>
                </c:pt>
                <c:pt idx="2114">
                  <c:v>22.423320000000004</c:v>
                </c:pt>
                <c:pt idx="2115">
                  <c:v>22.496310000000001</c:v>
                </c:pt>
                <c:pt idx="2116">
                  <c:v>22.569420000000001</c:v>
                </c:pt>
                <c:pt idx="2117">
                  <c:v>22.642430000000001</c:v>
                </c:pt>
                <c:pt idx="2118">
                  <c:v>22.714819999999996</c:v>
                </c:pt>
                <c:pt idx="2119">
                  <c:v>22.787410000000001</c:v>
                </c:pt>
                <c:pt idx="2120">
                  <c:v>22.859389999999998</c:v>
                </c:pt>
                <c:pt idx="2121">
                  <c:v>22.931080000000001</c:v>
                </c:pt>
                <c:pt idx="2122">
                  <c:v>23.002660000000002</c:v>
                </c:pt>
                <c:pt idx="2123">
                  <c:v>23.075049999999997</c:v>
                </c:pt>
                <c:pt idx="2124">
                  <c:v>23.146979999999999</c:v>
                </c:pt>
                <c:pt idx="2125">
                  <c:v>23.219539999999999</c:v>
                </c:pt>
                <c:pt idx="2126">
                  <c:v>23.29129</c:v>
                </c:pt>
                <c:pt idx="2127">
                  <c:v>23.362630000000003</c:v>
                </c:pt>
                <c:pt idx="2128">
                  <c:v>23.435459999999999</c:v>
                </c:pt>
                <c:pt idx="2129">
                  <c:v>23.506930000000001</c:v>
                </c:pt>
                <c:pt idx="2130">
                  <c:v>23.576879999999999</c:v>
                </c:pt>
                <c:pt idx="2131">
                  <c:v>23.64462</c:v>
                </c:pt>
                <c:pt idx="2132">
                  <c:v>23.71557</c:v>
                </c:pt>
                <c:pt idx="2133">
                  <c:v>23.785740000000001</c:v>
                </c:pt>
                <c:pt idx="2134">
                  <c:v>23.8553</c:v>
                </c:pt>
                <c:pt idx="2135">
                  <c:v>23.92502</c:v>
                </c:pt>
                <c:pt idx="2136">
                  <c:v>23.99372</c:v>
                </c:pt>
                <c:pt idx="2137">
                  <c:v>24.06288</c:v>
                </c:pt>
                <c:pt idx="2138">
                  <c:v>24.130280000000003</c:v>
                </c:pt>
                <c:pt idx="2139">
                  <c:v>24.198650000000001</c:v>
                </c:pt>
                <c:pt idx="2140">
                  <c:v>24.265170000000001</c:v>
                </c:pt>
                <c:pt idx="2141">
                  <c:v>24.32874</c:v>
                </c:pt>
                <c:pt idx="2142">
                  <c:v>24.393720000000002</c:v>
                </c:pt>
                <c:pt idx="2143">
                  <c:v>24.46058</c:v>
                </c:pt>
                <c:pt idx="2144">
                  <c:v>24.528210000000001</c:v>
                </c:pt>
                <c:pt idx="2145">
                  <c:v>24.594900000000003</c:v>
                </c:pt>
                <c:pt idx="2146">
                  <c:v>24.661550000000002</c:v>
                </c:pt>
                <c:pt idx="2147">
                  <c:v>24.73001</c:v>
                </c:pt>
                <c:pt idx="2148">
                  <c:v>24.797340000000002</c:v>
                </c:pt>
                <c:pt idx="2149">
                  <c:v>24.864660000000001</c:v>
                </c:pt>
                <c:pt idx="2150">
                  <c:v>24.930430000000001</c:v>
                </c:pt>
                <c:pt idx="2151">
                  <c:v>24.998800000000003</c:v>
                </c:pt>
                <c:pt idx="2152">
                  <c:v>25.065629999999999</c:v>
                </c:pt>
                <c:pt idx="2153">
                  <c:v>25.132219999999997</c:v>
                </c:pt>
                <c:pt idx="2154">
                  <c:v>25.198839999999997</c:v>
                </c:pt>
                <c:pt idx="2155">
                  <c:v>25.263529999999999</c:v>
                </c:pt>
                <c:pt idx="2156">
                  <c:v>25.328979999999998</c:v>
                </c:pt>
                <c:pt idx="2157">
                  <c:v>25.394549999999999</c:v>
                </c:pt>
                <c:pt idx="2158">
                  <c:v>25.459320000000002</c:v>
                </c:pt>
                <c:pt idx="2159">
                  <c:v>25.523910000000001</c:v>
                </c:pt>
                <c:pt idx="2160">
                  <c:v>25.588009999999997</c:v>
                </c:pt>
                <c:pt idx="2161">
                  <c:v>25.651670000000003</c:v>
                </c:pt>
                <c:pt idx="2162">
                  <c:v>25.71538</c:v>
                </c:pt>
                <c:pt idx="2163">
                  <c:v>25.77881</c:v>
                </c:pt>
                <c:pt idx="2164">
                  <c:v>25.841899999999999</c:v>
                </c:pt>
                <c:pt idx="2165">
                  <c:v>25.905100000000001</c:v>
                </c:pt>
                <c:pt idx="2166">
                  <c:v>25.967489999999998</c:v>
                </c:pt>
                <c:pt idx="2167">
                  <c:v>26.030340000000002</c:v>
                </c:pt>
                <c:pt idx="2168">
                  <c:v>26.093139999999998</c:v>
                </c:pt>
                <c:pt idx="2169">
                  <c:v>26.154760000000003</c:v>
                </c:pt>
                <c:pt idx="2170">
                  <c:v>26.214480000000002</c:v>
                </c:pt>
                <c:pt idx="2171">
                  <c:v>26.27609</c:v>
                </c:pt>
                <c:pt idx="2172">
                  <c:v>26.336909999999996</c:v>
                </c:pt>
                <c:pt idx="2173">
                  <c:v>26.397790000000001</c:v>
                </c:pt>
                <c:pt idx="2174">
                  <c:v>26.45994</c:v>
                </c:pt>
                <c:pt idx="2175">
                  <c:v>26.520760000000003</c:v>
                </c:pt>
                <c:pt idx="2176">
                  <c:v>26.581310000000002</c:v>
                </c:pt>
                <c:pt idx="2177">
                  <c:v>26.641770000000001</c:v>
                </c:pt>
                <c:pt idx="2178">
                  <c:v>26.701779999999999</c:v>
                </c:pt>
                <c:pt idx="2179">
                  <c:v>26.761750000000003</c:v>
                </c:pt>
                <c:pt idx="2180">
                  <c:v>26.822029999999998</c:v>
                </c:pt>
                <c:pt idx="2181">
                  <c:v>26.88186</c:v>
                </c:pt>
                <c:pt idx="2182">
                  <c:v>26.941470000000002</c:v>
                </c:pt>
                <c:pt idx="2183">
                  <c:v>27.000689999999999</c:v>
                </c:pt>
                <c:pt idx="2184">
                  <c:v>27.05997</c:v>
                </c:pt>
                <c:pt idx="2185">
                  <c:v>27.119439999999997</c:v>
                </c:pt>
                <c:pt idx="2186">
                  <c:v>27.178420000000003</c:v>
                </c:pt>
                <c:pt idx="2187">
                  <c:v>27.237410000000001</c:v>
                </c:pt>
                <c:pt idx="2188">
                  <c:v>27.295970000000001</c:v>
                </c:pt>
                <c:pt idx="2189">
                  <c:v>27.354559999999999</c:v>
                </c:pt>
                <c:pt idx="2190">
                  <c:v>27.414100000000001</c:v>
                </c:pt>
                <c:pt idx="2191">
                  <c:v>27.47156</c:v>
                </c:pt>
                <c:pt idx="2192">
                  <c:v>27.526989999999998</c:v>
                </c:pt>
                <c:pt idx="2193">
                  <c:v>27.582819999999998</c:v>
                </c:pt>
                <c:pt idx="2194">
                  <c:v>27.639520000000001</c:v>
                </c:pt>
                <c:pt idx="2195">
                  <c:v>27.697880000000001</c:v>
                </c:pt>
                <c:pt idx="2196">
                  <c:v>27.755860000000002</c:v>
                </c:pt>
                <c:pt idx="2197">
                  <c:v>27.81373</c:v>
                </c:pt>
                <c:pt idx="2198">
                  <c:v>27.871790000000001</c:v>
                </c:pt>
                <c:pt idx="2199">
                  <c:v>27.928890000000003</c:v>
                </c:pt>
                <c:pt idx="2200">
                  <c:v>27.986660000000001</c:v>
                </c:pt>
                <c:pt idx="2201">
                  <c:v>28.043870000000002</c:v>
                </c:pt>
                <c:pt idx="2202">
                  <c:v>28.101739999999999</c:v>
                </c:pt>
                <c:pt idx="2203">
                  <c:v>28.158530000000003</c:v>
                </c:pt>
                <c:pt idx="2204">
                  <c:v>28.215819999999997</c:v>
                </c:pt>
                <c:pt idx="2205">
                  <c:v>28.272449999999999</c:v>
                </c:pt>
                <c:pt idx="2206">
                  <c:v>28.32912</c:v>
                </c:pt>
                <c:pt idx="2207">
                  <c:v>28.38571</c:v>
                </c:pt>
                <c:pt idx="2208">
                  <c:v>28.441079999999999</c:v>
                </c:pt>
                <c:pt idx="2209">
                  <c:v>28.496220000000001</c:v>
                </c:pt>
                <c:pt idx="2210">
                  <c:v>28.55076</c:v>
                </c:pt>
                <c:pt idx="2211">
                  <c:v>28.604029999999998</c:v>
                </c:pt>
                <c:pt idx="2212">
                  <c:v>28.657490000000003</c:v>
                </c:pt>
                <c:pt idx="2213">
                  <c:v>28.71022</c:v>
                </c:pt>
                <c:pt idx="2214">
                  <c:v>28.76322</c:v>
                </c:pt>
                <c:pt idx="2215">
                  <c:v>28.818380000000001</c:v>
                </c:pt>
                <c:pt idx="2216">
                  <c:v>28.873220000000003</c:v>
                </c:pt>
                <c:pt idx="2217">
                  <c:v>28.928229999999999</c:v>
                </c:pt>
                <c:pt idx="2218">
                  <c:v>28.982999999999997</c:v>
                </c:pt>
                <c:pt idx="2219">
                  <c:v>29.03783</c:v>
                </c:pt>
                <c:pt idx="2220">
                  <c:v>29.09243</c:v>
                </c:pt>
                <c:pt idx="2221">
                  <c:v>29.147069999999999</c:v>
                </c:pt>
                <c:pt idx="2222">
                  <c:v>29.201779999999999</c:v>
                </c:pt>
                <c:pt idx="2223">
                  <c:v>29.256489999999999</c:v>
                </c:pt>
                <c:pt idx="2224">
                  <c:v>29.311210000000003</c:v>
                </c:pt>
                <c:pt idx="2225">
                  <c:v>29.36571</c:v>
                </c:pt>
                <c:pt idx="2226">
                  <c:v>29.420169999999999</c:v>
                </c:pt>
                <c:pt idx="2227">
                  <c:v>29.474249999999998</c:v>
                </c:pt>
                <c:pt idx="2228">
                  <c:v>29.528269999999999</c:v>
                </c:pt>
                <c:pt idx="2229">
                  <c:v>29.582440000000002</c:v>
                </c:pt>
                <c:pt idx="2230">
                  <c:v>29.63531</c:v>
                </c:pt>
                <c:pt idx="2231">
                  <c:v>29.688890000000001</c:v>
                </c:pt>
                <c:pt idx="2232">
                  <c:v>29.74117</c:v>
                </c:pt>
                <c:pt idx="2233">
                  <c:v>29.79372</c:v>
                </c:pt>
                <c:pt idx="2234">
                  <c:v>29.84667</c:v>
                </c:pt>
                <c:pt idx="2235">
                  <c:v>29.89941</c:v>
                </c:pt>
                <c:pt idx="2236">
                  <c:v>29.951880000000003</c:v>
                </c:pt>
                <c:pt idx="2237">
                  <c:v>30.003769999999999</c:v>
                </c:pt>
                <c:pt idx="2238">
                  <c:v>30.05612</c:v>
                </c:pt>
                <c:pt idx="2239">
                  <c:v>30.109300000000001</c:v>
                </c:pt>
                <c:pt idx="2240">
                  <c:v>30.161459999999998</c:v>
                </c:pt>
                <c:pt idx="2241">
                  <c:v>30.214279999999999</c:v>
                </c:pt>
                <c:pt idx="2242">
                  <c:v>30.266769999999998</c:v>
                </c:pt>
                <c:pt idx="2243">
                  <c:v>30.318740000000002</c:v>
                </c:pt>
                <c:pt idx="2244">
                  <c:v>30.37135</c:v>
                </c:pt>
                <c:pt idx="2245">
                  <c:v>30.422429999999999</c:v>
                </c:pt>
                <c:pt idx="2246">
                  <c:v>30.474130000000002</c:v>
                </c:pt>
                <c:pt idx="2247">
                  <c:v>30.52458</c:v>
                </c:pt>
                <c:pt idx="2248">
                  <c:v>30.574910000000003</c:v>
                </c:pt>
                <c:pt idx="2249">
                  <c:v>30.624500000000001</c:v>
                </c:pt>
                <c:pt idx="2250">
                  <c:v>30.67268</c:v>
                </c:pt>
                <c:pt idx="2251">
                  <c:v>30.72139</c:v>
                </c:pt>
                <c:pt idx="2252">
                  <c:v>30.766909999999999</c:v>
                </c:pt>
                <c:pt idx="2253">
                  <c:v>30.814699999999998</c:v>
                </c:pt>
                <c:pt idx="2254">
                  <c:v>30.86252</c:v>
                </c:pt>
                <c:pt idx="2255">
                  <c:v>30.912430000000001</c:v>
                </c:pt>
                <c:pt idx="2256">
                  <c:v>30.962719999999997</c:v>
                </c:pt>
                <c:pt idx="2257">
                  <c:v>31.011760000000002</c:v>
                </c:pt>
                <c:pt idx="2258">
                  <c:v>31.062809999999999</c:v>
                </c:pt>
                <c:pt idx="2259">
                  <c:v>31.111629999999998</c:v>
                </c:pt>
                <c:pt idx="2260">
                  <c:v>31.16169</c:v>
                </c:pt>
                <c:pt idx="2261">
                  <c:v>31.212420000000002</c:v>
                </c:pt>
                <c:pt idx="2262">
                  <c:v>31.263200000000001</c:v>
                </c:pt>
                <c:pt idx="2263">
                  <c:v>31.3139</c:v>
                </c:pt>
                <c:pt idx="2264">
                  <c:v>31.364160000000002</c:v>
                </c:pt>
                <c:pt idx="2265">
                  <c:v>31.414639999999999</c:v>
                </c:pt>
                <c:pt idx="2266">
                  <c:v>31.465060000000001</c:v>
                </c:pt>
                <c:pt idx="2267">
                  <c:v>31.515219999999999</c:v>
                </c:pt>
                <c:pt idx="2268">
                  <c:v>31.56418</c:v>
                </c:pt>
                <c:pt idx="2269">
                  <c:v>31.613989999999998</c:v>
                </c:pt>
                <c:pt idx="2270">
                  <c:v>31.663230000000002</c:v>
                </c:pt>
                <c:pt idx="2271">
                  <c:v>31.712989999999998</c:v>
                </c:pt>
                <c:pt idx="2272">
                  <c:v>31.76249</c:v>
                </c:pt>
                <c:pt idx="2273">
                  <c:v>31.811679999999999</c:v>
                </c:pt>
                <c:pt idx="2274">
                  <c:v>31.86036</c:v>
                </c:pt>
                <c:pt idx="2275">
                  <c:v>31.909290000000002</c:v>
                </c:pt>
                <c:pt idx="2276">
                  <c:v>31.958350000000003</c:v>
                </c:pt>
                <c:pt idx="2277">
                  <c:v>32.006839999999997</c:v>
                </c:pt>
                <c:pt idx="2278">
                  <c:v>32.055660000000003</c:v>
                </c:pt>
                <c:pt idx="2279">
                  <c:v>32.103009999999998</c:v>
                </c:pt>
                <c:pt idx="2280">
                  <c:v>32.150869999999998</c:v>
                </c:pt>
                <c:pt idx="2281">
                  <c:v>32.19753</c:v>
                </c:pt>
                <c:pt idx="2282">
                  <c:v>32.246090000000002</c:v>
                </c:pt>
                <c:pt idx="2283">
                  <c:v>32.288089999999997</c:v>
                </c:pt>
                <c:pt idx="2284">
                  <c:v>32.336309999999997</c:v>
                </c:pt>
                <c:pt idx="2285">
                  <c:v>32.384929999999997</c:v>
                </c:pt>
                <c:pt idx="2286">
                  <c:v>32.433700000000002</c:v>
                </c:pt>
                <c:pt idx="2287">
                  <c:v>32.482079999999996</c:v>
                </c:pt>
                <c:pt idx="2288">
                  <c:v>32.530549999999998</c:v>
                </c:pt>
                <c:pt idx="2289">
                  <c:v>32.578900000000004</c:v>
                </c:pt>
                <c:pt idx="2290">
                  <c:v>32.62715</c:v>
                </c:pt>
                <c:pt idx="2291">
                  <c:v>32.675200000000004</c:v>
                </c:pt>
                <c:pt idx="2292">
                  <c:v>32.722720000000002</c:v>
                </c:pt>
                <c:pt idx="2293">
                  <c:v>32.769570000000002</c:v>
                </c:pt>
                <c:pt idx="2294">
                  <c:v>32.814860000000003</c:v>
                </c:pt>
                <c:pt idx="2295">
                  <c:v>32.859470000000002</c:v>
                </c:pt>
                <c:pt idx="2296">
                  <c:v>32.905050000000003</c:v>
                </c:pt>
                <c:pt idx="2297">
                  <c:v>32.953180000000003</c:v>
                </c:pt>
                <c:pt idx="2298">
                  <c:v>33.001040000000003</c:v>
                </c:pt>
                <c:pt idx="2299">
                  <c:v>33.048459999999999</c:v>
                </c:pt>
                <c:pt idx="2300">
                  <c:v>33.096090000000004</c:v>
                </c:pt>
                <c:pt idx="2301">
                  <c:v>33.143630000000002</c:v>
                </c:pt>
                <c:pt idx="2302">
                  <c:v>33.191189999999999</c:v>
                </c:pt>
                <c:pt idx="2303">
                  <c:v>33.238759999999999</c:v>
                </c:pt>
                <c:pt idx="2304">
                  <c:v>33.286519999999996</c:v>
                </c:pt>
                <c:pt idx="2305">
                  <c:v>33.334209999999999</c:v>
                </c:pt>
                <c:pt idx="2306">
                  <c:v>33.381910000000005</c:v>
                </c:pt>
                <c:pt idx="2307">
                  <c:v>33.429500000000004</c:v>
                </c:pt>
                <c:pt idx="2308">
                  <c:v>33.47645</c:v>
                </c:pt>
                <c:pt idx="2309">
                  <c:v>33.523800000000001</c:v>
                </c:pt>
                <c:pt idx="2310">
                  <c:v>33.56897</c:v>
                </c:pt>
                <c:pt idx="2311">
                  <c:v>33.61092</c:v>
                </c:pt>
                <c:pt idx="2312">
                  <c:v>33.651380000000003</c:v>
                </c:pt>
                <c:pt idx="2313">
                  <c:v>33.687820000000002</c:v>
                </c:pt>
                <c:pt idx="2314">
                  <c:v>33.725790000000003</c:v>
                </c:pt>
                <c:pt idx="2315">
                  <c:v>33.76688</c:v>
                </c:pt>
                <c:pt idx="2316">
                  <c:v>33.802520000000001</c:v>
                </c:pt>
                <c:pt idx="2317">
                  <c:v>33.846139999999998</c:v>
                </c:pt>
                <c:pt idx="2318">
                  <c:v>33.880589999999998</c:v>
                </c:pt>
                <c:pt idx="2319">
                  <c:v>33.924569999999996</c:v>
                </c:pt>
                <c:pt idx="2320">
                  <c:v>33.967480000000002</c:v>
                </c:pt>
                <c:pt idx="2321">
                  <c:v>34.01126</c:v>
                </c:pt>
                <c:pt idx="2322">
                  <c:v>34.057009999999998</c:v>
                </c:pt>
                <c:pt idx="2323">
                  <c:v>34.1021</c:v>
                </c:pt>
                <c:pt idx="2324">
                  <c:v>34.148109999999996</c:v>
                </c:pt>
                <c:pt idx="2325">
                  <c:v>34.193259999999995</c:v>
                </c:pt>
                <c:pt idx="2326">
                  <c:v>34.236810000000006</c:v>
                </c:pt>
                <c:pt idx="2327">
                  <c:v>34.273719999999997</c:v>
                </c:pt>
                <c:pt idx="2328">
                  <c:v>34.311340000000001</c:v>
                </c:pt>
                <c:pt idx="2329">
                  <c:v>34.35539</c:v>
                </c:pt>
                <c:pt idx="2330">
                  <c:v>34.39893</c:v>
                </c:pt>
                <c:pt idx="2331">
                  <c:v>34.320840000000004</c:v>
                </c:pt>
                <c:pt idx="2332">
                  <c:v>34.259630000000001</c:v>
                </c:pt>
                <c:pt idx="2333">
                  <c:v>34.204750000000004</c:v>
                </c:pt>
                <c:pt idx="2334">
                  <c:v>34.151289999999996</c:v>
                </c:pt>
                <c:pt idx="2335">
                  <c:v>34.099060000000001</c:v>
                </c:pt>
                <c:pt idx="2336">
                  <c:v>34.04739</c:v>
                </c:pt>
                <c:pt idx="2337">
                  <c:v>33.995779999999996</c:v>
                </c:pt>
                <c:pt idx="2338">
                  <c:v>33.944320000000005</c:v>
                </c:pt>
                <c:pt idx="2339">
                  <c:v>33.892859999999999</c:v>
                </c:pt>
                <c:pt idx="2340">
                  <c:v>33.841260000000005</c:v>
                </c:pt>
                <c:pt idx="2341">
                  <c:v>33.790149999999997</c:v>
                </c:pt>
                <c:pt idx="2342">
                  <c:v>33.73883</c:v>
                </c:pt>
                <c:pt idx="2343">
                  <c:v>33.68779</c:v>
                </c:pt>
                <c:pt idx="2344">
                  <c:v>33.636699999999998</c:v>
                </c:pt>
                <c:pt idx="2345">
                  <c:v>33.585610000000003</c:v>
                </c:pt>
                <c:pt idx="2346">
                  <c:v>33.534510000000004</c:v>
                </c:pt>
                <c:pt idx="2347">
                  <c:v>33.483469999999997</c:v>
                </c:pt>
                <c:pt idx="2348">
                  <c:v>33.432510000000001</c:v>
                </c:pt>
                <c:pt idx="2349">
                  <c:v>33.381389999999996</c:v>
                </c:pt>
                <c:pt idx="2350">
                  <c:v>33.330309999999997</c:v>
                </c:pt>
                <c:pt idx="2351">
                  <c:v>33.279200000000003</c:v>
                </c:pt>
                <c:pt idx="2352">
                  <c:v>33.228029999999997</c:v>
                </c:pt>
                <c:pt idx="2353">
                  <c:v>33.176870000000001</c:v>
                </c:pt>
                <c:pt idx="2354">
                  <c:v>33.125840000000004</c:v>
                </c:pt>
                <c:pt idx="2355">
                  <c:v>33.0749</c:v>
                </c:pt>
                <c:pt idx="2356">
                  <c:v>33.024180000000001</c:v>
                </c:pt>
                <c:pt idx="2357">
                  <c:v>32.973259999999996</c:v>
                </c:pt>
                <c:pt idx="2358">
                  <c:v>32.922260000000001</c:v>
                </c:pt>
                <c:pt idx="2359">
                  <c:v>32.87097</c:v>
                </c:pt>
                <c:pt idx="2360">
                  <c:v>32.819600000000001</c:v>
                </c:pt>
                <c:pt idx="2361">
                  <c:v>32.768280000000004</c:v>
                </c:pt>
                <c:pt idx="2362">
                  <c:v>32.716900000000003</c:v>
                </c:pt>
                <c:pt idx="2363">
                  <c:v>32.665479999999995</c:v>
                </c:pt>
                <c:pt idx="2364">
                  <c:v>32.614080000000001</c:v>
                </c:pt>
                <c:pt idx="2365">
                  <c:v>32.562649999999998</c:v>
                </c:pt>
                <c:pt idx="2366">
                  <c:v>32.511240000000001</c:v>
                </c:pt>
                <c:pt idx="2367">
                  <c:v>32.459829999999997</c:v>
                </c:pt>
                <c:pt idx="2368">
                  <c:v>32.408429999999996</c:v>
                </c:pt>
                <c:pt idx="2369">
                  <c:v>32.356999999999999</c:v>
                </c:pt>
                <c:pt idx="2370">
                  <c:v>32.305540000000001</c:v>
                </c:pt>
                <c:pt idx="2371">
                  <c:v>32.254100000000001</c:v>
                </c:pt>
                <c:pt idx="2372">
                  <c:v>32.202670000000005</c:v>
                </c:pt>
                <c:pt idx="2373">
                  <c:v>32.150829999999999</c:v>
                </c:pt>
                <c:pt idx="2374">
                  <c:v>32.100080000000005</c:v>
                </c:pt>
                <c:pt idx="2375">
                  <c:v>32.049300000000002</c:v>
                </c:pt>
                <c:pt idx="2376">
                  <c:v>31.998530000000002</c:v>
                </c:pt>
                <c:pt idx="2377">
                  <c:v>31.947559999999999</c:v>
                </c:pt>
                <c:pt idx="2378">
                  <c:v>31.896610000000003</c:v>
                </c:pt>
                <c:pt idx="2379">
                  <c:v>31.84618</c:v>
                </c:pt>
                <c:pt idx="2380">
                  <c:v>31.795070000000003</c:v>
                </c:pt>
                <c:pt idx="2381">
                  <c:v>31.744279999999996</c:v>
                </c:pt>
                <c:pt idx="2382">
                  <c:v>31.69286</c:v>
                </c:pt>
                <c:pt idx="2383">
                  <c:v>31.640979999999999</c:v>
                </c:pt>
                <c:pt idx="2384">
                  <c:v>31.588899999999999</c:v>
                </c:pt>
                <c:pt idx="2385">
                  <c:v>31.536629999999999</c:v>
                </c:pt>
                <c:pt idx="2386">
                  <c:v>31.484390000000001</c:v>
                </c:pt>
                <c:pt idx="2387">
                  <c:v>31.431730000000002</c:v>
                </c:pt>
                <c:pt idx="2388">
                  <c:v>31.37912</c:v>
                </c:pt>
                <c:pt idx="2389">
                  <c:v>31.326409999999999</c:v>
                </c:pt>
                <c:pt idx="2390">
                  <c:v>31.27374</c:v>
                </c:pt>
                <c:pt idx="2391">
                  <c:v>31.221029999999999</c:v>
                </c:pt>
                <c:pt idx="2392">
                  <c:v>31.168379999999999</c:v>
                </c:pt>
                <c:pt idx="2393">
                  <c:v>31.116069999999997</c:v>
                </c:pt>
                <c:pt idx="2394">
                  <c:v>31.064019999999999</c:v>
                </c:pt>
                <c:pt idx="2395">
                  <c:v>31.011289999999999</c:v>
                </c:pt>
                <c:pt idx="2396">
                  <c:v>30.95955</c:v>
                </c:pt>
                <c:pt idx="2397">
                  <c:v>30.906750000000002</c:v>
                </c:pt>
                <c:pt idx="2398">
                  <c:v>30.853860000000001</c:v>
                </c:pt>
                <c:pt idx="2399">
                  <c:v>30.801379999999998</c:v>
                </c:pt>
                <c:pt idx="2400">
                  <c:v>30.748519999999999</c:v>
                </c:pt>
                <c:pt idx="2401">
                  <c:v>30.69576</c:v>
                </c:pt>
                <c:pt idx="2402">
                  <c:v>30.642530000000001</c:v>
                </c:pt>
                <c:pt idx="2403">
                  <c:v>30.589550000000003</c:v>
                </c:pt>
                <c:pt idx="2404">
                  <c:v>30.536379999999998</c:v>
                </c:pt>
                <c:pt idx="2405">
                  <c:v>30.48321</c:v>
                </c:pt>
                <c:pt idx="2406">
                  <c:v>30.429430000000004</c:v>
                </c:pt>
                <c:pt idx="2407">
                  <c:v>30.375329999999998</c:v>
                </c:pt>
                <c:pt idx="2408">
                  <c:v>30.32105</c:v>
                </c:pt>
                <c:pt idx="2409">
                  <c:v>30.266730000000003</c:v>
                </c:pt>
                <c:pt idx="2410">
                  <c:v>30.211769999999998</c:v>
                </c:pt>
                <c:pt idx="2411">
                  <c:v>30.15673</c:v>
                </c:pt>
                <c:pt idx="2412">
                  <c:v>30.101580000000002</c:v>
                </c:pt>
                <c:pt idx="2413">
                  <c:v>30.046140000000001</c:v>
                </c:pt>
                <c:pt idx="2414">
                  <c:v>29.990670000000001</c:v>
                </c:pt>
                <c:pt idx="2415">
                  <c:v>29.93525</c:v>
                </c:pt>
                <c:pt idx="2416">
                  <c:v>29.879300000000001</c:v>
                </c:pt>
                <c:pt idx="2417">
                  <c:v>29.823460000000001</c:v>
                </c:pt>
                <c:pt idx="2418">
                  <c:v>29.767899999999997</c:v>
                </c:pt>
                <c:pt idx="2419">
                  <c:v>29.712</c:v>
                </c:pt>
                <c:pt idx="2420">
                  <c:v>29.655550000000002</c:v>
                </c:pt>
                <c:pt idx="2421">
                  <c:v>29.599250000000001</c:v>
                </c:pt>
                <c:pt idx="2422">
                  <c:v>29.5428</c:v>
                </c:pt>
                <c:pt idx="2423">
                  <c:v>29.486430000000002</c:v>
                </c:pt>
                <c:pt idx="2424">
                  <c:v>29.430119999999999</c:v>
                </c:pt>
                <c:pt idx="2425">
                  <c:v>29.373760000000001</c:v>
                </c:pt>
                <c:pt idx="2426">
                  <c:v>29.317639999999997</c:v>
                </c:pt>
                <c:pt idx="2427">
                  <c:v>29.261610000000001</c:v>
                </c:pt>
                <c:pt idx="2428">
                  <c:v>29.205040000000004</c:v>
                </c:pt>
                <c:pt idx="2429">
                  <c:v>29.148299999999999</c:v>
                </c:pt>
                <c:pt idx="2430">
                  <c:v>29.0915</c:v>
                </c:pt>
                <c:pt idx="2431">
                  <c:v>29.0349</c:v>
                </c:pt>
                <c:pt idx="2432">
                  <c:v>28.978120000000001</c:v>
                </c:pt>
                <c:pt idx="2433">
                  <c:v>28.92192</c:v>
                </c:pt>
                <c:pt idx="2434">
                  <c:v>28.86666</c:v>
                </c:pt>
                <c:pt idx="2435">
                  <c:v>28.811320000000002</c:v>
                </c:pt>
                <c:pt idx="2436">
                  <c:v>28.756080000000001</c:v>
                </c:pt>
                <c:pt idx="2437">
                  <c:v>28.69989</c:v>
                </c:pt>
                <c:pt idx="2438">
                  <c:v>28.64526</c:v>
                </c:pt>
                <c:pt idx="2439">
                  <c:v>28.589889999999997</c:v>
                </c:pt>
                <c:pt idx="2440">
                  <c:v>28.53482</c:v>
                </c:pt>
                <c:pt idx="2441">
                  <c:v>28.478029999999997</c:v>
                </c:pt>
                <c:pt idx="2442">
                  <c:v>28.420939999999998</c:v>
                </c:pt>
                <c:pt idx="2443">
                  <c:v>28.36365</c:v>
                </c:pt>
                <c:pt idx="2444">
                  <c:v>28.306319999999999</c:v>
                </c:pt>
                <c:pt idx="2445">
                  <c:v>28.248999999999999</c:v>
                </c:pt>
                <c:pt idx="2446">
                  <c:v>28.190670000000001</c:v>
                </c:pt>
                <c:pt idx="2447">
                  <c:v>28.132619999999999</c:v>
                </c:pt>
                <c:pt idx="2448">
                  <c:v>28.074469999999998</c:v>
                </c:pt>
                <c:pt idx="2449">
                  <c:v>28.016280000000002</c:v>
                </c:pt>
                <c:pt idx="2450">
                  <c:v>27.958080000000002</c:v>
                </c:pt>
                <c:pt idx="2451">
                  <c:v>27.899840000000001</c:v>
                </c:pt>
                <c:pt idx="2452">
                  <c:v>27.841610000000003</c:v>
                </c:pt>
                <c:pt idx="2453">
                  <c:v>27.783350000000002</c:v>
                </c:pt>
                <c:pt idx="2454">
                  <c:v>27.72504</c:v>
                </c:pt>
                <c:pt idx="2455">
                  <c:v>27.666699999999999</c:v>
                </c:pt>
                <c:pt idx="2456">
                  <c:v>27.608320000000003</c:v>
                </c:pt>
                <c:pt idx="2457">
                  <c:v>27.548970000000001</c:v>
                </c:pt>
                <c:pt idx="2458">
                  <c:v>27.489699999999999</c:v>
                </c:pt>
                <c:pt idx="2459">
                  <c:v>27.429960000000001</c:v>
                </c:pt>
                <c:pt idx="2460">
                  <c:v>27.37068</c:v>
                </c:pt>
                <c:pt idx="2461">
                  <c:v>27.310789999999997</c:v>
                </c:pt>
                <c:pt idx="2462">
                  <c:v>27.251829999999998</c:v>
                </c:pt>
                <c:pt idx="2463">
                  <c:v>27.191450000000003</c:v>
                </c:pt>
                <c:pt idx="2464">
                  <c:v>27.130770000000002</c:v>
                </c:pt>
                <c:pt idx="2465">
                  <c:v>27.070170000000001</c:v>
                </c:pt>
                <c:pt idx="2466">
                  <c:v>27.009900000000002</c:v>
                </c:pt>
                <c:pt idx="2467">
                  <c:v>26.949169999999999</c:v>
                </c:pt>
                <c:pt idx="2468">
                  <c:v>26.88768</c:v>
                </c:pt>
                <c:pt idx="2469">
                  <c:v>26.82591</c:v>
                </c:pt>
                <c:pt idx="2470">
                  <c:v>26.764679999999998</c:v>
                </c:pt>
                <c:pt idx="2471">
                  <c:v>26.703790000000001</c:v>
                </c:pt>
                <c:pt idx="2472">
                  <c:v>26.642879999999998</c:v>
                </c:pt>
                <c:pt idx="2473">
                  <c:v>26.58128</c:v>
                </c:pt>
                <c:pt idx="2474">
                  <c:v>26.519580000000001</c:v>
                </c:pt>
                <c:pt idx="2475">
                  <c:v>26.457769999999996</c:v>
                </c:pt>
                <c:pt idx="2476">
                  <c:v>26.396069999999998</c:v>
                </c:pt>
                <c:pt idx="2477">
                  <c:v>26.334339999999997</c:v>
                </c:pt>
                <c:pt idx="2478">
                  <c:v>26.272300000000001</c:v>
                </c:pt>
                <c:pt idx="2479">
                  <c:v>26.210209999999996</c:v>
                </c:pt>
                <c:pt idx="2480">
                  <c:v>26.14808</c:v>
                </c:pt>
                <c:pt idx="2481">
                  <c:v>26.085810000000002</c:v>
                </c:pt>
                <c:pt idx="2482">
                  <c:v>26.022739999999999</c:v>
                </c:pt>
                <c:pt idx="2483">
                  <c:v>25.959409999999998</c:v>
                </c:pt>
                <c:pt idx="2484">
                  <c:v>25.89554</c:v>
                </c:pt>
                <c:pt idx="2485">
                  <c:v>25.831689999999998</c:v>
                </c:pt>
                <c:pt idx="2486">
                  <c:v>25.768810000000002</c:v>
                </c:pt>
                <c:pt idx="2487">
                  <c:v>25.70899</c:v>
                </c:pt>
                <c:pt idx="2488">
                  <c:v>25.648559999999996</c:v>
                </c:pt>
                <c:pt idx="2489">
                  <c:v>25.586820000000003</c:v>
                </c:pt>
                <c:pt idx="2490">
                  <c:v>25.523959999999999</c:v>
                </c:pt>
                <c:pt idx="2491">
                  <c:v>25.46001</c:v>
                </c:pt>
                <c:pt idx="2492">
                  <c:v>25.394830000000002</c:v>
                </c:pt>
                <c:pt idx="2493">
                  <c:v>25.329730000000001</c:v>
                </c:pt>
                <c:pt idx="2494">
                  <c:v>25.264540000000004</c:v>
                </c:pt>
                <c:pt idx="2495">
                  <c:v>25.199069999999999</c:v>
                </c:pt>
                <c:pt idx="2496">
                  <c:v>25.13344</c:v>
                </c:pt>
                <c:pt idx="2497">
                  <c:v>25.067550000000001</c:v>
                </c:pt>
                <c:pt idx="2498">
                  <c:v>25.00169</c:v>
                </c:pt>
                <c:pt idx="2499">
                  <c:v>24.935770000000002</c:v>
                </c:pt>
                <c:pt idx="2500">
                  <c:v>24.869629999999997</c:v>
                </c:pt>
                <c:pt idx="2501">
                  <c:v>24.80331</c:v>
                </c:pt>
                <c:pt idx="2502">
                  <c:v>24.737390000000001</c:v>
                </c:pt>
                <c:pt idx="2503">
                  <c:v>24.670869999999997</c:v>
                </c:pt>
                <c:pt idx="2504">
                  <c:v>24.603940000000001</c:v>
                </c:pt>
                <c:pt idx="2505">
                  <c:v>24.536909999999999</c:v>
                </c:pt>
                <c:pt idx="2506">
                  <c:v>24.469840000000001</c:v>
                </c:pt>
                <c:pt idx="2507">
                  <c:v>24.403120000000001</c:v>
                </c:pt>
                <c:pt idx="2508">
                  <c:v>24.336020000000001</c:v>
                </c:pt>
                <c:pt idx="2509">
                  <c:v>24.268689999999999</c:v>
                </c:pt>
                <c:pt idx="2510">
                  <c:v>24.201130000000003</c:v>
                </c:pt>
                <c:pt idx="2511">
                  <c:v>24.133429999999997</c:v>
                </c:pt>
                <c:pt idx="2512">
                  <c:v>24.064990000000002</c:v>
                </c:pt>
                <c:pt idx="2513">
                  <c:v>23.996759999999998</c:v>
                </c:pt>
                <c:pt idx="2514">
                  <c:v>23.928650000000001</c:v>
                </c:pt>
                <c:pt idx="2515">
                  <c:v>23.860570000000003</c:v>
                </c:pt>
                <c:pt idx="2516">
                  <c:v>23.792589999999997</c:v>
                </c:pt>
                <c:pt idx="2517">
                  <c:v>23.72465</c:v>
                </c:pt>
                <c:pt idx="2518">
                  <c:v>23.655270000000002</c:v>
                </c:pt>
                <c:pt idx="2519">
                  <c:v>23.586030000000001</c:v>
                </c:pt>
                <c:pt idx="2520">
                  <c:v>23.516750000000002</c:v>
                </c:pt>
                <c:pt idx="2521">
                  <c:v>23.447330000000001</c:v>
                </c:pt>
                <c:pt idx="2522">
                  <c:v>23.377549999999999</c:v>
                </c:pt>
                <c:pt idx="2523">
                  <c:v>23.307180000000002</c:v>
                </c:pt>
                <c:pt idx="2524">
                  <c:v>23.237780000000001</c:v>
                </c:pt>
                <c:pt idx="2525">
                  <c:v>23.16732</c:v>
                </c:pt>
                <c:pt idx="2526">
                  <c:v>23.09676</c:v>
                </c:pt>
                <c:pt idx="2527">
                  <c:v>23.025769999999998</c:v>
                </c:pt>
                <c:pt idx="2528">
                  <c:v>22.954360000000001</c:v>
                </c:pt>
                <c:pt idx="2529">
                  <c:v>22.88269</c:v>
                </c:pt>
                <c:pt idx="2530">
                  <c:v>22.811249999999998</c:v>
                </c:pt>
                <c:pt idx="2531">
                  <c:v>22.739639999999998</c:v>
                </c:pt>
                <c:pt idx="2532">
                  <c:v>22.667929999999998</c:v>
                </c:pt>
                <c:pt idx="2533">
                  <c:v>22.596150000000002</c:v>
                </c:pt>
                <c:pt idx="2534">
                  <c:v>22.524289999999997</c:v>
                </c:pt>
                <c:pt idx="2535">
                  <c:v>22.452399999999997</c:v>
                </c:pt>
                <c:pt idx="2536">
                  <c:v>22.380559999999999</c:v>
                </c:pt>
                <c:pt idx="2537">
                  <c:v>22.308389999999999</c:v>
                </c:pt>
                <c:pt idx="2538">
                  <c:v>22.236879999999999</c:v>
                </c:pt>
                <c:pt idx="2539">
                  <c:v>22.16516</c:v>
                </c:pt>
                <c:pt idx="2540">
                  <c:v>22.092360000000003</c:v>
                </c:pt>
                <c:pt idx="2541">
                  <c:v>22.019440000000003</c:v>
                </c:pt>
                <c:pt idx="2542">
                  <c:v>21.9465</c:v>
                </c:pt>
                <c:pt idx="2543">
                  <c:v>21.873399999999997</c:v>
                </c:pt>
                <c:pt idx="2544">
                  <c:v>21.800719999999998</c:v>
                </c:pt>
                <c:pt idx="2545">
                  <c:v>21.729900000000001</c:v>
                </c:pt>
                <c:pt idx="2546">
                  <c:v>21.657170000000001</c:v>
                </c:pt>
                <c:pt idx="2547">
                  <c:v>21.584520000000001</c:v>
                </c:pt>
                <c:pt idx="2548">
                  <c:v>21.510840000000002</c:v>
                </c:pt>
                <c:pt idx="2549">
                  <c:v>21.436880000000002</c:v>
                </c:pt>
                <c:pt idx="2550">
                  <c:v>21.361720000000002</c:v>
                </c:pt>
                <c:pt idx="2551">
                  <c:v>21.28688</c:v>
                </c:pt>
                <c:pt idx="2552">
                  <c:v>21.21181</c:v>
                </c:pt>
                <c:pt idx="2553">
                  <c:v>21.136949999999999</c:v>
                </c:pt>
                <c:pt idx="2554">
                  <c:v>21.061550000000004</c:v>
                </c:pt>
                <c:pt idx="2555">
                  <c:v>20.985469999999999</c:v>
                </c:pt>
                <c:pt idx="2556">
                  <c:v>20.90906</c:v>
                </c:pt>
                <c:pt idx="2557">
                  <c:v>20.833030000000001</c:v>
                </c:pt>
                <c:pt idx="2558">
                  <c:v>20.758800000000001</c:v>
                </c:pt>
                <c:pt idx="2559">
                  <c:v>20.684360000000002</c:v>
                </c:pt>
                <c:pt idx="2560">
                  <c:v>20.608050000000002</c:v>
                </c:pt>
                <c:pt idx="2561">
                  <c:v>20.530659999999997</c:v>
                </c:pt>
                <c:pt idx="2562">
                  <c:v>20.452849999999998</c:v>
                </c:pt>
                <c:pt idx="2563">
                  <c:v>20.375019999999999</c:v>
                </c:pt>
                <c:pt idx="2564">
                  <c:v>20.297550000000001</c:v>
                </c:pt>
                <c:pt idx="2565">
                  <c:v>20.22</c:v>
                </c:pt>
                <c:pt idx="2566">
                  <c:v>20.143129999999999</c:v>
                </c:pt>
                <c:pt idx="2567">
                  <c:v>20.066480000000002</c:v>
                </c:pt>
                <c:pt idx="2568">
                  <c:v>19.989750000000001</c:v>
                </c:pt>
                <c:pt idx="2569">
                  <c:v>19.914200000000001</c:v>
                </c:pt>
                <c:pt idx="2570">
                  <c:v>19.838059999999999</c:v>
                </c:pt>
                <c:pt idx="2571">
                  <c:v>19.760390000000001</c:v>
                </c:pt>
                <c:pt idx="2572">
                  <c:v>19.68337</c:v>
                </c:pt>
                <c:pt idx="2573">
                  <c:v>19.605989999999998</c:v>
                </c:pt>
                <c:pt idx="2574">
                  <c:v>19.527920000000002</c:v>
                </c:pt>
                <c:pt idx="2575">
                  <c:v>19.449169999999999</c:v>
                </c:pt>
                <c:pt idx="2576">
                  <c:v>19.3704</c:v>
                </c:pt>
                <c:pt idx="2577">
                  <c:v>19.291460000000001</c:v>
                </c:pt>
                <c:pt idx="2578">
                  <c:v>19.21245</c:v>
                </c:pt>
                <c:pt idx="2579">
                  <c:v>19.13381</c:v>
                </c:pt>
                <c:pt idx="2580">
                  <c:v>19.055040000000002</c:v>
                </c:pt>
                <c:pt idx="2581">
                  <c:v>18.975949999999997</c:v>
                </c:pt>
                <c:pt idx="2582">
                  <c:v>18.896520000000002</c:v>
                </c:pt>
                <c:pt idx="2583">
                  <c:v>18.816990000000001</c:v>
                </c:pt>
                <c:pt idx="2584">
                  <c:v>18.737470000000002</c:v>
                </c:pt>
                <c:pt idx="2585">
                  <c:v>18.657910000000001</c:v>
                </c:pt>
                <c:pt idx="2586">
                  <c:v>18.578469999999999</c:v>
                </c:pt>
                <c:pt idx="2587">
                  <c:v>18.498989999999999</c:v>
                </c:pt>
                <c:pt idx="2588">
                  <c:v>18.419640000000001</c:v>
                </c:pt>
                <c:pt idx="2589">
                  <c:v>18.34037</c:v>
                </c:pt>
                <c:pt idx="2590">
                  <c:v>18.261320000000001</c:v>
                </c:pt>
                <c:pt idx="2591">
                  <c:v>18.182020000000001</c:v>
                </c:pt>
                <c:pt idx="2592">
                  <c:v>18.102629999999998</c:v>
                </c:pt>
                <c:pt idx="2593">
                  <c:v>18.02319</c:v>
                </c:pt>
                <c:pt idx="2594">
                  <c:v>17.943729999999999</c:v>
                </c:pt>
                <c:pt idx="2595">
                  <c:v>17.8643</c:v>
                </c:pt>
                <c:pt idx="2596">
                  <c:v>17.784890000000001</c:v>
                </c:pt>
                <c:pt idx="2597">
                  <c:v>17.705360000000002</c:v>
                </c:pt>
                <c:pt idx="2598">
                  <c:v>17.62584</c:v>
                </c:pt>
                <c:pt idx="2599">
                  <c:v>17.546230000000001</c:v>
                </c:pt>
                <c:pt idx="2600">
                  <c:v>17.466619999999999</c:v>
                </c:pt>
                <c:pt idx="2601">
                  <c:v>17.38702</c:v>
                </c:pt>
                <c:pt idx="2602">
                  <c:v>17.307490000000001</c:v>
                </c:pt>
                <c:pt idx="2603">
                  <c:v>17.227989999999998</c:v>
                </c:pt>
                <c:pt idx="2604">
                  <c:v>17.14847</c:v>
                </c:pt>
                <c:pt idx="2605">
                  <c:v>17.068950000000001</c:v>
                </c:pt>
                <c:pt idx="2606">
                  <c:v>16.9895</c:v>
                </c:pt>
                <c:pt idx="2607">
                  <c:v>16.91001</c:v>
                </c:pt>
                <c:pt idx="2608">
                  <c:v>16.830500000000001</c:v>
                </c:pt>
                <c:pt idx="2609">
                  <c:v>16.751000000000001</c:v>
                </c:pt>
                <c:pt idx="2610">
                  <c:v>16.671489999999999</c:v>
                </c:pt>
                <c:pt idx="2611">
                  <c:v>16.592020000000002</c:v>
                </c:pt>
                <c:pt idx="2612">
                  <c:v>16.512519999999999</c:v>
                </c:pt>
                <c:pt idx="2613">
                  <c:v>16.433109999999999</c:v>
                </c:pt>
                <c:pt idx="2614">
                  <c:v>16.353680000000001</c:v>
                </c:pt>
                <c:pt idx="2615">
                  <c:v>16.274270000000001</c:v>
                </c:pt>
                <c:pt idx="2616">
                  <c:v>16.194839999999999</c:v>
                </c:pt>
                <c:pt idx="2617">
                  <c:v>16.115449999999999</c:v>
                </c:pt>
                <c:pt idx="2618">
                  <c:v>16.03604</c:v>
                </c:pt>
                <c:pt idx="2619">
                  <c:v>15.956659999999999</c:v>
                </c:pt>
                <c:pt idx="2620">
                  <c:v>15.87725</c:v>
                </c:pt>
                <c:pt idx="2621">
                  <c:v>15.79787</c:v>
                </c:pt>
                <c:pt idx="2622">
                  <c:v>15.71847</c:v>
                </c:pt>
                <c:pt idx="2623">
                  <c:v>15.63941</c:v>
                </c:pt>
                <c:pt idx="2624">
                  <c:v>15.560609999999999</c:v>
                </c:pt>
                <c:pt idx="2625">
                  <c:v>15.48151</c:v>
                </c:pt>
                <c:pt idx="2626">
                  <c:v>15.402769999999999</c:v>
                </c:pt>
                <c:pt idx="2627">
                  <c:v>15.328520000000001</c:v>
                </c:pt>
                <c:pt idx="2628">
                  <c:v>15.253080000000001</c:v>
                </c:pt>
                <c:pt idx="2629">
                  <c:v>15.176490000000001</c:v>
                </c:pt>
                <c:pt idx="2630">
                  <c:v>15.10046</c:v>
                </c:pt>
                <c:pt idx="2631">
                  <c:v>15.02251</c:v>
                </c:pt>
                <c:pt idx="2632">
                  <c:v>14.94398</c:v>
                </c:pt>
                <c:pt idx="2633">
                  <c:v>14.864820000000002</c:v>
                </c:pt>
                <c:pt idx="2634">
                  <c:v>14.78572</c:v>
                </c:pt>
                <c:pt idx="2635">
                  <c:v>14.706600000000002</c:v>
                </c:pt>
                <c:pt idx="2636">
                  <c:v>14.62758</c:v>
                </c:pt>
                <c:pt idx="2637">
                  <c:v>14.54865</c:v>
                </c:pt>
                <c:pt idx="2638">
                  <c:v>14.46996</c:v>
                </c:pt>
                <c:pt idx="2639">
                  <c:v>14.390920000000001</c:v>
                </c:pt>
                <c:pt idx="2640">
                  <c:v>14.31185</c:v>
                </c:pt>
                <c:pt idx="2641">
                  <c:v>14.232700000000001</c:v>
                </c:pt>
                <c:pt idx="2642">
                  <c:v>14.15362</c:v>
                </c:pt>
                <c:pt idx="2643">
                  <c:v>14.074469999999998</c:v>
                </c:pt>
                <c:pt idx="2644">
                  <c:v>13.99535</c:v>
                </c:pt>
                <c:pt idx="2645">
                  <c:v>13.91628</c:v>
                </c:pt>
                <c:pt idx="2646">
                  <c:v>13.837219999999999</c:v>
                </c:pt>
                <c:pt idx="2647">
                  <c:v>13.758150000000001</c:v>
                </c:pt>
                <c:pt idx="2648">
                  <c:v>13.67909</c:v>
                </c:pt>
                <c:pt idx="2649">
                  <c:v>13.600019999999999</c:v>
                </c:pt>
                <c:pt idx="2650">
                  <c:v>13.52101</c:v>
                </c:pt>
                <c:pt idx="2651">
                  <c:v>13.442039999999999</c:v>
                </c:pt>
                <c:pt idx="2652">
                  <c:v>13.363240000000001</c:v>
                </c:pt>
                <c:pt idx="2653">
                  <c:v>13.28443</c:v>
                </c:pt>
                <c:pt idx="2654">
                  <c:v>13.20557</c:v>
                </c:pt>
                <c:pt idx="2655">
                  <c:v>13.12664</c:v>
                </c:pt>
                <c:pt idx="2656">
                  <c:v>13.04776</c:v>
                </c:pt>
                <c:pt idx="2657">
                  <c:v>12.96885</c:v>
                </c:pt>
                <c:pt idx="2658">
                  <c:v>12.889939999999999</c:v>
                </c:pt>
                <c:pt idx="2659">
                  <c:v>12.811019999999999</c:v>
                </c:pt>
                <c:pt idx="2660">
                  <c:v>12.73211</c:v>
                </c:pt>
                <c:pt idx="2661">
                  <c:v>12.65319</c:v>
                </c:pt>
                <c:pt idx="2662">
                  <c:v>12.57465</c:v>
                </c:pt>
                <c:pt idx="2663">
                  <c:v>12.495750000000001</c:v>
                </c:pt>
                <c:pt idx="2664">
                  <c:v>12.41694</c:v>
                </c:pt>
                <c:pt idx="2665">
                  <c:v>12.338070000000002</c:v>
                </c:pt>
                <c:pt idx="2666">
                  <c:v>12.25939</c:v>
                </c:pt>
                <c:pt idx="2667">
                  <c:v>12.180720000000001</c:v>
                </c:pt>
                <c:pt idx="2668">
                  <c:v>12.10211</c:v>
                </c:pt>
                <c:pt idx="2669">
                  <c:v>12.02342</c:v>
                </c:pt>
                <c:pt idx="2670">
                  <c:v>11.9451</c:v>
                </c:pt>
                <c:pt idx="2671">
                  <c:v>11.866579999999999</c:v>
                </c:pt>
                <c:pt idx="2672">
                  <c:v>11.78787</c:v>
                </c:pt>
                <c:pt idx="2673">
                  <c:v>11.709119999999999</c:v>
                </c:pt>
                <c:pt idx="2674">
                  <c:v>11.630339999999999</c:v>
                </c:pt>
                <c:pt idx="2675">
                  <c:v>11.55157</c:v>
                </c:pt>
                <c:pt idx="2676">
                  <c:v>11.472800000000001</c:v>
                </c:pt>
                <c:pt idx="2677">
                  <c:v>11.39405</c:v>
                </c:pt>
                <c:pt idx="2678">
                  <c:v>11.31527</c:v>
                </c:pt>
                <c:pt idx="2679">
                  <c:v>11.236560000000001</c:v>
                </c:pt>
                <c:pt idx="2680">
                  <c:v>11.157820000000001</c:v>
                </c:pt>
                <c:pt idx="2681">
                  <c:v>11.079159999999998</c:v>
                </c:pt>
                <c:pt idx="2682">
                  <c:v>11.000779999999999</c:v>
                </c:pt>
                <c:pt idx="2683">
                  <c:v>10.92206</c:v>
                </c:pt>
                <c:pt idx="2684">
                  <c:v>10.843309999999999</c:v>
                </c:pt>
                <c:pt idx="2685">
                  <c:v>10.76459</c:v>
                </c:pt>
                <c:pt idx="2686">
                  <c:v>10.685929999999999</c:v>
                </c:pt>
                <c:pt idx="2687">
                  <c:v>10.607189999999999</c:v>
                </c:pt>
                <c:pt idx="2688">
                  <c:v>10.52957</c:v>
                </c:pt>
                <c:pt idx="2689">
                  <c:v>10.452630000000001</c:v>
                </c:pt>
                <c:pt idx="2690">
                  <c:v>10.378609999999998</c:v>
                </c:pt>
                <c:pt idx="2691">
                  <c:v>10.30462</c:v>
                </c:pt>
                <c:pt idx="2692">
                  <c:v>10.22991</c:v>
                </c:pt>
                <c:pt idx="2693">
                  <c:v>10.155519999999999</c:v>
                </c:pt>
                <c:pt idx="2694">
                  <c:v>10.07892</c:v>
                </c:pt>
                <c:pt idx="2695">
                  <c:v>10.001009999999999</c:v>
                </c:pt>
                <c:pt idx="2696">
                  <c:v>9.9225159999999999</c:v>
                </c:pt>
                <c:pt idx="2697">
                  <c:v>9.8439149999999991</c:v>
                </c:pt>
                <c:pt idx="2698">
                  <c:v>9.7654010000000007</c:v>
                </c:pt>
                <c:pt idx="2699">
                  <c:v>9.6869859999999992</c:v>
                </c:pt>
                <c:pt idx="2700">
                  <c:v>9.6086479999999987</c:v>
                </c:pt>
                <c:pt idx="2701">
                  <c:v>9.5305569999999999</c:v>
                </c:pt>
                <c:pt idx="2702">
                  <c:v>9.4520959999999992</c:v>
                </c:pt>
                <c:pt idx="2703">
                  <c:v>9.3735990000000005</c:v>
                </c:pt>
                <c:pt idx="2704">
                  <c:v>9.2950809999999997</c:v>
                </c:pt>
                <c:pt idx="2705">
                  <c:v>9.2165239999999997</c:v>
                </c:pt>
                <c:pt idx="2706">
                  <c:v>9.1379929999999998</c:v>
                </c:pt>
                <c:pt idx="2707">
                  <c:v>9.0594950000000001</c:v>
                </c:pt>
                <c:pt idx="2708">
                  <c:v>8.9809579999999993</c:v>
                </c:pt>
                <c:pt idx="2709">
                  <c:v>8.9024680000000007</c:v>
                </c:pt>
                <c:pt idx="2710">
                  <c:v>8.823974999999999</c:v>
                </c:pt>
                <c:pt idx="2711">
                  <c:v>8.7454830000000001</c:v>
                </c:pt>
                <c:pt idx="2712">
                  <c:v>8.6669809999999998</c:v>
                </c:pt>
                <c:pt idx="2713">
                  <c:v>8.5885509999999989</c:v>
                </c:pt>
                <c:pt idx="2714">
                  <c:v>8.5101249999999986</c:v>
                </c:pt>
                <c:pt idx="2715">
                  <c:v>8.4317620000000009</c:v>
                </c:pt>
                <c:pt idx="2716">
                  <c:v>8.3534310000000005</c:v>
                </c:pt>
                <c:pt idx="2717">
                  <c:v>8.2750810000000001</c:v>
                </c:pt>
                <c:pt idx="2718">
                  <c:v>8.1969440000000002</c:v>
                </c:pt>
                <c:pt idx="2719">
                  <c:v>8.1189499999999999</c:v>
                </c:pt>
                <c:pt idx="2720">
                  <c:v>8.0411220000000014</c:v>
                </c:pt>
                <c:pt idx="2721">
                  <c:v>7.9635310000000006</c:v>
                </c:pt>
                <c:pt idx="2722">
                  <c:v>7.8861049999999997</c:v>
                </c:pt>
                <c:pt idx="2723">
                  <c:v>7.8118780000000001</c:v>
                </c:pt>
                <c:pt idx="2724">
                  <c:v>7.7390129999999999</c:v>
                </c:pt>
                <c:pt idx="2725">
                  <c:v>7.6655740000000003</c:v>
                </c:pt>
                <c:pt idx="2726">
                  <c:v>7.5904829999999999</c:v>
                </c:pt>
                <c:pt idx="2727">
                  <c:v>7.5149790000000003</c:v>
                </c:pt>
                <c:pt idx="2728">
                  <c:v>7.4380579999999998</c:v>
                </c:pt>
                <c:pt idx="2729">
                  <c:v>7.3612489999999999</c:v>
                </c:pt>
                <c:pt idx="2730">
                  <c:v>7.2837390000000006</c:v>
                </c:pt>
                <c:pt idx="2731">
                  <c:v>7.205858000000001</c:v>
                </c:pt>
                <c:pt idx="2732">
                  <c:v>7.1277699999999999</c:v>
                </c:pt>
                <c:pt idx="2733">
                  <c:v>7.0505340000000007</c:v>
                </c:pt>
                <c:pt idx="2734">
                  <c:v>6.9749239999999997</c:v>
                </c:pt>
                <c:pt idx="2735">
                  <c:v>6.8979489999999997</c:v>
                </c:pt>
                <c:pt idx="2736">
                  <c:v>6.8204940000000001</c:v>
                </c:pt>
                <c:pt idx="2737">
                  <c:v>6.7425080000000008</c:v>
                </c:pt>
                <c:pt idx="2738">
                  <c:v>6.6649829999999994</c:v>
                </c:pt>
                <c:pt idx="2739">
                  <c:v>6.5877470000000002</c:v>
                </c:pt>
                <c:pt idx="2740">
                  <c:v>6.5103469999999994</c:v>
                </c:pt>
                <c:pt idx="2741">
                  <c:v>6.43316</c:v>
                </c:pt>
                <c:pt idx="2742">
                  <c:v>6.355658</c:v>
                </c:pt>
                <c:pt idx="2743">
                  <c:v>6.2777950000000002</c:v>
                </c:pt>
                <c:pt idx="2744">
                  <c:v>6.1998319999999998</c:v>
                </c:pt>
                <c:pt idx="2745">
                  <c:v>6.1217900000000007</c:v>
                </c:pt>
                <c:pt idx="2746">
                  <c:v>6.0435879999999997</c:v>
                </c:pt>
                <c:pt idx="2747">
                  <c:v>5.965452</c:v>
                </c:pt>
                <c:pt idx="2748">
                  <c:v>5.8872349999999996</c:v>
                </c:pt>
                <c:pt idx="2749">
                  <c:v>5.8089579999999996</c:v>
                </c:pt>
                <c:pt idx="2750">
                  <c:v>5.7306990000000004</c:v>
                </c:pt>
                <c:pt idx="2751">
                  <c:v>5.6524200000000002</c:v>
                </c:pt>
                <c:pt idx="2752">
                  <c:v>5.5741320000000005</c:v>
                </c:pt>
                <c:pt idx="2753">
                  <c:v>5.4958549999999997</c:v>
                </c:pt>
                <c:pt idx="2754">
                  <c:v>5.4175789999999999</c:v>
                </c:pt>
                <c:pt idx="2755">
                  <c:v>5.3392790000000003</c:v>
                </c:pt>
                <c:pt idx="2756">
                  <c:v>5.2610789999999996</c:v>
                </c:pt>
                <c:pt idx="2757">
                  <c:v>5.1828660000000006</c:v>
                </c:pt>
                <c:pt idx="2758">
                  <c:v>5.1046449999999997</c:v>
                </c:pt>
                <c:pt idx="2759">
                  <c:v>5.0264359999999995</c:v>
                </c:pt>
                <c:pt idx="2760">
                  <c:v>4.9482369999999998</c:v>
                </c:pt>
                <c:pt idx="2761">
                  <c:v>4.8706360000000002</c:v>
                </c:pt>
                <c:pt idx="2762">
                  <c:v>4.79373</c:v>
                </c:pt>
                <c:pt idx="2763">
                  <c:v>4.717047</c:v>
                </c:pt>
                <c:pt idx="2764">
                  <c:v>4.6399949999999999</c:v>
                </c:pt>
                <c:pt idx="2765">
                  <c:v>4.564127</c:v>
                </c:pt>
                <c:pt idx="2766">
                  <c:v>4.487698</c:v>
                </c:pt>
                <c:pt idx="2767">
                  <c:v>4.4110959999999997</c:v>
                </c:pt>
                <c:pt idx="2768">
                  <c:v>4.334384</c:v>
                </c:pt>
                <c:pt idx="2769">
                  <c:v>4.2567190000000004</c:v>
                </c:pt>
                <c:pt idx="2770">
                  <c:v>4.1789680000000002</c:v>
                </c:pt>
                <c:pt idx="2771">
                  <c:v>4.1016110000000001</c:v>
                </c:pt>
                <c:pt idx="2772">
                  <c:v>4.0235479999999999</c:v>
                </c:pt>
                <c:pt idx="2773">
                  <c:v>3.9456690000000001</c:v>
                </c:pt>
                <c:pt idx="2774">
                  <c:v>3.8679439999999996</c:v>
                </c:pt>
                <c:pt idx="2775">
                  <c:v>3.7904650000000002</c:v>
                </c:pt>
                <c:pt idx="2776">
                  <c:v>3.7126979999999996</c:v>
                </c:pt>
                <c:pt idx="2777">
                  <c:v>3.6350359999999999</c:v>
                </c:pt>
                <c:pt idx="2778">
                  <c:v>3.5569440000000001</c:v>
                </c:pt>
                <c:pt idx="2779">
                  <c:v>3.4798469999999999</c:v>
                </c:pt>
                <c:pt idx="2780">
                  <c:v>3.4037030000000001</c:v>
                </c:pt>
                <c:pt idx="2781">
                  <c:v>3.3267730000000002</c:v>
                </c:pt>
                <c:pt idx="2782">
                  <c:v>3.2502819999999999</c:v>
                </c:pt>
                <c:pt idx="2783">
                  <c:v>3.172742</c:v>
                </c:pt>
                <c:pt idx="2784">
                  <c:v>3.0948890000000002</c:v>
                </c:pt>
                <c:pt idx="2785">
                  <c:v>3.016883</c:v>
                </c:pt>
                <c:pt idx="2786">
                  <c:v>2.9388670000000001</c:v>
                </c:pt>
                <c:pt idx="2787">
                  <c:v>2.860849</c:v>
                </c:pt>
                <c:pt idx="2788">
                  <c:v>2.7829060000000001</c:v>
                </c:pt>
                <c:pt idx="2789">
                  <c:v>2.7049780000000001</c:v>
                </c:pt>
                <c:pt idx="2790">
                  <c:v>2.6272929999999999</c:v>
                </c:pt>
                <c:pt idx="2791">
                  <c:v>2.5499729999999996</c:v>
                </c:pt>
                <c:pt idx="2792">
                  <c:v>2.4723890000000002</c:v>
                </c:pt>
                <c:pt idx="2793">
                  <c:v>2.3947509999999999</c:v>
                </c:pt>
                <c:pt idx="2794">
                  <c:v>2.3169550000000001</c:v>
                </c:pt>
                <c:pt idx="2795">
                  <c:v>2.2389950000000001</c:v>
                </c:pt>
                <c:pt idx="2796">
                  <c:v>2.1609990000000003</c:v>
                </c:pt>
                <c:pt idx="2797">
                  <c:v>2.0830570000000002</c:v>
                </c:pt>
                <c:pt idx="2798">
                  <c:v>2.0050050000000001</c:v>
                </c:pt>
                <c:pt idx="2799">
                  <c:v>1.927063</c:v>
                </c:pt>
                <c:pt idx="2800">
                  <c:v>1.8491420000000001</c:v>
                </c:pt>
                <c:pt idx="2801">
                  <c:v>1.771096</c:v>
                </c:pt>
                <c:pt idx="2802">
                  <c:v>1.6930939999999999</c:v>
                </c:pt>
                <c:pt idx="2803">
                  <c:v>1.6150449999999998</c:v>
                </c:pt>
                <c:pt idx="2804">
                  <c:v>1.5370149999999998</c:v>
                </c:pt>
                <c:pt idx="2805">
                  <c:v>1.458955</c:v>
                </c:pt>
                <c:pt idx="2806">
                  <c:v>1.380541</c:v>
                </c:pt>
                <c:pt idx="2807">
                  <c:v>1.3042739999999999</c:v>
                </c:pt>
                <c:pt idx="2808">
                  <c:v>1.2280679999999999</c:v>
                </c:pt>
                <c:pt idx="2809">
                  <c:v>1.1519809999999999</c:v>
                </c:pt>
                <c:pt idx="2810">
                  <c:v>1.074638</c:v>
                </c:pt>
                <c:pt idx="2811">
                  <c:v>0.99706790000000001</c:v>
                </c:pt>
                <c:pt idx="2812">
                  <c:v>0.91979330000000004</c:v>
                </c:pt>
                <c:pt idx="2813">
                  <c:v>0.84255729999999995</c:v>
                </c:pt>
                <c:pt idx="2814">
                  <c:v>0.76545450000000004</c:v>
                </c:pt>
                <c:pt idx="2815">
                  <c:v>0.68926609999999999</c:v>
                </c:pt>
                <c:pt idx="2816">
                  <c:v>0.61303789999999991</c:v>
                </c:pt>
                <c:pt idx="2817">
                  <c:v>0.5363213</c:v>
                </c:pt>
                <c:pt idx="2818">
                  <c:v>0.4587696</c:v>
                </c:pt>
                <c:pt idx="2819">
                  <c:v>0.3808396</c:v>
                </c:pt>
                <c:pt idx="2820">
                  <c:v>0.30286199999999996</c:v>
                </c:pt>
                <c:pt idx="2821">
                  <c:v>0.22497099999999998</c:v>
                </c:pt>
                <c:pt idx="2822">
                  <c:v>0.14713389999999998</c:v>
                </c:pt>
                <c:pt idx="2823">
                  <c:v>6.9125519999999996E-2</c:v>
                </c:pt>
                <c:pt idx="2824">
                  <c:v>-8.8982280000000011E-3</c:v>
                </c:pt>
                <c:pt idx="2825">
                  <c:v>-8.6910200000000007E-2</c:v>
                </c:pt>
                <c:pt idx="2826">
                  <c:v>-0.16483560000000003</c:v>
                </c:pt>
                <c:pt idx="2827">
                  <c:v>-0.24247850000000001</c:v>
                </c:pt>
                <c:pt idx="2828">
                  <c:v>-0.31937559999999998</c:v>
                </c:pt>
                <c:pt idx="2829">
                  <c:v>-0.39669690000000002</c:v>
                </c:pt>
                <c:pt idx="2830">
                  <c:v>-0.47410649999999999</c:v>
                </c:pt>
                <c:pt idx="2831">
                  <c:v>-0.55002119999999999</c:v>
                </c:pt>
                <c:pt idx="2832">
                  <c:v>-0.62600560000000005</c:v>
                </c:pt>
                <c:pt idx="2833">
                  <c:v>-0.70280319999999996</c:v>
                </c:pt>
                <c:pt idx="2834">
                  <c:v>-0.78058730000000009</c:v>
                </c:pt>
                <c:pt idx="2835">
                  <c:v>-0.85840660000000002</c:v>
                </c:pt>
                <c:pt idx="2836">
                  <c:v>-0.9361832000000001</c:v>
                </c:pt>
                <c:pt idx="2837">
                  <c:v>-1.0140229999999999</c:v>
                </c:pt>
                <c:pt idx="2838">
                  <c:v>-1.0918049999999999</c:v>
                </c:pt>
                <c:pt idx="2839">
                  <c:v>-1.1696170000000001</c:v>
                </c:pt>
                <c:pt idx="2840">
                  <c:v>-1.2474340000000002</c:v>
                </c:pt>
                <c:pt idx="2841">
                  <c:v>-1.3252269999999999</c:v>
                </c:pt>
                <c:pt idx="2842">
                  <c:v>-1.4030020000000001</c:v>
                </c:pt>
                <c:pt idx="2843">
                  <c:v>-1.4807049999999999</c:v>
                </c:pt>
                <c:pt idx="2844">
                  <c:v>-1.55853</c:v>
                </c:pt>
                <c:pt idx="2845">
                  <c:v>-1.6358990000000002</c:v>
                </c:pt>
                <c:pt idx="2846">
                  <c:v>-1.7136960000000001</c:v>
                </c:pt>
                <c:pt idx="2847">
                  <c:v>-1.791493</c:v>
                </c:pt>
                <c:pt idx="2848">
                  <c:v>-1.8692439999999999</c:v>
                </c:pt>
                <c:pt idx="2849">
                  <c:v>-1.9469210000000001</c:v>
                </c:pt>
                <c:pt idx="2850">
                  <c:v>-2.0246979999999999</c:v>
                </c:pt>
                <c:pt idx="2851">
                  <c:v>-2.1024929999999999</c:v>
                </c:pt>
                <c:pt idx="2852">
                  <c:v>-2.1802229999999998</c:v>
                </c:pt>
                <c:pt idx="2853">
                  <c:v>-2.2577940000000001</c:v>
                </c:pt>
                <c:pt idx="2854">
                  <c:v>-2.3346070000000001</c:v>
                </c:pt>
                <c:pt idx="2855">
                  <c:v>-2.411562</c:v>
                </c:pt>
                <c:pt idx="2856">
                  <c:v>-2.4890629999999998</c:v>
                </c:pt>
                <c:pt idx="2857">
                  <c:v>-2.566217</c:v>
                </c:pt>
                <c:pt idx="2858">
                  <c:v>-2.6436159999999997</c:v>
                </c:pt>
                <c:pt idx="2859">
                  <c:v>-2.7211089999999998</c:v>
                </c:pt>
                <c:pt idx="2860">
                  <c:v>-2.7980770000000001</c:v>
                </c:pt>
                <c:pt idx="2861">
                  <c:v>-2.875508</c:v>
                </c:pt>
                <c:pt idx="2862">
                  <c:v>-2.9523640000000002</c:v>
                </c:pt>
                <c:pt idx="2863">
                  <c:v>-3.0292999999999997</c:v>
                </c:pt>
                <c:pt idx="2864">
                  <c:v>-3.1068160000000002</c:v>
                </c:pt>
                <c:pt idx="2865">
                  <c:v>-3.1843680000000001</c:v>
                </c:pt>
                <c:pt idx="2866">
                  <c:v>-3.261876</c:v>
                </c:pt>
                <c:pt idx="2867">
                  <c:v>-3.3387159999999998</c:v>
                </c:pt>
                <c:pt idx="2868">
                  <c:v>-3.415216</c:v>
                </c:pt>
                <c:pt idx="2869">
                  <c:v>-3.4923979999999997</c:v>
                </c:pt>
                <c:pt idx="2870">
                  <c:v>-3.56976</c:v>
                </c:pt>
                <c:pt idx="2871">
                  <c:v>-3.6474200000000003</c:v>
                </c:pt>
                <c:pt idx="2872">
                  <c:v>-3.7248589999999999</c:v>
                </c:pt>
                <c:pt idx="2873">
                  <c:v>-3.8021480000000003</c:v>
                </c:pt>
                <c:pt idx="2874">
                  <c:v>-3.879769</c:v>
                </c:pt>
                <c:pt idx="2875">
                  <c:v>-3.9573910000000003</c:v>
                </c:pt>
                <c:pt idx="2876">
                  <c:v>-4.0350640000000002</c:v>
                </c:pt>
                <c:pt idx="2877">
                  <c:v>-4.1127289999999999</c:v>
                </c:pt>
                <c:pt idx="2878">
                  <c:v>-4.190429</c:v>
                </c:pt>
                <c:pt idx="2879">
                  <c:v>-4.2680990000000003</c:v>
                </c:pt>
                <c:pt idx="2880">
                  <c:v>-4.3457819999999998</c:v>
                </c:pt>
                <c:pt idx="2881">
                  <c:v>-4.4234650000000002</c:v>
                </c:pt>
                <c:pt idx="2882">
                  <c:v>-4.5010789999999998</c:v>
                </c:pt>
                <c:pt idx="2883">
                  <c:v>-4.5787509999999996</c:v>
                </c:pt>
                <c:pt idx="2884">
                  <c:v>-4.6564180000000004</c:v>
                </c:pt>
                <c:pt idx="2885">
                  <c:v>-4.734102</c:v>
                </c:pt>
                <c:pt idx="2886">
                  <c:v>-4.8117679999999998</c:v>
                </c:pt>
                <c:pt idx="2887">
                  <c:v>-4.8894520000000004</c:v>
                </c:pt>
                <c:pt idx="2888">
                  <c:v>-4.9671190000000003</c:v>
                </c:pt>
                <c:pt idx="2889">
                  <c:v>-5.0447989999999994</c:v>
                </c:pt>
                <c:pt idx="2890">
                  <c:v>-5.1224570000000007</c:v>
                </c:pt>
                <c:pt idx="2891">
                  <c:v>-5.2001369999999998</c:v>
                </c:pt>
                <c:pt idx="2892">
                  <c:v>-5.2777810000000001</c:v>
                </c:pt>
                <c:pt idx="2893">
                  <c:v>-5.3554449999999996</c:v>
                </c:pt>
                <c:pt idx="2894">
                  <c:v>-5.433095999999999</c:v>
                </c:pt>
                <c:pt idx="2895">
                  <c:v>-5.510758</c:v>
                </c:pt>
                <c:pt idx="2896">
                  <c:v>-5.5884149999999995</c:v>
                </c:pt>
                <c:pt idx="2897">
                  <c:v>-5.6660239999999993</c:v>
                </c:pt>
                <c:pt idx="2898">
                  <c:v>-5.7435349999999996</c:v>
                </c:pt>
                <c:pt idx="2899">
                  <c:v>-5.8208329999999995</c:v>
                </c:pt>
                <c:pt idx="2900">
                  <c:v>-5.8980049999999995</c:v>
                </c:pt>
                <c:pt idx="2901">
                  <c:v>-5.9749689999999998</c:v>
                </c:pt>
                <c:pt idx="2902">
                  <c:v>-6.0513490000000001</c:v>
                </c:pt>
                <c:pt idx="2903">
                  <c:v>-6.1278619999999995</c:v>
                </c:pt>
                <c:pt idx="2904">
                  <c:v>-6.1984180000000002</c:v>
                </c:pt>
                <c:pt idx="2905">
                  <c:v>-6.271427000000001</c:v>
                </c:pt>
                <c:pt idx="2906">
                  <c:v>-6.3414739999999998</c:v>
                </c:pt>
                <c:pt idx="2907">
                  <c:v>-6.4163300000000003</c:v>
                </c:pt>
                <c:pt idx="2908">
                  <c:v>-6.4929190000000006</c:v>
                </c:pt>
                <c:pt idx="2909">
                  <c:v>-6.5701929999999997</c:v>
                </c:pt>
                <c:pt idx="2910">
                  <c:v>-6.6474069999999994</c:v>
                </c:pt>
                <c:pt idx="2911">
                  <c:v>-6.7226949999999999</c:v>
                </c:pt>
                <c:pt idx="2912">
                  <c:v>-6.7962029999999993</c:v>
                </c:pt>
                <c:pt idx="2913">
                  <c:v>-6.8713500000000005</c:v>
                </c:pt>
                <c:pt idx="2914">
                  <c:v>-6.948696</c:v>
                </c:pt>
                <c:pt idx="2915">
                  <c:v>-7.0261499999999995</c:v>
                </c:pt>
                <c:pt idx="2916">
                  <c:v>-7.1036339999999996</c:v>
                </c:pt>
                <c:pt idx="2917">
                  <c:v>-7.1811210000000001</c:v>
                </c:pt>
                <c:pt idx="2918">
                  <c:v>-7.2574860000000001</c:v>
                </c:pt>
                <c:pt idx="2919">
                  <c:v>-7.333164</c:v>
                </c:pt>
                <c:pt idx="2920">
                  <c:v>-7.4079439999999996</c:v>
                </c:pt>
                <c:pt idx="2921">
                  <c:v>-7.4842660000000008</c:v>
                </c:pt>
                <c:pt idx="2922">
                  <c:v>-7.5612179999999993</c:v>
                </c:pt>
                <c:pt idx="2923">
                  <c:v>-7.6384350000000003</c:v>
                </c:pt>
                <c:pt idx="2924">
                  <c:v>-7.7156830000000003</c:v>
                </c:pt>
                <c:pt idx="2925">
                  <c:v>-7.7928600000000001</c:v>
                </c:pt>
                <c:pt idx="2926">
                  <c:v>-7.8700599999999996</c:v>
                </c:pt>
                <c:pt idx="2927">
                  <c:v>-7.9473329999999995</c:v>
                </c:pt>
                <c:pt idx="2928">
                  <c:v>-8.0245660000000001</c:v>
                </c:pt>
                <c:pt idx="2929">
                  <c:v>-8.1019810000000003</c:v>
                </c:pt>
                <c:pt idx="2930">
                  <c:v>-8.1793790000000008</c:v>
                </c:pt>
                <c:pt idx="2931">
                  <c:v>-8.2566399999999991</c:v>
                </c:pt>
                <c:pt idx="2932">
                  <c:v>-8.3338830000000002</c:v>
                </c:pt>
                <c:pt idx="2933">
                  <c:v>-8.4110899999999997</c:v>
                </c:pt>
                <c:pt idx="2934">
                  <c:v>-8.4882910000000003</c:v>
                </c:pt>
                <c:pt idx="2935">
                  <c:v>-8.5650499999999994</c:v>
                </c:pt>
                <c:pt idx="2936">
                  <c:v>-8.642417</c:v>
                </c:pt>
                <c:pt idx="2937">
                  <c:v>-8.7198379999999993</c:v>
                </c:pt>
                <c:pt idx="2938">
                  <c:v>-8.7972160000000006</c:v>
                </c:pt>
                <c:pt idx="2939">
                  <c:v>-8.8742509999999992</c:v>
                </c:pt>
                <c:pt idx="2940">
                  <c:v>-8.9497320000000009</c:v>
                </c:pt>
                <c:pt idx="2941">
                  <c:v>-9.026313</c:v>
                </c:pt>
                <c:pt idx="2942">
                  <c:v>-9.1026899999999991</c:v>
                </c:pt>
                <c:pt idx="2943">
                  <c:v>-9.18</c:v>
                </c:pt>
                <c:pt idx="2944">
                  <c:v>-9.2572209999999995</c:v>
                </c:pt>
                <c:pt idx="2945">
                  <c:v>-9.3345839999999995</c:v>
                </c:pt>
                <c:pt idx="2946">
                  <c:v>-9.4108549999999997</c:v>
                </c:pt>
                <c:pt idx="2947">
                  <c:v>-9.4869210000000006</c:v>
                </c:pt>
                <c:pt idx="2948">
                  <c:v>-9.5641239999999996</c:v>
                </c:pt>
                <c:pt idx="2949">
                  <c:v>-9.6413229999999999</c:v>
                </c:pt>
                <c:pt idx="2950">
                  <c:v>-9.7186579999999996</c:v>
                </c:pt>
                <c:pt idx="2951">
                  <c:v>-9.7960469999999997</c:v>
                </c:pt>
                <c:pt idx="2952">
                  <c:v>-9.8734099999999998</c:v>
                </c:pt>
                <c:pt idx="2953">
                  <c:v>-9.9508149999999986</c:v>
                </c:pt>
                <c:pt idx="2954">
                  <c:v>-10.028189999999999</c:v>
                </c:pt>
                <c:pt idx="2955">
                  <c:v>-10.105589999999999</c:v>
                </c:pt>
                <c:pt idx="2956">
                  <c:v>-10.182970000000001</c:v>
                </c:pt>
                <c:pt idx="2957">
                  <c:v>-10.260370000000002</c:v>
                </c:pt>
                <c:pt idx="2958">
                  <c:v>-10.337750000000002</c:v>
                </c:pt>
                <c:pt idx="2959">
                  <c:v>-10.415150000000001</c:v>
                </c:pt>
                <c:pt idx="2960">
                  <c:v>-10.492280000000001</c:v>
                </c:pt>
                <c:pt idx="2961">
                  <c:v>-10.569379999999999</c:v>
                </c:pt>
                <c:pt idx="2962">
                  <c:v>-10.646439999999998</c:v>
                </c:pt>
                <c:pt idx="2963">
                  <c:v>-10.723400000000002</c:v>
                </c:pt>
                <c:pt idx="2964">
                  <c:v>-10.800590000000001</c:v>
                </c:pt>
                <c:pt idx="2965">
                  <c:v>-10.87791</c:v>
                </c:pt>
                <c:pt idx="2966">
                  <c:v>-10.955069999999999</c:v>
                </c:pt>
                <c:pt idx="2967">
                  <c:v>-11.032500000000001</c:v>
                </c:pt>
                <c:pt idx="2968">
                  <c:v>-11.10984</c:v>
                </c:pt>
                <c:pt idx="2969">
                  <c:v>-11.187240000000001</c:v>
                </c:pt>
                <c:pt idx="2970">
                  <c:v>-11.2646</c:v>
                </c:pt>
                <c:pt idx="2971">
                  <c:v>-11.341989999999999</c:v>
                </c:pt>
                <c:pt idx="2972">
                  <c:v>-11.41934</c:v>
                </c:pt>
                <c:pt idx="2973">
                  <c:v>-11.49672</c:v>
                </c:pt>
                <c:pt idx="2974">
                  <c:v>-11.57408</c:v>
                </c:pt>
                <c:pt idx="2975">
                  <c:v>-11.65146</c:v>
                </c:pt>
                <c:pt idx="2976">
                  <c:v>-11.728819999999999</c:v>
                </c:pt>
                <c:pt idx="2977">
                  <c:v>-11.8062</c:v>
                </c:pt>
                <c:pt idx="2978">
                  <c:v>-11.88302</c:v>
                </c:pt>
                <c:pt idx="2979">
                  <c:v>-11.95833</c:v>
                </c:pt>
                <c:pt idx="2980">
                  <c:v>-12.03501</c:v>
                </c:pt>
                <c:pt idx="2981">
                  <c:v>-12.11158</c:v>
                </c:pt>
                <c:pt idx="2982">
                  <c:v>-12.188829999999999</c:v>
                </c:pt>
                <c:pt idx="2983">
                  <c:v>-12.26614</c:v>
                </c:pt>
                <c:pt idx="2984">
                  <c:v>-12.34351</c:v>
                </c:pt>
                <c:pt idx="2985">
                  <c:v>-12.420860000000001</c:v>
                </c:pt>
                <c:pt idx="2986">
                  <c:v>-12.49821</c:v>
                </c:pt>
                <c:pt idx="2987">
                  <c:v>-12.57555</c:v>
                </c:pt>
                <c:pt idx="2988">
                  <c:v>-12.652509999999999</c:v>
                </c:pt>
                <c:pt idx="2989">
                  <c:v>-12.727839999999999</c:v>
                </c:pt>
                <c:pt idx="2990">
                  <c:v>-12.80179</c:v>
                </c:pt>
                <c:pt idx="2991">
                  <c:v>-12.876270000000002</c:v>
                </c:pt>
                <c:pt idx="2992">
                  <c:v>-12.952159999999999</c:v>
                </c:pt>
                <c:pt idx="2993">
                  <c:v>-13.02786</c:v>
                </c:pt>
                <c:pt idx="2994">
                  <c:v>-13.104849999999999</c:v>
                </c:pt>
                <c:pt idx="2995">
                  <c:v>-13.181890000000001</c:v>
                </c:pt>
                <c:pt idx="2996">
                  <c:v>-13.259170000000001</c:v>
                </c:pt>
                <c:pt idx="2997">
                  <c:v>-13.336399999999999</c:v>
                </c:pt>
                <c:pt idx="2998">
                  <c:v>-13.41367</c:v>
                </c:pt>
                <c:pt idx="2999">
                  <c:v>-13.490839999999999</c:v>
                </c:pt>
                <c:pt idx="3000">
                  <c:v>-13.56808</c:v>
                </c:pt>
                <c:pt idx="3001">
                  <c:v>-13.645259999999999</c:v>
                </c:pt>
                <c:pt idx="3002">
                  <c:v>-13.72255</c:v>
                </c:pt>
                <c:pt idx="3003">
                  <c:v>-13.799900000000001</c:v>
                </c:pt>
                <c:pt idx="3004">
                  <c:v>-13.87721</c:v>
                </c:pt>
                <c:pt idx="3005">
                  <c:v>-13.954549999999999</c:v>
                </c:pt>
                <c:pt idx="3006">
                  <c:v>-14.03182</c:v>
                </c:pt>
                <c:pt idx="3007">
                  <c:v>-14.108920000000001</c:v>
                </c:pt>
                <c:pt idx="3008">
                  <c:v>-14.185739999999999</c:v>
                </c:pt>
                <c:pt idx="3009">
                  <c:v>-14.26247</c:v>
                </c:pt>
                <c:pt idx="3010">
                  <c:v>-14.339630000000001</c:v>
                </c:pt>
                <c:pt idx="3011">
                  <c:v>-14.416789999999999</c:v>
                </c:pt>
                <c:pt idx="3012">
                  <c:v>-14.493780000000001</c:v>
                </c:pt>
                <c:pt idx="3013">
                  <c:v>-14.570639999999999</c:v>
                </c:pt>
                <c:pt idx="3014">
                  <c:v>-14.647819999999999</c:v>
                </c:pt>
                <c:pt idx="3015">
                  <c:v>-14.72505</c:v>
                </c:pt>
                <c:pt idx="3016">
                  <c:v>-14.802210000000001</c:v>
                </c:pt>
                <c:pt idx="3017">
                  <c:v>-14.878970000000001</c:v>
                </c:pt>
                <c:pt idx="3018">
                  <c:v>-14.95546</c:v>
                </c:pt>
                <c:pt idx="3019">
                  <c:v>-15.032259999999999</c:v>
                </c:pt>
                <c:pt idx="3020">
                  <c:v>-15.10866</c:v>
                </c:pt>
                <c:pt idx="3021">
                  <c:v>-15.185770000000002</c:v>
                </c:pt>
                <c:pt idx="3022">
                  <c:v>-15.262890000000001</c:v>
                </c:pt>
                <c:pt idx="3023">
                  <c:v>-15.34015</c:v>
                </c:pt>
                <c:pt idx="3024">
                  <c:v>-15.41741</c:v>
                </c:pt>
                <c:pt idx="3025">
                  <c:v>-15.4946</c:v>
                </c:pt>
                <c:pt idx="3026">
                  <c:v>-15.571900000000001</c:v>
                </c:pt>
                <c:pt idx="3027">
                  <c:v>-15.64913</c:v>
                </c:pt>
                <c:pt idx="3028">
                  <c:v>-15.726370000000001</c:v>
                </c:pt>
                <c:pt idx="3029">
                  <c:v>-15.803599999999999</c:v>
                </c:pt>
                <c:pt idx="3030">
                  <c:v>-15.880790000000001</c:v>
                </c:pt>
                <c:pt idx="3031">
                  <c:v>-15.957920000000001</c:v>
                </c:pt>
                <c:pt idx="3032">
                  <c:v>-16.034520000000001</c:v>
                </c:pt>
                <c:pt idx="3033">
                  <c:v>-16.111080000000001</c:v>
                </c:pt>
                <c:pt idx="3034">
                  <c:v>-16.1874</c:v>
                </c:pt>
                <c:pt idx="3035">
                  <c:v>-16.263669999999998</c:v>
                </c:pt>
                <c:pt idx="3036">
                  <c:v>-16.338799999999999</c:v>
                </c:pt>
                <c:pt idx="3037">
                  <c:v>-16.415109999999999</c:v>
                </c:pt>
                <c:pt idx="3038">
                  <c:v>-16.49174</c:v>
                </c:pt>
                <c:pt idx="3039">
                  <c:v>-16.568650000000002</c:v>
                </c:pt>
                <c:pt idx="3040">
                  <c:v>-16.645520000000001</c:v>
                </c:pt>
                <c:pt idx="3041">
                  <c:v>-16.722519999999999</c:v>
                </c:pt>
                <c:pt idx="3042">
                  <c:v>-16.799219999999998</c:v>
                </c:pt>
                <c:pt idx="3043">
                  <c:v>-16.875430000000001</c:v>
                </c:pt>
                <c:pt idx="3044">
                  <c:v>-16.95205</c:v>
                </c:pt>
                <c:pt idx="3045">
                  <c:v>-17.028950000000002</c:v>
                </c:pt>
                <c:pt idx="3046">
                  <c:v>-17.10595</c:v>
                </c:pt>
                <c:pt idx="3047">
                  <c:v>-17.182939999999999</c:v>
                </c:pt>
                <c:pt idx="3048">
                  <c:v>-17.259899999999998</c:v>
                </c:pt>
                <c:pt idx="3049">
                  <c:v>-17.33691</c:v>
                </c:pt>
                <c:pt idx="3050">
                  <c:v>-17.41386</c:v>
                </c:pt>
                <c:pt idx="3051">
                  <c:v>-17.490650000000002</c:v>
                </c:pt>
                <c:pt idx="3052">
                  <c:v>-17.566569999999999</c:v>
                </c:pt>
                <c:pt idx="3053">
                  <c:v>-17.64265</c:v>
                </c:pt>
                <c:pt idx="3054">
                  <c:v>-17.71773</c:v>
                </c:pt>
                <c:pt idx="3055">
                  <c:v>-17.792539999999999</c:v>
                </c:pt>
                <c:pt idx="3056">
                  <c:v>-17.868829999999999</c:v>
                </c:pt>
                <c:pt idx="3057">
                  <c:v>-17.94398</c:v>
                </c:pt>
                <c:pt idx="3058">
                  <c:v>-18.016529999999999</c:v>
                </c:pt>
                <c:pt idx="3059">
                  <c:v>-18.090160000000001</c:v>
                </c:pt>
                <c:pt idx="3060">
                  <c:v>-18.165770000000002</c:v>
                </c:pt>
                <c:pt idx="3061">
                  <c:v>-18.241949999999999</c:v>
                </c:pt>
                <c:pt idx="3062">
                  <c:v>-18.318190000000001</c:v>
                </c:pt>
                <c:pt idx="3063">
                  <c:v>-18.394379999999998</c:v>
                </c:pt>
                <c:pt idx="3064">
                  <c:v>-18.470089999999999</c:v>
                </c:pt>
                <c:pt idx="3065">
                  <c:v>-18.545290000000001</c:v>
                </c:pt>
                <c:pt idx="3066">
                  <c:v>-18.62059</c:v>
                </c:pt>
                <c:pt idx="3067">
                  <c:v>-18.695530000000002</c:v>
                </c:pt>
                <c:pt idx="3068">
                  <c:v>-18.771789999999999</c:v>
                </c:pt>
                <c:pt idx="3069">
                  <c:v>-18.847950000000001</c:v>
                </c:pt>
                <c:pt idx="3070">
                  <c:v>-18.92426</c:v>
                </c:pt>
                <c:pt idx="3071">
                  <c:v>-19.000250000000001</c:v>
                </c:pt>
                <c:pt idx="3072">
                  <c:v>-19.076729999999998</c:v>
                </c:pt>
                <c:pt idx="3073">
                  <c:v>-19.153100000000002</c:v>
                </c:pt>
                <c:pt idx="3074">
                  <c:v>-19.22955</c:v>
                </c:pt>
                <c:pt idx="3075">
                  <c:v>-19.305129999999998</c:v>
                </c:pt>
                <c:pt idx="3076">
                  <c:v>-19.381</c:v>
                </c:pt>
                <c:pt idx="3077">
                  <c:v>-19.456289999999999</c:v>
                </c:pt>
                <c:pt idx="3078">
                  <c:v>-19.53078</c:v>
                </c:pt>
                <c:pt idx="3079">
                  <c:v>-19.607009999999999</c:v>
                </c:pt>
                <c:pt idx="3080">
                  <c:v>-19.683219999999999</c:v>
                </c:pt>
                <c:pt idx="3081">
                  <c:v>-19.75947</c:v>
                </c:pt>
                <c:pt idx="3082">
                  <c:v>-19.835460000000001</c:v>
                </c:pt>
                <c:pt idx="3083">
                  <c:v>-19.911010000000001</c:v>
                </c:pt>
                <c:pt idx="3084">
                  <c:v>-19.986460000000001</c:v>
                </c:pt>
                <c:pt idx="3085">
                  <c:v>-20.062160000000002</c:v>
                </c:pt>
                <c:pt idx="3086">
                  <c:v>-20.137879999999999</c:v>
                </c:pt>
                <c:pt idx="3087">
                  <c:v>-20.21367</c:v>
                </c:pt>
                <c:pt idx="3088">
                  <c:v>-20.289350000000002</c:v>
                </c:pt>
                <c:pt idx="3089">
                  <c:v>-20.365220000000001</c:v>
                </c:pt>
                <c:pt idx="3090">
                  <c:v>-20.44061</c:v>
                </c:pt>
                <c:pt idx="3091">
                  <c:v>-20.515919999999998</c:v>
                </c:pt>
                <c:pt idx="3092">
                  <c:v>-20.590130000000002</c:v>
                </c:pt>
                <c:pt idx="3093">
                  <c:v>-20.664300000000001</c:v>
                </c:pt>
                <c:pt idx="3094">
                  <c:v>-20.738129999999998</c:v>
                </c:pt>
                <c:pt idx="3095">
                  <c:v>-20.812819999999999</c:v>
                </c:pt>
                <c:pt idx="3096">
                  <c:v>-20.887799999999999</c:v>
                </c:pt>
                <c:pt idx="3097">
                  <c:v>-20.962869999999999</c:v>
                </c:pt>
                <c:pt idx="3098">
                  <c:v>-21.038</c:v>
                </c:pt>
                <c:pt idx="3099">
                  <c:v>-21.112549999999999</c:v>
                </c:pt>
                <c:pt idx="3100">
                  <c:v>-21.187070000000002</c:v>
                </c:pt>
                <c:pt idx="3101">
                  <c:v>-21.26135</c:v>
                </c:pt>
                <c:pt idx="3102">
                  <c:v>-21.3354</c:v>
                </c:pt>
                <c:pt idx="3103">
                  <c:v>-21.409500000000001</c:v>
                </c:pt>
                <c:pt idx="3104">
                  <c:v>-21.48394</c:v>
                </c:pt>
                <c:pt idx="3105">
                  <c:v>-21.558440000000001</c:v>
                </c:pt>
                <c:pt idx="3106">
                  <c:v>-21.63269</c:v>
                </c:pt>
                <c:pt idx="3107">
                  <c:v>-21.706769999999999</c:v>
                </c:pt>
                <c:pt idx="3108">
                  <c:v>-21.780439999999999</c:v>
                </c:pt>
                <c:pt idx="3109">
                  <c:v>-21.85416</c:v>
                </c:pt>
                <c:pt idx="3110">
                  <c:v>-21.927520000000001</c:v>
                </c:pt>
                <c:pt idx="3111">
                  <c:v>-22.000479999999996</c:v>
                </c:pt>
                <c:pt idx="3112">
                  <c:v>-22.072660000000003</c:v>
                </c:pt>
                <c:pt idx="3113">
                  <c:v>-22.14378</c:v>
                </c:pt>
                <c:pt idx="3114">
                  <c:v>-22.215710000000001</c:v>
                </c:pt>
                <c:pt idx="3115">
                  <c:v>-22.288070000000001</c:v>
                </c:pt>
                <c:pt idx="3116">
                  <c:v>-22.36139</c:v>
                </c:pt>
                <c:pt idx="3117">
                  <c:v>-22.434139999999999</c:v>
                </c:pt>
                <c:pt idx="3118">
                  <c:v>-22.506699999999999</c:v>
                </c:pt>
                <c:pt idx="3119">
                  <c:v>-22.579270000000001</c:v>
                </c:pt>
                <c:pt idx="3120">
                  <c:v>-22.651870000000002</c:v>
                </c:pt>
                <c:pt idx="3121">
                  <c:v>-22.72456</c:v>
                </c:pt>
                <c:pt idx="3122">
                  <c:v>-22.796699999999998</c:v>
                </c:pt>
                <c:pt idx="3123">
                  <c:v>-22.868639999999999</c:v>
                </c:pt>
                <c:pt idx="3124">
                  <c:v>-22.94051</c:v>
                </c:pt>
                <c:pt idx="3125">
                  <c:v>-23.012720000000002</c:v>
                </c:pt>
                <c:pt idx="3126">
                  <c:v>-23.084139999999998</c:v>
                </c:pt>
                <c:pt idx="3127">
                  <c:v>-23.153929999999999</c:v>
                </c:pt>
                <c:pt idx="3128">
                  <c:v>-23.221829999999997</c:v>
                </c:pt>
                <c:pt idx="3129">
                  <c:v>-23.286110000000001</c:v>
                </c:pt>
                <c:pt idx="3130">
                  <c:v>-23.353459999999998</c:v>
                </c:pt>
                <c:pt idx="3131">
                  <c:v>-23.422890000000002</c:v>
                </c:pt>
                <c:pt idx="3132">
                  <c:v>-23.493189999999998</c:v>
                </c:pt>
                <c:pt idx="3133">
                  <c:v>-23.56251</c:v>
                </c:pt>
                <c:pt idx="3134">
                  <c:v>-23.63317</c:v>
                </c:pt>
                <c:pt idx="3135">
                  <c:v>-23.702930000000002</c:v>
                </c:pt>
                <c:pt idx="3136">
                  <c:v>-23.77234</c:v>
                </c:pt>
                <c:pt idx="3137">
                  <c:v>-23.842479999999998</c:v>
                </c:pt>
                <c:pt idx="3138">
                  <c:v>-23.911570000000001</c:v>
                </c:pt>
                <c:pt idx="3139">
                  <c:v>-23.981300000000001</c:v>
                </c:pt>
                <c:pt idx="3140">
                  <c:v>-24.05087</c:v>
                </c:pt>
                <c:pt idx="3141">
                  <c:v>-24.1206</c:v>
                </c:pt>
                <c:pt idx="3142">
                  <c:v>-24.190900000000003</c:v>
                </c:pt>
                <c:pt idx="3143">
                  <c:v>-24.261699999999998</c:v>
                </c:pt>
                <c:pt idx="3144">
                  <c:v>-24.331160000000001</c:v>
                </c:pt>
                <c:pt idx="3145">
                  <c:v>-24.400909999999996</c:v>
                </c:pt>
                <c:pt idx="3146">
                  <c:v>-24.471349999999997</c:v>
                </c:pt>
                <c:pt idx="3147">
                  <c:v>-24.541430000000002</c:v>
                </c:pt>
                <c:pt idx="3148">
                  <c:v>-24.609869999999997</c:v>
                </c:pt>
                <c:pt idx="3149">
                  <c:v>-24.678159999999998</c:v>
                </c:pt>
                <c:pt idx="3150">
                  <c:v>-24.745799999999999</c:v>
                </c:pt>
                <c:pt idx="3151">
                  <c:v>-24.813299999999998</c:v>
                </c:pt>
                <c:pt idx="3152">
                  <c:v>-24.880309999999998</c:v>
                </c:pt>
                <c:pt idx="3153">
                  <c:v>-24.947400000000002</c:v>
                </c:pt>
                <c:pt idx="3154">
                  <c:v>-25.013919999999999</c:v>
                </c:pt>
                <c:pt idx="3155">
                  <c:v>-25.080170000000003</c:v>
                </c:pt>
                <c:pt idx="3156">
                  <c:v>-25.146229999999999</c:v>
                </c:pt>
                <c:pt idx="3157">
                  <c:v>-25.211590000000001</c:v>
                </c:pt>
                <c:pt idx="3158">
                  <c:v>-25.276169999999997</c:v>
                </c:pt>
                <c:pt idx="3159">
                  <c:v>-25.340980000000002</c:v>
                </c:pt>
                <c:pt idx="3160">
                  <c:v>-25.406620000000004</c:v>
                </c:pt>
                <c:pt idx="3161">
                  <c:v>-25.470709999999997</c:v>
                </c:pt>
                <c:pt idx="3162">
                  <c:v>-25.535429999999998</c:v>
                </c:pt>
                <c:pt idx="3163">
                  <c:v>-25.59881</c:v>
                </c:pt>
                <c:pt idx="3164">
                  <c:v>-25.661909999999999</c:v>
                </c:pt>
                <c:pt idx="3165">
                  <c:v>-25.724800000000002</c:v>
                </c:pt>
                <c:pt idx="3166">
                  <c:v>-25.788170000000001</c:v>
                </c:pt>
                <c:pt idx="3167">
                  <c:v>-25.851320000000001</c:v>
                </c:pt>
                <c:pt idx="3168">
                  <c:v>-25.914210000000001</c:v>
                </c:pt>
                <c:pt idx="3169">
                  <c:v>-25.976460000000003</c:v>
                </c:pt>
                <c:pt idx="3170">
                  <c:v>-26.037499999999998</c:v>
                </c:pt>
                <c:pt idx="3171">
                  <c:v>-26.096430000000002</c:v>
                </c:pt>
                <c:pt idx="3172">
                  <c:v>-26.155189999999997</c:v>
                </c:pt>
                <c:pt idx="3173">
                  <c:v>-26.214010000000002</c:v>
                </c:pt>
                <c:pt idx="3174">
                  <c:v>-26.273140000000001</c:v>
                </c:pt>
                <c:pt idx="3175">
                  <c:v>-26.330439999999999</c:v>
                </c:pt>
                <c:pt idx="3176">
                  <c:v>-26.3887</c:v>
                </c:pt>
                <c:pt idx="3177">
                  <c:v>-26.446159999999999</c:v>
                </c:pt>
                <c:pt idx="3178">
                  <c:v>-26.503340000000001</c:v>
                </c:pt>
                <c:pt idx="3179">
                  <c:v>-26.56071</c:v>
                </c:pt>
                <c:pt idx="3180">
                  <c:v>-26.618569999999998</c:v>
                </c:pt>
                <c:pt idx="3181">
                  <c:v>-26.67557</c:v>
                </c:pt>
                <c:pt idx="3182">
                  <c:v>-26.732960000000002</c:v>
                </c:pt>
                <c:pt idx="3183">
                  <c:v>-26.790430000000001</c:v>
                </c:pt>
                <c:pt idx="3184">
                  <c:v>-26.846269999999997</c:v>
                </c:pt>
                <c:pt idx="3185">
                  <c:v>-26.903130000000001</c:v>
                </c:pt>
                <c:pt idx="3186">
                  <c:v>-26.960320000000003</c:v>
                </c:pt>
                <c:pt idx="3187">
                  <c:v>-27.01688</c:v>
                </c:pt>
                <c:pt idx="3188">
                  <c:v>-27.073839999999997</c:v>
                </c:pt>
                <c:pt idx="3189">
                  <c:v>-27.130690000000001</c:v>
                </c:pt>
                <c:pt idx="3190">
                  <c:v>-27.187470000000001</c:v>
                </c:pt>
                <c:pt idx="3191">
                  <c:v>-27.243780000000001</c:v>
                </c:pt>
                <c:pt idx="3192">
                  <c:v>-27.299779999999998</c:v>
                </c:pt>
                <c:pt idx="3193">
                  <c:v>-27.356349999999999</c:v>
                </c:pt>
                <c:pt idx="3194">
                  <c:v>-27.41198</c:v>
                </c:pt>
                <c:pt idx="3195">
                  <c:v>-27.46275</c:v>
                </c:pt>
                <c:pt idx="3196">
                  <c:v>-27.513350000000003</c:v>
                </c:pt>
                <c:pt idx="3197">
                  <c:v>-27.564430000000002</c:v>
                </c:pt>
                <c:pt idx="3198">
                  <c:v>-27.620040000000003</c:v>
                </c:pt>
                <c:pt idx="3199">
                  <c:v>-27.67653</c:v>
                </c:pt>
                <c:pt idx="3200">
                  <c:v>-27.732619999999997</c:v>
                </c:pt>
                <c:pt idx="3201">
                  <c:v>-27.786970000000004</c:v>
                </c:pt>
                <c:pt idx="3202">
                  <c:v>-27.841909999999999</c:v>
                </c:pt>
                <c:pt idx="3203">
                  <c:v>-27.896800000000002</c:v>
                </c:pt>
                <c:pt idx="3204">
                  <c:v>-27.952170000000002</c:v>
                </c:pt>
                <c:pt idx="3205">
                  <c:v>-28.007580000000001</c:v>
                </c:pt>
                <c:pt idx="3206">
                  <c:v>-28.06298</c:v>
                </c:pt>
                <c:pt idx="3207">
                  <c:v>-28.118230000000001</c:v>
                </c:pt>
                <c:pt idx="3208">
                  <c:v>-28.17183</c:v>
                </c:pt>
                <c:pt idx="3209">
                  <c:v>-28.225099999999998</c:v>
                </c:pt>
                <c:pt idx="3210">
                  <c:v>-28.278669999999998</c:v>
                </c:pt>
                <c:pt idx="3211">
                  <c:v>-28.332340000000002</c:v>
                </c:pt>
                <c:pt idx="3212">
                  <c:v>-28.386279999999999</c:v>
                </c:pt>
                <c:pt idx="3213">
                  <c:v>-28.439399999999999</c:v>
                </c:pt>
                <c:pt idx="3214">
                  <c:v>-28.487740000000002</c:v>
                </c:pt>
                <c:pt idx="3215">
                  <c:v>-28.537289999999999</c:v>
                </c:pt>
                <c:pt idx="3216">
                  <c:v>-28.587769999999999</c:v>
                </c:pt>
                <c:pt idx="3217">
                  <c:v>-28.63842</c:v>
                </c:pt>
                <c:pt idx="3218">
                  <c:v>-28.688500000000001</c:v>
                </c:pt>
                <c:pt idx="3219">
                  <c:v>-28.737439999999999</c:v>
                </c:pt>
                <c:pt idx="3220">
                  <c:v>-28.787109999999998</c:v>
                </c:pt>
                <c:pt idx="3221">
                  <c:v>-28.837429999999998</c:v>
                </c:pt>
                <c:pt idx="3222">
                  <c:v>-28.886810000000001</c:v>
                </c:pt>
                <c:pt idx="3223">
                  <c:v>-28.937149999999999</c:v>
                </c:pt>
                <c:pt idx="3224">
                  <c:v>-28.9879</c:v>
                </c:pt>
                <c:pt idx="3225">
                  <c:v>-29.038689999999999</c:v>
                </c:pt>
                <c:pt idx="3226">
                  <c:v>-29.090449999999997</c:v>
                </c:pt>
                <c:pt idx="3227">
                  <c:v>-29.14106</c:v>
                </c:pt>
                <c:pt idx="3228">
                  <c:v>-29.191940000000002</c:v>
                </c:pt>
                <c:pt idx="3229">
                  <c:v>-29.242840000000001</c:v>
                </c:pt>
                <c:pt idx="3230">
                  <c:v>-29.293490000000002</c:v>
                </c:pt>
                <c:pt idx="3231">
                  <c:v>-29.34375</c:v>
                </c:pt>
                <c:pt idx="3232">
                  <c:v>-29.394659999999998</c:v>
                </c:pt>
                <c:pt idx="3233">
                  <c:v>-29.445130000000002</c:v>
                </c:pt>
                <c:pt idx="3234">
                  <c:v>-29.496299999999998</c:v>
                </c:pt>
                <c:pt idx="3235">
                  <c:v>-29.546790000000001</c:v>
                </c:pt>
                <c:pt idx="3236">
                  <c:v>-29.596969999999999</c:v>
                </c:pt>
                <c:pt idx="3237">
                  <c:v>-29.647009999999998</c:v>
                </c:pt>
                <c:pt idx="3238">
                  <c:v>-29.696159999999999</c:v>
                </c:pt>
                <c:pt idx="3239">
                  <c:v>-29.743879999999997</c:v>
                </c:pt>
                <c:pt idx="3240">
                  <c:v>-29.790559999999999</c:v>
                </c:pt>
                <c:pt idx="3241">
                  <c:v>-29.838610000000003</c:v>
                </c:pt>
                <c:pt idx="3242">
                  <c:v>-29.888150000000003</c:v>
                </c:pt>
                <c:pt idx="3243">
                  <c:v>-29.938359999999999</c:v>
                </c:pt>
                <c:pt idx="3244">
                  <c:v>-29.98873</c:v>
                </c:pt>
                <c:pt idx="3245">
                  <c:v>-30.038130000000002</c:v>
                </c:pt>
                <c:pt idx="3246">
                  <c:v>-30.08708</c:v>
                </c:pt>
                <c:pt idx="3247">
                  <c:v>-30.136850000000003</c:v>
                </c:pt>
                <c:pt idx="3248">
                  <c:v>-30.18554</c:v>
                </c:pt>
                <c:pt idx="3249">
                  <c:v>-30.234519999999996</c:v>
                </c:pt>
                <c:pt idx="3250">
                  <c:v>-30.283739999999998</c:v>
                </c:pt>
                <c:pt idx="3251">
                  <c:v>-30.33296</c:v>
                </c:pt>
                <c:pt idx="3252">
                  <c:v>-30.382579999999997</c:v>
                </c:pt>
                <c:pt idx="3253">
                  <c:v>-30.431810000000002</c:v>
                </c:pt>
                <c:pt idx="3254">
                  <c:v>-30.481079999999999</c:v>
                </c:pt>
                <c:pt idx="3255">
                  <c:v>-30.530620000000003</c:v>
                </c:pt>
                <c:pt idx="3256">
                  <c:v>-30.579599999999999</c:v>
                </c:pt>
                <c:pt idx="3257">
                  <c:v>-30.62791</c:v>
                </c:pt>
                <c:pt idx="3258">
                  <c:v>-30.67689</c:v>
                </c:pt>
                <c:pt idx="3259">
                  <c:v>-30.725490000000001</c:v>
                </c:pt>
                <c:pt idx="3260">
                  <c:v>-30.77384</c:v>
                </c:pt>
                <c:pt idx="3261">
                  <c:v>-30.822120000000002</c:v>
                </c:pt>
                <c:pt idx="3262">
                  <c:v>-30.870440000000002</c:v>
                </c:pt>
                <c:pt idx="3263">
                  <c:v>-30.918800000000001</c:v>
                </c:pt>
                <c:pt idx="3264">
                  <c:v>-30.967099999999999</c:v>
                </c:pt>
                <c:pt idx="3265">
                  <c:v>-31.015259999999998</c:v>
                </c:pt>
                <c:pt idx="3266">
                  <c:v>-31.063670000000002</c:v>
                </c:pt>
                <c:pt idx="3267">
                  <c:v>-31.112169999999999</c:v>
                </c:pt>
                <c:pt idx="3268">
                  <c:v>-31.160519999999998</c:v>
                </c:pt>
                <c:pt idx="3269">
                  <c:v>-31.208269999999999</c:v>
                </c:pt>
                <c:pt idx="3270">
                  <c:v>-31.256330000000002</c:v>
                </c:pt>
                <c:pt idx="3271">
                  <c:v>-31.303930000000001</c:v>
                </c:pt>
                <c:pt idx="3272">
                  <c:v>-31.351960000000002</c:v>
                </c:pt>
                <c:pt idx="3273">
                  <c:v>-31.39968</c:v>
                </c:pt>
                <c:pt idx="3274">
                  <c:v>-31.447299999999998</c:v>
                </c:pt>
                <c:pt idx="3275">
                  <c:v>-31.49502</c:v>
                </c:pt>
                <c:pt idx="3276">
                  <c:v>-31.543130000000001</c:v>
                </c:pt>
                <c:pt idx="3277">
                  <c:v>-31.590129999999998</c:v>
                </c:pt>
                <c:pt idx="3278">
                  <c:v>-31.637629999999998</c:v>
                </c:pt>
                <c:pt idx="3279">
                  <c:v>-31.68497</c:v>
                </c:pt>
                <c:pt idx="3280">
                  <c:v>-31.732790000000001</c:v>
                </c:pt>
                <c:pt idx="3281">
                  <c:v>-31.78003</c:v>
                </c:pt>
                <c:pt idx="3282">
                  <c:v>-31.826699999999999</c:v>
                </c:pt>
                <c:pt idx="3283">
                  <c:v>-31.873539999999998</c:v>
                </c:pt>
                <c:pt idx="3284">
                  <c:v>-31.917550000000002</c:v>
                </c:pt>
                <c:pt idx="3285">
                  <c:v>-31.963430000000002</c:v>
                </c:pt>
                <c:pt idx="3286">
                  <c:v>-32.008679999999998</c:v>
                </c:pt>
                <c:pt idx="3287">
                  <c:v>-32.055259999999997</c:v>
                </c:pt>
                <c:pt idx="3288">
                  <c:v>-32.101120000000002</c:v>
                </c:pt>
                <c:pt idx="3289">
                  <c:v>-32.147260000000003</c:v>
                </c:pt>
                <c:pt idx="3290">
                  <c:v>-32.193309999999997</c:v>
                </c:pt>
                <c:pt idx="3291">
                  <c:v>-32.239469999999997</c:v>
                </c:pt>
                <c:pt idx="3292">
                  <c:v>-32.284890000000004</c:v>
                </c:pt>
                <c:pt idx="3293">
                  <c:v>-32.329929999999997</c:v>
                </c:pt>
                <c:pt idx="3294">
                  <c:v>-32.375489999999999</c:v>
                </c:pt>
                <c:pt idx="3295">
                  <c:v>-32.420630000000003</c:v>
                </c:pt>
                <c:pt idx="3296">
                  <c:v>-32.465780000000002</c:v>
                </c:pt>
                <c:pt idx="3297">
                  <c:v>-32.510680000000001</c:v>
                </c:pt>
                <c:pt idx="3298">
                  <c:v>-32.552250000000001</c:v>
                </c:pt>
                <c:pt idx="3299">
                  <c:v>-32.587940000000003</c:v>
                </c:pt>
                <c:pt idx="3300">
                  <c:v>-32.63062</c:v>
                </c:pt>
                <c:pt idx="3301">
                  <c:v>-32.6736</c:v>
                </c:pt>
                <c:pt idx="3302">
                  <c:v>-32.715389999999999</c:v>
                </c:pt>
                <c:pt idx="3303">
                  <c:v>-32.752409999999998</c:v>
                </c:pt>
                <c:pt idx="3304">
                  <c:v>-32.794550000000001</c:v>
                </c:pt>
                <c:pt idx="3305">
                  <c:v>-32.836569999999995</c:v>
                </c:pt>
                <c:pt idx="3306">
                  <c:v>-32.87968</c:v>
                </c:pt>
                <c:pt idx="3307">
                  <c:v>-32.923099999999998</c:v>
                </c:pt>
                <c:pt idx="3308">
                  <c:v>-32.967059999999996</c:v>
                </c:pt>
                <c:pt idx="3309">
                  <c:v>-33.01135</c:v>
                </c:pt>
                <c:pt idx="3310">
                  <c:v>-33.05556</c:v>
                </c:pt>
                <c:pt idx="3311">
                  <c:v>-33.099150000000002</c:v>
                </c:pt>
                <c:pt idx="3312">
                  <c:v>-33.143050000000002</c:v>
                </c:pt>
                <c:pt idx="3313">
                  <c:v>-33.186700000000002</c:v>
                </c:pt>
                <c:pt idx="3314">
                  <c:v>-33.230730000000001</c:v>
                </c:pt>
                <c:pt idx="3315">
                  <c:v>-33.274889999999999</c:v>
                </c:pt>
                <c:pt idx="3316">
                  <c:v>-33.317830000000001</c:v>
                </c:pt>
                <c:pt idx="3317">
                  <c:v>-33.359700000000004</c:v>
                </c:pt>
                <c:pt idx="3318">
                  <c:v>-33.398650000000004</c:v>
                </c:pt>
                <c:pt idx="3319">
                  <c:v>-33.43835</c:v>
                </c:pt>
                <c:pt idx="3320">
                  <c:v>-33.477170000000001</c:v>
                </c:pt>
                <c:pt idx="3321">
                  <c:v>-33.518569999999997</c:v>
                </c:pt>
                <c:pt idx="3322">
                  <c:v>-33.561350000000004</c:v>
                </c:pt>
                <c:pt idx="3323">
                  <c:v>-33.603480000000005</c:v>
                </c:pt>
                <c:pt idx="3324">
                  <c:v>-33.645989999999998</c:v>
                </c:pt>
                <c:pt idx="3325">
                  <c:v>-33.687619999999995</c:v>
                </c:pt>
                <c:pt idx="3326">
                  <c:v>-33.730339999999998</c:v>
                </c:pt>
                <c:pt idx="3327">
                  <c:v>-33.773089999999996</c:v>
                </c:pt>
                <c:pt idx="3328">
                  <c:v>-33.816139999999997</c:v>
                </c:pt>
                <c:pt idx="3329">
                  <c:v>-33.85913</c:v>
                </c:pt>
                <c:pt idx="3330">
                  <c:v>-33.902279999999998</c:v>
                </c:pt>
                <c:pt idx="3331">
                  <c:v>-33.806719999999999</c:v>
                </c:pt>
                <c:pt idx="3332">
                  <c:v>-33.725940000000001</c:v>
                </c:pt>
                <c:pt idx="3333">
                  <c:v>-33.65531</c:v>
                </c:pt>
                <c:pt idx="3334">
                  <c:v>-33.591149999999999</c:v>
                </c:pt>
                <c:pt idx="3335">
                  <c:v>-33.529139999999998</c:v>
                </c:pt>
                <c:pt idx="3336">
                  <c:v>-33.468409999999999</c:v>
                </c:pt>
                <c:pt idx="3337">
                  <c:v>-33.409239999999997</c:v>
                </c:pt>
                <c:pt idx="3338">
                  <c:v>-33.351109999999998</c:v>
                </c:pt>
                <c:pt idx="3339">
                  <c:v>-33.293379999999999</c:v>
                </c:pt>
                <c:pt idx="3340">
                  <c:v>-33.235680000000002</c:v>
                </c:pt>
                <c:pt idx="3341">
                  <c:v>-33.178519999999999</c:v>
                </c:pt>
                <c:pt idx="3342">
                  <c:v>-33.121560000000002</c:v>
                </c:pt>
                <c:pt idx="3343">
                  <c:v>-33.064790000000002</c:v>
                </c:pt>
                <c:pt idx="3344">
                  <c:v>-33.00797</c:v>
                </c:pt>
                <c:pt idx="3345">
                  <c:v>-32.951419999999999</c:v>
                </c:pt>
                <c:pt idx="3346">
                  <c:v>-32.894709999999996</c:v>
                </c:pt>
                <c:pt idx="3347">
                  <c:v>-32.837900000000005</c:v>
                </c:pt>
                <c:pt idx="3348">
                  <c:v>-32.780920000000002</c:v>
                </c:pt>
                <c:pt idx="3349">
                  <c:v>-32.723950000000002</c:v>
                </c:pt>
                <c:pt idx="3350">
                  <c:v>-32.666969999999999</c:v>
                </c:pt>
                <c:pt idx="3351">
                  <c:v>-32.610079999999996</c:v>
                </c:pt>
                <c:pt idx="3352">
                  <c:v>-32.553339999999999</c:v>
                </c:pt>
                <c:pt idx="3353">
                  <c:v>-32.496749999999999</c:v>
                </c:pt>
                <c:pt idx="3354">
                  <c:v>-32.44059</c:v>
                </c:pt>
                <c:pt idx="3355">
                  <c:v>-32.384830000000001</c:v>
                </c:pt>
                <c:pt idx="3356">
                  <c:v>-32.32929</c:v>
                </c:pt>
                <c:pt idx="3357">
                  <c:v>-32.273849999999996</c:v>
                </c:pt>
                <c:pt idx="3358">
                  <c:v>-32.218519999999998</c:v>
                </c:pt>
                <c:pt idx="3359">
                  <c:v>-32.16339</c:v>
                </c:pt>
                <c:pt idx="3360">
                  <c:v>-32.10819</c:v>
                </c:pt>
                <c:pt idx="3361">
                  <c:v>-32.052909999999997</c:v>
                </c:pt>
                <c:pt idx="3362">
                  <c:v>-31.997749999999996</c:v>
                </c:pt>
                <c:pt idx="3363">
                  <c:v>-31.942499999999999</c:v>
                </c:pt>
                <c:pt idx="3364">
                  <c:v>-31.887189999999997</c:v>
                </c:pt>
                <c:pt idx="3365">
                  <c:v>-31.831849999999999</c:v>
                </c:pt>
                <c:pt idx="3366">
                  <c:v>-31.776520000000001</c:v>
                </c:pt>
                <c:pt idx="3367">
                  <c:v>-31.720939999999999</c:v>
                </c:pt>
                <c:pt idx="3368">
                  <c:v>-31.66525</c:v>
                </c:pt>
                <c:pt idx="3369">
                  <c:v>-31.60951</c:v>
                </c:pt>
                <c:pt idx="3370">
                  <c:v>-31.553740000000001</c:v>
                </c:pt>
                <c:pt idx="3371">
                  <c:v>-31.497980000000002</c:v>
                </c:pt>
                <c:pt idx="3372">
                  <c:v>-31.443809999999999</c:v>
                </c:pt>
                <c:pt idx="3373">
                  <c:v>-31.393249999999998</c:v>
                </c:pt>
                <c:pt idx="3374">
                  <c:v>-31.34225</c:v>
                </c:pt>
                <c:pt idx="3375">
                  <c:v>-31.290179999999999</c:v>
                </c:pt>
                <c:pt idx="3376">
                  <c:v>-31.23592</c:v>
                </c:pt>
                <c:pt idx="3377">
                  <c:v>-31.180230000000002</c:v>
                </c:pt>
                <c:pt idx="3378">
                  <c:v>-31.12349</c:v>
                </c:pt>
                <c:pt idx="3379">
                  <c:v>-31.06634</c:v>
                </c:pt>
                <c:pt idx="3380">
                  <c:v>-31.008879999999998</c:v>
                </c:pt>
                <c:pt idx="3381">
                  <c:v>-30.951749999999997</c:v>
                </c:pt>
                <c:pt idx="3382">
                  <c:v>-30.894259999999999</c:v>
                </c:pt>
                <c:pt idx="3383">
                  <c:v>-30.836510000000001</c:v>
                </c:pt>
                <c:pt idx="3384">
                  <c:v>-30.77863</c:v>
                </c:pt>
                <c:pt idx="3385">
                  <c:v>-30.72166</c:v>
                </c:pt>
                <c:pt idx="3386">
                  <c:v>-30.664560000000002</c:v>
                </c:pt>
                <c:pt idx="3387">
                  <c:v>-30.607859999999999</c:v>
                </c:pt>
                <c:pt idx="3388">
                  <c:v>-30.550600000000003</c:v>
                </c:pt>
                <c:pt idx="3389">
                  <c:v>-30.492710000000002</c:v>
                </c:pt>
                <c:pt idx="3390">
                  <c:v>-30.43479</c:v>
                </c:pt>
                <c:pt idx="3391">
                  <c:v>-30.378500000000003</c:v>
                </c:pt>
                <c:pt idx="3392">
                  <c:v>-30.324080000000002</c:v>
                </c:pt>
                <c:pt idx="3393">
                  <c:v>-30.273089999999996</c:v>
                </c:pt>
                <c:pt idx="3394">
                  <c:v>-30.220549999999999</c:v>
                </c:pt>
                <c:pt idx="3395">
                  <c:v>-30.16582</c:v>
                </c:pt>
                <c:pt idx="3396">
                  <c:v>-30.109490000000001</c:v>
                </c:pt>
                <c:pt idx="3397">
                  <c:v>-30.051830000000002</c:v>
                </c:pt>
                <c:pt idx="3398">
                  <c:v>-29.994320000000002</c:v>
                </c:pt>
                <c:pt idx="3399">
                  <c:v>-29.93675</c:v>
                </c:pt>
                <c:pt idx="3400">
                  <c:v>-29.878540000000001</c:v>
                </c:pt>
                <c:pt idx="3401">
                  <c:v>-29.819610000000001</c:v>
                </c:pt>
                <c:pt idx="3402">
                  <c:v>-29.76032</c:v>
                </c:pt>
                <c:pt idx="3403">
                  <c:v>-29.700810000000001</c:v>
                </c:pt>
                <c:pt idx="3404">
                  <c:v>-29.641199999999998</c:v>
                </c:pt>
                <c:pt idx="3405">
                  <c:v>-29.58193</c:v>
                </c:pt>
                <c:pt idx="3406">
                  <c:v>-29.52251</c:v>
                </c:pt>
                <c:pt idx="3407">
                  <c:v>-29.462959999999999</c:v>
                </c:pt>
                <c:pt idx="3408">
                  <c:v>-29.403559999999999</c:v>
                </c:pt>
                <c:pt idx="3409">
                  <c:v>-29.344049999999999</c:v>
                </c:pt>
                <c:pt idx="3410">
                  <c:v>-29.284870000000002</c:v>
                </c:pt>
                <c:pt idx="3411">
                  <c:v>-29.225370000000002</c:v>
                </c:pt>
                <c:pt idx="3412">
                  <c:v>-29.165709999999997</c:v>
                </c:pt>
                <c:pt idx="3413">
                  <c:v>-29.10595</c:v>
                </c:pt>
                <c:pt idx="3414">
                  <c:v>-29.04618</c:v>
                </c:pt>
                <c:pt idx="3415">
                  <c:v>-28.985859999999999</c:v>
                </c:pt>
                <c:pt idx="3416">
                  <c:v>-28.925179999999997</c:v>
                </c:pt>
                <c:pt idx="3417">
                  <c:v>-28.8643</c:v>
                </c:pt>
                <c:pt idx="3418">
                  <c:v>-28.803380000000001</c:v>
                </c:pt>
                <c:pt idx="3419">
                  <c:v>-28.742429999999999</c:v>
                </c:pt>
                <c:pt idx="3420">
                  <c:v>-28.681290000000001</c:v>
                </c:pt>
                <c:pt idx="3421">
                  <c:v>-28.620060000000002</c:v>
                </c:pt>
                <c:pt idx="3422">
                  <c:v>-28.558819999999997</c:v>
                </c:pt>
                <c:pt idx="3423">
                  <c:v>-28.49755</c:v>
                </c:pt>
                <c:pt idx="3424">
                  <c:v>-28.436260000000001</c:v>
                </c:pt>
                <c:pt idx="3425">
                  <c:v>-28.374959999999998</c:v>
                </c:pt>
                <c:pt idx="3426">
                  <c:v>-28.313670000000002</c:v>
                </c:pt>
                <c:pt idx="3427">
                  <c:v>-28.252389999999998</c:v>
                </c:pt>
                <c:pt idx="3428">
                  <c:v>-28.191099999999999</c:v>
                </c:pt>
                <c:pt idx="3429">
                  <c:v>-28.129799999999999</c:v>
                </c:pt>
                <c:pt idx="3430">
                  <c:v>-28.068260000000002</c:v>
                </c:pt>
                <c:pt idx="3431">
                  <c:v>-28.006630000000001</c:v>
                </c:pt>
                <c:pt idx="3432">
                  <c:v>-27.944870000000002</c:v>
                </c:pt>
                <c:pt idx="3433">
                  <c:v>-27.882680000000001</c:v>
                </c:pt>
                <c:pt idx="3434">
                  <c:v>-27.820320000000002</c:v>
                </c:pt>
                <c:pt idx="3435">
                  <c:v>-27.757839999999998</c:v>
                </c:pt>
                <c:pt idx="3436">
                  <c:v>-27.695159999999998</c:v>
                </c:pt>
                <c:pt idx="3437">
                  <c:v>-27.63242</c:v>
                </c:pt>
                <c:pt idx="3438">
                  <c:v>-27.569650000000003</c:v>
                </c:pt>
                <c:pt idx="3439">
                  <c:v>-27.506819999999998</c:v>
                </c:pt>
                <c:pt idx="3440">
                  <c:v>-27.444220000000001</c:v>
                </c:pt>
                <c:pt idx="3441">
                  <c:v>-27.3826</c:v>
                </c:pt>
                <c:pt idx="3442">
                  <c:v>-27.320309999999999</c:v>
                </c:pt>
                <c:pt idx="3443">
                  <c:v>-27.256979999999999</c:v>
                </c:pt>
                <c:pt idx="3444">
                  <c:v>-27.193619999999999</c:v>
                </c:pt>
                <c:pt idx="3445">
                  <c:v>-27.130690000000001</c:v>
                </c:pt>
                <c:pt idx="3446">
                  <c:v>-27.067239999999998</c:v>
                </c:pt>
                <c:pt idx="3447">
                  <c:v>-27.003330000000002</c:v>
                </c:pt>
                <c:pt idx="3448">
                  <c:v>-26.93938</c:v>
                </c:pt>
                <c:pt idx="3449">
                  <c:v>-26.875339999999998</c:v>
                </c:pt>
                <c:pt idx="3450">
                  <c:v>-26.81118</c:v>
                </c:pt>
                <c:pt idx="3451">
                  <c:v>-26.747060000000001</c:v>
                </c:pt>
                <c:pt idx="3452">
                  <c:v>-26.682929999999999</c:v>
                </c:pt>
                <c:pt idx="3453">
                  <c:v>-26.618829999999999</c:v>
                </c:pt>
                <c:pt idx="3454">
                  <c:v>-26.55396</c:v>
                </c:pt>
                <c:pt idx="3455">
                  <c:v>-26.488700000000001</c:v>
                </c:pt>
                <c:pt idx="3456">
                  <c:v>-26.42315</c:v>
                </c:pt>
                <c:pt idx="3457">
                  <c:v>-26.357409999999998</c:v>
                </c:pt>
                <c:pt idx="3458">
                  <c:v>-26.291609999999999</c:v>
                </c:pt>
                <c:pt idx="3459">
                  <c:v>-26.225969999999997</c:v>
                </c:pt>
                <c:pt idx="3460">
                  <c:v>-26.160290000000003</c:v>
                </c:pt>
                <c:pt idx="3461">
                  <c:v>-26.093980000000002</c:v>
                </c:pt>
                <c:pt idx="3462">
                  <c:v>-26.028090000000002</c:v>
                </c:pt>
                <c:pt idx="3463">
                  <c:v>-25.961639999999999</c:v>
                </c:pt>
                <c:pt idx="3464">
                  <c:v>-25.894960000000001</c:v>
                </c:pt>
                <c:pt idx="3465">
                  <c:v>-25.828500000000002</c:v>
                </c:pt>
                <c:pt idx="3466">
                  <c:v>-25.761749999999999</c:v>
                </c:pt>
                <c:pt idx="3467">
                  <c:v>-25.695100000000004</c:v>
                </c:pt>
                <c:pt idx="3468">
                  <c:v>-25.629689999999997</c:v>
                </c:pt>
                <c:pt idx="3469">
                  <c:v>-25.577590000000001</c:v>
                </c:pt>
                <c:pt idx="3470">
                  <c:v>-25.531570000000002</c:v>
                </c:pt>
                <c:pt idx="3471">
                  <c:v>-25.480350000000001</c:v>
                </c:pt>
                <c:pt idx="3472">
                  <c:v>-25.417939999999998</c:v>
                </c:pt>
                <c:pt idx="3473">
                  <c:v>-25.347919999999998</c:v>
                </c:pt>
                <c:pt idx="3474">
                  <c:v>-25.279519999999998</c:v>
                </c:pt>
                <c:pt idx="3475">
                  <c:v>-25.212110000000003</c:v>
                </c:pt>
                <c:pt idx="3476">
                  <c:v>-25.140259999999998</c:v>
                </c:pt>
                <c:pt idx="3477">
                  <c:v>-25.067830000000001</c:v>
                </c:pt>
                <c:pt idx="3478">
                  <c:v>-24.994139999999998</c:v>
                </c:pt>
                <c:pt idx="3479">
                  <c:v>-24.919180000000001</c:v>
                </c:pt>
                <c:pt idx="3480">
                  <c:v>-24.844369999999998</c:v>
                </c:pt>
                <c:pt idx="3481">
                  <c:v>-24.771180000000001</c:v>
                </c:pt>
                <c:pt idx="3482">
                  <c:v>-24.6965</c:v>
                </c:pt>
                <c:pt idx="3483">
                  <c:v>-24.620910000000002</c:v>
                </c:pt>
                <c:pt idx="3484">
                  <c:v>-24.543819999999997</c:v>
                </c:pt>
                <c:pt idx="3485">
                  <c:v>-24.466239999999999</c:v>
                </c:pt>
                <c:pt idx="3486">
                  <c:v>-24.38841</c:v>
                </c:pt>
                <c:pt idx="3487">
                  <c:v>-24.310429999999997</c:v>
                </c:pt>
                <c:pt idx="3488">
                  <c:v>-24.232289999999999</c:v>
                </c:pt>
                <c:pt idx="3489">
                  <c:v>-24.15361</c:v>
                </c:pt>
                <c:pt idx="3490">
                  <c:v>-24.074589999999997</c:v>
                </c:pt>
                <c:pt idx="3491">
                  <c:v>-23.995239999999999</c:v>
                </c:pt>
                <c:pt idx="3492">
                  <c:v>-23.915109999999999</c:v>
                </c:pt>
                <c:pt idx="3493">
                  <c:v>-23.83492</c:v>
                </c:pt>
                <c:pt idx="3494">
                  <c:v>-23.75459</c:v>
                </c:pt>
                <c:pt idx="3495">
                  <c:v>-23.673959999999997</c:v>
                </c:pt>
                <c:pt idx="3496">
                  <c:v>-23.593289999999996</c:v>
                </c:pt>
                <c:pt idx="3497">
                  <c:v>-23.512439999999998</c:v>
                </c:pt>
                <c:pt idx="3498">
                  <c:v>-23.43169</c:v>
                </c:pt>
                <c:pt idx="3499">
                  <c:v>-23.35032</c:v>
                </c:pt>
                <c:pt idx="3500">
                  <c:v>-23.268710000000002</c:v>
                </c:pt>
                <c:pt idx="3501">
                  <c:v>-23.186920000000001</c:v>
                </c:pt>
                <c:pt idx="3502">
                  <c:v>-23.105000000000004</c:v>
                </c:pt>
                <c:pt idx="3503">
                  <c:v>-23.02291</c:v>
                </c:pt>
                <c:pt idx="3504">
                  <c:v>-22.940640000000002</c:v>
                </c:pt>
                <c:pt idx="3505">
                  <c:v>-22.858239999999999</c:v>
                </c:pt>
                <c:pt idx="3506">
                  <c:v>-22.775569999999998</c:v>
                </c:pt>
                <c:pt idx="3507">
                  <c:v>-22.693390000000001</c:v>
                </c:pt>
                <c:pt idx="3508">
                  <c:v>-22.612000000000002</c:v>
                </c:pt>
                <c:pt idx="3509">
                  <c:v>-22.52955</c:v>
                </c:pt>
                <c:pt idx="3510">
                  <c:v>-22.446739999999998</c:v>
                </c:pt>
                <c:pt idx="3511">
                  <c:v>-22.363659999999999</c:v>
                </c:pt>
                <c:pt idx="3512">
                  <c:v>-22.279669999999999</c:v>
                </c:pt>
                <c:pt idx="3513">
                  <c:v>-22.195800000000002</c:v>
                </c:pt>
                <c:pt idx="3514">
                  <c:v>-22.112069999999999</c:v>
                </c:pt>
                <c:pt idx="3515">
                  <c:v>-22.027850000000001</c:v>
                </c:pt>
                <c:pt idx="3516">
                  <c:v>-21.943370000000002</c:v>
                </c:pt>
                <c:pt idx="3517">
                  <c:v>-21.858900000000002</c:v>
                </c:pt>
                <c:pt idx="3518">
                  <c:v>-21.774279999999997</c:v>
                </c:pt>
                <c:pt idx="3519">
                  <c:v>-21.689690000000002</c:v>
                </c:pt>
                <c:pt idx="3520">
                  <c:v>-21.605020000000003</c:v>
                </c:pt>
                <c:pt idx="3521">
                  <c:v>-21.520350000000001</c:v>
                </c:pt>
                <c:pt idx="3522">
                  <c:v>-21.435670000000002</c:v>
                </c:pt>
                <c:pt idx="3523">
                  <c:v>-21.351840000000003</c:v>
                </c:pt>
                <c:pt idx="3524">
                  <c:v>-21.267429999999997</c:v>
                </c:pt>
                <c:pt idx="3525">
                  <c:v>-21.182560000000002</c:v>
                </c:pt>
                <c:pt idx="3526">
                  <c:v>-21.097760000000001</c:v>
                </c:pt>
                <c:pt idx="3527">
                  <c:v>-21.012879999999999</c:v>
                </c:pt>
                <c:pt idx="3528">
                  <c:v>-20.928229999999999</c:v>
                </c:pt>
                <c:pt idx="3529">
                  <c:v>-20.843489999999999</c:v>
                </c:pt>
                <c:pt idx="3530">
                  <c:v>-20.758709999999997</c:v>
                </c:pt>
                <c:pt idx="3531">
                  <c:v>-20.67428</c:v>
                </c:pt>
                <c:pt idx="3532">
                  <c:v>-20.589659999999999</c:v>
                </c:pt>
                <c:pt idx="3533">
                  <c:v>-20.504899999999999</c:v>
                </c:pt>
                <c:pt idx="3534">
                  <c:v>-20.42004</c:v>
                </c:pt>
                <c:pt idx="3535">
                  <c:v>-20.334889999999998</c:v>
                </c:pt>
                <c:pt idx="3536">
                  <c:v>-20.249780000000001</c:v>
                </c:pt>
                <c:pt idx="3537">
                  <c:v>-20.164360000000002</c:v>
                </c:pt>
                <c:pt idx="3538">
                  <c:v>-20.07883</c:v>
                </c:pt>
                <c:pt idx="3539">
                  <c:v>-19.993270000000003</c:v>
                </c:pt>
                <c:pt idx="3540">
                  <c:v>-19.907710000000002</c:v>
                </c:pt>
                <c:pt idx="3541">
                  <c:v>-19.822139999999997</c:v>
                </c:pt>
                <c:pt idx="3542">
                  <c:v>-19.736650000000001</c:v>
                </c:pt>
                <c:pt idx="3543">
                  <c:v>-19.651070000000001</c:v>
                </c:pt>
                <c:pt idx="3544">
                  <c:v>-19.56551</c:v>
                </c:pt>
                <c:pt idx="3545">
                  <c:v>-19.479839999999999</c:v>
                </c:pt>
                <c:pt idx="3546">
                  <c:v>-19.394290000000002</c:v>
                </c:pt>
                <c:pt idx="3547">
                  <c:v>-19.308199999999999</c:v>
                </c:pt>
                <c:pt idx="3548">
                  <c:v>-19.222010000000001</c:v>
                </c:pt>
                <c:pt idx="3549">
                  <c:v>-19.135740000000002</c:v>
                </c:pt>
                <c:pt idx="3550">
                  <c:v>-19.049510000000001</c:v>
                </c:pt>
                <c:pt idx="3551">
                  <c:v>-18.963239999999999</c:v>
                </c:pt>
                <c:pt idx="3552">
                  <c:v>-18.87791</c:v>
                </c:pt>
                <c:pt idx="3553">
                  <c:v>-18.79269</c:v>
                </c:pt>
                <c:pt idx="3554">
                  <c:v>-18.70693</c:v>
                </c:pt>
                <c:pt idx="3555">
                  <c:v>-18.621009999999998</c:v>
                </c:pt>
                <c:pt idx="3556">
                  <c:v>-18.534289999999999</c:v>
                </c:pt>
                <c:pt idx="3557">
                  <c:v>-18.447369999999999</c:v>
                </c:pt>
                <c:pt idx="3558">
                  <c:v>-18.360510000000001</c:v>
                </c:pt>
                <c:pt idx="3559">
                  <c:v>-18.273630000000001</c:v>
                </c:pt>
                <c:pt idx="3560">
                  <c:v>-18.186720000000001</c:v>
                </c:pt>
                <c:pt idx="3561">
                  <c:v>-18.099599999999999</c:v>
                </c:pt>
                <c:pt idx="3562">
                  <c:v>-18.012729999999998</c:v>
                </c:pt>
                <c:pt idx="3563">
                  <c:v>-17.925539999999998</c:v>
                </c:pt>
                <c:pt idx="3564">
                  <c:v>-17.838259999999998</c:v>
                </c:pt>
                <c:pt idx="3565">
                  <c:v>-17.75178</c:v>
                </c:pt>
                <c:pt idx="3566">
                  <c:v>-17.664719999999999</c:v>
                </c:pt>
                <c:pt idx="3567">
                  <c:v>-17.57836</c:v>
                </c:pt>
                <c:pt idx="3568">
                  <c:v>-17.491319999999998</c:v>
                </c:pt>
                <c:pt idx="3569">
                  <c:v>-17.403669999999998</c:v>
                </c:pt>
                <c:pt idx="3570">
                  <c:v>-17.31588</c:v>
                </c:pt>
                <c:pt idx="3571">
                  <c:v>-17.228059999999999</c:v>
                </c:pt>
                <c:pt idx="3572">
                  <c:v>-17.140150000000002</c:v>
                </c:pt>
                <c:pt idx="3573">
                  <c:v>-17.05228</c:v>
                </c:pt>
                <c:pt idx="3574">
                  <c:v>-16.964379999999998</c:v>
                </c:pt>
                <c:pt idx="3575">
                  <c:v>-16.876460000000002</c:v>
                </c:pt>
                <c:pt idx="3576">
                  <c:v>-16.788540000000001</c:v>
                </c:pt>
                <c:pt idx="3577">
                  <c:v>-16.700610000000001</c:v>
                </c:pt>
                <c:pt idx="3578">
                  <c:v>-16.6127</c:v>
                </c:pt>
                <c:pt idx="3579">
                  <c:v>-16.524819999999998</c:v>
                </c:pt>
                <c:pt idx="3580">
                  <c:v>-16.43695</c:v>
                </c:pt>
                <c:pt idx="3581">
                  <c:v>-16.349070000000001</c:v>
                </c:pt>
                <c:pt idx="3582">
                  <c:v>-16.262070000000001</c:v>
                </c:pt>
                <c:pt idx="3583">
                  <c:v>-16.174599999999998</c:v>
                </c:pt>
                <c:pt idx="3584">
                  <c:v>-16.086870000000001</c:v>
                </c:pt>
                <c:pt idx="3585">
                  <c:v>-15.99915</c:v>
                </c:pt>
                <c:pt idx="3586">
                  <c:v>-15.911390000000001</c:v>
                </c:pt>
                <c:pt idx="3587">
                  <c:v>-15.823780000000001</c:v>
                </c:pt>
                <c:pt idx="3588">
                  <c:v>-15.73648</c:v>
                </c:pt>
                <c:pt idx="3589">
                  <c:v>-15.648679999999999</c:v>
                </c:pt>
                <c:pt idx="3590">
                  <c:v>-15.560689999999999</c:v>
                </c:pt>
                <c:pt idx="3591">
                  <c:v>-15.47268</c:v>
                </c:pt>
                <c:pt idx="3592">
                  <c:v>-15.384599999999999</c:v>
                </c:pt>
                <c:pt idx="3593">
                  <c:v>-15.29731</c:v>
                </c:pt>
                <c:pt idx="3594">
                  <c:v>-15.210539999999998</c:v>
                </c:pt>
                <c:pt idx="3595">
                  <c:v>-15.123660000000001</c:v>
                </c:pt>
                <c:pt idx="3596">
                  <c:v>-15.03627</c:v>
                </c:pt>
                <c:pt idx="3597">
                  <c:v>-14.949190000000002</c:v>
                </c:pt>
                <c:pt idx="3598">
                  <c:v>-14.862120000000001</c:v>
                </c:pt>
                <c:pt idx="3599">
                  <c:v>-14.774650000000001</c:v>
                </c:pt>
                <c:pt idx="3600">
                  <c:v>-14.686889999999998</c:v>
                </c:pt>
                <c:pt idx="3601">
                  <c:v>-14.59845</c:v>
                </c:pt>
                <c:pt idx="3602">
                  <c:v>-14.509980000000001</c:v>
                </c:pt>
                <c:pt idx="3603">
                  <c:v>-14.42135</c:v>
                </c:pt>
                <c:pt idx="3604">
                  <c:v>-14.33268</c:v>
                </c:pt>
                <c:pt idx="3605">
                  <c:v>-14.24404</c:v>
                </c:pt>
                <c:pt idx="3606">
                  <c:v>-14.15541</c:v>
                </c:pt>
                <c:pt idx="3607">
                  <c:v>-14.06766</c:v>
                </c:pt>
                <c:pt idx="3608">
                  <c:v>-13.980129999999999</c:v>
                </c:pt>
                <c:pt idx="3609">
                  <c:v>-13.89217</c:v>
                </c:pt>
                <c:pt idx="3610">
                  <c:v>-13.804559999999999</c:v>
                </c:pt>
                <c:pt idx="3611">
                  <c:v>-13.71644</c:v>
                </c:pt>
                <c:pt idx="3612">
                  <c:v>-13.62819</c:v>
                </c:pt>
                <c:pt idx="3613">
                  <c:v>-13.539859999999999</c:v>
                </c:pt>
                <c:pt idx="3614">
                  <c:v>-13.45143</c:v>
                </c:pt>
                <c:pt idx="3615">
                  <c:v>-13.36299</c:v>
                </c:pt>
                <c:pt idx="3616">
                  <c:v>-13.274559999999999</c:v>
                </c:pt>
                <c:pt idx="3617">
                  <c:v>-13.18605</c:v>
                </c:pt>
                <c:pt idx="3618">
                  <c:v>-13.09755</c:v>
                </c:pt>
                <c:pt idx="3619">
                  <c:v>-13.00905</c:v>
                </c:pt>
                <c:pt idx="3620">
                  <c:v>-12.920540000000001</c:v>
                </c:pt>
                <c:pt idx="3621">
                  <c:v>-12.83202</c:v>
                </c:pt>
                <c:pt idx="3622">
                  <c:v>-12.743510000000001</c:v>
                </c:pt>
                <c:pt idx="3623">
                  <c:v>-12.65503</c:v>
                </c:pt>
                <c:pt idx="3624">
                  <c:v>-12.566939999999999</c:v>
                </c:pt>
                <c:pt idx="3625">
                  <c:v>-12.478340000000001</c:v>
                </c:pt>
                <c:pt idx="3626">
                  <c:v>-12.39007</c:v>
                </c:pt>
                <c:pt idx="3627">
                  <c:v>-12.301960000000001</c:v>
                </c:pt>
                <c:pt idx="3628">
                  <c:v>-12.214229999999999</c:v>
                </c:pt>
                <c:pt idx="3629">
                  <c:v>-12.12604</c:v>
                </c:pt>
                <c:pt idx="3630">
                  <c:v>-12.03791</c:v>
                </c:pt>
                <c:pt idx="3631">
                  <c:v>-11.94966</c:v>
                </c:pt>
                <c:pt idx="3632">
                  <c:v>-11.861459999999999</c:v>
                </c:pt>
                <c:pt idx="3633">
                  <c:v>-11.773199999999999</c:v>
                </c:pt>
                <c:pt idx="3634">
                  <c:v>-11.684909999999999</c:v>
                </c:pt>
                <c:pt idx="3635">
                  <c:v>-11.59666</c:v>
                </c:pt>
                <c:pt idx="3636">
                  <c:v>-11.508459999999999</c:v>
                </c:pt>
                <c:pt idx="3637">
                  <c:v>-11.420999999999999</c:v>
                </c:pt>
                <c:pt idx="3638">
                  <c:v>-11.333960000000001</c:v>
                </c:pt>
                <c:pt idx="3639">
                  <c:v>-11.254349999999999</c:v>
                </c:pt>
                <c:pt idx="3640">
                  <c:v>-11.16821</c:v>
                </c:pt>
                <c:pt idx="3641">
                  <c:v>-11.079889999999999</c:v>
                </c:pt>
                <c:pt idx="3642">
                  <c:v>-10.991610000000001</c:v>
                </c:pt>
                <c:pt idx="3643">
                  <c:v>-10.90339</c:v>
                </c:pt>
                <c:pt idx="3644">
                  <c:v>-10.81507</c:v>
                </c:pt>
                <c:pt idx="3645">
                  <c:v>-10.727969999999999</c:v>
                </c:pt>
                <c:pt idx="3646">
                  <c:v>-10.640229999999999</c:v>
                </c:pt>
                <c:pt idx="3647">
                  <c:v>-10.55236</c:v>
                </c:pt>
                <c:pt idx="3648">
                  <c:v>-10.464850000000002</c:v>
                </c:pt>
                <c:pt idx="3649">
                  <c:v>-10.377140000000001</c:v>
                </c:pt>
                <c:pt idx="3650">
                  <c:v>-10.28931</c:v>
                </c:pt>
                <c:pt idx="3651">
                  <c:v>-10.20284</c:v>
                </c:pt>
                <c:pt idx="3652">
                  <c:v>-10.118609999999999</c:v>
                </c:pt>
                <c:pt idx="3653">
                  <c:v>-10.031000000000001</c:v>
                </c:pt>
                <c:pt idx="3654">
                  <c:v>-9.9428209999999986</c:v>
                </c:pt>
                <c:pt idx="3655">
                  <c:v>-9.8544929999999997</c:v>
                </c:pt>
                <c:pt idx="3656">
                  <c:v>-9.7662259999999996</c:v>
                </c:pt>
                <c:pt idx="3657">
                  <c:v>-9.6782649999999997</c:v>
                </c:pt>
                <c:pt idx="3658">
                  <c:v>-9.5901360000000011</c:v>
                </c:pt>
                <c:pt idx="3659">
                  <c:v>-9.5019670000000005</c:v>
                </c:pt>
                <c:pt idx="3660">
                  <c:v>-9.4138370000000009</c:v>
                </c:pt>
                <c:pt idx="3661">
                  <c:v>-9.325626999999999</c:v>
                </c:pt>
                <c:pt idx="3662">
                  <c:v>-9.2373950000000011</c:v>
                </c:pt>
                <c:pt idx="3663">
                  <c:v>-9.1491199999999999</c:v>
                </c:pt>
                <c:pt idx="3664">
                  <c:v>-9.0608869999999992</c:v>
                </c:pt>
                <c:pt idx="3665">
                  <c:v>-8.9726499999999998</c:v>
                </c:pt>
                <c:pt idx="3666">
                  <c:v>-8.8844599999999989</c:v>
                </c:pt>
                <c:pt idx="3667">
                  <c:v>-8.7962349999999994</c:v>
                </c:pt>
                <c:pt idx="3668">
                  <c:v>-8.7080470000000005</c:v>
                </c:pt>
                <c:pt idx="3669">
                  <c:v>-8.6198990000000002</c:v>
                </c:pt>
                <c:pt idx="3670">
                  <c:v>-8.5317270000000001</c:v>
                </c:pt>
                <c:pt idx="3671">
                  <c:v>-8.4435549999999999</c:v>
                </c:pt>
                <c:pt idx="3672">
                  <c:v>-8.3553730000000002</c:v>
                </c:pt>
                <c:pt idx="3673">
                  <c:v>-8.2671609999999998</c:v>
                </c:pt>
                <c:pt idx="3674">
                  <c:v>-8.1789889999999996</c:v>
                </c:pt>
                <c:pt idx="3675">
                  <c:v>-8.0907730000000004</c:v>
                </c:pt>
                <c:pt idx="3676">
                  <c:v>-8.0027989999999996</c:v>
                </c:pt>
                <c:pt idx="3677">
                  <c:v>-7.9146140000000003</c:v>
                </c:pt>
                <c:pt idx="3678">
                  <c:v>-7.8264360000000002</c:v>
                </c:pt>
                <c:pt idx="3679">
                  <c:v>-7.7382349999999995</c:v>
                </c:pt>
                <c:pt idx="3680">
                  <c:v>-7.6500149999999998</c:v>
                </c:pt>
                <c:pt idx="3681">
                  <c:v>-7.5618249999999998</c:v>
                </c:pt>
                <c:pt idx="3682">
                  <c:v>-7.473707000000001</c:v>
                </c:pt>
                <c:pt idx="3683">
                  <c:v>-7.3857589999999993</c:v>
                </c:pt>
                <c:pt idx="3684">
                  <c:v>-7.2977499999999997</c:v>
                </c:pt>
                <c:pt idx="3685">
                  <c:v>-7.2098059999999995</c:v>
                </c:pt>
                <c:pt idx="3686">
                  <c:v>-7.1217229999999994</c:v>
                </c:pt>
                <c:pt idx="3687">
                  <c:v>-7.0340410000000002</c:v>
                </c:pt>
                <c:pt idx="3688">
                  <c:v>-6.9479480000000002</c:v>
                </c:pt>
                <c:pt idx="3689">
                  <c:v>-6.8619979999999998</c:v>
                </c:pt>
                <c:pt idx="3690">
                  <c:v>-6.7669420000000002</c:v>
                </c:pt>
                <c:pt idx="3691">
                  <c:v>-6.6789290000000001</c:v>
                </c:pt>
                <c:pt idx="3692">
                  <c:v>-6.5912159999999993</c:v>
                </c:pt>
                <c:pt idx="3693">
                  <c:v>-6.503775000000001</c:v>
                </c:pt>
                <c:pt idx="3694">
                  <c:v>-6.4164339999999997</c:v>
                </c:pt>
                <c:pt idx="3695">
                  <c:v>-6.3291260000000005</c:v>
                </c:pt>
                <c:pt idx="3696">
                  <c:v>-6.2416029999999996</c:v>
                </c:pt>
                <c:pt idx="3697">
                  <c:v>-6.1539549999999998</c:v>
                </c:pt>
                <c:pt idx="3698">
                  <c:v>-6.0664020000000001</c:v>
                </c:pt>
                <c:pt idx="3699">
                  <c:v>-5.9785019999999998</c:v>
                </c:pt>
                <c:pt idx="3700">
                  <c:v>-5.8906580000000002</c:v>
                </c:pt>
                <c:pt idx="3701">
                  <c:v>-5.8027579999999999</c:v>
                </c:pt>
                <c:pt idx="3702">
                  <c:v>-5.7148620000000001</c:v>
                </c:pt>
                <c:pt idx="3703">
                  <c:v>-5.6269679999999997</c:v>
                </c:pt>
                <c:pt idx="3704">
                  <c:v>-5.539066</c:v>
                </c:pt>
                <c:pt idx="3705">
                  <c:v>-5.4511609999999999</c:v>
                </c:pt>
                <c:pt idx="3706">
                  <c:v>-5.3632559999999998</c:v>
                </c:pt>
                <c:pt idx="3707">
                  <c:v>-5.27536</c:v>
                </c:pt>
                <c:pt idx="3708">
                  <c:v>-5.1874699999999994</c:v>
                </c:pt>
                <c:pt idx="3709">
                  <c:v>-5.0995789999999994</c:v>
                </c:pt>
                <c:pt idx="3710">
                  <c:v>-5.0117670000000007</c:v>
                </c:pt>
                <c:pt idx="3711">
                  <c:v>-4.9239300000000004</c:v>
                </c:pt>
                <c:pt idx="3712">
                  <c:v>-4.8361780000000003</c:v>
                </c:pt>
                <c:pt idx="3713">
                  <c:v>-4.7483029999999999</c:v>
                </c:pt>
                <c:pt idx="3714">
                  <c:v>-4.6605059999999998</c:v>
                </c:pt>
                <c:pt idx="3715">
                  <c:v>-4.5727000000000002</c:v>
                </c:pt>
                <c:pt idx="3716">
                  <c:v>-4.4849440000000005</c:v>
                </c:pt>
                <c:pt idx="3717">
                  <c:v>-4.3971670000000005</c:v>
                </c:pt>
                <c:pt idx="3718">
                  <c:v>-4.3098740000000006</c:v>
                </c:pt>
                <c:pt idx="3719">
                  <c:v>-4.2223569999999997</c:v>
                </c:pt>
                <c:pt idx="3720">
                  <c:v>-4.1348079999999996</c:v>
                </c:pt>
                <c:pt idx="3721">
                  <c:v>-4.0471629999999994</c:v>
                </c:pt>
                <c:pt idx="3722">
                  <c:v>-3.9594860000000001</c:v>
                </c:pt>
                <c:pt idx="3723">
                  <c:v>-3.8717740000000003</c:v>
                </c:pt>
                <c:pt idx="3724">
                  <c:v>-3.784097</c:v>
                </c:pt>
                <c:pt idx="3725">
                  <c:v>-3.6963659999999998</c:v>
                </c:pt>
                <c:pt idx="3726">
                  <c:v>-3.6086829999999996</c:v>
                </c:pt>
                <c:pt idx="3727">
                  <c:v>-3.5209790000000001</c:v>
                </c:pt>
                <c:pt idx="3728">
                  <c:v>-3.4332940000000001</c:v>
                </c:pt>
                <c:pt idx="3729">
                  <c:v>-3.3455879999999998</c:v>
                </c:pt>
                <c:pt idx="3730">
                  <c:v>-3.2579050000000001</c:v>
                </c:pt>
                <c:pt idx="3731">
                  <c:v>-3.1701990000000002</c:v>
                </c:pt>
                <c:pt idx="3732">
                  <c:v>-3.0828879999999996</c:v>
                </c:pt>
                <c:pt idx="3733">
                  <c:v>-2.9950260000000002</c:v>
                </c:pt>
                <c:pt idx="3734">
                  <c:v>-2.907384</c:v>
                </c:pt>
                <c:pt idx="3735">
                  <c:v>-2.8198869999999996</c:v>
                </c:pt>
                <c:pt idx="3736">
                  <c:v>-2.73292</c:v>
                </c:pt>
                <c:pt idx="3737">
                  <c:v>-2.6459290000000002</c:v>
                </c:pt>
                <c:pt idx="3738">
                  <c:v>-2.5585170000000002</c:v>
                </c:pt>
                <c:pt idx="3739">
                  <c:v>-2.471133</c:v>
                </c:pt>
                <c:pt idx="3740">
                  <c:v>-2.3836879999999998</c:v>
                </c:pt>
                <c:pt idx="3741">
                  <c:v>-2.296192</c:v>
                </c:pt>
                <c:pt idx="3742">
                  <c:v>-2.2087190000000003</c:v>
                </c:pt>
                <c:pt idx="3743">
                  <c:v>-2.12127</c:v>
                </c:pt>
                <c:pt idx="3744">
                  <c:v>-2.0338479999999999</c:v>
                </c:pt>
                <c:pt idx="3745">
                  <c:v>-1.9464090000000001</c:v>
                </c:pt>
                <c:pt idx="3746">
                  <c:v>-1.8589900000000001</c:v>
                </c:pt>
                <c:pt idx="3747">
                  <c:v>-1.7715860000000001</c:v>
                </c:pt>
                <c:pt idx="3748">
                  <c:v>-1.6842770000000002</c:v>
                </c:pt>
                <c:pt idx="3749">
                  <c:v>-1.5977939999999999</c:v>
                </c:pt>
                <c:pt idx="3750">
                  <c:v>-1.5109680000000001</c:v>
                </c:pt>
                <c:pt idx="3751">
                  <c:v>-1.4240870000000001</c:v>
                </c:pt>
                <c:pt idx="3752">
                  <c:v>-1.3373180000000002</c:v>
                </c:pt>
                <c:pt idx="3753">
                  <c:v>-1.2500439999999999</c:v>
                </c:pt>
                <c:pt idx="3754">
                  <c:v>-1.1626699999999999</c:v>
                </c:pt>
                <c:pt idx="3755">
                  <c:v>-1.0752730000000001</c:v>
                </c:pt>
                <c:pt idx="3756">
                  <c:v>-0.98785830000000008</c:v>
                </c:pt>
                <c:pt idx="3757">
                  <c:v>-0.90045620000000004</c:v>
                </c:pt>
                <c:pt idx="3758">
                  <c:v>-0.81305649999999996</c:v>
                </c:pt>
                <c:pt idx="3759">
                  <c:v>-0.72565879999999994</c:v>
                </c:pt>
                <c:pt idx="3760">
                  <c:v>-0.6383219</c:v>
                </c:pt>
                <c:pt idx="3761">
                  <c:v>-0.5510178</c:v>
                </c:pt>
                <c:pt idx="3762">
                  <c:v>-0.46368090000000001</c:v>
                </c:pt>
                <c:pt idx="3763">
                  <c:v>-0.37634659999999998</c:v>
                </c:pt>
                <c:pt idx="3764">
                  <c:v>-0.28900379999999998</c:v>
                </c:pt>
                <c:pt idx="3765">
                  <c:v>-0.20168160000000002</c:v>
                </c:pt>
                <c:pt idx="3766">
                  <c:v>-0.1143516</c:v>
                </c:pt>
                <c:pt idx="3767">
                  <c:v>-2.7024300000000001E-2</c:v>
                </c:pt>
                <c:pt idx="3768">
                  <c:v>6.0302389999999997E-2</c:v>
                </c:pt>
                <c:pt idx="3769">
                  <c:v>0.14763500000000002</c:v>
                </c:pt>
                <c:pt idx="3770">
                  <c:v>0.234958</c:v>
                </c:pt>
                <c:pt idx="3771">
                  <c:v>0.3222486</c:v>
                </c:pt>
                <c:pt idx="3772">
                  <c:v>0.4095434</c:v>
                </c:pt>
                <c:pt idx="3773">
                  <c:v>0.49683719999999998</c:v>
                </c:pt>
                <c:pt idx="3774">
                  <c:v>0.58415099999999998</c:v>
                </c:pt>
                <c:pt idx="3775">
                  <c:v>0.67145940000000004</c:v>
                </c:pt>
                <c:pt idx="3776">
                  <c:v>0.75875730000000008</c:v>
                </c:pt>
                <c:pt idx="3777">
                  <c:v>0.84605070000000004</c:v>
                </c:pt>
                <c:pt idx="3778">
                  <c:v>0.93335319999999999</c:v>
                </c:pt>
                <c:pt idx="3779">
                  <c:v>1.0206460000000002</c:v>
                </c:pt>
                <c:pt idx="3780">
                  <c:v>1.1078649999999999</c:v>
                </c:pt>
                <c:pt idx="3781">
                  <c:v>1.195065</c:v>
                </c:pt>
                <c:pt idx="3782">
                  <c:v>1.282305</c:v>
                </c:pt>
                <c:pt idx="3783">
                  <c:v>1.369548</c:v>
                </c:pt>
                <c:pt idx="3784">
                  <c:v>1.4567859999999999</c:v>
                </c:pt>
                <c:pt idx="3785">
                  <c:v>1.544028</c:v>
                </c:pt>
                <c:pt idx="3786">
                  <c:v>1.6312550000000001</c:v>
                </c:pt>
                <c:pt idx="3787">
                  <c:v>1.718486</c:v>
                </c:pt>
                <c:pt idx="3788">
                  <c:v>1.805609</c:v>
                </c:pt>
                <c:pt idx="3789">
                  <c:v>1.892692</c:v>
                </c:pt>
                <c:pt idx="3790">
                  <c:v>1.9794339999999999</c:v>
                </c:pt>
                <c:pt idx="3791">
                  <c:v>2.0657559999999999</c:v>
                </c:pt>
                <c:pt idx="3792">
                  <c:v>2.1519650000000001</c:v>
                </c:pt>
                <c:pt idx="3793">
                  <c:v>2.237654</c:v>
                </c:pt>
                <c:pt idx="3794">
                  <c:v>2.323509</c:v>
                </c:pt>
                <c:pt idx="3795">
                  <c:v>2.4079429999999999</c:v>
                </c:pt>
                <c:pt idx="3796">
                  <c:v>2.4941279999999999</c:v>
                </c:pt>
                <c:pt idx="3797">
                  <c:v>2.5809280000000001</c:v>
                </c:pt>
                <c:pt idx="3798">
                  <c:v>2.6678429999999995</c:v>
                </c:pt>
                <c:pt idx="3799">
                  <c:v>2.754721</c:v>
                </c:pt>
                <c:pt idx="3800">
                  <c:v>2.841612</c:v>
                </c:pt>
                <c:pt idx="3801">
                  <c:v>2.9285430000000003</c:v>
                </c:pt>
                <c:pt idx="3802">
                  <c:v>3.0154609999999997</c:v>
                </c:pt>
                <c:pt idx="3803">
                  <c:v>3.1024230000000004</c:v>
                </c:pt>
                <c:pt idx="3804">
                  <c:v>3.189387</c:v>
                </c:pt>
                <c:pt idx="3805">
                  <c:v>3.275277</c:v>
                </c:pt>
                <c:pt idx="3806">
                  <c:v>3.3554109999999997</c:v>
                </c:pt>
                <c:pt idx="3807">
                  <c:v>3.4412179999999997</c:v>
                </c:pt>
                <c:pt idx="3808">
                  <c:v>3.5247310000000001</c:v>
                </c:pt>
                <c:pt idx="3809">
                  <c:v>3.6104599999999998</c:v>
                </c:pt>
                <c:pt idx="3810">
                  <c:v>3.6972420000000001</c:v>
                </c:pt>
                <c:pt idx="3811">
                  <c:v>3.7840410000000002</c:v>
                </c:pt>
                <c:pt idx="3812">
                  <c:v>3.8708309999999999</c:v>
                </c:pt>
                <c:pt idx="3813">
                  <c:v>3.957376</c:v>
                </c:pt>
                <c:pt idx="3814">
                  <c:v>4.0442099999999996</c:v>
                </c:pt>
                <c:pt idx="3815">
                  <c:v>4.1310659999999997</c:v>
                </c:pt>
                <c:pt idx="3816">
                  <c:v>4.217924</c:v>
                </c:pt>
                <c:pt idx="3817">
                  <c:v>4.3048479999999998</c:v>
                </c:pt>
                <c:pt idx="3818">
                  <c:v>4.3918249999999999</c:v>
                </c:pt>
                <c:pt idx="3819">
                  <c:v>4.4787909999999993</c:v>
                </c:pt>
                <c:pt idx="3820">
                  <c:v>4.5655580000000002</c:v>
                </c:pt>
                <c:pt idx="3821">
                  <c:v>4.6526230000000002</c:v>
                </c:pt>
                <c:pt idx="3822">
                  <c:v>4.7394750000000005</c:v>
                </c:pt>
                <c:pt idx="3823">
                  <c:v>4.8264259999999997</c:v>
                </c:pt>
                <c:pt idx="3824">
                  <c:v>4.9126750000000001</c:v>
                </c:pt>
                <c:pt idx="3825">
                  <c:v>4.9995279999999998</c:v>
                </c:pt>
                <c:pt idx="3826">
                  <c:v>5.0860760000000003</c:v>
                </c:pt>
                <c:pt idx="3827">
                  <c:v>5.1729979999999998</c:v>
                </c:pt>
                <c:pt idx="3828">
                  <c:v>5.2598959999999995</c:v>
                </c:pt>
                <c:pt idx="3829">
                  <c:v>5.3468029999999995</c:v>
                </c:pt>
                <c:pt idx="3830">
                  <c:v>5.4336989999999998</c:v>
                </c:pt>
                <c:pt idx="3831">
                  <c:v>5.5205109999999999</c:v>
                </c:pt>
                <c:pt idx="3832">
                  <c:v>5.6074020000000004</c:v>
                </c:pt>
                <c:pt idx="3833">
                  <c:v>5.6943590000000004</c:v>
                </c:pt>
                <c:pt idx="3834">
                  <c:v>5.7808659999999996</c:v>
                </c:pt>
                <c:pt idx="3835">
                  <c:v>5.8672559999999994</c:v>
                </c:pt>
                <c:pt idx="3836">
                  <c:v>5.953938</c:v>
                </c:pt>
                <c:pt idx="3837">
                  <c:v>6.0407920000000006</c:v>
                </c:pt>
                <c:pt idx="3838">
                  <c:v>6.1277099999999995</c:v>
                </c:pt>
                <c:pt idx="3839">
                  <c:v>6.2146619999999997</c:v>
                </c:pt>
                <c:pt idx="3840">
                  <c:v>6.3016050000000003</c:v>
                </c:pt>
                <c:pt idx="3841">
                  <c:v>6.388547</c:v>
                </c:pt>
                <c:pt idx="3842">
                  <c:v>6.4755079999999996</c:v>
                </c:pt>
                <c:pt idx="3843">
                  <c:v>6.5624450000000003</c:v>
                </c:pt>
                <c:pt idx="3844">
                  <c:v>6.6493939999999991</c:v>
                </c:pt>
                <c:pt idx="3845">
                  <c:v>6.7347679999999999</c:v>
                </c:pt>
                <c:pt idx="3846">
                  <c:v>6.8192180000000002</c:v>
                </c:pt>
                <c:pt idx="3847">
                  <c:v>6.9058929999999998</c:v>
                </c:pt>
                <c:pt idx="3848">
                  <c:v>6.9925550000000003</c:v>
                </c:pt>
                <c:pt idx="3849">
                  <c:v>7.079059</c:v>
                </c:pt>
                <c:pt idx="3850">
                  <c:v>7.1654249999999999</c:v>
                </c:pt>
                <c:pt idx="3851">
                  <c:v>7.2518560000000001</c:v>
                </c:pt>
                <c:pt idx="3852">
                  <c:v>7.3385350000000003</c:v>
                </c:pt>
                <c:pt idx="3853">
                  <c:v>7.4254569999999998</c:v>
                </c:pt>
                <c:pt idx="3854">
                  <c:v>7.5123870000000004</c:v>
                </c:pt>
                <c:pt idx="3855">
                  <c:v>7.5992119999999996</c:v>
                </c:pt>
                <c:pt idx="3856">
                  <c:v>7.6860079999999993</c:v>
                </c:pt>
                <c:pt idx="3857">
                  <c:v>7.7727550000000001</c:v>
                </c:pt>
                <c:pt idx="3858">
                  <c:v>7.8590420000000005</c:v>
                </c:pt>
                <c:pt idx="3859">
                  <c:v>7.9443699999999993</c:v>
                </c:pt>
                <c:pt idx="3860">
                  <c:v>8.0310129999999997</c:v>
                </c:pt>
                <c:pt idx="3861">
                  <c:v>8.1175069999999998</c:v>
                </c:pt>
                <c:pt idx="3862">
                  <c:v>8.2039200000000001</c:v>
                </c:pt>
                <c:pt idx="3863">
                  <c:v>8.2889280000000003</c:v>
                </c:pt>
                <c:pt idx="3864">
                  <c:v>8.3726430000000001</c:v>
                </c:pt>
                <c:pt idx="3865">
                  <c:v>8.4581870000000006</c:v>
                </c:pt>
                <c:pt idx="3866">
                  <c:v>8.5448409999999999</c:v>
                </c:pt>
                <c:pt idx="3867">
                  <c:v>8.6315799999999996</c:v>
                </c:pt>
                <c:pt idx="3868">
                  <c:v>8.7183510000000002</c:v>
                </c:pt>
                <c:pt idx="3869">
                  <c:v>8.8051180000000002</c:v>
                </c:pt>
                <c:pt idx="3870">
                  <c:v>8.8918289999999995</c:v>
                </c:pt>
                <c:pt idx="3871">
                  <c:v>8.9784900000000007</c:v>
                </c:pt>
                <c:pt idx="3872">
                  <c:v>9.064724</c:v>
                </c:pt>
                <c:pt idx="3873">
                  <c:v>9.1514290000000003</c:v>
                </c:pt>
                <c:pt idx="3874">
                  <c:v>9.2380410000000008</c:v>
                </c:pt>
                <c:pt idx="3875">
                  <c:v>9.3247029999999995</c:v>
                </c:pt>
                <c:pt idx="3876">
                  <c:v>9.4111930000000008</c:v>
                </c:pt>
                <c:pt idx="3877">
                  <c:v>9.4978099999999994</c:v>
                </c:pt>
                <c:pt idx="3878">
                  <c:v>9.5844860000000001</c:v>
                </c:pt>
                <c:pt idx="3879">
                  <c:v>9.6711279999999995</c:v>
                </c:pt>
                <c:pt idx="3880">
                  <c:v>9.7577879999999997</c:v>
                </c:pt>
                <c:pt idx="3881">
                  <c:v>9.8444259999999986</c:v>
                </c:pt>
                <c:pt idx="3882">
                  <c:v>9.9310969999999994</c:v>
                </c:pt>
                <c:pt idx="3883">
                  <c:v>10.01773</c:v>
                </c:pt>
                <c:pt idx="3884">
                  <c:v>10.10439</c:v>
                </c:pt>
                <c:pt idx="3885">
                  <c:v>10.19101</c:v>
                </c:pt>
                <c:pt idx="3886">
                  <c:v>10.277639999999998</c:v>
                </c:pt>
                <c:pt idx="3887">
                  <c:v>10.364269999999999</c:v>
                </c:pt>
                <c:pt idx="3888">
                  <c:v>10.45092</c:v>
                </c:pt>
                <c:pt idx="3889">
                  <c:v>10.53754</c:v>
                </c:pt>
                <c:pt idx="3890">
                  <c:v>10.624199999999998</c:v>
                </c:pt>
                <c:pt idx="3891">
                  <c:v>10.710820000000002</c:v>
                </c:pt>
                <c:pt idx="3892">
                  <c:v>10.797470000000001</c:v>
                </c:pt>
                <c:pt idx="3893">
                  <c:v>10.8841</c:v>
                </c:pt>
                <c:pt idx="3894">
                  <c:v>10.970770000000002</c:v>
                </c:pt>
                <c:pt idx="3895">
                  <c:v>11.05744</c:v>
                </c:pt>
                <c:pt idx="3896">
                  <c:v>11.14387</c:v>
                </c:pt>
                <c:pt idx="3897">
                  <c:v>11.230500000000001</c:v>
                </c:pt>
                <c:pt idx="3898">
                  <c:v>11.316139999999999</c:v>
                </c:pt>
                <c:pt idx="3899">
                  <c:v>11.40002</c:v>
                </c:pt>
                <c:pt idx="3900">
                  <c:v>11.48555</c:v>
                </c:pt>
                <c:pt idx="3901">
                  <c:v>11.57133</c:v>
                </c:pt>
                <c:pt idx="3902">
                  <c:v>11.65451</c:v>
                </c:pt>
                <c:pt idx="3903">
                  <c:v>11.736279999999999</c:v>
                </c:pt>
                <c:pt idx="3904">
                  <c:v>11.82155</c:v>
                </c:pt>
                <c:pt idx="3905">
                  <c:v>11.907779999999999</c:v>
                </c:pt>
                <c:pt idx="3906">
                  <c:v>11.994430000000001</c:v>
                </c:pt>
                <c:pt idx="3907">
                  <c:v>12.08099</c:v>
                </c:pt>
                <c:pt idx="3908">
                  <c:v>12.167619999999999</c:v>
                </c:pt>
                <c:pt idx="3909">
                  <c:v>12.25428</c:v>
                </c:pt>
                <c:pt idx="3910">
                  <c:v>12.340920000000001</c:v>
                </c:pt>
                <c:pt idx="3911">
                  <c:v>12.42755</c:v>
                </c:pt>
                <c:pt idx="3912">
                  <c:v>12.514190000000001</c:v>
                </c:pt>
                <c:pt idx="3913">
                  <c:v>12.60083</c:v>
                </c:pt>
                <c:pt idx="3914">
                  <c:v>12.68688</c:v>
                </c:pt>
                <c:pt idx="3915">
                  <c:v>12.7722</c:v>
                </c:pt>
                <c:pt idx="3916">
                  <c:v>12.85844</c:v>
                </c:pt>
                <c:pt idx="3917">
                  <c:v>12.944899999999999</c:v>
                </c:pt>
                <c:pt idx="3918">
                  <c:v>13.031470000000001</c:v>
                </c:pt>
                <c:pt idx="3919">
                  <c:v>13.11809</c:v>
                </c:pt>
                <c:pt idx="3920">
                  <c:v>13.204709999999999</c:v>
                </c:pt>
                <c:pt idx="3921">
                  <c:v>13.29135</c:v>
                </c:pt>
                <c:pt idx="3922">
                  <c:v>13.378</c:v>
                </c:pt>
                <c:pt idx="3923">
                  <c:v>13.464600000000001</c:v>
                </c:pt>
                <c:pt idx="3924">
                  <c:v>13.551159999999999</c:v>
                </c:pt>
                <c:pt idx="3925">
                  <c:v>13.637779999999999</c:v>
                </c:pt>
                <c:pt idx="3926">
                  <c:v>13.723879999999999</c:v>
                </c:pt>
                <c:pt idx="3927">
                  <c:v>13.810309999999999</c:v>
                </c:pt>
                <c:pt idx="3928">
                  <c:v>13.89687</c:v>
                </c:pt>
                <c:pt idx="3929">
                  <c:v>13.98349</c:v>
                </c:pt>
                <c:pt idx="3930">
                  <c:v>14.070119999999999</c:v>
                </c:pt>
                <c:pt idx="3931">
                  <c:v>14.15673</c:v>
                </c:pt>
                <c:pt idx="3932">
                  <c:v>14.243360000000001</c:v>
                </c:pt>
                <c:pt idx="3933">
                  <c:v>14.329970000000001</c:v>
                </c:pt>
                <c:pt idx="3934">
                  <c:v>14.41661</c:v>
                </c:pt>
                <c:pt idx="3935">
                  <c:v>14.503219999999999</c:v>
                </c:pt>
                <c:pt idx="3936">
                  <c:v>14.58985</c:v>
                </c:pt>
                <c:pt idx="3937">
                  <c:v>14.676460000000001</c:v>
                </c:pt>
                <c:pt idx="3938">
                  <c:v>14.763079999999999</c:v>
                </c:pt>
                <c:pt idx="3939">
                  <c:v>14.849689999999999</c:v>
                </c:pt>
                <c:pt idx="3940">
                  <c:v>14.93632</c:v>
                </c:pt>
                <c:pt idx="3941">
                  <c:v>15.022919999999999</c:v>
                </c:pt>
                <c:pt idx="3942">
                  <c:v>15.109539999999999</c:v>
                </c:pt>
                <c:pt idx="3943">
                  <c:v>15.19501</c:v>
                </c:pt>
                <c:pt idx="3944">
                  <c:v>15.28046</c:v>
                </c:pt>
                <c:pt idx="3945">
                  <c:v>15.365180000000001</c:v>
                </c:pt>
                <c:pt idx="3946">
                  <c:v>15.44664</c:v>
                </c:pt>
                <c:pt idx="3947">
                  <c:v>15.529019999999999</c:v>
                </c:pt>
                <c:pt idx="3948">
                  <c:v>15.614710000000001</c:v>
                </c:pt>
                <c:pt idx="3949">
                  <c:v>15.70087</c:v>
                </c:pt>
                <c:pt idx="3950">
                  <c:v>15.786960000000001</c:v>
                </c:pt>
                <c:pt idx="3951">
                  <c:v>15.87337</c:v>
                </c:pt>
                <c:pt idx="3952">
                  <c:v>15.95993</c:v>
                </c:pt>
                <c:pt idx="3953">
                  <c:v>16.04646</c:v>
                </c:pt>
                <c:pt idx="3954">
                  <c:v>16.13306</c:v>
                </c:pt>
                <c:pt idx="3955">
                  <c:v>16.219619999999999</c:v>
                </c:pt>
                <c:pt idx="3956">
                  <c:v>16.30622</c:v>
                </c:pt>
                <c:pt idx="3957">
                  <c:v>16.392510000000001</c:v>
                </c:pt>
                <c:pt idx="3958">
                  <c:v>16.478829999999999</c:v>
                </c:pt>
                <c:pt idx="3959">
                  <c:v>16.564900000000002</c:v>
                </c:pt>
                <c:pt idx="3960">
                  <c:v>16.651400000000002</c:v>
                </c:pt>
                <c:pt idx="3961">
                  <c:v>16.737970000000001</c:v>
                </c:pt>
                <c:pt idx="3962">
                  <c:v>16.824490000000001</c:v>
                </c:pt>
                <c:pt idx="3963">
                  <c:v>16.911059999999999</c:v>
                </c:pt>
                <c:pt idx="3964">
                  <c:v>16.997630000000001</c:v>
                </c:pt>
                <c:pt idx="3965">
                  <c:v>17.084209999999999</c:v>
                </c:pt>
                <c:pt idx="3966">
                  <c:v>17.17079</c:v>
                </c:pt>
                <c:pt idx="3967">
                  <c:v>17.257390000000001</c:v>
                </c:pt>
                <c:pt idx="3968">
                  <c:v>17.343990000000002</c:v>
                </c:pt>
                <c:pt idx="3969">
                  <c:v>17.43065</c:v>
                </c:pt>
                <c:pt idx="3970">
                  <c:v>17.51351</c:v>
                </c:pt>
                <c:pt idx="3971">
                  <c:v>17.597989999999999</c:v>
                </c:pt>
                <c:pt idx="3972">
                  <c:v>17.682929999999999</c:v>
                </c:pt>
                <c:pt idx="3973">
                  <c:v>17.76801</c:v>
                </c:pt>
                <c:pt idx="3974">
                  <c:v>17.85389</c:v>
                </c:pt>
                <c:pt idx="3975">
                  <c:v>17.940149999999999</c:v>
                </c:pt>
                <c:pt idx="3976">
                  <c:v>18.025980000000001</c:v>
                </c:pt>
                <c:pt idx="3977">
                  <c:v>18.112029999999997</c:v>
                </c:pt>
                <c:pt idx="3978">
                  <c:v>18.197890000000001</c:v>
                </c:pt>
                <c:pt idx="3979">
                  <c:v>18.284210000000002</c:v>
                </c:pt>
                <c:pt idx="3980">
                  <c:v>18.370059999999999</c:v>
                </c:pt>
                <c:pt idx="3981">
                  <c:v>18.45628</c:v>
                </c:pt>
                <c:pt idx="3982">
                  <c:v>18.541789999999999</c:v>
                </c:pt>
                <c:pt idx="3983">
                  <c:v>18.627880000000001</c:v>
                </c:pt>
                <c:pt idx="3984">
                  <c:v>18.714189999999999</c:v>
                </c:pt>
                <c:pt idx="3985">
                  <c:v>18.800599999999999</c:v>
                </c:pt>
                <c:pt idx="3986">
                  <c:v>18.887</c:v>
                </c:pt>
                <c:pt idx="3987">
                  <c:v>18.973410000000001</c:v>
                </c:pt>
                <c:pt idx="3988">
                  <c:v>19.058619999999998</c:v>
                </c:pt>
                <c:pt idx="3989">
                  <c:v>19.142659999999999</c:v>
                </c:pt>
                <c:pt idx="3990">
                  <c:v>19.228059999999999</c:v>
                </c:pt>
                <c:pt idx="3991">
                  <c:v>19.31418</c:v>
                </c:pt>
                <c:pt idx="3992">
                  <c:v>19.400410000000001</c:v>
                </c:pt>
                <c:pt idx="3993">
                  <c:v>19.48668</c:v>
                </c:pt>
                <c:pt idx="3994">
                  <c:v>19.573069999999998</c:v>
                </c:pt>
                <c:pt idx="3995">
                  <c:v>19.65784</c:v>
                </c:pt>
                <c:pt idx="3996">
                  <c:v>19.743559999999999</c:v>
                </c:pt>
                <c:pt idx="3997">
                  <c:v>19.829789999999999</c:v>
                </c:pt>
                <c:pt idx="3998">
                  <c:v>19.91621</c:v>
                </c:pt>
                <c:pt idx="3999">
                  <c:v>20.00254</c:v>
                </c:pt>
                <c:pt idx="4000">
                  <c:v>20.08813</c:v>
                </c:pt>
                <c:pt idx="4001">
                  <c:v>20.173869999999997</c:v>
                </c:pt>
                <c:pt idx="4002">
                  <c:v>20.259920000000001</c:v>
                </c:pt>
                <c:pt idx="4003">
                  <c:v>20.345279999999999</c:v>
                </c:pt>
                <c:pt idx="4004">
                  <c:v>20.430239999999998</c:v>
                </c:pt>
                <c:pt idx="4005">
                  <c:v>20.515720000000002</c:v>
                </c:pt>
                <c:pt idx="4006">
                  <c:v>20.601240000000001</c:v>
                </c:pt>
                <c:pt idx="4007">
                  <c:v>20.686819999999997</c:v>
                </c:pt>
                <c:pt idx="4008">
                  <c:v>20.772410000000001</c:v>
                </c:pt>
                <c:pt idx="4009">
                  <c:v>20.857939999999999</c:v>
                </c:pt>
                <c:pt idx="4010">
                  <c:v>20.943520000000003</c:v>
                </c:pt>
                <c:pt idx="4011">
                  <c:v>21.028210000000001</c:v>
                </c:pt>
                <c:pt idx="4012">
                  <c:v>21.11307</c:v>
                </c:pt>
                <c:pt idx="4013">
                  <c:v>21.197949999999999</c:v>
                </c:pt>
                <c:pt idx="4014">
                  <c:v>21.282869999999999</c:v>
                </c:pt>
                <c:pt idx="4015">
                  <c:v>21.367799999999999</c:v>
                </c:pt>
                <c:pt idx="4016">
                  <c:v>21.452779999999997</c:v>
                </c:pt>
                <c:pt idx="4017">
                  <c:v>21.538070000000001</c:v>
                </c:pt>
                <c:pt idx="4018">
                  <c:v>21.622160000000001</c:v>
                </c:pt>
                <c:pt idx="4019">
                  <c:v>21.70655</c:v>
                </c:pt>
                <c:pt idx="4020">
                  <c:v>21.790729999999996</c:v>
                </c:pt>
                <c:pt idx="4021">
                  <c:v>21.874850000000002</c:v>
                </c:pt>
                <c:pt idx="4022">
                  <c:v>21.959249999999997</c:v>
                </c:pt>
                <c:pt idx="4023">
                  <c:v>22.043089999999999</c:v>
                </c:pt>
                <c:pt idx="4024">
                  <c:v>22.126100000000001</c:v>
                </c:pt>
                <c:pt idx="4025">
                  <c:v>22.209</c:v>
                </c:pt>
                <c:pt idx="4026">
                  <c:v>22.291869999999999</c:v>
                </c:pt>
                <c:pt idx="4027">
                  <c:v>22.374469999999999</c:v>
                </c:pt>
                <c:pt idx="4028">
                  <c:v>22.455539999999999</c:v>
                </c:pt>
                <c:pt idx="4029">
                  <c:v>22.536729999999999</c:v>
                </c:pt>
                <c:pt idx="4030">
                  <c:v>22.619109999999999</c:v>
                </c:pt>
                <c:pt idx="4031">
                  <c:v>22.700700000000001</c:v>
                </c:pt>
                <c:pt idx="4032">
                  <c:v>22.781880000000001</c:v>
                </c:pt>
                <c:pt idx="4033">
                  <c:v>22.863210000000002</c:v>
                </c:pt>
                <c:pt idx="4034">
                  <c:v>22.942369999999997</c:v>
                </c:pt>
                <c:pt idx="4035">
                  <c:v>23.022349999999999</c:v>
                </c:pt>
                <c:pt idx="4036">
                  <c:v>23.101419999999997</c:v>
                </c:pt>
                <c:pt idx="4037">
                  <c:v>23.18233</c:v>
                </c:pt>
                <c:pt idx="4038">
                  <c:v>23.26266</c:v>
                </c:pt>
                <c:pt idx="4039">
                  <c:v>23.34356</c:v>
                </c:pt>
                <c:pt idx="4040">
                  <c:v>23.4239</c:v>
                </c:pt>
                <c:pt idx="4041">
                  <c:v>23.504459999999998</c:v>
                </c:pt>
                <c:pt idx="4042">
                  <c:v>23.584019999999999</c:v>
                </c:pt>
                <c:pt idx="4043">
                  <c:v>23.662570000000002</c:v>
                </c:pt>
                <c:pt idx="4044">
                  <c:v>23.740279999999998</c:v>
                </c:pt>
                <c:pt idx="4045">
                  <c:v>23.818540000000002</c:v>
                </c:pt>
                <c:pt idx="4046">
                  <c:v>23.89705</c:v>
                </c:pt>
                <c:pt idx="4047">
                  <c:v>23.97494</c:v>
                </c:pt>
                <c:pt idx="4048">
                  <c:v>24.052769999999999</c:v>
                </c:pt>
                <c:pt idx="4049">
                  <c:v>24.130319999999998</c:v>
                </c:pt>
                <c:pt idx="4050">
                  <c:v>24.207640000000001</c:v>
                </c:pt>
                <c:pt idx="4051">
                  <c:v>24.284289999999999</c:v>
                </c:pt>
                <c:pt idx="4052">
                  <c:v>24.3611</c:v>
                </c:pt>
                <c:pt idx="4053">
                  <c:v>24.43656</c:v>
                </c:pt>
                <c:pt idx="4054">
                  <c:v>24.511150000000001</c:v>
                </c:pt>
                <c:pt idx="4055">
                  <c:v>24.585039999999999</c:v>
                </c:pt>
                <c:pt idx="4056">
                  <c:v>24.65964</c:v>
                </c:pt>
                <c:pt idx="4057">
                  <c:v>24.734500000000001</c:v>
                </c:pt>
                <c:pt idx="4058">
                  <c:v>24.808680000000003</c:v>
                </c:pt>
                <c:pt idx="4059">
                  <c:v>24.879980000000003</c:v>
                </c:pt>
                <c:pt idx="4060">
                  <c:v>24.953310000000002</c:v>
                </c:pt>
                <c:pt idx="4061">
                  <c:v>25.027240000000003</c:v>
                </c:pt>
                <c:pt idx="4062">
                  <c:v>25.101589999999998</c:v>
                </c:pt>
                <c:pt idx="4063">
                  <c:v>25.175350000000002</c:v>
                </c:pt>
                <c:pt idx="4064">
                  <c:v>25.247899999999998</c:v>
                </c:pt>
                <c:pt idx="4065">
                  <c:v>25.320450000000001</c:v>
                </c:pt>
                <c:pt idx="4066">
                  <c:v>25.392130000000002</c:v>
                </c:pt>
                <c:pt idx="4067">
                  <c:v>25.462699999999998</c:v>
                </c:pt>
                <c:pt idx="4068">
                  <c:v>25.533239999999999</c:v>
                </c:pt>
                <c:pt idx="4069">
                  <c:v>25.60436</c:v>
                </c:pt>
                <c:pt idx="4070">
                  <c:v>25.674519999999998</c:v>
                </c:pt>
                <c:pt idx="4071">
                  <c:v>25.744709999999998</c:v>
                </c:pt>
                <c:pt idx="4072">
                  <c:v>25.8141</c:v>
                </c:pt>
                <c:pt idx="4073">
                  <c:v>25.88334</c:v>
                </c:pt>
                <c:pt idx="4074">
                  <c:v>25.952449999999999</c:v>
                </c:pt>
                <c:pt idx="4075">
                  <c:v>26.021540000000002</c:v>
                </c:pt>
                <c:pt idx="4076">
                  <c:v>26.090599999999998</c:v>
                </c:pt>
                <c:pt idx="4077">
                  <c:v>26.159569999999999</c:v>
                </c:pt>
                <c:pt idx="4078">
                  <c:v>26.227930000000001</c:v>
                </c:pt>
                <c:pt idx="4079">
                  <c:v>26.296230000000001</c:v>
                </c:pt>
                <c:pt idx="4080">
                  <c:v>26.364339999999999</c:v>
                </c:pt>
                <c:pt idx="4081">
                  <c:v>26.432359999999999</c:v>
                </c:pt>
                <c:pt idx="4082">
                  <c:v>26.500880000000002</c:v>
                </c:pt>
                <c:pt idx="4083">
                  <c:v>26.569780000000002</c:v>
                </c:pt>
                <c:pt idx="4084">
                  <c:v>26.638719999999999</c:v>
                </c:pt>
                <c:pt idx="4085">
                  <c:v>26.704620000000002</c:v>
                </c:pt>
                <c:pt idx="4086">
                  <c:v>26.770849999999999</c:v>
                </c:pt>
                <c:pt idx="4087">
                  <c:v>26.837730000000001</c:v>
                </c:pt>
                <c:pt idx="4088">
                  <c:v>26.904800000000002</c:v>
                </c:pt>
                <c:pt idx="4089">
                  <c:v>26.97157</c:v>
                </c:pt>
                <c:pt idx="4090">
                  <c:v>27.038709999999998</c:v>
                </c:pt>
                <c:pt idx="4091">
                  <c:v>27.105419999999999</c:v>
                </c:pt>
                <c:pt idx="4092">
                  <c:v>27.171939999999999</c:v>
                </c:pt>
                <c:pt idx="4093">
                  <c:v>27.236899999999999</c:v>
                </c:pt>
                <c:pt idx="4094">
                  <c:v>27.30283</c:v>
                </c:pt>
                <c:pt idx="4095">
                  <c:v>27.368540000000003</c:v>
                </c:pt>
                <c:pt idx="4096">
                  <c:v>27.434259999999998</c:v>
                </c:pt>
                <c:pt idx="4097">
                  <c:v>27.5002</c:v>
                </c:pt>
                <c:pt idx="4098">
                  <c:v>27.56653</c:v>
                </c:pt>
                <c:pt idx="4099">
                  <c:v>27.63165</c:v>
                </c:pt>
                <c:pt idx="4100">
                  <c:v>27.697199999999999</c:v>
                </c:pt>
                <c:pt idx="4101">
                  <c:v>27.761290000000002</c:v>
                </c:pt>
                <c:pt idx="4102">
                  <c:v>27.826230000000002</c:v>
                </c:pt>
                <c:pt idx="4103">
                  <c:v>27.892329999999998</c:v>
                </c:pt>
                <c:pt idx="4104">
                  <c:v>27.957459999999998</c:v>
                </c:pt>
                <c:pt idx="4105">
                  <c:v>28.022469999999998</c:v>
                </c:pt>
                <c:pt idx="4106">
                  <c:v>28.08709</c:v>
                </c:pt>
                <c:pt idx="4107">
                  <c:v>28.15117</c:v>
                </c:pt>
                <c:pt idx="4108">
                  <c:v>28.215690000000002</c:v>
                </c:pt>
                <c:pt idx="4109">
                  <c:v>28.279429999999998</c:v>
                </c:pt>
                <c:pt idx="4110">
                  <c:v>28.342999999999996</c:v>
                </c:pt>
                <c:pt idx="4111">
                  <c:v>28.40699</c:v>
                </c:pt>
                <c:pt idx="4112">
                  <c:v>28.47026</c:v>
                </c:pt>
                <c:pt idx="4113">
                  <c:v>28.533559999999998</c:v>
                </c:pt>
                <c:pt idx="4114">
                  <c:v>28.595500000000001</c:v>
                </c:pt>
                <c:pt idx="4115">
                  <c:v>28.65682</c:v>
                </c:pt>
                <c:pt idx="4116">
                  <c:v>28.718119999999999</c:v>
                </c:pt>
                <c:pt idx="4117">
                  <c:v>28.779040000000002</c:v>
                </c:pt>
                <c:pt idx="4118">
                  <c:v>28.840330000000002</c:v>
                </c:pt>
                <c:pt idx="4119">
                  <c:v>28.902369999999998</c:v>
                </c:pt>
                <c:pt idx="4120">
                  <c:v>28.9635</c:v>
                </c:pt>
                <c:pt idx="4121">
                  <c:v>29.02524</c:v>
                </c:pt>
                <c:pt idx="4122">
                  <c:v>29.08661</c:v>
                </c:pt>
                <c:pt idx="4123">
                  <c:v>29.148209999999999</c:v>
                </c:pt>
                <c:pt idx="4124">
                  <c:v>29.209999999999997</c:v>
                </c:pt>
                <c:pt idx="4125">
                  <c:v>29.27159</c:v>
                </c:pt>
                <c:pt idx="4126">
                  <c:v>29.333260000000003</c:v>
                </c:pt>
                <c:pt idx="4127">
                  <c:v>29.39387</c:v>
                </c:pt>
                <c:pt idx="4128">
                  <c:v>29.45383</c:v>
                </c:pt>
                <c:pt idx="4129">
                  <c:v>29.51397</c:v>
                </c:pt>
                <c:pt idx="4130">
                  <c:v>29.573969999999999</c:v>
                </c:pt>
                <c:pt idx="4131">
                  <c:v>29.633509999999998</c:v>
                </c:pt>
                <c:pt idx="4132">
                  <c:v>29.692660000000004</c:v>
                </c:pt>
                <c:pt idx="4133">
                  <c:v>29.751910000000002</c:v>
                </c:pt>
                <c:pt idx="4134">
                  <c:v>29.81099</c:v>
                </c:pt>
                <c:pt idx="4135">
                  <c:v>29.869620000000001</c:v>
                </c:pt>
                <c:pt idx="4136">
                  <c:v>29.928240000000002</c:v>
                </c:pt>
                <c:pt idx="4137">
                  <c:v>29.98601</c:v>
                </c:pt>
                <c:pt idx="4138">
                  <c:v>30.043129999999998</c:v>
                </c:pt>
                <c:pt idx="4139">
                  <c:v>30.10089</c:v>
                </c:pt>
                <c:pt idx="4140">
                  <c:v>30.157869999999999</c:v>
                </c:pt>
                <c:pt idx="4141">
                  <c:v>30.213889999999999</c:v>
                </c:pt>
                <c:pt idx="4142">
                  <c:v>30.268219999999999</c:v>
                </c:pt>
                <c:pt idx="4143">
                  <c:v>30.3247</c:v>
                </c:pt>
                <c:pt idx="4144">
                  <c:v>30.38279</c:v>
                </c:pt>
                <c:pt idx="4145">
                  <c:v>30.441459999999999</c:v>
                </c:pt>
                <c:pt idx="4146">
                  <c:v>30.49963</c:v>
                </c:pt>
                <c:pt idx="4147">
                  <c:v>30.557949999999998</c:v>
                </c:pt>
                <c:pt idx="4148">
                  <c:v>30.616599999999998</c:v>
                </c:pt>
                <c:pt idx="4149">
                  <c:v>30.67428</c:v>
                </c:pt>
                <c:pt idx="4150">
                  <c:v>30.731069999999999</c:v>
                </c:pt>
                <c:pt idx="4151">
                  <c:v>30.788030000000003</c:v>
                </c:pt>
                <c:pt idx="4152">
                  <c:v>30.84517</c:v>
                </c:pt>
                <c:pt idx="4153">
                  <c:v>30.902539999999998</c:v>
                </c:pt>
                <c:pt idx="4154">
                  <c:v>30.959949999999999</c:v>
                </c:pt>
                <c:pt idx="4155">
                  <c:v>31.017290000000003</c:v>
                </c:pt>
                <c:pt idx="4156">
                  <c:v>31.074370000000002</c:v>
                </c:pt>
                <c:pt idx="4157">
                  <c:v>31.130879999999998</c:v>
                </c:pt>
                <c:pt idx="4158">
                  <c:v>31.18769</c:v>
                </c:pt>
                <c:pt idx="4159">
                  <c:v>31.240130000000001</c:v>
                </c:pt>
                <c:pt idx="4160">
                  <c:v>31.294400000000003</c:v>
                </c:pt>
                <c:pt idx="4161">
                  <c:v>31.346240000000002</c:v>
                </c:pt>
                <c:pt idx="4162">
                  <c:v>31.400350000000003</c:v>
                </c:pt>
                <c:pt idx="4163">
                  <c:v>31.456189999999999</c:v>
                </c:pt>
                <c:pt idx="4164">
                  <c:v>31.511969999999998</c:v>
                </c:pt>
                <c:pt idx="4165">
                  <c:v>31.567810000000001</c:v>
                </c:pt>
                <c:pt idx="4166">
                  <c:v>31.623990000000003</c:v>
                </c:pt>
                <c:pt idx="4167">
                  <c:v>31.679409999999997</c:v>
                </c:pt>
                <c:pt idx="4168">
                  <c:v>31.735289999999999</c:v>
                </c:pt>
                <c:pt idx="4169">
                  <c:v>31.790120000000002</c:v>
                </c:pt>
                <c:pt idx="4170">
                  <c:v>31.843629999999997</c:v>
                </c:pt>
                <c:pt idx="4171">
                  <c:v>31.893940000000001</c:v>
                </c:pt>
                <c:pt idx="4172">
                  <c:v>31.94811</c:v>
                </c:pt>
                <c:pt idx="4173">
                  <c:v>32.000630000000001</c:v>
                </c:pt>
                <c:pt idx="4174">
                  <c:v>32.054729999999999</c:v>
                </c:pt>
                <c:pt idx="4175">
                  <c:v>32.109839999999998</c:v>
                </c:pt>
                <c:pt idx="4176">
                  <c:v>32.164819999999999</c:v>
                </c:pt>
                <c:pt idx="4177">
                  <c:v>32.219679999999997</c:v>
                </c:pt>
                <c:pt idx="4178">
                  <c:v>32.274760000000001</c:v>
                </c:pt>
                <c:pt idx="4179">
                  <c:v>32.329639999999998</c:v>
                </c:pt>
                <c:pt idx="4180">
                  <c:v>32.38447</c:v>
                </c:pt>
                <c:pt idx="4181">
                  <c:v>32.438720000000004</c:v>
                </c:pt>
                <c:pt idx="4182">
                  <c:v>32.492919999999998</c:v>
                </c:pt>
                <c:pt idx="4183">
                  <c:v>32.547350000000002</c:v>
                </c:pt>
                <c:pt idx="4184">
                  <c:v>32.601640000000003</c:v>
                </c:pt>
                <c:pt idx="4185">
                  <c:v>32.656040000000004</c:v>
                </c:pt>
                <c:pt idx="4186">
                  <c:v>32.710409999999996</c:v>
                </c:pt>
                <c:pt idx="4187">
                  <c:v>32.764769999999999</c:v>
                </c:pt>
                <c:pt idx="4188">
                  <c:v>32.818309999999997</c:v>
                </c:pt>
                <c:pt idx="4189">
                  <c:v>32.871209999999998</c:v>
                </c:pt>
                <c:pt idx="4190">
                  <c:v>32.924859999999995</c:v>
                </c:pt>
                <c:pt idx="4191">
                  <c:v>32.978909999999999</c:v>
                </c:pt>
                <c:pt idx="4192">
                  <c:v>33.03295</c:v>
                </c:pt>
                <c:pt idx="4193">
                  <c:v>33.0869</c:v>
                </c:pt>
                <c:pt idx="4194">
                  <c:v>33.140529999999998</c:v>
                </c:pt>
                <c:pt idx="4195">
                  <c:v>33.194119999999998</c:v>
                </c:pt>
                <c:pt idx="4196">
                  <c:v>33.247810000000001</c:v>
                </c:pt>
                <c:pt idx="4197">
                  <c:v>33.300399999999996</c:v>
                </c:pt>
                <c:pt idx="4198">
                  <c:v>33.353529999999999</c:v>
                </c:pt>
                <c:pt idx="4199">
                  <c:v>33.406329999999997</c:v>
                </c:pt>
                <c:pt idx="4200">
                  <c:v>33.459319999999998</c:v>
                </c:pt>
                <c:pt idx="4201">
                  <c:v>33.512329999999999</c:v>
                </c:pt>
                <c:pt idx="4202">
                  <c:v>33.565350000000002</c:v>
                </c:pt>
                <c:pt idx="4203">
                  <c:v>33.617229999999999</c:v>
                </c:pt>
                <c:pt idx="4204">
                  <c:v>33.669920000000005</c:v>
                </c:pt>
                <c:pt idx="4205">
                  <c:v>33.722590000000004</c:v>
                </c:pt>
                <c:pt idx="4206">
                  <c:v>33.774900000000002</c:v>
                </c:pt>
                <c:pt idx="4207">
                  <c:v>33.827259999999995</c:v>
                </c:pt>
                <c:pt idx="4208">
                  <c:v>33.877269999999996</c:v>
                </c:pt>
                <c:pt idx="4209">
                  <c:v>33.927909999999997</c:v>
                </c:pt>
                <c:pt idx="4210">
                  <c:v>33.978729999999999</c:v>
                </c:pt>
                <c:pt idx="4211">
                  <c:v>34.028660000000002</c:v>
                </c:pt>
                <c:pt idx="4212">
                  <c:v>34.080449999999999</c:v>
                </c:pt>
                <c:pt idx="4213">
                  <c:v>34.131149999999998</c:v>
                </c:pt>
                <c:pt idx="4214">
                  <c:v>34.182670000000002</c:v>
                </c:pt>
                <c:pt idx="4215">
                  <c:v>34.234629999999996</c:v>
                </c:pt>
                <c:pt idx="4216">
                  <c:v>34.284219999999998</c:v>
                </c:pt>
                <c:pt idx="4217">
                  <c:v>34.33484</c:v>
                </c:pt>
                <c:pt idx="4218">
                  <c:v>34.385350000000003</c:v>
                </c:pt>
                <c:pt idx="4219">
                  <c:v>34.436349999999997</c:v>
                </c:pt>
                <c:pt idx="4220">
                  <c:v>34.487409999999997</c:v>
                </c:pt>
                <c:pt idx="4221">
                  <c:v>34.538020000000003</c:v>
                </c:pt>
                <c:pt idx="4222">
                  <c:v>34.589179999999999</c:v>
                </c:pt>
                <c:pt idx="4223">
                  <c:v>34.640240000000006</c:v>
                </c:pt>
                <c:pt idx="4224">
                  <c:v>34.689790000000002</c:v>
                </c:pt>
                <c:pt idx="4225">
                  <c:v>34.740049999999997</c:v>
                </c:pt>
                <c:pt idx="4226">
                  <c:v>34.790040000000005</c:v>
                </c:pt>
                <c:pt idx="4227">
                  <c:v>34.840589999999999</c:v>
                </c:pt>
                <c:pt idx="4228">
                  <c:v>34.89</c:v>
                </c:pt>
                <c:pt idx="4229">
                  <c:v>34.940559999999998</c:v>
                </c:pt>
                <c:pt idx="4230">
                  <c:v>34.990650000000002</c:v>
                </c:pt>
                <c:pt idx="4231">
                  <c:v>35.040379999999999</c:v>
                </c:pt>
                <c:pt idx="4232">
                  <c:v>35.081620000000001</c:v>
                </c:pt>
                <c:pt idx="4233">
                  <c:v>35.132129999999997</c:v>
                </c:pt>
                <c:pt idx="4234">
                  <c:v>35.181730000000002</c:v>
                </c:pt>
                <c:pt idx="4235">
                  <c:v>35.228340000000003</c:v>
                </c:pt>
                <c:pt idx="4236">
                  <c:v>35.275850000000005</c:v>
                </c:pt>
                <c:pt idx="4237">
                  <c:v>35.326909999999998</c:v>
                </c:pt>
                <c:pt idx="4238">
                  <c:v>35.377040000000001</c:v>
                </c:pt>
                <c:pt idx="4239">
                  <c:v>35.427419999999998</c:v>
                </c:pt>
                <c:pt idx="4240">
                  <c:v>35.476800000000004</c:v>
                </c:pt>
                <c:pt idx="4241">
                  <c:v>35.525320000000001</c:v>
                </c:pt>
                <c:pt idx="4242">
                  <c:v>35.571959999999997</c:v>
                </c:pt>
                <c:pt idx="4243">
                  <c:v>35.618650000000002</c:v>
                </c:pt>
                <c:pt idx="4244">
                  <c:v>35.661659999999998</c:v>
                </c:pt>
                <c:pt idx="4245">
                  <c:v>35.705289999999998</c:v>
                </c:pt>
                <c:pt idx="4246">
                  <c:v>35.745530000000002</c:v>
                </c:pt>
                <c:pt idx="4247">
                  <c:v>35.784590000000001</c:v>
                </c:pt>
                <c:pt idx="4248">
                  <c:v>35.826389999999996</c:v>
                </c:pt>
                <c:pt idx="4249">
                  <c:v>35.871639999999999</c:v>
                </c:pt>
                <c:pt idx="4250">
                  <c:v>35.910939999999997</c:v>
                </c:pt>
                <c:pt idx="4251">
                  <c:v>35.943239999999996</c:v>
                </c:pt>
                <c:pt idx="4252">
                  <c:v>35.977879999999999</c:v>
                </c:pt>
                <c:pt idx="4253">
                  <c:v>36.022690000000004</c:v>
                </c:pt>
                <c:pt idx="4254">
                  <c:v>36.054020000000001</c:v>
                </c:pt>
                <c:pt idx="4255">
                  <c:v>36.089790000000001</c:v>
                </c:pt>
                <c:pt idx="4256">
                  <c:v>36.131259999999997</c:v>
                </c:pt>
                <c:pt idx="4257">
                  <c:v>36.166170000000001</c:v>
                </c:pt>
                <c:pt idx="4258">
                  <c:v>36.197720000000004</c:v>
                </c:pt>
                <c:pt idx="4259">
                  <c:v>36.224899999999998</c:v>
                </c:pt>
                <c:pt idx="4260">
                  <c:v>36.254770000000001</c:v>
                </c:pt>
                <c:pt idx="4261">
                  <c:v>36.291850000000004</c:v>
                </c:pt>
                <c:pt idx="4262">
                  <c:v>36.332930000000005</c:v>
                </c:pt>
                <c:pt idx="4263">
                  <c:v>36.379840000000002</c:v>
                </c:pt>
                <c:pt idx="4264">
                  <c:v>36.427570000000003</c:v>
                </c:pt>
                <c:pt idx="4265">
                  <c:v>36.466239999999999</c:v>
                </c:pt>
                <c:pt idx="4266">
                  <c:v>36.510460000000002</c:v>
                </c:pt>
                <c:pt idx="4267">
                  <c:v>36.556989999999999</c:v>
                </c:pt>
                <c:pt idx="4268">
                  <c:v>36.602919999999997</c:v>
                </c:pt>
                <c:pt idx="4269">
                  <c:v>36.647739999999999</c:v>
                </c:pt>
                <c:pt idx="4270">
                  <c:v>36.693480000000001</c:v>
                </c:pt>
                <c:pt idx="4271">
                  <c:v>36.740560000000002</c:v>
                </c:pt>
                <c:pt idx="4272">
                  <c:v>36.78604</c:v>
                </c:pt>
                <c:pt idx="4273">
                  <c:v>36.778469999999999</c:v>
                </c:pt>
                <c:pt idx="4274">
                  <c:v>36.741680000000002</c:v>
                </c:pt>
                <c:pt idx="4275">
                  <c:v>36.602130000000002</c:v>
                </c:pt>
                <c:pt idx="4276">
                  <c:v>36.397100000000002</c:v>
                </c:pt>
                <c:pt idx="4277">
                  <c:v>36.222200000000001</c:v>
                </c:pt>
                <c:pt idx="4278">
                  <c:v>36.160519999999998</c:v>
                </c:pt>
                <c:pt idx="4279">
                  <c:v>36.07009</c:v>
                </c:pt>
                <c:pt idx="4280">
                  <c:v>36.053690000000003</c:v>
                </c:pt>
                <c:pt idx="4281">
                  <c:v>36.061040000000006</c:v>
                </c:pt>
                <c:pt idx="4282">
                  <c:v>36.078389999999999</c:v>
                </c:pt>
                <c:pt idx="4283">
                  <c:v>36.101579999999998</c:v>
                </c:pt>
                <c:pt idx="4284">
                  <c:v>36.126890000000003</c:v>
                </c:pt>
                <c:pt idx="4285">
                  <c:v>36.15607</c:v>
                </c:pt>
                <c:pt idx="4286">
                  <c:v>36.188940000000002</c:v>
                </c:pt>
                <c:pt idx="4287">
                  <c:v>36.222409999999996</c:v>
                </c:pt>
                <c:pt idx="4288">
                  <c:v>36.25705</c:v>
                </c:pt>
                <c:pt idx="4289">
                  <c:v>36.293329999999997</c:v>
                </c:pt>
                <c:pt idx="4290">
                  <c:v>36.330390000000001</c:v>
                </c:pt>
                <c:pt idx="4291">
                  <c:v>36.367750000000001</c:v>
                </c:pt>
                <c:pt idx="4292">
                  <c:v>36.405880000000003</c:v>
                </c:pt>
                <c:pt idx="4293">
                  <c:v>36.444240000000001</c:v>
                </c:pt>
                <c:pt idx="4294">
                  <c:v>36.481470000000002</c:v>
                </c:pt>
                <c:pt idx="4295">
                  <c:v>36.521279999999997</c:v>
                </c:pt>
                <c:pt idx="4296">
                  <c:v>36.561460000000004</c:v>
                </c:pt>
                <c:pt idx="4297">
                  <c:v>36.600769999999997</c:v>
                </c:pt>
                <c:pt idx="4298">
                  <c:v>36.639089999999996</c:v>
                </c:pt>
                <c:pt idx="4299">
                  <c:v>36.677400000000006</c:v>
                </c:pt>
                <c:pt idx="4300">
                  <c:v>36.715330000000002</c:v>
                </c:pt>
                <c:pt idx="4301">
                  <c:v>36.754799999999996</c:v>
                </c:pt>
                <c:pt idx="4302">
                  <c:v>36.795659999999998</c:v>
                </c:pt>
                <c:pt idx="4303">
                  <c:v>36.834479999999999</c:v>
                </c:pt>
                <c:pt idx="4304">
                  <c:v>36.872720000000001</c:v>
                </c:pt>
                <c:pt idx="4305">
                  <c:v>36.910159999999998</c:v>
                </c:pt>
                <c:pt idx="4306">
                  <c:v>36.950279999999999</c:v>
                </c:pt>
                <c:pt idx="4307">
                  <c:v>36.99136</c:v>
                </c:pt>
                <c:pt idx="4308">
                  <c:v>37.033329999999999</c:v>
                </c:pt>
                <c:pt idx="4309">
                  <c:v>37.072969999999998</c:v>
                </c:pt>
                <c:pt idx="4310">
                  <c:v>37.110770000000002</c:v>
                </c:pt>
                <c:pt idx="4311">
                  <c:v>37.149209999999997</c:v>
                </c:pt>
                <c:pt idx="4312">
                  <c:v>37.189</c:v>
                </c:pt>
                <c:pt idx="4313">
                  <c:v>37.22569</c:v>
                </c:pt>
                <c:pt idx="4314">
                  <c:v>37.267479999999999</c:v>
                </c:pt>
                <c:pt idx="4315">
                  <c:v>37.307040000000001</c:v>
                </c:pt>
                <c:pt idx="4316">
                  <c:v>37.343000000000004</c:v>
                </c:pt>
                <c:pt idx="4317">
                  <c:v>37.378209999999996</c:v>
                </c:pt>
                <c:pt idx="4318">
                  <c:v>37.415959999999998</c:v>
                </c:pt>
                <c:pt idx="4319">
                  <c:v>37.451680000000003</c:v>
                </c:pt>
                <c:pt idx="4320">
                  <c:v>37.492469999999997</c:v>
                </c:pt>
                <c:pt idx="4321">
                  <c:v>37.530940000000001</c:v>
                </c:pt>
                <c:pt idx="4322">
                  <c:v>37.570480000000003</c:v>
                </c:pt>
                <c:pt idx="4323">
                  <c:v>37.60454</c:v>
                </c:pt>
                <c:pt idx="4324">
                  <c:v>37.64423</c:v>
                </c:pt>
                <c:pt idx="4325">
                  <c:v>37.684220000000003</c:v>
                </c:pt>
                <c:pt idx="4326">
                  <c:v>37.722410000000004</c:v>
                </c:pt>
                <c:pt idx="4327">
                  <c:v>37.757339999999999</c:v>
                </c:pt>
                <c:pt idx="4328">
                  <c:v>37.797269999999997</c:v>
                </c:pt>
                <c:pt idx="4329">
                  <c:v>37.837809999999998</c:v>
                </c:pt>
                <c:pt idx="4330">
                  <c:v>37.87847</c:v>
                </c:pt>
                <c:pt idx="4331">
                  <c:v>37.778390000000002</c:v>
                </c:pt>
                <c:pt idx="4332">
                  <c:v>37.703479999999999</c:v>
                </c:pt>
                <c:pt idx="4333">
                  <c:v>37.63758</c:v>
                </c:pt>
                <c:pt idx="4334">
                  <c:v>37.576059999999998</c:v>
                </c:pt>
                <c:pt idx="4335">
                  <c:v>37.516799999999996</c:v>
                </c:pt>
                <c:pt idx="4336">
                  <c:v>37.459289999999996</c:v>
                </c:pt>
                <c:pt idx="4337">
                  <c:v>37.401490000000003</c:v>
                </c:pt>
                <c:pt idx="4338">
                  <c:v>37.343649999999997</c:v>
                </c:pt>
                <c:pt idx="4339">
                  <c:v>37.288049999999998</c:v>
                </c:pt>
                <c:pt idx="4340">
                  <c:v>37.232959999999999</c:v>
                </c:pt>
                <c:pt idx="4341">
                  <c:v>37.178840000000001</c:v>
                </c:pt>
                <c:pt idx="4342">
                  <c:v>37.125540000000001</c:v>
                </c:pt>
                <c:pt idx="4343">
                  <c:v>37.072679999999998</c:v>
                </c:pt>
                <c:pt idx="4344">
                  <c:v>37.02008</c:v>
                </c:pt>
                <c:pt idx="4345">
                  <c:v>36.967480000000002</c:v>
                </c:pt>
                <c:pt idx="4346">
                  <c:v>36.915030000000002</c:v>
                </c:pt>
                <c:pt idx="4347">
                  <c:v>36.862699999999997</c:v>
                </c:pt>
                <c:pt idx="4348">
                  <c:v>36.810649999999995</c:v>
                </c:pt>
                <c:pt idx="4349">
                  <c:v>36.758569999999999</c:v>
                </c:pt>
                <c:pt idx="4350">
                  <c:v>36.706910000000001</c:v>
                </c:pt>
                <c:pt idx="4351">
                  <c:v>36.655259999999998</c:v>
                </c:pt>
                <c:pt idx="4352">
                  <c:v>36.603200000000001</c:v>
                </c:pt>
                <c:pt idx="4353">
                  <c:v>36.550870000000003</c:v>
                </c:pt>
                <c:pt idx="4354">
                  <c:v>36.498330000000003</c:v>
                </c:pt>
                <c:pt idx="4355">
                  <c:v>36.445599999999999</c:v>
                </c:pt>
                <c:pt idx="4356">
                  <c:v>36.392769999999999</c:v>
                </c:pt>
                <c:pt idx="4357">
                  <c:v>36.339970000000001</c:v>
                </c:pt>
                <c:pt idx="4358">
                  <c:v>36.287399999999998</c:v>
                </c:pt>
                <c:pt idx="4359">
                  <c:v>36.234609999999996</c:v>
                </c:pt>
                <c:pt idx="4360">
                  <c:v>36.18206</c:v>
                </c:pt>
                <c:pt idx="4361">
                  <c:v>36.128999999999998</c:v>
                </c:pt>
                <c:pt idx="4362">
                  <c:v>36.076079999999997</c:v>
                </c:pt>
                <c:pt idx="4363">
                  <c:v>36.023220000000002</c:v>
                </c:pt>
                <c:pt idx="4364">
                  <c:v>35.970280000000002</c:v>
                </c:pt>
                <c:pt idx="4365">
                  <c:v>35.918350000000004</c:v>
                </c:pt>
                <c:pt idx="4366">
                  <c:v>35.865850000000002</c:v>
                </c:pt>
                <c:pt idx="4367">
                  <c:v>35.813090000000003</c:v>
                </c:pt>
                <c:pt idx="4368">
                  <c:v>35.760539999999999</c:v>
                </c:pt>
                <c:pt idx="4369">
                  <c:v>35.707589999999996</c:v>
                </c:pt>
                <c:pt idx="4370">
                  <c:v>35.654710000000001</c:v>
                </c:pt>
                <c:pt idx="4371">
                  <c:v>35.601880000000001</c:v>
                </c:pt>
                <c:pt idx="4372">
                  <c:v>35.549080000000004</c:v>
                </c:pt>
                <c:pt idx="4373">
                  <c:v>35.496180000000003</c:v>
                </c:pt>
                <c:pt idx="4374">
                  <c:v>35.443300000000001</c:v>
                </c:pt>
                <c:pt idx="4375">
                  <c:v>35.39038</c:v>
                </c:pt>
                <c:pt idx="4376">
                  <c:v>35.337779999999995</c:v>
                </c:pt>
                <c:pt idx="4377">
                  <c:v>35.285020000000003</c:v>
                </c:pt>
                <c:pt idx="4378">
                  <c:v>35.23218</c:v>
                </c:pt>
                <c:pt idx="4379">
                  <c:v>35.179249999999996</c:v>
                </c:pt>
                <c:pt idx="4380">
                  <c:v>35.126620000000003</c:v>
                </c:pt>
                <c:pt idx="4381">
                  <c:v>35.073599999999999</c:v>
                </c:pt>
                <c:pt idx="4382">
                  <c:v>35.020250000000004</c:v>
                </c:pt>
                <c:pt idx="4383">
                  <c:v>34.966639999999998</c:v>
                </c:pt>
                <c:pt idx="4384">
                  <c:v>34.913029999999999</c:v>
                </c:pt>
                <c:pt idx="4385">
                  <c:v>34.859429999999996</c:v>
                </c:pt>
                <c:pt idx="4386">
                  <c:v>34.805660000000003</c:v>
                </c:pt>
                <c:pt idx="4387">
                  <c:v>34.752040000000001</c:v>
                </c:pt>
                <c:pt idx="4388">
                  <c:v>34.698239999999998</c:v>
                </c:pt>
                <c:pt idx="4389">
                  <c:v>34.644309999999997</c:v>
                </c:pt>
                <c:pt idx="4390">
                  <c:v>34.590869999999995</c:v>
                </c:pt>
                <c:pt idx="4391">
                  <c:v>34.537230000000001</c:v>
                </c:pt>
                <c:pt idx="4392">
                  <c:v>34.483710000000002</c:v>
                </c:pt>
                <c:pt idx="4393">
                  <c:v>34.429880000000004</c:v>
                </c:pt>
                <c:pt idx="4394">
                  <c:v>34.376269999999998</c:v>
                </c:pt>
                <c:pt idx="4395">
                  <c:v>34.322369999999999</c:v>
                </c:pt>
                <c:pt idx="4396">
                  <c:v>34.268320000000003</c:v>
                </c:pt>
                <c:pt idx="4397">
                  <c:v>34.21407</c:v>
                </c:pt>
                <c:pt idx="4398">
                  <c:v>34.159350000000003</c:v>
                </c:pt>
                <c:pt idx="4399">
                  <c:v>34.104529999999997</c:v>
                </c:pt>
                <c:pt idx="4400">
                  <c:v>34.05021</c:v>
                </c:pt>
                <c:pt idx="4401">
                  <c:v>33.995809999999999</c:v>
                </c:pt>
                <c:pt idx="4402">
                  <c:v>33.941560000000003</c:v>
                </c:pt>
                <c:pt idx="4403">
                  <c:v>33.887299999999996</c:v>
                </c:pt>
                <c:pt idx="4404">
                  <c:v>33.833010000000002</c:v>
                </c:pt>
                <c:pt idx="4405">
                  <c:v>33.77872</c:v>
                </c:pt>
                <c:pt idx="4406">
                  <c:v>33.724130000000002</c:v>
                </c:pt>
                <c:pt idx="4407">
                  <c:v>33.669420000000002</c:v>
                </c:pt>
                <c:pt idx="4408">
                  <c:v>33.614699999999999</c:v>
                </c:pt>
                <c:pt idx="4409">
                  <c:v>33.559690000000003</c:v>
                </c:pt>
                <c:pt idx="4410">
                  <c:v>33.504730000000002</c:v>
                </c:pt>
                <c:pt idx="4411">
                  <c:v>33.449550000000002</c:v>
                </c:pt>
                <c:pt idx="4412">
                  <c:v>33.395049999999998</c:v>
                </c:pt>
                <c:pt idx="4413">
                  <c:v>33.339939999999999</c:v>
                </c:pt>
                <c:pt idx="4414">
                  <c:v>33.285550000000001</c:v>
                </c:pt>
                <c:pt idx="4415">
                  <c:v>33.230469999999997</c:v>
                </c:pt>
                <c:pt idx="4416">
                  <c:v>33.176139999999997</c:v>
                </c:pt>
                <c:pt idx="4417">
                  <c:v>33.121110000000002</c:v>
                </c:pt>
                <c:pt idx="4418">
                  <c:v>33.065690000000004</c:v>
                </c:pt>
                <c:pt idx="4419">
                  <c:v>33.010329999999996</c:v>
                </c:pt>
                <c:pt idx="4420">
                  <c:v>32.955120000000001</c:v>
                </c:pt>
                <c:pt idx="4421">
                  <c:v>32.900489999999998</c:v>
                </c:pt>
                <c:pt idx="4422">
                  <c:v>32.845089999999999</c:v>
                </c:pt>
                <c:pt idx="4423">
                  <c:v>32.789349999999999</c:v>
                </c:pt>
                <c:pt idx="4424">
                  <c:v>32.733539999999998</c:v>
                </c:pt>
                <c:pt idx="4425">
                  <c:v>32.678370000000001</c:v>
                </c:pt>
                <c:pt idx="4426">
                  <c:v>32.622529999999998</c:v>
                </c:pt>
                <c:pt idx="4427">
                  <c:v>32.56653</c:v>
                </c:pt>
                <c:pt idx="4428">
                  <c:v>32.510480000000001</c:v>
                </c:pt>
                <c:pt idx="4429">
                  <c:v>32.456090000000003</c:v>
                </c:pt>
                <c:pt idx="4430">
                  <c:v>32.403759999999998</c:v>
                </c:pt>
                <c:pt idx="4431">
                  <c:v>32.349109999999996</c:v>
                </c:pt>
                <c:pt idx="4432">
                  <c:v>32.295069999999996</c:v>
                </c:pt>
                <c:pt idx="4433">
                  <c:v>32.239730000000002</c:v>
                </c:pt>
                <c:pt idx="4434">
                  <c:v>32.184269999999998</c:v>
                </c:pt>
                <c:pt idx="4435">
                  <c:v>32.128630000000001</c:v>
                </c:pt>
                <c:pt idx="4436">
                  <c:v>32.073459999999997</c:v>
                </c:pt>
                <c:pt idx="4437">
                  <c:v>32.016870000000004</c:v>
                </c:pt>
                <c:pt idx="4438">
                  <c:v>31.960370000000001</c:v>
                </c:pt>
                <c:pt idx="4439">
                  <c:v>31.903590000000001</c:v>
                </c:pt>
                <c:pt idx="4440">
                  <c:v>31.847089999999998</c:v>
                </c:pt>
                <c:pt idx="4441">
                  <c:v>31.790459999999999</c:v>
                </c:pt>
                <c:pt idx="4442">
                  <c:v>31.734390000000001</c:v>
                </c:pt>
                <c:pt idx="4443">
                  <c:v>31.680890000000002</c:v>
                </c:pt>
                <c:pt idx="4444">
                  <c:v>31.627980000000001</c:v>
                </c:pt>
                <c:pt idx="4445">
                  <c:v>31.5749</c:v>
                </c:pt>
                <c:pt idx="4446">
                  <c:v>31.524889999999999</c:v>
                </c:pt>
                <c:pt idx="4447">
                  <c:v>31.473659999999999</c:v>
                </c:pt>
                <c:pt idx="4448">
                  <c:v>31.42116</c:v>
                </c:pt>
                <c:pt idx="4449">
                  <c:v>31.365680000000001</c:v>
                </c:pt>
                <c:pt idx="4450">
                  <c:v>31.309190000000001</c:v>
                </c:pt>
                <c:pt idx="4451">
                  <c:v>31.25216</c:v>
                </c:pt>
                <c:pt idx="4452">
                  <c:v>31.194400000000002</c:v>
                </c:pt>
                <c:pt idx="4453">
                  <c:v>31.136879999999998</c:v>
                </c:pt>
                <c:pt idx="4454">
                  <c:v>31.07891</c:v>
                </c:pt>
                <c:pt idx="4455">
                  <c:v>31.019950000000001</c:v>
                </c:pt>
                <c:pt idx="4456">
                  <c:v>30.960809999999999</c:v>
                </c:pt>
                <c:pt idx="4457">
                  <c:v>30.902349999999998</c:v>
                </c:pt>
                <c:pt idx="4458">
                  <c:v>30.844230000000003</c:v>
                </c:pt>
                <c:pt idx="4459">
                  <c:v>30.787219999999998</c:v>
                </c:pt>
                <c:pt idx="4460">
                  <c:v>30.72955</c:v>
                </c:pt>
                <c:pt idx="4461">
                  <c:v>30.671430000000001</c:v>
                </c:pt>
                <c:pt idx="4462">
                  <c:v>30.61308</c:v>
                </c:pt>
                <c:pt idx="4463">
                  <c:v>30.55425</c:v>
                </c:pt>
                <c:pt idx="4464">
                  <c:v>30.495350000000002</c:v>
                </c:pt>
                <c:pt idx="4465">
                  <c:v>30.435699999999997</c:v>
                </c:pt>
                <c:pt idx="4466">
                  <c:v>30.375920000000001</c:v>
                </c:pt>
                <c:pt idx="4467">
                  <c:v>30.316189999999999</c:v>
                </c:pt>
                <c:pt idx="4468">
                  <c:v>30.256789999999999</c:v>
                </c:pt>
                <c:pt idx="4469">
                  <c:v>30.197579999999999</c:v>
                </c:pt>
                <c:pt idx="4470">
                  <c:v>30.13842</c:v>
                </c:pt>
                <c:pt idx="4471">
                  <c:v>30.076779999999999</c:v>
                </c:pt>
                <c:pt idx="4472">
                  <c:v>30.013450000000002</c:v>
                </c:pt>
                <c:pt idx="4473">
                  <c:v>29.949550000000002</c:v>
                </c:pt>
                <c:pt idx="4474">
                  <c:v>29.886230000000001</c:v>
                </c:pt>
                <c:pt idx="4475">
                  <c:v>29.823129999999999</c:v>
                </c:pt>
                <c:pt idx="4476">
                  <c:v>29.760170000000002</c:v>
                </c:pt>
                <c:pt idx="4477">
                  <c:v>29.69744</c:v>
                </c:pt>
                <c:pt idx="4478">
                  <c:v>29.63496</c:v>
                </c:pt>
                <c:pt idx="4479">
                  <c:v>29.572229999999998</c:v>
                </c:pt>
                <c:pt idx="4480">
                  <c:v>29.510580000000001</c:v>
                </c:pt>
                <c:pt idx="4481">
                  <c:v>29.449200000000001</c:v>
                </c:pt>
                <c:pt idx="4482">
                  <c:v>29.388109999999998</c:v>
                </c:pt>
                <c:pt idx="4483">
                  <c:v>29.326469999999997</c:v>
                </c:pt>
                <c:pt idx="4484">
                  <c:v>29.264150000000001</c:v>
                </c:pt>
                <c:pt idx="4485">
                  <c:v>29.20138</c:v>
                </c:pt>
                <c:pt idx="4486">
                  <c:v>29.139469999999999</c:v>
                </c:pt>
                <c:pt idx="4487">
                  <c:v>29.077570000000001</c:v>
                </c:pt>
                <c:pt idx="4488">
                  <c:v>29.015599999999999</c:v>
                </c:pt>
                <c:pt idx="4489">
                  <c:v>28.952559999999998</c:v>
                </c:pt>
                <c:pt idx="4490">
                  <c:v>28.88964</c:v>
                </c:pt>
                <c:pt idx="4491">
                  <c:v>28.826640000000001</c:v>
                </c:pt>
                <c:pt idx="4492">
                  <c:v>28.763469999999998</c:v>
                </c:pt>
                <c:pt idx="4493">
                  <c:v>28.700800000000001</c:v>
                </c:pt>
                <c:pt idx="4494">
                  <c:v>28.637769999999996</c:v>
                </c:pt>
                <c:pt idx="4495">
                  <c:v>28.575689999999998</c:v>
                </c:pt>
                <c:pt idx="4496">
                  <c:v>28.51643</c:v>
                </c:pt>
                <c:pt idx="4497">
                  <c:v>28.456589999999998</c:v>
                </c:pt>
                <c:pt idx="4498">
                  <c:v>28.396639999999998</c:v>
                </c:pt>
                <c:pt idx="4499">
                  <c:v>28.335159999999998</c:v>
                </c:pt>
                <c:pt idx="4500">
                  <c:v>28.270140000000001</c:v>
                </c:pt>
                <c:pt idx="4501">
                  <c:v>28.205260000000003</c:v>
                </c:pt>
                <c:pt idx="4502">
                  <c:v>28.141129999999997</c:v>
                </c:pt>
                <c:pt idx="4503">
                  <c:v>28.076150000000002</c:v>
                </c:pt>
                <c:pt idx="4504">
                  <c:v>28.010160000000003</c:v>
                </c:pt>
                <c:pt idx="4505">
                  <c:v>27.943280000000001</c:v>
                </c:pt>
                <c:pt idx="4506">
                  <c:v>27.875529999999998</c:v>
                </c:pt>
                <c:pt idx="4507">
                  <c:v>27.807179999999999</c:v>
                </c:pt>
                <c:pt idx="4508">
                  <c:v>27.739150000000002</c:v>
                </c:pt>
                <c:pt idx="4509">
                  <c:v>27.675409999999999</c:v>
                </c:pt>
                <c:pt idx="4510">
                  <c:v>27.613949999999999</c:v>
                </c:pt>
                <c:pt idx="4511">
                  <c:v>27.549659999999999</c:v>
                </c:pt>
                <c:pt idx="4512">
                  <c:v>27.483629999999998</c:v>
                </c:pt>
                <c:pt idx="4513">
                  <c:v>27.416710000000002</c:v>
                </c:pt>
                <c:pt idx="4514">
                  <c:v>27.34881</c:v>
                </c:pt>
                <c:pt idx="4515">
                  <c:v>27.279680000000003</c:v>
                </c:pt>
                <c:pt idx="4516">
                  <c:v>27.211189999999998</c:v>
                </c:pt>
                <c:pt idx="4517">
                  <c:v>27.142210000000002</c:v>
                </c:pt>
                <c:pt idx="4518">
                  <c:v>27.074090000000002</c:v>
                </c:pt>
                <c:pt idx="4519">
                  <c:v>27.008589999999998</c:v>
                </c:pt>
                <c:pt idx="4520">
                  <c:v>26.939679999999999</c:v>
                </c:pt>
                <c:pt idx="4521">
                  <c:v>26.868479999999998</c:v>
                </c:pt>
                <c:pt idx="4522">
                  <c:v>26.797490000000003</c:v>
                </c:pt>
                <c:pt idx="4523">
                  <c:v>26.725239999999999</c:v>
                </c:pt>
                <c:pt idx="4524">
                  <c:v>26.653190000000002</c:v>
                </c:pt>
                <c:pt idx="4525">
                  <c:v>26.580930000000002</c:v>
                </c:pt>
                <c:pt idx="4526">
                  <c:v>26.509459999999997</c:v>
                </c:pt>
                <c:pt idx="4527">
                  <c:v>26.439319999999999</c:v>
                </c:pt>
                <c:pt idx="4528">
                  <c:v>26.367069999999998</c:v>
                </c:pt>
                <c:pt idx="4529">
                  <c:v>26.294260000000001</c:v>
                </c:pt>
                <c:pt idx="4530">
                  <c:v>26.22045</c:v>
                </c:pt>
                <c:pt idx="4531">
                  <c:v>26.146050000000002</c:v>
                </c:pt>
                <c:pt idx="4532">
                  <c:v>26.072220000000002</c:v>
                </c:pt>
                <c:pt idx="4533">
                  <c:v>25.997530000000001</c:v>
                </c:pt>
                <c:pt idx="4534">
                  <c:v>25.922629999999998</c:v>
                </c:pt>
                <c:pt idx="4535">
                  <c:v>25.847359999999998</c:v>
                </c:pt>
                <c:pt idx="4536">
                  <c:v>25.772320000000001</c:v>
                </c:pt>
                <c:pt idx="4537">
                  <c:v>25.697329999999997</c:v>
                </c:pt>
                <c:pt idx="4538">
                  <c:v>25.62172</c:v>
                </c:pt>
                <c:pt idx="4539">
                  <c:v>25.546030000000002</c:v>
                </c:pt>
                <c:pt idx="4540">
                  <c:v>25.469740000000002</c:v>
                </c:pt>
                <c:pt idx="4541">
                  <c:v>25.3934</c:v>
                </c:pt>
                <c:pt idx="4542">
                  <c:v>25.316550000000003</c:v>
                </c:pt>
                <c:pt idx="4543">
                  <c:v>25.23958</c:v>
                </c:pt>
                <c:pt idx="4544">
                  <c:v>25.162569999999999</c:v>
                </c:pt>
                <c:pt idx="4545">
                  <c:v>25.085570000000001</c:v>
                </c:pt>
                <c:pt idx="4546">
                  <c:v>25.008409999999998</c:v>
                </c:pt>
                <c:pt idx="4547">
                  <c:v>24.931750000000001</c:v>
                </c:pt>
                <c:pt idx="4548">
                  <c:v>24.85493</c:v>
                </c:pt>
                <c:pt idx="4549">
                  <c:v>24.77853</c:v>
                </c:pt>
                <c:pt idx="4550">
                  <c:v>24.701409999999999</c:v>
                </c:pt>
                <c:pt idx="4551">
                  <c:v>24.624079999999999</c:v>
                </c:pt>
                <c:pt idx="4552">
                  <c:v>24.545670000000001</c:v>
                </c:pt>
                <c:pt idx="4553">
                  <c:v>24.467300000000002</c:v>
                </c:pt>
                <c:pt idx="4554">
                  <c:v>24.3889</c:v>
                </c:pt>
                <c:pt idx="4555">
                  <c:v>24.30921</c:v>
                </c:pt>
                <c:pt idx="4556">
                  <c:v>24.228190000000001</c:v>
                </c:pt>
                <c:pt idx="4557">
                  <c:v>24.146529999999998</c:v>
                </c:pt>
                <c:pt idx="4558">
                  <c:v>24.065720000000002</c:v>
                </c:pt>
                <c:pt idx="4559">
                  <c:v>23.984160000000003</c:v>
                </c:pt>
                <c:pt idx="4560">
                  <c:v>23.902280000000001</c:v>
                </c:pt>
                <c:pt idx="4561">
                  <c:v>23.820420000000002</c:v>
                </c:pt>
                <c:pt idx="4562">
                  <c:v>23.738209999999999</c:v>
                </c:pt>
                <c:pt idx="4563">
                  <c:v>23.655840000000001</c:v>
                </c:pt>
                <c:pt idx="4564">
                  <c:v>23.573349999999998</c:v>
                </c:pt>
                <c:pt idx="4565">
                  <c:v>23.4909</c:v>
                </c:pt>
                <c:pt idx="4566">
                  <c:v>23.40822</c:v>
                </c:pt>
                <c:pt idx="4567">
                  <c:v>23.325379999999999</c:v>
                </c:pt>
                <c:pt idx="4568">
                  <c:v>23.242630000000002</c:v>
                </c:pt>
                <c:pt idx="4569">
                  <c:v>23.159990000000001</c:v>
                </c:pt>
                <c:pt idx="4570">
                  <c:v>23.077220000000001</c:v>
                </c:pt>
                <c:pt idx="4571">
                  <c:v>22.994629999999997</c:v>
                </c:pt>
                <c:pt idx="4572">
                  <c:v>22.911609999999996</c:v>
                </c:pt>
                <c:pt idx="4573">
                  <c:v>22.828610000000001</c:v>
                </c:pt>
                <c:pt idx="4574">
                  <c:v>22.74579</c:v>
                </c:pt>
                <c:pt idx="4575">
                  <c:v>22.662860000000002</c:v>
                </c:pt>
                <c:pt idx="4576">
                  <c:v>22.59076</c:v>
                </c:pt>
                <c:pt idx="4577">
                  <c:v>22.519170000000003</c:v>
                </c:pt>
                <c:pt idx="4578">
                  <c:v>22.442299999999999</c:v>
                </c:pt>
                <c:pt idx="4579">
                  <c:v>22.361369999999997</c:v>
                </c:pt>
                <c:pt idx="4580">
                  <c:v>22.278799999999997</c:v>
                </c:pt>
                <c:pt idx="4581">
                  <c:v>22.19473</c:v>
                </c:pt>
                <c:pt idx="4582">
                  <c:v>22.110900000000001</c:v>
                </c:pt>
                <c:pt idx="4583">
                  <c:v>22.035550000000001</c:v>
                </c:pt>
                <c:pt idx="4584">
                  <c:v>21.991170000000004</c:v>
                </c:pt>
                <c:pt idx="4585">
                  <c:v>21.937220000000003</c:v>
                </c:pt>
                <c:pt idx="4586">
                  <c:v>21.872790000000002</c:v>
                </c:pt>
                <c:pt idx="4587">
                  <c:v>21.801549999999999</c:v>
                </c:pt>
                <c:pt idx="4588">
                  <c:v>21.72409</c:v>
                </c:pt>
                <c:pt idx="4589">
                  <c:v>21.642879999999998</c:v>
                </c:pt>
                <c:pt idx="4590">
                  <c:v>21.56053</c:v>
                </c:pt>
                <c:pt idx="4591">
                  <c:v>21.498010000000001</c:v>
                </c:pt>
                <c:pt idx="4592">
                  <c:v>21.444030000000001</c:v>
                </c:pt>
                <c:pt idx="4593">
                  <c:v>21.374040000000001</c:v>
                </c:pt>
                <c:pt idx="4594">
                  <c:v>21.2928</c:v>
                </c:pt>
                <c:pt idx="4595">
                  <c:v>21.210419999999999</c:v>
                </c:pt>
                <c:pt idx="4596">
                  <c:v>21.122779999999999</c:v>
                </c:pt>
                <c:pt idx="4597">
                  <c:v>21.032109999999999</c:v>
                </c:pt>
                <c:pt idx="4598">
                  <c:v>20.939979999999998</c:v>
                </c:pt>
                <c:pt idx="4599">
                  <c:v>20.846820000000001</c:v>
                </c:pt>
                <c:pt idx="4600">
                  <c:v>20.753370000000004</c:v>
                </c:pt>
                <c:pt idx="4601">
                  <c:v>20.65972</c:v>
                </c:pt>
                <c:pt idx="4602">
                  <c:v>20.565049999999999</c:v>
                </c:pt>
                <c:pt idx="4603">
                  <c:v>20.47007</c:v>
                </c:pt>
                <c:pt idx="4604">
                  <c:v>20.374599999999997</c:v>
                </c:pt>
                <c:pt idx="4605">
                  <c:v>20.278890000000001</c:v>
                </c:pt>
                <c:pt idx="4606">
                  <c:v>20.182859999999998</c:v>
                </c:pt>
                <c:pt idx="4607">
                  <c:v>20.086349999999999</c:v>
                </c:pt>
                <c:pt idx="4608">
                  <c:v>19.989799999999999</c:v>
                </c:pt>
                <c:pt idx="4609">
                  <c:v>19.893360000000001</c:v>
                </c:pt>
                <c:pt idx="4610">
                  <c:v>19.796389999999999</c:v>
                </c:pt>
                <c:pt idx="4611">
                  <c:v>19.698910000000001</c:v>
                </c:pt>
                <c:pt idx="4612">
                  <c:v>19.60182</c:v>
                </c:pt>
                <c:pt idx="4613">
                  <c:v>19.504280000000001</c:v>
                </c:pt>
                <c:pt idx="4614">
                  <c:v>19.406559999999999</c:v>
                </c:pt>
                <c:pt idx="4615">
                  <c:v>19.308879999999998</c:v>
                </c:pt>
                <c:pt idx="4616">
                  <c:v>19.21123</c:v>
                </c:pt>
                <c:pt idx="4617">
                  <c:v>19.113700000000001</c:v>
                </c:pt>
                <c:pt idx="4618">
                  <c:v>19.015969999999999</c:v>
                </c:pt>
                <c:pt idx="4619">
                  <c:v>18.918109999999999</c:v>
                </c:pt>
                <c:pt idx="4620">
                  <c:v>18.820170000000001</c:v>
                </c:pt>
                <c:pt idx="4621">
                  <c:v>18.722090000000001</c:v>
                </c:pt>
                <c:pt idx="4622">
                  <c:v>18.62407</c:v>
                </c:pt>
                <c:pt idx="4623">
                  <c:v>18.526009999999999</c:v>
                </c:pt>
                <c:pt idx="4624">
                  <c:v>18.427970000000002</c:v>
                </c:pt>
                <c:pt idx="4625">
                  <c:v>18.330300000000001</c:v>
                </c:pt>
                <c:pt idx="4626">
                  <c:v>18.23312</c:v>
                </c:pt>
                <c:pt idx="4627">
                  <c:v>18.135439999999999</c:v>
                </c:pt>
                <c:pt idx="4628">
                  <c:v>18.037479999999999</c:v>
                </c:pt>
                <c:pt idx="4629">
                  <c:v>17.939959999999999</c:v>
                </c:pt>
                <c:pt idx="4630">
                  <c:v>17.843319999999999</c:v>
                </c:pt>
                <c:pt idx="4631">
                  <c:v>17.748390000000001</c:v>
                </c:pt>
                <c:pt idx="4632">
                  <c:v>17.652139999999999</c:v>
                </c:pt>
                <c:pt idx="4633">
                  <c:v>17.555070000000001</c:v>
                </c:pt>
                <c:pt idx="4634">
                  <c:v>17.458079999999999</c:v>
                </c:pt>
                <c:pt idx="4635">
                  <c:v>17.360569999999999</c:v>
                </c:pt>
                <c:pt idx="4636">
                  <c:v>17.263290000000001</c:v>
                </c:pt>
                <c:pt idx="4637">
                  <c:v>17.166729999999998</c:v>
                </c:pt>
                <c:pt idx="4638">
                  <c:v>17.071709999999999</c:v>
                </c:pt>
                <c:pt idx="4639">
                  <c:v>16.977589999999999</c:v>
                </c:pt>
                <c:pt idx="4640">
                  <c:v>16.881080000000001</c:v>
                </c:pt>
                <c:pt idx="4641">
                  <c:v>16.783829999999998</c:v>
                </c:pt>
                <c:pt idx="4642">
                  <c:v>16.68965</c:v>
                </c:pt>
                <c:pt idx="4643">
                  <c:v>16.59638</c:v>
                </c:pt>
                <c:pt idx="4644">
                  <c:v>16.499359999999999</c:v>
                </c:pt>
                <c:pt idx="4645">
                  <c:v>16.40166</c:v>
                </c:pt>
                <c:pt idx="4646">
                  <c:v>16.303470000000001</c:v>
                </c:pt>
                <c:pt idx="4647">
                  <c:v>16.20533</c:v>
                </c:pt>
                <c:pt idx="4648">
                  <c:v>16.10708</c:v>
                </c:pt>
                <c:pt idx="4649">
                  <c:v>16.00891</c:v>
                </c:pt>
                <c:pt idx="4650">
                  <c:v>15.910779999999999</c:v>
                </c:pt>
                <c:pt idx="4651">
                  <c:v>15.8127</c:v>
                </c:pt>
                <c:pt idx="4652">
                  <c:v>15.714550000000001</c:v>
                </c:pt>
                <c:pt idx="4653">
                  <c:v>15.616490000000001</c:v>
                </c:pt>
                <c:pt idx="4654">
                  <c:v>15.518380000000001</c:v>
                </c:pt>
                <c:pt idx="4655">
                  <c:v>15.42028</c:v>
                </c:pt>
                <c:pt idx="4656">
                  <c:v>15.322199999999999</c:v>
                </c:pt>
                <c:pt idx="4657">
                  <c:v>15.2241</c:v>
                </c:pt>
                <c:pt idx="4658">
                  <c:v>15.125969999999999</c:v>
                </c:pt>
                <c:pt idx="4659">
                  <c:v>15.028369999999999</c:v>
                </c:pt>
                <c:pt idx="4660">
                  <c:v>14.930909999999999</c:v>
                </c:pt>
                <c:pt idx="4661">
                  <c:v>14.83309</c:v>
                </c:pt>
                <c:pt idx="4662">
                  <c:v>14.735379999999999</c:v>
                </c:pt>
                <c:pt idx="4663">
                  <c:v>14.638290000000001</c:v>
                </c:pt>
                <c:pt idx="4664">
                  <c:v>14.54128</c:v>
                </c:pt>
                <c:pt idx="4665">
                  <c:v>14.44383</c:v>
                </c:pt>
                <c:pt idx="4666">
                  <c:v>14.346129999999999</c:v>
                </c:pt>
                <c:pt idx="4667">
                  <c:v>14.24869</c:v>
                </c:pt>
                <c:pt idx="4668">
                  <c:v>14.152509999999999</c:v>
                </c:pt>
                <c:pt idx="4669">
                  <c:v>14.055720000000001</c:v>
                </c:pt>
                <c:pt idx="4670">
                  <c:v>13.958960000000001</c:v>
                </c:pt>
                <c:pt idx="4671">
                  <c:v>13.866810000000001</c:v>
                </c:pt>
                <c:pt idx="4672">
                  <c:v>13.771139999999999</c:v>
                </c:pt>
                <c:pt idx="4673">
                  <c:v>13.67642</c:v>
                </c:pt>
                <c:pt idx="4674">
                  <c:v>13.581430000000001</c:v>
                </c:pt>
                <c:pt idx="4675">
                  <c:v>13.485799999999999</c:v>
                </c:pt>
                <c:pt idx="4676">
                  <c:v>13.38946</c:v>
                </c:pt>
                <c:pt idx="4677">
                  <c:v>13.292289999999999</c:v>
                </c:pt>
                <c:pt idx="4678">
                  <c:v>13.194800000000001</c:v>
                </c:pt>
                <c:pt idx="4679">
                  <c:v>13.097200000000001</c:v>
                </c:pt>
                <c:pt idx="4680">
                  <c:v>12.999400000000001</c:v>
                </c:pt>
                <c:pt idx="4681">
                  <c:v>12.901769999999999</c:v>
                </c:pt>
                <c:pt idx="4682">
                  <c:v>12.80411</c:v>
                </c:pt>
                <c:pt idx="4683">
                  <c:v>12.70645</c:v>
                </c:pt>
                <c:pt idx="4684">
                  <c:v>12.608680000000001</c:v>
                </c:pt>
                <c:pt idx="4685">
                  <c:v>12.511060000000001</c:v>
                </c:pt>
                <c:pt idx="4686">
                  <c:v>12.413360000000001</c:v>
                </c:pt>
                <c:pt idx="4687">
                  <c:v>12.3157</c:v>
                </c:pt>
                <c:pt idx="4688">
                  <c:v>12.218039999999998</c:v>
                </c:pt>
                <c:pt idx="4689">
                  <c:v>12.120439999999999</c:v>
                </c:pt>
                <c:pt idx="4690">
                  <c:v>12.022790000000001</c:v>
                </c:pt>
                <c:pt idx="4691">
                  <c:v>11.925269999999999</c:v>
                </c:pt>
                <c:pt idx="4692">
                  <c:v>11.8277</c:v>
                </c:pt>
                <c:pt idx="4693">
                  <c:v>11.7303</c:v>
                </c:pt>
                <c:pt idx="4694">
                  <c:v>11.632739999999998</c:v>
                </c:pt>
                <c:pt idx="4695">
                  <c:v>11.535219999999999</c:v>
                </c:pt>
                <c:pt idx="4696">
                  <c:v>11.437619999999999</c:v>
                </c:pt>
                <c:pt idx="4697">
                  <c:v>11.34015</c:v>
                </c:pt>
                <c:pt idx="4698">
                  <c:v>11.242570000000001</c:v>
                </c:pt>
                <c:pt idx="4699">
                  <c:v>11.145050000000001</c:v>
                </c:pt>
                <c:pt idx="4700">
                  <c:v>11.048039999999999</c:v>
                </c:pt>
                <c:pt idx="4701">
                  <c:v>10.95388</c:v>
                </c:pt>
                <c:pt idx="4702">
                  <c:v>10.86145</c:v>
                </c:pt>
                <c:pt idx="4703">
                  <c:v>10.76681</c:v>
                </c:pt>
                <c:pt idx="4704">
                  <c:v>10.670869999999999</c:v>
                </c:pt>
                <c:pt idx="4705">
                  <c:v>10.57536</c:v>
                </c:pt>
                <c:pt idx="4706">
                  <c:v>10.481020000000001</c:v>
                </c:pt>
                <c:pt idx="4707">
                  <c:v>10.385919999999999</c:v>
                </c:pt>
                <c:pt idx="4708">
                  <c:v>10.289440000000001</c:v>
                </c:pt>
                <c:pt idx="4709">
                  <c:v>10.19379</c:v>
                </c:pt>
                <c:pt idx="4710">
                  <c:v>10.09689</c:v>
                </c:pt>
                <c:pt idx="4711">
                  <c:v>9.9995520000000013</c:v>
                </c:pt>
                <c:pt idx="4712">
                  <c:v>9.9025259999999999</c:v>
                </c:pt>
                <c:pt idx="4713">
                  <c:v>9.8052479999999989</c:v>
                </c:pt>
                <c:pt idx="4714">
                  <c:v>9.7082219999999992</c:v>
                </c:pt>
                <c:pt idx="4715">
                  <c:v>9.6110930000000003</c:v>
                </c:pt>
                <c:pt idx="4716">
                  <c:v>9.5137490000000007</c:v>
                </c:pt>
                <c:pt idx="4717">
                  <c:v>9.4164349999999999</c:v>
                </c:pt>
                <c:pt idx="4718">
                  <c:v>9.3196750000000002</c:v>
                </c:pt>
                <c:pt idx="4719">
                  <c:v>9.2223389999999998</c:v>
                </c:pt>
                <c:pt idx="4720">
                  <c:v>9.1250929999999997</c:v>
                </c:pt>
                <c:pt idx="4721">
                  <c:v>9.0279220000000002</c:v>
                </c:pt>
                <c:pt idx="4722">
                  <c:v>8.9309839999999987</c:v>
                </c:pt>
                <c:pt idx="4723">
                  <c:v>8.8347020000000001</c:v>
                </c:pt>
                <c:pt idx="4724">
                  <c:v>8.7393889999999992</c:v>
                </c:pt>
                <c:pt idx="4725">
                  <c:v>8.643756999999999</c:v>
                </c:pt>
                <c:pt idx="4726">
                  <c:v>8.546937999999999</c:v>
                </c:pt>
                <c:pt idx="4727">
                  <c:v>8.4499700000000004</c:v>
                </c:pt>
                <c:pt idx="4728">
                  <c:v>8.3530239999999996</c:v>
                </c:pt>
                <c:pt idx="4729">
                  <c:v>8.2560459999999996</c:v>
                </c:pt>
                <c:pt idx="4730">
                  <c:v>8.1593</c:v>
                </c:pt>
                <c:pt idx="4731">
                  <c:v>8.0622899999999991</c:v>
                </c:pt>
                <c:pt idx="4732">
                  <c:v>7.9656700000000003</c:v>
                </c:pt>
                <c:pt idx="4733">
                  <c:v>7.8686860000000003</c:v>
                </c:pt>
                <c:pt idx="4734">
                  <c:v>7.7721870000000006</c:v>
                </c:pt>
                <c:pt idx="4735">
                  <c:v>7.6753130000000001</c:v>
                </c:pt>
                <c:pt idx="4736">
                  <c:v>7.5785880000000008</c:v>
                </c:pt>
                <c:pt idx="4737">
                  <c:v>7.4817840000000002</c:v>
                </c:pt>
                <c:pt idx="4738">
                  <c:v>7.3856739999999999</c:v>
                </c:pt>
                <c:pt idx="4739">
                  <c:v>7.2902730000000009</c:v>
                </c:pt>
                <c:pt idx="4740">
                  <c:v>7.1940879999999998</c:v>
                </c:pt>
                <c:pt idx="4741">
                  <c:v>7.0981309999999995</c:v>
                </c:pt>
                <c:pt idx="4742">
                  <c:v>7.0017649999999998</c:v>
                </c:pt>
                <c:pt idx="4743">
                  <c:v>6.9052639999999998</c:v>
                </c:pt>
                <c:pt idx="4744">
                  <c:v>6.8093260000000004</c:v>
                </c:pt>
                <c:pt idx="4745">
                  <c:v>6.7143249999999997</c:v>
                </c:pt>
                <c:pt idx="4746">
                  <c:v>6.6194070000000007</c:v>
                </c:pt>
                <c:pt idx="4747">
                  <c:v>6.5235690000000002</c:v>
                </c:pt>
                <c:pt idx="4748">
                  <c:v>6.4282890000000004</c:v>
                </c:pt>
                <c:pt idx="4749">
                  <c:v>6.3341309999999993</c:v>
                </c:pt>
                <c:pt idx="4750">
                  <c:v>6.2381949999999993</c:v>
                </c:pt>
                <c:pt idx="4751">
                  <c:v>6.1415799999999994</c:v>
                </c:pt>
                <c:pt idx="4752">
                  <c:v>6.0449359999999999</c:v>
                </c:pt>
                <c:pt idx="4753">
                  <c:v>5.9483459999999999</c:v>
                </c:pt>
                <c:pt idx="4754">
                  <c:v>5.8515870000000003</c:v>
                </c:pt>
                <c:pt idx="4755">
                  <c:v>5.7549930000000007</c:v>
                </c:pt>
                <c:pt idx="4756">
                  <c:v>5.6587259999999997</c:v>
                </c:pt>
                <c:pt idx="4757">
                  <c:v>5.563256</c:v>
                </c:pt>
                <c:pt idx="4758">
                  <c:v>5.4680870000000006</c:v>
                </c:pt>
                <c:pt idx="4759">
                  <c:v>5.3726789999999998</c:v>
                </c:pt>
                <c:pt idx="4760">
                  <c:v>5.2770399999999995</c:v>
                </c:pt>
                <c:pt idx="4761">
                  <c:v>5.1814260000000001</c:v>
                </c:pt>
                <c:pt idx="4762">
                  <c:v>5.0856520000000005</c:v>
                </c:pt>
                <c:pt idx="4763">
                  <c:v>4.9893780000000003</c:v>
                </c:pt>
                <c:pt idx="4764">
                  <c:v>4.8929299999999998</c:v>
                </c:pt>
                <c:pt idx="4765">
                  <c:v>4.7965010000000001</c:v>
                </c:pt>
                <c:pt idx="4766">
                  <c:v>4.7006809999999994</c:v>
                </c:pt>
                <c:pt idx="4767">
                  <c:v>4.604762</c:v>
                </c:pt>
                <c:pt idx="4768">
                  <c:v>4.5084489999999997</c:v>
                </c:pt>
                <c:pt idx="4769">
                  <c:v>4.4121439999999996</c:v>
                </c:pt>
                <c:pt idx="4770">
                  <c:v>4.3159710000000002</c:v>
                </c:pt>
                <c:pt idx="4771">
                  <c:v>4.2204899999999999</c:v>
                </c:pt>
                <c:pt idx="4772">
                  <c:v>4.1251389999999999</c:v>
                </c:pt>
                <c:pt idx="4773">
                  <c:v>4.0299040000000002</c:v>
                </c:pt>
                <c:pt idx="4774">
                  <c:v>3.9340019999999996</c:v>
                </c:pt>
                <c:pt idx="4775">
                  <c:v>3.8383620000000001</c:v>
                </c:pt>
                <c:pt idx="4776">
                  <c:v>3.7441149999999999</c:v>
                </c:pt>
                <c:pt idx="4777">
                  <c:v>3.6501650000000003</c:v>
                </c:pt>
                <c:pt idx="4778">
                  <c:v>3.5552980000000001</c:v>
                </c:pt>
                <c:pt idx="4779">
                  <c:v>3.4602559999999998</c:v>
                </c:pt>
                <c:pt idx="4780">
                  <c:v>3.3650380000000002</c:v>
                </c:pt>
                <c:pt idx="4781">
                  <c:v>3.26898</c:v>
                </c:pt>
                <c:pt idx="4782">
                  <c:v>3.1728329999999998</c:v>
                </c:pt>
                <c:pt idx="4783">
                  <c:v>3.0764229999999997</c:v>
                </c:pt>
                <c:pt idx="4784">
                  <c:v>2.9802099999999996</c:v>
                </c:pt>
                <c:pt idx="4785">
                  <c:v>2.8840170000000001</c:v>
                </c:pt>
                <c:pt idx="4786">
                  <c:v>2.7878399999999997</c:v>
                </c:pt>
                <c:pt idx="4787">
                  <c:v>2.6915519999999997</c:v>
                </c:pt>
                <c:pt idx="4788">
                  <c:v>2.595291</c:v>
                </c:pt>
                <c:pt idx="4789">
                  <c:v>2.4990260000000002</c:v>
                </c:pt>
                <c:pt idx="4790">
                  <c:v>2.4029729999999998</c:v>
                </c:pt>
                <c:pt idx="4791">
                  <c:v>2.307213</c:v>
                </c:pt>
                <c:pt idx="4792">
                  <c:v>2.2142939999999998</c:v>
                </c:pt>
                <c:pt idx="4793">
                  <c:v>2.124822</c:v>
                </c:pt>
                <c:pt idx="4794">
                  <c:v>2.0302349999999998</c:v>
                </c:pt>
                <c:pt idx="4795">
                  <c:v>1.935991</c:v>
                </c:pt>
                <c:pt idx="4796">
                  <c:v>1.841882</c:v>
                </c:pt>
                <c:pt idx="4797">
                  <c:v>1.7463319999999998</c:v>
                </c:pt>
                <c:pt idx="4798">
                  <c:v>1.6514980000000001</c:v>
                </c:pt>
                <c:pt idx="4799">
                  <c:v>1.5567329999999999</c:v>
                </c:pt>
                <c:pt idx="4800">
                  <c:v>1.4631069999999999</c:v>
                </c:pt>
                <c:pt idx="4801">
                  <c:v>1.3690279999999999</c:v>
                </c:pt>
                <c:pt idx="4802">
                  <c:v>1.2731329999999998</c:v>
                </c:pt>
                <c:pt idx="4803">
                  <c:v>1.177157</c:v>
                </c:pt>
                <c:pt idx="4804">
                  <c:v>1.0809009999999999</c:v>
                </c:pt>
                <c:pt idx="4805">
                  <c:v>0.98484039999999995</c:v>
                </c:pt>
                <c:pt idx="4806">
                  <c:v>0.88884069999999993</c:v>
                </c:pt>
                <c:pt idx="4807">
                  <c:v>0.79277370000000003</c:v>
                </c:pt>
                <c:pt idx="4808">
                  <c:v>0.69779229999999992</c:v>
                </c:pt>
                <c:pt idx="4809">
                  <c:v>0.60314159999999994</c:v>
                </c:pt>
                <c:pt idx="4810">
                  <c:v>0.50983210000000001</c:v>
                </c:pt>
                <c:pt idx="4811">
                  <c:v>0.41524050000000001</c:v>
                </c:pt>
                <c:pt idx="4812">
                  <c:v>0.3198165</c:v>
                </c:pt>
                <c:pt idx="4813">
                  <c:v>0.22502529999999998</c:v>
                </c:pt>
                <c:pt idx="4814">
                  <c:v>0.12960759999999999</c:v>
                </c:pt>
                <c:pt idx="4815">
                  <c:v>3.3792849999999999E-2</c:v>
                </c:pt>
                <c:pt idx="4816">
                  <c:v>-6.2246769999999993E-2</c:v>
                </c:pt>
                <c:pt idx="4817">
                  <c:v>-0.1583725</c:v>
                </c:pt>
                <c:pt idx="4818">
                  <c:v>-0.25452059999999999</c:v>
                </c:pt>
                <c:pt idx="4819">
                  <c:v>-0.35073130000000002</c:v>
                </c:pt>
                <c:pt idx="4820">
                  <c:v>-0.44643189999999999</c:v>
                </c:pt>
                <c:pt idx="4821">
                  <c:v>-0.54269270000000003</c:v>
                </c:pt>
                <c:pt idx="4822">
                  <c:v>-0.63885440000000004</c:v>
                </c:pt>
                <c:pt idx="4823">
                  <c:v>-0.73490319999999998</c:v>
                </c:pt>
                <c:pt idx="4824">
                  <c:v>-0.83080680000000007</c:v>
                </c:pt>
                <c:pt idx="4825">
                  <c:v>-0.92615559999999997</c:v>
                </c:pt>
                <c:pt idx="4826">
                  <c:v>-1.021617</c:v>
                </c:pt>
                <c:pt idx="4827">
                  <c:v>-1.116854</c:v>
                </c:pt>
                <c:pt idx="4828">
                  <c:v>-1.211749</c:v>
                </c:pt>
                <c:pt idx="4829">
                  <c:v>-1.3071459999999999</c:v>
                </c:pt>
                <c:pt idx="4830">
                  <c:v>-1.4029920000000002</c:v>
                </c:pt>
                <c:pt idx="4831">
                  <c:v>-1.4989980000000001</c:v>
                </c:pt>
                <c:pt idx="4832">
                  <c:v>-1.593944</c:v>
                </c:pt>
                <c:pt idx="4833">
                  <c:v>-1.688167</c:v>
                </c:pt>
                <c:pt idx="4834">
                  <c:v>-1.7837539999999998</c:v>
                </c:pt>
                <c:pt idx="4835">
                  <c:v>-1.879313</c:v>
                </c:pt>
                <c:pt idx="4836">
                  <c:v>-1.9737689999999999</c:v>
                </c:pt>
                <c:pt idx="4837">
                  <c:v>-2.0670229999999998</c:v>
                </c:pt>
                <c:pt idx="4838">
                  <c:v>-2.1612210000000003</c:v>
                </c:pt>
                <c:pt idx="4839">
                  <c:v>-2.256551</c:v>
                </c:pt>
                <c:pt idx="4840">
                  <c:v>-2.351591</c:v>
                </c:pt>
                <c:pt idx="4841">
                  <c:v>-2.4474320000000001</c:v>
                </c:pt>
                <c:pt idx="4842">
                  <c:v>-2.5433480000000004</c:v>
                </c:pt>
                <c:pt idx="4843">
                  <c:v>-2.6390880000000001</c:v>
                </c:pt>
                <c:pt idx="4844">
                  <c:v>-2.735055</c:v>
                </c:pt>
                <c:pt idx="4845">
                  <c:v>-2.8310449999999996</c:v>
                </c:pt>
                <c:pt idx="4846">
                  <c:v>-2.9270610000000001</c:v>
                </c:pt>
                <c:pt idx="4847">
                  <c:v>-3.0230589999999999</c:v>
                </c:pt>
                <c:pt idx="4848">
                  <c:v>-3.1190289999999998</c:v>
                </c:pt>
                <c:pt idx="4849">
                  <c:v>-3.2150240000000001</c:v>
                </c:pt>
                <c:pt idx="4850">
                  <c:v>-3.3110200000000001</c:v>
                </c:pt>
                <c:pt idx="4851">
                  <c:v>-3.4069989999999999</c:v>
                </c:pt>
                <c:pt idx="4852">
                  <c:v>-3.5030030000000001</c:v>
                </c:pt>
                <c:pt idx="4853">
                  <c:v>-3.5989979999999999</c:v>
                </c:pt>
                <c:pt idx="4854">
                  <c:v>-3.6950020000000001</c:v>
                </c:pt>
                <c:pt idx="4855">
                  <c:v>-3.7905640000000003</c:v>
                </c:pt>
                <c:pt idx="4856">
                  <c:v>-3.8865630000000002</c:v>
                </c:pt>
                <c:pt idx="4857">
                  <c:v>-3.982488</c:v>
                </c:pt>
                <c:pt idx="4858">
                  <c:v>-4.0783420000000001</c:v>
                </c:pt>
                <c:pt idx="4859">
                  <c:v>-4.173832</c:v>
                </c:pt>
                <c:pt idx="4860">
                  <c:v>-4.2689589999999997</c:v>
                </c:pt>
                <c:pt idx="4861">
                  <c:v>-4.3632210000000002</c:v>
                </c:pt>
                <c:pt idx="4862">
                  <c:v>-4.4568250000000003</c:v>
                </c:pt>
                <c:pt idx="4863">
                  <c:v>-4.5521339999999997</c:v>
                </c:pt>
                <c:pt idx="4864">
                  <c:v>-4.6476480000000002</c:v>
                </c:pt>
                <c:pt idx="4865">
                  <c:v>-4.7430149999999998</c:v>
                </c:pt>
                <c:pt idx="4866">
                  <c:v>-4.8382100000000001</c:v>
                </c:pt>
                <c:pt idx="4867">
                  <c:v>-4.9336390000000003</c:v>
                </c:pt>
                <c:pt idx="4868">
                  <c:v>-5.0292870000000001</c:v>
                </c:pt>
                <c:pt idx="4869">
                  <c:v>-5.1244290000000001</c:v>
                </c:pt>
                <c:pt idx="4870">
                  <c:v>-5.2191730000000005</c:v>
                </c:pt>
                <c:pt idx="4871">
                  <c:v>-5.3141550000000004</c:v>
                </c:pt>
                <c:pt idx="4872">
                  <c:v>-5.4093559999999998</c:v>
                </c:pt>
                <c:pt idx="4873">
                  <c:v>-5.5039760000000006</c:v>
                </c:pt>
                <c:pt idx="4874">
                  <c:v>-5.598865</c:v>
                </c:pt>
                <c:pt idx="4875">
                  <c:v>-5.6934709999999997</c:v>
                </c:pt>
                <c:pt idx="4876">
                  <c:v>-5.7886709999999999</c:v>
                </c:pt>
                <c:pt idx="4877">
                  <c:v>-5.8845619999999998</c:v>
                </c:pt>
                <c:pt idx="4878">
                  <c:v>-5.9806800000000004</c:v>
                </c:pt>
                <c:pt idx="4879">
                  <c:v>-6.0767069999999999</c:v>
                </c:pt>
                <c:pt idx="4880">
                  <c:v>-6.1726960000000002</c:v>
                </c:pt>
                <c:pt idx="4881">
                  <c:v>-6.2687289999999996</c:v>
                </c:pt>
                <c:pt idx="4882">
                  <c:v>-6.364725</c:v>
                </c:pt>
                <c:pt idx="4883">
                  <c:v>-6.4607610000000006</c:v>
                </c:pt>
                <c:pt idx="4884">
                  <c:v>-6.5567640000000003</c:v>
                </c:pt>
                <c:pt idx="4885">
                  <c:v>-6.6527799999999999</c:v>
                </c:pt>
                <c:pt idx="4886">
                  <c:v>-6.7487870000000001</c:v>
                </c:pt>
                <c:pt idx="4887">
                  <c:v>-6.8448039999999999</c:v>
                </c:pt>
                <c:pt idx="4888">
                  <c:v>-6.9405520000000003</c:v>
                </c:pt>
                <c:pt idx="4889">
                  <c:v>-7.0358719999999995</c:v>
                </c:pt>
                <c:pt idx="4890">
                  <c:v>-7.1314639999999994</c:v>
                </c:pt>
                <c:pt idx="4891">
                  <c:v>-7.2272740000000004</c:v>
                </c:pt>
                <c:pt idx="4892">
                  <c:v>-7.323086</c:v>
                </c:pt>
                <c:pt idx="4893">
                  <c:v>-7.4185310000000007</c:v>
                </c:pt>
                <c:pt idx="4894">
                  <c:v>-7.5125489999999999</c:v>
                </c:pt>
                <c:pt idx="4895">
                  <c:v>-7.6025869999999998</c:v>
                </c:pt>
                <c:pt idx="4896">
                  <c:v>-7.6951970000000003</c:v>
                </c:pt>
                <c:pt idx="4897">
                  <c:v>-7.7882009999999999</c:v>
                </c:pt>
                <c:pt idx="4898">
                  <c:v>-7.883203</c:v>
                </c:pt>
                <c:pt idx="4899">
                  <c:v>-7.9788259999999998</c:v>
                </c:pt>
                <c:pt idx="4900">
                  <c:v>-8.0745450000000005</c:v>
                </c:pt>
                <c:pt idx="4901">
                  <c:v>-8.1702790000000007</c:v>
                </c:pt>
                <c:pt idx="4902">
                  <c:v>-8.2660970000000002</c:v>
                </c:pt>
                <c:pt idx="4903">
                  <c:v>-8.3618199999999998</c:v>
                </c:pt>
                <c:pt idx="4904">
                  <c:v>-8.4576700000000002</c:v>
                </c:pt>
                <c:pt idx="4905">
                  <c:v>-8.5525890000000011</c:v>
                </c:pt>
                <c:pt idx="4906">
                  <c:v>-8.6476629999999997</c:v>
                </c:pt>
                <c:pt idx="4907">
                  <c:v>-8.7432350000000003</c:v>
                </c:pt>
                <c:pt idx="4908">
                  <c:v>-8.8391169999999999</c:v>
                </c:pt>
                <c:pt idx="4909">
                  <c:v>-8.9349999999999987</c:v>
                </c:pt>
                <c:pt idx="4910">
                  <c:v>-9.0309950000000008</c:v>
                </c:pt>
                <c:pt idx="4911">
                  <c:v>-9.1267589999999998</c:v>
                </c:pt>
                <c:pt idx="4912">
                  <c:v>-9.2224749999999993</c:v>
                </c:pt>
                <c:pt idx="4913">
                  <c:v>-9.3179920000000003</c:v>
                </c:pt>
                <c:pt idx="4914">
                  <c:v>-9.4124020000000002</c:v>
                </c:pt>
                <c:pt idx="4915">
                  <c:v>-9.5066779999999991</c:v>
                </c:pt>
                <c:pt idx="4916">
                  <c:v>-9.602030000000001</c:v>
                </c:pt>
                <c:pt idx="4917">
                  <c:v>-9.6976399999999998</c:v>
                </c:pt>
                <c:pt idx="4918">
                  <c:v>-9.7934049999999999</c:v>
                </c:pt>
                <c:pt idx="4919">
                  <c:v>-9.8890770000000003</c:v>
                </c:pt>
                <c:pt idx="4920">
                  <c:v>-9.9846819999999994</c:v>
                </c:pt>
                <c:pt idx="4921">
                  <c:v>-10.080260000000001</c:v>
                </c:pt>
                <c:pt idx="4922">
                  <c:v>-10.17581</c:v>
                </c:pt>
                <c:pt idx="4923">
                  <c:v>-10.27004</c:v>
                </c:pt>
                <c:pt idx="4924">
                  <c:v>-10.361130000000001</c:v>
                </c:pt>
                <c:pt idx="4925">
                  <c:v>-10.45135</c:v>
                </c:pt>
                <c:pt idx="4926">
                  <c:v>-10.54265</c:v>
                </c:pt>
                <c:pt idx="4927">
                  <c:v>-10.636509999999999</c:v>
                </c:pt>
                <c:pt idx="4928">
                  <c:v>-10.7311</c:v>
                </c:pt>
                <c:pt idx="4929">
                  <c:v>-10.82591</c:v>
                </c:pt>
                <c:pt idx="4930">
                  <c:v>-10.921279999999999</c:v>
                </c:pt>
                <c:pt idx="4931">
                  <c:v>-11.016589999999999</c:v>
                </c:pt>
                <c:pt idx="4932">
                  <c:v>-11.111979999999999</c:v>
                </c:pt>
                <c:pt idx="4933">
                  <c:v>-11.206149999999999</c:v>
                </c:pt>
                <c:pt idx="4934">
                  <c:v>-11.289439999999999</c:v>
                </c:pt>
                <c:pt idx="4935">
                  <c:v>-11.379799999999999</c:v>
                </c:pt>
                <c:pt idx="4936">
                  <c:v>-11.472329999999999</c:v>
                </c:pt>
                <c:pt idx="4937">
                  <c:v>-11.567620000000002</c:v>
                </c:pt>
                <c:pt idx="4938">
                  <c:v>-11.66358</c:v>
                </c:pt>
                <c:pt idx="4939">
                  <c:v>-11.758980000000001</c:v>
                </c:pt>
                <c:pt idx="4940">
                  <c:v>-11.85454</c:v>
                </c:pt>
                <c:pt idx="4941">
                  <c:v>-11.95018</c:v>
                </c:pt>
                <c:pt idx="4942">
                  <c:v>-12.045960000000001</c:v>
                </c:pt>
                <c:pt idx="4943">
                  <c:v>-12.1418</c:v>
                </c:pt>
                <c:pt idx="4944">
                  <c:v>-12.237210000000001</c:v>
                </c:pt>
                <c:pt idx="4945">
                  <c:v>-12.33277</c:v>
                </c:pt>
                <c:pt idx="4946">
                  <c:v>-12.428660000000001</c:v>
                </c:pt>
                <c:pt idx="4947">
                  <c:v>-12.52434</c:v>
                </c:pt>
                <c:pt idx="4948">
                  <c:v>-12.62002</c:v>
                </c:pt>
                <c:pt idx="4949">
                  <c:v>-12.715769999999999</c:v>
                </c:pt>
                <c:pt idx="4950">
                  <c:v>-12.81039</c:v>
                </c:pt>
                <c:pt idx="4951">
                  <c:v>-12.906010000000002</c:v>
                </c:pt>
                <c:pt idx="4952">
                  <c:v>-13.001620000000001</c:v>
                </c:pt>
                <c:pt idx="4953">
                  <c:v>-13.097190000000001</c:v>
                </c:pt>
                <c:pt idx="4954">
                  <c:v>-13.192710000000002</c:v>
                </c:pt>
                <c:pt idx="4955">
                  <c:v>-13.28722</c:v>
                </c:pt>
                <c:pt idx="4956">
                  <c:v>-13.381609999999998</c:v>
                </c:pt>
                <c:pt idx="4957">
                  <c:v>-13.476669999999999</c:v>
                </c:pt>
                <c:pt idx="4958">
                  <c:v>-13.56972</c:v>
                </c:pt>
                <c:pt idx="4959">
                  <c:v>-13.658999999999999</c:v>
                </c:pt>
                <c:pt idx="4960">
                  <c:v>-13.75029</c:v>
                </c:pt>
                <c:pt idx="4961">
                  <c:v>-13.84337</c:v>
                </c:pt>
                <c:pt idx="4962">
                  <c:v>-13.937939999999999</c:v>
                </c:pt>
                <c:pt idx="4963">
                  <c:v>-14.031269999999999</c:v>
                </c:pt>
                <c:pt idx="4964">
                  <c:v>-14.126060000000001</c:v>
                </c:pt>
                <c:pt idx="4965">
                  <c:v>-14.220740000000001</c:v>
                </c:pt>
                <c:pt idx="4966">
                  <c:v>-14.315420000000001</c:v>
                </c:pt>
                <c:pt idx="4967">
                  <c:v>-14.410360000000001</c:v>
                </c:pt>
                <c:pt idx="4968">
                  <c:v>-14.503880000000001</c:v>
                </c:pt>
                <c:pt idx="4969">
                  <c:v>-14.59788</c:v>
                </c:pt>
                <c:pt idx="4970">
                  <c:v>-14.692220000000001</c:v>
                </c:pt>
                <c:pt idx="4971">
                  <c:v>-14.785769999999999</c:v>
                </c:pt>
                <c:pt idx="4972">
                  <c:v>-14.880130000000001</c:v>
                </c:pt>
                <c:pt idx="4973">
                  <c:v>-14.97514</c:v>
                </c:pt>
                <c:pt idx="4974">
                  <c:v>-15.07028</c:v>
                </c:pt>
                <c:pt idx="4975">
                  <c:v>-15.165500000000002</c:v>
                </c:pt>
                <c:pt idx="4976">
                  <c:v>-15.260800000000001</c:v>
                </c:pt>
                <c:pt idx="4977">
                  <c:v>-15.355989999999998</c:v>
                </c:pt>
                <c:pt idx="4978">
                  <c:v>-15.45111</c:v>
                </c:pt>
                <c:pt idx="4979">
                  <c:v>-15.546329999999999</c:v>
                </c:pt>
                <c:pt idx="4980">
                  <c:v>-15.641640000000001</c:v>
                </c:pt>
                <c:pt idx="4981">
                  <c:v>-15.736980000000001</c:v>
                </c:pt>
                <c:pt idx="4982">
                  <c:v>-15.832319999999999</c:v>
                </c:pt>
                <c:pt idx="4983">
                  <c:v>-15.927679999999999</c:v>
                </c:pt>
                <c:pt idx="4984">
                  <c:v>-16.023039999999998</c:v>
                </c:pt>
                <c:pt idx="4985">
                  <c:v>-16.117889999999999</c:v>
                </c:pt>
                <c:pt idx="4986">
                  <c:v>-16.213360000000002</c:v>
                </c:pt>
                <c:pt idx="4987">
                  <c:v>-16.30866</c:v>
                </c:pt>
                <c:pt idx="4988">
                  <c:v>-16.403950000000002</c:v>
                </c:pt>
                <c:pt idx="4989">
                  <c:v>-16.499320000000001</c:v>
                </c:pt>
                <c:pt idx="4990">
                  <c:v>-16.594609999999999</c:v>
                </c:pt>
                <c:pt idx="4991">
                  <c:v>-16.689970000000002</c:v>
                </c:pt>
                <c:pt idx="4992">
                  <c:v>-16.785330000000002</c:v>
                </c:pt>
                <c:pt idx="4993">
                  <c:v>-16.880700000000001</c:v>
                </c:pt>
                <c:pt idx="4994">
                  <c:v>-16.9757</c:v>
                </c:pt>
                <c:pt idx="4995">
                  <c:v>-17.070409999999999</c:v>
                </c:pt>
                <c:pt idx="4996">
                  <c:v>-17.16506</c:v>
                </c:pt>
                <c:pt idx="4997">
                  <c:v>-17.259740000000001</c:v>
                </c:pt>
                <c:pt idx="4998">
                  <c:v>-17.354489999999998</c:v>
                </c:pt>
                <c:pt idx="4999">
                  <c:v>-17.449170000000002</c:v>
                </c:pt>
                <c:pt idx="5000">
                  <c:v>-17.543880000000001</c:v>
                </c:pt>
                <c:pt idx="5001">
                  <c:v>-17.638570000000001</c:v>
                </c:pt>
                <c:pt idx="5002">
                  <c:v>-17.733280000000001</c:v>
                </c:pt>
                <c:pt idx="5003">
                  <c:v>-17.82798</c:v>
                </c:pt>
                <c:pt idx="5004">
                  <c:v>-17.922689999999999</c:v>
                </c:pt>
                <c:pt idx="5005">
                  <c:v>-18.017410000000002</c:v>
                </c:pt>
                <c:pt idx="5006">
                  <c:v>-18.112109999999998</c:v>
                </c:pt>
                <c:pt idx="5007">
                  <c:v>-18.20682</c:v>
                </c:pt>
                <c:pt idx="5008">
                  <c:v>-18.301289999999998</c:v>
                </c:pt>
                <c:pt idx="5009">
                  <c:v>-18.394970000000001</c:v>
                </c:pt>
                <c:pt idx="5010">
                  <c:v>-18.488720000000001</c:v>
                </c:pt>
                <c:pt idx="5011">
                  <c:v>-18.582000000000001</c:v>
                </c:pt>
                <c:pt idx="5012">
                  <c:v>-18.674519999999998</c:v>
                </c:pt>
                <c:pt idx="5013">
                  <c:v>-18.76831</c:v>
                </c:pt>
                <c:pt idx="5014">
                  <c:v>-18.86233</c:v>
                </c:pt>
                <c:pt idx="5015">
                  <c:v>-18.95645</c:v>
                </c:pt>
                <c:pt idx="5016">
                  <c:v>-19.049620000000001</c:v>
                </c:pt>
                <c:pt idx="5017">
                  <c:v>-19.14087</c:v>
                </c:pt>
                <c:pt idx="5018">
                  <c:v>-19.229320000000001</c:v>
                </c:pt>
                <c:pt idx="5019">
                  <c:v>-19.319050000000001</c:v>
                </c:pt>
                <c:pt idx="5020">
                  <c:v>-19.411629999999999</c:v>
                </c:pt>
                <c:pt idx="5021">
                  <c:v>-19.505459999999999</c:v>
                </c:pt>
                <c:pt idx="5022">
                  <c:v>-19.599819999999998</c:v>
                </c:pt>
                <c:pt idx="5023">
                  <c:v>-19.693919999999999</c:v>
                </c:pt>
                <c:pt idx="5024">
                  <c:v>-19.788039999999999</c:v>
                </c:pt>
                <c:pt idx="5025">
                  <c:v>-19.882180000000002</c:v>
                </c:pt>
                <c:pt idx="5026">
                  <c:v>-19.975860000000001</c:v>
                </c:pt>
                <c:pt idx="5027">
                  <c:v>-20.066389999999998</c:v>
                </c:pt>
                <c:pt idx="5028">
                  <c:v>-20.156969999999998</c:v>
                </c:pt>
                <c:pt idx="5029">
                  <c:v>-20.249000000000002</c:v>
                </c:pt>
                <c:pt idx="5030">
                  <c:v>-20.341239999999999</c:v>
                </c:pt>
                <c:pt idx="5031">
                  <c:v>-20.433430000000001</c:v>
                </c:pt>
                <c:pt idx="5032">
                  <c:v>-20.525730000000003</c:v>
                </c:pt>
                <c:pt idx="5033">
                  <c:v>-20.618180000000002</c:v>
                </c:pt>
                <c:pt idx="5034">
                  <c:v>-20.71059</c:v>
                </c:pt>
                <c:pt idx="5035">
                  <c:v>-20.802969999999998</c:v>
                </c:pt>
                <c:pt idx="5036">
                  <c:v>-20.895240000000001</c:v>
                </c:pt>
                <c:pt idx="5037">
                  <c:v>-20.987130000000001</c:v>
                </c:pt>
                <c:pt idx="5038">
                  <c:v>-21.078860000000002</c:v>
                </c:pt>
                <c:pt idx="5039">
                  <c:v>-21.1706</c:v>
                </c:pt>
                <c:pt idx="5040">
                  <c:v>-21.262450000000001</c:v>
                </c:pt>
                <c:pt idx="5041">
                  <c:v>-21.354120000000002</c:v>
                </c:pt>
                <c:pt idx="5042">
                  <c:v>-21.445329999999998</c:v>
                </c:pt>
                <c:pt idx="5043">
                  <c:v>-21.535820000000001</c:v>
                </c:pt>
                <c:pt idx="5044">
                  <c:v>-21.622819999999997</c:v>
                </c:pt>
                <c:pt idx="5045">
                  <c:v>-21.712030000000002</c:v>
                </c:pt>
                <c:pt idx="5046">
                  <c:v>-21.803139999999999</c:v>
                </c:pt>
                <c:pt idx="5047">
                  <c:v>-21.893259999999998</c:v>
                </c:pt>
                <c:pt idx="5048">
                  <c:v>-21.98348</c:v>
                </c:pt>
                <c:pt idx="5049">
                  <c:v>-22.07404</c:v>
                </c:pt>
                <c:pt idx="5050">
                  <c:v>-22.164730000000002</c:v>
                </c:pt>
                <c:pt idx="5051">
                  <c:v>-22.255500000000001</c:v>
                </c:pt>
                <c:pt idx="5052">
                  <c:v>-22.346070000000001</c:v>
                </c:pt>
                <c:pt idx="5053">
                  <c:v>-22.43608</c:v>
                </c:pt>
                <c:pt idx="5054">
                  <c:v>-22.525210000000001</c:v>
                </c:pt>
                <c:pt idx="5055">
                  <c:v>-22.615729999999999</c:v>
                </c:pt>
                <c:pt idx="5056">
                  <c:v>-22.706309999999998</c:v>
                </c:pt>
                <c:pt idx="5057">
                  <c:v>-22.795489999999997</c:v>
                </c:pt>
                <c:pt idx="5058">
                  <c:v>-22.88646</c:v>
                </c:pt>
                <c:pt idx="5059">
                  <c:v>-22.977820000000001</c:v>
                </c:pt>
                <c:pt idx="5060">
                  <c:v>-23.069109999999998</c:v>
                </c:pt>
                <c:pt idx="5061">
                  <c:v>-23.160260000000001</c:v>
                </c:pt>
                <c:pt idx="5062">
                  <c:v>-23.251550000000002</c:v>
                </c:pt>
                <c:pt idx="5063">
                  <c:v>-23.342489999999998</c:v>
                </c:pt>
                <c:pt idx="5064">
                  <c:v>-23.43384</c:v>
                </c:pt>
                <c:pt idx="5065">
                  <c:v>-23.524370000000001</c:v>
                </c:pt>
                <c:pt idx="5066">
                  <c:v>-23.615159999999999</c:v>
                </c:pt>
                <c:pt idx="5067">
                  <c:v>-23.70608</c:v>
                </c:pt>
                <c:pt idx="5068">
                  <c:v>-23.797220000000003</c:v>
                </c:pt>
                <c:pt idx="5069">
                  <c:v>-23.887979999999999</c:v>
                </c:pt>
                <c:pt idx="5070">
                  <c:v>-23.976649999999999</c:v>
                </c:pt>
                <c:pt idx="5071">
                  <c:v>-24.065249999999999</c:v>
                </c:pt>
                <c:pt idx="5072">
                  <c:v>-24.154589999999999</c:v>
                </c:pt>
                <c:pt idx="5073">
                  <c:v>-24.243380000000002</c:v>
                </c:pt>
                <c:pt idx="5074">
                  <c:v>-24.332449999999998</c:v>
                </c:pt>
                <c:pt idx="5075">
                  <c:v>-24.421080000000003</c:v>
                </c:pt>
                <c:pt idx="5076">
                  <c:v>-24.50752</c:v>
                </c:pt>
                <c:pt idx="5077">
                  <c:v>-24.594140000000003</c:v>
                </c:pt>
                <c:pt idx="5078">
                  <c:v>-24.68074</c:v>
                </c:pt>
                <c:pt idx="5079">
                  <c:v>-24.767589999999998</c:v>
                </c:pt>
                <c:pt idx="5080">
                  <c:v>-24.85408</c:v>
                </c:pt>
                <c:pt idx="5081">
                  <c:v>-24.941089999999999</c:v>
                </c:pt>
                <c:pt idx="5082">
                  <c:v>-25.027380000000001</c:v>
                </c:pt>
                <c:pt idx="5083">
                  <c:v>-25.11384</c:v>
                </c:pt>
                <c:pt idx="5084">
                  <c:v>-25.200330000000001</c:v>
                </c:pt>
                <c:pt idx="5085">
                  <c:v>-25.28669</c:v>
                </c:pt>
                <c:pt idx="5086">
                  <c:v>-25.37236</c:v>
                </c:pt>
                <c:pt idx="5087">
                  <c:v>-25.457930000000001</c:v>
                </c:pt>
                <c:pt idx="5088">
                  <c:v>-25.542839999999998</c:v>
                </c:pt>
                <c:pt idx="5089">
                  <c:v>-25.627490000000002</c:v>
                </c:pt>
                <c:pt idx="5090">
                  <c:v>-25.711200000000002</c:v>
                </c:pt>
                <c:pt idx="5091">
                  <c:v>-25.794560000000001</c:v>
                </c:pt>
                <c:pt idx="5092">
                  <c:v>-25.879270000000002</c:v>
                </c:pt>
                <c:pt idx="5093">
                  <c:v>-25.96228</c:v>
                </c:pt>
                <c:pt idx="5094">
                  <c:v>-26.045280000000002</c:v>
                </c:pt>
                <c:pt idx="5095">
                  <c:v>-26.128680000000003</c:v>
                </c:pt>
                <c:pt idx="5096">
                  <c:v>-26.211750000000002</c:v>
                </c:pt>
                <c:pt idx="5097">
                  <c:v>-26.294080000000001</c:v>
                </c:pt>
                <c:pt idx="5098">
                  <c:v>-26.376069999999999</c:v>
                </c:pt>
                <c:pt idx="5099">
                  <c:v>-26.457389999999997</c:v>
                </c:pt>
                <c:pt idx="5100">
                  <c:v>-26.537639999999996</c:v>
                </c:pt>
                <c:pt idx="5101">
                  <c:v>-26.615210000000001</c:v>
                </c:pt>
                <c:pt idx="5102">
                  <c:v>-26.692269999999997</c:v>
                </c:pt>
                <c:pt idx="5103">
                  <c:v>-26.769280000000002</c:v>
                </c:pt>
                <c:pt idx="5104">
                  <c:v>-26.84984</c:v>
                </c:pt>
                <c:pt idx="5105">
                  <c:v>-26.926389999999998</c:v>
                </c:pt>
                <c:pt idx="5106">
                  <c:v>-27.001849999999997</c:v>
                </c:pt>
                <c:pt idx="5107">
                  <c:v>-27.075150000000001</c:v>
                </c:pt>
                <c:pt idx="5108">
                  <c:v>-27.149540000000002</c:v>
                </c:pt>
                <c:pt idx="5109">
                  <c:v>-27.224919999999997</c:v>
                </c:pt>
                <c:pt idx="5110">
                  <c:v>-27.29937</c:v>
                </c:pt>
                <c:pt idx="5111">
                  <c:v>-27.372239999999998</c:v>
                </c:pt>
                <c:pt idx="5112">
                  <c:v>-27.445140000000002</c:v>
                </c:pt>
                <c:pt idx="5113">
                  <c:v>-27.517700000000001</c:v>
                </c:pt>
                <c:pt idx="5114">
                  <c:v>-27.586819999999999</c:v>
                </c:pt>
                <c:pt idx="5115">
                  <c:v>-27.647879999999997</c:v>
                </c:pt>
                <c:pt idx="5116">
                  <c:v>-27.708659999999998</c:v>
                </c:pt>
                <c:pt idx="5117">
                  <c:v>-27.773710000000001</c:v>
                </c:pt>
                <c:pt idx="5118">
                  <c:v>-27.83999</c:v>
                </c:pt>
                <c:pt idx="5119">
                  <c:v>-27.906599999999997</c:v>
                </c:pt>
                <c:pt idx="5120">
                  <c:v>-27.974700000000002</c:v>
                </c:pt>
                <c:pt idx="5121">
                  <c:v>-28.043189999999999</c:v>
                </c:pt>
                <c:pt idx="5122">
                  <c:v>-28.11298</c:v>
                </c:pt>
                <c:pt idx="5123">
                  <c:v>-28.180200000000003</c:v>
                </c:pt>
                <c:pt idx="5124">
                  <c:v>-28.245809999999999</c:v>
                </c:pt>
                <c:pt idx="5125">
                  <c:v>-28.31391</c:v>
                </c:pt>
                <c:pt idx="5126">
                  <c:v>-28.379989999999999</c:v>
                </c:pt>
                <c:pt idx="5127">
                  <c:v>-28.445819999999998</c:v>
                </c:pt>
                <c:pt idx="5128">
                  <c:v>-28.511649999999999</c:v>
                </c:pt>
                <c:pt idx="5129">
                  <c:v>-28.577940000000002</c:v>
                </c:pt>
                <c:pt idx="5130">
                  <c:v>-28.641849999999998</c:v>
                </c:pt>
                <c:pt idx="5131">
                  <c:v>-28.70579</c:v>
                </c:pt>
                <c:pt idx="5132">
                  <c:v>-28.771000000000001</c:v>
                </c:pt>
                <c:pt idx="5133">
                  <c:v>-28.83455</c:v>
                </c:pt>
                <c:pt idx="5134">
                  <c:v>-28.899279999999997</c:v>
                </c:pt>
                <c:pt idx="5135">
                  <c:v>-28.964259999999999</c:v>
                </c:pt>
                <c:pt idx="5136">
                  <c:v>-29.029250000000001</c:v>
                </c:pt>
                <c:pt idx="5137">
                  <c:v>-29.093070000000001</c:v>
                </c:pt>
                <c:pt idx="5138">
                  <c:v>-29.15701</c:v>
                </c:pt>
                <c:pt idx="5139">
                  <c:v>-29.221339999999998</c:v>
                </c:pt>
                <c:pt idx="5140">
                  <c:v>-29.285519999999998</c:v>
                </c:pt>
                <c:pt idx="5141">
                  <c:v>-29.349980000000002</c:v>
                </c:pt>
                <c:pt idx="5142">
                  <c:v>-29.414340000000003</c:v>
                </c:pt>
                <c:pt idx="5143">
                  <c:v>-29.478639999999999</c:v>
                </c:pt>
                <c:pt idx="5144">
                  <c:v>-29.543140000000001</c:v>
                </c:pt>
                <c:pt idx="5145">
                  <c:v>-29.60765</c:v>
                </c:pt>
                <c:pt idx="5146">
                  <c:v>-29.672239999999999</c:v>
                </c:pt>
                <c:pt idx="5147">
                  <c:v>-29.736630000000002</c:v>
                </c:pt>
                <c:pt idx="5148">
                  <c:v>-29.801359999999999</c:v>
                </c:pt>
                <c:pt idx="5149">
                  <c:v>-29.866</c:v>
                </c:pt>
                <c:pt idx="5150">
                  <c:v>-29.930260000000001</c:v>
                </c:pt>
                <c:pt idx="5151">
                  <c:v>-29.994429999999998</c:v>
                </c:pt>
                <c:pt idx="5152">
                  <c:v>-30.058520000000001</c:v>
                </c:pt>
                <c:pt idx="5153">
                  <c:v>-30.122859999999999</c:v>
                </c:pt>
                <c:pt idx="5154">
                  <c:v>-30.187149999999999</c:v>
                </c:pt>
                <c:pt idx="5155">
                  <c:v>-30.251339999999999</c:v>
                </c:pt>
                <c:pt idx="5156">
                  <c:v>-30.314619999999998</c:v>
                </c:pt>
                <c:pt idx="5157">
                  <c:v>-30.377860000000002</c:v>
                </c:pt>
                <c:pt idx="5158">
                  <c:v>-30.440800000000003</c:v>
                </c:pt>
                <c:pt idx="5159">
                  <c:v>-30.503550000000001</c:v>
                </c:pt>
                <c:pt idx="5160">
                  <c:v>-30.564719999999998</c:v>
                </c:pt>
                <c:pt idx="5161">
                  <c:v>-30.6251</c:v>
                </c:pt>
                <c:pt idx="5162">
                  <c:v>-30.686979999999998</c:v>
                </c:pt>
                <c:pt idx="5163">
                  <c:v>-30.748530000000002</c:v>
                </c:pt>
                <c:pt idx="5164">
                  <c:v>-30.8108</c:v>
                </c:pt>
                <c:pt idx="5165">
                  <c:v>-30.87294</c:v>
                </c:pt>
                <c:pt idx="5166">
                  <c:v>-30.93422</c:v>
                </c:pt>
                <c:pt idx="5167">
                  <c:v>-30.996090000000002</c:v>
                </c:pt>
                <c:pt idx="5168">
                  <c:v>-31.057780000000001</c:v>
                </c:pt>
                <c:pt idx="5169">
                  <c:v>-31.11656</c:v>
                </c:pt>
                <c:pt idx="5170">
                  <c:v>-31.174810000000001</c:v>
                </c:pt>
                <c:pt idx="5171">
                  <c:v>-31.234870000000001</c:v>
                </c:pt>
                <c:pt idx="5172">
                  <c:v>-31.295190000000002</c:v>
                </c:pt>
                <c:pt idx="5173">
                  <c:v>-31.35558</c:v>
                </c:pt>
                <c:pt idx="5174">
                  <c:v>-31.415670000000002</c:v>
                </c:pt>
                <c:pt idx="5175">
                  <c:v>-31.476280000000003</c:v>
                </c:pt>
                <c:pt idx="5176">
                  <c:v>-31.535289999999996</c:v>
                </c:pt>
                <c:pt idx="5177">
                  <c:v>-31.593640000000001</c:v>
                </c:pt>
                <c:pt idx="5178">
                  <c:v>-31.651519999999998</c:v>
                </c:pt>
                <c:pt idx="5179">
                  <c:v>-31.711120000000001</c:v>
                </c:pt>
                <c:pt idx="5180">
                  <c:v>-31.769400000000001</c:v>
                </c:pt>
                <c:pt idx="5181">
                  <c:v>-31.82837</c:v>
                </c:pt>
                <c:pt idx="5182">
                  <c:v>-31.886589999999998</c:v>
                </c:pt>
                <c:pt idx="5183">
                  <c:v>-31.94528</c:v>
                </c:pt>
                <c:pt idx="5184">
                  <c:v>-32.003529999999998</c:v>
                </c:pt>
                <c:pt idx="5185">
                  <c:v>-32.063079999999999</c:v>
                </c:pt>
                <c:pt idx="5186">
                  <c:v>-32.12191</c:v>
                </c:pt>
                <c:pt idx="5187">
                  <c:v>-32.180480000000003</c:v>
                </c:pt>
                <c:pt idx="5188">
                  <c:v>-32.237879999999997</c:v>
                </c:pt>
                <c:pt idx="5189">
                  <c:v>-32.295909999999999</c:v>
                </c:pt>
                <c:pt idx="5190">
                  <c:v>-32.353030000000004</c:v>
                </c:pt>
                <c:pt idx="5191">
                  <c:v>-32.4101</c:v>
                </c:pt>
                <c:pt idx="5192">
                  <c:v>-32.467460000000003</c:v>
                </c:pt>
                <c:pt idx="5193">
                  <c:v>-32.524709999999999</c:v>
                </c:pt>
                <c:pt idx="5194">
                  <c:v>-32.581789999999998</c:v>
                </c:pt>
                <c:pt idx="5195">
                  <c:v>-32.63843</c:v>
                </c:pt>
                <c:pt idx="5196">
                  <c:v>-32.695</c:v>
                </c:pt>
                <c:pt idx="5197">
                  <c:v>-32.75177</c:v>
                </c:pt>
                <c:pt idx="5198">
                  <c:v>-32.80733</c:v>
                </c:pt>
                <c:pt idx="5199">
                  <c:v>-32.862859999999998</c:v>
                </c:pt>
                <c:pt idx="5200">
                  <c:v>-32.918419999999998</c:v>
                </c:pt>
                <c:pt idx="5201">
                  <c:v>-32.9739</c:v>
                </c:pt>
                <c:pt idx="5202">
                  <c:v>-33.029640000000001</c:v>
                </c:pt>
                <c:pt idx="5203">
                  <c:v>-33.08493</c:v>
                </c:pt>
                <c:pt idx="5204">
                  <c:v>-33.140299999999996</c:v>
                </c:pt>
                <c:pt idx="5205">
                  <c:v>-33.195329999999998</c:v>
                </c:pt>
                <c:pt idx="5206">
                  <c:v>-33.250160000000001</c:v>
                </c:pt>
                <c:pt idx="5207">
                  <c:v>-33.30518</c:v>
                </c:pt>
                <c:pt idx="5208">
                  <c:v>-33.359639999999999</c:v>
                </c:pt>
                <c:pt idx="5209">
                  <c:v>-33.414519999999996</c:v>
                </c:pt>
                <c:pt idx="5210">
                  <c:v>-33.469139999999996</c:v>
                </c:pt>
                <c:pt idx="5211">
                  <c:v>-33.523580000000003</c:v>
                </c:pt>
                <c:pt idx="5212">
                  <c:v>-33.576979999999999</c:v>
                </c:pt>
                <c:pt idx="5213">
                  <c:v>-33.631500000000003</c:v>
                </c:pt>
                <c:pt idx="5214">
                  <c:v>-33.685929999999999</c:v>
                </c:pt>
                <c:pt idx="5215">
                  <c:v>-33.739409999999999</c:v>
                </c:pt>
                <c:pt idx="5216">
                  <c:v>-33.791939999999997</c:v>
                </c:pt>
                <c:pt idx="5217">
                  <c:v>-33.844769999999997</c:v>
                </c:pt>
                <c:pt idx="5218">
                  <c:v>-33.896749999999997</c:v>
                </c:pt>
                <c:pt idx="5219">
                  <c:v>-33.948689999999999</c:v>
                </c:pt>
                <c:pt idx="5220">
                  <c:v>-33.998040000000003</c:v>
                </c:pt>
                <c:pt idx="5221">
                  <c:v>-34.048290000000001</c:v>
                </c:pt>
                <c:pt idx="5222">
                  <c:v>-34.099379999999996</c:v>
                </c:pt>
                <c:pt idx="5223">
                  <c:v>-34.14913</c:v>
                </c:pt>
                <c:pt idx="5224">
                  <c:v>-34.198590000000003</c:v>
                </c:pt>
                <c:pt idx="5225">
                  <c:v>-34.24633</c:v>
                </c:pt>
                <c:pt idx="5226">
                  <c:v>-34.297919999999998</c:v>
                </c:pt>
                <c:pt idx="5227">
                  <c:v>-34.349319999999999</c:v>
                </c:pt>
                <c:pt idx="5228">
                  <c:v>-34.401150000000001</c:v>
                </c:pt>
                <c:pt idx="5229">
                  <c:v>-34.450040000000001</c:v>
                </c:pt>
                <c:pt idx="5230">
                  <c:v>-34.501280000000001</c:v>
                </c:pt>
                <c:pt idx="5231">
                  <c:v>-34.551249999999996</c:v>
                </c:pt>
                <c:pt idx="5232">
                  <c:v>-34.600639999999999</c:v>
                </c:pt>
                <c:pt idx="5233">
                  <c:v>-34.6496</c:v>
                </c:pt>
                <c:pt idx="5234">
                  <c:v>-34.701450000000001</c:v>
                </c:pt>
                <c:pt idx="5235">
                  <c:v>-34.75264</c:v>
                </c:pt>
                <c:pt idx="5236">
                  <c:v>-34.804070000000003</c:v>
                </c:pt>
                <c:pt idx="5237">
                  <c:v>-34.856050000000003</c:v>
                </c:pt>
                <c:pt idx="5238">
                  <c:v>-34.908360000000002</c:v>
                </c:pt>
                <c:pt idx="5239">
                  <c:v>-34.960419999999999</c:v>
                </c:pt>
                <c:pt idx="5240">
                  <c:v>-35.012650000000001</c:v>
                </c:pt>
                <c:pt idx="5241">
                  <c:v>-35.063540000000003</c:v>
                </c:pt>
                <c:pt idx="5242">
                  <c:v>-35.112760000000002</c:v>
                </c:pt>
                <c:pt idx="5243">
                  <c:v>-35.162100000000002</c:v>
                </c:pt>
                <c:pt idx="5244">
                  <c:v>-35.203209999999999</c:v>
                </c:pt>
                <c:pt idx="5245">
                  <c:v>-35.250819999999997</c:v>
                </c:pt>
                <c:pt idx="5246">
                  <c:v>-35.300159999999998</c:v>
                </c:pt>
                <c:pt idx="5247">
                  <c:v>-35.34919</c:v>
                </c:pt>
                <c:pt idx="5248">
                  <c:v>-35.398859999999999</c:v>
                </c:pt>
                <c:pt idx="5249">
                  <c:v>-35.448219999999999</c:v>
                </c:pt>
                <c:pt idx="5250">
                  <c:v>-35.49494</c:v>
                </c:pt>
                <c:pt idx="5251">
                  <c:v>-35.542299999999997</c:v>
                </c:pt>
                <c:pt idx="5252">
                  <c:v>-35.591879999999996</c:v>
                </c:pt>
                <c:pt idx="5253">
                  <c:v>-35.642189999999999</c:v>
                </c:pt>
                <c:pt idx="5254">
                  <c:v>-35.690060000000003</c:v>
                </c:pt>
                <c:pt idx="5255">
                  <c:v>-35.740539999999996</c:v>
                </c:pt>
                <c:pt idx="5256">
                  <c:v>-35.787419999999997</c:v>
                </c:pt>
                <c:pt idx="5257">
                  <c:v>-35.833199999999998</c:v>
                </c:pt>
                <c:pt idx="5258">
                  <c:v>-35.873350000000002</c:v>
                </c:pt>
                <c:pt idx="5259">
                  <c:v>-35.919289999999997</c:v>
                </c:pt>
                <c:pt idx="5260">
                  <c:v>-35.964109999999998</c:v>
                </c:pt>
                <c:pt idx="5261">
                  <c:v>-36.009270000000001</c:v>
                </c:pt>
                <c:pt idx="5262">
                  <c:v>-36.054879999999997</c:v>
                </c:pt>
                <c:pt idx="5263">
                  <c:v>-36.102080000000001</c:v>
                </c:pt>
                <c:pt idx="5264">
                  <c:v>-36.151159999999997</c:v>
                </c:pt>
                <c:pt idx="5265">
                  <c:v>-36.199829999999999</c:v>
                </c:pt>
                <c:pt idx="5266">
                  <c:v>-36.247639999999997</c:v>
                </c:pt>
                <c:pt idx="5267">
                  <c:v>-36.293080000000003</c:v>
                </c:pt>
                <c:pt idx="5268">
                  <c:v>-36.341279999999998</c:v>
                </c:pt>
                <c:pt idx="5269">
                  <c:v>-36.388860000000001</c:v>
                </c:pt>
                <c:pt idx="5270">
                  <c:v>-36.436590000000002</c:v>
                </c:pt>
                <c:pt idx="5271">
                  <c:v>-36.483710000000002</c:v>
                </c:pt>
                <c:pt idx="5272">
                  <c:v>-36.531320000000001</c:v>
                </c:pt>
                <c:pt idx="5273">
                  <c:v>-36.576450000000001</c:v>
                </c:pt>
                <c:pt idx="5274">
                  <c:v>-36.62294</c:v>
                </c:pt>
                <c:pt idx="5275">
                  <c:v>-36.670749999999998</c:v>
                </c:pt>
                <c:pt idx="5276">
                  <c:v>-36.719629999999995</c:v>
                </c:pt>
                <c:pt idx="5277">
                  <c:v>-36.768790000000003</c:v>
                </c:pt>
                <c:pt idx="5278">
                  <c:v>-36.817239999999998</c:v>
                </c:pt>
                <c:pt idx="5279">
                  <c:v>-36.866479999999996</c:v>
                </c:pt>
                <c:pt idx="5280">
                  <c:v>-36.915749999999996</c:v>
                </c:pt>
                <c:pt idx="5281">
                  <c:v>-36.965469999999996</c:v>
                </c:pt>
                <c:pt idx="5282">
                  <c:v>-37.015689999999999</c:v>
                </c:pt>
                <c:pt idx="5283">
                  <c:v>-37.06465</c:v>
                </c:pt>
                <c:pt idx="5284">
                  <c:v>-37.11374</c:v>
                </c:pt>
                <c:pt idx="5285">
                  <c:v>-37.163080000000001</c:v>
                </c:pt>
                <c:pt idx="5286">
                  <c:v>-37.212690000000002</c:v>
                </c:pt>
                <c:pt idx="5287">
                  <c:v>-37.26202</c:v>
                </c:pt>
                <c:pt idx="5288">
                  <c:v>-37.311720000000001</c:v>
                </c:pt>
                <c:pt idx="5289">
                  <c:v>-37.30865</c:v>
                </c:pt>
                <c:pt idx="5290">
                  <c:v>-37.278950000000002</c:v>
                </c:pt>
                <c:pt idx="5291">
                  <c:v>-37.236400000000003</c:v>
                </c:pt>
                <c:pt idx="5292">
                  <c:v>-37.255449999999996</c:v>
                </c:pt>
                <c:pt idx="5293">
                  <c:v>-37.28537</c:v>
                </c:pt>
                <c:pt idx="5294">
                  <c:v>-37.18432</c:v>
                </c:pt>
                <c:pt idx="5295">
                  <c:v>-37.080970000000001</c:v>
                </c:pt>
                <c:pt idx="5296">
                  <c:v>-36.971359999999997</c:v>
                </c:pt>
                <c:pt idx="5297">
                  <c:v>-36.948970000000003</c:v>
                </c:pt>
                <c:pt idx="5298">
                  <c:v>-36.95035</c:v>
                </c:pt>
                <c:pt idx="5299">
                  <c:v>-36.968730000000001</c:v>
                </c:pt>
                <c:pt idx="5300">
                  <c:v>-36.993809999999996</c:v>
                </c:pt>
                <c:pt idx="5301">
                  <c:v>-37.02196</c:v>
                </c:pt>
                <c:pt idx="5302">
                  <c:v>-37.054079999999999</c:v>
                </c:pt>
                <c:pt idx="5303">
                  <c:v>-37.090489999999996</c:v>
                </c:pt>
                <c:pt idx="5304">
                  <c:v>-37.129100000000001</c:v>
                </c:pt>
                <c:pt idx="5305">
                  <c:v>-37.169650000000004</c:v>
                </c:pt>
                <c:pt idx="5306">
                  <c:v>-37.211550000000003</c:v>
                </c:pt>
                <c:pt idx="5307">
                  <c:v>-37.254440000000002</c:v>
                </c:pt>
                <c:pt idx="5308">
                  <c:v>-37.296350000000004</c:v>
                </c:pt>
                <c:pt idx="5309">
                  <c:v>-37.341589999999997</c:v>
                </c:pt>
                <c:pt idx="5310">
                  <c:v>-37.387</c:v>
                </c:pt>
                <c:pt idx="5311">
                  <c:v>-37.432569999999998</c:v>
                </c:pt>
                <c:pt idx="5312">
                  <c:v>-37.478490000000001</c:v>
                </c:pt>
                <c:pt idx="5313">
                  <c:v>-37.458650000000006</c:v>
                </c:pt>
                <c:pt idx="5314">
                  <c:v>-37.488800000000005</c:v>
                </c:pt>
                <c:pt idx="5315">
                  <c:v>-37.530830000000002</c:v>
                </c:pt>
                <c:pt idx="5316">
                  <c:v>-37.574709999999996</c:v>
                </c:pt>
                <c:pt idx="5317">
                  <c:v>-37.618209999999998</c:v>
                </c:pt>
                <c:pt idx="5318">
                  <c:v>-37.662889999999997</c:v>
                </c:pt>
                <c:pt idx="5319">
                  <c:v>-37.708039999999997</c:v>
                </c:pt>
                <c:pt idx="5320">
                  <c:v>-37.752249999999997</c:v>
                </c:pt>
                <c:pt idx="5321">
                  <c:v>-37.797779999999996</c:v>
                </c:pt>
                <c:pt idx="5322">
                  <c:v>-37.841819999999998</c:v>
                </c:pt>
                <c:pt idx="5323">
                  <c:v>-37.88664</c:v>
                </c:pt>
                <c:pt idx="5324">
                  <c:v>-37.92765</c:v>
                </c:pt>
                <c:pt idx="5325">
                  <c:v>-37.96754</c:v>
                </c:pt>
                <c:pt idx="5326">
                  <c:v>-38.010179999999998</c:v>
                </c:pt>
                <c:pt idx="5327">
                  <c:v>-38.050489999999996</c:v>
                </c:pt>
                <c:pt idx="5328">
                  <c:v>-38.095170000000003</c:v>
                </c:pt>
                <c:pt idx="5329">
                  <c:v>-38.137500000000003</c:v>
                </c:pt>
                <c:pt idx="5330">
                  <c:v>-38.182130000000001</c:v>
                </c:pt>
                <c:pt idx="5331">
                  <c:v>-38.070750000000004</c:v>
                </c:pt>
                <c:pt idx="5332">
                  <c:v>-37.98386</c:v>
                </c:pt>
                <c:pt idx="5333">
                  <c:v>-37.910969999999999</c:v>
                </c:pt>
                <c:pt idx="5334">
                  <c:v>-37.842840000000002</c:v>
                </c:pt>
                <c:pt idx="5335">
                  <c:v>-37.779940000000003</c:v>
                </c:pt>
                <c:pt idx="5336">
                  <c:v>-37.717359999999999</c:v>
                </c:pt>
                <c:pt idx="5337">
                  <c:v>-37.65634</c:v>
                </c:pt>
                <c:pt idx="5338">
                  <c:v>-37.597149999999999</c:v>
                </c:pt>
                <c:pt idx="5339">
                  <c:v>-37.540880000000001</c:v>
                </c:pt>
                <c:pt idx="5340">
                  <c:v>-37.486310000000003</c:v>
                </c:pt>
                <c:pt idx="5341">
                  <c:v>-37.433340000000001</c:v>
                </c:pt>
                <c:pt idx="5342">
                  <c:v>-37.381419999999999</c:v>
                </c:pt>
                <c:pt idx="5343">
                  <c:v>-37.329889999999999</c:v>
                </c:pt>
                <c:pt idx="5344">
                  <c:v>-37.27854</c:v>
                </c:pt>
                <c:pt idx="5345">
                  <c:v>-37.227800000000002</c:v>
                </c:pt>
                <c:pt idx="5346">
                  <c:v>-37.177309999999999</c:v>
                </c:pt>
                <c:pt idx="5347">
                  <c:v>-37.126999999999995</c:v>
                </c:pt>
                <c:pt idx="5348">
                  <c:v>-37.07658</c:v>
                </c:pt>
                <c:pt idx="5349">
                  <c:v>-37.026379999999996</c:v>
                </c:pt>
                <c:pt idx="5350">
                  <c:v>-36.976349999999996</c:v>
                </c:pt>
                <c:pt idx="5351">
                  <c:v>-36.926389999999998</c:v>
                </c:pt>
                <c:pt idx="5352">
                  <c:v>-36.876440000000002</c:v>
                </c:pt>
                <c:pt idx="5353">
                  <c:v>-36.82647</c:v>
                </c:pt>
                <c:pt idx="5354">
                  <c:v>-36.776580000000003</c:v>
                </c:pt>
                <c:pt idx="5355">
                  <c:v>-36.72672</c:v>
                </c:pt>
                <c:pt idx="5356">
                  <c:v>-36.67689</c:v>
                </c:pt>
                <c:pt idx="5357">
                  <c:v>-36.627079999999999</c:v>
                </c:pt>
                <c:pt idx="5358">
                  <c:v>-36.57743</c:v>
                </c:pt>
                <c:pt idx="5359">
                  <c:v>-36.527740000000001</c:v>
                </c:pt>
                <c:pt idx="5360">
                  <c:v>-36.478069999999995</c:v>
                </c:pt>
                <c:pt idx="5361">
                  <c:v>-36.428609999999999</c:v>
                </c:pt>
                <c:pt idx="5362">
                  <c:v>-36.378970000000002</c:v>
                </c:pt>
                <c:pt idx="5363">
                  <c:v>-36.329450000000001</c:v>
                </c:pt>
                <c:pt idx="5364">
                  <c:v>-36.279880000000006</c:v>
                </c:pt>
                <c:pt idx="5365">
                  <c:v>-36.230380000000004</c:v>
                </c:pt>
                <c:pt idx="5366">
                  <c:v>-36.18045</c:v>
                </c:pt>
                <c:pt idx="5367">
                  <c:v>-36.130300000000005</c:v>
                </c:pt>
                <c:pt idx="5368">
                  <c:v>-36.079810000000002</c:v>
                </c:pt>
                <c:pt idx="5369">
                  <c:v>-36.029139999999998</c:v>
                </c:pt>
                <c:pt idx="5370">
                  <c:v>-35.978380000000001</c:v>
                </c:pt>
                <c:pt idx="5371">
                  <c:v>-35.927599999999998</c:v>
                </c:pt>
                <c:pt idx="5372">
                  <c:v>-35.877070000000003</c:v>
                </c:pt>
                <c:pt idx="5373">
                  <c:v>-35.826210000000003</c:v>
                </c:pt>
                <c:pt idx="5374">
                  <c:v>-35.775370000000002</c:v>
                </c:pt>
                <c:pt idx="5375">
                  <c:v>-35.724499999999999</c:v>
                </c:pt>
                <c:pt idx="5376">
                  <c:v>-35.674210000000002</c:v>
                </c:pt>
                <c:pt idx="5377">
                  <c:v>-35.623739999999998</c:v>
                </c:pt>
                <c:pt idx="5378">
                  <c:v>-35.573100000000004</c:v>
                </c:pt>
                <c:pt idx="5379">
                  <c:v>-35.522210000000001</c:v>
                </c:pt>
                <c:pt idx="5380">
                  <c:v>-35.471180000000004</c:v>
                </c:pt>
                <c:pt idx="5381">
                  <c:v>-35.420029999999997</c:v>
                </c:pt>
                <c:pt idx="5382">
                  <c:v>-35.368679999999998</c:v>
                </c:pt>
                <c:pt idx="5383">
                  <c:v>-35.317949999999996</c:v>
                </c:pt>
                <c:pt idx="5384">
                  <c:v>-35.266719999999999</c:v>
                </c:pt>
                <c:pt idx="5385">
                  <c:v>-35.215339999999998</c:v>
                </c:pt>
                <c:pt idx="5386">
                  <c:v>-35.163809999999998</c:v>
                </c:pt>
                <c:pt idx="5387">
                  <c:v>-35.112269999999995</c:v>
                </c:pt>
                <c:pt idx="5388">
                  <c:v>-35.060519999999997</c:v>
                </c:pt>
                <c:pt idx="5389">
                  <c:v>-35.008670000000002</c:v>
                </c:pt>
                <c:pt idx="5390">
                  <c:v>-34.95758</c:v>
                </c:pt>
                <c:pt idx="5391">
                  <c:v>-34.906359999999999</c:v>
                </c:pt>
                <c:pt idx="5392">
                  <c:v>-34.854649999999999</c:v>
                </c:pt>
                <c:pt idx="5393">
                  <c:v>-34.802790000000002</c:v>
                </c:pt>
                <c:pt idx="5394">
                  <c:v>-34.750799999999998</c:v>
                </c:pt>
                <c:pt idx="5395">
                  <c:v>-34.698699999999995</c:v>
                </c:pt>
                <c:pt idx="5396">
                  <c:v>-34.646680000000003</c:v>
                </c:pt>
                <c:pt idx="5397">
                  <c:v>-34.594670000000001</c:v>
                </c:pt>
                <c:pt idx="5398">
                  <c:v>-34.542659999999998</c:v>
                </c:pt>
                <c:pt idx="5399">
                  <c:v>-34.491019999999999</c:v>
                </c:pt>
                <c:pt idx="5400">
                  <c:v>-34.439540000000001</c:v>
                </c:pt>
                <c:pt idx="5401">
                  <c:v>-34.389870000000002</c:v>
                </c:pt>
                <c:pt idx="5402">
                  <c:v>-34.34693</c:v>
                </c:pt>
                <c:pt idx="5403">
                  <c:v>-34.305630000000001</c:v>
                </c:pt>
                <c:pt idx="5404">
                  <c:v>-34.26323</c:v>
                </c:pt>
                <c:pt idx="5405">
                  <c:v>-34.217420000000004</c:v>
                </c:pt>
                <c:pt idx="5406">
                  <c:v>-34.168810000000001</c:v>
                </c:pt>
                <c:pt idx="5407">
                  <c:v>-34.117809999999999</c:v>
                </c:pt>
                <c:pt idx="5408">
                  <c:v>-34.065899999999999</c:v>
                </c:pt>
                <c:pt idx="5409">
                  <c:v>-34.013149999999996</c:v>
                </c:pt>
                <c:pt idx="5410">
                  <c:v>-33.960129999999999</c:v>
                </c:pt>
                <c:pt idx="5411">
                  <c:v>-33.907040000000002</c:v>
                </c:pt>
                <c:pt idx="5412">
                  <c:v>-33.854239999999997</c:v>
                </c:pt>
                <c:pt idx="5413">
                  <c:v>-33.801259999999999</c:v>
                </c:pt>
                <c:pt idx="5414">
                  <c:v>-33.748490000000004</c:v>
                </c:pt>
                <c:pt idx="5415">
                  <c:v>-33.695990000000002</c:v>
                </c:pt>
                <c:pt idx="5416">
                  <c:v>-33.64358</c:v>
                </c:pt>
                <c:pt idx="5417">
                  <c:v>-33.590110000000003</c:v>
                </c:pt>
                <c:pt idx="5418">
                  <c:v>-33.536340000000003</c:v>
                </c:pt>
                <c:pt idx="5419">
                  <c:v>-33.482340000000001</c:v>
                </c:pt>
                <c:pt idx="5420">
                  <c:v>-33.428359999999998</c:v>
                </c:pt>
                <c:pt idx="5421">
                  <c:v>-33.374290000000002</c:v>
                </c:pt>
                <c:pt idx="5422">
                  <c:v>-33.320180000000001</c:v>
                </c:pt>
                <c:pt idx="5423">
                  <c:v>-33.266719999999999</c:v>
                </c:pt>
                <c:pt idx="5424">
                  <c:v>-33.215330000000002</c:v>
                </c:pt>
                <c:pt idx="5425">
                  <c:v>-33.16375</c:v>
                </c:pt>
                <c:pt idx="5426">
                  <c:v>-33.111109999999996</c:v>
                </c:pt>
                <c:pt idx="5427">
                  <c:v>-33.057760000000002</c:v>
                </c:pt>
                <c:pt idx="5428">
                  <c:v>-33.004649999999998</c:v>
                </c:pt>
                <c:pt idx="5429">
                  <c:v>-32.950849999999996</c:v>
                </c:pt>
                <c:pt idx="5430">
                  <c:v>-32.89723</c:v>
                </c:pt>
                <c:pt idx="5431">
                  <c:v>-32.843360000000004</c:v>
                </c:pt>
                <c:pt idx="5432">
                  <c:v>-32.789720000000003</c:v>
                </c:pt>
                <c:pt idx="5433">
                  <c:v>-32.736239999999995</c:v>
                </c:pt>
                <c:pt idx="5434">
                  <c:v>-32.682780000000001</c:v>
                </c:pt>
                <c:pt idx="5435">
                  <c:v>-32.62885</c:v>
                </c:pt>
                <c:pt idx="5436">
                  <c:v>-32.575379999999996</c:v>
                </c:pt>
                <c:pt idx="5437">
                  <c:v>-32.521599999999999</c:v>
                </c:pt>
                <c:pt idx="5438">
                  <c:v>-32.467820000000003</c:v>
                </c:pt>
                <c:pt idx="5439">
                  <c:v>-32.413200000000003</c:v>
                </c:pt>
                <c:pt idx="5440">
                  <c:v>-32.358260000000001</c:v>
                </c:pt>
                <c:pt idx="5441">
                  <c:v>-32.303170000000001</c:v>
                </c:pt>
                <c:pt idx="5442">
                  <c:v>-32.247799999999998</c:v>
                </c:pt>
                <c:pt idx="5443">
                  <c:v>-32.19256</c:v>
                </c:pt>
                <c:pt idx="5444">
                  <c:v>-32.137450000000001</c:v>
                </c:pt>
                <c:pt idx="5445">
                  <c:v>-32.082430000000002</c:v>
                </c:pt>
                <c:pt idx="5446">
                  <c:v>-32.027139999999996</c:v>
                </c:pt>
                <c:pt idx="5447">
                  <c:v>-31.971850000000003</c:v>
                </c:pt>
                <c:pt idx="5448">
                  <c:v>-31.91648</c:v>
                </c:pt>
                <c:pt idx="5449">
                  <c:v>-31.861920000000001</c:v>
                </c:pt>
                <c:pt idx="5450">
                  <c:v>-31.808160000000001</c:v>
                </c:pt>
                <c:pt idx="5451">
                  <c:v>-31.755029999999998</c:v>
                </c:pt>
                <c:pt idx="5452">
                  <c:v>-31.705760000000001</c:v>
                </c:pt>
                <c:pt idx="5453">
                  <c:v>-31.655319999999996</c:v>
                </c:pt>
                <c:pt idx="5454">
                  <c:v>-31.60397</c:v>
                </c:pt>
                <c:pt idx="5455">
                  <c:v>-31.551140000000004</c:v>
                </c:pt>
                <c:pt idx="5456">
                  <c:v>-31.497019999999999</c:v>
                </c:pt>
                <c:pt idx="5457">
                  <c:v>-31.442149999999998</c:v>
                </c:pt>
                <c:pt idx="5458">
                  <c:v>-31.386949999999999</c:v>
                </c:pt>
                <c:pt idx="5459">
                  <c:v>-31.332979999999999</c:v>
                </c:pt>
                <c:pt idx="5460">
                  <c:v>-31.279110000000003</c:v>
                </c:pt>
                <c:pt idx="5461">
                  <c:v>-31.22486</c:v>
                </c:pt>
                <c:pt idx="5462">
                  <c:v>-31.169910000000002</c:v>
                </c:pt>
                <c:pt idx="5463">
                  <c:v>-31.114280000000001</c:v>
                </c:pt>
                <c:pt idx="5464">
                  <c:v>-31.058240000000001</c:v>
                </c:pt>
                <c:pt idx="5465">
                  <c:v>-31.002049999999997</c:v>
                </c:pt>
                <c:pt idx="5466">
                  <c:v>-30.945710000000002</c:v>
                </c:pt>
                <c:pt idx="5467">
                  <c:v>-30.889330000000001</c:v>
                </c:pt>
                <c:pt idx="5468">
                  <c:v>-30.832879999999999</c:v>
                </c:pt>
                <c:pt idx="5469">
                  <c:v>-30.776389999999999</c:v>
                </c:pt>
                <c:pt idx="5470">
                  <c:v>-30.719820000000002</c:v>
                </c:pt>
                <c:pt idx="5471">
                  <c:v>-30.663360000000001</c:v>
                </c:pt>
                <c:pt idx="5472">
                  <c:v>-30.60765</c:v>
                </c:pt>
                <c:pt idx="5473">
                  <c:v>-30.551729999999999</c:v>
                </c:pt>
                <c:pt idx="5474">
                  <c:v>-30.49614</c:v>
                </c:pt>
                <c:pt idx="5475">
                  <c:v>-30.439910000000001</c:v>
                </c:pt>
                <c:pt idx="5476">
                  <c:v>-30.38316</c:v>
                </c:pt>
                <c:pt idx="5477">
                  <c:v>-30.327009999999998</c:v>
                </c:pt>
                <c:pt idx="5478">
                  <c:v>-30.270679999999999</c:v>
                </c:pt>
                <c:pt idx="5479">
                  <c:v>-30.214219999999997</c:v>
                </c:pt>
                <c:pt idx="5480">
                  <c:v>-30.157799999999998</c:v>
                </c:pt>
                <c:pt idx="5481">
                  <c:v>-30.111349999999998</c:v>
                </c:pt>
                <c:pt idx="5482">
                  <c:v>-30.06673</c:v>
                </c:pt>
                <c:pt idx="5483">
                  <c:v>-30.017710000000001</c:v>
                </c:pt>
                <c:pt idx="5484">
                  <c:v>-29.96641</c:v>
                </c:pt>
                <c:pt idx="5485">
                  <c:v>-29.91225</c:v>
                </c:pt>
                <c:pt idx="5486">
                  <c:v>-29.8568</c:v>
                </c:pt>
                <c:pt idx="5487">
                  <c:v>-29.799849999999999</c:v>
                </c:pt>
                <c:pt idx="5488">
                  <c:v>-29.741520000000001</c:v>
                </c:pt>
                <c:pt idx="5489">
                  <c:v>-29.684179999999998</c:v>
                </c:pt>
                <c:pt idx="5490">
                  <c:v>-29.625889999999998</c:v>
                </c:pt>
                <c:pt idx="5491">
                  <c:v>-29.567079999999997</c:v>
                </c:pt>
                <c:pt idx="5492">
                  <c:v>-29.50806</c:v>
                </c:pt>
                <c:pt idx="5493">
                  <c:v>-29.448930000000001</c:v>
                </c:pt>
                <c:pt idx="5494">
                  <c:v>-29.389669999999999</c:v>
                </c:pt>
                <c:pt idx="5495">
                  <c:v>-29.330199999999998</c:v>
                </c:pt>
                <c:pt idx="5496">
                  <c:v>-29.271600000000003</c:v>
                </c:pt>
                <c:pt idx="5497">
                  <c:v>-29.211839999999999</c:v>
                </c:pt>
                <c:pt idx="5498">
                  <c:v>-29.152629999999998</c:v>
                </c:pt>
                <c:pt idx="5499">
                  <c:v>-29.092449999999999</c:v>
                </c:pt>
                <c:pt idx="5500">
                  <c:v>-29.031980000000001</c:v>
                </c:pt>
                <c:pt idx="5501">
                  <c:v>-28.971499999999999</c:v>
                </c:pt>
                <c:pt idx="5502">
                  <c:v>-28.910789999999999</c:v>
                </c:pt>
                <c:pt idx="5503">
                  <c:v>-28.842889999999997</c:v>
                </c:pt>
                <c:pt idx="5504">
                  <c:v>-28.782770000000003</c:v>
                </c:pt>
                <c:pt idx="5505">
                  <c:v>-28.725200000000001</c:v>
                </c:pt>
                <c:pt idx="5506">
                  <c:v>-28.66478</c:v>
                </c:pt>
                <c:pt idx="5507">
                  <c:v>-28.6112</c:v>
                </c:pt>
                <c:pt idx="5508">
                  <c:v>-28.554580000000001</c:v>
                </c:pt>
                <c:pt idx="5509">
                  <c:v>-28.514249999999997</c:v>
                </c:pt>
                <c:pt idx="5510">
                  <c:v>-28.4834</c:v>
                </c:pt>
                <c:pt idx="5511">
                  <c:v>-28.44201</c:v>
                </c:pt>
                <c:pt idx="5512">
                  <c:v>-28.395350000000001</c:v>
                </c:pt>
                <c:pt idx="5513">
                  <c:v>-28.343880000000002</c:v>
                </c:pt>
                <c:pt idx="5514">
                  <c:v>-28.287860000000002</c:v>
                </c:pt>
                <c:pt idx="5515">
                  <c:v>-28.229140000000001</c:v>
                </c:pt>
                <c:pt idx="5516">
                  <c:v>-28.16836</c:v>
                </c:pt>
                <c:pt idx="5517">
                  <c:v>-28.10596</c:v>
                </c:pt>
                <c:pt idx="5518">
                  <c:v>-28.04269</c:v>
                </c:pt>
                <c:pt idx="5519">
                  <c:v>-27.979099999999999</c:v>
                </c:pt>
                <c:pt idx="5520">
                  <c:v>-27.913830000000001</c:v>
                </c:pt>
                <c:pt idx="5521">
                  <c:v>-27.847709999999999</c:v>
                </c:pt>
                <c:pt idx="5522">
                  <c:v>-27.78116</c:v>
                </c:pt>
                <c:pt idx="5523">
                  <c:v>-27.714289999999998</c:v>
                </c:pt>
                <c:pt idx="5524">
                  <c:v>-27.647200000000002</c:v>
                </c:pt>
                <c:pt idx="5525">
                  <c:v>-27.579650000000001</c:v>
                </c:pt>
                <c:pt idx="5526">
                  <c:v>-27.512810000000002</c:v>
                </c:pt>
                <c:pt idx="5527">
                  <c:v>-27.445970000000003</c:v>
                </c:pt>
                <c:pt idx="5528">
                  <c:v>-27.378700000000002</c:v>
                </c:pt>
                <c:pt idx="5529">
                  <c:v>-27.311049999999998</c:v>
                </c:pt>
                <c:pt idx="5530">
                  <c:v>-27.24353</c:v>
                </c:pt>
                <c:pt idx="5531">
                  <c:v>-27.175319999999999</c:v>
                </c:pt>
                <c:pt idx="5532">
                  <c:v>-27.106789999999997</c:v>
                </c:pt>
                <c:pt idx="5533">
                  <c:v>-27.040240000000001</c:v>
                </c:pt>
                <c:pt idx="5534">
                  <c:v>-26.972439999999999</c:v>
                </c:pt>
                <c:pt idx="5535">
                  <c:v>-26.903269999999999</c:v>
                </c:pt>
                <c:pt idx="5536">
                  <c:v>-26.83304</c:v>
                </c:pt>
                <c:pt idx="5537">
                  <c:v>-26.762370000000001</c:v>
                </c:pt>
                <c:pt idx="5538">
                  <c:v>-26.691420000000001</c:v>
                </c:pt>
                <c:pt idx="5539">
                  <c:v>-26.620190000000001</c:v>
                </c:pt>
                <c:pt idx="5540">
                  <c:v>-26.548479999999998</c:v>
                </c:pt>
                <c:pt idx="5541">
                  <c:v>-26.476459999999999</c:v>
                </c:pt>
                <c:pt idx="5542">
                  <c:v>-26.404169999999997</c:v>
                </c:pt>
                <c:pt idx="5543">
                  <c:v>-26.332100000000001</c:v>
                </c:pt>
                <c:pt idx="5544">
                  <c:v>-26.259420000000002</c:v>
                </c:pt>
                <c:pt idx="5545">
                  <c:v>-26.185510000000001</c:v>
                </c:pt>
                <c:pt idx="5546">
                  <c:v>-26.11027</c:v>
                </c:pt>
                <c:pt idx="5547">
                  <c:v>-26.034130000000001</c:v>
                </c:pt>
                <c:pt idx="5548">
                  <c:v>-25.956630000000001</c:v>
                </c:pt>
                <c:pt idx="5549">
                  <c:v>-25.877929999999999</c:v>
                </c:pt>
                <c:pt idx="5550">
                  <c:v>-25.798869999999997</c:v>
                </c:pt>
                <c:pt idx="5551">
                  <c:v>-25.719519999999999</c:v>
                </c:pt>
                <c:pt idx="5552">
                  <c:v>-25.639099999999999</c:v>
                </c:pt>
                <c:pt idx="5553">
                  <c:v>-25.558149999999998</c:v>
                </c:pt>
                <c:pt idx="5554">
                  <c:v>-25.476700000000001</c:v>
                </c:pt>
                <c:pt idx="5555">
                  <c:v>-25.395050000000001</c:v>
                </c:pt>
                <c:pt idx="5556">
                  <c:v>-25.315359999999998</c:v>
                </c:pt>
                <c:pt idx="5557">
                  <c:v>-25.234279999999998</c:v>
                </c:pt>
                <c:pt idx="5558">
                  <c:v>-25.151810000000001</c:v>
                </c:pt>
                <c:pt idx="5559">
                  <c:v>-25.068760000000001</c:v>
                </c:pt>
                <c:pt idx="5560">
                  <c:v>-24.985460000000003</c:v>
                </c:pt>
                <c:pt idx="5561">
                  <c:v>-24.90305</c:v>
                </c:pt>
                <c:pt idx="5562">
                  <c:v>-24.819710000000001</c:v>
                </c:pt>
                <c:pt idx="5563">
                  <c:v>-24.735870000000002</c:v>
                </c:pt>
                <c:pt idx="5564">
                  <c:v>-24.651809999999998</c:v>
                </c:pt>
                <c:pt idx="5565">
                  <c:v>-24.567619999999998</c:v>
                </c:pt>
                <c:pt idx="5566">
                  <c:v>-24.4834</c:v>
                </c:pt>
                <c:pt idx="5567">
                  <c:v>-24.399060000000002</c:v>
                </c:pt>
                <c:pt idx="5568">
                  <c:v>-24.313989999999997</c:v>
                </c:pt>
                <c:pt idx="5569">
                  <c:v>-24.228839999999998</c:v>
                </c:pt>
                <c:pt idx="5570">
                  <c:v>-24.151379999999996</c:v>
                </c:pt>
                <c:pt idx="5571">
                  <c:v>-24.072499999999998</c:v>
                </c:pt>
                <c:pt idx="5572">
                  <c:v>-23.99023</c:v>
                </c:pt>
                <c:pt idx="5573">
                  <c:v>-23.905999999999999</c:v>
                </c:pt>
                <c:pt idx="5574">
                  <c:v>-23.820459999999997</c:v>
                </c:pt>
                <c:pt idx="5575">
                  <c:v>-23.735710000000001</c:v>
                </c:pt>
                <c:pt idx="5576">
                  <c:v>-23.64913</c:v>
                </c:pt>
                <c:pt idx="5577">
                  <c:v>-23.562949999999997</c:v>
                </c:pt>
                <c:pt idx="5578">
                  <c:v>-23.476010000000002</c:v>
                </c:pt>
                <c:pt idx="5579">
                  <c:v>-23.387969999999999</c:v>
                </c:pt>
                <c:pt idx="5580">
                  <c:v>-23.299750000000003</c:v>
                </c:pt>
                <c:pt idx="5581">
                  <c:v>-23.211189999999998</c:v>
                </c:pt>
                <c:pt idx="5582">
                  <c:v>-23.122910000000001</c:v>
                </c:pt>
                <c:pt idx="5583">
                  <c:v>-23.03463</c:v>
                </c:pt>
                <c:pt idx="5584">
                  <c:v>-22.946290000000001</c:v>
                </c:pt>
                <c:pt idx="5585">
                  <c:v>-22.858559999999997</c:v>
                </c:pt>
                <c:pt idx="5586">
                  <c:v>-22.76981</c:v>
                </c:pt>
                <c:pt idx="5587">
                  <c:v>-22.680389999999999</c:v>
                </c:pt>
                <c:pt idx="5588">
                  <c:v>-22.590800000000002</c:v>
                </c:pt>
                <c:pt idx="5589">
                  <c:v>-22.50067</c:v>
                </c:pt>
                <c:pt idx="5590">
                  <c:v>-22.409549999999999</c:v>
                </c:pt>
                <c:pt idx="5591">
                  <c:v>-22.319309999999998</c:v>
                </c:pt>
                <c:pt idx="5592">
                  <c:v>-22.228400000000001</c:v>
                </c:pt>
                <c:pt idx="5593">
                  <c:v>-22.137080000000001</c:v>
                </c:pt>
                <c:pt idx="5594">
                  <c:v>-22.045880000000004</c:v>
                </c:pt>
                <c:pt idx="5595">
                  <c:v>-21.954129999999999</c:v>
                </c:pt>
                <c:pt idx="5596">
                  <c:v>-21.8673</c:v>
                </c:pt>
                <c:pt idx="5597">
                  <c:v>-21.779240000000001</c:v>
                </c:pt>
                <c:pt idx="5598">
                  <c:v>-21.689550000000001</c:v>
                </c:pt>
                <c:pt idx="5599">
                  <c:v>-21.598600000000001</c:v>
                </c:pt>
                <c:pt idx="5600">
                  <c:v>-21.506720000000001</c:v>
                </c:pt>
                <c:pt idx="5601">
                  <c:v>-21.414670000000001</c:v>
                </c:pt>
                <c:pt idx="5602">
                  <c:v>-21.32197</c:v>
                </c:pt>
                <c:pt idx="5603">
                  <c:v>-21.229079999999996</c:v>
                </c:pt>
                <c:pt idx="5604">
                  <c:v>-21.13636</c:v>
                </c:pt>
                <c:pt idx="5605">
                  <c:v>-21.043409999999998</c:v>
                </c:pt>
                <c:pt idx="5606">
                  <c:v>-20.94961</c:v>
                </c:pt>
                <c:pt idx="5607">
                  <c:v>-20.855320000000003</c:v>
                </c:pt>
                <c:pt idx="5608">
                  <c:v>-20.761590000000002</c:v>
                </c:pt>
                <c:pt idx="5609">
                  <c:v>-20.670030000000001</c:v>
                </c:pt>
                <c:pt idx="5610">
                  <c:v>-20.58229</c:v>
                </c:pt>
                <c:pt idx="5611">
                  <c:v>-20.489359999999998</c:v>
                </c:pt>
                <c:pt idx="5612">
                  <c:v>-20.394389999999998</c:v>
                </c:pt>
                <c:pt idx="5613">
                  <c:v>-20.298440000000003</c:v>
                </c:pt>
                <c:pt idx="5614">
                  <c:v>-20.202120000000001</c:v>
                </c:pt>
                <c:pt idx="5615">
                  <c:v>-20.105909999999998</c:v>
                </c:pt>
                <c:pt idx="5616">
                  <c:v>-20.009769999999996</c:v>
                </c:pt>
                <c:pt idx="5617">
                  <c:v>-19.913700000000002</c:v>
                </c:pt>
                <c:pt idx="5618">
                  <c:v>-19.817769999999999</c:v>
                </c:pt>
                <c:pt idx="5619">
                  <c:v>-19.721979999999999</c:v>
                </c:pt>
                <c:pt idx="5620">
                  <c:v>-19.626259999999998</c:v>
                </c:pt>
                <c:pt idx="5621">
                  <c:v>-19.530760000000001</c:v>
                </c:pt>
                <c:pt idx="5622">
                  <c:v>-19.43468</c:v>
                </c:pt>
                <c:pt idx="5623">
                  <c:v>-19.338370000000001</c:v>
                </c:pt>
                <c:pt idx="5624">
                  <c:v>-19.242170000000002</c:v>
                </c:pt>
                <c:pt idx="5625">
                  <c:v>-19.145970000000002</c:v>
                </c:pt>
                <c:pt idx="5626">
                  <c:v>-19.049869999999999</c:v>
                </c:pt>
                <c:pt idx="5627">
                  <c:v>-18.954660000000001</c:v>
                </c:pt>
                <c:pt idx="5628">
                  <c:v>-18.860250000000001</c:v>
                </c:pt>
                <c:pt idx="5629">
                  <c:v>-18.764469999999999</c:v>
                </c:pt>
                <c:pt idx="5630">
                  <c:v>-18.66778</c:v>
                </c:pt>
                <c:pt idx="5631">
                  <c:v>-18.570999999999998</c:v>
                </c:pt>
                <c:pt idx="5632">
                  <c:v>-18.47505</c:v>
                </c:pt>
                <c:pt idx="5633">
                  <c:v>-18.378399999999999</c:v>
                </c:pt>
                <c:pt idx="5634">
                  <c:v>-18.281140000000001</c:v>
                </c:pt>
                <c:pt idx="5635">
                  <c:v>-18.183949999999999</c:v>
                </c:pt>
                <c:pt idx="5636">
                  <c:v>-18.087130000000002</c:v>
                </c:pt>
                <c:pt idx="5637">
                  <c:v>-17.990819999999999</c:v>
                </c:pt>
                <c:pt idx="5638">
                  <c:v>-17.893660000000001</c:v>
                </c:pt>
                <c:pt idx="5639">
                  <c:v>-17.7971</c:v>
                </c:pt>
                <c:pt idx="5640">
                  <c:v>-17.70288</c:v>
                </c:pt>
                <c:pt idx="5641">
                  <c:v>-17.607880000000002</c:v>
                </c:pt>
                <c:pt idx="5642">
                  <c:v>-17.51136</c:v>
                </c:pt>
                <c:pt idx="5643">
                  <c:v>-17.414010000000001</c:v>
                </c:pt>
                <c:pt idx="5644">
                  <c:v>-17.316879999999998</c:v>
                </c:pt>
                <c:pt idx="5645">
                  <c:v>-17.2197</c:v>
                </c:pt>
                <c:pt idx="5646">
                  <c:v>-17.123079999999998</c:v>
                </c:pt>
                <c:pt idx="5647">
                  <c:v>-17.025570000000002</c:v>
                </c:pt>
                <c:pt idx="5648">
                  <c:v>-16.927759999999999</c:v>
                </c:pt>
                <c:pt idx="5649">
                  <c:v>-16.829930000000001</c:v>
                </c:pt>
                <c:pt idx="5650">
                  <c:v>-16.732060000000001</c:v>
                </c:pt>
                <c:pt idx="5651">
                  <c:v>-16.634180000000001</c:v>
                </c:pt>
                <c:pt idx="5652">
                  <c:v>-16.536290000000001</c:v>
                </c:pt>
                <c:pt idx="5653">
                  <c:v>-16.438420000000001</c:v>
                </c:pt>
                <c:pt idx="5654">
                  <c:v>-16.341049999999999</c:v>
                </c:pt>
                <c:pt idx="5655">
                  <c:v>-16.243289999999998</c:v>
                </c:pt>
                <c:pt idx="5656">
                  <c:v>-16.145419999999998</c:v>
                </c:pt>
                <c:pt idx="5657">
                  <c:v>-16.047730000000001</c:v>
                </c:pt>
                <c:pt idx="5658">
                  <c:v>-15.951169999999999</c:v>
                </c:pt>
                <c:pt idx="5659">
                  <c:v>-15.85491</c:v>
                </c:pt>
                <c:pt idx="5660">
                  <c:v>-15.75872</c:v>
                </c:pt>
                <c:pt idx="5661">
                  <c:v>-15.661149999999999</c:v>
                </c:pt>
                <c:pt idx="5662">
                  <c:v>-15.563700000000001</c:v>
                </c:pt>
                <c:pt idx="5663">
                  <c:v>-15.465809999999999</c:v>
                </c:pt>
                <c:pt idx="5664">
                  <c:v>-15.368399999999999</c:v>
                </c:pt>
                <c:pt idx="5665">
                  <c:v>-15.270760000000001</c:v>
                </c:pt>
                <c:pt idx="5666">
                  <c:v>-15.17333</c:v>
                </c:pt>
                <c:pt idx="5667">
                  <c:v>-15.075710000000001</c:v>
                </c:pt>
                <c:pt idx="5668">
                  <c:v>-14.97827</c:v>
                </c:pt>
                <c:pt idx="5669">
                  <c:v>-14.880610000000001</c:v>
                </c:pt>
                <c:pt idx="5670">
                  <c:v>-14.78293</c:v>
                </c:pt>
                <c:pt idx="5671">
                  <c:v>-14.68561</c:v>
                </c:pt>
                <c:pt idx="5672">
                  <c:v>-14.58798</c:v>
                </c:pt>
                <c:pt idx="5673">
                  <c:v>-14.490359999999999</c:v>
                </c:pt>
                <c:pt idx="5674">
                  <c:v>-14.39284</c:v>
                </c:pt>
                <c:pt idx="5675">
                  <c:v>-14.29532</c:v>
                </c:pt>
                <c:pt idx="5676">
                  <c:v>-14.197699999999999</c:v>
                </c:pt>
                <c:pt idx="5677">
                  <c:v>-14.10022</c:v>
                </c:pt>
                <c:pt idx="5678">
                  <c:v>-14.002520000000001</c:v>
                </c:pt>
                <c:pt idx="5679">
                  <c:v>-13.904780000000001</c:v>
                </c:pt>
                <c:pt idx="5680">
                  <c:v>-13.80715</c:v>
                </c:pt>
                <c:pt idx="5681">
                  <c:v>-13.70914</c:v>
                </c:pt>
                <c:pt idx="5682">
                  <c:v>-13.611279999999999</c:v>
                </c:pt>
                <c:pt idx="5683">
                  <c:v>-13.51351</c:v>
                </c:pt>
                <c:pt idx="5684">
                  <c:v>-13.41578</c:v>
                </c:pt>
                <c:pt idx="5685">
                  <c:v>-13.31817</c:v>
                </c:pt>
                <c:pt idx="5686">
                  <c:v>-13.220829999999999</c:v>
                </c:pt>
                <c:pt idx="5687">
                  <c:v>-13.123370000000001</c:v>
                </c:pt>
                <c:pt idx="5688">
                  <c:v>-13.025979999999999</c:v>
                </c:pt>
                <c:pt idx="5689">
                  <c:v>-12.928569999999999</c:v>
                </c:pt>
                <c:pt idx="5690">
                  <c:v>-12.830969999999999</c:v>
                </c:pt>
                <c:pt idx="5691">
                  <c:v>-12.73321</c:v>
                </c:pt>
                <c:pt idx="5692">
                  <c:v>-12.635529999999999</c:v>
                </c:pt>
                <c:pt idx="5693">
                  <c:v>-12.538020000000001</c:v>
                </c:pt>
                <c:pt idx="5694">
                  <c:v>-12.44045</c:v>
                </c:pt>
                <c:pt idx="5695">
                  <c:v>-12.3437</c:v>
                </c:pt>
                <c:pt idx="5696">
                  <c:v>-12.246559999999999</c:v>
                </c:pt>
                <c:pt idx="5697">
                  <c:v>-12.149140000000001</c:v>
                </c:pt>
                <c:pt idx="5698">
                  <c:v>-12.05189</c:v>
                </c:pt>
                <c:pt idx="5699">
                  <c:v>-11.95539</c:v>
                </c:pt>
                <c:pt idx="5700">
                  <c:v>-11.859599999999999</c:v>
                </c:pt>
                <c:pt idx="5701">
                  <c:v>-11.76549</c:v>
                </c:pt>
                <c:pt idx="5702">
                  <c:v>-11.679589999999999</c:v>
                </c:pt>
                <c:pt idx="5703">
                  <c:v>-11.593119999999999</c:v>
                </c:pt>
                <c:pt idx="5704">
                  <c:v>-11.49933</c:v>
                </c:pt>
                <c:pt idx="5705">
                  <c:v>-11.4025</c:v>
                </c:pt>
                <c:pt idx="5706">
                  <c:v>-11.30509</c:v>
                </c:pt>
                <c:pt idx="5707">
                  <c:v>-11.20782</c:v>
                </c:pt>
                <c:pt idx="5708">
                  <c:v>-11.110939999999999</c:v>
                </c:pt>
                <c:pt idx="5709">
                  <c:v>-11.01397</c:v>
                </c:pt>
                <c:pt idx="5710">
                  <c:v>-10.917010000000001</c:v>
                </c:pt>
                <c:pt idx="5711">
                  <c:v>-10.819939999999999</c:v>
                </c:pt>
                <c:pt idx="5712">
                  <c:v>-10.72251</c:v>
                </c:pt>
                <c:pt idx="5713">
                  <c:v>-10.62505</c:v>
                </c:pt>
                <c:pt idx="5714">
                  <c:v>-10.52759</c:v>
                </c:pt>
                <c:pt idx="5715">
                  <c:v>-10.43018</c:v>
                </c:pt>
                <c:pt idx="5716">
                  <c:v>-10.33268</c:v>
                </c:pt>
                <c:pt idx="5717">
                  <c:v>-10.235279999999999</c:v>
                </c:pt>
                <c:pt idx="5718">
                  <c:v>-10.137910000000002</c:v>
                </c:pt>
                <c:pt idx="5719">
                  <c:v>-10.040510000000001</c:v>
                </c:pt>
                <c:pt idx="5720">
                  <c:v>-9.94313</c:v>
                </c:pt>
                <c:pt idx="5721">
                  <c:v>-9.8457240000000006</c:v>
                </c:pt>
                <c:pt idx="5722">
                  <c:v>-9.7487840000000006</c:v>
                </c:pt>
                <c:pt idx="5723">
                  <c:v>-9.6525099999999995</c:v>
                </c:pt>
                <c:pt idx="5724">
                  <c:v>-9.5555440000000011</c:v>
                </c:pt>
                <c:pt idx="5725">
                  <c:v>-9.4584239999999991</c:v>
                </c:pt>
                <c:pt idx="5726">
                  <c:v>-9.3612730000000006</c:v>
                </c:pt>
                <c:pt idx="5727">
                  <c:v>-9.2640010000000004</c:v>
                </c:pt>
                <c:pt idx="5728">
                  <c:v>-9.1668699999999994</c:v>
                </c:pt>
                <c:pt idx="5729">
                  <c:v>-9.0698369999999997</c:v>
                </c:pt>
                <c:pt idx="5730">
                  <c:v>-8.9731190000000005</c:v>
                </c:pt>
                <c:pt idx="5731">
                  <c:v>-8.876538</c:v>
                </c:pt>
                <c:pt idx="5732">
                  <c:v>-8.7800200000000004</c:v>
                </c:pt>
                <c:pt idx="5733">
                  <c:v>-8.6837909999999994</c:v>
                </c:pt>
                <c:pt idx="5734">
                  <c:v>-8.5872410000000006</c:v>
                </c:pt>
                <c:pt idx="5735">
                  <c:v>-8.4910770000000007</c:v>
                </c:pt>
                <c:pt idx="5736">
                  <c:v>-8.3944510000000001</c:v>
                </c:pt>
                <c:pt idx="5737">
                  <c:v>-8.2982399999999998</c:v>
                </c:pt>
                <c:pt idx="5738">
                  <c:v>-8.2015709999999995</c:v>
                </c:pt>
                <c:pt idx="5739">
                  <c:v>-8.104552</c:v>
                </c:pt>
                <c:pt idx="5740">
                  <c:v>-8.0079019999999996</c:v>
                </c:pt>
                <c:pt idx="5741">
                  <c:v>-7.9115610000000007</c:v>
                </c:pt>
                <c:pt idx="5742">
                  <c:v>-7.8146700000000004</c:v>
                </c:pt>
                <c:pt idx="5743">
                  <c:v>-7.7179000000000002</c:v>
                </c:pt>
                <c:pt idx="5744">
                  <c:v>-7.6215019999999996</c:v>
                </c:pt>
                <c:pt idx="5745">
                  <c:v>-7.5251729999999997</c:v>
                </c:pt>
                <c:pt idx="5746">
                  <c:v>-7.4287830000000001</c:v>
                </c:pt>
                <c:pt idx="5747">
                  <c:v>-7.332217</c:v>
                </c:pt>
                <c:pt idx="5748">
                  <c:v>-7.2355519999999993</c:v>
                </c:pt>
                <c:pt idx="5749">
                  <c:v>-7.1388379999999998</c:v>
                </c:pt>
                <c:pt idx="5750">
                  <c:v>-7.0423629999999999</c:v>
                </c:pt>
                <c:pt idx="5751">
                  <c:v>-6.9457810000000002</c:v>
                </c:pt>
                <c:pt idx="5752">
                  <c:v>-6.8492670000000002</c:v>
                </c:pt>
                <c:pt idx="5753">
                  <c:v>-6.7530349999999997</c:v>
                </c:pt>
                <c:pt idx="5754">
                  <c:v>-6.6572250000000004</c:v>
                </c:pt>
                <c:pt idx="5755">
                  <c:v>-6.5611580000000007</c:v>
                </c:pt>
                <c:pt idx="5756">
                  <c:v>-6.4649760000000001</c:v>
                </c:pt>
                <c:pt idx="5757">
                  <c:v>-6.3690409999999993</c:v>
                </c:pt>
                <c:pt idx="5758">
                  <c:v>-6.2735569999999994</c:v>
                </c:pt>
                <c:pt idx="5759">
                  <c:v>-6.1780809999999997</c:v>
                </c:pt>
                <c:pt idx="5760">
                  <c:v>-6.0821780000000008</c:v>
                </c:pt>
                <c:pt idx="5761">
                  <c:v>-5.9861269999999998</c:v>
                </c:pt>
                <c:pt idx="5762">
                  <c:v>-5.890523</c:v>
                </c:pt>
                <c:pt idx="5763">
                  <c:v>-5.7952650000000006</c:v>
                </c:pt>
                <c:pt idx="5764">
                  <c:v>-5.7000079999999995</c:v>
                </c:pt>
                <c:pt idx="5765">
                  <c:v>-5.6038580000000007</c:v>
                </c:pt>
                <c:pt idx="5766">
                  <c:v>-5.5075430000000001</c:v>
                </c:pt>
                <c:pt idx="5767">
                  <c:v>-5.4114969999999998</c:v>
                </c:pt>
                <c:pt idx="5768">
                  <c:v>-5.3154820000000003</c:v>
                </c:pt>
                <c:pt idx="5769">
                  <c:v>-5.2196249999999997</c:v>
                </c:pt>
                <c:pt idx="5770">
                  <c:v>-5.123583</c:v>
                </c:pt>
                <c:pt idx="5771">
                  <c:v>-5.0271290000000004</c:v>
                </c:pt>
                <c:pt idx="5772">
                  <c:v>-4.9312180000000003</c:v>
                </c:pt>
                <c:pt idx="5773">
                  <c:v>-4.8351759999999997</c:v>
                </c:pt>
                <c:pt idx="5774">
                  <c:v>-4.7392960000000004</c:v>
                </c:pt>
                <c:pt idx="5775">
                  <c:v>-4.6436219999999997</c:v>
                </c:pt>
                <c:pt idx="5776">
                  <c:v>-4.5477740000000004</c:v>
                </c:pt>
                <c:pt idx="5777">
                  <c:v>-4.4517030000000002</c:v>
                </c:pt>
                <c:pt idx="5778">
                  <c:v>-4.3556699999999999</c:v>
                </c:pt>
                <c:pt idx="5779">
                  <c:v>-4.2601899999999997</c:v>
                </c:pt>
                <c:pt idx="5780">
                  <c:v>-4.1653200000000004</c:v>
                </c:pt>
                <c:pt idx="5781">
                  <c:v>-4.0706629999999997</c:v>
                </c:pt>
                <c:pt idx="5782">
                  <c:v>-3.9756550000000002</c:v>
                </c:pt>
                <c:pt idx="5783">
                  <c:v>-3.8795259999999998</c:v>
                </c:pt>
                <c:pt idx="5784">
                  <c:v>-3.7833929999999998</c:v>
                </c:pt>
                <c:pt idx="5785">
                  <c:v>-3.6874129999999998</c:v>
                </c:pt>
                <c:pt idx="5786">
                  <c:v>-3.5914620000000004</c:v>
                </c:pt>
                <c:pt idx="5787">
                  <c:v>-3.495444</c:v>
                </c:pt>
                <c:pt idx="5788">
                  <c:v>-3.3993420000000003</c:v>
                </c:pt>
                <c:pt idx="5789">
                  <c:v>-3.303261</c:v>
                </c:pt>
                <c:pt idx="5790">
                  <c:v>-3.2077</c:v>
                </c:pt>
                <c:pt idx="5791">
                  <c:v>-3.1116919999999997</c:v>
                </c:pt>
                <c:pt idx="5792">
                  <c:v>-3.0156230000000002</c:v>
                </c:pt>
                <c:pt idx="5793">
                  <c:v>-2.9196029999999999</c:v>
                </c:pt>
                <c:pt idx="5794">
                  <c:v>-2.8235399999999999</c:v>
                </c:pt>
                <c:pt idx="5795">
                  <c:v>-2.7274409999999998</c:v>
                </c:pt>
                <c:pt idx="5796">
                  <c:v>-2.63137</c:v>
                </c:pt>
                <c:pt idx="5797">
                  <c:v>-2.535326</c:v>
                </c:pt>
                <c:pt idx="5798">
                  <c:v>-2.4392680000000002</c:v>
                </c:pt>
                <c:pt idx="5799">
                  <c:v>-2.3431830000000002</c:v>
                </c:pt>
                <c:pt idx="5800">
                  <c:v>-2.2471109999999999</c:v>
                </c:pt>
                <c:pt idx="5801">
                  <c:v>-2.15103</c:v>
                </c:pt>
                <c:pt idx="5802">
                  <c:v>-2.0549930000000001</c:v>
                </c:pt>
                <c:pt idx="5803">
                  <c:v>-1.9589570000000001</c:v>
                </c:pt>
                <c:pt idx="5804">
                  <c:v>-1.8629290000000001</c:v>
                </c:pt>
                <c:pt idx="5805">
                  <c:v>-1.7669519999999999</c:v>
                </c:pt>
                <c:pt idx="5806">
                  <c:v>-1.6715679999999999</c:v>
                </c:pt>
                <c:pt idx="5807">
                  <c:v>-1.575696</c:v>
                </c:pt>
                <c:pt idx="5808">
                  <c:v>-1.4803330000000001</c:v>
                </c:pt>
                <c:pt idx="5809">
                  <c:v>-1.384803</c:v>
                </c:pt>
                <c:pt idx="5810">
                  <c:v>-1.289555</c:v>
                </c:pt>
                <c:pt idx="5811">
                  <c:v>-1.194113</c:v>
                </c:pt>
                <c:pt idx="5812">
                  <c:v>-1.100981</c:v>
                </c:pt>
                <c:pt idx="5813">
                  <c:v>-1.0080930000000001</c:v>
                </c:pt>
                <c:pt idx="5814">
                  <c:v>-0.91391610000000001</c:v>
                </c:pt>
                <c:pt idx="5815">
                  <c:v>-0.81915110000000002</c:v>
                </c:pt>
                <c:pt idx="5816">
                  <c:v>-0.72420150000000005</c:v>
                </c:pt>
                <c:pt idx="5817">
                  <c:v>-0.62895009999999996</c:v>
                </c:pt>
                <c:pt idx="5818">
                  <c:v>-0.53524839999999996</c:v>
                </c:pt>
                <c:pt idx="5819">
                  <c:v>-0.44323190000000001</c:v>
                </c:pt>
                <c:pt idx="5820">
                  <c:v>-0.34973680000000001</c:v>
                </c:pt>
                <c:pt idx="5821">
                  <c:v>-0.25719550000000002</c:v>
                </c:pt>
                <c:pt idx="5822">
                  <c:v>-0.16478389999999998</c:v>
                </c:pt>
                <c:pt idx="5823">
                  <c:v>-6.9819989999999998E-2</c:v>
                </c:pt>
                <c:pt idx="5824">
                  <c:v>2.5658609999999998E-2</c:v>
                </c:pt>
                <c:pt idx="5825">
                  <c:v>0.1209295</c:v>
                </c:pt>
                <c:pt idx="5826">
                  <c:v>0.2163698</c:v>
                </c:pt>
                <c:pt idx="5827">
                  <c:v>0.31175419999999998</c:v>
                </c:pt>
                <c:pt idx="5828">
                  <c:v>0.406775</c:v>
                </c:pt>
                <c:pt idx="5829">
                  <c:v>0.50204490000000002</c:v>
                </c:pt>
                <c:pt idx="5830">
                  <c:v>0.59727679999999994</c:v>
                </c:pt>
                <c:pt idx="5831">
                  <c:v>0.69095079999999998</c:v>
                </c:pt>
                <c:pt idx="5832">
                  <c:v>0.78364509999999998</c:v>
                </c:pt>
                <c:pt idx="5833">
                  <c:v>0.87595250000000002</c:v>
                </c:pt>
                <c:pt idx="5834">
                  <c:v>0.97040999999999999</c:v>
                </c:pt>
                <c:pt idx="5835">
                  <c:v>1.063733</c:v>
                </c:pt>
                <c:pt idx="5836">
                  <c:v>1.1573370000000001</c:v>
                </c:pt>
                <c:pt idx="5837">
                  <c:v>1.2522169999999999</c:v>
                </c:pt>
                <c:pt idx="5838">
                  <c:v>1.347574</c:v>
                </c:pt>
                <c:pt idx="5839">
                  <c:v>1.4428050000000001</c:v>
                </c:pt>
                <c:pt idx="5840">
                  <c:v>1.5382119999999999</c:v>
                </c:pt>
                <c:pt idx="5841">
                  <c:v>1.6336210000000002</c:v>
                </c:pt>
                <c:pt idx="5842">
                  <c:v>1.729163</c:v>
                </c:pt>
                <c:pt idx="5843">
                  <c:v>1.8233650000000001</c:v>
                </c:pt>
                <c:pt idx="5844">
                  <c:v>1.917592</c:v>
                </c:pt>
                <c:pt idx="5845">
                  <c:v>2.0125960000000003</c:v>
                </c:pt>
                <c:pt idx="5846">
                  <c:v>2.1075029999999999</c:v>
                </c:pt>
                <c:pt idx="5847">
                  <c:v>2.202753</c:v>
                </c:pt>
                <c:pt idx="5848">
                  <c:v>2.2982770000000001</c:v>
                </c:pt>
                <c:pt idx="5849">
                  <c:v>2.3936070000000003</c:v>
                </c:pt>
                <c:pt idx="5850">
                  <c:v>2.48889</c:v>
                </c:pt>
                <c:pt idx="5851">
                  <c:v>2.5830979999999997</c:v>
                </c:pt>
                <c:pt idx="5852">
                  <c:v>2.6776559999999998</c:v>
                </c:pt>
                <c:pt idx="5853">
                  <c:v>2.7719929999999997</c:v>
                </c:pt>
                <c:pt idx="5854">
                  <c:v>2.865869</c:v>
                </c:pt>
                <c:pt idx="5855">
                  <c:v>2.960877</c:v>
                </c:pt>
                <c:pt idx="5856">
                  <c:v>3.056108</c:v>
                </c:pt>
                <c:pt idx="5857">
                  <c:v>3.1515080000000002</c:v>
                </c:pt>
                <c:pt idx="5858">
                  <c:v>3.2468900000000001</c:v>
                </c:pt>
                <c:pt idx="5859">
                  <c:v>3.342212</c:v>
                </c:pt>
                <c:pt idx="5860">
                  <c:v>3.4364159999999999</c:v>
                </c:pt>
                <c:pt idx="5861">
                  <c:v>3.5306700000000002</c:v>
                </c:pt>
                <c:pt idx="5862">
                  <c:v>3.6257669999999997</c:v>
                </c:pt>
                <c:pt idx="5863">
                  <c:v>3.7207949999999999</c:v>
                </c:pt>
                <c:pt idx="5864">
                  <c:v>3.815709</c:v>
                </c:pt>
                <c:pt idx="5865">
                  <c:v>3.9108300000000003</c:v>
                </c:pt>
                <c:pt idx="5866">
                  <c:v>4.0060950000000002</c:v>
                </c:pt>
                <c:pt idx="5867">
                  <c:v>4.1012500000000003</c:v>
                </c:pt>
                <c:pt idx="5868">
                  <c:v>4.1961189999999995</c:v>
                </c:pt>
                <c:pt idx="5869">
                  <c:v>4.2913410000000001</c:v>
                </c:pt>
                <c:pt idx="5870">
                  <c:v>4.3866899999999998</c:v>
                </c:pt>
                <c:pt idx="5871">
                  <c:v>4.4818160000000002</c:v>
                </c:pt>
                <c:pt idx="5872">
                  <c:v>4.5771920000000001</c:v>
                </c:pt>
                <c:pt idx="5873">
                  <c:v>4.672434</c:v>
                </c:pt>
                <c:pt idx="5874">
                  <c:v>4.7670770000000005</c:v>
                </c:pt>
                <c:pt idx="5875">
                  <c:v>4.8608339999999997</c:v>
                </c:pt>
                <c:pt idx="5876">
                  <c:v>4.955997</c:v>
                </c:pt>
                <c:pt idx="5877">
                  <c:v>5.0512389999999998</c:v>
                </c:pt>
                <c:pt idx="5878">
                  <c:v>5.1462010000000005</c:v>
                </c:pt>
                <c:pt idx="5879">
                  <c:v>5.2414570000000005</c:v>
                </c:pt>
                <c:pt idx="5880">
                  <c:v>5.3367940000000003</c:v>
                </c:pt>
                <c:pt idx="5881">
                  <c:v>5.4311370000000005</c:v>
                </c:pt>
                <c:pt idx="5882">
                  <c:v>5.5243070000000003</c:v>
                </c:pt>
                <c:pt idx="5883">
                  <c:v>5.6179800000000002</c:v>
                </c:pt>
                <c:pt idx="5884">
                  <c:v>5.712745</c:v>
                </c:pt>
                <c:pt idx="5885">
                  <c:v>5.8080670000000003</c:v>
                </c:pt>
                <c:pt idx="5886">
                  <c:v>5.9032929999999997</c:v>
                </c:pt>
                <c:pt idx="5887">
                  <c:v>5.998678</c:v>
                </c:pt>
                <c:pt idx="5888">
                  <c:v>6.0939649999999999</c:v>
                </c:pt>
                <c:pt idx="5889">
                  <c:v>6.1894380000000009</c:v>
                </c:pt>
                <c:pt idx="5890">
                  <c:v>6.2848159999999993</c:v>
                </c:pt>
                <c:pt idx="5891">
                  <c:v>6.3797320000000006</c:v>
                </c:pt>
                <c:pt idx="5892">
                  <c:v>6.4745460000000001</c:v>
                </c:pt>
                <c:pt idx="5893">
                  <c:v>6.5696849999999998</c:v>
                </c:pt>
                <c:pt idx="5894">
                  <c:v>6.6639010000000001</c:v>
                </c:pt>
                <c:pt idx="5895">
                  <c:v>6.756392</c:v>
                </c:pt>
                <c:pt idx="5896">
                  <c:v>6.8485169999999993</c:v>
                </c:pt>
                <c:pt idx="5897">
                  <c:v>6.9432489999999998</c:v>
                </c:pt>
                <c:pt idx="5898">
                  <c:v>7.0386329999999999</c:v>
                </c:pt>
                <c:pt idx="5899">
                  <c:v>7.1341770000000002</c:v>
                </c:pt>
                <c:pt idx="5900">
                  <c:v>7.2295929999999995</c:v>
                </c:pt>
                <c:pt idx="5901">
                  <c:v>7.3251200000000001</c:v>
                </c:pt>
                <c:pt idx="5902">
                  <c:v>7.4205710000000007</c:v>
                </c:pt>
                <c:pt idx="5903">
                  <c:v>7.5160219999999995</c:v>
                </c:pt>
                <c:pt idx="5904">
                  <c:v>7.6114680000000003</c:v>
                </c:pt>
                <c:pt idx="5905">
                  <c:v>7.7068919999999999</c:v>
                </c:pt>
                <c:pt idx="5906">
                  <c:v>7.8023299999999995</c:v>
                </c:pt>
                <c:pt idx="5907">
                  <c:v>7.8977729999999999</c:v>
                </c:pt>
                <c:pt idx="5908">
                  <c:v>7.9917190000000007</c:v>
                </c:pt>
                <c:pt idx="5909">
                  <c:v>8.0837079999999997</c:v>
                </c:pt>
                <c:pt idx="5910">
                  <c:v>8.1773830000000007</c:v>
                </c:pt>
                <c:pt idx="5911">
                  <c:v>8.2702869999999997</c:v>
                </c:pt>
                <c:pt idx="5912">
                  <c:v>8.3629189999999998</c:v>
                </c:pt>
                <c:pt idx="5913">
                  <c:v>8.4564140000000005</c:v>
                </c:pt>
                <c:pt idx="5914">
                  <c:v>8.550808</c:v>
                </c:pt>
                <c:pt idx="5915">
                  <c:v>8.6447409999999998</c:v>
                </c:pt>
                <c:pt idx="5916">
                  <c:v>8.7390100000000004</c:v>
                </c:pt>
                <c:pt idx="5917">
                  <c:v>8.8337339999999998</c:v>
                </c:pt>
                <c:pt idx="5918">
                  <c:v>8.9287600000000005</c:v>
                </c:pt>
                <c:pt idx="5919">
                  <c:v>9.0232109999999999</c:v>
                </c:pt>
                <c:pt idx="5920">
                  <c:v>9.1182169999999996</c:v>
                </c:pt>
                <c:pt idx="5921">
                  <c:v>9.2132230000000011</c:v>
                </c:pt>
                <c:pt idx="5922">
                  <c:v>9.308351</c:v>
                </c:pt>
                <c:pt idx="5923">
                  <c:v>9.4030249999999995</c:v>
                </c:pt>
                <c:pt idx="5924">
                  <c:v>9.4988299999999999</c:v>
                </c:pt>
                <c:pt idx="5925">
                  <c:v>9.5937169999999998</c:v>
                </c:pt>
                <c:pt idx="5926">
                  <c:v>9.6888229999999993</c:v>
                </c:pt>
                <c:pt idx="5927">
                  <c:v>9.7837990000000001</c:v>
                </c:pt>
                <c:pt idx="5928">
                  <c:v>9.8785609999999995</c:v>
                </c:pt>
                <c:pt idx="5929">
                  <c:v>9.9735839999999989</c:v>
                </c:pt>
                <c:pt idx="5930">
                  <c:v>10.06832</c:v>
                </c:pt>
                <c:pt idx="5931">
                  <c:v>10.160530000000001</c:v>
                </c:pt>
                <c:pt idx="5932">
                  <c:v>10.254270000000002</c:v>
                </c:pt>
                <c:pt idx="5933">
                  <c:v>10.34848</c:v>
                </c:pt>
                <c:pt idx="5934">
                  <c:v>10.44345</c:v>
                </c:pt>
                <c:pt idx="5935">
                  <c:v>10.53852</c:v>
                </c:pt>
                <c:pt idx="5936">
                  <c:v>10.633220000000001</c:v>
                </c:pt>
                <c:pt idx="5937">
                  <c:v>10.727399999999999</c:v>
                </c:pt>
                <c:pt idx="5938">
                  <c:v>10.822380000000001</c:v>
                </c:pt>
                <c:pt idx="5939">
                  <c:v>10.91761</c:v>
                </c:pt>
                <c:pt idx="5940">
                  <c:v>11.012740000000001</c:v>
                </c:pt>
                <c:pt idx="5941">
                  <c:v>11.106870000000001</c:v>
                </c:pt>
                <c:pt idx="5942">
                  <c:v>11.201890000000001</c:v>
                </c:pt>
                <c:pt idx="5943">
                  <c:v>11.296859999999999</c:v>
                </c:pt>
                <c:pt idx="5944">
                  <c:v>11.39195</c:v>
                </c:pt>
                <c:pt idx="5945">
                  <c:v>11.487119999999999</c:v>
                </c:pt>
                <c:pt idx="5946">
                  <c:v>11.58231</c:v>
                </c:pt>
                <c:pt idx="5947">
                  <c:v>11.677479999999999</c:v>
                </c:pt>
                <c:pt idx="5948">
                  <c:v>11.772659999999998</c:v>
                </c:pt>
                <c:pt idx="5949">
                  <c:v>11.867760000000001</c:v>
                </c:pt>
                <c:pt idx="5950">
                  <c:v>11.96261</c:v>
                </c:pt>
                <c:pt idx="5951">
                  <c:v>12.057500000000001</c:v>
                </c:pt>
                <c:pt idx="5952">
                  <c:v>12.15241</c:v>
                </c:pt>
                <c:pt idx="5953">
                  <c:v>12.2471</c:v>
                </c:pt>
                <c:pt idx="5954">
                  <c:v>12.34221</c:v>
                </c:pt>
                <c:pt idx="5955">
                  <c:v>12.437149999999999</c:v>
                </c:pt>
                <c:pt idx="5956">
                  <c:v>12.532300000000001</c:v>
                </c:pt>
                <c:pt idx="5957">
                  <c:v>12.62735</c:v>
                </c:pt>
                <c:pt idx="5958">
                  <c:v>12.722439999999999</c:v>
                </c:pt>
                <c:pt idx="5959">
                  <c:v>12.817550000000001</c:v>
                </c:pt>
                <c:pt idx="5960">
                  <c:v>12.912660000000001</c:v>
                </c:pt>
                <c:pt idx="5961">
                  <c:v>13.007720000000001</c:v>
                </c:pt>
                <c:pt idx="5962">
                  <c:v>13.102819999999999</c:v>
                </c:pt>
                <c:pt idx="5963">
                  <c:v>13.1975</c:v>
                </c:pt>
                <c:pt idx="5964">
                  <c:v>13.291649999999999</c:v>
                </c:pt>
                <c:pt idx="5965">
                  <c:v>13.383750000000001</c:v>
                </c:pt>
                <c:pt idx="5966">
                  <c:v>13.477820000000001</c:v>
                </c:pt>
                <c:pt idx="5967">
                  <c:v>13.572299999999998</c:v>
                </c:pt>
                <c:pt idx="5968">
                  <c:v>13.666990000000002</c:v>
                </c:pt>
                <c:pt idx="5969">
                  <c:v>13.761620000000001</c:v>
                </c:pt>
                <c:pt idx="5970">
                  <c:v>13.85632</c:v>
                </c:pt>
                <c:pt idx="5971">
                  <c:v>13.950229999999999</c:v>
                </c:pt>
                <c:pt idx="5972">
                  <c:v>14.04213</c:v>
                </c:pt>
                <c:pt idx="5973">
                  <c:v>14.13626</c:v>
                </c:pt>
                <c:pt idx="5974">
                  <c:v>14.230989999999998</c:v>
                </c:pt>
                <c:pt idx="5975">
                  <c:v>14.325980000000001</c:v>
                </c:pt>
                <c:pt idx="5976">
                  <c:v>14.419900000000002</c:v>
                </c:pt>
                <c:pt idx="5977">
                  <c:v>14.51441</c:v>
                </c:pt>
                <c:pt idx="5978">
                  <c:v>14.60896</c:v>
                </c:pt>
                <c:pt idx="5979">
                  <c:v>14.70388</c:v>
                </c:pt>
                <c:pt idx="5980">
                  <c:v>14.798770000000001</c:v>
                </c:pt>
                <c:pt idx="5981">
                  <c:v>14.893599999999999</c:v>
                </c:pt>
                <c:pt idx="5982">
                  <c:v>14.98868</c:v>
                </c:pt>
                <c:pt idx="5983">
                  <c:v>15.08352</c:v>
                </c:pt>
                <c:pt idx="5984">
                  <c:v>15.17867</c:v>
                </c:pt>
                <c:pt idx="5985">
                  <c:v>15.27308</c:v>
                </c:pt>
                <c:pt idx="5986">
                  <c:v>15.367900000000001</c:v>
                </c:pt>
                <c:pt idx="5987">
                  <c:v>15.46119</c:v>
                </c:pt>
                <c:pt idx="5988">
                  <c:v>15.553189999999999</c:v>
                </c:pt>
                <c:pt idx="5989">
                  <c:v>15.64589</c:v>
                </c:pt>
                <c:pt idx="5990">
                  <c:v>15.738289999999999</c:v>
                </c:pt>
                <c:pt idx="5991">
                  <c:v>15.831939999999999</c:v>
                </c:pt>
                <c:pt idx="5992">
                  <c:v>15.9268</c:v>
                </c:pt>
                <c:pt idx="5993">
                  <c:v>16.021540000000002</c:v>
                </c:pt>
                <c:pt idx="5994">
                  <c:v>16.116479999999999</c:v>
                </c:pt>
                <c:pt idx="5995">
                  <c:v>16.211220000000001</c:v>
                </c:pt>
                <c:pt idx="5996">
                  <c:v>16.306249999999999</c:v>
                </c:pt>
                <c:pt idx="5997">
                  <c:v>16.40108</c:v>
                </c:pt>
                <c:pt idx="5998">
                  <c:v>16.49607</c:v>
                </c:pt>
                <c:pt idx="5999">
                  <c:v>16.591139999999999</c:v>
                </c:pt>
                <c:pt idx="6000">
                  <c:v>16.685980000000001</c:v>
                </c:pt>
                <c:pt idx="6001">
                  <c:v>16.780290000000001</c:v>
                </c:pt>
                <c:pt idx="6002">
                  <c:v>16.874040000000001</c:v>
                </c:pt>
                <c:pt idx="6003">
                  <c:v>16.968039999999998</c:v>
                </c:pt>
                <c:pt idx="6004">
                  <c:v>17.062379999999997</c:v>
                </c:pt>
                <c:pt idx="6005">
                  <c:v>17.156880000000001</c:v>
                </c:pt>
                <c:pt idx="6006">
                  <c:v>17.25198</c:v>
                </c:pt>
                <c:pt idx="6007">
                  <c:v>17.34676</c:v>
                </c:pt>
                <c:pt idx="6008">
                  <c:v>17.441469999999999</c:v>
                </c:pt>
                <c:pt idx="6009">
                  <c:v>17.536519999999999</c:v>
                </c:pt>
                <c:pt idx="6010">
                  <c:v>17.631319999999999</c:v>
                </c:pt>
                <c:pt idx="6011">
                  <c:v>17.726120000000002</c:v>
                </c:pt>
                <c:pt idx="6012">
                  <c:v>17.820810000000002</c:v>
                </c:pt>
                <c:pt idx="6013">
                  <c:v>17.9148</c:v>
                </c:pt>
                <c:pt idx="6014">
                  <c:v>18.00892</c:v>
                </c:pt>
                <c:pt idx="6015">
                  <c:v>18.10238</c:v>
                </c:pt>
                <c:pt idx="6016">
                  <c:v>18.196059999999999</c:v>
                </c:pt>
                <c:pt idx="6017">
                  <c:v>18.289010000000001</c:v>
                </c:pt>
                <c:pt idx="6018">
                  <c:v>18.383620000000001</c:v>
                </c:pt>
                <c:pt idx="6019">
                  <c:v>18.47841</c:v>
                </c:pt>
                <c:pt idx="6020">
                  <c:v>18.57236</c:v>
                </c:pt>
                <c:pt idx="6021">
                  <c:v>18.666609999999999</c:v>
                </c:pt>
                <c:pt idx="6022">
                  <c:v>18.761330000000001</c:v>
                </c:pt>
                <c:pt idx="6023">
                  <c:v>18.85399</c:v>
                </c:pt>
                <c:pt idx="6024">
                  <c:v>18.9468</c:v>
                </c:pt>
                <c:pt idx="6025">
                  <c:v>19.040969999999998</c:v>
                </c:pt>
                <c:pt idx="6026">
                  <c:v>19.135529999999999</c:v>
                </c:pt>
                <c:pt idx="6027">
                  <c:v>19.230350000000001</c:v>
                </c:pt>
                <c:pt idx="6028">
                  <c:v>19.325140000000001</c:v>
                </c:pt>
                <c:pt idx="6029">
                  <c:v>19.420010000000001</c:v>
                </c:pt>
                <c:pt idx="6030">
                  <c:v>19.51502</c:v>
                </c:pt>
                <c:pt idx="6031">
                  <c:v>19.609929999999999</c:v>
                </c:pt>
                <c:pt idx="6032">
                  <c:v>19.704839999999997</c:v>
                </c:pt>
                <c:pt idx="6033">
                  <c:v>19.799580000000002</c:v>
                </c:pt>
                <c:pt idx="6034">
                  <c:v>19.894549999999999</c:v>
                </c:pt>
                <c:pt idx="6035">
                  <c:v>19.989349999999998</c:v>
                </c:pt>
                <c:pt idx="6036">
                  <c:v>20.08417</c:v>
                </c:pt>
                <c:pt idx="6037">
                  <c:v>20.170080000000002</c:v>
                </c:pt>
                <c:pt idx="6038">
                  <c:v>20.258600000000001</c:v>
                </c:pt>
                <c:pt idx="6039">
                  <c:v>20.351770000000002</c:v>
                </c:pt>
                <c:pt idx="6040">
                  <c:v>20.446120000000001</c:v>
                </c:pt>
                <c:pt idx="6041">
                  <c:v>20.540600000000001</c:v>
                </c:pt>
                <c:pt idx="6042">
                  <c:v>20.635100000000001</c:v>
                </c:pt>
                <c:pt idx="6043">
                  <c:v>20.72955</c:v>
                </c:pt>
                <c:pt idx="6044">
                  <c:v>20.824120000000001</c:v>
                </c:pt>
                <c:pt idx="6045">
                  <c:v>20.919120000000003</c:v>
                </c:pt>
                <c:pt idx="6046">
                  <c:v>21.013730000000002</c:v>
                </c:pt>
                <c:pt idx="6047">
                  <c:v>21.108340000000002</c:v>
                </c:pt>
                <c:pt idx="6048">
                  <c:v>21.203040000000001</c:v>
                </c:pt>
                <c:pt idx="6049">
                  <c:v>21.295809999999999</c:v>
                </c:pt>
                <c:pt idx="6050">
                  <c:v>21.389700000000001</c:v>
                </c:pt>
                <c:pt idx="6051">
                  <c:v>21.483650000000001</c:v>
                </c:pt>
                <c:pt idx="6052">
                  <c:v>21.577470000000002</c:v>
                </c:pt>
                <c:pt idx="6053">
                  <c:v>21.671109999999999</c:v>
                </c:pt>
                <c:pt idx="6054">
                  <c:v>21.764720000000001</c:v>
                </c:pt>
                <c:pt idx="6055">
                  <c:v>21.858590000000003</c:v>
                </c:pt>
                <c:pt idx="6056">
                  <c:v>21.951879999999999</c:v>
                </c:pt>
                <c:pt idx="6057">
                  <c:v>22.045479999999998</c:v>
                </c:pt>
                <c:pt idx="6058">
                  <c:v>22.138490000000001</c:v>
                </c:pt>
                <c:pt idx="6059">
                  <c:v>22.232509999999998</c:v>
                </c:pt>
                <c:pt idx="6060">
                  <c:v>22.324959999999997</c:v>
                </c:pt>
                <c:pt idx="6061">
                  <c:v>22.417549999999999</c:v>
                </c:pt>
                <c:pt idx="6062">
                  <c:v>22.508769999999998</c:v>
                </c:pt>
                <c:pt idx="6063">
                  <c:v>22.599960000000003</c:v>
                </c:pt>
                <c:pt idx="6064">
                  <c:v>22.690660000000001</c:v>
                </c:pt>
                <c:pt idx="6065">
                  <c:v>22.78078</c:v>
                </c:pt>
                <c:pt idx="6066">
                  <c:v>22.870930000000001</c:v>
                </c:pt>
                <c:pt idx="6067">
                  <c:v>22.961170000000003</c:v>
                </c:pt>
                <c:pt idx="6068">
                  <c:v>23.05208</c:v>
                </c:pt>
                <c:pt idx="6069">
                  <c:v>23.142680000000002</c:v>
                </c:pt>
                <c:pt idx="6070">
                  <c:v>23.232230000000001</c:v>
                </c:pt>
                <c:pt idx="6071">
                  <c:v>23.31897</c:v>
                </c:pt>
                <c:pt idx="6072">
                  <c:v>23.40654</c:v>
                </c:pt>
                <c:pt idx="6073">
                  <c:v>23.494489999999999</c:v>
                </c:pt>
                <c:pt idx="6074">
                  <c:v>23.581810000000001</c:v>
                </c:pt>
                <c:pt idx="6075">
                  <c:v>23.669499999999999</c:v>
                </c:pt>
                <c:pt idx="6076">
                  <c:v>23.758699999999997</c:v>
                </c:pt>
                <c:pt idx="6077">
                  <c:v>23.846409999999999</c:v>
                </c:pt>
                <c:pt idx="6078">
                  <c:v>23.934150000000002</c:v>
                </c:pt>
                <c:pt idx="6079">
                  <c:v>24.02206</c:v>
                </c:pt>
                <c:pt idx="6080">
                  <c:v>24.10247</c:v>
                </c:pt>
                <c:pt idx="6081">
                  <c:v>24.1846</c:v>
                </c:pt>
                <c:pt idx="6082">
                  <c:v>24.266970000000001</c:v>
                </c:pt>
                <c:pt idx="6083">
                  <c:v>24.352839999999997</c:v>
                </c:pt>
                <c:pt idx="6084">
                  <c:v>24.437959999999997</c:v>
                </c:pt>
                <c:pt idx="6085">
                  <c:v>24.523290000000003</c:v>
                </c:pt>
                <c:pt idx="6086">
                  <c:v>24.608240000000002</c:v>
                </c:pt>
                <c:pt idx="6087">
                  <c:v>24.692399999999999</c:v>
                </c:pt>
                <c:pt idx="6088">
                  <c:v>24.777010000000001</c:v>
                </c:pt>
                <c:pt idx="6089">
                  <c:v>24.863019999999999</c:v>
                </c:pt>
                <c:pt idx="6090">
                  <c:v>24.946419999999996</c:v>
                </c:pt>
                <c:pt idx="6091">
                  <c:v>25.029520000000002</c:v>
                </c:pt>
                <c:pt idx="6092">
                  <c:v>25.11082</c:v>
                </c:pt>
                <c:pt idx="6093">
                  <c:v>25.192299999999999</c:v>
                </c:pt>
                <c:pt idx="6094">
                  <c:v>25.273699999999998</c:v>
                </c:pt>
                <c:pt idx="6095">
                  <c:v>25.354100000000003</c:v>
                </c:pt>
                <c:pt idx="6096">
                  <c:v>25.43289</c:v>
                </c:pt>
                <c:pt idx="6097">
                  <c:v>25.50996</c:v>
                </c:pt>
                <c:pt idx="6098">
                  <c:v>25.587309999999999</c:v>
                </c:pt>
                <c:pt idx="6099">
                  <c:v>25.66478</c:v>
                </c:pt>
                <c:pt idx="6100">
                  <c:v>25.741800000000001</c:v>
                </c:pt>
                <c:pt idx="6101">
                  <c:v>25.817800000000002</c:v>
                </c:pt>
                <c:pt idx="6102">
                  <c:v>25.89264</c:v>
                </c:pt>
                <c:pt idx="6103">
                  <c:v>25.968420000000002</c:v>
                </c:pt>
                <c:pt idx="6104">
                  <c:v>26.044350000000001</c:v>
                </c:pt>
                <c:pt idx="6105">
                  <c:v>26.118510000000001</c:v>
                </c:pt>
                <c:pt idx="6106">
                  <c:v>26.192489999999999</c:v>
                </c:pt>
                <c:pt idx="6107">
                  <c:v>26.266649999999998</c:v>
                </c:pt>
                <c:pt idx="6108">
                  <c:v>26.340579999999999</c:v>
                </c:pt>
                <c:pt idx="6109">
                  <c:v>26.412320000000001</c:v>
                </c:pt>
                <c:pt idx="6110">
                  <c:v>26.484679999999997</c:v>
                </c:pt>
                <c:pt idx="6111">
                  <c:v>26.555900000000001</c:v>
                </c:pt>
                <c:pt idx="6112">
                  <c:v>26.625169999999997</c:v>
                </c:pt>
                <c:pt idx="6113">
                  <c:v>26.694800000000001</c:v>
                </c:pt>
                <c:pt idx="6114">
                  <c:v>26.76501</c:v>
                </c:pt>
                <c:pt idx="6115">
                  <c:v>26.83456</c:v>
                </c:pt>
                <c:pt idx="6116">
                  <c:v>26.903959999999998</c:v>
                </c:pt>
                <c:pt idx="6117">
                  <c:v>26.973710000000001</c:v>
                </c:pt>
                <c:pt idx="6118">
                  <c:v>27.043859999999999</c:v>
                </c:pt>
                <c:pt idx="6119">
                  <c:v>27.112560000000002</c:v>
                </c:pt>
                <c:pt idx="6120">
                  <c:v>27.182019999999998</c:v>
                </c:pt>
                <c:pt idx="6121">
                  <c:v>27.251300000000001</c:v>
                </c:pt>
                <c:pt idx="6122">
                  <c:v>27.319700000000001</c:v>
                </c:pt>
                <c:pt idx="6123">
                  <c:v>27.386789999999998</c:v>
                </c:pt>
                <c:pt idx="6124">
                  <c:v>27.454540000000001</c:v>
                </c:pt>
                <c:pt idx="6125">
                  <c:v>27.52234</c:v>
                </c:pt>
                <c:pt idx="6126">
                  <c:v>27.58972</c:v>
                </c:pt>
                <c:pt idx="6127">
                  <c:v>27.654869999999999</c:v>
                </c:pt>
                <c:pt idx="6128">
                  <c:v>27.720549999999999</c:v>
                </c:pt>
                <c:pt idx="6129">
                  <c:v>27.784960000000002</c:v>
                </c:pt>
                <c:pt idx="6130">
                  <c:v>27.851020000000002</c:v>
                </c:pt>
                <c:pt idx="6131">
                  <c:v>27.916539999999998</c:v>
                </c:pt>
                <c:pt idx="6132">
                  <c:v>27.98272</c:v>
                </c:pt>
                <c:pt idx="6133">
                  <c:v>28.047369999999997</c:v>
                </c:pt>
                <c:pt idx="6134">
                  <c:v>28.109719999999999</c:v>
                </c:pt>
                <c:pt idx="6135">
                  <c:v>28.171990000000001</c:v>
                </c:pt>
                <c:pt idx="6136">
                  <c:v>28.23556</c:v>
                </c:pt>
                <c:pt idx="6137">
                  <c:v>28.29813</c:v>
                </c:pt>
                <c:pt idx="6138">
                  <c:v>28.360059999999997</c:v>
                </c:pt>
                <c:pt idx="6139">
                  <c:v>28.421990000000001</c:v>
                </c:pt>
                <c:pt idx="6140">
                  <c:v>28.483049999999999</c:v>
                </c:pt>
                <c:pt idx="6141">
                  <c:v>28.542770000000001</c:v>
                </c:pt>
                <c:pt idx="6142">
                  <c:v>28.602650000000001</c:v>
                </c:pt>
                <c:pt idx="6143">
                  <c:v>28.663120000000003</c:v>
                </c:pt>
                <c:pt idx="6144">
                  <c:v>28.722819999999999</c:v>
                </c:pt>
                <c:pt idx="6145">
                  <c:v>28.782820000000001</c:v>
                </c:pt>
                <c:pt idx="6146">
                  <c:v>28.84308</c:v>
                </c:pt>
                <c:pt idx="6147">
                  <c:v>28.90305</c:v>
                </c:pt>
                <c:pt idx="6148">
                  <c:v>28.962949999999999</c:v>
                </c:pt>
                <c:pt idx="6149">
                  <c:v>29.022549999999999</c:v>
                </c:pt>
                <c:pt idx="6150">
                  <c:v>29.08267</c:v>
                </c:pt>
                <c:pt idx="6151">
                  <c:v>29.142000000000003</c:v>
                </c:pt>
                <c:pt idx="6152">
                  <c:v>29.196529999999999</c:v>
                </c:pt>
                <c:pt idx="6153">
                  <c:v>29.252699999999997</c:v>
                </c:pt>
                <c:pt idx="6154">
                  <c:v>29.30836</c:v>
                </c:pt>
                <c:pt idx="6155">
                  <c:v>29.363619999999997</c:v>
                </c:pt>
                <c:pt idx="6156">
                  <c:v>29.416399999999999</c:v>
                </c:pt>
                <c:pt idx="6157">
                  <c:v>29.47278</c:v>
                </c:pt>
                <c:pt idx="6158">
                  <c:v>29.530639999999998</c:v>
                </c:pt>
                <c:pt idx="6159">
                  <c:v>29.5885</c:v>
                </c:pt>
                <c:pt idx="6160">
                  <c:v>29.646119999999996</c:v>
                </c:pt>
                <c:pt idx="6161">
                  <c:v>29.70384</c:v>
                </c:pt>
                <c:pt idx="6162">
                  <c:v>29.761190000000003</c:v>
                </c:pt>
                <c:pt idx="6163">
                  <c:v>29.818950000000001</c:v>
                </c:pt>
                <c:pt idx="6164">
                  <c:v>29.876719999999999</c:v>
                </c:pt>
                <c:pt idx="6165">
                  <c:v>29.934639999999998</c:v>
                </c:pt>
                <c:pt idx="6166">
                  <c:v>29.992429999999999</c:v>
                </c:pt>
                <c:pt idx="6167">
                  <c:v>30.050519999999999</c:v>
                </c:pt>
                <c:pt idx="6168">
                  <c:v>30.107460000000003</c:v>
                </c:pt>
                <c:pt idx="6169">
                  <c:v>30.165140000000001</c:v>
                </c:pt>
                <c:pt idx="6170">
                  <c:v>30.221920000000001</c:v>
                </c:pt>
                <c:pt idx="6171">
                  <c:v>30.278849999999998</c:v>
                </c:pt>
                <c:pt idx="6172">
                  <c:v>30.335509999999999</c:v>
                </c:pt>
                <c:pt idx="6173">
                  <c:v>30.39256</c:v>
                </c:pt>
                <c:pt idx="6174">
                  <c:v>30.4495</c:v>
                </c:pt>
                <c:pt idx="6175">
                  <c:v>30.506600000000002</c:v>
                </c:pt>
                <c:pt idx="6176">
                  <c:v>30.56324</c:v>
                </c:pt>
                <c:pt idx="6177">
                  <c:v>30.619250000000001</c:v>
                </c:pt>
                <c:pt idx="6178">
                  <c:v>30.675409999999999</c:v>
                </c:pt>
                <c:pt idx="6179">
                  <c:v>30.731099999999998</c:v>
                </c:pt>
                <c:pt idx="6180">
                  <c:v>30.78726</c:v>
                </c:pt>
                <c:pt idx="6181">
                  <c:v>30.842950000000002</c:v>
                </c:pt>
                <c:pt idx="6182">
                  <c:v>30.895769999999999</c:v>
                </c:pt>
                <c:pt idx="6183">
                  <c:v>30.950980000000001</c:v>
                </c:pt>
                <c:pt idx="6184">
                  <c:v>31.00413</c:v>
                </c:pt>
                <c:pt idx="6185">
                  <c:v>31.058869999999999</c:v>
                </c:pt>
                <c:pt idx="6186">
                  <c:v>31.111800000000002</c:v>
                </c:pt>
                <c:pt idx="6187">
                  <c:v>31.166309999999999</c:v>
                </c:pt>
                <c:pt idx="6188">
                  <c:v>31.219660000000001</c:v>
                </c:pt>
                <c:pt idx="6189">
                  <c:v>31.273119999999999</c:v>
                </c:pt>
                <c:pt idx="6190">
                  <c:v>31.32714</c:v>
                </c:pt>
                <c:pt idx="6191">
                  <c:v>31.381030000000003</c:v>
                </c:pt>
                <c:pt idx="6192">
                  <c:v>31.43432</c:v>
                </c:pt>
                <c:pt idx="6193">
                  <c:v>31.487859999999998</c:v>
                </c:pt>
                <c:pt idx="6194">
                  <c:v>31.541370000000001</c:v>
                </c:pt>
                <c:pt idx="6195">
                  <c:v>31.595130000000001</c:v>
                </c:pt>
                <c:pt idx="6196">
                  <c:v>31.648360000000004</c:v>
                </c:pt>
                <c:pt idx="6197">
                  <c:v>31.700859999999999</c:v>
                </c:pt>
                <c:pt idx="6198">
                  <c:v>31.755130000000001</c:v>
                </c:pt>
                <c:pt idx="6199">
                  <c:v>31.80913</c:v>
                </c:pt>
                <c:pt idx="6200">
                  <c:v>31.863589999999999</c:v>
                </c:pt>
                <c:pt idx="6201">
                  <c:v>31.917539999999999</c:v>
                </c:pt>
                <c:pt idx="6202">
                  <c:v>31.971430000000002</c:v>
                </c:pt>
                <c:pt idx="6203">
                  <c:v>32.025100000000002</c:v>
                </c:pt>
                <c:pt idx="6204">
                  <c:v>32.078420000000001</c:v>
                </c:pt>
                <c:pt idx="6205">
                  <c:v>32.131450000000001</c:v>
                </c:pt>
                <c:pt idx="6206">
                  <c:v>32.183799999999998</c:v>
                </c:pt>
                <c:pt idx="6207">
                  <c:v>32.235710000000005</c:v>
                </c:pt>
                <c:pt idx="6208">
                  <c:v>32.287680000000002</c:v>
                </c:pt>
                <c:pt idx="6209">
                  <c:v>32.339939999999999</c:v>
                </c:pt>
                <c:pt idx="6210">
                  <c:v>32.39199</c:v>
                </c:pt>
                <c:pt idx="6211">
                  <c:v>32.444410000000005</c:v>
                </c:pt>
                <c:pt idx="6212">
                  <c:v>32.4968</c:v>
                </c:pt>
                <c:pt idx="6213">
                  <c:v>32.549300000000002</c:v>
                </c:pt>
                <c:pt idx="6214">
                  <c:v>32.601849999999999</c:v>
                </c:pt>
                <c:pt idx="6215">
                  <c:v>32.654299999999999</c:v>
                </c:pt>
                <c:pt idx="6216">
                  <c:v>32.70682</c:v>
                </c:pt>
                <c:pt idx="6217">
                  <c:v>32.759070000000001</c:v>
                </c:pt>
                <c:pt idx="6218">
                  <c:v>32.81147</c:v>
                </c:pt>
                <c:pt idx="6219">
                  <c:v>32.864170000000001</c:v>
                </c:pt>
                <c:pt idx="6220">
                  <c:v>32.916420000000002</c:v>
                </c:pt>
                <c:pt idx="6221">
                  <c:v>32.968289999999996</c:v>
                </c:pt>
                <c:pt idx="6222">
                  <c:v>33.019419999999997</c:v>
                </c:pt>
                <c:pt idx="6223">
                  <c:v>33.070549999999997</c:v>
                </c:pt>
                <c:pt idx="6224">
                  <c:v>33.121690000000001</c:v>
                </c:pt>
                <c:pt idx="6225">
                  <c:v>33.172930000000001</c:v>
                </c:pt>
                <c:pt idx="6226">
                  <c:v>33.224049999999998</c:v>
                </c:pt>
                <c:pt idx="6227">
                  <c:v>33.275199999999998</c:v>
                </c:pt>
                <c:pt idx="6228">
                  <c:v>33.326539999999994</c:v>
                </c:pt>
                <c:pt idx="6229">
                  <c:v>33.377880000000005</c:v>
                </c:pt>
                <c:pt idx="6230">
                  <c:v>33.42924</c:v>
                </c:pt>
                <c:pt idx="6231">
                  <c:v>33.480470000000004</c:v>
                </c:pt>
                <c:pt idx="6232">
                  <c:v>33.531849999999999</c:v>
                </c:pt>
                <c:pt idx="6233">
                  <c:v>33.582949999999997</c:v>
                </c:pt>
                <c:pt idx="6234">
                  <c:v>33.633009999999999</c:v>
                </c:pt>
                <c:pt idx="6235">
                  <c:v>33.682510000000001</c:v>
                </c:pt>
                <c:pt idx="6236">
                  <c:v>33.731580000000001</c:v>
                </c:pt>
                <c:pt idx="6237">
                  <c:v>33.781500000000001</c:v>
                </c:pt>
                <c:pt idx="6238">
                  <c:v>33.831690000000002</c:v>
                </c:pt>
                <c:pt idx="6239">
                  <c:v>33.882240000000003</c:v>
                </c:pt>
                <c:pt idx="6240">
                  <c:v>33.933199999999999</c:v>
                </c:pt>
                <c:pt idx="6241">
                  <c:v>33.983989999999999</c:v>
                </c:pt>
                <c:pt idx="6242">
                  <c:v>34.034880000000001</c:v>
                </c:pt>
                <c:pt idx="6243">
                  <c:v>34.085260000000005</c:v>
                </c:pt>
                <c:pt idx="6244">
                  <c:v>34.135979999999996</c:v>
                </c:pt>
                <c:pt idx="6245">
                  <c:v>34.186790000000002</c:v>
                </c:pt>
                <c:pt idx="6246">
                  <c:v>34.23751</c:v>
                </c:pt>
                <c:pt idx="6247">
                  <c:v>34.288240000000002</c:v>
                </c:pt>
                <c:pt idx="6248">
                  <c:v>34.337699999999998</c:v>
                </c:pt>
                <c:pt idx="6249">
                  <c:v>34.387029999999996</c:v>
                </c:pt>
                <c:pt idx="6250">
                  <c:v>34.437380000000005</c:v>
                </c:pt>
                <c:pt idx="6251">
                  <c:v>34.48798</c:v>
                </c:pt>
                <c:pt idx="6252">
                  <c:v>34.538560000000004</c:v>
                </c:pt>
                <c:pt idx="6253">
                  <c:v>34.589279999999995</c:v>
                </c:pt>
                <c:pt idx="6254">
                  <c:v>34.639969999999998</c:v>
                </c:pt>
                <c:pt idx="6255">
                  <c:v>34.6907</c:v>
                </c:pt>
                <c:pt idx="6256">
                  <c:v>34.741170000000004</c:v>
                </c:pt>
                <c:pt idx="6257">
                  <c:v>34.791539999999998</c:v>
                </c:pt>
                <c:pt idx="6258">
                  <c:v>34.841290000000001</c:v>
                </c:pt>
                <c:pt idx="6259">
                  <c:v>34.891190000000002</c:v>
                </c:pt>
                <c:pt idx="6260">
                  <c:v>34.940390000000001</c:v>
                </c:pt>
                <c:pt idx="6261">
                  <c:v>34.990299999999998</c:v>
                </c:pt>
                <c:pt idx="6262">
                  <c:v>35.039400000000001</c:v>
                </c:pt>
                <c:pt idx="6263">
                  <c:v>35.088650000000001</c:v>
                </c:pt>
                <c:pt idx="6264">
                  <c:v>35.137930000000004</c:v>
                </c:pt>
                <c:pt idx="6265">
                  <c:v>35.187469999999998</c:v>
                </c:pt>
                <c:pt idx="6266">
                  <c:v>35.236960000000003</c:v>
                </c:pt>
                <c:pt idx="6267">
                  <c:v>35.286320000000003</c:v>
                </c:pt>
                <c:pt idx="6268">
                  <c:v>35.33578</c:v>
                </c:pt>
                <c:pt idx="6269">
                  <c:v>35.385100000000001</c:v>
                </c:pt>
                <c:pt idx="6270">
                  <c:v>35.434399999999997</c:v>
                </c:pt>
                <c:pt idx="6271">
                  <c:v>35.483649999999997</c:v>
                </c:pt>
                <c:pt idx="6272">
                  <c:v>35.532829999999997</c:v>
                </c:pt>
                <c:pt idx="6273">
                  <c:v>35.582090000000001</c:v>
                </c:pt>
                <c:pt idx="6274">
                  <c:v>35.63138</c:v>
                </c:pt>
                <c:pt idx="6275">
                  <c:v>35.680630000000001</c:v>
                </c:pt>
                <c:pt idx="6276">
                  <c:v>35.729839999999996</c:v>
                </c:pt>
                <c:pt idx="6277">
                  <c:v>35.779089999999997</c:v>
                </c:pt>
                <c:pt idx="6278">
                  <c:v>35.828400000000002</c:v>
                </c:pt>
                <c:pt idx="6279">
                  <c:v>35.877690000000001</c:v>
                </c:pt>
                <c:pt idx="6280">
                  <c:v>35.926670000000001</c:v>
                </c:pt>
                <c:pt idx="6281">
                  <c:v>35.9754</c:v>
                </c:pt>
                <c:pt idx="6282">
                  <c:v>36.024329999999999</c:v>
                </c:pt>
                <c:pt idx="6283">
                  <c:v>36.073160000000001</c:v>
                </c:pt>
                <c:pt idx="6284">
                  <c:v>36.12189</c:v>
                </c:pt>
                <c:pt idx="6285">
                  <c:v>36.169179999999997</c:v>
                </c:pt>
                <c:pt idx="6286">
                  <c:v>36.217359999999999</c:v>
                </c:pt>
                <c:pt idx="6287">
                  <c:v>36.265360000000001</c:v>
                </c:pt>
                <c:pt idx="6288">
                  <c:v>36.313019999999995</c:v>
                </c:pt>
                <c:pt idx="6289">
                  <c:v>36.360909999999997</c:v>
                </c:pt>
                <c:pt idx="6290">
                  <c:v>36.407899999999998</c:v>
                </c:pt>
                <c:pt idx="6291">
                  <c:v>36.448049999999995</c:v>
                </c:pt>
                <c:pt idx="6292">
                  <c:v>36.485700000000001</c:v>
                </c:pt>
                <c:pt idx="6293">
                  <c:v>36.529600000000002</c:v>
                </c:pt>
                <c:pt idx="6294">
                  <c:v>36.575160000000004</c:v>
                </c:pt>
                <c:pt idx="6295">
                  <c:v>36.621009999999998</c:v>
                </c:pt>
                <c:pt idx="6296">
                  <c:v>36.667949999999998</c:v>
                </c:pt>
                <c:pt idx="6297">
                  <c:v>36.714230000000001</c:v>
                </c:pt>
                <c:pt idx="6298">
                  <c:v>36.760069999999999</c:v>
                </c:pt>
                <c:pt idx="6299">
                  <c:v>36.800510000000003</c:v>
                </c:pt>
                <c:pt idx="6300">
                  <c:v>36.843440000000001</c:v>
                </c:pt>
                <c:pt idx="6301">
                  <c:v>36.890309999999999</c:v>
                </c:pt>
                <c:pt idx="6302">
                  <c:v>36.93777</c:v>
                </c:pt>
                <c:pt idx="6303">
                  <c:v>36.985500000000002</c:v>
                </c:pt>
                <c:pt idx="6304">
                  <c:v>37.032960000000003</c:v>
                </c:pt>
                <c:pt idx="6305">
                  <c:v>37.07985</c:v>
                </c:pt>
                <c:pt idx="6306">
                  <c:v>37.127159999999996</c:v>
                </c:pt>
                <c:pt idx="6307">
                  <c:v>37.173630000000003</c:v>
                </c:pt>
                <c:pt idx="6308">
                  <c:v>37.220100000000002</c:v>
                </c:pt>
                <c:pt idx="6309">
                  <c:v>37.265900000000002</c:v>
                </c:pt>
                <c:pt idx="6310">
                  <c:v>37.311109999999999</c:v>
                </c:pt>
                <c:pt idx="6311">
                  <c:v>37.357209999999995</c:v>
                </c:pt>
                <c:pt idx="6312">
                  <c:v>37.400559999999999</c:v>
                </c:pt>
                <c:pt idx="6313">
                  <c:v>37.444720000000004</c:v>
                </c:pt>
                <c:pt idx="6314">
                  <c:v>37.48706</c:v>
                </c:pt>
                <c:pt idx="6315">
                  <c:v>37.532000000000004</c:v>
                </c:pt>
                <c:pt idx="6316">
                  <c:v>37.576170000000005</c:v>
                </c:pt>
                <c:pt idx="6317">
                  <c:v>37.620919999999998</c:v>
                </c:pt>
                <c:pt idx="6318">
                  <c:v>37.664850000000001</c:v>
                </c:pt>
                <c:pt idx="6319">
                  <c:v>37.704830000000001</c:v>
                </c:pt>
                <c:pt idx="6320">
                  <c:v>37.746629999999996</c:v>
                </c:pt>
                <c:pt idx="6321">
                  <c:v>37.79036</c:v>
                </c:pt>
                <c:pt idx="6322">
                  <c:v>37.834429999999998</c:v>
                </c:pt>
                <c:pt idx="6323">
                  <c:v>37.878579999999999</c:v>
                </c:pt>
                <c:pt idx="6324">
                  <c:v>37.922250000000005</c:v>
                </c:pt>
                <c:pt idx="6325">
                  <c:v>37.963879999999996</c:v>
                </c:pt>
                <c:pt idx="6326">
                  <c:v>38.005690000000001</c:v>
                </c:pt>
                <c:pt idx="6327">
                  <c:v>38.04833</c:v>
                </c:pt>
                <c:pt idx="6328">
                  <c:v>38.091099999999997</c:v>
                </c:pt>
                <c:pt idx="6329">
                  <c:v>38.13411</c:v>
                </c:pt>
                <c:pt idx="6330">
                  <c:v>38.175739999999998</c:v>
                </c:pt>
                <c:pt idx="6331">
                  <c:v>38.074710000000003</c:v>
                </c:pt>
                <c:pt idx="6332">
                  <c:v>37.99783</c:v>
                </c:pt>
                <c:pt idx="6333">
                  <c:v>37.930160000000001</c:v>
                </c:pt>
                <c:pt idx="6334">
                  <c:v>37.862850000000002</c:v>
                </c:pt>
                <c:pt idx="6335">
                  <c:v>37.802410000000002</c:v>
                </c:pt>
                <c:pt idx="6336">
                  <c:v>37.745579999999997</c:v>
                </c:pt>
                <c:pt idx="6337">
                  <c:v>37.689979999999998</c:v>
                </c:pt>
                <c:pt idx="6338">
                  <c:v>37.634970000000003</c:v>
                </c:pt>
                <c:pt idx="6339">
                  <c:v>37.580399999999997</c:v>
                </c:pt>
                <c:pt idx="6340">
                  <c:v>37.526579999999996</c:v>
                </c:pt>
                <c:pt idx="6341">
                  <c:v>37.472229999999996</c:v>
                </c:pt>
                <c:pt idx="6342">
                  <c:v>37.41872</c:v>
                </c:pt>
                <c:pt idx="6343">
                  <c:v>37.36544</c:v>
                </c:pt>
                <c:pt idx="6344">
                  <c:v>37.312429999999999</c:v>
                </c:pt>
                <c:pt idx="6345">
                  <c:v>37.259639999999997</c:v>
                </c:pt>
                <c:pt idx="6346">
                  <c:v>37.20702</c:v>
                </c:pt>
                <c:pt idx="6347">
                  <c:v>37.154400000000003</c:v>
                </c:pt>
                <c:pt idx="6348">
                  <c:v>37.101790000000001</c:v>
                </c:pt>
                <c:pt idx="6349">
                  <c:v>37.049239999999998</c:v>
                </c:pt>
                <c:pt idx="6350">
                  <c:v>36.996780000000001</c:v>
                </c:pt>
                <c:pt idx="6351">
                  <c:v>36.944290000000002</c:v>
                </c:pt>
                <c:pt idx="6352">
                  <c:v>36.891840000000002</c:v>
                </c:pt>
                <c:pt idx="6353">
                  <c:v>36.839529999999996</c:v>
                </c:pt>
                <c:pt idx="6354">
                  <c:v>36.787219999999998</c:v>
                </c:pt>
                <c:pt idx="6355">
                  <c:v>36.73498</c:v>
                </c:pt>
                <c:pt idx="6356">
                  <c:v>36.68253</c:v>
                </c:pt>
                <c:pt idx="6357">
                  <c:v>36.629660000000001</c:v>
                </c:pt>
                <c:pt idx="6358">
                  <c:v>36.576650000000001</c:v>
                </c:pt>
                <c:pt idx="6359">
                  <c:v>36.523850000000003</c:v>
                </c:pt>
                <c:pt idx="6360">
                  <c:v>36.471089999999997</c:v>
                </c:pt>
                <c:pt idx="6361">
                  <c:v>36.41845</c:v>
                </c:pt>
                <c:pt idx="6362">
                  <c:v>36.365699999999997</c:v>
                </c:pt>
                <c:pt idx="6363">
                  <c:v>36.312820000000002</c:v>
                </c:pt>
                <c:pt idx="6364">
                  <c:v>36.259990000000002</c:v>
                </c:pt>
                <c:pt idx="6365">
                  <c:v>36.207180000000001</c:v>
                </c:pt>
                <c:pt idx="6366">
                  <c:v>36.154829999999997</c:v>
                </c:pt>
                <c:pt idx="6367">
                  <c:v>36.102599999999995</c:v>
                </c:pt>
                <c:pt idx="6368">
                  <c:v>36.051169999999999</c:v>
                </c:pt>
                <c:pt idx="6369">
                  <c:v>35.998629999999999</c:v>
                </c:pt>
                <c:pt idx="6370">
                  <c:v>35.946419999999996</c:v>
                </c:pt>
                <c:pt idx="6371">
                  <c:v>35.893709999999999</c:v>
                </c:pt>
                <c:pt idx="6372">
                  <c:v>35.840699999999998</c:v>
                </c:pt>
                <c:pt idx="6373">
                  <c:v>35.787790000000001</c:v>
                </c:pt>
                <c:pt idx="6374">
                  <c:v>35.734810000000003</c:v>
                </c:pt>
                <c:pt idx="6375">
                  <c:v>35.681840000000001</c:v>
                </c:pt>
                <c:pt idx="6376">
                  <c:v>35.629559999999998</c:v>
                </c:pt>
                <c:pt idx="6377">
                  <c:v>35.576859999999996</c:v>
                </c:pt>
                <c:pt idx="6378">
                  <c:v>35.523940000000003</c:v>
                </c:pt>
                <c:pt idx="6379">
                  <c:v>35.470790000000001</c:v>
                </c:pt>
                <c:pt idx="6380">
                  <c:v>35.41769</c:v>
                </c:pt>
                <c:pt idx="6381">
                  <c:v>35.364670000000004</c:v>
                </c:pt>
                <c:pt idx="6382">
                  <c:v>35.311639999999997</c:v>
                </c:pt>
                <c:pt idx="6383">
                  <c:v>35.25826</c:v>
                </c:pt>
                <c:pt idx="6384">
                  <c:v>35.204650000000001</c:v>
                </c:pt>
                <c:pt idx="6385">
                  <c:v>35.150880000000001</c:v>
                </c:pt>
                <c:pt idx="6386">
                  <c:v>35.09704</c:v>
                </c:pt>
                <c:pt idx="6387">
                  <c:v>35.043190000000003</c:v>
                </c:pt>
                <c:pt idx="6388">
                  <c:v>34.989330000000002</c:v>
                </c:pt>
                <c:pt idx="6389">
                  <c:v>34.93544</c:v>
                </c:pt>
                <c:pt idx="6390">
                  <c:v>34.881520000000002</c:v>
                </c:pt>
                <c:pt idx="6391">
                  <c:v>34.827599999999997</c:v>
                </c:pt>
                <c:pt idx="6392">
                  <c:v>34.77366</c:v>
                </c:pt>
                <c:pt idx="6393">
                  <c:v>34.719709999999999</c:v>
                </c:pt>
                <c:pt idx="6394">
                  <c:v>34.665599999999998</c:v>
                </c:pt>
                <c:pt idx="6395">
                  <c:v>34.611460000000001</c:v>
                </c:pt>
                <c:pt idx="6396">
                  <c:v>34.556779999999996</c:v>
                </c:pt>
                <c:pt idx="6397">
                  <c:v>34.503390000000003</c:v>
                </c:pt>
                <c:pt idx="6398">
                  <c:v>34.450599999999994</c:v>
                </c:pt>
                <c:pt idx="6399">
                  <c:v>34.39725</c:v>
                </c:pt>
                <c:pt idx="6400">
                  <c:v>34.343170000000001</c:v>
                </c:pt>
                <c:pt idx="6401">
                  <c:v>34.288780000000003</c:v>
                </c:pt>
                <c:pt idx="6402">
                  <c:v>34.2346</c:v>
                </c:pt>
                <c:pt idx="6403">
                  <c:v>34.17971</c:v>
                </c:pt>
                <c:pt idx="6404">
                  <c:v>34.124870000000001</c:v>
                </c:pt>
                <c:pt idx="6405">
                  <c:v>34.070010000000003</c:v>
                </c:pt>
                <c:pt idx="6406">
                  <c:v>34.015610000000002</c:v>
                </c:pt>
                <c:pt idx="6407">
                  <c:v>33.960650000000001</c:v>
                </c:pt>
                <c:pt idx="6408">
                  <c:v>33.905409999999996</c:v>
                </c:pt>
                <c:pt idx="6409">
                  <c:v>33.850090000000002</c:v>
                </c:pt>
                <c:pt idx="6410">
                  <c:v>33.794529999999995</c:v>
                </c:pt>
                <c:pt idx="6411">
                  <c:v>33.738929999999996</c:v>
                </c:pt>
                <c:pt idx="6412">
                  <c:v>33.683149999999998</c:v>
                </c:pt>
                <c:pt idx="6413">
                  <c:v>33.627139999999997</c:v>
                </c:pt>
                <c:pt idx="6414">
                  <c:v>33.571219999999997</c:v>
                </c:pt>
                <c:pt idx="6415">
                  <c:v>33.515979999999999</c:v>
                </c:pt>
                <c:pt idx="6416">
                  <c:v>33.460889999999999</c:v>
                </c:pt>
                <c:pt idx="6417">
                  <c:v>33.404470000000003</c:v>
                </c:pt>
                <c:pt idx="6418">
                  <c:v>33.347670000000001</c:v>
                </c:pt>
                <c:pt idx="6419">
                  <c:v>33.290929999999996</c:v>
                </c:pt>
                <c:pt idx="6420">
                  <c:v>33.234340000000003</c:v>
                </c:pt>
                <c:pt idx="6421">
                  <c:v>33.178089999999997</c:v>
                </c:pt>
                <c:pt idx="6422">
                  <c:v>33.121569999999998</c:v>
                </c:pt>
                <c:pt idx="6423">
                  <c:v>33.06523</c:v>
                </c:pt>
                <c:pt idx="6424">
                  <c:v>33.008700000000005</c:v>
                </c:pt>
                <c:pt idx="6425">
                  <c:v>32.952870000000004</c:v>
                </c:pt>
                <c:pt idx="6426">
                  <c:v>32.896439999999998</c:v>
                </c:pt>
                <c:pt idx="6427">
                  <c:v>32.83943</c:v>
                </c:pt>
                <c:pt idx="6428">
                  <c:v>32.782650000000004</c:v>
                </c:pt>
                <c:pt idx="6429">
                  <c:v>32.725490000000001</c:v>
                </c:pt>
                <c:pt idx="6430">
                  <c:v>32.669139999999999</c:v>
                </c:pt>
                <c:pt idx="6431">
                  <c:v>32.611910000000002</c:v>
                </c:pt>
                <c:pt idx="6432">
                  <c:v>32.554569999999998</c:v>
                </c:pt>
                <c:pt idx="6433">
                  <c:v>32.497440000000005</c:v>
                </c:pt>
                <c:pt idx="6434">
                  <c:v>32.440150000000003</c:v>
                </c:pt>
                <c:pt idx="6435">
                  <c:v>32.382750000000001</c:v>
                </c:pt>
                <c:pt idx="6436">
                  <c:v>32.324399999999997</c:v>
                </c:pt>
                <c:pt idx="6437">
                  <c:v>32.26605</c:v>
                </c:pt>
                <c:pt idx="6438">
                  <c:v>32.20805</c:v>
                </c:pt>
                <c:pt idx="6439">
                  <c:v>32.15014</c:v>
                </c:pt>
                <c:pt idx="6440">
                  <c:v>32.09272</c:v>
                </c:pt>
                <c:pt idx="6441">
                  <c:v>32.03557</c:v>
                </c:pt>
                <c:pt idx="6442">
                  <c:v>31.978760000000001</c:v>
                </c:pt>
                <c:pt idx="6443">
                  <c:v>31.922060000000002</c:v>
                </c:pt>
                <c:pt idx="6444">
                  <c:v>31.865780000000001</c:v>
                </c:pt>
                <c:pt idx="6445">
                  <c:v>31.80941</c:v>
                </c:pt>
                <c:pt idx="6446">
                  <c:v>31.752989999999997</c:v>
                </c:pt>
                <c:pt idx="6447">
                  <c:v>31.695410000000003</c:v>
                </c:pt>
                <c:pt idx="6448">
                  <c:v>31.637789999999999</c:v>
                </c:pt>
                <c:pt idx="6449">
                  <c:v>31.58034</c:v>
                </c:pt>
                <c:pt idx="6450">
                  <c:v>31.522570000000002</c:v>
                </c:pt>
                <c:pt idx="6451">
                  <c:v>31.464850000000002</c:v>
                </c:pt>
                <c:pt idx="6452">
                  <c:v>31.407500000000002</c:v>
                </c:pt>
                <c:pt idx="6453">
                  <c:v>31.350090000000002</c:v>
                </c:pt>
                <c:pt idx="6454">
                  <c:v>31.293210000000002</c:v>
                </c:pt>
                <c:pt idx="6455">
                  <c:v>31.235870000000002</c:v>
                </c:pt>
                <c:pt idx="6456">
                  <c:v>31.178799999999999</c:v>
                </c:pt>
                <c:pt idx="6457">
                  <c:v>31.12247</c:v>
                </c:pt>
                <c:pt idx="6458">
                  <c:v>31.0656</c:v>
                </c:pt>
                <c:pt idx="6459">
                  <c:v>31.00853</c:v>
                </c:pt>
                <c:pt idx="6460">
                  <c:v>30.951360000000001</c:v>
                </c:pt>
                <c:pt idx="6461">
                  <c:v>30.894480000000001</c:v>
                </c:pt>
                <c:pt idx="6462">
                  <c:v>30.83737</c:v>
                </c:pt>
                <c:pt idx="6463">
                  <c:v>30.780449999999998</c:v>
                </c:pt>
                <c:pt idx="6464">
                  <c:v>30.723389999999998</c:v>
                </c:pt>
                <c:pt idx="6465">
                  <c:v>30.66611</c:v>
                </c:pt>
                <c:pt idx="6466">
                  <c:v>30.604710000000001</c:v>
                </c:pt>
                <c:pt idx="6467">
                  <c:v>30.544809999999998</c:v>
                </c:pt>
                <c:pt idx="6468">
                  <c:v>30.483969999999999</c:v>
                </c:pt>
                <c:pt idx="6469">
                  <c:v>30.423840000000002</c:v>
                </c:pt>
                <c:pt idx="6470">
                  <c:v>30.363140000000001</c:v>
                </c:pt>
                <c:pt idx="6471">
                  <c:v>30.30237</c:v>
                </c:pt>
                <c:pt idx="6472">
                  <c:v>30.2425</c:v>
                </c:pt>
                <c:pt idx="6473">
                  <c:v>30.182549999999999</c:v>
                </c:pt>
                <c:pt idx="6474">
                  <c:v>30.122789999999998</c:v>
                </c:pt>
                <c:pt idx="6475">
                  <c:v>30.06306</c:v>
                </c:pt>
                <c:pt idx="6476">
                  <c:v>30.003609999999998</c:v>
                </c:pt>
                <c:pt idx="6477">
                  <c:v>29.943849999999998</c:v>
                </c:pt>
                <c:pt idx="6478">
                  <c:v>29.88458</c:v>
                </c:pt>
                <c:pt idx="6479">
                  <c:v>29.825750000000003</c:v>
                </c:pt>
                <c:pt idx="6480">
                  <c:v>29.768409999999999</c:v>
                </c:pt>
                <c:pt idx="6481">
                  <c:v>29.710059999999999</c:v>
                </c:pt>
                <c:pt idx="6482">
                  <c:v>29.650690000000001</c:v>
                </c:pt>
                <c:pt idx="6483">
                  <c:v>29.590960000000003</c:v>
                </c:pt>
                <c:pt idx="6484">
                  <c:v>29.530840000000001</c:v>
                </c:pt>
                <c:pt idx="6485">
                  <c:v>29.470489999999998</c:v>
                </c:pt>
                <c:pt idx="6486">
                  <c:v>29.40982</c:v>
                </c:pt>
                <c:pt idx="6487">
                  <c:v>29.347940000000001</c:v>
                </c:pt>
                <c:pt idx="6488">
                  <c:v>29.285549999999997</c:v>
                </c:pt>
                <c:pt idx="6489">
                  <c:v>29.223409999999998</c:v>
                </c:pt>
                <c:pt idx="6490">
                  <c:v>29.16028</c:v>
                </c:pt>
                <c:pt idx="6491">
                  <c:v>29.097369999999998</c:v>
                </c:pt>
                <c:pt idx="6492">
                  <c:v>29.033630000000002</c:v>
                </c:pt>
                <c:pt idx="6493">
                  <c:v>28.970389999999998</c:v>
                </c:pt>
                <c:pt idx="6494">
                  <c:v>28.911079999999998</c:v>
                </c:pt>
                <c:pt idx="6495">
                  <c:v>28.854679999999998</c:v>
                </c:pt>
                <c:pt idx="6496">
                  <c:v>28.794849999999997</c:v>
                </c:pt>
                <c:pt idx="6497">
                  <c:v>28.7361</c:v>
                </c:pt>
                <c:pt idx="6498">
                  <c:v>28.67849</c:v>
                </c:pt>
                <c:pt idx="6499">
                  <c:v>28.619070000000001</c:v>
                </c:pt>
                <c:pt idx="6500">
                  <c:v>28.557459999999999</c:v>
                </c:pt>
                <c:pt idx="6501">
                  <c:v>28.494449999999997</c:v>
                </c:pt>
                <c:pt idx="6502">
                  <c:v>28.43047</c:v>
                </c:pt>
                <c:pt idx="6503">
                  <c:v>28.36562</c:v>
                </c:pt>
                <c:pt idx="6504">
                  <c:v>28.30067</c:v>
                </c:pt>
                <c:pt idx="6505">
                  <c:v>28.23507</c:v>
                </c:pt>
                <c:pt idx="6506">
                  <c:v>28.169050000000002</c:v>
                </c:pt>
                <c:pt idx="6507">
                  <c:v>28.103009999999998</c:v>
                </c:pt>
                <c:pt idx="6508">
                  <c:v>28.036580000000001</c:v>
                </c:pt>
                <c:pt idx="6509">
                  <c:v>27.969949999999997</c:v>
                </c:pt>
                <c:pt idx="6510">
                  <c:v>27.903179999999999</c:v>
                </c:pt>
                <c:pt idx="6511">
                  <c:v>27.836310000000001</c:v>
                </c:pt>
                <c:pt idx="6512">
                  <c:v>27.76932</c:v>
                </c:pt>
                <c:pt idx="6513">
                  <c:v>27.70289</c:v>
                </c:pt>
                <c:pt idx="6514">
                  <c:v>27.636289999999999</c:v>
                </c:pt>
                <c:pt idx="6515">
                  <c:v>27.570879999999999</c:v>
                </c:pt>
                <c:pt idx="6516">
                  <c:v>27.50525</c:v>
                </c:pt>
                <c:pt idx="6517">
                  <c:v>27.437730000000002</c:v>
                </c:pt>
                <c:pt idx="6518">
                  <c:v>27.36964</c:v>
                </c:pt>
                <c:pt idx="6519">
                  <c:v>27.301160000000003</c:v>
                </c:pt>
                <c:pt idx="6520">
                  <c:v>27.232590000000002</c:v>
                </c:pt>
                <c:pt idx="6521">
                  <c:v>27.164000000000001</c:v>
                </c:pt>
                <c:pt idx="6522">
                  <c:v>27.09675</c:v>
                </c:pt>
                <c:pt idx="6523">
                  <c:v>27.028829999999999</c:v>
                </c:pt>
                <c:pt idx="6524">
                  <c:v>26.960169999999998</c:v>
                </c:pt>
                <c:pt idx="6525">
                  <c:v>26.890839999999997</c:v>
                </c:pt>
                <c:pt idx="6526">
                  <c:v>26.821210000000001</c:v>
                </c:pt>
                <c:pt idx="6527">
                  <c:v>26.752110000000002</c:v>
                </c:pt>
                <c:pt idx="6528">
                  <c:v>26.68272</c:v>
                </c:pt>
                <c:pt idx="6529">
                  <c:v>26.612589999999997</c:v>
                </c:pt>
                <c:pt idx="6530">
                  <c:v>26.542940000000002</c:v>
                </c:pt>
                <c:pt idx="6531">
                  <c:v>26.472470000000001</c:v>
                </c:pt>
                <c:pt idx="6532">
                  <c:v>26.401490000000003</c:v>
                </c:pt>
                <c:pt idx="6533">
                  <c:v>26.330190000000002</c:v>
                </c:pt>
                <c:pt idx="6534">
                  <c:v>26.259260000000001</c:v>
                </c:pt>
                <c:pt idx="6535">
                  <c:v>26.187909999999999</c:v>
                </c:pt>
                <c:pt idx="6536">
                  <c:v>26.116130000000002</c:v>
                </c:pt>
                <c:pt idx="6537">
                  <c:v>26.044330000000002</c:v>
                </c:pt>
                <c:pt idx="6538">
                  <c:v>25.972279999999998</c:v>
                </c:pt>
                <c:pt idx="6539">
                  <c:v>25.900919999999999</c:v>
                </c:pt>
                <c:pt idx="6540">
                  <c:v>25.82939</c:v>
                </c:pt>
                <c:pt idx="6541">
                  <c:v>25.757480000000001</c:v>
                </c:pt>
                <c:pt idx="6542">
                  <c:v>25.684919999999998</c:v>
                </c:pt>
                <c:pt idx="6543">
                  <c:v>25.612080000000002</c:v>
                </c:pt>
                <c:pt idx="6544">
                  <c:v>25.538880000000002</c:v>
                </c:pt>
                <c:pt idx="6545">
                  <c:v>25.465949999999999</c:v>
                </c:pt>
                <c:pt idx="6546">
                  <c:v>25.392240000000001</c:v>
                </c:pt>
                <c:pt idx="6547">
                  <c:v>25.318469999999998</c:v>
                </c:pt>
                <c:pt idx="6548">
                  <c:v>25.24464</c:v>
                </c:pt>
                <c:pt idx="6549">
                  <c:v>25.17118</c:v>
                </c:pt>
                <c:pt idx="6550">
                  <c:v>25.097749999999998</c:v>
                </c:pt>
                <c:pt idx="6551">
                  <c:v>25.023900000000001</c:v>
                </c:pt>
                <c:pt idx="6552">
                  <c:v>24.950709999999997</c:v>
                </c:pt>
                <c:pt idx="6553">
                  <c:v>24.876559999999998</c:v>
                </c:pt>
                <c:pt idx="6554">
                  <c:v>24.800620000000002</c:v>
                </c:pt>
                <c:pt idx="6555">
                  <c:v>24.725549999999998</c:v>
                </c:pt>
                <c:pt idx="6556">
                  <c:v>24.650889999999997</c:v>
                </c:pt>
                <c:pt idx="6557">
                  <c:v>24.57499</c:v>
                </c:pt>
                <c:pt idx="6558">
                  <c:v>24.497399999999999</c:v>
                </c:pt>
                <c:pt idx="6559">
                  <c:v>24.419369999999997</c:v>
                </c:pt>
                <c:pt idx="6560">
                  <c:v>24.341070000000002</c:v>
                </c:pt>
                <c:pt idx="6561">
                  <c:v>24.262090000000001</c:v>
                </c:pt>
                <c:pt idx="6562">
                  <c:v>24.182769999999998</c:v>
                </c:pt>
                <c:pt idx="6563">
                  <c:v>24.10399</c:v>
                </c:pt>
                <c:pt idx="6564">
                  <c:v>24.025069999999999</c:v>
                </c:pt>
                <c:pt idx="6565">
                  <c:v>23.976939999999999</c:v>
                </c:pt>
                <c:pt idx="6566">
                  <c:v>23.927949999999999</c:v>
                </c:pt>
                <c:pt idx="6567">
                  <c:v>23.869709999999998</c:v>
                </c:pt>
                <c:pt idx="6568">
                  <c:v>23.805619999999998</c:v>
                </c:pt>
                <c:pt idx="6569">
                  <c:v>23.735140000000001</c:v>
                </c:pt>
                <c:pt idx="6570">
                  <c:v>23.660640000000001</c:v>
                </c:pt>
                <c:pt idx="6571">
                  <c:v>23.585740000000001</c:v>
                </c:pt>
                <c:pt idx="6572">
                  <c:v>23.528850000000002</c:v>
                </c:pt>
                <c:pt idx="6573">
                  <c:v>23.468939999999996</c:v>
                </c:pt>
                <c:pt idx="6574">
                  <c:v>23.40138</c:v>
                </c:pt>
                <c:pt idx="6575">
                  <c:v>23.328920000000004</c:v>
                </c:pt>
                <c:pt idx="6576">
                  <c:v>23.253610000000002</c:v>
                </c:pt>
                <c:pt idx="6577">
                  <c:v>23.175740000000001</c:v>
                </c:pt>
                <c:pt idx="6578">
                  <c:v>23.09628</c:v>
                </c:pt>
                <c:pt idx="6579">
                  <c:v>23.016070000000003</c:v>
                </c:pt>
                <c:pt idx="6580">
                  <c:v>22.933509999999998</c:v>
                </c:pt>
                <c:pt idx="6581">
                  <c:v>22.849989999999998</c:v>
                </c:pt>
                <c:pt idx="6582">
                  <c:v>22.765230000000003</c:v>
                </c:pt>
                <c:pt idx="6583">
                  <c:v>22.681040000000003</c:v>
                </c:pt>
                <c:pt idx="6584">
                  <c:v>22.59695</c:v>
                </c:pt>
                <c:pt idx="6585">
                  <c:v>22.512550000000001</c:v>
                </c:pt>
                <c:pt idx="6586">
                  <c:v>22.42623</c:v>
                </c:pt>
                <c:pt idx="6587">
                  <c:v>22.34055</c:v>
                </c:pt>
                <c:pt idx="6588">
                  <c:v>22.25367</c:v>
                </c:pt>
                <c:pt idx="6589">
                  <c:v>22.165659999999999</c:v>
                </c:pt>
                <c:pt idx="6590">
                  <c:v>22.076989999999999</c:v>
                </c:pt>
                <c:pt idx="6591">
                  <c:v>21.98846</c:v>
                </c:pt>
                <c:pt idx="6592">
                  <c:v>21.898440000000001</c:v>
                </c:pt>
                <c:pt idx="6593">
                  <c:v>21.807479999999998</c:v>
                </c:pt>
                <c:pt idx="6594">
                  <c:v>21.716660000000001</c:v>
                </c:pt>
                <c:pt idx="6595">
                  <c:v>21.625839999999997</c:v>
                </c:pt>
                <c:pt idx="6596">
                  <c:v>21.535589999999999</c:v>
                </c:pt>
                <c:pt idx="6597">
                  <c:v>21.44351</c:v>
                </c:pt>
                <c:pt idx="6598">
                  <c:v>21.350709999999999</c:v>
                </c:pt>
                <c:pt idx="6599">
                  <c:v>21.258900000000001</c:v>
                </c:pt>
                <c:pt idx="6600">
                  <c:v>21.18449</c:v>
                </c:pt>
                <c:pt idx="6601">
                  <c:v>21.094650000000001</c:v>
                </c:pt>
                <c:pt idx="6602">
                  <c:v>21.001750000000001</c:v>
                </c:pt>
                <c:pt idx="6603">
                  <c:v>20.907789999999999</c:v>
                </c:pt>
                <c:pt idx="6604">
                  <c:v>20.815090000000001</c:v>
                </c:pt>
                <c:pt idx="6605">
                  <c:v>20.721219999999999</c:v>
                </c:pt>
                <c:pt idx="6606">
                  <c:v>20.625140000000002</c:v>
                </c:pt>
                <c:pt idx="6607">
                  <c:v>20.52881</c:v>
                </c:pt>
                <c:pt idx="6608">
                  <c:v>20.431899999999999</c:v>
                </c:pt>
                <c:pt idx="6609">
                  <c:v>20.335190000000001</c:v>
                </c:pt>
                <c:pt idx="6610">
                  <c:v>20.238930000000003</c:v>
                </c:pt>
                <c:pt idx="6611">
                  <c:v>20.142099999999999</c:v>
                </c:pt>
                <c:pt idx="6612">
                  <c:v>20.045110000000001</c:v>
                </c:pt>
                <c:pt idx="6613">
                  <c:v>19.94839</c:v>
                </c:pt>
                <c:pt idx="6614">
                  <c:v>19.852499999999999</c:v>
                </c:pt>
                <c:pt idx="6615">
                  <c:v>19.758770000000002</c:v>
                </c:pt>
                <c:pt idx="6616">
                  <c:v>19.664680000000001</c:v>
                </c:pt>
                <c:pt idx="6617">
                  <c:v>19.568950000000001</c:v>
                </c:pt>
                <c:pt idx="6618">
                  <c:v>19.472190000000001</c:v>
                </c:pt>
                <c:pt idx="6619">
                  <c:v>19.375700000000002</c:v>
                </c:pt>
                <c:pt idx="6620">
                  <c:v>19.278939999999999</c:v>
                </c:pt>
                <c:pt idx="6621">
                  <c:v>19.182410000000001</c:v>
                </c:pt>
                <c:pt idx="6622">
                  <c:v>19.085290000000001</c:v>
                </c:pt>
                <c:pt idx="6623">
                  <c:v>18.98808</c:v>
                </c:pt>
                <c:pt idx="6624">
                  <c:v>18.890560000000001</c:v>
                </c:pt>
                <c:pt idx="6625">
                  <c:v>18.792760000000001</c:v>
                </c:pt>
                <c:pt idx="6626">
                  <c:v>18.69482</c:v>
                </c:pt>
                <c:pt idx="6627">
                  <c:v>18.59694</c:v>
                </c:pt>
                <c:pt idx="6628">
                  <c:v>18.498989999999999</c:v>
                </c:pt>
                <c:pt idx="6629">
                  <c:v>18.401109999999999</c:v>
                </c:pt>
                <c:pt idx="6630">
                  <c:v>18.30312</c:v>
                </c:pt>
                <c:pt idx="6631">
                  <c:v>18.20496</c:v>
                </c:pt>
                <c:pt idx="6632">
                  <c:v>18.106870000000001</c:v>
                </c:pt>
                <c:pt idx="6633">
                  <c:v>18.008800000000001</c:v>
                </c:pt>
                <c:pt idx="6634">
                  <c:v>17.910730000000001</c:v>
                </c:pt>
                <c:pt idx="6635">
                  <c:v>17.812629999999999</c:v>
                </c:pt>
                <c:pt idx="6636">
                  <c:v>17.714500000000001</c:v>
                </c:pt>
                <c:pt idx="6637">
                  <c:v>17.616389999999999</c:v>
                </c:pt>
                <c:pt idx="6638">
                  <c:v>17.518280000000001</c:v>
                </c:pt>
                <c:pt idx="6639">
                  <c:v>17.420110000000001</c:v>
                </c:pt>
                <c:pt idx="6640">
                  <c:v>17.321919999999999</c:v>
                </c:pt>
                <c:pt idx="6641">
                  <c:v>17.223970000000001</c:v>
                </c:pt>
                <c:pt idx="6642">
                  <c:v>17.126139999999999</c:v>
                </c:pt>
                <c:pt idx="6643">
                  <c:v>17.028300000000002</c:v>
                </c:pt>
                <c:pt idx="6644">
                  <c:v>16.930669999999999</c:v>
                </c:pt>
                <c:pt idx="6645">
                  <c:v>16.836279999999999</c:v>
                </c:pt>
                <c:pt idx="6646">
                  <c:v>16.740929999999999</c:v>
                </c:pt>
                <c:pt idx="6647">
                  <c:v>16.646380000000001</c:v>
                </c:pt>
                <c:pt idx="6648">
                  <c:v>16.55031</c:v>
                </c:pt>
                <c:pt idx="6649">
                  <c:v>16.45318</c:v>
                </c:pt>
                <c:pt idx="6650">
                  <c:v>16.3553</c:v>
                </c:pt>
                <c:pt idx="6651">
                  <c:v>16.25731</c:v>
                </c:pt>
                <c:pt idx="6652">
                  <c:v>16.159690000000001</c:v>
                </c:pt>
                <c:pt idx="6653">
                  <c:v>16.06221</c:v>
                </c:pt>
                <c:pt idx="6654">
                  <c:v>15.964739999999999</c:v>
                </c:pt>
                <c:pt idx="6655">
                  <c:v>15.867570000000001</c:v>
                </c:pt>
                <c:pt idx="6656">
                  <c:v>15.770789999999998</c:v>
                </c:pt>
                <c:pt idx="6657">
                  <c:v>15.673649999999999</c:v>
                </c:pt>
                <c:pt idx="6658">
                  <c:v>15.575659999999999</c:v>
                </c:pt>
                <c:pt idx="6659">
                  <c:v>15.477869999999999</c:v>
                </c:pt>
                <c:pt idx="6660">
                  <c:v>15.380009999999999</c:v>
                </c:pt>
                <c:pt idx="6661">
                  <c:v>15.28213</c:v>
                </c:pt>
                <c:pt idx="6662">
                  <c:v>15.18411</c:v>
                </c:pt>
                <c:pt idx="6663">
                  <c:v>15.08602</c:v>
                </c:pt>
                <c:pt idx="6664">
                  <c:v>14.9879</c:v>
                </c:pt>
                <c:pt idx="6665">
                  <c:v>14.88982</c:v>
                </c:pt>
                <c:pt idx="6666">
                  <c:v>14.792439999999999</c:v>
                </c:pt>
                <c:pt idx="6667">
                  <c:v>14.694940000000001</c:v>
                </c:pt>
                <c:pt idx="6668">
                  <c:v>14.597309999999998</c:v>
                </c:pt>
                <c:pt idx="6669">
                  <c:v>14.499560000000001</c:v>
                </c:pt>
                <c:pt idx="6670">
                  <c:v>14.40188</c:v>
                </c:pt>
                <c:pt idx="6671">
                  <c:v>14.30447</c:v>
                </c:pt>
                <c:pt idx="6672">
                  <c:v>14.207099999999999</c:v>
                </c:pt>
                <c:pt idx="6673">
                  <c:v>14.110100000000001</c:v>
                </c:pt>
                <c:pt idx="6674">
                  <c:v>14.01407</c:v>
                </c:pt>
                <c:pt idx="6675">
                  <c:v>13.923449999999999</c:v>
                </c:pt>
                <c:pt idx="6676">
                  <c:v>13.83572</c:v>
                </c:pt>
                <c:pt idx="6677">
                  <c:v>13.740410000000001</c:v>
                </c:pt>
                <c:pt idx="6678">
                  <c:v>13.64357</c:v>
                </c:pt>
                <c:pt idx="6679">
                  <c:v>13.546510000000001</c:v>
                </c:pt>
                <c:pt idx="6680">
                  <c:v>13.449260000000001</c:v>
                </c:pt>
                <c:pt idx="6681">
                  <c:v>13.351569999999999</c:v>
                </c:pt>
                <c:pt idx="6682">
                  <c:v>13.253649999999999</c:v>
                </c:pt>
                <c:pt idx="6683">
                  <c:v>13.155859999999999</c:v>
                </c:pt>
                <c:pt idx="6684">
                  <c:v>13.058009999999999</c:v>
                </c:pt>
                <c:pt idx="6685">
                  <c:v>12.960229999999999</c:v>
                </c:pt>
                <c:pt idx="6686">
                  <c:v>12.862410000000001</c:v>
                </c:pt>
                <c:pt idx="6687">
                  <c:v>12.764660000000001</c:v>
                </c:pt>
                <c:pt idx="6688">
                  <c:v>12.66717</c:v>
                </c:pt>
                <c:pt idx="6689">
                  <c:v>12.56963</c:v>
                </c:pt>
                <c:pt idx="6690">
                  <c:v>12.472110000000001</c:v>
                </c:pt>
                <c:pt idx="6691">
                  <c:v>12.375100000000002</c:v>
                </c:pt>
                <c:pt idx="6692">
                  <c:v>12.27849</c:v>
                </c:pt>
                <c:pt idx="6693">
                  <c:v>12.182589999999999</c:v>
                </c:pt>
                <c:pt idx="6694">
                  <c:v>12.086410000000001</c:v>
                </c:pt>
                <c:pt idx="6695">
                  <c:v>11.989939999999999</c:v>
                </c:pt>
                <c:pt idx="6696">
                  <c:v>11.893069999999998</c:v>
                </c:pt>
                <c:pt idx="6697">
                  <c:v>11.796850000000001</c:v>
                </c:pt>
                <c:pt idx="6698">
                  <c:v>11.70134</c:v>
                </c:pt>
                <c:pt idx="6699">
                  <c:v>11.60496</c:v>
                </c:pt>
                <c:pt idx="6700">
                  <c:v>11.50797</c:v>
                </c:pt>
                <c:pt idx="6701">
                  <c:v>11.41089</c:v>
                </c:pt>
                <c:pt idx="6702">
                  <c:v>11.313880000000001</c:v>
                </c:pt>
                <c:pt idx="6703">
                  <c:v>11.21646</c:v>
                </c:pt>
                <c:pt idx="6704">
                  <c:v>11.119260000000001</c:v>
                </c:pt>
                <c:pt idx="6705">
                  <c:v>11.02176</c:v>
                </c:pt>
                <c:pt idx="6706">
                  <c:v>10.924290000000001</c:v>
                </c:pt>
                <c:pt idx="6707">
                  <c:v>10.826789999999999</c:v>
                </c:pt>
                <c:pt idx="6708">
                  <c:v>10.72935</c:v>
                </c:pt>
                <c:pt idx="6709">
                  <c:v>10.631900000000002</c:v>
                </c:pt>
                <c:pt idx="6710">
                  <c:v>10.534549999999999</c:v>
                </c:pt>
                <c:pt idx="6711">
                  <c:v>10.437110000000001</c:v>
                </c:pt>
                <c:pt idx="6712">
                  <c:v>10.33972</c:v>
                </c:pt>
                <c:pt idx="6713">
                  <c:v>10.242329999999999</c:v>
                </c:pt>
                <c:pt idx="6714">
                  <c:v>10.145</c:v>
                </c:pt>
                <c:pt idx="6715">
                  <c:v>10.047699999999999</c:v>
                </c:pt>
                <c:pt idx="6716">
                  <c:v>9.9504599999999996</c:v>
                </c:pt>
                <c:pt idx="6717">
                  <c:v>9.8531690000000012</c:v>
                </c:pt>
                <c:pt idx="6718">
                  <c:v>9.7559509999999996</c:v>
                </c:pt>
                <c:pt idx="6719">
                  <c:v>9.6587150000000008</c:v>
                </c:pt>
                <c:pt idx="6720">
                  <c:v>9.5615480000000002</c:v>
                </c:pt>
                <c:pt idx="6721">
                  <c:v>9.4645650000000003</c:v>
                </c:pt>
                <c:pt idx="6722">
                  <c:v>9.3674800000000005</c:v>
                </c:pt>
                <c:pt idx="6723">
                  <c:v>9.2703190000000006</c:v>
                </c:pt>
                <c:pt idx="6724">
                  <c:v>9.1731870000000004</c:v>
                </c:pt>
                <c:pt idx="6725">
                  <c:v>9.0760170000000002</c:v>
                </c:pt>
                <c:pt idx="6726">
                  <c:v>8.9789220000000007</c:v>
                </c:pt>
                <c:pt idx="6727">
                  <c:v>8.8818180000000009</c:v>
                </c:pt>
                <c:pt idx="6728">
                  <c:v>8.784751</c:v>
                </c:pt>
                <c:pt idx="6729">
                  <c:v>8.6878320000000002</c:v>
                </c:pt>
                <c:pt idx="6730">
                  <c:v>8.591031000000001</c:v>
                </c:pt>
                <c:pt idx="6731">
                  <c:v>8.4950729999999997</c:v>
                </c:pt>
                <c:pt idx="6732">
                  <c:v>8.400309</c:v>
                </c:pt>
                <c:pt idx="6733">
                  <c:v>8.3053410000000003</c:v>
                </c:pt>
                <c:pt idx="6734">
                  <c:v>8.2113829999999997</c:v>
                </c:pt>
                <c:pt idx="6735">
                  <c:v>8.1177630000000001</c:v>
                </c:pt>
                <c:pt idx="6736">
                  <c:v>8.0265079999999998</c:v>
                </c:pt>
                <c:pt idx="6737">
                  <c:v>7.9368099999999995</c:v>
                </c:pt>
                <c:pt idx="6738">
                  <c:v>7.8439259999999997</c:v>
                </c:pt>
                <c:pt idx="6739">
                  <c:v>7.7481340000000003</c:v>
                </c:pt>
                <c:pt idx="6740">
                  <c:v>7.6518870000000003</c:v>
                </c:pt>
                <c:pt idx="6741">
                  <c:v>7.5554310000000005</c:v>
                </c:pt>
                <c:pt idx="6742">
                  <c:v>7.4612150000000002</c:v>
                </c:pt>
                <c:pt idx="6743">
                  <c:v>7.3667340000000001</c:v>
                </c:pt>
                <c:pt idx="6744">
                  <c:v>7.2710369999999998</c:v>
                </c:pt>
                <c:pt idx="6745">
                  <c:v>7.1752269999999996</c:v>
                </c:pt>
                <c:pt idx="6746">
                  <c:v>7.0792409999999997</c:v>
                </c:pt>
                <c:pt idx="6747">
                  <c:v>6.9830669999999992</c:v>
                </c:pt>
                <c:pt idx="6748">
                  <c:v>6.8868539999999996</c:v>
                </c:pt>
                <c:pt idx="6749">
                  <c:v>6.790521</c:v>
                </c:pt>
                <c:pt idx="6750">
                  <c:v>6.6943570000000001</c:v>
                </c:pt>
                <c:pt idx="6751">
                  <c:v>6.5978060000000003</c:v>
                </c:pt>
                <c:pt idx="6752">
                  <c:v>6.501398</c:v>
                </c:pt>
                <c:pt idx="6753">
                  <c:v>6.4055010000000001</c:v>
                </c:pt>
                <c:pt idx="6754">
                  <c:v>6.309825</c:v>
                </c:pt>
                <c:pt idx="6755">
                  <c:v>6.2138269999999993</c:v>
                </c:pt>
                <c:pt idx="6756">
                  <c:v>6.1177830000000002</c:v>
                </c:pt>
                <c:pt idx="6757">
                  <c:v>6.0219230000000001</c:v>
                </c:pt>
                <c:pt idx="6758">
                  <c:v>5.9255650000000006</c:v>
                </c:pt>
                <c:pt idx="6759">
                  <c:v>5.8294740000000003</c:v>
                </c:pt>
                <c:pt idx="6760">
                  <c:v>5.7332539999999996</c:v>
                </c:pt>
                <c:pt idx="6761">
                  <c:v>5.6375549999999999</c:v>
                </c:pt>
                <c:pt idx="6762">
                  <c:v>5.5434599999999996</c:v>
                </c:pt>
                <c:pt idx="6763">
                  <c:v>5.4487509999999997</c:v>
                </c:pt>
                <c:pt idx="6764">
                  <c:v>5.3528859999999998</c:v>
                </c:pt>
                <c:pt idx="6765">
                  <c:v>5.2573590000000001</c:v>
                </c:pt>
                <c:pt idx="6766">
                  <c:v>5.1618580000000005</c:v>
                </c:pt>
                <c:pt idx="6767">
                  <c:v>5.0662949999999993</c:v>
                </c:pt>
                <c:pt idx="6768">
                  <c:v>4.9722439999999999</c:v>
                </c:pt>
                <c:pt idx="6769">
                  <c:v>4.8781340000000002</c:v>
                </c:pt>
                <c:pt idx="6770">
                  <c:v>4.7833860000000001</c:v>
                </c:pt>
                <c:pt idx="6771">
                  <c:v>4.6905019999999995</c:v>
                </c:pt>
                <c:pt idx="6772">
                  <c:v>4.5959899999999996</c:v>
                </c:pt>
                <c:pt idx="6773">
                  <c:v>4.5009100000000002</c:v>
                </c:pt>
                <c:pt idx="6774">
                  <c:v>4.4051460000000002</c:v>
                </c:pt>
                <c:pt idx="6775">
                  <c:v>4.3094660000000005</c:v>
                </c:pt>
                <c:pt idx="6776">
                  <c:v>4.2138989999999996</c:v>
                </c:pt>
                <c:pt idx="6777">
                  <c:v>4.1185450000000001</c:v>
                </c:pt>
                <c:pt idx="6778">
                  <c:v>4.0236860000000005</c:v>
                </c:pt>
                <c:pt idx="6779">
                  <c:v>3.929141</c:v>
                </c:pt>
                <c:pt idx="6780">
                  <c:v>3.835083</c:v>
                </c:pt>
                <c:pt idx="6781">
                  <c:v>3.7421410000000002</c:v>
                </c:pt>
                <c:pt idx="6782">
                  <c:v>3.6477409999999999</c:v>
                </c:pt>
                <c:pt idx="6783">
                  <c:v>3.5533649999999999</c:v>
                </c:pt>
                <c:pt idx="6784">
                  <c:v>3.4579840000000002</c:v>
                </c:pt>
                <c:pt idx="6785">
                  <c:v>3.3622839999999998</c:v>
                </c:pt>
                <c:pt idx="6786">
                  <c:v>3.2664530000000003</c:v>
                </c:pt>
                <c:pt idx="6787">
                  <c:v>3.1708809999999996</c:v>
                </c:pt>
                <c:pt idx="6788">
                  <c:v>3.0753760000000003</c:v>
                </c:pt>
                <c:pt idx="6789">
                  <c:v>2.9799940000000005</c:v>
                </c:pt>
                <c:pt idx="6790">
                  <c:v>2.8843930000000002</c:v>
                </c:pt>
                <c:pt idx="6791">
                  <c:v>2.7886340000000001</c:v>
                </c:pt>
                <c:pt idx="6792">
                  <c:v>2.6928020000000004</c:v>
                </c:pt>
                <c:pt idx="6793">
                  <c:v>2.59701</c:v>
                </c:pt>
                <c:pt idx="6794">
                  <c:v>2.5011899999999998</c:v>
                </c:pt>
                <c:pt idx="6795">
                  <c:v>2.4053909999999998</c:v>
                </c:pt>
                <c:pt idx="6796">
                  <c:v>2.309574</c:v>
                </c:pt>
                <c:pt idx="6797">
                  <c:v>2.2148660000000002</c:v>
                </c:pt>
                <c:pt idx="6798">
                  <c:v>2.1210999999999998</c:v>
                </c:pt>
                <c:pt idx="6799">
                  <c:v>2.0266090000000001</c:v>
                </c:pt>
                <c:pt idx="6800">
                  <c:v>1.931988</c:v>
                </c:pt>
                <c:pt idx="6801">
                  <c:v>1.836767</c:v>
                </c:pt>
                <c:pt idx="6802">
                  <c:v>1.7414450000000001</c:v>
                </c:pt>
                <c:pt idx="6803">
                  <c:v>1.6458970000000002</c:v>
                </c:pt>
                <c:pt idx="6804">
                  <c:v>1.5505230000000001</c:v>
                </c:pt>
                <c:pt idx="6805">
                  <c:v>1.4550609999999999</c:v>
                </c:pt>
                <c:pt idx="6806">
                  <c:v>1.359469</c:v>
                </c:pt>
                <c:pt idx="6807">
                  <c:v>1.2640699999999998</c:v>
                </c:pt>
                <c:pt idx="6808">
                  <c:v>1.169994</c:v>
                </c:pt>
                <c:pt idx="6809">
                  <c:v>1.076603</c:v>
                </c:pt>
                <c:pt idx="6810">
                  <c:v>0.98228129999999991</c:v>
                </c:pt>
                <c:pt idx="6811">
                  <c:v>0.88763510000000001</c:v>
                </c:pt>
                <c:pt idx="6812">
                  <c:v>0.79236909999999994</c:v>
                </c:pt>
                <c:pt idx="6813">
                  <c:v>0.69687319999999997</c:v>
                </c:pt>
                <c:pt idx="6814">
                  <c:v>0.60184479999999996</c:v>
                </c:pt>
                <c:pt idx="6815">
                  <c:v>0.50698100000000001</c:v>
                </c:pt>
                <c:pt idx="6816">
                  <c:v>0.41257839999999996</c:v>
                </c:pt>
                <c:pt idx="6817">
                  <c:v>0.31762869999999999</c:v>
                </c:pt>
                <c:pt idx="6818">
                  <c:v>0.22233340000000001</c:v>
                </c:pt>
                <c:pt idx="6819">
                  <c:v>0.12684030000000002</c:v>
                </c:pt>
                <c:pt idx="6820">
                  <c:v>3.1488540000000002E-2</c:v>
                </c:pt>
                <c:pt idx="6821">
                  <c:v>-6.4015840000000004E-2</c:v>
                </c:pt>
                <c:pt idx="6822">
                  <c:v>-0.15912989999999999</c:v>
                </c:pt>
                <c:pt idx="6823">
                  <c:v>-0.25413040000000003</c:v>
                </c:pt>
                <c:pt idx="6824">
                  <c:v>-0.34831719999999999</c:v>
                </c:pt>
                <c:pt idx="6825">
                  <c:v>-0.44225840000000005</c:v>
                </c:pt>
                <c:pt idx="6826">
                  <c:v>-0.53772790000000004</c:v>
                </c:pt>
                <c:pt idx="6827">
                  <c:v>-0.63452480000000011</c:v>
                </c:pt>
                <c:pt idx="6828">
                  <c:v>-0.72601939999999998</c:v>
                </c:pt>
                <c:pt idx="6829">
                  <c:v>-0.81986349999999997</c:v>
                </c:pt>
                <c:pt idx="6830">
                  <c:v>-0.91486390000000006</c:v>
                </c:pt>
                <c:pt idx="6831">
                  <c:v>-1.008459</c:v>
                </c:pt>
                <c:pt idx="6832">
                  <c:v>-1.1031879999999998</c:v>
                </c:pt>
                <c:pt idx="6833">
                  <c:v>-1.198196</c:v>
                </c:pt>
                <c:pt idx="6834">
                  <c:v>-1.2933629999999998</c:v>
                </c:pt>
                <c:pt idx="6835">
                  <c:v>-1.3886979999999998</c:v>
                </c:pt>
                <c:pt idx="6836">
                  <c:v>-1.4829749999999999</c:v>
                </c:pt>
                <c:pt idx="6837">
                  <c:v>-1.578068</c:v>
                </c:pt>
                <c:pt idx="6838">
                  <c:v>-1.6735829999999998</c:v>
                </c:pt>
                <c:pt idx="6839">
                  <c:v>-1.769002</c:v>
                </c:pt>
                <c:pt idx="6840">
                  <c:v>-1.8639159999999999</c:v>
                </c:pt>
                <c:pt idx="6841">
                  <c:v>-1.9579599999999999</c:v>
                </c:pt>
                <c:pt idx="6842">
                  <c:v>-2.0498949999999998</c:v>
                </c:pt>
                <c:pt idx="6843">
                  <c:v>-2.1445479999999999</c:v>
                </c:pt>
                <c:pt idx="6844">
                  <c:v>-2.2396020000000001</c:v>
                </c:pt>
                <c:pt idx="6845">
                  <c:v>-2.3349530000000001</c:v>
                </c:pt>
                <c:pt idx="6846">
                  <c:v>-2.4302619999999999</c:v>
                </c:pt>
                <c:pt idx="6847">
                  <c:v>-2.5256089999999998</c:v>
                </c:pt>
                <c:pt idx="6848">
                  <c:v>-2.6210550000000001</c:v>
                </c:pt>
                <c:pt idx="6849">
                  <c:v>-2.7161910000000002</c:v>
                </c:pt>
                <c:pt idx="6850">
                  <c:v>-2.8116530000000002</c:v>
                </c:pt>
                <c:pt idx="6851">
                  <c:v>-2.9071950000000002</c:v>
                </c:pt>
                <c:pt idx="6852">
                  <c:v>-3.0028329999999999</c:v>
                </c:pt>
                <c:pt idx="6853">
                  <c:v>-3.0983719999999999</c:v>
                </c:pt>
                <c:pt idx="6854">
                  <c:v>-3.1939010000000003</c:v>
                </c:pt>
                <c:pt idx="6855">
                  <c:v>-3.2894920000000001</c:v>
                </c:pt>
                <c:pt idx="6856">
                  <c:v>-3.3851019999999998</c:v>
                </c:pt>
                <c:pt idx="6857">
                  <c:v>-3.4806809999999997</c:v>
                </c:pt>
                <c:pt idx="6858">
                  <c:v>-3.5763030000000002</c:v>
                </c:pt>
                <c:pt idx="6859">
                  <c:v>-3.6719039999999996</c:v>
                </c:pt>
                <c:pt idx="6860">
                  <c:v>-3.767083</c:v>
                </c:pt>
                <c:pt idx="6861">
                  <c:v>-3.8626420000000001</c:v>
                </c:pt>
                <c:pt idx="6862">
                  <c:v>-3.9581</c:v>
                </c:pt>
                <c:pt idx="6863">
                  <c:v>-4.0533419999999998</c:v>
                </c:pt>
                <c:pt idx="6864">
                  <c:v>-4.1478869999999999</c:v>
                </c:pt>
                <c:pt idx="6865">
                  <c:v>-4.2419449999999994</c:v>
                </c:pt>
                <c:pt idx="6866">
                  <c:v>-4.3364630000000002</c:v>
                </c:pt>
                <c:pt idx="6867">
                  <c:v>-4.4301180000000002</c:v>
                </c:pt>
                <c:pt idx="6868">
                  <c:v>-4.5244859999999996</c:v>
                </c:pt>
                <c:pt idx="6869">
                  <c:v>-4.6200790000000005</c:v>
                </c:pt>
                <c:pt idx="6870">
                  <c:v>-4.7149799999999997</c:v>
                </c:pt>
                <c:pt idx="6871">
                  <c:v>-4.8056549999999998</c:v>
                </c:pt>
                <c:pt idx="6872">
                  <c:v>-4.89839</c:v>
                </c:pt>
                <c:pt idx="6873">
                  <c:v>-4.9912150000000004</c:v>
                </c:pt>
                <c:pt idx="6874">
                  <c:v>-5.0864339999999997</c:v>
                </c:pt>
                <c:pt idx="6875">
                  <c:v>-5.1818039999999996</c:v>
                </c:pt>
                <c:pt idx="6876">
                  <c:v>-5.2772009999999998</c:v>
                </c:pt>
                <c:pt idx="6877">
                  <c:v>-5.3726799999999999</c:v>
                </c:pt>
                <c:pt idx="6878">
                  <c:v>-5.4682200000000005</c:v>
                </c:pt>
                <c:pt idx="6879">
                  <c:v>-5.5637400000000001</c:v>
                </c:pt>
                <c:pt idx="6880">
                  <c:v>-5.6592129999999994</c:v>
                </c:pt>
                <c:pt idx="6881">
                  <c:v>-5.7545469999999996</c:v>
                </c:pt>
                <c:pt idx="6882">
                  <c:v>-5.8498380000000001</c:v>
                </c:pt>
                <c:pt idx="6883">
                  <c:v>-5.9451140000000002</c:v>
                </c:pt>
                <c:pt idx="6884">
                  <c:v>-6.0405299999999995</c:v>
                </c:pt>
                <c:pt idx="6885">
                  <c:v>-6.1359370000000002</c:v>
                </c:pt>
                <c:pt idx="6886">
                  <c:v>-6.2313569999999991</c:v>
                </c:pt>
                <c:pt idx="6887">
                  <c:v>-6.3266659999999995</c:v>
                </c:pt>
                <c:pt idx="6888">
                  <c:v>-6.4216050000000005</c:v>
                </c:pt>
                <c:pt idx="6889">
                  <c:v>-6.5153030000000003</c:v>
                </c:pt>
                <c:pt idx="6890">
                  <c:v>-6.607011</c:v>
                </c:pt>
                <c:pt idx="6891">
                  <c:v>-6.7004509999999993</c:v>
                </c:pt>
                <c:pt idx="6892">
                  <c:v>-6.7925360000000001</c:v>
                </c:pt>
                <c:pt idx="6893">
                  <c:v>-6.8863960000000004</c:v>
                </c:pt>
                <c:pt idx="6894">
                  <c:v>-6.9813770000000002</c:v>
                </c:pt>
                <c:pt idx="6895">
                  <c:v>-7.076689</c:v>
                </c:pt>
                <c:pt idx="6896">
                  <c:v>-7.1716610000000003</c:v>
                </c:pt>
                <c:pt idx="6897">
                  <c:v>-7.2664399999999993</c:v>
                </c:pt>
                <c:pt idx="6898">
                  <c:v>-7.3612310000000001</c:v>
                </c:pt>
                <c:pt idx="6899">
                  <c:v>-7.4556170000000002</c:v>
                </c:pt>
                <c:pt idx="6900">
                  <c:v>-7.5496259999999999</c:v>
                </c:pt>
                <c:pt idx="6901">
                  <c:v>-7.6448619999999998</c:v>
                </c:pt>
                <c:pt idx="6902">
                  <c:v>-7.7400789999999997</c:v>
                </c:pt>
                <c:pt idx="6903">
                  <c:v>-7.8354850000000003</c:v>
                </c:pt>
                <c:pt idx="6904">
                  <c:v>-7.9308940000000003</c:v>
                </c:pt>
                <c:pt idx="6905">
                  <c:v>-8.026249</c:v>
                </c:pt>
                <c:pt idx="6906">
                  <c:v>-8.1216170000000005</c:v>
                </c:pt>
                <c:pt idx="6907">
                  <c:v>-8.2169460000000001</c:v>
                </c:pt>
                <c:pt idx="6908">
                  <c:v>-8.3121969999999994</c:v>
                </c:pt>
                <c:pt idx="6909">
                  <c:v>-8.4076120000000003</c:v>
                </c:pt>
                <c:pt idx="6910">
                  <c:v>-8.503013000000001</c:v>
                </c:pt>
                <c:pt idx="6911">
                  <c:v>-8.5983739999999997</c:v>
                </c:pt>
                <c:pt idx="6912">
                  <c:v>-8.6937119999999997</c:v>
                </c:pt>
                <c:pt idx="6913">
                  <c:v>-8.7891329999999996</c:v>
                </c:pt>
                <c:pt idx="6914">
                  <c:v>-8.884525</c:v>
                </c:pt>
                <c:pt idx="6915">
                  <c:v>-8.9799569999999989</c:v>
                </c:pt>
                <c:pt idx="6916">
                  <c:v>-9.0753839999999997</c:v>
                </c:pt>
                <c:pt idx="6917">
                  <c:v>-9.1708160000000003</c:v>
                </c:pt>
                <c:pt idx="6918">
                  <c:v>-9.2662480000000009</c:v>
                </c:pt>
                <c:pt idx="6919">
                  <c:v>-9.361675</c:v>
                </c:pt>
                <c:pt idx="6920">
                  <c:v>-9.4570930000000004</c:v>
                </c:pt>
                <c:pt idx="6921">
                  <c:v>-9.5525149999999996</c:v>
                </c:pt>
                <c:pt idx="6922">
                  <c:v>-9.647945</c:v>
                </c:pt>
                <c:pt idx="6923">
                  <c:v>-9.743347</c:v>
                </c:pt>
                <c:pt idx="6924">
                  <c:v>-9.8387770000000003</c:v>
                </c:pt>
                <c:pt idx="6925">
                  <c:v>-9.9341980000000003</c:v>
                </c:pt>
                <c:pt idx="6926">
                  <c:v>-10.02961</c:v>
                </c:pt>
                <c:pt idx="6927">
                  <c:v>-10.125029999999999</c:v>
                </c:pt>
                <c:pt idx="6928">
                  <c:v>-10.22044</c:v>
                </c:pt>
                <c:pt idx="6929">
                  <c:v>-10.315859999999999</c:v>
                </c:pt>
                <c:pt idx="6930">
                  <c:v>-10.411280000000001</c:v>
                </c:pt>
                <c:pt idx="6931">
                  <c:v>-10.506709999999998</c:v>
                </c:pt>
                <c:pt idx="6932">
                  <c:v>-10.60214</c:v>
                </c:pt>
                <c:pt idx="6933">
                  <c:v>-10.697589999999998</c:v>
                </c:pt>
                <c:pt idx="6934">
                  <c:v>-10.79275</c:v>
                </c:pt>
                <c:pt idx="6935">
                  <c:v>-10.885119999999999</c:v>
                </c:pt>
                <c:pt idx="6936">
                  <c:v>-10.97697</c:v>
                </c:pt>
                <c:pt idx="6937">
                  <c:v>-11.06363</c:v>
                </c:pt>
                <c:pt idx="6938">
                  <c:v>-11.155100000000001</c:v>
                </c:pt>
                <c:pt idx="6939">
                  <c:v>-11.247030000000001</c:v>
                </c:pt>
                <c:pt idx="6940">
                  <c:v>-11.33952</c:v>
                </c:pt>
                <c:pt idx="6941">
                  <c:v>-11.433669999999999</c:v>
                </c:pt>
                <c:pt idx="6942">
                  <c:v>-11.52876</c:v>
                </c:pt>
                <c:pt idx="6943">
                  <c:v>-11.62406</c:v>
                </c:pt>
                <c:pt idx="6944">
                  <c:v>-11.717189999999999</c:v>
                </c:pt>
                <c:pt idx="6945">
                  <c:v>-11.80762</c:v>
                </c:pt>
                <c:pt idx="6946">
                  <c:v>-11.90136</c:v>
                </c:pt>
                <c:pt idx="6947">
                  <c:v>-11.995880000000001</c:v>
                </c:pt>
                <c:pt idx="6948">
                  <c:v>-12.09075</c:v>
                </c:pt>
                <c:pt idx="6949">
                  <c:v>-12.186030000000001</c:v>
                </c:pt>
                <c:pt idx="6950">
                  <c:v>-12.280899999999999</c:v>
                </c:pt>
                <c:pt idx="6951">
                  <c:v>-12.376290000000001</c:v>
                </c:pt>
                <c:pt idx="6952">
                  <c:v>-12.47156</c:v>
                </c:pt>
                <c:pt idx="6953">
                  <c:v>-12.56644</c:v>
                </c:pt>
                <c:pt idx="6954">
                  <c:v>-12.6616</c:v>
                </c:pt>
                <c:pt idx="6955">
                  <c:v>-12.756309999999999</c:v>
                </c:pt>
                <c:pt idx="6956">
                  <c:v>-12.851459999999999</c:v>
                </c:pt>
                <c:pt idx="6957">
                  <c:v>-12.94708</c:v>
                </c:pt>
                <c:pt idx="6958">
                  <c:v>-13.042249999999999</c:v>
                </c:pt>
                <c:pt idx="6959">
                  <c:v>-13.13747</c:v>
                </c:pt>
                <c:pt idx="6960">
                  <c:v>-13.232669999999999</c:v>
                </c:pt>
                <c:pt idx="6961">
                  <c:v>-13.327869999999999</c:v>
                </c:pt>
                <c:pt idx="6962">
                  <c:v>-13.423099999999998</c:v>
                </c:pt>
                <c:pt idx="6963">
                  <c:v>-13.517790000000002</c:v>
                </c:pt>
                <c:pt idx="6964">
                  <c:v>-13.613049999999999</c:v>
                </c:pt>
                <c:pt idx="6965">
                  <c:v>-13.7082</c:v>
                </c:pt>
                <c:pt idx="6966">
                  <c:v>-13.803339999999999</c:v>
                </c:pt>
                <c:pt idx="6967">
                  <c:v>-13.898489999999999</c:v>
                </c:pt>
                <c:pt idx="6968">
                  <c:v>-13.993640000000001</c:v>
                </c:pt>
                <c:pt idx="6969">
                  <c:v>-14.088840000000001</c:v>
                </c:pt>
                <c:pt idx="6970">
                  <c:v>-14.18205</c:v>
                </c:pt>
                <c:pt idx="6971">
                  <c:v>-14.274469999999999</c:v>
                </c:pt>
                <c:pt idx="6972">
                  <c:v>-14.366900000000001</c:v>
                </c:pt>
                <c:pt idx="6973">
                  <c:v>-14.460379999999999</c:v>
                </c:pt>
                <c:pt idx="6974">
                  <c:v>-14.554100000000002</c:v>
                </c:pt>
                <c:pt idx="6975">
                  <c:v>-14.64772</c:v>
                </c:pt>
                <c:pt idx="6976">
                  <c:v>-14.741859999999999</c:v>
                </c:pt>
                <c:pt idx="6977">
                  <c:v>-14.83615</c:v>
                </c:pt>
                <c:pt idx="6978">
                  <c:v>-14.930710000000001</c:v>
                </c:pt>
                <c:pt idx="6979">
                  <c:v>-15.025259999999999</c:v>
                </c:pt>
                <c:pt idx="6980">
                  <c:v>-15.119949999999999</c:v>
                </c:pt>
                <c:pt idx="6981">
                  <c:v>-15.214970000000001</c:v>
                </c:pt>
                <c:pt idx="6982">
                  <c:v>-15.309360000000002</c:v>
                </c:pt>
                <c:pt idx="6983">
                  <c:v>-15.40394</c:v>
                </c:pt>
                <c:pt idx="6984">
                  <c:v>-15.498510000000001</c:v>
                </c:pt>
                <c:pt idx="6985">
                  <c:v>-15.59262</c:v>
                </c:pt>
                <c:pt idx="6986">
                  <c:v>-15.687290000000001</c:v>
                </c:pt>
                <c:pt idx="6987">
                  <c:v>-15.78176</c:v>
                </c:pt>
                <c:pt idx="6988">
                  <c:v>-15.874649999999999</c:v>
                </c:pt>
                <c:pt idx="6989">
                  <c:v>-15.96495</c:v>
                </c:pt>
                <c:pt idx="6990">
                  <c:v>-16.05536</c:v>
                </c:pt>
                <c:pt idx="6991">
                  <c:v>-16.146180000000001</c:v>
                </c:pt>
                <c:pt idx="6992">
                  <c:v>-16.240460000000002</c:v>
                </c:pt>
                <c:pt idx="6993">
                  <c:v>-16.334779999999999</c:v>
                </c:pt>
                <c:pt idx="6994">
                  <c:v>-16.429180000000002</c:v>
                </c:pt>
                <c:pt idx="6995">
                  <c:v>-16.523140000000001</c:v>
                </c:pt>
                <c:pt idx="6996">
                  <c:v>-16.616109999999999</c:v>
                </c:pt>
                <c:pt idx="6997">
                  <c:v>-16.7057</c:v>
                </c:pt>
                <c:pt idx="6998">
                  <c:v>-16.79607</c:v>
                </c:pt>
                <c:pt idx="6999">
                  <c:v>-16.889019999999999</c:v>
                </c:pt>
                <c:pt idx="7000">
                  <c:v>-16.98227</c:v>
                </c:pt>
                <c:pt idx="7001">
                  <c:v>-17.076229999999999</c:v>
                </c:pt>
                <c:pt idx="7002">
                  <c:v>-17.169509999999999</c:v>
                </c:pt>
                <c:pt idx="7003">
                  <c:v>-17.262260000000001</c:v>
                </c:pt>
                <c:pt idx="7004">
                  <c:v>-17.355629999999998</c:v>
                </c:pt>
                <c:pt idx="7005">
                  <c:v>-17.449280000000002</c:v>
                </c:pt>
                <c:pt idx="7006">
                  <c:v>-17.543320000000001</c:v>
                </c:pt>
                <c:pt idx="7007">
                  <c:v>-17.637370000000001</c:v>
                </c:pt>
                <c:pt idx="7008">
                  <c:v>-17.731460000000002</c:v>
                </c:pt>
                <c:pt idx="7009">
                  <c:v>-17.825559999999999</c:v>
                </c:pt>
                <c:pt idx="7010">
                  <c:v>-17.919119999999999</c:v>
                </c:pt>
                <c:pt idx="7011">
                  <c:v>-18.013010000000001</c:v>
                </c:pt>
                <c:pt idx="7012">
                  <c:v>-18.10641</c:v>
                </c:pt>
                <c:pt idx="7013">
                  <c:v>-18.199849999999998</c:v>
                </c:pt>
                <c:pt idx="7014">
                  <c:v>-18.293320000000001</c:v>
                </c:pt>
                <c:pt idx="7015">
                  <c:v>-18.386620000000001</c:v>
                </c:pt>
                <c:pt idx="7016">
                  <c:v>-18.479659999999999</c:v>
                </c:pt>
                <c:pt idx="7017">
                  <c:v>-18.571470000000001</c:v>
                </c:pt>
                <c:pt idx="7018">
                  <c:v>-18.662980000000001</c:v>
                </c:pt>
                <c:pt idx="7019">
                  <c:v>-18.755390000000002</c:v>
                </c:pt>
                <c:pt idx="7020">
                  <c:v>-18.84872</c:v>
                </c:pt>
                <c:pt idx="7021">
                  <c:v>-18.942079999999997</c:v>
                </c:pt>
                <c:pt idx="7022">
                  <c:v>-19.035509999999999</c:v>
                </c:pt>
                <c:pt idx="7023">
                  <c:v>-19.128510000000002</c:v>
                </c:pt>
                <c:pt idx="7024">
                  <c:v>-19.220379999999999</c:v>
                </c:pt>
                <c:pt idx="7025">
                  <c:v>-19.31118</c:v>
                </c:pt>
                <c:pt idx="7026">
                  <c:v>-19.402440000000002</c:v>
                </c:pt>
                <c:pt idx="7027">
                  <c:v>-19.494479999999999</c:v>
                </c:pt>
                <c:pt idx="7028">
                  <c:v>-19.587009999999999</c:v>
                </c:pt>
                <c:pt idx="7029">
                  <c:v>-19.678999999999998</c:v>
                </c:pt>
                <c:pt idx="7030">
                  <c:v>-19.772780000000001</c:v>
                </c:pt>
                <c:pt idx="7031">
                  <c:v>-19.864630000000002</c:v>
                </c:pt>
                <c:pt idx="7032">
                  <c:v>-19.957270000000001</c:v>
                </c:pt>
                <c:pt idx="7033">
                  <c:v>-20.049600000000002</c:v>
                </c:pt>
                <c:pt idx="7034">
                  <c:v>-20.141589999999997</c:v>
                </c:pt>
                <c:pt idx="7035">
                  <c:v>-20.232960000000002</c:v>
                </c:pt>
                <c:pt idx="7036">
                  <c:v>-20.32518</c:v>
                </c:pt>
                <c:pt idx="7037">
                  <c:v>-20.41733</c:v>
                </c:pt>
                <c:pt idx="7038">
                  <c:v>-20.509900000000002</c:v>
                </c:pt>
                <c:pt idx="7039">
                  <c:v>-20.602200000000003</c:v>
                </c:pt>
                <c:pt idx="7040">
                  <c:v>-20.69182</c:v>
                </c:pt>
                <c:pt idx="7041">
                  <c:v>-20.781500000000001</c:v>
                </c:pt>
                <c:pt idx="7042">
                  <c:v>-20.87276</c:v>
                </c:pt>
                <c:pt idx="7043">
                  <c:v>-20.964960000000001</c:v>
                </c:pt>
                <c:pt idx="7044">
                  <c:v>-21.057229999999997</c:v>
                </c:pt>
                <c:pt idx="7045">
                  <c:v>-21.149570000000001</c:v>
                </c:pt>
                <c:pt idx="7046">
                  <c:v>-21.2407</c:v>
                </c:pt>
                <c:pt idx="7047">
                  <c:v>-21.331190000000003</c:v>
                </c:pt>
                <c:pt idx="7048">
                  <c:v>-21.42192</c:v>
                </c:pt>
                <c:pt idx="7049">
                  <c:v>-21.5123</c:v>
                </c:pt>
                <c:pt idx="7050">
                  <c:v>-21.599959999999999</c:v>
                </c:pt>
                <c:pt idx="7051">
                  <c:v>-21.688749999999999</c:v>
                </c:pt>
                <c:pt idx="7052">
                  <c:v>-21.779259999999997</c:v>
                </c:pt>
                <c:pt idx="7053">
                  <c:v>-21.869860000000003</c:v>
                </c:pt>
                <c:pt idx="7054">
                  <c:v>-21.960359999999998</c:v>
                </c:pt>
                <c:pt idx="7055">
                  <c:v>-22.051219999999997</c:v>
                </c:pt>
                <c:pt idx="7056">
                  <c:v>-22.140799999999999</c:v>
                </c:pt>
                <c:pt idx="7057">
                  <c:v>-22.230460000000001</c:v>
                </c:pt>
                <c:pt idx="7058">
                  <c:v>-22.320050000000002</c:v>
                </c:pt>
                <c:pt idx="7059">
                  <c:v>-22.40943</c:v>
                </c:pt>
                <c:pt idx="7060">
                  <c:v>-22.49879</c:v>
                </c:pt>
                <c:pt idx="7061">
                  <c:v>-22.58746</c:v>
                </c:pt>
                <c:pt idx="7062">
                  <c:v>-22.675629999999998</c:v>
                </c:pt>
                <c:pt idx="7063">
                  <c:v>-22.76342</c:v>
                </c:pt>
                <c:pt idx="7064">
                  <c:v>-22.851789999999998</c:v>
                </c:pt>
                <c:pt idx="7065">
                  <c:v>-22.940190000000001</c:v>
                </c:pt>
                <c:pt idx="7066">
                  <c:v>-23.027979999999999</c:v>
                </c:pt>
                <c:pt idx="7067">
                  <c:v>-23.11506</c:v>
                </c:pt>
                <c:pt idx="7068">
                  <c:v>-23.202289999999998</c:v>
                </c:pt>
                <c:pt idx="7069">
                  <c:v>-23.2882</c:v>
                </c:pt>
                <c:pt idx="7070">
                  <c:v>-23.373570000000001</c:v>
                </c:pt>
                <c:pt idx="7071">
                  <c:v>-23.459609999999998</c:v>
                </c:pt>
                <c:pt idx="7072">
                  <c:v>-23.54457</c:v>
                </c:pt>
                <c:pt idx="7073">
                  <c:v>-23.629180000000002</c:v>
                </c:pt>
                <c:pt idx="7074">
                  <c:v>-23.71388</c:v>
                </c:pt>
                <c:pt idx="7075">
                  <c:v>-23.79889</c:v>
                </c:pt>
                <c:pt idx="7076">
                  <c:v>-23.883749999999999</c:v>
                </c:pt>
                <c:pt idx="7077">
                  <c:v>-23.966740000000001</c:v>
                </c:pt>
                <c:pt idx="7078">
                  <c:v>-24.049510000000001</c:v>
                </c:pt>
                <c:pt idx="7079">
                  <c:v>-24.132600000000004</c:v>
                </c:pt>
                <c:pt idx="7080">
                  <c:v>-24.216850000000001</c:v>
                </c:pt>
                <c:pt idx="7081">
                  <c:v>-24.297749999999997</c:v>
                </c:pt>
                <c:pt idx="7082">
                  <c:v>-24.380240000000001</c:v>
                </c:pt>
                <c:pt idx="7083">
                  <c:v>-24.463720000000002</c:v>
                </c:pt>
                <c:pt idx="7084">
                  <c:v>-24.549370000000003</c:v>
                </c:pt>
                <c:pt idx="7085">
                  <c:v>-24.63494</c:v>
                </c:pt>
                <c:pt idx="7086">
                  <c:v>-24.721080000000001</c:v>
                </c:pt>
                <c:pt idx="7087">
                  <c:v>-24.807070000000003</c:v>
                </c:pt>
                <c:pt idx="7088">
                  <c:v>-24.892539999999997</c:v>
                </c:pt>
                <c:pt idx="7089">
                  <c:v>-24.978280000000002</c:v>
                </c:pt>
                <c:pt idx="7090">
                  <c:v>-25.063879999999997</c:v>
                </c:pt>
                <c:pt idx="7091">
                  <c:v>-25.148790000000002</c:v>
                </c:pt>
                <c:pt idx="7092">
                  <c:v>-25.23274</c:v>
                </c:pt>
                <c:pt idx="7093">
                  <c:v>-25.3096</c:v>
                </c:pt>
                <c:pt idx="7094">
                  <c:v>-25.38758</c:v>
                </c:pt>
                <c:pt idx="7095">
                  <c:v>-25.467399999999998</c:v>
                </c:pt>
                <c:pt idx="7096">
                  <c:v>-25.548269999999999</c:v>
                </c:pt>
                <c:pt idx="7097">
                  <c:v>-25.630389999999998</c:v>
                </c:pt>
                <c:pt idx="7098">
                  <c:v>-25.712049999999998</c:v>
                </c:pt>
                <c:pt idx="7099">
                  <c:v>-25.793870000000002</c:v>
                </c:pt>
                <c:pt idx="7100">
                  <c:v>-25.875920000000001</c:v>
                </c:pt>
                <c:pt idx="7101">
                  <c:v>-25.957249999999998</c:v>
                </c:pt>
                <c:pt idx="7102">
                  <c:v>-26.038719999999998</c:v>
                </c:pt>
                <c:pt idx="7103">
                  <c:v>-26.118760000000002</c:v>
                </c:pt>
                <c:pt idx="7104">
                  <c:v>-26.19875</c:v>
                </c:pt>
                <c:pt idx="7105">
                  <c:v>-26.2774</c:v>
                </c:pt>
                <c:pt idx="7106">
                  <c:v>-26.3552</c:v>
                </c:pt>
                <c:pt idx="7107">
                  <c:v>-26.431619999999999</c:v>
                </c:pt>
                <c:pt idx="7108">
                  <c:v>-26.50712</c:v>
                </c:pt>
                <c:pt idx="7109">
                  <c:v>-26.581340000000001</c:v>
                </c:pt>
                <c:pt idx="7110">
                  <c:v>-26.653570000000002</c:v>
                </c:pt>
                <c:pt idx="7111">
                  <c:v>-26.725479999999997</c:v>
                </c:pt>
                <c:pt idx="7112">
                  <c:v>-26.797780000000003</c:v>
                </c:pt>
                <c:pt idx="7113">
                  <c:v>-26.870280000000001</c:v>
                </c:pt>
                <c:pt idx="7114">
                  <c:v>-26.94285</c:v>
                </c:pt>
                <c:pt idx="7115">
                  <c:v>-27.01455</c:v>
                </c:pt>
                <c:pt idx="7116">
                  <c:v>-27.084959999999999</c:v>
                </c:pt>
                <c:pt idx="7117">
                  <c:v>-27.155419999999999</c:v>
                </c:pt>
                <c:pt idx="7118">
                  <c:v>-27.225850000000001</c:v>
                </c:pt>
                <c:pt idx="7119">
                  <c:v>-27.295529999999999</c:v>
                </c:pt>
                <c:pt idx="7120">
                  <c:v>-27.36561</c:v>
                </c:pt>
                <c:pt idx="7121">
                  <c:v>-27.434069999999998</c:v>
                </c:pt>
                <c:pt idx="7122">
                  <c:v>-27.501579999999997</c:v>
                </c:pt>
                <c:pt idx="7123">
                  <c:v>-27.567160000000001</c:v>
                </c:pt>
                <c:pt idx="7124">
                  <c:v>-27.631920000000001</c:v>
                </c:pt>
                <c:pt idx="7125">
                  <c:v>-27.696000000000002</c:v>
                </c:pt>
                <c:pt idx="7126">
                  <c:v>-27.760570000000001</c:v>
                </c:pt>
                <c:pt idx="7127">
                  <c:v>-27.825489999999999</c:v>
                </c:pt>
                <c:pt idx="7128">
                  <c:v>-27.890329999999999</c:v>
                </c:pt>
                <c:pt idx="7129">
                  <c:v>-27.954970000000003</c:v>
                </c:pt>
                <c:pt idx="7130">
                  <c:v>-28.019579999999998</c:v>
                </c:pt>
                <c:pt idx="7131">
                  <c:v>-28.08352</c:v>
                </c:pt>
                <c:pt idx="7132">
                  <c:v>-28.14649</c:v>
                </c:pt>
                <c:pt idx="7133">
                  <c:v>-28.209060000000001</c:v>
                </c:pt>
                <c:pt idx="7134">
                  <c:v>-28.272499999999997</c:v>
                </c:pt>
                <c:pt idx="7135">
                  <c:v>-28.335520000000002</c:v>
                </c:pt>
                <c:pt idx="7136">
                  <c:v>-28.397030000000001</c:v>
                </c:pt>
                <c:pt idx="7137">
                  <c:v>-28.454560000000001</c:v>
                </c:pt>
                <c:pt idx="7138">
                  <c:v>-28.513120000000001</c:v>
                </c:pt>
                <c:pt idx="7139">
                  <c:v>-28.573249999999998</c:v>
                </c:pt>
                <c:pt idx="7140">
                  <c:v>-28.633679999999998</c:v>
                </c:pt>
                <c:pt idx="7141">
                  <c:v>-28.69444</c:v>
                </c:pt>
                <c:pt idx="7142">
                  <c:v>-28.755269999999999</c:v>
                </c:pt>
                <c:pt idx="7143">
                  <c:v>-28.816959999999998</c:v>
                </c:pt>
                <c:pt idx="7144">
                  <c:v>-28.87735</c:v>
                </c:pt>
                <c:pt idx="7145">
                  <c:v>-28.938000000000002</c:v>
                </c:pt>
                <c:pt idx="7146">
                  <c:v>-28.998279999999998</c:v>
                </c:pt>
                <c:pt idx="7147">
                  <c:v>-29.058609999999998</c:v>
                </c:pt>
                <c:pt idx="7148">
                  <c:v>-29.11852</c:v>
                </c:pt>
                <c:pt idx="7149">
                  <c:v>-29.171149999999997</c:v>
                </c:pt>
                <c:pt idx="7150">
                  <c:v>-29.229020000000002</c:v>
                </c:pt>
                <c:pt idx="7151">
                  <c:v>-29.286519999999999</c:v>
                </c:pt>
                <c:pt idx="7152">
                  <c:v>-29.344749999999998</c:v>
                </c:pt>
                <c:pt idx="7153">
                  <c:v>-29.401760000000003</c:v>
                </c:pt>
                <c:pt idx="7154">
                  <c:v>-29.459319999999998</c:v>
                </c:pt>
                <c:pt idx="7155">
                  <c:v>-29.516490000000001</c:v>
                </c:pt>
                <c:pt idx="7156">
                  <c:v>-29.572759999999999</c:v>
                </c:pt>
                <c:pt idx="7157">
                  <c:v>-29.629289999999997</c:v>
                </c:pt>
                <c:pt idx="7158">
                  <c:v>-29.686029999999999</c:v>
                </c:pt>
                <c:pt idx="7159">
                  <c:v>-29.742600000000003</c:v>
                </c:pt>
                <c:pt idx="7160">
                  <c:v>-29.798639999999999</c:v>
                </c:pt>
                <c:pt idx="7161">
                  <c:v>-29.853550000000002</c:v>
                </c:pt>
                <c:pt idx="7162">
                  <c:v>-29.909210000000002</c:v>
                </c:pt>
                <c:pt idx="7163">
                  <c:v>-29.965440000000001</c:v>
                </c:pt>
                <c:pt idx="7164">
                  <c:v>-30.021149999999999</c:v>
                </c:pt>
                <c:pt idx="7165">
                  <c:v>-30.076900000000002</c:v>
                </c:pt>
                <c:pt idx="7166">
                  <c:v>-30.13204</c:v>
                </c:pt>
                <c:pt idx="7167">
                  <c:v>-30.186829999999997</c:v>
                </c:pt>
                <c:pt idx="7168">
                  <c:v>-30.241989999999998</c:v>
                </c:pt>
                <c:pt idx="7169">
                  <c:v>-30.297029999999999</c:v>
                </c:pt>
                <c:pt idx="7170">
                  <c:v>-30.351099999999999</c:v>
                </c:pt>
                <c:pt idx="7171">
                  <c:v>-30.40457</c:v>
                </c:pt>
                <c:pt idx="7172">
                  <c:v>-30.45899</c:v>
                </c:pt>
                <c:pt idx="7173">
                  <c:v>-30.513080000000002</c:v>
                </c:pt>
                <c:pt idx="7174">
                  <c:v>-30.564830000000001</c:v>
                </c:pt>
                <c:pt idx="7175">
                  <c:v>-30.6188</c:v>
                </c:pt>
                <c:pt idx="7176">
                  <c:v>-30.671369999999996</c:v>
                </c:pt>
                <c:pt idx="7177">
                  <c:v>-30.72476</c:v>
                </c:pt>
                <c:pt idx="7178">
                  <c:v>-30.777909999999999</c:v>
                </c:pt>
                <c:pt idx="7179">
                  <c:v>-30.831149999999997</c:v>
                </c:pt>
                <c:pt idx="7180">
                  <c:v>-30.884260000000001</c:v>
                </c:pt>
                <c:pt idx="7181">
                  <c:v>-30.937260000000002</c:v>
                </c:pt>
                <c:pt idx="7182">
                  <c:v>-30.990299999999998</c:v>
                </c:pt>
                <c:pt idx="7183">
                  <c:v>-31.043189999999999</c:v>
                </c:pt>
                <c:pt idx="7184">
                  <c:v>-31.095839999999999</c:v>
                </c:pt>
                <c:pt idx="7185">
                  <c:v>-31.148349999999997</c:v>
                </c:pt>
                <c:pt idx="7186">
                  <c:v>-31.200600000000001</c:v>
                </c:pt>
                <c:pt idx="7187">
                  <c:v>-31.253209999999999</c:v>
                </c:pt>
                <c:pt idx="7188">
                  <c:v>-31.305969999999999</c:v>
                </c:pt>
                <c:pt idx="7189">
                  <c:v>-31.358959999999996</c:v>
                </c:pt>
                <c:pt idx="7190">
                  <c:v>-31.412049999999997</c:v>
                </c:pt>
                <c:pt idx="7191">
                  <c:v>-31.464189999999999</c:v>
                </c:pt>
                <c:pt idx="7192">
                  <c:v>-31.516210000000001</c:v>
                </c:pt>
                <c:pt idx="7193">
                  <c:v>-31.567520000000002</c:v>
                </c:pt>
                <c:pt idx="7194">
                  <c:v>-31.619009999999999</c:v>
                </c:pt>
                <c:pt idx="7195">
                  <c:v>-31.669979999999999</c:v>
                </c:pt>
                <c:pt idx="7196">
                  <c:v>-31.721910000000001</c:v>
                </c:pt>
                <c:pt idx="7197">
                  <c:v>-31.773630000000001</c:v>
                </c:pt>
                <c:pt idx="7198">
                  <c:v>-31.824639999999999</c:v>
                </c:pt>
                <c:pt idx="7199">
                  <c:v>-31.87556</c:v>
                </c:pt>
                <c:pt idx="7200">
                  <c:v>-31.926600000000001</c:v>
                </c:pt>
                <c:pt idx="7201">
                  <c:v>-31.977730000000001</c:v>
                </c:pt>
                <c:pt idx="7202">
                  <c:v>-32.028700000000001</c:v>
                </c:pt>
                <c:pt idx="7203">
                  <c:v>-32.079840000000004</c:v>
                </c:pt>
                <c:pt idx="7204">
                  <c:v>-32.130789999999998</c:v>
                </c:pt>
                <c:pt idx="7205">
                  <c:v>-32.181809999999999</c:v>
                </c:pt>
                <c:pt idx="7206">
                  <c:v>-32.233019999999996</c:v>
                </c:pt>
                <c:pt idx="7207">
                  <c:v>-32.284370000000003</c:v>
                </c:pt>
                <c:pt idx="7208">
                  <c:v>-32.335599999999999</c:v>
                </c:pt>
                <c:pt idx="7209">
                  <c:v>-32.386970000000005</c:v>
                </c:pt>
                <c:pt idx="7210">
                  <c:v>-32.438099999999999</c:v>
                </c:pt>
                <c:pt idx="7211">
                  <c:v>-32.489330000000002</c:v>
                </c:pt>
                <c:pt idx="7212">
                  <c:v>-32.540480000000002</c:v>
                </c:pt>
                <c:pt idx="7213">
                  <c:v>-32.59122</c:v>
                </c:pt>
                <c:pt idx="7214">
                  <c:v>-32.642220000000002</c:v>
                </c:pt>
                <c:pt idx="7215">
                  <c:v>-32.692030000000003</c:v>
                </c:pt>
                <c:pt idx="7216">
                  <c:v>-32.742599999999996</c:v>
                </c:pt>
                <c:pt idx="7217">
                  <c:v>-32.79269</c:v>
                </c:pt>
                <c:pt idx="7218">
                  <c:v>-32.842639999999996</c:v>
                </c:pt>
                <c:pt idx="7219">
                  <c:v>-32.892620000000001</c:v>
                </c:pt>
                <c:pt idx="7220">
                  <c:v>-32.942300000000003</c:v>
                </c:pt>
                <c:pt idx="7221">
                  <c:v>-32.991350000000004</c:v>
                </c:pt>
                <c:pt idx="7222">
                  <c:v>-33.040660000000003</c:v>
                </c:pt>
                <c:pt idx="7223">
                  <c:v>-33.0899</c:v>
                </c:pt>
                <c:pt idx="7224">
                  <c:v>-33.138660000000002</c:v>
                </c:pt>
                <c:pt idx="7225">
                  <c:v>-33.187849999999997</c:v>
                </c:pt>
                <c:pt idx="7226">
                  <c:v>-33.237070000000003</c:v>
                </c:pt>
                <c:pt idx="7227">
                  <c:v>-33.286239999999999</c:v>
                </c:pt>
                <c:pt idx="7228">
                  <c:v>-33.335340000000002</c:v>
                </c:pt>
                <c:pt idx="7229">
                  <c:v>-33.384439999999998</c:v>
                </c:pt>
                <c:pt idx="7230">
                  <c:v>-33.433419999999998</c:v>
                </c:pt>
                <c:pt idx="7231">
                  <c:v>-33.482619999999997</c:v>
                </c:pt>
                <c:pt idx="7232">
                  <c:v>-33.531570000000002</c:v>
                </c:pt>
                <c:pt idx="7233">
                  <c:v>-33.579590000000003</c:v>
                </c:pt>
                <c:pt idx="7234">
                  <c:v>-33.625660000000003</c:v>
                </c:pt>
                <c:pt idx="7235">
                  <c:v>-33.671590000000002</c:v>
                </c:pt>
                <c:pt idx="7236">
                  <c:v>-33.719139999999996</c:v>
                </c:pt>
                <c:pt idx="7237">
                  <c:v>-33.766719999999999</c:v>
                </c:pt>
                <c:pt idx="7238">
                  <c:v>-33.813919999999996</c:v>
                </c:pt>
                <c:pt idx="7239">
                  <c:v>-33.861919999999998</c:v>
                </c:pt>
                <c:pt idx="7240">
                  <c:v>-33.909760000000006</c:v>
                </c:pt>
                <c:pt idx="7241">
                  <c:v>-33.957459999999998</c:v>
                </c:pt>
                <c:pt idx="7242">
                  <c:v>-34.00508</c:v>
                </c:pt>
                <c:pt idx="7243">
                  <c:v>-34.05303</c:v>
                </c:pt>
                <c:pt idx="7244">
                  <c:v>-34.099510000000002</c:v>
                </c:pt>
                <c:pt idx="7245">
                  <c:v>-34.142980000000001</c:v>
                </c:pt>
                <c:pt idx="7246">
                  <c:v>-34.187509999999996</c:v>
                </c:pt>
                <c:pt idx="7247">
                  <c:v>-34.232990000000001</c:v>
                </c:pt>
                <c:pt idx="7248">
                  <c:v>-34.278660000000002</c:v>
                </c:pt>
                <c:pt idx="7249">
                  <c:v>-34.325070000000004</c:v>
                </c:pt>
                <c:pt idx="7250">
                  <c:v>-34.371600000000001</c:v>
                </c:pt>
                <c:pt idx="7251">
                  <c:v>-34.419110000000003</c:v>
                </c:pt>
                <c:pt idx="7252">
                  <c:v>-34.465980000000002</c:v>
                </c:pt>
                <c:pt idx="7253">
                  <c:v>-34.513539999999999</c:v>
                </c:pt>
                <c:pt idx="7254">
                  <c:v>-34.561130000000006</c:v>
                </c:pt>
                <c:pt idx="7255">
                  <c:v>-34.608730000000001</c:v>
                </c:pt>
                <c:pt idx="7256">
                  <c:v>-34.656410000000001</c:v>
                </c:pt>
                <c:pt idx="7257">
                  <c:v>-34.703949999999999</c:v>
                </c:pt>
                <c:pt idx="7258">
                  <c:v>-34.751359999999998</c:v>
                </c:pt>
                <c:pt idx="7259">
                  <c:v>-34.798740000000002</c:v>
                </c:pt>
                <c:pt idx="7260">
                  <c:v>-34.846089999999997</c:v>
                </c:pt>
                <c:pt idx="7261">
                  <c:v>-34.893500000000003</c:v>
                </c:pt>
                <c:pt idx="7262">
                  <c:v>-34.940069999999999</c:v>
                </c:pt>
                <c:pt idx="7263">
                  <c:v>-34.987769999999998</c:v>
                </c:pt>
                <c:pt idx="7264">
                  <c:v>-35.034880000000001</c:v>
                </c:pt>
                <c:pt idx="7265">
                  <c:v>-35.082729999999998</c:v>
                </c:pt>
                <c:pt idx="7266">
                  <c:v>-35.12997</c:v>
                </c:pt>
                <c:pt idx="7267">
                  <c:v>-35.176519999999996</c:v>
                </c:pt>
                <c:pt idx="7268">
                  <c:v>-35.223659999999995</c:v>
                </c:pt>
                <c:pt idx="7269">
                  <c:v>-35.270809999999997</c:v>
                </c:pt>
                <c:pt idx="7270">
                  <c:v>-35.317599999999999</c:v>
                </c:pt>
                <c:pt idx="7271">
                  <c:v>-35.364360000000005</c:v>
                </c:pt>
                <c:pt idx="7272">
                  <c:v>-35.411679999999997</c:v>
                </c:pt>
                <c:pt idx="7273">
                  <c:v>-35.458410000000001</c:v>
                </c:pt>
                <c:pt idx="7274">
                  <c:v>-35.505189999999999</c:v>
                </c:pt>
                <c:pt idx="7275">
                  <c:v>-35.552529999999997</c:v>
                </c:pt>
                <c:pt idx="7276">
                  <c:v>-35.59995</c:v>
                </c:pt>
                <c:pt idx="7277">
                  <c:v>-35.647449999999999</c:v>
                </c:pt>
                <c:pt idx="7278">
                  <c:v>-35.695</c:v>
                </c:pt>
                <c:pt idx="7279">
                  <c:v>-35.742570000000001</c:v>
                </c:pt>
                <c:pt idx="7280">
                  <c:v>-35.79016</c:v>
                </c:pt>
                <c:pt idx="7281">
                  <c:v>-35.83766</c:v>
                </c:pt>
                <c:pt idx="7282">
                  <c:v>-35.885329999999996</c:v>
                </c:pt>
                <c:pt idx="7283">
                  <c:v>-35.932949999999998</c:v>
                </c:pt>
                <c:pt idx="7284">
                  <c:v>-35.98066</c:v>
                </c:pt>
                <c:pt idx="7285">
                  <c:v>-36.027369999999998</c:v>
                </c:pt>
                <c:pt idx="7286">
                  <c:v>-36.073340000000002</c:v>
                </c:pt>
                <c:pt idx="7287">
                  <c:v>-36.120379999999997</c:v>
                </c:pt>
                <c:pt idx="7288">
                  <c:v>-36.167539999999995</c:v>
                </c:pt>
                <c:pt idx="7289">
                  <c:v>-36.214939999999999</c:v>
                </c:pt>
                <c:pt idx="7290">
                  <c:v>-36.262409999999996</c:v>
                </c:pt>
                <c:pt idx="7291">
                  <c:v>-36.310519999999997</c:v>
                </c:pt>
                <c:pt idx="7292">
                  <c:v>-36.358489999999996</c:v>
                </c:pt>
                <c:pt idx="7293">
                  <c:v>-36.40596</c:v>
                </c:pt>
                <c:pt idx="7294">
                  <c:v>-36.453700000000005</c:v>
                </c:pt>
                <c:pt idx="7295">
                  <c:v>-36.501469999999998</c:v>
                </c:pt>
                <c:pt idx="7296">
                  <c:v>-36.54918</c:v>
                </c:pt>
                <c:pt idx="7297">
                  <c:v>-36.59169</c:v>
                </c:pt>
                <c:pt idx="7298">
                  <c:v>-36.63252</c:v>
                </c:pt>
                <c:pt idx="7299">
                  <c:v>-36.677</c:v>
                </c:pt>
                <c:pt idx="7300">
                  <c:v>-36.722200000000001</c:v>
                </c:pt>
                <c:pt idx="7301">
                  <c:v>-36.767310000000002</c:v>
                </c:pt>
                <c:pt idx="7302">
                  <c:v>-36.811750000000004</c:v>
                </c:pt>
                <c:pt idx="7303">
                  <c:v>-36.858360000000005</c:v>
                </c:pt>
                <c:pt idx="7304">
                  <c:v>-36.904960000000003</c:v>
                </c:pt>
                <c:pt idx="7305">
                  <c:v>-36.95158</c:v>
                </c:pt>
                <c:pt idx="7306">
                  <c:v>-36.996259999999999</c:v>
                </c:pt>
                <c:pt idx="7307">
                  <c:v>-37.041219999999996</c:v>
                </c:pt>
                <c:pt idx="7308">
                  <c:v>-37.087420000000002</c:v>
                </c:pt>
                <c:pt idx="7309">
                  <c:v>-37.13353</c:v>
                </c:pt>
                <c:pt idx="7310">
                  <c:v>-37.180059999999997</c:v>
                </c:pt>
                <c:pt idx="7311">
                  <c:v>-37.226379999999999</c:v>
                </c:pt>
                <c:pt idx="7312">
                  <c:v>-37.272590000000001</c:v>
                </c:pt>
                <c:pt idx="7313">
                  <c:v>-37.318770000000001</c:v>
                </c:pt>
                <c:pt idx="7314">
                  <c:v>-37.365020000000001</c:v>
                </c:pt>
                <c:pt idx="7315">
                  <c:v>-37.410690000000002</c:v>
                </c:pt>
                <c:pt idx="7316">
                  <c:v>-37.456520000000005</c:v>
                </c:pt>
                <c:pt idx="7317">
                  <c:v>-37.502459999999999</c:v>
                </c:pt>
                <c:pt idx="7318">
                  <c:v>-37.547780000000003</c:v>
                </c:pt>
                <c:pt idx="7319">
                  <c:v>-37.591749999999998</c:v>
                </c:pt>
                <c:pt idx="7320">
                  <c:v>-37.637320000000003</c:v>
                </c:pt>
                <c:pt idx="7321">
                  <c:v>-37.68262</c:v>
                </c:pt>
                <c:pt idx="7322">
                  <c:v>-37.726529999999997</c:v>
                </c:pt>
                <c:pt idx="7323">
                  <c:v>-37.771099999999997</c:v>
                </c:pt>
                <c:pt idx="7324">
                  <c:v>-37.815260000000002</c:v>
                </c:pt>
                <c:pt idx="7325">
                  <c:v>-37.858580000000003</c:v>
                </c:pt>
                <c:pt idx="7326">
                  <c:v>-37.902920000000002</c:v>
                </c:pt>
                <c:pt idx="7327">
                  <c:v>-37.946849999999998</c:v>
                </c:pt>
                <c:pt idx="7328">
                  <c:v>-37.98789</c:v>
                </c:pt>
                <c:pt idx="7329">
                  <c:v>-38.030839999999998</c:v>
                </c:pt>
                <c:pt idx="7330">
                  <c:v>-38.073999999999998</c:v>
                </c:pt>
                <c:pt idx="7331">
                  <c:v>-37.955359999999999</c:v>
                </c:pt>
                <c:pt idx="7332">
                  <c:v>-37.851530000000004</c:v>
                </c:pt>
                <c:pt idx="7333">
                  <c:v>-37.764119999999998</c:v>
                </c:pt>
                <c:pt idx="7334">
                  <c:v>-37.683209999999995</c:v>
                </c:pt>
                <c:pt idx="7335">
                  <c:v>-37.611110000000004</c:v>
                </c:pt>
                <c:pt idx="7336">
                  <c:v>-37.540649999999999</c:v>
                </c:pt>
                <c:pt idx="7337">
                  <c:v>-37.472720000000002</c:v>
                </c:pt>
                <c:pt idx="7338">
                  <c:v>-37.40963</c:v>
                </c:pt>
                <c:pt idx="7339">
                  <c:v>-37.349440000000001</c:v>
                </c:pt>
                <c:pt idx="7340">
                  <c:v>-37.291159999999998</c:v>
                </c:pt>
                <c:pt idx="7341">
                  <c:v>-37.234059999999999</c:v>
                </c:pt>
                <c:pt idx="7342">
                  <c:v>-37.177500000000002</c:v>
                </c:pt>
                <c:pt idx="7343">
                  <c:v>-37.121200000000002</c:v>
                </c:pt>
                <c:pt idx="7344">
                  <c:v>-37.065440000000002</c:v>
                </c:pt>
                <c:pt idx="7345">
                  <c:v>-37.009910000000005</c:v>
                </c:pt>
                <c:pt idx="7346">
                  <c:v>-36.954679999999996</c:v>
                </c:pt>
                <c:pt idx="7347">
                  <c:v>-36.899419999999999</c:v>
                </c:pt>
                <c:pt idx="7348">
                  <c:v>-36.844270000000002</c:v>
                </c:pt>
                <c:pt idx="7349">
                  <c:v>-36.788969999999999</c:v>
                </c:pt>
                <c:pt idx="7350">
                  <c:v>-36.733609999999999</c:v>
                </c:pt>
                <c:pt idx="7351">
                  <c:v>-36.678220000000003</c:v>
                </c:pt>
                <c:pt idx="7352">
                  <c:v>-36.622540000000001</c:v>
                </c:pt>
                <c:pt idx="7353">
                  <c:v>-36.566760000000002</c:v>
                </c:pt>
                <c:pt idx="7354">
                  <c:v>-36.510950000000001</c:v>
                </c:pt>
                <c:pt idx="7355">
                  <c:v>-36.454920000000001</c:v>
                </c:pt>
                <c:pt idx="7356">
                  <c:v>-36.39922</c:v>
                </c:pt>
                <c:pt idx="7357">
                  <c:v>-36.343580000000003</c:v>
                </c:pt>
                <c:pt idx="7358">
                  <c:v>-36.287930000000003</c:v>
                </c:pt>
                <c:pt idx="7359">
                  <c:v>-36.232590000000002</c:v>
                </c:pt>
                <c:pt idx="7360">
                  <c:v>-36.177140000000001</c:v>
                </c:pt>
                <c:pt idx="7361">
                  <c:v>-36.121749999999999</c:v>
                </c:pt>
                <c:pt idx="7362">
                  <c:v>-36.065710000000003</c:v>
                </c:pt>
                <c:pt idx="7363">
                  <c:v>-36.009859999999996</c:v>
                </c:pt>
                <c:pt idx="7364">
                  <c:v>-35.954070000000002</c:v>
                </c:pt>
                <c:pt idx="7365">
                  <c:v>-35.898249999999997</c:v>
                </c:pt>
                <c:pt idx="7366">
                  <c:v>-35.842120000000001</c:v>
                </c:pt>
                <c:pt idx="7367">
                  <c:v>-35.785789999999999</c:v>
                </c:pt>
                <c:pt idx="7368">
                  <c:v>-35.729590000000002</c:v>
                </c:pt>
                <c:pt idx="7369">
                  <c:v>-35.673479999999998</c:v>
                </c:pt>
                <c:pt idx="7370">
                  <c:v>-35.617760000000004</c:v>
                </c:pt>
                <c:pt idx="7371">
                  <c:v>-35.562939999999998</c:v>
                </c:pt>
                <c:pt idx="7372">
                  <c:v>-35.50779</c:v>
                </c:pt>
                <c:pt idx="7373">
                  <c:v>-35.45194</c:v>
                </c:pt>
                <c:pt idx="7374">
                  <c:v>-35.395580000000002</c:v>
                </c:pt>
                <c:pt idx="7375">
                  <c:v>-35.338999999999999</c:v>
                </c:pt>
                <c:pt idx="7376">
                  <c:v>-35.282220000000002</c:v>
                </c:pt>
                <c:pt idx="7377">
                  <c:v>-35.225520000000003</c:v>
                </c:pt>
                <c:pt idx="7378">
                  <c:v>-35.168289999999999</c:v>
                </c:pt>
                <c:pt idx="7379">
                  <c:v>-35.111539999999998</c:v>
                </c:pt>
                <c:pt idx="7380">
                  <c:v>-35.054459999999999</c:v>
                </c:pt>
                <c:pt idx="7381">
                  <c:v>-34.996939999999995</c:v>
                </c:pt>
                <c:pt idx="7382">
                  <c:v>-34.939329999999998</c:v>
                </c:pt>
                <c:pt idx="7383">
                  <c:v>-34.881630000000001</c:v>
                </c:pt>
                <c:pt idx="7384">
                  <c:v>-34.823900000000002</c:v>
                </c:pt>
                <c:pt idx="7385">
                  <c:v>-34.766390000000001</c:v>
                </c:pt>
                <c:pt idx="7386">
                  <c:v>-34.708820000000003</c:v>
                </c:pt>
                <c:pt idx="7387">
                  <c:v>-34.651020000000003</c:v>
                </c:pt>
                <c:pt idx="7388">
                  <c:v>-34.59319</c:v>
                </c:pt>
                <c:pt idx="7389">
                  <c:v>-34.535759999999996</c:v>
                </c:pt>
                <c:pt idx="7390">
                  <c:v>-34.478070000000002</c:v>
                </c:pt>
                <c:pt idx="7391">
                  <c:v>-34.420259999999999</c:v>
                </c:pt>
                <c:pt idx="7392">
                  <c:v>-34.362380000000002</c:v>
                </c:pt>
                <c:pt idx="7393">
                  <c:v>-34.304410000000004</c:v>
                </c:pt>
                <c:pt idx="7394">
                  <c:v>-34.246389999999998</c:v>
                </c:pt>
                <c:pt idx="7395">
                  <c:v>-34.188380000000002</c:v>
                </c:pt>
                <c:pt idx="7396">
                  <c:v>-34.130389999999998</c:v>
                </c:pt>
                <c:pt idx="7397">
                  <c:v>-34.07244</c:v>
                </c:pt>
                <c:pt idx="7398">
                  <c:v>-34.014499999999998</c:v>
                </c:pt>
                <c:pt idx="7399">
                  <c:v>-33.956600000000002</c:v>
                </c:pt>
                <c:pt idx="7400">
                  <c:v>-33.898690000000002</c:v>
                </c:pt>
                <c:pt idx="7401">
                  <c:v>-33.840800000000002</c:v>
                </c:pt>
                <c:pt idx="7402">
                  <c:v>-33.782939999999996</c:v>
                </c:pt>
                <c:pt idx="7403">
                  <c:v>-33.725070000000002</c:v>
                </c:pt>
                <c:pt idx="7404">
                  <c:v>-33.667200000000001</c:v>
                </c:pt>
                <c:pt idx="7405">
                  <c:v>-33.609830000000002</c:v>
                </c:pt>
                <c:pt idx="7406">
                  <c:v>-33.552680000000002</c:v>
                </c:pt>
                <c:pt idx="7407">
                  <c:v>-33.498010000000001</c:v>
                </c:pt>
                <c:pt idx="7408">
                  <c:v>-33.44218</c:v>
                </c:pt>
                <c:pt idx="7409">
                  <c:v>-33.385910000000003</c:v>
                </c:pt>
                <c:pt idx="7410">
                  <c:v>-33.329940000000001</c:v>
                </c:pt>
                <c:pt idx="7411">
                  <c:v>-33.274709999999999</c:v>
                </c:pt>
                <c:pt idx="7412">
                  <c:v>-33.218060000000001</c:v>
                </c:pt>
                <c:pt idx="7413">
                  <c:v>-33.160090000000004</c:v>
                </c:pt>
                <c:pt idx="7414">
                  <c:v>-33.101469999999999</c:v>
                </c:pt>
                <c:pt idx="7415">
                  <c:v>-33.041629999999998</c:v>
                </c:pt>
                <c:pt idx="7416">
                  <c:v>-32.983289999999997</c:v>
                </c:pt>
                <c:pt idx="7417">
                  <c:v>-32.923780000000001</c:v>
                </c:pt>
                <c:pt idx="7418">
                  <c:v>-32.864840000000001</c:v>
                </c:pt>
                <c:pt idx="7419">
                  <c:v>-32.805520000000001</c:v>
                </c:pt>
                <c:pt idx="7420">
                  <c:v>-32.745989999999999</c:v>
                </c:pt>
                <c:pt idx="7421">
                  <c:v>-32.686099999999996</c:v>
                </c:pt>
                <c:pt idx="7422">
                  <c:v>-32.626270000000005</c:v>
                </c:pt>
                <c:pt idx="7423">
                  <c:v>-32.567010000000003</c:v>
                </c:pt>
                <c:pt idx="7424">
                  <c:v>-32.507210000000001</c:v>
                </c:pt>
                <c:pt idx="7425">
                  <c:v>-32.44659</c:v>
                </c:pt>
                <c:pt idx="7426">
                  <c:v>-32.386589999999998</c:v>
                </c:pt>
                <c:pt idx="7427">
                  <c:v>-32.326500000000003</c:v>
                </c:pt>
                <c:pt idx="7428">
                  <c:v>-32.2669</c:v>
                </c:pt>
                <c:pt idx="7429">
                  <c:v>-32.207349999999998</c:v>
                </c:pt>
                <c:pt idx="7430">
                  <c:v>-32.14846</c:v>
                </c:pt>
                <c:pt idx="7431">
                  <c:v>-32.088770000000004</c:v>
                </c:pt>
                <c:pt idx="7432">
                  <c:v>-32.027509999999999</c:v>
                </c:pt>
                <c:pt idx="7433">
                  <c:v>-31.967199999999998</c:v>
                </c:pt>
                <c:pt idx="7434">
                  <c:v>-31.90634</c:v>
                </c:pt>
                <c:pt idx="7435">
                  <c:v>-31.84355</c:v>
                </c:pt>
                <c:pt idx="7436">
                  <c:v>-31.780620000000003</c:v>
                </c:pt>
                <c:pt idx="7437">
                  <c:v>-31.717390000000002</c:v>
                </c:pt>
                <c:pt idx="7438">
                  <c:v>-31.654</c:v>
                </c:pt>
                <c:pt idx="7439">
                  <c:v>-31.59057</c:v>
                </c:pt>
                <c:pt idx="7440">
                  <c:v>-31.52768</c:v>
                </c:pt>
                <c:pt idx="7441">
                  <c:v>-31.464509999999997</c:v>
                </c:pt>
                <c:pt idx="7442">
                  <c:v>-31.401979999999998</c:v>
                </c:pt>
                <c:pt idx="7443">
                  <c:v>-31.339280000000002</c:v>
                </c:pt>
                <c:pt idx="7444">
                  <c:v>-31.276229999999998</c:v>
                </c:pt>
                <c:pt idx="7445">
                  <c:v>-31.213950000000001</c:v>
                </c:pt>
                <c:pt idx="7446">
                  <c:v>-31.154579999999999</c:v>
                </c:pt>
                <c:pt idx="7447">
                  <c:v>-31.095849999999999</c:v>
                </c:pt>
                <c:pt idx="7448">
                  <c:v>-31.033900000000003</c:v>
                </c:pt>
                <c:pt idx="7449">
                  <c:v>-30.970279999999999</c:v>
                </c:pt>
                <c:pt idx="7450">
                  <c:v>-30.907119999999999</c:v>
                </c:pt>
                <c:pt idx="7451">
                  <c:v>-30.843910000000001</c:v>
                </c:pt>
                <c:pt idx="7452">
                  <c:v>-30.77937</c:v>
                </c:pt>
                <c:pt idx="7453">
                  <c:v>-30.715400000000002</c:v>
                </c:pt>
                <c:pt idx="7454">
                  <c:v>-30.650590000000001</c:v>
                </c:pt>
                <c:pt idx="7455">
                  <c:v>-30.585850000000001</c:v>
                </c:pt>
                <c:pt idx="7456">
                  <c:v>-30.520779999999998</c:v>
                </c:pt>
                <c:pt idx="7457">
                  <c:v>-30.455730000000003</c:v>
                </c:pt>
                <c:pt idx="7458">
                  <c:v>-30.390160000000002</c:v>
                </c:pt>
                <c:pt idx="7459">
                  <c:v>-30.324680000000001</c:v>
                </c:pt>
                <c:pt idx="7460">
                  <c:v>-30.259429999999998</c:v>
                </c:pt>
                <c:pt idx="7461">
                  <c:v>-30.19388</c:v>
                </c:pt>
                <c:pt idx="7462">
                  <c:v>-30.129419999999996</c:v>
                </c:pt>
                <c:pt idx="7463">
                  <c:v>-30.06532</c:v>
                </c:pt>
                <c:pt idx="7464">
                  <c:v>-30.000450000000001</c:v>
                </c:pt>
                <c:pt idx="7465">
                  <c:v>-29.933540000000001</c:v>
                </c:pt>
                <c:pt idx="7466">
                  <c:v>-29.866039999999998</c:v>
                </c:pt>
                <c:pt idx="7467">
                  <c:v>-29.80152</c:v>
                </c:pt>
                <c:pt idx="7468">
                  <c:v>-29.741979999999998</c:v>
                </c:pt>
                <c:pt idx="7469">
                  <c:v>-29.6937</c:v>
                </c:pt>
                <c:pt idx="7470">
                  <c:v>-29.648579999999999</c:v>
                </c:pt>
                <c:pt idx="7471">
                  <c:v>-29.594170000000002</c:v>
                </c:pt>
                <c:pt idx="7472">
                  <c:v>-29.53389</c:v>
                </c:pt>
                <c:pt idx="7473">
                  <c:v>-29.47073</c:v>
                </c:pt>
                <c:pt idx="7474">
                  <c:v>-29.405739999999998</c:v>
                </c:pt>
                <c:pt idx="7475">
                  <c:v>-29.339960000000001</c:v>
                </c:pt>
                <c:pt idx="7476">
                  <c:v>-29.273009999999999</c:v>
                </c:pt>
                <c:pt idx="7477">
                  <c:v>-29.206340000000001</c:v>
                </c:pt>
                <c:pt idx="7478">
                  <c:v>-29.138760000000001</c:v>
                </c:pt>
                <c:pt idx="7479">
                  <c:v>-29.070789999999999</c:v>
                </c:pt>
                <c:pt idx="7480">
                  <c:v>-29.002279999999999</c:v>
                </c:pt>
                <c:pt idx="7481">
                  <c:v>-28.933630000000001</c:v>
                </c:pt>
                <c:pt idx="7482">
                  <c:v>-28.865169999999999</c:v>
                </c:pt>
                <c:pt idx="7483">
                  <c:v>-28.79654</c:v>
                </c:pt>
                <c:pt idx="7484">
                  <c:v>-28.72944</c:v>
                </c:pt>
                <c:pt idx="7485">
                  <c:v>-28.662519999999997</c:v>
                </c:pt>
                <c:pt idx="7486">
                  <c:v>-28.594989999999999</c:v>
                </c:pt>
                <c:pt idx="7487">
                  <c:v>-28.528479999999998</c:v>
                </c:pt>
                <c:pt idx="7488">
                  <c:v>-28.461729999999999</c:v>
                </c:pt>
                <c:pt idx="7489">
                  <c:v>-28.394020000000001</c:v>
                </c:pt>
                <c:pt idx="7490">
                  <c:v>-28.3245</c:v>
                </c:pt>
                <c:pt idx="7491">
                  <c:v>-28.255370000000003</c:v>
                </c:pt>
                <c:pt idx="7492">
                  <c:v>-28.184900000000003</c:v>
                </c:pt>
                <c:pt idx="7493">
                  <c:v>-28.114279999999997</c:v>
                </c:pt>
                <c:pt idx="7494">
                  <c:v>-28.0441</c:v>
                </c:pt>
                <c:pt idx="7495">
                  <c:v>-27.970739999999999</c:v>
                </c:pt>
                <c:pt idx="7496">
                  <c:v>-27.896879999999999</c:v>
                </c:pt>
                <c:pt idx="7497">
                  <c:v>-27.822420000000001</c:v>
                </c:pt>
                <c:pt idx="7498">
                  <c:v>-27.76867</c:v>
                </c:pt>
                <c:pt idx="7499">
                  <c:v>-27.719990000000003</c:v>
                </c:pt>
                <c:pt idx="7500">
                  <c:v>-27.664070000000002</c:v>
                </c:pt>
                <c:pt idx="7501">
                  <c:v>-27.599909999999998</c:v>
                </c:pt>
                <c:pt idx="7502">
                  <c:v>-27.530350000000002</c:v>
                </c:pt>
                <c:pt idx="7503">
                  <c:v>-27.45768</c:v>
                </c:pt>
                <c:pt idx="7504">
                  <c:v>-27.382620000000003</c:v>
                </c:pt>
                <c:pt idx="7505">
                  <c:v>-27.305440000000001</c:v>
                </c:pt>
                <c:pt idx="7506">
                  <c:v>-27.226900000000001</c:v>
                </c:pt>
                <c:pt idx="7507">
                  <c:v>-27.147199999999998</c:v>
                </c:pt>
                <c:pt idx="7508">
                  <c:v>-27.066560000000003</c:v>
                </c:pt>
                <c:pt idx="7509">
                  <c:v>-26.98715</c:v>
                </c:pt>
                <c:pt idx="7510">
                  <c:v>-26.907169999999997</c:v>
                </c:pt>
                <c:pt idx="7511">
                  <c:v>-26.826310000000003</c:v>
                </c:pt>
                <c:pt idx="7512">
                  <c:v>-26.744530000000001</c:v>
                </c:pt>
                <c:pt idx="7513">
                  <c:v>-26.662269999999999</c:v>
                </c:pt>
                <c:pt idx="7514">
                  <c:v>-26.579619999999998</c:v>
                </c:pt>
                <c:pt idx="7515">
                  <c:v>-26.49671</c:v>
                </c:pt>
                <c:pt idx="7516">
                  <c:v>-26.413739999999997</c:v>
                </c:pt>
                <c:pt idx="7517">
                  <c:v>-26.330589999999997</c:v>
                </c:pt>
                <c:pt idx="7518">
                  <c:v>-26.24765</c:v>
                </c:pt>
                <c:pt idx="7519">
                  <c:v>-26.166730000000001</c:v>
                </c:pt>
                <c:pt idx="7520">
                  <c:v>-26.085750000000001</c:v>
                </c:pt>
                <c:pt idx="7521">
                  <c:v>-26.003349999999998</c:v>
                </c:pt>
                <c:pt idx="7522">
                  <c:v>-25.92108</c:v>
                </c:pt>
                <c:pt idx="7523">
                  <c:v>-25.838299999999997</c:v>
                </c:pt>
                <c:pt idx="7524">
                  <c:v>-25.754510000000003</c:v>
                </c:pt>
                <c:pt idx="7525">
                  <c:v>-25.668900000000001</c:v>
                </c:pt>
                <c:pt idx="7526">
                  <c:v>-25.582440000000002</c:v>
                </c:pt>
                <c:pt idx="7527">
                  <c:v>-25.49485</c:v>
                </c:pt>
                <c:pt idx="7528">
                  <c:v>-25.406979999999997</c:v>
                </c:pt>
                <c:pt idx="7529">
                  <c:v>-25.318660000000001</c:v>
                </c:pt>
                <c:pt idx="7530">
                  <c:v>-25.22974</c:v>
                </c:pt>
                <c:pt idx="7531">
                  <c:v>-25.140349999999998</c:v>
                </c:pt>
                <c:pt idx="7532">
                  <c:v>-25.057860000000002</c:v>
                </c:pt>
                <c:pt idx="7533">
                  <c:v>-24.97418</c:v>
                </c:pt>
                <c:pt idx="7534">
                  <c:v>-24.888460000000002</c:v>
                </c:pt>
                <c:pt idx="7535">
                  <c:v>-24.801079999999999</c:v>
                </c:pt>
                <c:pt idx="7536">
                  <c:v>-24.711940000000002</c:v>
                </c:pt>
                <c:pt idx="7537">
                  <c:v>-24.621929999999999</c:v>
                </c:pt>
                <c:pt idx="7538">
                  <c:v>-24.531239999999997</c:v>
                </c:pt>
                <c:pt idx="7539">
                  <c:v>-24.440689999999996</c:v>
                </c:pt>
                <c:pt idx="7540">
                  <c:v>-24.350179999999998</c:v>
                </c:pt>
                <c:pt idx="7541">
                  <c:v>-24.259409999999999</c:v>
                </c:pt>
                <c:pt idx="7542">
                  <c:v>-24.16827</c:v>
                </c:pt>
                <c:pt idx="7543">
                  <c:v>-24.076740000000001</c:v>
                </c:pt>
                <c:pt idx="7544">
                  <c:v>-23.984839999999998</c:v>
                </c:pt>
                <c:pt idx="7545">
                  <c:v>-23.892920000000004</c:v>
                </c:pt>
                <c:pt idx="7546">
                  <c:v>-23.80029</c:v>
                </c:pt>
                <c:pt idx="7547">
                  <c:v>-23.707379999999997</c:v>
                </c:pt>
                <c:pt idx="7548">
                  <c:v>-23.61439</c:v>
                </c:pt>
                <c:pt idx="7549">
                  <c:v>-23.52112</c:v>
                </c:pt>
                <c:pt idx="7550">
                  <c:v>-23.42755</c:v>
                </c:pt>
                <c:pt idx="7551">
                  <c:v>-23.332929999999998</c:v>
                </c:pt>
                <c:pt idx="7552">
                  <c:v>-23.237920000000003</c:v>
                </c:pt>
                <c:pt idx="7553">
                  <c:v>-23.142649999999996</c:v>
                </c:pt>
                <c:pt idx="7554">
                  <c:v>-23.047110000000004</c:v>
                </c:pt>
                <c:pt idx="7555">
                  <c:v>-22.95185</c:v>
                </c:pt>
                <c:pt idx="7556">
                  <c:v>-22.85651</c:v>
                </c:pt>
                <c:pt idx="7557">
                  <c:v>-22.759260000000001</c:v>
                </c:pt>
                <c:pt idx="7558">
                  <c:v>-22.66131</c:v>
                </c:pt>
                <c:pt idx="7559">
                  <c:v>-22.562129999999996</c:v>
                </c:pt>
                <c:pt idx="7560">
                  <c:v>-22.4619</c:v>
                </c:pt>
                <c:pt idx="7561">
                  <c:v>-22.36129</c:v>
                </c:pt>
                <c:pt idx="7562">
                  <c:v>-22.260629999999999</c:v>
                </c:pt>
                <c:pt idx="7563">
                  <c:v>-22.159930000000003</c:v>
                </c:pt>
                <c:pt idx="7564">
                  <c:v>-22.058749999999996</c:v>
                </c:pt>
                <c:pt idx="7565">
                  <c:v>-21.957559999999997</c:v>
                </c:pt>
                <c:pt idx="7566">
                  <c:v>-21.856450000000002</c:v>
                </c:pt>
                <c:pt idx="7567">
                  <c:v>-21.763580000000001</c:v>
                </c:pt>
                <c:pt idx="7568">
                  <c:v>-21.680619999999998</c:v>
                </c:pt>
                <c:pt idx="7569">
                  <c:v>-21.58522</c:v>
                </c:pt>
                <c:pt idx="7570">
                  <c:v>-21.48227</c:v>
                </c:pt>
                <c:pt idx="7571">
                  <c:v>-21.378050000000002</c:v>
                </c:pt>
                <c:pt idx="7572">
                  <c:v>-21.273179999999996</c:v>
                </c:pt>
                <c:pt idx="7573">
                  <c:v>-21.168079999999996</c:v>
                </c:pt>
                <c:pt idx="7574">
                  <c:v>-21.063230000000001</c:v>
                </c:pt>
                <c:pt idx="7575">
                  <c:v>-20.959539999999997</c:v>
                </c:pt>
                <c:pt idx="7576">
                  <c:v>-20.8569</c:v>
                </c:pt>
                <c:pt idx="7577">
                  <c:v>-20.754739999999998</c:v>
                </c:pt>
                <c:pt idx="7578">
                  <c:v>-20.649099999999997</c:v>
                </c:pt>
                <c:pt idx="7579">
                  <c:v>-20.54297</c:v>
                </c:pt>
                <c:pt idx="7580">
                  <c:v>-20.436860000000003</c:v>
                </c:pt>
                <c:pt idx="7581">
                  <c:v>-20.331769999999999</c:v>
                </c:pt>
                <c:pt idx="7582">
                  <c:v>-20.227369999999997</c:v>
                </c:pt>
                <c:pt idx="7583">
                  <c:v>-20.120900000000002</c:v>
                </c:pt>
                <c:pt idx="7584">
                  <c:v>-20.014949999999999</c:v>
                </c:pt>
                <c:pt idx="7585">
                  <c:v>-19.90785</c:v>
                </c:pt>
                <c:pt idx="7586">
                  <c:v>-19.800180000000001</c:v>
                </c:pt>
                <c:pt idx="7587">
                  <c:v>-19.692350000000001</c:v>
                </c:pt>
                <c:pt idx="7588">
                  <c:v>-19.58511</c:v>
                </c:pt>
                <c:pt idx="7589">
                  <c:v>-19.477499999999999</c:v>
                </c:pt>
                <c:pt idx="7590">
                  <c:v>-19.369679999999999</c:v>
                </c:pt>
                <c:pt idx="7591">
                  <c:v>-19.26172</c:v>
                </c:pt>
                <c:pt idx="7592">
                  <c:v>-19.153659999999999</c:v>
                </c:pt>
                <c:pt idx="7593">
                  <c:v>-19.045549999999999</c:v>
                </c:pt>
                <c:pt idx="7594">
                  <c:v>-18.93749</c:v>
                </c:pt>
                <c:pt idx="7595">
                  <c:v>-18.82938</c:v>
                </c:pt>
                <c:pt idx="7596">
                  <c:v>-18.72063</c:v>
                </c:pt>
                <c:pt idx="7597">
                  <c:v>-18.611819999999998</c:v>
                </c:pt>
                <c:pt idx="7598">
                  <c:v>-18.503019999999999</c:v>
                </c:pt>
                <c:pt idx="7599">
                  <c:v>-18.394280000000002</c:v>
                </c:pt>
                <c:pt idx="7600">
                  <c:v>-18.285610000000002</c:v>
                </c:pt>
                <c:pt idx="7601">
                  <c:v>-18.176920000000003</c:v>
                </c:pt>
                <c:pt idx="7602">
                  <c:v>-18.068940000000001</c:v>
                </c:pt>
                <c:pt idx="7603">
                  <c:v>-17.960619999999999</c:v>
                </c:pt>
                <c:pt idx="7604">
                  <c:v>-17.852039999999999</c:v>
                </c:pt>
                <c:pt idx="7605">
                  <c:v>-17.744</c:v>
                </c:pt>
                <c:pt idx="7606">
                  <c:v>-17.636150000000001</c:v>
                </c:pt>
                <c:pt idx="7607">
                  <c:v>-17.529060000000001</c:v>
                </c:pt>
                <c:pt idx="7608">
                  <c:v>-17.424329999999998</c:v>
                </c:pt>
                <c:pt idx="7609">
                  <c:v>-17.319330000000001</c:v>
                </c:pt>
                <c:pt idx="7610">
                  <c:v>-17.212339999999998</c:v>
                </c:pt>
                <c:pt idx="7611">
                  <c:v>-17.1051</c:v>
                </c:pt>
                <c:pt idx="7612">
                  <c:v>-16.99699</c:v>
                </c:pt>
                <c:pt idx="7613">
                  <c:v>-16.890270000000001</c:v>
                </c:pt>
                <c:pt idx="7614">
                  <c:v>-16.785550000000001</c:v>
                </c:pt>
                <c:pt idx="7615">
                  <c:v>-16.679590000000001</c:v>
                </c:pt>
                <c:pt idx="7616">
                  <c:v>-16.57085</c:v>
                </c:pt>
                <c:pt idx="7617">
                  <c:v>-16.462070000000001</c:v>
                </c:pt>
                <c:pt idx="7618">
                  <c:v>-16.352699999999999</c:v>
                </c:pt>
                <c:pt idx="7619">
                  <c:v>-16.243310000000001</c:v>
                </c:pt>
                <c:pt idx="7620">
                  <c:v>-16.134250000000002</c:v>
                </c:pt>
                <c:pt idx="7621">
                  <c:v>-16.025449999999999</c:v>
                </c:pt>
                <c:pt idx="7622">
                  <c:v>-15.916449999999999</c:v>
                </c:pt>
                <c:pt idx="7623">
                  <c:v>-15.80744</c:v>
                </c:pt>
                <c:pt idx="7624">
                  <c:v>-15.698039999999999</c:v>
                </c:pt>
                <c:pt idx="7625">
                  <c:v>-15.58845</c:v>
                </c:pt>
                <c:pt idx="7626">
                  <c:v>-15.480419999999999</c:v>
                </c:pt>
                <c:pt idx="7627">
                  <c:v>-15.371829999999999</c:v>
                </c:pt>
                <c:pt idx="7628">
                  <c:v>-15.262519999999999</c:v>
                </c:pt>
                <c:pt idx="7629">
                  <c:v>-15.15296</c:v>
                </c:pt>
                <c:pt idx="7630">
                  <c:v>-15.043489999999998</c:v>
                </c:pt>
                <c:pt idx="7631">
                  <c:v>-14.933909999999999</c:v>
                </c:pt>
                <c:pt idx="7632">
                  <c:v>-14.824310000000001</c:v>
                </c:pt>
                <c:pt idx="7633">
                  <c:v>-14.714419999999999</c:v>
                </c:pt>
                <c:pt idx="7634">
                  <c:v>-14.60501</c:v>
                </c:pt>
                <c:pt idx="7635">
                  <c:v>-14.495100000000001</c:v>
                </c:pt>
                <c:pt idx="7636">
                  <c:v>-14.38532</c:v>
                </c:pt>
                <c:pt idx="7637">
                  <c:v>-14.27581</c:v>
                </c:pt>
                <c:pt idx="7638">
                  <c:v>-14.1663</c:v>
                </c:pt>
                <c:pt idx="7639">
                  <c:v>-14.05668</c:v>
                </c:pt>
                <c:pt idx="7640">
                  <c:v>-13.947330000000001</c:v>
                </c:pt>
                <c:pt idx="7641">
                  <c:v>-13.839459999999999</c:v>
                </c:pt>
                <c:pt idx="7642">
                  <c:v>-13.731100000000001</c:v>
                </c:pt>
                <c:pt idx="7643">
                  <c:v>-13.62125</c:v>
                </c:pt>
                <c:pt idx="7644">
                  <c:v>-13.5114</c:v>
                </c:pt>
                <c:pt idx="7645">
                  <c:v>-13.40165</c:v>
                </c:pt>
                <c:pt idx="7646">
                  <c:v>-13.29167</c:v>
                </c:pt>
                <c:pt idx="7647">
                  <c:v>-13.18186</c:v>
                </c:pt>
                <c:pt idx="7648">
                  <c:v>-13.072109999999999</c:v>
                </c:pt>
                <c:pt idx="7649">
                  <c:v>-12.96228</c:v>
                </c:pt>
                <c:pt idx="7650">
                  <c:v>-12.85266</c:v>
                </c:pt>
                <c:pt idx="7651">
                  <c:v>-12.742830000000001</c:v>
                </c:pt>
                <c:pt idx="7652">
                  <c:v>-12.633000000000001</c:v>
                </c:pt>
                <c:pt idx="7653">
                  <c:v>-12.52313</c:v>
                </c:pt>
                <c:pt idx="7654">
                  <c:v>-12.413240000000002</c:v>
                </c:pt>
                <c:pt idx="7655">
                  <c:v>-12.30334</c:v>
                </c:pt>
                <c:pt idx="7656">
                  <c:v>-12.19354</c:v>
                </c:pt>
                <c:pt idx="7657">
                  <c:v>-12.084</c:v>
                </c:pt>
                <c:pt idx="7658">
                  <c:v>-11.974780000000001</c:v>
                </c:pt>
                <c:pt idx="7659">
                  <c:v>-11.865360000000001</c:v>
                </c:pt>
                <c:pt idx="7660">
                  <c:v>-11.75601</c:v>
                </c:pt>
                <c:pt idx="7661">
                  <c:v>-11.646599999999999</c:v>
                </c:pt>
                <c:pt idx="7662">
                  <c:v>-11.53796</c:v>
                </c:pt>
                <c:pt idx="7663">
                  <c:v>-11.42855</c:v>
                </c:pt>
                <c:pt idx="7664">
                  <c:v>-11.319179999999999</c:v>
                </c:pt>
                <c:pt idx="7665">
                  <c:v>-11.209499999999998</c:v>
                </c:pt>
                <c:pt idx="7666">
                  <c:v>-11.0999</c:v>
                </c:pt>
                <c:pt idx="7667">
                  <c:v>-10.991629999999999</c:v>
                </c:pt>
                <c:pt idx="7668">
                  <c:v>-10.8826</c:v>
                </c:pt>
                <c:pt idx="7669">
                  <c:v>-10.77308</c:v>
                </c:pt>
                <c:pt idx="7670">
                  <c:v>-10.663599999999999</c:v>
                </c:pt>
                <c:pt idx="7671">
                  <c:v>-10.554079999999999</c:v>
                </c:pt>
                <c:pt idx="7672">
                  <c:v>-10.444800000000001</c:v>
                </c:pt>
                <c:pt idx="7673">
                  <c:v>-10.33549</c:v>
                </c:pt>
                <c:pt idx="7674">
                  <c:v>-10.226310000000002</c:v>
                </c:pt>
                <c:pt idx="7675">
                  <c:v>-10.116909999999999</c:v>
                </c:pt>
                <c:pt idx="7676">
                  <c:v>-10.00787</c:v>
                </c:pt>
                <c:pt idx="7677">
                  <c:v>-9.8991299999999995</c:v>
                </c:pt>
                <c:pt idx="7678">
                  <c:v>-9.7902629999999995</c:v>
                </c:pt>
                <c:pt idx="7679">
                  <c:v>-9.6813310000000001</c:v>
                </c:pt>
                <c:pt idx="7680">
                  <c:v>-9.5728989999999996</c:v>
                </c:pt>
                <c:pt idx="7681">
                  <c:v>-9.4636420000000001</c:v>
                </c:pt>
                <c:pt idx="7682">
                  <c:v>-9.3542579999999997</c:v>
                </c:pt>
                <c:pt idx="7683">
                  <c:v>-9.2451340000000002</c:v>
                </c:pt>
                <c:pt idx="7684">
                  <c:v>-9.1358999999999995</c:v>
                </c:pt>
                <c:pt idx="7685">
                  <c:v>-9.026764</c:v>
                </c:pt>
                <c:pt idx="7686">
                  <c:v>-8.9175070000000005</c:v>
                </c:pt>
                <c:pt idx="7687">
                  <c:v>-8.8082639999999994</c:v>
                </c:pt>
                <c:pt idx="7688">
                  <c:v>-8.6990239999999996</c:v>
                </c:pt>
                <c:pt idx="7689">
                  <c:v>-8.5902949999999993</c:v>
                </c:pt>
                <c:pt idx="7690">
                  <c:v>-8.4814950000000007</c:v>
                </c:pt>
                <c:pt idx="7691">
                  <c:v>-8.3728090000000002</c:v>
                </c:pt>
                <c:pt idx="7692">
                  <c:v>-8.2649299999999997</c:v>
                </c:pt>
                <c:pt idx="7693">
                  <c:v>-8.1588950000000011</c:v>
                </c:pt>
                <c:pt idx="7694">
                  <c:v>-8.0521700000000003</c:v>
                </c:pt>
                <c:pt idx="7695">
                  <c:v>-7.9475879999999997</c:v>
                </c:pt>
                <c:pt idx="7696">
                  <c:v>-7.8391829999999993</c:v>
                </c:pt>
                <c:pt idx="7697">
                  <c:v>-7.7337920000000002</c:v>
                </c:pt>
                <c:pt idx="7698">
                  <c:v>-7.6281480000000004</c:v>
                </c:pt>
                <c:pt idx="7699">
                  <c:v>-7.5223050000000002</c:v>
                </c:pt>
                <c:pt idx="7700">
                  <c:v>-7.4177170000000006</c:v>
                </c:pt>
                <c:pt idx="7701">
                  <c:v>-7.3145509999999998</c:v>
                </c:pt>
                <c:pt idx="7702">
                  <c:v>-7.2072400000000005</c:v>
                </c:pt>
                <c:pt idx="7703">
                  <c:v>-7.0985949999999995</c:v>
                </c:pt>
                <c:pt idx="7704">
                  <c:v>-6.9902960000000007</c:v>
                </c:pt>
                <c:pt idx="7705">
                  <c:v>-6.8818369999999991</c:v>
                </c:pt>
                <c:pt idx="7706">
                  <c:v>-6.7735240000000001</c:v>
                </c:pt>
                <c:pt idx="7707">
                  <c:v>-6.6664449999999995</c:v>
                </c:pt>
                <c:pt idx="7708">
                  <c:v>-6.5591650000000001</c:v>
                </c:pt>
                <c:pt idx="7709">
                  <c:v>-6.4510999999999994</c:v>
                </c:pt>
                <c:pt idx="7710">
                  <c:v>-6.3430010000000001</c:v>
                </c:pt>
                <c:pt idx="7711">
                  <c:v>-6.235061</c:v>
                </c:pt>
                <c:pt idx="7712">
                  <c:v>-6.1267419999999992</c:v>
                </c:pt>
                <c:pt idx="7713">
                  <c:v>-6.0185399999999998</c:v>
                </c:pt>
                <c:pt idx="7714">
                  <c:v>-5.9103159999999999</c:v>
                </c:pt>
                <c:pt idx="7715">
                  <c:v>-5.8021320000000003</c:v>
                </c:pt>
                <c:pt idx="7716">
                  <c:v>-5.6945259999999998</c:v>
                </c:pt>
                <c:pt idx="7717">
                  <c:v>-5.5867330000000006</c:v>
                </c:pt>
                <c:pt idx="7718">
                  <c:v>-5.4786700000000002</c:v>
                </c:pt>
                <c:pt idx="7719">
                  <c:v>-5.3706600000000009</c:v>
                </c:pt>
                <c:pt idx="7720">
                  <c:v>-5.2625039999999998</c:v>
                </c:pt>
                <c:pt idx="7721">
                  <c:v>-5.154376000000001</c:v>
                </c:pt>
                <c:pt idx="7722">
                  <c:v>-5.0463080000000007</c:v>
                </c:pt>
                <c:pt idx="7723">
                  <c:v>-4.9384180000000004</c:v>
                </c:pt>
                <c:pt idx="7724">
                  <c:v>-4.8306550000000001</c:v>
                </c:pt>
                <c:pt idx="7725">
                  <c:v>-4.7228669999999999</c:v>
                </c:pt>
                <c:pt idx="7726">
                  <c:v>-4.6162000000000001</c:v>
                </c:pt>
                <c:pt idx="7727">
                  <c:v>-4.5085769999999998</c:v>
                </c:pt>
                <c:pt idx="7728">
                  <c:v>-4.4012929999999999</c:v>
                </c:pt>
                <c:pt idx="7729">
                  <c:v>-4.294365</c:v>
                </c:pt>
                <c:pt idx="7730">
                  <c:v>-4.1875499999999999</c:v>
                </c:pt>
                <c:pt idx="7731">
                  <c:v>-4.0815040000000007</c:v>
                </c:pt>
                <c:pt idx="7732">
                  <c:v>-3.9747719999999997</c:v>
                </c:pt>
                <c:pt idx="7733">
                  <c:v>-3.8669630000000002</c:v>
                </c:pt>
                <c:pt idx="7734">
                  <c:v>-3.759385</c:v>
                </c:pt>
                <c:pt idx="7735">
                  <c:v>-3.6534170000000001</c:v>
                </c:pt>
                <c:pt idx="7736">
                  <c:v>-3.5482019999999999</c:v>
                </c:pt>
                <c:pt idx="7737">
                  <c:v>-3.4422999999999999</c:v>
                </c:pt>
                <c:pt idx="7738">
                  <c:v>-3.3352469999999999</c:v>
                </c:pt>
                <c:pt idx="7739">
                  <c:v>-3.2281870000000001</c:v>
                </c:pt>
                <c:pt idx="7740">
                  <c:v>-3.121245</c:v>
                </c:pt>
                <c:pt idx="7741">
                  <c:v>-3.0143150000000003</c:v>
                </c:pt>
                <c:pt idx="7742">
                  <c:v>-2.9068209999999999</c:v>
                </c:pt>
                <c:pt idx="7743">
                  <c:v>-2.7993079999999999</c:v>
                </c:pt>
                <c:pt idx="7744">
                  <c:v>-2.6921339999999998</c:v>
                </c:pt>
                <c:pt idx="7745">
                  <c:v>-2.584632</c:v>
                </c:pt>
                <c:pt idx="7746">
                  <c:v>-2.4771930000000002</c:v>
                </c:pt>
                <c:pt idx="7747">
                  <c:v>-2.3700429999999999</c:v>
                </c:pt>
                <c:pt idx="7748">
                  <c:v>-2.262642</c:v>
                </c:pt>
                <c:pt idx="7749">
                  <c:v>-2.1556959999999998</c:v>
                </c:pt>
                <c:pt idx="7750">
                  <c:v>-2.048559</c:v>
                </c:pt>
                <c:pt idx="7751">
                  <c:v>-1.9411200000000002</c:v>
                </c:pt>
                <c:pt idx="7752">
                  <c:v>-1.833736</c:v>
                </c:pt>
                <c:pt idx="7753">
                  <c:v>-1.7262630000000001</c:v>
                </c:pt>
                <c:pt idx="7754">
                  <c:v>-1.619224</c:v>
                </c:pt>
                <c:pt idx="7755">
                  <c:v>-1.5116689999999999</c:v>
                </c:pt>
                <c:pt idx="7756">
                  <c:v>-1.4046099999999999</c:v>
                </c:pt>
                <c:pt idx="7757">
                  <c:v>-1.297698</c:v>
                </c:pt>
                <c:pt idx="7758">
                  <c:v>-1.1922429999999999</c:v>
                </c:pt>
                <c:pt idx="7759">
                  <c:v>-1.0867209999999998</c:v>
                </c:pt>
                <c:pt idx="7760">
                  <c:v>-0.98121849999999999</c:v>
                </c:pt>
                <c:pt idx="7761">
                  <c:v>-0.8752297</c:v>
                </c:pt>
                <c:pt idx="7762">
                  <c:v>-0.76868219999999998</c:v>
                </c:pt>
                <c:pt idx="7763">
                  <c:v>-0.66248630000000008</c:v>
                </c:pt>
                <c:pt idx="7764">
                  <c:v>-0.5562395</c:v>
                </c:pt>
                <c:pt idx="7765">
                  <c:v>-0.44962530000000001</c:v>
                </c:pt>
                <c:pt idx="7766">
                  <c:v>-0.34463440000000001</c:v>
                </c:pt>
                <c:pt idx="7767">
                  <c:v>-0.24101419999999998</c:v>
                </c:pt>
                <c:pt idx="7768">
                  <c:v>-0.13468530000000001</c:v>
                </c:pt>
                <c:pt idx="7769">
                  <c:v>-2.7916130000000001E-2</c:v>
                </c:pt>
                <c:pt idx="7770">
                  <c:v>7.9286689999999993E-2</c:v>
                </c:pt>
                <c:pt idx="7771">
                  <c:v>0.18647219999999998</c:v>
                </c:pt>
                <c:pt idx="7772">
                  <c:v>0.29375489999999999</c:v>
                </c:pt>
                <c:pt idx="7773">
                  <c:v>0.40095209999999998</c:v>
                </c:pt>
                <c:pt idx="7774">
                  <c:v>0.50683020000000001</c:v>
                </c:pt>
                <c:pt idx="7775">
                  <c:v>0.61330649999999998</c:v>
                </c:pt>
                <c:pt idx="7776">
                  <c:v>0.71976689999999999</c:v>
                </c:pt>
                <c:pt idx="7777">
                  <c:v>0.82586999999999988</c:v>
                </c:pt>
                <c:pt idx="7778">
                  <c:v>0.93042669999999994</c:v>
                </c:pt>
                <c:pt idx="7779">
                  <c:v>1.0340820000000002</c:v>
                </c:pt>
                <c:pt idx="7780">
                  <c:v>1.1389320000000001</c:v>
                </c:pt>
                <c:pt idx="7781">
                  <c:v>1.2450219999999999</c:v>
                </c:pt>
                <c:pt idx="7782">
                  <c:v>1.3516859999999999</c:v>
                </c:pt>
                <c:pt idx="7783">
                  <c:v>1.4586129999999999</c:v>
                </c:pt>
                <c:pt idx="7784">
                  <c:v>1.5656270000000001</c:v>
                </c:pt>
                <c:pt idx="7785">
                  <c:v>1.6724739999999998</c:v>
                </c:pt>
                <c:pt idx="7786">
                  <c:v>1.77949</c:v>
                </c:pt>
                <c:pt idx="7787">
                  <c:v>1.886673</c:v>
                </c:pt>
                <c:pt idx="7788">
                  <c:v>1.9937460000000002</c:v>
                </c:pt>
                <c:pt idx="7789">
                  <c:v>2.097642</c:v>
                </c:pt>
                <c:pt idx="7790">
                  <c:v>2.2023640000000002</c:v>
                </c:pt>
                <c:pt idx="7791">
                  <c:v>2.3084169999999999</c:v>
                </c:pt>
                <c:pt idx="7792">
                  <c:v>2.415292</c:v>
                </c:pt>
                <c:pt idx="7793">
                  <c:v>2.5213580000000002</c:v>
                </c:pt>
                <c:pt idx="7794">
                  <c:v>2.6268690000000001</c:v>
                </c:pt>
                <c:pt idx="7795">
                  <c:v>2.7338050000000003</c:v>
                </c:pt>
                <c:pt idx="7796">
                  <c:v>2.840551</c:v>
                </c:pt>
                <c:pt idx="7797">
                  <c:v>2.9471950000000002</c:v>
                </c:pt>
                <c:pt idx="7798">
                  <c:v>3.054163</c:v>
                </c:pt>
                <c:pt idx="7799">
                  <c:v>3.1611199999999999</c:v>
                </c:pt>
                <c:pt idx="7800">
                  <c:v>3.2682699999999998</c:v>
                </c:pt>
                <c:pt idx="7801">
                  <c:v>3.3754339999999998</c:v>
                </c:pt>
                <c:pt idx="7802">
                  <c:v>3.4826230000000002</c:v>
                </c:pt>
                <c:pt idx="7803">
                  <c:v>3.589099</c:v>
                </c:pt>
                <c:pt idx="7804">
                  <c:v>3.6942370000000002</c:v>
                </c:pt>
                <c:pt idx="7805">
                  <c:v>3.8011550000000001</c:v>
                </c:pt>
                <c:pt idx="7806">
                  <c:v>3.9078689999999998</c:v>
                </c:pt>
                <c:pt idx="7807">
                  <c:v>4.0149910000000002</c:v>
                </c:pt>
                <c:pt idx="7808">
                  <c:v>4.1219900000000003</c:v>
                </c:pt>
                <c:pt idx="7809">
                  <c:v>4.2289450000000004</c:v>
                </c:pt>
                <c:pt idx="7810">
                  <c:v>4.3357229999999998</c:v>
                </c:pt>
                <c:pt idx="7811">
                  <c:v>4.4424630000000001</c:v>
                </c:pt>
                <c:pt idx="7812">
                  <c:v>4.5486779999999998</c:v>
                </c:pt>
                <c:pt idx="7813">
                  <c:v>4.6537569999999997</c:v>
                </c:pt>
                <c:pt idx="7814">
                  <c:v>4.7569189999999999</c:v>
                </c:pt>
                <c:pt idx="7815">
                  <c:v>4.862628</c:v>
                </c:pt>
                <c:pt idx="7816">
                  <c:v>4.9688090000000003</c:v>
                </c:pt>
                <c:pt idx="7817">
                  <c:v>5.0758109999999999</c:v>
                </c:pt>
                <c:pt idx="7818">
                  <c:v>5.1829420000000006</c:v>
                </c:pt>
                <c:pt idx="7819">
                  <c:v>5.2894850000000009</c:v>
                </c:pt>
                <c:pt idx="7820">
                  <c:v>5.3938100000000002</c:v>
                </c:pt>
                <c:pt idx="7821">
                  <c:v>5.4998780000000007</c:v>
                </c:pt>
                <c:pt idx="7822">
                  <c:v>5.6064769999999999</c:v>
                </c:pt>
                <c:pt idx="7823">
                  <c:v>5.7134429999999998</c:v>
                </c:pt>
                <c:pt idx="7824">
                  <c:v>5.8202420000000004</c:v>
                </c:pt>
                <c:pt idx="7825">
                  <c:v>5.9266940000000004</c:v>
                </c:pt>
                <c:pt idx="7826">
                  <c:v>6.0329619999999995</c:v>
                </c:pt>
                <c:pt idx="7827">
                  <c:v>6.1399349999999995</c:v>
                </c:pt>
                <c:pt idx="7828">
                  <c:v>6.2469289999999997</c:v>
                </c:pt>
                <c:pt idx="7829">
                  <c:v>6.354012</c:v>
                </c:pt>
                <c:pt idx="7830">
                  <c:v>6.461074</c:v>
                </c:pt>
                <c:pt idx="7831">
                  <c:v>6.5681840000000005</c:v>
                </c:pt>
                <c:pt idx="7832">
                  <c:v>6.6751749999999994</c:v>
                </c:pt>
                <c:pt idx="7833">
                  <c:v>6.7823120000000001</c:v>
                </c:pt>
                <c:pt idx="7834">
                  <c:v>6.8891999999999998</c:v>
                </c:pt>
                <c:pt idx="7835">
                  <c:v>6.996156</c:v>
                </c:pt>
                <c:pt idx="7836">
                  <c:v>7.1030600000000002</c:v>
                </c:pt>
                <c:pt idx="7837">
                  <c:v>7.2087559999999993</c:v>
                </c:pt>
                <c:pt idx="7838">
                  <c:v>7.3141219999999993</c:v>
                </c:pt>
                <c:pt idx="7839">
                  <c:v>7.4207999999999998</c:v>
                </c:pt>
                <c:pt idx="7840">
                  <c:v>7.5278400000000003</c:v>
                </c:pt>
                <c:pt idx="7841">
                  <c:v>7.6344749999999992</c:v>
                </c:pt>
                <c:pt idx="7842">
                  <c:v>7.7412109999999998</c:v>
                </c:pt>
                <c:pt idx="7843">
                  <c:v>7.8477499999999996</c:v>
                </c:pt>
                <c:pt idx="7844">
                  <c:v>7.9521540000000002</c:v>
                </c:pt>
                <c:pt idx="7845">
                  <c:v>8.0569430000000004</c:v>
                </c:pt>
                <c:pt idx="7846">
                  <c:v>8.1631630000000008</c:v>
                </c:pt>
                <c:pt idx="7847">
                  <c:v>8.2686960000000003</c:v>
                </c:pt>
                <c:pt idx="7848">
                  <c:v>8.3749059999999993</c:v>
                </c:pt>
                <c:pt idx="7849">
                  <c:v>8.481262000000001</c:v>
                </c:pt>
                <c:pt idx="7850">
                  <c:v>8.5880609999999997</c:v>
                </c:pt>
                <c:pt idx="7851">
                  <c:v>8.6948980000000002</c:v>
                </c:pt>
                <c:pt idx="7852">
                  <c:v>8.8018409999999996</c:v>
                </c:pt>
                <c:pt idx="7853">
                  <c:v>8.9088599999999989</c:v>
                </c:pt>
                <c:pt idx="7854">
                  <c:v>9.0159249999999993</c:v>
                </c:pt>
                <c:pt idx="7855">
                  <c:v>9.1228309999999997</c:v>
                </c:pt>
                <c:pt idx="7856">
                  <c:v>9.2299089999999993</c:v>
                </c:pt>
                <c:pt idx="7857">
                  <c:v>9.3369559999999989</c:v>
                </c:pt>
                <c:pt idx="7858">
                  <c:v>9.4439440000000001</c:v>
                </c:pt>
                <c:pt idx="7859">
                  <c:v>9.5509970000000006</c:v>
                </c:pt>
                <c:pt idx="7860">
                  <c:v>9.6578750000000007</c:v>
                </c:pt>
                <c:pt idx="7861">
                  <c:v>9.7640950000000011</c:v>
                </c:pt>
                <c:pt idx="7862">
                  <c:v>9.8678299999999997</c:v>
                </c:pt>
                <c:pt idx="7863">
                  <c:v>9.9739740000000001</c:v>
                </c:pt>
                <c:pt idx="7864">
                  <c:v>10.080590000000001</c:v>
                </c:pt>
                <c:pt idx="7865">
                  <c:v>10.187379999999999</c:v>
                </c:pt>
                <c:pt idx="7866">
                  <c:v>10.294309999999999</c:v>
                </c:pt>
                <c:pt idx="7867">
                  <c:v>10.40127</c:v>
                </c:pt>
                <c:pt idx="7868">
                  <c:v>10.50827</c:v>
                </c:pt>
                <c:pt idx="7869">
                  <c:v>10.615179999999999</c:v>
                </c:pt>
                <c:pt idx="7870">
                  <c:v>10.721970000000001</c:v>
                </c:pt>
                <c:pt idx="7871">
                  <c:v>10.82809</c:v>
                </c:pt>
                <c:pt idx="7872">
                  <c:v>10.930660000000001</c:v>
                </c:pt>
                <c:pt idx="7873">
                  <c:v>11.033989999999999</c:v>
                </c:pt>
                <c:pt idx="7874">
                  <c:v>11.139520000000001</c:v>
                </c:pt>
                <c:pt idx="7875">
                  <c:v>11.246169999999999</c:v>
                </c:pt>
                <c:pt idx="7876">
                  <c:v>11.352919999999999</c:v>
                </c:pt>
                <c:pt idx="7877">
                  <c:v>11.45969</c:v>
                </c:pt>
                <c:pt idx="7878">
                  <c:v>11.566270000000001</c:v>
                </c:pt>
                <c:pt idx="7879">
                  <c:v>11.67299</c:v>
                </c:pt>
                <c:pt idx="7880">
                  <c:v>11.779710000000001</c:v>
                </c:pt>
                <c:pt idx="7881">
                  <c:v>11.885390000000001</c:v>
                </c:pt>
                <c:pt idx="7882">
                  <c:v>11.991820000000001</c:v>
                </c:pt>
                <c:pt idx="7883">
                  <c:v>12.09859</c:v>
                </c:pt>
                <c:pt idx="7884">
                  <c:v>12.205449999999999</c:v>
                </c:pt>
                <c:pt idx="7885">
                  <c:v>12.31193</c:v>
                </c:pt>
                <c:pt idx="7886">
                  <c:v>12.417929999999998</c:v>
                </c:pt>
                <c:pt idx="7887">
                  <c:v>12.52469</c:v>
                </c:pt>
                <c:pt idx="7888">
                  <c:v>12.631540000000001</c:v>
                </c:pt>
                <c:pt idx="7889">
                  <c:v>12.738350000000001</c:v>
                </c:pt>
                <c:pt idx="7890">
                  <c:v>12.845130000000001</c:v>
                </c:pt>
                <c:pt idx="7891">
                  <c:v>12.951829999999999</c:v>
                </c:pt>
                <c:pt idx="7892">
                  <c:v>13.058440000000001</c:v>
                </c:pt>
                <c:pt idx="7893">
                  <c:v>13.164110000000001</c:v>
                </c:pt>
                <c:pt idx="7894">
                  <c:v>13.270350000000001</c:v>
                </c:pt>
                <c:pt idx="7895">
                  <c:v>13.376429999999999</c:v>
                </c:pt>
                <c:pt idx="7896">
                  <c:v>13.48222</c:v>
                </c:pt>
                <c:pt idx="7897">
                  <c:v>13.58719</c:v>
                </c:pt>
                <c:pt idx="7898">
                  <c:v>13.690750000000001</c:v>
                </c:pt>
                <c:pt idx="7899">
                  <c:v>13.794519999999999</c:v>
                </c:pt>
                <c:pt idx="7900">
                  <c:v>13.89959</c:v>
                </c:pt>
                <c:pt idx="7901">
                  <c:v>14.005710000000001</c:v>
                </c:pt>
                <c:pt idx="7902">
                  <c:v>14.112210000000001</c:v>
                </c:pt>
                <c:pt idx="7903">
                  <c:v>14.218589999999999</c:v>
                </c:pt>
                <c:pt idx="7904">
                  <c:v>14.32352</c:v>
                </c:pt>
                <c:pt idx="7905">
                  <c:v>14.42849</c:v>
                </c:pt>
                <c:pt idx="7906">
                  <c:v>14.533629999999999</c:v>
                </c:pt>
                <c:pt idx="7907">
                  <c:v>14.639189999999999</c:v>
                </c:pt>
                <c:pt idx="7908">
                  <c:v>14.745539999999998</c:v>
                </c:pt>
                <c:pt idx="7909">
                  <c:v>14.8522</c:v>
                </c:pt>
                <c:pt idx="7910">
                  <c:v>14.95843</c:v>
                </c:pt>
                <c:pt idx="7911">
                  <c:v>15.06462</c:v>
                </c:pt>
                <c:pt idx="7912">
                  <c:v>15.169490000000001</c:v>
                </c:pt>
                <c:pt idx="7913">
                  <c:v>15.27374</c:v>
                </c:pt>
                <c:pt idx="7914">
                  <c:v>15.380330000000001</c:v>
                </c:pt>
                <c:pt idx="7915">
                  <c:v>15.486830000000001</c:v>
                </c:pt>
                <c:pt idx="7916">
                  <c:v>15.59248</c:v>
                </c:pt>
                <c:pt idx="7917">
                  <c:v>15.69871</c:v>
                </c:pt>
                <c:pt idx="7918">
                  <c:v>15.803979999999999</c:v>
                </c:pt>
                <c:pt idx="7919">
                  <c:v>15.909599999999999</c:v>
                </c:pt>
                <c:pt idx="7920">
                  <c:v>16.01596</c:v>
                </c:pt>
                <c:pt idx="7921">
                  <c:v>16.122430000000001</c:v>
                </c:pt>
                <c:pt idx="7922">
                  <c:v>16.229330000000001</c:v>
                </c:pt>
                <c:pt idx="7923">
                  <c:v>16.335989999999999</c:v>
                </c:pt>
                <c:pt idx="7924">
                  <c:v>16.442869999999999</c:v>
                </c:pt>
                <c:pt idx="7925">
                  <c:v>16.549410000000002</c:v>
                </c:pt>
                <c:pt idx="7926">
                  <c:v>16.655390000000001</c:v>
                </c:pt>
                <c:pt idx="7927">
                  <c:v>16.7622</c:v>
                </c:pt>
                <c:pt idx="7928">
                  <c:v>16.868749999999999</c:v>
                </c:pt>
                <c:pt idx="7929">
                  <c:v>16.9755</c:v>
                </c:pt>
                <c:pt idx="7930">
                  <c:v>17.08222</c:v>
                </c:pt>
                <c:pt idx="7931">
                  <c:v>17.188659999999999</c:v>
                </c:pt>
                <c:pt idx="7932">
                  <c:v>17.294969999999999</c:v>
                </c:pt>
                <c:pt idx="7933">
                  <c:v>17.400469999999999</c:v>
                </c:pt>
                <c:pt idx="7934">
                  <c:v>17.50665</c:v>
                </c:pt>
                <c:pt idx="7935">
                  <c:v>17.61215</c:v>
                </c:pt>
                <c:pt idx="7936">
                  <c:v>17.718240000000002</c:v>
                </c:pt>
                <c:pt idx="7937">
                  <c:v>17.824169999999999</c:v>
                </c:pt>
                <c:pt idx="7938">
                  <c:v>17.930239999999998</c:v>
                </c:pt>
                <c:pt idx="7939">
                  <c:v>18.036259999999999</c:v>
                </c:pt>
                <c:pt idx="7940">
                  <c:v>18.142199999999999</c:v>
                </c:pt>
                <c:pt idx="7941">
                  <c:v>18.247869999999999</c:v>
                </c:pt>
                <c:pt idx="7942">
                  <c:v>18.354129999999998</c:v>
                </c:pt>
                <c:pt idx="7943">
                  <c:v>18.459609999999998</c:v>
                </c:pt>
                <c:pt idx="7944">
                  <c:v>18.56418</c:v>
                </c:pt>
                <c:pt idx="7945">
                  <c:v>18.670269999999999</c:v>
                </c:pt>
                <c:pt idx="7946">
                  <c:v>18.772069999999999</c:v>
                </c:pt>
                <c:pt idx="7947">
                  <c:v>18.874610000000001</c:v>
                </c:pt>
                <c:pt idx="7948">
                  <c:v>18.979760000000002</c:v>
                </c:pt>
                <c:pt idx="7949">
                  <c:v>19.084520000000001</c:v>
                </c:pt>
                <c:pt idx="7950">
                  <c:v>19.189989999999998</c:v>
                </c:pt>
                <c:pt idx="7951">
                  <c:v>19.29609</c:v>
                </c:pt>
                <c:pt idx="7952">
                  <c:v>19.40278</c:v>
                </c:pt>
                <c:pt idx="7953">
                  <c:v>19.509339999999998</c:v>
                </c:pt>
                <c:pt idx="7954">
                  <c:v>19.615269999999999</c:v>
                </c:pt>
                <c:pt idx="7955">
                  <c:v>19.721070000000001</c:v>
                </c:pt>
                <c:pt idx="7956">
                  <c:v>19.82593</c:v>
                </c:pt>
                <c:pt idx="7957">
                  <c:v>19.93111</c:v>
                </c:pt>
                <c:pt idx="7958">
                  <c:v>20.036360000000002</c:v>
                </c:pt>
                <c:pt idx="7959">
                  <c:v>20.141770000000001</c:v>
                </c:pt>
                <c:pt idx="7960">
                  <c:v>20.247600000000002</c:v>
                </c:pt>
                <c:pt idx="7961">
                  <c:v>20.35275</c:v>
                </c:pt>
                <c:pt idx="7962">
                  <c:v>20.458069999999999</c:v>
                </c:pt>
                <c:pt idx="7963">
                  <c:v>20.563380000000002</c:v>
                </c:pt>
                <c:pt idx="7964">
                  <c:v>20.66863</c:v>
                </c:pt>
                <c:pt idx="7965">
                  <c:v>20.773760000000003</c:v>
                </c:pt>
                <c:pt idx="7966">
                  <c:v>20.879200000000001</c:v>
                </c:pt>
                <c:pt idx="7967">
                  <c:v>20.984280000000002</c:v>
                </c:pt>
                <c:pt idx="7968">
                  <c:v>21.08914</c:v>
                </c:pt>
                <c:pt idx="7969">
                  <c:v>21.194269999999999</c:v>
                </c:pt>
                <c:pt idx="7970">
                  <c:v>21.298449999999999</c:v>
                </c:pt>
                <c:pt idx="7971">
                  <c:v>21.402199999999997</c:v>
                </c:pt>
                <c:pt idx="7972">
                  <c:v>21.505550000000003</c:v>
                </c:pt>
                <c:pt idx="7973">
                  <c:v>21.609180000000002</c:v>
                </c:pt>
                <c:pt idx="7974">
                  <c:v>21.712969999999999</c:v>
                </c:pt>
                <c:pt idx="7975">
                  <c:v>21.816499999999998</c:v>
                </c:pt>
                <c:pt idx="7976">
                  <c:v>21.919609999999999</c:v>
                </c:pt>
                <c:pt idx="7977">
                  <c:v>22.022659999999998</c:v>
                </c:pt>
                <c:pt idx="7978">
                  <c:v>22.126199999999997</c:v>
                </c:pt>
                <c:pt idx="7979">
                  <c:v>22.229700000000001</c:v>
                </c:pt>
                <c:pt idx="7980">
                  <c:v>22.333180000000002</c:v>
                </c:pt>
                <c:pt idx="7981">
                  <c:v>22.435179999999999</c:v>
                </c:pt>
                <c:pt idx="7982">
                  <c:v>22.538140000000002</c:v>
                </c:pt>
                <c:pt idx="7983">
                  <c:v>22.640430000000002</c:v>
                </c:pt>
                <c:pt idx="7984">
                  <c:v>22.742260000000002</c:v>
                </c:pt>
                <c:pt idx="7985">
                  <c:v>22.843420000000002</c:v>
                </c:pt>
                <c:pt idx="7986">
                  <c:v>22.944019999999998</c:v>
                </c:pt>
                <c:pt idx="7987">
                  <c:v>23.044030000000003</c:v>
                </c:pt>
                <c:pt idx="7988">
                  <c:v>23.144360000000002</c:v>
                </c:pt>
                <c:pt idx="7989">
                  <c:v>23.243299999999998</c:v>
                </c:pt>
                <c:pt idx="7990">
                  <c:v>23.343519999999998</c:v>
                </c:pt>
                <c:pt idx="7991">
                  <c:v>23.443059999999999</c:v>
                </c:pt>
                <c:pt idx="7992">
                  <c:v>23.541609999999999</c:v>
                </c:pt>
                <c:pt idx="7993">
                  <c:v>23.638729999999999</c:v>
                </c:pt>
                <c:pt idx="7994">
                  <c:v>23.735499999999998</c:v>
                </c:pt>
                <c:pt idx="7995">
                  <c:v>23.831899999999997</c:v>
                </c:pt>
                <c:pt idx="7996">
                  <c:v>23.929469999999998</c:v>
                </c:pt>
                <c:pt idx="7997">
                  <c:v>24.026200000000003</c:v>
                </c:pt>
                <c:pt idx="7998">
                  <c:v>24.123130000000003</c:v>
                </c:pt>
                <c:pt idx="7999">
                  <c:v>24.2196</c:v>
                </c:pt>
                <c:pt idx="8000">
                  <c:v>24.315730000000002</c:v>
                </c:pt>
                <c:pt idx="8001">
                  <c:v>24.411719999999999</c:v>
                </c:pt>
                <c:pt idx="8002">
                  <c:v>24.506100000000004</c:v>
                </c:pt>
                <c:pt idx="8003">
                  <c:v>24.600430000000003</c:v>
                </c:pt>
                <c:pt idx="8004">
                  <c:v>24.695640000000001</c:v>
                </c:pt>
                <c:pt idx="8005">
                  <c:v>24.788450000000001</c:v>
                </c:pt>
                <c:pt idx="8006">
                  <c:v>24.882719999999999</c:v>
                </c:pt>
                <c:pt idx="8007">
                  <c:v>24.973980000000001</c:v>
                </c:pt>
                <c:pt idx="8008">
                  <c:v>25.06701</c:v>
                </c:pt>
                <c:pt idx="8009">
                  <c:v>25.159859999999998</c:v>
                </c:pt>
                <c:pt idx="8010">
                  <c:v>25.251820000000002</c:v>
                </c:pt>
                <c:pt idx="8011">
                  <c:v>25.34215</c:v>
                </c:pt>
                <c:pt idx="8012">
                  <c:v>25.43186</c:v>
                </c:pt>
                <c:pt idx="8013">
                  <c:v>25.520489999999999</c:v>
                </c:pt>
                <c:pt idx="8014">
                  <c:v>25.608609999999999</c:v>
                </c:pt>
                <c:pt idx="8015">
                  <c:v>25.696010000000001</c:v>
                </c:pt>
                <c:pt idx="8016">
                  <c:v>25.782330000000002</c:v>
                </c:pt>
                <c:pt idx="8017">
                  <c:v>25.869119999999999</c:v>
                </c:pt>
                <c:pt idx="8018">
                  <c:v>25.956009999999999</c:v>
                </c:pt>
                <c:pt idx="8019">
                  <c:v>26.042450000000002</c:v>
                </c:pt>
                <c:pt idx="8020">
                  <c:v>26.128830000000001</c:v>
                </c:pt>
                <c:pt idx="8021">
                  <c:v>26.215519999999998</c:v>
                </c:pt>
                <c:pt idx="8022">
                  <c:v>26.301299999999998</c:v>
                </c:pt>
                <c:pt idx="8023">
                  <c:v>26.385420000000003</c:v>
                </c:pt>
                <c:pt idx="8024">
                  <c:v>26.467269999999999</c:v>
                </c:pt>
                <c:pt idx="8025">
                  <c:v>26.548169999999999</c:v>
                </c:pt>
                <c:pt idx="8026">
                  <c:v>26.628</c:v>
                </c:pt>
                <c:pt idx="8027">
                  <c:v>26.707789999999999</c:v>
                </c:pt>
                <c:pt idx="8028">
                  <c:v>26.786840000000002</c:v>
                </c:pt>
                <c:pt idx="8029">
                  <c:v>26.865100000000002</c:v>
                </c:pt>
                <c:pt idx="8030">
                  <c:v>26.942550000000001</c:v>
                </c:pt>
                <c:pt idx="8031">
                  <c:v>27.019590000000001</c:v>
                </c:pt>
                <c:pt idx="8032">
                  <c:v>27.096699999999998</c:v>
                </c:pt>
                <c:pt idx="8033">
                  <c:v>27.173120000000001</c:v>
                </c:pt>
                <c:pt idx="8034">
                  <c:v>27.250529999999998</c:v>
                </c:pt>
                <c:pt idx="8035">
                  <c:v>27.326340000000002</c:v>
                </c:pt>
                <c:pt idx="8036">
                  <c:v>27.40371</c:v>
                </c:pt>
                <c:pt idx="8037">
                  <c:v>27.480310000000003</c:v>
                </c:pt>
                <c:pt idx="8038">
                  <c:v>27.55462</c:v>
                </c:pt>
                <c:pt idx="8039">
                  <c:v>27.629670000000001</c:v>
                </c:pt>
                <c:pt idx="8040">
                  <c:v>27.70373</c:v>
                </c:pt>
                <c:pt idx="8041">
                  <c:v>27.77656</c:v>
                </c:pt>
                <c:pt idx="8042">
                  <c:v>27.848549999999999</c:v>
                </c:pt>
                <c:pt idx="8043">
                  <c:v>27.920720000000003</c:v>
                </c:pt>
                <c:pt idx="8044">
                  <c:v>27.992069999999998</c:v>
                </c:pt>
                <c:pt idx="8045">
                  <c:v>28.063110000000002</c:v>
                </c:pt>
                <c:pt idx="8046">
                  <c:v>28.134139999999999</c:v>
                </c:pt>
                <c:pt idx="8047">
                  <c:v>28.2056</c:v>
                </c:pt>
                <c:pt idx="8048">
                  <c:v>28.278180000000003</c:v>
                </c:pt>
                <c:pt idx="8049">
                  <c:v>28.34723</c:v>
                </c:pt>
                <c:pt idx="8050">
                  <c:v>28.41189</c:v>
                </c:pt>
                <c:pt idx="8051">
                  <c:v>28.47484</c:v>
                </c:pt>
                <c:pt idx="8052">
                  <c:v>28.53856</c:v>
                </c:pt>
                <c:pt idx="8053">
                  <c:v>28.604120000000002</c:v>
                </c:pt>
                <c:pt idx="8054">
                  <c:v>28.66987</c:v>
                </c:pt>
                <c:pt idx="8055">
                  <c:v>28.736649999999997</c:v>
                </c:pt>
                <c:pt idx="8056">
                  <c:v>28.803510000000003</c:v>
                </c:pt>
                <c:pt idx="8057">
                  <c:v>28.87022</c:v>
                </c:pt>
                <c:pt idx="8058">
                  <c:v>28.935179999999999</c:v>
                </c:pt>
                <c:pt idx="8059">
                  <c:v>29.002210000000002</c:v>
                </c:pt>
                <c:pt idx="8060">
                  <c:v>29.067599999999999</c:v>
                </c:pt>
                <c:pt idx="8061">
                  <c:v>29.133740000000003</c:v>
                </c:pt>
                <c:pt idx="8062">
                  <c:v>29.199839999999998</c:v>
                </c:pt>
                <c:pt idx="8063">
                  <c:v>29.266190000000002</c:v>
                </c:pt>
                <c:pt idx="8064">
                  <c:v>29.331309999999998</c:v>
                </c:pt>
                <c:pt idx="8065">
                  <c:v>29.397179999999999</c:v>
                </c:pt>
                <c:pt idx="8066">
                  <c:v>29.46199</c:v>
                </c:pt>
                <c:pt idx="8067">
                  <c:v>29.526620000000001</c:v>
                </c:pt>
                <c:pt idx="8068">
                  <c:v>29.59084</c:v>
                </c:pt>
                <c:pt idx="8069">
                  <c:v>29.656500000000001</c:v>
                </c:pt>
                <c:pt idx="8070">
                  <c:v>29.721910000000001</c:v>
                </c:pt>
                <c:pt idx="8071">
                  <c:v>29.78755</c:v>
                </c:pt>
                <c:pt idx="8072">
                  <c:v>29.848520000000001</c:v>
                </c:pt>
                <c:pt idx="8073">
                  <c:v>29.910220000000002</c:v>
                </c:pt>
                <c:pt idx="8074">
                  <c:v>29.97231</c:v>
                </c:pt>
                <c:pt idx="8075">
                  <c:v>30.035129999999999</c:v>
                </c:pt>
                <c:pt idx="8076">
                  <c:v>30.097290000000001</c:v>
                </c:pt>
                <c:pt idx="8077">
                  <c:v>30.160179999999997</c:v>
                </c:pt>
                <c:pt idx="8078">
                  <c:v>30.222699999999996</c:v>
                </c:pt>
                <c:pt idx="8079">
                  <c:v>30.285340000000001</c:v>
                </c:pt>
                <c:pt idx="8080">
                  <c:v>30.348039999999997</c:v>
                </c:pt>
                <c:pt idx="8081">
                  <c:v>30.410689999999999</c:v>
                </c:pt>
                <c:pt idx="8082">
                  <c:v>30.473460000000003</c:v>
                </c:pt>
                <c:pt idx="8083">
                  <c:v>30.53556</c:v>
                </c:pt>
                <c:pt idx="8084">
                  <c:v>30.598519999999997</c:v>
                </c:pt>
                <c:pt idx="8085">
                  <c:v>30.660029999999999</c:v>
                </c:pt>
                <c:pt idx="8086">
                  <c:v>30.721159999999998</c:v>
                </c:pt>
                <c:pt idx="8087">
                  <c:v>30.782340000000001</c:v>
                </c:pt>
                <c:pt idx="8088">
                  <c:v>30.842919999999999</c:v>
                </c:pt>
                <c:pt idx="8089">
                  <c:v>30.904209999999999</c:v>
                </c:pt>
                <c:pt idx="8090">
                  <c:v>30.96453</c:v>
                </c:pt>
                <c:pt idx="8091">
                  <c:v>31.02544</c:v>
                </c:pt>
                <c:pt idx="8092">
                  <c:v>31.085150000000002</c:v>
                </c:pt>
                <c:pt idx="8093">
                  <c:v>31.145060000000001</c:v>
                </c:pt>
                <c:pt idx="8094">
                  <c:v>31.204649999999997</c:v>
                </c:pt>
                <c:pt idx="8095">
                  <c:v>31.264420000000001</c:v>
                </c:pt>
                <c:pt idx="8096">
                  <c:v>31.324269999999999</c:v>
                </c:pt>
                <c:pt idx="8097">
                  <c:v>31.383649999999999</c:v>
                </c:pt>
                <c:pt idx="8098">
                  <c:v>31.44312</c:v>
                </c:pt>
                <c:pt idx="8099">
                  <c:v>31.503410000000002</c:v>
                </c:pt>
                <c:pt idx="8100">
                  <c:v>31.563739999999999</c:v>
                </c:pt>
                <c:pt idx="8101">
                  <c:v>31.623739999999998</c:v>
                </c:pt>
                <c:pt idx="8102">
                  <c:v>31.683699999999998</c:v>
                </c:pt>
                <c:pt idx="8103">
                  <c:v>31.743980000000001</c:v>
                </c:pt>
                <c:pt idx="8104">
                  <c:v>31.80434</c:v>
                </c:pt>
                <c:pt idx="8105">
                  <c:v>31.864690000000003</c:v>
                </c:pt>
                <c:pt idx="8106">
                  <c:v>31.925330000000002</c:v>
                </c:pt>
                <c:pt idx="8107">
                  <c:v>31.985929999999996</c:v>
                </c:pt>
                <c:pt idx="8108">
                  <c:v>32.046210000000002</c:v>
                </c:pt>
                <c:pt idx="8109">
                  <c:v>32.106169999999999</c:v>
                </c:pt>
                <c:pt idx="8110">
                  <c:v>32.16527</c:v>
                </c:pt>
                <c:pt idx="8111">
                  <c:v>32.224460000000001</c:v>
                </c:pt>
                <c:pt idx="8112">
                  <c:v>32.283709999999999</c:v>
                </c:pt>
                <c:pt idx="8113">
                  <c:v>32.342970000000001</c:v>
                </c:pt>
                <c:pt idx="8114">
                  <c:v>32.40231</c:v>
                </c:pt>
                <c:pt idx="8115">
                  <c:v>32.461300000000001</c:v>
                </c:pt>
                <c:pt idx="8116">
                  <c:v>32.520139999999998</c:v>
                </c:pt>
                <c:pt idx="8117">
                  <c:v>32.579140000000002</c:v>
                </c:pt>
                <c:pt idx="8118">
                  <c:v>32.637619999999998</c:v>
                </c:pt>
                <c:pt idx="8119">
                  <c:v>32.69603</c:v>
                </c:pt>
                <c:pt idx="8120">
                  <c:v>32.75508</c:v>
                </c:pt>
                <c:pt idx="8121">
                  <c:v>32.813740000000003</c:v>
                </c:pt>
                <c:pt idx="8122">
                  <c:v>32.87256</c:v>
                </c:pt>
                <c:pt idx="8123">
                  <c:v>32.931089999999998</c:v>
                </c:pt>
                <c:pt idx="8124">
                  <c:v>32.988480000000003</c:v>
                </c:pt>
                <c:pt idx="8125">
                  <c:v>33.046120000000002</c:v>
                </c:pt>
                <c:pt idx="8126">
                  <c:v>33.103729999999999</c:v>
                </c:pt>
                <c:pt idx="8127">
                  <c:v>33.161499999999997</c:v>
                </c:pt>
                <c:pt idx="8128">
                  <c:v>33.219459999999998</c:v>
                </c:pt>
                <c:pt idx="8129">
                  <c:v>33.277279999999998</c:v>
                </c:pt>
                <c:pt idx="8130">
                  <c:v>33.335009999999997</c:v>
                </c:pt>
                <c:pt idx="8131">
                  <c:v>33.392229999999998</c:v>
                </c:pt>
                <c:pt idx="8132">
                  <c:v>33.450400000000002</c:v>
                </c:pt>
                <c:pt idx="8133">
                  <c:v>33.508110000000002</c:v>
                </c:pt>
                <c:pt idx="8134">
                  <c:v>33.565770000000001</c:v>
                </c:pt>
                <c:pt idx="8135">
                  <c:v>33.622950000000003</c:v>
                </c:pt>
                <c:pt idx="8136">
                  <c:v>33.680300000000003</c:v>
                </c:pt>
                <c:pt idx="8137">
                  <c:v>33.736899999999999</c:v>
                </c:pt>
                <c:pt idx="8138">
                  <c:v>33.793709999999997</c:v>
                </c:pt>
                <c:pt idx="8139">
                  <c:v>33.851140000000001</c:v>
                </c:pt>
                <c:pt idx="8140">
                  <c:v>33.908230000000003</c:v>
                </c:pt>
                <c:pt idx="8141">
                  <c:v>33.965150000000001</c:v>
                </c:pt>
                <c:pt idx="8142">
                  <c:v>34.022169999999996</c:v>
                </c:pt>
                <c:pt idx="8143">
                  <c:v>34.07882</c:v>
                </c:pt>
                <c:pt idx="8144">
                  <c:v>34.135809999999999</c:v>
                </c:pt>
                <c:pt idx="8145">
                  <c:v>34.192710000000005</c:v>
                </c:pt>
                <c:pt idx="8146">
                  <c:v>34.249639999999999</c:v>
                </c:pt>
                <c:pt idx="8147">
                  <c:v>34.306619999999995</c:v>
                </c:pt>
                <c:pt idx="8148">
                  <c:v>34.363579999999999</c:v>
                </c:pt>
                <c:pt idx="8149">
                  <c:v>34.42051</c:v>
                </c:pt>
                <c:pt idx="8150">
                  <c:v>34.477380000000004</c:v>
                </c:pt>
                <c:pt idx="8151">
                  <c:v>34.534460000000003</c:v>
                </c:pt>
                <c:pt idx="8152">
                  <c:v>34.591409999999996</c:v>
                </c:pt>
                <c:pt idx="8153">
                  <c:v>34.64799</c:v>
                </c:pt>
                <c:pt idx="8154">
                  <c:v>34.70487</c:v>
                </c:pt>
                <c:pt idx="8155">
                  <c:v>34.76108</c:v>
                </c:pt>
                <c:pt idx="8156">
                  <c:v>34.817480000000003</c:v>
                </c:pt>
                <c:pt idx="8157">
                  <c:v>34.871079999999999</c:v>
                </c:pt>
                <c:pt idx="8158">
                  <c:v>34.914059999999999</c:v>
                </c:pt>
                <c:pt idx="8159">
                  <c:v>34.961750000000002</c:v>
                </c:pt>
                <c:pt idx="8160">
                  <c:v>35.010950000000001</c:v>
                </c:pt>
                <c:pt idx="8161">
                  <c:v>35.063789999999997</c:v>
                </c:pt>
                <c:pt idx="8162">
                  <c:v>35.118600000000001</c:v>
                </c:pt>
                <c:pt idx="8163">
                  <c:v>35.174160000000001</c:v>
                </c:pt>
                <c:pt idx="8164">
                  <c:v>35.229849999999999</c:v>
                </c:pt>
                <c:pt idx="8165">
                  <c:v>35.286020000000001</c:v>
                </c:pt>
                <c:pt idx="8166">
                  <c:v>35.341589999999997</c:v>
                </c:pt>
                <c:pt idx="8167">
                  <c:v>35.397320000000001</c:v>
                </c:pt>
                <c:pt idx="8168">
                  <c:v>35.452770000000001</c:v>
                </c:pt>
                <c:pt idx="8169">
                  <c:v>35.508449999999996</c:v>
                </c:pt>
                <c:pt idx="8170">
                  <c:v>35.563890000000001</c:v>
                </c:pt>
                <c:pt idx="8171">
                  <c:v>35.619459999999997</c:v>
                </c:pt>
                <c:pt idx="8172">
                  <c:v>35.675049999999999</c:v>
                </c:pt>
                <c:pt idx="8173">
                  <c:v>35.73057</c:v>
                </c:pt>
                <c:pt idx="8174">
                  <c:v>35.786190000000005</c:v>
                </c:pt>
                <c:pt idx="8175">
                  <c:v>35.841290000000001</c:v>
                </c:pt>
                <c:pt idx="8176">
                  <c:v>35.896889999999999</c:v>
                </c:pt>
                <c:pt idx="8177">
                  <c:v>35.952060000000003</c:v>
                </c:pt>
                <c:pt idx="8178">
                  <c:v>36.006930000000004</c:v>
                </c:pt>
                <c:pt idx="8179">
                  <c:v>36.061520000000002</c:v>
                </c:pt>
                <c:pt idx="8180">
                  <c:v>36.115780000000001</c:v>
                </c:pt>
                <c:pt idx="8181">
                  <c:v>36.17024</c:v>
                </c:pt>
                <c:pt idx="8182">
                  <c:v>36.224580000000003</c:v>
                </c:pt>
                <c:pt idx="8183">
                  <c:v>36.278709999999997</c:v>
                </c:pt>
                <c:pt idx="8184">
                  <c:v>36.331509999999994</c:v>
                </c:pt>
                <c:pt idx="8185">
                  <c:v>36.384660000000004</c:v>
                </c:pt>
                <c:pt idx="8186">
                  <c:v>36.438540000000003</c:v>
                </c:pt>
                <c:pt idx="8187">
                  <c:v>36.491590000000002</c:v>
                </c:pt>
                <c:pt idx="8188">
                  <c:v>36.545160000000003</c:v>
                </c:pt>
                <c:pt idx="8189">
                  <c:v>36.599319999999999</c:v>
                </c:pt>
                <c:pt idx="8190">
                  <c:v>36.653349999999996</c:v>
                </c:pt>
                <c:pt idx="8191">
                  <c:v>36.7074</c:v>
                </c:pt>
                <c:pt idx="8192">
                  <c:v>36.76144</c:v>
                </c:pt>
                <c:pt idx="8193">
                  <c:v>36.815440000000002</c:v>
                </c:pt>
                <c:pt idx="8194">
                  <c:v>36.869129999999998</c:v>
                </c:pt>
                <c:pt idx="8195">
                  <c:v>36.922609999999999</c:v>
                </c:pt>
                <c:pt idx="8196">
                  <c:v>36.976230000000001</c:v>
                </c:pt>
                <c:pt idx="8197">
                  <c:v>37.030149999999999</c:v>
                </c:pt>
                <c:pt idx="8198">
                  <c:v>37.083840000000002</c:v>
                </c:pt>
                <c:pt idx="8199">
                  <c:v>37.137129999999999</c:v>
                </c:pt>
                <c:pt idx="8200">
                  <c:v>37.190289999999997</c:v>
                </c:pt>
                <c:pt idx="8201">
                  <c:v>37.24241</c:v>
                </c:pt>
                <c:pt idx="8202">
                  <c:v>37.294879999999999</c:v>
                </c:pt>
                <c:pt idx="8203">
                  <c:v>37.347659999999998</c:v>
                </c:pt>
                <c:pt idx="8204">
                  <c:v>37.400199999999998</c:v>
                </c:pt>
                <c:pt idx="8205">
                  <c:v>37.452860000000001</c:v>
                </c:pt>
                <c:pt idx="8206">
                  <c:v>37.505459999999999</c:v>
                </c:pt>
                <c:pt idx="8207">
                  <c:v>37.55791</c:v>
                </c:pt>
                <c:pt idx="8208">
                  <c:v>37.610289999999999</c:v>
                </c:pt>
                <c:pt idx="8209">
                  <c:v>37.662129999999998</c:v>
                </c:pt>
                <c:pt idx="8210">
                  <c:v>37.712759999999996</c:v>
                </c:pt>
                <c:pt idx="8211">
                  <c:v>37.760660000000001</c:v>
                </c:pt>
                <c:pt idx="8212">
                  <c:v>37.811129999999999</c:v>
                </c:pt>
                <c:pt idx="8213">
                  <c:v>37.86157</c:v>
                </c:pt>
                <c:pt idx="8214">
                  <c:v>37.912819999999996</c:v>
                </c:pt>
                <c:pt idx="8215">
                  <c:v>37.964600000000004</c:v>
                </c:pt>
                <c:pt idx="8216">
                  <c:v>38.016359999999999</c:v>
                </c:pt>
                <c:pt idx="8217">
                  <c:v>38.067709999999998</c:v>
                </c:pt>
                <c:pt idx="8218">
                  <c:v>38.119209999999995</c:v>
                </c:pt>
                <c:pt idx="8219">
                  <c:v>38.17069</c:v>
                </c:pt>
                <c:pt idx="8220">
                  <c:v>38.221620000000001</c:v>
                </c:pt>
                <c:pt idx="8221">
                  <c:v>38.272309999999997</c:v>
                </c:pt>
                <c:pt idx="8222">
                  <c:v>38.322250000000004</c:v>
                </c:pt>
                <c:pt idx="8223">
                  <c:v>38.372160000000001</c:v>
                </c:pt>
                <c:pt idx="8224">
                  <c:v>38.422600000000003</c:v>
                </c:pt>
                <c:pt idx="8225">
                  <c:v>38.468769999999999</c:v>
                </c:pt>
                <c:pt idx="8226">
                  <c:v>38.518249999999995</c:v>
                </c:pt>
                <c:pt idx="8227">
                  <c:v>38.567219999999999</c:v>
                </c:pt>
                <c:pt idx="8228">
                  <c:v>38.616779999999999</c:v>
                </c:pt>
                <c:pt idx="8229">
                  <c:v>38.664679999999997</c:v>
                </c:pt>
                <c:pt idx="8230">
                  <c:v>38.71284</c:v>
                </c:pt>
                <c:pt idx="8231">
                  <c:v>38.75929</c:v>
                </c:pt>
                <c:pt idx="8232">
                  <c:v>38.802610000000001</c:v>
                </c:pt>
                <c:pt idx="8233">
                  <c:v>38.848289999999999</c:v>
                </c:pt>
                <c:pt idx="8234">
                  <c:v>38.894280000000002</c:v>
                </c:pt>
                <c:pt idx="8235">
                  <c:v>38.937040000000003</c:v>
                </c:pt>
                <c:pt idx="8236">
                  <c:v>38.978320000000004</c:v>
                </c:pt>
                <c:pt idx="8237">
                  <c:v>39.017200000000003</c:v>
                </c:pt>
                <c:pt idx="8238">
                  <c:v>39.057279999999999</c:v>
                </c:pt>
                <c:pt idx="8239">
                  <c:v>39.099599999999995</c:v>
                </c:pt>
                <c:pt idx="8240">
                  <c:v>39.141120000000001</c:v>
                </c:pt>
                <c:pt idx="8241">
                  <c:v>39.182090000000002</c:v>
                </c:pt>
                <c:pt idx="8242">
                  <c:v>39.225439999999999</c:v>
                </c:pt>
                <c:pt idx="8243">
                  <c:v>39.261510000000001</c:v>
                </c:pt>
                <c:pt idx="8244">
                  <c:v>39.304380000000002</c:v>
                </c:pt>
                <c:pt idx="8245">
                  <c:v>39.348109999999998</c:v>
                </c:pt>
                <c:pt idx="8246">
                  <c:v>39.387549999999997</c:v>
                </c:pt>
                <c:pt idx="8247">
                  <c:v>39.42933</c:v>
                </c:pt>
                <c:pt idx="8248">
                  <c:v>39.470829999999999</c:v>
                </c:pt>
                <c:pt idx="8249">
                  <c:v>39.514760000000003</c:v>
                </c:pt>
                <c:pt idx="8250">
                  <c:v>39.560099999999998</c:v>
                </c:pt>
                <c:pt idx="8251">
                  <c:v>39.604770000000002</c:v>
                </c:pt>
                <c:pt idx="8252">
                  <c:v>39.643500000000003</c:v>
                </c:pt>
                <c:pt idx="8253">
                  <c:v>39.68242</c:v>
                </c:pt>
                <c:pt idx="8254">
                  <c:v>39.72045</c:v>
                </c:pt>
                <c:pt idx="8255">
                  <c:v>39.753360000000001</c:v>
                </c:pt>
                <c:pt idx="8256">
                  <c:v>39.788269999999997</c:v>
                </c:pt>
                <c:pt idx="8257">
                  <c:v>39.77946</c:v>
                </c:pt>
                <c:pt idx="8258">
                  <c:v>39.754190000000001</c:v>
                </c:pt>
                <c:pt idx="8259">
                  <c:v>39.670809999999996</c:v>
                </c:pt>
                <c:pt idx="8260">
                  <c:v>39.627110000000002</c:v>
                </c:pt>
                <c:pt idx="8261">
                  <c:v>39.534060000000004</c:v>
                </c:pt>
                <c:pt idx="8262">
                  <c:v>39.541809999999998</c:v>
                </c:pt>
                <c:pt idx="8263">
                  <c:v>39.561769999999996</c:v>
                </c:pt>
                <c:pt idx="8264">
                  <c:v>39.538700000000006</c:v>
                </c:pt>
                <c:pt idx="8265">
                  <c:v>39.56353</c:v>
                </c:pt>
                <c:pt idx="8266">
                  <c:v>39.597699999999996</c:v>
                </c:pt>
                <c:pt idx="8267">
                  <c:v>39.633340000000004</c:v>
                </c:pt>
                <c:pt idx="8268">
                  <c:v>39.666719999999998</c:v>
                </c:pt>
                <c:pt idx="8269">
                  <c:v>39.703890000000001</c:v>
                </c:pt>
                <c:pt idx="8270">
                  <c:v>39.742809999999999</c:v>
                </c:pt>
                <c:pt idx="8271">
                  <c:v>39.782579999999996</c:v>
                </c:pt>
                <c:pt idx="8272">
                  <c:v>39.822569999999999</c:v>
                </c:pt>
                <c:pt idx="8273">
                  <c:v>39.861840000000001</c:v>
                </c:pt>
                <c:pt idx="8274">
                  <c:v>39.901260000000001</c:v>
                </c:pt>
                <c:pt idx="8275">
                  <c:v>39.942300000000003</c:v>
                </c:pt>
                <c:pt idx="8276">
                  <c:v>39.98245</c:v>
                </c:pt>
                <c:pt idx="8277">
                  <c:v>40.022130000000004</c:v>
                </c:pt>
                <c:pt idx="8278">
                  <c:v>40.059490000000004</c:v>
                </c:pt>
                <c:pt idx="8279">
                  <c:v>40.098330000000004</c:v>
                </c:pt>
                <c:pt idx="8280">
                  <c:v>40.13767</c:v>
                </c:pt>
                <c:pt idx="8281">
                  <c:v>40.177839999999996</c:v>
                </c:pt>
                <c:pt idx="8282">
                  <c:v>40.217850000000006</c:v>
                </c:pt>
                <c:pt idx="8283">
                  <c:v>40.258430000000004</c:v>
                </c:pt>
                <c:pt idx="8284">
                  <c:v>40.298939999999995</c:v>
                </c:pt>
                <c:pt idx="8285">
                  <c:v>40.336920000000006</c:v>
                </c:pt>
                <c:pt idx="8286">
                  <c:v>40.376399999999997</c:v>
                </c:pt>
                <c:pt idx="8287">
                  <c:v>40.412949999999995</c:v>
                </c:pt>
                <c:pt idx="8288">
                  <c:v>40.450100000000006</c:v>
                </c:pt>
                <c:pt idx="8289">
                  <c:v>40.487849999999995</c:v>
                </c:pt>
                <c:pt idx="8290">
                  <c:v>40.526200000000003</c:v>
                </c:pt>
                <c:pt idx="8291">
                  <c:v>40.563609999999997</c:v>
                </c:pt>
                <c:pt idx="8292">
                  <c:v>40.60172</c:v>
                </c:pt>
                <c:pt idx="8293">
                  <c:v>40.638909999999996</c:v>
                </c:pt>
                <c:pt idx="8294">
                  <c:v>40.678260000000002</c:v>
                </c:pt>
                <c:pt idx="8295">
                  <c:v>40.717569999999995</c:v>
                </c:pt>
                <c:pt idx="8296">
                  <c:v>40.758310000000002</c:v>
                </c:pt>
                <c:pt idx="8297">
                  <c:v>40.800660000000008</c:v>
                </c:pt>
                <c:pt idx="8298">
                  <c:v>40.839790000000001</c:v>
                </c:pt>
                <c:pt idx="8299">
                  <c:v>40.879849999999998</c:v>
                </c:pt>
                <c:pt idx="8300">
                  <c:v>40.909480000000002</c:v>
                </c:pt>
                <c:pt idx="8301">
                  <c:v>40.94605</c:v>
                </c:pt>
                <c:pt idx="8302">
                  <c:v>40.978880000000004</c:v>
                </c:pt>
                <c:pt idx="8303">
                  <c:v>41.017590000000006</c:v>
                </c:pt>
                <c:pt idx="8304">
                  <c:v>41.051029999999997</c:v>
                </c:pt>
                <c:pt idx="8305">
                  <c:v>41.087470000000003</c:v>
                </c:pt>
                <c:pt idx="8306">
                  <c:v>41.123089999999998</c:v>
                </c:pt>
                <c:pt idx="8307">
                  <c:v>41.161560000000001</c:v>
                </c:pt>
                <c:pt idx="8308">
                  <c:v>41.198720000000002</c:v>
                </c:pt>
                <c:pt idx="8309">
                  <c:v>41.23836</c:v>
                </c:pt>
                <c:pt idx="8310">
                  <c:v>41.278370000000002</c:v>
                </c:pt>
                <c:pt idx="8311">
                  <c:v>41.317760000000007</c:v>
                </c:pt>
                <c:pt idx="8312">
                  <c:v>41.359539999999996</c:v>
                </c:pt>
                <c:pt idx="8313">
                  <c:v>41.398520000000005</c:v>
                </c:pt>
                <c:pt idx="8314">
                  <c:v>41.438929999999999</c:v>
                </c:pt>
                <c:pt idx="8315">
                  <c:v>41.477530000000002</c:v>
                </c:pt>
                <c:pt idx="8316">
                  <c:v>41.511319999999998</c:v>
                </c:pt>
                <c:pt idx="8317">
                  <c:v>41.548109999999994</c:v>
                </c:pt>
                <c:pt idx="8318">
                  <c:v>41.583259999999996</c:v>
                </c:pt>
                <c:pt idx="8319">
                  <c:v>41.613619999999997</c:v>
                </c:pt>
                <c:pt idx="8320">
                  <c:v>41.649619999999999</c:v>
                </c:pt>
                <c:pt idx="8321">
                  <c:v>41.686699999999995</c:v>
                </c:pt>
                <c:pt idx="8322">
                  <c:v>41.725190000000005</c:v>
                </c:pt>
                <c:pt idx="8323">
                  <c:v>41.762689999999992</c:v>
                </c:pt>
                <c:pt idx="8324">
                  <c:v>41.799609999999994</c:v>
                </c:pt>
                <c:pt idx="8325">
                  <c:v>41.837549999999993</c:v>
                </c:pt>
                <c:pt idx="8326">
                  <c:v>41.875250000000001</c:v>
                </c:pt>
                <c:pt idx="8327">
                  <c:v>41.915240000000004</c:v>
                </c:pt>
                <c:pt idx="8328">
                  <c:v>41.951669999999993</c:v>
                </c:pt>
                <c:pt idx="8329">
                  <c:v>41.989080000000001</c:v>
                </c:pt>
                <c:pt idx="8330">
                  <c:v>42.024949999999997</c:v>
                </c:pt>
                <c:pt idx="8331">
                  <c:v>41.894400000000005</c:v>
                </c:pt>
                <c:pt idx="8332">
                  <c:v>41.804639999999999</c:v>
                </c:pt>
                <c:pt idx="8333">
                  <c:v>41.724319999999999</c:v>
                </c:pt>
                <c:pt idx="8334">
                  <c:v>41.650999999999996</c:v>
                </c:pt>
                <c:pt idx="8335">
                  <c:v>41.582670000000007</c:v>
                </c:pt>
                <c:pt idx="8336">
                  <c:v>41.518209999999996</c:v>
                </c:pt>
                <c:pt idx="8337">
                  <c:v>41.456069999999997</c:v>
                </c:pt>
                <c:pt idx="8338">
                  <c:v>41.393090000000001</c:v>
                </c:pt>
                <c:pt idx="8339">
                  <c:v>41.331759999999996</c:v>
                </c:pt>
                <c:pt idx="8340">
                  <c:v>41.270340000000004</c:v>
                </c:pt>
                <c:pt idx="8341">
                  <c:v>41.209160000000004</c:v>
                </c:pt>
                <c:pt idx="8342">
                  <c:v>41.148309999999995</c:v>
                </c:pt>
                <c:pt idx="8343">
                  <c:v>41.087619999999994</c:v>
                </c:pt>
                <c:pt idx="8344">
                  <c:v>41.027169999999998</c:v>
                </c:pt>
                <c:pt idx="8345">
                  <c:v>40.966799999999999</c:v>
                </c:pt>
                <c:pt idx="8346">
                  <c:v>40.906580000000005</c:v>
                </c:pt>
                <c:pt idx="8347">
                  <c:v>40.846299999999999</c:v>
                </c:pt>
                <c:pt idx="8348">
                  <c:v>40.786239999999992</c:v>
                </c:pt>
                <c:pt idx="8349">
                  <c:v>40.726690000000005</c:v>
                </c:pt>
                <c:pt idx="8350">
                  <c:v>40.669560000000004</c:v>
                </c:pt>
                <c:pt idx="8351">
                  <c:v>40.611050000000006</c:v>
                </c:pt>
                <c:pt idx="8352">
                  <c:v>40.553489999999996</c:v>
                </c:pt>
                <c:pt idx="8353">
                  <c:v>40.496030000000005</c:v>
                </c:pt>
                <c:pt idx="8354">
                  <c:v>40.439210000000003</c:v>
                </c:pt>
                <c:pt idx="8355">
                  <c:v>40.382379999999998</c:v>
                </c:pt>
                <c:pt idx="8356">
                  <c:v>40.325920000000004</c:v>
                </c:pt>
                <c:pt idx="8357">
                  <c:v>40.26925</c:v>
                </c:pt>
                <c:pt idx="8358">
                  <c:v>40.212479999999999</c:v>
                </c:pt>
                <c:pt idx="8359">
                  <c:v>40.155390000000004</c:v>
                </c:pt>
                <c:pt idx="8360">
                  <c:v>40.097129999999993</c:v>
                </c:pt>
                <c:pt idx="8361">
                  <c:v>40.038970000000006</c:v>
                </c:pt>
                <c:pt idx="8362">
                  <c:v>39.981360000000002</c:v>
                </c:pt>
                <c:pt idx="8363">
                  <c:v>39.923679999999997</c:v>
                </c:pt>
                <c:pt idx="8364">
                  <c:v>39.865960000000001</c:v>
                </c:pt>
                <c:pt idx="8365">
                  <c:v>39.807510000000001</c:v>
                </c:pt>
                <c:pt idx="8366">
                  <c:v>39.749360000000003</c:v>
                </c:pt>
                <c:pt idx="8367">
                  <c:v>39.691180000000003</c:v>
                </c:pt>
                <c:pt idx="8368">
                  <c:v>39.633949999999999</c:v>
                </c:pt>
                <c:pt idx="8369">
                  <c:v>39.576430000000002</c:v>
                </c:pt>
                <c:pt idx="8370">
                  <c:v>39.519220000000004</c:v>
                </c:pt>
                <c:pt idx="8371">
                  <c:v>39.461750000000002</c:v>
                </c:pt>
                <c:pt idx="8372">
                  <c:v>39.404430000000005</c:v>
                </c:pt>
                <c:pt idx="8373">
                  <c:v>39.347249999999995</c:v>
                </c:pt>
                <c:pt idx="8374">
                  <c:v>39.290170000000003</c:v>
                </c:pt>
                <c:pt idx="8375">
                  <c:v>39.232860000000002</c:v>
                </c:pt>
                <c:pt idx="8376">
                  <c:v>39.175910000000002</c:v>
                </c:pt>
                <c:pt idx="8377">
                  <c:v>39.119669999999999</c:v>
                </c:pt>
                <c:pt idx="8378">
                  <c:v>39.063279999999999</c:v>
                </c:pt>
                <c:pt idx="8379">
                  <c:v>39.006340000000002</c:v>
                </c:pt>
                <c:pt idx="8380">
                  <c:v>38.949809999999999</c:v>
                </c:pt>
                <c:pt idx="8381">
                  <c:v>38.892899999999997</c:v>
                </c:pt>
                <c:pt idx="8382">
                  <c:v>38.836320000000001</c:v>
                </c:pt>
                <c:pt idx="8383">
                  <c:v>38.779809999999998</c:v>
                </c:pt>
                <c:pt idx="8384">
                  <c:v>38.72269</c:v>
                </c:pt>
                <c:pt idx="8385">
                  <c:v>38.665469999999999</c:v>
                </c:pt>
                <c:pt idx="8386">
                  <c:v>38.608080000000001</c:v>
                </c:pt>
                <c:pt idx="8387">
                  <c:v>38.550650000000005</c:v>
                </c:pt>
                <c:pt idx="8388">
                  <c:v>38.493110000000001</c:v>
                </c:pt>
                <c:pt idx="8389">
                  <c:v>38.435549999999999</c:v>
                </c:pt>
                <c:pt idx="8390">
                  <c:v>38.37771</c:v>
                </c:pt>
                <c:pt idx="8391">
                  <c:v>38.319890000000001</c:v>
                </c:pt>
                <c:pt idx="8392">
                  <c:v>38.261589999999998</c:v>
                </c:pt>
                <c:pt idx="8393">
                  <c:v>38.203330000000001</c:v>
                </c:pt>
                <c:pt idx="8394">
                  <c:v>38.14517</c:v>
                </c:pt>
                <c:pt idx="8395">
                  <c:v>38.087040000000002</c:v>
                </c:pt>
                <c:pt idx="8396">
                  <c:v>38.028940000000006</c:v>
                </c:pt>
                <c:pt idx="8397">
                  <c:v>37.970849999999999</c:v>
                </c:pt>
                <c:pt idx="8398">
                  <c:v>37.912849999999999</c:v>
                </c:pt>
                <c:pt idx="8399">
                  <c:v>37.854810000000001</c:v>
                </c:pt>
                <c:pt idx="8400">
                  <c:v>37.796900000000001</c:v>
                </c:pt>
                <c:pt idx="8401">
                  <c:v>37.739020000000004</c:v>
                </c:pt>
                <c:pt idx="8402">
                  <c:v>37.68159</c:v>
                </c:pt>
                <c:pt idx="8403">
                  <c:v>37.624279999999999</c:v>
                </c:pt>
                <c:pt idx="8404">
                  <c:v>37.567320000000002</c:v>
                </c:pt>
                <c:pt idx="8405">
                  <c:v>37.510100000000001</c:v>
                </c:pt>
                <c:pt idx="8406">
                  <c:v>37.452759999999998</c:v>
                </c:pt>
                <c:pt idx="8407">
                  <c:v>37.394820000000003</c:v>
                </c:pt>
                <c:pt idx="8408">
                  <c:v>37.336710000000004</c:v>
                </c:pt>
                <c:pt idx="8409">
                  <c:v>37.27825</c:v>
                </c:pt>
                <c:pt idx="8410">
                  <c:v>37.219529999999999</c:v>
                </c:pt>
                <c:pt idx="8411">
                  <c:v>37.160710000000002</c:v>
                </c:pt>
                <c:pt idx="8412">
                  <c:v>37.101799999999997</c:v>
                </c:pt>
                <c:pt idx="8413">
                  <c:v>37.042819999999999</c:v>
                </c:pt>
                <c:pt idx="8414">
                  <c:v>36.983739999999997</c:v>
                </c:pt>
                <c:pt idx="8415">
                  <c:v>36.92456</c:v>
                </c:pt>
                <c:pt idx="8416">
                  <c:v>36.86524</c:v>
                </c:pt>
                <c:pt idx="8417">
                  <c:v>36.805799999999998</c:v>
                </c:pt>
                <c:pt idx="8418">
                  <c:v>36.746459999999999</c:v>
                </c:pt>
                <c:pt idx="8419">
                  <c:v>36.686169999999997</c:v>
                </c:pt>
                <c:pt idx="8420">
                  <c:v>36.626729999999995</c:v>
                </c:pt>
                <c:pt idx="8421">
                  <c:v>36.567239999999998</c:v>
                </c:pt>
                <c:pt idx="8422">
                  <c:v>36.507950000000001</c:v>
                </c:pt>
                <c:pt idx="8423">
                  <c:v>36.44849</c:v>
                </c:pt>
                <c:pt idx="8424">
                  <c:v>36.389000000000003</c:v>
                </c:pt>
                <c:pt idx="8425">
                  <c:v>36.329740000000001</c:v>
                </c:pt>
                <c:pt idx="8426">
                  <c:v>36.270299999999999</c:v>
                </c:pt>
                <c:pt idx="8427">
                  <c:v>36.210799999999999</c:v>
                </c:pt>
                <c:pt idx="8428">
                  <c:v>36.151270000000004</c:v>
                </c:pt>
                <c:pt idx="8429">
                  <c:v>36.091799999999999</c:v>
                </c:pt>
                <c:pt idx="8430">
                  <c:v>36.032400000000003</c:v>
                </c:pt>
                <c:pt idx="8431">
                  <c:v>35.973039999999997</c:v>
                </c:pt>
                <c:pt idx="8432">
                  <c:v>35.912709999999997</c:v>
                </c:pt>
                <c:pt idx="8433">
                  <c:v>35.853009999999998</c:v>
                </c:pt>
                <c:pt idx="8434">
                  <c:v>35.79278</c:v>
                </c:pt>
                <c:pt idx="8435">
                  <c:v>35.732370000000003</c:v>
                </c:pt>
                <c:pt idx="8436">
                  <c:v>35.671349999999997</c:v>
                </c:pt>
                <c:pt idx="8437">
                  <c:v>35.610190000000003</c:v>
                </c:pt>
                <c:pt idx="8438">
                  <c:v>35.548810000000003</c:v>
                </c:pt>
                <c:pt idx="8439">
                  <c:v>35.487209999999997</c:v>
                </c:pt>
                <c:pt idx="8440">
                  <c:v>35.425550000000001</c:v>
                </c:pt>
                <c:pt idx="8441">
                  <c:v>35.363680000000002</c:v>
                </c:pt>
                <c:pt idx="8442">
                  <c:v>35.301839999999999</c:v>
                </c:pt>
                <c:pt idx="8443">
                  <c:v>35.240230000000004</c:v>
                </c:pt>
                <c:pt idx="8444">
                  <c:v>35.179200000000002</c:v>
                </c:pt>
                <c:pt idx="8445">
                  <c:v>35.11759</c:v>
                </c:pt>
                <c:pt idx="8446">
                  <c:v>35.057879999999997</c:v>
                </c:pt>
                <c:pt idx="8447">
                  <c:v>34.996459999999999</c:v>
                </c:pt>
                <c:pt idx="8448">
                  <c:v>34.934269999999998</c:v>
                </c:pt>
                <c:pt idx="8449">
                  <c:v>34.871830000000003</c:v>
                </c:pt>
                <c:pt idx="8450">
                  <c:v>34.809460000000001</c:v>
                </c:pt>
                <c:pt idx="8451">
                  <c:v>34.747029999999995</c:v>
                </c:pt>
                <c:pt idx="8452">
                  <c:v>34.684490000000004</c:v>
                </c:pt>
                <c:pt idx="8453">
                  <c:v>34.621870000000001</c:v>
                </c:pt>
                <c:pt idx="8454">
                  <c:v>34.559310000000004</c:v>
                </c:pt>
                <c:pt idx="8455">
                  <c:v>34.496780000000001</c:v>
                </c:pt>
                <c:pt idx="8456">
                  <c:v>34.434190000000001</c:v>
                </c:pt>
                <c:pt idx="8457">
                  <c:v>34.371649999999995</c:v>
                </c:pt>
                <c:pt idx="8458">
                  <c:v>34.309100000000001</c:v>
                </c:pt>
                <c:pt idx="8459">
                  <c:v>34.246609999999997</c:v>
                </c:pt>
                <c:pt idx="8460">
                  <c:v>34.184100000000001</c:v>
                </c:pt>
                <c:pt idx="8461">
                  <c:v>34.121090000000002</c:v>
                </c:pt>
                <c:pt idx="8462">
                  <c:v>34.058280000000003</c:v>
                </c:pt>
                <c:pt idx="8463">
                  <c:v>33.995260000000002</c:v>
                </c:pt>
                <c:pt idx="8464">
                  <c:v>33.918469999999999</c:v>
                </c:pt>
                <c:pt idx="8465">
                  <c:v>33.879640000000002</c:v>
                </c:pt>
                <c:pt idx="8466">
                  <c:v>33.836799999999997</c:v>
                </c:pt>
                <c:pt idx="8467">
                  <c:v>33.791330000000002</c:v>
                </c:pt>
                <c:pt idx="8468">
                  <c:v>33.740879999999997</c:v>
                </c:pt>
                <c:pt idx="8469">
                  <c:v>33.687870000000004</c:v>
                </c:pt>
                <c:pt idx="8470">
                  <c:v>33.629190000000001</c:v>
                </c:pt>
                <c:pt idx="8471">
                  <c:v>33.568989999999999</c:v>
                </c:pt>
                <c:pt idx="8472">
                  <c:v>33.508520000000004</c:v>
                </c:pt>
                <c:pt idx="8473">
                  <c:v>33.447969999999998</c:v>
                </c:pt>
                <c:pt idx="8474">
                  <c:v>33.386859999999999</c:v>
                </c:pt>
                <c:pt idx="8475">
                  <c:v>33.325479999999999</c:v>
                </c:pt>
                <c:pt idx="8476">
                  <c:v>33.264089999999996</c:v>
                </c:pt>
                <c:pt idx="8477">
                  <c:v>33.2027</c:v>
                </c:pt>
                <c:pt idx="8478">
                  <c:v>33.140839999999997</c:v>
                </c:pt>
                <c:pt idx="8479">
                  <c:v>33.078780000000002</c:v>
                </c:pt>
                <c:pt idx="8480">
                  <c:v>33.016009999999994</c:v>
                </c:pt>
                <c:pt idx="8481">
                  <c:v>32.952599999999997</c:v>
                </c:pt>
                <c:pt idx="8482">
                  <c:v>32.8887</c:v>
                </c:pt>
                <c:pt idx="8483">
                  <c:v>32.82441</c:v>
                </c:pt>
                <c:pt idx="8484">
                  <c:v>32.759879999999995</c:v>
                </c:pt>
                <c:pt idx="8485">
                  <c:v>32.695140000000002</c:v>
                </c:pt>
                <c:pt idx="8486">
                  <c:v>32.630229999999997</c:v>
                </c:pt>
                <c:pt idx="8487">
                  <c:v>32.56521</c:v>
                </c:pt>
                <c:pt idx="8488">
                  <c:v>32.500119999999995</c:v>
                </c:pt>
                <c:pt idx="8489">
                  <c:v>32.434919999999998</c:v>
                </c:pt>
                <c:pt idx="8490">
                  <c:v>32.369860000000003</c:v>
                </c:pt>
                <c:pt idx="8491">
                  <c:v>32.305079999999997</c:v>
                </c:pt>
                <c:pt idx="8492">
                  <c:v>32.239629999999998</c:v>
                </c:pt>
                <c:pt idx="8493">
                  <c:v>32.174199999999999</c:v>
                </c:pt>
                <c:pt idx="8494">
                  <c:v>32.107730000000004</c:v>
                </c:pt>
                <c:pt idx="8495">
                  <c:v>32.04128</c:v>
                </c:pt>
                <c:pt idx="8496">
                  <c:v>31.97495</c:v>
                </c:pt>
                <c:pt idx="8497">
                  <c:v>31.908629999999999</c:v>
                </c:pt>
                <c:pt idx="8498">
                  <c:v>31.842380000000002</c:v>
                </c:pt>
                <c:pt idx="8499">
                  <c:v>31.775880000000001</c:v>
                </c:pt>
                <c:pt idx="8500">
                  <c:v>31.708569999999998</c:v>
                </c:pt>
                <c:pt idx="8501">
                  <c:v>31.64104</c:v>
                </c:pt>
                <c:pt idx="8502">
                  <c:v>31.573509999999999</c:v>
                </c:pt>
                <c:pt idx="8503">
                  <c:v>31.505869999999998</c:v>
                </c:pt>
                <c:pt idx="8504">
                  <c:v>31.43806</c:v>
                </c:pt>
                <c:pt idx="8505">
                  <c:v>31.369889999999998</c:v>
                </c:pt>
                <c:pt idx="8506">
                  <c:v>31.30256</c:v>
                </c:pt>
                <c:pt idx="8507">
                  <c:v>31.234639999999999</c:v>
                </c:pt>
                <c:pt idx="8508">
                  <c:v>31.166640000000001</c:v>
                </c:pt>
                <c:pt idx="8509">
                  <c:v>31.098870000000002</c:v>
                </c:pt>
                <c:pt idx="8510">
                  <c:v>31.03098</c:v>
                </c:pt>
                <c:pt idx="8511">
                  <c:v>30.964379999999998</c:v>
                </c:pt>
                <c:pt idx="8512">
                  <c:v>30.89611</c:v>
                </c:pt>
                <c:pt idx="8513">
                  <c:v>30.827449999999999</c:v>
                </c:pt>
                <c:pt idx="8514">
                  <c:v>30.756860000000003</c:v>
                </c:pt>
                <c:pt idx="8515">
                  <c:v>30.68507</c:v>
                </c:pt>
                <c:pt idx="8516">
                  <c:v>30.614899999999999</c:v>
                </c:pt>
                <c:pt idx="8517">
                  <c:v>30.5426</c:v>
                </c:pt>
                <c:pt idx="8518">
                  <c:v>30.470310000000001</c:v>
                </c:pt>
                <c:pt idx="8519">
                  <c:v>30.397579999999998</c:v>
                </c:pt>
                <c:pt idx="8520">
                  <c:v>30.324749999999998</c:v>
                </c:pt>
                <c:pt idx="8521">
                  <c:v>30.251510000000003</c:v>
                </c:pt>
                <c:pt idx="8522">
                  <c:v>30.178440000000002</c:v>
                </c:pt>
                <c:pt idx="8523">
                  <c:v>30.105089999999997</c:v>
                </c:pt>
                <c:pt idx="8524">
                  <c:v>30.031750000000002</c:v>
                </c:pt>
                <c:pt idx="8525">
                  <c:v>29.958360000000003</c:v>
                </c:pt>
                <c:pt idx="8526">
                  <c:v>29.88486</c:v>
                </c:pt>
                <c:pt idx="8527">
                  <c:v>29.8109</c:v>
                </c:pt>
                <c:pt idx="8528">
                  <c:v>29.737259999999999</c:v>
                </c:pt>
                <c:pt idx="8529">
                  <c:v>29.664959999999997</c:v>
                </c:pt>
                <c:pt idx="8530">
                  <c:v>29.592600000000001</c:v>
                </c:pt>
                <c:pt idx="8531">
                  <c:v>29.519359999999999</c:v>
                </c:pt>
                <c:pt idx="8532">
                  <c:v>29.445440000000001</c:v>
                </c:pt>
                <c:pt idx="8533">
                  <c:v>29.371520000000004</c:v>
                </c:pt>
                <c:pt idx="8534">
                  <c:v>29.309349999999998</c:v>
                </c:pt>
                <c:pt idx="8535">
                  <c:v>29.249700000000001</c:v>
                </c:pt>
                <c:pt idx="8536">
                  <c:v>29.203450000000004</c:v>
                </c:pt>
                <c:pt idx="8537">
                  <c:v>29.15719</c:v>
                </c:pt>
                <c:pt idx="8538">
                  <c:v>29.10557</c:v>
                </c:pt>
                <c:pt idx="8539">
                  <c:v>29.050310000000003</c:v>
                </c:pt>
                <c:pt idx="8540">
                  <c:v>28.991019999999999</c:v>
                </c:pt>
                <c:pt idx="8541">
                  <c:v>28.925699999999999</c:v>
                </c:pt>
                <c:pt idx="8542">
                  <c:v>28.857230000000001</c:v>
                </c:pt>
                <c:pt idx="8543">
                  <c:v>28.789060000000003</c:v>
                </c:pt>
                <c:pt idx="8544">
                  <c:v>28.719429999999999</c:v>
                </c:pt>
                <c:pt idx="8545">
                  <c:v>28.648150000000001</c:v>
                </c:pt>
                <c:pt idx="8546">
                  <c:v>28.57827</c:v>
                </c:pt>
                <c:pt idx="8547">
                  <c:v>28.506079999999997</c:v>
                </c:pt>
                <c:pt idx="8548">
                  <c:v>28.433430000000001</c:v>
                </c:pt>
                <c:pt idx="8549">
                  <c:v>28.35951</c:v>
                </c:pt>
                <c:pt idx="8550">
                  <c:v>28.284970000000001</c:v>
                </c:pt>
                <c:pt idx="8551">
                  <c:v>28.209979999999998</c:v>
                </c:pt>
                <c:pt idx="8552">
                  <c:v>28.13466</c:v>
                </c:pt>
                <c:pt idx="8553">
                  <c:v>28.058969999999999</c:v>
                </c:pt>
                <c:pt idx="8554">
                  <c:v>27.982669999999999</c:v>
                </c:pt>
                <c:pt idx="8555">
                  <c:v>27.902749999999997</c:v>
                </c:pt>
                <c:pt idx="8556">
                  <c:v>27.8218</c:v>
                </c:pt>
                <c:pt idx="8557">
                  <c:v>27.740770000000001</c:v>
                </c:pt>
                <c:pt idx="8558">
                  <c:v>27.659610000000001</c:v>
                </c:pt>
                <c:pt idx="8559">
                  <c:v>27.578879999999998</c:v>
                </c:pt>
                <c:pt idx="8560">
                  <c:v>27.498010000000001</c:v>
                </c:pt>
                <c:pt idx="8561">
                  <c:v>27.416230000000002</c:v>
                </c:pt>
                <c:pt idx="8562">
                  <c:v>27.337570000000003</c:v>
                </c:pt>
                <c:pt idx="8563">
                  <c:v>27.2605</c:v>
                </c:pt>
                <c:pt idx="8564">
                  <c:v>27.18214</c:v>
                </c:pt>
                <c:pt idx="8565">
                  <c:v>27.101939999999999</c:v>
                </c:pt>
                <c:pt idx="8566">
                  <c:v>27.021419999999999</c:v>
                </c:pt>
                <c:pt idx="8567">
                  <c:v>26.94087</c:v>
                </c:pt>
                <c:pt idx="8568">
                  <c:v>26.863250000000001</c:v>
                </c:pt>
                <c:pt idx="8569">
                  <c:v>26.784959999999998</c:v>
                </c:pt>
                <c:pt idx="8570">
                  <c:v>26.70213</c:v>
                </c:pt>
                <c:pt idx="8571">
                  <c:v>26.617739999999998</c:v>
                </c:pt>
                <c:pt idx="8572">
                  <c:v>26.533009999999997</c:v>
                </c:pt>
                <c:pt idx="8573">
                  <c:v>26.448219999999999</c:v>
                </c:pt>
                <c:pt idx="8574">
                  <c:v>26.363500000000002</c:v>
                </c:pt>
                <c:pt idx="8575">
                  <c:v>26.278310000000001</c:v>
                </c:pt>
                <c:pt idx="8576">
                  <c:v>26.192150000000002</c:v>
                </c:pt>
                <c:pt idx="8577">
                  <c:v>26.105870000000003</c:v>
                </c:pt>
                <c:pt idx="8578">
                  <c:v>26.019760000000002</c:v>
                </c:pt>
                <c:pt idx="8579">
                  <c:v>25.934050000000003</c:v>
                </c:pt>
                <c:pt idx="8580">
                  <c:v>25.848320000000001</c:v>
                </c:pt>
                <c:pt idx="8581">
                  <c:v>25.762979999999999</c:v>
                </c:pt>
                <c:pt idx="8582">
                  <c:v>25.677009999999999</c:v>
                </c:pt>
                <c:pt idx="8583">
                  <c:v>25.591200000000001</c:v>
                </c:pt>
                <c:pt idx="8584">
                  <c:v>25.505490000000002</c:v>
                </c:pt>
                <c:pt idx="8585">
                  <c:v>25.419750000000001</c:v>
                </c:pt>
                <c:pt idx="8586">
                  <c:v>25.334299999999999</c:v>
                </c:pt>
                <c:pt idx="8587">
                  <c:v>25.246700000000001</c:v>
                </c:pt>
                <c:pt idx="8588">
                  <c:v>25.159060000000004</c:v>
                </c:pt>
                <c:pt idx="8589">
                  <c:v>25.070979999999999</c:v>
                </c:pt>
                <c:pt idx="8590">
                  <c:v>24.981810000000003</c:v>
                </c:pt>
                <c:pt idx="8591">
                  <c:v>24.894289999999998</c:v>
                </c:pt>
                <c:pt idx="8592">
                  <c:v>24.805600000000002</c:v>
                </c:pt>
                <c:pt idx="8593">
                  <c:v>24.716369999999998</c:v>
                </c:pt>
                <c:pt idx="8594">
                  <c:v>24.63223</c:v>
                </c:pt>
                <c:pt idx="8595">
                  <c:v>24.547969999999999</c:v>
                </c:pt>
                <c:pt idx="8596">
                  <c:v>24.474040000000002</c:v>
                </c:pt>
                <c:pt idx="8597">
                  <c:v>24.410790000000002</c:v>
                </c:pt>
                <c:pt idx="8598">
                  <c:v>24.34422</c:v>
                </c:pt>
                <c:pt idx="8599">
                  <c:v>24.270600000000002</c:v>
                </c:pt>
                <c:pt idx="8600">
                  <c:v>24.190849999999998</c:v>
                </c:pt>
                <c:pt idx="8601">
                  <c:v>24.105400000000003</c:v>
                </c:pt>
                <c:pt idx="8602">
                  <c:v>24.015920000000001</c:v>
                </c:pt>
                <c:pt idx="8603">
                  <c:v>23.924590000000002</c:v>
                </c:pt>
                <c:pt idx="8604">
                  <c:v>23.830559999999998</c:v>
                </c:pt>
                <c:pt idx="8605">
                  <c:v>23.73451</c:v>
                </c:pt>
                <c:pt idx="8606">
                  <c:v>23.637450000000001</c:v>
                </c:pt>
                <c:pt idx="8607">
                  <c:v>23.539560000000002</c:v>
                </c:pt>
                <c:pt idx="8608">
                  <c:v>23.440930000000002</c:v>
                </c:pt>
                <c:pt idx="8609">
                  <c:v>23.341630000000002</c:v>
                </c:pt>
                <c:pt idx="8610">
                  <c:v>23.241550000000004</c:v>
                </c:pt>
                <c:pt idx="8611">
                  <c:v>23.141460000000002</c:v>
                </c:pt>
                <c:pt idx="8612">
                  <c:v>23.040379999999999</c:v>
                </c:pt>
                <c:pt idx="8613">
                  <c:v>22.939050000000002</c:v>
                </c:pt>
                <c:pt idx="8614">
                  <c:v>22.837320000000002</c:v>
                </c:pt>
                <c:pt idx="8615">
                  <c:v>22.734649999999998</c:v>
                </c:pt>
                <c:pt idx="8616">
                  <c:v>22.632089999999998</c:v>
                </c:pt>
                <c:pt idx="8617">
                  <c:v>22.52899</c:v>
                </c:pt>
                <c:pt idx="8618">
                  <c:v>22.426629999999999</c:v>
                </c:pt>
                <c:pt idx="8619">
                  <c:v>22.325789999999998</c:v>
                </c:pt>
                <c:pt idx="8620">
                  <c:v>22.22429</c:v>
                </c:pt>
                <c:pt idx="8621">
                  <c:v>22.121460000000003</c:v>
                </c:pt>
                <c:pt idx="8622">
                  <c:v>22.018719999999998</c:v>
                </c:pt>
                <c:pt idx="8623">
                  <c:v>21.913990000000002</c:v>
                </c:pt>
                <c:pt idx="8624">
                  <c:v>21.808869999999999</c:v>
                </c:pt>
                <c:pt idx="8625">
                  <c:v>21.702460000000002</c:v>
                </c:pt>
                <c:pt idx="8626">
                  <c:v>21.597849999999998</c:v>
                </c:pt>
                <c:pt idx="8627">
                  <c:v>21.496050000000004</c:v>
                </c:pt>
                <c:pt idx="8628">
                  <c:v>21.443390000000001</c:v>
                </c:pt>
                <c:pt idx="8629">
                  <c:v>21.426539999999999</c:v>
                </c:pt>
                <c:pt idx="8630">
                  <c:v>21.376139999999999</c:v>
                </c:pt>
                <c:pt idx="8631">
                  <c:v>21.293489999999998</c:v>
                </c:pt>
                <c:pt idx="8632">
                  <c:v>21.19511</c:v>
                </c:pt>
                <c:pt idx="8633">
                  <c:v>21.082740000000001</c:v>
                </c:pt>
                <c:pt idx="8634">
                  <c:v>20.968589999999999</c:v>
                </c:pt>
                <c:pt idx="8635">
                  <c:v>20.852029999999999</c:v>
                </c:pt>
                <c:pt idx="8636">
                  <c:v>20.735340000000001</c:v>
                </c:pt>
                <c:pt idx="8637">
                  <c:v>20.617540000000002</c:v>
                </c:pt>
                <c:pt idx="8638">
                  <c:v>20.50018</c:v>
                </c:pt>
                <c:pt idx="8639">
                  <c:v>20.382470000000001</c:v>
                </c:pt>
                <c:pt idx="8640">
                  <c:v>20.265430000000002</c:v>
                </c:pt>
                <c:pt idx="8641">
                  <c:v>20.146470000000001</c:v>
                </c:pt>
                <c:pt idx="8642">
                  <c:v>20.027799999999999</c:v>
                </c:pt>
                <c:pt idx="8643">
                  <c:v>19.908200000000001</c:v>
                </c:pt>
                <c:pt idx="8644">
                  <c:v>19.788589999999999</c:v>
                </c:pt>
                <c:pt idx="8645">
                  <c:v>19.668610000000001</c:v>
                </c:pt>
                <c:pt idx="8646">
                  <c:v>19.548690000000001</c:v>
                </c:pt>
                <c:pt idx="8647">
                  <c:v>19.42886</c:v>
                </c:pt>
                <c:pt idx="8648">
                  <c:v>19.309350000000002</c:v>
                </c:pt>
                <c:pt idx="8649">
                  <c:v>19.189769999999999</c:v>
                </c:pt>
                <c:pt idx="8650">
                  <c:v>19.069990000000001</c:v>
                </c:pt>
                <c:pt idx="8651">
                  <c:v>18.949840000000002</c:v>
                </c:pt>
                <c:pt idx="8652">
                  <c:v>18.82978</c:v>
                </c:pt>
                <c:pt idx="8653">
                  <c:v>18.709409999999998</c:v>
                </c:pt>
                <c:pt idx="8654">
                  <c:v>18.58905</c:v>
                </c:pt>
                <c:pt idx="8655">
                  <c:v>18.46895</c:v>
                </c:pt>
                <c:pt idx="8656">
                  <c:v>18.348860000000002</c:v>
                </c:pt>
                <c:pt idx="8657">
                  <c:v>18.228549999999998</c:v>
                </c:pt>
                <c:pt idx="8658">
                  <c:v>18.108879999999999</c:v>
                </c:pt>
                <c:pt idx="8659">
                  <c:v>17.99053</c:v>
                </c:pt>
                <c:pt idx="8660">
                  <c:v>17.876350000000002</c:v>
                </c:pt>
                <c:pt idx="8661">
                  <c:v>17.762329999999999</c:v>
                </c:pt>
                <c:pt idx="8662">
                  <c:v>17.64659</c:v>
                </c:pt>
                <c:pt idx="8663">
                  <c:v>17.529520000000002</c:v>
                </c:pt>
                <c:pt idx="8664">
                  <c:v>17.410980000000002</c:v>
                </c:pt>
                <c:pt idx="8665">
                  <c:v>17.29156</c:v>
                </c:pt>
                <c:pt idx="8666">
                  <c:v>17.172449999999998</c:v>
                </c:pt>
                <c:pt idx="8667">
                  <c:v>17.052330000000001</c:v>
                </c:pt>
                <c:pt idx="8668">
                  <c:v>16.932370000000002</c:v>
                </c:pt>
                <c:pt idx="8669">
                  <c:v>16.812169999999998</c:v>
                </c:pt>
                <c:pt idx="8670">
                  <c:v>16.691860000000002</c:v>
                </c:pt>
                <c:pt idx="8671">
                  <c:v>16.571450000000002</c:v>
                </c:pt>
                <c:pt idx="8672">
                  <c:v>16.451499999999999</c:v>
                </c:pt>
                <c:pt idx="8673">
                  <c:v>16.33135</c:v>
                </c:pt>
                <c:pt idx="8674">
                  <c:v>16.211179999999999</c:v>
                </c:pt>
                <c:pt idx="8675">
                  <c:v>16.092749999999999</c:v>
                </c:pt>
                <c:pt idx="8676">
                  <c:v>15.974959999999999</c:v>
                </c:pt>
                <c:pt idx="8677">
                  <c:v>15.855639999999999</c:v>
                </c:pt>
                <c:pt idx="8678">
                  <c:v>15.735399999999998</c:v>
                </c:pt>
                <c:pt idx="8679">
                  <c:v>15.61525</c:v>
                </c:pt>
                <c:pt idx="8680">
                  <c:v>15.495280000000001</c:v>
                </c:pt>
                <c:pt idx="8681">
                  <c:v>15.375</c:v>
                </c:pt>
                <c:pt idx="8682">
                  <c:v>15.254639999999998</c:v>
                </c:pt>
                <c:pt idx="8683">
                  <c:v>15.13411</c:v>
                </c:pt>
                <c:pt idx="8684">
                  <c:v>15.013579999999999</c:v>
                </c:pt>
                <c:pt idx="8685">
                  <c:v>14.893130000000001</c:v>
                </c:pt>
                <c:pt idx="8686">
                  <c:v>14.77281</c:v>
                </c:pt>
                <c:pt idx="8687">
                  <c:v>14.652449999999998</c:v>
                </c:pt>
                <c:pt idx="8688">
                  <c:v>14.532419999999998</c:v>
                </c:pt>
                <c:pt idx="8689">
                  <c:v>14.41339</c:v>
                </c:pt>
                <c:pt idx="8690">
                  <c:v>14.29438</c:v>
                </c:pt>
                <c:pt idx="8691">
                  <c:v>14.174910000000001</c:v>
                </c:pt>
                <c:pt idx="8692">
                  <c:v>14.056280000000001</c:v>
                </c:pt>
                <c:pt idx="8693">
                  <c:v>13.93777</c:v>
                </c:pt>
                <c:pt idx="8694">
                  <c:v>13.818299999999999</c:v>
                </c:pt>
                <c:pt idx="8695">
                  <c:v>13.69905</c:v>
                </c:pt>
                <c:pt idx="8696">
                  <c:v>13.580080000000001</c:v>
                </c:pt>
                <c:pt idx="8697">
                  <c:v>13.46055</c:v>
                </c:pt>
                <c:pt idx="8698">
                  <c:v>13.340350000000001</c:v>
                </c:pt>
                <c:pt idx="8699">
                  <c:v>13.22034</c:v>
                </c:pt>
                <c:pt idx="8700">
                  <c:v>13.101890000000001</c:v>
                </c:pt>
                <c:pt idx="8701">
                  <c:v>12.984469999999998</c:v>
                </c:pt>
                <c:pt idx="8702">
                  <c:v>12.86791</c:v>
                </c:pt>
                <c:pt idx="8703">
                  <c:v>12.748429999999999</c:v>
                </c:pt>
                <c:pt idx="8704">
                  <c:v>12.62824</c:v>
                </c:pt>
                <c:pt idx="8705">
                  <c:v>12.50802</c:v>
                </c:pt>
                <c:pt idx="8706">
                  <c:v>12.38786</c:v>
                </c:pt>
                <c:pt idx="8707">
                  <c:v>12.26796</c:v>
                </c:pt>
                <c:pt idx="8708">
                  <c:v>12.148209999999999</c:v>
                </c:pt>
                <c:pt idx="8709">
                  <c:v>12.02947</c:v>
                </c:pt>
                <c:pt idx="8710">
                  <c:v>11.91445</c:v>
                </c:pt>
                <c:pt idx="8711">
                  <c:v>11.798159999999999</c:v>
                </c:pt>
                <c:pt idx="8712">
                  <c:v>11.68017</c:v>
                </c:pt>
                <c:pt idx="8713">
                  <c:v>11.56141</c:v>
                </c:pt>
                <c:pt idx="8714">
                  <c:v>11.443239999999999</c:v>
                </c:pt>
                <c:pt idx="8715">
                  <c:v>11.326130000000001</c:v>
                </c:pt>
                <c:pt idx="8716">
                  <c:v>11.208359999999999</c:v>
                </c:pt>
                <c:pt idx="8717">
                  <c:v>11.088830000000002</c:v>
                </c:pt>
                <c:pt idx="8718">
                  <c:v>10.969139999999999</c:v>
                </c:pt>
                <c:pt idx="8719">
                  <c:v>10.849979999999999</c:v>
                </c:pt>
                <c:pt idx="8720">
                  <c:v>10.730919999999999</c:v>
                </c:pt>
                <c:pt idx="8721">
                  <c:v>10.612820000000001</c:v>
                </c:pt>
                <c:pt idx="8722">
                  <c:v>10.49633</c:v>
                </c:pt>
                <c:pt idx="8723">
                  <c:v>10.378670000000001</c:v>
                </c:pt>
                <c:pt idx="8724">
                  <c:v>10.260750000000002</c:v>
                </c:pt>
                <c:pt idx="8725">
                  <c:v>10.142860000000001</c:v>
                </c:pt>
                <c:pt idx="8726">
                  <c:v>10.025379999999998</c:v>
                </c:pt>
                <c:pt idx="8727">
                  <c:v>9.9065650000000005</c:v>
                </c:pt>
                <c:pt idx="8728">
                  <c:v>9.7880839999999996</c:v>
                </c:pt>
                <c:pt idx="8729">
                  <c:v>9.6692029999999995</c:v>
                </c:pt>
                <c:pt idx="8730">
                  <c:v>9.5496800000000004</c:v>
                </c:pt>
                <c:pt idx="8731">
                  <c:v>9.4298380000000002</c:v>
                </c:pt>
                <c:pt idx="8732">
                  <c:v>9.3100290000000001</c:v>
                </c:pt>
                <c:pt idx="8733">
                  <c:v>9.1902699999999999</c:v>
                </c:pt>
                <c:pt idx="8734">
                  <c:v>9.0706129999999998</c:v>
                </c:pt>
                <c:pt idx="8735">
                  <c:v>8.9510749999999994</c:v>
                </c:pt>
                <c:pt idx="8736">
                  <c:v>8.8320730000000012</c:v>
                </c:pt>
                <c:pt idx="8737">
                  <c:v>8.7129550000000009</c:v>
                </c:pt>
                <c:pt idx="8738">
                  <c:v>8.5934419999999996</c:v>
                </c:pt>
                <c:pt idx="8739">
                  <c:v>8.4737899999999993</c:v>
                </c:pt>
                <c:pt idx="8740">
                  <c:v>8.3544020000000003</c:v>
                </c:pt>
                <c:pt idx="8741">
                  <c:v>8.2348200000000009</c:v>
                </c:pt>
                <c:pt idx="8742">
                  <c:v>8.1150389999999994</c:v>
                </c:pt>
                <c:pt idx="8743">
                  <c:v>7.9952909999999999</c:v>
                </c:pt>
                <c:pt idx="8744">
                  <c:v>7.8759069999999998</c:v>
                </c:pt>
                <c:pt idx="8745">
                  <c:v>7.7568299999999999</c:v>
                </c:pt>
                <c:pt idx="8746">
                  <c:v>7.6393019999999998</c:v>
                </c:pt>
                <c:pt idx="8747">
                  <c:v>7.5200690000000003</c:v>
                </c:pt>
                <c:pt idx="8748">
                  <c:v>7.4026529999999999</c:v>
                </c:pt>
                <c:pt idx="8749">
                  <c:v>7.2845829999999996</c:v>
                </c:pt>
                <c:pt idx="8750">
                  <c:v>7.1686380000000005</c:v>
                </c:pt>
                <c:pt idx="8751">
                  <c:v>7.0505940000000002</c:v>
                </c:pt>
                <c:pt idx="8752">
                  <c:v>6.9340650000000004</c:v>
                </c:pt>
                <c:pt idx="8753">
                  <c:v>6.8168249999999997</c:v>
                </c:pt>
                <c:pt idx="8754">
                  <c:v>6.6992010000000004</c:v>
                </c:pt>
                <c:pt idx="8755">
                  <c:v>6.5824740000000004</c:v>
                </c:pt>
                <c:pt idx="8756">
                  <c:v>6.465579</c:v>
                </c:pt>
                <c:pt idx="8757">
                  <c:v>6.3499920000000003</c:v>
                </c:pt>
                <c:pt idx="8758">
                  <c:v>6.2336749999999999</c:v>
                </c:pt>
                <c:pt idx="8759">
                  <c:v>6.115964</c:v>
                </c:pt>
                <c:pt idx="8760">
                  <c:v>5.9973149999999995</c:v>
                </c:pt>
                <c:pt idx="8761">
                  <c:v>5.8782389999999998</c:v>
                </c:pt>
                <c:pt idx="8762">
                  <c:v>5.7591990000000006</c:v>
                </c:pt>
                <c:pt idx="8763">
                  <c:v>5.6399860000000004</c:v>
                </c:pt>
                <c:pt idx="8764">
                  <c:v>5.5206049999999998</c:v>
                </c:pt>
                <c:pt idx="8765">
                  <c:v>5.4013229999999997</c:v>
                </c:pt>
                <c:pt idx="8766">
                  <c:v>5.2818430000000003</c:v>
                </c:pt>
                <c:pt idx="8767">
                  <c:v>5.1622339999999998</c:v>
                </c:pt>
                <c:pt idx="8768">
                  <c:v>5.0427350000000004</c:v>
                </c:pt>
                <c:pt idx="8769">
                  <c:v>4.9231319999999998</c:v>
                </c:pt>
                <c:pt idx="8770">
                  <c:v>4.803744</c:v>
                </c:pt>
                <c:pt idx="8771">
                  <c:v>4.6843069999999996</c:v>
                </c:pt>
                <c:pt idx="8772">
                  <c:v>4.5650770000000005</c:v>
                </c:pt>
                <c:pt idx="8773">
                  <c:v>4.4458459999999995</c:v>
                </c:pt>
                <c:pt idx="8774">
                  <c:v>4.3267639999999998</c:v>
                </c:pt>
                <c:pt idx="8775">
                  <c:v>4.2079529999999998</c:v>
                </c:pt>
                <c:pt idx="8776">
                  <c:v>4.0932919999999999</c:v>
                </c:pt>
                <c:pt idx="8777">
                  <c:v>3.9861360000000001</c:v>
                </c:pt>
                <c:pt idx="8778">
                  <c:v>3.8718330000000001</c:v>
                </c:pt>
                <c:pt idx="8779">
                  <c:v>3.7541249999999997</c:v>
                </c:pt>
                <c:pt idx="8780">
                  <c:v>3.6355579999999996</c:v>
                </c:pt>
                <c:pt idx="8781">
                  <c:v>3.5176309999999997</c:v>
                </c:pt>
                <c:pt idx="8782">
                  <c:v>3.4007649999999998</c:v>
                </c:pt>
                <c:pt idx="8783">
                  <c:v>3.2826300000000002</c:v>
                </c:pt>
                <c:pt idx="8784">
                  <c:v>3.1653639999999998</c:v>
                </c:pt>
                <c:pt idx="8785">
                  <c:v>3.0468840000000004</c:v>
                </c:pt>
                <c:pt idx="8786">
                  <c:v>2.9282239999999997</c:v>
                </c:pt>
                <c:pt idx="8787">
                  <c:v>2.809021</c:v>
                </c:pt>
                <c:pt idx="8788">
                  <c:v>2.6898109999999997</c:v>
                </c:pt>
                <c:pt idx="8789">
                  <c:v>2.5705050000000003</c:v>
                </c:pt>
                <c:pt idx="8790">
                  <c:v>2.4511940000000001</c:v>
                </c:pt>
                <c:pt idx="8791">
                  <c:v>2.3320020000000001</c:v>
                </c:pt>
                <c:pt idx="8792">
                  <c:v>2.2128950000000001</c:v>
                </c:pt>
                <c:pt idx="8793">
                  <c:v>2.0938209999999997</c:v>
                </c:pt>
                <c:pt idx="8794">
                  <c:v>1.9747139999999999</c:v>
                </c:pt>
                <c:pt idx="8795">
                  <c:v>1.8557489999999999</c:v>
                </c:pt>
                <c:pt idx="8796">
                  <c:v>1.7376140000000002</c:v>
                </c:pt>
                <c:pt idx="8797">
                  <c:v>1.6209519999999999</c:v>
                </c:pt>
                <c:pt idx="8798">
                  <c:v>1.5037769999999999</c:v>
                </c:pt>
                <c:pt idx="8799">
                  <c:v>1.3855059999999999</c:v>
                </c:pt>
                <c:pt idx="8800">
                  <c:v>1.267255</c:v>
                </c:pt>
                <c:pt idx="8801">
                  <c:v>1.149683</c:v>
                </c:pt>
                <c:pt idx="8802">
                  <c:v>1.03169</c:v>
                </c:pt>
                <c:pt idx="8803">
                  <c:v>0.91320929999999989</c:v>
                </c:pt>
                <c:pt idx="8804">
                  <c:v>0.79491809999999996</c:v>
                </c:pt>
                <c:pt idx="8805">
                  <c:v>0.67601049999999996</c:v>
                </c:pt>
                <c:pt idx="8806">
                  <c:v>0.55770870000000006</c:v>
                </c:pt>
                <c:pt idx="8807">
                  <c:v>0.4393859</c:v>
                </c:pt>
                <c:pt idx="8808">
                  <c:v>0.3206967</c:v>
                </c:pt>
                <c:pt idx="8809">
                  <c:v>0.20168269999999999</c:v>
                </c:pt>
                <c:pt idx="8810">
                  <c:v>8.1974709999999992E-2</c:v>
                </c:pt>
                <c:pt idx="8811">
                  <c:v>-2.1286010000000001E-2</c:v>
                </c:pt>
                <c:pt idx="8812">
                  <c:v>-0.13818250000000001</c:v>
                </c:pt>
                <c:pt idx="8813">
                  <c:v>-0.25445580000000001</c:v>
                </c:pt>
                <c:pt idx="8814">
                  <c:v>-0.37269740000000001</c:v>
                </c:pt>
                <c:pt idx="8815">
                  <c:v>-0.48761520000000003</c:v>
                </c:pt>
                <c:pt idx="8816">
                  <c:v>-0.60284329999999997</c:v>
                </c:pt>
                <c:pt idx="8817">
                  <c:v>-0.72069139999999998</c:v>
                </c:pt>
                <c:pt idx="8818">
                  <c:v>-0.83907319999999996</c:v>
                </c:pt>
                <c:pt idx="8819">
                  <c:v>-0.9572119</c:v>
                </c:pt>
                <c:pt idx="8820">
                  <c:v>-1.0714980000000001</c:v>
                </c:pt>
                <c:pt idx="8821">
                  <c:v>-1.1883190000000001</c:v>
                </c:pt>
                <c:pt idx="8822">
                  <c:v>-1.3034619999999999</c:v>
                </c:pt>
                <c:pt idx="8823">
                  <c:v>-1.422903</c:v>
                </c:pt>
                <c:pt idx="8824">
                  <c:v>-1.5375349999999999</c:v>
                </c:pt>
                <c:pt idx="8825">
                  <c:v>-1.6550280000000002</c:v>
                </c:pt>
                <c:pt idx="8826">
                  <c:v>-1.7737130000000001</c:v>
                </c:pt>
                <c:pt idx="8827">
                  <c:v>-1.8926019999999999</c:v>
                </c:pt>
                <c:pt idx="8828">
                  <c:v>-2.011641</c:v>
                </c:pt>
                <c:pt idx="8829">
                  <c:v>-2.130919</c:v>
                </c:pt>
                <c:pt idx="8830">
                  <c:v>-2.2501250000000002</c:v>
                </c:pt>
                <c:pt idx="8831">
                  <c:v>-2.3693309999999999</c:v>
                </c:pt>
                <c:pt idx="8832">
                  <c:v>-2.4884590000000002</c:v>
                </c:pt>
                <c:pt idx="8833">
                  <c:v>-2.607564</c:v>
                </c:pt>
                <c:pt idx="8834">
                  <c:v>-2.7262839999999997</c:v>
                </c:pt>
                <c:pt idx="8835">
                  <c:v>-2.8452959999999998</c:v>
                </c:pt>
                <c:pt idx="8836">
                  <c:v>-2.9645110000000003</c:v>
                </c:pt>
                <c:pt idx="8837">
                  <c:v>-3.0836489999999999</c:v>
                </c:pt>
                <c:pt idx="8838">
                  <c:v>-3.2026680000000001</c:v>
                </c:pt>
                <c:pt idx="8839">
                  <c:v>-3.3215620000000001</c:v>
                </c:pt>
                <c:pt idx="8840">
                  <c:v>-3.4405039999999998</c:v>
                </c:pt>
                <c:pt idx="8841">
                  <c:v>-3.559456</c:v>
                </c:pt>
                <c:pt idx="8842">
                  <c:v>-3.6781009999999998</c:v>
                </c:pt>
                <c:pt idx="8843">
                  <c:v>-3.7962069999999999</c:v>
                </c:pt>
                <c:pt idx="8844">
                  <c:v>-3.9152659999999999</c:v>
                </c:pt>
                <c:pt idx="8845">
                  <c:v>-4.0345230000000001</c:v>
                </c:pt>
                <c:pt idx="8846">
                  <c:v>-4.1522360000000003</c:v>
                </c:pt>
                <c:pt idx="8847">
                  <c:v>-4.2708349999999999</c:v>
                </c:pt>
                <c:pt idx="8848">
                  <c:v>-4.3895330000000001</c:v>
                </c:pt>
                <c:pt idx="8849">
                  <c:v>-4.5083359999999999</c:v>
                </c:pt>
                <c:pt idx="8850">
                  <c:v>-4.6270430000000005</c:v>
                </c:pt>
                <c:pt idx="8851">
                  <c:v>-4.7458739999999997</c:v>
                </c:pt>
                <c:pt idx="8852">
                  <c:v>-4.8647939999999998</c:v>
                </c:pt>
                <c:pt idx="8853">
                  <c:v>-4.9836720000000003</c:v>
                </c:pt>
                <c:pt idx="8854">
                  <c:v>-5.1016450000000004</c:v>
                </c:pt>
                <c:pt idx="8855">
                  <c:v>-5.2176460000000002</c:v>
                </c:pt>
                <c:pt idx="8856">
                  <c:v>-5.3342350000000005</c:v>
                </c:pt>
                <c:pt idx="8857">
                  <c:v>-5.4520809999999997</c:v>
                </c:pt>
                <c:pt idx="8858">
                  <c:v>-5.5705000000000009</c:v>
                </c:pt>
                <c:pt idx="8859">
                  <c:v>-5.6889669999999999</c:v>
                </c:pt>
                <c:pt idx="8860">
                  <c:v>-5.8072670000000004</c:v>
                </c:pt>
                <c:pt idx="8861">
                  <c:v>-5.9247099999999993</c:v>
                </c:pt>
                <c:pt idx="8862">
                  <c:v>-6.0421230000000001</c:v>
                </c:pt>
                <c:pt idx="8863">
                  <c:v>-6.158512</c:v>
                </c:pt>
                <c:pt idx="8864">
                  <c:v>-6.2684989999999994</c:v>
                </c:pt>
                <c:pt idx="8865">
                  <c:v>-6.3813699999999995</c:v>
                </c:pt>
                <c:pt idx="8866">
                  <c:v>-6.4958990000000005</c:v>
                </c:pt>
                <c:pt idx="8867">
                  <c:v>-6.6135859999999997</c:v>
                </c:pt>
                <c:pt idx="8868">
                  <c:v>-6.7316649999999996</c:v>
                </c:pt>
                <c:pt idx="8869">
                  <c:v>-6.850066</c:v>
                </c:pt>
                <c:pt idx="8870">
                  <c:v>-6.9686879999999993</c:v>
                </c:pt>
                <c:pt idx="8871">
                  <c:v>-7.0866890000000007</c:v>
                </c:pt>
                <c:pt idx="8872">
                  <c:v>-7.2051439999999998</c:v>
                </c:pt>
                <c:pt idx="8873">
                  <c:v>-7.3223599999999998</c:v>
                </c:pt>
                <c:pt idx="8874">
                  <c:v>-7.4400589999999998</c:v>
                </c:pt>
                <c:pt idx="8875">
                  <c:v>-7.5569839999999999</c:v>
                </c:pt>
                <c:pt idx="8876">
                  <c:v>-7.6751610000000001</c:v>
                </c:pt>
                <c:pt idx="8877">
                  <c:v>-7.7935279999999993</c:v>
                </c:pt>
                <c:pt idx="8878">
                  <c:v>-7.9119429999999999</c:v>
                </c:pt>
                <c:pt idx="8879">
                  <c:v>-8.030384999999999</c:v>
                </c:pt>
                <c:pt idx="8880">
                  <c:v>-8.1489779999999996</c:v>
                </c:pt>
                <c:pt idx="8881">
                  <c:v>-8.267748000000001</c:v>
                </c:pt>
                <c:pt idx="8882">
                  <c:v>-8.3864850000000004</c:v>
                </c:pt>
                <c:pt idx="8883">
                  <c:v>-8.5053070000000002</c:v>
                </c:pt>
                <c:pt idx="8884">
                  <c:v>-8.6241669999999999</c:v>
                </c:pt>
                <c:pt idx="8885">
                  <c:v>-8.743036</c:v>
                </c:pt>
                <c:pt idx="8886">
                  <c:v>-8.8618710000000007</c:v>
                </c:pt>
                <c:pt idx="8887">
                  <c:v>-8.9805069999999994</c:v>
                </c:pt>
                <c:pt idx="8888">
                  <c:v>-9.0991099999999996</c:v>
                </c:pt>
                <c:pt idx="8889">
                  <c:v>-9.2179889999999993</c:v>
                </c:pt>
                <c:pt idx="8890">
                  <c:v>-9.3345299999999991</c:v>
                </c:pt>
                <c:pt idx="8891">
                  <c:v>-9.4521490000000004</c:v>
                </c:pt>
                <c:pt idx="8892">
                  <c:v>-9.5697720000000004</c:v>
                </c:pt>
                <c:pt idx="8893">
                  <c:v>-9.6868400000000001</c:v>
                </c:pt>
                <c:pt idx="8894">
                  <c:v>-9.8030620000000006</c:v>
                </c:pt>
                <c:pt idx="8895">
                  <c:v>-9.9197170000000003</c:v>
                </c:pt>
                <c:pt idx="8896">
                  <c:v>-10.03729</c:v>
                </c:pt>
                <c:pt idx="8897">
                  <c:v>-10.15544</c:v>
                </c:pt>
                <c:pt idx="8898">
                  <c:v>-10.27495</c:v>
                </c:pt>
                <c:pt idx="8899">
                  <c:v>-10.386949999999999</c:v>
                </c:pt>
                <c:pt idx="8900">
                  <c:v>-10.505240000000001</c:v>
                </c:pt>
                <c:pt idx="8901">
                  <c:v>-10.623629999999999</c:v>
                </c:pt>
                <c:pt idx="8902">
                  <c:v>-10.742000000000001</c:v>
                </c:pt>
                <c:pt idx="8903">
                  <c:v>-10.860430000000001</c:v>
                </c:pt>
                <c:pt idx="8904">
                  <c:v>-10.979000000000001</c:v>
                </c:pt>
                <c:pt idx="8905">
                  <c:v>-11.09769</c:v>
                </c:pt>
                <c:pt idx="8906">
                  <c:v>-11.216480000000001</c:v>
                </c:pt>
                <c:pt idx="8907">
                  <c:v>-11.335440000000002</c:v>
                </c:pt>
                <c:pt idx="8908">
                  <c:v>-11.45438</c:v>
                </c:pt>
                <c:pt idx="8909">
                  <c:v>-11.573270000000001</c:v>
                </c:pt>
                <c:pt idx="8910">
                  <c:v>-11.69218</c:v>
                </c:pt>
                <c:pt idx="8911">
                  <c:v>-11.81108</c:v>
                </c:pt>
                <c:pt idx="8912">
                  <c:v>-11.929959999999999</c:v>
                </c:pt>
                <c:pt idx="8913">
                  <c:v>-12.048819999999999</c:v>
                </c:pt>
                <c:pt idx="8914">
                  <c:v>-12.167669999999999</c:v>
                </c:pt>
                <c:pt idx="8915">
                  <c:v>-12.28651</c:v>
                </c:pt>
                <c:pt idx="8916">
                  <c:v>-12.405340000000001</c:v>
                </c:pt>
                <c:pt idx="8917">
                  <c:v>-12.523669999999999</c:v>
                </c:pt>
                <c:pt idx="8918">
                  <c:v>-12.64143</c:v>
                </c:pt>
                <c:pt idx="8919">
                  <c:v>-12.747520000000002</c:v>
                </c:pt>
                <c:pt idx="8920">
                  <c:v>-12.85595</c:v>
                </c:pt>
                <c:pt idx="8921">
                  <c:v>-12.967820000000001</c:v>
                </c:pt>
                <c:pt idx="8922">
                  <c:v>-13.082849999999999</c:v>
                </c:pt>
                <c:pt idx="8923">
                  <c:v>-13.197840000000001</c:v>
                </c:pt>
                <c:pt idx="8924">
                  <c:v>-13.315339999999999</c:v>
                </c:pt>
                <c:pt idx="8925">
                  <c:v>-13.432969999999999</c:v>
                </c:pt>
                <c:pt idx="8926">
                  <c:v>-13.546689999999998</c:v>
                </c:pt>
                <c:pt idx="8927">
                  <c:v>-13.662600000000001</c:v>
                </c:pt>
                <c:pt idx="8928">
                  <c:v>-13.7807</c:v>
                </c:pt>
                <c:pt idx="8929">
                  <c:v>-13.89899</c:v>
                </c:pt>
                <c:pt idx="8930">
                  <c:v>-14.01746</c:v>
                </c:pt>
                <c:pt idx="8931">
                  <c:v>-14.135910000000001</c:v>
                </c:pt>
                <c:pt idx="8932">
                  <c:v>-14.254949999999999</c:v>
                </c:pt>
                <c:pt idx="8933">
                  <c:v>-14.37276</c:v>
                </c:pt>
                <c:pt idx="8934">
                  <c:v>-14.490739999999999</c:v>
                </c:pt>
                <c:pt idx="8935">
                  <c:v>-14.608509999999999</c:v>
                </c:pt>
                <c:pt idx="8936">
                  <c:v>-14.727410000000001</c:v>
                </c:pt>
                <c:pt idx="8937">
                  <c:v>-14.84592</c:v>
                </c:pt>
                <c:pt idx="8938">
                  <c:v>-14.963709999999999</c:v>
                </c:pt>
                <c:pt idx="8939">
                  <c:v>-15.08145</c:v>
                </c:pt>
                <c:pt idx="8940">
                  <c:v>-15.199780000000001</c:v>
                </c:pt>
                <c:pt idx="8941">
                  <c:v>-15.317810000000001</c:v>
                </c:pt>
                <c:pt idx="8942">
                  <c:v>-15.43533</c:v>
                </c:pt>
                <c:pt idx="8943">
                  <c:v>-15.552289999999999</c:v>
                </c:pt>
                <c:pt idx="8944">
                  <c:v>-15.66808</c:v>
                </c:pt>
                <c:pt idx="8945">
                  <c:v>-15.776810000000001</c:v>
                </c:pt>
                <c:pt idx="8946">
                  <c:v>-15.891780000000001</c:v>
                </c:pt>
                <c:pt idx="8947">
                  <c:v>-16.00554</c:v>
                </c:pt>
                <c:pt idx="8948">
                  <c:v>-16.117799999999999</c:v>
                </c:pt>
                <c:pt idx="8949">
                  <c:v>-16.22702</c:v>
                </c:pt>
                <c:pt idx="8950">
                  <c:v>-16.33915</c:v>
                </c:pt>
                <c:pt idx="8951">
                  <c:v>-16.454349999999998</c:v>
                </c:pt>
                <c:pt idx="8952">
                  <c:v>-16.570399999999999</c:v>
                </c:pt>
                <c:pt idx="8953">
                  <c:v>-16.68683</c:v>
                </c:pt>
                <c:pt idx="8954">
                  <c:v>-16.80339</c:v>
                </c:pt>
                <c:pt idx="8955">
                  <c:v>-16.91957</c:v>
                </c:pt>
                <c:pt idx="8956">
                  <c:v>-17.03631</c:v>
                </c:pt>
                <c:pt idx="8957">
                  <c:v>-17.152929999999998</c:v>
                </c:pt>
                <c:pt idx="8958">
                  <c:v>-17.269220000000001</c:v>
                </c:pt>
                <c:pt idx="8959">
                  <c:v>-17.38551</c:v>
                </c:pt>
                <c:pt idx="8960">
                  <c:v>-17.501519999999999</c:v>
                </c:pt>
                <c:pt idx="8961">
                  <c:v>-17.616989999999998</c:v>
                </c:pt>
                <c:pt idx="8962">
                  <c:v>-17.732239999999997</c:v>
                </c:pt>
                <c:pt idx="8963">
                  <c:v>-17.847940000000001</c:v>
                </c:pt>
                <c:pt idx="8964">
                  <c:v>-17.963819999999998</c:v>
                </c:pt>
                <c:pt idx="8965">
                  <c:v>-18.08006</c:v>
                </c:pt>
                <c:pt idx="8966">
                  <c:v>-18.19577</c:v>
                </c:pt>
                <c:pt idx="8967">
                  <c:v>-18.31054</c:v>
                </c:pt>
                <c:pt idx="8968">
                  <c:v>-18.425069999999998</c:v>
                </c:pt>
                <c:pt idx="8969">
                  <c:v>-18.540430000000001</c:v>
                </c:pt>
                <c:pt idx="8970">
                  <c:v>-18.655850000000001</c:v>
                </c:pt>
                <c:pt idx="8971">
                  <c:v>-18.771570000000001</c:v>
                </c:pt>
                <c:pt idx="8972">
                  <c:v>-18.886980000000001</c:v>
                </c:pt>
                <c:pt idx="8973">
                  <c:v>-19.00262</c:v>
                </c:pt>
                <c:pt idx="8974">
                  <c:v>-19.117710000000002</c:v>
                </c:pt>
                <c:pt idx="8975">
                  <c:v>-19.232790000000001</c:v>
                </c:pt>
                <c:pt idx="8976">
                  <c:v>-19.347909999999999</c:v>
                </c:pt>
                <c:pt idx="8977">
                  <c:v>-19.462809999999998</c:v>
                </c:pt>
                <c:pt idx="8978">
                  <c:v>-19.577839999999998</c:v>
                </c:pt>
                <c:pt idx="8979">
                  <c:v>-19.691690000000001</c:v>
                </c:pt>
                <c:pt idx="8980">
                  <c:v>-19.80688</c:v>
                </c:pt>
                <c:pt idx="8981">
                  <c:v>-19.915419999999997</c:v>
                </c:pt>
                <c:pt idx="8982">
                  <c:v>-20.028939999999999</c:v>
                </c:pt>
                <c:pt idx="8983">
                  <c:v>-20.142810000000001</c:v>
                </c:pt>
                <c:pt idx="8984">
                  <c:v>-20.256660000000004</c:v>
                </c:pt>
                <c:pt idx="8985">
                  <c:v>-20.370720000000002</c:v>
                </c:pt>
                <c:pt idx="8986">
                  <c:v>-20.484930000000002</c:v>
                </c:pt>
                <c:pt idx="8987">
                  <c:v>-20.598489999999998</c:v>
                </c:pt>
                <c:pt idx="8988">
                  <c:v>-20.712130000000002</c:v>
                </c:pt>
                <c:pt idx="8989">
                  <c:v>-20.825990000000001</c:v>
                </c:pt>
                <c:pt idx="8990">
                  <c:v>-20.939049999999998</c:v>
                </c:pt>
                <c:pt idx="8991">
                  <c:v>-21.052490000000002</c:v>
                </c:pt>
                <c:pt idx="8992">
                  <c:v>-21.166049999999998</c:v>
                </c:pt>
                <c:pt idx="8993">
                  <c:v>-21.278970000000001</c:v>
                </c:pt>
                <c:pt idx="8994">
                  <c:v>-21.39115</c:v>
                </c:pt>
                <c:pt idx="8995">
                  <c:v>-21.50273</c:v>
                </c:pt>
                <c:pt idx="8996">
                  <c:v>-21.615359999999999</c:v>
                </c:pt>
                <c:pt idx="8997">
                  <c:v>-21.715140000000002</c:v>
                </c:pt>
                <c:pt idx="8998">
                  <c:v>-21.823860000000003</c:v>
                </c:pt>
                <c:pt idx="8999">
                  <c:v>-21.933329999999998</c:v>
                </c:pt>
                <c:pt idx="9000">
                  <c:v>-22.044640000000001</c:v>
                </c:pt>
                <c:pt idx="9001">
                  <c:v>-22.15598</c:v>
                </c:pt>
                <c:pt idx="9002">
                  <c:v>-22.267620000000001</c:v>
                </c:pt>
                <c:pt idx="9003">
                  <c:v>-22.377420000000001</c:v>
                </c:pt>
                <c:pt idx="9004">
                  <c:v>-22.47692</c:v>
                </c:pt>
                <c:pt idx="9005">
                  <c:v>-22.58597</c:v>
                </c:pt>
                <c:pt idx="9006">
                  <c:v>-22.695080000000001</c:v>
                </c:pt>
                <c:pt idx="9007">
                  <c:v>-22.805330000000001</c:v>
                </c:pt>
                <c:pt idx="9008">
                  <c:v>-22.91498</c:v>
                </c:pt>
                <c:pt idx="9009">
                  <c:v>-23.021899999999999</c:v>
                </c:pt>
                <c:pt idx="9010">
                  <c:v>-23.126730000000002</c:v>
                </c:pt>
                <c:pt idx="9011">
                  <c:v>-23.230469999999997</c:v>
                </c:pt>
                <c:pt idx="9012">
                  <c:v>-23.34057</c:v>
                </c:pt>
                <c:pt idx="9013">
                  <c:v>-23.448899999999998</c:v>
                </c:pt>
                <c:pt idx="9014">
                  <c:v>-23.560650000000003</c:v>
                </c:pt>
                <c:pt idx="9015">
                  <c:v>-23.666649999999997</c:v>
                </c:pt>
                <c:pt idx="9016">
                  <c:v>-23.775019999999998</c:v>
                </c:pt>
                <c:pt idx="9017">
                  <c:v>-23.879939999999998</c:v>
                </c:pt>
                <c:pt idx="9018">
                  <c:v>-23.98509</c:v>
                </c:pt>
                <c:pt idx="9019">
                  <c:v>-24.094410000000003</c:v>
                </c:pt>
                <c:pt idx="9020">
                  <c:v>-24.204119999999996</c:v>
                </c:pt>
                <c:pt idx="9021">
                  <c:v>-24.313790000000001</c:v>
                </c:pt>
                <c:pt idx="9022">
                  <c:v>-24.422730000000001</c:v>
                </c:pt>
                <c:pt idx="9023">
                  <c:v>-24.52918</c:v>
                </c:pt>
                <c:pt idx="9024">
                  <c:v>-24.635490000000001</c:v>
                </c:pt>
                <c:pt idx="9025">
                  <c:v>-24.741099999999999</c:v>
                </c:pt>
                <c:pt idx="9026">
                  <c:v>-24.847350000000002</c:v>
                </c:pt>
                <c:pt idx="9027">
                  <c:v>-24.95391</c:v>
                </c:pt>
                <c:pt idx="9028">
                  <c:v>-25.060380000000002</c:v>
                </c:pt>
                <c:pt idx="9029">
                  <c:v>-25.165579999999999</c:v>
                </c:pt>
                <c:pt idx="9030">
                  <c:v>-25.271849999999997</c:v>
                </c:pt>
                <c:pt idx="9031">
                  <c:v>-25.37482</c:v>
                </c:pt>
                <c:pt idx="9032">
                  <c:v>-25.478439999999999</c:v>
                </c:pt>
                <c:pt idx="9033">
                  <c:v>-25.58108</c:v>
                </c:pt>
                <c:pt idx="9034">
                  <c:v>-25.681630000000002</c:v>
                </c:pt>
                <c:pt idx="9035">
                  <c:v>-25.78173</c:v>
                </c:pt>
                <c:pt idx="9036">
                  <c:v>-25.880659999999999</c:v>
                </c:pt>
                <c:pt idx="9037">
                  <c:v>-25.978949999999998</c:v>
                </c:pt>
                <c:pt idx="9038">
                  <c:v>-26.076720000000002</c:v>
                </c:pt>
                <c:pt idx="9039">
                  <c:v>-26.172420000000002</c:v>
                </c:pt>
                <c:pt idx="9040">
                  <c:v>-26.266750000000002</c:v>
                </c:pt>
                <c:pt idx="9041">
                  <c:v>-26.360589999999998</c:v>
                </c:pt>
                <c:pt idx="9042">
                  <c:v>-26.452640000000002</c:v>
                </c:pt>
                <c:pt idx="9043">
                  <c:v>-26.545030000000001</c:v>
                </c:pt>
                <c:pt idx="9044">
                  <c:v>-26.633949999999999</c:v>
                </c:pt>
                <c:pt idx="9045">
                  <c:v>-26.724019999999999</c:v>
                </c:pt>
                <c:pt idx="9046">
                  <c:v>-26.81485</c:v>
                </c:pt>
                <c:pt idx="9047">
                  <c:v>-26.90887</c:v>
                </c:pt>
                <c:pt idx="9048">
                  <c:v>-27.000779999999999</c:v>
                </c:pt>
                <c:pt idx="9049">
                  <c:v>-27.092869999999998</c:v>
                </c:pt>
                <c:pt idx="9050">
                  <c:v>-27.18451</c:v>
                </c:pt>
                <c:pt idx="9051">
                  <c:v>-27.275379999999998</c:v>
                </c:pt>
                <c:pt idx="9052">
                  <c:v>-27.365919999999999</c:v>
                </c:pt>
                <c:pt idx="9053">
                  <c:v>-27.455010000000001</c:v>
                </c:pt>
                <c:pt idx="9054">
                  <c:v>-27.543939999999999</c:v>
                </c:pt>
                <c:pt idx="9055">
                  <c:v>-27.629009999999997</c:v>
                </c:pt>
                <c:pt idx="9056">
                  <c:v>-27.71358</c:v>
                </c:pt>
                <c:pt idx="9057">
                  <c:v>-27.797969999999999</c:v>
                </c:pt>
                <c:pt idx="9058">
                  <c:v>-27.88158</c:v>
                </c:pt>
                <c:pt idx="9059">
                  <c:v>-27.964359999999999</c:v>
                </c:pt>
                <c:pt idx="9060">
                  <c:v>-28.04665</c:v>
                </c:pt>
                <c:pt idx="9061">
                  <c:v>-28.128360000000001</c:v>
                </c:pt>
                <c:pt idx="9062">
                  <c:v>-28.21011</c:v>
                </c:pt>
                <c:pt idx="9063">
                  <c:v>-28.292560000000002</c:v>
                </c:pt>
                <c:pt idx="9064">
                  <c:v>-28.373330000000003</c:v>
                </c:pt>
                <c:pt idx="9065">
                  <c:v>-28.45279</c:v>
                </c:pt>
                <c:pt idx="9066">
                  <c:v>-28.531890000000001</c:v>
                </c:pt>
                <c:pt idx="9067">
                  <c:v>-28.61093</c:v>
                </c:pt>
                <c:pt idx="9068">
                  <c:v>-28.688800000000001</c:v>
                </c:pt>
                <c:pt idx="9069">
                  <c:v>-28.760480000000001</c:v>
                </c:pt>
                <c:pt idx="9070">
                  <c:v>-28.829660000000001</c:v>
                </c:pt>
                <c:pt idx="9071">
                  <c:v>-28.89931</c:v>
                </c:pt>
                <c:pt idx="9072">
                  <c:v>-28.97015</c:v>
                </c:pt>
                <c:pt idx="9073">
                  <c:v>-29.039990000000003</c:v>
                </c:pt>
                <c:pt idx="9074">
                  <c:v>-29.115120000000001</c:v>
                </c:pt>
                <c:pt idx="9075">
                  <c:v>-29.190290000000001</c:v>
                </c:pt>
                <c:pt idx="9076">
                  <c:v>-29.265270000000001</c:v>
                </c:pt>
                <c:pt idx="9077">
                  <c:v>-29.340240000000001</c:v>
                </c:pt>
                <c:pt idx="9078">
                  <c:v>-29.41478</c:v>
                </c:pt>
                <c:pt idx="9079">
                  <c:v>-29.488439999999997</c:v>
                </c:pt>
                <c:pt idx="9080">
                  <c:v>-29.560279999999999</c:v>
                </c:pt>
                <c:pt idx="9081">
                  <c:v>-29.634330000000002</c:v>
                </c:pt>
                <c:pt idx="9082">
                  <c:v>-29.70702</c:v>
                </c:pt>
                <c:pt idx="9083">
                  <c:v>-29.779859999999999</c:v>
                </c:pt>
                <c:pt idx="9084">
                  <c:v>-29.852959999999999</c:v>
                </c:pt>
                <c:pt idx="9085">
                  <c:v>-29.9269</c:v>
                </c:pt>
                <c:pt idx="9086">
                  <c:v>-29.999699999999997</c:v>
                </c:pt>
                <c:pt idx="9087">
                  <c:v>-30.07226</c:v>
                </c:pt>
                <c:pt idx="9088">
                  <c:v>-30.143879999999999</c:v>
                </c:pt>
                <c:pt idx="9089">
                  <c:v>-30.21407</c:v>
                </c:pt>
                <c:pt idx="9090">
                  <c:v>-30.283890000000003</c:v>
                </c:pt>
                <c:pt idx="9091">
                  <c:v>-30.3537</c:v>
                </c:pt>
                <c:pt idx="9092">
                  <c:v>-30.422530000000002</c:v>
                </c:pt>
                <c:pt idx="9093">
                  <c:v>-30.488579999999999</c:v>
                </c:pt>
                <c:pt idx="9094">
                  <c:v>-30.555659999999996</c:v>
                </c:pt>
                <c:pt idx="9095">
                  <c:v>-30.622520000000002</c:v>
                </c:pt>
                <c:pt idx="9096">
                  <c:v>-30.688469999999999</c:v>
                </c:pt>
                <c:pt idx="9097">
                  <c:v>-30.754489999999997</c:v>
                </c:pt>
                <c:pt idx="9098">
                  <c:v>-30.81954</c:v>
                </c:pt>
                <c:pt idx="9099">
                  <c:v>-30.886290000000002</c:v>
                </c:pt>
                <c:pt idx="9100">
                  <c:v>-30.95129</c:v>
                </c:pt>
                <c:pt idx="9101">
                  <c:v>-31.01765</c:v>
                </c:pt>
                <c:pt idx="9102">
                  <c:v>-31.083150000000003</c:v>
                </c:pt>
                <c:pt idx="9103">
                  <c:v>-31.148419999999998</c:v>
                </c:pt>
                <c:pt idx="9104">
                  <c:v>-31.21312</c:v>
                </c:pt>
                <c:pt idx="9105">
                  <c:v>-31.278310000000001</c:v>
                </c:pt>
                <c:pt idx="9106">
                  <c:v>-31.343920000000001</c:v>
                </c:pt>
                <c:pt idx="9107">
                  <c:v>-31.408900000000003</c:v>
                </c:pt>
                <c:pt idx="9108">
                  <c:v>-31.47316</c:v>
                </c:pt>
                <c:pt idx="9109">
                  <c:v>-31.535519999999998</c:v>
                </c:pt>
                <c:pt idx="9110">
                  <c:v>-31.596769999999999</c:v>
                </c:pt>
                <c:pt idx="9111">
                  <c:v>-31.659739999999999</c:v>
                </c:pt>
                <c:pt idx="9112">
                  <c:v>-31.723199999999999</c:v>
                </c:pt>
                <c:pt idx="9113">
                  <c:v>-31.78622</c:v>
                </c:pt>
                <c:pt idx="9114">
                  <c:v>-31.845819999999996</c:v>
                </c:pt>
                <c:pt idx="9115">
                  <c:v>-31.908110000000001</c:v>
                </c:pt>
                <c:pt idx="9116">
                  <c:v>-31.972279999999998</c:v>
                </c:pt>
                <c:pt idx="9117">
                  <c:v>-32.035619999999994</c:v>
                </c:pt>
                <c:pt idx="9118">
                  <c:v>-32.099180000000004</c:v>
                </c:pt>
                <c:pt idx="9119">
                  <c:v>-32.163309999999996</c:v>
                </c:pt>
                <c:pt idx="9120">
                  <c:v>-32.226680000000002</c:v>
                </c:pt>
                <c:pt idx="9121">
                  <c:v>-32.28884</c:v>
                </c:pt>
                <c:pt idx="9122">
                  <c:v>-32.352150000000002</c:v>
                </c:pt>
                <c:pt idx="9123">
                  <c:v>-32.41619</c:v>
                </c:pt>
                <c:pt idx="9124">
                  <c:v>-32.480069999999998</c:v>
                </c:pt>
                <c:pt idx="9125">
                  <c:v>-32.542380000000001</c:v>
                </c:pt>
                <c:pt idx="9126">
                  <c:v>-32.603520000000003</c:v>
                </c:pt>
                <c:pt idx="9127">
                  <c:v>-32.665140000000001</c:v>
                </c:pt>
                <c:pt idx="9128">
                  <c:v>-32.725470000000001</c:v>
                </c:pt>
                <c:pt idx="9129">
                  <c:v>-32.787469999999999</c:v>
                </c:pt>
                <c:pt idx="9130">
                  <c:v>-32.851430000000001</c:v>
                </c:pt>
                <c:pt idx="9131">
                  <c:v>-32.912370000000003</c:v>
                </c:pt>
                <c:pt idx="9132">
                  <c:v>-32.972860000000004</c:v>
                </c:pt>
                <c:pt idx="9133">
                  <c:v>-33.033459999999998</c:v>
                </c:pt>
                <c:pt idx="9134">
                  <c:v>-33.09254</c:v>
                </c:pt>
                <c:pt idx="9135">
                  <c:v>-33.150689999999997</c:v>
                </c:pt>
                <c:pt idx="9136">
                  <c:v>-33.209469999999996</c:v>
                </c:pt>
                <c:pt idx="9137">
                  <c:v>-33.268659999999997</c:v>
                </c:pt>
                <c:pt idx="9138">
                  <c:v>-33.328609999999998</c:v>
                </c:pt>
                <c:pt idx="9139">
                  <c:v>-33.389119999999998</c:v>
                </c:pt>
                <c:pt idx="9140">
                  <c:v>-33.448819999999998</c:v>
                </c:pt>
                <c:pt idx="9141">
                  <c:v>-33.509520000000002</c:v>
                </c:pt>
                <c:pt idx="9142">
                  <c:v>-33.570880000000002</c:v>
                </c:pt>
                <c:pt idx="9143">
                  <c:v>-33.633150000000001</c:v>
                </c:pt>
                <c:pt idx="9144">
                  <c:v>-33.695349999999998</c:v>
                </c:pt>
                <c:pt idx="9145">
                  <c:v>-33.75656</c:v>
                </c:pt>
                <c:pt idx="9146">
                  <c:v>-33.816879999999998</c:v>
                </c:pt>
                <c:pt idx="9147">
                  <c:v>-33.875070000000001</c:v>
                </c:pt>
                <c:pt idx="9148">
                  <c:v>-33.932580000000002</c:v>
                </c:pt>
                <c:pt idx="9149">
                  <c:v>-33.989840000000001</c:v>
                </c:pt>
                <c:pt idx="9150">
                  <c:v>-34.047619999999995</c:v>
                </c:pt>
                <c:pt idx="9151">
                  <c:v>-34.106450000000002</c:v>
                </c:pt>
                <c:pt idx="9152">
                  <c:v>-34.165140000000001</c:v>
                </c:pt>
                <c:pt idx="9153">
                  <c:v>-34.223610000000001</c:v>
                </c:pt>
                <c:pt idx="9154">
                  <c:v>-34.282539999999997</c:v>
                </c:pt>
                <c:pt idx="9155">
                  <c:v>-34.342619999999997</c:v>
                </c:pt>
                <c:pt idx="9156">
                  <c:v>-34.403030000000001</c:v>
                </c:pt>
                <c:pt idx="9157">
                  <c:v>-34.46369</c:v>
                </c:pt>
                <c:pt idx="9158">
                  <c:v>-34.522240000000004</c:v>
                </c:pt>
                <c:pt idx="9159">
                  <c:v>-34.582039999999999</c:v>
                </c:pt>
                <c:pt idx="9160">
                  <c:v>-34.642440000000001</c:v>
                </c:pt>
                <c:pt idx="9161">
                  <c:v>-34.701770000000003</c:v>
                </c:pt>
                <c:pt idx="9162">
                  <c:v>-34.760359999999999</c:v>
                </c:pt>
                <c:pt idx="9163">
                  <c:v>-34.821210000000001</c:v>
                </c:pt>
                <c:pt idx="9164">
                  <c:v>-34.882089999999998</c:v>
                </c:pt>
                <c:pt idx="9165">
                  <c:v>-34.9251</c:v>
                </c:pt>
                <c:pt idx="9166">
                  <c:v>-34.969000000000001</c:v>
                </c:pt>
                <c:pt idx="9167">
                  <c:v>-35.019010000000002</c:v>
                </c:pt>
                <c:pt idx="9168">
                  <c:v>-35.073680000000003</c:v>
                </c:pt>
                <c:pt idx="9169">
                  <c:v>-35.1312</c:v>
                </c:pt>
                <c:pt idx="9170">
                  <c:v>-35.188310000000001</c:v>
                </c:pt>
                <c:pt idx="9171">
                  <c:v>-35.242229999999999</c:v>
                </c:pt>
                <c:pt idx="9172">
                  <c:v>-35.298940000000002</c:v>
                </c:pt>
                <c:pt idx="9173">
                  <c:v>-35.355620000000002</c:v>
                </c:pt>
                <c:pt idx="9174">
                  <c:v>-35.413559999999997</c:v>
                </c:pt>
                <c:pt idx="9175">
                  <c:v>-35.472470000000001</c:v>
                </c:pt>
                <c:pt idx="9176">
                  <c:v>-35.530970000000003</c:v>
                </c:pt>
                <c:pt idx="9177">
                  <c:v>-35.589819999999996</c:v>
                </c:pt>
                <c:pt idx="9178">
                  <c:v>-35.64911</c:v>
                </c:pt>
                <c:pt idx="9179">
                  <c:v>-35.70776</c:v>
                </c:pt>
                <c:pt idx="9180">
                  <c:v>-35.767650000000003</c:v>
                </c:pt>
                <c:pt idx="9181">
                  <c:v>-35.827370000000002</c:v>
                </c:pt>
                <c:pt idx="9182">
                  <c:v>-35.8872</c:v>
                </c:pt>
                <c:pt idx="9183">
                  <c:v>-35.947099999999999</c:v>
                </c:pt>
                <c:pt idx="9184">
                  <c:v>-36.005040000000001</c:v>
                </c:pt>
                <c:pt idx="9185">
                  <c:v>-36.064050000000002</c:v>
                </c:pt>
                <c:pt idx="9186">
                  <c:v>-36.123860000000001</c:v>
                </c:pt>
                <c:pt idx="9187">
                  <c:v>-36.183019999999999</c:v>
                </c:pt>
                <c:pt idx="9188">
                  <c:v>-36.242290000000004</c:v>
                </c:pt>
                <c:pt idx="9189">
                  <c:v>-36.301049999999996</c:v>
                </c:pt>
                <c:pt idx="9190">
                  <c:v>-36.360199999999999</c:v>
                </c:pt>
                <c:pt idx="9191">
                  <c:v>-36.419600000000003</c:v>
                </c:pt>
                <c:pt idx="9192">
                  <c:v>-36.47916</c:v>
                </c:pt>
                <c:pt idx="9193">
                  <c:v>-36.537950000000002</c:v>
                </c:pt>
                <c:pt idx="9194">
                  <c:v>-36.597179999999994</c:v>
                </c:pt>
                <c:pt idx="9195">
                  <c:v>-36.656230000000001</c:v>
                </c:pt>
                <c:pt idx="9196">
                  <c:v>-36.71557</c:v>
                </c:pt>
                <c:pt idx="9197">
                  <c:v>-36.774189999999997</c:v>
                </c:pt>
                <c:pt idx="9198">
                  <c:v>-36.831469999999996</c:v>
                </c:pt>
                <c:pt idx="9199">
                  <c:v>-36.889969999999998</c:v>
                </c:pt>
                <c:pt idx="9200">
                  <c:v>-36.949390000000001</c:v>
                </c:pt>
                <c:pt idx="9201">
                  <c:v>-37.008489999999995</c:v>
                </c:pt>
                <c:pt idx="9202">
                  <c:v>-37.065719999999999</c:v>
                </c:pt>
                <c:pt idx="9203">
                  <c:v>-37.122909999999997</c:v>
                </c:pt>
                <c:pt idx="9204">
                  <c:v>-37.173470000000002</c:v>
                </c:pt>
                <c:pt idx="9205">
                  <c:v>-37.227869999999996</c:v>
                </c:pt>
                <c:pt idx="9206">
                  <c:v>-37.28349</c:v>
                </c:pt>
                <c:pt idx="9207">
                  <c:v>-37.342439999999996</c:v>
                </c:pt>
                <c:pt idx="9208">
                  <c:v>-37.401580000000003</c:v>
                </c:pt>
                <c:pt idx="9209">
                  <c:v>-37.460470000000001</c:v>
                </c:pt>
                <c:pt idx="9210">
                  <c:v>-37.51905</c:v>
                </c:pt>
                <c:pt idx="9211">
                  <c:v>-37.57714</c:v>
                </c:pt>
                <c:pt idx="9212">
                  <c:v>-37.634820000000005</c:v>
                </c:pt>
                <c:pt idx="9213">
                  <c:v>-37.689879999999995</c:v>
                </c:pt>
                <c:pt idx="9214">
                  <c:v>-37.74606</c:v>
                </c:pt>
                <c:pt idx="9215">
                  <c:v>-37.801940000000002</c:v>
                </c:pt>
                <c:pt idx="9216">
                  <c:v>-37.857910000000004</c:v>
                </c:pt>
                <c:pt idx="9217">
                  <c:v>-37.911960000000001</c:v>
                </c:pt>
                <c:pt idx="9218">
                  <c:v>-37.962130000000002</c:v>
                </c:pt>
                <c:pt idx="9219">
                  <c:v>-38.010239999999996</c:v>
                </c:pt>
                <c:pt idx="9220">
                  <c:v>-38.054070000000003</c:v>
                </c:pt>
                <c:pt idx="9221">
                  <c:v>-38.09572</c:v>
                </c:pt>
                <c:pt idx="9222">
                  <c:v>-38.143329999999999</c:v>
                </c:pt>
                <c:pt idx="9223">
                  <c:v>-38.192399999999999</c:v>
                </c:pt>
                <c:pt idx="9224">
                  <c:v>-38.243879999999997</c:v>
                </c:pt>
                <c:pt idx="9225">
                  <c:v>-38.29571</c:v>
                </c:pt>
                <c:pt idx="9226">
                  <c:v>-38.346000000000004</c:v>
                </c:pt>
                <c:pt idx="9227">
                  <c:v>-38.39611</c:v>
                </c:pt>
                <c:pt idx="9228">
                  <c:v>-38.447269999999996</c:v>
                </c:pt>
                <c:pt idx="9229">
                  <c:v>-38.497979999999998</c:v>
                </c:pt>
                <c:pt idx="9230">
                  <c:v>-38.549689999999998</c:v>
                </c:pt>
                <c:pt idx="9231">
                  <c:v>-38.601019999999998</c:v>
                </c:pt>
                <c:pt idx="9232">
                  <c:v>-38.652909999999999</c:v>
                </c:pt>
                <c:pt idx="9233">
                  <c:v>-38.703980000000001</c:v>
                </c:pt>
                <c:pt idx="9234">
                  <c:v>-38.755749999999999</c:v>
                </c:pt>
                <c:pt idx="9235">
                  <c:v>-38.805239999999998</c:v>
                </c:pt>
                <c:pt idx="9236">
                  <c:v>-38.856110000000001</c:v>
                </c:pt>
                <c:pt idx="9237">
                  <c:v>-38.904939999999996</c:v>
                </c:pt>
                <c:pt idx="9238">
                  <c:v>-38.954949999999997</c:v>
                </c:pt>
                <c:pt idx="9239">
                  <c:v>-39.003299999999996</c:v>
                </c:pt>
                <c:pt idx="9240">
                  <c:v>-39.048349999999999</c:v>
                </c:pt>
                <c:pt idx="9241">
                  <c:v>-39.09308</c:v>
                </c:pt>
                <c:pt idx="9242">
                  <c:v>-39.137080000000005</c:v>
                </c:pt>
                <c:pt idx="9243">
                  <c:v>-39.185079999999999</c:v>
                </c:pt>
                <c:pt idx="9244">
                  <c:v>-39.233400000000003</c:v>
                </c:pt>
                <c:pt idx="9245">
                  <c:v>-39.281799999999997</c:v>
                </c:pt>
                <c:pt idx="9246">
                  <c:v>-39.328890000000001</c:v>
                </c:pt>
                <c:pt idx="9247">
                  <c:v>-39.375920000000001</c:v>
                </c:pt>
                <c:pt idx="9248">
                  <c:v>-39.425309999999996</c:v>
                </c:pt>
                <c:pt idx="9249">
                  <c:v>-39.473150000000004</c:v>
                </c:pt>
                <c:pt idx="9250">
                  <c:v>-39.51979</c:v>
                </c:pt>
                <c:pt idx="9251">
                  <c:v>-39.564140000000002</c:v>
                </c:pt>
                <c:pt idx="9252">
                  <c:v>-39.610690000000005</c:v>
                </c:pt>
                <c:pt idx="9253">
                  <c:v>-39.657530000000001</c:v>
                </c:pt>
                <c:pt idx="9254">
                  <c:v>-39.704340000000002</c:v>
                </c:pt>
                <c:pt idx="9255">
                  <c:v>-39.746679999999998</c:v>
                </c:pt>
                <c:pt idx="9256">
                  <c:v>-39.789259999999999</c:v>
                </c:pt>
                <c:pt idx="9257">
                  <c:v>-39.833460000000002</c:v>
                </c:pt>
                <c:pt idx="9258">
                  <c:v>-39.879129999999996</c:v>
                </c:pt>
                <c:pt idx="9259">
                  <c:v>-39.923190000000005</c:v>
                </c:pt>
                <c:pt idx="9260">
                  <c:v>-39.967199999999998</c:v>
                </c:pt>
                <c:pt idx="9261">
                  <c:v>-40.010860000000001</c:v>
                </c:pt>
                <c:pt idx="9262">
                  <c:v>-40.053910000000002</c:v>
                </c:pt>
                <c:pt idx="9263">
                  <c:v>-40.095439999999996</c:v>
                </c:pt>
                <c:pt idx="9264">
                  <c:v>-40.137099999999997</c:v>
                </c:pt>
                <c:pt idx="9265">
                  <c:v>-40.179650000000002</c:v>
                </c:pt>
                <c:pt idx="9266">
                  <c:v>-40.223230000000001</c:v>
                </c:pt>
                <c:pt idx="9267">
                  <c:v>-40.265329999999999</c:v>
                </c:pt>
                <c:pt idx="9268">
                  <c:v>-40.308440000000004</c:v>
                </c:pt>
                <c:pt idx="9269">
                  <c:v>-40.351100000000002</c:v>
                </c:pt>
                <c:pt idx="9270">
                  <c:v>-40.3949</c:v>
                </c:pt>
                <c:pt idx="9271">
                  <c:v>-40.440180000000005</c:v>
                </c:pt>
                <c:pt idx="9272">
                  <c:v>-40.482760000000006</c:v>
                </c:pt>
                <c:pt idx="9273">
                  <c:v>-40.528180000000006</c:v>
                </c:pt>
                <c:pt idx="9274">
                  <c:v>-40.572629999999997</c:v>
                </c:pt>
                <c:pt idx="9275">
                  <c:v>-40.615220000000001</c:v>
                </c:pt>
                <c:pt idx="9276">
                  <c:v>-40.657589999999999</c:v>
                </c:pt>
                <c:pt idx="9277">
                  <c:v>-40.70158</c:v>
                </c:pt>
                <c:pt idx="9278">
                  <c:v>-40.745429999999999</c:v>
                </c:pt>
                <c:pt idx="9279">
                  <c:v>-40.789639999999999</c:v>
                </c:pt>
                <c:pt idx="9280">
                  <c:v>-40.83361</c:v>
                </c:pt>
                <c:pt idx="9281">
                  <c:v>-40.876130000000003</c:v>
                </c:pt>
                <c:pt idx="9282">
                  <c:v>-40.911569999999998</c:v>
                </c:pt>
                <c:pt idx="9283">
                  <c:v>-40.939009999999996</c:v>
                </c:pt>
                <c:pt idx="9284">
                  <c:v>-40.964439999999996</c:v>
                </c:pt>
                <c:pt idx="9285">
                  <c:v>-40.991770000000002</c:v>
                </c:pt>
                <c:pt idx="9286">
                  <c:v>-41.026680000000006</c:v>
                </c:pt>
                <c:pt idx="9287">
                  <c:v>-41.058880000000002</c:v>
                </c:pt>
                <c:pt idx="9288">
                  <c:v>-41.094369999999998</c:v>
                </c:pt>
                <c:pt idx="9289">
                  <c:v>-41.132559999999998</c:v>
                </c:pt>
                <c:pt idx="9290">
                  <c:v>-41.17286</c:v>
                </c:pt>
                <c:pt idx="9291">
                  <c:v>-41.213729999999998</c:v>
                </c:pt>
                <c:pt idx="9292">
                  <c:v>-41.256219999999999</c:v>
                </c:pt>
                <c:pt idx="9293">
                  <c:v>-41.297420000000002</c:v>
                </c:pt>
                <c:pt idx="9294">
                  <c:v>-41.337020000000003</c:v>
                </c:pt>
                <c:pt idx="9295">
                  <c:v>-41.377119999999998</c:v>
                </c:pt>
                <c:pt idx="9296">
                  <c:v>-41.415579999999999</c:v>
                </c:pt>
                <c:pt idx="9297">
                  <c:v>-41.457360000000001</c:v>
                </c:pt>
                <c:pt idx="9298">
                  <c:v>-41.49906</c:v>
                </c:pt>
                <c:pt idx="9299">
                  <c:v>-41.540509999999998</c:v>
                </c:pt>
                <c:pt idx="9300">
                  <c:v>-41.507649999999998</c:v>
                </c:pt>
                <c:pt idx="9301">
                  <c:v>-41.463999999999999</c:v>
                </c:pt>
                <c:pt idx="9302">
                  <c:v>-41.414869999999993</c:v>
                </c:pt>
                <c:pt idx="9303">
                  <c:v>-41.365299999999998</c:v>
                </c:pt>
                <c:pt idx="9304">
                  <c:v>-41.310420000000001</c:v>
                </c:pt>
                <c:pt idx="9305">
                  <c:v>-41.33717</c:v>
                </c:pt>
                <c:pt idx="9306">
                  <c:v>-41.385350000000003</c:v>
                </c:pt>
                <c:pt idx="9307">
                  <c:v>-41.439709999999998</c:v>
                </c:pt>
                <c:pt idx="9308">
                  <c:v>-41.45523</c:v>
                </c:pt>
                <c:pt idx="9309">
                  <c:v>-41.462070000000004</c:v>
                </c:pt>
                <c:pt idx="9310">
                  <c:v>-41.466500000000003</c:v>
                </c:pt>
                <c:pt idx="9311">
                  <c:v>-41.462260000000001</c:v>
                </c:pt>
                <c:pt idx="9312">
                  <c:v>-41.445509999999999</c:v>
                </c:pt>
                <c:pt idx="9313">
                  <c:v>-41.471590000000006</c:v>
                </c:pt>
                <c:pt idx="9314">
                  <c:v>-41.516680000000001</c:v>
                </c:pt>
                <c:pt idx="9315">
                  <c:v>-41.566150000000007</c:v>
                </c:pt>
                <c:pt idx="9316">
                  <c:v>-41.616669999999999</c:v>
                </c:pt>
                <c:pt idx="9317">
                  <c:v>-41.66574</c:v>
                </c:pt>
                <c:pt idx="9318">
                  <c:v>-41.713859999999997</c:v>
                </c:pt>
                <c:pt idx="9319">
                  <c:v>-41.761480000000006</c:v>
                </c:pt>
                <c:pt idx="9320">
                  <c:v>-41.808940000000007</c:v>
                </c:pt>
                <c:pt idx="9321">
                  <c:v>-41.848530000000004</c:v>
                </c:pt>
                <c:pt idx="9322">
                  <c:v>-41.891779999999997</c:v>
                </c:pt>
                <c:pt idx="9323">
                  <c:v>-41.93421</c:v>
                </c:pt>
                <c:pt idx="9324">
                  <c:v>-41.977429999999998</c:v>
                </c:pt>
                <c:pt idx="9325">
                  <c:v>-42.020200000000003</c:v>
                </c:pt>
                <c:pt idx="9326">
                  <c:v>-42.062530000000002</c:v>
                </c:pt>
                <c:pt idx="9327">
                  <c:v>-42.10501</c:v>
                </c:pt>
                <c:pt idx="9328">
                  <c:v>-42.148389999999992</c:v>
                </c:pt>
                <c:pt idx="9329">
                  <c:v>-42.190820000000002</c:v>
                </c:pt>
                <c:pt idx="9330">
                  <c:v>-42.231699999999996</c:v>
                </c:pt>
                <c:pt idx="9331">
                  <c:v>-42.101300000000002</c:v>
                </c:pt>
                <c:pt idx="9332">
                  <c:v>-42.010539999999999</c:v>
                </c:pt>
                <c:pt idx="9333">
                  <c:v>-41.934490000000004</c:v>
                </c:pt>
                <c:pt idx="9334">
                  <c:v>-41.866890000000005</c:v>
                </c:pt>
                <c:pt idx="9335">
                  <c:v>-41.801000000000002</c:v>
                </c:pt>
                <c:pt idx="9336">
                  <c:v>-41.740290000000002</c:v>
                </c:pt>
                <c:pt idx="9337">
                  <c:v>-41.682540000000003</c:v>
                </c:pt>
                <c:pt idx="9338">
                  <c:v>-41.626860000000001</c:v>
                </c:pt>
                <c:pt idx="9339">
                  <c:v>-41.567390000000003</c:v>
                </c:pt>
                <c:pt idx="9340">
                  <c:v>-41.51191</c:v>
                </c:pt>
                <c:pt idx="9341">
                  <c:v>-41.457889999999999</c:v>
                </c:pt>
                <c:pt idx="9342">
                  <c:v>-41.40484</c:v>
                </c:pt>
                <c:pt idx="9343">
                  <c:v>-41.353289999999994</c:v>
                </c:pt>
                <c:pt idx="9344">
                  <c:v>-41.302390000000003</c:v>
                </c:pt>
                <c:pt idx="9345">
                  <c:v>-41.251249999999999</c:v>
                </c:pt>
                <c:pt idx="9346">
                  <c:v>-41.199890000000003</c:v>
                </c:pt>
                <c:pt idx="9347">
                  <c:v>-41.148429999999998</c:v>
                </c:pt>
                <c:pt idx="9348">
                  <c:v>-41.09686</c:v>
                </c:pt>
                <c:pt idx="9349">
                  <c:v>-41.045319999999997</c:v>
                </c:pt>
                <c:pt idx="9350">
                  <c:v>-40.993839999999999</c:v>
                </c:pt>
                <c:pt idx="9351">
                  <c:v>-40.942239999999998</c:v>
                </c:pt>
                <c:pt idx="9352">
                  <c:v>-40.890680000000003</c:v>
                </c:pt>
                <c:pt idx="9353">
                  <c:v>-40.838710000000006</c:v>
                </c:pt>
                <c:pt idx="9354">
                  <c:v>-40.78736</c:v>
                </c:pt>
                <c:pt idx="9355">
                  <c:v>-40.73536</c:v>
                </c:pt>
                <c:pt idx="9356">
                  <c:v>-40.683340000000001</c:v>
                </c:pt>
                <c:pt idx="9357">
                  <c:v>-40.631599999999999</c:v>
                </c:pt>
                <c:pt idx="9358">
                  <c:v>-40.579539999999994</c:v>
                </c:pt>
                <c:pt idx="9359">
                  <c:v>-40.527179999999994</c:v>
                </c:pt>
                <c:pt idx="9360">
                  <c:v>-40.474589999999999</c:v>
                </c:pt>
                <c:pt idx="9361">
                  <c:v>-40.421899999999994</c:v>
                </c:pt>
                <c:pt idx="9362">
                  <c:v>-40.369099999999996</c:v>
                </c:pt>
                <c:pt idx="9363">
                  <c:v>-40.316219999999994</c:v>
                </c:pt>
                <c:pt idx="9364">
                  <c:v>-40.263289999999998</c:v>
                </c:pt>
                <c:pt idx="9365">
                  <c:v>-40.210790000000003</c:v>
                </c:pt>
                <c:pt idx="9366">
                  <c:v>-40.15822</c:v>
                </c:pt>
                <c:pt idx="9367">
                  <c:v>-40.10557</c:v>
                </c:pt>
                <c:pt idx="9368">
                  <c:v>-40.05283</c:v>
                </c:pt>
                <c:pt idx="9369">
                  <c:v>-40.00009</c:v>
                </c:pt>
                <c:pt idx="9370">
                  <c:v>-39.947379999999995</c:v>
                </c:pt>
                <c:pt idx="9371">
                  <c:v>-39.894660000000002</c:v>
                </c:pt>
                <c:pt idx="9372">
                  <c:v>-39.841920000000002</c:v>
                </c:pt>
                <c:pt idx="9373">
                  <c:v>-39.78922</c:v>
                </c:pt>
                <c:pt idx="9374">
                  <c:v>-39.736440000000002</c:v>
                </c:pt>
                <c:pt idx="9375">
                  <c:v>-39.683599999999998</c:v>
                </c:pt>
                <c:pt idx="9376">
                  <c:v>-39.630649999999996</c:v>
                </c:pt>
                <c:pt idx="9377">
                  <c:v>-39.577590000000001</c:v>
                </c:pt>
                <c:pt idx="9378">
                  <c:v>-39.524529999999999</c:v>
                </c:pt>
                <c:pt idx="9379">
                  <c:v>-39.471530000000001</c:v>
                </c:pt>
                <c:pt idx="9380">
                  <c:v>-39.418520000000001</c:v>
                </c:pt>
                <c:pt idx="9381">
                  <c:v>-39.365540000000003</c:v>
                </c:pt>
                <c:pt idx="9382">
                  <c:v>-39.312490000000004</c:v>
                </c:pt>
                <c:pt idx="9383">
                  <c:v>-39.259360000000001</c:v>
                </c:pt>
                <c:pt idx="9384">
                  <c:v>-39.20608</c:v>
                </c:pt>
                <c:pt idx="9385">
                  <c:v>-39.152770000000004</c:v>
                </c:pt>
                <c:pt idx="9386">
                  <c:v>-39.099420000000002</c:v>
                </c:pt>
                <c:pt idx="9387">
                  <c:v>-39.045879999999997</c:v>
                </c:pt>
                <c:pt idx="9388">
                  <c:v>-38.992190000000001</c:v>
                </c:pt>
                <c:pt idx="9389">
                  <c:v>-38.938459999999999</c:v>
                </c:pt>
                <c:pt idx="9390">
                  <c:v>-38.884619999999998</c:v>
                </c:pt>
                <c:pt idx="9391">
                  <c:v>-38.83079</c:v>
                </c:pt>
                <c:pt idx="9392">
                  <c:v>-38.776969999999999</c:v>
                </c:pt>
                <c:pt idx="9393">
                  <c:v>-38.722920000000002</c:v>
                </c:pt>
                <c:pt idx="9394">
                  <c:v>-38.669280000000001</c:v>
                </c:pt>
                <c:pt idx="9395">
                  <c:v>-38.61553</c:v>
                </c:pt>
                <c:pt idx="9396">
                  <c:v>-38.561729999999997</c:v>
                </c:pt>
                <c:pt idx="9397">
                  <c:v>-38.507869999999997</c:v>
                </c:pt>
                <c:pt idx="9398">
                  <c:v>-38.453949999999999</c:v>
                </c:pt>
                <c:pt idx="9399">
                  <c:v>-38.40072</c:v>
                </c:pt>
                <c:pt idx="9400">
                  <c:v>-38.347319999999996</c:v>
                </c:pt>
                <c:pt idx="9401">
                  <c:v>-38.294039999999995</c:v>
                </c:pt>
                <c:pt idx="9402">
                  <c:v>-38.240270000000002</c:v>
                </c:pt>
                <c:pt idx="9403">
                  <c:v>-38.186279999999996</c:v>
                </c:pt>
                <c:pt idx="9404">
                  <c:v>-38.132480000000001</c:v>
                </c:pt>
                <c:pt idx="9405">
                  <c:v>-38.078279999999999</c:v>
                </c:pt>
                <c:pt idx="9406">
                  <c:v>-38.024119999999996</c:v>
                </c:pt>
                <c:pt idx="9407">
                  <c:v>-37.969850000000001</c:v>
                </c:pt>
                <c:pt idx="9408">
                  <c:v>-37.91516</c:v>
                </c:pt>
                <c:pt idx="9409">
                  <c:v>-37.860369999999996</c:v>
                </c:pt>
                <c:pt idx="9410">
                  <c:v>-37.805520000000001</c:v>
                </c:pt>
                <c:pt idx="9411">
                  <c:v>-37.750709999999998</c:v>
                </c:pt>
                <c:pt idx="9412">
                  <c:v>-37.695920000000001</c:v>
                </c:pt>
                <c:pt idx="9413">
                  <c:v>-37.641179999999999</c:v>
                </c:pt>
                <c:pt idx="9414">
                  <c:v>-37.585929999999998</c:v>
                </c:pt>
                <c:pt idx="9415">
                  <c:v>-37.529890000000002</c:v>
                </c:pt>
                <c:pt idx="9416">
                  <c:v>-37.474669999999996</c:v>
                </c:pt>
                <c:pt idx="9417">
                  <c:v>-37.420470000000002</c:v>
                </c:pt>
                <c:pt idx="9418">
                  <c:v>-37.36768</c:v>
                </c:pt>
                <c:pt idx="9419">
                  <c:v>-37.31465</c:v>
                </c:pt>
                <c:pt idx="9420">
                  <c:v>-37.261020000000002</c:v>
                </c:pt>
                <c:pt idx="9421">
                  <c:v>-37.206990000000005</c:v>
                </c:pt>
                <c:pt idx="9422">
                  <c:v>-37.15164</c:v>
                </c:pt>
                <c:pt idx="9423">
                  <c:v>-37.096670000000003</c:v>
                </c:pt>
                <c:pt idx="9424">
                  <c:v>-37.04157</c:v>
                </c:pt>
                <c:pt idx="9425">
                  <c:v>-36.986280000000001</c:v>
                </c:pt>
                <c:pt idx="9426">
                  <c:v>-36.930619999999998</c:v>
                </c:pt>
                <c:pt idx="9427">
                  <c:v>-36.874769999999998</c:v>
                </c:pt>
                <c:pt idx="9428">
                  <c:v>-36.818820000000002</c:v>
                </c:pt>
                <c:pt idx="9429">
                  <c:v>-36.762720000000002</c:v>
                </c:pt>
                <c:pt idx="9430">
                  <c:v>-36.706560000000003</c:v>
                </c:pt>
                <c:pt idx="9431">
                  <c:v>-36.649850000000001</c:v>
                </c:pt>
                <c:pt idx="9432">
                  <c:v>-36.593919999999997</c:v>
                </c:pt>
                <c:pt idx="9433">
                  <c:v>-36.538170000000001</c:v>
                </c:pt>
                <c:pt idx="9434">
                  <c:v>-36.482089999999999</c:v>
                </c:pt>
                <c:pt idx="9435">
                  <c:v>-36.42557</c:v>
                </c:pt>
                <c:pt idx="9436">
                  <c:v>-36.36842</c:v>
                </c:pt>
                <c:pt idx="9437">
                  <c:v>-36.311209999999996</c:v>
                </c:pt>
                <c:pt idx="9438">
                  <c:v>-36.253680000000003</c:v>
                </c:pt>
                <c:pt idx="9439">
                  <c:v>-36.19614</c:v>
                </c:pt>
                <c:pt idx="9440">
                  <c:v>-36.138840000000002</c:v>
                </c:pt>
                <c:pt idx="9441">
                  <c:v>-36.081510000000002</c:v>
                </c:pt>
                <c:pt idx="9442">
                  <c:v>-36.024120000000003</c:v>
                </c:pt>
                <c:pt idx="9443">
                  <c:v>-35.966879999999996</c:v>
                </c:pt>
                <c:pt idx="9444">
                  <c:v>-35.909640000000003</c:v>
                </c:pt>
                <c:pt idx="9445">
                  <c:v>-35.852930000000001</c:v>
                </c:pt>
                <c:pt idx="9446">
                  <c:v>-35.795569999999998</c:v>
                </c:pt>
                <c:pt idx="9447">
                  <c:v>-35.737830000000002</c:v>
                </c:pt>
                <c:pt idx="9448">
                  <c:v>-35.679839999999999</c:v>
                </c:pt>
                <c:pt idx="9449">
                  <c:v>-35.621809999999996</c:v>
                </c:pt>
                <c:pt idx="9450">
                  <c:v>-35.563699999999997</c:v>
                </c:pt>
                <c:pt idx="9451">
                  <c:v>-35.506019999999999</c:v>
                </c:pt>
                <c:pt idx="9452">
                  <c:v>-35.448030000000003</c:v>
                </c:pt>
                <c:pt idx="9453">
                  <c:v>-35.390140000000002</c:v>
                </c:pt>
                <c:pt idx="9454">
                  <c:v>-35.332639999999998</c:v>
                </c:pt>
                <c:pt idx="9455">
                  <c:v>-35.275419999999997</c:v>
                </c:pt>
                <c:pt idx="9456">
                  <c:v>-35.217640000000003</c:v>
                </c:pt>
                <c:pt idx="9457">
                  <c:v>-35.1599</c:v>
                </c:pt>
                <c:pt idx="9458">
                  <c:v>-35.101529999999997</c:v>
                </c:pt>
                <c:pt idx="9459">
                  <c:v>-35.042949999999998</c:v>
                </c:pt>
                <c:pt idx="9460">
                  <c:v>-34.984009999999998</c:v>
                </c:pt>
                <c:pt idx="9461">
                  <c:v>-34.925840000000001</c:v>
                </c:pt>
                <c:pt idx="9462">
                  <c:v>-34.868299999999998</c:v>
                </c:pt>
                <c:pt idx="9463">
                  <c:v>-34.811599999999999</c:v>
                </c:pt>
                <c:pt idx="9464">
                  <c:v>-34.754260000000002</c:v>
                </c:pt>
                <c:pt idx="9465">
                  <c:v>-34.695749999999997</c:v>
                </c:pt>
                <c:pt idx="9466">
                  <c:v>-34.637529999999998</c:v>
                </c:pt>
                <c:pt idx="9467">
                  <c:v>-34.578769999999999</c:v>
                </c:pt>
                <c:pt idx="9468">
                  <c:v>-34.520220000000002</c:v>
                </c:pt>
                <c:pt idx="9469">
                  <c:v>-34.460700000000003</c:v>
                </c:pt>
                <c:pt idx="9470">
                  <c:v>-34.403510000000004</c:v>
                </c:pt>
                <c:pt idx="9471">
                  <c:v>-34.343829999999997</c:v>
                </c:pt>
                <c:pt idx="9472">
                  <c:v>-34.285130000000002</c:v>
                </c:pt>
                <c:pt idx="9473">
                  <c:v>-34.225760000000001</c:v>
                </c:pt>
                <c:pt idx="9474">
                  <c:v>-34.167160000000003</c:v>
                </c:pt>
                <c:pt idx="9475">
                  <c:v>-34.106519999999996</c:v>
                </c:pt>
                <c:pt idx="9476">
                  <c:v>-34.045160000000003</c:v>
                </c:pt>
                <c:pt idx="9477">
                  <c:v>-33.983280000000001</c:v>
                </c:pt>
                <c:pt idx="9478">
                  <c:v>-33.92174</c:v>
                </c:pt>
                <c:pt idx="9479">
                  <c:v>-33.866140000000001</c:v>
                </c:pt>
                <c:pt idx="9480">
                  <c:v>-33.812020000000004</c:v>
                </c:pt>
                <c:pt idx="9481">
                  <c:v>-33.754539999999999</c:v>
                </c:pt>
                <c:pt idx="9482">
                  <c:v>-33.695799999999998</c:v>
                </c:pt>
                <c:pt idx="9483">
                  <c:v>-33.635579999999997</c:v>
                </c:pt>
                <c:pt idx="9484">
                  <c:v>-33.574100000000001</c:v>
                </c:pt>
                <c:pt idx="9485">
                  <c:v>-33.512460000000004</c:v>
                </c:pt>
                <c:pt idx="9486">
                  <c:v>-33.450530000000001</c:v>
                </c:pt>
                <c:pt idx="9487">
                  <c:v>-33.38843</c:v>
                </c:pt>
                <c:pt idx="9488">
                  <c:v>-33.326259999999998</c:v>
                </c:pt>
                <c:pt idx="9489">
                  <c:v>-33.264269999999996</c:v>
                </c:pt>
                <c:pt idx="9490">
                  <c:v>-33.202100000000002</c:v>
                </c:pt>
                <c:pt idx="9491">
                  <c:v>-33.139299999999999</c:v>
                </c:pt>
                <c:pt idx="9492">
                  <c:v>-33.076520000000002</c:v>
                </c:pt>
                <c:pt idx="9493">
                  <c:v>-33.013260000000002</c:v>
                </c:pt>
                <c:pt idx="9494">
                  <c:v>-32.949820000000003</c:v>
                </c:pt>
                <c:pt idx="9495">
                  <c:v>-32.886279999999999</c:v>
                </c:pt>
                <c:pt idx="9496">
                  <c:v>-32.822609999999997</c:v>
                </c:pt>
                <c:pt idx="9497">
                  <c:v>-32.758949999999999</c:v>
                </c:pt>
                <c:pt idx="9498">
                  <c:v>-32.695569999999996</c:v>
                </c:pt>
                <c:pt idx="9499">
                  <c:v>-32.632210000000001</c:v>
                </c:pt>
                <c:pt idx="9500">
                  <c:v>-32.568519999999999</c:v>
                </c:pt>
                <c:pt idx="9501">
                  <c:v>-32.504550000000002</c:v>
                </c:pt>
                <c:pt idx="9502">
                  <c:v>-32.440889999999996</c:v>
                </c:pt>
                <c:pt idx="9503">
                  <c:v>-32.377310000000001</c:v>
                </c:pt>
                <c:pt idx="9504">
                  <c:v>-32.314230000000002</c:v>
                </c:pt>
                <c:pt idx="9505">
                  <c:v>-32.248660000000001</c:v>
                </c:pt>
                <c:pt idx="9506">
                  <c:v>-32.183929999999997</c:v>
                </c:pt>
                <c:pt idx="9507">
                  <c:v>-32.117330000000003</c:v>
                </c:pt>
                <c:pt idx="9508">
                  <c:v>-32.049900000000001</c:v>
                </c:pt>
                <c:pt idx="9509">
                  <c:v>-31.982710000000001</c:v>
                </c:pt>
                <c:pt idx="9510">
                  <c:v>-31.91808</c:v>
                </c:pt>
                <c:pt idx="9511">
                  <c:v>-31.853250000000003</c:v>
                </c:pt>
                <c:pt idx="9512">
                  <c:v>-31.78744</c:v>
                </c:pt>
                <c:pt idx="9513">
                  <c:v>-31.719390000000001</c:v>
                </c:pt>
                <c:pt idx="9514">
                  <c:v>-31.651069999999997</c:v>
                </c:pt>
                <c:pt idx="9515">
                  <c:v>-31.582439999999998</c:v>
                </c:pt>
                <c:pt idx="9516">
                  <c:v>-31.513759999999998</c:v>
                </c:pt>
                <c:pt idx="9517">
                  <c:v>-31.445599999999999</c:v>
                </c:pt>
                <c:pt idx="9518">
                  <c:v>-31.37781</c:v>
                </c:pt>
                <c:pt idx="9519">
                  <c:v>-31.311339999999998</c:v>
                </c:pt>
                <c:pt idx="9520">
                  <c:v>-31.243459999999999</c:v>
                </c:pt>
                <c:pt idx="9521">
                  <c:v>-31.17343</c:v>
                </c:pt>
                <c:pt idx="9522">
                  <c:v>-31.10277</c:v>
                </c:pt>
                <c:pt idx="9523">
                  <c:v>-31.031369999999999</c:v>
                </c:pt>
                <c:pt idx="9524">
                  <c:v>-30.959690000000002</c:v>
                </c:pt>
                <c:pt idx="9525">
                  <c:v>-30.906380000000002</c:v>
                </c:pt>
                <c:pt idx="9526">
                  <c:v>-30.857709999999997</c:v>
                </c:pt>
                <c:pt idx="9527">
                  <c:v>-30.80932</c:v>
                </c:pt>
                <c:pt idx="9528">
                  <c:v>-30.775980000000001</c:v>
                </c:pt>
                <c:pt idx="9529">
                  <c:v>-30.733450000000001</c:v>
                </c:pt>
                <c:pt idx="9530">
                  <c:v>-30.679690000000001</c:v>
                </c:pt>
                <c:pt idx="9531">
                  <c:v>-30.618789999999997</c:v>
                </c:pt>
                <c:pt idx="9532">
                  <c:v>-30.5533</c:v>
                </c:pt>
                <c:pt idx="9533">
                  <c:v>-30.48545</c:v>
                </c:pt>
                <c:pt idx="9534">
                  <c:v>-30.413890000000002</c:v>
                </c:pt>
                <c:pt idx="9535">
                  <c:v>-30.340440000000001</c:v>
                </c:pt>
                <c:pt idx="9536">
                  <c:v>-30.264890000000001</c:v>
                </c:pt>
                <c:pt idx="9537">
                  <c:v>-30.188299999999998</c:v>
                </c:pt>
                <c:pt idx="9538">
                  <c:v>-30.111050000000002</c:v>
                </c:pt>
                <c:pt idx="9539">
                  <c:v>-30.033709999999999</c:v>
                </c:pt>
                <c:pt idx="9540">
                  <c:v>-29.955850000000002</c:v>
                </c:pt>
                <c:pt idx="9541">
                  <c:v>-29.882620000000003</c:v>
                </c:pt>
                <c:pt idx="9542">
                  <c:v>-29.80735</c:v>
                </c:pt>
                <c:pt idx="9543">
                  <c:v>-29.730829999999997</c:v>
                </c:pt>
                <c:pt idx="9544">
                  <c:v>-29.652840000000001</c:v>
                </c:pt>
                <c:pt idx="9545">
                  <c:v>-29.574120000000001</c:v>
                </c:pt>
                <c:pt idx="9546">
                  <c:v>-29.494790000000002</c:v>
                </c:pt>
                <c:pt idx="9547">
                  <c:v>-29.414960000000001</c:v>
                </c:pt>
                <c:pt idx="9548">
                  <c:v>-29.335100000000001</c:v>
                </c:pt>
                <c:pt idx="9549">
                  <c:v>-29.254750000000001</c:v>
                </c:pt>
                <c:pt idx="9550">
                  <c:v>-29.174220000000002</c:v>
                </c:pt>
                <c:pt idx="9551">
                  <c:v>-29.09328</c:v>
                </c:pt>
                <c:pt idx="9552">
                  <c:v>-29.014989999999997</c:v>
                </c:pt>
                <c:pt idx="9553">
                  <c:v>-28.935479999999998</c:v>
                </c:pt>
                <c:pt idx="9554">
                  <c:v>-28.855360000000001</c:v>
                </c:pt>
                <c:pt idx="9555">
                  <c:v>-28.774459999999998</c:v>
                </c:pt>
                <c:pt idx="9556">
                  <c:v>-28.69332</c:v>
                </c:pt>
                <c:pt idx="9557">
                  <c:v>-28.61138</c:v>
                </c:pt>
                <c:pt idx="9558">
                  <c:v>-28.52908</c:v>
                </c:pt>
                <c:pt idx="9559">
                  <c:v>-28.446929999999998</c:v>
                </c:pt>
                <c:pt idx="9560">
                  <c:v>-28.365049999999997</c:v>
                </c:pt>
                <c:pt idx="9561">
                  <c:v>-28.282579999999999</c:v>
                </c:pt>
                <c:pt idx="9562">
                  <c:v>-28.200970000000002</c:v>
                </c:pt>
                <c:pt idx="9563">
                  <c:v>-28.118970000000001</c:v>
                </c:pt>
                <c:pt idx="9564">
                  <c:v>-28.03697</c:v>
                </c:pt>
                <c:pt idx="9565">
                  <c:v>-27.954140000000002</c:v>
                </c:pt>
                <c:pt idx="9566">
                  <c:v>-27.871519999999997</c:v>
                </c:pt>
                <c:pt idx="9567">
                  <c:v>-27.794279999999997</c:v>
                </c:pt>
                <c:pt idx="9568">
                  <c:v>-27.717829999999999</c:v>
                </c:pt>
                <c:pt idx="9569">
                  <c:v>-27.63926</c:v>
                </c:pt>
                <c:pt idx="9570">
                  <c:v>-27.558970000000002</c:v>
                </c:pt>
                <c:pt idx="9571">
                  <c:v>-27.477640000000001</c:v>
                </c:pt>
                <c:pt idx="9572">
                  <c:v>-27.395049999999998</c:v>
                </c:pt>
                <c:pt idx="9573">
                  <c:v>-27.311309999999999</c:v>
                </c:pt>
                <c:pt idx="9574">
                  <c:v>-27.226460000000003</c:v>
                </c:pt>
                <c:pt idx="9575">
                  <c:v>-27.14095</c:v>
                </c:pt>
                <c:pt idx="9576">
                  <c:v>-27.055189999999996</c:v>
                </c:pt>
                <c:pt idx="9577">
                  <c:v>-26.969010000000001</c:v>
                </c:pt>
                <c:pt idx="9578">
                  <c:v>-26.881869999999999</c:v>
                </c:pt>
                <c:pt idx="9579">
                  <c:v>-26.793079999999996</c:v>
                </c:pt>
                <c:pt idx="9580">
                  <c:v>-26.703690000000002</c:v>
                </c:pt>
                <c:pt idx="9581">
                  <c:v>-26.613859999999999</c:v>
                </c:pt>
                <c:pt idx="9582">
                  <c:v>-26.52412</c:v>
                </c:pt>
                <c:pt idx="9583">
                  <c:v>-26.43459</c:v>
                </c:pt>
                <c:pt idx="9584">
                  <c:v>-26.344929999999998</c:v>
                </c:pt>
                <c:pt idx="9585">
                  <c:v>-26.255389999999998</c:v>
                </c:pt>
                <c:pt idx="9586">
                  <c:v>-26.165699999999998</c:v>
                </c:pt>
                <c:pt idx="9587">
                  <c:v>-26.075780000000002</c:v>
                </c:pt>
                <c:pt idx="9588">
                  <c:v>-25.986319999999999</c:v>
                </c:pt>
                <c:pt idx="9589">
                  <c:v>-25.89603</c:v>
                </c:pt>
                <c:pt idx="9590">
                  <c:v>-25.805150000000001</c:v>
                </c:pt>
                <c:pt idx="9591">
                  <c:v>-25.713729999999998</c:v>
                </c:pt>
                <c:pt idx="9592">
                  <c:v>-25.621860000000002</c:v>
                </c:pt>
                <c:pt idx="9593">
                  <c:v>-25.52984</c:v>
                </c:pt>
                <c:pt idx="9594">
                  <c:v>-25.43778</c:v>
                </c:pt>
                <c:pt idx="9595">
                  <c:v>-25.344989999999999</c:v>
                </c:pt>
                <c:pt idx="9596">
                  <c:v>-25.251260000000002</c:v>
                </c:pt>
                <c:pt idx="9597">
                  <c:v>-25.157539999999997</c:v>
                </c:pt>
                <c:pt idx="9598">
                  <c:v>-25.06428</c:v>
                </c:pt>
                <c:pt idx="9599">
                  <c:v>-24.97101</c:v>
                </c:pt>
                <c:pt idx="9600">
                  <c:v>-24.880859999999998</c:v>
                </c:pt>
                <c:pt idx="9601">
                  <c:v>-24.79016</c:v>
                </c:pt>
                <c:pt idx="9602">
                  <c:v>-24.69707</c:v>
                </c:pt>
                <c:pt idx="9603">
                  <c:v>-24.602050000000002</c:v>
                </c:pt>
                <c:pt idx="9604">
                  <c:v>-24.506529999999998</c:v>
                </c:pt>
                <c:pt idx="9605">
                  <c:v>-24.410360000000001</c:v>
                </c:pt>
                <c:pt idx="9606">
                  <c:v>-24.314049999999998</c:v>
                </c:pt>
                <c:pt idx="9607">
                  <c:v>-24.217620000000004</c:v>
                </c:pt>
                <c:pt idx="9608">
                  <c:v>-24.121199999999998</c:v>
                </c:pt>
                <c:pt idx="9609">
                  <c:v>-24.024339999999999</c:v>
                </c:pt>
                <c:pt idx="9610">
                  <c:v>-23.927529999999997</c:v>
                </c:pt>
                <c:pt idx="9611">
                  <c:v>-23.831319999999998</c:v>
                </c:pt>
                <c:pt idx="9612">
                  <c:v>-23.734359999999999</c:v>
                </c:pt>
                <c:pt idx="9613">
                  <c:v>-23.637009999999997</c:v>
                </c:pt>
                <c:pt idx="9614">
                  <c:v>-23.539530000000003</c:v>
                </c:pt>
                <c:pt idx="9615">
                  <c:v>-23.441269999999999</c:v>
                </c:pt>
                <c:pt idx="9616">
                  <c:v>-23.341910000000002</c:v>
                </c:pt>
                <c:pt idx="9617">
                  <c:v>-23.248259999999998</c:v>
                </c:pt>
                <c:pt idx="9618">
                  <c:v>-23.154919999999997</c:v>
                </c:pt>
                <c:pt idx="9619">
                  <c:v>-23.058519999999998</c:v>
                </c:pt>
                <c:pt idx="9620">
                  <c:v>-22.969279999999998</c:v>
                </c:pt>
                <c:pt idx="9621">
                  <c:v>-22.942540000000001</c:v>
                </c:pt>
                <c:pt idx="9622">
                  <c:v>-22.887330000000002</c:v>
                </c:pt>
                <c:pt idx="9623">
                  <c:v>-22.814529999999998</c:v>
                </c:pt>
                <c:pt idx="9624">
                  <c:v>-22.723890000000001</c:v>
                </c:pt>
                <c:pt idx="9625">
                  <c:v>-22.62613</c:v>
                </c:pt>
                <c:pt idx="9626">
                  <c:v>-22.521969999999996</c:v>
                </c:pt>
                <c:pt idx="9627">
                  <c:v>-22.41357</c:v>
                </c:pt>
                <c:pt idx="9628">
                  <c:v>-22.304169999999999</c:v>
                </c:pt>
                <c:pt idx="9629">
                  <c:v>-22.193860000000001</c:v>
                </c:pt>
                <c:pt idx="9630">
                  <c:v>-22.083539999999999</c:v>
                </c:pt>
                <c:pt idx="9631">
                  <c:v>-21.973050000000001</c:v>
                </c:pt>
                <c:pt idx="9632">
                  <c:v>-21.862180000000002</c:v>
                </c:pt>
                <c:pt idx="9633">
                  <c:v>-21.751719999999999</c:v>
                </c:pt>
                <c:pt idx="9634">
                  <c:v>-21.6403</c:v>
                </c:pt>
                <c:pt idx="9635">
                  <c:v>-21.528749999999999</c:v>
                </c:pt>
                <c:pt idx="9636">
                  <c:v>-21.417059999999999</c:v>
                </c:pt>
                <c:pt idx="9637">
                  <c:v>-21.304669999999998</c:v>
                </c:pt>
                <c:pt idx="9638">
                  <c:v>-21.191549999999999</c:v>
                </c:pt>
                <c:pt idx="9639">
                  <c:v>-21.07978</c:v>
                </c:pt>
                <c:pt idx="9640">
                  <c:v>-20.96622</c:v>
                </c:pt>
                <c:pt idx="9641">
                  <c:v>-20.85229</c:v>
                </c:pt>
                <c:pt idx="9642">
                  <c:v>-20.738819999999997</c:v>
                </c:pt>
                <c:pt idx="9643">
                  <c:v>-20.62453</c:v>
                </c:pt>
                <c:pt idx="9644">
                  <c:v>-20.512700000000002</c:v>
                </c:pt>
                <c:pt idx="9645">
                  <c:v>-20.398859999999999</c:v>
                </c:pt>
                <c:pt idx="9646">
                  <c:v>-20.286719999999999</c:v>
                </c:pt>
                <c:pt idx="9647">
                  <c:v>-20.176379999999998</c:v>
                </c:pt>
                <c:pt idx="9648">
                  <c:v>-20.064630000000001</c:v>
                </c:pt>
                <c:pt idx="9649">
                  <c:v>-19.950209999999998</c:v>
                </c:pt>
                <c:pt idx="9650">
                  <c:v>-19.8339</c:v>
                </c:pt>
                <c:pt idx="9651">
                  <c:v>-19.717489999999998</c:v>
                </c:pt>
                <c:pt idx="9652">
                  <c:v>-19.602630000000001</c:v>
                </c:pt>
                <c:pt idx="9653">
                  <c:v>-19.485889999999998</c:v>
                </c:pt>
                <c:pt idx="9654">
                  <c:v>-19.36928</c:v>
                </c:pt>
                <c:pt idx="9655">
                  <c:v>-19.252299999999998</c:v>
                </c:pt>
                <c:pt idx="9656">
                  <c:v>-19.135449999999999</c:v>
                </c:pt>
                <c:pt idx="9657">
                  <c:v>-19.018640000000001</c:v>
                </c:pt>
                <c:pt idx="9658">
                  <c:v>-18.90531</c:v>
                </c:pt>
                <c:pt idx="9659">
                  <c:v>-18.815750000000001</c:v>
                </c:pt>
                <c:pt idx="9660">
                  <c:v>-18.702190000000002</c:v>
                </c:pt>
                <c:pt idx="9661">
                  <c:v>-18.584389999999999</c:v>
                </c:pt>
                <c:pt idx="9662">
                  <c:v>-18.465769999999999</c:v>
                </c:pt>
                <c:pt idx="9663">
                  <c:v>-18.3475</c:v>
                </c:pt>
                <c:pt idx="9664">
                  <c:v>-18.22991</c:v>
                </c:pt>
                <c:pt idx="9665">
                  <c:v>-18.113849999999999</c:v>
                </c:pt>
                <c:pt idx="9666">
                  <c:v>-17.999490000000002</c:v>
                </c:pt>
                <c:pt idx="9667">
                  <c:v>-17.884260000000001</c:v>
                </c:pt>
                <c:pt idx="9668">
                  <c:v>-17.768079999999998</c:v>
                </c:pt>
                <c:pt idx="9669">
                  <c:v>-17.649529999999999</c:v>
                </c:pt>
                <c:pt idx="9670">
                  <c:v>-17.530010000000001</c:v>
                </c:pt>
                <c:pt idx="9671">
                  <c:v>-17.410330000000002</c:v>
                </c:pt>
                <c:pt idx="9672">
                  <c:v>-17.290610000000001</c:v>
                </c:pt>
                <c:pt idx="9673">
                  <c:v>-17.1709</c:v>
                </c:pt>
                <c:pt idx="9674">
                  <c:v>-17.05114</c:v>
                </c:pt>
                <c:pt idx="9675">
                  <c:v>-16.93141</c:v>
                </c:pt>
                <c:pt idx="9676">
                  <c:v>-16.811669999999999</c:v>
                </c:pt>
                <c:pt idx="9677">
                  <c:v>-16.691749999999999</c:v>
                </c:pt>
                <c:pt idx="9678">
                  <c:v>-16.571860000000001</c:v>
                </c:pt>
                <c:pt idx="9679">
                  <c:v>-16.452359999999999</c:v>
                </c:pt>
                <c:pt idx="9680">
                  <c:v>-16.333179999999999</c:v>
                </c:pt>
                <c:pt idx="9681">
                  <c:v>-16.213789999999999</c:v>
                </c:pt>
                <c:pt idx="9682">
                  <c:v>-16.094999999999999</c:v>
                </c:pt>
                <c:pt idx="9683">
                  <c:v>-15.976420000000001</c:v>
                </c:pt>
                <c:pt idx="9684">
                  <c:v>-15.85516</c:v>
                </c:pt>
                <c:pt idx="9685">
                  <c:v>-15.73573</c:v>
                </c:pt>
                <c:pt idx="9686">
                  <c:v>-15.616900000000001</c:v>
                </c:pt>
                <c:pt idx="9687">
                  <c:v>-15.497209999999999</c:v>
                </c:pt>
                <c:pt idx="9688">
                  <c:v>-15.377650000000001</c:v>
                </c:pt>
                <c:pt idx="9689">
                  <c:v>-15.251850000000001</c:v>
                </c:pt>
                <c:pt idx="9690">
                  <c:v>-15.131129999999999</c:v>
                </c:pt>
                <c:pt idx="9691">
                  <c:v>-15.01168</c:v>
                </c:pt>
                <c:pt idx="9692">
                  <c:v>-14.892520000000001</c:v>
                </c:pt>
                <c:pt idx="9693">
                  <c:v>-14.77341</c:v>
                </c:pt>
                <c:pt idx="9694">
                  <c:v>-14.65479</c:v>
                </c:pt>
                <c:pt idx="9695">
                  <c:v>-14.535549999999999</c:v>
                </c:pt>
                <c:pt idx="9696">
                  <c:v>-14.416549999999999</c:v>
                </c:pt>
                <c:pt idx="9697">
                  <c:v>-14.29724</c:v>
                </c:pt>
                <c:pt idx="9698">
                  <c:v>-14.17775</c:v>
                </c:pt>
                <c:pt idx="9699">
                  <c:v>-14.05818</c:v>
                </c:pt>
                <c:pt idx="9700">
                  <c:v>-13.93858</c:v>
                </c:pt>
                <c:pt idx="9701">
                  <c:v>-13.81898</c:v>
                </c:pt>
                <c:pt idx="9702">
                  <c:v>-13.69988</c:v>
                </c:pt>
                <c:pt idx="9703">
                  <c:v>-13.58071</c:v>
                </c:pt>
                <c:pt idx="9704">
                  <c:v>-13.4618</c:v>
                </c:pt>
                <c:pt idx="9705">
                  <c:v>-13.34249</c:v>
                </c:pt>
                <c:pt idx="9706">
                  <c:v>-13.223149999999999</c:v>
                </c:pt>
                <c:pt idx="9707">
                  <c:v>-13.103809999999999</c:v>
                </c:pt>
                <c:pt idx="9708">
                  <c:v>-12.98446</c:v>
                </c:pt>
                <c:pt idx="9709">
                  <c:v>-12.86506</c:v>
                </c:pt>
                <c:pt idx="9710">
                  <c:v>-12.745550000000001</c:v>
                </c:pt>
                <c:pt idx="9711">
                  <c:v>-12.62607</c:v>
                </c:pt>
                <c:pt idx="9712">
                  <c:v>-12.50658</c:v>
                </c:pt>
                <c:pt idx="9713">
                  <c:v>-12.38733</c:v>
                </c:pt>
                <c:pt idx="9714">
                  <c:v>-12.26844</c:v>
                </c:pt>
                <c:pt idx="9715">
                  <c:v>-12.158249999999999</c:v>
                </c:pt>
                <c:pt idx="9716">
                  <c:v>-12.04224</c:v>
                </c:pt>
                <c:pt idx="9717">
                  <c:v>-11.92699</c:v>
                </c:pt>
                <c:pt idx="9718">
                  <c:v>-11.809369999999999</c:v>
                </c:pt>
                <c:pt idx="9719">
                  <c:v>-11.696200000000001</c:v>
                </c:pt>
                <c:pt idx="9720">
                  <c:v>-11.581710000000001</c:v>
                </c:pt>
                <c:pt idx="9721">
                  <c:v>-11.463789999999999</c:v>
                </c:pt>
                <c:pt idx="9722">
                  <c:v>-11.34511</c:v>
                </c:pt>
                <c:pt idx="9723">
                  <c:v>-11.226520000000001</c:v>
                </c:pt>
                <c:pt idx="9724">
                  <c:v>-11.113610000000001</c:v>
                </c:pt>
                <c:pt idx="9725">
                  <c:v>-11.000589999999999</c:v>
                </c:pt>
                <c:pt idx="9726">
                  <c:v>-10.884039999999999</c:v>
                </c:pt>
                <c:pt idx="9727">
                  <c:v>-10.766780000000001</c:v>
                </c:pt>
                <c:pt idx="9728">
                  <c:v>-10.64958</c:v>
                </c:pt>
                <c:pt idx="9729">
                  <c:v>-10.5311</c:v>
                </c:pt>
                <c:pt idx="9730">
                  <c:v>-10.412870000000002</c:v>
                </c:pt>
                <c:pt idx="9731">
                  <c:v>-10.293790000000001</c:v>
                </c:pt>
                <c:pt idx="9732">
                  <c:v>-10.174609999999999</c:v>
                </c:pt>
                <c:pt idx="9733">
                  <c:v>-10.055350000000001</c:v>
                </c:pt>
                <c:pt idx="9734">
                  <c:v>-9.9364500000000007</c:v>
                </c:pt>
                <c:pt idx="9735">
                  <c:v>-9.8180119999999995</c:v>
                </c:pt>
                <c:pt idx="9736">
                  <c:v>-9.698989000000001</c:v>
                </c:pt>
                <c:pt idx="9737">
                  <c:v>-9.5807219999999997</c:v>
                </c:pt>
                <c:pt idx="9738">
                  <c:v>-9.4641979999999997</c:v>
                </c:pt>
                <c:pt idx="9739">
                  <c:v>-9.346406</c:v>
                </c:pt>
                <c:pt idx="9740">
                  <c:v>-9.2291679999999996</c:v>
                </c:pt>
                <c:pt idx="9741">
                  <c:v>-9.1108799999999999</c:v>
                </c:pt>
                <c:pt idx="9742">
                  <c:v>-8.992208999999999</c:v>
                </c:pt>
                <c:pt idx="9743">
                  <c:v>-8.8734889999999993</c:v>
                </c:pt>
                <c:pt idx="9744">
                  <c:v>-8.7546590000000002</c:v>
                </c:pt>
                <c:pt idx="9745">
                  <c:v>-8.6357029999999995</c:v>
                </c:pt>
                <c:pt idx="9746">
                  <c:v>-8.5167029999999997</c:v>
                </c:pt>
                <c:pt idx="9747">
                  <c:v>-8.3976459999999999</c:v>
                </c:pt>
                <c:pt idx="9748">
                  <c:v>-8.2786460000000002</c:v>
                </c:pt>
                <c:pt idx="9749">
                  <c:v>-8.1595680000000002</c:v>
                </c:pt>
                <c:pt idx="9750">
                  <c:v>-8.0405660000000001</c:v>
                </c:pt>
                <c:pt idx="9751">
                  <c:v>-7.9218730000000006</c:v>
                </c:pt>
                <c:pt idx="9752">
                  <c:v>-7.8032749999999993</c:v>
                </c:pt>
                <c:pt idx="9753">
                  <c:v>-7.6851830000000003</c:v>
                </c:pt>
                <c:pt idx="9754">
                  <c:v>-7.567412</c:v>
                </c:pt>
                <c:pt idx="9755">
                  <c:v>-7.4495889999999996</c:v>
                </c:pt>
                <c:pt idx="9756">
                  <c:v>-7.332579</c:v>
                </c:pt>
                <c:pt idx="9757">
                  <c:v>-7.2156039999999999</c:v>
                </c:pt>
                <c:pt idx="9758">
                  <c:v>-7.1019589999999999</c:v>
                </c:pt>
                <c:pt idx="9759">
                  <c:v>-6.989236</c:v>
                </c:pt>
                <c:pt idx="9760">
                  <c:v>-6.8719850000000005</c:v>
                </c:pt>
                <c:pt idx="9761">
                  <c:v>-6.7542970000000002</c:v>
                </c:pt>
                <c:pt idx="9762">
                  <c:v>-6.6358760000000006</c:v>
                </c:pt>
                <c:pt idx="9763">
                  <c:v>-6.5173440000000005</c:v>
                </c:pt>
                <c:pt idx="9764">
                  <c:v>-6.3989600000000006</c:v>
                </c:pt>
                <c:pt idx="9765">
                  <c:v>-6.2804450000000003</c:v>
                </c:pt>
                <c:pt idx="9766">
                  <c:v>-6.161842</c:v>
                </c:pt>
                <c:pt idx="9767">
                  <c:v>-6.0432079999999999</c:v>
                </c:pt>
                <c:pt idx="9768">
                  <c:v>-5.9247609999999993</c:v>
                </c:pt>
                <c:pt idx="9769">
                  <c:v>-5.806298</c:v>
                </c:pt>
                <c:pt idx="9770">
                  <c:v>-5.687913</c:v>
                </c:pt>
                <c:pt idx="9771">
                  <c:v>-5.5693769999999994</c:v>
                </c:pt>
                <c:pt idx="9772">
                  <c:v>-5.4509209999999992</c:v>
                </c:pt>
                <c:pt idx="9773">
                  <c:v>-5.332414</c:v>
                </c:pt>
                <c:pt idx="9774">
                  <c:v>-5.2140149999999998</c:v>
                </c:pt>
                <c:pt idx="9775">
                  <c:v>-5.0958129999999997</c:v>
                </c:pt>
                <c:pt idx="9776">
                  <c:v>-4.9778270000000004</c:v>
                </c:pt>
                <c:pt idx="9777">
                  <c:v>-4.8602679999999996</c:v>
                </c:pt>
                <c:pt idx="9778">
                  <c:v>-4.7425759999999997</c:v>
                </c:pt>
                <c:pt idx="9779">
                  <c:v>-4.6258629999999998</c:v>
                </c:pt>
                <c:pt idx="9780">
                  <c:v>-4.5116959999999997</c:v>
                </c:pt>
                <c:pt idx="9781">
                  <c:v>-4.3977349999999999</c:v>
                </c:pt>
                <c:pt idx="9782">
                  <c:v>-4.281352</c:v>
                </c:pt>
                <c:pt idx="9783">
                  <c:v>-4.1650910000000003</c:v>
                </c:pt>
                <c:pt idx="9784">
                  <c:v>-4.0488569999999999</c:v>
                </c:pt>
                <c:pt idx="9785">
                  <c:v>-3.9316990000000001</c:v>
                </c:pt>
                <c:pt idx="9786">
                  <c:v>-3.8145160000000002</c:v>
                </c:pt>
                <c:pt idx="9787">
                  <c:v>-3.696974</c:v>
                </c:pt>
                <c:pt idx="9788">
                  <c:v>-3.5799700000000003</c:v>
                </c:pt>
                <c:pt idx="9789">
                  <c:v>-3.4623690000000003</c:v>
                </c:pt>
                <c:pt idx="9790">
                  <c:v>-3.3447690000000003</c:v>
                </c:pt>
                <c:pt idx="9791">
                  <c:v>-3.2274029999999998</c:v>
                </c:pt>
                <c:pt idx="9792">
                  <c:v>-3.110894</c:v>
                </c:pt>
                <c:pt idx="9793">
                  <c:v>-2.9966559999999998</c:v>
                </c:pt>
                <c:pt idx="9794">
                  <c:v>-2.8818870000000003</c:v>
                </c:pt>
                <c:pt idx="9795">
                  <c:v>-2.7655919999999998</c:v>
                </c:pt>
                <c:pt idx="9796">
                  <c:v>-2.6480839999999999</c:v>
                </c:pt>
                <c:pt idx="9797">
                  <c:v>-2.5301010000000002</c:v>
                </c:pt>
                <c:pt idx="9798">
                  <c:v>-2.412487</c:v>
                </c:pt>
                <c:pt idx="9799">
                  <c:v>-2.2948170000000001</c:v>
                </c:pt>
                <c:pt idx="9800">
                  <c:v>-2.177238</c:v>
                </c:pt>
                <c:pt idx="9801">
                  <c:v>-2.0594589999999999</c:v>
                </c:pt>
                <c:pt idx="9802">
                  <c:v>-1.9415840000000002</c:v>
                </c:pt>
                <c:pt idx="9803">
                  <c:v>-1.8236810000000001</c:v>
                </c:pt>
                <c:pt idx="9804">
                  <c:v>-1.705775</c:v>
                </c:pt>
                <c:pt idx="9805">
                  <c:v>-1.5877949999999998</c:v>
                </c:pt>
                <c:pt idx="9806">
                  <c:v>-1.4716819999999999</c:v>
                </c:pt>
                <c:pt idx="9807">
                  <c:v>-1.3542429999999999</c:v>
                </c:pt>
                <c:pt idx="9808">
                  <c:v>-1.2370290000000002</c:v>
                </c:pt>
                <c:pt idx="9809">
                  <c:v>-1.1195439999999999</c:v>
                </c:pt>
                <c:pt idx="9810">
                  <c:v>-1.002313</c:v>
                </c:pt>
                <c:pt idx="9811">
                  <c:v>-0.88486140000000002</c:v>
                </c:pt>
                <c:pt idx="9812">
                  <c:v>-0.76745240000000003</c:v>
                </c:pt>
                <c:pt idx="9813">
                  <c:v>-0.64993590000000001</c:v>
                </c:pt>
                <c:pt idx="9814">
                  <c:v>-0.53269149999999998</c:v>
                </c:pt>
                <c:pt idx="9815">
                  <c:v>-0.41503909999999999</c:v>
                </c:pt>
                <c:pt idx="9816">
                  <c:v>-0.2975893</c:v>
                </c:pt>
                <c:pt idx="9817">
                  <c:v>-0.17967159999999999</c:v>
                </c:pt>
                <c:pt idx="9818">
                  <c:v>-6.2291619999999999E-2</c:v>
                </c:pt>
                <c:pt idx="9819">
                  <c:v>5.4498309999999994E-2</c:v>
                </c:pt>
                <c:pt idx="9820">
                  <c:v>0.17033489999999998</c:v>
                </c:pt>
                <c:pt idx="9821">
                  <c:v>0.28627219999999998</c:v>
                </c:pt>
                <c:pt idx="9822">
                  <c:v>0.40262699999999996</c:v>
                </c:pt>
                <c:pt idx="9823">
                  <c:v>0.51874310000000001</c:v>
                </c:pt>
                <c:pt idx="9824">
                  <c:v>0.63586829999999994</c:v>
                </c:pt>
                <c:pt idx="9825">
                  <c:v>0.75299889999999992</c:v>
                </c:pt>
                <c:pt idx="9826">
                  <c:v>0.8700234</c:v>
                </c:pt>
                <c:pt idx="9827">
                  <c:v>0.98720550000000007</c:v>
                </c:pt>
                <c:pt idx="9828">
                  <c:v>1.1038299999999999</c:v>
                </c:pt>
                <c:pt idx="9829">
                  <c:v>1.220351</c:v>
                </c:pt>
                <c:pt idx="9830">
                  <c:v>1.3376220000000001</c:v>
                </c:pt>
                <c:pt idx="9831">
                  <c:v>1.4552339999999999</c:v>
                </c:pt>
                <c:pt idx="9832">
                  <c:v>1.572818</c:v>
                </c:pt>
                <c:pt idx="9833">
                  <c:v>1.6902970000000002</c:v>
                </c:pt>
                <c:pt idx="9834">
                  <c:v>1.8078259999999999</c:v>
                </c:pt>
                <c:pt idx="9835">
                  <c:v>1.9252050000000001</c:v>
                </c:pt>
                <c:pt idx="9836">
                  <c:v>2.0429210000000002</c:v>
                </c:pt>
                <c:pt idx="9837">
                  <c:v>2.1606100000000001</c:v>
                </c:pt>
                <c:pt idx="9838">
                  <c:v>2.278324</c:v>
                </c:pt>
                <c:pt idx="9839">
                  <c:v>2.394882</c:v>
                </c:pt>
                <c:pt idx="9840">
                  <c:v>2.5093110000000003</c:v>
                </c:pt>
                <c:pt idx="9841">
                  <c:v>2.6215260000000002</c:v>
                </c:pt>
                <c:pt idx="9842">
                  <c:v>2.7339570000000002</c:v>
                </c:pt>
                <c:pt idx="9843">
                  <c:v>2.845637</c:v>
                </c:pt>
                <c:pt idx="9844">
                  <c:v>2.9601230000000003</c:v>
                </c:pt>
                <c:pt idx="9845">
                  <c:v>3.0747210000000003</c:v>
                </c:pt>
                <c:pt idx="9846">
                  <c:v>3.1907249999999996</c:v>
                </c:pt>
                <c:pt idx="9847">
                  <c:v>3.3074219999999999</c:v>
                </c:pt>
                <c:pt idx="9848">
                  <c:v>3.4243230000000002</c:v>
                </c:pt>
                <c:pt idx="9849">
                  <c:v>3.5413160000000001</c:v>
                </c:pt>
                <c:pt idx="9850">
                  <c:v>3.6587950000000005</c:v>
                </c:pt>
                <c:pt idx="9851">
                  <c:v>3.7758920000000002</c:v>
                </c:pt>
                <c:pt idx="9852">
                  <c:v>3.8928210000000001</c:v>
                </c:pt>
                <c:pt idx="9853">
                  <c:v>4.0102960000000003</c:v>
                </c:pt>
                <c:pt idx="9854">
                  <c:v>4.1278480000000002</c:v>
                </c:pt>
                <c:pt idx="9855">
                  <c:v>4.2454599999999996</c:v>
                </c:pt>
                <c:pt idx="9856">
                  <c:v>4.3636180000000007</c:v>
                </c:pt>
                <c:pt idx="9857">
                  <c:v>4.480086</c:v>
                </c:pt>
                <c:pt idx="9858">
                  <c:v>4.5959120000000002</c:v>
                </c:pt>
                <c:pt idx="9859">
                  <c:v>4.7101349999999993</c:v>
                </c:pt>
                <c:pt idx="9860">
                  <c:v>4.825583</c:v>
                </c:pt>
                <c:pt idx="9861">
                  <c:v>4.9404870000000001</c:v>
                </c:pt>
                <c:pt idx="9862">
                  <c:v>5.0555859999999999</c:v>
                </c:pt>
                <c:pt idx="9863">
                  <c:v>5.1714530000000005</c:v>
                </c:pt>
                <c:pt idx="9864">
                  <c:v>5.2869639999999993</c:v>
                </c:pt>
                <c:pt idx="9865">
                  <c:v>5.4018869999999994</c:v>
                </c:pt>
                <c:pt idx="9866">
                  <c:v>5.5167010000000003</c:v>
                </c:pt>
                <c:pt idx="9867">
                  <c:v>5.6335120000000005</c:v>
                </c:pt>
                <c:pt idx="9868">
                  <c:v>5.750362</c:v>
                </c:pt>
                <c:pt idx="9869">
                  <c:v>5.8680960000000004</c:v>
                </c:pt>
                <c:pt idx="9870">
                  <c:v>5.9849059999999996</c:v>
                </c:pt>
                <c:pt idx="9871">
                  <c:v>6.1025200000000002</c:v>
                </c:pt>
                <c:pt idx="9872">
                  <c:v>6.2196389999999999</c:v>
                </c:pt>
                <c:pt idx="9873">
                  <c:v>6.3370879999999996</c:v>
                </c:pt>
                <c:pt idx="9874">
                  <c:v>6.4545750000000002</c:v>
                </c:pt>
                <c:pt idx="9875">
                  <c:v>6.572101</c:v>
                </c:pt>
                <c:pt idx="9876">
                  <c:v>6.6887410000000003</c:v>
                </c:pt>
                <c:pt idx="9877">
                  <c:v>6.8061159999999994</c:v>
                </c:pt>
                <c:pt idx="9878">
                  <c:v>6.9236439999999995</c:v>
                </c:pt>
                <c:pt idx="9879">
                  <c:v>7.0411809999999999</c:v>
                </c:pt>
                <c:pt idx="9880">
                  <c:v>7.1587319999999997</c:v>
                </c:pt>
                <c:pt idx="9881">
                  <c:v>7.2767669999999995</c:v>
                </c:pt>
                <c:pt idx="9882">
                  <c:v>7.3935720000000007</c:v>
                </c:pt>
                <c:pt idx="9883">
                  <c:v>7.5086509999999995</c:v>
                </c:pt>
                <c:pt idx="9884">
                  <c:v>7.6245379999999994</c:v>
                </c:pt>
                <c:pt idx="9885">
                  <c:v>7.7411759999999994</c:v>
                </c:pt>
                <c:pt idx="9886">
                  <c:v>7.8574760000000001</c:v>
                </c:pt>
                <c:pt idx="9887">
                  <c:v>7.9734229999999995</c:v>
                </c:pt>
                <c:pt idx="9888">
                  <c:v>8.0900780000000001</c:v>
                </c:pt>
                <c:pt idx="9889">
                  <c:v>8.2072230000000008</c:v>
                </c:pt>
                <c:pt idx="9890">
                  <c:v>8.3236699999999999</c:v>
                </c:pt>
                <c:pt idx="9891">
                  <c:v>8.4405989999999989</c:v>
                </c:pt>
                <c:pt idx="9892">
                  <c:v>8.5590229999999998</c:v>
                </c:pt>
                <c:pt idx="9893">
                  <c:v>8.6770329999999998</c:v>
                </c:pt>
                <c:pt idx="9894">
                  <c:v>8.7941959999999995</c:v>
                </c:pt>
                <c:pt idx="9895">
                  <c:v>8.9106059999999996</c:v>
                </c:pt>
                <c:pt idx="9896">
                  <c:v>9.0269329999999997</c:v>
                </c:pt>
                <c:pt idx="9897">
                  <c:v>9.1434850000000001</c:v>
                </c:pt>
                <c:pt idx="9898">
                  <c:v>9.2600859999999994</c:v>
                </c:pt>
                <c:pt idx="9899">
                  <c:v>9.3771970000000007</c:v>
                </c:pt>
                <c:pt idx="9900">
                  <c:v>9.49404</c:v>
                </c:pt>
                <c:pt idx="9901">
                  <c:v>9.6107709999999997</c:v>
                </c:pt>
                <c:pt idx="9902">
                  <c:v>9.7263509999999993</c:v>
                </c:pt>
                <c:pt idx="9903">
                  <c:v>9.8430510000000009</c:v>
                </c:pt>
                <c:pt idx="9904">
                  <c:v>9.9603000000000002</c:v>
                </c:pt>
                <c:pt idx="9905">
                  <c:v>10.077560000000002</c:v>
                </c:pt>
                <c:pt idx="9906">
                  <c:v>10.194900000000001</c:v>
                </c:pt>
                <c:pt idx="9907">
                  <c:v>10.312140000000001</c:v>
                </c:pt>
                <c:pt idx="9908">
                  <c:v>10.42897</c:v>
                </c:pt>
                <c:pt idx="9909">
                  <c:v>10.545780000000001</c:v>
                </c:pt>
                <c:pt idx="9910">
                  <c:v>10.65799</c:v>
                </c:pt>
                <c:pt idx="9911">
                  <c:v>10.76821</c:v>
                </c:pt>
                <c:pt idx="9912">
                  <c:v>10.882959999999999</c:v>
                </c:pt>
                <c:pt idx="9913">
                  <c:v>10.99826</c:v>
                </c:pt>
                <c:pt idx="9914">
                  <c:v>11.113049999999999</c:v>
                </c:pt>
                <c:pt idx="9915">
                  <c:v>11.22827</c:v>
                </c:pt>
                <c:pt idx="9916">
                  <c:v>11.345659999999999</c:v>
                </c:pt>
                <c:pt idx="9917">
                  <c:v>11.463080000000001</c:v>
                </c:pt>
                <c:pt idx="9918">
                  <c:v>11.57931</c:v>
                </c:pt>
                <c:pt idx="9919">
                  <c:v>11.69688</c:v>
                </c:pt>
                <c:pt idx="9920">
                  <c:v>11.814439999999999</c:v>
                </c:pt>
                <c:pt idx="9921">
                  <c:v>11.93168</c:v>
                </c:pt>
                <c:pt idx="9922">
                  <c:v>12.048639999999999</c:v>
                </c:pt>
                <c:pt idx="9923">
                  <c:v>12.165840000000001</c:v>
                </c:pt>
                <c:pt idx="9924">
                  <c:v>12.283159999999999</c:v>
                </c:pt>
                <c:pt idx="9925">
                  <c:v>12.40034</c:v>
                </c:pt>
                <c:pt idx="9926">
                  <c:v>12.51754</c:v>
                </c:pt>
                <c:pt idx="9927">
                  <c:v>12.634559999999999</c:v>
                </c:pt>
                <c:pt idx="9928">
                  <c:v>12.75216</c:v>
                </c:pt>
                <c:pt idx="9929">
                  <c:v>12.869289999999999</c:v>
                </c:pt>
                <c:pt idx="9930">
                  <c:v>12.98705</c:v>
                </c:pt>
                <c:pt idx="9931">
                  <c:v>13.104240000000001</c:v>
                </c:pt>
                <c:pt idx="9932">
                  <c:v>13.221419999999998</c:v>
                </c:pt>
                <c:pt idx="9933">
                  <c:v>13.33859</c:v>
                </c:pt>
                <c:pt idx="9934">
                  <c:v>13.455880000000001</c:v>
                </c:pt>
                <c:pt idx="9935">
                  <c:v>13.573079999999999</c:v>
                </c:pt>
                <c:pt idx="9936">
                  <c:v>13.690249999999999</c:v>
                </c:pt>
                <c:pt idx="9937">
                  <c:v>13.807309999999999</c:v>
                </c:pt>
                <c:pt idx="9938">
                  <c:v>13.922330000000001</c:v>
                </c:pt>
                <c:pt idx="9939">
                  <c:v>14.038539999999999</c:v>
                </c:pt>
                <c:pt idx="9940">
                  <c:v>14.155290000000001</c:v>
                </c:pt>
                <c:pt idx="9941">
                  <c:v>14.271899999999999</c:v>
                </c:pt>
                <c:pt idx="9942">
                  <c:v>14.388399999999999</c:v>
                </c:pt>
                <c:pt idx="9943">
                  <c:v>14.503919999999999</c:v>
                </c:pt>
                <c:pt idx="9944">
                  <c:v>14.619949999999999</c:v>
                </c:pt>
                <c:pt idx="9945">
                  <c:v>14.736139999999999</c:v>
                </c:pt>
                <c:pt idx="9946">
                  <c:v>14.85234</c:v>
                </c:pt>
                <c:pt idx="9947">
                  <c:v>14.969239999999999</c:v>
                </c:pt>
                <c:pt idx="9948">
                  <c:v>15.0852</c:v>
                </c:pt>
                <c:pt idx="9949">
                  <c:v>15.2004</c:v>
                </c:pt>
                <c:pt idx="9950">
                  <c:v>15.314959999999999</c:v>
                </c:pt>
                <c:pt idx="9951">
                  <c:v>15.43131</c:v>
                </c:pt>
                <c:pt idx="9952">
                  <c:v>15.547459999999999</c:v>
                </c:pt>
                <c:pt idx="9953">
                  <c:v>15.663730000000001</c:v>
                </c:pt>
                <c:pt idx="9954">
                  <c:v>15.780130000000002</c:v>
                </c:pt>
                <c:pt idx="9955">
                  <c:v>15.896660000000001</c:v>
                </c:pt>
                <c:pt idx="9956">
                  <c:v>16.013249999999999</c:v>
                </c:pt>
                <c:pt idx="9957">
                  <c:v>16.129809999999999</c:v>
                </c:pt>
                <c:pt idx="9958">
                  <c:v>16.246359999999999</c:v>
                </c:pt>
                <c:pt idx="9959">
                  <c:v>16.36204</c:v>
                </c:pt>
                <c:pt idx="9960">
                  <c:v>16.47822</c:v>
                </c:pt>
                <c:pt idx="9961">
                  <c:v>16.59431</c:v>
                </c:pt>
                <c:pt idx="9962">
                  <c:v>16.71011</c:v>
                </c:pt>
                <c:pt idx="9963">
                  <c:v>16.82554</c:v>
                </c:pt>
                <c:pt idx="9964">
                  <c:v>16.940360000000002</c:v>
                </c:pt>
                <c:pt idx="9965">
                  <c:v>17.05585</c:v>
                </c:pt>
                <c:pt idx="9966">
                  <c:v>17.17145</c:v>
                </c:pt>
                <c:pt idx="9967">
                  <c:v>17.285769999999999</c:v>
                </c:pt>
                <c:pt idx="9968">
                  <c:v>17.398820000000001</c:v>
                </c:pt>
                <c:pt idx="9969">
                  <c:v>17.512419999999999</c:v>
                </c:pt>
                <c:pt idx="9970">
                  <c:v>17.626670000000001</c:v>
                </c:pt>
                <c:pt idx="9971">
                  <c:v>17.73809</c:v>
                </c:pt>
                <c:pt idx="9972">
                  <c:v>17.848929999999999</c:v>
                </c:pt>
                <c:pt idx="9973">
                  <c:v>17.963699999999999</c:v>
                </c:pt>
                <c:pt idx="9974">
                  <c:v>18.078620000000001</c:v>
                </c:pt>
                <c:pt idx="9975">
                  <c:v>18.193960000000001</c:v>
                </c:pt>
                <c:pt idx="9976">
                  <c:v>18.3094</c:v>
                </c:pt>
                <c:pt idx="9977">
                  <c:v>18.42502</c:v>
                </c:pt>
                <c:pt idx="9978">
                  <c:v>18.541319999999999</c:v>
                </c:pt>
                <c:pt idx="9979">
                  <c:v>18.655619999999999</c:v>
                </c:pt>
                <c:pt idx="9980">
                  <c:v>18.76699</c:v>
                </c:pt>
                <c:pt idx="9981">
                  <c:v>18.878630000000001</c:v>
                </c:pt>
                <c:pt idx="9982">
                  <c:v>18.993449999999999</c:v>
                </c:pt>
                <c:pt idx="9983">
                  <c:v>19.107300000000002</c:v>
                </c:pt>
                <c:pt idx="9984">
                  <c:v>19.221919999999997</c:v>
                </c:pt>
                <c:pt idx="9985">
                  <c:v>19.336600000000001</c:v>
                </c:pt>
                <c:pt idx="9986">
                  <c:v>19.451599999999999</c:v>
                </c:pt>
                <c:pt idx="9987">
                  <c:v>19.56634</c:v>
                </c:pt>
                <c:pt idx="9988">
                  <c:v>19.679400000000001</c:v>
                </c:pt>
                <c:pt idx="9989">
                  <c:v>19.791360000000001</c:v>
                </c:pt>
                <c:pt idx="9990">
                  <c:v>19.903390000000002</c:v>
                </c:pt>
                <c:pt idx="9991">
                  <c:v>20.016180000000002</c:v>
                </c:pt>
                <c:pt idx="9992">
                  <c:v>20.129179999999998</c:v>
                </c:pt>
                <c:pt idx="9993">
                  <c:v>20.243479999999998</c:v>
                </c:pt>
                <c:pt idx="9994">
                  <c:v>20.357839999999999</c:v>
                </c:pt>
                <c:pt idx="9995">
                  <c:v>20.470959999999998</c:v>
                </c:pt>
                <c:pt idx="9996">
                  <c:v>20.584669999999999</c:v>
                </c:pt>
                <c:pt idx="9997">
                  <c:v>20.697089999999999</c:v>
                </c:pt>
                <c:pt idx="9998">
                  <c:v>20.810130000000001</c:v>
                </c:pt>
                <c:pt idx="9999">
                  <c:v>20.92407</c:v>
                </c:pt>
                <c:pt idx="10000">
                  <c:v>21.038800000000002</c:v>
                </c:pt>
                <c:pt idx="10001">
                  <c:v>21.150869999999998</c:v>
                </c:pt>
                <c:pt idx="10002">
                  <c:v>21.264040000000001</c:v>
                </c:pt>
                <c:pt idx="10003">
                  <c:v>21.377449999999996</c:v>
                </c:pt>
                <c:pt idx="10004">
                  <c:v>21.490170000000003</c:v>
                </c:pt>
                <c:pt idx="10005">
                  <c:v>21.603080000000002</c:v>
                </c:pt>
                <c:pt idx="10006">
                  <c:v>21.715820000000001</c:v>
                </c:pt>
                <c:pt idx="10007">
                  <c:v>21.828379999999999</c:v>
                </c:pt>
                <c:pt idx="10008">
                  <c:v>21.940670000000001</c:v>
                </c:pt>
                <c:pt idx="10009">
                  <c:v>22.052010000000003</c:v>
                </c:pt>
                <c:pt idx="10010">
                  <c:v>22.162299999999998</c:v>
                </c:pt>
                <c:pt idx="10011">
                  <c:v>22.272929999999999</c:v>
                </c:pt>
                <c:pt idx="10012">
                  <c:v>22.38363</c:v>
                </c:pt>
                <c:pt idx="10013">
                  <c:v>22.494130000000002</c:v>
                </c:pt>
                <c:pt idx="10014">
                  <c:v>22.603539999999999</c:v>
                </c:pt>
                <c:pt idx="10015">
                  <c:v>22.713979999999999</c:v>
                </c:pt>
                <c:pt idx="10016">
                  <c:v>22.824390000000001</c:v>
                </c:pt>
                <c:pt idx="10017">
                  <c:v>22.93403</c:v>
                </c:pt>
                <c:pt idx="10018">
                  <c:v>23.044289999999997</c:v>
                </c:pt>
                <c:pt idx="10019">
                  <c:v>23.154609999999998</c:v>
                </c:pt>
                <c:pt idx="10020">
                  <c:v>23.26399</c:v>
                </c:pt>
                <c:pt idx="10021">
                  <c:v>23.37294</c:v>
                </c:pt>
                <c:pt idx="10022">
                  <c:v>23.481339999999999</c:v>
                </c:pt>
                <c:pt idx="10023">
                  <c:v>23.589790000000001</c:v>
                </c:pt>
                <c:pt idx="10024">
                  <c:v>23.699359999999999</c:v>
                </c:pt>
                <c:pt idx="10025">
                  <c:v>23.80735</c:v>
                </c:pt>
                <c:pt idx="10026">
                  <c:v>23.915019999999998</c:v>
                </c:pt>
                <c:pt idx="10027">
                  <c:v>24.022660000000002</c:v>
                </c:pt>
                <c:pt idx="10028">
                  <c:v>24.12894</c:v>
                </c:pt>
                <c:pt idx="10029">
                  <c:v>24.235600000000002</c:v>
                </c:pt>
                <c:pt idx="10030">
                  <c:v>24.34253</c:v>
                </c:pt>
                <c:pt idx="10031">
                  <c:v>24.44858</c:v>
                </c:pt>
                <c:pt idx="10032">
                  <c:v>24.55424</c:v>
                </c:pt>
                <c:pt idx="10033">
                  <c:v>24.659620000000004</c:v>
                </c:pt>
                <c:pt idx="10034">
                  <c:v>24.764400000000002</c:v>
                </c:pt>
                <c:pt idx="10035">
                  <c:v>24.869370000000004</c:v>
                </c:pt>
                <c:pt idx="10036">
                  <c:v>24.971130000000002</c:v>
                </c:pt>
                <c:pt idx="10037">
                  <c:v>25.067179999999997</c:v>
                </c:pt>
                <c:pt idx="10038">
                  <c:v>25.164499999999997</c:v>
                </c:pt>
                <c:pt idx="10039">
                  <c:v>25.26313</c:v>
                </c:pt>
                <c:pt idx="10040">
                  <c:v>25.36206</c:v>
                </c:pt>
                <c:pt idx="10041">
                  <c:v>25.459440000000001</c:v>
                </c:pt>
                <c:pt idx="10042">
                  <c:v>25.556239999999999</c:v>
                </c:pt>
                <c:pt idx="10043">
                  <c:v>25.65165</c:v>
                </c:pt>
                <c:pt idx="10044">
                  <c:v>25.74606</c:v>
                </c:pt>
                <c:pt idx="10045">
                  <c:v>25.840109999999999</c:v>
                </c:pt>
                <c:pt idx="10046">
                  <c:v>25.934560000000001</c:v>
                </c:pt>
                <c:pt idx="10047">
                  <c:v>26.028440000000003</c:v>
                </c:pt>
                <c:pt idx="10048">
                  <c:v>26.121470000000002</c:v>
                </c:pt>
                <c:pt idx="10049">
                  <c:v>26.21331</c:v>
                </c:pt>
                <c:pt idx="10050">
                  <c:v>26.30442</c:v>
                </c:pt>
                <c:pt idx="10051">
                  <c:v>26.395979999999998</c:v>
                </c:pt>
                <c:pt idx="10052">
                  <c:v>26.487079999999999</c:v>
                </c:pt>
                <c:pt idx="10053">
                  <c:v>26.575579999999999</c:v>
                </c:pt>
                <c:pt idx="10054">
                  <c:v>26.66283</c:v>
                </c:pt>
                <c:pt idx="10055">
                  <c:v>26.74954</c:v>
                </c:pt>
                <c:pt idx="10056">
                  <c:v>26.836839999999999</c:v>
                </c:pt>
                <c:pt idx="10057">
                  <c:v>26.924130000000002</c:v>
                </c:pt>
                <c:pt idx="10058">
                  <c:v>27.010429999999999</c:v>
                </c:pt>
                <c:pt idx="10059">
                  <c:v>27.095649999999999</c:v>
                </c:pt>
                <c:pt idx="10060">
                  <c:v>27.179730000000003</c:v>
                </c:pt>
                <c:pt idx="10061">
                  <c:v>27.263820000000003</c:v>
                </c:pt>
                <c:pt idx="10062">
                  <c:v>27.34639</c:v>
                </c:pt>
                <c:pt idx="10063">
                  <c:v>27.428629999999998</c:v>
                </c:pt>
                <c:pt idx="10064">
                  <c:v>27.50995</c:v>
                </c:pt>
                <c:pt idx="10065">
                  <c:v>27.590710000000001</c:v>
                </c:pt>
                <c:pt idx="10066">
                  <c:v>27.671320000000001</c:v>
                </c:pt>
                <c:pt idx="10067">
                  <c:v>27.750680000000003</c:v>
                </c:pt>
                <c:pt idx="10068">
                  <c:v>27.830410000000001</c:v>
                </c:pt>
                <c:pt idx="10069">
                  <c:v>27.90981</c:v>
                </c:pt>
                <c:pt idx="10070">
                  <c:v>27.989530000000002</c:v>
                </c:pt>
                <c:pt idx="10071">
                  <c:v>28.068629999999999</c:v>
                </c:pt>
                <c:pt idx="10072">
                  <c:v>28.147820000000003</c:v>
                </c:pt>
                <c:pt idx="10073">
                  <c:v>28.226410000000001</c:v>
                </c:pt>
                <c:pt idx="10074">
                  <c:v>28.304600000000001</c:v>
                </c:pt>
                <c:pt idx="10075">
                  <c:v>28.3826</c:v>
                </c:pt>
                <c:pt idx="10076">
                  <c:v>28.460329999999999</c:v>
                </c:pt>
                <c:pt idx="10077">
                  <c:v>28.537029999999998</c:v>
                </c:pt>
                <c:pt idx="10078">
                  <c:v>28.614049999999999</c:v>
                </c:pt>
                <c:pt idx="10079">
                  <c:v>28.690850000000001</c:v>
                </c:pt>
                <c:pt idx="10080">
                  <c:v>28.767800000000001</c:v>
                </c:pt>
                <c:pt idx="10081">
                  <c:v>28.844329999999999</c:v>
                </c:pt>
                <c:pt idx="10082">
                  <c:v>28.919730000000001</c:v>
                </c:pt>
                <c:pt idx="10083">
                  <c:v>28.99597</c:v>
                </c:pt>
                <c:pt idx="10084">
                  <c:v>29.070499999999999</c:v>
                </c:pt>
                <c:pt idx="10085">
                  <c:v>29.144100000000002</c:v>
                </c:pt>
                <c:pt idx="10086">
                  <c:v>29.21528</c:v>
                </c:pt>
                <c:pt idx="10087">
                  <c:v>29.287169999999996</c:v>
                </c:pt>
                <c:pt idx="10088">
                  <c:v>29.360279999999999</c:v>
                </c:pt>
                <c:pt idx="10089">
                  <c:v>29.431530000000002</c:v>
                </c:pt>
                <c:pt idx="10090">
                  <c:v>29.502410000000001</c:v>
                </c:pt>
                <c:pt idx="10091">
                  <c:v>29.575200000000002</c:v>
                </c:pt>
                <c:pt idx="10092">
                  <c:v>29.64734</c:v>
                </c:pt>
                <c:pt idx="10093">
                  <c:v>29.716360000000002</c:v>
                </c:pt>
                <c:pt idx="10094">
                  <c:v>29.785900000000002</c:v>
                </c:pt>
                <c:pt idx="10095">
                  <c:v>29.855510000000002</c:v>
                </c:pt>
                <c:pt idx="10096">
                  <c:v>29.923929999999999</c:v>
                </c:pt>
                <c:pt idx="10097">
                  <c:v>29.992440000000002</c:v>
                </c:pt>
                <c:pt idx="10098">
                  <c:v>30.059550000000002</c:v>
                </c:pt>
                <c:pt idx="10099">
                  <c:v>30.125959999999999</c:v>
                </c:pt>
                <c:pt idx="10100">
                  <c:v>30.191219999999998</c:v>
                </c:pt>
                <c:pt idx="10101">
                  <c:v>30.257299999999997</c:v>
                </c:pt>
                <c:pt idx="10102">
                  <c:v>30.321980000000003</c:v>
                </c:pt>
                <c:pt idx="10103">
                  <c:v>30.38646</c:v>
                </c:pt>
                <c:pt idx="10104">
                  <c:v>30.451039999999999</c:v>
                </c:pt>
                <c:pt idx="10105">
                  <c:v>30.515509999999999</c:v>
                </c:pt>
                <c:pt idx="10106">
                  <c:v>30.579920000000001</c:v>
                </c:pt>
                <c:pt idx="10107">
                  <c:v>30.644309999999997</c:v>
                </c:pt>
                <c:pt idx="10108">
                  <c:v>30.708649999999999</c:v>
                </c:pt>
                <c:pt idx="10109">
                  <c:v>30.77233</c:v>
                </c:pt>
                <c:pt idx="10110">
                  <c:v>30.83652</c:v>
                </c:pt>
                <c:pt idx="10111">
                  <c:v>30.899649999999998</c:v>
                </c:pt>
                <c:pt idx="10112">
                  <c:v>30.962119999999999</c:v>
                </c:pt>
                <c:pt idx="10113">
                  <c:v>31.02582</c:v>
                </c:pt>
                <c:pt idx="10114">
                  <c:v>31.088450000000002</c:v>
                </c:pt>
                <c:pt idx="10115">
                  <c:v>31.150690000000001</c:v>
                </c:pt>
                <c:pt idx="10116">
                  <c:v>31.213350000000002</c:v>
                </c:pt>
                <c:pt idx="10117">
                  <c:v>31.27572</c:v>
                </c:pt>
                <c:pt idx="10118">
                  <c:v>31.338480000000001</c:v>
                </c:pt>
                <c:pt idx="10119">
                  <c:v>31.400929999999999</c:v>
                </c:pt>
                <c:pt idx="10120">
                  <c:v>31.462579999999999</c:v>
                </c:pt>
                <c:pt idx="10121">
                  <c:v>31.5245</c:v>
                </c:pt>
                <c:pt idx="10122">
                  <c:v>31.586080000000003</c:v>
                </c:pt>
                <c:pt idx="10123">
                  <c:v>31.646470000000001</c:v>
                </c:pt>
                <c:pt idx="10124">
                  <c:v>31.707429999999999</c:v>
                </c:pt>
                <c:pt idx="10125">
                  <c:v>31.768640000000001</c:v>
                </c:pt>
                <c:pt idx="10126">
                  <c:v>31.829619999999998</c:v>
                </c:pt>
                <c:pt idx="10127">
                  <c:v>31.890800000000002</c:v>
                </c:pt>
                <c:pt idx="10128">
                  <c:v>31.95185</c:v>
                </c:pt>
                <c:pt idx="10129">
                  <c:v>32.011800000000001</c:v>
                </c:pt>
                <c:pt idx="10130">
                  <c:v>32.073749999999997</c:v>
                </c:pt>
                <c:pt idx="10131">
                  <c:v>32.135100000000001</c:v>
                </c:pt>
                <c:pt idx="10132">
                  <c:v>32.197099999999999</c:v>
                </c:pt>
                <c:pt idx="10133">
                  <c:v>32.259079999999997</c:v>
                </c:pt>
                <c:pt idx="10134">
                  <c:v>32.320479999999996</c:v>
                </c:pt>
                <c:pt idx="10135">
                  <c:v>32.381720000000001</c:v>
                </c:pt>
                <c:pt idx="10136">
                  <c:v>32.443640000000002</c:v>
                </c:pt>
                <c:pt idx="10137">
                  <c:v>32.504369999999994</c:v>
                </c:pt>
                <c:pt idx="10138">
                  <c:v>32.56579</c:v>
                </c:pt>
                <c:pt idx="10139">
                  <c:v>32.624420000000001</c:v>
                </c:pt>
                <c:pt idx="10140">
                  <c:v>32.682929999999999</c:v>
                </c:pt>
                <c:pt idx="10141">
                  <c:v>32.738999999999997</c:v>
                </c:pt>
                <c:pt idx="10142">
                  <c:v>32.791980000000002</c:v>
                </c:pt>
                <c:pt idx="10143">
                  <c:v>32.841419999999999</c:v>
                </c:pt>
                <c:pt idx="10144">
                  <c:v>32.894480000000001</c:v>
                </c:pt>
                <c:pt idx="10145">
                  <c:v>32.95017</c:v>
                </c:pt>
                <c:pt idx="10146">
                  <c:v>33.008150000000001</c:v>
                </c:pt>
                <c:pt idx="10147">
                  <c:v>33.067410000000002</c:v>
                </c:pt>
                <c:pt idx="10148">
                  <c:v>33.126489999999997</c:v>
                </c:pt>
                <c:pt idx="10149">
                  <c:v>33.185519999999997</c:v>
                </c:pt>
                <c:pt idx="10150">
                  <c:v>33.244970000000002</c:v>
                </c:pt>
                <c:pt idx="10151">
                  <c:v>33.303959999999996</c:v>
                </c:pt>
                <c:pt idx="10152">
                  <c:v>33.360750000000003</c:v>
                </c:pt>
                <c:pt idx="10153">
                  <c:v>33.418679999999995</c:v>
                </c:pt>
                <c:pt idx="10154">
                  <c:v>33.47728</c:v>
                </c:pt>
                <c:pt idx="10155">
                  <c:v>33.534779999999998</c:v>
                </c:pt>
                <c:pt idx="10156">
                  <c:v>33.592260000000003</c:v>
                </c:pt>
                <c:pt idx="10157">
                  <c:v>33.65061</c:v>
                </c:pt>
                <c:pt idx="10158">
                  <c:v>33.708590000000001</c:v>
                </c:pt>
                <c:pt idx="10159">
                  <c:v>33.767710000000001</c:v>
                </c:pt>
                <c:pt idx="10160">
                  <c:v>33.826000000000001</c:v>
                </c:pt>
                <c:pt idx="10161">
                  <c:v>33.884329999999999</c:v>
                </c:pt>
                <c:pt idx="10162">
                  <c:v>33.941330000000001</c:v>
                </c:pt>
                <c:pt idx="10163">
                  <c:v>33.999760000000002</c:v>
                </c:pt>
                <c:pt idx="10164">
                  <c:v>34.057130000000001</c:v>
                </c:pt>
                <c:pt idx="10165">
                  <c:v>34.11571</c:v>
                </c:pt>
                <c:pt idx="10166">
                  <c:v>34.17389</c:v>
                </c:pt>
                <c:pt idx="10167">
                  <c:v>34.23272</c:v>
                </c:pt>
                <c:pt idx="10168">
                  <c:v>34.290900000000001</c:v>
                </c:pt>
                <c:pt idx="10169">
                  <c:v>34.349560000000004</c:v>
                </c:pt>
                <c:pt idx="10170">
                  <c:v>34.407380000000003</c:v>
                </c:pt>
                <c:pt idx="10171">
                  <c:v>34.465429999999998</c:v>
                </c:pt>
                <c:pt idx="10172">
                  <c:v>34.521700000000003</c:v>
                </c:pt>
                <c:pt idx="10173">
                  <c:v>34.578690000000002</c:v>
                </c:pt>
                <c:pt idx="10174">
                  <c:v>34.635930000000002</c:v>
                </c:pt>
                <c:pt idx="10175">
                  <c:v>34.693510000000003</c:v>
                </c:pt>
                <c:pt idx="10176">
                  <c:v>34.75103</c:v>
                </c:pt>
                <c:pt idx="10177">
                  <c:v>34.808080000000004</c:v>
                </c:pt>
                <c:pt idx="10178">
                  <c:v>34.865830000000003</c:v>
                </c:pt>
                <c:pt idx="10179">
                  <c:v>34.923870000000001</c:v>
                </c:pt>
                <c:pt idx="10180">
                  <c:v>34.982039999999998</c:v>
                </c:pt>
                <c:pt idx="10181">
                  <c:v>35.039519999999996</c:v>
                </c:pt>
                <c:pt idx="10182">
                  <c:v>35.09648</c:v>
                </c:pt>
                <c:pt idx="10183">
                  <c:v>35.153599999999997</c:v>
                </c:pt>
                <c:pt idx="10184">
                  <c:v>35.210459999999998</c:v>
                </c:pt>
                <c:pt idx="10185">
                  <c:v>35.266480000000001</c:v>
                </c:pt>
                <c:pt idx="10186">
                  <c:v>35.324010000000001</c:v>
                </c:pt>
                <c:pt idx="10187">
                  <c:v>35.380850000000002</c:v>
                </c:pt>
                <c:pt idx="10188">
                  <c:v>35.433370000000004</c:v>
                </c:pt>
                <c:pt idx="10189">
                  <c:v>35.489400000000003</c:v>
                </c:pt>
                <c:pt idx="10190">
                  <c:v>35.543490000000006</c:v>
                </c:pt>
                <c:pt idx="10191">
                  <c:v>35.60033</c:v>
                </c:pt>
                <c:pt idx="10192">
                  <c:v>35.656649999999999</c:v>
                </c:pt>
                <c:pt idx="10193">
                  <c:v>35.711640000000003</c:v>
                </c:pt>
                <c:pt idx="10194">
                  <c:v>35.76652</c:v>
                </c:pt>
                <c:pt idx="10195">
                  <c:v>35.822229999999998</c:v>
                </c:pt>
                <c:pt idx="10196">
                  <c:v>35.878149999999998</c:v>
                </c:pt>
                <c:pt idx="10197">
                  <c:v>35.934260000000002</c:v>
                </c:pt>
                <c:pt idx="10198">
                  <c:v>35.989609999999999</c:v>
                </c:pt>
                <c:pt idx="10199">
                  <c:v>36.044640000000001</c:v>
                </c:pt>
                <c:pt idx="10200">
                  <c:v>36.099789999999999</c:v>
                </c:pt>
                <c:pt idx="10201">
                  <c:v>36.154989999999998</c:v>
                </c:pt>
                <c:pt idx="10202">
                  <c:v>36.209959999999995</c:v>
                </c:pt>
                <c:pt idx="10203">
                  <c:v>36.264420000000001</c:v>
                </c:pt>
                <c:pt idx="10204">
                  <c:v>36.319290000000002</c:v>
                </c:pt>
                <c:pt idx="10205">
                  <c:v>36.374539999999996</c:v>
                </c:pt>
                <c:pt idx="10206">
                  <c:v>36.429049999999997</c:v>
                </c:pt>
                <c:pt idx="10207">
                  <c:v>36.483930000000001</c:v>
                </c:pt>
                <c:pt idx="10208">
                  <c:v>36.538669999999996</c:v>
                </c:pt>
                <c:pt idx="10209">
                  <c:v>36.594099999999997</c:v>
                </c:pt>
                <c:pt idx="10210">
                  <c:v>36.649290000000001</c:v>
                </c:pt>
                <c:pt idx="10211">
                  <c:v>36.704149999999998</c:v>
                </c:pt>
                <c:pt idx="10212">
                  <c:v>36.75864</c:v>
                </c:pt>
                <c:pt idx="10213">
                  <c:v>36.814250000000001</c:v>
                </c:pt>
                <c:pt idx="10214">
                  <c:v>36.869299999999996</c:v>
                </c:pt>
                <c:pt idx="10215">
                  <c:v>36.92418</c:v>
                </c:pt>
                <c:pt idx="10216">
                  <c:v>36.979050000000001</c:v>
                </c:pt>
                <c:pt idx="10217">
                  <c:v>37.034099999999995</c:v>
                </c:pt>
                <c:pt idx="10218">
                  <c:v>37.08831</c:v>
                </c:pt>
                <c:pt idx="10219">
                  <c:v>37.14329</c:v>
                </c:pt>
                <c:pt idx="10220">
                  <c:v>37.197890000000001</c:v>
                </c:pt>
                <c:pt idx="10221">
                  <c:v>37.253210000000003</c:v>
                </c:pt>
                <c:pt idx="10222">
                  <c:v>37.307049999999997</c:v>
                </c:pt>
                <c:pt idx="10223">
                  <c:v>37.361840000000001</c:v>
                </c:pt>
                <c:pt idx="10224">
                  <c:v>37.414720000000003</c:v>
                </c:pt>
                <c:pt idx="10225">
                  <c:v>37.469049999999996</c:v>
                </c:pt>
                <c:pt idx="10226">
                  <c:v>37.522109999999998</c:v>
                </c:pt>
                <c:pt idx="10227">
                  <c:v>37.574590000000001</c:v>
                </c:pt>
                <c:pt idx="10228">
                  <c:v>37.625520000000002</c:v>
                </c:pt>
                <c:pt idx="10229">
                  <c:v>37.663980000000002</c:v>
                </c:pt>
                <c:pt idx="10230">
                  <c:v>37.702370000000002</c:v>
                </c:pt>
                <c:pt idx="10231">
                  <c:v>37.742420000000003</c:v>
                </c:pt>
                <c:pt idx="10232">
                  <c:v>37.787199999999999</c:v>
                </c:pt>
                <c:pt idx="10233">
                  <c:v>37.835139999999996</c:v>
                </c:pt>
                <c:pt idx="10234">
                  <c:v>37.884360000000001</c:v>
                </c:pt>
                <c:pt idx="10235">
                  <c:v>37.934619999999995</c:v>
                </c:pt>
                <c:pt idx="10236">
                  <c:v>37.985939999999999</c:v>
                </c:pt>
                <c:pt idx="10237">
                  <c:v>38.033659999999998</c:v>
                </c:pt>
                <c:pt idx="10238">
                  <c:v>38.080840000000002</c:v>
                </c:pt>
                <c:pt idx="10239">
                  <c:v>38.129550000000002</c:v>
                </c:pt>
                <c:pt idx="10240">
                  <c:v>38.178550000000001</c:v>
                </c:pt>
                <c:pt idx="10241">
                  <c:v>38.228909999999999</c:v>
                </c:pt>
                <c:pt idx="10242">
                  <c:v>38.28022</c:v>
                </c:pt>
                <c:pt idx="10243">
                  <c:v>38.330510000000004</c:v>
                </c:pt>
                <c:pt idx="10244">
                  <c:v>38.379559999999998</c:v>
                </c:pt>
                <c:pt idx="10245">
                  <c:v>38.429810000000003</c:v>
                </c:pt>
                <c:pt idx="10246">
                  <c:v>38.480509999999995</c:v>
                </c:pt>
                <c:pt idx="10247">
                  <c:v>38.531889999999997</c:v>
                </c:pt>
                <c:pt idx="10248">
                  <c:v>38.582930000000005</c:v>
                </c:pt>
                <c:pt idx="10249">
                  <c:v>38.633989999999997</c:v>
                </c:pt>
                <c:pt idx="10250">
                  <c:v>38.685130000000001</c:v>
                </c:pt>
                <c:pt idx="10251">
                  <c:v>38.735909999999997</c:v>
                </c:pt>
                <c:pt idx="10252">
                  <c:v>38.787109999999998</c:v>
                </c:pt>
                <c:pt idx="10253">
                  <c:v>38.839120000000001</c:v>
                </c:pt>
                <c:pt idx="10254">
                  <c:v>38.89105</c:v>
                </c:pt>
                <c:pt idx="10255">
                  <c:v>38.941900000000004</c:v>
                </c:pt>
                <c:pt idx="10256">
                  <c:v>38.992220000000003</c:v>
                </c:pt>
                <c:pt idx="10257">
                  <c:v>39.042810000000003</c:v>
                </c:pt>
                <c:pt idx="10258">
                  <c:v>39.093290000000003</c:v>
                </c:pt>
                <c:pt idx="10259">
                  <c:v>39.143160000000002</c:v>
                </c:pt>
                <c:pt idx="10260">
                  <c:v>39.193460000000002</c:v>
                </c:pt>
                <c:pt idx="10261">
                  <c:v>39.243020000000001</c:v>
                </c:pt>
                <c:pt idx="10262">
                  <c:v>39.292009999999998</c:v>
                </c:pt>
                <c:pt idx="10263">
                  <c:v>39.339939999999999</c:v>
                </c:pt>
                <c:pt idx="10264">
                  <c:v>39.388010000000001</c:v>
                </c:pt>
                <c:pt idx="10265">
                  <c:v>39.432429999999997</c:v>
                </c:pt>
                <c:pt idx="10266">
                  <c:v>39.477419999999995</c:v>
                </c:pt>
                <c:pt idx="10267">
                  <c:v>39.523959999999995</c:v>
                </c:pt>
                <c:pt idx="10268">
                  <c:v>39.572409999999998</c:v>
                </c:pt>
                <c:pt idx="10269">
                  <c:v>39.621279999999999</c:v>
                </c:pt>
                <c:pt idx="10270">
                  <c:v>39.669719999999998</c:v>
                </c:pt>
                <c:pt idx="10271">
                  <c:v>39.718699999999998</c:v>
                </c:pt>
                <c:pt idx="10272">
                  <c:v>39.767330000000001</c:v>
                </c:pt>
                <c:pt idx="10273">
                  <c:v>39.816690000000001</c:v>
                </c:pt>
                <c:pt idx="10274">
                  <c:v>39.865360000000003</c:v>
                </c:pt>
                <c:pt idx="10275">
                  <c:v>39.914270000000002</c:v>
                </c:pt>
                <c:pt idx="10276">
                  <c:v>39.963619999999999</c:v>
                </c:pt>
                <c:pt idx="10277">
                  <c:v>40.01164</c:v>
                </c:pt>
                <c:pt idx="10278">
                  <c:v>40.060429999999997</c:v>
                </c:pt>
                <c:pt idx="10279">
                  <c:v>40.108090000000004</c:v>
                </c:pt>
                <c:pt idx="10280">
                  <c:v>40.15616</c:v>
                </c:pt>
                <c:pt idx="10281">
                  <c:v>40.200430000000004</c:v>
                </c:pt>
                <c:pt idx="10282">
                  <c:v>40.238560000000007</c:v>
                </c:pt>
                <c:pt idx="10283">
                  <c:v>40.271329999999999</c:v>
                </c:pt>
                <c:pt idx="10284">
                  <c:v>40.308989999999994</c:v>
                </c:pt>
                <c:pt idx="10285">
                  <c:v>40.350910000000006</c:v>
                </c:pt>
                <c:pt idx="10286">
                  <c:v>40.392469999999996</c:v>
                </c:pt>
                <c:pt idx="10287">
                  <c:v>40.436690000000006</c:v>
                </c:pt>
                <c:pt idx="10288">
                  <c:v>40.480289999999997</c:v>
                </c:pt>
                <c:pt idx="10289">
                  <c:v>40.525510000000004</c:v>
                </c:pt>
                <c:pt idx="10290">
                  <c:v>40.570599999999999</c:v>
                </c:pt>
                <c:pt idx="10291">
                  <c:v>40.614330000000002</c:v>
                </c:pt>
                <c:pt idx="10292">
                  <c:v>40.6569</c:v>
                </c:pt>
                <c:pt idx="10293">
                  <c:v>40.701010000000004</c:v>
                </c:pt>
                <c:pt idx="10294">
                  <c:v>40.746189999999999</c:v>
                </c:pt>
                <c:pt idx="10295">
                  <c:v>40.792050000000003</c:v>
                </c:pt>
                <c:pt idx="10296">
                  <c:v>40.837760000000003</c:v>
                </c:pt>
                <c:pt idx="10297">
                  <c:v>40.883609999999997</c:v>
                </c:pt>
                <c:pt idx="10298">
                  <c:v>40.930140000000002</c:v>
                </c:pt>
                <c:pt idx="10299">
                  <c:v>40.893509999999999</c:v>
                </c:pt>
                <c:pt idx="10300">
                  <c:v>40.906750000000002</c:v>
                </c:pt>
                <c:pt idx="10301">
                  <c:v>40.933959999999999</c:v>
                </c:pt>
                <c:pt idx="10302">
                  <c:v>40.965540000000004</c:v>
                </c:pt>
                <c:pt idx="10303">
                  <c:v>40.998379999999997</c:v>
                </c:pt>
                <c:pt idx="10304">
                  <c:v>41.032560000000004</c:v>
                </c:pt>
                <c:pt idx="10305">
                  <c:v>41.067679999999996</c:v>
                </c:pt>
                <c:pt idx="10306">
                  <c:v>41.105760000000004</c:v>
                </c:pt>
                <c:pt idx="10307">
                  <c:v>41.144379999999998</c:v>
                </c:pt>
                <c:pt idx="10308">
                  <c:v>41.184710000000003</c:v>
                </c:pt>
                <c:pt idx="10309">
                  <c:v>41.224890000000002</c:v>
                </c:pt>
                <c:pt idx="10310">
                  <c:v>41.262800000000006</c:v>
                </c:pt>
                <c:pt idx="10311">
                  <c:v>41.303530000000002</c:v>
                </c:pt>
                <c:pt idx="10312">
                  <c:v>41.344819999999999</c:v>
                </c:pt>
                <c:pt idx="10313">
                  <c:v>41.383919999999996</c:v>
                </c:pt>
                <c:pt idx="10314">
                  <c:v>41.424719999999994</c:v>
                </c:pt>
                <c:pt idx="10315">
                  <c:v>41.466519999999996</c:v>
                </c:pt>
                <c:pt idx="10316">
                  <c:v>41.508279999999999</c:v>
                </c:pt>
                <c:pt idx="10317">
                  <c:v>41.548270000000002</c:v>
                </c:pt>
                <c:pt idx="10318">
                  <c:v>41.586559999999999</c:v>
                </c:pt>
                <c:pt idx="10319">
                  <c:v>41.627250000000004</c:v>
                </c:pt>
                <c:pt idx="10320">
                  <c:v>41.667619999999999</c:v>
                </c:pt>
                <c:pt idx="10321">
                  <c:v>41.708119999999994</c:v>
                </c:pt>
                <c:pt idx="10322">
                  <c:v>41.747979999999998</c:v>
                </c:pt>
                <c:pt idx="10323">
                  <c:v>41.789529999999999</c:v>
                </c:pt>
                <c:pt idx="10324">
                  <c:v>41.83126</c:v>
                </c:pt>
                <c:pt idx="10325">
                  <c:v>41.873950000000008</c:v>
                </c:pt>
                <c:pt idx="10326">
                  <c:v>41.916370000000001</c:v>
                </c:pt>
                <c:pt idx="10327">
                  <c:v>41.95476</c:v>
                </c:pt>
                <c:pt idx="10328">
                  <c:v>41.994300000000003</c:v>
                </c:pt>
                <c:pt idx="10329">
                  <c:v>42.034640000000003</c:v>
                </c:pt>
                <c:pt idx="10330">
                  <c:v>42.074770000000001</c:v>
                </c:pt>
                <c:pt idx="10331">
                  <c:v>41.948319999999995</c:v>
                </c:pt>
                <c:pt idx="10332">
                  <c:v>41.861080000000001</c:v>
                </c:pt>
                <c:pt idx="10333">
                  <c:v>41.787320000000001</c:v>
                </c:pt>
                <c:pt idx="10334">
                  <c:v>41.720509999999997</c:v>
                </c:pt>
                <c:pt idx="10335">
                  <c:v>41.658280000000005</c:v>
                </c:pt>
                <c:pt idx="10336">
                  <c:v>41.596970000000006</c:v>
                </c:pt>
                <c:pt idx="10337">
                  <c:v>41.537610000000001</c:v>
                </c:pt>
                <c:pt idx="10338">
                  <c:v>41.480159999999998</c:v>
                </c:pt>
                <c:pt idx="10339">
                  <c:v>41.422549999999994</c:v>
                </c:pt>
                <c:pt idx="10340">
                  <c:v>41.364419999999996</c:v>
                </c:pt>
                <c:pt idx="10341">
                  <c:v>41.30829</c:v>
                </c:pt>
                <c:pt idx="10342">
                  <c:v>41.252980000000001</c:v>
                </c:pt>
                <c:pt idx="10343">
                  <c:v>41.197980000000001</c:v>
                </c:pt>
                <c:pt idx="10344">
                  <c:v>41.142700000000005</c:v>
                </c:pt>
                <c:pt idx="10345">
                  <c:v>41.087400000000002</c:v>
                </c:pt>
                <c:pt idx="10346">
                  <c:v>41.031959999999998</c:v>
                </c:pt>
                <c:pt idx="10347">
                  <c:v>40.975989999999996</c:v>
                </c:pt>
                <c:pt idx="10348">
                  <c:v>40.920300000000005</c:v>
                </c:pt>
                <c:pt idx="10349">
                  <c:v>40.865609999999997</c:v>
                </c:pt>
                <c:pt idx="10350">
                  <c:v>40.811950000000003</c:v>
                </c:pt>
                <c:pt idx="10351">
                  <c:v>40.757989999999999</c:v>
                </c:pt>
                <c:pt idx="10352">
                  <c:v>40.704169999999998</c:v>
                </c:pt>
                <c:pt idx="10353">
                  <c:v>40.650389999999994</c:v>
                </c:pt>
                <c:pt idx="10354">
                  <c:v>40.596730000000001</c:v>
                </c:pt>
                <c:pt idx="10355">
                  <c:v>40.543139999999994</c:v>
                </c:pt>
                <c:pt idx="10356">
                  <c:v>40.489719999999998</c:v>
                </c:pt>
                <c:pt idx="10357">
                  <c:v>40.435890000000001</c:v>
                </c:pt>
                <c:pt idx="10358">
                  <c:v>40.383099999999999</c:v>
                </c:pt>
                <c:pt idx="10359">
                  <c:v>40.330469999999998</c:v>
                </c:pt>
                <c:pt idx="10360">
                  <c:v>40.277540000000002</c:v>
                </c:pt>
                <c:pt idx="10361">
                  <c:v>40.224310000000003</c:v>
                </c:pt>
                <c:pt idx="10362">
                  <c:v>40.171089999999992</c:v>
                </c:pt>
                <c:pt idx="10363">
                  <c:v>40.117940000000004</c:v>
                </c:pt>
                <c:pt idx="10364">
                  <c:v>40.065030000000007</c:v>
                </c:pt>
                <c:pt idx="10365">
                  <c:v>40.012429999999995</c:v>
                </c:pt>
                <c:pt idx="10366">
                  <c:v>39.959009999999999</c:v>
                </c:pt>
                <c:pt idx="10367">
                  <c:v>39.90551</c:v>
                </c:pt>
                <c:pt idx="10368">
                  <c:v>39.851930000000003</c:v>
                </c:pt>
                <c:pt idx="10369">
                  <c:v>39.798389999999998</c:v>
                </c:pt>
                <c:pt idx="10370">
                  <c:v>39.744759999999999</c:v>
                </c:pt>
                <c:pt idx="10371">
                  <c:v>39.691099999999999</c:v>
                </c:pt>
                <c:pt idx="10372">
                  <c:v>39.63749</c:v>
                </c:pt>
                <c:pt idx="10373">
                  <c:v>39.583770000000001</c:v>
                </c:pt>
                <c:pt idx="10374">
                  <c:v>39.529989999999998</c:v>
                </c:pt>
                <c:pt idx="10375">
                  <c:v>39.476529999999997</c:v>
                </c:pt>
                <c:pt idx="10376">
                  <c:v>39.42259</c:v>
                </c:pt>
                <c:pt idx="10377">
                  <c:v>39.368639999999999</c:v>
                </c:pt>
                <c:pt idx="10378">
                  <c:v>39.314749999999997</c:v>
                </c:pt>
                <c:pt idx="10379">
                  <c:v>39.260869999999997</c:v>
                </c:pt>
                <c:pt idx="10380">
                  <c:v>39.206360000000004</c:v>
                </c:pt>
                <c:pt idx="10381">
                  <c:v>39.15493</c:v>
                </c:pt>
                <c:pt idx="10382">
                  <c:v>39.102170000000001</c:v>
                </c:pt>
                <c:pt idx="10383">
                  <c:v>39.048400000000001</c:v>
                </c:pt>
                <c:pt idx="10384">
                  <c:v>38.994480000000003</c:v>
                </c:pt>
                <c:pt idx="10385">
                  <c:v>38.940600000000003</c:v>
                </c:pt>
                <c:pt idx="10386">
                  <c:v>38.886299999999999</c:v>
                </c:pt>
                <c:pt idx="10387">
                  <c:v>38.831519999999998</c:v>
                </c:pt>
                <c:pt idx="10388">
                  <c:v>38.776560000000003</c:v>
                </c:pt>
                <c:pt idx="10389">
                  <c:v>38.72287</c:v>
                </c:pt>
                <c:pt idx="10390">
                  <c:v>38.668379999999999</c:v>
                </c:pt>
                <c:pt idx="10391">
                  <c:v>38.613659999999996</c:v>
                </c:pt>
                <c:pt idx="10392">
                  <c:v>38.558790000000002</c:v>
                </c:pt>
                <c:pt idx="10393">
                  <c:v>38.503910000000005</c:v>
                </c:pt>
                <c:pt idx="10394">
                  <c:v>38.449179999999998</c:v>
                </c:pt>
                <c:pt idx="10395">
                  <c:v>38.394449999999999</c:v>
                </c:pt>
                <c:pt idx="10396">
                  <c:v>38.339649999999999</c:v>
                </c:pt>
                <c:pt idx="10397">
                  <c:v>38.285710000000002</c:v>
                </c:pt>
                <c:pt idx="10398">
                  <c:v>38.231549999999999</c:v>
                </c:pt>
                <c:pt idx="10399">
                  <c:v>38.178640000000001</c:v>
                </c:pt>
                <c:pt idx="10400">
                  <c:v>38.124310000000001</c:v>
                </c:pt>
                <c:pt idx="10401">
                  <c:v>38.069899999999997</c:v>
                </c:pt>
                <c:pt idx="10402">
                  <c:v>38.01643</c:v>
                </c:pt>
                <c:pt idx="10403">
                  <c:v>37.96255</c:v>
                </c:pt>
                <c:pt idx="10404">
                  <c:v>37.90802</c:v>
                </c:pt>
                <c:pt idx="10405">
                  <c:v>37.853520000000003</c:v>
                </c:pt>
                <c:pt idx="10406">
                  <c:v>37.798760000000001</c:v>
                </c:pt>
                <c:pt idx="10407">
                  <c:v>37.743589999999998</c:v>
                </c:pt>
                <c:pt idx="10408">
                  <c:v>37.688110000000002</c:v>
                </c:pt>
                <c:pt idx="10409">
                  <c:v>37.632599999999996</c:v>
                </c:pt>
                <c:pt idx="10410">
                  <c:v>37.577349999999996</c:v>
                </c:pt>
                <c:pt idx="10411">
                  <c:v>37.521879999999996</c:v>
                </c:pt>
                <c:pt idx="10412">
                  <c:v>37.465969999999999</c:v>
                </c:pt>
                <c:pt idx="10413">
                  <c:v>37.41028</c:v>
                </c:pt>
                <c:pt idx="10414">
                  <c:v>37.354779999999998</c:v>
                </c:pt>
                <c:pt idx="10415">
                  <c:v>37.299390000000002</c:v>
                </c:pt>
                <c:pt idx="10416">
                  <c:v>37.244009999999996</c:v>
                </c:pt>
                <c:pt idx="10417">
                  <c:v>37.188690000000001</c:v>
                </c:pt>
                <c:pt idx="10418">
                  <c:v>37.133180000000003</c:v>
                </c:pt>
                <c:pt idx="10419">
                  <c:v>37.077650000000006</c:v>
                </c:pt>
                <c:pt idx="10420">
                  <c:v>37.021929999999998</c:v>
                </c:pt>
                <c:pt idx="10421">
                  <c:v>36.966549999999998</c:v>
                </c:pt>
                <c:pt idx="10422">
                  <c:v>36.910060000000001</c:v>
                </c:pt>
                <c:pt idx="10423">
                  <c:v>36.853380000000001</c:v>
                </c:pt>
                <c:pt idx="10424">
                  <c:v>36.796479999999995</c:v>
                </c:pt>
                <c:pt idx="10425">
                  <c:v>36.739260000000002</c:v>
                </c:pt>
                <c:pt idx="10426">
                  <c:v>36.682110000000002</c:v>
                </c:pt>
                <c:pt idx="10427">
                  <c:v>36.624960000000002</c:v>
                </c:pt>
                <c:pt idx="10428">
                  <c:v>36.567720000000001</c:v>
                </c:pt>
                <c:pt idx="10429">
                  <c:v>36.510530000000003</c:v>
                </c:pt>
                <c:pt idx="10430">
                  <c:v>36.45337</c:v>
                </c:pt>
                <c:pt idx="10431">
                  <c:v>36.396480000000004</c:v>
                </c:pt>
                <c:pt idx="10432">
                  <c:v>36.339370000000002</c:v>
                </c:pt>
                <c:pt idx="10433">
                  <c:v>36.283239999999999</c:v>
                </c:pt>
                <c:pt idx="10434">
                  <c:v>36.226080000000003</c:v>
                </c:pt>
                <c:pt idx="10435">
                  <c:v>36.168979999999998</c:v>
                </c:pt>
                <c:pt idx="10436">
                  <c:v>36.112020000000001</c:v>
                </c:pt>
                <c:pt idx="10437">
                  <c:v>36.05639</c:v>
                </c:pt>
                <c:pt idx="10438">
                  <c:v>35.999469999999995</c:v>
                </c:pt>
                <c:pt idx="10439">
                  <c:v>35.942700000000002</c:v>
                </c:pt>
                <c:pt idx="10440">
                  <c:v>35.885649999999998</c:v>
                </c:pt>
                <c:pt idx="10441">
                  <c:v>35.828780000000002</c:v>
                </c:pt>
                <c:pt idx="10442">
                  <c:v>35.771630000000002</c:v>
                </c:pt>
                <c:pt idx="10443">
                  <c:v>35.713990000000003</c:v>
                </c:pt>
                <c:pt idx="10444">
                  <c:v>35.65607</c:v>
                </c:pt>
                <c:pt idx="10445">
                  <c:v>35.599739999999997</c:v>
                </c:pt>
                <c:pt idx="10446">
                  <c:v>35.543079999999996</c:v>
                </c:pt>
                <c:pt idx="10447">
                  <c:v>35.48592</c:v>
                </c:pt>
                <c:pt idx="10448">
                  <c:v>35.428709999999995</c:v>
                </c:pt>
                <c:pt idx="10449">
                  <c:v>35.371320000000004</c:v>
                </c:pt>
                <c:pt idx="10450">
                  <c:v>35.314790000000002</c:v>
                </c:pt>
                <c:pt idx="10451">
                  <c:v>35.258040000000001</c:v>
                </c:pt>
                <c:pt idx="10452">
                  <c:v>35.20026</c:v>
                </c:pt>
                <c:pt idx="10453">
                  <c:v>35.142310000000002</c:v>
                </c:pt>
                <c:pt idx="10454">
                  <c:v>35.084490000000002</c:v>
                </c:pt>
                <c:pt idx="10455">
                  <c:v>35.025959999999998</c:v>
                </c:pt>
                <c:pt idx="10456">
                  <c:v>34.967290000000006</c:v>
                </c:pt>
                <c:pt idx="10457">
                  <c:v>34.908100000000005</c:v>
                </c:pt>
                <c:pt idx="10458">
                  <c:v>34.852550000000001</c:v>
                </c:pt>
                <c:pt idx="10459">
                  <c:v>34.795870000000001</c:v>
                </c:pt>
                <c:pt idx="10460">
                  <c:v>34.73798</c:v>
                </c:pt>
                <c:pt idx="10461">
                  <c:v>34.68</c:v>
                </c:pt>
                <c:pt idx="10462">
                  <c:v>34.621420000000001</c:v>
                </c:pt>
                <c:pt idx="10463">
                  <c:v>34.561799999999998</c:v>
                </c:pt>
                <c:pt idx="10464">
                  <c:v>34.502839999999999</c:v>
                </c:pt>
                <c:pt idx="10465">
                  <c:v>34.44332</c:v>
                </c:pt>
                <c:pt idx="10466">
                  <c:v>34.383229999999998</c:v>
                </c:pt>
                <c:pt idx="10467">
                  <c:v>34.323329999999999</c:v>
                </c:pt>
                <c:pt idx="10468">
                  <c:v>34.26379</c:v>
                </c:pt>
                <c:pt idx="10469">
                  <c:v>34.204569999999997</c:v>
                </c:pt>
                <c:pt idx="10470">
                  <c:v>34.144999999999996</c:v>
                </c:pt>
                <c:pt idx="10471">
                  <c:v>34.086030000000001</c:v>
                </c:pt>
                <c:pt idx="10472">
                  <c:v>34.029020000000003</c:v>
                </c:pt>
                <c:pt idx="10473">
                  <c:v>33.970460000000003</c:v>
                </c:pt>
                <c:pt idx="10474">
                  <c:v>33.911769999999997</c:v>
                </c:pt>
                <c:pt idx="10475">
                  <c:v>33.852780000000003</c:v>
                </c:pt>
                <c:pt idx="10476">
                  <c:v>33.794019999999996</c:v>
                </c:pt>
                <c:pt idx="10477">
                  <c:v>33.735369999999996</c:v>
                </c:pt>
                <c:pt idx="10478">
                  <c:v>33.675179999999997</c:v>
                </c:pt>
                <c:pt idx="10479">
                  <c:v>33.615839999999999</c:v>
                </c:pt>
                <c:pt idx="10480">
                  <c:v>33.557299999999998</c:v>
                </c:pt>
                <c:pt idx="10481">
                  <c:v>33.495669999999997</c:v>
                </c:pt>
                <c:pt idx="10482">
                  <c:v>33.432919999999996</c:v>
                </c:pt>
                <c:pt idx="10483">
                  <c:v>33.369930000000004</c:v>
                </c:pt>
                <c:pt idx="10484">
                  <c:v>33.308439999999997</c:v>
                </c:pt>
                <c:pt idx="10485">
                  <c:v>33.24465</c:v>
                </c:pt>
                <c:pt idx="10486">
                  <c:v>33.180419999999998</c:v>
                </c:pt>
                <c:pt idx="10487">
                  <c:v>33.116349999999997</c:v>
                </c:pt>
                <c:pt idx="10488">
                  <c:v>33.051769999999998</c:v>
                </c:pt>
                <c:pt idx="10489">
                  <c:v>32.987540000000003</c:v>
                </c:pt>
                <c:pt idx="10490">
                  <c:v>32.923409999999997</c:v>
                </c:pt>
                <c:pt idx="10491">
                  <c:v>32.859079999999999</c:v>
                </c:pt>
                <c:pt idx="10492">
                  <c:v>32.79495</c:v>
                </c:pt>
                <c:pt idx="10493">
                  <c:v>32.73086</c:v>
                </c:pt>
                <c:pt idx="10494">
                  <c:v>32.666740000000004</c:v>
                </c:pt>
                <c:pt idx="10495">
                  <c:v>32.602989999999998</c:v>
                </c:pt>
                <c:pt idx="10496">
                  <c:v>32.538380000000004</c:v>
                </c:pt>
                <c:pt idx="10497">
                  <c:v>32.473579999999998</c:v>
                </c:pt>
                <c:pt idx="10498">
                  <c:v>32.408209999999997</c:v>
                </c:pt>
                <c:pt idx="10499">
                  <c:v>32.342819999999996</c:v>
                </c:pt>
                <c:pt idx="10500">
                  <c:v>32.277059999999999</c:v>
                </c:pt>
                <c:pt idx="10501">
                  <c:v>32.217910000000003</c:v>
                </c:pt>
                <c:pt idx="10502">
                  <c:v>32.15851</c:v>
                </c:pt>
                <c:pt idx="10503">
                  <c:v>32.091440000000006</c:v>
                </c:pt>
                <c:pt idx="10504">
                  <c:v>32.026490000000003</c:v>
                </c:pt>
                <c:pt idx="10505">
                  <c:v>31.958380000000002</c:v>
                </c:pt>
                <c:pt idx="10506">
                  <c:v>31.889409999999998</c:v>
                </c:pt>
                <c:pt idx="10507">
                  <c:v>31.81925</c:v>
                </c:pt>
                <c:pt idx="10508">
                  <c:v>31.747630000000001</c:v>
                </c:pt>
                <c:pt idx="10509">
                  <c:v>31.675509999999999</c:v>
                </c:pt>
                <c:pt idx="10510">
                  <c:v>31.603349999999999</c:v>
                </c:pt>
                <c:pt idx="10511">
                  <c:v>31.531370000000003</c:v>
                </c:pt>
                <c:pt idx="10512">
                  <c:v>31.459450000000004</c:v>
                </c:pt>
                <c:pt idx="10513">
                  <c:v>31.387059999999998</c:v>
                </c:pt>
                <c:pt idx="10514">
                  <c:v>31.31494</c:v>
                </c:pt>
                <c:pt idx="10515">
                  <c:v>31.242570000000001</c:v>
                </c:pt>
                <c:pt idx="10516">
                  <c:v>31.169720000000002</c:v>
                </c:pt>
                <c:pt idx="10517">
                  <c:v>31.09686</c:v>
                </c:pt>
                <c:pt idx="10518">
                  <c:v>31.023589999999999</c:v>
                </c:pt>
                <c:pt idx="10519">
                  <c:v>30.949840000000002</c:v>
                </c:pt>
                <c:pt idx="10520">
                  <c:v>30.876660000000001</c:v>
                </c:pt>
                <c:pt idx="10521">
                  <c:v>30.805159999999997</c:v>
                </c:pt>
                <c:pt idx="10522">
                  <c:v>30.733080000000001</c:v>
                </c:pt>
                <c:pt idx="10523">
                  <c:v>30.660699999999999</c:v>
                </c:pt>
                <c:pt idx="10524">
                  <c:v>30.58868</c:v>
                </c:pt>
                <c:pt idx="10525">
                  <c:v>30.516120000000001</c:v>
                </c:pt>
                <c:pt idx="10526">
                  <c:v>30.444870000000002</c:v>
                </c:pt>
                <c:pt idx="10527">
                  <c:v>30.372640000000001</c:v>
                </c:pt>
                <c:pt idx="10528">
                  <c:v>30.299170000000004</c:v>
                </c:pt>
                <c:pt idx="10529">
                  <c:v>30.22551</c:v>
                </c:pt>
                <c:pt idx="10530">
                  <c:v>30.151450000000001</c:v>
                </c:pt>
                <c:pt idx="10531">
                  <c:v>30.077460000000002</c:v>
                </c:pt>
                <c:pt idx="10532">
                  <c:v>30.005649999999999</c:v>
                </c:pt>
                <c:pt idx="10533">
                  <c:v>29.934069999999998</c:v>
                </c:pt>
                <c:pt idx="10534">
                  <c:v>29.860600000000002</c:v>
                </c:pt>
                <c:pt idx="10535">
                  <c:v>29.786090000000002</c:v>
                </c:pt>
                <c:pt idx="10536">
                  <c:v>29.711099999999998</c:v>
                </c:pt>
                <c:pt idx="10537">
                  <c:v>29.642469999999999</c:v>
                </c:pt>
                <c:pt idx="10538">
                  <c:v>29.57676</c:v>
                </c:pt>
                <c:pt idx="10539">
                  <c:v>29.50393</c:v>
                </c:pt>
                <c:pt idx="10540">
                  <c:v>29.427289999999999</c:v>
                </c:pt>
                <c:pt idx="10541">
                  <c:v>29.348849999999999</c:v>
                </c:pt>
                <c:pt idx="10542">
                  <c:v>29.269959999999998</c:v>
                </c:pt>
                <c:pt idx="10543">
                  <c:v>29.19144</c:v>
                </c:pt>
                <c:pt idx="10544">
                  <c:v>29.11168</c:v>
                </c:pt>
                <c:pt idx="10545">
                  <c:v>29.032969999999999</c:v>
                </c:pt>
                <c:pt idx="10546">
                  <c:v>28.954409999999999</c:v>
                </c:pt>
                <c:pt idx="10547">
                  <c:v>28.877220000000001</c:v>
                </c:pt>
                <c:pt idx="10548">
                  <c:v>28.802479999999999</c:v>
                </c:pt>
                <c:pt idx="10549">
                  <c:v>28.727049999999998</c:v>
                </c:pt>
                <c:pt idx="10550">
                  <c:v>28.6495</c:v>
                </c:pt>
                <c:pt idx="10551">
                  <c:v>28.57141</c:v>
                </c:pt>
                <c:pt idx="10552">
                  <c:v>28.494810000000001</c:v>
                </c:pt>
                <c:pt idx="10553">
                  <c:v>28.418130000000001</c:v>
                </c:pt>
                <c:pt idx="10554">
                  <c:v>28.341150000000003</c:v>
                </c:pt>
                <c:pt idx="10555">
                  <c:v>28.26417</c:v>
                </c:pt>
                <c:pt idx="10556">
                  <c:v>28.1845</c:v>
                </c:pt>
                <c:pt idx="10557">
                  <c:v>28.103829999999999</c:v>
                </c:pt>
                <c:pt idx="10558">
                  <c:v>28.022649999999999</c:v>
                </c:pt>
                <c:pt idx="10559">
                  <c:v>27.94107</c:v>
                </c:pt>
                <c:pt idx="10560">
                  <c:v>27.856869999999997</c:v>
                </c:pt>
                <c:pt idx="10561">
                  <c:v>27.77158</c:v>
                </c:pt>
                <c:pt idx="10562">
                  <c:v>27.689080000000001</c:v>
                </c:pt>
                <c:pt idx="10563">
                  <c:v>27.621730000000003</c:v>
                </c:pt>
                <c:pt idx="10564">
                  <c:v>27.561579999999999</c:v>
                </c:pt>
                <c:pt idx="10565">
                  <c:v>27.495329999999999</c:v>
                </c:pt>
                <c:pt idx="10566">
                  <c:v>27.42512</c:v>
                </c:pt>
                <c:pt idx="10567">
                  <c:v>27.349890000000002</c:v>
                </c:pt>
                <c:pt idx="10568">
                  <c:v>27.270319999999998</c:v>
                </c:pt>
                <c:pt idx="10569">
                  <c:v>27.187670000000001</c:v>
                </c:pt>
                <c:pt idx="10570">
                  <c:v>27.102439999999998</c:v>
                </c:pt>
                <c:pt idx="10571">
                  <c:v>27.01606</c:v>
                </c:pt>
                <c:pt idx="10572">
                  <c:v>26.926969999999997</c:v>
                </c:pt>
                <c:pt idx="10573">
                  <c:v>26.836859999999998</c:v>
                </c:pt>
                <c:pt idx="10574">
                  <c:v>26.746230000000001</c:v>
                </c:pt>
                <c:pt idx="10575">
                  <c:v>26.655470000000001</c:v>
                </c:pt>
                <c:pt idx="10576">
                  <c:v>26.564800000000002</c:v>
                </c:pt>
                <c:pt idx="10577">
                  <c:v>26.472720000000002</c:v>
                </c:pt>
                <c:pt idx="10578">
                  <c:v>26.380769999999998</c:v>
                </c:pt>
                <c:pt idx="10579">
                  <c:v>26.288119999999999</c:v>
                </c:pt>
                <c:pt idx="10580">
                  <c:v>26.195409999999999</c:v>
                </c:pt>
                <c:pt idx="10581">
                  <c:v>26.103380000000001</c:v>
                </c:pt>
                <c:pt idx="10582">
                  <c:v>26.009350000000001</c:v>
                </c:pt>
                <c:pt idx="10583">
                  <c:v>25.913469999999997</c:v>
                </c:pt>
                <c:pt idx="10584">
                  <c:v>25.81709</c:v>
                </c:pt>
                <c:pt idx="10585">
                  <c:v>25.719089999999998</c:v>
                </c:pt>
                <c:pt idx="10586">
                  <c:v>25.620739999999998</c:v>
                </c:pt>
                <c:pt idx="10587">
                  <c:v>25.525829999999999</c:v>
                </c:pt>
                <c:pt idx="10588">
                  <c:v>25.431039999999999</c:v>
                </c:pt>
                <c:pt idx="10589">
                  <c:v>25.335619999999999</c:v>
                </c:pt>
                <c:pt idx="10590">
                  <c:v>25.24221</c:v>
                </c:pt>
                <c:pt idx="10591">
                  <c:v>25.15399</c:v>
                </c:pt>
                <c:pt idx="10592">
                  <c:v>25.063659999999999</c:v>
                </c:pt>
                <c:pt idx="10593">
                  <c:v>24.971</c:v>
                </c:pt>
                <c:pt idx="10594">
                  <c:v>24.876200000000001</c:v>
                </c:pt>
                <c:pt idx="10595">
                  <c:v>24.777979999999999</c:v>
                </c:pt>
                <c:pt idx="10596">
                  <c:v>24.678140000000003</c:v>
                </c:pt>
                <c:pt idx="10597">
                  <c:v>24.576779999999999</c:v>
                </c:pt>
                <c:pt idx="10598">
                  <c:v>24.474309999999999</c:v>
                </c:pt>
                <c:pt idx="10599">
                  <c:v>24.37096</c:v>
                </c:pt>
                <c:pt idx="10600">
                  <c:v>24.267609999999998</c:v>
                </c:pt>
                <c:pt idx="10601">
                  <c:v>24.163169999999997</c:v>
                </c:pt>
                <c:pt idx="10602">
                  <c:v>24.05837</c:v>
                </c:pt>
                <c:pt idx="10603">
                  <c:v>23.953109999999999</c:v>
                </c:pt>
                <c:pt idx="10604">
                  <c:v>23.846489999999999</c:v>
                </c:pt>
                <c:pt idx="10605">
                  <c:v>23.739229999999999</c:v>
                </c:pt>
                <c:pt idx="10606">
                  <c:v>23.632480000000001</c:v>
                </c:pt>
                <c:pt idx="10607">
                  <c:v>23.525839999999999</c:v>
                </c:pt>
                <c:pt idx="10608">
                  <c:v>23.418810000000001</c:v>
                </c:pt>
                <c:pt idx="10609">
                  <c:v>23.311689999999999</c:v>
                </c:pt>
                <c:pt idx="10610">
                  <c:v>23.204370000000001</c:v>
                </c:pt>
                <c:pt idx="10611">
                  <c:v>23.09816</c:v>
                </c:pt>
                <c:pt idx="10612">
                  <c:v>22.993279999999999</c:v>
                </c:pt>
                <c:pt idx="10613">
                  <c:v>22.887740000000001</c:v>
                </c:pt>
                <c:pt idx="10614">
                  <c:v>22.783300000000001</c:v>
                </c:pt>
                <c:pt idx="10615">
                  <c:v>22.676789999999997</c:v>
                </c:pt>
                <c:pt idx="10616">
                  <c:v>22.569650000000003</c:v>
                </c:pt>
                <c:pt idx="10617">
                  <c:v>22.461859999999998</c:v>
                </c:pt>
                <c:pt idx="10618">
                  <c:v>22.35341</c:v>
                </c:pt>
                <c:pt idx="10619">
                  <c:v>22.244570000000003</c:v>
                </c:pt>
                <c:pt idx="10620">
                  <c:v>22.135509999999996</c:v>
                </c:pt>
                <c:pt idx="10621">
                  <c:v>22.02665</c:v>
                </c:pt>
                <c:pt idx="10622">
                  <c:v>21.918410000000002</c:v>
                </c:pt>
                <c:pt idx="10623">
                  <c:v>21.811590000000002</c:v>
                </c:pt>
                <c:pt idx="10624">
                  <c:v>21.70946</c:v>
                </c:pt>
                <c:pt idx="10625">
                  <c:v>21.60181</c:v>
                </c:pt>
                <c:pt idx="10626">
                  <c:v>21.4923</c:v>
                </c:pt>
                <c:pt idx="10627">
                  <c:v>21.38261</c:v>
                </c:pt>
                <c:pt idx="10628">
                  <c:v>21.271830000000001</c:v>
                </c:pt>
                <c:pt idx="10629">
                  <c:v>21.16133</c:v>
                </c:pt>
                <c:pt idx="10630">
                  <c:v>21.050810000000002</c:v>
                </c:pt>
                <c:pt idx="10631">
                  <c:v>20.94096</c:v>
                </c:pt>
                <c:pt idx="10632">
                  <c:v>20.82931</c:v>
                </c:pt>
                <c:pt idx="10633">
                  <c:v>20.716830000000002</c:v>
                </c:pt>
                <c:pt idx="10634">
                  <c:v>20.604030000000002</c:v>
                </c:pt>
                <c:pt idx="10635">
                  <c:v>20.490020000000001</c:v>
                </c:pt>
                <c:pt idx="10636">
                  <c:v>20.376300000000001</c:v>
                </c:pt>
                <c:pt idx="10637">
                  <c:v>20.262910000000002</c:v>
                </c:pt>
                <c:pt idx="10638">
                  <c:v>20.149240000000002</c:v>
                </c:pt>
                <c:pt idx="10639">
                  <c:v>20.034679999999998</c:v>
                </c:pt>
                <c:pt idx="10640">
                  <c:v>19.92033</c:v>
                </c:pt>
                <c:pt idx="10641">
                  <c:v>19.808209999999999</c:v>
                </c:pt>
                <c:pt idx="10642">
                  <c:v>19.69379</c:v>
                </c:pt>
                <c:pt idx="10643">
                  <c:v>19.577929999999999</c:v>
                </c:pt>
                <c:pt idx="10644">
                  <c:v>19.460989999999999</c:v>
                </c:pt>
                <c:pt idx="10645">
                  <c:v>19.344059999999999</c:v>
                </c:pt>
                <c:pt idx="10646">
                  <c:v>19.22749</c:v>
                </c:pt>
                <c:pt idx="10647">
                  <c:v>19.11045</c:v>
                </c:pt>
                <c:pt idx="10648">
                  <c:v>18.99343</c:v>
                </c:pt>
                <c:pt idx="10649">
                  <c:v>18.876339999999999</c:v>
                </c:pt>
                <c:pt idx="10650">
                  <c:v>18.759159999999998</c:v>
                </c:pt>
                <c:pt idx="10651">
                  <c:v>18.64179</c:v>
                </c:pt>
                <c:pt idx="10652">
                  <c:v>18.524940000000001</c:v>
                </c:pt>
                <c:pt idx="10653">
                  <c:v>18.410150000000002</c:v>
                </c:pt>
                <c:pt idx="10654">
                  <c:v>18.29618</c:v>
                </c:pt>
                <c:pt idx="10655">
                  <c:v>18.181139999999999</c:v>
                </c:pt>
                <c:pt idx="10656">
                  <c:v>18.065570000000001</c:v>
                </c:pt>
                <c:pt idx="10657">
                  <c:v>17.94923</c:v>
                </c:pt>
                <c:pt idx="10658">
                  <c:v>17.832170000000001</c:v>
                </c:pt>
                <c:pt idx="10659">
                  <c:v>17.714589999999998</c:v>
                </c:pt>
                <c:pt idx="10660">
                  <c:v>17.59703</c:v>
                </c:pt>
                <c:pt idx="10661">
                  <c:v>17.479299999999999</c:v>
                </c:pt>
                <c:pt idx="10662">
                  <c:v>17.363109999999999</c:v>
                </c:pt>
                <c:pt idx="10663">
                  <c:v>17.246400000000001</c:v>
                </c:pt>
                <c:pt idx="10664">
                  <c:v>17.129239999999999</c:v>
                </c:pt>
                <c:pt idx="10665">
                  <c:v>17.012499999999999</c:v>
                </c:pt>
                <c:pt idx="10666">
                  <c:v>16.895489999999999</c:v>
                </c:pt>
                <c:pt idx="10667">
                  <c:v>16.779</c:v>
                </c:pt>
                <c:pt idx="10668">
                  <c:v>16.661919999999999</c:v>
                </c:pt>
                <c:pt idx="10669">
                  <c:v>16.544219999999999</c:v>
                </c:pt>
                <c:pt idx="10670">
                  <c:v>16.42624</c:v>
                </c:pt>
                <c:pt idx="10671">
                  <c:v>16.308130000000002</c:v>
                </c:pt>
                <c:pt idx="10672">
                  <c:v>16.189990000000002</c:v>
                </c:pt>
                <c:pt idx="10673">
                  <c:v>16.071750000000002</c:v>
                </c:pt>
                <c:pt idx="10674">
                  <c:v>15.953580000000001</c:v>
                </c:pt>
                <c:pt idx="10675">
                  <c:v>15.835470000000001</c:v>
                </c:pt>
                <c:pt idx="10676">
                  <c:v>15.717669999999998</c:v>
                </c:pt>
                <c:pt idx="10677">
                  <c:v>15.599730000000001</c:v>
                </c:pt>
                <c:pt idx="10678">
                  <c:v>15.48185</c:v>
                </c:pt>
                <c:pt idx="10679">
                  <c:v>15.36477</c:v>
                </c:pt>
                <c:pt idx="10680">
                  <c:v>15.25088</c:v>
                </c:pt>
                <c:pt idx="10681">
                  <c:v>15.13968</c:v>
                </c:pt>
                <c:pt idx="10682">
                  <c:v>15.025829999999999</c:v>
                </c:pt>
                <c:pt idx="10683">
                  <c:v>14.9109</c:v>
                </c:pt>
                <c:pt idx="10684">
                  <c:v>14.794309999999999</c:v>
                </c:pt>
                <c:pt idx="10685">
                  <c:v>14.676860000000001</c:v>
                </c:pt>
                <c:pt idx="10686">
                  <c:v>14.55889</c:v>
                </c:pt>
                <c:pt idx="10687">
                  <c:v>14.44126</c:v>
                </c:pt>
                <c:pt idx="10688">
                  <c:v>14.32493</c:v>
                </c:pt>
                <c:pt idx="10689">
                  <c:v>14.209440000000001</c:v>
                </c:pt>
                <c:pt idx="10690">
                  <c:v>14.092960000000001</c:v>
                </c:pt>
                <c:pt idx="10691">
                  <c:v>13.975619999999999</c:v>
                </c:pt>
                <c:pt idx="10692">
                  <c:v>13.857999999999999</c:v>
                </c:pt>
                <c:pt idx="10693">
                  <c:v>13.739559999999999</c:v>
                </c:pt>
                <c:pt idx="10694">
                  <c:v>13.621080000000001</c:v>
                </c:pt>
                <c:pt idx="10695">
                  <c:v>13.502460000000001</c:v>
                </c:pt>
                <c:pt idx="10696">
                  <c:v>13.384</c:v>
                </c:pt>
                <c:pt idx="10697">
                  <c:v>13.26538</c:v>
                </c:pt>
                <c:pt idx="10698">
                  <c:v>13.14672</c:v>
                </c:pt>
                <c:pt idx="10699">
                  <c:v>13.028230000000001</c:v>
                </c:pt>
                <c:pt idx="10700">
                  <c:v>12.90978</c:v>
                </c:pt>
                <c:pt idx="10701">
                  <c:v>12.791490000000001</c:v>
                </c:pt>
                <c:pt idx="10702">
                  <c:v>12.67426</c:v>
                </c:pt>
                <c:pt idx="10703">
                  <c:v>12.556899999999999</c:v>
                </c:pt>
                <c:pt idx="10704">
                  <c:v>12.439070000000001</c:v>
                </c:pt>
                <c:pt idx="10705">
                  <c:v>12.321279999999998</c:v>
                </c:pt>
                <c:pt idx="10706">
                  <c:v>12.203329999999999</c:v>
                </c:pt>
                <c:pt idx="10707">
                  <c:v>12.085609999999999</c:v>
                </c:pt>
                <c:pt idx="10708">
                  <c:v>11.967600000000001</c:v>
                </c:pt>
                <c:pt idx="10709">
                  <c:v>11.849550000000001</c:v>
                </c:pt>
                <c:pt idx="10710">
                  <c:v>11.73189</c:v>
                </c:pt>
                <c:pt idx="10711">
                  <c:v>11.61538</c:v>
                </c:pt>
                <c:pt idx="10712">
                  <c:v>11.49933</c:v>
                </c:pt>
                <c:pt idx="10713">
                  <c:v>11.382820000000001</c:v>
                </c:pt>
                <c:pt idx="10714">
                  <c:v>11.265470000000001</c:v>
                </c:pt>
                <c:pt idx="10715">
                  <c:v>11.14789</c:v>
                </c:pt>
                <c:pt idx="10716">
                  <c:v>11.029920000000001</c:v>
                </c:pt>
                <c:pt idx="10717">
                  <c:v>10.911850000000001</c:v>
                </c:pt>
                <c:pt idx="10718">
                  <c:v>10.794119999999999</c:v>
                </c:pt>
                <c:pt idx="10719">
                  <c:v>10.6775</c:v>
                </c:pt>
                <c:pt idx="10720">
                  <c:v>10.56058</c:v>
                </c:pt>
                <c:pt idx="10721">
                  <c:v>10.442880000000001</c:v>
                </c:pt>
                <c:pt idx="10722">
                  <c:v>10.325109999999999</c:v>
                </c:pt>
                <c:pt idx="10723">
                  <c:v>10.207280000000001</c:v>
                </c:pt>
                <c:pt idx="10724">
                  <c:v>10.090479999999999</c:v>
                </c:pt>
                <c:pt idx="10725">
                  <c:v>9.9789239999999992</c:v>
                </c:pt>
                <c:pt idx="10726">
                  <c:v>9.8635169999999999</c:v>
                </c:pt>
                <c:pt idx="10727">
                  <c:v>9.7491909999999997</c:v>
                </c:pt>
                <c:pt idx="10728">
                  <c:v>9.6328209999999999</c:v>
                </c:pt>
                <c:pt idx="10729">
                  <c:v>9.514660000000001</c:v>
                </c:pt>
                <c:pt idx="10730">
                  <c:v>9.3967799999999997</c:v>
                </c:pt>
                <c:pt idx="10731">
                  <c:v>9.2787350000000011</c:v>
                </c:pt>
                <c:pt idx="10732">
                  <c:v>9.1607019999999988</c:v>
                </c:pt>
                <c:pt idx="10733">
                  <c:v>9.0425839999999997</c:v>
                </c:pt>
                <c:pt idx="10734">
                  <c:v>8.9243670000000002</c:v>
                </c:pt>
                <c:pt idx="10735">
                  <c:v>8.8061240000000005</c:v>
                </c:pt>
                <c:pt idx="10736">
                  <c:v>8.6878589999999996</c:v>
                </c:pt>
                <c:pt idx="10737">
                  <c:v>8.569818999999999</c:v>
                </c:pt>
                <c:pt idx="10738">
                  <c:v>8.451981</c:v>
                </c:pt>
                <c:pt idx="10739">
                  <c:v>8.336843</c:v>
                </c:pt>
                <c:pt idx="10740">
                  <c:v>8.2217570000000002</c:v>
                </c:pt>
                <c:pt idx="10741">
                  <c:v>8.1056450000000009</c:v>
                </c:pt>
                <c:pt idx="10742">
                  <c:v>7.9880329999999997</c:v>
                </c:pt>
                <c:pt idx="10743">
                  <c:v>7.8702309999999995</c:v>
                </c:pt>
                <c:pt idx="10744">
                  <c:v>7.7521510000000005</c:v>
                </c:pt>
                <c:pt idx="10745">
                  <c:v>7.6342059999999998</c:v>
                </c:pt>
                <c:pt idx="10746">
                  <c:v>7.5169750000000004</c:v>
                </c:pt>
                <c:pt idx="10747">
                  <c:v>7.3998569999999999</c:v>
                </c:pt>
                <c:pt idx="10748">
                  <c:v>7.2838150000000006</c:v>
                </c:pt>
                <c:pt idx="10749">
                  <c:v>7.1677759999999999</c:v>
                </c:pt>
                <c:pt idx="10750">
                  <c:v>7.0516839999999998</c:v>
                </c:pt>
                <c:pt idx="10751">
                  <c:v>6.9348969999999994</c:v>
                </c:pt>
                <c:pt idx="10752">
                  <c:v>6.8184420000000001</c:v>
                </c:pt>
                <c:pt idx="10753">
                  <c:v>6.7005789999999994</c:v>
                </c:pt>
                <c:pt idx="10754">
                  <c:v>6.5823390000000002</c:v>
                </c:pt>
                <c:pt idx="10755">
                  <c:v>6.465033</c:v>
                </c:pt>
                <c:pt idx="10756">
                  <c:v>6.3483920000000005</c:v>
                </c:pt>
                <c:pt idx="10757">
                  <c:v>6.2302650000000002</c:v>
                </c:pt>
                <c:pt idx="10758">
                  <c:v>6.1122800000000002</c:v>
                </c:pt>
                <c:pt idx="10759">
                  <c:v>5.9939339999999994</c:v>
                </c:pt>
                <c:pt idx="10760">
                  <c:v>5.8756170000000001</c:v>
                </c:pt>
                <c:pt idx="10761">
                  <c:v>5.7571830000000004</c:v>
                </c:pt>
                <c:pt idx="10762">
                  <c:v>5.638814</c:v>
                </c:pt>
                <c:pt idx="10763">
                  <c:v>5.52041</c:v>
                </c:pt>
                <c:pt idx="10764">
                  <c:v>5.4020169999999998</c:v>
                </c:pt>
                <c:pt idx="10765">
                  <c:v>5.2842089999999997</c:v>
                </c:pt>
                <c:pt idx="10766">
                  <c:v>5.1678840000000008</c:v>
                </c:pt>
                <c:pt idx="10767">
                  <c:v>5.0511160000000004</c:v>
                </c:pt>
                <c:pt idx="10768">
                  <c:v>4.9331740000000002</c:v>
                </c:pt>
                <c:pt idx="10769">
                  <c:v>4.8148730000000004</c:v>
                </c:pt>
                <c:pt idx="10770">
                  <c:v>4.6974219999999995</c:v>
                </c:pt>
                <c:pt idx="10771">
                  <c:v>4.5799380000000003</c:v>
                </c:pt>
                <c:pt idx="10772">
                  <c:v>4.4638410000000004</c:v>
                </c:pt>
                <c:pt idx="10773">
                  <c:v>4.3473949999999997</c:v>
                </c:pt>
                <c:pt idx="10774">
                  <c:v>4.2302840000000002</c:v>
                </c:pt>
                <c:pt idx="10775">
                  <c:v>4.1144229999999995</c:v>
                </c:pt>
                <c:pt idx="10776">
                  <c:v>3.9977559999999999</c:v>
                </c:pt>
                <c:pt idx="10777">
                  <c:v>3.88009</c:v>
                </c:pt>
                <c:pt idx="10778">
                  <c:v>3.7623309999999996</c:v>
                </c:pt>
                <c:pt idx="10779">
                  <c:v>3.6446620000000003</c:v>
                </c:pt>
                <c:pt idx="10780">
                  <c:v>3.5268070000000002</c:v>
                </c:pt>
                <c:pt idx="10781">
                  <c:v>3.408989</c:v>
                </c:pt>
                <c:pt idx="10782">
                  <c:v>3.2909349999999997</c:v>
                </c:pt>
                <c:pt idx="10783">
                  <c:v>3.1727620000000001</c:v>
                </c:pt>
                <c:pt idx="10784">
                  <c:v>3.0545599999999999</c:v>
                </c:pt>
                <c:pt idx="10785">
                  <c:v>2.9361410000000001</c:v>
                </c:pt>
                <c:pt idx="10786">
                  <c:v>2.8185739999999999</c:v>
                </c:pt>
                <c:pt idx="10787">
                  <c:v>2.70519</c:v>
                </c:pt>
                <c:pt idx="10788">
                  <c:v>2.6060280000000002</c:v>
                </c:pt>
                <c:pt idx="10789">
                  <c:v>2.50739</c:v>
                </c:pt>
                <c:pt idx="10790">
                  <c:v>2.4020589999999999</c:v>
                </c:pt>
                <c:pt idx="10791">
                  <c:v>2.2924130000000003</c:v>
                </c:pt>
                <c:pt idx="10792">
                  <c:v>2.1757809999999997</c:v>
                </c:pt>
                <c:pt idx="10793">
                  <c:v>2.058354</c:v>
                </c:pt>
                <c:pt idx="10794">
                  <c:v>1.9406319999999999</c:v>
                </c:pt>
                <c:pt idx="10795">
                  <c:v>1.8235699999999999</c:v>
                </c:pt>
                <c:pt idx="10796">
                  <c:v>1.7057959999999999</c:v>
                </c:pt>
                <c:pt idx="10797">
                  <c:v>1.5879029999999998</c:v>
                </c:pt>
                <c:pt idx="10798">
                  <c:v>1.469644</c:v>
                </c:pt>
                <c:pt idx="10799">
                  <c:v>1.3512579999999998</c:v>
                </c:pt>
                <c:pt idx="10800">
                  <c:v>1.232834</c:v>
                </c:pt>
                <c:pt idx="10801">
                  <c:v>1.114492</c:v>
                </c:pt>
                <c:pt idx="10802">
                  <c:v>0.9965177999999999</c:v>
                </c:pt>
                <c:pt idx="10803">
                  <c:v>0.87871699999999997</c:v>
                </c:pt>
                <c:pt idx="10804">
                  <c:v>0.76086520000000002</c:v>
                </c:pt>
                <c:pt idx="10805">
                  <c:v>0.64259469999999996</c:v>
                </c:pt>
                <c:pt idx="10806">
                  <c:v>0.52472470000000004</c:v>
                </c:pt>
                <c:pt idx="10807">
                  <c:v>0.40654660000000004</c:v>
                </c:pt>
                <c:pt idx="10808">
                  <c:v>0.28814699999999999</c:v>
                </c:pt>
                <c:pt idx="10809">
                  <c:v>0.1698202</c:v>
                </c:pt>
                <c:pt idx="10810">
                  <c:v>5.1486489999999996E-2</c:v>
                </c:pt>
                <c:pt idx="10811">
                  <c:v>-6.6588220000000004E-2</c:v>
                </c:pt>
                <c:pt idx="10812">
                  <c:v>-0.18516089999999999</c:v>
                </c:pt>
                <c:pt idx="10813">
                  <c:v>-0.30297399999999997</c:v>
                </c:pt>
                <c:pt idx="10814">
                  <c:v>-0.41946499999999998</c:v>
                </c:pt>
                <c:pt idx="10815">
                  <c:v>-0.53291379999999999</c:v>
                </c:pt>
                <c:pt idx="10816">
                  <c:v>-0.64586389999999994</c:v>
                </c:pt>
                <c:pt idx="10817">
                  <c:v>-0.76239760000000001</c:v>
                </c:pt>
                <c:pt idx="10818">
                  <c:v>-0.88014709999999996</c:v>
                </c:pt>
                <c:pt idx="10819">
                  <c:v>-0.99815150000000008</c:v>
                </c:pt>
                <c:pt idx="10820">
                  <c:v>-1.1162479999999999</c:v>
                </c:pt>
                <c:pt idx="10821">
                  <c:v>-1.234359</c:v>
                </c:pt>
                <c:pt idx="10822">
                  <c:v>-1.3523170000000002</c:v>
                </c:pt>
                <c:pt idx="10823">
                  <c:v>-1.4705860000000002</c:v>
                </c:pt>
                <c:pt idx="10824">
                  <c:v>-1.5884809999999998</c:v>
                </c:pt>
                <c:pt idx="10825">
                  <c:v>-1.706515</c:v>
                </c:pt>
                <c:pt idx="10826">
                  <c:v>-1.8242849999999999</c:v>
                </c:pt>
                <c:pt idx="10827">
                  <c:v>-1.9412720000000001</c:v>
                </c:pt>
                <c:pt idx="10828">
                  <c:v>-2.05715</c:v>
                </c:pt>
                <c:pt idx="10829">
                  <c:v>-2.171386</c:v>
                </c:pt>
                <c:pt idx="10830">
                  <c:v>-2.2853439999999998</c:v>
                </c:pt>
                <c:pt idx="10831">
                  <c:v>-2.4002249999999998</c:v>
                </c:pt>
                <c:pt idx="10832">
                  <c:v>-2.516391</c:v>
                </c:pt>
                <c:pt idx="10833">
                  <c:v>-2.6335809999999999</c:v>
                </c:pt>
                <c:pt idx="10834">
                  <c:v>-2.7511239999999999</c:v>
                </c:pt>
                <c:pt idx="10835">
                  <c:v>-2.869192</c:v>
                </c:pt>
                <c:pt idx="10836">
                  <c:v>-2.9873430000000001</c:v>
                </c:pt>
                <c:pt idx="10837">
                  <c:v>-3.105521</c:v>
                </c:pt>
                <c:pt idx="10838">
                  <c:v>-3.2235780000000003</c:v>
                </c:pt>
                <c:pt idx="10839">
                  <c:v>-3.341691</c:v>
                </c:pt>
                <c:pt idx="10840">
                  <c:v>-3.4598420000000001</c:v>
                </c:pt>
                <c:pt idx="10841">
                  <c:v>-3.5780099999999999</c:v>
                </c:pt>
                <c:pt idx="10842">
                  <c:v>-3.6951590000000003</c:v>
                </c:pt>
                <c:pt idx="10843">
                  <c:v>-3.8123050000000003</c:v>
                </c:pt>
                <c:pt idx="10844">
                  <c:v>-3.9240399999999998</c:v>
                </c:pt>
                <c:pt idx="10845">
                  <c:v>-4.039396</c:v>
                </c:pt>
                <c:pt idx="10846">
                  <c:v>-4.1562139999999994</c:v>
                </c:pt>
                <c:pt idx="10847">
                  <c:v>-4.2740359999999997</c:v>
                </c:pt>
                <c:pt idx="10848">
                  <c:v>-4.3911509999999998</c:v>
                </c:pt>
                <c:pt idx="10849">
                  <c:v>-4.507873</c:v>
                </c:pt>
                <c:pt idx="10850">
                  <c:v>-4.6244170000000002</c:v>
                </c:pt>
                <c:pt idx="10851">
                  <c:v>-4.7414430000000003</c:v>
                </c:pt>
                <c:pt idx="10852">
                  <c:v>-4.8586049999999998</c:v>
                </c:pt>
                <c:pt idx="10853">
                  <c:v>-4.97654</c:v>
                </c:pt>
                <c:pt idx="10854">
                  <c:v>-5.094538</c:v>
                </c:pt>
                <c:pt idx="10855">
                  <c:v>-5.2124939999999995</c:v>
                </c:pt>
                <c:pt idx="10856">
                  <c:v>-5.3304410000000004</c:v>
                </c:pt>
                <c:pt idx="10857">
                  <c:v>-5.4482970000000002</c:v>
                </c:pt>
                <c:pt idx="10858">
                  <c:v>-5.5660229999999995</c:v>
                </c:pt>
                <c:pt idx="10859">
                  <c:v>-5.6833419999999997</c:v>
                </c:pt>
                <c:pt idx="10860">
                  <c:v>-5.801469</c:v>
                </c:pt>
                <c:pt idx="10861">
                  <c:v>-5.9196559999999998</c:v>
                </c:pt>
                <c:pt idx="10862">
                  <c:v>-6.0365899999999995</c:v>
                </c:pt>
                <c:pt idx="10863">
                  <c:v>-6.1540589999999993</c:v>
                </c:pt>
                <c:pt idx="10864">
                  <c:v>-6.271757</c:v>
                </c:pt>
                <c:pt idx="10865">
                  <c:v>-6.3894700000000002</c:v>
                </c:pt>
                <c:pt idx="10866">
                  <c:v>-6.5068599999999996</c:v>
                </c:pt>
                <c:pt idx="10867">
                  <c:v>-6.6245390000000004</c:v>
                </c:pt>
                <c:pt idx="10868">
                  <c:v>-6.7431200000000002</c:v>
                </c:pt>
                <c:pt idx="10869">
                  <c:v>-6.8579599999999994</c:v>
                </c:pt>
                <c:pt idx="10870">
                  <c:v>-6.9731520000000007</c:v>
                </c:pt>
                <c:pt idx="10871">
                  <c:v>-7.0889000000000006</c:v>
                </c:pt>
                <c:pt idx="10872">
                  <c:v>-7.2056690000000003</c:v>
                </c:pt>
                <c:pt idx="10873">
                  <c:v>-7.3224990000000005</c:v>
                </c:pt>
                <c:pt idx="10874">
                  <c:v>-7.4397739999999999</c:v>
                </c:pt>
                <c:pt idx="10875">
                  <c:v>-7.5567980000000006</c:v>
                </c:pt>
                <c:pt idx="10876">
                  <c:v>-7.6737149999999996</c:v>
                </c:pt>
                <c:pt idx="10877">
                  <c:v>-7.7911790000000005</c:v>
                </c:pt>
                <c:pt idx="10878">
                  <c:v>-7.9084679999999992</c:v>
                </c:pt>
                <c:pt idx="10879">
                  <c:v>-8.0255130000000001</c:v>
                </c:pt>
                <c:pt idx="10880">
                  <c:v>-8.1424219999999998</c:v>
                </c:pt>
                <c:pt idx="10881">
                  <c:v>-8.2585689999999996</c:v>
                </c:pt>
                <c:pt idx="10882">
                  <c:v>-8.3753330000000012</c:v>
                </c:pt>
                <c:pt idx="10883">
                  <c:v>-8.4924060000000008</c:v>
                </c:pt>
                <c:pt idx="10884">
                  <c:v>-8.6097509999999993</c:v>
                </c:pt>
                <c:pt idx="10885">
                  <c:v>-8.7271140000000003</c:v>
                </c:pt>
                <c:pt idx="10886">
                  <c:v>-8.8445280000000004</c:v>
                </c:pt>
                <c:pt idx="10887">
                  <c:v>-8.9616980000000002</c:v>
                </c:pt>
                <c:pt idx="10888">
                  <c:v>-9.0787829999999996</c:v>
                </c:pt>
                <c:pt idx="10889">
                  <c:v>-9.1956760000000006</c:v>
                </c:pt>
                <c:pt idx="10890">
                  <c:v>-9.3121729999999996</c:v>
                </c:pt>
                <c:pt idx="10891">
                  <c:v>-9.4286820000000002</c:v>
                </c:pt>
                <c:pt idx="10892">
                  <c:v>-9.5450820000000007</c:v>
                </c:pt>
                <c:pt idx="10893">
                  <c:v>-9.6614459999999998</c:v>
                </c:pt>
                <c:pt idx="10894">
                  <c:v>-9.7785720000000005</c:v>
                </c:pt>
                <c:pt idx="10895">
                  <c:v>-9.8947570000000002</c:v>
                </c:pt>
                <c:pt idx="10896">
                  <c:v>-10.01028</c:v>
                </c:pt>
                <c:pt idx="10897">
                  <c:v>-10.12311</c:v>
                </c:pt>
                <c:pt idx="10898">
                  <c:v>-10.239180000000001</c:v>
                </c:pt>
                <c:pt idx="10899">
                  <c:v>-10.356110000000001</c:v>
                </c:pt>
                <c:pt idx="10900">
                  <c:v>-10.47307</c:v>
                </c:pt>
                <c:pt idx="10901">
                  <c:v>-10.589980000000001</c:v>
                </c:pt>
                <c:pt idx="10902">
                  <c:v>-10.706770000000001</c:v>
                </c:pt>
                <c:pt idx="10903">
                  <c:v>-10.823590000000001</c:v>
                </c:pt>
                <c:pt idx="10904">
                  <c:v>-10.940399999999999</c:v>
                </c:pt>
                <c:pt idx="10905">
                  <c:v>-11.05672</c:v>
                </c:pt>
                <c:pt idx="10906">
                  <c:v>-11.17286</c:v>
                </c:pt>
                <c:pt idx="10907">
                  <c:v>-11.28951</c:v>
                </c:pt>
                <c:pt idx="10908">
                  <c:v>-11.406330000000001</c:v>
                </c:pt>
                <c:pt idx="10909">
                  <c:v>-11.523060000000001</c:v>
                </c:pt>
                <c:pt idx="10910">
                  <c:v>-11.638960000000001</c:v>
                </c:pt>
                <c:pt idx="10911">
                  <c:v>-11.75332</c:v>
                </c:pt>
                <c:pt idx="10912">
                  <c:v>-11.86694</c:v>
                </c:pt>
                <c:pt idx="10913">
                  <c:v>-11.982520000000001</c:v>
                </c:pt>
                <c:pt idx="10914">
                  <c:v>-12.099</c:v>
                </c:pt>
                <c:pt idx="10915">
                  <c:v>-12.21522</c:v>
                </c:pt>
                <c:pt idx="10916">
                  <c:v>-12.330920000000001</c:v>
                </c:pt>
                <c:pt idx="10917">
                  <c:v>-12.444120000000002</c:v>
                </c:pt>
                <c:pt idx="10918">
                  <c:v>-12.559659999999999</c:v>
                </c:pt>
                <c:pt idx="10919">
                  <c:v>-12.672270000000001</c:v>
                </c:pt>
                <c:pt idx="10920">
                  <c:v>-12.78619</c:v>
                </c:pt>
                <c:pt idx="10921">
                  <c:v>-12.90211</c:v>
                </c:pt>
                <c:pt idx="10922">
                  <c:v>-13.018520000000001</c:v>
                </c:pt>
                <c:pt idx="10923">
                  <c:v>-13.13326</c:v>
                </c:pt>
                <c:pt idx="10924">
                  <c:v>-13.249370000000001</c:v>
                </c:pt>
                <c:pt idx="10925">
                  <c:v>-13.365910000000001</c:v>
                </c:pt>
                <c:pt idx="10926">
                  <c:v>-13.481590000000001</c:v>
                </c:pt>
                <c:pt idx="10927">
                  <c:v>-13.595870000000001</c:v>
                </c:pt>
                <c:pt idx="10928">
                  <c:v>-13.715340000000001</c:v>
                </c:pt>
                <c:pt idx="10929">
                  <c:v>-13.834439999999999</c:v>
                </c:pt>
                <c:pt idx="10930">
                  <c:v>-13.952480000000001</c:v>
                </c:pt>
                <c:pt idx="10931">
                  <c:v>-14.069789999999999</c:v>
                </c:pt>
                <c:pt idx="10932">
                  <c:v>-14.187430000000001</c:v>
                </c:pt>
                <c:pt idx="10933">
                  <c:v>-14.305000000000001</c:v>
                </c:pt>
                <c:pt idx="10934">
                  <c:v>-14.422269999999999</c:v>
                </c:pt>
                <c:pt idx="10935">
                  <c:v>-14.53927</c:v>
                </c:pt>
                <c:pt idx="10936">
                  <c:v>-14.655899999999999</c:v>
                </c:pt>
                <c:pt idx="10937">
                  <c:v>-14.773400000000001</c:v>
                </c:pt>
                <c:pt idx="10938">
                  <c:v>-14.890639999999999</c:v>
                </c:pt>
                <c:pt idx="10939">
                  <c:v>-15.007839999999998</c:v>
                </c:pt>
                <c:pt idx="10940">
                  <c:v>-15.124979999999999</c:v>
                </c:pt>
                <c:pt idx="10941">
                  <c:v>-15.24202</c:v>
                </c:pt>
                <c:pt idx="10942">
                  <c:v>-15.35895</c:v>
                </c:pt>
                <c:pt idx="10943">
                  <c:v>-15.475449999999999</c:v>
                </c:pt>
                <c:pt idx="10944">
                  <c:v>-15.591740000000001</c:v>
                </c:pt>
                <c:pt idx="10945">
                  <c:v>-15.70749</c:v>
                </c:pt>
                <c:pt idx="10946">
                  <c:v>-15.82329</c:v>
                </c:pt>
                <c:pt idx="10947">
                  <c:v>-15.93946</c:v>
                </c:pt>
                <c:pt idx="10948">
                  <c:v>-16.056010000000001</c:v>
                </c:pt>
                <c:pt idx="10949">
                  <c:v>-16.173249999999999</c:v>
                </c:pt>
                <c:pt idx="10950">
                  <c:v>-16.28932</c:v>
                </c:pt>
                <c:pt idx="10951">
                  <c:v>-16.406289999999998</c:v>
                </c:pt>
                <c:pt idx="10952">
                  <c:v>-16.52346</c:v>
                </c:pt>
                <c:pt idx="10953">
                  <c:v>-16.64038</c:v>
                </c:pt>
                <c:pt idx="10954">
                  <c:v>-16.757169999999999</c:v>
                </c:pt>
                <c:pt idx="10955">
                  <c:v>-16.872990000000001</c:v>
                </c:pt>
                <c:pt idx="10956">
                  <c:v>-16.98977</c:v>
                </c:pt>
                <c:pt idx="10957">
                  <c:v>-17.10642</c:v>
                </c:pt>
                <c:pt idx="10958">
                  <c:v>-17.223219999999998</c:v>
                </c:pt>
                <c:pt idx="10959">
                  <c:v>-17.339489999999998</c:v>
                </c:pt>
                <c:pt idx="10960">
                  <c:v>-17.456339999999997</c:v>
                </c:pt>
                <c:pt idx="10961">
                  <c:v>-17.572600000000001</c:v>
                </c:pt>
                <c:pt idx="10962">
                  <c:v>-17.688559999999999</c:v>
                </c:pt>
                <c:pt idx="10963">
                  <c:v>-17.803260000000002</c:v>
                </c:pt>
                <c:pt idx="10964">
                  <c:v>-17.918419999999998</c:v>
                </c:pt>
                <c:pt idx="10965">
                  <c:v>-18.034010000000002</c:v>
                </c:pt>
                <c:pt idx="10966">
                  <c:v>-18.149340000000002</c:v>
                </c:pt>
                <c:pt idx="10967">
                  <c:v>-18.265239999999999</c:v>
                </c:pt>
                <c:pt idx="10968">
                  <c:v>-18.381149999999998</c:v>
                </c:pt>
                <c:pt idx="10969">
                  <c:v>-18.49549</c:v>
                </c:pt>
                <c:pt idx="10970">
                  <c:v>-18.611530000000002</c:v>
                </c:pt>
                <c:pt idx="10971">
                  <c:v>-18.727029999999999</c:v>
                </c:pt>
                <c:pt idx="10972">
                  <c:v>-18.841239999999999</c:v>
                </c:pt>
                <c:pt idx="10973">
                  <c:v>-18.95722</c:v>
                </c:pt>
                <c:pt idx="10974">
                  <c:v>-19.071100000000001</c:v>
                </c:pt>
                <c:pt idx="10975">
                  <c:v>-19.18779</c:v>
                </c:pt>
                <c:pt idx="10976">
                  <c:v>-19.303609999999999</c:v>
                </c:pt>
                <c:pt idx="10977">
                  <c:v>-19.419740000000001</c:v>
                </c:pt>
                <c:pt idx="10978">
                  <c:v>-19.535920000000001</c:v>
                </c:pt>
                <c:pt idx="10979">
                  <c:v>-19.651489999999999</c:v>
                </c:pt>
                <c:pt idx="10980">
                  <c:v>-19.766749999999998</c:v>
                </c:pt>
                <c:pt idx="10981">
                  <c:v>-19.87884</c:v>
                </c:pt>
                <c:pt idx="10982">
                  <c:v>-19.99456</c:v>
                </c:pt>
                <c:pt idx="10983">
                  <c:v>-20.110869999999998</c:v>
                </c:pt>
                <c:pt idx="10984">
                  <c:v>-20.227499999999999</c:v>
                </c:pt>
                <c:pt idx="10985">
                  <c:v>-20.344250000000002</c:v>
                </c:pt>
                <c:pt idx="10986">
                  <c:v>-20.461120000000001</c:v>
                </c:pt>
                <c:pt idx="10987">
                  <c:v>-20.57788</c:v>
                </c:pt>
                <c:pt idx="10988">
                  <c:v>-20.693629999999999</c:v>
                </c:pt>
                <c:pt idx="10989">
                  <c:v>-20.809220000000003</c:v>
                </c:pt>
                <c:pt idx="10990">
                  <c:v>-20.925060000000002</c:v>
                </c:pt>
                <c:pt idx="10991">
                  <c:v>-21.040279999999999</c:v>
                </c:pt>
                <c:pt idx="10992">
                  <c:v>-21.155760000000001</c:v>
                </c:pt>
                <c:pt idx="10993">
                  <c:v>-21.269539999999999</c:v>
                </c:pt>
                <c:pt idx="10994">
                  <c:v>-21.381820000000001</c:v>
                </c:pt>
                <c:pt idx="10995">
                  <c:v>-21.493090000000002</c:v>
                </c:pt>
                <c:pt idx="10996">
                  <c:v>-21.605069999999998</c:v>
                </c:pt>
                <c:pt idx="10997">
                  <c:v>-21.706759999999999</c:v>
                </c:pt>
                <c:pt idx="10998">
                  <c:v>-21.818810000000003</c:v>
                </c:pt>
                <c:pt idx="10999">
                  <c:v>-21.933669999999999</c:v>
                </c:pt>
                <c:pt idx="11000">
                  <c:v>-22.048160000000003</c:v>
                </c:pt>
                <c:pt idx="11001">
                  <c:v>-22.162869999999998</c:v>
                </c:pt>
                <c:pt idx="11002">
                  <c:v>-22.27787</c:v>
                </c:pt>
                <c:pt idx="11003">
                  <c:v>-22.392430000000001</c:v>
                </c:pt>
                <c:pt idx="11004">
                  <c:v>-22.50665</c:v>
                </c:pt>
                <c:pt idx="11005">
                  <c:v>-22.620889999999999</c:v>
                </c:pt>
                <c:pt idx="11006">
                  <c:v>-22.734830000000002</c:v>
                </c:pt>
                <c:pt idx="11007">
                  <c:v>-22.849350000000001</c:v>
                </c:pt>
                <c:pt idx="11008">
                  <c:v>-22.963140000000003</c:v>
                </c:pt>
                <c:pt idx="11009">
                  <c:v>-23.07769</c:v>
                </c:pt>
                <c:pt idx="11010">
                  <c:v>-23.192659999999997</c:v>
                </c:pt>
                <c:pt idx="11011">
                  <c:v>-23.308070000000001</c:v>
                </c:pt>
                <c:pt idx="11012">
                  <c:v>-23.422090000000001</c:v>
                </c:pt>
                <c:pt idx="11013">
                  <c:v>-23.53501</c:v>
                </c:pt>
                <c:pt idx="11014">
                  <c:v>-23.64819</c:v>
                </c:pt>
                <c:pt idx="11015">
                  <c:v>-23.7608</c:v>
                </c:pt>
                <c:pt idx="11016">
                  <c:v>-23.873380000000001</c:v>
                </c:pt>
                <c:pt idx="11017">
                  <c:v>-23.98592</c:v>
                </c:pt>
                <c:pt idx="11018">
                  <c:v>-24.0961</c:v>
                </c:pt>
                <c:pt idx="11019">
                  <c:v>-24.20767</c:v>
                </c:pt>
                <c:pt idx="11020">
                  <c:v>-24.319330000000001</c:v>
                </c:pt>
                <c:pt idx="11021">
                  <c:v>-24.42989</c:v>
                </c:pt>
                <c:pt idx="11022">
                  <c:v>-24.54148</c:v>
                </c:pt>
                <c:pt idx="11023">
                  <c:v>-24.65258</c:v>
                </c:pt>
                <c:pt idx="11024">
                  <c:v>-24.763459999999998</c:v>
                </c:pt>
                <c:pt idx="11025">
                  <c:v>-24.873599999999996</c:v>
                </c:pt>
                <c:pt idx="11026">
                  <c:v>-24.985840000000003</c:v>
                </c:pt>
                <c:pt idx="11027">
                  <c:v>-25.095139999999997</c:v>
                </c:pt>
                <c:pt idx="11028">
                  <c:v>-25.206099999999999</c:v>
                </c:pt>
                <c:pt idx="11029">
                  <c:v>-25.316939999999999</c:v>
                </c:pt>
                <c:pt idx="11030">
                  <c:v>-25.431089999999998</c:v>
                </c:pt>
                <c:pt idx="11031">
                  <c:v>-25.540949999999999</c:v>
                </c:pt>
                <c:pt idx="11032">
                  <c:v>-25.647970000000001</c:v>
                </c:pt>
                <c:pt idx="11033">
                  <c:v>-25.752179999999999</c:v>
                </c:pt>
                <c:pt idx="11034">
                  <c:v>-25.85746</c:v>
                </c:pt>
                <c:pt idx="11035">
                  <c:v>-25.964680000000001</c:v>
                </c:pt>
                <c:pt idx="11036">
                  <c:v>-26.071950000000001</c:v>
                </c:pt>
                <c:pt idx="11037">
                  <c:v>-26.179570000000002</c:v>
                </c:pt>
                <c:pt idx="11038">
                  <c:v>-26.289829999999998</c:v>
                </c:pt>
                <c:pt idx="11039">
                  <c:v>-26.395029999999998</c:v>
                </c:pt>
                <c:pt idx="11040">
                  <c:v>-26.500830000000001</c:v>
                </c:pt>
                <c:pt idx="11041">
                  <c:v>-26.59966</c:v>
                </c:pt>
                <c:pt idx="11042">
                  <c:v>-26.706120000000002</c:v>
                </c:pt>
                <c:pt idx="11043">
                  <c:v>-26.808679999999999</c:v>
                </c:pt>
                <c:pt idx="11044">
                  <c:v>-26.91516</c:v>
                </c:pt>
                <c:pt idx="11045">
                  <c:v>-27.020669999999999</c:v>
                </c:pt>
                <c:pt idx="11046">
                  <c:v>-27.117040000000003</c:v>
                </c:pt>
                <c:pt idx="11047">
                  <c:v>-27.215690000000002</c:v>
                </c:pt>
                <c:pt idx="11048">
                  <c:v>-27.309920000000002</c:v>
                </c:pt>
                <c:pt idx="11049">
                  <c:v>-27.405290000000001</c:v>
                </c:pt>
                <c:pt idx="11050">
                  <c:v>-27.49559</c:v>
                </c:pt>
                <c:pt idx="11051">
                  <c:v>-27.58315</c:v>
                </c:pt>
                <c:pt idx="11052">
                  <c:v>-27.669409999999999</c:v>
                </c:pt>
                <c:pt idx="11053">
                  <c:v>-27.75414</c:v>
                </c:pt>
                <c:pt idx="11054">
                  <c:v>-27.83906</c:v>
                </c:pt>
                <c:pt idx="11055">
                  <c:v>-27.923369999999998</c:v>
                </c:pt>
                <c:pt idx="11056">
                  <c:v>-28.007680000000001</c:v>
                </c:pt>
                <c:pt idx="11057">
                  <c:v>-28.0914</c:v>
                </c:pt>
                <c:pt idx="11058">
                  <c:v>-28.175659999999997</c:v>
                </c:pt>
                <c:pt idx="11059">
                  <c:v>-28.257910000000003</c:v>
                </c:pt>
                <c:pt idx="11060">
                  <c:v>-28.339739999999999</c:v>
                </c:pt>
                <c:pt idx="11061">
                  <c:v>-28.417629999999999</c:v>
                </c:pt>
                <c:pt idx="11062">
                  <c:v>-28.499660000000002</c:v>
                </c:pt>
                <c:pt idx="11063">
                  <c:v>-28.585139999999999</c:v>
                </c:pt>
                <c:pt idx="11064">
                  <c:v>-28.665600000000001</c:v>
                </c:pt>
                <c:pt idx="11065">
                  <c:v>-28.737560000000002</c:v>
                </c:pt>
                <c:pt idx="11066">
                  <c:v>-28.809399999999997</c:v>
                </c:pt>
                <c:pt idx="11067">
                  <c:v>-28.88017</c:v>
                </c:pt>
                <c:pt idx="11068">
                  <c:v>-28.951090000000001</c:v>
                </c:pt>
                <c:pt idx="11069">
                  <c:v>-29.02223</c:v>
                </c:pt>
                <c:pt idx="11070">
                  <c:v>-29.092370000000003</c:v>
                </c:pt>
                <c:pt idx="11071">
                  <c:v>-29.162499999999998</c:v>
                </c:pt>
                <c:pt idx="11072">
                  <c:v>-29.233359999999998</c:v>
                </c:pt>
                <c:pt idx="11073">
                  <c:v>-29.3035</c:v>
                </c:pt>
                <c:pt idx="11074">
                  <c:v>-29.37313</c:v>
                </c:pt>
                <c:pt idx="11075">
                  <c:v>-29.443649999999998</c:v>
                </c:pt>
                <c:pt idx="11076">
                  <c:v>-29.51379</c:v>
                </c:pt>
                <c:pt idx="11077">
                  <c:v>-29.585889999999999</c:v>
                </c:pt>
                <c:pt idx="11078">
                  <c:v>-29.651730000000001</c:v>
                </c:pt>
                <c:pt idx="11079">
                  <c:v>-29.717950000000002</c:v>
                </c:pt>
                <c:pt idx="11080">
                  <c:v>-29.78398</c:v>
                </c:pt>
                <c:pt idx="11081">
                  <c:v>-29.850379999999998</c:v>
                </c:pt>
                <c:pt idx="11082">
                  <c:v>-29.91638</c:v>
                </c:pt>
                <c:pt idx="11083">
                  <c:v>-29.98254</c:v>
                </c:pt>
                <c:pt idx="11084">
                  <c:v>-30.047649999999997</c:v>
                </c:pt>
                <c:pt idx="11085">
                  <c:v>-30.112969999999997</c:v>
                </c:pt>
                <c:pt idx="11086">
                  <c:v>-30.178460000000001</c:v>
                </c:pt>
                <c:pt idx="11087">
                  <c:v>-30.243229999999997</c:v>
                </c:pt>
                <c:pt idx="11088">
                  <c:v>-30.307750000000002</c:v>
                </c:pt>
                <c:pt idx="11089">
                  <c:v>-30.372240000000001</c:v>
                </c:pt>
                <c:pt idx="11090">
                  <c:v>-30.436260000000001</c:v>
                </c:pt>
                <c:pt idx="11091">
                  <c:v>-30.49896</c:v>
                </c:pt>
                <c:pt idx="11092">
                  <c:v>-30.56101</c:v>
                </c:pt>
                <c:pt idx="11093">
                  <c:v>-30.623159999999999</c:v>
                </c:pt>
                <c:pt idx="11094">
                  <c:v>-30.685229999999997</c:v>
                </c:pt>
                <c:pt idx="11095">
                  <c:v>-30.749369999999999</c:v>
                </c:pt>
                <c:pt idx="11096">
                  <c:v>-30.81297</c:v>
                </c:pt>
                <c:pt idx="11097">
                  <c:v>-30.877780000000001</c:v>
                </c:pt>
                <c:pt idx="11098">
                  <c:v>-30.942440000000001</c:v>
                </c:pt>
                <c:pt idx="11099">
                  <c:v>-31.00714</c:v>
                </c:pt>
                <c:pt idx="11100">
                  <c:v>-31.071939999999998</c:v>
                </c:pt>
                <c:pt idx="11101">
                  <c:v>-31.135009999999998</c:v>
                </c:pt>
                <c:pt idx="11102">
                  <c:v>-31.198820000000001</c:v>
                </c:pt>
                <c:pt idx="11103">
                  <c:v>-31.261869999999998</c:v>
                </c:pt>
                <c:pt idx="11104">
                  <c:v>-31.325699999999998</c:v>
                </c:pt>
                <c:pt idx="11105">
                  <c:v>-31.390090000000001</c:v>
                </c:pt>
                <c:pt idx="11106">
                  <c:v>-31.453000000000003</c:v>
                </c:pt>
                <c:pt idx="11107">
                  <c:v>-31.516549999999999</c:v>
                </c:pt>
                <c:pt idx="11108">
                  <c:v>-31.579560000000001</c:v>
                </c:pt>
                <c:pt idx="11109">
                  <c:v>-31.642359999999996</c:v>
                </c:pt>
                <c:pt idx="11110">
                  <c:v>-31.70486</c:v>
                </c:pt>
                <c:pt idx="11111">
                  <c:v>-31.767110000000002</c:v>
                </c:pt>
                <c:pt idx="11112">
                  <c:v>-31.829679999999996</c:v>
                </c:pt>
                <c:pt idx="11113">
                  <c:v>-31.892379999999999</c:v>
                </c:pt>
                <c:pt idx="11114">
                  <c:v>-31.954539999999998</c:v>
                </c:pt>
                <c:pt idx="11115">
                  <c:v>-32.015769999999996</c:v>
                </c:pt>
                <c:pt idx="11116">
                  <c:v>-32.077239999999996</c:v>
                </c:pt>
                <c:pt idx="11117">
                  <c:v>-32.13917</c:v>
                </c:pt>
                <c:pt idx="11118">
                  <c:v>-32.200470000000003</c:v>
                </c:pt>
                <c:pt idx="11119">
                  <c:v>-32.261310000000002</c:v>
                </c:pt>
                <c:pt idx="11120">
                  <c:v>-32.322180000000003</c:v>
                </c:pt>
                <c:pt idx="11121">
                  <c:v>-32.382280000000002</c:v>
                </c:pt>
                <c:pt idx="11122">
                  <c:v>-32.442500000000003</c:v>
                </c:pt>
                <c:pt idx="11123">
                  <c:v>-32.50318</c:v>
                </c:pt>
                <c:pt idx="11124">
                  <c:v>-32.563559999999995</c:v>
                </c:pt>
                <c:pt idx="11125">
                  <c:v>-32.624110000000002</c:v>
                </c:pt>
                <c:pt idx="11126">
                  <c:v>-32.683230000000002</c:v>
                </c:pt>
                <c:pt idx="11127">
                  <c:v>-32.743020000000001</c:v>
                </c:pt>
                <c:pt idx="11128">
                  <c:v>-32.801189999999998</c:v>
                </c:pt>
                <c:pt idx="11129">
                  <c:v>-32.858989999999999</c:v>
                </c:pt>
                <c:pt idx="11130">
                  <c:v>-32.918409999999994</c:v>
                </c:pt>
                <c:pt idx="11131">
                  <c:v>-32.975650000000002</c:v>
                </c:pt>
                <c:pt idx="11132">
                  <c:v>-33.034700000000001</c:v>
                </c:pt>
                <c:pt idx="11133">
                  <c:v>-33.09328</c:v>
                </c:pt>
                <c:pt idx="11134">
                  <c:v>-33.15204</c:v>
                </c:pt>
                <c:pt idx="11135">
                  <c:v>-33.211170000000003</c:v>
                </c:pt>
                <c:pt idx="11136">
                  <c:v>-33.26972</c:v>
                </c:pt>
                <c:pt idx="11137">
                  <c:v>-33.32799</c:v>
                </c:pt>
                <c:pt idx="11138">
                  <c:v>-33.385950000000001</c:v>
                </c:pt>
                <c:pt idx="11139">
                  <c:v>-33.443640000000002</c:v>
                </c:pt>
                <c:pt idx="11140">
                  <c:v>-33.501570000000001</c:v>
                </c:pt>
                <c:pt idx="11141">
                  <c:v>-33.560249999999996</c:v>
                </c:pt>
                <c:pt idx="11142">
                  <c:v>-33.61815</c:v>
                </c:pt>
                <c:pt idx="11143">
                  <c:v>-33.664770000000004</c:v>
                </c:pt>
                <c:pt idx="11144">
                  <c:v>-33.712499999999999</c:v>
                </c:pt>
                <c:pt idx="11145">
                  <c:v>-33.765139999999995</c:v>
                </c:pt>
                <c:pt idx="11146">
                  <c:v>-33.81888</c:v>
                </c:pt>
                <c:pt idx="11147">
                  <c:v>-33.874200000000002</c:v>
                </c:pt>
                <c:pt idx="11148">
                  <c:v>-33.930799999999998</c:v>
                </c:pt>
                <c:pt idx="11149">
                  <c:v>-33.987319999999997</c:v>
                </c:pt>
                <c:pt idx="11150">
                  <c:v>-34.041539999999998</c:v>
                </c:pt>
                <c:pt idx="11151">
                  <c:v>-34.09487</c:v>
                </c:pt>
                <c:pt idx="11152">
                  <c:v>-34.148859999999999</c:v>
                </c:pt>
                <c:pt idx="11153">
                  <c:v>-34.203769999999999</c:v>
                </c:pt>
                <c:pt idx="11154">
                  <c:v>-34.260379999999998</c:v>
                </c:pt>
                <c:pt idx="11155">
                  <c:v>-34.314419999999998</c:v>
                </c:pt>
                <c:pt idx="11156">
                  <c:v>-34.369289999999999</c:v>
                </c:pt>
                <c:pt idx="11157">
                  <c:v>-34.425730000000001</c:v>
                </c:pt>
                <c:pt idx="11158">
                  <c:v>-34.482860000000002</c:v>
                </c:pt>
                <c:pt idx="11159">
                  <c:v>-34.538809999999998</c:v>
                </c:pt>
                <c:pt idx="11160">
                  <c:v>-34.593820000000001</c:v>
                </c:pt>
                <c:pt idx="11161">
                  <c:v>-34.64996</c:v>
                </c:pt>
                <c:pt idx="11162">
                  <c:v>-34.706959999999995</c:v>
                </c:pt>
                <c:pt idx="11163">
                  <c:v>-34.763930000000002</c:v>
                </c:pt>
                <c:pt idx="11164">
                  <c:v>-34.819769999999998</c:v>
                </c:pt>
                <c:pt idx="11165">
                  <c:v>-34.87538</c:v>
                </c:pt>
                <c:pt idx="11166">
                  <c:v>-34.930140000000002</c:v>
                </c:pt>
                <c:pt idx="11167">
                  <c:v>-34.983420000000002</c:v>
                </c:pt>
                <c:pt idx="11168">
                  <c:v>-35.038220000000003</c:v>
                </c:pt>
                <c:pt idx="11169">
                  <c:v>-35.093429999999998</c:v>
                </c:pt>
                <c:pt idx="11170">
                  <c:v>-35.148949999999999</c:v>
                </c:pt>
                <c:pt idx="11171">
                  <c:v>-35.203240000000001</c:v>
                </c:pt>
                <c:pt idx="11172">
                  <c:v>-35.256300000000003</c:v>
                </c:pt>
                <c:pt idx="11173">
                  <c:v>-35.30782</c:v>
                </c:pt>
                <c:pt idx="11174">
                  <c:v>-35.36307</c:v>
                </c:pt>
                <c:pt idx="11175">
                  <c:v>-35.419249999999998</c:v>
                </c:pt>
                <c:pt idx="11176">
                  <c:v>-35.4754</c:v>
                </c:pt>
                <c:pt idx="11177">
                  <c:v>-35.530859999999997</c:v>
                </c:pt>
                <c:pt idx="11178">
                  <c:v>-35.58643</c:v>
                </c:pt>
                <c:pt idx="11179">
                  <c:v>-35.642319999999998</c:v>
                </c:pt>
                <c:pt idx="11180">
                  <c:v>-35.69791</c:v>
                </c:pt>
                <c:pt idx="11181">
                  <c:v>-35.753610000000002</c:v>
                </c:pt>
                <c:pt idx="11182">
                  <c:v>-35.80782</c:v>
                </c:pt>
                <c:pt idx="11183">
                  <c:v>-35.862250000000003</c:v>
                </c:pt>
                <c:pt idx="11184">
                  <c:v>-35.917110000000001</c:v>
                </c:pt>
                <c:pt idx="11185">
                  <c:v>-35.972050000000003</c:v>
                </c:pt>
                <c:pt idx="11186">
                  <c:v>-36.024839999999998</c:v>
                </c:pt>
                <c:pt idx="11187">
                  <c:v>-36.07741</c:v>
                </c:pt>
                <c:pt idx="11188">
                  <c:v>-36.131309999999999</c:v>
                </c:pt>
                <c:pt idx="11189">
                  <c:v>-36.185209999999998</c:v>
                </c:pt>
                <c:pt idx="11190">
                  <c:v>-36.239420000000003</c:v>
                </c:pt>
                <c:pt idx="11191">
                  <c:v>-36.29383</c:v>
                </c:pt>
                <c:pt idx="11192">
                  <c:v>-36.347799999999999</c:v>
                </c:pt>
                <c:pt idx="11193">
                  <c:v>-36.401859999999999</c:v>
                </c:pt>
                <c:pt idx="11194">
                  <c:v>-36.456360000000004</c:v>
                </c:pt>
                <c:pt idx="11195">
                  <c:v>-36.510570000000001</c:v>
                </c:pt>
                <c:pt idx="11196">
                  <c:v>-36.56467</c:v>
                </c:pt>
                <c:pt idx="11197">
                  <c:v>-36.618279999999999</c:v>
                </c:pt>
                <c:pt idx="11198">
                  <c:v>-36.671669999999999</c:v>
                </c:pt>
                <c:pt idx="11199">
                  <c:v>-36.725160000000002</c:v>
                </c:pt>
                <c:pt idx="11200">
                  <c:v>-36.778669999999998</c:v>
                </c:pt>
                <c:pt idx="11201">
                  <c:v>-36.831870000000002</c:v>
                </c:pt>
                <c:pt idx="11202">
                  <c:v>-36.885120000000001</c:v>
                </c:pt>
                <c:pt idx="11203">
                  <c:v>-36.938490000000002</c:v>
                </c:pt>
                <c:pt idx="11204">
                  <c:v>-36.99174</c:v>
                </c:pt>
                <c:pt idx="11205">
                  <c:v>-37.044809999999998</c:v>
                </c:pt>
                <c:pt idx="11206">
                  <c:v>-37.09742</c:v>
                </c:pt>
                <c:pt idx="11207">
                  <c:v>-37.149290000000001</c:v>
                </c:pt>
                <c:pt idx="11208">
                  <c:v>-37.201460000000004</c:v>
                </c:pt>
                <c:pt idx="11209">
                  <c:v>-37.253970000000002</c:v>
                </c:pt>
                <c:pt idx="11210">
                  <c:v>-37.304970000000004</c:v>
                </c:pt>
                <c:pt idx="11211">
                  <c:v>-37.352180000000004</c:v>
                </c:pt>
                <c:pt idx="11212">
                  <c:v>-37.400179999999999</c:v>
                </c:pt>
                <c:pt idx="11213">
                  <c:v>-37.450969999999998</c:v>
                </c:pt>
                <c:pt idx="11214">
                  <c:v>-37.501090000000005</c:v>
                </c:pt>
                <c:pt idx="11215">
                  <c:v>-37.5488</c:v>
                </c:pt>
                <c:pt idx="11216">
                  <c:v>-37.600239999999999</c:v>
                </c:pt>
                <c:pt idx="11217">
                  <c:v>-37.6511</c:v>
                </c:pt>
                <c:pt idx="11218">
                  <c:v>-37.699280000000002</c:v>
                </c:pt>
                <c:pt idx="11219">
                  <c:v>-37.747970000000002</c:v>
                </c:pt>
                <c:pt idx="11220">
                  <c:v>-37.798500000000004</c:v>
                </c:pt>
                <c:pt idx="11221">
                  <c:v>-37.850200000000001</c:v>
                </c:pt>
                <c:pt idx="11222">
                  <c:v>-37.90166</c:v>
                </c:pt>
                <c:pt idx="11223">
                  <c:v>-37.952460000000002</c:v>
                </c:pt>
                <c:pt idx="11224">
                  <c:v>-38.003320000000002</c:v>
                </c:pt>
                <c:pt idx="11225">
                  <c:v>-38.054670000000002</c:v>
                </c:pt>
                <c:pt idx="11226">
                  <c:v>-38.106470000000002</c:v>
                </c:pt>
                <c:pt idx="11227">
                  <c:v>-38.158360000000002</c:v>
                </c:pt>
                <c:pt idx="11228">
                  <c:v>-38.209479999999999</c:v>
                </c:pt>
                <c:pt idx="11229">
                  <c:v>-38.261150000000001</c:v>
                </c:pt>
                <c:pt idx="11230">
                  <c:v>-38.309910000000002</c:v>
                </c:pt>
                <c:pt idx="11231">
                  <c:v>-38.360469999999999</c:v>
                </c:pt>
                <c:pt idx="11232">
                  <c:v>-38.411520000000003</c:v>
                </c:pt>
                <c:pt idx="11233">
                  <c:v>-38.461289999999998</c:v>
                </c:pt>
                <c:pt idx="11234">
                  <c:v>-38.512090000000001</c:v>
                </c:pt>
                <c:pt idx="11235">
                  <c:v>-38.563310000000001</c:v>
                </c:pt>
                <c:pt idx="11236">
                  <c:v>-38.6143</c:v>
                </c:pt>
                <c:pt idx="11237">
                  <c:v>-38.666040000000002</c:v>
                </c:pt>
                <c:pt idx="11238">
                  <c:v>-38.716650000000001</c:v>
                </c:pt>
                <c:pt idx="11239">
                  <c:v>-38.766949999999994</c:v>
                </c:pt>
                <c:pt idx="11240">
                  <c:v>-38.817439999999998</c:v>
                </c:pt>
                <c:pt idx="11241">
                  <c:v>-38.867260000000002</c:v>
                </c:pt>
                <c:pt idx="11242">
                  <c:v>-38.915599999999998</c:v>
                </c:pt>
                <c:pt idx="11243">
                  <c:v>-38.965070000000004</c:v>
                </c:pt>
                <c:pt idx="11244">
                  <c:v>-39.015419999999999</c:v>
                </c:pt>
                <c:pt idx="11245">
                  <c:v>-39.065560000000005</c:v>
                </c:pt>
                <c:pt idx="11246">
                  <c:v>-39.11571</c:v>
                </c:pt>
                <c:pt idx="11247">
                  <c:v>-39.16554</c:v>
                </c:pt>
                <c:pt idx="11248">
                  <c:v>-39.214840000000002</c:v>
                </c:pt>
                <c:pt idx="11249">
                  <c:v>-39.264230000000005</c:v>
                </c:pt>
                <c:pt idx="11250">
                  <c:v>-39.31382</c:v>
                </c:pt>
                <c:pt idx="11251">
                  <c:v>-39.362949999999998</c:v>
                </c:pt>
                <c:pt idx="11252">
                  <c:v>-39.412379999999999</c:v>
                </c:pt>
                <c:pt idx="11253">
                  <c:v>-39.46058</c:v>
                </c:pt>
                <c:pt idx="11254">
                  <c:v>-39.510220000000004</c:v>
                </c:pt>
                <c:pt idx="11255">
                  <c:v>-39.559959999999997</c:v>
                </c:pt>
                <c:pt idx="11256">
                  <c:v>-39.607489999999999</c:v>
                </c:pt>
                <c:pt idx="11257">
                  <c:v>-39.656649999999999</c:v>
                </c:pt>
                <c:pt idx="11258">
                  <c:v>-39.705669999999998</c:v>
                </c:pt>
                <c:pt idx="11259">
                  <c:v>-39.754049999999999</c:v>
                </c:pt>
                <c:pt idx="11260">
                  <c:v>-39.800379999999997</c:v>
                </c:pt>
                <c:pt idx="11261">
                  <c:v>-39.847389999999997</c:v>
                </c:pt>
                <c:pt idx="11262">
                  <c:v>-39.894860000000001</c:v>
                </c:pt>
                <c:pt idx="11263">
                  <c:v>-39.943049999999999</c:v>
                </c:pt>
                <c:pt idx="11264">
                  <c:v>-39.990790000000004</c:v>
                </c:pt>
                <c:pt idx="11265">
                  <c:v>-40.037969999999994</c:v>
                </c:pt>
                <c:pt idx="11266">
                  <c:v>-40.085360000000001</c:v>
                </c:pt>
                <c:pt idx="11267">
                  <c:v>-40.132310000000004</c:v>
                </c:pt>
                <c:pt idx="11268">
                  <c:v>-40.179479999999998</c:v>
                </c:pt>
                <c:pt idx="11269">
                  <c:v>-40.226100000000002</c:v>
                </c:pt>
                <c:pt idx="11270">
                  <c:v>-40.272410000000001</c:v>
                </c:pt>
                <c:pt idx="11271">
                  <c:v>-40.319159999999997</c:v>
                </c:pt>
                <c:pt idx="11272">
                  <c:v>-40.365019999999994</c:v>
                </c:pt>
                <c:pt idx="11273">
                  <c:v>-40.410159999999998</c:v>
                </c:pt>
                <c:pt idx="11274">
                  <c:v>-40.451090000000001</c:v>
                </c:pt>
                <c:pt idx="11275">
                  <c:v>-40.496510000000001</c:v>
                </c:pt>
                <c:pt idx="11276">
                  <c:v>-40.542230000000004</c:v>
                </c:pt>
                <c:pt idx="11277">
                  <c:v>-40.58896</c:v>
                </c:pt>
                <c:pt idx="11278">
                  <c:v>-40.635690000000004</c:v>
                </c:pt>
                <c:pt idx="11279">
                  <c:v>-40.682410000000004</c:v>
                </c:pt>
                <c:pt idx="11280">
                  <c:v>-40.729100000000003</c:v>
                </c:pt>
                <c:pt idx="11281">
                  <c:v>-40.775750000000002</c:v>
                </c:pt>
                <c:pt idx="11282">
                  <c:v>-40.821280000000002</c:v>
                </c:pt>
                <c:pt idx="11283">
                  <c:v>-40.86768</c:v>
                </c:pt>
                <c:pt idx="11284">
                  <c:v>-40.913649999999997</c:v>
                </c:pt>
                <c:pt idx="11285">
                  <c:v>-40.959029999999998</c:v>
                </c:pt>
                <c:pt idx="11286">
                  <c:v>-41.005040000000001</c:v>
                </c:pt>
                <c:pt idx="11287">
                  <c:v>-41.051050000000004</c:v>
                </c:pt>
                <c:pt idx="11288">
                  <c:v>-41.097049999999996</c:v>
                </c:pt>
                <c:pt idx="11289">
                  <c:v>-41.143190000000004</c:v>
                </c:pt>
                <c:pt idx="11290">
                  <c:v>-41.189</c:v>
                </c:pt>
                <c:pt idx="11291">
                  <c:v>-41.234740000000002</c:v>
                </c:pt>
                <c:pt idx="11292">
                  <c:v>-41.279979999999995</c:v>
                </c:pt>
                <c:pt idx="11293">
                  <c:v>-41.323730000000005</c:v>
                </c:pt>
                <c:pt idx="11294">
                  <c:v>-41.364539999999998</c:v>
                </c:pt>
                <c:pt idx="11295">
                  <c:v>-41.39705</c:v>
                </c:pt>
                <c:pt idx="11296">
                  <c:v>-41.439909999999998</c:v>
                </c:pt>
                <c:pt idx="11297">
                  <c:v>-41.484639999999999</c:v>
                </c:pt>
                <c:pt idx="11298">
                  <c:v>-41.526630000000004</c:v>
                </c:pt>
                <c:pt idx="11299">
                  <c:v>-41.567480000000003</c:v>
                </c:pt>
                <c:pt idx="11300">
                  <c:v>-41.612179999999995</c:v>
                </c:pt>
                <c:pt idx="11301">
                  <c:v>-41.657289999999996</c:v>
                </c:pt>
                <c:pt idx="11302">
                  <c:v>-41.702329999999996</c:v>
                </c:pt>
                <c:pt idx="11303">
                  <c:v>-41.744680000000002</c:v>
                </c:pt>
                <c:pt idx="11304">
                  <c:v>-41.788330000000002</c:v>
                </c:pt>
                <c:pt idx="11305">
                  <c:v>-41.832929999999998</c:v>
                </c:pt>
                <c:pt idx="11306">
                  <c:v>-41.875190000000003</c:v>
                </c:pt>
                <c:pt idx="11307">
                  <c:v>-41.9191</c:v>
                </c:pt>
                <c:pt idx="11308">
                  <c:v>-41.961950000000002</c:v>
                </c:pt>
                <c:pt idx="11309">
                  <c:v>-42.00564</c:v>
                </c:pt>
                <c:pt idx="11310">
                  <c:v>-42.048659999999998</c:v>
                </c:pt>
                <c:pt idx="11311">
                  <c:v>-42.092939999999999</c:v>
                </c:pt>
                <c:pt idx="11312">
                  <c:v>-42.137029999999996</c:v>
                </c:pt>
                <c:pt idx="11313">
                  <c:v>-42.180770000000003</c:v>
                </c:pt>
                <c:pt idx="11314">
                  <c:v>-42.224820000000001</c:v>
                </c:pt>
                <c:pt idx="11315">
                  <c:v>-42.268470000000001</c:v>
                </c:pt>
                <c:pt idx="11316">
                  <c:v>-42.3123</c:v>
                </c:pt>
                <c:pt idx="11317">
                  <c:v>-42.330550000000002</c:v>
                </c:pt>
                <c:pt idx="11318">
                  <c:v>-42.367559999999997</c:v>
                </c:pt>
                <c:pt idx="11319">
                  <c:v>-42.380040000000001</c:v>
                </c:pt>
                <c:pt idx="11320">
                  <c:v>-42.413820000000001</c:v>
                </c:pt>
                <c:pt idx="11321">
                  <c:v>-42.452249999999992</c:v>
                </c:pt>
                <c:pt idx="11322">
                  <c:v>-42.488140000000001</c:v>
                </c:pt>
                <c:pt idx="11323">
                  <c:v>-42.526840000000007</c:v>
                </c:pt>
                <c:pt idx="11324">
                  <c:v>-42.56324</c:v>
                </c:pt>
                <c:pt idx="11325">
                  <c:v>-42.601120000000002</c:v>
                </c:pt>
                <c:pt idx="11326">
                  <c:v>-42.611230000000006</c:v>
                </c:pt>
                <c:pt idx="11327">
                  <c:v>-42.64087</c:v>
                </c:pt>
                <c:pt idx="11328">
                  <c:v>-42.674880000000002</c:v>
                </c:pt>
                <c:pt idx="11329">
                  <c:v>-42.705510000000004</c:v>
                </c:pt>
                <c:pt idx="11330">
                  <c:v>-42.736780000000003</c:v>
                </c:pt>
                <c:pt idx="11331">
                  <c:v>-42.593159999999997</c:v>
                </c:pt>
                <c:pt idx="11332">
                  <c:v>-42.495320000000007</c:v>
                </c:pt>
                <c:pt idx="11333">
                  <c:v>-42.410640000000001</c:v>
                </c:pt>
                <c:pt idx="11334">
                  <c:v>-42.337730000000001</c:v>
                </c:pt>
                <c:pt idx="11335">
                  <c:v>-42.271099999999997</c:v>
                </c:pt>
                <c:pt idx="11336">
                  <c:v>-42.20337</c:v>
                </c:pt>
                <c:pt idx="11337">
                  <c:v>-42.139110000000002</c:v>
                </c:pt>
                <c:pt idx="11338">
                  <c:v>-42.07817</c:v>
                </c:pt>
                <c:pt idx="11339">
                  <c:v>-42.017949999999999</c:v>
                </c:pt>
                <c:pt idx="11340">
                  <c:v>-41.956470000000003</c:v>
                </c:pt>
                <c:pt idx="11341">
                  <c:v>-41.896619999999999</c:v>
                </c:pt>
                <c:pt idx="11342">
                  <c:v>-41.837920000000004</c:v>
                </c:pt>
                <c:pt idx="11343">
                  <c:v>-41.779580000000003</c:v>
                </c:pt>
                <c:pt idx="11344">
                  <c:v>-41.721539999999997</c:v>
                </c:pt>
                <c:pt idx="11345">
                  <c:v>-41.663640000000001</c:v>
                </c:pt>
                <c:pt idx="11346">
                  <c:v>-41.606050000000003</c:v>
                </c:pt>
                <c:pt idx="11347">
                  <c:v>-41.548470000000002</c:v>
                </c:pt>
                <c:pt idx="11348">
                  <c:v>-41.490859999999998</c:v>
                </c:pt>
                <c:pt idx="11349">
                  <c:v>-41.433479999999996</c:v>
                </c:pt>
                <c:pt idx="11350">
                  <c:v>-41.376359999999998</c:v>
                </c:pt>
                <c:pt idx="11351">
                  <c:v>-41.31926</c:v>
                </c:pt>
                <c:pt idx="11352">
                  <c:v>-41.262949999999996</c:v>
                </c:pt>
                <c:pt idx="11353">
                  <c:v>-41.206469999999996</c:v>
                </c:pt>
                <c:pt idx="11354">
                  <c:v>-41.149820000000005</c:v>
                </c:pt>
                <c:pt idx="11355">
                  <c:v>-41.093979999999995</c:v>
                </c:pt>
                <c:pt idx="11356">
                  <c:v>-41.039450000000002</c:v>
                </c:pt>
                <c:pt idx="11357">
                  <c:v>-40.984680000000004</c:v>
                </c:pt>
                <c:pt idx="11358">
                  <c:v>-40.929140000000004</c:v>
                </c:pt>
                <c:pt idx="11359">
                  <c:v>-40.873139999999999</c:v>
                </c:pt>
                <c:pt idx="11360">
                  <c:v>-40.816800000000001</c:v>
                </c:pt>
                <c:pt idx="11361">
                  <c:v>-40.760170000000002</c:v>
                </c:pt>
                <c:pt idx="11362">
                  <c:v>-40.703430000000004</c:v>
                </c:pt>
                <c:pt idx="11363">
                  <c:v>-40.646509999999992</c:v>
                </c:pt>
                <c:pt idx="11364">
                  <c:v>-40.589240000000004</c:v>
                </c:pt>
                <c:pt idx="11365">
                  <c:v>-40.531870000000005</c:v>
                </c:pt>
                <c:pt idx="11366">
                  <c:v>-40.474509999999995</c:v>
                </c:pt>
                <c:pt idx="11367">
                  <c:v>-40.417149999999999</c:v>
                </c:pt>
                <c:pt idx="11368">
                  <c:v>-40.359809999999996</c:v>
                </c:pt>
                <c:pt idx="11369">
                  <c:v>-40.302520000000001</c:v>
                </c:pt>
                <c:pt idx="11370">
                  <c:v>-40.245249999999999</c:v>
                </c:pt>
                <c:pt idx="11371">
                  <c:v>-40.187929999999994</c:v>
                </c:pt>
                <c:pt idx="11372">
                  <c:v>-40.130549999999999</c:v>
                </c:pt>
                <c:pt idx="11373">
                  <c:v>-40.073160000000001</c:v>
                </c:pt>
                <c:pt idx="11374">
                  <c:v>-40.015709999999999</c:v>
                </c:pt>
                <c:pt idx="11375">
                  <c:v>-39.957989999999995</c:v>
                </c:pt>
                <c:pt idx="11376">
                  <c:v>-39.900329999999997</c:v>
                </c:pt>
                <c:pt idx="11377">
                  <c:v>-39.842320000000001</c:v>
                </c:pt>
                <c:pt idx="11378">
                  <c:v>-39.784149999999997</c:v>
                </c:pt>
                <c:pt idx="11379">
                  <c:v>-39.725760000000001</c:v>
                </c:pt>
                <c:pt idx="11380">
                  <c:v>-39.667400000000001</c:v>
                </c:pt>
                <c:pt idx="11381">
                  <c:v>-39.608940000000004</c:v>
                </c:pt>
                <c:pt idx="11382">
                  <c:v>-39.55048</c:v>
                </c:pt>
                <c:pt idx="11383">
                  <c:v>-39.49194</c:v>
                </c:pt>
                <c:pt idx="11384">
                  <c:v>-39.433319999999995</c:v>
                </c:pt>
                <c:pt idx="11385">
                  <c:v>-39.374679999999998</c:v>
                </c:pt>
                <c:pt idx="11386">
                  <c:v>-39.31626</c:v>
                </c:pt>
                <c:pt idx="11387">
                  <c:v>-39.257469999999998</c:v>
                </c:pt>
                <c:pt idx="11388">
                  <c:v>-39.19894</c:v>
                </c:pt>
                <c:pt idx="11389">
                  <c:v>-39.140360000000001</c:v>
                </c:pt>
                <c:pt idx="11390">
                  <c:v>-39.082549999999998</c:v>
                </c:pt>
                <c:pt idx="11391">
                  <c:v>-39.023940000000003</c:v>
                </c:pt>
                <c:pt idx="11392">
                  <c:v>-38.965130000000002</c:v>
                </c:pt>
                <c:pt idx="11393">
                  <c:v>-38.906130000000005</c:v>
                </c:pt>
                <c:pt idx="11394">
                  <c:v>-38.84684</c:v>
                </c:pt>
                <c:pt idx="11395">
                  <c:v>-38.789149999999999</c:v>
                </c:pt>
                <c:pt idx="11396">
                  <c:v>-38.732379999999999</c:v>
                </c:pt>
                <c:pt idx="11397">
                  <c:v>-38.676650000000002</c:v>
                </c:pt>
                <c:pt idx="11398">
                  <c:v>-38.619599999999998</c:v>
                </c:pt>
                <c:pt idx="11399">
                  <c:v>-38.56174</c:v>
                </c:pt>
                <c:pt idx="11400">
                  <c:v>-38.503770000000003</c:v>
                </c:pt>
                <c:pt idx="11401">
                  <c:v>-38.445959999999999</c:v>
                </c:pt>
                <c:pt idx="11402">
                  <c:v>-38.387560000000001</c:v>
                </c:pt>
                <c:pt idx="11403">
                  <c:v>-38.328829999999996</c:v>
                </c:pt>
                <c:pt idx="11404">
                  <c:v>-38.270209999999999</c:v>
                </c:pt>
                <c:pt idx="11405">
                  <c:v>-38.211979999999997</c:v>
                </c:pt>
                <c:pt idx="11406">
                  <c:v>-38.153190000000002</c:v>
                </c:pt>
                <c:pt idx="11407">
                  <c:v>-38.093989999999998</c:v>
                </c:pt>
                <c:pt idx="11408">
                  <c:v>-38.034669999999998</c:v>
                </c:pt>
                <c:pt idx="11409">
                  <c:v>-37.975349999999999</c:v>
                </c:pt>
                <c:pt idx="11410">
                  <c:v>-37.916139999999999</c:v>
                </c:pt>
                <c:pt idx="11411">
                  <c:v>-37.856770000000004</c:v>
                </c:pt>
                <c:pt idx="11412">
                  <c:v>-37.797319999999999</c:v>
                </c:pt>
                <c:pt idx="11413">
                  <c:v>-37.737810000000003</c:v>
                </c:pt>
                <c:pt idx="11414">
                  <c:v>-37.678159999999998</c:v>
                </c:pt>
                <c:pt idx="11415">
                  <c:v>-37.618380000000002</c:v>
                </c:pt>
                <c:pt idx="11416">
                  <c:v>-37.558280000000003</c:v>
                </c:pt>
                <c:pt idx="11417">
                  <c:v>-37.498149999999995</c:v>
                </c:pt>
                <c:pt idx="11418">
                  <c:v>-37.437960000000004</c:v>
                </c:pt>
                <c:pt idx="11419">
                  <c:v>-37.377389999999998</c:v>
                </c:pt>
                <c:pt idx="11420">
                  <c:v>-37.316879999999998</c:v>
                </c:pt>
                <c:pt idx="11421">
                  <c:v>-37.256079999999997</c:v>
                </c:pt>
                <c:pt idx="11422">
                  <c:v>-37.19511</c:v>
                </c:pt>
                <c:pt idx="11423">
                  <c:v>-37.134180000000001</c:v>
                </c:pt>
                <c:pt idx="11424">
                  <c:v>-37.073030000000003</c:v>
                </c:pt>
                <c:pt idx="11425">
                  <c:v>-37.011759999999995</c:v>
                </c:pt>
                <c:pt idx="11426">
                  <c:v>-36.950429999999997</c:v>
                </c:pt>
                <c:pt idx="11427">
                  <c:v>-36.889060000000001</c:v>
                </c:pt>
                <c:pt idx="11428">
                  <c:v>-36.8277</c:v>
                </c:pt>
                <c:pt idx="11429">
                  <c:v>-36.766329999999996</c:v>
                </c:pt>
                <c:pt idx="11430">
                  <c:v>-36.704810000000002</c:v>
                </c:pt>
                <c:pt idx="11431">
                  <c:v>-36.64302</c:v>
                </c:pt>
                <c:pt idx="11432">
                  <c:v>-36.581620000000001</c:v>
                </c:pt>
                <c:pt idx="11433">
                  <c:v>-36.519579999999998</c:v>
                </c:pt>
                <c:pt idx="11434">
                  <c:v>-36.456969999999998</c:v>
                </c:pt>
                <c:pt idx="11435">
                  <c:v>-36.395270000000004</c:v>
                </c:pt>
                <c:pt idx="11436">
                  <c:v>-36.33258</c:v>
                </c:pt>
                <c:pt idx="11437">
                  <c:v>-36.269819999999996</c:v>
                </c:pt>
                <c:pt idx="11438">
                  <c:v>-36.206910000000001</c:v>
                </c:pt>
                <c:pt idx="11439">
                  <c:v>-36.158389999999997</c:v>
                </c:pt>
                <c:pt idx="11440">
                  <c:v>-36.110759999999999</c:v>
                </c:pt>
                <c:pt idx="11441">
                  <c:v>-36.058920000000001</c:v>
                </c:pt>
                <c:pt idx="11442">
                  <c:v>-36.006300000000003</c:v>
                </c:pt>
                <c:pt idx="11443">
                  <c:v>-35.950020000000002</c:v>
                </c:pt>
                <c:pt idx="11444">
                  <c:v>-35.894469999999998</c:v>
                </c:pt>
                <c:pt idx="11445">
                  <c:v>-35.834519999999998</c:v>
                </c:pt>
                <c:pt idx="11446">
                  <c:v>-35.773429999999998</c:v>
                </c:pt>
                <c:pt idx="11447">
                  <c:v>-35.711509999999997</c:v>
                </c:pt>
                <c:pt idx="11448">
                  <c:v>-35.649639999999998</c:v>
                </c:pt>
                <c:pt idx="11449">
                  <c:v>-35.586759999999998</c:v>
                </c:pt>
                <c:pt idx="11450">
                  <c:v>-35.523889999999994</c:v>
                </c:pt>
                <c:pt idx="11451">
                  <c:v>-35.461030000000001</c:v>
                </c:pt>
                <c:pt idx="11452">
                  <c:v>-35.399509999999999</c:v>
                </c:pt>
                <c:pt idx="11453">
                  <c:v>-35.336919999999999</c:v>
                </c:pt>
                <c:pt idx="11454">
                  <c:v>-35.273479999999999</c:v>
                </c:pt>
                <c:pt idx="11455">
                  <c:v>-35.209850000000003</c:v>
                </c:pt>
                <c:pt idx="11456">
                  <c:v>-35.146900000000002</c:v>
                </c:pt>
                <c:pt idx="11457">
                  <c:v>-35.08614</c:v>
                </c:pt>
                <c:pt idx="11458">
                  <c:v>-35.023440000000001</c:v>
                </c:pt>
                <c:pt idx="11459">
                  <c:v>-34.96311</c:v>
                </c:pt>
                <c:pt idx="11460">
                  <c:v>-34.903480000000002</c:v>
                </c:pt>
                <c:pt idx="11461">
                  <c:v>-34.839399999999998</c:v>
                </c:pt>
                <c:pt idx="11462">
                  <c:v>-34.774210000000004</c:v>
                </c:pt>
                <c:pt idx="11463">
                  <c:v>-34.708260000000003</c:v>
                </c:pt>
                <c:pt idx="11464">
                  <c:v>-34.643590000000003</c:v>
                </c:pt>
                <c:pt idx="11465">
                  <c:v>-34.577849999999998</c:v>
                </c:pt>
                <c:pt idx="11466">
                  <c:v>-34.512709999999998</c:v>
                </c:pt>
                <c:pt idx="11467">
                  <c:v>-34.447020000000002</c:v>
                </c:pt>
                <c:pt idx="11468">
                  <c:v>-34.381750000000004</c:v>
                </c:pt>
                <c:pt idx="11469">
                  <c:v>-34.314990000000002</c:v>
                </c:pt>
                <c:pt idx="11470">
                  <c:v>-34.24738</c:v>
                </c:pt>
                <c:pt idx="11471">
                  <c:v>-34.180549999999997</c:v>
                </c:pt>
                <c:pt idx="11472">
                  <c:v>-34.114370000000001</c:v>
                </c:pt>
                <c:pt idx="11473">
                  <c:v>-34.046770000000002</c:v>
                </c:pt>
                <c:pt idx="11474">
                  <c:v>-33.977510000000002</c:v>
                </c:pt>
                <c:pt idx="11475">
                  <c:v>-33.907069999999997</c:v>
                </c:pt>
                <c:pt idx="11476">
                  <c:v>-33.837449999999997</c:v>
                </c:pt>
                <c:pt idx="11477">
                  <c:v>-33.767339999999997</c:v>
                </c:pt>
                <c:pt idx="11478">
                  <c:v>-33.697379999999995</c:v>
                </c:pt>
                <c:pt idx="11479">
                  <c:v>-33.632930000000002</c:v>
                </c:pt>
                <c:pt idx="11480">
                  <c:v>-33.572519999999997</c:v>
                </c:pt>
                <c:pt idx="11481">
                  <c:v>-33.506709999999998</c:v>
                </c:pt>
                <c:pt idx="11482">
                  <c:v>-33.438880000000005</c:v>
                </c:pt>
                <c:pt idx="11483">
                  <c:v>-33.36965</c:v>
                </c:pt>
                <c:pt idx="11484">
                  <c:v>-33.299460000000003</c:v>
                </c:pt>
                <c:pt idx="11485">
                  <c:v>-33.233170000000001</c:v>
                </c:pt>
                <c:pt idx="11486">
                  <c:v>-33.164430000000003</c:v>
                </c:pt>
                <c:pt idx="11487">
                  <c:v>-33.09366</c:v>
                </c:pt>
                <c:pt idx="11488">
                  <c:v>-33.022369999999995</c:v>
                </c:pt>
                <c:pt idx="11489">
                  <c:v>-32.950299999999999</c:v>
                </c:pt>
                <c:pt idx="11490">
                  <c:v>-32.879489999999997</c:v>
                </c:pt>
                <c:pt idx="11491">
                  <c:v>-32.80838</c:v>
                </c:pt>
                <c:pt idx="11492">
                  <c:v>-32.735979999999998</c:v>
                </c:pt>
                <c:pt idx="11493">
                  <c:v>-32.66337</c:v>
                </c:pt>
                <c:pt idx="11494">
                  <c:v>-32.58981</c:v>
                </c:pt>
                <c:pt idx="11495">
                  <c:v>-32.516570000000002</c:v>
                </c:pt>
                <c:pt idx="11496">
                  <c:v>-32.439869999999999</c:v>
                </c:pt>
                <c:pt idx="11497">
                  <c:v>-32.36045</c:v>
                </c:pt>
                <c:pt idx="11498">
                  <c:v>-32.280340000000002</c:v>
                </c:pt>
                <c:pt idx="11499">
                  <c:v>-32.200769999999999</c:v>
                </c:pt>
                <c:pt idx="11500">
                  <c:v>-32.12124</c:v>
                </c:pt>
                <c:pt idx="11501">
                  <c:v>-32.04139</c:v>
                </c:pt>
                <c:pt idx="11502">
                  <c:v>-31.961309999999997</c:v>
                </c:pt>
                <c:pt idx="11503">
                  <c:v>-31.881260000000001</c:v>
                </c:pt>
                <c:pt idx="11504">
                  <c:v>-31.801370000000002</c:v>
                </c:pt>
                <c:pt idx="11505">
                  <c:v>-31.739329999999999</c:v>
                </c:pt>
                <c:pt idx="11506">
                  <c:v>-31.69003</c:v>
                </c:pt>
                <c:pt idx="11507">
                  <c:v>-31.63456</c:v>
                </c:pt>
                <c:pt idx="11508">
                  <c:v>-31.572740000000003</c:v>
                </c:pt>
                <c:pt idx="11509">
                  <c:v>-31.511029999999998</c:v>
                </c:pt>
                <c:pt idx="11510">
                  <c:v>-31.4437</c:v>
                </c:pt>
                <c:pt idx="11511">
                  <c:v>-31.37182</c:v>
                </c:pt>
                <c:pt idx="11512">
                  <c:v>-31.29627</c:v>
                </c:pt>
                <c:pt idx="11513">
                  <c:v>-31.219579999999997</c:v>
                </c:pt>
                <c:pt idx="11514">
                  <c:v>-31.140460000000001</c:v>
                </c:pt>
                <c:pt idx="11515">
                  <c:v>-31.060789999999997</c:v>
                </c:pt>
                <c:pt idx="11516">
                  <c:v>-30.981310000000001</c:v>
                </c:pt>
                <c:pt idx="11517">
                  <c:v>-30.90842</c:v>
                </c:pt>
                <c:pt idx="11518">
                  <c:v>-30.834450000000004</c:v>
                </c:pt>
                <c:pt idx="11519">
                  <c:v>-30.759660000000004</c:v>
                </c:pt>
                <c:pt idx="11520">
                  <c:v>-30.680149999999998</c:v>
                </c:pt>
                <c:pt idx="11521">
                  <c:v>-30.600920000000002</c:v>
                </c:pt>
                <c:pt idx="11522">
                  <c:v>-30.520350000000001</c:v>
                </c:pt>
                <c:pt idx="11523">
                  <c:v>-30.43619</c:v>
                </c:pt>
                <c:pt idx="11524">
                  <c:v>-30.350570000000001</c:v>
                </c:pt>
                <c:pt idx="11525">
                  <c:v>-30.2638</c:v>
                </c:pt>
                <c:pt idx="11526">
                  <c:v>-30.176780000000001</c:v>
                </c:pt>
                <c:pt idx="11527">
                  <c:v>-30.089939999999999</c:v>
                </c:pt>
                <c:pt idx="11528">
                  <c:v>-30.00264</c:v>
                </c:pt>
                <c:pt idx="11529">
                  <c:v>-29.916260000000001</c:v>
                </c:pt>
                <c:pt idx="11530">
                  <c:v>-29.829810000000002</c:v>
                </c:pt>
                <c:pt idx="11531">
                  <c:v>-29.74437</c:v>
                </c:pt>
                <c:pt idx="11532">
                  <c:v>-29.665439999999997</c:v>
                </c:pt>
                <c:pt idx="11533">
                  <c:v>-29.589739999999999</c:v>
                </c:pt>
                <c:pt idx="11534">
                  <c:v>-29.509989999999998</c:v>
                </c:pt>
                <c:pt idx="11535">
                  <c:v>-29.428709999999999</c:v>
                </c:pt>
                <c:pt idx="11536">
                  <c:v>-29.346990000000002</c:v>
                </c:pt>
                <c:pt idx="11537">
                  <c:v>-29.265219999999999</c:v>
                </c:pt>
                <c:pt idx="11538">
                  <c:v>-29.181330000000003</c:v>
                </c:pt>
                <c:pt idx="11539">
                  <c:v>-29.095849999999999</c:v>
                </c:pt>
                <c:pt idx="11540">
                  <c:v>-29.010859999999997</c:v>
                </c:pt>
                <c:pt idx="11541">
                  <c:v>-28.926909999999999</c:v>
                </c:pt>
                <c:pt idx="11542">
                  <c:v>-28.843060000000001</c:v>
                </c:pt>
                <c:pt idx="11543">
                  <c:v>-28.759709999999998</c:v>
                </c:pt>
                <c:pt idx="11544">
                  <c:v>-28.676549999999999</c:v>
                </c:pt>
                <c:pt idx="11545">
                  <c:v>-28.592689999999997</c:v>
                </c:pt>
                <c:pt idx="11546">
                  <c:v>-28.50657</c:v>
                </c:pt>
                <c:pt idx="11547">
                  <c:v>-28.41921</c:v>
                </c:pt>
                <c:pt idx="11548">
                  <c:v>-28.330970000000001</c:v>
                </c:pt>
                <c:pt idx="11549">
                  <c:v>-28.242699999999999</c:v>
                </c:pt>
                <c:pt idx="11550">
                  <c:v>-28.155009999999997</c:v>
                </c:pt>
                <c:pt idx="11551">
                  <c:v>-28.063669999999998</c:v>
                </c:pt>
                <c:pt idx="11552">
                  <c:v>-27.971979999999999</c:v>
                </c:pt>
                <c:pt idx="11553">
                  <c:v>-27.877869999999998</c:v>
                </c:pt>
                <c:pt idx="11554">
                  <c:v>-27.783669999999997</c:v>
                </c:pt>
                <c:pt idx="11555">
                  <c:v>-27.688780000000001</c:v>
                </c:pt>
                <c:pt idx="11556">
                  <c:v>-27.594089999999998</c:v>
                </c:pt>
                <c:pt idx="11557">
                  <c:v>-27.498999999999999</c:v>
                </c:pt>
                <c:pt idx="11558">
                  <c:v>-27.404130000000002</c:v>
                </c:pt>
                <c:pt idx="11559">
                  <c:v>-27.308400000000002</c:v>
                </c:pt>
                <c:pt idx="11560">
                  <c:v>-27.212679999999999</c:v>
                </c:pt>
                <c:pt idx="11561">
                  <c:v>-27.117789999999999</c:v>
                </c:pt>
                <c:pt idx="11562">
                  <c:v>-27.019440000000003</c:v>
                </c:pt>
                <c:pt idx="11563">
                  <c:v>-26.91883</c:v>
                </c:pt>
                <c:pt idx="11564">
                  <c:v>-26.817479999999996</c:v>
                </c:pt>
                <c:pt idx="11565">
                  <c:v>-26.716289999999997</c:v>
                </c:pt>
                <c:pt idx="11566">
                  <c:v>-26.616680000000002</c:v>
                </c:pt>
                <c:pt idx="11567">
                  <c:v>-26.51623</c:v>
                </c:pt>
                <c:pt idx="11568">
                  <c:v>-26.414149999999999</c:v>
                </c:pt>
                <c:pt idx="11569">
                  <c:v>-26.311260000000001</c:v>
                </c:pt>
                <c:pt idx="11570">
                  <c:v>-26.207699999999999</c:v>
                </c:pt>
                <c:pt idx="11571">
                  <c:v>-26.103740000000002</c:v>
                </c:pt>
                <c:pt idx="11572">
                  <c:v>-25.999289999999998</c:v>
                </c:pt>
                <c:pt idx="11573">
                  <c:v>-25.895429999999998</c:v>
                </c:pt>
                <c:pt idx="11574">
                  <c:v>-25.791249999999998</c:v>
                </c:pt>
                <c:pt idx="11575">
                  <c:v>-25.686900000000001</c:v>
                </c:pt>
                <c:pt idx="11576">
                  <c:v>-25.582799999999999</c:v>
                </c:pt>
                <c:pt idx="11577">
                  <c:v>-25.478260000000002</c:v>
                </c:pt>
                <c:pt idx="11578">
                  <c:v>-25.373079999999998</c:v>
                </c:pt>
                <c:pt idx="11579">
                  <c:v>-25.277539999999998</c:v>
                </c:pt>
                <c:pt idx="11580">
                  <c:v>-25.181179999999998</c:v>
                </c:pt>
                <c:pt idx="11581">
                  <c:v>-25.087579999999999</c:v>
                </c:pt>
                <c:pt idx="11582">
                  <c:v>-24.992329999999999</c:v>
                </c:pt>
                <c:pt idx="11583">
                  <c:v>-24.893470000000001</c:v>
                </c:pt>
                <c:pt idx="11584">
                  <c:v>-24.791050000000002</c:v>
                </c:pt>
                <c:pt idx="11585">
                  <c:v>-24.687100000000001</c:v>
                </c:pt>
                <c:pt idx="11586">
                  <c:v>-24.582169999999998</c:v>
                </c:pt>
                <c:pt idx="11587">
                  <c:v>-24.476870000000002</c:v>
                </c:pt>
                <c:pt idx="11588">
                  <c:v>-24.370539999999998</c:v>
                </c:pt>
                <c:pt idx="11589">
                  <c:v>-24.262979999999999</c:v>
                </c:pt>
                <c:pt idx="11590">
                  <c:v>-24.153230000000001</c:v>
                </c:pt>
                <c:pt idx="11591">
                  <c:v>-24.039280000000002</c:v>
                </c:pt>
                <c:pt idx="11592">
                  <c:v>-23.927990000000001</c:v>
                </c:pt>
                <c:pt idx="11593">
                  <c:v>-23.822009999999999</c:v>
                </c:pt>
                <c:pt idx="11594">
                  <c:v>-23.71266</c:v>
                </c:pt>
                <c:pt idx="11595">
                  <c:v>-23.602969999999999</c:v>
                </c:pt>
                <c:pt idx="11596">
                  <c:v>-23.489469999999997</c:v>
                </c:pt>
                <c:pt idx="11597">
                  <c:v>-23.37424</c:v>
                </c:pt>
                <c:pt idx="11598">
                  <c:v>-23.257960000000001</c:v>
                </c:pt>
                <c:pt idx="11599">
                  <c:v>-23.14385</c:v>
                </c:pt>
                <c:pt idx="11600">
                  <c:v>-23.028300000000002</c:v>
                </c:pt>
                <c:pt idx="11601">
                  <c:v>-22.911670000000001</c:v>
                </c:pt>
                <c:pt idx="11602">
                  <c:v>-22.794260000000001</c:v>
                </c:pt>
                <c:pt idx="11603">
                  <c:v>-22.676680000000001</c:v>
                </c:pt>
                <c:pt idx="11604">
                  <c:v>-22.559640000000002</c:v>
                </c:pt>
                <c:pt idx="11605">
                  <c:v>-22.441369999999999</c:v>
                </c:pt>
                <c:pt idx="11606">
                  <c:v>-22.320880000000002</c:v>
                </c:pt>
                <c:pt idx="11607">
                  <c:v>-22.199550000000002</c:v>
                </c:pt>
                <c:pt idx="11608">
                  <c:v>-22.077110000000001</c:v>
                </c:pt>
                <c:pt idx="11609">
                  <c:v>-21.953429999999997</c:v>
                </c:pt>
                <c:pt idx="11610">
                  <c:v>-21.827310000000001</c:v>
                </c:pt>
                <c:pt idx="11611">
                  <c:v>-21.700529999999997</c:v>
                </c:pt>
                <c:pt idx="11612">
                  <c:v>-21.573449999999998</c:v>
                </c:pt>
                <c:pt idx="11613">
                  <c:v>-21.445949999999996</c:v>
                </c:pt>
                <c:pt idx="11614">
                  <c:v>-21.3184</c:v>
                </c:pt>
                <c:pt idx="11615">
                  <c:v>-21.189889999999998</c:v>
                </c:pt>
                <c:pt idx="11616">
                  <c:v>-21.06185</c:v>
                </c:pt>
                <c:pt idx="11617">
                  <c:v>-20.934940000000001</c:v>
                </c:pt>
                <c:pt idx="11618">
                  <c:v>-20.80688</c:v>
                </c:pt>
                <c:pt idx="11619">
                  <c:v>-20.67839</c:v>
                </c:pt>
                <c:pt idx="11620">
                  <c:v>-20.549889999999998</c:v>
                </c:pt>
                <c:pt idx="11621">
                  <c:v>-20.421499999999998</c:v>
                </c:pt>
                <c:pt idx="11622">
                  <c:v>-20.29327</c:v>
                </c:pt>
                <c:pt idx="11623">
                  <c:v>-20.164589999999997</c:v>
                </c:pt>
                <c:pt idx="11624">
                  <c:v>-20.03567</c:v>
                </c:pt>
                <c:pt idx="11625">
                  <c:v>-19.906590000000001</c:v>
                </c:pt>
                <c:pt idx="11626">
                  <c:v>-19.77844</c:v>
                </c:pt>
                <c:pt idx="11627">
                  <c:v>-19.655000000000001</c:v>
                </c:pt>
                <c:pt idx="11628">
                  <c:v>-19.52806</c:v>
                </c:pt>
                <c:pt idx="11629">
                  <c:v>-19.400200000000002</c:v>
                </c:pt>
                <c:pt idx="11630">
                  <c:v>-19.272689999999997</c:v>
                </c:pt>
                <c:pt idx="11631">
                  <c:v>-19.144849999999998</c:v>
                </c:pt>
                <c:pt idx="11632">
                  <c:v>-19.014759999999999</c:v>
                </c:pt>
                <c:pt idx="11633">
                  <c:v>-18.885120000000001</c:v>
                </c:pt>
                <c:pt idx="11634">
                  <c:v>-18.754799999999999</c:v>
                </c:pt>
                <c:pt idx="11635">
                  <c:v>-18.624369999999999</c:v>
                </c:pt>
                <c:pt idx="11636">
                  <c:v>-18.49419</c:v>
                </c:pt>
                <c:pt idx="11637">
                  <c:v>-18.363710000000001</c:v>
                </c:pt>
                <c:pt idx="11638">
                  <c:v>-18.233220000000003</c:v>
                </c:pt>
                <c:pt idx="11639">
                  <c:v>-18.102779999999999</c:v>
                </c:pt>
                <c:pt idx="11640">
                  <c:v>-17.972300000000001</c:v>
                </c:pt>
                <c:pt idx="11641">
                  <c:v>-17.841850000000001</c:v>
                </c:pt>
                <c:pt idx="11642">
                  <c:v>-17.710940000000001</c:v>
                </c:pt>
                <c:pt idx="11643">
                  <c:v>-17.58024</c:v>
                </c:pt>
                <c:pt idx="11644">
                  <c:v>-17.450209999999998</c:v>
                </c:pt>
                <c:pt idx="11645">
                  <c:v>-17.320460000000001</c:v>
                </c:pt>
                <c:pt idx="11646">
                  <c:v>-17.19023</c:v>
                </c:pt>
                <c:pt idx="11647">
                  <c:v>-17.06043</c:v>
                </c:pt>
                <c:pt idx="11648">
                  <c:v>-16.924999999999997</c:v>
                </c:pt>
                <c:pt idx="11649">
                  <c:v>-16.79439</c:v>
                </c:pt>
                <c:pt idx="11650">
                  <c:v>-16.664870000000001</c:v>
                </c:pt>
                <c:pt idx="11651">
                  <c:v>-16.53481</c:v>
                </c:pt>
                <c:pt idx="11652">
                  <c:v>-16.407360000000001</c:v>
                </c:pt>
                <c:pt idx="11653">
                  <c:v>-16.27796</c:v>
                </c:pt>
                <c:pt idx="11654">
                  <c:v>-16.15193</c:v>
                </c:pt>
                <c:pt idx="11655">
                  <c:v>-16.025379999999998</c:v>
                </c:pt>
                <c:pt idx="11656">
                  <c:v>-15.898520000000001</c:v>
                </c:pt>
                <c:pt idx="11657">
                  <c:v>-15.77026</c:v>
                </c:pt>
                <c:pt idx="11658">
                  <c:v>-15.64068</c:v>
                </c:pt>
                <c:pt idx="11659">
                  <c:v>-15.513349999999999</c:v>
                </c:pt>
                <c:pt idx="11660">
                  <c:v>-15.386620000000001</c:v>
                </c:pt>
                <c:pt idx="11661">
                  <c:v>-15.257750000000001</c:v>
                </c:pt>
                <c:pt idx="11662">
                  <c:v>-15.127500000000001</c:v>
                </c:pt>
                <c:pt idx="11663">
                  <c:v>-14.99676</c:v>
                </c:pt>
                <c:pt idx="11664">
                  <c:v>-14.86591</c:v>
                </c:pt>
                <c:pt idx="11665">
                  <c:v>-14.73509</c:v>
                </c:pt>
                <c:pt idx="11666">
                  <c:v>-14.604179999999999</c:v>
                </c:pt>
                <c:pt idx="11667">
                  <c:v>-14.473130000000001</c:v>
                </c:pt>
                <c:pt idx="11668">
                  <c:v>-14.3421</c:v>
                </c:pt>
                <c:pt idx="11669">
                  <c:v>-14.21106</c:v>
                </c:pt>
                <c:pt idx="11670">
                  <c:v>-14.08004</c:v>
                </c:pt>
                <c:pt idx="11671">
                  <c:v>-13.94908</c:v>
                </c:pt>
                <c:pt idx="11672">
                  <c:v>-13.818109999999999</c:v>
                </c:pt>
                <c:pt idx="11673">
                  <c:v>-13.68722</c:v>
                </c:pt>
                <c:pt idx="11674">
                  <c:v>-13.55678</c:v>
                </c:pt>
                <c:pt idx="11675">
                  <c:v>-13.42638</c:v>
                </c:pt>
                <c:pt idx="11676">
                  <c:v>-13.295490000000001</c:v>
                </c:pt>
                <c:pt idx="11677">
                  <c:v>-13.165290000000001</c:v>
                </c:pt>
                <c:pt idx="11678">
                  <c:v>-13.04147</c:v>
                </c:pt>
                <c:pt idx="11679">
                  <c:v>-12.91356</c:v>
                </c:pt>
                <c:pt idx="11680">
                  <c:v>-12.786709999999999</c:v>
                </c:pt>
                <c:pt idx="11681">
                  <c:v>-12.65752</c:v>
                </c:pt>
                <c:pt idx="11682">
                  <c:v>-12.529310000000001</c:v>
                </c:pt>
                <c:pt idx="11683">
                  <c:v>-12.399760000000001</c:v>
                </c:pt>
                <c:pt idx="11684">
                  <c:v>-12.26934</c:v>
                </c:pt>
                <c:pt idx="11685">
                  <c:v>-12.13861</c:v>
                </c:pt>
                <c:pt idx="11686">
                  <c:v>-12.00806</c:v>
                </c:pt>
                <c:pt idx="11687">
                  <c:v>-11.877519999999999</c:v>
                </c:pt>
                <c:pt idx="11688">
                  <c:v>-11.747050000000002</c:v>
                </c:pt>
                <c:pt idx="11689">
                  <c:v>-11.616390000000001</c:v>
                </c:pt>
                <c:pt idx="11690">
                  <c:v>-11.4869</c:v>
                </c:pt>
                <c:pt idx="11691">
                  <c:v>-11.357299999999999</c:v>
                </c:pt>
                <c:pt idx="11692">
                  <c:v>-11.226750000000001</c:v>
                </c:pt>
                <c:pt idx="11693">
                  <c:v>-11.09582</c:v>
                </c:pt>
                <c:pt idx="11694">
                  <c:v>-10.964780000000001</c:v>
                </c:pt>
                <c:pt idx="11695">
                  <c:v>-10.8338</c:v>
                </c:pt>
                <c:pt idx="11696">
                  <c:v>-10.7029</c:v>
                </c:pt>
                <c:pt idx="11697">
                  <c:v>-10.572150000000001</c:v>
                </c:pt>
                <c:pt idx="11698">
                  <c:v>-10.441940000000001</c:v>
                </c:pt>
                <c:pt idx="11699">
                  <c:v>-10.311330000000002</c:v>
                </c:pt>
                <c:pt idx="11700">
                  <c:v>-10.180720000000001</c:v>
                </c:pt>
                <c:pt idx="11701">
                  <c:v>-10.05048</c:v>
                </c:pt>
                <c:pt idx="11702">
                  <c:v>-9.9198599999999999</c:v>
                </c:pt>
                <c:pt idx="11703">
                  <c:v>-9.7893059999999998</c:v>
                </c:pt>
                <c:pt idx="11704">
                  <c:v>-9.6587779999999999</c:v>
                </c:pt>
                <c:pt idx="11705">
                  <c:v>-9.5284040000000001</c:v>
                </c:pt>
                <c:pt idx="11706">
                  <c:v>-9.3991139999999991</c:v>
                </c:pt>
                <c:pt idx="11707">
                  <c:v>-9.2699750000000005</c:v>
                </c:pt>
                <c:pt idx="11708">
                  <c:v>-9.1415639999999989</c:v>
                </c:pt>
                <c:pt idx="11709">
                  <c:v>-9.0132389999999987</c:v>
                </c:pt>
                <c:pt idx="11710">
                  <c:v>-8.8861939999999997</c:v>
                </c:pt>
                <c:pt idx="11711">
                  <c:v>-8.757026999999999</c:v>
                </c:pt>
                <c:pt idx="11712">
                  <c:v>-8.6274499999999996</c:v>
                </c:pt>
                <c:pt idx="11713">
                  <c:v>-8.498622000000001</c:v>
                </c:pt>
                <c:pt idx="11714">
                  <c:v>-8.3695730000000008</c:v>
                </c:pt>
                <c:pt idx="11715">
                  <c:v>-8.2401009999999992</c:v>
                </c:pt>
                <c:pt idx="11716">
                  <c:v>-8.1107630000000004</c:v>
                </c:pt>
                <c:pt idx="11717">
                  <c:v>-7.9808570000000003</c:v>
                </c:pt>
                <c:pt idx="11718">
                  <c:v>-7.8502960000000002</c:v>
                </c:pt>
                <c:pt idx="11719">
                  <c:v>-7.7198950000000002</c:v>
                </c:pt>
                <c:pt idx="11720">
                  <c:v>-7.5896819999999998</c:v>
                </c:pt>
                <c:pt idx="11721">
                  <c:v>-7.459441</c:v>
                </c:pt>
                <c:pt idx="11722">
                  <c:v>-7.3293540000000004</c:v>
                </c:pt>
                <c:pt idx="11723">
                  <c:v>-7.199478</c:v>
                </c:pt>
                <c:pt idx="11724">
                  <c:v>-7.0702350000000003</c:v>
                </c:pt>
                <c:pt idx="11725">
                  <c:v>-6.9405459999999994</c:v>
                </c:pt>
                <c:pt idx="11726">
                  <c:v>-6.8103789999999993</c:v>
                </c:pt>
                <c:pt idx="11727">
                  <c:v>-6.6813069999999994</c:v>
                </c:pt>
                <c:pt idx="11728">
                  <c:v>-6.5523389999999999</c:v>
                </c:pt>
                <c:pt idx="11729">
                  <c:v>-6.4229469999999997</c:v>
                </c:pt>
                <c:pt idx="11730">
                  <c:v>-6.2931440000000007</c:v>
                </c:pt>
                <c:pt idx="11731">
                  <c:v>-6.1631159999999996</c:v>
                </c:pt>
                <c:pt idx="11732">
                  <c:v>-6.0332410000000003</c:v>
                </c:pt>
                <c:pt idx="11733">
                  <c:v>-5.9038339999999998</c:v>
                </c:pt>
                <c:pt idx="11734">
                  <c:v>-5.7742939999999994</c:v>
                </c:pt>
                <c:pt idx="11735">
                  <c:v>-5.6444609999999997</c:v>
                </c:pt>
                <c:pt idx="11736">
                  <c:v>-5.5146740000000003</c:v>
                </c:pt>
                <c:pt idx="11737">
                  <c:v>-5.3854100000000003</c:v>
                </c:pt>
                <c:pt idx="11738">
                  <c:v>-5.2559109999999993</c:v>
                </c:pt>
                <c:pt idx="11739">
                  <c:v>-5.1268279999999997</c:v>
                </c:pt>
                <c:pt idx="11740">
                  <c:v>-4.9985020000000002</c:v>
                </c:pt>
                <c:pt idx="11741">
                  <c:v>-4.8701439999999998</c:v>
                </c:pt>
                <c:pt idx="11742">
                  <c:v>-4.7419979999999997</c:v>
                </c:pt>
                <c:pt idx="11743">
                  <c:v>-4.6129670000000003</c:v>
                </c:pt>
                <c:pt idx="11744">
                  <c:v>-4.4838800000000001</c:v>
                </c:pt>
                <c:pt idx="11745">
                  <c:v>-4.3545600000000002</c:v>
                </c:pt>
                <c:pt idx="11746">
                  <c:v>-4.2267660000000005</c:v>
                </c:pt>
                <c:pt idx="11747">
                  <c:v>-4.0997640000000004</c:v>
                </c:pt>
                <c:pt idx="11748">
                  <c:v>-3.970599</c:v>
                </c:pt>
                <c:pt idx="11749">
                  <c:v>-3.841485</c:v>
                </c:pt>
                <c:pt idx="11750">
                  <c:v>-3.7128920000000001</c:v>
                </c:pt>
                <c:pt idx="11751">
                  <c:v>-3.5844079999999998</c:v>
                </c:pt>
                <c:pt idx="11752">
                  <c:v>-3.4560200000000001</c:v>
                </c:pt>
                <c:pt idx="11753">
                  <c:v>-3.3283499999999999</c:v>
                </c:pt>
                <c:pt idx="11754">
                  <c:v>-3.2010149999999999</c:v>
                </c:pt>
                <c:pt idx="11755">
                  <c:v>-3.0724749999999998</c:v>
                </c:pt>
                <c:pt idx="11756">
                  <c:v>-2.9435480000000003</c:v>
                </c:pt>
                <c:pt idx="11757">
                  <c:v>-2.8141100000000003</c:v>
                </c:pt>
                <c:pt idx="11758">
                  <c:v>-2.6847759999999998</c:v>
                </c:pt>
                <c:pt idx="11759">
                  <c:v>-2.5559609999999999</c:v>
                </c:pt>
                <c:pt idx="11760">
                  <c:v>-2.4272469999999999</c:v>
                </c:pt>
                <c:pt idx="11761">
                  <c:v>-2.2978480000000001</c:v>
                </c:pt>
                <c:pt idx="11762">
                  <c:v>-2.1685760000000003</c:v>
                </c:pt>
                <c:pt idx="11763">
                  <c:v>-2.0391460000000001</c:v>
                </c:pt>
                <c:pt idx="11764">
                  <c:v>-1.9096289999999998</c:v>
                </c:pt>
                <c:pt idx="11765">
                  <c:v>-1.7807790000000001</c:v>
                </c:pt>
                <c:pt idx="11766">
                  <c:v>-1.651832</c:v>
                </c:pt>
                <c:pt idx="11767">
                  <c:v>-1.522751</c:v>
                </c:pt>
                <c:pt idx="11768">
                  <c:v>-1.3941690000000002</c:v>
                </c:pt>
                <c:pt idx="11769">
                  <c:v>-1.264942</c:v>
                </c:pt>
                <c:pt idx="11770">
                  <c:v>-1.1355500000000001</c:v>
                </c:pt>
                <c:pt idx="11771">
                  <c:v>-1.006183</c:v>
                </c:pt>
                <c:pt idx="11772">
                  <c:v>-0.87677870000000002</c:v>
                </c:pt>
                <c:pt idx="11773">
                  <c:v>-0.74744939999999993</c:v>
                </c:pt>
                <c:pt idx="11774">
                  <c:v>-0.61914800000000003</c:v>
                </c:pt>
                <c:pt idx="11775">
                  <c:v>-0.49295539999999999</c:v>
                </c:pt>
                <c:pt idx="11776">
                  <c:v>-0.36621300000000001</c:v>
                </c:pt>
                <c:pt idx="11777">
                  <c:v>-0.23772390000000002</c:v>
                </c:pt>
                <c:pt idx="11778">
                  <c:v>-0.1087379</c:v>
                </c:pt>
                <c:pt idx="11779">
                  <c:v>2.0071270000000002E-2</c:v>
                </c:pt>
                <c:pt idx="11780">
                  <c:v>0.1490754</c:v>
                </c:pt>
                <c:pt idx="11781">
                  <c:v>0.27766820000000003</c:v>
                </c:pt>
                <c:pt idx="11782">
                  <c:v>0.40609060000000002</c:v>
                </c:pt>
                <c:pt idx="11783">
                  <c:v>0.53514600000000001</c:v>
                </c:pt>
                <c:pt idx="11784">
                  <c:v>0.66402760000000005</c:v>
                </c:pt>
                <c:pt idx="11785">
                  <c:v>0.79321299999999995</c:v>
                </c:pt>
                <c:pt idx="11786">
                  <c:v>0.92195870000000002</c:v>
                </c:pt>
                <c:pt idx="11787">
                  <c:v>1.047876</c:v>
                </c:pt>
                <c:pt idx="11788">
                  <c:v>1.170644</c:v>
                </c:pt>
                <c:pt idx="11789">
                  <c:v>1.295169</c:v>
                </c:pt>
                <c:pt idx="11790">
                  <c:v>1.4228299999999998</c:v>
                </c:pt>
                <c:pt idx="11791">
                  <c:v>1.551034</c:v>
                </c:pt>
                <c:pt idx="11792">
                  <c:v>1.680107</c:v>
                </c:pt>
                <c:pt idx="11793">
                  <c:v>1.8096100000000002</c:v>
                </c:pt>
                <c:pt idx="11794">
                  <c:v>1.9386129999999999</c:v>
                </c:pt>
                <c:pt idx="11795">
                  <c:v>2.0676620000000003</c:v>
                </c:pt>
                <c:pt idx="11796">
                  <c:v>2.195983</c:v>
                </c:pt>
                <c:pt idx="11797">
                  <c:v>2.325485</c:v>
                </c:pt>
                <c:pt idx="11798">
                  <c:v>2.4544809999999999</c:v>
                </c:pt>
                <c:pt idx="11799">
                  <c:v>2.5830969999999995</c:v>
                </c:pt>
                <c:pt idx="11800">
                  <c:v>2.7125019999999997</c:v>
                </c:pt>
                <c:pt idx="11801">
                  <c:v>2.8420430000000003</c:v>
                </c:pt>
                <c:pt idx="11802">
                  <c:v>2.9716999999999998</c:v>
                </c:pt>
                <c:pt idx="11803">
                  <c:v>3.100889</c:v>
                </c:pt>
                <c:pt idx="11804">
                  <c:v>3.2308300000000001</c:v>
                </c:pt>
                <c:pt idx="11805">
                  <c:v>3.3603540000000001</c:v>
                </c:pt>
                <c:pt idx="11806">
                  <c:v>3.4901010000000001</c:v>
                </c:pt>
                <c:pt idx="11807">
                  <c:v>3.619618</c:v>
                </c:pt>
                <c:pt idx="11808">
                  <c:v>3.7493159999999999</c:v>
                </c:pt>
                <c:pt idx="11809">
                  <c:v>3.878978</c:v>
                </c:pt>
                <c:pt idx="11810">
                  <c:v>4.0080200000000001</c:v>
                </c:pt>
                <c:pt idx="11811">
                  <c:v>4.1374279999999999</c:v>
                </c:pt>
                <c:pt idx="11812">
                  <c:v>4.2675530000000004</c:v>
                </c:pt>
                <c:pt idx="11813">
                  <c:v>4.3958729999999999</c:v>
                </c:pt>
                <c:pt idx="11814">
                  <c:v>4.5241249999999997</c:v>
                </c:pt>
                <c:pt idx="11815">
                  <c:v>4.6505369999999999</c:v>
                </c:pt>
                <c:pt idx="11816">
                  <c:v>4.778308</c:v>
                </c:pt>
                <c:pt idx="11817">
                  <c:v>4.90625</c:v>
                </c:pt>
                <c:pt idx="11818">
                  <c:v>5.0351650000000001</c:v>
                </c:pt>
                <c:pt idx="11819">
                  <c:v>5.1640390000000007</c:v>
                </c:pt>
                <c:pt idx="11820">
                  <c:v>5.2931819999999998</c:v>
                </c:pt>
                <c:pt idx="11821">
                  <c:v>5.4221729999999999</c:v>
                </c:pt>
                <c:pt idx="11822">
                  <c:v>5.5517039999999991</c:v>
                </c:pt>
                <c:pt idx="11823">
                  <c:v>5.6812300000000002</c:v>
                </c:pt>
                <c:pt idx="11824">
                  <c:v>5.8108919999999999</c:v>
                </c:pt>
                <c:pt idx="11825">
                  <c:v>5.9404719999999998</c:v>
                </c:pt>
                <c:pt idx="11826">
                  <c:v>6.0701700000000001</c:v>
                </c:pt>
                <c:pt idx="11827">
                  <c:v>6.1998299999999995</c:v>
                </c:pt>
                <c:pt idx="11828">
                  <c:v>6.3296200000000002</c:v>
                </c:pt>
                <c:pt idx="11829">
                  <c:v>6.4583539999999999</c:v>
                </c:pt>
                <c:pt idx="11830">
                  <c:v>6.5879569999999994</c:v>
                </c:pt>
                <c:pt idx="11831">
                  <c:v>6.7173890000000007</c:v>
                </c:pt>
                <c:pt idx="11832">
                  <c:v>6.8469789999999993</c:v>
                </c:pt>
                <c:pt idx="11833">
                  <c:v>6.9765449999999998</c:v>
                </c:pt>
                <c:pt idx="11834">
                  <c:v>7.1061870000000003</c:v>
                </c:pt>
                <c:pt idx="11835">
                  <c:v>7.2357069999999997</c:v>
                </c:pt>
                <c:pt idx="11836">
                  <c:v>7.3648630000000006</c:v>
                </c:pt>
                <c:pt idx="11837">
                  <c:v>7.4942419999999998</c:v>
                </c:pt>
                <c:pt idx="11838">
                  <c:v>7.6234450000000002</c:v>
                </c:pt>
                <c:pt idx="11839">
                  <c:v>7.7506789999999999</c:v>
                </c:pt>
                <c:pt idx="11840">
                  <c:v>7.8798069999999996</c:v>
                </c:pt>
                <c:pt idx="11841">
                  <c:v>8.0063770000000005</c:v>
                </c:pt>
                <c:pt idx="11842">
                  <c:v>8.1348540000000007</c:v>
                </c:pt>
                <c:pt idx="11843">
                  <c:v>8.2628800000000009</c:v>
                </c:pt>
                <c:pt idx="11844">
                  <c:v>8.3892199999999999</c:v>
                </c:pt>
                <c:pt idx="11845">
                  <c:v>8.513973</c:v>
                </c:pt>
                <c:pt idx="11846">
                  <c:v>8.6324170000000002</c:v>
                </c:pt>
                <c:pt idx="11847">
                  <c:v>8.7593200000000007</c:v>
                </c:pt>
                <c:pt idx="11848">
                  <c:v>8.8880090000000003</c:v>
                </c:pt>
                <c:pt idx="11849">
                  <c:v>9.016966</c:v>
                </c:pt>
                <c:pt idx="11850">
                  <c:v>9.1459170000000007</c:v>
                </c:pt>
                <c:pt idx="11851">
                  <c:v>9.2752040000000004</c:v>
                </c:pt>
                <c:pt idx="11852">
                  <c:v>9.4044799999999995</c:v>
                </c:pt>
                <c:pt idx="11853">
                  <c:v>9.5334859999999999</c:v>
                </c:pt>
                <c:pt idx="11854">
                  <c:v>9.6625340000000008</c:v>
                </c:pt>
                <c:pt idx="11855">
                  <c:v>9.7914700000000003</c:v>
                </c:pt>
                <c:pt idx="11856">
                  <c:v>9.9223180000000006</c:v>
                </c:pt>
                <c:pt idx="11857">
                  <c:v>10.051490000000001</c:v>
                </c:pt>
                <c:pt idx="11858">
                  <c:v>10.17937</c:v>
                </c:pt>
                <c:pt idx="11859">
                  <c:v>10.308720000000001</c:v>
                </c:pt>
                <c:pt idx="11860">
                  <c:v>10.43807</c:v>
                </c:pt>
                <c:pt idx="11861">
                  <c:v>10.56718</c:v>
                </c:pt>
                <c:pt idx="11862">
                  <c:v>10.69599</c:v>
                </c:pt>
                <c:pt idx="11863">
                  <c:v>10.824759999999999</c:v>
                </c:pt>
                <c:pt idx="11864">
                  <c:v>10.954180000000001</c:v>
                </c:pt>
                <c:pt idx="11865">
                  <c:v>11.08339</c:v>
                </c:pt>
                <c:pt idx="11866">
                  <c:v>11.212549999999998</c:v>
                </c:pt>
                <c:pt idx="11867">
                  <c:v>11.341660000000001</c:v>
                </c:pt>
                <c:pt idx="11868">
                  <c:v>11.47091</c:v>
                </c:pt>
                <c:pt idx="11869">
                  <c:v>11.60012</c:v>
                </c:pt>
                <c:pt idx="11870">
                  <c:v>11.72931</c:v>
                </c:pt>
                <c:pt idx="11871">
                  <c:v>11.85853</c:v>
                </c:pt>
                <c:pt idx="11872">
                  <c:v>11.987369999999999</c:v>
                </c:pt>
                <c:pt idx="11873">
                  <c:v>12.11632</c:v>
                </c:pt>
                <c:pt idx="11874">
                  <c:v>12.245349999999998</c:v>
                </c:pt>
                <c:pt idx="11875">
                  <c:v>12.37445</c:v>
                </c:pt>
                <c:pt idx="11876">
                  <c:v>12.50386</c:v>
                </c:pt>
                <c:pt idx="11877">
                  <c:v>12.632760000000001</c:v>
                </c:pt>
                <c:pt idx="11878">
                  <c:v>12.76174</c:v>
                </c:pt>
                <c:pt idx="11879">
                  <c:v>12.891010000000001</c:v>
                </c:pt>
                <c:pt idx="11880">
                  <c:v>13.019549999999999</c:v>
                </c:pt>
                <c:pt idx="11881">
                  <c:v>13.148020000000001</c:v>
                </c:pt>
                <c:pt idx="11882">
                  <c:v>13.2766</c:v>
                </c:pt>
                <c:pt idx="11883">
                  <c:v>13.4053</c:v>
                </c:pt>
                <c:pt idx="11884">
                  <c:v>13.533049999999999</c:v>
                </c:pt>
                <c:pt idx="11885">
                  <c:v>13.661339999999999</c:v>
                </c:pt>
                <c:pt idx="11886">
                  <c:v>13.789769999999999</c:v>
                </c:pt>
                <c:pt idx="11887">
                  <c:v>13.918559999999999</c:v>
                </c:pt>
                <c:pt idx="11888">
                  <c:v>14.047149999999998</c:v>
                </c:pt>
                <c:pt idx="11889">
                  <c:v>14.17558</c:v>
                </c:pt>
                <c:pt idx="11890">
                  <c:v>14.304030000000001</c:v>
                </c:pt>
                <c:pt idx="11891">
                  <c:v>14.43233</c:v>
                </c:pt>
                <c:pt idx="11892">
                  <c:v>14.56067</c:v>
                </c:pt>
                <c:pt idx="11893">
                  <c:v>14.6889</c:v>
                </c:pt>
                <c:pt idx="11894">
                  <c:v>14.817270000000001</c:v>
                </c:pt>
                <c:pt idx="11895">
                  <c:v>14.945509999999999</c:v>
                </c:pt>
                <c:pt idx="11896">
                  <c:v>15.073309999999999</c:v>
                </c:pt>
                <c:pt idx="11897">
                  <c:v>15.200610000000001</c:v>
                </c:pt>
                <c:pt idx="11898">
                  <c:v>15.32535</c:v>
                </c:pt>
                <c:pt idx="11899">
                  <c:v>15.450410000000002</c:v>
                </c:pt>
                <c:pt idx="11900">
                  <c:v>15.573820000000001</c:v>
                </c:pt>
                <c:pt idx="11901">
                  <c:v>15.696950000000001</c:v>
                </c:pt>
                <c:pt idx="11902">
                  <c:v>15.82386</c:v>
                </c:pt>
                <c:pt idx="11903">
                  <c:v>15.95016</c:v>
                </c:pt>
                <c:pt idx="11904">
                  <c:v>16.075299999999999</c:v>
                </c:pt>
                <c:pt idx="11905">
                  <c:v>16.201039999999999</c:v>
                </c:pt>
                <c:pt idx="11906">
                  <c:v>16.326730000000001</c:v>
                </c:pt>
                <c:pt idx="11907">
                  <c:v>16.451420000000002</c:v>
                </c:pt>
                <c:pt idx="11908">
                  <c:v>16.577729999999999</c:v>
                </c:pt>
                <c:pt idx="11909">
                  <c:v>16.702529999999999</c:v>
                </c:pt>
                <c:pt idx="11910">
                  <c:v>16.829039999999999</c:v>
                </c:pt>
                <c:pt idx="11911">
                  <c:v>16.956050000000001</c:v>
                </c:pt>
                <c:pt idx="11912">
                  <c:v>17.080869999999997</c:v>
                </c:pt>
                <c:pt idx="11913">
                  <c:v>17.205760000000001</c:v>
                </c:pt>
                <c:pt idx="11914">
                  <c:v>17.330859999999998</c:v>
                </c:pt>
                <c:pt idx="11915">
                  <c:v>17.455539999999999</c:v>
                </c:pt>
                <c:pt idx="11916">
                  <c:v>17.581510000000002</c:v>
                </c:pt>
                <c:pt idx="11917">
                  <c:v>17.707999999999998</c:v>
                </c:pt>
                <c:pt idx="11918">
                  <c:v>17.8338</c:v>
                </c:pt>
                <c:pt idx="11919">
                  <c:v>17.96001</c:v>
                </c:pt>
                <c:pt idx="11920">
                  <c:v>18.085460000000001</c:v>
                </c:pt>
                <c:pt idx="11921">
                  <c:v>18.20879</c:v>
                </c:pt>
                <c:pt idx="11922">
                  <c:v>18.333639999999999</c:v>
                </c:pt>
                <c:pt idx="11923">
                  <c:v>18.458159999999999</c:v>
                </c:pt>
                <c:pt idx="11924">
                  <c:v>18.582050000000002</c:v>
                </c:pt>
                <c:pt idx="11925">
                  <c:v>18.70485</c:v>
                </c:pt>
                <c:pt idx="11926">
                  <c:v>18.82854</c:v>
                </c:pt>
                <c:pt idx="11927">
                  <c:v>18.951889999999999</c:v>
                </c:pt>
                <c:pt idx="11928">
                  <c:v>19.07424</c:v>
                </c:pt>
                <c:pt idx="11929">
                  <c:v>19.19725</c:v>
                </c:pt>
                <c:pt idx="11930">
                  <c:v>19.319599999999998</c:v>
                </c:pt>
                <c:pt idx="11931">
                  <c:v>19.44201</c:v>
                </c:pt>
                <c:pt idx="11932">
                  <c:v>19.56025</c:v>
                </c:pt>
                <c:pt idx="11933">
                  <c:v>19.6813</c:v>
                </c:pt>
                <c:pt idx="11934">
                  <c:v>19.803830000000001</c:v>
                </c:pt>
                <c:pt idx="11935">
                  <c:v>19.926839999999999</c:v>
                </c:pt>
                <c:pt idx="11936">
                  <c:v>20.050659999999997</c:v>
                </c:pt>
                <c:pt idx="11937">
                  <c:v>20.173850000000002</c:v>
                </c:pt>
                <c:pt idx="11938">
                  <c:v>20.297730000000001</c:v>
                </c:pt>
                <c:pt idx="11939">
                  <c:v>20.421010000000003</c:v>
                </c:pt>
                <c:pt idx="11940">
                  <c:v>20.544589999999999</c:v>
                </c:pt>
                <c:pt idx="11941">
                  <c:v>20.667729999999999</c:v>
                </c:pt>
                <c:pt idx="11942">
                  <c:v>20.791050000000002</c:v>
                </c:pt>
                <c:pt idx="11943">
                  <c:v>20.914839999999998</c:v>
                </c:pt>
                <c:pt idx="11944">
                  <c:v>21.038049999999998</c:v>
                </c:pt>
                <c:pt idx="11945">
                  <c:v>21.161430000000003</c:v>
                </c:pt>
                <c:pt idx="11946">
                  <c:v>21.282390000000003</c:v>
                </c:pt>
                <c:pt idx="11947">
                  <c:v>21.400779999999997</c:v>
                </c:pt>
                <c:pt idx="11948">
                  <c:v>21.522919999999999</c:v>
                </c:pt>
                <c:pt idx="11949">
                  <c:v>21.647129999999997</c:v>
                </c:pt>
                <c:pt idx="11950">
                  <c:v>21.770679999999999</c:v>
                </c:pt>
                <c:pt idx="11951">
                  <c:v>21.894659999999998</c:v>
                </c:pt>
                <c:pt idx="11952">
                  <c:v>22.01923</c:v>
                </c:pt>
                <c:pt idx="11953">
                  <c:v>22.14433</c:v>
                </c:pt>
                <c:pt idx="11954">
                  <c:v>22.268550000000001</c:v>
                </c:pt>
                <c:pt idx="11955">
                  <c:v>22.392509999999998</c:v>
                </c:pt>
                <c:pt idx="11956">
                  <c:v>22.516199999999998</c:v>
                </c:pt>
                <c:pt idx="11957">
                  <c:v>22.638980000000004</c:v>
                </c:pt>
                <c:pt idx="11958">
                  <c:v>22.762479999999996</c:v>
                </c:pt>
                <c:pt idx="11959">
                  <c:v>22.88589</c:v>
                </c:pt>
                <c:pt idx="11960">
                  <c:v>23.009249999999998</c:v>
                </c:pt>
                <c:pt idx="11961">
                  <c:v>23.134049999999998</c:v>
                </c:pt>
                <c:pt idx="11962">
                  <c:v>23.25996</c:v>
                </c:pt>
                <c:pt idx="11963">
                  <c:v>23.38428</c:v>
                </c:pt>
                <c:pt idx="11964">
                  <c:v>23.50929</c:v>
                </c:pt>
                <c:pt idx="11965">
                  <c:v>23.63252</c:v>
                </c:pt>
                <c:pt idx="11966">
                  <c:v>23.756409999999999</c:v>
                </c:pt>
                <c:pt idx="11967">
                  <c:v>23.879290000000001</c:v>
                </c:pt>
                <c:pt idx="11968">
                  <c:v>24.000789999999999</c:v>
                </c:pt>
                <c:pt idx="11969">
                  <c:v>24.121760000000002</c:v>
                </c:pt>
                <c:pt idx="11970">
                  <c:v>24.24268</c:v>
                </c:pt>
                <c:pt idx="11971">
                  <c:v>24.364100000000001</c:v>
                </c:pt>
                <c:pt idx="11972">
                  <c:v>24.484409999999997</c:v>
                </c:pt>
                <c:pt idx="11973">
                  <c:v>24.604400000000002</c:v>
                </c:pt>
                <c:pt idx="11974">
                  <c:v>24.72268</c:v>
                </c:pt>
                <c:pt idx="11975">
                  <c:v>24.841259999999998</c:v>
                </c:pt>
                <c:pt idx="11976">
                  <c:v>24.957950000000004</c:v>
                </c:pt>
                <c:pt idx="11977">
                  <c:v>25.07498</c:v>
                </c:pt>
                <c:pt idx="11978">
                  <c:v>25.193069999999999</c:v>
                </c:pt>
                <c:pt idx="11979">
                  <c:v>25.310519999999997</c:v>
                </c:pt>
                <c:pt idx="11980">
                  <c:v>25.423140000000004</c:v>
                </c:pt>
                <c:pt idx="11981">
                  <c:v>25.529540000000001</c:v>
                </c:pt>
                <c:pt idx="11982">
                  <c:v>25.63458</c:v>
                </c:pt>
                <c:pt idx="11983">
                  <c:v>25.745740000000001</c:v>
                </c:pt>
                <c:pt idx="11984">
                  <c:v>25.857790000000001</c:v>
                </c:pt>
                <c:pt idx="11985">
                  <c:v>25.969619999999999</c:v>
                </c:pt>
                <c:pt idx="11986">
                  <c:v>26.080580000000001</c:v>
                </c:pt>
                <c:pt idx="11987">
                  <c:v>26.190370000000001</c:v>
                </c:pt>
                <c:pt idx="11988">
                  <c:v>26.299579999999999</c:v>
                </c:pt>
                <c:pt idx="11989">
                  <c:v>26.406869999999998</c:v>
                </c:pt>
                <c:pt idx="11990">
                  <c:v>26.513500000000001</c:v>
                </c:pt>
                <c:pt idx="11991">
                  <c:v>26.621020000000001</c:v>
                </c:pt>
                <c:pt idx="11992">
                  <c:v>26.72757</c:v>
                </c:pt>
                <c:pt idx="11993">
                  <c:v>26.833710000000004</c:v>
                </c:pt>
                <c:pt idx="11994">
                  <c:v>26.939769999999999</c:v>
                </c:pt>
                <c:pt idx="11995">
                  <c:v>27.044450000000001</c:v>
                </c:pt>
                <c:pt idx="11996">
                  <c:v>27.148819999999997</c:v>
                </c:pt>
                <c:pt idx="11997">
                  <c:v>27.251569999999997</c:v>
                </c:pt>
                <c:pt idx="11998">
                  <c:v>27.3536</c:v>
                </c:pt>
                <c:pt idx="11999">
                  <c:v>27.455889999999997</c:v>
                </c:pt>
                <c:pt idx="12000">
                  <c:v>27.557770000000001</c:v>
                </c:pt>
                <c:pt idx="12001">
                  <c:v>27.659050000000001</c:v>
                </c:pt>
                <c:pt idx="12002">
                  <c:v>27.759509999999999</c:v>
                </c:pt>
                <c:pt idx="12003">
                  <c:v>27.86009</c:v>
                </c:pt>
                <c:pt idx="12004">
                  <c:v>27.95973</c:v>
                </c:pt>
                <c:pt idx="12005">
                  <c:v>28.059379999999997</c:v>
                </c:pt>
                <c:pt idx="12006">
                  <c:v>28.159030000000001</c:v>
                </c:pt>
                <c:pt idx="12007">
                  <c:v>28.25723</c:v>
                </c:pt>
                <c:pt idx="12008">
                  <c:v>28.354900000000001</c:v>
                </c:pt>
                <c:pt idx="12009">
                  <c:v>28.452629999999999</c:v>
                </c:pt>
                <c:pt idx="12010">
                  <c:v>28.547550000000001</c:v>
                </c:pt>
                <c:pt idx="12011">
                  <c:v>28.640949999999997</c:v>
                </c:pt>
                <c:pt idx="12012">
                  <c:v>28.735700000000001</c:v>
                </c:pt>
                <c:pt idx="12013">
                  <c:v>28.829099999999997</c:v>
                </c:pt>
                <c:pt idx="12014">
                  <c:v>28.922020000000003</c:v>
                </c:pt>
                <c:pt idx="12015">
                  <c:v>29.014060000000001</c:v>
                </c:pt>
                <c:pt idx="12016">
                  <c:v>29.103880000000004</c:v>
                </c:pt>
                <c:pt idx="12017">
                  <c:v>29.192909999999998</c:v>
                </c:pt>
                <c:pt idx="12018">
                  <c:v>29.281199999999998</c:v>
                </c:pt>
                <c:pt idx="12019">
                  <c:v>29.366859999999999</c:v>
                </c:pt>
                <c:pt idx="12020">
                  <c:v>29.450569999999999</c:v>
                </c:pt>
                <c:pt idx="12021">
                  <c:v>29.533140000000003</c:v>
                </c:pt>
                <c:pt idx="12022">
                  <c:v>29.612880000000001</c:v>
                </c:pt>
                <c:pt idx="12023">
                  <c:v>29.690949999999997</c:v>
                </c:pt>
                <c:pt idx="12024">
                  <c:v>29.76831</c:v>
                </c:pt>
                <c:pt idx="12025">
                  <c:v>29.845190000000002</c:v>
                </c:pt>
                <c:pt idx="12026">
                  <c:v>29.920919999999999</c:v>
                </c:pt>
                <c:pt idx="12027">
                  <c:v>29.996189999999999</c:v>
                </c:pt>
                <c:pt idx="12028">
                  <c:v>30.071599999999997</c:v>
                </c:pt>
                <c:pt idx="12029">
                  <c:v>30.14358</c:v>
                </c:pt>
                <c:pt idx="12030">
                  <c:v>30.215239999999998</c:v>
                </c:pt>
                <c:pt idx="12031">
                  <c:v>30.2883</c:v>
                </c:pt>
                <c:pt idx="12032">
                  <c:v>30.358689999999999</c:v>
                </c:pt>
                <c:pt idx="12033">
                  <c:v>30.42727</c:v>
                </c:pt>
                <c:pt idx="12034">
                  <c:v>30.49747</c:v>
                </c:pt>
                <c:pt idx="12035">
                  <c:v>30.566589999999998</c:v>
                </c:pt>
                <c:pt idx="12036">
                  <c:v>30.636620000000001</c:v>
                </c:pt>
                <c:pt idx="12037">
                  <c:v>30.70646</c:v>
                </c:pt>
                <c:pt idx="12038">
                  <c:v>30.776299999999999</c:v>
                </c:pt>
                <c:pt idx="12039">
                  <c:v>30.845330000000001</c:v>
                </c:pt>
                <c:pt idx="12040">
                  <c:v>30.91452</c:v>
                </c:pt>
                <c:pt idx="12041">
                  <c:v>30.98366</c:v>
                </c:pt>
                <c:pt idx="12042">
                  <c:v>31.05386</c:v>
                </c:pt>
                <c:pt idx="12043">
                  <c:v>31.124290000000002</c:v>
                </c:pt>
                <c:pt idx="12044">
                  <c:v>31.193480000000001</c:v>
                </c:pt>
                <c:pt idx="12045">
                  <c:v>31.26313</c:v>
                </c:pt>
                <c:pt idx="12046">
                  <c:v>31.332699999999999</c:v>
                </c:pt>
                <c:pt idx="12047">
                  <c:v>31.402250000000002</c:v>
                </c:pt>
                <c:pt idx="12048">
                  <c:v>31.471</c:v>
                </c:pt>
                <c:pt idx="12049">
                  <c:v>31.5396</c:v>
                </c:pt>
                <c:pt idx="12050">
                  <c:v>31.60774</c:v>
                </c:pt>
                <c:pt idx="12051">
                  <c:v>31.676730000000003</c:v>
                </c:pt>
                <c:pt idx="12052">
                  <c:v>31.7454</c:v>
                </c:pt>
                <c:pt idx="12053">
                  <c:v>31.813669999999998</c:v>
                </c:pt>
                <c:pt idx="12054">
                  <c:v>31.882929999999998</c:v>
                </c:pt>
                <c:pt idx="12055">
                  <c:v>31.950520000000001</c:v>
                </c:pt>
                <c:pt idx="12056">
                  <c:v>32.018889999999999</c:v>
                </c:pt>
                <c:pt idx="12057">
                  <c:v>32.085680000000004</c:v>
                </c:pt>
                <c:pt idx="12058">
                  <c:v>32.15193</c:v>
                </c:pt>
                <c:pt idx="12059">
                  <c:v>32.217709999999997</c:v>
                </c:pt>
                <c:pt idx="12060">
                  <c:v>32.279789999999998</c:v>
                </c:pt>
                <c:pt idx="12061">
                  <c:v>32.343699999999998</c:v>
                </c:pt>
                <c:pt idx="12062">
                  <c:v>32.409990000000001</c:v>
                </c:pt>
                <c:pt idx="12063">
                  <c:v>32.476419999999997</c:v>
                </c:pt>
                <c:pt idx="12064">
                  <c:v>32.542079999999999</c:v>
                </c:pt>
                <c:pt idx="12065">
                  <c:v>32.607950000000002</c:v>
                </c:pt>
                <c:pt idx="12066">
                  <c:v>32.674419999999998</c:v>
                </c:pt>
                <c:pt idx="12067">
                  <c:v>32.741</c:v>
                </c:pt>
                <c:pt idx="12068">
                  <c:v>32.806060000000002</c:v>
                </c:pt>
                <c:pt idx="12069">
                  <c:v>32.865209999999998</c:v>
                </c:pt>
                <c:pt idx="12070">
                  <c:v>32.926969999999997</c:v>
                </c:pt>
                <c:pt idx="12071">
                  <c:v>32.992059999999995</c:v>
                </c:pt>
                <c:pt idx="12072">
                  <c:v>33.057880000000004</c:v>
                </c:pt>
                <c:pt idx="12073">
                  <c:v>33.124600000000001</c:v>
                </c:pt>
                <c:pt idx="12074">
                  <c:v>33.191069999999996</c:v>
                </c:pt>
                <c:pt idx="12075">
                  <c:v>33.257350000000002</c:v>
                </c:pt>
                <c:pt idx="12076">
                  <c:v>33.322630000000004</c:v>
                </c:pt>
                <c:pt idx="12077">
                  <c:v>33.387560000000001</c:v>
                </c:pt>
                <c:pt idx="12078">
                  <c:v>33.452629999999999</c:v>
                </c:pt>
                <c:pt idx="12079">
                  <c:v>33.517499999999998</c:v>
                </c:pt>
                <c:pt idx="12080">
                  <c:v>33.582250000000002</c:v>
                </c:pt>
                <c:pt idx="12081">
                  <c:v>33.646439999999998</c:v>
                </c:pt>
                <c:pt idx="12082">
                  <c:v>33.7104</c:v>
                </c:pt>
                <c:pt idx="12083">
                  <c:v>33.7744</c:v>
                </c:pt>
                <c:pt idx="12084">
                  <c:v>33.837589999999999</c:v>
                </c:pt>
                <c:pt idx="12085">
                  <c:v>33.900329999999997</c:v>
                </c:pt>
                <c:pt idx="12086">
                  <c:v>33.962859999999999</c:v>
                </c:pt>
                <c:pt idx="12087">
                  <c:v>34.025579999999998</c:v>
                </c:pt>
                <c:pt idx="12088">
                  <c:v>34.08831</c:v>
                </c:pt>
                <c:pt idx="12089">
                  <c:v>34.150750000000002</c:v>
                </c:pt>
                <c:pt idx="12090">
                  <c:v>34.212879999999998</c:v>
                </c:pt>
                <c:pt idx="12091">
                  <c:v>34.27458</c:v>
                </c:pt>
                <c:pt idx="12092">
                  <c:v>34.336579999999998</c:v>
                </c:pt>
                <c:pt idx="12093">
                  <c:v>34.398490000000002</c:v>
                </c:pt>
                <c:pt idx="12094">
                  <c:v>34.459699999999998</c:v>
                </c:pt>
                <c:pt idx="12095">
                  <c:v>34.521369999999997</c:v>
                </c:pt>
                <c:pt idx="12096">
                  <c:v>34.582920000000001</c:v>
                </c:pt>
                <c:pt idx="12097">
                  <c:v>34.644370000000002</c:v>
                </c:pt>
                <c:pt idx="12098">
                  <c:v>34.705919999999999</c:v>
                </c:pt>
                <c:pt idx="12099">
                  <c:v>34.76737</c:v>
                </c:pt>
                <c:pt idx="12100">
                  <c:v>34.828310000000002</c:v>
                </c:pt>
                <c:pt idx="12101">
                  <c:v>34.890389999999996</c:v>
                </c:pt>
                <c:pt idx="12102">
                  <c:v>34.951990000000002</c:v>
                </c:pt>
                <c:pt idx="12103">
                  <c:v>35.013730000000002</c:v>
                </c:pt>
                <c:pt idx="12104">
                  <c:v>35.075189999999999</c:v>
                </c:pt>
                <c:pt idx="12105">
                  <c:v>35.136720000000004</c:v>
                </c:pt>
                <c:pt idx="12106">
                  <c:v>35.198260000000005</c:v>
                </c:pt>
                <c:pt idx="12107">
                  <c:v>35.25938</c:v>
                </c:pt>
                <c:pt idx="12108">
                  <c:v>35.320129999999999</c:v>
                </c:pt>
                <c:pt idx="12109">
                  <c:v>35.380539999999996</c:v>
                </c:pt>
                <c:pt idx="12110">
                  <c:v>35.441400000000002</c:v>
                </c:pt>
                <c:pt idx="12111">
                  <c:v>35.50112</c:v>
                </c:pt>
                <c:pt idx="12112">
                  <c:v>35.561500000000002</c:v>
                </c:pt>
                <c:pt idx="12113">
                  <c:v>35.621130000000001</c:v>
                </c:pt>
                <c:pt idx="12114">
                  <c:v>35.679789999999997</c:v>
                </c:pt>
                <c:pt idx="12115">
                  <c:v>35.73827</c:v>
                </c:pt>
                <c:pt idx="12116">
                  <c:v>35.796970000000002</c:v>
                </c:pt>
                <c:pt idx="12117">
                  <c:v>35.856439999999999</c:v>
                </c:pt>
                <c:pt idx="12118">
                  <c:v>35.915860000000002</c:v>
                </c:pt>
                <c:pt idx="12119">
                  <c:v>35.975459999999998</c:v>
                </c:pt>
                <c:pt idx="12120">
                  <c:v>36.033789999999996</c:v>
                </c:pt>
                <c:pt idx="12121">
                  <c:v>36.092689999999997</c:v>
                </c:pt>
                <c:pt idx="12122">
                  <c:v>36.151719999999997</c:v>
                </c:pt>
                <c:pt idx="12123">
                  <c:v>36.210480000000004</c:v>
                </c:pt>
                <c:pt idx="12124">
                  <c:v>36.269550000000002</c:v>
                </c:pt>
                <c:pt idx="12125">
                  <c:v>36.327970000000001</c:v>
                </c:pt>
                <c:pt idx="12126">
                  <c:v>36.386240000000001</c:v>
                </c:pt>
                <c:pt idx="12127">
                  <c:v>36.445329999999998</c:v>
                </c:pt>
                <c:pt idx="12128">
                  <c:v>36.50412</c:v>
                </c:pt>
                <c:pt idx="12129">
                  <c:v>36.563430000000004</c:v>
                </c:pt>
                <c:pt idx="12130">
                  <c:v>36.623139999999999</c:v>
                </c:pt>
                <c:pt idx="12131">
                  <c:v>36.682879999999997</c:v>
                </c:pt>
                <c:pt idx="12132">
                  <c:v>36.742370000000001</c:v>
                </c:pt>
                <c:pt idx="12133">
                  <c:v>36.800939999999997</c:v>
                </c:pt>
                <c:pt idx="12134">
                  <c:v>36.859700000000004</c:v>
                </c:pt>
                <c:pt idx="12135">
                  <c:v>36.919629999999998</c:v>
                </c:pt>
                <c:pt idx="12136">
                  <c:v>36.979860000000002</c:v>
                </c:pt>
                <c:pt idx="12137">
                  <c:v>37.038719999999998</c:v>
                </c:pt>
                <c:pt idx="12138">
                  <c:v>37.098349999999996</c:v>
                </c:pt>
                <c:pt idx="12139">
                  <c:v>37.157240000000002</c:v>
                </c:pt>
                <c:pt idx="12140">
                  <c:v>37.215809999999998</c:v>
                </c:pt>
                <c:pt idx="12141">
                  <c:v>37.274520000000003</c:v>
                </c:pt>
                <c:pt idx="12142">
                  <c:v>37.332920000000001</c:v>
                </c:pt>
                <c:pt idx="12143">
                  <c:v>37.390990000000002</c:v>
                </c:pt>
                <c:pt idx="12144">
                  <c:v>37.448810000000002</c:v>
                </c:pt>
                <c:pt idx="12145">
                  <c:v>37.505040000000001</c:v>
                </c:pt>
                <c:pt idx="12146">
                  <c:v>37.558779999999999</c:v>
                </c:pt>
                <c:pt idx="12147">
                  <c:v>37.611490000000003</c:v>
                </c:pt>
                <c:pt idx="12148">
                  <c:v>37.664300000000004</c:v>
                </c:pt>
                <c:pt idx="12149">
                  <c:v>37.719529999999999</c:v>
                </c:pt>
                <c:pt idx="12150">
                  <c:v>37.775829999999999</c:v>
                </c:pt>
                <c:pt idx="12151">
                  <c:v>37.830260000000003</c:v>
                </c:pt>
                <c:pt idx="12152">
                  <c:v>37.884239999999998</c:v>
                </c:pt>
                <c:pt idx="12153">
                  <c:v>37.939210000000003</c:v>
                </c:pt>
                <c:pt idx="12154">
                  <c:v>37.99447</c:v>
                </c:pt>
                <c:pt idx="12155">
                  <c:v>38.05059</c:v>
                </c:pt>
                <c:pt idx="12156">
                  <c:v>38.106729999999999</c:v>
                </c:pt>
                <c:pt idx="12157">
                  <c:v>38.162840000000003</c:v>
                </c:pt>
                <c:pt idx="12158">
                  <c:v>38.220010000000002</c:v>
                </c:pt>
                <c:pt idx="12159">
                  <c:v>38.275999999999996</c:v>
                </c:pt>
                <c:pt idx="12160">
                  <c:v>38.332729999999998</c:v>
                </c:pt>
                <c:pt idx="12161">
                  <c:v>38.38814</c:v>
                </c:pt>
                <c:pt idx="12162">
                  <c:v>38.442019999999999</c:v>
                </c:pt>
                <c:pt idx="12163">
                  <c:v>38.497150000000005</c:v>
                </c:pt>
                <c:pt idx="12164">
                  <c:v>38.552790000000002</c:v>
                </c:pt>
                <c:pt idx="12165">
                  <c:v>38.609099999999998</c:v>
                </c:pt>
                <c:pt idx="12166">
                  <c:v>38.664819999999999</c:v>
                </c:pt>
                <c:pt idx="12167">
                  <c:v>38.721130000000002</c:v>
                </c:pt>
                <c:pt idx="12168">
                  <c:v>38.7759</c:v>
                </c:pt>
                <c:pt idx="12169">
                  <c:v>38.830749999999995</c:v>
                </c:pt>
                <c:pt idx="12170">
                  <c:v>38.88552</c:v>
                </c:pt>
                <c:pt idx="12171">
                  <c:v>38.940280000000001</c:v>
                </c:pt>
                <c:pt idx="12172">
                  <c:v>38.995249999999999</c:v>
                </c:pt>
                <c:pt idx="12173">
                  <c:v>39.048900000000003</c:v>
                </c:pt>
                <c:pt idx="12174">
                  <c:v>39.102540000000005</c:v>
                </c:pt>
                <c:pt idx="12175">
                  <c:v>39.157199999999996</c:v>
                </c:pt>
                <c:pt idx="12176">
                  <c:v>39.211759999999998</c:v>
                </c:pt>
                <c:pt idx="12177">
                  <c:v>39.266580000000005</c:v>
                </c:pt>
                <c:pt idx="12178">
                  <c:v>39.320700000000002</c:v>
                </c:pt>
                <c:pt idx="12179">
                  <c:v>39.374760000000002</c:v>
                </c:pt>
                <c:pt idx="12180">
                  <c:v>39.42698</c:v>
                </c:pt>
                <c:pt idx="12181">
                  <c:v>39.480270000000004</c:v>
                </c:pt>
                <c:pt idx="12182">
                  <c:v>39.532739999999997</c:v>
                </c:pt>
                <c:pt idx="12183">
                  <c:v>39.58531</c:v>
                </c:pt>
                <c:pt idx="12184">
                  <c:v>39.638710000000003</c:v>
                </c:pt>
                <c:pt idx="12185">
                  <c:v>39.691859999999998</c:v>
                </c:pt>
                <c:pt idx="12186">
                  <c:v>39.744459999999997</c:v>
                </c:pt>
                <c:pt idx="12187">
                  <c:v>39.796219999999998</c:v>
                </c:pt>
                <c:pt idx="12188">
                  <c:v>39.845570000000002</c:v>
                </c:pt>
                <c:pt idx="12189">
                  <c:v>39.895719999999997</c:v>
                </c:pt>
                <c:pt idx="12190">
                  <c:v>39.947789999999998</c:v>
                </c:pt>
                <c:pt idx="12191">
                  <c:v>40.000190000000003</c:v>
                </c:pt>
                <c:pt idx="12192">
                  <c:v>40.052079999999997</c:v>
                </c:pt>
                <c:pt idx="12193">
                  <c:v>40.104410000000001</c:v>
                </c:pt>
                <c:pt idx="12194">
                  <c:v>40.154709999999994</c:v>
                </c:pt>
                <c:pt idx="12195">
                  <c:v>40.205410000000001</c:v>
                </c:pt>
                <c:pt idx="12196">
                  <c:v>40.256709999999998</c:v>
                </c:pt>
                <c:pt idx="12197">
                  <c:v>40.308419999999998</c:v>
                </c:pt>
                <c:pt idx="12198">
                  <c:v>40.359079999999999</c:v>
                </c:pt>
                <c:pt idx="12199">
                  <c:v>40.410560000000004</c:v>
                </c:pt>
                <c:pt idx="12200">
                  <c:v>40.461999999999996</c:v>
                </c:pt>
                <c:pt idx="12201">
                  <c:v>40.51305</c:v>
                </c:pt>
                <c:pt idx="12202">
                  <c:v>40.56344</c:v>
                </c:pt>
                <c:pt idx="12203">
                  <c:v>40.613149999999997</c:v>
                </c:pt>
                <c:pt idx="12204">
                  <c:v>40.663729999999994</c:v>
                </c:pt>
                <c:pt idx="12205">
                  <c:v>40.714280000000002</c:v>
                </c:pt>
                <c:pt idx="12206">
                  <c:v>40.764679999999998</c:v>
                </c:pt>
                <c:pt idx="12207">
                  <c:v>40.814909999999998</c:v>
                </c:pt>
                <c:pt idx="12208">
                  <c:v>40.865650000000002</c:v>
                </c:pt>
                <c:pt idx="12209">
                  <c:v>40.916220000000003</c:v>
                </c:pt>
                <c:pt idx="12210">
                  <c:v>40.966670000000001</c:v>
                </c:pt>
                <c:pt idx="12211">
                  <c:v>41.015420000000006</c:v>
                </c:pt>
                <c:pt idx="12212">
                  <c:v>41.064980000000006</c:v>
                </c:pt>
                <c:pt idx="12213">
                  <c:v>41.115310000000001</c:v>
                </c:pt>
                <c:pt idx="12214">
                  <c:v>41.165289999999999</c:v>
                </c:pt>
                <c:pt idx="12215">
                  <c:v>41.210190000000004</c:v>
                </c:pt>
                <c:pt idx="12216">
                  <c:v>41.245710000000003</c:v>
                </c:pt>
                <c:pt idx="12217">
                  <c:v>41.2821</c:v>
                </c:pt>
                <c:pt idx="12218">
                  <c:v>41.325900000000004</c:v>
                </c:pt>
                <c:pt idx="12219">
                  <c:v>41.372140000000002</c:v>
                </c:pt>
                <c:pt idx="12220">
                  <c:v>41.42004</c:v>
                </c:pt>
                <c:pt idx="12221">
                  <c:v>41.468540000000004</c:v>
                </c:pt>
                <c:pt idx="12222">
                  <c:v>41.516239999999996</c:v>
                </c:pt>
                <c:pt idx="12223">
                  <c:v>41.564490000000006</c:v>
                </c:pt>
                <c:pt idx="12224">
                  <c:v>41.611620000000002</c:v>
                </c:pt>
                <c:pt idx="12225">
                  <c:v>41.65746</c:v>
                </c:pt>
                <c:pt idx="12226">
                  <c:v>41.703279999999992</c:v>
                </c:pt>
                <c:pt idx="12227">
                  <c:v>41.747909999999997</c:v>
                </c:pt>
                <c:pt idx="12228">
                  <c:v>41.793329999999997</c:v>
                </c:pt>
                <c:pt idx="12229">
                  <c:v>41.837429999999998</c:v>
                </c:pt>
                <c:pt idx="12230">
                  <c:v>41.880610000000004</c:v>
                </c:pt>
                <c:pt idx="12231">
                  <c:v>41.922989999999999</c:v>
                </c:pt>
                <c:pt idx="12232">
                  <c:v>41.966850000000008</c:v>
                </c:pt>
                <c:pt idx="12233">
                  <c:v>42.009219999999999</c:v>
                </c:pt>
                <c:pt idx="12234">
                  <c:v>42.050789999999992</c:v>
                </c:pt>
                <c:pt idx="12235">
                  <c:v>42.094810000000003</c:v>
                </c:pt>
                <c:pt idx="12236">
                  <c:v>42.140940000000001</c:v>
                </c:pt>
                <c:pt idx="12237">
                  <c:v>42.182680000000005</c:v>
                </c:pt>
                <c:pt idx="12238">
                  <c:v>42.227350000000001</c:v>
                </c:pt>
                <c:pt idx="12239">
                  <c:v>42.272570000000002</c:v>
                </c:pt>
                <c:pt idx="12240">
                  <c:v>42.31747</c:v>
                </c:pt>
                <c:pt idx="12241">
                  <c:v>42.362580000000001</c:v>
                </c:pt>
                <c:pt idx="12242">
                  <c:v>42.408330000000007</c:v>
                </c:pt>
                <c:pt idx="12243">
                  <c:v>42.45252</c:v>
                </c:pt>
                <c:pt idx="12244">
                  <c:v>42.495490000000004</c:v>
                </c:pt>
                <c:pt idx="12245">
                  <c:v>42.539969999999997</c:v>
                </c:pt>
                <c:pt idx="12246">
                  <c:v>42.585040000000006</c:v>
                </c:pt>
                <c:pt idx="12247">
                  <c:v>42.629960000000004</c:v>
                </c:pt>
                <c:pt idx="12248">
                  <c:v>42.614609999999999</c:v>
                </c:pt>
                <c:pt idx="12249">
                  <c:v>42.637689999999999</c:v>
                </c:pt>
                <c:pt idx="12250">
                  <c:v>42.674269999999993</c:v>
                </c:pt>
                <c:pt idx="12251">
                  <c:v>42.719560000000001</c:v>
                </c:pt>
                <c:pt idx="12252">
                  <c:v>42.765060000000005</c:v>
                </c:pt>
                <c:pt idx="12253">
                  <c:v>42.811160000000001</c:v>
                </c:pt>
                <c:pt idx="12254">
                  <c:v>42.852819999999994</c:v>
                </c:pt>
                <c:pt idx="12255">
                  <c:v>42.897570000000002</c:v>
                </c:pt>
                <c:pt idx="12256">
                  <c:v>42.943439999999995</c:v>
                </c:pt>
                <c:pt idx="12257">
                  <c:v>42.988119999999995</c:v>
                </c:pt>
                <c:pt idx="12258">
                  <c:v>43.031319999999994</c:v>
                </c:pt>
                <c:pt idx="12259">
                  <c:v>43.075970000000005</c:v>
                </c:pt>
                <c:pt idx="12260">
                  <c:v>43.120240000000003</c:v>
                </c:pt>
                <c:pt idx="12261">
                  <c:v>43.163179999999997</c:v>
                </c:pt>
                <c:pt idx="12262">
                  <c:v>43.204880000000003</c:v>
                </c:pt>
                <c:pt idx="12263">
                  <c:v>43.248049999999992</c:v>
                </c:pt>
                <c:pt idx="12264">
                  <c:v>43.290940000000006</c:v>
                </c:pt>
                <c:pt idx="12265">
                  <c:v>43.33381</c:v>
                </c:pt>
                <c:pt idx="12266">
                  <c:v>43.376190000000001</c:v>
                </c:pt>
                <c:pt idx="12267">
                  <c:v>43.416360000000005</c:v>
                </c:pt>
                <c:pt idx="12268">
                  <c:v>43.454070000000002</c:v>
                </c:pt>
                <c:pt idx="12269">
                  <c:v>43.494279999999996</c:v>
                </c:pt>
                <c:pt idx="12270">
                  <c:v>43.534459999999996</c:v>
                </c:pt>
                <c:pt idx="12271">
                  <c:v>43.571850000000005</c:v>
                </c:pt>
                <c:pt idx="12272">
                  <c:v>43.610779999999998</c:v>
                </c:pt>
                <c:pt idx="12273">
                  <c:v>43.648969999999998</c:v>
                </c:pt>
                <c:pt idx="12274">
                  <c:v>43.688010000000006</c:v>
                </c:pt>
                <c:pt idx="12275">
                  <c:v>43.728119999999997</c:v>
                </c:pt>
                <c:pt idx="12276">
                  <c:v>43.767769999999999</c:v>
                </c:pt>
                <c:pt idx="12277">
                  <c:v>43.807839999999999</c:v>
                </c:pt>
                <c:pt idx="12278">
                  <c:v>43.848939999999999</c:v>
                </c:pt>
                <c:pt idx="12279">
                  <c:v>43.88897</c:v>
                </c:pt>
                <c:pt idx="12280">
                  <c:v>43.92841</c:v>
                </c:pt>
                <c:pt idx="12281">
                  <c:v>43.965859999999999</c:v>
                </c:pt>
                <c:pt idx="12282">
                  <c:v>44.002009999999999</c:v>
                </c:pt>
                <c:pt idx="12283">
                  <c:v>44.048550000000006</c:v>
                </c:pt>
                <c:pt idx="12284">
                  <c:v>44.094499999999996</c:v>
                </c:pt>
                <c:pt idx="12285">
                  <c:v>44.141979999999997</c:v>
                </c:pt>
                <c:pt idx="12286">
                  <c:v>44.1875</c:v>
                </c:pt>
                <c:pt idx="12287">
                  <c:v>44.231389999999998</c:v>
                </c:pt>
                <c:pt idx="12288">
                  <c:v>44.275849999999998</c:v>
                </c:pt>
                <c:pt idx="12289">
                  <c:v>44.316919999999996</c:v>
                </c:pt>
                <c:pt idx="12290">
                  <c:v>44.354469999999999</c:v>
                </c:pt>
                <c:pt idx="12291">
                  <c:v>44.391730000000003</c:v>
                </c:pt>
                <c:pt idx="12292">
                  <c:v>44.426810000000003</c:v>
                </c:pt>
                <c:pt idx="12293">
                  <c:v>44.463540000000002</c:v>
                </c:pt>
                <c:pt idx="12294">
                  <c:v>44.495530000000002</c:v>
                </c:pt>
                <c:pt idx="12295">
                  <c:v>44.528199999999998</c:v>
                </c:pt>
                <c:pt idx="12296">
                  <c:v>44.538760000000003</c:v>
                </c:pt>
                <c:pt idx="12297">
                  <c:v>44.500149999999998</c:v>
                </c:pt>
                <c:pt idx="12298">
                  <c:v>44.430160000000001</c:v>
                </c:pt>
                <c:pt idx="12299">
                  <c:v>44.376620000000003</c:v>
                </c:pt>
                <c:pt idx="12300">
                  <c:v>44.367370000000001</c:v>
                </c:pt>
                <c:pt idx="12301">
                  <c:v>44.368220000000001</c:v>
                </c:pt>
                <c:pt idx="12302">
                  <c:v>44.378609999999995</c:v>
                </c:pt>
                <c:pt idx="12303">
                  <c:v>44.39096</c:v>
                </c:pt>
                <c:pt idx="12304">
                  <c:v>44.40907</c:v>
                </c:pt>
                <c:pt idx="12305">
                  <c:v>44.425869999999996</c:v>
                </c:pt>
                <c:pt idx="12306">
                  <c:v>44.447960000000002</c:v>
                </c:pt>
                <c:pt idx="12307">
                  <c:v>44.46893</c:v>
                </c:pt>
                <c:pt idx="12308">
                  <c:v>44.489370000000001</c:v>
                </c:pt>
                <c:pt idx="12309">
                  <c:v>44.510420000000003</c:v>
                </c:pt>
                <c:pt idx="12310">
                  <c:v>44.537690000000005</c:v>
                </c:pt>
                <c:pt idx="12311">
                  <c:v>44.565130000000003</c:v>
                </c:pt>
                <c:pt idx="12312">
                  <c:v>44.591570000000004</c:v>
                </c:pt>
                <c:pt idx="12313">
                  <c:v>44.618639999999999</c:v>
                </c:pt>
                <c:pt idx="12314">
                  <c:v>44.644970000000001</c:v>
                </c:pt>
                <c:pt idx="12315">
                  <c:v>44.671489999999999</c:v>
                </c:pt>
                <c:pt idx="12316">
                  <c:v>44.698099999999997</c:v>
                </c:pt>
                <c:pt idx="12317">
                  <c:v>44.722280000000005</c:v>
                </c:pt>
                <c:pt idx="12318">
                  <c:v>44.750769999999996</c:v>
                </c:pt>
                <c:pt idx="12319">
                  <c:v>44.776150000000001</c:v>
                </c:pt>
                <c:pt idx="12320">
                  <c:v>44.805590000000002</c:v>
                </c:pt>
                <c:pt idx="12321">
                  <c:v>44.834099999999999</c:v>
                </c:pt>
                <c:pt idx="12322">
                  <c:v>44.864189999999994</c:v>
                </c:pt>
                <c:pt idx="12323">
                  <c:v>44.892329999999994</c:v>
                </c:pt>
                <c:pt idx="12324">
                  <c:v>44.922719999999998</c:v>
                </c:pt>
                <c:pt idx="12325">
                  <c:v>44.954260000000005</c:v>
                </c:pt>
                <c:pt idx="12326">
                  <c:v>44.982970000000002</c:v>
                </c:pt>
                <c:pt idx="12327">
                  <c:v>45.014019999999995</c:v>
                </c:pt>
                <c:pt idx="12328">
                  <c:v>45.04616</c:v>
                </c:pt>
                <c:pt idx="12329">
                  <c:v>45.077999999999996</c:v>
                </c:pt>
                <c:pt idx="12330">
                  <c:v>45.110250000000001</c:v>
                </c:pt>
                <c:pt idx="12331">
                  <c:v>44.958559999999999</c:v>
                </c:pt>
                <c:pt idx="12332">
                  <c:v>44.850399999999993</c:v>
                </c:pt>
                <c:pt idx="12333">
                  <c:v>44.765420000000006</c:v>
                </c:pt>
                <c:pt idx="12334">
                  <c:v>44.691380000000002</c:v>
                </c:pt>
                <c:pt idx="12335">
                  <c:v>44.622200000000007</c:v>
                </c:pt>
                <c:pt idx="12336">
                  <c:v>44.556480000000001</c:v>
                </c:pt>
                <c:pt idx="12337">
                  <c:v>44.493700000000004</c:v>
                </c:pt>
                <c:pt idx="12338">
                  <c:v>44.430930000000004</c:v>
                </c:pt>
                <c:pt idx="12339">
                  <c:v>44.369680000000002</c:v>
                </c:pt>
                <c:pt idx="12340">
                  <c:v>44.310949999999998</c:v>
                </c:pt>
                <c:pt idx="12341">
                  <c:v>44.252960000000002</c:v>
                </c:pt>
                <c:pt idx="12342">
                  <c:v>44.195689999999999</c:v>
                </c:pt>
                <c:pt idx="12343">
                  <c:v>44.138400000000004</c:v>
                </c:pt>
                <c:pt idx="12344">
                  <c:v>44.081590000000006</c:v>
                </c:pt>
                <c:pt idx="12345">
                  <c:v>44.025040000000004</c:v>
                </c:pt>
                <c:pt idx="12346">
                  <c:v>43.968720000000005</c:v>
                </c:pt>
                <c:pt idx="12347">
                  <c:v>43.912680000000002</c:v>
                </c:pt>
                <c:pt idx="12348">
                  <c:v>43.856970000000004</c:v>
                </c:pt>
                <c:pt idx="12349">
                  <c:v>43.800370000000001</c:v>
                </c:pt>
                <c:pt idx="12350">
                  <c:v>43.744759999999999</c:v>
                </c:pt>
                <c:pt idx="12351">
                  <c:v>43.690399999999997</c:v>
                </c:pt>
                <c:pt idx="12352">
                  <c:v>43.635440000000003</c:v>
                </c:pt>
                <c:pt idx="12353">
                  <c:v>43.579949999999997</c:v>
                </c:pt>
                <c:pt idx="12354">
                  <c:v>43.524500000000003</c:v>
                </c:pt>
                <c:pt idx="12355">
                  <c:v>43.469300000000004</c:v>
                </c:pt>
                <c:pt idx="12356">
                  <c:v>43.414810000000003</c:v>
                </c:pt>
                <c:pt idx="12357">
                  <c:v>43.360100000000003</c:v>
                </c:pt>
                <c:pt idx="12358">
                  <c:v>43.305040000000005</c:v>
                </c:pt>
                <c:pt idx="12359">
                  <c:v>43.250460000000004</c:v>
                </c:pt>
                <c:pt idx="12360">
                  <c:v>43.195189999999997</c:v>
                </c:pt>
                <c:pt idx="12361">
                  <c:v>43.139420000000001</c:v>
                </c:pt>
                <c:pt idx="12362">
                  <c:v>43.084490000000002</c:v>
                </c:pt>
                <c:pt idx="12363">
                  <c:v>43.029029999999999</c:v>
                </c:pt>
                <c:pt idx="12364">
                  <c:v>42.973379999999999</c:v>
                </c:pt>
                <c:pt idx="12365">
                  <c:v>42.918370000000003</c:v>
                </c:pt>
                <c:pt idx="12366">
                  <c:v>42.862879999999997</c:v>
                </c:pt>
                <c:pt idx="12367">
                  <c:v>42.807199999999995</c:v>
                </c:pt>
                <c:pt idx="12368">
                  <c:v>42.751409999999993</c:v>
                </c:pt>
                <c:pt idx="12369">
                  <c:v>42.695360000000008</c:v>
                </c:pt>
                <c:pt idx="12370">
                  <c:v>42.639810000000004</c:v>
                </c:pt>
                <c:pt idx="12371">
                  <c:v>42.583750000000002</c:v>
                </c:pt>
                <c:pt idx="12372">
                  <c:v>42.527679999999997</c:v>
                </c:pt>
                <c:pt idx="12373">
                  <c:v>42.471530000000001</c:v>
                </c:pt>
                <c:pt idx="12374">
                  <c:v>42.416650000000004</c:v>
                </c:pt>
                <c:pt idx="12375">
                  <c:v>42.361220000000003</c:v>
                </c:pt>
                <c:pt idx="12376">
                  <c:v>42.304380000000002</c:v>
                </c:pt>
                <c:pt idx="12377">
                  <c:v>42.248179999999998</c:v>
                </c:pt>
                <c:pt idx="12378">
                  <c:v>42.191159999999996</c:v>
                </c:pt>
                <c:pt idx="12379">
                  <c:v>42.1342</c:v>
                </c:pt>
                <c:pt idx="12380">
                  <c:v>42.077169999999995</c:v>
                </c:pt>
                <c:pt idx="12381">
                  <c:v>42.020249999999997</c:v>
                </c:pt>
                <c:pt idx="12382">
                  <c:v>41.963229999999996</c:v>
                </c:pt>
                <c:pt idx="12383">
                  <c:v>41.90652</c:v>
                </c:pt>
                <c:pt idx="12384">
                  <c:v>41.849819999999994</c:v>
                </c:pt>
                <c:pt idx="12385">
                  <c:v>41.793210000000002</c:v>
                </c:pt>
                <c:pt idx="12386">
                  <c:v>41.736950000000007</c:v>
                </c:pt>
                <c:pt idx="12387">
                  <c:v>41.680440000000004</c:v>
                </c:pt>
                <c:pt idx="12388">
                  <c:v>41.623629999999999</c:v>
                </c:pt>
                <c:pt idx="12389">
                  <c:v>41.566720000000004</c:v>
                </c:pt>
                <c:pt idx="12390">
                  <c:v>41.509859999999996</c:v>
                </c:pt>
                <c:pt idx="12391">
                  <c:v>41.452770000000001</c:v>
                </c:pt>
                <c:pt idx="12392">
                  <c:v>41.395650000000003</c:v>
                </c:pt>
                <c:pt idx="12393">
                  <c:v>41.338480000000004</c:v>
                </c:pt>
                <c:pt idx="12394">
                  <c:v>41.281220000000005</c:v>
                </c:pt>
                <c:pt idx="12395">
                  <c:v>41.223840000000003</c:v>
                </c:pt>
                <c:pt idx="12396">
                  <c:v>41.166449999999998</c:v>
                </c:pt>
                <c:pt idx="12397">
                  <c:v>41.108960000000003</c:v>
                </c:pt>
                <c:pt idx="12398">
                  <c:v>41.05124</c:v>
                </c:pt>
                <c:pt idx="12399">
                  <c:v>40.993940000000002</c:v>
                </c:pt>
                <c:pt idx="12400">
                  <c:v>40.93732</c:v>
                </c:pt>
                <c:pt idx="12401">
                  <c:v>40.881150000000005</c:v>
                </c:pt>
                <c:pt idx="12402">
                  <c:v>40.823450000000001</c:v>
                </c:pt>
                <c:pt idx="12403">
                  <c:v>40.765099999999997</c:v>
                </c:pt>
                <c:pt idx="12404">
                  <c:v>40.706490000000002</c:v>
                </c:pt>
                <c:pt idx="12405">
                  <c:v>40.648499999999999</c:v>
                </c:pt>
                <c:pt idx="12406">
                  <c:v>40.589839999999995</c:v>
                </c:pt>
                <c:pt idx="12407">
                  <c:v>40.531019999999998</c:v>
                </c:pt>
                <c:pt idx="12408">
                  <c:v>40.474170000000001</c:v>
                </c:pt>
                <c:pt idx="12409">
                  <c:v>40.416960000000003</c:v>
                </c:pt>
                <c:pt idx="12410">
                  <c:v>40.358150000000002</c:v>
                </c:pt>
                <c:pt idx="12411">
                  <c:v>40.298740000000002</c:v>
                </c:pt>
                <c:pt idx="12412">
                  <c:v>40.238250000000008</c:v>
                </c:pt>
                <c:pt idx="12413">
                  <c:v>40.179600000000008</c:v>
                </c:pt>
                <c:pt idx="12414">
                  <c:v>40.119839999999996</c:v>
                </c:pt>
                <c:pt idx="12415">
                  <c:v>40.059740000000005</c:v>
                </c:pt>
                <c:pt idx="12416">
                  <c:v>39.999410000000005</c:v>
                </c:pt>
                <c:pt idx="12417">
                  <c:v>39.938500000000005</c:v>
                </c:pt>
                <c:pt idx="12418">
                  <c:v>39.877250000000004</c:v>
                </c:pt>
                <c:pt idx="12419">
                  <c:v>39.815910000000002</c:v>
                </c:pt>
                <c:pt idx="12420">
                  <c:v>39.754309999999997</c:v>
                </c:pt>
                <c:pt idx="12421">
                  <c:v>39.692509999999999</c:v>
                </c:pt>
                <c:pt idx="12422">
                  <c:v>39.631099999999996</c:v>
                </c:pt>
                <c:pt idx="12423">
                  <c:v>39.569269999999996</c:v>
                </c:pt>
                <c:pt idx="12424">
                  <c:v>39.508240000000001</c:v>
                </c:pt>
                <c:pt idx="12425">
                  <c:v>39.446570000000001</c:v>
                </c:pt>
                <c:pt idx="12426">
                  <c:v>39.384839999999997</c:v>
                </c:pt>
                <c:pt idx="12427">
                  <c:v>39.32264</c:v>
                </c:pt>
                <c:pt idx="12428">
                  <c:v>39.259970000000003</c:v>
                </c:pt>
                <c:pt idx="12429">
                  <c:v>39.199670000000005</c:v>
                </c:pt>
                <c:pt idx="12430">
                  <c:v>39.139699999999998</c:v>
                </c:pt>
                <c:pt idx="12431">
                  <c:v>39.077779999999997</c:v>
                </c:pt>
                <c:pt idx="12432">
                  <c:v>39.01529</c:v>
                </c:pt>
                <c:pt idx="12433">
                  <c:v>38.953049999999998</c:v>
                </c:pt>
                <c:pt idx="12434">
                  <c:v>38.890450000000001</c:v>
                </c:pt>
                <c:pt idx="12435">
                  <c:v>38.828569999999999</c:v>
                </c:pt>
                <c:pt idx="12436">
                  <c:v>38.767089999999996</c:v>
                </c:pt>
                <c:pt idx="12437">
                  <c:v>38.704830000000001</c:v>
                </c:pt>
                <c:pt idx="12438">
                  <c:v>38.642200000000003</c:v>
                </c:pt>
                <c:pt idx="12439">
                  <c:v>38.579500000000003</c:v>
                </c:pt>
                <c:pt idx="12440">
                  <c:v>38.516539999999999</c:v>
                </c:pt>
                <c:pt idx="12441">
                  <c:v>38.454169999999998</c:v>
                </c:pt>
                <c:pt idx="12442">
                  <c:v>38.39096</c:v>
                </c:pt>
                <c:pt idx="12443">
                  <c:v>38.328029999999998</c:v>
                </c:pt>
                <c:pt idx="12444">
                  <c:v>38.264749999999999</c:v>
                </c:pt>
                <c:pt idx="12445">
                  <c:v>38.201540000000001</c:v>
                </c:pt>
                <c:pt idx="12446">
                  <c:v>38.138109999999998</c:v>
                </c:pt>
                <c:pt idx="12447">
                  <c:v>38.075230000000005</c:v>
                </c:pt>
                <c:pt idx="12448">
                  <c:v>38.011710000000001</c:v>
                </c:pt>
                <c:pt idx="12449">
                  <c:v>37.948050000000002</c:v>
                </c:pt>
                <c:pt idx="12450">
                  <c:v>37.88579</c:v>
                </c:pt>
                <c:pt idx="12451">
                  <c:v>37.825150000000001</c:v>
                </c:pt>
                <c:pt idx="12452">
                  <c:v>37.770859999999999</c:v>
                </c:pt>
                <c:pt idx="12453">
                  <c:v>37.719549999999998</c:v>
                </c:pt>
                <c:pt idx="12454">
                  <c:v>37.67022</c:v>
                </c:pt>
                <c:pt idx="12455">
                  <c:v>37.615600000000001</c:v>
                </c:pt>
                <c:pt idx="12456">
                  <c:v>37.562080000000002</c:v>
                </c:pt>
                <c:pt idx="12457">
                  <c:v>37.507809999999999</c:v>
                </c:pt>
                <c:pt idx="12458">
                  <c:v>37.451540000000001</c:v>
                </c:pt>
                <c:pt idx="12459">
                  <c:v>37.395070000000004</c:v>
                </c:pt>
                <c:pt idx="12460">
                  <c:v>37.338039999999999</c:v>
                </c:pt>
                <c:pt idx="12461">
                  <c:v>37.282910000000001</c:v>
                </c:pt>
                <c:pt idx="12462">
                  <c:v>37.230229999999999</c:v>
                </c:pt>
                <c:pt idx="12463">
                  <c:v>37.174010000000003</c:v>
                </c:pt>
                <c:pt idx="12464">
                  <c:v>37.11468</c:v>
                </c:pt>
                <c:pt idx="12465">
                  <c:v>37.054559999999995</c:v>
                </c:pt>
                <c:pt idx="12466">
                  <c:v>36.993400000000001</c:v>
                </c:pt>
                <c:pt idx="12467">
                  <c:v>36.931919999999998</c:v>
                </c:pt>
                <c:pt idx="12468">
                  <c:v>36.869509999999998</c:v>
                </c:pt>
                <c:pt idx="12469">
                  <c:v>36.816670000000002</c:v>
                </c:pt>
                <c:pt idx="12470">
                  <c:v>36.76502</c:v>
                </c:pt>
                <c:pt idx="12471">
                  <c:v>36.70966</c:v>
                </c:pt>
                <c:pt idx="12472">
                  <c:v>36.652360000000002</c:v>
                </c:pt>
                <c:pt idx="12473">
                  <c:v>36.592259999999996</c:v>
                </c:pt>
                <c:pt idx="12474">
                  <c:v>36.531660000000002</c:v>
                </c:pt>
                <c:pt idx="12475">
                  <c:v>36.470610000000001</c:v>
                </c:pt>
                <c:pt idx="12476">
                  <c:v>36.40842</c:v>
                </c:pt>
                <c:pt idx="12477">
                  <c:v>36.34545</c:v>
                </c:pt>
                <c:pt idx="12478">
                  <c:v>36.282550000000001</c:v>
                </c:pt>
                <c:pt idx="12479">
                  <c:v>36.218309999999995</c:v>
                </c:pt>
                <c:pt idx="12480">
                  <c:v>36.152989999999996</c:v>
                </c:pt>
                <c:pt idx="12481">
                  <c:v>36.085750000000004</c:v>
                </c:pt>
                <c:pt idx="12482">
                  <c:v>36.017540000000004</c:v>
                </c:pt>
                <c:pt idx="12483">
                  <c:v>35.948699999999995</c:v>
                </c:pt>
                <c:pt idx="12484">
                  <c:v>35.877369999999999</c:v>
                </c:pt>
                <c:pt idx="12485">
                  <c:v>35.806309999999996</c:v>
                </c:pt>
                <c:pt idx="12486">
                  <c:v>35.736870000000003</c:v>
                </c:pt>
                <c:pt idx="12487">
                  <c:v>35.668129999999998</c:v>
                </c:pt>
                <c:pt idx="12488">
                  <c:v>35.598230000000001</c:v>
                </c:pt>
                <c:pt idx="12489">
                  <c:v>35.527009999999997</c:v>
                </c:pt>
                <c:pt idx="12490">
                  <c:v>35.455010000000001</c:v>
                </c:pt>
                <c:pt idx="12491">
                  <c:v>35.38212</c:v>
                </c:pt>
                <c:pt idx="12492">
                  <c:v>35.309420000000003</c:v>
                </c:pt>
                <c:pt idx="12493">
                  <c:v>35.235259999999997</c:v>
                </c:pt>
                <c:pt idx="12494">
                  <c:v>35.16131</c:v>
                </c:pt>
                <c:pt idx="12495">
                  <c:v>35.090820000000001</c:v>
                </c:pt>
                <c:pt idx="12496">
                  <c:v>35.0242</c:v>
                </c:pt>
                <c:pt idx="12497">
                  <c:v>34.955750000000002</c:v>
                </c:pt>
                <c:pt idx="12498">
                  <c:v>34.885860000000001</c:v>
                </c:pt>
                <c:pt idx="12499">
                  <c:v>34.811120000000003</c:v>
                </c:pt>
                <c:pt idx="12500">
                  <c:v>34.733829999999998</c:v>
                </c:pt>
                <c:pt idx="12501">
                  <c:v>34.655059999999999</c:v>
                </c:pt>
                <c:pt idx="12502">
                  <c:v>34.576050000000002</c:v>
                </c:pt>
                <c:pt idx="12503">
                  <c:v>34.49727</c:v>
                </c:pt>
                <c:pt idx="12504">
                  <c:v>34.417549999999999</c:v>
                </c:pt>
                <c:pt idx="12505">
                  <c:v>34.337740000000004</c:v>
                </c:pt>
                <c:pt idx="12506">
                  <c:v>34.25714</c:v>
                </c:pt>
                <c:pt idx="12507">
                  <c:v>34.177030000000002</c:v>
                </c:pt>
                <c:pt idx="12508">
                  <c:v>34.098300000000002</c:v>
                </c:pt>
                <c:pt idx="12509">
                  <c:v>34.018519999999995</c:v>
                </c:pt>
                <c:pt idx="12510">
                  <c:v>33.937390000000001</c:v>
                </c:pt>
                <c:pt idx="12511">
                  <c:v>33.855589999999999</c:v>
                </c:pt>
                <c:pt idx="12512">
                  <c:v>33.773499999999999</c:v>
                </c:pt>
                <c:pt idx="12513">
                  <c:v>33.690060000000003</c:v>
                </c:pt>
                <c:pt idx="12514">
                  <c:v>33.603990000000003</c:v>
                </c:pt>
                <c:pt idx="12515">
                  <c:v>33.51887</c:v>
                </c:pt>
                <c:pt idx="12516">
                  <c:v>33.434660000000001</c:v>
                </c:pt>
                <c:pt idx="12517">
                  <c:v>33.349240000000002</c:v>
                </c:pt>
                <c:pt idx="12518">
                  <c:v>33.263750000000002</c:v>
                </c:pt>
                <c:pt idx="12519">
                  <c:v>33.181620000000002</c:v>
                </c:pt>
                <c:pt idx="12520">
                  <c:v>33.103020000000001</c:v>
                </c:pt>
                <c:pt idx="12521">
                  <c:v>33.023180000000004</c:v>
                </c:pt>
                <c:pt idx="12522">
                  <c:v>32.940559999999998</c:v>
                </c:pt>
                <c:pt idx="12523">
                  <c:v>32.856589999999997</c:v>
                </c:pt>
                <c:pt idx="12524">
                  <c:v>32.770899999999997</c:v>
                </c:pt>
                <c:pt idx="12525">
                  <c:v>32.684350000000002</c:v>
                </c:pt>
                <c:pt idx="12526">
                  <c:v>32.596289999999996</c:v>
                </c:pt>
                <c:pt idx="12527">
                  <c:v>32.507329999999996</c:v>
                </c:pt>
                <c:pt idx="12528">
                  <c:v>32.416609999999999</c:v>
                </c:pt>
                <c:pt idx="12529">
                  <c:v>32.32526</c:v>
                </c:pt>
                <c:pt idx="12530">
                  <c:v>32.234529999999999</c:v>
                </c:pt>
                <c:pt idx="12531">
                  <c:v>32.145760000000003</c:v>
                </c:pt>
                <c:pt idx="12532">
                  <c:v>32.058779999999999</c:v>
                </c:pt>
                <c:pt idx="12533">
                  <c:v>31.968499999999999</c:v>
                </c:pt>
                <c:pt idx="12534">
                  <c:v>31.874749999999999</c:v>
                </c:pt>
                <c:pt idx="12535">
                  <c:v>31.78013</c:v>
                </c:pt>
                <c:pt idx="12536">
                  <c:v>31.684510000000003</c:v>
                </c:pt>
                <c:pt idx="12537">
                  <c:v>31.59338</c:v>
                </c:pt>
                <c:pt idx="12538">
                  <c:v>31.499890000000001</c:v>
                </c:pt>
                <c:pt idx="12539">
                  <c:v>31.405419999999999</c:v>
                </c:pt>
                <c:pt idx="12540">
                  <c:v>31.309760000000001</c:v>
                </c:pt>
                <c:pt idx="12541">
                  <c:v>31.213700000000003</c:v>
                </c:pt>
                <c:pt idx="12542">
                  <c:v>31.116670000000003</c:v>
                </c:pt>
                <c:pt idx="12543">
                  <c:v>31.019939999999998</c:v>
                </c:pt>
                <c:pt idx="12544">
                  <c:v>30.922559999999997</c:v>
                </c:pt>
                <c:pt idx="12545">
                  <c:v>30.825670000000002</c:v>
                </c:pt>
                <c:pt idx="12546">
                  <c:v>30.7286</c:v>
                </c:pt>
                <c:pt idx="12547">
                  <c:v>30.631070000000001</c:v>
                </c:pt>
                <c:pt idx="12548">
                  <c:v>30.5321</c:v>
                </c:pt>
                <c:pt idx="12549">
                  <c:v>30.432860000000002</c:v>
                </c:pt>
                <c:pt idx="12550">
                  <c:v>30.33512</c:v>
                </c:pt>
                <c:pt idx="12551">
                  <c:v>30.237449999999999</c:v>
                </c:pt>
                <c:pt idx="12552">
                  <c:v>30.1389</c:v>
                </c:pt>
                <c:pt idx="12553">
                  <c:v>30.040619999999997</c:v>
                </c:pt>
                <c:pt idx="12554">
                  <c:v>29.94631</c:v>
                </c:pt>
                <c:pt idx="12555">
                  <c:v>29.85257</c:v>
                </c:pt>
                <c:pt idx="12556">
                  <c:v>29.755989999999997</c:v>
                </c:pt>
                <c:pt idx="12557">
                  <c:v>29.656790000000001</c:v>
                </c:pt>
                <c:pt idx="12558">
                  <c:v>29.561350000000001</c:v>
                </c:pt>
                <c:pt idx="12559">
                  <c:v>29.46546</c:v>
                </c:pt>
                <c:pt idx="12560">
                  <c:v>29.365839999999999</c:v>
                </c:pt>
                <c:pt idx="12561">
                  <c:v>29.264809999999997</c:v>
                </c:pt>
                <c:pt idx="12562">
                  <c:v>29.162289999999999</c:v>
                </c:pt>
                <c:pt idx="12563">
                  <c:v>29.058510000000002</c:v>
                </c:pt>
                <c:pt idx="12564">
                  <c:v>28.955419999999997</c:v>
                </c:pt>
                <c:pt idx="12565">
                  <c:v>28.854109999999999</c:v>
                </c:pt>
                <c:pt idx="12566">
                  <c:v>28.752870000000001</c:v>
                </c:pt>
                <c:pt idx="12567">
                  <c:v>28.651339999999998</c:v>
                </c:pt>
                <c:pt idx="12568">
                  <c:v>28.553530000000002</c:v>
                </c:pt>
                <c:pt idx="12569">
                  <c:v>28.45309</c:v>
                </c:pt>
                <c:pt idx="12570">
                  <c:v>28.348669999999998</c:v>
                </c:pt>
                <c:pt idx="12571">
                  <c:v>28.241900000000001</c:v>
                </c:pt>
                <c:pt idx="12572">
                  <c:v>28.134079999999997</c:v>
                </c:pt>
                <c:pt idx="12573">
                  <c:v>28.025440000000003</c:v>
                </c:pt>
                <c:pt idx="12574">
                  <c:v>27.91724</c:v>
                </c:pt>
                <c:pt idx="12575">
                  <c:v>27.808769999999999</c:v>
                </c:pt>
                <c:pt idx="12576">
                  <c:v>27.703240000000001</c:v>
                </c:pt>
                <c:pt idx="12577">
                  <c:v>27.598120000000002</c:v>
                </c:pt>
                <c:pt idx="12578">
                  <c:v>27.490199999999998</c:v>
                </c:pt>
                <c:pt idx="12579">
                  <c:v>27.379159999999999</c:v>
                </c:pt>
                <c:pt idx="12580">
                  <c:v>27.269909999999999</c:v>
                </c:pt>
                <c:pt idx="12581">
                  <c:v>27.158090000000001</c:v>
                </c:pt>
                <c:pt idx="12582">
                  <c:v>27.04485</c:v>
                </c:pt>
                <c:pt idx="12583">
                  <c:v>26.932000000000002</c:v>
                </c:pt>
                <c:pt idx="12584">
                  <c:v>26.817250000000001</c:v>
                </c:pt>
                <c:pt idx="12585">
                  <c:v>26.700750000000003</c:v>
                </c:pt>
                <c:pt idx="12586">
                  <c:v>26.584350000000001</c:v>
                </c:pt>
                <c:pt idx="12587">
                  <c:v>26.468699999999998</c:v>
                </c:pt>
                <c:pt idx="12588">
                  <c:v>26.352410000000003</c:v>
                </c:pt>
                <c:pt idx="12589">
                  <c:v>26.235789999999998</c:v>
                </c:pt>
                <c:pt idx="12590">
                  <c:v>26.118109999999998</c:v>
                </c:pt>
                <c:pt idx="12591">
                  <c:v>26.001550000000002</c:v>
                </c:pt>
                <c:pt idx="12592">
                  <c:v>25.883929999999999</c:v>
                </c:pt>
                <c:pt idx="12593">
                  <c:v>25.766500000000001</c:v>
                </c:pt>
                <c:pt idx="12594">
                  <c:v>25.647820000000003</c:v>
                </c:pt>
                <c:pt idx="12595">
                  <c:v>25.52533</c:v>
                </c:pt>
                <c:pt idx="12596">
                  <c:v>25.401609999999998</c:v>
                </c:pt>
                <c:pt idx="12597">
                  <c:v>25.282550000000001</c:v>
                </c:pt>
                <c:pt idx="12598">
                  <c:v>25.1615</c:v>
                </c:pt>
                <c:pt idx="12599">
                  <c:v>25.037090000000003</c:v>
                </c:pt>
                <c:pt idx="12600">
                  <c:v>24.913120000000003</c:v>
                </c:pt>
                <c:pt idx="12601">
                  <c:v>24.786429999999999</c:v>
                </c:pt>
                <c:pt idx="12602">
                  <c:v>24.65943</c:v>
                </c:pt>
                <c:pt idx="12603">
                  <c:v>24.53218</c:v>
                </c:pt>
                <c:pt idx="12604">
                  <c:v>24.404400000000003</c:v>
                </c:pt>
                <c:pt idx="12605">
                  <c:v>24.276450000000001</c:v>
                </c:pt>
                <c:pt idx="12606">
                  <c:v>24.148220000000002</c:v>
                </c:pt>
                <c:pt idx="12607">
                  <c:v>24.019770000000001</c:v>
                </c:pt>
                <c:pt idx="12608">
                  <c:v>23.891349999999999</c:v>
                </c:pt>
                <c:pt idx="12609">
                  <c:v>23.762520000000002</c:v>
                </c:pt>
                <c:pt idx="12610">
                  <c:v>23.633649999999999</c:v>
                </c:pt>
                <c:pt idx="12611">
                  <c:v>23.504640000000002</c:v>
                </c:pt>
                <c:pt idx="12612">
                  <c:v>23.37576</c:v>
                </c:pt>
                <c:pt idx="12613">
                  <c:v>23.246880000000001</c:v>
                </c:pt>
                <c:pt idx="12614">
                  <c:v>23.118510000000001</c:v>
                </c:pt>
                <c:pt idx="12615">
                  <c:v>22.989190000000001</c:v>
                </c:pt>
                <c:pt idx="12616">
                  <c:v>22.859459999999999</c:v>
                </c:pt>
                <c:pt idx="12617">
                  <c:v>22.72955</c:v>
                </c:pt>
                <c:pt idx="12618">
                  <c:v>22.599510000000002</c:v>
                </c:pt>
                <c:pt idx="12619">
                  <c:v>22.468789999999998</c:v>
                </c:pt>
                <c:pt idx="12620">
                  <c:v>22.338360000000002</c:v>
                </c:pt>
                <c:pt idx="12621">
                  <c:v>22.207750000000001</c:v>
                </c:pt>
                <c:pt idx="12622">
                  <c:v>22.076619999999998</c:v>
                </c:pt>
                <c:pt idx="12623">
                  <c:v>21.945270000000001</c:v>
                </c:pt>
                <c:pt idx="12624">
                  <c:v>21.81419</c:v>
                </c:pt>
                <c:pt idx="12625">
                  <c:v>21.684169999999998</c:v>
                </c:pt>
                <c:pt idx="12626">
                  <c:v>21.554560000000002</c:v>
                </c:pt>
                <c:pt idx="12627">
                  <c:v>21.4236</c:v>
                </c:pt>
                <c:pt idx="12628">
                  <c:v>21.291790000000002</c:v>
                </c:pt>
                <c:pt idx="12629">
                  <c:v>21.159509999999997</c:v>
                </c:pt>
                <c:pt idx="12630">
                  <c:v>21.026769999999999</c:v>
                </c:pt>
                <c:pt idx="12631">
                  <c:v>20.89385</c:v>
                </c:pt>
                <c:pt idx="12632">
                  <c:v>20.760800000000003</c:v>
                </c:pt>
                <c:pt idx="12633">
                  <c:v>20.628150000000002</c:v>
                </c:pt>
                <c:pt idx="12634">
                  <c:v>20.495429999999999</c:v>
                </c:pt>
                <c:pt idx="12635">
                  <c:v>20.36185</c:v>
                </c:pt>
                <c:pt idx="12636">
                  <c:v>20.228950000000001</c:v>
                </c:pt>
                <c:pt idx="12637">
                  <c:v>20.098090000000003</c:v>
                </c:pt>
                <c:pt idx="12638">
                  <c:v>19.965710000000001</c:v>
                </c:pt>
                <c:pt idx="12639">
                  <c:v>19.831569999999999</c:v>
                </c:pt>
                <c:pt idx="12640">
                  <c:v>19.697279999999999</c:v>
                </c:pt>
                <c:pt idx="12641">
                  <c:v>19.563330000000001</c:v>
                </c:pt>
                <c:pt idx="12642">
                  <c:v>19.428979999999999</c:v>
                </c:pt>
                <c:pt idx="12643">
                  <c:v>19.293979999999998</c:v>
                </c:pt>
                <c:pt idx="12644">
                  <c:v>19.15869</c:v>
                </c:pt>
                <c:pt idx="12645">
                  <c:v>19.02328</c:v>
                </c:pt>
                <c:pt idx="12646">
                  <c:v>18.887609999999999</c:v>
                </c:pt>
                <c:pt idx="12647">
                  <c:v>18.753</c:v>
                </c:pt>
                <c:pt idx="12648">
                  <c:v>18.618600000000001</c:v>
                </c:pt>
                <c:pt idx="12649">
                  <c:v>18.48273</c:v>
                </c:pt>
                <c:pt idx="12650">
                  <c:v>18.346800000000002</c:v>
                </c:pt>
                <c:pt idx="12651">
                  <c:v>18.210180000000001</c:v>
                </c:pt>
                <c:pt idx="12652">
                  <c:v>18.0732</c:v>
                </c:pt>
                <c:pt idx="12653">
                  <c:v>17.936599999999999</c:v>
                </c:pt>
                <c:pt idx="12654">
                  <c:v>17.800380000000001</c:v>
                </c:pt>
                <c:pt idx="12655">
                  <c:v>17.676819999999999</c:v>
                </c:pt>
                <c:pt idx="12656">
                  <c:v>17.554659999999998</c:v>
                </c:pt>
                <c:pt idx="12657">
                  <c:v>17.423379999999998</c:v>
                </c:pt>
                <c:pt idx="12658">
                  <c:v>17.28866</c:v>
                </c:pt>
                <c:pt idx="12659">
                  <c:v>17.153099999999998</c:v>
                </c:pt>
                <c:pt idx="12660">
                  <c:v>17.0166</c:v>
                </c:pt>
                <c:pt idx="12661">
                  <c:v>16.87931</c:v>
                </c:pt>
                <c:pt idx="12662">
                  <c:v>16.741600000000002</c:v>
                </c:pt>
                <c:pt idx="12663">
                  <c:v>16.603670000000001</c:v>
                </c:pt>
                <c:pt idx="12664">
                  <c:v>16.466080000000002</c:v>
                </c:pt>
                <c:pt idx="12665">
                  <c:v>16.327929999999999</c:v>
                </c:pt>
                <c:pt idx="12666">
                  <c:v>16.189720000000001</c:v>
                </c:pt>
                <c:pt idx="12667">
                  <c:v>16.051749999999998</c:v>
                </c:pt>
                <c:pt idx="12668">
                  <c:v>15.913919999999999</c:v>
                </c:pt>
                <c:pt idx="12669">
                  <c:v>15.776950000000001</c:v>
                </c:pt>
                <c:pt idx="12670">
                  <c:v>15.6396</c:v>
                </c:pt>
                <c:pt idx="12671">
                  <c:v>15.50319</c:v>
                </c:pt>
                <c:pt idx="12672">
                  <c:v>15.366</c:v>
                </c:pt>
                <c:pt idx="12673">
                  <c:v>15.227710000000002</c:v>
                </c:pt>
                <c:pt idx="12674">
                  <c:v>15.089170000000001</c:v>
                </c:pt>
                <c:pt idx="12675">
                  <c:v>14.950530000000001</c:v>
                </c:pt>
                <c:pt idx="12676">
                  <c:v>14.81198</c:v>
                </c:pt>
                <c:pt idx="12677">
                  <c:v>14.673870000000001</c:v>
                </c:pt>
                <c:pt idx="12678">
                  <c:v>14.53558</c:v>
                </c:pt>
                <c:pt idx="12679">
                  <c:v>14.39676</c:v>
                </c:pt>
                <c:pt idx="12680">
                  <c:v>14.257850000000001</c:v>
                </c:pt>
                <c:pt idx="12681">
                  <c:v>14.1191</c:v>
                </c:pt>
                <c:pt idx="12682">
                  <c:v>13.980370000000001</c:v>
                </c:pt>
                <c:pt idx="12683">
                  <c:v>13.8422</c:v>
                </c:pt>
                <c:pt idx="12684">
                  <c:v>13.703989999999999</c:v>
                </c:pt>
                <c:pt idx="12685">
                  <c:v>13.56672</c:v>
                </c:pt>
                <c:pt idx="12686">
                  <c:v>13.42953</c:v>
                </c:pt>
                <c:pt idx="12687">
                  <c:v>13.29077</c:v>
                </c:pt>
                <c:pt idx="12688">
                  <c:v>13.152140000000001</c:v>
                </c:pt>
                <c:pt idx="12689">
                  <c:v>13.01258</c:v>
                </c:pt>
                <c:pt idx="12690">
                  <c:v>12.873289999999999</c:v>
                </c:pt>
                <c:pt idx="12691">
                  <c:v>12.733730000000001</c:v>
                </c:pt>
                <c:pt idx="12692">
                  <c:v>12.594329999999999</c:v>
                </c:pt>
                <c:pt idx="12693">
                  <c:v>12.454890000000001</c:v>
                </c:pt>
                <c:pt idx="12694">
                  <c:v>12.31597</c:v>
                </c:pt>
                <c:pt idx="12695">
                  <c:v>12.17835</c:v>
                </c:pt>
                <c:pt idx="12696">
                  <c:v>12.041409999999999</c:v>
                </c:pt>
                <c:pt idx="12697">
                  <c:v>11.904159999999999</c:v>
                </c:pt>
                <c:pt idx="12698">
                  <c:v>11.765319999999999</c:v>
                </c:pt>
                <c:pt idx="12699">
                  <c:v>11.62659</c:v>
                </c:pt>
                <c:pt idx="12700">
                  <c:v>11.487540000000001</c:v>
                </c:pt>
                <c:pt idx="12701">
                  <c:v>11.347570000000001</c:v>
                </c:pt>
                <c:pt idx="12702">
                  <c:v>11.207689999999999</c:v>
                </c:pt>
                <c:pt idx="12703">
                  <c:v>11.06767</c:v>
                </c:pt>
                <c:pt idx="12704">
                  <c:v>10.928009999999999</c:v>
                </c:pt>
                <c:pt idx="12705">
                  <c:v>10.78753</c:v>
                </c:pt>
                <c:pt idx="12706">
                  <c:v>10.647930000000001</c:v>
                </c:pt>
                <c:pt idx="12707">
                  <c:v>10.509139999999999</c:v>
                </c:pt>
                <c:pt idx="12708">
                  <c:v>10.369859999999999</c:v>
                </c:pt>
                <c:pt idx="12709">
                  <c:v>10.229999999999999</c:v>
                </c:pt>
                <c:pt idx="12710">
                  <c:v>10.090509999999998</c:v>
                </c:pt>
                <c:pt idx="12711">
                  <c:v>9.9513230000000004</c:v>
                </c:pt>
                <c:pt idx="12712">
                  <c:v>9.8111390000000007</c:v>
                </c:pt>
                <c:pt idx="12713">
                  <c:v>9.6714389999999995</c:v>
                </c:pt>
                <c:pt idx="12714">
                  <c:v>9.5313400000000001</c:v>
                </c:pt>
                <c:pt idx="12715">
                  <c:v>9.3912049999999994</c:v>
                </c:pt>
                <c:pt idx="12716">
                  <c:v>9.2510449999999995</c:v>
                </c:pt>
                <c:pt idx="12717">
                  <c:v>9.1108989999999999</c:v>
                </c:pt>
                <c:pt idx="12718">
                  <c:v>8.9707819999999998</c:v>
                </c:pt>
                <c:pt idx="12719">
                  <c:v>8.8316150000000011</c:v>
                </c:pt>
                <c:pt idx="12720">
                  <c:v>8.6955760000000009</c:v>
                </c:pt>
                <c:pt idx="12721">
                  <c:v>8.5614270000000001</c:v>
                </c:pt>
                <c:pt idx="12722">
                  <c:v>8.4243579999999998</c:v>
                </c:pt>
                <c:pt idx="12723">
                  <c:v>8.2851549999999996</c:v>
                </c:pt>
                <c:pt idx="12724">
                  <c:v>8.1455800000000007</c:v>
                </c:pt>
                <c:pt idx="12725">
                  <c:v>8.0061389999999992</c:v>
                </c:pt>
                <c:pt idx="12726">
                  <c:v>7.8663859999999994</c:v>
                </c:pt>
                <c:pt idx="12727">
                  <c:v>7.7264679999999997</c:v>
                </c:pt>
                <c:pt idx="12728">
                  <c:v>7.5868359999999999</c:v>
                </c:pt>
                <c:pt idx="12729">
                  <c:v>7.4479309999999996</c:v>
                </c:pt>
                <c:pt idx="12730">
                  <c:v>7.3084530000000001</c:v>
                </c:pt>
                <c:pt idx="12731">
                  <c:v>7.1706789999999998</c:v>
                </c:pt>
                <c:pt idx="12732">
                  <c:v>7.0311590000000006</c:v>
                </c:pt>
                <c:pt idx="12733">
                  <c:v>6.8917999999999999</c:v>
                </c:pt>
                <c:pt idx="12734">
                  <c:v>6.7524220000000001</c:v>
                </c:pt>
                <c:pt idx="12735">
                  <c:v>6.6132299999999997</c:v>
                </c:pt>
                <c:pt idx="12736">
                  <c:v>6.4763709999999994</c:v>
                </c:pt>
                <c:pt idx="12737">
                  <c:v>6.3411530000000003</c:v>
                </c:pt>
                <c:pt idx="12738">
                  <c:v>6.2032229999999995</c:v>
                </c:pt>
                <c:pt idx="12739">
                  <c:v>6.0637379999999999</c:v>
                </c:pt>
                <c:pt idx="12740">
                  <c:v>5.9241089999999996</c:v>
                </c:pt>
                <c:pt idx="12741">
                  <c:v>5.784396000000001</c:v>
                </c:pt>
                <c:pt idx="12742">
                  <c:v>5.6445690000000006</c:v>
                </c:pt>
                <c:pt idx="12743">
                  <c:v>5.504785</c:v>
                </c:pt>
                <c:pt idx="12744">
                  <c:v>5.3651470000000003</c:v>
                </c:pt>
                <c:pt idx="12745">
                  <c:v>5.2254769999999997</c:v>
                </c:pt>
                <c:pt idx="12746">
                  <c:v>5.0860570000000003</c:v>
                </c:pt>
                <c:pt idx="12747">
                  <c:v>4.9467230000000004</c:v>
                </c:pt>
                <c:pt idx="12748">
                  <c:v>4.8079890000000001</c:v>
                </c:pt>
                <c:pt idx="12749">
                  <c:v>4.6685970000000001</c:v>
                </c:pt>
                <c:pt idx="12750">
                  <c:v>4.5296070000000004</c:v>
                </c:pt>
                <c:pt idx="12751">
                  <c:v>4.3914799999999996</c:v>
                </c:pt>
                <c:pt idx="12752">
                  <c:v>4.2520370000000005</c:v>
                </c:pt>
                <c:pt idx="12753">
                  <c:v>4.1127859999999998</c:v>
                </c:pt>
                <c:pt idx="12754">
                  <c:v>3.9731959999999997</c:v>
                </c:pt>
                <c:pt idx="12755">
                  <c:v>3.834028</c:v>
                </c:pt>
                <c:pt idx="12756">
                  <c:v>3.6948730000000003</c:v>
                </c:pt>
                <c:pt idx="12757">
                  <c:v>3.5556019999999999</c:v>
                </c:pt>
                <c:pt idx="12758">
                  <c:v>3.4170250000000002</c:v>
                </c:pt>
                <c:pt idx="12759">
                  <c:v>3.2803589999999998</c:v>
                </c:pt>
                <c:pt idx="12760">
                  <c:v>3.1441239999999997</c:v>
                </c:pt>
                <c:pt idx="12761">
                  <c:v>3.010751</c:v>
                </c:pt>
                <c:pt idx="12762">
                  <c:v>2.877424</c:v>
                </c:pt>
                <c:pt idx="12763">
                  <c:v>2.7407969999999997</c:v>
                </c:pt>
                <c:pt idx="12764">
                  <c:v>2.6021619999999999</c:v>
                </c:pt>
                <c:pt idx="12765">
                  <c:v>2.4626129999999997</c:v>
                </c:pt>
                <c:pt idx="12766">
                  <c:v>2.3225449999999999</c:v>
                </c:pt>
                <c:pt idx="12767">
                  <c:v>2.182331</c:v>
                </c:pt>
                <c:pt idx="12768">
                  <c:v>2.041979</c:v>
                </c:pt>
                <c:pt idx="12769">
                  <c:v>1.901672</c:v>
                </c:pt>
                <c:pt idx="12770">
                  <c:v>1.7613429999999999</c:v>
                </c:pt>
                <c:pt idx="12771">
                  <c:v>1.6210330000000002</c:v>
                </c:pt>
                <c:pt idx="12772">
                  <c:v>1.4814309999999999</c:v>
                </c:pt>
                <c:pt idx="12773">
                  <c:v>1.342786</c:v>
                </c:pt>
                <c:pt idx="12774">
                  <c:v>1.202799</c:v>
                </c:pt>
                <c:pt idx="12775">
                  <c:v>1.0632030000000001</c:v>
                </c:pt>
                <c:pt idx="12776">
                  <c:v>0.92401979999999995</c:v>
                </c:pt>
                <c:pt idx="12777">
                  <c:v>0.78466179999999996</c:v>
                </c:pt>
                <c:pt idx="12778">
                  <c:v>0.64550910000000006</c:v>
                </c:pt>
                <c:pt idx="12779">
                  <c:v>0.50718069999999993</c:v>
                </c:pt>
                <c:pt idx="12780">
                  <c:v>0.3679693</c:v>
                </c:pt>
                <c:pt idx="12781">
                  <c:v>0.2288792</c:v>
                </c:pt>
                <c:pt idx="12782">
                  <c:v>8.9409349999999999E-2</c:v>
                </c:pt>
                <c:pt idx="12783">
                  <c:v>-4.9936179999999997E-2</c:v>
                </c:pt>
                <c:pt idx="12784">
                  <c:v>-0.1894864</c:v>
                </c:pt>
                <c:pt idx="12785">
                  <c:v>-0.32911269999999998</c:v>
                </c:pt>
                <c:pt idx="12786">
                  <c:v>-0.46871009999999996</c:v>
                </c:pt>
                <c:pt idx="12787">
                  <c:v>-0.60831639999999998</c:v>
                </c:pt>
                <c:pt idx="12788">
                  <c:v>-0.74791280000000004</c:v>
                </c:pt>
                <c:pt idx="12789">
                  <c:v>-0.88749889999999998</c:v>
                </c:pt>
                <c:pt idx="12790">
                  <c:v>-1.027031</c:v>
                </c:pt>
                <c:pt idx="12791">
                  <c:v>-1.1662210000000002</c:v>
                </c:pt>
                <c:pt idx="12792">
                  <c:v>-1.3046060000000002</c:v>
                </c:pt>
                <c:pt idx="12793">
                  <c:v>-1.4439949999999999</c:v>
                </c:pt>
                <c:pt idx="12794">
                  <c:v>-1.5831850000000001</c:v>
                </c:pt>
                <c:pt idx="12795">
                  <c:v>-1.722197</c:v>
                </c:pt>
                <c:pt idx="12796">
                  <c:v>-1.862271</c:v>
                </c:pt>
                <c:pt idx="12797">
                  <c:v>-1.9994069999999999</c:v>
                </c:pt>
                <c:pt idx="12798">
                  <c:v>-2.1361970000000001</c:v>
                </c:pt>
                <c:pt idx="12799">
                  <c:v>-2.2741899999999999</c:v>
                </c:pt>
                <c:pt idx="12800">
                  <c:v>-2.4125190000000001</c:v>
                </c:pt>
                <c:pt idx="12801">
                  <c:v>-2.5510250000000001</c:v>
                </c:pt>
                <c:pt idx="12802">
                  <c:v>-2.6892339999999999</c:v>
                </c:pt>
                <c:pt idx="12803">
                  <c:v>-2.828268</c:v>
                </c:pt>
                <c:pt idx="12804">
                  <c:v>-2.9672589999999999</c:v>
                </c:pt>
                <c:pt idx="12805">
                  <c:v>-3.1064120000000002</c:v>
                </c:pt>
                <c:pt idx="12806">
                  <c:v>-3.2449729999999999</c:v>
                </c:pt>
                <c:pt idx="12807">
                  <c:v>-3.3838869999999996</c:v>
                </c:pt>
                <c:pt idx="12808">
                  <c:v>-3.5230109999999999</c:v>
                </c:pt>
                <c:pt idx="12809">
                  <c:v>-3.662274</c:v>
                </c:pt>
                <c:pt idx="12810">
                  <c:v>-3.8015320000000004</c:v>
                </c:pt>
                <c:pt idx="12811">
                  <c:v>-3.940455</c:v>
                </c:pt>
                <c:pt idx="12812">
                  <c:v>-4.0799560000000001</c:v>
                </c:pt>
                <c:pt idx="12813">
                  <c:v>-4.2195470000000004</c:v>
                </c:pt>
                <c:pt idx="12814">
                  <c:v>-4.3568569999999998</c:v>
                </c:pt>
                <c:pt idx="12815">
                  <c:v>-4.4947789999999994</c:v>
                </c:pt>
                <c:pt idx="12816">
                  <c:v>-4.6326539999999996</c:v>
                </c:pt>
                <c:pt idx="12817">
                  <c:v>-4.7718040000000004</c:v>
                </c:pt>
                <c:pt idx="12818">
                  <c:v>-4.910685</c:v>
                </c:pt>
                <c:pt idx="12819">
                  <c:v>-5.0517179999999993</c:v>
                </c:pt>
                <c:pt idx="12820">
                  <c:v>-5.1851420000000008</c:v>
                </c:pt>
                <c:pt idx="12821">
                  <c:v>-5.3080360000000004</c:v>
                </c:pt>
                <c:pt idx="12822">
                  <c:v>-5.436458</c:v>
                </c:pt>
                <c:pt idx="12823">
                  <c:v>-5.5682620000000007</c:v>
                </c:pt>
                <c:pt idx="12824">
                  <c:v>-5.705074999999999</c:v>
                </c:pt>
                <c:pt idx="12825">
                  <c:v>-5.8437110000000008</c:v>
                </c:pt>
                <c:pt idx="12826">
                  <c:v>-5.9806150000000002</c:v>
                </c:pt>
                <c:pt idx="12827">
                  <c:v>-6.1179680000000003</c:v>
                </c:pt>
                <c:pt idx="12828">
                  <c:v>-6.2560219999999997</c:v>
                </c:pt>
                <c:pt idx="12829">
                  <c:v>-6.3947250000000002</c:v>
                </c:pt>
                <c:pt idx="12830">
                  <c:v>-6.5337730000000001</c:v>
                </c:pt>
                <c:pt idx="12831">
                  <c:v>-6.6728069999999997</c:v>
                </c:pt>
                <c:pt idx="12832">
                  <c:v>-6.8118109999999996</c:v>
                </c:pt>
                <c:pt idx="12833">
                  <c:v>-6.950895</c:v>
                </c:pt>
                <c:pt idx="12834">
                  <c:v>-7.0922859999999996</c:v>
                </c:pt>
                <c:pt idx="12835">
                  <c:v>-7.230048</c:v>
                </c:pt>
                <c:pt idx="12836">
                  <c:v>-7.367977999999999</c:v>
                </c:pt>
                <c:pt idx="12837">
                  <c:v>-7.5061730000000004</c:v>
                </c:pt>
                <c:pt idx="12838">
                  <c:v>-7.6448870000000007</c:v>
                </c:pt>
                <c:pt idx="12839">
                  <c:v>-7.7828970000000002</c:v>
                </c:pt>
                <c:pt idx="12840">
                  <c:v>-7.9233379999999993</c:v>
                </c:pt>
                <c:pt idx="12841">
                  <c:v>-8.0627560000000003</c:v>
                </c:pt>
                <c:pt idx="12842">
                  <c:v>-8.2018620000000002</c:v>
                </c:pt>
                <c:pt idx="12843">
                  <c:v>-8.3418609999999997</c:v>
                </c:pt>
                <c:pt idx="12844">
                  <c:v>-8.4849770000000007</c:v>
                </c:pt>
                <c:pt idx="12845">
                  <c:v>-8.6253089999999997</c:v>
                </c:pt>
                <c:pt idx="12846">
                  <c:v>-8.7652649999999994</c:v>
                </c:pt>
                <c:pt idx="12847">
                  <c:v>-8.9063920000000003</c:v>
                </c:pt>
                <c:pt idx="12848">
                  <c:v>-9.0468539999999997</c:v>
                </c:pt>
                <c:pt idx="12849">
                  <c:v>-9.187773</c:v>
                </c:pt>
                <c:pt idx="12850">
                  <c:v>-9.3279680000000003</c:v>
                </c:pt>
                <c:pt idx="12851">
                  <c:v>-9.4679939999999991</c:v>
                </c:pt>
                <c:pt idx="12852">
                  <c:v>-9.6076599999999992</c:v>
                </c:pt>
                <c:pt idx="12853">
                  <c:v>-9.7471080000000008</c:v>
                </c:pt>
                <c:pt idx="12854">
                  <c:v>-9.8864459999999994</c:v>
                </c:pt>
                <c:pt idx="12855">
                  <c:v>-10.0259</c:v>
                </c:pt>
                <c:pt idx="12856">
                  <c:v>-10.165439999999998</c:v>
                </c:pt>
                <c:pt idx="12857">
                  <c:v>-10.3047</c:v>
                </c:pt>
                <c:pt idx="12858">
                  <c:v>-10.442499999999999</c:v>
                </c:pt>
                <c:pt idx="12859">
                  <c:v>-10.57943</c:v>
                </c:pt>
                <c:pt idx="12860">
                  <c:v>-10.718529999999999</c:v>
                </c:pt>
                <c:pt idx="12861">
                  <c:v>-10.857030000000002</c:v>
                </c:pt>
                <c:pt idx="12862">
                  <c:v>-10.99755</c:v>
                </c:pt>
                <c:pt idx="12863">
                  <c:v>-11.138820000000001</c:v>
                </c:pt>
                <c:pt idx="12864">
                  <c:v>-11.281540000000001</c:v>
                </c:pt>
                <c:pt idx="12865">
                  <c:v>-11.41901</c:v>
                </c:pt>
                <c:pt idx="12866">
                  <c:v>-11.557029999999999</c:v>
                </c:pt>
                <c:pt idx="12867">
                  <c:v>-11.686160000000001</c:v>
                </c:pt>
                <c:pt idx="12868">
                  <c:v>-11.823030000000001</c:v>
                </c:pt>
                <c:pt idx="12869">
                  <c:v>-11.961409999999999</c:v>
                </c:pt>
                <c:pt idx="12870">
                  <c:v>-12.101690000000001</c:v>
                </c:pt>
                <c:pt idx="12871">
                  <c:v>-12.24309</c:v>
                </c:pt>
                <c:pt idx="12872">
                  <c:v>-12.38401</c:v>
                </c:pt>
                <c:pt idx="12873">
                  <c:v>-12.52528</c:v>
                </c:pt>
                <c:pt idx="12874">
                  <c:v>-12.665979999999999</c:v>
                </c:pt>
                <c:pt idx="12875">
                  <c:v>-12.80677</c:v>
                </c:pt>
                <c:pt idx="12876">
                  <c:v>-12.946869999999999</c:v>
                </c:pt>
                <c:pt idx="12877">
                  <c:v>-13.08733</c:v>
                </c:pt>
                <c:pt idx="12878">
                  <c:v>-13.22743</c:v>
                </c:pt>
                <c:pt idx="12879">
                  <c:v>-13.367659999999999</c:v>
                </c:pt>
                <c:pt idx="12880">
                  <c:v>-13.506800000000002</c:v>
                </c:pt>
                <c:pt idx="12881">
                  <c:v>-13.645709999999999</c:v>
                </c:pt>
                <c:pt idx="12882">
                  <c:v>-13.78514</c:v>
                </c:pt>
                <c:pt idx="12883">
                  <c:v>-13.925229999999999</c:v>
                </c:pt>
                <c:pt idx="12884">
                  <c:v>-14.065799999999999</c:v>
                </c:pt>
                <c:pt idx="12885">
                  <c:v>-14.206319999999998</c:v>
                </c:pt>
                <c:pt idx="12886">
                  <c:v>-14.346270000000001</c:v>
                </c:pt>
                <c:pt idx="12887">
                  <c:v>-14.48621</c:v>
                </c:pt>
                <c:pt idx="12888">
                  <c:v>-14.627369999999999</c:v>
                </c:pt>
                <c:pt idx="12889">
                  <c:v>-14.767539999999999</c:v>
                </c:pt>
                <c:pt idx="12890">
                  <c:v>-14.9071</c:v>
                </c:pt>
                <c:pt idx="12891">
                  <c:v>-15.04574</c:v>
                </c:pt>
                <c:pt idx="12892">
                  <c:v>-15.18458</c:v>
                </c:pt>
                <c:pt idx="12893">
                  <c:v>-15.32343</c:v>
                </c:pt>
                <c:pt idx="12894">
                  <c:v>-15.459709999999999</c:v>
                </c:pt>
                <c:pt idx="12895">
                  <c:v>-15.596250000000001</c:v>
                </c:pt>
                <c:pt idx="12896">
                  <c:v>-15.732619999999999</c:v>
                </c:pt>
                <c:pt idx="12897">
                  <c:v>-15.87073</c:v>
                </c:pt>
                <c:pt idx="12898">
                  <c:v>-16.009249999999998</c:v>
                </c:pt>
                <c:pt idx="12899">
                  <c:v>-16.149460000000001</c:v>
                </c:pt>
                <c:pt idx="12900">
                  <c:v>-16.2895</c:v>
                </c:pt>
                <c:pt idx="12901">
                  <c:v>-16.428179999999998</c:v>
                </c:pt>
                <c:pt idx="12902">
                  <c:v>-16.56748</c:v>
                </c:pt>
                <c:pt idx="12903">
                  <c:v>-16.705770000000001</c:v>
                </c:pt>
                <c:pt idx="12904">
                  <c:v>-16.844760000000001</c:v>
                </c:pt>
                <c:pt idx="12905">
                  <c:v>-16.983989999999999</c:v>
                </c:pt>
                <c:pt idx="12906">
                  <c:v>-17.123459999999998</c:v>
                </c:pt>
                <c:pt idx="12907">
                  <c:v>-17.26258</c:v>
                </c:pt>
                <c:pt idx="12908">
                  <c:v>-17.400750000000002</c:v>
                </c:pt>
                <c:pt idx="12909">
                  <c:v>-17.53895</c:v>
                </c:pt>
                <c:pt idx="12910">
                  <c:v>-17.677250000000001</c:v>
                </c:pt>
                <c:pt idx="12911">
                  <c:v>-17.81513</c:v>
                </c:pt>
                <c:pt idx="12912">
                  <c:v>-17.95327</c:v>
                </c:pt>
                <c:pt idx="12913">
                  <c:v>-18.092220000000001</c:v>
                </c:pt>
                <c:pt idx="12914">
                  <c:v>-18.229399999999998</c:v>
                </c:pt>
                <c:pt idx="12915">
                  <c:v>-18.3642</c:v>
                </c:pt>
                <c:pt idx="12916">
                  <c:v>-18.501380000000001</c:v>
                </c:pt>
                <c:pt idx="12917">
                  <c:v>-18.639119999999998</c:v>
                </c:pt>
                <c:pt idx="12918">
                  <c:v>-18.776769999999999</c:v>
                </c:pt>
                <c:pt idx="12919">
                  <c:v>-18.91412</c:v>
                </c:pt>
                <c:pt idx="12920">
                  <c:v>-19.057020000000001</c:v>
                </c:pt>
                <c:pt idx="12921">
                  <c:v>-19.193359999999998</c:v>
                </c:pt>
                <c:pt idx="12922">
                  <c:v>-19.33089</c:v>
                </c:pt>
                <c:pt idx="12923">
                  <c:v>-19.466950000000001</c:v>
                </c:pt>
                <c:pt idx="12924">
                  <c:v>-19.604749999999999</c:v>
                </c:pt>
                <c:pt idx="12925">
                  <c:v>-19.742550000000001</c:v>
                </c:pt>
                <c:pt idx="12926">
                  <c:v>-19.878540000000001</c:v>
                </c:pt>
                <c:pt idx="12927">
                  <c:v>-20.01352</c:v>
                </c:pt>
                <c:pt idx="12928">
                  <c:v>-20.149100000000001</c:v>
                </c:pt>
                <c:pt idx="12929">
                  <c:v>-20.283709999999999</c:v>
                </c:pt>
                <c:pt idx="12930">
                  <c:v>-20.41929</c:v>
                </c:pt>
                <c:pt idx="12931">
                  <c:v>-20.554130000000001</c:v>
                </c:pt>
                <c:pt idx="12932">
                  <c:v>-20.689860000000003</c:v>
                </c:pt>
                <c:pt idx="12933">
                  <c:v>-20.825309999999998</c:v>
                </c:pt>
                <c:pt idx="12934">
                  <c:v>-20.95768</c:v>
                </c:pt>
                <c:pt idx="12935">
                  <c:v>-21.092559999999999</c:v>
                </c:pt>
                <c:pt idx="12936">
                  <c:v>-21.227230000000002</c:v>
                </c:pt>
                <c:pt idx="12937">
                  <c:v>-21.361750000000001</c:v>
                </c:pt>
                <c:pt idx="12938">
                  <c:v>-21.496259999999999</c:v>
                </c:pt>
                <c:pt idx="12939">
                  <c:v>-21.63157</c:v>
                </c:pt>
                <c:pt idx="12940">
                  <c:v>-21.76568</c:v>
                </c:pt>
                <c:pt idx="12941">
                  <c:v>-21.899829999999998</c:v>
                </c:pt>
                <c:pt idx="12942">
                  <c:v>-22.030940000000001</c:v>
                </c:pt>
                <c:pt idx="12943">
                  <c:v>-22.160630000000001</c:v>
                </c:pt>
                <c:pt idx="12944">
                  <c:v>-22.291080000000001</c:v>
                </c:pt>
                <c:pt idx="12945">
                  <c:v>-22.428400000000003</c:v>
                </c:pt>
                <c:pt idx="12946">
                  <c:v>-22.559330000000003</c:v>
                </c:pt>
                <c:pt idx="12947">
                  <c:v>-22.692160000000001</c:v>
                </c:pt>
                <c:pt idx="12948">
                  <c:v>-22.823840000000001</c:v>
                </c:pt>
                <c:pt idx="12949">
                  <c:v>-22.954500000000003</c:v>
                </c:pt>
                <c:pt idx="12950">
                  <c:v>-23.082899999999999</c:v>
                </c:pt>
                <c:pt idx="12951">
                  <c:v>-23.211490000000001</c:v>
                </c:pt>
                <c:pt idx="12952">
                  <c:v>-23.3398</c:v>
                </c:pt>
                <c:pt idx="12953">
                  <c:v>-23.467570000000002</c:v>
                </c:pt>
                <c:pt idx="12954">
                  <c:v>-23.598490000000002</c:v>
                </c:pt>
                <c:pt idx="12955">
                  <c:v>-23.727710000000002</c:v>
                </c:pt>
                <c:pt idx="12956">
                  <c:v>-23.85577</c:v>
                </c:pt>
                <c:pt idx="12957">
                  <c:v>-23.983080000000001</c:v>
                </c:pt>
                <c:pt idx="12958">
                  <c:v>-24.109490000000001</c:v>
                </c:pt>
                <c:pt idx="12959">
                  <c:v>-24.23357</c:v>
                </c:pt>
                <c:pt idx="12960">
                  <c:v>-24.356179999999998</c:v>
                </c:pt>
                <c:pt idx="12961">
                  <c:v>-24.479749999999999</c:v>
                </c:pt>
                <c:pt idx="12962">
                  <c:v>-24.604620000000001</c:v>
                </c:pt>
                <c:pt idx="12963">
                  <c:v>-24.72814</c:v>
                </c:pt>
                <c:pt idx="12964">
                  <c:v>-24.852439999999998</c:v>
                </c:pt>
                <c:pt idx="12965">
                  <c:v>-24.975239999999999</c:v>
                </c:pt>
                <c:pt idx="12966">
                  <c:v>-25.097900000000003</c:v>
                </c:pt>
                <c:pt idx="12967">
                  <c:v>-25.221830000000001</c:v>
                </c:pt>
                <c:pt idx="12968">
                  <c:v>-25.35304</c:v>
                </c:pt>
                <c:pt idx="12969">
                  <c:v>-25.476869999999998</c:v>
                </c:pt>
                <c:pt idx="12970">
                  <c:v>-25.599539999999998</c:v>
                </c:pt>
                <c:pt idx="12971">
                  <c:v>-25.723660000000002</c:v>
                </c:pt>
                <c:pt idx="12972">
                  <c:v>-25.842459999999999</c:v>
                </c:pt>
                <c:pt idx="12973">
                  <c:v>-25.963790000000003</c:v>
                </c:pt>
                <c:pt idx="12974">
                  <c:v>-26.086539999999999</c:v>
                </c:pt>
                <c:pt idx="12975">
                  <c:v>-26.20861</c:v>
                </c:pt>
                <c:pt idx="12976">
                  <c:v>-26.3354</c:v>
                </c:pt>
                <c:pt idx="12977">
                  <c:v>-26.460699999999999</c:v>
                </c:pt>
                <c:pt idx="12978">
                  <c:v>-26.586979999999997</c:v>
                </c:pt>
                <c:pt idx="12979">
                  <c:v>-26.712489999999999</c:v>
                </c:pt>
                <c:pt idx="12980">
                  <c:v>-26.83398</c:v>
                </c:pt>
                <c:pt idx="12981">
                  <c:v>-26.966070000000002</c:v>
                </c:pt>
                <c:pt idx="12982">
                  <c:v>-27.087129999999998</c:v>
                </c:pt>
                <c:pt idx="12983">
                  <c:v>-27.208779999999997</c:v>
                </c:pt>
                <c:pt idx="12984">
                  <c:v>-27.32892</c:v>
                </c:pt>
                <c:pt idx="12985">
                  <c:v>-27.45092</c:v>
                </c:pt>
                <c:pt idx="12986">
                  <c:v>-27.571569999999998</c:v>
                </c:pt>
                <c:pt idx="12987">
                  <c:v>-27.704659999999997</c:v>
                </c:pt>
                <c:pt idx="12988">
                  <c:v>-27.82978</c:v>
                </c:pt>
                <c:pt idx="12989">
                  <c:v>-27.95157</c:v>
                </c:pt>
                <c:pt idx="12990">
                  <c:v>-28.07048</c:v>
                </c:pt>
                <c:pt idx="12991">
                  <c:v>-28.185829999999999</c:v>
                </c:pt>
                <c:pt idx="12992">
                  <c:v>-28.298079999999999</c:v>
                </c:pt>
                <c:pt idx="12993">
                  <c:v>-28.410119999999999</c:v>
                </c:pt>
                <c:pt idx="12994">
                  <c:v>-28.519420000000004</c:v>
                </c:pt>
                <c:pt idx="12995">
                  <c:v>-28.627980000000001</c:v>
                </c:pt>
                <c:pt idx="12996">
                  <c:v>-28.732849999999999</c:v>
                </c:pt>
                <c:pt idx="12997">
                  <c:v>-28.838210000000004</c:v>
                </c:pt>
                <c:pt idx="12998">
                  <c:v>-28.944489999999998</c:v>
                </c:pt>
                <c:pt idx="12999">
                  <c:v>-29.05198</c:v>
                </c:pt>
                <c:pt idx="13000">
                  <c:v>-29.159790000000001</c:v>
                </c:pt>
                <c:pt idx="13001">
                  <c:v>-29.266970000000001</c:v>
                </c:pt>
                <c:pt idx="13002">
                  <c:v>-29.373010000000001</c:v>
                </c:pt>
                <c:pt idx="13003">
                  <c:v>-29.482810000000001</c:v>
                </c:pt>
                <c:pt idx="13004">
                  <c:v>-29.588269999999998</c:v>
                </c:pt>
                <c:pt idx="13005">
                  <c:v>-29.690709999999999</c:v>
                </c:pt>
                <c:pt idx="13006">
                  <c:v>-29.789960000000001</c:v>
                </c:pt>
                <c:pt idx="13007">
                  <c:v>-29.890409999999999</c:v>
                </c:pt>
                <c:pt idx="13008">
                  <c:v>-29.988579999999999</c:v>
                </c:pt>
                <c:pt idx="13009">
                  <c:v>-30.086069999999999</c:v>
                </c:pt>
                <c:pt idx="13010">
                  <c:v>-30.181710000000002</c:v>
                </c:pt>
                <c:pt idx="13011">
                  <c:v>-30.276060000000001</c:v>
                </c:pt>
                <c:pt idx="13012">
                  <c:v>-30.36628</c:v>
                </c:pt>
                <c:pt idx="13013">
                  <c:v>-30.45438</c:v>
                </c:pt>
                <c:pt idx="13014">
                  <c:v>-30.544159999999998</c:v>
                </c:pt>
                <c:pt idx="13015">
                  <c:v>-30.638950000000001</c:v>
                </c:pt>
                <c:pt idx="13016">
                  <c:v>-30.73312</c:v>
                </c:pt>
                <c:pt idx="13017">
                  <c:v>-30.825580000000002</c:v>
                </c:pt>
                <c:pt idx="13018">
                  <c:v>-30.916450000000001</c:v>
                </c:pt>
                <c:pt idx="13019">
                  <c:v>-31.009350000000001</c:v>
                </c:pt>
                <c:pt idx="13020">
                  <c:v>-31.10303</c:v>
                </c:pt>
                <c:pt idx="13021">
                  <c:v>-31.196109999999997</c:v>
                </c:pt>
                <c:pt idx="13022">
                  <c:v>-31.28736</c:v>
                </c:pt>
                <c:pt idx="13023">
                  <c:v>-31.377510000000001</c:v>
                </c:pt>
                <c:pt idx="13024">
                  <c:v>-31.46772</c:v>
                </c:pt>
                <c:pt idx="13025">
                  <c:v>-31.55725</c:v>
                </c:pt>
                <c:pt idx="13026">
                  <c:v>-31.64669</c:v>
                </c:pt>
                <c:pt idx="13027">
                  <c:v>-31.73817</c:v>
                </c:pt>
                <c:pt idx="13028">
                  <c:v>-31.827649999999998</c:v>
                </c:pt>
                <c:pt idx="13029">
                  <c:v>-31.915040000000001</c:v>
                </c:pt>
                <c:pt idx="13030">
                  <c:v>-32.001710000000003</c:v>
                </c:pt>
                <c:pt idx="13031">
                  <c:v>-32.087859999999999</c:v>
                </c:pt>
                <c:pt idx="13032">
                  <c:v>-32.173960000000001</c:v>
                </c:pt>
                <c:pt idx="13033">
                  <c:v>-32.259779999999999</c:v>
                </c:pt>
                <c:pt idx="13034">
                  <c:v>-32.346339999999998</c:v>
                </c:pt>
                <c:pt idx="13035">
                  <c:v>-32.431830000000005</c:v>
                </c:pt>
                <c:pt idx="13036">
                  <c:v>-32.516090000000005</c:v>
                </c:pt>
                <c:pt idx="13037">
                  <c:v>-32.599629999999998</c:v>
                </c:pt>
                <c:pt idx="13038">
                  <c:v>-32.682729999999999</c:v>
                </c:pt>
                <c:pt idx="13039">
                  <c:v>-32.765540000000001</c:v>
                </c:pt>
                <c:pt idx="13040">
                  <c:v>-32.849149999999995</c:v>
                </c:pt>
                <c:pt idx="13041">
                  <c:v>-32.932180000000002</c:v>
                </c:pt>
                <c:pt idx="13042">
                  <c:v>-33.013490000000004</c:v>
                </c:pt>
                <c:pt idx="13043">
                  <c:v>-33.093260000000001</c:v>
                </c:pt>
                <c:pt idx="13044">
                  <c:v>-33.17266</c:v>
                </c:pt>
                <c:pt idx="13045">
                  <c:v>-33.250510000000006</c:v>
                </c:pt>
                <c:pt idx="13046">
                  <c:v>-33.327680000000001</c:v>
                </c:pt>
                <c:pt idx="13047">
                  <c:v>-33.404440000000001</c:v>
                </c:pt>
                <c:pt idx="13048">
                  <c:v>-33.479579999999999</c:v>
                </c:pt>
                <c:pt idx="13049">
                  <c:v>-33.55536</c:v>
                </c:pt>
                <c:pt idx="13050">
                  <c:v>-33.630939999999995</c:v>
                </c:pt>
                <c:pt idx="13051">
                  <c:v>-33.706450000000004</c:v>
                </c:pt>
                <c:pt idx="13052">
                  <c:v>-33.780850000000001</c:v>
                </c:pt>
                <c:pt idx="13053">
                  <c:v>-33.855110000000003</c:v>
                </c:pt>
                <c:pt idx="13054">
                  <c:v>-33.927199999999999</c:v>
                </c:pt>
                <c:pt idx="13055">
                  <c:v>-33.998049999999999</c:v>
                </c:pt>
                <c:pt idx="13056">
                  <c:v>-34.066189999999999</c:v>
                </c:pt>
                <c:pt idx="13057">
                  <c:v>-34.133839999999999</c:v>
                </c:pt>
                <c:pt idx="13058">
                  <c:v>-34.204370000000004</c:v>
                </c:pt>
                <c:pt idx="13059">
                  <c:v>-34.274460000000005</c:v>
                </c:pt>
                <c:pt idx="13060">
                  <c:v>-34.34637</c:v>
                </c:pt>
                <c:pt idx="13061">
                  <c:v>-34.401090000000003</c:v>
                </c:pt>
                <c:pt idx="13062">
                  <c:v>-34.45946</c:v>
                </c:pt>
                <c:pt idx="13063">
                  <c:v>-34.520189999999999</c:v>
                </c:pt>
                <c:pt idx="13064">
                  <c:v>-34.585360000000001</c:v>
                </c:pt>
                <c:pt idx="13065">
                  <c:v>-34.651780000000002</c:v>
                </c:pt>
                <c:pt idx="13066">
                  <c:v>-34.72043</c:v>
                </c:pt>
                <c:pt idx="13067">
                  <c:v>-34.785359999999997</c:v>
                </c:pt>
                <c:pt idx="13068">
                  <c:v>-34.851520000000001</c:v>
                </c:pt>
                <c:pt idx="13069">
                  <c:v>-34.919530000000002</c:v>
                </c:pt>
                <c:pt idx="13070">
                  <c:v>-34.98151</c:v>
                </c:pt>
                <c:pt idx="13071">
                  <c:v>-35.047649999999997</c:v>
                </c:pt>
                <c:pt idx="13072">
                  <c:v>-35.114429999999999</c:v>
                </c:pt>
                <c:pt idx="13073">
                  <c:v>-35.182429999999997</c:v>
                </c:pt>
                <c:pt idx="13074">
                  <c:v>-35.247520000000002</c:v>
                </c:pt>
                <c:pt idx="13075">
                  <c:v>-35.313009999999998</c:v>
                </c:pt>
                <c:pt idx="13076">
                  <c:v>-35.379200000000004</c:v>
                </c:pt>
                <c:pt idx="13077">
                  <c:v>-35.445689999999999</c:v>
                </c:pt>
                <c:pt idx="13078">
                  <c:v>-35.512100000000004</c:v>
                </c:pt>
                <c:pt idx="13079">
                  <c:v>-35.579189999999997</c:v>
                </c:pt>
                <c:pt idx="13080">
                  <c:v>-35.645609999999998</c:v>
                </c:pt>
                <c:pt idx="13081">
                  <c:v>-35.711930000000002</c:v>
                </c:pt>
                <c:pt idx="13082">
                  <c:v>-35.777670000000001</c:v>
                </c:pt>
                <c:pt idx="13083">
                  <c:v>-35.843580000000003</c:v>
                </c:pt>
                <c:pt idx="13084">
                  <c:v>-35.908709999999999</c:v>
                </c:pt>
                <c:pt idx="13085">
                  <c:v>-35.972250000000003</c:v>
                </c:pt>
                <c:pt idx="13086">
                  <c:v>-36.035789999999999</c:v>
                </c:pt>
                <c:pt idx="13087">
                  <c:v>-36.100120000000004</c:v>
                </c:pt>
                <c:pt idx="13088">
                  <c:v>-36.164169999999999</c:v>
                </c:pt>
                <c:pt idx="13089">
                  <c:v>-36.228189999999998</c:v>
                </c:pt>
                <c:pt idx="13090">
                  <c:v>-36.290959999999998</c:v>
                </c:pt>
                <c:pt idx="13091">
                  <c:v>-36.354770000000002</c:v>
                </c:pt>
                <c:pt idx="13092">
                  <c:v>-36.418799999999997</c:v>
                </c:pt>
                <c:pt idx="13093">
                  <c:v>-36.482800000000005</c:v>
                </c:pt>
                <c:pt idx="13094">
                  <c:v>-36.546379999999999</c:v>
                </c:pt>
                <c:pt idx="13095">
                  <c:v>-36.610199999999999</c:v>
                </c:pt>
                <c:pt idx="13096">
                  <c:v>-36.672620000000002</c:v>
                </c:pt>
                <c:pt idx="13097">
                  <c:v>-36.727710000000002</c:v>
                </c:pt>
                <c:pt idx="13098">
                  <c:v>-36.790409999999994</c:v>
                </c:pt>
                <c:pt idx="13099">
                  <c:v>-36.854330000000004</c:v>
                </c:pt>
                <c:pt idx="13100">
                  <c:v>-36.917450000000002</c:v>
                </c:pt>
                <c:pt idx="13101">
                  <c:v>-36.980589999999999</c:v>
                </c:pt>
                <c:pt idx="13102">
                  <c:v>-37.042589999999997</c:v>
                </c:pt>
                <c:pt idx="13103">
                  <c:v>-37.10501</c:v>
                </c:pt>
                <c:pt idx="13104">
                  <c:v>-37.15701</c:v>
                </c:pt>
                <c:pt idx="13105">
                  <c:v>-37.206739999999996</c:v>
                </c:pt>
                <c:pt idx="13106">
                  <c:v>-37.260369999999995</c:v>
                </c:pt>
                <c:pt idx="13107">
                  <c:v>-37.313869999999994</c:v>
                </c:pt>
                <c:pt idx="13108">
                  <c:v>-37.369059999999998</c:v>
                </c:pt>
                <c:pt idx="13109">
                  <c:v>-37.425039999999996</c:v>
                </c:pt>
                <c:pt idx="13110">
                  <c:v>-37.481639999999999</c:v>
                </c:pt>
                <c:pt idx="13111">
                  <c:v>-37.539850000000001</c:v>
                </c:pt>
                <c:pt idx="13112">
                  <c:v>-37.599339999999998</c:v>
                </c:pt>
                <c:pt idx="13113">
                  <c:v>-37.659520000000001</c:v>
                </c:pt>
                <c:pt idx="13114">
                  <c:v>-37.718940000000003</c:v>
                </c:pt>
                <c:pt idx="13115">
                  <c:v>-37.775790000000001</c:v>
                </c:pt>
                <c:pt idx="13116">
                  <c:v>-37.832840000000004</c:v>
                </c:pt>
                <c:pt idx="13117">
                  <c:v>-37.891379999999998</c:v>
                </c:pt>
                <c:pt idx="13118">
                  <c:v>-37.948499999999996</c:v>
                </c:pt>
                <c:pt idx="13119">
                  <c:v>-38.006639999999997</c:v>
                </c:pt>
                <c:pt idx="13120">
                  <c:v>-38.064349999999997</c:v>
                </c:pt>
                <c:pt idx="13121">
                  <c:v>-38.123080000000002</c:v>
                </c:pt>
                <c:pt idx="13122">
                  <c:v>-38.181939999999997</c:v>
                </c:pt>
                <c:pt idx="13123">
                  <c:v>-38.239239999999995</c:v>
                </c:pt>
                <c:pt idx="13124">
                  <c:v>-38.297560000000004</c:v>
                </c:pt>
                <c:pt idx="13125">
                  <c:v>-38.355890000000002</c:v>
                </c:pt>
                <c:pt idx="13126">
                  <c:v>-38.413809999999998</c:v>
                </c:pt>
                <c:pt idx="13127">
                  <c:v>-38.472729999999999</c:v>
                </c:pt>
                <c:pt idx="13128">
                  <c:v>-38.530790000000003</c:v>
                </c:pt>
                <c:pt idx="13129">
                  <c:v>-38.588039999999999</c:v>
                </c:pt>
                <c:pt idx="13130">
                  <c:v>-38.645160000000004</c:v>
                </c:pt>
                <c:pt idx="13131">
                  <c:v>-38.702640000000002</c:v>
                </c:pt>
                <c:pt idx="13132">
                  <c:v>-38.760680000000001</c:v>
                </c:pt>
                <c:pt idx="13133">
                  <c:v>-38.81879</c:v>
                </c:pt>
                <c:pt idx="13134">
                  <c:v>-38.877200000000002</c:v>
                </c:pt>
                <c:pt idx="13135">
                  <c:v>-38.934709999999995</c:v>
                </c:pt>
                <c:pt idx="13136">
                  <c:v>-38.991889999999998</c:v>
                </c:pt>
                <c:pt idx="13137">
                  <c:v>-39.047109999999996</c:v>
                </c:pt>
                <c:pt idx="13138">
                  <c:v>-39.104909999999997</c:v>
                </c:pt>
                <c:pt idx="13139">
                  <c:v>-39.163119999999999</c:v>
                </c:pt>
                <c:pt idx="13140">
                  <c:v>-39.221110000000003</c:v>
                </c:pt>
                <c:pt idx="13141">
                  <c:v>-39.278480000000002</c:v>
                </c:pt>
                <c:pt idx="13142">
                  <c:v>-39.336619999999996</c:v>
                </c:pt>
                <c:pt idx="13143">
                  <c:v>-39.392939999999996</c:v>
                </c:pt>
                <c:pt idx="13144">
                  <c:v>-39.448840000000004</c:v>
                </c:pt>
                <c:pt idx="13145">
                  <c:v>-39.503709999999998</c:v>
                </c:pt>
                <c:pt idx="13146">
                  <c:v>-39.559199999999997</c:v>
                </c:pt>
                <c:pt idx="13147">
                  <c:v>-39.615520000000004</c:v>
                </c:pt>
                <c:pt idx="13148">
                  <c:v>-39.671849999999999</c:v>
                </c:pt>
                <c:pt idx="13149">
                  <c:v>-39.727890000000002</c:v>
                </c:pt>
                <c:pt idx="13150">
                  <c:v>-39.78302</c:v>
                </c:pt>
                <c:pt idx="13151">
                  <c:v>-39.8386</c:v>
                </c:pt>
                <c:pt idx="13152">
                  <c:v>-39.895150000000001</c:v>
                </c:pt>
                <c:pt idx="13153">
                  <c:v>-39.950380000000003</c:v>
                </c:pt>
                <c:pt idx="13154">
                  <c:v>-40.007170000000002</c:v>
                </c:pt>
                <c:pt idx="13155">
                  <c:v>-40.062330000000003</c:v>
                </c:pt>
                <c:pt idx="13156">
                  <c:v>-40.113479999999996</c:v>
                </c:pt>
                <c:pt idx="13157">
                  <c:v>-40.163799999999995</c:v>
                </c:pt>
                <c:pt idx="13158">
                  <c:v>-40.216519999999996</c:v>
                </c:pt>
                <c:pt idx="13159">
                  <c:v>-40.270469999999996</c:v>
                </c:pt>
                <c:pt idx="13160">
                  <c:v>-40.324669999999998</c:v>
                </c:pt>
                <c:pt idx="13161">
                  <c:v>-40.37867</c:v>
                </c:pt>
                <c:pt idx="13162">
                  <c:v>-40.433370000000004</c:v>
                </c:pt>
                <c:pt idx="13163">
                  <c:v>-40.487080000000006</c:v>
                </c:pt>
                <c:pt idx="13164">
                  <c:v>-40.541419999999995</c:v>
                </c:pt>
                <c:pt idx="13165">
                  <c:v>-40.595759999999999</c:v>
                </c:pt>
                <c:pt idx="13166">
                  <c:v>-40.649620000000006</c:v>
                </c:pt>
                <c:pt idx="13167">
                  <c:v>-40.70373</c:v>
                </c:pt>
                <c:pt idx="13168">
                  <c:v>-40.758089999999996</c:v>
                </c:pt>
                <c:pt idx="13169">
                  <c:v>-40.811770000000003</c:v>
                </c:pt>
                <c:pt idx="13170">
                  <c:v>-40.865259999999999</c:v>
                </c:pt>
                <c:pt idx="13171">
                  <c:v>-40.918059999999997</c:v>
                </c:pt>
                <c:pt idx="13172">
                  <c:v>-40.969160000000002</c:v>
                </c:pt>
                <c:pt idx="13173">
                  <c:v>-41.021229999999996</c:v>
                </c:pt>
                <c:pt idx="13174">
                  <c:v>-41.07414</c:v>
                </c:pt>
                <c:pt idx="13175">
                  <c:v>-41.127840000000006</c:v>
                </c:pt>
                <c:pt idx="13176">
                  <c:v>-41.181039999999996</c:v>
                </c:pt>
                <c:pt idx="13177">
                  <c:v>-41.221779999999995</c:v>
                </c:pt>
                <c:pt idx="13178">
                  <c:v>-41.269270000000006</c:v>
                </c:pt>
                <c:pt idx="13179">
                  <c:v>-41.320610000000002</c:v>
                </c:pt>
                <c:pt idx="13180">
                  <c:v>-41.371450000000003</c:v>
                </c:pt>
                <c:pt idx="13181">
                  <c:v>-41.422889999999995</c:v>
                </c:pt>
                <c:pt idx="13182">
                  <c:v>-41.474699999999999</c:v>
                </c:pt>
                <c:pt idx="13183">
                  <c:v>-41.526690000000002</c:v>
                </c:pt>
                <c:pt idx="13184">
                  <c:v>-41.578980000000001</c:v>
                </c:pt>
                <c:pt idx="13185">
                  <c:v>-41.631369999999997</c:v>
                </c:pt>
                <c:pt idx="13186">
                  <c:v>-41.682290000000002</c:v>
                </c:pt>
                <c:pt idx="13187">
                  <c:v>-41.733849999999997</c:v>
                </c:pt>
                <c:pt idx="13188">
                  <c:v>-41.786390000000004</c:v>
                </c:pt>
                <c:pt idx="13189">
                  <c:v>-41.837499999999999</c:v>
                </c:pt>
                <c:pt idx="13190">
                  <c:v>-41.8889</c:v>
                </c:pt>
                <c:pt idx="13191">
                  <c:v>-41.939360000000001</c:v>
                </c:pt>
                <c:pt idx="13192">
                  <c:v>-41.990340000000003</c:v>
                </c:pt>
                <c:pt idx="13193">
                  <c:v>-42.041880000000006</c:v>
                </c:pt>
                <c:pt idx="13194">
                  <c:v>-42.091269999999994</c:v>
                </c:pt>
                <c:pt idx="13195">
                  <c:v>-42.141710000000003</c:v>
                </c:pt>
                <c:pt idx="13196">
                  <c:v>-42.191809999999997</c:v>
                </c:pt>
                <c:pt idx="13197">
                  <c:v>-42.241039999999998</c:v>
                </c:pt>
                <c:pt idx="13198">
                  <c:v>-42.290419999999997</c:v>
                </c:pt>
                <c:pt idx="13199">
                  <c:v>-42.336500000000001</c:v>
                </c:pt>
                <c:pt idx="13200">
                  <c:v>-42.382010000000001</c:v>
                </c:pt>
                <c:pt idx="13201">
                  <c:v>-42.430570000000003</c:v>
                </c:pt>
                <c:pt idx="13202">
                  <c:v>-42.479030000000002</c:v>
                </c:pt>
                <c:pt idx="13203">
                  <c:v>-42.528030000000001</c:v>
                </c:pt>
                <c:pt idx="13204">
                  <c:v>-42.575609999999998</c:v>
                </c:pt>
                <c:pt idx="13205">
                  <c:v>-42.622730000000004</c:v>
                </c:pt>
                <c:pt idx="13206">
                  <c:v>-42.670230000000004</c:v>
                </c:pt>
                <c:pt idx="13207">
                  <c:v>-42.717850000000006</c:v>
                </c:pt>
                <c:pt idx="13208">
                  <c:v>-42.766909999999996</c:v>
                </c:pt>
                <c:pt idx="13209">
                  <c:v>-42.814959999999999</c:v>
                </c:pt>
                <c:pt idx="13210">
                  <c:v>-42.862319999999997</c:v>
                </c:pt>
                <c:pt idx="13211">
                  <c:v>-42.909399999999998</c:v>
                </c:pt>
                <c:pt idx="13212">
                  <c:v>-42.95626</c:v>
                </c:pt>
                <c:pt idx="13213">
                  <c:v>-43.00432</c:v>
                </c:pt>
                <c:pt idx="13214">
                  <c:v>-43.020259999999993</c:v>
                </c:pt>
                <c:pt idx="13215">
                  <c:v>-43.015259999999998</c:v>
                </c:pt>
                <c:pt idx="13216">
                  <c:v>-43.004519999999999</c:v>
                </c:pt>
                <c:pt idx="13217">
                  <c:v>-43.024169999999998</c:v>
                </c:pt>
                <c:pt idx="13218">
                  <c:v>-43.053090000000005</c:v>
                </c:pt>
                <c:pt idx="13219">
                  <c:v>-43.083960000000005</c:v>
                </c:pt>
                <c:pt idx="13220">
                  <c:v>-43.116019999999999</c:v>
                </c:pt>
                <c:pt idx="13221">
                  <c:v>-43.142959999999995</c:v>
                </c:pt>
                <c:pt idx="13222">
                  <c:v>-43.176430000000003</c:v>
                </c:pt>
                <c:pt idx="13223">
                  <c:v>-43.211620000000003</c:v>
                </c:pt>
                <c:pt idx="13224">
                  <c:v>-43.248420000000003</c:v>
                </c:pt>
                <c:pt idx="13225">
                  <c:v>-43.281260000000003</c:v>
                </c:pt>
                <c:pt idx="13226">
                  <c:v>-43.31709</c:v>
                </c:pt>
                <c:pt idx="13227">
                  <c:v>-43.354939999999999</c:v>
                </c:pt>
                <c:pt idx="13228">
                  <c:v>-43.392119999999998</c:v>
                </c:pt>
                <c:pt idx="13229">
                  <c:v>-43.431160000000006</c:v>
                </c:pt>
                <c:pt idx="13230">
                  <c:v>-43.469470000000001</c:v>
                </c:pt>
                <c:pt idx="13231">
                  <c:v>-43.508369999999999</c:v>
                </c:pt>
                <c:pt idx="13232">
                  <c:v>-43.548259999999999</c:v>
                </c:pt>
                <c:pt idx="13233">
                  <c:v>-43.587699999999998</c:v>
                </c:pt>
                <c:pt idx="13234">
                  <c:v>-43.62735</c:v>
                </c:pt>
                <c:pt idx="13235">
                  <c:v>-43.667379999999994</c:v>
                </c:pt>
                <c:pt idx="13236">
                  <c:v>-43.704999999999998</c:v>
                </c:pt>
                <c:pt idx="13237">
                  <c:v>-43.737539999999996</c:v>
                </c:pt>
                <c:pt idx="13238">
                  <c:v>-43.770589999999999</c:v>
                </c:pt>
                <c:pt idx="13239">
                  <c:v>-43.80659</c:v>
                </c:pt>
                <c:pt idx="13240">
                  <c:v>-43.841609999999996</c:v>
                </c:pt>
                <c:pt idx="13241">
                  <c:v>-43.880769999999998</c:v>
                </c:pt>
                <c:pt idx="13242">
                  <c:v>-43.921509999999998</c:v>
                </c:pt>
                <c:pt idx="13243">
                  <c:v>-43.960660000000004</c:v>
                </c:pt>
                <c:pt idx="13244">
                  <c:v>-44.001460000000002</c:v>
                </c:pt>
                <c:pt idx="13245">
                  <c:v>-44.041829999999997</c:v>
                </c:pt>
                <c:pt idx="13246">
                  <c:v>-44.082080000000005</c:v>
                </c:pt>
                <c:pt idx="13247">
                  <c:v>-44.1235</c:v>
                </c:pt>
                <c:pt idx="13248">
                  <c:v>-44.162850000000006</c:v>
                </c:pt>
                <c:pt idx="13249">
                  <c:v>-44.203710000000001</c:v>
                </c:pt>
                <c:pt idx="13250">
                  <c:v>-44.240700000000004</c:v>
                </c:pt>
                <c:pt idx="13251">
                  <c:v>-44.28154</c:v>
                </c:pt>
                <c:pt idx="13252">
                  <c:v>-44.320790000000002</c:v>
                </c:pt>
                <c:pt idx="13253">
                  <c:v>-44.362880000000004</c:v>
                </c:pt>
                <c:pt idx="13254">
                  <c:v>-44.403319999999994</c:v>
                </c:pt>
                <c:pt idx="13255">
                  <c:v>-44.444359999999996</c:v>
                </c:pt>
                <c:pt idx="13256">
                  <c:v>-44.487699999999997</c:v>
                </c:pt>
                <c:pt idx="13257">
                  <c:v>-44.491769999999995</c:v>
                </c:pt>
                <c:pt idx="13258">
                  <c:v>-44.474069999999998</c:v>
                </c:pt>
                <c:pt idx="13259">
                  <c:v>-44.447510000000001</c:v>
                </c:pt>
                <c:pt idx="13260">
                  <c:v>-44.474850000000004</c:v>
                </c:pt>
                <c:pt idx="13261">
                  <c:v>-44.512819999999998</c:v>
                </c:pt>
                <c:pt idx="13262">
                  <c:v>-44.50224</c:v>
                </c:pt>
                <c:pt idx="13263">
                  <c:v>-44.532920000000004</c:v>
                </c:pt>
                <c:pt idx="13264">
                  <c:v>-44.570779999999999</c:v>
                </c:pt>
                <c:pt idx="13265">
                  <c:v>-44.610759999999999</c:v>
                </c:pt>
                <c:pt idx="13266">
                  <c:v>-44.649889999999999</c:v>
                </c:pt>
                <c:pt idx="13267">
                  <c:v>-44.688780000000001</c:v>
                </c:pt>
                <c:pt idx="13268">
                  <c:v>-44.72833</c:v>
                </c:pt>
                <c:pt idx="13269">
                  <c:v>-44.768600000000006</c:v>
                </c:pt>
                <c:pt idx="13270">
                  <c:v>-44.807389999999998</c:v>
                </c:pt>
                <c:pt idx="13271">
                  <c:v>-44.84393</c:v>
                </c:pt>
                <c:pt idx="13272">
                  <c:v>-44.880760000000002</c:v>
                </c:pt>
                <c:pt idx="13273">
                  <c:v>-44.91339</c:v>
                </c:pt>
                <c:pt idx="13274">
                  <c:v>-44.949849999999998</c:v>
                </c:pt>
                <c:pt idx="13275">
                  <c:v>-44.986949999999993</c:v>
                </c:pt>
                <c:pt idx="13276">
                  <c:v>-45.022960000000005</c:v>
                </c:pt>
                <c:pt idx="13277">
                  <c:v>-45.060510000000001</c:v>
                </c:pt>
                <c:pt idx="13278">
                  <c:v>-45.097969999999997</c:v>
                </c:pt>
                <c:pt idx="13279">
                  <c:v>-45.135949999999994</c:v>
                </c:pt>
                <c:pt idx="13280">
                  <c:v>-45.173949999999998</c:v>
                </c:pt>
                <c:pt idx="13281">
                  <c:v>-45.213549999999998</c:v>
                </c:pt>
                <c:pt idx="13282">
                  <c:v>-45.252850000000002</c:v>
                </c:pt>
                <c:pt idx="13283">
                  <c:v>-45.294060000000002</c:v>
                </c:pt>
                <c:pt idx="13284">
                  <c:v>-45.334940000000003</c:v>
                </c:pt>
                <c:pt idx="13285">
                  <c:v>-45.373910000000002</c:v>
                </c:pt>
                <c:pt idx="13286">
                  <c:v>-45.41507</c:v>
                </c:pt>
                <c:pt idx="13287">
                  <c:v>-45.456209999999999</c:v>
                </c:pt>
                <c:pt idx="13288">
                  <c:v>-45.497639999999997</c:v>
                </c:pt>
                <c:pt idx="13289">
                  <c:v>-45.536370000000005</c:v>
                </c:pt>
                <c:pt idx="13290">
                  <c:v>-45.573219999999999</c:v>
                </c:pt>
                <c:pt idx="13291">
                  <c:v>-45.610119999999995</c:v>
                </c:pt>
                <c:pt idx="13292">
                  <c:v>-45.64819</c:v>
                </c:pt>
                <c:pt idx="13293">
                  <c:v>-45.658029999999997</c:v>
                </c:pt>
                <c:pt idx="13294">
                  <c:v>-45.694689999999994</c:v>
                </c:pt>
                <c:pt idx="13295">
                  <c:v>-45.734729999999999</c:v>
                </c:pt>
                <c:pt idx="13296">
                  <c:v>-45.771509999999999</c:v>
                </c:pt>
                <c:pt idx="13297">
                  <c:v>-45.81035</c:v>
                </c:pt>
                <c:pt idx="13298">
                  <c:v>-45.849429999999998</c:v>
                </c:pt>
                <c:pt idx="13299">
                  <c:v>-45.888590000000001</c:v>
                </c:pt>
                <c:pt idx="13300">
                  <c:v>-45.925879999999999</c:v>
                </c:pt>
                <c:pt idx="13301">
                  <c:v>-45.960859999999997</c:v>
                </c:pt>
                <c:pt idx="13302">
                  <c:v>-45.996379999999995</c:v>
                </c:pt>
                <c:pt idx="13303">
                  <c:v>-46.029520000000005</c:v>
                </c:pt>
                <c:pt idx="13304">
                  <c:v>-46.061550000000004</c:v>
                </c:pt>
                <c:pt idx="13305">
                  <c:v>-46.093890000000002</c:v>
                </c:pt>
                <c:pt idx="13306">
                  <c:v>-46.125920000000001</c:v>
                </c:pt>
                <c:pt idx="13307">
                  <c:v>-46.156129999999997</c:v>
                </c:pt>
                <c:pt idx="13308">
                  <c:v>-46.18947</c:v>
                </c:pt>
                <c:pt idx="13309">
                  <c:v>-46.223039999999997</c:v>
                </c:pt>
                <c:pt idx="13310">
                  <c:v>-46.256240000000005</c:v>
                </c:pt>
                <c:pt idx="13311">
                  <c:v>-46.265270000000001</c:v>
                </c:pt>
                <c:pt idx="13312">
                  <c:v>-46.252050000000004</c:v>
                </c:pt>
                <c:pt idx="13313">
                  <c:v>-46.252980000000001</c:v>
                </c:pt>
                <c:pt idx="13314">
                  <c:v>-46.269869999999997</c:v>
                </c:pt>
                <c:pt idx="13315">
                  <c:v>-46.295500000000004</c:v>
                </c:pt>
                <c:pt idx="13316">
                  <c:v>-46.278009999999995</c:v>
                </c:pt>
                <c:pt idx="13317">
                  <c:v>-46.272019999999998</c:v>
                </c:pt>
                <c:pt idx="13318">
                  <c:v>-46.285769999999999</c:v>
                </c:pt>
                <c:pt idx="13319">
                  <c:v>-46.308900000000001</c:v>
                </c:pt>
                <c:pt idx="13320">
                  <c:v>-46.338450000000002</c:v>
                </c:pt>
                <c:pt idx="13321">
                  <c:v>-46.370220000000003</c:v>
                </c:pt>
                <c:pt idx="13322">
                  <c:v>-46.404859999999999</c:v>
                </c:pt>
                <c:pt idx="13323">
                  <c:v>-46.438100000000006</c:v>
                </c:pt>
                <c:pt idx="13324">
                  <c:v>-46.472259999999999</c:v>
                </c:pt>
                <c:pt idx="13325">
                  <c:v>-46.506959999999999</c:v>
                </c:pt>
                <c:pt idx="13326">
                  <c:v>-46.542649999999995</c:v>
                </c:pt>
                <c:pt idx="13327">
                  <c:v>-46.57864</c:v>
                </c:pt>
                <c:pt idx="13328">
                  <c:v>-46.613460000000003</c:v>
                </c:pt>
                <c:pt idx="13329">
                  <c:v>-46.650080000000003</c:v>
                </c:pt>
                <c:pt idx="13330">
                  <c:v>-46.685879999999997</c:v>
                </c:pt>
                <c:pt idx="13331">
                  <c:v>-46.568259999999995</c:v>
                </c:pt>
                <c:pt idx="13332">
                  <c:v>-46.490450000000003</c:v>
                </c:pt>
                <c:pt idx="13333">
                  <c:v>-46.429380000000002</c:v>
                </c:pt>
                <c:pt idx="13334">
                  <c:v>-46.375590000000003</c:v>
                </c:pt>
                <c:pt idx="13335">
                  <c:v>-46.328980000000001</c:v>
                </c:pt>
                <c:pt idx="13336">
                  <c:v>-46.281400000000005</c:v>
                </c:pt>
                <c:pt idx="13337">
                  <c:v>-46.231200000000001</c:v>
                </c:pt>
                <c:pt idx="13338">
                  <c:v>-46.186140000000002</c:v>
                </c:pt>
                <c:pt idx="13339">
                  <c:v>-46.142919999999997</c:v>
                </c:pt>
                <c:pt idx="13340">
                  <c:v>-46.103699999999996</c:v>
                </c:pt>
                <c:pt idx="13341">
                  <c:v>-46.06447</c:v>
                </c:pt>
                <c:pt idx="13342">
                  <c:v>-46.023259999999993</c:v>
                </c:pt>
                <c:pt idx="13343">
                  <c:v>-45.9833</c:v>
                </c:pt>
                <c:pt idx="13344">
                  <c:v>-45.945320000000002</c:v>
                </c:pt>
                <c:pt idx="13345">
                  <c:v>-45.908900000000003</c:v>
                </c:pt>
                <c:pt idx="13346">
                  <c:v>-45.872909999999997</c:v>
                </c:pt>
                <c:pt idx="13347">
                  <c:v>-45.837500000000006</c:v>
                </c:pt>
                <c:pt idx="13348">
                  <c:v>-45.802520000000001</c:v>
                </c:pt>
                <c:pt idx="13349">
                  <c:v>-45.767870000000002</c:v>
                </c:pt>
                <c:pt idx="13350">
                  <c:v>-45.733509999999995</c:v>
                </c:pt>
                <c:pt idx="13351">
                  <c:v>-45.700369999999999</c:v>
                </c:pt>
                <c:pt idx="13352">
                  <c:v>-45.666450000000005</c:v>
                </c:pt>
                <c:pt idx="13353">
                  <c:v>-45.633429999999997</c:v>
                </c:pt>
                <c:pt idx="13354">
                  <c:v>-45.600069999999995</c:v>
                </c:pt>
                <c:pt idx="13355">
                  <c:v>-45.566940000000002</c:v>
                </c:pt>
                <c:pt idx="13356">
                  <c:v>-45.534189999999995</c:v>
                </c:pt>
                <c:pt idx="13357">
                  <c:v>-45.501329999999996</c:v>
                </c:pt>
                <c:pt idx="13358">
                  <c:v>-45.468620000000001</c:v>
                </c:pt>
                <c:pt idx="13359">
                  <c:v>-45.435720000000003</c:v>
                </c:pt>
                <c:pt idx="13360">
                  <c:v>-45.402769999999997</c:v>
                </c:pt>
                <c:pt idx="13361">
                  <c:v>-45.369990000000001</c:v>
                </c:pt>
                <c:pt idx="13362">
                  <c:v>-45.337339999999998</c:v>
                </c:pt>
                <c:pt idx="13363">
                  <c:v>-45.305160000000001</c:v>
                </c:pt>
                <c:pt idx="13364">
                  <c:v>-45.272930000000002</c:v>
                </c:pt>
                <c:pt idx="13365">
                  <c:v>-45.240739999999995</c:v>
                </c:pt>
                <c:pt idx="13366">
                  <c:v>-45.208440000000003</c:v>
                </c:pt>
                <c:pt idx="13367">
                  <c:v>-45.175850000000004</c:v>
                </c:pt>
                <c:pt idx="13368">
                  <c:v>-45.143279999999997</c:v>
                </c:pt>
                <c:pt idx="13369">
                  <c:v>-45.112030000000004</c:v>
                </c:pt>
                <c:pt idx="13370">
                  <c:v>-45.080179999999999</c:v>
                </c:pt>
                <c:pt idx="13371">
                  <c:v>-45.048079999999999</c:v>
                </c:pt>
                <c:pt idx="13372">
                  <c:v>-45.016069999999999</c:v>
                </c:pt>
                <c:pt idx="13373">
                  <c:v>-44.984159999999996</c:v>
                </c:pt>
                <c:pt idx="13374">
                  <c:v>-44.952059999999996</c:v>
                </c:pt>
                <c:pt idx="13375">
                  <c:v>-44.920229999999997</c:v>
                </c:pt>
                <c:pt idx="13376">
                  <c:v>-44.888399999999997</c:v>
                </c:pt>
                <c:pt idx="13377">
                  <c:v>-44.856480000000005</c:v>
                </c:pt>
                <c:pt idx="13378">
                  <c:v>-44.824750000000002</c:v>
                </c:pt>
                <c:pt idx="13379">
                  <c:v>-44.793039999999998</c:v>
                </c:pt>
                <c:pt idx="13380">
                  <c:v>-44.761769999999999</c:v>
                </c:pt>
                <c:pt idx="13381">
                  <c:v>-44.729929999999996</c:v>
                </c:pt>
                <c:pt idx="13382">
                  <c:v>-44.698149999999998</c:v>
                </c:pt>
                <c:pt idx="13383">
                  <c:v>-44.666409999999999</c:v>
                </c:pt>
                <c:pt idx="13384">
                  <c:v>-44.634689999999999</c:v>
                </c:pt>
                <c:pt idx="13385">
                  <c:v>-44.603020000000001</c:v>
                </c:pt>
                <c:pt idx="13386">
                  <c:v>-44.57123</c:v>
                </c:pt>
                <c:pt idx="13387">
                  <c:v>-44.539389999999997</c:v>
                </c:pt>
                <c:pt idx="13388">
                  <c:v>-44.507529999999996</c:v>
                </c:pt>
                <c:pt idx="13389">
                  <c:v>-44.475800000000007</c:v>
                </c:pt>
                <c:pt idx="13390">
                  <c:v>-44.444130000000001</c:v>
                </c:pt>
                <c:pt idx="13391">
                  <c:v>-44.412510000000005</c:v>
                </c:pt>
                <c:pt idx="13392">
                  <c:v>-44.380569999999999</c:v>
                </c:pt>
                <c:pt idx="13393">
                  <c:v>-44.348599999999998</c:v>
                </c:pt>
                <c:pt idx="13394">
                  <c:v>-44.31673</c:v>
                </c:pt>
                <c:pt idx="13395">
                  <c:v>-44.284779999999998</c:v>
                </c:pt>
                <c:pt idx="13396">
                  <c:v>-44.252880000000005</c:v>
                </c:pt>
                <c:pt idx="13397">
                  <c:v>-44.220910000000003</c:v>
                </c:pt>
                <c:pt idx="13398">
                  <c:v>-44.188960000000002</c:v>
                </c:pt>
                <c:pt idx="13399">
                  <c:v>-44.157299999999999</c:v>
                </c:pt>
                <c:pt idx="13400">
                  <c:v>-44.126399999999997</c:v>
                </c:pt>
                <c:pt idx="13401">
                  <c:v>-44.094819999999999</c:v>
                </c:pt>
                <c:pt idx="13402">
                  <c:v>-44.063659999999999</c:v>
                </c:pt>
                <c:pt idx="13403">
                  <c:v>-44.032410000000006</c:v>
                </c:pt>
                <c:pt idx="13404">
                  <c:v>-44.001049999999999</c:v>
                </c:pt>
                <c:pt idx="13405">
                  <c:v>-43.969709999999999</c:v>
                </c:pt>
                <c:pt idx="13406">
                  <c:v>-43.937980000000003</c:v>
                </c:pt>
                <c:pt idx="13407">
                  <c:v>-43.906130000000005</c:v>
                </c:pt>
                <c:pt idx="13408">
                  <c:v>-43.874180000000003</c:v>
                </c:pt>
                <c:pt idx="13409">
                  <c:v>-43.842129999999997</c:v>
                </c:pt>
                <c:pt idx="13410">
                  <c:v>-43.80977</c:v>
                </c:pt>
                <c:pt idx="13411">
                  <c:v>-43.778420000000004</c:v>
                </c:pt>
                <c:pt idx="13412">
                  <c:v>-43.745919999999998</c:v>
                </c:pt>
                <c:pt idx="13413">
                  <c:v>-43.713810000000002</c:v>
                </c:pt>
                <c:pt idx="13414">
                  <c:v>-43.681469999999997</c:v>
                </c:pt>
                <c:pt idx="13415">
                  <c:v>-43.649209999999997</c:v>
                </c:pt>
                <c:pt idx="13416">
                  <c:v>-43.616929999999996</c:v>
                </c:pt>
                <c:pt idx="13417">
                  <c:v>-43.584630000000004</c:v>
                </c:pt>
                <c:pt idx="13418">
                  <c:v>-43.552369999999996</c:v>
                </c:pt>
                <c:pt idx="13419">
                  <c:v>-43.520200000000003</c:v>
                </c:pt>
                <c:pt idx="13420">
                  <c:v>-43.487989999999996</c:v>
                </c:pt>
                <c:pt idx="13421">
                  <c:v>-43.455700000000007</c:v>
                </c:pt>
                <c:pt idx="13422">
                  <c:v>-43.4236</c:v>
                </c:pt>
                <c:pt idx="13423">
                  <c:v>-43.391349999999996</c:v>
                </c:pt>
                <c:pt idx="13424">
                  <c:v>-43.360050000000001</c:v>
                </c:pt>
                <c:pt idx="13425">
                  <c:v>-43.328400000000002</c:v>
                </c:pt>
                <c:pt idx="13426">
                  <c:v>-43.296379999999999</c:v>
                </c:pt>
                <c:pt idx="13427">
                  <c:v>-43.264360000000003</c:v>
                </c:pt>
                <c:pt idx="13428">
                  <c:v>-43.232369999999996</c:v>
                </c:pt>
                <c:pt idx="13429">
                  <c:v>-43.200659999999999</c:v>
                </c:pt>
                <c:pt idx="13430">
                  <c:v>-43.169420000000002</c:v>
                </c:pt>
                <c:pt idx="13431">
                  <c:v>-43.137529999999998</c:v>
                </c:pt>
                <c:pt idx="13432">
                  <c:v>-43.105589999999992</c:v>
                </c:pt>
                <c:pt idx="13433">
                  <c:v>-43.073180000000008</c:v>
                </c:pt>
                <c:pt idx="13434">
                  <c:v>-43.040750000000003</c:v>
                </c:pt>
                <c:pt idx="13435">
                  <c:v>-43.00853</c:v>
                </c:pt>
                <c:pt idx="13436">
                  <c:v>-42.976820000000004</c:v>
                </c:pt>
                <c:pt idx="13437">
                  <c:v>-42.944740000000003</c:v>
                </c:pt>
                <c:pt idx="13438">
                  <c:v>-42.912489999999998</c:v>
                </c:pt>
                <c:pt idx="13439">
                  <c:v>-42.880189999999999</c:v>
                </c:pt>
                <c:pt idx="13440">
                  <c:v>-42.848050000000001</c:v>
                </c:pt>
                <c:pt idx="13441">
                  <c:v>-42.815700000000007</c:v>
                </c:pt>
                <c:pt idx="13442">
                  <c:v>-42.783179999999994</c:v>
                </c:pt>
                <c:pt idx="13443">
                  <c:v>-42.750769999999996</c:v>
                </c:pt>
                <c:pt idx="13444">
                  <c:v>-42.718130000000002</c:v>
                </c:pt>
                <c:pt idx="13445">
                  <c:v>-42.685190000000006</c:v>
                </c:pt>
                <c:pt idx="13446">
                  <c:v>-42.652029999999996</c:v>
                </c:pt>
                <c:pt idx="13447">
                  <c:v>-42.619509999999998</c:v>
                </c:pt>
                <c:pt idx="13448">
                  <c:v>-42.586950000000002</c:v>
                </c:pt>
                <c:pt idx="13449">
                  <c:v>-42.554319999999997</c:v>
                </c:pt>
                <c:pt idx="13450">
                  <c:v>-42.522010000000002</c:v>
                </c:pt>
                <c:pt idx="13451">
                  <c:v>-42.489239999999995</c:v>
                </c:pt>
                <c:pt idx="13452">
                  <c:v>-42.456670000000003</c:v>
                </c:pt>
                <c:pt idx="13453">
                  <c:v>-42.4238</c:v>
                </c:pt>
                <c:pt idx="13454">
                  <c:v>-42.391009999999994</c:v>
                </c:pt>
                <c:pt idx="13455">
                  <c:v>-42.357979999999998</c:v>
                </c:pt>
                <c:pt idx="13456">
                  <c:v>-42.324460000000002</c:v>
                </c:pt>
                <c:pt idx="13457">
                  <c:v>-42.290819999999997</c:v>
                </c:pt>
                <c:pt idx="13458">
                  <c:v>-42.25714</c:v>
                </c:pt>
                <c:pt idx="13459">
                  <c:v>-42.224320000000006</c:v>
                </c:pt>
                <c:pt idx="13460">
                  <c:v>-42.191340000000004</c:v>
                </c:pt>
                <c:pt idx="13461">
                  <c:v>-42.15822</c:v>
                </c:pt>
                <c:pt idx="13462">
                  <c:v>-42.124650000000003</c:v>
                </c:pt>
                <c:pt idx="13463">
                  <c:v>-42.090670000000003</c:v>
                </c:pt>
                <c:pt idx="13464">
                  <c:v>-42.057909999999993</c:v>
                </c:pt>
                <c:pt idx="13465">
                  <c:v>-42.024499999999996</c:v>
                </c:pt>
                <c:pt idx="13466">
                  <c:v>-41.991189999999996</c:v>
                </c:pt>
                <c:pt idx="13467">
                  <c:v>-41.957610000000003</c:v>
                </c:pt>
                <c:pt idx="13468">
                  <c:v>-41.924099999999996</c:v>
                </c:pt>
                <c:pt idx="13469">
                  <c:v>-41.890590000000003</c:v>
                </c:pt>
                <c:pt idx="13470">
                  <c:v>-41.856879999999997</c:v>
                </c:pt>
                <c:pt idx="13471">
                  <c:v>-41.823340000000002</c:v>
                </c:pt>
                <c:pt idx="13472">
                  <c:v>-41.789740000000002</c:v>
                </c:pt>
                <c:pt idx="13473">
                  <c:v>-41.755870000000002</c:v>
                </c:pt>
                <c:pt idx="13474">
                  <c:v>-41.72184</c:v>
                </c:pt>
                <c:pt idx="13475">
                  <c:v>-41.688499999999998</c:v>
                </c:pt>
                <c:pt idx="13476">
                  <c:v>-41.655499999999996</c:v>
                </c:pt>
                <c:pt idx="13477">
                  <c:v>-41.622139999999995</c:v>
                </c:pt>
                <c:pt idx="13478">
                  <c:v>-41.588160000000002</c:v>
                </c:pt>
                <c:pt idx="13479">
                  <c:v>-41.553849999999997</c:v>
                </c:pt>
                <c:pt idx="13480">
                  <c:v>-41.519320000000008</c:v>
                </c:pt>
                <c:pt idx="13481">
                  <c:v>-41.484629999999996</c:v>
                </c:pt>
                <c:pt idx="13482">
                  <c:v>-41.450019999999995</c:v>
                </c:pt>
                <c:pt idx="13483">
                  <c:v>-41.415390000000002</c:v>
                </c:pt>
                <c:pt idx="13484">
                  <c:v>-41.38091</c:v>
                </c:pt>
                <c:pt idx="13485">
                  <c:v>-41.346260000000001</c:v>
                </c:pt>
                <c:pt idx="13486">
                  <c:v>-41.311770000000003</c:v>
                </c:pt>
                <c:pt idx="13487">
                  <c:v>-41.277639999999998</c:v>
                </c:pt>
                <c:pt idx="13488">
                  <c:v>-41.242829999999998</c:v>
                </c:pt>
                <c:pt idx="13489">
                  <c:v>-41.208109999999998</c:v>
                </c:pt>
                <c:pt idx="13490">
                  <c:v>-41.173520000000003</c:v>
                </c:pt>
                <c:pt idx="13491">
                  <c:v>-41.138660000000002</c:v>
                </c:pt>
                <c:pt idx="13492">
                  <c:v>-41.103759999999994</c:v>
                </c:pt>
                <c:pt idx="13493">
                  <c:v>-41.068920000000006</c:v>
                </c:pt>
                <c:pt idx="13494">
                  <c:v>-41.034019999999998</c:v>
                </c:pt>
                <c:pt idx="13495">
                  <c:v>-40.999400000000001</c:v>
                </c:pt>
                <c:pt idx="13496">
                  <c:v>-40.965270000000004</c:v>
                </c:pt>
                <c:pt idx="13497">
                  <c:v>-40.930779999999999</c:v>
                </c:pt>
                <c:pt idx="13498">
                  <c:v>-40.896869999999993</c:v>
                </c:pt>
                <c:pt idx="13499">
                  <c:v>-40.862070000000003</c:v>
                </c:pt>
                <c:pt idx="13500">
                  <c:v>-40.827330000000003</c:v>
                </c:pt>
                <c:pt idx="13501">
                  <c:v>-40.792460000000005</c:v>
                </c:pt>
                <c:pt idx="13502">
                  <c:v>-40.757559999999998</c:v>
                </c:pt>
                <c:pt idx="13503">
                  <c:v>-40.722639999999998</c:v>
                </c:pt>
                <c:pt idx="13504">
                  <c:v>-40.687620000000003</c:v>
                </c:pt>
                <c:pt idx="13505">
                  <c:v>-40.652169999999998</c:v>
                </c:pt>
                <c:pt idx="13506">
                  <c:v>-40.617109999999997</c:v>
                </c:pt>
                <c:pt idx="13507">
                  <c:v>-40.581600000000002</c:v>
                </c:pt>
                <c:pt idx="13508">
                  <c:v>-40.545229999999997</c:v>
                </c:pt>
                <c:pt idx="13509">
                  <c:v>-40.511150000000001</c:v>
                </c:pt>
                <c:pt idx="13510">
                  <c:v>-40.479669999999999</c:v>
                </c:pt>
                <c:pt idx="13511">
                  <c:v>-40.458780000000004</c:v>
                </c:pt>
                <c:pt idx="13512">
                  <c:v>-40.438380000000002</c:v>
                </c:pt>
                <c:pt idx="13513">
                  <c:v>-40.41328</c:v>
                </c:pt>
                <c:pt idx="13514">
                  <c:v>-40.384840000000004</c:v>
                </c:pt>
                <c:pt idx="13515">
                  <c:v>-40.354689999999998</c:v>
                </c:pt>
                <c:pt idx="13516">
                  <c:v>-40.323659999999997</c:v>
                </c:pt>
                <c:pt idx="13517">
                  <c:v>-40.29186</c:v>
                </c:pt>
                <c:pt idx="13518">
                  <c:v>-40.260120000000001</c:v>
                </c:pt>
                <c:pt idx="13519">
                  <c:v>-40.228270000000002</c:v>
                </c:pt>
                <c:pt idx="13520">
                  <c:v>-40.195670000000007</c:v>
                </c:pt>
                <c:pt idx="13521">
                  <c:v>-40.162190000000002</c:v>
                </c:pt>
                <c:pt idx="13522">
                  <c:v>-40.128410000000002</c:v>
                </c:pt>
                <c:pt idx="13523">
                  <c:v>-40.094260000000006</c:v>
                </c:pt>
                <c:pt idx="13524">
                  <c:v>-40.059370000000001</c:v>
                </c:pt>
                <c:pt idx="13525">
                  <c:v>-40.024430000000002</c:v>
                </c:pt>
                <c:pt idx="13526">
                  <c:v>-39.991039999999998</c:v>
                </c:pt>
                <c:pt idx="13527">
                  <c:v>-39.956389999999999</c:v>
                </c:pt>
                <c:pt idx="13528">
                  <c:v>-39.921530000000004</c:v>
                </c:pt>
                <c:pt idx="13529">
                  <c:v>-39.889209999999999</c:v>
                </c:pt>
                <c:pt idx="13530">
                  <c:v>-39.855900000000005</c:v>
                </c:pt>
                <c:pt idx="13531">
                  <c:v>-39.822139999999997</c:v>
                </c:pt>
                <c:pt idx="13532">
                  <c:v>-39.787379999999999</c:v>
                </c:pt>
                <c:pt idx="13533">
                  <c:v>-39.75197</c:v>
                </c:pt>
                <c:pt idx="13534">
                  <c:v>-39.718890000000002</c:v>
                </c:pt>
                <c:pt idx="13535">
                  <c:v>-39.68562</c:v>
                </c:pt>
                <c:pt idx="13536">
                  <c:v>-39.653919999999999</c:v>
                </c:pt>
                <c:pt idx="13537">
                  <c:v>-39.620179999999998</c:v>
                </c:pt>
                <c:pt idx="13538">
                  <c:v>-39.585070000000002</c:v>
                </c:pt>
                <c:pt idx="13539">
                  <c:v>-39.548949999999998</c:v>
                </c:pt>
                <c:pt idx="13540">
                  <c:v>-39.512640000000005</c:v>
                </c:pt>
                <c:pt idx="13541">
                  <c:v>-39.476019999999998</c:v>
                </c:pt>
                <c:pt idx="13542">
                  <c:v>-39.439340000000001</c:v>
                </c:pt>
                <c:pt idx="13543">
                  <c:v>-39.404890000000002</c:v>
                </c:pt>
                <c:pt idx="13544">
                  <c:v>-39.36927</c:v>
                </c:pt>
                <c:pt idx="13545">
                  <c:v>-39.333370000000002</c:v>
                </c:pt>
                <c:pt idx="13546">
                  <c:v>-39.298250000000003</c:v>
                </c:pt>
                <c:pt idx="13547">
                  <c:v>-39.262209999999996</c:v>
                </c:pt>
                <c:pt idx="13548">
                  <c:v>-39.226030000000002</c:v>
                </c:pt>
                <c:pt idx="13549">
                  <c:v>-39.188800000000001</c:v>
                </c:pt>
                <c:pt idx="13550">
                  <c:v>-39.151859999999999</c:v>
                </c:pt>
                <c:pt idx="13551">
                  <c:v>-39.113910000000004</c:v>
                </c:pt>
                <c:pt idx="13552">
                  <c:v>-39.076070000000001</c:v>
                </c:pt>
                <c:pt idx="13553">
                  <c:v>-39.037980000000005</c:v>
                </c:pt>
                <c:pt idx="13554">
                  <c:v>-38.99973</c:v>
                </c:pt>
                <c:pt idx="13555">
                  <c:v>-38.961399999999998</c:v>
                </c:pt>
                <c:pt idx="13556">
                  <c:v>-38.921700000000001</c:v>
                </c:pt>
                <c:pt idx="13557">
                  <c:v>-38.882289999999998</c:v>
                </c:pt>
                <c:pt idx="13558">
                  <c:v>-38.843429999999998</c:v>
                </c:pt>
                <c:pt idx="13559">
                  <c:v>-38.804459999999999</c:v>
                </c:pt>
                <c:pt idx="13560">
                  <c:v>-38.766109999999998</c:v>
                </c:pt>
                <c:pt idx="13561">
                  <c:v>-38.728490000000001</c:v>
                </c:pt>
                <c:pt idx="13562">
                  <c:v>-38.691569999999999</c:v>
                </c:pt>
                <c:pt idx="13563">
                  <c:v>-38.654269999999997</c:v>
                </c:pt>
                <c:pt idx="13564">
                  <c:v>-38.615639999999999</c:v>
                </c:pt>
                <c:pt idx="13565">
                  <c:v>-38.576520000000002</c:v>
                </c:pt>
                <c:pt idx="13566">
                  <c:v>-38.536830000000002</c:v>
                </c:pt>
                <c:pt idx="13567">
                  <c:v>-38.49691</c:v>
                </c:pt>
                <c:pt idx="13568">
                  <c:v>-38.456910000000001</c:v>
                </c:pt>
                <c:pt idx="13569">
                  <c:v>-38.416429999999998</c:v>
                </c:pt>
                <c:pt idx="13570">
                  <c:v>-38.376370000000001</c:v>
                </c:pt>
                <c:pt idx="13571">
                  <c:v>-38.336619999999996</c:v>
                </c:pt>
                <c:pt idx="13572">
                  <c:v>-38.296679999999995</c:v>
                </c:pt>
                <c:pt idx="13573">
                  <c:v>-38.256720000000001</c:v>
                </c:pt>
                <c:pt idx="13574">
                  <c:v>-38.216450000000002</c:v>
                </c:pt>
                <c:pt idx="13575">
                  <c:v>-38.186360000000001</c:v>
                </c:pt>
                <c:pt idx="13576">
                  <c:v>-38.155679999999997</c:v>
                </c:pt>
                <c:pt idx="13577">
                  <c:v>-38.121690000000001</c:v>
                </c:pt>
                <c:pt idx="13578">
                  <c:v>-38.084809999999997</c:v>
                </c:pt>
                <c:pt idx="13579">
                  <c:v>-38.046610000000001</c:v>
                </c:pt>
                <c:pt idx="13580">
                  <c:v>-38.007890000000003</c:v>
                </c:pt>
                <c:pt idx="13581">
                  <c:v>-37.968710000000002</c:v>
                </c:pt>
                <c:pt idx="13582">
                  <c:v>-37.928920000000005</c:v>
                </c:pt>
                <c:pt idx="13583">
                  <c:v>-37.8887</c:v>
                </c:pt>
                <c:pt idx="13584">
                  <c:v>-37.848500000000001</c:v>
                </c:pt>
                <c:pt idx="13585">
                  <c:v>-37.807990000000004</c:v>
                </c:pt>
                <c:pt idx="13586">
                  <c:v>-37.767309999999995</c:v>
                </c:pt>
                <c:pt idx="13587">
                  <c:v>-37.726709999999997</c:v>
                </c:pt>
                <c:pt idx="13588">
                  <c:v>-37.68571</c:v>
                </c:pt>
                <c:pt idx="13589">
                  <c:v>-37.644970000000001</c:v>
                </c:pt>
                <c:pt idx="13590">
                  <c:v>-37.60463</c:v>
                </c:pt>
                <c:pt idx="13591">
                  <c:v>-37.563699999999997</c:v>
                </c:pt>
                <c:pt idx="13592">
                  <c:v>-37.522120000000001</c:v>
                </c:pt>
                <c:pt idx="13593">
                  <c:v>-37.480350000000001</c:v>
                </c:pt>
                <c:pt idx="13594">
                  <c:v>-37.438270000000003</c:v>
                </c:pt>
                <c:pt idx="13595">
                  <c:v>-37.396360000000001</c:v>
                </c:pt>
                <c:pt idx="13596">
                  <c:v>-37.354289999999999</c:v>
                </c:pt>
                <c:pt idx="13597">
                  <c:v>-37.312129999999996</c:v>
                </c:pt>
                <c:pt idx="13598">
                  <c:v>-37.270120000000006</c:v>
                </c:pt>
                <c:pt idx="13599">
                  <c:v>-37.228189999999998</c:v>
                </c:pt>
                <c:pt idx="13600">
                  <c:v>-37.186930000000004</c:v>
                </c:pt>
                <c:pt idx="13601">
                  <c:v>-37.14508</c:v>
                </c:pt>
                <c:pt idx="13602">
                  <c:v>-37.103030000000004</c:v>
                </c:pt>
                <c:pt idx="13603">
                  <c:v>-37.059669999999997</c:v>
                </c:pt>
                <c:pt idx="13604">
                  <c:v>-37.015790000000003</c:v>
                </c:pt>
                <c:pt idx="13605">
                  <c:v>-36.971829999999997</c:v>
                </c:pt>
                <c:pt idx="13606">
                  <c:v>-36.928229999999999</c:v>
                </c:pt>
                <c:pt idx="13607">
                  <c:v>-36.884650000000001</c:v>
                </c:pt>
                <c:pt idx="13608">
                  <c:v>-36.84216</c:v>
                </c:pt>
                <c:pt idx="13609">
                  <c:v>-36.797730000000001</c:v>
                </c:pt>
                <c:pt idx="13610">
                  <c:v>-36.752099999999999</c:v>
                </c:pt>
                <c:pt idx="13611">
                  <c:v>-36.705580000000005</c:v>
                </c:pt>
                <c:pt idx="13612">
                  <c:v>-36.658349999999999</c:v>
                </c:pt>
                <c:pt idx="13613">
                  <c:v>-36.610680000000002</c:v>
                </c:pt>
                <c:pt idx="13614">
                  <c:v>-36.562929999999994</c:v>
                </c:pt>
                <c:pt idx="13615">
                  <c:v>-36.515160000000002</c:v>
                </c:pt>
                <c:pt idx="13616">
                  <c:v>-36.467109999999998</c:v>
                </c:pt>
                <c:pt idx="13617">
                  <c:v>-36.418979999999998</c:v>
                </c:pt>
                <c:pt idx="13618">
                  <c:v>-36.370939999999997</c:v>
                </c:pt>
                <c:pt idx="13619">
                  <c:v>-36.322620000000001</c:v>
                </c:pt>
                <c:pt idx="13620">
                  <c:v>-36.274329999999999</c:v>
                </c:pt>
                <c:pt idx="13621">
                  <c:v>-36.225719999999995</c:v>
                </c:pt>
                <c:pt idx="13622">
                  <c:v>-36.177120000000002</c:v>
                </c:pt>
                <c:pt idx="13623">
                  <c:v>-36.128129999999999</c:v>
                </c:pt>
                <c:pt idx="13624">
                  <c:v>-36.078990000000005</c:v>
                </c:pt>
                <c:pt idx="13625">
                  <c:v>-36.029730000000001</c:v>
                </c:pt>
                <c:pt idx="13626">
                  <c:v>-35.98039</c:v>
                </c:pt>
                <c:pt idx="13627">
                  <c:v>-35.931690000000003</c:v>
                </c:pt>
                <c:pt idx="13628">
                  <c:v>-35.882680000000001</c:v>
                </c:pt>
                <c:pt idx="13629">
                  <c:v>-35.834350000000001</c:v>
                </c:pt>
                <c:pt idx="13630">
                  <c:v>-35.785080000000001</c:v>
                </c:pt>
                <c:pt idx="13631">
                  <c:v>-35.734870000000001</c:v>
                </c:pt>
                <c:pt idx="13632">
                  <c:v>-35.684249999999999</c:v>
                </c:pt>
                <c:pt idx="13633">
                  <c:v>-35.633270000000003</c:v>
                </c:pt>
                <c:pt idx="13634">
                  <c:v>-35.582180000000001</c:v>
                </c:pt>
                <c:pt idx="13635">
                  <c:v>-35.531140000000001</c:v>
                </c:pt>
                <c:pt idx="13636">
                  <c:v>-35.480049999999999</c:v>
                </c:pt>
                <c:pt idx="13637">
                  <c:v>-35.428609999999999</c:v>
                </c:pt>
                <c:pt idx="13638">
                  <c:v>-35.376609999999999</c:v>
                </c:pt>
                <c:pt idx="13639">
                  <c:v>-35.330480000000001</c:v>
                </c:pt>
                <c:pt idx="13640">
                  <c:v>-35.28857</c:v>
                </c:pt>
                <c:pt idx="13641">
                  <c:v>-35.246749999999999</c:v>
                </c:pt>
                <c:pt idx="13642">
                  <c:v>-35.204030000000003</c:v>
                </c:pt>
                <c:pt idx="13643">
                  <c:v>-35.159790000000001</c:v>
                </c:pt>
                <c:pt idx="13644">
                  <c:v>-35.115839999999999</c:v>
                </c:pt>
                <c:pt idx="13645">
                  <c:v>-35.072610000000005</c:v>
                </c:pt>
                <c:pt idx="13646">
                  <c:v>-35.02919</c:v>
                </c:pt>
                <c:pt idx="13647">
                  <c:v>-34.98366</c:v>
                </c:pt>
                <c:pt idx="13648">
                  <c:v>-34.944499999999998</c:v>
                </c:pt>
                <c:pt idx="13649">
                  <c:v>-34.904420000000002</c:v>
                </c:pt>
                <c:pt idx="13650">
                  <c:v>-34.860810000000001</c:v>
                </c:pt>
                <c:pt idx="13651">
                  <c:v>-34.814009999999996</c:v>
                </c:pt>
                <c:pt idx="13652">
                  <c:v>-34.765549999999998</c:v>
                </c:pt>
                <c:pt idx="13653">
                  <c:v>-34.714350000000003</c:v>
                </c:pt>
                <c:pt idx="13654">
                  <c:v>-34.661960000000001</c:v>
                </c:pt>
                <c:pt idx="13655">
                  <c:v>-34.608370000000001</c:v>
                </c:pt>
                <c:pt idx="13656">
                  <c:v>-34.554729999999999</c:v>
                </c:pt>
                <c:pt idx="13657">
                  <c:v>-34.500190000000003</c:v>
                </c:pt>
                <c:pt idx="13658">
                  <c:v>-34.445399999999999</c:v>
                </c:pt>
                <c:pt idx="13659">
                  <c:v>-34.390250000000002</c:v>
                </c:pt>
                <c:pt idx="13660">
                  <c:v>-34.335000000000001</c:v>
                </c:pt>
                <c:pt idx="13661">
                  <c:v>-34.278800000000004</c:v>
                </c:pt>
                <c:pt idx="13662">
                  <c:v>-34.222639999999998</c:v>
                </c:pt>
                <c:pt idx="13663">
                  <c:v>-34.16592</c:v>
                </c:pt>
                <c:pt idx="13664">
                  <c:v>-34.108930000000001</c:v>
                </c:pt>
                <c:pt idx="13665">
                  <c:v>-34.051859999999998</c:v>
                </c:pt>
                <c:pt idx="13666">
                  <c:v>-33.994239999999998</c:v>
                </c:pt>
                <c:pt idx="13667">
                  <c:v>-33.936250000000001</c:v>
                </c:pt>
                <c:pt idx="13668">
                  <c:v>-33.87782</c:v>
                </c:pt>
                <c:pt idx="13669">
                  <c:v>-33.81953</c:v>
                </c:pt>
                <c:pt idx="13670">
                  <c:v>-33.760729999999995</c:v>
                </c:pt>
                <c:pt idx="13671">
                  <c:v>-33.701900000000002</c:v>
                </c:pt>
                <c:pt idx="13672">
                  <c:v>-33.642759999999996</c:v>
                </c:pt>
                <c:pt idx="13673">
                  <c:v>-33.583179999999999</c:v>
                </c:pt>
                <c:pt idx="13674">
                  <c:v>-33.523060000000001</c:v>
                </c:pt>
                <c:pt idx="13675">
                  <c:v>-33.462740000000004</c:v>
                </c:pt>
                <c:pt idx="13676">
                  <c:v>-33.402380000000001</c:v>
                </c:pt>
                <c:pt idx="13677">
                  <c:v>-33.341929999999998</c:v>
                </c:pt>
                <c:pt idx="13678">
                  <c:v>-33.281480000000002</c:v>
                </c:pt>
                <c:pt idx="13679">
                  <c:v>-33.220950000000002</c:v>
                </c:pt>
                <c:pt idx="13680">
                  <c:v>-33.16037</c:v>
                </c:pt>
                <c:pt idx="13681">
                  <c:v>-33.099730000000001</c:v>
                </c:pt>
                <c:pt idx="13682">
                  <c:v>-33.03951</c:v>
                </c:pt>
                <c:pt idx="13683">
                  <c:v>-32.978740000000002</c:v>
                </c:pt>
                <c:pt idx="13684">
                  <c:v>-32.918099999999995</c:v>
                </c:pt>
                <c:pt idx="13685">
                  <c:v>-32.866250000000001</c:v>
                </c:pt>
                <c:pt idx="13686">
                  <c:v>-32.817149999999998</c:v>
                </c:pt>
                <c:pt idx="13687">
                  <c:v>-32.765080000000005</c:v>
                </c:pt>
                <c:pt idx="13688">
                  <c:v>-32.710189999999997</c:v>
                </c:pt>
                <c:pt idx="13689">
                  <c:v>-32.654339999999998</c:v>
                </c:pt>
                <c:pt idx="13690">
                  <c:v>-32.59704</c:v>
                </c:pt>
                <c:pt idx="13691">
                  <c:v>-32.536369999999998</c:v>
                </c:pt>
                <c:pt idx="13692">
                  <c:v>-32.474429999999998</c:v>
                </c:pt>
                <c:pt idx="13693">
                  <c:v>-32.411740000000002</c:v>
                </c:pt>
                <c:pt idx="13694">
                  <c:v>-32.348410000000001</c:v>
                </c:pt>
                <c:pt idx="13695">
                  <c:v>-32.284840000000003</c:v>
                </c:pt>
                <c:pt idx="13696">
                  <c:v>-32.220950000000002</c:v>
                </c:pt>
                <c:pt idx="13697">
                  <c:v>-32.15663</c:v>
                </c:pt>
                <c:pt idx="13698">
                  <c:v>-32.092320000000001</c:v>
                </c:pt>
                <c:pt idx="13699">
                  <c:v>-32.0276</c:v>
                </c:pt>
                <c:pt idx="13700">
                  <c:v>-31.962890000000002</c:v>
                </c:pt>
                <c:pt idx="13701">
                  <c:v>-31.898300000000003</c:v>
                </c:pt>
                <c:pt idx="13702">
                  <c:v>-31.832919999999998</c:v>
                </c:pt>
                <c:pt idx="13703">
                  <c:v>-31.767970000000002</c:v>
                </c:pt>
                <c:pt idx="13704">
                  <c:v>-31.70355</c:v>
                </c:pt>
                <c:pt idx="13705">
                  <c:v>-31.638210000000001</c:v>
                </c:pt>
                <c:pt idx="13706">
                  <c:v>-31.572399999999998</c:v>
                </c:pt>
                <c:pt idx="13707">
                  <c:v>-31.506460000000001</c:v>
                </c:pt>
                <c:pt idx="13708">
                  <c:v>-31.44143</c:v>
                </c:pt>
                <c:pt idx="13709">
                  <c:v>-31.377330000000001</c:v>
                </c:pt>
                <c:pt idx="13710">
                  <c:v>-31.31194</c:v>
                </c:pt>
                <c:pt idx="13711">
                  <c:v>-31.245799999999999</c:v>
                </c:pt>
                <c:pt idx="13712">
                  <c:v>-31.179190000000002</c:v>
                </c:pt>
                <c:pt idx="13713">
                  <c:v>-31.112350000000003</c:v>
                </c:pt>
                <c:pt idx="13714">
                  <c:v>-31.046010000000003</c:v>
                </c:pt>
                <c:pt idx="13715">
                  <c:v>-30.979649999999999</c:v>
                </c:pt>
                <c:pt idx="13716">
                  <c:v>-30.913360000000001</c:v>
                </c:pt>
                <c:pt idx="13717">
                  <c:v>-30.846499999999999</c:v>
                </c:pt>
                <c:pt idx="13718">
                  <c:v>-30.778230000000001</c:v>
                </c:pt>
                <c:pt idx="13719">
                  <c:v>-30.709319999999998</c:v>
                </c:pt>
                <c:pt idx="13720">
                  <c:v>-30.64011</c:v>
                </c:pt>
                <c:pt idx="13721">
                  <c:v>-30.570780000000003</c:v>
                </c:pt>
                <c:pt idx="13722">
                  <c:v>-30.50282</c:v>
                </c:pt>
                <c:pt idx="13723">
                  <c:v>-30.434839999999998</c:v>
                </c:pt>
                <c:pt idx="13724">
                  <c:v>-30.36619</c:v>
                </c:pt>
                <c:pt idx="13725">
                  <c:v>-30.298319999999997</c:v>
                </c:pt>
                <c:pt idx="13726">
                  <c:v>-30.229420000000001</c:v>
                </c:pt>
                <c:pt idx="13727">
                  <c:v>-30.158629999999999</c:v>
                </c:pt>
                <c:pt idx="13728">
                  <c:v>-30.086539999999999</c:v>
                </c:pt>
                <c:pt idx="13729">
                  <c:v>-30.014199999999999</c:v>
                </c:pt>
                <c:pt idx="13730">
                  <c:v>-29.941849999999999</c:v>
                </c:pt>
                <c:pt idx="13731">
                  <c:v>-29.87041</c:v>
                </c:pt>
                <c:pt idx="13732">
                  <c:v>-29.798200000000001</c:v>
                </c:pt>
                <c:pt idx="13733">
                  <c:v>-29.725619999999999</c:v>
                </c:pt>
                <c:pt idx="13734">
                  <c:v>-29.652519999999999</c:v>
                </c:pt>
                <c:pt idx="13735">
                  <c:v>-29.579179999999997</c:v>
                </c:pt>
                <c:pt idx="13736">
                  <c:v>-29.505650000000003</c:v>
                </c:pt>
                <c:pt idx="13737">
                  <c:v>-29.432189999999999</c:v>
                </c:pt>
                <c:pt idx="13738">
                  <c:v>-29.358740000000001</c:v>
                </c:pt>
                <c:pt idx="13739">
                  <c:v>-29.28518</c:v>
                </c:pt>
                <c:pt idx="13740">
                  <c:v>-29.211109999999998</c:v>
                </c:pt>
                <c:pt idx="13741">
                  <c:v>-29.137039999999999</c:v>
                </c:pt>
                <c:pt idx="13742">
                  <c:v>-29.06288</c:v>
                </c:pt>
                <c:pt idx="13743">
                  <c:v>-28.9893</c:v>
                </c:pt>
                <c:pt idx="13744">
                  <c:v>-28.91704</c:v>
                </c:pt>
                <c:pt idx="13745">
                  <c:v>-28.84648</c:v>
                </c:pt>
                <c:pt idx="13746">
                  <c:v>-28.780640000000002</c:v>
                </c:pt>
                <c:pt idx="13747">
                  <c:v>-28.71087</c:v>
                </c:pt>
                <c:pt idx="13748">
                  <c:v>-28.64049</c:v>
                </c:pt>
                <c:pt idx="13749">
                  <c:v>-28.568840000000002</c:v>
                </c:pt>
                <c:pt idx="13750">
                  <c:v>-28.496739999999999</c:v>
                </c:pt>
                <c:pt idx="13751">
                  <c:v>-28.424330000000001</c:v>
                </c:pt>
                <c:pt idx="13752">
                  <c:v>-28.351760000000002</c:v>
                </c:pt>
                <c:pt idx="13753">
                  <c:v>-28.278409999999997</c:v>
                </c:pt>
                <c:pt idx="13754">
                  <c:v>-28.204829999999998</c:v>
                </c:pt>
                <c:pt idx="13755">
                  <c:v>-28.131409999999999</c:v>
                </c:pt>
                <c:pt idx="13756">
                  <c:v>-28.05819</c:v>
                </c:pt>
                <c:pt idx="13757">
                  <c:v>-27.984690000000001</c:v>
                </c:pt>
                <c:pt idx="13758">
                  <c:v>-27.911670000000001</c:v>
                </c:pt>
                <c:pt idx="13759">
                  <c:v>-27.837649999999996</c:v>
                </c:pt>
                <c:pt idx="13760">
                  <c:v>-27.762859999999996</c:v>
                </c:pt>
                <c:pt idx="13761">
                  <c:v>-27.68768</c:v>
                </c:pt>
                <c:pt idx="13762">
                  <c:v>-27.612990000000003</c:v>
                </c:pt>
                <c:pt idx="13763">
                  <c:v>-27.538179999999997</c:v>
                </c:pt>
                <c:pt idx="13764">
                  <c:v>-27.463340000000002</c:v>
                </c:pt>
                <c:pt idx="13765">
                  <c:v>-27.388340000000003</c:v>
                </c:pt>
                <c:pt idx="13766">
                  <c:v>-27.319879999999998</c:v>
                </c:pt>
                <c:pt idx="13767">
                  <c:v>-27.24991</c:v>
                </c:pt>
                <c:pt idx="13768">
                  <c:v>-27.178110000000004</c:v>
                </c:pt>
                <c:pt idx="13769">
                  <c:v>-27.10538</c:v>
                </c:pt>
                <c:pt idx="13770">
                  <c:v>-27.032109999999999</c:v>
                </c:pt>
                <c:pt idx="13771">
                  <c:v>-26.958359999999999</c:v>
                </c:pt>
                <c:pt idx="13772">
                  <c:v>-26.88456</c:v>
                </c:pt>
                <c:pt idx="13773">
                  <c:v>-26.810520000000004</c:v>
                </c:pt>
                <c:pt idx="13774">
                  <c:v>-26.73706</c:v>
                </c:pt>
                <c:pt idx="13775">
                  <c:v>-26.66255</c:v>
                </c:pt>
                <c:pt idx="13776">
                  <c:v>-26.586370000000002</c:v>
                </c:pt>
                <c:pt idx="13777">
                  <c:v>-26.509830000000001</c:v>
                </c:pt>
                <c:pt idx="13778">
                  <c:v>-26.434920000000002</c:v>
                </c:pt>
                <c:pt idx="13779">
                  <c:v>-26.364160000000002</c:v>
                </c:pt>
                <c:pt idx="13780">
                  <c:v>-26.28951</c:v>
                </c:pt>
                <c:pt idx="13781">
                  <c:v>-26.212769999999999</c:v>
                </c:pt>
                <c:pt idx="13782">
                  <c:v>-26.135300000000001</c:v>
                </c:pt>
                <c:pt idx="13783">
                  <c:v>-26.057380000000002</c:v>
                </c:pt>
                <c:pt idx="13784">
                  <c:v>-25.979100000000003</c:v>
                </c:pt>
                <c:pt idx="13785">
                  <c:v>-25.901169999999997</c:v>
                </c:pt>
                <c:pt idx="13786">
                  <c:v>-25.824339999999999</c:v>
                </c:pt>
                <c:pt idx="13787">
                  <c:v>-25.746669999999998</c:v>
                </c:pt>
                <c:pt idx="13788">
                  <c:v>-25.667300000000001</c:v>
                </c:pt>
                <c:pt idx="13789">
                  <c:v>-25.587289999999999</c:v>
                </c:pt>
                <c:pt idx="13790">
                  <c:v>-25.507349999999999</c:v>
                </c:pt>
                <c:pt idx="13791">
                  <c:v>-25.427129999999998</c:v>
                </c:pt>
                <c:pt idx="13792">
                  <c:v>-25.345790000000001</c:v>
                </c:pt>
                <c:pt idx="13793">
                  <c:v>-25.265799999999999</c:v>
                </c:pt>
                <c:pt idx="13794">
                  <c:v>-25.186639999999997</c:v>
                </c:pt>
                <c:pt idx="13795">
                  <c:v>-25.10548</c:v>
                </c:pt>
                <c:pt idx="13796">
                  <c:v>-25.023399999999999</c:v>
                </c:pt>
                <c:pt idx="13797">
                  <c:v>-24.940380000000001</c:v>
                </c:pt>
                <c:pt idx="13798">
                  <c:v>-24.857140000000001</c:v>
                </c:pt>
                <c:pt idx="13799">
                  <c:v>-24.77355</c:v>
                </c:pt>
                <c:pt idx="13800">
                  <c:v>-24.68947</c:v>
                </c:pt>
                <c:pt idx="13801">
                  <c:v>-24.604959999999998</c:v>
                </c:pt>
                <c:pt idx="13802">
                  <c:v>-24.5214</c:v>
                </c:pt>
                <c:pt idx="13803">
                  <c:v>-24.440050000000003</c:v>
                </c:pt>
                <c:pt idx="13804">
                  <c:v>-24.359259999999999</c:v>
                </c:pt>
                <c:pt idx="13805">
                  <c:v>-24.275920000000003</c:v>
                </c:pt>
                <c:pt idx="13806">
                  <c:v>-24.192509999999999</c:v>
                </c:pt>
                <c:pt idx="13807">
                  <c:v>-24.107669999999999</c:v>
                </c:pt>
                <c:pt idx="13808">
                  <c:v>-24.021050000000002</c:v>
                </c:pt>
                <c:pt idx="13809">
                  <c:v>-23.933959999999999</c:v>
                </c:pt>
                <c:pt idx="13810">
                  <c:v>-23.846959999999999</c:v>
                </c:pt>
                <c:pt idx="13811">
                  <c:v>-23.75967</c:v>
                </c:pt>
                <c:pt idx="13812">
                  <c:v>-23.67257</c:v>
                </c:pt>
                <c:pt idx="13813">
                  <c:v>-23.585560000000001</c:v>
                </c:pt>
                <c:pt idx="13814">
                  <c:v>-23.49822</c:v>
                </c:pt>
                <c:pt idx="13815">
                  <c:v>-23.410809999999998</c:v>
                </c:pt>
                <c:pt idx="13816">
                  <c:v>-23.322989999999997</c:v>
                </c:pt>
                <c:pt idx="13817">
                  <c:v>-23.234859999999998</c:v>
                </c:pt>
                <c:pt idx="13818">
                  <c:v>-23.146680000000003</c:v>
                </c:pt>
                <c:pt idx="13819">
                  <c:v>-23.058429999999998</c:v>
                </c:pt>
                <c:pt idx="13820">
                  <c:v>-22.969940000000001</c:v>
                </c:pt>
                <c:pt idx="13821">
                  <c:v>-22.881390000000003</c:v>
                </c:pt>
                <c:pt idx="13822">
                  <c:v>-22.79269</c:v>
                </c:pt>
                <c:pt idx="13823">
                  <c:v>-22.70382</c:v>
                </c:pt>
                <c:pt idx="13824">
                  <c:v>-22.614960000000004</c:v>
                </c:pt>
                <c:pt idx="13825">
                  <c:v>-22.52552</c:v>
                </c:pt>
                <c:pt idx="13826">
                  <c:v>-22.436039999999998</c:v>
                </c:pt>
                <c:pt idx="13827">
                  <c:v>-22.345830000000003</c:v>
                </c:pt>
                <c:pt idx="13828">
                  <c:v>-22.25534</c:v>
                </c:pt>
                <c:pt idx="13829">
                  <c:v>-22.165029999999998</c:v>
                </c:pt>
                <c:pt idx="13830">
                  <c:v>-22.074280000000002</c:v>
                </c:pt>
                <c:pt idx="13831">
                  <c:v>-21.983719999999998</c:v>
                </c:pt>
                <c:pt idx="13832">
                  <c:v>-21.89273</c:v>
                </c:pt>
                <c:pt idx="13833">
                  <c:v>-21.801750000000002</c:v>
                </c:pt>
                <c:pt idx="13834">
                  <c:v>-21.71116</c:v>
                </c:pt>
                <c:pt idx="13835">
                  <c:v>-21.62039</c:v>
                </c:pt>
                <c:pt idx="13836">
                  <c:v>-21.529820000000001</c:v>
                </c:pt>
                <c:pt idx="13837">
                  <c:v>-21.438890000000001</c:v>
                </c:pt>
                <c:pt idx="13838">
                  <c:v>-21.348210000000002</c:v>
                </c:pt>
                <c:pt idx="13839">
                  <c:v>-21.257280000000002</c:v>
                </c:pt>
                <c:pt idx="13840">
                  <c:v>-21.16648</c:v>
                </c:pt>
                <c:pt idx="13841">
                  <c:v>-21.075510000000001</c:v>
                </c:pt>
                <c:pt idx="13842">
                  <c:v>-20.984529999999999</c:v>
                </c:pt>
                <c:pt idx="13843">
                  <c:v>-20.893890000000003</c:v>
                </c:pt>
                <c:pt idx="13844">
                  <c:v>-20.804049999999997</c:v>
                </c:pt>
                <c:pt idx="13845">
                  <c:v>-20.715319999999998</c:v>
                </c:pt>
                <c:pt idx="13846">
                  <c:v>-20.627929999999999</c:v>
                </c:pt>
                <c:pt idx="13847">
                  <c:v>-20.538249999999998</c:v>
                </c:pt>
                <c:pt idx="13848">
                  <c:v>-20.448970000000003</c:v>
                </c:pt>
                <c:pt idx="13849">
                  <c:v>-20.361069999999998</c:v>
                </c:pt>
                <c:pt idx="13850">
                  <c:v>-20.273210000000002</c:v>
                </c:pt>
                <c:pt idx="13851">
                  <c:v>-20.183300000000003</c:v>
                </c:pt>
                <c:pt idx="13852">
                  <c:v>-20.092500000000001</c:v>
                </c:pt>
                <c:pt idx="13853">
                  <c:v>-20.002369999999999</c:v>
                </c:pt>
                <c:pt idx="13854">
                  <c:v>-19.9115</c:v>
                </c:pt>
                <c:pt idx="13855">
                  <c:v>-19.820530000000002</c:v>
                </c:pt>
                <c:pt idx="13856">
                  <c:v>-19.729289999999999</c:v>
                </c:pt>
                <c:pt idx="13857">
                  <c:v>-19.637990000000002</c:v>
                </c:pt>
                <c:pt idx="13858">
                  <c:v>-19.546680000000002</c:v>
                </c:pt>
                <c:pt idx="13859">
                  <c:v>-19.455220000000001</c:v>
                </c:pt>
                <c:pt idx="13860">
                  <c:v>-19.363479999999999</c:v>
                </c:pt>
                <c:pt idx="13861">
                  <c:v>-19.271570000000001</c:v>
                </c:pt>
                <c:pt idx="13862">
                  <c:v>-19.180070000000001</c:v>
                </c:pt>
                <c:pt idx="13863">
                  <c:v>-19.08822</c:v>
                </c:pt>
                <c:pt idx="13864">
                  <c:v>-18.996369999999999</c:v>
                </c:pt>
                <c:pt idx="13865">
                  <c:v>-18.904499999999999</c:v>
                </c:pt>
                <c:pt idx="13866">
                  <c:v>-18.812370000000001</c:v>
                </c:pt>
                <c:pt idx="13867">
                  <c:v>-18.720129999999997</c:v>
                </c:pt>
                <c:pt idx="13868">
                  <c:v>-18.62791</c:v>
                </c:pt>
                <c:pt idx="13869">
                  <c:v>-18.535539999999997</c:v>
                </c:pt>
                <c:pt idx="13870">
                  <c:v>-18.443339999999999</c:v>
                </c:pt>
                <c:pt idx="13871">
                  <c:v>-18.350949999999997</c:v>
                </c:pt>
                <c:pt idx="13872">
                  <c:v>-18.257390000000001</c:v>
                </c:pt>
                <c:pt idx="13873">
                  <c:v>-18.165599999999998</c:v>
                </c:pt>
                <c:pt idx="13874">
                  <c:v>-18.073809999999998</c:v>
                </c:pt>
                <c:pt idx="13875">
                  <c:v>-17.982610000000001</c:v>
                </c:pt>
                <c:pt idx="13876">
                  <c:v>-17.88993</c:v>
                </c:pt>
                <c:pt idx="13877">
                  <c:v>-17.797529999999998</c:v>
                </c:pt>
                <c:pt idx="13878">
                  <c:v>-17.705839999999998</c:v>
                </c:pt>
                <c:pt idx="13879">
                  <c:v>-17.614090000000001</c:v>
                </c:pt>
                <c:pt idx="13880">
                  <c:v>-17.521560000000001</c:v>
                </c:pt>
                <c:pt idx="13881">
                  <c:v>-17.42886</c:v>
                </c:pt>
                <c:pt idx="13882">
                  <c:v>-17.336539999999999</c:v>
                </c:pt>
                <c:pt idx="13883">
                  <c:v>-17.244120000000002</c:v>
                </c:pt>
                <c:pt idx="13884">
                  <c:v>-17.151430000000001</c:v>
                </c:pt>
                <c:pt idx="13885">
                  <c:v>-17.058579999999999</c:v>
                </c:pt>
                <c:pt idx="13886">
                  <c:v>-16.965859999999999</c:v>
                </c:pt>
                <c:pt idx="13887">
                  <c:v>-16.872810000000001</c:v>
                </c:pt>
                <c:pt idx="13888">
                  <c:v>-16.780010000000001</c:v>
                </c:pt>
                <c:pt idx="13889">
                  <c:v>-16.687139999999999</c:v>
                </c:pt>
                <c:pt idx="13890">
                  <c:v>-16.594190000000001</c:v>
                </c:pt>
                <c:pt idx="13891">
                  <c:v>-16.501100000000001</c:v>
                </c:pt>
                <c:pt idx="13892">
                  <c:v>-16.408110000000001</c:v>
                </c:pt>
                <c:pt idx="13893">
                  <c:v>-16.31495</c:v>
                </c:pt>
                <c:pt idx="13894">
                  <c:v>-16.221969999999999</c:v>
                </c:pt>
                <c:pt idx="13895">
                  <c:v>-16.12895</c:v>
                </c:pt>
                <c:pt idx="13896">
                  <c:v>-16.03594</c:v>
                </c:pt>
                <c:pt idx="13897">
                  <c:v>-15.942780000000001</c:v>
                </c:pt>
                <c:pt idx="13898">
                  <c:v>-15.84956</c:v>
                </c:pt>
                <c:pt idx="13899">
                  <c:v>-15.756410000000001</c:v>
                </c:pt>
                <c:pt idx="13900">
                  <c:v>-15.66329</c:v>
                </c:pt>
                <c:pt idx="13901">
                  <c:v>-15.570029999999999</c:v>
                </c:pt>
                <c:pt idx="13902">
                  <c:v>-15.477030000000001</c:v>
                </c:pt>
                <c:pt idx="13903">
                  <c:v>-15.38416</c:v>
                </c:pt>
                <c:pt idx="13904">
                  <c:v>-15.291509999999999</c:v>
                </c:pt>
                <c:pt idx="13905">
                  <c:v>-15.199149999999999</c:v>
                </c:pt>
                <c:pt idx="13906">
                  <c:v>-15.106770000000001</c:v>
                </c:pt>
                <c:pt idx="13907">
                  <c:v>-15.013780000000001</c:v>
                </c:pt>
                <c:pt idx="13908">
                  <c:v>-14.921059999999999</c:v>
                </c:pt>
                <c:pt idx="13909">
                  <c:v>-14.82785</c:v>
                </c:pt>
                <c:pt idx="13910">
                  <c:v>-14.73481</c:v>
                </c:pt>
                <c:pt idx="13911">
                  <c:v>-14.6417</c:v>
                </c:pt>
                <c:pt idx="13912">
                  <c:v>-14.549250000000001</c:v>
                </c:pt>
                <c:pt idx="13913">
                  <c:v>-14.456720000000001</c:v>
                </c:pt>
                <c:pt idx="13914">
                  <c:v>-14.363669999999999</c:v>
                </c:pt>
                <c:pt idx="13915">
                  <c:v>-14.270719999999999</c:v>
                </c:pt>
                <c:pt idx="13916">
                  <c:v>-14.178189999999999</c:v>
                </c:pt>
                <c:pt idx="13917">
                  <c:v>-14.085319999999999</c:v>
                </c:pt>
                <c:pt idx="13918">
                  <c:v>-13.992459999999999</c:v>
                </c:pt>
                <c:pt idx="13919">
                  <c:v>-13.899480000000001</c:v>
                </c:pt>
                <c:pt idx="13920">
                  <c:v>-13.806609999999999</c:v>
                </c:pt>
                <c:pt idx="13921">
                  <c:v>-13.713630000000002</c:v>
                </c:pt>
                <c:pt idx="13922">
                  <c:v>-13.620719999999999</c:v>
                </c:pt>
                <c:pt idx="13923">
                  <c:v>-13.527889999999999</c:v>
                </c:pt>
                <c:pt idx="13924">
                  <c:v>-13.434939999999999</c:v>
                </c:pt>
                <c:pt idx="13925">
                  <c:v>-13.34168</c:v>
                </c:pt>
                <c:pt idx="13926">
                  <c:v>-13.248940000000001</c:v>
                </c:pt>
                <c:pt idx="13927">
                  <c:v>-13.15672</c:v>
                </c:pt>
                <c:pt idx="13928">
                  <c:v>-13.06495</c:v>
                </c:pt>
                <c:pt idx="13929">
                  <c:v>-12.972729999999999</c:v>
                </c:pt>
                <c:pt idx="13930">
                  <c:v>-12.880739999999999</c:v>
                </c:pt>
                <c:pt idx="13931">
                  <c:v>-12.789909999999999</c:v>
                </c:pt>
                <c:pt idx="13932">
                  <c:v>-12.699290000000001</c:v>
                </c:pt>
                <c:pt idx="13933">
                  <c:v>-12.61012</c:v>
                </c:pt>
                <c:pt idx="13934">
                  <c:v>-12.524509999999999</c:v>
                </c:pt>
                <c:pt idx="13935">
                  <c:v>-12.435400000000001</c:v>
                </c:pt>
                <c:pt idx="13936">
                  <c:v>-12.34343</c:v>
                </c:pt>
                <c:pt idx="13937">
                  <c:v>-12.25056</c:v>
                </c:pt>
                <c:pt idx="13938">
                  <c:v>-12.15776</c:v>
                </c:pt>
                <c:pt idx="13939">
                  <c:v>-12.065280000000001</c:v>
                </c:pt>
                <c:pt idx="13940">
                  <c:v>-11.972769999999999</c:v>
                </c:pt>
                <c:pt idx="13941">
                  <c:v>-11.88002</c:v>
                </c:pt>
                <c:pt idx="13942">
                  <c:v>-11.787510000000001</c:v>
                </c:pt>
                <c:pt idx="13943">
                  <c:v>-11.69585</c:v>
                </c:pt>
                <c:pt idx="13944">
                  <c:v>-11.603669999999999</c:v>
                </c:pt>
                <c:pt idx="13945">
                  <c:v>-11.511119999999998</c:v>
                </c:pt>
                <c:pt idx="13946">
                  <c:v>-11.41846</c:v>
                </c:pt>
                <c:pt idx="13947">
                  <c:v>-11.325670000000001</c:v>
                </c:pt>
                <c:pt idx="13948">
                  <c:v>-11.232889999999999</c:v>
                </c:pt>
                <c:pt idx="13949">
                  <c:v>-11.140350000000002</c:v>
                </c:pt>
                <c:pt idx="13950">
                  <c:v>-11.04818</c:v>
                </c:pt>
                <c:pt idx="13951">
                  <c:v>-10.955760000000001</c:v>
                </c:pt>
                <c:pt idx="13952">
                  <c:v>-10.863130000000002</c:v>
                </c:pt>
                <c:pt idx="13953">
                  <c:v>-10.7707</c:v>
                </c:pt>
                <c:pt idx="13954">
                  <c:v>-10.677989999999999</c:v>
                </c:pt>
                <c:pt idx="13955">
                  <c:v>-10.585129999999999</c:v>
                </c:pt>
                <c:pt idx="13956">
                  <c:v>-10.49231</c:v>
                </c:pt>
                <c:pt idx="13957">
                  <c:v>-10.39941</c:v>
                </c:pt>
                <c:pt idx="13958">
                  <c:v>-10.306560000000001</c:v>
                </c:pt>
                <c:pt idx="13959">
                  <c:v>-10.213710000000001</c:v>
                </c:pt>
                <c:pt idx="13960">
                  <c:v>-10.12092</c:v>
                </c:pt>
                <c:pt idx="13961">
                  <c:v>-10.028090000000001</c:v>
                </c:pt>
                <c:pt idx="13962">
                  <c:v>-9.9353549999999995</c:v>
                </c:pt>
                <c:pt idx="13963">
                  <c:v>-9.8425790000000006</c:v>
                </c:pt>
                <c:pt idx="13964">
                  <c:v>-9.7498430000000003</c:v>
                </c:pt>
                <c:pt idx="13965">
                  <c:v>-9.6570009999999993</c:v>
                </c:pt>
                <c:pt idx="13966">
                  <c:v>-9.5646640000000005</c:v>
                </c:pt>
                <c:pt idx="13967">
                  <c:v>-9.4722749999999998</c:v>
                </c:pt>
                <c:pt idx="13968">
                  <c:v>-9.379982</c:v>
                </c:pt>
                <c:pt idx="13969">
                  <c:v>-9.2870090000000012</c:v>
                </c:pt>
                <c:pt idx="13970">
                  <c:v>-9.19421</c:v>
                </c:pt>
                <c:pt idx="13971">
                  <c:v>-9.1017899999999994</c:v>
                </c:pt>
                <c:pt idx="13972">
                  <c:v>-9.0110720000000004</c:v>
                </c:pt>
                <c:pt idx="13973">
                  <c:v>-8.9196290000000005</c:v>
                </c:pt>
                <c:pt idx="13974">
                  <c:v>-8.8289469999999994</c:v>
                </c:pt>
                <c:pt idx="13975">
                  <c:v>-8.7367860000000004</c:v>
                </c:pt>
                <c:pt idx="13976">
                  <c:v>-8.6439550000000001</c:v>
                </c:pt>
                <c:pt idx="13977">
                  <c:v>-8.5515490000000014</c:v>
                </c:pt>
                <c:pt idx="13978">
                  <c:v>-8.4588280000000005</c:v>
                </c:pt>
                <c:pt idx="13979">
                  <c:v>-8.3654460000000004</c:v>
                </c:pt>
                <c:pt idx="13980">
                  <c:v>-8.2768339999999991</c:v>
                </c:pt>
                <c:pt idx="13981">
                  <c:v>-8.1881839999999997</c:v>
                </c:pt>
                <c:pt idx="13982">
                  <c:v>-8.0988939999999996</c:v>
                </c:pt>
                <c:pt idx="13983">
                  <c:v>-8.0098710000000004</c:v>
                </c:pt>
                <c:pt idx="13984">
                  <c:v>-7.9186759999999996</c:v>
                </c:pt>
                <c:pt idx="13985">
                  <c:v>-7.8268769999999996</c:v>
                </c:pt>
                <c:pt idx="13986">
                  <c:v>-7.7343120000000001</c:v>
                </c:pt>
                <c:pt idx="13987">
                  <c:v>-7.6416680000000001</c:v>
                </c:pt>
                <c:pt idx="13988">
                  <c:v>-7.5489269999999999</c:v>
                </c:pt>
                <c:pt idx="13989">
                  <c:v>-7.4561799999999998</c:v>
                </c:pt>
                <c:pt idx="13990">
                  <c:v>-7.3634140000000006</c:v>
                </c:pt>
                <c:pt idx="13991">
                  <c:v>-7.2705790000000006</c:v>
                </c:pt>
                <c:pt idx="13992">
                  <c:v>-7.1785889999999997</c:v>
                </c:pt>
                <c:pt idx="13993">
                  <c:v>-7.0859300000000003</c:v>
                </c:pt>
                <c:pt idx="13994">
                  <c:v>-6.99214</c:v>
                </c:pt>
                <c:pt idx="13995">
                  <c:v>-6.8991639999999999</c:v>
                </c:pt>
                <c:pt idx="13996">
                  <c:v>-6.8062529999999999</c:v>
                </c:pt>
                <c:pt idx="13997">
                  <c:v>-6.7128750000000004</c:v>
                </c:pt>
                <c:pt idx="13998">
                  <c:v>-6.6196069999999994</c:v>
                </c:pt>
                <c:pt idx="13999">
                  <c:v>-6.5262909999999996</c:v>
                </c:pt>
                <c:pt idx="14000">
                  <c:v>-6.4327559999999995</c:v>
                </c:pt>
                <c:pt idx="14001">
                  <c:v>-6.3398180000000002</c:v>
                </c:pt>
                <c:pt idx="14002">
                  <c:v>-6.2468859999999999</c:v>
                </c:pt>
                <c:pt idx="14003">
                  <c:v>-6.1547399999999994</c:v>
                </c:pt>
                <c:pt idx="14004">
                  <c:v>-6.062557</c:v>
                </c:pt>
                <c:pt idx="14005">
                  <c:v>-5.971762</c:v>
                </c:pt>
                <c:pt idx="14006">
                  <c:v>-5.8811219999999995</c:v>
                </c:pt>
                <c:pt idx="14007">
                  <c:v>-5.791849</c:v>
                </c:pt>
                <c:pt idx="14008">
                  <c:v>-5.7008489999999998</c:v>
                </c:pt>
                <c:pt idx="14009">
                  <c:v>-5.6087089999999993</c:v>
                </c:pt>
                <c:pt idx="14010">
                  <c:v>-5.5160560000000007</c:v>
                </c:pt>
                <c:pt idx="14011">
                  <c:v>-5.4233569999999993</c:v>
                </c:pt>
                <c:pt idx="14012">
                  <c:v>-5.3312280000000003</c:v>
                </c:pt>
                <c:pt idx="14013">
                  <c:v>-5.2388570000000003</c:v>
                </c:pt>
                <c:pt idx="14014">
                  <c:v>-5.1462629999999994</c:v>
                </c:pt>
                <c:pt idx="14015">
                  <c:v>-5.0541179999999999</c:v>
                </c:pt>
                <c:pt idx="14016">
                  <c:v>-4.9615930000000006</c:v>
                </c:pt>
                <c:pt idx="14017">
                  <c:v>-4.8688640000000003</c:v>
                </c:pt>
                <c:pt idx="14018">
                  <c:v>-4.7759070000000001</c:v>
                </c:pt>
                <c:pt idx="14019">
                  <c:v>-4.6837030000000004</c:v>
                </c:pt>
                <c:pt idx="14020">
                  <c:v>-4.5919129999999999</c:v>
                </c:pt>
                <c:pt idx="14021">
                  <c:v>-4.4996160000000005</c:v>
                </c:pt>
                <c:pt idx="14022">
                  <c:v>-4.4076620000000002</c:v>
                </c:pt>
                <c:pt idx="14023">
                  <c:v>-4.3153139999999999</c:v>
                </c:pt>
                <c:pt idx="14024">
                  <c:v>-4.2234310000000006</c:v>
                </c:pt>
                <c:pt idx="14025">
                  <c:v>-4.1312949999999997</c:v>
                </c:pt>
                <c:pt idx="14026">
                  <c:v>-4.0389439999999999</c:v>
                </c:pt>
                <c:pt idx="14027">
                  <c:v>-3.94652</c:v>
                </c:pt>
                <c:pt idx="14028">
                  <c:v>-3.8542330000000002</c:v>
                </c:pt>
                <c:pt idx="14029">
                  <c:v>-3.7618600000000004</c:v>
                </c:pt>
                <c:pt idx="14030">
                  <c:v>-3.6695119999999997</c:v>
                </c:pt>
                <c:pt idx="14031">
                  <c:v>-3.5771999999999999</c:v>
                </c:pt>
                <c:pt idx="14032">
                  <c:v>-3.4848420000000004</c:v>
                </c:pt>
                <c:pt idx="14033">
                  <c:v>-3.39255</c:v>
                </c:pt>
                <c:pt idx="14034">
                  <c:v>-3.3002939999999996</c:v>
                </c:pt>
                <c:pt idx="14035">
                  <c:v>-3.207999</c:v>
                </c:pt>
                <c:pt idx="14036">
                  <c:v>-3.1157600000000003</c:v>
                </c:pt>
                <c:pt idx="14037">
                  <c:v>-3.023568</c:v>
                </c:pt>
                <c:pt idx="14038">
                  <c:v>-2.9313080000000005</c:v>
                </c:pt>
                <c:pt idx="14039">
                  <c:v>-2.8407080000000002</c:v>
                </c:pt>
                <c:pt idx="14040">
                  <c:v>-2.750257</c:v>
                </c:pt>
                <c:pt idx="14041">
                  <c:v>-2.6595900000000001</c:v>
                </c:pt>
                <c:pt idx="14042">
                  <c:v>-2.5691470000000001</c:v>
                </c:pt>
                <c:pt idx="14043">
                  <c:v>-2.4776720000000001</c:v>
                </c:pt>
                <c:pt idx="14044">
                  <c:v>-2.386091</c:v>
                </c:pt>
                <c:pt idx="14045">
                  <c:v>-2.2947029999999997</c:v>
                </c:pt>
                <c:pt idx="14046">
                  <c:v>-2.2035650000000002</c:v>
                </c:pt>
                <c:pt idx="14047">
                  <c:v>-2.1124309999999999</c:v>
                </c:pt>
                <c:pt idx="14048">
                  <c:v>-2.0248179999999998</c:v>
                </c:pt>
                <c:pt idx="14049">
                  <c:v>-1.934412</c:v>
                </c:pt>
                <c:pt idx="14050">
                  <c:v>-1.8443080000000001</c:v>
                </c:pt>
                <c:pt idx="14051">
                  <c:v>-1.754292</c:v>
                </c:pt>
                <c:pt idx="14052">
                  <c:v>-1.6641189999999999</c:v>
                </c:pt>
                <c:pt idx="14053">
                  <c:v>-1.5739890000000001</c:v>
                </c:pt>
                <c:pt idx="14054">
                  <c:v>-1.483921</c:v>
                </c:pt>
                <c:pt idx="14055">
                  <c:v>-1.396315</c:v>
                </c:pt>
                <c:pt idx="14056">
                  <c:v>-1.3087019999999998</c:v>
                </c:pt>
                <c:pt idx="14057">
                  <c:v>-1.2178020000000001</c:v>
                </c:pt>
                <c:pt idx="14058">
                  <c:v>-1.1263479999999999</c:v>
                </c:pt>
                <c:pt idx="14059">
                  <c:v>-1.0346410000000001</c:v>
                </c:pt>
                <c:pt idx="14060">
                  <c:v>-0.94265460000000001</c:v>
                </c:pt>
                <c:pt idx="14061">
                  <c:v>-0.85067149999999991</c:v>
                </c:pt>
                <c:pt idx="14062">
                  <c:v>-0.75863239999999998</c:v>
                </c:pt>
                <c:pt idx="14063">
                  <c:v>-0.66653850000000003</c:v>
                </c:pt>
                <c:pt idx="14064">
                  <c:v>-0.57441169999999997</c:v>
                </c:pt>
                <c:pt idx="14065">
                  <c:v>-0.48228739999999998</c:v>
                </c:pt>
                <c:pt idx="14066">
                  <c:v>-0.39021609999999995</c:v>
                </c:pt>
                <c:pt idx="14067">
                  <c:v>-0.29870449999999998</c:v>
                </c:pt>
                <c:pt idx="14068">
                  <c:v>-0.2074897</c:v>
                </c:pt>
                <c:pt idx="14069">
                  <c:v>-0.1162738</c:v>
                </c:pt>
                <c:pt idx="14070">
                  <c:v>-2.4660229999999998E-2</c:v>
                </c:pt>
                <c:pt idx="14071">
                  <c:v>6.7498680000000005E-2</c:v>
                </c:pt>
                <c:pt idx="14072">
                  <c:v>0.1595384</c:v>
                </c:pt>
                <c:pt idx="14073">
                  <c:v>0.25103029999999998</c:v>
                </c:pt>
                <c:pt idx="14074">
                  <c:v>0.34288230000000003</c:v>
                </c:pt>
                <c:pt idx="14075">
                  <c:v>0.43480989999999997</c:v>
                </c:pt>
                <c:pt idx="14076">
                  <c:v>0.52667019999999998</c:v>
                </c:pt>
                <c:pt idx="14077">
                  <c:v>0.61834220000000006</c:v>
                </c:pt>
                <c:pt idx="14078">
                  <c:v>0.71002010000000004</c:v>
                </c:pt>
                <c:pt idx="14079">
                  <c:v>0.79845429999999995</c:v>
                </c:pt>
                <c:pt idx="14080">
                  <c:v>0.89116870000000004</c:v>
                </c:pt>
                <c:pt idx="14081">
                  <c:v>0.98099350000000007</c:v>
                </c:pt>
                <c:pt idx="14082">
                  <c:v>1.0710569999999999</c:v>
                </c:pt>
                <c:pt idx="14083">
                  <c:v>1.163467</c:v>
                </c:pt>
                <c:pt idx="14084">
                  <c:v>1.255952</c:v>
                </c:pt>
                <c:pt idx="14085">
                  <c:v>1.346908</c:v>
                </c:pt>
                <c:pt idx="14086">
                  <c:v>1.4395920000000002</c:v>
                </c:pt>
                <c:pt idx="14087">
                  <c:v>1.5318049999999999</c:v>
                </c:pt>
                <c:pt idx="14088">
                  <c:v>1.6239890000000001</c:v>
                </c:pt>
                <c:pt idx="14089">
                  <c:v>1.7154369999999999</c:v>
                </c:pt>
                <c:pt idx="14090">
                  <c:v>1.8071060000000001</c:v>
                </c:pt>
                <c:pt idx="14091">
                  <c:v>1.8984970000000001</c:v>
                </c:pt>
                <c:pt idx="14092">
                  <c:v>1.9903119999999999</c:v>
                </c:pt>
                <c:pt idx="14093">
                  <c:v>2.0815839999999999</c:v>
                </c:pt>
                <c:pt idx="14094">
                  <c:v>2.1725099999999999</c:v>
                </c:pt>
                <c:pt idx="14095">
                  <c:v>2.2636259999999999</c:v>
                </c:pt>
                <c:pt idx="14096">
                  <c:v>2.3547609999999999</c:v>
                </c:pt>
                <c:pt idx="14097">
                  <c:v>2.4459300000000002</c:v>
                </c:pt>
                <c:pt idx="14098">
                  <c:v>2.5361879999999997</c:v>
                </c:pt>
                <c:pt idx="14099">
                  <c:v>2.6269160000000005</c:v>
                </c:pt>
                <c:pt idx="14100">
                  <c:v>2.7176020000000003</c:v>
                </c:pt>
                <c:pt idx="14101">
                  <c:v>2.808135</c:v>
                </c:pt>
                <c:pt idx="14102">
                  <c:v>2.8984700000000001</c:v>
                </c:pt>
                <c:pt idx="14103">
                  <c:v>2.9891170000000002</c:v>
                </c:pt>
                <c:pt idx="14104">
                  <c:v>3.0797659999999998</c:v>
                </c:pt>
                <c:pt idx="14105">
                  <c:v>3.17049</c:v>
                </c:pt>
                <c:pt idx="14106">
                  <c:v>3.260891</c:v>
                </c:pt>
                <c:pt idx="14107">
                  <c:v>3.3515099999999998</c:v>
                </c:pt>
                <c:pt idx="14108">
                  <c:v>3.4421210000000002</c:v>
                </c:pt>
                <c:pt idx="14109">
                  <c:v>3.5324899999999997</c:v>
                </c:pt>
                <c:pt idx="14110">
                  <c:v>3.6226929999999999</c:v>
                </c:pt>
                <c:pt idx="14111">
                  <c:v>3.7125340000000002</c:v>
                </c:pt>
                <c:pt idx="14112">
                  <c:v>3.8025310000000001</c:v>
                </c:pt>
                <c:pt idx="14113">
                  <c:v>3.8921049999999999</c:v>
                </c:pt>
                <c:pt idx="14114">
                  <c:v>3.9808729999999999</c:v>
                </c:pt>
                <c:pt idx="14115">
                  <c:v>4.069229</c:v>
                </c:pt>
                <c:pt idx="14116">
                  <c:v>4.1578330000000001</c:v>
                </c:pt>
                <c:pt idx="14117">
                  <c:v>4.2449300000000001</c:v>
                </c:pt>
                <c:pt idx="14118">
                  <c:v>4.3314529999999998</c:v>
                </c:pt>
                <c:pt idx="14119">
                  <c:v>4.4167719999999999</c:v>
                </c:pt>
                <c:pt idx="14120">
                  <c:v>4.50495</c:v>
                </c:pt>
                <c:pt idx="14121">
                  <c:v>4.5950629999999997</c:v>
                </c:pt>
                <c:pt idx="14122">
                  <c:v>4.6854459999999998</c:v>
                </c:pt>
                <c:pt idx="14123">
                  <c:v>4.7757480000000001</c:v>
                </c:pt>
                <c:pt idx="14124">
                  <c:v>4.8661750000000001</c:v>
                </c:pt>
                <c:pt idx="14125">
                  <c:v>4.9567160000000001</c:v>
                </c:pt>
                <c:pt idx="14126">
                  <c:v>5.0469379999999999</c:v>
                </c:pt>
                <c:pt idx="14127">
                  <c:v>5.1371500000000001</c:v>
                </c:pt>
                <c:pt idx="14128">
                  <c:v>5.2271990000000006</c:v>
                </c:pt>
                <c:pt idx="14129">
                  <c:v>5.3176190000000005</c:v>
                </c:pt>
                <c:pt idx="14130">
                  <c:v>5.4080150000000007</c:v>
                </c:pt>
                <c:pt idx="14131">
                  <c:v>5.498424</c:v>
                </c:pt>
                <c:pt idx="14132">
                  <c:v>5.5887690000000001</c:v>
                </c:pt>
                <c:pt idx="14133">
                  <c:v>5.6788790000000002</c:v>
                </c:pt>
                <c:pt idx="14134">
                  <c:v>5.7680370000000005</c:v>
                </c:pt>
                <c:pt idx="14135">
                  <c:v>5.8575160000000004</c:v>
                </c:pt>
                <c:pt idx="14136">
                  <c:v>5.947514</c:v>
                </c:pt>
                <c:pt idx="14137">
                  <c:v>6.0376209999999997</c:v>
                </c:pt>
                <c:pt idx="14138">
                  <c:v>6.1274769999999998</c:v>
                </c:pt>
                <c:pt idx="14139">
                  <c:v>6.2176109999999998</c:v>
                </c:pt>
                <c:pt idx="14140">
                  <c:v>6.3073290000000002</c:v>
                </c:pt>
                <c:pt idx="14141">
                  <c:v>6.3972669999999994</c:v>
                </c:pt>
                <c:pt idx="14142">
                  <c:v>6.4891779999999999</c:v>
                </c:pt>
                <c:pt idx="14143">
                  <c:v>6.5781609999999997</c:v>
                </c:pt>
                <c:pt idx="14144">
                  <c:v>6.6687459999999996</c:v>
                </c:pt>
                <c:pt idx="14145">
                  <c:v>6.7593389999999998</c:v>
                </c:pt>
                <c:pt idx="14146">
                  <c:v>6.8495749999999997</c:v>
                </c:pt>
                <c:pt idx="14147">
                  <c:v>6.9396490000000002</c:v>
                </c:pt>
                <c:pt idx="14148">
                  <c:v>7.0298289999999994</c:v>
                </c:pt>
                <c:pt idx="14149">
                  <c:v>7.1199089999999998</c:v>
                </c:pt>
                <c:pt idx="14150">
                  <c:v>7.209314</c:v>
                </c:pt>
                <c:pt idx="14151">
                  <c:v>7.2988629999999999</c:v>
                </c:pt>
                <c:pt idx="14152">
                  <c:v>7.3877380000000006</c:v>
                </c:pt>
                <c:pt idx="14153">
                  <c:v>7.4753590000000001</c:v>
                </c:pt>
                <c:pt idx="14154">
                  <c:v>7.5655029999999996</c:v>
                </c:pt>
                <c:pt idx="14155">
                  <c:v>7.6551260000000001</c:v>
                </c:pt>
                <c:pt idx="14156">
                  <c:v>7.7435989999999997</c:v>
                </c:pt>
                <c:pt idx="14157">
                  <c:v>7.8326989999999999</c:v>
                </c:pt>
                <c:pt idx="14158">
                  <c:v>7.9216149999999992</c:v>
                </c:pt>
                <c:pt idx="14159">
                  <c:v>8.0109050000000011</c:v>
                </c:pt>
                <c:pt idx="14160">
                  <c:v>8.1003190000000007</c:v>
                </c:pt>
                <c:pt idx="14161">
                  <c:v>8.189627999999999</c:v>
                </c:pt>
                <c:pt idx="14162">
                  <c:v>8.2791049999999995</c:v>
                </c:pt>
                <c:pt idx="14163">
                  <c:v>8.3690610000000003</c:v>
                </c:pt>
                <c:pt idx="14164">
                  <c:v>8.458086999999999</c:v>
                </c:pt>
                <c:pt idx="14165">
                  <c:v>8.5473189999999999</c:v>
                </c:pt>
                <c:pt idx="14166">
                  <c:v>8.635923</c:v>
                </c:pt>
                <c:pt idx="14167">
                  <c:v>8.724060999999999</c:v>
                </c:pt>
                <c:pt idx="14168">
                  <c:v>8.8126899999999999</c:v>
                </c:pt>
                <c:pt idx="14169">
                  <c:v>8.9013919999999995</c:v>
                </c:pt>
                <c:pt idx="14170">
                  <c:v>8.9901699999999991</c:v>
                </c:pt>
                <c:pt idx="14171">
                  <c:v>9.0787759999999995</c:v>
                </c:pt>
                <c:pt idx="14172">
                  <c:v>9.1674609999999994</c:v>
                </c:pt>
                <c:pt idx="14173">
                  <c:v>9.2559919999999991</c:v>
                </c:pt>
                <c:pt idx="14174">
                  <c:v>9.3445540000000005</c:v>
                </c:pt>
                <c:pt idx="14175">
                  <c:v>9.4324949999999994</c:v>
                </c:pt>
                <c:pt idx="14176">
                  <c:v>9.5207119999999996</c:v>
                </c:pt>
                <c:pt idx="14177">
                  <c:v>9.6071419999999996</c:v>
                </c:pt>
                <c:pt idx="14178">
                  <c:v>9.6915890000000005</c:v>
                </c:pt>
                <c:pt idx="14179">
                  <c:v>9.777571</c:v>
                </c:pt>
                <c:pt idx="14180">
                  <c:v>9.8633020000000009</c:v>
                </c:pt>
                <c:pt idx="14181">
                  <c:v>9.949069999999999</c:v>
                </c:pt>
                <c:pt idx="14182">
                  <c:v>10.034739999999999</c:v>
                </c:pt>
                <c:pt idx="14183">
                  <c:v>10.12246</c:v>
                </c:pt>
                <c:pt idx="14184">
                  <c:v>10.210600000000001</c:v>
                </c:pt>
                <c:pt idx="14185">
                  <c:v>10.29903</c:v>
                </c:pt>
                <c:pt idx="14186">
                  <c:v>10.387420000000001</c:v>
                </c:pt>
                <c:pt idx="14187">
                  <c:v>10.47536</c:v>
                </c:pt>
                <c:pt idx="14188">
                  <c:v>10.56324</c:v>
                </c:pt>
                <c:pt idx="14189">
                  <c:v>10.65203</c:v>
                </c:pt>
                <c:pt idx="14190">
                  <c:v>10.740540000000001</c:v>
                </c:pt>
                <c:pt idx="14191">
                  <c:v>10.829519999999999</c:v>
                </c:pt>
                <c:pt idx="14192">
                  <c:v>10.918220000000002</c:v>
                </c:pt>
                <c:pt idx="14193">
                  <c:v>11.00629</c:v>
                </c:pt>
                <c:pt idx="14194">
                  <c:v>11.09403</c:v>
                </c:pt>
                <c:pt idx="14195">
                  <c:v>11.181460000000001</c:v>
                </c:pt>
                <c:pt idx="14196">
                  <c:v>11.26882</c:v>
                </c:pt>
                <c:pt idx="14197">
                  <c:v>11.356029999999999</c:v>
                </c:pt>
                <c:pt idx="14198">
                  <c:v>11.44309</c:v>
                </c:pt>
                <c:pt idx="14199">
                  <c:v>11.53069</c:v>
                </c:pt>
                <c:pt idx="14200">
                  <c:v>11.61867</c:v>
                </c:pt>
                <c:pt idx="14201">
                  <c:v>11.706149999999999</c:v>
                </c:pt>
                <c:pt idx="14202">
                  <c:v>11.79425</c:v>
                </c:pt>
                <c:pt idx="14203">
                  <c:v>11.88044</c:v>
                </c:pt>
                <c:pt idx="14204">
                  <c:v>11.967639999999999</c:v>
                </c:pt>
                <c:pt idx="14205">
                  <c:v>12.0542</c:v>
                </c:pt>
                <c:pt idx="14206">
                  <c:v>12.14076</c:v>
                </c:pt>
                <c:pt idx="14207">
                  <c:v>12.227319999999999</c:v>
                </c:pt>
                <c:pt idx="14208">
                  <c:v>12.31387</c:v>
                </c:pt>
                <c:pt idx="14209">
                  <c:v>12.400359999999999</c:v>
                </c:pt>
                <c:pt idx="14210">
                  <c:v>12.48691</c:v>
                </c:pt>
                <c:pt idx="14211">
                  <c:v>12.572570000000001</c:v>
                </c:pt>
                <c:pt idx="14212">
                  <c:v>12.659929999999999</c:v>
                </c:pt>
                <c:pt idx="14213">
                  <c:v>12.747729999999999</c:v>
                </c:pt>
                <c:pt idx="14214">
                  <c:v>12.83503</c:v>
                </c:pt>
                <c:pt idx="14215">
                  <c:v>12.92323</c:v>
                </c:pt>
                <c:pt idx="14216">
                  <c:v>13.011559999999999</c:v>
                </c:pt>
                <c:pt idx="14217">
                  <c:v>13.1004</c:v>
                </c:pt>
                <c:pt idx="14218">
                  <c:v>13.18825</c:v>
                </c:pt>
                <c:pt idx="14219">
                  <c:v>13.277190000000001</c:v>
                </c:pt>
                <c:pt idx="14220">
                  <c:v>13.367139999999999</c:v>
                </c:pt>
                <c:pt idx="14221">
                  <c:v>13.45655</c:v>
                </c:pt>
                <c:pt idx="14222">
                  <c:v>13.545670000000001</c:v>
                </c:pt>
                <c:pt idx="14223">
                  <c:v>13.635710000000001</c:v>
                </c:pt>
                <c:pt idx="14224">
                  <c:v>13.723669999999998</c:v>
                </c:pt>
                <c:pt idx="14225">
                  <c:v>13.81133</c:v>
                </c:pt>
                <c:pt idx="14226">
                  <c:v>13.90035</c:v>
                </c:pt>
                <c:pt idx="14227">
                  <c:v>13.990100000000002</c:v>
                </c:pt>
                <c:pt idx="14228">
                  <c:v>14.079639999999999</c:v>
                </c:pt>
                <c:pt idx="14229">
                  <c:v>14.168909999999999</c:v>
                </c:pt>
                <c:pt idx="14230">
                  <c:v>14.258800000000001</c:v>
                </c:pt>
                <c:pt idx="14231">
                  <c:v>14.34872</c:v>
                </c:pt>
                <c:pt idx="14232">
                  <c:v>14.438470000000001</c:v>
                </c:pt>
                <c:pt idx="14233">
                  <c:v>14.527840000000001</c:v>
                </c:pt>
                <c:pt idx="14234">
                  <c:v>14.61736</c:v>
                </c:pt>
                <c:pt idx="14235">
                  <c:v>14.70706</c:v>
                </c:pt>
                <c:pt idx="14236">
                  <c:v>14.79665</c:v>
                </c:pt>
                <c:pt idx="14237">
                  <c:v>14.886109999999999</c:v>
                </c:pt>
                <c:pt idx="14238">
                  <c:v>14.975149999999999</c:v>
                </c:pt>
                <c:pt idx="14239">
                  <c:v>15.063709999999999</c:v>
                </c:pt>
                <c:pt idx="14240">
                  <c:v>15.1523</c:v>
                </c:pt>
                <c:pt idx="14241">
                  <c:v>15.24108</c:v>
                </c:pt>
                <c:pt idx="14242">
                  <c:v>15.33005</c:v>
                </c:pt>
                <c:pt idx="14243">
                  <c:v>15.419020000000002</c:v>
                </c:pt>
                <c:pt idx="14244">
                  <c:v>15.50813</c:v>
                </c:pt>
                <c:pt idx="14245">
                  <c:v>15.59722</c:v>
                </c:pt>
                <c:pt idx="14246">
                  <c:v>15.68412</c:v>
                </c:pt>
                <c:pt idx="14247">
                  <c:v>15.771610000000001</c:v>
                </c:pt>
                <c:pt idx="14248">
                  <c:v>15.85754</c:v>
                </c:pt>
                <c:pt idx="14249">
                  <c:v>15.943560000000002</c:v>
                </c:pt>
                <c:pt idx="14250">
                  <c:v>16.0243</c:v>
                </c:pt>
                <c:pt idx="14251">
                  <c:v>16.110669999999999</c:v>
                </c:pt>
                <c:pt idx="14252">
                  <c:v>16.197279999999999</c:v>
                </c:pt>
                <c:pt idx="14253">
                  <c:v>16.285360000000001</c:v>
                </c:pt>
                <c:pt idx="14254">
                  <c:v>16.373989999999999</c:v>
                </c:pt>
                <c:pt idx="14255">
                  <c:v>16.4619</c:v>
                </c:pt>
                <c:pt idx="14256">
                  <c:v>16.549419999999998</c:v>
                </c:pt>
                <c:pt idx="14257">
                  <c:v>16.637650000000001</c:v>
                </c:pt>
                <c:pt idx="14258">
                  <c:v>16.726490000000002</c:v>
                </c:pt>
                <c:pt idx="14259">
                  <c:v>16.815539999999999</c:v>
                </c:pt>
                <c:pt idx="14260">
                  <c:v>16.90483</c:v>
                </c:pt>
                <c:pt idx="14261">
                  <c:v>16.994399999999999</c:v>
                </c:pt>
                <c:pt idx="14262">
                  <c:v>17.08324</c:v>
                </c:pt>
                <c:pt idx="14263">
                  <c:v>17.172470000000001</c:v>
                </c:pt>
                <c:pt idx="14264">
                  <c:v>17.262090000000001</c:v>
                </c:pt>
                <c:pt idx="14265">
                  <c:v>17.351600000000001</c:v>
                </c:pt>
                <c:pt idx="14266">
                  <c:v>17.44144</c:v>
                </c:pt>
                <c:pt idx="14267">
                  <c:v>17.530899999999999</c:v>
                </c:pt>
                <c:pt idx="14268">
                  <c:v>17.6204</c:v>
                </c:pt>
                <c:pt idx="14269">
                  <c:v>17.705850000000002</c:v>
                </c:pt>
                <c:pt idx="14270">
                  <c:v>17.795359999999999</c:v>
                </c:pt>
                <c:pt idx="14271">
                  <c:v>17.885279999999998</c:v>
                </c:pt>
                <c:pt idx="14272">
                  <c:v>17.974740000000001</c:v>
                </c:pt>
                <c:pt idx="14273">
                  <c:v>18.064859999999999</c:v>
                </c:pt>
                <c:pt idx="14274">
                  <c:v>18.156080000000003</c:v>
                </c:pt>
                <c:pt idx="14275">
                  <c:v>18.24624</c:v>
                </c:pt>
                <c:pt idx="14276">
                  <c:v>18.33642</c:v>
                </c:pt>
                <c:pt idx="14277">
                  <c:v>18.42314</c:v>
                </c:pt>
                <c:pt idx="14278">
                  <c:v>18.513639999999999</c:v>
                </c:pt>
                <c:pt idx="14279">
                  <c:v>18.603819999999999</c:v>
                </c:pt>
                <c:pt idx="14280">
                  <c:v>18.693550000000002</c:v>
                </c:pt>
                <c:pt idx="14281">
                  <c:v>18.783559999999998</c:v>
                </c:pt>
                <c:pt idx="14282">
                  <c:v>18.873439999999999</c:v>
                </c:pt>
                <c:pt idx="14283">
                  <c:v>18.96339</c:v>
                </c:pt>
                <c:pt idx="14284">
                  <c:v>19.05322</c:v>
                </c:pt>
                <c:pt idx="14285">
                  <c:v>19.143229999999999</c:v>
                </c:pt>
                <c:pt idx="14286">
                  <c:v>19.233280000000001</c:v>
                </c:pt>
                <c:pt idx="14287">
                  <c:v>19.323090000000001</c:v>
                </c:pt>
                <c:pt idx="14288">
                  <c:v>19.4129</c:v>
                </c:pt>
                <c:pt idx="14289">
                  <c:v>19.502589999999998</c:v>
                </c:pt>
                <c:pt idx="14290">
                  <c:v>19.59318</c:v>
                </c:pt>
                <c:pt idx="14291">
                  <c:v>19.683579999999999</c:v>
                </c:pt>
                <c:pt idx="14292">
                  <c:v>19.773689999999998</c:v>
                </c:pt>
                <c:pt idx="14293">
                  <c:v>19.86364</c:v>
                </c:pt>
                <c:pt idx="14294">
                  <c:v>19.954129999999999</c:v>
                </c:pt>
                <c:pt idx="14295">
                  <c:v>20.044599999999999</c:v>
                </c:pt>
                <c:pt idx="14296">
                  <c:v>20.134620000000002</c:v>
                </c:pt>
                <c:pt idx="14297">
                  <c:v>20.22457</c:v>
                </c:pt>
                <c:pt idx="14298">
                  <c:v>20.314320000000002</c:v>
                </c:pt>
                <c:pt idx="14299">
                  <c:v>20.403950000000002</c:v>
                </c:pt>
                <c:pt idx="14300">
                  <c:v>20.493400000000001</c:v>
                </c:pt>
                <c:pt idx="14301">
                  <c:v>20.5824</c:v>
                </c:pt>
                <c:pt idx="14302">
                  <c:v>20.671140000000001</c:v>
                </c:pt>
                <c:pt idx="14303">
                  <c:v>20.760059999999999</c:v>
                </c:pt>
                <c:pt idx="14304">
                  <c:v>20.849129999999999</c:v>
                </c:pt>
                <c:pt idx="14305">
                  <c:v>20.938029999999998</c:v>
                </c:pt>
                <c:pt idx="14306">
                  <c:v>21.027640000000002</c:v>
                </c:pt>
                <c:pt idx="14307">
                  <c:v>21.117249999999999</c:v>
                </c:pt>
                <c:pt idx="14308">
                  <c:v>21.206399999999999</c:v>
                </c:pt>
                <c:pt idx="14309">
                  <c:v>21.295199999999998</c:v>
                </c:pt>
                <c:pt idx="14310">
                  <c:v>21.384249999999998</c:v>
                </c:pt>
                <c:pt idx="14311">
                  <c:v>21.473219999999998</c:v>
                </c:pt>
                <c:pt idx="14312">
                  <c:v>21.562290000000001</c:v>
                </c:pt>
                <c:pt idx="14313">
                  <c:v>21.650999999999996</c:v>
                </c:pt>
                <c:pt idx="14314">
                  <c:v>21.739850000000001</c:v>
                </c:pt>
                <c:pt idx="14315">
                  <c:v>21.82817</c:v>
                </c:pt>
                <c:pt idx="14316">
                  <c:v>21.915879999999998</c:v>
                </c:pt>
                <c:pt idx="14317">
                  <c:v>22.002359999999999</c:v>
                </c:pt>
                <c:pt idx="14318">
                  <c:v>22.0869</c:v>
                </c:pt>
                <c:pt idx="14319">
                  <c:v>22.173829999999999</c:v>
                </c:pt>
                <c:pt idx="14320">
                  <c:v>22.26174</c:v>
                </c:pt>
                <c:pt idx="14321">
                  <c:v>22.34825</c:v>
                </c:pt>
                <c:pt idx="14322">
                  <c:v>22.4328</c:v>
                </c:pt>
                <c:pt idx="14323">
                  <c:v>22.515700000000002</c:v>
                </c:pt>
                <c:pt idx="14324">
                  <c:v>22.599360000000001</c:v>
                </c:pt>
                <c:pt idx="14325">
                  <c:v>22.684910000000002</c:v>
                </c:pt>
                <c:pt idx="14326">
                  <c:v>22.770480000000003</c:v>
                </c:pt>
                <c:pt idx="14327">
                  <c:v>22.856160000000003</c:v>
                </c:pt>
                <c:pt idx="14328">
                  <c:v>22.941959999999998</c:v>
                </c:pt>
                <c:pt idx="14329">
                  <c:v>23.02816</c:v>
                </c:pt>
                <c:pt idx="14330">
                  <c:v>23.114370000000001</c:v>
                </c:pt>
                <c:pt idx="14331">
                  <c:v>23.200520000000001</c:v>
                </c:pt>
                <c:pt idx="14332">
                  <c:v>23.287270000000003</c:v>
                </c:pt>
                <c:pt idx="14333">
                  <c:v>23.373469999999998</c:v>
                </c:pt>
                <c:pt idx="14334">
                  <c:v>23.460320000000003</c:v>
                </c:pt>
                <c:pt idx="14335">
                  <c:v>23.5471</c:v>
                </c:pt>
                <c:pt idx="14336">
                  <c:v>23.633579999999998</c:v>
                </c:pt>
                <c:pt idx="14337">
                  <c:v>23.719709999999999</c:v>
                </c:pt>
                <c:pt idx="14338">
                  <c:v>23.804960000000001</c:v>
                </c:pt>
                <c:pt idx="14339">
                  <c:v>23.889689999999998</c:v>
                </c:pt>
                <c:pt idx="14340">
                  <c:v>23.974690000000002</c:v>
                </c:pt>
                <c:pt idx="14341">
                  <c:v>24.058980000000002</c:v>
                </c:pt>
                <c:pt idx="14342">
                  <c:v>24.142679999999999</c:v>
                </c:pt>
                <c:pt idx="14343">
                  <c:v>24.22729</c:v>
                </c:pt>
                <c:pt idx="14344">
                  <c:v>24.31156</c:v>
                </c:pt>
                <c:pt idx="14345">
                  <c:v>24.39526</c:v>
                </c:pt>
                <c:pt idx="14346">
                  <c:v>24.479190000000003</c:v>
                </c:pt>
                <c:pt idx="14347">
                  <c:v>24.562369999999998</c:v>
                </c:pt>
                <c:pt idx="14348">
                  <c:v>24.64573</c:v>
                </c:pt>
                <c:pt idx="14349">
                  <c:v>24.72861</c:v>
                </c:pt>
                <c:pt idx="14350">
                  <c:v>24.810300000000002</c:v>
                </c:pt>
                <c:pt idx="14351">
                  <c:v>24.892789999999998</c:v>
                </c:pt>
                <c:pt idx="14352">
                  <c:v>24.972709999999999</c:v>
                </c:pt>
                <c:pt idx="14353">
                  <c:v>25.055949999999999</c:v>
                </c:pt>
                <c:pt idx="14354">
                  <c:v>25.138310000000001</c:v>
                </c:pt>
                <c:pt idx="14355">
                  <c:v>25.22016</c:v>
                </c:pt>
                <c:pt idx="14356">
                  <c:v>25.303019999999997</c:v>
                </c:pt>
                <c:pt idx="14357">
                  <c:v>25.384190000000004</c:v>
                </c:pt>
                <c:pt idx="14358">
                  <c:v>25.464500000000001</c:v>
                </c:pt>
                <c:pt idx="14359">
                  <c:v>25.54318</c:v>
                </c:pt>
                <c:pt idx="14360">
                  <c:v>25.6203</c:v>
                </c:pt>
                <c:pt idx="14361">
                  <c:v>25.697049999999997</c:v>
                </c:pt>
                <c:pt idx="14362">
                  <c:v>25.773959999999999</c:v>
                </c:pt>
                <c:pt idx="14363">
                  <c:v>25.85107</c:v>
                </c:pt>
                <c:pt idx="14364">
                  <c:v>25.928129999999999</c:v>
                </c:pt>
                <c:pt idx="14365">
                  <c:v>26.004830000000002</c:v>
                </c:pt>
                <c:pt idx="14366">
                  <c:v>26.081400000000002</c:v>
                </c:pt>
                <c:pt idx="14367">
                  <c:v>26.157080000000001</c:v>
                </c:pt>
                <c:pt idx="14368">
                  <c:v>26.232600000000001</c:v>
                </c:pt>
                <c:pt idx="14369">
                  <c:v>26.308779999999999</c:v>
                </c:pt>
                <c:pt idx="14370">
                  <c:v>26.382709999999999</c:v>
                </c:pt>
                <c:pt idx="14371">
                  <c:v>26.456960000000002</c:v>
                </c:pt>
                <c:pt idx="14372">
                  <c:v>26.531880000000001</c:v>
                </c:pt>
                <c:pt idx="14373">
                  <c:v>26.605139999999999</c:v>
                </c:pt>
                <c:pt idx="14374">
                  <c:v>26.68385</c:v>
                </c:pt>
                <c:pt idx="14375">
                  <c:v>26.76078</c:v>
                </c:pt>
                <c:pt idx="14376">
                  <c:v>26.835629999999998</c:v>
                </c:pt>
                <c:pt idx="14377">
                  <c:v>26.910340000000001</c:v>
                </c:pt>
                <c:pt idx="14378">
                  <c:v>26.984050000000003</c:v>
                </c:pt>
                <c:pt idx="14379">
                  <c:v>27.057829999999999</c:v>
                </c:pt>
                <c:pt idx="14380">
                  <c:v>27.130320000000001</c:v>
                </c:pt>
                <c:pt idx="14381">
                  <c:v>27.2042</c:v>
                </c:pt>
                <c:pt idx="14382">
                  <c:v>27.277330000000003</c:v>
                </c:pt>
                <c:pt idx="14383">
                  <c:v>27.34966</c:v>
                </c:pt>
                <c:pt idx="14384">
                  <c:v>27.421900000000001</c:v>
                </c:pt>
                <c:pt idx="14385">
                  <c:v>27.494540000000001</c:v>
                </c:pt>
                <c:pt idx="14386">
                  <c:v>27.568559999999998</c:v>
                </c:pt>
                <c:pt idx="14387">
                  <c:v>27.642470000000003</c:v>
                </c:pt>
                <c:pt idx="14388">
                  <c:v>27.715220000000002</c:v>
                </c:pt>
                <c:pt idx="14389">
                  <c:v>27.787050000000001</c:v>
                </c:pt>
                <c:pt idx="14390">
                  <c:v>27.857750000000003</c:v>
                </c:pt>
                <c:pt idx="14391">
                  <c:v>27.930890000000002</c:v>
                </c:pt>
                <c:pt idx="14392">
                  <c:v>28.00564</c:v>
                </c:pt>
                <c:pt idx="14393">
                  <c:v>28.078810000000001</c:v>
                </c:pt>
                <c:pt idx="14394">
                  <c:v>28.152539999999998</c:v>
                </c:pt>
                <c:pt idx="14395">
                  <c:v>28.226939999999999</c:v>
                </c:pt>
                <c:pt idx="14396">
                  <c:v>28.299430000000001</c:v>
                </c:pt>
                <c:pt idx="14397">
                  <c:v>28.373249999999999</c:v>
                </c:pt>
                <c:pt idx="14398">
                  <c:v>28.446479999999998</c:v>
                </c:pt>
                <c:pt idx="14399">
                  <c:v>28.520560000000003</c:v>
                </c:pt>
                <c:pt idx="14400">
                  <c:v>28.592399999999998</c:v>
                </c:pt>
                <c:pt idx="14401">
                  <c:v>28.664529999999999</c:v>
                </c:pt>
                <c:pt idx="14402">
                  <c:v>28.73714</c:v>
                </c:pt>
                <c:pt idx="14403">
                  <c:v>28.807870000000001</c:v>
                </c:pt>
                <c:pt idx="14404">
                  <c:v>28.880230000000001</c:v>
                </c:pt>
                <c:pt idx="14405">
                  <c:v>28.948390000000003</c:v>
                </c:pt>
                <c:pt idx="14406">
                  <c:v>29.018599999999999</c:v>
                </c:pt>
                <c:pt idx="14407">
                  <c:v>29.090579999999999</c:v>
                </c:pt>
                <c:pt idx="14408">
                  <c:v>29.161009999999997</c:v>
                </c:pt>
                <c:pt idx="14409">
                  <c:v>29.230839999999997</c:v>
                </c:pt>
                <c:pt idx="14410">
                  <c:v>29.293779999999998</c:v>
                </c:pt>
                <c:pt idx="14411">
                  <c:v>29.361959999999996</c:v>
                </c:pt>
                <c:pt idx="14412">
                  <c:v>29.42839</c:v>
                </c:pt>
                <c:pt idx="14413">
                  <c:v>29.497640000000001</c:v>
                </c:pt>
                <c:pt idx="14414">
                  <c:v>29.569179999999999</c:v>
                </c:pt>
                <c:pt idx="14415">
                  <c:v>29.640029999999999</c:v>
                </c:pt>
                <c:pt idx="14416">
                  <c:v>29.71078</c:v>
                </c:pt>
                <c:pt idx="14417">
                  <c:v>29.781110000000002</c:v>
                </c:pt>
                <c:pt idx="14418">
                  <c:v>29.851019999999998</c:v>
                </c:pt>
                <c:pt idx="14419">
                  <c:v>29.921609999999998</c:v>
                </c:pt>
                <c:pt idx="14420">
                  <c:v>29.992350000000002</c:v>
                </c:pt>
                <c:pt idx="14421">
                  <c:v>30.062280000000001</c:v>
                </c:pt>
                <c:pt idx="14422">
                  <c:v>30.13241</c:v>
                </c:pt>
                <c:pt idx="14423">
                  <c:v>30.202209999999997</c:v>
                </c:pt>
                <c:pt idx="14424">
                  <c:v>30.27054</c:v>
                </c:pt>
                <c:pt idx="14425">
                  <c:v>30.339220000000001</c:v>
                </c:pt>
                <c:pt idx="14426">
                  <c:v>30.406460000000003</c:v>
                </c:pt>
                <c:pt idx="14427">
                  <c:v>30.47279</c:v>
                </c:pt>
                <c:pt idx="14428">
                  <c:v>30.53791</c:v>
                </c:pt>
                <c:pt idx="14429">
                  <c:v>30.603250000000003</c:v>
                </c:pt>
                <c:pt idx="14430">
                  <c:v>30.66722</c:v>
                </c:pt>
                <c:pt idx="14431">
                  <c:v>30.7316</c:v>
                </c:pt>
                <c:pt idx="14432">
                  <c:v>30.794789999999999</c:v>
                </c:pt>
                <c:pt idx="14433">
                  <c:v>30.85689</c:v>
                </c:pt>
                <c:pt idx="14434">
                  <c:v>30.918100000000003</c:v>
                </c:pt>
                <c:pt idx="14435">
                  <c:v>30.979150000000001</c:v>
                </c:pt>
                <c:pt idx="14436">
                  <c:v>31.04139</c:v>
                </c:pt>
                <c:pt idx="14437">
                  <c:v>31.104649999999999</c:v>
                </c:pt>
                <c:pt idx="14438">
                  <c:v>31.16752</c:v>
                </c:pt>
                <c:pt idx="14439">
                  <c:v>31.229330000000001</c:v>
                </c:pt>
                <c:pt idx="14440">
                  <c:v>31.290559999999999</c:v>
                </c:pt>
                <c:pt idx="14441">
                  <c:v>31.352119999999999</c:v>
                </c:pt>
                <c:pt idx="14442">
                  <c:v>31.4132</c:v>
                </c:pt>
                <c:pt idx="14443">
                  <c:v>31.473429999999997</c:v>
                </c:pt>
                <c:pt idx="14444">
                  <c:v>31.533699999999996</c:v>
                </c:pt>
                <c:pt idx="14445">
                  <c:v>31.593429999999998</c:v>
                </c:pt>
                <c:pt idx="14446">
                  <c:v>31.652629999999998</c:v>
                </c:pt>
                <c:pt idx="14447">
                  <c:v>31.712850000000003</c:v>
                </c:pt>
                <c:pt idx="14448">
                  <c:v>31.7728</c:v>
                </c:pt>
                <c:pt idx="14449">
                  <c:v>31.832799999999999</c:v>
                </c:pt>
                <c:pt idx="14450">
                  <c:v>31.892610000000001</c:v>
                </c:pt>
                <c:pt idx="14451">
                  <c:v>31.951350000000001</c:v>
                </c:pt>
                <c:pt idx="14452">
                  <c:v>32.01014</c:v>
                </c:pt>
                <c:pt idx="14453">
                  <c:v>32.068519999999999</c:v>
                </c:pt>
                <c:pt idx="14454">
                  <c:v>32.126869999999997</c:v>
                </c:pt>
                <c:pt idx="14455">
                  <c:v>32.185130000000001</c:v>
                </c:pt>
                <c:pt idx="14456">
                  <c:v>32.243189999999998</c:v>
                </c:pt>
                <c:pt idx="14457">
                  <c:v>32.300550000000001</c:v>
                </c:pt>
                <c:pt idx="14458">
                  <c:v>32.356950000000005</c:v>
                </c:pt>
                <c:pt idx="14459">
                  <c:v>32.414200000000001</c:v>
                </c:pt>
                <c:pt idx="14460">
                  <c:v>32.471319999999999</c:v>
                </c:pt>
                <c:pt idx="14461">
                  <c:v>32.526499999999999</c:v>
                </c:pt>
                <c:pt idx="14462">
                  <c:v>32.58231</c:v>
                </c:pt>
                <c:pt idx="14463">
                  <c:v>32.636449999999996</c:v>
                </c:pt>
                <c:pt idx="14464">
                  <c:v>32.691009999999999</c:v>
                </c:pt>
                <c:pt idx="14465">
                  <c:v>32.746380000000002</c:v>
                </c:pt>
                <c:pt idx="14466">
                  <c:v>32.802769999999995</c:v>
                </c:pt>
                <c:pt idx="14467">
                  <c:v>32.858040000000003</c:v>
                </c:pt>
                <c:pt idx="14468">
                  <c:v>32.912949999999995</c:v>
                </c:pt>
                <c:pt idx="14469">
                  <c:v>32.967799999999997</c:v>
                </c:pt>
                <c:pt idx="14470">
                  <c:v>33.023429999999998</c:v>
                </c:pt>
                <c:pt idx="14471">
                  <c:v>33.078139999999998</c:v>
                </c:pt>
                <c:pt idx="14472">
                  <c:v>33.132910000000003</c:v>
                </c:pt>
                <c:pt idx="14473">
                  <c:v>33.187719999999999</c:v>
                </c:pt>
                <c:pt idx="14474">
                  <c:v>33.241659999999996</c:v>
                </c:pt>
                <c:pt idx="14475">
                  <c:v>33.295970000000004</c:v>
                </c:pt>
                <c:pt idx="14476">
                  <c:v>33.348570000000002</c:v>
                </c:pt>
                <c:pt idx="14477">
                  <c:v>33.402699999999996</c:v>
                </c:pt>
                <c:pt idx="14478">
                  <c:v>33.4557</c:v>
                </c:pt>
                <c:pt idx="14479">
                  <c:v>33.509709999999998</c:v>
                </c:pt>
                <c:pt idx="14480">
                  <c:v>33.562780000000004</c:v>
                </c:pt>
                <c:pt idx="14481">
                  <c:v>33.615859999999998</c:v>
                </c:pt>
                <c:pt idx="14482">
                  <c:v>33.668459999999996</c:v>
                </c:pt>
                <c:pt idx="14483">
                  <c:v>33.721199999999996</c:v>
                </c:pt>
                <c:pt idx="14484">
                  <c:v>33.775300000000001</c:v>
                </c:pt>
                <c:pt idx="14485">
                  <c:v>33.829940000000001</c:v>
                </c:pt>
                <c:pt idx="14486">
                  <c:v>33.884</c:v>
                </c:pt>
                <c:pt idx="14487">
                  <c:v>33.937660000000001</c:v>
                </c:pt>
                <c:pt idx="14488">
                  <c:v>33.990659999999998</c:v>
                </c:pt>
                <c:pt idx="14489">
                  <c:v>34.042740000000002</c:v>
                </c:pt>
                <c:pt idx="14490">
                  <c:v>34.094290000000001</c:v>
                </c:pt>
                <c:pt idx="14491">
                  <c:v>34.145340000000004</c:v>
                </c:pt>
                <c:pt idx="14492">
                  <c:v>34.196010000000001</c:v>
                </c:pt>
                <c:pt idx="14493">
                  <c:v>34.246609999999997</c:v>
                </c:pt>
                <c:pt idx="14494">
                  <c:v>34.297029999999999</c:v>
                </c:pt>
                <c:pt idx="14495">
                  <c:v>34.34722</c:v>
                </c:pt>
                <c:pt idx="14496">
                  <c:v>34.397320000000001</c:v>
                </c:pt>
                <c:pt idx="14497">
                  <c:v>34.443739999999998</c:v>
                </c:pt>
                <c:pt idx="14498">
                  <c:v>34.490810000000003</c:v>
                </c:pt>
                <c:pt idx="14499">
                  <c:v>34.538049999999998</c:v>
                </c:pt>
                <c:pt idx="14500">
                  <c:v>34.586039999999997</c:v>
                </c:pt>
                <c:pt idx="14501">
                  <c:v>34.634640000000005</c:v>
                </c:pt>
                <c:pt idx="14502">
                  <c:v>34.681809999999999</c:v>
                </c:pt>
                <c:pt idx="14503">
                  <c:v>34.728769999999997</c:v>
                </c:pt>
                <c:pt idx="14504">
                  <c:v>34.774919999999995</c:v>
                </c:pt>
                <c:pt idx="14505">
                  <c:v>34.818829999999998</c:v>
                </c:pt>
                <c:pt idx="14506">
                  <c:v>34.863659999999996</c:v>
                </c:pt>
                <c:pt idx="14507">
                  <c:v>34.906259999999996</c:v>
                </c:pt>
                <c:pt idx="14508">
                  <c:v>34.950150000000001</c:v>
                </c:pt>
                <c:pt idx="14509">
                  <c:v>34.995219999999996</c:v>
                </c:pt>
                <c:pt idx="14510">
                  <c:v>35.040610000000001</c:v>
                </c:pt>
                <c:pt idx="14511">
                  <c:v>35.086089999999999</c:v>
                </c:pt>
                <c:pt idx="14512">
                  <c:v>35.131880000000002</c:v>
                </c:pt>
                <c:pt idx="14513">
                  <c:v>35.177320000000002</c:v>
                </c:pt>
                <c:pt idx="14514">
                  <c:v>35.222149999999999</c:v>
                </c:pt>
                <c:pt idx="14515">
                  <c:v>35.266419999999997</c:v>
                </c:pt>
                <c:pt idx="14516">
                  <c:v>35.311630000000001</c:v>
                </c:pt>
                <c:pt idx="14517">
                  <c:v>35.356139999999996</c:v>
                </c:pt>
                <c:pt idx="14518">
                  <c:v>35.400399999999998</c:v>
                </c:pt>
                <c:pt idx="14519">
                  <c:v>35.444200000000002</c:v>
                </c:pt>
                <c:pt idx="14520">
                  <c:v>35.487769999999998</c:v>
                </c:pt>
                <c:pt idx="14521">
                  <c:v>35.531199999999998</c:v>
                </c:pt>
                <c:pt idx="14522">
                  <c:v>35.574669999999998</c:v>
                </c:pt>
                <c:pt idx="14523">
                  <c:v>35.617530000000002</c:v>
                </c:pt>
                <c:pt idx="14524">
                  <c:v>35.660229999999999</c:v>
                </c:pt>
                <c:pt idx="14525">
                  <c:v>35.702970000000001</c:v>
                </c:pt>
                <c:pt idx="14526">
                  <c:v>35.745360000000005</c:v>
                </c:pt>
                <c:pt idx="14527">
                  <c:v>35.787330000000004</c:v>
                </c:pt>
                <c:pt idx="14528">
                  <c:v>35.827739999999999</c:v>
                </c:pt>
                <c:pt idx="14529">
                  <c:v>35.867870000000003</c:v>
                </c:pt>
                <c:pt idx="14530">
                  <c:v>35.908099999999997</c:v>
                </c:pt>
                <c:pt idx="14531">
                  <c:v>35.948999999999998</c:v>
                </c:pt>
                <c:pt idx="14532">
                  <c:v>35.989379999999997</c:v>
                </c:pt>
                <c:pt idx="14533">
                  <c:v>36.029830000000004</c:v>
                </c:pt>
                <c:pt idx="14534">
                  <c:v>36.070030000000003</c:v>
                </c:pt>
                <c:pt idx="14535">
                  <c:v>36.110810000000001</c:v>
                </c:pt>
                <c:pt idx="14536">
                  <c:v>36.150980000000004</c:v>
                </c:pt>
                <c:pt idx="14537">
                  <c:v>36.191609999999997</c:v>
                </c:pt>
                <c:pt idx="14538">
                  <c:v>36.23272</c:v>
                </c:pt>
                <c:pt idx="14539">
                  <c:v>36.274030000000003</c:v>
                </c:pt>
                <c:pt idx="14540">
                  <c:v>36.315529999999995</c:v>
                </c:pt>
                <c:pt idx="14541">
                  <c:v>36.356449999999995</c:v>
                </c:pt>
                <c:pt idx="14542">
                  <c:v>36.397350000000003</c:v>
                </c:pt>
                <c:pt idx="14543">
                  <c:v>36.437510000000003</c:v>
                </c:pt>
                <c:pt idx="14544">
                  <c:v>36.477139999999999</c:v>
                </c:pt>
                <c:pt idx="14545">
                  <c:v>36.515799999999999</c:v>
                </c:pt>
                <c:pt idx="14546">
                  <c:v>36.554079999999999</c:v>
                </c:pt>
                <c:pt idx="14547">
                  <c:v>36.592880000000001</c:v>
                </c:pt>
                <c:pt idx="14548">
                  <c:v>36.630740000000003</c:v>
                </c:pt>
                <c:pt idx="14549">
                  <c:v>36.669109999999996</c:v>
                </c:pt>
                <c:pt idx="14550">
                  <c:v>36.709209999999999</c:v>
                </c:pt>
                <c:pt idx="14551">
                  <c:v>36.749670000000002</c:v>
                </c:pt>
                <c:pt idx="14552">
                  <c:v>36.789879999999997</c:v>
                </c:pt>
                <c:pt idx="14553">
                  <c:v>36.830179999999999</c:v>
                </c:pt>
                <c:pt idx="14554">
                  <c:v>36.869889999999998</c:v>
                </c:pt>
                <c:pt idx="14555">
                  <c:v>36.909790000000001</c:v>
                </c:pt>
                <c:pt idx="14556">
                  <c:v>36.949820000000003</c:v>
                </c:pt>
                <c:pt idx="14557">
                  <c:v>36.989239999999995</c:v>
                </c:pt>
                <c:pt idx="14558">
                  <c:v>37.028790000000001</c:v>
                </c:pt>
                <c:pt idx="14559">
                  <c:v>37.069710000000001</c:v>
                </c:pt>
                <c:pt idx="14560">
                  <c:v>37.109790000000004</c:v>
                </c:pt>
                <c:pt idx="14561">
                  <c:v>37.149139999999996</c:v>
                </c:pt>
                <c:pt idx="14562">
                  <c:v>37.188980000000001</c:v>
                </c:pt>
                <c:pt idx="14563">
                  <c:v>37.22869</c:v>
                </c:pt>
                <c:pt idx="14564">
                  <c:v>37.2684</c:v>
                </c:pt>
                <c:pt idx="14565">
                  <c:v>37.308099999999996</c:v>
                </c:pt>
                <c:pt idx="14566">
                  <c:v>37.34769</c:v>
                </c:pt>
                <c:pt idx="14567">
                  <c:v>37.38691</c:v>
                </c:pt>
                <c:pt idx="14568">
                  <c:v>37.425730000000001</c:v>
                </c:pt>
                <c:pt idx="14569">
                  <c:v>37.465020000000003</c:v>
                </c:pt>
                <c:pt idx="14570">
                  <c:v>37.503259999999997</c:v>
                </c:pt>
                <c:pt idx="14571">
                  <c:v>37.541699999999999</c:v>
                </c:pt>
                <c:pt idx="14572">
                  <c:v>37.580379999999998</c:v>
                </c:pt>
                <c:pt idx="14573">
                  <c:v>37.618719999999996</c:v>
                </c:pt>
                <c:pt idx="14574">
                  <c:v>37.657609999999998</c:v>
                </c:pt>
                <c:pt idx="14575">
                  <c:v>37.696420000000003</c:v>
                </c:pt>
                <c:pt idx="14576">
                  <c:v>37.734180000000002</c:v>
                </c:pt>
                <c:pt idx="14577">
                  <c:v>37.772370000000002</c:v>
                </c:pt>
                <c:pt idx="14578">
                  <c:v>37.810959999999994</c:v>
                </c:pt>
                <c:pt idx="14579">
                  <c:v>37.849719999999998</c:v>
                </c:pt>
                <c:pt idx="14580">
                  <c:v>37.888210000000001</c:v>
                </c:pt>
                <c:pt idx="14581">
                  <c:v>37.926119999999997</c:v>
                </c:pt>
                <c:pt idx="14582">
                  <c:v>37.96454</c:v>
                </c:pt>
                <c:pt idx="14583">
                  <c:v>38.002679999999998</c:v>
                </c:pt>
                <c:pt idx="14584">
                  <c:v>38.04054</c:v>
                </c:pt>
                <c:pt idx="14585">
                  <c:v>38.078379999999996</c:v>
                </c:pt>
                <c:pt idx="14586">
                  <c:v>38.116460000000004</c:v>
                </c:pt>
                <c:pt idx="14587">
                  <c:v>38.15363</c:v>
                </c:pt>
                <c:pt idx="14588">
                  <c:v>38.19164</c:v>
                </c:pt>
                <c:pt idx="14589">
                  <c:v>38.228029999999997</c:v>
                </c:pt>
                <c:pt idx="14590">
                  <c:v>38.262610000000002</c:v>
                </c:pt>
                <c:pt idx="14591">
                  <c:v>38.297620000000002</c:v>
                </c:pt>
                <c:pt idx="14592">
                  <c:v>38.322710000000001</c:v>
                </c:pt>
                <c:pt idx="14593">
                  <c:v>38.350270000000002</c:v>
                </c:pt>
                <c:pt idx="14594">
                  <c:v>38.381709999999998</c:v>
                </c:pt>
                <c:pt idx="14595">
                  <c:v>38.416139999999999</c:v>
                </c:pt>
                <c:pt idx="14596">
                  <c:v>38.45044</c:v>
                </c:pt>
                <c:pt idx="14597">
                  <c:v>38.483869999999996</c:v>
                </c:pt>
                <c:pt idx="14598">
                  <c:v>38.518419999999999</c:v>
                </c:pt>
                <c:pt idx="14599">
                  <c:v>38.553130000000003</c:v>
                </c:pt>
                <c:pt idx="14600">
                  <c:v>38.588269999999994</c:v>
                </c:pt>
                <c:pt idx="14601">
                  <c:v>38.623729999999995</c:v>
                </c:pt>
                <c:pt idx="14602">
                  <c:v>38.656929999999996</c:v>
                </c:pt>
                <c:pt idx="14603">
                  <c:v>38.689369999999997</c:v>
                </c:pt>
                <c:pt idx="14604">
                  <c:v>38.722949999999997</c:v>
                </c:pt>
                <c:pt idx="14605">
                  <c:v>38.756879999999995</c:v>
                </c:pt>
                <c:pt idx="14606">
                  <c:v>38.790770000000002</c:v>
                </c:pt>
                <c:pt idx="14607">
                  <c:v>38.824759999999998</c:v>
                </c:pt>
                <c:pt idx="14608">
                  <c:v>38.857309999999998</c:v>
                </c:pt>
                <c:pt idx="14609">
                  <c:v>38.889420000000001</c:v>
                </c:pt>
                <c:pt idx="14610">
                  <c:v>38.921950000000002</c:v>
                </c:pt>
                <c:pt idx="14611">
                  <c:v>38.95364</c:v>
                </c:pt>
                <c:pt idx="14612">
                  <c:v>38.987720000000003</c:v>
                </c:pt>
                <c:pt idx="14613">
                  <c:v>39.021770000000004</c:v>
                </c:pt>
                <c:pt idx="14614">
                  <c:v>39.053609999999999</c:v>
                </c:pt>
                <c:pt idx="14615">
                  <c:v>39.084449999999997</c:v>
                </c:pt>
                <c:pt idx="14616">
                  <c:v>39.116129999999998</c:v>
                </c:pt>
                <c:pt idx="14617">
                  <c:v>39.150130000000004</c:v>
                </c:pt>
                <c:pt idx="14618">
                  <c:v>39.183620000000005</c:v>
                </c:pt>
                <c:pt idx="14619">
                  <c:v>39.216850000000001</c:v>
                </c:pt>
                <c:pt idx="14620">
                  <c:v>39.250699999999995</c:v>
                </c:pt>
                <c:pt idx="14621">
                  <c:v>39.284349999999996</c:v>
                </c:pt>
                <c:pt idx="14622">
                  <c:v>39.318350000000002</c:v>
                </c:pt>
                <c:pt idx="14623">
                  <c:v>39.351579999999998</c:v>
                </c:pt>
                <c:pt idx="14624">
                  <c:v>39.3842</c:v>
                </c:pt>
                <c:pt idx="14625">
                  <c:v>39.417920000000002</c:v>
                </c:pt>
                <c:pt idx="14626">
                  <c:v>39.451260000000005</c:v>
                </c:pt>
                <c:pt idx="14627">
                  <c:v>39.485399999999998</c:v>
                </c:pt>
                <c:pt idx="14628">
                  <c:v>39.519579999999998</c:v>
                </c:pt>
                <c:pt idx="14629">
                  <c:v>39.554079999999999</c:v>
                </c:pt>
                <c:pt idx="14630">
                  <c:v>39.588349999999998</c:v>
                </c:pt>
                <c:pt idx="14631">
                  <c:v>39.62238</c:v>
                </c:pt>
                <c:pt idx="14632">
                  <c:v>39.655670000000001</c:v>
                </c:pt>
                <c:pt idx="14633">
                  <c:v>39.689920000000001</c:v>
                </c:pt>
                <c:pt idx="14634">
                  <c:v>39.72466</c:v>
                </c:pt>
                <c:pt idx="14635">
                  <c:v>39.75929</c:v>
                </c:pt>
                <c:pt idx="14636">
                  <c:v>39.793509999999998</c:v>
                </c:pt>
                <c:pt idx="14637">
                  <c:v>39.828969999999998</c:v>
                </c:pt>
                <c:pt idx="14638">
                  <c:v>39.863439999999997</c:v>
                </c:pt>
                <c:pt idx="14639">
                  <c:v>39.897079999999995</c:v>
                </c:pt>
                <c:pt idx="14640">
                  <c:v>39.931489999999997</c:v>
                </c:pt>
                <c:pt idx="14641">
                  <c:v>39.965040000000002</c:v>
                </c:pt>
                <c:pt idx="14642">
                  <c:v>39.997999999999998</c:v>
                </c:pt>
                <c:pt idx="14643">
                  <c:v>40.031959999999998</c:v>
                </c:pt>
                <c:pt idx="14644">
                  <c:v>40.065809999999999</c:v>
                </c:pt>
                <c:pt idx="14645">
                  <c:v>40.099470000000004</c:v>
                </c:pt>
                <c:pt idx="14646">
                  <c:v>40.133420000000001</c:v>
                </c:pt>
                <c:pt idx="14647">
                  <c:v>40.167670000000001</c:v>
                </c:pt>
                <c:pt idx="14648">
                  <c:v>40.201849999999993</c:v>
                </c:pt>
                <c:pt idx="14649">
                  <c:v>40.235380000000006</c:v>
                </c:pt>
                <c:pt idx="14650">
                  <c:v>40.269539999999999</c:v>
                </c:pt>
                <c:pt idx="14651">
                  <c:v>40.30292</c:v>
                </c:pt>
                <c:pt idx="14652">
                  <c:v>40.333469999999998</c:v>
                </c:pt>
                <c:pt idx="14653">
                  <c:v>40.358829999999998</c:v>
                </c:pt>
                <c:pt idx="14654">
                  <c:v>40.387680000000003</c:v>
                </c:pt>
                <c:pt idx="14655">
                  <c:v>40.420280000000005</c:v>
                </c:pt>
                <c:pt idx="14656">
                  <c:v>40.453890000000001</c:v>
                </c:pt>
                <c:pt idx="14657">
                  <c:v>40.487539999999996</c:v>
                </c:pt>
                <c:pt idx="14658">
                  <c:v>40.520820000000001</c:v>
                </c:pt>
                <c:pt idx="14659">
                  <c:v>40.553519999999999</c:v>
                </c:pt>
                <c:pt idx="14660">
                  <c:v>40.585290000000001</c:v>
                </c:pt>
                <c:pt idx="14661">
                  <c:v>40.617319999999999</c:v>
                </c:pt>
                <c:pt idx="14662">
                  <c:v>40.649819999999998</c:v>
                </c:pt>
                <c:pt idx="14663">
                  <c:v>40.681909999999995</c:v>
                </c:pt>
                <c:pt idx="14664">
                  <c:v>40.714970000000001</c:v>
                </c:pt>
                <c:pt idx="14665">
                  <c:v>40.746609999999997</c:v>
                </c:pt>
                <c:pt idx="14666">
                  <c:v>40.777900000000002</c:v>
                </c:pt>
                <c:pt idx="14667">
                  <c:v>40.810009999999998</c:v>
                </c:pt>
                <c:pt idx="14668">
                  <c:v>40.841849999999994</c:v>
                </c:pt>
                <c:pt idx="14669">
                  <c:v>40.873530000000002</c:v>
                </c:pt>
                <c:pt idx="14670">
                  <c:v>40.90549</c:v>
                </c:pt>
                <c:pt idx="14671">
                  <c:v>40.93609</c:v>
                </c:pt>
                <c:pt idx="14672">
                  <c:v>40.965899999999998</c:v>
                </c:pt>
                <c:pt idx="14673">
                  <c:v>40.996990000000004</c:v>
                </c:pt>
                <c:pt idx="14674">
                  <c:v>41.027380000000008</c:v>
                </c:pt>
                <c:pt idx="14675">
                  <c:v>41.057479999999998</c:v>
                </c:pt>
                <c:pt idx="14676">
                  <c:v>41.087400000000002</c:v>
                </c:pt>
                <c:pt idx="14677">
                  <c:v>41.118139999999997</c:v>
                </c:pt>
                <c:pt idx="14678">
                  <c:v>41.149079999999998</c:v>
                </c:pt>
                <c:pt idx="14679">
                  <c:v>41.179600000000001</c:v>
                </c:pt>
                <c:pt idx="14680">
                  <c:v>41.209990000000005</c:v>
                </c:pt>
                <c:pt idx="14681">
                  <c:v>41.23948</c:v>
                </c:pt>
                <c:pt idx="14682">
                  <c:v>41.270119999999999</c:v>
                </c:pt>
                <c:pt idx="14683">
                  <c:v>41.299320000000002</c:v>
                </c:pt>
                <c:pt idx="14684">
                  <c:v>41.328540000000004</c:v>
                </c:pt>
                <c:pt idx="14685">
                  <c:v>41.358230000000006</c:v>
                </c:pt>
                <c:pt idx="14686">
                  <c:v>41.388999999999996</c:v>
                </c:pt>
                <c:pt idx="14687">
                  <c:v>41.41966</c:v>
                </c:pt>
                <c:pt idx="14688">
                  <c:v>41.450299999999999</c:v>
                </c:pt>
                <c:pt idx="14689">
                  <c:v>41.480430000000005</c:v>
                </c:pt>
                <c:pt idx="14690">
                  <c:v>41.511139999999997</c:v>
                </c:pt>
                <c:pt idx="14691">
                  <c:v>41.541059999999995</c:v>
                </c:pt>
                <c:pt idx="14692">
                  <c:v>41.571109999999997</c:v>
                </c:pt>
                <c:pt idx="14693">
                  <c:v>41.599539999999998</c:v>
                </c:pt>
                <c:pt idx="14694">
                  <c:v>41.628579999999999</c:v>
                </c:pt>
                <c:pt idx="14695">
                  <c:v>41.655889999999999</c:v>
                </c:pt>
                <c:pt idx="14696">
                  <c:v>41.682880000000004</c:v>
                </c:pt>
                <c:pt idx="14697">
                  <c:v>41.712980000000002</c:v>
                </c:pt>
                <c:pt idx="14698">
                  <c:v>41.743050000000004</c:v>
                </c:pt>
                <c:pt idx="14699">
                  <c:v>41.772989999999993</c:v>
                </c:pt>
                <c:pt idx="14700">
                  <c:v>41.803150000000002</c:v>
                </c:pt>
                <c:pt idx="14701">
                  <c:v>41.833220000000004</c:v>
                </c:pt>
                <c:pt idx="14702">
                  <c:v>41.862659999999998</c:v>
                </c:pt>
                <c:pt idx="14703">
                  <c:v>41.892470000000003</c:v>
                </c:pt>
                <c:pt idx="14704">
                  <c:v>41.922360000000005</c:v>
                </c:pt>
                <c:pt idx="14705">
                  <c:v>41.952879999999993</c:v>
                </c:pt>
                <c:pt idx="14706">
                  <c:v>41.983280000000001</c:v>
                </c:pt>
                <c:pt idx="14707">
                  <c:v>42.013159999999999</c:v>
                </c:pt>
                <c:pt idx="14708">
                  <c:v>42.043880000000001</c:v>
                </c:pt>
                <c:pt idx="14709">
                  <c:v>42.07452</c:v>
                </c:pt>
                <c:pt idx="14710">
                  <c:v>42.102989999999998</c:v>
                </c:pt>
                <c:pt idx="14711">
                  <c:v>42.132539999999999</c:v>
                </c:pt>
                <c:pt idx="14712">
                  <c:v>42.163259999999994</c:v>
                </c:pt>
                <c:pt idx="14713">
                  <c:v>42.193899999999999</c:v>
                </c:pt>
                <c:pt idx="14714">
                  <c:v>42.224630000000005</c:v>
                </c:pt>
                <c:pt idx="14715">
                  <c:v>42.255189999999999</c:v>
                </c:pt>
                <c:pt idx="14716">
                  <c:v>42.285389999999992</c:v>
                </c:pt>
                <c:pt idx="14717">
                  <c:v>42.308640000000004</c:v>
                </c:pt>
                <c:pt idx="14718">
                  <c:v>42.332329999999999</c:v>
                </c:pt>
                <c:pt idx="14719">
                  <c:v>42.35857</c:v>
                </c:pt>
                <c:pt idx="14720">
                  <c:v>42.385419999999996</c:v>
                </c:pt>
                <c:pt idx="14721">
                  <c:v>42.413579999999996</c:v>
                </c:pt>
                <c:pt idx="14722">
                  <c:v>42.443020000000004</c:v>
                </c:pt>
                <c:pt idx="14723">
                  <c:v>42.473439999999997</c:v>
                </c:pt>
                <c:pt idx="14724">
                  <c:v>42.503230000000002</c:v>
                </c:pt>
                <c:pt idx="14725">
                  <c:v>42.531869999999998</c:v>
                </c:pt>
                <c:pt idx="14726">
                  <c:v>42.5608</c:v>
                </c:pt>
                <c:pt idx="14727">
                  <c:v>42.589590000000001</c:v>
                </c:pt>
                <c:pt idx="14728">
                  <c:v>42.619350000000004</c:v>
                </c:pt>
                <c:pt idx="14729">
                  <c:v>42.649039999999999</c:v>
                </c:pt>
                <c:pt idx="14730">
                  <c:v>42.67756</c:v>
                </c:pt>
                <c:pt idx="14731">
                  <c:v>42.706119999999999</c:v>
                </c:pt>
                <c:pt idx="14732">
                  <c:v>42.734690000000001</c:v>
                </c:pt>
                <c:pt idx="14733">
                  <c:v>42.7639</c:v>
                </c:pt>
                <c:pt idx="14734">
                  <c:v>42.793279999999996</c:v>
                </c:pt>
                <c:pt idx="14735">
                  <c:v>42.823279999999997</c:v>
                </c:pt>
                <c:pt idx="14736">
                  <c:v>42.853250000000003</c:v>
                </c:pt>
                <c:pt idx="14737">
                  <c:v>42.882850000000005</c:v>
                </c:pt>
                <c:pt idx="14738">
                  <c:v>42.912109999999998</c:v>
                </c:pt>
                <c:pt idx="14739">
                  <c:v>42.941989999999997</c:v>
                </c:pt>
                <c:pt idx="14740">
                  <c:v>42.971719999999998</c:v>
                </c:pt>
                <c:pt idx="14741">
                  <c:v>43.002200000000002</c:v>
                </c:pt>
                <c:pt idx="14742">
                  <c:v>43.031569999999995</c:v>
                </c:pt>
                <c:pt idx="14743">
                  <c:v>43.060409999999997</c:v>
                </c:pt>
                <c:pt idx="14744">
                  <c:v>43.088259999999998</c:v>
                </c:pt>
                <c:pt idx="14745">
                  <c:v>43.117370000000001</c:v>
                </c:pt>
                <c:pt idx="14746">
                  <c:v>43.146389999999997</c:v>
                </c:pt>
                <c:pt idx="14747">
                  <c:v>43.174590000000002</c:v>
                </c:pt>
                <c:pt idx="14748">
                  <c:v>43.202179999999998</c:v>
                </c:pt>
                <c:pt idx="14749">
                  <c:v>43.229469999999999</c:v>
                </c:pt>
                <c:pt idx="14750">
                  <c:v>43.256949999999996</c:v>
                </c:pt>
                <c:pt idx="14751">
                  <c:v>43.284099999999995</c:v>
                </c:pt>
                <c:pt idx="14752">
                  <c:v>43.312150000000003</c:v>
                </c:pt>
                <c:pt idx="14753">
                  <c:v>43.340670000000003</c:v>
                </c:pt>
                <c:pt idx="14754">
                  <c:v>43.36936</c:v>
                </c:pt>
                <c:pt idx="14755">
                  <c:v>43.397259999999996</c:v>
                </c:pt>
                <c:pt idx="14756">
                  <c:v>43.423389999999998</c:v>
                </c:pt>
                <c:pt idx="14757">
                  <c:v>43.449280000000002</c:v>
                </c:pt>
                <c:pt idx="14758">
                  <c:v>43.477509999999995</c:v>
                </c:pt>
                <c:pt idx="14759">
                  <c:v>43.506050000000002</c:v>
                </c:pt>
                <c:pt idx="14760">
                  <c:v>43.534990000000001</c:v>
                </c:pt>
                <c:pt idx="14761">
                  <c:v>43.563109999999995</c:v>
                </c:pt>
                <c:pt idx="14762">
                  <c:v>43.5914</c:v>
                </c:pt>
                <c:pt idx="14763">
                  <c:v>43.618780000000001</c:v>
                </c:pt>
                <c:pt idx="14764">
                  <c:v>43.646039999999999</c:v>
                </c:pt>
                <c:pt idx="14765">
                  <c:v>43.673080000000006</c:v>
                </c:pt>
                <c:pt idx="14766">
                  <c:v>43.700539999999997</c:v>
                </c:pt>
                <c:pt idx="14767">
                  <c:v>43.728800000000007</c:v>
                </c:pt>
                <c:pt idx="14768">
                  <c:v>43.75712</c:v>
                </c:pt>
                <c:pt idx="14769">
                  <c:v>43.785340000000005</c:v>
                </c:pt>
                <c:pt idx="14770">
                  <c:v>43.814320000000002</c:v>
                </c:pt>
                <c:pt idx="14771">
                  <c:v>43.842640000000003</c:v>
                </c:pt>
                <c:pt idx="14772">
                  <c:v>43.869930000000004</c:v>
                </c:pt>
                <c:pt idx="14773">
                  <c:v>43.89743</c:v>
                </c:pt>
                <c:pt idx="14774">
                  <c:v>43.925449999999998</c:v>
                </c:pt>
                <c:pt idx="14775">
                  <c:v>43.953759999999996</c:v>
                </c:pt>
                <c:pt idx="14776">
                  <c:v>43.981830000000002</c:v>
                </c:pt>
                <c:pt idx="14777">
                  <c:v>44.009970000000003</c:v>
                </c:pt>
                <c:pt idx="14778">
                  <c:v>44.038110000000003</c:v>
                </c:pt>
                <c:pt idx="14779">
                  <c:v>44.066299999999998</c:v>
                </c:pt>
                <c:pt idx="14780">
                  <c:v>44.094920000000002</c:v>
                </c:pt>
                <c:pt idx="14781">
                  <c:v>44.123239999999996</c:v>
                </c:pt>
                <c:pt idx="14782">
                  <c:v>44.150359999999999</c:v>
                </c:pt>
                <c:pt idx="14783">
                  <c:v>44.17792</c:v>
                </c:pt>
                <c:pt idx="14784">
                  <c:v>44.206139999999998</c:v>
                </c:pt>
                <c:pt idx="14785">
                  <c:v>44.234660000000005</c:v>
                </c:pt>
                <c:pt idx="14786">
                  <c:v>44.263040000000004</c:v>
                </c:pt>
                <c:pt idx="14787">
                  <c:v>44.290330000000004</c:v>
                </c:pt>
                <c:pt idx="14788">
                  <c:v>44.31908</c:v>
                </c:pt>
                <c:pt idx="14789">
                  <c:v>44.347969999999997</c:v>
                </c:pt>
                <c:pt idx="14790">
                  <c:v>44.375129999999999</c:v>
                </c:pt>
                <c:pt idx="14791">
                  <c:v>44.401590000000006</c:v>
                </c:pt>
                <c:pt idx="14792">
                  <c:v>44.428629999999998</c:v>
                </c:pt>
                <c:pt idx="14793">
                  <c:v>44.457099999999997</c:v>
                </c:pt>
                <c:pt idx="14794">
                  <c:v>44.484729999999999</c:v>
                </c:pt>
                <c:pt idx="14795">
                  <c:v>44.511960000000002</c:v>
                </c:pt>
                <c:pt idx="14796">
                  <c:v>44.535030000000006</c:v>
                </c:pt>
                <c:pt idx="14797">
                  <c:v>44.561950000000003</c:v>
                </c:pt>
                <c:pt idx="14798">
                  <c:v>44.563580000000002</c:v>
                </c:pt>
                <c:pt idx="14799">
                  <c:v>44.588740000000001</c:v>
                </c:pt>
                <c:pt idx="14800">
                  <c:v>44.612540000000003</c:v>
                </c:pt>
                <c:pt idx="14801">
                  <c:v>44.637900000000002</c:v>
                </c:pt>
                <c:pt idx="14802">
                  <c:v>44.662030000000001</c:v>
                </c:pt>
                <c:pt idx="14803">
                  <c:v>44.688020000000002</c:v>
                </c:pt>
                <c:pt idx="14804">
                  <c:v>44.712710000000001</c:v>
                </c:pt>
                <c:pt idx="14805">
                  <c:v>44.73903</c:v>
                </c:pt>
                <c:pt idx="14806">
                  <c:v>44.763680000000001</c:v>
                </c:pt>
                <c:pt idx="14807">
                  <c:v>44.791200000000003</c:v>
                </c:pt>
                <c:pt idx="14808">
                  <c:v>44.787549999999996</c:v>
                </c:pt>
                <c:pt idx="14809">
                  <c:v>44.809899999999999</c:v>
                </c:pt>
                <c:pt idx="14810">
                  <c:v>44.835979999999999</c:v>
                </c:pt>
                <c:pt idx="14811">
                  <c:v>44.862669999999994</c:v>
                </c:pt>
                <c:pt idx="14812">
                  <c:v>44.889270000000003</c:v>
                </c:pt>
                <c:pt idx="14813">
                  <c:v>44.914160000000003</c:v>
                </c:pt>
                <c:pt idx="14814">
                  <c:v>44.940269999999998</c:v>
                </c:pt>
                <c:pt idx="14815">
                  <c:v>44.967059999999996</c:v>
                </c:pt>
                <c:pt idx="14816">
                  <c:v>44.994100000000003</c:v>
                </c:pt>
                <c:pt idx="14817">
                  <c:v>45.019549999999995</c:v>
                </c:pt>
                <c:pt idx="14818">
                  <c:v>45.045719999999996</c:v>
                </c:pt>
                <c:pt idx="14819">
                  <c:v>45.072419999999994</c:v>
                </c:pt>
                <c:pt idx="14820">
                  <c:v>45.098190000000002</c:v>
                </c:pt>
                <c:pt idx="14821">
                  <c:v>45.123080000000002</c:v>
                </c:pt>
                <c:pt idx="14822">
                  <c:v>45.149739999999994</c:v>
                </c:pt>
                <c:pt idx="14823">
                  <c:v>45.175039999999996</c:v>
                </c:pt>
                <c:pt idx="14824">
                  <c:v>45.200329999999994</c:v>
                </c:pt>
                <c:pt idx="14825">
                  <c:v>45.226469999999999</c:v>
                </c:pt>
                <c:pt idx="14826">
                  <c:v>45.253550000000004</c:v>
                </c:pt>
                <c:pt idx="14827">
                  <c:v>45.263640000000002</c:v>
                </c:pt>
                <c:pt idx="14828">
                  <c:v>45.278090000000006</c:v>
                </c:pt>
                <c:pt idx="14829">
                  <c:v>45.291829999999997</c:v>
                </c:pt>
                <c:pt idx="14830">
                  <c:v>45.303959999999996</c:v>
                </c:pt>
                <c:pt idx="14831">
                  <c:v>45.191760000000002</c:v>
                </c:pt>
                <c:pt idx="14832">
                  <c:v>45.123540000000006</c:v>
                </c:pt>
                <c:pt idx="14833">
                  <c:v>45.06982</c:v>
                </c:pt>
                <c:pt idx="14834">
                  <c:v>45.02223</c:v>
                </c:pt>
                <c:pt idx="14835">
                  <c:v>44.978499999999997</c:v>
                </c:pt>
                <c:pt idx="14836">
                  <c:v>44.937430000000006</c:v>
                </c:pt>
                <c:pt idx="14837">
                  <c:v>44.897390000000001</c:v>
                </c:pt>
                <c:pt idx="14838">
                  <c:v>44.858409999999999</c:v>
                </c:pt>
                <c:pt idx="14839">
                  <c:v>44.818470000000005</c:v>
                </c:pt>
                <c:pt idx="14840">
                  <c:v>44.78134</c:v>
                </c:pt>
                <c:pt idx="14841">
                  <c:v>44.745350000000002</c:v>
                </c:pt>
                <c:pt idx="14842">
                  <c:v>44.70984</c:v>
                </c:pt>
                <c:pt idx="14843">
                  <c:v>44.673280000000005</c:v>
                </c:pt>
                <c:pt idx="14844">
                  <c:v>44.634689999999999</c:v>
                </c:pt>
                <c:pt idx="14845">
                  <c:v>44.599599999999995</c:v>
                </c:pt>
                <c:pt idx="14846">
                  <c:v>44.564890000000005</c:v>
                </c:pt>
                <c:pt idx="14847">
                  <c:v>44.530370000000005</c:v>
                </c:pt>
                <c:pt idx="14848">
                  <c:v>44.495570000000001</c:v>
                </c:pt>
                <c:pt idx="14849">
                  <c:v>44.460990000000002</c:v>
                </c:pt>
                <c:pt idx="14850">
                  <c:v>44.426990000000004</c:v>
                </c:pt>
                <c:pt idx="14851">
                  <c:v>44.39284</c:v>
                </c:pt>
                <c:pt idx="14852">
                  <c:v>44.358409999999999</c:v>
                </c:pt>
                <c:pt idx="14853">
                  <c:v>44.323990000000002</c:v>
                </c:pt>
                <c:pt idx="14854">
                  <c:v>44.289929999999998</c:v>
                </c:pt>
                <c:pt idx="14855">
                  <c:v>44.256010000000003</c:v>
                </c:pt>
                <c:pt idx="14856">
                  <c:v>44.222200000000001</c:v>
                </c:pt>
                <c:pt idx="14857">
                  <c:v>44.18853</c:v>
                </c:pt>
                <c:pt idx="14858">
                  <c:v>44.154920000000004</c:v>
                </c:pt>
                <c:pt idx="14859">
                  <c:v>44.121499999999997</c:v>
                </c:pt>
                <c:pt idx="14860">
                  <c:v>44.088180000000001</c:v>
                </c:pt>
                <c:pt idx="14861">
                  <c:v>44.05489</c:v>
                </c:pt>
                <c:pt idx="14862">
                  <c:v>44.021650000000001</c:v>
                </c:pt>
                <c:pt idx="14863">
                  <c:v>43.98827</c:v>
                </c:pt>
                <c:pt idx="14864">
                  <c:v>43.95532</c:v>
                </c:pt>
                <c:pt idx="14865">
                  <c:v>43.921659999999996</c:v>
                </c:pt>
                <c:pt idx="14866">
                  <c:v>43.888109999999998</c:v>
                </c:pt>
                <c:pt idx="14867">
                  <c:v>43.85454</c:v>
                </c:pt>
                <c:pt idx="14868">
                  <c:v>43.820979999999999</c:v>
                </c:pt>
                <c:pt idx="14869">
                  <c:v>43.787580000000005</c:v>
                </c:pt>
                <c:pt idx="14870">
                  <c:v>43.75432</c:v>
                </c:pt>
                <c:pt idx="14871">
                  <c:v>43.721040000000002</c:v>
                </c:pt>
                <c:pt idx="14872">
                  <c:v>43.688029999999998</c:v>
                </c:pt>
                <c:pt idx="14873">
                  <c:v>43.654799999999994</c:v>
                </c:pt>
                <c:pt idx="14874">
                  <c:v>43.620850000000004</c:v>
                </c:pt>
                <c:pt idx="14875">
                  <c:v>43.586840000000002</c:v>
                </c:pt>
                <c:pt idx="14876">
                  <c:v>43.552959999999999</c:v>
                </c:pt>
                <c:pt idx="14877">
                  <c:v>43.519110000000005</c:v>
                </c:pt>
                <c:pt idx="14878">
                  <c:v>43.485310000000005</c:v>
                </c:pt>
                <c:pt idx="14879">
                  <c:v>43.451129999999992</c:v>
                </c:pt>
                <c:pt idx="14880">
                  <c:v>43.417279999999998</c:v>
                </c:pt>
                <c:pt idx="14881">
                  <c:v>43.38344</c:v>
                </c:pt>
                <c:pt idx="14882">
                  <c:v>43.349499999999999</c:v>
                </c:pt>
                <c:pt idx="14883">
                  <c:v>43.31568</c:v>
                </c:pt>
                <c:pt idx="14884">
                  <c:v>43.281689999999998</c:v>
                </c:pt>
                <c:pt idx="14885">
                  <c:v>43.247879999999995</c:v>
                </c:pt>
                <c:pt idx="14886">
                  <c:v>43.214079999999996</c:v>
                </c:pt>
                <c:pt idx="14887">
                  <c:v>43.18036</c:v>
                </c:pt>
                <c:pt idx="14888">
                  <c:v>43.146799999999999</c:v>
                </c:pt>
                <c:pt idx="14889">
                  <c:v>43.11309</c:v>
                </c:pt>
                <c:pt idx="14890">
                  <c:v>43.07929</c:v>
                </c:pt>
                <c:pt idx="14891">
                  <c:v>43.045450000000002</c:v>
                </c:pt>
                <c:pt idx="14892">
                  <c:v>43.011619999999994</c:v>
                </c:pt>
                <c:pt idx="14893">
                  <c:v>42.97777</c:v>
                </c:pt>
                <c:pt idx="14894">
                  <c:v>42.943930000000002</c:v>
                </c:pt>
                <c:pt idx="14895">
                  <c:v>42.910130000000002</c:v>
                </c:pt>
                <c:pt idx="14896">
                  <c:v>42.876320000000007</c:v>
                </c:pt>
                <c:pt idx="14897">
                  <c:v>42.84254</c:v>
                </c:pt>
                <c:pt idx="14898">
                  <c:v>42.808750000000003</c:v>
                </c:pt>
                <c:pt idx="14899">
                  <c:v>42.774940000000001</c:v>
                </c:pt>
                <c:pt idx="14900">
                  <c:v>42.741199999999999</c:v>
                </c:pt>
                <c:pt idx="14901">
                  <c:v>42.707300000000004</c:v>
                </c:pt>
                <c:pt idx="14902">
                  <c:v>42.673279999999998</c:v>
                </c:pt>
                <c:pt idx="14903">
                  <c:v>42.639069999999997</c:v>
                </c:pt>
                <c:pt idx="14904">
                  <c:v>42.604759999999999</c:v>
                </c:pt>
                <c:pt idx="14905">
                  <c:v>42.570210000000003</c:v>
                </c:pt>
                <c:pt idx="14906">
                  <c:v>42.535640000000001</c:v>
                </c:pt>
                <c:pt idx="14907">
                  <c:v>42.501490000000004</c:v>
                </c:pt>
                <c:pt idx="14908">
                  <c:v>42.467199999999998</c:v>
                </c:pt>
                <c:pt idx="14909">
                  <c:v>42.433820000000004</c:v>
                </c:pt>
                <c:pt idx="14910">
                  <c:v>42.399820000000005</c:v>
                </c:pt>
                <c:pt idx="14911">
                  <c:v>42.365399999999994</c:v>
                </c:pt>
                <c:pt idx="14912">
                  <c:v>42.330870000000004</c:v>
                </c:pt>
                <c:pt idx="14913">
                  <c:v>42.296430000000001</c:v>
                </c:pt>
                <c:pt idx="14914">
                  <c:v>42.261699999999998</c:v>
                </c:pt>
                <c:pt idx="14915">
                  <c:v>42.227040000000002</c:v>
                </c:pt>
                <c:pt idx="14916">
                  <c:v>42.192590000000003</c:v>
                </c:pt>
                <c:pt idx="14917">
                  <c:v>42.157550000000001</c:v>
                </c:pt>
                <c:pt idx="14918">
                  <c:v>42.122039999999998</c:v>
                </c:pt>
                <c:pt idx="14919">
                  <c:v>42.086880000000008</c:v>
                </c:pt>
                <c:pt idx="14920">
                  <c:v>42.052079999999997</c:v>
                </c:pt>
                <c:pt idx="14921">
                  <c:v>42.016939999999998</c:v>
                </c:pt>
                <c:pt idx="14922">
                  <c:v>41.981789999999997</c:v>
                </c:pt>
                <c:pt idx="14923">
                  <c:v>41.946969999999993</c:v>
                </c:pt>
                <c:pt idx="14924">
                  <c:v>41.912310000000005</c:v>
                </c:pt>
                <c:pt idx="14925">
                  <c:v>41.877600000000001</c:v>
                </c:pt>
                <c:pt idx="14926">
                  <c:v>41.842870000000005</c:v>
                </c:pt>
                <c:pt idx="14927">
                  <c:v>41.808180000000007</c:v>
                </c:pt>
                <c:pt idx="14928">
                  <c:v>41.773600000000002</c:v>
                </c:pt>
                <c:pt idx="14929">
                  <c:v>41.739309999999996</c:v>
                </c:pt>
                <c:pt idx="14930">
                  <c:v>41.704980000000006</c:v>
                </c:pt>
                <c:pt idx="14931">
                  <c:v>41.670020000000001</c:v>
                </c:pt>
                <c:pt idx="14932">
                  <c:v>41.634689999999999</c:v>
                </c:pt>
                <c:pt idx="14933">
                  <c:v>41.599220000000003</c:v>
                </c:pt>
                <c:pt idx="14934">
                  <c:v>41.563780000000001</c:v>
                </c:pt>
                <c:pt idx="14935">
                  <c:v>41.528289999999998</c:v>
                </c:pt>
                <c:pt idx="14936">
                  <c:v>41.493189999999998</c:v>
                </c:pt>
                <c:pt idx="14937">
                  <c:v>41.458410000000001</c:v>
                </c:pt>
                <c:pt idx="14938">
                  <c:v>41.423059999999992</c:v>
                </c:pt>
                <c:pt idx="14939">
                  <c:v>41.387679999999996</c:v>
                </c:pt>
                <c:pt idx="14940">
                  <c:v>41.352070000000005</c:v>
                </c:pt>
                <c:pt idx="14941">
                  <c:v>41.316560000000003</c:v>
                </c:pt>
                <c:pt idx="14942">
                  <c:v>41.280999999999999</c:v>
                </c:pt>
                <c:pt idx="14943">
                  <c:v>41.245909999999995</c:v>
                </c:pt>
                <c:pt idx="14944">
                  <c:v>41.210719999999995</c:v>
                </c:pt>
                <c:pt idx="14945">
                  <c:v>41.17559</c:v>
                </c:pt>
                <c:pt idx="14946">
                  <c:v>41.14038</c:v>
                </c:pt>
                <c:pt idx="14947">
                  <c:v>41.104939999999999</c:v>
                </c:pt>
                <c:pt idx="14948">
                  <c:v>41.069370000000006</c:v>
                </c:pt>
                <c:pt idx="14949">
                  <c:v>41.033869999999993</c:v>
                </c:pt>
                <c:pt idx="14950">
                  <c:v>40.998409999999993</c:v>
                </c:pt>
                <c:pt idx="14951">
                  <c:v>40.962940000000003</c:v>
                </c:pt>
                <c:pt idx="14952">
                  <c:v>40.927390000000003</c:v>
                </c:pt>
                <c:pt idx="14953">
                  <c:v>40.891750000000002</c:v>
                </c:pt>
                <c:pt idx="14954">
                  <c:v>40.856089999999995</c:v>
                </c:pt>
                <c:pt idx="14955">
                  <c:v>40.820309999999999</c:v>
                </c:pt>
                <c:pt idx="14956">
                  <c:v>40.784529999999997</c:v>
                </c:pt>
                <c:pt idx="14957">
                  <c:v>40.748740000000005</c:v>
                </c:pt>
                <c:pt idx="14958">
                  <c:v>40.71293</c:v>
                </c:pt>
                <c:pt idx="14959">
                  <c:v>40.677130000000005</c:v>
                </c:pt>
                <c:pt idx="14960">
                  <c:v>40.641379999999998</c:v>
                </c:pt>
                <c:pt idx="14961">
                  <c:v>40.605490000000003</c:v>
                </c:pt>
                <c:pt idx="14962">
                  <c:v>40.569509999999994</c:v>
                </c:pt>
                <c:pt idx="14963">
                  <c:v>40.53342</c:v>
                </c:pt>
                <c:pt idx="14964">
                  <c:v>40.497199999999999</c:v>
                </c:pt>
                <c:pt idx="14965">
                  <c:v>40.461280000000002</c:v>
                </c:pt>
                <c:pt idx="14966">
                  <c:v>40.425170000000001</c:v>
                </c:pt>
                <c:pt idx="14967">
                  <c:v>40.388960000000004</c:v>
                </c:pt>
                <c:pt idx="14968">
                  <c:v>40.35322</c:v>
                </c:pt>
                <c:pt idx="14969">
                  <c:v>40.317809999999994</c:v>
                </c:pt>
                <c:pt idx="14970">
                  <c:v>40.282650000000004</c:v>
                </c:pt>
                <c:pt idx="14971">
                  <c:v>40.246600000000001</c:v>
                </c:pt>
                <c:pt idx="14972">
                  <c:v>40.210129999999999</c:v>
                </c:pt>
                <c:pt idx="14973">
                  <c:v>40.174709999999997</c:v>
                </c:pt>
                <c:pt idx="14974">
                  <c:v>40.139220000000002</c:v>
                </c:pt>
                <c:pt idx="14975">
                  <c:v>40.104480000000002</c:v>
                </c:pt>
                <c:pt idx="14976">
                  <c:v>40.073299999999996</c:v>
                </c:pt>
                <c:pt idx="14977">
                  <c:v>40.039939999999994</c:v>
                </c:pt>
                <c:pt idx="14978">
                  <c:v>40.006890000000006</c:v>
                </c:pt>
                <c:pt idx="14979">
                  <c:v>39.973570000000002</c:v>
                </c:pt>
                <c:pt idx="14980">
                  <c:v>39.939599999999999</c:v>
                </c:pt>
                <c:pt idx="14981">
                  <c:v>39.904199999999996</c:v>
                </c:pt>
                <c:pt idx="14982">
                  <c:v>39.867640000000002</c:v>
                </c:pt>
                <c:pt idx="14983">
                  <c:v>39.831379999999996</c:v>
                </c:pt>
                <c:pt idx="14984">
                  <c:v>39.795110000000001</c:v>
                </c:pt>
                <c:pt idx="14985">
                  <c:v>39.758300000000006</c:v>
                </c:pt>
                <c:pt idx="14986">
                  <c:v>39.721499999999999</c:v>
                </c:pt>
                <c:pt idx="14987">
                  <c:v>39.685519999999997</c:v>
                </c:pt>
                <c:pt idx="14988">
                  <c:v>39.649610000000003</c:v>
                </c:pt>
                <c:pt idx="14989">
                  <c:v>39.613659999999996</c:v>
                </c:pt>
                <c:pt idx="14990">
                  <c:v>39.576059999999998</c:v>
                </c:pt>
                <c:pt idx="14991">
                  <c:v>39.538879999999999</c:v>
                </c:pt>
                <c:pt idx="14992">
                  <c:v>39.502090000000003</c:v>
                </c:pt>
                <c:pt idx="14993">
                  <c:v>39.464829999999999</c:v>
                </c:pt>
                <c:pt idx="14994">
                  <c:v>39.427799999999998</c:v>
                </c:pt>
                <c:pt idx="14995">
                  <c:v>39.391600000000004</c:v>
                </c:pt>
                <c:pt idx="14996">
                  <c:v>39.354570000000002</c:v>
                </c:pt>
                <c:pt idx="14997">
                  <c:v>39.317730000000005</c:v>
                </c:pt>
                <c:pt idx="14998">
                  <c:v>39.280610000000003</c:v>
                </c:pt>
                <c:pt idx="14999">
                  <c:v>39.243929999999999</c:v>
                </c:pt>
                <c:pt idx="15000">
                  <c:v>39.20682</c:v>
                </c:pt>
                <c:pt idx="15001">
                  <c:v>39.170029999999997</c:v>
                </c:pt>
                <c:pt idx="15002">
                  <c:v>39.133719999999997</c:v>
                </c:pt>
                <c:pt idx="15003">
                  <c:v>39.097119999999997</c:v>
                </c:pt>
                <c:pt idx="15004">
                  <c:v>39.060110000000002</c:v>
                </c:pt>
                <c:pt idx="15005">
                  <c:v>39.022790000000001</c:v>
                </c:pt>
                <c:pt idx="15006">
                  <c:v>38.986399999999996</c:v>
                </c:pt>
                <c:pt idx="15007">
                  <c:v>38.951570000000004</c:v>
                </c:pt>
                <c:pt idx="15008">
                  <c:v>38.915510000000005</c:v>
                </c:pt>
                <c:pt idx="15009">
                  <c:v>38.878430000000002</c:v>
                </c:pt>
                <c:pt idx="15010">
                  <c:v>38.841100000000004</c:v>
                </c:pt>
                <c:pt idx="15011">
                  <c:v>38.80227</c:v>
                </c:pt>
                <c:pt idx="15012">
                  <c:v>38.763469999999998</c:v>
                </c:pt>
                <c:pt idx="15013">
                  <c:v>38.72419</c:v>
                </c:pt>
                <c:pt idx="15014">
                  <c:v>38.685109999999995</c:v>
                </c:pt>
                <c:pt idx="15015">
                  <c:v>38.645989999999998</c:v>
                </c:pt>
                <c:pt idx="15016">
                  <c:v>38.606790000000004</c:v>
                </c:pt>
                <c:pt idx="15017">
                  <c:v>38.567509999999999</c:v>
                </c:pt>
                <c:pt idx="15018">
                  <c:v>38.52908</c:v>
                </c:pt>
                <c:pt idx="15019">
                  <c:v>38.491340000000001</c:v>
                </c:pt>
                <c:pt idx="15020">
                  <c:v>38.453490000000002</c:v>
                </c:pt>
                <c:pt idx="15021">
                  <c:v>38.414450000000002</c:v>
                </c:pt>
                <c:pt idx="15022">
                  <c:v>38.375039999999998</c:v>
                </c:pt>
                <c:pt idx="15023">
                  <c:v>38.335459999999998</c:v>
                </c:pt>
                <c:pt idx="15024">
                  <c:v>38.295499999999997</c:v>
                </c:pt>
                <c:pt idx="15025">
                  <c:v>38.257129999999997</c:v>
                </c:pt>
                <c:pt idx="15026">
                  <c:v>38.22645</c:v>
                </c:pt>
                <c:pt idx="15027">
                  <c:v>38.195070000000001</c:v>
                </c:pt>
                <c:pt idx="15028">
                  <c:v>38.164989999999996</c:v>
                </c:pt>
                <c:pt idx="15029">
                  <c:v>38.133560000000003</c:v>
                </c:pt>
                <c:pt idx="15030">
                  <c:v>38.098219999999998</c:v>
                </c:pt>
                <c:pt idx="15031">
                  <c:v>38.063209999999998</c:v>
                </c:pt>
                <c:pt idx="15032">
                  <c:v>38.026779999999995</c:v>
                </c:pt>
                <c:pt idx="15033">
                  <c:v>37.989600000000003</c:v>
                </c:pt>
                <c:pt idx="15034">
                  <c:v>37.95147</c:v>
                </c:pt>
                <c:pt idx="15035">
                  <c:v>37.912120000000002</c:v>
                </c:pt>
                <c:pt idx="15036">
                  <c:v>37.871969999999997</c:v>
                </c:pt>
                <c:pt idx="15037">
                  <c:v>37.831809999999997</c:v>
                </c:pt>
                <c:pt idx="15038">
                  <c:v>37.791080000000001</c:v>
                </c:pt>
                <c:pt idx="15039">
                  <c:v>37.748759999999997</c:v>
                </c:pt>
                <c:pt idx="15040">
                  <c:v>37.706179999999996</c:v>
                </c:pt>
                <c:pt idx="15041">
                  <c:v>37.662689999999998</c:v>
                </c:pt>
                <c:pt idx="15042">
                  <c:v>37.619529999999997</c:v>
                </c:pt>
                <c:pt idx="15043">
                  <c:v>37.5762</c:v>
                </c:pt>
                <c:pt idx="15044">
                  <c:v>37.532319999999999</c:v>
                </c:pt>
                <c:pt idx="15045">
                  <c:v>37.48818</c:v>
                </c:pt>
                <c:pt idx="15046">
                  <c:v>37.444069999999996</c:v>
                </c:pt>
                <c:pt idx="15047">
                  <c:v>37.3996</c:v>
                </c:pt>
                <c:pt idx="15048">
                  <c:v>37.355319999999999</c:v>
                </c:pt>
                <c:pt idx="15049">
                  <c:v>37.311100000000003</c:v>
                </c:pt>
                <c:pt idx="15050">
                  <c:v>37.266719999999999</c:v>
                </c:pt>
                <c:pt idx="15051">
                  <c:v>37.221719999999998</c:v>
                </c:pt>
                <c:pt idx="15052">
                  <c:v>37.176490000000001</c:v>
                </c:pt>
                <c:pt idx="15053">
                  <c:v>37.131349999999998</c:v>
                </c:pt>
                <c:pt idx="15054">
                  <c:v>37.085949999999997</c:v>
                </c:pt>
                <c:pt idx="15055">
                  <c:v>37.041029999999999</c:v>
                </c:pt>
                <c:pt idx="15056">
                  <c:v>36.995849999999997</c:v>
                </c:pt>
                <c:pt idx="15057">
                  <c:v>36.95044</c:v>
                </c:pt>
                <c:pt idx="15058">
                  <c:v>36.904919999999997</c:v>
                </c:pt>
                <c:pt idx="15059">
                  <c:v>36.858840000000001</c:v>
                </c:pt>
                <c:pt idx="15060">
                  <c:v>36.813119999999998</c:v>
                </c:pt>
                <c:pt idx="15061">
                  <c:v>36.769889999999997</c:v>
                </c:pt>
                <c:pt idx="15062">
                  <c:v>36.731630000000003</c:v>
                </c:pt>
                <c:pt idx="15063">
                  <c:v>36.693959999999997</c:v>
                </c:pt>
                <c:pt idx="15064">
                  <c:v>36.651960000000003</c:v>
                </c:pt>
                <c:pt idx="15065">
                  <c:v>36.609200000000001</c:v>
                </c:pt>
                <c:pt idx="15066">
                  <c:v>36.569209999999998</c:v>
                </c:pt>
                <c:pt idx="15067">
                  <c:v>36.527349999999998</c:v>
                </c:pt>
                <c:pt idx="15068">
                  <c:v>36.481769999999997</c:v>
                </c:pt>
                <c:pt idx="15069">
                  <c:v>36.435019999999994</c:v>
                </c:pt>
                <c:pt idx="15070">
                  <c:v>36.387090000000001</c:v>
                </c:pt>
                <c:pt idx="15071">
                  <c:v>36.339290000000005</c:v>
                </c:pt>
                <c:pt idx="15072">
                  <c:v>36.290849999999999</c:v>
                </c:pt>
                <c:pt idx="15073">
                  <c:v>36.243099999999998</c:v>
                </c:pt>
                <c:pt idx="15074">
                  <c:v>36.194879999999998</c:v>
                </c:pt>
                <c:pt idx="15075">
                  <c:v>36.148429999999998</c:v>
                </c:pt>
                <c:pt idx="15076">
                  <c:v>36.10116</c:v>
                </c:pt>
                <c:pt idx="15077">
                  <c:v>36.054119999999998</c:v>
                </c:pt>
                <c:pt idx="15078">
                  <c:v>36.006969999999995</c:v>
                </c:pt>
                <c:pt idx="15079">
                  <c:v>35.958239999999996</c:v>
                </c:pt>
                <c:pt idx="15080">
                  <c:v>35.909109999999998</c:v>
                </c:pt>
                <c:pt idx="15081">
                  <c:v>35.859529999999999</c:v>
                </c:pt>
                <c:pt idx="15082">
                  <c:v>35.809899999999999</c:v>
                </c:pt>
                <c:pt idx="15083">
                  <c:v>35.760360000000006</c:v>
                </c:pt>
                <c:pt idx="15084">
                  <c:v>35.71096</c:v>
                </c:pt>
                <c:pt idx="15085">
                  <c:v>35.661049999999996</c:v>
                </c:pt>
                <c:pt idx="15086">
                  <c:v>35.610869999999998</c:v>
                </c:pt>
                <c:pt idx="15087">
                  <c:v>35.561319999999995</c:v>
                </c:pt>
                <c:pt idx="15088">
                  <c:v>35.511499999999998</c:v>
                </c:pt>
                <c:pt idx="15089">
                  <c:v>35.461399999999998</c:v>
                </c:pt>
                <c:pt idx="15090">
                  <c:v>35.41093</c:v>
                </c:pt>
                <c:pt idx="15091">
                  <c:v>35.360489999999999</c:v>
                </c:pt>
                <c:pt idx="15092">
                  <c:v>35.310839999999999</c:v>
                </c:pt>
                <c:pt idx="15093">
                  <c:v>35.262299999999996</c:v>
                </c:pt>
                <c:pt idx="15094">
                  <c:v>35.213679999999997</c:v>
                </c:pt>
                <c:pt idx="15095">
                  <c:v>35.164529999999999</c:v>
                </c:pt>
                <c:pt idx="15096">
                  <c:v>35.11459</c:v>
                </c:pt>
                <c:pt idx="15097">
                  <c:v>35.064350000000005</c:v>
                </c:pt>
                <c:pt idx="15098">
                  <c:v>35.014200000000002</c:v>
                </c:pt>
                <c:pt idx="15099">
                  <c:v>34.964860000000002</c:v>
                </c:pt>
                <c:pt idx="15100">
                  <c:v>34.915140000000001</c:v>
                </c:pt>
                <c:pt idx="15101">
                  <c:v>34.865169999999999</c:v>
                </c:pt>
                <c:pt idx="15102">
                  <c:v>34.814889999999998</c:v>
                </c:pt>
                <c:pt idx="15103">
                  <c:v>34.763539999999999</c:v>
                </c:pt>
                <c:pt idx="15104">
                  <c:v>34.712109999999996</c:v>
                </c:pt>
                <c:pt idx="15105">
                  <c:v>34.660649999999997</c:v>
                </c:pt>
                <c:pt idx="15106">
                  <c:v>34.609160000000003</c:v>
                </c:pt>
                <c:pt idx="15107">
                  <c:v>34.559089999999998</c:v>
                </c:pt>
                <c:pt idx="15108">
                  <c:v>34.509300000000003</c:v>
                </c:pt>
                <c:pt idx="15109">
                  <c:v>34.45825</c:v>
                </c:pt>
                <c:pt idx="15110">
                  <c:v>34.406910000000003</c:v>
                </c:pt>
                <c:pt idx="15111">
                  <c:v>34.355829999999997</c:v>
                </c:pt>
                <c:pt idx="15112">
                  <c:v>34.306399999999996</c:v>
                </c:pt>
                <c:pt idx="15113">
                  <c:v>34.256779999999999</c:v>
                </c:pt>
                <c:pt idx="15114">
                  <c:v>34.20581</c:v>
                </c:pt>
                <c:pt idx="15115">
                  <c:v>34.155439999999999</c:v>
                </c:pt>
                <c:pt idx="15116">
                  <c:v>34.104579999999999</c:v>
                </c:pt>
                <c:pt idx="15117">
                  <c:v>34.060090000000002</c:v>
                </c:pt>
                <c:pt idx="15118">
                  <c:v>34.014470000000003</c:v>
                </c:pt>
                <c:pt idx="15119">
                  <c:v>33.966999999999999</c:v>
                </c:pt>
                <c:pt idx="15120">
                  <c:v>33.91751</c:v>
                </c:pt>
                <c:pt idx="15121">
                  <c:v>33.86544</c:v>
                </c:pt>
                <c:pt idx="15122">
                  <c:v>33.81165</c:v>
                </c:pt>
                <c:pt idx="15123">
                  <c:v>33.757239999999996</c:v>
                </c:pt>
                <c:pt idx="15124">
                  <c:v>33.702460000000002</c:v>
                </c:pt>
                <c:pt idx="15125">
                  <c:v>33.647390000000001</c:v>
                </c:pt>
                <c:pt idx="15126">
                  <c:v>33.591319999999996</c:v>
                </c:pt>
                <c:pt idx="15127">
                  <c:v>33.534769999999995</c:v>
                </c:pt>
                <c:pt idx="15128">
                  <c:v>33.478769999999997</c:v>
                </c:pt>
                <c:pt idx="15129">
                  <c:v>33.422350000000002</c:v>
                </c:pt>
                <c:pt idx="15130">
                  <c:v>33.366770000000002</c:v>
                </c:pt>
                <c:pt idx="15131">
                  <c:v>33.310690000000001</c:v>
                </c:pt>
                <c:pt idx="15132">
                  <c:v>33.253659999999996</c:v>
                </c:pt>
                <c:pt idx="15133">
                  <c:v>33.196620000000003</c:v>
                </c:pt>
                <c:pt idx="15134">
                  <c:v>33.139040000000001</c:v>
                </c:pt>
                <c:pt idx="15135">
                  <c:v>33.081569999999999</c:v>
                </c:pt>
                <c:pt idx="15136">
                  <c:v>33.0242</c:v>
                </c:pt>
                <c:pt idx="15137">
                  <c:v>32.966899999999995</c:v>
                </c:pt>
                <c:pt idx="15138">
                  <c:v>32.911050000000003</c:v>
                </c:pt>
                <c:pt idx="15139">
                  <c:v>32.85483</c:v>
                </c:pt>
                <c:pt idx="15140">
                  <c:v>32.798360000000002</c:v>
                </c:pt>
                <c:pt idx="15141">
                  <c:v>32.741189999999996</c:v>
                </c:pt>
                <c:pt idx="15142">
                  <c:v>32.68347</c:v>
                </c:pt>
                <c:pt idx="15143">
                  <c:v>32.625239999999998</c:v>
                </c:pt>
                <c:pt idx="15144">
                  <c:v>32.56671</c:v>
                </c:pt>
                <c:pt idx="15145">
                  <c:v>32.507910000000003</c:v>
                </c:pt>
                <c:pt idx="15146">
                  <c:v>32.449020000000004</c:v>
                </c:pt>
                <c:pt idx="15147">
                  <c:v>32.389769999999999</c:v>
                </c:pt>
                <c:pt idx="15148">
                  <c:v>32.329830000000001</c:v>
                </c:pt>
                <c:pt idx="15149">
                  <c:v>32.269849999999998</c:v>
                </c:pt>
                <c:pt idx="15150">
                  <c:v>32.209629999999997</c:v>
                </c:pt>
                <c:pt idx="15151">
                  <c:v>32.149270000000001</c:v>
                </c:pt>
                <c:pt idx="15152">
                  <c:v>32.088830000000002</c:v>
                </c:pt>
                <c:pt idx="15153">
                  <c:v>32.027920000000002</c:v>
                </c:pt>
                <c:pt idx="15154">
                  <c:v>31.966760000000001</c:v>
                </c:pt>
                <c:pt idx="15155">
                  <c:v>31.905439999999999</c:v>
                </c:pt>
                <c:pt idx="15156">
                  <c:v>31.844059999999999</c:v>
                </c:pt>
                <c:pt idx="15157">
                  <c:v>31.78303</c:v>
                </c:pt>
                <c:pt idx="15158">
                  <c:v>31.721339999999998</c:v>
                </c:pt>
                <c:pt idx="15159">
                  <c:v>31.659419999999997</c:v>
                </c:pt>
                <c:pt idx="15160">
                  <c:v>31.597900000000003</c:v>
                </c:pt>
                <c:pt idx="15161">
                  <c:v>31.536860000000001</c:v>
                </c:pt>
                <c:pt idx="15162">
                  <c:v>31.47495</c:v>
                </c:pt>
                <c:pt idx="15163">
                  <c:v>31.413030000000003</c:v>
                </c:pt>
                <c:pt idx="15164">
                  <c:v>31.350750000000001</c:v>
                </c:pt>
                <c:pt idx="15165">
                  <c:v>31.28848</c:v>
                </c:pt>
                <c:pt idx="15166">
                  <c:v>31.226729999999996</c:v>
                </c:pt>
                <c:pt idx="15167">
                  <c:v>31.168480000000002</c:v>
                </c:pt>
                <c:pt idx="15168">
                  <c:v>31.108809999999998</c:v>
                </c:pt>
                <c:pt idx="15169">
                  <c:v>31.047470000000001</c:v>
                </c:pt>
                <c:pt idx="15170">
                  <c:v>30.987369999999999</c:v>
                </c:pt>
                <c:pt idx="15171">
                  <c:v>30.929180000000002</c:v>
                </c:pt>
                <c:pt idx="15172">
                  <c:v>30.869719999999997</c:v>
                </c:pt>
                <c:pt idx="15173">
                  <c:v>30.808260000000001</c:v>
                </c:pt>
                <c:pt idx="15174">
                  <c:v>30.747080000000004</c:v>
                </c:pt>
                <c:pt idx="15175">
                  <c:v>30.683820000000001</c:v>
                </c:pt>
                <c:pt idx="15176">
                  <c:v>30.620980000000003</c:v>
                </c:pt>
                <c:pt idx="15177">
                  <c:v>30.557310000000001</c:v>
                </c:pt>
                <c:pt idx="15178">
                  <c:v>30.492530000000002</c:v>
                </c:pt>
                <c:pt idx="15179">
                  <c:v>30.428660000000001</c:v>
                </c:pt>
                <c:pt idx="15180">
                  <c:v>30.36403</c:v>
                </c:pt>
                <c:pt idx="15181">
                  <c:v>30.298769999999998</c:v>
                </c:pt>
                <c:pt idx="15182">
                  <c:v>30.240779999999997</c:v>
                </c:pt>
                <c:pt idx="15183">
                  <c:v>30.194279999999999</c:v>
                </c:pt>
                <c:pt idx="15184">
                  <c:v>30.145669999999999</c:v>
                </c:pt>
                <c:pt idx="15185">
                  <c:v>30.097760000000001</c:v>
                </c:pt>
                <c:pt idx="15186">
                  <c:v>30.0456</c:v>
                </c:pt>
                <c:pt idx="15187">
                  <c:v>29.98799</c:v>
                </c:pt>
                <c:pt idx="15188">
                  <c:v>29.927100000000003</c:v>
                </c:pt>
                <c:pt idx="15189">
                  <c:v>29.862870000000001</c:v>
                </c:pt>
                <c:pt idx="15190">
                  <c:v>29.793660000000003</c:v>
                </c:pt>
                <c:pt idx="15191">
                  <c:v>29.723639999999996</c:v>
                </c:pt>
                <c:pt idx="15192">
                  <c:v>29.653770000000002</c:v>
                </c:pt>
                <c:pt idx="15193">
                  <c:v>29.5825</c:v>
                </c:pt>
                <c:pt idx="15194">
                  <c:v>29.510210000000001</c:v>
                </c:pt>
                <c:pt idx="15195">
                  <c:v>29.44323</c:v>
                </c:pt>
                <c:pt idx="15196">
                  <c:v>29.376080000000002</c:v>
                </c:pt>
                <c:pt idx="15197">
                  <c:v>29.30705</c:v>
                </c:pt>
                <c:pt idx="15198">
                  <c:v>29.23461</c:v>
                </c:pt>
                <c:pt idx="15199">
                  <c:v>29.16048</c:v>
                </c:pt>
                <c:pt idx="15200">
                  <c:v>29.085979999999999</c:v>
                </c:pt>
                <c:pt idx="15201">
                  <c:v>29.01145</c:v>
                </c:pt>
                <c:pt idx="15202">
                  <c:v>28.936609999999998</c:v>
                </c:pt>
                <c:pt idx="15203">
                  <c:v>28.861360000000001</c:v>
                </c:pt>
                <c:pt idx="15204">
                  <c:v>28.785829999999997</c:v>
                </c:pt>
                <c:pt idx="15205">
                  <c:v>28.70956</c:v>
                </c:pt>
                <c:pt idx="15206">
                  <c:v>28.63287</c:v>
                </c:pt>
                <c:pt idx="15207">
                  <c:v>28.557209999999998</c:v>
                </c:pt>
                <c:pt idx="15208">
                  <c:v>28.480919999999998</c:v>
                </c:pt>
                <c:pt idx="15209">
                  <c:v>28.403939999999999</c:v>
                </c:pt>
                <c:pt idx="15210">
                  <c:v>28.32667</c:v>
                </c:pt>
                <c:pt idx="15211">
                  <c:v>28.248660000000001</c:v>
                </c:pt>
                <c:pt idx="15212">
                  <c:v>28.170069999999999</c:v>
                </c:pt>
                <c:pt idx="15213">
                  <c:v>28.091229999999999</c:v>
                </c:pt>
                <c:pt idx="15214">
                  <c:v>28.01238</c:v>
                </c:pt>
                <c:pt idx="15215">
                  <c:v>27.93338</c:v>
                </c:pt>
                <c:pt idx="15216">
                  <c:v>27.854430000000001</c:v>
                </c:pt>
                <c:pt idx="15217">
                  <c:v>27.775259999999999</c:v>
                </c:pt>
                <c:pt idx="15218">
                  <c:v>27.696679999999997</c:v>
                </c:pt>
                <c:pt idx="15219">
                  <c:v>27.617519999999999</c:v>
                </c:pt>
                <c:pt idx="15220">
                  <c:v>27.538339999999998</c:v>
                </c:pt>
                <c:pt idx="15221">
                  <c:v>27.458379999999998</c:v>
                </c:pt>
                <c:pt idx="15222">
                  <c:v>27.37762</c:v>
                </c:pt>
                <c:pt idx="15223">
                  <c:v>27.29749</c:v>
                </c:pt>
                <c:pt idx="15224">
                  <c:v>27.216900000000003</c:v>
                </c:pt>
                <c:pt idx="15225">
                  <c:v>27.136029999999998</c:v>
                </c:pt>
                <c:pt idx="15226">
                  <c:v>27.05555</c:v>
                </c:pt>
                <c:pt idx="15227">
                  <c:v>26.97495</c:v>
                </c:pt>
                <c:pt idx="15228">
                  <c:v>26.895470000000003</c:v>
                </c:pt>
                <c:pt idx="15229">
                  <c:v>26.817999999999998</c:v>
                </c:pt>
                <c:pt idx="15230">
                  <c:v>26.739190000000001</c:v>
                </c:pt>
                <c:pt idx="15231">
                  <c:v>26.659739999999999</c:v>
                </c:pt>
                <c:pt idx="15232">
                  <c:v>26.578979999999998</c:v>
                </c:pt>
                <c:pt idx="15233">
                  <c:v>26.496740000000003</c:v>
                </c:pt>
                <c:pt idx="15234">
                  <c:v>26.423230000000004</c:v>
                </c:pt>
                <c:pt idx="15235">
                  <c:v>26.344029999999997</c:v>
                </c:pt>
                <c:pt idx="15236">
                  <c:v>26.262029999999999</c:v>
                </c:pt>
                <c:pt idx="15237">
                  <c:v>26.179830000000003</c:v>
                </c:pt>
                <c:pt idx="15238">
                  <c:v>26.096499999999999</c:v>
                </c:pt>
                <c:pt idx="15239">
                  <c:v>26.012719999999998</c:v>
                </c:pt>
                <c:pt idx="15240">
                  <c:v>25.92934</c:v>
                </c:pt>
                <c:pt idx="15241">
                  <c:v>25.845829999999999</c:v>
                </c:pt>
                <c:pt idx="15242">
                  <c:v>25.76164</c:v>
                </c:pt>
                <c:pt idx="15243">
                  <c:v>25.676860000000001</c:v>
                </c:pt>
                <c:pt idx="15244">
                  <c:v>25.591930000000001</c:v>
                </c:pt>
                <c:pt idx="15245">
                  <c:v>25.508030000000002</c:v>
                </c:pt>
                <c:pt idx="15246">
                  <c:v>25.424479999999999</c:v>
                </c:pt>
                <c:pt idx="15247">
                  <c:v>25.340069999999997</c:v>
                </c:pt>
                <c:pt idx="15248">
                  <c:v>25.256740000000001</c:v>
                </c:pt>
                <c:pt idx="15249">
                  <c:v>25.173100000000002</c:v>
                </c:pt>
                <c:pt idx="15250">
                  <c:v>25.09357</c:v>
                </c:pt>
                <c:pt idx="15251">
                  <c:v>25.011130000000001</c:v>
                </c:pt>
                <c:pt idx="15252">
                  <c:v>24.926360000000003</c:v>
                </c:pt>
                <c:pt idx="15253">
                  <c:v>24.840949999999999</c:v>
                </c:pt>
                <c:pt idx="15254">
                  <c:v>24.755940000000002</c:v>
                </c:pt>
                <c:pt idx="15255">
                  <c:v>24.671699999999998</c:v>
                </c:pt>
                <c:pt idx="15256">
                  <c:v>24.588269999999998</c:v>
                </c:pt>
                <c:pt idx="15257">
                  <c:v>24.504670000000001</c:v>
                </c:pt>
                <c:pt idx="15258">
                  <c:v>24.420099999999998</c:v>
                </c:pt>
                <c:pt idx="15259">
                  <c:v>24.33428</c:v>
                </c:pt>
                <c:pt idx="15260">
                  <c:v>24.24878</c:v>
                </c:pt>
                <c:pt idx="15261">
                  <c:v>24.162789999999998</c:v>
                </c:pt>
                <c:pt idx="15262">
                  <c:v>24.077199999999998</c:v>
                </c:pt>
                <c:pt idx="15263">
                  <c:v>23.99062</c:v>
                </c:pt>
                <c:pt idx="15264">
                  <c:v>23.903439999999996</c:v>
                </c:pt>
                <c:pt idx="15265">
                  <c:v>23.816540000000003</c:v>
                </c:pt>
                <c:pt idx="15266">
                  <c:v>23.729879999999998</c:v>
                </c:pt>
                <c:pt idx="15267">
                  <c:v>23.642880000000002</c:v>
                </c:pt>
                <c:pt idx="15268">
                  <c:v>23.55536</c:v>
                </c:pt>
                <c:pt idx="15269">
                  <c:v>23.467760000000002</c:v>
                </c:pt>
                <c:pt idx="15270">
                  <c:v>23.380089999999999</c:v>
                </c:pt>
                <c:pt idx="15271">
                  <c:v>23.292730000000002</c:v>
                </c:pt>
                <c:pt idx="15272">
                  <c:v>23.205190000000002</c:v>
                </c:pt>
                <c:pt idx="15273">
                  <c:v>23.117230000000003</c:v>
                </c:pt>
                <c:pt idx="15274">
                  <c:v>23.029639999999997</c:v>
                </c:pt>
                <c:pt idx="15275">
                  <c:v>22.941319999999997</c:v>
                </c:pt>
                <c:pt idx="15276">
                  <c:v>22.853430000000003</c:v>
                </c:pt>
                <c:pt idx="15277">
                  <c:v>22.76623</c:v>
                </c:pt>
                <c:pt idx="15278">
                  <c:v>22.67962</c:v>
                </c:pt>
                <c:pt idx="15279">
                  <c:v>22.591749999999998</c:v>
                </c:pt>
                <c:pt idx="15280">
                  <c:v>22.5032</c:v>
                </c:pt>
                <c:pt idx="15281">
                  <c:v>22.414390000000001</c:v>
                </c:pt>
                <c:pt idx="15282">
                  <c:v>22.325879999999998</c:v>
                </c:pt>
                <c:pt idx="15283">
                  <c:v>22.23846</c:v>
                </c:pt>
                <c:pt idx="15284">
                  <c:v>22.151390000000003</c:v>
                </c:pt>
                <c:pt idx="15285">
                  <c:v>22.062840000000001</c:v>
                </c:pt>
                <c:pt idx="15286">
                  <c:v>21.974309999999999</c:v>
                </c:pt>
                <c:pt idx="15287">
                  <c:v>21.885550000000002</c:v>
                </c:pt>
                <c:pt idx="15288">
                  <c:v>21.796319999999998</c:v>
                </c:pt>
                <c:pt idx="15289">
                  <c:v>21.707149999999999</c:v>
                </c:pt>
                <c:pt idx="15290">
                  <c:v>21.61787</c:v>
                </c:pt>
                <c:pt idx="15291">
                  <c:v>21.528120000000001</c:v>
                </c:pt>
                <c:pt idx="15292">
                  <c:v>21.438400000000001</c:v>
                </c:pt>
                <c:pt idx="15293">
                  <c:v>21.348610000000001</c:v>
                </c:pt>
                <c:pt idx="15294">
                  <c:v>21.258689999999998</c:v>
                </c:pt>
                <c:pt idx="15295">
                  <c:v>21.168619999999997</c:v>
                </c:pt>
                <c:pt idx="15296">
                  <c:v>21.078579999999999</c:v>
                </c:pt>
                <c:pt idx="15297">
                  <c:v>20.988630000000001</c:v>
                </c:pt>
                <c:pt idx="15298">
                  <c:v>20.898989999999998</c:v>
                </c:pt>
                <c:pt idx="15299">
                  <c:v>20.809709999999999</c:v>
                </c:pt>
                <c:pt idx="15300">
                  <c:v>20.720209999999998</c:v>
                </c:pt>
                <c:pt idx="15301">
                  <c:v>20.630519999999997</c:v>
                </c:pt>
                <c:pt idx="15302">
                  <c:v>20.540569999999999</c:v>
                </c:pt>
                <c:pt idx="15303">
                  <c:v>20.450689999999998</c:v>
                </c:pt>
                <c:pt idx="15304">
                  <c:v>20.360469999999999</c:v>
                </c:pt>
                <c:pt idx="15305">
                  <c:v>20.270290000000003</c:v>
                </c:pt>
                <c:pt idx="15306">
                  <c:v>20.180030000000002</c:v>
                </c:pt>
                <c:pt idx="15307">
                  <c:v>20.09</c:v>
                </c:pt>
                <c:pt idx="15308">
                  <c:v>19.999849999999999</c:v>
                </c:pt>
                <c:pt idx="15309">
                  <c:v>19.909390000000002</c:v>
                </c:pt>
                <c:pt idx="15310">
                  <c:v>19.8188</c:v>
                </c:pt>
                <c:pt idx="15311">
                  <c:v>19.728149999999999</c:v>
                </c:pt>
                <c:pt idx="15312">
                  <c:v>19.637169999999998</c:v>
                </c:pt>
                <c:pt idx="15313">
                  <c:v>19.546209999999999</c:v>
                </c:pt>
                <c:pt idx="15314">
                  <c:v>19.455210000000001</c:v>
                </c:pt>
                <c:pt idx="15315">
                  <c:v>19.364229999999999</c:v>
                </c:pt>
                <c:pt idx="15316">
                  <c:v>19.273139999999998</c:v>
                </c:pt>
                <c:pt idx="15317">
                  <c:v>19.182099999999998</c:v>
                </c:pt>
                <c:pt idx="15318">
                  <c:v>19.090990000000001</c:v>
                </c:pt>
                <c:pt idx="15319">
                  <c:v>19.000039999999998</c:v>
                </c:pt>
                <c:pt idx="15320">
                  <c:v>18.90926</c:v>
                </c:pt>
                <c:pt idx="15321">
                  <c:v>18.818839999999998</c:v>
                </c:pt>
                <c:pt idx="15322">
                  <c:v>18.72861</c:v>
                </c:pt>
                <c:pt idx="15323">
                  <c:v>18.638439999999999</c:v>
                </c:pt>
                <c:pt idx="15324">
                  <c:v>18.548459999999999</c:v>
                </c:pt>
                <c:pt idx="15325">
                  <c:v>18.45806</c:v>
                </c:pt>
                <c:pt idx="15326">
                  <c:v>18.368490000000001</c:v>
                </c:pt>
                <c:pt idx="15327">
                  <c:v>18.279689999999999</c:v>
                </c:pt>
                <c:pt idx="15328">
                  <c:v>18.190759999999997</c:v>
                </c:pt>
                <c:pt idx="15329">
                  <c:v>18.101670000000002</c:v>
                </c:pt>
                <c:pt idx="15330">
                  <c:v>18.011140000000001</c:v>
                </c:pt>
                <c:pt idx="15331">
                  <c:v>17.920450000000002</c:v>
                </c:pt>
                <c:pt idx="15332">
                  <c:v>17.829830000000001</c:v>
                </c:pt>
                <c:pt idx="15333">
                  <c:v>17.741540000000001</c:v>
                </c:pt>
                <c:pt idx="15334">
                  <c:v>17.65315</c:v>
                </c:pt>
                <c:pt idx="15335">
                  <c:v>17.563189999999999</c:v>
                </c:pt>
                <c:pt idx="15336">
                  <c:v>17.473739999999999</c:v>
                </c:pt>
                <c:pt idx="15337">
                  <c:v>17.382709999999999</c:v>
                </c:pt>
                <c:pt idx="15338">
                  <c:v>17.29128</c:v>
                </c:pt>
                <c:pt idx="15339">
                  <c:v>17.200130000000001</c:v>
                </c:pt>
                <c:pt idx="15340">
                  <c:v>17.109179999999999</c:v>
                </c:pt>
                <c:pt idx="15341">
                  <c:v>17.017690000000002</c:v>
                </c:pt>
                <c:pt idx="15342">
                  <c:v>16.926190000000002</c:v>
                </c:pt>
                <c:pt idx="15343">
                  <c:v>16.834679999999999</c:v>
                </c:pt>
                <c:pt idx="15344">
                  <c:v>16.743090000000002</c:v>
                </c:pt>
                <c:pt idx="15345">
                  <c:v>16.651519999999998</c:v>
                </c:pt>
                <c:pt idx="15346">
                  <c:v>16.559999999999999</c:v>
                </c:pt>
                <c:pt idx="15347">
                  <c:v>16.468409999999999</c:v>
                </c:pt>
                <c:pt idx="15348">
                  <c:v>16.37669</c:v>
                </c:pt>
                <c:pt idx="15349">
                  <c:v>16.285449999999997</c:v>
                </c:pt>
                <c:pt idx="15350">
                  <c:v>16.195139999999999</c:v>
                </c:pt>
                <c:pt idx="15351">
                  <c:v>16.107089999999999</c:v>
                </c:pt>
                <c:pt idx="15352">
                  <c:v>16.018889999999999</c:v>
                </c:pt>
                <c:pt idx="15353">
                  <c:v>15.92881</c:v>
                </c:pt>
                <c:pt idx="15354">
                  <c:v>15.837699999999998</c:v>
                </c:pt>
                <c:pt idx="15355">
                  <c:v>15.74625</c:v>
                </c:pt>
                <c:pt idx="15356">
                  <c:v>15.65545</c:v>
                </c:pt>
                <c:pt idx="15357">
                  <c:v>15.565100000000001</c:v>
                </c:pt>
                <c:pt idx="15358">
                  <c:v>15.47461</c:v>
                </c:pt>
                <c:pt idx="15359">
                  <c:v>15.38363</c:v>
                </c:pt>
                <c:pt idx="15360">
                  <c:v>15.291930000000001</c:v>
                </c:pt>
                <c:pt idx="15361">
                  <c:v>15.200329999999999</c:v>
                </c:pt>
                <c:pt idx="15362">
                  <c:v>15.108280000000001</c:v>
                </c:pt>
                <c:pt idx="15363">
                  <c:v>15.01641</c:v>
                </c:pt>
                <c:pt idx="15364">
                  <c:v>14.924329999999999</c:v>
                </c:pt>
                <c:pt idx="15365">
                  <c:v>14.832320000000001</c:v>
                </c:pt>
                <c:pt idx="15366">
                  <c:v>14.74033</c:v>
                </c:pt>
                <c:pt idx="15367">
                  <c:v>14.64831</c:v>
                </c:pt>
                <c:pt idx="15368">
                  <c:v>14.55603</c:v>
                </c:pt>
                <c:pt idx="15369">
                  <c:v>14.463760000000001</c:v>
                </c:pt>
                <c:pt idx="15370">
                  <c:v>14.37163</c:v>
                </c:pt>
                <c:pt idx="15371">
                  <c:v>14.279489999999999</c:v>
                </c:pt>
                <c:pt idx="15372">
                  <c:v>14.187279999999999</c:v>
                </c:pt>
                <c:pt idx="15373">
                  <c:v>14.095189999999999</c:v>
                </c:pt>
                <c:pt idx="15374">
                  <c:v>14.00295</c:v>
                </c:pt>
                <c:pt idx="15375">
                  <c:v>13.910690000000001</c:v>
                </c:pt>
                <c:pt idx="15376">
                  <c:v>13.818669999999999</c:v>
                </c:pt>
                <c:pt idx="15377">
                  <c:v>13.726389999999999</c:v>
                </c:pt>
                <c:pt idx="15378">
                  <c:v>13.634269999999999</c:v>
                </c:pt>
                <c:pt idx="15379">
                  <c:v>13.5426</c:v>
                </c:pt>
                <c:pt idx="15380">
                  <c:v>13.451880000000001</c:v>
                </c:pt>
                <c:pt idx="15381">
                  <c:v>13.363250000000001</c:v>
                </c:pt>
                <c:pt idx="15382">
                  <c:v>13.275040000000001</c:v>
                </c:pt>
                <c:pt idx="15383">
                  <c:v>13.188029999999999</c:v>
                </c:pt>
                <c:pt idx="15384">
                  <c:v>13.100389999999999</c:v>
                </c:pt>
                <c:pt idx="15385">
                  <c:v>13.01183</c:v>
                </c:pt>
                <c:pt idx="15386">
                  <c:v>12.92135</c:v>
                </c:pt>
                <c:pt idx="15387">
                  <c:v>12.82948</c:v>
                </c:pt>
                <c:pt idx="15388">
                  <c:v>12.73753</c:v>
                </c:pt>
                <c:pt idx="15389">
                  <c:v>12.645409999999998</c:v>
                </c:pt>
                <c:pt idx="15390">
                  <c:v>12.55336</c:v>
                </c:pt>
                <c:pt idx="15391">
                  <c:v>12.461320000000001</c:v>
                </c:pt>
                <c:pt idx="15392">
                  <c:v>12.369300000000001</c:v>
                </c:pt>
                <c:pt idx="15393">
                  <c:v>12.277139999999999</c:v>
                </c:pt>
                <c:pt idx="15394">
                  <c:v>12.185040000000001</c:v>
                </c:pt>
                <c:pt idx="15395">
                  <c:v>12.09334</c:v>
                </c:pt>
                <c:pt idx="15396">
                  <c:v>12.001790000000002</c:v>
                </c:pt>
                <c:pt idx="15397">
                  <c:v>11.90987</c:v>
                </c:pt>
                <c:pt idx="15398">
                  <c:v>11.81799</c:v>
                </c:pt>
                <c:pt idx="15399">
                  <c:v>11.72601</c:v>
                </c:pt>
                <c:pt idx="15400">
                  <c:v>11.633899999999999</c:v>
                </c:pt>
                <c:pt idx="15401">
                  <c:v>11.541870000000001</c:v>
                </c:pt>
                <c:pt idx="15402">
                  <c:v>11.449800000000002</c:v>
                </c:pt>
                <c:pt idx="15403">
                  <c:v>11.35772</c:v>
                </c:pt>
                <c:pt idx="15404">
                  <c:v>11.266560000000002</c:v>
                </c:pt>
                <c:pt idx="15405">
                  <c:v>11.17756</c:v>
                </c:pt>
                <c:pt idx="15406">
                  <c:v>11.089039999999999</c:v>
                </c:pt>
                <c:pt idx="15407">
                  <c:v>10.9983</c:v>
                </c:pt>
                <c:pt idx="15408">
                  <c:v>10.90657</c:v>
                </c:pt>
                <c:pt idx="15409">
                  <c:v>10.814859999999999</c:v>
                </c:pt>
                <c:pt idx="15410">
                  <c:v>10.722940000000001</c:v>
                </c:pt>
                <c:pt idx="15411">
                  <c:v>10.63101</c:v>
                </c:pt>
                <c:pt idx="15412">
                  <c:v>10.539019999999999</c:v>
                </c:pt>
                <c:pt idx="15413">
                  <c:v>10.447120000000002</c:v>
                </c:pt>
                <c:pt idx="15414">
                  <c:v>10.35515</c:v>
                </c:pt>
                <c:pt idx="15415">
                  <c:v>10.263629999999999</c:v>
                </c:pt>
                <c:pt idx="15416">
                  <c:v>10.172079999999999</c:v>
                </c:pt>
                <c:pt idx="15417">
                  <c:v>10.080739999999999</c:v>
                </c:pt>
                <c:pt idx="15418">
                  <c:v>9.9888809999999992</c:v>
                </c:pt>
                <c:pt idx="15419">
                  <c:v>9.8968120000000006</c:v>
                </c:pt>
                <c:pt idx="15420">
                  <c:v>9.805472</c:v>
                </c:pt>
                <c:pt idx="15421">
                  <c:v>9.7144410000000008</c:v>
                </c:pt>
                <c:pt idx="15422">
                  <c:v>9.6235619999999997</c:v>
                </c:pt>
                <c:pt idx="15423">
                  <c:v>9.5326380000000004</c:v>
                </c:pt>
                <c:pt idx="15424">
                  <c:v>9.4432740000000006</c:v>
                </c:pt>
                <c:pt idx="15425">
                  <c:v>9.3535389999999996</c:v>
                </c:pt>
                <c:pt idx="15426">
                  <c:v>9.2626310000000007</c:v>
                </c:pt>
                <c:pt idx="15427">
                  <c:v>9.1718770000000003</c:v>
                </c:pt>
                <c:pt idx="15428">
                  <c:v>9.0809370000000005</c:v>
                </c:pt>
                <c:pt idx="15429">
                  <c:v>8.9899769999999997</c:v>
                </c:pt>
                <c:pt idx="15430">
                  <c:v>8.8984190000000005</c:v>
                </c:pt>
                <c:pt idx="15431">
                  <c:v>8.8073290000000011</c:v>
                </c:pt>
                <c:pt idx="15432">
                  <c:v>8.715776</c:v>
                </c:pt>
                <c:pt idx="15433">
                  <c:v>8.6242839999999994</c:v>
                </c:pt>
                <c:pt idx="15434">
                  <c:v>8.5356389999999998</c:v>
                </c:pt>
                <c:pt idx="15435">
                  <c:v>8.4448790000000002</c:v>
                </c:pt>
                <c:pt idx="15436">
                  <c:v>8.3534539999999993</c:v>
                </c:pt>
                <c:pt idx="15437">
                  <c:v>8.262696</c:v>
                </c:pt>
                <c:pt idx="15438">
                  <c:v>8.1729009999999995</c:v>
                </c:pt>
                <c:pt idx="15439">
                  <c:v>8.0828959999999999</c:v>
                </c:pt>
                <c:pt idx="15440">
                  <c:v>7.9926339999999998</c:v>
                </c:pt>
                <c:pt idx="15441">
                  <c:v>7.9016779999999995</c:v>
                </c:pt>
                <c:pt idx="15442">
                  <c:v>7.8097469999999998</c:v>
                </c:pt>
                <c:pt idx="15443">
                  <c:v>7.7180850000000003</c:v>
                </c:pt>
                <c:pt idx="15444">
                  <c:v>7.6259699999999997</c:v>
                </c:pt>
                <c:pt idx="15445">
                  <c:v>7.5341170000000002</c:v>
                </c:pt>
                <c:pt idx="15446">
                  <c:v>7.4418629999999997</c:v>
                </c:pt>
                <c:pt idx="15447">
                  <c:v>7.3497760000000003</c:v>
                </c:pt>
                <c:pt idx="15448">
                  <c:v>7.2574590000000008</c:v>
                </c:pt>
                <c:pt idx="15449">
                  <c:v>7.1653699999999994</c:v>
                </c:pt>
                <c:pt idx="15450">
                  <c:v>7.0734969999999997</c:v>
                </c:pt>
                <c:pt idx="15451">
                  <c:v>6.9814810000000005</c:v>
                </c:pt>
                <c:pt idx="15452">
                  <c:v>6.8898170000000007</c:v>
                </c:pt>
                <c:pt idx="15453">
                  <c:v>6.7977799999999995</c:v>
                </c:pt>
                <c:pt idx="15454">
                  <c:v>6.7056400000000007</c:v>
                </c:pt>
                <c:pt idx="15455">
                  <c:v>6.6134559999999993</c:v>
                </c:pt>
                <c:pt idx="15456">
                  <c:v>6.5211769999999998</c:v>
                </c:pt>
                <c:pt idx="15457">
                  <c:v>6.428839</c:v>
                </c:pt>
                <c:pt idx="15458">
                  <c:v>6.3376060000000001</c:v>
                </c:pt>
                <c:pt idx="15459">
                  <c:v>6.2496529999999995</c:v>
                </c:pt>
                <c:pt idx="15460">
                  <c:v>6.1599040000000009</c:v>
                </c:pt>
                <c:pt idx="15461">
                  <c:v>6.0688810000000002</c:v>
                </c:pt>
                <c:pt idx="15462">
                  <c:v>5.9773929999999993</c:v>
                </c:pt>
                <c:pt idx="15463">
                  <c:v>5.8860219999999996</c:v>
                </c:pt>
                <c:pt idx="15464">
                  <c:v>5.7942300000000007</c:v>
                </c:pt>
                <c:pt idx="15465">
                  <c:v>5.7033940000000003</c:v>
                </c:pt>
                <c:pt idx="15466">
                  <c:v>5.6115930000000001</c:v>
                </c:pt>
                <c:pt idx="15467">
                  <c:v>5.5201860000000007</c:v>
                </c:pt>
                <c:pt idx="15468">
                  <c:v>5.4284129999999999</c:v>
                </c:pt>
                <c:pt idx="15469">
                  <c:v>5.3386579999999997</c:v>
                </c:pt>
                <c:pt idx="15470">
                  <c:v>5.2479169999999993</c:v>
                </c:pt>
                <c:pt idx="15471">
                  <c:v>5.1571150000000001</c:v>
                </c:pt>
                <c:pt idx="15472">
                  <c:v>5.0649999999999995</c:v>
                </c:pt>
                <c:pt idx="15473">
                  <c:v>4.9734160000000003</c:v>
                </c:pt>
                <c:pt idx="15474">
                  <c:v>4.8807850000000004</c:v>
                </c:pt>
                <c:pt idx="15475">
                  <c:v>4.7882809999999996</c:v>
                </c:pt>
                <c:pt idx="15476">
                  <c:v>4.6960670000000002</c:v>
                </c:pt>
                <c:pt idx="15477">
                  <c:v>4.6046259999999997</c:v>
                </c:pt>
                <c:pt idx="15478">
                  <c:v>4.512575</c:v>
                </c:pt>
                <c:pt idx="15479">
                  <c:v>4.4202269999999997</c:v>
                </c:pt>
                <c:pt idx="15480">
                  <c:v>4.3277789999999996</c:v>
                </c:pt>
                <c:pt idx="15481">
                  <c:v>4.2353209999999999</c:v>
                </c:pt>
                <c:pt idx="15482">
                  <c:v>4.1432710000000004</c:v>
                </c:pt>
                <c:pt idx="15483">
                  <c:v>4.0509399999999998</c:v>
                </c:pt>
                <c:pt idx="15484">
                  <c:v>3.9592090000000004</c:v>
                </c:pt>
                <c:pt idx="15485">
                  <c:v>3.8669090000000002</c:v>
                </c:pt>
                <c:pt idx="15486">
                  <c:v>3.7749649999999999</c:v>
                </c:pt>
                <c:pt idx="15487">
                  <c:v>3.6828949999999998</c:v>
                </c:pt>
                <c:pt idx="15488">
                  <c:v>3.5911999999999997</c:v>
                </c:pt>
                <c:pt idx="15489">
                  <c:v>3.497566</c:v>
                </c:pt>
                <c:pt idx="15490">
                  <c:v>3.4096789999999997</c:v>
                </c:pt>
                <c:pt idx="15491">
                  <c:v>3.3199909999999999</c:v>
                </c:pt>
                <c:pt idx="15492">
                  <c:v>3.2303320000000002</c:v>
                </c:pt>
                <c:pt idx="15493">
                  <c:v>3.142871</c:v>
                </c:pt>
                <c:pt idx="15494">
                  <c:v>3.0528810000000002</c:v>
                </c:pt>
                <c:pt idx="15495">
                  <c:v>2.961538</c:v>
                </c:pt>
                <c:pt idx="15496">
                  <c:v>2.8706839999999998</c:v>
                </c:pt>
                <c:pt idx="15497">
                  <c:v>2.7804899999999999</c:v>
                </c:pt>
                <c:pt idx="15498">
                  <c:v>2.6909100000000001</c:v>
                </c:pt>
                <c:pt idx="15499">
                  <c:v>2.6001819999999998</c:v>
                </c:pt>
                <c:pt idx="15500">
                  <c:v>2.5083119999999997</c:v>
                </c:pt>
                <c:pt idx="15501">
                  <c:v>2.4166609999999999</c:v>
                </c:pt>
                <c:pt idx="15502">
                  <c:v>2.3239030000000001</c:v>
                </c:pt>
                <c:pt idx="15503">
                  <c:v>2.2318379999999998</c:v>
                </c:pt>
                <c:pt idx="15504">
                  <c:v>2.139513</c:v>
                </c:pt>
                <c:pt idx="15505">
                  <c:v>2.0472440000000001</c:v>
                </c:pt>
                <c:pt idx="15506">
                  <c:v>1.9549609999999999</c:v>
                </c:pt>
                <c:pt idx="15507">
                  <c:v>1.8627530000000001</c:v>
                </c:pt>
                <c:pt idx="15508">
                  <c:v>1.7703820000000001</c:v>
                </c:pt>
                <c:pt idx="15509">
                  <c:v>1.6796410000000002</c:v>
                </c:pt>
                <c:pt idx="15510">
                  <c:v>1.5897000000000001</c:v>
                </c:pt>
                <c:pt idx="15511">
                  <c:v>1.4983109999999999</c:v>
                </c:pt>
                <c:pt idx="15512">
                  <c:v>1.4066730000000001</c:v>
                </c:pt>
                <c:pt idx="15513">
                  <c:v>1.3151969999999999</c:v>
                </c:pt>
                <c:pt idx="15514">
                  <c:v>1.223671</c:v>
                </c:pt>
                <c:pt idx="15515">
                  <c:v>1.1318710000000001</c:v>
                </c:pt>
                <c:pt idx="15516">
                  <c:v>1.03982</c:v>
                </c:pt>
                <c:pt idx="15517">
                  <c:v>0.94771649999999996</c:v>
                </c:pt>
                <c:pt idx="15518">
                  <c:v>0.85597870000000009</c:v>
                </c:pt>
                <c:pt idx="15519">
                  <c:v>0.76436370000000009</c:v>
                </c:pt>
                <c:pt idx="15520">
                  <c:v>0.6743401</c:v>
                </c:pt>
                <c:pt idx="15521">
                  <c:v>0.58782729999999994</c:v>
                </c:pt>
                <c:pt idx="15522">
                  <c:v>0.49912810000000002</c:v>
                </c:pt>
                <c:pt idx="15523">
                  <c:v>0.4093716</c:v>
                </c:pt>
                <c:pt idx="15524">
                  <c:v>0.31933810000000001</c:v>
                </c:pt>
                <c:pt idx="15525">
                  <c:v>0.22793979999999997</c:v>
                </c:pt>
                <c:pt idx="15526">
                  <c:v>0.1362681</c:v>
                </c:pt>
                <c:pt idx="15527">
                  <c:v>4.436582E-2</c:v>
                </c:pt>
                <c:pt idx="15528">
                  <c:v>-4.7597890000000004E-2</c:v>
                </c:pt>
                <c:pt idx="15529">
                  <c:v>-0.1396725</c:v>
                </c:pt>
                <c:pt idx="15530">
                  <c:v>-0.23158789999999999</c:v>
                </c:pt>
                <c:pt idx="15531">
                  <c:v>-0.32376559999999999</c:v>
                </c:pt>
                <c:pt idx="15532">
                  <c:v>-0.41586520000000005</c:v>
                </c:pt>
                <c:pt idx="15533">
                  <c:v>-0.50802079999999994</c:v>
                </c:pt>
                <c:pt idx="15534">
                  <c:v>-0.60002120000000003</c:v>
                </c:pt>
                <c:pt idx="15535">
                  <c:v>-0.69213479999999994</c:v>
                </c:pt>
                <c:pt idx="15536">
                  <c:v>-0.78422459999999994</c:v>
                </c:pt>
                <c:pt idx="15537">
                  <c:v>-0.87593199999999993</c:v>
                </c:pt>
                <c:pt idx="15538">
                  <c:v>-0.96628669999999994</c:v>
                </c:pt>
                <c:pt idx="15539">
                  <c:v>-1.057274</c:v>
                </c:pt>
                <c:pt idx="15540">
                  <c:v>-1.14506</c:v>
                </c:pt>
                <c:pt idx="15541">
                  <c:v>-1.2351650000000001</c:v>
                </c:pt>
                <c:pt idx="15542">
                  <c:v>-1.3268150000000001</c:v>
                </c:pt>
                <c:pt idx="15543">
                  <c:v>-1.4187879999999999</c:v>
                </c:pt>
                <c:pt idx="15544">
                  <c:v>-1.510805</c:v>
                </c:pt>
                <c:pt idx="15545">
                  <c:v>-1.6027649999999998</c:v>
                </c:pt>
                <c:pt idx="15546">
                  <c:v>-1.694679</c:v>
                </c:pt>
                <c:pt idx="15547">
                  <c:v>-1.786632</c:v>
                </c:pt>
                <c:pt idx="15548">
                  <c:v>-1.878514</c:v>
                </c:pt>
                <c:pt idx="15549">
                  <c:v>-1.9703760000000001</c:v>
                </c:pt>
                <c:pt idx="15550">
                  <c:v>-2.062071</c:v>
                </c:pt>
                <c:pt idx="15551">
                  <c:v>-2.153797</c:v>
                </c:pt>
                <c:pt idx="15552">
                  <c:v>-2.2456320000000001</c:v>
                </c:pt>
                <c:pt idx="15553">
                  <c:v>-2.3374350000000002</c:v>
                </c:pt>
                <c:pt idx="15554">
                  <c:v>-2.4292549999999999</c:v>
                </c:pt>
                <c:pt idx="15555">
                  <c:v>-2.5210870000000001</c:v>
                </c:pt>
                <c:pt idx="15556">
                  <c:v>-2.6129799999999999</c:v>
                </c:pt>
                <c:pt idx="15557">
                  <c:v>-2.704815</c:v>
                </c:pt>
                <c:pt idx="15558">
                  <c:v>-2.7967150000000003</c:v>
                </c:pt>
                <c:pt idx="15559">
                  <c:v>-2.8885519999999998</c:v>
                </c:pt>
                <c:pt idx="15560">
                  <c:v>-2.980359</c:v>
                </c:pt>
                <c:pt idx="15561">
                  <c:v>-3.072149</c:v>
                </c:pt>
                <c:pt idx="15562">
                  <c:v>-3.1638159999999997</c:v>
                </c:pt>
                <c:pt idx="15563">
                  <c:v>-3.2553609999999997</c:v>
                </c:pt>
                <c:pt idx="15564">
                  <c:v>-3.3465240000000001</c:v>
                </c:pt>
                <c:pt idx="15565">
                  <c:v>-3.4363779999999999</c:v>
                </c:pt>
                <c:pt idx="15566">
                  <c:v>-3.52576</c:v>
                </c:pt>
                <c:pt idx="15567">
                  <c:v>-3.6148580000000003</c:v>
                </c:pt>
                <c:pt idx="15568">
                  <c:v>-3.7056129999999996</c:v>
                </c:pt>
                <c:pt idx="15569">
                  <c:v>-3.796427</c:v>
                </c:pt>
                <c:pt idx="15570">
                  <c:v>-3.8874599999999999</c:v>
                </c:pt>
                <c:pt idx="15571">
                  <c:v>-3.9785849999999998</c:v>
                </c:pt>
                <c:pt idx="15572">
                  <c:v>-4.069706</c:v>
                </c:pt>
                <c:pt idx="15573">
                  <c:v>-4.1611579999999995</c:v>
                </c:pt>
                <c:pt idx="15574">
                  <c:v>-4.2510919999999999</c:v>
                </c:pt>
                <c:pt idx="15575">
                  <c:v>-4.34002</c:v>
                </c:pt>
                <c:pt idx="15576">
                  <c:v>-4.4260270000000004</c:v>
                </c:pt>
                <c:pt idx="15577">
                  <c:v>-4.5145540000000004</c:v>
                </c:pt>
                <c:pt idx="15578">
                  <c:v>-4.6005310000000001</c:v>
                </c:pt>
                <c:pt idx="15579">
                  <c:v>-4.6885880000000002</c:v>
                </c:pt>
                <c:pt idx="15580">
                  <c:v>-4.7791759999999996</c:v>
                </c:pt>
                <c:pt idx="15581">
                  <c:v>-4.8684070000000004</c:v>
                </c:pt>
                <c:pt idx="15582">
                  <c:v>-4.9589870000000005</c:v>
                </c:pt>
                <c:pt idx="15583">
                  <c:v>-5.0485959999999999</c:v>
                </c:pt>
                <c:pt idx="15584">
                  <c:v>-5.1397970000000006</c:v>
                </c:pt>
                <c:pt idx="15585">
                  <c:v>-5.2289200000000005</c:v>
                </c:pt>
                <c:pt idx="15586">
                  <c:v>-5.3178729999999996</c:v>
                </c:pt>
                <c:pt idx="15587">
                  <c:v>-5.4090600000000002</c:v>
                </c:pt>
                <c:pt idx="15588">
                  <c:v>-5.5006019999999998</c:v>
                </c:pt>
                <c:pt idx="15589">
                  <c:v>-5.5923400000000001</c:v>
                </c:pt>
                <c:pt idx="15590">
                  <c:v>-5.6839499999999994</c:v>
                </c:pt>
                <c:pt idx="15591">
                  <c:v>-5.7757499999999995</c:v>
                </c:pt>
                <c:pt idx="15592">
                  <c:v>-5.866473</c:v>
                </c:pt>
                <c:pt idx="15593">
                  <c:v>-5.957624</c:v>
                </c:pt>
                <c:pt idx="15594">
                  <c:v>-6.0492990000000004</c:v>
                </c:pt>
                <c:pt idx="15595">
                  <c:v>-6.1410109999999998</c:v>
                </c:pt>
                <c:pt idx="15596">
                  <c:v>-6.2324029999999997</c:v>
                </c:pt>
                <c:pt idx="15597">
                  <c:v>-6.3237420000000002</c:v>
                </c:pt>
                <c:pt idx="15598">
                  <c:v>-6.4151499999999997</c:v>
                </c:pt>
                <c:pt idx="15599">
                  <c:v>-6.5064440000000001</c:v>
                </c:pt>
                <c:pt idx="15600">
                  <c:v>-6.5959199999999996</c:v>
                </c:pt>
                <c:pt idx="15601">
                  <c:v>-6.6853510000000007</c:v>
                </c:pt>
                <c:pt idx="15602">
                  <c:v>-6.7757690000000004</c:v>
                </c:pt>
                <c:pt idx="15603">
                  <c:v>-6.866657</c:v>
                </c:pt>
                <c:pt idx="15604">
                  <c:v>-6.9577169999999997</c:v>
                </c:pt>
                <c:pt idx="15605">
                  <c:v>-7.0487669999999998</c:v>
                </c:pt>
                <c:pt idx="15606">
                  <c:v>-7.1398569999999992</c:v>
                </c:pt>
                <c:pt idx="15607">
                  <c:v>-7.231001</c:v>
                </c:pt>
                <c:pt idx="15608">
                  <c:v>-7.322279</c:v>
                </c:pt>
                <c:pt idx="15609">
                  <c:v>-7.4134060000000002</c:v>
                </c:pt>
                <c:pt idx="15610">
                  <c:v>-7.5046690000000007</c:v>
                </c:pt>
                <c:pt idx="15611">
                  <c:v>-7.5959250000000003</c:v>
                </c:pt>
                <c:pt idx="15612">
                  <c:v>-7.6871320000000001</c:v>
                </c:pt>
                <c:pt idx="15613">
                  <c:v>-7.7783349999999993</c:v>
                </c:pt>
                <c:pt idx="15614">
                  <c:v>-7.869205</c:v>
                </c:pt>
                <c:pt idx="15615">
                  <c:v>-7.9599149999999996</c:v>
                </c:pt>
                <c:pt idx="15616">
                  <c:v>-8.0510130000000011</c:v>
                </c:pt>
                <c:pt idx="15617">
                  <c:v>-8.1422329999999992</c:v>
                </c:pt>
                <c:pt idx="15618">
                  <c:v>-8.2333949999999998</c:v>
                </c:pt>
                <c:pt idx="15619">
                  <c:v>-8.3248870000000004</c:v>
                </c:pt>
                <c:pt idx="15620">
                  <c:v>-8.4159860000000002</c:v>
                </c:pt>
                <c:pt idx="15621">
                  <c:v>-8.5073509999999999</c:v>
                </c:pt>
                <c:pt idx="15622">
                  <c:v>-8.5989490000000011</c:v>
                </c:pt>
                <c:pt idx="15623">
                  <c:v>-8.6903749999999995</c:v>
                </c:pt>
                <c:pt idx="15624">
                  <c:v>-8.7810790000000001</c:v>
                </c:pt>
                <c:pt idx="15625">
                  <c:v>-8.872401</c:v>
                </c:pt>
                <c:pt idx="15626">
                  <c:v>-8.9637139999999995</c:v>
                </c:pt>
                <c:pt idx="15627">
                  <c:v>-9.055059</c:v>
                </c:pt>
                <c:pt idx="15628">
                  <c:v>-9.1466089999999998</c:v>
                </c:pt>
                <c:pt idx="15629">
                  <c:v>-9.237957999999999</c:v>
                </c:pt>
                <c:pt idx="15630">
                  <c:v>-9.3283810000000003</c:v>
                </c:pt>
                <c:pt idx="15631">
                  <c:v>-9.4180050000000008</c:v>
                </c:pt>
                <c:pt idx="15632">
                  <c:v>-9.5080050000000007</c:v>
                </c:pt>
                <c:pt idx="15633">
                  <c:v>-9.5952160000000006</c:v>
                </c:pt>
                <c:pt idx="15634">
                  <c:v>-9.6855089999999997</c:v>
                </c:pt>
                <c:pt idx="15635">
                  <c:v>-9.7757179999999995</c:v>
                </c:pt>
                <c:pt idx="15636">
                  <c:v>-9.8656439999999996</c:v>
                </c:pt>
                <c:pt idx="15637">
                  <c:v>-9.9533959999999997</c:v>
                </c:pt>
                <c:pt idx="15638">
                  <c:v>-10.04383</c:v>
                </c:pt>
                <c:pt idx="15639">
                  <c:v>-10.134069999999999</c:v>
                </c:pt>
                <c:pt idx="15640">
                  <c:v>-10.224679999999999</c:v>
                </c:pt>
                <c:pt idx="15641">
                  <c:v>-10.31573</c:v>
                </c:pt>
                <c:pt idx="15642">
                  <c:v>-10.406940000000001</c:v>
                </c:pt>
                <c:pt idx="15643">
                  <c:v>-10.49812</c:v>
                </c:pt>
                <c:pt idx="15644">
                  <c:v>-10.589259999999999</c:v>
                </c:pt>
                <c:pt idx="15645">
                  <c:v>-10.68036</c:v>
                </c:pt>
                <c:pt idx="15646">
                  <c:v>-10.77164</c:v>
                </c:pt>
                <c:pt idx="15647">
                  <c:v>-10.86195</c:v>
                </c:pt>
                <c:pt idx="15648">
                  <c:v>-10.952470000000002</c:v>
                </c:pt>
                <c:pt idx="15649">
                  <c:v>-11.042819999999999</c:v>
                </c:pt>
                <c:pt idx="15650">
                  <c:v>-11.133880000000001</c:v>
                </c:pt>
                <c:pt idx="15651">
                  <c:v>-11.22509</c:v>
                </c:pt>
                <c:pt idx="15652">
                  <c:v>-11.31634</c:v>
                </c:pt>
                <c:pt idx="15653">
                  <c:v>-11.407679999999999</c:v>
                </c:pt>
                <c:pt idx="15654">
                  <c:v>-11.497960000000001</c:v>
                </c:pt>
                <c:pt idx="15655">
                  <c:v>-11.587680000000001</c:v>
                </c:pt>
                <c:pt idx="15656">
                  <c:v>-11.676660000000002</c:v>
                </c:pt>
                <c:pt idx="15657">
                  <c:v>-11.764099999999999</c:v>
                </c:pt>
                <c:pt idx="15658">
                  <c:v>-11.85239</c:v>
                </c:pt>
                <c:pt idx="15659">
                  <c:v>-11.937949999999999</c:v>
                </c:pt>
                <c:pt idx="15660">
                  <c:v>-12.022060000000002</c:v>
                </c:pt>
                <c:pt idx="15661">
                  <c:v>-12.1105</c:v>
                </c:pt>
                <c:pt idx="15662">
                  <c:v>-12.200939999999999</c:v>
                </c:pt>
                <c:pt idx="15663">
                  <c:v>-12.291410000000001</c:v>
                </c:pt>
                <c:pt idx="15664">
                  <c:v>-12.38181</c:v>
                </c:pt>
                <c:pt idx="15665">
                  <c:v>-12.472440000000001</c:v>
                </c:pt>
                <c:pt idx="15666">
                  <c:v>-12.563409999999999</c:v>
                </c:pt>
                <c:pt idx="15667">
                  <c:v>-12.65429</c:v>
                </c:pt>
                <c:pt idx="15668">
                  <c:v>-12.745340000000001</c:v>
                </c:pt>
                <c:pt idx="15669">
                  <c:v>-12.836300000000001</c:v>
                </c:pt>
                <c:pt idx="15670">
                  <c:v>-12.926820000000001</c:v>
                </c:pt>
                <c:pt idx="15671">
                  <c:v>-13.01685</c:v>
                </c:pt>
                <c:pt idx="15672">
                  <c:v>-13.107249999999999</c:v>
                </c:pt>
                <c:pt idx="15673">
                  <c:v>-13.197799999999999</c:v>
                </c:pt>
                <c:pt idx="15674">
                  <c:v>-13.28862</c:v>
                </c:pt>
                <c:pt idx="15675">
                  <c:v>-13.37932</c:v>
                </c:pt>
                <c:pt idx="15676">
                  <c:v>-13.470200000000002</c:v>
                </c:pt>
                <c:pt idx="15677">
                  <c:v>-13.560859999999998</c:v>
                </c:pt>
                <c:pt idx="15678">
                  <c:v>-13.651669999999999</c:v>
                </c:pt>
                <c:pt idx="15679">
                  <c:v>-13.742280000000001</c:v>
                </c:pt>
                <c:pt idx="15680">
                  <c:v>-13.83297</c:v>
                </c:pt>
                <c:pt idx="15681">
                  <c:v>-13.923950000000001</c:v>
                </c:pt>
                <c:pt idx="15682">
                  <c:v>-14.01388</c:v>
                </c:pt>
                <c:pt idx="15683">
                  <c:v>-14.103110000000001</c:v>
                </c:pt>
                <c:pt idx="15684">
                  <c:v>-14.19351</c:v>
                </c:pt>
                <c:pt idx="15685">
                  <c:v>-14.283529999999999</c:v>
                </c:pt>
                <c:pt idx="15686">
                  <c:v>-14.37392</c:v>
                </c:pt>
                <c:pt idx="15687">
                  <c:v>-14.46425</c:v>
                </c:pt>
                <c:pt idx="15688">
                  <c:v>-14.554279999999999</c:v>
                </c:pt>
                <c:pt idx="15689">
                  <c:v>-14.644120000000001</c:v>
                </c:pt>
                <c:pt idx="15690">
                  <c:v>-14.73292</c:v>
                </c:pt>
                <c:pt idx="15691">
                  <c:v>-14.82245</c:v>
                </c:pt>
                <c:pt idx="15692">
                  <c:v>-14.912229999999999</c:v>
                </c:pt>
                <c:pt idx="15693">
                  <c:v>-15.00254</c:v>
                </c:pt>
                <c:pt idx="15694">
                  <c:v>-15.093069999999999</c:v>
                </c:pt>
                <c:pt idx="15695">
                  <c:v>-15.183299999999999</c:v>
                </c:pt>
                <c:pt idx="15696">
                  <c:v>-15.274039999999999</c:v>
                </c:pt>
                <c:pt idx="15697">
                  <c:v>-15.36379</c:v>
                </c:pt>
                <c:pt idx="15698">
                  <c:v>-15.45429</c:v>
                </c:pt>
                <c:pt idx="15699">
                  <c:v>-15.542629999999999</c:v>
                </c:pt>
                <c:pt idx="15700">
                  <c:v>-15.63241</c:v>
                </c:pt>
                <c:pt idx="15701">
                  <c:v>-15.719570000000001</c:v>
                </c:pt>
                <c:pt idx="15702">
                  <c:v>-15.81024</c:v>
                </c:pt>
                <c:pt idx="15703">
                  <c:v>-15.900119999999999</c:v>
                </c:pt>
                <c:pt idx="15704">
                  <c:v>-15.991230000000002</c:v>
                </c:pt>
                <c:pt idx="15705">
                  <c:v>-16.082350000000002</c:v>
                </c:pt>
                <c:pt idx="15706">
                  <c:v>-16.173379999999998</c:v>
                </c:pt>
                <c:pt idx="15707">
                  <c:v>-16.262719999999998</c:v>
                </c:pt>
                <c:pt idx="15708">
                  <c:v>-16.351860000000002</c:v>
                </c:pt>
                <c:pt idx="15709">
                  <c:v>-16.44265</c:v>
                </c:pt>
                <c:pt idx="15710">
                  <c:v>-16.53313</c:v>
                </c:pt>
                <c:pt idx="15711">
                  <c:v>-16.62388</c:v>
                </c:pt>
                <c:pt idx="15712">
                  <c:v>-16.714729999999999</c:v>
                </c:pt>
                <c:pt idx="15713">
                  <c:v>-16.80566</c:v>
                </c:pt>
                <c:pt idx="15714">
                  <c:v>-16.89696</c:v>
                </c:pt>
                <c:pt idx="15715">
                  <c:v>-16.988289999999999</c:v>
                </c:pt>
                <c:pt idx="15716">
                  <c:v>-17.079660000000001</c:v>
                </c:pt>
                <c:pt idx="15717">
                  <c:v>-17.171289999999999</c:v>
                </c:pt>
                <c:pt idx="15718">
                  <c:v>-17.26201</c:v>
                </c:pt>
                <c:pt idx="15719">
                  <c:v>-17.352360000000001</c:v>
                </c:pt>
                <c:pt idx="15720">
                  <c:v>-17.44294</c:v>
                </c:pt>
                <c:pt idx="15721">
                  <c:v>-17.532070000000001</c:v>
                </c:pt>
                <c:pt idx="15722">
                  <c:v>-17.622</c:v>
                </c:pt>
                <c:pt idx="15723">
                  <c:v>-17.71247</c:v>
                </c:pt>
                <c:pt idx="15724">
                  <c:v>-17.80275</c:v>
                </c:pt>
                <c:pt idx="15725">
                  <c:v>-17.891770000000001</c:v>
                </c:pt>
                <c:pt idx="15726">
                  <c:v>-17.981780000000001</c:v>
                </c:pt>
                <c:pt idx="15727">
                  <c:v>-18.07161</c:v>
                </c:pt>
                <c:pt idx="15728">
                  <c:v>-18.161480000000001</c:v>
                </c:pt>
                <c:pt idx="15729">
                  <c:v>-18.252050000000001</c:v>
                </c:pt>
                <c:pt idx="15730">
                  <c:v>-18.342480000000002</c:v>
                </c:pt>
                <c:pt idx="15731">
                  <c:v>-18.433330000000002</c:v>
                </c:pt>
                <c:pt idx="15732">
                  <c:v>-18.523759999999999</c:v>
                </c:pt>
                <c:pt idx="15733">
                  <c:v>-18.614450000000001</c:v>
                </c:pt>
                <c:pt idx="15734">
                  <c:v>-18.704329999999999</c:v>
                </c:pt>
                <c:pt idx="15735">
                  <c:v>-18.794249999999998</c:v>
                </c:pt>
                <c:pt idx="15736">
                  <c:v>-18.884909999999998</c:v>
                </c:pt>
                <c:pt idx="15737">
                  <c:v>-18.975000000000001</c:v>
                </c:pt>
                <c:pt idx="15738">
                  <c:v>-19.064630000000001</c:v>
                </c:pt>
                <c:pt idx="15739">
                  <c:v>-19.15485</c:v>
                </c:pt>
                <c:pt idx="15740">
                  <c:v>-19.245179999999998</c:v>
                </c:pt>
                <c:pt idx="15741">
                  <c:v>-19.33597</c:v>
                </c:pt>
                <c:pt idx="15742">
                  <c:v>-19.426570000000002</c:v>
                </c:pt>
                <c:pt idx="15743">
                  <c:v>-19.517150000000001</c:v>
                </c:pt>
                <c:pt idx="15744">
                  <c:v>-19.607389999999999</c:v>
                </c:pt>
                <c:pt idx="15745">
                  <c:v>-19.69707</c:v>
                </c:pt>
                <c:pt idx="15746">
                  <c:v>-19.786170000000002</c:v>
                </c:pt>
                <c:pt idx="15747">
                  <c:v>-19.873899999999999</c:v>
                </c:pt>
                <c:pt idx="15748">
                  <c:v>-19.96068</c:v>
                </c:pt>
                <c:pt idx="15749">
                  <c:v>-20.04804</c:v>
                </c:pt>
                <c:pt idx="15750">
                  <c:v>-20.136609999999997</c:v>
                </c:pt>
                <c:pt idx="15751">
                  <c:v>-20.228940000000001</c:v>
                </c:pt>
                <c:pt idx="15752">
                  <c:v>-20.317900000000002</c:v>
                </c:pt>
                <c:pt idx="15753">
                  <c:v>-20.408259999999999</c:v>
                </c:pt>
                <c:pt idx="15754">
                  <c:v>-20.49858</c:v>
                </c:pt>
                <c:pt idx="15755">
                  <c:v>-20.588999999999999</c:v>
                </c:pt>
                <c:pt idx="15756">
                  <c:v>-20.679200000000002</c:v>
                </c:pt>
                <c:pt idx="15757">
                  <c:v>-20.768889999999999</c:v>
                </c:pt>
                <c:pt idx="15758">
                  <c:v>-20.858319999999999</c:v>
                </c:pt>
                <c:pt idx="15759">
                  <c:v>-20.949740000000002</c:v>
                </c:pt>
                <c:pt idx="15760">
                  <c:v>-21.037780000000001</c:v>
                </c:pt>
                <c:pt idx="15761">
                  <c:v>-21.12613</c:v>
                </c:pt>
                <c:pt idx="15762">
                  <c:v>-21.214949999999998</c:v>
                </c:pt>
                <c:pt idx="15763">
                  <c:v>-21.303869999999996</c:v>
                </c:pt>
                <c:pt idx="15764">
                  <c:v>-21.392780000000002</c:v>
                </c:pt>
                <c:pt idx="15765">
                  <c:v>-21.481670000000001</c:v>
                </c:pt>
                <c:pt idx="15766">
                  <c:v>-21.57009</c:v>
                </c:pt>
                <c:pt idx="15767">
                  <c:v>-21.658750000000001</c:v>
                </c:pt>
                <c:pt idx="15768">
                  <c:v>-21.747429999999998</c:v>
                </c:pt>
                <c:pt idx="15769">
                  <c:v>-21.836120000000001</c:v>
                </c:pt>
                <c:pt idx="15770">
                  <c:v>-21.92482</c:v>
                </c:pt>
                <c:pt idx="15771">
                  <c:v>-22.013159999999999</c:v>
                </c:pt>
                <c:pt idx="15772">
                  <c:v>-22.10125</c:v>
                </c:pt>
                <c:pt idx="15773">
                  <c:v>-22.1892</c:v>
                </c:pt>
                <c:pt idx="15774">
                  <c:v>-22.277809999999999</c:v>
                </c:pt>
                <c:pt idx="15775">
                  <c:v>-22.366820000000001</c:v>
                </c:pt>
                <c:pt idx="15776">
                  <c:v>-22.455829999999999</c:v>
                </c:pt>
                <c:pt idx="15777">
                  <c:v>-22.550840000000001</c:v>
                </c:pt>
                <c:pt idx="15778">
                  <c:v>-22.637529999999998</c:v>
                </c:pt>
                <c:pt idx="15779">
                  <c:v>-22.724350000000001</c:v>
                </c:pt>
                <c:pt idx="15780">
                  <c:v>-22.812079999999998</c:v>
                </c:pt>
                <c:pt idx="15781">
                  <c:v>-22.902200000000001</c:v>
                </c:pt>
                <c:pt idx="15782">
                  <c:v>-22.99156</c:v>
                </c:pt>
                <c:pt idx="15783">
                  <c:v>-23.080500000000001</c:v>
                </c:pt>
                <c:pt idx="15784">
                  <c:v>-23.16827</c:v>
                </c:pt>
                <c:pt idx="15785">
                  <c:v>-23.255319999999998</c:v>
                </c:pt>
                <c:pt idx="15786">
                  <c:v>-23.341759999999997</c:v>
                </c:pt>
                <c:pt idx="15787">
                  <c:v>-23.42896</c:v>
                </c:pt>
                <c:pt idx="15788">
                  <c:v>-23.517130000000002</c:v>
                </c:pt>
                <c:pt idx="15789">
                  <c:v>-23.605350000000001</c:v>
                </c:pt>
                <c:pt idx="15790">
                  <c:v>-23.692959999999999</c:v>
                </c:pt>
                <c:pt idx="15791">
                  <c:v>-23.780420000000003</c:v>
                </c:pt>
                <c:pt idx="15792">
                  <c:v>-23.869509999999998</c:v>
                </c:pt>
                <c:pt idx="15793">
                  <c:v>-23.958110000000001</c:v>
                </c:pt>
                <c:pt idx="15794">
                  <c:v>-24.047540000000001</c:v>
                </c:pt>
                <c:pt idx="15795">
                  <c:v>-24.138269999999999</c:v>
                </c:pt>
                <c:pt idx="15796">
                  <c:v>-24.227500000000003</c:v>
                </c:pt>
                <c:pt idx="15797">
                  <c:v>-24.316189999999999</c:v>
                </c:pt>
                <c:pt idx="15798">
                  <c:v>-24.404730000000001</c:v>
                </c:pt>
                <c:pt idx="15799">
                  <c:v>-24.499010000000002</c:v>
                </c:pt>
                <c:pt idx="15800">
                  <c:v>-24.588999999999999</c:v>
                </c:pt>
                <c:pt idx="15801">
                  <c:v>-24.679649999999999</c:v>
                </c:pt>
                <c:pt idx="15802">
                  <c:v>-24.76868</c:v>
                </c:pt>
                <c:pt idx="15803">
                  <c:v>-24.85651</c:v>
                </c:pt>
                <c:pt idx="15804">
                  <c:v>-24.94312</c:v>
                </c:pt>
                <c:pt idx="15805">
                  <c:v>-25.02711</c:v>
                </c:pt>
                <c:pt idx="15806">
                  <c:v>-25.11065</c:v>
                </c:pt>
                <c:pt idx="15807">
                  <c:v>-25.195219999999999</c:v>
                </c:pt>
                <c:pt idx="15808">
                  <c:v>-25.279679999999999</c:v>
                </c:pt>
                <c:pt idx="15809">
                  <c:v>-25.363229999999998</c:v>
                </c:pt>
                <c:pt idx="15810">
                  <c:v>-25.445959999999999</c:v>
                </c:pt>
                <c:pt idx="15811">
                  <c:v>-25.529170000000001</c:v>
                </c:pt>
                <c:pt idx="15812">
                  <c:v>-25.613009999999999</c:v>
                </c:pt>
                <c:pt idx="15813">
                  <c:v>-25.696550000000002</c:v>
                </c:pt>
                <c:pt idx="15814">
                  <c:v>-25.780150000000003</c:v>
                </c:pt>
                <c:pt idx="15815">
                  <c:v>-25.86289</c:v>
                </c:pt>
                <c:pt idx="15816">
                  <c:v>-25.954100000000004</c:v>
                </c:pt>
                <c:pt idx="15817">
                  <c:v>-26.036809999999999</c:v>
                </c:pt>
                <c:pt idx="15818">
                  <c:v>-26.118990000000004</c:v>
                </c:pt>
                <c:pt idx="15819">
                  <c:v>-26.20093</c:v>
                </c:pt>
                <c:pt idx="15820">
                  <c:v>-26.281460000000003</c:v>
                </c:pt>
                <c:pt idx="15821">
                  <c:v>-26.360469999999999</c:v>
                </c:pt>
                <c:pt idx="15822">
                  <c:v>-26.439509999999999</c:v>
                </c:pt>
                <c:pt idx="15823">
                  <c:v>-26.517559999999996</c:v>
                </c:pt>
                <c:pt idx="15824">
                  <c:v>-26.595840000000003</c:v>
                </c:pt>
                <c:pt idx="15825">
                  <c:v>-26.678280000000001</c:v>
                </c:pt>
                <c:pt idx="15826">
                  <c:v>-26.75591</c:v>
                </c:pt>
                <c:pt idx="15827">
                  <c:v>-26.839739999999999</c:v>
                </c:pt>
                <c:pt idx="15828">
                  <c:v>-26.918869999999998</c:v>
                </c:pt>
                <c:pt idx="15829">
                  <c:v>-26.997599999999998</c:v>
                </c:pt>
                <c:pt idx="15830">
                  <c:v>-27.075559999999999</c:v>
                </c:pt>
                <c:pt idx="15831">
                  <c:v>-27.152430000000003</c:v>
                </c:pt>
                <c:pt idx="15832">
                  <c:v>-27.227689999999999</c:v>
                </c:pt>
                <c:pt idx="15833">
                  <c:v>-27.302110000000003</c:v>
                </c:pt>
                <c:pt idx="15834">
                  <c:v>-27.375900000000001</c:v>
                </c:pt>
                <c:pt idx="15835">
                  <c:v>-27.449449999999999</c:v>
                </c:pt>
                <c:pt idx="15836">
                  <c:v>-27.522970000000001</c:v>
                </c:pt>
                <c:pt idx="15837">
                  <c:v>-27.594360000000002</c:v>
                </c:pt>
                <c:pt idx="15838">
                  <c:v>-27.668289999999999</c:v>
                </c:pt>
                <c:pt idx="15839">
                  <c:v>-27.742000000000001</c:v>
                </c:pt>
                <c:pt idx="15840">
                  <c:v>-27.815470000000001</c:v>
                </c:pt>
                <c:pt idx="15841">
                  <c:v>-27.888660000000002</c:v>
                </c:pt>
                <c:pt idx="15842">
                  <c:v>-27.963589999999996</c:v>
                </c:pt>
                <c:pt idx="15843">
                  <c:v>-28.036949999999997</c:v>
                </c:pt>
                <c:pt idx="15844">
                  <c:v>-28.113260000000004</c:v>
                </c:pt>
                <c:pt idx="15845">
                  <c:v>-28.188639999999999</c:v>
                </c:pt>
                <c:pt idx="15846">
                  <c:v>-28.265069999999998</c:v>
                </c:pt>
                <c:pt idx="15847">
                  <c:v>-28.340589999999999</c:v>
                </c:pt>
                <c:pt idx="15848">
                  <c:v>-28.415400000000002</c:v>
                </c:pt>
                <c:pt idx="15849">
                  <c:v>-28.490839999999999</c:v>
                </c:pt>
                <c:pt idx="15850">
                  <c:v>-28.56673</c:v>
                </c:pt>
                <c:pt idx="15851">
                  <c:v>-28.640450000000001</c:v>
                </c:pt>
                <c:pt idx="15852">
                  <c:v>-28.714940000000002</c:v>
                </c:pt>
                <c:pt idx="15853">
                  <c:v>-28.78988</c:v>
                </c:pt>
                <c:pt idx="15854">
                  <c:v>-28.864920000000001</c:v>
                </c:pt>
                <c:pt idx="15855">
                  <c:v>-28.939710000000002</c:v>
                </c:pt>
                <c:pt idx="15856">
                  <c:v>-29.013529999999999</c:v>
                </c:pt>
                <c:pt idx="15857">
                  <c:v>-29.087239999999998</c:v>
                </c:pt>
                <c:pt idx="15858">
                  <c:v>-29.161239999999999</c:v>
                </c:pt>
                <c:pt idx="15859">
                  <c:v>-29.235009999999999</c:v>
                </c:pt>
                <c:pt idx="15860">
                  <c:v>-29.305039999999998</c:v>
                </c:pt>
                <c:pt idx="15861">
                  <c:v>-29.374280000000002</c:v>
                </c:pt>
                <c:pt idx="15862">
                  <c:v>-29.443199999999997</c:v>
                </c:pt>
                <c:pt idx="15863">
                  <c:v>-29.510660000000001</c:v>
                </c:pt>
                <c:pt idx="15864">
                  <c:v>-29.576980000000002</c:v>
                </c:pt>
                <c:pt idx="15865">
                  <c:v>-29.641529999999999</c:v>
                </c:pt>
                <c:pt idx="15866">
                  <c:v>-29.705069999999999</c:v>
                </c:pt>
                <c:pt idx="15867">
                  <c:v>-29.767679999999999</c:v>
                </c:pt>
                <c:pt idx="15868">
                  <c:v>-29.83164</c:v>
                </c:pt>
                <c:pt idx="15869">
                  <c:v>-29.895530000000001</c:v>
                </c:pt>
                <c:pt idx="15870">
                  <c:v>-29.958689999999997</c:v>
                </c:pt>
                <c:pt idx="15871">
                  <c:v>-30.02084</c:v>
                </c:pt>
                <c:pt idx="15872">
                  <c:v>-30.082550000000001</c:v>
                </c:pt>
                <c:pt idx="15873">
                  <c:v>-30.144449999999999</c:v>
                </c:pt>
                <c:pt idx="15874">
                  <c:v>-30.21508</c:v>
                </c:pt>
                <c:pt idx="15875">
                  <c:v>-30.279129999999999</c:v>
                </c:pt>
                <c:pt idx="15876">
                  <c:v>-30.34008</c:v>
                </c:pt>
                <c:pt idx="15877">
                  <c:v>-30.400040000000001</c:v>
                </c:pt>
                <c:pt idx="15878">
                  <c:v>-30.45804</c:v>
                </c:pt>
                <c:pt idx="15879">
                  <c:v>-30.51698</c:v>
                </c:pt>
                <c:pt idx="15880">
                  <c:v>-30.575279999999999</c:v>
                </c:pt>
                <c:pt idx="15881">
                  <c:v>-30.629290000000001</c:v>
                </c:pt>
                <c:pt idx="15882">
                  <c:v>-30.67895</c:v>
                </c:pt>
                <c:pt idx="15883">
                  <c:v>-30.735969999999998</c:v>
                </c:pt>
                <c:pt idx="15884">
                  <c:v>-30.793859999999999</c:v>
                </c:pt>
                <c:pt idx="15885">
                  <c:v>-30.852629999999998</c:v>
                </c:pt>
                <c:pt idx="15886">
                  <c:v>-30.912130000000001</c:v>
                </c:pt>
                <c:pt idx="15887">
                  <c:v>-30.970659999999999</c:v>
                </c:pt>
                <c:pt idx="15888">
                  <c:v>-31.030329999999999</c:v>
                </c:pt>
                <c:pt idx="15889">
                  <c:v>-31.08962</c:v>
                </c:pt>
                <c:pt idx="15890">
                  <c:v>-31.14911</c:v>
                </c:pt>
                <c:pt idx="15891">
                  <c:v>-31.208410000000001</c:v>
                </c:pt>
                <c:pt idx="15892">
                  <c:v>-31.267040000000001</c:v>
                </c:pt>
                <c:pt idx="15893">
                  <c:v>-31.325099999999999</c:v>
                </c:pt>
                <c:pt idx="15894">
                  <c:v>-31.382639999999999</c:v>
                </c:pt>
                <c:pt idx="15895">
                  <c:v>-31.441319999999997</c:v>
                </c:pt>
                <c:pt idx="15896">
                  <c:v>-31.50047</c:v>
                </c:pt>
                <c:pt idx="15897">
                  <c:v>-31.55866</c:v>
                </c:pt>
                <c:pt idx="15898">
                  <c:v>-31.616129999999998</c:v>
                </c:pt>
                <c:pt idx="15899">
                  <c:v>-31.672470000000001</c:v>
                </c:pt>
                <c:pt idx="15900">
                  <c:v>-31.729050000000001</c:v>
                </c:pt>
                <c:pt idx="15901">
                  <c:v>-31.78481</c:v>
                </c:pt>
                <c:pt idx="15902">
                  <c:v>-31.840639999999997</c:v>
                </c:pt>
                <c:pt idx="15903">
                  <c:v>-31.896049999999999</c:v>
                </c:pt>
                <c:pt idx="15904">
                  <c:v>-31.950420000000001</c:v>
                </c:pt>
                <c:pt idx="15905">
                  <c:v>-32.004510000000003</c:v>
                </c:pt>
                <c:pt idx="15906">
                  <c:v>-32.058250000000001</c:v>
                </c:pt>
                <c:pt idx="15907">
                  <c:v>-32.11101</c:v>
                </c:pt>
                <c:pt idx="15908">
                  <c:v>-32.165050000000001</c:v>
                </c:pt>
                <c:pt idx="15909">
                  <c:v>-32.218450000000004</c:v>
                </c:pt>
                <c:pt idx="15910">
                  <c:v>-32.27178</c:v>
                </c:pt>
                <c:pt idx="15911">
                  <c:v>-32.32517</c:v>
                </c:pt>
                <c:pt idx="15912">
                  <c:v>-32.378309999999999</c:v>
                </c:pt>
                <c:pt idx="15913">
                  <c:v>-32.430880000000002</c:v>
                </c:pt>
                <c:pt idx="15914">
                  <c:v>-32.483849999999997</c:v>
                </c:pt>
                <c:pt idx="15915">
                  <c:v>-32.536960000000001</c:v>
                </c:pt>
                <c:pt idx="15916">
                  <c:v>-32.590029999999999</c:v>
                </c:pt>
                <c:pt idx="15917">
                  <c:v>-32.643390000000004</c:v>
                </c:pt>
                <c:pt idx="15918">
                  <c:v>-32.696150000000003</c:v>
                </c:pt>
                <c:pt idx="15919">
                  <c:v>-32.74877</c:v>
                </c:pt>
                <c:pt idx="15920">
                  <c:v>-32.80162</c:v>
                </c:pt>
                <c:pt idx="15921">
                  <c:v>-32.85331</c:v>
                </c:pt>
                <c:pt idx="15922">
                  <c:v>-32.904719999999998</c:v>
                </c:pt>
                <c:pt idx="15923">
                  <c:v>-32.956360000000004</c:v>
                </c:pt>
                <c:pt idx="15924">
                  <c:v>-33.008030000000005</c:v>
                </c:pt>
                <c:pt idx="15925">
                  <c:v>-33.059620000000002</c:v>
                </c:pt>
                <c:pt idx="15926">
                  <c:v>-33.11121</c:v>
                </c:pt>
                <c:pt idx="15927">
                  <c:v>-33.162889999999997</c:v>
                </c:pt>
                <c:pt idx="15928">
                  <c:v>-33.214869999999998</c:v>
                </c:pt>
                <c:pt idx="15929">
                  <c:v>-33.269910000000003</c:v>
                </c:pt>
                <c:pt idx="15930">
                  <c:v>-33.323250000000002</c:v>
                </c:pt>
                <c:pt idx="15931">
                  <c:v>-33.375750000000004</c:v>
                </c:pt>
                <c:pt idx="15932">
                  <c:v>-33.427250000000001</c:v>
                </c:pt>
                <c:pt idx="15933">
                  <c:v>-33.47869</c:v>
                </c:pt>
                <c:pt idx="15934">
                  <c:v>-33.529309999999995</c:v>
                </c:pt>
                <c:pt idx="15935">
                  <c:v>-33.580010000000001</c:v>
                </c:pt>
                <c:pt idx="15936">
                  <c:v>-33.630569999999999</c:v>
                </c:pt>
                <c:pt idx="15937">
                  <c:v>-33.680750000000003</c:v>
                </c:pt>
                <c:pt idx="15938">
                  <c:v>-33.730319999999999</c:v>
                </c:pt>
                <c:pt idx="15939">
                  <c:v>-33.780529999999999</c:v>
                </c:pt>
                <c:pt idx="15940">
                  <c:v>-33.829750000000004</c:v>
                </c:pt>
                <c:pt idx="15941">
                  <c:v>-33.879000000000005</c:v>
                </c:pt>
                <c:pt idx="15942">
                  <c:v>-33.927199999999999</c:v>
                </c:pt>
                <c:pt idx="15943">
                  <c:v>-33.975810000000003</c:v>
                </c:pt>
                <c:pt idx="15944">
                  <c:v>-34.024850000000001</c:v>
                </c:pt>
                <c:pt idx="15945">
                  <c:v>-34.073030000000003</c:v>
                </c:pt>
                <c:pt idx="15946">
                  <c:v>-34.121870000000001</c:v>
                </c:pt>
                <c:pt idx="15947">
                  <c:v>-34.170630000000003</c:v>
                </c:pt>
                <c:pt idx="15948">
                  <c:v>-34.219479999999997</c:v>
                </c:pt>
                <c:pt idx="15949">
                  <c:v>-34.267859999999999</c:v>
                </c:pt>
                <c:pt idx="15950">
                  <c:v>-34.316559999999996</c:v>
                </c:pt>
                <c:pt idx="15951">
                  <c:v>-34.364550000000001</c:v>
                </c:pt>
                <c:pt idx="15952">
                  <c:v>-34.411079999999998</c:v>
                </c:pt>
                <c:pt idx="15953">
                  <c:v>-34.458779999999997</c:v>
                </c:pt>
                <c:pt idx="15954">
                  <c:v>-34.50864</c:v>
                </c:pt>
                <c:pt idx="15955">
                  <c:v>-34.557289999999995</c:v>
                </c:pt>
                <c:pt idx="15956">
                  <c:v>-34.605930000000001</c:v>
                </c:pt>
                <c:pt idx="15957">
                  <c:v>-34.653970000000001</c:v>
                </c:pt>
                <c:pt idx="15958">
                  <c:v>-34.70196</c:v>
                </c:pt>
                <c:pt idx="15959">
                  <c:v>-34.75076</c:v>
                </c:pt>
                <c:pt idx="15960">
                  <c:v>-34.799720000000001</c:v>
                </c:pt>
                <c:pt idx="15961">
                  <c:v>-34.846089999999997</c:v>
                </c:pt>
                <c:pt idx="15962">
                  <c:v>-34.892020000000002</c:v>
                </c:pt>
                <c:pt idx="15963">
                  <c:v>-34.938490000000002</c:v>
                </c:pt>
                <c:pt idx="15964">
                  <c:v>-34.984850000000002</c:v>
                </c:pt>
                <c:pt idx="15965">
                  <c:v>-35.031390000000002</c:v>
                </c:pt>
                <c:pt idx="15966">
                  <c:v>-35.076010000000004</c:v>
                </c:pt>
                <c:pt idx="15967">
                  <c:v>-35.121659999999999</c:v>
                </c:pt>
                <c:pt idx="15968">
                  <c:v>-35.168469999999999</c:v>
                </c:pt>
                <c:pt idx="15969">
                  <c:v>-35.215090000000004</c:v>
                </c:pt>
                <c:pt idx="15970">
                  <c:v>-35.26061</c:v>
                </c:pt>
                <c:pt idx="15971">
                  <c:v>-35.306269999999998</c:v>
                </c:pt>
                <c:pt idx="15972">
                  <c:v>-35.352550000000001</c:v>
                </c:pt>
                <c:pt idx="15973">
                  <c:v>-35.396139999999995</c:v>
                </c:pt>
                <c:pt idx="15974">
                  <c:v>-35.439929999999997</c:v>
                </c:pt>
                <c:pt idx="15975">
                  <c:v>-35.48556</c:v>
                </c:pt>
                <c:pt idx="15976">
                  <c:v>-35.530279999999998</c:v>
                </c:pt>
                <c:pt idx="15977">
                  <c:v>-35.573869999999999</c:v>
                </c:pt>
                <c:pt idx="15978">
                  <c:v>-35.617260000000002</c:v>
                </c:pt>
                <c:pt idx="15979">
                  <c:v>-35.660420000000002</c:v>
                </c:pt>
                <c:pt idx="15980">
                  <c:v>-35.702709999999996</c:v>
                </c:pt>
                <c:pt idx="15981">
                  <c:v>-35.74539</c:v>
                </c:pt>
                <c:pt idx="15982">
                  <c:v>-35.78745</c:v>
                </c:pt>
                <c:pt idx="15983">
                  <c:v>-35.830019999999998</c:v>
                </c:pt>
                <c:pt idx="15984">
                  <c:v>-35.872639999999997</c:v>
                </c:pt>
                <c:pt idx="15985">
                  <c:v>-35.907040000000002</c:v>
                </c:pt>
                <c:pt idx="15986">
                  <c:v>-35.941360000000003</c:v>
                </c:pt>
                <c:pt idx="15987">
                  <c:v>-35.978909999999999</c:v>
                </c:pt>
                <c:pt idx="15988">
                  <c:v>-36.018180000000001</c:v>
                </c:pt>
                <c:pt idx="15989">
                  <c:v>-36.058010000000003</c:v>
                </c:pt>
                <c:pt idx="15990">
                  <c:v>-36.095060000000004</c:v>
                </c:pt>
                <c:pt idx="15991">
                  <c:v>-36.133690000000001</c:v>
                </c:pt>
                <c:pt idx="15992">
                  <c:v>-36.173380000000002</c:v>
                </c:pt>
                <c:pt idx="15993">
                  <c:v>-36.211559999999999</c:v>
                </c:pt>
                <c:pt idx="15994">
                  <c:v>-36.25112</c:v>
                </c:pt>
                <c:pt idx="15995">
                  <c:v>-36.290939999999999</c:v>
                </c:pt>
                <c:pt idx="15996">
                  <c:v>-36.330860000000001</c:v>
                </c:pt>
                <c:pt idx="15997">
                  <c:v>-36.370849999999997</c:v>
                </c:pt>
                <c:pt idx="15998">
                  <c:v>-36.410170000000001</c:v>
                </c:pt>
                <c:pt idx="15999">
                  <c:v>-36.449660000000002</c:v>
                </c:pt>
                <c:pt idx="16000">
                  <c:v>-36.489879999999999</c:v>
                </c:pt>
                <c:pt idx="16001">
                  <c:v>-36.530450000000002</c:v>
                </c:pt>
                <c:pt idx="16002">
                  <c:v>-36.571039999999996</c:v>
                </c:pt>
                <c:pt idx="16003">
                  <c:v>-36.61139</c:v>
                </c:pt>
                <c:pt idx="16004">
                  <c:v>-36.651229999999998</c:v>
                </c:pt>
                <c:pt idx="16005">
                  <c:v>-36.691319999999997</c:v>
                </c:pt>
                <c:pt idx="16006">
                  <c:v>-36.731909999999999</c:v>
                </c:pt>
                <c:pt idx="16007">
                  <c:v>-36.77243</c:v>
                </c:pt>
                <c:pt idx="16008">
                  <c:v>-36.81306</c:v>
                </c:pt>
                <c:pt idx="16009">
                  <c:v>-36.852960000000003</c:v>
                </c:pt>
                <c:pt idx="16010">
                  <c:v>-36.893230000000003</c:v>
                </c:pt>
                <c:pt idx="16011">
                  <c:v>-36.933259999999997</c:v>
                </c:pt>
                <c:pt idx="16012">
                  <c:v>-36.973590000000002</c:v>
                </c:pt>
                <c:pt idx="16013">
                  <c:v>-37.014179999999996</c:v>
                </c:pt>
                <c:pt idx="16014">
                  <c:v>-37.05462</c:v>
                </c:pt>
                <c:pt idx="16015">
                  <c:v>-37.096019999999996</c:v>
                </c:pt>
                <c:pt idx="16016">
                  <c:v>-37.139049999999997</c:v>
                </c:pt>
                <c:pt idx="16017">
                  <c:v>-37.181179999999998</c:v>
                </c:pt>
                <c:pt idx="16018">
                  <c:v>-37.223689999999998</c:v>
                </c:pt>
                <c:pt idx="16019">
                  <c:v>-37.265509999999999</c:v>
                </c:pt>
                <c:pt idx="16020">
                  <c:v>-37.307119999999998</c:v>
                </c:pt>
                <c:pt idx="16021">
                  <c:v>-37.347929999999998</c:v>
                </c:pt>
                <c:pt idx="16022">
                  <c:v>-37.389299999999999</c:v>
                </c:pt>
                <c:pt idx="16023">
                  <c:v>-37.430390000000003</c:v>
                </c:pt>
                <c:pt idx="16024">
                  <c:v>-37.471550000000001</c:v>
                </c:pt>
                <c:pt idx="16025">
                  <c:v>-37.51211</c:v>
                </c:pt>
                <c:pt idx="16026">
                  <c:v>-37.552709999999998</c:v>
                </c:pt>
                <c:pt idx="16027">
                  <c:v>-37.593290000000003</c:v>
                </c:pt>
                <c:pt idx="16028">
                  <c:v>-37.633319999999998</c:v>
                </c:pt>
                <c:pt idx="16029">
                  <c:v>-37.674080000000004</c:v>
                </c:pt>
                <c:pt idx="16030">
                  <c:v>-37.713340000000002</c:v>
                </c:pt>
                <c:pt idx="16031">
                  <c:v>-37.75338</c:v>
                </c:pt>
                <c:pt idx="16032">
                  <c:v>-37.793100000000003</c:v>
                </c:pt>
                <c:pt idx="16033">
                  <c:v>-37.831920000000004</c:v>
                </c:pt>
                <c:pt idx="16034">
                  <c:v>-37.869239999999998</c:v>
                </c:pt>
                <c:pt idx="16035">
                  <c:v>-37.907870000000003</c:v>
                </c:pt>
                <c:pt idx="16036">
                  <c:v>-37.944189999999999</c:v>
                </c:pt>
                <c:pt idx="16037">
                  <c:v>-37.980130000000003</c:v>
                </c:pt>
                <c:pt idx="16038">
                  <c:v>-38.017789999999998</c:v>
                </c:pt>
                <c:pt idx="16039">
                  <c:v>-38.056080000000001</c:v>
                </c:pt>
                <c:pt idx="16040">
                  <c:v>-38.09355</c:v>
                </c:pt>
                <c:pt idx="16041">
                  <c:v>-38.127490000000002</c:v>
                </c:pt>
                <c:pt idx="16042">
                  <c:v>-38.159750000000003</c:v>
                </c:pt>
                <c:pt idx="16043">
                  <c:v>-38.19455</c:v>
                </c:pt>
                <c:pt idx="16044">
                  <c:v>-38.231969999999997</c:v>
                </c:pt>
                <c:pt idx="16045">
                  <c:v>-38.269649999999999</c:v>
                </c:pt>
                <c:pt idx="16046">
                  <c:v>-38.306730000000002</c:v>
                </c:pt>
                <c:pt idx="16047">
                  <c:v>-38.343759999999996</c:v>
                </c:pt>
                <c:pt idx="16048">
                  <c:v>-38.381029999999996</c:v>
                </c:pt>
                <c:pt idx="16049">
                  <c:v>-38.417469999999994</c:v>
                </c:pt>
                <c:pt idx="16050">
                  <c:v>-38.452890000000004</c:v>
                </c:pt>
                <c:pt idx="16051">
                  <c:v>-38.487380000000002</c:v>
                </c:pt>
                <c:pt idx="16052">
                  <c:v>-38.523389999999999</c:v>
                </c:pt>
                <c:pt idx="16053">
                  <c:v>-38.559010000000001</c:v>
                </c:pt>
                <c:pt idx="16054">
                  <c:v>-38.593800000000002</c:v>
                </c:pt>
                <c:pt idx="16055">
                  <c:v>-38.628520000000002</c:v>
                </c:pt>
                <c:pt idx="16056">
                  <c:v>-38.662669999999999</c:v>
                </c:pt>
                <c:pt idx="16057">
                  <c:v>-38.697940000000003</c:v>
                </c:pt>
                <c:pt idx="16058">
                  <c:v>-38.731529999999999</c:v>
                </c:pt>
                <c:pt idx="16059">
                  <c:v>-38.765779999999999</c:v>
                </c:pt>
                <c:pt idx="16060">
                  <c:v>-38.79936</c:v>
                </c:pt>
                <c:pt idx="16061">
                  <c:v>-38.833579999999998</c:v>
                </c:pt>
                <c:pt idx="16062">
                  <c:v>-38.867609999999999</c:v>
                </c:pt>
                <c:pt idx="16063">
                  <c:v>-38.902030000000003</c:v>
                </c:pt>
                <c:pt idx="16064">
                  <c:v>-38.935980000000001</c:v>
                </c:pt>
                <c:pt idx="16065">
                  <c:v>-38.97052</c:v>
                </c:pt>
                <c:pt idx="16066">
                  <c:v>-39.004869999999997</c:v>
                </c:pt>
                <c:pt idx="16067">
                  <c:v>-39.039069999999995</c:v>
                </c:pt>
                <c:pt idx="16068">
                  <c:v>-39.072949999999999</c:v>
                </c:pt>
                <c:pt idx="16069">
                  <c:v>-39.106839999999998</c:v>
                </c:pt>
                <c:pt idx="16070">
                  <c:v>-39.139830000000003</c:v>
                </c:pt>
                <c:pt idx="16071">
                  <c:v>-39.173760000000001</c:v>
                </c:pt>
                <c:pt idx="16072">
                  <c:v>-39.2057</c:v>
                </c:pt>
                <c:pt idx="16073">
                  <c:v>-39.239150000000002</c:v>
                </c:pt>
                <c:pt idx="16074">
                  <c:v>-39.271889999999999</c:v>
                </c:pt>
                <c:pt idx="16075">
                  <c:v>-39.304809999999996</c:v>
                </c:pt>
                <c:pt idx="16076">
                  <c:v>-39.337900000000005</c:v>
                </c:pt>
                <c:pt idx="16077">
                  <c:v>-39.370780000000003</c:v>
                </c:pt>
                <c:pt idx="16078">
                  <c:v>-39.403350000000003</c:v>
                </c:pt>
                <c:pt idx="16079">
                  <c:v>-39.436189999999996</c:v>
                </c:pt>
                <c:pt idx="16080">
                  <c:v>-39.468899999999998</c:v>
                </c:pt>
                <c:pt idx="16081">
                  <c:v>-39.501080000000002</c:v>
                </c:pt>
                <c:pt idx="16082">
                  <c:v>-39.532879999999999</c:v>
                </c:pt>
                <c:pt idx="16083">
                  <c:v>-39.562660000000001</c:v>
                </c:pt>
                <c:pt idx="16084">
                  <c:v>-39.593890000000002</c:v>
                </c:pt>
                <c:pt idx="16085">
                  <c:v>-39.62426</c:v>
                </c:pt>
                <c:pt idx="16086">
                  <c:v>-39.65587</c:v>
                </c:pt>
                <c:pt idx="16087">
                  <c:v>-39.686349999999997</c:v>
                </c:pt>
                <c:pt idx="16088">
                  <c:v>-39.716819999999998</c:v>
                </c:pt>
                <c:pt idx="16089">
                  <c:v>-39.74774</c:v>
                </c:pt>
                <c:pt idx="16090">
                  <c:v>-39.778359999999999</c:v>
                </c:pt>
                <c:pt idx="16091">
                  <c:v>-39.809460000000001</c:v>
                </c:pt>
                <c:pt idx="16092">
                  <c:v>-39.840609999999998</c:v>
                </c:pt>
                <c:pt idx="16093">
                  <c:v>-39.871600000000001</c:v>
                </c:pt>
                <c:pt idx="16094">
                  <c:v>-39.902929999999998</c:v>
                </c:pt>
                <c:pt idx="16095">
                  <c:v>-39.934280000000001</c:v>
                </c:pt>
                <c:pt idx="16096">
                  <c:v>-39.965769999999999</c:v>
                </c:pt>
                <c:pt idx="16097">
                  <c:v>-39.995480000000001</c:v>
                </c:pt>
                <c:pt idx="16098">
                  <c:v>-40.02693</c:v>
                </c:pt>
                <c:pt idx="16099">
                  <c:v>-40.058590000000002</c:v>
                </c:pt>
                <c:pt idx="16100">
                  <c:v>-40.090429999999998</c:v>
                </c:pt>
                <c:pt idx="16101">
                  <c:v>-40.121369999999999</c:v>
                </c:pt>
                <c:pt idx="16102">
                  <c:v>-40.152739999999994</c:v>
                </c:pt>
                <c:pt idx="16103">
                  <c:v>-40.182950000000005</c:v>
                </c:pt>
                <c:pt idx="16104">
                  <c:v>-40.213590000000003</c:v>
                </c:pt>
                <c:pt idx="16105">
                  <c:v>-40.244530000000005</c:v>
                </c:pt>
                <c:pt idx="16106">
                  <c:v>-40.275600000000004</c:v>
                </c:pt>
                <c:pt idx="16107">
                  <c:v>-40.306229999999999</c:v>
                </c:pt>
                <c:pt idx="16108">
                  <c:v>-40.336559999999999</c:v>
                </c:pt>
                <c:pt idx="16109">
                  <c:v>-40.366320000000002</c:v>
                </c:pt>
                <c:pt idx="16110">
                  <c:v>-40.396210000000004</c:v>
                </c:pt>
                <c:pt idx="16111">
                  <c:v>-40.426780000000008</c:v>
                </c:pt>
                <c:pt idx="16112">
                  <c:v>-40.45731</c:v>
                </c:pt>
                <c:pt idx="16113">
                  <c:v>-40.48818</c:v>
                </c:pt>
                <c:pt idx="16114">
                  <c:v>-40.518739999999994</c:v>
                </c:pt>
                <c:pt idx="16115">
                  <c:v>-40.548080000000006</c:v>
                </c:pt>
                <c:pt idx="16116">
                  <c:v>-40.578560000000003</c:v>
                </c:pt>
                <c:pt idx="16117">
                  <c:v>-40.608959999999996</c:v>
                </c:pt>
                <c:pt idx="16118">
                  <c:v>-40.639229999999998</c:v>
                </c:pt>
                <c:pt idx="16119">
                  <c:v>-40.669570000000007</c:v>
                </c:pt>
                <c:pt idx="16120">
                  <c:v>-40.700200000000002</c:v>
                </c:pt>
                <c:pt idx="16121">
                  <c:v>-40.731110000000001</c:v>
                </c:pt>
                <c:pt idx="16122">
                  <c:v>-40.761529999999993</c:v>
                </c:pt>
                <c:pt idx="16123">
                  <c:v>-40.791849999999997</c:v>
                </c:pt>
                <c:pt idx="16124">
                  <c:v>-40.822360000000003</c:v>
                </c:pt>
                <c:pt idx="16125">
                  <c:v>-40.852510000000002</c:v>
                </c:pt>
                <c:pt idx="16126">
                  <c:v>-40.8827</c:v>
                </c:pt>
                <c:pt idx="16127">
                  <c:v>-40.912410000000001</c:v>
                </c:pt>
                <c:pt idx="16128">
                  <c:v>-40.942949999999996</c:v>
                </c:pt>
                <c:pt idx="16129">
                  <c:v>-40.973079999999996</c:v>
                </c:pt>
                <c:pt idx="16130">
                  <c:v>-41.003520000000002</c:v>
                </c:pt>
                <c:pt idx="16131">
                  <c:v>-41.034110000000005</c:v>
                </c:pt>
                <c:pt idx="16132">
                  <c:v>-41.064879999999995</c:v>
                </c:pt>
                <c:pt idx="16133">
                  <c:v>-41.094889999999999</c:v>
                </c:pt>
                <c:pt idx="16134">
                  <c:v>-41.124840000000006</c:v>
                </c:pt>
                <c:pt idx="16135">
                  <c:v>-41.154679999999999</c:v>
                </c:pt>
                <c:pt idx="16136">
                  <c:v>-41.181650000000005</c:v>
                </c:pt>
                <c:pt idx="16137">
                  <c:v>-41.211089999999999</c:v>
                </c:pt>
                <c:pt idx="16138">
                  <c:v>-41.24098</c:v>
                </c:pt>
                <c:pt idx="16139">
                  <c:v>-41.272120000000001</c:v>
                </c:pt>
                <c:pt idx="16140">
                  <c:v>-41.302810000000001</c:v>
                </c:pt>
                <c:pt idx="16141">
                  <c:v>-41.333380000000005</c:v>
                </c:pt>
                <c:pt idx="16142">
                  <c:v>-41.363260000000004</c:v>
                </c:pt>
                <c:pt idx="16143">
                  <c:v>-41.392980000000001</c:v>
                </c:pt>
                <c:pt idx="16144">
                  <c:v>-41.422549999999994</c:v>
                </c:pt>
                <c:pt idx="16145">
                  <c:v>-41.45252</c:v>
                </c:pt>
                <c:pt idx="16146">
                  <c:v>-41.482549999999996</c:v>
                </c:pt>
                <c:pt idx="16147">
                  <c:v>-41.512740000000001</c:v>
                </c:pt>
                <c:pt idx="16148">
                  <c:v>-41.541460000000001</c:v>
                </c:pt>
                <c:pt idx="16149">
                  <c:v>-41.570710000000005</c:v>
                </c:pt>
                <c:pt idx="16150">
                  <c:v>-41.599969999999999</c:v>
                </c:pt>
                <c:pt idx="16151">
                  <c:v>-41.630070000000003</c:v>
                </c:pt>
                <c:pt idx="16152">
                  <c:v>-41.65916</c:v>
                </c:pt>
                <c:pt idx="16153">
                  <c:v>-41.685369999999999</c:v>
                </c:pt>
                <c:pt idx="16154">
                  <c:v>-41.706119999999999</c:v>
                </c:pt>
                <c:pt idx="16155">
                  <c:v>-41.730689999999996</c:v>
                </c:pt>
                <c:pt idx="16156">
                  <c:v>-41.758620000000008</c:v>
                </c:pt>
                <c:pt idx="16157">
                  <c:v>-41.786919999999995</c:v>
                </c:pt>
                <c:pt idx="16158">
                  <c:v>-41.816040000000001</c:v>
                </c:pt>
                <c:pt idx="16159">
                  <c:v>-41.842389999999995</c:v>
                </c:pt>
                <c:pt idx="16160">
                  <c:v>-41.869069999999994</c:v>
                </c:pt>
                <c:pt idx="16161">
                  <c:v>-41.898130000000002</c:v>
                </c:pt>
                <c:pt idx="16162">
                  <c:v>-41.927489999999999</c:v>
                </c:pt>
                <c:pt idx="16163">
                  <c:v>-41.955719999999999</c:v>
                </c:pt>
                <c:pt idx="16164">
                  <c:v>-41.984709999999993</c:v>
                </c:pt>
                <c:pt idx="16165">
                  <c:v>-42.013230000000007</c:v>
                </c:pt>
                <c:pt idx="16166">
                  <c:v>-42.041219999999996</c:v>
                </c:pt>
                <c:pt idx="16167">
                  <c:v>-42.06955</c:v>
                </c:pt>
                <c:pt idx="16168">
                  <c:v>-42.098399999999998</c:v>
                </c:pt>
                <c:pt idx="16169">
                  <c:v>-42.126960000000004</c:v>
                </c:pt>
                <c:pt idx="16170">
                  <c:v>-42.155729999999998</c:v>
                </c:pt>
                <c:pt idx="16171">
                  <c:v>-42.184559999999998</c:v>
                </c:pt>
                <c:pt idx="16172">
                  <c:v>-42.21293</c:v>
                </c:pt>
                <c:pt idx="16173">
                  <c:v>-42.242509999999996</c:v>
                </c:pt>
                <c:pt idx="16174">
                  <c:v>-42.2712</c:v>
                </c:pt>
                <c:pt idx="16175">
                  <c:v>-42.299980000000005</c:v>
                </c:pt>
                <c:pt idx="16176">
                  <c:v>-42.328270000000003</c:v>
                </c:pt>
                <c:pt idx="16177">
                  <c:v>-42.357250000000008</c:v>
                </c:pt>
                <c:pt idx="16178">
                  <c:v>-42.38597</c:v>
                </c:pt>
                <c:pt idx="16179">
                  <c:v>-42.41433</c:v>
                </c:pt>
                <c:pt idx="16180">
                  <c:v>-42.442979999999999</c:v>
                </c:pt>
                <c:pt idx="16181">
                  <c:v>-42.471050000000005</c:v>
                </c:pt>
                <c:pt idx="16182">
                  <c:v>-42.499380000000002</c:v>
                </c:pt>
                <c:pt idx="16183">
                  <c:v>-42.527270000000001</c:v>
                </c:pt>
                <c:pt idx="16184">
                  <c:v>-42.556609999999999</c:v>
                </c:pt>
                <c:pt idx="16185">
                  <c:v>-42.584229999999998</c:v>
                </c:pt>
                <c:pt idx="16186">
                  <c:v>-42.612300000000005</c:v>
                </c:pt>
                <c:pt idx="16187">
                  <c:v>-42.640960000000007</c:v>
                </c:pt>
                <c:pt idx="16188">
                  <c:v>-42.669560000000004</c:v>
                </c:pt>
                <c:pt idx="16189">
                  <c:v>-42.698250000000002</c:v>
                </c:pt>
                <c:pt idx="16190">
                  <c:v>-42.726870000000005</c:v>
                </c:pt>
                <c:pt idx="16191">
                  <c:v>-42.755530000000007</c:v>
                </c:pt>
                <c:pt idx="16192">
                  <c:v>-42.784019999999998</c:v>
                </c:pt>
                <c:pt idx="16193">
                  <c:v>-42.81259</c:v>
                </c:pt>
                <c:pt idx="16194">
                  <c:v>-42.840499999999999</c:v>
                </c:pt>
                <c:pt idx="16195">
                  <c:v>-42.868459999999999</c:v>
                </c:pt>
                <c:pt idx="16196">
                  <c:v>-42.896180000000001</c:v>
                </c:pt>
                <c:pt idx="16197">
                  <c:v>-42.924469999999999</c:v>
                </c:pt>
                <c:pt idx="16198">
                  <c:v>-42.952590000000001</c:v>
                </c:pt>
                <c:pt idx="16199">
                  <c:v>-42.980930000000001</c:v>
                </c:pt>
                <c:pt idx="16200">
                  <c:v>-43.009279999999997</c:v>
                </c:pt>
                <c:pt idx="16201">
                  <c:v>-43.037530000000004</c:v>
                </c:pt>
                <c:pt idx="16202">
                  <c:v>-43.065740000000005</c:v>
                </c:pt>
                <c:pt idx="16203">
                  <c:v>-43.093830000000004</c:v>
                </c:pt>
                <c:pt idx="16204">
                  <c:v>-43.121600000000001</c:v>
                </c:pt>
                <c:pt idx="16205">
                  <c:v>-43.149680000000004</c:v>
                </c:pt>
                <c:pt idx="16206">
                  <c:v>-43.177599999999998</c:v>
                </c:pt>
                <c:pt idx="16207">
                  <c:v>-43.205850000000005</c:v>
                </c:pt>
                <c:pt idx="16208">
                  <c:v>-43.234269999999995</c:v>
                </c:pt>
                <c:pt idx="16209">
                  <c:v>-43.262520000000002</c:v>
                </c:pt>
                <c:pt idx="16210">
                  <c:v>-43.291120000000006</c:v>
                </c:pt>
                <c:pt idx="16211">
                  <c:v>-43.318480000000001</c:v>
                </c:pt>
                <c:pt idx="16212">
                  <c:v>-43.346020000000003</c:v>
                </c:pt>
                <c:pt idx="16213">
                  <c:v>-43.373290000000004</c:v>
                </c:pt>
                <c:pt idx="16214">
                  <c:v>-43.401110000000003</c:v>
                </c:pt>
                <c:pt idx="16215">
                  <c:v>-43.428959999999996</c:v>
                </c:pt>
                <c:pt idx="16216">
                  <c:v>-43.457169999999998</c:v>
                </c:pt>
                <c:pt idx="16217">
                  <c:v>-43.484790000000004</c:v>
                </c:pt>
                <c:pt idx="16218">
                  <c:v>-43.51191</c:v>
                </c:pt>
                <c:pt idx="16219">
                  <c:v>-43.537570000000002</c:v>
                </c:pt>
                <c:pt idx="16220">
                  <c:v>-43.564410000000002</c:v>
                </c:pt>
                <c:pt idx="16221">
                  <c:v>-43.5899</c:v>
                </c:pt>
                <c:pt idx="16222">
                  <c:v>-43.616720000000001</c:v>
                </c:pt>
                <c:pt idx="16223">
                  <c:v>-43.644090000000006</c:v>
                </c:pt>
                <c:pt idx="16224">
                  <c:v>-43.670749999999998</c:v>
                </c:pt>
                <c:pt idx="16225">
                  <c:v>-43.697109999999995</c:v>
                </c:pt>
                <c:pt idx="16226">
                  <c:v>-43.722920000000002</c:v>
                </c:pt>
                <c:pt idx="16227">
                  <c:v>-43.74982</c:v>
                </c:pt>
                <c:pt idx="16228">
                  <c:v>-43.777200000000001</c:v>
                </c:pt>
                <c:pt idx="16229">
                  <c:v>-43.80462</c:v>
                </c:pt>
                <c:pt idx="16230">
                  <c:v>-43.832370000000004</c:v>
                </c:pt>
                <c:pt idx="16231">
                  <c:v>-43.859589999999997</c:v>
                </c:pt>
                <c:pt idx="16232">
                  <c:v>-43.887159999999994</c:v>
                </c:pt>
                <c:pt idx="16233">
                  <c:v>-43.914850000000001</c:v>
                </c:pt>
                <c:pt idx="16234">
                  <c:v>-43.941429999999997</c:v>
                </c:pt>
                <c:pt idx="16235">
                  <c:v>-43.96799</c:v>
                </c:pt>
                <c:pt idx="16236">
                  <c:v>-43.994759999999999</c:v>
                </c:pt>
                <c:pt idx="16237">
                  <c:v>-44.02214</c:v>
                </c:pt>
                <c:pt idx="16238">
                  <c:v>-44.049750000000003</c:v>
                </c:pt>
                <c:pt idx="16239">
                  <c:v>-44.076890000000006</c:v>
                </c:pt>
                <c:pt idx="16240">
                  <c:v>-44.103349999999999</c:v>
                </c:pt>
                <c:pt idx="16241">
                  <c:v>-44.13006</c:v>
                </c:pt>
                <c:pt idx="16242">
                  <c:v>-44.156610000000001</c:v>
                </c:pt>
                <c:pt idx="16243">
                  <c:v>-44.183149999999998</c:v>
                </c:pt>
                <c:pt idx="16244">
                  <c:v>-44.209889999999994</c:v>
                </c:pt>
                <c:pt idx="16245">
                  <c:v>-44.237110000000001</c:v>
                </c:pt>
                <c:pt idx="16246">
                  <c:v>-44.264349999999993</c:v>
                </c:pt>
                <c:pt idx="16247">
                  <c:v>-44.291510000000002</c:v>
                </c:pt>
                <c:pt idx="16248">
                  <c:v>-44.31888</c:v>
                </c:pt>
                <c:pt idx="16249">
                  <c:v>-44.345709999999997</c:v>
                </c:pt>
                <c:pt idx="16250">
                  <c:v>-44.37265</c:v>
                </c:pt>
                <c:pt idx="16251">
                  <c:v>-44.399569999999997</c:v>
                </c:pt>
                <c:pt idx="16252">
                  <c:v>-44.425749999999994</c:v>
                </c:pt>
                <c:pt idx="16253">
                  <c:v>-44.452390000000001</c:v>
                </c:pt>
                <c:pt idx="16254">
                  <c:v>-44.479819999999997</c:v>
                </c:pt>
                <c:pt idx="16255">
                  <c:v>-44.507329999999996</c:v>
                </c:pt>
                <c:pt idx="16256">
                  <c:v>-44.53454</c:v>
                </c:pt>
                <c:pt idx="16257">
                  <c:v>-44.561970000000002</c:v>
                </c:pt>
                <c:pt idx="16258">
                  <c:v>-44.588740000000001</c:v>
                </c:pt>
                <c:pt idx="16259">
                  <c:v>-44.617040000000003</c:v>
                </c:pt>
                <c:pt idx="16260">
                  <c:v>-44.645080000000007</c:v>
                </c:pt>
                <c:pt idx="16261">
                  <c:v>-44.673270000000002</c:v>
                </c:pt>
                <c:pt idx="16262">
                  <c:v>-44.700360000000003</c:v>
                </c:pt>
                <c:pt idx="16263">
                  <c:v>-44.727990000000005</c:v>
                </c:pt>
                <c:pt idx="16264">
                  <c:v>-44.755580000000002</c:v>
                </c:pt>
                <c:pt idx="16265">
                  <c:v>-44.783189999999998</c:v>
                </c:pt>
                <c:pt idx="16266">
                  <c:v>-44.811050000000002</c:v>
                </c:pt>
                <c:pt idx="16267">
                  <c:v>-44.839019999999998</c:v>
                </c:pt>
                <c:pt idx="16268">
                  <c:v>-44.866320000000002</c:v>
                </c:pt>
                <c:pt idx="16269">
                  <c:v>-44.894280000000002</c:v>
                </c:pt>
                <c:pt idx="16270">
                  <c:v>-44.921459999999996</c:v>
                </c:pt>
                <c:pt idx="16271">
                  <c:v>-44.947999999999993</c:v>
                </c:pt>
                <c:pt idx="16272">
                  <c:v>-44.974850000000004</c:v>
                </c:pt>
                <c:pt idx="16273">
                  <c:v>-45.002579999999995</c:v>
                </c:pt>
                <c:pt idx="16274">
                  <c:v>-45.030299999999997</c:v>
                </c:pt>
                <c:pt idx="16275">
                  <c:v>-45.057739999999995</c:v>
                </c:pt>
                <c:pt idx="16276">
                  <c:v>-45.085149999999999</c:v>
                </c:pt>
                <c:pt idx="16277">
                  <c:v>-45.112769999999998</c:v>
                </c:pt>
                <c:pt idx="16278">
                  <c:v>-45.140500000000003</c:v>
                </c:pt>
                <c:pt idx="16279">
                  <c:v>-45.168329999999997</c:v>
                </c:pt>
                <c:pt idx="16280">
                  <c:v>-45.196120000000008</c:v>
                </c:pt>
                <c:pt idx="16281">
                  <c:v>-45.224049999999998</c:v>
                </c:pt>
                <c:pt idx="16282">
                  <c:v>-45.251829999999998</c:v>
                </c:pt>
                <c:pt idx="16283">
                  <c:v>-45.278950000000002</c:v>
                </c:pt>
                <c:pt idx="16284">
                  <c:v>-45.306539999999998</c:v>
                </c:pt>
                <c:pt idx="16285">
                  <c:v>-45.334390000000006</c:v>
                </c:pt>
                <c:pt idx="16286">
                  <c:v>-45.362140000000004</c:v>
                </c:pt>
                <c:pt idx="16287">
                  <c:v>-45.389970000000005</c:v>
                </c:pt>
                <c:pt idx="16288">
                  <c:v>-45.417680000000004</c:v>
                </c:pt>
                <c:pt idx="16289">
                  <c:v>-45.44511</c:v>
                </c:pt>
                <c:pt idx="16290">
                  <c:v>-45.472770000000004</c:v>
                </c:pt>
                <c:pt idx="16291">
                  <c:v>-45.500480000000003</c:v>
                </c:pt>
                <c:pt idx="16292">
                  <c:v>-45.527990000000003</c:v>
                </c:pt>
                <c:pt idx="16293">
                  <c:v>-45.554860000000005</c:v>
                </c:pt>
                <c:pt idx="16294">
                  <c:v>-45.581129999999995</c:v>
                </c:pt>
                <c:pt idx="16295">
                  <c:v>-45.60772</c:v>
                </c:pt>
                <c:pt idx="16296">
                  <c:v>-45.631219999999999</c:v>
                </c:pt>
                <c:pt idx="16297">
                  <c:v>-45.65419</c:v>
                </c:pt>
                <c:pt idx="16298">
                  <c:v>-45.67756</c:v>
                </c:pt>
                <c:pt idx="16299">
                  <c:v>-45.701889999999999</c:v>
                </c:pt>
                <c:pt idx="16300">
                  <c:v>-45.727710000000002</c:v>
                </c:pt>
                <c:pt idx="16301">
                  <c:v>-45.753830000000008</c:v>
                </c:pt>
                <c:pt idx="16302">
                  <c:v>-45.780120000000004</c:v>
                </c:pt>
                <c:pt idx="16303">
                  <c:v>-45.80668</c:v>
                </c:pt>
                <c:pt idx="16304">
                  <c:v>-45.832750000000004</c:v>
                </c:pt>
                <c:pt idx="16305">
                  <c:v>-45.858890000000002</c:v>
                </c:pt>
                <c:pt idx="16306">
                  <c:v>-45.884429999999995</c:v>
                </c:pt>
                <c:pt idx="16307">
                  <c:v>-45.911070000000002</c:v>
                </c:pt>
                <c:pt idx="16308">
                  <c:v>-45.937799999999996</c:v>
                </c:pt>
                <c:pt idx="16309">
                  <c:v>-45.96508</c:v>
                </c:pt>
                <c:pt idx="16310">
                  <c:v>-45.991929999999996</c:v>
                </c:pt>
                <c:pt idx="16311">
                  <c:v>-46.018889999999999</c:v>
                </c:pt>
                <c:pt idx="16312">
                  <c:v>-46.045610000000003</c:v>
                </c:pt>
                <c:pt idx="16313">
                  <c:v>-46.070859999999996</c:v>
                </c:pt>
                <c:pt idx="16314">
                  <c:v>-46.096830000000004</c:v>
                </c:pt>
                <c:pt idx="16315">
                  <c:v>-46.123480000000001</c:v>
                </c:pt>
                <c:pt idx="16316">
                  <c:v>-46.150200000000005</c:v>
                </c:pt>
                <c:pt idx="16317">
                  <c:v>-46.175699999999999</c:v>
                </c:pt>
                <c:pt idx="16318">
                  <c:v>-46.198759999999993</c:v>
                </c:pt>
                <c:pt idx="16319">
                  <c:v>-46.22448</c:v>
                </c:pt>
                <c:pt idx="16320">
                  <c:v>-46.250900000000001</c:v>
                </c:pt>
                <c:pt idx="16321">
                  <c:v>-46.277229999999996</c:v>
                </c:pt>
                <c:pt idx="16322">
                  <c:v>-46.30292</c:v>
                </c:pt>
                <c:pt idx="16323">
                  <c:v>-46.329710000000006</c:v>
                </c:pt>
                <c:pt idx="16324">
                  <c:v>-46.355429999999998</c:v>
                </c:pt>
                <c:pt idx="16325">
                  <c:v>-46.356099999999998</c:v>
                </c:pt>
                <c:pt idx="16326">
                  <c:v>-46.351399999999998</c:v>
                </c:pt>
                <c:pt idx="16327">
                  <c:v>-46.36215</c:v>
                </c:pt>
                <c:pt idx="16328">
                  <c:v>-46.380970000000005</c:v>
                </c:pt>
                <c:pt idx="16329">
                  <c:v>-46.403090000000006</c:v>
                </c:pt>
                <c:pt idx="16330">
                  <c:v>-46.42653</c:v>
                </c:pt>
                <c:pt idx="16331">
                  <c:v>-46.31559</c:v>
                </c:pt>
                <c:pt idx="16332">
                  <c:v>-46.243030000000005</c:v>
                </c:pt>
                <c:pt idx="16333">
                  <c:v>-46.183569999999996</c:v>
                </c:pt>
                <c:pt idx="16334">
                  <c:v>-46.132410000000007</c:v>
                </c:pt>
                <c:pt idx="16335">
                  <c:v>-46.085409999999996</c:v>
                </c:pt>
                <c:pt idx="16336">
                  <c:v>-46.039789999999996</c:v>
                </c:pt>
                <c:pt idx="16337">
                  <c:v>-45.995139999999999</c:v>
                </c:pt>
                <c:pt idx="16338">
                  <c:v>-45.95223</c:v>
                </c:pt>
                <c:pt idx="16339">
                  <c:v>-45.91057</c:v>
                </c:pt>
                <c:pt idx="16340">
                  <c:v>-45.869439999999997</c:v>
                </c:pt>
                <c:pt idx="16341">
                  <c:v>-45.828819999999993</c:v>
                </c:pt>
                <c:pt idx="16342">
                  <c:v>-45.78857</c:v>
                </c:pt>
                <c:pt idx="16343">
                  <c:v>-45.748759999999997</c:v>
                </c:pt>
                <c:pt idx="16344">
                  <c:v>-45.709510000000002</c:v>
                </c:pt>
                <c:pt idx="16345">
                  <c:v>-45.67089</c:v>
                </c:pt>
                <c:pt idx="16346">
                  <c:v>-45.632680000000001</c:v>
                </c:pt>
                <c:pt idx="16347">
                  <c:v>-45.595050000000001</c:v>
                </c:pt>
                <c:pt idx="16348">
                  <c:v>-45.557939999999995</c:v>
                </c:pt>
                <c:pt idx="16349">
                  <c:v>-45.519970000000001</c:v>
                </c:pt>
                <c:pt idx="16350">
                  <c:v>-45.481920000000002</c:v>
                </c:pt>
                <c:pt idx="16351">
                  <c:v>-45.443939999999998</c:v>
                </c:pt>
                <c:pt idx="16352">
                  <c:v>-45.40558</c:v>
                </c:pt>
                <c:pt idx="16353">
                  <c:v>-45.368110000000001</c:v>
                </c:pt>
                <c:pt idx="16354">
                  <c:v>-45.330240000000003</c:v>
                </c:pt>
                <c:pt idx="16355">
                  <c:v>-45.291930000000001</c:v>
                </c:pt>
                <c:pt idx="16356">
                  <c:v>-45.253399999999999</c:v>
                </c:pt>
                <c:pt idx="16357">
                  <c:v>-45.215170000000001</c:v>
                </c:pt>
                <c:pt idx="16358">
                  <c:v>-45.177289999999999</c:v>
                </c:pt>
                <c:pt idx="16359">
                  <c:v>-45.140370000000004</c:v>
                </c:pt>
                <c:pt idx="16360">
                  <c:v>-45.103479999999998</c:v>
                </c:pt>
                <c:pt idx="16361">
                  <c:v>-45.066720000000004</c:v>
                </c:pt>
                <c:pt idx="16362">
                  <c:v>-45.029820000000001</c:v>
                </c:pt>
                <c:pt idx="16363">
                  <c:v>-44.993100000000005</c:v>
                </c:pt>
                <c:pt idx="16364">
                  <c:v>-44.956189999999992</c:v>
                </c:pt>
                <c:pt idx="16365">
                  <c:v>-44.919310000000003</c:v>
                </c:pt>
                <c:pt idx="16366">
                  <c:v>-44.8827</c:v>
                </c:pt>
                <c:pt idx="16367">
                  <c:v>-44.846289999999996</c:v>
                </c:pt>
                <c:pt idx="16368">
                  <c:v>-44.809510000000003</c:v>
                </c:pt>
                <c:pt idx="16369">
                  <c:v>-44.772740000000006</c:v>
                </c:pt>
                <c:pt idx="16370">
                  <c:v>-44.73621</c:v>
                </c:pt>
                <c:pt idx="16371">
                  <c:v>-44.699739999999998</c:v>
                </c:pt>
                <c:pt idx="16372">
                  <c:v>-44.6633</c:v>
                </c:pt>
                <c:pt idx="16373">
                  <c:v>-44.626890000000003</c:v>
                </c:pt>
                <c:pt idx="16374">
                  <c:v>-44.590530000000001</c:v>
                </c:pt>
                <c:pt idx="16375">
                  <c:v>-44.554180000000002</c:v>
                </c:pt>
                <c:pt idx="16376">
                  <c:v>-44.517759999999996</c:v>
                </c:pt>
                <c:pt idx="16377">
                  <c:v>-44.481369999999998</c:v>
                </c:pt>
                <c:pt idx="16378">
                  <c:v>-44.444920000000003</c:v>
                </c:pt>
                <c:pt idx="16379">
                  <c:v>-44.40849</c:v>
                </c:pt>
                <c:pt idx="16380">
                  <c:v>-44.372559999999993</c:v>
                </c:pt>
                <c:pt idx="16381">
                  <c:v>-44.336399999999998</c:v>
                </c:pt>
                <c:pt idx="16382">
                  <c:v>-44.299939999999999</c:v>
                </c:pt>
                <c:pt idx="16383">
                  <c:v>-44.263480000000001</c:v>
                </c:pt>
                <c:pt idx="16384">
                  <c:v>-44.227410000000006</c:v>
                </c:pt>
                <c:pt idx="16385">
                  <c:v>-44.19079</c:v>
                </c:pt>
                <c:pt idx="16386">
                  <c:v>-44.154130000000002</c:v>
                </c:pt>
                <c:pt idx="16387">
                  <c:v>-44.117170000000002</c:v>
                </c:pt>
                <c:pt idx="16388">
                  <c:v>-44.080579999999998</c:v>
                </c:pt>
                <c:pt idx="16389">
                  <c:v>-44.044260000000001</c:v>
                </c:pt>
                <c:pt idx="16390">
                  <c:v>-44.007759999999998</c:v>
                </c:pt>
                <c:pt idx="16391">
                  <c:v>-43.971090000000004</c:v>
                </c:pt>
                <c:pt idx="16392">
                  <c:v>-43.934170000000002</c:v>
                </c:pt>
                <c:pt idx="16393">
                  <c:v>-43.897109999999998</c:v>
                </c:pt>
                <c:pt idx="16394">
                  <c:v>-43.860109999999999</c:v>
                </c:pt>
                <c:pt idx="16395">
                  <c:v>-43.822949999999999</c:v>
                </c:pt>
                <c:pt idx="16396">
                  <c:v>-43.786820000000006</c:v>
                </c:pt>
                <c:pt idx="16397">
                  <c:v>-43.750399999999999</c:v>
                </c:pt>
                <c:pt idx="16398">
                  <c:v>-43.71358</c:v>
                </c:pt>
                <c:pt idx="16399">
                  <c:v>-43.676630000000003</c:v>
                </c:pt>
                <c:pt idx="16400">
                  <c:v>-43.639420000000001</c:v>
                </c:pt>
                <c:pt idx="16401">
                  <c:v>-43.602119999999999</c:v>
                </c:pt>
                <c:pt idx="16402">
                  <c:v>-43.564860000000003</c:v>
                </c:pt>
                <c:pt idx="16403">
                  <c:v>-43.528640000000003</c:v>
                </c:pt>
                <c:pt idx="16404">
                  <c:v>-43.492350000000002</c:v>
                </c:pt>
                <c:pt idx="16405">
                  <c:v>-43.456310000000002</c:v>
                </c:pt>
                <c:pt idx="16406">
                  <c:v>-43.419600000000003</c:v>
                </c:pt>
                <c:pt idx="16407">
                  <c:v>-43.382820000000002</c:v>
                </c:pt>
                <c:pt idx="16408">
                  <c:v>-43.346440000000001</c:v>
                </c:pt>
                <c:pt idx="16409">
                  <c:v>-43.309579999999997</c:v>
                </c:pt>
                <c:pt idx="16410">
                  <c:v>-43.272779999999997</c:v>
                </c:pt>
                <c:pt idx="16411">
                  <c:v>-43.235729999999997</c:v>
                </c:pt>
                <c:pt idx="16412">
                  <c:v>-43.198709999999998</c:v>
                </c:pt>
                <c:pt idx="16413">
                  <c:v>-43.161630000000002</c:v>
                </c:pt>
                <c:pt idx="16414">
                  <c:v>-43.124510000000001</c:v>
                </c:pt>
                <c:pt idx="16415">
                  <c:v>-43.087429999999998</c:v>
                </c:pt>
                <c:pt idx="16416">
                  <c:v>-43.050379999999997</c:v>
                </c:pt>
                <c:pt idx="16417">
                  <c:v>-43.013339999999999</c:v>
                </c:pt>
                <c:pt idx="16418">
                  <c:v>-42.976279999999996</c:v>
                </c:pt>
                <c:pt idx="16419">
                  <c:v>-42.939239999999998</c:v>
                </c:pt>
                <c:pt idx="16420">
                  <c:v>-42.902009999999997</c:v>
                </c:pt>
                <c:pt idx="16421">
                  <c:v>-42.86497</c:v>
                </c:pt>
                <c:pt idx="16422">
                  <c:v>-42.827929999999995</c:v>
                </c:pt>
                <c:pt idx="16423">
                  <c:v>-42.790800000000004</c:v>
                </c:pt>
                <c:pt idx="16424">
                  <c:v>-42.753680000000003</c:v>
                </c:pt>
                <c:pt idx="16425">
                  <c:v>-42.716580000000008</c:v>
                </c:pt>
                <c:pt idx="16426">
                  <c:v>-42.679389999999998</c:v>
                </c:pt>
                <c:pt idx="16427">
                  <c:v>-42.642710000000001</c:v>
                </c:pt>
                <c:pt idx="16428">
                  <c:v>-42.605399999999996</c:v>
                </c:pt>
                <c:pt idx="16429">
                  <c:v>-42.568130000000004</c:v>
                </c:pt>
                <c:pt idx="16430">
                  <c:v>-42.530810000000002</c:v>
                </c:pt>
                <c:pt idx="16431">
                  <c:v>-42.493550000000006</c:v>
                </c:pt>
                <c:pt idx="16432">
                  <c:v>-42.457039999999999</c:v>
                </c:pt>
                <c:pt idx="16433">
                  <c:v>-42.421410000000002</c:v>
                </c:pt>
                <c:pt idx="16434">
                  <c:v>-42.38579</c:v>
                </c:pt>
                <c:pt idx="16435">
                  <c:v>-42.349339999999998</c:v>
                </c:pt>
                <c:pt idx="16436">
                  <c:v>-42.312489999999997</c:v>
                </c:pt>
                <c:pt idx="16437">
                  <c:v>-42.275559999999999</c:v>
                </c:pt>
                <c:pt idx="16438">
                  <c:v>-42.238839999999996</c:v>
                </c:pt>
                <c:pt idx="16439">
                  <c:v>-42.201370000000004</c:v>
                </c:pt>
                <c:pt idx="16440">
                  <c:v>-42.163779999999996</c:v>
                </c:pt>
                <c:pt idx="16441">
                  <c:v>-42.126489999999997</c:v>
                </c:pt>
                <c:pt idx="16442">
                  <c:v>-42.088970000000003</c:v>
                </c:pt>
                <c:pt idx="16443">
                  <c:v>-42.051369999999999</c:v>
                </c:pt>
                <c:pt idx="16444">
                  <c:v>-42.013999999999996</c:v>
                </c:pt>
                <c:pt idx="16445">
                  <c:v>-41.976430000000001</c:v>
                </c:pt>
                <c:pt idx="16446">
                  <c:v>-41.939130000000006</c:v>
                </c:pt>
                <c:pt idx="16447">
                  <c:v>-41.90117</c:v>
                </c:pt>
                <c:pt idx="16448">
                  <c:v>-41.863159999999993</c:v>
                </c:pt>
                <c:pt idx="16449">
                  <c:v>-41.825749999999999</c:v>
                </c:pt>
                <c:pt idx="16450">
                  <c:v>-41.788260000000001</c:v>
                </c:pt>
                <c:pt idx="16451">
                  <c:v>-41.750879999999995</c:v>
                </c:pt>
                <c:pt idx="16452">
                  <c:v>-41.713459999999998</c:v>
                </c:pt>
                <c:pt idx="16453">
                  <c:v>-41.67698</c:v>
                </c:pt>
                <c:pt idx="16454">
                  <c:v>-41.640100000000004</c:v>
                </c:pt>
                <c:pt idx="16455">
                  <c:v>-41.603229999999996</c:v>
                </c:pt>
                <c:pt idx="16456">
                  <c:v>-41.565830000000005</c:v>
                </c:pt>
                <c:pt idx="16457">
                  <c:v>-41.528179999999999</c:v>
                </c:pt>
                <c:pt idx="16458">
                  <c:v>-41.491369999999996</c:v>
                </c:pt>
                <c:pt idx="16459">
                  <c:v>-41.453969999999998</c:v>
                </c:pt>
                <c:pt idx="16460">
                  <c:v>-41.416139999999999</c:v>
                </c:pt>
                <c:pt idx="16461">
                  <c:v>-41.37818</c:v>
                </c:pt>
                <c:pt idx="16462">
                  <c:v>-41.340199999999996</c:v>
                </c:pt>
                <c:pt idx="16463">
                  <c:v>-41.302109999999999</c:v>
                </c:pt>
                <c:pt idx="16464">
                  <c:v>-41.264139999999998</c:v>
                </c:pt>
                <c:pt idx="16465">
                  <c:v>-41.226139999999994</c:v>
                </c:pt>
                <c:pt idx="16466">
                  <c:v>-41.188890000000001</c:v>
                </c:pt>
                <c:pt idx="16467">
                  <c:v>-41.151449999999997</c:v>
                </c:pt>
                <c:pt idx="16468">
                  <c:v>-41.112979999999993</c:v>
                </c:pt>
                <c:pt idx="16469">
                  <c:v>-41.074380000000005</c:v>
                </c:pt>
                <c:pt idx="16470">
                  <c:v>-41.03501</c:v>
                </c:pt>
                <c:pt idx="16471">
                  <c:v>-40.995330000000003</c:v>
                </c:pt>
                <c:pt idx="16472">
                  <c:v>-40.955739999999999</c:v>
                </c:pt>
                <c:pt idx="16473">
                  <c:v>-40.915540000000007</c:v>
                </c:pt>
                <c:pt idx="16474">
                  <c:v>-40.875139999999995</c:v>
                </c:pt>
                <c:pt idx="16475">
                  <c:v>-40.835080000000005</c:v>
                </c:pt>
                <c:pt idx="16476">
                  <c:v>-40.794579999999996</c:v>
                </c:pt>
                <c:pt idx="16477">
                  <c:v>-40.754279999999994</c:v>
                </c:pt>
                <c:pt idx="16478">
                  <c:v>-40.714010000000002</c:v>
                </c:pt>
                <c:pt idx="16479">
                  <c:v>-40.673820000000006</c:v>
                </c:pt>
                <c:pt idx="16480">
                  <c:v>-40.633690000000001</c:v>
                </c:pt>
                <c:pt idx="16481">
                  <c:v>-40.59375</c:v>
                </c:pt>
                <c:pt idx="16482">
                  <c:v>-40.561639999999997</c:v>
                </c:pt>
                <c:pt idx="16483">
                  <c:v>-40.526960000000003</c:v>
                </c:pt>
                <c:pt idx="16484">
                  <c:v>-40.493259999999999</c:v>
                </c:pt>
                <c:pt idx="16485">
                  <c:v>-40.45731</c:v>
                </c:pt>
                <c:pt idx="16486">
                  <c:v>-40.420299999999997</c:v>
                </c:pt>
                <c:pt idx="16487">
                  <c:v>-40.382469999999998</c:v>
                </c:pt>
                <c:pt idx="16488">
                  <c:v>-40.344309999999993</c:v>
                </c:pt>
                <c:pt idx="16489">
                  <c:v>-40.305509999999998</c:v>
                </c:pt>
                <c:pt idx="16490">
                  <c:v>-40.266559999999998</c:v>
                </c:pt>
                <c:pt idx="16491">
                  <c:v>-40.227019999999996</c:v>
                </c:pt>
                <c:pt idx="16492">
                  <c:v>-40.187049999999999</c:v>
                </c:pt>
                <c:pt idx="16493">
                  <c:v>-40.147060000000003</c:v>
                </c:pt>
                <c:pt idx="16494">
                  <c:v>-40.107020000000006</c:v>
                </c:pt>
                <c:pt idx="16495">
                  <c:v>-40.066699999999997</c:v>
                </c:pt>
                <c:pt idx="16496">
                  <c:v>-40.026200000000003</c:v>
                </c:pt>
                <c:pt idx="16497">
                  <c:v>-39.986000000000004</c:v>
                </c:pt>
                <c:pt idx="16498">
                  <c:v>-39.945160000000001</c:v>
                </c:pt>
                <c:pt idx="16499">
                  <c:v>-39.904809999999998</c:v>
                </c:pt>
                <c:pt idx="16500">
                  <c:v>-39.86345</c:v>
                </c:pt>
                <c:pt idx="16501">
                  <c:v>-39.8217</c:v>
                </c:pt>
                <c:pt idx="16502">
                  <c:v>-39.779939999999996</c:v>
                </c:pt>
                <c:pt idx="16503">
                  <c:v>-39.738230000000001</c:v>
                </c:pt>
                <c:pt idx="16504">
                  <c:v>-39.696489999999997</c:v>
                </c:pt>
                <c:pt idx="16505">
                  <c:v>-39.654800000000002</c:v>
                </c:pt>
                <c:pt idx="16506">
                  <c:v>-39.613140000000001</c:v>
                </c:pt>
                <c:pt idx="16507">
                  <c:v>-39.57159</c:v>
                </c:pt>
                <c:pt idx="16508">
                  <c:v>-39.53199</c:v>
                </c:pt>
                <c:pt idx="16509">
                  <c:v>-39.496929999999999</c:v>
                </c:pt>
                <c:pt idx="16510">
                  <c:v>-39.458210000000001</c:v>
                </c:pt>
                <c:pt idx="16511">
                  <c:v>-39.418500000000002</c:v>
                </c:pt>
                <c:pt idx="16512">
                  <c:v>-39.376370000000001</c:v>
                </c:pt>
                <c:pt idx="16513">
                  <c:v>-39.334040000000002</c:v>
                </c:pt>
                <c:pt idx="16514">
                  <c:v>-39.290590000000002</c:v>
                </c:pt>
                <c:pt idx="16515">
                  <c:v>-39.246940000000002</c:v>
                </c:pt>
                <c:pt idx="16516">
                  <c:v>-39.203099999999999</c:v>
                </c:pt>
                <c:pt idx="16517">
                  <c:v>-39.159320000000001</c:v>
                </c:pt>
                <c:pt idx="16518">
                  <c:v>-39.11544</c:v>
                </c:pt>
                <c:pt idx="16519">
                  <c:v>-39.071760000000005</c:v>
                </c:pt>
                <c:pt idx="16520">
                  <c:v>-39.028190000000002</c:v>
                </c:pt>
                <c:pt idx="16521">
                  <c:v>-38.984839999999998</c:v>
                </c:pt>
                <c:pt idx="16522">
                  <c:v>-38.941650000000003</c:v>
                </c:pt>
                <c:pt idx="16523">
                  <c:v>-38.898429999999998</c:v>
                </c:pt>
                <c:pt idx="16524">
                  <c:v>-38.854970000000002</c:v>
                </c:pt>
                <c:pt idx="16525">
                  <c:v>-38.811120000000003</c:v>
                </c:pt>
                <c:pt idx="16526">
                  <c:v>-38.766440000000003</c:v>
                </c:pt>
                <c:pt idx="16527">
                  <c:v>-38.721380000000003</c:v>
                </c:pt>
                <c:pt idx="16528">
                  <c:v>-38.676590000000004</c:v>
                </c:pt>
                <c:pt idx="16529">
                  <c:v>-38.631680000000003</c:v>
                </c:pt>
                <c:pt idx="16530">
                  <c:v>-38.587020000000003</c:v>
                </c:pt>
                <c:pt idx="16531">
                  <c:v>-38.542209999999997</c:v>
                </c:pt>
                <c:pt idx="16532">
                  <c:v>-38.497659999999996</c:v>
                </c:pt>
                <c:pt idx="16533">
                  <c:v>-38.45335</c:v>
                </c:pt>
                <c:pt idx="16534">
                  <c:v>-38.409610000000001</c:v>
                </c:pt>
                <c:pt idx="16535">
                  <c:v>-38.36551</c:v>
                </c:pt>
                <c:pt idx="16536">
                  <c:v>-38.32208</c:v>
                </c:pt>
                <c:pt idx="16537">
                  <c:v>-38.277770000000004</c:v>
                </c:pt>
                <c:pt idx="16538">
                  <c:v>-38.233820000000001</c:v>
                </c:pt>
                <c:pt idx="16539">
                  <c:v>-38.189959999999999</c:v>
                </c:pt>
                <c:pt idx="16540">
                  <c:v>-38.14481</c:v>
                </c:pt>
                <c:pt idx="16541">
                  <c:v>-38.099409999999999</c:v>
                </c:pt>
                <c:pt idx="16542">
                  <c:v>-38.053849999999997</c:v>
                </c:pt>
                <c:pt idx="16543">
                  <c:v>-38.008519999999997</c:v>
                </c:pt>
                <c:pt idx="16544">
                  <c:v>-37.962560000000003</c:v>
                </c:pt>
                <c:pt idx="16545">
                  <c:v>-37.91675</c:v>
                </c:pt>
                <c:pt idx="16546">
                  <c:v>-37.872810000000001</c:v>
                </c:pt>
                <c:pt idx="16547">
                  <c:v>-37.826460000000004</c:v>
                </c:pt>
                <c:pt idx="16548">
                  <c:v>-37.780670000000001</c:v>
                </c:pt>
                <c:pt idx="16549">
                  <c:v>-37.731830000000002</c:v>
                </c:pt>
                <c:pt idx="16550">
                  <c:v>-37.683909999999997</c:v>
                </c:pt>
                <c:pt idx="16551">
                  <c:v>-37.637209999999996</c:v>
                </c:pt>
                <c:pt idx="16552">
                  <c:v>-37.591349999999998</c:v>
                </c:pt>
                <c:pt idx="16553">
                  <c:v>-37.546369999999996</c:v>
                </c:pt>
                <c:pt idx="16554">
                  <c:v>-37.500460000000004</c:v>
                </c:pt>
                <c:pt idx="16555">
                  <c:v>-37.454139999999995</c:v>
                </c:pt>
                <c:pt idx="16556">
                  <c:v>-37.407710000000002</c:v>
                </c:pt>
                <c:pt idx="16557">
                  <c:v>-37.362009999999998</c:v>
                </c:pt>
                <c:pt idx="16558">
                  <c:v>-37.317129999999999</c:v>
                </c:pt>
                <c:pt idx="16559">
                  <c:v>-37.271259999999998</c:v>
                </c:pt>
                <c:pt idx="16560">
                  <c:v>-37.224069999999998</c:v>
                </c:pt>
                <c:pt idx="16561">
                  <c:v>-37.175889999999995</c:v>
                </c:pt>
                <c:pt idx="16562">
                  <c:v>-37.12764</c:v>
                </c:pt>
                <c:pt idx="16563">
                  <c:v>-37.081119999999999</c:v>
                </c:pt>
                <c:pt idx="16564">
                  <c:v>-37.036709999999999</c:v>
                </c:pt>
                <c:pt idx="16565">
                  <c:v>-36.990009999999998</c:v>
                </c:pt>
                <c:pt idx="16566">
                  <c:v>-36.942250000000001</c:v>
                </c:pt>
                <c:pt idx="16567">
                  <c:v>-36.894999999999996</c:v>
                </c:pt>
                <c:pt idx="16568">
                  <c:v>-36.849080000000001</c:v>
                </c:pt>
                <c:pt idx="16569">
                  <c:v>-36.802019999999999</c:v>
                </c:pt>
                <c:pt idx="16570">
                  <c:v>-36.755339999999997</c:v>
                </c:pt>
                <c:pt idx="16571">
                  <c:v>-36.710369999999998</c:v>
                </c:pt>
                <c:pt idx="16572">
                  <c:v>-36.672470000000004</c:v>
                </c:pt>
                <c:pt idx="16573">
                  <c:v>-36.632719999999999</c:v>
                </c:pt>
                <c:pt idx="16574">
                  <c:v>-36.591290000000001</c:v>
                </c:pt>
                <c:pt idx="16575">
                  <c:v>-36.549010000000003</c:v>
                </c:pt>
                <c:pt idx="16576">
                  <c:v>-36.505939999999995</c:v>
                </c:pt>
                <c:pt idx="16577">
                  <c:v>-36.462069999999997</c:v>
                </c:pt>
                <c:pt idx="16578">
                  <c:v>-36.418030000000002</c:v>
                </c:pt>
                <c:pt idx="16579">
                  <c:v>-36.372909999999997</c:v>
                </c:pt>
                <c:pt idx="16580">
                  <c:v>-36.332819999999998</c:v>
                </c:pt>
                <c:pt idx="16581">
                  <c:v>-36.290819999999997</c:v>
                </c:pt>
                <c:pt idx="16582">
                  <c:v>-36.246200000000002</c:v>
                </c:pt>
                <c:pt idx="16583">
                  <c:v>-36.199010000000001</c:v>
                </c:pt>
                <c:pt idx="16584">
                  <c:v>-36.151740000000004</c:v>
                </c:pt>
                <c:pt idx="16585">
                  <c:v>-36.102240000000002</c:v>
                </c:pt>
                <c:pt idx="16586">
                  <c:v>-36.054430000000004</c:v>
                </c:pt>
                <c:pt idx="16587">
                  <c:v>-36.003479999999996</c:v>
                </c:pt>
                <c:pt idx="16588">
                  <c:v>-35.950859999999999</c:v>
                </c:pt>
                <c:pt idx="16589">
                  <c:v>-35.898679999999999</c:v>
                </c:pt>
                <c:pt idx="16590">
                  <c:v>-35.851259999999996</c:v>
                </c:pt>
                <c:pt idx="16591">
                  <c:v>-35.801960000000001</c:v>
                </c:pt>
                <c:pt idx="16592">
                  <c:v>-35.74982</c:v>
                </c:pt>
                <c:pt idx="16593">
                  <c:v>-35.695959999999999</c:v>
                </c:pt>
                <c:pt idx="16594">
                  <c:v>-35.641310000000004</c:v>
                </c:pt>
                <c:pt idx="16595">
                  <c:v>-35.586300000000001</c:v>
                </c:pt>
                <c:pt idx="16596">
                  <c:v>-35.531130000000005</c:v>
                </c:pt>
                <c:pt idx="16597">
                  <c:v>-35.475110000000001</c:v>
                </c:pt>
                <c:pt idx="16598">
                  <c:v>-35.435650000000003</c:v>
                </c:pt>
                <c:pt idx="16599">
                  <c:v>-35.395569999999999</c:v>
                </c:pt>
                <c:pt idx="16600">
                  <c:v>-35.351050000000001</c:v>
                </c:pt>
                <c:pt idx="16601">
                  <c:v>-35.303379999999997</c:v>
                </c:pt>
                <c:pt idx="16602">
                  <c:v>-35.252299999999998</c:v>
                </c:pt>
                <c:pt idx="16603">
                  <c:v>-35.198619999999998</c:v>
                </c:pt>
                <c:pt idx="16604">
                  <c:v>-35.142870000000002</c:v>
                </c:pt>
                <c:pt idx="16605">
                  <c:v>-35.086179999999999</c:v>
                </c:pt>
                <c:pt idx="16606">
                  <c:v>-35.028199999999998</c:v>
                </c:pt>
                <c:pt idx="16607">
                  <c:v>-34.97007</c:v>
                </c:pt>
                <c:pt idx="16608">
                  <c:v>-34.911469999999994</c:v>
                </c:pt>
                <c:pt idx="16609">
                  <c:v>-34.852330000000002</c:v>
                </c:pt>
                <c:pt idx="16610">
                  <c:v>-34.793579999999999</c:v>
                </c:pt>
                <c:pt idx="16611">
                  <c:v>-34.734970000000004</c:v>
                </c:pt>
                <c:pt idx="16612">
                  <c:v>-34.676990000000004</c:v>
                </c:pt>
                <c:pt idx="16613">
                  <c:v>-34.628209999999996</c:v>
                </c:pt>
                <c:pt idx="16614">
                  <c:v>-34.57855</c:v>
                </c:pt>
                <c:pt idx="16615">
                  <c:v>-34.529150000000001</c:v>
                </c:pt>
                <c:pt idx="16616">
                  <c:v>-34.482219999999998</c:v>
                </c:pt>
                <c:pt idx="16617">
                  <c:v>-34.430079999999997</c:v>
                </c:pt>
                <c:pt idx="16618">
                  <c:v>-34.374400000000001</c:v>
                </c:pt>
                <c:pt idx="16619">
                  <c:v>-34.325679999999998</c:v>
                </c:pt>
                <c:pt idx="16620">
                  <c:v>-34.274029999999996</c:v>
                </c:pt>
                <c:pt idx="16621">
                  <c:v>-34.216660000000005</c:v>
                </c:pt>
                <c:pt idx="16622">
                  <c:v>-34.158200000000001</c:v>
                </c:pt>
                <c:pt idx="16623">
                  <c:v>-34.099730000000001</c:v>
                </c:pt>
                <c:pt idx="16624">
                  <c:v>-34.040030000000002</c:v>
                </c:pt>
                <c:pt idx="16625">
                  <c:v>-33.978989999999996</c:v>
                </c:pt>
                <c:pt idx="16626">
                  <c:v>-33.916719999999998</c:v>
                </c:pt>
                <c:pt idx="16627">
                  <c:v>-33.852980000000002</c:v>
                </c:pt>
                <c:pt idx="16628">
                  <c:v>-33.786429999999996</c:v>
                </c:pt>
                <c:pt idx="16629">
                  <c:v>-33.716949999999997</c:v>
                </c:pt>
                <c:pt idx="16630">
                  <c:v>-33.646430000000002</c:v>
                </c:pt>
                <c:pt idx="16631">
                  <c:v>-33.575719999999997</c:v>
                </c:pt>
                <c:pt idx="16632">
                  <c:v>-33.505130000000001</c:v>
                </c:pt>
                <c:pt idx="16633">
                  <c:v>-33.434449999999998</c:v>
                </c:pt>
                <c:pt idx="16634">
                  <c:v>-33.36365</c:v>
                </c:pt>
                <c:pt idx="16635">
                  <c:v>-33.29242</c:v>
                </c:pt>
                <c:pt idx="16636">
                  <c:v>-33.220849999999999</c:v>
                </c:pt>
                <c:pt idx="16637">
                  <c:v>-33.149270000000001</c:v>
                </c:pt>
                <c:pt idx="16638">
                  <c:v>-33.077440000000003</c:v>
                </c:pt>
                <c:pt idx="16639">
                  <c:v>-33.005499999999998</c:v>
                </c:pt>
                <c:pt idx="16640">
                  <c:v>-32.932929999999999</c:v>
                </c:pt>
                <c:pt idx="16641">
                  <c:v>-32.860140000000001</c:v>
                </c:pt>
                <c:pt idx="16642">
                  <c:v>-32.787320000000001</c:v>
                </c:pt>
                <c:pt idx="16643">
                  <c:v>-32.716300000000004</c:v>
                </c:pt>
                <c:pt idx="16644">
                  <c:v>-32.644500000000001</c:v>
                </c:pt>
                <c:pt idx="16645">
                  <c:v>-32.571219999999997</c:v>
                </c:pt>
                <c:pt idx="16646">
                  <c:v>-32.497579999999999</c:v>
                </c:pt>
                <c:pt idx="16647">
                  <c:v>-32.420949999999998</c:v>
                </c:pt>
                <c:pt idx="16648">
                  <c:v>-32.350120000000004</c:v>
                </c:pt>
                <c:pt idx="16649">
                  <c:v>-32.276020000000003</c:v>
                </c:pt>
                <c:pt idx="16650">
                  <c:v>-32.202829999999999</c:v>
                </c:pt>
                <c:pt idx="16651">
                  <c:v>-32.128720000000001</c:v>
                </c:pt>
                <c:pt idx="16652">
                  <c:v>-32.056600000000003</c:v>
                </c:pt>
                <c:pt idx="16653">
                  <c:v>-31.982710000000001</c:v>
                </c:pt>
                <c:pt idx="16654">
                  <c:v>-31.90804</c:v>
                </c:pt>
                <c:pt idx="16655">
                  <c:v>-31.832229999999999</c:v>
                </c:pt>
                <c:pt idx="16656">
                  <c:v>-31.755659999999999</c:v>
                </c:pt>
                <c:pt idx="16657">
                  <c:v>-31.678660000000001</c:v>
                </c:pt>
                <c:pt idx="16658">
                  <c:v>-31.60107</c:v>
                </c:pt>
                <c:pt idx="16659">
                  <c:v>-31.52327</c:v>
                </c:pt>
                <c:pt idx="16660">
                  <c:v>-31.445170000000001</c:v>
                </c:pt>
                <c:pt idx="16661">
                  <c:v>-31.366550000000004</c:v>
                </c:pt>
                <c:pt idx="16662">
                  <c:v>-31.287479999999999</c:v>
                </c:pt>
                <c:pt idx="16663">
                  <c:v>-31.213270000000001</c:v>
                </c:pt>
                <c:pt idx="16664">
                  <c:v>-31.144010000000002</c:v>
                </c:pt>
                <c:pt idx="16665">
                  <c:v>-31.073640000000001</c:v>
                </c:pt>
                <c:pt idx="16666">
                  <c:v>-30.999929999999999</c:v>
                </c:pt>
                <c:pt idx="16667">
                  <c:v>-30.92427</c:v>
                </c:pt>
                <c:pt idx="16668">
                  <c:v>-30.847709999999999</c:v>
                </c:pt>
                <c:pt idx="16669">
                  <c:v>-30.769850000000002</c:v>
                </c:pt>
                <c:pt idx="16670">
                  <c:v>-30.690179999999998</c:v>
                </c:pt>
                <c:pt idx="16671">
                  <c:v>-30.610099999999999</c:v>
                </c:pt>
                <c:pt idx="16672">
                  <c:v>-30.529820000000001</c:v>
                </c:pt>
                <c:pt idx="16673">
                  <c:v>-30.448930000000001</c:v>
                </c:pt>
                <c:pt idx="16674">
                  <c:v>-30.36788</c:v>
                </c:pt>
                <c:pt idx="16675">
                  <c:v>-30.286490000000001</c:v>
                </c:pt>
                <c:pt idx="16676">
                  <c:v>-30.205500000000001</c:v>
                </c:pt>
                <c:pt idx="16677">
                  <c:v>-30.123709999999999</c:v>
                </c:pt>
                <c:pt idx="16678">
                  <c:v>-30.042879999999997</c:v>
                </c:pt>
                <c:pt idx="16679">
                  <c:v>-29.962070000000001</c:v>
                </c:pt>
                <c:pt idx="16680">
                  <c:v>-29.88091</c:v>
                </c:pt>
                <c:pt idx="16681">
                  <c:v>-29.799340000000001</c:v>
                </c:pt>
                <c:pt idx="16682">
                  <c:v>-29.717199999999998</c:v>
                </c:pt>
                <c:pt idx="16683">
                  <c:v>-29.634689999999999</c:v>
                </c:pt>
                <c:pt idx="16684">
                  <c:v>-29.553509999999999</c:v>
                </c:pt>
                <c:pt idx="16685">
                  <c:v>-29.473120000000002</c:v>
                </c:pt>
                <c:pt idx="16686">
                  <c:v>-29.391029999999997</c:v>
                </c:pt>
                <c:pt idx="16687">
                  <c:v>-29.309069999999998</c:v>
                </c:pt>
                <c:pt idx="16688">
                  <c:v>-29.22653</c:v>
                </c:pt>
                <c:pt idx="16689">
                  <c:v>-29.143219999999999</c:v>
                </c:pt>
                <c:pt idx="16690">
                  <c:v>-29.059659999999997</c:v>
                </c:pt>
                <c:pt idx="16691">
                  <c:v>-28.97589</c:v>
                </c:pt>
                <c:pt idx="16692">
                  <c:v>-28.891439999999999</c:v>
                </c:pt>
                <c:pt idx="16693">
                  <c:v>-28.806429999999999</c:v>
                </c:pt>
                <c:pt idx="16694">
                  <c:v>-28.721320000000002</c:v>
                </c:pt>
                <c:pt idx="16695">
                  <c:v>-28.63608</c:v>
                </c:pt>
                <c:pt idx="16696">
                  <c:v>-28.55059</c:v>
                </c:pt>
                <c:pt idx="16697">
                  <c:v>-28.463940000000001</c:v>
                </c:pt>
                <c:pt idx="16698">
                  <c:v>-28.375590000000003</c:v>
                </c:pt>
                <c:pt idx="16699">
                  <c:v>-28.28669</c:v>
                </c:pt>
                <c:pt idx="16700">
                  <c:v>-28.197450000000003</c:v>
                </c:pt>
                <c:pt idx="16701">
                  <c:v>-28.106770000000001</c:v>
                </c:pt>
                <c:pt idx="16702">
                  <c:v>-28.015460000000001</c:v>
                </c:pt>
                <c:pt idx="16703">
                  <c:v>-27.924380000000003</c:v>
                </c:pt>
                <c:pt idx="16704">
                  <c:v>-27.83286</c:v>
                </c:pt>
                <c:pt idx="16705">
                  <c:v>-27.744810000000001</c:v>
                </c:pt>
                <c:pt idx="16706">
                  <c:v>-27.655430000000003</c:v>
                </c:pt>
                <c:pt idx="16707">
                  <c:v>-27.563780000000001</c:v>
                </c:pt>
                <c:pt idx="16708">
                  <c:v>-27.47193</c:v>
                </c:pt>
                <c:pt idx="16709">
                  <c:v>-27.379490000000001</c:v>
                </c:pt>
                <c:pt idx="16710">
                  <c:v>-27.28575</c:v>
                </c:pt>
                <c:pt idx="16711">
                  <c:v>-27.19096</c:v>
                </c:pt>
                <c:pt idx="16712">
                  <c:v>-27.096070000000001</c:v>
                </c:pt>
                <c:pt idx="16713">
                  <c:v>-27.00272</c:v>
                </c:pt>
                <c:pt idx="16714">
                  <c:v>-26.908750000000001</c:v>
                </c:pt>
                <c:pt idx="16715">
                  <c:v>-26.814</c:v>
                </c:pt>
                <c:pt idx="16716">
                  <c:v>-26.71857</c:v>
                </c:pt>
                <c:pt idx="16717">
                  <c:v>-26.62246</c:v>
                </c:pt>
                <c:pt idx="16718">
                  <c:v>-26.524809999999999</c:v>
                </c:pt>
                <c:pt idx="16719">
                  <c:v>-26.426580000000001</c:v>
                </c:pt>
                <c:pt idx="16720">
                  <c:v>-26.328479999999999</c:v>
                </c:pt>
                <c:pt idx="16721">
                  <c:v>-26.230550000000001</c:v>
                </c:pt>
                <c:pt idx="16722">
                  <c:v>-26.131270000000001</c:v>
                </c:pt>
                <c:pt idx="16723">
                  <c:v>-26.032959999999999</c:v>
                </c:pt>
                <c:pt idx="16724">
                  <c:v>-25.933430000000001</c:v>
                </c:pt>
                <c:pt idx="16725">
                  <c:v>-25.832909999999998</c:v>
                </c:pt>
                <c:pt idx="16726">
                  <c:v>-25.732659999999999</c:v>
                </c:pt>
                <c:pt idx="16727">
                  <c:v>-25.631659999999997</c:v>
                </c:pt>
                <c:pt idx="16728">
                  <c:v>-25.530709999999999</c:v>
                </c:pt>
                <c:pt idx="16729">
                  <c:v>-25.429590000000001</c:v>
                </c:pt>
                <c:pt idx="16730">
                  <c:v>-25.32835</c:v>
                </c:pt>
                <c:pt idx="16731">
                  <c:v>-25.227870000000003</c:v>
                </c:pt>
                <c:pt idx="16732">
                  <c:v>-25.12726</c:v>
                </c:pt>
                <c:pt idx="16733">
                  <c:v>-25.028030000000001</c:v>
                </c:pt>
                <c:pt idx="16734">
                  <c:v>-24.927150000000001</c:v>
                </c:pt>
                <c:pt idx="16735">
                  <c:v>-24.825580000000002</c:v>
                </c:pt>
                <c:pt idx="16736">
                  <c:v>-24.723140000000001</c:v>
                </c:pt>
                <c:pt idx="16737">
                  <c:v>-24.620669999999997</c:v>
                </c:pt>
                <c:pt idx="16738">
                  <c:v>-24.518529999999998</c:v>
                </c:pt>
                <c:pt idx="16739">
                  <c:v>-24.416380000000004</c:v>
                </c:pt>
                <c:pt idx="16740">
                  <c:v>-24.314010000000003</c:v>
                </c:pt>
                <c:pt idx="16741">
                  <c:v>-24.212120000000002</c:v>
                </c:pt>
                <c:pt idx="16742">
                  <c:v>-24.109729999999999</c:v>
                </c:pt>
                <c:pt idx="16743">
                  <c:v>-24.006889999999999</c:v>
                </c:pt>
                <c:pt idx="16744">
                  <c:v>-23.903959999999998</c:v>
                </c:pt>
                <c:pt idx="16745">
                  <c:v>-23.801139999999997</c:v>
                </c:pt>
                <c:pt idx="16746">
                  <c:v>-23.699849999999998</c:v>
                </c:pt>
                <c:pt idx="16747">
                  <c:v>-23.597480000000001</c:v>
                </c:pt>
                <c:pt idx="16748">
                  <c:v>-23.493980000000001</c:v>
                </c:pt>
                <c:pt idx="16749">
                  <c:v>-23.3904</c:v>
                </c:pt>
                <c:pt idx="16750">
                  <c:v>-23.287110000000002</c:v>
                </c:pt>
                <c:pt idx="16751">
                  <c:v>-23.183189999999996</c:v>
                </c:pt>
                <c:pt idx="16752">
                  <c:v>-23.079049999999999</c:v>
                </c:pt>
                <c:pt idx="16753">
                  <c:v>-22.974929999999997</c:v>
                </c:pt>
                <c:pt idx="16754">
                  <c:v>-22.870629999999998</c:v>
                </c:pt>
                <c:pt idx="16755">
                  <c:v>-22.766389999999998</c:v>
                </c:pt>
                <c:pt idx="16756">
                  <c:v>-22.661989999999999</c:v>
                </c:pt>
                <c:pt idx="16757">
                  <c:v>-22.557649999999999</c:v>
                </c:pt>
                <c:pt idx="16758">
                  <c:v>-22.453240000000001</c:v>
                </c:pt>
                <c:pt idx="16759">
                  <c:v>-22.348889999999997</c:v>
                </c:pt>
                <c:pt idx="16760">
                  <c:v>-22.245139999999999</c:v>
                </c:pt>
                <c:pt idx="16761">
                  <c:v>-22.14077</c:v>
                </c:pt>
                <c:pt idx="16762">
                  <c:v>-22.036270000000002</c:v>
                </c:pt>
                <c:pt idx="16763">
                  <c:v>-21.931519999999999</c:v>
                </c:pt>
                <c:pt idx="16764">
                  <c:v>-21.827909999999999</c:v>
                </c:pt>
                <c:pt idx="16765">
                  <c:v>-21.722999999999999</c:v>
                </c:pt>
                <c:pt idx="16766">
                  <c:v>-21.618400000000001</c:v>
                </c:pt>
                <c:pt idx="16767">
                  <c:v>-21.513749999999998</c:v>
                </c:pt>
                <c:pt idx="16768">
                  <c:v>-21.409520000000001</c:v>
                </c:pt>
                <c:pt idx="16769">
                  <c:v>-21.304189999999998</c:v>
                </c:pt>
                <c:pt idx="16770">
                  <c:v>-21.198630000000001</c:v>
                </c:pt>
                <c:pt idx="16771">
                  <c:v>-21.092610000000001</c:v>
                </c:pt>
                <c:pt idx="16772">
                  <c:v>-20.986650000000001</c:v>
                </c:pt>
                <c:pt idx="16773">
                  <c:v>-20.88064</c:v>
                </c:pt>
                <c:pt idx="16774">
                  <c:v>-20.774370000000001</c:v>
                </c:pt>
                <c:pt idx="16775">
                  <c:v>-20.668030000000002</c:v>
                </c:pt>
                <c:pt idx="16776">
                  <c:v>-20.561660000000003</c:v>
                </c:pt>
                <c:pt idx="16777">
                  <c:v>-20.455329999999996</c:v>
                </c:pt>
                <c:pt idx="16778">
                  <c:v>-20.348830000000003</c:v>
                </c:pt>
                <c:pt idx="16779">
                  <c:v>-20.24259</c:v>
                </c:pt>
                <c:pt idx="16780">
                  <c:v>-20.136120000000002</c:v>
                </c:pt>
                <c:pt idx="16781">
                  <c:v>-20.029539999999997</c:v>
                </c:pt>
                <c:pt idx="16782">
                  <c:v>-19.923169999999999</c:v>
                </c:pt>
                <c:pt idx="16783">
                  <c:v>-19.817920000000001</c:v>
                </c:pt>
                <c:pt idx="16784">
                  <c:v>-19.713080000000001</c:v>
                </c:pt>
                <c:pt idx="16785">
                  <c:v>-19.607279999999999</c:v>
                </c:pt>
                <c:pt idx="16786">
                  <c:v>-19.501429999999999</c:v>
                </c:pt>
                <c:pt idx="16787">
                  <c:v>-19.395</c:v>
                </c:pt>
                <c:pt idx="16788">
                  <c:v>-19.289080000000002</c:v>
                </c:pt>
                <c:pt idx="16789">
                  <c:v>-19.1831</c:v>
                </c:pt>
                <c:pt idx="16790">
                  <c:v>-19.07761</c:v>
                </c:pt>
                <c:pt idx="16791">
                  <c:v>-18.971319999999999</c:v>
                </c:pt>
                <c:pt idx="16792">
                  <c:v>-18.8658</c:v>
                </c:pt>
                <c:pt idx="16793">
                  <c:v>-18.759509999999999</c:v>
                </c:pt>
                <c:pt idx="16794">
                  <c:v>-18.653100000000002</c:v>
                </c:pt>
                <c:pt idx="16795">
                  <c:v>-18.546599999999998</c:v>
                </c:pt>
                <c:pt idx="16796">
                  <c:v>-18.440289999999997</c:v>
                </c:pt>
                <c:pt idx="16797">
                  <c:v>-18.33456</c:v>
                </c:pt>
                <c:pt idx="16798">
                  <c:v>-18.229610000000001</c:v>
                </c:pt>
                <c:pt idx="16799">
                  <c:v>-18.128219999999999</c:v>
                </c:pt>
                <c:pt idx="16800">
                  <c:v>-18.030239999999999</c:v>
                </c:pt>
                <c:pt idx="16801">
                  <c:v>-17.928229999999999</c:v>
                </c:pt>
                <c:pt idx="16802">
                  <c:v>-17.822749999999999</c:v>
                </c:pt>
                <c:pt idx="16803">
                  <c:v>-17.716699999999999</c:v>
                </c:pt>
                <c:pt idx="16804">
                  <c:v>-17.61035</c:v>
                </c:pt>
                <c:pt idx="16805">
                  <c:v>-17.504290000000001</c:v>
                </c:pt>
                <c:pt idx="16806">
                  <c:v>-17.398</c:v>
                </c:pt>
                <c:pt idx="16807">
                  <c:v>-17.291399999999999</c:v>
                </c:pt>
                <c:pt idx="16808">
                  <c:v>-17.18487</c:v>
                </c:pt>
                <c:pt idx="16809">
                  <c:v>-17.078050000000001</c:v>
                </c:pt>
                <c:pt idx="16810">
                  <c:v>-16.971219999999999</c:v>
                </c:pt>
                <c:pt idx="16811">
                  <c:v>-16.864409999999999</c:v>
                </c:pt>
                <c:pt idx="16812">
                  <c:v>-16.757529999999999</c:v>
                </c:pt>
                <c:pt idx="16813">
                  <c:v>-16.650750000000002</c:v>
                </c:pt>
                <c:pt idx="16814">
                  <c:v>-16.54419</c:v>
                </c:pt>
                <c:pt idx="16815">
                  <c:v>-16.437429999999999</c:v>
                </c:pt>
                <c:pt idx="16816">
                  <c:v>-16.330560000000002</c:v>
                </c:pt>
                <c:pt idx="16817">
                  <c:v>-16.224430000000002</c:v>
                </c:pt>
                <c:pt idx="16818">
                  <c:v>-16.117539999999998</c:v>
                </c:pt>
                <c:pt idx="16819">
                  <c:v>-16.010719999999999</c:v>
                </c:pt>
                <c:pt idx="16820">
                  <c:v>-15.90409</c:v>
                </c:pt>
                <c:pt idx="16821">
                  <c:v>-15.7974</c:v>
                </c:pt>
                <c:pt idx="16822">
                  <c:v>-15.69084</c:v>
                </c:pt>
                <c:pt idx="16823">
                  <c:v>-15.584229999999998</c:v>
                </c:pt>
                <c:pt idx="16824">
                  <c:v>-15.47766</c:v>
                </c:pt>
                <c:pt idx="16825">
                  <c:v>-15.37105</c:v>
                </c:pt>
                <c:pt idx="16826">
                  <c:v>-15.26436</c:v>
                </c:pt>
                <c:pt idx="16827">
                  <c:v>-15.158110000000001</c:v>
                </c:pt>
                <c:pt idx="16828">
                  <c:v>-15.05231</c:v>
                </c:pt>
                <c:pt idx="16829">
                  <c:v>-14.948170000000001</c:v>
                </c:pt>
                <c:pt idx="16830">
                  <c:v>-14.843589999999999</c:v>
                </c:pt>
                <c:pt idx="16831">
                  <c:v>-14.73921</c:v>
                </c:pt>
                <c:pt idx="16832">
                  <c:v>-14.63466</c:v>
                </c:pt>
                <c:pt idx="16833">
                  <c:v>-14.52904</c:v>
                </c:pt>
                <c:pt idx="16834">
                  <c:v>-14.42333</c:v>
                </c:pt>
                <c:pt idx="16835">
                  <c:v>-14.317770000000001</c:v>
                </c:pt>
                <c:pt idx="16836">
                  <c:v>-14.21217</c:v>
                </c:pt>
                <c:pt idx="16837">
                  <c:v>-14.10688</c:v>
                </c:pt>
                <c:pt idx="16838">
                  <c:v>-14.00179</c:v>
                </c:pt>
                <c:pt idx="16839">
                  <c:v>-13.896839999999999</c:v>
                </c:pt>
                <c:pt idx="16840">
                  <c:v>-13.79275</c:v>
                </c:pt>
                <c:pt idx="16841">
                  <c:v>-13.68805</c:v>
                </c:pt>
                <c:pt idx="16842">
                  <c:v>-13.58398</c:v>
                </c:pt>
                <c:pt idx="16843">
                  <c:v>-13.47898</c:v>
                </c:pt>
                <c:pt idx="16844">
                  <c:v>-13.37266</c:v>
                </c:pt>
                <c:pt idx="16845">
                  <c:v>-13.267489999999999</c:v>
                </c:pt>
                <c:pt idx="16846">
                  <c:v>-13.163590000000001</c:v>
                </c:pt>
                <c:pt idx="16847">
                  <c:v>-13.059080000000002</c:v>
                </c:pt>
                <c:pt idx="16848">
                  <c:v>-12.95288</c:v>
                </c:pt>
                <c:pt idx="16849">
                  <c:v>-12.84585</c:v>
                </c:pt>
                <c:pt idx="16850">
                  <c:v>-12.738719999999999</c:v>
                </c:pt>
                <c:pt idx="16851">
                  <c:v>-12.63152</c:v>
                </c:pt>
                <c:pt idx="16852">
                  <c:v>-12.52467</c:v>
                </c:pt>
                <c:pt idx="16853">
                  <c:v>-12.417590000000001</c:v>
                </c:pt>
                <c:pt idx="16854">
                  <c:v>-12.310449999999999</c:v>
                </c:pt>
                <c:pt idx="16855">
                  <c:v>-12.20331</c:v>
                </c:pt>
                <c:pt idx="16856">
                  <c:v>-12.096210000000001</c:v>
                </c:pt>
                <c:pt idx="16857">
                  <c:v>-11.989890000000001</c:v>
                </c:pt>
                <c:pt idx="16858">
                  <c:v>-11.883570000000001</c:v>
                </c:pt>
                <c:pt idx="16859">
                  <c:v>-11.777040000000001</c:v>
                </c:pt>
                <c:pt idx="16860">
                  <c:v>-11.67023</c:v>
                </c:pt>
                <c:pt idx="16861">
                  <c:v>-11.563410000000001</c:v>
                </c:pt>
                <c:pt idx="16862">
                  <c:v>-11.45673</c:v>
                </c:pt>
                <c:pt idx="16863">
                  <c:v>-11.34994</c:v>
                </c:pt>
                <c:pt idx="16864">
                  <c:v>-11.243080000000001</c:v>
                </c:pt>
                <c:pt idx="16865">
                  <c:v>-11.13618</c:v>
                </c:pt>
                <c:pt idx="16866">
                  <c:v>-11.029260000000001</c:v>
                </c:pt>
                <c:pt idx="16867">
                  <c:v>-10.92238</c:v>
                </c:pt>
                <c:pt idx="16868">
                  <c:v>-10.815580000000001</c:v>
                </c:pt>
                <c:pt idx="16869">
                  <c:v>-10.70872</c:v>
                </c:pt>
                <c:pt idx="16870">
                  <c:v>-10.60188</c:v>
                </c:pt>
                <c:pt idx="16871">
                  <c:v>-10.49512</c:v>
                </c:pt>
                <c:pt idx="16872">
                  <c:v>-10.388539999999999</c:v>
                </c:pt>
                <c:pt idx="16873">
                  <c:v>-10.282359999999999</c:v>
                </c:pt>
                <c:pt idx="16874">
                  <c:v>-10.176540000000001</c:v>
                </c:pt>
                <c:pt idx="16875">
                  <c:v>-10.070239999999998</c:v>
                </c:pt>
                <c:pt idx="16876">
                  <c:v>-9.9638840000000002</c:v>
                </c:pt>
                <c:pt idx="16877">
                  <c:v>-9.8572400000000009</c:v>
                </c:pt>
                <c:pt idx="16878">
                  <c:v>-9.7517739999999993</c:v>
                </c:pt>
                <c:pt idx="16879">
                  <c:v>-9.6464400000000001</c:v>
                </c:pt>
                <c:pt idx="16880">
                  <c:v>-9.5407860000000007</c:v>
                </c:pt>
                <c:pt idx="16881">
                  <c:v>-9.4347239999999992</c:v>
                </c:pt>
                <c:pt idx="16882">
                  <c:v>-9.3287370000000003</c:v>
                </c:pt>
                <c:pt idx="16883">
                  <c:v>-9.2229460000000003</c:v>
                </c:pt>
                <c:pt idx="16884">
                  <c:v>-9.1173099999999998</c:v>
                </c:pt>
                <c:pt idx="16885">
                  <c:v>-9.0115610000000004</c:v>
                </c:pt>
                <c:pt idx="16886">
                  <c:v>-8.9052469999999992</c:v>
                </c:pt>
                <c:pt idx="16887">
                  <c:v>-8.7995579999999993</c:v>
                </c:pt>
                <c:pt idx="16888">
                  <c:v>-8.6938800000000001</c:v>
                </c:pt>
                <c:pt idx="16889">
                  <c:v>-8.5883050000000001</c:v>
                </c:pt>
                <c:pt idx="16890">
                  <c:v>-8.4817269999999994</c:v>
                </c:pt>
                <c:pt idx="16891">
                  <c:v>-8.3749970000000005</c:v>
                </c:pt>
                <c:pt idx="16892">
                  <c:v>-8.2689830000000004</c:v>
                </c:pt>
                <c:pt idx="16893">
                  <c:v>-8.1621500000000005</c:v>
                </c:pt>
                <c:pt idx="16894">
                  <c:v>-8.0554930000000002</c:v>
                </c:pt>
                <c:pt idx="16895">
                  <c:v>-7.9490760000000007</c:v>
                </c:pt>
                <c:pt idx="16896">
                  <c:v>-7.8424340000000008</c:v>
                </c:pt>
                <c:pt idx="16897">
                  <c:v>-7.7359089999999995</c:v>
                </c:pt>
                <c:pt idx="16898">
                  <c:v>-7.6291759999999993</c:v>
                </c:pt>
                <c:pt idx="16899">
                  <c:v>-7.5226220000000001</c:v>
                </c:pt>
                <c:pt idx="16900">
                  <c:v>-7.4159350000000002</c:v>
                </c:pt>
                <c:pt idx="16901">
                  <c:v>-7.309329</c:v>
                </c:pt>
                <c:pt idx="16902">
                  <c:v>-7.2020580000000001</c:v>
                </c:pt>
                <c:pt idx="16903">
                  <c:v>-7.095542</c:v>
                </c:pt>
                <c:pt idx="16904">
                  <c:v>-6.9903170000000001</c:v>
                </c:pt>
                <c:pt idx="16905">
                  <c:v>-6.8873439999999997</c:v>
                </c:pt>
                <c:pt idx="16906">
                  <c:v>-6.7831790000000005</c:v>
                </c:pt>
                <c:pt idx="16907">
                  <c:v>-6.6796489999999995</c:v>
                </c:pt>
                <c:pt idx="16908">
                  <c:v>-6.5758910000000004</c:v>
                </c:pt>
                <c:pt idx="16909">
                  <c:v>-6.4723690000000005</c:v>
                </c:pt>
                <c:pt idx="16910">
                  <c:v>-6.3691800000000001</c:v>
                </c:pt>
                <c:pt idx="16911">
                  <c:v>-6.2677910000000008</c:v>
                </c:pt>
                <c:pt idx="16912">
                  <c:v>-6.1652700000000005</c:v>
                </c:pt>
                <c:pt idx="16913">
                  <c:v>-6.0637220000000003</c:v>
                </c:pt>
                <c:pt idx="16914">
                  <c:v>-5.9593559999999997</c:v>
                </c:pt>
                <c:pt idx="16915">
                  <c:v>-5.8535659999999998</c:v>
                </c:pt>
                <c:pt idx="16916">
                  <c:v>-5.7475200000000006</c:v>
                </c:pt>
                <c:pt idx="16917">
                  <c:v>-5.6412379999999995</c:v>
                </c:pt>
                <c:pt idx="16918">
                  <c:v>-5.5349640000000004</c:v>
                </c:pt>
                <c:pt idx="16919">
                  <c:v>-5.4286570000000003</c:v>
                </c:pt>
                <c:pt idx="16920">
                  <c:v>-5.3223060000000002</c:v>
                </c:pt>
                <c:pt idx="16921">
                  <c:v>-5.2159699999999996</c:v>
                </c:pt>
                <c:pt idx="16922">
                  <c:v>-5.1100719999999997</c:v>
                </c:pt>
                <c:pt idx="16923">
                  <c:v>-5.0039979999999993</c:v>
                </c:pt>
                <c:pt idx="16924">
                  <c:v>-4.8979410000000003</c:v>
                </c:pt>
                <c:pt idx="16925">
                  <c:v>-4.7918560000000001</c:v>
                </c:pt>
                <c:pt idx="16926">
                  <c:v>-4.6858070000000005</c:v>
                </c:pt>
                <c:pt idx="16927">
                  <c:v>-4.580203</c:v>
                </c:pt>
                <c:pt idx="16928">
                  <c:v>-4.4746989999999993</c:v>
                </c:pt>
                <c:pt idx="16929">
                  <c:v>-4.3686760000000007</c:v>
                </c:pt>
                <c:pt idx="16930">
                  <c:v>-4.2626670000000004</c:v>
                </c:pt>
                <c:pt idx="16931">
                  <c:v>-4.156555</c:v>
                </c:pt>
                <c:pt idx="16932">
                  <c:v>-4.050497</c:v>
                </c:pt>
                <c:pt idx="16933">
                  <c:v>-3.9443570000000001</c:v>
                </c:pt>
                <c:pt idx="16934">
                  <c:v>-3.8380269999999999</c:v>
                </c:pt>
                <c:pt idx="16935">
                  <c:v>-3.7324190000000002</c:v>
                </c:pt>
                <c:pt idx="16936">
                  <c:v>-3.628733</c:v>
                </c:pt>
                <c:pt idx="16937">
                  <c:v>-3.5250490000000001</c:v>
                </c:pt>
                <c:pt idx="16938">
                  <c:v>-3.4199950000000001</c:v>
                </c:pt>
                <c:pt idx="16939">
                  <c:v>-3.3181699999999998</c:v>
                </c:pt>
                <c:pt idx="16940">
                  <c:v>-3.2178820000000004</c:v>
                </c:pt>
                <c:pt idx="16941">
                  <c:v>-3.1220129999999999</c:v>
                </c:pt>
                <c:pt idx="16942">
                  <c:v>-3.022113</c:v>
                </c:pt>
                <c:pt idx="16943">
                  <c:v>-2.918231</c:v>
                </c:pt>
                <c:pt idx="16944">
                  <c:v>-2.8134589999999999</c:v>
                </c:pt>
                <c:pt idx="16945">
                  <c:v>-2.7088320000000001</c:v>
                </c:pt>
                <c:pt idx="16946">
                  <c:v>-2.6048420000000001</c:v>
                </c:pt>
                <c:pt idx="16947">
                  <c:v>-2.5005189999999997</c:v>
                </c:pt>
                <c:pt idx="16948">
                  <c:v>-2.3955160000000002</c:v>
                </c:pt>
                <c:pt idx="16949">
                  <c:v>-2.290432</c:v>
                </c:pt>
                <c:pt idx="16950">
                  <c:v>-2.184526</c:v>
                </c:pt>
                <c:pt idx="16951">
                  <c:v>-2.0785640000000001</c:v>
                </c:pt>
                <c:pt idx="16952">
                  <c:v>-1.9725820000000001</c:v>
                </c:pt>
                <c:pt idx="16953">
                  <c:v>-1.867453</c:v>
                </c:pt>
                <c:pt idx="16954">
                  <c:v>-1.7618739999999999</c:v>
                </c:pt>
                <c:pt idx="16955">
                  <c:v>-1.6572419999999999</c:v>
                </c:pt>
                <c:pt idx="16956">
                  <c:v>-1.550243</c:v>
                </c:pt>
                <c:pt idx="16957">
                  <c:v>-1.4482390000000001</c:v>
                </c:pt>
                <c:pt idx="16958">
                  <c:v>-1.3429720000000001</c:v>
                </c:pt>
                <c:pt idx="16959">
                  <c:v>-1.2372570000000001</c:v>
                </c:pt>
                <c:pt idx="16960">
                  <c:v>-1.1307720000000001</c:v>
                </c:pt>
                <c:pt idx="16961">
                  <c:v>-1.024384</c:v>
                </c:pt>
                <c:pt idx="16962">
                  <c:v>-0.91810639999999999</c:v>
                </c:pt>
                <c:pt idx="16963">
                  <c:v>-0.81214369999999991</c:v>
                </c:pt>
                <c:pt idx="16964">
                  <c:v>-0.70558609999999988</c:v>
                </c:pt>
                <c:pt idx="16965">
                  <c:v>-0.59841630000000001</c:v>
                </c:pt>
                <c:pt idx="16966">
                  <c:v>-0.49179729999999999</c:v>
                </c:pt>
                <c:pt idx="16967">
                  <c:v>-0.38527790000000001</c:v>
                </c:pt>
                <c:pt idx="16968">
                  <c:v>-0.27876080000000003</c:v>
                </c:pt>
                <c:pt idx="16969">
                  <c:v>-0.17228190000000002</c:v>
                </c:pt>
                <c:pt idx="16970">
                  <c:v>-6.5874459999999996E-2</c:v>
                </c:pt>
                <c:pt idx="16971">
                  <c:v>4.0260549999999999E-2</c:v>
                </c:pt>
                <c:pt idx="16972">
                  <c:v>0.1464385</c:v>
                </c:pt>
                <c:pt idx="16973">
                  <c:v>0.25235299999999999</c:v>
                </c:pt>
                <c:pt idx="16974">
                  <c:v>0.35849150000000002</c:v>
                </c:pt>
                <c:pt idx="16975">
                  <c:v>0.46441669999999996</c:v>
                </c:pt>
                <c:pt idx="16976">
                  <c:v>0.57038549999999999</c:v>
                </c:pt>
                <c:pt idx="16977">
                  <c:v>0.67619380000000007</c:v>
                </c:pt>
                <c:pt idx="16978">
                  <c:v>0.78096990000000011</c:v>
                </c:pt>
                <c:pt idx="16979">
                  <c:v>0.88445430000000003</c:v>
                </c:pt>
                <c:pt idx="16980">
                  <c:v>0.98952470000000003</c:v>
                </c:pt>
                <c:pt idx="16981">
                  <c:v>1.095291</c:v>
                </c:pt>
                <c:pt idx="16982">
                  <c:v>1.200677</c:v>
                </c:pt>
                <c:pt idx="16983">
                  <c:v>1.305609</c:v>
                </c:pt>
                <c:pt idx="16984">
                  <c:v>1.4102419999999998</c:v>
                </c:pt>
                <c:pt idx="16985">
                  <c:v>1.5154939999999999</c:v>
                </c:pt>
                <c:pt idx="16986">
                  <c:v>1.6205339999999999</c:v>
                </c:pt>
                <c:pt idx="16987">
                  <c:v>1.7263300000000001</c:v>
                </c:pt>
                <c:pt idx="16988">
                  <c:v>1.8314859999999999</c:v>
                </c:pt>
                <c:pt idx="16989">
                  <c:v>1.9366630000000002</c:v>
                </c:pt>
                <c:pt idx="16990">
                  <c:v>2.0406710000000001</c:v>
                </c:pt>
                <c:pt idx="16991">
                  <c:v>2.1463099999999997</c:v>
                </c:pt>
                <c:pt idx="16992">
                  <c:v>2.2511030000000001</c:v>
                </c:pt>
                <c:pt idx="16993">
                  <c:v>2.3568470000000001</c:v>
                </c:pt>
                <c:pt idx="16994">
                  <c:v>2.4633799999999999</c:v>
                </c:pt>
                <c:pt idx="16995">
                  <c:v>2.5699480000000001</c:v>
                </c:pt>
                <c:pt idx="16996">
                  <c:v>2.6766440000000005</c:v>
                </c:pt>
                <c:pt idx="16997">
                  <c:v>2.7833829999999997</c:v>
                </c:pt>
                <c:pt idx="16998">
                  <c:v>2.88991</c:v>
                </c:pt>
                <c:pt idx="16999">
                  <c:v>2.996515</c:v>
                </c:pt>
                <c:pt idx="17000">
                  <c:v>3.1036540000000001</c:v>
                </c:pt>
                <c:pt idx="17001">
                  <c:v>3.210601</c:v>
                </c:pt>
                <c:pt idx="17002">
                  <c:v>3.3172639999999998</c:v>
                </c:pt>
                <c:pt idx="17003">
                  <c:v>3.4233580000000003</c:v>
                </c:pt>
                <c:pt idx="17004">
                  <c:v>3.5301239999999998</c:v>
                </c:pt>
                <c:pt idx="17005">
                  <c:v>3.6371199999999999</c:v>
                </c:pt>
                <c:pt idx="17006">
                  <c:v>3.7442199999999999</c:v>
                </c:pt>
                <c:pt idx="17007">
                  <c:v>3.85127</c:v>
                </c:pt>
                <c:pt idx="17008">
                  <c:v>3.9572390000000004</c:v>
                </c:pt>
                <c:pt idx="17009">
                  <c:v>4.0638540000000001</c:v>
                </c:pt>
                <c:pt idx="17010">
                  <c:v>4.1703900000000003</c:v>
                </c:pt>
                <c:pt idx="17011">
                  <c:v>4.2769149999999998</c:v>
                </c:pt>
                <c:pt idx="17012">
                  <c:v>4.3837799999999998</c:v>
                </c:pt>
                <c:pt idx="17013">
                  <c:v>4.4903459999999997</c:v>
                </c:pt>
                <c:pt idx="17014">
                  <c:v>4.5969519999999999</c:v>
                </c:pt>
                <c:pt idx="17015">
                  <c:v>4.7035429999999998</c:v>
                </c:pt>
                <c:pt idx="17016">
                  <c:v>4.8098210000000003</c:v>
                </c:pt>
                <c:pt idx="17017">
                  <c:v>4.9162470000000003</c:v>
                </c:pt>
                <c:pt idx="17018">
                  <c:v>5.0222500000000005</c:v>
                </c:pt>
                <c:pt idx="17019">
                  <c:v>5.1276209999999995</c:v>
                </c:pt>
                <c:pt idx="17020">
                  <c:v>5.2329299999999996</c:v>
                </c:pt>
                <c:pt idx="17021">
                  <c:v>5.3388390000000001</c:v>
                </c:pt>
                <c:pt idx="17022">
                  <c:v>5.4447559999999999</c:v>
                </c:pt>
                <c:pt idx="17023">
                  <c:v>5.5509140000000006</c:v>
                </c:pt>
                <c:pt idx="17024">
                  <c:v>5.6573120000000001</c:v>
                </c:pt>
                <c:pt idx="17025">
                  <c:v>5.76328</c:v>
                </c:pt>
                <c:pt idx="17026">
                  <c:v>5.8691420000000001</c:v>
                </c:pt>
                <c:pt idx="17027">
                  <c:v>5.9756119999999999</c:v>
                </c:pt>
                <c:pt idx="17028">
                  <c:v>6.0820220000000003</c:v>
                </c:pt>
                <c:pt idx="17029">
                  <c:v>6.1883600000000003</c:v>
                </c:pt>
                <c:pt idx="17030">
                  <c:v>6.2942679999999998</c:v>
                </c:pt>
                <c:pt idx="17031">
                  <c:v>6.3995610000000003</c:v>
                </c:pt>
                <c:pt idx="17032">
                  <c:v>6.5029859999999999</c:v>
                </c:pt>
                <c:pt idx="17033">
                  <c:v>6.6059920000000005</c:v>
                </c:pt>
                <c:pt idx="17034">
                  <c:v>6.7110789999999998</c:v>
                </c:pt>
                <c:pt idx="17035">
                  <c:v>6.8160379999999998</c:v>
                </c:pt>
                <c:pt idx="17036">
                  <c:v>6.9232930000000001</c:v>
                </c:pt>
                <c:pt idx="17037">
                  <c:v>7.0275800000000004</c:v>
                </c:pt>
                <c:pt idx="17038">
                  <c:v>7.1334840000000002</c:v>
                </c:pt>
                <c:pt idx="17039">
                  <c:v>7.2368980000000001</c:v>
                </c:pt>
                <c:pt idx="17040">
                  <c:v>7.3415669999999995</c:v>
                </c:pt>
                <c:pt idx="17041">
                  <c:v>7.4472339999999999</c:v>
                </c:pt>
                <c:pt idx="17042">
                  <c:v>7.5517559999999992</c:v>
                </c:pt>
                <c:pt idx="17043">
                  <c:v>7.6566549999999998</c:v>
                </c:pt>
                <c:pt idx="17044">
                  <c:v>7.7621229999999999</c:v>
                </c:pt>
                <c:pt idx="17045">
                  <c:v>7.8681029999999996</c:v>
                </c:pt>
                <c:pt idx="17046">
                  <c:v>7.9732879999999993</c:v>
                </c:pt>
                <c:pt idx="17047">
                  <c:v>8.0792920000000006</c:v>
                </c:pt>
                <c:pt idx="17048">
                  <c:v>8.1846610000000002</c:v>
                </c:pt>
                <c:pt idx="17049">
                  <c:v>8.2901749999999996</c:v>
                </c:pt>
                <c:pt idx="17050">
                  <c:v>8.3959019999999995</c:v>
                </c:pt>
                <c:pt idx="17051">
                  <c:v>8.5017519999999998</c:v>
                </c:pt>
                <c:pt idx="17052">
                  <c:v>8.607348</c:v>
                </c:pt>
                <c:pt idx="17053">
                  <c:v>8.7129739999999991</c:v>
                </c:pt>
                <c:pt idx="17054">
                  <c:v>8.8184330000000006</c:v>
                </c:pt>
                <c:pt idx="17055">
                  <c:v>8.9239309999999996</c:v>
                </c:pt>
                <c:pt idx="17056">
                  <c:v>9.0293540000000014</c:v>
                </c:pt>
                <c:pt idx="17057">
                  <c:v>9.1349270000000011</c:v>
                </c:pt>
                <c:pt idx="17058">
                  <c:v>9.2403329999999997</c:v>
                </c:pt>
                <c:pt idx="17059">
                  <c:v>9.3451170000000001</c:v>
                </c:pt>
                <c:pt idx="17060">
                  <c:v>9.4502969999999991</c:v>
                </c:pt>
                <c:pt idx="17061">
                  <c:v>9.5543610000000001</c:v>
                </c:pt>
                <c:pt idx="17062">
                  <c:v>9.6582049999999988</c:v>
                </c:pt>
                <c:pt idx="17063">
                  <c:v>9.7623629999999988</c:v>
                </c:pt>
                <c:pt idx="17064">
                  <c:v>9.8660740000000011</c:v>
                </c:pt>
                <c:pt idx="17065">
                  <c:v>9.9690619999999992</c:v>
                </c:pt>
                <c:pt idx="17066">
                  <c:v>10.071270000000002</c:v>
                </c:pt>
                <c:pt idx="17067">
                  <c:v>10.17498</c:v>
                </c:pt>
                <c:pt idx="17068">
                  <c:v>10.279109999999999</c:v>
                </c:pt>
                <c:pt idx="17069">
                  <c:v>10.379290000000001</c:v>
                </c:pt>
                <c:pt idx="17070">
                  <c:v>10.477740000000001</c:v>
                </c:pt>
                <c:pt idx="17071">
                  <c:v>10.57958</c:v>
                </c:pt>
                <c:pt idx="17072">
                  <c:v>10.683299999999999</c:v>
                </c:pt>
                <c:pt idx="17073">
                  <c:v>10.78711</c:v>
                </c:pt>
                <c:pt idx="17074">
                  <c:v>10.891729999999999</c:v>
                </c:pt>
                <c:pt idx="17075">
                  <c:v>10.996259999999999</c:v>
                </c:pt>
                <c:pt idx="17076">
                  <c:v>11.100820000000001</c:v>
                </c:pt>
                <c:pt idx="17077">
                  <c:v>11.20621</c:v>
                </c:pt>
                <c:pt idx="17078">
                  <c:v>11.31113</c:v>
                </c:pt>
                <c:pt idx="17079">
                  <c:v>11.41323</c:v>
                </c:pt>
                <c:pt idx="17080">
                  <c:v>11.517910000000001</c:v>
                </c:pt>
                <c:pt idx="17081">
                  <c:v>11.622479999999999</c:v>
                </c:pt>
                <c:pt idx="17082">
                  <c:v>11.726609999999999</c:v>
                </c:pt>
                <c:pt idx="17083">
                  <c:v>11.83085</c:v>
                </c:pt>
                <c:pt idx="17084">
                  <c:v>11.935079999999999</c:v>
                </c:pt>
                <c:pt idx="17085">
                  <c:v>12.039720000000001</c:v>
                </c:pt>
                <c:pt idx="17086">
                  <c:v>12.144299999999999</c:v>
                </c:pt>
                <c:pt idx="17087">
                  <c:v>12.248850000000001</c:v>
                </c:pt>
                <c:pt idx="17088">
                  <c:v>12.35361</c:v>
                </c:pt>
                <c:pt idx="17089">
                  <c:v>12.45739</c:v>
                </c:pt>
                <c:pt idx="17090">
                  <c:v>12.56073</c:v>
                </c:pt>
                <c:pt idx="17091">
                  <c:v>12.664740000000002</c:v>
                </c:pt>
                <c:pt idx="17092">
                  <c:v>12.768980000000001</c:v>
                </c:pt>
                <c:pt idx="17093">
                  <c:v>12.873270000000002</c:v>
                </c:pt>
                <c:pt idx="17094">
                  <c:v>12.97777</c:v>
                </c:pt>
                <c:pt idx="17095">
                  <c:v>13.082100000000001</c:v>
                </c:pt>
                <c:pt idx="17096">
                  <c:v>13.18665</c:v>
                </c:pt>
                <c:pt idx="17097">
                  <c:v>13.290470000000001</c:v>
                </c:pt>
                <c:pt idx="17098">
                  <c:v>13.394269999999999</c:v>
                </c:pt>
                <c:pt idx="17099">
                  <c:v>13.49785</c:v>
                </c:pt>
                <c:pt idx="17100">
                  <c:v>13.601510000000001</c:v>
                </c:pt>
                <c:pt idx="17101">
                  <c:v>13.705099999999998</c:v>
                </c:pt>
                <c:pt idx="17102">
                  <c:v>13.808229999999998</c:v>
                </c:pt>
                <c:pt idx="17103">
                  <c:v>13.910869999999999</c:v>
                </c:pt>
                <c:pt idx="17104">
                  <c:v>14.013670000000001</c:v>
                </c:pt>
                <c:pt idx="17105">
                  <c:v>14.11665</c:v>
                </c:pt>
                <c:pt idx="17106">
                  <c:v>14.21932</c:v>
                </c:pt>
                <c:pt idx="17107">
                  <c:v>14.3225</c:v>
                </c:pt>
                <c:pt idx="17108">
                  <c:v>14.424609999999999</c:v>
                </c:pt>
                <c:pt idx="17109">
                  <c:v>14.527760000000001</c:v>
                </c:pt>
                <c:pt idx="17110">
                  <c:v>14.631220000000001</c:v>
                </c:pt>
                <c:pt idx="17111">
                  <c:v>14.734719999999999</c:v>
                </c:pt>
                <c:pt idx="17112">
                  <c:v>14.838180000000001</c:v>
                </c:pt>
                <c:pt idx="17113">
                  <c:v>14.940359999999998</c:v>
                </c:pt>
                <c:pt idx="17114">
                  <c:v>15.033669999999999</c:v>
                </c:pt>
                <c:pt idx="17115">
                  <c:v>15.130220000000001</c:v>
                </c:pt>
                <c:pt idx="17116">
                  <c:v>15.229179999999999</c:v>
                </c:pt>
                <c:pt idx="17117">
                  <c:v>15.330969999999999</c:v>
                </c:pt>
                <c:pt idx="17118">
                  <c:v>15.432650000000001</c:v>
                </c:pt>
                <c:pt idx="17119">
                  <c:v>15.534380000000001</c:v>
                </c:pt>
                <c:pt idx="17120">
                  <c:v>15.636600000000001</c:v>
                </c:pt>
                <c:pt idx="17121">
                  <c:v>15.738589999999999</c:v>
                </c:pt>
                <c:pt idx="17122">
                  <c:v>15.84085</c:v>
                </c:pt>
                <c:pt idx="17123">
                  <c:v>15.9435</c:v>
                </c:pt>
                <c:pt idx="17124">
                  <c:v>16.04636</c:v>
                </c:pt>
                <c:pt idx="17125">
                  <c:v>16.14883</c:v>
                </c:pt>
                <c:pt idx="17126">
                  <c:v>16.2516</c:v>
                </c:pt>
                <c:pt idx="17127">
                  <c:v>16.354890000000001</c:v>
                </c:pt>
                <c:pt idx="17128">
                  <c:v>16.45843</c:v>
                </c:pt>
                <c:pt idx="17129">
                  <c:v>16.56156</c:v>
                </c:pt>
                <c:pt idx="17130">
                  <c:v>16.664449999999999</c:v>
                </c:pt>
                <c:pt idx="17131">
                  <c:v>16.767620000000001</c:v>
                </c:pt>
                <c:pt idx="17132">
                  <c:v>16.870350000000002</c:v>
                </c:pt>
                <c:pt idx="17133">
                  <c:v>16.97213</c:v>
                </c:pt>
                <c:pt idx="17134">
                  <c:v>17.072800000000001</c:v>
                </c:pt>
                <c:pt idx="17135">
                  <c:v>17.175190000000001</c:v>
                </c:pt>
                <c:pt idx="17136">
                  <c:v>17.278379999999999</c:v>
                </c:pt>
                <c:pt idx="17137">
                  <c:v>17.3811</c:v>
                </c:pt>
                <c:pt idx="17138">
                  <c:v>17.486039999999999</c:v>
                </c:pt>
                <c:pt idx="17139">
                  <c:v>17.59205</c:v>
                </c:pt>
                <c:pt idx="17140">
                  <c:v>17.697860000000002</c:v>
                </c:pt>
                <c:pt idx="17141">
                  <c:v>17.803929999999998</c:v>
                </c:pt>
                <c:pt idx="17142">
                  <c:v>17.909299999999998</c:v>
                </c:pt>
                <c:pt idx="17143">
                  <c:v>18.014980000000001</c:v>
                </c:pt>
                <c:pt idx="17144">
                  <c:v>18.120470000000001</c:v>
                </c:pt>
                <c:pt idx="17145">
                  <c:v>18.225760000000001</c:v>
                </c:pt>
                <c:pt idx="17146">
                  <c:v>18.33117</c:v>
                </c:pt>
                <c:pt idx="17147">
                  <c:v>18.433070000000001</c:v>
                </c:pt>
                <c:pt idx="17148">
                  <c:v>18.535769999999999</c:v>
                </c:pt>
                <c:pt idx="17149">
                  <c:v>18.639610000000001</c:v>
                </c:pt>
                <c:pt idx="17150">
                  <c:v>18.743960000000001</c:v>
                </c:pt>
                <c:pt idx="17151">
                  <c:v>18.846920000000001</c:v>
                </c:pt>
                <c:pt idx="17152">
                  <c:v>18.950009999999999</c:v>
                </c:pt>
                <c:pt idx="17153">
                  <c:v>19.055150000000001</c:v>
                </c:pt>
                <c:pt idx="17154">
                  <c:v>19.158719999999999</c:v>
                </c:pt>
                <c:pt idx="17155">
                  <c:v>19.261939999999999</c:v>
                </c:pt>
                <c:pt idx="17156">
                  <c:v>19.364850000000001</c:v>
                </c:pt>
                <c:pt idx="17157">
                  <c:v>19.467760000000002</c:v>
                </c:pt>
                <c:pt idx="17158">
                  <c:v>19.57037</c:v>
                </c:pt>
                <c:pt idx="17159">
                  <c:v>19.673410000000001</c:v>
                </c:pt>
                <c:pt idx="17160">
                  <c:v>19.776389999999999</c:v>
                </c:pt>
                <c:pt idx="17161">
                  <c:v>19.879840000000002</c:v>
                </c:pt>
                <c:pt idx="17162">
                  <c:v>19.983070000000001</c:v>
                </c:pt>
                <c:pt idx="17163">
                  <c:v>20.086309999999997</c:v>
                </c:pt>
                <c:pt idx="17164">
                  <c:v>20.189769999999999</c:v>
                </c:pt>
                <c:pt idx="17165">
                  <c:v>20.293139999999998</c:v>
                </c:pt>
                <c:pt idx="17166">
                  <c:v>20.396819999999998</c:v>
                </c:pt>
                <c:pt idx="17167">
                  <c:v>20.499779999999998</c:v>
                </c:pt>
                <c:pt idx="17168">
                  <c:v>20.603590000000001</c:v>
                </c:pt>
                <c:pt idx="17169">
                  <c:v>20.706659999999999</c:v>
                </c:pt>
                <c:pt idx="17170">
                  <c:v>20.80968</c:v>
                </c:pt>
                <c:pt idx="17171">
                  <c:v>20.912730000000003</c:v>
                </c:pt>
                <c:pt idx="17172">
                  <c:v>21.015239999999999</c:v>
                </c:pt>
                <c:pt idx="17173">
                  <c:v>21.117170000000002</c:v>
                </c:pt>
                <c:pt idx="17174">
                  <c:v>21.219630000000002</c:v>
                </c:pt>
                <c:pt idx="17175">
                  <c:v>21.322049999999997</c:v>
                </c:pt>
                <c:pt idx="17176">
                  <c:v>21.425409999999999</c:v>
                </c:pt>
                <c:pt idx="17177">
                  <c:v>21.52882</c:v>
                </c:pt>
                <c:pt idx="17178">
                  <c:v>21.632129999999997</c:v>
                </c:pt>
                <c:pt idx="17179">
                  <c:v>21.735099999999999</c:v>
                </c:pt>
                <c:pt idx="17180">
                  <c:v>21.83785</c:v>
                </c:pt>
                <c:pt idx="17181">
                  <c:v>21.9406</c:v>
                </c:pt>
                <c:pt idx="17182">
                  <c:v>22.043199999999999</c:v>
                </c:pt>
                <c:pt idx="17183">
                  <c:v>22.14601</c:v>
                </c:pt>
                <c:pt idx="17184">
                  <c:v>22.248990000000003</c:v>
                </c:pt>
                <c:pt idx="17185">
                  <c:v>22.351759999999999</c:v>
                </c:pt>
                <c:pt idx="17186">
                  <c:v>22.454979999999999</c:v>
                </c:pt>
                <c:pt idx="17187">
                  <c:v>22.5581</c:v>
                </c:pt>
                <c:pt idx="17188">
                  <c:v>22.660879999999999</c:v>
                </c:pt>
                <c:pt idx="17189">
                  <c:v>22.763360000000002</c:v>
                </c:pt>
                <c:pt idx="17190">
                  <c:v>22.86627</c:v>
                </c:pt>
                <c:pt idx="17191">
                  <c:v>22.969539999999999</c:v>
                </c:pt>
                <c:pt idx="17192">
                  <c:v>23.07236</c:v>
                </c:pt>
                <c:pt idx="17193">
                  <c:v>23.174530000000001</c:v>
                </c:pt>
                <c:pt idx="17194">
                  <c:v>23.276469999999996</c:v>
                </c:pt>
                <c:pt idx="17195">
                  <c:v>23.379349999999999</c:v>
                </c:pt>
                <c:pt idx="17196">
                  <c:v>23.481139999999996</c:v>
                </c:pt>
                <c:pt idx="17197">
                  <c:v>23.583349999999999</c:v>
                </c:pt>
                <c:pt idx="17198">
                  <c:v>23.685459999999999</c:v>
                </c:pt>
                <c:pt idx="17199">
                  <c:v>23.78961</c:v>
                </c:pt>
                <c:pt idx="17200">
                  <c:v>23.896920000000001</c:v>
                </c:pt>
                <c:pt idx="17201">
                  <c:v>24.0047</c:v>
                </c:pt>
                <c:pt idx="17202">
                  <c:v>24.111729999999998</c:v>
                </c:pt>
                <c:pt idx="17203">
                  <c:v>24.215669999999999</c:v>
                </c:pt>
                <c:pt idx="17204">
                  <c:v>24.31991</c:v>
                </c:pt>
                <c:pt idx="17205">
                  <c:v>24.42069</c:v>
                </c:pt>
                <c:pt idx="17206">
                  <c:v>24.521459999999998</c:v>
                </c:pt>
                <c:pt idx="17207">
                  <c:v>24.622869999999999</c:v>
                </c:pt>
                <c:pt idx="17208">
                  <c:v>24.723760000000002</c:v>
                </c:pt>
                <c:pt idx="17209">
                  <c:v>24.82385</c:v>
                </c:pt>
                <c:pt idx="17210">
                  <c:v>24.923639999999999</c:v>
                </c:pt>
                <c:pt idx="17211">
                  <c:v>25.022280000000002</c:v>
                </c:pt>
                <c:pt idx="17212">
                  <c:v>25.119880000000002</c:v>
                </c:pt>
                <c:pt idx="17213">
                  <c:v>25.214919999999999</c:v>
                </c:pt>
                <c:pt idx="17214">
                  <c:v>25.308709999999998</c:v>
                </c:pt>
                <c:pt idx="17215">
                  <c:v>25.4056</c:v>
                </c:pt>
                <c:pt idx="17216">
                  <c:v>25.50376</c:v>
                </c:pt>
                <c:pt idx="17217">
                  <c:v>25.601959999999998</c:v>
                </c:pt>
                <c:pt idx="17218">
                  <c:v>25.700029999999998</c:v>
                </c:pt>
                <c:pt idx="17219">
                  <c:v>25.79833</c:v>
                </c:pt>
                <c:pt idx="17220">
                  <c:v>25.8963</c:v>
                </c:pt>
                <c:pt idx="17221">
                  <c:v>25.993689999999997</c:v>
                </c:pt>
                <c:pt idx="17222">
                  <c:v>26.09131</c:v>
                </c:pt>
                <c:pt idx="17223">
                  <c:v>26.18834</c:v>
                </c:pt>
                <c:pt idx="17224">
                  <c:v>26.283940000000001</c:v>
                </c:pt>
                <c:pt idx="17225">
                  <c:v>26.379429999999999</c:v>
                </c:pt>
                <c:pt idx="17226">
                  <c:v>26.474449999999997</c:v>
                </c:pt>
                <c:pt idx="17227">
                  <c:v>26.567159999999998</c:v>
                </c:pt>
                <c:pt idx="17228">
                  <c:v>26.660970000000002</c:v>
                </c:pt>
                <c:pt idx="17229">
                  <c:v>26.755810000000004</c:v>
                </c:pt>
                <c:pt idx="17230">
                  <c:v>26.850100000000001</c:v>
                </c:pt>
                <c:pt idx="17231">
                  <c:v>26.946379999999998</c:v>
                </c:pt>
                <c:pt idx="17232">
                  <c:v>27.041110000000003</c:v>
                </c:pt>
                <c:pt idx="17233">
                  <c:v>27.134979999999999</c:v>
                </c:pt>
                <c:pt idx="17234">
                  <c:v>27.228560000000002</c:v>
                </c:pt>
                <c:pt idx="17235">
                  <c:v>27.320570000000004</c:v>
                </c:pt>
                <c:pt idx="17236">
                  <c:v>27.411720000000003</c:v>
                </c:pt>
                <c:pt idx="17237">
                  <c:v>27.503309999999999</c:v>
                </c:pt>
                <c:pt idx="17238">
                  <c:v>27.594820000000002</c:v>
                </c:pt>
                <c:pt idx="17239">
                  <c:v>27.68563</c:v>
                </c:pt>
                <c:pt idx="17240">
                  <c:v>27.775889999999997</c:v>
                </c:pt>
                <c:pt idx="17241">
                  <c:v>27.865989999999996</c:v>
                </c:pt>
                <c:pt idx="17242">
                  <c:v>27.956470000000003</c:v>
                </c:pt>
                <c:pt idx="17243">
                  <c:v>28.046810000000001</c:v>
                </c:pt>
                <c:pt idx="17244">
                  <c:v>28.137810000000002</c:v>
                </c:pt>
                <c:pt idx="17245">
                  <c:v>28.228360000000002</c:v>
                </c:pt>
                <c:pt idx="17246">
                  <c:v>28.318279999999998</c:v>
                </c:pt>
                <c:pt idx="17247">
                  <c:v>28.408529999999999</c:v>
                </c:pt>
                <c:pt idx="17248">
                  <c:v>28.4984</c:v>
                </c:pt>
                <c:pt idx="17249">
                  <c:v>28.587880000000002</c:v>
                </c:pt>
                <c:pt idx="17250">
                  <c:v>28.676050000000004</c:v>
                </c:pt>
                <c:pt idx="17251">
                  <c:v>28.764439999999997</c:v>
                </c:pt>
                <c:pt idx="17252">
                  <c:v>28.85239</c:v>
                </c:pt>
                <c:pt idx="17253">
                  <c:v>28.94021</c:v>
                </c:pt>
                <c:pt idx="17254">
                  <c:v>29.0276</c:v>
                </c:pt>
                <c:pt idx="17255">
                  <c:v>29.115229999999997</c:v>
                </c:pt>
                <c:pt idx="17256">
                  <c:v>29.202970000000001</c:v>
                </c:pt>
                <c:pt idx="17257">
                  <c:v>29.290400000000002</c:v>
                </c:pt>
                <c:pt idx="17258">
                  <c:v>29.378510000000002</c:v>
                </c:pt>
                <c:pt idx="17259">
                  <c:v>29.465900000000001</c:v>
                </c:pt>
                <c:pt idx="17260">
                  <c:v>29.552410000000002</c:v>
                </c:pt>
                <c:pt idx="17261">
                  <c:v>29.638209999999997</c:v>
                </c:pt>
                <c:pt idx="17262">
                  <c:v>29.724260000000001</c:v>
                </c:pt>
                <c:pt idx="17263">
                  <c:v>29.810979999999997</c:v>
                </c:pt>
                <c:pt idx="17264">
                  <c:v>29.897109999999998</c:v>
                </c:pt>
                <c:pt idx="17265">
                  <c:v>29.983609999999999</c:v>
                </c:pt>
                <c:pt idx="17266">
                  <c:v>30.068660000000001</c:v>
                </c:pt>
                <c:pt idx="17267">
                  <c:v>30.153010000000002</c:v>
                </c:pt>
                <c:pt idx="17268">
                  <c:v>30.23705</c:v>
                </c:pt>
                <c:pt idx="17269">
                  <c:v>30.322870000000002</c:v>
                </c:pt>
                <c:pt idx="17270">
                  <c:v>30.406879999999997</c:v>
                </c:pt>
                <c:pt idx="17271">
                  <c:v>30.490409999999997</c:v>
                </c:pt>
                <c:pt idx="17272">
                  <c:v>30.57357</c:v>
                </c:pt>
                <c:pt idx="17273">
                  <c:v>30.656390000000002</c:v>
                </c:pt>
                <c:pt idx="17274">
                  <c:v>30.739040000000003</c:v>
                </c:pt>
                <c:pt idx="17275">
                  <c:v>30.82113</c:v>
                </c:pt>
                <c:pt idx="17276">
                  <c:v>30.902740000000001</c:v>
                </c:pt>
                <c:pt idx="17277">
                  <c:v>30.982789999999998</c:v>
                </c:pt>
                <c:pt idx="17278">
                  <c:v>31.06251</c:v>
                </c:pt>
                <c:pt idx="17279">
                  <c:v>31.142150000000001</c:v>
                </c:pt>
                <c:pt idx="17280">
                  <c:v>31.220300000000002</c:v>
                </c:pt>
                <c:pt idx="17281">
                  <c:v>31.298220000000001</c:v>
                </c:pt>
                <c:pt idx="17282">
                  <c:v>31.374670000000002</c:v>
                </c:pt>
                <c:pt idx="17283">
                  <c:v>31.450680000000002</c:v>
                </c:pt>
                <c:pt idx="17284">
                  <c:v>31.527250000000002</c:v>
                </c:pt>
                <c:pt idx="17285">
                  <c:v>31.601569999999999</c:v>
                </c:pt>
                <c:pt idx="17286">
                  <c:v>31.676310000000001</c:v>
                </c:pt>
                <c:pt idx="17287">
                  <c:v>31.750699999999998</c:v>
                </c:pt>
                <c:pt idx="17288">
                  <c:v>31.823549999999997</c:v>
                </c:pt>
                <c:pt idx="17289">
                  <c:v>31.897799999999997</c:v>
                </c:pt>
                <c:pt idx="17290">
                  <c:v>31.969349999999999</c:v>
                </c:pt>
                <c:pt idx="17291">
                  <c:v>32.040520000000001</c:v>
                </c:pt>
                <c:pt idx="17292">
                  <c:v>32.109899999999996</c:v>
                </c:pt>
                <c:pt idx="17293">
                  <c:v>32.18056</c:v>
                </c:pt>
                <c:pt idx="17294">
                  <c:v>32.2498</c:v>
                </c:pt>
                <c:pt idx="17295">
                  <c:v>32.318159999999999</c:v>
                </c:pt>
                <c:pt idx="17296">
                  <c:v>32.386520000000004</c:v>
                </c:pt>
                <c:pt idx="17297">
                  <c:v>32.454250000000002</c:v>
                </c:pt>
                <c:pt idx="17298">
                  <c:v>32.522019999999998</c:v>
                </c:pt>
                <c:pt idx="17299">
                  <c:v>32.587739999999997</c:v>
                </c:pt>
                <c:pt idx="17300">
                  <c:v>32.652850000000001</c:v>
                </c:pt>
                <c:pt idx="17301">
                  <c:v>32.717390000000002</c:v>
                </c:pt>
                <c:pt idx="17302">
                  <c:v>32.781120000000001</c:v>
                </c:pt>
                <c:pt idx="17303">
                  <c:v>32.844079999999998</c:v>
                </c:pt>
                <c:pt idx="17304">
                  <c:v>32.904690000000002</c:v>
                </c:pt>
                <c:pt idx="17305">
                  <c:v>32.96396</c:v>
                </c:pt>
                <c:pt idx="17306">
                  <c:v>33.02364</c:v>
                </c:pt>
                <c:pt idx="17307">
                  <c:v>33.084580000000003</c:v>
                </c:pt>
                <c:pt idx="17308">
                  <c:v>33.144529999999996</c:v>
                </c:pt>
                <c:pt idx="17309">
                  <c:v>33.201819999999998</c:v>
                </c:pt>
                <c:pt idx="17310">
                  <c:v>33.259799999999998</c:v>
                </c:pt>
                <c:pt idx="17311">
                  <c:v>33.318719999999999</c:v>
                </c:pt>
                <c:pt idx="17312">
                  <c:v>33.376800000000003</c:v>
                </c:pt>
                <c:pt idx="17313">
                  <c:v>33.435429999999997</c:v>
                </c:pt>
                <c:pt idx="17314">
                  <c:v>33.492760000000004</c:v>
                </c:pt>
                <c:pt idx="17315">
                  <c:v>33.550710000000002</c:v>
                </c:pt>
                <c:pt idx="17316">
                  <c:v>33.609230000000004</c:v>
                </c:pt>
                <c:pt idx="17317">
                  <c:v>33.666919999999998</c:v>
                </c:pt>
                <c:pt idx="17318">
                  <c:v>33.72428</c:v>
                </c:pt>
                <c:pt idx="17319">
                  <c:v>33.780299999999997</c:v>
                </c:pt>
                <c:pt idx="17320">
                  <c:v>33.837920000000004</c:v>
                </c:pt>
                <c:pt idx="17321">
                  <c:v>33.894890000000004</c:v>
                </c:pt>
                <c:pt idx="17322">
                  <c:v>33.950650000000003</c:v>
                </c:pt>
                <c:pt idx="17323">
                  <c:v>34.006010000000003</c:v>
                </c:pt>
                <c:pt idx="17324">
                  <c:v>34.061409999999995</c:v>
                </c:pt>
                <c:pt idx="17325">
                  <c:v>34.119160000000001</c:v>
                </c:pt>
                <c:pt idx="17326">
                  <c:v>34.175650000000005</c:v>
                </c:pt>
                <c:pt idx="17327">
                  <c:v>34.22983</c:v>
                </c:pt>
                <c:pt idx="17328">
                  <c:v>34.284509999999997</c:v>
                </c:pt>
                <c:pt idx="17329">
                  <c:v>34.341319999999996</c:v>
                </c:pt>
                <c:pt idx="17330">
                  <c:v>34.399329999999999</c:v>
                </c:pt>
                <c:pt idx="17331">
                  <c:v>34.45467</c:v>
                </c:pt>
                <c:pt idx="17332">
                  <c:v>34.508090000000003</c:v>
                </c:pt>
                <c:pt idx="17333">
                  <c:v>34.562849999999997</c:v>
                </c:pt>
                <c:pt idx="17334">
                  <c:v>34.616340000000001</c:v>
                </c:pt>
                <c:pt idx="17335">
                  <c:v>34.671569999999996</c:v>
                </c:pt>
                <c:pt idx="17336">
                  <c:v>34.724040000000002</c:v>
                </c:pt>
                <c:pt idx="17337">
                  <c:v>34.77769</c:v>
                </c:pt>
                <c:pt idx="17338">
                  <c:v>34.831099999999999</c:v>
                </c:pt>
                <c:pt idx="17339">
                  <c:v>34.885220000000004</c:v>
                </c:pt>
                <c:pt idx="17340">
                  <c:v>34.937740000000005</c:v>
                </c:pt>
                <c:pt idx="17341">
                  <c:v>34.990020000000001</c:v>
                </c:pt>
                <c:pt idx="17342">
                  <c:v>35.043050000000001</c:v>
                </c:pt>
                <c:pt idx="17343">
                  <c:v>35.096519999999998</c:v>
                </c:pt>
                <c:pt idx="17344">
                  <c:v>35.149619999999999</c:v>
                </c:pt>
                <c:pt idx="17345">
                  <c:v>35.201570000000004</c:v>
                </c:pt>
                <c:pt idx="17346">
                  <c:v>35.254750000000001</c:v>
                </c:pt>
                <c:pt idx="17347">
                  <c:v>35.307949999999998</c:v>
                </c:pt>
                <c:pt idx="17348">
                  <c:v>35.359310000000001</c:v>
                </c:pt>
                <c:pt idx="17349">
                  <c:v>35.410339999999998</c:v>
                </c:pt>
                <c:pt idx="17350">
                  <c:v>35.46228</c:v>
                </c:pt>
                <c:pt idx="17351">
                  <c:v>35.514060000000001</c:v>
                </c:pt>
                <c:pt idx="17352">
                  <c:v>35.566099999999999</c:v>
                </c:pt>
                <c:pt idx="17353">
                  <c:v>35.617620000000002</c:v>
                </c:pt>
                <c:pt idx="17354">
                  <c:v>35.668459999999996</c:v>
                </c:pt>
                <c:pt idx="17355">
                  <c:v>35.717569999999995</c:v>
                </c:pt>
                <c:pt idx="17356">
                  <c:v>35.766219999999997</c:v>
                </c:pt>
                <c:pt idx="17357">
                  <c:v>35.815109999999997</c:v>
                </c:pt>
                <c:pt idx="17358">
                  <c:v>35.86412</c:v>
                </c:pt>
                <c:pt idx="17359">
                  <c:v>35.912649999999999</c:v>
                </c:pt>
                <c:pt idx="17360">
                  <c:v>35.960799999999999</c:v>
                </c:pt>
                <c:pt idx="17361">
                  <c:v>36.007639999999995</c:v>
                </c:pt>
                <c:pt idx="17362">
                  <c:v>36.053179999999998</c:v>
                </c:pt>
                <c:pt idx="17363">
                  <c:v>36.098750000000003</c:v>
                </c:pt>
                <c:pt idx="17364">
                  <c:v>36.142679999999999</c:v>
                </c:pt>
                <c:pt idx="17365">
                  <c:v>36.18871</c:v>
                </c:pt>
                <c:pt idx="17366">
                  <c:v>36.228070000000002</c:v>
                </c:pt>
                <c:pt idx="17367">
                  <c:v>36.265170000000005</c:v>
                </c:pt>
                <c:pt idx="17368">
                  <c:v>36.305630000000001</c:v>
                </c:pt>
                <c:pt idx="17369">
                  <c:v>36.349539999999998</c:v>
                </c:pt>
                <c:pt idx="17370">
                  <c:v>36.393879999999996</c:v>
                </c:pt>
                <c:pt idx="17371">
                  <c:v>36.44012</c:v>
                </c:pt>
                <c:pt idx="17372">
                  <c:v>36.4846</c:v>
                </c:pt>
                <c:pt idx="17373">
                  <c:v>36.529780000000002</c:v>
                </c:pt>
                <c:pt idx="17374">
                  <c:v>36.57535</c:v>
                </c:pt>
                <c:pt idx="17375">
                  <c:v>36.61833</c:v>
                </c:pt>
                <c:pt idx="17376">
                  <c:v>36.662179999999999</c:v>
                </c:pt>
                <c:pt idx="17377">
                  <c:v>36.705759999999998</c:v>
                </c:pt>
                <c:pt idx="17378">
                  <c:v>36.74933</c:v>
                </c:pt>
                <c:pt idx="17379">
                  <c:v>36.793770000000002</c:v>
                </c:pt>
                <c:pt idx="17380">
                  <c:v>36.838509999999999</c:v>
                </c:pt>
                <c:pt idx="17381">
                  <c:v>36.883449999999996</c:v>
                </c:pt>
                <c:pt idx="17382">
                  <c:v>36.927630000000001</c:v>
                </c:pt>
                <c:pt idx="17383">
                  <c:v>36.96996</c:v>
                </c:pt>
                <c:pt idx="17384">
                  <c:v>37.013069999999999</c:v>
                </c:pt>
                <c:pt idx="17385">
                  <c:v>37.056330000000003</c:v>
                </c:pt>
                <c:pt idx="17386">
                  <c:v>37.099440000000001</c:v>
                </c:pt>
                <c:pt idx="17387">
                  <c:v>37.142780000000002</c:v>
                </c:pt>
                <c:pt idx="17388">
                  <c:v>37.185760000000002</c:v>
                </c:pt>
                <c:pt idx="17389">
                  <c:v>37.227980000000002</c:v>
                </c:pt>
                <c:pt idx="17390">
                  <c:v>37.265000000000001</c:v>
                </c:pt>
                <c:pt idx="17391">
                  <c:v>37.287480000000002</c:v>
                </c:pt>
                <c:pt idx="17392">
                  <c:v>37.315049999999999</c:v>
                </c:pt>
                <c:pt idx="17393">
                  <c:v>37.348599999999998</c:v>
                </c:pt>
                <c:pt idx="17394">
                  <c:v>37.385249999999999</c:v>
                </c:pt>
                <c:pt idx="17395">
                  <c:v>37.426670000000001</c:v>
                </c:pt>
                <c:pt idx="17396">
                  <c:v>37.457889999999999</c:v>
                </c:pt>
                <c:pt idx="17397">
                  <c:v>37.48818</c:v>
                </c:pt>
                <c:pt idx="17398">
                  <c:v>37.503599999999999</c:v>
                </c:pt>
                <c:pt idx="17399">
                  <c:v>37.519880000000001</c:v>
                </c:pt>
                <c:pt idx="17400">
                  <c:v>37.54804</c:v>
                </c:pt>
                <c:pt idx="17401">
                  <c:v>37.580979999999997</c:v>
                </c:pt>
                <c:pt idx="17402">
                  <c:v>37.618680000000005</c:v>
                </c:pt>
                <c:pt idx="17403">
                  <c:v>37.65746</c:v>
                </c:pt>
                <c:pt idx="17404">
                  <c:v>37.698170000000005</c:v>
                </c:pt>
                <c:pt idx="17405">
                  <c:v>37.739319999999999</c:v>
                </c:pt>
                <c:pt idx="17406">
                  <c:v>37.781010000000002</c:v>
                </c:pt>
                <c:pt idx="17407">
                  <c:v>37.82253</c:v>
                </c:pt>
                <c:pt idx="17408">
                  <c:v>37.863199999999999</c:v>
                </c:pt>
                <c:pt idx="17409">
                  <c:v>37.905850000000001</c:v>
                </c:pt>
                <c:pt idx="17410">
                  <c:v>37.947410000000005</c:v>
                </c:pt>
                <c:pt idx="17411">
                  <c:v>37.988630000000001</c:v>
                </c:pt>
                <c:pt idx="17412">
                  <c:v>38.029710000000001</c:v>
                </c:pt>
                <c:pt idx="17413">
                  <c:v>38.07123</c:v>
                </c:pt>
                <c:pt idx="17414">
                  <c:v>38.112879999999997</c:v>
                </c:pt>
                <c:pt idx="17415">
                  <c:v>38.15307</c:v>
                </c:pt>
                <c:pt idx="17416">
                  <c:v>38.190240000000003</c:v>
                </c:pt>
                <c:pt idx="17417">
                  <c:v>38.230069999999998</c:v>
                </c:pt>
                <c:pt idx="17418">
                  <c:v>38.268709999999999</c:v>
                </c:pt>
                <c:pt idx="17419">
                  <c:v>38.308689999999999</c:v>
                </c:pt>
                <c:pt idx="17420">
                  <c:v>38.348759999999999</c:v>
                </c:pt>
                <c:pt idx="17421">
                  <c:v>38.388660000000002</c:v>
                </c:pt>
                <c:pt idx="17422">
                  <c:v>38.427990000000001</c:v>
                </c:pt>
                <c:pt idx="17423">
                  <c:v>38.467469999999999</c:v>
                </c:pt>
                <c:pt idx="17424">
                  <c:v>38.506410000000002</c:v>
                </c:pt>
                <c:pt idx="17425">
                  <c:v>38.54683</c:v>
                </c:pt>
                <c:pt idx="17426">
                  <c:v>38.586779999999997</c:v>
                </c:pt>
                <c:pt idx="17427">
                  <c:v>38.626350000000002</c:v>
                </c:pt>
                <c:pt idx="17428">
                  <c:v>38.665990000000001</c:v>
                </c:pt>
                <c:pt idx="17429">
                  <c:v>38.707120000000003</c:v>
                </c:pt>
                <c:pt idx="17430">
                  <c:v>38.747610000000002</c:v>
                </c:pt>
                <c:pt idx="17431">
                  <c:v>38.78866</c:v>
                </c:pt>
                <c:pt idx="17432">
                  <c:v>38.829149999999998</c:v>
                </c:pt>
                <c:pt idx="17433">
                  <c:v>38.868939999999995</c:v>
                </c:pt>
                <c:pt idx="17434">
                  <c:v>38.90896</c:v>
                </c:pt>
                <c:pt idx="17435">
                  <c:v>38.949060000000003</c:v>
                </c:pt>
                <c:pt idx="17436">
                  <c:v>38.988990000000001</c:v>
                </c:pt>
                <c:pt idx="17437">
                  <c:v>39.028570000000002</c:v>
                </c:pt>
                <c:pt idx="17438">
                  <c:v>39.068300000000001</c:v>
                </c:pt>
                <c:pt idx="17439">
                  <c:v>39.106659999999998</c:v>
                </c:pt>
                <c:pt idx="17440">
                  <c:v>39.145740000000004</c:v>
                </c:pt>
                <c:pt idx="17441">
                  <c:v>39.184399999999997</c:v>
                </c:pt>
                <c:pt idx="17442">
                  <c:v>39.22278</c:v>
                </c:pt>
                <c:pt idx="17443">
                  <c:v>39.261780000000002</c:v>
                </c:pt>
                <c:pt idx="17444">
                  <c:v>39.300849999999997</c:v>
                </c:pt>
                <c:pt idx="17445">
                  <c:v>39.340830000000004</c:v>
                </c:pt>
                <c:pt idx="17446">
                  <c:v>39.380790000000005</c:v>
                </c:pt>
                <c:pt idx="17447">
                  <c:v>39.41948</c:v>
                </c:pt>
                <c:pt idx="17448">
                  <c:v>39.457719999999995</c:v>
                </c:pt>
                <c:pt idx="17449">
                  <c:v>39.497230000000002</c:v>
                </c:pt>
                <c:pt idx="17450">
                  <c:v>39.536030000000004</c:v>
                </c:pt>
                <c:pt idx="17451">
                  <c:v>39.575450000000004</c:v>
                </c:pt>
                <c:pt idx="17452">
                  <c:v>39.614400000000003</c:v>
                </c:pt>
                <c:pt idx="17453">
                  <c:v>39.654340000000005</c:v>
                </c:pt>
                <c:pt idx="17454">
                  <c:v>39.69323</c:v>
                </c:pt>
                <c:pt idx="17455">
                  <c:v>39.731920000000002</c:v>
                </c:pt>
                <c:pt idx="17456">
                  <c:v>39.771599999999999</c:v>
                </c:pt>
                <c:pt idx="17457">
                  <c:v>39.81071</c:v>
                </c:pt>
                <c:pt idx="17458">
                  <c:v>39.849919999999997</c:v>
                </c:pt>
                <c:pt idx="17459">
                  <c:v>39.888940000000005</c:v>
                </c:pt>
                <c:pt idx="17460">
                  <c:v>39.927959999999999</c:v>
                </c:pt>
                <c:pt idx="17461">
                  <c:v>39.967019999999998</c:v>
                </c:pt>
                <c:pt idx="17462">
                  <c:v>40.005710000000001</c:v>
                </c:pt>
                <c:pt idx="17463">
                  <c:v>40.043610000000001</c:v>
                </c:pt>
                <c:pt idx="17464">
                  <c:v>40.081890000000001</c:v>
                </c:pt>
                <c:pt idx="17465">
                  <c:v>40.120370000000001</c:v>
                </c:pt>
                <c:pt idx="17466">
                  <c:v>40.158410000000003</c:v>
                </c:pt>
                <c:pt idx="17467">
                  <c:v>40.197070000000004</c:v>
                </c:pt>
                <c:pt idx="17468">
                  <c:v>40.235779999999998</c:v>
                </c:pt>
                <c:pt idx="17469">
                  <c:v>40.274029999999996</c:v>
                </c:pt>
                <c:pt idx="17470">
                  <c:v>40.311689999999999</c:v>
                </c:pt>
                <c:pt idx="17471">
                  <c:v>40.348930000000003</c:v>
                </c:pt>
                <c:pt idx="17472">
                  <c:v>40.387130000000006</c:v>
                </c:pt>
                <c:pt idx="17473">
                  <c:v>40.423569999999998</c:v>
                </c:pt>
                <c:pt idx="17474">
                  <c:v>40.460320000000003</c:v>
                </c:pt>
                <c:pt idx="17475">
                  <c:v>40.497280000000003</c:v>
                </c:pt>
                <c:pt idx="17476">
                  <c:v>40.534090000000006</c:v>
                </c:pt>
                <c:pt idx="17477">
                  <c:v>40.57047</c:v>
                </c:pt>
                <c:pt idx="17478">
                  <c:v>40.606590000000004</c:v>
                </c:pt>
                <c:pt idx="17479">
                  <c:v>40.642180000000003</c:v>
                </c:pt>
                <c:pt idx="17480">
                  <c:v>40.678580000000004</c:v>
                </c:pt>
                <c:pt idx="17481">
                  <c:v>40.714620000000004</c:v>
                </c:pt>
                <c:pt idx="17482">
                  <c:v>40.750129999999999</c:v>
                </c:pt>
                <c:pt idx="17483">
                  <c:v>40.783880000000003</c:v>
                </c:pt>
                <c:pt idx="17484">
                  <c:v>40.817889999999998</c:v>
                </c:pt>
                <c:pt idx="17485">
                  <c:v>40.851300000000002</c:v>
                </c:pt>
                <c:pt idx="17486">
                  <c:v>40.885230000000007</c:v>
                </c:pt>
                <c:pt idx="17487">
                  <c:v>40.916629999999998</c:v>
                </c:pt>
                <c:pt idx="17488">
                  <c:v>40.950069999999997</c:v>
                </c:pt>
                <c:pt idx="17489">
                  <c:v>40.983750000000001</c:v>
                </c:pt>
                <c:pt idx="17490">
                  <c:v>41.017520000000005</c:v>
                </c:pt>
                <c:pt idx="17491">
                  <c:v>41.052080000000004</c:v>
                </c:pt>
                <c:pt idx="17492">
                  <c:v>41.086410000000001</c:v>
                </c:pt>
                <c:pt idx="17493">
                  <c:v>41.12097</c:v>
                </c:pt>
                <c:pt idx="17494">
                  <c:v>41.155169999999998</c:v>
                </c:pt>
                <c:pt idx="17495">
                  <c:v>41.189790000000002</c:v>
                </c:pt>
                <c:pt idx="17496">
                  <c:v>41.22428</c:v>
                </c:pt>
                <c:pt idx="17497">
                  <c:v>41.258629999999997</c:v>
                </c:pt>
                <c:pt idx="17498">
                  <c:v>41.293599999999998</c:v>
                </c:pt>
                <c:pt idx="17499">
                  <c:v>41.327480000000001</c:v>
                </c:pt>
                <c:pt idx="17500">
                  <c:v>41.362379999999995</c:v>
                </c:pt>
                <c:pt idx="17501">
                  <c:v>41.396909999999998</c:v>
                </c:pt>
                <c:pt idx="17502">
                  <c:v>41.431889999999996</c:v>
                </c:pt>
                <c:pt idx="17503">
                  <c:v>41.466679999999997</c:v>
                </c:pt>
                <c:pt idx="17504">
                  <c:v>41.501669999999997</c:v>
                </c:pt>
                <c:pt idx="17505">
                  <c:v>41.53651</c:v>
                </c:pt>
                <c:pt idx="17506">
                  <c:v>41.570900000000002</c:v>
                </c:pt>
                <c:pt idx="17507">
                  <c:v>41.605449999999998</c:v>
                </c:pt>
                <c:pt idx="17508">
                  <c:v>41.640569999999997</c:v>
                </c:pt>
                <c:pt idx="17509">
                  <c:v>41.675730000000001</c:v>
                </c:pt>
                <c:pt idx="17510">
                  <c:v>41.710969999999996</c:v>
                </c:pt>
                <c:pt idx="17511">
                  <c:v>41.746319999999997</c:v>
                </c:pt>
                <c:pt idx="17512">
                  <c:v>41.780770000000004</c:v>
                </c:pt>
                <c:pt idx="17513">
                  <c:v>41.814260000000004</c:v>
                </c:pt>
                <c:pt idx="17514">
                  <c:v>41.848269999999999</c:v>
                </c:pt>
                <c:pt idx="17515">
                  <c:v>41.882170000000002</c:v>
                </c:pt>
                <c:pt idx="17516">
                  <c:v>41.916650000000004</c:v>
                </c:pt>
                <c:pt idx="17517">
                  <c:v>41.94999</c:v>
                </c:pt>
                <c:pt idx="17518">
                  <c:v>41.983090000000004</c:v>
                </c:pt>
                <c:pt idx="17519">
                  <c:v>42.016739999999999</c:v>
                </c:pt>
                <c:pt idx="17520">
                  <c:v>42.050270000000005</c:v>
                </c:pt>
                <c:pt idx="17521">
                  <c:v>42.082589999999996</c:v>
                </c:pt>
                <c:pt idx="17522">
                  <c:v>42.115229999999997</c:v>
                </c:pt>
                <c:pt idx="17523">
                  <c:v>42.146739999999994</c:v>
                </c:pt>
                <c:pt idx="17524">
                  <c:v>42.17848</c:v>
                </c:pt>
                <c:pt idx="17525">
                  <c:v>42.211679999999994</c:v>
                </c:pt>
                <c:pt idx="17526">
                  <c:v>42.244979999999998</c:v>
                </c:pt>
                <c:pt idx="17527">
                  <c:v>42.278849999999998</c:v>
                </c:pt>
                <c:pt idx="17528">
                  <c:v>42.312399999999997</c:v>
                </c:pt>
                <c:pt idx="17529">
                  <c:v>42.34599</c:v>
                </c:pt>
                <c:pt idx="17530">
                  <c:v>42.378609999999995</c:v>
                </c:pt>
                <c:pt idx="17531">
                  <c:v>42.411789999999996</c:v>
                </c:pt>
                <c:pt idx="17532">
                  <c:v>42.445250000000001</c:v>
                </c:pt>
                <c:pt idx="17533">
                  <c:v>42.478049999999996</c:v>
                </c:pt>
                <c:pt idx="17534">
                  <c:v>42.510529999999996</c:v>
                </c:pt>
                <c:pt idx="17535">
                  <c:v>42.543509999999998</c:v>
                </c:pt>
                <c:pt idx="17536">
                  <c:v>42.576650000000001</c:v>
                </c:pt>
                <c:pt idx="17537">
                  <c:v>42.608439999999995</c:v>
                </c:pt>
                <c:pt idx="17538">
                  <c:v>42.640540000000001</c:v>
                </c:pt>
                <c:pt idx="17539">
                  <c:v>42.670370000000005</c:v>
                </c:pt>
                <c:pt idx="17540">
                  <c:v>42.692660000000004</c:v>
                </c:pt>
                <c:pt idx="17541">
                  <c:v>42.718519999999998</c:v>
                </c:pt>
                <c:pt idx="17542">
                  <c:v>42.747129999999999</c:v>
                </c:pt>
                <c:pt idx="17543">
                  <c:v>42.778750000000002</c:v>
                </c:pt>
                <c:pt idx="17544">
                  <c:v>42.81147</c:v>
                </c:pt>
                <c:pt idx="17545">
                  <c:v>42.844329999999999</c:v>
                </c:pt>
                <c:pt idx="17546">
                  <c:v>42.877479999999998</c:v>
                </c:pt>
                <c:pt idx="17547">
                  <c:v>42.910740000000004</c:v>
                </c:pt>
                <c:pt idx="17548">
                  <c:v>42.943519999999999</c:v>
                </c:pt>
                <c:pt idx="17549">
                  <c:v>42.974910000000001</c:v>
                </c:pt>
                <c:pt idx="17550">
                  <c:v>43.008579999999995</c:v>
                </c:pt>
                <c:pt idx="17551">
                  <c:v>43.039149999999999</c:v>
                </c:pt>
                <c:pt idx="17552">
                  <c:v>43.07009</c:v>
                </c:pt>
                <c:pt idx="17553">
                  <c:v>43.101649999999992</c:v>
                </c:pt>
                <c:pt idx="17554">
                  <c:v>43.13429</c:v>
                </c:pt>
                <c:pt idx="17555">
                  <c:v>43.167660000000005</c:v>
                </c:pt>
                <c:pt idx="17556">
                  <c:v>43.200409999999998</c:v>
                </c:pt>
                <c:pt idx="17557">
                  <c:v>43.232530000000004</c:v>
                </c:pt>
                <c:pt idx="17558">
                  <c:v>43.265450000000001</c:v>
                </c:pt>
                <c:pt idx="17559">
                  <c:v>43.298300000000005</c:v>
                </c:pt>
                <c:pt idx="17560">
                  <c:v>43.330550000000002</c:v>
                </c:pt>
                <c:pt idx="17561">
                  <c:v>43.363440000000004</c:v>
                </c:pt>
                <c:pt idx="17562">
                  <c:v>43.395420000000001</c:v>
                </c:pt>
                <c:pt idx="17563">
                  <c:v>43.427289999999999</c:v>
                </c:pt>
                <c:pt idx="17564">
                  <c:v>43.459070000000004</c:v>
                </c:pt>
                <c:pt idx="17565">
                  <c:v>43.489779999999996</c:v>
                </c:pt>
                <c:pt idx="17566">
                  <c:v>43.52149</c:v>
                </c:pt>
                <c:pt idx="17567">
                  <c:v>43.552710000000005</c:v>
                </c:pt>
                <c:pt idx="17568">
                  <c:v>43.584710000000001</c:v>
                </c:pt>
                <c:pt idx="17569">
                  <c:v>43.615959999999994</c:v>
                </c:pt>
                <c:pt idx="17570">
                  <c:v>43.647780000000004</c:v>
                </c:pt>
                <c:pt idx="17571">
                  <c:v>43.679769999999998</c:v>
                </c:pt>
                <c:pt idx="17572">
                  <c:v>43.7119</c:v>
                </c:pt>
                <c:pt idx="17573">
                  <c:v>43.743350000000007</c:v>
                </c:pt>
                <c:pt idx="17574">
                  <c:v>43.774240000000006</c:v>
                </c:pt>
                <c:pt idx="17575">
                  <c:v>43.804109999999994</c:v>
                </c:pt>
                <c:pt idx="17576">
                  <c:v>43.834860000000006</c:v>
                </c:pt>
                <c:pt idx="17577">
                  <c:v>43.865489999999994</c:v>
                </c:pt>
                <c:pt idx="17578">
                  <c:v>43.884920000000001</c:v>
                </c:pt>
                <c:pt idx="17579">
                  <c:v>43.913289999999996</c:v>
                </c:pt>
                <c:pt idx="17580">
                  <c:v>43.944970000000005</c:v>
                </c:pt>
                <c:pt idx="17581">
                  <c:v>43.97213</c:v>
                </c:pt>
                <c:pt idx="17582">
                  <c:v>44.001849999999997</c:v>
                </c:pt>
                <c:pt idx="17583">
                  <c:v>44.032270000000004</c:v>
                </c:pt>
                <c:pt idx="17584">
                  <c:v>44.063679999999998</c:v>
                </c:pt>
                <c:pt idx="17585">
                  <c:v>44.094939999999994</c:v>
                </c:pt>
                <c:pt idx="17586">
                  <c:v>44.125030000000002</c:v>
                </c:pt>
                <c:pt idx="17587">
                  <c:v>44.155829999999995</c:v>
                </c:pt>
                <c:pt idx="17588">
                  <c:v>44.187640000000002</c:v>
                </c:pt>
                <c:pt idx="17589">
                  <c:v>44.219380000000001</c:v>
                </c:pt>
                <c:pt idx="17590">
                  <c:v>44.251280000000001</c:v>
                </c:pt>
                <c:pt idx="17591">
                  <c:v>44.283349999999999</c:v>
                </c:pt>
                <c:pt idx="17592">
                  <c:v>44.315300000000008</c:v>
                </c:pt>
                <c:pt idx="17593">
                  <c:v>44.34693</c:v>
                </c:pt>
                <c:pt idx="17594">
                  <c:v>44.377190000000006</c:v>
                </c:pt>
                <c:pt idx="17595">
                  <c:v>44.407750000000007</c:v>
                </c:pt>
                <c:pt idx="17596">
                  <c:v>44.439190000000004</c:v>
                </c:pt>
                <c:pt idx="17597">
                  <c:v>44.469989999999996</c:v>
                </c:pt>
                <c:pt idx="17598">
                  <c:v>44.500799999999998</c:v>
                </c:pt>
                <c:pt idx="17599">
                  <c:v>44.52993</c:v>
                </c:pt>
                <c:pt idx="17600">
                  <c:v>44.55894</c:v>
                </c:pt>
                <c:pt idx="17601">
                  <c:v>44.585070000000002</c:v>
                </c:pt>
                <c:pt idx="17602">
                  <c:v>44.61327</c:v>
                </c:pt>
                <c:pt idx="17603">
                  <c:v>44.643030000000003</c:v>
                </c:pt>
                <c:pt idx="17604">
                  <c:v>44.673340000000003</c:v>
                </c:pt>
                <c:pt idx="17605">
                  <c:v>44.702580000000005</c:v>
                </c:pt>
                <c:pt idx="17606">
                  <c:v>44.732729999999997</c:v>
                </c:pt>
                <c:pt idx="17607">
                  <c:v>44.761839999999999</c:v>
                </c:pt>
                <c:pt idx="17608">
                  <c:v>44.749720000000003</c:v>
                </c:pt>
                <c:pt idx="17609">
                  <c:v>44.739630000000005</c:v>
                </c:pt>
                <c:pt idx="17610">
                  <c:v>44.746790000000004</c:v>
                </c:pt>
                <c:pt idx="17611">
                  <c:v>44.76202</c:v>
                </c:pt>
                <c:pt idx="17612">
                  <c:v>44.78396</c:v>
                </c:pt>
                <c:pt idx="17613">
                  <c:v>44.809210000000007</c:v>
                </c:pt>
                <c:pt idx="17614">
                  <c:v>44.836379999999998</c:v>
                </c:pt>
                <c:pt idx="17615">
                  <c:v>44.863970000000002</c:v>
                </c:pt>
                <c:pt idx="17616">
                  <c:v>44.891629999999992</c:v>
                </c:pt>
                <c:pt idx="17617">
                  <c:v>44.91865</c:v>
                </c:pt>
                <c:pt idx="17618">
                  <c:v>44.947140000000005</c:v>
                </c:pt>
                <c:pt idx="17619">
                  <c:v>44.97542</c:v>
                </c:pt>
                <c:pt idx="17620">
                  <c:v>45.003710000000005</c:v>
                </c:pt>
                <c:pt idx="17621">
                  <c:v>45.032629999999997</c:v>
                </c:pt>
                <c:pt idx="17622">
                  <c:v>45.061779999999999</c:v>
                </c:pt>
                <c:pt idx="17623">
                  <c:v>45.09093</c:v>
                </c:pt>
                <c:pt idx="17624">
                  <c:v>45.11909</c:v>
                </c:pt>
                <c:pt idx="17625">
                  <c:v>45.147880000000001</c:v>
                </c:pt>
                <c:pt idx="17626">
                  <c:v>45.176569999999998</c:v>
                </c:pt>
                <c:pt idx="17627">
                  <c:v>45.205440000000003</c:v>
                </c:pt>
                <c:pt idx="17628">
                  <c:v>45.234790000000004</c:v>
                </c:pt>
                <c:pt idx="17629">
                  <c:v>45.263120000000001</c:v>
                </c:pt>
                <c:pt idx="17630">
                  <c:v>45.292009999999998</c:v>
                </c:pt>
                <c:pt idx="17631">
                  <c:v>45.321089999999998</c:v>
                </c:pt>
                <c:pt idx="17632">
                  <c:v>45.35042</c:v>
                </c:pt>
                <c:pt idx="17633">
                  <c:v>45.380029999999998</c:v>
                </c:pt>
                <c:pt idx="17634">
                  <c:v>45.406880000000001</c:v>
                </c:pt>
                <c:pt idx="17635">
                  <c:v>45.435860000000005</c:v>
                </c:pt>
                <c:pt idx="17636">
                  <c:v>45.465249999999997</c:v>
                </c:pt>
                <c:pt idx="17637">
                  <c:v>45.494789999999995</c:v>
                </c:pt>
                <c:pt idx="17638">
                  <c:v>45.522759999999998</c:v>
                </c:pt>
                <c:pt idx="17639">
                  <c:v>45.552140000000001</c:v>
                </c:pt>
                <c:pt idx="17640">
                  <c:v>45.580129999999997</c:v>
                </c:pt>
                <c:pt idx="17641">
                  <c:v>45.608989999999999</c:v>
                </c:pt>
                <c:pt idx="17642">
                  <c:v>45.636499999999998</c:v>
                </c:pt>
                <c:pt idx="17643">
                  <c:v>45.664259999999999</c:v>
                </c:pt>
                <c:pt idx="17644">
                  <c:v>45.690260000000002</c:v>
                </c:pt>
                <c:pt idx="17645">
                  <c:v>45.71705</c:v>
                </c:pt>
                <c:pt idx="17646">
                  <c:v>45.744309999999999</c:v>
                </c:pt>
                <c:pt idx="17647">
                  <c:v>45.771240000000006</c:v>
                </c:pt>
                <c:pt idx="17648">
                  <c:v>45.800109999999997</c:v>
                </c:pt>
                <c:pt idx="17649">
                  <c:v>45.827549999999995</c:v>
                </c:pt>
                <c:pt idx="17650">
                  <c:v>45.855910000000002</c:v>
                </c:pt>
                <c:pt idx="17651">
                  <c:v>45.885040000000004</c:v>
                </c:pt>
                <c:pt idx="17652">
                  <c:v>45.914569999999998</c:v>
                </c:pt>
                <c:pt idx="17653">
                  <c:v>45.9435</c:v>
                </c:pt>
                <c:pt idx="17654">
                  <c:v>45.972229999999996</c:v>
                </c:pt>
                <c:pt idx="17655">
                  <c:v>46.00121</c:v>
                </c:pt>
                <c:pt idx="17656">
                  <c:v>46.03002</c:v>
                </c:pt>
                <c:pt idx="17657">
                  <c:v>46.058459999999997</c:v>
                </c:pt>
                <c:pt idx="17658">
                  <c:v>46.087069999999997</c:v>
                </c:pt>
                <c:pt idx="17659">
                  <c:v>46.115349999999999</c:v>
                </c:pt>
                <c:pt idx="17660">
                  <c:v>46.143780000000007</c:v>
                </c:pt>
                <c:pt idx="17661">
                  <c:v>46.170660000000005</c:v>
                </c:pt>
                <c:pt idx="17662">
                  <c:v>46.198030000000003</c:v>
                </c:pt>
                <c:pt idx="17663">
                  <c:v>46.225969999999997</c:v>
                </c:pt>
                <c:pt idx="17664">
                  <c:v>46.252519999999997</c:v>
                </c:pt>
                <c:pt idx="17665">
                  <c:v>46.280250000000002</c:v>
                </c:pt>
                <c:pt idx="17666">
                  <c:v>46.307739999999995</c:v>
                </c:pt>
                <c:pt idx="17667">
                  <c:v>46.335030000000003</c:v>
                </c:pt>
                <c:pt idx="17668">
                  <c:v>46.361619999999995</c:v>
                </c:pt>
                <c:pt idx="17669">
                  <c:v>46.389060000000001</c:v>
                </c:pt>
                <c:pt idx="17670">
                  <c:v>46.416919999999998</c:v>
                </c:pt>
                <c:pt idx="17671">
                  <c:v>46.445009999999996</c:v>
                </c:pt>
                <c:pt idx="17672">
                  <c:v>46.472020000000001</c:v>
                </c:pt>
                <c:pt idx="17673">
                  <c:v>46.499389999999998</c:v>
                </c:pt>
                <c:pt idx="17674">
                  <c:v>46.527820000000006</c:v>
                </c:pt>
                <c:pt idx="17675">
                  <c:v>46.556050000000006</c:v>
                </c:pt>
                <c:pt idx="17676">
                  <c:v>46.583669999999998</c:v>
                </c:pt>
                <c:pt idx="17677">
                  <c:v>46.610319999999994</c:v>
                </c:pt>
                <c:pt idx="17678">
                  <c:v>46.638859999999994</c:v>
                </c:pt>
                <c:pt idx="17679">
                  <c:v>46.666879999999999</c:v>
                </c:pt>
                <c:pt idx="17680">
                  <c:v>46.694180000000003</c:v>
                </c:pt>
                <c:pt idx="17681">
                  <c:v>46.721550000000001</c:v>
                </c:pt>
                <c:pt idx="17682">
                  <c:v>46.750219999999999</c:v>
                </c:pt>
                <c:pt idx="17683">
                  <c:v>46.77852</c:v>
                </c:pt>
                <c:pt idx="17684">
                  <c:v>46.806989999999999</c:v>
                </c:pt>
                <c:pt idx="17685">
                  <c:v>46.835579999999993</c:v>
                </c:pt>
                <c:pt idx="17686">
                  <c:v>46.864239999999995</c:v>
                </c:pt>
                <c:pt idx="17687">
                  <c:v>46.891559999999998</c:v>
                </c:pt>
                <c:pt idx="17688">
                  <c:v>46.918680000000002</c:v>
                </c:pt>
                <c:pt idx="17689">
                  <c:v>46.946339999999999</c:v>
                </c:pt>
                <c:pt idx="17690">
                  <c:v>46.974099999999993</c:v>
                </c:pt>
                <c:pt idx="17691">
                  <c:v>47.000630000000001</c:v>
                </c:pt>
                <c:pt idx="17692">
                  <c:v>47.027929999999998</c:v>
                </c:pt>
                <c:pt idx="17693">
                  <c:v>47.053870000000003</c:v>
                </c:pt>
                <c:pt idx="17694">
                  <c:v>47.081580000000002</c:v>
                </c:pt>
                <c:pt idx="17695">
                  <c:v>47.107570000000003</c:v>
                </c:pt>
                <c:pt idx="17696">
                  <c:v>47.131740000000008</c:v>
                </c:pt>
                <c:pt idx="17697">
                  <c:v>47.156790000000001</c:v>
                </c:pt>
                <c:pt idx="17698">
                  <c:v>47.177390000000003</c:v>
                </c:pt>
                <c:pt idx="17699">
                  <c:v>47.198180000000001</c:v>
                </c:pt>
                <c:pt idx="17700">
                  <c:v>47.224190000000007</c:v>
                </c:pt>
                <c:pt idx="17701">
                  <c:v>47.250430000000001</c:v>
                </c:pt>
                <c:pt idx="17702">
                  <c:v>47.275280000000002</c:v>
                </c:pt>
                <c:pt idx="17703">
                  <c:v>47.299309999999998</c:v>
                </c:pt>
                <c:pt idx="17704">
                  <c:v>47.25741</c:v>
                </c:pt>
                <c:pt idx="17705">
                  <c:v>47.057859999999998</c:v>
                </c:pt>
                <c:pt idx="17706">
                  <c:v>46.770800000000001</c:v>
                </c:pt>
                <c:pt idx="17707">
                  <c:v>46.41827</c:v>
                </c:pt>
                <c:pt idx="17708">
                  <c:v>46.216200000000001</c:v>
                </c:pt>
                <c:pt idx="17709">
                  <c:v>46.017620000000001</c:v>
                </c:pt>
                <c:pt idx="17710">
                  <c:v>45.903530000000003</c:v>
                </c:pt>
                <c:pt idx="17711">
                  <c:v>45.906349999999996</c:v>
                </c:pt>
                <c:pt idx="17712">
                  <c:v>45.940709999999996</c:v>
                </c:pt>
                <c:pt idx="17713">
                  <c:v>45.984040000000007</c:v>
                </c:pt>
                <c:pt idx="17714">
                  <c:v>46.031170000000003</c:v>
                </c:pt>
                <c:pt idx="17715">
                  <c:v>46.079369999999997</c:v>
                </c:pt>
                <c:pt idx="17716">
                  <c:v>46.124219999999994</c:v>
                </c:pt>
                <c:pt idx="17717">
                  <c:v>46.167170000000006</c:v>
                </c:pt>
                <c:pt idx="17718">
                  <c:v>46.2089</c:v>
                </c:pt>
                <c:pt idx="17719">
                  <c:v>46.249390000000005</c:v>
                </c:pt>
                <c:pt idx="17720">
                  <c:v>46.288850000000004</c:v>
                </c:pt>
                <c:pt idx="17721">
                  <c:v>46.326830000000001</c:v>
                </c:pt>
                <c:pt idx="17722">
                  <c:v>46.363230000000001</c:v>
                </c:pt>
                <c:pt idx="17723">
                  <c:v>46.398859999999999</c:v>
                </c:pt>
                <c:pt idx="17724">
                  <c:v>46.433499999999995</c:v>
                </c:pt>
                <c:pt idx="17725">
                  <c:v>46.467179999999999</c:v>
                </c:pt>
                <c:pt idx="17726">
                  <c:v>46.500019999999999</c:v>
                </c:pt>
                <c:pt idx="17727">
                  <c:v>46.532070000000004</c:v>
                </c:pt>
                <c:pt idx="17728">
                  <c:v>46.563730000000007</c:v>
                </c:pt>
                <c:pt idx="17729">
                  <c:v>46.594740000000002</c:v>
                </c:pt>
                <c:pt idx="17730">
                  <c:v>46.625500000000002</c:v>
                </c:pt>
                <c:pt idx="17731">
                  <c:v>46.655430000000003</c:v>
                </c:pt>
                <c:pt idx="17732">
                  <c:v>46.685429999999997</c:v>
                </c:pt>
                <c:pt idx="17733">
                  <c:v>46.715720000000005</c:v>
                </c:pt>
                <c:pt idx="17734">
                  <c:v>46.745530000000002</c:v>
                </c:pt>
                <c:pt idx="17735">
                  <c:v>46.775349999999996</c:v>
                </c:pt>
                <c:pt idx="17736">
                  <c:v>46.804470000000002</c:v>
                </c:pt>
                <c:pt idx="17737">
                  <c:v>46.833129999999997</c:v>
                </c:pt>
                <c:pt idx="17738">
                  <c:v>46.861460000000001</c:v>
                </c:pt>
                <c:pt idx="17739">
                  <c:v>46.889749999999999</c:v>
                </c:pt>
                <c:pt idx="17740">
                  <c:v>46.918189999999996</c:v>
                </c:pt>
                <c:pt idx="17741">
                  <c:v>46.944829999999996</c:v>
                </c:pt>
                <c:pt idx="17742">
                  <c:v>46.972279999999998</c:v>
                </c:pt>
                <c:pt idx="17743">
                  <c:v>47.001289999999997</c:v>
                </c:pt>
                <c:pt idx="17744">
                  <c:v>47.029569999999993</c:v>
                </c:pt>
                <c:pt idx="17745">
                  <c:v>47.05771</c:v>
                </c:pt>
                <c:pt idx="17746">
                  <c:v>47.084820000000001</c:v>
                </c:pt>
                <c:pt idx="17747">
                  <c:v>47.11215</c:v>
                </c:pt>
                <c:pt idx="17748">
                  <c:v>47.13935</c:v>
                </c:pt>
                <c:pt idx="17749">
                  <c:v>47.165869999999998</c:v>
                </c:pt>
                <c:pt idx="17750">
                  <c:v>47.192970000000003</c:v>
                </c:pt>
                <c:pt idx="17751">
                  <c:v>47.220219999999998</c:v>
                </c:pt>
                <c:pt idx="17752">
                  <c:v>47.246650000000002</c:v>
                </c:pt>
                <c:pt idx="17753">
                  <c:v>47.273259999999993</c:v>
                </c:pt>
                <c:pt idx="17754">
                  <c:v>47.299810000000008</c:v>
                </c:pt>
                <c:pt idx="17755">
                  <c:v>47.326170000000005</c:v>
                </c:pt>
                <c:pt idx="17756">
                  <c:v>47.35266</c:v>
                </c:pt>
                <c:pt idx="17757">
                  <c:v>47.377710000000008</c:v>
                </c:pt>
                <c:pt idx="17758">
                  <c:v>47.404380000000003</c:v>
                </c:pt>
                <c:pt idx="17759">
                  <c:v>47.431029999999993</c:v>
                </c:pt>
                <c:pt idx="17760">
                  <c:v>47.457079999999998</c:v>
                </c:pt>
                <c:pt idx="17761">
                  <c:v>47.482900000000001</c:v>
                </c:pt>
                <c:pt idx="17762">
                  <c:v>47.50902</c:v>
                </c:pt>
                <c:pt idx="17763">
                  <c:v>47.535409999999999</c:v>
                </c:pt>
                <c:pt idx="17764">
                  <c:v>47.561579999999999</c:v>
                </c:pt>
                <c:pt idx="17765">
                  <c:v>47.587780000000002</c:v>
                </c:pt>
                <c:pt idx="17766">
                  <c:v>47.613929999999996</c:v>
                </c:pt>
                <c:pt idx="17767">
                  <c:v>47.640090000000001</c:v>
                </c:pt>
                <c:pt idx="17768">
                  <c:v>47.663909999999994</c:v>
                </c:pt>
                <c:pt idx="17769">
                  <c:v>47.688360000000003</c:v>
                </c:pt>
                <c:pt idx="17770">
                  <c:v>47.712810000000005</c:v>
                </c:pt>
                <c:pt idx="17771">
                  <c:v>47.736310000000003</c:v>
                </c:pt>
                <c:pt idx="17772">
                  <c:v>47.761060000000001</c:v>
                </c:pt>
                <c:pt idx="17773">
                  <c:v>47.786210000000004</c:v>
                </c:pt>
                <c:pt idx="17774">
                  <c:v>47.811529999999998</c:v>
                </c:pt>
                <c:pt idx="17775">
                  <c:v>47.835520000000002</c:v>
                </c:pt>
                <c:pt idx="17776">
                  <c:v>47.860599999999998</c:v>
                </c:pt>
                <c:pt idx="17777">
                  <c:v>47.885540000000006</c:v>
                </c:pt>
                <c:pt idx="17778">
                  <c:v>47.911330000000007</c:v>
                </c:pt>
                <c:pt idx="17779">
                  <c:v>47.936899999999994</c:v>
                </c:pt>
                <c:pt idx="17780">
                  <c:v>47.962100000000007</c:v>
                </c:pt>
                <c:pt idx="17781">
                  <c:v>47.970699999999994</c:v>
                </c:pt>
                <c:pt idx="17782">
                  <c:v>47.977139999999999</c:v>
                </c:pt>
                <c:pt idx="17783">
                  <c:v>47.994009999999996</c:v>
                </c:pt>
                <c:pt idx="17784">
                  <c:v>48.013779999999997</c:v>
                </c:pt>
                <c:pt idx="17785">
                  <c:v>48.03548</c:v>
                </c:pt>
                <c:pt idx="17786">
                  <c:v>48.05856</c:v>
                </c:pt>
                <c:pt idx="17787">
                  <c:v>48.081230000000005</c:v>
                </c:pt>
                <c:pt idx="17788">
                  <c:v>48.104939999999999</c:v>
                </c:pt>
                <c:pt idx="17789">
                  <c:v>48.128029999999995</c:v>
                </c:pt>
                <c:pt idx="17790">
                  <c:v>48.151080000000007</c:v>
                </c:pt>
                <c:pt idx="17791">
                  <c:v>48.174659999999996</c:v>
                </c:pt>
                <c:pt idx="17792">
                  <c:v>48.198999999999998</c:v>
                </c:pt>
                <c:pt idx="17793">
                  <c:v>48.223100000000002</c:v>
                </c:pt>
                <c:pt idx="17794">
                  <c:v>48.246099999999998</c:v>
                </c:pt>
                <c:pt idx="17795">
                  <c:v>48.268250000000002</c:v>
                </c:pt>
                <c:pt idx="17796">
                  <c:v>48.292320000000004</c:v>
                </c:pt>
                <c:pt idx="17797">
                  <c:v>48.316379999999995</c:v>
                </c:pt>
                <c:pt idx="17798">
                  <c:v>48.340759999999996</c:v>
                </c:pt>
                <c:pt idx="17799">
                  <c:v>48.364279999999994</c:v>
                </c:pt>
                <c:pt idx="17800">
                  <c:v>48.387099999999997</c:v>
                </c:pt>
                <c:pt idx="17801">
                  <c:v>48.408900000000003</c:v>
                </c:pt>
                <c:pt idx="17802">
                  <c:v>48.432850000000002</c:v>
                </c:pt>
                <c:pt idx="17803">
                  <c:v>48.451990000000002</c:v>
                </c:pt>
                <c:pt idx="17804">
                  <c:v>48.474320000000006</c:v>
                </c:pt>
                <c:pt idx="17805">
                  <c:v>48.497450000000001</c:v>
                </c:pt>
                <c:pt idx="17806">
                  <c:v>48.508310000000002</c:v>
                </c:pt>
                <c:pt idx="17807">
                  <c:v>48.516320000000007</c:v>
                </c:pt>
                <c:pt idx="17808">
                  <c:v>48.522080000000003</c:v>
                </c:pt>
                <c:pt idx="17809">
                  <c:v>48.545410000000004</c:v>
                </c:pt>
                <c:pt idx="17810">
                  <c:v>48.5687</c:v>
                </c:pt>
                <c:pt idx="17811">
                  <c:v>48.591249999999995</c:v>
                </c:pt>
                <c:pt idx="17812">
                  <c:v>48.613129999999998</c:v>
                </c:pt>
                <c:pt idx="17813">
                  <c:v>48.635390000000001</c:v>
                </c:pt>
                <c:pt idx="17814">
                  <c:v>48.65748</c:v>
                </c:pt>
                <c:pt idx="17815">
                  <c:v>48.679750000000006</c:v>
                </c:pt>
                <c:pt idx="17816">
                  <c:v>48.702300000000001</c:v>
                </c:pt>
                <c:pt idx="17817">
                  <c:v>48.724829999999997</c:v>
                </c:pt>
                <c:pt idx="17818">
                  <c:v>48.747280000000003</c:v>
                </c:pt>
                <c:pt idx="17819">
                  <c:v>48.769999999999996</c:v>
                </c:pt>
                <c:pt idx="17820">
                  <c:v>48.792529999999999</c:v>
                </c:pt>
                <c:pt idx="17821">
                  <c:v>48.814549999999997</c:v>
                </c:pt>
                <c:pt idx="17822">
                  <c:v>48.837800000000001</c:v>
                </c:pt>
                <c:pt idx="17823">
                  <c:v>48.860650000000007</c:v>
                </c:pt>
                <c:pt idx="17824">
                  <c:v>48.882079999999995</c:v>
                </c:pt>
                <c:pt idx="17825">
                  <c:v>48.904800000000002</c:v>
                </c:pt>
                <c:pt idx="17826">
                  <c:v>48.92859</c:v>
                </c:pt>
                <c:pt idx="17827">
                  <c:v>48.951160000000002</c:v>
                </c:pt>
                <c:pt idx="17828">
                  <c:v>48.972830000000002</c:v>
                </c:pt>
                <c:pt idx="17829">
                  <c:v>48.99335</c:v>
                </c:pt>
                <c:pt idx="17830">
                  <c:v>49.015149999999998</c:v>
                </c:pt>
                <c:pt idx="17831">
                  <c:v>48.899990000000003</c:v>
                </c:pt>
                <c:pt idx="17832">
                  <c:v>48.829339999999995</c:v>
                </c:pt>
                <c:pt idx="17833">
                  <c:v>48.775019999999998</c:v>
                </c:pt>
                <c:pt idx="17834">
                  <c:v>48.727489999999996</c:v>
                </c:pt>
                <c:pt idx="17835">
                  <c:v>48.683109999999999</c:v>
                </c:pt>
                <c:pt idx="17836">
                  <c:v>48.63794</c:v>
                </c:pt>
                <c:pt idx="17837">
                  <c:v>48.595199999999998</c:v>
                </c:pt>
                <c:pt idx="17838">
                  <c:v>48.55395</c:v>
                </c:pt>
                <c:pt idx="17839">
                  <c:v>48.513669999999998</c:v>
                </c:pt>
                <c:pt idx="17840">
                  <c:v>48.474080000000001</c:v>
                </c:pt>
                <c:pt idx="17841">
                  <c:v>48.435339999999997</c:v>
                </c:pt>
                <c:pt idx="17842">
                  <c:v>48.39658</c:v>
                </c:pt>
                <c:pt idx="17843">
                  <c:v>48.358600000000003</c:v>
                </c:pt>
                <c:pt idx="17844">
                  <c:v>48.320790000000002</c:v>
                </c:pt>
                <c:pt idx="17845">
                  <c:v>48.283619999999999</c:v>
                </c:pt>
                <c:pt idx="17846">
                  <c:v>48.246479999999998</c:v>
                </c:pt>
                <c:pt idx="17847">
                  <c:v>48.209590000000006</c:v>
                </c:pt>
                <c:pt idx="17848">
                  <c:v>48.172920000000005</c:v>
                </c:pt>
                <c:pt idx="17849">
                  <c:v>48.136479999999999</c:v>
                </c:pt>
                <c:pt idx="17850">
                  <c:v>48.099990000000005</c:v>
                </c:pt>
                <c:pt idx="17851">
                  <c:v>48.063749999999999</c:v>
                </c:pt>
                <c:pt idx="17852">
                  <c:v>48.0276</c:v>
                </c:pt>
                <c:pt idx="17853">
                  <c:v>47.991390000000003</c:v>
                </c:pt>
                <c:pt idx="17854">
                  <c:v>47.955280000000002</c:v>
                </c:pt>
                <c:pt idx="17855">
                  <c:v>47.919520000000006</c:v>
                </c:pt>
                <c:pt idx="17856">
                  <c:v>47.88409</c:v>
                </c:pt>
                <c:pt idx="17857">
                  <c:v>47.848550000000003</c:v>
                </c:pt>
                <c:pt idx="17858">
                  <c:v>47.813069999999996</c:v>
                </c:pt>
                <c:pt idx="17859">
                  <c:v>47.777649999999994</c:v>
                </c:pt>
                <c:pt idx="17860">
                  <c:v>47.742420000000003</c:v>
                </c:pt>
                <c:pt idx="17861">
                  <c:v>47.707279999999997</c:v>
                </c:pt>
                <c:pt idx="17862">
                  <c:v>47.672179999999997</c:v>
                </c:pt>
                <c:pt idx="17863">
                  <c:v>47.637129999999999</c:v>
                </c:pt>
                <c:pt idx="17864">
                  <c:v>47.602140000000006</c:v>
                </c:pt>
                <c:pt idx="17865">
                  <c:v>47.567700000000002</c:v>
                </c:pt>
                <c:pt idx="17866">
                  <c:v>47.533390000000004</c:v>
                </c:pt>
                <c:pt idx="17867">
                  <c:v>47.498860000000001</c:v>
                </c:pt>
                <c:pt idx="17868">
                  <c:v>47.464329999999997</c:v>
                </c:pt>
                <c:pt idx="17869">
                  <c:v>47.430050000000001</c:v>
                </c:pt>
                <c:pt idx="17870">
                  <c:v>47.395610000000005</c:v>
                </c:pt>
                <c:pt idx="17871">
                  <c:v>47.361190000000008</c:v>
                </c:pt>
                <c:pt idx="17872">
                  <c:v>47.326800000000006</c:v>
                </c:pt>
                <c:pt idx="17873">
                  <c:v>47.292500000000004</c:v>
                </c:pt>
                <c:pt idx="17874">
                  <c:v>47.258519999999997</c:v>
                </c:pt>
                <c:pt idx="17875">
                  <c:v>47.224510000000002</c:v>
                </c:pt>
                <c:pt idx="17876">
                  <c:v>47.19014</c:v>
                </c:pt>
                <c:pt idx="17877">
                  <c:v>47.155799999999999</c:v>
                </c:pt>
                <c:pt idx="17878">
                  <c:v>47.121500000000005</c:v>
                </c:pt>
                <c:pt idx="17879">
                  <c:v>47.087389999999999</c:v>
                </c:pt>
                <c:pt idx="17880">
                  <c:v>47.053159999999998</c:v>
                </c:pt>
                <c:pt idx="17881">
                  <c:v>47.018560000000001</c:v>
                </c:pt>
                <c:pt idx="17882">
                  <c:v>46.982749999999996</c:v>
                </c:pt>
                <c:pt idx="17883">
                  <c:v>46.948220000000006</c:v>
                </c:pt>
                <c:pt idx="17884">
                  <c:v>46.914709999999999</c:v>
                </c:pt>
                <c:pt idx="17885">
                  <c:v>46.881139999999995</c:v>
                </c:pt>
                <c:pt idx="17886">
                  <c:v>46.847269999999995</c:v>
                </c:pt>
                <c:pt idx="17887">
                  <c:v>46.812989999999999</c:v>
                </c:pt>
                <c:pt idx="17888">
                  <c:v>46.778500000000001</c:v>
                </c:pt>
                <c:pt idx="17889">
                  <c:v>46.743960000000001</c:v>
                </c:pt>
                <c:pt idx="17890">
                  <c:v>46.709199999999996</c:v>
                </c:pt>
                <c:pt idx="17891">
                  <c:v>46.67465</c:v>
                </c:pt>
                <c:pt idx="17892">
                  <c:v>46.640090000000001</c:v>
                </c:pt>
                <c:pt idx="17893">
                  <c:v>46.605549999999994</c:v>
                </c:pt>
                <c:pt idx="17894">
                  <c:v>46.571089999999998</c:v>
                </c:pt>
                <c:pt idx="17895">
                  <c:v>46.536900000000003</c:v>
                </c:pt>
                <c:pt idx="17896">
                  <c:v>46.502600000000001</c:v>
                </c:pt>
                <c:pt idx="17897">
                  <c:v>46.468330000000002</c:v>
                </c:pt>
                <c:pt idx="17898">
                  <c:v>46.433980000000005</c:v>
                </c:pt>
                <c:pt idx="17899">
                  <c:v>46.399499999999996</c:v>
                </c:pt>
                <c:pt idx="17900">
                  <c:v>46.36506</c:v>
                </c:pt>
                <c:pt idx="17901">
                  <c:v>46.330530000000003</c:v>
                </c:pt>
                <c:pt idx="17902">
                  <c:v>46.295970000000004</c:v>
                </c:pt>
                <c:pt idx="17903">
                  <c:v>46.261240000000001</c:v>
                </c:pt>
                <c:pt idx="17904">
                  <c:v>46.226619999999997</c:v>
                </c:pt>
                <c:pt idx="17905">
                  <c:v>46.191600000000001</c:v>
                </c:pt>
                <c:pt idx="17906">
                  <c:v>46.156949999999995</c:v>
                </c:pt>
                <c:pt idx="17907">
                  <c:v>46.122669999999999</c:v>
                </c:pt>
                <c:pt idx="17908">
                  <c:v>46.087199999999996</c:v>
                </c:pt>
                <c:pt idx="17909">
                  <c:v>46.051770000000005</c:v>
                </c:pt>
                <c:pt idx="17910">
                  <c:v>46.01661</c:v>
                </c:pt>
                <c:pt idx="17911">
                  <c:v>45.981569999999998</c:v>
                </c:pt>
                <c:pt idx="17912">
                  <c:v>45.946640000000002</c:v>
                </c:pt>
                <c:pt idx="17913">
                  <c:v>45.911819999999999</c:v>
                </c:pt>
                <c:pt idx="17914">
                  <c:v>45.876840000000001</c:v>
                </c:pt>
                <c:pt idx="17915">
                  <c:v>45.841839999999998</c:v>
                </c:pt>
                <c:pt idx="17916">
                  <c:v>45.806779999999996</c:v>
                </c:pt>
                <c:pt idx="17917">
                  <c:v>45.77216</c:v>
                </c:pt>
                <c:pt idx="17918">
                  <c:v>45.736939999999997</c:v>
                </c:pt>
                <c:pt idx="17919">
                  <c:v>45.700800000000001</c:v>
                </c:pt>
                <c:pt idx="17920">
                  <c:v>45.665990000000001</c:v>
                </c:pt>
                <c:pt idx="17921">
                  <c:v>45.631529999999998</c:v>
                </c:pt>
                <c:pt idx="17922">
                  <c:v>45.596889999999995</c:v>
                </c:pt>
                <c:pt idx="17923">
                  <c:v>45.561610000000002</c:v>
                </c:pt>
                <c:pt idx="17924">
                  <c:v>45.526109999999996</c:v>
                </c:pt>
                <c:pt idx="17925">
                  <c:v>45.490250000000003</c:v>
                </c:pt>
                <c:pt idx="17926">
                  <c:v>45.454749999999997</c:v>
                </c:pt>
                <c:pt idx="17927">
                  <c:v>45.419169999999994</c:v>
                </c:pt>
                <c:pt idx="17928">
                  <c:v>45.383500000000005</c:v>
                </c:pt>
                <c:pt idx="17929">
                  <c:v>45.347650000000002</c:v>
                </c:pt>
                <c:pt idx="17930">
                  <c:v>45.312039999999996</c:v>
                </c:pt>
                <c:pt idx="17931">
                  <c:v>45.276240000000001</c:v>
                </c:pt>
                <c:pt idx="17932">
                  <c:v>45.240410000000004</c:v>
                </c:pt>
                <c:pt idx="17933">
                  <c:v>45.204540000000001</c:v>
                </c:pt>
                <c:pt idx="17934">
                  <c:v>45.168430000000001</c:v>
                </c:pt>
                <c:pt idx="17935">
                  <c:v>45.13252</c:v>
                </c:pt>
                <c:pt idx="17936">
                  <c:v>45.096090000000004</c:v>
                </c:pt>
                <c:pt idx="17937">
                  <c:v>45.059800000000003</c:v>
                </c:pt>
                <c:pt idx="17938">
                  <c:v>45.023860000000006</c:v>
                </c:pt>
                <c:pt idx="17939">
                  <c:v>44.987929999999999</c:v>
                </c:pt>
                <c:pt idx="17940">
                  <c:v>44.951920000000001</c:v>
                </c:pt>
                <c:pt idx="17941">
                  <c:v>44.915750000000003</c:v>
                </c:pt>
                <c:pt idx="17942">
                  <c:v>44.879579999999997</c:v>
                </c:pt>
                <c:pt idx="17943">
                  <c:v>44.8429</c:v>
                </c:pt>
                <c:pt idx="17944">
                  <c:v>44.807430000000004</c:v>
                </c:pt>
                <c:pt idx="17945">
                  <c:v>44.772540000000006</c:v>
                </c:pt>
                <c:pt idx="17946">
                  <c:v>44.737229999999997</c:v>
                </c:pt>
                <c:pt idx="17947">
                  <c:v>44.70167</c:v>
                </c:pt>
                <c:pt idx="17948">
                  <c:v>44.665649999999999</c:v>
                </c:pt>
                <c:pt idx="17949">
                  <c:v>44.629480000000001</c:v>
                </c:pt>
                <c:pt idx="17950">
                  <c:v>44.593369999999993</c:v>
                </c:pt>
                <c:pt idx="17951">
                  <c:v>44.557310000000001</c:v>
                </c:pt>
                <c:pt idx="17952">
                  <c:v>44.521509999999999</c:v>
                </c:pt>
                <c:pt idx="17953">
                  <c:v>44.485230000000001</c:v>
                </c:pt>
                <c:pt idx="17954">
                  <c:v>44.448540000000001</c:v>
                </c:pt>
                <c:pt idx="17955">
                  <c:v>44.412179999999999</c:v>
                </c:pt>
                <c:pt idx="17956">
                  <c:v>44.37612</c:v>
                </c:pt>
                <c:pt idx="17957">
                  <c:v>44.339909999999996</c:v>
                </c:pt>
                <c:pt idx="17958">
                  <c:v>44.303619999999995</c:v>
                </c:pt>
                <c:pt idx="17959">
                  <c:v>44.267679999999999</c:v>
                </c:pt>
                <c:pt idx="17960">
                  <c:v>44.227160000000005</c:v>
                </c:pt>
                <c:pt idx="17961">
                  <c:v>44.196169999999995</c:v>
                </c:pt>
                <c:pt idx="17962">
                  <c:v>44.166269999999997</c:v>
                </c:pt>
                <c:pt idx="17963">
                  <c:v>44.135559999999998</c:v>
                </c:pt>
                <c:pt idx="17964">
                  <c:v>44.102629999999998</c:v>
                </c:pt>
                <c:pt idx="17965">
                  <c:v>44.068979999999996</c:v>
                </c:pt>
                <c:pt idx="17966">
                  <c:v>44.034769999999995</c:v>
                </c:pt>
                <c:pt idx="17967">
                  <c:v>44.00056</c:v>
                </c:pt>
                <c:pt idx="17968">
                  <c:v>43.967660000000002</c:v>
                </c:pt>
                <c:pt idx="17969">
                  <c:v>43.933730000000004</c:v>
                </c:pt>
                <c:pt idx="17970">
                  <c:v>43.898989999999998</c:v>
                </c:pt>
                <c:pt idx="17971">
                  <c:v>43.863599999999998</c:v>
                </c:pt>
                <c:pt idx="17972">
                  <c:v>43.82235</c:v>
                </c:pt>
                <c:pt idx="17973">
                  <c:v>43.787260000000003</c:v>
                </c:pt>
                <c:pt idx="17974">
                  <c:v>43.753489999999999</c:v>
                </c:pt>
                <c:pt idx="17975">
                  <c:v>43.721810000000005</c:v>
                </c:pt>
                <c:pt idx="17976">
                  <c:v>43.687110000000004</c:v>
                </c:pt>
                <c:pt idx="17977">
                  <c:v>43.651479999999992</c:v>
                </c:pt>
                <c:pt idx="17978">
                  <c:v>43.61524</c:v>
                </c:pt>
                <c:pt idx="17979">
                  <c:v>43.579270000000001</c:v>
                </c:pt>
                <c:pt idx="17980">
                  <c:v>43.543779999999998</c:v>
                </c:pt>
                <c:pt idx="17981">
                  <c:v>43.509830000000001</c:v>
                </c:pt>
                <c:pt idx="17982">
                  <c:v>43.475029999999997</c:v>
                </c:pt>
                <c:pt idx="17983">
                  <c:v>43.439869999999999</c:v>
                </c:pt>
                <c:pt idx="17984">
                  <c:v>43.404640000000001</c:v>
                </c:pt>
                <c:pt idx="17985">
                  <c:v>43.368749999999999</c:v>
                </c:pt>
                <c:pt idx="17986">
                  <c:v>43.333560000000006</c:v>
                </c:pt>
                <c:pt idx="17987">
                  <c:v>43.297800000000002</c:v>
                </c:pt>
                <c:pt idx="17988">
                  <c:v>43.261320000000005</c:v>
                </c:pt>
                <c:pt idx="17989">
                  <c:v>43.224939999999997</c:v>
                </c:pt>
                <c:pt idx="17990">
                  <c:v>43.188659999999999</c:v>
                </c:pt>
                <c:pt idx="17991">
                  <c:v>43.152249999999995</c:v>
                </c:pt>
                <c:pt idx="17992">
                  <c:v>43.115780000000001</c:v>
                </c:pt>
                <c:pt idx="17993">
                  <c:v>43.079340000000002</c:v>
                </c:pt>
                <c:pt idx="17994">
                  <c:v>43.042689999999993</c:v>
                </c:pt>
                <c:pt idx="17995">
                  <c:v>43.006330000000005</c:v>
                </c:pt>
                <c:pt idx="17996">
                  <c:v>42.970210000000002</c:v>
                </c:pt>
                <c:pt idx="17997">
                  <c:v>42.934150000000002</c:v>
                </c:pt>
                <c:pt idx="17998">
                  <c:v>42.897199999999998</c:v>
                </c:pt>
                <c:pt idx="17999">
                  <c:v>42.860110000000006</c:v>
                </c:pt>
                <c:pt idx="18000">
                  <c:v>42.822760000000002</c:v>
                </c:pt>
                <c:pt idx="18001">
                  <c:v>42.784930000000003</c:v>
                </c:pt>
                <c:pt idx="18002">
                  <c:v>42.74738</c:v>
                </c:pt>
                <c:pt idx="18003">
                  <c:v>42.711199999999998</c:v>
                </c:pt>
                <c:pt idx="18004">
                  <c:v>42.674320000000002</c:v>
                </c:pt>
                <c:pt idx="18005">
                  <c:v>42.637790000000003</c:v>
                </c:pt>
                <c:pt idx="18006">
                  <c:v>42.600529999999999</c:v>
                </c:pt>
                <c:pt idx="18007">
                  <c:v>42.562899999999999</c:v>
                </c:pt>
                <c:pt idx="18008">
                  <c:v>42.525459999999995</c:v>
                </c:pt>
                <c:pt idx="18009">
                  <c:v>42.487830000000002</c:v>
                </c:pt>
                <c:pt idx="18010">
                  <c:v>42.450240000000001</c:v>
                </c:pt>
                <c:pt idx="18011">
                  <c:v>42.412789999999994</c:v>
                </c:pt>
                <c:pt idx="18012">
                  <c:v>42.37527</c:v>
                </c:pt>
                <c:pt idx="18013">
                  <c:v>42.337780000000002</c:v>
                </c:pt>
                <c:pt idx="18014">
                  <c:v>42.301360000000003</c:v>
                </c:pt>
                <c:pt idx="18015">
                  <c:v>42.266139999999993</c:v>
                </c:pt>
                <c:pt idx="18016">
                  <c:v>42.230619999999995</c:v>
                </c:pt>
                <c:pt idx="18017">
                  <c:v>42.194649999999996</c:v>
                </c:pt>
                <c:pt idx="18018">
                  <c:v>42.158659999999998</c:v>
                </c:pt>
                <c:pt idx="18019">
                  <c:v>42.122469999999993</c:v>
                </c:pt>
                <c:pt idx="18020">
                  <c:v>42.085509999999999</c:v>
                </c:pt>
                <c:pt idx="18021">
                  <c:v>42.048509999999993</c:v>
                </c:pt>
                <c:pt idx="18022">
                  <c:v>42.011219999999994</c:v>
                </c:pt>
                <c:pt idx="18023">
                  <c:v>41.973710000000004</c:v>
                </c:pt>
                <c:pt idx="18024">
                  <c:v>41.936049999999994</c:v>
                </c:pt>
                <c:pt idx="18025">
                  <c:v>41.897930000000002</c:v>
                </c:pt>
                <c:pt idx="18026">
                  <c:v>41.859870000000001</c:v>
                </c:pt>
                <c:pt idx="18027">
                  <c:v>41.821970000000007</c:v>
                </c:pt>
                <c:pt idx="18028">
                  <c:v>41.783819999999999</c:v>
                </c:pt>
                <c:pt idx="18029">
                  <c:v>41.746249999999996</c:v>
                </c:pt>
                <c:pt idx="18030">
                  <c:v>41.70682</c:v>
                </c:pt>
                <c:pt idx="18031">
                  <c:v>41.6676</c:v>
                </c:pt>
                <c:pt idx="18032">
                  <c:v>41.628730000000004</c:v>
                </c:pt>
                <c:pt idx="18033">
                  <c:v>41.589950000000002</c:v>
                </c:pt>
                <c:pt idx="18034">
                  <c:v>41.550919999999998</c:v>
                </c:pt>
                <c:pt idx="18035">
                  <c:v>41.511649999999996</c:v>
                </c:pt>
                <c:pt idx="18036">
                  <c:v>41.47354</c:v>
                </c:pt>
                <c:pt idx="18037">
                  <c:v>41.437390000000001</c:v>
                </c:pt>
                <c:pt idx="18038">
                  <c:v>41.399499999999996</c:v>
                </c:pt>
                <c:pt idx="18039">
                  <c:v>41.361160000000005</c:v>
                </c:pt>
                <c:pt idx="18040">
                  <c:v>41.322859999999999</c:v>
                </c:pt>
                <c:pt idx="18041">
                  <c:v>41.283919999999995</c:v>
                </c:pt>
                <c:pt idx="18042">
                  <c:v>41.244659999999996</c:v>
                </c:pt>
                <c:pt idx="18043">
                  <c:v>41.204970000000003</c:v>
                </c:pt>
                <c:pt idx="18044">
                  <c:v>41.16534</c:v>
                </c:pt>
                <c:pt idx="18045">
                  <c:v>41.125660000000003</c:v>
                </c:pt>
                <c:pt idx="18046">
                  <c:v>41.086510000000004</c:v>
                </c:pt>
                <c:pt idx="18047">
                  <c:v>41.047149999999995</c:v>
                </c:pt>
                <c:pt idx="18048">
                  <c:v>41.007800000000003</c:v>
                </c:pt>
                <c:pt idx="18049">
                  <c:v>40.967120000000001</c:v>
                </c:pt>
                <c:pt idx="18050">
                  <c:v>40.926669999999994</c:v>
                </c:pt>
                <c:pt idx="18051">
                  <c:v>40.88805</c:v>
                </c:pt>
                <c:pt idx="18052">
                  <c:v>40.84948</c:v>
                </c:pt>
                <c:pt idx="18053">
                  <c:v>40.810110000000002</c:v>
                </c:pt>
                <c:pt idx="18054">
                  <c:v>40.771459999999998</c:v>
                </c:pt>
                <c:pt idx="18055">
                  <c:v>40.73245</c:v>
                </c:pt>
                <c:pt idx="18056">
                  <c:v>40.692170000000004</c:v>
                </c:pt>
                <c:pt idx="18057">
                  <c:v>40.650440000000003</c:v>
                </c:pt>
                <c:pt idx="18058">
                  <c:v>40.608280000000001</c:v>
                </c:pt>
                <c:pt idx="18059">
                  <c:v>40.567169999999997</c:v>
                </c:pt>
                <c:pt idx="18060">
                  <c:v>40.526070000000004</c:v>
                </c:pt>
                <c:pt idx="18061">
                  <c:v>40.484970000000004</c:v>
                </c:pt>
                <c:pt idx="18062">
                  <c:v>40.443930000000002</c:v>
                </c:pt>
                <c:pt idx="18063">
                  <c:v>40.402540000000002</c:v>
                </c:pt>
                <c:pt idx="18064">
                  <c:v>40.361079999999994</c:v>
                </c:pt>
                <c:pt idx="18065">
                  <c:v>40.319360000000003</c:v>
                </c:pt>
                <c:pt idx="18066">
                  <c:v>40.277779999999993</c:v>
                </c:pt>
                <c:pt idx="18067">
                  <c:v>40.236429999999999</c:v>
                </c:pt>
                <c:pt idx="18068">
                  <c:v>40.194949999999999</c:v>
                </c:pt>
                <c:pt idx="18069">
                  <c:v>40.153320000000001</c:v>
                </c:pt>
                <c:pt idx="18070">
                  <c:v>40.112200000000001</c:v>
                </c:pt>
                <c:pt idx="18071">
                  <c:v>40.071310000000004</c:v>
                </c:pt>
                <c:pt idx="18072">
                  <c:v>40.03087</c:v>
                </c:pt>
                <c:pt idx="18073">
                  <c:v>39.990310000000001</c:v>
                </c:pt>
                <c:pt idx="18074">
                  <c:v>39.948999999999998</c:v>
                </c:pt>
                <c:pt idx="18075">
                  <c:v>39.90728</c:v>
                </c:pt>
                <c:pt idx="18076">
                  <c:v>39.865839999999999</c:v>
                </c:pt>
                <c:pt idx="18077">
                  <c:v>39.824159999999999</c:v>
                </c:pt>
                <c:pt idx="18078">
                  <c:v>39.781559999999999</c:v>
                </c:pt>
                <c:pt idx="18079">
                  <c:v>39.738730000000004</c:v>
                </c:pt>
                <c:pt idx="18080">
                  <c:v>39.695949999999996</c:v>
                </c:pt>
                <c:pt idx="18081">
                  <c:v>39.654919999999997</c:v>
                </c:pt>
                <c:pt idx="18082">
                  <c:v>39.614330000000002</c:v>
                </c:pt>
                <c:pt idx="18083">
                  <c:v>39.572130000000001</c:v>
                </c:pt>
                <c:pt idx="18084">
                  <c:v>39.529089999999997</c:v>
                </c:pt>
                <c:pt idx="18085">
                  <c:v>39.479970000000002</c:v>
                </c:pt>
                <c:pt idx="18086">
                  <c:v>39.439750000000004</c:v>
                </c:pt>
                <c:pt idx="18087">
                  <c:v>39.399540000000002</c:v>
                </c:pt>
                <c:pt idx="18088">
                  <c:v>39.358750000000001</c:v>
                </c:pt>
                <c:pt idx="18089">
                  <c:v>39.31597</c:v>
                </c:pt>
                <c:pt idx="18090">
                  <c:v>39.272030000000001</c:v>
                </c:pt>
                <c:pt idx="18091">
                  <c:v>39.22701</c:v>
                </c:pt>
                <c:pt idx="18092">
                  <c:v>39.182199999999995</c:v>
                </c:pt>
                <c:pt idx="18093">
                  <c:v>39.137160000000002</c:v>
                </c:pt>
                <c:pt idx="18094">
                  <c:v>39.09346</c:v>
                </c:pt>
                <c:pt idx="18095">
                  <c:v>39.049700000000001</c:v>
                </c:pt>
                <c:pt idx="18096">
                  <c:v>39.003869999999999</c:v>
                </c:pt>
                <c:pt idx="18097">
                  <c:v>38.95628</c:v>
                </c:pt>
                <c:pt idx="18098">
                  <c:v>38.907150000000001</c:v>
                </c:pt>
                <c:pt idx="18099">
                  <c:v>38.857430000000001</c:v>
                </c:pt>
                <c:pt idx="18100">
                  <c:v>38.807699999999997</c:v>
                </c:pt>
                <c:pt idx="18101">
                  <c:v>38.757709999999996</c:v>
                </c:pt>
                <c:pt idx="18102">
                  <c:v>38.707599999999999</c:v>
                </c:pt>
                <c:pt idx="18103">
                  <c:v>38.657530000000001</c:v>
                </c:pt>
                <c:pt idx="18104">
                  <c:v>38.607900000000001</c:v>
                </c:pt>
                <c:pt idx="18105">
                  <c:v>38.559159999999999</c:v>
                </c:pt>
                <c:pt idx="18106">
                  <c:v>38.509340000000002</c:v>
                </c:pt>
                <c:pt idx="18107">
                  <c:v>38.458839999999995</c:v>
                </c:pt>
                <c:pt idx="18108">
                  <c:v>38.407499999999999</c:v>
                </c:pt>
                <c:pt idx="18109">
                  <c:v>38.356369999999998</c:v>
                </c:pt>
                <c:pt idx="18110">
                  <c:v>38.305210000000002</c:v>
                </c:pt>
                <c:pt idx="18111">
                  <c:v>38.254019999999997</c:v>
                </c:pt>
                <c:pt idx="18112">
                  <c:v>38.202669999999998</c:v>
                </c:pt>
                <c:pt idx="18113">
                  <c:v>38.151250000000005</c:v>
                </c:pt>
                <c:pt idx="18114">
                  <c:v>38.099829999999997</c:v>
                </c:pt>
                <c:pt idx="18115">
                  <c:v>38.048380000000002</c:v>
                </c:pt>
                <c:pt idx="18116">
                  <c:v>37.996839999999999</c:v>
                </c:pt>
                <c:pt idx="18117">
                  <c:v>37.945440000000005</c:v>
                </c:pt>
                <c:pt idx="18118">
                  <c:v>37.893630000000002</c:v>
                </c:pt>
                <c:pt idx="18119">
                  <c:v>37.84149</c:v>
                </c:pt>
                <c:pt idx="18120">
                  <c:v>37.788879999999999</c:v>
                </c:pt>
                <c:pt idx="18121">
                  <c:v>37.736379999999997</c:v>
                </c:pt>
                <c:pt idx="18122">
                  <c:v>37.683909999999997</c:v>
                </c:pt>
                <c:pt idx="18123">
                  <c:v>37.63147</c:v>
                </c:pt>
                <c:pt idx="18124">
                  <c:v>37.579149999999998</c:v>
                </c:pt>
                <c:pt idx="18125">
                  <c:v>37.526879999999998</c:v>
                </c:pt>
                <c:pt idx="18126">
                  <c:v>37.474980000000002</c:v>
                </c:pt>
                <c:pt idx="18127">
                  <c:v>37.423400000000001</c:v>
                </c:pt>
                <c:pt idx="18128">
                  <c:v>37.371299999999998</c:v>
                </c:pt>
                <c:pt idx="18129">
                  <c:v>37.319049999999997</c:v>
                </c:pt>
                <c:pt idx="18130">
                  <c:v>37.266869999999997</c:v>
                </c:pt>
                <c:pt idx="18131">
                  <c:v>37.215870000000002</c:v>
                </c:pt>
                <c:pt idx="18132">
                  <c:v>37.164929999999998</c:v>
                </c:pt>
                <c:pt idx="18133">
                  <c:v>37.11403</c:v>
                </c:pt>
                <c:pt idx="18134">
                  <c:v>37.062609999999999</c:v>
                </c:pt>
                <c:pt idx="18135">
                  <c:v>37.010399999999997</c:v>
                </c:pt>
                <c:pt idx="18136">
                  <c:v>36.957529999999998</c:v>
                </c:pt>
                <c:pt idx="18137">
                  <c:v>36.903410000000001</c:v>
                </c:pt>
                <c:pt idx="18138">
                  <c:v>36.850760000000001</c:v>
                </c:pt>
                <c:pt idx="18139">
                  <c:v>36.798479999999998</c:v>
                </c:pt>
                <c:pt idx="18140">
                  <c:v>36.74644</c:v>
                </c:pt>
                <c:pt idx="18141">
                  <c:v>36.69314</c:v>
                </c:pt>
                <c:pt idx="18142">
                  <c:v>36.638489999999997</c:v>
                </c:pt>
                <c:pt idx="18143">
                  <c:v>36.58325</c:v>
                </c:pt>
                <c:pt idx="18144">
                  <c:v>36.528979999999997</c:v>
                </c:pt>
                <c:pt idx="18145">
                  <c:v>36.47148</c:v>
                </c:pt>
                <c:pt idx="18146">
                  <c:v>36.415230000000001</c:v>
                </c:pt>
                <c:pt idx="18147">
                  <c:v>36.358980000000003</c:v>
                </c:pt>
                <c:pt idx="18148">
                  <c:v>36.302039999999998</c:v>
                </c:pt>
                <c:pt idx="18149">
                  <c:v>36.244700000000002</c:v>
                </c:pt>
                <c:pt idx="18150">
                  <c:v>36.187339999999999</c:v>
                </c:pt>
                <c:pt idx="18151">
                  <c:v>36.129540000000006</c:v>
                </c:pt>
                <c:pt idx="18152">
                  <c:v>36.072470000000003</c:v>
                </c:pt>
                <c:pt idx="18153">
                  <c:v>36.015340000000002</c:v>
                </c:pt>
                <c:pt idx="18154">
                  <c:v>35.958210000000001</c:v>
                </c:pt>
                <c:pt idx="18155">
                  <c:v>35.900500000000001</c:v>
                </c:pt>
                <c:pt idx="18156">
                  <c:v>35.842379999999999</c:v>
                </c:pt>
                <c:pt idx="18157">
                  <c:v>35.784849999999999</c:v>
                </c:pt>
                <c:pt idx="18158">
                  <c:v>35.727589999999999</c:v>
                </c:pt>
                <c:pt idx="18159">
                  <c:v>35.670969999999997</c:v>
                </c:pt>
                <c:pt idx="18160">
                  <c:v>35.613990000000001</c:v>
                </c:pt>
                <c:pt idx="18161">
                  <c:v>35.557980000000001</c:v>
                </c:pt>
                <c:pt idx="18162">
                  <c:v>35.502400000000002</c:v>
                </c:pt>
                <c:pt idx="18163">
                  <c:v>35.446909999999995</c:v>
                </c:pt>
                <c:pt idx="18164">
                  <c:v>35.391559999999998</c:v>
                </c:pt>
                <c:pt idx="18165">
                  <c:v>35.336569999999995</c:v>
                </c:pt>
                <c:pt idx="18166">
                  <c:v>35.27908</c:v>
                </c:pt>
                <c:pt idx="18167">
                  <c:v>35.220690000000005</c:v>
                </c:pt>
                <c:pt idx="18168">
                  <c:v>35.161929999999998</c:v>
                </c:pt>
                <c:pt idx="18169">
                  <c:v>35.103169999999999</c:v>
                </c:pt>
                <c:pt idx="18170">
                  <c:v>35.044359999999998</c:v>
                </c:pt>
                <c:pt idx="18171">
                  <c:v>34.985300000000002</c:v>
                </c:pt>
                <c:pt idx="18172">
                  <c:v>34.926090000000002</c:v>
                </c:pt>
                <c:pt idx="18173">
                  <c:v>34.866439999999997</c:v>
                </c:pt>
                <c:pt idx="18174">
                  <c:v>34.80668</c:v>
                </c:pt>
                <c:pt idx="18175">
                  <c:v>34.746839999999999</c:v>
                </c:pt>
                <c:pt idx="18176">
                  <c:v>34.688209999999998</c:v>
                </c:pt>
                <c:pt idx="18177">
                  <c:v>34.630020000000002</c:v>
                </c:pt>
                <c:pt idx="18178">
                  <c:v>34.570059999999998</c:v>
                </c:pt>
                <c:pt idx="18179">
                  <c:v>34.509070000000001</c:v>
                </c:pt>
                <c:pt idx="18180">
                  <c:v>34.447569999999999</c:v>
                </c:pt>
                <c:pt idx="18181">
                  <c:v>34.384900000000002</c:v>
                </c:pt>
                <c:pt idx="18182">
                  <c:v>34.321799999999996</c:v>
                </c:pt>
                <c:pt idx="18183">
                  <c:v>34.258289999999995</c:v>
                </c:pt>
                <c:pt idx="18184">
                  <c:v>34.194049999999997</c:v>
                </c:pt>
                <c:pt idx="18185">
                  <c:v>34.129220000000004</c:v>
                </c:pt>
                <c:pt idx="18186">
                  <c:v>34.063789999999997</c:v>
                </c:pt>
                <c:pt idx="18187">
                  <c:v>33.998080000000002</c:v>
                </c:pt>
                <c:pt idx="18188">
                  <c:v>33.933140000000002</c:v>
                </c:pt>
                <c:pt idx="18189">
                  <c:v>33.86741</c:v>
                </c:pt>
                <c:pt idx="18190">
                  <c:v>33.80274</c:v>
                </c:pt>
                <c:pt idx="18191">
                  <c:v>33.741080000000004</c:v>
                </c:pt>
                <c:pt idx="18192">
                  <c:v>33.679639999999999</c:v>
                </c:pt>
                <c:pt idx="18193">
                  <c:v>33.617780000000003</c:v>
                </c:pt>
                <c:pt idx="18194">
                  <c:v>33.554310000000001</c:v>
                </c:pt>
                <c:pt idx="18195">
                  <c:v>33.492150000000002</c:v>
                </c:pt>
                <c:pt idx="18196">
                  <c:v>33.429749999999999</c:v>
                </c:pt>
                <c:pt idx="18197">
                  <c:v>33.366250000000001</c:v>
                </c:pt>
                <c:pt idx="18198">
                  <c:v>33.302100000000003</c:v>
                </c:pt>
                <c:pt idx="18199">
                  <c:v>33.238750000000003</c:v>
                </c:pt>
                <c:pt idx="18200">
                  <c:v>33.175049999999999</c:v>
                </c:pt>
                <c:pt idx="18201">
                  <c:v>33.111049999999999</c:v>
                </c:pt>
                <c:pt idx="18202">
                  <c:v>33.046300000000002</c:v>
                </c:pt>
                <c:pt idx="18203">
                  <c:v>32.984769999999997</c:v>
                </c:pt>
                <c:pt idx="18204">
                  <c:v>32.92107</c:v>
                </c:pt>
                <c:pt idx="18205">
                  <c:v>32.855150000000002</c:v>
                </c:pt>
                <c:pt idx="18206">
                  <c:v>32.790210000000002</c:v>
                </c:pt>
                <c:pt idx="18207">
                  <c:v>32.723659999999995</c:v>
                </c:pt>
                <c:pt idx="18208">
                  <c:v>32.655090000000001</c:v>
                </c:pt>
                <c:pt idx="18209">
                  <c:v>32.584769999999999</c:v>
                </c:pt>
                <c:pt idx="18210">
                  <c:v>32.513800000000003</c:v>
                </c:pt>
                <c:pt idx="18211">
                  <c:v>32.441290000000002</c:v>
                </c:pt>
                <c:pt idx="18212">
                  <c:v>32.367379999999997</c:v>
                </c:pt>
                <c:pt idx="18213">
                  <c:v>32.29862</c:v>
                </c:pt>
                <c:pt idx="18214">
                  <c:v>32.22831</c:v>
                </c:pt>
                <c:pt idx="18215">
                  <c:v>32.158009999999997</c:v>
                </c:pt>
                <c:pt idx="18216">
                  <c:v>32.086689999999997</c:v>
                </c:pt>
                <c:pt idx="18217">
                  <c:v>32.014160000000004</c:v>
                </c:pt>
                <c:pt idx="18218">
                  <c:v>31.940539999999999</c:v>
                </c:pt>
                <c:pt idx="18219">
                  <c:v>31.866310000000002</c:v>
                </c:pt>
                <c:pt idx="18220">
                  <c:v>31.787999999999997</c:v>
                </c:pt>
                <c:pt idx="18221">
                  <c:v>31.707940000000001</c:v>
                </c:pt>
                <c:pt idx="18222">
                  <c:v>31.626329999999999</c:v>
                </c:pt>
                <c:pt idx="18223">
                  <c:v>31.544020000000003</c:v>
                </c:pt>
                <c:pt idx="18224">
                  <c:v>31.461260000000003</c:v>
                </c:pt>
                <c:pt idx="18225">
                  <c:v>31.378279999999997</c:v>
                </c:pt>
                <c:pt idx="18226">
                  <c:v>31.295719999999999</c:v>
                </c:pt>
                <c:pt idx="18227">
                  <c:v>31.212730000000001</c:v>
                </c:pt>
                <c:pt idx="18228">
                  <c:v>31.129910000000002</c:v>
                </c:pt>
                <c:pt idx="18229">
                  <c:v>31.047180000000001</c:v>
                </c:pt>
                <c:pt idx="18230">
                  <c:v>30.964999999999996</c:v>
                </c:pt>
                <c:pt idx="18231">
                  <c:v>30.882999999999999</c:v>
                </c:pt>
                <c:pt idx="18232">
                  <c:v>30.801310000000001</c:v>
                </c:pt>
                <c:pt idx="18233">
                  <c:v>30.719259999999998</c:v>
                </c:pt>
                <c:pt idx="18234">
                  <c:v>30.638089999999998</c:v>
                </c:pt>
                <c:pt idx="18235">
                  <c:v>30.555910000000001</c:v>
                </c:pt>
                <c:pt idx="18236">
                  <c:v>30.473150000000004</c:v>
                </c:pt>
                <c:pt idx="18237">
                  <c:v>30.390239999999999</c:v>
                </c:pt>
                <c:pt idx="18238">
                  <c:v>30.30771</c:v>
                </c:pt>
                <c:pt idx="18239">
                  <c:v>30.224289999999996</c:v>
                </c:pt>
                <c:pt idx="18240">
                  <c:v>30.138750000000002</c:v>
                </c:pt>
                <c:pt idx="18241">
                  <c:v>30.05302</c:v>
                </c:pt>
                <c:pt idx="18242">
                  <c:v>29.96744</c:v>
                </c:pt>
                <c:pt idx="18243">
                  <c:v>29.883540000000004</c:v>
                </c:pt>
                <c:pt idx="18244">
                  <c:v>29.798939999999998</c:v>
                </c:pt>
                <c:pt idx="18245">
                  <c:v>29.716439999999999</c:v>
                </c:pt>
                <c:pt idx="18246">
                  <c:v>29.633649999999999</c:v>
                </c:pt>
                <c:pt idx="18247">
                  <c:v>29.548939999999998</c:v>
                </c:pt>
                <c:pt idx="18248">
                  <c:v>29.46228</c:v>
                </c:pt>
                <c:pt idx="18249">
                  <c:v>29.374289999999998</c:v>
                </c:pt>
                <c:pt idx="18250">
                  <c:v>29.286029999999997</c:v>
                </c:pt>
                <c:pt idx="18251">
                  <c:v>29.196279999999998</c:v>
                </c:pt>
                <c:pt idx="18252">
                  <c:v>29.104869999999998</c:v>
                </c:pt>
                <c:pt idx="18253">
                  <c:v>29.0138</c:v>
                </c:pt>
                <c:pt idx="18254">
                  <c:v>28.92174</c:v>
                </c:pt>
                <c:pt idx="18255">
                  <c:v>28.829460000000001</c:v>
                </c:pt>
                <c:pt idx="18256">
                  <c:v>28.735210000000002</c:v>
                </c:pt>
                <c:pt idx="18257">
                  <c:v>28.640210000000003</c:v>
                </c:pt>
                <c:pt idx="18258">
                  <c:v>28.54505</c:v>
                </c:pt>
                <c:pt idx="18259">
                  <c:v>28.449740000000002</c:v>
                </c:pt>
                <c:pt idx="18260">
                  <c:v>28.353570000000001</c:v>
                </c:pt>
                <c:pt idx="18261">
                  <c:v>28.25742</c:v>
                </c:pt>
                <c:pt idx="18262">
                  <c:v>28.160609999999998</c:v>
                </c:pt>
                <c:pt idx="18263">
                  <c:v>28.063129999999997</c:v>
                </c:pt>
                <c:pt idx="18264">
                  <c:v>27.963239999999999</c:v>
                </c:pt>
                <c:pt idx="18265">
                  <c:v>27.863030000000002</c:v>
                </c:pt>
                <c:pt idx="18266">
                  <c:v>27.762570000000004</c:v>
                </c:pt>
                <c:pt idx="18267">
                  <c:v>27.661760000000001</c:v>
                </c:pt>
                <c:pt idx="18268">
                  <c:v>27.560020000000002</c:v>
                </c:pt>
                <c:pt idx="18269">
                  <c:v>27.457810000000002</c:v>
                </c:pt>
                <c:pt idx="18270">
                  <c:v>27.355060000000002</c:v>
                </c:pt>
                <c:pt idx="18271">
                  <c:v>27.252770000000002</c:v>
                </c:pt>
                <c:pt idx="18272">
                  <c:v>27.149889999999999</c:v>
                </c:pt>
                <c:pt idx="18273">
                  <c:v>27.047340000000002</c:v>
                </c:pt>
                <c:pt idx="18274">
                  <c:v>26.945929999999997</c:v>
                </c:pt>
                <c:pt idx="18275">
                  <c:v>26.846689999999999</c:v>
                </c:pt>
                <c:pt idx="18276">
                  <c:v>26.745629999999998</c:v>
                </c:pt>
                <c:pt idx="18277">
                  <c:v>26.641849999999998</c:v>
                </c:pt>
                <c:pt idx="18278">
                  <c:v>26.5367</c:v>
                </c:pt>
                <c:pt idx="18279">
                  <c:v>26.4315</c:v>
                </c:pt>
                <c:pt idx="18280">
                  <c:v>26.326160000000002</c:v>
                </c:pt>
                <c:pt idx="18281">
                  <c:v>26.220409999999998</c:v>
                </c:pt>
                <c:pt idx="18282">
                  <c:v>26.114229999999999</c:v>
                </c:pt>
                <c:pt idx="18283">
                  <c:v>26.00432</c:v>
                </c:pt>
                <c:pt idx="18284">
                  <c:v>25.897310000000001</c:v>
                </c:pt>
                <c:pt idx="18285">
                  <c:v>25.790459999999999</c:v>
                </c:pt>
                <c:pt idx="18286">
                  <c:v>25.68544</c:v>
                </c:pt>
                <c:pt idx="18287">
                  <c:v>25.582650000000001</c:v>
                </c:pt>
                <c:pt idx="18288">
                  <c:v>25.478269999999998</c:v>
                </c:pt>
                <c:pt idx="18289">
                  <c:v>25.370339999999999</c:v>
                </c:pt>
                <c:pt idx="18290">
                  <c:v>25.261680000000002</c:v>
                </c:pt>
                <c:pt idx="18291">
                  <c:v>25.153110000000002</c:v>
                </c:pt>
                <c:pt idx="18292">
                  <c:v>25.044460000000001</c:v>
                </c:pt>
                <c:pt idx="18293">
                  <c:v>24.934460000000001</c:v>
                </c:pt>
                <c:pt idx="18294">
                  <c:v>24.82441</c:v>
                </c:pt>
                <c:pt idx="18295">
                  <c:v>24.714109999999998</c:v>
                </c:pt>
                <c:pt idx="18296">
                  <c:v>24.60521</c:v>
                </c:pt>
                <c:pt idx="18297">
                  <c:v>24.496319999999997</c:v>
                </c:pt>
                <c:pt idx="18298">
                  <c:v>24.385809999999999</c:v>
                </c:pt>
                <c:pt idx="18299">
                  <c:v>24.275129999999997</c:v>
                </c:pt>
                <c:pt idx="18300">
                  <c:v>24.163339999999998</c:v>
                </c:pt>
                <c:pt idx="18301">
                  <c:v>24.051209999999998</c:v>
                </c:pt>
                <c:pt idx="18302">
                  <c:v>23.93957</c:v>
                </c:pt>
                <c:pt idx="18303">
                  <c:v>23.827289999999998</c:v>
                </c:pt>
                <c:pt idx="18304">
                  <c:v>23.714940000000002</c:v>
                </c:pt>
                <c:pt idx="18305">
                  <c:v>23.601999999999997</c:v>
                </c:pt>
                <c:pt idx="18306">
                  <c:v>23.489380000000001</c:v>
                </c:pt>
                <c:pt idx="18307">
                  <c:v>23.37764</c:v>
                </c:pt>
                <c:pt idx="18308">
                  <c:v>23.267980000000001</c:v>
                </c:pt>
                <c:pt idx="18309">
                  <c:v>23.156469999999999</c:v>
                </c:pt>
                <c:pt idx="18310">
                  <c:v>23.043369999999999</c:v>
                </c:pt>
                <c:pt idx="18311">
                  <c:v>22.930169999999997</c:v>
                </c:pt>
                <c:pt idx="18312">
                  <c:v>22.815660000000001</c:v>
                </c:pt>
                <c:pt idx="18313">
                  <c:v>22.700969999999998</c:v>
                </c:pt>
                <c:pt idx="18314">
                  <c:v>22.586189999999998</c:v>
                </c:pt>
                <c:pt idx="18315">
                  <c:v>22.47175</c:v>
                </c:pt>
                <c:pt idx="18316">
                  <c:v>22.35802</c:v>
                </c:pt>
                <c:pt idx="18317">
                  <c:v>22.244060000000001</c:v>
                </c:pt>
                <c:pt idx="18318">
                  <c:v>22.129449999999999</c:v>
                </c:pt>
                <c:pt idx="18319">
                  <c:v>22.014759999999999</c:v>
                </c:pt>
                <c:pt idx="18320">
                  <c:v>21.900680000000001</c:v>
                </c:pt>
                <c:pt idx="18321">
                  <c:v>21.786089999999998</c:v>
                </c:pt>
                <c:pt idx="18322">
                  <c:v>21.673380000000002</c:v>
                </c:pt>
                <c:pt idx="18323">
                  <c:v>21.558999999999997</c:v>
                </c:pt>
                <c:pt idx="18324">
                  <c:v>21.44408</c:v>
                </c:pt>
                <c:pt idx="18325">
                  <c:v>21.329329999999999</c:v>
                </c:pt>
                <c:pt idx="18326">
                  <c:v>21.214320000000001</c:v>
                </c:pt>
                <c:pt idx="18327">
                  <c:v>21.098759999999999</c:v>
                </c:pt>
                <c:pt idx="18328">
                  <c:v>20.983420000000002</c:v>
                </c:pt>
                <c:pt idx="18329">
                  <c:v>20.869630000000001</c:v>
                </c:pt>
                <c:pt idx="18330">
                  <c:v>20.755599999999998</c:v>
                </c:pt>
                <c:pt idx="18331">
                  <c:v>20.639569999999999</c:v>
                </c:pt>
                <c:pt idx="18332">
                  <c:v>20.523910000000001</c:v>
                </c:pt>
                <c:pt idx="18333">
                  <c:v>20.410080000000001</c:v>
                </c:pt>
                <c:pt idx="18334">
                  <c:v>20.29589</c:v>
                </c:pt>
                <c:pt idx="18335">
                  <c:v>20.179790000000001</c:v>
                </c:pt>
                <c:pt idx="18336">
                  <c:v>20.063700000000001</c:v>
                </c:pt>
                <c:pt idx="18337">
                  <c:v>19.94726</c:v>
                </c:pt>
                <c:pt idx="18338">
                  <c:v>19.83108</c:v>
                </c:pt>
                <c:pt idx="18339">
                  <c:v>19.715199999999999</c:v>
                </c:pt>
                <c:pt idx="18340">
                  <c:v>19.598939999999999</c:v>
                </c:pt>
                <c:pt idx="18341">
                  <c:v>19.482659999999999</c:v>
                </c:pt>
                <c:pt idx="18342">
                  <c:v>19.367360000000001</c:v>
                </c:pt>
                <c:pt idx="18343">
                  <c:v>19.255479999999999</c:v>
                </c:pt>
                <c:pt idx="18344">
                  <c:v>19.145119999999999</c:v>
                </c:pt>
                <c:pt idx="18345">
                  <c:v>19.033190000000001</c:v>
                </c:pt>
                <c:pt idx="18346">
                  <c:v>18.919129999999999</c:v>
                </c:pt>
                <c:pt idx="18347">
                  <c:v>18.805060000000001</c:v>
                </c:pt>
                <c:pt idx="18348">
                  <c:v>18.68985</c:v>
                </c:pt>
                <c:pt idx="18349">
                  <c:v>18.574179999999998</c:v>
                </c:pt>
                <c:pt idx="18350">
                  <c:v>18.458069999999999</c:v>
                </c:pt>
                <c:pt idx="18351">
                  <c:v>18.341829999999998</c:v>
                </c:pt>
                <c:pt idx="18352">
                  <c:v>18.22569</c:v>
                </c:pt>
                <c:pt idx="18353">
                  <c:v>18.109069999999999</c:v>
                </c:pt>
                <c:pt idx="18354">
                  <c:v>17.99183</c:v>
                </c:pt>
                <c:pt idx="18355">
                  <c:v>17.875710000000002</c:v>
                </c:pt>
                <c:pt idx="18356">
                  <c:v>17.759650000000001</c:v>
                </c:pt>
                <c:pt idx="18357">
                  <c:v>17.644590000000001</c:v>
                </c:pt>
                <c:pt idx="18358">
                  <c:v>17.52862</c:v>
                </c:pt>
                <c:pt idx="18359">
                  <c:v>17.412459999999999</c:v>
                </c:pt>
                <c:pt idx="18360">
                  <c:v>17.297800000000002</c:v>
                </c:pt>
                <c:pt idx="18361">
                  <c:v>17.182179999999999</c:v>
                </c:pt>
                <c:pt idx="18362">
                  <c:v>17.066009999999999</c:v>
                </c:pt>
                <c:pt idx="18363">
                  <c:v>16.949950000000001</c:v>
                </c:pt>
                <c:pt idx="18364">
                  <c:v>16.83437</c:v>
                </c:pt>
                <c:pt idx="18365">
                  <c:v>16.719919999999998</c:v>
                </c:pt>
                <c:pt idx="18366">
                  <c:v>16.603190000000001</c:v>
                </c:pt>
                <c:pt idx="18367">
                  <c:v>16.486599999999999</c:v>
                </c:pt>
                <c:pt idx="18368">
                  <c:v>16.370010000000001</c:v>
                </c:pt>
                <c:pt idx="18369">
                  <c:v>16.25339</c:v>
                </c:pt>
                <c:pt idx="18370">
                  <c:v>16.13692</c:v>
                </c:pt>
                <c:pt idx="18371">
                  <c:v>16.02007</c:v>
                </c:pt>
                <c:pt idx="18372">
                  <c:v>15.90352</c:v>
                </c:pt>
                <c:pt idx="18373">
                  <c:v>15.78669</c:v>
                </c:pt>
                <c:pt idx="18374">
                  <c:v>15.669329999999999</c:v>
                </c:pt>
                <c:pt idx="18375">
                  <c:v>15.551969999999999</c:v>
                </c:pt>
                <c:pt idx="18376">
                  <c:v>15.434520000000001</c:v>
                </c:pt>
                <c:pt idx="18377">
                  <c:v>15.317069999999999</c:v>
                </c:pt>
                <c:pt idx="18378">
                  <c:v>15.20026</c:v>
                </c:pt>
                <c:pt idx="18379">
                  <c:v>15.08324</c:v>
                </c:pt>
                <c:pt idx="18380">
                  <c:v>14.966010000000001</c:v>
                </c:pt>
                <c:pt idx="18381">
                  <c:v>14.848749999999999</c:v>
                </c:pt>
                <c:pt idx="18382">
                  <c:v>14.731950000000001</c:v>
                </c:pt>
                <c:pt idx="18383">
                  <c:v>14.61617</c:v>
                </c:pt>
                <c:pt idx="18384">
                  <c:v>14.49906</c:v>
                </c:pt>
                <c:pt idx="18385">
                  <c:v>14.382400000000001</c:v>
                </c:pt>
                <c:pt idx="18386">
                  <c:v>14.267669999999999</c:v>
                </c:pt>
                <c:pt idx="18387">
                  <c:v>14.154340000000001</c:v>
                </c:pt>
                <c:pt idx="18388">
                  <c:v>14.040840000000001</c:v>
                </c:pt>
                <c:pt idx="18389">
                  <c:v>13.925190000000001</c:v>
                </c:pt>
                <c:pt idx="18390">
                  <c:v>13.809450000000002</c:v>
                </c:pt>
                <c:pt idx="18391">
                  <c:v>13.69467</c:v>
                </c:pt>
                <c:pt idx="18392">
                  <c:v>13.578939999999999</c:v>
                </c:pt>
                <c:pt idx="18393">
                  <c:v>13.462820000000001</c:v>
                </c:pt>
                <c:pt idx="18394">
                  <c:v>13.345800000000001</c:v>
                </c:pt>
                <c:pt idx="18395">
                  <c:v>13.228400000000001</c:v>
                </c:pt>
                <c:pt idx="18396">
                  <c:v>13.110800000000001</c:v>
                </c:pt>
                <c:pt idx="18397">
                  <c:v>12.99329</c:v>
                </c:pt>
                <c:pt idx="18398">
                  <c:v>12.87584</c:v>
                </c:pt>
                <c:pt idx="18399">
                  <c:v>12.758510000000001</c:v>
                </c:pt>
                <c:pt idx="18400">
                  <c:v>12.640969999999999</c:v>
                </c:pt>
                <c:pt idx="18401">
                  <c:v>12.5235</c:v>
                </c:pt>
                <c:pt idx="18402">
                  <c:v>12.40625</c:v>
                </c:pt>
                <c:pt idx="18403">
                  <c:v>12.29017</c:v>
                </c:pt>
                <c:pt idx="18404">
                  <c:v>12.17465</c:v>
                </c:pt>
                <c:pt idx="18405">
                  <c:v>12.0585</c:v>
                </c:pt>
                <c:pt idx="18406">
                  <c:v>11.943029999999998</c:v>
                </c:pt>
                <c:pt idx="18407">
                  <c:v>11.82714</c:v>
                </c:pt>
                <c:pt idx="18408">
                  <c:v>11.710519999999999</c:v>
                </c:pt>
                <c:pt idx="18409">
                  <c:v>11.593340000000001</c:v>
                </c:pt>
                <c:pt idx="18410">
                  <c:v>11.475910000000001</c:v>
                </c:pt>
                <c:pt idx="18411">
                  <c:v>11.358360000000001</c:v>
                </c:pt>
                <c:pt idx="18412">
                  <c:v>11.2415</c:v>
                </c:pt>
                <c:pt idx="18413">
                  <c:v>11.124419999999999</c:v>
                </c:pt>
                <c:pt idx="18414">
                  <c:v>11.00713</c:v>
                </c:pt>
                <c:pt idx="18415">
                  <c:v>10.889699999999999</c:v>
                </c:pt>
                <c:pt idx="18416">
                  <c:v>10.772639999999999</c:v>
                </c:pt>
                <c:pt idx="18417">
                  <c:v>10.655669999999999</c:v>
                </c:pt>
                <c:pt idx="18418">
                  <c:v>10.538670000000002</c:v>
                </c:pt>
                <c:pt idx="18419">
                  <c:v>10.421860000000001</c:v>
                </c:pt>
                <c:pt idx="18420">
                  <c:v>10.30452</c:v>
                </c:pt>
                <c:pt idx="18421">
                  <c:v>10.187100000000001</c:v>
                </c:pt>
                <c:pt idx="18422">
                  <c:v>10.070209999999999</c:v>
                </c:pt>
                <c:pt idx="18423">
                  <c:v>9.953125</c:v>
                </c:pt>
                <c:pt idx="18424">
                  <c:v>9.8374229999999994</c:v>
                </c:pt>
                <c:pt idx="18425">
                  <c:v>9.721133</c:v>
                </c:pt>
                <c:pt idx="18426">
                  <c:v>9.604654</c:v>
                </c:pt>
                <c:pt idx="18427">
                  <c:v>9.4876179999999994</c:v>
                </c:pt>
                <c:pt idx="18428">
                  <c:v>9.3707779999999996</c:v>
                </c:pt>
                <c:pt idx="18429">
                  <c:v>9.2544260000000005</c:v>
                </c:pt>
                <c:pt idx="18430">
                  <c:v>9.1389169999999993</c:v>
                </c:pt>
                <c:pt idx="18431">
                  <c:v>9.024379999999999</c:v>
                </c:pt>
                <c:pt idx="18432">
                  <c:v>8.907907999999999</c:v>
                </c:pt>
                <c:pt idx="18433">
                  <c:v>8.791798</c:v>
                </c:pt>
                <c:pt idx="18434">
                  <c:v>8.6762010000000007</c:v>
                </c:pt>
                <c:pt idx="18435">
                  <c:v>8.5585290000000001</c:v>
                </c:pt>
                <c:pt idx="18436">
                  <c:v>8.4409259999999993</c:v>
                </c:pt>
                <c:pt idx="18437">
                  <c:v>8.3232890000000008</c:v>
                </c:pt>
                <c:pt idx="18438">
                  <c:v>8.2056620000000002</c:v>
                </c:pt>
                <c:pt idx="18439">
                  <c:v>8.0886770000000006</c:v>
                </c:pt>
                <c:pt idx="18440">
                  <c:v>7.9721039999999999</c:v>
                </c:pt>
                <c:pt idx="18441">
                  <c:v>7.8569999999999993</c:v>
                </c:pt>
                <c:pt idx="18442">
                  <c:v>7.7407050000000002</c:v>
                </c:pt>
                <c:pt idx="18443">
                  <c:v>7.6241020000000006</c:v>
                </c:pt>
                <c:pt idx="18444">
                  <c:v>7.5083549999999999</c:v>
                </c:pt>
                <c:pt idx="18445">
                  <c:v>7.392315</c:v>
                </c:pt>
                <c:pt idx="18446">
                  <c:v>7.275875000000001</c:v>
                </c:pt>
                <c:pt idx="18447">
                  <c:v>7.1589390000000002</c:v>
                </c:pt>
                <c:pt idx="18448">
                  <c:v>7.0419520000000002</c:v>
                </c:pt>
                <c:pt idx="18449">
                  <c:v>6.9248129999999994</c:v>
                </c:pt>
                <c:pt idx="18450">
                  <c:v>6.8086080000000004</c:v>
                </c:pt>
                <c:pt idx="18451">
                  <c:v>6.6923180000000002</c:v>
                </c:pt>
                <c:pt idx="18452">
                  <c:v>6.5768839999999997</c:v>
                </c:pt>
                <c:pt idx="18453">
                  <c:v>6.460629</c:v>
                </c:pt>
                <c:pt idx="18454">
                  <c:v>6.3452660000000005</c:v>
                </c:pt>
                <c:pt idx="18455">
                  <c:v>6.2293350000000007</c:v>
                </c:pt>
                <c:pt idx="18456">
                  <c:v>6.1130459999999998</c:v>
                </c:pt>
                <c:pt idx="18457">
                  <c:v>5.9965299999999999</c:v>
                </c:pt>
                <c:pt idx="18458">
                  <c:v>5.8795509999999993</c:v>
                </c:pt>
                <c:pt idx="18459">
                  <c:v>5.7623360000000003</c:v>
                </c:pt>
                <c:pt idx="18460">
                  <c:v>5.6450069999999997</c:v>
                </c:pt>
                <c:pt idx="18461">
                  <c:v>5.5276049999999994</c:v>
                </c:pt>
                <c:pt idx="18462">
                  <c:v>5.4102209999999999</c:v>
                </c:pt>
                <c:pt idx="18463">
                  <c:v>5.2927679999999997</c:v>
                </c:pt>
                <c:pt idx="18464">
                  <c:v>5.1754280000000001</c:v>
                </c:pt>
                <c:pt idx="18465">
                  <c:v>5.0584419999999994</c:v>
                </c:pt>
                <c:pt idx="18466">
                  <c:v>4.9416630000000001</c:v>
                </c:pt>
                <c:pt idx="18467">
                  <c:v>4.8248129999999998</c:v>
                </c:pt>
                <c:pt idx="18468">
                  <c:v>4.7071579999999997</c:v>
                </c:pt>
                <c:pt idx="18469">
                  <c:v>4.5894339999999998</c:v>
                </c:pt>
                <c:pt idx="18470">
                  <c:v>4.4718</c:v>
                </c:pt>
                <c:pt idx="18471">
                  <c:v>4.354349</c:v>
                </c:pt>
                <c:pt idx="18472">
                  <c:v>4.2394470000000002</c:v>
                </c:pt>
                <c:pt idx="18473">
                  <c:v>4.1240269999999999</c:v>
                </c:pt>
                <c:pt idx="18474">
                  <c:v>4.0084499999999998</c:v>
                </c:pt>
                <c:pt idx="18475">
                  <c:v>3.8920909999999997</c:v>
                </c:pt>
                <c:pt idx="18476">
                  <c:v>3.7758399999999996</c:v>
                </c:pt>
                <c:pt idx="18477">
                  <c:v>3.6594410000000002</c:v>
                </c:pt>
                <c:pt idx="18478">
                  <c:v>3.543037</c:v>
                </c:pt>
                <c:pt idx="18479">
                  <c:v>3.4259529999999998</c:v>
                </c:pt>
                <c:pt idx="18480">
                  <c:v>3.3081310000000004</c:v>
                </c:pt>
                <c:pt idx="18481">
                  <c:v>3.1901990000000002</c:v>
                </c:pt>
                <c:pt idx="18482">
                  <c:v>3.0724960000000001</c:v>
                </c:pt>
                <c:pt idx="18483">
                  <c:v>2.9549690000000002</c:v>
                </c:pt>
                <c:pt idx="18484">
                  <c:v>2.8382269999999998</c:v>
                </c:pt>
                <c:pt idx="18485">
                  <c:v>2.7205780000000002</c:v>
                </c:pt>
                <c:pt idx="18486">
                  <c:v>2.6033469999999999</c:v>
                </c:pt>
                <c:pt idx="18487">
                  <c:v>2.4856700000000003</c:v>
                </c:pt>
                <c:pt idx="18488">
                  <c:v>2.367734</c:v>
                </c:pt>
                <c:pt idx="18489">
                  <c:v>2.250051</c:v>
                </c:pt>
                <c:pt idx="18490">
                  <c:v>2.133178</c:v>
                </c:pt>
                <c:pt idx="18491">
                  <c:v>2.0159009999999999</c:v>
                </c:pt>
                <c:pt idx="18492">
                  <c:v>1.8990419999999999</c:v>
                </c:pt>
                <c:pt idx="18493">
                  <c:v>1.7819660000000002</c:v>
                </c:pt>
                <c:pt idx="18494">
                  <c:v>1.6644860000000001</c:v>
                </c:pt>
                <c:pt idx="18495">
                  <c:v>1.5480070000000001</c:v>
                </c:pt>
                <c:pt idx="18496">
                  <c:v>1.43269</c:v>
                </c:pt>
                <c:pt idx="18497">
                  <c:v>1.3178350000000001</c:v>
                </c:pt>
                <c:pt idx="18498">
                  <c:v>1.20139</c:v>
                </c:pt>
                <c:pt idx="18499">
                  <c:v>1.083947</c:v>
                </c:pt>
                <c:pt idx="18500">
                  <c:v>0.96862110000000001</c:v>
                </c:pt>
                <c:pt idx="18501">
                  <c:v>0.85163849999999996</c:v>
                </c:pt>
                <c:pt idx="18502">
                  <c:v>0.73428990000000005</c:v>
                </c:pt>
                <c:pt idx="18503">
                  <c:v>0.61666489999999996</c:v>
                </c:pt>
                <c:pt idx="18504">
                  <c:v>0.49940659999999998</c:v>
                </c:pt>
                <c:pt idx="18505">
                  <c:v>0.38152529999999996</c:v>
                </c:pt>
                <c:pt idx="18506">
                  <c:v>0.26412009999999997</c:v>
                </c:pt>
                <c:pt idx="18507">
                  <c:v>0.14692569999999999</c:v>
                </c:pt>
                <c:pt idx="18508">
                  <c:v>3.2434909999999997E-2</c:v>
                </c:pt>
                <c:pt idx="18509">
                  <c:v>-8.430108E-2</c:v>
                </c:pt>
                <c:pt idx="18510">
                  <c:v>-0.20138159999999999</c:v>
                </c:pt>
                <c:pt idx="18511">
                  <c:v>-0.31852710000000001</c:v>
                </c:pt>
                <c:pt idx="18512">
                  <c:v>-0.43463980000000002</c:v>
                </c:pt>
                <c:pt idx="18513">
                  <c:v>-0.55062489999999997</c:v>
                </c:pt>
                <c:pt idx="18514">
                  <c:v>-0.66644460000000005</c:v>
                </c:pt>
                <c:pt idx="18515">
                  <c:v>-0.78230659999999996</c:v>
                </c:pt>
                <c:pt idx="18516">
                  <c:v>-0.89839730000000007</c:v>
                </c:pt>
                <c:pt idx="18517">
                  <c:v>-1.0172190000000001</c:v>
                </c:pt>
                <c:pt idx="18518">
                  <c:v>-1.1310439999999999</c:v>
                </c:pt>
                <c:pt idx="18519">
                  <c:v>-1.2463299999999999</c:v>
                </c:pt>
                <c:pt idx="18520">
                  <c:v>-1.3616549999999998</c:v>
                </c:pt>
                <c:pt idx="18521">
                  <c:v>-1.4775430000000001</c:v>
                </c:pt>
                <c:pt idx="18522">
                  <c:v>-1.5925560000000001</c:v>
                </c:pt>
                <c:pt idx="18523">
                  <c:v>-1.7064029999999999</c:v>
                </c:pt>
                <c:pt idx="18524">
                  <c:v>-1.8209549999999999</c:v>
                </c:pt>
                <c:pt idx="18525">
                  <c:v>-1.9353790000000002</c:v>
                </c:pt>
                <c:pt idx="18526">
                  <c:v>-2.0493739999999998</c:v>
                </c:pt>
                <c:pt idx="18527">
                  <c:v>-2.1651199999999999</c:v>
                </c:pt>
                <c:pt idx="18528">
                  <c:v>-2.2811900000000001</c:v>
                </c:pt>
                <c:pt idx="18529">
                  <c:v>-2.3971070000000001</c:v>
                </c:pt>
                <c:pt idx="18530">
                  <c:v>-2.5139860000000001</c:v>
                </c:pt>
                <c:pt idx="18531">
                  <c:v>-2.6313360000000001</c:v>
                </c:pt>
                <c:pt idx="18532">
                  <c:v>-2.7486329999999999</c:v>
                </c:pt>
                <c:pt idx="18533">
                  <c:v>-2.8657949999999999</c:v>
                </c:pt>
                <c:pt idx="18534">
                  <c:v>-2.9832940000000003</c:v>
                </c:pt>
                <c:pt idx="18535">
                  <c:v>-3.1001440000000002</c:v>
                </c:pt>
                <c:pt idx="18536">
                  <c:v>-3.217101</c:v>
                </c:pt>
                <c:pt idx="18537">
                  <c:v>-3.3343299999999996</c:v>
                </c:pt>
                <c:pt idx="18538">
                  <c:v>-3.451692</c:v>
                </c:pt>
                <c:pt idx="18539">
                  <c:v>-3.5692400000000002</c:v>
                </c:pt>
                <c:pt idx="18540">
                  <c:v>-3.6866690000000002</c:v>
                </c:pt>
                <c:pt idx="18541">
                  <c:v>-3.8041419999999997</c:v>
                </c:pt>
                <c:pt idx="18542">
                  <c:v>-3.9206539999999999</c:v>
                </c:pt>
                <c:pt idx="18543">
                  <c:v>-4.0362640000000001</c:v>
                </c:pt>
                <c:pt idx="18544">
                  <c:v>-4.1532640000000001</c:v>
                </c:pt>
                <c:pt idx="18545">
                  <c:v>-4.2712090000000007</c:v>
                </c:pt>
                <c:pt idx="18546">
                  <c:v>-4.3895869999999997</c:v>
                </c:pt>
                <c:pt idx="18547">
                  <c:v>-4.5083919999999997</c:v>
                </c:pt>
                <c:pt idx="18548">
                  <c:v>-4.6252490000000002</c:v>
                </c:pt>
                <c:pt idx="18549">
                  <c:v>-4.7434690000000002</c:v>
                </c:pt>
                <c:pt idx="18550">
                  <c:v>-4.862088</c:v>
                </c:pt>
                <c:pt idx="18551">
                  <c:v>-4.9810169999999996</c:v>
                </c:pt>
                <c:pt idx="18552">
                  <c:v>-5.100238</c:v>
                </c:pt>
                <c:pt idx="18553">
                  <c:v>-5.2193339999999999</c:v>
                </c:pt>
                <c:pt idx="18554">
                  <c:v>-5.3386960000000006</c:v>
                </c:pt>
                <c:pt idx="18555">
                  <c:v>-5.4576700000000002</c:v>
                </c:pt>
                <c:pt idx="18556">
                  <c:v>-5.5768500000000003</c:v>
                </c:pt>
                <c:pt idx="18557">
                  <c:v>-5.6979480000000002</c:v>
                </c:pt>
                <c:pt idx="18558">
                  <c:v>-5.8180250000000004</c:v>
                </c:pt>
                <c:pt idx="18559">
                  <c:v>-5.9379429999999997</c:v>
                </c:pt>
                <c:pt idx="18560">
                  <c:v>-6.0582210000000005</c:v>
                </c:pt>
                <c:pt idx="18561">
                  <c:v>-6.1791809999999998</c:v>
                </c:pt>
                <c:pt idx="18562">
                  <c:v>-6.2985139999999991</c:v>
                </c:pt>
                <c:pt idx="18563">
                  <c:v>-6.4160370000000002</c:v>
                </c:pt>
                <c:pt idx="18564">
                  <c:v>-6.5352440000000005</c:v>
                </c:pt>
                <c:pt idx="18565">
                  <c:v>-6.654325</c:v>
                </c:pt>
                <c:pt idx="18566">
                  <c:v>-6.7750699999999995</c:v>
                </c:pt>
                <c:pt idx="18567">
                  <c:v>-6.8950740000000001</c:v>
                </c:pt>
                <c:pt idx="18568">
                  <c:v>-7.0174309999999993</c:v>
                </c:pt>
                <c:pt idx="18569">
                  <c:v>-7.1381550000000002</c:v>
                </c:pt>
                <c:pt idx="18570">
                  <c:v>-7.2585569999999997</c:v>
                </c:pt>
                <c:pt idx="18571">
                  <c:v>-7.3782700000000006</c:v>
                </c:pt>
                <c:pt idx="18572">
                  <c:v>-7.4942310000000001</c:v>
                </c:pt>
                <c:pt idx="18573">
                  <c:v>-7.6112169999999999</c:v>
                </c:pt>
                <c:pt idx="18574">
                  <c:v>-7.7294239999999999</c:v>
                </c:pt>
                <c:pt idx="18575">
                  <c:v>-7.8484580000000008</c:v>
                </c:pt>
                <c:pt idx="18576">
                  <c:v>-7.9679319999999993</c:v>
                </c:pt>
                <c:pt idx="18577">
                  <c:v>-8.0879520000000014</c:v>
                </c:pt>
                <c:pt idx="18578">
                  <c:v>-8.2073800000000006</c:v>
                </c:pt>
                <c:pt idx="18579">
                  <c:v>-8.3253020000000006</c:v>
                </c:pt>
                <c:pt idx="18580">
                  <c:v>-8.4452180000000006</c:v>
                </c:pt>
                <c:pt idx="18581">
                  <c:v>-8.5661559999999994</c:v>
                </c:pt>
                <c:pt idx="18582">
                  <c:v>-8.6862639999999995</c:v>
                </c:pt>
                <c:pt idx="18583">
                  <c:v>-8.8065850000000001</c:v>
                </c:pt>
                <c:pt idx="18584">
                  <c:v>-8.9275160000000007</c:v>
                </c:pt>
                <c:pt idx="18585">
                  <c:v>-9.0484460000000002</c:v>
                </c:pt>
                <c:pt idx="18586">
                  <c:v>-9.1695539999999998</c:v>
                </c:pt>
                <c:pt idx="18587">
                  <c:v>-9.2895019999999988</c:v>
                </c:pt>
                <c:pt idx="18588">
                  <c:v>-9.4102549999999994</c:v>
                </c:pt>
                <c:pt idx="18589">
                  <c:v>-9.5311640000000004</c:v>
                </c:pt>
                <c:pt idx="18590">
                  <c:v>-9.6515819999999994</c:v>
                </c:pt>
                <c:pt idx="18591">
                  <c:v>-9.7724550000000008</c:v>
                </c:pt>
                <c:pt idx="18592">
                  <c:v>-9.892748000000001</c:v>
                </c:pt>
                <c:pt idx="18593">
                  <c:v>-10.01323</c:v>
                </c:pt>
                <c:pt idx="18594">
                  <c:v>-10.13382</c:v>
                </c:pt>
                <c:pt idx="18595">
                  <c:v>-10.25404</c:v>
                </c:pt>
                <c:pt idx="18596">
                  <c:v>-10.3744</c:v>
                </c:pt>
                <c:pt idx="18597">
                  <c:v>-10.49465</c:v>
                </c:pt>
                <c:pt idx="18598">
                  <c:v>-10.614660000000001</c:v>
                </c:pt>
                <c:pt idx="18599">
                  <c:v>-10.733999999999998</c:v>
                </c:pt>
                <c:pt idx="18600">
                  <c:v>-10.852869999999999</c:v>
                </c:pt>
                <c:pt idx="18601">
                  <c:v>-10.971080000000001</c:v>
                </c:pt>
                <c:pt idx="18602">
                  <c:v>-11.089389999999998</c:v>
                </c:pt>
                <c:pt idx="18603">
                  <c:v>-11.20852</c:v>
                </c:pt>
                <c:pt idx="18604">
                  <c:v>-11.32804</c:v>
                </c:pt>
                <c:pt idx="18605">
                  <c:v>-11.448020000000001</c:v>
                </c:pt>
                <c:pt idx="18606">
                  <c:v>-11.567869999999999</c:v>
                </c:pt>
                <c:pt idx="18607">
                  <c:v>-11.687060000000001</c:v>
                </c:pt>
                <c:pt idx="18608">
                  <c:v>-11.80579</c:v>
                </c:pt>
                <c:pt idx="18609">
                  <c:v>-11.92591</c:v>
                </c:pt>
                <c:pt idx="18610">
                  <c:v>-12.04575</c:v>
                </c:pt>
                <c:pt idx="18611">
                  <c:v>-12.16544</c:v>
                </c:pt>
                <c:pt idx="18612">
                  <c:v>-12.2933</c:v>
                </c:pt>
                <c:pt idx="18613">
                  <c:v>-12.409300000000002</c:v>
                </c:pt>
                <c:pt idx="18614">
                  <c:v>-12.527999999999999</c:v>
                </c:pt>
                <c:pt idx="18615">
                  <c:v>-12.6462</c:v>
                </c:pt>
                <c:pt idx="18616">
                  <c:v>-12.764430000000001</c:v>
                </c:pt>
                <c:pt idx="18617">
                  <c:v>-12.882549999999998</c:v>
                </c:pt>
                <c:pt idx="18618">
                  <c:v>-13.002039999999999</c:v>
                </c:pt>
                <c:pt idx="18619">
                  <c:v>-13.121449999999999</c:v>
                </c:pt>
                <c:pt idx="18620">
                  <c:v>-13.241480000000001</c:v>
                </c:pt>
                <c:pt idx="18621">
                  <c:v>-13.361219999999999</c:v>
                </c:pt>
                <c:pt idx="18622">
                  <c:v>-13.48114</c:v>
                </c:pt>
                <c:pt idx="18623">
                  <c:v>-13.600849999999999</c:v>
                </c:pt>
                <c:pt idx="18624">
                  <c:v>-13.720680000000002</c:v>
                </c:pt>
                <c:pt idx="18625">
                  <c:v>-13.83952</c:v>
                </c:pt>
                <c:pt idx="18626">
                  <c:v>-13.959010000000001</c:v>
                </c:pt>
                <c:pt idx="18627">
                  <c:v>-14.078790000000001</c:v>
                </c:pt>
                <c:pt idx="18628">
                  <c:v>-14.198880000000001</c:v>
                </c:pt>
                <c:pt idx="18629">
                  <c:v>-14.3188</c:v>
                </c:pt>
                <c:pt idx="18630">
                  <c:v>-14.438180000000001</c:v>
                </c:pt>
                <c:pt idx="18631">
                  <c:v>-14.557729999999999</c:v>
                </c:pt>
                <c:pt idx="18632">
                  <c:v>-14.676729999999999</c:v>
                </c:pt>
                <c:pt idx="18633">
                  <c:v>-14.79514</c:v>
                </c:pt>
                <c:pt idx="18634">
                  <c:v>-14.91217</c:v>
                </c:pt>
                <c:pt idx="18635">
                  <c:v>-15.03003</c:v>
                </c:pt>
                <c:pt idx="18636">
                  <c:v>-15.14855</c:v>
                </c:pt>
                <c:pt idx="18637">
                  <c:v>-15.26721</c:v>
                </c:pt>
                <c:pt idx="18638">
                  <c:v>-15.386629999999998</c:v>
                </c:pt>
                <c:pt idx="18639">
                  <c:v>-15.50583</c:v>
                </c:pt>
                <c:pt idx="18640">
                  <c:v>-15.625029999999999</c:v>
                </c:pt>
                <c:pt idx="18641">
                  <c:v>-15.744039999999998</c:v>
                </c:pt>
                <c:pt idx="18642">
                  <c:v>-15.8634</c:v>
                </c:pt>
                <c:pt idx="18643">
                  <c:v>-15.982279999999999</c:v>
                </c:pt>
                <c:pt idx="18644">
                  <c:v>-16.101300000000002</c:v>
                </c:pt>
                <c:pt idx="18645">
                  <c:v>-16.220089999999999</c:v>
                </c:pt>
                <c:pt idx="18646">
                  <c:v>-16.33859</c:v>
                </c:pt>
                <c:pt idx="18647">
                  <c:v>-16.45701</c:v>
                </c:pt>
                <c:pt idx="18648">
                  <c:v>-16.574370000000002</c:v>
                </c:pt>
                <c:pt idx="18649">
                  <c:v>-16.689399999999999</c:v>
                </c:pt>
                <c:pt idx="18650">
                  <c:v>-16.805239999999998</c:v>
                </c:pt>
                <c:pt idx="18651">
                  <c:v>-16.922740000000001</c:v>
                </c:pt>
                <c:pt idx="18652">
                  <c:v>-17.040469999999999</c:v>
                </c:pt>
                <c:pt idx="18653">
                  <c:v>-17.158300000000001</c:v>
                </c:pt>
                <c:pt idx="18654">
                  <c:v>-17.277180000000001</c:v>
                </c:pt>
                <c:pt idx="18655">
                  <c:v>-17.395579999999999</c:v>
                </c:pt>
                <c:pt idx="18656">
                  <c:v>-17.513669999999998</c:v>
                </c:pt>
                <c:pt idx="18657">
                  <c:v>-17.63148</c:v>
                </c:pt>
                <c:pt idx="18658">
                  <c:v>-17.760469999999998</c:v>
                </c:pt>
                <c:pt idx="18659">
                  <c:v>-17.879080000000002</c:v>
                </c:pt>
                <c:pt idx="18660">
                  <c:v>-17.998529999999999</c:v>
                </c:pt>
                <c:pt idx="18661">
                  <c:v>-18.117470000000001</c:v>
                </c:pt>
                <c:pt idx="18662">
                  <c:v>-18.233090000000001</c:v>
                </c:pt>
                <c:pt idx="18663">
                  <c:v>-18.353059999999999</c:v>
                </c:pt>
                <c:pt idx="18664">
                  <c:v>-18.469809999999999</c:v>
                </c:pt>
                <c:pt idx="18665">
                  <c:v>-18.586069999999999</c:v>
                </c:pt>
                <c:pt idx="18666">
                  <c:v>-18.702010000000001</c:v>
                </c:pt>
                <c:pt idx="18667">
                  <c:v>-18.817440000000001</c:v>
                </c:pt>
                <c:pt idx="18668">
                  <c:v>-18.932690000000001</c:v>
                </c:pt>
                <c:pt idx="18669">
                  <c:v>-19.048410000000001</c:v>
                </c:pt>
                <c:pt idx="18670">
                  <c:v>-19.16405</c:v>
                </c:pt>
                <c:pt idx="18671">
                  <c:v>-19.279489999999999</c:v>
                </c:pt>
                <c:pt idx="18672">
                  <c:v>-19.39452</c:v>
                </c:pt>
                <c:pt idx="18673">
                  <c:v>-19.509259999999998</c:v>
                </c:pt>
                <c:pt idx="18674">
                  <c:v>-19.624010000000002</c:v>
                </c:pt>
                <c:pt idx="18675">
                  <c:v>-19.737349999999999</c:v>
                </c:pt>
                <c:pt idx="18676">
                  <c:v>-19.850259999999999</c:v>
                </c:pt>
                <c:pt idx="18677">
                  <c:v>-19.96358</c:v>
                </c:pt>
                <c:pt idx="18678">
                  <c:v>-20.076809999999998</c:v>
                </c:pt>
                <c:pt idx="18679">
                  <c:v>-20.189610000000002</c:v>
                </c:pt>
                <c:pt idx="18680">
                  <c:v>-20.301170000000003</c:v>
                </c:pt>
                <c:pt idx="18681">
                  <c:v>-20.413420000000002</c:v>
                </c:pt>
                <c:pt idx="18682">
                  <c:v>-20.52514</c:v>
                </c:pt>
                <c:pt idx="18683">
                  <c:v>-20.637349999999998</c:v>
                </c:pt>
                <c:pt idx="18684">
                  <c:v>-20.748999999999999</c:v>
                </c:pt>
                <c:pt idx="18685">
                  <c:v>-20.860489999999999</c:v>
                </c:pt>
                <c:pt idx="18686">
                  <c:v>-20.966559999999998</c:v>
                </c:pt>
                <c:pt idx="18687">
                  <c:v>-21.072039999999998</c:v>
                </c:pt>
                <c:pt idx="18688">
                  <c:v>-21.177019999999999</c:v>
                </c:pt>
                <c:pt idx="18689">
                  <c:v>-21.282199999999996</c:v>
                </c:pt>
                <c:pt idx="18690">
                  <c:v>-21.390750000000001</c:v>
                </c:pt>
                <c:pt idx="18691">
                  <c:v>-21.50121</c:v>
                </c:pt>
                <c:pt idx="18692">
                  <c:v>-21.612030000000001</c:v>
                </c:pt>
                <c:pt idx="18693">
                  <c:v>-21.722660000000001</c:v>
                </c:pt>
                <c:pt idx="18694">
                  <c:v>-21.845150000000004</c:v>
                </c:pt>
                <c:pt idx="18695">
                  <c:v>-21.954500000000003</c:v>
                </c:pt>
                <c:pt idx="18696">
                  <c:v>-22.066089999999999</c:v>
                </c:pt>
                <c:pt idx="18697">
                  <c:v>-22.176659999999998</c:v>
                </c:pt>
                <c:pt idx="18698">
                  <c:v>-22.286990000000003</c:v>
                </c:pt>
                <c:pt idx="18699">
                  <c:v>-22.395700000000001</c:v>
                </c:pt>
                <c:pt idx="18700">
                  <c:v>-22.504819999999999</c:v>
                </c:pt>
                <c:pt idx="18701">
                  <c:v>-22.614000000000001</c:v>
                </c:pt>
                <c:pt idx="18702">
                  <c:v>-22.720850000000002</c:v>
                </c:pt>
                <c:pt idx="18703">
                  <c:v>-22.826689999999999</c:v>
                </c:pt>
                <c:pt idx="18704">
                  <c:v>-22.932559999999999</c:v>
                </c:pt>
                <c:pt idx="18705">
                  <c:v>-23.038620000000002</c:v>
                </c:pt>
                <c:pt idx="18706">
                  <c:v>-23.145190000000003</c:v>
                </c:pt>
                <c:pt idx="18707">
                  <c:v>-23.251300000000001</c:v>
                </c:pt>
                <c:pt idx="18708">
                  <c:v>-23.357589999999998</c:v>
                </c:pt>
                <c:pt idx="18709">
                  <c:v>-23.464309999999998</c:v>
                </c:pt>
                <c:pt idx="18710">
                  <c:v>-23.571149999999999</c:v>
                </c:pt>
                <c:pt idx="18711">
                  <c:v>-23.678940000000001</c:v>
                </c:pt>
                <c:pt idx="18712">
                  <c:v>-23.785519999999998</c:v>
                </c:pt>
                <c:pt idx="18713">
                  <c:v>-23.89237</c:v>
                </c:pt>
                <c:pt idx="18714">
                  <c:v>-23.99822</c:v>
                </c:pt>
                <c:pt idx="18715">
                  <c:v>-24.099930000000001</c:v>
                </c:pt>
                <c:pt idx="18716">
                  <c:v>-24.205410000000001</c:v>
                </c:pt>
                <c:pt idx="18717">
                  <c:v>-24.326450000000001</c:v>
                </c:pt>
                <c:pt idx="18718">
                  <c:v>-24.431250000000002</c:v>
                </c:pt>
                <c:pt idx="18719">
                  <c:v>-24.536760000000001</c:v>
                </c:pt>
                <c:pt idx="18720">
                  <c:v>-24.644639999999999</c:v>
                </c:pt>
                <c:pt idx="18721">
                  <c:v>-24.751860000000001</c:v>
                </c:pt>
                <c:pt idx="18722">
                  <c:v>-24.857399999999998</c:v>
                </c:pt>
                <c:pt idx="18723">
                  <c:v>-24.963099999999997</c:v>
                </c:pt>
                <c:pt idx="18724">
                  <c:v>-25.068459999999998</c:v>
                </c:pt>
                <c:pt idx="18725">
                  <c:v>-25.174240000000001</c:v>
                </c:pt>
                <c:pt idx="18726">
                  <c:v>-25.27899</c:v>
                </c:pt>
                <c:pt idx="18727">
                  <c:v>-25.382820000000002</c:v>
                </c:pt>
                <c:pt idx="18728">
                  <c:v>-25.487549999999999</c:v>
                </c:pt>
                <c:pt idx="18729">
                  <c:v>-25.60962</c:v>
                </c:pt>
                <c:pt idx="18730">
                  <c:v>-25.724740000000001</c:v>
                </c:pt>
                <c:pt idx="18731">
                  <c:v>-25.833729999999999</c:v>
                </c:pt>
                <c:pt idx="18732">
                  <c:v>-25.939689999999999</c:v>
                </c:pt>
                <c:pt idx="18733">
                  <c:v>-26.042930000000002</c:v>
                </c:pt>
                <c:pt idx="18734">
                  <c:v>-26.145290000000003</c:v>
                </c:pt>
                <c:pt idx="18735">
                  <c:v>-26.246369999999999</c:v>
                </c:pt>
                <c:pt idx="18736">
                  <c:v>-26.3474</c:v>
                </c:pt>
                <c:pt idx="18737">
                  <c:v>-26.447850000000003</c:v>
                </c:pt>
                <c:pt idx="18738">
                  <c:v>-26.545610000000003</c:v>
                </c:pt>
                <c:pt idx="18739">
                  <c:v>-26.642440000000001</c:v>
                </c:pt>
                <c:pt idx="18740">
                  <c:v>-26.736730000000001</c:v>
                </c:pt>
                <c:pt idx="18741">
                  <c:v>-26.829429999999999</c:v>
                </c:pt>
                <c:pt idx="18742">
                  <c:v>-26.921010000000003</c:v>
                </c:pt>
                <c:pt idx="18743">
                  <c:v>-27.010960000000001</c:v>
                </c:pt>
                <c:pt idx="18744">
                  <c:v>-27.099019999999999</c:v>
                </c:pt>
                <c:pt idx="18745">
                  <c:v>-27.185850000000002</c:v>
                </c:pt>
                <c:pt idx="18746">
                  <c:v>-27.272020000000001</c:v>
                </c:pt>
                <c:pt idx="18747">
                  <c:v>-27.357849999999999</c:v>
                </c:pt>
                <c:pt idx="18748">
                  <c:v>-27.443449999999999</c:v>
                </c:pt>
                <c:pt idx="18749">
                  <c:v>-27.528600000000001</c:v>
                </c:pt>
                <c:pt idx="18750">
                  <c:v>-27.613379999999999</c:v>
                </c:pt>
                <c:pt idx="18751">
                  <c:v>-27.69735</c:v>
                </c:pt>
                <c:pt idx="18752">
                  <c:v>-27.78022</c:v>
                </c:pt>
                <c:pt idx="18753">
                  <c:v>-27.859790000000004</c:v>
                </c:pt>
                <c:pt idx="18754">
                  <c:v>-27.94558</c:v>
                </c:pt>
                <c:pt idx="18755">
                  <c:v>-28.029329999999998</c:v>
                </c:pt>
                <c:pt idx="18756">
                  <c:v>-28.112569999999998</c:v>
                </c:pt>
                <c:pt idx="18757">
                  <c:v>-28.196170000000002</c:v>
                </c:pt>
                <c:pt idx="18758">
                  <c:v>-28.279230000000002</c:v>
                </c:pt>
                <c:pt idx="18759">
                  <c:v>-28.361750000000001</c:v>
                </c:pt>
                <c:pt idx="18760">
                  <c:v>-28.44567</c:v>
                </c:pt>
                <c:pt idx="18761">
                  <c:v>-28.529490000000003</c:v>
                </c:pt>
                <c:pt idx="18762">
                  <c:v>-28.613230000000001</c:v>
                </c:pt>
                <c:pt idx="18763">
                  <c:v>-28.696799999999996</c:v>
                </c:pt>
                <c:pt idx="18764">
                  <c:v>-28.780329999999999</c:v>
                </c:pt>
                <c:pt idx="18765">
                  <c:v>-28.863669999999999</c:v>
                </c:pt>
                <c:pt idx="18766">
                  <c:v>-28.947250000000004</c:v>
                </c:pt>
                <c:pt idx="18767">
                  <c:v>-29.030170000000002</c:v>
                </c:pt>
                <c:pt idx="18768">
                  <c:v>-29.113150000000001</c:v>
                </c:pt>
                <c:pt idx="18769">
                  <c:v>-29.19717</c:v>
                </c:pt>
                <c:pt idx="18770">
                  <c:v>-29.28115</c:v>
                </c:pt>
                <c:pt idx="18771">
                  <c:v>-29.36524</c:v>
                </c:pt>
                <c:pt idx="18772">
                  <c:v>-29.448900000000002</c:v>
                </c:pt>
                <c:pt idx="18773">
                  <c:v>-29.531849999999999</c:v>
                </c:pt>
                <c:pt idx="18774">
                  <c:v>-29.615189999999998</c:v>
                </c:pt>
                <c:pt idx="18775">
                  <c:v>-29.698929999999997</c:v>
                </c:pt>
                <c:pt idx="18776">
                  <c:v>-29.782639999999997</c:v>
                </c:pt>
                <c:pt idx="18777">
                  <c:v>-29.865689999999997</c:v>
                </c:pt>
                <c:pt idx="18778">
                  <c:v>-29.948640000000001</c:v>
                </c:pt>
                <c:pt idx="18779">
                  <c:v>-30.041049999999998</c:v>
                </c:pt>
                <c:pt idx="18780">
                  <c:v>-30.129619999999999</c:v>
                </c:pt>
                <c:pt idx="18781">
                  <c:v>-30.21547</c:v>
                </c:pt>
                <c:pt idx="18782">
                  <c:v>-30.299170000000004</c:v>
                </c:pt>
                <c:pt idx="18783">
                  <c:v>-30.38111</c:v>
                </c:pt>
                <c:pt idx="18784">
                  <c:v>-30.462780000000002</c:v>
                </c:pt>
                <c:pt idx="18785">
                  <c:v>-30.539470000000001</c:v>
                </c:pt>
                <c:pt idx="18786">
                  <c:v>-30.615260000000003</c:v>
                </c:pt>
                <c:pt idx="18787">
                  <c:v>-30.6907</c:v>
                </c:pt>
                <c:pt idx="18788">
                  <c:v>-30.765419999999999</c:v>
                </c:pt>
                <c:pt idx="18789">
                  <c:v>-30.841560000000001</c:v>
                </c:pt>
                <c:pt idx="18790">
                  <c:v>-30.917910000000003</c:v>
                </c:pt>
                <c:pt idx="18791">
                  <c:v>-30.99352</c:v>
                </c:pt>
                <c:pt idx="18792">
                  <c:v>-31.068929999999998</c:v>
                </c:pt>
                <c:pt idx="18793">
                  <c:v>-31.144400000000001</c:v>
                </c:pt>
                <c:pt idx="18794">
                  <c:v>-31.220089999999999</c:v>
                </c:pt>
                <c:pt idx="18795">
                  <c:v>-31.295950000000001</c:v>
                </c:pt>
                <c:pt idx="18796">
                  <c:v>-31.371699999999997</c:v>
                </c:pt>
                <c:pt idx="18797">
                  <c:v>-31.44613</c:v>
                </c:pt>
                <c:pt idx="18798">
                  <c:v>-31.519960000000001</c:v>
                </c:pt>
                <c:pt idx="18799">
                  <c:v>-31.593789999999998</c:v>
                </c:pt>
                <c:pt idx="18800">
                  <c:v>-31.667670000000001</c:v>
                </c:pt>
                <c:pt idx="18801">
                  <c:v>-31.741009999999999</c:v>
                </c:pt>
                <c:pt idx="18802">
                  <c:v>-31.81587</c:v>
                </c:pt>
                <c:pt idx="18803">
                  <c:v>-31.890010000000004</c:v>
                </c:pt>
                <c:pt idx="18804">
                  <c:v>-31.963499999999996</c:v>
                </c:pt>
                <c:pt idx="18805">
                  <c:v>-32.036200000000001</c:v>
                </c:pt>
                <c:pt idx="18806">
                  <c:v>-32.103949999999998</c:v>
                </c:pt>
                <c:pt idx="18807">
                  <c:v>-32.171569999999996</c:v>
                </c:pt>
                <c:pt idx="18808">
                  <c:v>-32.239510000000003</c:v>
                </c:pt>
                <c:pt idx="18809">
                  <c:v>-32.308639999999997</c:v>
                </c:pt>
                <c:pt idx="18810">
                  <c:v>-32.379809999999999</c:v>
                </c:pt>
                <c:pt idx="18811">
                  <c:v>-32.449550000000002</c:v>
                </c:pt>
                <c:pt idx="18812">
                  <c:v>-32.518639999999998</c:v>
                </c:pt>
                <c:pt idx="18813">
                  <c:v>-32.588050000000003</c:v>
                </c:pt>
                <c:pt idx="18814">
                  <c:v>-32.657550000000001</c:v>
                </c:pt>
                <c:pt idx="18815">
                  <c:v>-32.727159999999998</c:v>
                </c:pt>
                <c:pt idx="18816">
                  <c:v>-32.796080000000003</c:v>
                </c:pt>
                <c:pt idx="18817">
                  <c:v>-32.86497</c:v>
                </c:pt>
                <c:pt idx="18818">
                  <c:v>-32.93383</c:v>
                </c:pt>
                <c:pt idx="18819">
                  <c:v>-33.002690000000001</c:v>
                </c:pt>
                <c:pt idx="18820">
                  <c:v>-33.071100000000001</c:v>
                </c:pt>
                <c:pt idx="18821">
                  <c:v>-33.139960000000002</c:v>
                </c:pt>
                <c:pt idx="18822">
                  <c:v>-33.208370000000002</c:v>
                </c:pt>
                <c:pt idx="18823">
                  <c:v>-33.2776</c:v>
                </c:pt>
                <c:pt idx="18824">
                  <c:v>-33.347639999999998</c:v>
                </c:pt>
                <c:pt idx="18825">
                  <c:v>-33.417070000000002</c:v>
                </c:pt>
                <c:pt idx="18826">
                  <c:v>-33.48659</c:v>
                </c:pt>
                <c:pt idx="18827">
                  <c:v>-33.554099999999998</c:v>
                </c:pt>
                <c:pt idx="18828">
                  <c:v>-33.62189</c:v>
                </c:pt>
                <c:pt idx="18829">
                  <c:v>-33.687529999999995</c:v>
                </c:pt>
                <c:pt idx="18830">
                  <c:v>-33.748429999999999</c:v>
                </c:pt>
                <c:pt idx="18831">
                  <c:v>-33.808579999999999</c:v>
                </c:pt>
                <c:pt idx="18832">
                  <c:v>-33.874459999999999</c:v>
                </c:pt>
                <c:pt idx="18833">
                  <c:v>-33.945520000000002</c:v>
                </c:pt>
                <c:pt idx="18834">
                  <c:v>-34.01361</c:v>
                </c:pt>
                <c:pt idx="18835">
                  <c:v>-34.079340000000002</c:v>
                </c:pt>
                <c:pt idx="18836">
                  <c:v>-34.144770000000001</c:v>
                </c:pt>
                <c:pt idx="18837">
                  <c:v>-34.209779999999995</c:v>
                </c:pt>
                <c:pt idx="18838">
                  <c:v>-34.27469</c:v>
                </c:pt>
                <c:pt idx="18839">
                  <c:v>-34.33896</c:v>
                </c:pt>
                <c:pt idx="18840">
                  <c:v>-34.402970000000003</c:v>
                </c:pt>
                <c:pt idx="18841">
                  <c:v>-34.466030000000003</c:v>
                </c:pt>
                <c:pt idx="18842">
                  <c:v>-34.528779999999998</c:v>
                </c:pt>
                <c:pt idx="18843">
                  <c:v>-34.590939999999996</c:v>
                </c:pt>
                <c:pt idx="18844">
                  <c:v>-34.653260000000003</c:v>
                </c:pt>
                <c:pt idx="18845">
                  <c:v>-34.715589999999999</c:v>
                </c:pt>
                <c:pt idx="18846">
                  <c:v>-34.777410000000003</c:v>
                </c:pt>
                <c:pt idx="18847">
                  <c:v>-34.838900000000002</c:v>
                </c:pt>
                <c:pt idx="18848">
                  <c:v>-34.900350000000003</c:v>
                </c:pt>
                <c:pt idx="18849">
                  <c:v>-34.96163</c:v>
                </c:pt>
                <c:pt idx="18850">
                  <c:v>-35.022790000000001</c:v>
                </c:pt>
                <c:pt idx="18851">
                  <c:v>-35.084040000000002</c:v>
                </c:pt>
                <c:pt idx="18852">
                  <c:v>-35.145130000000002</c:v>
                </c:pt>
                <c:pt idx="18853">
                  <c:v>-35.206009999999999</c:v>
                </c:pt>
                <c:pt idx="18854">
                  <c:v>-35.266280000000002</c:v>
                </c:pt>
                <c:pt idx="18855">
                  <c:v>-35.327190000000002</c:v>
                </c:pt>
                <c:pt idx="18856">
                  <c:v>-35.38758</c:v>
                </c:pt>
                <c:pt idx="18857">
                  <c:v>-35.447940000000003</c:v>
                </c:pt>
                <c:pt idx="18858">
                  <c:v>-35.508429999999997</c:v>
                </c:pt>
                <c:pt idx="18859">
                  <c:v>-35.568749999999994</c:v>
                </c:pt>
                <c:pt idx="18860">
                  <c:v>-35.628779999999999</c:v>
                </c:pt>
                <c:pt idx="18861">
                  <c:v>-35.689169999999997</c:v>
                </c:pt>
                <c:pt idx="18862">
                  <c:v>-35.749459999999999</c:v>
                </c:pt>
                <c:pt idx="18863">
                  <c:v>-35.809920000000005</c:v>
                </c:pt>
                <c:pt idx="18864">
                  <c:v>-35.869990000000001</c:v>
                </c:pt>
                <c:pt idx="18865">
                  <c:v>-35.929410000000004</c:v>
                </c:pt>
                <c:pt idx="18866">
                  <c:v>-35.989249999999998</c:v>
                </c:pt>
                <c:pt idx="18867">
                  <c:v>-36.048879999999997</c:v>
                </c:pt>
                <c:pt idx="18868">
                  <c:v>-36.108289999999997</c:v>
                </c:pt>
                <c:pt idx="18869">
                  <c:v>-36.167430000000003</c:v>
                </c:pt>
                <c:pt idx="18870">
                  <c:v>-36.225940000000001</c:v>
                </c:pt>
                <c:pt idx="18871">
                  <c:v>-36.284239999999997</c:v>
                </c:pt>
                <c:pt idx="18872">
                  <c:v>-36.342759999999998</c:v>
                </c:pt>
                <c:pt idx="18873">
                  <c:v>-36.40081</c:v>
                </c:pt>
                <c:pt idx="18874">
                  <c:v>-36.458889999999997</c:v>
                </c:pt>
                <c:pt idx="18875">
                  <c:v>-36.517150000000001</c:v>
                </c:pt>
                <c:pt idx="18876">
                  <c:v>-36.574629999999999</c:v>
                </c:pt>
                <c:pt idx="18877">
                  <c:v>-36.633589999999998</c:v>
                </c:pt>
                <c:pt idx="18878">
                  <c:v>-36.690759999999997</c:v>
                </c:pt>
                <c:pt idx="18879">
                  <c:v>-36.747959999999999</c:v>
                </c:pt>
                <c:pt idx="18880">
                  <c:v>-36.80471</c:v>
                </c:pt>
                <c:pt idx="18881">
                  <c:v>-36.859989999999996</c:v>
                </c:pt>
                <c:pt idx="18882">
                  <c:v>-36.916509999999995</c:v>
                </c:pt>
                <c:pt idx="18883">
                  <c:v>-36.972349999999999</c:v>
                </c:pt>
                <c:pt idx="18884">
                  <c:v>-37.027739999999994</c:v>
                </c:pt>
                <c:pt idx="18885">
                  <c:v>-37.083349999999996</c:v>
                </c:pt>
                <c:pt idx="18886">
                  <c:v>-37.137430000000002</c:v>
                </c:pt>
                <c:pt idx="18887">
                  <c:v>-37.192169999999997</c:v>
                </c:pt>
                <c:pt idx="18888">
                  <c:v>-37.246879999999997</c:v>
                </c:pt>
                <c:pt idx="18889">
                  <c:v>-37.303000000000004</c:v>
                </c:pt>
                <c:pt idx="18890">
                  <c:v>-37.356580000000001</c:v>
                </c:pt>
                <c:pt idx="18891">
                  <c:v>-37.405789999999996</c:v>
                </c:pt>
                <c:pt idx="18892">
                  <c:v>-37.445439999999998</c:v>
                </c:pt>
                <c:pt idx="18893">
                  <c:v>-37.496549999999999</c:v>
                </c:pt>
                <c:pt idx="18894">
                  <c:v>-37.550780000000003</c:v>
                </c:pt>
                <c:pt idx="18895">
                  <c:v>-37.606830000000002</c:v>
                </c:pt>
                <c:pt idx="18896">
                  <c:v>-37.662610000000001</c:v>
                </c:pt>
                <c:pt idx="18897">
                  <c:v>-37.716769999999997</c:v>
                </c:pt>
                <c:pt idx="18898">
                  <c:v>-37.768120000000003</c:v>
                </c:pt>
                <c:pt idx="18899">
                  <c:v>-37.81973</c:v>
                </c:pt>
                <c:pt idx="18900">
                  <c:v>-37.873750000000001</c:v>
                </c:pt>
                <c:pt idx="18901">
                  <c:v>-37.928640000000001</c:v>
                </c:pt>
                <c:pt idx="18902">
                  <c:v>-37.982990000000001</c:v>
                </c:pt>
                <c:pt idx="18903">
                  <c:v>-38.035450000000004</c:v>
                </c:pt>
                <c:pt idx="18904">
                  <c:v>-38.088030000000003</c:v>
                </c:pt>
                <c:pt idx="18905">
                  <c:v>-38.139740000000003</c:v>
                </c:pt>
                <c:pt idx="18906">
                  <c:v>-38.191870000000002</c:v>
                </c:pt>
                <c:pt idx="18907">
                  <c:v>-38.243580000000001</c:v>
                </c:pt>
                <c:pt idx="18908">
                  <c:v>-38.294780000000003</c:v>
                </c:pt>
                <c:pt idx="18909">
                  <c:v>-38.347470000000001</c:v>
                </c:pt>
                <c:pt idx="18910">
                  <c:v>-38.39846</c:v>
                </c:pt>
                <c:pt idx="18911">
                  <c:v>-38.449730000000002</c:v>
                </c:pt>
                <c:pt idx="18912">
                  <c:v>-38.500549999999997</c:v>
                </c:pt>
                <c:pt idx="18913">
                  <c:v>-38.551380000000002</c:v>
                </c:pt>
                <c:pt idx="18914">
                  <c:v>-38.601700000000001</c:v>
                </c:pt>
                <c:pt idx="18915">
                  <c:v>-38.650840000000002</c:v>
                </c:pt>
                <c:pt idx="18916">
                  <c:v>-38.700839999999999</c:v>
                </c:pt>
                <c:pt idx="18917">
                  <c:v>-38.750619999999998</c:v>
                </c:pt>
                <c:pt idx="18918">
                  <c:v>-38.799410000000002</c:v>
                </c:pt>
                <c:pt idx="18919">
                  <c:v>-38.84845</c:v>
                </c:pt>
                <c:pt idx="18920">
                  <c:v>-38.897240000000004</c:v>
                </c:pt>
                <c:pt idx="18921">
                  <c:v>-38.945869999999999</c:v>
                </c:pt>
                <c:pt idx="18922">
                  <c:v>-38.993470000000002</c:v>
                </c:pt>
                <c:pt idx="18923">
                  <c:v>-39.042070000000002</c:v>
                </c:pt>
                <c:pt idx="18924">
                  <c:v>-39.089849999999998</c:v>
                </c:pt>
                <c:pt idx="18925">
                  <c:v>-39.137779999999999</c:v>
                </c:pt>
                <c:pt idx="18926">
                  <c:v>-39.185290000000002</c:v>
                </c:pt>
                <c:pt idx="18927">
                  <c:v>-39.232390000000002</c:v>
                </c:pt>
                <c:pt idx="18928">
                  <c:v>-39.278490000000005</c:v>
                </c:pt>
                <c:pt idx="18929">
                  <c:v>-39.323660000000004</c:v>
                </c:pt>
                <c:pt idx="18930">
                  <c:v>-39.369710000000005</c:v>
                </c:pt>
                <c:pt idx="18931">
                  <c:v>-39.414290000000001</c:v>
                </c:pt>
                <c:pt idx="18932">
                  <c:v>-39.454920000000001</c:v>
                </c:pt>
                <c:pt idx="18933">
                  <c:v>-39.498469999999998</c:v>
                </c:pt>
                <c:pt idx="18934">
                  <c:v>-39.54036</c:v>
                </c:pt>
                <c:pt idx="18935">
                  <c:v>-39.584780000000002</c:v>
                </c:pt>
                <c:pt idx="18936">
                  <c:v>-39.629190000000001</c:v>
                </c:pt>
                <c:pt idx="18937">
                  <c:v>-39.673630000000003</c:v>
                </c:pt>
                <c:pt idx="18938">
                  <c:v>-39.718499999999999</c:v>
                </c:pt>
                <c:pt idx="18939">
                  <c:v>-39.76191</c:v>
                </c:pt>
                <c:pt idx="18940">
                  <c:v>-39.805950000000003</c:v>
                </c:pt>
                <c:pt idx="18941">
                  <c:v>-39.848579999999998</c:v>
                </c:pt>
                <c:pt idx="18942">
                  <c:v>-39.892949999999999</c:v>
                </c:pt>
                <c:pt idx="18943">
                  <c:v>-39.93459</c:v>
                </c:pt>
                <c:pt idx="18944">
                  <c:v>-39.97533</c:v>
                </c:pt>
                <c:pt idx="18945">
                  <c:v>-40.015429999999995</c:v>
                </c:pt>
                <c:pt idx="18946">
                  <c:v>-40.055860000000003</c:v>
                </c:pt>
                <c:pt idx="18947">
                  <c:v>-40.096649999999997</c:v>
                </c:pt>
                <c:pt idx="18948">
                  <c:v>-40.134590000000003</c:v>
                </c:pt>
                <c:pt idx="18949">
                  <c:v>-40.174469999999999</c:v>
                </c:pt>
                <c:pt idx="18950">
                  <c:v>-40.214600000000004</c:v>
                </c:pt>
                <c:pt idx="18951">
                  <c:v>-40.256239999999998</c:v>
                </c:pt>
                <c:pt idx="18952">
                  <c:v>-40.296289999999999</c:v>
                </c:pt>
                <c:pt idx="18953">
                  <c:v>-40.335270000000001</c:v>
                </c:pt>
                <c:pt idx="18954">
                  <c:v>-40.373650000000005</c:v>
                </c:pt>
                <c:pt idx="18955">
                  <c:v>-40.41413</c:v>
                </c:pt>
                <c:pt idx="18956">
                  <c:v>-40.451599999999999</c:v>
                </c:pt>
                <c:pt idx="18957">
                  <c:v>-40.490300000000005</c:v>
                </c:pt>
                <c:pt idx="18958">
                  <c:v>-40.528739999999999</c:v>
                </c:pt>
                <c:pt idx="18959">
                  <c:v>-40.566769999999998</c:v>
                </c:pt>
                <c:pt idx="18960">
                  <c:v>-40.605359999999997</c:v>
                </c:pt>
                <c:pt idx="18961">
                  <c:v>-40.643459999999997</c:v>
                </c:pt>
                <c:pt idx="18962">
                  <c:v>-40.682159999999996</c:v>
                </c:pt>
                <c:pt idx="18963">
                  <c:v>-40.719969999999996</c:v>
                </c:pt>
                <c:pt idx="18964">
                  <c:v>-40.751689999999996</c:v>
                </c:pt>
                <c:pt idx="18965">
                  <c:v>-40.771610000000003</c:v>
                </c:pt>
                <c:pt idx="18966">
                  <c:v>-40.805170000000004</c:v>
                </c:pt>
                <c:pt idx="18967">
                  <c:v>-40.841760000000001</c:v>
                </c:pt>
                <c:pt idx="18968">
                  <c:v>-40.879440000000002</c:v>
                </c:pt>
                <c:pt idx="18969">
                  <c:v>-40.917529999999999</c:v>
                </c:pt>
                <c:pt idx="18970">
                  <c:v>-40.954660000000004</c:v>
                </c:pt>
                <c:pt idx="18971">
                  <c:v>-40.992540000000005</c:v>
                </c:pt>
                <c:pt idx="18972">
                  <c:v>-41.029540000000004</c:v>
                </c:pt>
                <c:pt idx="18973">
                  <c:v>-41.067520000000002</c:v>
                </c:pt>
                <c:pt idx="18974">
                  <c:v>-41.104550000000003</c:v>
                </c:pt>
                <c:pt idx="18975">
                  <c:v>-41.140689999999999</c:v>
                </c:pt>
                <c:pt idx="18976">
                  <c:v>-41.1768</c:v>
                </c:pt>
                <c:pt idx="18977">
                  <c:v>-41.211739999999999</c:v>
                </c:pt>
                <c:pt idx="18978">
                  <c:v>-41.245930000000001</c:v>
                </c:pt>
                <c:pt idx="18979">
                  <c:v>-41.276499999999999</c:v>
                </c:pt>
                <c:pt idx="18980">
                  <c:v>-41.308129999999998</c:v>
                </c:pt>
                <c:pt idx="18981">
                  <c:v>-41.341089999999994</c:v>
                </c:pt>
                <c:pt idx="18982">
                  <c:v>-41.375780000000006</c:v>
                </c:pt>
                <c:pt idx="18983">
                  <c:v>-41.412699999999994</c:v>
                </c:pt>
                <c:pt idx="18984">
                  <c:v>-41.450670000000002</c:v>
                </c:pt>
                <c:pt idx="18985">
                  <c:v>-41.488110000000006</c:v>
                </c:pt>
                <c:pt idx="18986">
                  <c:v>-41.522769999999994</c:v>
                </c:pt>
                <c:pt idx="18987">
                  <c:v>-41.55883</c:v>
                </c:pt>
                <c:pt idx="18988">
                  <c:v>-41.596419999999995</c:v>
                </c:pt>
                <c:pt idx="18989">
                  <c:v>-41.632260000000002</c:v>
                </c:pt>
                <c:pt idx="18990">
                  <c:v>-41.670049999999996</c:v>
                </c:pt>
                <c:pt idx="18991">
                  <c:v>-41.708930000000002</c:v>
                </c:pt>
                <c:pt idx="18992">
                  <c:v>-41.747519999999994</c:v>
                </c:pt>
                <c:pt idx="18993">
                  <c:v>-41.784350000000003</c:v>
                </c:pt>
                <c:pt idx="18994">
                  <c:v>-41.822030000000005</c:v>
                </c:pt>
                <c:pt idx="18995">
                  <c:v>-41.859049999999996</c:v>
                </c:pt>
                <c:pt idx="18996">
                  <c:v>-41.895710000000001</c:v>
                </c:pt>
                <c:pt idx="18997">
                  <c:v>-41.932280000000006</c:v>
                </c:pt>
                <c:pt idx="18998">
                  <c:v>-41.96846</c:v>
                </c:pt>
                <c:pt idx="18999">
                  <c:v>-42.005009999999999</c:v>
                </c:pt>
                <c:pt idx="19000">
                  <c:v>-42.042529999999999</c:v>
                </c:pt>
                <c:pt idx="19001">
                  <c:v>-42.079930000000004</c:v>
                </c:pt>
                <c:pt idx="19002">
                  <c:v>-42.11741</c:v>
                </c:pt>
                <c:pt idx="19003">
                  <c:v>-42.153150000000004</c:v>
                </c:pt>
                <c:pt idx="19004">
                  <c:v>-42.190489999999997</c:v>
                </c:pt>
                <c:pt idx="19005">
                  <c:v>-42.227139999999999</c:v>
                </c:pt>
                <c:pt idx="19006">
                  <c:v>-42.263239999999996</c:v>
                </c:pt>
                <c:pt idx="19007">
                  <c:v>-42.299319999999994</c:v>
                </c:pt>
                <c:pt idx="19008">
                  <c:v>-42.335610000000003</c:v>
                </c:pt>
                <c:pt idx="19009">
                  <c:v>-42.371699999999997</c:v>
                </c:pt>
                <c:pt idx="19010">
                  <c:v>-42.406639999999996</c:v>
                </c:pt>
                <c:pt idx="19011">
                  <c:v>-42.442140000000002</c:v>
                </c:pt>
                <c:pt idx="19012">
                  <c:v>-42.47833</c:v>
                </c:pt>
                <c:pt idx="19013">
                  <c:v>-42.512999999999998</c:v>
                </c:pt>
                <c:pt idx="19014">
                  <c:v>-42.548290000000001</c:v>
                </c:pt>
                <c:pt idx="19015">
                  <c:v>-42.58222</c:v>
                </c:pt>
                <c:pt idx="19016">
                  <c:v>-42.616829999999993</c:v>
                </c:pt>
                <c:pt idx="19017">
                  <c:v>-42.650670000000005</c:v>
                </c:pt>
                <c:pt idx="19018">
                  <c:v>-42.683460000000004</c:v>
                </c:pt>
                <c:pt idx="19019">
                  <c:v>-42.717680000000001</c:v>
                </c:pt>
                <c:pt idx="19020">
                  <c:v>-42.752619999999993</c:v>
                </c:pt>
                <c:pt idx="19021">
                  <c:v>-42.786580000000001</c:v>
                </c:pt>
                <c:pt idx="19022">
                  <c:v>-42.822159999999997</c:v>
                </c:pt>
                <c:pt idx="19023">
                  <c:v>-42.857640000000004</c:v>
                </c:pt>
                <c:pt idx="19024">
                  <c:v>-42.892510000000001</c:v>
                </c:pt>
                <c:pt idx="19025">
                  <c:v>-42.92794</c:v>
                </c:pt>
                <c:pt idx="19026">
                  <c:v>-42.962689999999995</c:v>
                </c:pt>
                <c:pt idx="19027">
                  <c:v>-42.997389999999996</c:v>
                </c:pt>
                <c:pt idx="19028">
                  <c:v>-43.031980000000004</c:v>
                </c:pt>
                <c:pt idx="19029">
                  <c:v>-43.066820000000007</c:v>
                </c:pt>
                <c:pt idx="19030">
                  <c:v>-43.100139999999996</c:v>
                </c:pt>
                <c:pt idx="19031">
                  <c:v>-43.133830000000003</c:v>
                </c:pt>
                <c:pt idx="19032">
                  <c:v>-43.170259999999999</c:v>
                </c:pt>
                <c:pt idx="19033">
                  <c:v>-43.206410000000005</c:v>
                </c:pt>
                <c:pt idx="19034">
                  <c:v>-43.242060000000002</c:v>
                </c:pt>
                <c:pt idx="19035">
                  <c:v>-43.278090000000006</c:v>
                </c:pt>
                <c:pt idx="19036">
                  <c:v>-43.313870000000001</c:v>
                </c:pt>
                <c:pt idx="19037">
                  <c:v>-43.350080000000005</c:v>
                </c:pt>
                <c:pt idx="19038">
                  <c:v>-43.385120000000001</c:v>
                </c:pt>
                <c:pt idx="19039">
                  <c:v>-43.420750000000005</c:v>
                </c:pt>
                <c:pt idx="19040">
                  <c:v>-43.456469999999996</c:v>
                </c:pt>
                <c:pt idx="19041">
                  <c:v>-43.492010000000001</c:v>
                </c:pt>
                <c:pt idx="19042">
                  <c:v>-43.526009999999999</c:v>
                </c:pt>
                <c:pt idx="19043">
                  <c:v>-43.560220000000001</c:v>
                </c:pt>
                <c:pt idx="19044">
                  <c:v>-43.594520000000003</c:v>
                </c:pt>
                <c:pt idx="19045">
                  <c:v>-43.629170000000002</c:v>
                </c:pt>
                <c:pt idx="19046">
                  <c:v>-43.664610000000003</c:v>
                </c:pt>
                <c:pt idx="19047">
                  <c:v>-43.69858</c:v>
                </c:pt>
                <c:pt idx="19048">
                  <c:v>-43.732280000000003</c:v>
                </c:pt>
                <c:pt idx="19049">
                  <c:v>-43.766509999999997</c:v>
                </c:pt>
                <c:pt idx="19050">
                  <c:v>-43.80115</c:v>
                </c:pt>
                <c:pt idx="19051">
                  <c:v>-43.836469999999998</c:v>
                </c:pt>
                <c:pt idx="19052">
                  <c:v>-43.871710000000007</c:v>
                </c:pt>
                <c:pt idx="19053">
                  <c:v>-43.907080000000001</c:v>
                </c:pt>
                <c:pt idx="19054">
                  <c:v>-43.941310000000001</c:v>
                </c:pt>
                <c:pt idx="19055">
                  <c:v>-43.976249999999993</c:v>
                </c:pt>
                <c:pt idx="19056">
                  <c:v>-44.011060000000001</c:v>
                </c:pt>
                <c:pt idx="19057">
                  <c:v>-44.046130000000005</c:v>
                </c:pt>
                <c:pt idx="19058">
                  <c:v>-44.072099999999999</c:v>
                </c:pt>
                <c:pt idx="19059">
                  <c:v>-44.09149</c:v>
                </c:pt>
                <c:pt idx="19060">
                  <c:v>-44.118560000000002</c:v>
                </c:pt>
                <c:pt idx="19061">
                  <c:v>-44.150320000000001</c:v>
                </c:pt>
                <c:pt idx="19062">
                  <c:v>-44.184559999999998</c:v>
                </c:pt>
                <c:pt idx="19063">
                  <c:v>-44.219520000000003</c:v>
                </c:pt>
                <c:pt idx="19064">
                  <c:v>-44.254829999999998</c:v>
                </c:pt>
                <c:pt idx="19065">
                  <c:v>-44.290379999999999</c:v>
                </c:pt>
                <c:pt idx="19066">
                  <c:v>-44.32555</c:v>
                </c:pt>
                <c:pt idx="19067">
                  <c:v>-44.361670000000004</c:v>
                </c:pt>
                <c:pt idx="19068">
                  <c:v>-44.39573</c:v>
                </c:pt>
                <c:pt idx="19069">
                  <c:v>-44.430909999999997</c:v>
                </c:pt>
                <c:pt idx="19070">
                  <c:v>-44.466380000000001</c:v>
                </c:pt>
                <c:pt idx="19071">
                  <c:v>-44.501300000000001</c:v>
                </c:pt>
                <c:pt idx="19072">
                  <c:v>-44.535220000000002</c:v>
                </c:pt>
                <c:pt idx="19073">
                  <c:v>-44.568310000000004</c:v>
                </c:pt>
                <c:pt idx="19074">
                  <c:v>-44.600080000000005</c:v>
                </c:pt>
                <c:pt idx="19075">
                  <c:v>-44.63082</c:v>
                </c:pt>
                <c:pt idx="19076">
                  <c:v>-44.664059999999999</c:v>
                </c:pt>
                <c:pt idx="19077">
                  <c:v>-44.698610000000002</c:v>
                </c:pt>
                <c:pt idx="19078">
                  <c:v>-44.732399999999998</c:v>
                </c:pt>
                <c:pt idx="19079">
                  <c:v>-44.766079999999995</c:v>
                </c:pt>
                <c:pt idx="19080">
                  <c:v>-44.800529999999995</c:v>
                </c:pt>
                <c:pt idx="19081">
                  <c:v>-44.836109999999998</c:v>
                </c:pt>
                <c:pt idx="19082">
                  <c:v>-44.871600000000001</c:v>
                </c:pt>
                <c:pt idx="19083">
                  <c:v>-44.907630000000005</c:v>
                </c:pt>
                <c:pt idx="19084">
                  <c:v>-44.943559999999998</c:v>
                </c:pt>
                <c:pt idx="19085">
                  <c:v>-44.979500000000002</c:v>
                </c:pt>
                <c:pt idx="19086">
                  <c:v>-45.01567</c:v>
                </c:pt>
                <c:pt idx="19087">
                  <c:v>-45.051279999999998</c:v>
                </c:pt>
                <c:pt idx="19088">
                  <c:v>-45.08661</c:v>
                </c:pt>
                <c:pt idx="19089">
                  <c:v>-45.122500000000002</c:v>
                </c:pt>
                <c:pt idx="19090">
                  <c:v>-45.1569</c:v>
                </c:pt>
                <c:pt idx="19091">
                  <c:v>-45.191769999999998</c:v>
                </c:pt>
                <c:pt idx="19092">
                  <c:v>-45.226089999999999</c:v>
                </c:pt>
                <c:pt idx="19093">
                  <c:v>-45.261610000000005</c:v>
                </c:pt>
                <c:pt idx="19094">
                  <c:v>-45.295929999999998</c:v>
                </c:pt>
                <c:pt idx="19095">
                  <c:v>-45.330450000000006</c:v>
                </c:pt>
                <c:pt idx="19096">
                  <c:v>-45.365299999999998</c:v>
                </c:pt>
                <c:pt idx="19097">
                  <c:v>-45.400300000000001</c:v>
                </c:pt>
                <c:pt idx="19098">
                  <c:v>-45.43591</c:v>
                </c:pt>
                <c:pt idx="19099">
                  <c:v>-45.470750000000002</c:v>
                </c:pt>
                <c:pt idx="19100">
                  <c:v>-45.50553</c:v>
                </c:pt>
                <c:pt idx="19101">
                  <c:v>-45.540859999999995</c:v>
                </c:pt>
                <c:pt idx="19102">
                  <c:v>-45.575479999999999</c:v>
                </c:pt>
                <c:pt idx="19103">
                  <c:v>-45.610489999999999</c:v>
                </c:pt>
                <c:pt idx="19104">
                  <c:v>-45.64526</c:v>
                </c:pt>
                <c:pt idx="19105">
                  <c:v>-45.680210000000002</c:v>
                </c:pt>
                <c:pt idx="19106">
                  <c:v>-45.714439999999996</c:v>
                </c:pt>
                <c:pt idx="19107">
                  <c:v>-45.749459999999999</c:v>
                </c:pt>
                <c:pt idx="19108">
                  <c:v>-45.784239999999997</c:v>
                </c:pt>
                <c:pt idx="19109">
                  <c:v>-45.817940000000007</c:v>
                </c:pt>
                <c:pt idx="19110">
                  <c:v>-45.850299999999997</c:v>
                </c:pt>
                <c:pt idx="19111">
                  <c:v>-45.884320000000002</c:v>
                </c:pt>
                <c:pt idx="19112">
                  <c:v>-45.917950000000005</c:v>
                </c:pt>
                <c:pt idx="19113">
                  <c:v>-45.951920000000001</c:v>
                </c:pt>
                <c:pt idx="19114">
                  <c:v>-45.98516</c:v>
                </c:pt>
                <c:pt idx="19115">
                  <c:v>-46.018679999999996</c:v>
                </c:pt>
                <c:pt idx="19116">
                  <c:v>-46.051330000000007</c:v>
                </c:pt>
                <c:pt idx="19117">
                  <c:v>-46.084710000000001</c:v>
                </c:pt>
                <c:pt idx="19118">
                  <c:v>-46.118209999999998</c:v>
                </c:pt>
                <c:pt idx="19119">
                  <c:v>-46.151830000000004</c:v>
                </c:pt>
                <c:pt idx="19120">
                  <c:v>-46.1845</c:v>
                </c:pt>
                <c:pt idx="19121">
                  <c:v>-46.217560000000006</c:v>
                </c:pt>
                <c:pt idx="19122">
                  <c:v>-46.250869999999999</c:v>
                </c:pt>
                <c:pt idx="19123">
                  <c:v>-46.283670000000001</c:v>
                </c:pt>
                <c:pt idx="19124">
                  <c:v>-46.316879999999998</c:v>
                </c:pt>
                <c:pt idx="19125">
                  <c:v>-46.337159999999997</c:v>
                </c:pt>
                <c:pt idx="19126">
                  <c:v>-46.350279999999998</c:v>
                </c:pt>
                <c:pt idx="19127">
                  <c:v>-46.374560000000002</c:v>
                </c:pt>
                <c:pt idx="19128">
                  <c:v>-46.404059999999994</c:v>
                </c:pt>
                <c:pt idx="19129">
                  <c:v>-46.434249999999999</c:v>
                </c:pt>
                <c:pt idx="19130">
                  <c:v>-46.46698</c:v>
                </c:pt>
                <c:pt idx="19131">
                  <c:v>-46.500510000000006</c:v>
                </c:pt>
                <c:pt idx="19132">
                  <c:v>-46.533519999999996</c:v>
                </c:pt>
                <c:pt idx="19133">
                  <c:v>-46.566330000000001</c:v>
                </c:pt>
                <c:pt idx="19134">
                  <c:v>-46.57517</c:v>
                </c:pt>
                <c:pt idx="19135">
                  <c:v>-46.575890000000001</c:v>
                </c:pt>
                <c:pt idx="19136">
                  <c:v>-46.584580000000003</c:v>
                </c:pt>
                <c:pt idx="19137">
                  <c:v>-46.599519999999998</c:v>
                </c:pt>
                <c:pt idx="19138">
                  <c:v>-46.619630000000001</c:v>
                </c:pt>
                <c:pt idx="19139">
                  <c:v>-46.640610000000002</c:v>
                </c:pt>
                <c:pt idx="19140">
                  <c:v>-46.665640000000003</c:v>
                </c:pt>
                <c:pt idx="19141">
                  <c:v>-46.691679999999998</c:v>
                </c:pt>
                <c:pt idx="19142">
                  <c:v>-46.718900000000005</c:v>
                </c:pt>
                <c:pt idx="19143">
                  <c:v>-46.747669999999999</c:v>
                </c:pt>
                <c:pt idx="19144">
                  <c:v>-46.776299999999999</c:v>
                </c:pt>
                <c:pt idx="19145">
                  <c:v>-46.804379999999995</c:v>
                </c:pt>
                <c:pt idx="19146">
                  <c:v>-46.834179999999996</c:v>
                </c:pt>
                <c:pt idx="19147">
                  <c:v>-46.861499999999992</c:v>
                </c:pt>
                <c:pt idx="19148">
                  <c:v>-46.888690000000004</c:v>
                </c:pt>
                <c:pt idx="19149">
                  <c:v>-46.918879999999994</c:v>
                </c:pt>
                <c:pt idx="19150">
                  <c:v>-46.94847</c:v>
                </c:pt>
                <c:pt idx="19151">
                  <c:v>-46.976690000000005</c:v>
                </c:pt>
                <c:pt idx="19152">
                  <c:v>-47.007510000000003</c:v>
                </c:pt>
                <c:pt idx="19153">
                  <c:v>-47.038710000000002</c:v>
                </c:pt>
                <c:pt idx="19154">
                  <c:v>-47.069710000000001</c:v>
                </c:pt>
                <c:pt idx="19155">
                  <c:v>-47.101860000000002</c:v>
                </c:pt>
                <c:pt idx="19156">
                  <c:v>-47.132810000000006</c:v>
                </c:pt>
                <c:pt idx="19157">
                  <c:v>-47.164609999999996</c:v>
                </c:pt>
                <c:pt idx="19158">
                  <c:v>-47.196129999999997</c:v>
                </c:pt>
                <c:pt idx="19159">
                  <c:v>-47.189959999999999</c:v>
                </c:pt>
                <c:pt idx="19160">
                  <c:v>-47.154710000000001</c:v>
                </c:pt>
                <c:pt idx="19161">
                  <c:v>-47.103570000000005</c:v>
                </c:pt>
                <c:pt idx="19162">
                  <c:v>-47.056480000000001</c:v>
                </c:pt>
                <c:pt idx="19163">
                  <c:v>-47.054989999999997</c:v>
                </c:pt>
                <c:pt idx="19164">
                  <c:v>-47.063330000000001</c:v>
                </c:pt>
                <c:pt idx="19165">
                  <c:v>-47.06758</c:v>
                </c:pt>
                <c:pt idx="19166">
                  <c:v>-47.084520000000005</c:v>
                </c:pt>
                <c:pt idx="19167">
                  <c:v>-47.104929999999996</c:v>
                </c:pt>
                <c:pt idx="19168">
                  <c:v>-47.125250000000001</c:v>
                </c:pt>
                <c:pt idx="19169">
                  <c:v>-47.147059999999996</c:v>
                </c:pt>
                <c:pt idx="19170">
                  <c:v>-47.172370000000001</c:v>
                </c:pt>
                <c:pt idx="19171">
                  <c:v>-47.196530000000003</c:v>
                </c:pt>
                <c:pt idx="19172">
                  <c:v>-47.220500000000001</c:v>
                </c:pt>
                <c:pt idx="19173">
                  <c:v>-47.243589999999998</c:v>
                </c:pt>
                <c:pt idx="19174">
                  <c:v>-47.268499999999996</c:v>
                </c:pt>
                <c:pt idx="19175">
                  <c:v>-47.294130000000003</c:v>
                </c:pt>
                <c:pt idx="19176">
                  <c:v>-47.321609999999993</c:v>
                </c:pt>
                <c:pt idx="19177">
                  <c:v>-47.34986</c:v>
                </c:pt>
                <c:pt idx="19178">
                  <c:v>-47.378780000000006</c:v>
                </c:pt>
                <c:pt idx="19179">
                  <c:v>-47.408390000000004</c:v>
                </c:pt>
                <c:pt idx="19180">
                  <c:v>-47.438500000000005</c:v>
                </c:pt>
                <c:pt idx="19181">
                  <c:v>-47.468919999999997</c:v>
                </c:pt>
                <c:pt idx="19182">
                  <c:v>-47.498199999999997</c:v>
                </c:pt>
                <c:pt idx="19183">
                  <c:v>-47.527329999999999</c:v>
                </c:pt>
                <c:pt idx="19184">
                  <c:v>-47.557580000000002</c:v>
                </c:pt>
                <c:pt idx="19185">
                  <c:v>-47.587400000000002</c:v>
                </c:pt>
                <c:pt idx="19186">
                  <c:v>-47.617049999999999</c:v>
                </c:pt>
                <c:pt idx="19187">
                  <c:v>-47.6464</c:v>
                </c:pt>
                <c:pt idx="19188">
                  <c:v>-47.67557</c:v>
                </c:pt>
                <c:pt idx="19189">
                  <c:v>-47.705399999999997</c:v>
                </c:pt>
                <c:pt idx="19190">
                  <c:v>-47.735320000000002</c:v>
                </c:pt>
                <c:pt idx="19191">
                  <c:v>-47.7654</c:v>
                </c:pt>
                <c:pt idx="19192">
                  <c:v>-47.79542</c:v>
                </c:pt>
                <c:pt idx="19193">
                  <c:v>-47.82535</c:v>
                </c:pt>
                <c:pt idx="19194">
                  <c:v>-47.855309999999996</c:v>
                </c:pt>
                <c:pt idx="19195">
                  <c:v>-47.883420000000001</c:v>
                </c:pt>
                <c:pt idx="19196">
                  <c:v>-47.912390000000002</c:v>
                </c:pt>
                <c:pt idx="19197">
                  <c:v>-47.911490000000001</c:v>
                </c:pt>
                <c:pt idx="19198">
                  <c:v>-47.887160000000002</c:v>
                </c:pt>
                <c:pt idx="19199">
                  <c:v>-47.84534</c:v>
                </c:pt>
                <c:pt idx="19200">
                  <c:v>-47.806989999999999</c:v>
                </c:pt>
                <c:pt idx="19201">
                  <c:v>-47.806179999999998</c:v>
                </c:pt>
                <c:pt idx="19202">
                  <c:v>-47.814370000000004</c:v>
                </c:pt>
                <c:pt idx="19203">
                  <c:v>-47.83323</c:v>
                </c:pt>
                <c:pt idx="19204">
                  <c:v>-47.821210000000001</c:v>
                </c:pt>
                <c:pt idx="19205">
                  <c:v>-47.78669</c:v>
                </c:pt>
                <c:pt idx="19206">
                  <c:v>-47.744390000000003</c:v>
                </c:pt>
                <c:pt idx="19207">
                  <c:v>-47.704120000000003</c:v>
                </c:pt>
                <c:pt idx="19208">
                  <c:v>-47.675910000000002</c:v>
                </c:pt>
                <c:pt idx="19209">
                  <c:v>-47.665990000000001</c:v>
                </c:pt>
                <c:pt idx="19210">
                  <c:v>-47.67071</c:v>
                </c:pt>
                <c:pt idx="19211">
                  <c:v>-47.66469</c:v>
                </c:pt>
                <c:pt idx="19212">
                  <c:v>-47.664749999999998</c:v>
                </c:pt>
                <c:pt idx="19213">
                  <c:v>-47.677720000000001</c:v>
                </c:pt>
                <c:pt idx="19214">
                  <c:v>-47.694219999999994</c:v>
                </c:pt>
                <c:pt idx="19215">
                  <c:v>-47.714689999999997</c:v>
                </c:pt>
                <c:pt idx="19216">
                  <c:v>-47.736789999999999</c:v>
                </c:pt>
                <c:pt idx="19217">
                  <c:v>-47.759509999999999</c:v>
                </c:pt>
                <c:pt idx="19218">
                  <c:v>-47.784109999999998</c:v>
                </c:pt>
                <c:pt idx="19219">
                  <c:v>-47.809619999999995</c:v>
                </c:pt>
                <c:pt idx="19220">
                  <c:v>-47.835929999999998</c:v>
                </c:pt>
                <c:pt idx="19221">
                  <c:v>-47.861289999999997</c:v>
                </c:pt>
                <c:pt idx="19222">
                  <c:v>-47.884070000000001</c:v>
                </c:pt>
                <c:pt idx="19223">
                  <c:v>-47.912239999999997</c:v>
                </c:pt>
                <c:pt idx="19224">
                  <c:v>-47.940259999999995</c:v>
                </c:pt>
                <c:pt idx="19225">
                  <c:v>-47.971199999999996</c:v>
                </c:pt>
                <c:pt idx="19226">
                  <c:v>-47.99971</c:v>
                </c:pt>
                <c:pt idx="19227">
                  <c:v>-48.030739999999994</c:v>
                </c:pt>
                <c:pt idx="19228">
                  <c:v>-48.059529999999995</c:v>
                </c:pt>
                <c:pt idx="19229">
                  <c:v>-48.090029999999999</c:v>
                </c:pt>
                <c:pt idx="19230">
                  <c:v>-48.119249999999994</c:v>
                </c:pt>
                <c:pt idx="19231">
                  <c:v>-48.149629999999995</c:v>
                </c:pt>
                <c:pt idx="19232">
                  <c:v>-48.178440000000002</c:v>
                </c:pt>
                <c:pt idx="19233">
                  <c:v>-48.20693</c:v>
                </c:pt>
                <c:pt idx="19234">
                  <c:v>-48.236710000000002</c:v>
                </c:pt>
                <c:pt idx="19235">
                  <c:v>-48.266239999999996</c:v>
                </c:pt>
                <c:pt idx="19236">
                  <c:v>-48.295760000000001</c:v>
                </c:pt>
                <c:pt idx="19237">
                  <c:v>-48.324999999999996</c:v>
                </c:pt>
                <c:pt idx="19238">
                  <c:v>-48.353400000000008</c:v>
                </c:pt>
                <c:pt idx="19239">
                  <c:v>-48.38203</c:v>
                </c:pt>
                <c:pt idx="19240">
                  <c:v>-48.409829999999999</c:v>
                </c:pt>
                <c:pt idx="19241">
                  <c:v>-48.44003</c:v>
                </c:pt>
                <c:pt idx="19242">
                  <c:v>-48.470799999999997</c:v>
                </c:pt>
                <c:pt idx="19243">
                  <c:v>-48.481439999999992</c:v>
                </c:pt>
                <c:pt idx="19244">
                  <c:v>-48.469300000000004</c:v>
                </c:pt>
                <c:pt idx="19245">
                  <c:v>-48.444089999999996</c:v>
                </c:pt>
                <c:pt idx="19246">
                  <c:v>-48.401569999999992</c:v>
                </c:pt>
                <c:pt idx="19247">
                  <c:v>-48.3566</c:v>
                </c:pt>
                <c:pt idx="19248">
                  <c:v>-48.334229999999998</c:v>
                </c:pt>
                <c:pt idx="19249">
                  <c:v>-48.334919999999997</c:v>
                </c:pt>
                <c:pt idx="19250">
                  <c:v>-48.345169999999996</c:v>
                </c:pt>
                <c:pt idx="19251">
                  <c:v>-48.343150000000001</c:v>
                </c:pt>
                <c:pt idx="19252">
                  <c:v>-48.322749999999999</c:v>
                </c:pt>
                <c:pt idx="19253">
                  <c:v>-48.291690000000003</c:v>
                </c:pt>
                <c:pt idx="19254">
                  <c:v>-48.278850000000006</c:v>
                </c:pt>
                <c:pt idx="19255">
                  <c:v>-48.282439999999994</c:v>
                </c:pt>
                <c:pt idx="19256">
                  <c:v>-48.293999999999997</c:v>
                </c:pt>
                <c:pt idx="19257">
                  <c:v>-48.309379999999997</c:v>
                </c:pt>
                <c:pt idx="19258">
                  <c:v>-48.32741</c:v>
                </c:pt>
                <c:pt idx="19259">
                  <c:v>-48.347070000000002</c:v>
                </c:pt>
                <c:pt idx="19260">
                  <c:v>-48.367950000000008</c:v>
                </c:pt>
                <c:pt idx="19261">
                  <c:v>-48.389249999999997</c:v>
                </c:pt>
                <c:pt idx="19262">
                  <c:v>-48.412499999999994</c:v>
                </c:pt>
                <c:pt idx="19263">
                  <c:v>-48.434829999999998</c:v>
                </c:pt>
                <c:pt idx="19264">
                  <c:v>-48.457410000000003</c:v>
                </c:pt>
                <c:pt idx="19265">
                  <c:v>-48.481480000000005</c:v>
                </c:pt>
                <c:pt idx="19266">
                  <c:v>-48.50564</c:v>
                </c:pt>
                <c:pt idx="19267">
                  <c:v>-48.528849999999998</c:v>
                </c:pt>
                <c:pt idx="19268">
                  <c:v>-48.551780000000008</c:v>
                </c:pt>
                <c:pt idx="19269">
                  <c:v>-48.574929999999995</c:v>
                </c:pt>
                <c:pt idx="19270">
                  <c:v>-48.597789999999996</c:v>
                </c:pt>
                <c:pt idx="19271">
                  <c:v>-48.620370000000001</c:v>
                </c:pt>
                <c:pt idx="19272">
                  <c:v>-48.643709999999999</c:v>
                </c:pt>
                <c:pt idx="19273">
                  <c:v>-48.667450000000002</c:v>
                </c:pt>
                <c:pt idx="19274">
                  <c:v>-48.690709999999996</c:v>
                </c:pt>
                <c:pt idx="19275">
                  <c:v>-48.714919999999999</c:v>
                </c:pt>
                <c:pt idx="19276">
                  <c:v>-48.723140000000001</c:v>
                </c:pt>
                <c:pt idx="19277">
                  <c:v>-48.731870000000001</c:v>
                </c:pt>
                <c:pt idx="19278">
                  <c:v>-48.752470000000002</c:v>
                </c:pt>
                <c:pt idx="19279">
                  <c:v>-48.775890000000004</c:v>
                </c:pt>
                <c:pt idx="19280">
                  <c:v>-48.800540000000005</c:v>
                </c:pt>
                <c:pt idx="19281">
                  <c:v>-48.82423</c:v>
                </c:pt>
                <c:pt idx="19282">
                  <c:v>-48.849999999999994</c:v>
                </c:pt>
                <c:pt idx="19283">
                  <c:v>-48.874560000000002</c:v>
                </c:pt>
                <c:pt idx="19284">
                  <c:v>-48.898380000000003</c:v>
                </c:pt>
                <c:pt idx="19285">
                  <c:v>-48.923279999999998</c:v>
                </c:pt>
                <c:pt idx="19286">
                  <c:v>-48.947919999999996</c:v>
                </c:pt>
                <c:pt idx="19287">
                  <c:v>-48.969349999999999</c:v>
                </c:pt>
                <c:pt idx="19288">
                  <c:v>-48.993520000000004</c:v>
                </c:pt>
                <c:pt idx="19289">
                  <c:v>-49.018750000000004</c:v>
                </c:pt>
                <c:pt idx="19290">
                  <c:v>-49.044239999999995</c:v>
                </c:pt>
                <c:pt idx="19291">
                  <c:v>-49.069690000000001</c:v>
                </c:pt>
                <c:pt idx="19292">
                  <c:v>-49.094059999999999</c:v>
                </c:pt>
                <c:pt idx="19293">
                  <c:v>-49.119590000000002</c:v>
                </c:pt>
                <c:pt idx="19294">
                  <c:v>-49.145099999999999</c:v>
                </c:pt>
                <c:pt idx="19295">
                  <c:v>-49.170819999999999</c:v>
                </c:pt>
                <c:pt idx="19296">
                  <c:v>-49.196419999999996</c:v>
                </c:pt>
                <c:pt idx="19297">
                  <c:v>-49.176479999999998</c:v>
                </c:pt>
                <c:pt idx="19298">
                  <c:v>-48.809069999999998</c:v>
                </c:pt>
                <c:pt idx="19299">
                  <c:v>-48.380489999999995</c:v>
                </c:pt>
                <c:pt idx="19300">
                  <c:v>-48.125349999999997</c:v>
                </c:pt>
                <c:pt idx="19301">
                  <c:v>-47.947759999999995</c:v>
                </c:pt>
                <c:pt idx="19302">
                  <c:v>-47.850279999999998</c:v>
                </c:pt>
                <c:pt idx="19303">
                  <c:v>-47.83032</c:v>
                </c:pt>
                <c:pt idx="19304">
                  <c:v>-47.836030000000001</c:v>
                </c:pt>
                <c:pt idx="19305">
                  <c:v>-47.85716</c:v>
                </c:pt>
                <c:pt idx="19306">
                  <c:v>-47.879379999999998</c:v>
                </c:pt>
                <c:pt idx="19307">
                  <c:v>-47.907260000000001</c:v>
                </c:pt>
                <c:pt idx="19308">
                  <c:v>-47.938409999999998</c:v>
                </c:pt>
                <c:pt idx="19309">
                  <c:v>-47.970930000000003</c:v>
                </c:pt>
                <c:pt idx="19310">
                  <c:v>-47.976619999999997</c:v>
                </c:pt>
                <c:pt idx="19311">
                  <c:v>-47.992249999999999</c:v>
                </c:pt>
                <c:pt idx="19312">
                  <c:v>-48.017490000000002</c:v>
                </c:pt>
                <c:pt idx="19313">
                  <c:v>-48.037470000000006</c:v>
                </c:pt>
                <c:pt idx="19314">
                  <c:v>-48.060890000000001</c:v>
                </c:pt>
                <c:pt idx="19315">
                  <c:v>-48.06579</c:v>
                </c:pt>
                <c:pt idx="19316">
                  <c:v>-48.061660000000003</c:v>
                </c:pt>
                <c:pt idx="19317">
                  <c:v>-48.068540000000006</c:v>
                </c:pt>
                <c:pt idx="19318">
                  <c:v>-48.07996</c:v>
                </c:pt>
                <c:pt idx="19319">
                  <c:v>-48.096329999999995</c:v>
                </c:pt>
                <c:pt idx="19320">
                  <c:v>-48.112760000000002</c:v>
                </c:pt>
                <c:pt idx="19321">
                  <c:v>-48.114350000000002</c:v>
                </c:pt>
                <c:pt idx="19322">
                  <c:v>-48.121390000000005</c:v>
                </c:pt>
                <c:pt idx="19323">
                  <c:v>-48.137169999999998</c:v>
                </c:pt>
                <c:pt idx="19324">
                  <c:v>-48.155180000000001</c:v>
                </c:pt>
                <c:pt idx="19325">
                  <c:v>-48.174010000000003</c:v>
                </c:pt>
                <c:pt idx="19326">
                  <c:v>-48.191769999999998</c:v>
                </c:pt>
                <c:pt idx="19327">
                  <c:v>-48.210149999999999</c:v>
                </c:pt>
                <c:pt idx="19328">
                  <c:v>-48.23133</c:v>
                </c:pt>
                <c:pt idx="19329">
                  <c:v>-48.251899999999999</c:v>
                </c:pt>
                <c:pt idx="19330">
                  <c:v>-48.271930000000005</c:v>
                </c:pt>
                <c:pt idx="19331">
                  <c:v>-48.143230000000003</c:v>
                </c:pt>
                <c:pt idx="19332">
                  <c:v>-48.066090000000003</c:v>
                </c:pt>
                <c:pt idx="19333">
                  <c:v>-48.008629999999997</c:v>
                </c:pt>
                <c:pt idx="19334">
                  <c:v>-47.961080000000003</c:v>
                </c:pt>
                <c:pt idx="19335">
                  <c:v>-47.919029999999992</c:v>
                </c:pt>
                <c:pt idx="19336">
                  <c:v>-47.880459999999999</c:v>
                </c:pt>
                <c:pt idx="19337">
                  <c:v>-47.844410000000003</c:v>
                </c:pt>
                <c:pt idx="19338">
                  <c:v>-47.810069999999996</c:v>
                </c:pt>
                <c:pt idx="19339">
                  <c:v>-47.777029999999996</c:v>
                </c:pt>
                <c:pt idx="19340">
                  <c:v>-47.744730000000004</c:v>
                </c:pt>
                <c:pt idx="19341">
                  <c:v>-47.712969999999999</c:v>
                </c:pt>
                <c:pt idx="19342">
                  <c:v>-47.683039999999998</c:v>
                </c:pt>
                <c:pt idx="19343">
                  <c:v>-47.653710000000004</c:v>
                </c:pt>
                <c:pt idx="19344">
                  <c:v>-47.625200000000007</c:v>
                </c:pt>
                <c:pt idx="19345">
                  <c:v>-47.596290000000003</c:v>
                </c:pt>
                <c:pt idx="19346">
                  <c:v>-47.567729999999997</c:v>
                </c:pt>
                <c:pt idx="19347">
                  <c:v>-47.538589999999999</c:v>
                </c:pt>
                <c:pt idx="19348">
                  <c:v>-47.510339999999999</c:v>
                </c:pt>
                <c:pt idx="19349">
                  <c:v>-47.482559999999992</c:v>
                </c:pt>
                <c:pt idx="19350">
                  <c:v>-47.455020000000005</c:v>
                </c:pt>
                <c:pt idx="19351">
                  <c:v>-47.427729999999997</c:v>
                </c:pt>
                <c:pt idx="19352">
                  <c:v>-47.400599999999997</c:v>
                </c:pt>
                <c:pt idx="19353">
                  <c:v>-47.373399999999997</c:v>
                </c:pt>
                <c:pt idx="19354">
                  <c:v>-47.346399999999996</c:v>
                </c:pt>
                <c:pt idx="19355">
                  <c:v>-47.31944</c:v>
                </c:pt>
                <c:pt idx="19356">
                  <c:v>-47.2928</c:v>
                </c:pt>
                <c:pt idx="19357">
                  <c:v>-47.266069999999999</c:v>
                </c:pt>
                <c:pt idx="19358">
                  <c:v>-47.239719999999998</c:v>
                </c:pt>
                <c:pt idx="19359">
                  <c:v>-47.213589999999996</c:v>
                </c:pt>
                <c:pt idx="19360">
                  <c:v>-47.187219999999996</c:v>
                </c:pt>
                <c:pt idx="19361">
                  <c:v>-47.16095</c:v>
                </c:pt>
                <c:pt idx="19362">
                  <c:v>-47.135049999999993</c:v>
                </c:pt>
                <c:pt idx="19363">
                  <c:v>-47.108850000000004</c:v>
                </c:pt>
                <c:pt idx="19364">
                  <c:v>-47.082689999999999</c:v>
                </c:pt>
                <c:pt idx="19365">
                  <c:v>-47.056490000000004</c:v>
                </c:pt>
                <c:pt idx="19366">
                  <c:v>-47.030260000000006</c:v>
                </c:pt>
                <c:pt idx="19367">
                  <c:v>-47.003430000000002</c:v>
                </c:pt>
                <c:pt idx="19368">
                  <c:v>-46.974440000000001</c:v>
                </c:pt>
                <c:pt idx="19369">
                  <c:v>-46.947130000000001</c:v>
                </c:pt>
                <c:pt idx="19370">
                  <c:v>-46.920349999999999</c:v>
                </c:pt>
                <c:pt idx="19371">
                  <c:v>-46.893540000000002</c:v>
                </c:pt>
                <c:pt idx="19372">
                  <c:v>-46.866770000000002</c:v>
                </c:pt>
                <c:pt idx="19373">
                  <c:v>-46.840040000000002</c:v>
                </c:pt>
                <c:pt idx="19374">
                  <c:v>-46.813399999999994</c:v>
                </c:pt>
                <c:pt idx="19375">
                  <c:v>-46.78689</c:v>
                </c:pt>
                <c:pt idx="19376">
                  <c:v>-46.760379999999998</c:v>
                </c:pt>
                <c:pt idx="19377">
                  <c:v>-46.733330000000002</c:v>
                </c:pt>
                <c:pt idx="19378">
                  <c:v>-46.70599</c:v>
                </c:pt>
                <c:pt idx="19379">
                  <c:v>-46.679159999999996</c:v>
                </c:pt>
                <c:pt idx="19380">
                  <c:v>-46.65278</c:v>
                </c:pt>
                <c:pt idx="19381">
                  <c:v>-46.626079999999995</c:v>
                </c:pt>
                <c:pt idx="19382">
                  <c:v>-46.598910000000004</c:v>
                </c:pt>
                <c:pt idx="19383">
                  <c:v>-46.57197</c:v>
                </c:pt>
                <c:pt idx="19384">
                  <c:v>-46.54495</c:v>
                </c:pt>
                <c:pt idx="19385">
                  <c:v>-46.518090000000001</c:v>
                </c:pt>
                <c:pt idx="19386">
                  <c:v>-46.491150000000005</c:v>
                </c:pt>
                <c:pt idx="19387">
                  <c:v>-46.464179999999999</c:v>
                </c:pt>
                <c:pt idx="19388">
                  <c:v>-46.437220000000003</c:v>
                </c:pt>
                <c:pt idx="19389">
                  <c:v>-46.41028</c:v>
                </c:pt>
                <c:pt idx="19390">
                  <c:v>-46.383369999999999</c:v>
                </c:pt>
                <c:pt idx="19391">
                  <c:v>-46.356539999999995</c:v>
                </c:pt>
                <c:pt idx="19392">
                  <c:v>-46.329740000000001</c:v>
                </c:pt>
                <c:pt idx="19393">
                  <c:v>-46.30294</c:v>
                </c:pt>
                <c:pt idx="19394">
                  <c:v>-46.275040000000004</c:v>
                </c:pt>
                <c:pt idx="19395">
                  <c:v>-46.247600000000006</c:v>
                </c:pt>
                <c:pt idx="19396">
                  <c:v>-46.220290000000006</c:v>
                </c:pt>
                <c:pt idx="19397">
                  <c:v>-46.193179999999998</c:v>
                </c:pt>
                <c:pt idx="19398">
                  <c:v>-46.166179999999997</c:v>
                </c:pt>
                <c:pt idx="19399">
                  <c:v>-46.139359999999996</c:v>
                </c:pt>
                <c:pt idx="19400">
                  <c:v>-46.112819999999999</c:v>
                </c:pt>
                <c:pt idx="19401">
                  <c:v>-46.086460000000002</c:v>
                </c:pt>
                <c:pt idx="19402">
                  <c:v>-46.05977</c:v>
                </c:pt>
                <c:pt idx="19403">
                  <c:v>-46.033000000000001</c:v>
                </c:pt>
                <c:pt idx="19404">
                  <c:v>-46.006220000000006</c:v>
                </c:pt>
                <c:pt idx="19405">
                  <c:v>-45.979479999999995</c:v>
                </c:pt>
                <c:pt idx="19406">
                  <c:v>-45.953160000000004</c:v>
                </c:pt>
                <c:pt idx="19407">
                  <c:v>-45.926450000000003</c:v>
                </c:pt>
                <c:pt idx="19408">
                  <c:v>-45.899780000000007</c:v>
                </c:pt>
                <c:pt idx="19409">
                  <c:v>-45.873010000000001</c:v>
                </c:pt>
                <c:pt idx="19410">
                  <c:v>-45.846260000000001</c:v>
                </c:pt>
                <c:pt idx="19411">
                  <c:v>-45.81955</c:v>
                </c:pt>
                <c:pt idx="19412">
                  <c:v>-45.792859999999997</c:v>
                </c:pt>
                <c:pt idx="19413">
                  <c:v>-45.766169999999995</c:v>
                </c:pt>
                <c:pt idx="19414">
                  <c:v>-45.739580000000004</c:v>
                </c:pt>
                <c:pt idx="19415">
                  <c:v>-45.712940000000003</c:v>
                </c:pt>
                <c:pt idx="19416">
                  <c:v>-45.686299999999996</c:v>
                </c:pt>
                <c:pt idx="19417">
                  <c:v>-45.659679999999994</c:v>
                </c:pt>
                <c:pt idx="19418">
                  <c:v>-45.63306</c:v>
                </c:pt>
                <c:pt idx="19419">
                  <c:v>-45.606459999999998</c:v>
                </c:pt>
                <c:pt idx="19420">
                  <c:v>-45.579889999999999</c:v>
                </c:pt>
                <c:pt idx="19421">
                  <c:v>-45.553299999999993</c:v>
                </c:pt>
                <c:pt idx="19422">
                  <c:v>-45.526730000000001</c:v>
                </c:pt>
                <c:pt idx="19423">
                  <c:v>-45.499609999999997</c:v>
                </c:pt>
                <c:pt idx="19424">
                  <c:v>-45.472659999999998</c:v>
                </c:pt>
                <c:pt idx="19425">
                  <c:v>-45.445840000000004</c:v>
                </c:pt>
                <c:pt idx="19426">
                  <c:v>-45.419759999999997</c:v>
                </c:pt>
                <c:pt idx="19427">
                  <c:v>-45.393299999999996</c:v>
                </c:pt>
                <c:pt idx="19428">
                  <c:v>-45.366660000000003</c:v>
                </c:pt>
                <c:pt idx="19429">
                  <c:v>-45.339850000000006</c:v>
                </c:pt>
                <c:pt idx="19430">
                  <c:v>-45.31288</c:v>
                </c:pt>
                <c:pt idx="19431">
                  <c:v>-45.286109999999994</c:v>
                </c:pt>
                <c:pt idx="19432">
                  <c:v>-45.259539999999994</c:v>
                </c:pt>
                <c:pt idx="19433">
                  <c:v>-45.232599999999998</c:v>
                </c:pt>
                <c:pt idx="19434">
                  <c:v>-45.209429999999998</c:v>
                </c:pt>
                <c:pt idx="19435">
                  <c:v>-45.185600000000001</c:v>
                </c:pt>
                <c:pt idx="19436">
                  <c:v>-45.160939999999997</c:v>
                </c:pt>
                <c:pt idx="19437">
                  <c:v>-45.135569999999994</c:v>
                </c:pt>
                <c:pt idx="19438">
                  <c:v>-45.109700000000004</c:v>
                </c:pt>
                <c:pt idx="19439">
                  <c:v>-45.083570000000002</c:v>
                </c:pt>
                <c:pt idx="19440">
                  <c:v>-45.057229999999997</c:v>
                </c:pt>
                <c:pt idx="19441">
                  <c:v>-45.030780000000007</c:v>
                </c:pt>
                <c:pt idx="19442">
                  <c:v>-45.004220000000004</c:v>
                </c:pt>
                <c:pt idx="19443">
                  <c:v>-44.97766</c:v>
                </c:pt>
                <c:pt idx="19444">
                  <c:v>-44.95093</c:v>
                </c:pt>
                <c:pt idx="19445">
                  <c:v>-44.924169999999997</c:v>
                </c:pt>
                <c:pt idx="19446">
                  <c:v>-44.897440000000003</c:v>
                </c:pt>
                <c:pt idx="19447">
                  <c:v>-44.871459999999999</c:v>
                </c:pt>
                <c:pt idx="19448">
                  <c:v>-44.845329999999997</c:v>
                </c:pt>
                <c:pt idx="19449">
                  <c:v>-44.819159999999997</c:v>
                </c:pt>
                <c:pt idx="19450">
                  <c:v>-44.793000000000006</c:v>
                </c:pt>
                <c:pt idx="19451">
                  <c:v>-44.766589999999994</c:v>
                </c:pt>
                <c:pt idx="19452">
                  <c:v>-44.739940000000004</c:v>
                </c:pt>
                <c:pt idx="19453">
                  <c:v>-44.713250000000002</c:v>
                </c:pt>
                <c:pt idx="19454">
                  <c:v>-44.686510000000006</c:v>
                </c:pt>
                <c:pt idx="19455">
                  <c:v>-44.659869999999998</c:v>
                </c:pt>
                <c:pt idx="19456">
                  <c:v>-44.633070000000004</c:v>
                </c:pt>
                <c:pt idx="19457">
                  <c:v>-44.60604</c:v>
                </c:pt>
                <c:pt idx="19458">
                  <c:v>-44.579050000000002</c:v>
                </c:pt>
                <c:pt idx="19459">
                  <c:v>-44.551990000000004</c:v>
                </c:pt>
                <c:pt idx="19460">
                  <c:v>-44.524709999999999</c:v>
                </c:pt>
                <c:pt idx="19461">
                  <c:v>-44.497520000000002</c:v>
                </c:pt>
                <c:pt idx="19462">
                  <c:v>-44.470349999999996</c:v>
                </c:pt>
                <c:pt idx="19463">
                  <c:v>-44.443149999999996</c:v>
                </c:pt>
                <c:pt idx="19464">
                  <c:v>-44.415699999999994</c:v>
                </c:pt>
                <c:pt idx="19465">
                  <c:v>-44.388719999999999</c:v>
                </c:pt>
                <c:pt idx="19466">
                  <c:v>-44.36206</c:v>
                </c:pt>
                <c:pt idx="19467">
                  <c:v>-44.335209999999996</c:v>
                </c:pt>
                <c:pt idx="19468">
                  <c:v>-44.307999999999993</c:v>
                </c:pt>
                <c:pt idx="19469">
                  <c:v>-44.281149999999997</c:v>
                </c:pt>
                <c:pt idx="19470">
                  <c:v>-44.254040000000003</c:v>
                </c:pt>
                <c:pt idx="19471">
                  <c:v>-44.227040000000002</c:v>
                </c:pt>
                <c:pt idx="19472">
                  <c:v>-44.199960000000004</c:v>
                </c:pt>
                <c:pt idx="19473">
                  <c:v>-44.172879999999999</c:v>
                </c:pt>
                <c:pt idx="19474">
                  <c:v>-44.145849999999996</c:v>
                </c:pt>
                <c:pt idx="19475">
                  <c:v>-44.118819999999999</c:v>
                </c:pt>
                <c:pt idx="19476">
                  <c:v>-44.091799999999999</c:v>
                </c:pt>
                <c:pt idx="19477">
                  <c:v>-44.064769999999996</c:v>
                </c:pt>
                <c:pt idx="19478">
                  <c:v>-44.037800000000004</c:v>
                </c:pt>
                <c:pt idx="19479">
                  <c:v>-44.010829999999999</c:v>
                </c:pt>
                <c:pt idx="19480">
                  <c:v>-43.983879999999999</c:v>
                </c:pt>
                <c:pt idx="19481">
                  <c:v>-43.956999999999994</c:v>
                </c:pt>
                <c:pt idx="19482">
                  <c:v>-43.930100000000003</c:v>
                </c:pt>
                <c:pt idx="19483">
                  <c:v>-43.903299999999994</c:v>
                </c:pt>
                <c:pt idx="19484">
                  <c:v>-43.876410000000007</c:v>
                </c:pt>
                <c:pt idx="19485">
                  <c:v>-43.849869999999996</c:v>
                </c:pt>
                <c:pt idx="19486">
                  <c:v>-43.8232</c:v>
                </c:pt>
                <c:pt idx="19487">
                  <c:v>-43.796379999999999</c:v>
                </c:pt>
                <c:pt idx="19488">
                  <c:v>-43.769489999999998</c:v>
                </c:pt>
                <c:pt idx="19489">
                  <c:v>-43.742530000000002</c:v>
                </c:pt>
                <c:pt idx="19490">
                  <c:v>-43.715739999999997</c:v>
                </c:pt>
                <c:pt idx="19491">
                  <c:v>-43.688789999999997</c:v>
                </c:pt>
                <c:pt idx="19492">
                  <c:v>-43.661700000000003</c:v>
                </c:pt>
                <c:pt idx="19493">
                  <c:v>-43.634399999999999</c:v>
                </c:pt>
                <c:pt idx="19494">
                  <c:v>-43.607089999999999</c:v>
                </c:pt>
                <c:pt idx="19495">
                  <c:v>-43.580019999999998</c:v>
                </c:pt>
                <c:pt idx="19496">
                  <c:v>-43.552619999999997</c:v>
                </c:pt>
                <c:pt idx="19497">
                  <c:v>-43.525410000000008</c:v>
                </c:pt>
                <c:pt idx="19498">
                  <c:v>-43.498260000000002</c:v>
                </c:pt>
                <c:pt idx="19499">
                  <c:v>-43.471130000000002</c:v>
                </c:pt>
                <c:pt idx="19500">
                  <c:v>-43.44397</c:v>
                </c:pt>
                <c:pt idx="19501">
                  <c:v>-43.416880000000006</c:v>
                </c:pt>
                <c:pt idx="19502">
                  <c:v>-43.389859999999999</c:v>
                </c:pt>
                <c:pt idx="19503">
                  <c:v>-43.362780000000001</c:v>
                </c:pt>
                <c:pt idx="19504">
                  <c:v>-43.335760000000001</c:v>
                </c:pt>
                <c:pt idx="19505">
                  <c:v>-43.308710000000005</c:v>
                </c:pt>
                <c:pt idx="19506">
                  <c:v>-43.281700000000001</c:v>
                </c:pt>
                <c:pt idx="19507">
                  <c:v>-43.254750000000001</c:v>
                </c:pt>
                <c:pt idx="19508">
                  <c:v>-43.227159999999998</c:v>
                </c:pt>
                <c:pt idx="19509">
                  <c:v>-43.201049999999995</c:v>
                </c:pt>
                <c:pt idx="19510">
                  <c:v>-43.174530000000004</c:v>
                </c:pt>
                <c:pt idx="19511">
                  <c:v>-43.148210000000006</c:v>
                </c:pt>
                <c:pt idx="19512">
                  <c:v>-43.121560000000002</c:v>
                </c:pt>
                <c:pt idx="19513">
                  <c:v>-43.094679999999997</c:v>
                </c:pt>
                <c:pt idx="19514">
                  <c:v>-43.068060000000003</c:v>
                </c:pt>
                <c:pt idx="19515">
                  <c:v>-43.041380000000004</c:v>
                </c:pt>
                <c:pt idx="19516">
                  <c:v>-43.014420000000001</c:v>
                </c:pt>
                <c:pt idx="19517">
                  <c:v>-42.987460000000006</c:v>
                </c:pt>
                <c:pt idx="19518">
                  <c:v>-42.960539999999995</c:v>
                </c:pt>
                <c:pt idx="19519">
                  <c:v>-42.933620000000005</c:v>
                </c:pt>
                <c:pt idx="19520">
                  <c:v>-42.906750000000002</c:v>
                </c:pt>
                <c:pt idx="19521">
                  <c:v>-42.879919999999998</c:v>
                </c:pt>
                <c:pt idx="19522">
                  <c:v>-42.853099999999998</c:v>
                </c:pt>
                <c:pt idx="19523">
                  <c:v>-42.817530000000005</c:v>
                </c:pt>
                <c:pt idx="19524">
                  <c:v>-42.793780000000005</c:v>
                </c:pt>
                <c:pt idx="19525">
                  <c:v>-42.769269999999999</c:v>
                </c:pt>
                <c:pt idx="19526">
                  <c:v>-42.744810000000001</c:v>
                </c:pt>
                <c:pt idx="19527">
                  <c:v>-42.71922</c:v>
                </c:pt>
                <c:pt idx="19528">
                  <c:v>-42.693009999999994</c:v>
                </c:pt>
                <c:pt idx="19529">
                  <c:v>-42.666510000000002</c:v>
                </c:pt>
                <c:pt idx="19530">
                  <c:v>-42.640050000000002</c:v>
                </c:pt>
                <c:pt idx="19531">
                  <c:v>-42.613489999999999</c:v>
                </c:pt>
                <c:pt idx="19532">
                  <c:v>-42.5869</c:v>
                </c:pt>
                <c:pt idx="19533">
                  <c:v>-42.560159999999996</c:v>
                </c:pt>
                <c:pt idx="19534">
                  <c:v>-42.53304</c:v>
                </c:pt>
                <c:pt idx="19535">
                  <c:v>-42.506449999999994</c:v>
                </c:pt>
                <c:pt idx="19536">
                  <c:v>-42.480180000000004</c:v>
                </c:pt>
                <c:pt idx="19537">
                  <c:v>-42.453679999999999</c:v>
                </c:pt>
                <c:pt idx="19538">
                  <c:v>-42.427070000000001</c:v>
                </c:pt>
                <c:pt idx="19539">
                  <c:v>-42.400200000000005</c:v>
                </c:pt>
                <c:pt idx="19540">
                  <c:v>-42.373310000000004</c:v>
                </c:pt>
                <c:pt idx="19541">
                  <c:v>-42.346890000000002</c:v>
                </c:pt>
                <c:pt idx="19542">
                  <c:v>-42.319950000000006</c:v>
                </c:pt>
                <c:pt idx="19543">
                  <c:v>-42.292880000000004</c:v>
                </c:pt>
                <c:pt idx="19544">
                  <c:v>-42.265799999999999</c:v>
                </c:pt>
                <c:pt idx="19545">
                  <c:v>-42.238689999999998</c:v>
                </c:pt>
                <c:pt idx="19546">
                  <c:v>-42.211379999999998</c:v>
                </c:pt>
                <c:pt idx="19547">
                  <c:v>-42.184460000000001</c:v>
                </c:pt>
                <c:pt idx="19548">
                  <c:v>-42.157289999999996</c:v>
                </c:pt>
                <c:pt idx="19549">
                  <c:v>-42.130560000000003</c:v>
                </c:pt>
                <c:pt idx="19550">
                  <c:v>-42.103580000000001</c:v>
                </c:pt>
                <c:pt idx="19551">
                  <c:v>-42.07696</c:v>
                </c:pt>
                <c:pt idx="19552">
                  <c:v>-42.049480000000003</c:v>
                </c:pt>
                <c:pt idx="19553">
                  <c:v>-42.021990000000002</c:v>
                </c:pt>
                <c:pt idx="19554">
                  <c:v>-41.994239999999998</c:v>
                </c:pt>
                <c:pt idx="19555">
                  <c:v>-41.96651</c:v>
                </c:pt>
                <c:pt idx="19556">
                  <c:v>-41.938680000000005</c:v>
                </c:pt>
                <c:pt idx="19557">
                  <c:v>-41.91086</c:v>
                </c:pt>
                <c:pt idx="19558">
                  <c:v>-41.883459999999999</c:v>
                </c:pt>
                <c:pt idx="19559">
                  <c:v>-41.855989999999998</c:v>
                </c:pt>
                <c:pt idx="19560">
                  <c:v>-41.828589999999998</c:v>
                </c:pt>
                <c:pt idx="19561">
                  <c:v>-41.800910000000002</c:v>
                </c:pt>
                <c:pt idx="19562">
                  <c:v>-41.772280000000002</c:v>
                </c:pt>
                <c:pt idx="19563">
                  <c:v>-41.742840000000001</c:v>
                </c:pt>
                <c:pt idx="19564">
                  <c:v>-41.713519999999995</c:v>
                </c:pt>
                <c:pt idx="19565">
                  <c:v>-41.684539999999998</c:v>
                </c:pt>
                <c:pt idx="19566">
                  <c:v>-41.655709999999999</c:v>
                </c:pt>
                <c:pt idx="19567">
                  <c:v>-41.627119999999998</c:v>
                </c:pt>
                <c:pt idx="19568">
                  <c:v>-41.598779999999998</c:v>
                </c:pt>
                <c:pt idx="19569">
                  <c:v>-41.569459999999992</c:v>
                </c:pt>
                <c:pt idx="19570">
                  <c:v>-41.539529999999999</c:v>
                </c:pt>
                <c:pt idx="19571">
                  <c:v>-41.509410000000003</c:v>
                </c:pt>
                <c:pt idx="19572">
                  <c:v>-41.493679999999998</c:v>
                </c:pt>
                <c:pt idx="19573">
                  <c:v>-41.485820000000004</c:v>
                </c:pt>
                <c:pt idx="19574">
                  <c:v>-41.472699999999996</c:v>
                </c:pt>
                <c:pt idx="19575">
                  <c:v>-41.45346</c:v>
                </c:pt>
                <c:pt idx="19576">
                  <c:v>-41.431469999999997</c:v>
                </c:pt>
                <c:pt idx="19577">
                  <c:v>-41.406970000000001</c:v>
                </c:pt>
                <c:pt idx="19578">
                  <c:v>-41.382510000000003</c:v>
                </c:pt>
                <c:pt idx="19579">
                  <c:v>-41.355899999999998</c:v>
                </c:pt>
                <c:pt idx="19580">
                  <c:v>-41.328110000000002</c:v>
                </c:pt>
                <c:pt idx="19581">
                  <c:v>-41.299959999999999</c:v>
                </c:pt>
                <c:pt idx="19582">
                  <c:v>-41.271470000000001</c:v>
                </c:pt>
                <c:pt idx="19583">
                  <c:v>-41.242720000000006</c:v>
                </c:pt>
                <c:pt idx="19584">
                  <c:v>-41.214410000000001</c:v>
                </c:pt>
                <c:pt idx="19585">
                  <c:v>-41.185770000000005</c:v>
                </c:pt>
                <c:pt idx="19586">
                  <c:v>-41.156009999999995</c:v>
                </c:pt>
                <c:pt idx="19587">
                  <c:v>-41.126350000000002</c:v>
                </c:pt>
                <c:pt idx="19588">
                  <c:v>-41.095179999999999</c:v>
                </c:pt>
                <c:pt idx="19589">
                  <c:v>-41.064329999999998</c:v>
                </c:pt>
                <c:pt idx="19590">
                  <c:v>-41.033839999999998</c:v>
                </c:pt>
                <c:pt idx="19591">
                  <c:v>-41.003</c:v>
                </c:pt>
                <c:pt idx="19592">
                  <c:v>-40.972220000000007</c:v>
                </c:pt>
                <c:pt idx="19593">
                  <c:v>-40.941979999999994</c:v>
                </c:pt>
                <c:pt idx="19594">
                  <c:v>-40.911590000000004</c:v>
                </c:pt>
                <c:pt idx="19595">
                  <c:v>-40.881119999999996</c:v>
                </c:pt>
                <c:pt idx="19596">
                  <c:v>-40.850179999999995</c:v>
                </c:pt>
                <c:pt idx="19597">
                  <c:v>-40.819499999999998</c:v>
                </c:pt>
                <c:pt idx="19598">
                  <c:v>-40.788789999999999</c:v>
                </c:pt>
                <c:pt idx="19599">
                  <c:v>-40.758660000000006</c:v>
                </c:pt>
                <c:pt idx="19600">
                  <c:v>-40.727809999999998</c:v>
                </c:pt>
                <c:pt idx="19601">
                  <c:v>-40.69699</c:v>
                </c:pt>
                <c:pt idx="19602">
                  <c:v>-40.666130000000003</c:v>
                </c:pt>
                <c:pt idx="19603">
                  <c:v>-40.635320000000007</c:v>
                </c:pt>
                <c:pt idx="19604">
                  <c:v>-40.60454</c:v>
                </c:pt>
                <c:pt idx="19605">
                  <c:v>-40.573560000000001</c:v>
                </c:pt>
                <c:pt idx="19606">
                  <c:v>-40.542920000000002</c:v>
                </c:pt>
                <c:pt idx="19607">
                  <c:v>-40.512319999999995</c:v>
                </c:pt>
                <c:pt idx="19608">
                  <c:v>-40.481839999999998</c:v>
                </c:pt>
                <c:pt idx="19609">
                  <c:v>-40.45082</c:v>
                </c:pt>
                <c:pt idx="19610">
                  <c:v>-40.42013</c:v>
                </c:pt>
                <c:pt idx="19611">
                  <c:v>-40.388780000000004</c:v>
                </c:pt>
                <c:pt idx="19612">
                  <c:v>-40.357279999999996</c:v>
                </c:pt>
                <c:pt idx="19613">
                  <c:v>-40.325430000000004</c:v>
                </c:pt>
                <c:pt idx="19614">
                  <c:v>-40.293539999999993</c:v>
                </c:pt>
                <c:pt idx="19615">
                  <c:v>-40.261300000000006</c:v>
                </c:pt>
                <c:pt idx="19616">
                  <c:v>-40.22889</c:v>
                </c:pt>
                <c:pt idx="19617">
                  <c:v>-40.198590000000003</c:v>
                </c:pt>
                <c:pt idx="19618">
                  <c:v>-40.167310000000001</c:v>
                </c:pt>
                <c:pt idx="19619">
                  <c:v>-40.135909999999996</c:v>
                </c:pt>
                <c:pt idx="19620">
                  <c:v>-40.103560000000002</c:v>
                </c:pt>
                <c:pt idx="19621">
                  <c:v>-40.070660000000004</c:v>
                </c:pt>
                <c:pt idx="19622">
                  <c:v>-40.039020000000001</c:v>
                </c:pt>
                <c:pt idx="19623">
                  <c:v>-40.007620000000003</c:v>
                </c:pt>
                <c:pt idx="19624">
                  <c:v>-39.975670000000001</c:v>
                </c:pt>
                <c:pt idx="19625">
                  <c:v>-39.942509999999999</c:v>
                </c:pt>
                <c:pt idx="19626">
                  <c:v>-39.909659999999995</c:v>
                </c:pt>
                <c:pt idx="19627">
                  <c:v>-39.876870000000004</c:v>
                </c:pt>
                <c:pt idx="19628">
                  <c:v>-39.84402</c:v>
                </c:pt>
                <c:pt idx="19629">
                  <c:v>-39.810720000000003</c:v>
                </c:pt>
                <c:pt idx="19630">
                  <c:v>-39.777169999999998</c:v>
                </c:pt>
                <c:pt idx="19631">
                  <c:v>-39.74239</c:v>
                </c:pt>
                <c:pt idx="19632">
                  <c:v>-39.708549999999995</c:v>
                </c:pt>
                <c:pt idx="19633">
                  <c:v>-39.67454</c:v>
                </c:pt>
                <c:pt idx="19634">
                  <c:v>-39.640680000000003</c:v>
                </c:pt>
                <c:pt idx="19635">
                  <c:v>-39.606340000000003</c:v>
                </c:pt>
                <c:pt idx="19636">
                  <c:v>-39.57206</c:v>
                </c:pt>
                <c:pt idx="19637">
                  <c:v>-39.53857</c:v>
                </c:pt>
                <c:pt idx="19638">
                  <c:v>-39.505800000000001</c:v>
                </c:pt>
                <c:pt idx="19639">
                  <c:v>-39.477579999999996</c:v>
                </c:pt>
                <c:pt idx="19640">
                  <c:v>-39.449370000000002</c:v>
                </c:pt>
                <c:pt idx="19641">
                  <c:v>-39.420099999999998</c:v>
                </c:pt>
                <c:pt idx="19642">
                  <c:v>-39.387349999999998</c:v>
                </c:pt>
                <c:pt idx="19643">
                  <c:v>-39.353149999999999</c:v>
                </c:pt>
                <c:pt idx="19644">
                  <c:v>-39.317989999999995</c:v>
                </c:pt>
                <c:pt idx="19645">
                  <c:v>-39.281999999999996</c:v>
                </c:pt>
                <c:pt idx="19646">
                  <c:v>-39.245739999999998</c:v>
                </c:pt>
                <c:pt idx="19647">
                  <c:v>-39.208840000000002</c:v>
                </c:pt>
                <c:pt idx="19648">
                  <c:v>-39.17174</c:v>
                </c:pt>
                <c:pt idx="19649">
                  <c:v>-39.134450000000001</c:v>
                </c:pt>
                <c:pt idx="19650">
                  <c:v>-39.0961</c:v>
                </c:pt>
                <c:pt idx="19651">
                  <c:v>-39.058999999999997</c:v>
                </c:pt>
                <c:pt idx="19652">
                  <c:v>-39.022359999999999</c:v>
                </c:pt>
                <c:pt idx="19653">
                  <c:v>-38.986399999999996</c:v>
                </c:pt>
                <c:pt idx="19654">
                  <c:v>-38.950019999999995</c:v>
                </c:pt>
                <c:pt idx="19655">
                  <c:v>-38.912889999999997</c:v>
                </c:pt>
                <c:pt idx="19656">
                  <c:v>-38.874000000000002</c:v>
                </c:pt>
                <c:pt idx="19657">
                  <c:v>-38.83464</c:v>
                </c:pt>
                <c:pt idx="19658">
                  <c:v>-38.794719999999998</c:v>
                </c:pt>
                <c:pt idx="19659">
                  <c:v>-38.754490000000004</c:v>
                </c:pt>
                <c:pt idx="19660">
                  <c:v>-38.71443</c:v>
                </c:pt>
                <c:pt idx="19661">
                  <c:v>-38.67456</c:v>
                </c:pt>
                <c:pt idx="19662">
                  <c:v>-38.63552</c:v>
                </c:pt>
                <c:pt idx="19663">
                  <c:v>-38.59554</c:v>
                </c:pt>
                <c:pt idx="19664">
                  <c:v>-38.554940000000002</c:v>
                </c:pt>
                <c:pt idx="19665">
                  <c:v>-38.513939999999998</c:v>
                </c:pt>
                <c:pt idx="19666">
                  <c:v>-38.472760000000001</c:v>
                </c:pt>
                <c:pt idx="19667">
                  <c:v>-38.431510000000003</c:v>
                </c:pt>
                <c:pt idx="19668">
                  <c:v>-38.389749999999999</c:v>
                </c:pt>
                <c:pt idx="19669">
                  <c:v>-38.348379999999999</c:v>
                </c:pt>
                <c:pt idx="19670">
                  <c:v>-38.307200000000002</c:v>
                </c:pt>
                <c:pt idx="19671">
                  <c:v>-38.266269999999999</c:v>
                </c:pt>
                <c:pt idx="19672">
                  <c:v>-38.224539999999998</c:v>
                </c:pt>
                <c:pt idx="19673">
                  <c:v>-38.18215</c:v>
                </c:pt>
                <c:pt idx="19674">
                  <c:v>-38.139679999999998</c:v>
                </c:pt>
                <c:pt idx="19675">
                  <c:v>-38.097490000000001</c:v>
                </c:pt>
                <c:pt idx="19676">
                  <c:v>-38.055310000000006</c:v>
                </c:pt>
                <c:pt idx="19677">
                  <c:v>-38.013550000000002</c:v>
                </c:pt>
                <c:pt idx="19678">
                  <c:v>-37.969590000000004</c:v>
                </c:pt>
                <c:pt idx="19679">
                  <c:v>-37.925710000000002</c:v>
                </c:pt>
                <c:pt idx="19680">
                  <c:v>-37.881250000000001</c:v>
                </c:pt>
                <c:pt idx="19681">
                  <c:v>-37.836530000000003</c:v>
                </c:pt>
                <c:pt idx="19682">
                  <c:v>-37.792210000000004</c:v>
                </c:pt>
                <c:pt idx="19683">
                  <c:v>-37.746690000000001</c:v>
                </c:pt>
                <c:pt idx="19684">
                  <c:v>-37.700969999999998</c:v>
                </c:pt>
                <c:pt idx="19685">
                  <c:v>-37.655110000000001</c:v>
                </c:pt>
                <c:pt idx="19686">
                  <c:v>-37.60848</c:v>
                </c:pt>
                <c:pt idx="19687">
                  <c:v>-37.558220000000006</c:v>
                </c:pt>
                <c:pt idx="19688">
                  <c:v>-37.512039999999999</c:v>
                </c:pt>
                <c:pt idx="19689">
                  <c:v>-37.465780000000002</c:v>
                </c:pt>
                <c:pt idx="19690">
                  <c:v>-37.419119999999999</c:v>
                </c:pt>
                <c:pt idx="19691">
                  <c:v>-37.373339999999999</c:v>
                </c:pt>
                <c:pt idx="19692">
                  <c:v>-37.326740000000001</c:v>
                </c:pt>
                <c:pt idx="19693">
                  <c:v>-37.280050000000003</c:v>
                </c:pt>
                <c:pt idx="19694">
                  <c:v>-37.233960000000003</c:v>
                </c:pt>
                <c:pt idx="19695">
                  <c:v>-37.186250000000001</c:v>
                </c:pt>
                <c:pt idx="19696">
                  <c:v>-37.136600000000001</c:v>
                </c:pt>
                <c:pt idx="19697">
                  <c:v>-37.089030000000001</c:v>
                </c:pt>
                <c:pt idx="19698">
                  <c:v>-37.038780000000003</c:v>
                </c:pt>
                <c:pt idx="19699">
                  <c:v>-36.987400000000001</c:v>
                </c:pt>
                <c:pt idx="19700">
                  <c:v>-36.935079999999999</c:v>
                </c:pt>
                <c:pt idx="19701">
                  <c:v>-36.881810000000002</c:v>
                </c:pt>
                <c:pt idx="19702">
                  <c:v>-36.828139999999998</c:v>
                </c:pt>
                <c:pt idx="19703">
                  <c:v>-36.774499999999996</c:v>
                </c:pt>
                <c:pt idx="19704">
                  <c:v>-36.725050000000003</c:v>
                </c:pt>
                <c:pt idx="19705">
                  <c:v>-36.677840000000003</c:v>
                </c:pt>
                <c:pt idx="19706">
                  <c:v>-36.629440000000002</c:v>
                </c:pt>
                <c:pt idx="19707">
                  <c:v>-36.578890000000001</c:v>
                </c:pt>
                <c:pt idx="19708">
                  <c:v>-36.52516</c:v>
                </c:pt>
                <c:pt idx="19709">
                  <c:v>-36.470939999999999</c:v>
                </c:pt>
                <c:pt idx="19710">
                  <c:v>-36.417209999999997</c:v>
                </c:pt>
                <c:pt idx="19711">
                  <c:v>-36.363460000000003</c:v>
                </c:pt>
                <c:pt idx="19712">
                  <c:v>-36.309609999999999</c:v>
                </c:pt>
                <c:pt idx="19713">
                  <c:v>-36.253970000000002</c:v>
                </c:pt>
                <c:pt idx="19714">
                  <c:v>-36.19802</c:v>
                </c:pt>
                <c:pt idx="19715">
                  <c:v>-36.142720000000004</c:v>
                </c:pt>
                <c:pt idx="19716">
                  <c:v>-36.086979999999997</c:v>
                </c:pt>
                <c:pt idx="19717">
                  <c:v>-36.030909999999999</c:v>
                </c:pt>
                <c:pt idx="19718">
                  <c:v>-35.975270000000002</c:v>
                </c:pt>
                <c:pt idx="19719">
                  <c:v>-35.919110000000003</c:v>
                </c:pt>
                <c:pt idx="19720">
                  <c:v>-35.863050000000001</c:v>
                </c:pt>
                <c:pt idx="19721">
                  <c:v>-35.807139999999997</c:v>
                </c:pt>
                <c:pt idx="19722">
                  <c:v>-35.750749999999996</c:v>
                </c:pt>
                <c:pt idx="19723">
                  <c:v>-35.694180000000003</c:v>
                </c:pt>
                <c:pt idx="19724">
                  <c:v>-35.63747</c:v>
                </c:pt>
                <c:pt idx="19725">
                  <c:v>-35.580449999999999</c:v>
                </c:pt>
                <c:pt idx="19726">
                  <c:v>-35.523780000000002</c:v>
                </c:pt>
                <c:pt idx="19727">
                  <c:v>-35.466929999999998</c:v>
                </c:pt>
                <c:pt idx="19728">
                  <c:v>-35.412269999999999</c:v>
                </c:pt>
                <c:pt idx="19729">
                  <c:v>-35.357089999999999</c:v>
                </c:pt>
                <c:pt idx="19730">
                  <c:v>-35.301369999999999</c:v>
                </c:pt>
                <c:pt idx="19731">
                  <c:v>-35.243669999999995</c:v>
                </c:pt>
                <c:pt idx="19732">
                  <c:v>-35.185230000000004</c:v>
                </c:pt>
                <c:pt idx="19733">
                  <c:v>-35.125360000000001</c:v>
                </c:pt>
                <c:pt idx="19734">
                  <c:v>-35.064479999999996</c:v>
                </c:pt>
                <c:pt idx="19735">
                  <c:v>-35.003329999999998</c:v>
                </c:pt>
                <c:pt idx="19736">
                  <c:v>-34.94164</c:v>
                </c:pt>
                <c:pt idx="19737">
                  <c:v>-34.87997</c:v>
                </c:pt>
                <c:pt idx="19738">
                  <c:v>-34.817969999999995</c:v>
                </c:pt>
                <c:pt idx="19739">
                  <c:v>-34.755740000000003</c:v>
                </c:pt>
                <c:pt idx="19740">
                  <c:v>-34.693730000000002</c:v>
                </c:pt>
                <c:pt idx="19741">
                  <c:v>-34.630110000000002</c:v>
                </c:pt>
                <c:pt idx="19742">
                  <c:v>-34.56615</c:v>
                </c:pt>
                <c:pt idx="19743">
                  <c:v>-34.501909999999995</c:v>
                </c:pt>
                <c:pt idx="19744">
                  <c:v>-34.437959999999997</c:v>
                </c:pt>
                <c:pt idx="19745">
                  <c:v>-34.373840000000001</c:v>
                </c:pt>
                <c:pt idx="19746">
                  <c:v>-34.30977</c:v>
                </c:pt>
                <c:pt idx="19747">
                  <c:v>-34.245179999999998</c:v>
                </c:pt>
                <c:pt idx="19748">
                  <c:v>-34.180389999999996</c:v>
                </c:pt>
                <c:pt idx="19749">
                  <c:v>-34.115560000000002</c:v>
                </c:pt>
                <c:pt idx="19750">
                  <c:v>-34.0505</c:v>
                </c:pt>
                <c:pt idx="19751">
                  <c:v>-33.985430000000001</c:v>
                </c:pt>
                <c:pt idx="19752">
                  <c:v>-33.920050000000003</c:v>
                </c:pt>
                <c:pt idx="19753">
                  <c:v>-33.854399999999998</c:v>
                </c:pt>
                <c:pt idx="19754">
                  <c:v>-33.788679999999999</c:v>
                </c:pt>
                <c:pt idx="19755">
                  <c:v>-33.722360000000002</c:v>
                </c:pt>
                <c:pt idx="19756">
                  <c:v>-33.655770000000004</c:v>
                </c:pt>
                <c:pt idx="19757">
                  <c:v>-33.589089999999999</c:v>
                </c:pt>
                <c:pt idx="19758">
                  <c:v>-33.523960000000002</c:v>
                </c:pt>
                <c:pt idx="19759">
                  <c:v>-33.459009999999999</c:v>
                </c:pt>
                <c:pt idx="19760">
                  <c:v>-33.391760000000005</c:v>
                </c:pt>
                <c:pt idx="19761">
                  <c:v>-33.323689999999999</c:v>
                </c:pt>
                <c:pt idx="19762">
                  <c:v>-33.254800000000003</c:v>
                </c:pt>
                <c:pt idx="19763">
                  <c:v>-33.18524</c:v>
                </c:pt>
                <c:pt idx="19764">
                  <c:v>-33.116240000000005</c:v>
                </c:pt>
                <c:pt idx="19765">
                  <c:v>-33.046700000000001</c:v>
                </c:pt>
                <c:pt idx="19766">
                  <c:v>-32.97728</c:v>
                </c:pt>
                <c:pt idx="19767">
                  <c:v>-32.907789999999999</c:v>
                </c:pt>
                <c:pt idx="19768">
                  <c:v>-32.838149999999999</c:v>
                </c:pt>
                <c:pt idx="19769">
                  <c:v>-32.768740000000001</c:v>
                </c:pt>
                <c:pt idx="19770">
                  <c:v>-32.699010000000001</c:v>
                </c:pt>
                <c:pt idx="19771">
                  <c:v>-32.628479999999996</c:v>
                </c:pt>
                <c:pt idx="19772">
                  <c:v>-32.558370000000004</c:v>
                </c:pt>
                <c:pt idx="19773">
                  <c:v>-32.48621</c:v>
                </c:pt>
                <c:pt idx="19774">
                  <c:v>-32.412869999999998</c:v>
                </c:pt>
                <c:pt idx="19775">
                  <c:v>-32.337539999999997</c:v>
                </c:pt>
                <c:pt idx="19776">
                  <c:v>-32.260219999999997</c:v>
                </c:pt>
                <c:pt idx="19777">
                  <c:v>-32.183250000000001</c:v>
                </c:pt>
                <c:pt idx="19778">
                  <c:v>-32.10604</c:v>
                </c:pt>
                <c:pt idx="19779">
                  <c:v>-32.031179999999999</c:v>
                </c:pt>
                <c:pt idx="19780">
                  <c:v>-31.956209999999999</c:v>
                </c:pt>
                <c:pt idx="19781">
                  <c:v>-31.881590000000003</c:v>
                </c:pt>
                <c:pt idx="19782">
                  <c:v>-31.809949999999997</c:v>
                </c:pt>
                <c:pt idx="19783">
                  <c:v>-31.7408</c:v>
                </c:pt>
                <c:pt idx="19784">
                  <c:v>-31.673480000000001</c:v>
                </c:pt>
                <c:pt idx="19785">
                  <c:v>-31.603029999999997</c:v>
                </c:pt>
                <c:pt idx="19786">
                  <c:v>-31.531310000000001</c:v>
                </c:pt>
                <c:pt idx="19787">
                  <c:v>-31.459039999999998</c:v>
                </c:pt>
                <c:pt idx="19788">
                  <c:v>-31.386430000000001</c:v>
                </c:pt>
                <c:pt idx="19789">
                  <c:v>-31.313479999999998</c:v>
                </c:pt>
                <c:pt idx="19790">
                  <c:v>-31.240079999999999</c:v>
                </c:pt>
                <c:pt idx="19791">
                  <c:v>-31.166730000000001</c:v>
                </c:pt>
                <c:pt idx="19792">
                  <c:v>-31.092510000000001</c:v>
                </c:pt>
                <c:pt idx="19793">
                  <c:v>-31.016770000000001</c:v>
                </c:pt>
                <c:pt idx="19794">
                  <c:v>-30.938219999999998</c:v>
                </c:pt>
                <c:pt idx="19795">
                  <c:v>-30.858899999999998</c:v>
                </c:pt>
                <c:pt idx="19796">
                  <c:v>-30.779709999999998</c:v>
                </c:pt>
                <c:pt idx="19797">
                  <c:v>-30.70431</c:v>
                </c:pt>
                <c:pt idx="19798">
                  <c:v>-30.647869999999998</c:v>
                </c:pt>
                <c:pt idx="19799">
                  <c:v>-30.588239999999999</c:v>
                </c:pt>
                <c:pt idx="19800">
                  <c:v>-30.51876</c:v>
                </c:pt>
                <c:pt idx="19801">
                  <c:v>-30.445350000000001</c:v>
                </c:pt>
                <c:pt idx="19802">
                  <c:v>-30.36721</c:v>
                </c:pt>
                <c:pt idx="19803">
                  <c:v>-30.286279999999998</c:v>
                </c:pt>
                <c:pt idx="19804">
                  <c:v>-30.202220000000001</c:v>
                </c:pt>
                <c:pt idx="19805">
                  <c:v>-30.115660000000002</c:v>
                </c:pt>
                <c:pt idx="19806">
                  <c:v>-30.027149999999999</c:v>
                </c:pt>
                <c:pt idx="19807">
                  <c:v>-29.937149999999999</c:v>
                </c:pt>
                <c:pt idx="19808">
                  <c:v>-29.845869999999998</c:v>
                </c:pt>
                <c:pt idx="19809">
                  <c:v>-29.754909999999999</c:v>
                </c:pt>
                <c:pt idx="19810">
                  <c:v>-29.662849999999999</c:v>
                </c:pt>
                <c:pt idx="19811">
                  <c:v>-29.56955</c:v>
                </c:pt>
                <c:pt idx="19812">
                  <c:v>-29.474540000000001</c:v>
                </c:pt>
                <c:pt idx="19813">
                  <c:v>-29.378449999999997</c:v>
                </c:pt>
                <c:pt idx="19814">
                  <c:v>-29.282299999999999</c:v>
                </c:pt>
                <c:pt idx="19815">
                  <c:v>-29.18618</c:v>
                </c:pt>
                <c:pt idx="19816">
                  <c:v>-29.088509999999999</c:v>
                </c:pt>
                <c:pt idx="19817">
                  <c:v>-28.989809999999999</c:v>
                </c:pt>
                <c:pt idx="19818">
                  <c:v>-28.89228</c:v>
                </c:pt>
                <c:pt idx="19819">
                  <c:v>-28.79355</c:v>
                </c:pt>
                <c:pt idx="19820">
                  <c:v>-28.694109999999998</c:v>
                </c:pt>
                <c:pt idx="19821">
                  <c:v>-28.593380000000003</c:v>
                </c:pt>
                <c:pt idx="19822">
                  <c:v>-28.492250000000002</c:v>
                </c:pt>
                <c:pt idx="19823">
                  <c:v>-28.39057</c:v>
                </c:pt>
                <c:pt idx="19824">
                  <c:v>-28.289589999999997</c:v>
                </c:pt>
                <c:pt idx="19825">
                  <c:v>-28.187799999999999</c:v>
                </c:pt>
                <c:pt idx="19826">
                  <c:v>-28.08595</c:v>
                </c:pt>
                <c:pt idx="19827">
                  <c:v>-27.98498</c:v>
                </c:pt>
                <c:pt idx="19828">
                  <c:v>-27.882840000000002</c:v>
                </c:pt>
                <c:pt idx="19829">
                  <c:v>-27.780429999999999</c:v>
                </c:pt>
                <c:pt idx="19830">
                  <c:v>-27.677659999999999</c:v>
                </c:pt>
                <c:pt idx="19831">
                  <c:v>-27.57489</c:v>
                </c:pt>
                <c:pt idx="19832">
                  <c:v>-27.47147</c:v>
                </c:pt>
                <c:pt idx="19833">
                  <c:v>-27.37847</c:v>
                </c:pt>
                <c:pt idx="19834">
                  <c:v>-27.281040000000001</c:v>
                </c:pt>
                <c:pt idx="19835">
                  <c:v>-27.178539999999998</c:v>
                </c:pt>
                <c:pt idx="19836">
                  <c:v>-27.0763</c:v>
                </c:pt>
                <c:pt idx="19837">
                  <c:v>-26.972839999999998</c:v>
                </c:pt>
                <c:pt idx="19838">
                  <c:v>-26.868310000000001</c:v>
                </c:pt>
                <c:pt idx="19839">
                  <c:v>-26.763279999999998</c:v>
                </c:pt>
                <c:pt idx="19840">
                  <c:v>-26.659120000000001</c:v>
                </c:pt>
                <c:pt idx="19841">
                  <c:v>-26.554940000000002</c:v>
                </c:pt>
                <c:pt idx="19842">
                  <c:v>-26.450589999999998</c:v>
                </c:pt>
                <c:pt idx="19843">
                  <c:v>-26.345050000000001</c:v>
                </c:pt>
                <c:pt idx="19844">
                  <c:v>-26.240470000000002</c:v>
                </c:pt>
                <c:pt idx="19845">
                  <c:v>-26.135280000000002</c:v>
                </c:pt>
                <c:pt idx="19846">
                  <c:v>-26.029239999999998</c:v>
                </c:pt>
                <c:pt idx="19847">
                  <c:v>-25.922809999999998</c:v>
                </c:pt>
                <c:pt idx="19848">
                  <c:v>-25.816249999999997</c:v>
                </c:pt>
                <c:pt idx="19849">
                  <c:v>-25.709249999999997</c:v>
                </c:pt>
                <c:pt idx="19850">
                  <c:v>-25.602179999999997</c:v>
                </c:pt>
                <c:pt idx="19851">
                  <c:v>-25.495139999999999</c:v>
                </c:pt>
                <c:pt idx="19852">
                  <c:v>-25.387550000000001</c:v>
                </c:pt>
                <c:pt idx="19853">
                  <c:v>-25.27966</c:v>
                </c:pt>
                <c:pt idx="19854">
                  <c:v>-25.171790000000001</c:v>
                </c:pt>
                <c:pt idx="19855">
                  <c:v>-25.06409</c:v>
                </c:pt>
                <c:pt idx="19856">
                  <c:v>-24.956330000000001</c:v>
                </c:pt>
                <c:pt idx="19857">
                  <c:v>-24.847830000000002</c:v>
                </c:pt>
                <c:pt idx="19858">
                  <c:v>-24.7395</c:v>
                </c:pt>
                <c:pt idx="19859">
                  <c:v>-24.630949999999999</c:v>
                </c:pt>
                <c:pt idx="19860">
                  <c:v>-24.522569999999998</c:v>
                </c:pt>
                <c:pt idx="19861">
                  <c:v>-24.416090000000001</c:v>
                </c:pt>
                <c:pt idx="19862">
                  <c:v>-24.311989999999998</c:v>
                </c:pt>
                <c:pt idx="19863">
                  <c:v>-24.20439</c:v>
                </c:pt>
                <c:pt idx="19864">
                  <c:v>-24.096419999999998</c:v>
                </c:pt>
                <c:pt idx="19865">
                  <c:v>-23.987340000000003</c:v>
                </c:pt>
                <c:pt idx="19866">
                  <c:v>-23.877890000000001</c:v>
                </c:pt>
                <c:pt idx="19867">
                  <c:v>-23.768150000000002</c:v>
                </c:pt>
                <c:pt idx="19868">
                  <c:v>-23.6584</c:v>
                </c:pt>
                <c:pt idx="19869">
                  <c:v>-23.548580000000001</c:v>
                </c:pt>
                <c:pt idx="19870">
                  <c:v>-23.438949999999998</c:v>
                </c:pt>
                <c:pt idx="19871">
                  <c:v>-23.329659999999997</c:v>
                </c:pt>
                <c:pt idx="19872">
                  <c:v>-23.220139999999997</c:v>
                </c:pt>
                <c:pt idx="19873">
                  <c:v>-23.112870000000001</c:v>
                </c:pt>
                <c:pt idx="19874">
                  <c:v>-23.004460000000002</c:v>
                </c:pt>
                <c:pt idx="19875">
                  <c:v>-22.894480000000001</c:v>
                </c:pt>
                <c:pt idx="19876">
                  <c:v>-22.783380000000001</c:v>
                </c:pt>
                <c:pt idx="19877">
                  <c:v>-22.672159999999998</c:v>
                </c:pt>
                <c:pt idx="19878">
                  <c:v>-22.560129999999997</c:v>
                </c:pt>
                <c:pt idx="19879">
                  <c:v>-22.447569999999999</c:v>
                </c:pt>
                <c:pt idx="19880">
                  <c:v>-22.335139999999999</c:v>
                </c:pt>
                <c:pt idx="19881">
                  <c:v>-22.222469999999998</c:v>
                </c:pt>
                <c:pt idx="19882">
                  <c:v>-22.109850000000002</c:v>
                </c:pt>
                <c:pt idx="19883">
                  <c:v>-21.997230000000002</c:v>
                </c:pt>
                <c:pt idx="19884">
                  <c:v>-21.888290000000001</c:v>
                </c:pt>
                <c:pt idx="19885">
                  <c:v>-21.779419999999998</c:v>
                </c:pt>
                <c:pt idx="19886">
                  <c:v>-21.670300000000001</c:v>
                </c:pt>
                <c:pt idx="19887">
                  <c:v>-21.558220000000002</c:v>
                </c:pt>
                <c:pt idx="19888">
                  <c:v>-21.44661</c:v>
                </c:pt>
                <c:pt idx="19889">
                  <c:v>-21.334149999999998</c:v>
                </c:pt>
                <c:pt idx="19890">
                  <c:v>-21.22092</c:v>
                </c:pt>
                <c:pt idx="19891">
                  <c:v>-21.107219999999998</c:v>
                </c:pt>
                <c:pt idx="19892">
                  <c:v>-20.993099999999998</c:v>
                </c:pt>
                <c:pt idx="19893">
                  <c:v>-20.879560000000001</c:v>
                </c:pt>
                <c:pt idx="19894">
                  <c:v>-20.76661</c:v>
                </c:pt>
                <c:pt idx="19895">
                  <c:v>-20.652480000000001</c:v>
                </c:pt>
                <c:pt idx="19896">
                  <c:v>-20.538400000000003</c:v>
                </c:pt>
                <c:pt idx="19897">
                  <c:v>-20.423830000000002</c:v>
                </c:pt>
                <c:pt idx="19898">
                  <c:v>-20.30949</c:v>
                </c:pt>
                <c:pt idx="19899">
                  <c:v>-20.195930000000001</c:v>
                </c:pt>
                <c:pt idx="19900">
                  <c:v>-20.083380000000002</c:v>
                </c:pt>
                <c:pt idx="19901">
                  <c:v>-19.973099999999999</c:v>
                </c:pt>
                <c:pt idx="19902">
                  <c:v>-19.860990000000001</c:v>
                </c:pt>
                <c:pt idx="19903">
                  <c:v>-19.74821</c:v>
                </c:pt>
                <c:pt idx="19904">
                  <c:v>-19.634080000000001</c:v>
                </c:pt>
                <c:pt idx="19905">
                  <c:v>-19.519439999999999</c:v>
                </c:pt>
                <c:pt idx="19906">
                  <c:v>-19.405139999999999</c:v>
                </c:pt>
                <c:pt idx="19907">
                  <c:v>-19.290799999999997</c:v>
                </c:pt>
                <c:pt idx="19908">
                  <c:v>-19.177340000000001</c:v>
                </c:pt>
                <c:pt idx="19909">
                  <c:v>-19.062730000000002</c:v>
                </c:pt>
                <c:pt idx="19910">
                  <c:v>-18.947420000000001</c:v>
                </c:pt>
                <c:pt idx="19911">
                  <c:v>-18.831789999999998</c:v>
                </c:pt>
                <c:pt idx="19912">
                  <c:v>-18.716950000000001</c:v>
                </c:pt>
                <c:pt idx="19913">
                  <c:v>-18.60228</c:v>
                </c:pt>
                <c:pt idx="19914">
                  <c:v>-18.49053</c:v>
                </c:pt>
                <c:pt idx="19915">
                  <c:v>-18.396850000000001</c:v>
                </c:pt>
                <c:pt idx="19916">
                  <c:v>-18.295200000000001</c:v>
                </c:pt>
                <c:pt idx="19917">
                  <c:v>-18.18534</c:v>
                </c:pt>
                <c:pt idx="19918">
                  <c:v>-18.07527</c:v>
                </c:pt>
                <c:pt idx="19919">
                  <c:v>-17.96163</c:v>
                </c:pt>
                <c:pt idx="19920">
                  <c:v>-17.850560000000002</c:v>
                </c:pt>
                <c:pt idx="19921">
                  <c:v>-17.737639999999999</c:v>
                </c:pt>
                <c:pt idx="19922">
                  <c:v>-17.623089999999998</c:v>
                </c:pt>
                <c:pt idx="19923">
                  <c:v>-17.508289999999999</c:v>
                </c:pt>
                <c:pt idx="19924">
                  <c:v>-17.393059999999998</c:v>
                </c:pt>
                <c:pt idx="19925">
                  <c:v>-17.2776</c:v>
                </c:pt>
                <c:pt idx="19926">
                  <c:v>-17.161750000000001</c:v>
                </c:pt>
                <c:pt idx="19927">
                  <c:v>-17.046969999999998</c:v>
                </c:pt>
                <c:pt idx="19928">
                  <c:v>-16.931930000000001</c:v>
                </c:pt>
                <c:pt idx="19929">
                  <c:v>-16.816179999999999</c:v>
                </c:pt>
                <c:pt idx="19930">
                  <c:v>-16.700810000000001</c:v>
                </c:pt>
                <c:pt idx="19931">
                  <c:v>-16.586510000000001</c:v>
                </c:pt>
                <c:pt idx="19932">
                  <c:v>-16.471109999999999</c:v>
                </c:pt>
                <c:pt idx="19933">
                  <c:v>-16.355329999999999</c:v>
                </c:pt>
                <c:pt idx="19934">
                  <c:v>-16.24006</c:v>
                </c:pt>
                <c:pt idx="19935">
                  <c:v>-16.124790000000001</c:v>
                </c:pt>
                <c:pt idx="19936">
                  <c:v>-16.00939</c:v>
                </c:pt>
                <c:pt idx="19937">
                  <c:v>-15.89443</c:v>
                </c:pt>
                <c:pt idx="19938">
                  <c:v>-15.77863</c:v>
                </c:pt>
                <c:pt idx="19939">
                  <c:v>-15.66356</c:v>
                </c:pt>
                <c:pt idx="19940">
                  <c:v>-15.549630000000001</c:v>
                </c:pt>
                <c:pt idx="19941">
                  <c:v>-15.43553</c:v>
                </c:pt>
                <c:pt idx="19942">
                  <c:v>-15.320450000000001</c:v>
                </c:pt>
                <c:pt idx="19943">
                  <c:v>-15.20519</c:v>
                </c:pt>
                <c:pt idx="19944">
                  <c:v>-15.09084</c:v>
                </c:pt>
                <c:pt idx="19945">
                  <c:v>-14.975940000000001</c:v>
                </c:pt>
                <c:pt idx="19946">
                  <c:v>-14.861230000000001</c:v>
                </c:pt>
                <c:pt idx="19947">
                  <c:v>-14.74685</c:v>
                </c:pt>
                <c:pt idx="19948">
                  <c:v>-14.631259999999999</c:v>
                </c:pt>
                <c:pt idx="19949">
                  <c:v>-14.516400000000001</c:v>
                </c:pt>
                <c:pt idx="19950">
                  <c:v>-14.401029999999999</c:v>
                </c:pt>
                <c:pt idx="19951">
                  <c:v>-14.28421</c:v>
                </c:pt>
                <c:pt idx="19952">
                  <c:v>-14.16752</c:v>
                </c:pt>
                <c:pt idx="19953">
                  <c:v>-14.051220000000001</c:v>
                </c:pt>
                <c:pt idx="19954">
                  <c:v>-13.934850000000001</c:v>
                </c:pt>
                <c:pt idx="19955">
                  <c:v>-13.817959999999999</c:v>
                </c:pt>
                <c:pt idx="19956">
                  <c:v>-13.70106</c:v>
                </c:pt>
                <c:pt idx="19957">
                  <c:v>-13.58409</c:v>
                </c:pt>
                <c:pt idx="19958">
                  <c:v>-13.467199999999998</c:v>
                </c:pt>
                <c:pt idx="19959">
                  <c:v>-13.350660000000001</c:v>
                </c:pt>
                <c:pt idx="19960">
                  <c:v>-13.23348</c:v>
                </c:pt>
                <c:pt idx="19961">
                  <c:v>-13.11631</c:v>
                </c:pt>
                <c:pt idx="19962">
                  <c:v>-12.998510000000001</c:v>
                </c:pt>
                <c:pt idx="19963">
                  <c:v>-12.881320000000001</c:v>
                </c:pt>
                <c:pt idx="19964">
                  <c:v>-12.763640000000001</c:v>
                </c:pt>
                <c:pt idx="19965">
                  <c:v>-12.645569999999999</c:v>
                </c:pt>
                <c:pt idx="19966">
                  <c:v>-12.527600000000001</c:v>
                </c:pt>
                <c:pt idx="19967">
                  <c:v>-12.40944</c:v>
                </c:pt>
                <c:pt idx="19968">
                  <c:v>-12.291309999999999</c:v>
                </c:pt>
                <c:pt idx="19969">
                  <c:v>-12.17334</c:v>
                </c:pt>
                <c:pt idx="19970">
                  <c:v>-12.05617</c:v>
                </c:pt>
                <c:pt idx="19971">
                  <c:v>-11.93891</c:v>
                </c:pt>
                <c:pt idx="19972">
                  <c:v>-11.821710000000001</c:v>
                </c:pt>
                <c:pt idx="19973">
                  <c:v>-11.703939999999999</c:v>
                </c:pt>
                <c:pt idx="19974">
                  <c:v>-11.58647</c:v>
                </c:pt>
                <c:pt idx="19975">
                  <c:v>-11.46852</c:v>
                </c:pt>
                <c:pt idx="19976">
                  <c:v>-11.35103</c:v>
                </c:pt>
                <c:pt idx="19977">
                  <c:v>-11.234590000000001</c:v>
                </c:pt>
                <c:pt idx="19978">
                  <c:v>-11.11707</c:v>
                </c:pt>
                <c:pt idx="19979">
                  <c:v>-10.999350000000002</c:v>
                </c:pt>
                <c:pt idx="19980">
                  <c:v>-10.886690000000002</c:v>
                </c:pt>
                <c:pt idx="19981">
                  <c:v>-10.773680000000001</c:v>
                </c:pt>
                <c:pt idx="19982">
                  <c:v>-10.65907</c:v>
                </c:pt>
                <c:pt idx="19983">
                  <c:v>-10.548249999999999</c:v>
                </c:pt>
                <c:pt idx="19984">
                  <c:v>-10.430630000000001</c:v>
                </c:pt>
                <c:pt idx="19985">
                  <c:v>-10.317160000000001</c:v>
                </c:pt>
                <c:pt idx="19986">
                  <c:v>-10.202770000000001</c:v>
                </c:pt>
                <c:pt idx="19987">
                  <c:v>-10.08488</c:v>
                </c:pt>
                <c:pt idx="19988">
                  <c:v>-9.9675290000000007</c:v>
                </c:pt>
                <c:pt idx="19989">
                  <c:v>-9.8520380000000003</c:v>
                </c:pt>
                <c:pt idx="19990">
                  <c:v>-9.7377539999999989</c:v>
                </c:pt>
                <c:pt idx="19991">
                  <c:v>-9.6229319999999987</c:v>
                </c:pt>
                <c:pt idx="19992">
                  <c:v>-9.5077619999999996</c:v>
                </c:pt>
                <c:pt idx="19993">
                  <c:v>-9.391724</c:v>
                </c:pt>
                <c:pt idx="19994">
                  <c:v>-9.274617000000001</c:v>
                </c:pt>
                <c:pt idx="19995">
                  <c:v>-9.1576389999999996</c:v>
                </c:pt>
                <c:pt idx="19996">
                  <c:v>-9.0407960000000003</c:v>
                </c:pt>
                <c:pt idx="19997">
                  <c:v>-8.9235249999999997</c:v>
                </c:pt>
                <c:pt idx="19998">
                  <c:v>-8.8068580000000001</c:v>
                </c:pt>
                <c:pt idx="19999">
                  <c:v>-8.6897640000000003</c:v>
                </c:pt>
                <c:pt idx="20000">
                  <c:v>-8.5748700000000007</c:v>
                </c:pt>
                <c:pt idx="20001">
                  <c:v>-8.45885</c:v>
                </c:pt>
                <c:pt idx="20002">
                  <c:v>-8.3415959999999991</c:v>
                </c:pt>
                <c:pt idx="20003">
                  <c:v>-8.225852999999999</c:v>
                </c:pt>
                <c:pt idx="20004">
                  <c:v>-8.1091060000000006</c:v>
                </c:pt>
                <c:pt idx="20005">
                  <c:v>-7.9936510000000007</c:v>
                </c:pt>
                <c:pt idx="20006">
                  <c:v>-7.8770100000000003</c:v>
                </c:pt>
                <c:pt idx="20007">
                  <c:v>-7.7600660000000001</c:v>
                </c:pt>
                <c:pt idx="20008">
                  <c:v>-7.6445830000000008</c:v>
                </c:pt>
                <c:pt idx="20009">
                  <c:v>-7.5306309999999996</c:v>
                </c:pt>
                <c:pt idx="20010">
                  <c:v>-7.4182259999999998</c:v>
                </c:pt>
                <c:pt idx="20011">
                  <c:v>-7.3021270000000005</c:v>
                </c:pt>
                <c:pt idx="20012">
                  <c:v>-7.185376999999999</c:v>
                </c:pt>
                <c:pt idx="20013">
                  <c:v>-7.0691050000000004</c:v>
                </c:pt>
                <c:pt idx="20014">
                  <c:v>-6.9526120000000002</c:v>
                </c:pt>
                <c:pt idx="20015">
                  <c:v>-6.8360370000000001</c:v>
                </c:pt>
                <c:pt idx="20016">
                  <c:v>-6.7192270000000001</c:v>
                </c:pt>
                <c:pt idx="20017">
                  <c:v>-6.6020210000000006</c:v>
                </c:pt>
                <c:pt idx="20018">
                  <c:v>-6.4846349999999999</c:v>
                </c:pt>
                <c:pt idx="20019">
                  <c:v>-6.3675380000000006</c:v>
                </c:pt>
                <c:pt idx="20020">
                  <c:v>-6.2512990000000004</c:v>
                </c:pt>
                <c:pt idx="20021">
                  <c:v>-6.1339449999999998</c:v>
                </c:pt>
                <c:pt idx="20022">
                  <c:v>-6.0170320000000004</c:v>
                </c:pt>
                <c:pt idx="20023">
                  <c:v>-5.9001139999999994</c:v>
                </c:pt>
                <c:pt idx="20024">
                  <c:v>-5.782667</c:v>
                </c:pt>
                <c:pt idx="20025">
                  <c:v>-5.6650270000000003</c:v>
                </c:pt>
                <c:pt idx="20026">
                  <c:v>-5.5474209999999999</c:v>
                </c:pt>
                <c:pt idx="20027">
                  <c:v>-5.4300809999999995</c:v>
                </c:pt>
                <c:pt idx="20028">
                  <c:v>-5.3118420000000004</c:v>
                </c:pt>
                <c:pt idx="20029">
                  <c:v>-5.1938439999999995</c:v>
                </c:pt>
                <c:pt idx="20030">
                  <c:v>-5.0759419999999995</c:v>
                </c:pt>
                <c:pt idx="20031">
                  <c:v>-4.9580830000000002</c:v>
                </c:pt>
                <c:pt idx="20032">
                  <c:v>-4.8403739999999997</c:v>
                </c:pt>
                <c:pt idx="20033">
                  <c:v>-4.7232000000000003</c:v>
                </c:pt>
                <c:pt idx="20034">
                  <c:v>-4.6057589999999999</c:v>
                </c:pt>
                <c:pt idx="20035">
                  <c:v>-4.4881469999999997</c:v>
                </c:pt>
                <c:pt idx="20036">
                  <c:v>-4.3703909999999997</c:v>
                </c:pt>
                <c:pt idx="20037">
                  <c:v>-4.2527869999999997</c:v>
                </c:pt>
                <c:pt idx="20038">
                  <c:v>-4.1357200000000001</c:v>
                </c:pt>
                <c:pt idx="20039">
                  <c:v>-4.0187620000000006</c:v>
                </c:pt>
                <c:pt idx="20040">
                  <c:v>-3.9014660000000001</c:v>
                </c:pt>
                <c:pt idx="20041">
                  <c:v>-3.7841049999999998</c:v>
                </c:pt>
                <c:pt idx="20042">
                  <c:v>-3.6672880000000001</c:v>
                </c:pt>
                <c:pt idx="20043">
                  <c:v>-3.55063</c:v>
                </c:pt>
                <c:pt idx="20044">
                  <c:v>-3.4333560000000003</c:v>
                </c:pt>
                <c:pt idx="20045">
                  <c:v>-3.3167429999999998</c:v>
                </c:pt>
                <c:pt idx="20046">
                  <c:v>-3.1993200000000002</c:v>
                </c:pt>
                <c:pt idx="20047">
                  <c:v>-3.0821809999999998</c:v>
                </c:pt>
                <c:pt idx="20048">
                  <c:v>-2.9659279999999999</c:v>
                </c:pt>
                <c:pt idx="20049">
                  <c:v>-2.8495350000000004</c:v>
                </c:pt>
                <c:pt idx="20050">
                  <c:v>-2.7331970000000001</c:v>
                </c:pt>
                <c:pt idx="20051">
                  <c:v>-2.6193929999999996</c:v>
                </c:pt>
                <c:pt idx="20052">
                  <c:v>-2.5042160000000004</c:v>
                </c:pt>
                <c:pt idx="20053">
                  <c:v>-2.3906299999999998</c:v>
                </c:pt>
                <c:pt idx="20054">
                  <c:v>-2.2776339999999999</c:v>
                </c:pt>
                <c:pt idx="20055">
                  <c:v>-2.1635339999999998</c:v>
                </c:pt>
                <c:pt idx="20056">
                  <c:v>-2.0451959999999998</c:v>
                </c:pt>
                <c:pt idx="20057">
                  <c:v>-1.9284940000000002</c:v>
                </c:pt>
                <c:pt idx="20058">
                  <c:v>-1.811804</c:v>
                </c:pt>
                <c:pt idx="20059">
                  <c:v>-1.69611</c:v>
                </c:pt>
                <c:pt idx="20060">
                  <c:v>-1.580114</c:v>
                </c:pt>
                <c:pt idx="20061">
                  <c:v>-1.4646919999999999</c:v>
                </c:pt>
                <c:pt idx="20062">
                  <c:v>-1.3507690000000001</c:v>
                </c:pt>
                <c:pt idx="20063">
                  <c:v>-1.2401869999999999</c:v>
                </c:pt>
                <c:pt idx="20064">
                  <c:v>-1.1299330000000001</c:v>
                </c:pt>
                <c:pt idx="20065">
                  <c:v>-1.0149680000000001</c:v>
                </c:pt>
                <c:pt idx="20066">
                  <c:v>-0.89929880000000006</c:v>
                </c:pt>
                <c:pt idx="20067">
                  <c:v>-0.78323719999999997</c:v>
                </c:pt>
                <c:pt idx="20068">
                  <c:v>-0.66676379999999991</c:v>
                </c:pt>
                <c:pt idx="20069">
                  <c:v>-0.55023069999999996</c:v>
                </c:pt>
                <c:pt idx="20070">
                  <c:v>-0.43557879999999999</c:v>
                </c:pt>
                <c:pt idx="20071">
                  <c:v>-0.32210230000000001</c:v>
                </c:pt>
                <c:pt idx="20072">
                  <c:v>-0.20892259999999999</c:v>
                </c:pt>
                <c:pt idx="20073">
                  <c:v>-9.3036890000000011E-2</c:v>
                </c:pt>
                <c:pt idx="20074">
                  <c:v>2.283454E-2</c:v>
                </c:pt>
                <c:pt idx="20075">
                  <c:v>0.1382005</c:v>
                </c:pt>
                <c:pt idx="20076">
                  <c:v>0.25424479999999999</c:v>
                </c:pt>
                <c:pt idx="20077">
                  <c:v>0.3691316</c:v>
                </c:pt>
                <c:pt idx="20078">
                  <c:v>0.48341509999999999</c:v>
                </c:pt>
                <c:pt idx="20079">
                  <c:v>0.59815289999999999</c:v>
                </c:pt>
                <c:pt idx="20080">
                  <c:v>0.71423049999999999</c:v>
                </c:pt>
                <c:pt idx="20081">
                  <c:v>0.82995059999999998</c:v>
                </c:pt>
                <c:pt idx="20082">
                  <c:v>0.94596029999999998</c:v>
                </c:pt>
                <c:pt idx="20083">
                  <c:v>1.0621769999999999</c:v>
                </c:pt>
                <c:pt idx="20084">
                  <c:v>1.178491</c:v>
                </c:pt>
                <c:pt idx="20085">
                  <c:v>1.295007</c:v>
                </c:pt>
                <c:pt idx="20086">
                  <c:v>1.411359</c:v>
                </c:pt>
                <c:pt idx="20087">
                  <c:v>1.5276899999999998</c:v>
                </c:pt>
                <c:pt idx="20088">
                  <c:v>1.6440460000000001</c:v>
                </c:pt>
                <c:pt idx="20089">
                  <c:v>1.7604339999999998</c:v>
                </c:pt>
                <c:pt idx="20090">
                  <c:v>1.8770029999999998</c:v>
                </c:pt>
                <c:pt idx="20091">
                  <c:v>1.9936690000000001</c:v>
                </c:pt>
                <c:pt idx="20092">
                  <c:v>2.1103450000000001</c:v>
                </c:pt>
                <c:pt idx="20093">
                  <c:v>2.2272750000000001</c:v>
                </c:pt>
                <c:pt idx="20094">
                  <c:v>2.344303</c:v>
                </c:pt>
                <c:pt idx="20095">
                  <c:v>2.4607749999999999</c:v>
                </c:pt>
                <c:pt idx="20096">
                  <c:v>2.5770819999999999</c:v>
                </c:pt>
                <c:pt idx="20097">
                  <c:v>2.693155</c:v>
                </c:pt>
                <c:pt idx="20098">
                  <c:v>2.8093539999999999</c:v>
                </c:pt>
                <c:pt idx="20099">
                  <c:v>2.9260029999999997</c:v>
                </c:pt>
                <c:pt idx="20100">
                  <c:v>3.0427280000000003</c:v>
                </c:pt>
                <c:pt idx="20101">
                  <c:v>3.1594919999999997</c:v>
                </c:pt>
                <c:pt idx="20102">
                  <c:v>3.2764829999999998</c:v>
                </c:pt>
                <c:pt idx="20103">
                  <c:v>3.3933770000000001</c:v>
                </c:pt>
                <c:pt idx="20104">
                  <c:v>3.5104610000000003</c:v>
                </c:pt>
                <c:pt idx="20105">
                  <c:v>3.627224</c:v>
                </c:pt>
                <c:pt idx="20106">
                  <c:v>3.7441180000000003</c:v>
                </c:pt>
                <c:pt idx="20107">
                  <c:v>3.8606689999999997</c:v>
                </c:pt>
                <c:pt idx="20108">
                  <c:v>3.9774240000000001</c:v>
                </c:pt>
                <c:pt idx="20109">
                  <c:v>4.093547</c:v>
                </c:pt>
                <c:pt idx="20110">
                  <c:v>4.2101220000000001</c:v>
                </c:pt>
                <c:pt idx="20111">
                  <c:v>4.3268370000000003</c:v>
                </c:pt>
                <c:pt idx="20112">
                  <c:v>4.4427789999999998</c:v>
                </c:pt>
                <c:pt idx="20113">
                  <c:v>4.5591200000000001</c:v>
                </c:pt>
                <c:pt idx="20114">
                  <c:v>4.675624</c:v>
                </c:pt>
                <c:pt idx="20115">
                  <c:v>4.7920910000000001</c:v>
                </c:pt>
                <c:pt idx="20116">
                  <c:v>4.9084120000000002</c:v>
                </c:pt>
                <c:pt idx="20117">
                  <c:v>5.0235609999999999</c:v>
                </c:pt>
                <c:pt idx="20118">
                  <c:v>5.1400009999999998</c:v>
                </c:pt>
                <c:pt idx="20119">
                  <c:v>5.2557849999999995</c:v>
                </c:pt>
                <c:pt idx="20120">
                  <c:v>5.3715109999999999</c:v>
                </c:pt>
                <c:pt idx="20121">
                  <c:v>5.4859999999999998</c:v>
                </c:pt>
                <c:pt idx="20122">
                  <c:v>5.5991959999999992</c:v>
                </c:pt>
                <c:pt idx="20123">
                  <c:v>5.7128579999999998</c:v>
                </c:pt>
                <c:pt idx="20124">
                  <c:v>5.8255569999999999</c:v>
                </c:pt>
                <c:pt idx="20125">
                  <c:v>5.937189</c:v>
                </c:pt>
                <c:pt idx="20126">
                  <c:v>6.05152</c:v>
                </c:pt>
                <c:pt idx="20127">
                  <c:v>6.1660550000000001</c:v>
                </c:pt>
                <c:pt idx="20128">
                  <c:v>6.2797429999999999</c:v>
                </c:pt>
                <c:pt idx="20129">
                  <c:v>6.3948550000000006</c:v>
                </c:pt>
                <c:pt idx="20130">
                  <c:v>6.510859</c:v>
                </c:pt>
                <c:pt idx="20131">
                  <c:v>6.6268590000000005</c:v>
                </c:pt>
                <c:pt idx="20132">
                  <c:v>6.7425300000000004</c:v>
                </c:pt>
                <c:pt idx="20133">
                  <c:v>6.8573090000000008</c:v>
                </c:pt>
                <c:pt idx="20134">
                  <c:v>6.9713130000000003</c:v>
                </c:pt>
                <c:pt idx="20135">
                  <c:v>7.087656</c:v>
                </c:pt>
                <c:pt idx="20136">
                  <c:v>7.2040009999999999</c:v>
                </c:pt>
                <c:pt idx="20137">
                  <c:v>7.3198220000000003</c:v>
                </c:pt>
                <c:pt idx="20138">
                  <c:v>7.4359730000000006</c:v>
                </c:pt>
                <c:pt idx="20139">
                  <c:v>7.5511939999999997</c:v>
                </c:pt>
                <c:pt idx="20140">
                  <c:v>7.6670360000000004</c:v>
                </c:pt>
                <c:pt idx="20141">
                  <c:v>7.7812729999999997</c:v>
                </c:pt>
                <c:pt idx="20142">
                  <c:v>7.8955640000000002</c:v>
                </c:pt>
                <c:pt idx="20143">
                  <c:v>8.011061999999999</c:v>
                </c:pt>
                <c:pt idx="20144">
                  <c:v>8.1269069999999992</c:v>
                </c:pt>
                <c:pt idx="20145">
                  <c:v>8.2424909999999993</c:v>
                </c:pt>
                <c:pt idx="20146">
                  <c:v>8.3584270000000007</c:v>
                </c:pt>
                <c:pt idx="20147">
                  <c:v>8.4742920000000002</c:v>
                </c:pt>
                <c:pt idx="20148">
                  <c:v>8.5902480000000008</c:v>
                </c:pt>
                <c:pt idx="20149">
                  <c:v>8.7058710000000001</c:v>
                </c:pt>
                <c:pt idx="20150">
                  <c:v>8.8217599999999994</c:v>
                </c:pt>
                <c:pt idx="20151">
                  <c:v>8.9378259999999994</c:v>
                </c:pt>
                <c:pt idx="20152">
                  <c:v>9.0542219999999993</c:v>
                </c:pt>
                <c:pt idx="20153">
                  <c:v>9.1704790000000003</c:v>
                </c:pt>
                <c:pt idx="20154">
                  <c:v>9.2869589999999995</c:v>
                </c:pt>
                <c:pt idx="20155">
                  <c:v>9.4028330000000011</c:v>
                </c:pt>
                <c:pt idx="20156">
                  <c:v>9.5176550000000013</c:v>
                </c:pt>
                <c:pt idx="20157">
                  <c:v>9.6312040000000003</c:v>
                </c:pt>
                <c:pt idx="20158">
                  <c:v>9.7455300000000005</c:v>
                </c:pt>
                <c:pt idx="20159">
                  <c:v>9.8592359999999992</c:v>
                </c:pt>
                <c:pt idx="20160">
                  <c:v>9.9739459999999998</c:v>
                </c:pt>
                <c:pt idx="20161">
                  <c:v>10.08886</c:v>
                </c:pt>
                <c:pt idx="20162">
                  <c:v>10.202860000000001</c:v>
                </c:pt>
                <c:pt idx="20163">
                  <c:v>10.31683</c:v>
                </c:pt>
                <c:pt idx="20164">
                  <c:v>10.432090000000001</c:v>
                </c:pt>
                <c:pt idx="20165">
                  <c:v>10.547359999999999</c:v>
                </c:pt>
                <c:pt idx="20166">
                  <c:v>10.662190000000001</c:v>
                </c:pt>
                <c:pt idx="20167">
                  <c:v>10.777289999999999</c:v>
                </c:pt>
                <c:pt idx="20168">
                  <c:v>10.892340000000001</c:v>
                </c:pt>
                <c:pt idx="20169">
                  <c:v>11.00766</c:v>
                </c:pt>
                <c:pt idx="20170">
                  <c:v>11.122870000000001</c:v>
                </c:pt>
                <c:pt idx="20171">
                  <c:v>11.23804</c:v>
                </c:pt>
                <c:pt idx="20172">
                  <c:v>11.353109999999999</c:v>
                </c:pt>
                <c:pt idx="20173">
                  <c:v>11.46796</c:v>
                </c:pt>
                <c:pt idx="20174">
                  <c:v>11.58297</c:v>
                </c:pt>
                <c:pt idx="20175">
                  <c:v>11.697620000000001</c:v>
                </c:pt>
                <c:pt idx="20176">
                  <c:v>11.81255</c:v>
                </c:pt>
                <c:pt idx="20177">
                  <c:v>11.927630000000001</c:v>
                </c:pt>
                <c:pt idx="20178">
                  <c:v>12.042450000000001</c:v>
                </c:pt>
                <c:pt idx="20179">
                  <c:v>12.15738</c:v>
                </c:pt>
                <c:pt idx="20180">
                  <c:v>12.27271</c:v>
                </c:pt>
                <c:pt idx="20181">
                  <c:v>12.38796</c:v>
                </c:pt>
                <c:pt idx="20182">
                  <c:v>12.502709999999999</c:v>
                </c:pt>
                <c:pt idx="20183">
                  <c:v>12.615209999999999</c:v>
                </c:pt>
                <c:pt idx="20184">
                  <c:v>12.729379999999999</c:v>
                </c:pt>
                <c:pt idx="20185">
                  <c:v>12.844580000000001</c:v>
                </c:pt>
                <c:pt idx="20186">
                  <c:v>12.96031</c:v>
                </c:pt>
                <c:pt idx="20187">
                  <c:v>13.07808</c:v>
                </c:pt>
                <c:pt idx="20188">
                  <c:v>13.19628</c:v>
                </c:pt>
                <c:pt idx="20189">
                  <c:v>13.31812</c:v>
                </c:pt>
                <c:pt idx="20190">
                  <c:v>13.43624</c:v>
                </c:pt>
                <c:pt idx="20191">
                  <c:v>13.554310000000001</c:v>
                </c:pt>
                <c:pt idx="20192">
                  <c:v>13.67216</c:v>
                </c:pt>
                <c:pt idx="20193">
                  <c:v>13.790320000000001</c:v>
                </c:pt>
                <c:pt idx="20194">
                  <c:v>13.908529999999999</c:v>
                </c:pt>
                <c:pt idx="20195">
                  <c:v>14.026829999999999</c:v>
                </c:pt>
                <c:pt idx="20196">
                  <c:v>14.14472</c:v>
                </c:pt>
                <c:pt idx="20197">
                  <c:v>14.263170000000001</c:v>
                </c:pt>
                <c:pt idx="20198">
                  <c:v>14.381129999999999</c:v>
                </c:pt>
                <c:pt idx="20199">
                  <c:v>14.498610000000001</c:v>
                </c:pt>
                <c:pt idx="20200">
                  <c:v>14.611270000000001</c:v>
                </c:pt>
                <c:pt idx="20201">
                  <c:v>14.72386</c:v>
                </c:pt>
                <c:pt idx="20202">
                  <c:v>14.83893</c:v>
                </c:pt>
                <c:pt idx="20203">
                  <c:v>14.95542</c:v>
                </c:pt>
                <c:pt idx="20204">
                  <c:v>15.070239999999998</c:v>
                </c:pt>
                <c:pt idx="20205">
                  <c:v>15.18445</c:v>
                </c:pt>
                <c:pt idx="20206">
                  <c:v>15.300329999999999</c:v>
                </c:pt>
                <c:pt idx="20207">
                  <c:v>15.415929999999999</c:v>
                </c:pt>
                <c:pt idx="20208">
                  <c:v>15.536350000000001</c:v>
                </c:pt>
                <c:pt idx="20209">
                  <c:v>15.657689999999999</c:v>
                </c:pt>
                <c:pt idx="20210">
                  <c:v>15.77745</c:v>
                </c:pt>
                <c:pt idx="20211">
                  <c:v>15.89705</c:v>
                </c:pt>
                <c:pt idx="20212">
                  <c:v>16.014690000000002</c:v>
                </c:pt>
                <c:pt idx="20213">
                  <c:v>16.12969</c:v>
                </c:pt>
                <c:pt idx="20214">
                  <c:v>16.244959999999999</c:v>
                </c:pt>
                <c:pt idx="20215">
                  <c:v>16.362279999999998</c:v>
                </c:pt>
                <c:pt idx="20216">
                  <c:v>16.479520000000001</c:v>
                </c:pt>
                <c:pt idx="20217">
                  <c:v>16.596499999999999</c:v>
                </c:pt>
                <c:pt idx="20218">
                  <c:v>16.713530000000002</c:v>
                </c:pt>
                <c:pt idx="20219">
                  <c:v>16.830190000000002</c:v>
                </c:pt>
                <c:pt idx="20220">
                  <c:v>16.947209999999998</c:v>
                </c:pt>
                <c:pt idx="20221">
                  <c:v>17.06306</c:v>
                </c:pt>
                <c:pt idx="20222">
                  <c:v>17.178940000000001</c:v>
                </c:pt>
                <c:pt idx="20223">
                  <c:v>17.293759999999999</c:v>
                </c:pt>
                <c:pt idx="20224">
                  <c:v>17.408630000000002</c:v>
                </c:pt>
                <c:pt idx="20225">
                  <c:v>17.523420000000002</c:v>
                </c:pt>
                <c:pt idx="20226">
                  <c:v>17.638180000000002</c:v>
                </c:pt>
                <c:pt idx="20227">
                  <c:v>17.753630000000001</c:v>
                </c:pt>
                <c:pt idx="20228">
                  <c:v>17.868919999999999</c:v>
                </c:pt>
                <c:pt idx="20229">
                  <c:v>17.98434</c:v>
                </c:pt>
                <c:pt idx="20230">
                  <c:v>18.09947</c:v>
                </c:pt>
                <c:pt idx="20231">
                  <c:v>18.214829999999999</c:v>
                </c:pt>
                <c:pt idx="20232">
                  <c:v>18.33005</c:v>
                </c:pt>
                <c:pt idx="20233">
                  <c:v>18.445609999999999</c:v>
                </c:pt>
                <c:pt idx="20234">
                  <c:v>18.56137</c:v>
                </c:pt>
                <c:pt idx="20235">
                  <c:v>18.676850000000002</c:v>
                </c:pt>
                <c:pt idx="20236">
                  <c:v>18.792480000000001</c:v>
                </c:pt>
                <c:pt idx="20237">
                  <c:v>18.907879999999999</c:v>
                </c:pt>
                <c:pt idx="20238">
                  <c:v>19.023479999999999</c:v>
                </c:pt>
                <c:pt idx="20239">
                  <c:v>19.139330000000001</c:v>
                </c:pt>
                <c:pt idx="20240">
                  <c:v>19.254940000000001</c:v>
                </c:pt>
                <c:pt idx="20241">
                  <c:v>19.370419999999999</c:v>
                </c:pt>
                <c:pt idx="20242">
                  <c:v>19.486049999999999</c:v>
                </c:pt>
                <c:pt idx="20243">
                  <c:v>19.602329999999998</c:v>
                </c:pt>
                <c:pt idx="20244">
                  <c:v>19.718119999999999</c:v>
                </c:pt>
                <c:pt idx="20245">
                  <c:v>19.832989999999999</c:v>
                </c:pt>
                <c:pt idx="20246">
                  <c:v>19.94717</c:v>
                </c:pt>
                <c:pt idx="20247">
                  <c:v>20.062370000000001</c:v>
                </c:pt>
                <c:pt idx="20248">
                  <c:v>20.174620000000001</c:v>
                </c:pt>
                <c:pt idx="20249">
                  <c:v>20.287109999999998</c:v>
                </c:pt>
                <c:pt idx="20250">
                  <c:v>20.395710000000001</c:v>
                </c:pt>
                <c:pt idx="20251">
                  <c:v>20.50545</c:v>
                </c:pt>
                <c:pt idx="20252">
                  <c:v>20.615220000000001</c:v>
                </c:pt>
                <c:pt idx="20253">
                  <c:v>20.727869999999999</c:v>
                </c:pt>
                <c:pt idx="20254">
                  <c:v>20.84254</c:v>
                </c:pt>
                <c:pt idx="20255">
                  <c:v>20.953610000000001</c:v>
                </c:pt>
                <c:pt idx="20256">
                  <c:v>21.067070000000001</c:v>
                </c:pt>
                <c:pt idx="20257">
                  <c:v>21.180990000000001</c:v>
                </c:pt>
                <c:pt idx="20258">
                  <c:v>21.29344</c:v>
                </c:pt>
                <c:pt idx="20259">
                  <c:v>21.408000000000001</c:v>
                </c:pt>
                <c:pt idx="20260">
                  <c:v>21.519379999999998</c:v>
                </c:pt>
                <c:pt idx="20261">
                  <c:v>21.628989999999998</c:v>
                </c:pt>
                <c:pt idx="20262">
                  <c:v>21.739460000000001</c:v>
                </c:pt>
                <c:pt idx="20263">
                  <c:v>21.847799999999999</c:v>
                </c:pt>
                <c:pt idx="20264">
                  <c:v>21.960289999999997</c:v>
                </c:pt>
                <c:pt idx="20265">
                  <c:v>22.06962</c:v>
                </c:pt>
                <c:pt idx="20266">
                  <c:v>22.179959999999998</c:v>
                </c:pt>
                <c:pt idx="20267">
                  <c:v>22.291409999999999</c:v>
                </c:pt>
                <c:pt idx="20268">
                  <c:v>22.404589999999999</c:v>
                </c:pt>
                <c:pt idx="20269">
                  <c:v>22.517990000000001</c:v>
                </c:pt>
                <c:pt idx="20270">
                  <c:v>22.629079999999998</c:v>
                </c:pt>
                <c:pt idx="20271">
                  <c:v>22.738979999999998</c:v>
                </c:pt>
                <c:pt idx="20272">
                  <c:v>22.849599999999999</c:v>
                </c:pt>
                <c:pt idx="20273">
                  <c:v>22.960120000000003</c:v>
                </c:pt>
                <c:pt idx="20274">
                  <c:v>23.070799999999998</c:v>
                </c:pt>
                <c:pt idx="20275">
                  <c:v>23.180250000000001</c:v>
                </c:pt>
                <c:pt idx="20276">
                  <c:v>23.28923</c:v>
                </c:pt>
                <c:pt idx="20277">
                  <c:v>23.399450000000002</c:v>
                </c:pt>
                <c:pt idx="20278">
                  <c:v>23.508049999999997</c:v>
                </c:pt>
                <c:pt idx="20279">
                  <c:v>23.618070000000003</c:v>
                </c:pt>
                <c:pt idx="20280">
                  <c:v>23.72935</c:v>
                </c:pt>
                <c:pt idx="20281">
                  <c:v>23.839730000000003</c:v>
                </c:pt>
                <c:pt idx="20282">
                  <c:v>23.950049999999997</c:v>
                </c:pt>
                <c:pt idx="20283">
                  <c:v>24.058700000000002</c:v>
                </c:pt>
                <c:pt idx="20284">
                  <c:v>24.164200000000001</c:v>
                </c:pt>
                <c:pt idx="20285">
                  <c:v>24.27327</c:v>
                </c:pt>
                <c:pt idx="20286">
                  <c:v>24.382389999999997</c:v>
                </c:pt>
                <c:pt idx="20287">
                  <c:v>24.492630000000002</c:v>
                </c:pt>
                <c:pt idx="20288">
                  <c:v>24.605029999999999</c:v>
                </c:pt>
                <c:pt idx="20289">
                  <c:v>24.714559999999999</c:v>
                </c:pt>
                <c:pt idx="20290">
                  <c:v>24.831599999999998</c:v>
                </c:pt>
                <c:pt idx="20291">
                  <c:v>24.94379</c:v>
                </c:pt>
                <c:pt idx="20292">
                  <c:v>25.051969999999997</c:v>
                </c:pt>
                <c:pt idx="20293">
                  <c:v>25.157869999999999</c:v>
                </c:pt>
                <c:pt idx="20294">
                  <c:v>25.26455</c:v>
                </c:pt>
                <c:pt idx="20295">
                  <c:v>25.369329999999998</c:v>
                </c:pt>
                <c:pt idx="20296">
                  <c:v>25.474920000000001</c:v>
                </c:pt>
                <c:pt idx="20297">
                  <c:v>25.57779</c:v>
                </c:pt>
                <c:pt idx="20298">
                  <c:v>25.68018</c:v>
                </c:pt>
                <c:pt idx="20299">
                  <c:v>25.77983</c:v>
                </c:pt>
                <c:pt idx="20300">
                  <c:v>25.88062</c:v>
                </c:pt>
                <c:pt idx="20301">
                  <c:v>25.97945</c:v>
                </c:pt>
                <c:pt idx="20302">
                  <c:v>26.077580000000001</c:v>
                </c:pt>
                <c:pt idx="20303">
                  <c:v>26.17428</c:v>
                </c:pt>
                <c:pt idx="20304">
                  <c:v>26.270780000000002</c:v>
                </c:pt>
                <c:pt idx="20305">
                  <c:v>26.366839999999996</c:v>
                </c:pt>
                <c:pt idx="20306">
                  <c:v>26.462020000000003</c:v>
                </c:pt>
                <c:pt idx="20307">
                  <c:v>26.557300000000001</c:v>
                </c:pt>
                <c:pt idx="20308">
                  <c:v>26.65212</c:v>
                </c:pt>
                <c:pt idx="20309">
                  <c:v>26.746510000000001</c:v>
                </c:pt>
                <c:pt idx="20310">
                  <c:v>26.839119999999998</c:v>
                </c:pt>
                <c:pt idx="20311">
                  <c:v>26.93177</c:v>
                </c:pt>
                <c:pt idx="20312">
                  <c:v>27.022550000000003</c:v>
                </c:pt>
                <c:pt idx="20313">
                  <c:v>27.113379999999999</c:v>
                </c:pt>
                <c:pt idx="20314">
                  <c:v>27.20288</c:v>
                </c:pt>
                <c:pt idx="20315">
                  <c:v>27.291640000000001</c:v>
                </c:pt>
                <c:pt idx="20316">
                  <c:v>27.378819999999997</c:v>
                </c:pt>
                <c:pt idx="20317">
                  <c:v>27.466089999999998</c:v>
                </c:pt>
                <c:pt idx="20318">
                  <c:v>27.554069999999999</c:v>
                </c:pt>
                <c:pt idx="20319">
                  <c:v>27.640309999999999</c:v>
                </c:pt>
                <c:pt idx="20320">
                  <c:v>27.729370000000003</c:v>
                </c:pt>
                <c:pt idx="20321">
                  <c:v>27.818329999999996</c:v>
                </c:pt>
                <c:pt idx="20322">
                  <c:v>27.90673</c:v>
                </c:pt>
                <c:pt idx="20323">
                  <c:v>27.993850000000002</c:v>
                </c:pt>
                <c:pt idx="20324">
                  <c:v>28.081209999999999</c:v>
                </c:pt>
                <c:pt idx="20325">
                  <c:v>28.167879999999997</c:v>
                </c:pt>
                <c:pt idx="20326">
                  <c:v>28.25414</c:v>
                </c:pt>
                <c:pt idx="20327">
                  <c:v>28.338839999999998</c:v>
                </c:pt>
                <c:pt idx="20328">
                  <c:v>28.426939999999998</c:v>
                </c:pt>
                <c:pt idx="20329">
                  <c:v>28.511700000000001</c:v>
                </c:pt>
                <c:pt idx="20330">
                  <c:v>28.595510000000001</c:v>
                </c:pt>
                <c:pt idx="20331">
                  <c:v>28.67989</c:v>
                </c:pt>
                <c:pt idx="20332">
                  <c:v>28.763529999999999</c:v>
                </c:pt>
                <c:pt idx="20333">
                  <c:v>28.845960000000002</c:v>
                </c:pt>
                <c:pt idx="20334">
                  <c:v>28.928569999999997</c:v>
                </c:pt>
                <c:pt idx="20335">
                  <c:v>29.01125</c:v>
                </c:pt>
                <c:pt idx="20336">
                  <c:v>29.092959999999998</c:v>
                </c:pt>
                <c:pt idx="20337">
                  <c:v>29.173879999999997</c:v>
                </c:pt>
                <c:pt idx="20338">
                  <c:v>29.254159999999999</c:v>
                </c:pt>
                <c:pt idx="20339">
                  <c:v>29.333550000000002</c:v>
                </c:pt>
                <c:pt idx="20340">
                  <c:v>29.413200000000003</c:v>
                </c:pt>
                <c:pt idx="20341">
                  <c:v>29.490470000000002</c:v>
                </c:pt>
                <c:pt idx="20342">
                  <c:v>29.568020000000001</c:v>
                </c:pt>
                <c:pt idx="20343">
                  <c:v>29.644729999999999</c:v>
                </c:pt>
                <c:pt idx="20344">
                  <c:v>29.720219999999998</c:v>
                </c:pt>
                <c:pt idx="20345">
                  <c:v>29.795680000000001</c:v>
                </c:pt>
                <c:pt idx="20346">
                  <c:v>29.87022</c:v>
                </c:pt>
                <c:pt idx="20347">
                  <c:v>29.945149999999998</c:v>
                </c:pt>
                <c:pt idx="20348">
                  <c:v>30.020060000000001</c:v>
                </c:pt>
                <c:pt idx="20349">
                  <c:v>30.094949999999997</c:v>
                </c:pt>
                <c:pt idx="20350">
                  <c:v>30.168970000000002</c:v>
                </c:pt>
                <c:pt idx="20351">
                  <c:v>30.243630000000003</c:v>
                </c:pt>
                <c:pt idx="20352">
                  <c:v>30.318380000000001</c:v>
                </c:pt>
                <c:pt idx="20353">
                  <c:v>30.392290000000003</c:v>
                </c:pt>
                <c:pt idx="20354">
                  <c:v>30.46566</c:v>
                </c:pt>
                <c:pt idx="20355">
                  <c:v>30.538789999999999</c:v>
                </c:pt>
                <c:pt idx="20356">
                  <c:v>30.612549999999999</c:v>
                </c:pt>
                <c:pt idx="20357">
                  <c:v>30.685880000000001</c:v>
                </c:pt>
                <c:pt idx="20358">
                  <c:v>30.75864</c:v>
                </c:pt>
                <c:pt idx="20359">
                  <c:v>30.829209999999996</c:v>
                </c:pt>
                <c:pt idx="20360">
                  <c:v>30.899679999999996</c:v>
                </c:pt>
                <c:pt idx="20361">
                  <c:v>30.970669999999998</c:v>
                </c:pt>
                <c:pt idx="20362">
                  <c:v>31.040649999999999</c:v>
                </c:pt>
                <c:pt idx="20363">
                  <c:v>31.1111</c:v>
                </c:pt>
                <c:pt idx="20364">
                  <c:v>31.181440000000002</c:v>
                </c:pt>
                <c:pt idx="20365">
                  <c:v>31.25159</c:v>
                </c:pt>
                <c:pt idx="20366">
                  <c:v>31.321370000000002</c:v>
                </c:pt>
                <c:pt idx="20367">
                  <c:v>31.374290000000002</c:v>
                </c:pt>
                <c:pt idx="20368">
                  <c:v>31.441469999999999</c:v>
                </c:pt>
                <c:pt idx="20369">
                  <c:v>31.509059999999998</c:v>
                </c:pt>
                <c:pt idx="20370">
                  <c:v>31.577649999999998</c:v>
                </c:pt>
                <c:pt idx="20371">
                  <c:v>31.64846</c:v>
                </c:pt>
                <c:pt idx="20372">
                  <c:v>31.71819</c:v>
                </c:pt>
                <c:pt idx="20373">
                  <c:v>31.78931</c:v>
                </c:pt>
                <c:pt idx="20374">
                  <c:v>31.85821</c:v>
                </c:pt>
                <c:pt idx="20375">
                  <c:v>31.927869999999999</c:v>
                </c:pt>
                <c:pt idx="20376">
                  <c:v>31.997800000000002</c:v>
                </c:pt>
                <c:pt idx="20377">
                  <c:v>32.065860000000001</c:v>
                </c:pt>
                <c:pt idx="20378">
                  <c:v>32.134720000000002</c:v>
                </c:pt>
                <c:pt idx="20379">
                  <c:v>32.201590000000003</c:v>
                </c:pt>
                <c:pt idx="20380">
                  <c:v>32.270099999999999</c:v>
                </c:pt>
                <c:pt idx="20381">
                  <c:v>32.337870000000002</c:v>
                </c:pt>
                <c:pt idx="20382">
                  <c:v>32.406259999999996</c:v>
                </c:pt>
                <c:pt idx="20383">
                  <c:v>32.474789999999999</c:v>
                </c:pt>
                <c:pt idx="20384">
                  <c:v>32.540669999999999</c:v>
                </c:pt>
                <c:pt idx="20385">
                  <c:v>32.606439999999999</c:v>
                </c:pt>
                <c:pt idx="20386">
                  <c:v>32.67268</c:v>
                </c:pt>
                <c:pt idx="20387">
                  <c:v>32.739170000000001</c:v>
                </c:pt>
                <c:pt idx="20388">
                  <c:v>32.804879999999997</c:v>
                </c:pt>
                <c:pt idx="20389">
                  <c:v>32.871139999999997</c:v>
                </c:pt>
                <c:pt idx="20390">
                  <c:v>32.937150000000003</c:v>
                </c:pt>
                <c:pt idx="20391">
                  <c:v>33.001960000000004</c:v>
                </c:pt>
                <c:pt idx="20392">
                  <c:v>33.067160000000001</c:v>
                </c:pt>
                <c:pt idx="20393">
                  <c:v>33.131840000000004</c:v>
                </c:pt>
                <c:pt idx="20394">
                  <c:v>33.19717</c:v>
                </c:pt>
                <c:pt idx="20395">
                  <c:v>33.263189999999994</c:v>
                </c:pt>
                <c:pt idx="20396">
                  <c:v>33.328389999999999</c:v>
                </c:pt>
                <c:pt idx="20397">
                  <c:v>33.3934</c:v>
                </c:pt>
                <c:pt idx="20398">
                  <c:v>33.457819999999998</c:v>
                </c:pt>
                <c:pt idx="20399">
                  <c:v>33.520960000000002</c:v>
                </c:pt>
                <c:pt idx="20400">
                  <c:v>33.585050000000003</c:v>
                </c:pt>
                <c:pt idx="20401">
                  <c:v>33.647840000000002</c:v>
                </c:pt>
                <c:pt idx="20402">
                  <c:v>33.710850000000001</c:v>
                </c:pt>
                <c:pt idx="20403">
                  <c:v>33.773629999999997</c:v>
                </c:pt>
                <c:pt idx="20404">
                  <c:v>33.837109999999996</c:v>
                </c:pt>
                <c:pt idx="20405">
                  <c:v>33.899610000000003</c:v>
                </c:pt>
                <c:pt idx="20406">
                  <c:v>33.961079999999995</c:v>
                </c:pt>
                <c:pt idx="20407">
                  <c:v>34.022950000000002</c:v>
                </c:pt>
                <c:pt idx="20408">
                  <c:v>34.085149999999999</c:v>
                </c:pt>
                <c:pt idx="20409">
                  <c:v>34.147379999999998</c:v>
                </c:pt>
                <c:pt idx="20410">
                  <c:v>34.208109999999998</c:v>
                </c:pt>
                <c:pt idx="20411">
                  <c:v>34.269349999999996</c:v>
                </c:pt>
                <c:pt idx="20412">
                  <c:v>34.332689999999999</c:v>
                </c:pt>
                <c:pt idx="20413">
                  <c:v>34.394660000000002</c:v>
                </c:pt>
                <c:pt idx="20414">
                  <c:v>34.455849999999998</c:v>
                </c:pt>
                <c:pt idx="20415">
                  <c:v>34.516030000000001</c:v>
                </c:pt>
                <c:pt idx="20416">
                  <c:v>34.575710000000001</c:v>
                </c:pt>
                <c:pt idx="20417">
                  <c:v>34.63541</c:v>
                </c:pt>
                <c:pt idx="20418">
                  <c:v>34.694960000000002</c:v>
                </c:pt>
                <c:pt idx="20419">
                  <c:v>34.754249999999999</c:v>
                </c:pt>
                <c:pt idx="20420">
                  <c:v>34.812829999999998</c:v>
                </c:pt>
                <c:pt idx="20421">
                  <c:v>34.870359999999998</c:v>
                </c:pt>
                <c:pt idx="20422">
                  <c:v>34.926000000000002</c:v>
                </c:pt>
                <c:pt idx="20423">
                  <c:v>34.983609999999999</c:v>
                </c:pt>
                <c:pt idx="20424">
                  <c:v>35.042909999999999</c:v>
                </c:pt>
                <c:pt idx="20425">
                  <c:v>35.102499999999999</c:v>
                </c:pt>
                <c:pt idx="20426">
                  <c:v>35.1599</c:v>
                </c:pt>
                <c:pt idx="20427">
                  <c:v>35.216409999999996</c:v>
                </c:pt>
                <c:pt idx="20428">
                  <c:v>35.272109999999998</c:v>
                </c:pt>
                <c:pt idx="20429">
                  <c:v>35.327419999999996</c:v>
                </c:pt>
                <c:pt idx="20430">
                  <c:v>35.380430000000004</c:v>
                </c:pt>
                <c:pt idx="20431">
                  <c:v>35.435310000000001</c:v>
                </c:pt>
                <c:pt idx="20432">
                  <c:v>35.490490000000001</c:v>
                </c:pt>
                <c:pt idx="20433">
                  <c:v>35.545180000000002</c:v>
                </c:pt>
                <c:pt idx="20434">
                  <c:v>35.599800000000002</c:v>
                </c:pt>
                <c:pt idx="20435">
                  <c:v>35.654440000000001</c:v>
                </c:pt>
                <c:pt idx="20436">
                  <c:v>35.70823</c:v>
                </c:pt>
                <c:pt idx="20437">
                  <c:v>35.761600000000001</c:v>
                </c:pt>
                <c:pt idx="20438">
                  <c:v>35.814099999999996</c:v>
                </c:pt>
                <c:pt idx="20439">
                  <c:v>35.867019999999997</c:v>
                </c:pt>
                <c:pt idx="20440">
                  <c:v>35.919809999999998</c:v>
                </c:pt>
                <c:pt idx="20441">
                  <c:v>35.972070000000002</c:v>
                </c:pt>
                <c:pt idx="20442">
                  <c:v>36.023890000000002</c:v>
                </c:pt>
                <c:pt idx="20443">
                  <c:v>36.073779999999999</c:v>
                </c:pt>
                <c:pt idx="20444">
                  <c:v>36.126360000000005</c:v>
                </c:pt>
                <c:pt idx="20445">
                  <c:v>36.177109999999999</c:v>
                </c:pt>
                <c:pt idx="20446">
                  <c:v>36.228970000000004</c:v>
                </c:pt>
                <c:pt idx="20447">
                  <c:v>36.281030000000001</c:v>
                </c:pt>
                <c:pt idx="20448">
                  <c:v>36.333709999999996</c:v>
                </c:pt>
                <c:pt idx="20449">
                  <c:v>36.386270000000003</c:v>
                </c:pt>
                <c:pt idx="20450">
                  <c:v>36.438899999999997</c:v>
                </c:pt>
                <c:pt idx="20451">
                  <c:v>36.488880000000002</c:v>
                </c:pt>
                <c:pt idx="20452">
                  <c:v>36.53895</c:v>
                </c:pt>
                <c:pt idx="20453">
                  <c:v>36.589660000000002</c:v>
                </c:pt>
                <c:pt idx="20454">
                  <c:v>36.639749999999999</c:v>
                </c:pt>
                <c:pt idx="20455">
                  <c:v>36.691090000000003</c:v>
                </c:pt>
                <c:pt idx="20456">
                  <c:v>36.740699999999997</c:v>
                </c:pt>
                <c:pt idx="20457">
                  <c:v>36.791960000000003</c:v>
                </c:pt>
                <c:pt idx="20458">
                  <c:v>36.841650000000001</c:v>
                </c:pt>
                <c:pt idx="20459">
                  <c:v>36.892420000000001</c:v>
                </c:pt>
                <c:pt idx="20460">
                  <c:v>36.942160000000001</c:v>
                </c:pt>
                <c:pt idx="20461">
                  <c:v>36.993789999999997</c:v>
                </c:pt>
                <c:pt idx="20462">
                  <c:v>37.043140000000001</c:v>
                </c:pt>
                <c:pt idx="20463">
                  <c:v>37.093170000000001</c:v>
                </c:pt>
                <c:pt idx="20464">
                  <c:v>37.144469999999998</c:v>
                </c:pt>
                <c:pt idx="20465">
                  <c:v>37.195129999999999</c:v>
                </c:pt>
                <c:pt idx="20466">
                  <c:v>37.245049999999999</c:v>
                </c:pt>
                <c:pt idx="20467">
                  <c:v>37.295000000000002</c:v>
                </c:pt>
                <c:pt idx="20468">
                  <c:v>37.344029999999997</c:v>
                </c:pt>
                <c:pt idx="20469">
                  <c:v>37.391489999999997</c:v>
                </c:pt>
                <c:pt idx="20470">
                  <c:v>37.4405</c:v>
                </c:pt>
                <c:pt idx="20471">
                  <c:v>37.488100000000003</c:v>
                </c:pt>
                <c:pt idx="20472">
                  <c:v>37.534239999999997</c:v>
                </c:pt>
                <c:pt idx="20473">
                  <c:v>37.581060000000001</c:v>
                </c:pt>
                <c:pt idx="20474">
                  <c:v>37.626040000000003</c:v>
                </c:pt>
                <c:pt idx="20475">
                  <c:v>37.671590000000002</c:v>
                </c:pt>
                <c:pt idx="20476">
                  <c:v>37.714470000000006</c:v>
                </c:pt>
                <c:pt idx="20477">
                  <c:v>37.757640000000002</c:v>
                </c:pt>
                <c:pt idx="20478">
                  <c:v>37.8018</c:v>
                </c:pt>
                <c:pt idx="20479">
                  <c:v>37.848849999999999</c:v>
                </c:pt>
                <c:pt idx="20480">
                  <c:v>37.894449999999999</c:v>
                </c:pt>
                <c:pt idx="20481">
                  <c:v>37.941009999999999</c:v>
                </c:pt>
                <c:pt idx="20482">
                  <c:v>37.98733</c:v>
                </c:pt>
                <c:pt idx="20483">
                  <c:v>38.03349</c:v>
                </c:pt>
                <c:pt idx="20484">
                  <c:v>38.081109999999995</c:v>
                </c:pt>
                <c:pt idx="20485">
                  <c:v>38.127459999999999</c:v>
                </c:pt>
                <c:pt idx="20486">
                  <c:v>38.174239999999998</c:v>
                </c:pt>
                <c:pt idx="20487">
                  <c:v>38.220359999999999</c:v>
                </c:pt>
                <c:pt idx="20488">
                  <c:v>38.267319999999998</c:v>
                </c:pt>
                <c:pt idx="20489">
                  <c:v>38.311219999999999</c:v>
                </c:pt>
                <c:pt idx="20490">
                  <c:v>38.357800000000005</c:v>
                </c:pt>
                <c:pt idx="20491">
                  <c:v>38.403849999999998</c:v>
                </c:pt>
                <c:pt idx="20492">
                  <c:v>38.449759999999998</c:v>
                </c:pt>
                <c:pt idx="20493">
                  <c:v>38.494619999999998</c:v>
                </c:pt>
                <c:pt idx="20494">
                  <c:v>38.539909999999999</c:v>
                </c:pt>
                <c:pt idx="20495">
                  <c:v>38.583930000000002</c:v>
                </c:pt>
                <c:pt idx="20496">
                  <c:v>38.626809999999999</c:v>
                </c:pt>
                <c:pt idx="20497">
                  <c:v>38.66751</c:v>
                </c:pt>
                <c:pt idx="20498">
                  <c:v>38.708309999999997</c:v>
                </c:pt>
                <c:pt idx="20499">
                  <c:v>38.749449999999996</c:v>
                </c:pt>
                <c:pt idx="20500">
                  <c:v>38.791289999999996</c:v>
                </c:pt>
                <c:pt idx="20501">
                  <c:v>38.832729999999998</c:v>
                </c:pt>
                <c:pt idx="20502">
                  <c:v>38.875190000000003</c:v>
                </c:pt>
                <c:pt idx="20503">
                  <c:v>38.916849999999997</c:v>
                </c:pt>
                <c:pt idx="20504">
                  <c:v>38.958849999999998</c:v>
                </c:pt>
                <c:pt idx="20505">
                  <c:v>38.999169999999999</c:v>
                </c:pt>
                <c:pt idx="20506">
                  <c:v>39.040329999999997</c:v>
                </c:pt>
                <c:pt idx="20507">
                  <c:v>39.080950000000001</c:v>
                </c:pt>
                <c:pt idx="20508">
                  <c:v>39.120170000000002</c:v>
                </c:pt>
                <c:pt idx="20509">
                  <c:v>39.159230000000001</c:v>
                </c:pt>
                <c:pt idx="20510">
                  <c:v>39.199159999999999</c:v>
                </c:pt>
                <c:pt idx="20511">
                  <c:v>39.23836</c:v>
                </c:pt>
                <c:pt idx="20512">
                  <c:v>39.277609999999996</c:v>
                </c:pt>
                <c:pt idx="20513">
                  <c:v>39.317769999999996</c:v>
                </c:pt>
                <c:pt idx="20514">
                  <c:v>39.357680000000002</c:v>
                </c:pt>
                <c:pt idx="20515">
                  <c:v>39.395710000000001</c:v>
                </c:pt>
                <c:pt idx="20516">
                  <c:v>39.434269999999998</c:v>
                </c:pt>
                <c:pt idx="20517">
                  <c:v>39.472390000000004</c:v>
                </c:pt>
                <c:pt idx="20518">
                  <c:v>39.509820000000005</c:v>
                </c:pt>
                <c:pt idx="20519">
                  <c:v>39.547599999999996</c:v>
                </c:pt>
                <c:pt idx="20520">
                  <c:v>39.585169999999998</c:v>
                </c:pt>
                <c:pt idx="20521">
                  <c:v>39.622219999999999</c:v>
                </c:pt>
                <c:pt idx="20522">
                  <c:v>39.660090000000004</c:v>
                </c:pt>
                <c:pt idx="20523">
                  <c:v>39.69755</c:v>
                </c:pt>
                <c:pt idx="20524">
                  <c:v>39.735050000000001</c:v>
                </c:pt>
                <c:pt idx="20525">
                  <c:v>39.772480000000002</c:v>
                </c:pt>
                <c:pt idx="20526">
                  <c:v>39.809100000000001</c:v>
                </c:pt>
                <c:pt idx="20527">
                  <c:v>39.845770000000002</c:v>
                </c:pt>
                <c:pt idx="20528">
                  <c:v>39.881990000000002</c:v>
                </c:pt>
                <c:pt idx="20529">
                  <c:v>39.918019999999999</c:v>
                </c:pt>
                <c:pt idx="20530">
                  <c:v>39.954540000000001</c:v>
                </c:pt>
                <c:pt idx="20531">
                  <c:v>39.99221</c:v>
                </c:pt>
                <c:pt idx="20532">
                  <c:v>40.028970000000001</c:v>
                </c:pt>
                <c:pt idx="20533">
                  <c:v>40.06532</c:v>
                </c:pt>
                <c:pt idx="20534">
                  <c:v>40.099969999999999</c:v>
                </c:pt>
                <c:pt idx="20535">
                  <c:v>40.135959999999997</c:v>
                </c:pt>
                <c:pt idx="20536">
                  <c:v>40.170490000000001</c:v>
                </c:pt>
                <c:pt idx="20537">
                  <c:v>40.204760000000007</c:v>
                </c:pt>
                <c:pt idx="20538">
                  <c:v>40.239440000000002</c:v>
                </c:pt>
                <c:pt idx="20539">
                  <c:v>40.274419999999999</c:v>
                </c:pt>
                <c:pt idx="20540">
                  <c:v>40.309829999999998</c:v>
                </c:pt>
                <c:pt idx="20541">
                  <c:v>40.344529999999999</c:v>
                </c:pt>
                <c:pt idx="20542">
                  <c:v>40.378299999999996</c:v>
                </c:pt>
                <c:pt idx="20543">
                  <c:v>40.40457</c:v>
                </c:pt>
                <c:pt idx="20544">
                  <c:v>40.431190000000001</c:v>
                </c:pt>
                <c:pt idx="20545">
                  <c:v>40.461320000000001</c:v>
                </c:pt>
                <c:pt idx="20546">
                  <c:v>40.493889999999993</c:v>
                </c:pt>
                <c:pt idx="20547">
                  <c:v>40.52805</c:v>
                </c:pt>
                <c:pt idx="20548">
                  <c:v>40.562219999999996</c:v>
                </c:pt>
                <c:pt idx="20549">
                  <c:v>40.596050000000005</c:v>
                </c:pt>
                <c:pt idx="20550">
                  <c:v>40.628520000000002</c:v>
                </c:pt>
                <c:pt idx="20551">
                  <c:v>40.663139999999999</c:v>
                </c:pt>
                <c:pt idx="20552">
                  <c:v>40.697770000000006</c:v>
                </c:pt>
                <c:pt idx="20553">
                  <c:v>40.733379999999997</c:v>
                </c:pt>
                <c:pt idx="20554">
                  <c:v>40.767559999999996</c:v>
                </c:pt>
                <c:pt idx="20555">
                  <c:v>40.802009999999996</c:v>
                </c:pt>
                <c:pt idx="20556">
                  <c:v>40.834760000000003</c:v>
                </c:pt>
                <c:pt idx="20557">
                  <c:v>40.868320000000004</c:v>
                </c:pt>
                <c:pt idx="20558">
                  <c:v>40.902649999999994</c:v>
                </c:pt>
                <c:pt idx="20559">
                  <c:v>40.93477</c:v>
                </c:pt>
                <c:pt idx="20560">
                  <c:v>40.967619999999997</c:v>
                </c:pt>
                <c:pt idx="20561">
                  <c:v>41.00029</c:v>
                </c:pt>
                <c:pt idx="20562">
                  <c:v>41.0334</c:v>
                </c:pt>
                <c:pt idx="20563">
                  <c:v>41.066240000000001</c:v>
                </c:pt>
                <c:pt idx="20564">
                  <c:v>41.098509999999997</c:v>
                </c:pt>
                <c:pt idx="20565">
                  <c:v>41.128600000000006</c:v>
                </c:pt>
                <c:pt idx="20566">
                  <c:v>41.16037</c:v>
                </c:pt>
                <c:pt idx="20567">
                  <c:v>41.192080000000004</c:v>
                </c:pt>
                <c:pt idx="20568">
                  <c:v>41.223680000000002</c:v>
                </c:pt>
                <c:pt idx="20569">
                  <c:v>41.254309999999997</c:v>
                </c:pt>
                <c:pt idx="20570">
                  <c:v>41.285200000000003</c:v>
                </c:pt>
                <c:pt idx="20571">
                  <c:v>41.316040000000001</c:v>
                </c:pt>
                <c:pt idx="20572">
                  <c:v>41.347079999999998</c:v>
                </c:pt>
                <c:pt idx="20573">
                  <c:v>41.375540000000001</c:v>
                </c:pt>
                <c:pt idx="20574">
                  <c:v>41.408160000000002</c:v>
                </c:pt>
                <c:pt idx="20575">
                  <c:v>41.436780000000006</c:v>
                </c:pt>
                <c:pt idx="20576">
                  <c:v>41.467020000000005</c:v>
                </c:pt>
                <c:pt idx="20577">
                  <c:v>41.497309999999999</c:v>
                </c:pt>
                <c:pt idx="20578">
                  <c:v>41.525639999999996</c:v>
                </c:pt>
                <c:pt idx="20579">
                  <c:v>41.554549999999999</c:v>
                </c:pt>
                <c:pt idx="20580">
                  <c:v>41.584919999999997</c:v>
                </c:pt>
                <c:pt idx="20581">
                  <c:v>41.613860000000003</c:v>
                </c:pt>
                <c:pt idx="20582">
                  <c:v>41.642760000000003</c:v>
                </c:pt>
                <c:pt idx="20583">
                  <c:v>41.671790000000001</c:v>
                </c:pt>
                <c:pt idx="20584">
                  <c:v>41.701629999999994</c:v>
                </c:pt>
                <c:pt idx="20585">
                  <c:v>41.728020000000001</c:v>
                </c:pt>
                <c:pt idx="20586">
                  <c:v>41.758699999999997</c:v>
                </c:pt>
                <c:pt idx="20587">
                  <c:v>41.785740000000004</c:v>
                </c:pt>
                <c:pt idx="20588">
                  <c:v>41.814570000000003</c:v>
                </c:pt>
                <c:pt idx="20589">
                  <c:v>41.843679999999999</c:v>
                </c:pt>
                <c:pt idx="20590">
                  <c:v>41.872210000000003</c:v>
                </c:pt>
                <c:pt idx="20591">
                  <c:v>41.902150000000006</c:v>
                </c:pt>
                <c:pt idx="20592">
                  <c:v>41.931750000000001</c:v>
                </c:pt>
                <c:pt idx="20593">
                  <c:v>41.962479999999999</c:v>
                </c:pt>
                <c:pt idx="20594">
                  <c:v>41.992320000000007</c:v>
                </c:pt>
                <c:pt idx="20595">
                  <c:v>42.02234</c:v>
                </c:pt>
                <c:pt idx="20596">
                  <c:v>42.051119999999997</c:v>
                </c:pt>
                <c:pt idx="20597">
                  <c:v>42.081270000000004</c:v>
                </c:pt>
                <c:pt idx="20598">
                  <c:v>42.109650000000002</c:v>
                </c:pt>
                <c:pt idx="20599">
                  <c:v>42.135530000000003</c:v>
                </c:pt>
                <c:pt idx="20600">
                  <c:v>42.149760000000001</c:v>
                </c:pt>
                <c:pt idx="20601">
                  <c:v>42.174759999999992</c:v>
                </c:pt>
                <c:pt idx="20602">
                  <c:v>42.203760000000003</c:v>
                </c:pt>
                <c:pt idx="20603">
                  <c:v>42.23312</c:v>
                </c:pt>
                <c:pt idx="20604">
                  <c:v>42.262209999999996</c:v>
                </c:pt>
                <c:pt idx="20605">
                  <c:v>42.292379999999994</c:v>
                </c:pt>
                <c:pt idx="20606">
                  <c:v>42.320849999999993</c:v>
                </c:pt>
                <c:pt idx="20607">
                  <c:v>42.349290000000003</c:v>
                </c:pt>
                <c:pt idx="20608">
                  <c:v>42.37811</c:v>
                </c:pt>
                <c:pt idx="20609">
                  <c:v>42.407399999999996</c:v>
                </c:pt>
                <c:pt idx="20610">
                  <c:v>42.437170000000002</c:v>
                </c:pt>
                <c:pt idx="20611">
                  <c:v>42.46602</c:v>
                </c:pt>
                <c:pt idx="20612">
                  <c:v>42.492239999999995</c:v>
                </c:pt>
                <c:pt idx="20613">
                  <c:v>42.522089999999999</c:v>
                </c:pt>
                <c:pt idx="20614">
                  <c:v>42.551199999999994</c:v>
                </c:pt>
                <c:pt idx="20615">
                  <c:v>42.579880000000003</c:v>
                </c:pt>
                <c:pt idx="20616">
                  <c:v>42.608639999999994</c:v>
                </c:pt>
                <c:pt idx="20617">
                  <c:v>42.637989999999995</c:v>
                </c:pt>
                <c:pt idx="20618">
                  <c:v>42.66724</c:v>
                </c:pt>
                <c:pt idx="20619">
                  <c:v>42.696249999999992</c:v>
                </c:pt>
                <c:pt idx="20620">
                  <c:v>42.724469999999997</c:v>
                </c:pt>
                <c:pt idx="20621">
                  <c:v>42.752330000000001</c:v>
                </c:pt>
                <c:pt idx="20622">
                  <c:v>42.780500000000004</c:v>
                </c:pt>
                <c:pt idx="20623">
                  <c:v>42.809150000000002</c:v>
                </c:pt>
                <c:pt idx="20624">
                  <c:v>42.836559999999999</c:v>
                </c:pt>
                <c:pt idx="20625">
                  <c:v>42.863810000000001</c:v>
                </c:pt>
                <c:pt idx="20626">
                  <c:v>42.890870000000007</c:v>
                </c:pt>
                <c:pt idx="20627">
                  <c:v>42.918050000000001</c:v>
                </c:pt>
                <c:pt idx="20628">
                  <c:v>42.945229999999995</c:v>
                </c:pt>
                <c:pt idx="20629">
                  <c:v>42.972070000000002</c:v>
                </c:pt>
                <c:pt idx="20630">
                  <c:v>42.999499999999998</c:v>
                </c:pt>
                <c:pt idx="20631">
                  <c:v>43.027360000000002</c:v>
                </c:pt>
                <c:pt idx="20632">
                  <c:v>43.055019999999999</c:v>
                </c:pt>
                <c:pt idx="20633">
                  <c:v>43.083090000000006</c:v>
                </c:pt>
                <c:pt idx="20634">
                  <c:v>43.111189999999993</c:v>
                </c:pt>
                <c:pt idx="20635">
                  <c:v>43.138940000000005</c:v>
                </c:pt>
                <c:pt idx="20636">
                  <c:v>43.166830000000004</c:v>
                </c:pt>
                <c:pt idx="20637">
                  <c:v>43.194389999999999</c:v>
                </c:pt>
                <c:pt idx="20638">
                  <c:v>43.218299999999999</c:v>
                </c:pt>
                <c:pt idx="20639">
                  <c:v>43.24689</c:v>
                </c:pt>
                <c:pt idx="20640">
                  <c:v>43.274280000000005</c:v>
                </c:pt>
                <c:pt idx="20641">
                  <c:v>43.30236</c:v>
                </c:pt>
                <c:pt idx="20642">
                  <c:v>43.329620000000006</c:v>
                </c:pt>
                <c:pt idx="20643">
                  <c:v>43.355740000000004</c:v>
                </c:pt>
                <c:pt idx="20644">
                  <c:v>43.383049999999997</c:v>
                </c:pt>
                <c:pt idx="20645">
                  <c:v>43.410550000000001</c:v>
                </c:pt>
                <c:pt idx="20646">
                  <c:v>43.438000000000002</c:v>
                </c:pt>
                <c:pt idx="20647">
                  <c:v>43.465759999999996</c:v>
                </c:pt>
                <c:pt idx="20648">
                  <c:v>43.494169999999997</c:v>
                </c:pt>
                <c:pt idx="20649">
                  <c:v>43.52176</c:v>
                </c:pt>
                <c:pt idx="20650">
                  <c:v>43.549909999999997</c:v>
                </c:pt>
                <c:pt idx="20651">
                  <c:v>43.578049999999998</c:v>
                </c:pt>
                <c:pt idx="20652">
                  <c:v>43.606749999999998</c:v>
                </c:pt>
                <c:pt idx="20653">
                  <c:v>43.635900000000007</c:v>
                </c:pt>
                <c:pt idx="20654">
                  <c:v>43.664540000000002</c:v>
                </c:pt>
                <c:pt idx="20655">
                  <c:v>43.693460000000002</c:v>
                </c:pt>
                <c:pt idx="20656">
                  <c:v>43.722470000000001</c:v>
                </c:pt>
                <c:pt idx="20657">
                  <c:v>43.751129999999996</c:v>
                </c:pt>
                <c:pt idx="20658">
                  <c:v>43.779989999999998</c:v>
                </c:pt>
                <c:pt idx="20659">
                  <c:v>43.807609999999997</c:v>
                </c:pt>
                <c:pt idx="20660">
                  <c:v>43.835620000000006</c:v>
                </c:pt>
                <c:pt idx="20661">
                  <c:v>43.862379999999995</c:v>
                </c:pt>
                <c:pt idx="20662">
                  <c:v>43.890159999999995</c:v>
                </c:pt>
                <c:pt idx="20663">
                  <c:v>43.918290000000006</c:v>
                </c:pt>
                <c:pt idx="20664">
                  <c:v>43.946930000000002</c:v>
                </c:pt>
                <c:pt idx="20665">
                  <c:v>43.975410000000004</c:v>
                </c:pt>
                <c:pt idx="20666">
                  <c:v>44.003349999999998</c:v>
                </c:pt>
                <c:pt idx="20667">
                  <c:v>44.031820000000003</c:v>
                </c:pt>
                <c:pt idx="20668">
                  <c:v>44.059759999999997</c:v>
                </c:pt>
                <c:pt idx="20669">
                  <c:v>44.087719999999997</c:v>
                </c:pt>
                <c:pt idx="20670">
                  <c:v>44.115840000000006</c:v>
                </c:pt>
                <c:pt idx="20671">
                  <c:v>44.143970000000003</c:v>
                </c:pt>
                <c:pt idx="20672">
                  <c:v>44.172650000000004</c:v>
                </c:pt>
                <c:pt idx="20673">
                  <c:v>44.201139999999995</c:v>
                </c:pt>
                <c:pt idx="20674">
                  <c:v>44.229580000000006</c:v>
                </c:pt>
                <c:pt idx="20675">
                  <c:v>44.256950000000003</c:v>
                </c:pt>
                <c:pt idx="20676">
                  <c:v>44.28463</c:v>
                </c:pt>
                <c:pt idx="20677">
                  <c:v>44.312750000000001</c:v>
                </c:pt>
                <c:pt idx="20678">
                  <c:v>44.339500000000001</c:v>
                </c:pt>
                <c:pt idx="20679">
                  <c:v>44.367629999999998</c:v>
                </c:pt>
                <c:pt idx="20680">
                  <c:v>44.395249999999997</c:v>
                </c:pt>
                <c:pt idx="20681">
                  <c:v>44.42342</c:v>
                </c:pt>
                <c:pt idx="20682">
                  <c:v>44.451390000000004</c:v>
                </c:pt>
                <c:pt idx="20683">
                  <c:v>44.479420000000005</c:v>
                </c:pt>
                <c:pt idx="20684">
                  <c:v>44.506990000000002</c:v>
                </c:pt>
                <c:pt idx="20685">
                  <c:v>44.52769</c:v>
                </c:pt>
                <c:pt idx="20686">
                  <c:v>44.549409999999995</c:v>
                </c:pt>
                <c:pt idx="20687">
                  <c:v>44.573560000000001</c:v>
                </c:pt>
                <c:pt idx="20688">
                  <c:v>44.598760000000006</c:v>
                </c:pt>
                <c:pt idx="20689">
                  <c:v>44.624360000000003</c:v>
                </c:pt>
                <c:pt idx="20690">
                  <c:v>44.649390000000004</c:v>
                </c:pt>
                <c:pt idx="20691">
                  <c:v>44.674800000000005</c:v>
                </c:pt>
                <c:pt idx="20692">
                  <c:v>44.699910000000003</c:v>
                </c:pt>
                <c:pt idx="20693">
                  <c:v>44.725789999999996</c:v>
                </c:pt>
                <c:pt idx="20694">
                  <c:v>44.751529999999995</c:v>
                </c:pt>
                <c:pt idx="20695">
                  <c:v>44.77713</c:v>
                </c:pt>
                <c:pt idx="20696">
                  <c:v>44.803179999999998</c:v>
                </c:pt>
                <c:pt idx="20697">
                  <c:v>44.828590000000005</c:v>
                </c:pt>
                <c:pt idx="20698">
                  <c:v>44.854500000000002</c:v>
                </c:pt>
                <c:pt idx="20699">
                  <c:v>44.880139999999997</c:v>
                </c:pt>
                <c:pt idx="20700">
                  <c:v>44.906660000000002</c:v>
                </c:pt>
                <c:pt idx="20701">
                  <c:v>44.932379999999995</c:v>
                </c:pt>
                <c:pt idx="20702">
                  <c:v>44.957399999999993</c:v>
                </c:pt>
                <c:pt idx="20703">
                  <c:v>44.976729999999996</c:v>
                </c:pt>
                <c:pt idx="20704">
                  <c:v>45.002269999999996</c:v>
                </c:pt>
                <c:pt idx="20705">
                  <c:v>45.027290000000008</c:v>
                </c:pt>
                <c:pt idx="20706">
                  <c:v>45.050549999999994</c:v>
                </c:pt>
                <c:pt idx="20707">
                  <c:v>45.076749999999997</c:v>
                </c:pt>
                <c:pt idx="20708">
                  <c:v>45.102699999999999</c:v>
                </c:pt>
                <c:pt idx="20709">
                  <c:v>45.129190000000001</c:v>
                </c:pt>
                <c:pt idx="20710">
                  <c:v>45.134219999999999</c:v>
                </c:pt>
                <c:pt idx="20711">
                  <c:v>45.156409999999994</c:v>
                </c:pt>
                <c:pt idx="20712">
                  <c:v>45.181329999999996</c:v>
                </c:pt>
                <c:pt idx="20713">
                  <c:v>45.20608</c:v>
                </c:pt>
                <c:pt idx="20714">
                  <c:v>45.231089999999995</c:v>
                </c:pt>
                <c:pt idx="20715">
                  <c:v>45.25506</c:v>
                </c:pt>
                <c:pt idx="20716">
                  <c:v>45.2791</c:v>
                </c:pt>
                <c:pt idx="20717">
                  <c:v>45.303389999999993</c:v>
                </c:pt>
                <c:pt idx="20718">
                  <c:v>45.328450000000004</c:v>
                </c:pt>
                <c:pt idx="20719">
                  <c:v>45.354179999999999</c:v>
                </c:pt>
                <c:pt idx="20720">
                  <c:v>45.380019999999995</c:v>
                </c:pt>
                <c:pt idx="20721">
                  <c:v>45.40607</c:v>
                </c:pt>
                <c:pt idx="20722">
                  <c:v>45.432220000000001</c:v>
                </c:pt>
                <c:pt idx="20723">
                  <c:v>45.45872</c:v>
                </c:pt>
                <c:pt idx="20724">
                  <c:v>45.485019999999999</c:v>
                </c:pt>
                <c:pt idx="20725">
                  <c:v>45.511650000000003</c:v>
                </c:pt>
                <c:pt idx="20726">
                  <c:v>45.538109999999996</c:v>
                </c:pt>
                <c:pt idx="20727">
                  <c:v>45.564850000000007</c:v>
                </c:pt>
                <c:pt idx="20728">
                  <c:v>45.591140000000003</c:v>
                </c:pt>
                <c:pt idx="20729">
                  <c:v>45.61721</c:v>
                </c:pt>
                <c:pt idx="20730">
                  <c:v>45.643479999999997</c:v>
                </c:pt>
                <c:pt idx="20731">
                  <c:v>45.666219999999996</c:v>
                </c:pt>
                <c:pt idx="20732">
                  <c:v>45.692999999999998</c:v>
                </c:pt>
                <c:pt idx="20733">
                  <c:v>45.720150000000004</c:v>
                </c:pt>
                <c:pt idx="20734">
                  <c:v>45.746880000000004</c:v>
                </c:pt>
                <c:pt idx="20735">
                  <c:v>45.773020000000002</c:v>
                </c:pt>
                <c:pt idx="20736">
                  <c:v>45.799310000000006</c:v>
                </c:pt>
                <c:pt idx="20737">
                  <c:v>45.825889999999994</c:v>
                </c:pt>
                <c:pt idx="20738">
                  <c:v>45.852110000000003</c:v>
                </c:pt>
                <c:pt idx="20739">
                  <c:v>45.878300000000003</c:v>
                </c:pt>
                <c:pt idx="20740">
                  <c:v>45.904129999999995</c:v>
                </c:pt>
                <c:pt idx="20741">
                  <c:v>45.930140000000002</c:v>
                </c:pt>
                <c:pt idx="20742">
                  <c:v>45.955399999999997</c:v>
                </c:pt>
                <c:pt idx="20743">
                  <c:v>45.980720000000005</c:v>
                </c:pt>
                <c:pt idx="20744">
                  <c:v>46.005859999999998</c:v>
                </c:pt>
                <c:pt idx="20745">
                  <c:v>46.032240000000002</c:v>
                </c:pt>
                <c:pt idx="20746">
                  <c:v>46.058230000000002</c:v>
                </c:pt>
                <c:pt idx="20747">
                  <c:v>46.084409999999998</c:v>
                </c:pt>
                <c:pt idx="20748">
                  <c:v>46.110469999999999</c:v>
                </c:pt>
                <c:pt idx="20749">
                  <c:v>46.136879999999998</c:v>
                </c:pt>
                <c:pt idx="20750">
                  <c:v>46.163030000000006</c:v>
                </c:pt>
                <c:pt idx="20751">
                  <c:v>46.189410000000002</c:v>
                </c:pt>
                <c:pt idx="20752">
                  <c:v>46.215690000000002</c:v>
                </c:pt>
                <c:pt idx="20753">
                  <c:v>46.242089999999997</c:v>
                </c:pt>
                <c:pt idx="20754">
                  <c:v>46.268419999999999</c:v>
                </c:pt>
                <c:pt idx="20755">
                  <c:v>46.294350000000001</c:v>
                </c:pt>
                <c:pt idx="20756">
                  <c:v>46.3202</c:v>
                </c:pt>
                <c:pt idx="20757">
                  <c:v>46.346440000000001</c:v>
                </c:pt>
                <c:pt idx="20758">
                  <c:v>46.372509999999998</c:v>
                </c:pt>
                <c:pt idx="20759">
                  <c:v>46.398820000000001</c:v>
                </c:pt>
                <c:pt idx="20760">
                  <c:v>46.425070000000005</c:v>
                </c:pt>
                <c:pt idx="20761">
                  <c:v>46.45149</c:v>
                </c:pt>
                <c:pt idx="20762">
                  <c:v>46.477739999999997</c:v>
                </c:pt>
                <c:pt idx="20763">
                  <c:v>46.504190000000001</c:v>
                </c:pt>
                <c:pt idx="20764">
                  <c:v>46.530440000000006</c:v>
                </c:pt>
                <c:pt idx="20765">
                  <c:v>46.555980000000005</c:v>
                </c:pt>
                <c:pt idx="20766">
                  <c:v>46.58175</c:v>
                </c:pt>
                <c:pt idx="20767">
                  <c:v>46.60718</c:v>
                </c:pt>
                <c:pt idx="20768">
                  <c:v>46.632889999999996</c:v>
                </c:pt>
                <c:pt idx="20769">
                  <c:v>46.658839999999998</c:v>
                </c:pt>
                <c:pt idx="20770">
                  <c:v>46.684840000000001</c:v>
                </c:pt>
                <c:pt idx="20771">
                  <c:v>46.710999999999999</c:v>
                </c:pt>
                <c:pt idx="20772">
                  <c:v>46.736810000000006</c:v>
                </c:pt>
                <c:pt idx="20773">
                  <c:v>46.763060000000003</c:v>
                </c:pt>
                <c:pt idx="20774">
                  <c:v>46.789180000000002</c:v>
                </c:pt>
                <c:pt idx="20775">
                  <c:v>46.815290000000005</c:v>
                </c:pt>
                <c:pt idx="20776">
                  <c:v>46.841179999999994</c:v>
                </c:pt>
                <c:pt idx="20777">
                  <c:v>46.867060000000002</c:v>
                </c:pt>
                <c:pt idx="20778">
                  <c:v>46.892539999999997</c:v>
                </c:pt>
                <c:pt idx="20779">
                  <c:v>46.917609999999996</c:v>
                </c:pt>
                <c:pt idx="20780">
                  <c:v>46.943939999999998</c:v>
                </c:pt>
                <c:pt idx="20781">
                  <c:v>46.970179999999999</c:v>
                </c:pt>
                <c:pt idx="20782">
                  <c:v>46.996380000000002</c:v>
                </c:pt>
                <c:pt idx="20783">
                  <c:v>47.022669999999998</c:v>
                </c:pt>
                <c:pt idx="20784">
                  <c:v>47.048850000000002</c:v>
                </c:pt>
                <c:pt idx="20785">
                  <c:v>47.075019999999995</c:v>
                </c:pt>
                <c:pt idx="20786">
                  <c:v>47.100989999999996</c:v>
                </c:pt>
                <c:pt idx="20787">
                  <c:v>47.126379999999997</c:v>
                </c:pt>
                <c:pt idx="20788">
                  <c:v>47.151989999999998</c:v>
                </c:pt>
                <c:pt idx="20789">
                  <c:v>47.177779999999998</c:v>
                </c:pt>
                <c:pt idx="20790">
                  <c:v>47.195059999999998</c:v>
                </c:pt>
                <c:pt idx="20791">
                  <c:v>47.215239999999994</c:v>
                </c:pt>
                <c:pt idx="20792">
                  <c:v>47.239269999999998</c:v>
                </c:pt>
                <c:pt idx="20793">
                  <c:v>47.266040000000004</c:v>
                </c:pt>
                <c:pt idx="20794">
                  <c:v>47.290559999999999</c:v>
                </c:pt>
                <c:pt idx="20795">
                  <c:v>47.318210000000001</c:v>
                </c:pt>
                <c:pt idx="20796">
                  <c:v>47.344670000000008</c:v>
                </c:pt>
                <c:pt idx="20797">
                  <c:v>47.369820000000004</c:v>
                </c:pt>
                <c:pt idx="20798">
                  <c:v>47.394970000000001</c:v>
                </c:pt>
                <c:pt idx="20799">
                  <c:v>47.420200000000001</c:v>
                </c:pt>
                <c:pt idx="20800">
                  <c:v>47.445689999999999</c:v>
                </c:pt>
                <c:pt idx="20801">
                  <c:v>47.471129999999995</c:v>
                </c:pt>
                <c:pt idx="20802">
                  <c:v>47.496340000000004</c:v>
                </c:pt>
                <c:pt idx="20803">
                  <c:v>47.520179999999996</c:v>
                </c:pt>
                <c:pt idx="20804">
                  <c:v>47.544219999999996</c:v>
                </c:pt>
                <c:pt idx="20805">
                  <c:v>47.567790000000002</c:v>
                </c:pt>
                <c:pt idx="20806">
                  <c:v>47.591840000000005</c:v>
                </c:pt>
                <c:pt idx="20807">
                  <c:v>47.616379999999992</c:v>
                </c:pt>
                <c:pt idx="20808">
                  <c:v>47.640909999999998</c:v>
                </c:pt>
                <c:pt idx="20809">
                  <c:v>47.665590000000002</c:v>
                </c:pt>
                <c:pt idx="20810">
                  <c:v>47.689969999999995</c:v>
                </c:pt>
                <c:pt idx="20811">
                  <c:v>47.704880000000003</c:v>
                </c:pt>
                <c:pt idx="20812">
                  <c:v>47.731529999999999</c:v>
                </c:pt>
                <c:pt idx="20813">
                  <c:v>47.757469999999998</c:v>
                </c:pt>
                <c:pt idx="20814">
                  <c:v>47.78246</c:v>
                </c:pt>
                <c:pt idx="20815">
                  <c:v>47.807680000000005</c:v>
                </c:pt>
                <c:pt idx="20816">
                  <c:v>47.832720000000002</c:v>
                </c:pt>
                <c:pt idx="20817">
                  <c:v>47.857799999999997</c:v>
                </c:pt>
                <c:pt idx="20818">
                  <c:v>47.8827</c:v>
                </c:pt>
                <c:pt idx="20819">
                  <c:v>47.906829999999999</c:v>
                </c:pt>
                <c:pt idx="20820">
                  <c:v>47.932240000000007</c:v>
                </c:pt>
                <c:pt idx="20821">
                  <c:v>47.957340000000002</c:v>
                </c:pt>
                <c:pt idx="20822">
                  <c:v>47.982069999999993</c:v>
                </c:pt>
                <c:pt idx="20823">
                  <c:v>48.006209999999996</c:v>
                </c:pt>
                <c:pt idx="20824">
                  <c:v>48.029539999999997</c:v>
                </c:pt>
                <c:pt idx="20825">
                  <c:v>48.052419999999998</c:v>
                </c:pt>
                <c:pt idx="20826">
                  <c:v>48.075380000000003</c:v>
                </c:pt>
                <c:pt idx="20827">
                  <c:v>48.099160000000005</c:v>
                </c:pt>
                <c:pt idx="20828">
                  <c:v>48.123459999999994</c:v>
                </c:pt>
                <c:pt idx="20829">
                  <c:v>48.147979999999997</c:v>
                </c:pt>
                <c:pt idx="20830">
                  <c:v>48.171359999999993</c:v>
                </c:pt>
                <c:pt idx="20831">
                  <c:v>48.046579999999999</c:v>
                </c:pt>
                <c:pt idx="20832">
                  <c:v>47.967440000000003</c:v>
                </c:pt>
                <c:pt idx="20833">
                  <c:v>47.881180000000001</c:v>
                </c:pt>
                <c:pt idx="20834">
                  <c:v>47.799120000000002</c:v>
                </c:pt>
                <c:pt idx="20835">
                  <c:v>47.742930000000001</c:v>
                </c:pt>
                <c:pt idx="20836">
                  <c:v>47.673050000000003</c:v>
                </c:pt>
                <c:pt idx="20837">
                  <c:v>47.62567</c:v>
                </c:pt>
                <c:pt idx="20838">
                  <c:v>47.585240000000006</c:v>
                </c:pt>
                <c:pt idx="20839">
                  <c:v>47.544229999999999</c:v>
                </c:pt>
                <c:pt idx="20840">
                  <c:v>47.497879999999995</c:v>
                </c:pt>
                <c:pt idx="20841">
                  <c:v>47.456850000000003</c:v>
                </c:pt>
                <c:pt idx="20842">
                  <c:v>47.419809999999998</c:v>
                </c:pt>
                <c:pt idx="20843">
                  <c:v>47.383850000000002</c:v>
                </c:pt>
                <c:pt idx="20844">
                  <c:v>47.347749999999998</c:v>
                </c:pt>
                <c:pt idx="20845">
                  <c:v>47.312580000000004</c:v>
                </c:pt>
                <c:pt idx="20846">
                  <c:v>47.277880000000003</c:v>
                </c:pt>
                <c:pt idx="20847">
                  <c:v>47.2438</c:v>
                </c:pt>
                <c:pt idx="20848">
                  <c:v>47.210140000000003</c:v>
                </c:pt>
                <c:pt idx="20849">
                  <c:v>47.176669999999994</c:v>
                </c:pt>
                <c:pt idx="20850">
                  <c:v>47.143230000000003</c:v>
                </c:pt>
                <c:pt idx="20851">
                  <c:v>47.109819999999999</c:v>
                </c:pt>
                <c:pt idx="20852">
                  <c:v>47.080370000000002</c:v>
                </c:pt>
                <c:pt idx="20853">
                  <c:v>47.04907</c:v>
                </c:pt>
                <c:pt idx="20854">
                  <c:v>47.016730000000003</c:v>
                </c:pt>
                <c:pt idx="20855">
                  <c:v>46.983810000000005</c:v>
                </c:pt>
                <c:pt idx="20856">
                  <c:v>46.951630000000002</c:v>
                </c:pt>
                <c:pt idx="20857">
                  <c:v>46.919740000000004</c:v>
                </c:pt>
                <c:pt idx="20858">
                  <c:v>46.887809999999995</c:v>
                </c:pt>
                <c:pt idx="20859">
                  <c:v>46.856159999999996</c:v>
                </c:pt>
                <c:pt idx="20860">
                  <c:v>46.824359999999999</c:v>
                </c:pt>
                <c:pt idx="20861">
                  <c:v>46.79186</c:v>
                </c:pt>
                <c:pt idx="20862">
                  <c:v>46.759779999999999</c:v>
                </c:pt>
                <c:pt idx="20863">
                  <c:v>46.728090000000002</c:v>
                </c:pt>
                <c:pt idx="20864">
                  <c:v>46.698549999999997</c:v>
                </c:pt>
                <c:pt idx="20865">
                  <c:v>46.667470000000002</c:v>
                </c:pt>
                <c:pt idx="20866">
                  <c:v>46.635959999999997</c:v>
                </c:pt>
                <c:pt idx="20867">
                  <c:v>46.604430000000001</c:v>
                </c:pt>
                <c:pt idx="20868">
                  <c:v>46.572969999999998</c:v>
                </c:pt>
                <c:pt idx="20869">
                  <c:v>46.541610000000006</c:v>
                </c:pt>
                <c:pt idx="20870">
                  <c:v>46.510390000000001</c:v>
                </c:pt>
                <c:pt idx="20871">
                  <c:v>46.479290000000006</c:v>
                </c:pt>
                <c:pt idx="20872">
                  <c:v>46.448369999999997</c:v>
                </c:pt>
                <c:pt idx="20873">
                  <c:v>46.417619999999999</c:v>
                </c:pt>
                <c:pt idx="20874">
                  <c:v>46.386979999999994</c:v>
                </c:pt>
                <c:pt idx="20875">
                  <c:v>46.356520000000003</c:v>
                </c:pt>
                <c:pt idx="20876">
                  <c:v>46.326260000000005</c:v>
                </c:pt>
                <c:pt idx="20877">
                  <c:v>46.295989999999996</c:v>
                </c:pt>
                <c:pt idx="20878">
                  <c:v>46.265830000000001</c:v>
                </c:pt>
                <c:pt idx="20879">
                  <c:v>46.235730000000004</c:v>
                </c:pt>
                <c:pt idx="20880">
                  <c:v>46.205649999999999</c:v>
                </c:pt>
                <c:pt idx="20881">
                  <c:v>46.175050000000006</c:v>
                </c:pt>
                <c:pt idx="20882">
                  <c:v>46.144660000000002</c:v>
                </c:pt>
                <c:pt idx="20883">
                  <c:v>46.114560000000004</c:v>
                </c:pt>
                <c:pt idx="20884">
                  <c:v>46.084350000000001</c:v>
                </c:pt>
                <c:pt idx="20885">
                  <c:v>46.054209999999998</c:v>
                </c:pt>
                <c:pt idx="20886">
                  <c:v>46.02422</c:v>
                </c:pt>
                <c:pt idx="20887">
                  <c:v>45.994169999999997</c:v>
                </c:pt>
                <c:pt idx="20888">
                  <c:v>45.964269999999999</c:v>
                </c:pt>
                <c:pt idx="20889">
                  <c:v>45.934379999999997</c:v>
                </c:pt>
                <c:pt idx="20890">
                  <c:v>45.904600000000002</c:v>
                </c:pt>
                <c:pt idx="20891">
                  <c:v>45.874759999999995</c:v>
                </c:pt>
                <c:pt idx="20892">
                  <c:v>45.84496</c:v>
                </c:pt>
                <c:pt idx="20893">
                  <c:v>45.815330000000003</c:v>
                </c:pt>
                <c:pt idx="20894">
                  <c:v>45.785769999999999</c:v>
                </c:pt>
                <c:pt idx="20895">
                  <c:v>45.756209999999996</c:v>
                </c:pt>
                <c:pt idx="20896">
                  <c:v>45.726610000000001</c:v>
                </c:pt>
                <c:pt idx="20897">
                  <c:v>45.697049999999997</c:v>
                </c:pt>
                <c:pt idx="20898">
                  <c:v>45.667590000000004</c:v>
                </c:pt>
                <c:pt idx="20899">
                  <c:v>45.638199999999998</c:v>
                </c:pt>
                <c:pt idx="20900">
                  <c:v>45.608709999999995</c:v>
                </c:pt>
                <c:pt idx="20901">
                  <c:v>45.579120000000003</c:v>
                </c:pt>
                <c:pt idx="20902">
                  <c:v>45.549579999999999</c:v>
                </c:pt>
                <c:pt idx="20903">
                  <c:v>45.520020000000002</c:v>
                </c:pt>
                <c:pt idx="20904">
                  <c:v>45.49109</c:v>
                </c:pt>
                <c:pt idx="20905">
                  <c:v>45.4617</c:v>
                </c:pt>
                <c:pt idx="20906">
                  <c:v>45.432290000000002</c:v>
                </c:pt>
                <c:pt idx="20907">
                  <c:v>45.40343</c:v>
                </c:pt>
                <c:pt idx="20908">
                  <c:v>45.374340000000004</c:v>
                </c:pt>
                <c:pt idx="20909">
                  <c:v>45.345610000000001</c:v>
                </c:pt>
                <c:pt idx="20910">
                  <c:v>45.316289999999995</c:v>
                </c:pt>
                <c:pt idx="20911">
                  <c:v>45.286720000000003</c:v>
                </c:pt>
                <c:pt idx="20912">
                  <c:v>45.257210000000001</c:v>
                </c:pt>
                <c:pt idx="20913">
                  <c:v>45.227130000000002</c:v>
                </c:pt>
                <c:pt idx="20914">
                  <c:v>45.197870000000002</c:v>
                </c:pt>
                <c:pt idx="20915">
                  <c:v>45.168080000000003</c:v>
                </c:pt>
                <c:pt idx="20916">
                  <c:v>45.138400000000004</c:v>
                </c:pt>
                <c:pt idx="20917">
                  <c:v>45.108870000000003</c:v>
                </c:pt>
                <c:pt idx="20918">
                  <c:v>45.079360000000001</c:v>
                </c:pt>
                <c:pt idx="20919">
                  <c:v>45.04945</c:v>
                </c:pt>
                <c:pt idx="20920">
                  <c:v>45.019400000000005</c:v>
                </c:pt>
                <c:pt idx="20921">
                  <c:v>44.990400000000001</c:v>
                </c:pt>
                <c:pt idx="20922">
                  <c:v>44.961070000000007</c:v>
                </c:pt>
                <c:pt idx="20923">
                  <c:v>44.932319999999997</c:v>
                </c:pt>
                <c:pt idx="20924">
                  <c:v>44.903310000000005</c:v>
                </c:pt>
                <c:pt idx="20925">
                  <c:v>44.874939999999995</c:v>
                </c:pt>
                <c:pt idx="20926">
                  <c:v>44.84628</c:v>
                </c:pt>
                <c:pt idx="20927">
                  <c:v>44.816779999999994</c:v>
                </c:pt>
                <c:pt idx="20928">
                  <c:v>44.787019999999998</c:v>
                </c:pt>
                <c:pt idx="20929">
                  <c:v>44.757730000000002</c:v>
                </c:pt>
                <c:pt idx="20930">
                  <c:v>44.728470000000002</c:v>
                </c:pt>
                <c:pt idx="20931">
                  <c:v>44.698909999999998</c:v>
                </c:pt>
                <c:pt idx="20932">
                  <c:v>44.669129999999996</c:v>
                </c:pt>
                <c:pt idx="20933">
                  <c:v>44.637789999999995</c:v>
                </c:pt>
                <c:pt idx="20934">
                  <c:v>44.606529999999999</c:v>
                </c:pt>
                <c:pt idx="20935">
                  <c:v>44.575220000000002</c:v>
                </c:pt>
                <c:pt idx="20936">
                  <c:v>44.54383</c:v>
                </c:pt>
                <c:pt idx="20937">
                  <c:v>44.512369999999997</c:v>
                </c:pt>
                <c:pt idx="20938">
                  <c:v>44.481140000000003</c:v>
                </c:pt>
                <c:pt idx="20939">
                  <c:v>44.449600000000004</c:v>
                </c:pt>
                <c:pt idx="20940">
                  <c:v>44.417739999999995</c:v>
                </c:pt>
                <c:pt idx="20941">
                  <c:v>44.385760000000005</c:v>
                </c:pt>
                <c:pt idx="20942">
                  <c:v>44.35389</c:v>
                </c:pt>
                <c:pt idx="20943">
                  <c:v>44.321960000000004</c:v>
                </c:pt>
                <c:pt idx="20944">
                  <c:v>44.290510000000005</c:v>
                </c:pt>
                <c:pt idx="20945">
                  <c:v>44.258430000000004</c:v>
                </c:pt>
                <c:pt idx="20946">
                  <c:v>44.226729999999996</c:v>
                </c:pt>
                <c:pt idx="20947">
                  <c:v>44.195099999999996</c:v>
                </c:pt>
                <c:pt idx="20948">
                  <c:v>44.162540000000007</c:v>
                </c:pt>
                <c:pt idx="20949">
                  <c:v>44.130960000000002</c:v>
                </c:pt>
                <c:pt idx="20950">
                  <c:v>44.099180000000004</c:v>
                </c:pt>
                <c:pt idx="20951">
                  <c:v>44.067220000000006</c:v>
                </c:pt>
                <c:pt idx="20952">
                  <c:v>44.035319999999999</c:v>
                </c:pt>
                <c:pt idx="20953">
                  <c:v>44.003399999999999</c:v>
                </c:pt>
                <c:pt idx="20954">
                  <c:v>43.97157</c:v>
                </c:pt>
                <c:pt idx="20955">
                  <c:v>43.939839999999997</c:v>
                </c:pt>
                <c:pt idx="20956">
                  <c:v>43.908169999999998</c:v>
                </c:pt>
                <c:pt idx="20957">
                  <c:v>43.876179999999998</c:v>
                </c:pt>
                <c:pt idx="20958">
                  <c:v>43.843040000000002</c:v>
                </c:pt>
                <c:pt idx="20959">
                  <c:v>43.810180000000003</c:v>
                </c:pt>
                <c:pt idx="20960">
                  <c:v>43.776989999999998</c:v>
                </c:pt>
                <c:pt idx="20961">
                  <c:v>43.744230000000002</c:v>
                </c:pt>
                <c:pt idx="20962">
                  <c:v>43.71161</c:v>
                </c:pt>
                <c:pt idx="20963">
                  <c:v>43.678999999999995</c:v>
                </c:pt>
                <c:pt idx="20964">
                  <c:v>43.646799999999999</c:v>
                </c:pt>
                <c:pt idx="20965">
                  <c:v>43.615519999999997</c:v>
                </c:pt>
                <c:pt idx="20966">
                  <c:v>43.583150000000003</c:v>
                </c:pt>
                <c:pt idx="20967">
                  <c:v>43.550829999999998</c:v>
                </c:pt>
                <c:pt idx="20968">
                  <c:v>43.518439999999998</c:v>
                </c:pt>
                <c:pt idx="20969">
                  <c:v>43.485829999999993</c:v>
                </c:pt>
                <c:pt idx="20970">
                  <c:v>43.453330000000001</c:v>
                </c:pt>
                <c:pt idx="20971">
                  <c:v>43.420860000000005</c:v>
                </c:pt>
                <c:pt idx="20972">
                  <c:v>43.388220000000004</c:v>
                </c:pt>
                <c:pt idx="20973">
                  <c:v>43.355540000000005</c:v>
                </c:pt>
                <c:pt idx="20974">
                  <c:v>43.323280000000004</c:v>
                </c:pt>
                <c:pt idx="20975">
                  <c:v>43.290849999999999</c:v>
                </c:pt>
                <c:pt idx="20976">
                  <c:v>43.258459999999999</c:v>
                </c:pt>
                <c:pt idx="20977">
                  <c:v>43.226250000000007</c:v>
                </c:pt>
                <c:pt idx="20978">
                  <c:v>43.194310000000002</c:v>
                </c:pt>
                <c:pt idx="20979">
                  <c:v>43.162689999999998</c:v>
                </c:pt>
                <c:pt idx="20980">
                  <c:v>43.130579999999995</c:v>
                </c:pt>
                <c:pt idx="20981">
                  <c:v>43.098419999999997</c:v>
                </c:pt>
                <c:pt idx="20982">
                  <c:v>43.066360000000003</c:v>
                </c:pt>
                <c:pt idx="20983">
                  <c:v>43.034260000000003</c:v>
                </c:pt>
                <c:pt idx="20984">
                  <c:v>43.00282</c:v>
                </c:pt>
                <c:pt idx="20985">
                  <c:v>42.970959999999998</c:v>
                </c:pt>
                <c:pt idx="20986">
                  <c:v>42.938760000000002</c:v>
                </c:pt>
                <c:pt idx="20987">
                  <c:v>42.905650000000001</c:v>
                </c:pt>
                <c:pt idx="20988">
                  <c:v>42.872440000000005</c:v>
                </c:pt>
                <c:pt idx="20989">
                  <c:v>42.839390000000002</c:v>
                </c:pt>
                <c:pt idx="20990">
                  <c:v>42.806530000000002</c:v>
                </c:pt>
                <c:pt idx="20991">
                  <c:v>42.774050000000003</c:v>
                </c:pt>
                <c:pt idx="20992">
                  <c:v>42.741730000000004</c:v>
                </c:pt>
                <c:pt idx="20993">
                  <c:v>42.708760000000005</c:v>
                </c:pt>
                <c:pt idx="20994">
                  <c:v>42.675710000000002</c:v>
                </c:pt>
                <c:pt idx="20995">
                  <c:v>42.642650000000003</c:v>
                </c:pt>
                <c:pt idx="20996">
                  <c:v>42.609709999999993</c:v>
                </c:pt>
                <c:pt idx="20997">
                  <c:v>42.576740000000001</c:v>
                </c:pt>
                <c:pt idx="20998">
                  <c:v>42.543599999999998</c:v>
                </c:pt>
                <c:pt idx="20999">
                  <c:v>42.510389999999994</c:v>
                </c:pt>
                <c:pt idx="21000">
                  <c:v>42.476909999999997</c:v>
                </c:pt>
                <c:pt idx="21001">
                  <c:v>42.443350000000002</c:v>
                </c:pt>
                <c:pt idx="21002">
                  <c:v>42.409910000000004</c:v>
                </c:pt>
                <c:pt idx="21003">
                  <c:v>42.376840000000001</c:v>
                </c:pt>
                <c:pt idx="21004">
                  <c:v>42.343960000000003</c:v>
                </c:pt>
                <c:pt idx="21005">
                  <c:v>42.318849999999998</c:v>
                </c:pt>
                <c:pt idx="21006">
                  <c:v>42.294090000000004</c:v>
                </c:pt>
                <c:pt idx="21007">
                  <c:v>42.264670000000002</c:v>
                </c:pt>
                <c:pt idx="21008">
                  <c:v>42.234930000000006</c:v>
                </c:pt>
                <c:pt idx="21009">
                  <c:v>42.204629999999995</c:v>
                </c:pt>
                <c:pt idx="21010">
                  <c:v>42.173200000000001</c:v>
                </c:pt>
                <c:pt idx="21011">
                  <c:v>42.14076</c:v>
                </c:pt>
                <c:pt idx="21012">
                  <c:v>42.109050000000003</c:v>
                </c:pt>
                <c:pt idx="21013">
                  <c:v>42.077920000000006</c:v>
                </c:pt>
                <c:pt idx="21014">
                  <c:v>42.047239999999995</c:v>
                </c:pt>
                <c:pt idx="21015">
                  <c:v>42.014980000000001</c:v>
                </c:pt>
                <c:pt idx="21016">
                  <c:v>41.982770000000002</c:v>
                </c:pt>
                <c:pt idx="21017">
                  <c:v>41.950040000000001</c:v>
                </c:pt>
                <c:pt idx="21018">
                  <c:v>41.91677</c:v>
                </c:pt>
                <c:pt idx="21019">
                  <c:v>41.883739999999996</c:v>
                </c:pt>
                <c:pt idx="21020">
                  <c:v>41.851750000000003</c:v>
                </c:pt>
                <c:pt idx="21021">
                  <c:v>41.819100000000006</c:v>
                </c:pt>
                <c:pt idx="21022">
                  <c:v>41.785409999999999</c:v>
                </c:pt>
                <c:pt idx="21023">
                  <c:v>41.752299999999998</c:v>
                </c:pt>
                <c:pt idx="21024">
                  <c:v>41.718820000000001</c:v>
                </c:pt>
                <c:pt idx="21025">
                  <c:v>41.684899999999999</c:v>
                </c:pt>
                <c:pt idx="21026">
                  <c:v>41.651060000000001</c:v>
                </c:pt>
                <c:pt idx="21027">
                  <c:v>41.616739999999993</c:v>
                </c:pt>
                <c:pt idx="21028">
                  <c:v>41.58334</c:v>
                </c:pt>
                <c:pt idx="21029">
                  <c:v>41.549370000000003</c:v>
                </c:pt>
                <c:pt idx="21030">
                  <c:v>41.515599999999999</c:v>
                </c:pt>
                <c:pt idx="21031">
                  <c:v>41.481059999999999</c:v>
                </c:pt>
                <c:pt idx="21032">
                  <c:v>41.446300000000001</c:v>
                </c:pt>
                <c:pt idx="21033">
                  <c:v>41.411259999999999</c:v>
                </c:pt>
                <c:pt idx="21034">
                  <c:v>41.376179999999998</c:v>
                </c:pt>
                <c:pt idx="21035">
                  <c:v>41.342460000000003</c:v>
                </c:pt>
                <c:pt idx="21036">
                  <c:v>41.308160000000001</c:v>
                </c:pt>
                <c:pt idx="21037">
                  <c:v>41.273699999999998</c:v>
                </c:pt>
                <c:pt idx="21038">
                  <c:v>41.239699999999999</c:v>
                </c:pt>
                <c:pt idx="21039">
                  <c:v>41.205100000000002</c:v>
                </c:pt>
                <c:pt idx="21040">
                  <c:v>41.17024</c:v>
                </c:pt>
                <c:pt idx="21041">
                  <c:v>41.13494</c:v>
                </c:pt>
                <c:pt idx="21042">
                  <c:v>41.099420000000002</c:v>
                </c:pt>
                <c:pt idx="21043">
                  <c:v>41.063669999999995</c:v>
                </c:pt>
                <c:pt idx="21044">
                  <c:v>41.027909999999999</c:v>
                </c:pt>
                <c:pt idx="21045">
                  <c:v>40.991849999999999</c:v>
                </c:pt>
                <c:pt idx="21046">
                  <c:v>40.954680000000003</c:v>
                </c:pt>
                <c:pt idx="21047">
                  <c:v>40.917960000000008</c:v>
                </c:pt>
                <c:pt idx="21048">
                  <c:v>40.881150000000005</c:v>
                </c:pt>
                <c:pt idx="21049">
                  <c:v>40.84384</c:v>
                </c:pt>
                <c:pt idx="21050">
                  <c:v>40.80677</c:v>
                </c:pt>
                <c:pt idx="21051">
                  <c:v>40.769460000000002</c:v>
                </c:pt>
                <c:pt idx="21052">
                  <c:v>40.732129999999998</c:v>
                </c:pt>
                <c:pt idx="21053">
                  <c:v>40.694559999999996</c:v>
                </c:pt>
                <c:pt idx="21054">
                  <c:v>40.655940000000001</c:v>
                </c:pt>
                <c:pt idx="21055">
                  <c:v>40.618600000000001</c:v>
                </c:pt>
                <c:pt idx="21056">
                  <c:v>40.586120000000001</c:v>
                </c:pt>
                <c:pt idx="21057">
                  <c:v>40.562060000000002</c:v>
                </c:pt>
                <c:pt idx="21058">
                  <c:v>40.536659999999998</c:v>
                </c:pt>
                <c:pt idx="21059">
                  <c:v>40.512340000000002</c:v>
                </c:pt>
                <c:pt idx="21060">
                  <c:v>40.48704</c:v>
                </c:pt>
                <c:pt idx="21061">
                  <c:v>40.456240000000001</c:v>
                </c:pt>
                <c:pt idx="21062">
                  <c:v>40.426549999999999</c:v>
                </c:pt>
                <c:pt idx="21063">
                  <c:v>40.396210000000004</c:v>
                </c:pt>
                <c:pt idx="21064">
                  <c:v>40.363350000000004</c:v>
                </c:pt>
                <c:pt idx="21065">
                  <c:v>40.328850000000003</c:v>
                </c:pt>
                <c:pt idx="21066">
                  <c:v>40.293300000000002</c:v>
                </c:pt>
                <c:pt idx="21067">
                  <c:v>40.25694</c:v>
                </c:pt>
                <c:pt idx="21068">
                  <c:v>40.219120000000004</c:v>
                </c:pt>
                <c:pt idx="21069">
                  <c:v>40.182580000000002</c:v>
                </c:pt>
                <c:pt idx="21070">
                  <c:v>40.149070000000002</c:v>
                </c:pt>
                <c:pt idx="21071">
                  <c:v>40.114580000000004</c:v>
                </c:pt>
                <c:pt idx="21072">
                  <c:v>40.079029999999996</c:v>
                </c:pt>
                <c:pt idx="21073">
                  <c:v>40.044760000000004</c:v>
                </c:pt>
                <c:pt idx="21074">
                  <c:v>40.009280000000004</c:v>
                </c:pt>
                <c:pt idx="21075">
                  <c:v>39.973759999999999</c:v>
                </c:pt>
                <c:pt idx="21076">
                  <c:v>39.937600000000003</c:v>
                </c:pt>
                <c:pt idx="21077">
                  <c:v>39.9009</c:v>
                </c:pt>
                <c:pt idx="21078">
                  <c:v>39.862380000000002</c:v>
                </c:pt>
                <c:pt idx="21079">
                  <c:v>39.823909999999998</c:v>
                </c:pt>
                <c:pt idx="21080">
                  <c:v>39.785060000000001</c:v>
                </c:pt>
                <c:pt idx="21081">
                  <c:v>39.74579</c:v>
                </c:pt>
                <c:pt idx="21082">
                  <c:v>39.706499999999998</c:v>
                </c:pt>
                <c:pt idx="21083">
                  <c:v>39.666539999999998</c:v>
                </c:pt>
                <c:pt idx="21084">
                  <c:v>39.626420000000003</c:v>
                </c:pt>
                <c:pt idx="21085">
                  <c:v>39.586030000000001</c:v>
                </c:pt>
                <c:pt idx="21086">
                  <c:v>39.544530000000002</c:v>
                </c:pt>
                <c:pt idx="21087">
                  <c:v>39.503050000000002</c:v>
                </c:pt>
                <c:pt idx="21088">
                  <c:v>39.461089999999999</c:v>
                </c:pt>
                <c:pt idx="21089">
                  <c:v>39.419249999999998</c:v>
                </c:pt>
                <c:pt idx="21090">
                  <c:v>39.376719999999999</c:v>
                </c:pt>
                <c:pt idx="21091">
                  <c:v>39.334119999999999</c:v>
                </c:pt>
                <c:pt idx="21092">
                  <c:v>39.291510000000002</c:v>
                </c:pt>
                <c:pt idx="21093">
                  <c:v>39.248609999999999</c:v>
                </c:pt>
                <c:pt idx="21094">
                  <c:v>39.205179999999999</c:v>
                </c:pt>
                <c:pt idx="21095">
                  <c:v>39.161819999999999</c:v>
                </c:pt>
                <c:pt idx="21096">
                  <c:v>39.11777</c:v>
                </c:pt>
                <c:pt idx="21097">
                  <c:v>39.073799999999999</c:v>
                </c:pt>
                <c:pt idx="21098">
                  <c:v>39.028950000000002</c:v>
                </c:pt>
                <c:pt idx="21099">
                  <c:v>38.98339</c:v>
                </c:pt>
                <c:pt idx="21100">
                  <c:v>38.938189999999999</c:v>
                </c:pt>
                <c:pt idx="21101">
                  <c:v>38.892890000000001</c:v>
                </c:pt>
                <c:pt idx="21102">
                  <c:v>38.848460000000003</c:v>
                </c:pt>
                <c:pt idx="21103">
                  <c:v>38.804659999999998</c:v>
                </c:pt>
                <c:pt idx="21104">
                  <c:v>38.762120000000003</c:v>
                </c:pt>
                <c:pt idx="21105">
                  <c:v>38.720320000000001</c:v>
                </c:pt>
                <c:pt idx="21106">
                  <c:v>38.678879999999999</c:v>
                </c:pt>
                <c:pt idx="21107">
                  <c:v>38.636060000000001</c:v>
                </c:pt>
                <c:pt idx="21108">
                  <c:v>38.592799999999997</c:v>
                </c:pt>
                <c:pt idx="21109">
                  <c:v>38.548839999999998</c:v>
                </c:pt>
                <c:pt idx="21110">
                  <c:v>38.501910000000002</c:v>
                </c:pt>
                <c:pt idx="21111">
                  <c:v>38.453240000000001</c:v>
                </c:pt>
                <c:pt idx="21112">
                  <c:v>38.403640000000003</c:v>
                </c:pt>
                <c:pt idx="21113">
                  <c:v>38.353589999999997</c:v>
                </c:pt>
                <c:pt idx="21114">
                  <c:v>38.303629999999998</c:v>
                </c:pt>
                <c:pt idx="21115">
                  <c:v>38.253360000000001</c:v>
                </c:pt>
                <c:pt idx="21116">
                  <c:v>38.202590000000001</c:v>
                </c:pt>
                <c:pt idx="21117">
                  <c:v>38.154989999999998</c:v>
                </c:pt>
                <c:pt idx="21118">
                  <c:v>38.107669999999999</c:v>
                </c:pt>
                <c:pt idx="21119">
                  <c:v>38.062899999999999</c:v>
                </c:pt>
                <c:pt idx="21120">
                  <c:v>38.019349999999996</c:v>
                </c:pt>
                <c:pt idx="21121">
                  <c:v>37.972709999999999</c:v>
                </c:pt>
                <c:pt idx="21122">
                  <c:v>37.924630000000001</c:v>
                </c:pt>
                <c:pt idx="21123">
                  <c:v>37.875830000000001</c:v>
                </c:pt>
                <c:pt idx="21124">
                  <c:v>37.826590000000003</c:v>
                </c:pt>
                <c:pt idx="21125">
                  <c:v>37.779859999999999</c:v>
                </c:pt>
                <c:pt idx="21126">
                  <c:v>37.731659999999998</c:v>
                </c:pt>
                <c:pt idx="21127">
                  <c:v>37.682630000000003</c:v>
                </c:pt>
                <c:pt idx="21128">
                  <c:v>37.63232</c:v>
                </c:pt>
                <c:pt idx="21129">
                  <c:v>37.582700000000003</c:v>
                </c:pt>
                <c:pt idx="21130">
                  <c:v>37.533839999999998</c:v>
                </c:pt>
                <c:pt idx="21131">
                  <c:v>37.485520000000001</c:v>
                </c:pt>
                <c:pt idx="21132">
                  <c:v>37.43788</c:v>
                </c:pt>
                <c:pt idx="21133">
                  <c:v>37.390090000000001</c:v>
                </c:pt>
                <c:pt idx="21134">
                  <c:v>37.339849999999998</c:v>
                </c:pt>
                <c:pt idx="21135">
                  <c:v>37.28839</c:v>
                </c:pt>
                <c:pt idx="21136">
                  <c:v>37.23856</c:v>
                </c:pt>
                <c:pt idx="21137">
                  <c:v>37.18956</c:v>
                </c:pt>
                <c:pt idx="21138">
                  <c:v>37.140479999999997</c:v>
                </c:pt>
                <c:pt idx="21139">
                  <c:v>37.090469999999996</c:v>
                </c:pt>
                <c:pt idx="21140">
                  <c:v>37.038710000000002</c:v>
                </c:pt>
                <c:pt idx="21141">
                  <c:v>36.987940000000002</c:v>
                </c:pt>
                <c:pt idx="21142">
                  <c:v>36.93806</c:v>
                </c:pt>
                <c:pt idx="21143">
                  <c:v>36.88937</c:v>
                </c:pt>
                <c:pt idx="21144">
                  <c:v>36.839240000000004</c:v>
                </c:pt>
                <c:pt idx="21145">
                  <c:v>36.787529999999997</c:v>
                </c:pt>
                <c:pt idx="21146">
                  <c:v>36.736629999999998</c:v>
                </c:pt>
                <c:pt idx="21147">
                  <c:v>36.686550000000004</c:v>
                </c:pt>
                <c:pt idx="21148">
                  <c:v>36.638770000000001</c:v>
                </c:pt>
                <c:pt idx="21149">
                  <c:v>36.58916</c:v>
                </c:pt>
                <c:pt idx="21150">
                  <c:v>36.538589999999999</c:v>
                </c:pt>
                <c:pt idx="21151">
                  <c:v>36.488860000000003</c:v>
                </c:pt>
                <c:pt idx="21152">
                  <c:v>36.439700000000002</c:v>
                </c:pt>
                <c:pt idx="21153">
                  <c:v>36.388950000000001</c:v>
                </c:pt>
                <c:pt idx="21154">
                  <c:v>36.337969999999999</c:v>
                </c:pt>
                <c:pt idx="21155">
                  <c:v>36.28539</c:v>
                </c:pt>
                <c:pt idx="21156">
                  <c:v>36.232259999999997</c:v>
                </c:pt>
                <c:pt idx="21157">
                  <c:v>36.178919999999998</c:v>
                </c:pt>
                <c:pt idx="21158">
                  <c:v>36.126069999999999</c:v>
                </c:pt>
                <c:pt idx="21159">
                  <c:v>36.07291</c:v>
                </c:pt>
                <c:pt idx="21160">
                  <c:v>36.020209999999999</c:v>
                </c:pt>
                <c:pt idx="21161">
                  <c:v>35.96848</c:v>
                </c:pt>
                <c:pt idx="21162">
                  <c:v>35.917270000000002</c:v>
                </c:pt>
                <c:pt idx="21163">
                  <c:v>35.866329999999998</c:v>
                </c:pt>
                <c:pt idx="21164">
                  <c:v>35.814099999999996</c:v>
                </c:pt>
                <c:pt idx="21165">
                  <c:v>35.761120000000005</c:v>
                </c:pt>
                <c:pt idx="21166">
                  <c:v>35.71011</c:v>
                </c:pt>
                <c:pt idx="21167">
                  <c:v>35.669359999999998</c:v>
                </c:pt>
                <c:pt idx="21168">
                  <c:v>35.62388</c:v>
                </c:pt>
                <c:pt idx="21169">
                  <c:v>35.582859999999997</c:v>
                </c:pt>
                <c:pt idx="21170">
                  <c:v>35.536490000000001</c:v>
                </c:pt>
                <c:pt idx="21171">
                  <c:v>35.485939999999999</c:v>
                </c:pt>
                <c:pt idx="21172">
                  <c:v>35.432920000000003</c:v>
                </c:pt>
                <c:pt idx="21173">
                  <c:v>35.378889999999998</c:v>
                </c:pt>
                <c:pt idx="21174">
                  <c:v>35.324100000000001</c:v>
                </c:pt>
                <c:pt idx="21175">
                  <c:v>35.269959999999998</c:v>
                </c:pt>
                <c:pt idx="21176">
                  <c:v>35.217100000000002</c:v>
                </c:pt>
                <c:pt idx="21177">
                  <c:v>35.16328</c:v>
                </c:pt>
                <c:pt idx="21178">
                  <c:v>35.107950000000002</c:v>
                </c:pt>
                <c:pt idx="21179">
                  <c:v>35.051630000000003</c:v>
                </c:pt>
                <c:pt idx="21180">
                  <c:v>34.994819999999997</c:v>
                </c:pt>
                <c:pt idx="21181">
                  <c:v>34.939680000000003</c:v>
                </c:pt>
                <c:pt idx="21182">
                  <c:v>34.885150000000003</c:v>
                </c:pt>
                <c:pt idx="21183">
                  <c:v>34.830689999999997</c:v>
                </c:pt>
                <c:pt idx="21184">
                  <c:v>34.77525</c:v>
                </c:pt>
                <c:pt idx="21185">
                  <c:v>34.72242</c:v>
                </c:pt>
                <c:pt idx="21186">
                  <c:v>34.673280000000005</c:v>
                </c:pt>
                <c:pt idx="21187">
                  <c:v>34.626950000000001</c:v>
                </c:pt>
                <c:pt idx="21188">
                  <c:v>34.577689999999997</c:v>
                </c:pt>
                <c:pt idx="21189">
                  <c:v>34.5274</c:v>
                </c:pt>
                <c:pt idx="21190">
                  <c:v>34.476140000000001</c:v>
                </c:pt>
                <c:pt idx="21191">
                  <c:v>34.420320000000004</c:v>
                </c:pt>
                <c:pt idx="21192">
                  <c:v>34.36336</c:v>
                </c:pt>
                <c:pt idx="21193">
                  <c:v>34.305370000000003</c:v>
                </c:pt>
                <c:pt idx="21194">
                  <c:v>34.248910000000002</c:v>
                </c:pt>
                <c:pt idx="21195">
                  <c:v>34.191539999999996</c:v>
                </c:pt>
                <c:pt idx="21196">
                  <c:v>34.135420000000003</c:v>
                </c:pt>
                <c:pt idx="21197">
                  <c:v>34.07799</c:v>
                </c:pt>
                <c:pt idx="21198">
                  <c:v>34.018679999999996</c:v>
                </c:pt>
                <c:pt idx="21199">
                  <c:v>33.958240000000004</c:v>
                </c:pt>
                <c:pt idx="21200">
                  <c:v>33.897629999999999</c:v>
                </c:pt>
                <c:pt idx="21201">
                  <c:v>33.834580000000003</c:v>
                </c:pt>
                <c:pt idx="21202">
                  <c:v>33.772600000000004</c:v>
                </c:pt>
                <c:pt idx="21203">
                  <c:v>33.708579999999998</c:v>
                </c:pt>
                <c:pt idx="21204">
                  <c:v>33.645029999999998</c:v>
                </c:pt>
                <c:pt idx="21205">
                  <c:v>33.579799999999999</c:v>
                </c:pt>
                <c:pt idx="21206">
                  <c:v>33.513840000000002</c:v>
                </c:pt>
                <c:pt idx="21207">
                  <c:v>33.446920000000006</c:v>
                </c:pt>
                <c:pt idx="21208">
                  <c:v>33.379400000000004</c:v>
                </c:pt>
                <c:pt idx="21209">
                  <c:v>33.311009999999996</c:v>
                </c:pt>
                <c:pt idx="21210">
                  <c:v>33.242490000000004</c:v>
                </c:pt>
                <c:pt idx="21211">
                  <c:v>33.180500000000002</c:v>
                </c:pt>
                <c:pt idx="21212">
                  <c:v>33.138480000000001</c:v>
                </c:pt>
                <c:pt idx="21213">
                  <c:v>33.095790000000001</c:v>
                </c:pt>
                <c:pt idx="21214">
                  <c:v>33.050820000000002</c:v>
                </c:pt>
                <c:pt idx="21215">
                  <c:v>33.001609999999999</c:v>
                </c:pt>
                <c:pt idx="21216">
                  <c:v>32.943579999999997</c:v>
                </c:pt>
                <c:pt idx="21217">
                  <c:v>32.878509999999999</c:v>
                </c:pt>
                <c:pt idx="21218">
                  <c:v>32.808790000000002</c:v>
                </c:pt>
                <c:pt idx="21219">
                  <c:v>32.737349999999999</c:v>
                </c:pt>
                <c:pt idx="21220">
                  <c:v>32.663409999999999</c:v>
                </c:pt>
                <c:pt idx="21221">
                  <c:v>32.588180000000001</c:v>
                </c:pt>
                <c:pt idx="21222">
                  <c:v>32.511949999999999</c:v>
                </c:pt>
                <c:pt idx="21223">
                  <c:v>32.435180000000003</c:v>
                </c:pt>
                <c:pt idx="21224">
                  <c:v>32.358249999999998</c:v>
                </c:pt>
                <c:pt idx="21225">
                  <c:v>32.279580000000003</c:v>
                </c:pt>
                <c:pt idx="21226">
                  <c:v>32.199939999999998</c:v>
                </c:pt>
                <c:pt idx="21227">
                  <c:v>32.120069999999998</c:v>
                </c:pt>
                <c:pt idx="21228">
                  <c:v>32.039699999999996</c:v>
                </c:pt>
                <c:pt idx="21229">
                  <c:v>31.958199999999998</c:v>
                </c:pt>
                <c:pt idx="21230">
                  <c:v>31.876639999999998</c:v>
                </c:pt>
                <c:pt idx="21231">
                  <c:v>31.79477</c:v>
                </c:pt>
                <c:pt idx="21232">
                  <c:v>31.711570000000002</c:v>
                </c:pt>
                <c:pt idx="21233">
                  <c:v>31.628250000000001</c:v>
                </c:pt>
                <c:pt idx="21234">
                  <c:v>31.543770000000002</c:v>
                </c:pt>
                <c:pt idx="21235">
                  <c:v>31.458149999999996</c:v>
                </c:pt>
                <c:pt idx="21236">
                  <c:v>31.37331</c:v>
                </c:pt>
                <c:pt idx="21237">
                  <c:v>31.286960000000001</c:v>
                </c:pt>
                <c:pt idx="21238">
                  <c:v>31.200109999999999</c:v>
                </c:pt>
                <c:pt idx="21239">
                  <c:v>31.113520000000001</c:v>
                </c:pt>
                <c:pt idx="21240">
                  <c:v>31.026959999999999</c:v>
                </c:pt>
                <c:pt idx="21241">
                  <c:v>30.940449999999998</c:v>
                </c:pt>
                <c:pt idx="21242">
                  <c:v>30.852789999999999</c:v>
                </c:pt>
                <c:pt idx="21243">
                  <c:v>30.765840000000001</c:v>
                </c:pt>
                <c:pt idx="21244">
                  <c:v>30.678489999999996</c:v>
                </c:pt>
                <c:pt idx="21245">
                  <c:v>30.590860000000003</c:v>
                </c:pt>
                <c:pt idx="21246">
                  <c:v>30.502470000000002</c:v>
                </c:pt>
                <c:pt idx="21247">
                  <c:v>30.41452</c:v>
                </c:pt>
                <c:pt idx="21248">
                  <c:v>30.325589999999998</c:v>
                </c:pt>
                <c:pt idx="21249">
                  <c:v>30.23631</c:v>
                </c:pt>
                <c:pt idx="21250">
                  <c:v>30.14913</c:v>
                </c:pt>
                <c:pt idx="21251">
                  <c:v>30.060030000000001</c:v>
                </c:pt>
                <c:pt idx="21252">
                  <c:v>29.969110000000001</c:v>
                </c:pt>
                <c:pt idx="21253">
                  <c:v>29.87753</c:v>
                </c:pt>
                <c:pt idx="21254">
                  <c:v>29.78546</c:v>
                </c:pt>
                <c:pt idx="21255">
                  <c:v>29.693399999999997</c:v>
                </c:pt>
                <c:pt idx="21256">
                  <c:v>29.602629999999998</c:v>
                </c:pt>
                <c:pt idx="21257">
                  <c:v>29.511400000000002</c:v>
                </c:pt>
                <c:pt idx="21258">
                  <c:v>29.41957</c:v>
                </c:pt>
                <c:pt idx="21259">
                  <c:v>29.326070000000001</c:v>
                </c:pt>
                <c:pt idx="21260">
                  <c:v>29.232300000000002</c:v>
                </c:pt>
                <c:pt idx="21261">
                  <c:v>29.139050000000001</c:v>
                </c:pt>
                <c:pt idx="21262">
                  <c:v>29.045500000000001</c:v>
                </c:pt>
                <c:pt idx="21263">
                  <c:v>28.954710000000002</c:v>
                </c:pt>
                <c:pt idx="21264">
                  <c:v>28.863230000000001</c:v>
                </c:pt>
                <c:pt idx="21265">
                  <c:v>28.771819999999998</c:v>
                </c:pt>
                <c:pt idx="21266">
                  <c:v>28.67943</c:v>
                </c:pt>
                <c:pt idx="21267">
                  <c:v>28.583759999999998</c:v>
                </c:pt>
                <c:pt idx="21268">
                  <c:v>28.48995</c:v>
                </c:pt>
                <c:pt idx="21269">
                  <c:v>28.394499999999997</c:v>
                </c:pt>
                <c:pt idx="21270">
                  <c:v>28.297069999999998</c:v>
                </c:pt>
                <c:pt idx="21271">
                  <c:v>28.19969</c:v>
                </c:pt>
                <c:pt idx="21272">
                  <c:v>28.10275</c:v>
                </c:pt>
                <c:pt idx="21273">
                  <c:v>28.006209999999999</c:v>
                </c:pt>
                <c:pt idx="21274">
                  <c:v>27.90718</c:v>
                </c:pt>
                <c:pt idx="21275">
                  <c:v>27.807430000000004</c:v>
                </c:pt>
                <c:pt idx="21276">
                  <c:v>27.708069999999999</c:v>
                </c:pt>
                <c:pt idx="21277">
                  <c:v>27.608510000000003</c:v>
                </c:pt>
                <c:pt idx="21278">
                  <c:v>27.508430000000001</c:v>
                </c:pt>
                <c:pt idx="21279">
                  <c:v>27.408000000000001</c:v>
                </c:pt>
                <c:pt idx="21280">
                  <c:v>27.307400000000001</c:v>
                </c:pt>
                <c:pt idx="21281">
                  <c:v>27.20609</c:v>
                </c:pt>
                <c:pt idx="21282">
                  <c:v>27.10435</c:v>
                </c:pt>
                <c:pt idx="21283">
                  <c:v>27.002310000000001</c:v>
                </c:pt>
                <c:pt idx="21284">
                  <c:v>26.900499999999997</c:v>
                </c:pt>
                <c:pt idx="21285">
                  <c:v>26.79853</c:v>
                </c:pt>
                <c:pt idx="21286">
                  <c:v>26.696899999999999</c:v>
                </c:pt>
                <c:pt idx="21287">
                  <c:v>26.596769999999999</c:v>
                </c:pt>
                <c:pt idx="21288">
                  <c:v>26.495350000000002</c:v>
                </c:pt>
                <c:pt idx="21289">
                  <c:v>26.390969999999999</c:v>
                </c:pt>
                <c:pt idx="21290">
                  <c:v>26.285880000000002</c:v>
                </c:pt>
                <c:pt idx="21291">
                  <c:v>26.180370000000003</c:v>
                </c:pt>
                <c:pt idx="21292">
                  <c:v>26.074660000000002</c:v>
                </c:pt>
                <c:pt idx="21293">
                  <c:v>25.969909999999999</c:v>
                </c:pt>
                <c:pt idx="21294">
                  <c:v>25.864930000000001</c:v>
                </c:pt>
                <c:pt idx="21295">
                  <c:v>25.759170000000001</c:v>
                </c:pt>
                <c:pt idx="21296">
                  <c:v>25.652750000000001</c:v>
                </c:pt>
                <c:pt idx="21297">
                  <c:v>25.545339999999999</c:v>
                </c:pt>
                <c:pt idx="21298">
                  <c:v>25.438569999999999</c:v>
                </c:pt>
                <c:pt idx="21299">
                  <c:v>25.332460000000001</c:v>
                </c:pt>
                <c:pt idx="21300">
                  <c:v>25.232260000000004</c:v>
                </c:pt>
                <c:pt idx="21301">
                  <c:v>25.128170000000001</c:v>
                </c:pt>
                <c:pt idx="21302">
                  <c:v>25.023820000000001</c:v>
                </c:pt>
                <c:pt idx="21303">
                  <c:v>24.915120000000002</c:v>
                </c:pt>
                <c:pt idx="21304">
                  <c:v>24.80489</c:v>
                </c:pt>
                <c:pt idx="21305">
                  <c:v>24.69483</c:v>
                </c:pt>
                <c:pt idx="21306">
                  <c:v>24.584049999999998</c:v>
                </c:pt>
                <c:pt idx="21307">
                  <c:v>24.473240000000001</c:v>
                </c:pt>
                <c:pt idx="21308">
                  <c:v>24.36206</c:v>
                </c:pt>
                <c:pt idx="21309">
                  <c:v>24.25055</c:v>
                </c:pt>
                <c:pt idx="21310">
                  <c:v>24.139029999999998</c:v>
                </c:pt>
                <c:pt idx="21311">
                  <c:v>24.027479999999997</c:v>
                </c:pt>
                <c:pt idx="21312">
                  <c:v>23.915939999999999</c:v>
                </c:pt>
                <c:pt idx="21313">
                  <c:v>23.803740000000001</c:v>
                </c:pt>
                <c:pt idx="21314">
                  <c:v>23.691770000000002</c:v>
                </c:pt>
                <c:pt idx="21315">
                  <c:v>23.580459999999999</c:v>
                </c:pt>
                <c:pt idx="21316">
                  <c:v>23.46942</c:v>
                </c:pt>
                <c:pt idx="21317">
                  <c:v>23.357389999999999</c:v>
                </c:pt>
                <c:pt idx="21318">
                  <c:v>23.245979999999999</c:v>
                </c:pt>
                <c:pt idx="21319">
                  <c:v>23.134169999999997</c:v>
                </c:pt>
                <c:pt idx="21320">
                  <c:v>23.021999999999998</c:v>
                </c:pt>
                <c:pt idx="21321">
                  <c:v>22.909690000000001</c:v>
                </c:pt>
                <c:pt idx="21322">
                  <c:v>22.797260000000001</c:v>
                </c:pt>
                <c:pt idx="21323">
                  <c:v>22.68432</c:v>
                </c:pt>
                <c:pt idx="21324">
                  <c:v>22.572040000000001</c:v>
                </c:pt>
                <c:pt idx="21325">
                  <c:v>22.459820000000001</c:v>
                </c:pt>
                <c:pt idx="21326">
                  <c:v>22.347180000000002</c:v>
                </c:pt>
                <c:pt idx="21327">
                  <c:v>22.234280000000002</c:v>
                </c:pt>
                <c:pt idx="21328">
                  <c:v>22.121510000000001</c:v>
                </c:pt>
                <c:pt idx="21329">
                  <c:v>22.009240000000002</c:v>
                </c:pt>
                <c:pt idx="21330">
                  <c:v>21.896620000000002</c:v>
                </c:pt>
                <c:pt idx="21331">
                  <c:v>21.78359</c:v>
                </c:pt>
                <c:pt idx="21332">
                  <c:v>21.671749999999999</c:v>
                </c:pt>
                <c:pt idx="21333">
                  <c:v>21.560130000000001</c:v>
                </c:pt>
                <c:pt idx="21334">
                  <c:v>21.44933</c:v>
                </c:pt>
                <c:pt idx="21335">
                  <c:v>21.337350000000001</c:v>
                </c:pt>
                <c:pt idx="21336">
                  <c:v>21.22439</c:v>
                </c:pt>
                <c:pt idx="21337">
                  <c:v>21.11177</c:v>
                </c:pt>
                <c:pt idx="21338">
                  <c:v>20.99897</c:v>
                </c:pt>
                <c:pt idx="21339">
                  <c:v>20.885630000000003</c:v>
                </c:pt>
                <c:pt idx="21340">
                  <c:v>20.771599999999999</c:v>
                </c:pt>
                <c:pt idx="21341">
                  <c:v>20.657779999999999</c:v>
                </c:pt>
                <c:pt idx="21342">
                  <c:v>20.544589999999999</c:v>
                </c:pt>
                <c:pt idx="21343">
                  <c:v>20.43103</c:v>
                </c:pt>
                <c:pt idx="21344">
                  <c:v>20.31897</c:v>
                </c:pt>
                <c:pt idx="21345">
                  <c:v>20.20889</c:v>
                </c:pt>
                <c:pt idx="21346">
                  <c:v>20.09909</c:v>
                </c:pt>
                <c:pt idx="21347">
                  <c:v>19.987590000000001</c:v>
                </c:pt>
                <c:pt idx="21348">
                  <c:v>19.87443</c:v>
                </c:pt>
                <c:pt idx="21349">
                  <c:v>19.76033</c:v>
                </c:pt>
                <c:pt idx="21350">
                  <c:v>19.646930000000001</c:v>
                </c:pt>
                <c:pt idx="21351">
                  <c:v>19.533429999999999</c:v>
                </c:pt>
                <c:pt idx="21352">
                  <c:v>19.419309999999999</c:v>
                </c:pt>
                <c:pt idx="21353">
                  <c:v>19.306090000000001</c:v>
                </c:pt>
                <c:pt idx="21354">
                  <c:v>19.19211</c:v>
                </c:pt>
                <c:pt idx="21355">
                  <c:v>19.079909999999998</c:v>
                </c:pt>
                <c:pt idx="21356">
                  <c:v>18.965719999999997</c:v>
                </c:pt>
                <c:pt idx="21357">
                  <c:v>18.851869999999998</c:v>
                </c:pt>
                <c:pt idx="21358">
                  <c:v>18.7377</c:v>
                </c:pt>
                <c:pt idx="21359">
                  <c:v>18.624359999999999</c:v>
                </c:pt>
                <c:pt idx="21360">
                  <c:v>18.510580000000001</c:v>
                </c:pt>
                <c:pt idx="21361">
                  <c:v>18.396889999999999</c:v>
                </c:pt>
                <c:pt idx="21362">
                  <c:v>18.28248</c:v>
                </c:pt>
                <c:pt idx="21363">
                  <c:v>18.167760000000001</c:v>
                </c:pt>
                <c:pt idx="21364">
                  <c:v>18.05273</c:v>
                </c:pt>
                <c:pt idx="21365">
                  <c:v>17.9375</c:v>
                </c:pt>
                <c:pt idx="21366">
                  <c:v>17.823640000000001</c:v>
                </c:pt>
                <c:pt idx="21367">
                  <c:v>17.71003</c:v>
                </c:pt>
                <c:pt idx="21368">
                  <c:v>17.595490000000002</c:v>
                </c:pt>
                <c:pt idx="21369">
                  <c:v>17.480160000000001</c:v>
                </c:pt>
                <c:pt idx="21370">
                  <c:v>17.36523</c:v>
                </c:pt>
                <c:pt idx="21371">
                  <c:v>17.249980000000001</c:v>
                </c:pt>
                <c:pt idx="21372">
                  <c:v>17.134119999999999</c:v>
                </c:pt>
                <c:pt idx="21373">
                  <c:v>17.018540000000002</c:v>
                </c:pt>
                <c:pt idx="21374">
                  <c:v>16.90288</c:v>
                </c:pt>
                <c:pt idx="21375">
                  <c:v>16.78725</c:v>
                </c:pt>
                <c:pt idx="21376">
                  <c:v>16.671949999999999</c:v>
                </c:pt>
                <c:pt idx="21377">
                  <c:v>16.5562</c:v>
                </c:pt>
                <c:pt idx="21378">
                  <c:v>16.440570000000001</c:v>
                </c:pt>
                <c:pt idx="21379">
                  <c:v>16.328720000000001</c:v>
                </c:pt>
                <c:pt idx="21380">
                  <c:v>16.221049999999998</c:v>
                </c:pt>
                <c:pt idx="21381">
                  <c:v>16.109469999999998</c:v>
                </c:pt>
                <c:pt idx="21382">
                  <c:v>15.996310000000001</c:v>
                </c:pt>
                <c:pt idx="21383">
                  <c:v>15.881740000000001</c:v>
                </c:pt>
                <c:pt idx="21384">
                  <c:v>15.76718</c:v>
                </c:pt>
                <c:pt idx="21385">
                  <c:v>15.654140000000002</c:v>
                </c:pt>
                <c:pt idx="21386">
                  <c:v>15.541400000000001</c:v>
                </c:pt>
                <c:pt idx="21387">
                  <c:v>15.428619999999999</c:v>
                </c:pt>
                <c:pt idx="21388">
                  <c:v>15.31457</c:v>
                </c:pt>
                <c:pt idx="21389">
                  <c:v>15.20046</c:v>
                </c:pt>
                <c:pt idx="21390">
                  <c:v>15.08629</c:v>
                </c:pt>
                <c:pt idx="21391">
                  <c:v>14.971829999999999</c:v>
                </c:pt>
                <c:pt idx="21392">
                  <c:v>14.85829</c:v>
                </c:pt>
                <c:pt idx="21393">
                  <c:v>14.744450000000001</c:v>
                </c:pt>
                <c:pt idx="21394">
                  <c:v>14.629069999999999</c:v>
                </c:pt>
                <c:pt idx="21395">
                  <c:v>14.513549999999999</c:v>
                </c:pt>
                <c:pt idx="21396">
                  <c:v>14.39772</c:v>
                </c:pt>
                <c:pt idx="21397">
                  <c:v>14.28241</c:v>
                </c:pt>
                <c:pt idx="21398">
                  <c:v>14.166620000000002</c:v>
                </c:pt>
                <c:pt idx="21399">
                  <c:v>14.05073</c:v>
                </c:pt>
                <c:pt idx="21400">
                  <c:v>13.934619999999999</c:v>
                </c:pt>
                <c:pt idx="21401">
                  <c:v>13.818109999999999</c:v>
                </c:pt>
                <c:pt idx="21402">
                  <c:v>13.701620000000002</c:v>
                </c:pt>
                <c:pt idx="21403">
                  <c:v>13.585659999999999</c:v>
                </c:pt>
                <c:pt idx="21404">
                  <c:v>13.470219999999999</c:v>
                </c:pt>
                <c:pt idx="21405">
                  <c:v>13.35493</c:v>
                </c:pt>
                <c:pt idx="21406">
                  <c:v>13.23917</c:v>
                </c:pt>
                <c:pt idx="21407">
                  <c:v>13.12289</c:v>
                </c:pt>
                <c:pt idx="21408">
                  <c:v>13.0068</c:v>
                </c:pt>
                <c:pt idx="21409">
                  <c:v>12.89076</c:v>
                </c:pt>
                <c:pt idx="21410">
                  <c:v>12.775270000000001</c:v>
                </c:pt>
                <c:pt idx="21411">
                  <c:v>12.65912</c:v>
                </c:pt>
                <c:pt idx="21412">
                  <c:v>12.542960000000001</c:v>
                </c:pt>
                <c:pt idx="21413">
                  <c:v>12.427060000000001</c:v>
                </c:pt>
                <c:pt idx="21414">
                  <c:v>12.31081</c:v>
                </c:pt>
                <c:pt idx="21415">
                  <c:v>12.194609999999999</c:v>
                </c:pt>
                <c:pt idx="21416">
                  <c:v>12.079500000000001</c:v>
                </c:pt>
                <c:pt idx="21417">
                  <c:v>11.96509</c:v>
                </c:pt>
                <c:pt idx="21418">
                  <c:v>11.85107</c:v>
                </c:pt>
                <c:pt idx="21419">
                  <c:v>11.7364</c:v>
                </c:pt>
                <c:pt idx="21420">
                  <c:v>11.623570000000001</c:v>
                </c:pt>
                <c:pt idx="21421">
                  <c:v>11.510990000000001</c:v>
                </c:pt>
                <c:pt idx="21422">
                  <c:v>11.396370000000001</c:v>
                </c:pt>
                <c:pt idx="21423">
                  <c:v>11.28096</c:v>
                </c:pt>
                <c:pt idx="21424">
                  <c:v>11.165240000000001</c:v>
                </c:pt>
                <c:pt idx="21425">
                  <c:v>11.049530000000001</c:v>
                </c:pt>
                <c:pt idx="21426">
                  <c:v>10.934060000000001</c:v>
                </c:pt>
                <c:pt idx="21427">
                  <c:v>10.818589999999999</c:v>
                </c:pt>
                <c:pt idx="21428">
                  <c:v>10.70383</c:v>
                </c:pt>
                <c:pt idx="21429">
                  <c:v>10.58896</c:v>
                </c:pt>
                <c:pt idx="21430">
                  <c:v>10.47377</c:v>
                </c:pt>
                <c:pt idx="21431">
                  <c:v>10.358160000000002</c:v>
                </c:pt>
                <c:pt idx="21432">
                  <c:v>10.24227</c:v>
                </c:pt>
                <c:pt idx="21433">
                  <c:v>10.12595</c:v>
                </c:pt>
                <c:pt idx="21434">
                  <c:v>10.009449999999999</c:v>
                </c:pt>
                <c:pt idx="21435">
                  <c:v>9.8931780000000007</c:v>
                </c:pt>
                <c:pt idx="21436">
                  <c:v>9.7772220000000001</c:v>
                </c:pt>
                <c:pt idx="21437">
                  <c:v>9.6606869999999994</c:v>
                </c:pt>
                <c:pt idx="21438">
                  <c:v>9.5441089999999988</c:v>
                </c:pt>
                <c:pt idx="21439">
                  <c:v>9.4276610000000005</c:v>
                </c:pt>
                <c:pt idx="21440">
                  <c:v>9.3109669999999998</c:v>
                </c:pt>
                <c:pt idx="21441">
                  <c:v>9.1964659999999991</c:v>
                </c:pt>
                <c:pt idx="21442">
                  <c:v>9.0866100000000003</c:v>
                </c:pt>
                <c:pt idx="21443">
                  <c:v>8.9733169999999998</c:v>
                </c:pt>
                <c:pt idx="21444">
                  <c:v>8.8578589999999995</c:v>
                </c:pt>
                <c:pt idx="21445">
                  <c:v>8.7423169999999999</c:v>
                </c:pt>
                <c:pt idx="21446">
                  <c:v>8.625827000000001</c:v>
                </c:pt>
                <c:pt idx="21447">
                  <c:v>8.5092040000000004</c:v>
                </c:pt>
                <c:pt idx="21448">
                  <c:v>8.3931649999999998</c:v>
                </c:pt>
                <c:pt idx="21449">
                  <c:v>8.2776649999999989</c:v>
                </c:pt>
                <c:pt idx="21450">
                  <c:v>8.1617409999999992</c:v>
                </c:pt>
                <c:pt idx="21451">
                  <c:v>8.0455109999999994</c:v>
                </c:pt>
                <c:pt idx="21452">
                  <c:v>7.9291309999999999</c:v>
                </c:pt>
                <c:pt idx="21453">
                  <c:v>7.8128710000000003</c:v>
                </c:pt>
                <c:pt idx="21454">
                  <c:v>7.6963879999999998</c:v>
                </c:pt>
                <c:pt idx="21455">
                  <c:v>7.579669</c:v>
                </c:pt>
                <c:pt idx="21456">
                  <c:v>7.4628709999999998</c:v>
                </c:pt>
                <c:pt idx="21457">
                  <c:v>7.3462829999999997</c:v>
                </c:pt>
                <c:pt idx="21458">
                  <c:v>7.2295780000000001</c:v>
                </c:pt>
                <c:pt idx="21459">
                  <c:v>7.1129010000000008</c:v>
                </c:pt>
                <c:pt idx="21460">
                  <c:v>6.9962280000000003</c:v>
                </c:pt>
                <c:pt idx="21461">
                  <c:v>6.8803910000000004</c:v>
                </c:pt>
                <c:pt idx="21462">
                  <c:v>6.7652299999999999</c:v>
                </c:pt>
                <c:pt idx="21463">
                  <c:v>6.6524900000000002</c:v>
                </c:pt>
                <c:pt idx="21464">
                  <c:v>6.5417339999999999</c:v>
                </c:pt>
                <c:pt idx="21465">
                  <c:v>6.4346019999999999</c:v>
                </c:pt>
                <c:pt idx="21466">
                  <c:v>6.3246169999999999</c:v>
                </c:pt>
                <c:pt idx="21467">
                  <c:v>6.2103019999999995</c:v>
                </c:pt>
                <c:pt idx="21468">
                  <c:v>6.0942779999999992</c:v>
                </c:pt>
                <c:pt idx="21469">
                  <c:v>5.9781870000000001</c:v>
                </c:pt>
                <c:pt idx="21470">
                  <c:v>5.8617730000000003</c:v>
                </c:pt>
                <c:pt idx="21471">
                  <c:v>5.7455210000000001</c:v>
                </c:pt>
                <c:pt idx="21472">
                  <c:v>5.6298130000000004</c:v>
                </c:pt>
                <c:pt idx="21473">
                  <c:v>5.5149329999999992</c:v>
                </c:pt>
                <c:pt idx="21474">
                  <c:v>5.4000459999999997</c:v>
                </c:pt>
                <c:pt idx="21475">
                  <c:v>5.2861150000000006</c:v>
                </c:pt>
                <c:pt idx="21476">
                  <c:v>5.1710710000000004</c:v>
                </c:pt>
                <c:pt idx="21477">
                  <c:v>5.0552850000000005</c:v>
                </c:pt>
                <c:pt idx="21478">
                  <c:v>4.9390879999999999</c:v>
                </c:pt>
                <c:pt idx="21479">
                  <c:v>4.8228619999999998</c:v>
                </c:pt>
                <c:pt idx="21480">
                  <c:v>4.7069380000000001</c:v>
                </c:pt>
                <c:pt idx="21481">
                  <c:v>4.5924759999999996</c:v>
                </c:pt>
                <c:pt idx="21482">
                  <c:v>4.4799119999999997</c:v>
                </c:pt>
                <c:pt idx="21483">
                  <c:v>4.3724819999999998</c:v>
                </c:pt>
                <c:pt idx="21484">
                  <c:v>4.2610900000000003</c:v>
                </c:pt>
                <c:pt idx="21485">
                  <c:v>4.1469679999999993</c:v>
                </c:pt>
                <c:pt idx="21486">
                  <c:v>4.0333310000000004</c:v>
                </c:pt>
                <c:pt idx="21487">
                  <c:v>3.9173150000000003</c:v>
                </c:pt>
                <c:pt idx="21488">
                  <c:v>3.8010790000000001</c:v>
                </c:pt>
                <c:pt idx="21489">
                  <c:v>3.6843710000000001</c:v>
                </c:pt>
                <c:pt idx="21490">
                  <c:v>3.5676020000000004</c:v>
                </c:pt>
                <c:pt idx="21491">
                  <c:v>3.4514660000000004</c:v>
                </c:pt>
                <c:pt idx="21492">
                  <c:v>3.3349610000000003</c:v>
                </c:pt>
                <c:pt idx="21493">
                  <c:v>3.2183650000000004</c:v>
                </c:pt>
                <c:pt idx="21494">
                  <c:v>3.1017099999999997</c:v>
                </c:pt>
                <c:pt idx="21495">
                  <c:v>2.9848920000000003</c:v>
                </c:pt>
                <c:pt idx="21496">
                  <c:v>2.868217</c:v>
                </c:pt>
                <c:pt idx="21497">
                  <c:v>2.7516980000000002</c:v>
                </c:pt>
                <c:pt idx="21498">
                  <c:v>2.6358250000000001</c:v>
                </c:pt>
                <c:pt idx="21499">
                  <c:v>2.5273339999999997</c:v>
                </c:pt>
                <c:pt idx="21500">
                  <c:v>2.4154270000000002</c:v>
                </c:pt>
                <c:pt idx="21501">
                  <c:v>2.3007789999999999</c:v>
                </c:pt>
                <c:pt idx="21502">
                  <c:v>2.1854499999999999</c:v>
                </c:pt>
                <c:pt idx="21503">
                  <c:v>2.0694789999999998</c:v>
                </c:pt>
                <c:pt idx="21504">
                  <c:v>1.9537009999999999</c:v>
                </c:pt>
                <c:pt idx="21505">
                  <c:v>1.8375150000000002</c:v>
                </c:pt>
                <c:pt idx="21506">
                  <c:v>1.7214750000000001</c:v>
                </c:pt>
                <c:pt idx="21507">
                  <c:v>1.605353</c:v>
                </c:pt>
                <c:pt idx="21508">
                  <c:v>1.4890610000000002</c:v>
                </c:pt>
                <c:pt idx="21509">
                  <c:v>1.3720060000000001</c:v>
                </c:pt>
                <c:pt idx="21510">
                  <c:v>1.2560910000000001</c:v>
                </c:pt>
                <c:pt idx="21511">
                  <c:v>1.1403110000000001</c:v>
                </c:pt>
                <c:pt idx="21512">
                  <c:v>1.0237369999999999</c:v>
                </c:pt>
                <c:pt idx="21513">
                  <c:v>0.90816300000000005</c:v>
                </c:pt>
                <c:pt idx="21514">
                  <c:v>0.79146939999999999</c:v>
                </c:pt>
                <c:pt idx="21515">
                  <c:v>0.67567900000000003</c:v>
                </c:pt>
                <c:pt idx="21516">
                  <c:v>0.56069840000000004</c:v>
                </c:pt>
                <c:pt idx="21517">
                  <c:v>0.44821689999999997</c:v>
                </c:pt>
                <c:pt idx="21518">
                  <c:v>0.33264460000000001</c:v>
                </c:pt>
                <c:pt idx="21519">
                  <c:v>0.21803039999999999</c:v>
                </c:pt>
                <c:pt idx="21520">
                  <c:v>0.10630680000000001</c:v>
                </c:pt>
                <c:pt idx="21521">
                  <c:v>-6.8949159999999992E-3</c:v>
                </c:pt>
                <c:pt idx="21522">
                  <c:v>-0.121471</c:v>
                </c:pt>
                <c:pt idx="21523">
                  <c:v>-0.23800749999999998</c:v>
                </c:pt>
                <c:pt idx="21524">
                  <c:v>-0.35433490000000001</c:v>
                </c:pt>
                <c:pt idx="21525">
                  <c:v>-0.47110829999999998</c:v>
                </c:pt>
                <c:pt idx="21526">
                  <c:v>-0.5882134</c:v>
                </c:pt>
                <c:pt idx="21527">
                  <c:v>-0.70514679999999996</c:v>
                </c:pt>
                <c:pt idx="21528">
                  <c:v>-0.82179589999999991</c:v>
                </c:pt>
                <c:pt idx="21529">
                  <c:v>-0.93873319999999993</c:v>
                </c:pt>
                <c:pt idx="21530">
                  <c:v>-1.05582</c:v>
                </c:pt>
                <c:pt idx="21531">
                  <c:v>-1.172871</c:v>
                </c:pt>
                <c:pt idx="21532">
                  <c:v>-1.290098</c:v>
                </c:pt>
                <c:pt idx="21533">
                  <c:v>-1.4070990000000001</c:v>
                </c:pt>
                <c:pt idx="21534">
                  <c:v>-1.5242770000000001</c:v>
                </c:pt>
                <c:pt idx="21535">
                  <c:v>-1.641381</c:v>
                </c:pt>
                <c:pt idx="21536">
                  <c:v>-1.758788</c:v>
                </c:pt>
                <c:pt idx="21537">
                  <c:v>-1.8752040000000001</c:v>
                </c:pt>
                <c:pt idx="21538">
                  <c:v>-1.9924030000000001</c:v>
                </c:pt>
                <c:pt idx="21539">
                  <c:v>-2.109343</c:v>
                </c:pt>
                <c:pt idx="21540">
                  <c:v>-2.2254299999999998</c:v>
                </c:pt>
                <c:pt idx="21541">
                  <c:v>-2.3426040000000001</c:v>
                </c:pt>
                <c:pt idx="21542">
                  <c:v>-2.4592459999999998</c:v>
                </c:pt>
                <c:pt idx="21543">
                  <c:v>-2.5751469999999999</c:v>
                </c:pt>
                <c:pt idx="21544">
                  <c:v>-2.6908720000000002</c:v>
                </c:pt>
                <c:pt idx="21545">
                  <c:v>-2.8038659999999997</c:v>
                </c:pt>
                <c:pt idx="21546">
                  <c:v>-2.9150870000000002</c:v>
                </c:pt>
                <c:pt idx="21547">
                  <c:v>-3.0269600000000003</c:v>
                </c:pt>
                <c:pt idx="21548">
                  <c:v>-3.1360739999999998</c:v>
                </c:pt>
                <c:pt idx="21549">
                  <c:v>-3.246273</c:v>
                </c:pt>
                <c:pt idx="21550">
                  <c:v>-3.3590490000000002</c:v>
                </c:pt>
                <c:pt idx="21551">
                  <c:v>-3.4733130000000001</c:v>
                </c:pt>
                <c:pt idx="21552">
                  <c:v>-3.5880269999999999</c:v>
                </c:pt>
                <c:pt idx="21553">
                  <c:v>-3.7042209999999995</c:v>
                </c:pt>
                <c:pt idx="21554">
                  <c:v>-3.8208769999999999</c:v>
                </c:pt>
                <c:pt idx="21555">
                  <c:v>-3.9379900000000001</c:v>
                </c:pt>
                <c:pt idx="21556">
                  <c:v>-4.0551919999999999</c:v>
                </c:pt>
                <c:pt idx="21557">
                  <c:v>-4.1723490000000005</c:v>
                </c:pt>
                <c:pt idx="21558">
                  <c:v>-4.2896339999999995</c:v>
                </c:pt>
                <c:pt idx="21559">
                  <c:v>-4.4071410000000002</c:v>
                </c:pt>
                <c:pt idx="21560">
                  <c:v>-4.5246820000000003</c:v>
                </c:pt>
                <c:pt idx="21561">
                  <c:v>-4.6423269999999999</c:v>
                </c:pt>
                <c:pt idx="21562">
                  <c:v>-4.7583009999999994</c:v>
                </c:pt>
                <c:pt idx="21563">
                  <c:v>-4.8718490000000001</c:v>
                </c:pt>
                <c:pt idx="21564">
                  <c:v>-4.9806309999999998</c:v>
                </c:pt>
                <c:pt idx="21565">
                  <c:v>-5.0933729999999997</c:v>
                </c:pt>
                <c:pt idx="21566">
                  <c:v>-5.2070950000000007</c:v>
                </c:pt>
                <c:pt idx="21567">
                  <c:v>-5.3214229999999993</c:v>
                </c:pt>
                <c:pt idx="21568">
                  <c:v>-5.4366899999999996</c:v>
                </c:pt>
                <c:pt idx="21569">
                  <c:v>-5.5522819999999999</c:v>
                </c:pt>
                <c:pt idx="21570">
                  <c:v>-5.6684299999999999</c:v>
                </c:pt>
                <c:pt idx="21571">
                  <c:v>-5.7852570000000005</c:v>
                </c:pt>
                <c:pt idx="21572">
                  <c:v>-5.901961</c:v>
                </c:pt>
                <c:pt idx="21573">
                  <c:v>-6.0188389999999998</c:v>
                </c:pt>
                <c:pt idx="21574">
                  <c:v>-6.1349270000000002</c:v>
                </c:pt>
                <c:pt idx="21575">
                  <c:v>-6.2501660000000001</c:v>
                </c:pt>
                <c:pt idx="21576">
                  <c:v>-6.3662770000000002</c:v>
                </c:pt>
                <c:pt idx="21577">
                  <c:v>-6.4822159999999993</c:v>
                </c:pt>
                <c:pt idx="21578">
                  <c:v>-6.5979549999999998</c:v>
                </c:pt>
                <c:pt idx="21579">
                  <c:v>-6.71272</c:v>
                </c:pt>
                <c:pt idx="21580">
                  <c:v>-6.827191</c:v>
                </c:pt>
                <c:pt idx="21581">
                  <c:v>-6.9396820000000004</c:v>
                </c:pt>
                <c:pt idx="21582">
                  <c:v>-7.0534220000000003</c:v>
                </c:pt>
                <c:pt idx="21583">
                  <c:v>-7.166328</c:v>
                </c:pt>
                <c:pt idx="21584">
                  <c:v>-7.2810779999999999</c:v>
                </c:pt>
                <c:pt idx="21585">
                  <c:v>-7.397411</c:v>
                </c:pt>
                <c:pt idx="21586">
                  <c:v>-7.5141290000000005</c:v>
                </c:pt>
                <c:pt idx="21587">
                  <c:v>-7.6295900000000003</c:v>
                </c:pt>
                <c:pt idx="21588">
                  <c:v>-7.7463139999999999</c:v>
                </c:pt>
                <c:pt idx="21589">
                  <c:v>-7.8633489999999995</c:v>
                </c:pt>
                <c:pt idx="21590">
                  <c:v>-7.9812099999999999</c:v>
                </c:pt>
                <c:pt idx="21591">
                  <c:v>-8.0989710000000006</c:v>
                </c:pt>
                <c:pt idx="21592">
                  <c:v>-8.216982999999999</c:v>
                </c:pt>
                <c:pt idx="21593">
                  <c:v>-8.3348519999999997</c:v>
                </c:pt>
                <c:pt idx="21594">
                  <c:v>-8.4520769999999992</c:v>
                </c:pt>
                <c:pt idx="21595">
                  <c:v>-8.5697399999999995</c:v>
                </c:pt>
                <c:pt idx="21596">
                  <c:v>-8.6876709999999999</c:v>
                </c:pt>
                <c:pt idx="21597">
                  <c:v>-8.8047730000000008</c:v>
                </c:pt>
                <c:pt idx="21598">
                  <c:v>-8.9218440000000001</c:v>
                </c:pt>
                <c:pt idx="21599">
                  <c:v>-9.0392460000000003</c:v>
                </c:pt>
                <c:pt idx="21600">
                  <c:v>-9.1573020000000014</c:v>
                </c:pt>
                <c:pt idx="21601">
                  <c:v>-9.275227000000001</c:v>
                </c:pt>
                <c:pt idx="21602">
                  <c:v>-9.3936200000000003</c:v>
                </c:pt>
                <c:pt idx="21603">
                  <c:v>-9.5123540000000002</c:v>
                </c:pt>
                <c:pt idx="21604">
                  <c:v>-9.6298530000000007</c:v>
                </c:pt>
                <c:pt idx="21605">
                  <c:v>-9.747679999999999</c:v>
                </c:pt>
                <c:pt idx="21606">
                  <c:v>-9.8648439999999997</c:v>
                </c:pt>
                <c:pt idx="21607">
                  <c:v>-9.9828650000000003</c:v>
                </c:pt>
                <c:pt idx="21608">
                  <c:v>-10.099210000000001</c:v>
                </c:pt>
                <c:pt idx="21609">
                  <c:v>-10.21686</c:v>
                </c:pt>
                <c:pt idx="21610">
                  <c:v>-10.33399</c:v>
                </c:pt>
                <c:pt idx="21611">
                  <c:v>-10.451790000000001</c:v>
                </c:pt>
                <c:pt idx="21612">
                  <c:v>-10.56915</c:v>
                </c:pt>
                <c:pt idx="21613">
                  <c:v>-10.686960000000001</c:v>
                </c:pt>
                <c:pt idx="21614">
                  <c:v>-10.80538</c:v>
                </c:pt>
                <c:pt idx="21615">
                  <c:v>-10.923719999999999</c:v>
                </c:pt>
                <c:pt idx="21616">
                  <c:v>-11.041270000000001</c:v>
                </c:pt>
                <c:pt idx="21617">
                  <c:v>-11.158939999999999</c:v>
                </c:pt>
                <c:pt idx="21618">
                  <c:v>-11.27543</c:v>
                </c:pt>
                <c:pt idx="21619">
                  <c:v>-11.400110000000002</c:v>
                </c:pt>
                <c:pt idx="21620">
                  <c:v>-11.517520000000001</c:v>
                </c:pt>
                <c:pt idx="21621">
                  <c:v>-11.635850000000001</c:v>
                </c:pt>
                <c:pt idx="21622">
                  <c:v>-11.754569999999999</c:v>
                </c:pt>
                <c:pt idx="21623">
                  <c:v>-11.872540000000001</c:v>
                </c:pt>
                <c:pt idx="21624">
                  <c:v>-11.98986</c:v>
                </c:pt>
                <c:pt idx="21625">
                  <c:v>-12.107559999999999</c:v>
                </c:pt>
                <c:pt idx="21626">
                  <c:v>-12.225159999999999</c:v>
                </c:pt>
                <c:pt idx="21627">
                  <c:v>-12.343159999999999</c:v>
                </c:pt>
                <c:pt idx="21628">
                  <c:v>-12.46114</c:v>
                </c:pt>
                <c:pt idx="21629">
                  <c:v>-12.58342</c:v>
                </c:pt>
                <c:pt idx="21630">
                  <c:v>-12.701130000000001</c:v>
                </c:pt>
                <c:pt idx="21631">
                  <c:v>-12.818000000000001</c:v>
                </c:pt>
                <c:pt idx="21632">
                  <c:v>-12.93563</c:v>
                </c:pt>
                <c:pt idx="21633">
                  <c:v>-13.053039999999999</c:v>
                </c:pt>
                <c:pt idx="21634">
                  <c:v>-13.170459999999999</c:v>
                </c:pt>
                <c:pt idx="21635">
                  <c:v>-13.2882</c:v>
                </c:pt>
                <c:pt idx="21636">
                  <c:v>-13.40624</c:v>
                </c:pt>
                <c:pt idx="21637">
                  <c:v>-13.5245</c:v>
                </c:pt>
                <c:pt idx="21638">
                  <c:v>-13.642970000000002</c:v>
                </c:pt>
                <c:pt idx="21639">
                  <c:v>-13.76215</c:v>
                </c:pt>
                <c:pt idx="21640">
                  <c:v>-13.881769999999999</c:v>
                </c:pt>
                <c:pt idx="21641">
                  <c:v>-14.00102</c:v>
                </c:pt>
                <c:pt idx="21642">
                  <c:v>-14.120150000000001</c:v>
                </c:pt>
                <c:pt idx="21643">
                  <c:v>-14.240209999999999</c:v>
                </c:pt>
                <c:pt idx="21644">
                  <c:v>-14.35792</c:v>
                </c:pt>
                <c:pt idx="21645">
                  <c:v>-14.4772</c:v>
                </c:pt>
                <c:pt idx="21646">
                  <c:v>-14.594570000000001</c:v>
                </c:pt>
                <c:pt idx="21647">
                  <c:v>-14.71166</c:v>
                </c:pt>
                <c:pt idx="21648">
                  <c:v>-14.828380000000001</c:v>
                </c:pt>
                <c:pt idx="21649">
                  <c:v>-14.94394</c:v>
                </c:pt>
                <c:pt idx="21650">
                  <c:v>-15.058199999999999</c:v>
                </c:pt>
                <c:pt idx="21651">
                  <c:v>-15.172330000000001</c:v>
                </c:pt>
                <c:pt idx="21652">
                  <c:v>-15.284740000000001</c:v>
                </c:pt>
                <c:pt idx="21653">
                  <c:v>-15.400039999999999</c:v>
                </c:pt>
                <c:pt idx="21654">
                  <c:v>-15.51708</c:v>
                </c:pt>
                <c:pt idx="21655">
                  <c:v>-15.63335</c:v>
                </c:pt>
                <c:pt idx="21656">
                  <c:v>-15.749649999999999</c:v>
                </c:pt>
                <c:pt idx="21657">
                  <c:v>-15.865499999999999</c:v>
                </c:pt>
                <c:pt idx="21658">
                  <c:v>-15.98204</c:v>
                </c:pt>
                <c:pt idx="21659">
                  <c:v>-16.098870000000002</c:v>
                </c:pt>
                <c:pt idx="21660">
                  <c:v>-16.214179999999999</c:v>
                </c:pt>
                <c:pt idx="21661">
                  <c:v>-16.32948</c:v>
                </c:pt>
                <c:pt idx="21662">
                  <c:v>-16.454270000000001</c:v>
                </c:pt>
                <c:pt idx="21663">
                  <c:v>-16.570250000000001</c:v>
                </c:pt>
                <c:pt idx="21664">
                  <c:v>-16.685589999999998</c:v>
                </c:pt>
                <c:pt idx="21665">
                  <c:v>-16.801880000000001</c:v>
                </c:pt>
                <c:pt idx="21666">
                  <c:v>-16.918500000000002</c:v>
                </c:pt>
                <c:pt idx="21667">
                  <c:v>-17.035209999999999</c:v>
                </c:pt>
                <c:pt idx="21668">
                  <c:v>-17.152229999999999</c:v>
                </c:pt>
                <c:pt idx="21669">
                  <c:v>-17.27009</c:v>
                </c:pt>
                <c:pt idx="21670">
                  <c:v>-17.38749</c:v>
                </c:pt>
                <c:pt idx="21671">
                  <c:v>-17.504770000000001</c:v>
                </c:pt>
                <c:pt idx="21672">
                  <c:v>-17.62171</c:v>
                </c:pt>
                <c:pt idx="21673">
                  <c:v>-17.73921</c:v>
                </c:pt>
                <c:pt idx="21674">
                  <c:v>-17.855409999999999</c:v>
                </c:pt>
                <c:pt idx="21675">
                  <c:v>-17.972349999999999</c:v>
                </c:pt>
                <c:pt idx="21676">
                  <c:v>-18.08925</c:v>
                </c:pt>
                <c:pt idx="21677">
                  <c:v>-18.205210000000001</c:v>
                </c:pt>
                <c:pt idx="21678">
                  <c:v>-18.32169</c:v>
                </c:pt>
                <c:pt idx="21679">
                  <c:v>-18.438200000000002</c:v>
                </c:pt>
                <c:pt idx="21680">
                  <c:v>-18.553900000000002</c:v>
                </c:pt>
                <c:pt idx="21681">
                  <c:v>-18.669899999999998</c:v>
                </c:pt>
                <c:pt idx="21682">
                  <c:v>-18.78538</c:v>
                </c:pt>
                <c:pt idx="21683">
                  <c:v>-18.901030000000002</c:v>
                </c:pt>
                <c:pt idx="21684">
                  <c:v>-19.017130000000002</c:v>
                </c:pt>
                <c:pt idx="21685">
                  <c:v>-19.132830000000002</c:v>
                </c:pt>
                <c:pt idx="21686">
                  <c:v>-19.246420000000001</c:v>
                </c:pt>
                <c:pt idx="21687">
                  <c:v>-19.36139</c:v>
                </c:pt>
                <c:pt idx="21688">
                  <c:v>-19.476210000000002</c:v>
                </c:pt>
                <c:pt idx="21689">
                  <c:v>-19.589970000000001</c:v>
                </c:pt>
                <c:pt idx="21690">
                  <c:v>-19.70355</c:v>
                </c:pt>
                <c:pt idx="21691">
                  <c:v>-19.816499999999998</c:v>
                </c:pt>
                <c:pt idx="21692">
                  <c:v>-19.929120000000001</c:v>
                </c:pt>
                <c:pt idx="21693">
                  <c:v>-20.04185</c:v>
                </c:pt>
                <c:pt idx="21694">
                  <c:v>-20.154499999999999</c:v>
                </c:pt>
                <c:pt idx="21695">
                  <c:v>-20.267599999999998</c:v>
                </c:pt>
                <c:pt idx="21696">
                  <c:v>-20.380110000000002</c:v>
                </c:pt>
                <c:pt idx="21697">
                  <c:v>-20.502500000000001</c:v>
                </c:pt>
                <c:pt idx="21698">
                  <c:v>-20.615640000000003</c:v>
                </c:pt>
                <c:pt idx="21699">
                  <c:v>-20.728300000000001</c:v>
                </c:pt>
                <c:pt idx="21700">
                  <c:v>-20.840980000000002</c:v>
                </c:pt>
                <c:pt idx="21701">
                  <c:v>-20.952380000000002</c:v>
                </c:pt>
                <c:pt idx="21702">
                  <c:v>-21.061879999999999</c:v>
                </c:pt>
                <c:pt idx="21703">
                  <c:v>-21.172179999999997</c:v>
                </c:pt>
                <c:pt idx="21704">
                  <c:v>-21.282640000000001</c:v>
                </c:pt>
                <c:pt idx="21705">
                  <c:v>-21.395060000000001</c:v>
                </c:pt>
                <c:pt idx="21706">
                  <c:v>-21.505670000000002</c:v>
                </c:pt>
                <c:pt idx="21707">
                  <c:v>-21.616979999999998</c:v>
                </c:pt>
                <c:pt idx="21708">
                  <c:v>-21.72775</c:v>
                </c:pt>
                <c:pt idx="21709">
                  <c:v>-21.83766</c:v>
                </c:pt>
                <c:pt idx="21710">
                  <c:v>-21.94773</c:v>
                </c:pt>
                <c:pt idx="21711">
                  <c:v>-22.058019999999999</c:v>
                </c:pt>
                <c:pt idx="21712">
                  <c:v>-22.165420000000001</c:v>
                </c:pt>
                <c:pt idx="21713">
                  <c:v>-22.27223</c:v>
                </c:pt>
                <c:pt idx="21714">
                  <c:v>-22.378239999999998</c:v>
                </c:pt>
                <c:pt idx="21715">
                  <c:v>-22.484470000000002</c:v>
                </c:pt>
                <c:pt idx="21716">
                  <c:v>-22.590539999999997</c:v>
                </c:pt>
                <c:pt idx="21717">
                  <c:v>-22.69585</c:v>
                </c:pt>
                <c:pt idx="21718">
                  <c:v>-22.798280000000002</c:v>
                </c:pt>
                <c:pt idx="21719">
                  <c:v>-22.901799999999998</c:v>
                </c:pt>
                <c:pt idx="21720">
                  <c:v>-23.00526</c:v>
                </c:pt>
                <c:pt idx="21721">
                  <c:v>-23.109000000000002</c:v>
                </c:pt>
                <c:pt idx="21722">
                  <c:v>-23.211040000000001</c:v>
                </c:pt>
                <c:pt idx="21723">
                  <c:v>-23.312330000000003</c:v>
                </c:pt>
                <c:pt idx="21724">
                  <c:v>-23.413780000000003</c:v>
                </c:pt>
                <c:pt idx="21725">
                  <c:v>-23.51511</c:v>
                </c:pt>
                <c:pt idx="21726">
                  <c:v>-23.612540000000003</c:v>
                </c:pt>
                <c:pt idx="21727">
                  <c:v>-23.698250000000002</c:v>
                </c:pt>
                <c:pt idx="21728">
                  <c:v>-23.803529999999999</c:v>
                </c:pt>
                <c:pt idx="21729">
                  <c:v>-23.899830000000001</c:v>
                </c:pt>
                <c:pt idx="21730">
                  <c:v>-23.998860000000001</c:v>
                </c:pt>
                <c:pt idx="21731">
                  <c:v>-24.094730000000002</c:v>
                </c:pt>
                <c:pt idx="21732">
                  <c:v>-24.19191</c:v>
                </c:pt>
                <c:pt idx="21733">
                  <c:v>-24.287040000000001</c:v>
                </c:pt>
                <c:pt idx="21734">
                  <c:v>-24.38073</c:v>
                </c:pt>
                <c:pt idx="21735">
                  <c:v>-24.475829999999998</c:v>
                </c:pt>
                <c:pt idx="21736">
                  <c:v>-24.571089999999998</c:v>
                </c:pt>
                <c:pt idx="21737">
                  <c:v>-24.666029999999999</c:v>
                </c:pt>
                <c:pt idx="21738">
                  <c:v>-24.753790000000002</c:v>
                </c:pt>
                <c:pt idx="21739">
                  <c:v>-24.847549999999998</c:v>
                </c:pt>
                <c:pt idx="21740">
                  <c:v>-24.942120000000003</c:v>
                </c:pt>
                <c:pt idx="21741">
                  <c:v>-25.036020000000001</c:v>
                </c:pt>
                <c:pt idx="21742">
                  <c:v>-25.129060000000003</c:v>
                </c:pt>
                <c:pt idx="21743">
                  <c:v>-25.220880000000001</c:v>
                </c:pt>
                <c:pt idx="21744">
                  <c:v>-25.310679999999998</c:v>
                </c:pt>
                <c:pt idx="21745">
                  <c:v>-25.41788</c:v>
                </c:pt>
                <c:pt idx="21746">
                  <c:v>-25.511040000000001</c:v>
                </c:pt>
                <c:pt idx="21747">
                  <c:v>-25.607340000000001</c:v>
                </c:pt>
                <c:pt idx="21748">
                  <c:v>-25.701269999999997</c:v>
                </c:pt>
                <c:pt idx="21749">
                  <c:v>-25.792860000000001</c:v>
                </c:pt>
                <c:pt idx="21750">
                  <c:v>-25.881930000000001</c:v>
                </c:pt>
                <c:pt idx="21751">
                  <c:v>-25.970270000000003</c:v>
                </c:pt>
                <c:pt idx="21752">
                  <c:v>-26.057199999999998</c:v>
                </c:pt>
                <c:pt idx="21753">
                  <c:v>-26.142029999999998</c:v>
                </c:pt>
                <c:pt idx="21754">
                  <c:v>-26.226750000000003</c:v>
                </c:pt>
                <c:pt idx="21755">
                  <c:v>-26.31091</c:v>
                </c:pt>
                <c:pt idx="21756">
                  <c:v>-26.395289999999999</c:v>
                </c:pt>
                <c:pt idx="21757">
                  <c:v>-26.479080000000003</c:v>
                </c:pt>
                <c:pt idx="21758">
                  <c:v>-26.563040000000001</c:v>
                </c:pt>
                <c:pt idx="21759">
                  <c:v>-26.647390000000001</c:v>
                </c:pt>
                <c:pt idx="21760">
                  <c:v>-26.73</c:v>
                </c:pt>
                <c:pt idx="21761">
                  <c:v>-26.813020000000002</c:v>
                </c:pt>
                <c:pt idx="21762">
                  <c:v>-26.895959999999999</c:v>
                </c:pt>
                <c:pt idx="21763">
                  <c:v>-26.979259999999996</c:v>
                </c:pt>
                <c:pt idx="21764">
                  <c:v>-27.06147</c:v>
                </c:pt>
                <c:pt idx="21765">
                  <c:v>-27.145620000000001</c:v>
                </c:pt>
                <c:pt idx="21766">
                  <c:v>-27.227610000000002</c:v>
                </c:pt>
                <c:pt idx="21767">
                  <c:v>-27.309100000000001</c:v>
                </c:pt>
                <c:pt idx="21768">
                  <c:v>-27.391070000000003</c:v>
                </c:pt>
                <c:pt idx="21769">
                  <c:v>-27.473200000000002</c:v>
                </c:pt>
                <c:pt idx="21770">
                  <c:v>-27.554630000000003</c:v>
                </c:pt>
                <c:pt idx="21771">
                  <c:v>-27.634910000000001</c:v>
                </c:pt>
                <c:pt idx="21772">
                  <c:v>-27.71611</c:v>
                </c:pt>
                <c:pt idx="21773">
                  <c:v>-27.797800000000002</c:v>
                </c:pt>
                <c:pt idx="21774">
                  <c:v>-27.880940000000002</c:v>
                </c:pt>
                <c:pt idx="21775">
                  <c:v>-27.96584</c:v>
                </c:pt>
                <c:pt idx="21776">
                  <c:v>-28.048929999999999</c:v>
                </c:pt>
                <c:pt idx="21777">
                  <c:v>-28.131070000000001</c:v>
                </c:pt>
                <c:pt idx="21778">
                  <c:v>-28.212730000000001</c:v>
                </c:pt>
                <c:pt idx="21779">
                  <c:v>-28.295010000000001</c:v>
                </c:pt>
                <c:pt idx="21780">
                  <c:v>-28.378309999999999</c:v>
                </c:pt>
                <c:pt idx="21781">
                  <c:v>-28.461080000000003</c:v>
                </c:pt>
                <c:pt idx="21782">
                  <c:v>-28.54383</c:v>
                </c:pt>
                <c:pt idx="21783">
                  <c:v>-28.626609999999999</c:v>
                </c:pt>
                <c:pt idx="21784">
                  <c:v>-28.709129999999998</c:v>
                </c:pt>
                <c:pt idx="21785">
                  <c:v>-28.790230000000001</c:v>
                </c:pt>
                <c:pt idx="21786">
                  <c:v>-28.870609999999999</c:v>
                </c:pt>
                <c:pt idx="21787">
                  <c:v>-28.95138</c:v>
                </c:pt>
                <c:pt idx="21788">
                  <c:v>-29.032040000000002</c:v>
                </c:pt>
                <c:pt idx="21789">
                  <c:v>-29.11299</c:v>
                </c:pt>
                <c:pt idx="21790">
                  <c:v>-29.193920000000002</c:v>
                </c:pt>
                <c:pt idx="21791">
                  <c:v>-29.275210000000001</c:v>
                </c:pt>
                <c:pt idx="21792">
                  <c:v>-29.355920000000001</c:v>
                </c:pt>
                <c:pt idx="21793">
                  <c:v>-29.435129999999997</c:v>
                </c:pt>
                <c:pt idx="21794">
                  <c:v>-29.514150000000001</c:v>
                </c:pt>
                <c:pt idx="21795">
                  <c:v>-29.59469</c:v>
                </c:pt>
                <c:pt idx="21796">
                  <c:v>-29.674459999999996</c:v>
                </c:pt>
                <c:pt idx="21797">
                  <c:v>-29.754760000000001</c:v>
                </c:pt>
                <c:pt idx="21798">
                  <c:v>-29.833959999999998</c:v>
                </c:pt>
                <c:pt idx="21799">
                  <c:v>-29.922129999999999</c:v>
                </c:pt>
                <c:pt idx="21800">
                  <c:v>-30.00695</c:v>
                </c:pt>
                <c:pt idx="21801">
                  <c:v>-30.086289999999998</c:v>
                </c:pt>
                <c:pt idx="21802">
                  <c:v>-30.163980000000002</c:v>
                </c:pt>
                <c:pt idx="21803">
                  <c:v>-30.240019999999998</c:v>
                </c:pt>
                <c:pt idx="21804">
                  <c:v>-30.315329999999999</c:v>
                </c:pt>
                <c:pt idx="21805">
                  <c:v>-30.390720000000002</c:v>
                </c:pt>
                <c:pt idx="21806">
                  <c:v>-30.46557</c:v>
                </c:pt>
                <c:pt idx="21807">
                  <c:v>-30.539860000000001</c:v>
                </c:pt>
                <c:pt idx="21808">
                  <c:v>-30.61412</c:v>
                </c:pt>
                <c:pt idx="21809">
                  <c:v>-30.68797</c:v>
                </c:pt>
                <c:pt idx="21810">
                  <c:v>-30.761889999999998</c:v>
                </c:pt>
                <c:pt idx="21811">
                  <c:v>-30.835159999999998</c:v>
                </c:pt>
                <c:pt idx="21812">
                  <c:v>-30.907769999999999</c:v>
                </c:pt>
                <c:pt idx="21813">
                  <c:v>-30.97992</c:v>
                </c:pt>
                <c:pt idx="21814">
                  <c:v>-31.052620000000001</c:v>
                </c:pt>
                <c:pt idx="21815">
                  <c:v>-31.125259999999997</c:v>
                </c:pt>
                <c:pt idx="21816">
                  <c:v>-31.198060000000002</c:v>
                </c:pt>
                <c:pt idx="21817">
                  <c:v>-31.270760000000003</c:v>
                </c:pt>
                <c:pt idx="21818">
                  <c:v>-31.343209999999999</c:v>
                </c:pt>
                <c:pt idx="21819">
                  <c:v>-31.414680000000001</c:v>
                </c:pt>
                <c:pt idx="21820">
                  <c:v>-31.487219999999997</c:v>
                </c:pt>
                <c:pt idx="21821">
                  <c:v>-31.557780000000001</c:v>
                </c:pt>
                <c:pt idx="21822">
                  <c:v>-31.626669999999997</c:v>
                </c:pt>
                <c:pt idx="21823">
                  <c:v>-31.693220000000004</c:v>
                </c:pt>
                <c:pt idx="21824">
                  <c:v>-31.760380000000001</c:v>
                </c:pt>
                <c:pt idx="21825">
                  <c:v>-31.82827</c:v>
                </c:pt>
                <c:pt idx="21826">
                  <c:v>-31.897760000000002</c:v>
                </c:pt>
                <c:pt idx="21827">
                  <c:v>-31.966709999999999</c:v>
                </c:pt>
                <c:pt idx="21828">
                  <c:v>-32.035619999999994</c:v>
                </c:pt>
                <c:pt idx="21829">
                  <c:v>-32.104179999999999</c:v>
                </c:pt>
                <c:pt idx="21830">
                  <c:v>-32.172399999999996</c:v>
                </c:pt>
                <c:pt idx="21831">
                  <c:v>-32.240110000000001</c:v>
                </c:pt>
                <c:pt idx="21832">
                  <c:v>-32.308140000000002</c:v>
                </c:pt>
                <c:pt idx="21833">
                  <c:v>-32.37471</c:v>
                </c:pt>
                <c:pt idx="21834">
                  <c:v>-32.441929999999999</c:v>
                </c:pt>
                <c:pt idx="21835">
                  <c:v>-32.509190000000004</c:v>
                </c:pt>
                <c:pt idx="21836">
                  <c:v>-32.575379999999996</c:v>
                </c:pt>
                <c:pt idx="21837">
                  <c:v>-32.64152</c:v>
                </c:pt>
                <c:pt idx="21838">
                  <c:v>-32.706270000000004</c:v>
                </c:pt>
                <c:pt idx="21839">
                  <c:v>-32.775280000000002</c:v>
                </c:pt>
                <c:pt idx="21840">
                  <c:v>-32.843510000000002</c:v>
                </c:pt>
                <c:pt idx="21841">
                  <c:v>-32.910309999999996</c:v>
                </c:pt>
                <c:pt idx="21842">
                  <c:v>-32.977720000000005</c:v>
                </c:pt>
                <c:pt idx="21843">
                  <c:v>-33.043490000000006</c:v>
                </c:pt>
                <c:pt idx="21844">
                  <c:v>-33.109499999999997</c:v>
                </c:pt>
                <c:pt idx="21845">
                  <c:v>-33.178449999999998</c:v>
                </c:pt>
                <c:pt idx="21846">
                  <c:v>-33.246359999999996</c:v>
                </c:pt>
                <c:pt idx="21847">
                  <c:v>-33.313209999999998</c:v>
                </c:pt>
                <c:pt idx="21848">
                  <c:v>-33.380629999999996</c:v>
                </c:pt>
                <c:pt idx="21849">
                  <c:v>-33.448430000000002</c:v>
                </c:pt>
                <c:pt idx="21850">
                  <c:v>-33.515769999999996</c:v>
                </c:pt>
                <c:pt idx="21851">
                  <c:v>-33.58164</c:v>
                </c:pt>
                <c:pt idx="21852">
                  <c:v>-33.648400000000002</c:v>
                </c:pt>
                <c:pt idx="21853">
                  <c:v>-33.71369</c:v>
                </c:pt>
                <c:pt idx="21854">
                  <c:v>-33.779780000000002</c:v>
                </c:pt>
                <c:pt idx="21855">
                  <c:v>-33.846400000000003</c:v>
                </c:pt>
                <c:pt idx="21856">
                  <c:v>-33.910919999999997</c:v>
                </c:pt>
                <c:pt idx="21857">
                  <c:v>-33.974409999999999</c:v>
                </c:pt>
                <c:pt idx="21858">
                  <c:v>-34.037649999999999</c:v>
                </c:pt>
                <c:pt idx="21859">
                  <c:v>-34.100700000000003</c:v>
                </c:pt>
                <c:pt idx="21860">
                  <c:v>-34.163760000000003</c:v>
                </c:pt>
                <c:pt idx="21861">
                  <c:v>-34.226529999999997</c:v>
                </c:pt>
                <c:pt idx="21862">
                  <c:v>-34.287199999999999</c:v>
                </c:pt>
                <c:pt idx="21863">
                  <c:v>-34.348550000000003</c:v>
                </c:pt>
                <c:pt idx="21864">
                  <c:v>-34.409709999999997</c:v>
                </c:pt>
                <c:pt idx="21865">
                  <c:v>-34.47242</c:v>
                </c:pt>
                <c:pt idx="21866">
                  <c:v>-34.532960000000003</c:v>
                </c:pt>
                <c:pt idx="21867">
                  <c:v>-34.593589999999999</c:v>
                </c:pt>
                <c:pt idx="21868">
                  <c:v>-34.65504</c:v>
                </c:pt>
                <c:pt idx="21869">
                  <c:v>-34.71669</c:v>
                </c:pt>
                <c:pt idx="21870">
                  <c:v>-34.778730000000003</c:v>
                </c:pt>
                <c:pt idx="21871">
                  <c:v>-34.839970000000001</c:v>
                </c:pt>
                <c:pt idx="21872">
                  <c:v>-34.90213</c:v>
                </c:pt>
                <c:pt idx="21873">
                  <c:v>-34.964369999999995</c:v>
                </c:pt>
                <c:pt idx="21874">
                  <c:v>-35.025829999999999</c:v>
                </c:pt>
                <c:pt idx="21875">
                  <c:v>-35.08708</c:v>
                </c:pt>
                <c:pt idx="21876">
                  <c:v>-35.147860000000001</c:v>
                </c:pt>
                <c:pt idx="21877">
                  <c:v>-35.208599999999997</c:v>
                </c:pt>
                <c:pt idx="21878">
                  <c:v>-35.267389999999999</c:v>
                </c:pt>
                <c:pt idx="21879">
                  <c:v>-35.324490000000004</c:v>
                </c:pt>
                <c:pt idx="21880">
                  <c:v>-35.382660000000001</c:v>
                </c:pt>
                <c:pt idx="21881">
                  <c:v>-35.442729999999997</c:v>
                </c:pt>
                <c:pt idx="21882">
                  <c:v>-35.507300000000001</c:v>
                </c:pt>
                <c:pt idx="21883">
                  <c:v>-35.569279999999999</c:v>
                </c:pt>
                <c:pt idx="21884">
                  <c:v>-35.630200000000002</c:v>
                </c:pt>
                <c:pt idx="21885">
                  <c:v>-35.689610000000002</c:v>
                </c:pt>
                <c:pt idx="21886">
                  <c:v>-35.748620000000003</c:v>
                </c:pt>
                <c:pt idx="21887">
                  <c:v>-35.806420000000003</c:v>
                </c:pt>
                <c:pt idx="21888">
                  <c:v>-35.863669999999999</c:v>
                </c:pt>
                <c:pt idx="21889">
                  <c:v>-35.921430000000001</c:v>
                </c:pt>
                <c:pt idx="21890">
                  <c:v>-35.977530000000002</c:v>
                </c:pt>
                <c:pt idx="21891">
                  <c:v>-36.025059999999996</c:v>
                </c:pt>
                <c:pt idx="21892">
                  <c:v>-36.074919999999999</c:v>
                </c:pt>
                <c:pt idx="21893">
                  <c:v>-36.12979</c:v>
                </c:pt>
                <c:pt idx="21894">
                  <c:v>-36.18479</c:v>
                </c:pt>
                <c:pt idx="21895">
                  <c:v>-36.239530000000002</c:v>
                </c:pt>
                <c:pt idx="21896">
                  <c:v>-36.294229999999999</c:v>
                </c:pt>
                <c:pt idx="21897">
                  <c:v>-36.348709999999997</c:v>
                </c:pt>
                <c:pt idx="21898">
                  <c:v>-36.402549999999998</c:v>
                </c:pt>
                <c:pt idx="21899">
                  <c:v>-36.456430000000005</c:v>
                </c:pt>
                <c:pt idx="21900">
                  <c:v>-36.509079999999997</c:v>
                </c:pt>
                <c:pt idx="21901">
                  <c:v>-36.561549999999997</c:v>
                </c:pt>
                <c:pt idx="21902">
                  <c:v>-36.614689999999996</c:v>
                </c:pt>
                <c:pt idx="21903">
                  <c:v>-36.668300000000002</c:v>
                </c:pt>
                <c:pt idx="21904">
                  <c:v>-36.721409999999999</c:v>
                </c:pt>
                <c:pt idx="21905">
                  <c:v>-36.772539999999999</c:v>
                </c:pt>
                <c:pt idx="21906">
                  <c:v>-36.824530000000003</c:v>
                </c:pt>
                <c:pt idx="21907">
                  <c:v>-36.877670000000002</c:v>
                </c:pt>
                <c:pt idx="21908">
                  <c:v>-36.929310000000001</c:v>
                </c:pt>
                <c:pt idx="21909">
                  <c:v>-36.98001</c:v>
                </c:pt>
                <c:pt idx="21910">
                  <c:v>-37.027149999999999</c:v>
                </c:pt>
                <c:pt idx="21911">
                  <c:v>-37.078859999999999</c:v>
                </c:pt>
                <c:pt idx="21912">
                  <c:v>-37.128129999999999</c:v>
                </c:pt>
                <c:pt idx="21913">
                  <c:v>-37.179369999999999</c:v>
                </c:pt>
                <c:pt idx="21914">
                  <c:v>-37.229549999999996</c:v>
                </c:pt>
                <c:pt idx="21915">
                  <c:v>-37.278750000000002</c:v>
                </c:pt>
                <c:pt idx="21916">
                  <c:v>-37.328409999999998</c:v>
                </c:pt>
                <c:pt idx="21917">
                  <c:v>-37.377780000000001</c:v>
                </c:pt>
                <c:pt idx="21918">
                  <c:v>-37.427300000000002</c:v>
                </c:pt>
                <c:pt idx="21919">
                  <c:v>-37.476779999999998</c:v>
                </c:pt>
                <c:pt idx="21920">
                  <c:v>-37.525390000000002</c:v>
                </c:pt>
                <c:pt idx="21921">
                  <c:v>-37.572800000000001</c:v>
                </c:pt>
                <c:pt idx="21922">
                  <c:v>-37.620309999999996</c:v>
                </c:pt>
                <c:pt idx="21923">
                  <c:v>-37.667250000000003</c:v>
                </c:pt>
                <c:pt idx="21924">
                  <c:v>-37.71434</c:v>
                </c:pt>
                <c:pt idx="21925">
                  <c:v>-37.76155</c:v>
                </c:pt>
                <c:pt idx="21926">
                  <c:v>-37.809010000000001</c:v>
                </c:pt>
                <c:pt idx="21927">
                  <c:v>-37.854970000000002</c:v>
                </c:pt>
                <c:pt idx="21928">
                  <c:v>-37.901069999999997</c:v>
                </c:pt>
                <c:pt idx="21929">
                  <c:v>-37.946770000000001</c:v>
                </c:pt>
                <c:pt idx="21930">
                  <c:v>-37.992020000000004</c:v>
                </c:pt>
                <c:pt idx="21931">
                  <c:v>-38.033619999999999</c:v>
                </c:pt>
                <c:pt idx="21932">
                  <c:v>-38.076250000000002</c:v>
                </c:pt>
                <c:pt idx="21933">
                  <c:v>-38.120759999999997</c:v>
                </c:pt>
                <c:pt idx="21934">
                  <c:v>-38.164969999999997</c:v>
                </c:pt>
                <c:pt idx="21935">
                  <c:v>-38.210660000000004</c:v>
                </c:pt>
                <c:pt idx="21936">
                  <c:v>-38.254450000000006</c:v>
                </c:pt>
                <c:pt idx="21937">
                  <c:v>-38.298990000000003</c:v>
                </c:pt>
                <c:pt idx="21938">
                  <c:v>-38.341769999999997</c:v>
                </c:pt>
                <c:pt idx="21939">
                  <c:v>-38.384680000000003</c:v>
                </c:pt>
                <c:pt idx="21940">
                  <c:v>-38.426269999999995</c:v>
                </c:pt>
                <c:pt idx="21941">
                  <c:v>-38.46951</c:v>
                </c:pt>
                <c:pt idx="21942">
                  <c:v>-38.511139999999997</c:v>
                </c:pt>
                <c:pt idx="21943">
                  <c:v>-38.551899999999996</c:v>
                </c:pt>
                <c:pt idx="21944">
                  <c:v>-38.593160000000005</c:v>
                </c:pt>
                <c:pt idx="21945">
                  <c:v>-38.633499999999998</c:v>
                </c:pt>
                <c:pt idx="21946">
                  <c:v>-38.674129999999998</c:v>
                </c:pt>
                <c:pt idx="21947">
                  <c:v>-38.713099999999997</c:v>
                </c:pt>
                <c:pt idx="21948">
                  <c:v>-38.753570000000003</c:v>
                </c:pt>
                <c:pt idx="21949">
                  <c:v>-38.792520000000003</c:v>
                </c:pt>
                <c:pt idx="21950">
                  <c:v>-38.831659999999999</c:v>
                </c:pt>
                <c:pt idx="21951">
                  <c:v>-38.869820000000004</c:v>
                </c:pt>
                <c:pt idx="21952">
                  <c:v>-38.906529999999997</c:v>
                </c:pt>
                <c:pt idx="21953">
                  <c:v>-38.944980000000001</c:v>
                </c:pt>
                <c:pt idx="21954">
                  <c:v>-38.982030000000002</c:v>
                </c:pt>
                <c:pt idx="21955">
                  <c:v>-39.01914</c:v>
                </c:pt>
                <c:pt idx="21956">
                  <c:v>-39.05547</c:v>
                </c:pt>
                <c:pt idx="21957">
                  <c:v>-39.090769999999999</c:v>
                </c:pt>
                <c:pt idx="21958">
                  <c:v>-39.120519999999999</c:v>
                </c:pt>
                <c:pt idx="21959">
                  <c:v>-39.154679999999999</c:v>
                </c:pt>
                <c:pt idx="21960">
                  <c:v>-39.189750000000004</c:v>
                </c:pt>
                <c:pt idx="21961">
                  <c:v>-39.224890000000002</c:v>
                </c:pt>
                <c:pt idx="21962">
                  <c:v>-39.259349999999998</c:v>
                </c:pt>
                <c:pt idx="21963">
                  <c:v>-39.294699999999999</c:v>
                </c:pt>
                <c:pt idx="21964">
                  <c:v>-39.329729999999998</c:v>
                </c:pt>
                <c:pt idx="21965">
                  <c:v>-39.364139999999999</c:v>
                </c:pt>
                <c:pt idx="21966">
                  <c:v>-39.398960000000002</c:v>
                </c:pt>
                <c:pt idx="21967">
                  <c:v>-39.432719999999996</c:v>
                </c:pt>
                <c:pt idx="21968">
                  <c:v>-39.466380000000001</c:v>
                </c:pt>
                <c:pt idx="21969">
                  <c:v>-39.500140000000002</c:v>
                </c:pt>
                <c:pt idx="21970">
                  <c:v>-39.534390000000002</c:v>
                </c:pt>
                <c:pt idx="21971">
                  <c:v>-39.566279999999999</c:v>
                </c:pt>
                <c:pt idx="21972">
                  <c:v>-39.599510000000002</c:v>
                </c:pt>
                <c:pt idx="21973">
                  <c:v>-39.632689999999997</c:v>
                </c:pt>
                <c:pt idx="21974">
                  <c:v>-39.666220000000003</c:v>
                </c:pt>
                <c:pt idx="21975">
                  <c:v>-39.698459999999997</c:v>
                </c:pt>
                <c:pt idx="21976">
                  <c:v>-39.731099999999998</c:v>
                </c:pt>
                <c:pt idx="21977">
                  <c:v>-39.764339999999997</c:v>
                </c:pt>
                <c:pt idx="21978">
                  <c:v>-39.79663</c:v>
                </c:pt>
                <c:pt idx="21979">
                  <c:v>-39.829090000000001</c:v>
                </c:pt>
                <c:pt idx="21980">
                  <c:v>-39.860999999999997</c:v>
                </c:pt>
                <c:pt idx="21981">
                  <c:v>-39.889389999999999</c:v>
                </c:pt>
                <c:pt idx="21982">
                  <c:v>-39.92015</c:v>
                </c:pt>
                <c:pt idx="21983">
                  <c:v>-39.951160000000002</c:v>
                </c:pt>
                <c:pt idx="21984">
                  <c:v>-39.983530000000002</c:v>
                </c:pt>
                <c:pt idx="21985">
                  <c:v>-40.015340000000002</c:v>
                </c:pt>
                <c:pt idx="21986">
                  <c:v>-40.047160000000005</c:v>
                </c:pt>
                <c:pt idx="21987">
                  <c:v>-40.079529999999998</c:v>
                </c:pt>
                <c:pt idx="21988">
                  <c:v>-40.111339999999998</c:v>
                </c:pt>
                <c:pt idx="21989">
                  <c:v>-40.141130000000004</c:v>
                </c:pt>
                <c:pt idx="21990">
                  <c:v>-40.171520000000001</c:v>
                </c:pt>
                <c:pt idx="21991">
                  <c:v>-40.201659999999997</c:v>
                </c:pt>
                <c:pt idx="21992">
                  <c:v>-40.228369999999998</c:v>
                </c:pt>
                <c:pt idx="21993">
                  <c:v>-40.250899999999994</c:v>
                </c:pt>
                <c:pt idx="21994">
                  <c:v>-40.280909999999999</c:v>
                </c:pt>
                <c:pt idx="21995">
                  <c:v>-40.310829999999996</c:v>
                </c:pt>
                <c:pt idx="21996">
                  <c:v>-40.340360000000004</c:v>
                </c:pt>
                <c:pt idx="21997">
                  <c:v>-40.3718</c:v>
                </c:pt>
                <c:pt idx="21998">
                  <c:v>-40.402069999999995</c:v>
                </c:pt>
                <c:pt idx="21999">
                  <c:v>-40.43242</c:v>
                </c:pt>
                <c:pt idx="22000">
                  <c:v>-40.459230000000005</c:v>
                </c:pt>
                <c:pt idx="22001">
                  <c:v>-40.48509</c:v>
                </c:pt>
                <c:pt idx="22002">
                  <c:v>-40.511520000000004</c:v>
                </c:pt>
                <c:pt idx="22003">
                  <c:v>-40.539639999999999</c:v>
                </c:pt>
                <c:pt idx="22004">
                  <c:v>-40.5672</c:v>
                </c:pt>
                <c:pt idx="22005">
                  <c:v>-40.59684</c:v>
                </c:pt>
                <c:pt idx="22006">
                  <c:v>-40.627160000000003</c:v>
                </c:pt>
                <c:pt idx="22007">
                  <c:v>-40.655900000000003</c:v>
                </c:pt>
                <c:pt idx="22008">
                  <c:v>-40.682879999999997</c:v>
                </c:pt>
                <c:pt idx="22009">
                  <c:v>-40.713679999999997</c:v>
                </c:pt>
                <c:pt idx="22010">
                  <c:v>-40.74342</c:v>
                </c:pt>
                <c:pt idx="22011">
                  <c:v>-40.77281</c:v>
                </c:pt>
                <c:pt idx="22012">
                  <c:v>-40.801930000000006</c:v>
                </c:pt>
                <c:pt idx="22013">
                  <c:v>-40.831030000000005</c:v>
                </c:pt>
                <c:pt idx="22014">
                  <c:v>-40.859819999999999</c:v>
                </c:pt>
                <c:pt idx="22015">
                  <c:v>-40.887479999999996</c:v>
                </c:pt>
                <c:pt idx="22016">
                  <c:v>-40.909410000000001</c:v>
                </c:pt>
                <c:pt idx="22017">
                  <c:v>-40.932220000000001</c:v>
                </c:pt>
                <c:pt idx="22018">
                  <c:v>-40.955560000000006</c:v>
                </c:pt>
                <c:pt idx="22019">
                  <c:v>-40.980509999999995</c:v>
                </c:pt>
                <c:pt idx="22020">
                  <c:v>-41.006180000000001</c:v>
                </c:pt>
                <c:pt idx="22021">
                  <c:v>-41.033660000000005</c:v>
                </c:pt>
                <c:pt idx="22022">
                  <c:v>-41.061660000000003</c:v>
                </c:pt>
                <c:pt idx="22023">
                  <c:v>-41.088979999999999</c:v>
                </c:pt>
                <c:pt idx="22024">
                  <c:v>-41.115259999999992</c:v>
                </c:pt>
                <c:pt idx="22025">
                  <c:v>-41.142490000000002</c:v>
                </c:pt>
                <c:pt idx="22026">
                  <c:v>-41.16713</c:v>
                </c:pt>
                <c:pt idx="22027">
                  <c:v>-41.1937</c:v>
                </c:pt>
                <c:pt idx="22028">
                  <c:v>-41.207719999999995</c:v>
                </c:pt>
                <c:pt idx="22029">
                  <c:v>-41.226860000000002</c:v>
                </c:pt>
                <c:pt idx="22030">
                  <c:v>-41.249840000000006</c:v>
                </c:pt>
                <c:pt idx="22031">
                  <c:v>-41.274160000000002</c:v>
                </c:pt>
                <c:pt idx="22032">
                  <c:v>-41.298220000000001</c:v>
                </c:pt>
                <c:pt idx="22033">
                  <c:v>-41.324430000000007</c:v>
                </c:pt>
                <c:pt idx="22034">
                  <c:v>-41.350819999999999</c:v>
                </c:pt>
                <c:pt idx="22035">
                  <c:v>-41.377439999999993</c:v>
                </c:pt>
                <c:pt idx="22036">
                  <c:v>-41.404330000000002</c:v>
                </c:pt>
                <c:pt idx="22037">
                  <c:v>-41.42859</c:v>
                </c:pt>
                <c:pt idx="22038">
                  <c:v>-41.451160000000002</c:v>
                </c:pt>
                <c:pt idx="22039">
                  <c:v>-41.477560000000004</c:v>
                </c:pt>
                <c:pt idx="22040">
                  <c:v>-41.504049999999999</c:v>
                </c:pt>
                <c:pt idx="22041">
                  <c:v>-41.530860000000004</c:v>
                </c:pt>
                <c:pt idx="22042">
                  <c:v>-41.557719999999996</c:v>
                </c:pt>
                <c:pt idx="22043">
                  <c:v>-41.579340000000002</c:v>
                </c:pt>
                <c:pt idx="22044">
                  <c:v>-41.6053</c:v>
                </c:pt>
                <c:pt idx="22045">
                  <c:v>-41.629949999999994</c:v>
                </c:pt>
                <c:pt idx="22046">
                  <c:v>-41.652860000000004</c:v>
                </c:pt>
                <c:pt idx="22047">
                  <c:v>-41.672580000000004</c:v>
                </c:pt>
                <c:pt idx="22048">
                  <c:v>-41.698310000000006</c:v>
                </c:pt>
                <c:pt idx="22049">
                  <c:v>-41.723259999999996</c:v>
                </c:pt>
                <c:pt idx="22050">
                  <c:v>-41.748699999999999</c:v>
                </c:pt>
                <c:pt idx="22051">
                  <c:v>-41.774120000000003</c:v>
                </c:pt>
                <c:pt idx="22052">
                  <c:v>-41.799010000000003</c:v>
                </c:pt>
                <c:pt idx="22053">
                  <c:v>-41.824039999999997</c:v>
                </c:pt>
                <c:pt idx="22054">
                  <c:v>-41.848140000000001</c:v>
                </c:pt>
                <c:pt idx="22055">
                  <c:v>-41.873080000000002</c:v>
                </c:pt>
                <c:pt idx="22056">
                  <c:v>-41.897750000000002</c:v>
                </c:pt>
                <c:pt idx="22057">
                  <c:v>-41.923260000000006</c:v>
                </c:pt>
                <c:pt idx="22058">
                  <c:v>-41.948930000000004</c:v>
                </c:pt>
                <c:pt idx="22059">
                  <c:v>-41.974069999999998</c:v>
                </c:pt>
                <c:pt idx="22060">
                  <c:v>-41.998670000000004</c:v>
                </c:pt>
                <c:pt idx="22061">
                  <c:v>-42.018700000000003</c:v>
                </c:pt>
                <c:pt idx="22062">
                  <c:v>-42.045339999999996</c:v>
                </c:pt>
                <c:pt idx="22063">
                  <c:v>-42.070080000000004</c:v>
                </c:pt>
                <c:pt idx="22064">
                  <c:v>-42.096780000000003</c:v>
                </c:pt>
                <c:pt idx="22065">
                  <c:v>-42.122619999999998</c:v>
                </c:pt>
                <c:pt idx="22066">
                  <c:v>-42.147940000000006</c:v>
                </c:pt>
                <c:pt idx="22067">
                  <c:v>-42.173400000000001</c:v>
                </c:pt>
                <c:pt idx="22068">
                  <c:v>-42.198729999999998</c:v>
                </c:pt>
                <c:pt idx="22069">
                  <c:v>-42.223660000000002</c:v>
                </c:pt>
                <c:pt idx="22070">
                  <c:v>-42.249040000000008</c:v>
                </c:pt>
                <c:pt idx="22071">
                  <c:v>-42.274729999999998</c:v>
                </c:pt>
                <c:pt idx="22072">
                  <c:v>-42.300839999999994</c:v>
                </c:pt>
                <c:pt idx="22073">
                  <c:v>-42.326149999999998</c:v>
                </c:pt>
                <c:pt idx="22074">
                  <c:v>-42.351650000000006</c:v>
                </c:pt>
                <c:pt idx="22075">
                  <c:v>-42.377369999999999</c:v>
                </c:pt>
                <c:pt idx="22076">
                  <c:v>-42.402949999999997</c:v>
                </c:pt>
                <c:pt idx="22077">
                  <c:v>-42.42765</c:v>
                </c:pt>
                <c:pt idx="22078">
                  <c:v>-42.453190000000006</c:v>
                </c:pt>
                <c:pt idx="22079">
                  <c:v>-42.479399999999998</c:v>
                </c:pt>
                <c:pt idx="22080">
                  <c:v>-42.505179999999996</c:v>
                </c:pt>
                <c:pt idx="22081">
                  <c:v>-42.527320000000003</c:v>
                </c:pt>
                <c:pt idx="22082">
                  <c:v>-42.552839999999996</c:v>
                </c:pt>
                <c:pt idx="22083">
                  <c:v>-42.577860000000001</c:v>
                </c:pt>
                <c:pt idx="22084">
                  <c:v>-42.603520000000003</c:v>
                </c:pt>
                <c:pt idx="22085">
                  <c:v>-42.62923</c:v>
                </c:pt>
                <c:pt idx="22086">
                  <c:v>-42.654020000000003</c:v>
                </c:pt>
                <c:pt idx="22087">
                  <c:v>-42.679499999999997</c:v>
                </c:pt>
                <c:pt idx="22088">
                  <c:v>-42.705820000000003</c:v>
                </c:pt>
                <c:pt idx="22089">
                  <c:v>-42.730499999999992</c:v>
                </c:pt>
                <c:pt idx="22090">
                  <c:v>-42.755989999999997</c:v>
                </c:pt>
                <c:pt idx="22091">
                  <c:v>-42.780270000000002</c:v>
                </c:pt>
                <c:pt idx="22092">
                  <c:v>-42.804320000000004</c:v>
                </c:pt>
                <c:pt idx="22093">
                  <c:v>-42.828559999999996</c:v>
                </c:pt>
                <c:pt idx="22094">
                  <c:v>-42.853500000000004</c:v>
                </c:pt>
                <c:pt idx="22095">
                  <c:v>-42.878550000000004</c:v>
                </c:pt>
                <c:pt idx="22096">
                  <c:v>-42.903849999999998</c:v>
                </c:pt>
                <c:pt idx="22097">
                  <c:v>-42.929310000000001</c:v>
                </c:pt>
                <c:pt idx="22098">
                  <c:v>-42.954230000000003</c:v>
                </c:pt>
                <c:pt idx="22099">
                  <c:v>-42.979279999999996</c:v>
                </c:pt>
                <c:pt idx="22100">
                  <c:v>-43.004629999999999</c:v>
                </c:pt>
                <c:pt idx="22101">
                  <c:v>-43.029830000000004</c:v>
                </c:pt>
                <c:pt idx="22102">
                  <c:v>-43.053269999999998</c:v>
                </c:pt>
                <c:pt idx="22103">
                  <c:v>-43.07602</c:v>
                </c:pt>
                <c:pt idx="22104">
                  <c:v>-43.100110000000001</c:v>
                </c:pt>
                <c:pt idx="22105">
                  <c:v>-43.124719999999996</c:v>
                </c:pt>
                <c:pt idx="22106">
                  <c:v>-43.148809999999997</c:v>
                </c:pt>
                <c:pt idx="22107">
                  <c:v>-43.173880000000004</c:v>
                </c:pt>
                <c:pt idx="22108">
                  <c:v>-43.197679999999998</c:v>
                </c:pt>
                <c:pt idx="22109">
                  <c:v>-43.221819999999994</c:v>
                </c:pt>
                <c:pt idx="22110">
                  <c:v>-43.246019999999994</c:v>
                </c:pt>
                <c:pt idx="22111">
                  <c:v>-43.270510000000002</c:v>
                </c:pt>
                <c:pt idx="22112">
                  <c:v>-43.29486</c:v>
                </c:pt>
                <c:pt idx="22113">
                  <c:v>-43.318770000000001</c:v>
                </c:pt>
                <c:pt idx="22114">
                  <c:v>-43.343519999999998</c:v>
                </c:pt>
                <c:pt idx="22115">
                  <c:v>-43.36889</c:v>
                </c:pt>
                <c:pt idx="22116">
                  <c:v>-43.394440000000003</c:v>
                </c:pt>
                <c:pt idx="22117">
                  <c:v>-43.419080000000001</c:v>
                </c:pt>
                <c:pt idx="22118">
                  <c:v>-43.443940000000005</c:v>
                </c:pt>
                <c:pt idx="22119">
                  <c:v>-43.46895</c:v>
                </c:pt>
                <c:pt idx="22120">
                  <c:v>-43.494390000000003</c:v>
                </c:pt>
                <c:pt idx="22121">
                  <c:v>-43.519829999999999</c:v>
                </c:pt>
                <c:pt idx="22122">
                  <c:v>-43.545179999999995</c:v>
                </c:pt>
                <c:pt idx="22123">
                  <c:v>-43.570710000000005</c:v>
                </c:pt>
                <c:pt idx="22124">
                  <c:v>-43.596310000000003</c:v>
                </c:pt>
                <c:pt idx="22125">
                  <c:v>-43.620850000000004</c:v>
                </c:pt>
                <c:pt idx="22126">
                  <c:v>-43.645589999999999</c:v>
                </c:pt>
                <c:pt idx="22127">
                  <c:v>-43.670630000000003</c:v>
                </c:pt>
                <c:pt idx="22128">
                  <c:v>-43.69567</c:v>
                </c:pt>
                <c:pt idx="22129">
                  <c:v>-43.7211</c:v>
                </c:pt>
                <c:pt idx="22130">
                  <c:v>-43.746679999999998</c:v>
                </c:pt>
                <c:pt idx="22131">
                  <c:v>-43.771599999999999</c:v>
                </c:pt>
                <c:pt idx="22132">
                  <c:v>-43.796340000000001</c:v>
                </c:pt>
                <c:pt idx="22133">
                  <c:v>-43.821519999999992</c:v>
                </c:pt>
                <c:pt idx="22134">
                  <c:v>-43.846559999999997</c:v>
                </c:pt>
                <c:pt idx="22135">
                  <c:v>-43.871570000000006</c:v>
                </c:pt>
                <c:pt idx="22136">
                  <c:v>-43.896839999999997</c:v>
                </c:pt>
                <c:pt idx="22137">
                  <c:v>-43.921599999999998</c:v>
                </c:pt>
                <c:pt idx="22138">
                  <c:v>-43.946779999999997</c:v>
                </c:pt>
                <c:pt idx="22139">
                  <c:v>-43.970830000000007</c:v>
                </c:pt>
                <c:pt idx="22140">
                  <c:v>-43.995400000000004</c:v>
                </c:pt>
                <c:pt idx="22141">
                  <c:v>-44.020119999999999</c:v>
                </c:pt>
                <c:pt idx="22142">
                  <c:v>-44.044579999999996</c:v>
                </c:pt>
                <c:pt idx="22143">
                  <c:v>-44.069010000000006</c:v>
                </c:pt>
                <c:pt idx="22144">
                  <c:v>-44.093620000000001</c:v>
                </c:pt>
                <c:pt idx="22145">
                  <c:v>-44.118510000000001</c:v>
                </c:pt>
                <c:pt idx="22146">
                  <c:v>-44.143280000000004</c:v>
                </c:pt>
                <c:pt idx="22147">
                  <c:v>-44.167519999999996</c:v>
                </c:pt>
                <c:pt idx="22148">
                  <c:v>-44.192059999999998</c:v>
                </c:pt>
                <c:pt idx="22149">
                  <c:v>-44.216680000000004</c:v>
                </c:pt>
                <c:pt idx="22150">
                  <c:v>-44.241570000000003</c:v>
                </c:pt>
                <c:pt idx="22151">
                  <c:v>-44.266319999999993</c:v>
                </c:pt>
                <c:pt idx="22152">
                  <c:v>-44.29101</c:v>
                </c:pt>
                <c:pt idx="22153">
                  <c:v>-44.316090000000003</c:v>
                </c:pt>
                <c:pt idx="22154">
                  <c:v>-44.340529999999994</c:v>
                </c:pt>
                <c:pt idx="22155">
                  <c:v>-44.365249999999996</c:v>
                </c:pt>
                <c:pt idx="22156">
                  <c:v>-44.38991</c:v>
                </c:pt>
                <c:pt idx="22157">
                  <c:v>-44.414140000000003</c:v>
                </c:pt>
                <c:pt idx="22158">
                  <c:v>-44.438670000000002</c:v>
                </c:pt>
                <c:pt idx="22159">
                  <c:v>-44.463189999999997</c:v>
                </c:pt>
                <c:pt idx="22160">
                  <c:v>-44.488019999999999</c:v>
                </c:pt>
                <c:pt idx="22161">
                  <c:v>-44.512780000000006</c:v>
                </c:pt>
                <c:pt idx="22162">
                  <c:v>-44.536550000000005</c:v>
                </c:pt>
                <c:pt idx="22163">
                  <c:v>-44.559089999999998</c:v>
                </c:pt>
                <c:pt idx="22164">
                  <c:v>-44.582470000000001</c:v>
                </c:pt>
                <c:pt idx="22165">
                  <c:v>-44.606769999999997</c:v>
                </c:pt>
                <c:pt idx="22166">
                  <c:v>-44.631309999999999</c:v>
                </c:pt>
                <c:pt idx="22167">
                  <c:v>-44.655909999999999</c:v>
                </c:pt>
                <c:pt idx="22168">
                  <c:v>-44.679679999999998</c:v>
                </c:pt>
                <c:pt idx="22169">
                  <c:v>-44.704259999999998</c:v>
                </c:pt>
                <c:pt idx="22170">
                  <c:v>-44.72925</c:v>
                </c:pt>
                <c:pt idx="22171">
                  <c:v>-44.753959999999999</c:v>
                </c:pt>
                <c:pt idx="22172">
                  <c:v>-44.777729999999998</c:v>
                </c:pt>
                <c:pt idx="22173">
                  <c:v>-44.797620000000002</c:v>
                </c:pt>
                <c:pt idx="22174">
                  <c:v>-44.809520000000006</c:v>
                </c:pt>
                <c:pt idx="22175">
                  <c:v>-44.828900000000004</c:v>
                </c:pt>
                <c:pt idx="22176">
                  <c:v>-44.851409999999994</c:v>
                </c:pt>
                <c:pt idx="22177">
                  <c:v>-44.874499999999998</c:v>
                </c:pt>
                <c:pt idx="22178">
                  <c:v>-44.898160000000004</c:v>
                </c:pt>
                <c:pt idx="22179">
                  <c:v>-44.922359999999998</c:v>
                </c:pt>
                <c:pt idx="22180">
                  <c:v>-44.946820000000002</c:v>
                </c:pt>
                <c:pt idx="22181">
                  <c:v>-44.970970000000001</c:v>
                </c:pt>
                <c:pt idx="22182">
                  <c:v>-44.994820000000004</c:v>
                </c:pt>
                <c:pt idx="22183">
                  <c:v>-45.017699999999998</c:v>
                </c:pt>
                <c:pt idx="22184">
                  <c:v>-45.042299999999997</c:v>
                </c:pt>
                <c:pt idx="22185">
                  <c:v>-45.066270000000003</c:v>
                </c:pt>
                <c:pt idx="22186">
                  <c:v>-45.090119999999999</c:v>
                </c:pt>
                <c:pt idx="22187">
                  <c:v>-45.114249999999998</c:v>
                </c:pt>
                <c:pt idx="22188">
                  <c:v>-45.138779999999997</c:v>
                </c:pt>
                <c:pt idx="22189">
                  <c:v>-45.163409999999999</c:v>
                </c:pt>
                <c:pt idx="22190">
                  <c:v>-45.187619999999995</c:v>
                </c:pt>
                <c:pt idx="22191">
                  <c:v>-45.211910000000003</c:v>
                </c:pt>
                <c:pt idx="22192">
                  <c:v>-45.236599999999996</c:v>
                </c:pt>
                <c:pt idx="22193">
                  <c:v>-45.260829999999999</c:v>
                </c:pt>
                <c:pt idx="22194">
                  <c:v>-45.285240000000002</c:v>
                </c:pt>
                <c:pt idx="22195">
                  <c:v>-45.30959</c:v>
                </c:pt>
                <c:pt idx="22196">
                  <c:v>-45.334019999999995</c:v>
                </c:pt>
                <c:pt idx="22197">
                  <c:v>-45.357979999999998</c:v>
                </c:pt>
                <c:pt idx="22198">
                  <c:v>-45.382350000000002</c:v>
                </c:pt>
                <c:pt idx="22199">
                  <c:v>-45.406180000000006</c:v>
                </c:pt>
                <c:pt idx="22200">
                  <c:v>-45.430070000000001</c:v>
                </c:pt>
                <c:pt idx="22201">
                  <c:v>-45.454489999999993</c:v>
                </c:pt>
                <c:pt idx="22202">
                  <c:v>-45.479240000000004</c:v>
                </c:pt>
                <c:pt idx="22203">
                  <c:v>-45.503340000000001</c:v>
                </c:pt>
                <c:pt idx="22204">
                  <c:v>-45.527909999999999</c:v>
                </c:pt>
                <c:pt idx="22205">
                  <c:v>-45.552320000000002</c:v>
                </c:pt>
                <c:pt idx="22206">
                  <c:v>-45.576439999999998</c:v>
                </c:pt>
                <c:pt idx="22207">
                  <c:v>-45.599800000000002</c:v>
                </c:pt>
                <c:pt idx="22208">
                  <c:v>-45.624049999999997</c:v>
                </c:pt>
                <c:pt idx="22209">
                  <c:v>-45.648419999999994</c:v>
                </c:pt>
                <c:pt idx="22210">
                  <c:v>-45.673299999999998</c:v>
                </c:pt>
                <c:pt idx="22211">
                  <c:v>-45.697919999999996</c:v>
                </c:pt>
                <c:pt idx="22212">
                  <c:v>-45.72222</c:v>
                </c:pt>
                <c:pt idx="22213">
                  <c:v>-45.74682</c:v>
                </c:pt>
                <c:pt idx="22214">
                  <c:v>-45.771590000000003</c:v>
                </c:pt>
                <c:pt idx="22215">
                  <c:v>-45.795389999999998</c:v>
                </c:pt>
                <c:pt idx="22216">
                  <c:v>-45.819770000000005</c:v>
                </c:pt>
                <c:pt idx="22217">
                  <c:v>-45.844090000000001</c:v>
                </c:pt>
                <c:pt idx="22218">
                  <c:v>-45.868789999999997</c:v>
                </c:pt>
                <c:pt idx="22219">
                  <c:v>-45.893340000000002</c:v>
                </c:pt>
                <c:pt idx="22220">
                  <c:v>-45.917469999999994</c:v>
                </c:pt>
                <c:pt idx="22221">
                  <c:v>-45.941910000000007</c:v>
                </c:pt>
                <c:pt idx="22222">
                  <c:v>-45.966310000000007</c:v>
                </c:pt>
                <c:pt idx="22223">
                  <c:v>-45.990169999999999</c:v>
                </c:pt>
                <c:pt idx="22224">
                  <c:v>-46.014410000000005</c:v>
                </c:pt>
                <c:pt idx="22225">
                  <c:v>-46.038789999999999</c:v>
                </c:pt>
                <c:pt idx="22226">
                  <c:v>-46.063299999999998</c:v>
                </c:pt>
                <c:pt idx="22227">
                  <c:v>-46.08793</c:v>
                </c:pt>
                <c:pt idx="22228">
                  <c:v>-46.112169999999999</c:v>
                </c:pt>
                <c:pt idx="22229">
                  <c:v>-46.134720000000002</c:v>
                </c:pt>
                <c:pt idx="22230">
                  <c:v>-46.157910000000001</c:v>
                </c:pt>
                <c:pt idx="22231">
                  <c:v>-46.180659999999996</c:v>
                </c:pt>
                <c:pt idx="22232">
                  <c:v>-46.204560000000001</c:v>
                </c:pt>
                <c:pt idx="22233">
                  <c:v>-46.227829999999997</c:v>
                </c:pt>
                <c:pt idx="22234">
                  <c:v>-46.252279999999999</c:v>
                </c:pt>
                <c:pt idx="22235">
                  <c:v>-46.274810000000002</c:v>
                </c:pt>
                <c:pt idx="22236">
                  <c:v>-46.296939999999999</c:v>
                </c:pt>
                <c:pt idx="22237">
                  <c:v>-46.321170000000002</c:v>
                </c:pt>
                <c:pt idx="22238">
                  <c:v>-46.345590000000001</c:v>
                </c:pt>
                <c:pt idx="22239">
                  <c:v>-46.370159999999998</c:v>
                </c:pt>
                <c:pt idx="22240">
                  <c:v>-46.393639999999998</c:v>
                </c:pt>
                <c:pt idx="22241">
                  <c:v>-46.418080000000003</c:v>
                </c:pt>
                <c:pt idx="22242">
                  <c:v>-46.442360000000001</c:v>
                </c:pt>
                <c:pt idx="22243">
                  <c:v>-46.466440000000006</c:v>
                </c:pt>
                <c:pt idx="22244">
                  <c:v>-46.490549999999999</c:v>
                </c:pt>
                <c:pt idx="22245">
                  <c:v>-46.515160000000002</c:v>
                </c:pt>
                <c:pt idx="22246">
                  <c:v>-46.539429999999996</c:v>
                </c:pt>
                <c:pt idx="22247">
                  <c:v>-46.563610000000004</c:v>
                </c:pt>
                <c:pt idx="22248">
                  <c:v>-46.587910000000001</c:v>
                </c:pt>
                <c:pt idx="22249">
                  <c:v>-46.611599999999996</c:v>
                </c:pt>
                <c:pt idx="22250">
                  <c:v>-46.635910000000003</c:v>
                </c:pt>
                <c:pt idx="22251">
                  <c:v>-46.66001</c:v>
                </c:pt>
                <c:pt idx="22252">
                  <c:v>-46.684060000000002</c:v>
                </c:pt>
                <c:pt idx="22253">
                  <c:v>-46.708480000000002</c:v>
                </c:pt>
                <c:pt idx="22254">
                  <c:v>-46.732529999999997</c:v>
                </c:pt>
                <c:pt idx="22255">
                  <c:v>-46.756630000000001</c:v>
                </c:pt>
                <c:pt idx="22256">
                  <c:v>-46.78078</c:v>
                </c:pt>
                <c:pt idx="22257">
                  <c:v>-46.805269999999993</c:v>
                </c:pt>
                <c:pt idx="22258">
                  <c:v>-46.828980000000001</c:v>
                </c:pt>
                <c:pt idx="22259">
                  <c:v>-46.853090000000002</c:v>
                </c:pt>
                <c:pt idx="22260">
                  <c:v>-46.877160000000003</c:v>
                </c:pt>
                <c:pt idx="22261">
                  <c:v>-46.901400000000002</c:v>
                </c:pt>
                <c:pt idx="22262">
                  <c:v>-46.925879999999999</c:v>
                </c:pt>
                <c:pt idx="22263">
                  <c:v>-46.950040000000001</c:v>
                </c:pt>
                <c:pt idx="22264">
                  <c:v>-46.973929999999996</c:v>
                </c:pt>
                <c:pt idx="22265">
                  <c:v>-46.997920000000008</c:v>
                </c:pt>
                <c:pt idx="22266">
                  <c:v>-47.022240000000004</c:v>
                </c:pt>
                <c:pt idx="22267">
                  <c:v>-47.045519999999996</c:v>
                </c:pt>
                <c:pt idx="22268">
                  <c:v>-47.069720000000004</c:v>
                </c:pt>
                <c:pt idx="22269">
                  <c:v>-47.093150000000001</c:v>
                </c:pt>
                <c:pt idx="22270">
                  <c:v>-47.116010000000003</c:v>
                </c:pt>
                <c:pt idx="22271">
                  <c:v>-47.139300000000006</c:v>
                </c:pt>
                <c:pt idx="22272">
                  <c:v>-47.161749999999998</c:v>
                </c:pt>
                <c:pt idx="22273">
                  <c:v>-47.185079999999999</c:v>
                </c:pt>
                <c:pt idx="22274">
                  <c:v>-47.209690000000002</c:v>
                </c:pt>
                <c:pt idx="22275">
                  <c:v>-47.23433</c:v>
                </c:pt>
                <c:pt idx="22276">
                  <c:v>-47.258220000000001</c:v>
                </c:pt>
                <c:pt idx="22277">
                  <c:v>-47.281930000000003</c:v>
                </c:pt>
                <c:pt idx="22278">
                  <c:v>-47.305869999999999</c:v>
                </c:pt>
                <c:pt idx="22279">
                  <c:v>-47.329599999999999</c:v>
                </c:pt>
                <c:pt idx="22280">
                  <c:v>-47.353279999999998</c:v>
                </c:pt>
                <c:pt idx="22281">
                  <c:v>-47.377099999999999</c:v>
                </c:pt>
                <c:pt idx="22282">
                  <c:v>-47.400729999999996</c:v>
                </c:pt>
                <c:pt idx="22283">
                  <c:v>-47.422969999999999</c:v>
                </c:pt>
                <c:pt idx="22284">
                  <c:v>-47.445930000000004</c:v>
                </c:pt>
                <c:pt idx="22285">
                  <c:v>-47.469329999999999</c:v>
                </c:pt>
                <c:pt idx="22286">
                  <c:v>-47.490940000000002</c:v>
                </c:pt>
                <c:pt idx="22287">
                  <c:v>-47.512259999999998</c:v>
                </c:pt>
                <c:pt idx="22288">
                  <c:v>-47.534509999999997</c:v>
                </c:pt>
                <c:pt idx="22289">
                  <c:v>-47.559170000000002</c:v>
                </c:pt>
                <c:pt idx="22290">
                  <c:v>-47.580280000000002</c:v>
                </c:pt>
                <c:pt idx="22291">
                  <c:v>-47.60163</c:v>
                </c:pt>
                <c:pt idx="22292">
                  <c:v>-47.624089999999995</c:v>
                </c:pt>
                <c:pt idx="22293">
                  <c:v>-47.64667</c:v>
                </c:pt>
                <c:pt idx="22294">
                  <c:v>-47.66977</c:v>
                </c:pt>
                <c:pt idx="22295">
                  <c:v>-47.692990000000002</c:v>
                </c:pt>
                <c:pt idx="22296">
                  <c:v>-47.716059999999999</c:v>
                </c:pt>
                <c:pt idx="22297">
                  <c:v>-47.739399999999996</c:v>
                </c:pt>
                <c:pt idx="22298">
                  <c:v>-47.762749999999997</c:v>
                </c:pt>
                <c:pt idx="22299">
                  <c:v>-47.786090000000002</c:v>
                </c:pt>
                <c:pt idx="22300">
                  <c:v>-47.809030000000007</c:v>
                </c:pt>
                <c:pt idx="22301">
                  <c:v>-47.832299999999996</c:v>
                </c:pt>
                <c:pt idx="22302">
                  <c:v>-47.855939999999997</c:v>
                </c:pt>
                <c:pt idx="22303">
                  <c:v>-47.879539999999999</c:v>
                </c:pt>
                <c:pt idx="22304">
                  <c:v>-47.90287</c:v>
                </c:pt>
                <c:pt idx="22305">
                  <c:v>-47.926450000000003</c:v>
                </c:pt>
                <c:pt idx="22306">
                  <c:v>-47.95026</c:v>
                </c:pt>
                <c:pt idx="22307">
                  <c:v>-47.973929999999996</c:v>
                </c:pt>
                <c:pt idx="22308">
                  <c:v>-47.997590000000002</c:v>
                </c:pt>
                <c:pt idx="22309">
                  <c:v>-48.021190000000004</c:v>
                </c:pt>
                <c:pt idx="22310">
                  <c:v>-48.044820000000001</c:v>
                </c:pt>
                <c:pt idx="22311">
                  <c:v>-48.067880000000002</c:v>
                </c:pt>
                <c:pt idx="22312">
                  <c:v>-48.090419999999995</c:v>
                </c:pt>
                <c:pt idx="22313">
                  <c:v>-48.113759999999999</c:v>
                </c:pt>
                <c:pt idx="22314">
                  <c:v>-48.137210000000003</c:v>
                </c:pt>
                <c:pt idx="22315">
                  <c:v>-48.15916</c:v>
                </c:pt>
                <c:pt idx="22316">
                  <c:v>-48.182169999999999</c:v>
                </c:pt>
                <c:pt idx="22317">
                  <c:v>-48.205150000000003</c:v>
                </c:pt>
                <c:pt idx="22318">
                  <c:v>-48.228369999999998</c:v>
                </c:pt>
                <c:pt idx="22319">
                  <c:v>-48.251239999999996</c:v>
                </c:pt>
                <c:pt idx="22320">
                  <c:v>-48.267480000000006</c:v>
                </c:pt>
                <c:pt idx="22321">
                  <c:v>-48.289280000000005</c:v>
                </c:pt>
                <c:pt idx="22322">
                  <c:v>-48.30997</c:v>
                </c:pt>
                <c:pt idx="22323">
                  <c:v>-48.331900000000005</c:v>
                </c:pt>
                <c:pt idx="22324">
                  <c:v>-48.354169999999996</c:v>
                </c:pt>
                <c:pt idx="22325">
                  <c:v>-48.376809999999999</c:v>
                </c:pt>
                <c:pt idx="22326">
                  <c:v>-48.399919999999995</c:v>
                </c:pt>
                <c:pt idx="22327">
                  <c:v>-48.422669999999997</c:v>
                </c:pt>
                <c:pt idx="22328">
                  <c:v>-48.44303</c:v>
                </c:pt>
                <c:pt idx="22329">
                  <c:v>-48.465199999999996</c:v>
                </c:pt>
                <c:pt idx="22330">
                  <c:v>-48.488490000000006</c:v>
                </c:pt>
                <c:pt idx="22331">
                  <c:v>-48.354739999999993</c:v>
                </c:pt>
                <c:pt idx="22332">
                  <c:v>-48.269549999999995</c:v>
                </c:pt>
                <c:pt idx="22333">
                  <c:v>-48.206400000000002</c:v>
                </c:pt>
                <c:pt idx="22334">
                  <c:v>-48.154089999999997</c:v>
                </c:pt>
                <c:pt idx="22335">
                  <c:v>-48.106450000000002</c:v>
                </c:pt>
                <c:pt idx="22336">
                  <c:v>-48.061410000000002</c:v>
                </c:pt>
                <c:pt idx="22337">
                  <c:v>-48.016539999999999</c:v>
                </c:pt>
                <c:pt idx="22338">
                  <c:v>-47.977020000000003</c:v>
                </c:pt>
                <c:pt idx="22339">
                  <c:v>-47.939489999999992</c:v>
                </c:pt>
                <c:pt idx="22340">
                  <c:v>-47.903230000000001</c:v>
                </c:pt>
                <c:pt idx="22341">
                  <c:v>-47.867129999999996</c:v>
                </c:pt>
                <c:pt idx="22342">
                  <c:v>-47.831650000000003</c:v>
                </c:pt>
                <c:pt idx="22343">
                  <c:v>-47.796890000000005</c:v>
                </c:pt>
                <c:pt idx="22344">
                  <c:v>-47.762640000000005</c:v>
                </c:pt>
                <c:pt idx="22345">
                  <c:v>-47.728840000000005</c:v>
                </c:pt>
                <c:pt idx="22346">
                  <c:v>-47.694630000000004</c:v>
                </c:pt>
                <c:pt idx="22347">
                  <c:v>-47.660729999999994</c:v>
                </c:pt>
                <c:pt idx="22348">
                  <c:v>-47.627610000000004</c:v>
                </c:pt>
                <c:pt idx="22349">
                  <c:v>-47.595010000000002</c:v>
                </c:pt>
                <c:pt idx="22350">
                  <c:v>-47.562509999999996</c:v>
                </c:pt>
                <c:pt idx="22351">
                  <c:v>-47.53</c:v>
                </c:pt>
                <c:pt idx="22352">
                  <c:v>-47.497879999999995</c:v>
                </c:pt>
                <c:pt idx="22353">
                  <c:v>-47.466140000000003</c:v>
                </c:pt>
                <c:pt idx="22354">
                  <c:v>-47.434620000000002</c:v>
                </c:pt>
                <c:pt idx="22355">
                  <c:v>-47.402870000000007</c:v>
                </c:pt>
                <c:pt idx="22356">
                  <c:v>-47.371139999999997</c:v>
                </c:pt>
                <c:pt idx="22357">
                  <c:v>-47.339529999999996</c:v>
                </c:pt>
                <c:pt idx="22358">
                  <c:v>-47.30789</c:v>
                </c:pt>
                <c:pt idx="22359">
                  <c:v>-47.276350000000001</c:v>
                </c:pt>
                <c:pt idx="22360">
                  <c:v>-47.244810000000001</c:v>
                </c:pt>
                <c:pt idx="22361">
                  <c:v>-47.213279999999997</c:v>
                </c:pt>
                <c:pt idx="22362">
                  <c:v>-47.181759999999997</c:v>
                </c:pt>
                <c:pt idx="22363">
                  <c:v>-47.150260000000003</c:v>
                </c:pt>
                <c:pt idx="22364">
                  <c:v>-47.119059999999998</c:v>
                </c:pt>
                <c:pt idx="22365">
                  <c:v>-47.087779999999995</c:v>
                </c:pt>
                <c:pt idx="22366">
                  <c:v>-47.056539999999998</c:v>
                </c:pt>
                <c:pt idx="22367">
                  <c:v>-47.025399999999998</c:v>
                </c:pt>
                <c:pt idx="22368">
                  <c:v>-46.994399999999999</c:v>
                </c:pt>
                <c:pt idx="22369">
                  <c:v>-46.963480000000004</c:v>
                </c:pt>
                <c:pt idx="22370">
                  <c:v>-46.932470000000002</c:v>
                </c:pt>
                <c:pt idx="22371">
                  <c:v>-46.902590000000004</c:v>
                </c:pt>
                <c:pt idx="22372">
                  <c:v>-46.872509999999998</c:v>
                </c:pt>
                <c:pt idx="22373">
                  <c:v>-46.842129999999997</c:v>
                </c:pt>
                <c:pt idx="22374">
                  <c:v>-46.811629999999994</c:v>
                </c:pt>
                <c:pt idx="22375">
                  <c:v>-46.780940000000001</c:v>
                </c:pt>
                <c:pt idx="22376">
                  <c:v>-46.750160000000001</c:v>
                </c:pt>
                <c:pt idx="22377">
                  <c:v>-46.719350000000006</c:v>
                </c:pt>
                <c:pt idx="22378">
                  <c:v>-46.688460000000006</c:v>
                </c:pt>
                <c:pt idx="22379">
                  <c:v>-46.657809999999998</c:v>
                </c:pt>
                <c:pt idx="22380">
                  <c:v>-46.62717</c:v>
                </c:pt>
                <c:pt idx="22381">
                  <c:v>-46.596380000000003</c:v>
                </c:pt>
                <c:pt idx="22382">
                  <c:v>-46.565580000000004</c:v>
                </c:pt>
                <c:pt idx="22383">
                  <c:v>-46.534820000000003</c:v>
                </c:pt>
                <c:pt idx="22384">
                  <c:v>-46.503119999999996</c:v>
                </c:pt>
                <c:pt idx="22385">
                  <c:v>-46.471410000000006</c:v>
                </c:pt>
                <c:pt idx="22386">
                  <c:v>-46.439810000000001</c:v>
                </c:pt>
                <c:pt idx="22387">
                  <c:v>-46.408389999999997</c:v>
                </c:pt>
                <c:pt idx="22388">
                  <c:v>-46.377139999999997</c:v>
                </c:pt>
                <c:pt idx="22389">
                  <c:v>-46.345889999999997</c:v>
                </c:pt>
                <c:pt idx="22390">
                  <c:v>-46.31474</c:v>
                </c:pt>
                <c:pt idx="22391">
                  <c:v>-46.283810000000003</c:v>
                </c:pt>
                <c:pt idx="22392">
                  <c:v>-46.253029999999995</c:v>
                </c:pt>
                <c:pt idx="22393">
                  <c:v>-46.222250000000003</c:v>
                </c:pt>
                <c:pt idx="22394">
                  <c:v>-46.191490000000002</c:v>
                </c:pt>
                <c:pt idx="22395">
                  <c:v>-46.160969999999999</c:v>
                </c:pt>
                <c:pt idx="22396">
                  <c:v>-46.130389999999998</c:v>
                </c:pt>
                <c:pt idx="22397">
                  <c:v>-46.100029999999997</c:v>
                </c:pt>
                <c:pt idx="22398">
                  <c:v>-46.069980000000001</c:v>
                </c:pt>
                <c:pt idx="22399">
                  <c:v>-46.039680000000004</c:v>
                </c:pt>
                <c:pt idx="22400">
                  <c:v>-46.00938</c:v>
                </c:pt>
                <c:pt idx="22401">
                  <c:v>-45.978950000000005</c:v>
                </c:pt>
                <c:pt idx="22402">
                  <c:v>-45.948619999999998</c:v>
                </c:pt>
                <c:pt idx="22403">
                  <c:v>-45.918440000000004</c:v>
                </c:pt>
                <c:pt idx="22404">
                  <c:v>-45.887869999999999</c:v>
                </c:pt>
                <c:pt idx="22405">
                  <c:v>-45.856589999999997</c:v>
                </c:pt>
                <c:pt idx="22406">
                  <c:v>-45.825530000000001</c:v>
                </c:pt>
                <c:pt idx="22407">
                  <c:v>-45.794579999999996</c:v>
                </c:pt>
                <c:pt idx="22408">
                  <c:v>-45.763619999999996</c:v>
                </c:pt>
                <c:pt idx="22409">
                  <c:v>-45.732730000000004</c:v>
                </c:pt>
                <c:pt idx="22410">
                  <c:v>-45.701919999999994</c:v>
                </c:pt>
                <c:pt idx="22411">
                  <c:v>-45.671080000000003</c:v>
                </c:pt>
                <c:pt idx="22412">
                  <c:v>-45.640020000000007</c:v>
                </c:pt>
                <c:pt idx="22413">
                  <c:v>-45.609639999999999</c:v>
                </c:pt>
                <c:pt idx="22414">
                  <c:v>-45.579210000000003</c:v>
                </c:pt>
                <c:pt idx="22415">
                  <c:v>-45.548909999999992</c:v>
                </c:pt>
                <c:pt idx="22416">
                  <c:v>-45.518409999999996</c:v>
                </c:pt>
                <c:pt idx="22417">
                  <c:v>-45.488670000000006</c:v>
                </c:pt>
                <c:pt idx="22418">
                  <c:v>-45.458770000000001</c:v>
                </c:pt>
                <c:pt idx="22419">
                  <c:v>-45.428730000000002</c:v>
                </c:pt>
                <c:pt idx="22420">
                  <c:v>-45.39893</c:v>
                </c:pt>
                <c:pt idx="22421">
                  <c:v>-45.368709999999993</c:v>
                </c:pt>
                <c:pt idx="22422">
                  <c:v>-45.33831</c:v>
                </c:pt>
                <c:pt idx="22423">
                  <c:v>-45.307950000000005</c:v>
                </c:pt>
                <c:pt idx="22424">
                  <c:v>-45.277670000000001</c:v>
                </c:pt>
                <c:pt idx="22425">
                  <c:v>-45.247409999999995</c:v>
                </c:pt>
                <c:pt idx="22426">
                  <c:v>-45.217330000000004</c:v>
                </c:pt>
                <c:pt idx="22427">
                  <c:v>-45.187049999999999</c:v>
                </c:pt>
                <c:pt idx="22428">
                  <c:v>-45.1571</c:v>
                </c:pt>
                <c:pt idx="22429">
                  <c:v>-45.126799999999996</c:v>
                </c:pt>
                <c:pt idx="22430">
                  <c:v>-45.096740000000004</c:v>
                </c:pt>
                <c:pt idx="22431">
                  <c:v>-45.06662</c:v>
                </c:pt>
                <c:pt idx="22432">
                  <c:v>-45.036470000000001</c:v>
                </c:pt>
                <c:pt idx="22433">
                  <c:v>-45.006399999999999</c:v>
                </c:pt>
                <c:pt idx="22434">
                  <c:v>-44.976300000000002</c:v>
                </c:pt>
                <c:pt idx="22435">
                  <c:v>-44.94623</c:v>
                </c:pt>
                <c:pt idx="22436">
                  <c:v>-44.916169999999994</c:v>
                </c:pt>
                <c:pt idx="22437">
                  <c:v>-44.886139999999997</c:v>
                </c:pt>
                <c:pt idx="22438">
                  <c:v>-44.856109999999994</c:v>
                </c:pt>
                <c:pt idx="22439">
                  <c:v>-44.826070000000001</c:v>
                </c:pt>
                <c:pt idx="22440">
                  <c:v>-44.79609</c:v>
                </c:pt>
                <c:pt idx="22441">
                  <c:v>-44.766109999999998</c:v>
                </c:pt>
                <c:pt idx="22442">
                  <c:v>-44.73612</c:v>
                </c:pt>
                <c:pt idx="22443">
                  <c:v>-44.706020000000002</c:v>
                </c:pt>
                <c:pt idx="22444">
                  <c:v>-44.675900000000006</c:v>
                </c:pt>
                <c:pt idx="22445">
                  <c:v>-44.645849999999996</c:v>
                </c:pt>
                <c:pt idx="22446">
                  <c:v>-44.615980000000008</c:v>
                </c:pt>
                <c:pt idx="22447">
                  <c:v>-44.586219999999997</c:v>
                </c:pt>
                <c:pt idx="22448">
                  <c:v>-44.556660000000001</c:v>
                </c:pt>
                <c:pt idx="22449">
                  <c:v>-44.528460000000003</c:v>
                </c:pt>
                <c:pt idx="22450">
                  <c:v>-44.499229999999997</c:v>
                </c:pt>
                <c:pt idx="22451">
                  <c:v>-44.4696</c:v>
                </c:pt>
                <c:pt idx="22452">
                  <c:v>-44.439929999999997</c:v>
                </c:pt>
                <c:pt idx="22453">
                  <c:v>-44.410069999999997</c:v>
                </c:pt>
                <c:pt idx="22454">
                  <c:v>-44.380160000000004</c:v>
                </c:pt>
                <c:pt idx="22455">
                  <c:v>-44.349990000000005</c:v>
                </c:pt>
                <c:pt idx="22456">
                  <c:v>-44.320000000000007</c:v>
                </c:pt>
                <c:pt idx="22457">
                  <c:v>-44.290030000000002</c:v>
                </c:pt>
                <c:pt idx="22458">
                  <c:v>-44.259690000000006</c:v>
                </c:pt>
                <c:pt idx="22459">
                  <c:v>-44.229570000000002</c:v>
                </c:pt>
                <c:pt idx="22460">
                  <c:v>-44.199520000000007</c:v>
                </c:pt>
                <c:pt idx="22461">
                  <c:v>-44.169210000000007</c:v>
                </c:pt>
                <c:pt idx="22462">
                  <c:v>-44.138719999999992</c:v>
                </c:pt>
                <c:pt idx="22463">
                  <c:v>-44.108280000000008</c:v>
                </c:pt>
                <c:pt idx="22464">
                  <c:v>-44.077580000000005</c:v>
                </c:pt>
                <c:pt idx="22465">
                  <c:v>-44.047210000000007</c:v>
                </c:pt>
                <c:pt idx="22466">
                  <c:v>-44.016900000000007</c:v>
                </c:pt>
                <c:pt idx="22467">
                  <c:v>-43.986699999999999</c:v>
                </c:pt>
                <c:pt idx="22468">
                  <c:v>-43.956179999999996</c:v>
                </c:pt>
                <c:pt idx="22469">
                  <c:v>-43.925939999999997</c:v>
                </c:pt>
                <c:pt idx="22470">
                  <c:v>-43.895670000000003</c:v>
                </c:pt>
                <c:pt idx="22471">
                  <c:v>-43.864640000000001</c:v>
                </c:pt>
                <c:pt idx="22472">
                  <c:v>-43.833739999999999</c:v>
                </c:pt>
                <c:pt idx="22473">
                  <c:v>-43.80292</c:v>
                </c:pt>
                <c:pt idx="22474">
                  <c:v>-43.772109999999998</c:v>
                </c:pt>
                <c:pt idx="22475">
                  <c:v>-43.752369999999999</c:v>
                </c:pt>
                <c:pt idx="22476">
                  <c:v>-43.732189999999996</c:v>
                </c:pt>
                <c:pt idx="22477">
                  <c:v>-43.709589999999999</c:v>
                </c:pt>
                <c:pt idx="22478">
                  <c:v>-43.684420000000003</c:v>
                </c:pt>
                <c:pt idx="22479">
                  <c:v>-43.657089999999997</c:v>
                </c:pt>
                <c:pt idx="22480">
                  <c:v>-43.628780000000006</c:v>
                </c:pt>
                <c:pt idx="22481">
                  <c:v>-43.59966</c:v>
                </c:pt>
                <c:pt idx="22482">
                  <c:v>-43.569680000000005</c:v>
                </c:pt>
                <c:pt idx="22483">
                  <c:v>-43.539500000000004</c:v>
                </c:pt>
                <c:pt idx="22484">
                  <c:v>-43.509190000000004</c:v>
                </c:pt>
                <c:pt idx="22485">
                  <c:v>-43.47851</c:v>
                </c:pt>
                <c:pt idx="22486">
                  <c:v>-43.447740000000003</c:v>
                </c:pt>
                <c:pt idx="22487">
                  <c:v>-43.417000000000002</c:v>
                </c:pt>
                <c:pt idx="22488">
                  <c:v>-43.386060000000001</c:v>
                </c:pt>
                <c:pt idx="22489">
                  <c:v>-43.355260000000001</c:v>
                </c:pt>
                <c:pt idx="22490">
                  <c:v>-43.324579999999997</c:v>
                </c:pt>
                <c:pt idx="22491">
                  <c:v>-43.294040000000003</c:v>
                </c:pt>
                <c:pt idx="22492">
                  <c:v>-43.263220000000004</c:v>
                </c:pt>
                <c:pt idx="22493">
                  <c:v>-43.232509999999998</c:v>
                </c:pt>
                <c:pt idx="22494">
                  <c:v>-43.20176</c:v>
                </c:pt>
                <c:pt idx="22495">
                  <c:v>-43.171150000000004</c:v>
                </c:pt>
                <c:pt idx="22496">
                  <c:v>-43.140709999999999</c:v>
                </c:pt>
                <c:pt idx="22497">
                  <c:v>-43.109970000000004</c:v>
                </c:pt>
                <c:pt idx="22498">
                  <c:v>-43.079180000000001</c:v>
                </c:pt>
                <c:pt idx="22499">
                  <c:v>-43.04851</c:v>
                </c:pt>
                <c:pt idx="22500">
                  <c:v>-43.017399999999995</c:v>
                </c:pt>
                <c:pt idx="22501">
                  <c:v>-42.986040000000003</c:v>
                </c:pt>
                <c:pt idx="22502">
                  <c:v>-42.954840000000004</c:v>
                </c:pt>
                <c:pt idx="22503">
                  <c:v>-42.923720000000003</c:v>
                </c:pt>
                <c:pt idx="22504">
                  <c:v>-42.891419999999997</c:v>
                </c:pt>
                <c:pt idx="22505">
                  <c:v>-42.859470000000002</c:v>
                </c:pt>
                <c:pt idx="22506">
                  <c:v>-42.828229999999998</c:v>
                </c:pt>
                <c:pt idx="22507">
                  <c:v>-42.797039999999996</c:v>
                </c:pt>
                <c:pt idx="22508">
                  <c:v>-42.766710000000003</c:v>
                </c:pt>
                <c:pt idx="22509">
                  <c:v>-42.73648</c:v>
                </c:pt>
                <c:pt idx="22510">
                  <c:v>-42.705629999999999</c:v>
                </c:pt>
                <c:pt idx="22511">
                  <c:v>-42.674440000000004</c:v>
                </c:pt>
                <c:pt idx="22512">
                  <c:v>-42.643169999999998</c:v>
                </c:pt>
                <c:pt idx="22513">
                  <c:v>-42.611990000000006</c:v>
                </c:pt>
                <c:pt idx="22514">
                  <c:v>-42.580579999999998</c:v>
                </c:pt>
                <c:pt idx="22515">
                  <c:v>-42.549160000000001</c:v>
                </c:pt>
                <c:pt idx="22516">
                  <c:v>-42.517940000000003</c:v>
                </c:pt>
                <c:pt idx="22517">
                  <c:v>-42.486050000000006</c:v>
                </c:pt>
                <c:pt idx="22518">
                  <c:v>-42.453950000000006</c:v>
                </c:pt>
                <c:pt idx="22519">
                  <c:v>-42.422110000000004</c:v>
                </c:pt>
                <c:pt idx="22520">
                  <c:v>-42.390730000000005</c:v>
                </c:pt>
                <c:pt idx="22521">
                  <c:v>-42.359090000000002</c:v>
                </c:pt>
                <c:pt idx="22522">
                  <c:v>-42.327620000000003</c:v>
                </c:pt>
                <c:pt idx="22523">
                  <c:v>-42.296139999999994</c:v>
                </c:pt>
                <c:pt idx="22524">
                  <c:v>-42.264710000000001</c:v>
                </c:pt>
                <c:pt idx="22525">
                  <c:v>-42.23339</c:v>
                </c:pt>
                <c:pt idx="22526">
                  <c:v>-42.202109999999998</c:v>
                </c:pt>
                <c:pt idx="22527">
                  <c:v>-42.170769999999997</c:v>
                </c:pt>
                <c:pt idx="22528">
                  <c:v>-42.139439999999993</c:v>
                </c:pt>
                <c:pt idx="22529">
                  <c:v>-42.107999999999997</c:v>
                </c:pt>
                <c:pt idx="22530">
                  <c:v>-42.076819999999998</c:v>
                </c:pt>
                <c:pt idx="22531">
                  <c:v>-42.045479999999998</c:v>
                </c:pt>
                <c:pt idx="22532">
                  <c:v>-42.013959999999997</c:v>
                </c:pt>
                <c:pt idx="22533">
                  <c:v>-41.982489999999999</c:v>
                </c:pt>
                <c:pt idx="22534">
                  <c:v>-41.951439999999998</c:v>
                </c:pt>
                <c:pt idx="22535">
                  <c:v>-41.919750000000001</c:v>
                </c:pt>
                <c:pt idx="22536">
                  <c:v>-41.88794</c:v>
                </c:pt>
                <c:pt idx="22537">
                  <c:v>-41.854550000000003</c:v>
                </c:pt>
                <c:pt idx="22538">
                  <c:v>-41.82123</c:v>
                </c:pt>
                <c:pt idx="22539">
                  <c:v>-41.788090000000004</c:v>
                </c:pt>
                <c:pt idx="22540">
                  <c:v>-41.755699999999997</c:v>
                </c:pt>
                <c:pt idx="22541">
                  <c:v>-41.722029999999997</c:v>
                </c:pt>
                <c:pt idx="22542">
                  <c:v>-41.688400000000001</c:v>
                </c:pt>
                <c:pt idx="22543">
                  <c:v>-41.65504</c:v>
                </c:pt>
                <c:pt idx="22544">
                  <c:v>-41.621499999999997</c:v>
                </c:pt>
                <c:pt idx="22545">
                  <c:v>-41.587959999999995</c:v>
                </c:pt>
                <c:pt idx="22546">
                  <c:v>-41.554779999999994</c:v>
                </c:pt>
                <c:pt idx="22547">
                  <c:v>-41.521410000000003</c:v>
                </c:pt>
                <c:pt idx="22548">
                  <c:v>-41.488379999999992</c:v>
                </c:pt>
                <c:pt idx="22549">
                  <c:v>-41.455690000000004</c:v>
                </c:pt>
                <c:pt idx="22550">
                  <c:v>-41.421950000000002</c:v>
                </c:pt>
                <c:pt idx="22551">
                  <c:v>-41.388040000000004</c:v>
                </c:pt>
                <c:pt idx="22552">
                  <c:v>-41.35427</c:v>
                </c:pt>
                <c:pt idx="22553">
                  <c:v>-41.320889999999999</c:v>
                </c:pt>
                <c:pt idx="22554">
                  <c:v>-41.288210000000007</c:v>
                </c:pt>
                <c:pt idx="22555">
                  <c:v>-41.254840000000002</c:v>
                </c:pt>
                <c:pt idx="22556">
                  <c:v>-41.221769999999999</c:v>
                </c:pt>
                <c:pt idx="22557">
                  <c:v>-41.18844</c:v>
                </c:pt>
                <c:pt idx="22558">
                  <c:v>-41.155460000000005</c:v>
                </c:pt>
                <c:pt idx="22559">
                  <c:v>-41.121920000000003</c:v>
                </c:pt>
                <c:pt idx="22560">
                  <c:v>-41.088310000000007</c:v>
                </c:pt>
                <c:pt idx="22561">
                  <c:v>-41.055149999999998</c:v>
                </c:pt>
                <c:pt idx="22562">
                  <c:v>-41.021840000000005</c:v>
                </c:pt>
                <c:pt idx="22563">
                  <c:v>-40.988550000000004</c:v>
                </c:pt>
                <c:pt idx="22564">
                  <c:v>-40.95729</c:v>
                </c:pt>
                <c:pt idx="22565">
                  <c:v>-40.9253</c:v>
                </c:pt>
                <c:pt idx="22566">
                  <c:v>-40.890250000000002</c:v>
                </c:pt>
                <c:pt idx="22567">
                  <c:v>-40.854739999999993</c:v>
                </c:pt>
                <c:pt idx="22568">
                  <c:v>-40.819970000000005</c:v>
                </c:pt>
                <c:pt idx="22569">
                  <c:v>-40.784849999999999</c:v>
                </c:pt>
                <c:pt idx="22570">
                  <c:v>-40.749700000000004</c:v>
                </c:pt>
                <c:pt idx="22571">
                  <c:v>-40.71463</c:v>
                </c:pt>
                <c:pt idx="22572">
                  <c:v>-40.679310000000001</c:v>
                </c:pt>
                <c:pt idx="22573">
                  <c:v>-40.644229999999993</c:v>
                </c:pt>
                <c:pt idx="22574">
                  <c:v>-40.609499999999997</c:v>
                </c:pt>
                <c:pt idx="22575">
                  <c:v>-40.573790000000002</c:v>
                </c:pt>
                <c:pt idx="22576">
                  <c:v>-40.538230000000006</c:v>
                </c:pt>
                <c:pt idx="22577">
                  <c:v>-40.502900000000004</c:v>
                </c:pt>
                <c:pt idx="22578">
                  <c:v>-40.467669999999998</c:v>
                </c:pt>
                <c:pt idx="22579">
                  <c:v>-40.432689999999994</c:v>
                </c:pt>
                <c:pt idx="22580">
                  <c:v>-40.3979</c:v>
                </c:pt>
                <c:pt idx="22581">
                  <c:v>-40.362479999999998</c:v>
                </c:pt>
                <c:pt idx="22582">
                  <c:v>-40.327380000000005</c:v>
                </c:pt>
                <c:pt idx="22583">
                  <c:v>-40.292009999999998</c:v>
                </c:pt>
                <c:pt idx="22584">
                  <c:v>-40.257059999999996</c:v>
                </c:pt>
                <c:pt idx="22585">
                  <c:v>-40.221429999999998</c:v>
                </c:pt>
                <c:pt idx="22586">
                  <c:v>-40.185899999999997</c:v>
                </c:pt>
                <c:pt idx="22587">
                  <c:v>-40.15034</c:v>
                </c:pt>
                <c:pt idx="22588">
                  <c:v>-40.11795</c:v>
                </c:pt>
                <c:pt idx="22589">
                  <c:v>-40.085139999999996</c:v>
                </c:pt>
                <c:pt idx="22590">
                  <c:v>-40.05059</c:v>
                </c:pt>
                <c:pt idx="22591">
                  <c:v>-40.017630000000004</c:v>
                </c:pt>
                <c:pt idx="22592">
                  <c:v>-39.984279999999998</c:v>
                </c:pt>
                <c:pt idx="22593">
                  <c:v>-39.953670000000002</c:v>
                </c:pt>
                <c:pt idx="22594">
                  <c:v>-39.923909999999999</c:v>
                </c:pt>
                <c:pt idx="22595">
                  <c:v>-39.89255</c:v>
                </c:pt>
                <c:pt idx="22596">
                  <c:v>-39.862809999999996</c:v>
                </c:pt>
                <c:pt idx="22597">
                  <c:v>-39.83164</c:v>
                </c:pt>
                <c:pt idx="22598">
                  <c:v>-39.79862</c:v>
                </c:pt>
                <c:pt idx="22599">
                  <c:v>-39.766149999999996</c:v>
                </c:pt>
                <c:pt idx="22600">
                  <c:v>-39.731850000000001</c:v>
                </c:pt>
                <c:pt idx="22601">
                  <c:v>-39.696419999999996</c:v>
                </c:pt>
                <c:pt idx="22602">
                  <c:v>-39.660499999999999</c:v>
                </c:pt>
                <c:pt idx="22603">
                  <c:v>-39.624940000000002</c:v>
                </c:pt>
                <c:pt idx="22604">
                  <c:v>-39.588589999999996</c:v>
                </c:pt>
                <c:pt idx="22605">
                  <c:v>-39.551690000000001</c:v>
                </c:pt>
                <c:pt idx="22606">
                  <c:v>-39.514099999999999</c:v>
                </c:pt>
                <c:pt idx="22607">
                  <c:v>-39.477710000000002</c:v>
                </c:pt>
                <c:pt idx="22608">
                  <c:v>-39.441519999999997</c:v>
                </c:pt>
                <c:pt idx="22609">
                  <c:v>-39.404789999999998</c:v>
                </c:pt>
                <c:pt idx="22610">
                  <c:v>-39.366959999999999</c:v>
                </c:pt>
                <c:pt idx="22611">
                  <c:v>-39.328530000000001</c:v>
                </c:pt>
                <c:pt idx="22612">
                  <c:v>-39.289450000000002</c:v>
                </c:pt>
                <c:pt idx="22613">
                  <c:v>-39.250120000000003</c:v>
                </c:pt>
                <c:pt idx="22614">
                  <c:v>-39.210239999999999</c:v>
                </c:pt>
                <c:pt idx="22615">
                  <c:v>-39.170310000000001</c:v>
                </c:pt>
                <c:pt idx="22616">
                  <c:v>-39.129759999999997</c:v>
                </c:pt>
                <c:pt idx="22617">
                  <c:v>-39.087960000000002</c:v>
                </c:pt>
                <c:pt idx="22618">
                  <c:v>-39.045670000000001</c:v>
                </c:pt>
                <c:pt idx="22619">
                  <c:v>-39.003599999999999</c:v>
                </c:pt>
                <c:pt idx="22620">
                  <c:v>-38.961069999999999</c:v>
                </c:pt>
                <c:pt idx="22621">
                  <c:v>-38.918030000000002</c:v>
                </c:pt>
                <c:pt idx="22622">
                  <c:v>-38.875239999999998</c:v>
                </c:pt>
                <c:pt idx="22623">
                  <c:v>-38.8324</c:v>
                </c:pt>
                <c:pt idx="22624">
                  <c:v>-38.789450000000002</c:v>
                </c:pt>
                <c:pt idx="22625">
                  <c:v>-38.745550000000001</c:v>
                </c:pt>
                <c:pt idx="22626">
                  <c:v>-38.700859999999999</c:v>
                </c:pt>
                <c:pt idx="22627">
                  <c:v>-38.655879999999996</c:v>
                </c:pt>
                <c:pt idx="22628">
                  <c:v>-38.610610000000001</c:v>
                </c:pt>
                <c:pt idx="22629">
                  <c:v>-38.565519999999999</c:v>
                </c:pt>
                <c:pt idx="22630">
                  <c:v>-38.520620000000001</c:v>
                </c:pt>
                <c:pt idx="22631">
                  <c:v>-38.478319999999997</c:v>
                </c:pt>
                <c:pt idx="22632">
                  <c:v>-38.43439</c:v>
                </c:pt>
                <c:pt idx="22633">
                  <c:v>-38.390970000000003</c:v>
                </c:pt>
                <c:pt idx="22634">
                  <c:v>-38.3459</c:v>
                </c:pt>
                <c:pt idx="22635">
                  <c:v>-38.300629999999998</c:v>
                </c:pt>
                <c:pt idx="22636">
                  <c:v>-38.255940000000002</c:v>
                </c:pt>
                <c:pt idx="22637">
                  <c:v>-38.213639999999998</c:v>
                </c:pt>
                <c:pt idx="22638">
                  <c:v>-38.169620000000002</c:v>
                </c:pt>
                <c:pt idx="22639">
                  <c:v>-38.124720000000003</c:v>
                </c:pt>
                <c:pt idx="22640">
                  <c:v>-38.079230000000003</c:v>
                </c:pt>
                <c:pt idx="22641">
                  <c:v>-38.033670000000001</c:v>
                </c:pt>
                <c:pt idx="22642">
                  <c:v>-37.986629999999998</c:v>
                </c:pt>
                <c:pt idx="22643">
                  <c:v>-37.939120000000003</c:v>
                </c:pt>
                <c:pt idx="22644">
                  <c:v>-37.891089999999998</c:v>
                </c:pt>
                <c:pt idx="22645">
                  <c:v>-37.84178</c:v>
                </c:pt>
                <c:pt idx="22646">
                  <c:v>-37.792430000000003</c:v>
                </c:pt>
                <c:pt idx="22647">
                  <c:v>-37.743009999999998</c:v>
                </c:pt>
                <c:pt idx="22648">
                  <c:v>-37.693480000000001</c:v>
                </c:pt>
                <c:pt idx="22649">
                  <c:v>-37.644179999999999</c:v>
                </c:pt>
                <c:pt idx="22650">
                  <c:v>-37.593670000000003</c:v>
                </c:pt>
                <c:pt idx="22651">
                  <c:v>-37.542850000000001</c:v>
                </c:pt>
                <c:pt idx="22652">
                  <c:v>-37.492420000000003</c:v>
                </c:pt>
                <c:pt idx="22653">
                  <c:v>-37.441319999999997</c:v>
                </c:pt>
                <c:pt idx="22654">
                  <c:v>-37.390470000000001</c:v>
                </c:pt>
                <c:pt idx="22655">
                  <c:v>-37.337769999999999</c:v>
                </c:pt>
                <c:pt idx="22656">
                  <c:v>-37.286229999999996</c:v>
                </c:pt>
                <c:pt idx="22657">
                  <c:v>-37.233900000000006</c:v>
                </c:pt>
                <c:pt idx="22658">
                  <c:v>-37.179819999999999</c:v>
                </c:pt>
                <c:pt idx="22659">
                  <c:v>-37.126060000000003</c:v>
                </c:pt>
                <c:pt idx="22660">
                  <c:v>-37.072319999999998</c:v>
                </c:pt>
                <c:pt idx="22661">
                  <c:v>-37.01811</c:v>
                </c:pt>
                <c:pt idx="22662">
                  <c:v>-36.965759999999996</c:v>
                </c:pt>
                <c:pt idx="22663">
                  <c:v>-36.914560000000002</c:v>
                </c:pt>
                <c:pt idx="22664">
                  <c:v>-36.864580000000004</c:v>
                </c:pt>
                <c:pt idx="22665">
                  <c:v>-36.815039999999996</c:v>
                </c:pt>
                <c:pt idx="22666">
                  <c:v>-36.761130000000001</c:v>
                </c:pt>
                <c:pt idx="22667">
                  <c:v>-36.705939999999998</c:v>
                </c:pt>
                <c:pt idx="22668">
                  <c:v>-36.650440000000003</c:v>
                </c:pt>
                <c:pt idx="22669">
                  <c:v>-36.593989999999998</c:v>
                </c:pt>
                <c:pt idx="22670">
                  <c:v>-36.538529999999994</c:v>
                </c:pt>
                <c:pt idx="22671">
                  <c:v>-36.483069999999998</c:v>
                </c:pt>
                <c:pt idx="22672">
                  <c:v>-36.428690000000003</c:v>
                </c:pt>
                <c:pt idx="22673">
                  <c:v>-36.37265</c:v>
                </c:pt>
                <c:pt idx="22674">
                  <c:v>-36.316949999999999</c:v>
                </c:pt>
                <c:pt idx="22675">
                  <c:v>-36.260840000000002</c:v>
                </c:pt>
                <c:pt idx="22676">
                  <c:v>-36.204209999999996</c:v>
                </c:pt>
                <c:pt idx="22677">
                  <c:v>-36.147269999999999</c:v>
                </c:pt>
                <c:pt idx="22678">
                  <c:v>-36.089169999999996</c:v>
                </c:pt>
                <c:pt idx="22679">
                  <c:v>-36.030410000000003</c:v>
                </c:pt>
                <c:pt idx="22680">
                  <c:v>-35.971249999999998</c:v>
                </c:pt>
                <c:pt idx="22681">
                  <c:v>-35.912559999999999</c:v>
                </c:pt>
                <c:pt idx="22682">
                  <c:v>-35.854579999999999</c:v>
                </c:pt>
                <c:pt idx="22683">
                  <c:v>-35.793100000000003</c:v>
                </c:pt>
                <c:pt idx="22684">
                  <c:v>-35.729199999999999</c:v>
                </c:pt>
                <c:pt idx="22685">
                  <c:v>-35.667439999999999</c:v>
                </c:pt>
                <c:pt idx="22686">
                  <c:v>-35.609120000000004</c:v>
                </c:pt>
                <c:pt idx="22687">
                  <c:v>-35.547399999999996</c:v>
                </c:pt>
                <c:pt idx="22688">
                  <c:v>-35.488309999999998</c:v>
                </c:pt>
                <c:pt idx="22689">
                  <c:v>-35.426829999999995</c:v>
                </c:pt>
                <c:pt idx="22690">
                  <c:v>-35.360529999999997</c:v>
                </c:pt>
                <c:pt idx="22691">
                  <c:v>-35.293399999999998</c:v>
                </c:pt>
                <c:pt idx="22692">
                  <c:v>-35.224249999999998</c:v>
                </c:pt>
                <c:pt idx="22693">
                  <c:v>-35.155029999999996</c:v>
                </c:pt>
                <c:pt idx="22694">
                  <c:v>-35.08569</c:v>
                </c:pt>
                <c:pt idx="22695">
                  <c:v>-35.015439999999998</c:v>
                </c:pt>
                <c:pt idx="22696">
                  <c:v>-34.944600000000001</c:v>
                </c:pt>
                <c:pt idx="22697">
                  <c:v>-34.873809999999999</c:v>
                </c:pt>
                <c:pt idx="22698">
                  <c:v>-34.802240000000005</c:v>
                </c:pt>
                <c:pt idx="22699">
                  <c:v>-34.731059999999999</c:v>
                </c:pt>
                <c:pt idx="22700">
                  <c:v>-34.65916</c:v>
                </c:pt>
                <c:pt idx="22701">
                  <c:v>-34.587870000000002</c:v>
                </c:pt>
                <c:pt idx="22702">
                  <c:v>-34.514760000000003</c:v>
                </c:pt>
                <c:pt idx="22703">
                  <c:v>-34.441769999999998</c:v>
                </c:pt>
                <c:pt idx="22704">
                  <c:v>-34.366700000000002</c:v>
                </c:pt>
                <c:pt idx="22705">
                  <c:v>-34.290779999999998</c:v>
                </c:pt>
                <c:pt idx="22706">
                  <c:v>-34.214690000000004</c:v>
                </c:pt>
                <c:pt idx="22707">
                  <c:v>-34.138510000000004</c:v>
                </c:pt>
                <c:pt idx="22708">
                  <c:v>-34.06279</c:v>
                </c:pt>
                <c:pt idx="22709">
                  <c:v>-33.986109999999996</c:v>
                </c:pt>
                <c:pt idx="22710">
                  <c:v>-33.909610000000001</c:v>
                </c:pt>
                <c:pt idx="22711">
                  <c:v>-33.83343</c:v>
                </c:pt>
                <c:pt idx="22712">
                  <c:v>-33.759239999999998</c:v>
                </c:pt>
                <c:pt idx="22713">
                  <c:v>-33.68486</c:v>
                </c:pt>
                <c:pt idx="22714">
                  <c:v>-33.610199999999999</c:v>
                </c:pt>
                <c:pt idx="22715">
                  <c:v>-33.534769999999995</c:v>
                </c:pt>
                <c:pt idx="22716">
                  <c:v>-33.457029999999996</c:v>
                </c:pt>
                <c:pt idx="22717">
                  <c:v>-33.378579999999999</c:v>
                </c:pt>
                <c:pt idx="22718">
                  <c:v>-33.300699999999999</c:v>
                </c:pt>
                <c:pt idx="22719">
                  <c:v>-33.222520000000003</c:v>
                </c:pt>
                <c:pt idx="22720">
                  <c:v>-33.142809999999997</c:v>
                </c:pt>
                <c:pt idx="22721">
                  <c:v>-33.062919999999998</c:v>
                </c:pt>
                <c:pt idx="22722">
                  <c:v>-32.983989999999999</c:v>
                </c:pt>
                <c:pt idx="22723">
                  <c:v>-32.904699999999998</c:v>
                </c:pt>
                <c:pt idx="22724">
                  <c:v>-32.824289999999998</c:v>
                </c:pt>
                <c:pt idx="22725">
                  <c:v>-32.74389</c:v>
                </c:pt>
                <c:pt idx="22726">
                  <c:v>-32.66283</c:v>
                </c:pt>
                <c:pt idx="22727">
                  <c:v>-32.596090000000004</c:v>
                </c:pt>
                <c:pt idx="22728">
                  <c:v>-32.524880000000003</c:v>
                </c:pt>
                <c:pt idx="22729">
                  <c:v>-32.449089999999998</c:v>
                </c:pt>
                <c:pt idx="22730">
                  <c:v>-32.370130000000003</c:v>
                </c:pt>
                <c:pt idx="22731">
                  <c:v>-32.28922</c:v>
                </c:pt>
                <c:pt idx="22732">
                  <c:v>-32.206519999999998</c:v>
                </c:pt>
                <c:pt idx="22733">
                  <c:v>-32.12171</c:v>
                </c:pt>
                <c:pt idx="22734">
                  <c:v>-32.035960000000003</c:v>
                </c:pt>
                <c:pt idx="22735">
                  <c:v>-31.949919999999999</c:v>
                </c:pt>
                <c:pt idx="22736">
                  <c:v>-31.863199999999999</c:v>
                </c:pt>
                <c:pt idx="22737">
                  <c:v>-31.776599999999998</c:v>
                </c:pt>
                <c:pt idx="22738">
                  <c:v>-31.689579999999999</c:v>
                </c:pt>
                <c:pt idx="22739">
                  <c:v>-31.60145</c:v>
                </c:pt>
                <c:pt idx="22740">
                  <c:v>-31.512920000000001</c:v>
                </c:pt>
                <c:pt idx="22741">
                  <c:v>-31.424409999999998</c:v>
                </c:pt>
                <c:pt idx="22742">
                  <c:v>-31.33512</c:v>
                </c:pt>
                <c:pt idx="22743">
                  <c:v>-31.243280000000002</c:v>
                </c:pt>
                <c:pt idx="22744">
                  <c:v>-31.15099</c:v>
                </c:pt>
                <c:pt idx="22745">
                  <c:v>-31.058150000000001</c:v>
                </c:pt>
                <c:pt idx="22746">
                  <c:v>-30.964040000000001</c:v>
                </c:pt>
                <c:pt idx="22747">
                  <c:v>-30.869160000000001</c:v>
                </c:pt>
                <c:pt idx="22748">
                  <c:v>-30.772650000000002</c:v>
                </c:pt>
                <c:pt idx="22749">
                  <c:v>-30.685940000000002</c:v>
                </c:pt>
                <c:pt idx="22750">
                  <c:v>-30.593609999999998</c:v>
                </c:pt>
                <c:pt idx="22751">
                  <c:v>-30.495640000000002</c:v>
                </c:pt>
                <c:pt idx="22752">
                  <c:v>-30.397069999999999</c:v>
                </c:pt>
                <c:pt idx="22753">
                  <c:v>-30.294050000000002</c:v>
                </c:pt>
                <c:pt idx="22754">
                  <c:v>-30.191230000000001</c:v>
                </c:pt>
                <c:pt idx="22755">
                  <c:v>-30.08849</c:v>
                </c:pt>
                <c:pt idx="22756">
                  <c:v>-29.984959999999997</c:v>
                </c:pt>
                <c:pt idx="22757">
                  <c:v>-29.881570000000004</c:v>
                </c:pt>
                <c:pt idx="22758">
                  <c:v>-29.779960000000003</c:v>
                </c:pt>
                <c:pt idx="22759">
                  <c:v>-29.677259999999997</c:v>
                </c:pt>
                <c:pt idx="22760">
                  <c:v>-29.574739999999998</c:v>
                </c:pt>
                <c:pt idx="22761">
                  <c:v>-29.469799999999999</c:v>
                </c:pt>
                <c:pt idx="22762">
                  <c:v>-29.36544</c:v>
                </c:pt>
                <c:pt idx="22763">
                  <c:v>-29.260929999999998</c:v>
                </c:pt>
                <c:pt idx="22764">
                  <c:v>-29.15502</c:v>
                </c:pt>
                <c:pt idx="22765">
                  <c:v>-29.0489</c:v>
                </c:pt>
                <c:pt idx="22766">
                  <c:v>-28.94097</c:v>
                </c:pt>
                <c:pt idx="22767">
                  <c:v>-28.832190000000001</c:v>
                </c:pt>
                <c:pt idx="22768">
                  <c:v>-28.723659999999999</c:v>
                </c:pt>
                <c:pt idx="22769">
                  <c:v>-28.615549999999999</c:v>
                </c:pt>
                <c:pt idx="22770">
                  <c:v>-28.508960000000002</c:v>
                </c:pt>
                <c:pt idx="22771">
                  <c:v>-28.398780000000002</c:v>
                </c:pt>
                <c:pt idx="22772">
                  <c:v>-28.28932</c:v>
                </c:pt>
                <c:pt idx="22773">
                  <c:v>-28.179180000000002</c:v>
                </c:pt>
                <c:pt idx="22774">
                  <c:v>-28.069020000000002</c:v>
                </c:pt>
                <c:pt idx="22775">
                  <c:v>-27.957420000000003</c:v>
                </c:pt>
                <c:pt idx="22776">
                  <c:v>-27.843820000000001</c:v>
                </c:pt>
                <c:pt idx="22777">
                  <c:v>-27.729680000000002</c:v>
                </c:pt>
                <c:pt idx="22778">
                  <c:v>-27.61412</c:v>
                </c:pt>
                <c:pt idx="22779">
                  <c:v>-27.498070000000002</c:v>
                </c:pt>
                <c:pt idx="22780">
                  <c:v>-27.382080000000002</c:v>
                </c:pt>
                <c:pt idx="22781">
                  <c:v>-27.26558</c:v>
                </c:pt>
                <c:pt idx="22782">
                  <c:v>-27.148249999999997</c:v>
                </c:pt>
                <c:pt idx="22783">
                  <c:v>-27.031230000000001</c:v>
                </c:pt>
                <c:pt idx="22784">
                  <c:v>-26.914189999999998</c:v>
                </c:pt>
                <c:pt idx="22785">
                  <c:v>-26.796950000000002</c:v>
                </c:pt>
                <c:pt idx="22786">
                  <c:v>-26.679020000000001</c:v>
                </c:pt>
                <c:pt idx="22787">
                  <c:v>-26.561170000000001</c:v>
                </c:pt>
                <c:pt idx="22788">
                  <c:v>-26.44219</c:v>
                </c:pt>
                <c:pt idx="22789">
                  <c:v>-26.322620000000001</c:v>
                </c:pt>
                <c:pt idx="22790">
                  <c:v>-26.203210000000002</c:v>
                </c:pt>
                <c:pt idx="22791">
                  <c:v>-26.102979999999999</c:v>
                </c:pt>
                <c:pt idx="22792">
                  <c:v>-25.999500000000001</c:v>
                </c:pt>
                <c:pt idx="22793">
                  <c:v>-25.889690000000002</c:v>
                </c:pt>
                <c:pt idx="22794">
                  <c:v>-25.775350000000003</c:v>
                </c:pt>
                <c:pt idx="22795">
                  <c:v>-25.659640000000003</c:v>
                </c:pt>
                <c:pt idx="22796">
                  <c:v>-25.543140000000001</c:v>
                </c:pt>
                <c:pt idx="22797">
                  <c:v>-25.429510000000001</c:v>
                </c:pt>
                <c:pt idx="22798">
                  <c:v>-25.31269</c:v>
                </c:pt>
                <c:pt idx="22799">
                  <c:v>-25.194990000000001</c:v>
                </c:pt>
                <c:pt idx="22800">
                  <c:v>-25.074550000000002</c:v>
                </c:pt>
                <c:pt idx="22801">
                  <c:v>-24.953439999999997</c:v>
                </c:pt>
                <c:pt idx="22802">
                  <c:v>-24.832800000000002</c:v>
                </c:pt>
                <c:pt idx="22803">
                  <c:v>-24.712309999999999</c:v>
                </c:pt>
                <c:pt idx="22804">
                  <c:v>-24.589880000000001</c:v>
                </c:pt>
                <c:pt idx="22805">
                  <c:v>-24.467460000000003</c:v>
                </c:pt>
                <c:pt idx="22806">
                  <c:v>-24.345530000000004</c:v>
                </c:pt>
                <c:pt idx="22807">
                  <c:v>-24.22363</c:v>
                </c:pt>
                <c:pt idx="22808">
                  <c:v>-24.101560000000003</c:v>
                </c:pt>
                <c:pt idx="22809">
                  <c:v>-23.97916</c:v>
                </c:pt>
                <c:pt idx="22810">
                  <c:v>-23.856459999999998</c:v>
                </c:pt>
                <c:pt idx="22811">
                  <c:v>-23.733730000000001</c:v>
                </c:pt>
                <c:pt idx="22812">
                  <c:v>-23.610240000000001</c:v>
                </c:pt>
                <c:pt idx="22813">
                  <c:v>-23.486720000000002</c:v>
                </c:pt>
                <c:pt idx="22814">
                  <c:v>-23.37745</c:v>
                </c:pt>
                <c:pt idx="22815">
                  <c:v>-23.2624</c:v>
                </c:pt>
                <c:pt idx="22816">
                  <c:v>-23.14367</c:v>
                </c:pt>
                <c:pt idx="22817">
                  <c:v>-23.022950000000002</c:v>
                </c:pt>
                <c:pt idx="22818">
                  <c:v>-22.90108</c:v>
                </c:pt>
                <c:pt idx="22819">
                  <c:v>-22.777750000000001</c:v>
                </c:pt>
                <c:pt idx="22820">
                  <c:v>-22.6539</c:v>
                </c:pt>
                <c:pt idx="22821">
                  <c:v>-22.530679999999997</c:v>
                </c:pt>
                <c:pt idx="22822">
                  <c:v>-22.406039999999997</c:v>
                </c:pt>
                <c:pt idx="22823">
                  <c:v>-22.280839999999998</c:v>
                </c:pt>
                <c:pt idx="22824">
                  <c:v>-22.155459999999998</c:v>
                </c:pt>
                <c:pt idx="22825">
                  <c:v>-22.029440000000001</c:v>
                </c:pt>
                <c:pt idx="22826">
                  <c:v>-21.903469999999999</c:v>
                </c:pt>
                <c:pt idx="22827">
                  <c:v>-21.776909999999997</c:v>
                </c:pt>
                <c:pt idx="22828">
                  <c:v>-21.651009999999999</c:v>
                </c:pt>
                <c:pt idx="22829">
                  <c:v>-21.524709999999999</c:v>
                </c:pt>
                <c:pt idx="22830">
                  <c:v>-21.397569999999998</c:v>
                </c:pt>
                <c:pt idx="22831">
                  <c:v>-21.270050000000001</c:v>
                </c:pt>
                <c:pt idx="22832">
                  <c:v>-21.141329999999996</c:v>
                </c:pt>
                <c:pt idx="22833">
                  <c:v>-21.012369999999997</c:v>
                </c:pt>
                <c:pt idx="22834">
                  <c:v>-20.88334</c:v>
                </c:pt>
                <c:pt idx="22835">
                  <c:v>-20.75395</c:v>
                </c:pt>
                <c:pt idx="22836">
                  <c:v>-20.62473</c:v>
                </c:pt>
                <c:pt idx="22837">
                  <c:v>-20.495440000000002</c:v>
                </c:pt>
                <c:pt idx="22838">
                  <c:v>-20.36626</c:v>
                </c:pt>
                <c:pt idx="22839">
                  <c:v>-20.236909999999998</c:v>
                </c:pt>
                <c:pt idx="22840">
                  <c:v>-20.10821</c:v>
                </c:pt>
                <c:pt idx="22841">
                  <c:v>-19.98048</c:v>
                </c:pt>
                <c:pt idx="22842">
                  <c:v>-19.85389</c:v>
                </c:pt>
                <c:pt idx="22843">
                  <c:v>-19.726490000000002</c:v>
                </c:pt>
                <c:pt idx="22844">
                  <c:v>-19.597370000000002</c:v>
                </c:pt>
                <c:pt idx="22845">
                  <c:v>-19.467399999999998</c:v>
                </c:pt>
                <c:pt idx="22846">
                  <c:v>-19.337160000000001</c:v>
                </c:pt>
                <c:pt idx="22847">
                  <c:v>-19.206810000000001</c:v>
                </c:pt>
                <c:pt idx="22848">
                  <c:v>-19.077390000000001</c:v>
                </c:pt>
                <c:pt idx="22849">
                  <c:v>-18.947510000000001</c:v>
                </c:pt>
                <c:pt idx="22850">
                  <c:v>-18.817460000000001</c:v>
                </c:pt>
                <c:pt idx="22851">
                  <c:v>-18.687519999999999</c:v>
                </c:pt>
                <c:pt idx="22852">
                  <c:v>-18.55772</c:v>
                </c:pt>
                <c:pt idx="22853">
                  <c:v>-18.427029999999998</c:v>
                </c:pt>
                <c:pt idx="22854">
                  <c:v>-18.29618</c:v>
                </c:pt>
                <c:pt idx="22855">
                  <c:v>-18.165849999999999</c:v>
                </c:pt>
                <c:pt idx="22856">
                  <c:v>-18.0351</c:v>
                </c:pt>
                <c:pt idx="22857">
                  <c:v>-17.90399</c:v>
                </c:pt>
                <c:pt idx="22858">
                  <c:v>-17.773949999999999</c:v>
                </c:pt>
                <c:pt idx="22859">
                  <c:v>-17.644550000000002</c:v>
                </c:pt>
                <c:pt idx="22860">
                  <c:v>-17.51455</c:v>
                </c:pt>
                <c:pt idx="22861">
                  <c:v>-17.38381</c:v>
                </c:pt>
                <c:pt idx="22862">
                  <c:v>-17.253250000000001</c:v>
                </c:pt>
                <c:pt idx="22863">
                  <c:v>-17.12219</c:v>
                </c:pt>
                <c:pt idx="22864">
                  <c:v>-16.990960000000001</c:v>
                </c:pt>
                <c:pt idx="22865">
                  <c:v>-16.860880000000002</c:v>
                </c:pt>
                <c:pt idx="22866">
                  <c:v>-16.731059999999999</c:v>
                </c:pt>
                <c:pt idx="22867">
                  <c:v>-16.600930000000002</c:v>
                </c:pt>
                <c:pt idx="22868">
                  <c:v>-16.467940000000002</c:v>
                </c:pt>
                <c:pt idx="22869">
                  <c:v>-16.338140000000003</c:v>
                </c:pt>
                <c:pt idx="22870">
                  <c:v>-16.208009999999998</c:v>
                </c:pt>
                <c:pt idx="22871">
                  <c:v>-16.07978</c:v>
                </c:pt>
                <c:pt idx="22872">
                  <c:v>-15.95316</c:v>
                </c:pt>
                <c:pt idx="22873">
                  <c:v>-15.824929999999998</c:v>
                </c:pt>
                <c:pt idx="22874">
                  <c:v>-15.697150000000001</c:v>
                </c:pt>
                <c:pt idx="22875">
                  <c:v>-15.56785</c:v>
                </c:pt>
                <c:pt idx="22876">
                  <c:v>-15.44022</c:v>
                </c:pt>
                <c:pt idx="22877">
                  <c:v>-15.31054</c:v>
                </c:pt>
                <c:pt idx="22878">
                  <c:v>-15.18003</c:v>
                </c:pt>
                <c:pt idx="22879">
                  <c:v>-15.05007</c:v>
                </c:pt>
                <c:pt idx="22880">
                  <c:v>-14.91987</c:v>
                </c:pt>
                <c:pt idx="22881">
                  <c:v>-14.789770000000001</c:v>
                </c:pt>
                <c:pt idx="22882">
                  <c:v>-14.659789999999999</c:v>
                </c:pt>
                <c:pt idx="22883">
                  <c:v>-14.52947</c:v>
                </c:pt>
                <c:pt idx="22884">
                  <c:v>-14.3993</c:v>
                </c:pt>
                <c:pt idx="22885">
                  <c:v>-14.268689999999999</c:v>
                </c:pt>
                <c:pt idx="22886">
                  <c:v>-14.13814</c:v>
                </c:pt>
                <c:pt idx="22887">
                  <c:v>-14.00759</c:v>
                </c:pt>
                <c:pt idx="22888">
                  <c:v>-13.877120000000001</c:v>
                </c:pt>
                <c:pt idx="22889">
                  <c:v>-13.746840000000001</c:v>
                </c:pt>
                <c:pt idx="22890">
                  <c:v>-13.616600000000002</c:v>
                </c:pt>
                <c:pt idx="22891">
                  <c:v>-13.486050000000001</c:v>
                </c:pt>
                <c:pt idx="22892">
                  <c:v>-13.355459999999999</c:v>
                </c:pt>
                <c:pt idx="22893">
                  <c:v>-13.22448</c:v>
                </c:pt>
                <c:pt idx="22894">
                  <c:v>-13.09399</c:v>
                </c:pt>
                <c:pt idx="22895">
                  <c:v>-12.963709999999999</c:v>
                </c:pt>
                <c:pt idx="22896">
                  <c:v>-12.833959999999999</c:v>
                </c:pt>
                <c:pt idx="22897">
                  <c:v>-12.704839999999999</c:v>
                </c:pt>
                <c:pt idx="22898">
                  <c:v>-12.57771</c:v>
                </c:pt>
                <c:pt idx="22899">
                  <c:v>-12.448220000000001</c:v>
                </c:pt>
                <c:pt idx="22900">
                  <c:v>-12.31747</c:v>
                </c:pt>
                <c:pt idx="22901">
                  <c:v>-12.18666</c:v>
                </c:pt>
                <c:pt idx="22902">
                  <c:v>-12.055419999999998</c:v>
                </c:pt>
                <c:pt idx="22903">
                  <c:v>-11.92446</c:v>
                </c:pt>
                <c:pt idx="22904">
                  <c:v>-11.79322</c:v>
                </c:pt>
                <c:pt idx="22905">
                  <c:v>-11.662610000000001</c:v>
                </c:pt>
                <c:pt idx="22906">
                  <c:v>-11.533720000000001</c:v>
                </c:pt>
                <c:pt idx="22907">
                  <c:v>-11.404199999999999</c:v>
                </c:pt>
                <c:pt idx="22908">
                  <c:v>-11.27351</c:v>
                </c:pt>
                <c:pt idx="22909">
                  <c:v>-11.1439</c:v>
                </c:pt>
                <c:pt idx="22910">
                  <c:v>-11.012869999999999</c:v>
                </c:pt>
                <c:pt idx="22911">
                  <c:v>-10.885389999999999</c:v>
                </c:pt>
                <c:pt idx="22912">
                  <c:v>-10.75939</c:v>
                </c:pt>
                <c:pt idx="22913">
                  <c:v>-10.63611</c:v>
                </c:pt>
                <c:pt idx="22914">
                  <c:v>-10.512060000000002</c:v>
                </c:pt>
                <c:pt idx="22915">
                  <c:v>-10.385390000000001</c:v>
                </c:pt>
                <c:pt idx="22916">
                  <c:v>-10.260249999999999</c:v>
                </c:pt>
                <c:pt idx="22917">
                  <c:v>-10.134119999999999</c:v>
                </c:pt>
                <c:pt idx="22918">
                  <c:v>-10.00386</c:v>
                </c:pt>
                <c:pt idx="22919">
                  <c:v>-9.8745000000000012</c:v>
                </c:pt>
                <c:pt idx="22920">
                  <c:v>-9.7457510000000003</c:v>
                </c:pt>
                <c:pt idx="22921">
                  <c:v>-9.6158469999999987</c:v>
                </c:pt>
                <c:pt idx="22922">
                  <c:v>-9.4851530000000004</c:v>
                </c:pt>
                <c:pt idx="22923">
                  <c:v>-9.3558819999999994</c:v>
                </c:pt>
                <c:pt idx="22924">
                  <c:v>-9.2244899999999994</c:v>
                </c:pt>
                <c:pt idx="22925">
                  <c:v>-9.0944289999999999</c:v>
                </c:pt>
                <c:pt idx="22926">
                  <c:v>-8.9638159999999996</c:v>
                </c:pt>
                <c:pt idx="22927">
                  <c:v>-8.8347600000000011</c:v>
                </c:pt>
                <c:pt idx="22928">
                  <c:v>-8.7040419999999994</c:v>
                </c:pt>
                <c:pt idx="22929">
                  <c:v>-8.5728439999999999</c:v>
                </c:pt>
                <c:pt idx="22930">
                  <c:v>-8.4424159999999997</c:v>
                </c:pt>
                <c:pt idx="22931">
                  <c:v>-8.3109370000000009</c:v>
                </c:pt>
                <c:pt idx="22932">
                  <c:v>-8.1796919999999993</c:v>
                </c:pt>
                <c:pt idx="22933">
                  <c:v>-8.0487979999999997</c:v>
                </c:pt>
                <c:pt idx="22934">
                  <c:v>-7.9182139999999999</c:v>
                </c:pt>
                <c:pt idx="22935">
                  <c:v>-7.7869549999999998</c:v>
                </c:pt>
                <c:pt idx="22936">
                  <c:v>-7.6560760000000005</c:v>
                </c:pt>
                <c:pt idx="22937">
                  <c:v>-7.5258349999999998</c:v>
                </c:pt>
                <c:pt idx="22938">
                  <c:v>-7.395994</c:v>
                </c:pt>
                <c:pt idx="22939">
                  <c:v>-7.2654649999999998</c:v>
                </c:pt>
                <c:pt idx="22940">
                  <c:v>-7.1394100000000007</c:v>
                </c:pt>
                <c:pt idx="22941">
                  <c:v>-7.0125859999999998</c:v>
                </c:pt>
                <c:pt idx="22942">
                  <c:v>-6.8852820000000001</c:v>
                </c:pt>
                <c:pt idx="22943">
                  <c:v>-6.7566240000000004</c:v>
                </c:pt>
                <c:pt idx="22944">
                  <c:v>-6.6282189999999996</c:v>
                </c:pt>
                <c:pt idx="22945">
                  <c:v>-6.4982050000000005</c:v>
                </c:pt>
                <c:pt idx="22946">
                  <c:v>-6.3678150000000002</c:v>
                </c:pt>
                <c:pt idx="22947">
                  <c:v>-6.2400440000000001</c:v>
                </c:pt>
                <c:pt idx="22948">
                  <c:v>-6.1104420000000008</c:v>
                </c:pt>
                <c:pt idx="22949">
                  <c:v>-5.9800990000000001</c:v>
                </c:pt>
                <c:pt idx="22950">
                  <c:v>-5.8490779999999996</c:v>
                </c:pt>
                <c:pt idx="22951">
                  <c:v>-5.7200110000000004</c:v>
                </c:pt>
                <c:pt idx="22952">
                  <c:v>-5.5887089999999997</c:v>
                </c:pt>
                <c:pt idx="22953">
                  <c:v>-5.4573990000000006</c:v>
                </c:pt>
                <c:pt idx="22954">
                  <c:v>-5.326111</c:v>
                </c:pt>
                <c:pt idx="22955">
                  <c:v>-5.1946199999999996</c:v>
                </c:pt>
                <c:pt idx="22956">
                  <c:v>-5.0633130000000008</c:v>
                </c:pt>
                <c:pt idx="22957">
                  <c:v>-4.9323949999999996</c:v>
                </c:pt>
                <c:pt idx="22958">
                  <c:v>-4.8013589999999997</c:v>
                </c:pt>
                <c:pt idx="22959">
                  <c:v>-4.6709769999999997</c:v>
                </c:pt>
                <c:pt idx="22960">
                  <c:v>-4.5406690000000003</c:v>
                </c:pt>
                <c:pt idx="22961">
                  <c:v>-4.409535</c:v>
                </c:pt>
                <c:pt idx="22962">
                  <c:v>-4.2775530000000002</c:v>
                </c:pt>
                <c:pt idx="22963">
                  <c:v>-4.1459109999999999</c:v>
                </c:pt>
                <c:pt idx="22964">
                  <c:v>-4.0138669999999994</c:v>
                </c:pt>
                <c:pt idx="22965">
                  <c:v>-3.8814510000000002</c:v>
                </c:pt>
                <c:pt idx="22966">
                  <c:v>-3.7493059999999998</c:v>
                </c:pt>
                <c:pt idx="22967">
                  <c:v>-3.6170940000000003</c:v>
                </c:pt>
                <c:pt idx="22968">
                  <c:v>-3.485614</c:v>
                </c:pt>
                <c:pt idx="22969">
                  <c:v>-3.3536329999999999</c:v>
                </c:pt>
                <c:pt idx="22970">
                  <c:v>-3.2220460000000002</c:v>
                </c:pt>
                <c:pt idx="22971">
                  <c:v>-3.0912240000000004</c:v>
                </c:pt>
                <c:pt idx="22972">
                  <c:v>-2.9606979999999998</c:v>
                </c:pt>
                <c:pt idx="22973">
                  <c:v>-2.8338790000000005</c:v>
                </c:pt>
                <c:pt idx="22974">
                  <c:v>-2.7070240000000001</c:v>
                </c:pt>
                <c:pt idx="22975">
                  <c:v>-2.5804070000000001</c:v>
                </c:pt>
                <c:pt idx="22976">
                  <c:v>-2.4536379999999998</c:v>
                </c:pt>
                <c:pt idx="22977">
                  <c:v>-2.3250190000000002</c:v>
                </c:pt>
                <c:pt idx="22978">
                  <c:v>-2.1950400000000001</c:v>
                </c:pt>
                <c:pt idx="22979">
                  <c:v>-2.064111</c:v>
                </c:pt>
                <c:pt idx="22980">
                  <c:v>-1.933308</c:v>
                </c:pt>
                <c:pt idx="22981">
                  <c:v>-1.8030740000000001</c:v>
                </c:pt>
                <c:pt idx="22982">
                  <c:v>-1.6729780000000001</c:v>
                </c:pt>
                <c:pt idx="22983">
                  <c:v>-1.5428390000000001</c:v>
                </c:pt>
                <c:pt idx="22984">
                  <c:v>-1.4134869999999999</c:v>
                </c:pt>
                <c:pt idx="22985">
                  <c:v>-1.2838799999999999</c:v>
                </c:pt>
                <c:pt idx="22986">
                  <c:v>-1.154015</c:v>
                </c:pt>
                <c:pt idx="22987">
                  <c:v>-1.0243929999999999</c:v>
                </c:pt>
                <c:pt idx="22988">
                  <c:v>-0.89478429999999998</c:v>
                </c:pt>
                <c:pt idx="22989">
                  <c:v>-0.76458809999999999</c:v>
                </c:pt>
                <c:pt idx="22990">
                  <c:v>-0.63752350000000002</c:v>
                </c:pt>
                <c:pt idx="22991">
                  <c:v>-0.50879359999999996</c:v>
                </c:pt>
                <c:pt idx="22992">
                  <c:v>-0.3783417</c:v>
                </c:pt>
                <c:pt idx="22993">
                  <c:v>-0.24881120000000001</c:v>
                </c:pt>
                <c:pt idx="22994">
                  <c:v>-0.12004380000000001</c:v>
                </c:pt>
                <c:pt idx="22995">
                  <c:v>8.0525880000000011E-3</c:v>
                </c:pt>
                <c:pt idx="22996">
                  <c:v>0.13733629999999999</c:v>
                </c:pt>
                <c:pt idx="22997">
                  <c:v>0.26739950000000001</c:v>
                </c:pt>
                <c:pt idx="22998">
                  <c:v>0.39733169999999995</c:v>
                </c:pt>
                <c:pt idx="22999">
                  <c:v>0.52790400000000004</c:v>
                </c:pt>
                <c:pt idx="23000">
                  <c:v>0.65832610000000003</c:v>
                </c:pt>
                <c:pt idx="23001">
                  <c:v>0.78852889999999998</c:v>
                </c:pt>
                <c:pt idx="23002">
                  <c:v>0.91519000000000006</c:v>
                </c:pt>
                <c:pt idx="23003">
                  <c:v>1.0431079999999999</c:v>
                </c:pt>
                <c:pt idx="23004">
                  <c:v>1.1736870000000001</c:v>
                </c:pt>
                <c:pt idx="23005">
                  <c:v>1.304543</c:v>
                </c:pt>
                <c:pt idx="23006">
                  <c:v>1.435465</c:v>
                </c:pt>
                <c:pt idx="23007">
                  <c:v>1.5662599999999998</c:v>
                </c:pt>
                <c:pt idx="23008">
                  <c:v>1.6972180000000001</c:v>
                </c:pt>
                <c:pt idx="23009">
                  <c:v>1.827331</c:v>
                </c:pt>
                <c:pt idx="23010">
                  <c:v>1.9579710000000001</c:v>
                </c:pt>
                <c:pt idx="23011">
                  <c:v>2.087148</c:v>
                </c:pt>
                <c:pt idx="23012">
                  <c:v>2.216288</c:v>
                </c:pt>
                <c:pt idx="23013">
                  <c:v>2.3459060000000003</c:v>
                </c:pt>
                <c:pt idx="23014">
                  <c:v>2.4760260000000001</c:v>
                </c:pt>
                <c:pt idx="23015">
                  <c:v>2.6061440000000005</c:v>
                </c:pt>
                <c:pt idx="23016">
                  <c:v>2.7368520000000003</c:v>
                </c:pt>
                <c:pt idx="23017">
                  <c:v>2.8678680000000001</c:v>
                </c:pt>
                <c:pt idx="23018">
                  <c:v>2.9976639999999999</c:v>
                </c:pt>
                <c:pt idx="23019">
                  <c:v>3.1282939999999999</c:v>
                </c:pt>
                <c:pt idx="23020">
                  <c:v>3.258864</c:v>
                </c:pt>
                <c:pt idx="23021">
                  <c:v>3.3882149999999998</c:v>
                </c:pt>
                <c:pt idx="23022">
                  <c:v>3.5171679999999999</c:v>
                </c:pt>
                <c:pt idx="23023">
                  <c:v>3.6395490000000001</c:v>
                </c:pt>
                <c:pt idx="23024">
                  <c:v>3.7645569999999999</c:v>
                </c:pt>
                <c:pt idx="23025">
                  <c:v>3.8918650000000001</c:v>
                </c:pt>
                <c:pt idx="23026">
                  <c:v>4.0211500000000004</c:v>
                </c:pt>
                <c:pt idx="23027">
                  <c:v>4.1508010000000004</c:v>
                </c:pt>
                <c:pt idx="23028">
                  <c:v>4.2800890000000003</c:v>
                </c:pt>
                <c:pt idx="23029">
                  <c:v>4.4078970000000002</c:v>
                </c:pt>
                <c:pt idx="23030">
                  <c:v>4.5370919999999995</c:v>
                </c:pt>
                <c:pt idx="23031">
                  <c:v>4.6666290000000004</c:v>
                </c:pt>
                <c:pt idx="23032">
                  <c:v>4.7957909999999995</c:v>
                </c:pt>
                <c:pt idx="23033">
                  <c:v>4.9247960000000006</c:v>
                </c:pt>
                <c:pt idx="23034">
                  <c:v>5.0542100000000003</c:v>
                </c:pt>
                <c:pt idx="23035">
                  <c:v>5.1837480000000005</c:v>
                </c:pt>
                <c:pt idx="23036">
                  <c:v>5.3131389999999996</c:v>
                </c:pt>
                <c:pt idx="23037">
                  <c:v>5.442774</c:v>
                </c:pt>
                <c:pt idx="23038">
                  <c:v>5.572578</c:v>
                </c:pt>
                <c:pt idx="23039">
                  <c:v>5.7024280000000003</c:v>
                </c:pt>
                <c:pt idx="23040">
                  <c:v>5.831277</c:v>
                </c:pt>
                <c:pt idx="23041">
                  <c:v>5.9595580000000004</c:v>
                </c:pt>
                <c:pt idx="23042">
                  <c:v>6.0879770000000004</c:v>
                </c:pt>
                <c:pt idx="23043">
                  <c:v>6.2175659999999997</c:v>
                </c:pt>
                <c:pt idx="23044">
                  <c:v>6.3474390000000005</c:v>
                </c:pt>
                <c:pt idx="23045">
                  <c:v>6.4768179999999997</c:v>
                </c:pt>
                <c:pt idx="23046">
                  <c:v>6.606344</c:v>
                </c:pt>
                <c:pt idx="23047">
                  <c:v>6.7358839999999995</c:v>
                </c:pt>
                <c:pt idx="23048">
                  <c:v>6.8652389999999999</c:v>
                </c:pt>
                <c:pt idx="23049">
                  <c:v>6.9941929999999992</c:v>
                </c:pt>
                <c:pt idx="23050">
                  <c:v>7.1238089999999996</c:v>
                </c:pt>
                <c:pt idx="23051">
                  <c:v>7.25345</c:v>
                </c:pt>
                <c:pt idx="23052">
                  <c:v>7.3821499999999993</c:v>
                </c:pt>
                <c:pt idx="23053">
                  <c:v>7.5106530000000005</c:v>
                </c:pt>
                <c:pt idx="23054">
                  <c:v>7.6395530000000003</c:v>
                </c:pt>
                <c:pt idx="23055">
                  <c:v>7.7687870000000006</c:v>
                </c:pt>
                <c:pt idx="23056">
                  <c:v>7.8975840000000002</c:v>
                </c:pt>
                <c:pt idx="23057">
                  <c:v>8.0269650000000006</c:v>
                </c:pt>
                <c:pt idx="23058">
                  <c:v>8.1566460000000003</c:v>
                </c:pt>
                <c:pt idx="23059">
                  <c:v>8.2867800000000003</c:v>
                </c:pt>
                <c:pt idx="23060">
                  <c:v>8.4160819999999994</c:v>
                </c:pt>
                <c:pt idx="23061">
                  <c:v>8.5458479999999994</c:v>
                </c:pt>
                <c:pt idx="23062">
                  <c:v>8.6747119999999995</c:v>
                </c:pt>
                <c:pt idx="23063">
                  <c:v>8.8036999999999992</c:v>
                </c:pt>
                <c:pt idx="23064">
                  <c:v>8.9329599999999996</c:v>
                </c:pt>
                <c:pt idx="23065">
                  <c:v>9.0614980000000003</c:v>
                </c:pt>
                <c:pt idx="23066">
                  <c:v>9.1906169999999996</c:v>
                </c:pt>
                <c:pt idx="23067">
                  <c:v>9.3199900000000007</c:v>
                </c:pt>
                <c:pt idx="23068">
                  <c:v>9.4489409999999996</c:v>
                </c:pt>
                <c:pt idx="23069">
                  <c:v>9.577831999999999</c:v>
                </c:pt>
                <c:pt idx="23070">
                  <c:v>9.7068969999999997</c:v>
                </c:pt>
                <c:pt idx="23071">
                  <c:v>9.8353699999999993</c:v>
                </c:pt>
                <c:pt idx="23072">
                  <c:v>9.963908</c:v>
                </c:pt>
                <c:pt idx="23073">
                  <c:v>10.092509999999999</c:v>
                </c:pt>
                <c:pt idx="23074">
                  <c:v>10.220590000000001</c:v>
                </c:pt>
                <c:pt idx="23075">
                  <c:v>10.348800000000001</c:v>
                </c:pt>
                <c:pt idx="23076">
                  <c:v>10.477240000000002</c:v>
                </c:pt>
                <c:pt idx="23077">
                  <c:v>10.605709999999998</c:v>
                </c:pt>
                <c:pt idx="23078">
                  <c:v>10.733889999999999</c:v>
                </c:pt>
                <c:pt idx="23079">
                  <c:v>10.862439999999999</c:v>
                </c:pt>
                <c:pt idx="23080">
                  <c:v>10.990020000000001</c:v>
                </c:pt>
                <c:pt idx="23081">
                  <c:v>11.118829999999999</c:v>
                </c:pt>
                <c:pt idx="23082">
                  <c:v>11.2477</c:v>
                </c:pt>
                <c:pt idx="23083">
                  <c:v>11.37528</c:v>
                </c:pt>
                <c:pt idx="23084">
                  <c:v>11.503550000000001</c:v>
                </c:pt>
                <c:pt idx="23085">
                  <c:v>11.631830000000001</c:v>
                </c:pt>
                <c:pt idx="23086">
                  <c:v>11.760289999999999</c:v>
                </c:pt>
                <c:pt idx="23087">
                  <c:v>11.8889</c:v>
                </c:pt>
                <c:pt idx="23088">
                  <c:v>12.012</c:v>
                </c:pt>
                <c:pt idx="23089">
                  <c:v>12.12759</c:v>
                </c:pt>
                <c:pt idx="23090">
                  <c:v>12.24963</c:v>
                </c:pt>
                <c:pt idx="23091">
                  <c:v>12.37182</c:v>
                </c:pt>
                <c:pt idx="23092">
                  <c:v>12.49765</c:v>
                </c:pt>
                <c:pt idx="23093">
                  <c:v>12.624979999999999</c:v>
                </c:pt>
                <c:pt idx="23094">
                  <c:v>12.752049999999999</c:v>
                </c:pt>
                <c:pt idx="23095">
                  <c:v>12.879350000000001</c:v>
                </c:pt>
                <c:pt idx="23096">
                  <c:v>13.006359999999999</c:v>
                </c:pt>
                <c:pt idx="23097">
                  <c:v>13.13275</c:v>
                </c:pt>
                <c:pt idx="23098">
                  <c:v>13.258430000000001</c:v>
                </c:pt>
                <c:pt idx="23099">
                  <c:v>13.385110000000001</c:v>
                </c:pt>
                <c:pt idx="23100">
                  <c:v>13.512550000000001</c:v>
                </c:pt>
                <c:pt idx="23101">
                  <c:v>13.64048</c:v>
                </c:pt>
                <c:pt idx="23102">
                  <c:v>13.768050000000001</c:v>
                </c:pt>
                <c:pt idx="23103">
                  <c:v>13.895580000000001</c:v>
                </c:pt>
                <c:pt idx="23104">
                  <c:v>14.024650000000001</c:v>
                </c:pt>
                <c:pt idx="23105">
                  <c:v>14.154489999999999</c:v>
                </c:pt>
                <c:pt idx="23106">
                  <c:v>14.284870000000002</c:v>
                </c:pt>
                <c:pt idx="23107">
                  <c:v>14.41541</c:v>
                </c:pt>
                <c:pt idx="23108">
                  <c:v>14.546539999999998</c:v>
                </c:pt>
                <c:pt idx="23109">
                  <c:v>14.67656</c:v>
                </c:pt>
                <c:pt idx="23110">
                  <c:v>14.8085</c:v>
                </c:pt>
                <c:pt idx="23111">
                  <c:v>14.939540000000001</c:v>
                </c:pt>
                <c:pt idx="23112">
                  <c:v>15.07061</c:v>
                </c:pt>
                <c:pt idx="23113">
                  <c:v>15.20102</c:v>
                </c:pt>
                <c:pt idx="23114">
                  <c:v>15.332559999999999</c:v>
                </c:pt>
                <c:pt idx="23115">
                  <c:v>15.46494</c:v>
                </c:pt>
                <c:pt idx="23116">
                  <c:v>15.597209999999999</c:v>
                </c:pt>
                <c:pt idx="23117">
                  <c:v>15.73095</c:v>
                </c:pt>
                <c:pt idx="23118">
                  <c:v>15.86239</c:v>
                </c:pt>
                <c:pt idx="23119">
                  <c:v>15.99145</c:v>
                </c:pt>
                <c:pt idx="23120">
                  <c:v>16.11936</c:v>
                </c:pt>
                <c:pt idx="23121">
                  <c:v>16.251300000000001</c:v>
                </c:pt>
                <c:pt idx="23122">
                  <c:v>16.38035</c:v>
                </c:pt>
                <c:pt idx="23123">
                  <c:v>16.510680000000001</c:v>
                </c:pt>
                <c:pt idx="23124">
                  <c:v>16.642410000000002</c:v>
                </c:pt>
                <c:pt idx="23125">
                  <c:v>16.774270000000001</c:v>
                </c:pt>
                <c:pt idx="23126">
                  <c:v>16.90634</c:v>
                </c:pt>
                <c:pt idx="23127">
                  <c:v>17.039290000000001</c:v>
                </c:pt>
                <c:pt idx="23128">
                  <c:v>17.169080000000001</c:v>
                </c:pt>
                <c:pt idx="23129">
                  <c:v>17.300070000000002</c:v>
                </c:pt>
                <c:pt idx="23130">
                  <c:v>17.431259999999998</c:v>
                </c:pt>
                <c:pt idx="23131">
                  <c:v>17.561709999999998</c:v>
                </c:pt>
                <c:pt idx="23132">
                  <c:v>17.691589999999998</c:v>
                </c:pt>
                <c:pt idx="23133">
                  <c:v>17.819199999999999</c:v>
                </c:pt>
                <c:pt idx="23134">
                  <c:v>17.94556</c:v>
                </c:pt>
                <c:pt idx="23135">
                  <c:v>18.071909999999999</c:v>
                </c:pt>
                <c:pt idx="23136">
                  <c:v>18.201830000000001</c:v>
                </c:pt>
                <c:pt idx="23137">
                  <c:v>18.331510000000002</c:v>
                </c:pt>
                <c:pt idx="23138">
                  <c:v>18.460270000000001</c:v>
                </c:pt>
                <c:pt idx="23139">
                  <c:v>18.588570000000001</c:v>
                </c:pt>
                <c:pt idx="23140">
                  <c:v>18.71752</c:v>
                </c:pt>
                <c:pt idx="23141">
                  <c:v>18.84563</c:v>
                </c:pt>
                <c:pt idx="23142">
                  <c:v>18.97542</c:v>
                </c:pt>
                <c:pt idx="23143">
                  <c:v>19.104880000000001</c:v>
                </c:pt>
                <c:pt idx="23144">
                  <c:v>19.23479</c:v>
                </c:pt>
                <c:pt idx="23145">
                  <c:v>19.36431</c:v>
                </c:pt>
                <c:pt idx="23146">
                  <c:v>19.494599999999998</c:v>
                </c:pt>
                <c:pt idx="23147">
                  <c:v>19.624549999999999</c:v>
                </c:pt>
                <c:pt idx="23148">
                  <c:v>19.754950000000001</c:v>
                </c:pt>
                <c:pt idx="23149">
                  <c:v>19.88475</c:v>
                </c:pt>
                <c:pt idx="23150">
                  <c:v>20.015779999999999</c:v>
                </c:pt>
                <c:pt idx="23151">
                  <c:v>20.145870000000002</c:v>
                </c:pt>
                <c:pt idx="23152">
                  <c:v>20.275919999999999</c:v>
                </c:pt>
                <c:pt idx="23153">
                  <c:v>20.404969999999999</c:v>
                </c:pt>
                <c:pt idx="23154">
                  <c:v>20.534420000000001</c:v>
                </c:pt>
                <c:pt idx="23155">
                  <c:v>20.659969999999998</c:v>
                </c:pt>
                <c:pt idx="23156">
                  <c:v>20.787759999999999</c:v>
                </c:pt>
                <c:pt idx="23157">
                  <c:v>20.91545</c:v>
                </c:pt>
                <c:pt idx="23158">
                  <c:v>21.042679999999997</c:v>
                </c:pt>
                <c:pt idx="23159">
                  <c:v>21.16901</c:v>
                </c:pt>
                <c:pt idx="23160">
                  <c:v>21.292830000000002</c:v>
                </c:pt>
                <c:pt idx="23161">
                  <c:v>21.416539999999998</c:v>
                </c:pt>
                <c:pt idx="23162">
                  <c:v>21.54157</c:v>
                </c:pt>
                <c:pt idx="23163">
                  <c:v>21.667400000000001</c:v>
                </c:pt>
                <c:pt idx="23164">
                  <c:v>21.795189999999998</c:v>
                </c:pt>
                <c:pt idx="23165">
                  <c:v>21.920630000000003</c:v>
                </c:pt>
                <c:pt idx="23166">
                  <c:v>22.04449</c:v>
                </c:pt>
                <c:pt idx="23167">
                  <c:v>22.168169999999996</c:v>
                </c:pt>
                <c:pt idx="23168">
                  <c:v>22.291509999999999</c:v>
                </c:pt>
                <c:pt idx="23169">
                  <c:v>22.414139999999996</c:v>
                </c:pt>
                <c:pt idx="23170">
                  <c:v>22.536809999999999</c:v>
                </c:pt>
                <c:pt idx="23171">
                  <c:v>22.65896</c:v>
                </c:pt>
                <c:pt idx="23172">
                  <c:v>22.782239999999998</c:v>
                </c:pt>
                <c:pt idx="23173">
                  <c:v>22.903660000000002</c:v>
                </c:pt>
                <c:pt idx="23174">
                  <c:v>23.023539999999997</c:v>
                </c:pt>
                <c:pt idx="23175">
                  <c:v>23.144459999999999</c:v>
                </c:pt>
                <c:pt idx="23176">
                  <c:v>23.26717</c:v>
                </c:pt>
                <c:pt idx="23177">
                  <c:v>23.388500000000001</c:v>
                </c:pt>
                <c:pt idx="23178">
                  <c:v>23.51097</c:v>
                </c:pt>
                <c:pt idx="23179">
                  <c:v>23.632840000000002</c:v>
                </c:pt>
                <c:pt idx="23180">
                  <c:v>23.755099999999999</c:v>
                </c:pt>
                <c:pt idx="23181">
                  <c:v>23.875860000000003</c:v>
                </c:pt>
                <c:pt idx="23182">
                  <c:v>23.995229999999999</c:v>
                </c:pt>
                <c:pt idx="23183">
                  <c:v>24.11439</c:v>
                </c:pt>
                <c:pt idx="23184">
                  <c:v>24.234969999999997</c:v>
                </c:pt>
                <c:pt idx="23185">
                  <c:v>24.354030000000002</c:v>
                </c:pt>
                <c:pt idx="23186">
                  <c:v>24.47476</c:v>
                </c:pt>
                <c:pt idx="23187">
                  <c:v>24.595459999999999</c:v>
                </c:pt>
                <c:pt idx="23188">
                  <c:v>24.71566</c:v>
                </c:pt>
                <c:pt idx="23189">
                  <c:v>24.836309999999997</c:v>
                </c:pt>
                <c:pt idx="23190">
                  <c:v>24.955829999999999</c:v>
                </c:pt>
                <c:pt idx="23191">
                  <c:v>25.07788</c:v>
                </c:pt>
                <c:pt idx="23192">
                  <c:v>25.196469999999998</c:v>
                </c:pt>
                <c:pt idx="23193">
                  <c:v>25.314979999999998</c:v>
                </c:pt>
                <c:pt idx="23194">
                  <c:v>25.440469999999998</c:v>
                </c:pt>
                <c:pt idx="23195">
                  <c:v>25.558079999999997</c:v>
                </c:pt>
                <c:pt idx="23196">
                  <c:v>25.673879999999997</c:v>
                </c:pt>
                <c:pt idx="23197">
                  <c:v>25.788650000000001</c:v>
                </c:pt>
                <c:pt idx="23198">
                  <c:v>25.902650000000001</c:v>
                </c:pt>
                <c:pt idx="23199">
                  <c:v>26.016030000000001</c:v>
                </c:pt>
                <c:pt idx="23200">
                  <c:v>26.127090000000003</c:v>
                </c:pt>
                <c:pt idx="23201">
                  <c:v>26.236359999999998</c:v>
                </c:pt>
                <c:pt idx="23202">
                  <c:v>26.344670000000001</c:v>
                </c:pt>
                <c:pt idx="23203">
                  <c:v>26.451159999999998</c:v>
                </c:pt>
                <c:pt idx="23204">
                  <c:v>26.557580000000002</c:v>
                </c:pt>
                <c:pt idx="23205">
                  <c:v>26.66178</c:v>
                </c:pt>
                <c:pt idx="23206">
                  <c:v>26.76417</c:v>
                </c:pt>
                <c:pt idx="23207">
                  <c:v>26.867599999999999</c:v>
                </c:pt>
                <c:pt idx="23208">
                  <c:v>26.969360000000002</c:v>
                </c:pt>
                <c:pt idx="23209">
                  <c:v>27.072020000000002</c:v>
                </c:pt>
                <c:pt idx="23210">
                  <c:v>27.1752</c:v>
                </c:pt>
                <c:pt idx="23211">
                  <c:v>27.277200000000001</c:v>
                </c:pt>
                <c:pt idx="23212">
                  <c:v>27.378029999999999</c:v>
                </c:pt>
                <c:pt idx="23213">
                  <c:v>27.478699999999996</c:v>
                </c:pt>
                <c:pt idx="23214">
                  <c:v>27.577400000000001</c:v>
                </c:pt>
                <c:pt idx="23215">
                  <c:v>27.675160000000002</c:v>
                </c:pt>
                <c:pt idx="23216">
                  <c:v>27.771089999999997</c:v>
                </c:pt>
                <c:pt idx="23217">
                  <c:v>27.867000000000001</c:v>
                </c:pt>
                <c:pt idx="23218">
                  <c:v>27.96067</c:v>
                </c:pt>
                <c:pt idx="23219">
                  <c:v>28.054100000000002</c:v>
                </c:pt>
                <c:pt idx="23220">
                  <c:v>28.146909999999998</c:v>
                </c:pt>
                <c:pt idx="23221">
                  <c:v>28.239699999999999</c:v>
                </c:pt>
                <c:pt idx="23222">
                  <c:v>28.333300000000001</c:v>
                </c:pt>
                <c:pt idx="23223">
                  <c:v>28.424299999999999</c:v>
                </c:pt>
                <c:pt idx="23224">
                  <c:v>28.515139999999999</c:v>
                </c:pt>
                <c:pt idx="23225">
                  <c:v>28.604509999999998</c:v>
                </c:pt>
                <c:pt idx="23226">
                  <c:v>28.696649999999998</c:v>
                </c:pt>
                <c:pt idx="23227">
                  <c:v>28.791969999999999</c:v>
                </c:pt>
                <c:pt idx="23228">
                  <c:v>28.88325</c:v>
                </c:pt>
                <c:pt idx="23229">
                  <c:v>28.954470000000001</c:v>
                </c:pt>
                <c:pt idx="23230">
                  <c:v>29.037929999999999</c:v>
                </c:pt>
                <c:pt idx="23231">
                  <c:v>29.125100000000003</c:v>
                </c:pt>
                <c:pt idx="23232">
                  <c:v>29.21331</c:v>
                </c:pt>
                <c:pt idx="23233">
                  <c:v>29.301469999999998</c:v>
                </c:pt>
                <c:pt idx="23234">
                  <c:v>29.388000000000002</c:v>
                </c:pt>
                <c:pt idx="23235">
                  <c:v>29.47315</c:v>
                </c:pt>
                <c:pt idx="23236">
                  <c:v>29.55658</c:v>
                </c:pt>
                <c:pt idx="23237">
                  <c:v>29.639799999999997</c:v>
                </c:pt>
                <c:pt idx="23238">
                  <c:v>29.722909999999999</c:v>
                </c:pt>
                <c:pt idx="23239">
                  <c:v>29.805679999999999</c:v>
                </c:pt>
                <c:pt idx="23240">
                  <c:v>29.886529999999997</c:v>
                </c:pt>
                <c:pt idx="23241">
                  <c:v>29.96191</c:v>
                </c:pt>
                <c:pt idx="23242">
                  <c:v>30.036339999999999</c:v>
                </c:pt>
                <c:pt idx="23243">
                  <c:v>30.11065</c:v>
                </c:pt>
                <c:pt idx="23244">
                  <c:v>30.186910000000001</c:v>
                </c:pt>
                <c:pt idx="23245">
                  <c:v>30.26652</c:v>
                </c:pt>
                <c:pt idx="23246">
                  <c:v>30.346530000000001</c:v>
                </c:pt>
                <c:pt idx="23247">
                  <c:v>30.426120000000001</c:v>
                </c:pt>
                <c:pt idx="23248">
                  <c:v>30.506039999999999</c:v>
                </c:pt>
                <c:pt idx="23249">
                  <c:v>30.585920000000002</c:v>
                </c:pt>
                <c:pt idx="23250">
                  <c:v>30.666440000000001</c:v>
                </c:pt>
                <c:pt idx="23251">
                  <c:v>30.74474</c:v>
                </c:pt>
                <c:pt idx="23252">
                  <c:v>30.82394</c:v>
                </c:pt>
                <c:pt idx="23253">
                  <c:v>30.90277</c:v>
                </c:pt>
                <c:pt idx="23254">
                  <c:v>30.981470000000002</c:v>
                </c:pt>
                <c:pt idx="23255">
                  <c:v>31.06081</c:v>
                </c:pt>
                <c:pt idx="23256">
                  <c:v>31.13965</c:v>
                </c:pt>
                <c:pt idx="23257">
                  <c:v>31.218149999999998</c:v>
                </c:pt>
                <c:pt idx="23258">
                  <c:v>31.296080000000003</c:v>
                </c:pt>
                <c:pt idx="23259">
                  <c:v>31.373890000000003</c:v>
                </c:pt>
                <c:pt idx="23260">
                  <c:v>31.45158</c:v>
                </c:pt>
                <c:pt idx="23261">
                  <c:v>31.52882</c:v>
                </c:pt>
                <c:pt idx="23262">
                  <c:v>31.606139999999996</c:v>
                </c:pt>
                <c:pt idx="23263">
                  <c:v>31.684370000000001</c:v>
                </c:pt>
                <c:pt idx="23264">
                  <c:v>31.761839999999999</c:v>
                </c:pt>
                <c:pt idx="23265">
                  <c:v>31.837569999999999</c:v>
                </c:pt>
                <c:pt idx="23266">
                  <c:v>31.912690000000001</c:v>
                </c:pt>
                <c:pt idx="23267">
                  <c:v>31.987500000000001</c:v>
                </c:pt>
                <c:pt idx="23268">
                  <c:v>32.063009999999998</c:v>
                </c:pt>
                <c:pt idx="23269">
                  <c:v>32.139569999999999</c:v>
                </c:pt>
                <c:pt idx="23270">
                  <c:v>32.214260000000003</c:v>
                </c:pt>
                <c:pt idx="23271">
                  <c:v>32.290590000000002</c:v>
                </c:pt>
                <c:pt idx="23272">
                  <c:v>32.365859999999998</c:v>
                </c:pt>
                <c:pt idx="23273">
                  <c:v>32.440489999999997</c:v>
                </c:pt>
                <c:pt idx="23274">
                  <c:v>32.515139999999995</c:v>
                </c:pt>
                <c:pt idx="23275">
                  <c:v>32.5886</c:v>
                </c:pt>
                <c:pt idx="23276">
                  <c:v>32.66254</c:v>
                </c:pt>
                <c:pt idx="23277">
                  <c:v>32.734899999999996</c:v>
                </c:pt>
                <c:pt idx="23278">
                  <c:v>32.80547</c:v>
                </c:pt>
                <c:pt idx="23279">
                  <c:v>32.876829999999998</c:v>
                </c:pt>
                <c:pt idx="23280">
                  <c:v>32.947279999999999</c:v>
                </c:pt>
                <c:pt idx="23281">
                  <c:v>33.016040000000004</c:v>
                </c:pt>
                <c:pt idx="23282">
                  <c:v>33.086770000000001</c:v>
                </c:pt>
                <c:pt idx="23283">
                  <c:v>33.156219999999998</c:v>
                </c:pt>
                <c:pt idx="23284">
                  <c:v>33.226190000000003</c:v>
                </c:pt>
                <c:pt idx="23285">
                  <c:v>33.295780000000001</c:v>
                </c:pt>
                <c:pt idx="23286">
                  <c:v>33.364729999999994</c:v>
                </c:pt>
                <c:pt idx="23287">
                  <c:v>33.433890000000005</c:v>
                </c:pt>
                <c:pt idx="23288">
                  <c:v>33.503150000000005</c:v>
                </c:pt>
                <c:pt idx="23289">
                  <c:v>33.572710000000001</c:v>
                </c:pt>
                <c:pt idx="23290">
                  <c:v>33.642890000000001</c:v>
                </c:pt>
                <c:pt idx="23291">
                  <c:v>33.712299999999999</c:v>
                </c:pt>
                <c:pt idx="23292">
                  <c:v>33.781269999999999</c:v>
                </c:pt>
                <c:pt idx="23293">
                  <c:v>33.850149999999999</c:v>
                </c:pt>
                <c:pt idx="23294">
                  <c:v>33.917490000000001</c:v>
                </c:pt>
                <c:pt idx="23295">
                  <c:v>33.986179999999997</c:v>
                </c:pt>
                <c:pt idx="23296">
                  <c:v>34.054850000000002</c:v>
                </c:pt>
                <c:pt idx="23297">
                  <c:v>34.122019999999999</c:v>
                </c:pt>
                <c:pt idx="23298">
                  <c:v>34.19068</c:v>
                </c:pt>
                <c:pt idx="23299">
                  <c:v>34.25714</c:v>
                </c:pt>
                <c:pt idx="23300">
                  <c:v>34.323180000000001</c:v>
                </c:pt>
                <c:pt idx="23301">
                  <c:v>34.389490000000002</c:v>
                </c:pt>
                <c:pt idx="23302">
                  <c:v>34.455570000000002</c:v>
                </c:pt>
                <c:pt idx="23303">
                  <c:v>34.521430000000002</c:v>
                </c:pt>
                <c:pt idx="23304">
                  <c:v>34.587670000000003</c:v>
                </c:pt>
                <c:pt idx="23305">
                  <c:v>34.652709999999999</c:v>
                </c:pt>
                <c:pt idx="23306">
                  <c:v>34.71819</c:v>
                </c:pt>
                <c:pt idx="23307">
                  <c:v>34.783610000000003</c:v>
                </c:pt>
                <c:pt idx="23308">
                  <c:v>34.848179999999999</c:v>
                </c:pt>
                <c:pt idx="23309">
                  <c:v>34.9133</c:v>
                </c:pt>
                <c:pt idx="23310">
                  <c:v>34.978189999999998</c:v>
                </c:pt>
                <c:pt idx="23311">
                  <c:v>35.042460000000005</c:v>
                </c:pt>
                <c:pt idx="23312">
                  <c:v>35.10669</c:v>
                </c:pt>
                <c:pt idx="23313">
                  <c:v>35.17362</c:v>
                </c:pt>
                <c:pt idx="23314">
                  <c:v>35.239699999999999</c:v>
                </c:pt>
                <c:pt idx="23315">
                  <c:v>35.304929999999999</c:v>
                </c:pt>
                <c:pt idx="23316">
                  <c:v>35.369730000000004</c:v>
                </c:pt>
                <c:pt idx="23317">
                  <c:v>35.432270000000003</c:v>
                </c:pt>
                <c:pt idx="23318">
                  <c:v>35.494789999999995</c:v>
                </c:pt>
                <c:pt idx="23319">
                  <c:v>35.554180000000002</c:v>
                </c:pt>
                <c:pt idx="23320">
                  <c:v>35.612079999999999</c:v>
                </c:pt>
                <c:pt idx="23321">
                  <c:v>35.671849999999999</c:v>
                </c:pt>
                <c:pt idx="23322">
                  <c:v>35.730940000000004</c:v>
                </c:pt>
                <c:pt idx="23323">
                  <c:v>35.790169999999996</c:v>
                </c:pt>
                <c:pt idx="23324">
                  <c:v>35.853960000000001</c:v>
                </c:pt>
                <c:pt idx="23325">
                  <c:v>35.915050000000001</c:v>
                </c:pt>
                <c:pt idx="23326">
                  <c:v>35.97439</c:v>
                </c:pt>
                <c:pt idx="23327">
                  <c:v>36.03436</c:v>
                </c:pt>
                <c:pt idx="23328">
                  <c:v>36.092730000000003</c:v>
                </c:pt>
                <c:pt idx="23329">
                  <c:v>36.151270000000004</c:v>
                </c:pt>
                <c:pt idx="23330">
                  <c:v>36.211370000000002</c:v>
                </c:pt>
                <c:pt idx="23331">
                  <c:v>36.269840000000002</c:v>
                </c:pt>
                <c:pt idx="23332">
                  <c:v>36.323840000000004</c:v>
                </c:pt>
                <c:pt idx="23333">
                  <c:v>36.378309999999999</c:v>
                </c:pt>
                <c:pt idx="23334">
                  <c:v>36.43468</c:v>
                </c:pt>
                <c:pt idx="23335">
                  <c:v>36.491790000000002</c:v>
                </c:pt>
                <c:pt idx="23336">
                  <c:v>36.548490000000001</c:v>
                </c:pt>
                <c:pt idx="23337">
                  <c:v>36.604800000000004</c:v>
                </c:pt>
                <c:pt idx="23338">
                  <c:v>36.658850000000001</c:v>
                </c:pt>
                <c:pt idx="23339">
                  <c:v>36.712980000000002</c:v>
                </c:pt>
                <c:pt idx="23340">
                  <c:v>36.768920000000001</c:v>
                </c:pt>
                <c:pt idx="23341">
                  <c:v>36.825199999999995</c:v>
                </c:pt>
                <c:pt idx="23342">
                  <c:v>36.881479999999996</c:v>
                </c:pt>
                <c:pt idx="23343">
                  <c:v>36.937519999999999</c:v>
                </c:pt>
                <c:pt idx="23344">
                  <c:v>36.990729999999999</c:v>
                </c:pt>
                <c:pt idx="23345">
                  <c:v>37.045940000000002</c:v>
                </c:pt>
                <c:pt idx="23346">
                  <c:v>37.100549999999998</c:v>
                </c:pt>
                <c:pt idx="23347">
                  <c:v>37.155360000000002</c:v>
                </c:pt>
                <c:pt idx="23348">
                  <c:v>37.20608</c:v>
                </c:pt>
                <c:pt idx="23349">
                  <c:v>37.260629999999999</c:v>
                </c:pt>
                <c:pt idx="23350">
                  <c:v>37.31615</c:v>
                </c:pt>
                <c:pt idx="23351">
                  <c:v>37.372299999999996</c:v>
                </c:pt>
                <c:pt idx="23352">
                  <c:v>37.427260000000004</c:v>
                </c:pt>
                <c:pt idx="23353">
                  <c:v>37.482990000000001</c:v>
                </c:pt>
                <c:pt idx="23354">
                  <c:v>37.533270000000002</c:v>
                </c:pt>
                <c:pt idx="23355">
                  <c:v>37.588250000000002</c:v>
                </c:pt>
                <c:pt idx="23356">
                  <c:v>37.642030000000005</c:v>
                </c:pt>
                <c:pt idx="23357">
                  <c:v>37.696179999999998</c:v>
                </c:pt>
                <c:pt idx="23358">
                  <c:v>37.750300000000003</c:v>
                </c:pt>
                <c:pt idx="23359">
                  <c:v>37.804700000000004</c:v>
                </c:pt>
                <c:pt idx="23360">
                  <c:v>37.85868</c:v>
                </c:pt>
                <c:pt idx="23361">
                  <c:v>37.911830000000002</c:v>
                </c:pt>
                <c:pt idx="23362">
                  <c:v>37.964390000000002</c:v>
                </c:pt>
                <c:pt idx="23363">
                  <c:v>38.016269999999999</c:v>
                </c:pt>
                <c:pt idx="23364">
                  <c:v>38.068559999999998</c:v>
                </c:pt>
                <c:pt idx="23365">
                  <c:v>38.119579999999999</c:v>
                </c:pt>
                <c:pt idx="23366">
                  <c:v>38.172450000000005</c:v>
                </c:pt>
                <c:pt idx="23367">
                  <c:v>38.223460000000003</c:v>
                </c:pt>
                <c:pt idx="23368">
                  <c:v>38.275559999999999</c:v>
                </c:pt>
                <c:pt idx="23369">
                  <c:v>38.326259999999998</c:v>
                </c:pt>
                <c:pt idx="23370">
                  <c:v>38.377749999999999</c:v>
                </c:pt>
                <c:pt idx="23371">
                  <c:v>38.427619999999997</c:v>
                </c:pt>
                <c:pt idx="23372">
                  <c:v>38.476959999999998</c:v>
                </c:pt>
                <c:pt idx="23373">
                  <c:v>38.527349999999998</c:v>
                </c:pt>
                <c:pt idx="23374">
                  <c:v>38.574950000000001</c:v>
                </c:pt>
                <c:pt idx="23375">
                  <c:v>38.624700000000004</c:v>
                </c:pt>
                <c:pt idx="23376">
                  <c:v>38.674419999999998</c:v>
                </c:pt>
                <c:pt idx="23377">
                  <c:v>38.724379999999996</c:v>
                </c:pt>
                <c:pt idx="23378">
                  <c:v>38.77375</c:v>
                </c:pt>
                <c:pt idx="23379">
                  <c:v>38.823830000000001</c:v>
                </c:pt>
                <c:pt idx="23380">
                  <c:v>38.87209</c:v>
                </c:pt>
                <c:pt idx="23381">
                  <c:v>38.921750000000003</c:v>
                </c:pt>
                <c:pt idx="23382">
                  <c:v>38.971060000000001</c:v>
                </c:pt>
                <c:pt idx="23383">
                  <c:v>39.020130000000002</c:v>
                </c:pt>
                <c:pt idx="23384">
                  <c:v>39.068649999999998</c:v>
                </c:pt>
                <c:pt idx="23385">
                  <c:v>39.11553</c:v>
                </c:pt>
                <c:pt idx="23386">
                  <c:v>39.161180000000002</c:v>
                </c:pt>
                <c:pt idx="23387">
                  <c:v>39.20673</c:v>
                </c:pt>
                <c:pt idx="23388">
                  <c:v>39.253239999999998</c:v>
                </c:pt>
                <c:pt idx="23389">
                  <c:v>39.296250000000001</c:v>
                </c:pt>
                <c:pt idx="23390">
                  <c:v>39.337060000000001</c:v>
                </c:pt>
                <c:pt idx="23391">
                  <c:v>39.38015</c:v>
                </c:pt>
                <c:pt idx="23392">
                  <c:v>39.423349999999999</c:v>
                </c:pt>
                <c:pt idx="23393">
                  <c:v>39.466250000000002</c:v>
                </c:pt>
                <c:pt idx="23394">
                  <c:v>39.511009999999999</c:v>
                </c:pt>
                <c:pt idx="23395">
                  <c:v>39.556629999999998</c:v>
                </c:pt>
                <c:pt idx="23396">
                  <c:v>39.602029999999999</c:v>
                </c:pt>
                <c:pt idx="23397">
                  <c:v>39.647670000000005</c:v>
                </c:pt>
                <c:pt idx="23398">
                  <c:v>39.691770000000005</c:v>
                </c:pt>
                <c:pt idx="23399">
                  <c:v>39.737209999999997</c:v>
                </c:pt>
                <c:pt idx="23400">
                  <c:v>39.78192</c:v>
                </c:pt>
                <c:pt idx="23401">
                  <c:v>39.826920000000001</c:v>
                </c:pt>
                <c:pt idx="23402">
                  <c:v>39.87068</c:v>
                </c:pt>
                <c:pt idx="23403">
                  <c:v>39.914410000000004</c:v>
                </c:pt>
                <c:pt idx="23404">
                  <c:v>39.95796</c:v>
                </c:pt>
                <c:pt idx="23405">
                  <c:v>40.002490000000002</c:v>
                </c:pt>
                <c:pt idx="23406">
                  <c:v>40.04786</c:v>
                </c:pt>
                <c:pt idx="23407">
                  <c:v>40.08661</c:v>
                </c:pt>
                <c:pt idx="23408">
                  <c:v>40.132599999999996</c:v>
                </c:pt>
                <c:pt idx="23409">
                  <c:v>40.177199999999999</c:v>
                </c:pt>
                <c:pt idx="23410">
                  <c:v>40.221039999999995</c:v>
                </c:pt>
                <c:pt idx="23411">
                  <c:v>40.264269999999996</c:v>
                </c:pt>
                <c:pt idx="23412">
                  <c:v>40.305799999999998</c:v>
                </c:pt>
                <c:pt idx="23413">
                  <c:v>40.349539999999998</c:v>
                </c:pt>
                <c:pt idx="23414">
                  <c:v>40.393070000000002</c:v>
                </c:pt>
                <c:pt idx="23415">
                  <c:v>40.435209999999998</c:v>
                </c:pt>
                <c:pt idx="23416">
                  <c:v>40.476489999999998</c:v>
                </c:pt>
                <c:pt idx="23417">
                  <c:v>40.517390000000006</c:v>
                </c:pt>
                <c:pt idx="23418">
                  <c:v>40.558449999999993</c:v>
                </c:pt>
                <c:pt idx="23419">
                  <c:v>40.599239999999995</c:v>
                </c:pt>
                <c:pt idx="23420">
                  <c:v>40.640369999999997</c:v>
                </c:pt>
                <c:pt idx="23421">
                  <c:v>40.680699999999995</c:v>
                </c:pt>
                <c:pt idx="23422">
                  <c:v>40.721179999999997</c:v>
                </c:pt>
                <c:pt idx="23423">
                  <c:v>40.761949999999999</c:v>
                </c:pt>
                <c:pt idx="23424">
                  <c:v>40.801730000000006</c:v>
                </c:pt>
                <c:pt idx="23425">
                  <c:v>40.841099999999997</c:v>
                </c:pt>
                <c:pt idx="23426">
                  <c:v>40.879320000000007</c:v>
                </c:pt>
                <c:pt idx="23427">
                  <c:v>40.918570000000003</c:v>
                </c:pt>
                <c:pt idx="23428">
                  <c:v>40.956580000000002</c:v>
                </c:pt>
                <c:pt idx="23429">
                  <c:v>40.9953</c:v>
                </c:pt>
                <c:pt idx="23430">
                  <c:v>41.03396</c:v>
                </c:pt>
                <c:pt idx="23431">
                  <c:v>41.072589999999998</c:v>
                </c:pt>
                <c:pt idx="23432">
                  <c:v>41.110740000000007</c:v>
                </c:pt>
                <c:pt idx="23433">
                  <c:v>41.14911</c:v>
                </c:pt>
                <c:pt idx="23434">
                  <c:v>41.186049999999994</c:v>
                </c:pt>
                <c:pt idx="23435">
                  <c:v>41.222149999999999</c:v>
                </c:pt>
                <c:pt idx="23436">
                  <c:v>41.259160000000001</c:v>
                </c:pt>
                <c:pt idx="23437">
                  <c:v>41.296220000000005</c:v>
                </c:pt>
                <c:pt idx="23438">
                  <c:v>41.333479999999994</c:v>
                </c:pt>
                <c:pt idx="23439">
                  <c:v>41.370570000000001</c:v>
                </c:pt>
                <c:pt idx="23440">
                  <c:v>41.406829999999999</c:v>
                </c:pt>
                <c:pt idx="23441">
                  <c:v>41.443190000000001</c:v>
                </c:pt>
                <c:pt idx="23442">
                  <c:v>41.477149999999995</c:v>
                </c:pt>
                <c:pt idx="23443">
                  <c:v>41.512789999999995</c:v>
                </c:pt>
                <c:pt idx="23444">
                  <c:v>41.549060000000004</c:v>
                </c:pt>
                <c:pt idx="23445">
                  <c:v>41.585029999999996</c:v>
                </c:pt>
                <c:pt idx="23446">
                  <c:v>41.62106</c:v>
                </c:pt>
                <c:pt idx="23447">
                  <c:v>41.657409999999999</c:v>
                </c:pt>
                <c:pt idx="23448">
                  <c:v>41.693170000000002</c:v>
                </c:pt>
                <c:pt idx="23449">
                  <c:v>41.728670000000001</c:v>
                </c:pt>
                <c:pt idx="23450">
                  <c:v>41.763469999999998</c:v>
                </c:pt>
                <c:pt idx="23451">
                  <c:v>41.79824</c:v>
                </c:pt>
                <c:pt idx="23452">
                  <c:v>41.83276</c:v>
                </c:pt>
                <c:pt idx="23453">
                  <c:v>41.86703</c:v>
                </c:pt>
                <c:pt idx="23454">
                  <c:v>41.9011</c:v>
                </c:pt>
                <c:pt idx="23455">
                  <c:v>41.928699999999999</c:v>
                </c:pt>
                <c:pt idx="23456">
                  <c:v>41.959400000000002</c:v>
                </c:pt>
                <c:pt idx="23457">
                  <c:v>41.992139999999992</c:v>
                </c:pt>
                <c:pt idx="23458">
                  <c:v>42.025490000000005</c:v>
                </c:pt>
                <c:pt idx="23459">
                  <c:v>42.059100000000001</c:v>
                </c:pt>
                <c:pt idx="23460">
                  <c:v>42.092159999999993</c:v>
                </c:pt>
                <c:pt idx="23461">
                  <c:v>42.125279999999997</c:v>
                </c:pt>
                <c:pt idx="23462">
                  <c:v>42.157669999999996</c:v>
                </c:pt>
                <c:pt idx="23463">
                  <c:v>42.189990000000002</c:v>
                </c:pt>
                <c:pt idx="23464">
                  <c:v>42.223119999999994</c:v>
                </c:pt>
                <c:pt idx="23465">
                  <c:v>42.255710000000008</c:v>
                </c:pt>
                <c:pt idx="23466">
                  <c:v>42.287140000000001</c:v>
                </c:pt>
                <c:pt idx="23467">
                  <c:v>42.320070000000001</c:v>
                </c:pt>
                <c:pt idx="23468">
                  <c:v>42.351850000000006</c:v>
                </c:pt>
                <c:pt idx="23469">
                  <c:v>42.381900000000002</c:v>
                </c:pt>
                <c:pt idx="23470">
                  <c:v>42.413379999999997</c:v>
                </c:pt>
                <c:pt idx="23471">
                  <c:v>42.44511</c:v>
                </c:pt>
                <c:pt idx="23472">
                  <c:v>42.476890000000004</c:v>
                </c:pt>
                <c:pt idx="23473">
                  <c:v>42.508240000000001</c:v>
                </c:pt>
                <c:pt idx="23474">
                  <c:v>42.541070000000005</c:v>
                </c:pt>
                <c:pt idx="23475">
                  <c:v>42.57338</c:v>
                </c:pt>
                <c:pt idx="23476">
                  <c:v>42.605149999999995</c:v>
                </c:pt>
                <c:pt idx="23477">
                  <c:v>42.637</c:v>
                </c:pt>
                <c:pt idx="23478">
                  <c:v>42.670070000000003</c:v>
                </c:pt>
                <c:pt idx="23479">
                  <c:v>42.701430000000002</c:v>
                </c:pt>
                <c:pt idx="23480">
                  <c:v>42.734470000000002</c:v>
                </c:pt>
                <c:pt idx="23481">
                  <c:v>42.76426</c:v>
                </c:pt>
                <c:pt idx="23482">
                  <c:v>42.791789999999999</c:v>
                </c:pt>
                <c:pt idx="23483">
                  <c:v>42.803240000000002</c:v>
                </c:pt>
                <c:pt idx="23484">
                  <c:v>42.823399999999992</c:v>
                </c:pt>
                <c:pt idx="23485">
                  <c:v>42.851739999999992</c:v>
                </c:pt>
                <c:pt idx="23486">
                  <c:v>42.879949999999994</c:v>
                </c:pt>
                <c:pt idx="23487">
                  <c:v>42.911549999999998</c:v>
                </c:pt>
                <c:pt idx="23488">
                  <c:v>42.943150000000003</c:v>
                </c:pt>
                <c:pt idx="23489">
                  <c:v>42.971959999999996</c:v>
                </c:pt>
                <c:pt idx="23490">
                  <c:v>43.002499999999998</c:v>
                </c:pt>
                <c:pt idx="23491">
                  <c:v>43.032600000000002</c:v>
                </c:pt>
                <c:pt idx="23492">
                  <c:v>43.062979999999996</c:v>
                </c:pt>
                <c:pt idx="23493">
                  <c:v>43.093690000000002</c:v>
                </c:pt>
                <c:pt idx="23494">
                  <c:v>43.124099999999999</c:v>
                </c:pt>
                <c:pt idx="23495">
                  <c:v>43.154940000000003</c:v>
                </c:pt>
                <c:pt idx="23496">
                  <c:v>43.184730000000002</c:v>
                </c:pt>
                <c:pt idx="23497">
                  <c:v>43.214649999999999</c:v>
                </c:pt>
                <c:pt idx="23498">
                  <c:v>43.242200000000004</c:v>
                </c:pt>
                <c:pt idx="23499">
                  <c:v>43.27328</c:v>
                </c:pt>
                <c:pt idx="23500">
                  <c:v>43.303609999999999</c:v>
                </c:pt>
                <c:pt idx="23501">
                  <c:v>43.334119999999999</c:v>
                </c:pt>
                <c:pt idx="23502">
                  <c:v>43.364089999999997</c:v>
                </c:pt>
                <c:pt idx="23503">
                  <c:v>43.393319999999996</c:v>
                </c:pt>
                <c:pt idx="23504">
                  <c:v>43.423489999999994</c:v>
                </c:pt>
                <c:pt idx="23505">
                  <c:v>43.452599999999997</c:v>
                </c:pt>
                <c:pt idx="23506">
                  <c:v>43.483489999999996</c:v>
                </c:pt>
                <c:pt idx="23507">
                  <c:v>43.513979999999997</c:v>
                </c:pt>
                <c:pt idx="23508">
                  <c:v>43.542969999999997</c:v>
                </c:pt>
                <c:pt idx="23509">
                  <c:v>43.573740000000001</c:v>
                </c:pt>
                <c:pt idx="23510">
                  <c:v>43.60275</c:v>
                </c:pt>
                <c:pt idx="23511">
                  <c:v>43.631970000000003</c:v>
                </c:pt>
                <c:pt idx="23512">
                  <c:v>43.661079999999998</c:v>
                </c:pt>
                <c:pt idx="23513">
                  <c:v>43.691430000000004</c:v>
                </c:pt>
                <c:pt idx="23514">
                  <c:v>43.721370000000007</c:v>
                </c:pt>
                <c:pt idx="23515">
                  <c:v>43.751730000000002</c:v>
                </c:pt>
                <c:pt idx="23516">
                  <c:v>43.780640000000005</c:v>
                </c:pt>
                <c:pt idx="23517">
                  <c:v>43.810760000000002</c:v>
                </c:pt>
                <c:pt idx="23518">
                  <c:v>43.840500000000006</c:v>
                </c:pt>
                <c:pt idx="23519">
                  <c:v>43.870250000000006</c:v>
                </c:pt>
                <c:pt idx="23520">
                  <c:v>43.901139999999998</c:v>
                </c:pt>
                <c:pt idx="23521">
                  <c:v>43.930700000000002</c:v>
                </c:pt>
                <c:pt idx="23522">
                  <c:v>43.961129999999997</c:v>
                </c:pt>
                <c:pt idx="23523">
                  <c:v>43.9816</c:v>
                </c:pt>
                <c:pt idx="23524">
                  <c:v>44.008659999999999</c:v>
                </c:pt>
                <c:pt idx="23525">
                  <c:v>44.040759999999999</c:v>
                </c:pt>
                <c:pt idx="23526">
                  <c:v>44.073160000000001</c:v>
                </c:pt>
                <c:pt idx="23527">
                  <c:v>44.105290000000004</c:v>
                </c:pt>
                <c:pt idx="23528">
                  <c:v>44.136790000000005</c:v>
                </c:pt>
                <c:pt idx="23529">
                  <c:v>44.167750000000005</c:v>
                </c:pt>
                <c:pt idx="23530">
                  <c:v>44.199680000000001</c:v>
                </c:pt>
                <c:pt idx="23531">
                  <c:v>44.231639999999999</c:v>
                </c:pt>
                <c:pt idx="23532">
                  <c:v>44.263579999999997</c:v>
                </c:pt>
                <c:pt idx="23533">
                  <c:v>44.295479999999998</c:v>
                </c:pt>
                <c:pt idx="23534">
                  <c:v>44.327110000000005</c:v>
                </c:pt>
                <c:pt idx="23535">
                  <c:v>44.358779999999996</c:v>
                </c:pt>
                <c:pt idx="23536">
                  <c:v>44.390650000000001</c:v>
                </c:pt>
                <c:pt idx="23537">
                  <c:v>44.422750000000008</c:v>
                </c:pt>
                <c:pt idx="23538">
                  <c:v>44.454570000000004</c:v>
                </c:pt>
                <c:pt idx="23539">
                  <c:v>44.486290000000004</c:v>
                </c:pt>
                <c:pt idx="23540">
                  <c:v>44.518050000000002</c:v>
                </c:pt>
                <c:pt idx="23541">
                  <c:v>44.549079999999996</c:v>
                </c:pt>
                <c:pt idx="23542">
                  <c:v>44.580590000000001</c:v>
                </c:pt>
                <c:pt idx="23543">
                  <c:v>44.611939999999997</c:v>
                </c:pt>
                <c:pt idx="23544">
                  <c:v>44.643659999999997</c:v>
                </c:pt>
                <c:pt idx="23545">
                  <c:v>44.674839999999996</c:v>
                </c:pt>
                <c:pt idx="23546">
                  <c:v>44.705830000000006</c:v>
                </c:pt>
                <c:pt idx="23547">
                  <c:v>44.737359999999995</c:v>
                </c:pt>
                <c:pt idx="23548">
                  <c:v>44.769059999999996</c:v>
                </c:pt>
                <c:pt idx="23549">
                  <c:v>44.800440000000002</c:v>
                </c:pt>
                <c:pt idx="23550">
                  <c:v>44.832129999999999</c:v>
                </c:pt>
                <c:pt idx="23551">
                  <c:v>44.863619999999997</c:v>
                </c:pt>
                <c:pt idx="23552">
                  <c:v>44.895259999999993</c:v>
                </c:pt>
                <c:pt idx="23553">
                  <c:v>44.925840000000001</c:v>
                </c:pt>
                <c:pt idx="23554">
                  <c:v>44.956759999999996</c:v>
                </c:pt>
                <c:pt idx="23555">
                  <c:v>44.983350000000002</c:v>
                </c:pt>
                <c:pt idx="23556">
                  <c:v>45.01567</c:v>
                </c:pt>
                <c:pt idx="23557">
                  <c:v>45.046779999999998</c:v>
                </c:pt>
                <c:pt idx="23558">
                  <c:v>45.078159999999997</c:v>
                </c:pt>
                <c:pt idx="23559">
                  <c:v>45.109490000000001</c:v>
                </c:pt>
                <c:pt idx="23560">
                  <c:v>45.140659999999997</c:v>
                </c:pt>
                <c:pt idx="23561">
                  <c:v>45.171050000000001</c:v>
                </c:pt>
                <c:pt idx="23562">
                  <c:v>45.201360000000001</c:v>
                </c:pt>
                <c:pt idx="23563">
                  <c:v>45.231250000000003</c:v>
                </c:pt>
                <c:pt idx="23564">
                  <c:v>45.261740000000003</c:v>
                </c:pt>
                <c:pt idx="23565">
                  <c:v>45.292529999999999</c:v>
                </c:pt>
                <c:pt idx="23566">
                  <c:v>45.323239999999998</c:v>
                </c:pt>
                <c:pt idx="23567">
                  <c:v>45.354010000000002</c:v>
                </c:pt>
                <c:pt idx="23568">
                  <c:v>45.384510000000006</c:v>
                </c:pt>
                <c:pt idx="23569">
                  <c:v>45.415130000000005</c:v>
                </c:pt>
                <c:pt idx="23570">
                  <c:v>45.445509999999999</c:v>
                </c:pt>
                <c:pt idx="23571">
                  <c:v>45.476179999999999</c:v>
                </c:pt>
                <c:pt idx="23572">
                  <c:v>45.506880000000002</c:v>
                </c:pt>
                <c:pt idx="23573">
                  <c:v>45.533709999999999</c:v>
                </c:pt>
                <c:pt idx="23574">
                  <c:v>45.564039999999999</c:v>
                </c:pt>
                <c:pt idx="23575">
                  <c:v>45.595230000000001</c:v>
                </c:pt>
                <c:pt idx="23576">
                  <c:v>45.625540000000001</c:v>
                </c:pt>
                <c:pt idx="23577">
                  <c:v>45.655999999999999</c:v>
                </c:pt>
                <c:pt idx="23578">
                  <c:v>45.686509999999998</c:v>
                </c:pt>
                <c:pt idx="23579">
                  <c:v>45.716700000000003</c:v>
                </c:pt>
                <c:pt idx="23580">
                  <c:v>45.747039999999998</c:v>
                </c:pt>
                <c:pt idx="23581">
                  <c:v>45.77713</c:v>
                </c:pt>
                <c:pt idx="23582">
                  <c:v>45.807110000000002</c:v>
                </c:pt>
                <c:pt idx="23583">
                  <c:v>45.837040000000002</c:v>
                </c:pt>
                <c:pt idx="23584">
                  <c:v>45.86703</c:v>
                </c:pt>
                <c:pt idx="23585">
                  <c:v>45.896830000000001</c:v>
                </c:pt>
                <c:pt idx="23586">
                  <c:v>45.926910000000007</c:v>
                </c:pt>
                <c:pt idx="23587">
                  <c:v>45.95684</c:v>
                </c:pt>
                <c:pt idx="23588">
                  <c:v>45.986869999999996</c:v>
                </c:pt>
                <c:pt idx="23589">
                  <c:v>46.016779999999997</c:v>
                </c:pt>
                <c:pt idx="23590">
                  <c:v>46.04692</c:v>
                </c:pt>
                <c:pt idx="23591">
                  <c:v>46.076790000000003</c:v>
                </c:pt>
                <c:pt idx="23592">
                  <c:v>46.106939999999994</c:v>
                </c:pt>
                <c:pt idx="23593">
                  <c:v>46.136899999999997</c:v>
                </c:pt>
                <c:pt idx="23594">
                  <c:v>46.166970000000006</c:v>
                </c:pt>
                <c:pt idx="23595">
                  <c:v>46.196910000000003</c:v>
                </c:pt>
                <c:pt idx="23596">
                  <c:v>46.226960000000005</c:v>
                </c:pt>
                <c:pt idx="23597">
                  <c:v>46.25667</c:v>
                </c:pt>
                <c:pt idx="23598">
                  <c:v>46.286729999999999</c:v>
                </c:pt>
                <c:pt idx="23599">
                  <c:v>46.316580000000002</c:v>
                </c:pt>
                <c:pt idx="23600">
                  <c:v>46.346499999999999</c:v>
                </c:pt>
                <c:pt idx="23601">
                  <c:v>46.376239999999996</c:v>
                </c:pt>
                <c:pt idx="23602">
                  <c:v>46.406179999999999</c:v>
                </c:pt>
                <c:pt idx="23603">
                  <c:v>46.435820000000007</c:v>
                </c:pt>
                <c:pt idx="23604">
                  <c:v>46.465420000000002</c:v>
                </c:pt>
                <c:pt idx="23605">
                  <c:v>46.494889999999998</c:v>
                </c:pt>
                <c:pt idx="23606">
                  <c:v>46.524470000000008</c:v>
                </c:pt>
                <c:pt idx="23607">
                  <c:v>46.553870000000003</c:v>
                </c:pt>
                <c:pt idx="23608">
                  <c:v>46.573309999999999</c:v>
                </c:pt>
                <c:pt idx="23609">
                  <c:v>46.59254</c:v>
                </c:pt>
                <c:pt idx="23610">
                  <c:v>46.620850000000004</c:v>
                </c:pt>
                <c:pt idx="23611">
                  <c:v>46.651040000000002</c:v>
                </c:pt>
                <c:pt idx="23612">
                  <c:v>46.680279999999996</c:v>
                </c:pt>
                <c:pt idx="23613">
                  <c:v>46.70879</c:v>
                </c:pt>
                <c:pt idx="23614">
                  <c:v>46.736870000000003</c:v>
                </c:pt>
                <c:pt idx="23615">
                  <c:v>46.765819999999998</c:v>
                </c:pt>
                <c:pt idx="23616">
                  <c:v>46.795299999999997</c:v>
                </c:pt>
                <c:pt idx="23617">
                  <c:v>46.824359999999999</c:v>
                </c:pt>
                <c:pt idx="23618">
                  <c:v>46.853389999999997</c:v>
                </c:pt>
                <c:pt idx="23619">
                  <c:v>46.882310000000004</c:v>
                </c:pt>
                <c:pt idx="23620">
                  <c:v>46.911479999999997</c:v>
                </c:pt>
                <c:pt idx="23621">
                  <c:v>46.940609999999992</c:v>
                </c:pt>
                <c:pt idx="23622">
                  <c:v>46.969799999999999</c:v>
                </c:pt>
                <c:pt idx="23623">
                  <c:v>46.998930000000001</c:v>
                </c:pt>
                <c:pt idx="23624">
                  <c:v>47.027549999999998</c:v>
                </c:pt>
                <c:pt idx="23625">
                  <c:v>47.056480000000001</c:v>
                </c:pt>
                <c:pt idx="23626">
                  <c:v>47.08558</c:v>
                </c:pt>
                <c:pt idx="23627">
                  <c:v>47.114370000000001</c:v>
                </c:pt>
                <c:pt idx="23628">
                  <c:v>47.143569999999997</c:v>
                </c:pt>
                <c:pt idx="23629">
                  <c:v>47.172609999999999</c:v>
                </c:pt>
                <c:pt idx="23630">
                  <c:v>47.201760000000007</c:v>
                </c:pt>
                <c:pt idx="23631">
                  <c:v>47.230400000000003</c:v>
                </c:pt>
                <c:pt idx="23632">
                  <c:v>47.259510000000006</c:v>
                </c:pt>
                <c:pt idx="23633">
                  <c:v>47.288600000000002</c:v>
                </c:pt>
                <c:pt idx="23634">
                  <c:v>47.317140000000002</c:v>
                </c:pt>
                <c:pt idx="23635">
                  <c:v>47.345600000000005</c:v>
                </c:pt>
                <c:pt idx="23636">
                  <c:v>47.373960000000004</c:v>
                </c:pt>
                <c:pt idx="23637">
                  <c:v>47.40307</c:v>
                </c:pt>
                <c:pt idx="23638">
                  <c:v>47.431789999999992</c:v>
                </c:pt>
                <c:pt idx="23639">
                  <c:v>47.460549999999998</c:v>
                </c:pt>
                <c:pt idx="23640">
                  <c:v>47.489420000000003</c:v>
                </c:pt>
                <c:pt idx="23641">
                  <c:v>47.51831</c:v>
                </c:pt>
                <c:pt idx="23642">
                  <c:v>47.547119999999993</c:v>
                </c:pt>
                <c:pt idx="23643">
                  <c:v>47.57593</c:v>
                </c:pt>
                <c:pt idx="23644">
                  <c:v>47.604740000000007</c:v>
                </c:pt>
                <c:pt idx="23645">
                  <c:v>47.633130000000001</c:v>
                </c:pt>
                <c:pt idx="23646">
                  <c:v>47.661659999999998</c:v>
                </c:pt>
                <c:pt idx="23647">
                  <c:v>47.690149999999996</c:v>
                </c:pt>
                <c:pt idx="23648">
                  <c:v>47.71875</c:v>
                </c:pt>
                <c:pt idx="23649">
                  <c:v>47.747260000000004</c:v>
                </c:pt>
                <c:pt idx="23650">
                  <c:v>47.774679999999996</c:v>
                </c:pt>
                <c:pt idx="23651">
                  <c:v>47.802819999999997</c:v>
                </c:pt>
                <c:pt idx="23652">
                  <c:v>47.83108</c:v>
                </c:pt>
                <c:pt idx="23653">
                  <c:v>47.859769999999997</c:v>
                </c:pt>
                <c:pt idx="23654">
                  <c:v>47.888549999999995</c:v>
                </c:pt>
                <c:pt idx="23655">
                  <c:v>47.891030000000001</c:v>
                </c:pt>
                <c:pt idx="23656">
                  <c:v>47.83023</c:v>
                </c:pt>
                <c:pt idx="23657">
                  <c:v>47.792199999999994</c:v>
                </c:pt>
                <c:pt idx="23658">
                  <c:v>47.753160000000001</c:v>
                </c:pt>
                <c:pt idx="23659">
                  <c:v>47.749020000000002</c:v>
                </c:pt>
                <c:pt idx="23660">
                  <c:v>47.759520000000002</c:v>
                </c:pt>
                <c:pt idx="23661">
                  <c:v>47.778419999999997</c:v>
                </c:pt>
                <c:pt idx="23662">
                  <c:v>47.799680000000002</c:v>
                </c:pt>
                <c:pt idx="23663">
                  <c:v>47.820159999999994</c:v>
                </c:pt>
                <c:pt idx="23664">
                  <c:v>47.841990000000003</c:v>
                </c:pt>
                <c:pt idx="23665">
                  <c:v>47.865080000000006</c:v>
                </c:pt>
                <c:pt idx="23666">
                  <c:v>47.888390000000001</c:v>
                </c:pt>
                <c:pt idx="23667">
                  <c:v>47.911429999999996</c:v>
                </c:pt>
                <c:pt idx="23668">
                  <c:v>47.935699999999997</c:v>
                </c:pt>
                <c:pt idx="23669">
                  <c:v>47.960610000000003</c:v>
                </c:pt>
                <c:pt idx="23670">
                  <c:v>47.986240000000002</c:v>
                </c:pt>
                <c:pt idx="23671">
                  <c:v>48.012039999999999</c:v>
                </c:pt>
                <c:pt idx="23672">
                  <c:v>48.037780000000005</c:v>
                </c:pt>
                <c:pt idx="23673">
                  <c:v>48.063739999999996</c:v>
                </c:pt>
                <c:pt idx="23674">
                  <c:v>48.089930000000003</c:v>
                </c:pt>
                <c:pt idx="23675">
                  <c:v>48.115119999999997</c:v>
                </c:pt>
                <c:pt idx="23676">
                  <c:v>48.140970000000003</c:v>
                </c:pt>
                <c:pt idx="23677">
                  <c:v>48.16704</c:v>
                </c:pt>
                <c:pt idx="23678">
                  <c:v>48.192430000000002</c:v>
                </c:pt>
                <c:pt idx="23679">
                  <c:v>48.218389999999999</c:v>
                </c:pt>
                <c:pt idx="23680">
                  <c:v>48.244550000000004</c:v>
                </c:pt>
                <c:pt idx="23681">
                  <c:v>48.270860000000006</c:v>
                </c:pt>
                <c:pt idx="23682">
                  <c:v>48.297290000000004</c:v>
                </c:pt>
                <c:pt idx="23683">
                  <c:v>48.323679999999996</c:v>
                </c:pt>
                <c:pt idx="23684">
                  <c:v>48.350059999999999</c:v>
                </c:pt>
                <c:pt idx="23685">
                  <c:v>48.376539999999999</c:v>
                </c:pt>
                <c:pt idx="23686">
                  <c:v>48.402940000000001</c:v>
                </c:pt>
                <c:pt idx="23687">
                  <c:v>48.429390000000005</c:v>
                </c:pt>
                <c:pt idx="23688">
                  <c:v>48.455560000000006</c:v>
                </c:pt>
                <c:pt idx="23689">
                  <c:v>48.48216</c:v>
                </c:pt>
                <c:pt idx="23690">
                  <c:v>48.508500000000005</c:v>
                </c:pt>
                <c:pt idx="23691">
                  <c:v>48.534949999999995</c:v>
                </c:pt>
                <c:pt idx="23692">
                  <c:v>48.561189999999996</c:v>
                </c:pt>
                <c:pt idx="23693">
                  <c:v>48.570679999999996</c:v>
                </c:pt>
                <c:pt idx="23694">
                  <c:v>48.55715</c:v>
                </c:pt>
                <c:pt idx="23695">
                  <c:v>48.557379999999995</c:v>
                </c:pt>
                <c:pt idx="23696">
                  <c:v>48.547900000000006</c:v>
                </c:pt>
                <c:pt idx="23697">
                  <c:v>48.546259999999997</c:v>
                </c:pt>
                <c:pt idx="23698">
                  <c:v>48.55612</c:v>
                </c:pt>
                <c:pt idx="23699">
                  <c:v>48.572680000000005</c:v>
                </c:pt>
                <c:pt idx="23700">
                  <c:v>48.593010000000007</c:v>
                </c:pt>
                <c:pt idx="23701">
                  <c:v>48.614379999999997</c:v>
                </c:pt>
                <c:pt idx="23702">
                  <c:v>48.637430000000002</c:v>
                </c:pt>
                <c:pt idx="23703">
                  <c:v>48.661370000000005</c:v>
                </c:pt>
                <c:pt idx="23704">
                  <c:v>48.686250000000001</c:v>
                </c:pt>
                <c:pt idx="23705">
                  <c:v>48.71125</c:v>
                </c:pt>
                <c:pt idx="23706">
                  <c:v>48.736810000000006</c:v>
                </c:pt>
                <c:pt idx="23707">
                  <c:v>48.7622</c:v>
                </c:pt>
                <c:pt idx="23708">
                  <c:v>48.787849999999999</c:v>
                </c:pt>
                <c:pt idx="23709">
                  <c:v>48.812579999999997</c:v>
                </c:pt>
                <c:pt idx="23710">
                  <c:v>48.83737</c:v>
                </c:pt>
                <c:pt idx="23711">
                  <c:v>48.862819999999999</c:v>
                </c:pt>
                <c:pt idx="23712">
                  <c:v>48.888040000000004</c:v>
                </c:pt>
                <c:pt idx="23713">
                  <c:v>48.911610000000003</c:v>
                </c:pt>
                <c:pt idx="23714">
                  <c:v>48.936929999999997</c:v>
                </c:pt>
                <c:pt idx="23715">
                  <c:v>48.962709999999994</c:v>
                </c:pt>
                <c:pt idx="23716">
                  <c:v>48.98789</c:v>
                </c:pt>
                <c:pt idx="23717">
                  <c:v>49.013559999999998</c:v>
                </c:pt>
                <c:pt idx="23718">
                  <c:v>49.039149999999992</c:v>
                </c:pt>
                <c:pt idx="23719">
                  <c:v>49.06456</c:v>
                </c:pt>
                <c:pt idx="23720">
                  <c:v>49.090130000000002</c:v>
                </c:pt>
                <c:pt idx="23721">
                  <c:v>49.115029999999997</c:v>
                </c:pt>
                <c:pt idx="23722">
                  <c:v>49.139939999999996</c:v>
                </c:pt>
                <c:pt idx="23723">
                  <c:v>49.164239999999999</c:v>
                </c:pt>
                <c:pt idx="23724">
                  <c:v>49.188549999999999</c:v>
                </c:pt>
                <c:pt idx="23725">
                  <c:v>49.212379999999996</c:v>
                </c:pt>
                <c:pt idx="23726">
                  <c:v>49.236670000000004</c:v>
                </c:pt>
                <c:pt idx="23727">
                  <c:v>49.259599999999999</c:v>
                </c:pt>
                <c:pt idx="23728">
                  <c:v>49.283210000000004</c:v>
                </c:pt>
                <c:pt idx="23729">
                  <c:v>49.307510000000001</c:v>
                </c:pt>
                <c:pt idx="23730">
                  <c:v>49.331859999999999</c:v>
                </c:pt>
                <c:pt idx="23731">
                  <c:v>49.354340000000001</c:v>
                </c:pt>
                <c:pt idx="23732">
                  <c:v>49.37764</c:v>
                </c:pt>
                <c:pt idx="23733">
                  <c:v>49.400849999999998</c:v>
                </c:pt>
                <c:pt idx="23734">
                  <c:v>49.425039999999996</c:v>
                </c:pt>
                <c:pt idx="23735">
                  <c:v>49.447479999999999</c:v>
                </c:pt>
                <c:pt idx="23736">
                  <c:v>49.469130000000007</c:v>
                </c:pt>
                <c:pt idx="23737">
                  <c:v>49.474249999999998</c:v>
                </c:pt>
                <c:pt idx="23738">
                  <c:v>49.488169999999997</c:v>
                </c:pt>
                <c:pt idx="23739">
                  <c:v>49.510759999999998</c:v>
                </c:pt>
                <c:pt idx="23740">
                  <c:v>49.534219999999998</c:v>
                </c:pt>
                <c:pt idx="23741">
                  <c:v>49.558439999999997</c:v>
                </c:pt>
                <c:pt idx="23742">
                  <c:v>49.583590000000001</c:v>
                </c:pt>
                <c:pt idx="23743">
                  <c:v>49.608199999999997</c:v>
                </c:pt>
                <c:pt idx="23744">
                  <c:v>49.633570000000006</c:v>
                </c:pt>
                <c:pt idx="23745">
                  <c:v>49.658629999999995</c:v>
                </c:pt>
                <c:pt idx="23746">
                  <c:v>49.651699999999998</c:v>
                </c:pt>
                <c:pt idx="23747">
                  <c:v>49.326169999999998</c:v>
                </c:pt>
                <c:pt idx="23748">
                  <c:v>49.123599999999996</c:v>
                </c:pt>
                <c:pt idx="23749">
                  <c:v>49.025770000000001</c:v>
                </c:pt>
                <c:pt idx="23750">
                  <c:v>48.938029999999998</c:v>
                </c:pt>
                <c:pt idx="23751">
                  <c:v>48.93947</c:v>
                </c:pt>
                <c:pt idx="23752">
                  <c:v>48.962609999999998</c:v>
                </c:pt>
                <c:pt idx="23753">
                  <c:v>48.990799999999993</c:v>
                </c:pt>
                <c:pt idx="23754">
                  <c:v>49.021180000000001</c:v>
                </c:pt>
                <c:pt idx="23755">
                  <c:v>49.038700000000006</c:v>
                </c:pt>
                <c:pt idx="23756">
                  <c:v>49.060759999999995</c:v>
                </c:pt>
                <c:pt idx="23757">
                  <c:v>49.088819999999998</c:v>
                </c:pt>
                <c:pt idx="23758">
                  <c:v>49.119409999999995</c:v>
                </c:pt>
                <c:pt idx="23759">
                  <c:v>49.149149999999999</c:v>
                </c:pt>
                <c:pt idx="23760">
                  <c:v>49.17897</c:v>
                </c:pt>
                <c:pt idx="23761">
                  <c:v>49.20787</c:v>
                </c:pt>
                <c:pt idx="23762">
                  <c:v>49.236879999999999</c:v>
                </c:pt>
                <c:pt idx="23763">
                  <c:v>49.264970000000005</c:v>
                </c:pt>
                <c:pt idx="23764">
                  <c:v>49.292939999999994</c:v>
                </c:pt>
                <c:pt idx="23765">
                  <c:v>49.319610000000004</c:v>
                </c:pt>
                <c:pt idx="23766">
                  <c:v>49.346800000000002</c:v>
                </c:pt>
                <c:pt idx="23767">
                  <c:v>49.374299999999998</c:v>
                </c:pt>
                <c:pt idx="23768">
                  <c:v>49.401159999999997</c:v>
                </c:pt>
                <c:pt idx="23769">
                  <c:v>49.427960000000006</c:v>
                </c:pt>
                <c:pt idx="23770">
                  <c:v>49.45335</c:v>
                </c:pt>
                <c:pt idx="23771">
                  <c:v>49.47972</c:v>
                </c:pt>
                <c:pt idx="23772">
                  <c:v>49.505879999999998</c:v>
                </c:pt>
                <c:pt idx="23773">
                  <c:v>49.531649999999999</c:v>
                </c:pt>
                <c:pt idx="23774">
                  <c:v>49.557460000000006</c:v>
                </c:pt>
                <c:pt idx="23775">
                  <c:v>49.583320000000001</c:v>
                </c:pt>
                <c:pt idx="23776">
                  <c:v>49.609099999999998</c:v>
                </c:pt>
                <c:pt idx="23777">
                  <c:v>49.634709999999998</c:v>
                </c:pt>
                <c:pt idx="23778">
                  <c:v>49.6601</c:v>
                </c:pt>
                <c:pt idx="23779">
                  <c:v>49.685290000000002</c:v>
                </c:pt>
                <c:pt idx="23780">
                  <c:v>49.710499999999996</c:v>
                </c:pt>
                <c:pt idx="23781">
                  <c:v>49.735810000000001</c:v>
                </c:pt>
                <c:pt idx="23782">
                  <c:v>49.761409999999998</c:v>
                </c:pt>
                <c:pt idx="23783">
                  <c:v>49.78595</c:v>
                </c:pt>
                <c:pt idx="23784">
                  <c:v>49.810900000000004</c:v>
                </c:pt>
                <c:pt idx="23785">
                  <c:v>49.835450000000002</c:v>
                </c:pt>
                <c:pt idx="23786">
                  <c:v>49.860049999999994</c:v>
                </c:pt>
                <c:pt idx="23787">
                  <c:v>49.884259999999998</c:v>
                </c:pt>
                <c:pt idx="23788">
                  <c:v>49.907260000000008</c:v>
                </c:pt>
                <c:pt idx="23789">
                  <c:v>49.93083</c:v>
                </c:pt>
                <c:pt idx="23790">
                  <c:v>49.954630000000002</c:v>
                </c:pt>
                <c:pt idx="23791">
                  <c:v>49.978809999999996</c:v>
                </c:pt>
                <c:pt idx="23792">
                  <c:v>50.002750000000006</c:v>
                </c:pt>
                <c:pt idx="23793">
                  <c:v>50.026849999999996</c:v>
                </c:pt>
                <c:pt idx="23794">
                  <c:v>50.050850000000004</c:v>
                </c:pt>
                <c:pt idx="23795">
                  <c:v>50.075040000000001</c:v>
                </c:pt>
                <c:pt idx="23796">
                  <c:v>50.098399999999998</c:v>
                </c:pt>
                <c:pt idx="23797">
                  <c:v>50.122</c:v>
                </c:pt>
                <c:pt idx="23798">
                  <c:v>50.144359999999999</c:v>
                </c:pt>
                <c:pt idx="23799">
                  <c:v>50.166469999999997</c:v>
                </c:pt>
                <c:pt idx="23800">
                  <c:v>50.188540000000003</c:v>
                </c:pt>
                <c:pt idx="23801">
                  <c:v>50.210909999999998</c:v>
                </c:pt>
                <c:pt idx="23802">
                  <c:v>50.233509999999995</c:v>
                </c:pt>
                <c:pt idx="23803">
                  <c:v>50.255840000000006</c:v>
                </c:pt>
                <c:pt idx="23804">
                  <c:v>50.278320000000001</c:v>
                </c:pt>
                <c:pt idx="23805">
                  <c:v>50.301720000000003</c:v>
                </c:pt>
                <c:pt idx="23806">
                  <c:v>50.325369999999992</c:v>
                </c:pt>
                <c:pt idx="23807">
                  <c:v>50.348879999999994</c:v>
                </c:pt>
                <c:pt idx="23808">
                  <c:v>50.372690000000006</c:v>
                </c:pt>
                <c:pt idx="23809">
                  <c:v>50.395919999999997</c:v>
                </c:pt>
                <c:pt idx="23810">
                  <c:v>50.419130000000003</c:v>
                </c:pt>
                <c:pt idx="23811">
                  <c:v>50.427600000000005</c:v>
                </c:pt>
                <c:pt idx="23812">
                  <c:v>50.43759</c:v>
                </c:pt>
                <c:pt idx="23813">
                  <c:v>50.456899999999997</c:v>
                </c:pt>
                <c:pt idx="23814">
                  <c:v>50.477730000000001</c:v>
                </c:pt>
                <c:pt idx="23815">
                  <c:v>50.499850000000002</c:v>
                </c:pt>
                <c:pt idx="23816">
                  <c:v>50.522169999999996</c:v>
                </c:pt>
                <c:pt idx="23817">
                  <c:v>50.544450000000005</c:v>
                </c:pt>
                <c:pt idx="23818">
                  <c:v>50.5672</c:v>
                </c:pt>
                <c:pt idx="23819">
                  <c:v>50.589890000000004</c:v>
                </c:pt>
                <c:pt idx="23820">
                  <c:v>50.612870000000001</c:v>
                </c:pt>
                <c:pt idx="23821">
                  <c:v>50.635429999999999</c:v>
                </c:pt>
                <c:pt idx="23822">
                  <c:v>50.658409999999996</c:v>
                </c:pt>
                <c:pt idx="23823">
                  <c:v>50.681330000000003</c:v>
                </c:pt>
                <c:pt idx="23824">
                  <c:v>50.704120000000003</c:v>
                </c:pt>
                <c:pt idx="23825">
                  <c:v>50.727019999999996</c:v>
                </c:pt>
                <c:pt idx="23826">
                  <c:v>50.749969999999998</c:v>
                </c:pt>
                <c:pt idx="23827">
                  <c:v>50.7727</c:v>
                </c:pt>
                <c:pt idx="23828">
                  <c:v>50.794920000000005</c:v>
                </c:pt>
                <c:pt idx="23829">
                  <c:v>50.817430000000002</c:v>
                </c:pt>
                <c:pt idx="23830">
                  <c:v>50.839970000000001</c:v>
                </c:pt>
                <c:pt idx="23831">
                  <c:v>50.697580000000002</c:v>
                </c:pt>
                <c:pt idx="23832">
                  <c:v>50.611230000000006</c:v>
                </c:pt>
                <c:pt idx="23833">
                  <c:v>50.54721</c:v>
                </c:pt>
                <c:pt idx="23834">
                  <c:v>50.493009999999998</c:v>
                </c:pt>
                <c:pt idx="23835">
                  <c:v>50.444400000000002</c:v>
                </c:pt>
                <c:pt idx="23836">
                  <c:v>50.397939999999998</c:v>
                </c:pt>
                <c:pt idx="23837">
                  <c:v>50.35483</c:v>
                </c:pt>
                <c:pt idx="23838">
                  <c:v>50.313470000000002</c:v>
                </c:pt>
                <c:pt idx="23839">
                  <c:v>50.273250000000004</c:v>
                </c:pt>
                <c:pt idx="23840">
                  <c:v>50.234230000000004</c:v>
                </c:pt>
                <c:pt idx="23841">
                  <c:v>50.19605</c:v>
                </c:pt>
                <c:pt idx="23842">
                  <c:v>50.158860000000004</c:v>
                </c:pt>
                <c:pt idx="23843">
                  <c:v>50.122540000000001</c:v>
                </c:pt>
                <c:pt idx="23844">
                  <c:v>50.086659999999995</c:v>
                </c:pt>
                <c:pt idx="23845">
                  <c:v>50.050960000000003</c:v>
                </c:pt>
                <c:pt idx="23846">
                  <c:v>50.015599999999992</c:v>
                </c:pt>
                <c:pt idx="23847">
                  <c:v>49.98057</c:v>
                </c:pt>
                <c:pt idx="23848">
                  <c:v>49.946029999999993</c:v>
                </c:pt>
                <c:pt idx="23849">
                  <c:v>49.911740000000002</c:v>
                </c:pt>
                <c:pt idx="23850">
                  <c:v>49.877809999999997</c:v>
                </c:pt>
                <c:pt idx="23851">
                  <c:v>49.84431</c:v>
                </c:pt>
                <c:pt idx="23852">
                  <c:v>49.811120000000003</c:v>
                </c:pt>
                <c:pt idx="23853">
                  <c:v>49.777990000000003</c:v>
                </c:pt>
                <c:pt idx="23854">
                  <c:v>49.744999999999997</c:v>
                </c:pt>
                <c:pt idx="23855">
                  <c:v>49.712090000000003</c:v>
                </c:pt>
                <c:pt idx="23856">
                  <c:v>49.679159999999996</c:v>
                </c:pt>
                <c:pt idx="23857">
                  <c:v>49.646619999999999</c:v>
                </c:pt>
                <c:pt idx="23858">
                  <c:v>49.6143</c:v>
                </c:pt>
                <c:pt idx="23859">
                  <c:v>49.582059999999998</c:v>
                </c:pt>
                <c:pt idx="23860">
                  <c:v>49.549849999999999</c:v>
                </c:pt>
                <c:pt idx="23861">
                  <c:v>49.518100000000004</c:v>
                </c:pt>
                <c:pt idx="23862">
                  <c:v>49.48601</c:v>
                </c:pt>
                <c:pt idx="23863">
                  <c:v>49.453889999999994</c:v>
                </c:pt>
                <c:pt idx="23864">
                  <c:v>49.422490000000003</c:v>
                </c:pt>
                <c:pt idx="23865">
                  <c:v>49.390070000000001</c:v>
                </c:pt>
                <c:pt idx="23866">
                  <c:v>49.35763</c:v>
                </c:pt>
                <c:pt idx="23867">
                  <c:v>49.3249</c:v>
                </c:pt>
                <c:pt idx="23868">
                  <c:v>49.292819999999999</c:v>
                </c:pt>
                <c:pt idx="23869">
                  <c:v>49.260080000000002</c:v>
                </c:pt>
                <c:pt idx="23870">
                  <c:v>49.227819999999994</c:v>
                </c:pt>
                <c:pt idx="23871">
                  <c:v>49.195460000000004</c:v>
                </c:pt>
                <c:pt idx="23872">
                  <c:v>49.163290000000003</c:v>
                </c:pt>
                <c:pt idx="23873">
                  <c:v>49.130880000000005</c:v>
                </c:pt>
                <c:pt idx="23874">
                  <c:v>49.098480000000002</c:v>
                </c:pt>
                <c:pt idx="23875">
                  <c:v>49.066660000000006</c:v>
                </c:pt>
                <c:pt idx="23876">
                  <c:v>49.034750000000003</c:v>
                </c:pt>
                <c:pt idx="23877">
                  <c:v>49.002690000000001</c:v>
                </c:pt>
                <c:pt idx="23878">
                  <c:v>48.971030000000006</c:v>
                </c:pt>
                <c:pt idx="23879">
                  <c:v>48.937960000000004</c:v>
                </c:pt>
                <c:pt idx="23880">
                  <c:v>48.904980000000002</c:v>
                </c:pt>
                <c:pt idx="23881">
                  <c:v>48.872059999999998</c:v>
                </c:pt>
                <c:pt idx="23882">
                  <c:v>48.839410000000001</c:v>
                </c:pt>
                <c:pt idx="23883">
                  <c:v>48.807929999999999</c:v>
                </c:pt>
                <c:pt idx="23884">
                  <c:v>48.775289999999998</c:v>
                </c:pt>
                <c:pt idx="23885">
                  <c:v>48.743480000000005</c:v>
                </c:pt>
                <c:pt idx="23886">
                  <c:v>48.71096</c:v>
                </c:pt>
                <c:pt idx="23887">
                  <c:v>48.679240000000007</c:v>
                </c:pt>
                <c:pt idx="23888">
                  <c:v>48.647190000000002</c:v>
                </c:pt>
                <c:pt idx="23889">
                  <c:v>48.61477</c:v>
                </c:pt>
                <c:pt idx="23890">
                  <c:v>48.582460000000005</c:v>
                </c:pt>
                <c:pt idx="23891">
                  <c:v>48.55021</c:v>
                </c:pt>
                <c:pt idx="23892">
                  <c:v>48.518509999999999</c:v>
                </c:pt>
                <c:pt idx="23893">
                  <c:v>48.486809999999998</c:v>
                </c:pt>
                <c:pt idx="23894">
                  <c:v>48.454430000000002</c:v>
                </c:pt>
                <c:pt idx="23895">
                  <c:v>48.421909999999997</c:v>
                </c:pt>
                <c:pt idx="23896">
                  <c:v>48.390060000000005</c:v>
                </c:pt>
                <c:pt idx="23897">
                  <c:v>48.357869999999998</c:v>
                </c:pt>
                <c:pt idx="23898">
                  <c:v>48.326279999999997</c:v>
                </c:pt>
                <c:pt idx="23899">
                  <c:v>48.295029999999997</c:v>
                </c:pt>
                <c:pt idx="23900">
                  <c:v>48.263329999999996</c:v>
                </c:pt>
                <c:pt idx="23901">
                  <c:v>48.231479999999998</c:v>
                </c:pt>
                <c:pt idx="23902">
                  <c:v>48.199880000000007</c:v>
                </c:pt>
                <c:pt idx="23903">
                  <c:v>48.1678</c:v>
                </c:pt>
                <c:pt idx="23904">
                  <c:v>48.136250000000004</c:v>
                </c:pt>
                <c:pt idx="23905">
                  <c:v>48.104649999999999</c:v>
                </c:pt>
                <c:pt idx="23906">
                  <c:v>48.072569999999999</c:v>
                </c:pt>
                <c:pt idx="23907">
                  <c:v>48.04074</c:v>
                </c:pt>
                <c:pt idx="23908">
                  <c:v>48.008960000000002</c:v>
                </c:pt>
                <c:pt idx="23909">
                  <c:v>47.976599999999998</c:v>
                </c:pt>
                <c:pt idx="23910">
                  <c:v>47.944380000000002</c:v>
                </c:pt>
                <c:pt idx="23911">
                  <c:v>47.911999999999999</c:v>
                </c:pt>
                <c:pt idx="23912">
                  <c:v>47.879750000000001</c:v>
                </c:pt>
                <c:pt idx="23913">
                  <c:v>47.847840000000005</c:v>
                </c:pt>
                <c:pt idx="23914">
                  <c:v>47.81617</c:v>
                </c:pt>
                <c:pt idx="23915">
                  <c:v>47.784410000000001</c:v>
                </c:pt>
                <c:pt idx="23916">
                  <c:v>47.752759999999995</c:v>
                </c:pt>
                <c:pt idx="23917">
                  <c:v>47.721090000000004</c:v>
                </c:pt>
                <c:pt idx="23918">
                  <c:v>47.689529999999998</c:v>
                </c:pt>
                <c:pt idx="23919">
                  <c:v>47.657990000000005</c:v>
                </c:pt>
                <c:pt idx="23920">
                  <c:v>47.626549999999995</c:v>
                </c:pt>
                <c:pt idx="23921">
                  <c:v>47.595419999999997</c:v>
                </c:pt>
                <c:pt idx="23922">
                  <c:v>47.563600000000001</c:v>
                </c:pt>
                <c:pt idx="23923">
                  <c:v>47.532220000000002</c:v>
                </c:pt>
                <c:pt idx="23924">
                  <c:v>47.500819999999997</c:v>
                </c:pt>
                <c:pt idx="23925">
                  <c:v>47.469120000000004</c:v>
                </c:pt>
                <c:pt idx="23926">
                  <c:v>47.437600000000003</c:v>
                </c:pt>
                <c:pt idx="23927">
                  <c:v>47.40652</c:v>
                </c:pt>
                <c:pt idx="23928">
                  <c:v>47.374790000000004</c:v>
                </c:pt>
                <c:pt idx="23929">
                  <c:v>47.343029999999999</c:v>
                </c:pt>
                <c:pt idx="23930">
                  <c:v>47.311279999999996</c:v>
                </c:pt>
                <c:pt idx="23931">
                  <c:v>47.278529999999996</c:v>
                </c:pt>
                <c:pt idx="23932">
                  <c:v>47.246589999999998</c:v>
                </c:pt>
                <c:pt idx="23933">
                  <c:v>47.214489999999998</c:v>
                </c:pt>
                <c:pt idx="23934">
                  <c:v>47.182000000000002</c:v>
                </c:pt>
                <c:pt idx="23935">
                  <c:v>47.149119999999996</c:v>
                </c:pt>
                <c:pt idx="23936">
                  <c:v>47.116499999999995</c:v>
                </c:pt>
                <c:pt idx="23937">
                  <c:v>47.08399</c:v>
                </c:pt>
                <c:pt idx="23938">
                  <c:v>47.051170000000006</c:v>
                </c:pt>
                <c:pt idx="23939">
                  <c:v>47.018319999999996</c:v>
                </c:pt>
                <c:pt idx="23940">
                  <c:v>46.98527</c:v>
                </c:pt>
                <c:pt idx="23941">
                  <c:v>46.952770000000001</c:v>
                </c:pt>
                <c:pt idx="23942">
                  <c:v>46.92013</c:v>
                </c:pt>
                <c:pt idx="23943">
                  <c:v>46.887660000000004</c:v>
                </c:pt>
                <c:pt idx="23944">
                  <c:v>46.855270000000004</c:v>
                </c:pt>
                <c:pt idx="23945">
                  <c:v>46.822860000000006</c:v>
                </c:pt>
                <c:pt idx="23946">
                  <c:v>46.790390000000002</c:v>
                </c:pt>
                <c:pt idx="23947">
                  <c:v>46.758160000000004</c:v>
                </c:pt>
                <c:pt idx="23948">
                  <c:v>46.725120000000004</c:v>
                </c:pt>
                <c:pt idx="23949">
                  <c:v>46.69171</c:v>
                </c:pt>
                <c:pt idx="23950">
                  <c:v>46.65522</c:v>
                </c:pt>
                <c:pt idx="23951">
                  <c:v>46.618389999999998</c:v>
                </c:pt>
                <c:pt idx="23952">
                  <c:v>46.582070000000002</c:v>
                </c:pt>
                <c:pt idx="23953">
                  <c:v>46.546570000000003</c:v>
                </c:pt>
                <c:pt idx="23954">
                  <c:v>46.511240000000001</c:v>
                </c:pt>
                <c:pt idx="23955">
                  <c:v>46.475479999999997</c:v>
                </c:pt>
                <c:pt idx="23956">
                  <c:v>46.440149999999996</c:v>
                </c:pt>
                <c:pt idx="23957">
                  <c:v>46.40466</c:v>
                </c:pt>
                <c:pt idx="23958">
                  <c:v>46.369259999999997</c:v>
                </c:pt>
                <c:pt idx="23959">
                  <c:v>46.332500000000003</c:v>
                </c:pt>
                <c:pt idx="23960">
                  <c:v>46.295780000000008</c:v>
                </c:pt>
                <c:pt idx="23961">
                  <c:v>46.259189999999997</c:v>
                </c:pt>
                <c:pt idx="23962">
                  <c:v>46.222700000000003</c:v>
                </c:pt>
                <c:pt idx="23963">
                  <c:v>46.18638</c:v>
                </c:pt>
                <c:pt idx="23964">
                  <c:v>46.150270000000006</c:v>
                </c:pt>
                <c:pt idx="23965">
                  <c:v>46.113819999999997</c:v>
                </c:pt>
                <c:pt idx="23966">
                  <c:v>46.078200000000002</c:v>
                </c:pt>
                <c:pt idx="23967">
                  <c:v>46.043260000000004</c:v>
                </c:pt>
                <c:pt idx="23968">
                  <c:v>46.009339999999995</c:v>
                </c:pt>
                <c:pt idx="23969">
                  <c:v>45.975390000000004</c:v>
                </c:pt>
                <c:pt idx="23970">
                  <c:v>45.941200000000002</c:v>
                </c:pt>
                <c:pt idx="23971">
                  <c:v>45.906459999999996</c:v>
                </c:pt>
                <c:pt idx="23972">
                  <c:v>45.871950000000005</c:v>
                </c:pt>
                <c:pt idx="23973">
                  <c:v>45.837250000000004</c:v>
                </c:pt>
                <c:pt idx="23974">
                  <c:v>45.802690000000005</c:v>
                </c:pt>
                <c:pt idx="23975">
                  <c:v>45.76782</c:v>
                </c:pt>
                <c:pt idx="23976">
                  <c:v>45.732299999999995</c:v>
                </c:pt>
                <c:pt idx="23977">
                  <c:v>45.69688</c:v>
                </c:pt>
                <c:pt idx="23978">
                  <c:v>45.661759999999994</c:v>
                </c:pt>
                <c:pt idx="23979">
                  <c:v>45.626550000000002</c:v>
                </c:pt>
                <c:pt idx="23980">
                  <c:v>45.591419999999999</c:v>
                </c:pt>
                <c:pt idx="23981">
                  <c:v>45.556619999999995</c:v>
                </c:pt>
                <c:pt idx="23982">
                  <c:v>45.521839999999997</c:v>
                </c:pt>
                <c:pt idx="23983">
                  <c:v>45.487949999999998</c:v>
                </c:pt>
                <c:pt idx="23984">
                  <c:v>45.454160000000002</c:v>
                </c:pt>
                <c:pt idx="23985">
                  <c:v>45.421399999999998</c:v>
                </c:pt>
                <c:pt idx="23986">
                  <c:v>45.388190000000002</c:v>
                </c:pt>
                <c:pt idx="23987">
                  <c:v>45.354950000000002</c:v>
                </c:pt>
                <c:pt idx="23988">
                  <c:v>45.321629999999999</c:v>
                </c:pt>
                <c:pt idx="23989">
                  <c:v>45.289330000000007</c:v>
                </c:pt>
                <c:pt idx="23990">
                  <c:v>45.255599999999994</c:v>
                </c:pt>
                <c:pt idx="23991">
                  <c:v>45.222410000000004</c:v>
                </c:pt>
                <c:pt idx="23992">
                  <c:v>45.189310000000006</c:v>
                </c:pt>
                <c:pt idx="23993">
                  <c:v>45.155110000000001</c:v>
                </c:pt>
                <c:pt idx="23994">
                  <c:v>45.120909999999995</c:v>
                </c:pt>
                <c:pt idx="23995">
                  <c:v>45.086820000000003</c:v>
                </c:pt>
                <c:pt idx="23996">
                  <c:v>45.052599999999998</c:v>
                </c:pt>
                <c:pt idx="23997">
                  <c:v>45.018940000000001</c:v>
                </c:pt>
                <c:pt idx="23998">
                  <c:v>44.985299999999995</c:v>
                </c:pt>
                <c:pt idx="23999">
                  <c:v>44.951090000000001</c:v>
                </c:pt>
                <c:pt idx="24000">
                  <c:v>44.918709999999997</c:v>
                </c:pt>
                <c:pt idx="24001">
                  <c:v>44.884700000000002</c:v>
                </c:pt>
                <c:pt idx="24002">
                  <c:v>44.850649999999995</c:v>
                </c:pt>
                <c:pt idx="24003">
                  <c:v>44.816900000000004</c:v>
                </c:pt>
                <c:pt idx="24004">
                  <c:v>44.783049999999996</c:v>
                </c:pt>
                <c:pt idx="24005">
                  <c:v>44.749830000000003</c:v>
                </c:pt>
                <c:pt idx="24006">
                  <c:v>44.716419999999999</c:v>
                </c:pt>
                <c:pt idx="24007">
                  <c:v>44.683140000000002</c:v>
                </c:pt>
                <c:pt idx="24008">
                  <c:v>44.649380000000001</c:v>
                </c:pt>
                <c:pt idx="24009">
                  <c:v>44.615590000000005</c:v>
                </c:pt>
                <c:pt idx="24010">
                  <c:v>44.581220000000002</c:v>
                </c:pt>
                <c:pt idx="24011">
                  <c:v>44.546929999999996</c:v>
                </c:pt>
                <c:pt idx="24012">
                  <c:v>44.512700000000002</c:v>
                </c:pt>
                <c:pt idx="24013">
                  <c:v>44.478619999999999</c:v>
                </c:pt>
                <c:pt idx="24014">
                  <c:v>44.444699999999997</c:v>
                </c:pt>
                <c:pt idx="24015">
                  <c:v>44.410119999999999</c:v>
                </c:pt>
                <c:pt idx="24016">
                  <c:v>44.381419999999999</c:v>
                </c:pt>
                <c:pt idx="24017">
                  <c:v>44.355440000000002</c:v>
                </c:pt>
                <c:pt idx="24018">
                  <c:v>44.327930000000002</c:v>
                </c:pt>
                <c:pt idx="24019">
                  <c:v>44.304899999999996</c:v>
                </c:pt>
                <c:pt idx="24020">
                  <c:v>44.281189999999995</c:v>
                </c:pt>
                <c:pt idx="24021">
                  <c:v>44.25553</c:v>
                </c:pt>
                <c:pt idx="24022">
                  <c:v>44.228120000000004</c:v>
                </c:pt>
                <c:pt idx="24023">
                  <c:v>44.199650000000005</c:v>
                </c:pt>
                <c:pt idx="24024">
                  <c:v>44.171079999999996</c:v>
                </c:pt>
                <c:pt idx="24025">
                  <c:v>44.141769999999994</c:v>
                </c:pt>
                <c:pt idx="24026">
                  <c:v>44.112110000000001</c:v>
                </c:pt>
                <c:pt idx="24027">
                  <c:v>44.08361</c:v>
                </c:pt>
                <c:pt idx="24028">
                  <c:v>44.054770000000005</c:v>
                </c:pt>
                <c:pt idx="24029">
                  <c:v>44.025990000000007</c:v>
                </c:pt>
                <c:pt idx="24030">
                  <c:v>43.996829999999996</c:v>
                </c:pt>
                <c:pt idx="24031">
                  <c:v>43.966750000000005</c:v>
                </c:pt>
                <c:pt idx="24032">
                  <c:v>43.936199999999999</c:v>
                </c:pt>
                <c:pt idx="24033">
                  <c:v>43.905329999999992</c:v>
                </c:pt>
                <c:pt idx="24034">
                  <c:v>43.874169999999999</c:v>
                </c:pt>
                <c:pt idx="24035">
                  <c:v>43.842549999999996</c:v>
                </c:pt>
                <c:pt idx="24036">
                  <c:v>43.810700000000004</c:v>
                </c:pt>
                <c:pt idx="24037">
                  <c:v>43.778680000000001</c:v>
                </c:pt>
                <c:pt idx="24038">
                  <c:v>43.746510000000001</c:v>
                </c:pt>
                <c:pt idx="24039">
                  <c:v>43.714359999999999</c:v>
                </c:pt>
                <c:pt idx="24040">
                  <c:v>43.682000000000002</c:v>
                </c:pt>
                <c:pt idx="24041">
                  <c:v>43.649430000000002</c:v>
                </c:pt>
                <c:pt idx="24042">
                  <c:v>43.616549999999997</c:v>
                </c:pt>
                <c:pt idx="24043">
                  <c:v>43.583550000000002</c:v>
                </c:pt>
                <c:pt idx="24044">
                  <c:v>43.549909999999997</c:v>
                </c:pt>
                <c:pt idx="24045">
                  <c:v>43.515969999999996</c:v>
                </c:pt>
                <c:pt idx="24046">
                  <c:v>43.481310000000008</c:v>
                </c:pt>
                <c:pt idx="24047">
                  <c:v>43.446420000000003</c:v>
                </c:pt>
                <c:pt idx="24048">
                  <c:v>43.411299999999997</c:v>
                </c:pt>
                <c:pt idx="24049">
                  <c:v>43.37623</c:v>
                </c:pt>
                <c:pt idx="24050">
                  <c:v>43.34149</c:v>
                </c:pt>
                <c:pt idx="24051">
                  <c:v>43.306550000000001</c:v>
                </c:pt>
                <c:pt idx="24052">
                  <c:v>43.271860000000004</c:v>
                </c:pt>
                <c:pt idx="24053">
                  <c:v>43.236819999999994</c:v>
                </c:pt>
                <c:pt idx="24054">
                  <c:v>43.201799999999999</c:v>
                </c:pt>
                <c:pt idx="24055">
                  <c:v>43.167460000000005</c:v>
                </c:pt>
                <c:pt idx="24056">
                  <c:v>43.132859999999994</c:v>
                </c:pt>
                <c:pt idx="24057">
                  <c:v>43.097909999999999</c:v>
                </c:pt>
                <c:pt idx="24058">
                  <c:v>43.063110000000002</c:v>
                </c:pt>
                <c:pt idx="24059">
                  <c:v>43.028000000000006</c:v>
                </c:pt>
                <c:pt idx="24060">
                  <c:v>42.993309999999994</c:v>
                </c:pt>
                <c:pt idx="24061">
                  <c:v>42.958399999999997</c:v>
                </c:pt>
                <c:pt idx="24062">
                  <c:v>42.923220000000001</c:v>
                </c:pt>
                <c:pt idx="24063">
                  <c:v>42.88776</c:v>
                </c:pt>
                <c:pt idx="24064">
                  <c:v>42.853549999999998</c:v>
                </c:pt>
                <c:pt idx="24065">
                  <c:v>42.818959999999997</c:v>
                </c:pt>
                <c:pt idx="24066">
                  <c:v>42.784279999999995</c:v>
                </c:pt>
                <c:pt idx="24067">
                  <c:v>42.749370000000006</c:v>
                </c:pt>
                <c:pt idx="24068">
                  <c:v>42.713989999999995</c:v>
                </c:pt>
                <c:pt idx="24069">
                  <c:v>42.67315</c:v>
                </c:pt>
                <c:pt idx="24070">
                  <c:v>42.639360000000003</c:v>
                </c:pt>
                <c:pt idx="24071">
                  <c:v>42.60492</c:v>
                </c:pt>
                <c:pt idx="24072">
                  <c:v>42.571539999999999</c:v>
                </c:pt>
                <c:pt idx="24073">
                  <c:v>42.536139999999996</c:v>
                </c:pt>
                <c:pt idx="24074">
                  <c:v>42.501010000000001</c:v>
                </c:pt>
                <c:pt idx="24075">
                  <c:v>42.464739999999999</c:v>
                </c:pt>
                <c:pt idx="24076">
                  <c:v>42.433430000000001</c:v>
                </c:pt>
                <c:pt idx="24077">
                  <c:v>42.40437</c:v>
                </c:pt>
                <c:pt idx="24078">
                  <c:v>42.376319999999993</c:v>
                </c:pt>
                <c:pt idx="24079">
                  <c:v>42.349449999999997</c:v>
                </c:pt>
                <c:pt idx="24080">
                  <c:v>42.323779999999999</c:v>
                </c:pt>
                <c:pt idx="24081">
                  <c:v>42.295870000000008</c:v>
                </c:pt>
                <c:pt idx="24082">
                  <c:v>42.267310000000002</c:v>
                </c:pt>
                <c:pt idx="24083">
                  <c:v>42.238079999999997</c:v>
                </c:pt>
                <c:pt idx="24084">
                  <c:v>42.208040000000004</c:v>
                </c:pt>
                <c:pt idx="24085">
                  <c:v>42.177579999999999</c:v>
                </c:pt>
                <c:pt idx="24086">
                  <c:v>42.146039999999999</c:v>
                </c:pt>
                <c:pt idx="24087">
                  <c:v>42.113440000000004</c:v>
                </c:pt>
                <c:pt idx="24088">
                  <c:v>42.080380000000005</c:v>
                </c:pt>
                <c:pt idx="24089">
                  <c:v>42.046590000000002</c:v>
                </c:pt>
                <c:pt idx="24090">
                  <c:v>42.011949999999999</c:v>
                </c:pt>
                <c:pt idx="24091">
                  <c:v>41.977599999999995</c:v>
                </c:pt>
                <c:pt idx="24092">
                  <c:v>41.942680000000003</c:v>
                </c:pt>
                <c:pt idx="24093">
                  <c:v>41.908609999999996</c:v>
                </c:pt>
                <c:pt idx="24094">
                  <c:v>41.873259999999995</c:v>
                </c:pt>
                <c:pt idx="24095">
                  <c:v>41.837429999999998</c:v>
                </c:pt>
                <c:pt idx="24096">
                  <c:v>41.801190000000005</c:v>
                </c:pt>
                <c:pt idx="24097">
                  <c:v>41.764679999999998</c:v>
                </c:pt>
                <c:pt idx="24098">
                  <c:v>41.728009999999998</c:v>
                </c:pt>
                <c:pt idx="24099">
                  <c:v>41.690979999999996</c:v>
                </c:pt>
                <c:pt idx="24100">
                  <c:v>41.653510000000004</c:v>
                </c:pt>
                <c:pt idx="24101">
                  <c:v>41.615849999999995</c:v>
                </c:pt>
                <c:pt idx="24102">
                  <c:v>41.578039999999994</c:v>
                </c:pt>
                <c:pt idx="24103">
                  <c:v>41.54025</c:v>
                </c:pt>
                <c:pt idx="24104">
                  <c:v>41.502220000000001</c:v>
                </c:pt>
                <c:pt idx="24105">
                  <c:v>41.464269999999999</c:v>
                </c:pt>
                <c:pt idx="24106">
                  <c:v>41.426119999999997</c:v>
                </c:pt>
                <c:pt idx="24107">
                  <c:v>41.38738</c:v>
                </c:pt>
                <c:pt idx="24108">
                  <c:v>41.348739999999999</c:v>
                </c:pt>
                <c:pt idx="24109">
                  <c:v>41.30874</c:v>
                </c:pt>
                <c:pt idx="24110">
                  <c:v>41.269169999999995</c:v>
                </c:pt>
                <c:pt idx="24111">
                  <c:v>41.229110000000006</c:v>
                </c:pt>
                <c:pt idx="24112">
                  <c:v>41.188929999999999</c:v>
                </c:pt>
                <c:pt idx="24113">
                  <c:v>41.148379999999996</c:v>
                </c:pt>
                <c:pt idx="24114">
                  <c:v>41.108109999999996</c:v>
                </c:pt>
                <c:pt idx="24115">
                  <c:v>41.068239999999996</c:v>
                </c:pt>
                <c:pt idx="24116">
                  <c:v>41.027639999999998</c:v>
                </c:pt>
                <c:pt idx="24117">
                  <c:v>40.987359999999995</c:v>
                </c:pt>
                <c:pt idx="24118">
                  <c:v>40.950659999999999</c:v>
                </c:pt>
                <c:pt idx="24119">
                  <c:v>40.913589999999999</c:v>
                </c:pt>
                <c:pt idx="24120">
                  <c:v>40.878349999999998</c:v>
                </c:pt>
                <c:pt idx="24121">
                  <c:v>40.844349999999999</c:v>
                </c:pt>
                <c:pt idx="24122">
                  <c:v>40.809800000000003</c:v>
                </c:pt>
                <c:pt idx="24123">
                  <c:v>40.775550000000003</c:v>
                </c:pt>
                <c:pt idx="24124">
                  <c:v>40.739869999999996</c:v>
                </c:pt>
                <c:pt idx="24125">
                  <c:v>40.704000000000001</c:v>
                </c:pt>
                <c:pt idx="24126">
                  <c:v>40.666510000000002</c:v>
                </c:pt>
                <c:pt idx="24127">
                  <c:v>40.629179999999998</c:v>
                </c:pt>
                <c:pt idx="24128">
                  <c:v>40.590270000000004</c:v>
                </c:pt>
                <c:pt idx="24129">
                  <c:v>40.550920000000005</c:v>
                </c:pt>
                <c:pt idx="24130">
                  <c:v>40.510270000000006</c:v>
                </c:pt>
                <c:pt idx="24131">
                  <c:v>40.469540000000002</c:v>
                </c:pt>
                <c:pt idx="24132">
                  <c:v>40.429320000000004</c:v>
                </c:pt>
                <c:pt idx="24133">
                  <c:v>40.389939999999996</c:v>
                </c:pt>
                <c:pt idx="24134">
                  <c:v>40.349730000000001</c:v>
                </c:pt>
                <c:pt idx="24135">
                  <c:v>40.308260000000004</c:v>
                </c:pt>
                <c:pt idx="24136">
                  <c:v>40.267299999999999</c:v>
                </c:pt>
                <c:pt idx="24137">
                  <c:v>40.225319999999996</c:v>
                </c:pt>
                <c:pt idx="24138">
                  <c:v>40.183229999999995</c:v>
                </c:pt>
                <c:pt idx="24139">
                  <c:v>40.14143</c:v>
                </c:pt>
                <c:pt idx="24140">
                  <c:v>40.09939</c:v>
                </c:pt>
                <c:pt idx="24141">
                  <c:v>40.056570000000001</c:v>
                </c:pt>
                <c:pt idx="24142">
                  <c:v>40.013449999999999</c:v>
                </c:pt>
                <c:pt idx="24143">
                  <c:v>39.969250000000002</c:v>
                </c:pt>
                <c:pt idx="24144">
                  <c:v>39.924700000000001</c:v>
                </c:pt>
                <c:pt idx="24145">
                  <c:v>39.880020000000002</c:v>
                </c:pt>
                <c:pt idx="24146">
                  <c:v>39.835859999999997</c:v>
                </c:pt>
                <c:pt idx="24147">
                  <c:v>39.790649999999999</c:v>
                </c:pt>
                <c:pt idx="24148">
                  <c:v>39.745550000000001</c:v>
                </c:pt>
                <c:pt idx="24149">
                  <c:v>39.699689999999997</c:v>
                </c:pt>
                <c:pt idx="24150">
                  <c:v>39.654110000000003</c:v>
                </c:pt>
                <c:pt idx="24151">
                  <c:v>39.608040000000003</c:v>
                </c:pt>
                <c:pt idx="24152">
                  <c:v>39.562560000000005</c:v>
                </c:pt>
                <c:pt idx="24153">
                  <c:v>39.51632</c:v>
                </c:pt>
                <c:pt idx="24154">
                  <c:v>39.470379999999999</c:v>
                </c:pt>
                <c:pt idx="24155">
                  <c:v>39.424210000000002</c:v>
                </c:pt>
                <c:pt idx="24156">
                  <c:v>39.377859999999998</c:v>
                </c:pt>
                <c:pt idx="24157">
                  <c:v>39.331090000000003</c:v>
                </c:pt>
                <c:pt idx="24158">
                  <c:v>39.287329999999997</c:v>
                </c:pt>
                <c:pt idx="24159">
                  <c:v>39.243859999999998</c:v>
                </c:pt>
                <c:pt idx="24160">
                  <c:v>39.198709999999998</c:v>
                </c:pt>
                <c:pt idx="24161">
                  <c:v>39.152509999999999</c:v>
                </c:pt>
                <c:pt idx="24162">
                  <c:v>39.10557</c:v>
                </c:pt>
                <c:pt idx="24163">
                  <c:v>39.058229999999995</c:v>
                </c:pt>
                <c:pt idx="24164">
                  <c:v>39.01032</c:v>
                </c:pt>
                <c:pt idx="24165">
                  <c:v>38.964649999999999</c:v>
                </c:pt>
                <c:pt idx="24166">
                  <c:v>38.918390000000002</c:v>
                </c:pt>
                <c:pt idx="24167">
                  <c:v>38.870750000000001</c:v>
                </c:pt>
                <c:pt idx="24168">
                  <c:v>38.827089999999998</c:v>
                </c:pt>
                <c:pt idx="24169">
                  <c:v>38.78228</c:v>
                </c:pt>
                <c:pt idx="24170">
                  <c:v>38.741259999999997</c:v>
                </c:pt>
                <c:pt idx="24171">
                  <c:v>38.697989999999997</c:v>
                </c:pt>
                <c:pt idx="24172">
                  <c:v>38.652340000000002</c:v>
                </c:pt>
                <c:pt idx="24173">
                  <c:v>38.597650000000002</c:v>
                </c:pt>
                <c:pt idx="24174">
                  <c:v>38.557700000000004</c:v>
                </c:pt>
                <c:pt idx="24175">
                  <c:v>38.515320000000003</c:v>
                </c:pt>
                <c:pt idx="24176">
                  <c:v>38.468820000000001</c:v>
                </c:pt>
                <c:pt idx="24177">
                  <c:v>38.420659999999998</c:v>
                </c:pt>
                <c:pt idx="24178">
                  <c:v>38.369860000000003</c:v>
                </c:pt>
                <c:pt idx="24179">
                  <c:v>38.316800000000001</c:v>
                </c:pt>
                <c:pt idx="24180">
                  <c:v>38.263449999999999</c:v>
                </c:pt>
                <c:pt idx="24181">
                  <c:v>38.20805</c:v>
                </c:pt>
                <c:pt idx="24182">
                  <c:v>38.154389999999999</c:v>
                </c:pt>
                <c:pt idx="24183">
                  <c:v>38.10333</c:v>
                </c:pt>
                <c:pt idx="24184">
                  <c:v>38.051090000000002</c:v>
                </c:pt>
                <c:pt idx="24185">
                  <c:v>37.997320000000002</c:v>
                </c:pt>
                <c:pt idx="24186">
                  <c:v>37.943170000000002</c:v>
                </c:pt>
                <c:pt idx="24187">
                  <c:v>37.889780000000002</c:v>
                </c:pt>
                <c:pt idx="24188">
                  <c:v>37.836010000000002</c:v>
                </c:pt>
                <c:pt idx="24189">
                  <c:v>37.781170000000003</c:v>
                </c:pt>
                <c:pt idx="24190">
                  <c:v>37.725810000000003</c:v>
                </c:pt>
                <c:pt idx="24191">
                  <c:v>37.669339999999998</c:v>
                </c:pt>
                <c:pt idx="24192">
                  <c:v>37.613210000000002</c:v>
                </c:pt>
                <c:pt idx="24193">
                  <c:v>37.556799999999996</c:v>
                </c:pt>
                <c:pt idx="24194">
                  <c:v>37.500259999999997</c:v>
                </c:pt>
                <c:pt idx="24195">
                  <c:v>37.440349999999995</c:v>
                </c:pt>
                <c:pt idx="24196">
                  <c:v>37.378309999999999</c:v>
                </c:pt>
                <c:pt idx="24197">
                  <c:v>37.318349999999995</c:v>
                </c:pt>
                <c:pt idx="24198">
                  <c:v>37.258040000000001</c:v>
                </c:pt>
                <c:pt idx="24199">
                  <c:v>37.196570000000001</c:v>
                </c:pt>
                <c:pt idx="24200">
                  <c:v>37.135869999999997</c:v>
                </c:pt>
                <c:pt idx="24201">
                  <c:v>37.07394</c:v>
                </c:pt>
                <c:pt idx="24202">
                  <c:v>37.0152</c:v>
                </c:pt>
                <c:pt idx="24203">
                  <c:v>36.958109999999998</c:v>
                </c:pt>
                <c:pt idx="24204">
                  <c:v>36.901350000000001</c:v>
                </c:pt>
                <c:pt idx="24205">
                  <c:v>36.841329999999999</c:v>
                </c:pt>
                <c:pt idx="24206">
                  <c:v>36.782859999999999</c:v>
                </c:pt>
                <c:pt idx="24207">
                  <c:v>36.725920000000002</c:v>
                </c:pt>
                <c:pt idx="24208">
                  <c:v>36.66386</c:v>
                </c:pt>
                <c:pt idx="24209">
                  <c:v>36.604079999999996</c:v>
                </c:pt>
                <c:pt idx="24210">
                  <c:v>36.547130000000003</c:v>
                </c:pt>
                <c:pt idx="24211">
                  <c:v>36.48856</c:v>
                </c:pt>
                <c:pt idx="24212">
                  <c:v>36.428870000000003</c:v>
                </c:pt>
                <c:pt idx="24213">
                  <c:v>36.372589999999995</c:v>
                </c:pt>
                <c:pt idx="24214">
                  <c:v>36.32273</c:v>
                </c:pt>
                <c:pt idx="24215">
                  <c:v>36.279440000000001</c:v>
                </c:pt>
                <c:pt idx="24216">
                  <c:v>36.239159999999998</c:v>
                </c:pt>
                <c:pt idx="24217">
                  <c:v>36.196390000000001</c:v>
                </c:pt>
                <c:pt idx="24218">
                  <c:v>36.1492</c:v>
                </c:pt>
                <c:pt idx="24219">
                  <c:v>36.1004</c:v>
                </c:pt>
                <c:pt idx="24220">
                  <c:v>36.0488</c:v>
                </c:pt>
                <c:pt idx="24221">
                  <c:v>35.994030000000002</c:v>
                </c:pt>
                <c:pt idx="24222">
                  <c:v>35.937080000000002</c:v>
                </c:pt>
                <c:pt idx="24223">
                  <c:v>35.87782</c:v>
                </c:pt>
                <c:pt idx="24224">
                  <c:v>35.818560000000005</c:v>
                </c:pt>
                <c:pt idx="24225">
                  <c:v>35.758499999999998</c:v>
                </c:pt>
                <c:pt idx="24226">
                  <c:v>35.696750000000002</c:v>
                </c:pt>
                <c:pt idx="24227">
                  <c:v>35.635719999999999</c:v>
                </c:pt>
                <c:pt idx="24228">
                  <c:v>35.573709999999998</c:v>
                </c:pt>
                <c:pt idx="24229">
                  <c:v>35.511299999999999</c:v>
                </c:pt>
                <c:pt idx="24230">
                  <c:v>35.448859999999996</c:v>
                </c:pt>
                <c:pt idx="24231">
                  <c:v>35.386659999999999</c:v>
                </c:pt>
                <c:pt idx="24232">
                  <c:v>35.324919999999999</c:v>
                </c:pt>
                <c:pt idx="24233">
                  <c:v>35.261989999999997</c:v>
                </c:pt>
                <c:pt idx="24234">
                  <c:v>35.198369999999997</c:v>
                </c:pt>
                <c:pt idx="24235">
                  <c:v>35.133899999999997</c:v>
                </c:pt>
                <c:pt idx="24236">
                  <c:v>35.070509999999999</c:v>
                </c:pt>
                <c:pt idx="24237">
                  <c:v>35.006230000000002</c:v>
                </c:pt>
                <c:pt idx="24238">
                  <c:v>34.94171</c:v>
                </c:pt>
                <c:pt idx="24239">
                  <c:v>34.875300000000003</c:v>
                </c:pt>
                <c:pt idx="24240">
                  <c:v>34.809370000000001</c:v>
                </c:pt>
                <c:pt idx="24241">
                  <c:v>34.74288</c:v>
                </c:pt>
                <c:pt idx="24242">
                  <c:v>34.675719999999998</c:v>
                </c:pt>
                <c:pt idx="24243">
                  <c:v>34.607990000000001</c:v>
                </c:pt>
                <c:pt idx="24244">
                  <c:v>34.53969</c:v>
                </c:pt>
                <c:pt idx="24245">
                  <c:v>34.469709999999999</c:v>
                </c:pt>
                <c:pt idx="24246">
                  <c:v>34.400350000000003</c:v>
                </c:pt>
                <c:pt idx="24247">
                  <c:v>34.329749999999997</c:v>
                </c:pt>
                <c:pt idx="24248">
                  <c:v>34.260060000000003</c:v>
                </c:pt>
                <c:pt idx="24249">
                  <c:v>34.189189999999996</c:v>
                </c:pt>
                <c:pt idx="24250">
                  <c:v>34.117820000000002</c:v>
                </c:pt>
                <c:pt idx="24251">
                  <c:v>34.046959999999999</c:v>
                </c:pt>
                <c:pt idx="24252">
                  <c:v>33.974769999999999</c:v>
                </c:pt>
                <c:pt idx="24253">
                  <c:v>33.902000000000001</c:v>
                </c:pt>
                <c:pt idx="24254">
                  <c:v>33.829470000000001</c:v>
                </c:pt>
                <c:pt idx="24255">
                  <c:v>33.756100000000004</c:v>
                </c:pt>
                <c:pt idx="24256">
                  <c:v>33.682089999999995</c:v>
                </c:pt>
                <c:pt idx="24257">
                  <c:v>33.607900000000001</c:v>
                </c:pt>
                <c:pt idx="24258">
                  <c:v>33.534480000000002</c:v>
                </c:pt>
                <c:pt idx="24259">
                  <c:v>33.460359999999994</c:v>
                </c:pt>
                <c:pt idx="24260">
                  <c:v>33.385469999999998</c:v>
                </c:pt>
                <c:pt idx="24261">
                  <c:v>33.31026</c:v>
                </c:pt>
                <c:pt idx="24262">
                  <c:v>33.23404</c:v>
                </c:pt>
                <c:pt idx="24263">
                  <c:v>33.158189999999998</c:v>
                </c:pt>
                <c:pt idx="24264">
                  <c:v>33.082009999999997</c:v>
                </c:pt>
                <c:pt idx="24265">
                  <c:v>33.008380000000002</c:v>
                </c:pt>
                <c:pt idx="24266">
                  <c:v>32.934480000000001</c:v>
                </c:pt>
                <c:pt idx="24267">
                  <c:v>32.858019999999996</c:v>
                </c:pt>
                <c:pt idx="24268">
                  <c:v>32.779969999999999</c:v>
                </c:pt>
                <c:pt idx="24269">
                  <c:v>32.703040000000001</c:v>
                </c:pt>
                <c:pt idx="24270">
                  <c:v>32.625070000000001</c:v>
                </c:pt>
                <c:pt idx="24271">
                  <c:v>32.547920000000005</c:v>
                </c:pt>
                <c:pt idx="24272">
                  <c:v>32.469079999999998</c:v>
                </c:pt>
                <c:pt idx="24273">
                  <c:v>32.390119999999996</c:v>
                </c:pt>
                <c:pt idx="24274">
                  <c:v>32.310760000000002</c:v>
                </c:pt>
                <c:pt idx="24275">
                  <c:v>32.231250000000003</c:v>
                </c:pt>
                <c:pt idx="24276">
                  <c:v>32.147960000000005</c:v>
                </c:pt>
                <c:pt idx="24277">
                  <c:v>32.064540000000001</c:v>
                </c:pt>
                <c:pt idx="24278">
                  <c:v>31.980450000000001</c:v>
                </c:pt>
                <c:pt idx="24279">
                  <c:v>31.889699999999998</c:v>
                </c:pt>
                <c:pt idx="24280">
                  <c:v>31.798389999999998</c:v>
                </c:pt>
                <c:pt idx="24281">
                  <c:v>31.70523</c:v>
                </c:pt>
                <c:pt idx="24282">
                  <c:v>31.612200000000001</c:v>
                </c:pt>
                <c:pt idx="24283">
                  <c:v>31.51906</c:v>
                </c:pt>
                <c:pt idx="24284">
                  <c:v>31.424530000000001</c:v>
                </c:pt>
                <c:pt idx="24285">
                  <c:v>31.33014</c:v>
                </c:pt>
                <c:pt idx="24286">
                  <c:v>31.23319</c:v>
                </c:pt>
                <c:pt idx="24287">
                  <c:v>31.135529999999999</c:v>
                </c:pt>
                <c:pt idx="24288">
                  <c:v>31.038670000000003</c:v>
                </c:pt>
                <c:pt idx="24289">
                  <c:v>30.940219999999997</c:v>
                </c:pt>
                <c:pt idx="24290">
                  <c:v>30.841449999999998</c:v>
                </c:pt>
                <c:pt idx="24291">
                  <c:v>30.741340000000001</c:v>
                </c:pt>
                <c:pt idx="24292">
                  <c:v>30.649449999999998</c:v>
                </c:pt>
                <c:pt idx="24293">
                  <c:v>30.55857</c:v>
                </c:pt>
                <c:pt idx="24294">
                  <c:v>30.463930000000001</c:v>
                </c:pt>
                <c:pt idx="24295">
                  <c:v>30.367269999999998</c:v>
                </c:pt>
                <c:pt idx="24296">
                  <c:v>30.267389999999999</c:v>
                </c:pt>
                <c:pt idx="24297">
                  <c:v>30.165769999999998</c:v>
                </c:pt>
                <c:pt idx="24298">
                  <c:v>30.066109999999998</c:v>
                </c:pt>
                <c:pt idx="24299">
                  <c:v>29.966480000000001</c:v>
                </c:pt>
                <c:pt idx="24300">
                  <c:v>29.86533</c:v>
                </c:pt>
                <c:pt idx="24301">
                  <c:v>29.762249999999998</c:v>
                </c:pt>
                <c:pt idx="24302">
                  <c:v>29.656440000000003</c:v>
                </c:pt>
                <c:pt idx="24303">
                  <c:v>29.548899999999996</c:v>
                </c:pt>
                <c:pt idx="24304">
                  <c:v>29.440279999999998</c:v>
                </c:pt>
                <c:pt idx="24305">
                  <c:v>29.331499999999998</c:v>
                </c:pt>
                <c:pt idx="24306">
                  <c:v>29.220760000000002</c:v>
                </c:pt>
                <c:pt idx="24307">
                  <c:v>29.108909999999998</c:v>
                </c:pt>
                <c:pt idx="24308">
                  <c:v>28.997320000000002</c:v>
                </c:pt>
                <c:pt idx="24309">
                  <c:v>28.88608</c:v>
                </c:pt>
                <c:pt idx="24310">
                  <c:v>28.774289999999997</c:v>
                </c:pt>
                <c:pt idx="24311">
                  <c:v>28.662139999999997</c:v>
                </c:pt>
                <c:pt idx="24312">
                  <c:v>28.549099999999999</c:v>
                </c:pt>
                <c:pt idx="24313">
                  <c:v>28.436610000000002</c:v>
                </c:pt>
                <c:pt idx="24314">
                  <c:v>28.32338</c:v>
                </c:pt>
                <c:pt idx="24315">
                  <c:v>28.21069</c:v>
                </c:pt>
                <c:pt idx="24316">
                  <c:v>28.098260000000003</c:v>
                </c:pt>
                <c:pt idx="24317">
                  <c:v>27.984779999999997</c:v>
                </c:pt>
                <c:pt idx="24318">
                  <c:v>27.87332</c:v>
                </c:pt>
                <c:pt idx="24319">
                  <c:v>27.762820000000001</c:v>
                </c:pt>
                <c:pt idx="24320">
                  <c:v>27.651009999999999</c:v>
                </c:pt>
                <c:pt idx="24321">
                  <c:v>27.535550000000001</c:v>
                </c:pt>
                <c:pt idx="24322">
                  <c:v>27.420569999999998</c:v>
                </c:pt>
                <c:pt idx="24323">
                  <c:v>27.303670000000004</c:v>
                </c:pt>
                <c:pt idx="24324">
                  <c:v>27.185609999999997</c:v>
                </c:pt>
                <c:pt idx="24325">
                  <c:v>27.067510000000002</c:v>
                </c:pt>
                <c:pt idx="24326">
                  <c:v>26.94726</c:v>
                </c:pt>
                <c:pt idx="24327">
                  <c:v>26.826910000000002</c:v>
                </c:pt>
                <c:pt idx="24328">
                  <c:v>26.710600000000003</c:v>
                </c:pt>
                <c:pt idx="24329">
                  <c:v>26.595030000000001</c:v>
                </c:pt>
                <c:pt idx="24330">
                  <c:v>26.474639999999997</c:v>
                </c:pt>
                <c:pt idx="24331">
                  <c:v>26.350669999999997</c:v>
                </c:pt>
                <c:pt idx="24332">
                  <c:v>26.225529999999999</c:v>
                </c:pt>
                <c:pt idx="24333">
                  <c:v>26.099530000000001</c:v>
                </c:pt>
                <c:pt idx="24334">
                  <c:v>25.971310000000003</c:v>
                </c:pt>
                <c:pt idx="24335">
                  <c:v>25.845079999999999</c:v>
                </c:pt>
                <c:pt idx="24336">
                  <c:v>25.719430000000003</c:v>
                </c:pt>
                <c:pt idx="24337">
                  <c:v>25.591200000000001</c:v>
                </c:pt>
                <c:pt idx="24338">
                  <c:v>25.463209999999997</c:v>
                </c:pt>
                <c:pt idx="24339">
                  <c:v>25.333070000000003</c:v>
                </c:pt>
                <c:pt idx="24340">
                  <c:v>25.201899999999998</c:v>
                </c:pt>
                <c:pt idx="24341">
                  <c:v>25.071620000000003</c:v>
                </c:pt>
                <c:pt idx="24342">
                  <c:v>24.940099999999997</c:v>
                </c:pt>
                <c:pt idx="24343">
                  <c:v>24.808160000000001</c:v>
                </c:pt>
                <c:pt idx="24344">
                  <c:v>24.67558</c:v>
                </c:pt>
                <c:pt idx="24345">
                  <c:v>24.542090000000002</c:v>
                </c:pt>
                <c:pt idx="24346">
                  <c:v>24.40887</c:v>
                </c:pt>
                <c:pt idx="24347">
                  <c:v>24.275359999999999</c:v>
                </c:pt>
                <c:pt idx="24348">
                  <c:v>24.142119999999998</c:v>
                </c:pt>
                <c:pt idx="24349">
                  <c:v>24.00826</c:v>
                </c:pt>
                <c:pt idx="24350">
                  <c:v>23.877640000000003</c:v>
                </c:pt>
                <c:pt idx="24351">
                  <c:v>23.74699</c:v>
                </c:pt>
                <c:pt idx="24352">
                  <c:v>23.61345</c:v>
                </c:pt>
                <c:pt idx="24353">
                  <c:v>23.479050000000001</c:v>
                </c:pt>
                <c:pt idx="24354">
                  <c:v>23.344749999999998</c:v>
                </c:pt>
                <c:pt idx="24355">
                  <c:v>23.210660000000001</c:v>
                </c:pt>
                <c:pt idx="24356">
                  <c:v>23.076329999999999</c:v>
                </c:pt>
                <c:pt idx="24357">
                  <c:v>22.942149999999998</c:v>
                </c:pt>
                <c:pt idx="24358">
                  <c:v>22.808039999999998</c:v>
                </c:pt>
                <c:pt idx="24359">
                  <c:v>22.674319999999998</c:v>
                </c:pt>
                <c:pt idx="24360">
                  <c:v>22.542460000000002</c:v>
                </c:pt>
                <c:pt idx="24361">
                  <c:v>22.407919999999997</c:v>
                </c:pt>
                <c:pt idx="24362">
                  <c:v>22.27422</c:v>
                </c:pt>
                <c:pt idx="24363">
                  <c:v>22.139419999999998</c:v>
                </c:pt>
                <c:pt idx="24364">
                  <c:v>22.006250000000001</c:v>
                </c:pt>
                <c:pt idx="24365">
                  <c:v>21.870899999999999</c:v>
                </c:pt>
                <c:pt idx="24366">
                  <c:v>21.734499999999997</c:v>
                </c:pt>
                <c:pt idx="24367">
                  <c:v>21.597179999999998</c:v>
                </c:pt>
                <c:pt idx="24368">
                  <c:v>21.46001</c:v>
                </c:pt>
                <c:pt idx="24369">
                  <c:v>21.322990000000001</c:v>
                </c:pt>
                <c:pt idx="24370">
                  <c:v>21.186039999999998</c:v>
                </c:pt>
                <c:pt idx="24371">
                  <c:v>21.048189999999998</c:v>
                </c:pt>
                <c:pt idx="24372">
                  <c:v>20.910739999999997</c:v>
                </c:pt>
                <c:pt idx="24373">
                  <c:v>20.773910000000001</c:v>
                </c:pt>
                <c:pt idx="24374">
                  <c:v>20.637539999999998</c:v>
                </c:pt>
                <c:pt idx="24375">
                  <c:v>20.502009999999999</c:v>
                </c:pt>
                <c:pt idx="24376">
                  <c:v>20.367370000000001</c:v>
                </c:pt>
                <c:pt idx="24377">
                  <c:v>20.230139999999999</c:v>
                </c:pt>
                <c:pt idx="24378">
                  <c:v>20.09272</c:v>
                </c:pt>
                <c:pt idx="24379">
                  <c:v>19.953989999999997</c:v>
                </c:pt>
                <c:pt idx="24380">
                  <c:v>19.815529999999999</c:v>
                </c:pt>
                <c:pt idx="24381">
                  <c:v>19.676600000000001</c:v>
                </c:pt>
                <c:pt idx="24382">
                  <c:v>19.538219999999999</c:v>
                </c:pt>
                <c:pt idx="24383">
                  <c:v>19.399760000000001</c:v>
                </c:pt>
                <c:pt idx="24384">
                  <c:v>19.26098</c:v>
                </c:pt>
                <c:pt idx="24385">
                  <c:v>19.121960000000001</c:v>
                </c:pt>
                <c:pt idx="24386">
                  <c:v>18.98216</c:v>
                </c:pt>
                <c:pt idx="24387">
                  <c:v>18.84318</c:v>
                </c:pt>
                <c:pt idx="24388">
                  <c:v>18.70402</c:v>
                </c:pt>
                <c:pt idx="24389">
                  <c:v>18.56392</c:v>
                </c:pt>
                <c:pt idx="24390">
                  <c:v>18.423760000000001</c:v>
                </c:pt>
                <c:pt idx="24391">
                  <c:v>18.283329999999999</c:v>
                </c:pt>
                <c:pt idx="24392">
                  <c:v>18.1433</c:v>
                </c:pt>
                <c:pt idx="24393">
                  <c:v>18.002780000000001</c:v>
                </c:pt>
                <c:pt idx="24394">
                  <c:v>17.86187</c:v>
                </c:pt>
                <c:pt idx="24395">
                  <c:v>17.72072</c:v>
                </c:pt>
                <c:pt idx="24396">
                  <c:v>17.579750000000001</c:v>
                </c:pt>
                <c:pt idx="24397">
                  <c:v>17.43892</c:v>
                </c:pt>
                <c:pt idx="24398">
                  <c:v>17.300469999999997</c:v>
                </c:pt>
                <c:pt idx="24399">
                  <c:v>17.162409999999998</c:v>
                </c:pt>
                <c:pt idx="24400">
                  <c:v>17.025399999999998</c:v>
                </c:pt>
                <c:pt idx="24401">
                  <c:v>16.892510000000001</c:v>
                </c:pt>
                <c:pt idx="24402">
                  <c:v>16.7563</c:v>
                </c:pt>
                <c:pt idx="24403">
                  <c:v>16.61711</c:v>
                </c:pt>
                <c:pt idx="24404">
                  <c:v>16.476369999999999</c:v>
                </c:pt>
                <c:pt idx="24405">
                  <c:v>16.3355</c:v>
                </c:pt>
                <c:pt idx="24406">
                  <c:v>16.194500000000001</c:v>
                </c:pt>
                <c:pt idx="24407">
                  <c:v>16.056010000000001</c:v>
                </c:pt>
                <c:pt idx="24408">
                  <c:v>15.914680000000001</c:v>
                </c:pt>
                <c:pt idx="24409">
                  <c:v>15.77234</c:v>
                </c:pt>
                <c:pt idx="24410">
                  <c:v>15.629740000000002</c:v>
                </c:pt>
                <c:pt idx="24411">
                  <c:v>15.487299999999999</c:v>
                </c:pt>
                <c:pt idx="24412">
                  <c:v>15.345660000000001</c:v>
                </c:pt>
                <c:pt idx="24413">
                  <c:v>15.20417</c:v>
                </c:pt>
                <c:pt idx="24414">
                  <c:v>15.06231</c:v>
                </c:pt>
                <c:pt idx="24415">
                  <c:v>14.91981</c:v>
                </c:pt>
                <c:pt idx="24416">
                  <c:v>14.77825</c:v>
                </c:pt>
                <c:pt idx="24417">
                  <c:v>14.635339999999999</c:v>
                </c:pt>
                <c:pt idx="24418">
                  <c:v>14.491949999999999</c:v>
                </c:pt>
                <c:pt idx="24419">
                  <c:v>14.348240000000001</c:v>
                </c:pt>
                <c:pt idx="24420">
                  <c:v>14.20542</c:v>
                </c:pt>
                <c:pt idx="24421">
                  <c:v>14.062950000000001</c:v>
                </c:pt>
                <c:pt idx="24422">
                  <c:v>13.921049999999999</c:v>
                </c:pt>
                <c:pt idx="24423">
                  <c:v>13.78435</c:v>
                </c:pt>
                <c:pt idx="24424">
                  <c:v>13.646789999999999</c:v>
                </c:pt>
                <c:pt idx="24425">
                  <c:v>13.509150000000002</c:v>
                </c:pt>
                <c:pt idx="24426">
                  <c:v>13.366800000000001</c:v>
                </c:pt>
                <c:pt idx="24427">
                  <c:v>13.223590000000002</c:v>
                </c:pt>
                <c:pt idx="24428">
                  <c:v>13.07976</c:v>
                </c:pt>
                <c:pt idx="24429">
                  <c:v>12.93618</c:v>
                </c:pt>
                <c:pt idx="24430">
                  <c:v>12.791689999999999</c:v>
                </c:pt>
                <c:pt idx="24431">
                  <c:v>12.647360000000001</c:v>
                </c:pt>
                <c:pt idx="24432">
                  <c:v>12.50356</c:v>
                </c:pt>
                <c:pt idx="24433">
                  <c:v>12.359359999999999</c:v>
                </c:pt>
                <c:pt idx="24434">
                  <c:v>12.21597</c:v>
                </c:pt>
                <c:pt idx="24435">
                  <c:v>12.07217</c:v>
                </c:pt>
                <c:pt idx="24436">
                  <c:v>11.928080000000001</c:v>
                </c:pt>
                <c:pt idx="24437">
                  <c:v>11.78389</c:v>
                </c:pt>
                <c:pt idx="24438">
                  <c:v>11.639669999999999</c:v>
                </c:pt>
                <c:pt idx="24439">
                  <c:v>11.495359999999998</c:v>
                </c:pt>
                <c:pt idx="24440">
                  <c:v>11.35098</c:v>
                </c:pt>
                <c:pt idx="24441">
                  <c:v>11.20684</c:v>
                </c:pt>
                <c:pt idx="24442">
                  <c:v>11.062749999999999</c:v>
                </c:pt>
                <c:pt idx="24443">
                  <c:v>10.91944</c:v>
                </c:pt>
                <c:pt idx="24444">
                  <c:v>10.77547</c:v>
                </c:pt>
                <c:pt idx="24445">
                  <c:v>10.631649999999999</c:v>
                </c:pt>
                <c:pt idx="24446">
                  <c:v>10.487020000000001</c:v>
                </c:pt>
                <c:pt idx="24447">
                  <c:v>10.34412</c:v>
                </c:pt>
                <c:pt idx="24448">
                  <c:v>10.20087</c:v>
                </c:pt>
                <c:pt idx="24449">
                  <c:v>10.060009999999998</c:v>
                </c:pt>
                <c:pt idx="24450">
                  <c:v>9.9264609999999998</c:v>
                </c:pt>
                <c:pt idx="24451">
                  <c:v>9.7910339999999998</c:v>
                </c:pt>
                <c:pt idx="24452">
                  <c:v>9.6526510000000005</c:v>
                </c:pt>
                <c:pt idx="24453">
                  <c:v>9.5116959999999988</c:v>
                </c:pt>
                <c:pt idx="24454">
                  <c:v>9.3689610000000005</c:v>
                </c:pt>
                <c:pt idx="24455">
                  <c:v>9.226427000000001</c:v>
                </c:pt>
                <c:pt idx="24456">
                  <c:v>9.0847060000000006</c:v>
                </c:pt>
                <c:pt idx="24457">
                  <c:v>8.942437</c:v>
                </c:pt>
                <c:pt idx="24458">
                  <c:v>8.7995979999999996</c:v>
                </c:pt>
                <c:pt idx="24459">
                  <c:v>8.6560610000000011</c:v>
                </c:pt>
                <c:pt idx="24460">
                  <c:v>8.512912</c:v>
                </c:pt>
                <c:pt idx="24461">
                  <c:v>8.3689680000000006</c:v>
                </c:pt>
                <c:pt idx="24462">
                  <c:v>8.2252390000000002</c:v>
                </c:pt>
                <c:pt idx="24463">
                  <c:v>8.0819240000000008</c:v>
                </c:pt>
                <c:pt idx="24464">
                  <c:v>7.9402170000000005</c:v>
                </c:pt>
                <c:pt idx="24465">
                  <c:v>7.7971069999999996</c:v>
                </c:pt>
                <c:pt idx="24466">
                  <c:v>7.653721</c:v>
                </c:pt>
                <c:pt idx="24467">
                  <c:v>7.510656</c:v>
                </c:pt>
                <c:pt idx="24468">
                  <c:v>7.367146</c:v>
                </c:pt>
                <c:pt idx="24469">
                  <c:v>7.2229900000000002</c:v>
                </c:pt>
                <c:pt idx="24470">
                  <c:v>7.0788690000000001</c:v>
                </c:pt>
                <c:pt idx="24471">
                  <c:v>6.9351919999999998</c:v>
                </c:pt>
                <c:pt idx="24472">
                  <c:v>6.7913630000000005</c:v>
                </c:pt>
                <c:pt idx="24473">
                  <c:v>6.6481510000000004</c:v>
                </c:pt>
                <c:pt idx="24474">
                  <c:v>6.5054699999999999</c:v>
                </c:pt>
                <c:pt idx="24475">
                  <c:v>6.3629759999999997</c:v>
                </c:pt>
                <c:pt idx="24476">
                  <c:v>6.224399</c:v>
                </c:pt>
                <c:pt idx="24477">
                  <c:v>6.0873869999999997</c:v>
                </c:pt>
                <c:pt idx="24478">
                  <c:v>5.9506460000000008</c:v>
                </c:pt>
                <c:pt idx="24479">
                  <c:v>5.8114980000000003</c:v>
                </c:pt>
                <c:pt idx="24480">
                  <c:v>5.6687989999999999</c:v>
                </c:pt>
                <c:pt idx="24481">
                  <c:v>5.5259290000000005</c:v>
                </c:pt>
                <c:pt idx="24482">
                  <c:v>5.3826680000000007</c:v>
                </c:pt>
                <c:pt idx="24483">
                  <c:v>5.2396820000000002</c:v>
                </c:pt>
                <c:pt idx="24484">
                  <c:v>5.0974819999999994</c:v>
                </c:pt>
                <c:pt idx="24485">
                  <c:v>4.9544759999999997</c:v>
                </c:pt>
                <c:pt idx="24486">
                  <c:v>4.8113970000000004</c:v>
                </c:pt>
                <c:pt idx="24487">
                  <c:v>4.6683810000000001</c:v>
                </c:pt>
                <c:pt idx="24488">
                  <c:v>4.5256290000000003</c:v>
                </c:pt>
                <c:pt idx="24489">
                  <c:v>4.384957</c:v>
                </c:pt>
                <c:pt idx="24490">
                  <c:v>4.2438130000000003</c:v>
                </c:pt>
                <c:pt idx="24491">
                  <c:v>4.1015309999999996</c:v>
                </c:pt>
                <c:pt idx="24492">
                  <c:v>3.9593669999999999</c:v>
                </c:pt>
                <c:pt idx="24493">
                  <c:v>3.8182080000000003</c:v>
                </c:pt>
                <c:pt idx="24494">
                  <c:v>3.6755100000000001</c:v>
                </c:pt>
                <c:pt idx="24495">
                  <c:v>3.5332110000000001</c:v>
                </c:pt>
                <c:pt idx="24496">
                  <c:v>3.3916750000000002</c:v>
                </c:pt>
                <c:pt idx="24497">
                  <c:v>3.250254</c:v>
                </c:pt>
                <c:pt idx="24498">
                  <c:v>3.1082100000000001</c:v>
                </c:pt>
                <c:pt idx="24499">
                  <c:v>2.9654950000000002</c:v>
                </c:pt>
                <c:pt idx="24500">
                  <c:v>2.8232429999999997</c:v>
                </c:pt>
                <c:pt idx="24501">
                  <c:v>2.6800899999999999</c:v>
                </c:pt>
                <c:pt idx="24502">
                  <c:v>2.5370559999999998</c:v>
                </c:pt>
                <c:pt idx="24503">
                  <c:v>2.3957090000000001</c:v>
                </c:pt>
                <c:pt idx="24504">
                  <c:v>2.253914</c:v>
                </c:pt>
                <c:pt idx="24505">
                  <c:v>2.1119129999999999</c:v>
                </c:pt>
                <c:pt idx="24506">
                  <c:v>1.969014</c:v>
                </c:pt>
                <c:pt idx="24507">
                  <c:v>1.8270900000000001</c:v>
                </c:pt>
                <c:pt idx="24508">
                  <c:v>1.684145</c:v>
                </c:pt>
                <c:pt idx="24509">
                  <c:v>1.541428</c:v>
                </c:pt>
                <c:pt idx="24510">
                  <c:v>1.398579</c:v>
                </c:pt>
                <c:pt idx="24511">
                  <c:v>1.2560560000000001</c:v>
                </c:pt>
                <c:pt idx="24512">
                  <c:v>1.1134770000000001</c:v>
                </c:pt>
                <c:pt idx="24513">
                  <c:v>0.97161070000000005</c:v>
                </c:pt>
                <c:pt idx="24514">
                  <c:v>0.83052079999999995</c:v>
                </c:pt>
                <c:pt idx="24515">
                  <c:v>0.69095299999999993</c:v>
                </c:pt>
                <c:pt idx="24516">
                  <c:v>0.55052190000000001</c:v>
                </c:pt>
                <c:pt idx="24517">
                  <c:v>0.41001750000000003</c:v>
                </c:pt>
                <c:pt idx="24518">
                  <c:v>0.26941150000000003</c:v>
                </c:pt>
                <c:pt idx="24519">
                  <c:v>0.1289003</c:v>
                </c:pt>
                <c:pt idx="24520">
                  <c:v>-1.1145619999999998E-2</c:v>
                </c:pt>
                <c:pt idx="24521">
                  <c:v>-0.14937709999999998</c:v>
                </c:pt>
                <c:pt idx="24522">
                  <c:v>-0.28644429999999999</c:v>
                </c:pt>
                <c:pt idx="24523">
                  <c:v>-0.42481150000000001</c:v>
                </c:pt>
                <c:pt idx="24524">
                  <c:v>-0.56440129999999999</c:v>
                </c:pt>
                <c:pt idx="24525">
                  <c:v>-0.70497969999999999</c:v>
                </c:pt>
                <c:pt idx="24526">
                  <c:v>-0.84427059999999998</c:v>
                </c:pt>
                <c:pt idx="24527">
                  <c:v>-0.98520769999999991</c:v>
                </c:pt>
                <c:pt idx="24528">
                  <c:v>-1.126287</c:v>
                </c:pt>
                <c:pt idx="24529">
                  <c:v>-1.266025</c:v>
                </c:pt>
                <c:pt idx="24530">
                  <c:v>-1.4054500000000001</c:v>
                </c:pt>
                <c:pt idx="24531">
                  <c:v>-1.5461269999999998</c:v>
                </c:pt>
                <c:pt idx="24532">
                  <c:v>-1.6863729999999999</c:v>
                </c:pt>
                <c:pt idx="24533">
                  <c:v>-1.8280189999999998</c:v>
                </c:pt>
                <c:pt idx="24534">
                  <c:v>-1.969482</c:v>
                </c:pt>
                <c:pt idx="24535">
                  <c:v>-2.1113339999999998</c:v>
                </c:pt>
                <c:pt idx="24536">
                  <c:v>-2.2532329999999998</c:v>
                </c:pt>
                <c:pt idx="24537">
                  <c:v>-2.3949319999999998</c:v>
                </c:pt>
                <c:pt idx="24538">
                  <c:v>-2.5370840000000001</c:v>
                </c:pt>
                <c:pt idx="24539">
                  <c:v>-2.6782210000000002</c:v>
                </c:pt>
                <c:pt idx="24540">
                  <c:v>-2.8203170000000002</c:v>
                </c:pt>
                <c:pt idx="24541">
                  <c:v>-2.9618339999999996</c:v>
                </c:pt>
                <c:pt idx="24542">
                  <c:v>-3.1043799999999999</c:v>
                </c:pt>
                <c:pt idx="24543">
                  <c:v>-3.2449869999999996</c:v>
                </c:pt>
                <c:pt idx="24544">
                  <c:v>-3.3917479999999998</c:v>
                </c:pt>
                <c:pt idx="24545">
                  <c:v>-3.5339359999999997</c:v>
                </c:pt>
                <c:pt idx="24546">
                  <c:v>-3.6750080000000001</c:v>
                </c:pt>
                <c:pt idx="24547">
                  <c:v>-3.8162000000000003</c:v>
                </c:pt>
                <c:pt idx="24548">
                  <c:v>-3.9572059999999998</c:v>
                </c:pt>
                <c:pt idx="24549">
                  <c:v>-4.0994279999999996</c:v>
                </c:pt>
                <c:pt idx="24550">
                  <c:v>-4.2406129999999997</c:v>
                </c:pt>
                <c:pt idx="24551">
                  <c:v>-4.3827809999999996</c:v>
                </c:pt>
                <c:pt idx="24552">
                  <c:v>-4.5235450000000004</c:v>
                </c:pt>
                <c:pt idx="24553">
                  <c:v>-4.664873</c:v>
                </c:pt>
                <c:pt idx="24554">
                  <c:v>-4.805936</c:v>
                </c:pt>
                <c:pt idx="24555">
                  <c:v>-4.9478100000000005</c:v>
                </c:pt>
                <c:pt idx="24556">
                  <c:v>-5.0870289999999994</c:v>
                </c:pt>
                <c:pt idx="24557">
                  <c:v>-5.227449</c:v>
                </c:pt>
                <c:pt idx="24558">
                  <c:v>-5.3667220000000002</c:v>
                </c:pt>
                <c:pt idx="24559">
                  <c:v>-5.5073449999999999</c:v>
                </c:pt>
                <c:pt idx="24560">
                  <c:v>-5.6490460000000002</c:v>
                </c:pt>
                <c:pt idx="24561">
                  <c:v>-5.7910690000000002</c:v>
                </c:pt>
                <c:pt idx="24562">
                  <c:v>-5.933306</c:v>
                </c:pt>
                <c:pt idx="24563">
                  <c:v>-6.0748270000000009</c:v>
                </c:pt>
                <c:pt idx="24564">
                  <c:v>-6.2151990000000001</c:v>
                </c:pt>
                <c:pt idx="24565">
                  <c:v>-6.3555150000000005</c:v>
                </c:pt>
                <c:pt idx="24566">
                  <c:v>-6.4923380000000002</c:v>
                </c:pt>
                <c:pt idx="24567">
                  <c:v>-6.6266449999999999</c:v>
                </c:pt>
                <c:pt idx="24568">
                  <c:v>-6.7622280000000003</c:v>
                </c:pt>
                <c:pt idx="24569">
                  <c:v>-6.9017269999999993</c:v>
                </c:pt>
                <c:pt idx="24570">
                  <c:v>-7.0437349999999999</c:v>
                </c:pt>
                <c:pt idx="24571">
                  <c:v>-7.1855650000000004</c:v>
                </c:pt>
                <c:pt idx="24572">
                  <c:v>-7.3263789999999993</c:v>
                </c:pt>
                <c:pt idx="24573">
                  <c:v>-7.4687729999999997</c:v>
                </c:pt>
                <c:pt idx="24574">
                  <c:v>-7.6200809999999999</c:v>
                </c:pt>
                <c:pt idx="24575">
                  <c:v>-7.7584529999999994</c:v>
                </c:pt>
                <c:pt idx="24576">
                  <c:v>-7.892544</c:v>
                </c:pt>
                <c:pt idx="24577">
                  <c:v>-8.0321850000000001</c:v>
                </c:pt>
                <c:pt idx="24578">
                  <c:v>-8.1743069999999989</c:v>
                </c:pt>
                <c:pt idx="24579">
                  <c:v>-8.3158309999999993</c:v>
                </c:pt>
                <c:pt idx="24580">
                  <c:v>-8.4583490000000001</c:v>
                </c:pt>
                <c:pt idx="24581">
                  <c:v>-8.5997950000000003</c:v>
                </c:pt>
                <c:pt idx="24582">
                  <c:v>-8.7420670000000005</c:v>
                </c:pt>
                <c:pt idx="24583">
                  <c:v>-8.8842370000000006</c:v>
                </c:pt>
                <c:pt idx="24584">
                  <c:v>-9.0268709999999999</c:v>
                </c:pt>
                <c:pt idx="24585">
                  <c:v>-9.1685799999999986</c:v>
                </c:pt>
                <c:pt idx="24586">
                  <c:v>-9.3109210000000004</c:v>
                </c:pt>
                <c:pt idx="24587">
                  <c:v>-9.4533760000000004</c:v>
                </c:pt>
                <c:pt idx="24588">
                  <c:v>-9.5970449999999996</c:v>
                </c:pt>
                <c:pt idx="24589">
                  <c:v>-9.7400679999999991</c:v>
                </c:pt>
                <c:pt idx="24590">
                  <c:v>-9.8835709999999999</c:v>
                </c:pt>
                <c:pt idx="24591">
                  <c:v>-10.026440000000001</c:v>
                </c:pt>
                <c:pt idx="24592">
                  <c:v>-10.169689999999999</c:v>
                </c:pt>
                <c:pt idx="24593">
                  <c:v>-10.312520000000001</c:v>
                </c:pt>
                <c:pt idx="24594">
                  <c:v>-10.45589</c:v>
                </c:pt>
                <c:pt idx="24595">
                  <c:v>-10.5989</c:v>
                </c:pt>
                <c:pt idx="24596">
                  <c:v>-10.742449999999998</c:v>
                </c:pt>
                <c:pt idx="24597">
                  <c:v>-10.885720000000001</c:v>
                </c:pt>
                <c:pt idx="24598">
                  <c:v>-11.029150000000001</c:v>
                </c:pt>
                <c:pt idx="24599">
                  <c:v>-11.172219999999999</c:v>
                </c:pt>
                <c:pt idx="24600">
                  <c:v>-11.315550000000002</c:v>
                </c:pt>
                <c:pt idx="24601">
                  <c:v>-11.45843</c:v>
                </c:pt>
                <c:pt idx="24602">
                  <c:v>-11.600490000000001</c:v>
                </c:pt>
                <c:pt idx="24603">
                  <c:v>-11.74169</c:v>
                </c:pt>
                <c:pt idx="24604">
                  <c:v>-11.881360000000001</c:v>
                </c:pt>
                <c:pt idx="24605">
                  <c:v>-12.022569999999998</c:v>
                </c:pt>
                <c:pt idx="24606">
                  <c:v>-12.16207</c:v>
                </c:pt>
                <c:pt idx="24607">
                  <c:v>-12.303420000000001</c:v>
                </c:pt>
                <c:pt idx="24608">
                  <c:v>-12.444980000000001</c:v>
                </c:pt>
                <c:pt idx="24609">
                  <c:v>-12.58686</c:v>
                </c:pt>
                <c:pt idx="24610">
                  <c:v>-12.72845</c:v>
                </c:pt>
                <c:pt idx="24611">
                  <c:v>-12.871360000000001</c:v>
                </c:pt>
                <c:pt idx="24612">
                  <c:v>-13.013349999999999</c:v>
                </c:pt>
                <c:pt idx="24613">
                  <c:v>-13.154699999999998</c:v>
                </c:pt>
                <c:pt idx="24614">
                  <c:v>-13.296349999999999</c:v>
                </c:pt>
                <c:pt idx="24615">
                  <c:v>-13.437479999999999</c:v>
                </c:pt>
                <c:pt idx="24616">
                  <c:v>-13.57856</c:v>
                </c:pt>
                <c:pt idx="24617">
                  <c:v>-13.719190000000001</c:v>
                </c:pt>
                <c:pt idx="24618">
                  <c:v>-13.85942</c:v>
                </c:pt>
                <c:pt idx="24619">
                  <c:v>-13.99971</c:v>
                </c:pt>
                <c:pt idx="24620">
                  <c:v>-14.138070000000001</c:v>
                </c:pt>
                <c:pt idx="24621">
                  <c:v>-14.277049999999999</c:v>
                </c:pt>
                <c:pt idx="24622">
                  <c:v>-14.416469999999999</c:v>
                </c:pt>
                <c:pt idx="24623">
                  <c:v>-14.555240000000001</c:v>
                </c:pt>
                <c:pt idx="24624">
                  <c:v>-14.704750000000001</c:v>
                </c:pt>
                <c:pt idx="24625">
                  <c:v>-14.84211</c:v>
                </c:pt>
                <c:pt idx="24626">
                  <c:v>-14.980729999999999</c:v>
                </c:pt>
                <c:pt idx="24627">
                  <c:v>-15.12111</c:v>
                </c:pt>
                <c:pt idx="24628">
                  <c:v>-15.26211</c:v>
                </c:pt>
                <c:pt idx="24629">
                  <c:v>-15.403599999999999</c:v>
                </c:pt>
                <c:pt idx="24630">
                  <c:v>-15.544320000000001</c:v>
                </c:pt>
                <c:pt idx="24631">
                  <c:v>-15.68557</c:v>
                </c:pt>
                <c:pt idx="24632">
                  <c:v>-15.8264</c:v>
                </c:pt>
                <c:pt idx="24633">
                  <c:v>-15.965620000000001</c:v>
                </c:pt>
                <c:pt idx="24634">
                  <c:v>-16.105529999999998</c:v>
                </c:pt>
                <c:pt idx="24635">
                  <c:v>-16.2454</c:v>
                </c:pt>
                <c:pt idx="24636">
                  <c:v>-16.384499999999999</c:v>
                </c:pt>
                <c:pt idx="24637">
                  <c:v>-16.52411</c:v>
                </c:pt>
                <c:pt idx="24638">
                  <c:v>-16.664210000000001</c:v>
                </c:pt>
                <c:pt idx="24639">
                  <c:v>-16.804570000000002</c:v>
                </c:pt>
                <c:pt idx="24640">
                  <c:v>-16.945969999999999</c:v>
                </c:pt>
                <c:pt idx="24641">
                  <c:v>-17.085639999999998</c:v>
                </c:pt>
                <c:pt idx="24642">
                  <c:v>-17.224239999999998</c:v>
                </c:pt>
                <c:pt idx="24643">
                  <c:v>-17.363599999999998</c:v>
                </c:pt>
                <c:pt idx="24644">
                  <c:v>-17.502759999999999</c:v>
                </c:pt>
                <c:pt idx="24645">
                  <c:v>-17.64179</c:v>
                </c:pt>
                <c:pt idx="24646">
                  <c:v>-17.780540000000002</c:v>
                </c:pt>
                <c:pt idx="24647">
                  <c:v>-17.918199999999999</c:v>
                </c:pt>
                <c:pt idx="24648">
                  <c:v>-18.056290000000001</c:v>
                </c:pt>
                <c:pt idx="24649">
                  <c:v>-18.192260000000001</c:v>
                </c:pt>
                <c:pt idx="24650">
                  <c:v>-18.328519999999997</c:v>
                </c:pt>
                <c:pt idx="24651">
                  <c:v>-18.464839999999999</c:v>
                </c:pt>
                <c:pt idx="24652">
                  <c:v>-18.59872</c:v>
                </c:pt>
                <c:pt idx="24653">
                  <c:v>-18.726480000000002</c:v>
                </c:pt>
                <c:pt idx="24654">
                  <c:v>-18.85943</c:v>
                </c:pt>
                <c:pt idx="24655">
                  <c:v>-18.993970000000001</c:v>
                </c:pt>
                <c:pt idx="24656">
                  <c:v>-19.127119999999998</c:v>
                </c:pt>
                <c:pt idx="24657">
                  <c:v>-19.260020000000001</c:v>
                </c:pt>
                <c:pt idx="24658">
                  <c:v>-19.390139999999999</c:v>
                </c:pt>
                <c:pt idx="24659">
                  <c:v>-19.52195</c:v>
                </c:pt>
                <c:pt idx="24660">
                  <c:v>-19.651820000000001</c:v>
                </c:pt>
                <c:pt idx="24661">
                  <c:v>-19.784759999999999</c:v>
                </c:pt>
                <c:pt idx="24662">
                  <c:v>-19.93102</c:v>
                </c:pt>
                <c:pt idx="24663">
                  <c:v>-20.065360000000002</c:v>
                </c:pt>
                <c:pt idx="24664">
                  <c:v>-20.207480000000004</c:v>
                </c:pt>
                <c:pt idx="24665">
                  <c:v>-20.337040000000002</c:v>
                </c:pt>
                <c:pt idx="24666">
                  <c:v>-20.469659999999998</c:v>
                </c:pt>
                <c:pt idx="24667">
                  <c:v>-20.601219999999998</c:v>
                </c:pt>
                <c:pt idx="24668">
                  <c:v>-20.7315</c:v>
                </c:pt>
                <c:pt idx="24669">
                  <c:v>-20.861979999999999</c:v>
                </c:pt>
                <c:pt idx="24670">
                  <c:v>-20.991710000000001</c:v>
                </c:pt>
                <c:pt idx="24671">
                  <c:v>-21.119309999999999</c:v>
                </c:pt>
                <c:pt idx="24672">
                  <c:v>-21.247259999999997</c:v>
                </c:pt>
                <c:pt idx="24673">
                  <c:v>-21.375790000000002</c:v>
                </c:pt>
                <c:pt idx="24674">
                  <c:v>-21.504180000000002</c:v>
                </c:pt>
                <c:pt idx="24675">
                  <c:v>-21.632380000000001</c:v>
                </c:pt>
                <c:pt idx="24676">
                  <c:v>-21.759590000000003</c:v>
                </c:pt>
                <c:pt idx="24677">
                  <c:v>-21.88466</c:v>
                </c:pt>
                <c:pt idx="24678">
                  <c:v>-22.009789999999999</c:v>
                </c:pt>
                <c:pt idx="24679">
                  <c:v>-22.134740000000001</c:v>
                </c:pt>
                <c:pt idx="24680">
                  <c:v>-22.26023</c:v>
                </c:pt>
                <c:pt idx="24681">
                  <c:v>-22.38381</c:v>
                </c:pt>
                <c:pt idx="24682">
                  <c:v>-22.507760000000001</c:v>
                </c:pt>
                <c:pt idx="24683">
                  <c:v>-22.631169999999997</c:v>
                </c:pt>
                <c:pt idx="24684">
                  <c:v>-22.753899999999998</c:v>
                </c:pt>
                <c:pt idx="24685">
                  <c:v>-22.875879999999999</c:v>
                </c:pt>
                <c:pt idx="24686">
                  <c:v>-22.99832</c:v>
                </c:pt>
                <c:pt idx="24687">
                  <c:v>-23.122039999999998</c:v>
                </c:pt>
                <c:pt idx="24688">
                  <c:v>-23.24588</c:v>
                </c:pt>
                <c:pt idx="24689">
                  <c:v>-23.367360000000001</c:v>
                </c:pt>
                <c:pt idx="24690">
                  <c:v>-23.486899999999999</c:v>
                </c:pt>
                <c:pt idx="24691">
                  <c:v>-23.621029999999998</c:v>
                </c:pt>
                <c:pt idx="24692">
                  <c:v>-23.741430000000001</c:v>
                </c:pt>
                <c:pt idx="24693">
                  <c:v>-23.861249999999998</c:v>
                </c:pt>
                <c:pt idx="24694">
                  <c:v>-23.980309999999999</c:v>
                </c:pt>
                <c:pt idx="24695">
                  <c:v>-24.099229999999999</c:v>
                </c:pt>
                <c:pt idx="24696">
                  <c:v>-24.21781</c:v>
                </c:pt>
                <c:pt idx="24697">
                  <c:v>-24.337350000000001</c:v>
                </c:pt>
                <c:pt idx="24698">
                  <c:v>-24.456829999999997</c:v>
                </c:pt>
                <c:pt idx="24699">
                  <c:v>-24.576609999999999</c:v>
                </c:pt>
                <c:pt idx="24700">
                  <c:v>-24.6937</c:v>
                </c:pt>
                <c:pt idx="24701">
                  <c:v>-24.80639</c:v>
                </c:pt>
                <c:pt idx="24702">
                  <c:v>-24.923280000000002</c:v>
                </c:pt>
                <c:pt idx="24703">
                  <c:v>-25.041639999999997</c:v>
                </c:pt>
                <c:pt idx="24704">
                  <c:v>-25.160249999999998</c:v>
                </c:pt>
                <c:pt idx="24705">
                  <c:v>-25.29665</c:v>
                </c:pt>
                <c:pt idx="24706">
                  <c:v>-25.420060000000003</c:v>
                </c:pt>
                <c:pt idx="24707">
                  <c:v>-25.538850000000004</c:v>
                </c:pt>
                <c:pt idx="24708">
                  <c:v>-25.655190000000001</c:v>
                </c:pt>
                <c:pt idx="24709">
                  <c:v>-25.76915</c:v>
                </c:pt>
                <c:pt idx="24710">
                  <c:v>-25.88231</c:v>
                </c:pt>
                <c:pt idx="24711">
                  <c:v>-25.994109999999999</c:v>
                </c:pt>
                <c:pt idx="24712">
                  <c:v>-26.105119999999999</c:v>
                </c:pt>
                <c:pt idx="24713">
                  <c:v>-26.215530000000001</c:v>
                </c:pt>
                <c:pt idx="24714">
                  <c:v>-26.32667</c:v>
                </c:pt>
                <c:pt idx="24715">
                  <c:v>-26.437780000000004</c:v>
                </c:pt>
                <c:pt idx="24716">
                  <c:v>-26.54899</c:v>
                </c:pt>
                <c:pt idx="24717">
                  <c:v>-26.65943</c:v>
                </c:pt>
                <c:pt idx="24718">
                  <c:v>-26.761270000000003</c:v>
                </c:pt>
                <c:pt idx="24719">
                  <c:v>-26.865009999999998</c:v>
                </c:pt>
                <c:pt idx="24720">
                  <c:v>-26.970740000000003</c:v>
                </c:pt>
                <c:pt idx="24721">
                  <c:v>-27.042480000000001</c:v>
                </c:pt>
                <c:pt idx="24722">
                  <c:v>-27.130809999999997</c:v>
                </c:pt>
                <c:pt idx="24723">
                  <c:v>-27.22927</c:v>
                </c:pt>
                <c:pt idx="24724">
                  <c:v>-27.33006</c:v>
                </c:pt>
                <c:pt idx="24725">
                  <c:v>-27.430889999999998</c:v>
                </c:pt>
                <c:pt idx="24726">
                  <c:v>-27.53173</c:v>
                </c:pt>
                <c:pt idx="24727">
                  <c:v>-27.631270000000001</c:v>
                </c:pt>
                <c:pt idx="24728">
                  <c:v>-27.731530000000003</c:v>
                </c:pt>
                <c:pt idx="24729">
                  <c:v>-27.831700000000001</c:v>
                </c:pt>
                <c:pt idx="24730">
                  <c:v>-27.931149999999999</c:v>
                </c:pt>
                <c:pt idx="24731">
                  <c:v>-28.03022</c:v>
                </c:pt>
                <c:pt idx="24732">
                  <c:v>-28.129330000000003</c:v>
                </c:pt>
                <c:pt idx="24733">
                  <c:v>-28.228559999999998</c:v>
                </c:pt>
                <c:pt idx="24734">
                  <c:v>-28.32808</c:v>
                </c:pt>
                <c:pt idx="24735">
                  <c:v>-28.42775</c:v>
                </c:pt>
                <c:pt idx="24736">
                  <c:v>-28.527889999999999</c:v>
                </c:pt>
                <c:pt idx="24737">
                  <c:v>-28.62632</c:v>
                </c:pt>
                <c:pt idx="24738">
                  <c:v>-28.725459999999998</c:v>
                </c:pt>
                <c:pt idx="24739">
                  <c:v>-28.824179999999998</c:v>
                </c:pt>
                <c:pt idx="24740">
                  <c:v>-28.924489999999999</c:v>
                </c:pt>
                <c:pt idx="24741">
                  <c:v>-29.022600000000001</c:v>
                </c:pt>
                <c:pt idx="24742">
                  <c:v>-29.118220000000001</c:v>
                </c:pt>
                <c:pt idx="24743">
                  <c:v>-29.215219999999999</c:v>
                </c:pt>
                <c:pt idx="24744">
                  <c:v>-29.312420000000003</c:v>
                </c:pt>
                <c:pt idx="24745">
                  <c:v>-29.409239999999997</c:v>
                </c:pt>
                <c:pt idx="24746">
                  <c:v>-29.505650000000003</c:v>
                </c:pt>
                <c:pt idx="24747">
                  <c:v>-29.600860000000001</c:v>
                </c:pt>
                <c:pt idx="24748">
                  <c:v>-29.698639999999997</c:v>
                </c:pt>
                <c:pt idx="24749">
                  <c:v>-29.805689999999998</c:v>
                </c:pt>
                <c:pt idx="24750">
                  <c:v>-29.909979999999997</c:v>
                </c:pt>
                <c:pt idx="24751">
                  <c:v>-30.009420000000002</c:v>
                </c:pt>
                <c:pt idx="24752">
                  <c:v>-30.107689999999998</c:v>
                </c:pt>
                <c:pt idx="24753">
                  <c:v>-30.203760000000003</c:v>
                </c:pt>
                <c:pt idx="24754">
                  <c:v>-30.298280000000002</c:v>
                </c:pt>
                <c:pt idx="24755">
                  <c:v>-30.391620000000003</c:v>
                </c:pt>
                <c:pt idx="24756">
                  <c:v>-30.48536</c:v>
                </c:pt>
                <c:pt idx="24757">
                  <c:v>-30.579230000000003</c:v>
                </c:pt>
                <c:pt idx="24758">
                  <c:v>-30.67287</c:v>
                </c:pt>
                <c:pt idx="24759">
                  <c:v>-30.765220000000003</c:v>
                </c:pt>
                <c:pt idx="24760">
                  <c:v>-30.858170000000001</c:v>
                </c:pt>
                <c:pt idx="24761">
                  <c:v>-30.950289999999999</c:v>
                </c:pt>
                <c:pt idx="24762">
                  <c:v>-31.041840000000001</c:v>
                </c:pt>
                <c:pt idx="24763">
                  <c:v>-31.132849999999998</c:v>
                </c:pt>
                <c:pt idx="24764">
                  <c:v>-31.22268</c:v>
                </c:pt>
                <c:pt idx="24765">
                  <c:v>-31.312350000000002</c:v>
                </c:pt>
                <c:pt idx="24766">
                  <c:v>-31.401789999999998</c:v>
                </c:pt>
                <c:pt idx="24767">
                  <c:v>-31.490930000000002</c:v>
                </c:pt>
                <c:pt idx="24768">
                  <c:v>-31.579160000000002</c:v>
                </c:pt>
                <c:pt idx="24769">
                  <c:v>-31.669309999999999</c:v>
                </c:pt>
                <c:pt idx="24770">
                  <c:v>-31.758769999999998</c:v>
                </c:pt>
                <c:pt idx="24771">
                  <c:v>-31.847029999999997</c:v>
                </c:pt>
                <c:pt idx="24772">
                  <c:v>-31.935380000000002</c:v>
                </c:pt>
                <c:pt idx="24773">
                  <c:v>-32.024770000000004</c:v>
                </c:pt>
                <c:pt idx="24774">
                  <c:v>-32.115000000000002</c:v>
                </c:pt>
                <c:pt idx="24775">
                  <c:v>-32.204729999999998</c:v>
                </c:pt>
                <c:pt idx="24776">
                  <c:v>-32.294249999999998</c:v>
                </c:pt>
                <c:pt idx="24777">
                  <c:v>-32.382199999999997</c:v>
                </c:pt>
                <c:pt idx="24778">
                  <c:v>-32.469169999999998</c:v>
                </c:pt>
                <c:pt idx="24779">
                  <c:v>-32.551279999999998</c:v>
                </c:pt>
                <c:pt idx="24780">
                  <c:v>-32.633659999999999</c:v>
                </c:pt>
                <c:pt idx="24781">
                  <c:v>-32.716720000000002</c:v>
                </c:pt>
                <c:pt idx="24782">
                  <c:v>-32.798180000000002</c:v>
                </c:pt>
                <c:pt idx="24783">
                  <c:v>-32.879899999999999</c:v>
                </c:pt>
                <c:pt idx="24784">
                  <c:v>-32.979469999999999</c:v>
                </c:pt>
                <c:pt idx="24785">
                  <c:v>-33.071570000000001</c:v>
                </c:pt>
                <c:pt idx="24786">
                  <c:v>-33.158249999999995</c:v>
                </c:pt>
                <c:pt idx="24787">
                  <c:v>-33.242190000000001</c:v>
                </c:pt>
                <c:pt idx="24788">
                  <c:v>-33.325870000000002</c:v>
                </c:pt>
                <c:pt idx="24789">
                  <c:v>-33.408209999999997</c:v>
                </c:pt>
                <c:pt idx="24790">
                  <c:v>-33.488639999999997</c:v>
                </c:pt>
                <c:pt idx="24791">
                  <c:v>-33.569360000000003</c:v>
                </c:pt>
                <c:pt idx="24792">
                  <c:v>-33.650089999999999</c:v>
                </c:pt>
                <c:pt idx="24793">
                  <c:v>-33.731000000000002</c:v>
                </c:pt>
                <c:pt idx="24794">
                  <c:v>-33.810890000000001</c:v>
                </c:pt>
                <c:pt idx="24795">
                  <c:v>-33.889209999999999</c:v>
                </c:pt>
                <c:pt idx="24796">
                  <c:v>-33.970120000000001</c:v>
                </c:pt>
                <c:pt idx="24797">
                  <c:v>-34.05003</c:v>
                </c:pt>
                <c:pt idx="24798">
                  <c:v>-34.128140000000002</c:v>
                </c:pt>
                <c:pt idx="24799">
                  <c:v>-34.209679999999999</c:v>
                </c:pt>
                <c:pt idx="24800">
                  <c:v>-34.290980000000005</c:v>
                </c:pt>
                <c:pt idx="24801">
                  <c:v>-34.371090000000002</c:v>
                </c:pt>
                <c:pt idx="24802">
                  <c:v>-34.450580000000002</c:v>
                </c:pt>
                <c:pt idx="24803">
                  <c:v>-34.529499999999999</c:v>
                </c:pt>
                <c:pt idx="24804">
                  <c:v>-34.608370000000001</c:v>
                </c:pt>
                <c:pt idx="24805">
                  <c:v>-34.68665</c:v>
                </c:pt>
                <c:pt idx="24806">
                  <c:v>-34.763600000000004</c:v>
                </c:pt>
                <c:pt idx="24807">
                  <c:v>-34.838859999999997</c:v>
                </c:pt>
                <c:pt idx="24808">
                  <c:v>-34.914940000000001</c:v>
                </c:pt>
                <c:pt idx="24809">
                  <c:v>-34.990389999999998</c:v>
                </c:pt>
                <c:pt idx="24810">
                  <c:v>-35.068709999999996</c:v>
                </c:pt>
                <c:pt idx="24811">
                  <c:v>-35.144000000000005</c:v>
                </c:pt>
                <c:pt idx="24812">
                  <c:v>-35.219010000000004</c:v>
                </c:pt>
                <c:pt idx="24813">
                  <c:v>-35.298769999999998</c:v>
                </c:pt>
                <c:pt idx="24814">
                  <c:v>-35.377789999999997</c:v>
                </c:pt>
                <c:pt idx="24815">
                  <c:v>-35.456040000000002</c:v>
                </c:pt>
                <c:pt idx="24816">
                  <c:v>-35.53398</c:v>
                </c:pt>
                <c:pt idx="24817">
                  <c:v>-35.609870000000001</c:v>
                </c:pt>
                <c:pt idx="24818">
                  <c:v>-35.681649999999998</c:v>
                </c:pt>
                <c:pt idx="24819">
                  <c:v>-35.755089999999996</c:v>
                </c:pt>
                <c:pt idx="24820">
                  <c:v>-35.82629</c:v>
                </c:pt>
                <c:pt idx="24821">
                  <c:v>-35.898180000000004</c:v>
                </c:pt>
                <c:pt idx="24822">
                  <c:v>-35.971139999999998</c:v>
                </c:pt>
                <c:pt idx="24823">
                  <c:v>-36.04365</c:v>
                </c:pt>
                <c:pt idx="24824">
                  <c:v>-36.1175</c:v>
                </c:pt>
                <c:pt idx="24825">
                  <c:v>-36.192679999999996</c:v>
                </c:pt>
                <c:pt idx="24826">
                  <c:v>-36.268689999999999</c:v>
                </c:pt>
                <c:pt idx="24827">
                  <c:v>-36.342979999999997</c:v>
                </c:pt>
                <c:pt idx="24828">
                  <c:v>-36.417310000000001</c:v>
                </c:pt>
                <c:pt idx="24829">
                  <c:v>-36.490269999999995</c:v>
                </c:pt>
                <c:pt idx="24830">
                  <c:v>-36.567340000000002</c:v>
                </c:pt>
                <c:pt idx="24831">
                  <c:v>-36.641249999999999</c:v>
                </c:pt>
                <c:pt idx="24832">
                  <c:v>-36.711449999999999</c:v>
                </c:pt>
                <c:pt idx="24833">
                  <c:v>-36.779449999999997</c:v>
                </c:pt>
                <c:pt idx="24834">
                  <c:v>-36.847239999999999</c:v>
                </c:pt>
                <c:pt idx="24835">
                  <c:v>-36.91431</c:v>
                </c:pt>
                <c:pt idx="24836">
                  <c:v>-36.980550000000001</c:v>
                </c:pt>
                <c:pt idx="24837">
                  <c:v>-37.047310000000003</c:v>
                </c:pt>
                <c:pt idx="24838">
                  <c:v>-37.112259999999999</c:v>
                </c:pt>
                <c:pt idx="24839">
                  <c:v>-37.176010000000005</c:v>
                </c:pt>
                <c:pt idx="24840">
                  <c:v>-37.241569999999996</c:v>
                </c:pt>
                <c:pt idx="24841">
                  <c:v>-37.3078</c:v>
                </c:pt>
                <c:pt idx="24842">
                  <c:v>-37.371569999999998</c:v>
                </c:pt>
                <c:pt idx="24843">
                  <c:v>-37.43488</c:v>
                </c:pt>
                <c:pt idx="24844">
                  <c:v>-37.497460000000004</c:v>
                </c:pt>
                <c:pt idx="24845">
                  <c:v>-37.556420000000003</c:v>
                </c:pt>
                <c:pt idx="24846">
                  <c:v>-37.61806</c:v>
                </c:pt>
                <c:pt idx="24847">
                  <c:v>-37.678139999999999</c:v>
                </c:pt>
                <c:pt idx="24848">
                  <c:v>-37.737539999999996</c:v>
                </c:pt>
                <c:pt idx="24849">
                  <c:v>-37.796329999999998</c:v>
                </c:pt>
                <c:pt idx="24850">
                  <c:v>-37.853450000000002</c:v>
                </c:pt>
                <c:pt idx="24851">
                  <c:v>-37.919429999999998</c:v>
                </c:pt>
                <c:pt idx="24852">
                  <c:v>-37.982849999999999</c:v>
                </c:pt>
                <c:pt idx="24853">
                  <c:v>-38.044690000000003</c:v>
                </c:pt>
                <c:pt idx="24854">
                  <c:v>-38.104619999999997</c:v>
                </c:pt>
                <c:pt idx="24855">
                  <c:v>-38.163820000000001</c:v>
                </c:pt>
                <c:pt idx="24856">
                  <c:v>-38.217020000000005</c:v>
                </c:pt>
                <c:pt idx="24857">
                  <c:v>-38.2746</c:v>
                </c:pt>
                <c:pt idx="24858">
                  <c:v>-38.33352</c:v>
                </c:pt>
                <c:pt idx="24859">
                  <c:v>-38.391289999999998</c:v>
                </c:pt>
                <c:pt idx="24860">
                  <c:v>-38.44943</c:v>
                </c:pt>
                <c:pt idx="24861">
                  <c:v>-38.503779999999999</c:v>
                </c:pt>
                <c:pt idx="24862">
                  <c:v>-38.55742</c:v>
                </c:pt>
                <c:pt idx="24863">
                  <c:v>-38.611040000000003</c:v>
                </c:pt>
                <c:pt idx="24864">
                  <c:v>-38.664809999999996</c:v>
                </c:pt>
                <c:pt idx="24865">
                  <c:v>-38.718650000000004</c:v>
                </c:pt>
                <c:pt idx="24866">
                  <c:v>-38.766660000000002</c:v>
                </c:pt>
                <c:pt idx="24867">
                  <c:v>-38.816589999999998</c:v>
                </c:pt>
                <c:pt idx="24868">
                  <c:v>-38.867249999999999</c:v>
                </c:pt>
                <c:pt idx="24869">
                  <c:v>-38.91836</c:v>
                </c:pt>
                <c:pt idx="24870">
                  <c:v>-38.9694</c:v>
                </c:pt>
                <c:pt idx="24871">
                  <c:v>-39.019210000000001</c:v>
                </c:pt>
                <c:pt idx="24872">
                  <c:v>-39.068640000000002</c:v>
                </c:pt>
                <c:pt idx="24873">
                  <c:v>-39.118549999999999</c:v>
                </c:pt>
                <c:pt idx="24874">
                  <c:v>-39.16751</c:v>
                </c:pt>
                <c:pt idx="24875">
                  <c:v>-39.214779999999998</c:v>
                </c:pt>
                <c:pt idx="24876">
                  <c:v>-39.261510000000001</c:v>
                </c:pt>
                <c:pt idx="24877">
                  <c:v>-39.306539999999998</c:v>
                </c:pt>
                <c:pt idx="24878">
                  <c:v>-39.351109999999998</c:v>
                </c:pt>
                <c:pt idx="24879">
                  <c:v>-39.395490000000002</c:v>
                </c:pt>
                <c:pt idx="24880">
                  <c:v>-39.439329999999998</c:v>
                </c:pt>
                <c:pt idx="24881">
                  <c:v>-39.482750000000003</c:v>
                </c:pt>
                <c:pt idx="24882">
                  <c:v>-39.526919999999997</c:v>
                </c:pt>
                <c:pt idx="24883">
                  <c:v>-39.569119999999998</c:v>
                </c:pt>
                <c:pt idx="24884">
                  <c:v>-39.613190000000003</c:v>
                </c:pt>
                <c:pt idx="24885">
                  <c:v>-39.65625</c:v>
                </c:pt>
                <c:pt idx="24886">
                  <c:v>-39.698660000000004</c:v>
                </c:pt>
                <c:pt idx="24887">
                  <c:v>-39.740459999999999</c:v>
                </c:pt>
                <c:pt idx="24888">
                  <c:v>-39.781959999999998</c:v>
                </c:pt>
                <c:pt idx="24889">
                  <c:v>-39.824199999999998</c:v>
                </c:pt>
                <c:pt idx="24890">
                  <c:v>-39.866140000000001</c:v>
                </c:pt>
                <c:pt idx="24891">
                  <c:v>-39.908250000000002</c:v>
                </c:pt>
                <c:pt idx="24892">
                  <c:v>-39.949750000000002</c:v>
                </c:pt>
                <c:pt idx="24893">
                  <c:v>-39.990560000000002</c:v>
                </c:pt>
                <c:pt idx="24894">
                  <c:v>-40.028689999999997</c:v>
                </c:pt>
                <c:pt idx="24895">
                  <c:v>-40.065790000000007</c:v>
                </c:pt>
                <c:pt idx="24896">
                  <c:v>-40.102609999999999</c:v>
                </c:pt>
                <c:pt idx="24897">
                  <c:v>-40.139160000000004</c:v>
                </c:pt>
                <c:pt idx="24898">
                  <c:v>-40.175830000000005</c:v>
                </c:pt>
                <c:pt idx="24899">
                  <c:v>-40.212159999999997</c:v>
                </c:pt>
                <c:pt idx="24900">
                  <c:v>-40.247469999999993</c:v>
                </c:pt>
                <c:pt idx="24901">
                  <c:v>-40.283590000000004</c:v>
                </c:pt>
                <c:pt idx="24902">
                  <c:v>-40.312060000000002</c:v>
                </c:pt>
                <c:pt idx="24903">
                  <c:v>-40.349490000000003</c:v>
                </c:pt>
                <c:pt idx="24904">
                  <c:v>-40.3855</c:v>
                </c:pt>
                <c:pt idx="24905">
                  <c:v>-40.420740000000002</c:v>
                </c:pt>
                <c:pt idx="24906">
                  <c:v>-40.453859999999999</c:v>
                </c:pt>
                <c:pt idx="24907">
                  <c:v>-40.489290000000004</c:v>
                </c:pt>
                <c:pt idx="24908">
                  <c:v>-40.524370000000005</c:v>
                </c:pt>
                <c:pt idx="24909">
                  <c:v>-40.557369999999999</c:v>
                </c:pt>
                <c:pt idx="24910">
                  <c:v>-40.590690000000002</c:v>
                </c:pt>
                <c:pt idx="24911">
                  <c:v>-40.624459999999999</c:v>
                </c:pt>
                <c:pt idx="24912">
                  <c:v>-40.657989999999998</c:v>
                </c:pt>
                <c:pt idx="24913">
                  <c:v>-40.692079999999997</c:v>
                </c:pt>
                <c:pt idx="24914">
                  <c:v>-40.725830000000002</c:v>
                </c:pt>
                <c:pt idx="24915">
                  <c:v>-40.758070000000004</c:v>
                </c:pt>
                <c:pt idx="24916">
                  <c:v>-40.792330000000007</c:v>
                </c:pt>
                <c:pt idx="24917">
                  <c:v>-40.825589999999998</c:v>
                </c:pt>
                <c:pt idx="24918">
                  <c:v>-40.859230000000004</c:v>
                </c:pt>
                <c:pt idx="24919">
                  <c:v>-40.891979999999997</c:v>
                </c:pt>
                <c:pt idx="24920">
                  <c:v>-40.925979999999996</c:v>
                </c:pt>
                <c:pt idx="24921">
                  <c:v>-40.959139999999998</c:v>
                </c:pt>
                <c:pt idx="24922">
                  <c:v>-40.991039999999998</c:v>
                </c:pt>
                <c:pt idx="24923">
                  <c:v>-41.023519999999998</c:v>
                </c:pt>
                <c:pt idx="24924">
                  <c:v>-41.055010000000003</c:v>
                </c:pt>
                <c:pt idx="24925">
                  <c:v>-41.086449999999999</c:v>
                </c:pt>
                <c:pt idx="24926">
                  <c:v>-41.11759</c:v>
                </c:pt>
                <c:pt idx="24927">
                  <c:v>-41.144460000000002</c:v>
                </c:pt>
                <c:pt idx="24928">
                  <c:v>-41.175300000000007</c:v>
                </c:pt>
                <c:pt idx="24929">
                  <c:v>-41.207029999999996</c:v>
                </c:pt>
                <c:pt idx="24930">
                  <c:v>-41.238780000000006</c:v>
                </c:pt>
                <c:pt idx="24931">
                  <c:v>-41.269799999999996</c:v>
                </c:pt>
                <c:pt idx="24932">
                  <c:v>-41.301009999999998</c:v>
                </c:pt>
                <c:pt idx="24933">
                  <c:v>-41.334090000000003</c:v>
                </c:pt>
                <c:pt idx="24934">
                  <c:v>-41.366769999999995</c:v>
                </c:pt>
                <c:pt idx="24935">
                  <c:v>-41.39705</c:v>
                </c:pt>
                <c:pt idx="24936">
                  <c:v>-41.429749999999999</c:v>
                </c:pt>
                <c:pt idx="24937">
                  <c:v>-41.461259999999996</c:v>
                </c:pt>
                <c:pt idx="24938">
                  <c:v>-41.493469999999995</c:v>
                </c:pt>
                <c:pt idx="24939">
                  <c:v>-41.526139999999998</c:v>
                </c:pt>
                <c:pt idx="24940">
                  <c:v>-41.555970000000002</c:v>
                </c:pt>
                <c:pt idx="24941">
                  <c:v>-41.587940000000003</c:v>
                </c:pt>
                <c:pt idx="24942">
                  <c:v>-41.619869999999999</c:v>
                </c:pt>
                <c:pt idx="24943">
                  <c:v>-41.652120000000004</c:v>
                </c:pt>
                <c:pt idx="24944">
                  <c:v>-41.684020000000004</c:v>
                </c:pt>
                <c:pt idx="24945">
                  <c:v>-41.716340000000002</c:v>
                </c:pt>
                <c:pt idx="24946">
                  <c:v>-41.748669999999997</c:v>
                </c:pt>
                <c:pt idx="24947">
                  <c:v>-41.780860000000004</c:v>
                </c:pt>
                <c:pt idx="24948">
                  <c:v>-41.812490000000004</c:v>
                </c:pt>
                <c:pt idx="24949">
                  <c:v>-41.844929999999998</c:v>
                </c:pt>
                <c:pt idx="24950">
                  <c:v>-41.877589999999998</c:v>
                </c:pt>
                <c:pt idx="24951">
                  <c:v>-41.910510000000002</c:v>
                </c:pt>
                <c:pt idx="24952">
                  <c:v>-41.939799999999998</c:v>
                </c:pt>
                <c:pt idx="24953">
                  <c:v>-41.973300000000002</c:v>
                </c:pt>
                <c:pt idx="24954">
                  <c:v>-42.005809999999997</c:v>
                </c:pt>
                <c:pt idx="24955">
                  <c:v>-42.038970000000006</c:v>
                </c:pt>
                <c:pt idx="24956">
                  <c:v>-42.071740000000005</c:v>
                </c:pt>
                <c:pt idx="24957">
                  <c:v>-42.104179999999999</c:v>
                </c:pt>
                <c:pt idx="24958">
                  <c:v>-42.136989999999997</c:v>
                </c:pt>
                <c:pt idx="24959">
                  <c:v>-42.168700000000001</c:v>
                </c:pt>
                <c:pt idx="24960">
                  <c:v>-42.199330000000003</c:v>
                </c:pt>
                <c:pt idx="24961">
                  <c:v>-42.228339999999996</c:v>
                </c:pt>
                <c:pt idx="24962">
                  <c:v>-42.253170000000004</c:v>
                </c:pt>
                <c:pt idx="24963">
                  <c:v>-42.280030000000004</c:v>
                </c:pt>
                <c:pt idx="24964">
                  <c:v>-42.31015</c:v>
                </c:pt>
                <c:pt idx="24965">
                  <c:v>-42.341170000000005</c:v>
                </c:pt>
                <c:pt idx="24966">
                  <c:v>-42.372189999999996</c:v>
                </c:pt>
                <c:pt idx="24967">
                  <c:v>-42.398859999999999</c:v>
                </c:pt>
                <c:pt idx="24968">
                  <c:v>-42.431139999999999</c:v>
                </c:pt>
                <c:pt idx="24969">
                  <c:v>-42.460659999999997</c:v>
                </c:pt>
                <c:pt idx="24970">
                  <c:v>-42.492590000000007</c:v>
                </c:pt>
                <c:pt idx="24971">
                  <c:v>-42.525230000000001</c:v>
                </c:pt>
                <c:pt idx="24972">
                  <c:v>-42.557249999999996</c:v>
                </c:pt>
                <c:pt idx="24973">
                  <c:v>-42.585470000000001</c:v>
                </c:pt>
                <c:pt idx="24974">
                  <c:v>-42.617630000000005</c:v>
                </c:pt>
                <c:pt idx="24975">
                  <c:v>-42.648310000000002</c:v>
                </c:pt>
                <c:pt idx="24976">
                  <c:v>-42.678580000000004</c:v>
                </c:pt>
                <c:pt idx="24977">
                  <c:v>-42.706299999999999</c:v>
                </c:pt>
                <c:pt idx="24978">
                  <c:v>-42.73574</c:v>
                </c:pt>
                <c:pt idx="24979">
                  <c:v>-42.765240000000006</c:v>
                </c:pt>
                <c:pt idx="24980">
                  <c:v>-42.795160000000003</c:v>
                </c:pt>
                <c:pt idx="24981">
                  <c:v>-42.824570000000001</c:v>
                </c:pt>
                <c:pt idx="24982">
                  <c:v>-42.855040000000002</c:v>
                </c:pt>
                <c:pt idx="24983">
                  <c:v>-42.885669999999998</c:v>
                </c:pt>
                <c:pt idx="24984">
                  <c:v>-42.915300000000002</c:v>
                </c:pt>
                <c:pt idx="24985">
                  <c:v>-42.945599999999999</c:v>
                </c:pt>
                <c:pt idx="24986">
                  <c:v>-42.975920000000002</c:v>
                </c:pt>
                <c:pt idx="24987">
                  <c:v>-43.006169999999997</c:v>
                </c:pt>
                <c:pt idx="24988">
                  <c:v>-43.036630000000002</c:v>
                </c:pt>
                <c:pt idx="24989">
                  <c:v>-43.067039999999999</c:v>
                </c:pt>
                <c:pt idx="24990">
                  <c:v>-43.097380000000001</c:v>
                </c:pt>
                <c:pt idx="24991">
                  <c:v>-43.127269999999996</c:v>
                </c:pt>
                <c:pt idx="24992">
                  <c:v>-43.157310000000003</c:v>
                </c:pt>
                <c:pt idx="24993">
                  <c:v>-43.187959999999997</c:v>
                </c:pt>
                <c:pt idx="24994">
                  <c:v>-43.218870000000003</c:v>
                </c:pt>
                <c:pt idx="24995">
                  <c:v>-43.249899999999997</c:v>
                </c:pt>
                <c:pt idx="24996">
                  <c:v>-43.280549999999998</c:v>
                </c:pt>
                <c:pt idx="24997">
                  <c:v>-43.31129</c:v>
                </c:pt>
                <c:pt idx="24998">
                  <c:v>-43.341799999999999</c:v>
                </c:pt>
                <c:pt idx="24999">
                  <c:v>-43.371969999999997</c:v>
                </c:pt>
                <c:pt idx="25000">
                  <c:v>-43.401589999999999</c:v>
                </c:pt>
                <c:pt idx="25001">
                  <c:v>-43.432469999999995</c:v>
                </c:pt>
                <c:pt idx="25002">
                  <c:v>-43.462059999999994</c:v>
                </c:pt>
                <c:pt idx="25003">
                  <c:v>-43.492360000000005</c:v>
                </c:pt>
                <c:pt idx="25004">
                  <c:v>-43.522639999999996</c:v>
                </c:pt>
                <c:pt idx="25005">
                  <c:v>-43.553020000000004</c:v>
                </c:pt>
                <c:pt idx="25006">
                  <c:v>-43.583429999999993</c:v>
                </c:pt>
                <c:pt idx="25007">
                  <c:v>-43.614090000000004</c:v>
                </c:pt>
                <c:pt idx="25008">
                  <c:v>-43.644199999999998</c:v>
                </c:pt>
                <c:pt idx="25009">
                  <c:v>-43.674770000000002</c:v>
                </c:pt>
                <c:pt idx="25010">
                  <c:v>-43.705610000000007</c:v>
                </c:pt>
                <c:pt idx="25011">
                  <c:v>-43.735700000000001</c:v>
                </c:pt>
                <c:pt idx="25012">
                  <c:v>-43.765520000000002</c:v>
                </c:pt>
                <c:pt idx="25013">
                  <c:v>-43.796229999999994</c:v>
                </c:pt>
                <c:pt idx="25014">
                  <c:v>-43.827010000000001</c:v>
                </c:pt>
                <c:pt idx="25015">
                  <c:v>-43.8581</c:v>
                </c:pt>
                <c:pt idx="25016">
                  <c:v>-43.889020000000002</c:v>
                </c:pt>
                <c:pt idx="25017">
                  <c:v>-43.919740000000004</c:v>
                </c:pt>
                <c:pt idx="25018">
                  <c:v>-43.950519999999997</c:v>
                </c:pt>
                <c:pt idx="25019">
                  <c:v>-43.98086</c:v>
                </c:pt>
                <c:pt idx="25020">
                  <c:v>-44.011509999999994</c:v>
                </c:pt>
                <c:pt idx="25021">
                  <c:v>-44.0428</c:v>
                </c:pt>
                <c:pt idx="25022">
                  <c:v>-44.073399999999992</c:v>
                </c:pt>
                <c:pt idx="25023">
                  <c:v>-44.104099999999995</c:v>
                </c:pt>
                <c:pt idx="25024">
                  <c:v>-44.131210000000003</c:v>
                </c:pt>
                <c:pt idx="25025">
                  <c:v>-44.159289999999999</c:v>
                </c:pt>
                <c:pt idx="25026">
                  <c:v>-44.188599999999994</c:v>
                </c:pt>
                <c:pt idx="25027">
                  <c:v>-44.218989999999998</c:v>
                </c:pt>
                <c:pt idx="25028">
                  <c:v>-44.249099999999999</c:v>
                </c:pt>
                <c:pt idx="25029">
                  <c:v>-44.279789999999998</c:v>
                </c:pt>
                <c:pt idx="25030">
                  <c:v>-44.309429999999999</c:v>
                </c:pt>
                <c:pt idx="25031">
                  <c:v>-44.339570000000002</c:v>
                </c:pt>
                <c:pt idx="25032">
                  <c:v>-44.369889999999998</c:v>
                </c:pt>
                <c:pt idx="25033">
                  <c:v>-44.400149999999996</c:v>
                </c:pt>
                <c:pt idx="25034">
                  <c:v>-44.42841</c:v>
                </c:pt>
                <c:pt idx="25035">
                  <c:v>-44.458130000000004</c:v>
                </c:pt>
                <c:pt idx="25036">
                  <c:v>-44.487899999999996</c:v>
                </c:pt>
                <c:pt idx="25037">
                  <c:v>-44.517930000000007</c:v>
                </c:pt>
                <c:pt idx="25038">
                  <c:v>-44.547980000000003</c:v>
                </c:pt>
                <c:pt idx="25039">
                  <c:v>-44.577640000000002</c:v>
                </c:pt>
                <c:pt idx="25040">
                  <c:v>-44.607200000000006</c:v>
                </c:pt>
                <c:pt idx="25041">
                  <c:v>-44.622780000000006</c:v>
                </c:pt>
                <c:pt idx="25042">
                  <c:v>-44.643009999999997</c:v>
                </c:pt>
                <c:pt idx="25043">
                  <c:v>-44.667339999999996</c:v>
                </c:pt>
                <c:pt idx="25044">
                  <c:v>-44.694040000000001</c:v>
                </c:pt>
                <c:pt idx="25045">
                  <c:v>-44.722340000000003</c:v>
                </c:pt>
                <c:pt idx="25046">
                  <c:v>-44.751219999999996</c:v>
                </c:pt>
                <c:pt idx="25047">
                  <c:v>-44.781449999999992</c:v>
                </c:pt>
                <c:pt idx="25048">
                  <c:v>-44.808519999999994</c:v>
                </c:pt>
                <c:pt idx="25049">
                  <c:v>-44.837389999999999</c:v>
                </c:pt>
                <c:pt idx="25050">
                  <c:v>-44.866299999999995</c:v>
                </c:pt>
                <c:pt idx="25051">
                  <c:v>-44.895659999999999</c:v>
                </c:pt>
                <c:pt idx="25052">
                  <c:v>-44.925139999999999</c:v>
                </c:pt>
                <c:pt idx="25053">
                  <c:v>-44.954619999999998</c:v>
                </c:pt>
                <c:pt idx="25054">
                  <c:v>-44.983639999999994</c:v>
                </c:pt>
                <c:pt idx="25055">
                  <c:v>-45.013199999999998</c:v>
                </c:pt>
                <c:pt idx="25056">
                  <c:v>-45.043300000000002</c:v>
                </c:pt>
                <c:pt idx="25057">
                  <c:v>-45.07385</c:v>
                </c:pt>
                <c:pt idx="25058">
                  <c:v>-45.103909999999999</c:v>
                </c:pt>
                <c:pt idx="25059">
                  <c:v>-45.134329999999999</c:v>
                </c:pt>
                <c:pt idx="25060">
                  <c:v>-45.164380000000001</c:v>
                </c:pt>
                <c:pt idx="25061">
                  <c:v>-45.189160000000001</c:v>
                </c:pt>
                <c:pt idx="25062">
                  <c:v>-45.215820000000008</c:v>
                </c:pt>
                <c:pt idx="25063">
                  <c:v>-45.244190000000003</c:v>
                </c:pt>
                <c:pt idx="25064">
                  <c:v>-45.271940000000001</c:v>
                </c:pt>
                <c:pt idx="25065">
                  <c:v>-45.301600000000008</c:v>
                </c:pt>
                <c:pt idx="25066">
                  <c:v>-45.330830000000006</c:v>
                </c:pt>
                <c:pt idx="25067">
                  <c:v>-45.36063</c:v>
                </c:pt>
                <c:pt idx="25068">
                  <c:v>-45.390519999999995</c:v>
                </c:pt>
                <c:pt idx="25069">
                  <c:v>-45.420909999999999</c:v>
                </c:pt>
                <c:pt idx="25070">
                  <c:v>-45.451070000000001</c:v>
                </c:pt>
                <c:pt idx="25071">
                  <c:v>-45.47871</c:v>
                </c:pt>
                <c:pt idx="25072">
                  <c:v>-45.507649999999998</c:v>
                </c:pt>
                <c:pt idx="25073">
                  <c:v>-45.536580000000001</c:v>
                </c:pt>
                <c:pt idx="25074">
                  <c:v>-45.565860000000001</c:v>
                </c:pt>
                <c:pt idx="25075">
                  <c:v>-45.595770000000002</c:v>
                </c:pt>
                <c:pt idx="25076">
                  <c:v>-45.624609999999997</c:v>
                </c:pt>
                <c:pt idx="25077">
                  <c:v>-45.654029999999999</c:v>
                </c:pt>
                <c:pt idx="25078">
                  <c:v>-45.683670000000006</c:v>
                </c:pt>
                <c:pt idx="25079">
                  <c:v>-45.713850000000001</c:v>
                </c:pt>
                <c:pt idx="25080">
                  <c:v>-45.743429999999996</c:v>
                </c:pt>
                <c:pt idx="25081">
                  <c:v>-45.772570000000002</c:v>
                </c:pt>
                <c:pt idx="25082">
                  <c:v>-45.801999999999992</c:v>
                </c:pt>
                <c:pt idx="25083">
                  <c:v>-45.832030000000003</c:v>
                </c:pt>
                <c:pt idx="25084">
                  <c:v>-45.861219999999996</c:v>
                </c:pt>
                <c:pt idx="25085">
                  <c:v>-45.890810000000002</c:v>
                </c:pt>
                <c:pt idx="25086">
                  <c:v>-45.920310000000001</c:v>
                </c:pt>
                <c:pt idx="25087">
                  <c:v>-45.950249999999997</c:v>
                </c:pt>
                <c:pt idx="25088">
                  <c:v>-45.97972</c:v>
                </c:pt>
                <c:pt idx="25089">
                  <c:v>-46.009430000000002</c:v>
                </c:pt>
                <c:pt idx="25090">
                  <c:v>-46.039090000000002</c:v>
                </c:pt>
                <c:pt idx="25091">
                  <c:v>-46.069019999999995</c:v>
                </c:pt>
                <c:pt idx="25092">
                  <c:v>-46.098780000000005</c:v>
                </c:pt>
                <c:pt idx="25093">
                  <c:v>-46.128780000000006</c:v>
                </c:pt>
                <c:pt idx="25094">
                  <c:v>-46.159260000000003</c:v>
                </c:pt>
                <c:pt idx="25095">
                  <c:v>-46.187100000000001</c:v>
                </c:pt>
                <c:pt idx="25096">
                  <c:v>-46.216229999999996</c:v>
                </c:pt>
                <c:pt idx="25097">
                  <c:v>-46.245370000000001</c:v>
                </c:pt>
                <c:pt idx="25098">
                  <c:v>-46.274629999999995</c:v>
                </c:pt>
                <c:pt idx="25099">
                  <c:v>-46.304220000000001</c:v>
                </c:pt>
                <c:pt idx="25100">
                  <c:v>-46.333289999999998</c:v>
                </c:pt>
                <c:pt idx="25101">
                  <c:v>-46.362589999999997</c:v>
                </c:pt>
                <c:pt idx="25102">
                  <c:v>-46.391739999999999</c:v>
                </c:pt>
                <c:pt idx="25103">
                  <c:v>-46.421190000000003</c:v>
                </c:pt>
                <c:pt idx="25104">
                  <c:v>-46.450509999999994</c:v>
                </c:pt>
                <c:pt idx="25105">
                  <c:v>-46.480110000000003</c:v>
                </c:pt>
                <c:pt idx="25106">
                  <c:v>-46.509439999999998</c:v>
                </c:pt>
                <c:pt idx="25107">
                  <c:v>-46.538440000000001</c:v>
                </c:pt>
                <c:pt idx="25108">
                  <c:v>-46.566669999999995</c:v>
                </c:pt>
                <c:pt idx="25109">
                  <c:v>-46.595389999999995</c:v>
                </c:pt>
                <c:pt idx="25110">
                  <c:v>-46.624210000000005</c:v>
                </c:pt>
                <c:pt idx="25111">
                  <c:v>-46.652789999999996</c:v>
                </c:pt>
                <c:pt idx="25112">
                  <c:v>-46.682139999999997</c:v>
                </c:pt>
                <c:pt idx="25113">
                  <c:v>-46.71114</c:v>
                </c:pt>
                <c:pt idx="25114">
                  <c:v>-46.740199999999994</c:v>
                </c:pt>
                <c:pt idx="25115">
                  <c:v>-46.76934</c:v>
                </c:pt>
                <c:pt idx="25116">
                  <c:v>-46.797849999999997</c:v>
                </c:pt>
                <c:pt idx="25117">
                  <c:v>-46.826439999999998</c:v>
                </c:pt>
                <c:pt idx="25118">
                  <c:v>-46.855469999999997</c:v>
                </c:pt>
                <c:pt idx="25119">
                  <c:v>-46.883609999999997</c:v>
                </c:pt>
                <c:pt idx="25120">
                  <c:v>-46.911940000000001</c:v>
                </c:pt>
                <c:pt idx="25121">
                  <c:v>-46.940850000000005</c:v>
                </c:pt>
                <c:pt idx="25122">
                  <c:v>-46.969349999999999</c:v>
                </c:pt>
                <c:pt idx="25123">
                  <c:v>-46.998620000000003</c:v>
                </c:pt>
                <c:pt idx="25124">
                  <c:v>-47.021340000000002</c:v>
                </c:pt>
                <c:pt idx="25125">
                  <c:v>-47.050380000000004</c:v>
                </c:pt>
                <c:pt idx="25126">
                  <c:v>-47.07911</c:v>
                </c:pt>
                <c:pt idx="25127">
                  <c:v>-47.107439999999997</c:v>
                </c:pt>
                <c:pt idx="25128">
                  <c:v>-47.135509999999996</c:v>
                </c:pt>
                <c:pt idx="25129">
                  <c:v>-47.164010000000005</c:v>
                </c:pt>
                <c:pt idx="25130">
                  <c:v>-47.192340000000002</c:v>
                </c:pt>
                <c:pt idx="25131">
                  <c:v>-47.220849999999999</c:v>
                </c:pt>
                <c:pt idx="25132">
                  <c:v>-47.249200000000002</c:v>
                </c:pt>
                <c:pt idx="25133">
                  <c:v>-47.277839999999998</c:v>
                </c:pt>
                <c:pt idx="25134">
                  <c:v>-47.306109999999997</c:v>
                </c:pt>
                <c:pt idx="25135">
                  <c:v>-47.335099999999997</c:v>
                </c:pt>
                <c:pt idx="25136">
                  <c:v>-47.364220000000003</c:v>
                </c:pt>
                <c:pt idx="25137">
                  <c:v>-47.393140000000002</c:v>
                </c:pt>
                <c:pt idx="25138">
                  <c:v>-47.421350000000004</c:v>
                </c:pt>
                <c:pt idx="25139">
                  <c:v>-47.449590000000001</c:v>
                </c:pt>
                <c:pt idx="25140">
                  <c:v>-47.477850000000004</c:v>
                </c:pt>
                <c:pt idx="25141">
                  <c:v>-47.506240000000005</c:v>
                </c:pt>
                <c:pt idx="25142">
                  <c:v>-47.534660000000002</c:v>
                </c:pt>
                <c:pt idx="25143">
                  <c:v>-47.563299999999998</c:v>
                </c:pt>
                <c:pt idx="25144">
                  <c:v>-47.591799999999999</c:v>
                </c:pt>
                <c:pt idx="25145">
                  <c:v>-47.619979999999998</c:v>
                </c:pt>
                <c:pt idx="25146">
                  <c:v>-47.648510000000002</c:v>
                </c:pt>
                <c:pt idx="25147">
                  <c:v>-47.677060000000004</c:v>
                </c:pt>
                <c:pt idx="25148">
                  <c:v>-47.705799999999996</c:v>
                </c:pt>
                <c:pt idx="25149">
                  <c:v>-47.734480000000005</c:v>
                </c:pt>
                <c:pt idx="25150">
                  <c:v>-47.762880000000003</c:v>
                </c:pt>
                <c:pt idx="25151">
                  <c:v>-47.790460000000003</c:v>
                </c:pt>
                <c:pt idx="25152">
                  <c:v>-47.819469999999995</c:v>
                </c:pt>
                <c:pt idx="25153">
                  <c:v>-47.847450000000002</c:v>
                </c:pt>
                <c:pt idx="25154">
                  <c:v>-47.875349999999997</c:v>
                </c:pt>
                <c:pt idx="25155">
                  <c:v>-47.90363</c:v>
                </c:pt>
                <c:pt idx="25156">
                  <c:v>-47.931480000000008</c:v>
                </c:pt>
                <c:pt idx="25157">
                  <c:v>-47.959789999999998</c:v>
                </c:pt>
                <c:pt idx="25158">
                  <c:v>-47.987690000000001</c:v>
                </c:pt>
                <c:pt idx="25159">
                  <c:v>-48.015839999999997</c:v>
                </c:pt>
                <c:pt idx="25160">
                  <c:v>-48.044130000000003</c:v>
                </c:pt>
                <c:pt idx="25161">
                  <c:v>-48.072319999999998</c:v>
                </c:pt>
                <c:pt idx="25162">
                  <c:v>-48.099730000000001</c:v>
                </c:pt>
                <c:pt idx="25163">
                  <c:v>-48.127120000000005</c:v>
                </c:pt>
                <c:pt idx="25164">
                  <c:v>-48.155539999999995</c:v>
                </c:pt>
                <c:pt idx="25165">
                  <c:v>-48.18385</c:v>
                </c:pt>
                <c:pt idx="25166">
                  <c:v>-48.212260000000001</c:v>
                </c:pt>
                <c:pt idx="25167">
                  <c:v>-48.240160000000003</c:v>
                </c:pt>
                <c:pt idx="25168">
                  <c:v>-48.263210000000001</c:v>
                </c:pt>
                <c:pt idx="25169">
                  <c:v>-48.279500000000006</c:v>
                </c:pt>
                <c:pt idx="25170">
                  <c:v>-48.301259999999999</c:v>
                </c:pt>
                <c:pt idx="25171">
                  <c:v>-48.324559999999998</c:v>
                </c:pt>
                <c:pt idx="25172">
                  <c:v>-48.350679999999997</c:v>
                </c:pt>
                <c:pt idx="25173">
                  <c:v>-48.37621</c:v>
                </c:pt>
                <c:pt idx="25174">
                  <c:v>-48.40334</c:v>
                </c:pt>
                <c:pt idx="25175">
                  <c:v>-48.42906</c:v>
                </c:pt>
                <c:pt idx="25176">
                  <c:v>-48.450969999999998</c:v>
                </c:pt>
                <c:pt idx="25177">
                  <c:v>-48.471119999999999</c:v>
                </c:pt>
                <c:pt idx="25178">
                  <c:v>-48.4985</c:v>
                </c:pt>
                <c:pt idx="25179">
                  <c:v>-48.526759999999996</c:v>
                </c:pt>
                <c:pt idx="25180">
                  <c:v>-48.555120000000002</c:v>
                </c:pt>
                <c:pt idx="25181">
                  <c:v>-48.582499999999996</c:v>
                </c:pt>
                <c:pt idx="25182">
                  <c:v>-48.610350000000004</c:v>
                </c:pt>
                <c:pt idx="25183">
                  <c:v>-48.636809999999997</c:v>
                </c:pt>
                <c:pt idx="25184">
                  <c:v>-48.663980000000002</c:v>
                </c:pt>
                <c:pt idx="25185">
                  <c:v>-48.690950000000001</c:v>
                </c:pt>
                <c:pt idx="25186">
                  <c:v>-48.717940000000006</c:v>
                </c:pt>
                <c:pt idx="25187">
                  <c:v>-48.744949999999996</c:v>
                </c:pt>
                <c:pt idx="25188">
                  <c:v>-48.771349999999998</c:v>
                </c:pt>
                <c:pt idx="25189">
                  <c:v>-48.797910000000002</c:v>
                </c:pt>
                <c:pt idx="25190">
                  <c:v>-48.824550000000002</c:v>
                </c:pt>
                <c:pt idx="25191">
                  <c:v>-48.850960000000001</c:v>
                </c:pt>
                <c:pt idx="25192">
                  <c:v>-48.878079999999997</c:v>
                </c:pt>
                <c:pt idx="25193">
                  <c:v>-48.904730000000001</c:v>
                </c:pt>
                <c:pt idx="25194">
                  <c:v>-48.931620000000002</c:v>
                </c:pt>
                <c:pt idx="25195">
                  <c:v>-48.957639999999998</c:v>
                </c:pt>
                <c:pt idx="25196">
                  <c:v>-48.983410000000006</c:v>
                </c:pt>
                <c:pt idx="25197">
                  <c:v>-49.010170000000002</c:v>
                </c:pt>
                <c:pt idx="25198">
                  <c:v>-49.036940000000001</c:v>
                </c:pt>
                <c:pt idx="25199">
                  <c:v>-49.062169999999995</c:v>
                </c:pt>
                <c:pt idx="25200">
                  <c:v>-49.085889999999999</c:v>
                </c:pt>
                <c:pt idx="25201">
                  <c:v>-49.11233</c:v>
                </c:pt>
                <c:pt idx="25202">
                  <c:v>-49.138239999999996</c:v>
                </c:pt>
                <c:pt idx="25203">
                  <c:v>-49.163810000000005</c:v>
                </c:pt>
                <c:pt idx="25204">
                  <c:v>-49.189540000000001</c:v>
                </c:pt>
                <c:pt idx="25205">
                  <c:v>-49.215530000000001</c:v>
                </c:pt>
                <c:pt idx="25206">
                  <c:v>-49.24127</c:v>
                </c:pt>
                <c:pt idx="25207">
                  <c:v>-49.26634</c:v>
                </c:pt>
                <c:pt idx="25208">
                  <c:v>-49.291980000000002</c:v>
                </c:pt>
                <c:pt idx="25209">
                  <c:v>-49.317589999999996</c:v>
                </c:pt>
                <c:pt idx="25210">
                  <c:v>-49.343000000000004</c:v>
                </c:pt>
                <c:pt idx="25211">
                  <c:v>-49.368729999999999</c:v>
                </c:pt>
                <c:pt idx="25212">
                  <c:v>-49.394369999999995</c:v>
                </c:pt>
                <c:pt idx="25213">
                  <c:v>-49.419959999999996</c:v>
                </c:pt>
                <c:pt idx="25214">
                  <c:v>-49.445129999999999</c:v>
                </c:pt>
                <c:pt idx="25215">
                  <c:v>-49.470680000000002</c:v>
                </c:pt>
                <c:pt idx="25216">
                  <c:v>-49.496339999999996</c:v>
                </c:pt>
                <c:pt idx="25217">
                  <c:v>-49.521590000000003</c:v>
                </c:pt>
                <c:pt idx="25218">
                  <c:v>-49.547069999999998</c:v>
                </c:pt>
                <c:pt idx="25219">
                  <c:v>-49.571509999999996</c:v>
                </c:pt>
                <c:pt idx="25220">
                  <c:v>-49.594239999999999</c:v>
                </c:pt>
                <c:pt idx="25221">
                  <c:v>-49.619369999999996</c:v>
                </c:pt>
                <c:pt idx="25222">
                  <c:v>-49.644589999999994</c:v>
                </c:pt>
                <c:pt idx="25223">
                  <c:v>-49.669610000000006</c:v>
                </c:pt>
                <c:pt idx="25224">
                  <c:v>-49.695140000000002</c:v>
                </c:pt>
                <c:pt idx="25225">
                  <c:v>-49.720399999999998</c:v>
                </c:pt>
                <c:pt idx="25226">
                  <c:v>-49.74438</c:v>
                </c:pt>
                <c:pt idx="25227">
                  <c:v>-49.768499999999996</c:v>
                </c:pt>
                <c:pt idx="25228">
                  <c:v>-49.793659999999996</c:v>
                </c:pt>
                <c:pt idx="25229">
                  <c:v>-49.818660000000001</c:v>
                </c:pt>
                <c:pt idx="25230">
                  <c:v>-49.843960000000003</c:v>
                </c:pt>
                <c:pt idx="25231">
                  <c:v>-49.86815</c:v>
                </c:pt>
                <c:pt idx="25232">
                  <c:v>-49.893630000000002</c:v>
                </c:pt>
                <c:pt idx="25233">
                  <c:v>-49.917369999999998</c:v>
                </c:pt>
                <c:pt idx="25234">
                  <c:v>-49.941589999999998</c:v>
                </c:pt>
                <c:pt idx="25235">
                  <c:v>-49.966100000000004</c:v>
                </c:pt>
                <c:pt idx="25236">
                  <c:v>-49.98715</c:v>
                </c:pt>
                <c:pt idx="25237">
                  <c:v>-50.012359999999994</c:v>
                </c:pt>
                <c:pt idx="25238">
                  <c:v>-50.03763</c:v>
                </c:pt>
                <c:pt idx="25239">
                  <c:v>-50.061920000000001</c:v>
                </c:pt>
                <c:pt idx="25240">
                  <c:v>-50.086870000000005</c:v>
                </c:pt>
                <c:pt idx="25241">
                  <c:v>-50.112189999999998</c:v>
                </c:pt>
                <c:pt idx="25242">
                  <c:v>-50.129179999999998</c:v>
                </c:pt>
                <c:pt idx="25243">
                  <c:v>-50.150210000000001</c:v>
                </c:pt>
                <c:pt idx="25244">
                  <c:v>-50.170760000000001</c:v>
                </c:pt>
                <c:pt idx="25245">
                  <c:v>-50.193969999999993</c:v>
                </c:pt>
                <c:pt idx="25246">
                  <c:v>-50.218119999999999</c:v>
                </c:pt>
                <c:pt idx="25247">
                  <c:v>-50.242829999999998</c:v>
                </c:pt>
                <c:pt idx="25248">
                  <c:v>-50.26708</c:v>
                </c:pt>
                <c:pt idx="25249">
                  <c:v>-50.260499999999993</c:v>
                </c:pt>
                <c:pt idx="25250">
                  <c:v>-50.182900000000004</c:v>
                </c:pt>
                <c:pt idx="25251">
                  <c:v>-50.093719999999998</c:v>
                </c:pt>
                <c:pt idx="25252">
                  <c:v>-49.953329999999994</c:v>
                </c:pt>
                <c:pt idx="25253">
                  <c:v>-49.902870000000007</c:v>
                </c:pt>
                <c:pt idx="25254">
                  <c:v>-49.84507</c:v>
                </c:pt>
                <c:pt idx="25255">
                  <c:v>-49.842359999999999</c:v>
                </c:pt>
                <c:pt idx="25256">
                  <c:v>-49.854109999999999</c:v>
                </c:pt>
                <c:pt idx="25257">
                  <c:v>-49.869589999999995</c:v>
                </c:pt>
                <c:pt idx="25258">
                  <c:v>-49.88926</c:v>
                </c:pt>
                <c:pt idx="25259">
                  <c:v>-49.895180000000003</c:v>
                </c:pt>
                <c:pt idx="25260">
                  <c:v>-49.906480000000002</c:v>
                </c:pt>
                <c:pt idx="25261">
                  <c:v>-49.925119999999993</c:v>
                </c:pt>
                <c:pt idx="25262">
                  <c:v>-49.947429999999997</c:v>
                </c:pt>
                <c:pt idx="25263">
                  <c:v>-49.970590000000001</c:v>
                </c:pt>
                <c:pt idx="25264">
                  <c:v>-49.994709999999998</c:v>
                </c:pt>
                <c:pt idx="25265">
                  <c:v>-50.018680000000003</c:v>
                </c:pt>
                <c:pt idx="25266">
                  <c:v>-50.043009999999995</c:v>
                </c:pt>
                <c:pt idx="25267">
                  <c:v>-50.066769999999998</c:v>
                </c:pt>
                <c:pt idx="25268">
                  <c:v>-50.090859999999999</c:v>
                </c:pt>
                <c:pt idx="25269">
                  <c:v>-50.115049999999997</c:v>
                </c:pt>
                <c:pt idx="25270">
                  <c:v>-50.139670000000002</c:v>
                </c:pt>
                <c:pt idx="25271">
                  <c:v>-50.164850000000001</c:v>
                </c:pt>
                <c:pt idx="25272">
                  <c:v>-50.188639999999999</c:v>
                </c:pt>
                <c:pt idx="25273">
                  <c:v>-50.212530000000001</c:v>
                </c:pt>
                <c:pt idx="25274">
                  <c:v>-50.236969999999999</c:v>
                </c:pt>
                <c:pt idx="25275">
                  <c:v>-50.261339999999997</c:v>
                </c:pt>
                <c:pt idx="25276">
                  <c:v>-50.285760000000003</c:v>
                </c:pt>
                <c:pt idx="25277">
                  <c:v>-50.304040000000001</c:v>
                </c:pt>
                <c:pt idx="25278">
                  <c:v>-50.329689999999999</c:v>
                </c:pt>
                <c:pt idx="25279">
                  <c:v>-50.355530000000002</c:v>
                </c:pt>
                <c:pt idx="25280">
                  <c:v>-50.380399999999995</c:v>
                </c:pt>
                <c:pt idx="25281">
                  <c:v>-50.404650000000004</c:v>
                </c:pt>
                <c:pt idx="25282">
                  <c:v>-50.429329999999993</c:v>
                </c:pt>
                <c:pt idx="25283">
                  <c:v>-50.454080000000005</c:v>
                </c:pt>
                <c:pt idx="25284">
                  <c:v>-50.478430000000003</c:v>
                </c:pt>
                <c:pt idx="25285">
                  <c:v>-50.502870000000001</c:v>
                </c:pt>
                <c:pt idx="25286">
                  <c:v>-50.527319999999996</c:v>
                </c:pt>
                <c:pt idx="25287">
                  <c:v>-50.545340000000003</c:v>
                </c:pt>
                <c:pt idx="25288">
                  <c:v>-50.566760000000002</c:v>
                </c:pt>
                <c:pt idx="25289">
                  <c:v>-50.588290000000001</c:v>
                </c:pt>
                <c:pt idx="25290">
                  <c:v>-50.607990000000001</c:v>
                </c:pt>
                <c:pt idx="25291">
                  <c:v>-50.630009999999999</c:v>
                </c:pt>
                <c:pt idx="25292">
                  <c:v>-50.653329999999997</c:v>
                </c:pt>
                <c:pt idx="25293">
                  <c:v>-50.676649999999995</c:v>
                </c:pt>
                <c:pt idx="25294">
                  <c:v>-50.7</c:v>
                </c:pt>
                <c:pt idx="25295">
                  <c:v>-50.723489999999998</c:v>
                </c:pt>
                <c:pt idx="25296">
                  <c:v>-50.746770000000005</c:v>
                </c:pt>
                <c:pt idx="25297">
                  <c:v>-50.768360000000001</c:v>
                </c:pt>
                <c:pt idx="25298">
                  <c:v>-50.791550000000001</c:v>
                </c:pt>
                <c:pt idx="25299">
                  <c:v>-50.815240000000003</c:v>
                </c:pt>
                <c:pt idx="25300">
                  <c:v>-50.825209999999998</c:v>
                </c:pt>
                <c:pt idx="25301">
                  <c:v>-50.829480000000004</c:v>
                </c:pt>
                <c:pt idx="25302">
                  <c:v>-50.829979999999999</c:v>
                </c:pt>
                <c:pt idx="25303">
                  <c:v>-50.842449999999999</c:v>
                </c:pt>
                <c:pt idx="25304">
                  <c:v>-50.857080000000003</c:v>
                </c:pt>
                <c:pt idx="25305">
                  <c:v>-50.875619999999998</c:v>
                </c:pt>
                <c:pt idx="25306">
                  <c:v>-50.891799999999996</c:v>
                </c:pt>
                <c:pt idx="25307">
                  <c:v>-50.910429999999998</c:v>
                </c:pt>
                <c:pt idx="25308">
                  <c:v>-50.92595</c:v>
                </c:pt>
                <c:pt idx="25309">
                  <c:v>-50.944940000000003</c:v>
                </c:pt>
                <c:pt idx="25310">
                  <c:v>-50.964919999999992</c:v>
                </c:pt>
                <c:pt idx="25311">
                  <c:v>-50.983720000000005</c:v>
                </c:pt>
                <c:pt idx="25312">
                  <c:v>-51.002330000000001</c:v>
                </c:pt>
                <c:pt idx="25313">
                  <c:v>-51.023449999999997</c:v>
                </c:pt>
                <c:pt idx="25314">
                  <c:v>-51.044289999999997</c:v>
                </c:pt>
                <c:pt idx="25315">
                  <c:v>-51.066119999999998</c:v>
                </c:pt>
                <c:pt idx="25316">
                  <c:v>-51.088099999999997</c:v>
                </c:pt>
                <c:pt idx="25317">
                  <c:v>-51.11009</c:v>
                </c:pt>
                <c:pt idx="25318">
                  <c:v>-51.13252</c:v>
                </c:pt>
                <c:pt idx="25319">
                  <c:v>-51.154979999999995</c:v>
                </c:pt>
                <c:pt idx="25320">
                  <c:v>-51.177430000000001</c:v>
                </c:pt>
                <c:pt idx="25321">
                  <c:v>-51.194540000000003</c:v>
                </c:pt>
                <c:pt idx="25322">
                  <c:v>-51.210560000000001</c:v>
                </c:pt>
                <c:pt idx="25323">
                  <c:v>-51.228279999999998</c:v>
                </c:pt>
                <c:pt idx="25324">
                  <c:v>-51.24145</c:v>
                </c:pt>
                <c:pt idx="25325">
                  <c:v>-51.256360000000001</c:v>
                </c:pt>
                <c:pt idx="25326">
                  <c:v>-51.273419999999994</c:v>
                </c:pt>
                <c:pt idx="25327">
                  <c:v>-51.28951</c:v>
                </c:pt>
                <c:pt idx="25328">
                  <c:v>-51.3078</c:v>
                </c:pt>
                <c:pt idx="25329">
                  <c:v>-51.314109999999999</c:v>
                </c:pt>
                <c:pt idx="25330">
                  <c:v>-51.333890000000004</c:v>
                </c:pt>
                <c:pt idx="25331">
                  <c:v>-51.174630000000001</c:v>
                </c:pt>
                <c:pt idx="25332">
                  <c:v>-51.078380000000003</c:v>
                </c:pt>
                <c:pt idx="25333">
                  <c:v>-51.007649999999998</c:v>
                </c:pt>
                <c:pt idx="25334">
                  <c:v>-50.949680000000001</c:v>
                </c:pt>
                <c:pt idx="25335">
                  <c:v>-50.89866</c:v>
                </c:pt>
                <c:pt idx="25336">
                  <c:v>-50.852709999999995</c:v>
                </c:pt>
                <c:pt idx="25337">
                  <c:v>-50.810420000000001</c:v>
                </c:pt>
                <c:pt idx="25338">
                  <c:v>-50.769739999999999</c:v>
                </c:pt>
                <c:pt idx="25339">
                  <c:v>-50.730009999999993</c:v>
                </c:pt>
                <c:pt idx="25340">
                  <c:v>-50.692839999999997</c:v>
                </c:pt>
                <c:pt idx="25341">
                  <c:v>-50.656619999999997</c:v>
                </c:pt>
                <c:pt idx="25342">
                  <c:v>-50.621600000000001</c:v>
                </c:pt>
                <c:pt idx="25343">
                  <c:v>-50.587489999999995</c:v>
                </c:pt>
                <c:pt idx="25344">
                  <c:v>-50.553260000000002</c:v>
                </c:pt>
                <c:pt idx="25345">
                  <c:v>-50.519220000000004</c:v>
                </c:pt>
                <c:pt idx="25346">
                  <c:v>-50.485720000000001</c:v>
                </c:pt>
                <c:pt idx="25347">
                  <c:v>-50.452649999999998</c:v>
                </c:pt>
                <c:pt idx="25348">
                  <c:v>-50.420389999999998</c:v>
                </c:pt>
                <c:pt idx="25349">
                  <c:v>-50.388330000000003</c:v>
                </c:pt>
                <c:pt idx="25350">
                  <c:v>-50.356340000000003</c:v>
                </c:pt>
                <c:pt idx="25351">
                  <c:v>-50.3249</c:v>
                </c:pt>
                <c:pt idx="25352">
                  <c:v>-50.294040000000003</c:v>
                </c:pt>
                <c:pt idx="25353">
                  <c:v>-50.263150000000003</c:v>
                </c:pt>
                <c:pt idx="25354">
                  <c:v>-50.232289999999999</c:v>
                </c:pt>
                <c:pt idx="25355">
                  <c:v>-50.201529999999998</c:v>
                </c:pt>
                <c:pt idx="25356">
                  <c:v>-50.170969999999997</c:v>
                </c:pt>
                <c:pt idx="25357">
                  <c:v>-50.140469999999993</c:v>
                </c:pt>
                <c:pt idx="25358">
                  <c:v>-50.11</c:v>
                </c:pt>
                <c:pt idx="25359">
                  <c:v>-50.079679999999996</c:v>
                </c:pt>
                <c:pt idx="25360">
                  <c:v>-50.049460000000003</c:v>
                </c:pt>
                <c:pt idx="25361">
                  <c:v>-50.019349999999996</c:v>
                </c:pt>
                <c:pt idx="25362">
                  <c:v>-49.989319999999999</c:v>
                </c:pt>
                <c:pt idx="25363">
                  <c:v>-49.959270000000004</c:v>
                </c:pt>
                <c:pt idx="25364">
                  <c:v>-49.92944</c:v>
                </c:pt>
                <c:pt idx="25365">
                  <c:v>-49.899199999999993</c:v>
                </c:pt>
                <c:pt idx="25366">
                  <c:v>-49.869380000000007</c:v>
                </c:pt>
                <c:pt idx="25367">
                  <c:v>-49.839559999999999</c:v>
                </c:pt>
                <c:pt idx="25368">
                  <c:v>-49.809780000000003</c:v>
                </c:pt>
                <c:pt idx="25369">
                  <c:v>-49.780340000000002</c:v>
                </c:pt>
                <c:pt idx="25370">
                  <c:v>-49.750720000000001</c:v>
                </c:pt>
                <c:pt idx="25371">
                  <c:v>-49.721339999999998</c:v>
                </c:pt>
                <c:pt idx="25372">
                  <c:v>-49.69182</c:v>
                </c:pt>
                <c:pt idx="25373">
                  <c:v>-49.66234</c:v>
                </c:pt>
                <c:pt idx="25374">
                  <c:v>-49.632849999999998</c:v>
                </c:pt>
                <c:pt idx="25375">
                  <c:v>-49.603260000000006</c:v>
                </c:pt>
                <c:pt idx="25376">
                  <c:v>-49.573639999999997</c:v>
                </c:pt>
                <c:pt idx="25377">
                  <c:v>-49.544409999999999</c:v>
                </c:pt>
                <c:pt idx="25378">
                  <c:v>-49.514709999999994</c:v>
                </c:pt>
                <c:pt idx="25379">
                  <c:v>-49.485169999999997</c:v>
                </c:pt>
                <c:pt idx="25380">
                  <c:v>-49.455710000000003</c:v>
                </c:pt>
                <c:pt idx="25381">
                  <c:v>-49.426670000000001</c:v>
                </c:pt>
                <c:pt idx="25382">
                  <c:v>-49.39667</c:v>
                </c:pt>
                <c:pt idx="25383">
                  <c:v>-49.367039999999996</c:v>
                </c:pt>
                <c:pt idx="25384">
                  <c:v>-49.33766</c:v>
                </c:pt>
                <c:pt idx="25385">
                  <c:v>-49.308040000000005</c:v>
                </c:pt>
                <c:pt idx="25386">
                  <c:v>-49.278350000000003</c:v>
                </c:pt>
                <c:pt idx="25387">
                  <c:v>-49.248919999999998</c:v>
                </c:pt>
                <c:pt idx="25388">
                  <c:v>-49.218989999999998</c:v>
                </c:pt>
                <c:pt idx="25389">
                  <c:v>-49.189590000000003</c:v>
                </c:pt>
                <c:pt idx="25390">
                  <c:v>-49.160180000000004</c:v>
                </c:pt>
                <c:pt idx="25391">
                  <c:v>-49.130649999999996</c:v>
                </c:pt>
                <c:pt idx="25392">
                  <c:v>-49.101109999999998</c:v>
                </c:pt>
                <c:pt idx="25393">
                  <c:v>-49.071619999999996</c:v>
                </c:pt>
                <c:pt idx="25394">
                  <c:v>-49.042349999999999</c:v>
                </c:pt>
                <c:pt idx="25395">
                  <c:v>-49.012889999999999</c:v>
                </c:pt>
                <c:pt idx="25396">
                  <c:v>-48.983449999999998</c:v>
                </c:pt>
                <c:pt idx="25397">
                  <c:v>-48.953670000000002</c:v>
                </c:pt>
                <c:pt idx="25398">
                  <c:v>-48.923990000000003</c:v>
                </c:pt>
                <c:pt idx="25399">
                  <c:v>-48.894549999999995</c:v>
                </c:pt>
                <c:pt idx="25400">
                  <c:v>-48.864710000000002</c:v>
                </c:pt>
                <c:pt idx="25401">
                  <c:v>-48.835369999999998</c:v>
                </c:pt>
                <c:pt idx="25402">
                  <c:v>-48.806520000000006</c:v>
                </c:pt>
                <c:pt idx="25403">
                  <c:v>-48.777119999999996</c:v>
                </c:pt>
                <c:pt idx="25404">
                  <c:v>-48.748530000000002</c:v>
                </c:pt>
                <c:pt idx="25405">
                  <c:v>-48.719469999999994</c:v>
                </c:pt>
                <c:pt idx="25406">
                  <c:v>-48.690339999999999</c:v>
                </c:pt>
                <c:pt idx="25407">
                  <c:v>-48.661999999999999</c:v>
                </c:pt>
                <c:pt idx="25408">
                  <c:v>-48.633930000000007</c:v>
                </c:pt>
                <c:pt idx="25409">
                  <c:v>-48.605799999999995</c:v>
                </c:pt>
                <c:pt idx="25410">
                  <c:v>-48.577280000000002</c:v>
                </c:pt>
                <c:pt idx="25411">
                  <c:v>-48.54851</c:v>
                </c:pt>
                <c:pt idx="25412">
                  <c:v>-48.519560000000006</c:v>
                </c:pt>
                <c:pt idx="25413">
                  <c:v>-48.490469999999995</c:v>
                </c:pt>
                <c:pt idx="25414">
                  <c:v>-48.460910000000005</c:v>
                </c:pt>
                <c:pt idx="25415">
                  <c:v>-48.431730000000002</c:v>
                </c:pt>
                <c:pt idx="25416">
                  <c:v>-48.402549999999998</c:v>
                </c:pt>
                <c:pt idx="25417">
                  <c:v>-48.373339999999999</c:v>
                </c:pt>
                <c:pt idx="25418">
                  <c:v>-48.344110000000001</c:v>
                </c:pt>
                <c:pt idx="25419">
                  <c:v>-48.314880000000002</c:v>
                </c:pt>
                <c:pt idx="25420">
                  <c:v>-48.285729999999994</c:v>
                </c:pt>
                <c:pt idx="25421">
                  <c:v>-48.256730000000005</c:v>
                </c:pt>
                <c:pt idx="25422">
                  <c:v>-48.227669999999996</c:v>
                </c:pt>
                <c:pt idx="25423">
                  <c:v>-48.198569999999997</c:v>
                </c:pt>
                <c:pt idx="25424">
                  <c:v>-48.169370000000001</c:v>
                </c:pt>
                <c:pt idx="25425">
                  <c:v>-48.140989999999995</c:v>
                </c:pt>
                <c:pt idx="25426">
                  <c:v>-48.11204</c:v>
                </c:pt>
                <c:pt idx="25427">
                  <c:v>-48.083039999999997</c:v>
                </c:pt>
                <c:pt idx="25428">
                  <c:v>-48.053429999999999</c:v>
                </c:pt>
                <c:pt idx="25429">
                  <c:v>-48.023870000000002</c:v>
                </c:pt>
                <c:pt idx="25430">
                  <c:v>-47.994139999999994</c:v>
                </c:pt>
                <c:pt idx="25431">
                  <c:v>-47.965020000000003</c:v>
                </c:pt>
                <c:pt idx="25432">
                  <c:v>-47.935720000000003</c:v>
                </c:pt>
                <c:pt idx="25433">
                  <c:v>-47.90625</c:v>
                </c:pt>
                <c:pt idx="25434">
                  <c:v>-47.877280000000006</c:v>
                </c:pt>
                <c:pt idx="25435">
                  <c:v>-47.848379999999999</c:v>
                </c:pt>
                <c:pt idx="25436">
                  <c:v>-47.819339999999997</c:v>
                </c:pt>
                <c:pt idx="25437">
                  <c:v>-47.79007</c:v>
                </c:pt>
                <c:pt idx="25438">
                  <c:v>-47.760740000000006</c:v>
                </c:pt>
                <c:pt idx="25439">
                  <c:v>-47.731399999999994</c:v>
                </c:pt>
                <c:pt idx="25440">
                  <c:v>-47.70205</c:v>
                </c:pt>
                <c:pt idx="25441">
                  <c:v>-47.672719999999998</c:v>
                </c:pt>
                <c:pt idx="25442">
                  <c:v>-47.643690000000007</c:v>
                </c:pt>
                <c:pt idx="25443">
                  <c:v>-47.61497</c:v>
                </c:pt>
                <c:pt idx="25444">
                  <c:v>-47.586669999999998</c:v>
                </c:pt>
                <c:pt idx="25445">
                  <c:v>-47.557760000000002</c:v>
                </c:pt>
                <c:pt idx="25446">
                  <c:v>-47.528819999999996</c:v>
                </c:pt>
                <c:pt idx="25447">
                  <c:v>-47.499700000000004</c:v>
                </c:pt>
                <c:pt idx="25448">
                  <c:v>-47.470480000000002</c:v>
                </c:pt>
                <c:pt idx="25449">
                  <c:v>-47.441099999999999</c:v>
                </c:pt>
                <c:pt idx="25450">
                  <c:v>-47.411589999999997</c:v>
                </c:pt>
                <c:pt idx="25451">
                  <c:v>-47.38176</c:v>
                </c:pt>
                <c:pt idx="25452">
                  <c:v>-47.351889999999997</c:v>
                </c:pt>
                <c:pt idx="25453">
                  <c:v>-47.322179999999996</c:v>
                </c:pt>
                <c:pt idx="25454">
                  <c:v>-47.29233</c:v>
                </c:pt>
                <c:pt idx="25455">
                  <c:v>-47.262540000000001</c:v>
                </c:pt>
                <c:pt idx="25456">
                  <c:v>-47.232370000000003</c:v>
                </c:pt>
                <c:pt idx="25457">
                  <c:v>-47.203020000000002</c:v>
                </c:pt>
                <c:pt idx="25458">
                  <c:v>-47.173610000000004</c:v>
                </c:pt>
                <c:pt idx="25459">
                  <c:v>-47.144030000000001</c:v>
                </c:pt>
                <c:pt idx="25460">
                  <c:v>-47.11421</c:v>
                </c:pt>
                <c:pt idx="25461">
                  <c:v>-47.084609999999998</c:v>
                </c:pt>
                <c:pt idx="25462">
                  <c:v>-47.05509</c:v>
                </c:pt>
                <c:pt idx="25463">
                  <c:v>-47.026669999999996</c:v>
                </c:pt>
                <c:pt idx="25464">
                  <c:v>-46.997819999999997</c:v>
                </c:pt>
                <c:pt idx="25465">
                  <c:v>-46.968400000000003</c:v>
                </c:pt>
                <c:pt idx="25466">
                  <c:v>-46.938820000000007</c:v>
                </c:pt>
                <c:pt idx="25467">
                  <c:v>-46.90934</c:v>
                </c:pt>
                <c:pt idx="25468">
                  <c:v>-46.879850000000005</c:v>
                </c:pt>
                <c:pt idx="25469">
                  <c:v>-46.850319999999996</c:v>
                </c:pt>
                <c:pt idx="25470">
                  <c:v>-46.820959999999999</c:v>
                </c:pt>
                <c:pt idx="25471">
                  <c:v>-46.791660000000007</c:v>
                </c:pt>
                <c:pt idx="25472">
                  <c:v>-46.762160000000002</c:v>
                </c:pt>
                <c:pt idx="25473">
                  <c:v>-46.73321</c:v>
                </c:pt>
                <c:pt idx="25474">
                  <c:v>-46.703710000000001</c:v>
                </c:pt>
                <c:pt idx="25475">
                  <c:v>-46.674429999999994</c:v>
                </c:pt>
                <c:pt idx="25476">
                  <c:v>-46.645060000000001</c:v>
                </c:pt>
                <c:pt idx="25477">
                  <c:v>-46.615260000000006</c:v>
                </c:pt>
                <c:pt idx="25478">
                  <c:v>-46.585700000000003</c:v>
                </c:pt>
                <c:pt idx="25479">
                  <c:v>-46.556399999999996</c:v>
                </c:pt>
                <c:pt idx="25480">
                  <c:v>-46.527320000000003</c:v>
                </c:pt>
                <c:pt idx="25481">
                  <c:v>-46.499129999999994</c:v>
                </c:pt>
                <c:pt idx="25482">
                  <c:v>-46.470169999999996</c:v>
                </c:pt>
                <c:pt idx="25483">
                  <c:v>-46.44088</c:v>
                </c:pt>
                <c:pt idx="25484">
                  <c:v>-46.41178</c:v>
                </c:pt>
                <c:pt idx="25485">
                  <c:v>-46.382159999999999</c:v>
                </c:pt>
                <c:pt idx="25486">
                  <c:v>-46.352599999999995</c:v>
                </c:pt>
                <c:pt idx="25487">
                  <c:v>-46.323100000000004</c:v>
                </c:pt>
                <c:pt idx="25488">
                  <c:v>-46.293819999999997</c:v>
                </c:pt>
                <c:pt idx="25489">
                  <c:v>-46.264339999999997</c:v>
                </c:pt>
                <c:pt idx="25490">
                  <c:v>-46.234870000000001</c:v>
                </c:pt>
                <c:pt idx="25491">
                  <c:v>-46.205299999999994</c:v>
                </c:pt>
                <c:pt idx="25492">
                  <c:v>-46.176019999999994</c:v>
                </c:pt>
                <c:pt idx="25493">
                  <c:v>-46.146839999999997</c:v>
                </c:pt>
                <c:pt idx="25494">
                  <c:v>-46.117570000000001</c:v>
                </c:pt>
                <c:pt idx="25495">
                  <c:v>-46.088050000000003</c:v>
                </c:pt>
                <c:pt idx="25496">
                  <c:v>-46.05894</c:v>
                </c:pt>
                <c:pt idx="25497">
                  <c:v>-46.02975</c:v>
                </c:pt>
                <c:pt idx="25498">
                  <c:v>-46.000389999999996</c:v>
                </c:pt>
                <c:pt idx="25499">
                  <c:v>-45.971180000000004</c:v>
                </c:pt>
                <c:pt idx="25500">
                  <c:v>-45.942140000000002</c:v>
                </c:pt>
                <c:pt idx="25501">
                  <c:v>-45.912940000000006</c:v>
                </c:pt>
                <c:pt idx="25502">
                  <c:v>-45.883609999999997</c:v>
                </c:pt>
                <c:pt idx="25503">
                  <c:v>-45.856950000000005</c:v>
                </c:pt>
                <c:pt idx="25504">
                  <c:v>-45.830619999999996</c:v>
                </c:pt>
                <c:pt idx="25505">
                  <c:v>-45.80292</c:v>
                </c:pt>
                <c:pt idx="25506">
                  <c:v>-45.774679999999996</c:v>
                </c:pt>
                <c:pt idx="25507">
                  <c:v>-45.745889999999996</c:v>
                </c:pt>
                <c:pt idx="25508">
                  <c:v>-45.716560000000001</c:v>
                </c:pt>
                <c:pt idx="25509">
                  <c:v>-45.686949999999996</c:v>
                </c:pt>
                <c:pt idx="25510">
                  <c:v>-45.657360000000004</c:v>
                </c:pt>
                <c:pt idx="25511">
                  <c:v>-45.627490000000002</c:v>
                </c:pt>
                <c:pt idx="25512">
                  <c:v>-45.59769</c:v>
                </c:pt>
                <c:pt idx="25513">
                  <c:v>-45.56765</c:v>
                </c:pt>
                <c:pt idx="25514">
                  <c:v>-45.537780000000005</c:v>
                </c:pt>
                <c:pt idx="25515">
                  <c:v>-45.507910000000003</c:v>
                </c:pt>
                <c:pt idx="25516">
                  <c:v>-45.478249999999996</c:v>
                </c:pt>
                <c:pt idx="25517">
                  <c:v>-45.44885</c:v>
                </c:pt>
                <c:pt idx="25518">
                  <c:v>-45.420860000000005</c:v>
                </c:pt>
                <c:pt idx="25519">
                  <c:v>-45.392219999999995</c:v>
                </c:pt>
                <c:pt idx="25520">
                  <c:v>-45.363249999999994</c:v>
                </c:pt>
                <c:pt idx="25521">
                  <c:v>-45.333910000000003</c:v>
                </c:pt>
                <c:pt idx="25522">
                  <c:v>-45.304220000000001</c:v>
                </c:pt>
                <c:pt idx="25523">
                  <c:v>-45.274320000000003</c:v>
                </c:pt>
                <c:pt idx="25524">
                  <c:v>-45.244299999999996</c:v>
                </c:pt>
                <c:pt idx="25525">
                  <c:v>-45.214239999999997</c:v>
                </c:pt>
                <c:pt idx="25526">
                  <c:v>-45.184049999999999</c:v>
                </c:pt>
                <c:pt idx="25527">
                  <c:v>-45.154180000000004</c:v>
                </c:pt>
                <c:pt idx="25528">
                  <c:v>-45.123889999999996</c:v>
                </c:pt>
                <c:pt idx="25529">
                  <c:v>-45.09346</c:v>
                </c:pt>
                <c:pt idx="25530">
                  <c:v>-45.063029999999998</c:v>
                </c:pt>
                <c:pt idx="25531">
                  <c:v>-45.032679999999999</c:v>
                </c:pt>
                <c:pt idx="25532">
                  <c:v>-45.002389999999998</c:v>
                </c:pt>
                <c:pt idx="25533">
                  <c:v>-44.97231</c:v>
                </c:pt>
                <c:pt idx="25534">
                  <c:v>-44.942610000000002</c:v>
                </c:pt>
                <c:pt idx="25535">
                  <c:v>-44.913519999999998</c:v>
                </c:pt>
                <c:pt idx="25536">
                  <c:v>-44.883740000000003</c:v>
                </c:pt>
                <c:pt idx="25537">
                  <c:v>-44.85436</c:v>
                </c:pt>
                <c:pt idx="25538">
                  <c:v>-44.82743</c:v>
                </c:pt>
                <c:pt idx="25539">
                  <c:v>-44.800219999999996</c:v>
                </c:pt>
                <c:pt idx="25540">
                  <c:v>-44.77158</c:v>
                </c:pt>
                <c:pt idx="25541">
                  <c:v>-44.741810000000001</c:v>
                </c:pt>
                <c:pt idx="25542">
                  <c:v>-44.711660000000002</c:v>
                </c:pt>
                <c:pt idx="25543">
                  <c:v>-44.681259999999995</c:v>
                </c:pt>
                <c:pt idx="25544">
                  <c:v>-44.650600000000004</c:v>
                </c:pt>
                <c:pt idx="25545">
                  <c:v>-44.620059999999995</c:v>
                </c:pt>
                <c:pt idx="25546">
                  <c:v>-44.589829999999999</c:v>
                </c:pt>
                <c:pt idx="25547">
                  <c:v>-44.55997</c:v>
                </c:pt>
                <c:pt idx="25548">
                  <c:v>-44.530439999999999</c:v>
                </c:pt>
                <c:pt idx="25549">
                  <c:v>-44.499639999999999</c:v>
                </c:pt>
                <c:pt idx="25550">
                  <c:v>-44.469169999999998</c:v>
                </c:pt>
                <c:pt idx="25551">
                  <c:v>-44.438829999999996</c:v>
                </c:pt>
                <c:pt idx="25552">
                  <c:v>-44.408469999999994</c:v>
                </c:pt>
                <c:pt idx="25553">
                  <c:v>-44.378230000000002</c:v>
                </c:pt>
                <c:pt idx="25554">
                  <c:v>-44.349040000000002</c:v>
                </c:pt>
                <c:pt idx="25555">
                  <c:v>-44.320549999999997</c:v>
                </c:pt>
                <c:pt idx="25556">
                  <c:v>-44.290700000000001</c:v>
                </c:pt>
                <c:pt idx="25557">
                  <c:v>-44.260159999999999</c:v>
                </c:pt>
                <c:pt idx="25558">
                  <c:v>-44.229279999999996</c:v>
                </c:pt>
                <c:pt idx="25559">
                  <c:v>-44.198130000000006</c:v>
                </c:pt>
                <c:pt idx="25560">
                  <c:v>-44.166719999999998</c:v>
                </c:pt>
                <c:pt idx="25561">
                  <c:v>-44.13561</c:v>
                </c:pt>
                <c:pt idx="25562">
                  <c:v>-44.104200000000006</c:v>
                </c:pt>
                <c:pt idx="25563">
                  <c:v>-44.073250000000002</c:v>
                </c:pt>
                <c:pt idx="25564">
                  <c:v>-44.042159999999996</c:v>
                </c:pt>
                <c:pt idx="25565">
                  <c:v>-44.011310000000002</c:v>
                </c:pt>
                <c:pt idx="25566">
                  <c:v>-43.980139999999999</c:v>
                </c:pt>
                <c:pt idx="25567">
                  <c:v>-43.94876</c:v>
                </c:pt>
                <c:pt idx="25568">
                  <c:v>-43.917380000000001</c:v>
                </c:pt>
                <c:pt idx="25569">
                  <c:v>-43.887919999999994</c:v>
                </c:pt>
                <c:pt idx="25570">
                  <c:v>-43.858290000000004</c:v>
                </c:pt>
                <c:pt idx="25571">
                  <c:v>-43.828600000000002</c:v>
                </c:pt>
                <c:pt idx="25572">
                  <c:v>-43.798479999999998</c:v>
                </c:pt>
                <c:pt idx="25573">
                  <c:v>-43.768330000000006</c:v>
                </c:pt>
                <c:pt idx="25574">
                  <c:v>-43.737089999999995</c:v>
                </c:pt>
                <c:pt idx="25575">
                  <c:v>-43.705550000000002</c:v>
                </c:pt>
                <c:pt idx="25576">
                  <c:v>-43.674419999999998</c:v>
                </c:pt>
                <c:pt idx="25577">
                  <c:v>-43.643029999999996</c:v>
                </c:pt>
                <c:pt idx="25578">
                  <c:v>-43.611670000000004</c:v>
                </c:pt>
                <c:pt idx="25579">
                  <c:v>-43.580649999999999</c:v>
                </c:pt>
                <c:pt idx="25580">
                  <c:v>-43.549620000000004</c:v>
                </c:pt>
                <c:pt idx="25581">
                  <c:v>-43.518410000000003</c:v>
                </c:pt>
                <c:pt idx="25582">
                  <c:v>-43.487130000000001</c:v>
                </c:pt>
                <c:pt idx="25583">
                  <c:v>-43.45617</c:v>
                </c:pt>
                <c:pt idx="25584">
                  <c:v>-43.426900000000003</c:v>
                </c:pt>
                <c:pt idx="25585">
                  <c:v>-43.396910000000005</c:v>
                </c:pt>
                <c:pt idx="25586">
                  <c:v>-43.362629999999996</c:v>
                </c:pt>
                <c:pt idx="25587">
                  <c:v>-43.331670000000003</c:v>
                </c:pt>
                <c:pt idx="25588">
                  <c:v>-43.301100000000005</c:v>
                </c:pt>
                <c:pt idx="25589">
                  <c:v>-43.270769999999999</c:v>
                </c:pt>
                <c:pt idx="25590">
                  <c:v>-43.240090000000002</c:v>
                </c:pt>
                <c:pt idx="25591">
                  <c:v>-43.208619999999996</c:v>
                </c:pt>
                <c:pt idx="25592">
                  <c:v>-43.177640000000004</c:v>
                </c:pt>
                <c:pt idx="25593">
                  <c:v>-43.145600000000002</c:v>
                </c:pt>
                <c:pt idx="25594">
                  <c:v>-43.114139999999999</c:v>
                </c:pt>
                <c:pt idx="25595">
                  <c:v>-43.082099999999997</c:v>
                </c:pt>
                <c:pt idx="25596">
                  <c:v>-43.050399999999996</c:v>
                </c:pt>
                <c:pt idx="25597">
                  <c:v>-43.01858</c:v>
                </c:pt>
                <c:pt idx="25598">
                  <c:v>-42.986370000000001</c:v>
                </c:pt>
                <c:pt idx="25599">
                  <c:v>-42.954560000000001</c:v>
                </c:pt>
                <c:pt idx="25600">
                  <c:v>-42.923270000000002</c:v>
                </c:pt>
                <c:pt idx="25601">
                  <c:v>-42.891500000000001</c:v>
                </c:pt>
                <c:pt idx="25602">
                  <c:v>-42.859740000000002</c:v>
                </c:pt>
                <c:pt idx="25603">
                  <c:v>-42.828000000000003</c:v>
                </c:pt>
                <c:pt idx="25604">
                  <c:v>-42.796379999999999</c:v>
                </c:pt>
                <c:pt idx="25605">
                  <c:v>-42.763999999999996</c:v>
                </c:pt>
                <c:pt idx="25606">
                  <c:v>-42.732120000000002</c:v>
                </c:pt>
                <c:pt idx="25607">
                  <c:v>-42.699689999999997</c:v>
                </c:pt>
                <c:pt idx="25608">
                  <c:v>-42.667099999999998</c:v>
                </c:pt>
                <c:pt idx="25609">
                  <c:v>-42.634540000000001</c:v>
                </c:pt>
                <c:pt idx="25610">
                  <c:v>-42.601610000000001</c:v>
                </c:pt>
                <c:pt idx="25611">
                  <c:v>-42.56859</c:v>
                </c:pt>
                <c:pt idx="25612">
                  <c:v>-42.535780000000003</c:v>
                </c:pt>
                <c:pt idx="25613">
                  <c:v>-42.502519999999997</c:v>
                </c:pt>
                <c:pt idx="25614">
                  <c:v>-42.469260000000006</c:v>
                </c:pt>
                <c:pt idx="25615">
                  <c:v>-42.436399999999999</c:v>
                </c:pt>
                <c:pt idx="25616">
                  <c:v>-42.407469999999996</c:v>
                </c:pt>
                <c:pt idx="25617">
                  <c:v>-42.379199999999997</c:v>
                </c:pt>
                <c:pt idx="25618">
                  <c:v>-42.34834</c:v>
                </c:pt>
                <c:pt idx="25619">
                  <c:v>-42.316330000000008</c:v>
                </c:pt>
                <c:pt idx="25620">
                  <c:v>-42.283369999999998</c:v>
                </c:pt>
                <c:pt idx="25621">
                  <c:v>-42.249890000000001</c:v>
                </c:pt>
                <c:pt idx="25622">
                  <c:v>-42.216009999999997</c:v>
                </c:pt>
                <c:pt idx="25623">
                  <c:v>-42.182519999999997</c:v>
                </c:pt>
                <c:pt idx="25624">
                  <c:v>-42.149279999999997</c:v>
                </c:pt>
                <c:pt idx="25625">
                  <c:v>-42.116290000000006</c:v>
                </c:pt>
                <c:pt idx="25626">
                  <c:v>-42.08343</c:v>
                </c:pt>
                <c:pt idx="25627">
                  <c:v>-42.049440000000004</c:v>
                </c:pt>
                <c:pt idx="25628">
                  <c:v>-42.017200000000003</c:v>
                </c:pt>
                <c:pt idx="25629">
                  <c:v>-41.985950000000003</c:v>
                </c:pt>
                <c:pt idx="25630">
                  <c:v>-41.954089999999994</c:v>
                </c:pt>
                <c:pt idx="25631">
                  <c:v>-41.922129999999996</c:v>
                </c:pt>
                <c:pt idx="25632">
                  <c:v>-41.891309999999997</c:v>
                </c:pt>
                <c:pt idx="25633">
                  <c:v>-41.860350000000004</c:v>
                </c:pt>
                <c:pt idx="25634">
                  <c:v>-41.828940000000003</c:v>
                </c:pt>
                <c:pt idx="25635">
                  <c:v>-41.796790000000001</c:v>
                </c:pt>
                <c:pt idx="25636">
                  <c:v>-41.763440000000003</c:v>
                </c:pt>
                <c:pt idx="25637">
                  <c:v>-41.729659999999996</c:v>
                </c:pt>
                <c:pt idx="25638">
                  <c:v>-41.695869999999999</c:v>
                </c:pt>
                <c:pt idx="25639">
                  <c:v>-41.66225</c:v>
                </c:pt>
                <c:pt idx="25640">
                  <c:v>-41.628329999999998</c:v>
                </c:pt>
                <c:pt idx="25641">
                  <c:v>-41.594049999999996</c:v>
                </c:pt>
                <c:pt idx="25642">
                  <c:v>-41.559660000000001</c:v>
                </c:pt>
                <c:pt idx="25643">
                  <c:v>-41.525320000000001</c:v>
                </c:pt>
                <c:pt idx="25644">
                  <c:v>-41.490700000000004</c:v>
                </c:pt>
                <c:pt idx="25645">
                  <c:v>-41.45626</c:v>
                </c:pt>
                <c:pt idx="25646">
                  <c:v>-41.421580000000006</c:v>
                </c:pt>
                <c:pt idx="25647">
                  <c:v>-41.386969999999998</c:v>
                </c:pt>
                <c:pt idx="25648">
                  <c:v>-41.352589999999992</c:v>
                </c:pt>
                <c:pt idx="25649">
                  <c:v>-41.318049999999999</c:v>
                </c:pt>
                <c:pt idx="25650">
                  <c:v>-41.283469999999994</c:v>
                </c:pt>
                <c:pt idx="25651">
                  <c:v>-41.248950000000008</c:v>
                </c:pt>
                <c:pt idx="25652">
                  <c:v>-41.215479999999999</c:v>
                </c:pt>
                <c:pt idx="25653">
                  <c:v>-41.184240000000003</c:v>
                </c:pt>
                <c:pt idx="25654">
                  <c:v>-41.152290000000001</c:v>
                </c:pt>
                <c:pt idx="25655">
                  <c:v>-41.119649999999993</c:v>
                </c:pt>
                <c:pt idx="25656">
                  <c:v>-41.089070000000007</c:v>
                </c:pt>
                <c:pt idx="25657">
                  <c:v>-41.059400000000004</c:v>
                </c:pt>
                <c:pt idx="25658">
                  <c:v>-41.028979999999997</c:v>
                </c:pt>
                <c:pt idx="25659">
                  <c:v>-40.996750000000006</c:v>
                </c:pt>
                <c:pt idx="25660">
                  <c:v>-40.962290000000003</c:v>
                </c:pt>
                <c:pt idx="25661">
                  <c:v>-40.927059999999997</c:v>
                </c:pt>
                <c:pt idx="25662">
                  <c:v>-40.8917</c:v>
                </c:pt>
                <c:pt idx="25663">
                  <c:v>-40.85754</c:v>
                </c:pt>
                <c:pt idx="25664">
                  <c:v>-40.829630000000002</c:v>
                </c:pt>
                <c:pt idx="25665">
                  <c:v>-40.800150000000002</c:v>
                </c:pt>
                <c:pt idx="25666">
                  <c:v>-40.76643</c:v>
                </c:pt>
                <c:pt idx="25667">
                  <c:v>-40.732010000000002</c:v>
                </c:pt>
                <c:pt idx="25668">
                  <c:v>-40.695709999999998</c:v>
                </c:pt>
                <c:pt idx="25669">
                  <c:v>-40.659289999999999</c:v>
                </c:pt>
                <c:pt idx="25670">
                  <c:v>-40.622290000000007</c:v>
                </c:pt>
                <c:pt idx="25671">
                  <c:v>-40.586419999999997</c:v>
                </c:pt>
                <c:pt idx="25672">
                  <c:v>-40.549010000000003</c:v>
                </c:pt>
                <c:pt idx="25673">
                  <c:v>-40.511850000000003</c:v>
                </c:pt>
                <c:pt idx="25674">
                  <c:v>-40.47486</c:v>
                </c:pt>
                <c:pt idx="25675">
                  <c:v>-40.437269999999998</c:v>
                </c:pt>
                <c:pt idx="25676">
                  <c:v>-40.399950000000004</c:v>
                </c:pt>
                <c:pt idx="25677">
                  <c:v>-40.363</c:v>
                </c:pt>
                <c:pt idx="25678">
                  <c:v>-40.328130000000002</c:v>
                </c:pt>
                <c:pt idx="25679">
                  <c:v>-40.292029999999997</c:v>
                </c:pt>
                <c:pt idx="25680">
                  <c:v>-40.259099999999997</c:v>
                </c:pt>
                <c:pt idx="25681">
                  <c:v>-40.225679999999997</c:v>
                </c:pt>
                <c:pt idx="25682">
                  <c:v>-40.191519999999997</c:v>
                </c:pt>
                <c:pt idx="25683">
                  <c:v>-40.159770000000002</c:v>
                </c:pt>
                <c:pt idx="25684">
                  <c:v>-40.127370000000006</c:v>
                </c:pt>
                <c:pt idx="25685">
                  <c:v>-40.092980000000004</c:v>
                </c:pt>
                <c:pt idx="25686">
                  <c:v>-40.056620000000002</c:v>
                </c:pt>
                <c:pt idx="25687">
                  <c:v>-40.020170000000007</c:v>
                </c:pt>
                <c:pt idx="25688">
                  <c:v>-39.983270000000005</c:v>
                </c:pt>
                <c:pt idx="25689">
                  <c:v>-39.946919999999999</c:v>
                </c:pt>
                <c:pt idx="25690">
                  <c:v>-39.909690000000005</c:v>
                </c:pt>
                <c:pt idx="25691">
                  <c:v>-39.87256</c:v>
                </c:pt>
                <c:pt idx="25692">
                  <c:v>-39.837789999999998</c:v>
                </c:pt>
                <c:pt idx="25693">
                  <c:v>-39.804220000000001</c:v>
                </c:pt>
                <c:pt idx="25694">
                  <c:v>-39.767269999999996</c:v>
                </c:pt>
                <c:pt idx="25695">
                  <c:v>-39.728189999999998</c:v>
                </c:pt>
                <c:pt idx="25696">
                  <c:v>-39.68956</c:v>
                </c:pt>
                <c:pt idx="25697">
                  <c:v>-39.649230000000003</c:v>
                </c:pt>
                <c:pt idx="25698">
                  <c:v>-39.608759999999997</c:v>
                </c:pt>
                <c:pt idx="25699">
                  <c:v>-39.566040000000001</c:v>
                </c:pt>
                <c:pt idx="25700">
                  <c:v>-39.523389999999999</c:v>
                </c:pt>
                <c:pt idx="25701">
                  <c:v>-39.479179999999999</c:v>
                </c:pt>
                <c:pt idx="25702">
                  <c:v>-39.435110000000002</c:v>
                </c:pt>
                <c:pt idx="25703">
                  <c:v>-39.390349999999998</c:v>
                </c:pt>
                <c:pt idx="25704">
                  <c:v>-39.34498</c:v>
                </c:pt>
                <c:pt idx="25705">
                  <c:v>-39.299520000000001</c:v>
                </c:pt>
                <c:pt idx="25706">
                  <c:v>-39.253799999999998</c:v>
                </c:pt>
                <c:pt idx="25707">
                  <c:v>-39.207589999999996</c:v>
                </c:pt>
                <c:pt idx="25708">
                  <c:v>-39.161100000000005</c:v>
                </c:pt>
                <c:pt idx="25709">
                  <c:v>-39.113999999999997</c:v>
                </c:pt>
                <c:pt idx="25710">
                  <c:v>-39.065470000000005</c:v>
                </c:pt>
                <c:pt idx="25711">
                  <c:v>-39.016579999999998</c:v>
                </c:pt>
                <c:pt idx="25712">
                  <c:v>-38.966090000000001</c:v>
                </c:pt>
                <c:pt idx="25713">
                  <c:v>-38.914259999999999</c:v>
                </c:pt>
                <c:pt idx="25714">
                  <c:v>-38.861800000000002</c:v>
                </c:pt>
                <c:pt idx="25715">
                  <c:v>-38.807320000000004</c:v>
                </c:pt>
                <c:pt idx="25716">
                  <c:v>-38.752029999999998</c:v>
                </c:pt>
                <c:pt idx="25717">
                  <c:v>-38.695779999999999</c:v>
                </c:pt>
                <c:pt idx="25718">
                  <c:v>-38.640090000000001</c:v>
                </c:pt>
                <c:pt idx="25719">
                  <c:v>-38.586570000000002</c:v>
                </c:pt>
                <c:pt idx="25720">
                  <c:v>-38.533709999999999</c:v>
                </c:pt>
                <c:pt idx="25721">
                  <c:v>-38.480699999999999</c:v>
                </c:pt>
                <c:pt idx="25722">
                  <c:v>-38.427340000000001</c:v>
                </c:pt>
                <c:pt idx="25723">
                  <c:v>-38.373339999999999</c:v>
                </c:pt>
                <c:pt idx="25724">
                  <c:v>-38.320180000000001</c:v>
                </c:pt>
                <c:pt idx="25725">
                  <c:v>-38.266570000000002</c:v>
                </c:pt>
                <c:pt idx="25726">
                  <c:v>-38.21219</c:v>
                </c:pt>
                <c:pt idx="25727">
                  <c:v>-38.15802</c:v>
                </c:pt>
                <c:pt idx="25728">
                  <c:v>-38.103009999999998</c:v>
                </c:pt>
                <c:pt idx="25729">
                  <c:v>-38.046109999999999</c:v>
                </c:pt>
                <c:pt idx="25730">
                  <c:v>-37.988320000000002</c:v>
                </c:pt>
                <c:pt idx="25731">
                  <c:v>-37.93188</c:v>
                </c:pt>
                <c:pt idx="25732">
                  <c:v>-37.873480000000001</c:v>
                </c:pt>
                <c:pt idx="25733">
                  <c:v>-37.82058</c:v>
                </c:pt>
                <c:pt idx="25734">
                  <c:v>-37.764739999999996</c:v>
                </c:pt>
                <c:pt idx="25735">
                  <c:v>-37.707850000000001</c:v>
                </c:pt>
                <c:pt idx="25736">
                  <c:v>-37.649720000000002</c:v>
                </c:pt>
                <c:pt idx="25737">
                  <c:v>-37.591030000000003</c:v>
                </c:pt>
                <c:pt idx="25738">
                  <c:v>-37.53181</c:v>
                </c:pt>
                <c:pt idx="25739">
                  <c:v>-37.471620000000001</c:v>
                </c:pt>
                <c:pt idx="25740">
                  <c:v>-37.4116</c:v>
                </c:pt>
                <c:pt idx="25741">
                  <c:v>-37.350850000000001</c:v>
                </c:pt>
                <c:pt idx="25742">
                  <c:v>-37.28998</c:v>
                </c:pt>
                <c:pt idx="25743">
                  <c:v>-37.229109999999999</c:v>
                </c:pt>
                <c:pt idx="25744">
                  <c:v>-37.168300000000002</c:v>
                </c:pt>
                <c:pt idx="25745">
                  <c:v>-37.107430000000001</c:v>
                </c:pt>
                <c:pt idx="25746">
                  <c:v>-37.046459999999996</c:v>
                </c:pt>
                <c:pt idx="25747">
                  <c:v>-36.985759999999999</c:v>
                </c:pt>
                <c:pt idx="25748">
                  <c:v>-36.92174</c:v>
                </c:pt>
                <c:pt idx="25749">
                  <c:v>-36.857099999999996</c:v>
                </c:pt>
                <c:pt idx="25750">
                  <c:v>-36.791060000000002</c:v>
                </c:pt>
                <c:pt idx="25751">
                  <c:v>-36.725520000000003</c:v>
                </c:pt>
                <c:pt idx="25752">
                  <c:v>-36.659130000000005</c:v>
                </c:pt>
                <c:pt idx="25753">
                  <c:v>-36.591419999999999</c:v>
                </c:pt>
                <c:pt idx="25754">
                  <c:v>-36.520359999999997</c:v>
                </c:pt>
                <c:pt idx="25755">
                  <c:v>-36.450009999999999</c:v>
                </c:pt>
                <c:pt idx="25756">
                  <c:v>-36.377269999999996</c:v>
                </c:pt>
                <c:pt idx="25757">
                  <c:v>-36.30556</c:v>
                </c:pt>
                <c:pt idx="25758">
                  <c:v>-36.233220000000003</c:v>
                </c:pt>
                <c:pt idx="25759">
                  <c:v>-36.161469999999994</c:v>
                </c:pt>
                <c:pt idx="25760">
                  <c:v>-36.086320000000001</c:v>
                </c:pt>
                <c:pt idx="25761">
                  <c:v>-36.009309999999999</c:v>
                </c:pt>
                <c:pt idx="25762">
                  <c:v>-35.932110000000002</c:v>
                </c:pt>
                <c:pt idx="25763">
                  <c:v>-35.854320000000001</c:v>
                </c:pt>
                <c:pt idx="25764">
                  <c:v>-35.776720000000005</c:v>
                </c:pt>
                <c:pt idx="25765">
                  <c:v>-35.699150000000003</c:v>
                </c:pt>
                <c:pt idx="25766">
                  <c:v>-35.621960000000001</c:v>
                </c:pt>
                <c:pt idx="25767">
                  <c:v>-35.546570000000003</c:v>
                </c:pt>
                <c:pt idx="25768">
                  <c:v>-35.470959999999998</c:v>
                </c:pt>
                <c:pt idx="25769">
                  <c:v>-35.393940000000001</c:v>
                </c:pt>
                <c:pt idx="25770">
                  <c:v>-35.316770000000005</c:v>
                </c:pt>
                <c:pt idx="25771">
                  <c:v>-35.240499999999997</c:v>
                </c:pt>
                <c:pt idx="25772">
                  <c:v>-35.173100000000005</c:v>
                </c:pt>
                <c:pt idx="25773">
                  <c:v>-35.109760000000001</c:v>
                </c:pt>
                <c:pt idx="25774">
                  <c:v>-35.042749999999998</c:v>
                </c:pt>
                <c:pt idx="25775">
                  <c:v>-34.973559999999999</c:v>
                </c:pt>
                <c:pt idx="25776">
                  <c:v>-34.900770000000001</c:v>
                </c:pt>
                <c:pt idx="25777">
                  <c:v>-34.82893</c:v>
                </c:pt>
                <c:pt idx="25778">
                  <c:v>-34.757179999999998</c:v>
                </c:pt>
                <c:pt idx="25779">
                  <c:v>-34.682469999999995</c:v>
                </c:pt>
                <c:pt idx="25780">
                  <c:v>-34.606070000000003</c:v>
                </c:pt>
                <c:pt idx="25781">
                  <c:v>-34.528680000000001</c:v>
                </c:pt>
                <c:pt idx="25782">
                  <c:v>-34.450449999999996</c:v>
                </c:pt>
                <c:pt idx="25783">
                  <c:v>-34.37182</c:v>
                </c:pt>
                <c:pt idx="25784">
                  <c:v>-34.29204</c:v>
                </c:pt>
                <c:pt idx="25785">
                  <c:v>-34.212609999999998</c:v>
                </c:pt>
                <c:pt idx="25786">
                  <c:v>-34.132080000000002</c:v>
                </c:pt>
                <c:pt idx="25787">
                  <c:v>-34.0518</c:v>
                </c:pt>
                <c:pt idx="25788">
                  <c:v>-33.972589999999997</c:v>
                </c:pt>
                <c:pt idx="25789">
                  <c:v>-33.892049999999998</c:v>
                </c:pt>
                <c:pt idx="25790">
                  <c:v>-33.810209999999998</c:v>
                </c:pt>
                <c:pt idx="25791">
                  <c:v>-33.727510000000002</c:v>
                </c:pt>
                <c:pt idx="25792">
                  <c:v>-33.644729999999996</c:v>
                </c:pt>
                <c:pt idx="25793">
                  <c:v>-33.56371</c:v>
                </c:pt>
                <c:pt idx="25794">
                  <c:v>-33.481010000000005</c:v>
                </c:pt>
                <c:pt idx="25795">
                  <c:v>-33.397579999999998</c:v>
                </c:pt>
                <c:pt idx="25796">
                  <c:v>-33.313029999999998</c:v>
                </c:pt>
                <c:pt idx="25797">
                  <c:v>-33.231380000000001</c:v>
                </c:pt>
                <c:pt idx="25798">
                  <c:v>-33.150390000000002</c:v>
                </c:pt>
                <c:pt idx="25799">
                  <c:v>-33.068550000000002</c:v>
                </c:pt>
                <c:pt idx="25800">
                  <c:v>-32.98545</c:v>
                </c:pt>
                <c:pt idx="25801">
                  <c:v>-32.899189999999997</c:v>
                </c:pt>
                <c:pt idx="25802">
                  <c:v>-32.811080000000004</c:v>
                </c:pt>
                <c:pt idx="25803">
                  <c:v>-32.723770000000002</c:v>
                </c:pt>
                <c:pt idx="25804">
                  <c:v>-32.634169999999997</c:v>
                </c:pt>
                <c:pt idx="25805">
                  <c:v>-32.542360000000002</c:v>
                </c:pt>
                <c:pt idx="25806">
                  <c:v>-32.450189999999999</c:v>
                </c:pt>
                <c:pt idx="25807">
                  <c:v>-32.357860000000002</c:v>
                </c:pt>
                <c:pt idx="25808">
                  <c:v>-32.26446</c:v>
                </c:pt>
                <c:pt idx="25809">
                  <c:v>-32.170639999999999</c:v>
                </c:pt>
                <c:pt idx="25810">
                  <c:v>-32.075510000000001</c:v>
                </c:pt>
                <c:pt idx="25811">
                  <c:v>-31.979220000000002</c:v>
                </c:pt>
                <c:pt idx="25812">
                  <c:v>-31.883720000000004</c:v>
                </c:pt>
                <c:pt idx="25813">
                  <c:v>-31.787100000000002</c:v>
                </c:pt>
                <c:pt idx="25814">
                  <c:v>-31.689159999999998</c:v>
                </c:pt>
                <c:pt idx="25815">
                  <c:v>-31.589619999999996</c:v>
                </c:pt>
                <c:pt idx="25816">
                  <c:v>-31.489660000000001</c:v>
                </c:pt>
                <c:pt idx="25817">
                  <c:v>-31.38935</c:v>
                </c:pt>
                <c:pt idx="25818">
                  <c:v>-31.28923</c:v>
                </c:pt>
                <c:pt idx="25819">
                  <c:v>-31.188319999999997</c:v>
                </c:pt>
                <c:pt idx="25820">
                  <c:v>-31.086510000000001</c:v>
                </c:pt>
                <c:pt idx="25821">
                  <c:v>-30.984319999999997</c:v>
                </c:pt>
                <c:pt idx="25822">
                  <c:v>-30.881639999999997</c:v>
                </c:pt>
                <c:pt idx="25823">
                  <c:v>-30.778919999999999</c:v>
                </c:pt>
                <c:pt idx="25824">
                  <c:v>-30.676389999999998</c:v>
                </c:pt>
                <c:pt idx="25825">
                  <c:v>-30.571670000000001</c:v>
                </c:pt>
                <c:pt idx="25826">
                  <c:v>-30.4679</c:v>
                </c:pt>
                <c:pt idx="25827">
                  <c:v>-30.362589999999997</c:v>
                </c:pt>
                <c:pt idx="25828">
                  <c:v>-30.258240000000001</c:v>
                </c:pt>
                <c:pt idx="25829">
                  <c:v>-30.152739999999998</c:v>
                </c:pt>
                <c:pt idx="25830">
                  <c:v>-30.046379999999999</c:v>
                </c:pt>
                <c:pt idx="25831">
                  <c:v>-29.938220000000001</c:v>
                </c:pt>
                <c:pt idx="25832">
                  <c:v>-29.831319999999998</c:v>
                </c:pt>
                <c:pt idx="25833">
                  <c:v>-29.72278</c:v>
                </c:pt>
                <c:pt idx="25834">
                  <c:v>-29.614170000000001</c:v>
                </c:pt>
                <c:pt idx="25835">
                  <c:v>-29.50422</c:v>
                </c:pt>
                <c:pt idx="25836">
                  <c:v>-29.39396</c:v>
                </c:pt>
                <c:pt idx="25837">
                  <c:v>-29.283529999999999</c:v>
                </c:pt>
                <c:pt idx="25838">
                  <c:v>-29.171720000000001</c:v>
                </c:pt>
                <c:pt idx="25839">
                  <c:v>-29.060589999999998</c:v>
                </c:pt>
                <c:pt idx="25840">
                  <c:v>-28.94914</c:v>
                </c:pt>
                <c:pt idx="25841">
                  <c:v>-28.836400000000001</c:v>
                </c:pt>
                <c:pt idx="25842">
                  <c:v>-28.720829999999999</c:v>
                </c:pt>
                <c:pt idx="25843">
                  <c:v>-28.60455</c:v>
                </c:pt>
                <c:pt idx="25844">
                  <c:v>-28.490210000000001</c:v>
                </c:pt>
                <c:pt idx="25845">
                  <c:v>-28.389850000000003</c:v>
                </c:pt>
                <c:pt idx="25846">
                  <c:v>-28.287179999999999</c:v>
                </c:pt>
                <c:pt idx="25847">
                  <c:v>-28.182600000000001</c:v>
                </c:pt>
                <c:pt idx="25848">
                  <c:v>-28.072520000000001</c:v>
                </c:pt>
                <c:pt idx="25849">
                  <c:v>-27.960169999999998</c:v>
                </c:pt>
                <c:pt idx="25850">
                  <c:v>-27.845559999999999</c:v>
                </c:pt>
                <c:pt idx="25851">
                  <c:v>-27.730199999999996</c:v>
                </c:pt>
                <c:pt idx="25852">
                  <c:v>-27.612349999999999</c:v>
                </c:pt>
                <c:pt idx="25853">
                  <c:v>-27.497349999999997</c:v>
                </c:pt>
                <c:pt idx="25854">
                  <c:v>-27.381950000000003</c:v>
                </c:pt>
                <c:pt idx="25855">
                  <c:v>-27.265839999999997</c:v>
                </c:pt>
                <c:pt idx="25856">
                  <c:v>-27.151329999999998</c:v>
                </c:pt>
                <c:pt idx="25857">
                  <c:v>-27.036859999999997</c:v>
                </c:pt>
                <c:pt idx="25858">
                  <c:v>-26.922250000000002</c:v>
                </c:pt>
                <c:pt idx="25859">
                  <c:v>-26.80602</c:v>
                </c:pt>
                <c:pt idx="25860">
                  <c:v>-26.687110000000001</c:v>
                </c:pt>
                <c:pt idx="25861">
                  <c:v>-26.567059999999998</c:v>
                </c:pt>
                <c:pt idx="25862">
                  <c:v>-26.446420000000003</c:v>
                </c:pt>
                <c:pt idx="25863">
                  <c:v>-26.325949999999999</c:v>
                </c:pt>
                <c:pt idx="25864">
                  <c:v>-26.20701</c:v>
                </c:pt>
                <c:pt idx="25865">
                  <c:v>-26.08896</c:v>
                </c:pt>
                <c:pt idx="25866">
                  <c:v>-25.970669999999998</c:v>
                </c:pt>
                <c:pt idx="25867">
                  <c:v>-25.85266</c:v>
                </c:pt>
                <c:pt idx="25868">
                  <c:v>-25.735279999999999</c:v>
                </c:pt>
                <c:pt idx="25869">
                  <c:v>-25.61769</c:v>
                </c:pt>
                <c:pt idx="25870">
                  <c:v>-25.499919999999999</c:v>
                </c:pt>
                <c:pt idx="25871">
                  <c:v>-25.380110000000002</c:v>
                </c:pt>
                <c:pt idx="25872">
                  <c:v>-25.26069</c:v>
                </c:pt>
                <c:pt idx="25873">
                  <c:v>-25.14087</c:v>
                </c:pt>
                <c:pt idx="25874">
                  <c:v>-25.020430000000001</c:v>
                </c:pt>
                <c:pt idx="25875">
                  <c:v>-24.89969</c:v>
                </c:pt>
                <c:pt idx="25876">
                  <c:v>-24.77843</c:v>
                </c:pt>
                <c:pt idx="25877">
                  <c:v>-24.65587</c:v>
                </c:pt>
                <c:pt idx="25878">
                  <c:v>-24.533109999999997</c:v>
                </c:pt>
                <c:pt idx="25879">
                  <c:v>-24.410919999999997</c:v>
                </c:pt>
                <c:pt idx="25880">
                  <c:v>-24.28792</c:v>
                </c:pt>
                <c:pt idx="25881">
                  <c:v>-24.164479999999998</c:v>
                </c:pt>
                <c:pt idx="25882">
                  <c:v>-24.040780000000002</c:v>
                </c:pt>
                <c:pt idx="25883">
                  <c:v>-23.91704</c:v>
                </c:pt>
                <c:pt idx="25884">
                  <c:v>-23.792580000000001</c:v>
                </c:pt>
                <c:pt idx="25885">
                  <c:v>-23.667110000000001</c:v>
                </c:pt>
                <c:pt idx="25886">
                  <c:v>-23.541020000000003</c:v>
                </c:pt>
                <c:pt idx="25887">
                  <c:v>-23.413590000000003</c:v>
                </c:pt>
                <c:pt idx="25888">
                  <c:v>-23.286020000000001</c:v>
                </c:pt>
                <c:pt idx="25889">
                  <c:v>-23.158720000000002</c:v>
                </c:pt>
                <c:pt idx="25890">
                  <c:v>-23.030349999999999</c:v>
                </c:pt>
                <c:pt idx="25891">
                  <c:v>-22.902429999999999</c:v>
                </c:pt>
                <c:pt idx="25892">
                  <c:v>-22.775189999999998</c:v>
                </c:pt>
                <c:pt idx="25893">
                  <c:v>-22.648980000000002</c:v>
                </c:pt>
                <c:pt idx="25894">
                  <c:v>-22.523040000000002</c:v>
                </c:pt>
                <c:pt idx="25895">
                  <c:v>-22.3995</c:v>
                </c:pt>
                <c:pt idx="25896">
                  <c:v>-22.281320000000001</c:v>
                </c:pt>
                <c:pt idx="25897">
                  <c:v>-22.155900000000003</c:v>
                </c:pt>
                <c:pt idx="25898">
                  <c:v>-22.031379999999999</c:v>
                </c:pt>
                <c:pt idx="25899">
                  <c:v>-21.909700000000001</c:v>
                </c:pt>
                <c:pt idx="25900">
                  <c:v>-21.80283</c:v>
                </c:pt>
                <c:pt idx="25901">
                  <c:v>-21.690159999999999</c:v>
                </c:pt>
                <c:pt idx="25902">
                  <c:v>-21.56542</c:v>
                </c:pt>
                <c:pt idx="25903">
                  <c:v>-21.43685</c:v>
                </c:pt>
                <c:pt idx="25904">
                  <c:v>-21.306639999999998</c:v>
                </c:pt>
                <c:pt idx="25905">
                  <c:v>-21.173749999999998</c:v>
                </c:pt>
                <c:pt idx="25906">
                  <c:v>-21.039929999999998</c:v>
                </c:pt>
                <c:pt idx="25907">
                  <c:v>-20.907879999999999</c:v>
                </c:pt>
                <c:pt idx="25908">
                  <c:v>-20.775280000000002</c:v>
                </c:pt>
                <c:pt idx="25909">
                  <c:v>-20.640599999999999</c:v>
                </c:pt>
                <c:pt idx="25910">
                  <c:v>-20.507550000000002</c:v>
                </c:pt>
                <c:pt idx="25911">
                  <c:v>-20.374310000000001</c:v>
                </c:pt>
                <c:pt idx="25912">
                  <c:v>-20.241250000000001</c:v>
                </c:pt>
                <c:pt idx="25913">
                  <c:v>-20.107469999999999</c:v>
                </c:pt>
                <c:pt idx="25914">
                  <c:v>-19.97344</c:v>
                </c:pt>
                <c:pt idx="25915">
                  <c:v>-19.83934</c:v>
                </c:pt>
                <c:pt idx="25916">
                  <c:v>-19.707370000000001</c:v>
                </c:pt>
                <c:pt idx="25917">
                  <c:v>-19.57976</c:v>
                </c:pt>
                <c:pt idx="25918">
                  <c:v>-19.449019999999997</c:v>
                </c:pt>
                <c:pt idx="25919">
                  <c:v>-19.315110000000001</c:v>
                </c:pt>
                <c:pt idx="25920">
                  <c:v>-19.180870000000002</c:v>
                </c:pt>
                <c:pt idx="25921">
                  <c:v>-19.046710000000001</c:v>
                </c:pt>
                <c:pt idx="25922">
                  <c:v>-18.911940000000001</c:v>
                </c:pt>
                <c:pt idx="25923">
                  <c:v>-18.77683</c:v>
                </c:pt>
                <c:pt idx="25924">
                  <c:v>-18.641439999999999</c:v>
                </c:pt>
                <c:pt idx="25925">
                  <c:v>-18.50564</c:v>
                </c:pt>
                <c:pt idx="25926">
                  <c:v>-18.369910000000001</c:v>
                </c:pt>
                <c:pt idx="25927">
                  <c:v>-18.233830000000001</c:v>
                </c:pt>
                <c:pt idx="25928">
                  <c:v>-18.09796</c:v>
                </c:pt>
                <c:pt idx="25929">
                  <c:v>-17.962029999999999</c:v>
                </c:pt>
                <c:pt idx="25930">
                  <c:v>-17.826080000000001</c:v>
                </c:pt>
                <c:pt idx="25931">
                  <c:v>-17.690550000000002</c:v>
                </c:pt>
                <c:pt idx="25932">
                  <c:v>-17.555949999999999</c:v>
                </c:pt>
                <c:pt idx="25933">
                  <c:v>-17.420760000000001</c:v>
                </c:pt>
                <c:pt idx="25934">
                  <c:v>-17.284960000000002</c:v>
                </c:pt>
                <c:pt idx="25935">
                  <c:v>-17.15024</c:v>
                </c:pt>
                <c:pt idx="25936">
                  <c:v>-17.014569999999999</c:v>
                </c:pt>
                <c:pt idx="25937">
                  <c:v>-16.878150000000002</c:v>
                </c:pt>
                <c:pt idx="25938">
                  <c:v>-16.741790000000002</c:v>
                </c:pt>
                <c:pt idx="25939">
                  <c:v>-16.605799999999999</c:v>
                </c:pt>
                <c:pt idx="25940">
                  <c:v>-16.470079999999999</c:v>
                </c:pt>
                <c:pt idx="25941">
                  <c:v>-16.333600000000001</c:v>
                </c:pt>
                <c:pt idx="25942">
                  <c:v>-16.196919999999999</c:v>
                </c:pt>
                <c:pt idx="25943">
                  <c:v>-16.060190000000002</c:v>
                </c:pt>
                <c:pt idx="25944">
                  <c:v>-15.923369999999998</c:v>
                </c:pt>
                <c:pt idx="25945">
                  <c:v>-15.786670000000001</c:v>
                </c:pt>
                <c:pt idx="25946">
                  <c:v>-15.649889999999999</c:v>
                </c:pt>
                <c:pt idx="25947">
                  <c:v>-15.51333</c:v>
                </c:pt>
                <c:pt idx="25948">
                  <c:v>-15.37762</c:v>
                </c:pt>
                <c:pt idx="25949">
                  <c:v>-15.241709999999999</c:v>
                </c:pt>
                <c:pt idx="25950">
                  <c:v>-15.106539999999999</c:v>
                </c:pt>
                <c:pt idx="25951">
                  <c:v>-14.97152</c:v>
                </c:pt>
                <c:pt idx="25952">
                  <c:v>-14.83713</c:v>
                </c:pt>
                <c:pt idx="25953">
                  <c:v>-14.705459999999999</c:v>
                </c:pt>
                <c:pt idx="25954">
                  <c:v>-14.571819999999999</c:v>
                </c:pt>
                <c:pt idx="25955">
                  <c:v>-14.436960000000001</c:v>
                </c:pt>
                <c:pt idx="25956">
                  <c:v>-14.300980000000001</c:v>
                </c:pt>
                <c:pt idx="25957">
                  <c:v>-14.165010000000001</c:v>
                </c:pt>
                <c:pt idx="25958">
                  <c:v>-14.02936</c:v>
                </c:pt>
                <c:pt idx="25959">
                  <c:v>-13.89357</c:v>
                </c:pt>
                <c:pt idx="25960">
                  <c:v>-13.75737</c:v>
                </c:pt>
                <c:pt idx="25961">
                  <c:v>-13.621049999999999</c:v>
                </c:pt>
                <c:pt idx="25962">
                  <c:v>-13.48485</c:v>
                </c:pt>
                <c:pt idx="25963">
                  <c:v>-13.34925</c:v>
                </c:pt>
                <c:pt idx="25964">
                  <c:v>-13.215129999999998</c:v>
                </c:pt>
                <c:pt idx="25965">
                  <c:v>-13.082039999999999</c:v>
                </c:pt>
                <c:pt idx="25966">
                  <c:v>-12.94783</c:v>
                </c:pt>
                <c:pt idx="25967">
                  <c:v>-12.813610000000001</c:v>
                </c:pt>
                <c:pt idx="25968">
                  <c:v>-12.677890000000001</c:v>
                </c:pt>
                <c:pt idx="25969">
                  <c:v>-12.541729999999999</c:v>
                </c:pt>
                <c:pt idx="25970">
                  <c:v>-12.40537</c:v>
                </c:pt>
                <c:pt idx="25971">
                  <c:v>-12.268930000000001</c:v>
                </c:pt>
                <c:pt idx="25972">
                  <c:v>-12.13227</c:v>
                </c:pt>
                <c:pt idx="25973">
                  <c:v>-11.995620000000001</c:v>
                </c:pt>
                <c:pt idx="25974">
                  <c:v>-11.87304</c:v>
                </c:pt>
                <c:pt idx="25975">
                  <c:v>-11.76571</c:v>
                </c:pt>
                <c:pt idx="25976">
                  <c:v>-11.65508</c:v>
                </c:pt>
                <c:pt idx="25977">
                  <c:v>-11.54922</c:v>
                </c:pt>
                <c:pt idx="25978">
                  <c:v>-11.426680000000001</c:v>
                </c:pt>
                <c:pt idx="25979">
                  <c:v>-11.310450000000001</c:v>
                </c:pt>
                <c:pt idx="25980">
                  <c:v>-11.182829999999999</c:v>
                </c:pt>
                <c:pt idx="25981">
                  <c:v>-11.04787</c:v>
                </c:pt>
                <c:pt idx="25982">
                  <c:v>-10.914109999999999</c:v>
                </c:pt>
                <c:pt idx="25983">
                  <c:v>-10.777939999999999</c:v>
                </c:pt>
                <c:pt idx="25984">
                  <c:v>-10.641069999999999</c:v>
                </c:pt>
                <c:pt idx="25985">
                  <c:v>-10.505119999999998</c:v>
                </c:pt>
                <c:pt idx="25986">
                  <c:v>-10.37063</c:v>
                </c:pt>
                <c:pt idx="25987">
                  <c:v>-10.23518</c:v>
                </c:pt>
                <c:pt idx="25988">
                  <c:v>-10.099</c:v>
                </c:pt>
                <c:pt idx="25989">
                  <c:v>-9.9606180000000002</c:v>
                </c:pt>
                <c:pt idx="25990">
                  <c:v>-9.8233689999999996</c:v>
                </c:pt>
                <c:pt idx="25991">
                  <c:v>-9.6852540000000005</c:v>
                </c:pt>
                <c:pt idx="25992">
                  <c:v>-9.5468820000000001</c:v>
                </c:pt>
                <c:pt idx="25993">
                  <c:v>-9.4090159999999994</c:v>
                </c:pt>
                <c:pt idx="25994">
                  <c:v>-9.2710530000000002</c:v>
                </c:pt>
                <c:pt idx="25995">
                  <c:v>-9.1327230000000004</c:v>
                </c:pt>
                <c:pt idx="25996">
                  <c:v>-8.9935109999999998</c:v>
                </c:pt>
                <c:pt idx="25997">
                  <c:v>-8.8540670000000006</c:v>
                </c:pt>
                <c:pt idx="25998">
                  <c:v>-8.7140009999999997</c:v>
                </c:pt>
                <c:pt idx="25999">
                  <c:v>-8.5742030000000007</c:v>
                </c:pt>
                <c:pt idx="26000">
                  <c:v>-8.4343810000000001</c:v>
                </c:pt>
                <c:pt idx="26001">
                  <c:v>-8.2950339999999994</c:v>
                </c:pt>
                <c:pt idx="26002">
                  <c:v>-8.1554289999999998</c:v>
                </c:pt>
                <c:pt idx="26003">
                  <c:v>-8.0160400000000003</c:v>
                </c:pt>
                <c:pt idx="26004">
                  <c:v>-7.8757790000000005</c:v>
                </c:pt>
                <c:pt idx="26005">
                  <c:v>-7.7358479999999998</c:v>
                </c:pt>
                <c:pt idx="26006">
                  <c:v>-7.595294</c:v>
                </c:pt>
                <c:pt idx="26007">
                  <c:v>-7.4550470000000004</c:v>
                </c:pt>
                <c:pt idx="26008">
                  <c:v>-7.3146649999999998</c:v>
                </c:pt>
                <c:pt idx="26009">
                  <c:v>-7.1740899999999996</c:v>
                </c:pt>
                <c:pt idx="26010">
                  <c:v>-7.0343529999999994</c:v>
                </c:pt>
                <c:pt idx="26011">
                  <c:v>-6.894584</c:v>
                </c:pt>
                <c:pt idx="26012">
                  <c:v>-6.7551830000000006</c:v>
                </c:pt>
                <c:pt idx="26013">
                  <c:v>-6.6161240000000001</c:v>
                </c:pt>
                <c:pt idx="26014">
                  <c:v>-6.4763839999999995</c:v>
                </c:pt>
                <c:pt idx="26015">
                  <c:v>-6.3366900000000008</c:v>
                </c:pt>
                <c:pt idx="26016">
                  <c:v>-6.1969129999999994</c:v>
                </c:pt>
                <c:pt idx="26017">
                  <c:v>-6.0575760000000001</c:v>
                </c:pt>
                <c:pt idx="26018">
                  <c:v>-5.9172989999999999</c:v>
                </c:pt>
                <c:pt idx="26019">
                  <c:v>-5.777609</c:v>
                </c:pt>
                <c:pt idx="26020">
                  <c:v>-5.6380240000000006</c:v>
                </c:pt>
                <c:pt idx="26021">
                  <c:v>-5.4996929999999997</c:v>
                </c:pt>
                <c:pt idx="26022">
                  <c:v>-5.3617299999999997</c:v>
                </c:pt>
                <c:pt idx="26023">
                  <c:v>-5.222747</c:v>
                </c:pt>
                <c:pt idx="26024">
                  <c:v>-5.0847430000000005</c:v>
                </c:pt>
                <c:pt idx="26025">
                  <c:v>-4.9452030000000002</c:v>
                </c:pt>
                <c:pt idx="26026">
                  <c:v>-4.8057100000000004</c:v>
                </c:pt>
                <c:pt idx="26027">
                  <c:v>-4.6701629999999996</c:v>
                </c:pt>
                <c:pt idx="26028">
                  <c:v>-4.5379380000000005</c:v>
                </c:pt>
                <c:pt idx="26029">
                  <c:v>-4.4101330000000001</c:v>
                </c:pt>
                <c:pt idx="26030">
                  <c:v>-4.2800500000000001</c:v>
                </c:pt>
                <c:pt idx="26031">
                  <c:v>-4.1450179999999994</c:v>
                </c:pt>
                <c:pt idx="26032">
                  <c:v>-4.005617</c:v>
                </c:pt>
                <c:pt idx="26033">
                  <c:v>-3.8682189999999999</c:v>
                </c:pt>
                <c:pt idx="26034">
                  <c:v>-3.7298940000000003</c:v>
                </c:pt>
                <c:pt idx="26035">
                  <c:v>-3.5914620000000004</c:v>
                </c:pt>
                <c:pt idx="26036">
                  <c:v>-3.4516010000000001</c:v>
                </c:pt>
                <c:pt idx="26037">
                  <c:v>-3.3127450000000005</c:v>
                </c:pt>
                <c:pt idx="26038">
                  <c:v>-3.1739699999999997</c:v>
                </c:pt>
                <c:pt idx="26039">
                  <c:v>-3.0366049999999998</c:v>
                </c:pt>
                <c:pt idx="26040">
                  <c:v>-2.8990719999999999</c:v>
                </c:pt>
                <c:pt idx="26041">
                  <c:v>-2.7615959999999999</c:v>
                </c:pt>
                <c:pt idx="26042">
                  <c:v>-2.6226899999999995</c:v>
                </c:pt>
                <c:pt idx="26043">
                  <c:v>-2.4830909999999999</c:v>
                </c:pt>
                <c:pt idx="26044">
                  <c:v>-2.3435130000000002</c:v>
                </c:pt>
                <c:pt idx="26045">
                  <c:v>-2.2035049999999998</c:v>
                </c:pt>
                <c:pt idx="26046">
                  <c:v>-2.0638380000000001</c:v>
                </c:pt>
                <c:pt idx="26047">
                  <c:v>-1.9244459999999999</c:v>
                </c:pt>
                <c:pt idx="26048">
                  <c:v>-1.785299</c:v>
                </c:pt>
                <c:pt idx="26049">
                  <c:v>-1.6458280000000001</c:v>
                </c:pt>
                <c:pt idx="26050">
                  <c:v>-1.506467</c:v>
                </c:pt>
                <c:pt idx="26051">
                  <c:v>-1.3667929999999999</c:v>
                </c:pt>
                <c:pt idx="26052">
                  <c:v>-1.2273160000000001</c:v>
                </c:pt>
                <c:pt idx="26053">
                  <c:v>-1.087521</c:v>
                </c:pt>
                <c:pt idx="26054">
                  <c:v>-0.94823360000000001</c:v>
                </c:pt>
                <c:pt idx="26055">
                  <c:v>-0.80881480000000006</c:v>
                </c:pt>
                <c:pt idx="26056">
                  <c:v>-0.67003489999999999</c:v>
                </c:pt>
                <c:pt idx="26057">
                  <c:v>-0.53102369999999999</c:v>
                </c:pt>
                <c:pt idx="26058">
                  <c:v>-0.39275650000000001</c:v>
                </c:pt>
                <c:pt idx="26059">
                  <c:v>-0.25396229999999997</c:v>
                </c:pt>
                <c:pt idx="26060">
                  <c:v>-0.11542079999999999</c:v>
                </c:pt>
                <c:pt idx="26061">
                  <c:v>2.2897719999999996E-2</c:v>
                </c:pt>
                <c:pt idx="26062">
                  <c:v>0.16059519999999999</c:v>
                </c:pt>
                <c:pt idx="26063">
                  <c:v>0.29872779999999999</c:v>
                </c:pt>
                <c:pt idx="26064">
                  <c:v>0.43561939999999999</c:v>
                </c:pt>
                <c:pt idx="26065">
                  <c:v>0.57224150000000007</c:v>
                </c:pt>
                <c:pt idx="26066">
                  <c:v>0.70835590000000004</c:v>
                </c:pt>
                <c:pt idx="26067">
                  <c:v>0.84589599999999998</c:v>
                </c:pt>
                <c:pt idx="26068">
                  <c:v>0.9820044</c:v>
                </c:pt>
                <c:pt idx="26069">
                  <c:v>1.117313</c:v>
                </c:pt>
                <c:pt idx="26070">
                  <c:v>1.248599</c:v>
                </c:pt>
                <c:pt idx="26071">
                  <c:v>1.380916</c:v>
                </c:pt>
                <c:pt idx="26072">
                  <c:v>1.5152840000000001</c:v>
                </c:pt>
                <c:pt idx="26073">
                  <c:v>1.651435</c:v>
                </c:pt>
                <c:pt idx="26074">
                  <c:v>1.7874940000000001</c:v>
                </c:pt>
                <c:pt idx="26075">
                  <c:v>1.924204</c:v>
                </c:pt>
                <c:pt idx="26076">
                  <c:v>2.0594570000000001</c:v>
                </c:pt>
                <c:pt idx="26077">
                  <c:v>2.1950829999999999</c:v>
                </c:pt>
                <c:pt idx="26078">
                  <c:v>2.3320699999999999</c:v>
                </c:pt>
                <c:pt idx="26079">
                  <c:v>2.4686590000000002</c:v>
                </c:pt>
                <c:pt idx="26080">
                  <c:v>2.6055859999999997</c:v>
                </c:pt>
                <c:pt idx="26081">
                  <c:v>2.7427380000000001</c:v>
                </c:pt>
                <c:pt idx="26082">
                  <c:v>2.879467</c:v>
                </c:pt>
                <c:pt idx="26083">
                  <c:v>3.013096</c:v>
                </c:pt>
                <c:pt idx="26084">
                  <c:v>3.1441520000000001</c:v>
                </c:pt>
                <c:pt idx="26085">
                  <c:v>3.272551</c:v>
                </c:pt>
                <c:pt idx="26086">
                  <c:v>3.405697</c:v>
                </c:pt>
                <c:pt idx="26087">
                  <c:v>3.5400659999999999</c:v>
                </c:pt>
                <c:pt idx="26088">
                  <c:v>3.6761029999999999</c:v>
                </c:pt>
                <c:pt idx="26089">
                  <c:v>3.8118410000000003</c:v>
                </c:pt>
                <c:pt idx="26090">
                  <c:v>3.9466059999999996</c:v>
                </c:pt>
                <c:pt idx="26091">
                  <c:v>4.0812439999999999</c:v>
                </c:pt>
                <c:pt idx="26092">
                  <c:v>4.2164130000000002</c:v>
                </c:pt>
                <c:pt idx="26093">
                  <c:v>4.3526319999999998</c:v>
                </c:pt>
                <c:pt idx="26094">
                  <c:v>4.4886530000000002</c:v>
                </c:pt>
                <c:pt idx="26095">
                  <c:v>4.6242200000000002</c:v>
                </c:pt>
                <c:pt idx="26096">
                  <c:v>4.7526630000000001</c:v>
                </c:pt>
                <c:pt idx="26097">
                  <c:v>4.88497</c:v>
                </c:pt>
                <c:pt idx="26098">
                  <c:v>5.0198549999999997</c:v>
                </c:pt>
                <c:pt idx="26099">
                  <c:v>5.1561829999999995</c:v>
                </c:pt>
                <c:pt idx="26100">
                  <c:v>5.2914000000000003</c:v>
                </c:pt>
                <c:pt idx="26101">
                  <c:v>5.4268999999999998</c:v>
                </c:pt>
                <c:pt idx="26102">
                  <c:v>5.5621589999999994</c:v>
                </c:pt>
                <c:pt idx="26103">
                  <c:v>5.6974579999999992</c:v>
                </c:pt>
                <c:pt idx="26104">
                  <c:v>5.8332680000000003</c:v>
                </c:pt>
                <c:pt idx="26105">
                  <c:v>5.969125</c:v>
                </c:pt>
                <c:pt idx="26106">
                  <c:v>6.105264</c:v>
                </c:pt>
                <c:pt idx="26107">
                  <c:v>6.2401010000000001</c:v>
                </c:pt>
                <c:pt idx="26108">
                  <c:v>6.3755749999999995</c:v>
                </c:pt>
                <c:pt idx="26109">
                  <c:v>6.511476</c:v>
                </c:pt>
                <c:pt idx="26110">
                  <c:v>6.6464449999999999</c:v>
                </c:pt>
                <c:pt idx="26111">
                  <c:v>6.7820239999999998</c:v>
                </c:pt>
                <c:pt idx="26112">
                  <c:v>6.9237169999999999</c:v>
                </c:pt>
                <c:pt idx="26113">
                  <c:v>7.0617399999999995</c:v>
                </c:pt>
                <c:pt idx="26114">
                  <c:v>7.1974070000000001</c:v>
                </c:pt>
                <c:pt idx="26115">
                  <c:v>7.3327920000000004</c:v>
                </c:pt>
                <c:pt idx="26116">
                  <c:v>7.4676589999999994</c:v>
                </c:pt>
                <c:pt idx="26117">
                  <c:v>7.6024039999999999</c:v>
                </c:pt>
                <c:pt idx="26118">
                  <c:v>7.7371860000000003</c:v>
                </c:pt>
                <c:pt idx="26119">
                  <c:v>7.8722240000000001</c:v>
                </c:pt>
                <c:pt idx="26120">
                  <c:v>8.0066230000000012</c:v>
                </c:pt>
                <c:pt idx="26121">
                  <c:v>8.1420659999999998</c:v>
                </c:pt>
                <c:pt idx="26122">
                  <c:v>8.2765409999999999</c:v>
                </c:pt>
                <c:pt idx="26123">
                  <c:v>8.4124569999999999</c:v>
                </c:pt>
                <c:pt idx="26124">
                  <c:v>8.5479190000000003</c:v>
                </c:pt>
                <c:pt idx="26125">
                  <c:v>8.6844710000000003</c:v>
                </c:pt>
                <c:pt idx="26126">
                  <c:v>8.8203600000000009</c:v>
                </c:pt>
                <c:pt idx="26127">
                  <c:v>8.9576609999999999</c:v>
                </c:pt>
                <c:pt idx="26128">
                  <c:v>9.0922529999999995</c:v>
                </c:pt>
                <c:pt idx="26129">
                  <c:v>9.2288350000000001</c:v>
                </c:pt>
                <c:pt idx="26130">
                  <c:v>9.3646989999999999</c:v>
                </c:pt>
                <c:pt idx="26131">
                  <c:v>9.5001549999999995</c:v>
                </c:pt>
                <c:pt idx="26132">
                  <c:v>9.6362070000000006</c:v>
                </c:pt>
                <c:pt idx="26133">
                  <c:v>9.7698029999999996</c:v>
                </c:pt>
                <c:pt idx="26134">
                  <c:v>9.904871</c:v>
                </c:pt>
                <c:pt idx="26135">
                  <c:v>10.03706</c:v>
                </c:pt>
                <c:pt idx="26136">
                  <c:v>10.168379999999999</c:v>
                </c:pt>
                <c:pt idx="26137">
                  <c:v>10.298769999999999</c:v>
                </c:pt>
                <c:pt idx="26138">
                  <c:v>10.43421</c:v>
                </c:pt>
                <c:pt idx="26139">
                  <c:v>10.570550000000001</c:v>
                </c:pt>
                <c:pt idx="26140">
                  <c:v>10.708789999999999</c:v>
                </c:pt>
                <c:pt idx="26141">
                  <c:v>10.84656</c:v>
                </c:pt>
                <c:pt idx="26142">
                  <c:v>10.982940000000001</c:v>
                </c:pt>
                <c:pt idx="26143">
                  <c:v>11.118740000000001</c:v>
                </c:pt>
                <c:pt idx="26144">
                  <c:v>11.255050000000001</c:v>
                </c:pt>
                <c:pt idx="26145">
                  <c:v>11.39209</c:v>
                </c:pt>
                <c:pt idx="26146">
                  <c:v>11.529020000000001</c:v>
                </c:pt>
                <c:pt idx="26147">
                  <c:v>11.665229999999999</c:v>
                </c:pt>
                <c:pt idx="26148">
                  <c:v>11.80179</c:v>
                </c:pt>
                <c:pt idx="26149">
                  <c:v>11.939029999999999</c:v>
                </c:pt>
                <c:pt idx="26150">
                  <c:v>12.076370000000001</c:v>
                </c:pt>
                <c:pt idx="26151">
                  <c:v>12.21452</c:v>
                </c:pt>
                <c:pt idx="26152">
                  <c:v>12.352309999999999</c:v>
                </c:pt>
                <c:pt idx="26153">
                  <c:v>12.49062</c:v>
                </c:pt>
                <c:pt idx="26154">
                  <c:v>12.626930000000002</c:v>
                </c:pt>
                <c:pt idx="26155">
                  <c:v>12.762560000000001</c:v>
                </c:pt>
                <c:pt idx="26156">
                  <c:v>12.89795</c:v>
                </c:pt>
                <c:pt idx="26157">
                  <c:v>13.03078</c:v>
                </c:pt>
                <c:pt idx="26158">
                  <c:v>13.16117</c:v>
                </c:pt>
                <c:pt idx="26159">
                  <c:v>13.295500000000001</c:v>
                </c:pt>
                <c:pt idx="26160">
                  <c:v>13.430999999999999</c:v>
                </c:pt>
                <c:pt idx="26161">
                  <c:v>13.570409999999999</c:v>
                </c:pt>
                <c:pt idx="26162">
                  <c:v>13.70927</c:v>
                </c:pt>
                <c:pt idx="26163">
                  <c:v>13.84747</c:v>
                </c:pt>
                <c:pt idx="26164">
                  <c:v>13.986219999999999</c:v>
                </c:pt>
                <c:pt idx="26165">
                  <c:v>14.126390000000001</c:v>
                </c:pt>
                <c:pt idx="26166">
                  <c:v>14.266570000000002</c:v>
                </c:pt>
                <c:pt idx="26167">
                  <c:v>14.407019999999999</c:v>
                </c:pt>
                <c:pt idx="26168">
                  <c:v>14.547980000000001</c:v>
                </c:pt>
                <c:pt idx="26169">
                  <c:v>14.68909</c:v>
                </c:pt>
                <c:pt idx="26170">
                  <c:v>14.831389999999999</c:v>
                </c:pt>
                <c:pt idx="26171">
                  <c:v>14.972829999999998</c:v>
                </c:pt>
                <c:pt idx="26172">
                  <c:v>15.11284</c:v>
                </c:pt>
                <c:pt idx="26173">
                  <c:v>15.246200000000002</c:v>
                </c:pt>
                <c:pt idx="26174">
                  <c:v>15.38364</c:v>
                </c:pt>
                <c:pt idx="26175">
                  <c:v>15.525020000000001</c:v>
                </c:pt>
                <c:pt idx="26176">
                  <c:v>15.66808</c:v>
                </c:pt>
                <c:pt idx="26177">
                  <c:v>15.80977</c:v>
                </c:pt>
                <c:pt idx="26178">
                  <c:v>15.95234</c:v>
                </c:pt>
                <c:pt idx="26179">
                  <c:v>16.095839999999999</c:v>
                </c:pt>
                <c:pt idx="26180">
                  <c:v>16.238910000000001</c:v>
                </c:pt>
                <c:pt idx="26181">
                  <c:v>16.38195</c:v>
                </c:pt>
                <c:pt idx="26182">
                  <c:v>16.524560000000001</c:v>
                </c:pt>
                <c:pt idx="26183">
                  <c:v>16.66573</c:v>
                </c:pt>
                <c:pt idx="26184">
                  <c:v>16.80621</c:v>
                </c:pt>
                <c:pt idx="26185">
                  <c:v>16.947310000000002</c:v>
                </c:pt>
                <c:pt idx="26186">
                  <c:v>17.08794</c:v>
                </c:pt>
                <c:pt idx="26187">
                  <c:v>17.228960000000001</c:v>
                </c:pt>
                <c:pt idx="26188">
                  <c:v>17.370280000000001</c:v>
                </c:pt>
                <c:pt idx="26189">
                  <c:v>17.51163</c:v>
                </c:pt>
                <c:pt idx="26190">
                  <c:v>17.652909999999999</c:v>
                </c:pt>
                <c:pt idx="26191">
                  <c:v>17.793620000000001</c:v>
                </c:pt>
                <c:pt idx="26192">
                  <c:v>17.936049999999998</c:v>
                </c:pt>
                <c:pt idx="26193">
                  <c:v>18.07611</c:v>
                </c:pt>
                <c:pt idx="26194">
                  <c:v>18.214980000000001</c:v>
                </c:pt>
                <c:pt idx="26195">
                  <c:v>18.354019999999998</c:v>
                </c:pt>
                <c:pt idx="26196">
                  <c:v>18.491969999999998</c:v>
                </c:pt>
                <c:pt idx="26197">
                  <c:v>18.63006</c:v>
                </c:pt>
                <c:pt idx="26198">
                  <c:v>18.766830000000002</c:v>
                </c:pt>
                <c:pt idx="26199">
                  <c:v>18.903890000000001</c:v>
                </c:pt>
                <c:pt idx="26200">
                  <c:v>19.04027</c:v>
                </c:pt>
                <c:pt idx="26201">
                  <c:v>19.176539999999999</c:v>
                </c:pt>
                <c:pt idx="26202">
                  <c:v>19.313299999999998</c:v>
                </c:pt>
                <c:pt idx="26203">
                  <c:v>19.450510000000001</c:v>
                </c:pt>
                <c:pt idx="26204">
                  <c:v>19.586880000000001</c:v>
                </c:pt>
                <c:pt idx="26205">
                  <c:v>19.722989999999999</c:v>
                </c:pt>
                <c:pt idx="26206">
                  <c:v>19.858699999999999</c:v>
                </c:pt>
                <c:pt idx="26207">
                  <c:v>19.99419</c:v>
                </c:pt>
                <c:pt idx="26208">
                  <c:v>20.127959999999998</c:v>
                </c:pt>
                <c:pt idx="26209">
                  <c:v>20.261789999999998</c:v>
                </c:pt>
                <c:pt idx="26210">
                  <c:v>20.394369999999999</c:v>
                </c:pt>
                <c:pt idx="26211">
                  <c:v>20.527270000000001</c:v>
                </c:pt>
                <c:pt idx="26212">
                  <c:v>20.660869999999999</c:v>
                </c:pt>
                <c:pt idx="26213">
                  <c:v>20.797379999999997</c:v>
                </c:pt>
                <c:pt idx="26214">
                  <c:v>20.93261</c:v>
                </c:pt>
                <c:pt idx="26215">
                  <c:v>21.067990000000002</c:v>
                </c:pt>
                <c:pt idx="26216">
                  <c:v>21.202009999999998</c:v>
                </c:pt>
                <c:pt idx="26217">
                  <c:v>21.33644</c:v>
                </c:pt>
                <c:pt idx="26218">
                  <c:v>21.470330000000001</c:v>
                </c:pt>
                <c:pt idx="26219">
                  <c:v>21.603340000000003</c:v>
                </c:pt>
                <c:pt idx="26220">
                  <c:v>21.735570000000003</c:v>
                </c:pt>
                <c:pt idx="26221">
                  <c:v>21.86692</c:v>
                </c:pt>
                <c:pt idx="26222">
                  <c:v>22.002220000000001</c:v>
                </c:pt>
                <c:pt idx="26223">
                  <c:v>22.137319999999999</c:v>
                </c:pt>
                <c:pt idx="26224">
                  <c:v>22.271299999999997</c:v>
                </c:pt>
                <c:pt idx="26225">
                  <c:v>22.407599999999999</c:v>
                </c:pt>
                <c:pt idx="26226">
                  <c:v>22.542909999999999</c:v>
                </c:pt>
                <c:pt idx="26227">
                  <c:v>22.678310000000003</c:v>
                </c:pt>
                <c:pt idx="26228">
                  <c:v>22.81232</c:v>
                </c:pt>
                <c:pt idx="26229">
                  <c:v>22.946650000000002</c:v>
                </c:pt>
                <c:pt idx="26230">
                  <c:v>23.080280000000002</c:v>
                </c:pt>
                <c:pt idx="26231">
                  <c:v>23.214929999999999</c:v>
                </c:pt>
                <c:pt idx="26232">
                  <c:v>23.345470000000002</c:v>
                </c:pt>
                <c:pt idx="26233">
                  <c:v>23.478180000000002</c:v>
                </c:pt>
                <c:pt idx="26234">
                  <c:v>23.61317</c:v>
                </c:pt>
                <c:pt idx="26235">
                  <c:v>23.748559999999998</c:v>
                </c:pt>
                <c:pt idx="26236">
                  <c:v>23.8842</c:v>
                </c:pt>
                <c:pt idx="26237">
                  <c:v>24.01932</c:v>
                </c:pt>
                <c:pt idx="26238">
                  <c:v>24.153459999999999</c:v>
                </c:pt>
                <c:pt idx="26239">
                  <c:v>24.285779999999999</c:v>
                </c:pt>
                <c:pt idx="26240">
                  <c:v>24.413490000000003</c:v>
                </c:pt>
                <c:pt idx="26241">
                  <c:v>24.541800000000002</c:v>
                </c:pt>
                <c:pt idx="26242">
                  <c:v>24.669799999999999</c:v>
                </c:pt>
                <c:pt idx="26243">
                  <c:v>24.810140000000001</c:v>
                </c:pt>
                <c:pt idx="26244">
                  <c:v>24.94342</c:v>
                </c:pt>
                <c:pt idx="26245">
                  <c:v>25.073530000000002</c:v>
                </c:pt>
                <c:pt idx="26246">
                  <c:v>25.202950000000001</c:v>
                </c:pt>
                <c:pt idx="26247">
                  <c:v>25.332370000000001</c:v>
                </c:pt>
                <c:pt idx="26248">
                  <c:v>25.460430000000002</c:v>
                </c:pt>
                <c:pt idx="26249">
                  <c:v>25.58766</c:v>
                </c:pt>
                <c:pt idx="26250">
                  <c:v>25.714590000000001</c:v>
                </c:pt>
                <c:pt idx="26251">
                  <c:v>25.841609999999999</c:v>
                </c:pt>
                <c:pt idx="26252">
                  <c:v>25.966749999999998</c:v>
                </c:pt>
                <c:pt idx="26253">
                  <c:v>26.091650000000001</c:v>
                </c:pt>
                <c:pt idx="26254">
                  <c:v>26.21078</c:v>
                </c:pt>
                <c:pt idx="26255">
                  <c:v>26.32161</c:v>
                </c:pt>
                <c:pt idx="26256">
                  <c:v>26.440269999999998</c:v>
                </c:pt>
                <c:pt idx="26257">
                  <c:v>26.561140000000002</c:v>
                </c:pt>
                <c:pt idx="26258">
                  <c:v>26.682969999999997</c:v>
                </c:pt>
                <c:pt idx="26259">
                  <c:v>26.80301</c:v>
                </c:pt>
                <c:pt idx="26260">
                  <c:v>26.919179999999997</c:v>
                </c:pt>
                <c:pt idx="26261">
                  <c:v>27.03529</c:v>
                </c:pt>
                <c:pt idx="26262">
                  <c:v>27.154199999999999</c:v>
                </c:pt>
                <c:pt idx="26263">
                  <c:v>27.268949999999997</c:v>
                </c:pt>
                <c:pt idx="26264">
                  <c:v>27.387180000000001</c:v>
                </c:pt>
                <c:pt idx="26265">
                  <c:v>27.504860000000001</c:v>
                </c:pt>
                <c:pt idx="26266">
                  <c:v>27.623139999999999</c:v>
                </c:pt>
                <c:pt idx="26267">
                  <c:v>27.712910000000001</c:v>
                </c:pt>
                <c:pt idx="26268">
                  <c:v>27.812920000000002</c:v>
                </c:pt>
                <c:pt idx="26269">
                  <c:v>27.920769999999997</c:v>
                </c:pt>
                <c:pt idx="26270">
                  <c:v>28.031489999999998</c:v>
                </c:pt>
                <c:pt idx="26271">
                  <c:v>28.147590000000001</c:v>
                </c:pt>
                <c:pt idx="26272">
                  <c:v>28.259409999999999</c:v>
                </c:pt>
                <c:pt idx="26273">
                  <c:v>28.369110000000003</c:v>
                </c:pt>
                <c:pt idx="26274">
                  <c:v>28.478650000000002</c:v>
                </c:pt>
                <c:pt idx="26275">
                  <c:v>28.5869</c:v>
                </c:pt>
                <c:pt idx="26276">
                  <c:v>28.692959999999999</c:v>
                </c:pt>
                <c:pt idx="26277">
                  <c:v>28.798490000000001</c:v>
                </c:pt>
                <c:pt idx="26278">
                  <c:v>28.903549999999999</c:v>
                </c:pt>
                <c:pt idx="26279">
                  <c:v>29.008900000000001</c:v>
                </c:pt>
                <c:pt idx="26280">
                  <c:v>29.112760000000002</c:v>
                </c:pt>
                <c:pt idx="26281">
                  <c:v>29.216619999999999</c:v>
                </c:pt>
                <c:pt idx="26282">
                  <c:v>29.317999999999998</c:v>
                </c:pt>
                <c:pt idx="26283">
                  <c:v>29.420059999999999</c:v>
                </c:pt>
                <c:pt idx="26284">
                  <c:v>29.521270000000001</c:v>
                </c:pt>
                <c:pt idx="26285">
                  <c:v>29.622510000000002</c:v>
                </c:pt>
                <c:pt idx="26286">
                  <c:v>29.72054</c:v>
                </c:pt>
                <c:pt idx="26287">
                  <c:v>29.820419999999999</c:v>
                </c:pt>
                <c:pt idx="26288">
                  <c:v>29.91534</c:v>
                </c:pt>
                <c:pt idx="26289">
                  <c:v>30.01033</c:v>
                </c:pt>
                <c:pt idx="26290">
                  <c:v>30.104500000000002</c:v>
                </c:pt>
                <c:pt idx="26291">
                  <c:v>30.198140000000002</c:v>
                </c:pt>
                <c:pt idx="26292">
                  <c:v>30.284460000000003</c:v>
                </c:pt>
                <c:pt idx="26293">
                  <c:v>30.370249999999999</c:v>
                </c:pt>
                <c:pt idx="26294">
                  <c:v>30.456490000000002</c:v>
                </c:pt>
                <c:pt idx="26295">
                  <c:v>30.541370000000001</c:v>
                </c:pt>
                <c:pt idx="26296">
                  <c:v>30.62697</c:v>
                </c:pt>
                <c:pt idx="26297">
                  <c:v>30.713699999999999</c:v>
                </c:pt>
                <c:pt idx="26298">
                  <c:v>30.798780000000001</c:v>
                </c:pt>
                <c:pt idx="26299">
                  <c:v>30.883989999999997</c:v>
                </c:pt>
                <c:pt idx="26300">
                  <c:v>30.968879999999999</c:v>
                </c:pt>
                <c:pt idx="26301">
                  <c:v>31.05283</c:v>
                </c:pt>
                <c:pt idx="26302">
                  <c:v>31.136319999999998</c:v>
                </c:pt>
                <c:pt idx="26303">
                  <c:v>31.21913</c:v>
                </c:pt>
                <c:pt idx="26304">
                  <c:v>31.301220000000001</c:v>
                </c:pt>
                <c:pt idx="26305">
                  <c:v>31.383329999999997</c:v>
                </c:pt>
                <c:pt idx="26306">
                  <c:v>31.46611</c:v>
                </c:pt>
                <c:pt idx="26307">
                  <c:v>31.54805</c:v>
                </c:pt>
                <c:pt idx="26308">
                  <c:v>31.629019999999997</c:v>
                </c:pt>
                <c:pt idx="26309">
                  <c:v>31.710340000000002</c:v>
                </c:pt>
                <c:pt idx="26310">
                  <c:v>31.791370000000001</c:v>
                </c:pt>
                <c:pt idx="26311">
                  <c:v>31.871450000000003</c:v>
                </c:pt>
                <c:pt idx="26312">
                  <c:v>31.951139999999999</c:v>
                </c:pt>
                <c:pt idx="26313">
                  <c:v>32.030900000000003</c:v>
                </c:pt>
                <c:pt idx="26314">
                  <c:v>32.109349999999999</c:v>
                </c:pt>
                <c:pt idx="26315">
                  <c:v>32.188639999999999</c:v>
                </c:pt>
                <c:pt idx="26316">
                  <c:v>32.26887</c:v>
                </c:pt>
                <c:pt idx="26317">
                  <c:v>32.348979999999997</c:v>
                </c:pt>
                <c:pt idx="26318">
                  <c:v>32.428809999999999</c:v>
                </c:pt>
                <c:pt idx="26319">
                  <c:v>32.506869999999999</c:v>
                </c:pt>
                <c:pt idx="26320">
                  <c:v>32.586640000000003</c:v>
                </c:pt>
                <c:pt idx="26321">
                  <c:v>32.666979999999995</c:v>
                </c:pt>
                <c:pt idx="26322">
                  <c:v>32.745220000000003</c:v>
                </c:pt>
                <c:pt idx="26323">
                  <c:v>32.823459999999997</c:v>
                </c:pt>
                <c:pt idx="26324">
                  <c:v>32.902520000000003</c:v>
                </c:pt>
                <c:pt idx="26325">
                  <c:v>32.979799999999997</c:v>
                </c:pt>
                <c:pt idx="26326">
                  <c:v>33.056890000000003</c:v>
                </c:pt>
                <c:pt idx="26327">
                  <c:v>33.131970000000003</c:v>
                </c:pt>
                <c:pt idx="26328">
                  <c:v>33.206769999999999</c:v>
                </c:pt>
                <c:pt idx="26329">
                  <c:v>33.282379999999996</c:v>
                </c:pt>
                <c:pt idx="26330">
                  <c:v>33.357529999999997</c:v>
                </c:pt>
                <c:pt idx="26331">
                  <c:v>33.432249999999996</c:v>
                </c:pt>
                <c:pt idx="26332">
                  <c:v>33.506340000000002</c:v>
                </c:pt>
                <c:pt idx="26333">
                  <c:v>33.57938</c:v>
                </c:pt>
                <c:pt idx="26334">
                  <c:v>33.652659999999997</c:v>
                </c:pt>
                <c:pt idx="26335">
                  <c:v>33.724289999999996</c:v>
                </c:pt>
                <c:pt idx="26336">
                  <c:v>33.797069999999998</c:v>
                </c:pt>
                <c:pt idx="26337">
                  <c:v>33.870459999999994</c:v>
                </c:pt>
                <c:pt idx="26338">
                  <c:v>33.942389999999996</c:v>
                </c:pt>
                <c:pt idx="26339">
                  <c:v>34.013710000000003</c:v>
                </c:pt>
                <c:pt idx="26340">
                  <c:v>34.085030000000003</c:v>
                </c:pt>
                <c:pt idx="26341">
                  <c:v>34.155730000000005</c:v>
                </c:pt>
                <c:pt idx="26342">
                  <c:v>34.226889999999997</c:v>
                </c:pt>
                <c:pt idx="26343">
                  <c:v>34.296199999999999</c:v>
                </c:pt>
                <c:pt idx="26344">
                  <c:v>34.366590000000002</c:v>
                </c:pt>
                <c:pt idx="26345">
                  <c:v>34.43788</c:v>
                </c:pt>
                <c:pt idx="26346">
                  <c:v>34.507889999999996</c:v>
                </c:pt>
                <c:pt idx="26347">
                  <c:v>34.576989999999995</c:v>
                </c:pt>
                <c:pt idx="26348">
                  <c:v>34.647019999999998</c:v>
                </c:pt>
                <c:pt idx="26349">
                  <c:v>34.716409999999996</c:v>
                </c:pt>
                <c:pt idx="26350">
                  <c:v>34.785440000000001</c:v>
                </c:pt>
                <c:pt idx="26351">
                  <c:v>34.853349999999999</c:v>
                </c:pt>
                <c:pt idx="26352">
                  <c:v>34.920499999999997</c:v>
                </c:pt>
                <c:pt idx="26353">
                  <c:v>34.986730000000001</c:v>
                </c:pt>
                <c:pt idx="26354">
                  <c:v>35.053460000000001</c:v>
                </c:pt>
                <c:pt idx="26355">
                  <c:v>35.11703</c:v>
                </c:pt>
                <c:pt idx="26356">
                  <c:v>35.176740000000002</c:v>
                </c:pt>
                <c:pt idx="26357">
                  <c:v>35.23113</c:v>
                </c:pt>
                <c:pt idx="26358">
                  <c:v>35.29204</c:v>
                </c:pt>
                <c:pt idx="26359">
                  <c:v>35.355260000000001</c:v>
                </c:pt>
                <c:pt idx="26360">
                  <c:v>35.420159999999996</c:v>
                </c:pt>
                <c:pt idx="26361">
                  <c:v>35.484029999999997</c:v>
                </c:pt>
                <c:pt idx="26362">
                  <c:v>35.549039999999998</c:v>
                </c:pt>
                <c:pt idx="26363">
                  <c:v>35.608550000000001</c:v>
                </c:pt>
                <c:pt idx="26364">
                  <c:v>35.672380000000004</c:v>
                </c:pt>
                <c:pt idx="26365">
                  <c:v>35.73601</c:v>
                </c:pt>
                <c:pt idx="26366">
                  <c:v>35.799660000000003</c:v>
                </c:pt>
                <c:pt idx="26367">
                  <c:v>35.863289999999999</c:v>
                </c:pt>
                <c:pt idx="26368">
                  <c:v>35.926049999999996</c:v>
                </c:pt>
                <c:pt idx="26369">
                  <c:v>35.988250000000001</c:v>
                </c:pt>
                <c:pt idx="26370">
                  <c:v>36.0505</c:v>
                </c:pt>
                <c:pt idx="26371">
                  <c:v>36.110890000000005</c:v>
                </c:pt>
                <c:pt idx="26372">
                  <c:v>36.172409999999999</c:v>
                </c:pt>
                <c:pt idx="26373">
                  <c:v>36.234169999999999</c:v>
                </c:pt>
                <c:pt idx="26374">
                  <c:v>36.296109999999999</c:v>
                </c:pt>
                <c:pt idx="26375">
                  <c:v>36.361110000000004</c:v>
                </c:pt>
                <c:pt idx="26376">
                  <c:v>36.4253</c:v>
                </c:pt>
                <c:pt idx="26377">
                  <c:v>36.488529999999997</c:v>
                </c:pt>
                <c:pt idx="26378">
                  <c:v>36.549379999999999</c:v>
                </c:pt>
                <c:pt idx="26379">
                  <c:v>36.61101</c:v>
                </c:pt>
                <c:pt idx="26380">
                  <c:v>36.670880000000004</c:v>
                </c:pt>
                <c:pt idx="26381">
                  <c:v>36.731299999999997</c:v>
                </c:pt>
                <c:pt idx="26382">
                  <c:v>36.792900000000003</c:v>
                </c:pt>
                <c:pt idx="26383">
                  <c:v>36.853439999999999</c:v>
                </c:pt>
                <c:pt idx="26384">
                  <c:v>36.913060000000002</c:v>
                </c:pt>
                <c:pt idx="26385">
                  <c:v>36.971499999999999</c:v>
                </c:pt>
                <c:pt idx="26386">
                  <c:v>37.03</c:v>
                </c:pt>
                <c:pt idx="26387">
                  <c:v>37.0871</c:v>
                </c:pt>
                <c:pt idx="26388">
                  <c:v>37.144480000000001</c:v>
                </c:pt>
                <c:pt idx="26389">
                  <c:v>37.19849</c:v>
                </c:pt>
                <c:pt idx="26390">
                  <c:v>37.251550000000002</c:v>
                </c:pt>
                <c:pt idx="26391">
                  <c:v>37.306309999999996</c:v>
                </c:pt>
                <c:pt idx="26392">
                  <c:v>37.359780000000001</c:v>
                </c:pt>
                <c:pt idx="26393">
                  <c:v>37.412289999999999</c:v>
                </c:pt>
                <c:pt idx="26394">
                  <c:v>37.464849999999998</c:v>
                </c:pt>
                <c:pt idx="26395">
                  <c:v>37.516739999999999</c:v>
                </c:pt>
                <c:pt idx="26396">
                  <c:v>37.568709999999996</c:v>
                </c:pt>
                <c:pt idx="26397">
                  <c:v>37.620159999999998</c:v>
                </c:pt>
                <c:pt idx="26398">
                  <c:v>37.671469999999999</c:v>
                </c:pt>
                <c:pt idx="26399">
                  <c:v>37.721989999999998</c:v>
                </c:pt>
                <c:pt idx="26400">
                  <c:v>37.773040000000002</c:v>
                </c:pt>
                <c:pt idx="26401">
                  <c:v>37.824350000000003</c:v>
                </c:pt>
                <c:pt idx="26402">
                  <c:v>37.874989999999997</c:v>
                </c:pt>
                <c:pt idx="26403">
                  <c:v>37.925339999999998</c:v>
                </c:pt>
                <c:pt idx="26404">
                  <c:v>37.97569</c:v>
                </c:pt>
                <c:pt idx="26405">
                  <c:v>38.025329999999997</c:v>
                </c:pt>
                <c:pt idx="26406">
                  <c:v>38.07488</c:v>
                </c:pt>
                <c:pt idx="26407">
                  <c:v>38.125119999999995</c:v>
                </c:pt>
                <c:pt idx="26408">
                  <c:v>38.17539</c:v>
                </c:pt>
                <c:pt idx="26409">
                  <c:v>38.225229999999996</c:v>
                </c:pt>
                <c:pt idx="26410">
                  <c:v>38.275289999999998</c:v>
                </c:pt>
                <c:pt idx="26411">
                  <c:v>38.325240000000001</c:v>
                </c:pt>
                <c:pt idx="26412">
                  <c:v>38.375279999999997</c:v>
                </c:pt>
                <c:pt idx="26413">
                  <c:v>38.420490000000001</c:v>
                </c:pt>
                <c:pt idx="26414">
                  <c:v>38.463039999999999</c:v>
                </c:pt>
                <c:pt idx="26415">
                  <c:v>38.509239999999998</c:v>
                </c:pt>
                <c:pt idx="26416">
                  <c:v>38.55527</c:v>
                </c:pt>
                <c:pt idx="26417">
                  <c:v>38.600099999999998</c:v>
                </c:pt>
                <c:pt idx="26418">
                  <c:v>38.644639999999995</c:v>
                </c:pt>
                <c:pt idx="26419">
                  <c:v>38.69023</c:v>
                </c:pt>
                <c:pt idx="26420">
                  <c:v>38.73527</c:v>
                </c:pt>
                <c:pt idx="26421">
                  <c:v>38.780889999999999</c:v>
                </c:pt>
                <c:pt idx="26422">
                  <c:v>38.827449999999999</c:v>
                </c:pt>
                <c:pt idx="26423">
                  <c:v>38.874670000000002</c:v>
                </c:pt>
                <c:pt idx="26424">
                  <c:v>38.915099999999995</c:v>
                </c:pt>
                <c:pt idx="26425">
                  <c:v>38.962620000000001</c:v>
                </c:pt>
                <c:pt idx="26426">
                  <c:v>39.009070000000001</c:v>
                </c:pt>
                <c:pt idx="26427">
                  <c:v>39.055439999999997</c:v>
                </c:pt>
                <c:pt idx="26428">
                  <c:v>39.101480000000002</c:v>
                </c:pt>
                <c:pt idx="26429">
                  <c:v>39.147349999999996</c:v>
                </c:pt>
                <c:pt idx="26430">
                  <c:v>39.193339999999999</c:v>
                </c:pt>
                <c:pt idx="26431">
                  <c:v>39.239760000000004</c:v>
                </c:pt>
                <c:pt idx="26432">
                  <c:v>39.285170000000001</c:v>
                </c:pt>
                <c:pt idx="26433">
                  <c:v>39.330849999999998</c:v>
                </c:pt>
                <c:pt idx="26434">
                  <c:v>39.375689999999999</c:v>
                </c:pt>
                <c:pt idx="26435">
                  <c:v>39.419529999999995</c:v>
                </c:pt>
                <c:pt idx="26436">
                  <c:v>39.462400000000002</c:v>
                </c:pt>
                <c:pt idx="26437">
                  <c:v>39.505299999999998</c:v>
                </c:pt>
                <c:pt idx="26438">
                  <c:v>39.548499999999997</c:v>
                </c:pt>
                <c:pt idx="26439">
                  <c:v>39.591239999999999</c:v>
                </c:pt>
                <c:pt idx="26440">
                  <c:v>39.634160000000001</c:v>
                </c:pt>
                <c:pt idx="26441">
                  <c:v>39.67803</c:v>
                </c:pt>
                <c:pt idx="26442">
                  <c:v>39.722339999999996</c:v>
                </c:pt>
                <c:pt idx="26443">
                  <c:v>39.765740000000001</c:v>
                </c:pt>
                <c:pt idx="26444">
                  <c:v>39.809329999999996</c:v>
                </c:pt>
                <c:pt idx="26445">
                  <c:v>39.852110000000003</c:v>
                </c:pt>
                <c:pt idx="26446">
                  <c:v>39.893679999999996</c:v>
                </c:pt>
                <c:pt idx="26447">
                  <c:v>39.936549999999997</c:v>
                </c:pt>
                <c:pt idx="26448">
                  <c:v>39.978870000000001</c:v>
                </c:pt>
                <c:pt idx="26449">
                  <c:v>40.021349999999998</c:v>
                </c:pt>
                <c:pt idx="26450">
                  <c:v>40.062860000000001</c:v>
                </c:pt>
                <c:pt idx="26451">
                  <c:v>40.104779999999998</c:v>
                </c:pt>
                <c:pt idx="26452">
                  <c:v>40.14573</c:v>
                </c:pt>
                <c:pt idx="26453">
                  <c:v>40.18723</c:v>
                </c:pt>
                <c:pt idx="26454">
                  <c:v>40.227989999999998</c:v>
                </c:pt>
                <c:pt idx="26455">
                  <c:v>40.268039999999999</c:v>
                </c:pt>
                <c:pt idx="26456">
                  <c:v>40.308099999999996</c:v>
                </c:pt>
                <c:pt idx="26457">
                  <c:v>40.349060000000001</c:v>
                </c:pt>
                <c:pt idx="26458">
                  <c:v>40.389179999999996</c:v>
                </c:pt>
                <c:pt idx="26459">
                  <c:v>40.429370000000006</c:v>
                </c:pt>
                <c:pt idx="26460">
                  <c:v>40.468460000000007</c:v>
                </c:pt>
                <c:pt idx="26461">
                  <c:v>40.508099999999999</c:v>
                </c:pt>
                <c:pt idx="26462">
                  <c:v>40.548050000000003</c:v>
                </c:pt>
                <c:pt idx="26463">
                  <c:v>40.587140000000005</c:v>
                </c:pt>
                <c:pt idx="26464">
                  <c:v>40.627029999999998</c:v>
                </c:pt>
                <c:pt idx="26465">
                  <c:v>40.665550000000003</c:v>
                </c:pt>
                <c:pt idx="26466">
                  <c:v>40.704029999999996</c:v>
                </c:pt>
                <c:pt idx="26467">
                  <c:v>40.742229999999999</c:v>
                </c:pt>
                <c:pt idx="26468">
                  <c:v>40.781020000000005</c:v>
                </c:pt>
                <c:pt idx="26469">
                  <c:v>40.815570000000001</c:v>
                </c:pt>
                <c:pt idx="26470">
                  <c:v>40.854030000000002</c:v>
                </c:pt>
                <c:pt idx="26471">
                  <c:v>40.891409999999993</c:v>
                </c:pt>
                <c:pt idx="26472">
                  <c:v>40.928930000000001</c:v>
                </c:pt>
                <c:pt idx="26473">
                  <c:v>40.964190000000002</c:v>
                </c:pt>
                <c:pt idx="26474">
                  <c:v>40.999400000000001</c:v>
                </c:pt>
                <c:pt idx="26475">
                  <c:v>41.033229999999996</c:v>
                </c:pt>
                <c:pt idx="26476">
                  <c:v>41.06682</c:v>
                </c:pt>
                <c:pt idx="26477">
                  <c:v>41.102100000000007</c:v>
                </c:pt>
                <c:pt idx="26478">
                  <c:v>41.137180000000001</c:v>
                </c:pt>
                <c:pt idx="26479">
                  <c:v>41.168509999999998</c:v>
                </c:pt>
                <c:pt idx="26480">
                  <c:v>41.202439999999996</c:v>
                </c:pt>
                <c:pt idx="26481">
                  <c:v>41.236750000000001</c:v>
                </c:pt>
                <c:pt idx="26482">
                  <c:v>41.272370000000002</c:v>
                </c:pt>
                <c:pt idx="26483">
                  <c:v>41.307970000000005</c:v>
                </c:pt>
                <c:pt idx="26484">
                  <c:v>41.343639999999994</c:v>
                </c:pt>
                <c:pt idx="26485">
                  <c:v>41.378890000000006</c:v>
                </c:pt>
                <c:pt idx="26486">
                  <c:v>41.414229999999996</c:v>
                </c:pt>
                <c:pt idx="26487">
                  <c:v>41.448189999999997</c:v>
                </c:pt>
                <c:pt idx="26488">
                  <c:v>41.483800000000002</c:v>
                </c:pt>
                <c:pt idx="26489">
                  <c:v>41.517350000000008</c:v>
                </c:pt>
                <c:pt idx="26490">
                  <c:v>41.552410000000002</c:v>
                </c:pt>
                <c:pt idx="26491">
                  <c:v>41.586759999999998</c:v>
                </c:pt>
                <c:pt idx="26492">
                  <c:v>41.620139999999999</c:v>
                </c:pt>
                <c:pt idx="26493">
                  <c:v>41.654020000000003</c:v>
                </c:pt>
                <c:pt idx="26494">
                  <c:v>41.687620000000003</c:v>
                </c:pt>
                <c:pt idx="26495">
                  <c:v>41.721299999999999</c:v>
                </c:pt>
                <c:pt idx="26496">
                  <c:v>41.755129999999994</c:v>
                </c:pt>
                <c:pt idx="26497">
                  <c:v>41.787750000000003</c:v>
                </c:pt>
                <c:pt idx="26498">
                  <c:v>41.82114</c:v>
                </c:pt>
                <c:pt idx="26499">
                  <c:v>41.854469999999999</c:v>
                </c:pt>
                <c:pt idx="26500">
                  <c:v>41.886049999999997</c:v>
                </c:pt>
                <c:pt idx="26501">
                  <c:v>41.918909999999997</c:v>
                </c:pt>
                <c:pt idx="26502">
                  <c:v>41.952569999999994</c:v>
                </c:pt>
                <c:pt idx="26503">
                  <c:v>41.986069999999998</c:v>
                </c:pt>
                <c:pt idx="26504">
                  <c:v>42.01932</c:v>
                </c:pt>
                <c:pt idx="26505">
                  <c:v>42.052769999999995</c:v>
                </c:pt>
                <c:pt idx="26506">
                  <c:v>42.085700000000003</c:v>
                </c:pt>
                <c:pt idx="26507">
                  <c:v>42.119050000000001</c:v>
                </c:pt>
                <c:pt idx="26508">
                  <c:v>42.151670000000003</c:v>
                </c:pt>
                <c:pt idx="26509">
                  <c:v>42.184439999999995</c:v>
                </c:pt>
                <c:pt idx="26510">
                  <c:v>42.217370000000003</c:v>
                </c:pt>
                <c:pt idx="26511">
                  <c:v>42.24877</c:v>
                </c:pt>
                <c:pt idx="26512">
                  <c:v>42.279429999999998</c:v>
                </c:pt>
                <c:pt idx="26513">
                  <c:v>42.3093</c:v>
                </c:pt>
                <c:pt idx="26514">
                  <c:v>42.340150000000001</c:v>
                </c:pt>
                <c:pt idx="26515">
                  <c:v>42.371540000000003</c:v>
                </c:pt>
                <c:pt idx="26516">
                  <c:v>42.403459999999995</c:v>
                </c:pt>
                <c:pt idx="26517">
                  <c:v>42.434669999999997</c:v>
                </c:pt>
                <c:pt idx="26518">
                  <c:v>42.466989999999996</c:v>
                </c:pt>
                <c:pt idx="26519">
                  <c:v>42.498940000000005</c:v>
                </c:pt>
                <c:pt idx="26520">
                  <c:v>42.531359999999992</c:v>
                </c:pt>
                <c:pt idx="26521">
                  <c:v>42.563839999999999</c:v>
                </c:pt>
                <c:pt idx="26522">
                  <c:v>42.595289999999999</c:v>
                </c:pt>
                <c:pt idx="26523">
                  <c:v>42.6265</c:v>
                </c:pt>
                <c:pt idx="26524">
                  <c:v>42.658929999999998</c:v>
                </c:pt>
                <c:pt idx="26525">
                  <c:v>42.691220000000001</c:v>
                </c:pt>
                <c:pt idx="26526">
                  <c:v>42.723930000000003</c:v>
                </c:pt>
                <c:pt idx="26527">
                  <c:v>42.755830000000003</c:v>
                </c:pt>
                <c:pt idx="26528">
                  <c:v>42.787309999999998</c:v>
                </c:pt>
                <c:pt idx="26529">
                  <c:v>42.8185</c:v>
                </c:pt>
                <c:pt idx="26530">
                  <c:v>42.84984</c:v>
                </c:pt>
                <c:pt idx="26531">
                  <c:v>42.881320000000002</c:v>
                </c:pt>
                <c:pt idx="26532">
                  <c:v>42.91404</c:v>
                </c:pt>
                <c:pt idx="26533">
                  <c:v>42.94547</c:v>
                </c:pt>
                <c:pt idx="26534">
                  <c:v>42.977230000000006</c:v>
                </c:pt>
                <c:pt idx="26535">
                  <c:v>43.007270000000005</c:v>
                </c:pt>
                <c:pt idx="26536">
                  <c:v>43.035089999999997</c:v>
                </c:pt>
                <c:pt idx="26537">
                  <c:v>43.065129999999996</c:v>
                </c:pt>
                <c:pt idx="26538">
                  <c:v>43.095959999999998</c:v>
                </c:pt>
                <c:pt idx="26539">
                  <c:v>43.126049999999992</c:v>
                </c:pt>
                <c:pt idx="26540">
                  <c:v>43.157640000000001</c:v>
                </c:pt>
                <c:pt idx="26541">
                  <c:v>43.189260000000004</c:v>
                </c:pt>
                <c:pt idx="26542">
                  <c:v>43.220640000000003</c:v>
                </c:pt>
                <c:pt idx="26543">
                  <c:v>43.251440000000002</c:v>
                </c:pt>
                <c:pt idx="26544">
                  <c:v>43.283169999999998</c:v>
                </c:pt>
                <c:pt idx="26545">
                  <c:v>43.314729999999997</c:v>
                </c:pt>
                <c:pt idx="26546">
                  <c:v>43.346440000000001</c:v>
                </c:pt>
                <c:pt idx="26547">
                  <c:v>43.378259999999997</c:v>
                </c:pt>
                <c:pt idx="26548">
                  <c:v>43.409380000000006</c:v>
                </c:pt>
                <c:pt idx="26549">
                  <c:v>43.43967</c:v>
                </c:pt>
                <c:pt idx="26550">
                  <c:v>43.470750000000002</c:v>
                </c:pt>
                <c:pt idx="26551">
                  <c:v>43.501060000000003</c:v>
                </c:pt>
                <c:pt idx="26552">
                  <c:v>43.531370000000003</c:v>
                </c:pt>
                <c:pt idx="26553">
                  <c:v>43.562079999999995</c:v>
                </c:pt>
                <c:pt idx="26554">
                  <c:v>43.593389999999999</c:v>
                </c:pt>
                <c:pt idx="26555">
                  <c:v>43.622990000000001</c:v>
                </c:pt>
                <c:pt idx="26556">
                  <c:v>43.654070000000004</c:v>
                </c:pt>
                <c:pt idx="26557">
                  <c:v>43.684599999999996</c:v>
                </c:pt>
                <c:pt idx="26558">
                  <c:v>43.716290000000001</c:v>
                </c:pt>
                <c:pt idx="26559">
                  <c:v>43.746349999999993</c:v>
                </c:pt>
                <c:pt idx="26560">
                  <c:v>43.77731</c:v>
                </c:pt>
                <c:pt idx="26561">
                  <c:v>43.806620000000002</c:v>
                </c:pt>
                <c:pt idx="26562">
                  <c:v>43.837780000000002</c:v>
                </c:pt>
                <c:pt idx="26563">
                  <c:v>43.868319999999997</c:v>
                </c:pt>
                <c:pt idx="26564">
                  <c:v>43.897979999999997</c:v>
                </c:pt>
                <c:pt idx="26565">
                  <c:v>43.926580000000001</c:v>
                </c:pt>
                <c:pt idx="26566">
                  <c:v>43.955729999999996</c:v>
                </c:pt>
                <c:pt idx="26567">
                  <c:v>43.985050000000001</c:v>
                </c:pt>
                <c:pt idx="26568">
                  <c:v>44.014670000000002</c:v>
                </c:pt>
                <c:pt idx="26569">
                  <c:v>44.044239999999995</c:v>
                </c:pt>
                <c:pt idx="26570">
                  <c:v>44.07338</c:v>
                </c:pt>
                <c:pt idx="26571">
                  <c:v>44.102829999999997</c:v>
                </c:pt>
                <c:pt idx="26572">
                  <c:v>44.123549999999994</c:v>
                </c:pt>
                <c:pt idx="26573">
                  <c:v>44.142029999999998</c:v>
                </c:pt>
                <c:pt idx="26574">
                  <c:v>44.169830000000005</c:v>
                </c:pt>
                <c:pt idx="26575">
                  <c:v>44.199710000000003</c:v>
                </c:pt>
                <c:pt idx="26576">
                  <c:v>44.226029999999994</c:v>
                </c:pt>
                <c:pt idx="26577">
                  <c:v>44.257869999999997</c:v>
                </c:pt>
                <c:pt idx="26578">
                  <c:v>44.288020000000003</c:v>
                </c:pt>
                <c:pt idx="26579">
                  <c:v>44.318629999999999</c:v>
                </c:pt>
                <c:pt idx="26580">
                  <c:v>44.348799999999997</c:v>
                </c:pt>
                <c:pt idx="26581">
                  <c:v>44.378630000000001</c:v>
                </c:pt>
                <c:pt idx="26582">
                  <c:v>44.409349999999996</c:v>
                </c:pt>
                <c:pt idx="26583">
                  <c:v>44.438839999999999</c:v>
                </c:pt>
                <c:pt idx="26584">
                  <c:v>44.468919999999997</c:v>
                </c:pt>
                <c:pt idx="26585">
                  <c:v>44.498519999999999</c:v>
                </c:pt>
                <c:pt idx="26586">
                  <c:v>44.528999999999996</c:v>
                </c:pt>
                <c:pt idx="26587">
                  <c:v>44.558700000000002</c:v>
                </c:pt>
                <c:pt idx="26588">
                  <c:v>44.588590000000003</c:v>
                </c:pt>
                <c:pt idx="26589">
                  <c:v>44.61842</c:v>
                </c:pt>
                <c:pt idx="26590">
                  <c:v>44.648649999999996</c:v>
                </c:pt>
                <c:pt idx="26591">
                  <c:v>44.678649999999998</c:v>
                </c:pt>
                <c:pt idx="26592">
                  <c:v>44.709229999999998</c:v>
                </c:pt>
                <c:pt idx="26593">
                  <c:v>44.738910000000004</c:v>
                </c:pt>
                <c:pt idx="26594">
                  <c:v>44.769080000000002</c:v>
                </c:pt>
                <c:pt idx="26595">
                  <c:v>44.799179999999993</c:v>
                </c:pt>
                <c:pt idx="26596">
                  <c:v>44.829450000000001</c:v>
                </c:pt>
                <c:pt idx="26597">
                  <c:v>44.859720000000003</c:v>
                </c:pt>
                <c:pt idx="26598">
                  <c:v>44.889760000000003</c:v>
                </c:pt>
                <c:pt idx="26599">
                  <c:v>44.920180000000002</c:v>
                </c:pt>
                <c:pt idx="26600">
                  <c:v>44.950419999999994</c:v>
                </c:pt>
                <c:pt idx="26601">
                  <c:v>44.980640000000001</c:v>
                </c:pt>
                <c:pt idx="26602">
                  <c:v>45.010860000000001</c:v>
                </c:pt>
                <c:pt idx="26603">
                  <c:v>45.040979999999998</c:v>
                </c:pt>
                <c:pt idx="26604">
                  <c:v>45.071159999999999</c:v>
                </c:pt>
                <c:pt idx="26605">
                  <c:v>45.101769999999995</c:v>
                </c:pt>
                <c:pt idx="26606">
                  <c:v>45.132249999999999</c:v>
                </c:pt>
                <c:pt idx="26607">
                  <c:v>45.162319999999994</c:v>
                </c:pt>
                <c:pt idx="26608">
                  <c:v>45.192040000000006</c:v>
                </c:pt>
                <c:pt idx="26609">
                  <c:v>45.221600000000002</c:v>
                </c:pt>
                <c:pt idx="26610">
                  <c:v>45.251289999999997</c:v>
                </c:pt>
                <c:pt idx="26611">
                  <c:v>45.280079999999998</c:v>
                </c:pt>
                <c:pt idx="26612">
                  <c:v>45.310240000000007</c:v>
                </c:pt>
                <c:pt idx="26613">
                  <c:v>45.340059999999994</c:v>
                </c:pt>
                <c:pt idx="26614">
                  <c:v>45.364779999999996</c:v>
                </c:pt>
                <c:pt idx="26615">
                  <c:v>45.3917</c:v>
                </c:pt>
                <c:pt idx="26616">
                  <c:v>45.422349999999994</c:v>
                </c:pt>
                <c:pt idx="26617">
                  <c:v>45.452959999999997</c:v>
                </c:pt>
                <c:pt idx="26618">
                  <c:v>45.483320000000006</c:v>
                </c:pt>
                <c:pt idx="26619">
                  <c:v>45.513419999999996</c:v>
                </c:pt>
                <c:pt idx="26620">
                  <c:v>45.543690000000005</c:v>
                </c:pt>
                <c:pt idx="26621">
                  <c:v>45.574110000000005</c:v>
                </c:pt>
                <c:pt idx="26622">
                  <c:v>45.60324</c:v>
                </c:pt>
                <c:pt idx="26623">
                  <c:v>45.633070000000004</c:v>
                </c:pt>
                <c:pt idx="26624">
                  <c:v>45.662190000000002</c:v>
                </c:pt>
                <c:pt idx="26625">
                  <c:v>45.692009999999996</c:v>
                </c:pt>
                <c:pt idx="26626">
                  <c:v>45.721420000000002</c:v>
                </c:pt>
                <c:pt idx="26627">
                  <c:v>45.750999999999998</c:v>
                </c:pt>
                <c:pt idx="26628">
                  <c:v>45.7806</c:v>
                </c:pt>
                <c:pt idx="26629">
                  <c:v>45.809759999999997</c:v>
                </c:pt>
                <c:pt idx="26630">
                  <c:v>45.839190000000002</c:v>
                </c:pt>
                <c:pt idx="26631">
                  <c:v>45.868399999999994</c:v>
                </c:pt>
                <c:pt idx="26632">
                  <c:v>45.896679999999996</c:v>
                </c:pt>
                <c:pt idx="26633">
                  <c:v>45.924610000000001</c:v>
                </c:pt>
                <c:pt idx="26634">
                  <c:v>45.953510000000001</c:v>
                </c:pt>
                <c:pt idx="26635">
                  <c:v>45.981920000000002</c:v>
                </c:pt>
                <c:pt idx="26636">
                  <c:v>46.010750000000002</c:v>
                </c:pt>
                <c:pt idx="26637">
                  <c:v>46.038569999999993</c:v>
                </c:pt>
                <c:pt idx="26638">
                  <c:v>46.067369999999997</c:v>
                </c:pt>
                <c:pt idx="26639">
                  <c:v>46.095870000000005</c:v>
                </c:pt>
                <c:pt idx="26640">
                  <c:v>46.124989999999997</c:v>
                </c:pt>
                <c:pt idx="26641">
                  <c:v>46.147829999999999</c:v>
                </c:pt>
                <c:pt idx="26642">
                  <c:v>46.172040000000003</c:v>
                </c:pt>
                <c:pt idx="26643">
                  <c:v>46.197419999999994</c:v>
                </c:pt>
                <c:pt idx="26644">
                  <c:v>46.21763</c:v>
                </c:pt>
                <c:pt idx="26645">
                  <c:v>46.239929999999994</c:v>
                </c:pt>
                <c:pt idx="26646">
                  <c:v>46.263670000000005</c:v>
                </c:pt>
                <c:pt idx="26647">
                  <c:v>46.291070000000005</c:v>
                </c:pt>
                <c:pt idx="26648">
                  <c:v>46.317160000000001</c:v>
                </c:pt>
                <c:pt idx="26649">
                  <c:v>46.344430000000003</c:v>
                </c:pt>
                <c:pt idx="26650">
                  <c:v>46.372330000000005</c:v>
                </c:pt>
                <c:pt idx="26651">
                  <c:v>46.399480000000004</c:v>
                </c:pt>
                <c:pt idx="26652">
                  <c:v>46.427940000000007</c:v>
                </c:pt>
                <c:pt idx="26653">
                  <c:v>46.456039999999994</c:v>
                </c:pt>
                <c:pt idx="26654">
                  <c:v>46.484850000000002</c:v>
                </c:pt>
                <c:pt idx="26655">
                  <c:v>46.513260000000002</c:v>
                </c:pt>
                <c:pt idx="26656">
                  <c:v>46.541719999999998</c:v>
                </c:pt>
                <c:pt idx="26657">
                  <c:v>46.569670000000002</c:v>
                </c:pt>
                <c:pt idx="26658">
                  <c:v>46.598329999999997</c:v>
                </c:pt>
                <c:pt idx="26659">
                  <c:v>46.626089999999998</c:v>
                </c:pt>
                <c:pt idx="26660">
                  <c:v>46.654650000000004</c:v>
                </c:pt>
                <c:pt idx="26661">
                  <c:v>46.682899999999997</c:v>
                </c:pt>
                <c:pt idx="26662">
                  <c:v>46.711479999999995</c:v>
                </c:pt>
                <c:pt idx="26663">
                  <c:v>46.739850000000004</c:v>
                </c:pt>
                <c:pt idx="26664">
                  <c:v>46.768250000000002</c:v>
                </c:pt>
                <c:pt idx="26665">
                  <c:v>46.796369999999996</c:v>
                </c:pt>
                <c:pt idx="26666">
                  <c:v>46.824539999999999</c:v>
                </c:pt>
                <c:pt idx="26667">
                  <c:v>46.852669999999996</c:v>
                </c:pt>
                <c:pt idx="26668">
                  <c:v>46.879090000000005</c:v>
                </c:pt>
                <c:pt idx="26669">
                  <c:v>46.903089999999999</c:v>
                </c:pt>
                <c:pt idx="26670">
                  <c:v>46.927700000000002</c:v>
                </c:pt>
                <c:pt idx="26671">
                  <c:v>46.954000000000001</c:v>
                </c:pt>
                <c:pt idx="26672">
                  <c:v>46.979990000000001</c:v>
                </c:pt>
                <c:pt idx="26673">
                  <c:v>47.007040000000003</c:v>
                </c:pt>
                <c:pt idx="26674">
                  <c:v>47.035060000000001</c:v>
                </c:pt>
                <c:pt idx="26675">
                  <c:v>47.062829999999998</c:v>
                </c:pt>
                <c:pt idx="26676">
                  <c:v>47.091089999999994</c:v>
                </c:pt>
                <c:pt idx="26677">
                  <c:v>47.118989999999997</c:v>
                </c:pt>
                <c:pt idx="26678">
                  <c:v>47.147370000000002</c:v>
                </c:pt>
                <c:pt idx="26679">
                  <c:v>47.175229999999999</c:v>
                </c:pt>
                <c:pt idx="26680">
                  <c:v>47.203510000000001</c:v>
                </c:pt>
                <c:pt idx="26681">
                  <c:v>47.231459999999998</c:v>
                </c:pt>
                <c:pt idx="26682">
                  <c:v>47.259729999999998</c:v>
                </c:pt>
                <c:pt idx="26683">
                  <c:v>47.287520000000001</c:v>
                </c:pt>
                <c:pt idx="26684">
                  <c:v>47.315630000000006</c:v>
                </c:pt>
                <c:pt idx="26685">
                  <c:v>47.343200000000003</c:v>
                </c:pt>
                <c:pt idx="26686">
                  <c:v>47.371510000000001</c:v>
                </c:pt>
                <c:pt idx="26687">
                  <c:v>47.39931</c:v>
                </c:pt>
                <c:pt idx="26688">
                  <c:v>47.426690000000001</c:v>
                </c:pt>
                <c:pt idx="26689">
                  <c:v>47.453659999999999</c:v>
                </c:pt>
                <c:pt idx="26690">
                  <c:v>47.481400000000001</c:v>
                </c:pt>
                <c:pt idx="26691">
                  <c:v>47.50891</c:v>
                </c:pt>
                <c:pt idx="26692">
                  <c:v>47.536110000000001</c:v>
                </c:pt>
                <c:pt idx="26693">
                  <c:v>47.563209999999998</c:v>
                </c:pt>
                <c:pt idx="26694">
                  <c:v>47.590849999999996</c:v>
                </c:pt>
                <c:pt idx="26695">
                  <c:v>47.61833</c:v>
                </c:pt>
                <c:pt idx="26696">
                  <c:v>47.645850000000003</c:v>
                </c:pt>
                <c:pt idx="26697">
                  <c:v>47.672759999999997</c:v>
                </c:pt>
                <c:pt idx="26698">
                  <c:v>47.699959999999997</c:v>
                </c:pt>
                <c:pt idx="26699">
                  <c:v>47.727449999999997</c:v>
                </c:pt>
                <c:pt idx="26700">
                  <c:v>47.753829999999994</c:v>
                </c:pt>
                <c:pt idx="26701">
                  <c:v>47.781279999999995</c:v>
                </c:pt>
                <c:pt idx="26702">
                  <c:v>47.807449999999996</c:v>
                </c:pt>
                <c:pt idx="26703">
                  <c:v>47.835630000000002</c:v>
                </c:pt>
                <c:pt idx="26704">
                  <c:v>47.862439999999999</c:v>
                </c:pt>
                <c:pt idx="26705">
                  <c:v>47.888840000000002</c:v>
                </c:pt>
                <c:pt idx="26706">
                  <c:v>47.915559999999999</c:v>
                </c:pt>
                <c:pt idx="26707">
                  <c:v>47.942</c:v>
                </c:pt>
                <c:pt idx="26708">
                  <c:v>47.968830000000004</c:v>
                </c:pt>
                <c:pt idx="26709">
                  <c:v>47.99588</c:v>
                </c:pt>
                <c:pt idx="26710">
                  <c:v>48.022790000000001</c:v>
                </c:pt>
                <c:pt idx="26711">
                  <c:v>48.050129999999996</c:v>
                </c:pt>
                <c:pt idx="26712">
                  <c:v>48.077079999999995</c:v>
                </c:pt>
                <c:pt idx="26713">
                  <c:v>48.103550000000006</c:v>
                </c:pt>
                <c:pt idx="26714">
                  <c:v>48.129280000000001</c:v>
                </c:pt>
                <c:pt idx="26715">
                  <c:v>48.155390000000004</c:v>
                </c:pt>
                <c:pt idx="26716">
                  <c:v>48.181779999999996</c:v>
                </c:pt>
                <c:pt idx="26717">
                  <c:v>48.208070000000006</c:v>
                </c:pt>
                <c:pt idx="26718">
                  <c:v>48.235140000000001</c:v>
                </c:pt>
                <c:pt idx="26719">
                  <c:v>48.254919999999998</c:v>
                </c:pt>
                <c:pt idx="26720">
                  <c:v>48.283060000000006</c:v>
                </c:pt>
                <c:pt idx="26721">
                  <c:v>48.311409999999995</c:v>
                </c:pt>
                <c:pt idx="26722">
                  <c:v>48.33858</c:v>
                </c:pt>
                <c:pt idx="26723">
                  <c:v>48.365690000000001</c:v>
                </c:pt>
                <c:pt idx="26724">
                  <c:v>48.392489999999995</c:v>
                </c:pt>
                <c:pt idx="26725">
                  <c:v>48.419530000000002</c:v>
                </c:pt>
                <c:pt idx="26726">
                  <c:v>48.434809999999999</c:v>
                </c:pt>
                <c:pt idx="26727">
                  <c:v>48.4514</c:v>
                </c:pt>
                <c:pt idx="26728">
                  <c:v>48.475949999999997</c:v>
                </c:pt>
                <c:pt idx="26729">
                  <c:v>48.50273</c:v>
                </c:pt>
                <c:pt idx="26730">
                  <c:v>48.529650000000004</c:v>
                </c:pt>
                <c:pt idx="26731">
                  <c:v>48.556869999999996</c:v>
                </c:pt>
                <c:pt idx="26732">
                  <c:v>48.583399999999997</c:v>
                </c:pt>
                <c:pt idx="26733">
                  <c:v>48.610770000000002</c:v>
                </c:pt>
                <c:pt idx="26734">
                  <c:v>48.638070000000006</c:v>
                </c:pt>
                <c:pt idx="26735">
                  <c:v>48.665379999999999</c:v>
                </c:pt>
                <c:pt idx="26736">
                  <c:v>48.692840000000004</c:v>
                </c:pt>
                <c:pt idx="26737">
                  <c:v>48.720089999999999</c:v>
                </c:pt>
                <c:pt idx="26738">
                  <c:v>48.74691</c:v>
                </c:pt>
                <c:pt idx="26739">
                  <c:v>48.774189999999997</c:v>
                </c:pt>
                <c:pt idx="26740">
                  <c:v>48.800889999999995</c:v>
                </c:pt>
                <c:pt idx="26741">
                  <c:v>48.818860000000001</c:v>
                </c:pt>
                <c:pt idx="26742">
                  <c:v>48.829989999999995</c:v>
                </c:pt>
                <c:pt idx="26743">
                  <c:v>48.835170000000005</c:v>
                </c:pt>
                <c:pt idx="26744">
                  <c:v>48.829029999999996</c:v>
                </c:pt>
                <c:pt idx="26745">
                  <c:v>48.807690000000001</c:v>
                </c:pt>
                <c:pt idx="26746">
                  <c:v>48.809800000000003</c:v>
                </c:pt>
                <c:pt idx="26747">
                  <c:v>48.832740000000001</c:v>
                </c:pt>
                <c:pt idx="26748">
                  <c:v>48.86027</c:v>
                </c:pt>
                <c:pt idx="26749">
                  <c:v>48.890889999999999</c:v>
                </c:pt>
                <c:pt idx="26750">
                  <c:v>48.921819999999997</c:v>
                </c:pt>
                <c:pt idx="26751">
                  <c:v>48.952120000000001</c:v>
                </c:pt>
                <c:pt idx="26752">
                  <c:v>48.972279999999998</c:v>
                </c:pt>
                <c:pt idx="26753">
                  <c:v>48.998480000000001</c:v>
                </c:pt>
                <c:pt idx="26754">
                  <c:v>49.02731</c:v>
                </c:pt>
                <c:pt idx="26755">
                  <c:v>49.055809999999994</c:v>
                </c:pt>
                <c:pt idx="26756">
                  <c:v>49.084849999999996</c:v>
                </c:pt>
                <c:pt idx="26757">
                  <c:v>49.113770000000002</c:v>
                </c:pt>
                <c:pt idx="26758">
                  <c:v>49.141979999999997</c:v>
                </c:pt>
                <c:pt idx="26759">
                  <c:v>49.170310000000001</c:v>
                </c:pt>
                <c:pt idx="26760">
                  <c:v>49.198120000000003</c:v>
                </c:pt>
                <c:pt idx="26761">
                  <c:v>49.225070000000002</c:v>
                </c:pt>
                <c:pt idx="26762">
                  <c:v>49.252760000000002</c:v>
                </c:pt>
                <c:pt idx="26763">
                  <c:v>49.280499999999996</c:v>
                </c:pt>
                <c:pt idx="26764">
                  <c:v>49.307960000000001</c:v>
                </c:pt>
                <c:pt idx="26765">
                  <c:v>49.335370000000005</c:v>
                </c:pt>
                <c:pt idx="26766">
                  <c:v>49.362549999999999</c:v>
                </c:pt>
                <c:pt idx="26767">
                  <c:v>49.389849999999996</c:v>
                </c:pt>
                <c:pt idx="26768">
                  <c:v>49.417109999999994</c:v>
                </c:pt>
                <c:pt idx="26769">
                  <c:v>49.444229999999997</c:v>
                </c:pt>
                <c:pt idx="26770">
                  <c:v>49.471410000000006</c:v>
                </c:pt>
                <c:pt idx="26771">
                  <c:v>49.497859999999996</c:v>
                </c:pt>
                <c:pt idx="26772">
                  <c:v>49.524990000000003</c:v>
                </c:pt>
                <c:pt idx="26773">
                  <c:v>49.552109999999999</c:v>
                </c:pt>
                <c:pt idx="26774">
                  <c:v>49.578670000000002</c:v>
                </c:pt>
                <c:pt idx="26775">
                  <c:v>49.605629999999998</c:v>
                </c:pt>
                <c:pt idx="26776">
                  <c:v>49.632599999999996</c:v>
                </c:pt>
                <c:pt idx="26777">
                  <c:v>49.657650000000004</c:v>
                </c:pt>
                <c:pt idx="26778">
                  <c:v>49.683750000000003</c:v>
                </c:pt>
                <c:pt idx="26779">
                  <c:v>49.710250000000002</c:v>
                </c:pt>
                <c:pt idx="26780">
                  <c:v>49.737009999999998</c:v>
                </c:pt>
                <c:pt idx="26781">
                  <c:v>49.762259999999998</c:v>
                </c:pt>
                <c:pt idx="26782">
                  <c:v>49.788579999999996</c:v>
                </c:pt>
                <c:pt idx="26783">
                  <c:v>49.815019999999997</c:v>
                </c:pt>
                <c:pt idx="26784">
                  <c:v>49.840730000000008</c:v>
                </c:pt>
                <c:pt idx="26785">
                  <c:v>49.866710000000005</c:v>
                </c:pt>
                <c:pt idx="26786">
                  <c:v>49.892019999999995</c:v>
                </c:pt>
                <c:pt idx="26787">
                  <c:v>49.918139999999994</c:v>
                </c:pt>
                <c:pt idx="26788">
                  <c:v>49.944499999999998</c:v>
                </c:pt>
                <c:pt idx="26789">
                  <c:v>49.970980000000004</c:v>
                </c:pt>
                <c:pt idx="26790">
                  <c:v>49.996900000000004</c:v>
                </c:pt>
                <c:pt idx="26791">
                  <c:v>50.023609999999998</c:v>
                </c:pt>
                <c:pt idx="26792">
                  <c:v>50.049419999999998</c:v>
                </c:pt>
                <c:pt idx="26793">
                  <c:v>50.075679999999998</c:v>
                </c:pt>
                <c:pt idx="26794">
                  <c:v>50.101110000000006</c:v>
                </c:pt>
                <c:pt idx="26795">
                  <c:v>50.126989999999992</c:v>
                </c:pt>
                <c:pt idx="26796">
                  <c:v>50.15269</c:v>
                </c:pt>
                <c:pt idx="26797">
                  <c:v>50.179090000000002</c:v>
                </c:pt>
                <c:pt idx="26798">
                  <c:v>50.205380000000005</c:v>
                </c:pt>
                <c:pt idx="26799">
                  <c:v>50.231440000000006</c:v>
                </c:pt>
                <c:pt idx="26800">
                  <c:v>50.257750000000001</c:v>
                </c:pt>
                <c:pt idx="26801">
                  <c:v>50.283639999999998</c:v>
                </c:pt>
                <c:pt idx="26802">
                  <c:v>50.309579999999997</c:v>
                </c:pt>
                <c:pt idx="26803">
                  <c:v>50.33549</c:v>
                </c:pt>
                <c:pt idx="26804">
                  <c:v>50.361770000000007</c:v>
                </c:pt>
                <c:pt idx="26805">
                  <c:v>50.387969999999996</c:v>
                </c:pt>
                <c:pt idx="26806">
                  <c:v>50.41422</c:v>
                </c:pt>
                <c:pt idx="26807">
                  <c:v>50.44023</c:v>
                </c:pt>
                <c:pt idx="26808">
                  <c:v>50.466449999999995</c:v>
                </c:pt>
                <c:pt idx="26809">
                  <c:v>50.49259</c:v>
                </c:pt>
                <c:pt idx="26810">
                  <c:v>50.492049999999999</c:v>
                </c:pt>
                <c:pt idx="26811">
                  <c:v>50.42454</c:v>
                </c:pt>
                <c:pt idx="26812">
                  <c:v>50.379620000000003</c:v>
                </c:pt>
                <c:pt idx="26813">
                  <c:v>50.3324</c:v>
                </c:pt>
                <c:pt idx="26814">
                  <c:v>50.332009999999997</c:v>
                </c:pt>
                <c:pt idx="26815">
                  <c:v>50.340860000000006</c:v>
                </c:pt>
                <c:pt idx="26816">
                  <c:v>50.356589999999997</c:v>
                </c:pt>
                <c:pt idx="26817">
                  <c:v>50.356549999999999</c:v>
                </c:pt>
                <c:pt idx="26818">
                  <c:v>50.364699999999999</c:v>
                </c:pt>
                <c:pt idx="26819">
                  <c:v>50.383519999999997</c:v>
                </c:pt>
                <c:pt idx="26820">
                  <c:v>50.405450000000002</c:v>
                </c:pt>
                <c:pt idx="26821">
                  <c:v>50.429190000000006</c:v>
                </c:pt>
                <c:pt idx="26822">
                  <c:v>50.451160000000002</c:v>
                </c:pt>
                <c:pt idx="26823">
                  <c:v>50.475709999999992</c:v>
                </c:pt>
                <c:pt idx="26824">
                  <c:v>50.499900000000004</c:v>
                </c:pt>
                <c:pt idx="26825">
                  <c:v>50.522989999999993</c:v>
                </c:pt>
                <c:pt idx="26826">
                  <c:v>50.547560000000004</c:v>
                </c:pt>
                <c:pt idx="26827">
                  <c:v>50.569780000000002</c:v>
                </c:pt>
                <c:pt idx="26828">
                  <c:v>50.595150000000004</c:v>
                </c:pt>
                <c:pt idx="26829">
                  <c:v>50.619799999999998</c:v>
                </c:pt>
                <c:pt idx="26830">
                  <c:v>50.643909999999998</c:v>
                </c:pt>
                <c:pt idx="26831">
                  <c:v>50.493880000000004</c:v>
                </c:pt>
                <c:pt idx="26832">
                  <c:v>50.410519999999998</c:v>
                </c:pt>
                <c:pt idx="26833">
                  <c:v>50.34695</c:v>
                </c:pt>
                <c:pt idx="26834">
                  <c:v>50.292969999999997</c:v>
                </c:pt>
                <c:pt idx="26835">
                  <c:v>50.244500000000002</c:v>
                </c:pt>
                <c:pt idx="26836">
                  <c:v>50.199269999999999</c:v>
                </c:pt>
                <c:pt idx="26837">
                  <c:v>50.155740000000002</c:v>
                </c:pt>
                <c:pt idx="26838">
                  <c:v>50.114650000000005</c:v>
                </c:pt>
                <c:pt idx="26839">
                  <c:v>50.074509999999997</c:v>
                </c:pt>
                <c:pt idx="26840">
                  <c:v>50.035920000000004</c:v>
                </c:pt>
                <c:pt idx="26841">
                  <c:v>49.998139999999999</c:v>
                </c:pt>
                <c:pt idx="26842">
                  <c:v>49.961039999999997</c:v>
                </c:pt>
                <c:pt idx="26843">
                  <c:v>49.924689999999998</c:v>
                </c:pt>
                <c:pt idx="26844">
                  <c:v>49.889299999999999</c:v>
                </c:pt>
                <c:pt idx="26845">
                  <c:v>49.854880000000001</c:v>
                </c:pt>
                <c:pt idx="26846">
                  <c:v>49.820630000000001</c:v>
                </c:pt>
                <c:pt idx="26847">
                  <c:v>49.786810000000003</c:v>
                </c:pt>
                <c:pt idx="26848">
                  <c:v>49.753270000000001</c:v>
                </c:pt>
                <c:pt idx="26849">
                  <c:v>49.719490000000008</c:v>
                </c:pt>
                <c:pt idx="26850">
                  <c:v>49.686510000000006</c:v>
                </c:pt>
                <c:pt idx="26851">
                  <c:v>49.653219999999997</c:v>
                </c:pt>
                <c:pt idx="26852">
                  <c:v>49.620400000000004</c:v>
                </c:pt>
                <c:pt idx="26853">
                  <c:v>49.587870000000002</c:v>
                </c:pt>
                <c:pt idx="26854">
                  <c:v>49.555329999999998</c:v>
                </c:pt>
                <c:pt idx="26855">
                  <c:v>49.523499999999999</c:v>
                </c:pt>
                <c:pt idx="26856">
                  <c:v>49.490210000000005</c:v>
                </c:pt>
                <c:pt idx="26857">
                  <c:v>49.458039999999997</c:v>
                </c:pt>
                <c:pt idx="26858">
                  <c:v>49.42597</c:v>
                </c:pt>
                <c:pt idx="26859">
                  <c:v>49.39425</c:v>
                </c:pt>
                <c:pt idx="26860">
                  <c:v>49.362659999999998</c:v>
                </c:pt>
                <c:pt idx="26861">
                  <c:v>49.331009999999999</c:v>
                </c:pt>
                <c:pt idx="26862">
                  <c:v>49.299850000000006</c:v>
                </c:pt>
                <c:pt idx="26863">
                  <c:v>49.268630000000002</c:v>
                </c:pt>
                <c:pt idx="26864">
                  <c:v>49.238429999999994</c:v>
                </c:pt>
                <c:pt idx="26865">
                  <c:v>49.20749</c:v>
                </c:pt>
                <c:pt idx="26866">
                  <c:v>49.176299999999998</c:v>
                </c:pt>
                <c:pt idx="26867">
                  <c:v>49.145219999999995</c:v>
                </c:pt>
                <c:pt idx="26868">
                  <c:v>49.114750000000001</c:v>
                </c:pt>
                <c:pt idx="26869">
                  <c:v>49.084119999999999</c:v>
                </c:pt>
                <c:pt idx="26870">
                  <c:v>49.0535</c:v>
                </c:pt>
                <c:pt idx="26871">
                  <c:v>49.022439999999996</c:v>
                </c:pt>
                <c:pt idx="26872">
                  <c:v>48.991460000000004</c:v>
                </c:pt>
                <c:pt idx="26873">
                  <c:v>48.960540000000002</c:v>
                </c:pt>
                <c:pt idx="26874">
                  <c:v>48.929900000000004</c:v>
                </c:pt>
                <c:pt idx="26875">
                  <c:v>48.899650000000001</c:v>
                </c:pt>
                <c:pt idx="26876">
                  <c:v>48.869300000000003</c:v>
                </c:pt>
                <c:pt idx="26877">
                  <c:v>48.838679999999997</c:v>
                </c:pt>
                <c:pt idx="26878">
                  <c:v>48.808019999999999</c:v>
                </c:pt>
                <c:pt idx="26879">
                  <c:v>48.777730000000005</c:v>
                </c:pt>
                <c:pt idx="26880">
                  <c:v>48.747630000000001</c:v>
                </c:pt>
                <c:pt idx="26881">
                  <c:v>48.717350000000003</c:v>
                </c:pt>
                <c:pt idx="26882">
                  <c:v>48.687129999999996</c:v>
                </c:pt>
                <c:pt idx="26883">
                  <c:v>48.656550000000003</c:v>
                </c:pt>
                <c:pt idx="26884">
                  <c:v>48.626069999999999</c:v>
                </c:pt>
                <c:pt idx="26885">
                  <c:v>48.595699999999994</c:v>
                </c:pt>
                <c:pt idx="26886">
                  <c:v>48.56559</c:v>
                </c:pt>
                <c:pt idx="26887">
                  <c:v>48.535510000000002</c:v>
                </c:pt>
                <c:pt idx="26888">
                  <c:v>48.505609999999997</c:v>
                </c:pt>
                <c:pt idx="26889">
                  <c:v>48.475439999999999</c:v>
                </c:pt>
                <c:pt idx="26890">
                  <c:v>48.445660000000004</c:v>
                </c:pt>
                <c:pt idx="26891">
                  <c:v>48.416020000000003</c:v>
                </c:pt>
                <c:pt idx="26892">
                  <c:v>48.386519999999997</c:v>
                </c:pt>
                <c:pt idx="26893">
                  <c:v>48.356780000000001</c:v>
                </c:pt>
                <c:pt idx="26894">
                  <c:v>48.327060000000003</c:v>
                </c:pt>
                <c:pt idx="26895">
                  <c:v>48.298029999999997</c:v>
                </c:pt>
                <c:pt idx="26896">
                  <c:v>48.268630000000002</c:v>
                </c:pt>
                <c:pt idx="26897">
                  <c:v>48.239280000000008</c:v>
                </c:pt>
                <c:pt idx="26898">
                  <c:v>48.209820000000001</c:v>
                </c:pt>
                <c:pt idx="26899">
                  <c:v>48.180319999999995</c:v>
                </c:pt>
                <c:pt idx="26900">
                  <c:v>48.150919999999999</c:v>
                </c:pt>
                <c:pt idx="26901">
                  <c:v>48.121340000000004</c:v>
                </c:pt>
                <c:pt idx="26902">
                  <c:v>48.092490000000005</c:v>
                </c:pt>
                <c:pt idx="26903">
                  <c:v>48.063360000000003</c:v>
                </c:pt>
                <c:pt idx="26904">
                  <c:v>48.034420000000004</c:v>
                </c:pt>
                <c:pt idx="26905">
                  <c:v>48.004930000000002</c:v>
                </c:pt>
                <c:pt idx="26906">
                  <c:v>47.975519999999996</c:v>
                </c:pt>
                <c:pt idx="26907">
                  <c:v>47.944139999999997</c:v>
                </c:pt>
                <c:pt idx="26908">
                  <c:v>47.913069999999998</c:v>
                </c:pt>
                <c:pt idx="26909">
                  <c:v>47.881889999999999</c:v>
                </c:pt>
                <c:pt idx="26910">
                  <c:v>47.850979999999993</c:v>
                </c:pt>
                <c:pt idx="26911">
                  <c:v>47.820090000000008</c:v>
                </c:pt>
                <c:pt idx="26912">
                  <c:v>47.789500000000004</c:v>
                </c:pt>
                <c:pt idx="26913">
                  <c:v>47.758770000000005</c:v>
                </c:pt>
                <c:pt idx="26914">
                  <c:v>47.728580000000001</c:v>
                </c:pt>
                <c:pt idx="26915">
                  <c:v>47.69829</c:v>
                </c:pt>
                <c:pt idx="26916">
                  <c:v>47.667749999999998</c:v>
                </c:pt>
                <c:pt idx="26917">
                  <c:v>47.637270000000001</c:v>
                </c:pt>
                <c:pt idx="26918">
                  <c:v>47.606740000000002</c:v>
                </c:pt>
                <c:pt idx="26919">
                  <c:v>47.576919999999994</c:v>
                </c:pt>
                <c:pt idx="26920">
                  <c:v>47.547560000000004</c:v>
                </c:pt>
                <c:pt idx="26921">
                  <c:v>47.516579999999998</c:v>
                </c:pt>
                <c:pt idx="26922">
                  <c:v>47.485640000000004</c:v>
                </c:pt>
                <c:pt idx="26923">
                  <c:v>47.454530000000005</c:v>
                </c:pt>
                <c:pt idx="26924">
                  <c:v>47.423580000000001</c:v>
                </c:pt>
                <c:pt idx="26925">
                  <c:v>47.392690000000002</c:v>
                </c:pt>
                <c:pt idx="26926">
                  <c:v>47.361829999999998</c:v>
                </c:pt>
                <c:pt idx="26927">
                  <c:v>47.331420000000001</c:v>
                </c:pt>
                <c:pt idx="26928">
                  <c:v>47.301330000000007</c:v>
                </c:pt>
                <c:pt idx="26929">
                  <c:v>47.271569999999997</c:v>
                </c:pt>
                <c:pt idx="26930">
                  <c:v>47.240830000000003</c:v>
                </c:pt>
                <c:pt idx="26931">
                  <c:v>47.210999999999999</c:v>
                </c:pt>
                <c:pt idx="26932">
                  <c:v>47.18094</c:v>
                </c:pt>
                <c:pt idx="26933">
                  <c:v>47.150970000000001</c:v>
                </c:pt>
                <c:pt idx="26934">
                  <c:v>47.122</c:v>
                </c:pt>
                <c:pt idx="26935">
                  <c:v>47.091770000000004</c:v>
                </c:pt>
                <c:pt idx="26936">
                  <c:v>47.061630000000001</c:v>
                </c:pt>
                <c:pt idx="26937">
                  <c:v>47.03201</c:v>
                </c:pt>
                <c:pt idx="26938">
                  <c:v>47.001929999999994</c:v>
                </c:pt>
                <c:pt idx="26939">
                  <c:v>46.972490000000001</c:v>
                </c:pt>
                <c:pt idx="26940">
                  <c:v>46.942570000000003</c:v>
                </c:pt>
                <c:pt idx="26941">
                  <c:v>46.91133</c:v>
                </c:pt>
                <c:pt idx="26942">
                  <c:v>46.879619999999996</c:v>
                </c:pt>
                <c:pt idx="26943">
                  <c:v>46.848230000000001</c:v>
                </c:pt>
                <c:pt idx="26944">
                  <c:v>46.817339999999994</c:v>
                </c:pt>
                <c:pt idx="26945">
                  <c:v>46.787059999999997</c:v>
                </c:pt>
                <c:pt idx="26946">
                  <c:v>46.756489999999999</c:v>
                </c:pt>
                <c:pt idx="26947">
                  <c:v>46.725859999999997</c:v>
                </c:pt>
                <c:pt idx="26948">
                  <c:v>46.69529</c:v>
                </c:pt>
                <c:pt idx="26949">
                  <c:v>46.665039999999998</c:v>
                </c:pt>
                <c:pt idx="26950">
                  <c:v>46.634169999999997</c:v>
                </c:pt>
                <c:pt idx="26951">
                  <c:v>46.603479999999998</c:v>
                </c:pt>
                <c:pt idx="26952">
                  <c:v>46.572409999999998</c:v>
                </c:pt>
                <c:pt idx="26953">
                  <c:v>46.539429999999996</c:v>
                </c:pt>
                <c:pt idx="26954">
                  <c:v>46.506550000000004</c:v>
                </c:pt>
                <c:pt idx="26955">
                  <c:v>46.474209999999999</c:v>
                </c:pt>
                <c:pt idx="26956">
                  <c:v>46.442690000000006</c:v>
                </c:pt>
                <c:pt idx="26957">
                  <c:v>46.41131</c:v>
                </c:pt>
                <c:pt idx="26958">
                  <c:v>46.379840000000002</c:v>
                </c:pt>
                <c:pt idx="26959">
                  <c:v>46.348610000000001</c:v>
                </c:pt>
                <c:pt idx="26960">
                  <c:v>46.317729999999997</c:v>
                </c:pt>
                <c:pt idx="26961">
                  <c:v>46.286750000000005</c:v>
                </c:pt>
                <c:pt idx="26962">
                  <c:v>46.256430000000002</c:v>
                </c:pt>
                <c:pt idx="26963">
                  <c:v>46.227609999999999</c:v>
                </c:pt>
                <c:pt idx="26964">
                  <c:v>46.197850000000003</c:v>
                </c:pt>
                <c:pt idx="26965">
                  <c:v>46.166629999999998</c:v>
                </c:pt>
                <c:pt idx="26966">
                  <c:v>46.134829999999994</c:v>
                </c:pt>
                <c:pt idx="26967">
                  <c:v>46.103650000000002</c:v>
                </c:pt>
                <c:pt idx="26968">
                  <c:v>46.07226</c:v>
                </c:pt>
                <c:pt idx="26969">
                  <c:v>46.040999999999997</c:v>
                </c:pt>
                <c:pt idx="26970">
                  <c:v>46.009859999999996</c:v>
                </c:pt>
                <c:pt idx="26971">
                  <c:v>45.978839999999998</c:v>
                </c:pt>
                <c:pt idx="26972">
                  <c:v>45.947670000000002</c:v>
                </c:pt>
                <c:pt idx="26973">
                  <c:v>45.916699999999999</c:v>
                </c:pt>
                <c:pt idx="26974">
                  <c:v>45.885660000000001</c:v>
                </c:pt>
                <c:pt idx="26975">
                  <c:v>45.855400000000003</c:v>
                </c:pt>
                <c:pt idx="26976">
                  <c:v>45.823439999999998</c:v>
                </c:pt>
                <c:pt idx="26977">
                  <c:v>45.793700000000001</c:v>
                </c:pt>
                <c:pt idx="26978">
                  <c:v>45.763689999999997</c:v>
                </c:pt>
                <c:pt idx="26979">
                  <c:v>45.732780000000005</c:v>
                </c:pt>
                <c:pt idx="26980">
                  <c:v>45.700980000000001</c:v>
                </c:pt>
                <c:pt idx="26981">
                  <c:v>45.669389999999993</c:v>
                </c:pt>
                <c:pt idx="26982">
                  <c:v>45.637740000000008</c:v>
                </c:pt>
                <c:pt idx="26983">
                  <c:v>45.606099999999998</c:v>
                </c:pt>
                <c:pt idx="26984">
                  <c:v>45.574120000000001</c:v>
                </c:pt>
                <c:pt idx="26985">
                  <c:v>45.542109999999994</c:v>
                </c:pt>
                <c:pt idx="26986">
                  <c:v>45.51005</c:v>
                </c:pt>
                <c:pt idx="26987">
                  <c:v>45.477980000000002</c:v>
                </c:pt>
                <c:pt idx="26988">
                  <c:v>45.445610000000002</c:v>
                </c:pt>
                <c:pt idx="26989">
                  <c:v>45.413780000000003</c:v>
                </c:pt>
                <c:pt idx="26990">
                  <c:v>45.382449999999999</c:v>
                </c:pt>
                <c:pt idx="26991">
                  <c:v>45.35107</c:v>
                </c:pt>
                <c:pt idx="26992">
                  <c:v>45.319310000000002</c:v>
                </c:pt>
                <c:pt idx="26993">
                  <c:v>45.286730000000006</c:v>
                </c:pt>
                <c:pt idx="26994">
                  <c:v>45.254329999999996</c:v>
                </c:pt>
                <c:pt idx="26995">
                  <c:v>45.221820000000001</c:v>
                </c:pt>
                <c:pt idx="26996">
                  <c:v>45.189440000000005</c:v>
                </c:pt>
                <c:pt idx="26997">
                  <c:v>45.157109999999996</c:v>
                </c:pt>
                <c:pt idx="26998">
                  <c:v>45.124389999999998</c:v>
                </c:pt>
                <c:pt idx="26999">
                  <c:v>45.092040000000004</c:v>
                </c:pt>
                <c:pt idx="27000">
                  <c:v>45.059809999999999</c:v>
                </c:pt>
                <c:pt idx="27001">
                  <c:v>45.02675</c:v>
                </c:pt>
                <c:pt idx="27002">
                  <c:v>44.994709999999998</c:v>
                </c:pt>
                <c:pt idx="27003">
                  <c:v>44.961919999999999</c:v>
                </c:pt>
                <c:pt idx="27004">
                  <c:v>44.92953</c:v>
                </c:pt>
                <c:pt idx="27005">
                  <c:v>44.896469999999994</c:v>
                </c:pt>
                <c:pt idx="27006">
                  <c:v>44.863080000000004</c:v>
                </c:pt>
                <c:pt idx="27007">
                  <c:v>44.829480000000004</c:v>
                </c:pt>
                <c:pt idx="27008">
                  <c:v>44.796139999999994</c:v>
                </c:pt>
                <c:pt idx="27009">
                  <c:v>44.763349999999996</c:v>
                </c:pt>
                <c:pt idx="27010">
                  <c:v>44.730339999999998</c:v>
                </c:pt>
                <c:pt idx="27011">
                  <c:v>44.697469999999996</c:v>
                </c:pt>
                <c:pt idx="27012">
                  <c:v>44.665049999999994</c:v>
                </c:pt>
                <c:pt idx="27013">
                  <c:v>44.632509999999996</c:v>
                </c:pt>
                <c:pt idx="27014">
                  <c:v>44.607640000000004</c:v>
                </c:pt>
                <c:pt idx="27015">
                  <c:v>44.582839999999997</c:v>
                </c:pt>
                <c:pt idx="27016">
                  <c:v>44.555420000000005</c:v>
                </c:pt>
                <c:pt idx="27017">
                  <c:v>44.527479999999997</c:v>
                </c:pt>
                <c:pt idx="27018">
                  <c:v>44.501489999999997</c:v>
                </c:pt>
                <c:pt idx="27019">
                  <c:v>44.474130000000002</c:v>
                </c:pt>
                <c:pt idx="27020">
                  <c:v>44.446939999999998</c:v>
                </c:pt>
                <c:pt idx="27021">
                  <c:v>44.418309999999998</c:v>
                </c:pt>
                <c:pt idx="27022">
                  <c:v>44.389779999999995</c:v>
                </c:pt>
                <c:pt idx="27023">
                  <c:v>44.349519999999998</c:v>
                </c:pt>
                <c:pt idx="27024">
                  <c:v>44.319290000000002</c:v>
                </c:pt>
                <c:pt idx="27025">
                  <c:v>44.289110000000001</c:v>
                </c:pt>
                <c:pt idx="27026">
                  <c:v>44.260060000000003</c:v>
                </c:pt>
                <c:pt idx="27027">
                  <c:v>44.22972</c:v>
                </c:pt>
                <c:pt idx="27028">
                  <c:v>44.199739999999998</c:v>
                </c:pt>
                <c:pt idx="27029">
                  <c:v>44.169780000000003</c:v>
                </c:pt>
                <c:pt idx="27030">
                  <c:v>44.139710000000001</c:v>
                </c:pt>
                <c:pt idx="27031">
                  <c:v>44.109059999999999</c:v>
                </c:pt>
                <c:pt idx="27032">
                  <c:v>44.07891</c:v>
                </c:pt>
                <c:pt idx="27033">
                  <c:v>44.048079999999999</c:v>
                </c:pt>
                <c:pt idx="27034">
                  <c:v>44.017030000000005</c:v>
                </c:pt>
                <c:pt idx="27035">
                  <c:v>43.985729999999997</c:v>
                </c:pt>
                <c:pt idx="27036">
                  <c:v>43.95429</c:v>
                </c:pt>
                <c:pt idx="27037">
                  <c:v>43.922650000000004</c:v>
                </c:pt>
                <c:pt idx="27038">
                  <c:v>43.89132</c:v>
                </c:pt>
                <c:pt idx="27039">
                  <c:v>43.85951</c:v>
                </c:pt>
                <c:pt idx="27040">
                  <c:v>43.827439999999996</c:v>
                </c:pt>
                <c:pt idx="27041">
                  <c:v>43.795599999999993</c:v>
                </c:pt>
                <c:pt idx="27042">
                  <c:v>43.763639999999995</c:v>
                </c:pt>
                <c:pt idx="27043">
                  <c:v>43.731629999999996</c:v>
                </c:pt>
                <c:pt idx="27044">
                  <c:v>43.699170000000002</c:v>
                </c:pt>
                <c:pt idx="27045">
                  <c:v>43.667030000000004</c:v>
                </c:pt>
                <c:pt idx="27046">
                  <c:v>43.634360000000001</c:v>
                </c:pt>
                <c:pt idx="27047">
                  <c:v>43.601479999999995</c:v>
                </c:pt>
                <c:pt idx="27048">
                  <c:v>43.56879</c:v>
                </c:pt>
                <c:pt idx="27049">
                  <c:v>43.535820000000001</c:v>
                </c:pt>
                <c:pt idx="27050">
                  <c:v>43.502989999999997</c:v>
                </c:pt>
                <c:pt idx="27051">
                  <c:v>43.470000000000006</c:v>
                </c:pt>
                <c:pt idx="27052">
                  <c:v>43.43694</c:v>
                </c:pt>
                <c:pt idx="27053">
                  <c:v>43.403669999999998</c:v>
                </c:pt>
                <c:pt idx="27054">
                  <c:v>43.370420000000003</c:v>
                </c:pt>
                <c:pt idx="27055">
                  <c:v>43.337640000000007</c:v>
                </c:pt>
                <c:pt idx="27056">
                  <c:v>43.304989999999997</c:v>
                </c:pt>
                <c:pt idx="27057">
                  <c:v>43.27196</c:v>
                </c:pt>
                <c:pt idx="27058">
                  <c:v>43.236689999999996</c:v>
                </c:pt>
                <c:pt idx="27059">
                  <c:v>43.203530000000001</c:v>
                </c:pt>
                <c:pt idx="27060">
                  <c:v>43.17</c:v>
                </c:pt>
                <c:pt idx="27061">
                  <c:v>43.136620000000001</c:v>
                </c:pt>
                <c:pt idx="27062">
                  <c:v>43.102729999999994</c:v>
                </c:pt>
                <c:pt idx="27063">
                  <c:v>43.068710000000003</c:v>
                </c:pt>
                <c:pt idx="27064">
                  <c:v>43.034460000000003</c:v>
                </c:pt>
                <c:pt idx="27065">
                  <c:v>43.002719999999997</c:v>
                </c:pt>
                <c:pt idx="27066">
                  <c:v>42.971299999999999</c:v>
                </c:pt>
                <c:pt idx="27067">
                  <c:v>42.939119999999996</c:v>
                </c:pt>
                <c:pt idx="27068">
                  <c:v>42.906899999999993</c:v>
                </c:pt>
                <c:pt idx="27069">
                  <c:v>42.874249999999996</c:v>
                </c:pt>
                <c:pt idx="27070">
                  <c:v>42.840899999999998</c:v>
                </c:pt>
                <c:pt idx="27071">
                  <c:v>42.811139999999995</c:v>
                </c:pt>
                <c:pt idx="27072">
                  <c:v>42.779980000000002</c:v>
                </c:pt>
                <c:pt idx="27073">
                  <c:v>42.747710000000005</c:v>
                </c:pt>
                <c:pt idx="27074">
                  <c:v>42.715389999999999</c:v>
                </c:pt>
                <c:pt idx="27075">
                  <c:v>42.682779999999994</c:v>
                </c:pt>
                <c:pt idx="27076">
                  <c:v>42.64902</c:v>
                </c:pt>
                <c:pt idx="27077">
                  <c:v>42.615249999999996</c:v>
                </c:pt>
                <c:pt idx="27078">
                  <c:v>42.581179999999996</c:v>
                </c:pt>
                <c:pt idx="27079">
                  <c:v>42.547449999999998</c:v>
                </c:pt>
                <c:pt idx="27080">
                  <c:v>42.512910000000005</c:v>
                </c:pt>
                <c:pt idx="27081">
                  <c:v>42.478480000000005</c:v>
                </c:pt>
                <c:pt idx="27082">
                  <c:v>42.444160000000004</c:v>
                </c:pt>
                <c:pt idx="27083">
                  <c:v>42.409480000000002</c:v>
                </c:pt>
                <c:pt idx="27084">
                  <c:v>42.374690000000001</c:v>
                </c:pt>
                <c:pt idx="27085">
                  <c:v>42.339089999999999</c:v>
                </c:pt>
                <c:pt idx="27086">
                  <c:v>42.304000000000002</c:v>
                </c:pt>
                <c:pt idx="27087">
                  <c:v>42.268030000000003</c:v>
                </c:pt>
                <c:pt idx="27088">
                  <c:v>42.232149999999997</c:v>
                </c:pt>
                <c:pt idx="27089">
                  <c:v>42.19576</c:v>
                </c:pt>
                <c:pt idx="27090">
                  <c:v>42.159950000000002</c:v>
                </c:pt>
                <c:pt idx="27091">
                  <c:v>42.129559999999998</c:v>
                </c:pt>
                <c:pt idx="27092">
                  <c:v>42.100090000000002</c:v>
                </c:pt>
                <c:pt idx="27093">
                  <c:v>42.069409999999998</c:v>
                </c:pt>
                <c:pt idx="27094">
                  <c:v>42.038669999999996</c:v>
                </c:pt>
                <c:pt idx="27095">
                  <c:v>42.006050000000002</c:v>
                </c:pt>
                <c:pt idx="27096">
                  <c:v>41.973779999999998</c:v>
                </c:pt>
                <c:pt idx="27097">
                  <c:v>41.940150000000003</c:v>
                </c:pt>
                <c:pt idx="27098">
                  <c:v>41.905659999999997</c:v>
                </c:pt>
                <c:pt idx="27099">
                  <c:v>41.870609999999999</c:v>
                </c:pt>
                <c:pt idx="27100">
                  <c:v>41.837140000000005</c:v>
                </c:pt>
                <c:pt idx="27101">
                  <c:v>41.802789999999995</c:v>
                </c:pt>
                <c:pt idx="27102">
                  <c:v>41.768059999999998</c:v>
                </c:pt>
                <c:pt idx="27103">
                  <c:v>41.731720000000003</c:v>
                </c:pt>
                <c:pt idx="27104">
                  <c:v>41.695520000000002</c:v>
                </c:pt>
                <c:pt idx="27105">
                  <c:v>41.659100000000002</c:v>
                </c:pt>
                <c:pt idx="27106">
                  <c:v>41.622890000000005</c:v>
                </c:pt>
                <c:pt idx="27107">
                  <c:v>41.585390000000004</c:v>
                </c:pt>
                <c:pt idx="27108">
                  <c:v>41.548170000000006</c:v>
                </c:pt>
                <c:pt idx="27109">
                  <c:v>41.510600000000004</c:v>
                </c:pt>
                <c:pt idx="27110">
                  <c:v>41.472729999999999</c:v>
                </c:pt>
                <c:pt idx="27111">
                  <c:v>41.434870000000004</c:v>
                </c:pt>
                <c:pt idx="27112">
                  <c:v>41.39678</c:v>
                </c:pt>
                <c:pt idx="27113">
                  <c:v>41.358509999999995</c:v>
                </c:pt>
                <c:pt idx="27114">
                  <c:v>41.319800000000001</c:v>
                </c:pt>
                <c:pt idx="27115">
                  <c:v>41.281480000000002</c:v>
                </c:pt>
                <c:pt idx="27116">
                  <c:v>41.243429999999996</c:v>
                </c:pt>
                <c:pt idx="27117">
                  <c:v>41.205220000000004</c:v>
                </c:pt>
                <c:pt idx="27118">
                  <c:v>41.16733</c:v>
                </c:pt>
                <c:pt idx="27119">
                  <c:v>41.130290000000002</c:v>
                </c:pt>
                <c:pt idx="27120">
                  <c:v>41.093240000000002</c:v>
                </c:pt>
                <c:pt idx="27121">
                  <c:v>41.055729999999997</c:v>
                </c:pt>
                <c:pt idx="27122">
                  <c:v>41.017310000000002</c:v>
                </c:pt>
                <c:pt idx="27123">
                  <c:v>40.982880000000002</c:v>
                </c:pt>
                <c:pt idx="27124">
                  <c:v>40.947509999999994</c:v>
                </c:pt>
                <c:pt idx="27125">
                  <c:v>40.911020000000001</c:v>
                </c:pt>
                <c:pt idx="27126">
                  <c:v>40.874340000000004</c:v>
                </c:pt>
                <c:pt idx="27127">
                  <c:v>40.837519999999998</c:v>
                </c:pt>
                <c:pt idx="27128">
                  <c:v>40.800210000000007</c:v>
                </c:pt>
                <c:pt idx="27129">
                  <c:v>40.762349999999998</c:v>
                </c:pt>
                <c:pt idx="27130">
                  <c:v>40.722940000000001</c:v>
                </c:pt>
                <c:pt idx="27131">
                  <c:v>40.68309</c:v>
                </c:pt>
                <c:pt idx="27132">
                  <c:v>40.642379999999996</c:v>
                </c:pt>
                <c:pt idx="27133">
                  <c:v>40.601729999999996</c:v>
                </c:pt>
                <c:pt idx="27134">
                  <c:v>40.562100000000001</c:v>
                </c:pt>
                <c:pt idx="27135">
                  <c:v>40.520880000000005</c:v>
                </c:pt>
                <c:pt idx="27136">
                  <c:v>40.479349999999997</c:v>
                </c:pt>
                <c:pt idx="27137">
                  <c:v>40.437089999999998</c:v>
                </c:pt>
                <c:pt idx="27138">
                  <c:v>40.394829999999999</c:v>
                </c:pt>
                <c:pt idx="27139">
                  <c:v>40.354050000000001</c:v>
                </c:pt>
                <c:pt idx="27140">
                  <c:v>40.312429999999999</c:v>
                </c:pt>
                <c:pt idx="27141">
                  <c:v>40.269869999999997</c:v>
                </c:pt>
                <c:pt idx="27142">
                  <c:v>40.226620000000004</c:v>
                </c:pt>
                <c:pt idx="27143">
                  <c:v>40.18394</c:v>
                </c:pt>
                <c:pt idx="27144">
                  <c:v>40.140830000000001</c:v>
                </c:pt>
                <c:pt idx="27145">
                  <c:v>40.09704</c:v>
                </c:pt>
                <c:pt idx="27146">
                  <c:v>40.056149999999995</c:v>
                </c:pt>
                <c:pt idx="27147">
                  <c:v>40.017029999999998</c:v>
                </c:pt>
                <c:pt idx="27148">
                  <c:v>39.976309999999998</c:v>
                </c:pt>
                <c:pt idx="27149">
                  <c:v>39.934649999999998</c:v>
                </c:pt>
                <c:pt idx="27150">
                  <c:v>39.892749999999999</c:v>
                </c:pt>
                <c:pt idx="27151">
                  <c:v>39.850989999999996</c:v>
                </c:pt>
                <c:pt idx="27152">
                  <c:v>39.809049999999999</c:v>
                </c:pt>
                <c:pt idx="27153">
                  <c:v>39.765450000000001</c:v>
                </c:pt>
                <c:pt idx="27154">
                  <c:v>39.72045</c:v>
                </c:pt>
                <c:pt idx="27155">
                  <c:v>39.675179999999997</c:v>
                </c:pt>
                <c:pt idx="27156">
                  <c:v>39.630560000000003</c:v>
                </c:pt>
                <c:pt idx="27157">
                  <c:v>39.585999999999999</c:v>
                </c:pt>
                <c:pt idx="27158">
                  <c:v>39.540990000000001</c:v>
                </c:pt>
                <c:pt idx="27159">
                  <c:v>39.495260000000002</c:v>
                </c:pt>
                <c:pt idx="27160">
                  <c:v>39.44847</c:v>
                </c:pt>
                <c:pt idx="27161">
                  <c:v>39.400950000000002</c:v>
                </c:pt>
                <c:pt idx="27162">
                  <c:v>39.354799999999997</c:v>
                </c:pt>
                <c:pt idx="27163">
                  <c:v>39.308219999999999</c:v>
                </c:pt>
                <c:pt idx="27164">
                  <c:v>39.262749999999997</c:v>
                </c:pt>
                <c:pt idx="27165">
                  <c:v>39.217199999999998</c:v>
                </c:pt>
                <c:pt idx="27166">
                  <c:v>39.170639999999999</c:v>
                </c:pt>
                <c:pt idx="27167">
                  <c:v>39.12321</c:v>
                </c:pt>
                <c:pt idx="27168">
                  <c:v>39.086410000000001</c:v>
                </c:pt>
                <c:pt idx="27169">
                  <c:v>39.057029999999997</c:v>
                </c:pt>
                <c:pt idx="27170">
                  <c:v>39.024830000000001</c:v>
                </c:pt>
                <c:pt idx="27171">
                  <c:v>38.989750000000001</c:v>
                </c:pt>
                <c:pt idx="27172">
                  <c:v>38.948039999999999</c:v>
                </c:pt>
                <c:pt idx="27173">
                  <c:v>38.903410000000001</c:v>
                </c:pt>
                <c:pt idx="27174">
                  <c:v>38.856850000000001</c:v>
                </c:pt>
                <c:pt idx="27175">
                  <c:v>38.811399999999999</c:v>
                </c:pt>
                <c:pt idx="27176">
                  <c:v>38.768239999999999</c:v>
                </c:pt>
                <c:pt idx="27177">
                  <c:v>38.723529999999997</c:v>
                </c:pt>
                <c:pt idx="27178">
                  <c:v>38.677590000000002</c:v>
                </c:pt>
                <c:pt idx="27179">
                  <c:v>38.630279999999999</c:v>
                </c:pt>
                <c:pt idx="27180">
                  <c:v>38.58099</c:v>
                </c:pt>
                <c:pt idx="27181">
                  <c:v>38.530069999999995</c:v>
                </c:pt>
                <c:pt idx="27182">
                  <c:v>38.477510000000002</c:v>
                </c:pt>
                <c:pt idx="27183">
                  <c:v>38.425330000000002</c:v>
                </c:pt>
                <c:pt idx="27184">
                  <c:v>38.372430000000001</c:v>
                </c:pt>
                <c:pt idx="27185">
                  <c:v>38.322859999999999</c:v>
                </c:pt>
                <c:pt idx="27186">
                  <c:v>38.275220000000004</c:v>
                </c:pt>
                <c:pt idx="27187">
                  <c:v>38.231480000000005</c:v>
                </c:pt>
                <c:pt idx="27188">
                  <c:v>38.192499999999995</c:v>
                </c:pt>
                <c:pt idx="27189">
                  <c:v>38.152529999999999</c:v>
                </c:pt>
                <c:pt idx="27190">
                  <c:v>38.112849999999995</c:v>
                </c:pt>
                <c:pt idx="27191">
                  <c:v>38.069850000000002</c:v>
                </c:pt>
                <c:pt idx="27192">
                  <c:v>38.023589999999999</c:v>
                </c:pt>
                <c:pt idx="27193">
                  <c:v>37.973640000000003</c:v>
                </c:pt>
                <c:pt idx="27194">
                  <c:v>37.92239</c:v>
                </c:pt>
                <c:pt idx="27195">
                  <c:v>37.869419999999998</c:v>
                </c:pt>
                <c:pt idx="27196">
                  <c:v>37.815439999999995</c:v>
                </c:pt>
                <c:pt idx="27197">
                  <c:v>37.761569999999999</c:v>
                </c:pt>
                <c:pt idx="27198">
                  <c:v>37.707709999999999</c:v>
                </c:pt>
                <c:pt idx="27199">
                  <c:v>37.652679999999997</c:v>
                </c:pt>
                <c:pt idx="27200">
                  <c:v>37.597149999999999</c:v>
                </c:pt>
                <c:pt idx="27201">
                  <c:v>37.541339999999998</c:v>
                </c:pt>
                <c:pt idx="27202">
                  <c:v>37.486449999999998</c:v>
                </c:pt>
                <c:pt idx="27203">
                  <c:v>37.431619999999995</c:v>
                </c:pt>
                <c:pt idx="27204">
                  <c:v>37.378149999999998</c:v>
                </c:pt>
                <c:pt idx="27205">
                  <c:v>37.324300000000001</c:v>
                </c:pt>
                <c:pt idx="27206">
                  <c:v>37.270029999999998</c:v>
                </c:pt>
                <c:pt idx="27207">
                  <c:v>37.218029999999999</c:v>
                </c:pt>
                <c:pt idx="27208">
                  <c:v>37.167009999999998</c:v>
                </c:pt>
                <c:pt idx="27209">
                  <c:v>37.114470000000004</c:v>
                </c:pt>
                <c:pt idx="27210">
                  <c:v>37.061099999999996</c:v>
                </c:pt>
                <c:pt idx="27211">
                  <c:v>37.011589999999998</c:v>
                </c:pt>
                <c:pt idx="27212">
                  <c:v>36.964150000000004</c:v>
                </c:pt>
                <c:pt idx="27213">
                  <c:v>36.91563</c:v>
                </c:pt>
                <c:pt idx="27214">
                  <c:v>36.863510000000005</c:v>
                </c:pt>
                <c:pt idx="27215">
                  <c:v>36.810380000000002</c:v>
                </c:pt>
                <c:pt idx="27216">
                  <c:v>36.756079999999997</c:v>
                </c:pt>
                <c:pt idx="27217">
                  <c:v>36.699939999999998</c:v>
                </c:pt>
                <c:pt idx="27218">
                  <c:v>36.643439999999998</c:v>
                </c:pt>
                <c:pt idx="27219">
                  <c:v>36.58999</c:v>
                </c:pt>
                <c:pt idx="27220">
                  <c:v>36.534410000000001</c:v>
                </c:pt>
                <c:pt idx="27221">
                  <c:v>36.47748</c:v>
                </c:pt>
                <c:pt idx="27222">
                  <c:v>36.420569999999998</c:v>
                </c:pt>
                <c:pt idx="27223">
                  <c:v>36.363729999999997</c:v>
                </c:pt>
                <c:pt idx="27224">
                  <c:v>36.305050000000001</c:v>
                </c:pt>
                <c:pt idx="27225">
                  <c:v>36.246079999999999</c:v>
                </c:pt>
                <c:pt idx="27226">
                  <c:v>36.187809999999999</c:v>
                </c:pt>
                <c:pt idx="27227">
                  <c:v>36.128140000000002</c:v>
                </c:pt>
                <c:pt idx="27228">
                  <c:v>36.06738</c:v>
                </c:pt>
                <c:pt idx="27229">
                  <c:v>36.008140000000004</c:v>
                </c:pt>
                <c:pt idx="27230">
                  <c:v>35.951010000000004</c:v>
                </c:pt>
                <c:pt idx="27231">
                  <c:v>35.895269999999996</c:v>
                </c:pt>
                <c:pt idx="27232">
                  <c:v>35.839080000000003</c:v>
                </c:pt>
                <c:pt idx="27233">
                  <c:v>35.781909999999996</c:v>
                </c:pt>
                <c:pt idx="27234">
                  <c:v>35.724620000000002</c:v>
                </c:pt>
                <c:pt idx="27235">
                  <c:v>35.667619999999999</c:v>
                </c:pt>
                <c:pt idx="27236">
                  <c:v>35.613140000000001</c:v>
                </c:pt>
                <c:pt idx="27237">
                  <c:v>35.558279999999996</c:v>
                </c:pt>
                <c:pt idx="27238">
                  <c:v>35.503749999999997</c:v>
                </c:pt>
                <c:pt idx="27239">
                  <c:v>35.450040000000001</c:v>
                </c:pt>
                <c:pt idx="27240">
                  <c:v>35.394220000000004</c:v>
                </c:pt>
                <c:pt idx="27241">
                  <c:v>35.337939999999996</c:v>
                </c:pt>
                <c:pt idx="27242">
                  <c:v>35.281039999999997</c:v>
                </c:pt>
                <c:pt idx="27243">
                  <c:v>35.224359999999997</c:v>
                </c:pt>
                <c:pt idx="27244">
                  <c:v>35.165950000000002</c:v>
                </c:pt>
                <c:pt idx="27245">
                  <c:v>35.105840000000001</c:v>
                </c:pt>
                <c:pt idx="27246">
                  <c:v>35.043880000000001</c:v>
                </c:pt>
                <c:pt idx="27247">
                  <c:v>34.980920000000005</c:v>
                </c:pt>
                <c:pt idx="27248">
                  <c:v>34.922780000000003</c:v>
                </c:pt>
                <c:pt idx="27249">
                  <c:v>34.865580000000001</c:v>
                </c:pt>
                <c:pt idx="27250">
                  <c:v>34.804259999999999</c:v>
                </c:pt>
                <c:pt idx="27251">
                  <c:v>34.742620000000002</c:v>
                </c:pt>
                <c:pt idx="27252">
                  <c:v>34.67991</c:v>
                </c:pt>
                <c:pt idx="27253">
                  <c:v>34.615809999999996</c:v>
                </c:pt>
                <c:pt idx="27254">
                  <c:v>34.551690000000001</c:v>
                </c:pt>
                <c:pt idx="27255">
                  <c:v>34.484960000000001</c:v>
                </c:pt>
                <c:pt idx="27256">
                  <c:v>34.41769</c:v>
                </c:pt>
                <c:pt idx="27257">
                  <c:v>34.354320000000001</c:v>
                </c:pt>
                <c:pt idx="27258">
                  <c:v>34.286629999999995</c:v>
                </c:pt>
                <c:pt idx="27259">
                  <c:v>34.219090000000001</c:v>
                </c:pt>
                <c:pt idx="27260">
                  <c:v>34.159399999999998</c:v>
                </c:pt>
                <c:pt idx="27261">
                  <c:v>34.093890000000002</c:v>
                </c:pt>
                <c:pt idx="27262">
                  <c:v>34.029710000000001</c:v>
                </c:pt>
                <c:pt idx="27263">
                  <c:v>33.96463</c:v>
                </c:pt>
                <c:pt idx="27264">
                  <c:v>33.89705</c:v>
                </c:pt>
                <c:pt idx="27265">
                  <c:v>33.828440000000001</c:v>
                </c:pt>
                <c:pt idx="27266">
                  <c:v>33.760170000000002</c:v>
                </c:pt>
                <c:pt idx="27267">
                  <c:v>33.691209999999998</c:v>
                </c:pt>
                <c:pt idx="27268">
                  <c:v>33.621520000000004</c:v>
                </c:pt>
                <c:pt idx="27269">
                  <c:v>33.551099999999998</c:v>
                </c:pt>
                <c:pt idx="27270">
                  <c:v>33.48113</c:v>
                </c:pt>
                <c:pt idx="27271">
                  <c:v>33.409190000000002</c:v>
                </c:pt>
                <c:pt idx="27272">
                  <c:v>33.337150000000001</c:v>
                </c:pt>
                <c:pt idx="27273">
                  <c:v>33.265509999999999</c:v>
                </c:pt>
                <c:pt idx="27274">
                  <c:v>33.193329999999996</c:v>
                </c:pt>
                <c:pt idx="27275">
                  <c:v>33.122579999999999</c:v>
                </c:pt>
                <c:pt idx="27276">
                  <c:v>33.050719999999998</c:v>
                </c:pt>
                <c:pt idx="27277">
                  <c:v>32.976149999999997</c:v>
                </c:pt>
                <c:pt idx="27278">
                  <c:v>32.89781</c:v>
                </c:pt>
                <c:pt idx="27279">
                  <c:v>32.817750000000004</c:v>
                </c:pt>
                <c:pt idx="27280">
                  <c:v>32.736980000000003</c:v>
                </c:pt>
                <c:pt idx="27281">
                  <c:v>32.655259999999998</c:v>
                </c:pt>
                <c:pt idx="27282">
                  <c:v>32.575189999999999</c:v>
                </c:pt>
                <c:pt idx="27283">
                  <c:v>32.493819999999999</c:v>
                </c:pt>
                <c:pt idx="27284">
                  <c:v>32.413780000000003</c:v>
                </c:pt>
                <c:pt idx="27285">
                  <c:v>32.332930000000005</c:v>
                </c:pt>
                <c:pt idx="27286">
                  <c:v>32.252179999999996</c:v>
                </c:pt>
                <c:pt idx="27287">
                  <c:v>32.171639999999996</c:v>
                </c:pt>
                <c:pt idx="27288">
                  <c:v>32.088799999999999</c:v>
                </c:pt>
                <c:pt idx="27289">
                  <c:v>32.004930000000002</c:v>
                </c:pt>
                <c:pt idx="27290">
                  <c:v>31.922700000000003</c:v>
                </c:pt>
                <c:pt idx="27291">
                  <c:v>31.839289999999998</c:v>
                </c:pt>
                <c:pt idx="27292">
                  <c:v>31.755189999999999</c:v>
                </c:pt>
                <c:pt idx="27293">
                  <c:v>31.670270000000002</c:v>
                </c:pt>
                <c:pt idx="27294">
                  <c:v>31.585139999999999</c:v>
                </c:pt>
                <c:pt idx="27295">
                  <c:v>31.49944</c:v>
                </c:pt>
                <c:pt idx="27296">
                  <c:v>31.412279999999999</c:v>
                </c:pt>
                <c:pt idx="27297">
                  <c:v>31.324000000000002</c:v>
                </c:pt>
                <c:pt idx="27298">
                  <c:v>31.235719999999997</c:v>
                </c:pt>
                <c:pt idx="27299">
                  <c:v>31.14631</c:v>
                </c:pt>
                <c:pt idx="27300">
                  <c:v>31.056330000000003</c:v>
                </c:pt>
                <c:pt idx="27301">
                  <c:v>30.965869999999999</c:v>
                </c:pt>
                <c:pt idx="27302">
                  <c:v>30.873930000000001</c:v>
                </c:pt>
                <c:pt idx="27303">
                  <c:v>30.779299999999999</c:v>
                </c:pt>
                <c:pt idx="27304">
                  <c:v>30.682170000000003</c:v>
                </c:pt>
                <c:pt idx="27305">
                  <c:v>30.584340000000001</c:v>
                </c:pt>
                <c:pt idx="27306">
                  <c:v>30.486849999999997</c:v>
                </c:pt>
                <c:pt idx="27307">
                  <c:v>30.387520000000002</c:v>
                </c:pt>
                <c:pt idx="27308">
                  <c:v>30.288420000000002</c:v>
                </c:pt>
                <c:pt idx="27309">
                  <c:v>30.188570000000002</c:v>
                </c:pt>
                <c:pt idx="27310">
                  <c:v>30.087969999999999</c:v>
                </c:pt>
                <c:pt idx="27311">
                  <c:v>29.9876</c:v>
                </c:pt>
                <c:pt idx="27312">
                  <c:v>29.884819999999998</c:v>
                </c:pt>
                <c:pt idx="27313">
                  <c:v>29.783110000000001</c:v>
                </c:pt>
                <c:pt idx="27314">
                  <c:v>29.679579999999998</c:v>
                </c:pt>
                <c:pt idx="27315">
                  <c:v>29.57452</c:v>
                </c:pt>
                <c:pt idx="27316">
                  <c:v>29.468600000000002</c:v>
                </c:pt>
                <c:pt idx="27317">
                  <c:v>29.363160000000001</c:v>
                </c:pt>
                <c:pt idx="27318">
                  <c:v>29.259620000000002</c:v>
                </c:pt>
                <c:pt idx="27319">
                  <c:v>29.158339999999999</c:v>
                </c:pt>
                <c:pt idx="27320">
                  <c:v>29.06119</c:v>
                </c:pt>
                <c:pt idx="27321">
                  <c:v>28.96321</c:v>
                </c:pt>
                <c:pt idx="27322">
                  <c:v>28.857610000000001</c:v>
                </c:pt>
                <c:pt idx="27323">
                  <c:v>28.747019999999999</c:v>
                </c:pt>
                <c:pt idx="27324">
                  <c:v>28.63561</c:v>
                </c:pt>
                <c:pt idx="27325">
                  <c:v>28.526009999999999</c:v>
                </c:pt>
                <c:pt idx="27326">
                  <c:v>28.414359999999999</c:v>
                </c:pt>
                <c:pt idx="27327">
                  <c:v>28.301400000000001</c:v>
                </c:pt>
                <c:pt idx="27328">
                  <c:v>28.187639999999998</c:v>
                </c:pt>
                <c:pt idx="27329">
                  <c:v>28.072720000000004</c:v>
                </c:pt>
                <c:pt idx="27330">
                  <c:v>27.957280000000001</c:v>
                </c:pt>
                <c:pt idx="27331">
                  <c:v>27.842030000000001</c:v>
                </c:pt>
                <c:pt idx="27332">
                  <c:v>27.725949999999997</c:v>
                </c:pt>
                <c:pt idx="27333">
                  <c:v>27.608600000000003</c:v>
                </c:pt>
                <c:pt idx="27334">
                  <c:v>27.490790000000001</c:v>
                </c:pt>
                <c:pt idx="27335">
                  <c:v>27.37229</c:v>
                </c:pt>
                <c:pt idx="27336">
                  <c:v>27.25367</c:v>
                </c:pt>
                <c:pt idx="27337">
                  <c:v>27.134309999999999</c:v>
                </c:pt>
                <c:pt idx="27338">
                  <c:v>27.013129999999997</c:v>
                </c:pt>
                <c:pt idx="27339">
                  <c:v>26.891780000000001</c:v>
                </c:pt>
                <c:pt idx="27340">
                  <c:v>26.769509999999997</c:v>
                </c:pt>
                <c:pt idx="27341">
                  <c:v>26.646560000000001</c:v>
                </c:pt>
                <c:pt idx="27342">
                  <c:v>26.52261</c:v>
                </c:pt>
                <c:pt idx="27343">
                  <c:v>26.399419999999999</c:v>
                </c:pt>
                <c:pt idx="27344">
                  <c:v>26.276060000000001</c:v>
                </c:pt>
                <c:pt idx="27345">
                  <c:v>26.152419999999999</c:v>
                </c:pt>
                <c:pt idx="27346">
                  <c:v>26.027999999999999</c:v>
                </c:pt>
                <c:pt idx="27347">
                  <c:v>25.902670000000001</c:v>
                </c:pt>
                <c:pt idx="27348">
                  <c:v>25.776330000000002</c:v>
                </c:pt>
                <c:pt idx="27349">
                  <c:v>25.6496</c:v>
                </c:pt>
                <c:pt idx="27350">
                  <c:v>25.523609999999998</c:v>
                </c:pt>
                <c:pt idx="27351">
                  <c:v>25.398399999999999</c:v>
                </c:pt>
                <c:pt idx="27352">
                  <c:v>25.272109999999998</c:v>
                </c:pt>
                <c:pt idx="27353">
                  <c:v>25.144939999999998</c:v>
                </c:pt>
                <c:pt idx="27354">
                  <c:v>25.017520000000001</c:v>
                </c:pt>
                <c:pt idx="27355">
                  <c:v>24.889100000000003</c:v>
                </c:pt>
                <c:pt idx="27356">
                  <c:v>24.760469999999998</c:v>
                </c:pt>
                <c:pt idx="27357">
                  <c:v>24.633020000000002</c:v>
                </c:pt>
                <c:pt idx="27358">
                  <c:v>24.50536</c:v>
                </c:pt>
                <c:pt idx="27359">
                  <c:v>24.376709999999999</c:v>
                </c:pt>
                <c:pt idx="27360">
                  <c:v>24.247890000000002</c:v>
                </c:pt>
                <c:pt idx="27361">
                  <c:v>24.122</c:v>
                </c:pt>
                <c:pt idx="27362">
                  <c:v>23.995660000000001</c:v>
                </c:pt>
                <c:pt idx="27363">
                  <c:v>23.874460000000003</c:v>
                </c:pt>
                <c:pt idx="27364">
                  <c:v>23.748640000000002</c:v>
                </c:pt>
                <c:pt idx="27365">
                  <c:v>23.621829999999999</c:v>
                </c:pt>
                <c:pt idx="27366">
                  <c:v>23.494120000000002</c:v>
                </c:pt>
                <c:pt idx="27367">
                  <c:v>23.365399999999998</c:v>
                </c:pt>
                <c:pt idx="27368">
                  <c:v>23.236219999999999</c:v>
                </c:pt>
                <c:pt idx="27369">
                  <c:v>23.106189999999998</c:v>
                </c:pt>
                <c:pt idx="27370">
                  <c:v>22.975949999999997</c:v>
                </c:pt>
                <c:pt idx="27371">
                  <c:v>22.846620000000001</c:v>
                </c:pt>
                <c:pt idx="27372">
                  <c:v>22.717839999999999</c:v>
                </c:pt>
                <c:pt idx="27373">
                  <c:v>22.58625</c:v>
                </c:pt>
                <c:pt idx="27374">
                  <c:v>22.455099999999998</c:v>
                </c:pt>
                <c:pt idx="27375">
                  <c:v>22.323889999999999</c:v>
                </c:pt>
                <c:pt idx="27376">
                  <c:v>22.192340000000002</c:v>
                </c:pt>
                <c:pt idx="27377">
                  <c:v>22.060840000000002</c:v>
                </c:pt>
                <c:pt idx="27378">
                  <c:v>21.929169999999999</c:v>
                </c:pt>
                <c:pt idx="27379">
                  <c:v>21.796579999999999</c:v>
                </c:pt>
                <c:pt idx="27380">
                  <c:v>21.66386</c:v>
                </c:pt>
                <c:pt idx="27381">
                  <c:v>21.530200000000001</c:v>
                </c:pt>
                <c:pt idx="27382">
                  <c:v>21.39622</c:v>
                </c:pt>
                <c:pt idx="27383">
                  <c:v>21.261760000000002</c:v>
                </c:pt>
                <c:pt idx="27384">
                  <c:v>21.127980000000001</c:v>
                </c:pt>
                <c:pt idx="27385">
                  <c:v>20.99428</c:v>
                </c:pt>
                <c:pt idx="27386">
                  <c:v>20.861190000000001</c:v>
                </c:pt>
                <c:pt idx="27387">
                  <c:v>20.726990000000001</c:v>
                </c:pt>
                <c:pt idx="27388">
                  <c:v>20.592950000000002</c:v>
                </c:pt>
                <c:pt idx="27389">
                  <c:v>20.45842</c:v>
                </c:pt>
                <c:pt idx="27390">
                  <c:v>20.325009999999999</c:v>
                </c:pt>
                <c:pt idx="27391">
                  <c:v>20.193530000000003</c:v>
                </c:pt>
                <c:pt idx="27392">
                  <c:v>20.062899999999999</c:v>
                </c:pt>
                <c:pt idx="27393">
                  <c:v>19.93243</c:v>
                </c:pt>
                <c:pt idx="27394">
                  <c:v>19.799029999999998</c:v>
                </c:pt>
                <c:pt idx="27395">
                  <c:v>19.664210000000001</c:v>
                </c:pt>
                <c:pt idx="27396">
                  <c:v>19.528970000000001</c:v>
                </c:pt>
                <c:pt idx="27397">
                  <c:v>19.393339999999998</c:v>
                </c:pt>
                <c:pt idx="27398">
                  <c:v>19.257680000000001</c:v>
                </c:pt>
                <c:pt idx="27399">
                  <c:v>19.122049999999998</c:v>
                </c:pt>
                <c:pt idx="27400">
                  <c:v>18.985119999999998</c:v>
                </c:pt>
                <c:pt idx="27401">
                  <c:v>18.848389999999998</c:v>
                </c:pt>
                <c:pt idx="27402">
                  <c:v>18.711500000000001</c:v>
                </c:pt>
                <c:pt idx="27403">
                  <c:v>18.574750000000002</c:v>
                </c:pt>
                <c:pt idx="27404">
                  <c:v>18.438369999999999</c:v>
                </c:pt>
                <c:pt idx="27405">
                  <c:v>18.30339</c:v>
                </c:pt>
                <c:pt idx="27406">
                  <c:v>18.1677</c:v>
                </c:pt>
                <c:pt idx="27407">
                  <c:v>18.031829999999999</c:v>
                </c:pt>
                <c:pt idx="27408">
                  <c:v>17.8963</c:v>
                </c:pt>
                <c:pt idx="27409">
                  <c:v>17.762619999999998</c:v>
                </c:pt>
                <c:pt idx="27410">
                  <c:v>17.626649999999998</c:v>
                </c:pt>
                <c:pt idx="27411">
                  <c:v>17.488430000000001</c:v>
                </c:pt>
                <c:pt idx="27412">
                  <c:v>17.352989999999998</c:v>
                </c:pt>
                <c:pt idx="27413">
                  <c:v>17.21772</c:v>
                </c:pt>
                <c:pt idx="27414">
                  <c:v>17.082070000000002</c:v>
                </c:pt>
                <c:pt idx="27415">
                  <c:v>16.94613</c:v>
                </c:pt>
                <c:pt idx="27416">
                  <c:v>16.81006</c:v>
                </c:pt>
                <c:pt idx="27417">
                  <c:v>16.673300000000001</c:v>
                </c:pt>
                <c:pt idx="27418">
                  <c:v>16.537409999999998</c:v>
                </c:pt>
                <c:pt idx="27419">
                  <c:v>16.39931</c:v>
                </c:pt>
                <c:pt idx="27420">
                  <c:v>16.261969999999998</c:v>
                </c:pt>
                <c:pt idx="27421">
                  <c:v>16.12527</c:v>
                </c:pt>
                <c:pt idx="27422">
                  <c:v>15.98962</c:v>
                </c:pt>
                <c:pt idx="27423">
                  <c:v>15.85276</c:v>
                </c:pt>
                <c:pt idx="27424">
                  <c:v>15.715520000000001</c:v>
                </c:pt>
                <c:pt idx="27425">
                  <c:v>15.577369999999998</c:v>
                </c:pt>
                <c:pt idx="27426">
                  <c:v>15.43946</c:v>
                </c:pt>
                <c:pt idx="27427">
                  <c:v>15.301400000000001</c:v>
                </c:pt>
                <c:pt idx="27428">
                  <c:v>15.163960000000001</c:v>
                </c:pt>
                <c:pt idx="27429">
                  <c:v>15.026870000000001</c:v>
                </c:pt>
                <c:pt idx="27430">
                  <c:v>14.89208</c:v>
                </c:pt>
                <c:pt idx="27431">
                  <c:v>14.755130000000001</c:v>
                </c:pt>
                <c:pt idx="27432">
                  <c:v>14.61698</c:v>
                </c:pt>
                <c:pt idx="27433">
                  <c:v>14.479420000000001</c:v>
                </c:pt>
                <c:pt idx="27434">
                  <c:v>14.34183</c:v>
                </c:pt>
                <c:pt idx="27435">
                  <c:v>14.20571</c:v>
                </c:pt>
                <c:pt idx="27436">
                  <c:v>14.067810000000001</c:v>
                </c:pt>
                <c:pt idx="27437">
                  <c:v>13.92962</c:v>
                </c:pt>
                <c:pt idx="27438">
                  <c:v>13.79092</c:v>
                </c:pt>
                <c:pt idx="27439">
                  <c:v>13.652899999999999</c:v>
                </c:pt>
                <c:pt idx="27440">
                  <c:v>13.51383</c:v>
                </c:pt>
                <c:pt idx="27441">
                  <c:v>13.375680000000001</c:v>
                </c:pt>
                <c:pt idx="27442">
                  <c:v>13.23822</c:v>
                </c:pt>
                <c:pt idx="27443">
                  <c:v>13.09984</c:v>
                </c:pt>
                <c:pt idx="27444">
                  <c:v>12.96086</c:v>
                </c:pt>
                <c:pt idx="27445">
                  <c:v>12.822379999999999</c:v>
                </c:pt>
                <c:pt idx="27446">
                  <c:v>12.685200000000002</c:v>
                </c:pt>
                <c:pt idx="27447">
                  <c:v>12.54739</c:v>
                </c:pt>
                <c:pt idx="27448">
                  <c:v>12.41029</c:v>
                </c:pt>
                <c:pt idx="27449">
                  <c:v>12.27506</c:v>
                </c:pt>
                <c:pt idx="27450">
                  <c:v>12.139530000000001</c:v>
                </c:pt>
                <c:pt idx="27451">
                  <c:v>12.00661</c:v>
                </c:pt>
                <c:pt idx="27452">
                  <c:v>11.869400000000001</c:v>
                </c:pt>
                <c:pt idx="27453">
                  <c:v>11.732320000000001</c:v>
                </c:pt>
                <c:pt idx="27454">
                  <c:v>11.5932</c:v>
                </c:pt>
                <c:pt idx="27455">
                  <c:v>11.454509999999999</c:v>
                </c:pt>
                <c:pt idx="27456">
                  <c:v>11.31532</c:v>
                </c:pt>
                <c:pt idx="27457">
                  <c:v>11.176909999999999</c:v>
                </c:pt>
                <c:pt idx="27458">
                  <c:v>11.04063</c:v>
                </c:pt>
                <c:pt idx="27459">
                  <c:v>10.90531</c:v>
                </c:pt>
                <c:pt idx="27460">
                  <c:v>10.767500000000002</c:v>
                </c:pt>
                <c:pt idx="27461">
                  <c:v>10.631880000000001</c:v>
                </c:pt>
                <c:pt idx="27462">
                  <c:v>10.494129999999998</c:v>
                </c:pt>
                <c:pt idx="27463">
                  <c:v>10.355240000000002</c:v>
                </c:pt>
                <c:pt idx="27464">
                  <c:v>10.228489999999999</c:v>
                </c:pt>
                <c:pt idx="27465">
                  <c:v>10.099830000000001</c:v>
                </c:pt>
                <c:pt idx="27466">
                  <c:v>9.9634669999999996</c:v>
                </c:pt>
                <c:pt idx="27467">
                  <c:v>9.8259600000000002</c:v>
                </c:pt>
                <c:pt idx="27468">
                  <c:v>9.6922189999999997</c:v>
                </c:pt>
                <c:pt idx="27469">
                  <c:v>9.5699439999999996</c:v>
                </c:pt>
                <c:pt idx="27470">
                  <c:v>9.4429829999999999</c:v>
                </c:pt>
                <c:pt idx="27471">
                  <c:v>9.3161210000000008</c:v>
                </c:pt>
                <c:pt idx="27472">
                  <c:v>9.1901379999999993</c:v>
                </c:pt>
                <c:pt idx="27473">
                  <c:v>9.0573960000000007</c:v>
                </c:pt>
                <c:pt idx="27474">
                  <c:v>8.9212550000000004</c:v>
                </c:pt>
                <c:pt idx="27475">
                  <c:v>8.7842450000000003</c:v>
                </c:pt>
                <c:pt idx="27476">
                  <c:v>8.6481440000000003</c:v>
                </c:pt>
                <c:pt idx="27477">
                  <c:v>8.5165970000000009</c:v>
                </c:pt>
                <c:pt idx="27478">
                  <c:v>8.3891139999999993</c:v>
                </c:pt>
                <c:pt idx="27479">
                  <c:v>8.256983</c:v>
                </c:pt>
                <c:pt idx="27480">
                  <c:v>8.1200119999999991</c:v>
                </c:pt>
                <c:pt idx="27481">
                  <c:v>7.9822110000000004</c:v>
                </c:pt>
                <c:pt idx="27482">
                  <c:v>7.84382</c:v>
                </c:pt>
                <c:pt idx="27483">
                  <c:v>7.7055439999999997</c:v>
                </c:pt>
                <c:pt idx="27484">
                  <c:v>7.5671520000000001</c:v>
                </c:pt>
                <c:pt idx="27485">
                  <c:v>7.4284680000000005</c:v>
                </c:pt>
                <c:pt idx="27486">
                  <c:v>7.2904880000000007</c:v>
                </c:pt>
                <c:pt idx="27487">
                  <c:v>7.1521290000000004</c:v>
                </c:pt>
                <c:pt idx="27488">
                  <c:v>7.0158969999999998</c:v>
                </c:pt>
                <c:pt idx="27489">
                  <c:v>6.8835699999999997</c:v>
                </c:pt>
                <c:pt idx="27490">
                  <c:v>6.7461549999999999</c:v>
                </c:pt>
                <c:pt idx="27491">
                  <c:v>6.6067400000000003</c:v>
                </c:pt>
                <c:pt idx="27492">
                  <c:v>6.4672749999999999</c:v>
                </c:pt>
                <c:pt idx="27493">
                  <c:v>6.3275509999999997</c:v>
                </c:pt>
                <c:pt idx="27494">
                  <c:v>6.1880349999999993</c:v>
                </c:pt>
                <c:pt idx="27495">
                  <c:v>6.0480840000000002</c:v>
                </c:pt>
                <c:pt idx="27496">
                  <c:v>5.9084460000000005</c:v>
                </c:pt>
                <c:pt idx="27497">
                  <c:v>5.7701279999999997</c:v>
                </c:pt>
                <c:pt idx="27498">
                  <c:v>5.6298389999999996</c:v>
                </c:pt>
                <c:pt idx="27499">
                  <c:v>5.4896399999999996</c:v>
                </c:pt>
                <c:pt idx="27500">
                  <c:v>5.3497240000000001</c:v>
                </c:pt>
                <c:pt idx="27501">
                  <c:v>5.2098569999999995</c:v>
                </c:pt>
                <c:pt idx="27502">
                  <c:v>5.0696919999999999</c:v>
                </c:pt>
                <c:pt idx="27503">
                  <c:v>4.930542</c:v>
                </c:pt>
                <c:pt idx="27504">
                  <c:v>4.7923419999999997</c:v>
                </c:pt>
                <c:pt idx="27505">
                  <c:v>4.6542870000000001</c:v>
                </c:pt>
                <c:pt idx="27506">
                  <c:v>4.5156990000000006</c:v>
                </c:pt>
                <c:pt idx="27507">
                  <c:v>4.3761619999999999</c:v>
                </c:pt>
                <c:pt idx="27508">
                  <c:v>4.2365659999999998</c:v>
                </c:pt>
                <c:pt idx="27509">
                  <c:v>4.0971039999999999</c:v>
                </c:pt>
                <c:pt idx="27510">
                  <c:v>3.9583459999999997</c:v>
                </c:pt>
                <c:pt idx="27511">
                  <c:v>3.8187569999999997</c:v>
                </c:pt>
                <c:pt idx="27512">
                  <c:v>3.6801189999999999</c:v>
                </c:pt>
                <c:pt idx="27513">
                  <c:v>3.541299</c:v>
                </c:pt>
                <c:pt idx="27514">
                  <c:v>3.4038349999999999</c:v>
                </c:pt>
                <c:pt idx="27515">
                  <c:v>3.2716609999999999</c:v>
                </c:pt>
                <c:pt idx="27516">
                  <c:v>3.1371979999999997</c:v>
                </c:pt>
                <c:pt idx="27517">
                  <c:v>3.003851</c:v>
                </c:pt>
                <c:pt idx="27518">
                  <c:v>2.8659780000000001</c:v>
                </c:pt>
                <c:pt idx="27519">
                  <c:v>2.7264210000000002</c:v>
                </c:pt>
                <c:pt idx="27520">
                  <c:v>2.58657</c:v>
                </c:pt>
                <c:pt idx="27521">
                  <c:v>2.4460069999999998</c:v>
                </c:pt>
                <c:pt idx="27522">
                  <c:v>2.306028</c:v>
                </c:pt>
                <c:pt idx="27523">
                  <c:v>2.1658789999999999</c:v>
                </c:pt>
                <c:pt idx="27524">
                  <c:v>2.0259260000000001</c:v>
                </c:pt>
                <c:pt idx="27525">
                  <c:v>1.886477</c:v>
                </c:pt>
                <c:pt idx="27526">
                  <c:v>1.7469009999999998</c:v>
                </c:pt>
                <c:pt idx="27527">
                  <c:v>1.6067149999999999</c:v>
                </c:pt>
                <c:pt idx="27528">
                  <c:v>1.467546</c:v>
                </c:pt>
                <c:pt idx="27529">
                  <c:v>1.328193</c:v>
                </c:pt>
                <c:pt idx="27530">
                  <c:v>1.1886950000000001</c:v>
                </c:pt>
                <c:pt idx="27531">
                  <c:v>1.048934</c:v>
                </c:pt>
                <c:pt idx="27532">
                  <c:v>0.90962650000000012</c:v>
                </c:pt>
                <c:pt idx="27533">
                  <c:v>0.76965749999999999</c:v>
                </c:pt>
                <c:pt idx="27534">
                  <c:v>0.6302354</c:v>
                </c:pt>
                <c:pt idx="27535">
                  <c:v>0.48977999999999999</c:v>
                </c:pt>
                <c:pt idx="27536">
                  <c:v>0.35029680000000002</c:v>
                </c:pt>
                <c:pt idx="27537">
                  <c:v>0.21042290000000002</c:v>
                </c:pt>
                <c:pt idx="27538">
                  <c:v>7.1072280000000002E-2</c:v>
                </c:pt>
                <c:pt idx="27539">
                  <c:v>-6.7271890000000001E-2</c:v>
                </c:pt>
                <c:pt idx="27540">
                  <c:v>-0.20730109999999999</c:v>
                </c:pt>
                <c:pt idx="27541">
                  <c:v>-0.34771620000000003</c:v>
                </c:pt>
                <c:pt idx="27542">
                  <c:v>-0.48782350000000002</c:v>
                </c:pt>
                <c:pt idx="27543">
                  <c:v>-0.62665609999999994</c:v>
                </c:pt>
                <c:pt idx="27544">
                  <c:v>-0.761961</c:v>
                </c:pt>
                <c:pt idx="27545">
                  <c:v>-0.89800980000000008</c:v>
                </c:pt>
                <c:pt idx="27546">
                  <c:v>-1.0367960000000001</c:v>
                </c:pt>
                <c:pt idx="27547">
                  <c:v>-1.1762540000000001</c:v>
                </c:pt>
                <c:pt idx="27548">
                  <c:v>-1.315887</c:v>
                </c:pt>
                <c:pt idx="27549">
                  <c:v>-1.4557610000000001</c:v>
                </c:pt>
                <c:pt idx="27550">
                  <c:v>-1.5952450000000002</c:v>
                </c:pt>
                <c:pt idx="27551">
                  <c:v>-1.7342520000000001</c:v>
                </c:pt>
                <c:pt idx="27552">
                  <c:v>-1.8737280000000001</c:v>
                </c:pt>
                <c:pt idx="27553">
                  <c:v>-2.011971</c:v>
                </c:pt>
                <c:pt idx="27554">
                  <c:v>-2.1496949999999999</c:v>
                </c:pt>
                <c:pt idx="27555">
                  <c:v>-2.2852160000000001</c:v>
                </c:pt>
                <c:pt idx="27556">
                  <c:v>-2.4236629999999999</c:v>
                </c:pt>
                <c:pt idx="27557">
                  <c:v>-2.5625119999999999</c:v>
                </c:pt>
                <c:pt idx="27558">
                  <c:v>-2.699929</c:v>
                </c:pt>
                <c:pt idx="27559">
                  <c:v>-2.8391609999999998</c:v>
                </c:pt>
                <c:pt idx="27560">
                  <c:v>-2.9758630000000004</c:v>
                </c:pt>
                <c:pt idx="27561">
                  <c:v>-3.1159969999999997</c:v>
                </c:pt>
                <c:pt idx="27562">
                  <c:v>-3.2564860000000002</c:v>
                </c:pt>
                <c:pt idx="27563">
                  <c:v>-3.3970940000000001</c:v>
                </c:pt>
                <c:pt idx="27564">
                  <c:v>-3.523968</c:v>
                </c:pt>
                <c:pt idx="27565">
                  <c:v>-3.6605690000000002</c:v>
                </c:pt>
                <c:pt idx="27566">
                  <c:v>-3.7989739999999999</c:v>
                </c:pt>
                <c:pt idx="27567">
                  <c:v>-3.937284</c:v>
                </c:pt>
                <c:pt idx="27568">
                  <c:v>-4.0767490000000004</c:v>
                </c:pt>
                <c:pt idx="27569">
                  <c:v>-4.2146759999999999</c:v>
                </c:pt>
                <c:pt idx="27570">
                  <c:v>-4.3496249999999996</c:v>
                </c:pt>
                <c:pt idx="27571">
                  <c:v>-4.4814210000000001</c:v>
                </c:pt>
                <c:pt idx="27572">
                  <c:v>-4.6147929999999997</c:v>
                </c:pt>
                <c:pt idx="27573">
                  <c:v>-4.7523660000000003</c:v>
                </c:pt>
                <c:pt idx="27574">
                  <c:v>-4.8898390000000003</c:v>
                </c:pt>
                <c:pt idx="27575">
                  <c:v>-5.0258749999999992</c:v>
                </c:pt>
                <c:pt idx="27576">
                  <c:v>-5.1590720000000001</c:v>
                </c:pt>
                <c:pt idx="27577">
                  <c:v>-5.2953899999999994</c:v>
                </c:pt>
                <c:pt idx="27578">
                  <c:v>-5.4317510000000002</c:v>
                </c:pt>
                <c:pt idx="27579">
                  <c:v>-5.5618720000000001</c:v>
                </c:pt>
                <c:pt idx="27580">
                  <c:v>-5.6957009999999997</c:v>
                </c:pt>
                <c:pt idx="27581">
                  <c:v>-5.8311809999999999</c:v>
                </c:pt>
                <c:pt idx="27582">
                  <c:v>-5.9688379999999999</c:v>
                </c:pt>
                <c:pt idx="27583">
                  <c:v>-6.107488</c:v>
                </c:pt>
                <c:pt idx="27584">
                  <c:v>-6.2475570000000005</c:v>
                </c:pt>
                <c:pt idx="27585">
                  <c:v>-6.3876409999999995</c:v>
                </c:pt>
                <c:pt idx="27586">
                  <c:v>-6.5278089999999995</c:v>
                </c:pt>
                <c:pt idx="27587">
                  <c:v>-6.6676590000000004</c:v>
                </c:pt>
                <c:pt idx="27588">
                  <c:v>-6.8058750000000003</c:v>
                </c:pt>
                <c:pt idx="27589">
                  <c:v>-6.9451179999999999</c:v>
                </c:pt>
                <c:pt idx="27590">
                  <c:v>-7.0853829999999993</c:v>
                </c:pt>
                <c:pt idx="27591">
                  <c:v>-7.2255349999999998</c:v>
                </c:pt>
                <c:pt idx="27592">
                  <c:v>-7.3651</c:v>
                </c:pt>
                <c:pt idx="27593">
                  <c:v>-7.505242</c:v>
                </c:pt>
                <c:pt idx="27594">
                  <c:v>-7.6451130000000003</c:v>
                </c:pt>
                <c:pt idx="27595">
                  <c:v>-7.7852869999999994</c:v>
                </c:pt>
                <c:pt idx="27596">
                  <c:v>-7.9259230000000001</c:v>
                </c:pt>
                <c:pt idx="27597">
                  <c:v>-8.0665399999999998</c:v>
                </c:pt>
                <c:pt idx="27598">
                  <c:v>-8.207827</c:v>
                </c:pt>
                <c:pt idx="27599">
                  <c:v>-8.3488629999999997</c:v>
                </c:pt>
                <c:pt idx="27600">
                  <c:v>-8.4903630000000003</c:v>
                </c:pt>
                <c:pt idx="27601">
                  <c:v>-8.6305620000000012</c:v>
                </c:pt>
                <c:pt idx="27602">
                  <c:v>-8.7716320000000003</c:v>
                </c:pt>
                <c:pt idx="27603">
                  <c:v>-8.9125350000000001</c:v>
                </c:pt>
                <c:pt idx="27604">
                  <c:v>-9.0537749999999999</c:v>
                </c:pt>
                <c:pt idx="27605">
                  <c:v>-9.1925609999999995</c:v>
                </c:pt>
                <c:pt idx="27606">
                  <c:v>-9.331016</c:v>
                </c:pt>
                <c:pt idx="27607">
                  <c:v>-9.4696880000000014</c:v>
                </c:pt>
                <c:pt idx="27608">
                  <c:v>-9.6079410000000003</c:v>
                </c:pt>
                <c:pt idx="27609">
                  <c:v>-9.7461169999999999</c:v>
                </c:pt>
                <c:pt idx="27610">
                  <c:v>-9.8873420000000003</c:v>
                </c:pt>
                <c:pt idx="27611">
                  <c:v>-10.027900000000001</c:v>
                </c:pt>
                <c:pt idx="27612">
                  <c:v>-10.169309999999999</c:v>
                </c:pt>
                <c:pt idx="27613">
                  <c:v>-10.310319999999999</c:v>
                </c:pt>
                <c:pt idx="27614">
                  <c:v>-10.45116</c:v>
                </c:pt>
                <c:pt idx="27615">
                  <c:v>-10.592040000000001</c:v>
                </c:pt>
                <c:pt idx="27616">
                  <c:v>-10.731850000000001</c:v>
                </c:pt>
                <c:pt idx="27617">
                  <c:v>-10.87796</c:v>
                </c:pt>
                <c:pt idx="27618">
                  <c:v>-11.019360000000001</c:v>
                </c:pt>
                <c:pt idx="27619">
                  <c:v>-11.15812</c:v>
                </c:pt>
                <c:pt idx="27620">
                  <c:v>-11.29955</c:v>
                </c:pt>
                <c:pt idx="27621">
                  <c:v>-11.44116</c:v>
                </c:pt>
                <c:pt idx="27622">
                  <c:v>-11.58282</c:v>
                </c:pt>
                <c:pt idx="27623">
                  <c:v>-11.72465</c:v>
                </c:pt>
                <c:pt idx="27624">
                  <c:v>-11.86565</c:v>
                </c:pt>
                <c:pt idx="27625">
                  <c:v>-12.005990000000001</c:v>
                </c:pt>
                <c:pt idx="27626">
                  <c:v>-12.14733</c:v>
                </c:pt>
                <c:pt idx="27627">
                  <c:v>-12.28838</c:v>
                </c:pt>
                <c:pt idx="27628">
                  <c:v>-12.429079999999999</c:v>
                </c:pt>
                <c:pt idx="27629">
                  <c:v>-12.57076</c:v>
                </c:pt>
                <c:pt idx="27630">
                  <c:v>-12.710509999999999</c:v>
                </c:pt>
                <c:pt idx="27631">
                  <c:v>-12.84924</c:v>
                </c:pt>
                <c:pt idx="27632">
                  <c:v>-12.987</c:v>
                </c:pt>
                <c:pt idx="27633">
                  <c:v>-13.121410000000001</c:v>
                </c:pt>
                <c:pt idx="27634">
                  <c:v>-13.256680000000001</c:v>
                </c:pt>
                <c:pt idx="27635">
                  <c:v>-13.395300000000001</c:v>
                </c:pt>
                <c:pt idx="27636">
                  <c:v>-13.535440000000001</c:v>
                </c:pt>
                <c:pt idx="27637">
                  <c:v>-13.67503</c:v>
                </c:pt>
                <c:pt idx="27638">
                  <c:v>-13.813279999999999</c:v>
                </c:pt>
                <c:pt idx="27639">
                  <c:v>-13.949350000000001</c:v>
                </c:pt>
                <c:pt idx="27640">
                  <c:v>-14.08755</c:v>
                </c:pt>
                <c:pt idx="27641">
                  <c:v>-14.227819999999999</c:v>
                </c:pt>
                <c:pt idx="27642">
                  <c:v>-14.36814</c:v>
                </c:pt>
                <c:pt idx="27643">
                  <c:v>-14.50779</c:v>
                </c:pt>
                <c:pt idx="27644">
                  <c:v>-14.64888</c:v>
                </c:pt>
                <c:pt idx="27645">
                  <c:v>-14.789650000000002</c:v>
                </c:pt>
                <c:pt idx="27646">
                  <c:v>-14.928920000000002</c:v>
                </c:pt>
                <c:pt idx="27647">
                  <c:v>-15.06559</c:v>
                </c:pt>
                <c:pt idx="27648">
                  <c:v>-15.20613</c:v>
                </c:pt>
                <c:pt idx="27649">
                  <c:v>-15.346679999999999</c:v>
                </c:pt>
                <c:pt idx="27650">
                  <c:v>-15.48725</c:v>
                </c:pt>
                <c:pt idx="27651">
                  <c:v>-15.62711</c:v>
                </c:pt>
                <c:pt idx="27652">
                  <c:v>-15.767569999999999</c:v>
                </c:pt>
                <c:pt idx="27653">
                  <c:v>-15.90854</c:v>
                </c:pt>
                <c:pt idx="27654">
                  <c:v>-16.04956</c:v>
                </c:pt>
                <c:pt idx="27655">
                  <c:v>-16.190539999999999</c:v>
                </c:pt>
                <c:pt idx="27656">
                  <c:v>-16.33126</c:v>
                </c:pt>
                <c:pt idx="27657">
                  <c:v>-16.471360000000001</c:v>
                </c:pt>
                <c:pt idx="27658">
                  <c:v>-16.611329999999999</c:v>
                </c:pt>
                <c:pt idx="27659">
                  <c:v>-16.75142</c:v>
                </c:pt>
                <c:pt idx="27660">
                  <c:v>-16.89114</c:v>
                </c:pt>
                <c:pt idx="27661">
                  <c:v>-17.031289999999998</c:v>
                </c:pt>
                <c:pt idx="27662">
                  <c:v>-17.17137</c:v>
                </c:pt>
                <c:pt idx="27663">
                  <c:v>-17.310389999999998</c:v>
                </c:pt>
                <c:pt idx="27664">
                  <c:v>-17.450369999999999</c:v>
                </c:pt>
                <c:pt idx="27665">
                  <c:v>-17.590389999999999</c:v>
                </c:pt>
                <c:pt idx="27666">
                  <c:v>-17.730360000000001</c:v>
                </c:pt>
                <c:pt idx="27667">
                  <c:v>-17.87022</c:v>
                </c:pt>
                <c:pt idx="27668">
                  <c:v>-18.009650000000001</c:v>
                </c:pt>
                <c:pt idx="27669">
                  <c:v>-18.14977</c:v>
                </c:pt>
                <c:pt idx="27670">
                  <c:v>-18.297750000000001</c:v>
                </c:pt>
                <c:pt idx="27671">
                  <c:v>-18.435659999999999</c:v>
                </c:pt>
                <c:pt idx="27672">
                  <c:v>-18.575040000000001</c:v>
                </c:pt>
                <c:pt idx="27673">
                  <c:v>-18.715129999999998</c:v>
                </c:pt>
                <c:pt idx="27674">
                  <c:v>-18.855440000000002</c:v>
                </c:pt>
                <c:pt idx="27675">
                  <c:v>-18.995530000000002</c:v>
                </c:pt>
                <c:pt idx="27676">
                  <c:v>-19.135770000000001</c:v>
                </c:pt>
                <c:pt idx="27677">
                  <c:v>-19.276479999999999</c:v>
                </c:pt>
                <c:pt idx="27678">
                  <c:v>-19.416310000000003</c:v>
                </c:pt>
                <c:pt idx="27679">
                  <c:v>-19.556549999999998</c:v>
                </c:pt>
                <c:pt idx="27680">
                  <c:v>-19.694870000000002</c:v>
                </c:pt>
                <c:pt idx="27681">
                  <c:v>-19.83437</c:v>
                </c:pt>
                <c:pt idx="27682">
                  <c:v>-19.972280000000001</c:v>
                </c:pt>
                <c:pt idx="27683">
                  <c:v>-20.11298</c:v>
                </c:pt>
                <c:pt idx="27684">
                  <c:v>-20.252849999999999</c:v>
                </c:pt>
                <c:pt idx="27685">
                  <c:v>-20.393219999999999</c:v>
                </c:pt>
                <c:pt idx="27686">
                  <c:v>-20.532629999999997</c:v>
                </c:pt>
                <c:pt idx="27687">
                  <c:v>-20.67248</c:v>
                </c:pt>
                <c:pt idx="27688">
                  <c:v>-20.812650000000001</c:v>
                </c:pt>
                <c:pt idx="27689">
                  <c:v>-20.95223</c:v>
                </c:pt>
                <c:pt idx="27690">
                  <c:v>-21.09271</c:v>
                </c:pt>
                <c:pt idx="27691">
                  <c:v>-21.233040000000003</c:v>
                </c:pt>
                <c:pt idx="27692">
                  <c:v>-21.373060000000002</c:v>
                </c:pt>
                <c:pt idx="27693">
                  <c:v>-21.51304</c:v>
                </c:pt>
                <c:pt idx="27694">
                  <c:v>-21.651989999999998</c:v>
                </c:pt>
                <c:pt idx="27695">
                  <c:v>-21.790850000000002</c:v>
                </c:pt>
                <c:pt idx="27696">
                  <c:v>-21.92916</c:v>
                </c:pt>
                <c:pt idx="27697">
                  <c:v>-22.06682</c:v>
                </c:pt>
                <c:pt idx="27698">
                  <c:v>-22.20504</c:v>
                </c:pt>
                <c:pt idx="27699">
                  <c:v>-22.342219999999998</c:v>
                </c:pt>
                <c:pt idx="27700">
                  <c:v>-22.479019999999998</c:v>
                </c:pt>
                <c:pt idx="27701">
                  <c:v>-22.616990000000001</c:v>
                </c:pt>
                <c:pt idx="27702">
                  <c:v>-22.754899999999999</c:v>
                </c:pt>
                <c:pt idx="27703">
                  <c:v>-22.893240000000002</c:v>
                </c:pt>
                <c:pt idx="27704">
                  <c:v>-23.030840000000001</c:v>
                </c:pt>
                <c:pt idx="27705">
                  <c:v>-23.16771</c:v>
                </c:pt>
                <c:pt idx="27706">
                  <c:v>-23.302489999999999</c:v>
                </c:pt>
                <c:pt idx="27707">
                  <c:v>-23.43648</c:v>
                </c:pt>
                <c:pt idx="27708">
                  <c:v>-23.571159999999999</c:v>
                </c:pt>
                <c:pt idx="27709">
                  <c:v>-23.704029999999999</c:v>
                </c:pt>
                <c:pt idx="27710">
                  <c:v>-23.847429999999999</c:v>
                </c:pt>
                <c:pt idx="27711">
                  <c:v>-23.98245</c:v>
                </c:pt>
                <c:pt idx="27712">
                  <c:v>-24.11645</c:v>
                </c:pt>
                <c:pt idx="27713">
                  <c:v>-24.25177</c:v>
                </c:pt>
                <c:pt idx="27714">
                  <c:v>-24.386070000000004</c:v>
                </c:pt>
                <c:pt idx="27715">
                  <c:v>-24.51972</c:v>
                </c:pt>
                <c:pt idx="27716">
                  <c:v>-24.65287</c:v>
                </c:pt>
                <c:pt idx="27717">
                  <c:v>-24.785029999999999</c:v>
                </c:pt>
                <c:pt idx="27718">
                  <c:v>-24.915850000000002</c:v>
                </c:pt>
                <c:pt idx="27719">
                  <c:v>-25.046219999999998</c:v>
                </c:pt>
                <c:pt idx="27720">
                  <c:v>-25.176120000000001</c:v>
                </c:pt>
                <c:pt idx="27721">
                  <c:v>-25.305230000000002</c:v>
                </c:pt>
                <c:pt idx="27722">
                  <c:v>-25.433920000000001</c:v>
                </c:pt>
                <c:pt idx="27723">
                  <c:v>-25.561970000000002</c:v>
                </c:pt>
                <c:pt idx="27724">
                  <c:v>-25.688789999999997</c:v>
                </c:pt>
                <c:pt idx="27725">
                  <c:v>-25.814240000000002</c:v>
                </c:pt>
                <c:pt idx="27726">
                  <c:v>-25.937239999999999</c:v>
                </c:pt>
                <c:pt idx="27727">
                  <c:v>-26.060219999999997</c:v>
                </c:pt>
                <c:pt idx="27728">
                  <c:v>-26.185870000000001</c:v>
                </c:pt>
                <c:pt idx="27729">
                  <c:v>-26.310009999999998</c:v>
                </c:pt>
                <c:pt idx="27730">
                  <c:v>-26.435209999999998</c:v>
                </c:pt>
                <c:pt idx="27731">
                  <c:v>-26.55875</c:v>
                </c:pt>
                <c:pt idx="27732">
                  <c:v>-26.683</c:v>
                </c:pt>
                <c:pt idx="27733">
                  <c:v>-26.803599999999999</c:v>
                </c:pt>
                <c:pt idx="27734">
                  <c:v>-26.92145</c:v>
                </c:pt>
                <c:pt idx="27735">
                  <c:v>-27.036950000000001</c:v>
                </c:pt>
                <c:pt idx="27736">
                  <c:v>-27.15626</c:v>
                </c:pt>
                <c:pt idx="27737">
                  <c:v>-27.277889999999999</c:v>
                </c:pt>
                <c:pt idx="27738">
                  <c:v>-27.398720000000001</c:v>
                </c:pt>
                <c:pt idx="27739">
                  <c:v>-27.519500000000001</c:v>
                </c:pt>
                <c:pt idx="27740">
                  <c:v>-27.646879999999999</c:v>
                </c:pt>
                <c:pt idx="27741">
                  <c:v>-27.76905</c:v>
                </c:pt>
                <c:pt idx="27742">
                  <c:v>-27.887879999999999</c:v>
                </c:pt>
                <c:pt idx="27743">
                  <c:v>-28.006129999999999</c:v>
                </c:pt>
                <c:pt idx="27744">
                  <c:v>-28.124410000000001</c:v>
                </c:pt>
                <c:pt idx="27745">
                  <c:v>-28.243100000000002</c:v>
                </c:pt>
                <c:pt idx="27746">
                  <c:v>-28.373080000000002</c:v>
                </c:pt>
                <c:pt idx="27747">
                  <c:v>-28.49194</c:v>
                </c:pt>
                <c:pt idx="27748">
                  <c:v>-28.607510000000001</c:v>
                </c:pt>
                <c:pt idx="27749">
                  <c:v>-28.722460000000002</c:v>
                </c:pt>
                <c:pt idx="27750">
                  <c:v>-28.837039999999998</c:v>
                </c:pt>
                <c:pt idx="27751">
                  <c:v>-28.952369999999998</c:v>
                </c:pt>
                <c:pt idx="27752">
                  <c:v>-29.06644</c:v>
                </c:pt>
                <c:pt idx="27753">
                  <c:v>-29.180130000000002</c:v>
                </c:pt>
                <c:pt idx="27754">
                  <c:v>-29.292919999999999</c:v>
                </c:pt>
                <c:pt idx="27755">
                  <c:v>-29.406979999999997</c:v>
                </c:pt>
                <c:pt idx="27756">
                  <c:v>-29.520289999999999</c:v>
                </c:pt>
                <c:pt idx="27757">
                  <c:v>-29.632710000000003</c:v>
                </c:pt>
                <c:pt idx="27758">
                  <c:v>-29.74708</c:v>
                </c:pt>
                <c:pt idx="27759">
                  <c:v>-29.861420000000003</c:v>
                </c:pt>
                <c:pt idx="27760">
                  <c:v>-29.97466</c:v>
                </c:pt>
                <c:pt idx="27761">
                  <c:v>-30.085850000000001</c:v>
                </c:pt>
                <c:pt idx="27762">
                  <c:v>-30.197889999999997</c:v>
                </c:pt>
                <c:pt idx="27763">
                  <c:v>-30.319870000000002</c:v>
                </c:pt>
                <c:pt idx="27764">
                  <c:v>-30.432320000000001</c:v>
                </c:pt>
                <c:pt idx="27765">
                  <c:v>-30.541809999999998</c:v>
                </c:pt>
                <c:pt idx="27766">
                  <c:v>-30.648270000000004</c:v>
                </c:pt>
                <c:pt idx="27767">
                  <c:v>-30.754079999999998</c:v>
                </c:pt>
                <c:pt idx="27768">
                  <c:v>-30.857869999999998</c:v>
                </c:pt>
                <c:pt idx="27769">
                  <c:v>-30.972070000000002</c:v>
                </c:pt>
                <c:pt idx="27770">
                  <c:v>-31.079140000000002</c:v>
                </c:pt>
                <c:pt idx="27771">
                  <c:v>-31.184820000000002</c:v>
                </c:pt>
                <c:pt idx="27772">
                  <c:v>-31.28839</c:v>
                </c:pt>
                <c:pt idx="27773">
                  <c:v>-31.390189999999997</c:v>
                </c:pt>
                <c:pt idx="27774">
                  <c:v>-31.490809999999996</c:v>
                </c:pt>
                <c:pt idx="27775">
                  <c:v>-31.589790000000001</c:v>
                </c:pt>
                <c:pt idx="27776">
                  <c:v>-31.688119999999998</c:v>
                </c:pt>
                <c:pt idx="27777">
                  <c:v>-31.785499999999999</c:v>
                </c:pt>
                <c:pt idx="27778">
                  <c:v>-31.88064</c:v>
                </c:pt>
                <c:pt idx="27779">
                  <c:v>-31.972719999999999</c:v>
                </c:pt>
                <c:pt idx="27780">
                  <c:v>-32.065939999999998</c:v>
                </c:pt>
                <c:pt idx="27781">
                  <c:v>-32.15849</c:v>
                </c:pt>
                <c:pt idx="27782">
                  <c:v>-32.249459999999999</c:v>
                </c:pt>
                <c:pt idx="27783">
                  <c:v>-32.34272</c:v>
                </c:pt>
                <c:pt idx="27784">
                  <c:v>-32.434620000000002</c:v>
                </c:pt>
                <c:pt idx="27785">
                  <c:v>-32.525819999999996</c:v>
                </c:pt>
                <c:pt idx="27786">
                  <c:v>-32.613900000000001</c:v>
                </c:pt>
                <c:pt idx="27787">
                  <c:v>-32.70167</c:v>
                </c:pt>
                <c:pt idx="27788">
                  <c:v>-32.789349999999999</c:v>
                </c:pt>
                <c:pt idx="27789">
                  <c:v>-32.874699999999997</c:v>
                </c:pt>
                <c:pt idx="27790">
                  <c:v>-32.961960000000005</c:v>
                </c:pt>
                <c:pt idx="27791">
                  <c:v>-33.049430000000001</c:v>
                </c:pt>
                <c:pt idx="27792">
                  <c:v>-33.135930000000002</c:v>
                </c:pt>
                <c:pt idx="27793">
                  <c:v>-33.22242</c:v>
                </c:pt>
                <c:pt idx="27794">
                  <c:v>-33.30742</c:v>
                </c:pt>
                <c:pt idx="27795">
                  <c:v>-33.39096</c:v>
                </c:pt>
                <c:pt idx="27796">
                  <c:v>-33.473600000000005</c:v>
                </c:pt>
                <c:pt idx="27797">
                  <c:v>-33.554740000000002</c:v>
                </c:pt>
                <c:pt idx="27798">
                  <c:v>-33.635290000000005</c:v>
                </c:pt>
                <c:pt idx="27799">
                  <c:v>-33.716499999999996</c:v>
                </c:pt>
                <c:pt idx="27800">
                  <c:v>-33.794710000000002</c:v>
                </c:pt>
                <c:pt idx="27801">
                  <c:v>-33.873799999999996</c:v>
                </c:pt>
                <c:pt idx="27802">
                  <c:v>-33.952979999999997</c:v>
                </c:pt>
                <c:pt idx="27803">
                  <c:v>-34.031970000000001</c:v>
                </c:pt>
                <c:pt idx="27804">
                  <c:v>-34.108260000000001</c:v>
                </c:pt>
                <c:pt idx="27805">
                  <c:v>-34.185409999999997</c:v>
                </c:pt>
                <c:pt idx="27806">
                  <c:v>-34.260579999999997</c:v>
                </c:pt>
                <c:pt idx="27807">
                  <c:v>-34.335630000000002</c:v>
                </c:pt>
                <c:pt idx="27808">
                  <c:v>-34.411740000000002</c:v>
                </c:pt>
                <c:pt idx="27809">
                  <c:v>-34.487429999999996</c:v>
                </c:pt>
                <c:pt idx="27810">
                  <c:v>-34.561979999999998</c:v>
                </c:pt>
                <c:pt idx="27811">
                  <c:v>-34.636960000000002</c:v>
                </c:pt>
                <c:pt idx="27812">
                  <c:v>-34.710430000000002</c:v>
                </c:pt>
                <c:pt idx="27813">
                  <c:v>-34.782989999999998</c:v>
                </c:pt>
                <c:pt idx="27814">
                  <c:v>-34.854759999999999</c:v>
                </c:pt>
                <c:pt idx="27815">
                  <c:v>-34.923659999999998</c:v>
                </c:pt>
                <c:pt idx="27816">
                  <c:v>-34.994349999999997</c:v>
                </c:pt>
                <c:pt idx="27817">
                  <c:v>-35.063299999999998</c:v>
                </c:pt>
                <c:pt idx="27818">
                  <c:v>-35.132550000000002</c:v>
                </c:pt>
                <c:pt idx="27819">
                  <c:v>-35.200900000000004</c:v>
                </c:pt>
                <c:pt idx="27820">
                  <c:v>-35.267139999999998</c:v>
                </c:pt>
                <c:pt idx="27821">
                  <c:v>-35.335359999999994</c:v>
                </c:pt>
                <c:pt idx="27822">
                  <c:v>-35.379060000000003</c:v>
                </c:pt>
                <c:pt idx="27823">
                  <c:v>-35.431870000000004</c:v>
                </c:pt>
                <c:pt idx="27824">
                  <c:v>-35.489609999999999</c:v>
                </c:pt>
                <c:pt idx="27825">
                  <c:v>-35.549860000000002</c:v>
                </c:pt>
                <c:pt idx="27826">
                  <c:v>-35.611899999999999</c:v>
                </c:pt>
                <c:pt idx="27827">
                  <c:v>-35.675780000000003</c:v>
                </c:pt>
                <c:pt idx="27828">
                  <c:v>-35.738949999999996</c:v>
                </c:pt>
                <c:pt idx="27829">
                  <c:v>-35.802070000000001</c:v>
                </c:pt>
                <c:pt idx="27830">
                  <c:v>-35.865369999999999</c:v>
                </c:pt>
                <c:pt idx="27831">
                  <c:v>-35.928359999999998</c:v>
                </c:pt>
                <c:pt idx="27832">
                  <c:v>-35.991599999999998</c:v>
                </c:pt>
                <c:pt idx="27833">
                  <c:v>-36.054900000000004</c:v>
                </c:pt>
                <c:pt idx="27834">
                  <c:v>-36.11741</c:v>
                </c:pt>
                <c:pt idx="27835">
                  <c:v>-36.180300000000003</c:v>
                </c:pt>
                <c:pt idx="27836">
                  <c:v>-36.24409</c:v>
                </c:pt>
                <c:pt idx="27837">
                  <c:v>-36.30827</c:v>
                </c:pt>
                <c:pt idx="27838">
                  <c:v>-36.370960000000004</c:v>
                </c:pt>
                <c:pt idx="27839">
                  <c:v>-36.433309999999999</c:v>
                </c:pt>
                <c:pt idx="27840">
                  <c:v>-36.494080000000004</c:v>
                </c:pt>
                <c:pt idx="27841">
                  <c:v>-36.556620000000002</c:v>
                </c:pt>
                <c:pt idx="27842">
                  <c:v>-36.61777</c:v>
                </c:pt>
                <c:pt idx="27843">
                  <c:v>-36.676600000000001</c:v>
                </c:pt>
                <c:pt idx="27844">
                  <c:v>-36.73603</c:v>
                </c:pt>
                <c:pt idx="27845">
                  <c:v>-36.795749999999998</c:v>
                </c:pt>
                <c:pt idx="27846">
                  <c:v>-36.852939999999997</c:v>
                </c:pt>
                <c:pt idx="27847">
                  <c:v>-36.907879999999999</c:v>
                </c:pt>
                <c:pt idx="27848">
                  <c:v>-36.963169999999998</c:v>
                </c:pt>
                <c:pt idx="27849">
                  <c:v>-37.020150000000001</c:v>
                </c:pt>
                <c:pt idx="27850">
                  <c:v>-37.078240000000001</c:v>
                </c:pt>
                <c:pt idx="27851">
                  <c:v>-37.135400000000004</c:v>
                </c:pt>
                <c:pt idx="27852">
                  <c:v>-37.192370000000004</c:v>
                </c:pt>
                <c:pt idx="27853">
                  <c:v>-37.249759999999995</c:v>
                </c:pt>
                <c:pt idx="27854">
                  <c:v>-37.305929999999996</c:v>
                </c:pt>
                <c:pt idx="27855">
                  <c:v>-37.361890000000002</c:v>
                </c:pt>
                <c:pt idx="27856">
                  <c:v>-37.418019999999999</c:v>
                </c:pt>
                <c:pt idx="27857">
                  <c:v>-37.47372</c:v>
                </c:pt>
                <c:pt idx="27858">
                  <c:v>-37.529299999999999</c:v>
                </c:pt>
                <c:pt idx="27859">
                  <c:v>-37.586359999999999</c:v>
                </c:pt>
                <c:pt idx="27860">
                  <c:v>-37.641660000000002</c:v>
                </c:pt>
                <c:pt idx="27861">
                  <c:v>-37.69594</c:v>
                </c:pt>
                <c:pt idx="27862">
                  <c:v>-37.749589999999998</c:v>
                </c:pt>
                <c:pt idx="27863">
                  <c:v>-37.802549999999997</c:v>
                </c:pt>
                <c:pt idx="27864">
                  <c:v>-37.856180000000002</c:v>
                </c:pt>
                <c:pt idx="27865">
                  <c:v>-37.909769999999995</c:v>
                </c:pt>
                <c:pt idx="27866">
                  <c:v>-37.962359999999997</c:v>
                </c:pt>
                <c:pt idx="27867">
                  <c:v>-38.014920000000004</c:v>
                </c:pt>
                <c:pt idx="27868">
                  <c:v>-38.067369999999997</c:v>
                </c:pt>
                <c:pt idx="27869">
                  <c:v>-38.117450000000005</c:v>
                </c:pt>
                <c:pt idx="27870">
                  <c:v>-38.168890000000005</c:v>
                </c:pt>
                <c:pt idx="27871">
                  <c:v>-38.22063</c:v>
                </c:pt>
                <c:pt idx="27872">
                  <c:v>-38.269999999999996</c:v>
                </c:pt>
                <c:pt idx="27873">
                  <c:v>-38.319310000000002</c:v>
                </c:pt>
                <c:pt idx="27874">
                  <c:v>-38.368110000000001</c:v>
                </c:pt>
                <c:pt idx="27875">
                  <c:v>-38.414870000000001</c:v>
                </c:pt>
                <c:pt idx="27876">
                  <c:v>-38.463079999999998</c:v>
                </c:pt>
                <c:pt idx="27877">
                  <c:v>-38.510930000000002</c:v>
                </c:pt>
                <c:pt idx="27878">
                  <c:v>-38.557729999999999</c:v>
                </c:pt>
                <c:pt idx="27879">
                  <c:v>-38.604219999999998</c:v>
                </c:pt>
                <c:pt idx="27880">
                  <c:v>-38.64996</c:v>
                </c:pt>
                <c:pt idx="27881">
                  <c:v>-38.695630000000001</c:v>
                </c:pt>
                <c:pt idx="27882">
                  <c:v>-38.741410000000002</c:v>
                </c:pt>
                <c:pt idx="27883">
                  <c:v>-38.786960000000001</c:v>
                </c:pt>
                <c:pt idx="27884">
                  <c:v>-38.832090000000001</c:v>
                </c:pt>
                <c:pt idx="27885">
                  <c:v>-38.873570000000001</c:v>
                </c:pt>
                <c:pt idx="27886">
                  <c:v>-38.917760000000001</c:v>
                </c:pt>
                <c:pt idx="27887">
                  <c:v>-38.962859999999999</c:v>
                </c:pt>
                <c:pt idx="27888">
                  <c:v>-39.00826</c:v>
                </c:pt>
                <c:pt idx="27889">
                  <c:v>-39.054369999999999</c:v>
                </c:pt>
                <c:pt idx="27890">
                  <c:v>-39.100209999999997</c:v>
                </c:pt>
                <c:pt idx="27891">
                  <c:v>-39.145600000000002</c:v>
                </c:pt>
                <c:pt idx="27892">
                  <c:v>-39.191020000000002</c:v>
                </c:pt>
                <c:pt idx="27893">
                  <c:v>-39.236650000000004</c:v>
                </c:pt>
                <c:pt idx="27894">
                  <c:v>-39.281500000000001</c:v>
                </c:pt>
                <c:pt idx="27895">
                  <c:v>-39.326099999999997</c:v>
                </c:pt>
                <c:pt idx="27896">
                  <c:v>-39.368089999999995</c:v>
                </c:pt>
                <c:pt idx="27897">
                  <c:v>-39.412269999999999</c:v>
                </c:pt>
                <c:pt idx="27898">
                  <c:v>-39.45599</c:v>
                </c:pt>
                <c:pt idx="27899">
                  <c:v>-39.497340000000001</c:v>
                </c:pt>
                <c:pt idx="27900">
                  <c:v>-39.542090000000002</c:v>
                </c:pt>
                <c:pt idx="27901">
                  <c:v>-39.582039999999999</c:v>
                </c:pt>
                <c:pt idx="27902">
                  <c:v>-39.624969999999998</c:v>
                </c:pt>
                <c:pt idx="27903">
                  <c:v>-39.663529999999994</c:v>
                </c:pt>
                <c:pt idx="27904">
                  <c:v>-39.706020000000002</c:v>
                </c:pt>
                <c:pt idx="27905">
                  <c:v>-39.745919999999998</c:v>
                </c:pt>
                <c:pt idx="27906">
                  <c:v>-39.787700000000001</c:v>
                </c:pt>
                <c:pt idx="27907">
                  <c:v>-39.828160000000004</c:v>
                </c:pt>
                <c:pt idx="27908">
                  <c:v>-39.869419999999998</c:v>
                </c:pt>
                <c:pt idx="27909">
                  <c:v>-39.910260000000001</c:v>
                </c:pt>
                <c:pt idx="27910">
                  <c:v>-39.951419999999999</c:v>
                </c:pt>
                <c:pt idx="27911">
                  <c:v>-39.99241</c:v>
                </c:pt>
                <c:pt idx="27912">
                  <c:v>-40.032310000000003</c:v>
                </c:pt>
                <c:pt idx="27913">
                  <c:v>-40.071820000000002</c:v>
                </c:pt>
                <c:pt idx="27914">
                  <c:v>-40.11083</c:v>
                </c:pt>
                <c:pt idx="27915">
                  <c:v>-40.147259999999996</c:v>
                </c:pt>
                <c:pt idx="27916">
                  <c:v>-40.183980000000005</c:v>
                </c:pt>
                <c:pt idx="27917">
                  <c:v>-40.219290000000001</c:v>
                </c:pt>
                <c:pt idx="27918">
                  <c:v>-40.253949999999996</c:v>
                </c:pt>
                <c:pt idx="27919">
                  <c:v>-40.288329999999995</c:v>
                </c:pt>
                <c:pt idx="27920">
                  <c:v>-40.322839999999999</c:v>
                </c:pt>
                <c:pt idx="27921">
                  <c:v>-40.356859999999998</c:v>
                </c:pt>
                <c:pt idx="27922">
                  <c:v>-40.390189999999997</c:v>
                </c:pt>
                <c:pt idx="27923">
                  <c:v>-40.422900000000006</c:v>
                </c:pt>
                <c:pt idx="27924">
                  <c:v>-40.456149999999994</c:v>
                </c:pt>
                <c:pt idx="27925">
                  <c:v>-40.486719999999998</c:v>
                </c:pt>
                <c:pt idx="27926">
                  <c:v>-40.519379999999998</c:v>
                </c:pt>
                <c:pt idx="27927">
                  <c:v>-40.551899999999996</c:v>
                </c:pt>
                <c:pt idx="27928">
                  <c:v>-40.582190000000004</c:v>
                </c:pt>
                <c:pt idx="27929">
                  <c:v>-40.614179999999998</c:v>
                </c:pt>
                <c:pt idx="27930">
                  <c:v>-40.646810000000002</c:v>
                </c:pt>
                <c:pt idx="27931">
                  <c:v>-40.680259999999997</c:v>
                </c:pt>
                <c:pt idx="27932">
                  <c:v>-40.713549999999998</c:v>
                </c:pt>
                <c:pt idx="27933">
                  <c:v>-40.744569999999996</c:v>
                </c:pt>
                <c:pt idx="27934">
                  <c:v>-40.777320000000003</c:v>
                </c:pt>
                <c:pt idx="27935">
                  <c:v>-40.809490000000004</c:v>
                </c:pt>
                <c:pt idx="27936">
                  <c:v>-40.842150000000004</c:v>
                </c:pt>
                <c:pt idx="27937">
                  <c:v>-40.874180000000003</c:v>
                </c:pt>
                <c:pt idx="27938">
                  <c:v>-40.904650000000004</c:v>
                </c:pt>
                <c:pt idx="27939">
                  <c:v>-40.935649999999995</c:v>
                </c:pt>
                <c:pt idx="27940">
                  <c:v>-40.967200000000005</c:v>
                </c:pt>
                <c:pt idx="27941">
                  <c:v>-40.99671</c:v>
                </c:pt>
                <c:pt idx="27942">
                  <c:v>-41.029060000000001</c:v>
                </c:pt>
                <c:pt idx="27943">
                  <c:v>-41.061329999999998</c:v>
                </c:pt>
                <c:pt idx="27944">
                  <c:v>-41.093919999999997</c:v>
                </c:pt>
                <c:pt idx="27945">
                  <c:v>-41.126170000000002</c:v>
                </c:pt>
                <c:pt idx="27946">
                  <c:v>-41.158239999999999</c:v>
                </c:pt>
                <c:pt idx="27947">
                  <c:v>-41.18703</c:v>
                </c:pt>
                <c:pt idx="27948">
                  <c:v>-41.218919999999997</c:v>
                </c:pt>
                <c:pt idx="27949">
                  <c:v>-41.251260000000002</c:v>
                </c:pt>
                <c:pt idx="27950">
                  <c:v>-41.283230000000003</c:v>
                </c:pt>
                <c:pt idx="27951">
                  <c:v>-41.315090000000005</c:v>
                </c:pt>
                <c:pt idx="27952">
                  <c:v>-41.347170000000006</c:v>
                </c:pt>
                <c:pt idx="27953">
                  <c:v>-41.376840000000001</c:v>
                </c:pt>
                <c:pt idx="27954">
                  <c:v>-41.407969999999999</c:v>
                </c:pt>
                <c:pt idx="27955">
                  <c:v>-41.437719999999999</c:v>
                </c:pt>
                <c:pt idx="27956">
                  <c:v>-41.469670000000001</c:v>
                </c:pt>
                <c:pt idx="27957">
                  <c:v>-41.500909999999998</c:v>
                </c:pt>
                <c:pt idx="27958">
                  <c:v>-41.53219</c:v>
                </c:pt>
                <c:pt idx="27959">
                  <c:v>-41.563280000000006</c:v>
                </c:pt>
                <c:pt idx="27960">
                  <c:v>-41.594340000000003</c:v>
                </c:pt>
                <c:pt idx="27961">
                  <c:v>-41.62397</c:v>
                </c:pt>
                <c:pt idx="27962">
                  <c:v>-41.654489999999996</c:v>
                </c:pt>
                <c:pt idx="27963">
                  <c:v>-41.685100000000006</c:v>
                </c:pt>
                <c:pt idx="27964">
                  <c:v>-41.715989999999998</c:v>
                </c:pt>
                <c:pt idx="27965">
                  <c:v>-41.747039999999998</c:v>
                </c:pt>
                <c:pt idx="27966">
                  <c:v>-41.777280000000005</c:v>
                </c:pt>
                <c:pt idx="27967">
                  <c:v>-41.807990000000004</c:v>
                </c:pt>
                <c:pt idx="27968">
                  <c:v>-41.838559999999994</c:v>
                </c:pt>
                <c:pt idx="27969">
                  <c:v>-41.869059999999998</c:v>
                </c:pt>
                <c:pt idx="27970">
                  <c:v>-41.899189999999997</c:v>
                </c:pt>
                <c:pt idx="27971">
                  <c:v>-41.929760000000002</c:v>
                </c:pt>
                <c:pt idx="27972">
                  <c:v>-41.960480000000004</c:v>
                </c:pt>
                <c:pt idx="27973">
                  <c:v>-41.990800000000007</c:v>
                </c:pt>
                <c:pt idx="27974">
                  <c:v>-42.021459999999998</c:v>
                </c:pt>
                <c:pt idx="27975">
                  <c:v>-42.052139999999994</c:v>
                </c:pt>
                <c:pt idx="27976">
                  <c:v>-42.082800000000006</c:v>
                </c:pt>
                <c:pt idx="27977">
                  <c:v>-42.112720000000003</c:v>
                </c:pt>
                <c:pt idx="27978">
                  <c:v>-42.142960000000002</c:v>
                </c:pt>
                <c:pt idx="27979">
                  <c:v>-42.173360000000002</c:v>
                </c:pt>
                <c:pt idx="27980">
                  <c:v>-42.203299999999999</c:v>
                </c:pt>
                <c:pt idx="27981">
                  <c:v>-42.232209999999995</c:v>
                </c:pt>
                <c:pt idx="27982">
                  <c:v>-42.26126</c:v>
                </c:pt>
                <c:pt idx="27983">
                  <c:v>-42.290689999999998</c:v>
                </c:pt>
                <c:pt idx="27984">
                  <c:v>-42.318809999999999</c:v>
                </c:pt>
                <c:pt idx="27985">
                  <c:v>-42.344039999999993</c:v>
                </c:pt>
                <c:pt idx="27986">
                  <c:v>-42.367400000000004</c:v>
                </c:pt>
                <c:pt idx="27987">
                  <c:v>-42.393470000000008</c:v>
                </c:pt>
                <c:pt idx="27988">
                  <c:v>-42.420529999999999</c:v>
                </c:pt>
                <c:pt idx="27989">
                  <c:v>-42.448720000000002</c:v>
                </c:pt>
                <c:pt idx="27990">
                  <c:v>-42.476960000000005</c:v>
                </c:pt>
                <c:pt idx="27991">
                  <c:v>-42.505430000000004</c:v>
                </c:pt>
                <c:pt idx="27992">
                  <c:v>-42.534379999999999</c:v>
                </c:pt>
                <c:pt idx="27993">
                  <c:v>-42.56353</c:v>
                </c:pt>
                <c:pt idx="27994">
                  <c:v>-42.592600000000004</c:v>
                </c:pt>
                <c:pt idx="27995">
                  <c:v>-42.621749999999999</c:v>
                </c:pt>
                <c:pt idx="27996">
                  <c:v>-42.650970000000001</c:v>
                </c:pt>
                <c:pt idx="27997">
                  <c:v>-42.681129999999996</c:v>
                </c:pt>
                <c:pt idx="27998">
                  <c:v>-42.710030000000003</c:v>
                </c:pt>
                <c:pt idx="27999">
                  <c:v>-42.738959999999999</c:v>
                </c:pt>
                <c:pt idx="28000">
                  <c:v>-42.768519999999995</c:v>
                </c:pt>
                <c:pt idx="28001">
                  <c:v>-42.793080000000003</c:v>
                </c:pt>
                <c:pt idx="28002">
                  <c:v>-42.823830000000001</c:v>
                </c:pt>
                <c:pt idx="28003">
                  <c:v>-42.852930000000001</c:v>
                </c:pt>
                <c:pt idx="28004">
                  <c:v>-42.882300000000001</c:v>
                </c:pt>
                <c:pt idx="28005">
                  <c:v>-42.911159999999995</c:v>
                </c:pt>
                <c:pt idx="28006">
                  <c:v>-42.939390000000003</c:v>
                </c:pt>
                <c:pt idx="28007">
                  <c:v>-42.96848</c:v>
                </c:pt>
                <c:pt idx="28008">
                  <c:v>-42.997370000000004</c:v>
                </c:pt>
                <c:pt idx="28009">
                  <c:v>-43.026260000000001</c:v>
                </c:pt>
                <c:pt idx="28010">
                  <c:v>-43.055349999999997</c:v>
                </c:pt>
                <c:pt idx="28011">
                  <c:v>-43.084339999999997</c:v>
                </c:pt>
                <c:pt idx="28012">
                  <c:v>-43.113279999999996</c:v>
                </c:pt>
                <c:pt idx="28013">
                  <c:v>-43.141809999999992</c:v>
                </c:pt>
                <c:pt idx="28014">
                  <c:v>-43.169870000000003</c:v>
                </c:pt>
                <c:pt idx="28015">
                  <c:v>-43.197919999999996</c:v>
                </c:pt>
                <c:pt idx="28016">
                  <c:v>-43.225480000000005</c:v>
                </c:pt>
                <c:pt idx="28017">
                  <c:v>-43.253839999999997</c:v>
                </c:pt>
                <c:pt idx="28018">
                  <c:v>-43.280209999999997</c:v>
                </c:pt>
                <c:pt idx="28019">
                  <c:v>-43.310769999999998</c:v>
                </c:pt>
                <c:pt idx="28020">
                  <c:v>-43.339359999999999</c:v>
                </c:pt>
                <c:pt idx="28021">
                  <c:v>-43.368560000000002</c:v>
                </c:pt>
                <c:pt idx="28022">
                  <c:v>-43.397680000000001</c:v>
                </c:pt>
                <c:pt idx="28023">
                  <c:v>-43.426499999999997</c:v>
                </c:pt>
                <c:pt idx="28024">
                  <c:v>-43.455019999999998</c:v>
                </c:pt>
                <c:pt idx="28025">
                  <c:v>-43.482869999999998</c:v>
                </c:pt>
                <c:pt idx="28026">
                  <c:v>-43.511240000000001</c:v>
                </c:pt>
                <c:pt idx="28027">
                  <c:v>-43.53922</c:v>
                </c:pt>
                <c:pt idx="28028">
                  <c:v>-43.567590000000003</c:v>
                </c:pt>
                <c:pt idx="28029">
                  <c:v>-43.595119999999994</c:v>
                </c:pt>
                <c:pt idx="28030">
                  <c:v>-43.62229</c:v>
                </c:pt>
                <c:pt idx="28031">
                  <c:v>-43.649540000000002</c:v>
                </c:pt>
                <c:pt idx="28032">
                  <c:v>-43.676880000000004</c:v>
                </c:pt>
                <c:pt idx="28033">
                  <c:v>-43.704729999999998</c:v>
                </c:pt>
                <c:pt idx="28034">
                  <c:v>-43.732680000000002</c:v>
                </c:pt>
                <c:pt idx="28035">
                  <c:v>-43.759030000000003</c:v>
                </c:pt>
                <c:pt idx="28036">
                  <c:v>-43.78734</c:v>
                </c:pt>
                <c:pt idx="28037">
                  <c:v>-43.813789999999997</c:v>
                </c:pt>
                <c:pt idx="28038">
                  <c:v>-43.841859999999997</c:v>
                </c:pt>
                <c:pt idx="28039">
                  <c:v>-43.86551</c:v>
                </c:pt>
                <c:pt idx="28040">
                  <c:v>-43.893890000000006</c:v>
                </c:pt>
                <c:pt idx="28041">
                  <c:v>-43.921929999999996</c:v>
                </c:pt>
                <c:pt idx="28042">
                  <c:v>-43.949160000000006</c:v>
                </c:pt>
                <c:pt idx="28043">
                  <c:v>-43.976439999999997</c:v>
                </c:pt>
                <c:pt idx="28044">
                  <c:v>-44.003709999999998</c:v>
                </c:pt>
                <c:pt idx="28045">
                  <c:v>-44.030699999999996</c:v>
                </c:pt>
                <c:pt idx="28046">
                  <c:v>-44.057449999999996</c:v>
                </c:pt>
                <c:pt idx="28047">
                  <c:v>-44.076549999999997</c:v>
                </c:pt>
                <c:pt idx="28048">
                  <c:v>-44.098709999999997</c:v>
                </c:pt>
                <c:pt idx="28049">
                  <c:v>-44.123080000000002</c:v>
                </c:pt>
                <c:pt idx="28050">
                  <c:v>-44.149070000000002</c:v>
                </c:pt>
                <c:pt idx="28051">
                  <c:v>-44.174660000000003</c:v>
                </c:pt>
                <c:pt idx="28052">
                  <c:v>-44.200090000000003</c:v>
                </c:pt>
                <c:pt idx="28053">
                  <c:v>-44.225300000000004</c:v>
                </c:pt>
                <c:pt idx="28054">
                  <c:v>-44.253509999999999</c:v>
                </c:pt>
                <c:pt idx="28055">
                  <c:v>-44.280670000000001</c:v>
                </c:pt>
                <c:pt idx="28056">
                  <c:v>-44.30838</c:v>
                </c:pt>
                <c:pt idx="28057">
                  <c:v>-44.335259999999998</c:v>
                </c:pt>
                <c:pt idx="28058">
                  <c:v>-44.361840000000001</c:v>
                </c:pt>
                <c:pt idx="28059">
                  <c:v>-44.388569999999994</c:v>
                </c:pt>
                <c:pt idx="28060">
                  <c:v>-44.415630000000007</c:v>
                </c:pt>
                <c:pt idx="28061">
                  <c:v>-44.444189999999999</c:v>
                </c:pt>
                <c:pt idx="28062">
                  <c:v>-44.472269999999995</c:v>
                </c:pt>
                <c:pt idx="28063">
                  <c:v>-44.500570000000003</c:v>
                </c:pt>
                <c:pt idx="28064">
                  <c:v>-44.52713</c:v>
                </c:pt>
                <c:pt idx="28065">
                  <c:v>-44.549480000000003</c:v>
                </c:pt>
                <c:pt idx="28066">
                  <c:v>-44.578879999999998</c:v>
                </c:pt>
                <c:pt idx="28067">
                  <c:v>-44.606560000000002</c:v>
                </c:pt>
                <c:pt idx="28068">
                  <c:v>-44.634749999999997</c:v>
                </c:pt>
                <c:pt idx="28069">
                  <c:v>-44.662199999999999</c:v>
                </c:pt>
                <c:pt idx="28070">
                  <c:v>-44.68967</c:v>
                </c:pt>
                <c:pt idx="28071">
                  <c:v>-44.717039999999997</c:v>
                </c:pt>
                <c:pt idx="28072">
                  <c:v>-44.744099999999996</c:v>
                </c:pt>
                <c:pt idx="28073">
                  <c:v>-44.7714</c:v>
                </c:pt>
                <c:pt idx="28074">
                  <c:v>-44.797739999999997</c:v>
                </c:pt>
                <c:pt idx="28075">
                  <c:v>-44.825090000000003</c:v>
                </c:pt>
                <c:pt idx="28076">
                  <c:v>-44.852559999999997</c:v>
                </c:pt>
                <c:pt idx="28077">
                  <c:v>-44.880409999999998</c:v>
                </c:pt>
                <c:pt idx="28078">
                  <c:v>-44.908380000000001</c:v>
                </c:pt>
                <c:pt idx="28079">
                  <c:v>-44.935989999999997</c:v>
                </c:pt>
                <c:pt idx="28080">
                  <c:v>-44.959029999999998</c:v>
                </c:pt>
                <c:pt idx="28081">
                  <c:v>-44.981669999999994</c:v>
                </c:pt>
                <c:pt idx="28082">
                  <c:v>-45.007170000000002</c:v>
                </c:pt>
                <c:pt idx="28083">
                  <c:v>-45.032719999999998</c:v>
                </c:pt>
                <c:pt idx="28084">
                  <c:v>-45.059550000000002</c:v>
                </c:pt>
                <c:pt idx="28085">
                  <c:v>-45.084410000000005</c:v>
                </c:pt>
                <c:pt idx="28086">
                  <c:v>-45.11148</c:v>
                </c:pt>
                <c:pt idx="28087">
                  <c:v>-45.138800000000003</c:v>
                </c:pt>
                <c:pt idx="28088">
                  <c:v>-45.166440000000001</c:v>
                </c:pt>
                <c:pt idx="28089">
                  <c:v>-45.193750000000001</c:v>
                </c:pt>
                <c:pt idx="28090">
                  <c:v>-45.221319999999999</c:v>
                </c:pt>
                <c:pt idx="28091">
                  <c:v>-45.248429999999999</c:v>
                </c:pt>
                <c:pt idx="28092">
                  <c:v>-45.276240000000001</c:v>
                </c:pt>
                <c:pt idx="28093">
                  <c:v>-45.30321</c:v>
                </c:pt>
                <c:pt idx="28094">
                  <c:v>-45.330870000000004</c:v>
                </c:pt>
                <c:pt idx="28095">
                  <c:v>-45.358460000000001</c:v>
                </c:pt>
                <c:pt idx="28096">
                  <c:v>-45.384149999999998</c:v>
                </c:pt>
                <c:pt idx="28097">
                  <c:v>-45.409459999999996</c:v>
                </c:pt>
                <c:pt idx="28098">
                  <c:v>-45.436160000000001</c:v>
                </c:pt>
                <c:pt idx="28099">
                  <c:v>-45.462730000000001</c:v>
                </c:pt>
                <c:pt idx="28100">
                  <c:v>-45.490300000000005</c:v>
                </c:pt>
                <c:pt idx="28101">
                  <c:v>-45.517669999999995</c:v>
                </c:pt>
                <c:pt idx="28102">
                  <c:v>-45.545289999999994</c:v>
                </c:pt>
                <c:pt idx="28103">
                  <c:v>-45.57246</c:v>
                </c:pt>
                <c:pt idx="28104">
                  <c:v>-45.599449999999997</c:v>
                </c:pt>
                <c:pt idx="28105">
                  <c:v>-45.626800000000003</c:v>
                </c:pt>
                <c:pt idx="28106">
                  <c:v>-45.65204</c:v>
                </c:pt>
                <c:pt idx="28107">
                  <c:v>-45.677899999999994</c:v>
                </c:pt>
                <c:pt idx="28108">
                  <c:v>-45.704640000000005</c:v>
                </c:pt>
                <c:pt idx="28109">
                  <c:v>-45.731450000000002</c:v>
                </c:pt>
                <c:pt idx="28110">
                  <c:v>-45.758539999999996</c:v>
                </c:pt>
                <c:pt idx="28111">
                  <c:v>-45.785650000000004</c:v>
                </c:pt>
                <c:pt idx="28112">
                  <c:v>-45.812299999999993</c:v>
                </c:pt>
                <c:pt idx="28113">
                  <c:v>-45.838900000000002</c:v>
                </c:pt>
                <c:pt idx="28114">
                  <c:v>-45.865739999999995</c:v>
                </c:pt>
                <c:pt idx="28115">
                  <c:v>-45.892480000000006</c:v>
                </c:pt>
                <c:pt idx="28116">
                  <c:v>-45.918750000000003</c:v>
                </c:pt>
                <c:pt idx="28117">
                  <c:v>-45.942970000000003</c:v>
                </c:pt>
                <c:pt idx="28118">
                  <c:v>-45.968239999999994</c:v>
                </c:pt>
                <c:pt idx="28119">
                  <c:v>-45.994859999999996</c:v>
                </c:pt>
                <c:pt idx="28120">
                  <c:v>-46.021910000000005</c:v>
                </c:pt>
                <c:pt idx="28121">
                  <c:v>-46.048270000000002</c:v>
                </c:pt>
                <c:pt idx="28122">
                  <c:v>-46.074830000000006</c:v>
                </c:pt>
                <c:pt idx="28123">
                  <c:v>-46.098749999999995</c:v>
                </c:pt>
                <c:pt idx="28124">
                  <c:v>-46.126100000000001</c:v>
                </c:pt>
                <c:pt idx="28125">
                  <c:v>-46.152790000000003</c:v>
                </c:pt>
                <c:pt idx="28126">
                  <c:v>-46.179670000000002</c:v>
                </c:pt>
                <c:pt idx="28127">
                  <c:v>-46.20552</c:v>
                </c:pt>
                <c:pt idx="28128">
                  <c:v>-46.23124</c:v>
                </c:pt>
                <c:pt idx="28129">
                  <c:v>-46.258150000000001</c:v>
                </c:pt>
                <c:pt idx="28130">
                  <c:v>-46.285170000000008</c:v>
                </c:pt>
                <c:pt idx="28131">
                  <c:v>-46.312110000000004</c:v>
                </c:pt>
                <c:pt idx="28132">
                  <c:v>-46.33934</c:v>
                </c:pt>
                <c:pt idx="28133">
                  <c:v>-46.366480000000003</c:v>
                </c:pt>
                <c:pt idx="28134">
                  <c:v>-46.393349999999998</c:v>
                </c:pt>
                <c:pt idx="28135">
                  <c:v>-46.420019999999994</c:v>
                </c:pt>
                <c:pt idx="28136">
                  <c:v>-46.44697</c:v>
                </c:pt>
                <c:pt idx="28137">
                  <c:v>-46.472309999999993</c:v>
                </c:pt>
                <c:pt idx="28138">
                  <c:v>-46.498710000000003</c:v>
                </c:pt>
                <c:pt idx="28139">
                  <c:v>-46.52514</c:v>
                </c:pt>
                <c:pt idx="28140">
                  <c:v>-46.551790000000004</c:v>
                </c:pt>
                <c:pt idx="28141">
                  <c:v>-46.578429999999997</c:v>
                </c:pt>
                <c:pt idx="28142">
                  <c:v>-46.605220000000003</c:v>
                </c:pt>
                <c:pt idx="28143">
                  <c:v>-46.631840000000004</c:v>
                </c:pt>
                <c:pt idx="28144">
                  <c:v>-46.658650000000002</c:v>
                </c:pt>
                <c:pt idx="28145">
                  <c:v>-46.68092</c:v>
                </c:pt>
                <c:pt idx="28146">
                  <c:v>-46.708679999999994</c:v>
                </c:pt>
                <c:pt idx="28147">
                  <c:v>-46.735849999999999</c:v>
                </c:pt>
                <c:pt idx="28148">
                  <c:v>-46.762990000000002</c:v>
                </c:pt>
                <c:pt idx="28149">
                  <c:v>-46.789619999999999</c:v>
                </c:pt>
                <c:pt idx="28150">
                  <c:v>-46.816230000000004</c:v>
                </c:pt>
                <c:pt idx="28151">
                  <c:v>-46.842480000000002</c:v>
                </c:pt>
                <c:pt idx="28152">
                  <c:v>-46.868309999999994</c:v>
                </c:pt>
                <c:pt idx="28153">
                  <c:v>-46.894880000000001</c:v>
                </c:pt>
                <c:pt idx="28154">
                  <c:v>-46.908239999999999</c:v>
                </c:pt>
                <c:pt idx="28155">
                  <c:v>-46.936889999999998</c:v>
                </c:pt>
                <c:pt idx="28156">
                  <c:v>-46.964280000000002</c:v>
                </c:pt>
                <c:pt idx="28157">
                  <c:v>-46.992839999999994</c:v>
                </c:pt>
                <c:pt idx="28158">
                  <c:v>-47.020629999999997</c:v>
                </c:pt>
                <c:pt idx="28159">
                  <c:v>-47.047910000000002</c:v>
                </c:pt>
                <c:pt idx="28160">
                  <c:v>-47.074980000000004</c:v>
                </c:pt>
                <c:pt idx="28161">
                  <c:v>-47.101179999999999</c:v>
                </c:pt>
                <c:pt idx="28162">
                  <c:v>-47.127569999999999</c:v>
                </c:pt>
                <c:pt idx="28163">
                  <c:v>-47.153929999999995</c:v>
                </c:pt>
                <c:pt idx="28164">
                  <c:v>-47.180499999999995</c:v>
                </c:pt>
                <c:pt idx="28165">
                  <c:v>-47.206879999999998</c:v>
                </c:pt>
                <c:pt idx="28166">
                  <c:v>-47.233239999999995</c:v>
                </c:pt>
                <c:pt idx="28167">
                  <c:v>-47.259230000000002</c:v>
                </c:pt>
                <c:pt idx="28168">
                  <c:v>-47.28528</c:v>
                </c:pt>
                <c:pt idx="28169">
                  <c:v>-47.311180000000007</c:v>
                </c:pt>
                <c:pt idx="28170">
                  <c:v>-47.337160000000004</c:v>
                </c:pt>
                <c:pt idx="28171">
                  <c:v>-47.36327</c:v>
                </c:pt>
                <c:pt idx="28172">
                  <c:v>-47.388060000000003</c:v>
                </c:pt>
                <c:pt idx="28173">
                  <c:v>-47.413429999999998</c:v>
                </c:pt>
                <c:pt idx="28174">
                  <c:v>-47.419070000000005</c:v>
                </c:pt>
                <c:pt idx="28175">
                  <c:v>-47.437800000000003</c:v>
                </c:pt>
                <c:pt idx="28176">
                  <c:v>-47.461149999999996</c:v>
                </c:pt>
                <c:pt idx="28177">
                  <c:v>-47.488109999999999</c:v>
                </c:pt>
                <c:pt idx="28178">
                  <c:v>-47.515010000000004</c:v>
                </c:pt>
                <c:pt idx="28179">
                  <c:v>-47.542160000000003</c:v>
                </c:pt>
                <c:pt idx="28180">
                  <c:v>-47.568840000000002</c:v>
                </c:pt>
                <c:pt idx="28181">
                  <c:v>-47.59422</c:v>
                </c:pt>
                <c:pt idx="28182">
                  <c:v>-47.619809999999994</c:v>
                </c:pt>
                <c:pt idx="28183">
                  <c:v>-47.64481</c:v>
                </c:pt>
                <c:pt idx="28184">
                  <c:v>-47.669879999999992</c:v>
                </c:pt>
                <c:pt idx="28185">
                  <c:v>-47.694109999999995</c:v>
                </c:pt>
                <c:pt idx="28186">
                  <c:v>-47.719370000000005</c:v>
                </c:pt>
                <c:pt idx="28187">
                  <c:v>-47.744819999999997</c:v>
                </c:pt>
                <c:pt idx="28188">
                  <c:v>-47.770130000000002</c:v>
                </c:pt>
                <c:pt idx="28189">
                  <c:v>-47.795699999999997</c:v>
                </c:pt>
                <c:pt idx="28190">
                  <c:v>-47.820660000000004</c:v>
                </c:pt>
                <c:pt idx="28191">
                  <c:v>-47.846070000000005</c:v>
                </c:pt>
                <c:pt idx="28192">
                  <c:v>-47.871360000000003</c:v>
                </c:pt>
                <c:pt idx="28193">
                  <c:v>-47.896539999999995</c:v>
                </c:pt>
                <c:pt idx="28194">
                  <c:v>-47.921279999999996</c:v>
                </c:pt>
                <c:pt idx="28195">
                  <c:v>-47.947020000000002</c:v>
                </c:pt>
                <c:pt idx="28196">
                  <c:v>-47.972669999999994</c:v>
                </c:pt>
                <c:pt idx="28197">
                  <c:v>-47.997860000000003</c:v>
                </c:pt>
                <c:pt idx="28198">
                  <c:v>-48.023409999999998</c:v>
                </c:pt>
                <c:pt idx="28199">
                  <c:v>-48.048760000000001</c:v>
                </c:pt>
                <c:pt idx="28200">
                  <c:v>-48.074510000000004</c:v>
                </c:pt>
                <c:pt idx="28201">
                  <c:v>-48.10042</c:v>
                </c:pt>
                <c:pt idx="28202">
                  <c:v>-48.126080000000002</c:v>
                </c:pt>
                <c:pt idx="28203">
                  <c:v>-48.150589999999994</c:v>
                </c:pt>
                <c:pt idx="28204">
                  <c:v>-48.174539999999993</c:v>
                </c:pt>
                <c:pt idx="28205">
                  <c:v>-48.199110000000005</c:v>
                </c:pt>
                <c:pt idx="28206">
                  <c:v>-48.223890000000004</c:v>
                </c:pt>
                <c:pt idx="28207">
                  <c:v>-48.249139999999997</c:v>
                </c:pt>
                <c:pt idx="28208">
                  <c:v>-48.274359999999994</c:v>
                </c:pt>
                <c:pt idx="28209">
                  <c:v>-48.299799999999998</c:v>
                </c:pt>
                <c:pt idx="28210">
                  <c:v>-48.325389999999999</c:v>
                </c:pt>
                <c:pt idx="28211">
                  <c:v>-48.350530000000006</c:v>
                </c:pt>
                <c:pt idx="28212">
                  <c:v>-48.352940000000004</c:v>
                </c:pt>
                <c:pt idx="28213">
                  <c:v>-48.343540000000004</c:v>
                </c:pt>
                <c:pt idx="28214">
                  <c:v>-48.337040000000002</c:v>
                </c:pt>
                <c:pt idx="28215">
                  <c:v>-48.33135</c:v>
                </c:pt>
                <c:pt idx="28216">
                  <c:v>-48.359740000000002</c:v>
                </c:pt>
                <c:pt idx="28217">
                  <c:v>-48.35812</c:v>
                </c:pt>
                <c:pt idx="28218">
                  <c:v>-48.380390000000006</c:v>
                </c:pt>
                <c:pt idx="28219">
                  <c:v>-48.399419999999999</c:v>
                </c:pt>
                <c:pt idx="28220">
                  <c:v>-48.420560000000002</c:v>
                </c:pt>
                <c:pt idx="28221">
                  <c:v>-48.44397</c:v>
                </c:pt>
                <c:pt idx="28222">
                  <c:v>-48.469040000000007</c:v>
                </c:pt>
                <c:pt idx="28223">
                  <c:v>-48.494469999999993</c:v>
                </c:pt>
                <c:pt idx="28224">
                  <c:v>-48.519739999999999</c:v>
                </c:pt>
                <c:pt idx="28225">
                  <c:v>-48.542560000000002</c:v>
                </c:pt>
                <c:pt idx="28226">
                  <c:v>-48.565240000000003</c:v>
                </c:pt>
                <c:pt idx="28227">
                  <c:v>-48.589650000000006</c:v>
                </c:pt>
                <c:pt idx="28228">
                  <c:v>-48.614240000000002</c:v>
                </c:pt>
                <c:pt idx="28229">
                  <c:v>-48.637450000000001</c:v>
                </c:pt>
                <c:pt idx="28230">
                  <c:v>-48.662199999999999</c:v>
                </c:pt>
                <c:pt idx="28231">
                  <c:v>-48.686939999999993</c:v>
                </c:pt>
                <c:pt idx="28232">
                  <c:v>-48.710650000000001</c:v>
                </c:pt>
                <c:pt idx="28233">
                  <c:v>-48.734830000000002</c:v>
                </c:pt>
                <c:pt idx="28234">
                  <c:v>-48.759300000000003</c:v>
                </c:pt>
                <c:pt idx="28235">
                  <c:v>-48.784470000000006</c:v>
                </c:pt>
                <c:pt idx="28236">
                  <c:v>-48.809089999999998</c:v>
                </c:pt>
                <c:pt idx="28237">
                  <c:v>-48.834419999999994</c:v>
                </c:pt>
                <c:pt idx="28238">
                  <c:v>-48.858400000000003</c:v>
                </c:pt>
                <c:pt idx="28239">
                  <c:v>-48.883369999999999</c:v>
                </c:pt>
                <c:pt idx="28240">
                  <c:v>-48.906950000000002</c:v>
                </c:pt>
                <c:pt idx="28241">
                  <c:v>-48.932190000000006</c:v>
                </c:pt>
                <c:pt idx="28242">
                  <c:v>-48.957550000000005</c:v>
                </c:pt>
                <c:pt idx="28243">
                  <c:v>-48.982570000000003</c:v>
                </c:pt>
                <c:pt idx="28244">
                  <c:v>-48.996719999999996</c:v>
                </c:pt>
                <c:pt idx="28245">
                  <c:v>-49.014600000000002</c:v>
                </c:pt>
                <c:pt idx="28246">
                  <c:v>-49.038150000000002</c:v>
                </c:pt>
                <c:pt idx="28247">
                  <c:v>-49.063299999999998</c:v>
                </c:pt>
                <c:pt idx="28248">
                  <c:v>-49.086770000000001</c:v>
                </c:pt>
                <c:pt idx="28249">
                  <c:v>-49.111550000000001</c:v>
                </c:pt>
                <c:pt idx="28250">
                  <c:v>-49.135540000000006</c:v>
                </c:pt>
                <c:pt idx="28251">
                  <c:v>-49.160130000000002</c:v>
                </c:pt>
                <c:pt idx="28252">
                  <c:v>-49.184890000000003</c:v>
                </c:pt>
                <c:pt idx="28253">
                  <c:v>-49.208709999999996</c:v>
                </c:pt>
                <c:pt idx="28254">
                  <c:v>-49.233890000000002</c:v>
                </c:pt>
                <c:pt idx="28255">
                  <c:v>-49.259270000000001</c:v>
                </c:pt>
                <c:pt idx="28256">
                  <c:v>-49.283700000000003</c:v>
                </c:pt>
                <c:pt idx="28257">
                  <c:v>-49.307639999999999</c:v>
                </c:pt>
                <c:pt idx="28258">
                  <c:v>-49.331910000000001</c:v>
                </c:pt>
                <c:pt idx="28259">
                  <c:v>-49.356840000000005</c:v>
                </c:pt>
                <c:pt idx="28260">
                  <c:v>-49.365470000000002</c:v>
                </c:pt>
                <c:pt idx="28261">
                  <c:v>-49.389089999999996</c:v>
                </c:pt>
                <c:pt idx="28262">
                  <c:v>-49.397359999999999</c:v>
                </c:pt>
                <c:pt idx="28263">
                  <c:v>-49.424900000000001</c:v>
                </c:pt>
                <c:pt idx="28264">
                  <c:v>-49.451599999999999</c:v>
                </c:pt>
                <c:pt idx="28265">
                  <c:v>-49.45814</c:v>
                </c:pt>
                <c:pt idx="28266">
                  <c:v>-49.484110000000001</c:v>
                </c:pt>
                <c:pt idx="28267">
                  <c:v>-49.510739999999998</c:v>
                </c:pt>
                <c:pt idx="28268">
                  <c:v>-49.536420000000007</c:v>
                </c:pt>
                <c:pt idx="28269">
                  <c:v>-49.561250000000001</c:v>
                </c:pt>
                <c:pt idx="28270">
                  <c:v>-49.587960000000002</c:v>
                </c:pt>
                <c:pt idx="28271">
                  <c:v>-49.610880000000002</c:v>
                </c:pt>
                <c:pt idx="28272">
                  <c:v>-49.62379</c:v>
                </c:pt>
                <c:pt idx="28273">
                  <c:v>-49.641640000000002</c:v>
                </c:pt>
                <c:pt idx="28274">
                  <c:v>-49.662610000000001</c:v>
                </c:pt>
                <c:pt idx="28275">
                  <c:v>-49.686120000000003</c:v>
                </c:pt>
                <c:pt idx="28276">
                  <c:v>-49.709519999999998</c:v>
                </c:pt>
                <c:pt idx="28277">
                  <c:v>-49.732209999999995</c:v>
                </c:pt>
                <c:pt idx="28278">
                  <c:v>-49.755029999999998</c:v>
                </c:pt>
                <c:pt idx="28279">
                  <c:v>-49.778239999999997</c:v>
                </c:pt>
                <c:pt idx="28280">
                  <c:v>-49.782830000000004</c:v>
                </c:pt>
                <c:pt idx="28281">
                  <c:v>-49.804180000000002</c:v>
                </c:pt>
                <c:pt idx="28282">
                  <c:v>-49.827539999999999</c:v>
                </c:pt>
                <c:pt idx="28283">
                  <c:v>-49.85145</c:v>
                </c:pt>
                <c:pt idx="28284">
                  <c:v>-49.87547</c:v>
                </c:pt>
                <c:pt idx="28285">
                  <c:v>-49.899560000000001</c:v>
                </c:pt>
                <c:pt idx="28286">
                  <c:v>-49.923500000000004</c:v>
                </c:pt>
                <c:pt idx="28287">
                  <c:v>-49.946669999999997</c:v>
                </c:pt>
                <c:pt idx="28288">
                  <c:v>-49.968849999999996</c:v>
                </c:pt>
                <c:pt idx="28289">
                  <c:v>-49.992069999999998</c:v>
                </c:pt>
                <c:pt idx="28290">
                  <c:v>-50.015460000000004</c:v>
                </c:pt>
                <c:pt idx="28291">
                  <c:v>-50.033180000000002</c:v>
                </c:pt>
                <c:pt idx="28292">
                  <c:v>-50.056870000000004</c:v>
                </c:pt>
                <c:pt idx="28293">
                  <c:v>-50.059199999999997</c:v>
                </c:pt>
                <c:pt idx="28294">
                  <c:v>-50.07517</c:v>
                </c:pt>
                <c:pt idx="28295">
                  <c:v>-50.097170000000006</c:v>
                </c:pt>
                <c:pt idx="28296">
                  <c:v>-50.120769999999993</c:v>
                </c:pt>
                <c:pt idx="28297">
                  <c:v>-50.14255</c:v>
                </c:pt>
                <c:pt idx="28298">
                  <c:v>-50.165459999999996</c:v>
                </c:pt>
                <c:pt idx="28299">
                  <c:v>-50.18723</c:v>
                </c:pt>
                <c:pt idx="28300">
                  <c:v>-50.209389999999999</c:v>
                </c:pt>
                <c:pt idx="28301">
                  <c:v>-50.232510000000005</c:v>
                </c:pt>
                <c:pt idx="28302">
                  <c:v>-50.255189999999999</c:v>
                </c:pt>
                <c:pt idx="28303">
                  <c:v>-50.277940000000001</c:v>
                </c:pt>
                <c:pt idx="28304">
                  <c:v>-50.301539999999996</c:v>
                </c:pt>
                <c:pt idx="28305">
                  <c:v>-50.324780000000004</c:v>
                </c:pt>
                <c:pt idx="28306">
                  <c:v>-50.347949999999997</c:v>
                </c:pt>
                <c:pt idx="28307">
                  <c:v>-50.356139999999996</c:v>
                </c:pt>
                <c:pt idx="28308">
                  <c:v>-50.368380000000002</c:v>
                </c:pt>
                <c:pt idx="28309">
                  <c:v>-50.389699999999998</c:v>
                </c:pt>
                <c:pt idx="28310">
                  <c:v>-50.391620000000003</c:v>
                </c:pt>
                <c:pt idx="28311">
                  <c:v>-50.368810000000003</c:v>
                </c:pt>
                <c:pt idx="28312">
                  <c:v>-50.373060000000002</c:v>
                </c:pt>
                <c:pt idx="28313">
                  <c:v>-50.389520000000005</c:v>
                </c:pt>
                <c:pt idx="28314">
                  <c:v>-50.413050000000005</c:v>
                </c:pt>
                <c:pt idx="28315">
                  <c:v>-50.438099999999999</c:v>
                </c:pt>
                <c:pt idx="28316">
                  <c:v>-50.46454</c:v>
                </c:pt>
                <c:pt idx="28317">
                  <c:v>-50.470019999999998</c:v>
                </c:pt>
                <c:pt idx="28318">
                  <c:v>-50.459899999999998</c:v>
                </c:pt>
                <c:pt idx="28319">
                  <c:v>-50.430950000000003</c:v>
                </c:pt>
                <c:pt idx="28320">
                  <c:v>-50.357690000000005</c:v>
                </c:pt>
                <c:pt idx="28321">
                  <c:v>-50.339559999999999</c:v>
                </c:pt>
                <c:pt idx="28322">
                  <c:v>-50.350339999999996</c:v>
                </c:pt>
                <c:pt idx="28323">
                  <c:v>-50.353760000000001</c:v>
                </c:pt>
                <c:pt idx="28324">
                  <c:v>-50.360550000000003</c:v>
                </c:pt>
                <c:pt idx="28325">
                  <c:v>-50.374459999999999</c:v>
                </c:pt>
                <c:pt idx="28326">
                  <c:v>-50.392060000000001</c:v>
                </c:pt>
                <c:pt idx="28327">
                  <c:v>-50.412480000000002</c:v>
                </c:pt>
                <c:pt idx="28328">
                  <c:v>-50.432980000000001</c:v>
                </c:pt>
                <c:pt idx="28329">
                  <c:v>-50.454769999999996</c:v>
                </c:pt>
                <c:pt idx="28330">
                  <c:v>-50.476179999999999</c:v>
                </c:pt>
                <c:pt idx="28331">
                  <c:v>-50.309939999999997</c:v>
                </c:pt>
                <c:pt idx="28332">
                  <c:v>-50.214910000000003</c:v>
                </c:pt>
                <c:pt idx="28333">
                  <c:v>-50.144760000000005</c:v>
                </c:pt>
                <c:pt idx="28334">
                  <c:v>-50.08737</c:v>
                </c:pt>
                <c:pt idx="28335">
                  <c:v>-50.036850000000001</c:v>
                </c:pt>
                <c:pt idx="28336">
                  <c:v>-49.991009999999996</c:v>
                </c:pt>
                <c:pt idx="28337">
                  <c:v>-49.948100000000004</c:v>
                </c:pt>
                <c:pt idx="28338">
                  <c:v>-49.907350000000001</c:v>
                </c:pt>
                <c:pt idx="28339">
                  <c:v>-49.86824</c:v>
                </c:pt>
                <c:pt idx="28340">
                  <c:v>-49.830430000000007</c:v>
                </c:pt>
                <c:pt idx="28341">
                  <c:v>-49.793549999999996</c:v>
                </c:pt>
                <c:pt idx="28342">
                  <c:v>-49.757400000000004</c:v>
                </c:pt>
                <c:pt idx="28343">
                  <c:v>-49.722049999999996</c:v>
                </c:pt>
                <c:pt idx="28344">
                  <c:v>-49.687060000000002</c:v>
                </c:pt>
                <c:pt idx="28345">
                  <c:v>-49.652419999999999</c:v>
                </c:pt>
                <c:pt idx="28346">
                  <c:v>-49.618169999999999</c:v>
                </c:pt>
                <c:pt idx="28347">
                  <c:v>-49.584469999999996</c:v>
                </c:pt>
                <c:pt idx="28348">
                  <c:v>-49.550910000000002</c:v>
                </c:pt>
                <c:pt idx="28349">
                  <c:v>-49.517579999999995</c:v>
                </c:pt>
                <c:pt idx="28350">
                  <c:v>-49.48451</c:v>
                </c:pt>
                <c:pt idx="28351">
                  <c:v>-49.45149</c:v>
                </c:pt>
                <c:pt idx="28352">
                  <c:v>-49.418629999999993</c:v>
                </c:pt>
                <c:pt idx="28353">
                  <c:v>-49.385960000000004</c:v>
                </c:pt>
                <c:pt idx="28354">
                  <c:v>-49.353499999999997</c:v>
                </c:pt>
                <c:pt idx="28355">
                  <c:v>-49.321179999999998</c:v>
                </c:pt>
                <c:pt idx="28356">
                  <c:v>-49.28884</c:v>
                </c:pt>
                <c:pt idx="28357">
                  <c:v>-49.256399999999999</c:v>
                </c:pt>
                <c:pt idx="28358">
                  <c:v>-49.223939999999999</c:v>
                </c:pt>
                <c:pt idx="28359">
                  <c:v>-49.185130000000001</c:v>
                </c:pt>
                <c:pt idx="28360">
                  <c:v>-49.15504</c:v>
                </c:pt>
                <c:pt idx="28361">
                  <c:v>-49.124100000000006</c:v>
                </c:pt>
                <c:pt idx="28362">
                  <c:v>-49.092449999999999</c:v>
                </c:pt>
                <c:pt idx="28363">
                  <c:v>-49.06053</c:v>
                </c:pt>
                <c:pt idx="28364">
                  <c:v>-49.02881</c:v>
                </c:pt>
                <c:pt idx="28365">
                  <c:v>-48.996859999999998</c:v>
                </c:pt>
                <c:pt idx="28366">
                  <c:v>-48.965150000000001</c:v>
                </c:pt>
                <c:pt idx="28367">
                  <c:v>-48.932859999999998</c:v>
                </c:pt>
                <c:pt idx="28368">
                  <c:v>-48.900660000000002</c:v>
                </c:pt>
                <c:pt idx="28369">
                  <c:v>-48.867660000000001</c:v>
                </c:pt>
                <c:pt idx="28370">
                  <c:v>-48.834479999999999</c:v>
                </c:pt>
                <c:pt idx="28371">
                  <c:v>-48.801360000000003</c:v>
                </c:pt>
                <c:pt idx="28372">
                  <c:v>-48.767969999999998</c:v>
                </c:pt>
                <c:pt idx="28373">
                  <c:v>-48.734630000000003</c:v>
                </c:pt>
                <c:pt idx="28374">
                  <c:v>-48.701520000000002</c:v>
                </c:pt>
                <c:pt idx="28375">
                  <c:v>-48.669029999999999</c:v>
                </c:pt>
                <c:pt idx="28376">
                  <c:v>-48.636200000000002</c:v>
                </c:pt>
                <c:pt idx="28377">
                  <c:v>-48.60371</c:v>
                </c:pt>
                <c:pt idx="28378">
                  <c:v>-48.570959999999999</c:v>
                </c:pt>
                <c:pt idx="28379">
                  <c:v>-48.538889999999995</c:v>
                </c:pt>
                <c:pt idx="28380">
                  <c:v>-48.507740000000005</c:v>
                </c:pt>
                <c:pt idx="28381">
                  <c:v>-48.475359999999995</c:v>
                </c:pt>
                <c:pt idx="28382">
                  <c:v>-48.443280000000001</c:v>
                </c:pt>
                <c:pt idx="28383">
                  <c:v>-48.410809999999998</c:v>
                </c:pt>
                <c:pt idx="28384">
                  <c:v>-48.378709999999998</c:v>
                </c:pt>
                <c:pt idx="28385">
                  <c:v>-48.346809999999998</c:v>
                </c:pt>
                <c:pt idx="28386">
                  <c:v>-48.31512</c:v>
                </c:pt>
                <c:pt idx="28387">
                  <c:v>-48.283470000000001</c:v>
                </c:pt>
                <c:pt idx="28388">
                  <c:v>-48.251400000000004</c:v>
                </c:pt>
                <c:pt idx="28389">
                  <c:v>-48.219279999999998</c:v>
                </c:pt>
                <c:pt idx="28390">
                  <c:v>-48.187170000000002</c:v>
                </c:pt>
                <c:pt idx="28391">
                  <c:v>-48.155159999999995</c:v>
                </c:pt>
                <c:pt idx="28392">
                  <c:v>-48.123760000000004</c:v>
                </c:pt>
                <c:pt idx="28393">
                  <c:v>-48.091639999999998</c:v>
                </c:pt>
                <c:pt idx="28394">
                  <c:v>-48.060109999999995</c:v>
                </c:pt>
                <c:pt idx="28395">
                  <c:v>-48.028559999999999</c:v>
                </c:pt>
                <c:pt idx="28396">
                  <c:v>-47.996729999999999</c:v>
                </c:pt>
                <c:pt idx="28397">
                  <c:v>-47.965609999999998</c:v>
                </c:pt>
                <c:pt idx="28398">
                  <c:v>-47.933899999999994</c:v>
                </c:pt>
                <c:pt idx="28399">
                  <c:v>-47.902410000000003</c:v>
                </c:pt>
                <c:pt idx="28400">
                  <c:v>-47.870670000000004</c:v>
                </c:pt>
                <c:pt idx="28401">
                  <c:v>-47.839150000000004</c:v>
                </c:pt>
                <c:pt idx="28402">
                  <c:v>-47.80744</c:v>
                </c:pt>
                <c:pt idx="28403">
                  <c:v>-47.776560000000003</c:v>
                </c:pt>
                <c:pt idx="28404">
                  <c:v>-47.745439999999995</c:v>
                </c:pt>
                <c:pt idx="28405">
                  <c:v>-47.714320000000001</c:v>
                </c:pt>
                <c:pt idx="28406">
                  <c:v>-47.68271</c:v>
                </c:pt>
                <c:pt idx="28407">
                  <c:v>-47.651110000000003</c:v>
                </c:pt>
                <c:pt idx="28408">
                  <c:v>-47.61947</c:v>
                </c:pt>
                <c:pt idx="28409">
                  <c:v>-47.540480000000002</c:v>
                </c:pt>
                <c:pt idx="28410">
                  <c:v>-47.492629999999998</c:v>
                </c:pt>
                <c:pt idx="28411">
                  <c:v>-47.455249999999999</c:v>
                </c:pt>
                <c:pt idx="28412">
                  <c:v>-47.413429999999998</c:v>
                </c:pt>
                <c:pt idx="28413">
                  <c:v>-47.377019999999995</c:v>
                </c:pt>
                <c:pt idx="28414">
                  <c:v>-47.34178</c:v>
                </c:pt>
                <c:pt idx="28415">
                  <c:v>-47.307029999999997</c:v>
                </c:pt>
                <c:pt idx="28416">
                  <c:v>-47.273709999999994</c:v>
                </c:pt>
                <c:pt idx="28417">
                  <c:v>-47.241299999999995</c:v>
                </c:pt>
                <c:pt idx="28418">
                  <c:v>-47.208680000000001</c:v>
                </c:pt>
                <c:pt idx="28419">
                  <c:v>-47.176180000000002</c:v>
                </c:pt>
                <c:pt idx="28420">
                  <c:v>-47.14378</c:v>
                </c:pt>
                <c:pt idx="28421">
                  <c:v>-47.111559999999997</c:v>
                </c:pt>
                <c:pt idx="28422">
                  <c:v>-47.079829999999994</c:v>
                </c:pt>
                <c:pt idx="28423">
                  <c:v>-47.047960000000003</c:v>
                </c:pt>
                <c:pt idx="28424">
                  <c:v>-47.015950000000004</c:v>
                </c:pt>
                <c:pt idx="28425">
                  <c:v>-46.984029999999997</c:v>
                </c:pt>
                <c:pt idx="28426">
                  <c:v>-46.952129999999997</c:v>
                </c:pt>
                <c:pt idx="28427">
                  <c:v>-46.920279999999998</c:v>
                </c:pt>
                <c:pt idx="28428">
                  <c:v>-46.888259999999995</c:v>
                </c:pt>
                <c:pt idx="28429">
                  <c:v>-46.856289999999994</c:v>
                </c:pt>
                <c:pt idx="28430">
                  <c:v>-46.824809999999999</c:v>
                </c:pt>
                <c:pt idx="28431">
                  <c:v>-46.792829999999995</c:v>
                </c:pt>
                <c:pt idx="28432">
                  <c:v>-46.760859999999994</c:v>
                </c:pt>
                <c:pt idx="28433">
                  <c:v>-46.729029999999995</c:v>
                </c:pt>
                <c:pt idx="28434">
                  <c:v>-46.697249999999997</c:v>
                </c:pt>
                <c:pt idx="28435">
                  <c:v>-46.665619999999997</c:v>
                </c:pt>
                <c:pt idx="28436">
                  <c:v>-46.634039999999999</c:v>
                </c:pt>
                <c:pt idx="28437">
                  <c:v>-46.602579999999996</c:v>
                </c:pt>
                <c:pt idx="28438">
                  <c:v>-46.570929999999997</c:v>
                </c:pt>
                <c:pt idx="28439">
                  <c:v>-46.539239999999999</c:v>
                </c:pt>
                <c:pt idx="28440">
                  <c:v>-46.50759</c:v>
                </c:pt>
                <c:pt idx="28441">
                  <c:v>-46.475920000000002</c:v>
                </c:pt>
                <c:pt idx="28442">
                  <c:v>-46.444470000000003</c:v>
                </c:pt>
                <c:pt idx="28443">
                  <c:v>-46.413319999999999</c:v>
                </c:pt>
                <c:pt idx="28444">
                  <c:v>-46.381740000000001</c:v>
                </c:pt>
                <c:pt idx="28445">
                  <c:v>-46.350070000000002</c:v>
                </c:pt>
                <c:pt idx="28446">
                  <c:v>-46.318330000000003</c:v>
                </c:pt>
                <c:pt idx="28447">
                  <c:v>-46.286899999999996</c:v>
                </c:pt>
                <c:pt idx="28448">
                  <c:v>-46.254289999999997</c:v>
                </c:pt>
                <c:pt idx="28449">
                  <c:v>-46.222110000000001</c:v>
                </c:pt>
                <c:pt idx="28450">
                  <c:v>-46.189920000000001</c:v>
                </c:pt>
                <c:pt idx="28451">
                  <c:v>-46.158560000000001</c:v>
                </c:pt>
                <c:pt idx="28452">
                  <c:v>-46.126840000000001</c:v>
                </c:pt>
                <c:pt idx="28453">
                  <c:v>-46.095119999999994</c:v>
                </c:pt>
                <c:pt idx="28454">
                  <c:v>-46.063000000000002</c:v>
                </c:pt>
                <c:pt idx="28455">
                  <c:v>-46.0306</c:v>
                </c:pt>
                <c:pt idx="28456">
                  <c:v>-45.998400000000004</c:v>
                </c:pt>
                <c:pt idx="28457">
                  <c:v>-45.966090000000001</c:v>
                </c:pt>
                <c:pt idx="28458">
                  <c:v>-45.934350000000002</c:v>
                </c:pt>
                <c:pt idx="28459">
                  <c:v>-45.902239999999999</c:v>
                </c:pt>
                <c:pt idx="28460">
                  <c:v>-45.870360000000005</c:v>
                </c:pt>
                <c:pt idx="28461">
                  <c:v>-45.838720000000002</c:v>
                </c:pt>
                <c:pt idx="28462">
                  <c:v>-45.807779999999994</c:v>
                </c:pt>
                <c:pt idx="28463">
                  <c:v>-45.777180000000001</c:v>
                </c:pt>
                <c:pt idx="28464">
                  <c:v>-45.745950000000008</c:v>
                </c:pt>
                <c:pt idx="28465">
                  <c:v>-45.71461</c:v>
                </c:pt>
                <c:pt idx="28466">
                  <c:v>-45.683140000000002</c:v>
                </c:pt>
                <c:pt idx="28467">
                  <c:v>-45.651539999999997</c:v>
                </c:pt>
                <c:pt idx="28468">
                  <c:v>-45.619900000000001</c:v>
                </c:pt>
                <c:pt idx="28469">
                  <c:v>-45.588290000000001</c:v>
                </c:pt>
                <c:pt idx="28470">
                  <c:v>-45.558050000000001</c:v>
                </c:pt>
                <c:pt idx="28471">
                  <c:v>-45.526220000000002</c:v>
                </c:pt>
                <c:pt idx="28472">
                  <c:v>-45.494320000000002</c:v>
                </c:pt>
                <c:pt idx="28473">
                  <c:v>-45.462049999999998</c:v>
                </c:pt>
                <c:pt idx="28474">
                  <c:v>-45.429850000000002</c:v>
                </c:pt>
                <c:pt idx="28475">
                  <c:v>-45.397649999999999</c:v>
                </c:pt>
                <c:pt idx="28476">
                  <c:v>-45.36544</c:v>
                </c:pt>
                <c:pt idx="28477">
                  <c:v>-45.333199999999998</c:v>
                </c:pt>
                <c:pt idx="28478">
                  <c:v>-45.300989999999999</c:v>
                </c:pt>
                <c:pt idx="28479">
                  <c:v>-45.269079999999995</c:v>
                </c:pt>
                <c:pt idx="28480">
                  <c:v>-45.237049999999996</c:v>
                </c:pt>
                <c:pt idx="28481">
                  <c:v>-45.204630000000002</c:v>
                </c:pt>
                <c:pt idx="28482">
                  <c:v>-45.172790000000006</c:v>
                </c:pt>
                <c:pt idx="28483">
                  <c:v>-45.14076</c:v>
                </c:pt>
                <c:pt idx="28484">
                  <c:v>-45.108740000000004</c:v>
                </c:pt>
                <c:pt idx="28485">
                  <c:v>-45.076880000000003</c:v>
                </c:pt>
                <c:pt idx="28486">
                  <c:v>-45.045019999999994</c:v>
                </c:pt>
                <c:pt idx="28487">
                  <c:v>-45.013129999999997</c:v>
                </c:pt>
                <c:pt idx="28488">
                  <c:v>-44.98086</c:v>
                </c:pt>
                <c:pt idx="28489">
                  <c:v>-44.948599999999999</c:v>
                </c:pt>
                <c:pt idx="28490">
                  <c:v>-44.916229999999999</c:v>
                </c:pt>
                <c:pt idx="28491">
                  <c:v>-44.883810000000004</c:v>
                </c:pt>
                <c:pt idx="28492">
                  <c:v>-44.851370000000003</c:v>
                </c:pt>
                <c:pt idx="28493">
                  <c:v>-44.818910000000002</c:v>
                </c:pt>
                <c:pt idx="28494">
                  <c:v>-44.786729999999999</c:v>
                </c:pt>
                <c:pt idx="28495">
                  <c:v>-44.754709999999996</c:v>
                </c:pt>
                <c:pt idx="28496">
                  <c:v>-44.723010000000002</c:v>
                </c:pt>
                <c:pt idx="28497">
                  <c:v>-44.691000000000003</c:v>
                </c:pt>
                <c:pt idx="28498">
                  <c:v>-44.658879999999996</c:v>
                </c:pt>
                <c:pt idx="28499">
                  <c:v>-44.62668</c:v>
                </c:pt>
                <c:pt idx="28500">
                  <c:v>-44.594549999999998</c:v>
                </c:pt>
                <c:pt idx="28501">
                  <c:v>-44.562419999999996</c:v>
                </c:pt>
                <c:pt idx="28502">
                  <c:v>-44.530469999999994</c:v>
                </c:pt>
                <c:pt idx="28503">
                  <c:v>-44.49832</c:v>
                </c:pt>
                <c:pt idx="28504">
                  <c:v>-44.465789999999998</c:v>
                </c:pt>
                <c:pt idx="28505">
                  <c:v>-44.433689999999999</c:v>
                </c:pt>
                <c:pt idx="28506">
                  <c:v>-44.401319999999998</c:v>
                </c:pt>
                <c:pt idx="28507">
                  <c:v>-44.36918</c:v>
                </c:pt>
                <c:pt idx="28508">
                  <c:v>-44.336950000000002</c:v>
                </c:pt>
                <c:pt idx="28509">
                  <c:v>-44.304699999999997</c:v>
                </c:pt>
                <c:pt idx="28510">
                  <c:v>-44.272410000000008</c:v>
                </c:pt>
                <c:pt idx="28511">
                  <c:v>-44.23997</c:v>
                </c:pt>
                <c:pt idx="28512">
                  <c:v>-44.207880000000003</c:v>
                </c:pt>
                <c:pt idx="28513">
                  <c:v>-44.175649999999997</c:v>
                </c:pt>
                <c:pt idx="28514">
                  <c:v>-44.143480000000004</c:v>
                </c:pt>
                <c:pt idx="28515">
                  <c:v>-44.111000000000004</c:v>
                </c:pt>
                <c:pt idx="28516">
                  <c:v>-44.078559999999996</c:v>
                </c:pt>
                <c:pt idx="28517">
                  <c:v>-44.046310000000005</c:v>
                </c:pt>
                <c:pt idx="28518">
                  <c:v>-44.014069999999997</c:v>
                </c:pt>
                <c:pt idx="28519">
                  <c:v>-43.981940000000002</c:v>
                </c:pt>
                <c:pt idx="28520">
                  <c:v>-43.949749999999995</c:v>
                </c:pt>
                <c:pt idx="28521">
                  <c:v>-43.917539999999995</c:v>
                </c:pt>
                <c:pt idx="28522">
                  <c:v>-43.883450000000003</c:v>
                </c:pt>
                <c:pt idx="28523">
                  <c:v>-43.849330000000002</c:v>
                </c:pt>
                <c:pt idx="28524">
                  <c:v>-43.815530000000003</c:v>
                </c:pt>
                <c:pt idx="28525">
                  <c:v>-43.7821</c:v>
                </c:pt>
                <c:pt idx="28526">
                  <c:v>-43.748539999999998</c:v>
                </c:pt>
                <c:pt idx="28527">
                  <c:v>-43.714750000000002</c:v>
                </c:pt>
                <c:pt idx="28528">
                  <c:v>-43.680799999999998</c:v>
                </c:pt>
                <c:pt idx="28529">
                  <c:v>-43.646520000000002</c:v>
                </c:pt>
                <c:pt idx="28530">
                  <c:v>-43.612070000000003</c:v>
                </c:pt>
                <c:pt idx="28531">
                  <c:v>-43.577489999999997</c:v>
                </c:pt>
                <c:pt idx="28532">
                  <c:v>-43.543839999999996</c:v>
                </c:pt>
                <c:pt idx="28533">
                  <c:v>-43.510120000000001</c:v>
                </c:pt>
                <c:pt idx="28534">
                  <c:v>-43.476379999999999</c:v>
                </c:pt>
                <c:pt idx="28535">
                  <c:v>-43.442889999999998</c:v>
                </c:pt>
                <c:pt idx="28536">
                  <c:v>-43.409769999999995</c:v>
                </c:pt>
                <c:pt idx="28537">
                  <c:v>-43.375380000000007</c:v>
                </c:pt>
                <c:pt idx="28538">
                  <c:v>-43.343109999999996</c:v>
                </c:pt>
                <c:pt idx="28539">
                  <c:v>-43.309309999999996</c:v>
                </c:pt>
                <c:pt idx="28540">
                  <c:v>-43.275420000000004</c:v>
                </c:pt>
                <c:pt idx="28541">
                  <c:v>-43.241319999999995</c:v>
                </c:pt>
                <c:pt idx="28542">
                  <c:v>-43.207009999999997</c:v>
                </c:pt>
                <c:pt idx="28543">
                  <c:v>-43.173139999999997</c:v>
                </c:pt>
                <c:pt idx="28544">
                  <c:v>-43.139189999999999</c:v>
                </c:pt>
                <c:pt idx="28545">
                  <c:v>-43.105289999999997</c:v>
                </c:pt>
                <c:pt idx="28546">
                  <c:v>-43.071400000000004</c:v>
                </c:pt>
                <c:pt idx="28547">
                  <c:v>-43.036940000000001</c:v>
                </c:pt>
                <c:pt idx="28548">
                  <c:v>-43.002490000000002</c:v>
                </c:pt>
                <c:pt idx="28549">
                  <c:v>-42.968049999999998</c:v>
                </c:pt>
                <c:pt idx="28550">
                  <c:v>-42.934530000000002</c:v>
                </c:pt>
                <c:pt idx="28551">
                  <c:v>-42.901870000000002</c:v>
                </c:pt>
                <c:pt idx="28552">
                  <c:v>-42.868549999999999</c:v>
                </c:pt>
                <c:pt idx="28553">
                  <c:v>-42.834739999999996</c:v>
                </c:pt>
                <c:pt idx="28554">
                  <c:v>-42.80397</c:v>
                </c:pt>
                <c:pt idx="28555">
                  <c:v>-42.772069999999999</c:v>
                </c:pt>
                <c:pt idx="28556">
                  <c:v>-42.738209999999995</c:v>
                </c:pt>
                <c:pt idx="28557">
                  <c:v>-42.703519999999997</c:v>
                </c:pt>
                <c:pt idx="28558">
                  <c:v>-42.668600000000005</c:v>
                </c:pt>
                <c:pt idx="28559">
                  <c:v>-42.638829999999999</c:v>
                </c:pt>
                <c:pt idx="28560">
                  <c:v>-42.609459999999999</c:v>
                </c:pt>
                <c:pt idx="28561">
                  <c:v>-42.577829999999999</c:v>
                </c:pt>
                <c:pt idx="28562">
                  <c:v>-42.544180000000004</c:v>
                </c:pt>
                <c:pt idx="28563">
                  <c:v>-42.508210000000005</c:v>
                </c:pt>
                <c:pt idx="28564">
                  <c:v>-42.471530000000001</c:v>
                </c:pt>
                <c:pt idx="28565">
                  <c:v>-42.434139999999999</c:v>
                </c:pt>
                <c:pt idx="28566">
                  <c:v>-42.39676</c:v>
                </c:pt>
                <c:pt idx="28567">
                  <c:v>-42.359720000000003</c:v>
                </c:pt>
                <c:pt idx="28568">
                  <c:v>-42.322649999999996</c:v>
                </c:pt>
                <c:pt idx="28569">
                  <c:v>-42.285490000000003</c:v>
                </c:pt>
                <c:pt idx="28570">
                  <c:v>-42.248599999999996</c:v>
                </c:pt>
                <c:pt idx="28571">
                  <c:v>-42.211959999999998</c:v>
                </c:pt>
                <c:pt idx="28572">
                  <c:v>-42.168989999999994</c:v>
                </c:pt>
                <c:pt idx="28573">
                  <c:v>-42.135350000000003</c:v>
                </c:pt>
                <c:pt idx="28574">
                  <c:v>-42.105959999999996</c:v>
                </c:pt>
                <c:pt idx="28575">
                  <c:v>-42.074740000000006</c:v>
                </c:pt>
                <c:pt idx="28576">
                  <c:v>-42.040800000000004</c:v>
                </c:pt>
                <c:pt idx="28577">
                  <c:v>-42.033909999999999</c:v>
                </c:pt>
                <c:pt idx="28578">
                  <c:v>-42.023450000000004</c:v>
                </c:pt>
                <c:pt idx="28579">
                  <c:v>-42.002069999999996</c:v>
                </c:pt>
                <c:pt idx="28580">
                  <c:v>-41.976009999999995</c:v>
                </c:pt>
                <c:pt idx="28581">
                  <c:v>-41.947409999999998</c:v>
                </c:pt>
                <c:pt idx="28582">
                  <c:v>-41.917090000000002</c:v>
                </c:pt>
                <c:pt idx="28583">
                  <c:v>-41.885690000000004</c:v>
                </c:pt>
                <c:pt idx="28584">
                  <c:v>-41.853860000000005</c:v>
                </c:pt>
                <c:pt idx="28585">
                  <c:v>-41.820599999999999</c:v>
                </c:pt>
                <c:pt idx="28586">
                  <c:v>-41.787409999999994</c:v>
                </c:pt>
                <c:pt idx="28587">
                  <c:v>-41.753720000000001</c:v>
                </c:pt>
                <c:pt idx="28588">
                  <c:v>-41.719429999999996</c:v>
                </c:pt>
                <c:pt idx="28589">
                  <c:v>-41.68486</c:v>
                </c:pt>
                <c:pt idx="28590">
                  <c:v>-41.65034</c:v>
                </c:pt>
                <c:pt idx="28591">
                  <c:v>-41.615250000000003</c:v>
                </c:pt>
                <c:pt idx="28592">
                  <c:v>-41.580269999999999</c:v>
                </c:pt>
                <c:pt idx="28593">
                  <c:v>-41.545240000000007</c:v>
                </c:pt>
                <c:pt idx="28594">
                  <c:v>-41.510210000000001</c:v>
                </c:pt>
                <c:pt idx="28595">
                  <c:v>-41.475639999999999</c:v>
                </c:pt>
                <c:pt idx="28596">
                  <c:v>-41.438279999999999</c:v>
                </c:pt>
                <c:pt idx="28597">
                  <c:v>-41.401130000000002</c:v>
                </c:pt>
                <c:pt idx="28598">
                  <c:v>-41.364080000000001</c:v>
                </c:pt>
                <c:pt idx="28599">
                  <c:v>-41.326900000000002</c:v>
                </c:pt>
                <c:pt idx="28600">
                  <c:v>-41.28931</c:v>
                </c:pt>
                <c:pt idx="28601">
                  <c:v>-41.253999999999998</c:v>
                </c:pt>
                <c:pt idx="28602">
                  <c:v>-41.217879999999994</c:v>
                </c:pt>
                <c:pt idx="28603">
                  <c:v>-41.179659999999998</c:v>
                </c:pt>
                <c:pt idx="28604">
                  <c:v>-41.141819999999996</c:v>
                </c:pt>
                <c:pt idx="28605">
                  <c:v>-41.103180000000002</c:v>
                </c:pt>
                <c:pt idx="28606">
                  <c:v>-41.063079999999999</c:v>
                </c:pt>
                <c:pt idx="28607">
                  <c:v>-41.022290000000005</c:v>
                </c:pt>
                <c:pt idx="28608">
                  <c:v>-40.981340000000003</c:v>
                </c:pt>
                <c:pt idx="28609">
                  <c:v>-40.940009999999994</c:v>
                </c:pt>
                <c:pt idx="28610">
                  <c:v>-40.899720000000002</c:v>
                </c:pt>
                <c:pt idx="28611">
                  <c:v>-40.848469999999999</c:v>
                </c:pt>
                <c:pt idx="28612">
                  <c:v>-40.806600000000003</c:v>
                </c:pt>
                <c:pt idx="28613">
                  <c:v>-40.766010000000001</c:v>
                </c:pt>
                <c:pt idx="28614">
                  <c:v>-40.725610000000003</c:v>
                </c:pt>
                <c:pt idx="28615">
                  <c:v>-40.685299999999998</c:v>
                </c:pt>
                <c:pt idx="28616">
                  <c:v>-40.645360000000004</c:v>
                </c:pt>
                <c:pt idx="28617">
                  <c:v>-40.605119999999999</c:v>
                </c:pt>
                <c:pt idx="28618">
                  <c:v>-40.564619999999998</c:v>
                </c:pt>
                <c:pt idx="28619">
                  <c:v>-40.524430000000002</c:v>
                </c:pt>
                <c:pt idx="28620">
                  <c:v>-40.484669999999994</c:v>
                </c:pt>
                <c:pt idx="28621">
                  <c:v>-40.443439999999995</c:v>
                </c:pt>
                <c:pt idx="28622">
                  <c:v>-40.402259999999998</c:v>
                </c:pt>
                <c:pt idx="28623">
                  <c:v>-40.360659999999996</c:v>
                </c:pt>
                <c:pt idx="28624">
                  <c:v>-40.31906</c:v>
                </c:pt>
                <c:pt idx="28625">
                  <c:v>-40.277830000000002</c:v>
                </c:pt>
                <c:pt idx="28626">
                  <c:v>-40.237109999999994</c:v>
                </c:pt>
                <c:pt idx="28627">
                  <c:v>-40.198210000000003</c:v>
                </c:pt>
                <c:pt idx="28628">
                  <c:v>-40.145679999999999</c:v>
                </c:pt>
                <c:pt idx="28629">
                  <c:v>-40.103059999999999</c:v>
                </c:pt>
                <c:pt idx="28630">
                  <c:v>-40.06512</c:v>
                </c:pt>
                <c:pt idx="28631">
                  <c:v>-40.026020000000003</c:v>
                </c:pt>
                <c:pt idx="28632">
                  <c:v>-39.986370000000001</c:v>
                </c:pt>
                <c:pt idx="28633">
                  <c:v>-39.941659999999999</c:v>
                </c:pt>
                <c:pt idx="28634">
                  <c:v>-39.896740000000001</c:v>
                </c:pt>
                <c:pt idx="28635">
                  <c:v>-39.847929999999998</c:v>
                </c:pt>
                <c:pt idx="28636">
                  <c:v>-39.804749999999999</c:v>
                </c:pt>
                <c:pt idx="28637">
                  <c:v>-39.760069999999999</c:v>
                </c:pt>
                <c:pt idx="28638">
                  <c:v>-39.71593</c:v>
                </c:pt>
                <c:pt idx="28639">
                  <c:v>-39.671689999999998</c:v>
                </c:pt>
                <c:pt idx="28640">
                  <c:v>-39.625789999999995</c:v>
                </c:pt>
                <c:pt idx="28641">
                  <c:v>-39.579049999999995</c:v>
                </c:pt>
                <c:pt idx="28642">
                  <c:v>-39.531350000000003</c:v>
                </c:pt>
                <c:pt idx="28643">
                  <c:v>-39.483609999999999</c:v>
                </c:pt>
                <c:pt idx="28644">
                  <c:v>-39.436369999999997</c:v>
                </c:pt>
                <c:pt idx="28645">
                  <c:v>-39.387500000000003</c:v>
                </c:pt>
                <c:pt idx="28646">
                  <c:v>-39.336489999999998</c:v>
                </c:pt>
                <c:pt idx="28647">
                  <c:v>-39.285299999999999</c:v>
                </c:pt>
                <c:pt idx="28648">
                  <c:v>-39.233910000000002</c:v>
                </c:pt>
                <c:pt idx="28649">
                  <c:v>-39.182649999999995</c:v>
                </c:pt>
                <c:pt idx="28650">
                  <c:v>-39.136600000000001</c:v>
                </c:pt>
                <c:pt idx="28651">
                  <c:v>-39.08822</c:v>
                </c:pt>
                <c:pt idx="28652">
                  <c:v>-39.038029999999999</c:v>
                </c:pt>
                <c:pt idx="28653">
                  <c:v>-38.986019999999996</c:v>
                </c:pt>
                <c:pt idx="28654">
                  <c:v>-38.936410000000002</c:v>
                </c:pt>
                <c:pt idx="28655">
                  <c:v>-38.884830000000001</c:v>
                </c:pt>
                <c:pt idx="28656">
                  <c:v>-38.831240000000001</c:v>
                </c:pt>
                <c:pt idx="28657">
                  <c:v>-38.778060000000004</c:v>
                </c:pt>
                <c:pt idx="28658">
                  <c:v>-38.724240000000002</c:v>
                </c:pt>
                <c:pt idx="28659">
                  <c:v>-38.670569999999998</c:v>
                </c:pt>
                <c:pt idx="28660">
                  <c:v>-38.615610000000004</c:v>
                </c:pt>
                <c:pt idx="28661">
                  <c:v>-38.561260000000004</c:v>
                </c:pt>
                <c:pt idx="28662">
                  <c:v>-38.505359999999996</c:v>
                </c:pt>
                <c:pt idx="28663">
                  <c:v>-38.449629999999999</c:v>
                </c:pt>
                <c:pt idx="28664">
                  <c:v>-38.393000000000001</c:v>
                </c:pt>
                <c:pt idx="28665">
                  <c:v>-38.336460000000002</c:v>
                </c:pt>
                <c:pt idx="28666">
                  <c:v>-38.278790000000001</c:v>
                </c:pt>
                <c:pt idx="28667">
                  <c:v>-38.220689999999998</c:v>
                </c:pt>
                <c:pt idx="28668">
                  <c:v>-38.162140000000001</c:v>
                </c:pt>
                <c:pt idx="28669">
                  <c:v>-38.103430000000003</c:v>
                </c:pt>
                <c:pt idx="28670">
                  <c:v>-38.044240000000002</c:v>
                </c:pt>
                <c:pt idx="28671">
                  <c:v>-37.985199999999999</c:v>
                </c:pt>
                <c:pt idx="28672">
                  <c:v>-37.925759999999997</c:v>
                </c:pt>
                <c:pt idx="28673">
                  <c:v>-37.871409999999997</c:v>
                </c:pt>
                <c:pt idx="28674">
                  <c:v>-37.817129999999999</c:v>
                </c:pt>
                <c:pt idx="28675">
                  <c:v>-37.7669</c:v>
                </c:pt>
                <c:pt idx="28676">
                  <c:v>-37.719830000000002</c:v>
                </c:pt>
                <c:pt idx="28677">
                  <c:v>-37.675519999999999</c:v>
                </c:pt>
                <c:pt idx="28678">
                  <c:v>-37.629620000000003</c:v>
                </c:pt>
                <c:pt idx="28679">
                  <c:v>-37.579369999999997</c:v>
                </c:pt>
                <c:pt idx="28680">
                  <c:v>-37.526620000000001</c:v>
                </c:pt>
                <c:pt idx="28681">
                  <c:v>-37.46922</c:v>
                </c:pt>
                <c:pt idx="28682">
                  <c:v>-37.408349999999999</c:v>
                </c:pt>
                <c:pt idx="28683">
                  <c:v>-37.344650000000001</c:v>
                </c:pt>
                <c:pt idx="28684">
                  <c:v>-37.28181</c:v>
                </c:pt>
                <c:pt idx="28685">
                  <c:v>-37.218069999999997</c:v>
                </c:pt>
                <c:pt idx="28686">
                  <c:v>-37.152389999999997</c:v>
                </c:pt>
                <c:pt idx="28687">
                  <c:v>-37.085740000000001</c:v>
                </c:pt>
                <c:pt idx="28688">
                  <c:v>-37.018799999999999</c:v>
                </c:pt>
                <c:pt idx="28689">
                  <c:v>-36.949669999999998</c:v>
                </c:pt>
                <c:pt idx="28690">
                  <c:v>-36.87959</c:v>
                </c:pt>
                <c:pt idx="28691">
                  <c:v>-36.808700000000002</c:v>
                </c:pt>
                <c:pt idx="28692">
                  <c:v>-36.737720000000003</c:v>
                </c:pt>
                <c:pt idx="28693">
                  <c:v>-36.6663</c:v>
                </c:pt>
                <c:pt idx="28694">
                  <c:v>-36.594799999999999</c:v>
                </c:pt>
                <c:pt idx="28695">
                  <c:v>-36.521630000000002</c:v>
                </c:pt>
                <c:pt idx="28696">
                  <c:v>-36.446069999999999</c:v>
                </c:pt>
                <c:pt idx="28697">
                  <c:v>-36.378910000000005</c:v>
                </c:pt>
                <c:pt idx="28698">
                  <c:v>-36.306620000000002</c:v>
                </c:pt>
                <c:pt idx="28699">
                  <c:v>-36.232970000000002</c:v>
                </c:pt>
                <c:pt idx="28700">
                  <c:v>-36.155949999999997</c:v>
                </c:pt>
                <c:pt idx="28701">
                  <c:v>-36.078420000000001</c:v>
                </c:pt>
                <c:pt idx="28702">
                  <c:v>-36.001429999999999</c:v>
                </c:pt>
                <c:pt idx="28703">
                  <c:v>-35.924340000000001</c:v>
                </c:pt>
                <c:pt idx="28704">
                  <c:v>-35.846939999999996</c:v>
                </c:pt>
                <c:pt idx="28705">
                  <c:v>-35.766860000000001</c:v>
                </c:pt>
                <c:pt idx="28706">
                  <c:v>-35.685020000000002</c:v>
                </c:pt>
                <c:pt idx="28707">
                  <c:v>-35.603189999999998</c:v>
                </c:pt>
                <c:pt idx="28708">
                  <c:v>-35.519539999999999</c:v>
                </c:pt>
                <c:pt idx="28709">
                  <c:v>-35.433430000000001</c:v>
                </c:pt>
                <c:pt idx="28710">
                  <c:v>-35.346519999999998</c:v>
                </c:pt>
                <c:pt idx="28711">
                  <c:v>-35.259830000000001</c:v>
                </c:pt>
                <c:pt idx="28712">
                  <c:v>-35.174530000000004</c:v>
                </c:pt>
                <c:pt idx="28713">
                  <c:v>-35.089839999999995</c:v>
                </c:pt>
                <c:pt idx="28714">
                  <c:v>-35.006399999999999</c:v>
                </c:pt>
                <c:pt idx="28715">
                  <c:v>-34.92145</c:v>
                </c:pt>
                <c:pt idx="28716">
                  <c:v>-34.836999999999996</c:v>
                </c:pt>
                <c:pt idx="28717">
                  <c:v>-34.750730000000004</c:v>
                </c:pt>
                <c:pt idx="28718">
                  <c:v>-34.664250000000003</c:v>
                </c:pt>
                <c:pt idx="28719">
                  <c:v>-34.578449999999997</c:v>
                </c:pt>
                <c:pt idx="28720">
                  <c:v>-34.492780000000003</c:v>
                </c:pt>
                <c:pt idx="28721">
                  <c:v>-34.406759999999998</c:v>
                </c:pt>
                <c:pt idx="28722">
                  <c:v>-34.320450000000001</c:v>
                </c:pt>
                <c:pt idx="28723">
                  <c:v>-34.23413</c:v>
                </c:pt>
                <c:pt idx="28724">
                  <c:v>-34.148489999999995</c:v>
                </c:pt>
                <c:pt idx="28725">
                  <c:v>-34.061300000000003</c:v>
                </c:pt>
                <c:pt idx="28726">
                  <c:v>-33.973700000000001</c:v>
                </c:pt>
                <c:pt idx="28727">
                  <c:v>-33.886229999999998</c:v>
                </c:pt>
                <c:pt idx="28728">
                  <c:v>-33.797629999999998</c:v>
                </c:pt>
                <c:pt idx="28729">
                  <c:v>-33.709400000000002</c:v>
                </c:pt>
                <c:pt idx="28730">
                  <c:v>-33.620629999999998</c:v>
                </c:pt>
                <c:pt idx="28731">
                  <c:v>-33.524639999999998</c:v>
                </c:pt>
                <c:pt idx="28732">
                  <c:v>-33.440759999999997</c:v>
                </c:pt>
                <c:pt idx="28733">
                  <c:v>-33.352699999999999</c:v>
                </c:pt>
                <c:pt idx="28734">
                  <c:v>-33.266640000000002</c:v>
                </c:pt>
                <c:pt idx="28735">
                  <c:v>-33.185940000000002</c:v>
                </c:pt>
                <c:pt idx="28736">
                  <c:v>-33.103299999999997</c:v>
                </c:pt>
                <c:pt idx="28737">
                  <c:v>-33.019289999999998</c:v>
                </c:pt>
                <c:pt idx="28738">
                  <c:v>-32.932560000000002</c:v>
                </c:pt>
                <c:pt idx="28739">
                  <c:v>-32.844279999999998</c:v>
                </c:pt>
                <c:pt idx="28740">
                  <c:v>-32.752139999999997</c:v>
                </c:pt>
                <c:pt idx="28741">
                  <c:v>-32.658059999999999</c:v>
                </c:pt>
                <c:pt idx="28742">
                  <c:v>-32.565069999999999</c:v>
                </c:pt>
                <c:pt idx="28743">
                  <c:v>-32.470750000000002</c:v>
                </c:pt>
                <c:pt idx="28744">
                  <c:v>-32.378230000000002</c:v>
                </c:pt>
                <c:pt idx="28745">
                  <c:v>-32.287599999999998</c:v>
                </c:pt>
                <c:pt idx="28746">
                  <c:v>-32.195809999999994</c:v>
                </c:pt>
                <c:pt idx="28747">
                  <c:v>-32.102879999999999</c:v>
                </c:pt>
                <c:pt idx="28748">
                  <c:v>-32.01005</c:v>
                </c:pt>
                <c:pt idx="28749">
                  <c:v>-31.918399999999998</c:v>
                </c:pt>
                <c:pt idx="28750">
                  <c:v>-31.823359999999997</c:v>
                </c:pt>
                <c:pt idx="28751">
                  <c:v>-31.723659999999999</c:v>
                </c:pt>
                <c:pt idx="28752">
                  <c:v>-31.6236</c:v>
                </c:pt>
                <c:pt idx="28753">
                  <c:v>-31.522469999999998</c:v>
                </c:pt>
                <c:pt idx="28754">
                  <c:v>-31.419199999999996</c:v>
                </c:pt>
                <c:pt idx="28755">
                  <c:v>-31.315010000000001</c:v>
                </c:pt>
                <c:pt idx="28756">
                  <c:v>-31.211220000000001</c:v>
                </c:pt>
                <c:pt idx="28757">
                  <c:v>-31.106560000000002</c:v>
                </c:pt>
                <c:pt idx="28758">
                  <c:v>-31.001829999999998</c:v>
                </c:pt>
                <c:pt idx="28759">
                  <c:v>-30.896799999999999</c:v>
                </c:pt>
                <c:pt idx="28760">
                  <c:v>-30.791989999999998</c:v>
                </c:pt>
                <c:pt idx="28761">
                  <c:v>-30.687080000000002</c:v>
                </c:pt>
                <c:pt idx="28762">
                  <c:v>-30.58183</c:v>
                </c:pt>
                <c:pt idx="28763">
                  <c:v>-30.476299999999998</c:v>
                </c:pt>
                <c:pt idx="28764">
                  <c:v>-30.37416</c:v>
                </c:pt>
                <c:pt idx="28765">
                  <c:v>-30.272919999999999</c:v>
                </c:pt>
                <c:pt idx="28766">
                  <c:v>-30.16986</c:v>
                </c:pt>
                <c:pt idx="28767">
                  <c:v>-30.066419999999997</c:v>
                </c:pt>
                <c:pt idx="28768">
                  <c:v>-29.962859999999999</c:v>
                </c:pt>
                <c:pt idx="28769">
                  <c:v>-29.85745</c:v>
                </c:pt>
                <c:pt idx="28770">
                  <c:v>-29.7456</c:v>
                </c:pt>
                <c:pt idx="28771">
                  <c:v>-29.630990000000001</c:v>
                </c:pt>
                <c:pt idx="28772">
                  <c:v>-29.516360000000002</c:v>
                </c:pt>
                <c:pt idx="28773">
                  <c:v>-29.399389999999997</c:v>
                </c:pt>
                <c:pt idx="28774">
                  <c:v>-29.281939999999999</c:v>
                </c:pt>
                <c:pt idx="28775">
                  <c:v>-29.164089999999998</c:v>
                </c:pt>
                <c:pt idx="28776">
                  <c:v>-29.049979999999998</c:v>
                </c:pt>
                <c:pt idx="28777">
                  <c:v>-28.937179999999998</c:v>
                </c:pt>
                <c:pt idx="28778">
                  <c:v>-28.82161</c:v>
                </c:pt>
                <c:pt idx="28779">
                  <c:v>-28.70478</c:v>
                </c:pt>
                <c:pt idx="28780">
                  <c:v>-28.587729999999997</c:v>
                </c:pt>
                <c:pt idx="28781">
                  <c:v>-28.47052</c:v>
                </c:pt>
                <c:pt idx="28782">
                  <c:v>-28.354420000000001</c:v>
                </c:pt>
                <c:pt idx="28783">
                  <c:v>-28.24203</c:v>
                </c:pt>
                <c:pt idx="28784">
                  <c:v>-28.128980000000002</c:v>
                </c:pt>
                <c:pt idx="28785">
                  <c:v>-28.014060000000001</c:v>
                </c:pt>
                <c:pt idx="28786">
                  <c:v>-27.897490000000001</c:v>
                </c:pt>
                <c:pt idx="28787">
                  <c:v>-27.781380000000002</c:v>
                </c:pt>
                <c:pt idx="28788">
                  <c:v>-27.679659999999998</c:v>
                </c:pt>
                <c:pt idx="28789">
                  <c:v>-27.57405</c:v>
                </c:pt>
                <c:pt idx="28790">
                  <c:v>-27.463479999999997</c:v>
                </c:pt>
                <c:pt idx="28791">
                  <c:v>-27.352260000000001</c:v>
                </c:pt>
                <c:pt idx="28792">
                  <c:v>-27.23715</c:v>
                </c:pt>
                <c:pt idx="28793">
                  <c:v>-27.118850000000002</c:v>
                </c:pt>
                <c:pt idx="28794">
                  <c:v>-26.998739999999998</c:v>
                </c:pt>
                <c:pt idx="28795">
                  <c:v>-26.87912</c:v>
                </c:pt>
                <c:pt idx="28796">
                  <c:v>-26.759810000000002</c:v>
                </c:pt>
                <c:pt idx="28797">
                  <c:v>-26.6417</c:v>
                </c:pt>
                <c:pt idx="28798">
                  <c:v>-26.522800000000004</c:v>
                </c:pt>
                <c:pt idx="28799">
                  <c:v>-26.402760000000001</c:v>
                </c:pt>
                <c:pt idx="28800">
                  <c:v>-26.280100000000001</c:v>
                </c:pt>
                <c:pt idx="28801">
                  <c:v>-26.158160000000002</c:v>
                </c:pt>
                <c:pt idx="28802">
                  <c:v>-26.03586</c:v>
                </c:pt>
                <c:pt idx="28803">
                  <c:v>-25.91283</c:v>
                </c:pt>
                <c:pt idx="28804">
                  <c:v>-25.788150000000002</c:v>
                </c:pt>
                <c:pt idx="28805">
                  <c:v>-25.66215</c:v>
                </c:pt>
                <c:pt idx="28806">
                  <c:v>-25.537869999999998</c:v>
                </c:pt>
                <c:pt idx="28807">
                  <c:v>-25.41499</c:v>
                </c:pt>
                <c:pt idx="28808">
                  <c:v>-25.2896</c:v>
                </c:pt>
                <c:pt idx="28809">
                  <c:v>-25.16375</c:v>
                </c:pt>
                <c:pt idx="28810">
                  <c:v>-25.036170000000002</c:v>
                </c:pt>
                <c:pt idx="28811">
                  <c:v>-24.909370000000003</c:v>
                </c:pt>
                <c:pt idx="28812">
                  <c:v>-24.781170000000003</c:v>
                </c:pt>
                <c:pt idx="28813">
                  <c:v>-24.652360000000002</c:v>
                </c:pt>
                <c:pt idx="28814">
                  <c:v>-24.522219999999997</c:v>
                </c:pt>
                <c:pt idx="28815">
                  <c:v>-24.391129999999997</c:v>
                </c:pt>
                <c:pt idx="28816">
                  <c:v>-24.258780000000002</c:v>
                </c:pt>
                <c:pt idx="28817">
                  <c:v>-24.126840000000001</c:v>
                </c:pt>
                <c:pt idx="28818">
                  <c:v>-23.994040000000002</c:v>
                </c:pt>
                <c:pt idx="28819">
                  <c:v>-23.860420000000001</c:v>
                </c:pt>
                <c:pt idx="28820">
                  <c:v>-23.726210000000002</c:v>
                </c:pt>
                <c:pt idx="28821">
                  <c:v>-23.592040000000001</c:v>
                </c:pt>
                <c:pt idx="28822">
                  <c:v>-23.458839999999999</c:v>
                </c:pt>
                <c:pt idx="28823">
                  <c:v>-23.32526</c:v>
                </c:pt>
                <c:pt idx="28824">
                  <c:v>-23.190740000000002</c:v>
                </c:pt>
                <c:pt idx="28825">
                  <c:v>-23.056079999999998</c:v>
                </c:pt>
                <c:pt idx="28826">
                  <c:v>-22.920549999999999</c:v>
                </c:pt>
                <c:pt idx="28827">
                  <c:v>-22.784620000000004</c:v>
                </c:pt>
                <c:pt idx="28828">
                  <c:v>-22.650450000000003</c:v>
                </c:pt>
                <c:pt idx="28829">
                  <c:v>-22.51802</c:v>
                </c:pt>
                <c:pt idx="28830">
                  <c:v>-22.383540000000004</c:v>
                </c:pt>
                <c:pt idx="28831">
                  <c:v>-22.24757</c:v>
                </c:pt>
                <c:pt idx="28832">
                  <c:v>-22.112180000000002</c:v>
                </c:pt>
                <c:pt idx="28833">
                  <c:v>-21.97673</c:v>
                </c:pt>
                <c:pt idx="28834">
                  <c:v>-21.841910000000002</c:v>
                </c:pt>
                <c:pt idx="28835">
                  <c:v>-21.706289999999999</c:v>
                </c:pt>
                <c:pt idx="28836">
                  <c:v>-21.572759999999999</c:v>
                </c:pt>
                <c:pt idx="28837">
                  <c:v>-21.442329999999998</c:v>
                </c:pt>
                <c:pt idx="28838">
                  <c:v>-21.311499999999999</c:v>
                </c:pt>
                <c:pt idx="28839">
                  <c:v>-21.17754</c:v>
                </c:pt>
                <c:pt idx="28840">
                  <c:v>-21.047829999999998</c:v>
                </c:pt>
                <c:pt idx="28841">
                  <c:v>-20.912839999999999</c:v>
                </c:pt>
                <c:pt idx="28842">
                  <c:v>-20.775950000000002</c:v>
                </c:pt>
                <c:pt idx="28843">
                  <c:v>-20.638120000000001</c:v>
                </c:pt>
                <c:pt idx="28844">
                  <c:v>-20.501469999999998</c:v>
                </c:pt>
                <c:pt idx="28845">
                  <c:v>-20.3614</c:v>
                </c:pt>
                <c:pt idx="28846">
                  <c:v>-20.220479999999998</c:v>
                </c:pt>
                <c:pt idx="28847">
                  <c:v>-20.079600000000003</c:v>
                </c:pt>
                <c:pt idx="28848">
                  <c:v>-19.938199999999998</c:v>
                </c:pt>
                <c:pt idx="28849">
                  <c:v>-19.79663</c:v>
                </c:pt>
                <c:pt idx="28850">
                  <c:v>-19.661729999999999</c:v>
                </c:pt>
                <c:pt idx="28851">
                  <c:v>-19.52656</c:v>
                </c:pt>
                <c:pt idx="28852">
                  <c:v>-19.39011</c:v>
                </c:pt>
                <c:pt idx="28853">
                  <c:v>-19.250989999999998</c:v>
                </c:pt>
                <c:pt idx="28854">
                  <c:v>-19.108639999999998</c:v>
                </c:pt>
                <c:pt idx="28855">
                  <c:v>-18.96536</c:v>
                </c:pt>
                <c:pt idx="28856">
                  <c:v>-18.821709999999999</c:v>
                </c:pt>
                <c:pt idx="28857">
                  <c:v>-18.677910000000001</c:v>
                </c:pt>
                <c:pt idx="28858">
                  <c:v>-18.53359</c:v>
                </c:pt>
                <c:pt idx="28859">
                  <c:v>-18.391379999999998</c:v>
                </c:pt>
                <c:pt idx="28860">
                  <c:v>-18.248619999999999</c:v>
                </c:pt>
                <c:pt idx="28861">
                  <c:v>-18.109400000000001</c:v>
                </c:pt>
                <c:pt idx="28862">
                  <c:v>-17.96696</c:v>
                </c:pt>
                <c:pt idx="28863">
                  <c:v>-17.82686</c:v>
                </c:pt>
                <c:pt idx="28864">
                  <c:v>-17.68573</c:v>
                </c:pt>
                <c:pt idx="28865">
                  <c:v>-17.54289</c:v>
                </c:pt>
                <c:pt idx="28866">
                  <c:v>-17.400199999999998</c:v>
                </c:pt>
                <c:pt idx="28867">
                  <c:v>-17.25919</c:v>
                </c:pt>
                <c:pt idx="28868">
                  <c:v>-17.116610000000001</c:v>
                </c:pt>
                <c:pt idx="28869">
                  <c:v>-16.974640000000001</c:v>
                </c:pt>
                <c:pt idx="28870">
                  <c:v>-16.830269999999999</c:v>
                </c:pt>
                <c:pt idx="28871">
                  <c:v>-16.687749999999998</c:v>
                </c:pt>
                <c:pt idx="28872">
                  <c:v>-16.553789999999999</c:v>
                </c:pt>
                <c:pt idx="28873">
                  <c:v>-16.41581</c:v>
                </c:pt>
                <c:pt idx="28874">
                  <c:v>-16.27299</c:v>
                </c:pt>
                <c:pt idx="28875">
                  <c:v>-16.12753</c:v>
                </c:pt>
                <c:pt idx="28876">
                  <c:v>-15.980460000000001</c:v>
                </c:pt>
                <c:pt idx="28877">
                  <c:v>-15.832759999999999</c:v>
                </c:pt>
                <c:pt idx="28878">
                  <c:v>-15.68525</c:v>
                </c:pt>
                <c:pt idx="28879">
                  <c:v>-15.53806</c:v>
                </c:pt>
                <c:pt idx="28880">
                  <c:v>-15.39066</c:v>
                </c:pt>
                <c:pt idx="28881">
                  <c:v>-15.243459999999999</c:v>
                </c:pt>
                <c:pt idx="28882">
                  <c:v>-15.095659999999999</c:v>
                </c:pt>
                <c:pt idx="28883">
                  <c:v>-14.946870000000001</c:v>
                </c:pt>
                <c:pt idx="28884">
                  <c:v>-14.797070000000001</c:v>
                </c:pt>
                <c:pt idx="28885">
                  <c:v>-14.646749999999999</c:v>
                </c:pt>
                <c:pt idx="28886">
                  <c:v>-14.497549999999999</c:v>
                </c:pt>
                <c:pt idx="28887">
                  <c:v>-14.351459999999999</c:v>
                </c:pt>
                <c:pt idx="28888">
                  <c:v>-14.204239999999999</c:v>
                </c:pt>
                <c:pt idx="28889">
                  <c:v>-14.0555</c:v>
                </c:pt>
                <c:pt idx="28890">
                  <c:v>-13.90606</c:v>
                </c:pt>
                <c:pt idx="28891">
                  <c:v>-13.756</c:v>
                </c:pt>
                <c:pt idx="28892">
                  <c:v>-13.60671</c:v>
                </c:pt>
                <c:pt idx="28893">
                  <c:v>-13.45696</c:v>
                </c:pt>
                <c:pt idx="28894">
                  <c:v>-13.307020000000001</c:v>
                </c:pt>
                <c:pt idx="28895">
                  <c:v>-13.1571</c:v>
                </c:pt>
                <c:pt idx="28896">
                  <c:v>-13.00853</c:v>
                </c:pt>
                <c:pt idx="28897">
                  <c:v>-12.85942</c:v>
                </c:pt>
                <c:pt idx="28898">
                  <c:v>-12.710349999999998</c:v>
                </c:pt>
                <c:pt idx="28899">
                  <c:v>-12.56048</c:v>
                </c:pt>
                <c:pt idx="28900">
                  <c:v>-12.410730000000001</c:v>
                </c:pt>
                <c:pt idx="28901">
                  <c:v>-12.26057</c:v>
                </c:pt>
                <c:pt idx="28902">
                  <c:v>-12.1112</c:v>
                </c:pt>
                <c:pt idx="28903">
                  <c:v>-11.96308</c:v>
                </c:pt>
                <c:pt idx="28904">
                  <c:v>-11.814929999999999</c:v>
                </c:pt>
                <c:pt idx="28905">
                  <c:v>-11.66865</c:v>
                </c:pt>
                <c:pt idx="28906">
                  <c:v>-11.518889999999999</c:v>
                </c:pt>
                <c:pt idx="28907">
                  <c:v>-11.370059999999999</c:v>
                </c:pt>
                <c:pt idx="28908">
                  <c:v>-11.22057</c:v>
                </c:pt>
                <c:pt idx="28909">
                  <c:v>-11.071740000000002</c:v>
                </c:pt>
                <c:pt idx="28910">
                  <c:v>-10.924720000000001</c:v>
                </c:pt>
                <c:pt idx="28911">
                  <c:v>-10.783249999999999</c:v>
                </c:pt>
                <c:pt idx="28912">
                  <c:v>-10.638920000000001</c:v>
                </c:pt>
                <c:pt idx="28913">
                  <c:v>-10.49536</c:v>
                </c:pt>
                <c:pt idx="28914">
                  <c:v>-10.347489999999999</c:v>
                </c:pt>
                <c:pt idx="28915">
                  <c:v>-10.20073</c:v>
                </c:pt>
                <c:pt idx="28916">
                  <c:v>-10.053989999999999</c:v>
                </c:pt>
                <c:pt idx="28917">
                  <c:v>-9.9048119999999997</c:v>
                </c:pt>
                <c:pt idx="28918">
                  <c:v>-9.7570149999999991</c:v>
                </c:pt>
                <c:pt idx="28919">
                  <c:v>-9.6090210000000003</c:v>
                </c:pt>
                <c:pt idx="28920">
                  <c:v>-9.4600569999999991</c:v>
                </c:pt>
                <c:pt idx="28921">
                  <c:v>-9.3112530000000007</c:v>
                </c:pt>
                <c:pt idx="28922">
                  <c:v>-9.163647000000001</c:v>
                </c:pt>
                <c:pt idx="28923">
                  <c:v>-9.0151520000000005</c:v>
                </c:pt>
                <c:pt idx="28924">
                  <c:v>-8.8677829999999993</c:v>
                </c:pt>
                <c:pt idx="28925">
                  <c:v>-8.7220549999999992</c:v>
                </c:pt>
                <c:pt idx="28926">
                  <c:v>-8.5754419999999989</c:v>
                </c:pt>
                <c:pt idx="28927">
                  <c:v>-8.4281360000000003</c:v>
                </c:pt>
                <c:pt idx="28928">
                  <c:v>-8.2837619999999994</c:v>
                </c:pt>
                <c:pt idx="28929">
                  <c:v>-8.1344190000000012</c:v>
                </c:pt>
                <c:pt idx="28930">
                  <c:v>-7.9848350000000003</c:v>
                </c:pt>
                <c:pt idx="28931">
                  <c:v>-7.8357160000000006</c:v>
                </c:pt>
                <c:pt idx="28932">
                  <c:v>-7.6869990000000001</c:v>
                </c:pt>
                <c:pt idx="28933">
                  <c:v>-7.5377980000000004</c:v>
                </c:pt>
                <c:pt idx="28934">
                  <c:v>-7.3886700000000003</c:v>
                </c:pt>
                <c:pt idx="28935">
                  <c:v>-7.2402139999999999</c:v>
                </c:pt>
                <c:pt idx="28936">
                  <c:v>-7.0909040000000001</c:v>
                </c:pt>
                <c:pt idx="28937">
                  <c:v>-6.9490949999999998</c:v>
                </c:pt>
                <c:pt idx="28938">
                  <c:v>-6.8115199999999998</c:v>
                </c:pt>
                <c:pt idx="28939">
                  <c:v>-6.671271</c:v>
                </c:pt>
                <c:pt idx="28940">
                  <c:v>-6.5270200000000003</c:v>
                </c:pt>
                <c:pt idx="28941">
                  <c:v>-6.3808150000000001</c:v>
                </c:pt>
                <c:pt idx="28942">
                  <c:v>-6.2352499999999997</c:v>
                </c:pt>
                <c:pt idx="28943">
                  <c:v>-6.0879360000000009</c:v>
                </c:pt>
                <c:pt idx="28944">
                  <c:v>-5.9399179999999996</c:v>
                </c:pt>
                <c:pt idx="28945">
                  <c:v>-5.7921599999999991</c:v>
                </c:pt>
                <c:pt idx="28946">
                  <c:v>-5.6444329999999994</c:v>
                </c:pt>
                <c:pt idx="28947">
                  <c:v>-5.498081</c:v>
                </c:pt>
                <c:pt idx="28948">
                  <c:v>-5.355397</c:v>
                </c:pt>
                <c:pt idx="28949">
                  <c:v>-5.2119669999999996</c:v>
                </c:pt>
                <c:pt idx="28950">
                  <c:v>-5.0667759999999991</c:v>
                </c:pt>
                <c:pt idx="28951">
                  <c:v>-4.9216040000000003</c:v>
                </c:pt>
                <c:pt idx="28952">
                  <c:v>-4.7749870000000003</c:v>
                </c:pt>
                <c:pt idx="28953">
                  <c:v>-4.6303190000000001</c:v>
                </c:pt>
                <c:pt idx="28954">
                  <c:v>-4.4839890000000002</c:v>
                </c:pt>
                <c:pt idx="28955">
                  <c:v>-4.3371810000000002</c:v>
                </c:pt>
                <c:pt idx="28956">
                  <c:v>-4.1889669999999999</c:v>
                </c:pt>
                <c:pt idx="28957">
                  <c:v>-4.0415559999999999</c:v>
                </c:pt>
                <c:pt idx="28958">
                  <c:v>-3.8934299999999999</c:v>
                </c:pt>
                <c:pt idx="28959">
                  <c:v>-3.7450800000000002</c:v>
                </c:pt>
                <c:pt idx="28960">
                  <c:v>-3.5960150000000004</c:v>
                </c:pt>
                <c:pt idx="28961">
                  <c:v>-3.447489</c:v>
                </c:pt>
                <c:pt idx="28962">
                  <c:v>-3.2985090000000001</c:v>
                </c:pt>
                <c:pt idx="28963">
                  <c:v>-3.1495820000000001</c:v>
                </c:pt>
                <c:pt idx="28964">
                  <c:v>-3.0014420000000004</c:v>
                </c:pt>
                <c:pt idx="28965">
                  <c:v>-2.853529</c:v>
                </c:pt>
                <c:pt idx="28966">
                  <c:v>-2.7044090000000001</c:v>
                </c:pt>
                <c:pt idx="28967">
                  <c:v>-2.5582419999999999</c:v>
                </c:pt>
                <c:pt idx="28968">
                  <c:v>-2.4123489999999999</c:v>
                </c:pt>
                <c:pt idx="28969">
                  <c:v>-2.2659960000000003</c:v>
                </c:pt>
                <c:pt idx="28970">
                  <c:v>-2.1176900000000001</c:v>
                </c:pt>
                <c:pt idx="28971">
                  <c:v>-1.9686760000000001</c:v>
                </c:pt>
                <c:pt idx="28972">
                  <c:v>-1.8209310000000001</c:v>
                </c:pt>
                <c:pt idx="28973">
                  <c:v>-1.6724030000000001</c:v>
                </c:pt>
                <c:pt idx="28974">
                  <c:v>-1.5229460000000001</c:v>
                </c:pt>
                <c:pt idx="28975">
                  <c:v>-1.3736780000000002</c:v>
                </c:pt>
                <c:pt idx="28976">
                  <c:v>-1.2244649999999999</c:v>
                </c:pt>
                <c:pt idx="28977">
                  <c:v>-1.075231</c:v>
                </c:pt>
                <c:pt idx="28978">
                  <c:v>-0.92941280000000004</c:v>
                </c:pt>
                <c:pt idx="28979">
                  <c:v>-0.78548309999999999</c:v>
                </c:pt>
                <c:pt idx="28980">
                  <c:v>-0.64170240000000001</c:v>
                </c:pt>
                <c:pt idx="28981">
                  <c:v>-0.49429059999999997</c:v>
                </c:pt>
                <c:pt idx="28982">
                  <c:v>-0.3461707</c:v>
                </c:pt>
                <c:pt idx="28983">
                  <c:v>-0.19734260000000001</c:v>
                </c:pt>
                <c:pt idx="28984">
                  <c:v>-5.0511360000000005E-2</c:v>
                </c:pt>
                <c:pt idx="28985">
                  <c:v>9.6876619999999997E-2</c:v>
                </c:pt>
                <c:pt idx="28986">
                  <c:v>0.2452838</c:v>
                </c:pt>
                <c:pt idx="28987">
                  <c:v>0.39345379999999996</c:v>
                </c:pt>
                <c:pt idx="28988">
                  <c:v>0.54120540000000006</c:v>
                </c:pt>
                <c:pt idx="28989">
                  <c:v>0.68926810000000005</c:v>
                </c:pt>
                <c:pt idx="28990">
                  <c:v>0.83728189999999991</c:v>
                </c:pt>
                <c:pt idx="28991">
                  <c:v>0.98490599999999995</c:v>
                </c:pt>
                <c:pt idx="28992">
                  <c:v>1.1328530000000001</c:v>
                </c:pt>
                <c:pt idx="28993">
                  <c:v>1.2807740000000001</c:v>
                </c:pt>
                <c:pt idx="28994">
                  <c:v>1.4281379999999999</c:v>
                </c:pt>
                <c:pt idx="28995">
                  <c:v>1.576092</c:v>
                </c:pt>
                <c:pt idx="28996">
                  <c:v>1.724224</c:v>
                </c:pt>
                <c:pt idx="28997">
                  <c:v>1.8722259999999999</c:v>
                </c:pt>
                <c:pt idx="28998">
                  <c:v>2.019482</c:v>
                </c:pt>
                <c:pt idx="28999">
                  <c:v>2.1666989999999999</c:v>
                </c:pt>
                <c:pt idx="29000">
                  <c:v>2.312875</c:v>
                </c:pt>
                <c:pt idx="29001">
                  <c:v>2.4596360000000002</c:v>
                </c:pt>
                <c:pt idx="29002">
                  <c:v>2.605343</c:v>
                </c:pt>
                <c:pt idx="29003">
                  <c:v>2.7530840000000003</c:v>
                </c:pt>
                <c:pt idx="29004">
                  <c:v>2.900909</c:v>
                </c:pt>
                <c:pt idx="29005">
                  <c:v>3.0493100000000002</c:v>
                </c:pt>
                <c:pt idx="29006">
                  <c:v>3.1976230000000001</c:v>
                </c:pt>
                <c:pt idx="29007">
                  <c:v>3.3459569999999998</c:v>
                </c:pt>
                <c:pt idx="29008">
                  <c:v>3.4989749999999997</c:v>
                </c:pt>
                <c:pt idx="29009">
                  <c:v>3.6479119999999998</c:v>
                </c:pt>
                <c:pt idx="29010">
                  <c:v>3.796719</c:v>
                </c:pt>
                <c:pt idx="29011">
                  <c:v>3.9446940000000001</c:v>
                </c:pt>
                <c:pt idx="29012">
                  <c:v>4.0920360000000002</c:v>
                </c:pt>
                <c:pt idx="29013">
                  <c:v>4.2401780000000002</c:v>
                </c:pt>
                <c:pt idx="29014">
                  <c:v>4.3876290000000004</c:v>
                </c:pt>
                <c:pt idx="29015">
                  <c:v>4.5348880000000005</c:v>
                </c:pt>
                <c:pt idx="29016">
                  <c:v>4.6822520000000001</c:v>
                </c:pt>
                <c:pt idx="29017">
                  <c:v>4.8288460000000004</c:v>
                </c:pt>
                <c:pt idx="29018">
                  <c:v>4.9753340000000001</c:v>
                </c:pt>
                <c:pt idx="29019">
                  <c:v>5.1216710000000001</c:v>
                </c:pt>
                <c:pt idx="29020">
                  <c:v>5.2682510000000002</c:v>
                </c:pt>
                <c:pt idx="29021">
                  <c:v>5.4140370000000004</c:v>
                </c:pt>
                <c:pt idx="29022">
                  <c:v>5.5597880000000002</c:v>
                </c:pt>
                <c:pt idx="29023">
                  <c:v>5.705349</c:v>
                </c:pt>
                <c:pt idx="29024">
                  <c:v>5.8508899999999997</c:v>
                </c:pt>
                <c:pt idx="29025">
                  <c:v>5.9967319999999997</c:v>
                </c:pt>
                <c:pt idx="29026">
                  <c:v>6.1428269999999996</c:v>
                </c:pt>
                <c:pt idx="29027">
                  <c:v>6.2881840000000002</c:v>
                </c:pt>
                <c:pt idx="29028">
                  <c:v>6.4273880000000005</c:v>
                </c:pt>
                <c:pt idx="29029">
                  <c:v>6.5571840000000003</c:v>
                </c:pt>
                <c:pt idx="29030">
                  <c:v>6.6860689999999998</c:v>
                </c:pt>
                <c:pt idx="29031">
                  <c:v>6.8231250000000001</c:v>
                </c:pt>
                <c:pt idx="29032">
                  <c:v>6.961347</c:v>
                </c:pt>
                <c:pt idx="29033">
                  <c:v>7.1008629999999995</c:v>
                </c:pt>
                <c:pt idx="29034">
                  <c:v>7.2430680000000001</c:v>
                </c:pt>
                <c:pt idx="29035">
                  <c:v>7.3844980000000007</c:v>
                </c:pt>
                <c:pt idx="29036">
                  <c:v>7.5269370000000002</c:v>
                </c:pt>
                <c:pt idx="29037">
                  <c:v>7.6695290000000007</c:v>
                </c:pt>
                <c:pt idx="29038">
                  <c:v>7.8120659999999997</c:v>
                </c:pt>
                <c:pt idx="29039">
                  <c:v>7.9551300000000005</c:v>
                </c:pt>
                <c:pt idx="29040">
                  <c:v>8.0976549999999996</c:v>
                </c:pt>
                <c:pt idx="29041">
                  <c:v>8.2408199999999994</c:v>
                </c:pt>
                <c:pt idx="29042">
                  <c:v>8.3844320000000003</c:v>
                </c:pt>
                <c:pt idx="29043">
                  <c:v>8.5265649999999997</c:v>
                </c:pt>
                <c:pt idx="29044">
                  <c:v>8.6686709999999998</c:v>
                </c:pt>
                <c:pt idx="29045">
                  <c:v>8.8104000000000013</c:v>
                </c:pt>
                <c:pt idx="29046">
                  <c:v>8.9518360000000001</c:v>
                </c:pt>
                <c:pt idx="29047">
                  <c:v>9.0931689999999996</c:v>
                </c:pt>
                <c:pt idx="29048">
                  <c:v>9.2329930000000004</c:v>
                </c:pt>
                <c:pt idx="29049">
                  <c:v>9.3669069999999994</c:v>
                </c:pt>
                <c:pt idx="29050">
                  <c:v>9.495337000000001</c:v>
                </c:pt>
                <c:pt idx="29051">
                  <c:v>9.6244410000000009</c:v>
                </c:pt>
                <c:pt idx="29052">
                  <c:v>9.7621359999999999</c:v>
                </c:pt>
                <c:pt idx="29053">
                  <c:v>9.9009300000000007</c:v>
                </c:pt>
                <c:pt idx="29054">
                  <c:v>10.040050000000001</c:v>
                </c:pt>
                <c:pt idx="29055">
                  <c:v>10.18111</c:v>
                </c:pt>
                <c:pt idx="29056">
                  <c:v>10.32302</c:v>
                </c:pt>
                <c:pt idx="29057">
                  <c:v>10.463629999999998</c:v>
                </c:pt>
                <c:pt idx="29058">
                  <c:v>10.603020000000001</c:v>
                </c:pt>
                <c:pt idx="29059">
                  <c:v>10.74399</c:v>
                </c:pt>
                <c:pt idx="29060">
                  <c:v>10.883229999999999</c:v>
                </c:pt>
                <c:pt idx="29061">
                  <c:v>11.021650000000001</c:v>
                </c:pt>
                <c:pt idx="29062">
                  <c:v>11.16034</c:v>
                </c:pt>
                <c:pt idx="29063">
                  <c:v>11.299980000000001</c:v>
                </c:pt>
                <c:pt idx="29064">
                  <c:v>11.43848</c:v>
                </c:pt>
                <c:pt idx="29065">
                  <c:v>11.57831</c:v>
                </c:pt>
                <c:pt idx="29066">
                  <c:v>11.716249999999999</c:v>
                </c:pt>
                <c:pt idx="29067">
                  <c:v>11.85567</c:v>
                </c:pt>
                <c:pt idx="29068">
                  <c:v>11.994450000000001</c:v>
                </c:pt>
                <c:pt idx="29069">
                  <c:v>12.131790000000001</c:v>
                </c:pt>
                <c:pt idx="29070">
                  <c:v>12.270710000000001</c:v>
                </c:pt>
                <c:pt idx="29071">
                  <c:v>12.409220000000001</c:v>
                </c:pt>
                <c:pt idx="29072">
                  <c:v>12.54847</c:v>
                </c:pt>
                <c:pt idx="29073">
                  <c:v>12.686139999999998</c:v>
                </c:pt>
                <c:pt idx="29074">
                  <c:v>12.824100000000001</c:v>
                </c:pt>
                <c:pt idx="29075">
                  <c:v>12.962299999999999</c:v>
                </c:pt>
                <c:pt idx="29076">
                  <c:v>13.09892</c:v>
                </c:pt>
                <c:pt idx="29077">
                  <c:v>13.23462</c:v>
                </c:pt>
                <c:pt idx="29078">
                  <c:v>13.371829999999999</c:v>
                </c:pt>
                <c:pt idx="29079">
                  <c:v>13.50892</c:v>
                </c:pt>
                <c:pt idx="29080">
                  <c:v>13.64568</c:v>
                </c:pt>
                <c:pt idx="29081">
                  <c:v>13.783609999999999</c:v>
                </c:pt>
                <c:pt idx="29082">
                  <c:v>13.94373</c:v>
                </c:pt>
                <c:pt idx="29083">
                  <c:v>14.08685</c:v>
                </c:pt>
                <c:pt idx="29084">
                  <c:v>14.2204</c:v>
                </c:pt>
                <c:pt idx="29085">
                  <c:v>14.350709999999999</c:v>
                </c:pt>
                <c:pt idx="29086">
                  <c:v>14.46339</c:v>
                </c:pt>
                <c:pt idx="29087">
                  <c:v>14.589600000000001</c:v>
                </c:pt>
                <c:pt idx="29088">
                  <c:v>14.71735</c:v>
                </c:pt>
                <c:pt idx="29089">
                  <c:v>14.8484</c:v>
                </c:pt>
                <c:pt idx="29090">
                  <c:v>14.97946</c:v>
                </c:pt>
                <c:pt idx="29091">
                  <c:v>15.112159999999999</c:v>
                </c:pt>
                <c:pt idx="29092">
                  <c:v>15.245569999999999</c:v>
                </c:pt>
                <c:pt idx="29093">
                  <c:v>15.37979</c:v>
                </c:pt>
                <c:pt idx="29094">
                  <c:v>15.51351</c:v>
                </c:pt>
                <c:pt idx="29095">
                  <c:v>15.648040000000002</c:v>
                </c:pt>
                <c:pt idx="29096">
                  <c:v>15.78176</c:v>
                </c:pt>
                <c:pt idx="29097">
                  <c:v>15.915859999999999</c:v>
                </c:pt>
                <c:pt idx="29098">
                  <c:v>16.04777</c:v>
                </c:pt>
                <c:pt idx="29099">
                  <c:v>16.180910000000001</c:v>
                </c:pt>
                <c:pt idx="29100">
                  <c:v>16.315100000000001</c:v>
                </c:pt>
                <c:pt idx="29101">
                  <c:v>16.450510000000001</c:v>
                </c:pt>
                <c:pt idx="29102">
                  <c:v>16.58503</c:v>
                </c:pt>
                <c:pt idx="29103">
                  <c:v>16.718260000000001</c:v>
                </c:pt>
                <c:pt idx="29104">
                  <c:v>16.85136</c:v>
                </c:pt>
                <c:pt idx="29105">
                  <c:v>16.98714</c:v>
                </c:pt>
                <c:pt idx="29106">
                  <c:v>17.12303</c:v>
                </c:pt>
                <c:pt idx="29107">
                  <c:v>17.260210000000001</c:v>
                </c:pt>
                <c:pt idx="29108">
                  <c:v>17.39705</c:v>
                </c:pt>
                <c:pt idx="29109">
                  <c:v>17.534289999999999</c:v>
                </c:pt>
                <c:pt idx="29110">
                  <c:v>17.65898</c:v>
                </c:pt>
                <c:pt idx="29111">
                  <c:v>17.79495</c:v>
                </c:pt>
                <c:pt idx="29112">
                  <c:v>17.936350000000001</c:v>
                </c:pt>
                <c:pt idx="29113">
                  <c:v>18.077190000000002</c:v>
                </c:pt>
                <c:pt idx="29114">
                  <c:v>18.21931</c:v>
                </c:pt>
                <c:pt idx="29115">
                  <c:v>18.35812</c:v>
                </c:pt>
                <c:pt idx="29116">
                  <c:v>18.50121</c:v>
                </c:pt>
                <c:pt idx="29117">
                  <c:v>18.644210000000001</c:v>
                </c:pt>
                <c:pt idx="29118">
                  <c:v>18.78922</c:v>
                </c:pt>
                <c:pt idx="29119">
                  <c:v>18.936129999999999</c:v>
                </c:pt>
                <c:pt idx="29120">
                  <c:v>19.081440000000001</c:v>
                </c:pt>
                <c:pt idx="29121">
                  <c:v>19.224039999999999</c:v>
                </c:pt>
                <c:pt idx="29122">
                  <c:v>19.367930000000001</c:v>
                </c:pt>
                <c:pt idx="29123">
                  <c:v>19.511710000000001</c:v>
                </c:pt>
                <c:pt idx="29124">
                  <c:v>19.655840000000001</c:v>
                </c:pt>
                <c:pt idx="29125">
                  <c:v>19.80012</c:v>
                </c:pt>
                <c:pt idx="29126">
                  <c:v>19.94455</c:v>
                </c:pt>
                <c:pt idx="29127">
                  <c:v>20.089649999999999</c:v>
                </c:pt>
                <c:pt idx="29128">
                  <c:v>20.23657</c:v>
                </c:pt>
                <c:pt idx="29129">
                  <c:v>20.3809</c:v>
                </c:pt>
                <c:pt idx="29130">
                  <c:v>20.526040000000002</c:v>
                </c:pt>
                <c:pt idx="29131">
                  <c:v>20.671320000000001</c:v>
                </c:pt>
                <c:pt idx="29132">
                  <c:v>20.816009999999999</c:v>
                </c:pt>
                <c:pt idx="29133">
                  <c:v>20.960380000000001</c:v>
                </c:pt>
                <c:pt idx="29134">
                  <c:v>21.104610000000001</c:v>
                </c:pt>
                <c:pt idx="29135">
                  <c:v>21.24831</c:v>
                </c:pt>
                <c:pt idx="29136">
                  <c:v>21.392829999999996</c:v>
                </c:pt>
                <c:pt idx="29137">
                  <c:v>21.537299999999998</c:v>
                </c:pt>
                <c:pt idx="29138">
                  <c:v>21.680990000000001</c:v>
                </c:pt>
                <c:pt idx="29139">
                  <c:v>21.824919999999999</c:v>
                </c:pt>
                <c:pt idx="29140">
                  <c:v>21.96857</c:v>
                </c:pt>
                <c:pt idx="29141">
                  <c:v>22.11383</c:v>
                </c:pt>
                <c:pt idx="29142">
                  <c:v>22.256990000000002</c:v>
                </c:pt>
                <c:pt idx="29143">
                  <c:v>22.40053</c:v>
                </c:pt>
                <c:pt idx="29144">
                  <c:v>22.543280000000003</c:v>
                </c:pt>
                <c:pt idx="29145">
                  <c:v>22.685339999999997</c:v>
                </c:pt>
                <c:pt idx="29146">
                  <c:v>22.826300000000003</c:v>
                </c:pt>
                <c:pt idx="29147">
                  <c:v>22.968440000000001</c:v>
                </c:pt>
                <c:pt idx="29148">
                  <c:v>23.11159</c:v>
                </c:pt>
                <c:pt idx="29149">
                  <c:v>23.254760000000001</c:v>
                </c:pt>
                <c:pt idx="29150">
                  <c:v>23.398859999999999</c:v>
                </c:pt>
                <c:pt idx="29151">
                  <c:v>23.540950000000002</c:v>
                </c:pt>
                <c:pt idx="29152">
                  <c:v>23.68421</c:v>
                </c:pt>
                <c:pt idx="29153">
                  <c:v>23.825749999999999</c:v>
                </c:pt>
                <c:pt idx="29154">
                  <c:v>23.9678</c:v>
                </c:pt>
                <c:pt idx="29155">
                  <c:v>24.108820000000001</c:v>
                </c:pt>
                <c:pt idx="29156">
                  <c:v>24.250159999999997</c:v>
                </c:pt>
                <c:pt idx="29157">
                  <c:v>24.397920000000003</c:v>
                </c:pt>
                <c:pt idx="29158">
                  <c:v>24.54195</c:v>
                </c:pt>
                <c:pt idx="29159">
                  <c:v>24.684400000000004</c:v>
                </c:pt>
                <c:pt idx="29160">
                  <c:v>24.825520000000001</c:v>
                </c:pt>
                <c:pt idx="29161">
                  <c:v>24.966499999999996</c:v>
                </c:pt>
                <c:pt idx="29162">
                  <c:v>25.108450000000001</c:v>
                </c:pt>
                <c:pt idx="29163">
                  <c:v>25.24981</c:v>
                </c:pt>
                <c:pt idx="29164">
                  <c:v>25.390890000000002</c:v>
                </c:pt>
                <c:pt idx="29165">
                  <c:v>25.531880000000001</c:v>
                </c:pt>
                <c:pt idx="29166">
                  <c:v>25.67212</c:v>
                </c:pt>
                <c:pt idx="29167">
                  <c:v>25.81298</c:v>
                </c:pt>
                <c:pt idx="29168">
                  <c:v>25.953319999999998</c:v>
                </c:pt>
                <c:pt idx="29169">
                  <c:v>26.094900000000003</c:v>
                </c:pt>
                <c:pt idx="29170">
                  <c:v>26.234909999999999</c:v>
                </c:pt>
                <c:pt idx="29171">
                  <c:v>26.37107</c:v>
                </c:pt>
                <c:pt idx="29172">
                  <c:v>26.50874</c:v>
                </c:pt>
                <c:pt idx="29173">
                  <c:v>26.64678</c:v>
                </c:pt>
                <c:pt idx="29174">
                  <c:v>26.78471</c:v>
                </c:pt>
                <c:pt idx="29175">
                  <c:v>26.92259</c:v>
                </c:pt>
                <c:pt idx="29176">
                  <c:v>27.059850000000001</c:v>
                </c:pt>
                <c:pt idx="29177">
                  <c:v>27.197140000000001</c:v>
                </c:pt>
                <c:pt idx="29178">
                  <c:v>27.332369999999997</c:v>
                </c:pt>
                <c:pt idx="29179">
                  <c:v>27.46686</c:v>
                </c:pt>
                <c:pt idx="29180">
                  <c:v>27.59939</c:v>
                </c:pt>
                <c:pt idx="29181">
                  <c:v>27.73085</c:v>
                </c:pt>
                <c:pt idx="29182">
                  <c:v>27.860569999999999</c:v>
                </c:pt>
                <c:pt idx="29183">
                  <c:v>27.98911</c:v>
                </c:pt>
                <c:pt idx="29184">
                  <c:v>28.116620000000001</c:v>
                </c:pt>
                <c:pt idx="29185">
                  <c:v>28.246500000000001</c:v>
                </c:pt>
                <c:pt idx="29186">
                  <c:v>28.372220000000002</c:v>
                </c:pt>
                <c:pt idx="29187">
                  <c:v>28.494199999999999</c:v>
                </c:pt>
                <c:pt idx="29188">
                  <c:v>28.612909999999999</c:v>
                </c:pt>
                <c:pt idx="29189">
                  <c:v>28.729700000000001</c:v>
                </c:pt>
                <c:pt idx="29190">
                  <c:v>28.84665</c:v>
                </c:pt>
                <c:pt idx="29191">
                  <c:v>28.964439999999996</c:v>
                </c:pt>
                <c:pt idx="29192">
                  <c:v>29.079899999999999</c:v>
                </c:pt>
                <c:pt idx="29193">
                  <c:v>29.193470000000001</c:v>
                </c:pt>
                <c:pt idx="29194">
                  <c:v>29.306450000000002</c:v>
                </c:pt>
                <c:pt idx="29195">
                  <c:v>29.41816</c:v>
                </c:pt>
                <c:pt idx="29196">
                  <c:v>29.53191</c:v>
                </c:pt>
                <c:pt idx="29197">
                  <c:v>29.64442</c:v>
                </c:pt>
                <c:pt idx="29198">
                  <c:v>29.757390000000001</c:v>
                </c:pt>
                <c:pt idx="29199">
                  <c:v>29.8691</c:v>
                </c:pt>
                <c:pt idx="29200">
                  <c:v>29.979840000000003</c:v>
                </c:pt>
                <c:pt idx="29201">
                  <c:v>30.089700000000001</c:v>
                </c:pt>
                <c:pt idx="29202">
                  <c:v>30.196960000000001</c:v>
                </c:pt>
                <c:pt idx="29203">
                  <c:v>30.303749999999997</c:v>
                </c:pt>
                <c:pt idx="29204">
                  <c:v>30.409799999999997</c:v>
                </c:pt>
                <c:pt idx="29205">
                  <c:v>30.515569999999997</c:v>
                </c:pt>
                <c:pt idx="29206">
                  <c:v>30.620440000000002</c:v>
                </c:pt>
                <c:pt idx="29207">
                  <c:v>30.723980000000001</c:v>
                </c:pt>
                <c:pt idx="29208">
                  <c:v>30.82836</c:v>
                </c:pt>
                <c:pt idx="29209">
                  <c:v>30.929850000000002</c:v>
                </c:pt>
                <c:pt idx="29210">
                  <c:v>31.029909999999997</c:v>
                </c:pt>
                <c:pt idx="29211">
                  <c:v>31.126760000000001</c:v>
                </c:pt>
                <c:pt idx="29212">
                  <c:v>31.219800000000003</c:v>
                </c:pt>
                <c:pt idx="29213">
                  <c:v>31.312579999999997</c:v>
                </c:pt>
                <c:pt idx="29214">
                  <c:v>31.40681</c:v>
                </c:pt>
                <c:pt idx="29215">
                  <c:v>31.50095</c:v>
                </c:pt>
                <c:pt idx="29216">
                  <c:v>31.593669999999999</c:v>
                </c:pt>
                <c:pt idx="29217">
                  <c:v>31.684040000000003</c:v>
                </c:pt>
                <c:pt idx="29218">
                  <c:v>31.7728</c:v>
                </c:pt>
                <c:pt idx="29219">
                  <c:v>31.861069999999998</c:v>
                </c:pt>
                <c:pt idx="29220">
                  <c:v>31.94746</c:v>
                </c:pt>
                <c:pt idx="29221">
                  <c:v>32.033969999999997</c:v>
                </c:pt>
                <c:pt idx="29222">
                  <c:v>32.111069999999998</c:v>
                </c:pt>
                <c:pt idx="29223">
                  <c:v>32.193870000000004</c:v>
                </c:pt>
                <c:pt idx="29224">
                  <c:v>32.27711</c:v>
                </c:pt>
                <c:pt idx="29225">
                  <c:v>32.357300000000002</c:v>
                </c:pt>
                <c:pt idx="29226">
                  <c:v>32.441769999999998</c:v>
                </c:pt>
                <c:pt idx="29227">
                  <c:v>32.525120000000001</c:v>
                </c:pt>
                <c:pt idx="29228">
                  <c:v>32.609769999999997</c:v>
                </c:pt>
                <c:pt idx="29229">
                  <c:v>32.693560000000005</c:v>
                </c:pt>
                <c:pt idx="29230">
                  <c:v>32.776530000000001</c:v>
                </c:pt>
                <c:pt idx="29231">
                  <c:v>32.859699999999997</c:v>
                </c:pt>
                <c:pt idx="29232">
                  <c:v>32.94258</c:v>
                </c:pt>
                <c:pt idx="29233">
                  <c:v>33.02413</c:v>
                </c:pt>
                <c:pt idx="29234">
                  <c:v>33.105989999999998</c:v>
                </c:pt>
                <c:pt idx="29235">
                  <c:v>33.187950000000001</c:v>
                </c:pt>
                <c:pt idx="29236">
                  <c:v>33.269259999999996</c:v>
                </c:pt>
                <c:pt idx="29237">
                  <c:v>33.350769999999997</c:v>
                </c:pt>
                <c:pt idx="29238">
                  <c:v>33.431310000000003</c:v>
                </c:pt>
                <c:pt idx="29239">
                  <c:v>33.512080000000005</c:v>
                </c:pt>
                <c:pt idx="29240">
                  <c:v>33.592559999999999</c:v>
                </c:pt>
                <c:pt idx="29241">
                  <c:v>33.672260000000001</c:v>
                </c:pt>
                <c:pt idx="29242">
                  <c:v>33.74879</c:v>
                </c:pt>
                <c:pt idx="29243">
                  <c:v>33.82647</c:v>
                </c:pt>
                <c:pt idx="29244">
                  <c:v>33.902640000000005</c:v>
                </c:pt>
                <c:pt idx="29245">
                  <c:v>33.980199999999996</c:v>
                </c:pt>
                <c:pt idx="29246">
                  <c:v>34.058099999999996</c:v>
                </c:pt>
                <c:pt idx="29247">
                  <c:v>34.136200000000002</c:v>
                </c:pt>
                <c:pt idx="29248">
                  <c:v>34.212630000000004</c:v>
                </c:pt>
                <c:pt idx="29249">
                  <c:v>34.288879999999999</c:v>
                </c:pt>
                <c:pt idx="29250">
                  <c:v>34.365000000000002</c:v>
                </c:pt>
                <c:pt idx="29251">
                  <c:v>34.440820000000002</c:v>
                </c:pt>
                <c:pt idx="29252">
                  <c:v>34.517129999999995</c:v>
                </c:pt>
                <c:pt idx="29253">
                  <c:v>34.591989999999996</c:v>
                </c:pt>
                <c:pt idx="29254">
                  <c:v>34.667629999999996</c:v>
                </c:pt>
                <c:pt idx="29255">
                  <c:v>34.741790000000002</c:v>
                </c:pt>
                <c:pt idx="29256">
                  <c:v>34.815190000000001</c:v>
                </c:pt>
                <c:pt idx="29257">
                  <c:v>34.888170000000002</c:v>
                </c:pt>
                <c:pt idx="29258">
                  <c:v>34.960470000000001</c:v>
                </c:pt>
                <c:pt idx="29259">
                  <c:v>35.032969999999999</c:v>
                </c:pt>
                <c:pt idx="29260">
                  <c:v>35.104479999999995</c:v>
                </c:pt>
                <c:pt idx="29261">
                  <c:v>35.177239999999998</c:v>
                </c:pt>
                <c:pt idx="29262">
                  <c:v>35.250149999999998</c:v>
                </c:pt>
                <c:pt idx="29263">
                  <c:v>35.32217</c:v>
                </c:pt>
                <c:pt idx="29264">
                  <c:v>35.393249999999995</c:v>
                </c:pt>
                <c:pt idx="29265">
                  <c:v>35.462789999999998</c:v>
                </c:pt>
                <c:pt idx="29266">
                  <c:v>35.533830000000002</c:v>
                </c:pt>
                <c:pt idx="29267">
                  <c:v>35.603749999999998</c:v>
                </c:pt>
                <c:pt idx="29268">
                  <c:v>35.673729999999999</c:v>
                </c:pt>
                <c:pt idx="29269">
                  <c:v>35.742690000000003</c:v>
                </c:pt>
                <c:pt idx="29270">
                  <c:v>35.81456</c:v>
                </c:pt>
                <c:pt idx="29271">
                  <c:v>35.885829999999999</c:v>
                </c:pt>
                <c:pt idx="29272">
                  <c:v>35.957090000000001</c:v>
                </c:pt>
                <c:pt idx="29273">
                  <c:v>36.029409999999999</c:v>
                </c:pt>
                <c:pt idx="29274">
                  <c:v>36.099000000000004</c:v>
                </c:pt>
                <c:pt idx="29275">
                  <c:v>36.169289999999997</c:v>
                </c:pt>
                <c:pt idx="29276">
                  <c:v>36.239400000000003</c:v>
                </c:pt>
                <c:pt idx="29277">
                  <c:v>36.309910000000002</c:v>
                </c:pt>
                <c:pt idx="29278">
                  <c:v>36.379329999999996</c:v>
                </c:pt>
                <c:pt idx="29279">
                  <c:v>36.445810000000002</c:v>
                </c:pt>
                <c:pt idx="29280">
                  <c:v>36.51417</c:v>
                </c:pt>
                <c:pt idx="29281">
                  <c:v>36.581610000000005</c:v>
                </c:pt>
                <c:pt idx="29282">
                  <c:v>36.646720000000002</c:v>
                </c:pt>
                <c:pt idx="29283">
                  <c:v>36.714380000000006</c:v>
                </c:pt>
                <c:pt idx="29284">
                  <c:v>36.780549999999998</c:v>
                </c:pt>
                <c:pt idx="29285">
                  <c:v>36.846329999999995</c:v>
                </c:pt>
                <c:pt idx="29286">
                  <c:v>36.911740000000002</c:v>
                </c:pt>
                <c:pt idx="29287">
                  <c:v>36.975050000000003</c:v>
                </c:pt>
                <c:pt idx="29288">
                  <c:v>37.039049999999996</c:v>
                </c:pt>
                <c:pt idx="29289">
                  <c:v>37.105450000000005</c:v>
                </c:pt>
                <c:pt idx="29290">
                  <c:v>37.171259999999997</c:v>
                </c:pt>
                <c:pt idx="29291">
                  <c:v>37.236699999999999</c:v>
                </c:pt>
                <c:pt idx="29292">
                  <c:v>37.30097</c:v>
                </c:pt>
                <c:pt idx="29293">
                  <c:v>37.369390000000003</c:v>
                </c:pt>
                <c:pt idx="29294">
                  <c:v>37.43835</c:v>
                </c:pt>
                <c:pt idx="29295">
                  <c:v>37.502749999999999</c:v>
                </c:pt>
                <c:pt idx="29296">
                  <c:v>37.566649999999996</c:v>
                </c:pt>
                <c:pt idx="29297">
                  <c:v>37.629429999999999</c:v>
                </c:pt>
                <c:pt idx="29298">
                  <c:v>37.693460000000002</c:v>
                </c:pt>
                <c:pt idx="29299">
                  <c:v>37.759</c:v>
                </c:pt>
                <c:pt idx="29300">
                  <c:v>37.824439999999996</c:v>
                </c:pt>
                <c:pt idx="29301">
                  <c:v>37.890349999999998</c:v>
                </c:pt>
                <c:pt idx="29302">
                  <c:v>37.9557</c:v>
                </c:pt>
                <c:pt idx="29303">
                  <c:v>38.02093</c:v>
                </c:pt>
                <c:pt idx="29304">
                  <c:v>38.087069999999997</c:v>
                </c:pt>
                <c:pt idx="29305">
                  <c:v>38.151730000000001</c:v>
                </c:pt>
                <c:pt idx="29306">
                  <c:v>38.21913</c:v>
                </c:pt>
                <c:pt idx="29307">
                  <c:v>38.284039999999997</c:v>
                </c:pt>
                <c:pt idx="29308">
                  <c:v>38.346239999999995</c:v>
                </c:pt>
                <c:pt idx="29309">
                  <c:v>38.407499999999999</c:v>
                </c:pt>
                <c:pt idx="29310">
                  <c:v>38.469799999999999</c:v>
                </c:pt>
                <c:pt idx="29311">
                  <c:v>38.530570000000004</c:v>
                </c:pt>
                <c:pt idx="29312">
                  <c:v>38.592579999999998</c:v>
                </c:pt>
                <c:pt idx="29313">
                  <c:v>38.654330000000002</c:v>
                </c:pt>
                <c:pt idx="29314">
                  <c:v>38.712989999999998</c:v>
                </c:pt>
                <c:pt idx="29315">
                  <c:v>38.766550000000002</c:v>
                </c:pt>
                <c:pt idx="29316">
                  <c:v>38.823830000000001</c:v>
                </c:pt>
                <c:pt idx="29317">
                  <c:v>38.882069999999999</c:v>
                </c:pt>
                <c:pt idx="29318">
                  <c:v>38.939149999999998</c:v>
                </c:pt>
                <c:pt idx="29319">
                  <c:v>38.996580000000002</c:v>
                </c:pt>
                <c:pt idx="29320">
                  <c:v>39.051729999999999</c:v>
                </c:pt>
                <c:pt idx="29321">
                  <c:v>39.104669999999999</c:v>
                </c:pt>
                <c:pt idx="29322">
                  <c:v>39.158349999999999</c:v>
                </c:pt>
                <c:pt idx="29323">
                  <c:v>39.211210000000001</c:v>
                </c:pt>
                <c:pt idx="29324">
                  <c:v>39.265770000000003</c:v>
                </c:pt>
                <c:pt idx="29325">
                  <c:v>39.320279999999997</c:v>
                </c:pt>
                <c:pt idx="29326">
                  <c:v>39.372680000000003</c:v>
                </c:pt>
                <c:pt idx="29327">
                  <c:v>39.423079999999999</c:v>
                </c:pt>
                <c:pt idx="29328">
                  <c:v>39.46895</c:v>
                </c:pt>
                <c:pt idx="29329">
                  <c:v>39.520960000000002</c:v>
                </c:pt>
                <c:pt idx="29330">
                  <c:v>39.571860000000001</c:v>
                </c:pt>
                <c:pt idx="29331">
                  <c:v>39.620950000000001</c:v>
                </c:pt>
                <c:pt idx="29332">
                  <c:v>39.669840000000001</c:v>
                </c:pt>
                <c:pt idx="29333">
                  <c:v>39.71846</c:v>
                </c:pt>
                <c:pt idx="29334">
                  <c:v>39.767769999999999</c:v>
                </c:pt>
                <c:pt idx="29335">
                  <c:v>39.817949999999996</c:v>
                </c:pt>
                <c:pt idx="29336">
                  <c:v>39.865920000000003</c:v>
                </c:pt>
                <c:pt idx="29337">
                  <c:v>39.91536</c:v>
                </c:pt>
                <c:pt idx="29338">
                  <c:v>39.965130000000002</c:v>
                </c:pt>
                <c:pt idx="29339">
                  <c:v>40.012660000000004</c:v>
                </c:pt>
                <c:pt idx="29340">
                  <c:v>40.06147</c:v>
                </c:pt>
                <c:pt idx="29341">
                  <c:v>40.109320000000004</c:v>
                </c:pt>
                <c:pt idx="29342">
                  <c:v>40.157650000000004</c:v>
                </c:pt>
                <c:pt idx="29343">
                  <c:v>40.20467</c:v>
                </c:pt>
                <c:pt idx="29344">
                  <c:v>40.251809999999999</c:v>
                </c:pt>
                <c:pt idx="29345">
                  <c:v>40.30003</c:v>
                </c:pt>
                <c:pt idx="29346">
                  <c:v>40.347000000000001</c:v>
                </c:pt>
                <c:pt idx="29347">
                  <c:v>40.39443</c:v>
                </c:pt>
                <c:pt idx="29348">
                  <c:v>40.440069999999999</c:v>
                </c:pt>
                <c:pt idx="29349">
                  <c:v>40.487279999999998</c:v>
                </c:pt>
                <c:pt idx="29350">
                  <c:v>40.533569999999997</c:v>
                </c:pt>
                <c:pt idx="29351">
                  <c:v>40.579460000000005</c:v>
                </c:pt>
                <c:pt idx="29352">
                  <c:v>40.625700000000002</c:v>
                </c:pt>
                <c:pt idx="29353">
                  <c:v>40.671660000000003</c:v>
                </c:pt>
                <c:pt idx="29354">
                  <c:v>40.716549999999998</c:v>
                </c:pt>
                <c:pt idx="29355">
                  <c:v>40.761159999999997</c:v>
                </c:pt>
                <c:pt idx="29356">
                  <c:v>40.804040000000001</c:v>
                </c:pt>
                <c:pt idx="29357">
                  <c:v>40.849589999999992</c:v>
                </c:pt>
                <c:pt idx="29358">
                  <c:v>40.894139999999993</c:v>
                </c:pt>
                <c:pt idx="29359">
                  <c:v>40.938179999999996</c:v>
                </c:pt>
                <c:pt idx="29360">
                  <c:v>40.982309999999998</c:v>
                </c:pt>
                <c:pt idx="29361">
                  <c:v>41.0259</c:v>
                </c:pt>
                <c:pt idx="29362">
                  <c:v>41.063470000000002</c:v>
                </c:pt>
                <c:pt idx="29363">
                  <c:v>41.107060000000004</c:v>
                </c:pt>
                <c:pt idx="29364">
                  <c:v>41.148530000000001</c:v>
                </c:pt>
                <c:pt idx="29365">
                  <c:v>41.190129999999996</c:v>
                </c:pt>
                <c:pt idx="29366">
                  <c:v>41.231210000000004</c:v>
                </c:pt>
                <c:pt idx="29367">
                  <c:v>41.271860000000004</c:v>
                </c:pt>
                <c:pt idx="29368">
                  <c:v>41.312280000000001</c:v>
                </c:pt>
                <c:pt idx="29369">
                  <c:v>41.351509999999998</c:v>
                </c:pt>
                <c:pt idx="29370">
                  <c:v>41.390710000000006</c:v>
                </c:pt>
                <c:pt idx="29371">
                  <c:v>41.429210000000005</c:v>
                </c:pt>
                <c:pt idx="29372">
                  <c:v>41.468059999999994</c:v>
                </c:pt>
                <c:pt idx="29373">
                  <c:v>41.506610000000002</c:v>
                </c:pt>
                <c:pt idx="29374">
                  <c:v>41.545470000000002</c:v>
                </c:pt>
                <c:pt idx="29375">
                  <c:v>41.582850000000001</c:v>
                </c:pt>
                <c:pt idx="29376">
                  <c:v>41.620280000000001</c:v>
                </c:pt>
                <c:pt idx="29377">
                  <c:v>41.657760000000003</c:v>
                </c:pt>
                <c:pt idx="29378">
                  <c:v>41.695160000000001</c:v>
                </c:pt>
                <c:pt idx="29379">
                  <c:v>41.732370000000003</c:v>
                </c:pt>
                <c:pt idx="29380">
                  <c:v>41.76925</c:v>
                </c:pt>
                <c:pt idx="29381">
                  <c:v>41.804969999999997</c:v>
                </c:pt>
                <c:pt idx="29382">
                  <c:v>41.840580000000003</c:v>
                </c:pt>
                <c:pt idx="29383">
                  <c:v>41.876339999999999</c:v>
                </c:pt>
                <c:pt idx="29384">
                  <c:v>41.913260000000001</c:v>
                </c:pt>
                <c:pt idx="29385">
                  <c:v>41.949110000000005</c:v>
                </c:pt>
                <c:pt idx="29386">
                  <c:v>41.985260000000004</c:v>
                </c:pt>
                <c:pt idx="29387">
                  <c:v>42.021090000000001</c:v>
                </c:pt>
                <c:pt idx="29388">
                  <c:v>42.054839999999999</c:v>
                </c:pt>
                <c:pt idx="29389">
                  <c:v>42.089290000000005</c:v>
                </c:pt>
                <c:pt idx="29390">
                  <c:v>42.123899999999999</c:v>
                </c:pt>
                <c:pt idx="29391">
                  <c:v>42.158369999999998</c:v>
                </c:pt>
                <c:pt idx="29392">
                  <c:v>42.19247</c:v>
                </c:pt>
                <c:pt idx="29393">
                  <c:v>42.227080000000001</c:v>
                </c:pt>
                <c:pt idx="29394">
                  <c:v>42.261009999999999</c:v>
                </c:pt>
                <c:pt idx="29395">
                  <c:v>42.294080000000001</c:v>
                </c:pt>
                <c:pt idx="29396">
                  <c:v>42.326779999999999</c:v>
                </c:pt>
                <c:pt idx="29397">
                  <c:v>42.359830000000002</c:v>
                </c:pt>
                <c:pt idx="29398">
                  <c:v>42.393859999999997</c:v>
                </c:pt>
                <c:pt idx="29399">
                  <c:v>42.426990000000004</c:v>
                </c:pt>
                <c:pt idx="29400">
                  <c:v>42.461029999999994</c:v>
                </c:pt>
                <c:pt idx="29401">
                  <c:v>42.494450000000001</c:v>
                </c:pt>
                <c:pt idx="29402">
                  <c:v>42.527730000000005</c:v>
                </c:pt>
                <c:pt idx="29403">
                  <c:v>42.561210000000003</c:v>
                </c:pt>
                <c:pt idx="29404">
                  <c:v>42.59487</c:v>
                </c:pt>
                <c:pt idx="29405">
                  <c:v>42.628410000000002</c:v>
                </c:pt>
                <c:pt idx="29406">
                  <c:v>42.661639999999998</c:v>
                </c:pt>
                <c:pt idx="29407">
                  <c:v>42.694690000000001</c:v>
                </c:pt>
                <c:pt idx="29408">
                  <c:v>42.727849999999997</c:v>
                </c:pt>
                <c:pt idx="29409">
                  <c:v>42.761319999999998</c:v>
                </c:pt>
                <c:pt idx="29410">
                  <c:v>42.79307</c:v>
                </c:pt>
                <c:pt idx="29411">
                  <c:v>42.825899999999997</c:v>
                </c:pt>
                <c:pt idx="29412">
                  <c:v>42.857960000000006</c:v>
                </c:pt>
                <c:pt idx="29413">
                  <c:v>42.88794</c:v>
                </c:pt>
                <c:pt idx="29414">
                  <c:v>42.920209999999997</c:v>
                </c:pt>
                <c:pt idx="29415">
                  <c:v>42.952469999999998</c:v>
                </c:pt>
                <c:pt idx="29416">
                  <c:v>42.984609999999996</c:v>
                </c:pt>
                <c:pt idx="29417">
                  <c:v>43.016849999999998</c:v>
                </c:pt>
                <c:pt idx="29418">
                  <c:v>43.04853</c:v>
                </c:pt>
                <c:pt idx="29419">
                  <c:v>43.080849999999998</c:v>
                </c:pt>
                <c:pt idx="29420">
                  <c:v>43.112969999999997</c:v>
                </c:pt>
                <c:pt idx="29421">
                  <c:v>43.145409999999998</c:v>
                </c:pt>
                <c:pt idx="29422">
                  <c:v>43.177689999999998</c:v>
                </c:pt>
                <c:pt idx="29423">
                  <c:v>43.209780000000002</c:v>
                </c:pt>
                <c:pt idx="29424">
                  <c:v>43.24147</c:v>
                </c:pt>
                <c:pt idx="29425">
                  <c:v>43.273409999999998</c:v>
                </c:pt>
                <c:pt idx="29426">
                  <c:v>43.305790000000002</c:v>
                </c:pt>
                <c:pt idx="29427">
                  <c:v>43.337690000000002</c:v>
                </c:pt>
                <c:pt idx="29428">
                  <c:v>43.370179999999998</c:v>
                </c:pt>
                <c:pt idx="29429">
                  <c:v>43.402529999999999</c:v>
                </c:pt>
                <c:pt idx="29430">
                  <c:v>43.434309999999996</c:v>
                </c:pt>
                <c:pt idx="29431">
                  <c:v>43.46593</c:v>
                </c:pt>
                <c:pt idx="29432">
                  <c:v>43.496930000000006</c:v>
                </c:pt>
                <c:pt idx="29433">
                  <c:v>43.526889999999995</c:v>
                </c:pt>
                <c:pt idx="29434">
                  <c:v>43.558130000000006</c:v>
                </c:pt>
                <c:pt idx="29435">
                  <c:v>43.589320000000001</c:v>
                </c:pt>
                <c:pt idx="29436">
                  <c:v>43.619820000000004</c:v>
                </c:pt>
                <c:pt idx="29437">
                  <c:v>43.650130000000004</c:v>
                </c:pt>
                <c:pt idx="29438">
                  <c:v>43.680289999999999</c:v>
                </c:pt>
                <c:pt idx="29439">
                  <c:v>43.711289999999998</c:v>
                </c:pt>
                <c:pt idx="29440">
                  <c:v>43.741370000000003</c:v>
                </c:pt>
                <c:pt idx="29441">
                  <c:v>43.77234</c:v>
                </c:pt>
                <c:pt idx="29442">
                  <c:v>43.802750000000003</c:v>
                </c:pt>
                <c:pt idx="29443">
                  <c:v>43.833279999999995</c:v>
                </c:pt>
                <c:pt idx="29444">
                  <c:v>43.863339999999994</c:v>
                </c:pt>
                <c:pt idx="29445">
                  <c:v>43.893940000000001</c:v>
                </c:pt>
                <c:pt idx="29446">
                  <c:v>43.92436</c:v>
                </c:pt>
                <c:pt idx="29447">
                  <c:v>43.954310000000007</c:v>
                </c:pt>
                <c:pt idx="29448">
                  <c:v>43.983819999999994</c:v>
                </c:pt>
                <c:pt idx="29449">
                  <c:v>44.014300000000006</c:v>
                </c:pt>
                <c:pt idx="29450">
                  <c:v>44.045059999999992</c:v>
                </c:pt>
                <c:pt idx="29451">
                  <c:v>44.076009999999997</c:v>
                </c:pt>
                <c:pt idx="29452">
                  <c:v>44.106670000000001</c:v>
                </c:pt>
                <c:pt idx="29453">
                  <c:v>44.136470000000003</c:v>
                </c:pt>
                <c:pt idx="29454">
                  <c:v>44.166359999999997</c:v>
                </c:pt>
                <c:pt idx="29455">
                  <c:v>44.197209999999998</c:v>
                </c:pt>
                <c:pt idx="29456">
                  <c:v>44.228149999999999</c:v>
                </c:pt>
                <c:pt idx="29457">
                  <c:v>44.259199999999993</c:v>
                </c:pt>
                <c:pt idx="29458">
                  <c:v>44.290370000000003</c:v>
                </c:pt>
                <c:pt idx="29459">
                  <c:v>44.320750000000004</c:v>
                </c:pt>
                <c:pt idx="29460">
                  <c:v>44.352159999999998</c:v>
                </c:pt>
                <c:pt idx="29461">
                  <c:v>44.382359999999998</c:v>
                </c:pt>
                <c:pt idx="29462">
                  <c:v>44.412939999999999</c:v>
                </c:pt>
                <c:pt idx="29463">
                  <c:v>44.44406</c:v>
                </c:pt>
                <c:pt idx="29464">
                  <c:v>44.474760000000003</c:v>
                </c:pt>
                <c:pt idx="29465">
                  <c:v>44.505589999999998</c:v>
                </c:pt>
                <c:pt idx="29466">
                  <c:v>44.536189999999998</c:v>
                </c:pt>
                <c:pt idx="29467">
                  <c:v>44.566850000000002</c:v>
                </c:pt>
                <c:pt idx="29468">
                  <c:v>44.597639999999998</c:v>
                </c:pt>
                <c:pt idx="29469">
                  <c:v>44.629089999999998</c:v>
                </c:pt>
                <c:pt idx="29470">
                  <c:v>44.658639999999998</c:v>
                </c:pt>
                <c:pt idx="29471">
                  <c:v>44.689639999999997</c:v>
                </c:pt>
                <c:pt idx="29472">
                  <c:v>44.720179999999999</c:v>
                </c:pt>
                <c:pt idx="29473">
                  <c:v>44.751010000000008</c:v>
                </c:pt>
                <c:pt idx="29474">
                  <c:v>44.781930000000003</c:v>
                </c:pt>
                <c:pt idx="29475">
                  <c:v>44.812669999999997</c:v>
                </c:pt>
                <c:pt idx="29476">
                  <c:v>44.84308</c:v>
                </c:pt>
                <c:pt idx="29477">
                  <c:v>44.873930000000001</c:v>
                </c:pt>
                <c:pt idx="29478">
                  <c:v>44.904780000000002</c:v>
                </c:pt>
                <c:pt idx="29479">
                  <c:v>44.935539999999996</c:v>
                </c:pt>
                <c:pt idx="29480">
                  <c:v>44.96602</c:v>
                </c:pt>
                <c:pt idx="29481">
                  <c:v>44.996989999999997</c:v>
                </c:pt>
                <c:pt idx="29482">
                  <c:v>45.027049999999996</c:v>
                </c:pt>
                <c:pt idx="29483">
                  <c:v>45.057569999999998</c:v>
                </c:pt>
                <c:pt idx="29484">
                  <c:v>45.087900000000005</c:v>
                </c:pt>
                <c:pt idx="29485">
                  <c:v>45.118400000000001</c:v>
                </c:pt>
                <c:pt idx="29486">
                  <c:v>45.148440000000001</c:v>
                </c:pt>
                <c:pt idx="29487">
                  <c:v>45.179090000000002</c:v>
                </c:pt>
                <c:pt idx="29488">
                  <c:v>45.209020000000002</c:v>
                </c:pt>
                <c:pt idx="29489">
                  <c:v>45.239539999999998</c:v>
                </c:pt>
                <c:pt idx="29490">
                  <c:v>45.269709999999996</c:v>
                </c:pt>
                <c:pt idx="29491">
                  <c:v>45.299620000000004</c:v>
                </c:pt>
                <c:pt idx="29492">
                  <c:v>45.329279999999997</c:v>
                </c:pt>
                <c:pt idx="29493">
                  <c:v>45.359090000000002</c:v>
                </c:pt>
                <c:pt idx="29494">
                  <c:v>45.388689999999997</c:v>
                </c:pt>
                <c:pt idx="29495">
                  <c:v>45.418799999999997</c:v>
                </c:pt>
                <c:pt idx="29496">
                  <c:v>45.449179999999998</c:v>
                </c:pt>
                <c:pt idx="29497">
                  <c:v>45.479550000000003</c:v>
                </c:pt>
                <c:pt idx="29498">
                  <c:v>45.50956</c:v>
                </c:pt>
                <c:pt idx="29499">
                  <c:v>45.539870000000001</c:v>
                </c:pt>
                <c:pt idx="29500">
                  <c:v>45.569870000000002</c:v>
                </c:pt>
                <c:pt idx="29501">
                  <c:v>45.60033</c:v>
                </c:pt>
                <c:pt idx="29502">
                  <c:v>45.630670000000002</c:v>
                </c:pt>
                <c:pt idx="29503">
                  <c:v>45.660640000000001</c:v>
                </c:pt>
                <c:pt idx="29504">
                  <c:v>45.690359999999998</c:v>
                </c:pt>
                <c:pt idx="29505">
                  <c:v>45.720640000000003</c:v>
                </c:pt>
                <c:pt idx="29506">
                  <c:v>45.750700000000002</c:v>
                </c:pt>
                <c:pt idx="29507">
                  <c:v>45.780900000000003</c:v>
                </c:pt>
                <c:pt idx="29508">
                  <c:v>45.81174</c:v>
                </c:pt>
                <c:pt idx="29509">
                  <c:v>45.840779999999995</c:v>
                </c:pt>
                <c:pt idx="29510">
                  <c:v>45.870579999999997</c:v>
                </c:pt>
                <c:pt idx="29511">
                  <c:v>45.901020000000003</c:v>
                </c:pt>
                <c:pt idx="29512">
                  <c:v>45.931059999999995</c:v>
                </c:pt>
                <c:pt idx="29513">
                  <c:v>45.961559999999999</c:v>
                </c:pt>
                <c:pt idx="29514">
                  <c:v>45.990299999999998</c:v>
                </c:pt>
                <c:pt idx="29515">
                  <c:v>46.019670000000005</c:v>
                </c:pt>
                <c:pt idx="29516">
                  <c:v>46.046009999999995</c:v>
                </c:pt>
                <c:pt idx="29517">
                  <c:v>46.073519999999995</c:v>
                </c:pt>
                <c:pt idx="29518">
                  <c:v>46.088230000000003</c:v>
                </c:pt>
                <c:pt idx="29519">
                  <c:v>46.107709999999997</c:v>
                </c:pt>
                <c:pt idx="29520">
                  <c:v>46.133459999999999</c:v>
                </c:pt>
                <c:pt idx="29521">
                  <c:v>46.161709999999999</c:v>
                </c:pt>
                <c:pt idx="29522">
                  <c:v>46.190249999999999</c:v>
                </c:pt>
                <c:pt idx="29523">
                  <c:v>46.219819999999999</c:v>
                </c:pt>
                <c:pt idx="29524">
                  <c:v>46.249079999999992</c:v>
                </c:pt>
                <c:pt idx="29525">
                  <c:v>46.278110000000005</c:v>
                </c:pt>
                <c:pt idx="29526">
                  <c:v>46.306209999999993</c:v>
                </c:pt>
                <c:pt idx="29527">
                  <c:v>46.334969999999998</c:v>
                </c:pt>
                <c:pt idx="29528">
                  <c:v>46.364159999999998</c:v>
                </c:pt>
                <c:pt idx="29529">
                  <c:v>46.393899999999995</c:v>
                </c:pt>
                <c:pt idx="29530">
                  <c:v>46.423240000000007</c:v>
                </c:pt>
                <c:pt idx="29531">
                  <c:v>46.452999999999996</c:v>
                </c:pt>
                <c:pt idx="29532">
                  <c:v>46.482869999999998</c:v>
                </c:pt>
                <c:pt idx="29533">
                  <c:v>46.512779999999992</c:v>
                </c:pt>
                <c:pt idx="29534">
                  <c:v>46.542880000000004</c:v>
                </c:pt>
                <c:pt idx="29535">
                  <c:v>46.572029999999998</c:v>
                </c:pt>
                <c:pt idx="29536">
                  <c:v>46.601819999999996</c:v>
                </c:pt>
                <c:pt idx="29537">
                  <c:v>46.631679999999996</c:v>
                </c:pt>
                <c:pt idx="29538">
                  <c:v>46.659829999999999</c:v>
                </c:pt>
                <c:pt idx="29539">
                  <c:v>46.685780000000001</c:v>
                </c:pt>
                <c:pt idx="29540">
                  <c:v>46.715389999999999</c:v>
                </c:pt>
                <c:pt idx="29541">
                  <c:v>46.745760000000004</c:v>
                </c:pt>
                <c:pt idx="29542">
                  <c:v>46.775399999999998</c:v>
                </c:pt>
                <c:pt idx="29543">
                  <c:v>46.805230000000002</c:v>
                </c:pt>
                <c:pt idx="29544">
                  <c:v>46.83473</c:v>
                </c:pt>
                <c:pt idx="29545">
                  <c:v>46.864780000000003</c:v>
                </c:pt>
                <c:pt idx="29546">
                  <c:v>46.894280000000002</c:v>
                </c:pt>
                <c:pt idx="29547">
                  <c:v>46.923839999999998</c:v>
                </c:pt>
                <c:pt idx="29548">
                  <c:v>46.953449999999997</c:v>
                </c:pt>
                <c:pt idx="29549">
                  <c:v>46.982970000000002</c:v>
                </c:pt>
                <c:pt idx="29550">
                  <c:v>47.012330000000006</c:v>
                </c:pt>
                <c:pt idx="29551">
                  <c:v>47.041600000000003</c:v>
                </c:pt>
                <c:pt idx="29552">
                  <c:v>47.070970000000003</c:v>
                </c:pt>
                <c:pt idx="29553">
                  <c:v>47.100549999999998</c:v>
                </c:pt>
                <c:pt idx="29554">
                  <c:v>47.12941</c:v>
                </c:pt>
                <c:pt idx="29555">
                  <c:v>47.158850000000001</c:v>
                </c:pt>
                <c:pt idx="29556">
                  <c:v>47.187580000000004</c:v>
                </c:pt>
                <c:pt idx="29557">
                  <c:v>47.217010000000002</c:v>
                </c:pt>
                <c:pt idx="29558">
                  <c:v>47.246309999999994</c:v>
                </c:pt>
                <c:pt idx="29559">
                  <c:v>47.275819999999996</c:v>
                </c:pt>
                <c:pt idx="29560">
                  <c:v>47.305120000000002</c:v>
                </c:pt>
                <c:pt idx="29561">
                  <c:v>47.334630000000004</c:v>
                </c:pt>
                <c:pt idx="29562">
                  <c:v>47.363920000000007</c:v>
                </c:pt>
                <c:pt idx="29563">
                  <c:v>47.39331</c:v>
                </c:pt>
                <c:pt idx="29564">
                  <c:v>47.422570000000007</c:v>
                </c:pt>
                <c:pt idx="29565">
                  <c:v>47.452010000000001</c:v>
                </c:pt>
                <c:pt idx="29566">
                  <c:v>47.480710000000002</c:v>
                </c:pt>
                <c:pt idx="29567">
                  <c:v>47.50967</c:v>
                </c:pt>
                <c:pt idx="29568">
                  <c:v>47.538530000000002</c:v>
                </c:pt>
                <c:pt idx="29569">
                  <c:v>47.567340000000002</c:v>
                </c:pt>
                <c:pt idx="29570">
                  <c:v>47.595510000000004</c:v>
                </c:pt>
                <c:pt idx="29571">
                  <c:v>47.62068</c:v>
                </c:pt>
                <c:pt idx="29572">
                  <c:v>47.646540000000002</c:v>
                </c:pt>
                <c:pt idx="29573">
                  <c:v>47.674529999999997</c:v>
                </c:pt>
                <c:pt idx="29574">
                  <c:v>47.701719999999995</c:v>
                </c:pt>
                <c:pt idx="29575">
                  <c:v>47.730319999999999</c:v>
                </c:pt>
                <c:pt idx="29576">
                  <c:v>47.759309999999999</c:v>
                </c:pt>
                <c:pt idx="29577">
                  <c:v>47.788930000000001</c:v>
                </c:pt>
                <c:pt idx="29578">
                  <c:v>47.818079999999995</c:v>
                </c:pt>
                <c:pt idx="29579">
                  <c:v>47.847149999999999</c:v>
                </c:pt>
                <c:pt idx="29580">
                  <c:v>47.876690000000004</c:v>
                </c:pt>
                <c:pt idx="29581">
                  <c:v>47.90605</c:v>
                </c:pt>
                <c:pt idx="29582">
                  <c:v>47.935389999999998</c:v>
                </c:pt>
                <c:pt idx="29583">
                  <c:v>47.964680000000001</c:v>
                </c:pt>
                <c:pt idx="29584">
                  <c:v>47.99371</c:v>
                </c:pt>
                <c:pt idx="29585">
                  <c:v>48.022980000000004</c:v>
                </c:pt>
                <c:pt idx="29586">
                  <c:v>48.051469999999995</c:v>
                </c:pt>
                <c:pt idx="29587">
                  <c:v>48.080579999999998</c:v>
                </c:pt>
                <c:pt idx="29588">
                  <c:v>48.109219999999993</c:v>
                </c:pt>
                <c:pt idx="29589">
                  <c:v>48.137990000000002</c:v>
                </c:pt>
                <c:pt idx="29590">
                  <c:v>48.166650000000004</c:v>
                </c:pt>
                <c:pt idx="29591">
                  <c:v>48.195410000000003</c:v>
                </c:pt>
                <c:pt idx="29592">
                  <c:v>48.223950000000002</c:v>
                </c:pt>
                <c:pt idx="29593">
                  <c:v>48.252699999999997</c:v>
                </c:pt>
                <c:pt idx="29594">
                  <c:v>48.280999999999999</c:v>
                </c:pt>
                <c:pt idx="29595">
                  <c:v>48.309730000000002</c:v>
                </c:pt>
                <c:pt idx="29596">
                  <c:v>48.338000000000001</c:v>
                </c:pt>
                <c:pt idx="29597">
                  <c:v>48.366189999999996</c:v>
                </c:pt>
                <c:pt idx="29598">
                  <c:v>48.394539999999999</c:v>
                </c:pt>
                <c:pt idx="29599">
                  <c:v>48.422660000000008</c:v>
                </c:pt>
                <c:pt idx="29600">
                  <c:v>48.451009999999997</c:v>
                </c:pt>
                <c:pt idx="29601">
                  <c:v>48.478549999999998</c:v>
                </c:pt>
                <c:pt idx="29602">
                  <c:v>48.507559999999998</c:v>
                </c:pt>
                <c:pt idx="29603">
                  <c:v>48.536229999999996</c:v>
                </c:pt>
                <c:pt idx="29604">
                  <c:v>48.564999999999998</c:v>
                </c:pt>
                <c:pt idx="29605">
                  <c:v>48.593719999999998</c:v>
                </c:pt>
                <c:pt idx="29606">
                  <c:v>48.622620000000005</c:v>
                </c:pt>
                <c:pt idx="29607">
                  <c:v>48.651200000000003</c:v>
                </c:pt>
                <c:pt idx="29608">
                  <c:v>48.680039999999998</c:v>
                </c:pt>
                <c:pt idx="29609">
                  <c:v>48.708799999999997</c:v>
                </c:pt>
                <c:pt idx="29610">
                  <c:v>48.737259999999992</c:v>
                </c:pt>
                <c:pt idx="29611">
                  <c:v>48.765999999999998</c:v>
                </c:pt>
                <c:pt idx="29612">
                  <c:v>48.794809999999998</c:v>
                </c:pt>
                <c:pt idx="29613">
                  <c:v>48.823459999999997</c:v>
                </c:pt>
                <c:pt idx="29614">
                  <c:v>48.851240000000004</c:v>
                </c:pt>
                <c:pt idx="29615">
                  <c:v>48.879000000000005</c:v>
                </c:pt>
                <c:pt idx="29616">
                  <c:v>48.907069999999997</c:v>
                </c:pt>
                <c:pt idx="29617">
                  <c:v>48.927880000000002</c:v>
                </c:pt>
                <c:pt idx="29618">
                  <c:v>48.9512</c:v>
                </c:pt>
                <c:pt idx="29619">
                  <c:v>48.977060000000002</c:v>
                </c:pt>
                <c:pt idx="29620">
                  <c:v>49.005310000000001</c:v>
                </c:pt>
                <c:pt idx="29621">
                  <c:v>49.032589999999999</c:v>
                </c:pt>
                <c:pt idx="29622">
                  <c:v>49.060479999999998</c:v>
                </c:pt>
                <c:pt idx="29623">
                  <c:v>49.088630000000002</c:v>
                </c:pt>
                <c:pt idx="29624">
                  <c:v>49.116700000000002</c:v>
                </c:pt>
                <c:pt idx="29625">
                  <c:v>49.144110000000005</c:v>
                </c:pt>
                <c:pt idx="29626">
                  <c:v>49.172260000000001</c:v>
                </c:pt>
                <c:pt idx="29627">
                  <c:v>49.200150000000001</c:v>
                </c:pt>
                <c:pt idx="29628">
                  <c:v>49.228189999999998</c:v>
                </c:pt>
                <c:pt idx="29629">
                  <c:v>49.256279999999997</c:v>
                </c:pt>
                <c:pt idx="29630">
                  <c:v>49.284549999999996</c:v>
                </c:pt>
                <c:pt idx="29631">
                  <c:v>49.312630000000006</c:v>
                </c:pt>
                <c:pt idx="29632">
                  <c:v>49.340739999999997</c:v>
                </c:pt>
                <c:pt idx="29633">
                  <c:v>49.368780000000001</c:v>
                </c:pt>
                <c:pt idx="29634">
                  <c:v>49.396820000000005</c:v>
                </c:pt>
                <c:pt idx="29635">
                  <c:v>49.423950000000005</c:v>
                </c:pt>
                <c:pt idx="29636">
                  <c:v>49.451479999999997</c:v>
                </c:pt>
                <c:pt idx="29637">
                  <c:v>49.462919999999997</c:v>
                </c:pt>
                <c:pt idx="29638">
                  <c:v>49.485060000000004</c:v>
                </c:pt>
                <c:pt idx="29639">
                  <c:v>49.511760000000002</c:v>
                </c:pt>
                <c:pt idx="29640">
                  <c:v>49.538110000000003</c:v>
                </c:pt>
                <c:pt idx="29641">
                  <c:v>49.564279999999997</c:v>
                </c:pt>
                <c:pt idx="29642">
                  <c:v>49.590949999999992</c:v>
                </c:pt>
                <c:pt idx="29643">
                  <c:v>49.617870000000003</c:v>
                </c:pt>
                <c:pt idx="29644">
                  <c:v>49.644139999999993</c:v>
                </c:pt>
                <c:pt idx="29645">
                  <c:v>49.670199999999994</c:v>
                </c:pt>
                <c:pt idx="29646">
                  <c:v>49.696239999999996</c:v>
                </c:pt>
                <c:pt idx="29647">
                  <c:v>49.722709999999999</c:v>
                </c:pt>
                <c:pt idx="29648">
                  <c:v>49.748840000000001</c:v>
                </c:pt>
                <c:pt idx="29649">
                  <c:v>49.775460000000002</c:v>
                </c:pt>
                <c:pt idx="29650">
                  <c:v>49.800839999999994</c:v>
                </c:pt>
                <c:pt idx="29651">
                  <c:v>49.826970000000003</c:v>
                </c:pt>
                <c:pt idx="29652">
                  <c:v>49.85295</c:v>
                </c:pt>
                <c:pt idx="29653">
                  <c:v>49.879429999999999</c:v>
                </c:pt>
                <c:pt idx="29654">
                  <c:v>49.906140000000001</c:v>
                </c:pt>
                <c:pt idx="29655">
                  <c:v>49.932650000000002</c:v>
                </c:pt>
                <c:pt idx="29656">
                  <c:v>49.958889999999997</c:v>
                </c:pt>
                <c:pt idx="29657">
                  <c:v>49.985259999999997</c:v>
                </c:pt>
                <c:pt idx="29658">
                  <c:v>50.01173</c:v>
                </c:pt>
                <c:pt idx="29659">
                  <c:v>50.038429999999998</c:v>
                </c:pt>
                <c:pt idx="29660">
                  <c:v>50.064950000000003</c:v>
                </c:pt>
                <c:pt idx="29661">
                  <c:v>50.091729999999998</c:v>
                </c:pt>
                <c:pt idx="29662">
                  <c:v>50.117930000000001</c:v>
                </c:pt>
                <c:pt idx="29663">
                  <c:v>50.144820000000003</c:v>
                </c:pt>
                <c:pt idx="29664">
                  <c:v>50.171229999999994</c:v>
                </c:pt>
                <c:pt idx="29665">
                  <c:v>50.197989999999997</c:v>
                </c:pt>
                <c:pt idx="29666">
                  <c:v>50.223829999999992</c:v>
                </c:pt>
                <c:pt idx="29667">
                  <c:v>50.250869999999999</c:v>
                </c:pt>
                <c:pt idx="29668">
                  <c:v>50.27684</c:v>
                </c:pt>
                <c:pt idx="29669">
                  <c:v>50.30303</c:v>
                </c:pt>
                <c:pt idx="29670">
                  <c:v>50.329149999999998</c:v>
                </c:pt>
                <c:pt idx="29671">
                  <c:v>50.355549999999994</c:v>
                </c:pt>
                <c:pt idx="29672">
                  <c:v>50.381619999999998</c:v>
                </c:pt>
                <c:pt idx="29673">
                  <c:v>50.407380000000003</c:v>
                </c:pt>
                <c:pt idx="29674">
                  <c:v>50.433170000000004</c:v>
                </c:pt>
                <c:pt idx="29675">
                  <c:v>50.430900000000001</c:v>
                </c:pt>
                <c:pt idx="29676">
                  <c:v>50.414450000000002</c:v>
                </c:pt>
                <c:pt idx="29677">
                  <c:v>50.396940000000001</c:v>
                </c:pt>
                <c:pt idx="29678">
                  <c:v>50.377549999999999</c:v>
                </c:pt>
                <c:pt idx="29679">
                  <c:v>50.359290000000001</c:v>
                </c:pt>
                <c:pt idx="29680">
                  <c:v>50.351500000000001</c:v>
                </c:pt>
                <c:pt idx="29681">
                  <c:v>50.362819999999999</c:v>
                </c:pt>
                <c:pt idx="29682">
                  <c:v>50.374480000000005</c:v>
                </c:pt>
                <c:pt idx="29683">
                  <c:v>50.390319999999996</c:v>
                </c:pt>
                <c:pt idx="29684">
                  <c:v>50.413640000000001</c:v>
                </c:pt>
                <c:pt idx="29685">
                  <c:v>50.440310000000004</c:v>
                </c:pt>
                <c:pt idx="29686">
                  <c:v>50.467069999999993</c:v>
                </c:pt>
                <c:pt idx="29687">
                  <c:v>50.494169999999997</c:v>
                </c:pt>
                <c:pt idx="29688">
                  <c:v>50.521500000000003</c:v>
                </c:pt>
                <c:pt idx="29689">
                  <c:v>50.548500000000004</c:v>
                </c:pt>
                <c:pt idx="29690">
                  <c:v>50.575530000000001</c:v>
                </c:pt>
                <c:pt idx="29691">
                  <c:v>50.603300000000004</c:v>
                </c:pt>
                <c:pt idx="29692">
                  <c:v>50.628810000000001</c:v>
                </c:pt>
                <c:pt idx="29693">
                  <c:v>50.652590000000004</c:v>
                </c:pt>
                <c:pt idx="29694">
                  <c:v>50.679760000000002</c:v>
                </c:pt>
                <c:pt idx="29695">
                  <c:v>50.707570000000004</c:v>
                </c:pt>
                <c:pt idx="29696">
                  <c:v>50.709790000000005</c:v>
                </c:pt>
                <c:pt idx="29697">
                  <c:v>50.428179999999998</c:v>
                </c:pt>
                <c:pt idx="29698">
                  <c:v>50.274530000000006</c:v>
                </c:pt>
                <c:pt idx="29699">
                  <c:v>50.159140000000008</c:v>
                </c:pt>
                <c:pt idx="29700">
                  <c:v>50.095869999999998</c:v>
                </c:pt>
                <c:pt idx="29701">
                  <c:v>50.079700000000003</c:v>
                </c:pt>
                <c:pt idx="29702">
                  <c:v>50.077239999999996</c:v>
                </c:pt>
                <c:pt idx="29703">
                  <c:v>50.080880000000001</c:v>
                </c:pt>
                <c:pt idx="29704">
                  <c:v>50.091999999999999</c:v>
                </c:pt>
                <c:pt idx="29705">
                  <c:v>50.107100000000003</c:v>
                </c:pt>
                <c:pt idx="29706">
                  <c:v>50.124560000000002</c:v>
                </c:pt>
                <c:pt idx="29707">
                  <c:v>50.129849999999998</c:v>
                </c:pt>
                <c:pt idx="29708">
                  <c:v>50.141270000000006</c:v>
                </c:pt>
                <c:pt idx="29709">
                  <c:v>50.16046</c:v>
                </c:pt>
                <c:pt idx="29710">
                  <c:v>50.181570000000008</c:v>
                </c:pt>
                <c:pt idx="29711">
                  <c:v>50.205060000000003</c:v>
                </c:pt>
                <c:pt idx="29712">
                  <c:v>50.223219999999998</c:v>
                </c:pt>
                <c:pt idx="29713">
                  <c:v>50.245819999999995</c:v>
                </c:pt>
                <c:pt idx="29714">
                  <c:v>50.270489999999995</c:v>
                </c:pt>
                <c:pt idx="29715">
                  <c:v>50.296209999999995</c:v>
                </c:pt>
                <c:pt idx="29716">
                  <c:v>50.321119999999993</c:v>
                </c:pt>
                <c:pt idx="29717">
                  <c:v>50.345890000000004</c:v>
                </c:pt>
                <c:pt idx="29718">
                  <c:v>50.371759999999995</c:v>
                </c:pt>
                <c:pt idx="29719">
                  <c:v>50.397449999999999</c:v>
                </c:pt>
                <c:pt idx="29720">
                  <c:v>50.42324</c:v>
                </c:pt>
                <c:pt idx="29721">
                  <c:v>50.447879999999998</c:v>
                </c:pt>
                <c:pt idx="29722">
                  <c:v>50.472789999999996</c:v>
                </c:pt>
                <c:pt idx="29723">
                  <c:v>50.498559999999998</c:v>
                </c:pt>
                <c:pt idx="29724">
                  <c:v>50.523589999999999</c:v>
                </c:pt>
                <c:pt idx="29725">
                  <c:v>50.549189999999996</c:v>
                </c:pt>
                <c:pt idx="29726">
                  <c:v>50.574919999999999</c:v>
                </c:pt>
                <c:pt idx="29727">
                  <c:v>50.601010000000002</c:v>
                </c:pt>
                <c:pt idx="29728">
                  <c:v>50.627360000000003</c:v>
                </c:pt>
                <c:pt idx="29729">
                  <c:v>50.653480000000002</c:v>
                </c:pt>
                <c:pt idx="29730">
                  <c:v>50.678510000000003</c:v>
                </c:pt>
                <c:pt idx="29731">
                  <c:v>50.703889999999994</c:v>
                </c:pt>
                <c:pt idx="29732">
                  <c:v>50.729369999999996</c:v>
                </c:pt>
                <c:pt idx="29733">
                  <c:v>50.753990000000002</c:v>
                </c:pt>
                <c:pt idx="29734">
                  <c:v>50.779699999999998</c:v>
                </c:pt>
                <c:pt idx="29735">
                  <c:v>50.805369999999996</c:v>
                </c:pt>
                <c:pt idx="29736">
                  <c:v>50.830970000000008</c:v>
                </c:pt>
                <c:pt idx="29737">
                  <c:v>50.845929999999996</c:v>
                </c:pt>
                <c:pt idx="29738">
                  <c:v>50.855400000000003</c:v>
                </c:pt>
                <c:pt idx="29739">
                  <c:v>50.863979999999998</c:v>
                </c:pt>
                <c:pt idx="29740">
                  <c:v>50.88214</c:v>
                </c:pt>
                <c:pt idx="29741">
                  <c:v>50.903750000000002</c:v>
                </c:pt>
                <c:pt idx="29742">
                  <c:v>50.924520000000001</c:v>
                </c:pt>
                <c:pt idx="29743">
                  <c:v>50.943519999999999</c:v>
                </c:pt>
                <c:pt idx="29744">
                  <c:v>50.964370000000002</c:v>
                </c:pt>
                <c:pt idx="29745">
                  <c:v>50.985969999999995</c:v>
                </c:pt>
                <c:pt idx="29746">
                  <c:v>51.006869999999999</c:v>
                </c:pt>
                <c:pt idx="29747">
                  <c:v>51.027979999999999</c:v>
                </c:pt>
                <c:pt idx="29748">
                  <c:v>51.045470000000002</c:v>
                </c:pt>
                <c:pt idx="29749">
                  <c:v>51.059840000000001</c:v>
                </c:pt>
                <c:pt idx="29750">
                  <c:v>51.072850000000003</c:v>
                </c:pt>
                <c:pt idx="29751">
                  <c:v>51.086479999999995</c:v>
                </c:pt>
                <c:pt idx="29752">
                  <c:v>51.101379999999999</c:v>
                </c:pt>
                <c:pt idx="29753">
                  <c:v>51.12068</c:v>
                </c:pt>
                <c:pt idx="29754">
                  <c:v>51.126940000000005</c:v>
                </c:pt>
                <c:pt idx="29755">
                  <c:v>51.127890000000001</c:v>
                </c:pt>
                <c:pt idx="29756">
                  <c:v>51.136359999999996</c:v>
                </c:pt>
                <c:pt idx="29757">
                  <c:v>51.150390000000002</c:v>
                </c:pt>
                <c:pt idx="29758">
                  <c:v>51.164630000000002</c:v>
                </c:pt>
                <c:pt idx="29759">
                  <c:v>51.164940000000001</c:v>
                </c:pt>
                <c:pt idx="29760">
                  <c:v>51.159970000000001</c:v>
                </c:pt>
                <c:pt idx="29761">
                  <c:v>51.153769999999994</c:v>
                </c:pt>
                <c:pt idx="29762">
                  <c:v>51.16357</c:v>
                </c:pt>
                <c:pt idx="29763">
                  <c:v>51.170289999999994</c:v>
                </c:pt>
                <c:pt idx="29764">
                  <c:v>51.17859</c:v>
                </c:pt>
                <c:pt idx="29765">
                  <c:v>51.182179999999995</c:v>
                </c:pt>
                <c:pt idx="29766">
                  <c:v>51.175129999999996</c:v>
                </c:pt>
                <c:pt idx="29767">
                  <c:v>51.18329</c:v>
                </c:pt>
                <c:pt idx="29768">
                  <c:v>51.193299999999994</c:v>
                </c:pt>
                <c:pt idx="29769">
                  <c:v>51.204530000000005</c:v>
                </c:pt>
                <c:pt idx="29770">
                  <c:v>51.216439999999999</c:v>
                </c:pt>
                <c:pt idx="29771">
                  <c:v>51.209530000000001</c:v>
                </c:pt>
                <c:pt idx="29772">
                  <c:v>51.206569999999999</c:v>
                </c:pt>
                <c:pt idx="29773">
                  <c:v>51.217240000000004</c:v>
                </c:pt>
                <c:pt idx="29774">
                  <c:v>51.230419999999995</c:v>
                </c:pt>
                <c:pt idx="29775">
                  <c:v>51.244569999999996</c:v>
                </c:pt>
                <c:pt idx="29776">
                  <c:v>51.260620000000003</c:v>
                </c:pt>
                <c:pt idx="29777">
                  <c:v>51.277760000000001</c:v>
                </c:pt>
                <c:pt idx="29778">
                  <c:v>51.291840000000008</c:v>
                </c:pt>
                <c:pt idx="29779">
                  <c:v>51.307429999999997</c:v>
                </c:pt>
                <c:pt idx="29780">
                  <c:v>51.322159999999997</c:v>
                </c:pt>
                <c:pt idx="29781">
                  <c:v>51.339040000000004</c:v>
                </c:pt>
                <c:pt idx="29782">
                  <c:v>51.35821</c:v>
                </c:pt>
                <c:pt idx="29783">
                  <c:v>51.359300000000005</c:v>
                </c:pt>
                <c:pt idx="29784">
                  <c:v>51.372700000000002</c:v>
                </c:pt>
                <c:pt idx="29785">
                  <c:v>51.383590000000005</c:v>
                </c:pt>
                <c:pt idx="29786">
                  <c:v>51.391059999999996</c:v>
                </c:pt>
                <c:pt idx="29787">
                  <c:v>51.406419999999997</c:v>
                </c:pt>
                <c:pt idx="29788">
                  <c:v>51.422309999999996</c:v>
                </c:pt>
                <c:pt idx="29789">
                  <c:v>51.438069999999996</c:v>
                </c:pt>
                <c:pt idx="29790">
                  <c:v>51.441939999999995</c:v>
                </c:pt>
                <c:pt idx="29791">
                  <c:v>51.442930000000004</c:v>
                </c:pt>
                <c:pt idx="29792">
                  <c:v>51.446829999999999</c:v>
                </c:pt>
                <c:pt idx="29793">
                  <c:v>51.454890000000006</c:v>
                </c:pt>
                <c:pt idx="29794">
                  <c:v>51.466390000000004</c:v>
                </c:pt>
                <c:pt idx="29795">
                  <c:v>51.478819999999999</c:v>
                </c:pt>
                <c:pt idx="29796">
                  <c:v>51.492350000000002</c:v>
                </c:pt>
                <c:pt idx="29797">
                  <c:v>51.507159999999999</c:v>
                </c:pt>
                <c:pt idx="29798">
                  <c:v>51.518370000000004</c:v>
                </c:pt>
                <c:pt idx="29799">
                  <c:v>51.532710000000002</c:v>
                </c:pt>
                <c:pt idx="29800">
                  <c:v>51.549109999999999</c:v>
                </c:pt>
                <c:pt idx="29801">
                  <c:v>51.566200000000002</c:v>
                </c:pt>
                <c:pt idx="29802">
                  <c:v>51.583750000000002</c:v>
                </c:pt>
                <c:pt idx="29803">
                  <c:v>51.600789999999996</c:v>
                </c:pt>
                <c:pt idx="29804">
                  <c:v>51.618729999999999</c:v>
                </c:pt>
                <c:pt idx="29805">
                  <c:v>51.622820000000004</c:v>
                </c:pt>
                <c:pt idx="29806">
                  <c:v>51.590589999999999</c:v>
                </c:pt>
                <c:pt idx="29807">
                  <c:v>51.556740000000005</c:v>
                </c:pt>
                <c:pt idx="29808">
                  <c:v>51.51529</c:v>
                </c:pt>
                <c:pt idx="29809">
                  <c:v>51.494320000000002</c:v>
                </c:pt>
                <c:pt idx="29810">
                  <c:v>51.489469999999997</c:v>
                </c:pt>
                <c:pt idx="29811">
                  <c:v>51.494460000000004</c:v>
                </c:pt>
                <c:pt idx="29812">
                  <c:v>51.506830000000001</c:v>
                </c:pt>
                <c:pt idx="29813">
                  <c:v>51.523669999999996</c:v>
                </c:pt>
                <c:pt idx="29814">
                  <c:v>51.542749999999998</c:v>
                </c:pt>
                <c:pt idx="29815">
                  <c:v>51.56223</c:v>
                </c:pt>
                <c:pt idx="29816">
                  <c:v>51.582610000000003</c:v>
                </c:pt>
                <c:pt idx="29817">
                  <c:v>51.598059999999997</c:v>
                </c:pt>
                <c:pt idx="29818">
                  <c:v>51.611699999999999</c:v>
                </c:pt>
                <c:pt idx="29819">
                  <c:v>51.630830000000003</c:v>
                </c:pt>
                <c:pt idx="29820">
                  <c:v>51.649929999999998</c:v>
                </c:pt>
                <c:pt idx="29821">
                  <c:v>51.668770000000002</c:v>
                </c:pt>
                <c:pt idx="29822">
                  <c:v>51.687939999999998</c:v>
                </c:pt>
                <c:pt idx="29823">
                  <c:v>51.706649999999996</c:v>
                </c:pt>
                <c:pt idx="29824">
                  <c:v>51.725519999999996</c:v>
                </c:pt>
                <c:pt idx="29825">
                  <c:v>51.747319999999995</c:v>
                </c:pt>
                <c:pt idx="29826">
                  <c:v>51.768299999999996</c:v>
                </c:pt>
                <c:pt idx="29827">
                  <c:v>51.78866</c:v>
                </c:pt>
                <c:pt idx="29828">
                  <c:v>51.808030000000002</c:v>
                </c:pt>
                <c:pt idx="29829">
                  <c:v>51.824860000000001</c:v>
                </c:pt>
                <c:pt idx="29830">
                  <c:v>51.84158</c:v>
                </c:pt>
                <c:pt idx="29831">
                  <c:v>51.671940000000006</c:v>
                </c:pt>
                <c:pt idx="29832">
                  <c:v>51.579419999999999</c:v>
                </c:pt>
                <c:pt idx="29833">
                  <c:v>51.512520000000002</c:v>
                </c:pt>
                <c:pt idx="29834">
                  <c:v>51.456790000000005</c:v>
                </c:pt>
                <c:pt idx="29835">
                  <c:v>51.407920000000004</c:v>
                </c:pt>
                <c:pt idx="29836">
                  <c:v>51.362719999999996</c:v>
                </c:pt>
                <c:pt idx="29837">
                  <c:v>51.320210000000003</c:v>
                </c:pt>
                <c:pt idx="29838">
                  <c:v>51.27825</c:v>
                </c:pt>
                <c:pt idx="29839">
                  <c:v>51.238780000000006</c:v>
                </c:pt>
                <c:pt idx="29840">
                  <c:v>51.195979999999999</c:v>
                </c:pt>
                <c:pt idx="29841">
                  <c:v>51.157669999999996</c:v>
                </c:pt>
                <c:pt idx="29842">
                  <c:v>51.120890000000003</c:v>
                </c:pt>
                <c:pt idx="29843">
                  <c:v>51.084990000000005</c:v>
                </c:pt>
                <c:pt idx="29844">
                  <c:v>51.049639999999997</c:v>
                </c:pt>
                <c:pt idx="29845">
                  <c:v>51.014759999999995</c:v>
                </c:pt>
                <c:pt idx="29846">
                  <c:v>50.980040000000002</c:v>
                </c:pt>
                <c:pt idx="29847">
                  <c:v>50.945129999999999</c:v>
                </c:pt>
                <c:pt idx="29848">
                  <c:v>50.910599999999995</c:v>
                </c:pt>
                <c:pt idx="29849">
                  <c:v>50.876349999999995</c:v>
                </c:pt>
                <c:pt idx="29850">
                  <c:v>50.842599999999997</c:v>
                </c:pt>
                <c:pt idx="29851">
                  <c:v>50.808059999999998</c:v>
                </c:pt>
                <c:pt idx="29852">
                  <c:v>50.774450000000002</c:v>
                </c:pt>
                <c:pt idx="29853">
                  <c:v>50.740970000000004</c:v>
                </c:pt>
                <c:pt idx="29854">
                  <c:v>50.706980000000001</c:v>
                </c:pt>
                <c:pt idx="29855">
                  <c:v>50.673389999999998</c:v>
                </c:pt>
                <c:pt idx="29856">
                  <c:v>50.641439999999996</c:v>
                </c:pt>
                <c:pt idx="29857">
                  <c:v>50.609749999999998</c:v>
                </c:pt>
                <c:pt idx="29858">
                  <c:v>50.577979999999997</c:v>
                </c:pt>
                <c:pt idx="29859">
                  <c:v>50.54607</c:v>
                </c:pt>
                <c:pt idx="29860">
                  <c:v>50.514780000000002</c:v>
                </c:pt>
                <c:pt idx="29861">
                  <c:v>50.48321</c:v>
                </c:pt>
                <c:pt idx="29862">
                  <c:v>50.452100000000002</c:v>
                </c:pt>
                <c:pt idx="29863">
                  <c:v>50.420680000000004</c:v>
                </c:pt>
                <c:pt idx="29864">
                  <c:v>50.388950000000001</c:v>
                </c:pt>
                <c:pt idx="29865">
                  <c:v>50.357580000000006</c:v>
                </c:pt>
                <c:pt idx="29866">
                  <c:v>50.326340000000002</c:v>
                </c:pt>
                <c:pt idx="29867">
                  <c:v>50.295519999999996</c:v>
                </c:pt>
                <c:pt idx="29868">
                  <c:v>50.264899999999997</c:v>
                </c:pt>
                <c:pt idx="29869">
                  <c:v>50.234930000000006</c:v>
                </c:pt>
                <c:pt idx="29870">
                  <c:v>50.2044</c:v>
                </c:pt>
                <c:pt idx="29871">
                  <c:v>50.173300000000005</c:v>
                </c:pt>
                <c:pt idx="29872">
                  <c:v>50.142090000000003</c:v>
                </c:pt>
                <c:pt idx="29873">
                  <c:v>50.111220000000003</c:v>
                </c:pt>
                <c:pt idx="29874">
                  <c:v>50.080840000000002</c:v>
                </c:pt>
                <c:pt idx="29875">
                  <c:v>50.050069999999998</c:v>
                </c:pt>
                <c:pt idx="29876">
                  <c:v>50.019229999999993</c:v>
                </c:pt>
                <c:pt idx="29877">
                  <c:v>49.98856</c:v>
                </c:pt>
                <c:pt idx="29878">
                  <c:v>49.95787</c:v>
                </c:pt>
                <c:pt idx="29879">
                  <c:v>49.926820000000006</c:v>
                </c:pt>
                <c:pt idx="29880">
                  <c:v>49.896469999999994</c:v>
                </c:pt>
                <c:pt idx="29881">
                  <c:v>49.866219999999998</c:v>
                </c:pt>
                <c:pt idx="29882">
                  <c:v>49.835830000000001</c:v>
                </c:pt>
                <c:pt idx="29883">
                  <c:v>49.806100000000001</c:v>
                </c:pt>
                <c:pt idx="29884">
                  <c:v>49.7759</c:v>
                </c:pt>
                <c:pt idx="29885">
                  <c:v>49.745759999999997</c:v>
                </c:pt>
                <c:pt idx="29886">
                  <c:v>49.71564</c:v>
                </c:pt>
                <c:pt idx="29887">
                  <c:v>49.685569999999998</c:v>
                </c:pt>
                <c:pt idx="29888">
                  <c:v>49.655519999999996</c:v>
                </c:pt>
                <c:pt idx="29889">
                  <c:v>49.62556</c:v>
                </c:pt>
                <c:pt idx="29890">
                  <c:v>49.596130000000002</c:v>
                </c:pt>
                <c:pt idx="29891">
                  <c:v>49.566720000000004</c:v>
                </c:pt>
                <c:pt idx="29892">
                  <c:v>49.538049999999998</c:v>
                </c:pt>
                <c:pt idx="29893">
                  <c:v>49.508679999999998</c:v>
                </c:pt>
                <c:pt idx="29894">
                  <c:v>49.47869</c:v>
                </c:pt>
                <c:pt idx="29895">
                  <c:v>49.448610000000002</c:v>
                </c:pt>
                <c:pt idx="29896">
                  <c:v>49.418329999999997</c:v>
                </c:pt>
                <c:pt idx="29897">
                  <c:v>49.387660000000004</c:v>
                </c:pt>
                <c:pt idx="29898">
                  <c:v>49.357189999999996</c:v>
                </c:pt>
                <c:pt idx="29899">
                  <c:v>49.327449999999999</c:v>
                </c:pt>
                <c:pt idx="29900">
                  <c:v>49.298080000000006</c:v>
                </c:pt>
                <c:pt idx="29901">
                  <c:v>49.268780000000007</c:v>
                </c:pt>
                <c:pt idx="29902">
                  <c:v>49.239129999999996</c:v>
                </c:pt>
                <c:pt idx="29903">
                  <c:v>49.209469999999996</c:v>
                </c:pt>
                <c:pt idx="29904">
                  <c:v>49.179929999999999</c:v>
                </c:pt>
                <c:pt idx="29905">
                  <c:v>49.149950000000004</c:v>
                </c:pt>
                <c:pt idx="29906">
                  <c:v>49.120109999999997</c:v>
                </c:pt>
                <c:pt idx="29907">
                  <c:v>49.090350000000001</c:v>
                </c:pt>
                <c:pt idx="29908">
                  <c:v>49.060300000000005</c:v>
                </c:pt>
                <c:pt idx="29909">
                  <c:v>49.030789999999996</c:v>
                </c:pt>
                <c:pt idx="29910">
                  <c:v>49.000589999999995</c:v>
                </c:pt>
                <c:pt idx="29911">
                  <c:v>48.970240000000004</c:v>
                </c:pt>
                <c:pt idx="29912">
                  <c:v>48.939950000000003</c:v>
                </c:pt>
                <c:pt idx="29913">
                  <c:v>48.909770000000002</c:v>
                </c:pt>
                <c:pt idx="29914">
                  <c:v>48.879729999999995</c:v>
                </c:pt>
                <c:pt idx="29915">
                  <c:v>48.84975</c:v>
                </c:pt>
                <c:pt idx="29916">
                  <c:v>48.819650000000003</c:v>
                </c:pt>
                <c:pt idx="29917">
                  <c:v>48.78978</c:v>
                </c:pt>
                <c:pt idx="29918">
                  <c:v>48.759560000000008</c:v>
                </c:pt>
                <c:pt idx="29919">
                  <c:v>48.729410000000001</c:v>
                </c:pt>
                <c:pt idx="29920">
                  <c:v>48.699179999999998</c:v>
                </c:pt>
                <c:pt idx="29921">
                  <c:v>48.668979999999998</c:v>
                </c:pt>
                <c:pt idx="29922">
                  <c:v>48.638769999999994</c:v>
                </c:pt>
                <c:pt idx="29923">
                  <c:v>48.608739999999997</c:v>
                </c:pt>
                <c:pt idx="29924">
                  <c:v>48.57893</c:v>
                </c:pt>
                <c:pt idx="29925">
                  <c:v>48.549179999999993</c:v>
                </c:pt>
                <c:pt idx="29926">
                  <c:v>48.519119999999994</c:v>
                </c:pt>
                <c:pt idx="29927">
                  <c:v>48.489289999999997</c:v>
                </c:pt>
                <c:pt idx="29928">
                  <c:v>48.460070000000002</c:v>
                </c:pt>
                <c:pt idx="29929">
                  <c:v>48.430010000000003</c:v>
                </c:pt>
                <c:pt idx="29930">
                  <c:v>48.399709999999999</c:v>
                </c:pt>
                <c:pt idx="29931">
                  <c:v>48.368270000000003</c:v>
                </c:pt>
                <c:pt idx="29932">
                  <c:v>48.338270000000001</c:v>
                </c:pt>
                <c:pt idx="29933">
                  <c:v>48.310899999999997</c:v>
                </c:pt>
                <c:pt idx="29934">
                  <c:v>48.282670000000003</c:v>
                </c:pt>
                <c:pt idx="29935">
                  <c:v>48.254359999999998</c:v>
                </c:pt>
                <c:pt idx="29936">
                  <c:v>48.225459999999998</c:v>
                </c:pt>
                <c:pt idx="29937">
                  <c:v>48.197159999999997</c:v>
                </c:pt>
                <c:pt idx="29938">
                  <c:v>48.16807</c:v>
                </c:pt>
                <c:pt idx="29939">
                  <c:v>48.137970000000003</c:v>
                </c:pt>
                <c:pt idx="29940">
                  <c:v>48.109439999999999</c:v>
                </c:pt>
                <c:pt idx="29941">
                  <c:v>48.079320000000003</c:v>
                </c:pt>
                <c:pt idx="29942">
                  <c:v>48.04871</c:v>
                </c:pt>
                <c:pt idx="29943">
                  <c:v>48.018099999999997</c:v>
                </c:pt>
                <c:pt idx="29944">
                  <c:v>47.987690000000001</c:v>
                </c:pt>
                <c:pt idx="29945">
                  <c:v>47.957419999999999</c:v>
                </c:pt>
                <c:pt idx="29946">
                  <c:v>47.92745</c:v>
                </c:pt>
                <c:pt idx="29947">
                  <c:v>47.896979999999999</c:v>
                </c:pt>
                <c:pt idx="29948">
                  <c:v>47.866379999999999</c:v>
                </c:pt>
                <c:pt idx="29949">
                  <c:v>47.835679999999996</c:v>
                </c:pt>
                <c:pt idx="29950">
                  <c:v>47.804760000000002</c:v>
                </c:pt>
                <c:pt idx="29951">
                  <c:v>47.77375</c:v>
                </c:pt>
                <c:pt idx="29952">
                  <c:v>47.742630000000005</c:v>
                </c:pt>
                <c:pt idx="29953">
                  <c:v>47.711569999999995</c:v>
                </c:pt>
                <c:pt idx="29954">
                  <c:v>47.680629999999994</c:v>
                </c:pt>
                <c:pt idx="29955">
                  <c:v>47.650030000000001</c:v>
                </c:pt>
                <c:pt idx="29956">
                  <c:v>47.619160000000001</c:v>
                </c:pt>
                <c:pt idx="29957">
                  <c:v>47.588569999999997</c:v>
                </c:pt>
                <c:pt idx="29958">
                  <c:v>47.558480000000003</c:v>
                </c:pt>
                <c:pt idx="29959">
                  <c:v>47.528259999999996</c:v>
                </c:pt>
                <c:pt idx="29960">
                  <c:v>47.497740000000007</c:v>
                </c:pt>
                <c:pt idx="29961">
                  <c:v>47.467230000000001</c:v>
                </c:pt>
                <c:pt idx="29962">
                  <c:v>47.436670000000007</c:v>
                </c:pt>
                <c:pt idx="29963">
                  <c:v>47.406259999999996</c:v>
                </c:pt>
                <c:pt idx="29964">
                  <c:v>47.375879999999995</c:v>
                </c:pt>
                <c:pt idx="29965">
                  <c:v>47.345879999999994</c:v>
                </c:pt>
                <c:pt idx="29966">
                  <c:v>47.315649999999998</c:v>
                </c:pt>
                <c:pt idx="29967">
                  <c:v>47.285320000000006</c:v>
                </c:pt>
                <c:pt idx="29968">
                  <c:v>47.254989999999999</c:v>
                </c:pt>
                <c:pt idx="29969">
                  <c:v>47.224190000000007</c:v>
                </c:pt>
                <c:pt idx="29970">
                  <c:v>47.194050000000004</c:v>
                </c:pt>
                <c:pt idx="29971">
                  <c:v>47.163930000000001</c:v>
                </c:pt>
                <c:pt idx="29972">
                  <c:v>47.133659999999999</c:v>
                </c:pt>
                <c:pt idx="29973">
                  <c:v>47.100580000000001</c:v>
                </c:pt>
                <c:pt idx="29974">
                  <c:v>47.067639999999997</c:v>
                </c:pt>
                <c:pt idx="29975">
                  <c:v>47.034710000000004</c:v>
                </c:pt>
                <c:pt idx="29976">
                  <c:v>47.002170000000007</c:v>
                </c:pt>
                <c:pt idx="29977">
                  <c:v>46.968980000000002</c:v>
                </c:pt>
                <c:pt idx="29978">
                  <c:v>46.936150000000005</c:v>
                </c:pt>
                <c:pt idx="29979">
                  <c:v>46.90334</c:v>
                </c:pt>
                <c:pt idx="29980">
                  <c:v>46.870520000000006</c:v>
                </c:pt>
                <c:pt idx="29981">
                  <c:v>46.83766</c:v>
                </c:pt>
                <c:pt idx="29982">
                  <c:v>46.805480000000003</c:v>
                </c:pt>
                <c:pt idx="29983">
                  <c:v>46.778500000000001</c:v>
                </c:pt>
                <c:pt idx="29984">
                  <c:v>46.75112</c:v>
                </c:pt>
                <c:pt idx="29985">
                  <c:v>46.722229999999996</c:v>
                </c:pt>
                <c:pt idx="29986">
                  <c:v>46.693290000000005</c:v>
                </c:pt>
                <c:pt idx="29987">
                  <c:v>46.663569999999993</c:v>
                </c:pt>
                <c:pt idx="29988">
                  <c:v>46.633519999999997</c:v>
                </c:pt>
                <c:pt idx="29989">
                  <c:v>46.603500000000004</c:v>
                </c:pt>
                <c:pt idx="29990">
                  <c:v>46.573710000000005</c:v>
                </c:pt>
                <c:pt idx="29991">
                  <c:v>46.543720000000008</c:v>
                </c:pt>
                <c:pt idx="29992">
                  <c:v>46.513090000000005</c:v>
                </c:pt>
                <c:pt idx="29993">
                  <c:v>46.482370000000003</c:v>
                </c:pt>
                <c:pt idx="29994">
                  <c:v>46.45176</c:v>
                </c:pt>
                <c:pt idx="29995">
                  <c:v>46.42362</c:v>
                </c:pt>
                <c:pt idx="29996">
                  <c:v>46.397500000000001</c:v>
                </c:pt>
                <c:pt idx="29997">
                  <c:v>46.369160000000001</c:v>
                </c:pt>
                <c:pt idx="29998">
                  <c:v>46.343719999999998</c:v>
                </c:pt>
                <c:pt idx="29999">
                  <c:v>46.314789999999995</c:v>
                </c:pt>
                <c:pt idx="30000">
                  <c:v>46.285400000000003</c:v>
                </c:pt>
                <c:pt idx="30001">
                  <c:v>46.256410000000002</c:v>
                </c:pt>
                <c:pt idx="30002">
                  <c:v>46.226019999999998</c:v>
                </c:pt>
                <c:pt idx="30003">
                  <c:v>46.195430000000002</c:v>
                </c:pt>
                <c:pt idx="30004">
                  <c:v>46.164379999999994</c:v>
                </c:pt>
                <c:pt idx="30005">
                  <c:v>46.133569999999999</c:v>
                </c:pt>
                <c:pt idx="30006">
                  <c:v>46.102969999999999</c:v>
                </c:pt>
                <c:pt idx="30007">
                  <c:v>46.073209999999996</c:v>
                </c:pt>
                <c:pt idx="30008">
                  <c:v>46.042400000000001</c:v>
                </c:pt>
                <c:pt idx="30009">
                  <c:v>46.01146</c:v>
                </c:pt>
                <c:pt idx="30010">
                  <c:v>45.981030000000004</c:v>
                </c:pt>
                <c:pt idx="30011">
                  <c:v>45.949749999999995</c:v>
                </c:pt>
                <c:pt idx="30012">
                  <c:v>45.918500000000002</c:v>
                </c:pt>
                <c:pt idx="30013">
                  <c:v>45.8874</c:v>
                </c:pt>
                <c:pt idx="30014">
                  <c:v>45.856250000000003</c:v>
                </c:pt>
                <c:pt idx="30015">
                  <c:v>45.824610000000007</c:v>
                </c:pt>
                <c:pt idx="30016">
                  <c:v>45.793210000000002</c:v>
                </c:pt>
                <c:pt idx="30017">
                  <c:v>45.761380000000003</c:v>
                </c:pt>
                <c:pt idx="30018">
                  <c:v>45.729669999999999</c:v>
                </c:pt>
                <c:pt idx="30019">
                  <c:v>45.697660000000006</c:v>
                </c:pt>
                <c:pt idx="30020">
                  <c:v>45.665790000000001</c:v>
                </c:pt>
                <c:pt idx="30021">
                  <c:v>45.634360000000001</c:v>
                </c:pt>
                <c:pt idx="30022">
                  <c:v>45.602780000000003</c:v>
                </c:pt>
                <c:pt idx="30023">
                  <c:v>45.570969999999996</c:v>
                </c:pt>
                <c:pt idx="30024">
                  <c:v>45.539519999999996</c:v>
                </c:pt>
                <c:pt idx="30025">
                  <c:v>45.508449999999996</c:v>
                </c:pt>
                <c:pt idx="30026">
                  <c:v>45.477969999999999</c:v>
                </c:pt>
                <c:pt idx="30027">
                  <c:v>45.447330000000001</c:v>
                </c:pt>
                <c:pt idx="30028">
                  <c:v>45.416820000000001</c:v>
                </c:pt>
                <c:pt idx="30029">
                  <c:v>45.385410000000007</c:v>
                </c:pt>
                <c:pt idx="30030">
                  <c:v>45.353969999999997</c:v>
                </c:pt>
                <c:pt idx="30031">
                  <c:v>45.322400000000002</c:v>
                </c:pt>
                <c:pt idx="30032">
                  <c:v>45.29074</c:v>
                </c:pt>
                <c:pt idx="30033">
                  <c:v>45.260360000000006</c:v>
                </c:pt>
                <c:pt idx="30034">
                  <c:v>45.22927</c:v>
                </c:pt>
                <c:pt idx="30035">
                  <c:v>45.198180000000001</c:v>
                </c:pt>
                <c:pt idx="30036">
                  <c:v>45.166229999999999</c:v>
                </c:pt>
                <c:pt idx="30037">
                  <c:v>45.134040000000006</c:v>
                </c:pt>
                <c:pt idx="30038">
                  <c:v>45.10172</c:v>
                </c:pt>
                <c:pt idx="30039">
                  <c:v>45.06944</c:v>
                </c:pt>
                <c:pt idx="30040">
                  <c:v>45.037089999999999</c:v>
                </c:pt>
                <c:pt idx="30041">
                  <c:v>45.004899999999999</c:v>
                </c:pt>
                <c:pt idx="30042">
                  <c:v>44.972700000000003</c:v>
                </c:pt>
                <c:pt idx="30043">
                  <c:v>44.940509999999996</c:v>
                </c:pt>
                <c:pt idx="30044">
                  <c:v>44.908149999999992</c:v>
                </c:pt>
                <c:pt idx="30045">
                  <c:v>44.876149999999996</c:v>
                </c:pt>
                <c:pt idx="30046">
                  <c:v>44.84402</c:v>
                </c:pt>
                <c:pt idx="30047">
                  <c:v>44.811660000000003</c:v>
                </c:pt>
                <c:pt idx="30048">
                  <c:v>44.783730000000006</c:v>
                </c:pt>
                <c:pt idx="30049">
                  <c:v>44.755250000000004</c:v>
                </c:pt>
                <c:pt idx="30050">
                  <c:v>44.727420000000002</c:v>
                </c:pt>
                <c:pt idx="30051">
                  <c:v>44.698810000000002</c:v>
                </c:pt>
                <c:pt idx="30052">
                  <c:v>44.67013</c:v>
                </c:pt>
                <c:pt idx="30053">
                  <c:v>44.640120000000003</c:v>
                </c:pt>
                <c:pt idx="30054">
                  <c:v>44.61298</c:v>
                </c:pt>
                <c:pt idx="30055">
                  <c:v>44.584910000000008</c:v>
                </c:pt>
                <c:pt idx="30056">
                  <c:v>44.554229999999997</c:v>
                </c:pt>
                <c:pt idx="30057">
                  <c:v>44.523000000000003</c:v>
                </c:pt>
                <c:pt idx="30058">
                  <c:v>44.491720000000001</c:v>
                </c:pt>
                <c:pt idx="30059">
                  <c:v>44.459989999999998</c:v>
                </c:pt>
                <c:pt idx="30060">
                  <c:v>44.428270000000005</c:v>
                </c:pt>
                <c:pt idx="30061">
                  <c:v>44.396160000000002</c:v>
                </c:pt>
                <c:pt idx="30062">
                  <c:v>44.364220000000003</c:v>
                </c:pt>
                <c:pt idx="30063">
                  <c:v>44.331969999999998</c:v>
                </c:pt>
                <c:pt idx="30064">
                  <c:v>44.300360000000005</c:v>
                </c:pt>
                <c:pt idx="30065">
                  <c:v>44.268560000000001</c:v>
                </c:pt>
                <c:pt idx="30066">
                  <c:v>44.236950000000007</c:v>
                </c:pt>
                <c:pt idx="30067">
                  <c:v>44.205460000000002</c:v>
                </c:pt>
                <c:pt idx="30068">
                  <c:v>44.174049999999994</c:v>
                </c:pt>
                <c:pt idx="30069">
                  <c:v>44.142560000000003</c:v>
                </c:pt>
                <c:pt idx="30070">
                  <c:v>44.111930000000001</c:v>
                </c:pt>
                <c:pt idx="30071">
                  <c:v>44.080669999999998</c:v>
                </c:pt>
                <c:pt idx="30072">
                  <c:v>44.050019999999996</c:v>
                </c:pt>
                <c:pt idx="30073">
                  <c:v>44.018340000000002</c:v>
                </c:pt>
                <c:pt idx="30074">
                  <c:v>43.986699999999999</c:v>
                </c:pt>
                <c:pt idx="30075">
                  <c:v>43.956209999999999</c:v>
                </c:pt>
                <c:pt idx="30076">
                  <c:v>43.925960000000003</c:v>
                </c:pt>
                <c:pt idx="30077">
                  <c:v>43.898049999999998</c:v>
                </c:pt>
                <c:pt idx="30078">
                  <c:v>43.87182</c:v>
                </c:pt>
                <c:pt idx="30079">
                  <c:v>43.843090000000004</c:v>
                </c:pt>
                <c:pt idx="30080">
                  <c:v>43.810940000000002</c:v>
                </c:pt>
                <c:pt idx="30081">
                  <c:v>43.778509999999997</c:v>
                </c:pt>
                <c:pt idx="30082">
                  <c:v>43.745380000000004</c:v>
                </c:pt>
                <c:pt idx="30083">
                  <c:v>43.711500000000001</c:v>
                </c:pt>
                <c:pt idx="30084">
                  <c:v>43.677619999999997</c:v>
                </c:pt>
                <c:pt idx="30085">
                  <c:v>43.643810000000002</c:v>
                </c:pt>
                <c:pt idx="30086">
                  <c:v>43.609870000000001</c:v>
                </c:pt>
                <c:pt idx="30087">
                  <c:v>43.575990000000004</c:v>
                </c:pt>
                <c:pt idx="30088">
                  <c:v>43.542670000000001</c:v>
                </c:pt>
                <c:pt idx="30089">
                  <c:v>43.50976</c:v>
                </c:pt>
                <c:pt idx="30090">
                  <c:v>43.476649999999999</c:v>
                </c:pt>
                <c:pt idx="30091">
                  <c:v>43.444429999999997</c:v>
                </c:pt>
                <c:pt idx="30092">
                  <c:v>43.412210000000002</c:v>
                </c:pt>
                <c:pt idx="30093">
                  <c:v>43.379339999999999</c:v>
                </c:pt>
                <c:pt idx="30094">
                  <c:v>43.345700000000001</c:v>
                </c:pt>
                <c:pt idx="30095">
                  <c:v>43.315400000000004</c:v>
                </c:pt>
                <c:pt idx="30096">
                  <c:v>43.28539</c:v>
                </c:pt>
                <c:pt idx="30097">
                  <c:v>43.255990000000004</c:v>
                </c:pt>
                <c:pt idx="30098">
                  <c:v>43.230890000000002</c:v>
                </c:pt>
                <c:pt idx="30099">
                  <c:v>43.20626</c:v>
                </c:pt>
                <c:pt idx="30100">
                  <c:v>43.177419999999998</c:v>
                </c:pt>
                <c:pt idx="30101">
                  <c:v>43.147529999999996</c:v>
                </c:pt>
                <c:pt idx="30102">
                  <c:v>43.116190000000003</c:v>
                </c:pt>
                <c:pt idx="30103">
                  <c:v>43.087099999999992</c:v>
                </c:pt>
                <c:pt idx="30104">
                  <c:v>43.058219999999999</c:v>
                </c:pt>
                <c:pt idx="30105">
                  <c:v>43.033369999999998</c:v>
                </c:pt>
                <c:pt idx="30106">
                  <c:v>43.00788</c:v>
                </c:pt>
                <c:pt idx="30107">
                  <c:v>42.981319999999997</c:v>
                </c:pt>
                <c:pt idx="30108">
                  <c:v>42.954720000000002</c:v>
                </c:pt>
                <c:pt idx="30109">
                  <c:v>42.926270000000002</c:v>
                </c:pt>
                <c:pt idx="30110">
                  <c:v>42.897169999999996</c:v>
                </c:pt>
                <c:pt idx="30111">
                  <c:v>42.866689999999998</c:v>
                </c:pt>
                <c:pt idx="30112">
                  <c:v>42.83569</c:v>
                </c:pt>
                <c:pt idx="30113">
                  <c:v>42.804460000000006</c:v>
                </c:pt>
                <c:pt idx="30114">
                  <c:v>42.77299</c:v>
                </c:pt>
                <c:pt idx="30115">
                  <c:v>42.741059999999997</c:v>
                </c:pt>
                <c:pt idx="30116">
                  <c:v>42.708079999999995</c:v>
                </c:pt>
                <c:pt idx="30117">
                  <c:v>42.67595</c:v>
                </c:pt>
                <c:pt idx="30118">
                  <c:v>42.641819999999996</c:v>
                </c:pt>
                <c:pt idx="30119">
                  <c:v>42.606840000000005</c:v>
                </c:pt>
                <c:pt idx="30120">
                  <c:v>42.570880000000002</c:v>
                </c:pt>
                <c:pt idx="30121">
                  <c:v>42.534080000000003</c:v>
                </c:pt>
                <c:pt idx="30122">
                  <c:v>42.49615</c:v>
                </c:pt>
                <c:pt idx="30123">
                  <c:v>42.457969999999996</c:v>
                </c:pt>
                <c:pt idx="30124">
                  <c:v>42.419739999999997</c:v>
                </c:pt>
                <c:pt idx="30125">
                  <c:v>42.381419999999999</c:v>
                </c:pt>
                <c:pt idx="30126">
                  <c:v>42.342890000000004</c:v>
                </c:pt>
                <c:pt idx="30127">
                  <c:v>42.304760000000002</c:v>
                </c:pt>
                <c:pt idx="30128">
                  <c:v>42.268439999999998</c:v>
                </c:pt>
                <c:pt idx="30129">
                  <c:v>42.23218</c:v>
                </c:pt>
                <c:pt idx="30130">
                  <c:v>42.191989999999997</c:v>
                </c:pt>
                <c:pt idx="30131">
                  <c:v>42.15166</c:v>
                </c:pt>
                <c:pt idx="30132">
                  <c:v>42.123130000000003</c:v>
                </c:pt>
                <c:pt idx="30133">
                  <c:v>42.103120000000004</c:v>
                </c:pt>
                <c:pt idx="30134">
                  <c:v>42.086970000000001</c:v>
                </c:pt>
                <c:pt idx="30135">
                  <c:v>42.069669999999995</c:v>
                </c:pt>
                <c:pt idx="30136">
                  <c:v>42.04786</c:v>
                </c:pt>
                <c:pt idx="30137">
                  <c:v>42.022480000000002</c:v>
                </c:pt>
                <c:pt idx="30138">
                  <c:v>41.995009999999994</c:v>
                </c:pt>
                <c:pt idx="30139">
                  <c:v>41.966200000000001</c:v>
                </c:pt>
                <c:pt idx="30140">
                  <c:v>41.935490000000001</c:v>
                </c:pt>
                <c:pt idx="30141">
                  <c:v>41.90352</c:v>
                </c:pt>
                <c:pt idx="30142">
                  <c:v>41.869459999999997</c:v>
                </c:pt>
                <c:pt idx="30143">
                  <c:v>41.833970000000001</c:v>
                </c:pt>
                <c:pt idx="30144">
                  <c:v>41.797829999999998</c:v>
                </c:pt>
                <c:pt idx="30145">
                  <c:v>41.760719999999992</c:v>
                </c:pt>
                <c:pt idx="30146">
                  <c:v>41.723089999999999</c:v>
                </c:pt>
                <c:pt idx="30147">
                  <c:v>41.685030000000005</c:v>
                </c:pt>
                <c:pt idx="30148">
                  <c:v>41.646780000000007</c:v>
                </c:pt>
                <c:pt idx="30149">
                  <c:v>41.607890000000005</c:v>
                </c:pt>
                <c:pt idx="30150">
                  <c:v>41.568159999999999</c:v>
                </c:pt>
                <c:pt idx="30151">
                  <c:v>41.527789999999996</c:v>
                </c:pt>
                <c:pt idx="30152">
                  <c:v>41.486760000000004</c:v>
                </c:pt>
                <c:pt idx="30153">
                  <c:v>41.446269999999998</c:v>
                </c:pt>
                <c:pt idx="30154">
                  <c:v>41.404500000000006</c:v>
                </c:pt>
                <c:pt idx="30155">
                  <c:v>41.363279999999996</c:v>
                </c:pt>
                <c:pt idx="30156">
                  <c:v>41.322380000000003</c:v>
                </c:pt>
                <c:pt idx="30157">
                  <c:v>41.282989999999998</c:v>
                </c:pt>
                <c:pt idx="30158">
                  <c:v>41.242489999999997</c:v>
                </c:pt>
                <c:pt idx="30159">
                  <c:v>41.201939999999993</c:v>
                </c:pt>
                <c:pt idx="30160">
                  <c:v>41.161439999999999</c:v>
                </c:pt>
                <c:pt idx="30161">
                  <c:v>41.119579999999999</c:v>
                </c:pt>
                <c:pt idx="30162">
                  <c:v>41.077269999999999</c:v>
                </c:pt>
                <c:pt idx="30163">
                  <c:v>41.034870000000005</c:v>
                </c:pt>
                <c:pt idx="30164">
                  <c:v>40.992639999999994</c:v>
                </c:pt>
                <c:pt idx="30165">
                  <c:v>40.951180000000001</c:v>
                </c:pt>
                <c:pt idx="30166">
                  <c:v>40.909769999999995</c:v>
                </c:pt>
                <c:pt idx="30167">
                  <c:v>40.867420000000003</c:v>
                </c:pt>
                <c:pt idx="30168">
                  <c:v>40.824379999999998</c:v>
                </c:pt>
                <c:pt idx="30169">
                  <c:v>40.778910000000003</c:v>
                </c:pt>
                <c:pt idx="30170">
                  <c:v>40.734490000000001</c:v>
                </c:pt>
                <c:pt idx="30171">
                  <c:v>40.690910000000002</c:v>
                </c:pt>
                <c:pt idx="30172">
                  <c:v>40.64528</c:v>
                </c:pt>
                <c:pt idx="30173">
                  <c:v>40.599769999999999</c:v>
                </c:pt>
                <c:pt idx="30174">
                  <c:v>40.553610000000006</c:v>
                </c:pt>
                <c:pt idx="30175">
                  <c:v>40.507109999999997</c:v>
                </c:pt>
                <c:pt idx="30176">
                  <c:v>40.459919999999997</c:v>
                </c:pt>
                <c:pt idx="30177">
                  <c:v>40.413930000000001</c:v>
                </c:pt>
                <c:pt idx="30178">
                  <c:v>40.366970000000002</c:v>
                </c:pt>
                <c:pt idx="30179">
                  <c:v>40.32011</c:v>
                </c:pt>
                <c:pt idx="30180">
                  <c:v>40.278239999999997</c:v>
                </c:pt>
                <c:pt idx="30181">
                  <c:v>40.238509999999998</c:v>
                </c:pt>
                <c:pt idx="30182">
                  <c:v>40.196159999999999</c:v>
                </c:pt>
                <c:pt idx="30183">
                  <c:v>40.150210000000001</c:v>
                </c:pt>
                <c:pt idx="30184">
                  <c:v>40.100909999999999</c:v>
                </c:pt>
                <c:pt idx="30185">
                  <c:v>40.057839999999999</c:v>
                </c:pt>
                <c:pt idx="30186">
                  <c:v>40.011599999999994</c:v>
                </c:pt>
                <c:pt idx="30187">
                  <c:v>39.962859999999999</c:v>
                </c:pt>
                <c:pt idx="30188">
                  <c:v>39.912819999999996</c:v>
                </c:pt>
                <c:pt idx="30189">
                  <c:v>39.861810000000006</c:v>
                </c:pt>
                <c:pt idx="30190">
                  <c:v>39.810749999999999</c:v>
                </c:pt>
                <c:pt idx="30191">
                  <c:v>39.758479999999999</c:v>
                </c:pt>
                <c:pt idx="30192">
                  <c:v>39.705550000000002</c:v>
                </c:pt>
                <c:pt idx="30193">
                  <c:v>39.652169999999998</c:v>
                </c:pt>
                <c:pt idx="30194">
                  <c:v>39.598620000000004</c:v>
                </c:pt>
                <c:pt idx="30195">
                  <c:v>39.54562</c:v>
                </c:pt>
                <c:pt idx="30196">
                  <c:v>39.490940000000002</c:v>
                </c:pt>
                <c:pt idx="30197">
                  <c:v>39.439459999999997</c:v>
                </c:pt>
                <c:pt idx="30198">
                  <c:v>39.389609999999998</c:v>
                </c:pt>
                <c:pt idx="30199">
                  <c:v>39.338679999999997</c:v>
                </c:pt>
                <c:pt idx="30200">
                  <c:v>39.286850000000001</c:v>
                </c:pt>
                <c:pt idx="30201">
                  <c:v>39.23301</c:v>
                </c:pt>
                <c:pt idx="30202">
                  <c:v>39.179099999999998</c:v>
                </c:pt>
                <c:pt idx="30203">
                  <c:v>39.124420000000001</c:v>
                </c:pt>
                <c:pt idx="30204">
                  <c:v>39.069929999999999</c:v>
                </c:pt>
                <c:pt idx="30205">
                  <c:v>39.015819999999998</c:v>
                </c:pt>
                <c:pt idx="30206">
                  <c:v>38.960300000000004</c:v>
                </c:pt>
                <c:pt idx="30207">
                  <c:v>38.904709999999994</c:v>
                </c:pt>
                <c:pt idx="30208">
                  <c:v>38.848709999999997</c:v>
                </c:pt>
                <c:pt idx="30209">
                  <c:v>38.791060000000002</c:v>
                </c:pt>
                <c:pt idx="30210">
                  <c:v>38.733050000000006</c:v>
                </c:pt>
                <c:pt idx="30211">
                  <c:v>38.672399999999996</c:v>
                </c:pt>
                <c:pt idx="30212">
                  <c:v>38.609160000000003</c:v>
                </c:pt>
                <c:pt idx="30213">
                  <c:v>38.545940000000002</c:v>
                </c:pt>
                <c:pt idx="30214">
                  <c:v>38.481969999999997</c:v>
                </c:pt>
                <c:pt idx="30215">
                  <c:v>38.418660000000003</c:v>
                </c:pt>
                <c:pt idx="30216">
                  <c:v>38.354900000000001</c:v>
                </c:pt>
                <c:pt idx="30217">
                  <c:v>38.295249999999996</c:v>
                </c:pt>
                <c:pt idx="30218">
                  <c:v>38.235730000000004</c:v>
                </c:pt>
                <c:pt idx="30219">
                  <c:v>38.179609999999997</c:v>
                </c:pt>
                <c:pt idx="30220">
                  <c:v>38.132980000000003</c:v>
                </c:pt>
                <c:pt idx="30221">
                  <c:v>38.083399999999997</c:v>
                </c:pt>
                <c:pt idx="30222">
                  <c:v>38.02458</c:v>
                </c:pt>
                <c:pt idx="30223">
                  <c:v>37.971229999999998</c:v>
                </c:pt>
                <c:pt idx="30224">
                  <c:v>37.923230000000004</c:v>
                </c:pt>
                <c:pt idx="30225">
                  <c:v>37.875819999999997</c:v>
                </c:pt>
                <c:pt idx="30226">
                  <c:v>37.828849999999996</c:v>
                </c:pt>
                <c:pt idx="30227">
                  <c:v>37.78528</c:v>
                </c:pt>
                <c:pt idx="30228">
                  <c:v>37.738320000000002</c:v>
                </c:pt>
                <c:pt idx="30229">
                  <c:v>37.69341</c:v>
                </c:pt>
                <c:pt idx="30230">
                  <c:v>37.649300000000004</c:v>
                </c:pt>
                <c:pt idx="30231">
                  <c:v>37.605420000000002</c:v>
                </c:pt>
                <c:pt idx="30232">
                  <c:v>37.566420000000001</c:v>
                </c:pt>
                <c:pt idx="30233">
                  <c:v>37.520859999999999</c:v>
                </c:pt>
                <c:pt idx="30234">
                  <c:v>37.471019999999996</c:v>
                </c:pt>
                <c:pt idx="30235">
                  <c:v>37.41986</c:v>
                </c:pt>
                <c:pt idx="30236">
                  <c:v>37.365089999999995</c:v>
                </c:pt>
                <c:pt idx="30237">
                  <c:v>37.307130000000001</c:v>
                </c:pt>
                <c:pt idx="30238">
                  <c:v>37.246429999999997</c:v>
                </c:pt>
                <c:pt idx="30239">
                  <c:v>37.18112</c:v>
                </c:pt>
                <c:pt idx="30240">
                  <c:v>37.113939999999999</c:v>
                </c:pt>
                <c:pt idx="30241">
                  <c:v>37.04354</c:v>
                </c:pt>
                <c:pt idx="30242">
                  <c:v>36.9788</c:v>
                </c:pt>
                <c:pt idx="30243">
                  <c:v>36.917000000000002</c:v>
                </c:pt>
                <c:pt idx="30244">
                  <c:v>36.854500000000002</c:v>
                </c:pt>
                <c:pt idx="30245">
                  <c:v>36.790709999999997</c:v>
                </c:pt>
                <c:pt idx="30246">
                  <c:v>36.72307</c:v>
                </c:pt>
                <c:pt idx="30247">
                  <c:v>36.656529999999997</c:v>
                </c:pt>
                <c:pt idx="30248">
                  <c:v>36.587540000000004</c:v>
                </c:pt>
                <c:pt idx="30249">
                  <c:v>36.519279999999995</c:v>
                </c:pt>
                <c:pt idx="30250">
                  <c:v>36.4544</c:v>
                </c:pt>
                <c:pt idx="30251">
                  <c:v>36.389690000000002</c:v>
                </c:pt>
                <c:pt idx="30252">
                  <c:v>36.328360000000004</c:v>
                </c:pt>
                <c:pt idx="30253">
                  <c:v>36.272910000000003</c:v>
                </c:pt>
                <c:pt idx="30254">
                  <c:v>36.217939999999999</c:v>
                </c:pt>
                <c:pt idx="30255">
                  <c:v>36.163899999999998</c:v>
                </c:pt>
                <c:pt idx="30256">
                  <c:v>36.10369</c:v>
                </c:pt>
                <c:pt idx="30257">
                  <c:v>36.020659999999999</c:v>
                </c:pt>
                <c:pt idx="30258">
                  <c:v>35.955509999999997</c:v>
                </c:pt>
                <c:pt idx="30259">
                  <c:v>35.893700000000003</c:v>
                </c:pt>
                <c:pt idx="30260">
                  <c:v>35.828890000000001</c:v>
                </c:pt>
                <c:pt idx="30261">
                  <c:v>35.763939999999998</c:v>
                </c:pt>
                <c:pt idx="30262">
                  <c:v>35.697620000000001</c:v>
                </c:pt>
                <c:pt idx="30263">
                  <c:v>35.632199999999997</c:v>
                </c:pt>
                <c:pt idx="30264">
                  <c:v>35.565989999999999</c:v>
                </c:pt>
                <c:pt idx="30265">
                  <c:v>35.50226</c:v>
                </c:pt>
                <c:pt idx="30266">
                  <c:v>35.436950000000003</c:v>
                </c:pt>
                <c:pt idx="30267">
                  <c:v>35.369660000000003</c:v>
                </c:pt>
                <c:pt idx="30268">
                  <c:v>35.299889999999998</c:v>
                </c:pt>
                <c:pt idx="30269">
                  <c:v>35.230789999999999</c:v>
                </c:pt>
                <c:pt idx="30270">
                  <c:v>35.159220000000005</c:v>
                </c:pt>
                <c:pt idx="30271">
                  <c:v>35.090650000000004</c:v>
                </c:pt>
                <c:pt idx="30272">
                  <c:v>35.019909999999996</c:v>
                </c:pt>
                <c:pt idx="30273">
                  <c:v>34.950279999999999</c:v>
                </c:pt>
                <c:pt idx="30274">
                  <c:v>34.881309999999999</c:v>
                </c:pt>
                <c:pt idx="30275">
                  <c:v>34.821269999999998</c:v>
                </c:pt>
                <c:pt idx="30276">
                  <c:v>34.76052</c:v>
                </c:pt>
                <c:pt idx="30277">
                  <c:v>34.696579999999997</c:v>
                </c:pt>
                <c:pt idx="30278">
                  <c:v>34.636279999999999</c:v>
                </c:pt>
                <c:pt idx="30279">
                  <c:v>34.584419999999994</c:v>
                </c:pt>
                <c:pt idx="30280">
                  <c:v>34.52496</c:v>
                </c:pt>
                <c:pt idx="30281">
                  <c:v>34.46611</c:v>
                </c:pt>
                <c:pt idx="30282">
                  <c:v>34.401980000000002</c:v>
                </c:pt>
                <c:pt idx="30283">
                  <c:v>34.33643</c:v>
                </c:pt>
                <c:pt idx="30284">
                  <c:v>34.264760000000003</c:v>
                </c:pt>
                <c:pt idx="30285">
                  <c:v>34.190710000000003</c:v>
                </c:pt>
                <c:pt idx="30286">
                  <c:v>34.113619999999997</c:v>
                </c:pt>
                <c:pt idx="30287">
                  <c:v>34.03246</c:v>
                </c:pt>
                <c:pt idx="30288">
                  <c:v>33.948969999999996</c:v>
                </c:pt>
                <c:pt idx="30289">
                  <c:v>33.864339999999999</c:v>
                </c:pt>
                <c:pt idx="30290">
                  <c:v>33.778370000000002</c:v>
                </c:pt>
                <c:pt idx="30291">
                  <c:v>33.693620000000003</c:v>
                </c:pt>
                <c:pt idx="30292">
                  <c:v>33.608550000000001</c:v>
                </c:pt>
                <c:pt idx="30293">
                  <c:v>33.523000000000003</c:v>
                </c:pt>
                <c:pt idx="30294">
                  <c:v>33.436140000000002</c:v>
                </c:pt>
                <c:pt idx="30295">
                  <c:v>33.352260000000001</c:v>
                </c:pt>
                <c:pt idx="30296">
                  <c:v>33.264679999999998</c:v>
                </c:pt>
                <c:pt idx="30297">
                  <c:v>33.172440000000002</c:v>
                </c:pt>
                <c:pt idx="30298">
                  <c:v>33.07696</c:v>
                </c:pt>
                <c:pt idx="30299">
                  <c:v>32.981430000000003</c:v>
                </c:pt>
                <c:pt idx="30300">
                  <c:v>32.886400000000002</c:v>
                </c:pt>
                <c:pt idx="30301">
                  <c:v>32.796370000000003</c:v>
                </c:pt>
                <c:pt idx="30302">
                  <c:v>32.703099999999999</c:v>
                </c:pt>
                <c:pt idx="30303">
                  <c:v>32.607199999999999</c:v>
                </c:pt>
                <c:pt idx="30304">
                  <c:v>32.513149999999996</c:v>
                </c:pt>
                <c:pt idx="30305">
                  <c:v>32.418759999999999</c:v>
                </c:pt>
                <c:pt idx="30306">
                  <c:v>32.321289999999998</c:v>
                </c:pt>
                <c:pt idx="30307">
                  <c:v>32.224229999999999</c:v>
                </c:pt>
                <c:pt idx="30308">
                  <c:v>32.132469999999998</c:v>
                </c:pt>
                <c:pt idx="30309">
                  <c:v>32.03642</c:v>
                </c:pt>
                <c:pt idx="30310">
                  <c:v>31.93853</c:v>
                </c:pt>
                <c:pt idx="30311">
                  <c:v>31.839599999999997</c:v>
                </c:pt>
                <c:pt idx="30312">
                  <c:v>31.743179999999999</c:v>
                </c:pt>
                <c:pt idx="30313">
                  <c:v>31.644350000000003</c:v>
                </c:pt>
                <c:pt idx="30314">
                  <c:v>31.544640000000001</c:v>
                </c:pt>
                <c:pt idx="30315">
                  <c:v>31.44218</c:v>
                </c:pt>
                <c:pt idx="30316">
                  <c:v>31.340400000000002</c:v>
                </c:pt>
                <c:pt idx="30317">
                  <c:v>31.23967</c:v>
                </c:pt>
                <c:pt idx="30318">
                  <c:v>31.140740000000001</c:v>
                </c:pt>
                <c:pt idx="30319">
                  <c:v>31.04918</c:v>
                </c:pt>
                <c:pt idx="30320">
                  <c:v>30.955659999999998</c:v>
                </c:pt>
                <c:pt idx="30321">
                  <c:v>30.86148</c:v>
                </c:pt>
                <c:pt idx="30322">
                  <c:v>30.761710000000001</c:v>
                </c:pt>
                <c:pt idx="30323">
                  <c:v>30.660319999999999</c:v>
                </c:pt>
                <c:pt idx="30324">
                  <c:v>30.552609999999998</c:v>
                </c:pt>
                <c:pt idx="30325">
                  <c:v>30.441630000000004</c:v>
                </c:pt>
                <c:pt idx="30326">
                  <c:v>30.330870000000001</c:v>
                </c:pt>
                <c:pt idx="30327">
                  <c:v>30.220600000000001</c:v>
                </c:pt>
                <c:pt idx="30328">
                  <c:v>30.108280000000001</c:v>
                </c:pt>
                <c:pt idx="30329">
                  <c:v>29.996649999999999</c:v>
                </c:pt>
                <c:pt idx="30330">
                  <c:v>29.881950000000003</c:v>
                </c:pt>
                <c:pt idx="30331">
                  <c:v>29.770530000000001</c:v>
                </c:pt>
                <c:pt idx="30332">
                  <c:v>29.654029999999999</c:v>
                </c:pt>
                <c:pt idx="30333">
                  <c:v>29.536769999999997</c:v>
                </c:pt>
                <c:pt idx="30334">
                  <c:v>29.419780000000003</c:v>
                </c:pt>
                <c:pt idx="30335">
                  <c:v>29.30124</c:v>
                </c:pt>
                <c:pt idx="30336">
                  <c:v>29.18121</c:v>
                </c:pt>
                <c:pt idx="30337">
                  <c:v>29.063230000000001</c:v>
                </c:pt>
                <c:pt idx="30338">
                  <c:v>28.943899999999999</c:v>
                </c:pt>
                <c:pt idx="30339">
                  <c:v>28.823279999999997</c:v>
                </c:pt>
                <c:pt idx="30340">
                  <c:v>28.703289999999999</c:v>
                </c:pt>
                <c:pt idx="30341">
                  <c:v>28.583020000000001</c:v>
                </c:pt>
                <c:pt idx="30342">
                  <c:v>28.458960000000001</c:v>
                </c:pt>
                <c:pt idx="30343">
                  <c:v>28.33755</c:v>
                </c:pt>
                <c:pt idx="30344">
                  <c:v>28.21658</c:v>
                </c:pt>
                <c:pt idx="30345">
                  <c:v>28.094339999999999</c:v>
                </c:pt>
                <c:pt idx="30346">
                  <c:v>27.971789999999999</c:v>
                </c:pt>
                <c:pt idx="30347">
                  <c:v>27.847430000000003</c:v>
                </c:pt>
                <c:pt idx="30348">
                  <c:v>27.7257</c:v>
                </c:pt>
                <c:pt idx="30349">
                  <c:v>27.603639999999999</c:v>
                </c:pt>
                <c:pt idx="30350">
                  <c:v>27.484870000000001</c:v>
                </c:pt>
                <c:pt idx="30351">
                  <c:v>27.367419999999999</c:v>
                </c:pt>
                <c:pt idx="30352">
                  <c:v>27.249490000000002</c:v>
                </c:pt>
                <c:pt idx="30353">
                  <c:v>27.12856</c:v>
                </c:pt>
                <c:pt idx="30354">
                  <c:v>27.004830000000002</c:v>
                </c:pt>
                <c:pt idx="30355">
                  <c:v>26.880310000000001</c:v>
                </c:pt>
                <c:pt idx="30356">
                  <c:v>26.755320000000001</c:v>
                </c:pt>
                <c:pt idx="30357">
                  <c:v>26.63119</c:v>
                </c:pt>
                <c:pt idx="30358">
                  <c:v>26.505580000000002</c:v>
                </c:pt>
                <c:pt idx="30359">
                  <c:v>26.381739999999997</c:v>
                </c:pt>
                <c:pt idx="30360">
                  <c:v>26.257459999999998</c:v>
                </c:pt>
                <c:pt idx="30361">
                  <c:v>26.13194</c:v>
                </c:pt>
                <c:pt idx="30362">
                  <c:v>26.005929999999999</c:v>
                </c:pt>
                <c:pt idx="30363">
                  <c:v>25.879639999999998</c:v>
                </c:pt>
                <c:pt idx="30364">
                  <c:v>25.750730000000001</c:v>
                </c:pt>
                <c:pt idx="30365">
                  <c:v>25.6265</c:v>
                </c:pt>
                <c:pt idx="30366">
                  <c:v>25.502040000000001</c:v>
                </c:pt>
                <c:pt idx="30367">
                  <c:v>25.375930000000004</c:v>
                </c:pt>
                <c:pt idx="30368">
                  <c:v>25.245850000000001</c:v>
                </c:pt>
                <c:pt idx="30369">
                  <c:v>25.114709999999999</c:v>
                </c:pt>
                <c:pt idx="30370">
                  <c:v>24.98113</c:v>
                </c:pt>
                <c:pt idx="30371">
                  <c:v>24.846679999999999</c:v>
                </c:pt>
                <c:pt idx="30372">
                  <c:v>24.713569999999997</c:v>
                </c:pt>
                <c:pt idx="30373">
                  <c:v>24.58053</c:v>
                </c:pt>
                <c:pt idx="30374">
                  <c:v>24.446539999999999</c:v>
                </c:pt>
                <c:pt idx="30375">
                  <c:v>24.30912</c:v>
                </c:pt>
                <c:pt idx="30376">
                  <c:v>24.173680000000001</c:v>
                </c:pt>
                <c:pt idx="30377">
                  <c:v>24.037959999999998</c:v>
                </c:pt>
                <c:pt idx="30378">
                  <c:v>23.90091</c:v>
                </c:pt>
                <c:pt idx="30379">
                  <c:v>23.763819999999999</c:v>
                </c:pt>
                <c:pt idx="30380">
                  <c:v>23.626420000000003</c:v>
                </c:pt>
                <c:pt idx="30381">
                  <c:v>23.488509999999998</c:v>
                </c:pt>
                <c:pt idx="30382">
                  <c:v>23.351880000000001</c:v>
                </c:pt>
                <c:pt idx="30383">
                  <c:v>23.216420000000003</c:v>
                </c:pt>
                <c:pt idx="30384">
                  <c:v>23.079519999999999</c:v>
                </c:pt>
                <c:pt idx="30385">
                  <c:v>22.941250000000004</c:v>
                </c:pt>
                <c:pt idx="30386">
                  <c:v>22.802259999999997</c:v>
                </c:pt>
                <c:pt idx="30387">
                  <c:v>22.664089999999998</c:v>
                </c:pt>
                <c:pt idx="30388">
                  <c:v>22.524929999999998</c:v>
                </c:pt>
                <c:pt idx="30389">
                  <c:v>22.385649999999998</c:v>
                </c:pt>
                <c:pt idx="30390">
                  <c:v>22.24532</c:v>
                </c:pt>
                <c:pt idx="30391">
                  <c:v>22.105460000000001</c:v>
                </c:pt>
                <c:pt idx="30392">
                  <c:v>21.965040000000002</c:v>
                </c:pt>
                <c:pt idx="30393">
                  <c:v>21.822149999999997</c:v>
                </c:pt>
                <c:pt idx="30394">
                  <c:v>21.677599999999998</c:v>
                </c:pt>
                <c:pt idx="30395">
                  <c:v>21.532809999999998</c:v>
                </c:pt>
                <c:pt idx="30396">
                  <c:v>21.38551</c:v>
                </c:pt>
                <c:pt idx="30397">
                  <c:v>21.240030000000001</c:v>
                </c:pt>
                <c:pt idx="30398">
                  <c:v>21.095380000000002</c:v>
                </c:pt>
                <c:pt idx="30399">
                  <c:v>20.96096</c:v>
                </c:pt>
                <c:pt idx="30400">
                  <c:v>20.824210000000001</c:v>
                </c:pt>
                <c:pt idx="30401">
                  <c:v>20.70392</c:v>
                </c:pt>
                <c:pt idx="30402">
                  <c:v>20.585090000000001</c:v>
                </c:pt>
                <c:pt idx="30403">
                  <c:v>20.452020000000001</c:v>
                </c:pt>
                <c:pt idx="30404">
                  <c:v>20.313669999999998</c:v>
                </c:pt>
                <c:pt idx="30405">
                  <c:v>20.173610000000004</c:v>
                </c:pt>
                <c:pt idx="30406">
                  <c:v>20.030719999999999</c:v>
                </c:pt>
                <c:pt idx="30407">
                  <c:v>19.886859999999999</c:v>
                </c:pt>
                <c:pt idx="30408">
                  <c:v>19.743210000000001</c:v>
                </c:pt>
                <c:pt idx="30409">
                  <c:v>19.59807</c:v>
                </c:pt>
                <c:pt idx="30410">
                  <c:v>19.452179999999998</c:v>
                </c:pt>
                <c:pt idx="30411">
                  <c:v>19.308160000000001</c:v>
                </c:pt>
                <c:pt idx="30412">
                  <c:v>19.166</c:v>
                </c:pt>
                <c:pt idx="30413">
                  <c:v>19.026</c:v>
                </c:pt>
                <c:pt idx="30414">
                  <c:v>18.883319999999998</c:v>
                </c:pt>
                <c:pt idx="30415">
                  <c:v>18.75337</c:v>
                </c:pt>
                <c:pt idx="30416">
                  <c:v>18.611629999999998</c:v>
                </c:pt>
                <c:pt idx="30417">
                  <c:v>18.467659999999999</c:v>
                </c:pt>
                <c:pt idx="30418">
                  <c:v>18.323309999999999</c:v>
                </c:pt>
                <c:pt idx="30419">
                  <c:v>18.185089999999999</c:v>
                </c:pt>
                <c:pt idx="30420">
                  <c:v>18.041399999999999</c:v>
                </c:pt>
                <c:pt idx="30421">
                  <c:v>17.896369999999997</c:v>
                </c:pt>
                <c:pt idx="30422">
                  <c:v>17.751329999999999</c:v>
                </c:pt>
                <c:pt idx="30423">
                  <c:v>17.609780000000001</c:v>
                </c:pt>
                <c:pt idx="30424">
                  <c:v>17.466189999999997</c:v>
                </c:pt>
                <c:pt idx="30425">
                  <c:v>17.321279999999998</c:v>
                </c:pt>
                <c:pt idx="30426">
                  <c:v>17.174759999999999</c:v>
                </c:pt>
                <c:pt idx="30427">
                  <c:v>17.022580000000001</c:v>
                </c:pt>
                <c:pt idx="30428">
                  <c:v>16.867470000000001</c:v>
                </c:pt>
                <c:pt idx="30429">
                  <c:v>16.712780000000002</c:v>
                </c:pt>
                <c:pt idx="30430">
                  <c:v>16.557360000000003</c:v>
                </c:pt>
                <c:pt idx="30431">
                  <c:v>16.40466</c:v>
                </c:pt>
                <c:pt idx="30432">
                  <c:v>16.250830000000001</c:v>
                </c:pt>
                <c:pt idx="30433">
                  <c:v>16.096209999999999</c:v>
                </c:pt>
                <c:pt idx="30434">
                  <c:v>15.939829999999999</c:v>
                </c:pt>
                <c:pt idx="30435">
                  <c:v>15.782879999999999</c:v>
                </c:pt>
                <c:pt idx="30436">
                  <c:v>15.62565</c:v>
                </c:pt>
                <c:pt idx="30437">
                  <c:v>15.468720000000001</c:v>
                </c:pt>
                <c:pt idx="30438">
                  <c:v>15.315259999999999</c:v>
                </c:pt>
                <c:pt idx="30439">
                  <c:v>15.158750000000001</c:v>
                </c:pt>
                <c:pt idx="30440">
                  <c:v>14.999750000000001</c:v>
                </c:pt>
                <c:pt idx="30441">
                  <c:v>14.84267</c:v>
                </c:pt>
                <c:pt idx="30442">
                  <c:v>14.68427</c:v>
                </c:pt>
                <c:pt idx="30443">
                  <c:v>14.52542</c:v>
                </c:pt>
                <c:pt idx="30444">
                  <c:v>14.36646</c:v>
                </c:pt>
                <c:pt idx="30445">
                  <c:v>14.207989999999999</c:v>
                </c:pt>
                <c:pt idx="30446">
                  <c:v>14.0502</c:v>
                </c:pt>
                <c:pt idx="30447">
                  <c:v>13.89199</c:v>
                </c:pt>
                <c:pt idx="30448">
                  <c:v>13.733500000000001</c:v>
                </c:pt>
                <c:pt idx="30449">
                  <c:v>13.575850000000001</c:v>
                </c:pt>
                <c:pt idx="30450">
                  <c:v>13.41789</c:v>
                </c:pt>
                <c:pt idx="30451">
                  <c:v>13.261089999999999</c:v>
                </c:pt>
                <c:pt idx="30452">
                  <c:v>13.104199999999999</c:v>
                </c:pt>
                <c:pt idx="30453">
                  <c:v>12.94815</c:v>
                </c:pt>
                <c:pt idx="30454">
                  <c:v>12.79396</c:v>
                </c:pt>
                <c:pt idx="30455">
                  <c:v>12.639149999999999</c:v>
                </c:pt>
                <c:pt idx="30456">
                  <c:v>12.483979999999999</c:v>
                </c:pt>
                <c:pt idx="30457">
                  <c:v>12.327779999999999</c:v>
                </c:pt>
                <c:pt idx="30458">
                  <c:v>12.170399999999999</c:v>
                </c:pt>
                <c:pt idx="30459">
                  <c:v>12.01385</c:v>
                </c:pt>
                <c:pt idx="30460">
                  <c:v>11.856310000000001</c:v>
                </c:pt>
                <c:pt idx="30461">
                  <c:v>11.698550000000001</c:v>
                </c:pt>
                <c:pt idx="30462">
                  <c:v>11.539649999999998</c:v>
                </c:pt>
                <c:pt idx="30463">
                  <c:v>11.380980000000001</c:v>
                </c:pt>
                <c:pt idx="30464">
                  <c:v>11.222099999999999</c:v>
                </c:pt>
                <c:pt idx="30465">
                  <c:v>11.063359999999999</c:v>
                </c:pt>
                <c:pt idx="30466">
                  <c:v>10.90419</c:v>
                </c:pt>
                <c:pt idx="30467">
                  <c:v>10.744959999999999</c:v>
                </c:pt>
                <c:pt idx="30468">
                  <c:v>10.5853</c:v>
                </c:pt>
                <c:pt idx="30469">
                  <c:v>10.425139999999999</c:v>
                </c:pt>
                <c:pt idx="30470">
                  <c:v>10.265329999999999</c:v>
                </c:pt>
                <c:pt idx="30471">
                  <c:v>10.106619999999999</c:v>
                </c:pt>
                <c:pt idx="30472">
                  <c:v>9.9479220000000002</c:v>
                </c:pt>
                <c:pt idx="30473">
                  <c:v>9.7892170000000007</c:v>
                </c:pt>
                <c:pt idx="30474">
                  <c:v>9.6316059999999997</c:v>
                </c:pt>
                <c:pt idx="30475">
                  <c:v>9.4730990000000013</c:v>
                </c:pt>
                <c:pt idx="30476">
                  <c:v>9.314978</c:v>
                </c:pt>
                <c:pt idx="30477">
                  <c:v>9.1580669999999991</c:v>
                </c:pt>
                <c:pt idx="30478">
                  <c:v>8.9998500000000003</c:v>
                </c:pt>
                <c:pt idx="30479">
                  <c:v>8.8408580000000008</c:v>
                </c:pt>
                <c:pt idx="30480">
                  <c:v>8.6808669999999992</c:v>
                </c:pt>
                <c:pt idx="30481">
                  <c:v>8.5209360000000007</c:v>
                </c:pt>
                <c:pt idx="30482">
                  <c:v>8.3597289999999997</c:v>
                </c:pt>
                <c:pt idx="30483">
                  <c:v>8.2050079999999994</c:v>
                </c:pt>
                <c:pt idx="30484">
                  <c:v>8.0493440000000014</c:v>
                </c:pt>
                <c:pt idx="30485">
                  <c:v>7.8930029999999993</c:v>
                </c:pt>
                <c:pt idx="30486">
                  <c:v>7.7356119999999997</c:v>
                </c:pt>
                <c:pt idx="30487">
                  <c:v>7.5771310000000005</c:v>
                </c:pt>
                <c:pt idx="30488">
                  <c:v>7.4168400000000005</c:v>
                </c:pt>
                <c:pt idx="30489">
                  <c:v>7.2564539999999997</c:v>
                </c:pt>
                <c:pt idx="30490">
                  <c:v>7.0965579999999999</c:v>
                </c:pt>
                <c:pt idx="30491">
                  <c:v>6.9361790000000001</c:v>
                </c:pt>
                <c:pt idx="30492">
                  <c:v>6.7771630000000007</c:v>
                </c:pt>
                <c:pt idx="30493">
                  <c:v>6.6230760000000002</c:v>
                </c:pt>
                <c:pt idx="30494">
                  <c:v>6.4659809999999993</c:v>
                </c:pt>
                <c:pt idx="30495">
                  <c:v>6.3073480000000002</c:v>
                </c:pt>
                <c:pt idx="30496">
                  <c:v>6.1473429999999993</c:v>
                </c:pt>
                <c:pt idx="30497">
                  <c:v>5.9865310000000003</c:v>
                </c:pt>
                <c:pt idx="30498">
                  <c:v>5.8261500000000002</c:v>
                </c:pt>
                <c:pt idx="30499">
                  <c:v>5.6653790000000006</c:v>
                </c:pt>
                <c:pt idx="30500">
                  <c:v>5.5045469999999996</c:v>
                </c:pt>
                <c:pt idx="30501">
                  <c:v>5.3432100000000009</c:v>
                </c:pt>
                <c:pt idx="30502">
                  <c:v>5.1824700000000004</c:v>
                </c:pt>
                <c:pt idx="30503">
                  <c:v>5.0233050000000006</c:v>
                </c:pt>
                <c:pt idx="30504">
                  <c:v>4.8675540000000002</c:v>
                </c:pt>
                <c:pt idx="30505">
                  <c:v>4.709409</c:v>
                </c:pt>
                <c:pt idx="30506">
                  <c:v>4.5540710000000004</c:v>
                </c:pt>
                <c:pt idx="30507">
                  <c:v>4.395397</c:v>
                </c:pt>
                <c:pt idx="30508">
                  <c:v>4.2380649999999997</c:v>
                </c:pt>
                <c:pt idx="30509">
                  <c:v>4.0797179999999997</c:v>
                </c:pt>
                <c:pt idx="30510">
                  <c:v>3.8962910000000002</c:v>
                </c:pt>
                <c:pt idx="30511">
                  <c:v>3.737025</c:v>
                </c:pt>
                <c:pt idx="30512">
                  <c:v>3.5769500000000001</c:v>
                </c:pt>
                <c:pt idx="30513">
                  <c:v>3.4159579999999998</c:v>
                </c:pt>
                <c:pt idx="30514">
                  <c:v>3.2558169999999995</c:v>
                </c:pt>
                <c:pt idx="30515">
                  <c:v>3.0955939999999997</c:v>
                </c:pt>
                <c:pt idx="30516">
                  <c:v>2.9344989999999997</c:v>
                </c:pt>
                <c:pt idx="30517">
                  <c:v>2.772872</c:v>
                </c:pt>
                <c:pt idx="30518">
                  <c:v>2.6108120000000001</c:v>
                </c:pt>
                <c:pt idx="30519">
                  <c:v>2.450949</c:v>
                </c:pt>
                <c:pt idx="30520">
                  <c:v>2.2914349999999999</c:v>
                </c:pt>
                <c:pt idx="30521">
                  <c:v>2.1316189999999997</c:v>
                </c:pt>
                <c:pt idx="30522">
                  <c:v>1.971616</c:v>
                </c:pt>
                <c:pt idx="30523">
                  <c:v>1.8109510000000002</c:v>
                </c:pt>
                <c:pt idx="30524">
                  <c:v>1.6513249999999999</c:v>
                </c:pt>
                <c:pt idx="30525">
                  <c:v>1.4942299999999999</c:v>
                </c:pt>
                <c:pt idx="30526">
                  <c:v>1.336198</c:v>
                </c:pt>
                <c:pt idx="30527">
                  <c:v>1.1781379999999999</c:v>
                </c:pt>
                <c:pt idx="30528">
                  <c:v>1.020696</c:v>
                </c:pt>
                <c:pt idx="30529">
                  <c:v>0.86294650000000006</c:v>
                </c:pt>
                <c:pt idx="30530">
                  <c:v>0.70329489999999995</c:v>
                </c:pt>
                <c:pt idx="30531">
                  <c:v>0.54291310000000004</c:v>
                </c:pt>
                <c:pt idx="30532">
                  <c:v>0.38224639999999999</c:v>
                </c:pt>
                <c:pt idx="30533">
                  <c:v>0.22154989999999999</c:v>
                </c:pt>
                <c:pt idx="30534">
                  <c:v>6.0608389999999998E-2</c:v>
                </c:pt>
                <c:pt idx="30535">
                  <c:v>-0.10061920000000001</c:v>
                </c:pt>
                <c:pt idx="30536">
                  <c:v>-0.26151720000000001</c:v>
                </c:pt>
                <c:pt idx="30537">
                  <c:v>-0.42253319999999994</c:v>
                </c:pt>
                <c:pt idx="30538">
                  <c:v>-0.58139000000000007</c:v>
                </c:pt>
                <c:pt idx="30539">
                  <c:v>-0.74165939999999997</c:v>
                </c:pt>
                <c:pt idx="30540">
                  <c:v>-0.90035619999999994</c:v>
                </c:pt>
                <c:pt idx="30541">
                  <c:v>-1.0599880000000002</c:v>
                </c:pt>
                <c:pt idx="30542">
                  <c:v>-1.220081</c:v>
                </c:pt>
                <c:pt idx="30543">
                  <c:v>-1.3805120000000002</c:v>
                </c:pt>
                <c:pt idx="30544">
                  <c:v>-1.5402899999999999</c:v>
                </c:pt>
                <c:pt idx="30545">
                  <c:v>-1.6981570000000001</c:v>
                </c:pt>
                <c:pt idx="30546">
                  <c:v>-1.854298</c:v>
                </c:pt>
                <c:pt idx="30547">
                  <c:v>-2.0116580000000002</c:v>
                </c:pt>
                <c:pt idx="30548">
                  <c:v>-2.168679</c:v>
                </c:pt>
                <c:pt idx="30549">
                  <c:v>-2.3258079999999999</c:v>
                </c:pt>
                <c:pt idx="30550">
                  <c:v>-2.4816549999999999</c:v>
                </c:pt>
                <c:pt idx="30551">
                  <c:v>-2.637232</c:v>
                </c:pt>
                <c:pt idx="30552">
                  <c:v>-2.7923429999999998</c:v>
                </c:pt>
                <c:pt idx="30553">
                  <c:v>-2.9481570000000001</c:v>
                </c:pt>
                <c:pt idx="30554">
                  <c:v>-3.1050699999999996</c:v>
                </c:pt>
                <c:pt idx="30555">
                  <c:v>-3.262321</c:v>
                </c:pt>
                <c:pt idx="30556">
                  <c:v>-3.418361</c:v>
                </c:pt>
                <c:pt idx="30557">
                  <c:v>-3.5749910000000003</c:v>
                </c:pt>
                <c:pt idx="30558">
                  <c:v>-3.7313520000000002</c:v>
                </c:pt>
                <c:pt idx="30559">
                  <c:v>-3.8873519999999999</c:v>
                </c:pt>
                <c:pt idx="30560">
                  <c:v>-4.0435119999999998</c:v>
                </c:pt>
                <c:pt idx="30561">
                  <c:v>-4.1991670000000001</c:v>
                </c:pt>
                <c:pt idx="30562">
                  <c:v>-4.3547700000000003</c:v>
                </c:pt>
                <c:pt idx="30563">
                  <c:v>-4.5131430000000003</c:v>
                </c:pt>
                <c:pt idx="30564">
                  <c:v>-4.672453</c:v>
                </c:pt>
                <c:pt idx="30565">
                  <c:v>-4.8293370000000007</c:v>
                </c:pt>
                <c:pt idx="30566">
                  <c:v>-4.9878149999999994</c:v>
                </c:pt>
                <c:pt idx="30567">
                  <c:v>-5.1460419999999996</c:v>
                </c:pt>
                <c:pt idx="30568">
                  <c:v>-5.3051919999999999</c:v>
                </c:pt>
                <c:pt idx="30569">
                  <c:v>-5.4644289999999991</c:v>
                </c:pt>
                <c:pt idx="30570">
                  <c:v>-5.6235040000000005</c:v>
                </c:pt>
                <c:pt idx="30571">
                  <c:v>-5.7821889999999998</c:v>
                </c:pt>
                <c:pt idx="30572">
                  <c:v>-5.9388090000000009</c:v>
                </c:pt>
                <c:pt idx="30573">
                  <c:v>-6.0953029999999995</c:v>
                </c:pt>
                <c:pt idx="30574">
                  <c:v>-6.2579099999999999</c:v>
                </c:pt>
                <c:pt idx="30575">
                  <c:v>-6.4169790000000004</c:v>
                </c:pt>
                <c:pt idx="30576">
                  <c:v>-6.5758999999999999</c:v>
                </c:pt>
                <c:pt idx="30577">
                  <c:v>-6.7344850000000003</c:v>
                </c:pt>
                <c:pt idx="30578">
                  <c:v>-6.8849130000000001</c:v>
                </c:pt>
                <c:pt idx="30579">
                  <c:v>-7.0334399999999997</c:v>
                </c:pt>
                <c:pt idx="30580">
                  <c:v>-7.1837540000000004</c:v>
                </c:pt>
                <c:pt idx="30581">
                  <c:v>-7.3381399999999992</c:v>
                </c:pt>
                <c:pt idx="30582">
                  <c:v>-7.4882360000000006</c:v>
                </c:pt>
                <c:pt idx="30583">
                  <c:v>-7.6408520000000006</c:v>
                </c:pt>
                <c:pt idx="30584">
                  <c:v>-7.7957109999999998</c:v>
                </c:pt>
                <c:pt idx="30585">
                  <c:v>-7.9516240000000007</c:v>
                </c:pt>
                <c:pt idx="30586">
                  <c:v>-8.104419</c:v>
                </c:pt>
                <c:pt idx="30587">
                  <c:v>-8.2570560000000004</c:v>
                </c:pt>
                <c:pt idx="30588">
                  <c:v>-8.4099719999999998</c:v>
                </c:pt>
                <c:pt idx="30589">
                  <c:v>-8.5619440000000004</c:v>
                </c:pt>
                <c:pt idx="30590">
                  <c:v>-8.7087579999999996</c:v>
                </c:pt>
                <c:pt idx="30591">
                  <c:v>-8.8586510000000001</c:v>
                </c:pt>
                <c:pt idx="30592">
                  <c:v>-9.0111330000000009</c:v>
                </c:pt>
                <c:pt idx="30593">
                  <c:v>-9.163791999999999</c:v>
                </c:pt>
                <c:pt idx="30594">
                  <c:v>-9.3173859999999991</c:v>
                </c:pt>
                <c:pt idx="30595">
                  <c:v>-9.4719079999999991</c:v>
                </c:pt>
                <c:pt idx="30596">
                  <c:v>-9.6266619999999996</c:v>
                </c:pt>
                <c:pt idx="30597">
                  <c:v>-9.7799209999999999</c:v>
                </c:pt>
                <c:pt idx="30598">
                  <c:v>-9.9340609999999998</c:v>
                </c:pt>
                <c:pt idx="30599">
                  <c:v>-10.089939999999999</c:v>
                </c:pt>
                <c:pt idx="30600">
                  <c:v>-10.246010000000002</c:v>
                </c:pt>
                <c:pt idx="30601">
                  <c:v>-10.399190000000001</c:v>
                </c:pt>
                <c:pt idx="30602">
                  <c:v>-10.55409</c:v>
                </c:pt>
                <c:pt idx="30603">
                  <c:v>-10.697559999999999</c:v>
                </c:pt>
                <c:pt idx="30604">
                  <c:v>-10.844199999999999</c:v>
                </c:pt>
                <c:pt idx="30605">
                  <c:v>-10.99227</c:v>
                </c:pt>
                <c:pt idx="30606">
                  <c:v>-11.142700000000001</c:v>
                </c:pt>
                <c:pt idx="30607">
                  <c:v>-11.295640000000001</c:v>
                </c:pt>
                <c:pt idx="30608">
                  <c:v>-11.449720000000001</c:v>
                </c:pt>
                <c:pt idx="30609">
                  <c:v>-11.603580000000001</c:v>
                </c:pt>
                <c:pt idx="30610">
                  <c:v>-11.75784</c:v>
                </c:pt>
                <c:pt idx="30611">
                  <c:v>-11.912750000000001</c:v>
                </c:pt>
                <c:pt idx="30612">
                  <c:v>-12.06841</c:v>
                </c:pt>
                <c:pt idx="30613">
                  <c:v>-12.225999999999999</c:v>
                </c:pt>
                <c:pt idx="30614">
                  <c:v>-12.383420000000001</c:v>
                </c:pt>
                <c:pt idx="30615">
                  <c:v>-12.54143</c:v>
                </c:pt>
                <c:pt idx="30616">
                  <c:v>-12.699920000000001</c:v>
                </c:pt>
                <c:pt idx="30617">
                  <c:v>-12.85961</c:v>
                </c:pt>
                <c:pt idx="30618">
                  <c:v>-13.02028</c:v>
                </c:pt>
                <c:pt idx="30619">
                  <c:v>-13.19514</c:v>
                </c:pt>
                <c:pt idx="30620">
                  <c:v>-13.35652</c:v>
                </c:pt>
                <c:pt idx="30621">
                  <c:v>-13.50656</c:v>
                </c:pt>
                <c:pt idx="30622">
                  <c:v>-13.653839999999999</c:v>
                </c:pt>
                <c:pt idx="30623">
                  <c:v>-13.803229999999999</c:v>
                </c:pt>
                <c:pt idx="30624">
                  <c:v>-13.945810000000002</c:v>
                </c:pt>
                <c:pt idx="30625">
                  <c:v>-14.09215</c:v>
                </c:pt>
                <c:pt idx="30626">
                  <c:v>-14.24165</c:v>
                </c:pt>
                <c:pt idx="30627">
                  <c:v>-14.39554</c:v>
                </c:pt>
                <c:pt idx="30628">
                  <c:v>-14.551559999999998</c:v>
                </c:pt>
                <c:pt idx="30629">
                  <c:v>-14.709479999999999</c:v>
                </c:pt>
                <c:pt idx="30630">
                  <c:v>-14.86731</c:v>
                </c:pt>
                <c:pt idx="30631">
                  <c:v>-15.027290000000001</c:v>
                </c:pt>
                <c:pt idx="30632">
                  <c:v>-15.188699999999999</c:v>
                </c:pt>
                <c:pt idx="30633">
                  <c:v>-15.35018</c:v>
                </c:pt>
                <c:pt idx="30634">
                  <c:v>-15.512259999999999</c:v>
                </c:pt>
                <c:pt idx="30635">
                  <c:v>-15.672889999999999</c:v>
                </c:pt>
                <c:pt idx="30636">
                  <c:v>-15.832630000000002</c:v>
                </c:pt>
                <c:pt idx="30637">
                  <c:v>-15.993379999999998</c:v>
                </c:pt>
                <c:pt idx="30638">
                  <c:v>-16.15361</c:v>
                </c:pt>
                <c:pt idx="30639">
                  <c:v>-16.31457</c:v>
                </c:pt>
                <c:pt idx="30640">
                  <c:v>-16.475670000000001</c:v>
                </c:pt>
                <c:pt idx="30641">
                  <c:v>-16.636500000000002</c:v>
                </c:pt>
                <c:pt idx="30642">
                  <c:v>-16.798200000000001</c:v>
                </c:pt>
                <c:pt idx="30643">
                  <c:v>-16.958860000000001</c:v>
                </c:pt>
                <c:pt idx="30644">
                  <c:v>-17.119630000000001</c:v>
                </c:pt>
                <c:pt idx="30645">
                  <c:v>-17.276050000000001</c:v>
                </c:pt>
                <c:pt idx="30646">
                  <c:v>-17.433260000000001</c:v>
                </c:pt>
                <c:pt idx="30647">
                  <c:v>-17.589580000000002</c:v>
                </c:pt>
                <c:pt idx="30648">
                  <c:v>-17.746379999999998</c:v>
                </c:pt>
                <c:pt idx="30649">
                  <c:v>-17.904399999999999</c:v>
                </c:pt>
                <c:pt idx="30650">
                  <c:v>-18.06278</c:v>
                </c:pt>
                <c:pt idx="30651">
                  <c:v>-18.221060000000001</c:v>
                </c:pt>
                <c:pt idx="30652">
                  <c:v>-18.379470000000001</c:v>
                </c:pt>
                <c:pt idx="30653">
                  <c:v>-18.537760000000002</c:v>
                </c:pt>
                <c:pt idx="30654">
                  <c:v>-18.694369999999999</c:v>
                </c:pt>
                <c:pt idx="30655">
                  <c:v>-18.852340000000002</c:v>
                </c:pt>
                <c:pt idx="30656">
                  <c:v>-19.010530000000003</c:v>
                </c:pt>
                <c:pt idx="30657">
                  <c:v>-19.17174</c:v>
                </c:pt>
                <c:pt idx="30658">
                  <c:v>-19.331679999999999</c:v>
                </c:pt>
                <c:pt idx="30659">
                  <c:v>-19.49127</c:v>
                </c:pt>
                <c:pt idx="30660">
                  <c:v>-19.649069999999998</c:v>
                </c:pt>
                <c:pt idx="30661">
                  <c:v>-19.80659</c:v>
                </c:pt>
                <c:pt idx="30662">
                  <c:v>-19.964219999999997</c:v>
                </c:pt>
                <c:pt idx="30663">
                  <c:v>-20.12079</c:v>
                </c:pt>
                <c:pt idx="30664">
                  <c:v>-20.277080000000002</c:v>
                </c:pt>
                <c:pt idx="30665">
                  <c:v>-20.43383</c:v>
                </c:pt>
                <c:pt idx="30666">
                  <c:v>-20.590700000000002</c:v>
                </c:pt>
                <c:pt idx="30667">
                  <c:v>-20.748329999999999</c:v>
                </c:pt>
                <c:pt idx="30668">
                  <c:v>-20.904810000000001</c:v>
                </c:pt>
                <c:pt idx="30669">
                  <c:v>-21.0623</c:v>
                </c:pt>
                <c:pt idx="30670">
                  <c:v>-21.217749999999999</c:v>
                </c:pt>
                <c:pt idx="30671">
                  <c:v>-21.372219999999999</c:v>
                </c:pt>
                <c:pt idx="30672">
                  <c:v>-21.52571</c:v>
                </c:pt>
                <c:pt idx="30673">
                  <c:v>-21.678799999999999</c:v>
                </c:pt>
                <c:pt idx="30674">
                  <c:v>-21.83259</c:v>
                </c:pt>
                <c:pt idx="30675">
                  <c:v>-21.986080000000001</c:v>
                </c:pt>
                <c:pt idx="30676">
                  <c:v>-22.139039999999998</c:v>
                </c:pt>
                <c:pt idx="30677">
                  <c:v>-22.292819999999999</c:v>
                </c:pt>
                <c:pt idx="30678">
                  <c:v>-22.4465</c:v>
                </c:pt>
                <c:pt idx="30679">
                  <c:v>-22.60051</c:v>
                </c:pt>
                <c:pt idx="30680">
                  <c:v>-22.754059999999999</c:v>
                </c:pt>
                <c:pt idx="30681">
                  <c:v>-22.907220000000002</c:v>
                </c:pt>
                <c:pt idx="30682">
                  <c:v>-23.058860000000003</c:v>
                </c:pt>
                <c:pt idx="30683">
                  <c:v>-23.211270000000003</c:v>
                </c:pt>
                <c:pt idx="30684">
                  <c:v>-23.363599999999998</c:v>
                </c:pt>
                <c:pt idx="30685">
                  <c:v>-23.516449999999999</c:v>
                </c:pt>
                <c:pt idx="30686">
                  <c:v>-23.669380000000004</c:v>
                </c:pt>
                <c:pt idx="30687">
                  <c:v>-23.839980000000001</c:v>
                </c:pt>
                <c:pt idx="30688">
                  <c:v>-23.99447</c:v>
                </c:pt>
                <c:pt idx="30689">
                  <c:v>-24.145959999999999</c:v>
                </c:pt>
                <c:pt idx="30690">
                  <c:v>-24.294519999999999</c:v>
                </c:pt>
                <c:pt idx="30691">
                  <c:v>-24.444040000000001</c:v>
                </c:pt>
                <c:pt idx="30692">
                  <c:v>-24.592030000000001</c:v>
                </c:pt>
                <c:pt idx="30693">
                  <c:v>-24.742049999999999</c:v>
                </c:pt>
                <c:pt idx="30694">
                  <c:v>-24.891200000000001</c:v>
                </c:pt>
                <c:pt idx="30695">
                  <c:v>-25.040969999999998</c:v>
                </c:pt>
                <c:pt idx="30696">
                  <c:v>-25.18993</c:v>
                </c:pt>
                <c:pt idx="30697">
                  <c:v>-25.336929999999999</c:v>
                </c:pt>
                <c:pt idx="30698">
                  <c:v>-25.48161</c:v>
                </c:pt>
                <c:pt idx="30699">
                  <c:v>-25.627670000000002</c:v>
                </c:pt>
                <c:pt idx="30700">
                  <c:v>-25.773679999999999</c:v>
                </c:pt>
                <c:pt idx="30701">
                  <c:v>-25.91919</c:v>
                </c:pt>
                <c:pt idx="30702">
                  <c:v>-26.064340000000001</c:v>
                </c:pt>
                <c:pt idx="30703">
                  <c:v>-26.206109999999999</c:v>
                </c:pt>
                <c:pt idx="30704">
                  <c:v>-26.34667</c:v>
                </c:pt>
                <c:pt idx="30705">
                  <c:v>-26.485949999999999</c:v>
                </c:pt>
                <c:pt idx="30706">
                  <c:v>-26.62276</c:v>
                </c:pt>
                <c:pt idx="30707">
                  <c:v>-26.754859999999997</c:v>
                </c:pt>
                <c:pt idx="30708">
                  <c:v>-26.888779999999997</c:v>
                </c:pt>
                <c:pt idx="30709">
                  <c:v>-27.022599999999997</c:v>
                </c:pt>
                <c:pt idx="30710">
                  <c:v>-27.157580000000003</c:v>
                </c:pt>
                <c:pt idx="30711">
                  <c:v>-27.291710000000002</c:v>
                </c:pt>
                <c:pt idx="30712">
                  <c:v>-27.426080000000002</c:v>
                </c:pt>
                <c:pt idx="30713">
                  <c:v>-27.561260000000001</c:v>
                </c:pt>
                <c:pt idx="30714">
                  <c:v>-27.693379999999998</c:v>
                </c:pt>
                <c:pt idx="30715">
                  <c:v>-27.830629999999999</c:v>
                </c:pt>
                <c:pt idx="30716">
                  <c:v>-27.9603</c:v>
                </c:pt>
                <c:pt idx="30717">
                  <c:v>-28.09056</c:v>
                </c:pt>
                <c:pt idx="30718">
                  <c:v>-28.21846</c:v>
                </c:pt>
                <c:pt idx="30719">
                  <c:v>-28.345939999999999</c:v>
                </c:pt>
                <c:pt idx="30720">
                  <c:v>-28.4726</c:v>
                </c:pt>
                <c:pt idx="30721">
                  <c:v>-28.598889999999997</c:v>
                </c:pt>
                <c:pt idx="30722">
                  <c:v>-28.725179999999998</c:v>
                </c:pt>
                <c:pt idx="30723">
                  <c:v>-28.849999999999998</c:v>
                </c:pt>
                <c:pt idx="30724">
                  <c:v>-28.976749999999999</c:v>
                </c:pt>
                <c:pt idx="30725">
                  <c:v>-29.101309999999998</c:v>
                </c:pt>
                <c:pt idx="30726">
                  <c:v>-29.22616</c:v>
                </c:pt>
                <c:pt idx="30727">
                  <c:v>-29.350160000000002</c:v>
                </c:pt>
                <c:pt idx="30728">
                  <c:v>-29.474909999999998</c:v>
                </c:pt>
                <c:pt idx="30729">
                  <c:v>-29.600010000000001</c:v>
                </c:pt>
                <c:pt idx="30730">
                  <c:v>-29.724529999999998</c:v>
                </c:pt>
                <c:pt idx="30731">
                  <c:v>-29.848400000000002</c:v>
                </c:pt>
                <c:pt idx="30732">
                  <c:v>-29.97232</c:v>
                </c:pt>
                <c:pt idx="30733">
                  <c:v>-30.095649999999999</c:v>
                </c:pt>
                <c:pt idx="30734">
                  <c:v>-30.21893</c:v>
                </c:pt>
                <c:pt idx="30735">
                  <c:v>-30.341840000000001</c:v>
                </c:pt>
                <c:pt idx="30736">
                  <c:v>-30.463230000000003</c:v>
                </c:pt>
                <c:pt idx="30737">
                  <c:v>-30.583849999999998</c:v>
                </c:pt>
                <c:pt idx="30738">
                  <c:v>-30.703429999999997</c:v>
                </c:pt>
                <c:pt idx="30739">
                  <c:v>-30.823610000000002</c:v>
                </c:pt>
                <c:pt idx="30740">
                  <c:v>-30.943439999999999</c:v>
                </c:pt>
                <c:pt idx="30741">
                  <c:v>-31.06223</c:v>
                </c:pt>
                <c:pt idx="30742">
                  <c:v>-31.177820000000001</c:v>
                </c:pt>
                <c:pt idx="30743">
                  <c:v>-31.294019999999996</c:v>
                </c:pt>
                <c:pt idx="30744">
                  <c:v>-31.410260000000001</c:v>
                </c:pt>
                <c:pt idx="30745">
                  <c:v>-31.526160000000001</c:v>
                </c:pt>
                <c:pt idx="30746">
                  <c:v>-31.64208</c:v>
                </c:pt>
                <c:pt idx="30747">
                  <c:v>-31.754220000000004</c:v>
                </c:pt>
                <c:pt idx="30748">
                  <c:v>-31.868470000000002</c:v>
                </c:pt>
                <c:pt idx="30749">
                  <c:v>-31.984340000000003</c:v>
                </c:pt>
                <c:pt idx="30750">
                  <c:v>-32.099499999999999</c:v>
                </c:pt>
                <c:pt idx="30751">
                  <c:v>-32.229990000000001</c:v>
                </c:pt>
                <c:pt idx="30752">
                  <c:v>-32.353070000000002</c:v>
                </c:pt>
                <c:pt idx="30753">
                  <c:v>-32.470080000000003</c:v>
                </c:pt>
                <c:pt idx="30754">
                  <c:v>-32.585660000000004</c:v>
                </c:pt>
                <c:pt idx="30755">
                  <c:v>-32.69905</c:v>
                </c:pt>
                <c:pt idx="30756">
                  <c:v>-32.810980000000001</c:v>
                </c:pt>
                <c:pt idx="30757">
                  <c:v>-32.925270000000005</c:v>
                </c:pt>
                <c:pt idx="30758">
                  <c:v>-33.041730000000001</c:v>
                </c:pt>
                <c:pt idx="30759">
                  <c:v>-33.156269999999999</c:v>
                </c:pt>
                <c:pt idx="30760">
                  <c:v>-33.2697</c:v>
                </c:pt>
                <c:pt idx="30761">
                  <c:v>-33.380990000000004</c:v>
                </c:pt>
                <c:pt idx="30762">
                  <c:v>-33.491620000000005</c:v>
                </c:pt>
                <c:pt idx="30763">
                  <c:v>-33.602550000000001</c:v>
                </c:pt>
                <c:pt idx="30764">
                  <c:v>-33.711739999999999</c:v>
                </c:pt>
                <c:pt idx="30765">
                  <c:v>-33.817480000000003</c:v>
                </c:pt>
                <c:pt idx="30766">
                  <c:v>-33.924150000000004</c:v>
                </c:pt>
                <c:pt idx="30767">
                  <c:v>-34.029560000000004</c:v>
                </c:pt>
                <c:pt idx="30768">
                  <c:v>-34.132799999999996</c:v>
                </c:pt>
                <c:pt idx="30769">
                  <c:v>-34.23357</c:v>
                </c:pt>
                <c:pt idx="30770">
                  <c:v>-34.334119999999999</c:v>
                </c:pt>
                <c:pt idx="30771">
                  <c:v>-34.434110000000004</c:v>
                </c:pt>
                <c:pt idx="30772">
                  <c:v>-34.53351</c:v>
                </c:pt>
                <c:pt idx="30773">
                  <c:v>-34.632459999999995</c:v>
                </c:pt>
                <c:pt idx="30774">
                  <c:v>-34.729100000000003</c:v>
                </c:pt>
                <c:pt idx="30775">
                  <c:v>-34.825249999999997</c:v>
                </c:pt>
                <c:pt idx="30776">
                  <c:v>-34.916080000000001</c:v>
                </c:pt>
                <c:pt idx="30777">
                  <c:v>-35.009990000000002</c:v>
                </c:pt>
                <c:pt idx="30778">
                  <c:v>-35.100830000000002</c:v>
                </c:pt>
                <c:pt idx="30779">
                  <c:v>-35.196219999999997</c:v>
                </c:pt>
                <c:pt idx="30780">
                  <c:v>-35.287890000000004</c:v>
                </c:pt>
                <c:pt idx="30781">
                  <c:v>-35.379660000000001</c:v>
                </c:pt>
                <c:pt idx="30782">
                  <c:v>-35.468899999999998</c:v>
                </c:pt>
                <c:pt idx="30783">
                  <c:v>-35.574509999999997</c:v>
                </c:pt>
                <c:pt idx="30784">
                  <c:v>-35.677370000000003</c:v>
                </c:pt>
                <c:pt idx="30785">
                  <c:v>-35.774140000000003</c:v>
                </c:pt>
                <c:pt idx="30786">
                  <c:v>-35.864289999999997</c:v>
                </c:pt>
                <c:pt idx="30787">
                  <c:v>-35.953020000000002</c:v>
                </c:pt>
                <c:pt idx="30788">
                  <c:v>-36.037849999999999</c:v>
                </c:pt>
                <c:pt idx="30789">
                  <c:v>-36.121500000000005</c:v>
                </c:pt>
                <c:pt idx="30790">
                  <c:v>-36.204519999999995</c:v>
                </c:pt>
                <c:pt idx="30791">
                  <c:v>-36.284190000000002</c:v>
                </c:pt>
                <c:pt idx="30792">
                  <c:v>-36.363569999999996</c:v>
                </c:pt>
                <c:pt idx="30793">
                  <c:v>-36.440130000000003</c:v>
                </c:pt>
                <c:pt idx="30794">
                  <c:v>-36.517360000000004</c:v>
                </c:pt>
                <c:pt idx="30795">
                  <c:v>-36.591790000000003</c:v>
                </c:pt>
                <c:pt idx="30796">
                  <c:v>-36.667560000000002</c:v>
                </c:pt>
                <c:pt idx="30797">
                  <c:v>-36.741439999999997</c:v>
                </c:pt>
                <c:pt idx="30798">
                  <c:v>-36.821010000000001</c:v>
                </c:pt>
                <c:pt idx="30799">
                  <c:v>-36.908850000000001</c:v>
                </c:pt>
                <c:pt idx="30800">
                  <c:v>-36.995159999999998</c:v>
                </c:pt>
                <c:pt idx="30801">
                  <c:v>-37.079180000000001</c:v>
                </c:pt>
                <c:pt idx="30802">
                  <c:v>-37.157849999999996</c:v>
                </c:pt>
                <c:pt idx="30803">
                  <c:v>-37.233620000000002</c:v>
                </c:pt>
                <c:pt idx="30804">
                  <c:v>-37.307630000000003</c:v>
                </c:pt>
                <c:pt idx="30805">
                  <c:v>-37.379669999999997</c:v>
                </c:pt>
                <c:pt idx="30806">
                  <c:v>-37.44952</c:v>
                </c:pt>
                <c:pt idx="30807">
                  <c:v>-37.516949999999994</c:v>
                </c:pt>
                <c:pt idx="30808">
                  <c:v>-37.584159999999997</c:v>
                </c:pt>
                <c:pt idx="30809">
                  <c:v>-37.652180000000001</c:v>
                </c:pt>
                <c:pt idx="30810">
                  <c:v>-37.718980000000002</c:v>
                </c:pt>
                <c:pt idx="30811">
                  <c:v>-37.786360000000002</c:v>
                </c:pt>
                <c:pt idx="30812">
                  <c:v>-37.854390000000002</c:v>
                </c:pt>
                <c:pt idx="30813">
                  <c:v>-37.920549999999999</c:v>
                </c:pt>
                <c:pt idx="30814">
                  <c:v>-37.98659</c:v>
                </c:pt>
                <c:pt idx="30815">
                  <c:v>-38.05189</c:v>
                </c:pt>
                <c:pt idx="30816">
                  <c:v>-38.118259999999999</c:v>
                </c:pt>
                <c:pt idx="30817">
                  <c:v>-38.185050000000004</c:v>
                </c:pt>
                <c:pt idx="30818">
                  <c:v>-38.251759999999997</c:v>
                </c:pt>
                <c:pt idx="30819">
                  <c:v>-38.318910000000002</c:v>
                </c:pt>
                <c:pt idx="30820">
                  <c:v>-38.38711</c:v>
                </c:pt>
                <c:pt idx="30821">
                  <c:v>-38.454239999999999</c:v>
                </c:pt>
                <c:pt idx="30822">
                  <c:v>-38.520499999999998</c:v>
                </c:pt>
                <c:pt idx="30823">
                  <c:v>-38.584440000000001</c:v>
                </c:pt>
                <c:pt idx="30824">
                  <c:v>-38.645809999999997</c:v>
                </c:pt>
                <c:pt idx="30825">
                  <c:v>-38.709589999999999</c:v>
                </c:pt>
                <c:pt idx="30826">
                  <c:v>-38.771610000000003</c:v>
                </c:pt>
                <c:pt idx="30827">
                  <c:v>-38.833199999999998</c:v>
                </c:pt>
                <c:pt idx="30828">
                  <c:v>-38.895019999999995</c:v>
                </c:pt>
                <c:pt idx="30829">
                  <c:v>-38.955380000000005</c:v>
                </c:pt>
                <c:pt idx="30830">
                  <c:v>-39.014319999999998</c:v>
                </c:pt>
                <c:pt idx="30831">
                  <c:v>-39.07376</c:v>
                </c:pt>
                <c:pt idx="30832">
                  <c:v>-39.131659999999997</c:v>
                </c:pt>
                <c:pt idx="30833">
                  <c:v>-39.188850000000002</c:v>
                </c:pt>
                <c:pt idx="30834">
                  <c:v>-39.244500000000002</c:v>
                </c:pt>
                <c:pt idx="30835">
                  <c:v>-39.298860000000005</c:v>
                </c:pt>
                <c:pt idx="30836">
                  <c:v>-39.352600000000002</c:v>
                </c:pt>
                <c:pt idx="30837">
                  <c:v>-39.406030000000001</c:v>
                </c:pt>
                <c:pt idx="30838">
                  <c:v>-39.457529999999998</c:v>
                </c:pt>
                <c:pt idx="30839">
                  <c:v>-39.509720000000002</c:v>
                </c:pt>
                <c:pt idx="30840">
                  <c:v>-39.561779999999999</c:v>
                </c:pt>
                <c:pt idx="30841">
                  <c:v>-39.613</c:v>
                </c:pt>
                <c:pt idx="30842">
                  <c:v>-39.662329999999997</c:v>
                </c:pt>
                <c:pt idx="30843">
                  <c:v>-39.71246</c:v>
                </c:pt>
                <c:pt idx="30844">
                  <c:v>-39.762140000000002</c:v>
                </c:pt>
                <c:pt idx="30845">
                  <c:v>-39.811120000000003</c:v>
                </c:pt>
                <c:pt idx="30846">
                  <c:v>-39.860230000000001</c:v>
                </c:pt>
                <c:pt idx="30847">
                  <c:v>-39.908079999999998</c:v>
                </c:pt>
                <c:pt idx="30848">
                  <c:v>-39.956429999999997</c:v>
                </c:pt>
                <c:pt idx="30849">
                  <c:v>-40.003570000000003</c:v>
                </c:pt>
                <c:pt idx="30850">
                  <c:v>-40.051319999999997</c:v>
                </c:pt>
                <c:pt idx="30851">
                  <c:v>-40.098710000000004</c:v>
                </c:pt>
                <c:pt idx="30852">
                  <c:v>-40.144760000000005</c:v>
                </c:pt>
                <c:pt idx="30853">
                  <c:v>-40.188189999999999</c:v>
                </c:pt>
                <c:pt idx="30854">
                  <c:v>-40.234659999999998</c:v>
                </c:pt>
                <c:pt idx="30855">
                  <c:v>-40.280449999999995</c:v>
                </c:pt>
                <c:pt idx="30856">
                  <c:v>-40.326779999999999</c:v>
                </c:pt>
                <c:pt idx="30857">
                  <c:v>-40.372680000000003</c:v>
                </c:pt>
                <c:pt idx="30858">
                  <c:v>-40.416850000000004</c:v>
                </c:pt>
                <c:pt idx="30859">
                  <c:v>-40.462550000000007</c:v>
                </c:pt>
                <c:pt idx="30860">
                  <c:v>-40.507440000000003</c:v>
                </c:pt>
                <c:pt idx="30861">
                  <c:v>-40.553480000000008</c:v>
                </c:pt>
                <c:pt idx="30862">
                  <c:v>-40.598419999999997</c:v>
                </c:pt>
                <c:pt idx="30863">
                  <c:v>-40.642519999999998</c:v>
                </c:pt>
                <c:pt idx="30864">
                  <c:v>-40.686669999999992</c:v>
                </c:pt>
                <c:pt idx="30865">
                  <c:v>-40.731250000000003</c:v>
                </c:pt>
                <c:pt idx="30866">
                  <c:v>-40.776180000000004</c:v>
                </c:pt>
                <c:pt idx="30867">
                  <c:v>-40.819710000000001</c:v>
                </c:pt>
                <c:pt idx="30868">
                  <c:v>-40.863009999999996</c:v>
                </c:pt>
                <c:pt idx="30869">
                  <c:v>-40.905279999999998</c:v>
                </c:pt>
                <c:pt idx="30870">
                  <c:v>-40.946390000000001</c:v>
                </c:pt>
                <c:pt idx="30871">
                  <c:v>-40.976100000000002</c:v>
                </c:pt>
                <c:pt idx="30872">
                  <c:v>-41.014899999999997</c:v>
                </c:pt>
                <c:pt idx="30873">
                  <c:v>-41.053709999999995</c:v>
                </c:pt>
                <c:pt idx="30874">
                  <c:v>-41.09348</c:v>
                </c:pt>
                <c:pt idx="30875">
                  <c:v>-41.133850000000002</c:v>
                </c:pt>
                <c:pt idx="30876">
                  <c:v>-41.174549999999996</c:v>
                </c:pt>
                <c:pt idx="30877">
                  <c:v>-41.214959999999998</c:v>
                </c:pt>
                <c:pt idx="30878">
                  <c:v>-41.25553</c:v>
                </c:pt>
                <c:pt idx="30879">
                  <c:v>-41.297040000000003</c:v>
                </c:pt>
                <c:pt idx="30880">
                  <c:v>-41.336620000000003</c:v>
                </c:pt>
                <c:pt idx="30881">
                  <c:v>-41.378920000000001</c:v>
                </c:pt>
                <c:pt idx="30882">
                  <c:v>-41.42107</c:v>
                </c:pt>
                <c:pt idx="30883">
                  <c:v>-41.46181</c:v>
                </c:pt>
                <c:pt idx="30884">
                  <c:v>-41.500349999999997</c:v>
                </c:pt>
                <c:pt idx="30885">
                  <c:v>-41.541620000000002</c:v>
                </c:pt>
                <c:pt idx="30886">
                  <c:v>-41.581789999999998</c:v>
                </c:pt>
                <c:pt idx="30887">
                  <c:v>-41.62227</c:v>
                </c:pt>
                <c:pt idx="30888">
                  <c:v>-41.662850000000006</c:v>
                </c:pt>
                <c:pt idx="30889">
                  <c:v>-41.701750000000004</c:v>
                </c:pt>
                <c:pt idx="30890">
                  <c:v>-41.738749999999996</c:v>
                </c:pt>
                <c:pt idx="30891">
                  <c:v>-41.775409999999994</c:v>
                </c:pt>
                <c:pt idx="30892">
                  <c:v>-41.811100000000003</c:v>
                </c:pt>
                <c:pt idx="30893">
                  <c:v>-41.845119999999994</c:v>
                </c:pt>
                <c:pt idx="30894">
                  <c:v>-41.879489999999997</c:v>
                </c:pt>
                <c:pt idx="30895">
                  <c:v>-41.914689999999993</c:v>
                </c:pt>
                <c:pt idx="30896">
                  <c:v>-41.950659999999999</c:v>
                </c:pt>
                <c:pt idx="30897">
                  <c:v>-41.986069999999998</c:v>
                </c:pt>
                <c:pt idx="30898">
                  <c:v>-42.02205</c:v>
                </c:pt>
                <c:pt idx="30899">
                  <c:v>-42.057369999999999</c:v>
                </c:pt>
                <c:pt idx="30900">
                  <c:v>-42.092299999999994</c:v>
                </c:pt>
                <c:pt idx="30901">
                  <c:v>-42.124610000000004</c:v>
                </c:pt>
                <c:pt idx="30902">
                  <c:v>-42.161020000000001</c:v>
                </c:pt>
                <c:pt idx="30903">
                  <c:v>-42.196429999999992</c:v>
                </c:pt>
                <c:pt idx="30904">
                  <c:v>-42.23198</c:v>
                </c:pt>
                <c:pt idx="30905">
                  <c:v>-42.264340000000004</c:v>
                </c:pt>
                <c:pt idx="30906">
                  <c:v>-42.298720000000003</c:v>
                </c:pt>
                <c:pt idx="30907">
                  <c:v>-42.335089999999994</c:v>
                </c:pt>
                <c:pt idx="30908">
                  <c:v>-42.369860000000003</c:v>
                </c:pt>
                <c:pt idx="30909">
                  <c:v>-42.40504</c:v>
                </c:pt>
                <c:pt idx="30910">
                  <c:v>-42.440709999999996</c:v>
                </c:pt>
                <c:pt idx="30911">
                  <c:v>-42.475839999999998</c:v>
                </c:pt>
                <c:pt idx="30912">
                  <c:v>-42.511029999999998</c:v>
                </c:pt>
                <c:pt idx="30913">
                  <c:v>-42.545089999999995</c:v>
                </c:pt>
                <c:pt idx="30914">
                  <c:v>-42.578659999999999</c:v>
                </c:pt>
                <c:pt idx="30915">
                  <c:v>-42.611990000000006</c:v>
                </c:pt>
                <c:pt idx="30916">
                  <c:v>-42.645440000000001</c:v>
                </c:pt>
                <c:pt idx="30917">
                  <c:v>-42.678450000000005</c:v>
                </c:pt>
                <c:pt idx="30918">
                  <c:v>-42.711460000000002</c:v>
                </c:pt>
                <c:pt idx="30919">
                  <c:v>-42.743539999999996</c:v>
                </c:pt>
                <c:pt idx="30920">
                  <c:v>-42.775559999999999</c:v>
                </c:pt>
                <c:pt idx="30921">
                  <c:v>-42.807110000000002</c:v>
                </c:pt>
                <c:pt idx="30922">
                  <c:v>-42.838529999999999</c:v>
                </c:pt>
                <c:pt idx="30923">
                  <c:v>-42.870660000000001</c:v>
                </c:pt>
                <c:pt idx="30924">
                  <c:v>-42.903089999999999</c:v>
                </c:pt>
                <c:pt idx="30925">
                  <c:v>-42.935200000000002</c:v>
                </c:pt>
                <c:pt idx="30926">
                  <c:v>-42.967320000000001</c:v>
                </c:pt>
                <c:pt idx="30927">
                  <c:v>-42.999169999999999</c:v>
                </c:pt>
                <c:pt idx="30928">
                  <c:v>-43.031509999999997</c:v>
                </c:pt>
                <c:pt idx="30929">
                  <c:v>-43.06335</c:v>
                </c:pt>
                <c:pt idx="30930">
                  <c:v>-43.095470000000006</c:v>
                </c:pt>
                <c:pt idx="30931">
                  <c:v>-43.127009999999999</c:v>
                </c:pt>
                <c:pt idx="30932">
                  <c:v>-43.158880000000003</c:v>
                </c:pt>
                <c:pt idx="30933">
                  <c:v>-43.190999999999995</c:v>
                </c:pt>
                <c:pt idx="30934">
                  <c:v>-43.223140000000001</c:v>
                </c:pt>
                <c:pt idx="30935">
                  <c:v>-43.254999999999995</c:v>
                </c:pt>
                <c:pt idx="30936">
                  <c:v>-43.286550000000005</c:v>
                </c:pt>
                <c:pt idx="30937">
                  <c:v>-43.317750000000004</c:v>
                </c:pt>
                <c:pt idx="30938">
                  <c:v>-43.349320000000006</c:v>
                </c:pt>
                <c:pt idx="30939">
                  <c:v>-43.381480000000003</c:v>
                </c:pt>
                <c:pt idx="30940">
                  <c:v>-43.413229999999999</c:v>
                </c:pt>
                <c:pt idx="30941">
                  <c:v>-43.445039999999999</c:v>
                </c:pt>
                <c:pt idx="30942">
                  <c:v>-43.474259999999994</c:v>
                </c:pt>
                <c:pt idx="30943">
                  <c:v>-43.504399999999997</c:v>
                </c:pt>
                <c:pt idx="30944">
                  <c:v>-43.531839999999995</c:v>
                </c:pt>
                <c:pt idx="30945">
                  <c:v>-43.559759999999997</c:v>
                </c:pt>
                <c:pt idx="30946">
                  <c:v>-43.588709999999999</c:v>
                </c:pt>
                <c:pt idx="30947">
                  <c:v>-43.618899999999996</c:v>
                </c:pt>
                <c:pt idx="30948">
                  <c:v>-43.649690000000007</c:v>
                </c:pt>
                <c:pt idx="30949">
                  <c:v>-43.68092</c:v>
                </c:pt>
                <c:pt idx="30950">
                  <c:v>-43.712799999999994</c:v>
                </c:pt>
                <c:pt idx="30951">
                  <c:v>-43.743070000000003</c:v>
                </c:pt>
                <c:pt idx="30952">
                  <c:v>-43.77384</c:v>
                </c:pt>
                <c:pt idx="30953">
                  <c:v>-43.804960000000001</c:v>
                </c:pt>
                <c:pt idx="30954">
                  <c:v>-43.835529999999999</c:v>
                </c:pt>
                <c:pt idx="30955">
                  <c:v>-43.86703</c:v>
                </c:pt>
                <c:pt idx="30956">
                  <c:v>-43.897680000000001</c:v>
                </c:pt>
                <c:pt idx="30957">
                  <c:v>-43.918469999999999</c:v>
                </c:pt>
                <c:pt idx="30958">
                  <c:v>-43.942699999999995</c:v>
                </c:pt>
                <c:pt idx="30959">
                  <c:v>-43.969889999999992</c:v>
                </c:pt>
                <c:pt idx="30960">
                  <c:v>-43.998549999999994</c:v>
                </c:pt>
                <c:pt idx="30961">
                  <c:v>-44.028109999999998</c:v>
                </c:pt>
                <c:pt idx="30962">
                  <c:v>-44.058710000000005</c:v>
                </c:pt>
                <c:pt idx="30963">
                  <c:v>-44.087609999999998</c:v>
                </c:pt>
                <c:pt idx="30964">
                  <c:v>-44.115989999999996</c:v>
                </c:pt>
                <c:pt idx="30965">
                  <c:v>-44.146029999999996</c:v>
                </c:pt>
                <c:pt idx="30966">
                  <c:v>-44.176679999999998</c:v>
                </c:pt>
                <c:pt idx="30967">
                  <c:v>-44.207979999999992</c:v>
                </c:pt>
                <c:pt idx="30968">
                  <c:v>-44.239230000000006</c:v>
                </c:pt>
                <c:pt idx="30969">
                  <c:v>-44.269679999999994</c:v>
                </c:pt>
                <c:pt idx="30970">
                  <c:v>-44.300170000000001</c:v>
                </c:pt>
                <c:pt idx="30971">
                  <c:v>-44.331659999999999</c:v>
                </c:pt>
                <c:pt idx="30972">
                  <c:v>-44.362290000000002</c:v>
                </c:pt>
                <c:pt idx="30973">
                  <c:v>-44.39293</c:v>
                </c:pt>
                <c:pt idx="30974">
                  <c:v>-44.423999999999999</c:v>
                </c:pt>
                <c:pt idx="30975">
                  <c:v>-44.45487</c:v>
                </c:pt>
                <c:pt idx="30976">
                  <c:v>-44.485689999999998</c:v>
                </c:pt>
                <c:pt idx="30977">
                  <c:v>-44.516570000000002</c:v>
                </c:pt>
                <c:pt idx="30978">
                  <c:v>-44.546999999999997</c:v>
                </c:pt>
                <c:pt idx="30979">
                  <c:v>-44.576560000000001</c:v>
                </c:pt>
                <c:pt idx="30980">
                  <c:v>-44.606209999999997</c:v>
                </c:pt>
                <c:pt idx="30981">
                  <c:v>-44.631290000000007</c:v>
                </c:pt>
                <c:pt idx="30982">
                  <c:v>-44.657550000000001</c:v>
                </c:pt>
                <c:pt idx="30983">
                  <c:v>-44.685270000000003</c:v>
                </c:pt>
                <c:pt idx="30984">
                  <c:v>-44.713880000000003</c:v>
                </c:pt>
                <c:pt idx="30985">
                  <c:v>-44.743659999999998</c:v>
                </c:pt>
                <c:pt idx="30986">
                  <c:v>-44.774169999999998</c:v>
                </c:pt>
                <c:pt idx="30987">
                  <c:v>-44.803730000000002</c:v>
                </c:pt>
                <c:pt idx="30988">
                  <c:v>-44.83399</c:v>
                </c:pt>
                <c:pt idx="30989">
                  <c:v>-44.864350000000002</c:v>
                </c:pt>
                <c:pt idx="30990">
                  <c:v>-44.894889999999997</c:v>
                </c:pt>
                <c:pt idx="30991">
                  <c:v>-44.925530000000002</c:v>
                </c:pt>
                <c:pt idx="30992">
                  <c:v>-44.955220000000004</c:v>
                </c:pt>
                <c:pt idx="30993">
                  <c:v>-44.983339999999998</c:v>
                </c:pt>
                <c:pt idx="30994">
                  <c:v>-45.011830000000003</c:v>
                </c:pt>
                <c:pt idx="30995">
                  <c:v>-45.041370000000001</c:v>
                </c:pt>
                <c:pt idx="30996">
                  <c:v>-45.071170000000002</c:v>
                </c:pt>
                <c:pt idx="30997">
                  <c:v>-45.101509999999998</c:v>
                </c:pt>
                <c:pt idx="30998">
                  <c:v>-45.131810000000002</c:v>
                </c:pt>
                <c:pt idx="30999">
                  <c:v>-45.161149999999999</c:v>
                </c:pt>
                <c:pt idx="31000">
                  <c:v>-45.190899999999999</c:v>
                </c:pt>
                <c:pt idx="31001">
                  <c:v>-45.221400000000003</c:v>
                </c:pt>
                <c:pt idx="31002">
                  <c:v>-45.251039999999996</c:v>
                </c:pt>
                <c:pt idx="31003">
                  <c:v>-45.281019999999998</c:v>
                </c:pt>
                <c:pt idx="31004">
                  <c:v>-45.311160000000001</c:v>
                </c:pt>
                <c:pt idx="31005">
                  <c:v>-45.341079999999998</c:v>
                </c:pt>
                <c:pt idx="31006">
                  <c:v>-45.371030000000005</c:v>
                </c:pt>
                <c:pt idx="31007">
                  <c:v>-45.401220000000002</c:v>
                </c:pt>
                <c:pt idx="31008">
                  <c:v>-45.431350000000002</c:v>
                </c:pt>
                <c:pt idx="31009">
                  <c:v>-45.461559999999999</c:v>
                </c:pt>
                <c:pt idx="31010">
                  <c:v>-45.491669999999999</c:v>
                </c:pt>
                <c:pt idx="31011">
                  <c:v>-45.521820000000005</c:v>
                </c:pt>
                <c:pt idx="31012">
                  <c:v>-45.551789999999997</c:v>
                </c:pt>
                <c:pt idx="31013">
                  <c:v>-45.581469999999996</c:v>
                </c:pt>
                <c:pt idx="31014">
                  <c:v>-45.611199999999997</c:v>
                </c:pt>
                <c:pt idx="31015">
                  <c:v>-45.64132</c:v>
                </c:pt>
                <c:pt idx="31016">
                  <c:v>-45.671460000000003</c:v>
                </c:pt>
                <c:pt idx="31017">
                  <c:v>-45.701910000000005</c:v>
                </c:pt>
                <c:pt idx="31018">
                  <c:v>-45.732379999999999</c:v>
                </c:pt>
                <c:pt idx="31019">
                  <c:v>-45.761960000000002</c:v>
                </c:pt>
                <c:pt idx="31020">
                  <c:v>-45.791679999999999</c:v>
                </c:pt>
                <c:pt idx="31021">
                  <c:v>-45.82114</c:v>
                </c:pt>
                <c:pt idx="31022">
                  <c:v>-45.850989999999996</c:v>
                </c:pt>
                <c:pt idx="31023">
                  <c:v>-45.881210000000003</c:v>
                </c:pt>
                <c:pt idx="31024">
                  <c:v>-45.911020000000001</c:v>
                </c:pt>
                <c:pt idx="31025">
                  <c:v>-45.941000000000003</c:v>
                </c:pt>
                <c:pt idx="31026">
                  <c:v>-45.970590000000001</c:v>
                </c:pt>
                <c:pt idx="31027">
                  <c:v>-46.000709999999998</c:v>
                </c:pt>
                <c:pt idx="31028">
                  <c:v>-46.031030000000001</c:v>
                </c:pt>
                <c:pt idx="31029">
                  <c:v>-46.061419999999998</c:v>
                </c:pt>
                <c:pt idx="31030">
                  <c:v>-46.091559999999994</c:v>
                </c:pt>
                <c:pt idx="31031">
                  <c:v>-46.121960000000001</c:v>
                </c:pt>
                <c:pt idx="31032">
                  <c:v>-46.152410000000003</c:v>
                </c:pt>
                <c:pt idx="31033">
                  <c:v>-46.183030000000002</c:v>
                </c:pt>
                <c:pt idx="31034">
                  <c:v>-46.213899999999995</c:v>
                </c:pt>
                <c:pt idx="31035">
                  <c:v>-46.244569999999996</c:v>
                </c:pt>
                <c:pt idx="31036">
                  <c:v>-46.274300000000004</c:v>
                </c:pt>
                <c:pt idx="31037">
                  <c:v>-46.302640000000004</c:v>
                </c:pt>
                <c:pt idx="31038">
                  <c:v>-46.332160000000002</c:v>
                </c:pt>
                <c:pt idx="31039">
                  <c:v>-46.35754</c:v>
                </c:pt>
                <c:pt idx="31040">
                  <c:v>-46.384619999999998</c:v>
                </c:pt>
                <c:pt idx="31041">
                  <c:v>-46.412739999999999</c:v>
                </c:pt>
                <c:pt idx="31042">
                  <c:v>-46.441299999999998</c:v>
                </c:pt>
                <c:pt idx="31043">
                  <c:v>-46.470380000000006</c:v>
                </c:pt>
                <c:pt idx="31044">
                  <c:v>-46.499780000000001</c:v>
                </c:pt>
                <c:pt idx="31045">
                  <c:v>-46.527740000000001</c:v>
                </c:pt>
                <c:pt idx="31046">
                  <c:v>-46.557540000000003</c:v>
                </c:pt>
                <c:pt idx="31047">
                  <c:v>-46.587329999999994</c:v>
                </c:pt>
                <c:pt idx="31048">
                  <c:v>-46.617240000000002</c:v>
                </c:pt>
                <c:pt idx="31049">
                  <c:v>-46.642919999999997</c:v>
                </c:pt>
                <c:pt idx="31050">
                  <c:v>-46.672599999999996</c:v>
                </c:pt>
                <c:pt idx="31051">
                  <c:v>-46.703249999999997</c:v>
                </c:pt>
                <c:pt idx="31052">
                  <c:v>-46.728569999999998</c:v>
                </c:pt>
                <c:pt idx="31053">
                  <c:v>-46.729339999999993</c:v>
                </c:pt>
                <c:pt idx="31054">
                  <c:v>-46.746279999999999</c:v>
                </c:pt>
                <c:pt idx="31055">
                  <c:v>-46.771330000000006</c:v>
                </c:pt>
                <c:pt idx="31056">
                  <c:v>-46.794250000000005</c:v>
                </c:pt>
                <c:pt idx="31057">
                  <c:v>-46.820740000000001</c:v>
                </c:pt>
                <c:pt idx="31058">
                  <c:v>-46.847649999999994</c:v>
                </c:pt>
                <c:pt idx="31059">
                  <c:v>-46.874459999999999</c:v>
                </c:pt>
                <c:pt idx="31060">
                  <c:v>-46.902189999999997</c:v>
                </c:pt>
                <c:pt idx="31061">
                  <c:v>-46.93009</c:v>
                </c:pt>
                <c:pt idx="31062">
                  <c:v>-46.95814</c:v>
                </c:pt>
                <c:pt idx="31063">
                  <c:v>-46.98639</c:v>
                </c:pt>
                <c:pt idx="31064">
                  <c:v>-47.011659999999999</c:v>
                </c:pt>
                <c:pt idx="31065">
                  <c:v>-47.038930000000001</c:v>
                </c:pt>
                <c:pt idx="31066">
                  <c:v>-47.066939999999995</c:v>
                </c:pt>
                <c:pt idx="31067">
                  <c:v>-47.093800000000002</c:v>
                </c:pt>
                <c:pt idx="31068">
                  <c:v>-47.122729999999997</c:v>
                </c:pt>
                <c:pt idx="31069">
                  <c:v>-47.152000000000001</c:v>
                </c:pt>
                <c:pt idx="31070">
                  <c:v>-47.180600000000005</c:v>
                </c:pt>
                <c:pt idx="31071">
                  <c:v>-47.209500000000006</c:v>
                </c:pt>
                <c:pt idx="31072">
                  <c:v>-47.238280000000003</c:v>
                </c:pt>
                <c:pt idx="31073">
                  <c:v>-47.265689999999992</c:v>
                </c:pt>
                <c:pt idx="31074">
                  <c:v>-47.293459999999996</c:v>
                </c:pt>
                <c:pt idx="31075">
                  <c:v>-47.321619999999996</c:v>
                </c:pt>
                <c:pt idx="31076">
                  <c:v>-47.350349999999999</c:v>
                </c:pt>
                <c:pt idx="31077">
                  <c:v>-47.379129999999996</c:v>
                </c:pt>
                <c:pt idx="31078">
                  <c:v>-47.404909999999994</c:v>
                </c:pt>
                <c:pt idx="31079">
                  <c:v>-47.431759999999997</c:v>
                </c:pt>
                <c:pt idx="31080">
                  <c:v>-47.458999999999996</c:v>
                </c:pt>
                <c:pt idx="31081">
                  <c:v>-47.486649999999997</c:v>
                </c:pt>
                <c:pt idx="31082">
                  <c:v>-47.511240000000001</c:v>
                </c:pt>
                <c:pt idx="31083">
                  <c:v>-47.537979999999997</c:v>
                </c:pt>
                <c:pt idx="31084">
                  <c:v>-47.566179999999996</c:v>
                </c:pt>
                <c:pt idx="31085">
                  <c:v>-47.594059999999999</c:v>
                </c:pt>
                <c:pt idx="31086">
                  <c:v>-47.622250000000001</c:v>
                </c:pt>
                <c:pt idx="31087">
                  <c:v>-47.650620000000004</c:v>
                </c:pt>
                <c:pt idx="31088">
                  <c:v>-47.678969999999993</c:v>
                </c:pt>
                <c:pt idx="31089">
                  <c:v>-47.707350000000005</c:v>
                </c:pt>
                <c:pt idx="31090">
                  <c:v>-47.735390000000002</c:v>
                </c:pt>
                <c:pt idx="31091">
                  <c:v>-47.763390000000001</c:v>
                </c:pt>
                <c:pt idx="31092">
                  <c:v>-47.791449999999998</c:v>
                </c:pt>
                <c:pt idx="31093">
                  <c:v>-47.819500000000005</c:v>
                </c:pt>
                <c:pt idx="31094">
                  <c:v>-47.84796</c:v>
                </c:pt>
                <c:pt idx="31095">
                  <c:v>-47.876010000000008</c:v>
                </c:pt>
                <c:pt idx="31096">
                  <c:v>-47.903739999999999</c:v>
                </c:pt>
                <c:pt idx="31097">
                  <c:v>-47.931629999999998</c:v>
                </c:pt>
                <c:pt idx="31098">
                  <c:v>-47.95984</c:v>
                </c:pt>
                <c:pt idx="31099">
                  <c:v>-47.987859999999998</c:v>
                </c:pt>
                <c:pt idx="31100">
                  <c:v>-48.016059999999996</c:v>
                </c:pt>
                <c:pt idx="31101">
                  <c:v>-48.044310000000003</c:v>
                </c:pt>
                <c:pt idx="31102">
                  <c:v>-48.071580000000004</c:v>
                </c:pt>
                <c:pt idx="31103">
                  <c:v>-48.099220000000003</c:v>
                </c:pt>
                <c:pt idx="31104">
                  <c:v>-48.123719999999999</c:v>
                </c:pt>
                <c:pt idx="31105">
                  <c:v>-48.152160000000002</c:v>
                </c:pt>
                <c:pt idx="31106">
                  <c:v>-48.180889999999998</c:v>
                </c:pt>
                <c:pt idx="31107">
                  <c:v>-48.209479999999999</c:v>
                </c:pt>
                <c:pt idx="31108">
                  <c:v>-48.237780000000001</c:v>
                </c:pt>
                <c:pt idx="31109">
                  <c:v>-48.265880000000003</c:v>
                </c:pt>
                <c:pt idx="31110">
                  <c:v>-48.293799999999997</c:v>
                </c:pt>
                <c:pt idx="31111">
                  <c:v>-48.321889999999996</c:v>
                </c:pt>
                <c:pt idx="31112">
                  <c:v>-48.349419999999995</c:v>
                </c:pt>
                <c:pt idx="31113">
                  <c:v>-48.377160000000003</c:v>
                </c:pt>
                <c:pt idx="31114">
                  <c:v>-48.404499999999999</c:v>
                </c:pt>
                <c:pt idx="31115">
                  <c:v>-48.431889999999996</c:v>
                </c:pt>
                <c:pt idx="31116">
                  <c:v>-48.459429999999998</c:v>
                </c:pt>
                <c:pt idx="31117">
                  <c:v>-48.487000000000002</c:v>
                </c:pt>
                <c:pt idx="31118">
                  <c:v>-48.513979999999997</c:v>
                </c:pt>
                <c:pt idx="31119">
                  <c:v>-48.541249999999998</c:v>
                </c:pt>
                <c:pt idx="31120">
                  <c:v>-48.565660000000001</c:v>
                </c:pt>
                <c:pt idx="31121">
                  <c:v>-48.590890000000002</c:v>
                </c:pt>
                <c:pt idx="31122">
                  <c:v>-48.61553</c:v>
                </c:pt>
                <c:pt idx="31123">
                  <c:v>-48.641819999999996</c:v>
                </c:pt>
                <c:pt idx="31124">
                  <c:v>-48.668940000000006</c:v>
                </c:pt>
                <c:pt idx="31125">
                  <c:v>-48.696659999999994</c:v>
                </c:pt>
                <c:pt idx="31126">
                  <c:v>-48.724209999999999</c:v>
                </c:pt>
                <c:pt idx="31127">
                  <c:v>-48.751600000000003</c:v>
                </c:pt>
                <c:pt idx="31128">
                  <c:v>-48.778100000000002</c:v>
                </c:pt>
                <c:pt idx="31129">
                  <c:v>-48.803890000000003</c:v>
                </c:pt>
                <c:pt idx="31130">
                  <c:v>-48.830299999999994</c:v>
                </c:pt>
                <c:pt idx="31131">
                  <c:v>-48.857129999999998</c:v>
                </c:pt>
                <c:pt idx="31132">
                  <c:v>-48.884499999999996</c:v>
                </c:pt>
                <c:pt idx="31133">
                  <c:v>-48.911559999999994</c:v>
                </c:pt>
                <c:pt idx="31134">
                  <c:v>-48.93938</c:v>
                </c:pt>
                <c:pt idx="31135">
                  <c:v>-48.960410000000003</c:v>
                </c:pt>
                <c:pt idx="31136">
                  <c:v>-48.978349999999999</c:v>
                </c:pt>
                <c:pt idx="31137">
                  <c:v>-49.001069999999999</c:v>
                </c:pt>
                <c:pt idx="31138">
                  <c:v>-49.029680000000006</c:v>
                </c:pt>
                <c:pt idx="31139">
                  <c:v>-49.057519999999997</c:v>
                </c:pt>
                <c:pt idx="31140">
                  <c:v>-49.084679999999999</c:v>
                </c:pt>
                <c:pt idx="31141">
                  <c:v>-49.111789999999999</c:v>
                </c:pt>
                <c:pt idx="31142">
                  <c:v>-49.138719999999992</c:v>
                </c:pt>
                <c:pt idx="31143">
                  <c:v>-49.165840000000003</c:v>
                </c:pt>
                <c:pt idx="31144">
                  <c:v>-49.192570000000003</c:v>
                </c:pt>
                <c:pt idx="31145">
                  <c:v>-49.217120000000001</c:v>
                </c:pt>
                <c:pt idx="31146">
                  <c:v>-49.242080000000001</c:v>
                </c:pt>
                <c:pt idx="31147">
                  <c:v>-49.265940000000001</c:v>
                </c:pt>
                <c:pt idx="31148">
                  <c:v>-49.290960000000005</c:v>
                </c:pt>
                <c:pt idx="31149">
                  <c:v>-49.318920000000006</c:v>
                </c:pt>
                <c:pt idx="31150">
                  <c:v>-49.343609999999998</c:v>
                </c:pt>
                <c:pt idx="31151">
                  <c:v>-49.371229999999997</c:v>
                </c:pt>
                <c:pt idx="31152">
                  <c:v>-49.39743</c:v>
                </c:pt>
                <c:pt idx="31153">
                  <c:v>-49.4238</c:v>
                </c:pt>
                <c:pt idx="31154">
                  <c:v>-49.450029999999998</c:v>
                </c:pt>
                <c:pt idx="31155">
                  <c:v>-49.476829999999993</c:v>
                </c:pt>
                <c:pt idx="31156">
                  <c:v>-49.503309999999999</c:v>
                </c:pt>
                <c:pt idx="31157">
                  <c:v>-49.530290000000001</c:v>
                </c:pt>
                <c:pt idx="31158">
                  <c:v>-49.556809999999999</c:v>
                </c:pt>
                <c:pt idx="31159">
                  <c:v>-49.583500000000001</c:v>
                </c:pt>
                <c:pt idx="31160">
                  <c:v>-49.609529999999999</c:v>
                </c:pt>
                <c:pt idx="31161">
                  <c:v>-49.636240000000001</c:v>
                </c:pt>
                <c:pt idx="31162">
                  <c:v>-49.662759999999999</c:v>
                </c:pt>
                <c:pt idx="31163">
                  <c:v>-49.689660000000003</c:v>
                </c:pt>
                <c:pt idx="31164">
                  <c:v>-49.716379999999994</c:v>
                </c:pt>
                <c:pt idx="31165">
                  <c:v>-49.742800000000003</c:v>
                </c:pt>
                <c:pt idx="31166">
                  <c:v>-49.76923</c:v>
                </c:pt>
                <c:pt idx="31167">
                  <c:v>-49.795870000000008</c:v>
                </c:pt>
                <c:pt idx="31168">
                  <c:v>-49.822389999999999</c:v>
                </c:pt>
                <c:pt idx="31169">
                  <c:v>-49.849029999999999</c:v>
                </c:pt>
                <c:pt idx="31170">
                  <c:v>-49.875520000000002</c:v>
                </c:pt>
                <c:pt idx="31171">
                  <c:v>-49.902140000000003</c:v>
                </c:pt>
                <c:pt idx="31172">
                  <c:v>-49.92868</c:v>
                </c:pt>
                <c:pt idx="31173">
                  <c:v>-49.955210000000001</c:v>
                </c:pt>
                <c:pt idx="31174">
                  <c:v>-49.981720000000003</c:v>
                </c:pt>
                <c:pt idx="31175">
                  <c:v>-50.008540000000004</c:v>
                </c:pt>
                <c:pt idx="31176">
                  <c:v>-50.034979999999997</c:v>
                </c:pt>
                <c:pt idx="31177">
                  <c:v>-50.061720000000001</c:v>
                </c:pt>
                <c:pt idx="31178">
                  <c:v>-50.088239999999999</c:v>
                </c:pt>
                <c:pt idx="31179">
                  <c:v>-50.109630000000003</c:v>
                </c:pt>
                <c:pt idx="31180">
                  <c:v>-50.132320000000007</c:v>
                </c:pt>
                <c:pt idx="31181">
                  <c:v>-50.154910000000001</c:v>
                </c:pt>
                <c:pt idx="31182">
                  <c:v>-50.181060000000002</c:v>
                </c:pt>
                <c:pt idx="31183">
                  <c:v>-50.20711</c:v>
                </c:pt>
                <c:pt idx="31184">
                  <c:v>-50.23245</c:v>
                </c:pt>
                <c:pt idx="31185">
                  <c:v>-50.25712</c:v>
                </c:pt>
                <c:pt idx="31186">
                  <c:v>-50.282429999999998</c:v>
                </c:pt>
                <c:pt idx="31187">
                  <c:v>-50.307789999999997</c:v>
                </c:pt>
                <c:pt idx="31188">
                  <c:v>-50.334070000000004</c:v>
                </c:pt>
                <c:pt idx="31189">
                  <c:v>-50.360329999999998</c:v>
                </c:pt>
                <c:pt idx="31190">
                  <c:v>-50.386689999999994</c:v>
                </c:pt>
                <c:pt idx="31191">
                  <c:v>-50.413309999999996</c:v>
                </c:pt>
                <c:pt idx="31192">
                  <c:v>-50.438890000000001</c:v>
                </c:pt>
                <c:pt idx="31193">
                  <c:v>-50.46414</c:v>
                </c:pt>
                <c:pt idx="31194">
                  <c:v>-50.48977</c:v>
                </c:pt>
                <c:pt idx="31195">
                  <c:v>-50.515639999999998</c:v>
                </c:pt>
                <c:pt idx="31196">
                  <c:v>-50.541520000000006</c:v>
                </c:pt>
                <c:pt idx="31197">
                  <c:v>-50.567599999999999</c:v>
                </c:pt>
                <c:pt idx="31198">
                  <c:v>-50.566420000000001</c:v>
                </c:pt>
                <c:pt idx="31199">
                  <c:v>-50.580749999999995</c:v>
                </c:pt>
                <c:pt idx="31200">
                  <c:v>-50.602109999999996</c:v>
                </c:pt>
                <c:pt idx="31201">
                  <c:v>-50.628749999999997</c:v>
                </c:pt>
                <c:pt idx="31202">
                  <c:v>-50.655259999999998</c:v>
                </c:pt>
                <c:pt idx="31203">
                  <c:v>-50.681420000000003</c:v>
                </c:pt>
                <c:pt idx="31204">
                  <c:v>-50.707039999999999</c:v>
                </c:pt>
                <c:pt idx="31205">
                  <c:v>-50.733540000000005</c:v>
                </c:pt>
                <c:pt idx="31206">
                  <c:v>-50.758530000000007</c:v>
                </c:pt>
                <c:pt idx="31207">
                  <c:v>-50.784700000000001</c:v>
                </c:pt>
                <c:pt idx="31208">
                  <c:v>-50.810560000000002</c:v>
                </c:pt>
                <c:pt idx="31209">
                  <c:v>-50.836669999999998</c:v>
                </c:pt>
                <c:pt idx="31210">
                  <c:v>-50.862679999999997</c:v>
                </c:pt>
                <c:pt idx="31211">
                  <c:v>-50.887729999999998</c:v>
                </c:pt>
                <c:pt idx="31212">
                  <c:v>-50.913469999999997</c:v>
                </c:pt>
                <c:pt idx="31213">
                  <c:v>-50.939399999999999</c:v>
                </c:pt>
                <c:pt idx="31214">
                  <c:v>-50.96452</c:v>
                </c:pt>
                <c:pt idx="31215">
                  <c:v>-50.990180000000002</c:v>
                </c:pt>
                <c:pt idx="31216">
                  <c:v>-51.015769999999996</c:v>
                </c:pt>
                <c:pt idx="31217">
                  <c:v>-51.041589999999999</c:v>
                </c:pt>
                <c:pt idx="31218">
                  <c:v>-51.067309999999999</c:v>
                </c:pt>
                <c:pt idx="31219">
                  <c:v>-51.093040000000002</c:v>
                </c:pt>
                <c:pt idx="31220">
                  <c:v>-51.118949999999998</c:v>
                </c:pt>
                <c:pt idx="31221">
                  <c:v>-51.144439999999996</c:v>
                </c:pt>
                <c:pt idx="31222">
                  <c:v>-51.169700000000006</c:v>
                </c:pt>
                <c:pt idx="31223">
                  <c:v>-51.19511</c:v>
                </c:pt>
                <c:pt idx="31224">
                  <c:v>-51.220500000000001</c:v>
                </c:pt>
                <c:pt idx="31225">
                  <c:v>-51.245989999999999</c:v>
                </c:pt>
                <c:pt idx="31226">
                  <c:v>-51.2714</c:v>
                </c:pt>
                <c:pt idx="31227">
                  <c:v>-51.297040000000003</c:v>
                </c:pt>
                <c:pt idx="31228">
                  <c:v>-51.322599999999994</c:v>
                </c:pt>
                <c:pt idx="31229">
                  <c:v>-51.348320000000001</c:v>
                </c:pt>
                <c:pt idx="31230">
                  <c:v>-51.373829999999998</c:v>
                </c:pt>
                <c:pt idx="31231">
                  <c:v>-51.399160000000002</c:v>
                </c:pt>
                <c:pt idx="31232">
                  <c:v>-51.423230000000004</c:v>
                </c:pt>
                <c:pt idx="31233">
                  <c:v>-51.448189999999997</c:v>
                </c:pt>
                <c:pt idx="31234">
                  <c:v>-51.47296</c:v>
                </c:pt>
                <c:pt idx="31235">
                  <c:v>-51.494700000000002</c:v>
                </c:pt>
                <c:pt idx="31236">
                  <c:v>-51.519709999999996</c:v>
                </c:pt>
                <c:pt idx="31237">
                  <c:v>-51.54222</c:v>
                </c:pt>
                <c:pt idx="31238">
                  <c:v>-51.553699999999992</c:v>
                </c:pt>
                <c:pt idx="31239">
                  <c:v>-51.576610000000002</c:v>
                </c:pt>
                <c:pt idx="31240">
                  <c:v>-51.602730000000001</c:v>
                </c:pt>
                <c:pt idx="31241">
                  <c:v>-51.627359999999996</c:v>
                </c:pt>
                <c:pt idx="31242">
                  <c:v>-51.649609999999996</c:v>
                </c:pt>
                <c:pt idx="31243">
                  <c:v>-51.674100000000003</c:v>
                </c:pt>
                <c:pt idx="31244">
                  <c:v>-51.698729999999998</c:v>
                </c:pt>
                <c:pt idx="31245">
                  <c:v>-51.72092</c:v>
                </c:pt>
                <c:pt idx="31246">
                  <c:v>-51.730590000000007</c:v>
                </c:pt>
                <c:pt idx="31247">
                  <c:v>-51.748019999999997</c:v>
                </c:pt>
                <c:pt idx="31248">
                  <c:v>-51.766390000000001</c:v>
                </c:pt>
                <c:pt idx="31249">
                  <c:v>-51.773200000000003</c:v>
                </c:pt>
                <c:pt idx="31250">
                  <c:v>-51.766569999999994</c:v>
                </c:pt>
                <c:pt idx="31251">
                  <c:v>-51.76032</c:v>
                </c:pt>
                <c:pt idx="31252">
                  <c:v>-51.765150000000006</c:v>
                </c:pt>
                <c:pt idx="31253">
                  <c:v>-51.769439999999996</c:v>
                </c:pt>
                <c:pt idx="31254">
                  <c:v>-51.785150000000002</c:v>
                </c:pt>
                <c:pt idx="31255">
                  <c:v>-51.790149999999997</c:v>
                </c:pt>
                <c:pt idx="31256">
                  <c:v>-51.794460000000001</c:v>
                </c:pt>
                <c:pt idx="31257">
                  <c:v>-51.797380000000004</c:v>
                </c:pt>
                <c:pt idx="31258">
                  <c:v>-51.796730000000004</c:v>
                </c:pt>
                <c:pt idx="31259">
                  <c:v>-51.811070000000001</c:v>
                </c:pt>
                <c:pt idx="31260">
                  <c:v>-51.827750000000002</c:v>
                </c:pt>
                <c:pt idx="31261">
                  <c:v>-51.841900000000003</c:v>
                </c:pt>
                <c:pt idx="31262">
                  <c:v>-51.85783</c:v>
                </c:pt>
                <c:pt idx="31263">
                  <c:v>-51.874079999999992</c:v>
                </c:pt>
                <c:pt idx="31264">
                  <c:v>-51.891629999999999</c:v>
                </c:pt>
                <c:pt idx="31265">
                  <c:v>-51.904049999999998</c:v>
                </c:pt>
                <c:pt idx="31266">
                  <c:v>-51.922620000000002</c:v>
                </c:pt>
                <c:pt idx="31267">
                  <c:v>-51.939979999999998</c:v>
                </c:pt>
                <c:pt idx="31268">
                  <c:v>-51.96022</c:v>
                </c:pt>
                <c:pt idx="31269">
                  <c:v>-51.98028</c:v>
                </c:pt>
                <c:pt idx="31270">
                  <c:v>-52.001099999999994</c:v>
                </c:pt>
                <c:pt idx="31271">
                  <c:v>-52.022860000000001</c:v>
                </c:pt>
                <c:pt idx="31272">
                  <c:v>-52.044470000000004</c:v>
                </c:pt>
                <c:pt idx="31273">
                  <c:v>-52.063270000000003</c:v>
                </c:pt>
                <c:pt idx="31274">
                  <c:v>-52.084770000000006</c:v>
                </c:pt>
                <c:pt idx="31275">
                  <c:v>-52.10736</c:v>
                </c:pt>
                <c:pt idx="31276">
                  <c:v>-52.12885</c:v>
                </c:pt>
                <c:pt idx="31277">
                  <c:v>-52.150559999999999</c:v>
                </c:pt>
                <c:pt idx="31278">
                  <c:v>-52.170180000000002</c:v>
                </c:pt>
                <c:pt idx="31279">
                  <c:v>-52.191150000000007</c:v>
                </c:pt>
                <c:pt idx="31280">
                  <c:v>-52.20337</c:v>
                </c:pt>
                <c:pt idx="31281">
                  <c:v>-52.218280000000007</c:v>
                </c:pt>
                <c:pt idx="31282">
                  <c:v>-52.229990000000001</c:v>
                </c:pt>
                <c:pt idx="31283">
                  <c:v>-52.248130000000003</c:v>
                </c:pt>
                <c:pt idx="31284">
                  <c:v>-52.261610000000005</c:v>
                </c:pt>
                <c:pt idx="31285">
                  <c:v>-52.282140000000005</c:v>
                </c:pt>
                <c:pt idx="31286">
                  <c:v>-52.298760000000001</c:v>
                </c:pt>
                <c:pt idx="31287">
                  <c:v>-52.323219999999999</c:v>
                </c:pt>
                <c:pt idx="31288">
                  <c:v>-52.34552</c:v>
                </c:pt>
                <c:pt idx="31289">
                  <c:v>-52.369219999999999</c:v>
                </c:pt>
                <c:pt idx="31290">
                  <c:v>-52.393270000000001</c:v>
                </c:pt>
                <c:pt idx="31291">
                  <c:v>-52.419390000000007</c:v>
                </c:pt>
                <c:pt idx="31292">
                  <c:v>-52.442989999999995</c:v>
                </c:pt>
                <c:pt idx="31293">
                  <c:v>-52.468250000000005</c:v>
                </c:pt>
                <c:pt idx="31294">
                  <c:v>-52.490500000000004</c:v>
                </c:pt>
                <c:pt idx="31295">
                  <c:v>-52.515709999999999</c:v>
                </c:pt>
                <c:pt idx="31296">
                  <c:v>-52.53201</c:v>
                </c:pt>
                <c:pt idx="31297">
                  <c:v>-52.55406</c:v>
                </c:pt>
                <c:pt idx="31298">
                  <c:v>-52.578810000000004</c:v>
                </c:pt>
                <c:pt idx="31299">
                  <c:v>-52.603210000000004</c:v>
                </c:pt>
                <c:pt idx="31300">
                  <c:v>-52.626809999999999</c:v>
                </c:pt>
                <c:pt idx="31301">
                  <c:v>-52.6494</c:v>
                </c:pt>
                <c:pt idx="31302">
                  <c:v>-52.672269999999997</c:v>
                </c:pt>
                <c:pt idx="31303">
                  <c:v>-52.696800000000003</c:v>
                </c:pt>
                <c:pt idx="31304">
                  <c:v>-52.720240000000004</c:v>
                </c:pt>
                <c:pt idx="31305">
                  <c:v>-52.743979999999993</c:v>
                </c:pt>
                <c:pt idx="31306">
                  <c:v>-52.768009999999997</c:v>
                </c:pt>
                <c:pt idx="31307">
                  <c:v>-52.792050000000003</c:v>
                </c:pt>
                <c:pt idx="31308">
                  <c:v>-52.814920000000001</c:v>
                </c:pt>
                <c:pt idx="31309">
                  <c:v>-52.837029999999999</c:v>
                </c:pt>
                <c:pt idx="31310">
                  <c:v>-52.860420000000005</c:v>
                </c:pt>
                <c:pt idx="31311">
                  <c:v>-52.88438</c:v>
                </c:pt>
                <c:pt idx="31312">
                  <c:v>-52.907909999999994</c:v>
                </c:pt>
                <c:pt idx="31313">
                  <c:v>-52.92841</c:v>
                </c:pt>
                <c:pt idx="31314">
                  <c:v>-52.939860000000003</c:v>
                </c:pt>
                <c:pt idx="31315">
                  <c:v>-52.959800000000001</c:v>
                </c:pt>
                <c:pt idx="31316">
                  <c:v>-52.971940000000004</c:v>
                </c:pt>
                <c:pt idx="31317">
                  <c:v>-52.991680000000002</c:v>
                </c:pt>
                <c:pt idx="31318">
                  <c:v>-53.008309999999994</c:v>
                </c:pt>
                <c:pt idx="31319">
                  <c:v>-53.030010000000004</c:v>
                </c:pt>
                <c:pt idx="31320">
                  <c:v>-53.047570000000007</c:v>
                </c:pt>
                <c:pt idx="31321">
                  <c:v>-53.056520000000006</c:v>
                </c:pt>
                <c:pt idx="31322">
                  <c:v>-53.072920000000003</c:v>
                </c:pt>
                <c:pt idx="31323">
                  <c:v>-53.095709999999997</c:v>
                </c:pt>
                <c:pt idx="31324">
                  <c:v>-53.11354</c:v>
                </c:pt>
                <c:pt idx="31325">
                  <c:v>-53.137420000000006</c:v>
                </c:pt>
                <c:pt idx="31326">
                  <c:v>-53.15831</c:v>
                </c:pt>
                <c:pt idx="31327">
                  <c:v>-53.177289999999999</c:v>
                </c:pt>
                <c:pt idx="31328">
                  <c:v>-53.199740000000006</c:v>
                </c:pt>
                <c:pt idx="31329">
                  <c:v>-53.225389999999997</c:v>
                </c:pt>
                <c:pt idx="31330">
                  <c:v>-53.24689</c:v>
                </c:pt>
                <c:pt idx="31331">
                  <c:v>-53.069890000000001</c:v>
                </c:pt>
                <c:pt idx="31332">
                  <c:v>-52.966769999999997</c:v>
                </c:pt>
                <c:pt idx="31333">
                  <c:v>-52.891660000000002</c:v>
                </c:pt>
                <c:pt idx="31334">
                  <c:v>-52.830420000000004</c:v>
                </c:pt>
                <c:pt idx="31335">
                  <c:v>-52.777500000000003</c:v>
                </c:pt>
                <c:pt idx="31336">
                  <c:v>-52.730059999999995</c:v>
                </c:pt>
                <c:pt idx="31337">
                  <c:v>-52.685360000000003</c:v>
                </c:pt>
                <c:pt idx="31338">
                  <c:v>-52.638129999999997</c:v>
                </c:pt>
                <c:pt idx="31339">
                  <c:v>-52.592590000000001</c:v>
                </c:pt>
                <c:pt idx="31340">
                  <c:v>-52.548579999999994</c:v>
                </c:pt>
                <c:pt idx="31341">
                  <c:v>-52.507249999999999</c:v>
                </c:pt>
                <c:pt idx="31342">
                  <c:v>-52.467750000000002</c:v>
                </c:pt>
                <c:pt idx="31343">
                  <c:v>-52.429349999999999</c:v>
                </c:pt>
                <c:pt idx="31344">
                  <c:v>-52.392440000000001</c:v>
                </c:pt>
                <c:pt idx="31345">
                  <c:v>-52.35669</c:v>
                </c:pt>
                <c:pt idx="31346">
                  <c:v>-52.32094</c:v>
                </c:pt>
                <c:pt idx="31347">
                  <c:v>-52.286169999999998</c:v>
                </c:pt>
                <c:pt idx="31348">
                  <c:v>-52.25188</c:v>
                </c:pt>
                <c:pt idx="31349">
                  <c:v>-52.21808</c:v>
                </c:pt>
                <c:pt idx="31350">
                  <c:v>-52.184850000000004</c:v>
                </c:pt>
                <c:pt idx="31351">
                  <c:v>-52.151560000000003</c:v>
                </c:pt>
                <c:pt idx="31352">
                  <c:v>-52.117919999999998</c:v>
                </c:pt>
                <c:pt idx="31353">
                  <c:v>-52.085059999999999</c:v>
                </c:pt>
                <c:pt idx="31354">
                  <c:v>-52.052529999999997</c:v>
                </c:pt>
                <c:pt idx="31355">
                  <c:v>-52.020410000000005</c:v>
                </c:pt>
                <c:pt idx="31356">
                  <c:v>-51.988079999999997</c:v>
                </c:pt>
                <c:pt idx="31357">
                  <c:v>-51.95628</c:v>
                </c:pt>
                <c:pt idx="31358">
                  <c:v>-51.924799999999998</c:v>
                </c:pt>
                <c:pt idx="31359">
                  <c:v>-51.893299999999996</c:v>
                </c:pt>
                <c:pt idx="31360">
                  <c:v>-51.861850000000004</c:v>
                </c:pt>
                <c:pt idx="31361">
                  <c:v>-51.830640000000002</c:v>
                </c:pt>
                <c:pt idx="31362">
                  <c:v>-51.799400000000006</c:v>
                </c:pt>
                <c:pt idx="31363">
                  <c:v>-51.768280000000004</c:v>
                </c:pt>
                <c:pt idx="31364">
                  <c:v>-51.737390000000005</c:v>
                </c:pt>
                <c:pt idx="31365">
                  <c:v>-51.706420000000001</c:v>
                </c:pt>
                <c:pt idx="31366">
                  <c:v>-51.675460000000001</c:v>
                </c:pt>
                <c:pt idx="31367">
                  <c:v>-51.644590000000001</c:v>
                </c:pt>
                <c:pt idx="31368">
                  <c:v>-51.613509999999998</c:v>
                </c:pt>
                <c:pt idx="31369">
                  <c:v>-51.582369999999997</c:v>
                </c:pt>
                <c:pt idx="31370">
                  <c:v>-51.551359999999995</c:v>
                </c:pt>
                <c:pt idx="31371">
                  <c:v>-51.520229999999998</c:v>
                </c:pt>
                <c:pt idx="31372">
                  <c:v>-51.489370000000001</c:v>
                </c:pt>
                <c:pt idx="31373">
                  <c:v>-51.458449999999999</c:v>
                </c:pt>
                <c:pt idx="31374">
                  <c:v>-51.427709999999998</c:v>
                </c:pt>
                <c:pt idx="31375">
                  <c:v>-51.397459999999995</c:v>
                </c:pt>
                <c:pt idx="31376">
                  <c:v>-51.367609999999999</c:v>
                </c:pt>
                <c:pt idx="31377">
                  <c:v>-51.337440000000001</c:v>
                </c:pt>
                <c:pt idx="31378">
                  <c:v>-51.307249999999996</c:v>
                </c:pt>
                <c:pt idx="31379">
                  <c:v>-51.276679999999999</c:v>
                </c:pt>
                <c:pt idx="31380">
                  <c:v>-51.246289999999995</c:v>
                </c:pt>
                <c:pt idx="31381">
                  <c:v>-51.215729999999994</c:v>
                </c:pt>
                <c:pt idx="31382">
                  <c:v>-51.185669999999995</c:v>
                </c:pt>
                <c:pt idx="31383">
                  <c:v>-51.15099</c:v>
                </c:pt>
                <c:pt idx="31384">
                  <c:v>-51.122030000000002</c:v>
                </c:pt>
                <c:pt idx="31385">
                  <c:v>-51.0822</c:v>
                </c:pt>
                <c:pt idx="31386">
                  <c:v>-51.049730000000004</c:v>
                </c:pt>
                <c:pt idx="31387">
                  <c:v>-51.018990000000002</c:v>
                </c:pt>
                <c:pt idx="31388">
                  <c:v>-50.987479999999998</c:v>
                </c:pt>
                <c:pt idx="31389">
                  <c:v>-50.956720000000004</c:v>
                </c:pt>
                <c:pt idx="31390">
                  <c:v>-50.925450000000005</c:v>
                </c:pt>
                <c:pt idx="31391">
                  <c:v>-50.894750000000002</c:v>
                </c:pt>
                <c:pt idx="31392">
                  <c:v>-50.864320000000006</c:v>
                </c:pt>
                <c:pt idx="31393">
                  <c:v>-50.834279999999993</c:v>
                </c:pt>
                <c:pt idx="31394">
                  <c:v>-50.803979999999996</c:v>
                </c:pt>
                <c:pt idx="31395">
                  <c:v>-50.773479999999999</c:v>
                </c:pt>
                <c:pt idx="31396">
                  <c:v>-50.74288</c:v>
                </c:pt>
                <c:pt idx="31397">
                  <c:v>-50.712200000000003</c:v>
                </c:pt>
                <c:pt idx="31398">
                  <c:v>-50.681529999999995</c:v>
                </c:pt>
                <c:pt idx="31399">
                  <c:v>-50.650959999999998</c:v>
                </c:pt>
                <c:pt idx="31400">
                  <c:v>-50.620459999999994</c:v>
                </c:pt>
                <c:pt idx="31401">
                  <c:v>-50.589829999999992</c:v>
                </c:pt>
                <c:pt idx="31402">
                  <c:v>-50.559529999999995</c:v>
                </c:pt>
                <c:pt idx="31403">
                  <c:v>-50.528529999999996</c:v>
                </c:pt>
                <c:pt idx="31404">
                  <c:v>-50.496729999999999</c:v>
                </c:pt>
                <c:pt idx="31405">
                  <c:v>-50.465170000000001</c:v>
                </c:pt>
                <c:pt idx="31406">
                  <c:v>-50.433570000000003</c:v>
                </c:pt>
                <c:pt idx="31407">
                  <c:v>-50.40249</c:v>
                </c:pt>
                <c:pt idx="31408">
                  <c:v>-50.371189999999999</c:v>
                </c:pt>
                <c:pt idx="31409">
                  <c:v>-50.339999999999996</c:v>
                </c:pt>
                <c:pt idx="31410">
                  <c:v>-50.308900000000001</c:v>
                </c:pt>
                <c:pt idx="31411">
                  <c:v>-50.27787</c:v>
                </c:pt>
                <c:pt idx="31412">
                  <c:v>-50.246899999999997</c:v>
                </c:pt>
                <c:pt idx="31413">
                  <c:v>-50.215949999999992</c:v>
                </c:pt>
                <c:pt idx="31414">
                  <c:v>-50.185060000000007</c:v>
                </c:pt>
                <c:pt idx="31415">
                  <c:v>-50.154170000000001</c:v>
                </c:pt>
                <c:pt idx="31416">
                  <c:v>-50.123339999999999</c:v>
                </c:pt>
                <c:pt idx="31417">
                  <c:v>-50.092670000000005</c:v>
                </c:pt>
                <c:pt idx="31418">
                  <c:v>-50.062129999999996</c:v>
                </c:pt>
                <c:pt idx="31419">
                  <c:v>-50.031439999999996</c:v>
                </c:pt>
                <c:pt idx="31420">
                  <c:v>-50.000720000000001</c:v>
                </c:pt>
                <c:pt idx="31421">
                  <c:v>-49.970030000000001</c:v>
                </c:pt>
                <c:pt idx="31422">
                  <c:v>-49.939229999999995</c:v>
                </c:pt>
                <c:pt idx="31423">
                  <c:v>-49.908619999999999</c:v>
                </c:pt>
                <c:pt idx="31424">
                  <c:v>-49.87809</c:v>
                </c:pt>
                <c:pt idx="31425">
                  <c:v>-49.847639999999998</c:v>
                </c:pt>
                <c:pt idx="31426">
                  <c:v>-49.817189999999997</c:v>
                </c:pt>
                <c:pt idx="31427">
                  <c:v>-49.786709999999999</c:v>
                </c:pt>
                <c:pt idx="31428">
                  <c:v>-49.756259999999997</c:v>
                </c:pt>
                <c:pt idx="31429">
                  <c:v>-49.725789999999996</c:v>
                </c:pt>
                <c:pt idx="31430">
                  <c:v>-49.695329999999998</c:v>
                </c:pt>
                <c:pt idx="31431">
                  <c:v>-49.664670000000001</c:v>
                </c:pt>
                <c:pt idx="31432">
                  <c:v>-49.633849999999995</c:v>
                </c:pt>
                <c:pt idx="31433">
                  <c:v>-49.603740000000002</c:v>
                </c:pt>
                <c:pt idx="31434">
                  <c:v>-49.573479999999996</c:v>
                </c:pt>
                <c:pt idx="31435">
                  <c:v>-49.543700000000001</c:v>
                </c:pt>
                <c:pt idx="31436">
                  <c:v>-49.513719999999999</c:v>
                </c:pt>
                <c:pt idx="31437">
                  <c:v>-49.483629999999998</c:v>
                </c:pt>
                <c:pt idx="31438">
                  <c:v>-49.453469999999996</c:v>
                </c:pt>
                <c:pt idx="31439">
                  <c:v>-49.423310000000001</c:v>
                </c:pt>
                <c:pt idx="31440">
                  <c:v>-49.392389999999999</c:v>
                </c:pt>
                <c:pt idx="31441">
                  <c:v>-49.361509999999996</c:v>
                </c:pt>
                <c:pt idx="31442">
                  <c:v>-49.330709999999996</c:v>
                </c:pt>
                <c:pt idx="31443">
                  <c:v>-49.299949999999995</c:v>
                </c:pt>
                <c:pt idx="31444">
                  <c:v>-49.269189999999995</c:v>
                </c:pt>
                <c:pt idx="31445">
                  <c:v>-49.238299999999995</c:v>
                </c:pt>
                <c:pt idx="31446">
                  <c:v>-49.20758</c:v>
                </c:pt>
                <c:pt idx="31447">
                  <c:v>-49.177039999999998</c:v>
                </c:pt>
                <c:pt idx="31448">
                  <c:v>-49.146530000000006</c:v>
                </c:pt>
                <c:pt idx="31449">
                  <c:v>-49.116020000000006</c:v>
                </c:pt>
                <c:pt idx="31450">
                  <c:v>-49.08558</c:v>
                </c:pt>
                <c:pt idx="31451">
                  <c:v>-49.057700000000004</c:v>
                </c:pt>
                <c:pt idx="31452">
                  <c:v>-49.029489999999996</c:v>
                </c:pt>
                <c:pt idx="31453">
                  <c:v>-49.000190000000003</c:v>
                </c:pt>
                <c:pt idx="31454">
                  <c:v>-48.970359999999999</c:v>
                </c:pt>
                <c:pt idx="31455">
                  <c:v>-48.941960000000002</c:v>
                </c:pt>
                <c:pt idx="31456">
                  <c:v>-48.91489</c:v>
                </c:pt>
                <c:pt idx="31457">
                  <c:v>-48.886679999999998</c:v>
                </c:pt>
                <c:pt idx="31458">
                  <c:v>-48.858789999999999</c:v>
                </c:pt>
                <c:pt idx="31459">
                  <c:v>-48.830269999999999</c:v>
                </c:pt>
                <c:pt idx="31460">
                  <c:v>-48.78781</c:v>
                </c:pt>
                <c:pt idx="31461">
                  <c:v>-48.7547</c:v>
                </c:pt>
                <c:pt idx="31462">
                  <c:v>-48.723179999999999</c:v>
                </c:pt>
                <c:pt idx="31463">
                  <c:v>-48.692890000000006</c:v>
                </c:pt>
                <c:pt idx="31464">
                  <c:v>-48.663290000000003</c:v>
                </c:pt>
                <c:pt idx="31465">
                  <c:v>-48.633689999999994</c:v>
                </c:pt>
                <c:pt idx="31466">
                  <c:v>-48.604559999999999</c:v>
                </c:pt>
                <c:pt idx="31467">
                  <c:v>-48.575249999999997</c:v>
                </c:pt>
                <c:pt idx="31468">
                  <c:v>-48.546109999999999</c:v>
                </c:pt>
                <c:pt idx="31469">
                  <c:v>-48.51567</c:v>
                </c:pt>
                <c:pt idx="31470">
                  <c:v>-48.486049999999999</c:v>
                </c:pt>
                <c:pt idx="31471">
                  <c:v>-48.457189999999997</c:v>
                </c:pt>
                <c:pt idx="31472">
                  <c:v>-48.427769999999995</c:v>
                </c:pt>
                <c:pt idx="31473">
                  <c:v>-48.398139999999998</c:v>
                </c:pt>
                <c:pt idx="31474">
                  <c:v>-48.36835</c:v>
                </c:pt>
                <c:pt idx="31475">
                  <c:v>-48.338639999999998</c:v>
                </c:pt>
                <c:pt idx="31476">
                  <c:v>-48.308980000000005</c:v>
                </c:pt>
                <c:pt idx="31477">
                  <c:v>-48.279139999999998</c:v>
                </c:pt>
                <c:pt idx="31478">
                  <c:v>-48.24933</c:v>
                </c:pt>
                <c:pt idx="31479">
                  <c:v>-48.219369999999998</c:v>
                </c:pt>
                <c:pt idx="31480">
                  <c:v>-48.189599999999999</c:v>
                </c:pt>
                <c:pt idx="31481">
                  <c:v>-48.15981</c:v>
                </c:pt>
                <c:pt idx="31482">
                  <c:v>-48.130290000000002</c:v>
                </c:pt>
                <c:pt idx="31483">
                  <c:v>-48.10033</c:v>
                </c:pt>
                <c:pt idx="31484">
                  <c:v>-48.070219999999999</c:v>
                </c:pt>
                <c:pt idx="31485">
                  <c:v>-48.040030000000002</c:v>
                </c:pt>
                <c:pt idx="31486">
                  <c:v>-48.00985</c:v>
                </c:pt>
                <c:pt idx="31487">
                  <c:v>-47.979759999999999</c:v>
                </c:pt>
                <c:pt idx="31488">
                  <c:v>-47.949669999999998</c:v>
                </c:pt>
                <c:pt idx="31489">
                  <c:v>-47.919609999999999</c:v>
                </c:pt>
                <c:pt idx="31490">
                  <c:v>-47.889890000000001</c:v>
                </c:pt>
                <c:pt idx="31491">
                  <c:v>-47.859720000000003</c:v>
                </c:pt>
                <c:pt idx="31492">
                  <c:v>-47.829480000000004</c:v>
                </c:pt>
                <c:pt idx="31493">
                  <c:v>-47.799170000000004</c:v>
                </c:pt>
                <c:pt idx="31494">
                  <c:v>-47.769009999999994</c:v>
                </c:pt>
                <c:pt idx="31495">
                  <c:v>-47.738779999999998</c:v>
                </c:pt>
                <c:pt idx="31496">
                  <c:v>-47.708039999999997</c:v>
                </c:pt>
                <c:pt idx="31497">
                  <c:v>-47.677610000000001</c:v>
                </c:pt>
                <c:pt idx="31498">
                  <c:v>-47.646850000000001</c:v>
                </c:pt>
                <c:pt idx="31499">
                  <c:v>-47.61591</c:v>
                </c:pt>
                <c:pt idx="31500">
                  <c:v>-47.587830000000004</c:v>
                </c:pt>
                <c:pt idx="31501">
                  <c:v>-47.558619999999998</c:v>
                </c:pt>
                <c:pt idx="31502">
                  <c:v>-47.528769999999994</c:v>
                </c:pt>
                <c:pt idx="31503">
                  <c:v>-47.498800000000003</c:v>
                </c:pt>
                <c:pt idx="31504">
                  <c:v>-47.468709999999994</c:v>
                </c:pt>
                <c:pt idx="31505">
                  <c:v>-47.438840000000006</c:v>
                </c:pt>
                <c:pt idx="31506">
                  <c:v>-47.408630000000002</c:v>
                </c:pt>
                <c:pt idx="31507">
                  <c:v>-47.378229999999995</c:v>
                </c:pt>
                <c:pt idx="31508">
                  <c:v>-47.347919999999995</c:v>
                </c:pt>
                <c:pt idx="31509">
                  <c:v>-47.317430000000002</c:v>
                </c:pt>
                <c:pt idx="31510">
                  <c:v>-47.286900000000003</c:v>
                </c:pt>
                <c:pt idx="31511">
                  <c:v>-47.256460000000004</c:v>
                </c:pt>
                <c:pt idx="31512">
                  <c:v>-47.225970000000004</c:v>
                </c:pt>
                <c:pt idx="31513">
                  <c:v>-47.195390000000003</c:v>
                </c:pt>
                <c:pt idx="31514">
                  <c:v>-47.164330000000007</c:v>
                </c:pt>
                <c:pt idx="31515">
                  <c:v>-47.133079999999993</c:v>
                </c:pt>
                <c:pt idx="31516">
                  <c:v>-47.101870000000005</c:v>
                </c:pt>
                <c:pt idx="31517">
                  <c:v>-47.070740000000001</c:v>
                </c:pt>
                <c:pt idx="31518">
                  <c:v>-47.039619999999999</c:v>
                </c:pt>
                <c:pt idx="31519">
                  <c:v>-47.00844</c:v>
                </c:pt>
                <c:pt idx="31520">
                  <c:v>-46.977310000000003</c:v>
                </c:pt>
                <c:pt idx="31521">
                  <c:v>-46.946179999999998</c:v>
                </c:pt>
                <c:pt idx="31522">
                  <c:v>-46.91507</c:v>
                </c:pt>
                <c:pt idx="31523">
                  <c:v>-46.883899999999997</c:v>
                </c:pt>
                <c:pt idx="31524">
                  <c:v>-46.85277</c:v>
                </c:pt>
                <c:pt idx="31525">
                  <c:v>-46.82199</c:v>
                </c:pt>
                <c:pt idx="31526">
                  <c:v>-46.791020000000003</c:v>
                </c:pt>
                <c:pt idx="31527">
                  <c:v>-46.75994</c:v>
                </c:pt>
                <c:pt idx="31528">
                  <c:v>-46.72878</c:v>
                </c:pt>
                <c:pt idx="31529">
                  <c:v>-46.697749999999999</c:v>
                </c:pt>
                <c:pt idx="31530">
                  <c:v>-46.666719999999998</c:v>
                </c:pt>
                <c:pt idx="31531">
                  <c:v>-46.636680000000005</c:v>
                </c:pt>
                <c:pt idx="31532">
                  <c:v>-46.608640000000001</c:v>
                </c:pt>
                <c:pt idx="31533">
                  <c:v>-46.579769999999996</c:v>
                </c:pt>
                <c:pt idx="31534">
                  <c:v>-46.55012</c:v>
                </c:pt>
                <c:pt idx="31535">
                  <c:v>-46.520489999999995</c:v>
                </c:pt>
                <c:pt idx="31536">
                  <c:v>-46.490720000000003</c:v>
                </c:pt>
                <c:pt idx="31537">
                  <c:v>-46.46078</c:v>
                </c:pt>
                <c:pt idx="31538">
                  <c:v>-46.430410000000002</c:v>
                </c:pt>
                <c:pt idx="31539">
                  <c:v>-46.401979999999995</c:v>
                </c:pt>
                <c:pt idx="31540">
                  <c:v>-46.374290000000002</c:v>
                </c:pt>
                <c:pt idx="31541">
                  <c:v>-46.345400000000005</c:v>
                </c:pt>
                <c:pt idx="31542">
                  <c:v>-46.316050000000004</c:v>
                </c:pt>
                <c:pt idx="31543">
                  <c:v>-46.286379999999994</c:v>
                </c:pt>
                <c:pt idx="31544">
                  <c:v>-46.256990000000002</c:v>
                </c:pt>
                <c:pt idx="31545">
                  <c:v>-46.23133</c:v>
                </c:pt>
                <c:pt idx="31546">
                  <c:v>-46.205759999999998</c:v>
                </c:pt>
                <c:pt idx="31547">
                  <c:v>-46.177050000000001</c:v>
                </c:pt>
                <c:pt idx="31548">
                  <c:v>-46.146649999999994</c:v>
                </c:pt>
                <c:pt idx="31549">
                  <c:v>-46.115539999999996</c:v>
                </c:pt>
                <c:pt idx="31550">
                  <c:v>-46.084139999999998</c:v>
                </c:pt>
                <c:pt idx="31551">
                  <c:v>-46.052499999999995</c:v>
                </c:pt>
                <c:pt idx="31552">
                  <c:v>-46.021029999999996</c:v>
                </c:pt>
                <c:pt idx="31553">
                  <c:v>-45.989440000000002</c:v>
                </c:pt>
                <c:pt idx="31554">
                  <c:v>-45.957850000000001</c:v>
                </c:pt>
                <c:pt idx="31555">
                  <c:v>-45.926200000000001</c:v>
                </c:pt>
                <c:pt idx="31556">
                  <c:v>-45.895070000000004</c:v>
                </c:pt>
                <c:pt idx="31557">
                  <c:v>-45.863199999999999</c:v>
                </c:pt>
                <c:pt idx="31558">
                  <c:v>-45.831400000000002</c:v>
                </c:pt>
                <c:pt idx="31559">
                  <c:v>-45.799469999999999</c:v>
                </c:pt>
                <c:pt idx="31560">
                  <c:v>-45.767579999999995</c:v>
                </c:pt>
                <c:pt idx="31561">
                  <c:v>-45.735700000000001</c:v>
                </c:pt>
                <c:pt idx="31562">
                  <c:v>-45.703360000000004</c:v>
                </c:pt>
                <c:pt idx="31563">
                  <c:v>-45.672620000000002</c:v>
                </c:pt>
                <c:pt idx="31564">
                  <c:v>-45.642740000000003</c:v>
                </c:pt>
                <c:pt idx="31565">
                  <c:v>-45.610689999999998</c:v>
                </c:pt>
                <c:pt idx="31566">
                  <c:v>-45.578519999999997</c:v>
                </c:pt>
                <c:pt idx="31567">
                  <c:v>-45.546300000000002</c:v>
                </c:pt>
                <c:pt idx="31568">
                  <c:v>-45.513809999999999</c:v>
                </c:pt>
                <c:pt idx="31569">
                  <c:v>-45.48122</c:v>
                </c:pt>
                <c:pt idx="31570">
                  <c:v>-45.448510000000006</c:v>
                </c:pt>
                <c:pt idx="31571">
                  <c:v>-45.415859999999995</c:v>
                </c:pt>
                <c:pt idx="31572">
                  <c:v>-45.382990000000007</c:v>
                </c:pt>
                <c:pt idx="31573">
                  <c:v>-45.350349999999999</c:v>
                </c:pt>
                <c:pt idx="31574">
                  <c:v>-45.31756</c:v>
                </c:pt>
                <c:pt idx="31575">
                  <c:v>-45.286160000000002</c:v>
                </c:pt>
                <c:pt idx="31576">
                  <c:v>-45.255549999999999</c:v>
                </c:pt>
                <c:pt idx="31577">
                  <c:v>-45.223659999999995</c:v>
                </c:pt>
                <c:pt idx="31578">
                  <c:v>-45.191340000000004</c:v>
                </c:pt>
                <c:pt idx="31579">
                  <c:v>-45.159039999999997</c:v>
                </c:pt>
                <c:pt idx="31580">
                  <c:v>-45.126139999999999</c:v>
                </c:pt>
                <c:pt idx="31581">
                  <c:v>-45.093519999999998</c:v>
                </c:pt>
                <c:pt idx="31582">
                  <c:v>-45.060289999999995</c:v>
                </c:pt>
                <c:pt idx="31583">
                  <c:v>-45.026910000000001</c:v>
                </c:pt>
                <c:pt idx="31584">
                  <c:v>-44.993949999999998</c:v>
                </c:pt>
                <c:pt idx="31585">
                  <c:v>-44.960810000000002</c:v>
                </c:pt>
                <c:pt idx="31586">
                  <c:v>-44.928359999999998</c:v>
                </c:pt>
                <c:pt idx="31587">
                  <c:v>-44.8977</c:v>
                </c:pt>
                <c:pt idx="31588">
                  <c:v>-44.866010000000003</c:v>
                </c:pt>
                <c:pt idx="31589">
                  <c:v>-44.832910000000005</c:v>
                </c:pt>
                <c:pt idx="31590">
                  <c:v>-44.800669999999997</c:v>
                </c:pt>
                <c:pt idx="31591">
                  <c:v>-44.769930000000002</c:v>
                </c:pt>
                <c:pt idx="31592">
                  <c:v>-44.738340000000001</c:v>
                </c:pt>
                <c:pt idx="31593">
                  <c:v>-44.706849999999996</c:v>
                </c:pt>
                <c:pt idx="31594">
                  <c:v>-44.674389999999995</c:v>
                </c:pt>
                <c:pt idx="31595">
                  <c:v>-44.643270000000001</c:v>
                </c:pt>
                <c:pt idx="31596">
                  <c:v>-44.614130000000003</c:v>
                </c:pt>
                <c:pt idx="31597">
                  <c:v>-44.582709999999999</c:v>
                </c:pt>
                <c:pt idx="31598">
                  <c:v>-44.551930000000006</c:v>
                </c:pt>
                <c:pt idx="31599">
                  <c:v>-44.52131</c:v>
                </c:pt>
                <c:pt idx="31600">
                  <c:v>-44.489739999999998</c:v>
                </c:pt>
                <c:pt idx="31601">
                  <c:v>-44.457650000000001</c:v>
                </c:pt>
                <c:pt idx="31602">
                  <c:v>-44.424190000000003</c:v>
                </c:pt>
                <c:pt idx="31603">
                  <c:v>-44.391230000000007</c:v>
                </c:pt>
                <c:pt idx="31604">
                  <c:v>-44.356939999999994</c:v>
                </c:pt>
                <c:pt idx="31605">
                  <c:v>-44.322879999999998</c:v>
                </c:pt>
                <c:pt idx="31606">
                  <c:v>-44.288780000000003</c:v>
                </c:pt>
                <c:pt idx="31607">
                  <c:v>-44.258810000000004</c:v>
                </c:pt>
                <c:pt idx="31608">
                  <c:v>-44.227270000000004</c:v>
                </c:pt>
                <c:pt idx="31609">
                  <c:v>-44.194240000000001</c:v>
                </c:pt>
                <c:pt idx="31610">
                  <c:v>-44.160150000000002</c:v>
                </c:pt>
                <c:pt idx="31611">
                  <c:v>-44.125779999999999</c:v>
                </c:pt>
                <c:pt idx="31612">
                  <c:v>-44.091859999999997</c:v>
                </c:pt>
                <c:pt idx="31613">
                  <c:v>-44.05735</c:v>
                </c:pt>
                <c:pt idx="31614">
                  <c:v>-44.022629999999992</c:v>
                </c:pt>
                <c:pt idx="31615">
                  <c:v>-43.988280000000003</c:v>
                </c:pt>
                <c:pt idx="31616">
                  <c:v>-43.953980000000001</c:v>
                </c:pt>
                <c:pt idx="31617">
                  <c:v>-43.921109999999999</c:v>
                </c:pt>
                <c:pt idx="31618">
                  <c:v>-43.886679999999998</c:v>
                </c:pt>
                <c:pt idx="31619">
                  <c:v>-43.852679999999999</c:v>
                </c:pt>
                <c:pt idx="31620">
                  <c:v>-43.817899999999995</c:v>
                </c:pt>
                <c:pt idx="31621">
                  <c:v>-43.783139999999996</c:v>
                </c:pt>
                <c:pt idx="31622">
                  <c:v>-43.748199999999997</c:v>
                </c:pt>
                <c:pt idx="31623">
                  <c:v>-43.712820000000001</c:v>
                </c:pt>
                <c:pt idx="31624">
                  <c:v>-43.677950000000003</c:v>
                </c:pt>
                <c:pt idx="31625">
                  <c:v>-43.64096</c:v>
                </c:pt>
                <c:pt idx="31626">
                  <c:v>-43.607849999999999</c:v>
                </c:pt>
                <c:pt idx="31627">
                  <c:v>-43.574479999999994</c:v>
                </c:pt>
                <c:pt idx="31628">
                  <c:v>-43.541559999999997</c:v>
                </c:pt>
                <c:pt idx="31629">
                  <c:v>-43.511220000000002</c:v>
                </c:pt>
                <c:pt idx="31630">
                  <c:v>-43.481490000000001</c:v>
                </c:pt>
                <c:pt idx="31631">
                  <c:v>-43.451969999999996</c:v>
                </c:pt>
                <c:pt idx="31632">
                  <c:v>-43.421599999999998</c:v>
                </c:pt>
                <c:pt idx="31633">
                  <c:v>-43.389389999999999</c:v>
                </c:pt>
                <c:pt idx="31634">
                  <c:v>-43.356810000000003</c:v>
                </c:pt>
                <c:pt idx="31635">
                  <c:v>-43.323880000000003</c:v>
                </c:pt>
                <c:pt idx="31636">
                  <c:v>-43.290620000000004</c:v>
                </c:pt>
                <c:pt idx="31637">
                  <c:v>-43.257170000000002</c:v>
                </c:pt>
                <c:pt idx="31638">
                  <c:v>-43.224020000000003</c:v>
                </c:pt>
                <c:pt idx="31639">
                  <c:v>-43.18994</c:v>
                </c:pt>
                <c:pt idx="31640">
                  <c:v>-43.156080000000003</c:v>
                </c:pt>
                <c:pt idx="31641">
                  <c:v>-43.12247</c:v>
                </c:pt>
                <c:pt idx="31642">
                  <c:v>-43.088930000000005</c:v>
                </c:pt>
                <c:pt idx="31643">
                  <c:v>-43.055610000000001</c:v>
                </c:pt>
                <c:pt idx="31644">
                  <c:v>-43.02129</c:v>
                </c:pt>
                <c:pt idx="31645">
                  <c:v>-42.985770000000002</c:v>
                </c:pt>
                <c:pt idx="31646">
                  <c:v>-42.921100000000003</c:v>
                </c:pt>
                <c:pt idx="31647">
                  <c:v>-42.881749999999997</c:v>
                </c:pt>
                <c:pt idx="31648">
                  <c:v>-42.846409999999999</c:v>
                </c:pt>
                <c:pt idx="31649">
                  <c:v>-42.816859999999998</c:v>
                </c:pt>
                <c:pt idx="31650">
                  <c:v>-42.787490000000005</c:v>
                </c:pt>
                <c:pt idx="31651">
                  <c:v>-42.756689999999999</c:v>
                </c:pt>
                <c:pt idx="31652">
                  <c:v>-42.725119999999997</c:v>
                </c:pt>
                <c:pt idx="31653">
                  <c:v>-42.695250000000001</c:v>
                </c:pt>
                <c:pt idx="31654">
                  <c:v>-42.65795</c:v>
                </c:pt>
                <c:pt idx="31655">
                  <c:v>-42.627099999999999</c:v>
                </c:pt>
                <c:pt idx="31656">
                  <c:v>-42.595929999999996</c:v>
                </c:pt>
                <c:pt idx="31657">
                  <c:v>-42.564120000000003</c:v>
                </c:pt>
                <c:pt idx="31658">
                  <c:v>-42.532220000000002</c:v>
                </c:pt>
                <c:pt idx="31659">
                  <c:v>-42.499520000000004</c:v>
                </c:pt>
                <c:pt idx="31660">
                  <c:v>-42.467180000000006</c:v>
                </c:pt>
                <c:pt idx="31661">
                  <c:v>-42.433769999999996</c:v>
                </c:pt>
                <c:pt idx="31662">
                  <c:v>-42.397539999999992</c:v>
                </c:pt>
                <c:pt idx="31663">
                  <c:v>-42.362089999999995</c:v>
                </c:pt>
                <c:pt idx="31664">
                  <c:v>-42.326149999999998</c:v>
                </c:pt>
                <c:pt idx="31665">
                  <c:v>-42.29195</c:v>
                </c:pt>
                <c:pt idx="31666">
                  <c:v>-42.256460000000004</c:v>
                </c:pt>
                <c:pt idx="31667">
                  <c:v>-42.221559999999997</c:v>
                </c:pt>
                <c:pt idx="31668">
                  <c:v>-42.181910000000002</c:v>
                </c:pt>
                <c:pt idx="31669">
                  <c:v>-42.145409999999998</c:v>
                </c:pt>
                <c:pt idx="31670">
                  <c:v>-42.11309</c:v>
                </c:pt>
                <c:pt idx="31671">
                  <c:v>-42.081009999999999</c:v>
                </c:pt>
                <c:pt idx="31672">
                  <c:v>-42.044980000000002</c:v>
                </c:pt>
                <c:pt idx="31673">
                  <c:v>-42.008859999999999</c:v>
                </c:pt>
                <c:pt idx="31674">
                  <c:v>-41.972259999999999</c:v>
                </c:pt>
                <c:pt idx="31675">
                  <c:v>-41.936530000000005</c:v>
                </c:pt>
                <c:pt idx="31676">
                  <c:v>-41.902000000000001</c:v>
                </c:pt>
                <c:pt idx="31677">
                  <c:v>-41.866060000000004</c:v>
                </c:pt>
                <c:pt idx="31678">
                  <c:v>-41.828859999999999</c:v>
                </c:pt>
                <c:pt idx="31679">
                  <c:v>-41.791710000000002</c:v>
                </c:pt>
                <c:pt idx="31680">
                  <c:v>-41.753840000000004</c:v>
                </c:pt>
                <c:pt idx="31681">
                  <c:v>-41.717359999999999</c:v>
                </c:pt>
                <c:pt idx="31682">
                  <c:v>-41.681689999999996</c:v>
                </c:pt>
                <c:pt idx="31683">
                  <c:v>-41.649510000000006</c:v>
                </c:pt>
                <c:pt idx="31684">
                  <c:v>-41.616340000000001</c:v>
                </c:pt>
                <c:pt idx="31685">
                  <c:v>-41.578799999999994</c:v>
                </c:pt>
                <c:pt idx="31686">
                  <c:v>-41.53951</c:v>
                </c:pt>
                <c:pt idx="31687">
                  <c:v>-41.500100000000003</c:v>
                </c:pt>
                <c:pt idx="31688">
                  <c:v>-41.459849999999996</c:v>
                </c:pt>
                <c:pt idx="31689">
                  <c:v>-41.41883</c:v>
                </c:pt>
                <c:pt idx="31690">
                  <c:v>-41.376780000000004</c:v>
                </c:pt>
                <c:pt idx="31691">
                  <c:v>-41.332549999999998</c:v>
                </c:pt>
                <c:pt idx="31692">
                  <c:v>-41.28689</c:v>
                </c:pt>
                <c:pt idx="31693">
                  <c:v>-41.240790000000004</c:v>
                </c:pt>
                <c:pt idx="31694">
                  <c:v>-41.195079999999997</c:v>
                </c:pt>
                <c:pt idx="31695">
                  <c:v>-41.14432</c:v>
                </c:pt>
                <c:pt idx="31696">
                  <c:v>-41.092140000000001</c:v>
                </c:pt>
                <c:pt idx="31697">
                  <c:v>-41.038810000000005</c:v>
                </c:pt>
                <c:pt idx="31698">
                  <c:v>-40.983530000000002</c:v>
                </c:pt>
                <c:pt idx="31699">
                  <c:v>-40.928389999999993</c:v>
                </c:pt>
                <c:pt idx="31700">
                  <c:v>-40.872999999999998</c:v>
                </c:pt>
                <c:pt idx="31701">
                  <c:v>-40.815830000000005</c:v>
                </c:pt>
                <c:pt idx="31702">
                  <c:v>-40.758420000000001</c:v>
                </c:pt>
                <c:pt idx="31703">
                  <c:v>-40.700519999999997</c:v>
                </c:pt>
                <c:pt idx="31704">
                  <c:v>-40.641949999999994</c:v>
                </c:pt>
                <c:pt idx="31705">
                  <c:v>-40.5854</c:v>
                </c:pt>
                <c:pt idx="31706">
                  <c:v>-40.529539999999997</c:v>
                </c:pt>
                <c:pt idx="31707">
                  <c:v>-40.473160000000007</c:v>
                </c:pt>
                <c:pt idx="31708">
                  <c:v>-40.422110000000004</c:v>
                </c:pt>
                <c:pt idx="31709">
                  <c:v>-40.370959999999997</c:v>
                </c:pt>
                <c:pt idx="31710">
                  <c:v>-40.319710000000001</c:v>
                </c:pt>
                <c:pt idx="31711">
                  <c:v>-40.265050000000002</c:v>
                </c:pt>
                <c:pt idx="31712">
                  <c:v>-40.20908</c:v>
                </c:pt>
                <c:pt idx="31713">
                  <c:v>-40.151830000000004</c:v>
                </c:pt>
                <c:pt idx="31714">
                  <c:v>-40.09299</c:v>
                </c:pt>
                <c:pt idx="31715">
                  <c:v>-40.0334</c:v>
                </c:pt>
                <c:pt idx="31716">
                  <c:v>-39.972520000000003</c:v>
                </c:pt>
                <c:pt idx="31717">
                  <c:v>-39.912500000000001</c:v>
                </c:pt>
                <c:pt idx="31718">
                  <c:v>-39.852649999999997</c:v>
                </c:pt>
                <c:pt idx="31719">
                  <c:v>-39.794179999999997</c:v>
                </c:pt>
                <c:pt idx="31720">
                  <c:v>-39.736940000000004</c:v>
                </c:pt>
                <c:pt idx="31721">
                  <c:v>-39.676839999999999</c:v>
                </c:pt>
                <c:pt idx="31722">
                  <c:v>-39.61448</c:v>
                </c:pt>
                <c:pt idx="31723">
                  <c:v>-39.550530000000002</c:v>
                </c:pt>
                <c:pt idx="31724">
                  <c:v>-39.487580000000001</c:v>
                </c:pt>
                <c:pt idx="31725">
                  <c:v>-39.424410000000002</c:v>
                </c:pt>
                <c:pt idx="31726">
                  <c:v>-39.362130000000001</c:v>
                </c:pt>
                <c:pt idx="31727">
                  <c:v>-39.297319999999999</c:v>
                </c:pt>
                <c:pt idx="31728">
                  <c:v>-39.233199999999997</c:v>
                </c:pt>
                <c:pt idx="31729">
                  <c:v>-39.169139999999999</c:v>
                </c:pt>
                <c:pt idx="31730">
                  <c:v>-39.105429999999998</c:v>
                </c:pt>
                <c:pt idx="31731">
                  <c:v>-39.042230000000004</c:v>
                </c:pt>
                <c:pt idx="31732">
                  <c:v>-38.979489999999998</c:v>
                </c:pt>
                <c:pt idx="31733">
                  <c:v>-38.915909999999997</c:v>
                </c:pt>
                <c:pt idx="31734">
                  <c:v>-38.851990000000001</c:v>
                </c:pt>
                <c:pt idx="31735">
                  <c:v>-38.787219999999998</c:v>
                </c:pt>
                <c:pt idx="31736">
                  <c:v>-38.722660000000005</c:v>
                </c:pt>
                <c:pt idx="31737">
                  <c:v>-38.658389999999997</c:v>
                </c:pt>
                <c:pt idx="31738">
                  <c:v>-38.592829999999999</c:v>
                </c:pt>
                <c:pt idx="31739">
                  <c:v>-38.527180000000001</c:v>
                </c:pt>
                <c:pt idx="31740">
                  <c:v>-38.460039999999999</c:v>
                </c:pt>
                <c:pt idx="31741">
                  <c:v>-38.391890000000004</c:v>
                </c:pt>
                <c:pt idx="31742">
                  <c:v>-38.323610000000002</c:v>
                </c:pt>
                <c:pt idx="31743">
                  <c:v>-38.255180000000003</c:v>
                </c:pt>
                <c:pt idx="31744">
                  <c:v>-38.186779999999999</c:v>
                </c:pt>
                <c:pt idx="31745">
                  <c:v>-38.11918</c:v>
                </c:pt>
                <c:pt idx="31746">
                  <c:v>-38.05218</c:v>
                </c:pt>
                <c:pt idx="31747">
                  <c:v>-37.990719999999996</c:v>
                </c:pt>
                <c:pt idx="31748">
                  <c:v>-37.92868</c:v>
                </c:pt>
                <c:pt idx="31749">
                  <c:v>-37.864580000000004</c:v>
                </c:pt>
                <c:pt idx="31750">
                  <c:v>-37.803629999999998</c:v>
                </c:pt>
                <c:pt idx="31751">
                  <c:v>-37.735979999999998</c:v>
                </c:pt>
                <c:pt idx="31752">
                  <c:v>-37.668320000000001</c:v>
                </c:pt>
                <c:pt idx="31753">
                  <c:v>-37.600639999999999</c:v>
                </c:pt>
                <c:pt idx="31754">
                  <c:v>-37.536079999999998</c:v>
                </c:pt>
                <c:pt idx="31755">
                  <c:v>-37.470649999999999</c:v>
                </c:pt>
                <c:pt idx="31756">
                  <c:v>-37.402659999999997</c:v>
                </c:pt>
                <c:pt idx="31757">
                  <c:v>-37.332320000000003</c:v>
                </c:pt>
                <c:pt idx="31758">
                  <c:v>-37.259210000000003</c:v>
                </c:pt>
                <c:pt idx="31759">
                  <c:v>-37.187350000000002</c:v>
                </c:pt>
                <c:pt idx="31760">
                  <c:v>-37.11741</c:v>
                </c:pt>
                <c:pt idx="31761">
                  <c:v>-37.045760000000001</c:v>
                </c:pt>
                <c:pt idx="31762">
                  <c:v>-36.970239999999997</c:v>
                </c:pt>
                <c:pt idx="31763">
                  <c:v>-36.898019999999995</c:v>
                </c:pt>
                <c:pt idx="31764">
                  <c:v>-36.82302</c:v>
                </c:pt>
                <c:pt idx="31765">
                  <c:v>-36.745739999999998</c:v>
                </c:pt>
                <c:pt idx="31766">
                  <c:v>-36.666359999999997</c:v>
                </c:pt>
                <c:pt idx="31767">
                  <c:v>-36.585369999999998</c:v>
                </c:pt>
                <c:pt idx="31768">
                  <c:v>-36.509599999999999</c:v>
                </c:pt>
                <c:pt idx="31769">
                  <c:v>-36.437219999999996</c:v>
                </c:pt>
                <c:pt idx="31770">
                  <c:v>-36.357750000000003</c:v>
                </c:pt>
                <c:pt idx="31771">
                  <c:v>-36.286960000000001</c:v>
                </c:pt>
                <c:pt idx="31772">
                  <c:v>-36.209989999999998</c:v>
                </c:pt>
                <c:pt idx="31773">
                  <c:v>-36.129550000000002</c:v>
                </c:pt>
                <c:pt idx="31774">
                  <c:v>-36.049009999999996</c:v>
                </c:pt>
                <c:pt idx="31775">
                  <c:v>-35.968360000000004</c:v>
                </c:pt>
                <c:pt idx="31776">
                  <c:v>-35.886559999999996</c:v>
                </c:pt>
                <c:pt idx="31777">
                  <c:v>-35.803530000000002</c:v>
                </c:pt>
                <c:pt idx="31778">
                  <c:v>-35.719720000000002</c:v>
                </c:pt>
                <c:pt idx="31779">
                  <c:v>-35.633810000000004</c:v>
                </c:pt>
                <c:pt idx="31780">
                  <c:v>-35.547409999999999</c:v>
                </c:pt>
                <c:pt idx="31781">
                  <c:v>-35.460079999999998</c:v>
                </c:pt>
                <c:pt idx="31782">
                  <c:v>-35.373010000000001</c:v>
                </c:pt>
                <c:pt idx="31783">
                  <c:v>-35.28922</c:v>
                </c:pt>
                <c:pt idx="31784">
                  <c:v>-35.205629999999999</c:v>
                </c:pt>
                <c:pt idx="31785">
                  <c:v>-35.120849999999997</c:v>
                </c:pt>
                <c:pt idx="31786">
                  <c:v>-35.036160000000002</c:v>
                </c:pt>
                <c:pt idx="31787">
                  <c:v>-34.954239999999999</c:v>
                </c:pt>
                <c:pt idx="31788">
                  <c:v>-34.871850000000002</c:v>
                </c:pt>
                <c:pt idx="31789">
                  <c:v>-34.787979999999997</c:v>
                </c:pt>
                <c:pt idx="31790">
                  <c:v>-34.703040000000001</c:v>
                </c:pt>
                <c:pt idx="31791">
                  <c:v>-34.615279999999998</c:v>
                </c:pt>
                <c:pt idx="31792">
                  <c:v>-34.52543</c:v>
                </c:pt>
                <c:pt idx="31793">
                  <c:v>-34.438680000000005</c:v>
                </c:pt>
                <c:pt idx="31794">
                  <c:v>-34.35192</c:v>
                </c:pt>
                <c:pt idx="31795">
                  <c:v>-34.262050000000002</c:v>
                </c:pt>
                <c:pt idx="31796">
                  <c:v>-34.170229999999997</c:v>
                </c:pt>
                <c:pt idx="31797">
                  <c:v>-34.077939999999998</c:v>
                </c:pt>
                <c:pt idx="31798">
                  <c:v>-33.98404</c:v>
                </c:pt>
                <c:pt idx="31799">
                  <c:v>-33.889789999999998</c:v>
                </c:pt>
                <c:pt idx="31800">
                  <c:v>-33.796030000000002</c:v>
                </c:pt>
                <c:pt idx="31801">
                  <c:v>-33.70176</c:v>
                </c:pt>
                <c:pt idx="31802">
                  <c:v>-33.605450000000005</c:v>
                </c:pt>
                <c:pt idx="31803">
                  <c:v>-33.510270000000006</c:v>
                </c:pt>
                <c:pt idx="31804">
                  <c:v>-33.415400000000005</c:v>
                </c:pt>
                <c:pt idx="31805">
                  <c:v>-33.32058</c:v>
                </c:pt>
                <c:pt idx="31806">
                  <c:v>-33.227129999999995</c:v>
                </c:pt>
                <c:pt idx="31807">
                  <c:v>-33.135480000000001</c:v>
                </c:pt>
                <c:pt idx="31808">
                  <c:v>-33.047669999999997</c:v>
                </c:pt>
                <c:pt idx="31809">
                  <c:v>-32.964410000000001</c:v>
                </c:pt>
                <c:pt idx="31810">
                  <c:v>-32.878820000000005</c:v>
                </c:pt>
                <c:pt idx="31811">
                  <c:v>-32.791419999999995</c:v>
                </c:pt>
                <c:pt idx="31812">
                  <c:v>-32.701730000000005</c:v>
                </c:pt>
                <c:pt idx="31813">
                  <c:v>-32.610939999999999</c:v>
                </c:pt>
                <c:pt idx="31814">
                  <c:v>-32.519239999999996</c:v>
                </c:pt>
                <c:pt idx="31815">
                  <c:v>-32.427489999999999</c:v>
                </c:pt>
                <c:pt idx="31816">
                  <c:v>-32.336449999999999</c:v>
                </c:pt>
                <c:pt idx="31817">
                  <c:v>-32.251419999999996</c:v>
                </c:pt>
                <c:pt idx="31818">
                  <c:v>-32.173949999999998</c:v>
                </c:pt>
                <c:pt idx="31819">
                  <c:v>-32.094610000000003</c:v>
                </c:pt>
                <c:pt idx="31820">
                  <c:v>-32.008400000000002</c:v>
                </c:pt>
                <c:pt idx="31821">
                  <c:v>-31.917840000000002</c:v>
                </c:pt>
                <c:pt idx="31822">
                  <c:v>-31.825659999999999</c:v>
                </c:pt>
                <c:pt idx="31823">
                  <c:v>-31.735099999999999</c:v>
                </c:pt>
                <c:pt idx="31824">
                  <c:v>-31.646180000000001</c:v>
                </c:pt>
                <c:pt idx="31825">
                  <c:v>-31.555049999999998</c:v>
                </c:pt>
                <c:pt idx="31826">
                  <c:v>-31.463359999999998</c:v>
                </c:pt>
                <c:pt idx="31827">
                  <c:v>-31.374770000000002</c:v>
                </c:pt>
                <c:pt idx="31828">
                  <c:v>-31.284260000000003</c:v>
                </c:pt>
                <c:pt idx="31829">
                  <c:v>-31.191859999999998</c:v>
                </c:pt>
                <c:pt idx="31830">
                  <c:v>-31.098379999999999</c:v>
                </c:pt>
                <c:pt idx="31831">
                  <c:v>-31.004089999999998</c:v>
                </c:pt>
                <c:pt idx="31832">
                  <c:v>-30.911390000000001</c:v>
                </c:pt>
                <c:pt idx="31833">
                  <c:v>-30.81598</c:v>
                </c:pt>
                <c:pt idx="31834">
                  <c:v>-30.719880000000003</c:v>
                </c:pt>
                <c:pt idx="31835">
                  <c:v>-30.6236</c:v>
                </c:pt>
                <c:pt idx="31836">
                  <c:v>-30.527169999999998</c:v>
                </c:pt>
                <c:pt idx="31837">
                  <c:v>-30.42887</c:v>
                </c:pt>
                <c:pt idx="31838">
                  <c:v>-30.329069999999998</c:v>
                </c:pt>
                <c:pt idx="31839">
                  <c:v>-30.229300000000002</c:v>
                </c:pt>
                <c:pt idx="31840">
                  <c:v>-30.127570000000002</c:v>
                </c:pt>
                <c:pt idx="31841">
                  <c:v>-30.026709999999998</c:v>
                </c:pt>
                <c:pt idx="31842">
                  <c:v>-29.925980000000003</c:v>
                </c:pt>
                <c:pt idx="31843">
                  <c:v>-29.828189999999999</c:v>
                </c:pt>
                <c:pt idx="31844">
                  <c:v>-29.726940000000003</c:v>
                </c:pt>
                <c:pt idx="31845">
                  <c:v>-29.62819</c:v>
                </c:pt>
                <c:pt idx="31846">
                  <c:v>-29.528700000000001</c:v>
                </c:pt>
                <c:pt idx="31847">
                  <c:v>-29.433729999999997</c:v>
                </c:pt>
                <c:pt idx="31848">
                  <c:v>-29.340760000000003</c:v>
                </c:pt>
                <c:pt idx="31849">
                  <c:v>-29.24408</c:v>
                </c:pt>
                <c:pt idx="31850">
                  <c:v>-29.146730000000002</c:v>
                </c:pt>
                <c:pt idx="31851">
                  <c:v>-29.049019999999999</c:v>
                </c:pt>
                <c:pt idx="31852">
                  <c:v>-28.954330000000002</c:v>
                </c:pt>
                <c:pt idx="31853">
                  <c:v>-28.85679</c:v>
                </c:pt>
                <c:pt idx="31854">
                  <c:v>-28.750810000000001</c:v>
                </c:pt>
                <c:pt idx="31855">
                  <c:v>-28.641719999999999</c:v>
                </c:pt>
                <c:pt idx="31856">
                  <c:v>-28.530169999999998</c:v>
                </c:pt>
                <c:pt idx="31857">
                  <c:v>-28.416730000000001</c:v>
                </c:pt>
                <c:pt idx="31858">
                  <c:v>-28.30556</c:v>
                </c:pt>
                <c:pt idx="31859">
                  <c:v>-28.193579999999997</c:v>
                </c:pt>
                <c:pt idx="31860">
                  <c:v>-28.078780000000002</c:v>
                </c:pt>
                <c:pt idx="31861">
                  <c:v>-27.961220000000001</c:v>
                </c:pt>
                <c:pt idx="31862">
                  <c:v>-27.842760000000002</c:v>
                </c:pt>
                <c:pt idx="31863">
                  <c:v>-27.725900000000003</c:v>
                </c:pt>
                <c:pt idx="31864">
                  <c:v>-27.60821</c:v>
                </c:pt>
                <c:pt idx="31865">
                  <c:v>-27.487970000000001</c:v>
                </c:pt>
                <c:pt idx="31866">
                  <c:v>-27.366480000000003</c:v>
                </c:pt>
                <c:pt idx="31867">
                  <c:v>-27.244340000000001</c:v>
                </c:pt>
                <c:pt idx="31868">
                  <c:v>-27.122510000000002</c:v>
                </c:pt>
                <c:pt idx="31869">
                  <c:v>-26.997859999999999</c:v>
                </c:pt>
                <c:pt idx="31870">
                  <c:v>-26.871040000000001</c:v>
                </c:pt>
                <c:pt idx="31871">
                  <c:v>-26.750489999999999</c:v>
                </c:pt>
                <c:pt idx="31872">
                  <c:v>-26.631610000000002</c:v>
                </c:pt>
                <c:pt idx="31873">
                  <c:v>-26.511479999999999</c:v>
                </c:pt>
                <c:pt idx="31874">
                  <c:v>-26.390440000000002</c:v>
                </c:pt>
                <c:pt idx="31875">
                  <c:v>-26.269759999999998</c:v>
                </c:pt>
                <c:pt idx="31876">
                  <c:v>-26.149179999999998</c:v>
                </c:pt>
                <c:pt idx="31877">
                  <c:v>-26.026919999999997</c:v>
                </c:pt>
                <c:pt idx="31878">
                  <c:v>-25.905349999999999</c:v>
                </c:pt>
                <c:pt idx="31879">
                  <c:v>-25.782869999999999</c:v>
                </c:pt>
                <c:pt idx="31880">
                  <c:v>-25.660270000000001</c:v>
                </c:pt>
                <c:pt idx="31881">
                  <c:v>-25.53707</c:v>
                </c:pt>
                <c:pt idx="31882">
                  <c:v>-25.41545</c:v>
                </c:pt>
                <c:pt idx="31883">
                  <c:v>-25.295230000000004</c:v>
                </c:pt>
                <c:pt idx="31884">
                  <c:v>-25.180220000000002</c:v>
                </c:pt>
                <c:pt idx="31885">
                  <c:v>-25.068069999999999</c:v>
                </c:pt>
                <c:pt idx="31886">
                  <c:v>-24.955069999999999</c:v>
                </c:pt>
                <c:pt idx="31887">
                  <c:v>-24.84187</c:v>
                </c:pt>
                <c:pt idx="31888">
                  <c:v>-24.733219999999999</c:v>
                </c:pt>
                <c:pt idx="31889">
                  <c:v>-24.622530000000001</c:v>
                </c:pt>
                <c:pt idx="31890">
                  <c:v>-24.508679999999998</c:v>
                </c:pt>
                <c:pt idx="31891">
                  <c:v>-24.39472</c:v>
                </c:pt>
                <c:pt idx="31892">
                  <c:v>-24.277790000000003</c:v>
                </c:pt>
                <c:pt idx="31893">
                  <c:v>-24.159939999999999</c:v>
                </c:pt>
                <c:pt idx="31894">
                  <c:v>-24.041260000000001</c:v>
                </c:pt>
                <c:pt idx="31895">
                  <c:v>-23.920370000000002</c:v>
                </c:pt>
                <c:pt idx="31896">
                  <c:v>-23.79982</c:v>
                </c:pt>
                <c:pt idx="31897">
                  <c:v>-23.677709999999998</c:v>
                </c:pt>
                <c:pt idx="31898">
                  <c:v>-23.554449999999999</c:v>
                </c:pt>
                <c:pt idx="31899">
                  <c:v>-23.427730000000004</c:v>
                </c:pt>
                <c:pt idx="31900">
                  <c:v>-23.30086</c:v>
                </c:pt>
                <c:pt idx="31901">
                  <c:v>-23.172519999999999</c:v>
                </c:pt>
                <c:pt idx="31902">
                  <c:v>-23.04261</c:v>
                </c:pt>
                <c:pt idx="31903">
                  <c:v>-22.912300000000002</c:v>
                </c:pt>
                <c:pt idx="31904">
                  <c:v>-22.78079</c:v>
                </c:pt>
                <c:pt idx="31905">
                  <c:v>-22.650769999999998</c:v>
                </c:pt>
                <c:pt idx="31906">
                  <c:v>-22.522820000000003</c:v>
                </c:pt>
                <c:pt idx="31907">
                  <c:v>-22.394159999999999</c:v>
                </c:pt>
                <c:pt idx="31908">
                  <c:v>-22.27017</c:v>
                </c:pt>
                <c:pt idx="31909">
                  <c:v>-22.143969999999999</c:v>
                </c:pt>
                <c:pt idx="31910">
                  <c:v>-22.016239999999996</c:v>
                </c:pt>
                <c:pt idx="31911">
                  <c:v>-21.885100000000001</c:v>
                </c:pt>
                <c:pt idx="31912">
                  <c:v>-21.752749999999999</c:v>
                </c:pt>
                <c:pt idx="31913">
                  <c:v>-21.621690000000001</c:v>
                </c:pt>
                <c:pt idx="31914">
                  <c:v>-21.494369999999996</c:v>
                </c:pt>
                <c:pt idx="31915">
                  <c:v>-21.366420000000002</c:v>
                </c:pt>
                <c:pt idx="31916">
                  <c:v>-21.235469999999999</c:v>
                </c:pt>
                <c:pt idx="31917">
                  <c:v>-21.111350000000002</c:v>
                </c:pt>
                <c:pt idx="31918">
                  <c:v>-20.998420000000003</c:v>
                </c:pt>
                <c:pt idx="31919">
                  <c:v>-20.870289999999997</c:v>
                </c:pt>
                <c:pt idx="31920">
                  <c:v>-20.738880000000002</c:v>
                </c:pt>
                <c:pt idx="31921">
                  <c:v>-20.603539999999999</c:v>
                </c:pt>
                <c:pt idx="31922">
                  <c:v>-20.4785</c:v>
                </c:pt>
                <c:pt idx="31923">
                  <c:v>-20.360109999999999</c:v>
                </c:pt>
                <c:pt idx="31924">
                  <c:v>-20.238100000000003</c:v>
                </c:pt>
                <c:pt idx="31925">
                  <c:v>-20.11468</c:v>
                </c:pt>
                <c:pt idx="31926">
                  <c:v>-19.994879999999998</c:v>
                </c:pt>
                <c:pt idx="31927">
                  <c:v>-19.870429999999999</c:v>
                </c:pt>
                <c:pt idx="31928">
                  <c:v>-19.743090000000002</c:v>
                </c:pt>
                <c:pt idx="31929">
                  <c:v>-19.612480000000001</c:v>
                </c:pt>
                <c:pt idx="31930">
                  <c:v>-19.480789999999999</c:v>
                </c:pt>
                <c:pt idx="31931">
                  <c:v>-19.349780000000003</c:v>
                </c:pt>
                <c:pt idx="31932">
                  <c:v>-19.223209999999998</c:v>
                </c:pt>
                <c:pt idx="31933">
                  <c:v>-19.097239999999999</c:v>
                </c:pt>
                <c:pt idx="31934">
                  <c:v>-18.968149999999998</c:v>
                </c:pt>
                <c:pt idx="31935">
                  <c:v>-18.83914</c:v>
                </c:pt>
                <c:pt idx="31936">
                  <c:v>-18.70823</c:v>
                </c:pt>
                <c:pt idx="31937">
                  <c:v>-18.575859999999999</c:v>
                </c:pt>
                <c:pt idx="31938">
                  <c:v>-18.4419</c:v>
                </c:pt>
                <c:pt idx="31939">
                  <c:v>-18.30997</c:v>
                </c:pt>
                <c:pt idx="31940">
                  <c:v>-18.17548</c:v>
                </c:pt>
                <c:pt idx="31941">
                  <c:v>-18.041090000000001</c:v>
                </c:pt>
                <c:pt idx="31942">
                  <c:v>-17.90596</c:v>
                </c:pt>
                <c:pt idx="31943">
                  <c:v>-17.769400000000001</c:v>
                </c:pt>
                <c:pt idx="31944">
                  <c:v>-17.63354</c:v>
                </c:pt>
                <c:pt idx="31945">
                  <c:v>-17.50113</c:v>
                </c:pt>
                <c:pt idx="31946">
                  <c:v>-17.364329999999999</c:v>
                </c:pt>
                <c:pt idx="31947">
                  <c:v>-17.227699999999999</c:v>
                </c:pt>
                <c:pt idx="31948">
                  <c:v>-17.087530000000001</c:v>
                </c:pt>
                <c:pt idx="31949">
                  <c:v>-16.9452</c:v>
                </c:pt>
                <c:pt idx="31950">
                  <c:v>-16.798439999999999</c:v>
                </c:pt>
                <c:pt idx="31951">
                  <c:v>-16.6524</c:v>
                </c:pt>
                <c:pt idx="31952">
                  <c:v>-16.50422</c:v>
                </c:pt>
                <c:pt idx="31953">
                  <c:v>-16.359269999999999</c:v>
                </c:pt>
                <c:pt idx="31954">
                  <c:v>-16.215589999999999</c:v>
                </c:pt>
                <c:pt idx="31955">
                  <c:v>-16.071370000000002</c:v>
                </c:pt>
                <c:pt idx="31956">
                  <c:v>-15.92521</c:v>
                </c:pt>
                <c:pt idx="31957">
                  <c:v>-15.77704</c:v>
                </c:pt>
                <c:pt idx="31958">
                  <c:v>-15.628880000000001</c:v>
                </c:pt>
                <c:pt idx="31959">
                  <c:v>-15.48052</c:v>
                </c:pt>
                <c:pt idx="31960">
                  <c:v>-15.33079</c:v>
                </c:pt>
                <c:pt idx="31961">
                  <c:v>-15.18229</c:v>
                </c:pt>
                <c:pt idx="31962">
                  <c:v>-15.033479999999999</c:v>
                </c:pt>
                <c:pt idx="31963">
                  <c:v>-14.88494</c:v>
                </c:pt>
                <c:pt idx="31964">
                  <c:v>-14.735769999999999</c:v>
                </c:pt>
                <c:pt idx="31965">
                  <c:v>-14.586490000000001</c:v>
                </c:pt>
                <c:pt idx="31966">
                  <c:v>-14.435830000000001</c:v>
                </c:pt>
                <c:pt idx="31967">
                  <c:v>-14.288639999999999</c:v>
                </c:pt>
                <c:pt idx="31968">
                  <c:v>-14.13983</c:v>
                </c:pt>
                <c:pt idx="31969">
                  <c:v>-13.99178</c:v>
                </c:pt>
                <c:pt idx="31970">
                  <c:v>-13.842000000000001</c:v>
                </c:pt>
                <c:pt idx="31971">
                  <c:v>-13.691009999999999</c:v>
                </c:pt>
                <c:pt idx="31972">
                  <c:v>-13.539570000000001</c:v>
                </c:pt>
                <c:pt idx="31973">
                  <c:v>-13.388089999999998</c:v>
                </c:pt>
                <c:pt idx="31974">
                  <c:v>-13.239050000000001</c:v>
                </c:pt>
                <c:pt idx="31975">
                  <c:v>-13.089569999999998</c:v>
                </c:pt>
                <c:pt idx="31976">
                  <c:v>-12.940439999999999</c:v>
                </c:pt>
                <c:pt idx="31977">
                  <c:v>-12.79786</c:v>
                </c:pt>
                <c:pt idx="31978">
                  <c:v>-12.653179999999999</c:v>
                </c:pt>
                <c:pt idx="31979">
                  <c:v>-12.505550000000001</c:v>
                </c:pt>
                <c:pt idx="31980">
                  <c:v>-12.35698</c:v>
                </c:pt>
                <c:pt idx="31981">
                  <c:v>-12.20842</c:v>
                </c:pt>
                <c:pt idx="31982">
                  <c:v>-12.05865</c:v>
                </c:pt>
                <c:pt idx="31983">
                  <c:v>-11.908390000000001</c:v>
                </c:pt>
                <c:pt idx="31984">
                  <c:v>-11.757109999999999</c:v>
                </c:pt>
                <c:pt idx="31985">
                  <c:v>-11.60589</c:v>
                </c:pt>
                <c:pt idx="31986">
                  <c:v>-11.454930000000001</c:v>
                </c:pt>
                <c:pt idx="31987">
                  <c:v>-11.30369</c:v>
                </c:pt>
                <c:pt idx="31988">
                  <c:v>-11.15165</c:v>
                </c:pt>
                <c:pt idx="31989">
                  <c:v>-11.00033</c:v>
                </c:pt>
                <c:pt idx="31990">
                  <c:v>-10.8484</c:v>
                </c:pt>
                <c:pt idx="31991">
                  <c:v>-10.695689999999999</c:v>
                </c:pt>
                <c:pt idx="31992">
                  <c:v>-10.54285</c:v>
                </c:pt>
                <c:pt idx="31993">
                  <c:v>-10.390420000000001</c:v>
                </c:pt>
                <c:pt idx="31994">
                  <c:v>-10.237439999999999</c:v>
                </c:pt>
                <c:pt idx="31995">
                  <c:v>-10.08493</c:v>
                </c:pt>
                <c:pt idx="31996">
                  <c:v>-9.9334989999999994</c:v>
                </c:pt>
                <c:pt idx="31997">
                  <c:v>-9.7820680000000007</c:v>
                </c:pt>
                <c:pt idx="31998">
                  <c:v>-9.6298870000000001</c:v>
                </c:pt>
                <c:pt idx="31999">
                  <c:v>-9.478121999999999</c:v>
                </c:pt>
                <c:pt idx="32000">
                  <c:v>-9.3265719999999988</c:v>
                </c:pt>
                <c:pt idx="32001">
                  <c:v>-9.1750039999999995</c:v>
                </c:pt>
                <c:pt idx="32002">
                  <c:v>-9.0237890000000007</c:v>
                </c:pt>
                <c:pt idx="32003">
                  <c:v>-8.8724559999999997</c:v>
                </c:pt>
                <c:pt idx="32004">
                  <c:v>-8.7215779999999992</c:v>
                </c:pt>
                <c:pt idx="32005">
                  <c:v>-8.5702339999999992</c:v>
                </c:pt>
                <c:pt idx="32006">
                  <c:v>-8.418787</c:v>
                </c:pt>
                <c:pt idx="32007">
                  <c:v>-8.2679670000000005</c:v>
                </c:pt>
                <c:pt idx="32008">
                  <c:v>-8.1153729999999999</c:v>
                </c:pt>
                <c:pt idx="32009">
                  <c:v>-7.964156</c:v>
                </c:pt>
                <c:pt idx="32010">
                  <c:v>-7.8131530000000007</c:v>
                </c:pt>
                <c:pt idx="32011">
                  <c:v>-7.6638969999999995</c:v>
                </c:pt>
                <c:pt idx="32012">
                  <c:v>-7.5172150000000002</c:v>
                </c:pt>
                <c:pt idx="32013">
                  <c:v>-7.3722669999999999</c:v>
                </c:pt>
                <c:pt idx="32014">
                  <c:v>-7.2261519999999999</c:v>
                </c:pt>
                <c:pt idx="32015">
                  <c:v>-7.0794710000000007</c:v>
                </c:pt>
                <c:pt idx="32016">
                  <c:v>-6.9338259999999998</c:v>
                </c:pt>
                <c:pt idx="32017">
                  <c:v>-6.7892739999999998</c:v>
                </c:pt>
                <c:pt idx="32018">
                  <c:v>-6.6424750000000001</c:v>
                </c:pt>
                <c:pt idx="32019">
                  <c:v>-6.4945839999999997</c:v>
                </c:pt>
                <c:pt idx="32020">
                  <c:v>-6.3447679999999993</c:v>
                </c:pt>
                <c:pt idx="32021">
                  <c:v>-6.1956069999999999</c:v>
                </c:pt>
                <c:pt idx="32022">
                  <c:v>-6.0458970000000001</c:v>
                </c:pt>
                <c:pt idx="32023">
                  <c:v>-5.8972230000000003</c:v>
                </c:pt>
                <c:pt idx="32024">
                  <c:v>-5.7521180000000003</c:v>
                </c:pt>
                <c:pt idx="32025">
                  <c:v>-5.6049800000000003</c:v>
                </c:pt>
                <c:pt idx="32026">
                  <c:v>-5.45648</c:v>
                </c:pt>
                <c:pt idx="32027">
                  <c:v>-5.3097580000000004</c:v>
                </c:pt>
                <c:pt idx="32028">
                  <c:v>-5.1601819999999998</c:v>
                </c:pt>
                <c:pt idx="32029">
                  <c:v>-5.0143269999999998</c:v>
                </c:pt>
                <c:pt idx="32030">
                  <c:v>-4.8650149999999996</c:v>
                </c:pt>
                <c:pt idx="32031">
                  <c:v>-4.7178589999999998</c:v>
                </c:pt>
                <c:pt idx="32032">
                  <c:v>-4.5666989999999998</c:v>
                </c:pt>
                <c:pt idx="32033">
                  <c:v>-4.4140490000000003</c:v>
                </c:pt>
                <c:pt idx="32034">
                  <c:v>-4.262702</c:v>
                </c:pt>
                <c:pt idx="32035">
                  <c:v>-4.1109600000000004</c:v>
                </c:pt>
                <c:pt idx="32036">
                  <c:v>-3.9589249999999998</c:v>
                </c:pt>
                <c:pt idx="32037">
                  <c:v>-3.8073190000000001</c:v>
                </c:pt>
                <c:pt idx="32038">
                  <c:v>-3.6566169999999998</c:v>
                </c:pt>
                <c:pt idx="32039">
                  <c:v>-3.506764</c:v>
                </c:pt>
                <c:pt idx="32040">
                  <c:v>-3.3587980000000002</c:v>
                </c:pt>
                <c:pt idx="32041">
                  <c:v>-3.2089750000000001</c:v>
                </c:pt>
                <c:pt idx="32042">
                  <c:v>-3.0602320000000001</c:v>
                </c:pt>
                <c:pt idx="32043">
                  <c:v>-2.911165</c:v>
                </c:pt>
                <c:pt idx="32044">
                  <c:v>-2.7622970000000002</c:v>
                </c:pt>
                <c:pt idx="32045">
                  <c:v>-2.6132929999999996</c:v>
                </c:pt>
                <c:pt idx="32046">
                  <c:v>-2.4637530000000001</c:v>
                </c:pt>
                <c:pt idx="32047">
                  <c:v>-2.3140969999999998</c:v>
                </c:pt>
                <c:pt idx="32048">
                  <c:v>-2.164758</c:v>
                </c:pt>
                <c:pt idx="32049">
                  <c:v>-2.015717</c:v>
                </c:pt>
                <c:pt idx="32050">
                  <c:v>-1.8660270000000001</c:v>
                </c:pt>
                <c:pt idx="32051">
                  <c:v>-1.7159140000000002</c:v>
                </c:pt>
                <c:pt idx="32052">
                  <c:v>-1.56718</c:v>
                </c:pt>
                <c:pt idx="32053">
                  <c:v>-1.4195389999999999</c:v>
                </c:pt>
                <c:pt idx="32054">
                  <c:v>-1.2720449999999999</c:v>
                </c:pt>
                <c:pt idx="32055">
                  <c:v>-1.1247929999999999</c:v>
                </c:pt>
                <c:pt idx="32056">
                  <c:v>-0.97650169999999992</c:v>
                </c:pt>
                <c:pt idx="32057">
                  <c:v>-0.82797049999999994</c:v>
                </c:pt>
                <c:pt idx="32058">
                  <c:v>-0.67971470000000012</c:v>
                </c:pt>
                <c:pt idx="32059">
                  <c:v>-0.53059940000000005</c:v>
                </c:pt>
                <c:pt idx="32060">
                  <c:v>-0.38313390000000003</c:v>
                </c:pt>
                <c:pt idx="32061">
                  <c:v>-0.23487210000000003</c:v>
                </c:pt>
                <c:pt idx="32062">
                  <c:v>-8.7565179999999992E-2</c:v>
                </c:pt>
                <c:pt idx="32063">
                  <c:v>5.8846469999999998E-2</c:v>
                </c:pt>
                <c:pt idx="32064">
                  <c:v>0.20537139999999998</c:v>
                </c:pt>
                <c:pt idx="32065">
                  <c:v>0.34911039999999999</c:v>
                </c:pt>
                <c:pt idx="32066">
                  <c:v>0.49342269999999999</c:v>
                </c:pt>
                <c:pt idx="32067">
                  <c:v>0.63994649999999997</c:v>
                </c:pt>
                <c:pt idx="32068">
                  <c:v>0.78477140000000001</c:v>
                </c:pt>
                <c:pt idx="32069">
                  <c:v>0.9281933</c:v>
                </c:pt>
                <c:pt idx="32070">
                  <c:v>1.072892</c:v>
                </c:pt>
                <c:pt idx="32071">
                  <c:v>1.2200139999999999</c:v>
                </c:pt>
                <c:pt idx="32072">
                  <c:v>1.3664109999999998</c:v>
                </c:pt>
                <c:pt idx="32073">
                  <c:v>1.5139689999999999</c:v>
                </c:pt>
                <c:pt idx="32074">
                  <c:v>1.6618250000000001</c:v>
                </c:pt>
                <c:pt idx="32075">
                  <c:v>1.8110280000000001</c:v>
                </c:pt>
                <c:pt idx="32076">
                  <c:v>1.9598270000000002</c:v>
                </c:pt>
                <c:pt idx="32077">
                  <c:v>2.109537</c:v>
                </c:pt>
                <c:pt idx="32078">
                  <c:v>2.2563779999999998</c:v>
                </c:pt>
                <c:pt idx="32079">
                  <c:v>2.4048669999999999</c:v>
                </c:pt>
                <c:pt idx="32080">
                  <c:v>2.5535760000000001</c:v>
                </c:pt>
                <c:pt idx="32081">
                  <c:v>2.7003029999999999</c:v>
                </c:pt>
                <c:pt idx="32082">
                  <c:v>2.8452529999999996</c:v>
                </c:pt>
                <c:pt idx="32083">
                  <c:v>2.9911979999999998</c:v>
                </c:pt>
                <c:pt idx="32084">
                  <c:v>3.1367579999999999</c:v>
                </c:pt>
                <c:pt idx="32085">
                  <c:v>3.2821450000000003</c:v>
                </c:pt>
                <c:pt idx="32086">
                  <c:v>3.4290730000000003</c:v>
                </c:pt>
                <c:pt idx="32087">
                  <c:v>3.575447</c:v>
                </c:pt>
                <c:pt idx="32088">
                  <c:v>3.7222529999999998</c:v>
                </c:pt>
                <c:pt idx="32089">
                  <c:v>3.8674270000000002</c:v>
                </c:pt>
                <c:pt idx="32090">
                  <c:v>4.0147199999999996</c:v>
                </c:pt>
                <c:pt idx="32091">
                  <c:v>4.1608479999999997</c:v>
                </c:pt>
                <c:pt idx="32092">
                  <c:v>4.3080150000000001</c:v>
                </c:pt>
                <c:pt idx="32093">
                  <c:v>4.4539050000000007</c:v>
                </c:pt>
                <c:pt idx="32094">
                  <c:v>4.6001760000000003</c:v>
                </c:pt>
                <c:pt idx="32095">
                  <c:v>4.7446700000000002</c:v>
                </c:pt>
                <c:pt idx="32096">
                  <c:v>4.890765</c:v>
                </c:pt>
                <c:pt idx="32097">
                  <c:v>5.0361100000000008</c:v>
                </c:pt>
                <c:pt idx="32098">
                  <c:v>5.1822850000000003</c:v>
                </c:pt>
                <c:pt idx="32099">
                  <c:v>5.3270099999999996</c:v>
                </c:pt>
                <c:pt idx="32100">
                  <c:v>5.478256</c:v>
                </c:pt>
                <c:pt idx="32101">
                  <c:v>5.6256539999999999</c:v>
                </c:pt>
                <c:pt idx="32102">
                  <c:v>5.7687690000000007</c:v>
                </c:pt>
                <c:pt idx="32103">
                  <c:v>5.9149280000000006</c:v>
                </c:pt>
                <c:pt idx="32104">
                  <c:v>6.0611669999999993</c:v>
                </c:pt>
                <c:pt idx="32105">
                  <c:v>6.2064770000000005</c:v>
                </c:pt>
                <c:pt idx="32106">
                  <c:v>6.3508759999999995</c:v>
                </c:pt>
                <c:pt idx="32107">
                  <c:v>6.4914620000000003</c:v>
                </c:pt>
                <c:pt idx="32108">
                  <c:v>6.631386</c:v>
                </c:pt>
                <c:pt idx="32109">
                  <c:v>6.7744219999999995</c:v>
                </c:pt>
                <c:pt idx="32110">
                  <c:v>6.9188799999999997</c:v>
                </c:pt>
                <c:pt idx="32111">
                  <c:v>7.0643229999999999</c:v>
                </c:pt>
                <c:pt idx="32112">
                  <c:v>7.2098260000000005</c:v>
                </c:pt>
                <c:pt idx="32113">
                  <c:v>7.3564980000000002</c:v>
                </c:pt>
                <c:pt idx="32114">
                  <c:v>7.5035419999999995</c:v>
                </c:pt>
                <c:pt idx="32115">
                  <c:v>7.651173</c:v>
                </c:pt>
                <c:pt idx="32116">
                  <c:v>7.7979779999999996</c:v>
                </c:pt>
                <c:pt idx="32117">
                  <c:v>7.9455229999999997</c:v>
                </c:pt>
                <c:pt idx="32118">
                  <c:v>8.0932689999999994</c:v>
                </c:pt>
                <c:pt idx="32119">
                  <c:v>8.2392140000000005</c:v>
                </c:pt>
                <c:pt idx="32120">
                  <c:v>8.3874150000000007</c:v>
                </c:pt>
                <c:pt idx="32121">
                  <c:v>8.5342649999999995</c:v>
                </c:pt>
                <c:pt idx="32122">
                  <c:v>8.6811199999999999</c:v>
                </c:pt>
                <c:pt idx="32123">
                  <c:v>8.8278719999999993</c:v>
                </c:pt>
                <c:pt idx="32124">
                  <c:v>8.974532</c:v>
                </c:pt>
                <c:pt idx="32125">
                  <c:v>9.1203959999999995</c:v>
                </c:pt>
                <c:pt idx="32126">
                  <c:v>9.2675640000000001</c:v>
                </c:pt>
                <c:pt idx="32127">
                  <c:v>9.4144870000000012</c:v>
                </c:pt>
                <c:pt idx="32128">
                  <c:v>9.5607889999999998</c:v>
                </c:pt>
                <c:pt idx="32129">
                  <c:v>9.7075389999999988</c:v>
                </c:pt>
                <c:pt idx="32130">
                  <c:v>9.8558810000000001</c:v>
                </c:pt>
                <c:pt idx="32131">
                  <c:v>10.00226</c:v>
                </c:pt>
                <c:pt idx="32132">
                  <c:v>10.14953</c:v>
                </c:pt>
                <c:pt idx="32133">
                  <c:v>10.29533</c:v>
                </c:pt>
                <c:pt idx="32134">
                  <c:v>10.442260000000001</c:v>
                </c:pt>
                <c:pt idx="32135">
                  <c:v>10.589219999999999</c:v>
                </c:pt>
                <c:pt idx="32136">
                  <c:v>10.736270000000001</c:v>
                </c:pt>
                <c:pt idx="32137">
                  <c:v>10.883789999999999</c:v>
                </c:pt>
                <c:pt idx="32138">
                  <c:v>11.03049</c:v>
                </c:pt>
                <c:pt idx="32139">
                  <c:v>11.17742</c:v>
                </c:pt>
                <c:pt idx="32140">
                  <c:v>11.323939999999999</c:v>
                </c:pt>
                <c:pt idx="32141">
                  <c:v>11.470750000000001</c:v>
                </c:pt>
                <c:pt idx="32142">
                  <c:v>11.616479999999999</c:v>
                </c:pt>
                <c:pt idx="32143">
                  <c:v>11.763069999999999</c:v>
                </c:pt>
                <c:pt idx="32144">
                  <c:v>11.909369999999999</c:v>
                </c:pt>
                <c:pt idx="32145">
                  <c:v>12.056240000000001</c:v>
                </c:pt>
                <c:pt idx="32146">
                  <c:v>12.20262</c:v>
                </c:pt>
                <c:pt idx="32147">
                  <c:v>12.348280000000001</c:v>
                </c:pt>
                <c:pt idx="32148">
                  <c:v>12.49325</c:v>
                </c:pt>
                <c:pt idx="32149">
                  <c:v>12.63673</c:v>
                </c:pt>
                <c:pt idx="32150">
                  <c:v>12.779030000000001</c:v>
                </c:pt>
                <c:pt idx="32151">
                  <c:v>12.915220000000001</c:v>
                </c:pt>
                <c:pt idx="32152">
                  <c:v>13.05434</c:v>
                </c:pt>
                <c:pt idx="32153">
                  <c:v>13.186409999999999</c:v>
                </c:pt>
                <c:pt idx="32154">
                  <c:v>13.32052</c:v>
                </c:pt>
                <c:pt idx="32155">
                  <c:v>13.458540000000001</c:v>
                </c:pt>
                <c:pt idx="32156">
                  <c:v>13.596509999999999</c:v>
                </c:pt>
                <c:pt idx="32157">
                  <c:v>13.734729999999999</c:v>
                </c:pt>
                <c:pt idx="32158">
                  <c:v>13.875109999999999</c:v>
                </c:pt>
                <c:pt idx="32159">
                  <c:v>14.01774</c:v>
                </c:pt>
                <c:pt idx="32160">
                  <c:v>14.16018</c:v>
                </c:pt>
                <c:pt idx="32161">
                  <c:v>14.30301</c:v>
                </c:pt>
                <c:pt idx="32162">
                  <c:v>14.44472</c:v>
                </c:pt>
                <c:pt idx="32163">
                  <c:v>14.587199999999999</c:v>
                </c:pt>
                <c:pt idx="32164">
                  <c:v>14.72874</c:v>
                </c:pt>
                <c:pt idx="32165">
                  <c:v>14.869009999999999</c:v>
                </c:pt>
                <c:pt idx="32166">
                  <c:v>14.998959999999999</c:v>
                </c:pt>
                <c:pt idx="32167">
                  <c:v>15.13641</c:v>
                </c:pt>
                <c:pt idx="32168">
                  <c:v>15.27684</c:v>
                </c:pt>
                <c:pt idx="32169">
                  <c:v>15.41667</c:v>
                </c:pt>
                <c:pt idx="32170">
                  <c:v>15.55683</c:v>
                </c:pt>
                <c:pt idx="32171">
                  <c:v>15.697980000000001</c:v>
                </c:pt>
                <c:pt idx="32172">
                  <c:v>15.84042</c:v>
                </c:pt>
                <c:pt idx="32173">
                  <c:v>15.982469999999999</c:v>
                </c:pt>
                <c:pt idx="32174">
                  <c:v>16.124690000000001</c:v>
                </c:pt>
                <c:pt idx="32175">
                  <c:v>16.26707</c:v>
                </c:pt>
                <c:pt idx="32176">
                  <c:v>16.407540000000001</c:v>
                </c:pt>
                <c:pt idx="32177">
                  <c:v>16.546400000000002</c:v>
                </c:pt>
                <c:pt idx="32178">
                  <c:v>16.683479999999999</c:v>
                </c:pt>
                <c:pt idx="32179">
                  <c:v>16.826219999999999</c:v>
                </c:pt>
                <c:pt idx="32180">
                  <c:v>16.967000000000002</c:v>
                </c:pt>
                <c:pt idx="32181">
                  <c:v>17.108799999999999</c:v>
                </c:pt>
                <c:pt idx="32182">
                  <c:v>17.250360000000001</c:v>
                </c:pt>
                <c:pt idx="32183">
                  <c:v>17.39368</c:v>
                </c:pt>
                <c:pt idx="32184">
                  <c:v>17.53707</c:v>
                </c:pt>
                <c:pt idx="32185">
                  <c:v>17.68308</c:v>
                </c:pt>
                <c:pt idx="32186">
                  <c:v>17.82676</c:v>
                </c:pt>
                <c:pt idx="32187">
                  <c:v>17.97129</c:v>
                </c:pt>
                <c:pt idx="32188">
                  <c:v>18.114239999999999</c:v>
                </c:pt>
                <c:pt idx="32189">
                  <c:v>18.25939</c:v>
                </c:pt>
                <c:pt idx="32190">
                  <c:v>18.4055</c:v>
                </c:pt>
                <c:pt idx="32191">
                  <c:v>18.553370000000001</c:v>
                </c:pt>
                <c:pt idx="32192">
                  <c:v>18.70111</c:v>
                </c:pt>
                <c:pt idx="32193">
                  <c:v>18.84966</c:v>
                </c:pt>
                <c:pt idx="32194">
                  <c:v>18.998829999999998</c:v>
                </c:pt>
                <c:pt idx="32195">
                  <c:v>19.14873</c:v>
                </c:pt>
                <c:pt idx="32196">
                  <c:v>19.29392</c:v>
                </c:pt>
                <c:pt idx="32197">
                  <c:v>19.444669999999999</c:v>
                </c:pt>
                <c:pt idx="32198">
                  <c:v>19.589080000000003</c:v>
                </c:pt>
                <c:pt idx="32199">
                  <c:v>19.739509999999999</c:v>
                </c:pt>
                <c:pt idx="32200">
                  <c:v>19.88749</c:v>
                </c:pt>
                <c:pt idx="32201">
                  <c:v>20.038140000000002</c:v>
                </c:pt>
                <c:pt idx="32202">
                  <c:v>20.189370000000004</c:v>
                </c:pt>
                <c:pt idx="32203">
                  <c:v>20.341190000000001</c:v>
                </c:pt>
                <c:pt idx="32204">
                  <c:v>20.4925</c:v>
                </c:pt>
                <c:pt idx="32205">
                  <c:v>20.64425</c:v>
                </c:pt>
                <c:pt idx="32206">
                  <c:v>20.79355</c:v>
                </c:pt>
                <c:pt idx="32207">
                  <c:v>20.94332</c:v>
                </c:pt>
                <c:pt idx="32208">
                  <c:v>21.094469999999998</c:v>
                </c:pt>
                <c:pt idx="32209">
                  <c:v>21.24596</c:v>
                </c:pt>
                <c:pt idx="32210">
                  <c:v>21.397040000000001</c:v>
                </c:pt>
                <c:pt idx="32211">
                  <c:v>21.549870000000002</c:v>
                </c:pt>
                <c:pt idx="32212">
                  <c:v>21.7014</c:v>
                </c:pt>
                <c:pt idx="32213">
                  <c:v>21.853790000000004</c:v>
                </c:pt>
                <c:pt idx="32214">
                  <c:v>22.00647</c:v>
                </c:pt>
                <c:pt idx="32215">
                  <c:v>22.159110000000002</c:v>
                </c:pt>
                <c:pt idx="32216">
                  <c:v>22.308889999999998</c:v>
                </c:pt>
                <c:pt idx="32217">
                  <c:v>22.459889999999998</c:v>
                </c:pt>
                <c:pt idx="32218">
                  <c:v>22.611080000000001</c:v>
                </c:pt>
                <c:pt idx="32219">
                  <c:v>22.763019999999997</c:v>
                </c:pt>
                <c:pt idx="32220">
                  <c:v>22.915600000000001</c:v>
                </c:pt>
                <c:pt idx="32221">
                  <c:v>23.070780000000003</c:v>
                </c:pt>
                <c:pt idx="32222">
                  <c:v>23.227340000000002</c:v>
                </c:pt>
                <c:pt idx="32223">
                  <c:v>23.37989</c:v>
                </c:pt>
                <c:pt idx="32224">
                  <c:v>23.53087</c:v>
                </c:pt>
                <c:pt idx="32225">
                  <c:v>23.683860000000003</c:v>
                </c:pt>
                <c:pt idx="32226">
                  <c:v>23.835169999999998</c:v>
                </c:pt>
                <c:pt idx="32227">
                  <c:v>23.985150000000001</c:v>
                </c:pt>
                <c:pt idx="32228">
                  <c:v>24.1327</c:v>
                </c:pt>
                <c:pt idx="32229">
                  <c:v>24.308250000000001</c:v>
                </c:pt>
                <c:pt idx="32230">
                  <c:v>24.462150000000001</c:v>
                </c:pt>
                <c:pt idx="32231">
                  <c:v>24.606469999999998</c:v>
                </c:pt>
                <c:pt idx="32232">
                  <c:v>24.749040000000001</c:v>
                </c:pt>
                <c:pt idx="32233">
                  <c:v>24.891380000000002</c:v>
                </c:pt>
                <c:pt idx="32234">
                  <c:v>25.034010000000002</c:v>
                </c:pt>
                <c:pt idx="32235">
                  <c:v>25.179539999999999</c:v>
                </c:pt>
                <c:pt idx="32236">
                  <c:v>25.326419999999999</c:v>
                </c:pt>
                <c:pt idx="32237">
                  <c:v>25.47589</c:v>
                </c:pt>
                <c:pt idx="32238">
                  <c:v>25.622329999999998</c:v>
                </c:pt>
                <c:pt idx="32239">
                  <c:v>25.766529999999999</c:v>
                </c:pt>
                <c:pt idx="32240">
                  <c:v>25.91459</c:v>
                </c:pt>
                <c:pt idx="32241">
                  <c:v>26.06391</c:v>
                </c:pt>
                <c:pt idx="32242">
                  <c:v>26.221390000000003</c:v>
                </c:pt>
                <c:pt idx="32243">
                  <c:v>26.376360000000002</c:v>
                </c:pt>
                <c:pt idx="32244">
                  <c:v>26.527189999999997</c:v>
                </c:pt>
                <c:pt idx="32245">
                  <c:v>26.679390000000001</c:v>
                </c:pt>
                <c:pt idx="32246">
                  <c:v>26.82836</c:v>
                </c:pt>
                <c:pt idx="32247">
                  <c:v>26.975960000000001</c:v>
                </c:pt>
                <c:pt idx="32248">
                  <c:v>27.123910000000002</c:v>
                </c:pt>
                <c:pt idx="32249">
                  <c:v>27.271519999999999</c:v>
                </c:pt>
                <c:pt idx="32250">
                  <c:v>27.418049999999997</c:v>
                </c:pt>
                <c:pt idx="32251">
                  <c:v>27.563110000000002</c:v>
                </c:pt>
                <c:pt idx="32252">
                  <c:v>27.70927</c:v>
                </c:pt>
                <c:pt idx="32253">
                  <c:v>27.855780000000003</c:v>
                </c:pt>
                <c:pt idx="32254">
                  <c:v>28.002749999999999</c:v>
                </c:pt>
                <c:pt idx="32255">
                  <c:v>28.148979999999998</c:v>
                </c:pt>
                <c:pt idx="32256">
                  <c:v>28.296420000000001</c:v>
                </c:pt>
                <c:pt idx="32257">
                  <c:v>28.44453</c:v>
                </c:pt>
                <c:pt idx="32258">
                  <c:v>28.592480000000002</c:v>
                </c:pt>
                <c:pt idx="32259">
                  <c:v>28.739989999999999</c:v>
                </c:pt>
                <c:pt idx="32260">
                  <c:v>28.888180000000002</c:v>
                </c:pt>
                <c:pt idx="32261">
                  <c:v>29.0336</c:v>
                </c:pt>
                <c:pt idx="32262">
                  <c:v>29.180709999999998</c:v>
                </c:pt>
                <c:pt idx="32263">
                  <c:v>29.325659999999999</c:v>
                </c:pt>
                <c:pt idx="32264">
                  <c:v>29.47362</c:v>
                </c:pt>
                <c:pt idx="32265">
                  <c:v>29.613700000000001</c:v>
                </c:pt>
                <c:pt idx="32266">
                  <c:v>29.75066</c:v>
                </c:pt>
                <c:pt idx="32267">
                  <c:v>29.886389999999999</c:v>
                </c:pt>
                <c:pt idx="32268">
                  <c:v>30.02064</c:v>
                </c:pt>
                <c:pt idx="32269">
                  <c:v>30.15286</c:v>
                </c:pt>
                <c:pt idx="32270">
                  <c:v>30.2835</c:v>
                </c:pt>
                <c:pt idx="32271">
                  <c:v>30.410529999999998</c:v>
                </c:pt>
                <c:pt idx="32272">
                  <c:v>30.536089999999998</c:v>
                </c:pt>
                <c:pt idx="32273">
                  <c:v>30.659990000000001</c:v>
                </c:pt>
                <c:pt idx="32274">
                  <c:v>30.780989999999999</c:v>
                </c:pt>
                <c:pt idx="32275">
                  <c:v>30.89922</c:v>
                </c:pt>
                <c:pt idx="32276">
                  <c:v>31.016080000000002</c:v>
                </c:pt>
                <c:pt idx="32277">
                  <c:v>31.130680000000002</c:v>
                </c:pt>
                <c:pt idx="32278">
                  <c:v>31.24436</c:v>
                </c:pt>
                <c:pt idx="32279">
                  <c:v>31.356359999999999</c:v>
                </c:pt>
                <c:pt idx="32280">
                  <c:v>31.4681</c:v>
                </c:pt>
                <c:pt idx="32281">
                  <c:v>31.5777</c:v>
                </c:pt>
                <c:pt idx="32282">
                  <c:v>31.68553</c:v>
                </c:pt>
                <c:pt idx="32283">
                  <c:v>31.78651</c:v>
                </c:pt>
                <c:pt idx="32284">
                  <c:v>31.880570000000002</c:v>
                </c:pt>
                <c:pt idx="32285">
                  <c:v>31.97775</c:v>
                </c:pt>
                <c:pt idx="32286">
                  <c:v>32.078090000000003</c:v>
                </c:pt>
                <c:pt idx="32287">
                  <c:v>32.179099999999998</c:v>
                </c:pt>
                <c:pt idx="32288">
                  <c:v>32.278300000000002</c:v>
                </c:pt>
                <c:pt idx="32289">
                  <c:v>32.376840000000001</c:v>
                </c:pt>
                <c:pt idx="32290">
                  <c:v>32.4726</c:v>
                </c:pt>
                <c:pt idx="32291">
                  <c:v>32.568959999999997</c:v>
                </c:pt>
                <c:pt idx="32292">
                  <c:v>32.664999999999999</c:v>
                </c:pt>
                <c:pt idx="32293">
                  <c:v>32.758800000000001</c:v>
                </c:pt>
                <c:pt idx="32294">
                  <c:v>32.853249999999996</c:v>
                </c:pt>
                <c:pt idx="32295">
                  <c:v>32.947270000000003</c:v>
                </c:pt>
                <c:pt idx="32296">
                  <c:v>33.040790000000001</c:v>
                </c:pt>
                <c:pt idx="32297">
                  <c:v>33.132280000000002</c:v>
                </c:pt>
                <c:pt idx="32298">
                  <c:v>33.223300000000002</c:v>
                </c:pt>
                <c:pt idx="32299">
                  <c:v>33.312570000000001</c:v>
                </c:pt>
                <c:pt idx="32300">
                  <c:v>33.401450000000004</c:v>
                </c:pt>
                <c:pt idx="32301">
                  <c:v>33.488389999999995</c:v>
                </c:pt>
                <c:pt idx="32302">
                  <c:v>33.573529999999998</c:v>
                </c:pt>
                <c:pt idx="32303">
                  <c:v>33.657469999999996</c:v>
                </c:pt>
                <c:pt idx="32304">
                  <c:v>33.7423</c:v>
                </c:pt>
                <c:pt idx="32305">
                  <c:v>33.8277</c:v>
                </c:pt>
                <c:pt idx="32306">
                  <c:v>33.912770000000002</c:v>
                </c:pt>
                <c:pt idx="32307">
                  <c:v>33.99653</c:v>
                </c:pt>
                <c:pt idx="32308">
                  <c:v>34.080739999999999</c:v>
                </c:pt>
                <c:pt idx="32309">
                  <c:v>34.163939999999997</c:v>
                </c:pt>
                <c:pt idx="32310">
                  <c:v>34.246389999999998</c:v>
                </c:pt>
                <c:pt idx="32311">
                  <c:v>34.32705</c:v>
                </c:pt>
                <c:pt idx="32312">
                  <c:v>34.407290000000003</c:v>
                </c:pt>
                <c:pt idx="32313">
                  <c:v>34.488100000000003</c:v>
                </c:pt>
                <c:pt idx="32314">
                  <c:v>34.567889999999998</c:v>
                </c:pt>
                <c:pt idx="32315">
                  <c:v>34.64808</c:v>
                </c:pt>
                <c:pt idx="32316">
                  <c:v>34.72804</c:v>
                </c:pt>
                <c:pt idx="32317">
                  <c:v>34.806739999999998</c:v>
                </c:pt>
                <c:pt idx="32318">
                  <c:v>34.884810000000002</c:v>
                </c:pt>
                <c:pt idx="32319">
                  <c:v>34.960990000000002</c:v>
                </c:pt>
                <c:pt idx="32320">
                  <c:v>35.038040000000002</c:v>
                </c:pt>
                <c:pt idx="32321">
                  <c:v>35.142560000000003</c:v>
                </c:pt>
                <c:pt idx="32322">
                  <c:v>35.234030000000004</c:v>
                </c:pt>
                <c:pt idx="32323">
                  <c:v>35.315539999999999</c:v>
                </c:pt>
                <c:pt idx="32324">
                  <c:v>35.394970000000001</c:v>
                </c:pt>
                <c:pt idx="32325">
                  <c:v>35.472799999999999</c:v>
                </c:pt>
                <c:pt idx="32326">
                  <c:v>35.549059999999997</c:v>
                </c:pt>
                <c:pt idx="32327">
                  <c:v>35.62359</c:v>
                </c:pt>
                <c:pt idx="32328">
                  <c:v>35.696289999999998</c:v>
                </c:pt>
                <c:pt idx="32329">
                  <c:v>35.76755</c:v>
                </c:pt>
                <c:pt idx="32330">
                  <c:v>35.837859999999999</c:v>
                </c:pt>
                <c:pt idx="32331">
                  <c:v>35.90719</c:v>
                </c:pt>
                <c:pt idx="32332">
                  <c:v>35.976149999999997</c:v>
                </c:pt>
                <c:pt idx="32333">
                  <c:v>36.04542</c:v>
                </c:pt>
                <c:pt idx="32334">
                  <c:v>36.115389999999998</c:v>
                </c:pt>
                <c:pt idx="32335">
                  <c:v>36.183959999999999</c:v>
                </c:pt>
                <c:pt idx="32336">
                  <c:v>36.252890000000001</c:v>
                </c:pt>
                <c:pt idx="32337">
                  <c:v>36.320720000000001</c:v>
                </c:pt>
                <c:pt idx="32338">
                  <c:v>36.388150000000003</c:v>
                </c:pt>
                <c:pt idx="32339">
                  <c:v>36.456499999999998</c:v>
                </c:pt>
                <c:pt idx="32340">
                  <c:v>36.5229</c:v>
                </c:pt>
                <c:pt idx="32341">
                  <c:v>36.588250000000002</c:v>
                </c:pt>
                <c:pt idx="32342">
                  <c:v>36.654249999999998</c:v>
                </c:pt>
                <c:pt idx="32343">
                  <c:v>36.720669999999998</c:v>
                </c:pt>
                <c:pt idx="32344">
                  <c:v>36.787219999999998</c:v>
                </c:pt>
                <c:pt idx="32345">
                  <c:v>36.853490000000001</c:v>
                </c:pt>
                <c:pt idx="32346">
                  <c:v>36.918990000000001</c:v>
                </c:pt>
                <c:pt idx="32347">
                  <c:v>36.982489999999999</c:v>
                </c:pt>
                <c:pt idx="32348">
                  <c:v>37.0458</c:v>
                </c:pt>
                <c:pt idx="32349">
                  <c:v>37.109560000000002</c:v>
                </c:pt>
                <c:pt idx="32350">
                  <c:v>37.172360000000005</c:v>
                </c:pt>
                <c:pt idx="32351">
                  <c:v>37.234589999999997</c:v>
                </c:pt>
                <c:pt idx="32352">
                  <c:v>37.297129999999996</c:v>
                </c:pt>
                <c:pt idx="32353">
                  <c:v>37.358530000000002</c:v>
                </c:pt>
                <c:pt idx="32354">
                  <c:v>37.42</c:v>
                </c:pt>
                <c:pt idx="32355">
                  <c:v>37.479680000000002</c:v>
                </c:pt>
                <c:pt idx="32356">
                  <c:v>37.540309999999998</c:v>
                </c:pt>
                <c:pt idx="32357">
                  <c:v>37.602800000000002</c:v>
                </c:pt>
                <c:pt idx="32358">
                  <c:v>37.666240000000002</c:v>
                </c:pt>
                <c:pt idx="32359">
                  <c:v>37.729790000000001</c:v>
                </c:pt>
                <c:pt idx="32360">
                  <c:v>37.795870000000001</c:v>
                </c:pt>
                <c:pt idx="32361">
                  <c:v>37.858960000000003</c:v>
                </c:pt>
                <c:pt idx="32362">
                  <c:v>37.92071</c:v>
                </c:pt>
                <c:pt idx="32363">
                  <c:v>37.98189</c:v>
                </c:pt>
                <c:pt idx="32364">
                  <c:v>38.042490000000001</c:v>
                </c:pt>
                <c:pt idx="32365">
                  <c:v>38.104219999999998</c:v>
                </c:pt>
                <c:pt idx="32366">
                  <c:v>38.16563</c:v>
                </c:pt>
                <c:pt idx="32367">
                  <c:v>38.22757</c:v>
                </c:pt>
                <c:pt idx="32368">
                  <c:v>38.288799999999995</c:v>
                </c:pt>
                <c:pt idx="32369">
                  <c:v>38.349820000000001</c:v>
                </c:pt>
                <c:pt idx="32370">
                  <c:v>38.410789999999999</c:v>
                </c:pt>
                <c:pt idx="32371">
                  <c:v>38.470110000000005</c:v>
                </c:pt>
                <c:pt idx="32372">
                  <c:v>38.528399999999998</c:v>
                </c:pt>
                <c:pt idx="32373">
                  <c:v>38.587859999999999</c:v>
                </c:pt>
                <c:pt idx="32374">
                  <c:v>38.646349999999998</c:v>
                </c:pt>
                <c:pt idx="32375">
                  <c:v>38.706000000000003</c:v>
                </c:pt>
                <c:pt idx="32376">
                  <c:v>38.769219999999997</c:v>
                </c:pt>
                <c:pt idx="32377">
                  <c:v>38.830359999999999</c:v>
                </c:pt>
                <c:pt idx="32378">
                  <c:v>38.890270000000001</c:v>
                </c:pt>
                <c:pt idx="32379">
                  <c:v>38.94773</c:v>
                </c:pt>
                <c:pt idx="32380">
                  <c:v>39.005949999999999</c:v>
                </c:pt>
                <c:pt idx="32381">
                  <c:v>39.06344</c:v>
                </c:pt>
                <c:pt idx="32382">
                  <c:v>39.120529999999995</c:v>
                </c:pt>
                <c:pt idx="32383">
                  <c:v>39.176449999999996</c:v>
                </c:pt>
                <c:pt idx="32384">
                  <c:v>39.232030000000002</c:v>
                </c:pt>
                <c:pt idx="32385">
                  <c:v>39.287239999999997</c:v>
                </c:pt>
                <c:pt idx="32386">
                  <c:v>39.342820000000003</c:v>
                </c:pt>
                <c:pt idx="32387">
                  <c:v>39.398980000000002</c:v>
                </c:pt>
                <c:pt idx="32388">
                  <c:v>39.454000000000001</c:v>
                </c:pt>
                <c:pt idx="32389">
                  <c:v>39.508949999999999</c:v>
                </c:pt>
                <c:pt idx="32390">
                  <c:v>39.566569999999999</c:v>
                </c:pt>
                <c:pt idx="32391">
                  <c:v>39.621569999999998</c:v>
                </c:pt>
                <c:pt idx="32392">
                  <c:v>39.674999999999997</c:v>
                </c:pt>
                <c:pt idx="32393">
                  <c:v>39.728119999999997</c:v>
                </c:pt>
                <c:pt idx="32394">
                  <c:v>39.781100000000002</c:v>
                </c:pt>
                <c:pt idx="32395">
                  <c:v>39.832499999999996</c:v>
                </c:pt>
                <c:pt idx="32396">
                  <c:v>39.882890000000003</c:v>
                </c:pt>
                <c:pt idx="32397">
                  <c:v>39.935459999999999</c:v>
                </c:pt>
                <c:pt idx="32398">
                  <c:v>39.987339999999996</c:v>
                </c:pt>
                <c:pt idx="32399">
                  <c:v>40.039230000000003</c:v>
                </c:pt>
                <c:pt idx="32400">
                  <c:v>40.092309999999998</c:v>
                </c:pt>
                <c:pt idx="32401">
                  <c:v>40.155529999999999</c:v>
                </c:pt>
                <c:pt idx="32402">
                  <c:v>40.210879999999996</c:v>
                </c:pt>
                <c:pt idx="32403">
                  <c:v>40.26135</c:v>
                </c:pt>
                <c:pt idx="32404">
                  <c:v>40.310430000000004</c:v>
                </c:pt>
                <c:pt idx="32405">
                  <c:v>40.360969999999995</c:v>
                </c:pt>
                <c:pt idx="32406">
                  <c:v>40.410440000000001</c:v>
                </c:pt>
                <c:pt idx="32407">
                  <c:v>40.460399999999993</c:v>
                </c:pt>
                <c:pt idx="32408">
                  <c:v>40.510109999999997</c:v>
                </c:pt>
                <c:pt idx="32409">
                  <c:v>40.559200000000004</c:v>
                </c:pt>
                <c:pt idx="32410">
                  <c:v>40.607389999999995</c:v>
                </c:pt>
                <c:pt idx="32411">
                  <c:v>40.655259999999998</c:v>
                </c:pt>
                <c:pt idx="32412">
                  <c:v>40.70355</c:v>
                </c:pt>
                <c:pt idx="32413">
                  <c:v>40.750590000000003</c:v>
                </c:pt>
                <c:pt idx="32414">
                  <c:v>40.796900000000001</c:v>
                </c:pt>
                <c:pt idx="32415">
                  <c:v>40.842400000000005</c:v>
                </c:pt>
                <c:pt idx="32416">
                  <c:v>40.88738</c:v>
                </c:pt>
                <c:pt idx="32417">
                  <c:v>40.932019999999994</c:v>
                </c:pt>
                <c:pt idx="32418">
                  <c:v>40.977850000000004</c:v>
                </c:pt>
                <c:pt idx="32419">
                  <c:v>41.022730000000003</c:v>
                </c:pt>
                <c:pt idx="32420">
                  <c:v>41.067320000000002</c:v>
                </c:pt>
                <c:pt idx="32421">
                  <c:v>41.113140000000001</c:v>
                </c:pt>
                <c:pt idx="32422">
                  <c:v>41.158180000000002</c:v>
                </c:pt>
                <c:pt idx="32423">
                  <c:v>41.202240000000003</c:v>
                </c:pt>
                <c:pt idx="32424">
                  <c:v>41.246189999999999</c:v>
                </c:pt>
                <c:pt idx="32425">
                  <c:v>41.289879999999997</c:v>
                </c:pt>
                <c:pt idx="32426">
                  <c:v>41.332589999999996</c:v>
                </c:pt>
                <c:pt idx="32427">
                  <c:v>41.375080000000004</c:v>
                </c:pt>
                <c:pt idx="32428">
                  <c:v>41.416560000000004</c:v>
                </c:pt>
                <c:pt idx="32429">
                  <c:v>41.458640000000003</c:v>
                </c:pt>
                <c:pt idx="32430">
                  <c:v>41.501049999999999</c:v>
                </c:pt>
                <c:pt idx="32431">
                  <c:v>41.54289</c:v>
                </c:pt>
                <c:pt idx="32432">
                  <c:v>41.585010000000004</c:v>
                </c:pt>
                <c:pt idx="32433">
                  <c:v>41.627569999999999</c:v>
                </c:pt>
                <c:pt idx="32434">
                  <c:v>41.669790000000006</c:v>
                </c:pt>
                <c:pt idx="32435">
                  <c:v>41.711489999999998</c:v>
                </c:pt>
                <c:pt idx="32436">
                  <c:v>41.752989999999997</c:v>
                </c:pt>
                <c:pt idx="32437">
                  <c:v>41.794489999999996</c:v>
                </c:pt>
                <c:pt idx="32438">
                  <c:v>41.836080000000003</c:v>
                </c:pt>
                <c:pt idx="32439">
                  <c:v>41.876959999999997</c:v>
                </c:pt>
                <c:pt idx="32440">
                  <c:v>41.91816</c:v>
                </c:pt>
                <c:pt idx="32441">
                  <c:v>41.959049999999998</c:v>
                </c:pt>
                <c:pt idx="32442">
                  <c:v>42.000219999999999</c:v>
                </c:pt>
                <c:pt idx="32443">
                  <c:v>42.041380000000004</c:v>
                </c:pt>
                <c:pt idx="32444">
                  <c:v>42.082520000000002</c:v>
                </c:pt>
                <c:pt idx="32445">
                  <c:v>42.123850000000004</c:v>
                </c:pt>
                <c:pt idx="32446">
                  <c:v>42.165019999999998</c:v>
                </c:pt>
                <c:pt idx="32447">
                  <c:v>42.205440000000003</c:v>
                </c:pt>
                <c:pt idx="32448">
                  <c:v>42.246189999999999</c:v>
                </c:pt>
                <c:pt idx="32449">
                  <c:v>42.28669</c:v>
                </c:pt>
                <c:pt idx="32450">
                  <c:v>42.327529999999996</c:v>
                </c:pt>
                <c:pt idx="32451">
                  <c:v>42.367260000000002</c:v>
                </c:pt>
                <c:pt idx="32452">
                  <c:v>42.40634</c:v>
                </c:pt>
                <c:pt idx="32453">
                  <c:v>42.446330000000003</c:v>
                </c:pt>
                <c:pt idx="32454">
                  <c:v>42.484659999999998</c:v>
                </c:pt>
                <c:pt idx="32455">
                  <c:v>42.522739999999999</c:v>
                </c:pt>
                <c:pt idx="32456">
                  <c:v>42.559690000000003</c:v>
                </c:pt>
                <c:pt idx="32457">
                  <c:v>42.597699999999996</c:v>
                </c:pt>
                <c:pt idx="32458">
                  <c:v>42.633780000000002</c:v>
                </c:pt>
                <c:pt idx="32459">
                  <c:v>42.671369999999996</c:v>
                </c:pt>
                <c:pt idx="32460">
                  <c:v>42.705010000000001</c:v>
                </c:pt>
                <c:pt idx="32461">
                  <c:v>42.740590000000005</c:v>
                </c:pt>
                <c:pt idx="32462">
                  <c:v>42.775379999999998</c:v>
                </c:pt>
                <c:pt idx="32463">
                  <c:v>42.810079999999999</c:v>
                </c:pt>
                <c:pt idx="32464">
                  <c:v>42.843510000000002</c:v>
                </c:pt>
                <c:pt idx="32465">
                  <c:v>42.876849999999997</c:v>
                </c:pt>
                <c:pt idx="32466">
                  <c:v>42.910219999999995</c:v>
                </c:pt>
                <c:pt idx="32467">
                  <c:v>42.943010000000001</c:v>
                </c:pt>
                <c:pt idx="32468">
                  <c:v>42.974949999999993</c:v>
                </c:pt>
                <c:pt idx="32469">
                  <c:v>43.006619999999998</c:v>
                </c:pt>
                <c:pt idx="32470">
                  <c:v>43.040060000000004</c:v>
                </c:pt>
                <c:pt idx="32471">
                  <c:v>43.072990000000004</c:v>
                </c:pt>
                <c:pt idx="32472">
                  <c:v>43.105510000000002</c:v>
                </c:pt>
                <c:pt idx="32473">
                  <c:v>43.137749999999997</c:v>
                </c:pt>
                <c:pt idx="32474">
                  <c:v>43.170259999999999</c:v>
                </c:pt>
                <c:pt idx="32475">
                  <c:v>43.202330000000003</c:v>
                </c:pt>
                <c:pt idx="32476">
                  <c:v>43.234310000000001</c:v>
                </c:pt>
                <c:pt idx="32477">
                  <c:v>43.266359999999999</c:v>
                </c:pt>
                <c:pt idx="32478">
                  <c:v>43.298240000000007</c:v>
                </c:pt>
                <c:pt idx="32479">
                  <c:v>43.33</c:v>
                </c:pt>
                <c:pt idx="32480">
                  <c:v>43.361799999999995</c:v>
                </c:pt>
                <c:pt idx="32481">
                  <c:v>43.392989999999998</c:v>
                </c:pt>
                <c:pt idx="32482">
                  <c:v>43.42503</c:v>
                </c:pt>
                <c:pt idx="32483">
                  <c:v>43.457499999999996</c:v>
                </c:pt>
                <c:pt idx="32484">
                  <c:v>43.489789999999999</c:v>
                </c:pt>
                <c:pt idx="32485">
                  <c:v>43.520919999999997</c:v>
                </c:pt>
                <c:pt idx="32486">
                  <c:v>43.551520000000004</c:v>
                </c:pt>
                <c:pt idx="32487">
                  <c:v>43.58</c:v>
                </c:pt>
                <c:pt idx="32488">
                  <c:v>43.609049999999996</c:v>
                </c:pt>
                <c:pt idx="32489">
                  <c:v>43.636039999999994</c:v>
                </c:pt>
                <c:pt idx="32490">
                  <c:v>43.664550000000006</c:v>
                </c:pt>
                <c:pt idx="32491">
                  <c:v>43.695950000000003</c:v>
                </c:pt>
                <c:pt idx="32492">
                  <c:v>43.724759999999996</c:v>
                </c:pt>
                <c:pt idx="32493">
                  <c:v>43.753919999999994</c:v>
                </c:pt>
                <c:pt idx="32494">
                  <c:v>43.785470000000004</c:v>
                </c:pt>
                <c:pt idx="32495">
                  <c:v>43.816649999999996</c:v>
                </c:pt>
                <c:pt idx="32496">
                  <c:v>43.848089999999999</c:v>
                </c:pt>
                <c:pt idx="32497">
                  <c:v>43.879469999999998</c:v>
                </c:pt>
                <c:pt idx="32498">
                  <c:v>43.898339999999997</c:v>
                </c:pt>
                <c:pt idx="32499">
                  <c:v>43.920839999999998</c:v>
                </c:pt>
                <c:pt idx="32500">
                  <c:v>43.945129999999999</c:v>
                </c:pt>
                <c:pt idx="32501">
                  <c:v>43.972639999999998</c:v>
                </c:pt>
                <c:pt idx="32502">
                  <c:v>44.001669999999997</c:v>
                </c:pt>
                <c:pt idx="32503">
                  <c:v>44.030850000000001</c:v>
                </c:pt>
                <c:pt idx="32504">
                  <c:v>44.061340000000001</c:v>
                </c:pt>
                <c:pt idx="32505">
                  <c:v>44.089269999999999</c:v>
                </c:pt>
                <c:pt idx="32506">
                  <c:v>44.115979999999993</c:v>
                </c:pt>
                <c:pt idx="32507">
                  <c:v>44.146229999999996</c:v>
                </c:pt>
                <c:pt idx="32508">
                  <c:v>44.17671</c:v>
                </c:pt>
                <c:pt idx="32509">
                  <c:v>44.206530000000001</c:v>
                </c:pt>
                <c:pt idx="32510">
                  <c:v>44.236170000000001</c:v>
                </c:pt>
                <c:pt idx="32511">
                  <c:v>44.265730000000005</c:v>
                </c:pt>
                <c:pt idx="32512">
                  <c:v>44.295090000000002</c:v>
                </c:pt>
                <c:pt idx="32513">
                  <c:v>44.324389999999994</c:v>
                </c:pt>
                <c:pt idx="32514">
                  <c:v>44.353879999999997</c:v>
                </c:pt>
                <c:pt idx="32515">
                  <c:v>44.383200000000002</c:v>
                </c:pt>
                <c:pt idx="32516">
                  <c:v>44.412019999999998</c:v>
                </c:pt>
                <c:pt idx="32517">
                  <c:v>44.440280000000001</c:v>
                </c:pt>
                <c:pt idx="32518">
                  <c:v>44.470010000000002</c:v>
                </c:pt>
                <c:pt idx="32519">
                  <c:v>44.499959999999994</c:v>
                </c:pt>
                <c:pt idx="32520">
                  <c:v>44.529940000000003</c:v>
                </c:pt>
                <c:pt idx="32521">
                  <c:v>44.55941</c:v>
                </c:pt>
                <c:pt idx="32522">
                  <c:v>44.589299999999994</c:v>
                </c:pt>
                <c:pt idx="32523">
                  <c:v>44.618209999999998</c:v>
                </c:pt>
                <c:pt idx="32524">
                  <c:v>44.646839999999997</c:v>
                </c:pt>
                <c:pt idx="32525">
                  <c:v>44.675349999999995</c:v>
                </c:pt>
                <c:pt idx="32526">
                  <c:v>44.703969999999998</c:v>
                </c:pt>
                <c:pt idx="32527">
                  <c:v>44.732969999999995</c:v>
                </c:pt>
                <c:pt idx="32528">
                  <c:v>44.761710000000001</c:v>
                </c:pt>
                <c:pt idx="32529">
                  <c:v>44.790509999999998</c:v>
                </c:pt>
                <c:pt idx="32530">
                  <c:v>44.81915</c:v>
                </c:pt>
                <c:pt idx="32531">
                  <c:v>44.846849999999996</c:v>
                </c:pt>
                <c:pt idx="32532">
                  <c:v>44.87424</c:v>
                </c:pt>
                <c:pt idx="32533">
                  <c:v>44.903669999999998</c:v>
                </c:pt>
                <c:pt idx="32534">
                  <c:v>44.929410000000004</c:v>
                </c:pt>
                <c:pt idx="32535">
                  <c:v>44.958970000000001</c:v>
                </c:pt>
                <c:pt idx="32536">
                  <c:v>44.988910000000004</c:v>
                </c:pt>
                <c:pt idx="32537">
                  <c:v>45.018710000000006</c:v>
                </c:pt>
                <c:pt idx="32538">
                  <c:v>45.047430000000006</c:v>
                </c:pt>
                <c:pt idx="32539">
                  <c:v>45.075630000000004</c:v>
                </c:pt>
                <c:pt idx="32540">
                  <c:v>45.102940000000004</c:v>
                </c:pt>
                <c:pt idx="32541">
                  <c:v>45.130429999999997</c:v>
                </c:pt>
                <c:pt idx="32542">
                  <c:v>45.158120000000004</c:v>
                </c:pt>
                <c:pt idx="32543">
                  <c:v>45.18526</c:v>
                </c:pt>
                <c:pt idx="32544">
                  <c:v>45.21369</c:v>
                </c:pt>
                <c:pt idx="32545">
                  <c:v>45.241889999999998</c:v>
                </c:pt>
                <c:pt idx="32546">
                  <c:v>45.270780000000002</c:v>
                </c:pt>
                <c:pt idx="32547">
                  <c:v>45.298310000000001</c:v>
                </c:pt>
                <c:pt idx="32548">
                  <c:v>45.326689999999999</c:v>
                </c:pt>
                <c:pt idx="32549">
                  <c:v>45.355730000000001</c:v>
                </c:pt>
                <c:pt idx="32550">
                  <c:v>45.384830000000001</c:v>
                </c:pt>
                <c:pt idx="32551">
                  <c:v>45.413780000000003</c:v>
                </c:pt>
                <c:pt idx="32552">
                  <c:v>45.442320000000002</c:v>
                </c:pt>
                <c:pt idx="32553">
                  <c:v>45.470759999999999</c:v>
                </c:pt>
                <c:pt idx="32554">
                  <c:v>45.499210000000005</c:v>
                </c:pt>
                <c:pt idx="32555">
                  <c:v>45.527349999999998</c:v>
                </c:pt>
                <c:pt idx="32556">
                  <c:v>45.555969999999995</c:v>
                </c:pt>
                <c:pt idx="32557">
                  <c:v>45.583869999999997</c:v>
                </c:pt>
                <c:pt idx="32558">
                  <c:v>45.609900000000003</c:v>
                </c:pt>
                <c:pt idx="32559">
                  <c:v>45.632720000000006</c:v>
                </c:pt>
                <c:pt idx="32560">
                  <c:v>45.658729999999998</c:v>
                </c:pt>
                <c:pt idx="32561">
                  <c:v>45.68629</c:v>
                </c:pt>
                <c:pt idx="32562">
                  <c:v>45.713549999999998</c:v>
                </c:pt>
                <c:pt idx="32563">
                  <c:v>45.739599999999996</c:v>
                </c:pt>
                <c:pt idx="32564">
                  <c:v>45.766010000000001</c:v>
                </c:pt>
                <c:pt idx="32565">
                  <c:v>45.792000000000002</c:v>
                </c:pt>
                <c:pt idx="32566">
                  <c:v>45.818089999999998</c:v>
                </c:pt>
                <c:pt idx="32567">
                  <c:v>45.842460000000003</c:v>
                </c:pt>
                <c:pt idx="32568">
                  <c:v>45.868229999999997</c:v>
                </c:pt>
                <c:pt idx="32569">
                  <c:v>45.893750000000004</c:v>
                </c:pt>
                <c:pt idx="32570">
                  <c:v>45.920249999999996</c:v>
                </c:pt>
                <c:pt idx="32571">
                  <c:v>45.946749999999994</c:v>
                </c:pt>
                <c:pt idx="32572">
                  <c:v>45.972769999999997</c:v>
                </c:pt>
                <c:pt idx="32573">
                  <c:v>45.999619999999993</c:v>
                </c:pt>
                <c:pt idx="32574">
                  <c:v>46.025919999999999</c:v>
                </c:pt>
                <c:pt idx="32575">
                  <c:v>46.052129999999998</c:v>
                </c:pt>
                <c:pt idx="32576">
                  <c:v>46.077659999999995</c:v>
                </c:pt>
                <c:pt idx="32577">
                  <c:v>46.103870000000001</c:v>
                </c:pt>
                <c:pt idx="32578">
                  <c:v>46.1297</c:v>
                </c:pt>
                <c:pt idx="32579">
                  <c:v>46.156420000000004</c:v>
                </c:pt>
                <c:pt idx="32580">
                  <c:v>46.183439999999997</c:v>
                </c:pt>
                <c:pt idx="32581">
                  <c:v>46.210920000000002</c:v>
                </c:pt>
                <c:pt idx="32582">
                  <c:v>46.237440000000007</c:v>
                </c:pt>
                <c:pt idx="32583">
                  <c:v>46.264620000000001</c:v>
                </c:pt>
                <c:pt idx="32584">
                  <c:v>46.290440000000004</c:v>
                </c:pt>
                <c:pt idx="32585">
                  <c:v>46.317190000000004</c:v>
                </c:pt>
                <c:pt idx="32586">
                  <c:v>46.343180000000004</c:v>
                </c:pt>
                <c:pt idx="32587">
                  <c:v>46.370329999999996</c:v>
                </c:pt>
                <c:pt idx="32588">
                  <c:v>46.397089999999999</c:v>
                </c:pt>
                <c:pt idx="32589">
                  <c:v>46.423729999999999</c:v>
                </c:pt>
                <c:pt idx="32590">
                  <c:v>46.450180000000003</c:v>
                </c:pt>
                <c:pt idx="32591">
                  <c:v>46.476550000000003</c:v>
                </c:pt>
                <c:pt idx="32592">
                  <c:v>46.497050000000002</c:v>
                </c:pt>
                <c:pt idx="32593">
                  <c:v>46.523580000000003</c:v>
                </c:pt>
                <c:pt idx="32594">
                  <c:v>46.549430000000001</c:v>
                </c:pt>
                <c:pt idx="32595">
                  <c:v>46.57667</c:v>
                </c:pt>
                <c:pt idx="32596">
                  <c:v>46.603050000000003</c:v>
                </c:pt>
                <c:pt idx="32597">
                  <c:v>46.628600000000006</c:v>
                </c:pt>
                <c:pt idx="32598">
                  <c:v>46.654130000000002</c:v>
                </c:pt>
                <c:pt idx="32599">
                  <c:v>46.679899999999996</c:v>
                </c:pt>
                <c:pt idx="32600">
                  <c:v>46.705959999999997</c:v>
                </c:pt>
                <c:pt idx="32601">
                  <c:v>46.73113</c:v>
                </c:pt>
                <c:pt idx="32602">
                  <c:v>46.757309999999997</c:v>
                </c:pt>
                <c:pt idx="32603">
                  <c:v>46.782229999999998</c:v>
                </c:pt>
                <c:pt idx="32604">
                  <c:v>46.807480000000005</c:v>
                </c:pt>
                <c:pt idx="32605">
                  <c:v>46.831680000000006</c:v>
                </c:pt>
                <c:pt idx="32606">
                  <c:v>46.857379999999999</c:v>
                </c:pt>
                <c:pt idx="32607">
                  <c:v>46.883020000000002</c:v>
                </c:pt>
                <c:pt idx="32608">
                  <c:v>46.908479999999997</c:v>
                </c:pt>
                <c:pt idx="32609">
                  <c:v>46.932970000000005</c:v>
                </c:pt>
                <c:pt idx="32610">
                  <c:v>46.958339999999993</c:v>
                </c:pt>
                <c:pt idx="32611">
                  <c:v>46.983949999999993</c:v>
                </c:pt>
                <c:pt idx="32612">
                  <c:v>47.009930000000004</c:v>
                </c:pt>
                <c:pt idx="32613">
                  <c:v>47.035220000000002</c:v>
                </c:pt>
                <c:pt idx="32614">
                  <c:v>47.059330000000003</c:v>
                </c:pt>
                <c:pt idx="32615">
                  <c:v>47.084710000000001</c:v>
                </c:pt>
                <c:pt idx="32616">
                  <c:v>47.108959999999996</c:v>
                </c:pt>
                <c:pt idx="32617">
                  <c:v>47.13456</c:v>
                </c:pt>
                <c:pt idx="32618">
                  <c:v>47.158749999999998</c:v>
                </c:pt>
                <c:pt idx="32619">
                  <c:v>47.184549999999994</c:v>
                </c:pt>
                <c:pt idx="32620">
                  <c:v>47.209709999999994</c:v>
                </c:pt>
                <c:pt idx="32621">
                  <c:v>47.235969999999995</c:v>
                </c:pt>
                <c:pt idx="32622">
                  <c:v>47.262209999999996</c:v>
                </c:pt>
                <c:pt idx="32623">
                  <c:v>47.288579999999996</c:v>
                </c:pt>
                <c:pt idx="32624">
                  <c:v>47.314280000000004</c:v>
                </c:pt>
                <c:pt idx="32625">
                  <c:v>47.340609999999998</c:v>
                </c:pt>
                <c:pt idx="32626">
                  <c:v>47.366609999999994</c:v>
                </c:pt>
                <c:pt idx="32627">
                  <c:v>47.392749999999999</c:v>
                </c:pt>
                <c:pt idx="32628">
                  <c:v>47.4193</c:v>
                </c:pt>
                <c:pt idx="32629">
                  <c:v>47.445279999999997</c:v>
                </c:pt>
                <c:pt idx="32630">
                  <c:v>47.471339999999998</c:v>
                </c:pt>
                <c:pt idx="32631">
                  <c:v>47.497550000000004</c:v>
                </c:pt>
                <c:pt idx="32632">
                  <c:v>47.52243</c:v>
                </c:pt>
                <c:pt idx="32633">
                  <c:v>47.548060000000007</c:v>
                </c:pt>
                <c:pt idx="32634">
                  <c:v>47.574269999999999</c:v>
                </c:pt>
                <c:pt idx="32635">
                  <c:v>47.599980000000002</c:v>
                </c:pt>
                <c:pt idx="32636">
                  <c:v>47.626649999999998</c:v>
                </c:pt>
                <c:pt idx="32637">
                  <c:v>47.65296</c:v>
                </c:pt>
                <c:pt idx="32638">
                  <c:v>47.678730000000002</c:v>
                </c:pt>
                <c:pt idx="32639">
                  <c:v>47.705219999999997</c:v>
                </c:pt>
                <c:pt idx="32640">
                  <c:v>47.731180000000002</c:v>
                </c:pt>
                <c:pt idx="32641">
                  <c:v>47.757739999999998</c:v>
                </c:pt>
                <c:pt idx="32642">
                  <c:v>47.783559999999994</c:v>
                </c:pt>
                <c:pt idx="32643">
                  <c:v>47.809869999999997</c:v>
                </c:pt>
                <c:pt idx="32644">
                  <c:v>47.836309999999997</c:v>
                </c:pt>
                <c:pt idx="32645">
                  <c:v>47.862200000000001</c:v>
                </c:pt>
                <c:pt idx="32646">
                  <c:v>47.887560000000001</c:v>
                </c:pt>
                <c:pt idx="32647">
                  <c:v>47.913730000000001</c:v>
                </c:pt>
                <c:pt idx="32648">
                  <c:v>47.938879999999997</c:v>
                </c:pt>
                <c:pt idx="32649">
                  <c:v>47.965400000000002</c:v>
                </c:pt>
                <c:pt idx="32650">
                  <c:v>47.990570000000005</c:v>
                </c:pt>
                <c:pt idx="32651">
                  <c:v>48.01737</c:v>
                </c:pt>
                <c:pt idx="32652">
                  <c:v>48.043319999999994</c:v>
                </c:pt>
                <c:pt idx="32653">
                  <c:v>48.069789999999998</c:v>
                </c:pt>
                <c:pt idx="32654">
                  <c:v>48.096290000000003</c:v>
                </c:pt>
                <c:pt idx="32655">
                  <c:v>48.122299999999996</c:v>
                </c:pt>
                <c:pt idx="32656">
                  <c:v>48.14846</c:v>
                </c:pt>
                <c:pt idx="32657">
                  <c:v>48.174169999999997</c:v>
                </c:pt>
                <c:pt idx="32658">
                  <c:v>48.199660000000002</c:v>
                </c:pt>
                <c:pt idx="32659">
                  <c:v>48.225439999999999</c:v>
                </c:pt>
                <c:pt idx="32660">
                  <c:v>48.250209999999996</c:v>
                </c:pt>
                <c:pt idx="32661">
                  <c:v>48.276049999999998</c:v>
                </c:pt>
                <c:pt idx="32662">
                  <c:v>48.301860000000005</c:v>
                </c:pt>
                <c:pt idx="32663">
                  <c:v>48.324530000000003</c:v>
                </c:pt>
                <c:pt idx="32664">
                  <c:v>48.342449999999999</c:v>
                </c:pt>
                <c:pt idx="32665">
                  <c:v>48.366170000000004</c:v>
                </c:pt>
                <c:pt idx="32666">
                  <c:v>48.3904</c:v>
                </c:pt>
                <c:pt idx="32667">
                  <c:v>48.415970000000002</c:v>
                </c:pt>
                <c:pt idx="32668">
                  <c:v>48.441200000000002</c:v>
                </c:pt>
                <c:pt idx="32669">
                  <c:v>48.465499999999999</c:v>
                </c:pt>
                <c:pt idx="32670">
                  <c:v>48.491429999999994</c:v>
                </c:pt>
                <c:pt idx="32671">
                  <c:v>48.517130000000002</c:v>
                </c:pt>
                <c:pt idx="32672">
                  <c:v>48.542400000000001</c:v>
                </c:pt>
                <c:pt idx="32673">
                  <c:v>48.56841</c:v>
                </c:pt>
                <c:pt idx="32674">
                  <c:v>48.594840000000005</c:v>
                </c:pt>
                <c:pt idx="32675">
                  <c:v>48.620270000000005</c:v>
                </c:pt>
                <c:pt idx="32676">
                  <c:v>48.646719999999995</c:v>
                </c:pt>
                <c:pt idx="32677">
                  <c:v>48.67277</c:v>
                </c:pt>
                <c:pt idx="32678">
                  <c:v>48.698909999999998</c:v>
                </c:pt>
                <c:pt idx="32679">
                  <c:v>48.725349999999999</c:v>
                </c:pt>
                <c:pt idx="32680">
                  <c:v>48.751090000000005</c:v>
                </c:pt>
                <c:pt idx="32681">
                  <c:v>48.777150000000006</c:v>
                </c:pt>
                <c:pt idx="32682">
                  <c:v>48.802120000000002</c:v>
                </c:pt>
                <c:pt idx="32683">
                  <c:v>48.827150000000003</c:v>
                </c:pt>
                <c:pt idx="32684">
                  <c:v>48.852820000000001</c:v>
                </c:pt>
                <c:pt idx="32685">
                  <c:v>48.878659999999996</c:v>
                </c:pt>
                <c:pt idx="32686">
                  <c:v>48.904420000000002</c:v>
                </c:pt>
                <c:pt idx="32687">
                  <c:v>48.928079999999994</c:v>
                </c:pt>
                <c:pt idx="32688">
                  <c:v>48.951750000000004</c:v>
                </c:pt>
                <c:pt idx="32689">
                  <c:v>48.976140000000001</c:v>
                </c:pt>
                <c:pt idx="32690">
                  <c:v>49.000389999999996</c:v>
                </c:pt>
                <c:pt idx="32691">
                  <c:v>49.024940000000001</c:v>
                </c:pt>
                <c:pt idx="32692">
                  <c:v>49.050489999999996</c:v>
                </c:pt>
                <c:pt idx="32693">
                  <c:v>49.076129999999992</c:v>
                </c:pt>
                <c:pt idx="32694">
                  <c:v>49.102050000000006</c:v>
                </c:pt>
                <c:pt idx="32695">
                  <c:v>49.12791</c:v>
                </c:pt>
                <c:pt idx="32696">
                  <c:v>49.153909999999996</c:v>
                </c:pt>
                <c:pt idx="32697">
                  <c:v>49.179839999999999</c:v>
                </c:pt>
                <c:pt idx="32698">
                  <c:v>49.205839999999995</c:v>
                </c:pt>
                <c:pt idx="32699">
                  <c:v>49.2316</c:v>
                </c:pt>
                <c:pt idx="32700">
                  <c:v>49.257460000000002</c:v>
                </c:pt>
                <c:pt idx="32701">
                  <c:v>49.283210000000004</c:v>
                </c:pt>
                <c:pt idx="32702">
                  <c:v>49.309529999999995</c:v>
                </c:pt>
                <c:pt idx="32703">
                  <c:v>49.335909999999998</c:v>
                </c:pt>
                <c:pt idx="32704">
                  <c:v>49.362089999999995</c:v>
                </c:pt>
                <c:pt idx="32705">
                  <c:v>49.388399999999997</c:v>
                </c:pt>
                <c:pt idx="32706">
                  <c:v>49.414470000000001</c:v>
                </c:pt>
                <c:pt idx="32707">
                  <c:v>49.440470000000005</c:v>
                </c:pt>
                <c:pt idx="32708">
                  <c:v>49.466189999999997</c:v>
                </c:pt>
                <c:pt idx="32709">
                  <c:v>49.491529999999997</c:v>
                </c:pt>
                <c:pt idx="32710">
                  <c:v>49.517300000000006</c:v>
                </c:pt>
                <c:pt idx="32711">
                  <c:v>49.542810000000003</c:v>
                </c:pt>
                <c:pt idx="32712">
                  <c:v>49.56861</c:v>
                </c:pt>
                <c:pt idx="32713">
                  <c:v>49.594319999999996</c:v>
                </c:pt>
                <c:pt idx="32714">
                  <c:v>49.620179999999998</c:v>
                </c:pt>
                <c:pt idx="32715">
                  <c:v>49.645939999999996</c:v>
                </c:pt>
                <c:pt idx="32716">
                  <c:v>49.671640000000004</c:v>
                </c:pt>
                <c:pt idx="32717">
                  <c:v>49.697209999999998</c:v>
                </c:pt>
                <c:pt idx="32718">
                  <c:v>49.72278</c:v>
                </c:pt>
                <c:pt idx="32719">
                  <c:v>49.748270000000005</c:v>
                </c:pt>
                <c:pt idx="32720">
                  <c:v>49.773940000000003</c:v>
                </c:pt>
                <c:pt idx="32721">
                  <c:v>49.798850000000002</c:v>
                </c:pt>
                <c:pt idx="32722">
                  <c:v>49.817030000000003</c:v>
                </c:pt>
                <c:pt idx="32723">
                  <c:v>49.839019999999998</c:v>
                </c:pt>
                <c:pt idx="32724">
                  <c:v>49.864899999999999</c:v>
                </c:pt>
                <c:pt idx="32725">
                  <c:v>49.890359999999994</c:v>
                </c:pt>
                <c:pt idx="32726">
                  <c:v>49.915750000000003</c:v>
                </c:pt>
                <c:pt idx="32727">
                  <c:v>49.940810000000006</c:v>
                </c:pt>
                <c:pt idx="32728">
                  <c:v>49.965900000000005</c:v>
                </c:pt>
                <c:pt idx="32729">
                  <c:v>49.990719999999996</c:v>
                </c:pt>
                <c:pt idx="32730">
                  <c:v>50.014240000000001</c:v>
                </c:pt>
                <c:pt idx="32731">
                  <c:v>50.037230000000001</c:v>
                </c:pt>
                <c:pt idx="32732">
                  <c:v>50.059620000000002</c:v>
                </c:pt>
                <c:pt idx="32733">
                  <c:v>50.082829999999994</c:v>
                </c:pt>
                <c:pt idx="32734">
                  <c:v>50.104949999999995</c:v>
                </c:pt>
                <c:pt idx="32735">
                  <c:v>50.12829</c:v>
                </c:pt>
                <c:pt idx="32736">
                  <c:v>50.152640000000005</c:v>
                </c:pt>
                <c:pt idx="32737">
                  <c:v>50.177160000000001</c:v>
                </c:pt>
                <c:pt idx="32738">
                  <c:v>50.201689999999999</c:v>
                </c:pt>
                <c:pt idx="32739">
                  <c:v>50.22607</c:v>
                </c:pt>
                <c:pt idx="32740">
                  <c:v>50.248100000000008</c:v>
                </c:pt>
                <c:pt idx="32741">
                  <c:v>50.265279999999997</c:v>
                </c:pt>
                <c:pt idx="32742">
                  <c:v>50.279939999999996</c:v>
                </c:pt>
                <c:pt idx="32743">
                  <c:v>50.302</c:v>
                </c:pt>
                <c:pt idx="32744">
                  <c:v>50.322150000000001</c:v>
                </c:pt>
                <c:pt idx="32745">
                  <c:v>50.340920000000004</c:v>
                </c:pt>
                <c:pt idx="32746">
                  <c:v>50.361060000000002</c:v>
                </c:pt>
                <c:pt idx="32747">
                  <c:v>50.382540000000006</c:v>
                </c:pt>
                <c:pt idx="32748">
                  <c:v>50.404200000000003</c:v>
                </c:pt>
                <c:pt idx="32749">
                  <c:v>50.425519999999999</c:v>
                </c:pt>
                <c:pt idx="32750">
                  <c:v>50.447290000000002</c:v>
                </c:pt>
                <c:pt idx="32751">
                  <c:v>50.469530000000006</c:v>
                </c:pt>
                <c:pt idx="32752">
                  <c:v>50.491869999999999</c:v>
                </c:pt>
                <c:pt idx="32753">
                  <c:v>50.514749999999999</c:v>
                </c:pt>
                <c:pt idx="32754">
                  <c:v>50.538360000000004</c:v>
                </c:pt>
                <c:pt idx="32755">
                  <c:v>50.562069999999999</c:v>
                </c:pt>
                <c:pt idx="32756">
                  <c:v>50.586419999999997</c:v>
                </c:pt>
                <c:pt idx="32757">
                  <c:v>50.609919999999995</c:v>
                </c:pt>
                <c:pt idx="32758">
                  <c:v>50.634880000000003</c:v>
                </c:pt>
                <c:pt idx="32759">
                  <c:v>50.659649999999999</c:v>
                </c:pt>
                <c:pt idx="32760">
                  <c:v>50.683210000000003</c:v>
                </c:pt>
                <c:pt idx="32761">
                  <c:v>50.707470000000001</c:v>
                </c:pt>
                <c:pt idx="32762">
                  <c:v>50.731320000000004</c:v>
                </c:pt>
                <c:pt idx="32763">
                  <c:v>50.757019999999997</c:v>
                </c:pt>
                <c:pt idx="32764">
                  <c:v>50.782080000000001</c:v>
                </c:pt>
                <c:pt idx="32765">
                  <c:v>50.807870000000001</c:v>
                </c:pt>
                <c:pt idx="32766">
                  <c:v>50.833089999999999</c:v>
                </c:pt>
                <c:pt idx="32767">
                  <c:v>50.859409999999997</c:v>
                </c:pt>
                <c:pt idx="32768">
                  <c:v>50.886290000000002</c:v>
                </c:pt>
                <c:pt idx="32769">
                  <c:v>50.912700000000001</c:v>
                </c:pt>
                <c:pt idx="32770">
                  <c:v>50.938610000000004</c:v>
                </c:pt>
                <c:pt idx="32771">
                  <c:v>50.965290000000003</c:v>
                </c:pt>
                <c:pt idx="32772">
                  <c:v>50.991679999999995</c:v>
                </c:pt>
                <c:pt idx="32773">
                  <c:v>51.018639999999998</c:v>
                </c:pt>
                <c:pt idx="32774">
                  <c:v>51.045639999999999</c:v>
                </c:pt>
                <c:pt idx="32775">
                  <c:v>51.070440000000005</c:v>
                </c:pt>
                <c:pt idx="32776">
                  <c:v>51.094790000000003</c:v>
                </c:pt>
                <c:pt idx="32777">
                  <c:v>51.119070000000008</c:v>
                </c:pt>
                <c:pt idx="32778">
                  <c:v>51.145029999999998</c:v>
                </c:pt>
                <c:pt idx="32779">
                  <c:v>51.170090000000002</c:v>
                </c:pt>
                <c:pt idx="32780">
                  <c:v>51.196429999999999</c:v>
                </c:pt>
                <c:pt idx="32781">
                  <c:v>51.222830000000002</c:v>
                </c:pt>
                <c:pt idx="32782">
                  <c:v>51.24933</c:v>
                </c:pt>
                <c:pt idx="32783">
                  <c:v>51.275919999999999</c:v>
                </c:pt>
                <c:pt idx="32784">
                  <c:v>51.302379999999999</c:v>
                </c:pt>
                <c:pt idx="32785">
                  <c:v>51.328919999999997</c:v>
                </c:pt>
                <c:pt idx="32786">
                  <c:v>51.35528</c:v>
                </c:pt>
                <c:pt idx="32787">
                  <c:v>51.381160000000001</c:v>
                </c:pt>
                <c:pt idx="32788">
                  <c:v>51.406959999999998</c:v>
                </c:pt>
                <c:pt idx="32789">
                  <c:v>51.432640000000006</c:v>
                </c:pt>
                <c:pt idx="32790">
                  <c:v>51.458240000000004</c:v>
                </c:pt>
                <c:pt idx="32791">
                  <c:v>51.469239999999999</c:v>
                </c:pt>
                <c:pt idx="32792">
                  <c:v>51.490310000000001</c:v>
                </c:pt>
                <c:pt idx="32793">
                  <c:v>51.514650000000003</c:v>
                </c:pt>
                <c:pt idx="32794">
                  <c:v>51.539830000000002</c:v>
                </c:pt>
                <c:pt idx="32795">
                  <c:v>51.565329999999996</c:v>
                </c:pt>
                <c:pt idx="32796">
                  <c:v>51.591310000000007</c:v>
                </c:pt>
                <c:pt idx="32797">
                  <c:v>51.616950000000003</c:v>
                </c:pt>
                <c:pt idx="32798">
                  <c:v>51.640740000000001</c:v>
                </c:pt>
                <c:pt idx="32799">
                  <c:v>51.665099999999995</c:v>
                </c:pt>
                <c:pt idx="32800">
                  <c:v>51.69003</c:v>
                </c:pt>
                <c:pt idx="32801">
                  <c:v>51.713920000000002</c:v>
                </c:pt>
                <c:pt idx="32802">
                  <c:v>51.737520000000004</c:v>
                </c:pt>
                <c:pt idx="32803">
                  <c:v>51.762430000000002</c:v>
                </c:pt>
                <c:pt idx="32804">
                  <c:v>51.786649999999995</c:v>
                </c:pt>
                <c:pt idx="32805">
                  <c:v>51.811720000000001</c:v>
                </c:pt>
                <c:pt idx="32806">
                  <c:v>51.835599999999999</c:v>
                </c:pt>
                <c:pt idx="32807">
                  <c:v>51.86056</c:v>
                </c:pt>
                <c:pt idx="32808">
                  <c:v>51.884889999999999</c:v>
                </c:pt>
                <c:pt idx="32809">
                  <c:v>51.908339999999995</c:v>
                </c:pt>
                <c:pt idx="32810">
                  <c:v>51.931330000000003</c:v>
                </c:pt>
                <c:pt idx="32811">
                  <c:v>51.955010000000001</c:v>
                </c:pt>
                <c:pt idx="32812">
                  <c:v>51.979140000000001</c:v>
                </c:pt>
                <c:pt idx="32813">
                  <c:v>52.00224</c:v>
                </c:pt>
                <c:pt idx="32814">
                  <c:v>52.024999999999999</c:v>
                </c:pt>
                <c:pt idx="32815">
                  <c:v>52.04853</c:v>
                </c:pt>
                <c:pt idx="32816">
                  <c:v>52.050039999999996</c:v>
                </c:pt>
                <c:pt idx="32817">
                  <c:v>52.068149999999996</c:v>
                </c:pt>
                <c:pt idx="32818">
                  <c:v>52.094639999999998</c:v>
                </c:pt>
                <c:pt idx="32819">
                  <c:v>52.087890000000002</c:v>
                </c:pt>
                <c:pt idx="32820">
                  <c:v>52.087700000000005</c:v>
                </c:pt>
                <c:pt idx="32821">
                  <c:v>52.110130000000005</c:v>
                </c:pt>
                <c:pt idx="32822">
                  <c:v>52.136899999999997</c:v>
                </c:pt>
                <c:pt idx="32823">
                  <c:v>52.165379999999999</c:v>
                </c:pt>
                <c:pt idx="32824">
                  <c:v>52.193639999999995</c:v>
                </c:pt>
                <c:pt idx="32825">
                  <c:v>52.216050000000003</c:v>
                </c:pt>
                <c:pt idx="32826">
                  <c:v>52.240290000000002</c:v>
                </c:pt>
                <c:pt idx="32827">
                  <c:v>52.265599999999999</c:v>
                </c:pt>
                <c:pt idx="32828">
                  <c:v>52.290460000000003</c:v>
                </c:pt>
                <c:pt idx="32829">
                  <c:v>52.315740000000005</c:v>
                </c:pt>
                <c:pt idx="32830">
                  <c:v>52.340549999999993</c:v>
                </c:pt>
                <c:pt idx="32831">
                  <c:v>52.206149999999994</c:v>
                </c:pt>
                <c:pt idx="32832">
                  <c:v>52.131619999999998</c:v>
                </c:pt>
                <c:pt idx="32833">
                  <c:v>52.081829999999997</c:v>
                </c:pt>
                <c:pt idx="32834">
                  <c:v>52.04383</c:v>
                </c:pt>
                <c:pt idx="32835">
                  <c:v>52.011609999999997</c:v>
                </c:pt>
                <c:pt idx="32836">
                  <c:v>51.982509999999998</c:v>
                </c:pt>
                <c:pt idx="32837">
                  <c:v>51.956270000000004</c:v>
                </c:pt>
                <c:pt idx="32838">
                  <c:v>51.9313</c:v>
                </c:pt>
                <c:pt idx="32839">
                  <c:v>51.907470000000004</c:v>
                </c:pt>
                <c:pt idx="32840">
                  <c:v>51.884420000000006</c:v>
                </c:pt>
                <c:pt idx="32841">
                  <c:v>51.862349999999999</c:v>
                </c:pt>
                <c:pt idx="32842">
                  <c:v>51.829910000000005</c:v>
                </c:pt>
                <c:pt idx="32843">
                  <c:v>51.80442</c:v>
                </c:pt>
                <c:pt idx="32844">
                  <c:v>51.782899999999998</c:v>
                </c:pt>
                <c:pt idx="32845">
                  <c:v>51.762360000000001</c:v>
                </c:pt>
                <c:pt idx="32846">
                  <c:v>51.742449999999998</c:v>
                </c:pt>
                <c:pt idx="32847">
                  <c:v>51.722669999999994</c:v>
                </c:pt>
                <c:pt idx="32848">
                  <c:v>51.702799999999996</c:v>
                </c:pt>
                <c:pt idx="32849">
                  <c:v>51.683310000000006</c:v>
                </c:pt>
                <c:pt idx="32850">
                  <c:v>51.664050000000003</c:v>
                </c:pt>
                <c:pt idx="32851">
                  <c:v>51.644810000000007</c:v>
                </c:pt>
                <c:pt idx="32852">
                  <c:v>51.625730000000004</c:v>
                </c:pt>
                <c:pt idx="32853">
                  <c:v>51.606769999999997</c:v>
                </c:pt>
                <c:pt idx="32854">
                  <c:v>51.587990000000005</c:v>
                </c:pt>
                <c:pt idx="32855">
                  <c:v>51.569279999999999</c:v>
                </c:pt>
                <c:pt idx="32856">
                  <c:v>51.550710000000002</c:v>
                </c:pt>
                <c:pt idx="32857">
                  <c:v>51.532200000000003</c:v>
                </c:pt>
                <c:pt idx="32858">
                  <c:v>51.513730000000002</c:v>
                </c:pt>
                <c:pt idx="32859">
                  <c:v>51.495499999999993</c:v>
                </c:pt>
                <c:pt idx="32860">
                  <c:v>51.477240000000002</c:v>
                </c:pt>
                <c:pt idx="32861">
                  <c:v>51.459029999999998</c:v>
                </c:pt>
                <c:pt idx="32862">
                  <c:v>51.440820000000002</c:v>
                </c:pt>
                <c:pt idx="32863">
                  <c:v>51.422650000000004</c:v>
                </c:pt>
                <c:pt idx="32864">
                  <c:v>51.404560000000004</c:v>
                </c:pt>
                <c:pt idx="32865">
                  <c:v>51.386490000000002</c:v>
                </c:pt>
                <c:pt idx="32866">
                  <c:v>51.368470000000002</c:v>
                </c:pt>
                <c:pt idx="32867">
                  <c:v>51.350470000000001</c:v>
                </c:pt>
                <c:pt idx="32868">
                  <c:v>51.332630000000002</c:v>
                </c:pt>
                <c:pt idx="32869">
                  <c:v>51.314819999999997</c:v>
                </c:pt>
                <c:pt idx="32870">
                  <c:v>51.296949999999995</c:v>
                </c:pt>
                <c:pt idx="32871">
                  <c:v>51.279110000000003</c:v>
                </c:pt>
                <c:pt idx="32872">
                  <c:v>51.261250000000004</c:v>
                </c:pt>
                <c:pt idx="32873">
                  <c:v>51.243309999999994</c:v>
                </c:pt>
                <c:pt idx="32874">
                  <c:v>51.225729999999999</c:v>
                </c:pt>
                <c:pt idx="32875">
                  <c:v>51.207810000000002</c:v>
                </c:pt>
                <c:pt idx="32876">
                  <c:v>51.189970000000002</c:v>
                </c:pt>
                <c:pt idx="32877">
                  <c:v>51.17248</c:v>
                </c:pt>
                <c:pt idx="32878">
                  <c:v>51.155280000000005</c:v>
                </c:pt>
                <c:pt idx="32879">
                  <c:v>51.13794</c:v>
                </c:pt>
                <c:pt idx="32880">
                  <c:v>51.120510000000003</c:v>
                </c:pt>
                <c:pt idx="32881">
                  <c:v>51.103059999999999</c:v>
                </c:pt>
                <c:pt idx="32882">
                  <c:v>51.085599999999999</c:v>
                </c:pt>
                <c:pt idx="32883">
                  <c:v>51.068129999999996</c:v>
                </c:pt>
                <c:pt idx="32884">
                  <c:v>51.050630000000005</c:v>
                </c:pt>
                <c:pt idx="32885">
                  <c:v>51.033180000000002</c:v>
                </c:pt>
                <c:pt idx="32886">
                  <c:v>51.015779999999999</c:v>
                </c:pt>
                <c:pt idx="32887">
                  <c:v>50.998409999999993</c:v>
                </c:pt>
                <c:pt idx="32888">
                  <c:v>50.980920000000005</c:v>
                </c:pt>
                <c:pt idx="32889">
                  <c:v>50.963339999999995</c:v>
                </c:pt>
                <c:pt idx="32890">
                  <c:v>50.942660000000004</c:v>
                </c:pt>
                <c:pt idx="32891">
                  <c:v>50.924930000000003</c:v>
                </c:pt>
                <c:pt idx="32892">
                  <c:v>50.907419999999995</c:v>
                </c:pt>
                <c:pt idx="32893">
                  <c:v>50.889889999999994</c:v>
                </c:pt>
                <c:pt idx="32894">
                  <c:v>50.872339999999994</c:v>
                </c:pt>
                <c:pt idx="32895">
                  <c:v>50.854770000000002</c:v>
                </c:pt>
                <c:pt idx="32896">
                  <c:v>50.837599999999995</c:v>
                </c:pt>
                <c:pt idx="32897">
                  <c:v>50.820619999999998</c:v>
                </c:pt>
                <c:pt idx="32898">
                  <c:v>50.803469999999997</c:v>
                </c:pt>
                <c:pt idx="32899">
                  <c:v>50.78622</c:v>
                </c:pt>
                <c:pt idx="32900">
                  <c:v>50.769019999999998</c:v>
                </c:pt>
                <c:pt idx="32901">
                  <c:v>50.752160000000003</c:v>
                </c:pt>
                <c:pt idx="32902">
                  <c:v>50.73545</c:v>
                </c:pt>
                <c:pt idx="32903">
                  <c:v>50.718560000000004</c:v>
                </c:pt>
                <c:pt idx="32904">
                  <c:v>50.70158</c:v>
                </c:pt>
                <c:pt idx="32905">
                  <c:v>50.684490000000004</c:v>
                </c:pt>
                <c:pt idx="32906">
                  <c:v>50.667770000000004</c:v>
                </c:pt>
                <c:pt idx="32907">
                  <c:v>50.650849999999998</c:v>
                </c:pt>
                <c:pt idx="32908">
                  <c:v>50.633809999999997</c:v>
                </c:pt>
                <c:pt idx="32909">
                  <c:v>50.616690000000006</c:v>
                </c:pt>
                <c:pt idx="32910">
                  <c:v>50.599230000000006</c:v>
                </c:pt>
                <c:pt idx="32911">
                  <c:v>50.581569999999999</c:v>
                </c:pt>
                <c:pt idx="32912">
                  <c:v>50.563770000000005</c:v>
                </c:pt>
                <c:pt idx="32913">
                  <c:v>50.546379999999999</c:v>
                </c:pt>
                <c:pt idx="32914">
                  <c:v>50.528829999999999</c:v>
                </c:pt>
                <c:pt idx="32915">
                  <c:v>50.511470000000003</c:v>
                </c:pt>
                <c:pt idx="32916">
                  <c:v>50.494589999999995</c:v>
                </c:pt>
                <c:pt idx="32917">
                  <c:v>50.477470000000004</c:v>
                </c:pt>
                <c:pt idx="32918">
                  <c:v>50.4602</c:v>
                </c:pt>
                <c:pt idx="32919">
                  <c:v>50.443689999999997</c:v>
                </c:pt>
                <c:pt idx="32920">
                  <c:v>50.427010000000003</c:v>
                </c:pt>
                <c:pt idx="32921">
                  <c:v>50.410170000000001</c:v>
                </c:pt>
                <c:pt idx="32922">
                  <c:v>50.393119999999996</c:v>
                </c:pt>
                <c:pt idx="32923">
                  <c:v>50.376170000000002</c:v>
                </c:pt>
                <c:pt idx="32924">
                  <c:v>50.358980000000003</c:v>
                </c:pt>
                <c:pt idx="32925">
                  <c:v>50.34187</c:v>
                </c:pt>
                <c:pt idx="32926">
                  <c:v>50.324640000000002</c:v>
                </c:pt>
                <c:pt idx="32927">
                  <c:v>50.307510000000008</c:v>
                </c:pt>
                <c:pt idx="32928">
                  <c:v>50.290239999999997</c:v>
                </c:pt>
                <c:pt idx="32929">
                  <c:v>50.273029999999999</c:v>
                </c:pt>
                <c:pt idx="32930">
                  <c:v>50.255319999999998</c:v>
                </c:pt>
                <c:pt idx="32931">
                  <c:v>50.237130000000001</c:v>
                </c:pt>
                <c:pt idx="32932">
                  <c:v>50.218890000000002</c:v>
                </c:pt>
                <c:pt idx="32933">
                  <c:v>50.200570000000006</c:v>
                </c:pt>
                <c:pt idx="32934">
                  <c:v>50.182320000000004</c:v>
                </c:pt>
                <c:pt idx="32935">
                  <c:v>50.164150000000006</c:v>
                </c:pt>
                <c:pt idx="32936">
                  <c:v>50.145939999999996</c:v>
                </c:pt>
                <c:pt idx="32937">
                  <c:v>50.127920000000003</c:v>
                </c:pt>
                <c:pt idx="32938">
                  <c:v>50.110289999999999</c:v>
                </c:pt>
                <c:pt idx="32939">
                  <c:v>50.092330000000004</c:v>
                </c:pt>
                <c:pt idx="32940">
                  <c:v>50.074439999999996</c:v>
                </c:pt>
                <c:pt idx="32941">
                  <c:v>50.05686</c:v>
                </c:pt>
                <c:pt idx="32942">
                  <c:v>50.038989999999998</c:v>
                </c:pt>
                <c:pt idx="32943">
                  <c:v>50.021120000000003</c:v>
                </c:pt>
                <c:pt idx="32944">
                  <c:v>50.003349999999998</c:v>
                </c:pt>
                <c:pt idx="32945">
                  <c:v>49.985520000000001</c:v>
                </c:pt>
                <c:pt idx="32946">
                  <c:v>49.96808</c:v>
                </c:pt>
                <c:pt idx="32947">
                  <c:v>49.950669999999995</c:v>
                </c:pt>
                <c:pt idx="32948">
                  <c:v>49.933189999999996</c:v>
                </c:pt>
                <c:pt idx="32949">
                  <c:v>49.915700000000001</c:v>
                </c:pt>
                <c:pt idx="32950">
                  <c:v>49.89828</c:v>
                </c:pt>
                <c:pt idx="32951">
                  <c:v>49.880659999999999</c:v>
                </c:pt>
                <c:pt idx="32952">
                  <c:v>49.863080000000004</c:v>
                </c:pt>
                <c:pt idx="32953">
                  <c:v>49.845509999999997</c:v>
                </c:pt>
                <c:pt idx="32954">
                  <c:v>49.827190000000002</c:v>
                </c:pt>
                <c:pt idx="32955">
                  <c:v>49.810960000000001</c:v>
                </c:pt>
                <c:pt idx="32956">
                  <c:v>49.79374</c:v>
                </c:pt>
                <c:pt idx="32957">
                  <c:v>49.77646</c:v>
                </c:pt>
                <c:pt idx="32958">
                  <c:v>49.75882</c:v>
                </c:pt>
                <c:pt idx="32959">
                  <c:v>49.741050000000001</c:v>
                </c:pt>
                <c:pt idx="32960">
                  <c:v>49.723179999999999</c:v>
                </c:pt>
                <c:pt idx="32961">
                  <c:v>49.705349999999996</c:v>
                </c:pt>
                <c:pt idx="32962">
                  <c:v>49.6875</c:v>
                </c:pt>
                <c:pt idx="32963">
                  <c:v>49.669480000000007</c:v>
                </c:pt>
                <c:pt idx="32964">
                  <c:v>49.65155</c:v>
                </c:pt>
                <c:pt idx="32965">
                  <c:v>49.633669999999995</c:v>
                </c:pt>
                <c:pt idx="32966">
                  <c:v>49.615520000000004</c:v>
                </c:pt>
                <c:pt idx="32967">
                  <c:v>49.597480000000004</c:v>
                </c:pt>
                <c:pt idx="32968">
                  <c:v>49.579310000000007</c:v>
                </c:pt>
                <c:pt idx="32969">
                  <c:v>49.561409999999995</c:v>
                </c:pt>
                <c:pt idx="32970">
                  <c:v>49.543520000000001</c:v>
                </c:pt>
                <c:pt idx="32971">
                  <c:v>49.525709999999997</c:v>
                </c:pt>
                <c:pt idx="32972">
                  <c:v>49.507869999999997</c:v>
                </c:pt>
                <c:pt idx="32973">
                  <c:v>49.49015</c:v>
                </c:pt>
                <c:pt idx="32974">
                  <c:v>49.472370000000005</c:v>
                </c:pt>
                <c:pt idx="32975">
                  <c:v>49.454830000000001</c:v>
                </c:pt>
                <c:pt idx="32976">
                  <c:v>49.437160000000006</c:v>
                </c:pt>
                <c:pt idx="32977">
                  <c:v>49.419519999999999</c:v>
                </c:pt>
                <c:pt idx="32978">
                  <c:v>49.401859999999999</c:v>
                </c:pt>
                <c:pt idx="32979">
                  <c:v>49.384280000000004</c:v>
                </c:pt>
                <c:pt idx="32980">
                  <c:v>49.366459999999996</c:v>
                </c:pt>
                <c:pt idx="32981">
                  <c:v>49.349470000000004</c:v>
                </c:pt>
                <c:pt idx="32982">
                  <c:v>49.33267</c:v>
                </c:pt>
                <c:pt idx="32983">
                  <c:v>49.315530000000003</c:v>
                </c:pt>
                <c:pt idx="32984">
                  <c:v>49.298099999999998</c:v>
                </c:pt>
                <c:pt idx="32985">
                  <c:v>49.280639999999998</c:v>
                </c:pt>
                <c:pt idx="32986">
                  <c:v>49.26341</c:v>
                </c:pt>
                <c:pt idx="32987">
                  <c:v>49.246210000000005</c:v>
                </c:pt>
                <c:pt idx="32988">
                  <c:v>49.228490000000001</c:v>
                </c:pt>
                <c:pt idx="32989">
                  <c:v>49.210260000000005</c:v>
                </c:pt>
                <c:pt idx="32990">
                  <c:v>49.192169999999997</c:v>
                </c:pt>
                <c:pt idx="32991">
                  <c:v>49.174110000000006</c:v>
                </c:pt>
                <c:pt idx="32992">
                  <c:v>49.155519999999996</c:v>
                </c:pt>
                <c:pt idx="32993">
                  <c:v>49.136990000000004</c:v>
                </c:pt>
                <c:pt idx="32994">
                  <c:v>49.118479999999998</c:v>
                </c:pt>
                <c:pt idx="32995">
                  <c:v>49.099899999999998</c:v>
                </c:pt>
                <c:pt idx="32996">
                  <c:v>49.082830000000001</c:v>
                </c:pt>
                <c:pt idx="32997">
                  <c:v>49.066029999999998</c:v>
                </c:pt>
                <c:pt idx="32998">
                  <c:v>49.047879999999999</c:v>
                </c:pt>
                <c:pt idx="32999">
                  <c:v>49.029939999999996</c:v>
                </c:pt>
                <c:pt idx="33000">
                  <c:v>49.012260000000005</c:v>
                </c:pt>
                <c:pt idx="33001">
                  <c:v>48.99485</c:v>
                </c:pt>
                <c:pt idx="33002">
                  <c:v>48.978960000000001</c:v>
                </c:pt>
                <c:pt idx="33003">
                  <c:v>48.964010000000002</c:v>
                </c:pt>
                <c:pt idx="33004">
                  <c:v>48.94952</c:v>
                </c:pt>
                <c:pt idx="33005">
                  <c:v>48.933869999999999</c:v>
                </c:pt>
                <c:pt idx="33006">
                  <c:v>48.917259999999999</c:v>
                </c:pt>
                <c:pt idx="33007">
                  <c:v>48.90034</c:v>
                </c:pt>
                <c:pt idx="33008">
                  <c:v>48.883130000000001</c:v>
                </c:pt>
                <c:pt idx="33009">
                  <c:v>48.865780000000001</c:v>
                </c:pt>
                <c:pt idx="33010">
                  <c:v>48.848079999999996</c:v>
                </c:pt>
                <c:pt idx="33011">
                  <c:v>48.830460000000002</c:v>
                </c:pt>
                <c:pt idx="33012">
                  <c:v>48.814619999999998</c:v>
                </c:pt>
                <c:pt idx="33013">
                  <c:v>48.797259999999994</c:v>
                </c:pt>
                <c:pt idx="33014">
                  <c:v>48.77966</c:v>
                </c:pt>
                <c:pt idx="33015">
                  <c:v>48.762010000000004</c:v>
                </c:pt>
                <c:pt idx="33016">
                  <c:v>48.744340000000001</c:v>
                </c:pt>
                <c:pt idx="33017">
                  <c:v>48.726759999999999</c:v>
                </c:pt>
                <c:pt idx="33018">
                  <c:v>48.70917</c:v>
                </c:pt>
                <c:pt idx="33019">
                  <c:v>48.691600000000001</c:v>
                </c:pt>
                <c:pt idx="33020">
                  <c:v>48.673909999999992</c:v>
                </c:pt>
                <c:pt idx="33021">
                  <c:v>48.656469999999999</c:v>
                </c:pt>
                <c:pt idx="33022">
                  <c:v>48.638950000000001</c:v>
                </c:pt>
                <c:pt idx="33023">
                  <c:v>48.62144</c:v>
                </c:pt>
                <c:pt idx="33024">
                  <c:v>48.603659999999998</c:v>
                </c:pt>
                <c:pt idx="33025">
                  <c:v>48.585520000000002</c:v>
                </c:pt>
                <c:pt idx="33026">
                  <c:v>48.567390000000003</c:v>
                </c:pt>
                <c:pt idx="33027">
                  <c:v>48.54954</c:v>
                </c:pt>
                <c:pt idx="33028">
                  <c:v>48.530259999999998</c:v>
                </c:pt>
                <c:pt idx="33029">
                  <c:v>48.511179999999996</c:v>
                </c:pt>
                <c:pt idx="33030">
                  <c:v>48.492260000000002</c:v>
                </c:pt>
                <c:pt idx="33031">
                  <c:v>48.473790000000001</c:v>
                </c:pt>
                <c:pt idx="33032">
                  <c:v>48.456000000000003</c:v>
                </c:pt>
                <c:pt idx="33033">
                  <c:v>48.438939999999995</c:v>
                </c:pt>
                <c:pt idx="33034">
                  <c:v>48.421950000000002</c:v>
                </c:pt>
                <c:pt idx="33035">
                  <c:v>48.404249999999998</c:v>
                </c:pt>
                <c:pt idx="33036">
                  <c:v>48.38653</c:v>
                </c:pt>
                <c:pt idx="33037">
                  <c:v>48.368529999999993</c:v>
                </c:pt>
                <c:pt idx="33038">
                  <c:v>48.350989999999996</c:v>
                </c:pt>
                <c:pt idx="33039">
                  <c:v>48.332930000000005</c:v>
                </c:pt>
                <c:pt idx="33040">
                  <c:v>48.315089999999998</c:v>
                </c:pt>
                <c:pt idx="33041">
                  <c:v>48.297040000000003</c:v>
                </c:pt>
                <c:pt idx="33042">
                  <c:v>48.278990000000007</c:v>
                </c:pt>
                <c:pt idx="33043">
                  <c:v>48.260459999999995</c:v>
                </c:pt>
                <c:pt idx="33044">
                  <c:v>48.242310000000003</c:v>
                </c:pt>
                <c:pt idx="33045">
                  <c:v>48.224220000000003</c:v>
                </c:pt>
                <c:pt idx="33046">
                  <c:v>48.205939999999998</c:v>
                </c:pt>
                <c:pt idx="33047">
                  <c:v>48.187780000000004</c:v>
                </c:pt>
                <c:pt idx="33048">
                  <c:v>48.170110000000001</c:v>
                </c:pt>
                <c:pt idx="33049">
                  <c:v>48.152450000000002</c:v>
                </c:pt>
                <c:pt idx="33050">
                  <c:v>48.134519999999995</c:v>
                </c:pt>
                <c:pt idx="33051">
                  <c:v>48.116479999999996</c:v>
                </c:pt>
                <c:pt idx="33052">
                  <c:v>48.098390000000002</c:v>
                </c:pt>
                <c:pt idx="33053">
                  <c:v>48.080280000000002</c:v>
                </c:pt>
                <c:pt idx="33054">
                  <c:v>48.062189999999994</c:v>
                </c:pt>
                <c:pt idx="33055">
                  <c:v>48.044179999999997</c:v>
                </c:pt>
                <c:pt idx="33056">
                  <c:v>48.025969999999994</c:v>
                </c:pt>
                <c:pt idx="33057">
                  <c:v>48.007770000000001</c:v>
                </c:pt>
                <c:pt idx="33058">
                  <c:v>47.989639999999994</c:v>
                </c:pt>
                <c:pt idx="33059">
                  <c:v>47.971510000000002</c:v>
                </c:pt>
                <c:pt idx="33060">
                  <c:v>47.953409999999998</c:v>
                </c:pt>
                <c:pt idx="33061">
                  <c:v>47.935540000000003</c:v>
                </c:pt>
                <c:pt idx="33062">
                  <c:v>47.917529999999999</c:v>
                </c:pt>
                <c:pt idx="33063">
                  <c:v>47.89958</c:v>
                </c:pt>
                <c:pt idx="33064">
                  <c:v>47.882049999999992</c:v>
                </c:pt>
                <c:pt idx="33065">
                  <c:v>47.863689999999998</c:v>
                </c:pt>
                <c:pt idx="33066">
                  <c:v>47.846240000000002</c:v>
                </c:pt>
                <c:pt idx="33067">
                  <c:v>47.828160000000004</c:v>
                </c:pt>
                <c:pt idx="33068">
                  <c:v>47.809960000000004</c:v>
                </c:pt>
                <c:pt idx="33069">
                  <c:v>47.791719999999998</c:v>
                </c:pt>
                <c:pt idx="33070">
                  <c:v>47.773510000000002</c:v>
                </c:pt>
                <c:pt idx="33071">
                  <c:v>47.755799999999994</c:v>
                </c:pt>
                <c:pt idx="33072">
                  <c:v>47.738079999999997</c:v>
                </c:pt>
                <c:pt idx="33073">
                  <c:v>47.720109999999998</c:v>
                </c:pt>
                <c:pt idx="33074">
                  <c:v>47.70205</c:v>
                </c:pt>
                <c:pt idx="33075">
                  <c:v>47.683929999999997</c:v>
                </c:pt>
                <c:pt idx="33076">
                  <c:v>47.665970000000002</c:v>
                </c:pt>
                <c:pt idx="33077">
                  <c:v>47.650080000000003</c:v>
                </c:pt>
                <c:pt idx="33078">
                  <c:v>47.638730000000002</c:v>
                </c:pt>
                <c:pt idx="33079">
                  <c:v>47.626989999999992</c:v>
                </c:pt>
                <c:pt idx="33080">
                  <c:v>47.613869999999999</c:v>
                </c:pt>
                <c:pt idx="33081">
                  <c:v>47.599349999999994</c:v>
                </c:pt>
                <c:pt idx="33082">
                  <c:v>47.58399</c:v>
                </c:pt>
                <c:pt idx="33083">
                  <c:v>47.567909999999998</c:v>
                </c:pt>
                <c:pt idx="33084">
                  <c:v>47.550829999999998</c:v>
                </c:pt>
                <c:pt idx="33085">
                  <c:v>47.534190000000002</c:v>
                </c:pt>
                <c:pt idx="33086">
                  <c:v>47.517300000000006</c:v>
                </c:pt>
                <c:pt idx="33087">
                  <c:v>47.500159999999994</c:v>
                </c:pt>
                <c:pt idx="33088">
                  <c:v>47.482900000000001</c:v>
                </c:pt>
                <c:pt idx="33089">
                  <c:v>47.465479999999999</c:v>
                </c:pt>
                <c:pt idx="33090">
                  <c:v>47.447929999999999</c:v>
                </c:pt>
                <c:pt idx="33091">
                  <c:v>47.430250000000001</c:v>
                </c:pt>
                <c:pt idx="33092">
                  <c:v>47.412570000000002</c:v>
                </c:pt>
                <c:pt idx="33093">
                  <c:v>47.394910000000003</c:v>
                </c:pt>
                <c:pt idx="33094">
                  <c:v>47.37717</c:v>
                </c:pt>
                <c:pt idx="33095">
                  <c:v>47.359390000000005</c:v>
                </c:pt>
                <c:pt idx="33096">
                  <c:v>47.34158</c:v>
                </c:pt>
                <c:pt idx="33097">
                  <c:v>47.323529999999998</c:v>
                </c:pt>
                <c:pt idx="33098">
                  <c:v>47.305989999999994</c:v>
                </c:pt>
                <c:pt idx="33099">
                  <c:v>47.288199999999996</c:v>
                </c:pt>
                <c:pt idx="33100">
                  <c:v>47.270139999999998</c:v>
                </c:pt>
                <c:pt idx="33101">
                  <c:v>47.251989999999999</c:v>
                </c:pt>
                <c:pt idx="33102">
                  <c:v>47.233829999999998</c:v>
                </c:pt>
                <c:pt idx="33103">
                  <c:v>47.215870000000002</c:v>
                </c:pt>
                <c:pt idx="33104">
                  <c:v>47.197680000000005</c:v>
                </c:pt>
                <c:pt idx="33105">
                  <c:v>47.179119999999998</c:v>
                </c:pt>
                <c:pt idx="33106">
                  <c:v>47.160429999999998</c:v>
                </c:pt>
                <c:pt idx="33107">
                  <c:v>47.141849999999998</c:v>
                </c:pt>
                <c:pt idx="33108">
                  <c:v>47.123549999999994</c:v>
                </c:pt>
                <c:pt idx="33109">
                  <c:v>47.105360000000005</c:v>
                </c:pt>
                <c:pt idx="33110">
                  <c:v>47.087180000000004</c:v>
                </c:pt>
                <c:pt idx="33111">
                  <c:v>47.069029999999998</c:v>
                </c:pt>
                <c:pt idx="33112">
                  <c:v>47.051220000000001</c:v>
                </c:pt>
                <c:pt idx="33113">
                  <c:v>47.033540000000002</c:v>
                </c:pt>
                <c:pt idx="33114">
                  <c:v>47.015889999999999</c:v>
                </c:pt>
                <c:pt idx="33115">
                  <c:v>46.998110000000004</c:v>
                </c:pt>
                <c:pt idx="33116">
                  <c:v>46.980519999999999</c:v>
                </c:pt>
                <c:pt idx="33117">
                  <c:v>46.962159999999997</c:v>
                </c:pt>
                <c:pt idx="33118">
                  <c:v>46.944069999999996</c:v>
                </c:pt>
                <c:pt idx="33119">
                  <c:v>46.925960000000003</c:v>
                </c:pt>
                <c:pt idx="33120">
                  <c:v>46.907800000000002</c:v>
                </c:pt>
                <c:pt idx="33121">
                  <c:v>46.889510000000001</c:v>
                </c:pt>
                <c:pt idx="33122">
                  <c:v>46.871270000000003</c:v>
                </c:pt>
                <c:pt idx="33123">
                  <c:v>46.852640000000001</c:v>
                </c:pt>
                <c:pt idx="33124">
                  <c:v>46.834040000000002</c:v>
                </c:pt>
                <c:pt idx="33125">
                  <c:v>46.81523</c:v>
                </c:pt>
                <c:pt idx="33126">
                  <c:v>46.796499999999995</c:v>
                </c:pt>
                <c:pt idx="33127">
                  <c:v>46.777659999999997</c:v>
                </c:pt>
                <c:pt idx="33128">
                  <c:v>46.758859999999999</c:v>
                </c:pt>
                <c:pt idx="33129">
                  <c:v>46.74</c:v>
                </c:pt>
                <c:pt idx="33130">
                  <c:v>46.721259999999994</c:v>
                </c:pt>
                <c:pt idx="33131">
                  <c:v>46.702489999999997</c:v>
                </c:pt>
                <c:pt idx="33132">
                  <c:v>46.683859999999996</c:v>
                </c:pt>
                <c:pt idx="33133">
                  <c:v>46.665179999999999</c:v>
                </c:pt>
                <c:pt idx="33134">
                  <c:v>46.646599999999992</c:v>
                </c:pt>
                <c:pt idx="33135">
                  <c:v>46.62847</c:v>
                </c:pt>
                <c:pt idx="33136">
                  <c:v>46.609819999999999</c:v>
                </c:pt>
                <c:pt idx="33137">
                  <c:v>46.591310000000007</c:v>
                </c:pt>
                <c:pt idx="33138">
                  <c:v>46.57253</c:v>
                </c:pt>
                <c:pt idx="33139">
                  <c:v>46.553560000000004</c:v>
                </c:pt>
                <c:pt idx="33140">
                  <c:v>46.534869999999998</c:v>
                </c:pt>
                <c:pt idx="33141">
                  <c:v>46.516209999999994</c:v>
                </c:pt>
                <c:pt idx="33142">
                  <c:v>46.497460000000004</c:v>
                </c:pt>
                <c:pt idx="33143">
                  <c:v>46.478830000000002</c:v>
                </c:pt>
                <c:pt idx="33144">
                  <c:v>46.460189999999997</c:v>
                </c:pt>
                <c:pt idx="33145">
                  <c:v>46.441590000000005</c:v>
                </c:pt>
                <c:pt idx="33146">
                  <c:v>46.422980000000003</c:v>
                </c:pt>
                <c:pt idx="33147">
                  <c:v>46.402439999999999</c:v>
                </c:pt>
                <c:pt idx="33148">
                  <c:v>46.382399999999997</c:v>
                </c:pt>
                <c:pt idx="33149">
                  <c:v>46.362069999999996</c:v>
                </c:pt>
                <c:pt idx="33150">
                  <c:v>46.342709999999997</c:v>
                </c:pt>
                <c:pt idx="33151">
                  <c:v>46.323660000000004</c:v>
                </c:pt>
                <c:pt idx="33152">
                  <c:v>46.304499999999997</c:v>
                </c:pt>
                <c:pt idx="33153">
                  <c:v>46.285350000000001</c:v>
                </c:pt>
                <c:pt idx="33154">
                  <c:v>46.266309999999997</c:v>
                </c:pt>
                <c:pt idx="33155">
                  <c:v>46.247509999999998</c:v>
                </c:pt>
                <c:pt idx="33156">
                  <c:v>46.228639999999999</c:v>
                </c:pt>
                <c:pt idx="33157">
                  <c:v>46.209610000000005</c:v>
                </c:pt>
                <c:pt idx="33158">
                  <c:v>46.189809999999994</c:v>
                </c:pt>
                <c:pt idx="33159">
                  <c:v>46.170150000000007</c:v>
                </c:pt>
                <c:pt idx="33160">
                  <c:v>46.150209999999994</c:v>
                </c:pt>
                <c:pt idx="33161">
                  <c:v>46.130190000000006</c:v>
                </c:pt>
                <c:pt idx="33162">
                  <c:v>46.110529999999997</c:v>
                </c:pt>
                <c:pt idx="33163">
                  <c:v>46.090760000000003</c:v>
                </c:pt>
                <c:pt idx="33164">
                  <c:v>46.070900000000002</c:v>
                </c:pt>
                <c:pt idx="33165">
                  <c:v>46.051110000000001</c:v>
                </c:pt>
                <c:pt idx="33166">
                  <c:v>46.031199999999998</c:v>
                </c:pt>
                <c:pt idx="33167">
                  <c:v>46.011420000000001</c:v>
                </c:pt>
                <c:pt idx="33168">
                  <c:v>45.991709999999998</c:v>
                </c:pt>
                <c:pt idx="33169">
                  <c:v>45.972099999999998</c:v>
                </c:pt>
                <c:pt idx="33170">
                  <c:v>45.954800000000006</c:v>
                </c:pt>
                <c:pt idx="33171">
                  <c:v>45.939699999999995</c:v>
                </c:pt>
                <c:pt idx="33172">
                  <c:v>45.928060000000002</c:v>
                </c:pt>
                <c:pt idx="33173">
                  <c:v>45.916959999999996</c:v>
                </c:pt>
                <c:pt idx="33174">
                  <c:v>45.906419999999997</c:v>
                </c:pt>
                <c:pt idx="33175">
                  <c:v>45.897469999999998</c:v>
                </c:pt>
                <c:pt idx="33176">
                  <c:v>45.883409999999998</c:v>
                </c:pt>
                <c:pt idx="33177">
                  <c:v>45.871139999999997</c:v>
                </c:pt>
                <c:pt idx="33178">
                  <c:v>45.858930000000001</c:v>
                </c:pt>
                <c:pt idx="33179">
                  <c:v>45.844680000000004</c:v>
                </c:pt>
                <c:pt idx="33180">
                  <c:v>45.832800000000006</c:v>
                </c:pt>
                <c:pt idx="33181">
                  <c:v>45.819499999999998</c:v>
                </c:pt>
                <c:pt idx="33182">
                  <c:v>45.805369999999996</c:v>
                </c:pt>
                <c:pt idx="33183">
                  <c:v>45.789490000000001</c:v>
                </c:pt>
                <c:pt idx="33184">
                  <c:v>45.772120000000001</c:v>
                </c:pt>
                <c:pt idx="33185">
                  <c:v>45.753969999999995</c:v>
                </c:pt>
                <c:pt idx="33186">
                  <c:v>45.735060000000004</c:v>
                </c:pt>
                <c:pt idx="33187">
                  <c:v>45.716450000000002</c:v>
                </c:pt>
                <c:pt idx="33188">
                  <c:v>45.696899999999999</c:v>
                </c:pt>
                <c:pt idx="33189">
                  <c:v>45.676759999999994</c:v>
                </c:pt>
                <c:pt idx="33190">
                  <c:v>45.65663</c:v>
                </c:pt>
                <c:pt idx="33191">
                  <c:v>45.636530000000008</c:v>
                </c:pt>
                <c:pt idx="33192">
                  <c:v>45.616139999999994</c:v>
                </c:pt>
                <c:pt idx="33193">
                  <c:v>45.595840000000003</c:v>
                </c:pt>
                <c:pt idx="33194">
                  <c:v>45.575159999999997</c:v>
                </c:pt>
                <c:pt idx="33195">
                  <c:v>45.554180000000002</c:v>
                </c:pt>
                <c:pt idx="33196">
                  <c:v>45.533749999999998</c:v>
                </c:pt>
                <c:pt idx="33197">
                  <c:v>45.513079999999995</c:v>
                </c:pt>
                <c:pt idx="33198">
                  <c:v>45.4925</c:v>
                </c:pt>
                <c:pt idx="33199">
                  <c:v>45.471459999999993</c:v>
                </c:pt>
                <c:pt idx="33200">
                  <c:v>45.450620000000001</c:v>
                </c:pt>
                <c:pt idx="33201">
                  <c:v>45.429859999999998</c:v>
                </c:pt>
                <c:pt idx="33202">
                  <c:v>45.409059999999997</c:v>
                </c:pt>
                <c:pt idx="33203">
                  <c:v>45.389429999999997</c:v>
                </c:pt>
                <c:pt idx="33204">
                  <c:v>45.370809999999999</c:v>
                </c:pt>
                <c:pt idx="33205">
                  <c:v>45.352980000000002</c:v>
                </c:pt>
                <c:pt idx="33206">
                  <c:v>45.333699999999993</c:v>
                </c:pt>
                <c:pt idx="33207">
                  <c:v>45.313450000000003</c:v>
                </c:pt>
                <c:pt idx="33208">
                  <c:v>45.292329999999993</c:v>
                </c:pt>
                <c:pt idx="33209">
                  <c:v>45.269979999999997</c:v>
                </c:pt>
                <c:pt idx="33210">
                  <c:v>45.247370000000004</c:v>
                </c:pt>
                <c:pt idx="33211">
                  <c:v>45.225149999999999</c:v>
                </c:pt>
                <c:pt idx="33212">
                  <c:v>45.203519999999997</c:v>
                </c:pt>
                <c:pt idx="33213">
                  <c:v>45.181740000000005</c:v>
                </c:pt>
                <c:pt idx="33214">
                  <c:v>45.160260000000001</c:v>
                </c:pt>
                <c:pt idx="33215">
                  <c:v>45.138299999999994</c:v>
                </c:pt>
                <c:pt idx="33216">
                  <c:v>45.11636</c:v>
                </c:pt>
                <c:pt idx="33217">
                  <c:v>45.094209999999997</c:v>
                </c:pt>
                <c:pt idx="33218">
                  <c:v>45.072279999999992</c:v>
                </c:pt>
                <c:pt idx="33219">
                  <c:v>45.050999999999995</c:v>
                </c:pt>
                <c:pt idx="33220">
                  <c:v>45.029329999999995</c:v>
                </c:pt>
                <c:pt idx="33221">
                  <c:v>45.007620000000003</c:v>
                </c:pt>
                <c:pt idx="33222">
                  <c:v>44.9863</c:v>
                </c:pt>
                <c:pt idx="33223">
                  <c:v>44.963629999999995</c:v>
                </c:pt>
                <c:pt idx="33224">
                  <c:v>44.940889999999996</c:v>
                </c:pt>
                <c:pt idx="33225">
                  <c:v>44.918300000000002</c:v>
                </c:pt>
                <c:pt idx="33226">
                  <c:v>44.89573</c:v>
                </c:pt>
                <c:pt idx="33227">
                  <c:v>44.873159999999999</c:v>
                </c:pt>
                <c:pt idx="33228">
                  <c:v>44.850539999999995</c:v>
                </c:pt>
                <c:pt idx="33229">
                  <c:v>44.828320000000005</c:v>
                </c:pt>
                <c:pt idx="33230">
                  <c:v>44.80574</c:v>
                </c:pt>
                <c:pt idx="33231">
                  <c:v>44.783529999999999</c:v>
                </c:pt>
                <c:pt idx="33232">
                  <c:v>44.761300000000006</c:v>
                </c:pt>
                <c:pt idx="33233">
                  <c:v>44.738879999999995</c:v>
                </c:pt>
                <c:pt idx="33234">
                  <c:v>44.716250000000002</c:v>
                </c:pt>
                <c:pt idx="33235">
                  <c:v>44.693750000000001</c:v>
                </c:pt>
                <c:pt idx="33236">
                  <c:v>44.672669999999997</c:v>
                </c:pt>
                <c:pt idx="33237">
                  <c:v>44.650579999999998</c:v>
                </c:pt>
                <c:pt idx="33238">
                  <c:v>44.628069999999994</c:v>
                </c:pt>
                <c:pt idx="33239">
                  <c:v>44.604959999999998</c:v>
                </c:pt>
                <c:pt idx="33240">
                  <c:v>44.582769999999996</c:v>
                </c:pt>
                <c:pt idx="33241">
                  <c:v>44.560069999999996</c:v>
                </c:pt>
                <c:pt idx="33242">
                  <c:v>44.540530000000004</c:v>
                </c:pt>
                <c:pt idx="33243">
                  <c:v>44.518940000000001</c:v>
                </c:pt>
                <c:pt idx="33244">
                  <c:v>44.497739999999993</c:v>
                </c:pt>
                <c:pt idx="33245">
                  <c:v>44.476110000000006</c:v>
                </c:pt>
                <c:pt idx="33246">
                  <c:v>44.45393</c:v>
                </c:pt>
                <c:pt idx="33247">
                  <c:v>44.431489999999997</c:v>
                </c:pt>
                <c:pt idx="33248">
                  <c:v>44.408609999999996</c:v>
                </c:pt>
                <c:pt idx="33249">
                  <c:v>44.385680000000001</c:v>
                </c:pt>
                <c:pt idx="33250">
                  <c:v>44.363010000000003</c:v>
                </c:pt>
                <c:pt idx="33251">
                  <c:v>44.339700000000008</c:v>
                </c:pt>
                <c:pt idx="33252">
                  <c:v>44.316269999999996</c:v>
                </c:pt>
                <c:pt idx="33253">
                  <c:v>44.292860000000005</c:v>
                </c:pt>
                <c:pt idx="33254">
                  <c:v>44.269449999999999</c:v>
                </c:pt>
                <c:pt idx="33255">
                  <c:v>44.246160000000003</c:v>
                </c:pt>
                <c:pt idx="33256">
                  <c:v>44.222949999999997</c:v>
                </c:pt>
                <c:pt idx="33257">
                  <c:v>44.200620000000001</c:v>
                </c:pt>
                <c:pt idx="33258">
                  <c:v>44.179269999999995</c:v>
                </c:pt>
                <c:pt idx="33259">
                  <c:v>44.158410000000003</c:v>
                </c:pt>
                <c:pt idx="33260">
                  <c:v>44.139670000000002</c:v>
                </c:pt>
                <c:pt idx="33261">
                  <c:v>44.121180000000003</c:v>
                </c:pt>
                <c:pt idx="33262">
                  <c:v>44.101559999999999</c:v>
                </c:pt>
                <c:pt idx="33263">
                  <c:v>44.084940000000003</c:v>
                </c:pt>
                <c:pt idx="33264">
                  <c:v>44.068889999999996</c:v>
                </c:pt>
                <c:pt idx="33265">
                  <c:v>44.051549999999999</c:v>
                </c:pt>
                <c:pt idx="33266">
                  <c:v>44.03228</c:v>
                </c:pt>
                <c:pt idx="33267">
                  <c:v>44.012169999999998</c:v>
                </c:pt>
                <c:pt idx="33268">
                  <c:v>43.991030000000002</c:v>
                </c:pt>
                <c:pt idx="33269">
                  <c:v>43.970619999999997</c:v>
                </c:pt>
                <c:pt idx="33270">
                  <c:v>43.951920000000001</c:v>
                </c:pt>
                <c:pt idx="33271">
                  <c:v>43.932779999999994</c:v>
                </c:pt>
                <c:pt idx="33272">
                  <c:v>43.911860000000004</c:v>
                </c:pt>
                <c:pt idx="33273">
                  <c:v>43.892060000000001</c:v>
                </c:pt>
                <c:pt idx="33274">
                  <c:v>43.879939999999998</c:v>
                </c:pt>
                <c:pt idx="33275">
                  <c:v>43.871049999999997</c:v>
                </c:pt>
                <c:pt idx="33276">
                  <c:v>43.862220000000001</c:v>
                </c:pt>
                <c:pt idx="33277">
                  <c:v>43.851939999999999</c:v>
                </c:pt>
                <c:pt idx="33278">
                  <c:v>43.839410000000001</c:v>
                </c:pt>
                <c:pt idx="33279">
                  <c:v>43.82235</c:v>
                </c:pt>
                <c:pt idx="33280">
                  <c:v>43.802610000000001</c:v>
                </c:pt>
                <c:pt idx="33281">
                  <c:v>43.782249999999998</c:v>
                </c:pt>
                <c:pt idx="33282">
                  <c:v>43.761279999999999</c:v>
                </c:pt>
                <c:pt idx="33283">
                  <c:v>43.739330000000002</c:v>
                </c:pt>
                <c:pt idx="33284">
                  <c:v>43.716679999999997</c:v>
                </c:pt>
                <c:pt idx="33285">
                  <c:v>43.693439999999995</c:v>
                </c:pt>
                <c:pt idx="33286">
                  <c:v>43.669789999999999</c:v>
                </c:pt>
                <c:pt idx="33287">
                  <c:v>43.645610000000005</c:v>
                </c:pt>
                <c:pt idx="33288">
                  <c:v>43.621230000000004</c:v>
                </c:pt>
                <c:pt idx="33289">
                  <c:v>43.596730000000001</c:v>
                </c:pt>
                <c:pt idx="33290">
                  <c:v>43.57244</c:v>
                </c:pt>
                <c:pt idx="33291">
                  <c:v>43.548460000000006</c:v>
                </c:pt>
                <c:pt idx="33292">
                  <c:v>43.52525</c:v>
                </c:pt>
                <c:pt idx="33293">
                  <c:v>43.502690000000001</c:v>
                </c:pt>
                <c:pt idx="33294">
                  <c:v>43.479469999999992</c:v>
                </c:pt>
                <c:pt idx="33295">
                  <c:v>43.459580000000003</c:v>
                </c:pt>
                <c:pt idx="33296">
                  <c:v>43.437390000000001</c:v>
                </c:pt>
                <c:pt idx="33297">
                  <c:v>43.415649999999999</c:v>
                </c:pt>
                <c:pt idx="33298">
                  <c:v>43.393720000000002</c:v>
                </c:pt>
                <c:pt idx="33299">
                  <c:v>43.371570000000006</c:v>
                </c:pt>
                <c:pt idx="33300">
                  <c:v>43.349170000000001</c:v>
                </c:pt>
                <c:pt idx="33301">
                  <c:v>43.326840000000004</c:v>
                </c:pt>
                <c:pt idx="33302">
                  <c:v>43.304359999999996</c:v>
                </c:pt>
                <c:pt idx="33303">
                  <c:v>43.282179999999997</c:v>
                </c:pt>
                <c:pt idx="33304">
                  <c:v>43.259970000000003</c:v>
                </c:pt>
                <c:pt idx="33305">
                  <c:v>43.2378</c:v>
                </c:pt>
                <c:pt idx="33306">
                  <c:v>43.215420000000002</c:v>
                </c:pt>
                <c:pt idx="33307">
                  <c:v>43.192959999999999</c:v>
                </c:pt>
                <c:pt idx="33308">
                  <c:v>43.170859999999998</c:v>
                </c:pt>
                <c:pt idx="33309">
                  <c:v>43.150940000000006</c:v>
                </c:pt>
                <c:pt idx="33310">
                  <c:v>43.137070000000001</c:v>
                </c:pt>
                <c:pt idx="33311">
                  <c:v>43.122239999999998</c:v>
                </c:pt>
                <c:pt idx="33312">
                  <c:v>43.107460000000003</c:v>
                </c:pt>
                <c:pt idx="33313">
                  <c:v>43.093029999999999</c:v>
                </c:pt>
                <c:pt idx="33314">
                  <c:v>43.081050000000005</c:v>
                </c:pt>
                <c:pt idx="33315">
                  <c:v>43.069160000000004</c:v>
                </c:pt>
                <c:pt idx="33316">
                  <c:v>43.058490000000006</c:v>
                </c:pt>
                <c:pt idx="33317">
                  <c:v>43.044000000000004</c:v>
                </c:pt>
                <c:pt idx="33318">
                  <c:v>43.027189999999997</c:v>
                </c:pt>
                <c:pt idx="33319">
                  <c:v>43.008379999999995</c:v>
                </c:pt>
                <c:pt idx="33320">
                  <c:v>42.987719999999996</c:v>
                </c:pt>
                <c:pt idx="33321">
                  <c:v>42.967030000000001</c:v>
                </c:pt>
                <c:pt idx="33322">
                  <c:v>42.946869999999997</c:v>
                </c:pt>
                <c:pt idx="33323">
                  <c:v>42.926080000000006</c:v>
                </c:pt>
                <c:pt idx="33324">
                  <c:v>42.904240000000001</c:v>
                </c:pt>
                <c:pt idx="33325">
                  <c:v>42.881739999999994</c:v>
                </c:pt>
                <c:pt idx="33326">
                  <c:v>42.858930000000001</c:v>
                </c:pt>
                <c:pt idx="33327">
                  <c:v>42.836210000000001</c:v>
                </c:pt>
                <c:pt idx="33328">
                  <c:v>42.813639999999999</c:v>
                </c:pt>
                <c:pt idx="33329">
                  <c:v>42.79101</c:v>
                </c:pt>
                <c:pt idx="33330">
                  <c:v>42.768110000000007</c:v>
                </c:pt>
                <c:pt idx="33331">
                  <c:v>42.744869999999999</c:v>
                </c:pt>
                <c:pt idx="33332">
                  <c:v>42.721600000000002</c:v>
                </c:pt>
                <c:pt idx="33333">
                  <c:v>42.69811</c:v>
                </c:pt>
                <c:pt idx="33334">
                  <c:v>42.674160000000001</c:v>
                </c:pt>
                <c:pt idx="33335">
                  <c:v>42.649839999999998</c:v>
                </c:pt>
                <c:pt idx="33336">
                  <c:v>42.625590000000003</c:v>
                </c:pt>
                <c:pt idx="33337">
                  <c:v>42.601219999999998</c:v>
                </c:pt>
                <c:pt idx="33338">
                  <c:v>42.58146</c:v>
                </c:pt>
                <c:pt idx="33339">
                  <c:v>42.566839999999999</c:v>
                </c:pt>
                <c:pt idx="33340">
                  <c:v>42.554379999999995</c:v>
                </c:pt>
                <c:pt idx="33341">
                  <c:v>42.546840000000003</c:v>
                </c:pt>
                <c:pt idx="33342">
                  <c:v>42.538690000000003</c:v>
                </c:pt>
                <c:pt idx="33343">
                  <c:v>42.535489999999996</c:v>
                </c:pt>
                <c:pt idx="33344">
                  <c:v>42.528300000000002</c:v>
                </c:pt>
                <c:pt idx="33345">
                  <c:v>42.517539999999997</c:v>
                </c:pt>
                <c:pt idx="33346">
                  <c:v>42.506279999999997</c:v>
                </c:pt>
                <c:pt idx="33347">
                  <c:v>42.494529999999997</c:v>
                </c:pt>
                <c:pt idx="33348">
                  <c:v>42.480260000000001</c:v>
                </c:pt>
                <c:pt idx="33349">
                  <c:v>42.464599999999997</c:v>
                </c:pt>
                <c:pt idx="33350">
                  <c:v>42.448270000000001</c:v>
                </c:pt>
                <c:pt idx="33351">
                  <c:v>42.434909999999995</c:v>
                </c:pt>
                <c:pt idx="33352">
                  <c:v>42.418630000000007</c:v>
                </c:pt>
                <c:pt idx="33353">
                  <c:v>42.402119999999996</c:v>
                </c:pt>
                <c:pt idx="33354">
                  <c:v>42.384300000000003</c:v>
                </c:pt>
                <c:pt idx="33355">
                  <c:v>42.368099999999998</c:v>
                </c:pt>
                <c:pt idx="33356">
                  <c:v>42.349530000000001</c:v>
                </c:pt>
                <c:pt idx="33357">
                  <c:v>42.331899999999997</c:v>
                </c:pt>
                <c:pt idx="33358">
                  <c:v>42.311259999999997</c:v>
                </c:pt>
                <c:pt idx="33359">
                  <c:v>42.291069999999998</c:v>
                </c:pt>
                <c:pt idx="33360">
                  <c:v>42.269579999999998</c:v>
                </c:pt>
                <c:pt idx="33361">
                  <c:v>42.247389999999996</c:v>
                </c:pt>
                <c:pt idx="33362">
                  <c:v>42.225539999999995</c:v>
                </c:pt>
                <c:pt idx="33363">
                  <c:v>42.202739999999999</c:v>
                </c:pt>
                <c:pt idx="33364">
                  <c:v>42.180619999999998</c:v>
                </c:pt>
                <c:pt idx="33365">
                  <c:v>42.157449999999997</c:v>
                </c:pt>
                <c:pt idx="33366">
                  <c:v>42.13355</c:v>
                </c:pt>
                <c:pt idx="33367">
                  <c:v>42.109259999999999</c:v>
                </c:pt>
                <c:pt idx="33368">
                  <c:v>42.08502</c:v>
                </c:pt>
                <c:pt idx="33369">
                  <c:v>42.060370000000006</c:v>
                </c:pt>
                <c:pt idx="33370">
                  <c:v>42.035629999999998</c:v>
                </c:pt>
                <c:pt idx="33371">
                  <c:v>42.010909999999996</c:v>
                </c:pt>
                <c:pt idx="33372">
                  <c:v>41.986400000000003</c:v>
                </c:pt>
                <c:pt idx="33373">
                  <c:v>41.962219999999995</c:v>
                </c:pt>
                <c:pt idx="33374">
                  <c:v>41.938269999999996</c:v>
                </c:pt>
                <c:pt idx="33375">
                  <c:v>41.913989999999998</c:v>
                </c:pt>
                <c:pt idx="33376">
                  <c:v>41.889399999999995</c:v>
                </c:pt>
                <c:pt idx="33377">
                  <c:v>41.867890000000003</c:v>
                </c:pt>
                <c:pt idx="33378">
                  <c:v>41.84572</c:v>
                </c:pt>
                <c:pt idx="33379">
                  <c:v>41.823079999999997</c:v>
                </c:pt>
                <c:pt idx="33380">
                  <c:v>41.801159999999996</c:v>
                </c:pt>
                <c:pt idx="33381">
                  <c:v>41.779179999999997</c:v>
                </c:pt>
                <c:pt idx="33382">
                  <c:v>41.75714</c:v>
                </c:pt>
                <c:pt idx="33383">
                  <c:v>41.7363</c:v>
                </c:pt>
                <c:pt idx="33384">
                  <c:v>41.714979999999997</c:v>
                </c:pt>
                <c:pt idx="33385">
                  <c:v>41.693649999999998</c:v>
                </c:pt>
                <c:pt idx="33386">
                  <c:v>41.670780000000001</c:v>
                </c:pt>
                <c:pt idx="33387">
                  <c:v>41.648240000000001</c:v>
                </c:pt>
                <c:pt idx="33388">
                  <c:v>41.62547</c:v>
                </c:pt>
                <c:pt idx="33389">
                  <c:v>41.603819999999999</c:v>
                </c:pt>
                <c:pt idx="33390">
                  <c:v>41.583649999999999</c:v>
                </c:pt>
                <c:pt idx="33391">
                  <c:v>41.561899999999994</c:v>
                </c:pt>
                <c:pt idx="33392">
                  <c:v>41.539640000000006</c:v>
                </c:pt>
                <c:pt idx="33393">
                  <c:v>41.516289999999998</c:v>
                </c:pt>
                <c:pt idx="33394">
                  <c:v>41.493019999999994</c:v>
                </c:pt>
                <c:pt idx="33395">
                  <c:v>41.468239999999994</c:v>
                </c:pt>
                <c:pt idx="33396">
                  <c:v>41.444789999999998</c:v>
                </c:pt>
                <c:pt idx="33397">
                  <c:v>41.42089</c:v>
                </c:pt>
                <c:pt idx="33398">
                  <c:v>41.396369999999997</c:v>
                </c:pt>
                <c:pt idx="33399">
                  <c:v>41.372749999999996</c:v>
                </c:pt>
                <c:pt idx="33400">
                  <c:v>41.349969999999999</c:v>
                </c:pt>
                <c:pt idx="33401">
                  <c:v>41.328019999999995</c:v>
                </c:pt>
                <c:pt idx="33402">
                  <c:v>41.306659999999994</c:v>
                </c:pt>
                <c:pt idx="33403">
                  <c:v>41.284489999999998</c:v>
                </c:pt>
                <c:pt idx="33404">
                  <c:v>41.261620000000001</c:v>
                </c:pt>
                <c:pt idx="33405">
                  <c:v>41.238609999999994</c:v>
                </c:pt>
                <c:pt idx="33406">
                  <c:v>41.214890000000004</c:v>
                </c:pt>
                <c:pt idx="33407">
                  <c:v>41.190280000000001</c:v>
                </c:pt>
                <c:pt idx="33408">
                  <c:v>41.165760000000006</c:v>
                </c:pt>
                <c:pt idx="33409">
                  <c:v>41.141129999999997</c:v>
                </c:pt>
                <c:pt idx="33410">
                  <c:v>41.116630000000001</c:v>
                </c:pt>
                <c:pt idx="33411">
                  <c:v>41.092100000000002</c:v>
                </c:pt>
                <c:pt idx="33412">
                  <c:v>41.067880000000002</c:v>
                </c:pt>
                <c:pt idx="33413">
                  <c:v>41.043570000000003</c:v>
                </c:pt>
                <c:pt idx="33414">
                  <c:v>41.019310000000004</c:v>
                </c:pt>
                <c:pt idx="33415">
                  <c:v>40.994900000000001</c:v>
                </c:pt>
                <c:pt idx="33416">
                  <c:v>40.96922</c:v>
                </c:pt>
                <c:pt idx="33417">
                  <c:v>40.943899999999999</c:v>
                </c:pt>
                <c:pt idx="33418">
                  <c:v>40.918219999999998</c:v>
                </c:pt>
                <c:pt idx="33419">
                  <c:v>40.892580000000002</c:v>
                </c:pt>
                <c:pt idx="33420">
                  <c:v>40.866150000000005</c:v>
                </c:pt>
                <c:pt idx="33421">
                  <c:v>40.839700000000001</c:v>
                </c:pt>
                <c:pt idx="33422">
                  <c:v>40.813879999999997</c:v>
                </c:pt>
                <c:pt idx="33423">
                  <c:v>40.78978</c:v>
                </c:pt>
                <c:pt idx="33424">
                  <c:v>40.76735</c:v>
                </c:pt>
                <c:pt idx="33425">
                  <c:v>40.747929999999997</c:v>
                </c:pt>
                <c:pt idx="33426">
                  <c:v>40.729389999999995</c:v>
                </c:pt>
                <c:pt idx="33427">
                  <c:v>40.709039999999995</c:v>
                </c:pt>
                <c:pt idx="33428">
                  <c:v>40.686419999999998</c:v>
                </c:pt>
                <c:pt idx="33429">
                  <c:v>40.66263</c:v>
                </c:pt>
                <c:pt idx="33430">
                  <c:v>40.639859999999999</c:v>
                </c:pt>
                <c:pt idx="33431">
                  <c:v>40.616759999999999</c:v>
                </c:pt>
                <c:pt idx="33432">
                  <c:v>40.591989999999996</c:v>
                </c:pt>
                <c:pt idx="33433">
                  <c:v>40.566129999999994</c:v>
                </c:pt>
                <c:pt idx="33434">
                  <c:v>40.539569999999998</c:v>
                </c:pt>
                <c:pt idx="33435">
                  <c:v>40.51323</c:v>
                </c:pt>
                <c:pt idx="33436">
                  <c:v>40.488860000000003</c:v>
                </c:pt>
                <c:pt idx="33437">
                  <c:v>40.463329999999999</c:v>
                </c:pt>
                <c:pt idx="33438">
                  <c:v>40.436970000000002</c:v>
                </c:pt>
                <c:pt idx="33439">
                  <c:v>40.409949999999995</c:v>
                </c:pt>
                <c:pt idx="33440">
                  <c:v>40.382390000000001</c:v>
                </c:pt>
                <c:pt idx="33441">
                  <c:v>40.354469999999992</c:v>
                </c:pt>
                <c:pt idx="33442">
                  <c:v>40.326620000000005</c:v>
                </c:pt>
                <c:pt idx="33443">
                  <c:v>40.298650000000002</c:v>
                </c:pt>
                <c:pt idx="33444">
                  <c:v>40.270949999999999</c:v>
                </c:pt>
                <c:pt idx="33445">
                  <c:v>40.242769999999993</c:v>
                </c:pt>
                <c:pt idx="33446">
                  <c:v>40.214359999999999</c:v>
                </c:pt>
                <c:pt idx="33447">
                  <c:v>40.185870000000001</c:v>
                </c:pt>
                <c:pt idx="33448">
                  <c:v>40.157439999999994</c:v>
                </c:pt>
                <c:pt idx="33449">
                  <c:v>40.129710000000003</c:v>
                </c:pt>
                <c:pt idx="33450">
                  <c:v>40.103999999999999</c:v>
                </c:pt>
                <c:pt idx="33451">
                  <c:v>40.080289999999998</c:v>
                </c:pt>
                <c:pt idx="33452">
                  <c:v>40.057569999999998</c:v>
                </c:pt>
                <c:pt idx="33453">
                  <c:v>40.033960000000008</c:v>
                </c:pt>
                <c:pt idx="33454">
                  <c:v>40.009360000000001</c:v>
                </c:pt>
                <c:pt idx="33455">
                  <c:v>39.985379999999999</c:v>
                </c:pt>
                <c:pt idx="33456">
                  <c:v>39.961440000000003</c:v>
                </c:pt>
                <c:pt idx="33457">
                  <c:v>39.938749999999999</c:v>
                </c:pt>
                <c:pt idx="33458">
                  <c:v>39.915430000000001</c:v>
                </c:pt>
                <c:pt idx="33459">
                  <c:v>39.8919</c:v>
                </c:pt>
                <c:pt idx="33460">
                  <c:v>39.867890000000003</c:v>
                </c:pt>
                <c:pt idx="33461">
                  <c:v>39.8431</c:v>
                </c:pt>
                <c:pt idx="33462">
                  <c:v>39.817480000000003</c:v>
                </c:pt>
                <c:pt idx="33463">
                  <c:v>39.794820000000001</c:v>
                </c:pt>
                <c:pt idx="33464">
                  <c:v>39.771540000000002</c:v>
                </c:pt>
                <c:pt idx="33465">
                  <c:v>39.748849999999997</c:v>
                </c:pt>
                <c:pt idx="33466">
                  <c:v>39.724289999999996</c:v>
                </c:pt>
                <c:pt idx="33467">
                  <c:v>39.700969999999998</c:v>
                </c:pt>
                <c:pt idx="33468">
                  <c:v>39.677340000000001</c:v>
                </c:pt>
                <c:pt idx="33469">
                  <c:v>39.653730000000003</c:v>
                </c:pt>
                <c:pt idx="33470">
                  <c:v>39.629599999999996</c:v>
                </c:pt>
                <c:pt idx="33471">
                  <c:v>39.605840000000001</c:v>
                </c:pt>
                <c:pt idx="33472">
                  <c:v>39.580500000000001</c:v>
                </c:pt>
                <c:pt idx="33473">
                  <c:v>39.554729999999999</c:v>
                </c:pt>
                <c:pt idx="33474">
                  <c:v>39.526809999999998</c:v>
                </c:pt>
                <c:pt idx="33475">
                  <c:v>39.497</c:v>
                </c:pt>
                <c:pt idx="33476">
                  <c:v>39.467030000000001</c:v>
                </c:pt>
                <c:pt idx="33477">
                  <c:v>39.435580000000002</c:v>
                </c:pt>
                <c:pt idx="33478">
                  <c:v>39.40484</c:v>
                </c:pt>
                <c:pt idx="33479">
                  <c:v>39.373260000000002</c:v>
                </c:pt>
                <c:pt idx="33480">
                  <c:v>39.341840000000005</c:v>
                </c:pt>
                <c:pt idx="33481">
                  <c:v>39.310870000000001</c:v>
                </c:pt>
                <c:pt idx="33482">
                  <c:v>39.279269999999997</c:v>
                </c:pt>
                <c:pt idx="33483">
                  <c:v>39.249890000000001</c:v>
                </c:pt>
                <c:pt idx="33484">
                  <c:v>39.217579999999998</c:v>
                </c:pt>
                <c:pt idx="33485">
                  <c:v>39.184960000000004</c:v>
                </c:pt>
                <c:pt idx="33486">
                  <c:v>39.14922</c:v>
                </c:pt>
                <c:pt idx="33487">
                  <c:v>39.115989999999996</c:v>
                </c:pt>
                <c:pt idx="33488">
                  <c:v>39.08164</c:v>
                </c:pt>
                <c:pt idx="33489">
                  <c:v>39.049689999999998</c:v>
                </c:pt>
                <c:pt idx="33490">
                  <c:v>39.018509999999999</c:v>
                </c:pt>
                <c:pt idx="33491">
                  <c:v>38.986139999999999</c:v>
                </c:pt>
                <c:pt idx="33492">
                  <c:v>38.953540000000004</c:v>
                </c:pt>
                <c:pt idx="33493">
                  <c:v>38.920230000000004</c:v>
                </c:pt>
                <c:pt idx="33494">
                  <c:v>38.885109999999997</c:v>
                </c:pt>
                <c:pt idx="33495">
                  <c:v>38.849789999999999</c:v>
                </c:pt>
                <c:pt idx="33496">
                  <c:v>38.81306</c:v>
                </c:pt>
                <c:pt idx="33497">
                  <c:v>38.776440000000001</c:v>
                </c:pt>
                <c:pt idx="33498">
                  <c:v>38.739620000000002</c:v>
                </c:pt>
                <c:pt idx="33499">
                  <c:v>38.701309999999999</c:v>
                </c:pt>
                <c:pt idx="33500">
                  <c:v>38.662800000000004</c:v>
                </c:pt>
                <c:pt idx="33501">
                  <c:v>38.62433</c:v>
                </c:pt>
                <c:pt idx="33502">
                  <c:v>38.585349999999998</c:v>
                </c:pt>
                <c:pt idx="33503">
                  <c:v>38.545950000000005</c:v>
                </c:pt>
                <c:pt idx="33504">
                  <c:v>38.506900000000002</c:v>
                </c:pt>
                <c:pt idx="33505">
                  <c:v>38.467759999999998</c:v>
                </c:pt>
                <c:pt idx="33506">
                  <c:v>38.428190000000001</c:v>
                </c:pt>
                <c:pt idx="33507">
                  <c:v>38.388420000000004</c:v>
                </c:pt>
                <c:pt idx="33508">
                  <c:v>38.348669999999998</c:v>
                </c:pt>
                <c:pt idx="33509">
                  <c:v>38.310490000000001</c:v>
                </c:pt>
                <c:pt idx="33510">
                  <c:v>38.271009999999997</c:v>
                </c:pt>
                <c:pt idx="33511">
                  <c:v>38.233739999999997</c:v>
                </c:pt>
                <c:pt idx="33512">
                  <c:v>38.197139999999997</c:v>
                </c:pt>
                <c:pt idx="33513">
                  <c:v>38.161010000000005</c:v>
                </c:pt>
                <c:pt idx="33514">
                  <c:v>38.125010000000003</c:v>
                </c:pt>
                <c:pt idx="33515">
                  <c:v>38.088529999999999</c:v>
                </c:pt>
                <c:pt idx="33516">
                  <c:v>38.051830000000002</c:v>
                </c:pt>
                <c:pt idx="33517">
                  <c:v>38.014780000000002</c:v>
                </c:pt>
                <c:pt idx="33518">
                  <c:v>37.978119999999997</c:v>
                </c:pt>
                <c:pt idx="33519">
                  <c:v>37.941240000000001</c:v>
                </c:pt>
                <c:pt idx="33520">
                  <c:v>37.90401</c:v>
                </c:pt>
                <c:pt idx="33521">
                  <c:v>37.86591</c:v>
                </c:pt>
                <c:pt idx="33522">
                  <c:v>37.827619999999996</c:v>
                </c:pt>
                <c:pt idx="33523">
                  <c:v>37.789139999999996</c:v>
                </c:pt>
                <c:pt idx="33524">
                  <c:v>37.751260000000002</c:v>
                </c:pt>
                <c:pt idx="33525">
                  <c:v>37.71172</c:v>
                </c:pt>
                <c:pt idx="33526">
                  <c:v>37.671909999999997</c:v>
                </c:pt>
                <c:pt idx="33527">
                  <c:v>37.631570000000004</c:v>
                </c:pt>
                <c:pt idx="33528">
                  <c:v>37.591450000000002</c:v>
                </c:pt>
                <c:pt idx="33529">
                  <c:v>37.551130000000001</c:v>
                </c:pt>
                <c:pt idx="33530">
                  <c:v>37.510570000000001</c:v>
                </c:pt>
                <c:pt idx="33531">
                  <c:v>37.470729999999996</c:v>
                </c:pt>
                <c:pt idx="33532">
                  <c:v>37.430869999999999</c:v>
                </c:pt>
                <c:pt idx="33533">
                  <c:v>37.390129999999999</c:v>
                </c:pt>
                <c:pt idx="33534">
                  <c:v>37.349350000000001</c:v>
                </c:pt>
                <c:pt idx="33535">
                  <c:v>37.308259999999997</c:v>
                </c:pt>
                <c:pt idx="33536">
                  <c:v>37.26782</c:v>
                </c:pt>
                <c:pt idx="33537">
                  <c:v>37.227260000000001</c:v>
                </c:pt>
                <c:pt idx="33538">
                  <c:v>37.187730000000002</c:v>
                </c:pt>
                <c:pt idx="33539">
                  <c:v>37.149100000000004</c:v>
                </c:pt>
                <c:pt idx="33540">
                  <c:v>37.110520000000001</c:v>
                </c:pt>
                <c:pt idx="33541">
                  <c:v>37.070409999999995</c:v>
                </c:pt>
                <c:pt idx="33542">
                  <c:v>37.029899999999998</c:v>
                </c:pt>
                <c:pt idx="33543">
                  <c:v>36.989350000000002</c:v>
                </c:pt>
                <c:pt idx="33544">
                  <c:v>36.950859999999999</c:v>
                </c:pt>
                <c:pt idx="33545">
                  <c:v>36.912210000000002</c:v>
                </c:pt>
                <c:pt idx="33546">
                  <c:v>36.874130000000001</c:v>
                </c:pt>
                <c:pt idx="33547">
                  <c:v>36.834569999999999</c:v>
                </c:pt>
                <c:pt idx="33548">
                  <c:v>36.794820000000001</c:v>
                </c:pt>
                <c:pt idx="33549">
                  <c:v>36.755420000000001</c:v>
                </c:pt>
                <c:pt idx="33550">
                  <c:v>36.716410000000003</c:v>
                </c:pt>
                <c:pt idx="33551">
                  <c:v>36.67745</c:v>
                </c:pt>
                <c:pt idx="33552">
                  <c:v>36.638109999999998</c:v>
                </c:pt>
                <c:pt idx="33553">
                  <c:v>36.598230000000001</c:v>
                </c:pt>
                <c:pt idx="33554">
                  <c:v>36.558329999999998</c:v>
                </c:pt>
                <c:pt idx="33555">
                  <c:v>36.518819999999998</c:v>
                </c:pt>
                <c:pt idx="33556">
                  <c:v>36.477789999999999</c:v>
                </c:pt>
                <c:pt idx="33557">
                  <c:v>36.436989999999994</c:v>
                </c:pt>
                <c:pt idx="33558">
                  <c:v>36.39575</c:v>
                </c:pt>
                <c:pt idx="33559">
                  <c:v>36.354399999999998</c:v>
                </c:pt>
                <c:pt idx="33560">
                  <c:v>36.312719999999999</c:v>
                </c:pt>
                <c:pt idx="33561">
                  <c:v>36.271209999999996</c:v>
                </c:pt>
                <c:pt idx="33562">
                  <c:v>36.230540000000005</c:v>
                </c:pt>
                <c:pt idx="33563">
                  <c:v>36.190449999999998</c:v>
                </c:pt>
                <c:pt idx="33564">
                  <c:v>36.149709999999999</c:v>
                </c:pt>
                <c:pt idx="33565">
                  <c:v>36.108940000000004</c:v>
                </c:pt>
                <c:pt idx="33566">
                  <c:v>36.067369999999997</c:v>
                </c:pt>
                <c:pt idx="33567">
                  <c:v>36.026359999999997</c:v>
                </c:pt>
                <c:pt idx="33568">
                  <c:v>35.985170000000004</c:v>
                </c:pt>
                <c:pt idx="33569">
                  <c:v>35.945079999999997</c:v>
                </c:pt>
                <c:pt idx="33570">
                  <c:v>35.90484</c:v>
                </c:pt>
                <c:pt idx="33571">
                  <c:v>35.865179999999995</c:v>
                </c:pt>
                <c:pt idx="33572">
                  <c:v>35.825530000000001</c:v>
                </c:pt>
                <c:pt idx="33573">
                  <c:v>35.786790000000003</c:v>
                </c:pt>
                <c:pt idx="33574">
                  <c:v>35.749499999999998</c:v>
                </c:pt>
                <c:pt idx="33575">
                  <c:v>35.712969999999999</c:v>
                </c:pt>
                <c:pt idx="33576">
                  <c:v>35.673909999999999</c:v>
                </c:pt>
                <c:pt idx="33577">
                  <c:v>35.634239999999998</c:v>
                </c:pt>
                <c:pt idx="33578">
                  <c:v>35.595729999999996</c:v>
                </c:pt>
                <c:pt idx="33579">
                  <c:v>35.554519999999997</c:v>
                </c:pt>
                <c:pt idx="33580">
                  <c:v>35.516500000000001</c:v>
                </c:pt>
                <c:pt idx="33581">
                  <c:v>35.482309999999998</c:v>
                </c:pt>
                <c:pt idx="33582">
                  <c:v>35.450290000000003</c:v>
                </c:pt>
                <c:pt idx="33583">
                  <c:v>35.418419999999998</c:v>
                </c:pt>
                <c:pt idx="33584">
                  <c:v>35.390920000000001</c:v>
                </c:pt>
                <c:pt idx="33585">
                  <c:v>35.362110000000001</c:v>
                </c:pt>
                <c:pt idx="33586">
                  <c:v>35.33437</c:v>
                </c:pt>
                <c:pt idx="33587">
                  <c:v>35.305340000000001</c:v>
                </c:pt>
                <c:pt idx="33588">
                  <c:v>35.274380000000001</c:v>
                </c:pt>
                <c:pt idx="33589">
                  <c:v>35.241889999999998</c:v>
                </c:pt>
                <c:pt idx="33590">
                  <c:v>35.208349999999996</c:v>
                </c:pt>
                <c:pt idx="33591">
                  <c:v>35.174170000000004</c:v>
                </c:pt>
                <c:pt idx="33592">
                  <c:v>35.138729999999995</c:v>
                </c:pt>
                <c:pt idx="33593">
                  <c:v>35.103110000000001</c:v>
                </c:pt>
                <c:pt idx="33594">
                  <c:v>35.065930000000002</c:v>
                </c:pt>
                <c:pt idx="33595">
                  <c:v>35.029089999999997</c:v>
                </c:pt>
                <c:pt idx="33596">
                  <c:v>34.990180000000002</c:v>
                </c:pt>
                <c:pt idx="33597">
                  <c:v>34.95017</c:v>
                </c:pt>
                <c:pt idx="33598">
                  <c:v>34.910060000000001</c:v>
                </c:pt>
                <c:pt idx="33599">
                  <c:v>34.870179999999998</c:v>
                </c:pt>
                <c:pt idx="33600">
                  <c:v>34.82873</c:v>
                </c:pt>
                <c:pt idx="33601">
                  <c:v>34.78716</c:v>
                </c:pt>
                <c:pt idx="33602">
                  <c:v>34.76014</c:v>
                </c:pt>
                <c:pt idx="33603">
                  <c:v>34.730910000000002</c:v>
                </c:pt>
                <c:pt idx="33604">
                  <c:v>34.698149999999998</c:v>
                </c:pt>
                <c:pt idx="33605">
                  <c:v>34.661230000000003</c:v>
                </c:pt>
                <c:pt idx="33606">
                  <c:v>34.623710000000003</c:v>
                </c:pt>
                <c:pt idx="33607">
                  <c:v>34.58464</c:v>
                </c:pt>
                <c:pt idx="33608">
                  <c:v>34.54448</c:v>
                </c:pt>
                <c:pt idx="33609">
                  <c:v>34.503630000000001</c:v>
                </c:pt>
                <c:pt idx="33610">
                  <c:v>34.464739999999999</c:v>
                </c:pt>
                <c:pt idx="33611">
                  <c:v>34.426679999999998</c:v>
                </c:pt>
                <c:pt idx="33612">
                  <c:v>34.386199999999995</c:v>
                </c:pt>
                <c:pt idx="33613">
                  <c:v>34.34525</c:v>
                </c:pt>
                <c:pt idx="33614">
                  <c:v>34.302410000000002</c:v>
                </c:pt>
                <c:pt idx="33615">
                  <c:v>34.259979999999999</c:v>
                </c:pt>
                <c:pt idx="33616">
                  <c:v>34.221200000000003</c:v>
                </c:pt>
                <c:pt idx="33617">
                  <c:v>34.186610000000002</c:v>
                </c:pt>
                <c:pt idx="33618">
                  <c:v>34.151800000000001</c:v>
                </c:pt>
                <c:pt idx="33619">
                  <c:v>34.114069999999998</c:v>
                </c:pt>
                <c:pt idx="33620">
                  <c:v>34.075760000000002</c:v>
                </c:pt>
                <c:pt idx="33621">
                  <c:v>34.034439999999996</c:v>
                </c:pt>
                <c:pt idx="33622">
                  <c:v>33.990929999999999</c:v>
                </c:pt>
                <c:pt idx="33623">
                  <c:v>33.94603</c:v>
                </c:pt>
                <c:pt idx="33624">
                  <c:v>33.899630000000002</c:v>
                </c:pt>
                <c:pt idx="33625">
                  <c:v>33.854259999999996</c:v>
                </c:pt>
                <c:pt idx="33626">
                  <c:v>33.807559999999995</c:v>
                </c:pt>
                <c:pt idx="33627">
                  <c:v>33.760120000000001</c:v>
                </c:pt>
                <c:pt idx="33628">
                  <c:v>33.712409999999998</c:v>
                </c:pt>
                <c:pt idx="33629">
                  <c:v>33.664819999999999</c:v>
                </c:pt>
                <c:pt idx="33630">
                  <c:v>33.616810000000001</c:v>
                </c:pt>
                <c:pt idx="33631">
                  <c:v>33.56767</c:v>
                </c:pt>
                <c:pt idx="33632">
                  <c:v>33.518160000000002</c:v>
                </c:pt>
                <c:pt idx="33633">
                  <c:v>33.469290000000001</c:v>
                </c:pt>
                <c:pt idx="33634">
                  <c:v>33.419249999999998</c:v>
                </c:pt>
                <c:pt idx="33635">
                  <c:v>33.369039999999998</c:v>
                </c:pt>
                <c:pt idx="33636">
                  <c:v>33.320219999999999</c:v>
                </c:pt>
                <c:pt idx="33637">
                  <c:v>33.271549999999998</c:v>
                </c:pt>
                <c:pt idx="33638">
                  <c:v>33.22119</c:v>
                </c:pt>
                <c:pt idx="33639">
                  <c:v>33.17145</c:v>
                </c:pt>
                <c:pt idx="33640">
                  <c:v>33.12039</c:v>
                </c:pt>
                <c:pt idx="33641">
                  <c:v>33.06747</c:v>
                </c:pt>
                <c:pt idx="33642">
                  <c:v>33.013739999999999</c:v>
                </c:pt>
                <c:pt idx="33643">
                  <c:v>32.958379999999998</c:v>
                </c:pt>
                <c:pt idx="33644">
                  <c:v>32.90343</c:v>
                </c:pt>
                <c:pt idx="33645">
                  <c:v>32.847329999999999</c:v>
                </c:pt>
                <c:pt idx="33646">
                  <c:v>32.79121</c:v>
                </c:pt>
                <c:pt idx="33647">
                  <c:v>32.734870000000001</c:v>
                </c:pt>
                <c:pt idx="33648">
                  <c:v>32.678609999999999</c:v>
                </c:pt>
                <c:pt idx="33649">
                  <c:v>32.624989999999997</c:v>
                </c:pt>
                <c:pt idx="33650">
                  <c:v>32.571059999999996</c:v>
                </c:pt>
                <c:pt idx="33651">
                  <c:v>32.516060000000003</c:v>
                </c:pt>
                <c:pt idx="33652">
                  <c:v>32.459710000000001</c:v>
                </c:pt>
                <c:pt idx="33653">
                  <c:v>32.40681</c:v>
                </c:pt>
                <c:pt idx="33654">
                  <c:v>32.354649999999999</c:v>
                </c:pt>
                <c:pt idx="33655">
                  <c:v>32.301859999999998</c:v>
                </c:pt>
                <c:pt idx="33656">
                  <c:v>32.252189999999999</c:v>
                </c:pt>
                <c:pt idx="33657">
                  <c:v>32.200299999999999</c:v>
                </c:pt>
                <c:pt idx="33658">
                  <c:v>32.149819999999998</c:v>
                </c:pt>
                <c:pt idx="33659">
                  <c:v>32.101089999999999</c:v>
                </c:pt>
                <c:pt idx="33660">
                  <c:v>32.051989999999996</c:v>
                </c:pt>
                <c:pt idx="33661">
                  <c:v>32.007190000000001</c:v>
                </c:pt>
                <c:pt idx="33662">
                  <c:v>31.96292</c:v>
                </c:pt>
                <c:pt idx="33663">
                  <c:v>31.915209999999998</c:v>
                </c:pt>
                <c:pt idx="33664">
                  <c:v>31.863309999999998</c:v>
                </c:pt>
                <c:pt idx="33665">
                  <c:v>31.817810000000001</c:v>
                </c:pt>
                <c:pt idx="33666">
                  <c:v>31.77122</c:v>
                </c:pt>
                <c:pt idx="33667">
                  <c:v>31.724890000000002</c:v>
                </c:pt>
                <c:pt idx="33668">
                  <c:v>31.678339999999999</c:v>
                </c:pt>
                <c:pt idx="33669">
                  <c:v>31.63064</c:v>
                </c:pt>
                <c:pt idx="33670">
                  <c:v>31.58474</c:v>
                </c:pt>
                <c:pt idx="33671">
                  <c:v>31.537849999999999</c:v>
                </c:pt>
                <c:pt idx="33672">
                  <c:v>31.48911</c:v>
                </c:pt>
                <c:pt idx="33673">
                  <c:v>31.437379999999997</c:v>
                </c:pt>
                <c:pt idx="33674">
                  <c:v>31.381979999999999</c:v>
                </c:pt>
                <c:pt idx="33675">
                  <c:v>31.32593</c:v>
                </c:pt>
                <c:pt idx="33676">
                  <c:v>31.267980000000001</c:v>
                </c:pt>
                <c:pt idx="33677">
                  <c:v>31.21087</c:v>
                </c:pt>
                <c:pt idx="33678">
                  <c:v>31.15202</c:v>
                </c:pt>
                <c:pt idx="33679">
                  <c:v>31.0959</c:v>
                </c:pt>
                <c:pt idx="33680">
                  <c:v>31.051909999999999</c:v>
                </c:pt>
                <c:pt idx="33681">
                  <c:v>31.005950000000002</c:v>
                </c:pt>
                <c:pt idx="33682">
                  <c:v>30.951450000000001</c:v>
                </c:pt>
                <c:pt idx="33683">
                  <c:v>30.893769999999996</c:v>
                </c:pt>
                <c:pt idx="33684">
                  <c:v>30.833919999999999</c:v>
                </c:pt>
                <c:pt idx="33685">
                  <c:v>30.773530000000001</c:v>
                </c:pt>
                <c:pt idx="33686">
                  <c:v>30.70992</c:v>
                </c:pt>
                <c:pt idx="33687">
                  <c:v>30.64771</c:v>
                </c:pt>
                <c:pt idx="33688">
                  <c:v>30.590199999999999</c:v>
                </c:pt>
                <c:pt idx="33689">
                  <c:v>30.530119999999997</c:v>
                </c:pt>
                <c:pt idx="33690">
                  <c:v>30.470609999999997</c:v>
                </c:pt>
                <c:pt idx="33691">
                  <c:v>30.407550000000001</c:v>
                </c:pt>
                <c:pt idx="33692">
                  <c:v>30.342829999999999</c:v>
                </c:pt>
                <c:pt idx="33693">
                  <c:v>30.277859999999997</c:v>
                </c:pt>
                <c:pt idx="33694">
                  <c:v>30.213660000000001</c:v>
                </c:pt>
                <c:pt idx="33695">
                  <c:v>30.149039999999999</c:v>
                </c:pt>
                <c:pt idx="33696">
                  <c:v>30.083890000000004</c:v>
                </c:pt>
                <c:pt idx="33697">
                  <c:v>30.019260000000003</c:v>
                </c:pt>
                <c:pt idx="33698">
                  <c:v>29.955919999999999</c:v>
                </c:pt>
                <c:pt idx="33699">
                  <c:v>29.891559999999998</c:v>
                </c:pt>
                <c:pt idx="33700">
                  <c:v>29.826340000000002</c:v>
                </c:pt>
                <c:pt idx="33701">
                  <c:v>29.75976</c:v>
                </c:pt>
                <c:pt idx="33702">
                  <c:v>29.69415</c:v>
                </c:pt>
                <c:pt idx="33703">
                  <c:v>29.63101</c:v>
                </c:pt>
                <c:pt idx="33704">
                  <c:v>29.566739999999999</c:v>
                </c:pt>
                <c:pt idx="33705">
                  <c:v>29.50215</c:v>
                </c:pt>
                <c:pt idx="33706">
                  <c:v>29.43591</c:v>
                </c:pt>
                <c:pt idx="33707">
                  <c:v>29.367920000000002</c:v>
                </c:pt>
                <c:pt idx="33708">
                  <c:v>29.299800000000001</c:v>
                </c:pt>
                <c:pt idx="33709">
                  <c:v>29.232189999999999</c:v>
                </c:pt>
                <c:pt idx="33710">
                  <c:v>29.165120000000002</c:v>
                </c:pt>
                <c:pt idx="33711">
                  <c:v>29.098639999999996</c:v>
                </c:pt>
                <c:pt idx="33712">
                  <c:v>29.032440000000001</c:v>
                </c:pt>
                <c:pt idx="33713">
                  <c:v>28.966430000000003</c:v>
                </c:pt>
                <c:pt idx="33714">
                  <c:v>28.905910000000002</c:v>
                </c:pt>
                <c:pt idx="33715">
                  <c:v>28.863579999999999</c:v>
                </c:pt>
                <c:pt idx="33716">
                  <c:v>28.830300000000001</c:v>
                </c:pt>
                <c:pt idx="33717">
                  <c:v>28.78051</c:v>
                </c:pt>
                <c:pt idx="33718">
                  <c:v>28.726330000000001</c:v>
                </c:pt>
                <c:pt idx="33719">
                  <c:v>28.667619999999999</c:v>
                </c:pt>
                <c:pt idx="33720">
                  <c:v>28.607559999999999</c:v>
                </c:pt>
                <c:pt idx="33721">
                  <c:v>28.54439</c:v>
                </c:pt>
                <c:pt idx="33722">
                  <c:v>28.478899999999999</c:v>
                </c:pt>
                <c:pt idx="33723">
                  <c:v>28.411390000000001</c:v>
                </c:pt>
                <c:pt idx="33724">
                  <c:v>28.342779999999998</c:v>
                </c:pt>
                <c:pt idx="33725">
                  <c:v>28.274279999999997</c:v>
                </c:pt>
                <c:pt idx="33726">
                  <c:v>28.206850000000003</c:v>
                </c:pt>
                <c:pt idx="33727">
                  <c:v>28.140420000000002</c:v>
                </c:pt>
                <c:pt idx="33728">
                  <c:v>28.08193</c:v>
                </c:pt>
                <c:pt idx="33729">
                  <c:v>28.021180000000001</c:v>
                </c:pt>
                <c:pt idx="33730">
                  <c:v>27.957830000000001</c:v>
                </c:pt>
                <c:pt idx="33731">
                  <c:v>27.894280000000002</c:v>
                </c:pt>
                <c:pt idx="33732">
                  <c:v>27.829839999999997</c:v>
                </c:pt>
                <c:pt idx="33733">
                  <c:v>27.764160000000004</c:v>
                </c:pt>
                <c:pt idx="33734">
                  <c:v>27.6966</c:v>
                </c:pt>
                <c:pt idx="33735">
                  <c:v>27.62791</c:v>
                </c:pt>
                <c:pt idx="33736">
                  <c:v>27.55818</c:v>
                </c:pt>
                <c:pt idx="33737">
                  <c:v>27.487180000000002</c:v>
                </c:pt>
                <c:pt idx="33738">
                  <c:v>27.414520000000003</c:v>
                </c:pt>
                <c:pt idx="33739">
                  <c:v>27.341319999999996</c:v>
                </c:pt>
                <c:pt idx="33740">
                  <c:v>27.268840000000001</c:v>
                </c:pt>
                <c:pt idx="33741">
                  <c:v>27.195140000000002</c:v>
                </c:pt>
                <c:pt idx="33742">
                  <c:v>27.12049</c:v>
                </c:pt>
                <c:pt idx="33743">
                  <c:v>27.046019999999999</c:v>
                </c:pt>
                <c:pt idx="33744">
                  <c:v>26.971620000000001</c:v>
                </c:pt>
                <c:pt idx="33745">
                  <c:v>26.897820000000003</c:v>
                </c:pt>
                <c:pt idx="33746">
                  <c:v>26.822689999999998</c:v>
                </c:pt>
                <c:pt idx="33747">
                  <c:v>26.748150000000003</c:v>
                </c:pt>
                <c:pt idx="33748">
                  <c:v>26.674790000000002</c:v>
                </c:pt>
                <c:pt idx="33749">
                  <c:v>26.60557</c:v>
                </c:pt>
                <c:pt idx="33750">
                  <c:v>26.53707</c:v>
                </c:pt>
                <c:pt idx="33751">
                  <c:v>26.465399999999999</c:v>
                </c:pt>
                <c:pt idx="33752">
                  <c:v>26.393000000000001</c:v>
                </c:pt>
                <c:pt idx="33753">
                  <c:v>26.321180000000002</c:v>
                </c:pt>
                <c:pt idx="33754">
                  <c:v>26.250049999999998</c:v>
                </c:pt>
                <c:pt idx="33755">
                  <c:v>26.179819999999999</c:v>
                </c:pt>
                <c:pt idx="33756">
                  <c:v>26.108170000000001</c:v>
                </c:pt>
                <c:pt idx="33757">
                  <c:v>26.038540000000001</c:v>
                </c:pt>
                <c:pt idx="33758">
                  <c:v>25.970119999999998</c:v>
                </c:pt>
                <c:pt idx="33759">
                  <c:v>25.9008</c:v>
                </c:pt>
                <c:pt idx="33760">
                  <c:v>25.830289999999998</c:v>
                </c:pt>
                <c:pt idx="33761">
                  <c:v>25.759539999999998</c:v>
                </c:pt>
                <c:pt idx="33762">
                  <c:v>25.687739999999998</c:v>
                </c:pt>
                <c:pt idx="33763">
                  <c:v>25.615130000000001</c:v>
                </c:pt>
                <c:pt idx="33764">
                  <c:v>25.541800000000002</c:v>
                </c:pt>
                <c:pt idx="33765">
                  <c:v>25.468730000000001</c:v>
                </c:pt>
                <c:pt idx="33766">
                  <c:v>25.393940000000001</c:v>
                </c:pt>
                <c:pt idx="33767">
                  <c:v>25.318399999999997</c:v>
                </c:pt>
                <c:pt idx="33768">
                  <c:v>25.242159999999998</c:v>
                </c:pt>
                <c:pt idx="33769">
                  <c:v>25.164879999999997</c:v>
                </c:pt>
                <c:pt idx="33770">
                  <c:v>25.087259999999997</c:v>
                </c:pt>
                <c:pt idx="33771">
                  <c:v>25.010059999999999</c:v>
                </c:pt>
                <c:pt idx="33772">
                  <c:v>24.932180000000002</c:v>
                </c:pt>
                <c:pt idx="33773">
                  <c:v>24.853390000000001</c:v>
                </c:pt>
                <c:pt idx="33774">
                  <c:v>24.775379999999998</c:v>
                </c:pt>
                <c:pt idx="33775">
                  <c:v>24.696120000000001</c:v>
                </c:pt>
                <c:pt idx="33776">
                  <c:v>24.618570000000002</c:v>
                </c:pt>
                <c:pt idx="33777">
                  <c:v>24.542850000000001</c:v>
                </c:pt>
                <c:pt idx="33778">
                  <c:v>24.468549999999997</c:v>
                </c:pt>
                <c:pt idx="33779">
                  <c:v>24.395509999999998</c:v>
                </c:pt>
                <c:pt idx="33780">
                  <c:v>24.3216</c:v>
                </c:pt>
                <c:pt idx="33781">
                  <c:v>24.24597</c:v>
                </c:pt>
                <c:pt idx="33782">
                  <c:v>24.170490000000001</c:v>
                </c:pt>
                <c:pt idx="33783">
                  <c:v>24.094190000000001</c:v>
                </c:pt>
                <c:pt idx="33784">
                  <c:v>24.017629999999997</c:v>
                </c:pt>
                <c:pt idx="33785">
                  <c:v>23.939990000000002</c:v>
                </c:pt>
                <c:pt idx="33786">
                  <c:v>23.862070000000003</c:v>
                </c:pt>
                <c:pt idx="33787">
                  <c:v>23.784600000000001</c:v>
                </c:pt>
                <c:pt idx="33788">
                  <c:v>23.70609</c:v>
                </c:pt>
                <c:pt idx="33789">
                  <c:v>23.628149999999998</c:v>
                </c:pt>
                <c:pt idx="33790">
                  <c:v>23.549579999999999</c:v>
                </c:pt>
                <c:pt idx="33791">
                  <c:v>23.469899999999999</c:v>
                </c:pt>
                <c:pt idx="33792">
                  <c:v>23.389669999999999</c:v>
                </c:pt>
                <c:pt idx="33793">
                  <c:v>23.310659999999999</c:v>
                </c:pt>
                <c:pt idx="33794">
                  <c:v>23.231560000000002</c:v>
                </c:pt>
                <c:pt idx="33795">
                  <c:v>23.151380000000003</c:v>
                </c:pt>
                <c:pt idx="33796">
                  <c:v>23.07039</c:v>
                </c:pt>
                <c:pt idx="33797">
                  <c:v>22.98807</c:v>
                </c:pt>
                <c:pt idx="33798">
                  <c:v>22.906650000000003</c:v>
                </c:pt>
                <c:pt idx="33799">
                  <c:v>22.82461</c:v>
                </c:pt>
                <c:pt idx="33800">
                  <c:v>22.743199999999998</c:v>
                </c:pt>
                <c:pt idx="33801">
                  <c:v>22.661300000000001</c:v>
                </c:pt>
                <c:pt idx="33802">
                  <c:v>22.579180000000001</c:v>
                </c:pt>
                <c:pt idx="33803">
                  <c:v>22.496659999999999</c:v>
                </c:pt>
                <c:pt idx="33804">
                  <c:v>22.413829999999997</c:v>
                </c:pt>
                <c:pt idx="33805">
                  <c:v>22.331110000000002</c:v>
                </c:pt>
                <c:pt idx="33806">
                  <c:v>22.246950000000002</c:v>
                </c:pt>
                <c:pt idx="33807">
                  <c:v>22.162380000000002</c:v>
                </c:pt>
                <c:pt idx="33808">
                  <c:v>22.076859999999996</c:v>
                </c:pt>
                <c:pt idx="33809">
                  <c:v>21.99109</c:v>
                </c:pt>
                <c:pt idx="33810">
                  <c:v>21.905280000000001</c:v>
                </c:pt>
                <c:pt idx="33811">
                  <c:v>21.819220000000001</c:v>
                </c:pt>
                <c:pt idx="33812">
                  <c:v>21.73237</c:v>
                </c:pt>
                <c:pt idx="33813">
                  <c:v>21.645769999999999</c:v>
                </c:pt>
                <c:pt idx="33814">
                  <c:v>21.558779999999999</c:v>
                </c:pt>
                <c:pt idx="33815">
                  <c:v>21.471990000000002</c:v>
                </c:pt>
                <c:pt idx="33816">
                  <c:v>21.383839999999999</c:v>
                </c:pt>
                <c:pt idx="33817">
                  <c:v>21.296230000000001</c:v>
                </c:pt>
                <c:pt idx="33818">
                  <c:v>21.208100000000002</c:v>
                </c:pt>
                <c:pt idx="33819">
                  <c:v>21.119880000000002</c:v>
                </c:pt>
                <c:pt idx="33820">
                  <c:v>21.031639999999999</c:v>
                </c:pt>
                <c:pt idx="33821">
                  <c:v>20.94434</c:v>
                </c:pt>
                <c:pt idx="33822">
                  <c:v>20.858530000000002</c:v>
                </c:pt>
                <c:pt idx="33823">
                  <c:v>20.772410000000001</c:v>
                </c:pt>
                <c:pt idx="33824">
                  <c:v>20.685970000000001</c:v>
                </c:pt>
                <c:pt idx="33825">
                  <c:v>20.59854</c:v>
                </c:pt>
                <c:pt idx="33826">
                  <c:v>20.512320000000003</c:v>
                </c:pt>
                <c:pt idx="33827">
                  <c:v>20.427909999999997</c:v>
                </c:pt>
                <c:pt idx="33828">
                  <c:v>20.343140000000002</c:v>
                </c:pt>
                <c:pt idx="33829">
                  <c:v>20.256349999999998</c:v>
                </c:pt>
                <c:pt idx="33830">
                  <c:v>20.170159999999999</c:v>
                </c:pt>
                <c:pt idx="33831">
                  <c:v>20.08447</c:v>
                </c:pt>
                <c:pt idx="33832">
                  <c:v>20.001570000000001</c:v>
                </c:pt>
                <c:pt idx="33833">
                  <c:v>19.923919999999999</c:v>
                </c:pt>
                <c:pt idx="33834">
                  <c:v>19.845510000000001</c:v>
                </c:pt>
                <c:pt idx="33835">
                  <c:v>19.761500000000002</c:v>
                </c:pt>
                <c:pt idx="33836">
                  <c:v>19.676819999999999</c:v>
                </c:pt>
                <c:pt idx="33837">
                  <c:v>19.590450000000001</c:v>
                </c:pt>
                <c:pt idx="33838">
                  <c:v>19.50375</c:v>
                </c:pt>
                <c:pt idx="33839">
                  <c:v>19.416730000000001</c:v>
                </c:pt>
                <c:pt idx="33840">
                  <c:v>19.33925</c:v>
                </c:pt>
                <c:pt idx="33841">
                  <c:v>19.254380000000001</c:v>
                </c:pt>
                <c:pt idx="33842">
                  <c:v>19.167349999999999</c:v>
                </c:pt>
                <c:pt idx="33843">
                  <c:v>19.07967</c:v>
                </c:pt>
                <c:pt idx="33844">
                  <c:v>18.990760000000002</c:v>
                </c:pt>
                <c:pt idx="33845">
                  <c:v>18.901870000000002</c:v>
                </c:pt>
                <c:pt idx="33846">
                  <c:v>18.812339999999999</c:v>
                </c:pt>
                <c:pt idx="33847">
                  <c:v>18.723099999999999</c:v>
                </c:pt>
                <c:pt idx="33848">
                  <c:v>18.633710000000001</c:v>
                </c:pt>
                <c:pt idx="33849">
                  <c:v>18.544460000000001</c:v>
                </c:pt>
                <c:pt idx="33850">
                  <c:v>18.454330000000002</c:v>
                </c:pt>
                <c:pt idx="33851">
                  <c:v>18.363849999999999</c:v>
                </c:pt>
                <c:pt idx="33852">
                  <c:v>18.273049999999998</c:v>
                </c:pt>
                <c:pt idx="33853">
                  <c:v>18.181540000000002</c:v>
                </c:pt>
                <c:pt idx="33854">
                  <c:v>18.089869999999998</c:v>
                </c:pt>
                <c:pt idx="33855">
                  <c:v>17.9983</c:v>
                </c:pt>
                <c:pt idx="33856">
                  <c:v>17.906269999999999</c:v>
                </c:pt>
                <c:pt idx="33857">
                  <c:v>17.814299999999999</c:v>
                </c:pt>
                <c:pt idx="33858">
                  <c:v>17.72213</c:v>
                </c:pt>
                <c:pt idx="33859">
                  <c:v>17.629760000000001</c:v>
                </c:pt>
                <c:pt idx="33860">
                  <c:v>17.537569999999999</c:v>
                </c:pt>
                <c:pt idx="33861">
                  <c:v>17.445080000000001</c:v>
                </c:pt>
                <c:pt idx="33862">
                  <c:v>17.35314</c:v>
                </c:pt>
                <c:pt idx="33863">
                  <c:v>17.260629999999999</c:v>
                </c:pt>
                <c:pt idx="33864">
                  <c:v>17.167580000000001</c:v>
                </c:pt>
                <c:pt idx="33865">
                  <c:v>17.074579999999997</c:v>
                </c:pt>
                <c:pt idx="33866">
                  <c:v>16.981829999999999</c:v>
                </c:pt>
                <c:pt idx="33867">
                  <c:v>16.889279999999999</c:v>
                </c:pt>
                <c:pt idx="33868">
                  <c:v>16.796120000000002</c:v>
                </c:pt>
                <c:pt idx="33869">
                  <c:v>16.703019999999999</c:v>
                </c:pt>
                <c:pt idx="33870">
                  <c:v>16.610410000000002</c:v>
                </c:pt>
                <c:pt idx="33871">
                  <c:v>16.518159999999998</c:v>
                </c:pt>
                <c:pt idx="33872">
                  <c:v>16.426829999999999</c:v>
                </c:pt>
                <c:pt idx="33873">
                  <c:v>16.336729999999999</c:v>
                </c:pt>
                <c:pt idx="33874">
                  <c:v>16.247529999999998</c:v>
                </c:pt>
                <c:pt idx="33875">
                  <c:v>16.159269999999999</c:v>
                </c:pt>
                <c:pt idx="33876">
                  <c:v>16.068390000000001</c:v>
                </c:pt>
                <c:pt idx="33877">
                  <c:v>15.977220000000001</c:v>
                </c:pt>
                <c:pt idx="33878">
                  <c:v>15.885020000000001</c:v>
                </c:pt>
                <c:pt idx="33879">
                  <c:v>15.793600000000001</c:v>
                </c:pt>
                <c:pt idx="33880">
                  <c:v>15.702879999999999</c:v>
                </c:pt>
                <c:pt idx="33881">
                  <c:v>15.612680000000001</c:v>
                </c:pt>
                <c:pt idx="33882">
                  <c:v>15.52122</c:v>
                </c:pt>
                <c:pt idx="33883">
                  <c:v>15.42845</c:v>
                </c:pt>
                <c:pt idx="33884">
                  <c:v>15.33549</c:v>
                </c:pt>
                <c:pt idx="33885">
                  <c:v>15.24122</c:v>
                </c:pt>
                <c:pt idx="33886">
                  <c:v>15.146980000000001</c:v>
                </c:pt>
                <c:pt idx="33887">
                  <c:v>15.052509999999998</c:v>
                </c:pt>
                <c:pt idx="33888">
                  <c:v>14.95814</c:v>
                </c:pt>
                <c:pt idx="33889">
                  <c:v>14.863859999999999</c:v>
                </c:pt>
                <c:pt idx="33890">
                  <c:v>14.769319999999999</c:v>
                </c:pt>
                <c:pt idx="33891">
                  <c:v>14.674849999999999</c:v>
                </c:pt>
                <c:pt idx="33892">
                  <c:v>14.58075</c:v>
                </c:pt>
                <c:pt idx="33893">
                  <c:v>14.486349999999998</c:v>
                </c:pt>
                <c:pt idx="33894">
                  <c:v>14.393380000000001</c:v>
                </c:pt>
                <c:pt idx="33895">
                  <c:v>14.299800000000001</c:v>
                </c:pt>
                <c:pt idx="33896">
                  <c:v>14.205690000000001</c:v>
                </c:pt>
                <c:pt idx="33897">
                  <c:v>14.111039999999999</c:v>
                </c:pt>
                <c:pt idx="33898">
                  <c:v>14.016660000000002</c:v>
                </c:pt>
                <c:pt idx="33899">
                  <c:v>13.922090000000001</c:v>
                </c:pt>
                <c:pt idx="33900">
                  <c:v>13.82802</c:v>
                </c:pt>
                <c:pt idx="33901">
                  <c:v>13.73868</c:v>
                </c:pt>
                <c:pt idx="33902">
                  <c:v>13.65105</c:v>
                </c:pt>
                <c:pt idx="33903">
                  <c:v>13.561719999999999</c:v>
                </c:pt>
                <c:pt idx="33904">
                  <c:v>13.47242</c:v>
                </c:pt>
                <c:pt idx="33905">
                  <c:v>13.383020000000002</c:v>
                </c:pt>
                <c:pt idx="33906">
                  <c:v>13.29002</c:v>
                </c:pt>
                <c:pt idx="33907">
                  <c:v>13.19637</c:v>
                </c:pt>
                <c:pt idx="33908">
                  <c:v>13.10294</c:v>
                </c:pt>
                <c:pt idx="33909">
                  <c:v>13.0091</c:v>
                </c:pt>
                <c:pt idx="33910">
                  <c:v>12.914969999999999</c:v>
                </c:pt>
                <c:pt idx="33911">
                  <c:v>12.820800000000002</c:v>
                </c:pt>
                <c:pt idx="33912">
                  <c:v>12.726789999999999</c:v>
                </c:pt>
                <c:pt idx="33913">
                  <c:v>12.63256</c:v>
                </c:pt>
                <c:pt idx="33914">
                  <c:v>12.538590000000001</c:v>
                </c:pt>
                <c:pt idx="33915">
                  <c:v>12.444360000000001</c:v>
                </c:pt>
                <c:pt idx="33916">
                  <c:v>12.34986</c:v>
                </c:pt>
                <c:pt idx="33917">
                  <c:v>12.255320000000001</c:v>
                </c:pt>
                <c:pt idx="33918">
                  <c:v>12.160910000000001</c:v>
                </c:pt>
                <c:pt idx="33919">
                  <c:v>12.06636</c:v>
                </c:pt>
                <c:pt idx="33920">
                  <c:v>11.97293</c:v>
                </c:pt>
                <c:pt idx="33921">
                  <c:v>11.879299999999999</c:v>
                </c:pt>
                <c:pt idx="33922">
                  <c:v>11.78628</c:v>
                </c:pt>
                <c:pt idx="33923">
                  <c:v>11.693239999999999</c:v>
                </c:pt>
                <c:pt idx="33924">
                  <c:v>11.602680000000001</c:v>
                </c:pt>
                <c:pt idx="33925">
                  <c:v>11.51153</c:v>
                </c:pt>
                <c:pt idx="33926">
                  <c:v>11.41961</c:v>
                </c:pt>
                <c:pt idx="33927">
                  <c:v>11.327259999999999</c:v>
                </c:pt>
                <c:pt idx="33928">
                  <c:v>11.239269999999999</c:v>
                </c:pt>
                <c:pt idx="33929">
                  <c:v>11.151599999999998</c:v>
                </c:pt>
                <c:pt idx="33930">
                  <c:v>11.061639999999999</c:v>
                </c:pt>
                <c:pt idx="33931">
                  <c:v>10.970599999999999</c:v>
                </c:pt>
                <c:pt idx="33932">
                  <c:v>10.877920000000001</c:v>
                </c:pt>
                <c:pt idx="33933">
                  <c:v>10.784830000000001</c:v>
                </c:pt>
                <c:pt idx="33934">
                  <c:v>10.69237</c:v>
                </c:pt>
                <c:pt idx="33935">
                  <c:v>10.598669999999998</c:v>
                </c:pt>
                <c:pt idx="33936">
                  <c:v>10.50469</c:v>
                </c:pt>
                <c:pt idx="33937">
                  <c:v>10.41075</c:v>
                </c:pt>
                <c:pt idx="33938">
                  <c:v>10.317550000000001</c:v>
                </c:pt>
                <c:pt idx="33939">
                  <c:v>10.224320000000001</c:v>
                </c:pt>
                <c:pt idx="33940">
                  <c:v>10.12997</c:v>
                </c:pt>
                <c:pt idx="33941">
                  <c:v>10.036020000000001</c:v>
                </c:pt>
                <c:pt idx="33942">
                  <c:v>9.9417279999999995</c:v>
                </c:pt>
                <c:pt idx="33943">
                  <c:v>9.8483160000000005</c:v>
                </c:pt>
                <c:pt idx="33944">
                  <c:v>9.7551520000000007</c:v>
                </c:pt>
                <c:pt idx="33945">
                  <c:v>9.6647789999999993</c:v>
                </c:pt>
                <c:pt idx="33946">
                  <c:v>9.57179</c:v>
                </c:pt>
                <c:pt idx="33947">
                  <c:v>9.4785170000000001</c:v>
                </c:pt>
                <c:pt idx="33948">
                  <c:v>9.3856599999999997</c:v>
                </c:pt>
                <c:pt idx="33949">
                  <c:v>9.2919269999999994</c:v>
                </c:pt>
                <c:pt idx="33950">
                  <c:v>9.1988330000000005</c:v>
                </c:pt>
                <c:pt idx="33951">
                  <c:v>9.1052470000000003</c:v>
                </c:pt>
                <c:pt idx="33952">
                  <c:v>9.0125619999999991</c:v>
                </c:pt>
                <c:pt idx="33953">
                  <c:v>8.918099999999999</c:v>
                </c:pt>
                <c:pt idx="33954">
                  <c:v>8.8250550000000008</c:v>
                </c:pt>
                <c:pt idx="33955">
                  <c:v>8.730423</c:v>
                </c:pt>
                <c:pt idx="33956">
                  <c:v>8.6357029999999995</c:v>
                </c:pt>
                <c:pt idx="33957">
                  <c:v>8.5415609999999997</c:v>
                </c:pt>
                <c:pt idx="33958">
                  <c:v>8.447279</c:v>
                </c:pt>
                <c:pt idx="33959">
                  <c:v>8.3527199999999997</c:v>
                </c:pt>
                <c:pt idx="33960">
                  <c:v>8.2578490000000002</c:v>
                </c:pt>
                <c:pt idx="33961">
                  <c:v>8.1627669999999988</c:v>
                </c:pt>
                <c:pt idx="33962">
                  <c:v>8.0679569999999998</c:v>
                </c:pt>
                <c:pt idx="33963">
                  <c:v>7.9726600000000003</c:v>
                </c:pt>
                <c:pt idx="33964">
                  <c:v>7.8775019999999998</c:v>
                </c:pt>
                <c:pt idx="33965">
                  <c:v>7.7824539999999995</c:v>
                </c:pt>
                <c:pt idx="33966">
                  <c:v>7.6871480000000005</c:v>
                </c:pt>
                <c:pt idx="33967">
                  <c:v>7.5921139999999996</c:v>
                </c:pt>
                <c:pt idx="33968">
                  <c:v>7.49695</c:v>
                </c:pt>
                <c:pt idx="33969">
                  <c:v>7.401599</c:v>
                </c:pt>
                <c:pt idx="33970">
                  <c:v>7.3062249999999995</c:v>
                </c:pt>
                <c:pt idx="33971">
                  <c:v>7.2114389999999995</c:v>
                </c:pt>
                <c:pt idx="33972">
                  <c:v>7.1164950000000005</c:v>
                </c:pt>
                <c:pt idx="33973">
                  <c:v>7.02149</c:v>
                </c:pt>
                <c:pt idx="33974">
                  <c:v>6.9269569999999998</c:v>
                </c:pt>
                <c:pt idx="33975">
                  <c:v>6.8316129999999999</c:v>
                </c:pt>
                <c:pt idx="33976">
                  <c:v>6.7361780000000007</c:v>
                </c:pt>
                <c:pt idx="33977">
                  <c:v>6.6407380000000007</c:v>
                </c:pt>
                <c:pt idx="33978">
                  <c:v>6.5451619999999995</c:v>
                </c:pt>
                <c:pt idx="33979">
                  <c:v>6.4513210000000001</c:v>
                </c:pt>
                <c:pt idx="33980">
                  <c:v>6.359642</c:v>
                </c:pt>
                <c:pt idx="33981">
                  <c:v>6.2666449999999996</c:v>
                </c:pt>
                <c:pt idx="33982">
                  <c:v>6.1719789999999994</c:v>
                </c:pt>
                <c:pt idx="33983">
                  <c:v>6.0787619999999993</c:v>
                </c:pt>
                <c:pt idx="33984">
                  <c:v>5.9851399999999995</c:v>
                </c:pt>
                <c:pt idx="33985">
                  <c:v>5.8906020000000003</c:v>
                </c:pt>
                <c:pt idx="33986">
                  <c:v>5.7955230000000002</c:v>
                </c:pt>
                <c:pt idx="33987">
                  <c:v>5.7006159999999992</c:v>
                </c:pt>
                <c:pt idx="33988">
                  <c:v>5.6053920000000002</c:v>
                </c:pt>
                <c:pt idx="33989">
                  <c:v>5.5099050000000007</c:v>
                </c:pt>
                <c:pt idx="33990">
                  <c:v>5.414866</c:v>
                </c:pt>
                <c:pt idx="33991">
                  <c:v>5.3194490000000005</c:v>
                </c:pt>
                <c:pt idx="33992">
                  <c:v>5.2241490000000006</c:v>
                </c:pt>
                <c:pt idx="33993">
                  <c:v>5.1294989999999991</c:v>
                </c:pt>
                <c:pt idx="33994">
                  <c:v>5.0357779999999996</c:v>
                </c:pt>
                <c:pt idx="33995">
                  <c:v>4.9443219999999997</c:v>
                </c:pt>
                <c:pt idx="33996">
                  <c:v>4.8516069999999996</c:v>
                </c:pt>
                <c:pt idx="33997">
                  <c:v>4.7598140000000004</c:v>
                </c:pt>
                <c:pt idx="33998">
                  <c:v>4.6664580000000004</c:v>
                </c:pt>
                <c:pt idx="33999">
                  <c:v>4.5730810000000002</c:v>
                </c:pt>
                <c:pt idx="34000">
                  <c:v>4.4792130000000006</c:v>
                </c:pt>
                <c:pt idx="34001">
                  <c:v>4.386342</c:v>
                </c:pt>
                <c:pt idx="34002">
                  <c:v>4.2927739999999996</c:v>
                </c:pt>
                <c:pt idx="34003">
                  <c:v>4.199675</c:v>
                </c:pt>
                <c:pt idx="34004">
                  <c:v>4.1055760000000001</c:v>
                </c:pt>
                <c:pt idx="34005">
                  <c:v>4.0109159999999999</c:v>
                </c:pt>
                <c:pt idx="34006">
                  <c:v>3.9159519999999999</c:v>
                </c:pt>
                <c:pt idx="34007">
                  <c:v>3.8204310000000001</c:v>
                </c:pt>
                <c:pt idx="34008">
                  <c:v>3.724688</c:v>
                </c:pt>
                <c:pt idx="34009">
                  <c:v>3.6288799999999997</c:v>
                </c:pt>
                <c:pt idx="34010">
                  <c:v>3.5335559999999999</c:v>
                </c:pt>
                <c:pt idx="34011">
                  <c:v>3.4383499999999998</c:v>
                </c:pt>
                <c:pt idx="34012">
                  <c:v>3.3436690000000002</c:v>
                </c:pt>
                <c:pt idx="34013">
                  <c:v>3.2491099999999999</c:v>
                </c:pt>
                <c:pt idx="34014">
                  <c:v>3.1560969999999999</c:v>
                </c:pt>
                <c:pt idx="34015">
                  <c:v>3.0620409999999998</c:v>
                </c:pt>
                <c:pt idx="34016">
                  <c:v>2.9668830000000002</c:v>
                </c:pt>
                <c:pt idx="34017">
                  <c:v>2.8716199999999996</c:v>
                </c:pt>
                <c:pt idx="34018">
                  <c:v>2.7763310000000003</c:v>
                </c:pt>
                <c:pt idx="34019">
                  <c:v>2.6802070000000002</c:v>
                </c:pt>
                <c:pt idx="34020">
                  <c:v>2.58426</c:v>
                </c:pt>
                <c:pt idx="34021">
                  <c:v>2.4880960000000001</c:v>
                </c:pt>
                <c:pt idx="34022">
                  <c:v>2.3922970000000001</c:v>
                </c:pt>
                <c:pt idx="34023">
                  <c:v>2.2960690000000001</c:v>
                </c:pt>
                <c:pt idx="34024">
                  <c:v>2.199859</c:v>
                </c:pt>
                <c:pt idx="34025">
                  <c:v>2.1048079999999998</c:v>
                </c:pt>
                <c:pt idx="34026">
                  <c:v>2.008696</c:v>
                </c:pt>
                <c:pt idx="34027">
                  <c:v>1.9136690000000001</c:v>
                </c:pt>
                <c:pt idx="34028">
                  <c:v>1.818022</c:v>
                </c:pt>
                <c:pt idx="34029">
                  <c:v>1.7227440000000001</c:v>
                </c:pt>
                <c:pt idx="34030">
                  <c:v>1.627243</c:v>
                </c:pt>
                <c:pt idx="34031">
                  <c:v>1.5313289999999999</c:v>
                </c:pt>
                <c:pt idx="34032">
                  <c:v>1.4348479999999999</c:v>
                </c:pt>
                <c:pt idx="34033">
                  <c:v>1.338168</c:v>
                </c:pt>
                <c:pt idx="34034">
                  <c:v>1.241527</c:v>
                </c:pt>
                <c:pt idx="34035">
                  <c:v>1.1452149999999999</c:v>
                </c:pt>
                <c:pt idx="34036">
                  <c:v>1.049445</c:v>
                </c:pt>
                <c:pt idx="34037">
                  <c:v>0.95371899999999998</c:v>
                </c:pt>
                <c:pt idx="34038">
                  <c:v>0.85786760000000006</c:v>
                </c:pt>
                <c:pt idx="34039">
                  <c:v>0.76146720000000001</c:v>
                </c:pt>
                <c:pt idx="34040">
                  <c:v>0.66460370000000002</c:v>
                </c:pt>
                <c:pt idx="34041">
                  <c:v>0.57028000000000001</c:v>
                </c:pt>
                <c:pt idx="34042">
                  <c:v>0.48028110000000002</c:v>
                </c:pt>
                <c:pt idx="34043">
                  <c:v>0.38547100000000001</c:v>
                </c:pt>
                <c:pt idx="34044">
                  <c:v>0.28904380000000002</c:v>
                </c:pt>
                <c:pt idx="34045">
                  <c:v>0.19280909999999998</c:v>
                </c:pt>
                <c:pt idx="34046">
                  <c:v>9.5852609999999991E-2</c:v>
                </c:pt>
                <c:pt idx="34047">
                  <c:v>-8.797646000000001E-4</c:v>
                </c:pt>
                <c:pt idx="34048">
                  <c:v>-9.7978709999999997E-2</c:v>
                </c:pt>
                <c:pt idx="34049">
                  <c:v>-0.19505080000000002</c:v>
                </c:pt>
                <c:pt idx="34050">
                  <c:v>-0.29084320000000002</c:v>
                </c:pt>
                <c:pt idx="34051">
                  <c:v>-0.38405599999999995</c:v>
                </c:pt>
                <c:pt idx="34052">
                  <c:v>-0.47739620000000005</c:v>
                </c:pt>
                <c:pt idx="34053">
                  <c:v>-0.57140290000000005</c:v>
                </c:pt>
                <c:pt idx="34054">
                  <c:v>-0.66582619999999992</c:v>
                </c:pt>
                <c:pt idx="34055">
                  <c:v>-0.76037110000000008</c:v>
                </c:pt>
                <c:pt idx="34056">
                  <c:v>-0.85434350000000003</c:v>
                </c:pt>
                <c:pt idx="34057">
                  <c:v>-0.946523</c:v>
                </c:pt>
                <c:pt idx="34058">
                  <c:v>-1.0382099999999999</c:v>
                </c:pt>
                <c:pt idx="34059">
                  <c:v>-1.131281</c:v>
                </c:pt>
                <c:pt idx="34060">
                  <c:v>-1.2241949999999999</c:v>
                </c:pt>
                <c:pt idx="34061">
                  <c:v>-1.3175249999999998</c:v>
                </c:pt>
                <c:pt idx="34062">
                  <c:v>-1.409964</c:v>
                </c:pt>
                <c:pt idx="34063">
                  <c:v>-1.5021450000000001</c:v>
                </c:pt>
                <c:pt idx="34064">
                  <c:v>-1.5970790000000001</c:v>
                </c:pt>
                <c:pt idx="34065">
                  <c:v>-1.692089</c:v>
                </c:pt>
                <c:pt idx="34066">
                  <c:v>-1.787364</c:v>
                </c:pt>
                <c:pt idx="34067">
                  <c:v>-1.8826970000000001</c:v>
                </c:pt>
                <c:pt idx="34068">
                  <c:v>-1.9778819999999999</c:v>
                </c:pt>
                <c:pt idx="34069">
                  <c:v>-2.073283</c:v>
                </c:pt>
                <c:pt idx="34070">
                  <c:v>-2.168822</c:v>
                </c:pt>
                <c:pt idx="34071">
                  <c:v>-2.264176</c:v>
                </c:pt>
                <c:pt idx="34072">
                  <c:v>-2.3598509999999999</c:v>
                </c:pt>
                <c:pt idx="34073">
                  <c:v>-2.4556089999999999</c:v>
                </c:pt>
                <c:pt idx="34074">
                  <c:v>-2.550945</c:v>
                </c:pt>
                <c:pt idx="34075">
                  <c:v>-2.646271</c:v>
                </c:pt>
                <c:pt idx="34076">
                  <c:v>-2.7413349999999999</c:v>
                </c:pt>
                <c:pt idx="34077">
                  <c:v>-2.8362430000000001</c:v>
                </c:pt>
                <c:pt idx="34078">
                  <c:v>-2.9314689999999999</c:v>
                </c:pt>
                <c:pt idx="34079">
                  <c:v>-3.0269590000000002</c:v>
                </c:pt>
                <c:pt idx="34080">
                  <c:v>-3.1217640000000002</c:v>
                </c:pt>
                <c:pt idx="34081">
                  <c:v>-3.215884</c:v>
                </c:pt>
                <c:pt idx="34082">
                  <c:v>-3.3107170000000004</c:v>
                </c:pt>
                <c:pt idx="34083">
                  <c:v>-3.4057189999999999</c:v>
                </c:pt>
                <c:pt idx="34084">
                  <c:v>-3.5007529999999996</c:v>
                </c:pt>
                <c:pt idx="34085">
                  <c:v>-3.595504</c:v>
                </c:pt>
                <c:pt idx="34086">
                  <c:v>-3.6910310000000002</c:v>
                </c:pt>
                <c:pt idx="34087">
                  <c:v>-3.7856779999999999</c:v>
                </c:pt>
                <c:pt idx="34088">
                  <c:v>-3.8806239999999996</c:v>
                </c:pt>
                <c:pt idx="34089">
                  <c:v>-3.975193</c:v>
                </c:pt>
                <c:pt idx="34090">
                  <c:v>-4.0710100000000002</c:v>
                </c:pt>
                <c:pt idx="34091">
                  <c:v>-4.1643039999999996</c:v>
                </c:pt>
                <c:pt idx="34092">
                  <c:v>-4.2574000000000005</c:v>
                </c:pt>
                <c:pt idx="34093">
                  <c:v>-4.3481310000000004</c:v>
                </c:pt>
                <c:pt idx="34094">
                  <c:v>-4.4332779999999996</c:v>
                </c:pt>
                <c:pt idx="34095">
                  <c:v>-4.5181279999999999</c:v>
                </c:pt>
                <c:pt idx="34096">
                  <c:v>-4.6048249999999999</c:v>
                </c:pt>
                <c:pt idx="34097">
                  <c:v>-4.6957369999999994</c:v>
                </c:pt>
                <c:pt idx="34098">
                  <c:v>-4.7877399999999994</c:v>
                </c:pt>
                <c:pt idx="34099">
                  <c:v>-4.8800780000000001</c:v>
                </c:pt>
                <c:pt idx="34100">
                  <c:v>-4.9722759999999999</c:v>
                </c:pt>
                <c:pt idx="34101">
                  <c:v>-5.0652660000000003</c:v>
                </c:pt>
                <c:pt idx="34102">
                  <c:v>-5.157794</c:v>
                </c:pt>
                <c:pt idx="34103">
                  <c:v>-5.250311</c:v>
                </c:pt>
                <c:pt idx="34104">
                  <c:v>-5.3442900000000009</c:v>
                </c:pt>
                <c:pt idx="34105">
                  <c:v>-5.4371539999999996</c:v>
                </c:pt>
                <c:pt idx="34106">
                  <c:v>-5.5302819999999997</c:v>
                </c:pt>
                <c:pt idx="34107">
                  <c:v>-5.6230340000000005</c:v>
                </c:pt>
                <c:pt idx="34108">
                  <c:v>-5.7163050000000002</c:v>
                </c:pt>
                <c:pt idx="34109">
                  <c:v>-5.8097410000000007</c:v>
                </c:pt>
                <c:pt idx="34110">
                  <c:v>-5.9026520000000007</c:v>
                </c:pt>
                <c:pt idx="34111">
                  <c:v>-5.9958400000000003</c:v>
                </c:pt>
                <c:pt idx="34112">
                  <c:v>-6.0884550000000006</c:v>
                </c:pt>
                <c:pt idx="34113">
                  <c:v>-6.1812869999999993</c:v>
                </c:pt>
                <c:pt idx="34114">
                  <c:v>-6.2747399999999995</c:v>
                </c:pt>
                <c:pt idx="34115">
                  <c:v>-6.3680000000000003</c:v>
                </c:pt>
                <c:pt idx="34116">
                  <c:v>-6.4611220000000005</c:v>
                </c:pt>
                <c:pt idx="34117">
                  <c:v>-6.5543720000000008</c:v>
                </c:pt>
                <c:pt idx="34118">
                  <c:v>-6.6472420000000003</c:v>
                </c:pt>
                <c:pt idx="34119">
                  <c:v>-6.7403809999999993</c:v>
                </c:pt>
                <c:pt idx="34120">
                  <c:v>-6.8328520000000008</c:v>
                </c:pt>
                <c:pt idx="34121">
                  <c:v>-6.9250540000000003</c:v>
                </c:pt>
                <c:pt idx="34122">
                  <c:v>-7.0172749999999997</c:v>
                </c:pt>
                <c:pt idx="34123">
                  <c:v>-7.109286</c:v>
                </c:pt>
                <c:pt idx="34124">
                  <c:v>-7.201861000000001</c:v>
                </c:pt>
                <c:pt idx="34125">
                  <c:v>-7.294791</c:v>
                </c:pt>
                <c:pt idx="34126">
                  <c:v>-7.3878200000000005</c:v>
                </c:pt>
                <c:pt idx="34127">
                  <c:v>-7.4809349999999997</c:v>
                </c:pt>
                <c:pt idx="34128">
                  <c:v>-7.5734290000000009</c:v>
                </c:pt>
                <c:pt idx="34129">
                  <c:v>-7.6630440000000002</c:v>
                </c:pt>
                <c:pt idx="34130">
                  <c:v>-7.7522700000000002</c:v>
                </c:pt>
                <c:pt idx="34131">
                  <c:v>-7.8432829999999996</c:v>
                </c:pt>
                <c:pt idx="34132">
                  <c:v>-7.9352769999999992</c:v>
                </c:pt>
                <c:pt idx="34133">
                  <c:v>-8.0275770000000009</c:v>
                </c:pt>
                <c:pt idx="34134">
                  <c:v>-8.1187529999999999</c:v>
                </c:pt>
                <c:pt idx="34135">
                  <c:v>-8.2096610000000005</c:v>
                </c:pt>
                <c:pt idx="34136">
                  <c:v>-8.3009380000000004</c:v>
                </c:pt>
                <c:pt idx="34137">
                  <c:v>-8.3826499999999999</c:v>
                </c:pt>
                <c:pt idx="34138">
                  <c:v>-8.4742850000000001</c:v>
                </c:pt>
                <c:pt idx="34139">
                  <c:v>-8.5605790000000006</c:v>
                </c:pt>
                <c:pt idx="34140">
                  <c:v>-8.6494110000000006</c:v>
                </c:pt>
                <c:pt idx="34141">
                  <c:v>-8.7403209999999998</c:v>
                </c:pt>
                <c:pt idx="34142">
                  <c:v>-8.8317789999999992</c:v>
                </c:pt>
                <c:pt idx="34143">
                  <c:v>-8.9231879999999997</c:v>
                </c:pt>
                <c:pt idx="34144">
                  <c:v>-9.0147860000000009</c:v>
                </c:pt>
                <c:pt idx="34145">
                  <c:v>-9.1052859999999995</c:v>
                </c:pt>
                <c:pt idx="34146">
                  <c:v>-9.1954320000000003</c:v>
                </c:pt>
                <c:pt idx="34147">
                  <c:v>-9.2842519999999986</c:v>
                </c:pt>
                <c:pt idx="34148">
                  <c:v>-9.3698049999999995</c:v>
                </c:pt>
                <c:pt idx="34149">
                  <c:v>-9.4572310000000002</c:v>
                </c:pt>
                <c:pt idx="34150">
                  <c:v>-9.5468220000000006</c:v>
                </c:pt>
                <c:pt idx="34151">
                  <c:v>-9.6370330000000006</c:v>
                </c:pt>
                <c:pt idx="34152">
                  <c:v>-9.7258490000000002</c:v>
                </c:pt>
                <c:pt idx="34153">
                  <c:v>-9.8164420000000003</c:v>
                </c:pt>
                <c:pt idx="34154">
                  <c:v>-9.9076070000000005</c:v>
                </c:pt>
                <c:pt idx="34155">
                  <c:v>-9.9992490000000007</c:v>
                </c:pt>
                <c:pt idx="34156">
                  <c:v>-10.09103</c:v>
                </c:pt>
                <c:pt idx="34157">
                  <c:v>-10.18333</c:v>
                </c:pt>
                <c:pt idx="34158">
                  <c:v>-10.275600000000001</c:v>
                </c:pt>
                <c:pt idx="34159">
                  <c:v>-10.368189999999998</c:v>
                </c:pt>
                <c:pt idx="34160">
                  <c:v>-10.46</c:v>
                </c:pt>
                <c:pt idx="34161">
                  <c:v>-10.55255</c:v>
                </c:pt>
                <c:pt idx="34162">
                  <c:v>-10.645039999999998</c:v>
                </c:pt>
                <c:pt idx="34163">
                  <c:v>-10.737880000000001</c:v>
                </c:pt>
                <c:pt idx="34164">
                  <c:v>-10.830299999999999</c:v>
                </c:pt>
                <c:pt idx="34165">
                  <c:v>-10.92263</c:v>
                </c:pt>
                <c:pt idx="34166">
                  <c:v>-11.010850000000001</c:v>
                </c:pt>
                <c:pt idx="34167">
                  <c:v>-11.101669999999999</c:v>
                </c:pt>
                <c:pt idx="34168">
                  <c:v>-11.193169999999999</c:v>
                </c:pt>
                <c:pt idx="34169">
                  <c:v>-11.28519</c:v>
                </c:pt>
                <c:pt idx="34170">
                  <c:v>-11.376740000000002</c:v>
                </c:pt>
                <c:pt idx="34171">
                  <c:v>-11.468780000000001</c:v>
                </c:pt>
                <c:pt idx="34172">
                  <c:v>-11.56143</c:v>
                </c:pt>
                <c:pt idx="34173">
                  <c:v>-11.654789999999998</c:v>
                </c:pt>
                <c:pt idx="34174">
                  <c:v>-11.748519999999999</c:v>
                </c:pt>
                <c:pt idx="34175">
                  <c:v>-11.842360000000001</c:v>
                </c:pt>
                <c:pt idx="34176">
                  <c:v>-11.936</c:v>
                </c:pt>
                <c:pt idx="34177">
                  <c:v>-12.029890000000002</c:v>
                </c:pt>
                <c:pt idx="34178">
                  <c:v>-12.123790000000001</c:v>
                </c:pt>
                <c:pt idx="34179">
                  <c:v>-12.218389999999999</c:v>
                </c:pt>
                <c:pt idx="34180">
                  <c:v>-12.313089999999999</c:v>
                </c:pt>
                <c:pt idx="34181">
                  <c:v>-12.406930000000001</c:v>
                </c:pt>
                <c:pt idx="34182">
                  <c:v>-12.501199999999999</c:v>
                </c:pt>
                <c:pt idx="34183">
                  <c:v>-12.595829999999999</c:v>
                </c:pt>
                <c:pt idx="34184">
                  <c:v>-12.69097</c:v>
                </c:pt>
                <c:pt idx="34185">
                  <c:v>-12.786280000000001</c:v>
                </c:pt>
                <c:pt idx="34186">
                  <c:v>-12.880890000000001</c:v>
                </c:pt>
                <c:pt idx="34187">
                  <c:v>-12.98667</c:v>
                </c:pt>
                <c:pt idx="34188">
                  <c:v>-13.08014</c:v>
                </c:pt>
                <c:pt idx="34189">
                  <c:v>-13.173859999999999</c:v>
                </c:pt>
                <c:pt idx="34190">
                  <c:v>-13.26698</c:v>
                </c:pt>
                <c:pt idx="34191">
                  <c:v>-13.360769999999999</c:v>
                </c:pt>
                <c:pt idx="34192">
                  <c:v>-13.456779999999998</c:v>
                </c:pt>
                <c:pt idx="34193">
                  <c:v>-13.552429999999999</c:v>
                </c:pt>
                <c:pt idx="34194">
                  <c:v>-13.64851</c:v>
                </c:pt>
                <c:pt idx="34195">
                  <c:v>-13.745010000000001</c:v>
                </c:pt>
                <c:pt idx="34196">
                  <c:v>-13.84084</c:v>
                </c:pt>
                <c:pt idx="34197">
                  <c:v>-13.93661</c:v>
                </c:pt>
                <c:pt idx="34198">
                  <c:v>-14.033379999999999</c:v>
                </c:pt>
                <c:pt idx="34199">
                  <c:v>-14.13007</c:v>
                </c:pt>
                <c:pt idx="34200">
                  <c:v>-14.22594</c:v>
                </c:pt>
                <c:pt idx="34201">
                  <c:v>-14.322850000000001</c:v>
                </c:pt>
                <c:pt idx="34202">
                  <c:v>-14.41879</c:v>
                </c:pt>
                <c:pt idx="34203">
                  <c:v>-14.515519999999999</c:v>
                </c:pt>
                <c:pt idx="34204">
                  <c:v>-14.611700000000001</c:v>
                </c:pt>
                <c:pt idx="34205">
                  <c:v>-14.708270000000001</c:v>
                </c:pt>
                <c:pt idx="34206">
                  <c:v>-14.804690000000001</c:v>
                </c:pt>
                <c:pt idx="34207">
                  <c:v>-14.900659999999998</c:v>
                </c:pt>
                <c:pt idx="34208">
                  <c:v>-14.997389999999999</c:v>
                </c:pt>
                <c:pt idx="34209">
                  <c:v>-15.09459</c:v>
                </c:pt>
                <c:pt idx="34210">
                  <c:v>-15.19182</c:v>
                </c:pt>
                <c:pt idx="34211">
                  <c:v>-15.28861</c:v>
                </c:pt>
                <c:pt idx="34212">
                  <c:v>-15.386299999999999</c:v>
                </c:pt>
                <c:pt idx="34213">
                  <c:v>-15.483130000000001</c:v>
                </c:pt>
                <c:pt idx="34214">
                  <c:v>-15.579920000000001</c:v>
                </c:pt>
                <c:pt idx="34215">
                  <c:v>-15.676380000000002</c:v>
                </c:pt>
                <c:pt idx="34216">
                  <c:v>-15.772820000000001</c:v>
                </c:pt>
                <c:pt idx="34217">
                  <c:v>-15.869299999999999</c:v>
                </c:pt>
                <c:pt idx="34218">
                  <c:v>-15.964879999999999</c:v>
                </c:pt>
                <c:pt idx="34219">
                  <c:v>-16.061209999999999</c:v>
                </c:pt>
                <c:pt idx="34220">
                  <c:v>-16.15558</c:v>
                </c:pt>
                <c:pt idx="34221">
                  <c:v>-16.2517</c:v>
                </c:pt>
                <c:pt idx="34222">
                  <c:v>-16.34836</c:v>
                </c:pt>
                <c:pt idx="34223">
                  <c:v>-16.444970000000001</c:v>
                </c:pt>
                <c:pt idx="34224">
                  <c:v>-16.54195</c:v>
                </c:pt>
                <c:pt idx="34225">
                  <c:v>-16.638719999999999</c:v>
                </c:pt>
                <c:pt idx="34226">
                  <c:v>-16.7364</c:v>
                </c:pt>
                <c:pt idx="34227">
                  <c:v>-16.83361</c:v>
                </c:pt>
                <c:pt idx="34228">
                  <c:v>-16.931249999999999</c:v>
                </c:pt>
                <c:pt idx="34229">
                  <c:v>-17.028929999999999</c:v>
                </c:pt>
                <c:pt idx="34230">
                  <c:v>-17.126809999999999</c:v>
                </c:pt>
                <c:pt idx="34231">
                  <c:v>-17.22428</c:v>
                </c:pt>
                <c:pt idx="34232">
                  <c:v>-17.321719999999999</c:v>
                </c:pt>
                <c:pt idx="34233">
                  <c:v>-17.40428</c:v>
                </c:pt>
                <c:pt idx="34234">
                  <c:v>-17.484069999999999</c:v>
                </c:pt>
                <c:pt idx="34235">
                  <c:v>-17.576080000000001</c:v>
                </c:pt>
                <c:pt idx="34236">
                  <c:v>-17.669429999999998</c:v>
                </c:pt>
                <c:pt idx="34237">
                  <c:v>-17.764479999999999</c:v>
                </c:pt>
                <c:pt idx="34238">
                  <c:v>-17.858470000000001</c:v>
                </c:pt>
                <c:pt idx="34239">
                  <c:v>-17.952069999999999</c:v>
                </c:pt>
                <c:pt idx="34240">
                  <c:v>-18.0457</c:v>
                </c:pt>
                <c:pt idx="34241">
                  <c:v>-18.14067</c:v>
                </c:pt>
                <c:pt idx="34242">
                  <c:v>-18.236229999999999</c:v>
                </c:pt>
                <c:pt idx="34243">
                  <c:v>-18.332180000000001</c:v>
                </c:pt>
                <c:pt idx="34244">
                  <c:v>-18.42831</c:v>
                </c:pt>
                <c:pt idx="34245">
                  <c:v>-18.524259999999998</c:v>
                </c:pt>
                <c:pt idx="34246">
                  <c:v>-18.620639999999998</c:v>
                </c:pt>
                <c:pt idx="34247">
                  <c:v>-18.715889999999998</c:v>
                </c:pt>
                <c:pt idx="34248">
                  <c:v>-18.811730000000001</c:v>
                </c:pt>
                <c:pt idx="34249">
                  <c:v>-18.90719</c:v>
                </c:pt>
                <c:pt idx="34250">
                  <c:v>-19.004660000000001</c:v>
                </c:pt>
                <c:pt idx="34251">
                  <c:v>-19.100770000000001</c:v>
                </c:pt>
                <c:pt idx="34252">
                  <c:v>-19.183759999999999</c:v>
                </c:pt>
                <c:pt idx="34253">
                  <c:v>-19.270520000000001</c:v>
                </c:pt>
                <c:pt idx="34254">
                  <c:v>-19.361429999999999</c:v>
                </c:pt>
                <c:pt idx="34255">
                  <c:v>-19.454080000000001</c:v>
                </c:pt>
                <c:pt idx="34256">
                  <c:v>-19.54785</c:v>
                </c:pt>
                <c:pt idx="34257">
                  <c:v>-19.642610000000001</c:v>
                </c:pt>
                <c:pt idx="34258">
                  <c:v>-19.73659</c:v>
                </c:pt>
                <c:pt idx="34259">
                  <c:v>-19.831049999999998</c:v>
                </c:pt>
                <c:pt idx="34260">
                  <c:v>-19.925319999999999</c:v>
                </c:pt>
                <c:pt idx="34261">
                  <c:v>-20.019689999999997</c:v>
                </c:pt>
                <c:pt idx="34262">
                  <c:v>-20.11383</c:v>
                </c:pt>
                <c:pt idx="34263">
                  <c:v>-20.20797</c:v>
                </c:pt>
                <c:pt idx="34264">
                  <c:v>-20.302289999999999</c:v>
                </c:pt>
                <c:pt idx="34265">
                  <c:v>-20.396439999999998</c:v>
                </c:pt>
                <c:pt idx="34266">
                  <c:v>-20.491329999999998</c:v>
                </c:pt>
                <c:pt idx="34267">
                  <c:v>-20.585900000000002</c:v>
                </c:pt>
                <c:pt idx="34268">
                  <c:v>-20.679400000000001</c:v>
                </c:pt>
                <c:pt idx="34269">
                  <c:v>-20.77347</c:v>
                </c:pt>
                <c:pt idx="34270">
                  <c:v>-20.86741</c:v>
                </c:pt>
                <c:pt idx="34271">
                  <c:v>-20.96105</c:v>
                </c:pt>
                <c:pt idx="34272">
                  <c:v>-21.054099999999998</c:v>
                </c:pt>
                <c:pt idx="34273">
                  <c:v>-21.14743</c:v>
                </c:pt>
                <c:pt idx="34274">
                  <c:v>-21.239759999999997</c:v>
                </c:pt>
                <c:pt idx="34275">
                  <c:v>-21.332140000000003</c:v>
                </c:pt>
                <c:pt idx="34276">
                  <c:v>-21.424889999999998</c:v>
                </c:pt>
                <c:pt idx="34277">
                  <c:v>-21.518130000000003</c:v>
                </c:pt>
                <c:pt idx="34278">
                  <c:v>-21.611359999999998</c:v>
                </c:pt>
                <c:pt idx="34279">
                  <c:v>-21.704430000000002</c:v>
                </c:pt>
                <c:pt idx="34280">
                  <c:v>-21.79712</c:v>
                </c:pt>
                <c:pt idx="34281">
                  <c:v>-21.890049999999999</c:v>
                </c:pt>
                <c:pt idx="34282">
                  <c:v>-21.960280000000001</c:v>
                </c:pt>
                <c:pt idx="34283">
                  <c:v>-22.04393</c:v>
                </c:pt>
                <c:pt idx="34284">
                  <c:v>-22.123370000000001</c:v>
                </c:pt>
                <c:pt idx="34285">
                  <c:v>-22.20899</c:v>
                </c:pt>
                <c:pt idx="34286">
                  <c:v>-22.297240000000002</c:v>
                </c:pt>
                <c:pt idx="34287">
                  <c:v>-22.413219999999999</c:v>
                </c:pt>
                <c:pt idx="34288">
                  <c:v>-22.510210000000001</c:v>
                </c:pt>
                <c:pt idx="34289">
                  <c:v>-22.60201</c:v>
                </c:pt>
                <c:pt idx="34290">
                  <c:v>-22.691970000000001</c:v>
                </c:pt>
                <c:pt idx="34291">
                  <c:v>-22.777090000000001</c:v>
                </c:pt>
                <c:pt idx="34292">
                  <c:v>-22.864490000000004</c:v>
                </c:pt>
                <c:pt idx="34293">
                  <c:v>-22.952580000000001</c:v>
                </c:pt>
                <c:pt idx="34294">
                  <c:v>-23.042660000000001</c:v>
                </c:pt>
                <c:pt idx="34295">
                  <c:v>-23.132009999999998</c:v>
                </c:pt>
                <c:pt idx="34296">
                  <c:v>-23.220679999999998</c:v>
                </c:pt>
                <c:pt idx="34297">
                  <c:v>-23.312170000000002</c:v>
                </c:pt>
                <c:pt idx="34298">
                  <c:v>-23.401109999999999</c:v>
                </c:pt>
                <c:pt idx="34299">
                  <c:v>-23.489399999999996</c:v>
                </c:pt>
                <c:pt idx="34300">
                  <c:v>-23.578279999999999</c:v>
                </c:pt>
                <c:pt idx="34301">
                  <c:v>-23.666409999999999</c:v>
                </c:pt>
                <c:pt idx="34302">
                  <c:v>-23.755760000000002</c:v>
                </c:pt>
                <c:pt idx="34303">
                  <c:v>-23.845880000000001</c:v>
                </c:pt>
                <c:pt idx="34304">
                  <c:v>-23.9373</c:v>
                </c:pt>
                <c:pt idx="34305">
                  <c:v>-24.028449999999999</c:v>
                </c:pt>
                <c:pt idx="34306">
                  <c:v>-24.119679999999999</c:v>
                </c:pt>
                <c:pt idx="34307">
                  <c:v>-24.222299999999997</c:v>
                </c:pt>
                <c:pt idx="34308">
                  <c:v>-24.304570000000002</c:v>
                </c:pt>
                <c:pt idx="34309">
                  <c:v>-24.39639</c:v>
                </c:pt>
                <c:pt idx="34310">
                  <c:v>-24.48733</c:v>
                </c:pt>
                <c:pt idx="34311">
                  <c:v>-24.579629999999998</c:v>
                </c:pt>
                <c:pt idx="34312">
                  <c:v>-24.671489999999999</c:v>
                </c:pt>
                <c:pt idx="34313">
                  <c:v>-24.762509999999999</c:v>
                </c:pt>
                <c:pt idx="34314">
                  <c:v>-24.85331</c:v>
                </c:pt>
                <c:pt idx="34315">
                  <c:v>-24.943159999999999</c:v>
                </c:pt>
                <c:pt idx="34316">
                  <c:v>-25.032169999999997</c:v>
                </c:pt>
                <c:pt idx="34317">
                  <c:v>-25.120660000000001</c:v>
                </c:pt>
                <c:pt idx="34318">
                  <c:v>-25.206909999999997</c:v>
                </c:pt>
                <c:pt idx="34319">
                  <c:v>-25.293290000000002</c:v>
                </c:pt>
                <c:pt idx="34320">
                  <c:v>-25.379469999999998</c:v>
                </c:pt>
                <c:pt idx="34321">
                  <c:v>-25.465580000000003</c:v>
                </c:pt>
                <c:pt idx="34322">
                  <c:v>-25.55115</c:v>
                </c:pt>
                <c:pt idx="34323">
                  <c:v>-25.636969999999998</c:v>
                </c:pt>
                <c:pt idx="34324">
                  <c:v>-25.72325</c:v>
                </c:pt>
                <c:pt idx="34325">
                  <c:v>-25.809460000000001</c:v>
                </c:pt>
                <c:pt idx="34326">
                  <c:v>-25.895119999999999</c:v>
                </c:pt>
                <c:pt idx="34327">
                  <c:v>-25.981369999999998</c:v>
                </c:pt>
                <c:pt idx="34328">
                  <c:v>-26.067990000000002</c:v>
                </c:pt>
                <c:pt idx="34329">
                  <c:v>-26.154630000000001</c:v>
                </c:pt>
                <c:pt idx="34330">
                  <c:v>-26.241140000000001</c:v>
                </c:pt>
                <c:pt idx="34331">
                  <c:v>-26.328360000000004</c:v>
                </c:pt>
                <c:pt idx="34332">
                  <c:v>-26.414900000000003</c:v>
                </c:pt>
                <c:pt idx="34333">
                  <c:v>-26.500970000000002</c:v>
                </c:pt>
                <c:pt idx="34334">
                  <c:v>-26.586390000000002</c:v>
                </c:pt>
                <c:pt idx="34335">
                  <c:v>-26.672189999999997</c:v>
                </c:pt>
                <c:pt idx="34336">
                  <c:v>-26.757960000000001</c:v>
                </c:pt>
                <c:pt idx="34337">
                  <c:v>-26.841840000000001</c:v>
                </c:pt>
                <c:pt idx="34338">
                  <c:v>-26.92597</c:v>
                </c:pt>
                <c:pt idx="34339">
                  <c:v>-27.010200000000001</c:v>
                </c:pt>
                <c:pt idx="34340">
                  <c:v>-27.092040000000001</c:v>
                </c:pt>
                <c:pt idx="34341">
                  <c:v>-27.174440000000001</c:v>
                </c:pt>
                <c:pt idx="34342">
                  <c:v>-27.256409999999999</c:v>
                </c:pt>
                <c:pt idx="34343">
                  <c:v>-27.337769999999999</c:v>
                </c:pt>
                <c:pt idx="34344">
                  <c:v>-27.417660000000001</c:v>
                </c:pt>
                <c:pt idx="34345">
                  <c:v>-27.497810000000001</c:v>
                </c:pt>
                <c:pt idx="34346">
                  <c:v>-27.578019999999999</c:v>
                </c:pt>
                <c:pt idx="34347">
                  <c:v>-27.658079999999998</c:v>
                </c:pt>
                <c:pt idx="34348">
                  <c:v>-27.73818</c:v>
                </c:pt>
                <c:pt idx="34349">
                  <c:v>-27.81785</c:v>
                </c:pt>
                <c:pt idx="34350">
                  <c:v>-27.896260000000002</c:v>
                </c:pt>
                <c:pt idx="34351">
                  <c:v>-27.974820000000001</c:v>
                </c:pt>
                <c:pt idx="34352">
                  <c:v>-28.05275</c:v>
                </c:pt>
                <c:pt idx="34353">
                  <c:v>-28.130880000000001</c:v>
                </c:pt>
                <c:pt idx="34354">
                  <c:v>-28.214779999999998</c:v>
                </c:pt>
                <c:pt idx="34355">
                  <c:v>-28.293189999999999</c:v>
                </c:pt>
                <c:pt idx="34356">
                  <c:v>-28.368180000000002</c:v>
                </c:pt>
                <c:pt idx="34357">
                  <c:v>-28.442729999999997</c:v>
                </c:pt>
                <c:pt idx="34358">
                  <c:v>-28.515809999999998</c:v>
                </c:pt>
                <c:pt idx="34359">
                  <c:v>-28.587539999999997</c:v>
                </c:pt>
                <c:pt idx="34360">
                  <c:v>-28.65954</c:v>
                </c:pt>
                <c:pt idx="34361">
                  <c:v>-28.731909999999999</c:v>
                </c:pt>
                <c:pt idx="34362">
                  <c:v>-28.804919999999999</c:v>
                </c:pt>
                <c:pt idx="34363">
                  <c:v>-28.877799999999997</c:v>
                </c:pt>
                <c:pt idx="34364">
                  <c:v>-28.950879999999998</c:v>
                </c:pt>
                <c:pt idx="34365">
                  <c:v>-29.024630000000002</c:v>
                </c:pt>
                <c:pt idx="34366">
                  <c:v>-29.098769999999998</c:v>
                </c:pt>
                <c:pt idx="34367">
                  <c:v>-29.171809999999997</c:v>
                </c:pt>
                <c:pt idx="34368">
                  <c:v>-29.244289999999999</c:v>
                </c:pt>
                <c:pt idx="34369">
                  <c:v>-29.318349999999999</c:v>
                </c:pt>
                <c:pt idx="34370">
                  <c:v>-29.391470000000002</c:v>
                </c:pt>
                <c:pt idx="34371">
                  <c:v>-29.46491</c:v>
                </c:pt>
                <c:pt idx="34372">
                  <c:v>-29.53809</c:v>
                </c:pt>
                <c:pt idx="34373">
                  <c:v>-29.61176</c:v>
                </c:pt>
                <c:pt idx="34374">
                  <c:v>-29.685039999999997</c:v>
                </c:pt>
                <c:pt idx="34375">
                  <c:v>-29.758789999999998</c:v>
                </c:pt>
                <c:pt idx="34376">
                  <c:v>-29.832149999999999</c:v>
                </c:pt>
                <c:pt idx="34377">
                  <c:v>-29.904820000000001</c:v>
                </c:pt>
                <c:pt idx="34378">
                  <c:v>-29.978289999999998</c:v>
                </c:pt>
                <c:pt idx="34379">
                  <c:v>-30.050500000000003</c:v>
                </c:pt>
                <c:pt idx="34380">
                  <c:v>-30.122219999999999</c:v>
                </c:pt>
                <c:pt idx="34381">
                  <c:v>-30.193569999999998</c:v>
                </c:pt>
                <c:pt idx="34382">
                  <c:v>-30.26465</c:v>
                </c:pt>
                <c:pt idx="34383">
                  <c:v>-30.3354</c:v>
                </c:pt>
                <c:pt idx="34384">
                  <c:v>-30.405859999999997</c:v>
                </c:pt>
                <c:pt idx="34385">
                  <c:v>-30.472540000000002</c:v>
                </c:pt>
                <c:pt idx="34386">
                  <c:v>-30.540750000000003</c:v>
                </c:pt>
                <c:pt idx="34387">
                  <c:v>-30.609400000000001</c:v>
                </c:pt>
                <c:pt idx="34388">
                  <c:v>-30.677819999999997</c:v>
                </c:pt>
                <c:pt idx="34389">
                  <c:v>-30.744760000000003</c:v>
                </c:pt>
                <c:pt idx="34390">
                  <c:v>-30.813549999999999</c:v>
                </c:pt>
                <c:pt idx="34391">
                  <c:v>-30.882660000000001</c:v>
                </c:pt>
                <c:pt idx="34392">
                  <c:v>-30.950620000000001</c:v>
                </c:pt>
                <c:pt idx="34393">
                  <c:v>-31.017720000000001</c:v>
                </c:pt>
                <c:pt idx="34394">
                  <c:v>-31.086109999999998</c:v>
                </c:pt>
                <c:pt idx="34395">
                  <c:v>-31.15287</c:v>
                </c:pt>
                <c:pt idx="34396">
                  <c:v>-31.219630000000002</c:v>
                </c:pt>
                <c:pt idx="34397">
                  <c:v>-31.286589999999997</c:v>
                </c:pt>
                <c:pt idx="34398">
                  <c:v>-31.351710000000001</c:v>
                </c:pt>
                <c:pt idx="34399">
                  <c:v>-31.440529999999999</c:v>
                </c:pt>
                <c:pt idx="34400">
                  <c:v>-31.51896</c:v>
                </c:pt>
                <c:pt idx="34401">
                  <c:v>-31.595179999999999</c:v>
                </c:pt>
                <c:pt idx="34402">
                  <c:v>-31.669640000000001</c:v>
                </c:pt>
                <c:pt idx="34403">
                  <c:v>-31.743169999999999</c:v>
                </c:pt>
                <c:pt idx="34404">
                  <c:v>-31.816279999999999</c:v>
                </c:pt>
                <c:pt idx="34405">
                  <c:v>-31.88965</c:v>
                </c:pt>
                <c:pt idx="34406">
                  <c:v>-31.962039999999998</c:v>
                </c:pt>
                <c:pt idx="34407">
                  <c:v>-32.033630000000002</c:v>
                </c:pt>
                <c:pt idx="34408">
                  <c:v>-32.107640000000004</c:v>
                </c:pt>
                <c:pt idx="34409">
                  <c:v>-32.180909999999997</c:v>
                </c:pt>
                <c:pt idx="34410">
                  <c:v>-32.253320000000002</c:v>
                </c:pt>
                <c:pt idx="34411">
                  <c:v>-32.325050000000005</c:v>
                </c:pt>
                <c:pt idx="34412">
                  <c:v>-32.3977</c:v>
                </c:pt>
                <c:pt idx="34413">
                  <c:v>-32.470150000000004</c:v>
                </c:pt>
                <c:pt idx="34414">
                  <c:v>-32.541250000000005</c:v>
                </c:pt>
                <c:pt idx="34415">
                  <c:v>-32.612220000000001</c:v>
                </c:pt>
                <c:pt idx="34416">
                  <c:v>-32.683160000000001</c:v>
                </c:pt>
                <c:pt idx="34417">
                  <c:v>-32.754269999999998</c:v>
                </c:pt>
                <c:pt idx="34418">
                  <c:v>-32.824889999999996</c:v>
                </c:pt>
                <c:pt idx="34419">
                  <c:v>-32.894950000000001</c:v>
                </c:pt>
                <c:pt idx="34420">
                  <c:v>-32.966529999999999</c:v>
                </c:pt>
                <c:pt idx="34421">
                  <c:v>-33.03678</c:v>
                </c:pt>
                <c:pt idx="34422">
                  <c:v>-33.10642</c:v>
                </c:pt>
                <c:pt idx="34423">
                  <c:v>-33.175870000000003</c:v>
                </c:pt>
                <c:pt idx="34424">
                  <c:v>-33.244109999999999</c:v>
                </c:pt>
                <c:pt idx="34425">
                  <c:v>-33.311920000000001</c:v>
                </c:pt>
                <c:pt idx="34426">
                  <c:v>-33.379170000000002</c:v>
                </c:pt>
                <c:pt idx="34427">
                  <c:v>-33.442399999999999</c:v>
                </c:pt>
                <c:pt idx="34428">
                  <c:v>-33.508040000000001</c:v>
                </c:pt>
                <c:pt idx="34429">
                  <c:v>-33.574480000000001</c:v>
                </c:pt>
                <c:pt idx="34430">
                  <c:v>-33.637920000000001</c:v>
                </c:pt>
                <c:pt idx="34431">
                  <c:v>-33.702529999999996</c:v>
                </c:pt>
                <c:pt idx="34432">
                  <c:v>-33.768219999999999</c:v>
                </c:pt>
                <c:pt idx="34433">
                  <c:v>-33.831270000000004</c:v>
                </c:pt>
                <c:pt idx="34434">
                  <c:v>-33.895409999999998</c:v>
                </c:pt>
                <c:pt idx="34435">
                  <c:v>-33.960370000000005</c:v>
                </c:pt>
                <c:pt idx="34436">
                  <c:v>-34.022909999999996</c:v>
                </c:pt>
                <c:pt idx="34437">
                  <c:v>-34.0867</c:v>
                </c:pt>
                <c:pt idx="34438">
                  <c:v>-34.150100000000002</c:v>
                </c:pt>
                <c:pt idx="34439">
                  <c:v>-34.212940000000003</c:v>
                </c:pt>
                <c:pt idx="34440">
                  <c:v>-34.272399999999998</c:v>
                </c:pt>
                <c:pt idx="34441">
                  <c:v>-34.331659999999999</c:v>
                </c:pt>
                <c:pt idx="34442">
                  <c:v>-34.391559999999998</c:v>
                </c:pt>
                <c:pt idx="34443">
                  <c:v>-34.453009999999999</c:v>
                </c:pt>
                <c:pt idx="34444">
                  <c:v>-34.512810000000002</c:v>
                </c:pt>
                <c:pt idx="34445">
                  <c:v>-34.573059999999998</c:v>
                </c:pt>
                <c:pt idx="34446">
                  <c:v>-34.633400000000002</c:v>
                </c:pt>
                <c:pt idx="34447">
                  <c:v>-34.691800000000001</c:v>
                </c:pt>
                <c:pt idx="34448">
                  <c:v>-34.74935</c:v>
                </c:pt>
                <c:pt idx="34449">
                  <c:v>-34.826059999999998</c:v>
                </c:pt>
                <c:pt idx="34450">
                  <c:v>-34.892780000000002</c:v>
                </c:pt>
                <c:pt idx="34451">
                  <c:v>-34.954149999999998</c:v>
                </c:pt>
                <c:pt idx="34452">
                  <c:v>-35.013120000000001</c:v>
                </c:pt>
                <c:pt idx="34453">
                  <c:v>-35.070839999999997</c:v>
                </c:pt>
                <c:pt idx="34454">
                  <c:v>-35.12527</c:v>
                </c:pt>
                <c:pt idx="34455">
                  <c:v>-35.179580000000001</c:v>
                </c:pt>
                <c:pt idx="34456">
                  <c:v>-35.231729999999999</c:v>
                </c:pt>
                <c:pt idx="34457">
                  <c:v>-35.28378</c:v>
                </c:pt>
                <c:pt idx="34458">
                  <c:v>-35.335700000000003</c:v>
                </c:pt>
                <c:pt idx="34459">
                  <c:v>-35.386870000000002</c:v>
                </c:pt>
                <c:pt idx="34460">
                  <c:v>-35.435310000000001</c:v>
                </c:pt>
                <c:pt idx="34461">
                  <c:v>-35.482209999999995</c:v>
                </c:pt>
                <c:pt idx="34462">
                  <c:v>-35.529780000000002</c:v>
                </c:pt>
                <c:pt idx="34463">
                  <c:v>-35.576999999999998</c:v>
                </c:pt>
                <c:pt idx="34464">
                  <c:v>-35.624180000000003</c:v>
                </c:pt>
                <c:pt idx="34465">
                  <c:v>-35.670609999999996</c:v>
                </c:pt>
                <c:pt idx="34466">
                  <c:v>-35.717930000000003</c:v>
                </c:pt>
                <c:pt idx="34467">
                  <c:v>-35.764980000000001</c:v>
                </c:pt>
                <c:pt idx="34468">
                  <c:v>-35.81268</c:v>
                </c:pt>
                <c:pt idx="34469">
                  <c:v>-35.861109999999996</c:v>
                </c:pt>
                <c:pt idx="34470">
                  <c:v>-35.91075</c:v>
                </c:pt>
                <c:pt idx="34471">
                  <c:v>-35.977269999999997</c:v>
                </c:pt>
                <c:pt idx="34472">
                  <c:v>-36.03734</c:v>
                </c:pt>
                <c:pt idx="34473">
                  <c:v>-36.090420000000002</c:v>
                </c:pt>
                <c:pt idx="34474">
                  <c:v>-36.139739999999996</c:v>
                </c:pt>
                <c:pt idx="34475">
                  <c:v>-36.19023</c:v>
                </c:pt>
                <c:pt idx="34476">
                  <c:v>-36.238160000000001</c:v>
                </c:pt>
                <c:pt idx="34477">
                  <c:v>-36.285550000000001</c:v>
                </c:pt>
                <c:pt idx="34478">
                  <c:v>-36.331850000000003</c:v>
                </c:pt>
                <c:pt idx="34479">
                  <c:v>-36.377890000000001</c:v>
                </c:pt>
                <c:pt idx="34480">
                  <c:v>-36.422289999999997</c:v>
                </c:pt>
                <c:pt idx="34481">
                  <c:v>-36.466839999999998</c:v>
                </c:pt>
                <c:pt idx="34482">
                  <c:v>-36.509520000000002</c:v>
                </c:pt>
                <c:pt idx="34483">
                  <c:v>-36.552329999999998</c:v>
                </c:pt>
                <c:pt idx="34484">
                  <c:v>-36.595309999999998</c:v>
                </c:pt>
                <c:pt idx="34485">
                  <c:v>-36.637650000000001</c:v>
                </c:pt>
                <c:pt idx="34486">
                  <c:v>-36.679740000000002</c:v>
                </c:pt>
                <c:pt idx="34487">
                  <c:v>-36.720979999999997</c:v>
                </c:pt>
                <c:pt idx="34488">
                  <c:v>-36.760480000000001</c:v>
                </c:pt>
                <c:pt idx="34489">
                  <c:v>-36.797309999999996</c:v>
                </c:pt>
                <c:pt idx="34490">
                  <c:v>-36.836080000000003</c:v>
                </c:pt>
                <c:pt idx="34491">
                  <c:v>-36.875990000000002</c:v>
                </c:pt>
                <c:pt idx="34492">
                  <c:v>-36.915729999999996</c:v>
                </c:pt>
                <c:pt idx="34493">
                  <c:v>-36.955660000000002</c:v>
                </c:pt>
                <c:pt idx="34494">
                  <c:v>-36.996229999999997</c:v>
                </c:pt>
                <c:pt idx="34495">
                  <c:v>-37.03651</c:v>
                </c:pt>
                <c:pt idx="34496">
                  <c:v>-37.077439999999996</c:v>
                </c:pt>
                <c:pt idx="34497">
                  <c:v>-37.114729999999994</c:v>
                </c:pt>
                <c:pt idx="34498">
                  <c:v>-37.153320000000001</c:v>
                </c:pt>
                <c:pt idx="34499">
                  <c:v>-37.194969999999998</c:v>
                </c:pt>
                <c:pt idx="34500">
                  <c:v>-37.23527</c:v>
                </c:pt>
                <c:pt idx="34501">
                  <c:v>-37.274509999999999</c:v>
                </c:pt>
                <c:pt idx="34502">
                  <c:v>-37.312959999999997</c:v>
                </c:pt>
                <c:pt idx="34503">
                  <c:v>-37.352959999999996</c:v>
                </c:pt>
                <c:pt idx="34504">
                  <c:v>-37.39237</c:v>
                </c:pt>
                <c:pt idx="34505">
                  <c:v>-37.430239999999998</c:v>
                </c:pt>
                <c:pt idx="34506">
                  <c:v>-37.46801</c:v>
                </c:pt>
                <c:pt idx="34507">
                  <c:v>-37.506689999999999</c:v>
                </c:pt>
                <c:pt idx="34508">
                  <c:v>-37.545259999999999</c:v>
                </c:pt>
                <c:pt idx="34509">
                  <c:v>-37.583959999999998</c:v>
                </c:pt>
                <c:pt idx="34510">
                  <c:v>-37.623400000000004</c:v>
                </c:pt>
                <c:pt idx="34511">
                  <c:v>-37.658429999999996</c:v>
                </c:pt>
                <c:pt idx="34512">
                  <c:v>-37.693910000000002</c:v>
                </c:pt>
                <c:pt idx="34513">
                  <c:v>-37.729869999999998</c:v>
                </c:pt>
                <c:pt idx="34514">
                  <c:v>-37.765970000000003</c:v>
                </c:pt>
                <c:pt idx="34515">
                  <c:v>-37.80256</c:v>
                </c:pt>
                <c:pt idx="34516">
                  <c:v>-37.838569999999997</c:v>
                </c:pt>
                <c:pt idx="34517">
                  <c:v>-37.874949999999998</c:v>
                </c:pt>
                <c:pt idx="34518">
                  <c:v>-37.912289999999999</c:v>
                </c:pt>
                <c:pt idx="34519">
                  <c:v>-37.949950000000001</c:v>
                </c:pt>
                <c:pt idx="34520">
                  <c:v>-37.986629999999998</c:v>
                </c:pt>
                <c:pt idx="34521">
                  <c:v>-38.023009999999999</c:v>
                </c:pt>
                <c:pt idx="34522">
                  <c:v>-38.058369999999996</c:v>
                </c:pt>
                <c:pt idx="34523">
                  <c:v>-38.093849999999996</c:v>
                </c:pt>
                <c:pt idx="34524">
                  <c:v>-38.129010000000001</c:v>
                </c:pt>
                <c:pt idx="34525">
                  <c:v>-38.163469999999997</c:v>
                </c:pt>
                <c:pt idx="34526">
                  <c:v>-38.19829</c:v>
                </c:pt>
                <c:pt idx="34527">
                  <c:v>-38.2333</c:v>
                </c:pt>
                <c:pt idx="34528">
                  <c:v>-38.267899999999997</c:v>
                </c:pt>
                <c:pt idx="34529">
                  <c:v>-38.302729999999997</c:v>
                </c:pt>
                <c:pt idx="34530">
                  <c:v>-38.337449999999997</c:v>
                </c:pt>
                <c:pt idx="34531">
                  <c:v>-38.371610000000004</c:v>
                </c:pt>
                <c:pt idx="34532">
                  <c:v>-38.405709999999999</c:v>
                </c:pt>
                <c:pt idx="34533">
                  <c:v>-38.44003</c:v>
                </c:pt>
                <c:pt idx="34534">
                  <c:v>-38.475880000000004</c:v>
                </c:pt>
                <c:pt idx="34535">
                  <c:v>-38.511940000000003</c:v>
                </c:pt>
                <c:pt idx="34536">
                  <c:v>-38.547509999999996</c:v>
                </c:pt>
                <c:pt idx="34537">
                  <c:v>-38.583759999999998</c:v>
                </c:pt>
                <c:pt idx="34538">
                  <c:v>-38.61947</c:v>
                </c:pt>
                <c:pt idx="34539">
                  <c:v>-38.654679999999999</c:v>
                </c:pt>
                <c:pt idx="34540">
                  <c:v>-38.68824</c:v>
                </c:pt>
                <c:pt idx="34541">
                  <c:v>-38.720590000000001</c:v>
                </c:pt>
                <c:pt idx="34542">
                  <c:v>-38.753730000000004</c:v>
                </c:pt>
                <c:pt idx="34543">
                  <c:v>-38.787019999999998</c:v>
                </c:pt>
                <c:pt idx="34544">
                  <c:v>-38.819929999999999</c:v>
                </c:pt>
                <c:pt idx="34545">
                  <c:v>-38.851950000000002</c:v>
                </c:pt>
                <c:pt idx="34546">
                  <c:v>-38.884039999999999</c:v>
                </c:pt>
                <c:pt idx="34547">
                  <c:v>-38.915980000000005</c:v>
                </c:pt>
                <c:pt idx="34548">
                  <c:v>-38.947299999999998</c:v>
                </c:pt>
                <c:pt idx="34549">
                  <c:v>-38.980519999999999</c:v>
                </c:pt>
                <c:pt idx="34550">
                  <c:v>-39.014009999999999</c:v>
                </c:pt>
                <c:pt idx="34551">
                  <c:v>-39.046520000000001</c:v>
                </c:pt>
                <c:pt idx="34552">
                  <c:v>-39.0792</c:v>
                </c:pt>
                <c:pt idx="34553">
                  <c:v>-39.111780000000003</c:v>
                </c:pt>
                <c:pt idx="34554">
                  <c:v>-39.143659999999997</c:v>
                </c:pt>
                <c:pt idx="34555">
                  <c:v>-39.175159999999998</c:v>
                </c:pt>
                <c:pt idx="34556">
                  <c:v>-39.207329999999999</c:v>
                </c:pt>
                <c:pt idx="34557">
                  <c:v>-39.237989999999996</c:v>
                </c:pt>
                <c:pt idx="34558">
                  <c:v>-39.268529999999998</c:v>
                </c:pt>
                <c:pt idx="34559">
                  <c:v>-39.301259999999999</c:v>
                </c:pt>
                <c:pt idx="34560">
                  <c:v>-39.33287</c:v>
                </c:pt>
                <c:pt idx="34561">
                  <c:v>-39.36307</c:v>
                </c:pt>
                <c:pt idx="34562">
                  <c:v>-39.393630000000002</c:v>
                </c:pt>
                <c:pt idx="34563">
                  <c:v>-39.42492</c:v>
                </c:pt>
                <c:pt idx="34564">
                  <c:v>-39.456470000000003</c:v>
                </c:pt>
                <c:pt idx="34565">
                  <c:v>-39.486400000000003</c:v>
                </c:pt>
                <c:pt idx="34566">
                  <c:v>-39.517119999999998</c:v>
                </c:pt>
                <c:pt idx="34567">
                  <c:v>-39.546950000000002</c:v>
                </c:pt>
                <c:pt idx="34568">
                  <c:v>-39.575859999999999</c:v>
                </c:pt>
                <c:pt idx="34569">
                  <c:v>-39.604879999999994</c:v>
                </c:pt>
                <c:pt idx="34570">
                  <c:v>-39.63317</c:v>
                </c:pt>
                <c:pt idx="34571">
                  <c:v>-39.662190000000002</c:v>
                </c:pt>
                <c:pt idx="34572">
                  <c:v>-39.691180000000003</c:v>
                </c:pt>
                <c:pt idx="34573">
                  <c:v>-39.719819999999999</c:v>
                </c:pt>
                <c:pt idx="34574">
                  <c:v>-39.74879</c:v>
                </c:pt>
                <c:pt idx="34575">
                  <c:v>-39.777540000000002</c:v>
                </c:pt>
                <c:pt idx="34576">
                  <c:v>-39.802799999999998</c:v>
                </c:pt>
                <c:pt idx="34577">
                  <c:v>-39.832700000000003</c:v>
                </c:pt>
                <c:pt idx="34578">
                  <c:v>-39.861759999999997</c:v>
                </c:pt>
                <c:pt idx="34579">
                  <c:v>-39.889420000000001</c:v>
                </c:pt>
                <c:pt idx="34580">
                  <c:v>-39.917340000000003</c:v>
                </c:pt>
                <c:pt idx="34581">
                  <c:v>-39.946390000000001</c:v>
                </c:pt>
                <c:pt idx="34582">
                  <c:v>-39.974599999999995</c:v>
                </c:pt>
                <c:pt idx="34583">
                  <c:v>-40.002539999999996</c:v>
                </c:pt>
                <c:pt idx="34584">
                  <c:v>-40.030320000000003</c:v>
                </c:pt>
                <c:pt idx="34585">
                  <c:v>-40.058049999999994</c:v>
                </c:pt>
                <c:pt idx="34586">
                  <c:v>-40.085930000000005</c:v>
                </c:pt>
                <c:pt idx="34587">
                  <c:v>-40.113169999999997</c:v>
                </c:pt>
                <c:pt idx="34588">
                  <c:v>-40.140419999999999</c:v>
                </c:pt>
                <c:pt idx="34589">
                  <c:v>-40.167599999999993</c:v>
                </c:pt>
                <c:pt idx="34590">
                  <c:v>-40.193799999999996</c:v>
                </c:pt>
                <c:pt idx="34591">
                  <c:v>-40.220789999999994</c:v>
                </c:pt>
                <c:pt idx="34592">
                  <c:v>-40.247500000000002</c:v>
                </c:pt>
                <c:pt idx="34593">
                  <c:v>-40.274070000000002</c:v>
                </c:pt>
                <c:pt idx="34594">
                  <c:v>-40.301299999999998</c:v>
                </c:pt>
                <c:pt idx="34595">
                  <c:v>-40.328609999999998</c:v>
                </c:pt>
                <c:pt idx="34596">
                  <c:v>-40.355350000000001</c:v>
                </c:pt>
                <c:pt idx="34597">
                  <c:v>-40.382670000000005</c:v>
                </c:pt>
                <c:pt idx="34598">
                  <c:v>-40.40878</c:v>
                </c:pt>
                <c:pt idx="34599">
                  <c:v>-40.435809999999996</c:v>
                </c:pt>
                <c:pt idx="34600">
                  <c:v>-40.462589999999999</c:v>
                </c:pt>
                <c:pt idx="34601">
                  <c:v>-40.488860000000003</c:v>
                </c:pt>
                <c:pt idx="34602">
                  <c:v>-40.515689999999999</c:v>
                </c:pt>
                <c:pt idx="34603">
                  <c:v>-40.541790000000006</c:v>
                </c:pt>
                <c:pt idx="34604">
                  <c:v>-40.567909999999998</c:v>
                </c:pt>
                <c:pt idx="34605">
                  <c:v>-40.594430000000003</c:v>
                </c:pt>
                <c:pt idx="34606">
                  <c:v>-40.620710000000003</c:v>
                </c:pt>
                <c:pt idx="34607">
                  <c:v>-40.64678</c:v>
                </c:pt>
                <c:pt idx="34608">
                  <c:v>-40.672819999999994</c:v>
                </c:pt>
                <c:pt idx="34609">
                  <c:v>-40.698179999999994</c:v>
                </c:pt>
                <c:pt idx="34610">
                  <c:v>-40.724460000000001</c:v>
                </c:pt>
                <c:pt idx="34611">
                  <c:v>-40.74973</c:v>
                </c:pt>
                <c:pt idx="34612">
                  <c:v>-40.77599</c:v>
                </c:pt>
                <c:pt idx="34613">
                  <c:v>-40.801679999999998</c:v>
                </c:pt>
                <c:pt idx="34614">
                  <c:v>-40.827999999999996</c:v>
                </c:pt>
                <c:pt idx="34615">
                  <c:v>-40.853729999999999</c:v>
                </c:pt>
                <c:pt idx="34616">
                  <c:v>-40.87941</c:v>
                </c:pt>
                <c:pt idx="34617">
                  <c:v>-40.905319999999996</c:v>
                </c:pt>
                <c:pt idx="34618">
                  <c:v>-40.930600000000005</c:v>
                </c:pt>
                <c:pt idx="34619">
                  <c:v>-40.955939999999998</c:v>
                </c:pt>
                <c:pt idx="34620">
                  <c:v>-40.981409999999997</c:v>
                </c:pt>
                <c:pt idx="34621">
                  <c:v>-41.006869999999999</c:v>
                </c:pt>
                <c:pt idx="34622">
                  <c:v>-41.032609999999998</c:v>
                </c:pt>
                <c:pt idx="34623">
                  <c:v>-41.057980000000001</c:v>
                </c:pt>
                <c:pt idx="34624">
                  <c:v>-41.082390000000004</c:v>
                </c:pt>
                <c:pt idx="34625">
                  <c:v>-41.107870000000005</c:v>
                </c:pt>
                <c:pt idx="34626">
                  <c:v>-41.132679999999993</c:v>
                </c:pt>
                <c:pt idx="34627">
                  <c:v>-41.157359999999997</c:v>
                </c:pt>
                <c:pt idx="34628">
                  <c:v>-41.181660000000008</c:v>
                </c:pt>
                <c:pt idx="34629">
                  <c:v>-41.206019999999995</c:v>
                </c:pt>
                <c:pt idx="34630">
                  <c:v>-41.230770000000007</c:v>
                </c:pt>
                <c:pt idx="34631">
                  <c:v>-41.255360000000003</c:v>
                </c:pt>
                <c:pt idx="34632">
                  <c:v>-41.279359999999997</c:v>
                </c:pt>
                <c:pt idx="34633">
                  <c:v>-41.303780000000003</c:v>
                </c:pt>
                <c:pt idx="34634">
                  <c:v>-41.328760000000003</c:v>
                </c:pt>
                <c:pt idx="34635">
                  <c:v>-41.353229999999996</c:v>
                </c:pt>
                <c:pt idx="34636">
                  <c:v>-41.37771</c:v>
                </c:pt>
                <c:pt idx="34637">
                  <c:v>-41.401440000000001</c:v>
                </c:pt>
                <c:pt idx="34638">
                  <c:v>-41.425580000000004</c:v>
                </c:pt>
                <c:pt idx="34639">
                  <c:v>-41.44923</c:v>
                </c:pt>
                <c:pt idx="34640">
                  <c:v>-41.471980000000002</c:v>
                </c:pt>
                <c:pt idx="34641">
                  <c:v>-41.494819999999997</c:v>
                </c:pt>
                <c:pt idx="34642">
                  <c:v>-41.517739999999996</c:v>
                </c:pt>
                <c:pt idx="34643">
                  <c:v>-41.540480000000002</c:v>
                </c:pt>
                <c:pt idx="34644">
                  <c:v>-41.564240000000005</c:v>
                </c:pt>
                <c:pt idx="34645">
                  <c:v>-41.58811</c:v>
                </c:pt>
                <c:pt idx="34646">
                  <c:v>-41.61157</c:v>
                </c:pt>
                <c:pt idx="34647">
                  <c:v>-41.635069999999999</c:v>
                </c:pt>
                <c:pt idx="34648">
                  <c:v>-41.658169999999998</c:v>
                </c:pt>
                <c:pt idx="34649">
                  <c:v>-41.681340000000006</c:v>
                </c:pt>
                <c:pt idx="34650">
                  <c:v>-41.7044</c:v>
                </c:pt>
                <c:pt idx="34651">
                  <c:v>-41.726579999999998</c:v>
                </c:pt>
                <c:pt idx="34652">
                  <c:v>-41.747810000000001</c:v>
                </c:pt>
                <c:pt idx="34653">
                  <c:v>-41.769019999999998</c:v>
                </c:pt>
                <c:pt idx="34654">
                  <c:v>-41.789560000000002</c:v>
                </c:pt>
                <c:pt idx="34655">
                  <c:v>-41.809849999999997</c:v>
                </c:pt>
                <c:pt idx="34656">
                  <c:v>-41.828719999999997</c:v>
                </c:pt>
                <c:pt idx="34657">
                  <c:v>-41.849899999999998</c:v>
                </c:pt>
                <c:pt idx="34658">
                  <c:v>-41.870770000000007</c:v>
                </c:pt>
                <c:pt idx="34659">
                  <c:v>-41.891170000000002</c:v>
                </c:pt>
                <c:pt idx="34660">
                  <c:v>-41.911920000000002</c:v>
                </c:pt>
                <c:pt idx="34661">
                  <c:v>-41.93282</c:v>
                </c:pt>
                <c:pt idx="34662">
                  <c:v>-41.954070000000002</c:v>
                </c:pt>
                <c:pt idx="34663">
                  <c:v>-41.974450000000004</c:v>
                </c:pt>
                <c:pt idx="34664">
                  <c:v>-41.994429999999994</c:v>
                </c:pt>
                <c:pt idx="34665">
                  <c:v>-42.013999999999996</c:v>
                </c:pt>
                <c:pt idx="34666">
                  <c:v>-42.033519999999996</c:v>
                </c:pt>
                <c:pt idx="34667">
                  <c:v>-42.051450000000003</c:v>
                </c:pt>
                <c:pt idx="34668">
                  <c:v>-42.069890000000001</c:v>
                </c:pt>
                <c:pt idx="34669">
                  <c:v>-42.089500000000001</c:v>
                </c:pt>
                <c:pt idx="34670">
                  <c:v>-42.108910000000002</c:v>
                </c:pt>
                <c:pt idx="34671">
                  <c:v>-42.128620000000005</c:v>
                </c:pt>
                <c:pt idx="34672">
                  <c:v>-42.14743</c:v>
                </c:pt>
                <c:pt idx="34673">
                  <c:v>-42.166780000000003</c:v>
                </c:pt>
                <c:pt idx="34674">
                  <c:v>-42.186070000000001</c:v>
                </c:pt>
                <c:pt idx="34675">
                  <c:v>-42.205219999999997</c:v>
                </c:pt>
                <c:pt idx="34676">
                  <c:v>-42.224240000000002</c:v>
                </c:pt>
                <c:pt idx="34677">
                  <c:v>-42.243079999999999</c:v>
                </c:pt>
                <c:pt idx="34678">
                  <c:v>-42.262589999999996</c:v>
                </c:pt>
                <c:pt idx="34679">
                  <c:v>-42.282140000000005</c:v>
                </c:pt>
                <c:pt idx="34680">
                  <c:v>-42.302229999999994</c:v>
                </c:pt>
                <c:pt idx="34681">
                  <c:v>-42.32159</c:v>
                </c:pt>
                <c:pt idx="34682">
                  <c:v>-42.340489999999996</c:v>
                </c:pt>
                <c:pt idx="34683">
                  <c:v>-42.359470000000002</c:v>
                </c:pt>
                <c:pt idx="34684">
                  <c:v>-42.379400000000004</c:v>
                </c:pt>
                <c:pt idx="34685">
                  <c:v>-42.397130000000004</c:v>
                </c:pt>
                <c:pt idx="34686">
                  <c:v>-42.415719999999993</c:v>
                </c:pt>
                <c:pt idx="34687">
                  <c:v>-42.435070000000003</c:v>
                </c:pt>
                <c:pt idx="34688">
                  <c:v>-42.45458</c:v>
                </c:pt>
                <c:pt idx="34689">
                  <c:v>-42.472920000000002</c:v>
                </c:pt>
                <c:pt idx="34690">
                  <c:v>-42.492370000000001</c:v>
                </c:pt>
                <c:pt idx="34691">
                  <c:v>-42.511229999999998</c:v>
                </c:pt>
                <c:pt idx="34692">
                  <c:v>-42.530360000000002</c:v>
                </c:pt>
                <c:pt idx="34693">
                  <c:v>-42.549469999999999</c:v>
                </c:pt>
                <c:pt idx="34694">
                  <c:v>-42.569299999999998</c:v>
                </c:pt>
                <c:pt idx="34695">
                  <c:v>-42.588489999999993</c:v>
                </c:pt>
                <c:pt idx="34696">
                  <c:v>-42.606940000000002</c:v>
                </c:pt>
                <c:pt idx="34697">
                  <c:v>-42.625109999999999</c:v>
                </c:pt>
                <c:pt idx="34698">
                  <c:v>-42.643880000000003</c:v>
                </c:pt>
                <c:pt idx="34699">
                  <c:v>-42.662739999999999</c:v>
                </c:pt>
                <c:pt idx="34700">
                  <c:v>-42.68168</c:v>
                </c:pt>
                <c:pt idx="34701">
                  <c:v>-42.699910000000003</c:v>
                </c:pt>
                <c:pt idx="34702">
                  <c:v>-42.718429999999998</c:v>
                </c:pt>
                <c:pt idx="34703">
                  <c:v>-42.736640000000001</c:v>
                </c:pt>
                <c:pt idx="34704">
                  <c:v>-42.755479999999999</c:v>
                </c:pt>
                <c:pt idx="34705">
                  <c:v>-42.773880000000005</c:v>
                </c:pt>
                <c:pt idx="34706">
                  <c:v>-42.792400000000001</c:v>
                </c:pt>
                <c:pt idx="34707">
                  <c:v>-42.811060000000005</c:v>
                </c:pt>
                <c:pt idx="34708">
                  <c:v>-42.829550000000005</c:v>
                </c:pt>
                <c:pt idx="34709">
                  <c:v>-42.848010000000002</c:v>
                </c:pt>
                <c:pt idx="34710">
                  <c:v>-42.867050000000006</c:v>
                </c:pt>
                <c:pt idx="34711">
                  <c:v>-42.887169999999998</c:v>
                </c:pt>
                <c:pt idx="34712">
                  <c:v>-42.905799999999999</c:v>
                </c:pt>
                <c:pt idx="34713">
                  <c:v>-42.924309999999998</c:v>
                </c:pt>
                <c:pt idx="34714">
                  <c:v>-42.942439999999998</c:v>
                </c:pt>
                <c:pt idx="34715">
                  <c:v>-42.960479999999997</c:v>
                </c:pt>
                <c:pt idx="34716">
                  <c:v>-42.978699999999996</c:v>
                </c:pt>
                <c:pt idx="34717">
                  <c:v>-42.99494</c:v>
                </c:pt>
                <c:pt idx="34718">
                  <c:v>-43.01023</c:v>
                </c:pt>
                <c:pt idx="34719">
                  <c:v>-43.028800000000004</c:v>
                </c:pt>
                <c:pt idx="34720">
                  <c:v>-43.047800000000002</c:v>
                </c:pt>
                <c:pt idx="34721">
                  <c:v>-43.065480000000001</c:v>
                </c:pt>
                <c:pt idx="34722">
                  <c:v>-43.082810000000002</c:v>
                </c:pt>
                <c:pt idx="34723">
                  <c:v>-43.101839999999996</c:v>
                </c:pt>
                <c:pt idx="34724">
                  <c:v>-43.121560000000002</c:v>
                </c:pt>
                <c:pt idx="34725">
                  <c:v>-43.140289999999993</c:v>
                </c:pt>
                <c:pt idx="34726">
                  <c:v>-43.158740000000002</c:v>
                </c:pt>
                <c:pt idx="34727">
                  <c:v>-43.176100000000005</c:v>
                </c:pt>
                <c:pt idx="34728">
                  <c:v>-43.194580000000002</c:v>
                </c:pt>
                <c:pt idx="34729">
                  <c:v>-43.213189999999997</c:v>
                </c:pt>
                <c:pt idx="34730">
                  <c:v>-43.230670000000003</c:v>
                </c:pt>
                <c:pt idx="34731">
                  <c:v>-43.249079999999999</c:v>
                </c:pt>
                <c:pt idx="34732">
                  <c:v>-43.266679999999994</c:v>
                </c:pt>
                <c:pt idx="34733">
                  <c:v>-43.284930000000003</c:v>
                </c:pt>
                <c:pt idx="34734">
                  <c:v>-43.302779999999998</c:v>
                </c:pt>
                <c:pt idx="34735">
                  <c:v>-43.321709999999996</c:v>
                </c:pt>
                <c:pt idx="34736">
                  <c:v>-43.340139999999998</c:v>
                </c:pt>
                <c:pt idx="34737">
                  <c:v>-43.358640000000001</c:v>
                </c:pt>
                <c:pt idx="34738">
                  <c:v>-43.3765</c:v>
                </c:pt>
                <c:pt idx="34739">
                  <c:v>-43.395089999999996</c:v>
                </c:pt>
                <c:pt idx="34740">
                  <c:v>-43.412569999999995</c:v>
                </c:pt>
                <c:pt idx="34741">
                  <c:v>-43.431339999999999</c:v>
                </c:pt>
                <c:pt idx="34742">
                  <c:v>-43.448819999999998</c:v>
                </c:pt>
                <c:pt idx="34743">
                  <c:v>-43.467929999999996</c:v>
                </c:pt>
                <c:pt idx="34744">
                  <c:v>-43.4833</c:v>
                </c:pt>
                <c:pt idx="34745">
                  <c:v>-43.502890000000001</c:v>
                </c:pt>
                <c:pt idx="34746">
                  <c:v>-43.520510000000002</c:v>
                </c:pt>
                <c:pt idx="34747">
                  <c:v>-43.538229999999999</c:v>
                </c:pt>
                <c:pt idx="34748">
                  <c:v>-43.555529999999997</c:v>
                </c:pt>
                <c:pt idx="34749">
                  <c:v>-43.573979999999999</c:v>
                </c:pt>
                <c:pt idx="34750">
                  <c:v>-43.591670000000001</c:v>
                </c:pt>
                <c:pt idx="34751">
                  <c:v>-43.609989999999996</c:v>
                </c:pt>
                <c:pt idx="34752">
                  <c:v>-43.627969999999998</c:v>
                </c:pt>
                <c:pt idx="34753">
                  <c:v>-43.646459999999998</c:v>
                </c:pt>
                <c:pt idx="34754">
                  <c:v>-43.664360000000002</c:v>
                </c:pt>
                <c:pt idx="34755">
                  <c:v>-43.682569999999998</c:v>
                </c:pt>
                <c:pt idx="34756">
                  <c:v>-43.700609999999998</c:v>
                </c:pt>
                <c:pt idx="34757">
                  <c:v>-43.718980000000002</c:v>
                </c:pt>
                <c:pt idx="34758">
                  <c:v>-43.736719999999998</c:v>
                </c:pt>
                <c:pt idx="34759">
                  <c:v>-43.754850000000005</c:v>
                </c:pt>
                <c:pt idx="34760">
                  <c:v>-43.771940000000001</c:v>
                </c:pt>
                <c:pt idx="34761">
                  <c:v>-43.789420000000007</c:v>
                </c:pt>
                <c:pt idx="34762">
                  <c:v>-43.807040000000001</c:v>
                </c:pt>
                <c:pt idx="34763">
                  <c:v>-43.825110000000002</c:v>
                </c:pt>
                <c:pt idx="34764">
                  <c:v>-43.843159999999997</c:v>
                </c:pt>
                <c:pt idx="34765">
                  <c:v>-43.860689999999998</c:v>
                </c:pt>
                <c:pt idx="34766">
                  <c:v>-43.878459999999997</c:v>
                </c:pt>
                <c:pt idx="34767">
                  <c:v>-43.896179999999994</c:v>
                </c:pt>
                <c:pt idx="34768">
                  <c:v>-43.914140000000003</c:v>
                </c:pt>
                <c:pt idx="34769">
                  <c:v>-43.932029999999997</c:v>
                </c:pt>
                <c:pt idx="34770">
                  <c:v>-43.94999</c:v>
                </c:pt>
                <c:pt idx="34771">
                  <c:v>-43.968029999999999</c:v>
                </c:pt>
                <c:pt idx="34772">
                  <c:v>-43.986170000000001</c:v>
                </c:pt>
                <c:pt idx="34773">
                  <c:v>-44.00423</c:v>
                </c:pt>
                <c:pt idx="34774">
                  <c:v>-44.022119999999994</c:v>
                </c:pt>
                <c:pt idx="34775">
                  <c:v>-44.039760000000001</c:v>
                </c:pt>
                <c:pt idx="34776">
                  <c:v>-44.057540000000003</c:v>
                </c:pt>
                <c:pt idx="34777">
                  <c:v>-44.075430000000004</c:v>
                </c:pt>
                <c:pt idx="34778">
                  <c:v>-44.093310000000002</c:v>
                </c:pt>
                <c:pt idx="34779">
                  <c:v>-44.11139</c:v>
                </c:pt>
                <c:pt idx="34780">
                  <c:v>-44.129709999999996</c:v>
                </c:pt>
                <c:pt idx="34781">
                  <c:v>-44.147220000000004</c:v>
                </c:pt>
                <c:pt idx="34782">
                  <c:v>-44.165400000000005</c:v>
                </c:pt>
                <c:pt idx="34783">
                  <c:v>-44.183219999999999</c:v>
                </c:pt>
                <c:pt idx="34784">
                  <c:v>-44.201249999999995</c:v>
                </c:pt>
                <c:pt idx="34785">
                  <c:v>-44.218200000000003</c:v>
                </c:pt>
                <c:pt idx="34786">
                  <c:v>-44.235680000000002</c:v>
                </c:pt>
                <c:pt idx="34787">
                  <c:v>-44.253030000000003</c:v>
                </c:pt>
                <c:pt idx="34788">
                  <c:v>-44.269480000000001</c:v>
                </c:pt>
                <c:pt idx="34789">
                  <c:v>-44.286549999999998</c:v>
                </c:pt>
                <c:pt idx="34790">
                  <c:v>-44.303749999999994</c:v>
                </c:pt>
                <c:pt idx="34791">
                  <c:v>-44.321659999999994</c:v>
                </c:pt>
                <c:pt idx="34792">
                  <c:v>-44.338839999999998</c:v>
                </c:pt>
                <c:pt idx="34793">
                  <c:v>-44.356009999999998</c:v>
                </c:pt>
                <c:pt idx="34794">
                  <c:v>-44.373620000000003</c:v>
                </c:pt>
                <c:pt idx="34795">
                  <c:v>-44.390889999999999</c:v>
                </c:pt>
                <c:pt idx="34796">
                  <c:v>-44.408279999999998</c:v>
                </c:pt>
                <c:pt idx="34797">
                  <c:v>-44.425080000000001</c:v>
                </c:pt>
                <c:pt idx="34798">
                  <c:v>-44.442729999999997</c:v>
                </c:pt>
                <c:pt idx="34799">
                  <c:v>-44.4604</c:v>
                </c:pt>
                <c:pt idx="34800">
                  <c:v>-44.477119999999999</c:v>
                </c:pt>
                <c:pt idx="34801">
                  <c:v>-44.494480000000003</c:v>
                </c:pt>
                <c:pt idx="34802">
                  <c:v>-44.512039999999999</c:v>
                </c:pt>
                <c:pt idx="34803">
                  <c:v>-44.530029999999996</c:v>
                </c:pt>
                <c:pt idx="34804">
                  <c:v>-44.547790000000006</c:v>
                </c:pt>
                <c:pt idx="34805">
                  <c:v>-44.565489999999997</c:v>
                </c:pt>
                <c:pt idx="34806">
                  <c:v>-44.582830000000001</c:v>
                </c:pt>
                <c:pt idx="34807">
                  <c:v>-44.599249999999998</c:v>
                </c:pt>
                <c:pt idx="34808">
                  <c:v>-44.616800000000005</c:v>
                </c:pt>
                <c:pt idx="34809">
                  <c:v>-44.632500000000007</c:v>
                </c:pt>
                <c:pt idx="34810">
                  <c:v>-44.6492</c:v>
                </c:pt>
                <c:pt idx="34811">
                  <c:v>-44.665670000000006</c:v>
                </c:pt>
                <c:pt idx="34812">
                  <c:v>-44.682250000000003</c:v>
                </c:pt>
                <c:pt idx="34813">
                  <c:v>-44.698599999999999</c:v>
                </c:pt>
                <c:pt idx="34814">
                  <c:v>-44.715899999999998</c:v>
                </c:pt>
                <c:pt idx="34815">
                  <c:v>-44.731659999999998</c:v>
                </c:pt>
                <c:pt idx="34816">
                  <c:v>-44.74877</c:v>
                </c:pt>
                <c:pt idx="34817">
                  <c:v>-44.76576</c:v>
                </c:pt>
                <c:pt idx="34818">
                  <c:v>-44.783439999999999</c:v>
                </c:pt>
                <c:pt idx="34819">
                  <c:v>-44.800049999999999</c:v>
                </c:pt>
                <c:pt idx="34820">
                  <c:v>-44.81729</c:v>
                </c:pt>
                <c:pt idx="34821">
                  <c:v>-44.834230000000005</c:v>
                </c:pt>
                <c:pt idx="34822">
                  <c:v>-44.851340000000008</c:v>
                </c:pt>
                <c:pt idx="34823">
                  <c:v>-44.8688</c:v>
                </c:pt>
                <c:pt idx="34824">
                  <c:v>-44.886249999999997</c:v>
                </c:pt>
                <c:pt idx="34825">
                  <c:v>-44.902699999999996</c:v>
                </c:pt>
                <c:pt idx="34826">
                  <c:v>-44.919140000000006</c:v>
                </c:pt>
                <c:pt idx="34827">
                  <c:v>-44.936280000000004</c:v>
                </c:pt>
                <c:pt idx="34828">
                  <c:v>-44.953589999999998</c:v>
                </c:pt>
                <c:pt idx="34829">
                  <c:v>-44.97045</c:v>
                </c:pt>
                <c:pt idx="34830">
                  <c:v>-44.987750000000005</c:v>
                </c:pt>
                <c:pt idx="34831">
                  <c:v>-45.004819999999995</c:v>
                </c:pt>
                <c:pt idx="34832">
                  <c:v>-45.02216</c:v>
                </c:pt>
                <c:pt idx="34833">
                  <c:v>-45.039499999999997</c:v>
                </c:pt>
                <c:pt idx="34834">
                  <c:v>-45.0565</c:v>
                </c:pt>
                <c:pt idx="34835">
                  <c:v>-45.073949999999996</c:v>
                </c:pt>
                <c:pt idx="34836">
                  <c:v>-45.091320000000003</c:v>
                </c:pt>
                <c:pt idx="34837">
                  <c:v>-45.108029999999999</c:v>
                </c:pt>
                <c:pt idx="34838">
                  <c:v>-45.124539999999996</c:v>
                </c:pt>
                <c:pt idx="34839">
                  <c:v>-45.141570000000002</c:v>
                </c:pt>
                <c:pt idx="34840">
                  <c:v>-45.158580000000001</c:v>
                </c:pt>
                <c:pt idx="34841">
                  <c:v>-45.175840000000001</c:v>
                </c:pt>
                <c:pt idx="34842">
                  <c:v>-45.192490000000006</c:v>
                </c:pt>
                <c:pt idx="34843">
                  <c:v>-45.209669999999996</c:v>
                </c:pt>
                <c:pt idx="34844">
                  <c:v>-45.226839999999996</c:v>
                </c:pt>
                <c:pt idx="34845">
                  <c:v>-45.244340000000001</c:v>
                </c:pt>
                <c:pt idx="34846">
                  <c:v>-45.261479999999999</c:v>
                </c:pt>
                <c:pt idx="34847">
                  <c:v>-45.278669999999998</c:v>
                </c:pt>
                <c:pt idx="34848">
                  <c:v>-45.294910000000002</c:v>
                </c:pt>
                <c:pt idx="34849">
                  <c:v>-45.311790000000002</c:v>
                </c:pt>
                <c:pt idx="34850">
                  <c:v>-45.327500000000001</c:v>
                </c:pt>
                <c:pt idx="34851">
                  <c:v>-45.343799999999995</c:v>
                </c:pt>
                <c:pt idx="34852">
                  <c:v>-45.360550000000003</c:v>
                </c:pt>
                <c:pt idx="34853">
                  <c:v>-45.377799999999993</c:v>
                </c:pt>
                <c:pt idx="34854">
                  <c:v>-45.394379999999998</c:v>
                </c:pt>
                <c:pt idx="34855">
                  <c:v>-45.411619999999999</c:v>
                </c:pt>
                <c:pt idx="34856">
                  <c:v>-45.428920000000005</c:v>
                </c:pt>
                <c:pt idx="34857">
                  <c:v>-45.446359999999999</c:v>
                </c:pt>
                <c:pt idx="34858">
                  <c:v>-45.463470000000001</c:v>
                </c:pt>
                <c:pt idx="34859">
                  <c:v>-45.480549999999994</c:v>
                </c:pt>
                <c:pt idx="34860">
                  <c:v>-45.496809999999996</c:v>
                </c:pt>
                <c:pt idx="34861">
                  <c:v>-45.513529999999996</c:v>
                </c:pt>
                <c:pt idx="34862">
                  <c:v>-45.530270000000002</c:v>
                </c:pt>
                <c:pt idx="34863">
                  <c:v>-45.5441</c:v>
                </c:pt>
                <c:pt idx="34864">
                  <c:v>-45.545929999999998</c:v>
                </c:pt>
                <c:pt idx="34865">
                  <c:v>-45.557769999999998</c:v>
                </c:pt>
                <c:pt idx="34866">
                  <c:v>-45.572559999999996</c:v>
                </c:pt>
                <c:pt idx="34867">
                  <c:v>-45.589019999999998</c:v>
                </c:pt>
                <c:pt idx="34868">
                  <c:v>-45.605599999999995</c:v>
                </c:pt>
                <c:pt idx="34869">
                  <c:v>-45.622779999999999</c:v>
                </c:pt>
                <c:pt idx="34870">
                  <c:v>-45.639219999999995</c:v>
                </c:pt>
                <c:pt idx="34871">
                  <c:v>-45.656030000000001</c:v>
                </c:pt>
                <c:pt idx="34872">
                  <c:v>-45.672879999999992</c:v>
                </c:pt>
                <c:pt idx="34873">
                  <c:v>-45.689120000000003</c:v>
                </c:pt>
                <c:pt idx="34874">
                  <c:v>-45.705780000000004</c:v>
                </c:pt>
                <c:pt idx="34875">
                  <c:v>-45.721619999999994</c:v>
                </c:pt>
                <c:pt idx="34876">
                  <c:v>-45.738430000000001</c:v>
                </c:pt>
                <c:pt idx="34877">
                  <c:v>-45.754999999999995</c:v>
                </c:pt>
                <c:pt idx="34878">
                  <c:v>-45.771569999999997</c:v>
                </c:pt>
                <c:pt idx="34879">
                  <c:v>-45.788250000000005</c:v>
                </c:pt>
                <c:pt idx="34880">
                  <c:v>-45.80538</c:v>
                </c:pt>
                <c:pt idx="34881">
                  <c:v>-45.821290000000005</c:v>
                </c:pt>
                <c:pt idx="34882">
                  <c:v>-45.837770000000006</c:v>
                </c:pt>
                <c:pt idx="34883">
                  <c:v>-45.854129999999998</c:v>
                </c:pt>
                <c:pt idx="34884">
                  <c:v>-45.870759999999997</c:v>
                </c:pt>
                <c:pt idx="34885">
                  <c:v>-45.88655</c:v>
                </c:pt>
                <c:pt idx="34886">
                  <c:v>-45.902190000000004</c:v>
                </c:pt>
                <c:pt idx="34887">
                  <c:v>-45.918669999999999</c:v>
                </c:pt>
                <c:pt idx="34888">
                  <c:v>-45.93486</c:v>
                </c:pt>
                <c:pt idx="34889">
                  <c:v>-45.951620000000005</c:v>
                </c:pt>
                <c:pt idx="34890">
                  <c:v>-45.968629999999997</c:v>
                </c:pt>
                <c:pt idx="34891">
                  <c:v>-45.984259999999999</c:v>
                </c:pt>
                <c:pt idx="34892">
                  <c:v>-46.000900000000001</c:v>
                </c:pt>
                <c:pt idx="34893">
                  <c:v>-46.017140000000005</c:v>
                </c:pt>
                <c:pt idx="34894">
                  <c:v>-46.033280000000005</c:v>
                </c:pt>
                <c:pt idx="34895">
                  <c:v>-46.050110000000004</c:v>
                </c:pt>
                <c:pt idx="34896">
                  <c:v>-46.066849999999995</c:v>
                </c:pt>
                <c:pt idx="34897">
                  <c:v>-46.083660000000002</c:v>
                </c:pt>
                <c:pt idx="34898">
                  <c:v>-46.100649999999995</c:v>
                </c:pt>
                <c:pt idx="34899">
                  <c:v>-46.117580000000004</c:v>
                </c:pt>
                <c:pt idx="34900">
                  <c:v>-46.134700000000002</c:v>
                </c:pt>
                <c:pt idx="34901">
                  <c:v>-46.151319999999998</c:v>
                </c:pt>
                <c:pt idx="34902">
                  <c:v>-46.167590000000004</c:v>
                </c:pt>
                <c:pt idx="34903">
                  <c:v>-46.183920000000001</c:v>
                </c:pt>
                <c:pt idx="34904">
                  <c:v>-46.200690000000002</c:v>
                </c:pt>
                <c:pt idx="34905">
                  <c:v>-46.217389999999995</c:v>
                </c:pt>
                <c:pt idx="34906">
                  <c:v>-46.234029999999997</c:v>
                </c:pt>
                <c:pt idx="34907">
                  <c:v>-46.250889999999998</c:v>
                </c:pt>
                <c:pt idx="34908">
                  <c:v>-46.262249999999995</c:v>
                </c:pt>
                <c:pt idx="34909">
                  <c:v>-46.275510000000004</c:v>
                </c:pt>
                <c:pt idx="34910">
                  <c:v>-46.289839999999998</c:v>
                </c:pt>
                <c:pt idx="34911">
                  <c:v>-46.305109999999999</c:v>
                </c:pt>
                <c:pt idx="34912">
                  <c:v>-46.32056</c:v>
                </c:pt>
                <c:pt idx="34913">
                  <c:v>-46.336539999999999</c:v>
                </c:pt>
                <c:pt idx="34914">
                  <c:v>-46.352739999999997</c:v>
                </c:pt>
                <c:pt idx="34915">
                  <c:v>-46.368769999999998</c:v>
                </c:pt>
                <c:pt idx="34916">
                  <c:v>-46.384679999999996</c:v>
                </c:pt>
                <c:pt idx="34917">
                  <c:v>-46.401049999999998</c:v>
                </c:pt>
                <c:pt idx="34918">
                  <c:v>-46.417380000000001</c:v>
                </c:pt>
                <c:pt idx="34919">
                  <c:v>-46.433989999999994</c:v>
                </c:pt>
                <c:pt idx="34920">
                  <c:v>-46.446310000000004</c:v>
                </c:pt>
                <c:pt idx="34921">
                  <c:v>-46.463359999999994</c:v>
                </c:pt>
                <c:pt idx="34922">
                  <c:v>-46.480499999999992</c:v>
                </c:pt>
                <c:pt idx="34923">
                  <c:v>-46.497500000000002</c:v>
                </c:pt>
                <c:pt idx="34924">
                  <c:v>-46.514150000000001</c:v>
                </c:pt>
                <c:pt idx="34925">
                  <c:v>-46.530750000000005</c:v>
                </c:pt>
                <c:pt idx="34926">
                  <c:v>-46.547359999999998</c:v>
                </c:pt>
                <c:pt idx="34927">
                  <c:v>-46.563969999999998</c:v>
                </c:pt>
                <c:pt idx="34928">
                  <c:v>-46.580649999999999</c:v>
                </c:pt>
                <c:pt idx="34929">
                  <c:v>-46.596919999999997</c:v>
                </c:pt>
                <c:pt idx="34930">
                  <c:v>-46.613329999999998</c:v>
                </c:pt>
                <c:pt idx="34931">
                  <c:v>-46.628219999999999</c:v>
                </c:pt>
                <c:pt idx="34932">
                  <c:v>-46.645469999999996</c:v>
                </c:pt>
                <c:pt idx="34933">
                  <c:v>-46.662660000000002</c:v>
                </c:pt>
                <c:pt idx="34934">
                  <c:v>-46.678699999999999</c:v>
                </c:pt>
                <c:pt idx="34935">
                  <c:v>-46.694509999999994</c:v>
                </c:pt>
                <c:pt idx="34936">
                  <c:v>-46.710740000000001</c:v>
                </c:pt>
                <c:pt idx="34937">
                  <c:v>-46.72728</c:v>
                </c:pt>
                <c:pt idx="34938">
                  <c:v>-46.743819999999999</c:v>
                </c:pt>
                <c:pt idx="34939">
                  <c:v>-46.760689999999997</c:v>
                </c:pt>
                <c:pt idx="34940">
                  <c:v>-46.777200000000001</c:v>
                </c:pt>
                <c:pt idx="34941">
                  <c:v>-46.793860000000002</c:v>
                </c:pt>
                <c:pt idx="34942">
                  <c:v>-46.810289999999995</c:v>
                </c:pt>
                <c:pt idx="34943">
                  <c:v>-46.826980000000006</c:v>
                </c:pt>
                <c:pt idx="34944">
                  <c:v>-46.843289999999996</c:v>
                </c:pt>
                <c:pt idx="34945">
                  <c:v>-46.860160000000008</c:v>
                </c:pt>
                <c:pt idx="34946">
                  <c:v>-46.87603</c:v>
                </c:pt>
                <c:pt idx="34947">
                  <c:v>-46.892189999999999</c:v>
                </c:pt>
                <c:pt idx="34948">
                  <c:v>-46.907069999999997</c:v>
                </c:pt>
                <c:pt idx="34949">
                  <c:v>-46.922319999999999</c:v>
                </c:pt>
                <c:pt idx="34950">
                  <c:v>-46.938919999999996</c:v>
                </c:pt>
                <c:pt idx="34951">
                  <c:v>-46.955510000000004</c:v>
                </c:pt>
                <c:pt idx="34952">
                  <c:v>-46.9724</c:v>
                </c:pt>
                <c:pt idx="34953">
                  <c:v>-46.989159999999998</c:v>
                </c:pt>
                <c:pt idx="34954">
                  <c:v>-47.005830000000003</c:v>
                </c:pt>
                <c:pt idx="34955">
                  <c:v>-47.022599999999997</c:v>
                </c:pt>
                <c:pt idx="34956">
                  <c:v>-47.039479999999998</c:v>
                </c:pt>
                <c:pt idx="34957">
                  <c:v>-47.055860000000003</c:v>
                </c:pt>
                <c:pt idx="34958">
                  <c:v>-47.071820000000002</c:v>
                </c:pt>
                <c:pt idx="34959">
                  <c:v>-47.087940000000003</c:v>
                </c:pt>
                <c:pt idx="34960">
                  <c:v>-47.103770000000004</c:v>
                </c:pt>
                <c:pt idx="34961">
                  <c:v>-47.119669999999999</c:v>
                </c:pt>
                <c:pt idx="34962">
                  <c:v>-47.135870000000004</c:v>
                </c:pt>
                <c:pt idx="34963">
                  <c:v>-47.152409999999996</c:v>
                </c:pt>
                <c:pt idx="34964">
                  <c:v>-47.168979999999998</c:v>
                </c:pt>
                <c:pt idx="34965">
                  <c:v>-47.185600000000001</c:v>
                </c:pt>
                <c:pt idx="34966">
                  <c:v>-47.202359999999999</c:v>
                </c:pt>
                <c:pt idx="34967">
                  <c:v>-47.218760000000003</c:v>
                </c:pt>
                <c:pt idx="34968">
                  <c:v>-47.234729999999999</c:v>
                </c:pt>
                <c:pt idx="34969">
                  <c:v>-47.247300000000003</c:v>
                </c:pt>
                <c:pt idx="34970">
                  <c:v>-47.264270000000003</c:v>
                </c:pt>
                <c:pt idx="34971">
                  <c:v>-47.281210000000002</c:v>
                </c:pt>
                <c:pt idx="34972">
                  <c:v>-47.29795</c:v>
                </c:pt>
                <c:pt idx="34973">
                  <c:v>-47.314830000000001</c:v>
                </c:pt>
                <c:pt idx="34974">
                  <c:v>-47.331950000000006</c:v>
                </c:pt>
                <c:pt idx="34975">
                  <c:v>-47.348970000000001</c:v>
                </c:pt>
                <c:pt idx="34976">
                  <c:v>-47.365110000000001</c:v>
                </c:pt>
                <c:pt idx="34977">
                  <c:v>-47.381309999999999</c:v>
                </c:pt>
                <c:pt idx="34978">
                  <c:v>-47.397549999999995</c:v>
                </c:pt>
                <c:pt idx="34979">
                  <c:v>-47.414110000000001</c:v>
                </c:pt>
                <c:pt idx="34980">
                  <c:v>-47.430329999999998</c:v>
                </c:pt>
                <c:pt idx="34981">
                  <c:v>-47.446830000000006</c:v>
                </c:pt>
                <c:pt idx="34982">
                  <c:v>-47.463439999999999</c:v>
                </c:pt>
                <c:pt idx="34983">
                  <c:v>-47.48021</c:v>
                </c:pt>
                <c:pt idx="34984">
                  <c:v>-47.496859999999998</c:v>
                </c:pt>
                <c:pt idx="34985">
                  <c:v>-47.513719999999999</c:v>
                </c:pt>
                <c:pt idx="34986">
                  <c:v>-47.529139999999998</c:v>
                </c:pt>
                <c:pt idx="34987">
                  <c:v>-47.545270000000002</c:v>
                </c:pt>
                <c:pt idx="34988">
                  <c:v>-47.561390000000003</c:v>
                </c:pt>
                <c:pt idx="34989">
                  <c:v>-47.576989999999995</c:v>
                </c:pt>
                <c:pt idx="34990">
                  <c:v>-47.593819999999994</c:v>
                </c:pt>
                <c:pt idx="34991">
                  <c:v>-47.610150000000004</c:v>
                </c:pt>
                <c:pt idx="34992">
                  <c:v>-47.626470000000005</c:v>
                </c:pt>
                <c:pt idx="34993">
                  <c:v>-47.643250000000002</c:v>
                </c:pt>
                <c:pt idx="34994">
                  <c:v>-47.660030000000006</c:v>
                </c:pt>
                <c:pt idx="34995">
                  <c:v>-47.676450000000003</c:v>
                </c:pt>
                <c:pt idx="34996">
                  <c:v>-47.692729999999997</c:v>
                </c:pt>
                <c:pt idx="34997">
                  <c:v>-47.708779999999997</c:v>
                </c:pt>
                <c:pt idx="34998">
                  <c:v>-47.724849999999996</c:v>
                </c:pt>
                <c:pt idx="34999">
                  <c:v>-47.741399999999999</c:v>
                </c:pt>
                <c:pt idx="35000">
                  <c:v>-47.757989999999999</c:v>
                </c:pt>
                <c:pt idx="35001">
                  <c:v>-47.77449</c:v>
                </c:pt>
                <c:pt idx="35002">
                  <c:v>-47.7911</c:v>
                </c:pt>
                <c:pt idx="35003">
                  <c:v>-47.807749999999999</c:v>
                </c:pt>
                <c:pt idx="35004">
                  <c:v>-47.824260000000002</c:v>
                </c:pt>
                <c:pt idx="35005">
                  <c:v>-47.840610000000005</c:v>
                </c:pt>
                <c:pt idx="35006">
                  <c:v>-47.856990000000003</c:v>
                </c:pt>
                <c:pt idx="35007">
                  <c:v>-47.873489999999997</c:v>
                </c:pt>
                <c:pt idx="35008">
                  <c:v>-47.889989999999997</c:v>
                </c:pt>
                <c:pt idx="35009">
                  <c:v>-47.906410000000001</c:v>
                </c:pt>
                <c:pt idx="35010">
                  <c:v>-47.922840000000008</c:v>
                </c:pt>
                <c:pt idx="35011">
                  <c:v>-47.938419999999994</c:v>
                </c:pt>
                <c:pt idx="35012">
                  <c:v>-47.953749999999999</c:v>
                </c:pt>
                <c:pt idx="35013">
                  <c:v>-47.969709999999999</c:v>
                </c:pt>
                <c:pt idx="35014">
                  <c:v>-47.986089999999997</c:v>
                </c:pt>
                <c:pt idx="35015">
                  <c:v>-48.001909999999995</c:v>
                </c:pt>
                <c:pt idx="35016">
                  <c:v>-48.018190000000004</c:v>
                </c:pt>
                <c:pt idx="35017">
                  <c:v>-48.034039999999997</c:v>
                </c:pt>
                <c:pt idx="35018">
                  <c:v>-48.050089999999997</c:v>
                </c:pt>
                <c:pt idx="35019">
                  <c:v>-48.06615</c:v>
                </c:pt>
                <c:pt idx="35020">
                  <c:v>-48.08202</c:v>
                </c:pt>
                <c:pt idx="35021">
                  <c:v>-48.098349999999996</c:v>
                </c:pt>
                <c:pt idx="35022">
                  <c:v>-48.114600000000003</c:v>
                </c:pt>
                <c:pt idx="35023">
                  <c:v>-48.131029999999996</c:v>
                </c:pt>
                <c:pt idx="35024">
                  <c:v>-48.14716</c:v>
                </c:pt>
                <c:pt idx="35025">
                  <c:v>-48.162799999999997</c:v>
                </c:pt>
                <c:pt idx="35026">
                  <c:v>-48.178650000000005</c:v>
                </c:pt>
                <c:pt idx="35027">
                  <c:v>-48.195240000000005</c:v>
                </c:pt>
                <c:pt idx="35028">
                  <c:v>-48.211519999999993</c:v>
                </c:pt>
                <c:pt idx="35029">
                  <c:v>-48.227620000000002</c:v>
                </c:pt>
                <c:pt idx="35030">
                  <c:v>-48.244420000000005</c:v>
                </c:pt>
                <c:pt idx="35031">
                  <c:v>-48.260480000000001</c:v>
                </c:pt>
                <c:pt idx="35032">
                  <c:v>-48.27364</c:v>
                </c:pt>
                <c:pt idx="35033">
                  <c:v>-48.288989999999998</c:v>
                </c:pt>
                <c:pt idx="35034">
                  <c:v>-48.304429999999996</c:v>
                </c:pt>
                <c:pt idx="35035">
                  <c:v>-48.320530000000005</c:v>
                </c:pt>
                <c:pt idx="35036">
                  <c:v>-48.33663</c:v>
                </c:pt>
                <c:pt idx="35037">
                  <c:v>-48.352310000000003</c:v>
                </c:pt>
                <c:pt idx="35038">
                  <c:v>-48.367940000000004</c:v>
                </c:pt>
                <c:pt idx="35039">
                  <c:v>-48.383570000000006</c:v>
                </c:pt>
                <c:pt idx="35040">
                  <c:v>-48.399039999999999</c:v>
                </c:pt>
                <c:pt idx="35041">
                  <c:v>-48.414500000000004</c:v>
                </c:pt>
                <c:pt idx="35042">
                  <c:v>-48.430570000000003</c:v>
                </c:pt>
                <c:pt idx="35043">
                  <c:v>-48.445819999999998</c:v>
                </c:pt>
                <c:pt idx="35044">
                  <c:v>-48.461660000000002</c:v>
                </c:pt>
                <c:pt idx="35045">
                  <c:v>-48.477719999999998</c:v>
                </c:pt>
                <c:pt idx="35046">
                  <c:v>-48.494570000000003</c:v>
                </c:pt>
                <c:pt idx="35047">
                  <c:v>-48.510669999999998</c:v>
                </c:pt>
                <c:pt idx="35048">
                  <c:v>-48.52563</c:v>
                </c:pt>
                <c:pt idx="35049">
                  <c:v>-48.540590000000002</c:v>
                </c:pt>
                <c:pt idx="35050">
                  <c:v>-48.555640000000004</c:v>
                </c:pt>
                <c:pt idx="35051">
                  <c:v>-48.570630000000001</c:v>
                </c:pt>
                <c:pt idx="35052">
                  <c:v>-48.586400000000005</c:v>
                </c:pt>
                <c:pt idx="35053">
                  <c:v>-48.602879999999999</c:v>
                </c:pt>
                <c:pt idx="35054">
                  <c:v>-48.61815</c:v>
                </c:pt>
                <c:pt idx="35055">
                  <c:v>-48.633899999999997</c:v>
                </c:pt>
                <c:pt idx="35056">
                  <c:v>-48.649899999999995</c:v>
                </c:pt>
                <c:pt idx="35057">
                  <c:v>-48.665030000000002</c:v>
                </c:pt>
                <c:pt idx="35058">
                  <c:v>-48.659520000000001</c:v>
                </c:pt>
                <c:pt idx="35059">
                  <c:v>-48.6798</c:v>
                </c:pt>
                <c:pt idx="35060">
                  <c:v>-48.704539999999994</c:v>
                </c:pt>
                <c:pt idx="35061">
                  <c:v>-48.724910000000001</c:v>
                </c:pt>
                <c:pt idx="35062">
                  <c:v>-48.744019999999999</c:v>
                </c:pt>
                <c:pt idx="35063">
                  <c:v>-48.761479999999999</c:v>
                </c:pt>
                <c:pt idx="35064">
                  <c:v>-48.776809999999998</c:v>
                </c:pt>
                <c:pt idx="35065">
                  <c:v>-48.791820000000001</c:v>
                </c:pt>
                <c:pt idx="35066">
                  <c:v>-48.80762</c:v>
                </c:pt>
                <c:pt idx="35067">
                  <c:v>-48.823179999999994</c:v>
                </c:pt>
                <c:pt idx="35068">
                  <c:v>-48.838909999999998</c:v>
                </c:pt>
                <c:pt idx="35069">
                  <c:v>-48.854059999999997</c:v>
                </c:pt>
                <c:pt idx="35070">
                  <c:v>-48.870469999999997</c:v>
                </c:pt>
                <c:pt idx="35071">
                  <c:v>-48.886229999999998</c:v>
                </c:pt>
                <c:pt idx="35072">
                  <c:v>-48.902659999999997</c:v>
                </c:pt>
                <c:pt idx="35073">
                  <c:v>-48.918949999999995</c:v>
                </c:pt>
                <c:pt idx="35074">
                  <c:v>-48.935159999999996</c:v>
                </c:pt>
                <c:pt idx="35075">
                  <c:v>-48.95149</c:v>
                </c:pt>
                <c:pt idx="35076">
                  <c:v>-48.968059999999994</c:v>
                </c:pt>
                <c:pt idx="35077">
                  <c:v>-48.983819999999994</c:v>
                </c:pt>
                <c:pt idx="35078">
                  <c:v>-48.999569999999999</c:v>
                </c:pt>
                <c:pt idx="35079">
                  <c:v>-49.01634</c:v>
                </c:pt>
                <c:pt idx="35080">
                  <c:v>-49.033179999999994</c:v>
                </c:pt>
                <c:pt idx="35081">
                  <c:v>-49.049459999999996</c:v>
                </c:pt>
                <c:pt idx="35082">
                  <c:v>-49.065690000000004</c:v>
                </c:pt>
                <c:pt idx="35083">
                  <c:v>-49.082039999999992</c:v>
                </c:pt>
                <c:pt idx="35084">
                  <c:v>-49.098689999999998</c:v>
                </c:pt>
                <c:pt idx="35085">
                  <c:v>-49.114730000000002</c:v>
                </c:pt>
                <c:pt idx="35086">
                  <c:v>-49.131039999999999</c:v>
                </c:pt>
                <c:pt idx="35087">
                  <c:v>-49.147480000000002</c:v>
                </c:pt>
                <c:pt idx="35088">
                  <c:v>-49.163629999999998</c:v>
                </c:pt>
                <c:pt idx="35089">
                  <c:v>-49.179740000000002</c:v>
                </c:pt>
                <c:pt idx="35090">
                  <c:v>-49.195099999999996</c:v>
                </c:pt>
                <c:pt idx="35091">
                  <c:v>-49.210859999999997</c:v>
                </c:pt>
                <c:pt idx="35092">
                  <c:v>-49.226460000000003</c:v>
                </c:pt>
                <c:pt idx="35093">
                  <c:v>-49.242260000000002</c:v>
                </c:pt>
                <c:pt idx="35094">
                  <c:v>-49.258139999999997</c:v>
                </c:pt>
                <c:pt idx="35095">
                  <c:v>-49.273920000000004</c:v>
                </c:pt>
                <c:pt idx="35096">
                  <c:v>-49.289440000000006</c:v>
                </c:pt>
                <c:pt idx="35097">
                  <c:v>-49.305250000000001</c:v>
                </c:pt>
                <c:pt idx="35098">
                  <c:v>-49.320839999999997</c:v>
                </c:pt>
                <c:pt idx="35099">
                  <c:v>-49.336690000000004</c:v>
                </c:pt>
                <c:pt idx="35100">
                  <c:v>-49.352590000000006</c:v>
                </c:pt>
                <c:pt idx="35101">
                  <c:v>-49.368690000000001</c:v>
                </c:pt>
                <c:pt idx="35102">
                  <c:v>-49.384459999999997</c:v>
                </c:pt>
                <c:pt idx="35103">
                  <c:v>-49.400550000000003</c:v>
                </c:pt>
                <c:pt idx="35104">
                  <c:v>-49.416159999999998</c:v>
                </c:pt>
                <c:pt idx="35105">
                  <c:v>-49.432259999999999</c:v>
                </c:pt>
                <c:pt idx="35106">
                  <c:v>-49.448129999999999</c:v>
                </c:pt>
                <c:pt idx="35107">
                  <c:v>-49.464010000000002</c:v>
                </c:pt>
                <c:pt idx="35108">
                  <c:v>-49.480040000000002</c:v>
                </c:pt>
                <c:pt idx="35109">
                  <c:v>-49.496079999999992</c:v>
                </c:pt>
                <c:pt idx="35110">
                  <c:v>-49.511589999999998</c:v>
                </c:pt>
                <c:pt idx="35111">
                  <c:v>-49.527409999999996</c:v>
                </c:pt>
                <c:pt idx="35112">
                  <c:v>-49.543520000000001</c:v>
                </c:pt>
                <c:pt idx="35113">
                  <c:v>-49.559559999999998</c:v>
                </c:pt>
                <c:pt idx="35114">
                  <c:v>-49.575950000000006</c:v>
                </c:pt>
                <c:pt idx="35115">
                  <c:v>-49.591999999999999</c:v>
                </c:pt>
                <c:pt idx="35116">
                  <c:v>-49.607570000000003</c:v>
                </c:pt>
                <c:pt idx="35117">
                  <c:v>-49.622900000000001</c:v>
                </c:pt>
                <c:pt idx="35118">
                  <c:v>-49.63861</c:v>
                </c:pt>
                <c:pt idx="35119">
                  <c:v>-49.654260000000001</c:v>
                </c:pt>
                <c:pt idx="35120">
                  <c:v>-49.669809999999998</c:v>
                </c:pt>
                <c:pt idx="35121">
                  <c:v>-49.684710000000003</c:v>
                </c:pt>
                <c:pt idx="35122">
                  <c:v>-49.700290000000003</c:v>
                </c:pt>
                <c:pt idx="35123">
                  <c:v>-49.716079999999998</c:v>
                </c:pt>
                <c:pt idx="35124">
                  <c:v>-49.731790000000004</c:v>
                </c:pt>
                <c:pt idx="35125">
                  <c:v>-49.747380000000007</c:v>
                </c:pt>
                <c:pt idx="35126">
                  <c:v>-49.763239999999996</c:v>
                </c:pt>
                <c:pt idx="35127">
                  <c:v>-49.779240000000001</c:v>
                </c:pt>
                <c:pt idx="35128">
                  <c:v>-49.795270000000002</c:v>
                </c:pt>
                <c:pt idx="35129">
                  <c:v>-49.8108</c:v>
                </c:pt>
                <c:pt idx="35130">
                  <c:v>-49.818660000000001</c:v>
                </c:pt>
                <c:pt idx="35131">
                  <c:v>-49.832729999999998</c:v>
                </c:pt>
                <c:pt idx="35132">
                  <c:v>-49.848169999999996</c:v>
                </c:pt>
                <c:pt idx="35133">
                  <c:v>-49.864430000000006</c:v>
                </c:pt>
                <c:pt idx="35134">
                  <c:v>-49.880810000000004</c:v>
                </c:pt>
                <c:pt idx="35135">
                  <c:v>-49.897479999999995</c:v>
                </c:pt>
                <c:pt idx="35136">
                  <c:v>-49.913220000000003</c:v>
                </c:pt>
                <c:pt idx="35137">
                  <c:v>-49.929090000000002</c:v>
                </c:pt>
                <c:pt idx="35138">
                  <c:v>-49.944899999999997</c:v>
                </c:pt>
                <c:pt idx="35139">
                  <c:v>-49.960760000000008</c:v>
                </c:pt>
                <c:pt idx="35140">
                  <c:v>-49.97672</c:v>
                </c:pt>
                <c:pt idx="35141">
                  <c:v>-49.992750000000001</c:v>
                </c:pt>
                <c:pt idx="35142">
                  <c:v>-50.007799999999996</c:v>
                </c:pt>
                <c:pt idx="35143">
                  <c:v>-50.023139999999998</c:v>
                </c:pt>
                <c:pt idx="35144">
                  <c:v>-50.038609999999998</c:v>
                </c:pt>
                <c:pt idx="35145">
                  <c:v>-50.053690000000003</c:v>
                </c:pt>
                <c:pt idx="35146">
                  <c:v>-50.069189999999999</c:v>
                </c:pt>
                <c:pt idx="35147">
                  <c:v>-50.084280000000007</c:v>
                </c:pt>
                <c:pt idx="35148">
                  <c:v>-50.09937</c:v>
                </c:pt>
                <c:pt idx="35149">
                  <c:v>-50.114650000000005</c:v>
                </c:pt>
                <c:pt idx="35150">
                  <c:v>-50.128510000000006</c:v>
                </c:pt>
                <c:pt idx="35151">
                  <c:v>-50.143810000000002</c:v>
                </c:pt>
                <c:pt idx="35152">
                  <c:v>-50.159109999999998</c:v>
                </c:pt>
                <c:pt idx="35153">
                  <c:v>-50.174289999999999</c:v>
                </c:pt>
                <c:pt idx="35154">
                  <c:v>-50.18929</c:v>
                </c:pt>
                <c:pt idx="35155">
                  <c:v>-50.204219999999999</c:v>
                </c:pt>
                <c:pt idx="35156">
                  <c:v>-50.219659999999998</c:v>
                </c:pt>
                <c:pt idx="35157">
                  <c:v>-50.235349999999997</c:v>
                </c:pt>
                <c:pt idx="35158">
                  <c:v>-50.251150000000003</c:v>
                </c:pt>
                <c:pt idx="35159">
                  <c:v>-50.266719999999992</c:v>
                </c:pt>
                <c:pt idx="35160">
                  <c:v>-50.282559999999997</c:v>
                </c:pt>
                <c:pt idx="35161">
                  <c:v>-50.298400000000001</c:v>
                </c:pt>
                <c:pt idx="35162">
                  <c:v>-50.314319999999995</c:v>
                </c:pt>
                <c:pt idx="35163">
                  <c:v>-50.330100000000002</c:v>
                </c:pt>
                <c:pt idx="35164">
                  <c:v>-50.345750000000002</c:v>
                </c:pt>
                <c:pt idx="35165">
                  <c:v>-50.360839999999996</c:v>
                </c:pt>
                <c:pt idx="35166">
                  <c:v>-50.376510000000003</c:v>
                </c:pt>
                <c:pt idx="35167">
                  <c:v>-50.392009999999999</c:v>
                </c:pt>
                <c:pt idx="35168">
                  <c:v>-50.40757</c:v>
                </c:pt>
                <c:pt idx="35169">
                  <c:v>-50.423090000000002</c:v>
                </c:pt>
                <c:pt idx="35170">
                  <c:v>-50.438539999999996</c:v>
                </c:pt>
                <c:pt idx="35171">
                  <c:v>-50.453849999999996</c:v>
                </c:pt>
                <c:pt idx="35172">
                  <c:v>-50.4694</c:v>
                </c:pt>
                <c:pt idx="35173">
                  <c:v>-50.485119999999995</c:v>
                </c:pt>
                <c:pt idx="35174">
                  <c:v>-50.500990000000002</c:v>
                </c:pt>
                <c:pt idx="35175">
                  <c:v>-50.516539999999999</c:v>
                </c:pt>
                <c:pt idx="35176">
                  <c:v>-50.531709999999997</c:v>
                </c:pt>
                <c:pt idx="35177">
                  <c:v>-50.547079999999994</c:v>
                </c:pt>
                <c:pt idx="35178">
                  <c:v>-50.561800000000005</c:v>
                </c:pt>
                <c:pt idx="35179">
                  <c:v>-50.577100000000002</c:v>
                </c:pt>
                <c:pt idx="35180">
                  <c:v>-50.592469999999999</c:v>
                </c:pt>
                <c:pt idx="35181">
                  <c:v>-50.607800000000005</c:v>
                </c:pt>
                <c:pt idx="35182">
                  <c:v>-50.622860000000003</c:v>
                </c:pt>
                <c:pt idx="35183">
                  <c:v>-50.638280000000002</c:v>
                </c:pt>
                <c:pt idx="35184">
                  <c:v>-50.653590000000001</c:v>
                </c:pt>
                <c:pt idx="35185">
                  <c:v>-50.668439999999997</c:v>
                </c:pt>
                <c:pt idx="35186">
                  <c:v>-50.683059999999998</c:v>
                </c:pt>
                <c:pt idx="35187">
                  <c:v>-50.698350000000005</c:v>
                </c:pt>
                <c:pt idx="35188">
                  <c:v>-50.713879999999996</c:v>
                </c:pt>
                <c:pt idx="35189">
                  <c:v>-50.729240000000004</c:v>
                </c:pt>
                <c:pt idx="35190">
                  <c:v>-50.744019999999999</c:v>
                </c:pt>
                <c:pt idx="35191">
                  <c:v>-50.759410000000003</c:v>
                </c:pt>
                <c:pt idx="35192">
                  <c:v>-50.774639999999998</c:v>
                </c:pt>
                <c:pt idx="35193">
                  <c:v>-50.787300000000002</c:v>
                </c:pt>
                <c:pt idx="35194">
                  <c:v>-50.800419999999995</c:v>
                </c:pt>
                <c:pt idx="35195">
                  <c:v>-50.815370000000001</c:v>
                </c:pt>
                <c:pt idx="35196">
                  <c:v>-50.829009999999997</c:v>
                </c:pt>
                <c:pt idx="35197">
                  <c:v>-50.843100000000007</c:v>
                </c:pt>
                <c:pt idx="35198">
                  <c:v>-50.858080000000001</c:v>
                </c:pt>
                <c:pt idx="35199">
                  <c:v>-50.873080000000002</c:v>
                </c:pt>
                <c:pt idx="35200">
                  <c:v>-50.888619999999996</c:v>
                </c:pt>
                <c:pt idx="35201">
                  <c:v>-50.904220000000002</c:v>
                </c:pt>
                <c:pt idx="35202">
                  <c:v>-50.919020000000003</c:v>
                </c:pt>
                <c:pt idx="35203">
                  <c:v>-50.934290000000004</c:v>
                </c:pt>
                <c:pt idx="35204">
                  <c:v>-50.940260000000002</c:v>
                </c:pt>
                <c:pt idx="35205">
                  <c:v>-50.938769999999998</c:v>
                </c:pt>
                <c:pt idx="35206">
                  <c:v>-50.94359</c:v>
                </c:pt>
                <c:pt idx="35207">
                  <c:v>-50.956210000000006</c:v>
                </c:pt>
                <c:pt idx="35208">
                  <c:v>-50.97072</c:v>
                </c:pt>
                <c:pt idx="35209">
                  <c:v>-50.985129999999998</c:v>
                </c:pt>
                <c:pt idx="35210">
                  <c:v>-50.999930000000006</c:v>
                </c:pt>
                <c:pt idx="35211">
                  <c:v>-51.01437</c:v>
                </c:pt>
                <c:pt idx="35212">
                  <c:v>-51.028930000000003</c:v>
                </c:pt>
                <c:pt idx="35213">
                  <c:v>-51.0441</c:v>
                </c:pt>
                <c:pt idx="35214">
                  <c:v>-51.059460000000001</c:v>
                </c:pt>
                <c:pt idx="35215">
                  <c:v>-51.074979999999996</c:v>
                </c:pt>
                <c:pt idx="35216">
                  <c:v>-51.090220000000002</c:v>
                </c:pt>
                <c:pt idx="35217">
                  <c:v>-51.10577</c:v>
                </c:pt>
                <c:pt idx="35218">
                  <c:v>-51.121410000000004</c:v>
                </c:pt>
                <c:pt idx="35219">
                  <c:v>-51.137079999999997</c:v>
                </c:pt>
                <c:pt idx="35220">
                  <c:v>-51.152689999999993</c:v>
                </c:pt>
                <c:pt idx="35221">
                  <c:v>-51.168210000000002</c:v>
                </c:pt>
                <c:pt idx="35222">
                  <c:v>-51.183820000000004</c:v>
                </c:pt>
                <c:pt idx="35223">
                  <c:v>-51.19903</c:v>
                </c:pt>
                <c:pt idx="35224">
                  <c:v>-51.213930000000005</c:v>
                </c:pt>
                <c:pt idx="35225">
                  <c:v>-51.229370000000003</c:v>
                </c:pt>
                <c:pt idx="35226">
                  <c:v>-51.244599999999998</c:v>
                </c:pt>
                <c:pt idx="35227">
                  <c:v>-51.260060000000003</c:v>
                </c:pt>
                <c:pt idx="35228">
                  <c:v>-51.275669999999998</c:v>
                </c:pt>
                <c:pt idx="35229">
                  <c:v>-51.291240000000002</c:v>
                </c:pt>
                <c:pt idx="35230">
                  <c:v>-51.306890000000003</c:v>
                </c:pt>
                <c:pt idx="35231">
                  <c:v>-51.322140000000005</c:v>
                </c:pt>
                <c:pt idx="35232">
                  <c:v>-51.337590000000006</c:v>
                </c:pt>
                <c:pt idx="35233">
                  <c:v>-51.35275</c:v>
                </c:pt>
                <c:pt idx="35234">
                  <c:v>-51.368380000000002</c:v>
                </c:pt>
                <c:pt idx="35235">
                  <c:v>-51.384049999999995</c:v>
                </c:pt>
                <c:pt idx="35236">
                  <c:v>-51.399259999999998</c:v>
                </c:pt>
                <c:pt idx="35237">
                  <c:v>-51.414830000000002</c:v>
                </c:pt>
                <c:pt idx="35238">
                  <c:v>-51.430119999999995</c:v>
                </c:pt>
                <c:pt idx="35239">
                  <c:v>-51.444910000000007</c:v>
                </c:pt>
                <c:pt idx="35240">
                  <c:v>-51.460290000000001</c:v>
                </c:pt>
                <c:pt idx="35241">
                  <c:v>-51.475660000000005</c:v>
                </c:pt>
                <c:pt idx="35242">
                  <c:v>-51.491040000000005</c:v>
                </c:pt>
                <c:pt idx="35243">
                  <c:v>-51.506489999999999</c:v>
                </c:pt>
                <c:pt idx="35244">
                  <c:v>-51.521949999999997</c:v>
                </c:pt>
                <c:pt idx="35245">
                  <c:v>-51.537390000000002</c:v>
                </c:pt>
                <c:pt idx="35246">
                  <c:v>-51.55292</c:v>
                </c:pt>
                <c:pt idx="35247">
                  <c:v>-51.568129999999996</c:v>
                </c:pt>
                <c:pt idx="35248">
                  <c:v>-51.58314</c:v>
                </c:pt>
                <c:pt idx="35249">
                  <c:v>-51.596450000000004</c:v>
                </c:pt>
                <c:pt idx="35250">
                  <c:v>-51.610930000000003</c:v>
                </c:pt>
                <c:pt idx="35251">
                  <c:v>-51.624660000000006</c:v>
                </c:pt>
                <c:pt idx="35252">
                  <c:v>-51.638820000000003</c:v>
                </c:pt>
                <c:pt idx="35253">
                  <c:v>-51.653409999999994</c:v>
                </c:pt>
                <c:pt idx="35254">
                  <c:v>-51.668440000000004</c:v>
                </c:pt>
                <c:pt idx="35255">
                  <c:v>-51.683250000000001</c:v>
                </c:pt>
                <c:pt idx="35256">
                  <c:v>-51.6965</c:v>
                </c:pt>
                <c:pt idx="35257">
                  <c:v>-51.709990000000005</c:v>
                </c:pt>
                <c:pt idx="35258">
                  <c:v>-51.724059999999994</c:v>
                </c:pt>
                <c:pt idx="35259">
                  <c:v>-51.738860000000003</c:v>
                </c:pt>
                <c:pt idx="35260">
                  <c:v>-51.754059999999996</c:v>
                </c:pt>
                <c:pt idx="35261">
                  <c:v>-51.769030000000001</c:v>
                </c:pt>
                <c:pt idx="35262">
                  <c:v>-51.783989999999996</c:v>
                </c:pt>
                <c:pt idx="35263">
                  <c:v>-51.799189999999996</c:v>
                </c:pt>
                <c:pt idx="35264">
                  <c:v>-51.814070000000001</c:v>
                </c:pt>
                <c:pt idx="35265">
                  <c:v>-51.829129999999999</c:v>
                </c:pt>
                <c:pt idx="35266">
                  <c:v>-51.843500000000006</c:v>
                </c:pt>
                <c:pt idx="35267">
                  <c:v>-51.85839</c:v>
                </c:pt>
                <c:pt idx="35268">
                  <c:v>-51.873370000000001</c:v>
                </c:pt>
                <c:pt idx="35269">
                  <c:v>-51.888590000000001</c:v>
                </c:pt>
                <c:pt idx="35270">
                  <c:v>-51.903629999999993</c:v>
                </c:pt>
                <c:pt idx="35271">
                  <c:v>-51.918559999999999</c:v>
                </c:pt>
                <c:pt idx="35272">
                  <c:v>-51.933579999999999</c:v>
                </c:pt>
                <c:pt idx="35273">
                  <c:v>-51.948730000000005</c:v>
                </c:pt>
                <c:pt idx="35274">
                  <c:v>-51.96414</c:v>
                </c:pt>
                <c:pt idx="35275">
                  <c:v>-51.979379999999999</c:v>
                </c:pt>
                <c:pt idx="35276">
                  <c:v>-51.994350000000004</c:v>
                </c:pt>
                <c:pt idx="35277">
                  <c:v>-52.009299999999996</c:v>
                </c:pt>
                <c:pt idx="35278">
                  <c:v>-52.023799999999994</c:v>
                </c:pt>
                <c:pt idx="35279">
                  <c:v>-52.038390000000007</c:v>
                </c:pt>
                <c:pt idx="35280">
                  <c:v>-52.051369999999999</c:v>
                </c:pt>
                <c:pt idx="35281">
                  <c:v>-52.065799999999996</c:v>
                </c:pt>
                <c:pt idx="35282">
                  <c:v>-52.080520000000007</c:v>
                </c:pt>
                <c:pt idx="35283">
                  <c:v>-52.09563</c:v>
                </c:pt>
                <c:pt idx="35284">
                  <c:v>-52.110529999999997</c:v>
                </c:pt>
                <c:pt idx="35285">
                  <c:v>-52.125619999999998</c:v>
                </c:pt>
                <c:pt idx="35286">
                  <c:v>-52.140529999999998</c:v>
                </c:pt>
                <c:pt idx="35287">
                  <c:v>-52.155649999999994</c:v>
                </c:pt>
                <c:pt idx="35288">
                  <c:v>-52.170550000000006</c:v>
                </c:pt>
                <c:pt idx="35289">
                  <c:v>-52.185589999999998</c:v>
                </c:pt>
                <c:pt idx="35290">
                  <c:v>-52.200119999999998</c:v>
                </c:pt>
                <c:pt idx="35291">
                  <c:v>-52.215059999999994</c:v>
                </c:pt>
                <c:pt idx="35292">
                  <c:v>-52.229880000000001</c:v>
                </c:pt>
                <c:pt idx="35293">
                  <c:v>-52.244570000000003</c:v>
                </c:pt>
                <c:pt idx="35294">
                  <c:v>-52.259050000000002</c:v>
                </c:pt>
                <c:pt idx="35295">
                  <c:v>-52.273620000000001</c:v>
                </c:pt>
                <c:pt idx="35296">
                  <c:v>-52.288300000000007</c:v>
                </c:pt>
                <c:pt idx="35297">
                  <c:v>-52.302959999999999</c:v>
                </c:pt>
                <c:pt idx="35298">
                  <c:v>-52.31756</c:v>
                </c:pt>
                <c:pt idx="35299">
                  <c:v>-52.33211</c:v>
                </c:pt>
                <c:pt idx="35300">
                  <c:v>-52.346510000000002</c:v>
                </c:pt>
                <c:pt idx="35301">
                  <c:v>-52.360959999999999</c:v>
                </c:pt>
                <c:pt idx="35302">
                  <c:v>-52.375369999999997</c:v>
                </c:pt>
                <c:pt idx="35303">
                  <c:v>-52.38946</c:v>
                </c:pt>
                <c:pt idx="35304">
                  <c:v>-52.402349999999998</c:v>
                </c:pt>
                <c:pt idx="35305">
                  <c:v>-52.416470000000004</c:v>
                </c:pt>
                <c:pt idx="35306">
                  <c:v>-52.430519999999994</c:v>
                </c:pt>
                <c:pt idx="35307">
                  <c:v>-52.444430000000004</c:v>
                </c:pt>
                <c:pt idx="35308">
                  <c:v>-52.458330000000004</c:v>
                </c:pt>
                <c:pt idx="35309">
                  <c:v>-52.472989999999996</c:v>
                </c:pt>
                <c:pt idx="35310">
                  <c:v>-52.487220000000001</c:v>
                </c:pt>
                <c:pt idx="35311">
                  <c:v>-52.501040000000003</c:v>
                </c:pt>
                <c:pt idx="35312">
                  <c:v>-52.515799999999999</c:v>
                </c:pt>
                <c:pt idx="35313">
                  <c:v>-52.529760000000003</c:v>
                </c:pt>
                <c:pt idx="35314">
                  <c:v>-52.541319999999999</c:v>
                </c:pt>
                <c:pt idx="35315">
                  <c:v>-52.556730000000002</c:v>
                </c:pt>
                <c:pt idx="35316">
                  <c:v>-52.570819999999998</c:v>
                </c:pt>
                <c:pt idx="35317">
                  <c:v>-52.584410000000005</c:v>
                </c:pt>
                <c:pt idx="35318">
                  <c:v>-52.598550000000003</c:v>
                </c:pt>
                <c:pt idx="35319">
                  <c:v>-52.612969999999997</c:v>
                </c:pt>
                <c:pt idx="35320">
                  <c:v>-52.627330000000001</c:v>
                </c:pt>
                <c:pt idx="35321">
                  <c:v>-52.641920000000006</c:v>
                </c:pt>
                <c:pt idx="35322">
                  <c:v>-52.656039999999997</c:v>
                </c:pt>
                <c:pt idx="35323">
                  <c:v>-52.670540000000003</c:v>
                </c:pt>
                <c:pt idx="35324">
                  <c:v>-52.684829999999998</c:v>
                </c:pt>
                <c:pt idx="35325">
                  <c:v>-52.67098</c:v>
                </c:pt>
                <c:pt idx="35326">
                  <c:v>-52.65737</c:v>
                </c:pt>
                <c:pt idx="35327">
                  <c:v>-52.643839999999997</c:v>
                </c:pt>
                <c:pt idx="35328">
                  <c:v>-52.630790000000005</c:v>
                </c:pt>
                <c:pt idx="35329">
                  <c:v>-52.618980000000008</c:v>
                </c:pt>
                <c:pt idx="35330">
                  <c:v>-52.626350000000002</c:v>
                </c:pt>
                <c:pt idx="35331">
                  <c:v>-52.499940000000002</c:v>
                </c:pt>
                <c:pt idx="35332">
                  <c:v>-52.427539999999993</c:v>
                </c:pt>
                <c:pt idx="35333">
                  <c:v>-52.372519999999994</c:v>
                </c:pt>
                <c:pt idx="35334">
                  <c:v>-52.325999999999993</c:v>
                </c:pt>
                <c:pt idx="35335">
                  <c:v>-52.282510000000002</c:v>
                </c:pt>
                <c:pt idx="35336">
                  <c:v>-52.235349999999997</c:v>
                </c:pt>
                <c:pt idx="35337">
                  <c:v>-52.19923</c:v>
                </c:pt>
                <c:pt idx="35338">
                  <c:v>-52.165430000000001</c:v>
                </c:pt>
                <c:pt idx="35339">
                  <c:v>-52.133219999999994</c:v>
                </c:pt>
                <c:pt idx="35340">
                  <c:v>-52.100909999999999</c:v>
                </c:pt>
                <c:pt idx="35341">
                  <c:v>-52.069249999999997</c:v>
                </c:pt>
                <c:pt idx="35342">
                  <c:v>-52.039000000000001</c:v>
                </c:pt>
                <c:pt idx="35343">
                  <c:v>-52.009910000000005</c:v>
                </c:pt>
                <c:pt idx="35344">
                  <c:v>-51.981619999999999</c:v>
                </c:pt>
                <c:pt idx="35345">
                  <c:v>-51.953800000000001</c:v>
                </c:pt>
                <c:pt idx="35346">
                  <c:v>-51.92671</c:v>
                </c:pt>
                <c:pt idx="35347">
                  <c:v>-51.900180000000006</c:v>
                </c:pt>
                <c:pt idx="35348">
                  <c:v>-51.874079999999992</c:v>
                </c:pt>
                <c:pt idx="35349">
                  <c:v>-51.848460000000003</c:v>
                </c:pt>
                <c:pt idx="35350">
                  <c:v>-51.823180000000008</c:v>
                </c:pt>
                <c:pt idx="35351">
                  <c:v>-51.798089999999995</c:v>
                </c:pt>
                <c:pt idx="35352">
                  <c:v>-51.773239999999994</c:v>
                </c:pt>
                <c:pt idx="35353">
                  <c:v>-51.748699999999999</c:v>
                </c:pt>
                <c:pt idx="35354">
                  <c:v>-51.720359999999999</c:v>
                </c:pt>
                <c:pt idx="35355">
                  <c:v>-51.69641</c:v>
                </c:pt>
                <c:pt idx="35356">
                  <c:v>-51.672779999999996</c:v>
                </c:pt>
                <c:pt idx="35357">
                  <c:v>-51.648630000000004</c:v>
                </c:pt>
                <c:pt idx="35358">
                  <c:v>-51.62482</c:v>
                </c:pt>
                <c:pt idx="35359">
                  <c:v>-51.601030000000002</c:v>
                </c:pt>
                <c:pt idx="35360">
                  <c:v>-51.57743</c:v>
                </c:pt>
                <c:pt idx="35361">
                  <c:v>-51.554019999999994</c:v>
                </c:pt>
                <c:pt idx="35362">
                  <c:v>-51.530009999999997</c:v>
                </c:pt>
                <c:pt idx="35363">
                  <c:v>-51.506420000000006</c:v>
                </c:pt>
                <c:pt idx="35364">
                  <c:v>-51.482530000000004</c:v>
                </c:pt>
                <c:pt idx="35365">
                  <c:v>-51.458799999999997</c:v>
                </c:pt>
                <c:pt idx="35366">
                  <c:v>-51.435139999999997</c:v>
                </c:pt>
                <c:pt idx="35367">
                  <c:v>-51.411659999999998</c:v>
                </c:pt>
                <c:pt idx="35368">
                  <c:v>-51.388350000000003</c:v>
                </c:pt>
                <c:pt idx="35369">
                  <c:v>-51.365170000000006</c:v>
                </c:pt>
                <c:pt idx="35370">
                  <c:v>-51.342480000000002</c:v>
                </c:pt>
                <c:pt idx="35371">
                  <c:v>-51.319699999999997</c:v>
                </c:pt>
                <c:pt idx="35372">
                  <c:v>-51.297050000000006</c:v>
                </c:pt>
                <c:pt idx="35373">
                  <c:v>-51.274369999999998</c:v>
                </c:pt>
                <c:pt idx="35374">
                  <c:v>-51.251730000000002</c:v>
                </c:pt>
                <c:pt idx="35375">
                  <c:v>-51.229469999999999</c:v>
                </c:pt>
                <c:pt idx="35376">
                  <c:v>-51.206980000000001</c:v>
                </c:pt>
                <c:pt idx="35377">
                  <c:v>-51.184890000000003</c:v>
                </c:pt>
                <c:pt idx="35378">
                  <c:v>-51.16263</c:v>
                </c:pt>
                <c:pt idx="35379">
                  <c:v>-51.140749999999997</c:v>
                </c:pt>
                <c:pt idx="35380">
                  <c:v>-51.11909</c:v>
                </c:pt>
                <c:pt idx="35381">
                  <c:v>-51.097320000000003</c:v>
                </c:pt>
                <c:pt idx="35382">
                  <c:v>-51.075540000000004</c:v>
                </c:pt>
                <c:pt idx="35383">
                  <c:v>-51.054019999999994</c:v>
                </c:pt>
                <c:pt idx="35384">
                  <c:v>-51.032289999999996</c:v>
                </c:pt>
                <c:pt idx="35385">
                  <c:v>-51.01097</c:v>
                </c:pt>
                <c:pt idx="35386">
                  <c:v>-50.989469999999997</c:v>
                </c:pt>
                <c:pt idx="35387">
                  <c:v>-50.968400000000003</c:v>
                </c:pt>
                <c:pt idx="35388">
                  <c:v>-50.947479999999999</c:v>
                </c:pt>
                <c:pt idx="35389">
                  <c:v>-50.926419999999993</c:v>
                </c:pt>
                <c:pt idx="35390">
                  <c:v>-50.905339999999995</c:v>
                </c:pt>
                <c:pt idx="35391">
                  <c:v>-50.884129999999999</c:v>
                </c:pt>
                <c:pt idx="35392">
                  <c:v>-50.862899999999996</c:v>
                </c:pt>
                <c:pt idx="35393">
                  <c:v>-50.840969999999999</c:v>
                </c:pt>
                <c:pt idx="35394">
                  <c:v>-50.819200000000002</c:v>
                </c:pt>
                <c:pt idx="35395">
                  <c:v>-50.797429999999999</c:v>
                </c:pt>
                <c:pt idx="35396">
                  <c:v>-50.775660000000002</c:v>
                </c:pt>
                <c:pt idx="35397">
                  <c:v>-50.754469999999998</c:v>
                </c:pt>
                <c:pt idx="35398">
                  <c:v>-50.732559999999999</c:v>
                </c:pt>
                <c:pt idx="35399">
                  <c:v>-50.711469999999998</c:v>
                </c:pt>
                <c:pt idx="35400">
                  <c:v>-50.69153</c:v>
                </c:pt>
                <c:pt idx="35401">
                  <c:v>-50.671379999999999</c:v>
                </c:pt>
                <c:pt idx="35402">
                  <c:v>-50.650869999999998</c:v>
                </c:pt>
                <c:pt idx="35403">
                  <c:v>-50.630710000000001</c:v>
                </c:pt>
                <c:pt idx="35404">
                  <c:v>-50.610489999999999</c:v>
                </c:pt>
                <c:pt idx="35405">
                  <c:v>-50.590170000000001</c:v>
                </c:pt>
                <c:pt idx="35406">
                  <c:v>-50.57002</c:v>
                </c:pt>
                <c:pt idx="35407">
                  <c:v>-50.54992</c:v>
                </c:pt>
                <c:pt idx="35408">
                  <c:v>-50.529510000000002</c:v>
                </c:pt>
                <c:pt idx="35409">
                  <c:v>-50.508980000000001</c:v>
                </c:pt>
                <c:pt idx="35410">
                  <c:v>-50.488579999999999</c:v>
                </c:pt>
                <c:pt idx="35411">
                  <c:v>-50.468040000000002</c:v>
                </c:pt>
                <c:pt idx="35412">
                  <c:v>-50.42792</c:v>
                </c:pt>
                <c:pt idx="35413">
                  <c:v>-50.411630000000002</c:v>
                </c:pt>
                <c:pt idx="35414">
                  <c:v>-50.39564</c:v>
                </c:pt>
                <c:pt idx="35415">
                  <c:v>-50.378489999999999</c:v>
                </c:pt>
                <c:pt idx="35416">
                  <c:v>-50.360669999999999</c:v>
                </c:pt>
                <c:pt idx="35417">
                  <c:v>-50.3414</c:v>
                </c:pt>
                <c:pt idx="35418">
                  <c:v>-50.321530000000003</c:v>
                </c:pt>
                <c:pt idx="35419">
                  <c:v>-50.301169999999999</c:v>
                </c:pt>
                <c:pt idx="35420">
                  <c:v>-50.280160000000002</c:v>
                </c:pt>
                <c:pt idx="35421">
                  <c:v>-50.259080000000004</c:v>
                </c:pt>
                <c:pt idx="35422">
                  <c:v>-50.237939999999995</c:v>
                </c:pt>
                <c:pt idx="35423">
                  <c:v>-50.213549999999998</c:v>
                </c:pt>
                <c:pt idx="35424">
                  <c:v>-50.19312</c:v>
                </c:pt>
                <c:pt idx="35425">
                  <c:v>-50.172150000000002</c:v>
                </c:pt>
                <c:pt idx="35426">
                  <c:v>-50.154290000000003</c:v>
                </c:pt>
                <c:pt idx="35427">
                  <c:v>-50.135199999999998</c:v>
                </c:pt>
                <c:pt idx="35428">
                  <c:v>-50.115589999999997</c:v>
                </c:pt>
                <c:pt idx="35429">
                  <c:v>-50.095619999999997</c:v>
                </c:pt>
                <c:pt idx="35430">
                  <c:v>-50.075779999999995</c:v>
                </c:pt>
                <c:pt idx="35431">
                  <c:v>-50.055889999999998</c:v>
                </c:pt>
                <c:pt idx="35432">
                  <c:v>-50.035740000000004</c:v>
                </c:pt>
                <c:pt idx="35433">
                  <c:v>-50.015360000000001</c:v>
                </c:pt>
                <c:pt idx="35434">
                  <c:v>-49.992869999999996</c:v>
                </c:pt>
                <c:pt idx="35435">
                  <c:v>-49.972390000000004</c:v>
                </c:pt>
                <c:pt idx="35436">
                  <c:v>-49.953149999999994</c:v>
                </c:pt>
                <c:pt idx="35437">
                  <c:v>-49.933820000000004</c:v>
                </c:pt>
                <c:pt idx="35438">
                  <c:v>-49.91377</c:v>
                </c:pt>
                <c:pt idx="35439">
                  <c:v>-49.893720000000002</c:v>
                </c:pt>
                <c:pt idx="35440">
                  <c:v>-49.87341</c:v>
                </c:pt>
                <c:pt idx="35441">
                  <c:v>-49.85304</c:v>
                </c:pt>
                <c:pt idx="35442">
                  <c:v>-49.832430000000002</c:v>
                </c:pt>
                <c:pt idx="35443">
                  <c:v>-49.812049999999999</c:v>
                </c:pt>
                <c:pt idx="35444">
                  <c:v>-49.79166</c:v>
                </c:pt>
                <c:pt idx="35445">
                  <c:v>-49.771640000000005</c:v>
                </c:pt>
                <c:pt idx="35446">
                  <c:v>-49.751260000000002</c:v>
                </c:pt>
                <c:pt idx="35447">
                  <c:v>-49.73115</c:v>
                </c:pt>
                <c:pt idx="35448">
                  <c:v>-49.710669999999993</c:v>
                </c:pt>
                <c:pt idx="35449">
                  <c:v>-49.690000000000005</c:v>
                </c:pt>
                <c:pt idx="35450">
                  <c:v>-49.669129999999996</c:v>
                </c:pt>
                <c:pt idx="35451">
                  <c:v>-49.648490000000002</c:v>
                </c:pt>
                <c:pt idx="35452">
                  <c:v>-49.627679999999998</c:v>
                </c:pt>
                <c:pt idx="35453">
                  <c:v>-49.606709999999993</c:v>
                </c:pt>
                <c:pt idx="35454">
                  <c:v>-49.586089999999999</c:v>
                </c:pt>
                <c:pt idx="35455">
                  <c:v>-49.56532</c:v>
                </c:pt>
                <c:pt idx="35456">
                  <c:v>-49.544080000000001</c:v>
                </c:pt>
                <c:pt idx="35457">
                  <c:v>-49.522599999999997</c:v>
                </c:pt>
                <c:pt idx="35458">
                  <c:v>-49.501899999999999</c:v>
                </c:pt>
                <c:pt idx="35459">
                  <c:v>-49.481359999999995</c:v>
                </c:pt>
                <c:pt idx="35460">
                  <c:v>-49.460610000000003</c:v>
                </c:pt>
                <c:pt idx="35461">
                  <c:v>-49.439869999999999</c:v>
                </c:pt>
                <c:pt idx="35462">
                  <c:v>-49.418599999999998</c:v>
                </c:pt>
                <c:pt idx="35463">
                  <c:v>-49.397629999999999</c:v>
                </c:pt>
                <c:pt idx="35464">
                  <c:v>-49.376959999999997</c:v>
                </c:pt>
                <c:pt idx="35465">
                  <c:v>-49.356879999999997</c:v>
                </c:pt>
                <c:pt idx="35466">
                  <c:v>-49.336089999999999</c:v>
                </c:pt>
                <c:pt idx="35467">
                  <c:v>-49.314989999999995</c:v>
                </c:pt>
                <c:pt idx="35468">
                  <c:v>-49.294450000000005</c:v>
                </c:pt>
                <c:pt idx="35469">
                  <c:v>-49.273719999999997</c:v>
                </c:pt>
                <c:pt idx="35470">
                  <c:v>-49.252949999999998</c:v>
                </c:pt>
                <c:pt idx="35471">
                  <c:v>-49.232069999999993</c:v>
                </c:pt>
                <c:pt idx="35472">
                  <c:v>-49.210979999999999</c:v>
                </c:pt>
                <c:pt idx="35473">
                  <c:v>-49.189840000000004</c:v>
                </c:pt>
                <c:pt idx="35474">
                  <c:v>-49.16883</c:v>
                </c:pt>
                <c:pt idx="35475">
                  <c:v>-49.147919999999999</c:v>
                </c:pt>
                <c:pt idx="35476">
                  <c:v>-49.126839999999994</c:v>
                </c:pt>
                <c:pt idx="35477">
                  <c:v>-49.105460000000001</c:v>
                </c:pt>
                <c:pt idx="35478">
                  <c:v>-49.084530000000001</c:v>
                </c:pt>
                <c:pt idx="35479">
                  <c:v>-49.063879999999997</c:v>
                </c:pt>
                <c:pt idx="35480">
                  <c:v>-49.039900000000003</c:v>
                </c:pt>
                <c:pt idx="35481">
                  <c:v>-49.01802</c:v>
                </c:pt>
                <c:pt idx="35482">
                  <c:v>-48.998220000000003</c:v>
                </c:pt>
                <c:pt idx="35483">
                  <c:v>-48.978320000000004</c:v>
                </c:pt>
                <c:pt idx="35484">
                  <c:v>-48.958959999999998</c:v>
                </c:pt>
                <c:pt idx="35485">
                  <c:v>-48.941310000000001</c:v>
                </c:pt>
                <c:pt idx="35486">
                  <c:v>-48.922489999999996</c:v>
                </c:pt>
                <c:pt idx="35487">
                  <c:v>-48.90343</c:v>
                </c:pt>
                <c:pt idx="35488">
                  <c:v>-48.88176</c:v>
                </c:pt>
                <c:pt idx="35489">
                  <c:v>-48.861319999999999</c:v>
                </c:pt>
                <c:pt idx="35490">
                  <c:v>-48.840339999999998</c:v>
                </c:pt>
                <c:pt idx="35491">
                  <c:v>-48.819800000000001</c:v>
                </c:pt>
                <c:pt idx="35492">
                  <c:v>-48.799020000000006</c:v>
                </c:pt>
                <c:pt idx="35493">
                  <c:v>-48.780709999999999</c:v>
                </c:pt>
                <c:pt idx="35494">
                  <c:v>-48.762359999999994</c:v>
                </c:pt>
                <c:pt idx="35495">
                  <c:v>-48.744659999999996</c:v>
                </c:pt>
                <c:pt idx="35496">
                  <c:v>-48.727499999999999</c:v>
                </c:pt>
                <c:pt idx="35497">
                  <c:v>-48.710650000000001</c:v>
                </c:pt>
                <c:pt idx="35498">
                  <c:v>-48.693359999999998</c:v>
                </c:pt>
                <c:pt idx="35499">
                  <c:v>-48.675980000000003</c:v>
                </c:pt>
                <c:pt idx="35500">
                  <c:v>-48.657420000000002</c:v>
                </c:pt>
                <c:pt idx="35501">
                  <c:v>-48.638760000000005</c:v>
                </c:pt>
                <c:pt idx="35502">
                  <c:v>-48.620310000000003</c:v>
                </c:pt>
                <c:pt idx="35503">
                  <c:v>-48.601929999999996</c:v>
                </c:pt>
                <c:pt idx="35504">
                  <c:v>-48.58305</c:v>
                </c:pt>
                <c:pt idx="35505">
                  <c:v>-48.563690000000001</c:v>
                </c:pt>
                <c:pt idx="35506">
                  <c:v>-48.544319999999999</c:v>
                </c:pt>
                <c:pt idx="35507">
                  <c:v>-48.524589999999996</c:v>
                </c:pt>
                <c:pt idx="35508">
                  <c:v>-48.505539999999996</c:v>
                </c:pt>
                <c:pt idx="35509">
                  <c:v>-48.486060000000002</c:v>
                </c:pt>
                <c:pt idx="35510">
                  <c:v>-48.466389999999997</c:v>
                </c:pt>
                <c:pt idx="35511">
                  <c:v>-48.446160000000006</c:v>
                </c:pt>
                <c:pt idx="35512">
                  <c:v>-48.425830000000005</c:v>
                </c:pt>
                <c:pt idx="35513">
                  <c:v>-48.405250000000002</c:v>
                </c:pt>
                <c:pt idx="35514">
                  <c:v>-48.384879999999995</c:v>
                </c:pt>
                <c:pt idx="35515">
                  <c:v>-48.365520000000004</c:v>
                </c:pt>
                <c:pt idx="35516">
                  <c:v>-48.346590000000006</c:v>
                </c:pt>
                <c:pt idx="35517">
                  <c:v>-48.328759999999996</c:v>
                </c:pt>
                <c:pt idx="35518">
                  <c:v>-48.31073</c:v>
                </c:pt>
                <c:pt idx="35519">
                  <c:v>-48.291380000000004</c:v>
                </c:pt>
                <c:pt idx="35520">
                  <c:v>-48.271360000000001</c:v>
                </c:pt>
                <c:pt idx="35521">
                  <c:v>-48.251039999999996</c:v>
                </c:pt>
                <c:pt idx="35522">
                  <c:v>-48.230620000000002</c:v>
                </c:pt>
                <c:pt idx="35523">
                  <c:v>-48.209920000000004</c:v>
                </c:pt>
                <c:pt idx="35524">
                  <c:v>-48.189679999999996</c:v>
                </c:pt>
                <c:pt idx="35525">
                  <c:v>-48.169449999999998</c:v>
                </c:pt>
                <c:pt idx="35526">
                  <c:v>-48.149290000000001</c:v>
                </c:pt>
                <c:pt idx="35527">
                  <c:v>-48.129199999999997</c:v>
                </c:pt>
                <c:pt idx="35528">
                  <c:v>-48.110259999999997</c:v>
                </c:pt>
                <c:pt idx="35529">
                  <c:v>-48.090679999999999</c:v>
                </c:pt>
                <c:pt idx="35530">
                  <c:v>-48.070480000000003</c:v>
                </c:pt>
                <c:pt idx="35531">
                  <c:v>-48.0505</c:v>
                </c:pt>
                <c:pt idx="35532">
                  <c:v>-48.030169999999998</c:v>
                </c:pt>
                <c:pt idx="35533">
                  <c:v>-48.009690000000006</c:v>
                </c:pt>
                <c:pt idx="35534">
                  <c:v>-47.98959</c:v>
                </c:pt>
                <c:pt idx="35535">
                  <c:v>-47.969700000000003</c:v>
                </c:pt>
                <c:pt idx="35536">
                  <c:v>-47.949400000000004</c:v>
                </c:pt>
                <c:pt idx="35537">
                  <c:v>-47.928980000000003</c:v>
                </c:pt>
                <c:pt idx="35538">
                  <c:v>-47.908499999999997</c:v>
                </c:pt>
                <c:pt idx="35539">
                  <c:v>-47.88794</c:v>
                </c:pt>
                <c:pt idx="35540">
                  <c:v>-47.867319999999999</c:v>
                </c:pt>
                <c:pt idx="35541">
                  <c:v>-47.8476</c:v>
                </c:pt>
                <c:pt idx="35542">
                  <c:v>-47.82761</c:v>
                </c:pt>
                <c:pt idx="35543">
                  <c:v>-47.80724</c:v>
                </c:pt>
                <c:pt idx="35544">
                  <c:v>-47.78669</c:v>
                </c:pt>
                <c:pt idx="35545">
                  <c:v>-47.766120000000001</c:v>
                </c:pt>
                <c:pt idx="35546">
                  <c:v>-47.745480000000001</c:v>
                </c:pt>
                <c:pt idx="35547">
                  <c:v>-47.725210000000004</c:v>
                </c:pt>
                <c:pt idx="35548">
                  <c:v>-47.70467</c:v>
                </c:pt>
                <c:pt idx="35549">
                  <c:v>-47.684309999999996</c:v>
                </c:pt>
                <c:pt idx="35550">
                  <c:v>-47.663919999999997</c:v>
                </c:pt>
                <c:pt idx="35551">
                  <c:v>-47.643529999999998</c:v>
                </c:pt>
                <c:pt idx="35552">
                  <c:v>-47.623100000000001</c:v>
                </c:pt>
                <c:pt idx="35553">
                  <c:v>-47.60257</c:v>
                </c:pt>
                <c:pt idx="35554">
                  <c:v>-47.582170000000005</c:v>
                </c:pt>
                <c:pt idx="35555">
                  <c:v>-47.561689999999999</c:v>
                </c:pt>
                <c:pt idx="35556">
                  <c:v>-47.541229999999999</c:v>
                </c:pt>
                <c:pt idx="35557">
                  <c:v>-47.520689999999995</c:v>
                </c:pt>
                <c:pt idx="35558">
                  <c:v>-47.500259999999997</c:v>
                </c:pt>
                <c:pt idx="35559">
                  <c:v>-47.479750000000003</c:v>
                </c:pt>
                <c:pt idx="35560">
                  <c:v>-47.460920000000002</c:v>
                </c:pt>
                <c:pt idx="35561">
                  <c:v>-47.442869999999999</c:v>
                </c:pt>
                <c:pt idx="35562">
                  <c:v>-47.4251</c:v>
                </c:pt>
                <c:pt idx="35563">
                  <c:v>-47.406259999999996</c:v>
                </c:pt>
                <c:pt idx="35564">
                  <c:v>-47.386350000000007</c:v>
                </c:pt>
                <c:pt idx="35565">
                  <c:v>-47.365880000000004</c:v>
                </c:pt>
                <c:pt idx="35566">
                  <c:v>-47.345269999999999</c:v>
                </c:pt>
                <c:pt idx="35567">
                  <c:v>-47.324380000000005</c:v>
                </c:pt>
                <c:pt idx="35568">
                  <c:v>-47.303280000000001</c:v>
                </c:pt>
                <c:pt idx="35569">
                  <c:v>-47.282400000000003</c:v>
                </c:pt>
                <c:pt idx="35570">
                  <c:v>-47.261810000000004</c:v>
                </c:pt>
                <c:pt idx="35571">
                  <c:v>-47.241099999999996</c:v>
                </c:pt>
                <c:pt idx="35572">
                  <c:v>-47.219860000000004</c:v>
                </c:pt>
                <c:pt idx="35573">
                  <c:v>-47.198580000000007</c:v>
                </c:pt>
                <c:pt idx="35574">
                  <c:v>-47.177429999999994</c:v>
                </c:pt>
                <c:pt idx="35575">
                  <c:v>-47.156089999999999</c:v>
                </c:pt>
                <c:pt idx="35576">
                  <c:v>-47.134650000000001</c:v>
                </c:pt>
                <c:pt idx="35577">
                  <c:v>-47.11336</c:v>
                </c:pt>
                <c:pt idx="35578">
                  <c:v>-47.092090000000006</c:v>
                </c:pt>
                <c:pt idx="35579">
                  <c:v>-47.070590000000003</c:v>
                </c:pt>
                <c:pt idx="35580">
                  <c:v>-47.049000000000007</c:v>
                </c:pt>
                <c:pt idx="35581">
                  <c:v>-47.0274</c:v>
                </c:pt>
                <c:pt idx="35582">
                  <c:v>-47.00573</c:v>
                </c:pt>
                <c:pt idx="35583">
                  <c:v>-46.98462</c:v>
                </c:pt>
                <c:pt idx="35584">
                  <c:v>-46.963340000000002</c:v>
                </c:pt>
                <c:pt idx="35585">
                  <c:v>-46.943830000000005</c:v>
                </c:pt>
                <c:pt idx="35586">
                  <c:v>-46.924140000000001</c:v>
                </c:pt>
                <c:pt idx="35587">
                  <c:v>-46.904420000000002</c:v>
                </c:pt>
                <c:pt idx="35588">
                  <c:v>-46.883939999999996</c:v>
                </c:pt>
                <c:pt idx="35589">
                  <c:v>-46.864429999999999</c:v>
                </c:pt>
                <c:pt idx="35590">
                  <c:v>-46.844450000000002</c:v>
                </c:pt>
                <c:pt idx="35591">
                  <c:v>-46.823639999999997</c:v>
                </c:pt>
                <c:pt idx="35592">
                  <c:v>-46.803239999999995</c:v>
                </c:pt>
                <c:pt idx="35593">
                  <c:v>-46.782499999999999</c:v>
                </c:pt>
                <c:pt idx="35594">
                  <c:v>-46.761369999999999</c:v>
                </c:pt>
                <c:pt idx="35595">
                  <c:v>-46.740069999999996</c:v>
                </c:pt>
                <c:pt idx="35596">
                  <c:v>-46.718710000000002</c:v>
                </c:pt>
                <c:pt idx="35597">
                  <c:v>-46.697009999999999</c:v>
                </c:pt>
                <c:pt idx="35598">
                  <c:v>-46.675219999999996</c:v>
                </c:pt>
                <c:pt idx="35599">
                  <c:v>-46.653510000000004</c:v>
                </c:pt>
                <c:pt idx="35600">
                  <c:v>-46.631700000000002</c:v>
                </c:pt>
                <c:pt idx="35601">
                  <c:v>-46.60989</c:v>
                </c:pt>
                <c:pt idx="35602">
                  <c:v>-46.588750000000005</c:v>
                </c:pt>
                <c:pt idx="35603">
                  <c:v>-46.567230000000002</c:v>
                </c:pt>
                <c:pt idx="35604">
                  <c:v>-46.544429999999998</c:v>
                </c:pt>
                <c:pt idx="35605">
                  <c:v>-46.524679999999996</c:v>
                </c:pt>
                <c:pt idx="35606">
                  <c:v>-46.502830000000003</c:v>
                </c:pt>
                <c:pt idx="35607">
                  <c:v>-46.48207</c:v>
                </c:pt>
                <c:pt idx="35608">
                  <c:v>-46.46002</c:v>
                </c:pt>
                <c:pt idx="35609">
                  <c:v>-46.438389999999998</c:v>
                </c:pt>
                <c:pt idx="35610">
                  <c:v>-46.416310000000003</c:v>
                </c:pt>
                <c:pt idx="35611">
                  <c:v>-46.39385</c:v>
                </c:pt>
                <c:pt idx="35612">
                  <c:v>-46.37097</c:v>
                </c:pt>
                <c:pt idx="35613">
                  <c:v>-46.348410000000001</c:v>
                </c:pt>
                <c:pt idx="35614">
                  <c:v>-46.325870000000002</c:v>
                </c:pt>
                <c:pt idx="35615">
                  <c:v>-46.303879999999999</c:v>
                </c:pt>
                <c:pt idx="35616">
                  <c:v>-46.282600000000002</c:v>
                </c:pt>
                <c:pt idx="35617">
                  <c:v>-46.260899999999992</c:v>
                </c:pt>
                <c:pt idx="35618">
                  <c:v>-46.240079999999999</c:v>
                </c:pt>
                <c:pt idx="35619">
                  <c:v>-46.218690000000002</c:v>
                </c:pt>
                <c:pt idx="35620">
                  <c:v>-46.197109999999995</c:v>
                </c:pt>
                <c:pt idx="35621">
                  <c:v>-46.17568</c:v>
                </c:pt>
                <c:pt idx="35622">
                  <c:v>-46.154070000000004</c:v>
                </c:pt>
                <c:pt idx="35623">
                  <c:v>-46.132339999999999</c:v>
                </c:pt>
                <c:pt idx="35624">
                  <c:v>-46.110979999999998</c:v>
                </c:pt>
                <c:pt idx="35625">
                  <c:v>-46.08916</c:v>
                </c:pt>
                <c:pt idx="35626">
                  <c:v>-46.067710000000005</c:v>
                </c:pt>
                <c:pt idx="35627">
                  <c:v>-46.04627</c:v>
                </c:pt>
                <c:pt idx="35628">
                  <c:v>-46.024540000000002</c:v>
                </c:pt>
                <c:pt idx="35629">
                  <c:v>-46.002420000000001</c:v>
                </c:pt>
                <c:pt idx="35630">
                  <c:v>-45.980580000000003</c:v>
                </c:pt>
                <c:pt idx="35631">
                  <c:v>-45.959130000000002</c:v>
                </c:pt>
                <c:pt idx="35632">
                  <c:v>-45.937830000000005</c:v>
                </c:pt>
                <c:pt idx="35633">
                  <c:v>-45.915939999999999</c:v>
                </c:pt>
                <c:pt idx="35634">
                  <c:v>-45.893870000000007</c:v>
                </c:pt>
                <c:pt idx="35635">
                  <c:v>-45.872299999999996</c:v>
                </c:pt>
                <c:pt idx="35636">
                  <c:v>-45.84957</c:v>
                </c:pt>
                <c:pt idx="35637">
                  <c:v>-45.827190000000002</c:v>
                </c:pt>
                <c:pt idx="35638">
                  <c:v>-45.80592</c:v>
                </c:pt>
                <c:pt idx="35639">
                  <c:v>-45.784239999999997</c:v>
                </c:pt>
                <c:pt idx="35640">
                  <c:v>-45.762980000000006</c:v>
                </c:pt>
                <c:pt idx="35641">
                  <c:v>-45.741599999999998</c:v>
                </c:pt>
                <c:pt idx="35642">
                  <c:v>-45.720239999999997</c:v>
                </c:pt>
                <c:pt idx="35643">
                  <c:v>-45.699300000000001</c:v>
                </c:pt>
                <c:pt idx="35644">
                  <c:v>-45.677340000000001</c:v>
                </c:pt>
                <c:pt idx="35645">
                  <c:v>-45.656019999999998</c:v>
                </c:pt>
                <c:pt idx="35646">
                  <c:v>-45.634309999999999</c:v>
                </c:pt>
                <c:pt idx="35647">
                  <c:v>-45.612470000000002</c:v>
                </c:pt>
                <c:pt idx="35648">
                  <c:v>-45.590279999999993</c:v>
                </c:pt>
                <c:pt idx="35649">
                  <c:v>-45.568200000000004</c:v>
                </c:pt>
                <c:pt idx="35650">
                  <c:v>-45.545590000000004</c:v>
                </c:pt>
                <c:pt idx="35651">
                  <c:v>-45.524680000000004</c:v>
                </c:pt>
                <c:pt idx="35652">
                  <c:v>-45.506779999999992</c:v>
                </c:pt>
                <c:pt idx="35653">
                  <c:v>-45.490600000000001</c:v>
                </c:pt>
                <c:pt idx="35654">
                  <c:v>-45.47204</c:v>
                </c:pt>
                <c:pt idx="35655">
                  <c:v>-45.452179999999998</c:v>
                </c:pt>
                <c:pt idx="35656">
                  <c:v>-45.431840000000001</c:v>
                </c:pt>
                <c:pt idx="35657">
                  <c:v>-45.410329999999995</c:v>
                </c:pt>
                <c:pt idx="35658">
                  <c:v>-45.389090000000003</c:v>
                </c:pt>
                <c:pt idx="35659">
                  <c:v>-45.369050000000001</c:v>
                </c:pt>
                <c:pt idx="35660">
                  <c:v>-45.34863</c:v>
                </c:pt>
                <c:pt idx="35661">
                  <c:v>-45.328000000000003</c:v>
                </c:pt>
                <c:pt idx="35662">
                  <c:v>-45.307090000000002</c:v>
                </c:pt>
                <c:pt idx="35663">
                  <c:v>-45.286249999999995</c:v>
                </c:pt>
                <c:pt idx="35664">
                  <c:v>-45.265169999999998</c:v>
                </c:pt>
                <c:pt idx="35665">
                  <c:v>-45.244080000000004</c:v>
                </c:pt>
                <c:pt idx="35666">
                  <c:v>-45.222149999999999</c:v>
                </c:pt>
                <c:pt idx="35667">
                  <c:v>-45.19979</c:v>
                </c:pt>
                <c:pt idx="35668">
                  <c:v>-45.177579999999999</c:v>
                </c:pt>
                <c:pt idx="35669">
                  <c:v>-45.155230000000003</c:v>
                </c:pt>
                <c:pt idx="35670">
                  <c:v>-45.133159999999997</c:v>
                </c:pt>
                <c:pt idx="35671">
                  <c:v>-45.110880000000002</c:v>
                </c:pt>
                <c:pt idx="35672">
                  <c:v>-45.088220000000007</c:v>
                </c:pt>
                <c:pt idx="35673">
                  <c:v>-45.067009999999996</c:v>
                </c:pt>
                <c:pt idx="35674">
                  <c:v>-45.044490000000003</c:v>
                </c:pt>
                <c:pt idx="35675">
                  <c:v>-45.021959999999993</c:v>
                </c:pt>
                <c:pt idx="35676">
                  <c:v>-44.999369999999999</c:v>
                </c:pt>
                <c:pt idx="35677">
                  <c:v>-44.976710000000004</c:v>
                </c:pt>
                <c:pt idx="35678">
                  <c:v>-44.958120000000001</c:v>
                </c:pt>
                <c:pt idx="35679">
                  <c:v>-44.939700000000002</c:v>
                </c:pt>
                <c:pt idx="35680">
                  <c:v>-44.921680000000002</c:v>
                </c:pt>
                <c:pt idx="35681">
                  <c:v>-44.902369999999998</c:v>
                </c:pt>
                <c:pt idx="35682">
                  <c:v>-44.881619999999998</c:v>
                </c:pt>
                <c:pt idx="35683">
                  <c:v>-44.860639999999997</c:v>
                </c:pt>
                <c:pt idx="35684">
                  <c:v>-44.839190000000002</c:v>
                </c:pt>
                <c:pt idx="35685">
                  <c:v>-44.817159999999994</c:v>
                </c:pt>
                <c:pt idx="35686">
                  <c:v>-44.795270000000002</c:v>
                </c:pt>
                <c:pt idx="35687">
                  <c:v>-44.773409999999998</c:v>
                </c:pt>
                <c:pt idx="35688">
                  <c:v>-44.751260000000002</c:v>
                </c:pt>
                <c:pt idx="35689">
                  <c:v>-44.728880000000004</c:v>
                </c:pt>
                <c:pt idx="35690">
                  <c:v>-44.706279999999992</c:v>
                </c:pt>
                <c:pt idx="35691">
                  <c:v>-44.683959999999999</c:v>
                </c:pt>
                <c:pt idx="35692">
                  <c:v>-44.660609999999998</c:v>
                </c:pt>
                <c:pt idx="35693">
                  <c:v>-44.640309999999999</c:v>
                </c:pt>
                <c:pt idx="35694">
                  <c:v>-44.619210000000002</c:v>
                </c:pt>
                <c:pt idx="35695">
                  <c:v>-44.597769999999997</c:v>
                </c:pt>
                <c:pt idx="35696">
                  <c:v>-44.576130000000006</c:v>
                </c:pt>
                <c:pt idx="35697">
                  <c:v>-44.554200000000002</c:v>
                </c:pt>
                <c:pt idx="35698">
                  <c:v>-44.532759999999996</c:v>
                </c:pt>
                <c:pt idx="35699">
                  <c:v>-44.510660000000001</c:v>
                </c:pt>
                <c:pt idx="35700">
                  <c:v>-44.488500000000002</c:v>
                </c:pt>
                <c:pt idx="35701">
                  <c:v>-44.466210000000004</c:v>
                </c:pt>
                <c:pt idx="35702">
                  <c:v>-44.443419999999996</c:v>
                </c:pt>
                <c:pt idx="35703">
                  <c:v>-44.420640000000006</c:v>
                </c:pt>
                <c:pt idx="35704">
                  <c:v>-44.396979999999999</c:v>
                </c:pt>
                <c:pt idx="35705">
                  <c:v>-44.373779999999996</c:v>
                </c:pt>
                <c:pt idx="35706">
                  <c:v>-44.349160000000005</c:v>
                </c:pt>
                <c:pt idx="35707">
                  <c:v>-44.325479999999999</c:v>
                </c:pt>
                <c:pt idx="35708">
                  <c:v>-44.302020000000006</c:v>
                </c:pt>
                <c:pt idx="35709">
                  <c:v>-44.278899999999993</c:v>
                </c:pt>
                <c:pt idx="35710">
                  <c:v>-44.254600000000003</c:v>
                </c:pt>
                <c:pt idx="35711">
                  <c:v>-44.230419999999995</c:v>
                </c:pt>
                <c:pt idx="35712">
                  <c:v>-44.20608</c:v>
                </c:pt>
                <c:pt idx="35713">
                  <c:v>-44.181820000000002</c:v>
                </c:pt>
                <c:pt idx="35714">
                  <c:v>-44.157029999999999</c:v>
                </c:pt>
                <c:pt idx="35715">
                  <c:v>-44.132069999999999</c:v>
                </c:pt>
                <c:pt idx="35716">
                  <c:v>-44.107089999999999</c:v>
                </c:pt>
                <c:pt idx="35717">
                  <c:v>-44.08258</c:v>
                </c:pt>
                <c:pt idx="35718">
                  <c:v>-44.05791</c:v>
                </c:pt>
                <c:pt idx="35719">
                  <c:v>-44.033949999999997</c:v>
                </c:pt>
                <c:pt idx="35720">
                  <c:v>-44.009700000000002</c:v>
                </c:pt>
                <c:pt idx="35721">
                  <c:v>-43.985130000000005</c:v>
                </c:pt>
                <c:pt idx="35722">
                  <c:v>-43.96058</c:v>
                </c:pt>
                <c:pt idx="35723">
                  <c:v>-43.935990000000004</c:v>
                </c:pt>
                <c:pt idx="35724">
                  <c:v>-43.911680000000004</c:v>
                </c:pt>
                <c:pt idx="35725">
                  <c:v>-43.887509999999999</c:v>
                </c:pt>
                <c:pt idx="35726">
                  <c:v>-43.864599999999996</c:v>
                </c:pt>
                <c:pt idx="35727">
                  <c:v>-43.841279999999998</c:v>
                </c:pt>
                <c:pt idx="35728">
                  <c:v>-43.817630000000001</c:v>
                </c:pt>
                <c:pt idx="35729">
                  <c:v>-43.793819999999997</c:v>
                </c:pt>
                <c:pt idx="35730">
                  <c:v>-43.769850000000005</c:v>
                </c:pt>
                <c:pt idx="35731">
                  <c:v>-43.745729999999995</c:v>
                </c:pt>
                <c:pt idx="35732">
                  <c:v>-43.721880000000006</c:v>
                </c:pt>
                <c:pt idx="35733">
                  <c:v>-43.698030000000003</c:v>
                </c:pt>
                <c:pt idx="35734">
                  <c:v>-43.673099999999998</c:v>
                </c:pt>
                <c:pt idx="35735">
                  <c:v>-43.647859999999994</c:v>
                </c:pt>
                <c:pt idx="35736">
                  <c:v>-43.623359999999998</c:v>
                </c:pt>
                <c:pt idx="35737">
                  <c:v>-43.597840000000005</c:v>
                </c:pt>
                <c:pt idx="35738">
                  <c:v>-43.572929999999999</c:v>
                </c:pt>
                <c:pt idx="35739">
                  <c:v>-43.547690000000003</c:v>
                </c:pt>
                <c:pt idx="35740">
                  <c:v>-43.5227</c:v>
                </c:pt>
                <c:pt idx="35741">
                  <c:v>-43.497630000000001</c:v>
                </c:pt>
                <c:pt idx="35742">
                  <c:v>-43.472499999999997</c:v>
                </c:pt>
                <c:pt idx="35743">
                  <c:v>-43.447290000000002</c:v>
                </c:pt>
                <c:pt idx="35744">
                  <c:v>-43.42201</c:v>
                </c:pt>
                <c:pt idx="35745">
                  <c:v>-43.397170000000003</c:v>
                </c:pt>
                <c:pt idx="35746">
                  <c:v>-43.37238</c:v>
                </c:pt>
                <c:pt idx="35747">
                  <c:v>-43.347360000000002</c:v>
                </c:pt>
                <c:pt idx="35748">
                  <c:v>-43.322390000000006</c:v>
                </c:pt>
                <c:pt idx="35749">
                  <c:v>-43.296330000000005</c:v>
                </c:pt>
                <c:pt idx="35750">
                  <c:v>-43.270249999999997</c:v>
                </c:pt>
                <c:pt idx="35751">
                  <c:v>-43.24418</c:v>
                </c:pt>
                <c:pt idx="35752">
                  <c:v>-43.218260000000001</c:v>
                </c:pt>
                <c:pt idx="35753">
                  <c:v>-43.192430000000002</c:v>
                </c:pt>
                <c:pt idx="35754">
                  <c:v>-43.166679999999999</c:v>
                </c:pt>
                <c:pt idx="35755">
                  <c:v>-43.14058</c:v>
                </c:pt>
                <c:pt idx="35756">
                  <c:v>-43.114220000000003</c:v>
                </c:pt>
                <c:pt idx="35757">
                  <c:v>-43.088170000000005</c:v>
                </c:pt>
                <c:pt idx="35758">
                  <c:v>-43.062150000000003</c:v>
                </c:pt>
                <c:pt idx="35759">
                  <c:v>-43.03687</c:v>
                </c:pt>
                <c:pt idx="35760">
                  <c:v>-43.011710000000001</c:v>
                </c:pt>
                <c:pt idx="35761">
                  <c:v>-42.987539999999996</c:v>
                </c:pt>
                <c:pt idx="35762">
                  <c:v>-42.962809999999998</c:v>
                </c:pt>
                <c:pt idx="35763">
                  <c:v>-42.938919999999996</c:v>
                </c:pt>
                <c:pt idx="35764">
                  <c:v>-42.912730000000003</c:v>
                </c:pt>
                <c:pt idx="35765">
                  <c:v>-42.885570000000001</c:v>
                </c:pt>
                <c:pt idx="35766">
                  <c:v>-42.858280000000008</c:v>
                </c:pt>
                <c:pt idx="35767">
                  <c:v>-42.830909999999996</c:v>
                </c:pt>
                <c:pt idx="35768">
                  <c:v>-42.803110000000004</c:v>
                </c:pt>
                <c:pt idx="35769">
                  <c:v>-42.775090000000006</c:v>
                </c:pt>
                <c:pt idx="35770">
                  <c:v>-42.747540000000001</c:v>
                </c:pt>
                <c:pt idx="35771">
                  <c:v>-42.7196</c:v>
                </c:pt>
                <c:pt idx="35772">
                  <c:v>-42.691480000000006</c:v>
                </c:pt>
                <c:pt idx="35773">
                  <c:v>-42.66422</c:v>
                </c:pt>
                <c:pt idx="35774">
                  <c:v>-42.636369999999999</c:v>
                </c:pt>
                <c:pt idx="35775">
                  <c:v>-42.608670000000004</c:v>
                </c:pt>
                <c:pt idx="35776">
                  <c:v>-42.577939999999998</c:v>
                </c:pt>
                <c:pt idx="35777">
                  <c:v>-42.556510000000003</c:v>
                </c:pt>
                <c:pt idx="35778">
                  <c:v>-42.533329999999992</c:v>
                </c:pt>
                <c:pt idx="35779">
                  <c:v>-42.510490000000004</c:v>
                </c:pt>
                <c:pt idx="35780">
                  <c:v>-42.485600000000005</c:v>
                </c:pt>
                <c:pt idx="35781">
                  <c:v>-42.458069999999999</c:v>
                </c:pt>
                <c:pt idx="35782">
                  <c:v>-42.430389999999996</c:v>
                </c:pt>
                <c:pt idx="35783">
                  <c:v>-42.401830000000004</c:v>
                </c:pt>
                <c:pt idx="35784">
                  <c:v>-42.372750000000003</c:v>
                </c:pt>
                <c:pt idx="35785">
                  <c:v>-42.343010000000007</c:v>
                </c:pt>
                <c:pt idx="35786">
                  <c:v>-42.314129999999999</c:v>
                </c:pt>
                <c:pt idx="35787">
                  <c:v>-42.28398</c:v>
                </c:pt>
                <c:pt idx="35788">
                  <c:v>-42.254599999999996</c:v>
                </c:pt>
                <c:pt idx="35789">
                  <c:v>-42.224069999999998</c:v>
                </c:pt>
                <c:pt idx="35790">
                  <c:v>-42.195509999999999</c:v>
                </c:pt>
                <c:pt idx="35791">
                  <c:v>-42.165169999999996</c:v>
                </c:pt>
                <c:pt idx="35792">
                  <c:v>-42.135360000000006</c:v>
                </c:pt>
                <c:pt idx="35793">
                  <c:v>-42.104350000000004</c:v>
                </c:pt>
                <c:pt idx="35794">
                  <c:v>-42.074559999999998</c:v>
                </c:pt>
                <c:pt idx="35795">
                  <c:v>-42.042140000000003</c:v>
                </c:pt>
                <c:pt idx="35796">
                  <c:v>-42.010329999999996</c:v>
                </c:pt>
                <c:pt idx="35797">
                  <c:v>-41.97945</c:v>
                </c:pt>
                <c:pt idx="35798">
                  <c:v>-41.947699999999998</c:v>
                </c:pt>
                <c:pt idx="35799">
                  <c:v>-41.915630000000007</c:v>
                </c:pt>
                <c:pt idx="35800">
                  <c:v>-41.884280000000004</c:v>
                </c:pt>
                <c:pt idx="35801">
                  <c:v>-41.854019999999998</c:v>
                </c:pt>
                <c:pt idx="35802">
                  <c:v>-41.823189999999997</c:v>
                </c:pt>
                <c:pt idx="35803">
                  <c:v>-41.791899999999998</c:v>
                </c:pt>
                <c:pt idx="35804">
                  <c:v>-41.7605</c:v>
                </c:pt>
                <c:pt idx="35805">
                  <c:v>-41.729029999999995</c:v>
                </c:pt>
                <c:pt idx="35806">
                  <c:v>-41.697290000000002</c:v>
                </c:pt>
                <c:pt idx="35807">
                  <c:v>-41.665509999999998</c:v>
                </c:pt>
                <c:pt idx="35808">
                  <c:v>-41.634039999999999</c:v>
                </c:pt>
                <c:pt idx="35809">
                  <c:v>-41.601590000000002</c:v>
                </c:pt>
                <c:pt idx="35810">
                  <c:v>-41.56906</c:v>
                </c:pt>
                <c:pt idx="35811">
                  <c:v>-41.536520000000003</c:v>
                </c:pt>
                <c:pt idx="35812">
                  <c:v>-41.503920000000001</c:v>
                </c:pt>
                <c:pt idx="35813">
                  <c:v>-41.470500000000001</c:v>
                </c:pt>
                <c:pt idx="35814">
                  <c:v>-41.436770000000003</c:v>
                </c:pt>
                <c:pt idx="35815">
                  <c:v>-41.402679999999997</c:v>
                </c:pt>
                <c:pt idx="35816">
                  <c:v>-41.368660000000006</c:v>
                </c:pt>
                <c:pt idx="35817">
                  <c:v>-41.334689999999995</c:v>
                </c:pt>
                <c:pt idx="35818">
                  <c:v>-41.300730000000001</c:v>
                </c:pt>
                <c:pt idx="35819">
                  <c:v>-41.266749999999995</c:v>
                </c:pt>
                <c:pt idx="35820">
                  <c:v>-41.232219999999998</c:v>
                </c:pt>
                <c:pt idx="35821">
                  <c:v>-41.197890000000001</c:v>
                </c:pt>
                <c:pt idx="35822">
                  <c:v>-41.163749999999993</c:v>
                </c:pt>
                <c:pt idx="35823">
                  <c:v>-41.129360000000005</c:v>
                </c:pt>
                <c:pt idx="35824">
                  <c:v>-41.096320000000006</c:v>
                </c:pt>
                <c:pt idx="35825">
                  <c:v>-41.062669999999997</c:v>
                </c:pt>
                <c:pt idx="35826">
                  <c:v>-41.029350000000008</c:v>
                </c:pt>
                <c:pt idx="35827">
                  <c:v>-40.99577</c:v>
                </c:pt>
                <c:pt idx="35828">
                  <c:v>-40.96208</c:v>
                </c:pt>
                <c:pt idx="35829">
                  <c:v>-40.928509999999996</c:v>
                </c:pt>
                <c:pt idx="35830">
                  <c:v>-40.895710000000001</c:v>
                </c:pt>
                <c:pt idx="35831">
                  <c:v>-40.862720000000003</c:v>
                </c:pt>
                <c:pt idx="35832">
                  <c:v>-40.829940000000001</c:v>
                </c:pt>
                <c:pt idx="35833">
                  <c:v>-40.796580000000006</c:v>
                </c:pt>
                <c:pt idx="35834">
                  <c:v>-40.763170000000002</c:v>
                </c:pt>
                <c:pt idx="35835">
                  <c:v>-40.728749999999998</c:v>
                </c:pt>
                <c:pt idx="35836">
                  <c:v>-40.694179999999996</c:v>
                </c:pt>
                <c:pt idx="35837">
                  <c:v>-40.661569999999998</c:v>
                </c:pt>
                <c:pt idx="35838">
                  <c:v>-40.626579999999997</c:v>
                </c:pt>
                <c:pt idx="35839">
                  <c:v>-40.590010000000007</c:v>
                </c:pt>
                <c:pt idx="35840">
                  <c:v>-40.553460000000001</c:v>
                </c:pt>
                <c:pt idx="35841">
                  <c:v>-40.517560000000003</c:v>
                </c:pt>
                <c:pt idx="35842">
                  <c:v>-40.480820000000001</c:v>
                </c:pt>
                <c:pt idx="35843">
                  <c:v>-40.443930000000002</c:v>
                </c:pt>
                <c:pt idx="35844">
                  <c:v>-40.407130000000002</c:v>
                </c:pt>
                <c:pt idx="35845">
                  <c:v>-40.369230000000002</c:v>
                </c:pt>
                <c:pt idx="35846">
                  <c:v>-40.333359999999999</c:v>
                </c:pt>
                <c:pt idx="35847">
                  <c:v>-40.297960000000003</c:v>
                </c:pt>
                <c:pt idx="35848">
                  <c:v>-40.262029999999996</c:v>
                </c:pt>
                <c:pt idx="35849">
                  <c:v>-40.22683</c:v>
                </c:pt>
                <c:pt idx="35850">
                  <c:v>-40.189019999999999</c:v>
                </c:pt>
                <c:pt idx="35851">
                  <c:v>-40.152390000000004</c:v>
                </c:pt>
                <c:pt idx="35852">
                  <c:v>-40.114539999999998</c:v>
                </c:pt>
                <c:pt idx="35853">
                  <c:v>-40.076239999999999</c:v>
                </c:pt>
                <c:pt idx="35854">
                  <c:v>-40.038440000000001</c:v>
                </c:pt>
                <c:pt idx="35855">
                  <c:v>-39.999960000000002</c:v>
                </c:pt>
                <c:pt idx="35856">
                  <c:v>-39.962710000000001</c:v>
                </c:pt>
                <c:pt idx="35857">
                  <c:v>-39.925890000000003</c:v>
                </c:pt>
                <c:pt idx="35858">
                  <c:v>-39.889199999999995</c:v>
                </c:pt>
                <c:pt idx="35859">
                  <c:v>-39.85286</c:v>
                </c:pt>
                <c:pt idx="35860">
                  <c:v>-39.818020000000004</c:v>
                </c:pt>
                <c:pt idx="35861">
                  <c:v>-39.782530000000001</c:v>
                </c:pt>
                <c:pt idx="35862">
                  <c:v>-39.748000000000005</c:v>
                </c:pt>
                <c:pt idx="35863">
                  <c:v>-39.714469999999999</c:v>
                </c:pt>
                <c:pt idx="35864">
                  <c:v>-39.681199999999997</c:v>
                </c:pt>
                <c:pt idx="35865">
                  <c:v>-39.646099999999997</c:v>
                </c:pt>
                <c:pt idx="35866">
                  <c:v>-39.610300000000002</c:v>
                </c:pt>
                <c:pt idx="35867">
                  <c:v>-39.574170000000002</c:v>
                </c:pt>
                <c:pt idx="35868">
                  <c:v>-39.537199999999999</c:v>
                </c:pt>
                <c:pt idx="35869">
                  <c:v>-39.507400000000004</c:v>
                </c:pt>
                <c:pt idx="35870">
                  <c:v>-39.477090000000004</c:v>
                </c:pt>
                <c:pt idx="35871">
                  <c:v>-39.448169999999998</c:v>
                </c:pt>
                <c:pt idx="35872">
                  <c:v>-39.415430000000001</c:v>
                </c:pt>
                <c:pt idx="35873">
                  <c:v>-39.380579999999995</c:v>
                </c:pt>
                <c:pt idx="35874">
                  <c:v>-39.344650000000001</c:v>
                </c:pt>
                <c:pt idx="35875">
                  <c:v>-39.308190000000003</c:v>
                </c:pt>
                <c:pt idx="35876">
                  <c:v>-39.271389999999997</c:v>
                </c:pt>
                <c:pt idx="35877">
                  <c:v>-39.233289999999997</c:v>
                </c:pt>
                <c:pt idx="35878">
                  <c:v>-39.198909999999998</c:v>
                </c:pt>
                <c:pt idx="35879">
                  <c:v>-39.163679999999999</c:v>
                </c:pt>
                <c:pt idx="35880">
                  <c:v>-39.127090000000003</c:v>
                </c:pt>
                <c:pt idx="35881">
                  <c:v>-39.090130000000002</c:v>
                </c:pt>
                <c:pt idx="35882">
                  <c:v>-39.053640000000001</c:v>
                </c:pt>
                <c:pt idx="35883">
                  <c:v>-39.0167</c:v>
                </c:pt>
                <c:pt idx="35884">
                  <c:v>-38.979179999999999</c:v>
                </c:pt>
                <c:pt idx="35885">
                  <c:v>-38.941880000000005</c:v>
                </c:pt>
                <c:pt idx="35886">
                  <c:v>-38.904910000000001</c:v>
                </c:pt>
                <c:pt idx="35887">
                  <c:v>-38.8673</c:v>
                </c:pt>
                <c:pt idx="35888">
                  <c:v>-38.828019999999995</c:v>
                </c:pt>
                <c:pt idx="35889">
                  <c:v>-38.787460000000003</c:v>
                </c:pt>
                <c:pt idx="35890">
                  <c:v>-38.749699999999997</c:v>
                </c:pt>
                <c:pt idx="35891">
                  <c:v>-38.713589999999996</c:v>
                </c:pt>
                <c:pt idx="35892">
                  <c:v>-38.67624</c:v>
                </c:pt>
                <c:pt idx="35893">
                  <c:v>-38.637590000000003</c:v>
                </c:pt>
                <c:pt idx="35894">
                  <c:v>-38.605130000000003</c:v>
                </c:pt>
                <c:pt idx="35895">
                  <c:v>-38.567309999999999</c:v>
                </c:pt>
                <c:pt idx="35896">
                  <c:v>-38.528829999999999</c:v>
                </c:pt>
                <c:pt idx="35897">
                  <c:v>-38.488570000000003</c:v>
                </c:pt>
                <c:pt idx="35898">
                  <c:v>-38.44661</c:v>
                </c:pt>
                <c:pt idx="35899">
                  <c:v>-38.401479999999999</c:v>
                </c:pt>
                <c:pt idx="35900">
                  <c:v>-38.355240000000002</c:v>
                </c:pt>
                <c:pt idx="35901">
                  <c:v>-38.30688</c:v>
                </c:pt>
                <c:pt idx="35902">
                  <c:v>-38.257269999999998</c:v>
                </c:pt>
                <c:pt idx="35903">
                  <c:v>-38.208929999999995</c:v>
                </c:pt>
                <c:pt idx="35904">
                  <c:v>-38.159280000000003</c:v>
                </c:pt>
                <c:pt idx="35905">
                  <c:v>-38.110810000000001</c:v>
                </c:pt>
                <c:pt idx="35906">
                  <c:v>-38.062460000000002</c:v>
                </c:pt>
                <c:pt idx="35907">
                  <c:v>-38.013940000000005</c:v>
                </c:pt>
                <c:pt idx="35908">
                  <c:v>-37.965510000000002</c:v>
                </c:pt>
                <c:pt idx="35909">
                  <c:v>-37.901710000000001</c:v>
                </c:pt>
                <c:pt idx="35910">
                  <c:v>-37.86112</c:v>
                </c:pt>
                <c:pt idx="35911">
                  <c:v>-37.816659999999999</c:v>
                </c:pt>
                <c:pt idx="35912">
                  <c:v>-37.774480000000004</c:v>
                </c:pt>
                <c:pt idx="35913">
                  <c:v>-37.729579999999999</c:v>
                </c:pt>
                <c:pt idx="35914">
                  <c:v>-37.686799999999998</c:v>
                </c:pt>
                <c:pt idx="35915">
                  <c:v>-37.643329999999999</c:v>
                </c:pt>
                <c:pt idx="35916">
                  <c:v>-37.598060000000004</c:v>
                </c:pt>
                <c:pt idx="35917">
                  <c:v>-37.551380000000002</c:v>
                </c:pt>
                <c:pt idx="35918">
                  <c:v>-37.50329</c:v>
                </c:pt>
                <c:pt idx="35919">
                  <c:v>-37.454889999999999</c:v>
                </c:pt>
                <c:pt idx="35920">
                  <c:v>-37.407219999999995</c:v>
                </c:pt>
                <c:pt idx="35921">
                  <c:v>-37.359099999999998</c:v>
                </c:pt>
                <c:pt idx="35922">
                  <c:v>-37.309600000000003</c:v>
                </c:pt>
                <c:pt idx="35923">
                  <c:v>-37.259259999999998</c:v>
                </c:pt>
                <c:pt idx="35924">
                  <c:v>-37.207999999999998</c:v>
                </c:pt>
                <c:pt idx="35925">
                  <c:v>-37.156170000000003</c:v>
                </c:pt>
                <c:pt idx="35926">
                  <c:v>-37.104170000000003</c:v>
                </c:pt>
                <c:pt idx="35927">
                  <c:v>-37.052299999999995</c:v>
                </c:pt>
                <c:pt idx="35928">
                  <c:v>-37.000459999999997</c:v>
                </c:pt>
                <c:pt idx="35929">
                  <c:v>-36.949010000000001</c:v>
                </c:pt>
                <c:pt idx="35930">
                  <c:v>-36.89358</c:v>
                </c:pt>
                <c:pt idx="35931">
                  <c:v>-36.84272</c:v>
                </c:pt>
                <c:pt idx="35932">
                  <c:v>-36.792519999999996</c:v>
                </c:pt>
                <c:pt idx="35933">
                  <c:v>-36.741849999999999</c:v>
                </c:pt>
                <c:pt idx="35934">
                  <c:v>-36.69359</c:v>
                </c:pt>
                <c:pt idx="35935">
                  <c:v>-36.644159999999999</c:v>
                </c:pt>
                <c:pt idx="35936">
                  <c:v>-36.594729999999998</c:v>
                </c:pt>
                <c:pt idx="35937">
                  <c:v>-36.545860000000005</c:v>
                </c:pt>
                <c:pt idx="35938">
                  <c:v>-36.49718</c:v>
                </c:pt>
                <c:pt idx="35939">
                  <c:v>-36.449530000000003</c:v>
                </c:pt>
                <c:pt idx="35940">
                  <c:v>-36.403680000000001</c:v>
                </c:pt>
                <c:pt idx="35941">
                  <c:v>-36.359810000000003</c:v>
                </c:pt>
                <c:pt idx="35942">
                  <c:v>-36.312730000000002</c:v>
                </c:pt>
                <c:pt idx="35943">
                  <c:v>-36.265230000000003</c:v>
                </c:pt>
                <c:pt idx="35944">
                  <c:v>-36.217120000000001</c:v>
                </c:pt>
                <c:pt idx="35945">
                  <c:v>-36.16874</c:v>
                </c:pt>
                <c:pt idx="35946">
                  <c:v>-36.120080000000002</c:v>
                </c:pt>
                <c:pt idx="35947">
                  <c:v>-36.069659999999999</c:v>
                </c:pt>
                <c:pt idx="35948">
                  <c:v>-36.018479999999997</c:v>
                </c:pt>
                <c:pt idx="35949">
                  <c:v>-35.96707</c:v>
                </c:pt>
                <c:pt idx="35950">
                  <c:v>-35.916419999999995</c:v>
                </c:pt>
                <c:pt idx="35951">
                  <c:v>-35.865840000000006</c:v>
                </c:pt>
                <c:pt idx="35952">
                  <c:v>-35.814480000000003</c:v>
                </c:pt>
                <c:pt idx="35953">
                  <c:v>-35.76314</c:v>
                </c:pt>
                <c:pt idx="35954">
                  <c:v>-35.711179999999999</c:v>
                </c:pt>
                <c:pt idx="35955">
                  <c:v>-35.662990000000001</c:v>
                </c:pt>
                <c:pt idx="35956">
                  <c:v>-35.612220000000001</c:v>
                </c:pt>
                <c:pt idx="35957">
                  <c:v>-35.557780000000001</c:v>
                </c:pt>
                <c:pt idx="35958">
                  <c:v>-35.50217</c:v>
                </c:pt>
                <c:pt idx="35959">
                  <c:v>-35.446650000000005</c:v>
                </c:pt>
                <c:pt idx="35960">
                  <c:v>-35.390410000000003</c:v>
                </c:pt>
                <c:pt idx="35961">
                  <c:v>-35.334289999999996</c:v>
                </c:pt>
                <c:pt idx="35962">
                  <c:v>-35.277830000000002</c:v>
                </c:pt>
                <c:pt idx="35963">
                  <c:v>-35.22092</c:v>
                </c:pt>
                <c:pt idx="35964">
                  <c:v>-35.163540000000005</c:v>
                </c:pt>
                <c:pt idx="35965">
                  <c:v>-35.106160000000003</c:v>
                </c:pt>
                <c:pt idx="35966">
                  <c:v>-35.048549999999999</c:v>
                </c:pt>
                <c:pt idx="35967">
                  <c:v>-34.99053</c:v>
                </c:pt>
                <c:pt idx="35968">
                  <c:v>-34.93197</c:v>
                </c:pt>
                <c:pt idx="35969">
                  <c:v>-34.873460000000001</c:v>
                </c:pt>
                <c:pt idx="35970">
                  <c:v>-34.815190000000001</c:v>
                </c:pt>
                <c:pt idx="35971">
                  <c:v>-34.757019999999997</c:v>
                </c:pt>
                <c:pt idx="35972">
                  <c:v>-34.698909999999998</c:v>
                </c:pt>
                <c:pt idx="35973">
                  <c:v>-34.640970000000003</c:v>
                </c:pt>
                <c:pt idx="35974">
                  <c:v>-34.582480000000004</c:v>
                </c:pt>
                <c:pt idx="35975">
                  <c:v>-34.524529999999999</c:v>
                </c:pt>
                <c:pt idx="35976">
                  <c:v>-34.468150000000001</c:v>
                </c:pt>
                <c:pt idx="35977">
                  <c:v>-34.413350000000001</c:v>
                </c:pt>
                <c:pt idx="35978">
                  <c:v>-34.358909999999995</c:v>
                </c:pt>
                <c:pt idx="35979">
                  <c:v>-34.304220000000001</c:v>
                </c:pt>
                <c:pt idx="35980">
                  <c:v>-34.248599999999996</c:v>
                </c:pt>
                <c:pt idx="35981">
                  <c:v>-34.199179999999998</c:v>
                </c:pt>
                <c:pt idx="35982">
                  <c:v>-34.151600000000002</c:v>
                </c:pt>
                <c:pt idx="35983">
                  <c:v>-34.102090000000004</c:v>
                </c:pt>
                <c:pt idx="35984">
                  <c:v>-34.048140000000004</c:v>
                </c:pt>
                <c:pt idx="35985">
                  <c:v>-33.992909999999995</c:v>
                </c:pt>
                <c:pt idx="35986">
                  <c:v>-33.938940000000002</c:v>
                </c:pt>
                <c:pt idx="35987">
                  <c:v>-33.883519999999997</c:v>
                </c:pt>
                <c:pt idx="35988">
                  <c:v>-33.82685</c:v>
                </c:pt>
                <c:pt idx="35989">
                  <c:v>-33.774819999999998</c:v>
                </c:pt>
                <c:pt idx="35990">
                  <c:v>-33.719139999999996</c:v>
                </c:pt>
                <c:pt idx="35991">
                  <c:v>-33.662239999999997</c:v>
                </c:pt>
                <c:pt idx="35992">
                  <c:v>-33.603909999999999</c:v>
                </c:pt>
                <c:pt idx="35993">
                  <c:v>-33.547289999999997</c:v>
                </c:pt>
                <c:pt idx="35994">
                  <c:v>-33.49024</c:v>
                </c:pt>
                <c:pt idx="35995">
                  <c:v>-33.43271</c:v>
                </c:pt>
                <c:pt idx="35996">
                  <c:v>-33.374040000000001</c:v>
                </c:pt>
                <c:pt idx="35997">
                  <c:v>-33.315770000000001</c:v>
                </c:pt>
                <c:pt idx="35998">
                  <c:v>-33.256439999999998</c:v>
                </c:pt>
                <c:pt idx="35999">
                  <c:v>-33.197980000000001</c:v>
                </c:pt>
                <c:pt idx="36000">
                  <c:v>-33.139720000000004</c:v>
                </c:pt>
                <c:pt idx="36001">
                  <c:v>-33.081049999999998</c:v>
                </c:pt>
                <c:pt idx="36002">
                  <c:v>-33.021259999999998</c:v>
                </c:pt>
                <c:pt idx="36003">
                  <c:v>-32.959870000000002</c:v>
                </c:pt>
                <c:pt idx="36004">
                  <c:v>-32.897480000000002</c:v>
                </c:pt>
                <c:pt idx="36005">
                  <c:v>-32.83426</c:v>
                </c:pt>
                <c:pt idx="36006">
                  <c:v>-32.771940000000001</c:v>
                </c:pt>
                <c:pt idx="36007">
                  <c:v>-32.710990000000002</c:v>
                </c:pt>
                <c:pt idx="36008">
                  <c:v>-32.64873</c:v>
                </c:pt>
                <c:pt idx="36009">
                  <c:v>-32.585070000000002</c:v>
                </c:pt>
                <c:pt idx="36010">
                  <c:v>-32.519490000000005</c:v>
                </c:pt>
                <c:pt idx="36011">
                  <c:v>-32.452910000000003</c:v>
                </c:pt>
                <c:pt idx="36012">
                  <c:v>-32.390129999999999</c:v>
                </c:pt>
                <c:pt idx="36013">
                  <c:v>-32.332180000000001</c:v>
                </c:pt>
                <c:pt idx="36014">
                  <c:v>-32.274099999999997</c:v>
                </c:pt>
                <c:pt idx="36015">
                  <c:v>-32.215959999999995</c:v>
                </c:pt>
                <c:pt idx="36016">
                  <c:v>-32.158190000000005</c:v>
                </c:pt>
                <c:pt idx="36017">
                  <c:v>-32.097670000000001</c:v>
                </c:pt>
                <c:pt idx="36018">
                  <c:v>-32.038110000000003</c:v>
                </c:pt>
                <c:pt idx="36019">
                  <c:v>-31.977429999999998</c:v>
                </c:pt>
                <c:pt idx="36020">
                  <c:v>-31.91619</c:v>
                </c:pt>
                <c:pt idx="36021">
                  <c:v>-31.853400000000001</c:v>
                </c:pt>
                <c:pt idx="36022">
                  <c:v>-31.791540000000001</c:v>
                </c:pt>
                <c:pt idx="36023">
                  <c:v>-31.72777</c:v>
                </c:pt>
                <c:pt idx="36024">
                  <c:v>-31.663549999999997</c:v>
                </c:pt>
                <c:pt idx="36025">
                  <c:v>-31.59863</c:v>
                </c:pt>
                <c:pt idx="36026">
                  <c:v>-31.531319999999997</c:v>
                </c:pt>
                <c:pt idx="36027">
                  <c:v>-31.464590000000001</c:v>
                </c:pt>
                <c:pt idx="36028">
                  <c:v>-31.399089999999998</c:v>
                </c:pt>
                <c:pt idx="36029">
                  <c:v>-31.33419</c:v>
                </c:pt>
                <c:pt idx="36030">
                  <c:v>-31.26877</c:v>
                </c:pt>
                <c:pt idx="36031">
                  <c:v>-31.208939999999998</c:v>
                </c:pt>
                <c:pt idx="36032">
                  <c:v>-31.154250000000001</c:v>
                </c:pt>
                <c:pt idx="36033">
                  <c:v>-31.103059999999999</c:v>
                </c:pt>
                <c:pt idx="36034">
                  <c:v>-31.053289999999997</c:v>
                </c:pt>
                <c:pt idx="36035">
                  <c:v>-31.001860000000001</c:v>
                </c:pt>
                <c:pt idx="36036">
                  <c:v>-30.947670000000002</c:v>
                </c:pt>
                <c:pt idx="36037">
                  <c:v>-30.891060000000003</c:v>
                </c:pt>
                <c:pt idx="36038">
                  <c:v>-30.832030000000003</c:v>
                </c:pt>
                <c:pt idx="36039">
                  <c:v>-30.774460000000001</c:v>
                </c:pt>
                <c:pt idx="36040">
                  <c:v>-30.716700000000003</c:v>
                </c:pt>
                <c:pt idx="36041">
                  <c:v>-30.65784</c:v>
                </c:pt>
                <c:pt idx="36042">
                  <c:v>-30.59459</c:v>
                </c:pt>
                <c:pt idx="36043">
                  <c:v>-30.528030000000001</c:v>
                </c:pt>
                <c:pt idx="36044">
                  <c:v>-30.46116</c:v>
                </c:pt>
                <c:pt idx="36045">
                  <c:v>-30.39302</c:v>
                </c:pt>
                <c:pt idx="36046">
                  <c:v>-30.322559999999999</c:v>
                </c:pt>
                <c:pt idx="36047">
                  <c:v>-30.251079999999998</c:v>
                </c:pt>
                <c:pt idx="36048">
                  <c:v>-30.178509999999999</c:v>
                </c:pt>
                <c:pt idx="36049">
                  <c:v>-30.105730000000001</c:v>
                </c:pt>
                <c:pt idx="36050">
                  <c:v>-30.032589999999999</c:v>
                </c:pt>
                <c:pt idx="36051">
                  <c:v>-29.961559999999999</c:v>
                </c:pt>
                <c:pt idx="36052">
                  <c:v>-29.890629999999998</c:v>
                </c:pt>
                <c:pt idx="36053">
                  <c:v>-29.819290000000002</c:v>
                </c:pt>
                <c:pt idx="36054">
                  <c:v>-29.747319999999998</c:v>
                </c:pt>
                <c:pt idx="36055">
                  <c:v>-29.675240000000002</c:v>
                </c:pt>
                <c:pt idx="36056">
                  <c:v>-29.602870000000003</c:v>
                </c:pt>
                <c:pt idx="36057">
                  <c:v>-29.531500000000001</c:v>
                </c:pt>
                <c:pt idx="36058">
                  <c:v>-29.460079999999998</c:v>
                </c:pt>
                <c:pt idx="36059">
                  <c:v>-29.388200000000001</c:v>
                </c:pt>
                <c:pt idx="36060">
                  <c:v>-29.31578</c:v>
                </c:pt>
                <c:pt idx="36061">
                  <c:v>-29.242370000000001</c:v>
                </c:pt>
                <c:pt idx="36062">
                  <c:v>-29.167100000000001</c:v>
                </c:pt>
                <c:pt idx="36063">
                  <c:v>-29.091760000000001</c:v>
                </c:pt>
                <c:pt idx="36064">
                  <c:v>-29.01587</c:v>
                </c:pt>
                <c:pt idx="36065">
                  <c:v>-28.939219999999999</c:v>
                </c:pt>
                <c:pt idx="36066">
                  <c:v>-28.860579999999999</c:v>
                </c:pt>
                <c:pt idx="36067">
                  <c:v>-28.782960000000003</c:v>
                </c:pt>
                <c:pt idx="36068">
                  <c:v>-28.710529999999999</c:v>
                </c:pt>
                <c:pt idx="36069">
                  <c:v>-28.639869999999998</c:v>
                </c:pt>
                <c:pt idx="36070">
                  <c:v>-28.566120000000002</c:v>
                </c:pt>
                <c:pt idx="36071">
                  <c:v>-28.488720000000001</c:v>
                </c:pt>
                <c:pt idx="36072">
                  <c:v>-28.4102</c:v>
                </c:pt>
                <c:pt idx="36073">
                  <c:v>-28.330959999999997</c:v>
                </c:pt>
                <c:pt idx="36074">
                  <c:v>-28.251300000000001</c:v>
                </c:pt>
                <c:pt idx="36075">
                  <c:v>-28.171490000000002</c:v>
                </c:pt>
                <c:pt idx="36076">
                  <c:v>-28.092009999999998</c:v>
                </c:pt>
                <c:pt idx="36077">
                  <c:v>-28.012529999999998</c:v>
                </c:pt>
                <c:pt idx="36078">
                  <c:v>-27.93281</c:v>
                </c:pt>
                <c:pt idx="36079">
                  <c:v>-27.851680000000002</c:v>
                </c:pt>
                <c:pt idx="36080">
                  <c:v>-27.770189999999999</c:v>
                </c:pt>
                <c:pt idx="36081">
                  <c:v>-27.688830000000003</c:v>
                </c:pt>
                <c:pt idx="36082">
                  <c:v>-27.60811</c:v>
                </c:pt>
                <c:pt idx="36083">
                  <c:v>-27.52619</c:v>
                </c:pt>
                <c:pt idx="36084">
                  <c:v>-27.445930000000001</c:v>
                </c:pt>
                <c:pt idx="36085">
                  <c:v>-27.36673</c:v>
                </c:pt>
                <c:pt idx="36086">
                  <c:v>-27.28631</c:v>
                </c:pt>
                <c:pt idx="36087">
                  <c:v>-27.2044</c:v>
                </c:pt>
                <c:pt idx="36088">
                  <c:v>-27.124299999999998</c:v>
                </c:pt>
                <c:pt idx="36089">
                  <c:v>-27.04665</c:v>
                </c:pt>
                <c:pt idx="36090">
                  <c:v>-26.96491</c:v>
                </c:pt>
                <c:pt idx="36091">
                  <c:v>-26.882850000000001</c:v>
                </c:pt>
                <c:pt idx="36092">
                  <c:v>-26.800579999999997</c:v>
                </c:pt>
                <c:pt idx="36093">
                  <c:v>-26.71697</c:v>
                </c:pt>
                <c:pt idx="36094">
                  <c:v>-26.632809999999999</c:v>
                </c:pt>
                <c:pt idx="36095">
                  <c:v>-26.547070000000001</c:v>
                </c:pt>
                <c:pt idx="36096">
                  <c:v>-26.460539999999998</c:v>
                </c:pt>
                <c:pt idx="36097">
                  <c:v>-26.379290000000001</c:v>
                </c:pt>
                <c:pt idx="36098">
                  <c:v>-26.295369999999998</c:v>
                </c:pt>
                <c:pt idx="36099">
                  <c:v>-26.21161</c:v>
                </c:pt>
                <c:pt idx="36100">
                  <c:v>-26.126469999999998</c:v>
                </c:pt>
                <c:pt idx="36101">
                  <c:v>-26.040960000000002</c:v>
                </c:pt>
                <c:pt idx="36102">
                  <c:v>-25.954069999999998</c:v>
                </c:pt>
                <c:pt idx="36103">
                  <c:v>-25.865969999999997</c:v>
                </c:pt>
                <c:pt idx="36104">
                  <c:v>-25.776819999999997</c:v>
                </c:pt>
                <c:pt idx="36105">
                  <c:v>-25.68787</c:v>
                </c:pt>
                <c:pt idx="36106">
                  <c:v>-25.59834</c:v>
                </c:pt>
                <c:pt idx="36107">
                  <c:v>-25.50939</c:v>
                </c:pt>
                <c:pt idx="36108">
                  <c:v>-25.422129999999999</c:v>
                </c:pt>
                <c:pt idx="36109">
                  <c:v>-25.33362</c:v>
                </c:pt>
                <c:pt idx="36110">
                  <c:v>-25.24371</c:v>
                </c:pt>
                <c:pt idx="36111">
                  <c:v>-25.154320000000002</c:v>
                </c:pt>
                <c:pt idx="36112">
                  <c:v>-25.06579</c:v>
                </c:pt>
                <c:pt idx="36113">
                  <c:v>-24.976889999999997</c:v>
                </c:pt>
                <c:pt idx="36114">
                  <c:v>-24.888940000000002</c:v>
                </c:pt>
                <c:pt idx="36115">
                  <c:v>-24.799509999999998</c:v>
                </c:pt>
                <c:pt idx="36116">
                  <c:v>-24.709249999999997</c:v>
                </c:pt>
                <c:pt idx="36117">
                  <c:v>-24.620429999999999</c:v>
                </c:pt>
                <c:pt idx="36118">
                  <c:v>-24.533619999999999</c:v>
                </c:pt>
                <c:pt idx="36119">
                  <c:v>-24.445839999999997</c:v>
                </c:pt>
                <c:pt idx="36120">
                  <c:v>-24.356629999999999</c:v>
                </c:pt>
                <c:pt idx="36121">
                  <c:v>-24.26737</c:v>
                </c:pt>
                <c:pt idx="36122">
                  <c:v>-24.1755</c:v>
                </c:pt>
                <c:pt idx="36123">
                  <c:v>-24.082690000000003</c:v>
                </c:pt>
                <c:pt idx="36124">
                  <c:v>-23.992640000000002</c:v>
                </c:pt>
                <c:pt idx="36125">
                  <c:v>-23.900730000000003</c:v>
                </c:pt>
                <c:pt idx="36126">
                  <c:v>-23.806660000000001</c:v>
                </c:pt>
                <c:pt idx="36127">
                  <c:v>-23.711669999999998</c:v>
                </c:pt>
                <c:pt idx="36128">
                  <c:v>-23.615639999999999</c:v>
                </c:pt>
                <c:pt idx="36129">
                  <c:v>-23.519909999999999</c:v>
                </c:pt>
                <c:pt idx="36130">
                  <c:v>-23.427639999999997</c:v>
                </c:pt>
                <c:pt idx="36131">
                  <c:v>-23.336009999999998</c:v>
                </c:pt>
                <c:pt idx="36132">
                  <c:v>-23.255699999999997</c:v>
                </c:pt>
                <c:pt idx="36133">
                  <c:v>-23.167339999999999</c:v>
                </c:pt>
                <c:pt idx="36134">
                  <c:v>-23.07535</c:v>
                </c:pt>
                <c:pt idx="36135">
                  <c:v>-22.9818</c:v>
                </c:pt>
                <c:pt idx="36136">
                  <c:v>-22.88663</c:v>
                </c:pt>
                <c:pt idx="36137">
                  <c:v>-22.793290000000002</c:v>
                </c:pt>
                <c:pt idx="36138">
                  <c:v>-22.702950000000001</c:v>
                </c:pt>
                <c:pt idx="36139">
                  <c:v>-22.610340000000001</c:v>
                </c:pt>
                <c:pt idx="36140">
                  <c:v>-22.517360000000004</c:v>
                </c:pt>
                <c:pt idx="36141">
                  <c:v>-22.423350000000003</c:v>
                </c:pt>
                <c:pt idx="36142">
                  <c:v>-22.32741</c:v>
                </c:pt>
                <c:pt idx="36143">
                  <c:v>-22.231120000000001</c:v>
                </c:pt>
                <c:pt idx="36144">
                  <c:v>-22.135619999999999</c:v>
                </c:pt>
                <c:pt idx="36145">
                  <c:v>-22.039249999999999</c:v>
                </c:pt>
                <c:pt idx="36146">
                  <c:v>-21.942160000000001</c:v>
                </c:pt>
                <c:pt idx="36147">
                  <c:v>-21.844339999999999</c:v>
                </c:pt>
                <c:pt idx="36148">
                  <c:v>-21.746130000000001</c:v>
                </c:pt>
                <c:pt idx="36149">
                  <c:v>-21.647500000000001</c:v>
                </c:pt>
                <c:pt idx="36150">
                  <c:v>-21.549209999999999</c:v>
                </c:pt>
                <c:pt idx="36151">
                  <c:v>-21.45045</c:v>
                </c:pt>
                <c:pt idx="36152">
                  <c:v>-21.355409999999999</c:v>
                </c:pt>
                <c:pt idx="36153">
                  <c:v>-21.261420000000001</c:v>
                </c:pt>
                <c:pt idx="36154">
                  <c:v>-21.165189999999999</c:v>
                </c:pt>
                <c:pt idx="36155">
                  <c:v>-21.067870000000003</c:v>
                </c:pt>
                <c:pt idx="36156">
                  <c:v>-20.975860000000001</c:v>
                </c:pt>
                <c:pt idx="36157">
                  <c:v>-20.887250000000002</c:v>
                </c:pt>
                <c:pt idx="36158">
                  <c:v>-20.797240000000002</c:v>
                </c:pt>
                <c:pt idx="36159">
                  <c:v>-20.70167</c:v>
                </c:pt>
                <c:pt idx="36160">
                  <c:v>-20.606100000000001</c:v>
                </c:pt>
                <c:pt idx="36161">
                  <c:v>-20.509599999999999</c:v>
                </c:pt>
                <c:pt idx="36162">
                  <c:v>-20.41198</c:v>
                </c:pt>
                <c:pt idx="36163">
                  <c:v>-20.313669999999998</c:v>
                </c:pt>
                <c:pt idx="36164">
                  <c:v>-20.213719999999999</c:v>
                </c:pt>
                <c:pt idx="36165">
                  <c:v>-20.11326</c:v>
                </c:pt>
                <c:pt idx="36166">
                  <c:v>-20.0124</c:v>
                </c:pt>
                <c:pt idx="36167">
                  <c:v>-19.91328</c:v>
                </c:pt>
                <c:pt idx="36168">
                  <c:v>-19.815270000000002</c:v>
                </c:pt>
                <c:pt idx="36169">
                  <c:v>-19.719340000000003</c:v>
                </c:pt>
                <c:pt idx="36170">
                  <c:v>-19.619889999999998</c:v>
                </c:pt>
                <c:pt idx="36171">
                  <c:v>-19.519930000000002</c:v>
                </c:pt>
                <c:pt idx="36172">
                  <c:v>-19.418320000000001</c:v>
                </c:pt>
                <c:pt idx="36173">
                  <c:v>-19.31644</c:v>
                </c:pt>
                <c:pt idx="36174">
                  <c:v>-19.213760000000001</c:v>
                </c:pt>
                <c:pt idx="36175">
                  <c:v>-19.112880000000001</c:v>
                </c:pt>
                <c:pt idx="36176">
                  <c:v>-19.013529999999999</c:v>
                </c:pt>
                <c:pt idx="36177">
                  <c:v>-18.913910000000001</c:v>
                </c:pt>
                <c:pt idx="36178">
                  <c:v>-18.812290000000001</c:v>
                </c:pt>
                <c:pt idx="36179">
                  <c:v>-18.711860000000001</c:v>
                </c:pt>
                <c:pt idx="36180">
                  <c:v>-18.611340000000002</c:v>
                </c:pt>
                <c:pt idx="36181">
                  <c:v>-18.510480000000001</c:v>
                </c:pt>
                <c:pt idx="36182">
                  <c:v>-18.409279999999999</c:v>
                </c:pt>
                <c:pt idx="36183">
                  <c:v>-18.308779999999999</c:v>
                </c:pt>
                <c:pt idx="36184">
                  <c:v>-18.207830000000001</c:v>
                </c:pt>
                <c:pt idx="36185">
                  <c:v>-18.106370000000002</c:v>
                </c:pt>
                <c:pt idx="36186">
                  <c:v>-18.004339999999999</c:v>
                </c:pt>
                <c:pt idx="36187">
                  <c:v>-17.901899999999998</c:v>
                </c:pt>
                <c:pt idx="36188">
                  <c:v>-17.79907</c:v>
                </c:pt>
                <c:pt idx="36189">
                  <c:v>-17.69697</c:v>
                </c:pt>
                <c:pt idx="36190">
                  <c:v>-17.59413</c:v>
                </c:pt>
                <c:pt idx="36191">
                  <c:v>-17.492239999999999</c:v>
                </c:pt>
                <c:pt idx="36192">
                  <c:v>-17.389250000000001</c:v>
                </c:pt>
                <c:pt idx="36193">
                  <c:v>-17.28595</c:v>
                </c:pt>
                <c:pt idx="36194">
                  <c:v>-17.182729999999999</c:v>
                </c:pt>
                <c:pt idx="36195">
                  <c:v>-17.079789999999999</c:v>
                </c:pt>
                <c:pt idx="36196">
                  <c:v>-16.978159999999999</c:v>
                </c:pt>
                <c:pt idx="36197">
                  <c:v>-16.87698</c:v>
                </c:pt>
                <c:pt idx="36198">
                  <c:v>-16.776350000000001</c:v>
                </c:pt>
                <c:pt idx="36199">
                  <c:v>-16.67473</c:v>
                </c:pt>
                <c:pt idx="36200">
                  <c:v>-16.573399999999999</c:v>
                </c:pt>
                <c:pt idx="36201">
                  <c:v>-16.47185</c:v>
                </c:pt>
                <c:pt idx="36202">
                  <c:v>-16.369959999999999</c:v>
                </c:pt>
                <c:pt idx="36203">
                  <c:v>-16.267400000000002</c:v>
                </c:pt>
                <c:pt idx="36204">
                  <c:v>-16.16459</c:v>
                </c:pt>
                <c:pt idx="36205">
                  <c:v>-16.061790000000002</c:v>
                </c:pt>
                <c:pt idx="36206">
                  <c:v>-15.96044</c:v>
                </c:pt>
                <c:pt idx="36207">
                  <c:v>-15.859579999999999</c:v>
                </c:pt>
                <c:pt idx="36208">
                  <c:v>-15.76069</c:v>
                </c:pt>
                <c:pt idx="36209">
                  <c:v>-15.661099999999999</c:v>
                </c:pt>
                <c:pt idx="36210">
                  <c:v>-15.55936</c:v>
                </c:pt>
                <c:pt idx="36211">
                  <c:v>-15.45814</c:v>
                </c:pt>
                <c:pt idx="36212">
                  <c:v>-15.35577</c:v>
                </c:pt>
                <c:pt idx="36213">
                  <c:v>-15.253250000000001</c:v>
                </c:pt>
                <c:pt idx="36214">
                  <c:v>-15.1509</c:v>
                </c:pt>
                <c:pt idx="36215">
                  <c:v>-15.048220000000001</c:v>
                </c:pt>
                <c:pt idx="36216">
                  <c:v>-14.947010000000001</c:v>
                </c:pt>
                <c:pt idx="36217">
                  <c:v>-14.844250000000001</c:v>
                </c:pt>
                <c:pt idx="36218">
                  <c:v>-14.741230000000002</c:v>
                </c:pt>
                <c:pt idx="36219">
                  <c:v>-14.637960000000001</c:v>
                </c:pt>
                <c:pt idx="36220">
                  <c:v>-14.534389999999998</c:v>
                </c:pt>
                <c:pt idx="36221">
                  <c:v>-14.43092</c:v>
                </c:pt>
                <c:pt idx="36222">
                  <c:v>-14.327449999999999</c:v>
                </c:pt>
                <c:pt idx="36223">
                  <c:v>-14.223889999999999</c:v>
                </c:pt>
                <c:pt idx="36224">
                  <c:v>-14.120379999999999</c:v>
                </c:pt>
                <c:pt idx="36225">
                  <c:v>-14.016679999999999</c:v>
                </c:pt>
                <c:pt idx="36226">
                  <c:v>-13.912409999999999</c:v>
                </c:pt>
                <c:pt idx="36227">
                  <c:v>-13.808450000000001</c:v>
                </c:pt>
                <c:pt idx="36228">
                  <c:v>-13.704499999999999</c:v>
                </c:pt>
                <c:pt idx="36229">
                  <c:v>-13.601510000000001</c:v>
                </c:pt>
                <c:pt idx="36230">
                  <c:v>-13.498470000000001</c:v>
                </c:pt>
                <c:pt idx="36231">
                  <c:v>-13.39494</c:v>
                </c:pt>
                <c:pt idx="36232">
                  <c:v>-13.291090000000001</c:v>
                </c:pt>
                <c:pt idx="36233">
                  <c:v>-13.18666</c:v>
                </c:pt>
                <c:pt idx="36234">
                  <c:v>-13.0823</c:v>
                </c:pt>
                <c:pt idx="36235">
                  <c:v>-12.978430000000001</c:v>
                </c:pt>
                <c:pt idx="36236">
                  <c:v>-12.87438</c:v>
                </c:pt>
                <c:pt idx="36237">
                  <c:v>-12.770289999999999</c:v>
                </c:pt>
                <c:pt idx="36238">
                  <c:v>-12.666699999999999</c:v>
                </c:pt>
                <c:pt idx="36239">
                  <c:v>-12.564200000000001</c:v>
                </c:pt>
                <c:pt idx="36240">
                  <c:v>-12.46321</c:v>
                </c:pt>
                <c:pt idx="36241">
                  <c:v>-12.361889999999999</c:v>
                </c:pt>
                <c:pt idx="36242">
                  <c:v>-12.259650000000001</c:v>
                </c:pt>
                <c:pt idx="36243">
                  <c:v>-12.156130000000001</c:v>
                </c:pt>
                <c:pt idx="36244">
                  <c:v>-12.053789999999999</c:v>
                </c:pt>
                <c:pt idx="36245">
                  <c:v>-11.95181</c:v>
                </c:pt>
                <c:pt idx="36246">
                  <c:v>-11.85263</c:v>
                </c:pt>
                <c:pt idx="36247">
                  <c:v>-11.751290000000001</c:v>
                </c:pt>
                <c:pt idx="36248">
                  <c:v>-11.650180000000001</c:v>
                </c:pt>
                <c:pt idx="36249">
                  <c:v>-11.546989999999999</c:v>
                </c:pt>
                <c:pt idx="36250">
                  <c:v>-11.443350000000001</c:v>
                </c:pt>
                <c:pt idx="36251">
                  <c:v>-11.340079999999999</c:v>
                </c:pt>
                <c:pt idx="36252">
                  <c:v>-11.23673</c:v>
                </c:pt>
                <c:pt idx="36253">
                  <c:v>-11.13569</c:v>
                </c:pt>
                <c:pt idx="36254">
                  <c:v>-11.034870000000002</c:v>
                </c:pt>
                <c:pt idx="36255">
                  <c:v>-10.934749999999999</c:v>
                </c:pt>
                <c:pt idx="36256">
                  <c:v>-10.834440000000001</c:v>
                </c:pt>
                <c:pt idx="36257">
                  <c:v>-10.733319999999999</c:v>
                </c:pt>
                <c:pt idx="36258">
                  <c:v>-10.62964</c:v>
                </c:pt>
                <c:pt idx="36259">
                  <c:v>-10.52543</c:v>
                </c:pt>
                <c:pt idx="36260">
                  <c:v>-10.421320000000001</c:v>
                </c:pt>
                <c:pt idx="36261">
                  <c:v>-10.316419999999999</c:v>
                </c:pt>
                <c:pt idx="36262">
                  <c:v>-10.21115</c:v>
                </c:pt>
                <c:pt idx="36263">
                  <c:v>-10.105599999999999</c:v>
                </c:pt>
                <c:pt idx="36264">
                  <c:v>-10.00107</c:v>
                </c:pt>
                <c:pt idx="36265">
                  <c:v>-9.8982559999999999</c:v>
                </c:pt>
                <c:pt idx="36266">
                  <c:v>-9.7934339999999995</c:v>
                </c:pt>
                <c:pt idx="36267">
                  <c:v>-9.6904900000000005</c:v>
                </c:pt>
                <c:pt idx="36268">
                  <c:v>-9.587021</c:v>
                </c:pt>
                <c:pt idx="36269">
                  <c:v>-9.4821379999999991</c:v>
                </c:pt>
                <c:pt idx="36270">
                  <c:v>-9.3768670000000007</c:v>
                </c:pt>
                <c:pt idx="36271">
                  <c:v>-9.27102</c:v>
                </c:pt>
                <c:pt idx="36272">
                  <c:v>-9.1657770000000003</c:v>
                </c:pt>
                <c:pt idx="36273">
                  <c:v>-9.0603590000000001</c:v>
                </c:pt>
                <c:pt idx="36274">
                  <c:v>-8.954853</c:v>
                </c:pt>
                <c:pt idx="36275">
                  <c:v>-8.8496140000000008</c:v>
                </c:pt>
                <c:pt idx="36276">
                  <c:v>-8.7442850000000014</c:v>
                </c:pt>
                <c:pt idx="36277">
                  <c:v>-8.638554000000001</c:v>
                </c:pt>
                <c:pt idx="36278">
                  <c:v>-8.5326760000000004</c:v>
                </c:pt>
                <c:pt idx="36279">
                  <c:v>-8.4271449999999994</c:v>
                </c:pt>
                <c:pt idx="36280">
                  <c:v>-8.321396</c:v>
                </c:pt>
                <c:pt idx="36281">
                  <c:v>-8.2161390000000001</c:v>
                </c:pt>
                <c:pt idx="36282">
                  <c:v>-8.1111430000000002</c:v>
                </c:pt>
                <c:pt idx="36283">
                  <c:v>-8.0061669999999996</c:v>
                </c:pt>
                <c:pt idx="36284">
                  <c:v>-7.9002309999999998</c:v>
                </c:pt>
                <c:pt idx="36285">
                  <c:v>-7.7951790000000001</c:v>
                </c:pt>
                <c:pt idx="36286">
                  <c:v>-7.690626</c:v>
                </c:pt>
                <c:pt idx="36287">
                  <c:v>-7.5854370000000007</c:v>
                </c:pt>
                <c:pt idx="36288">
                  <c:v>-7.481109</c:v>
                </c:pt>
                <c:pt idx="36289">
                  <c:v>-7.3759830000000006</c:v>
                </c:pt>
                <c:pt idx="36290">
                  <c:v>-7.2715569999999996</c:v>
                </c:pt>
                <c:pt idx="36291">
                  <c:v>-7.1657570000000002</c:v>
                </c:pt>
                <c:pt idx="36292">
                  <c:v>-7.0594780000000004</c:v>
                </c:pt>
                <c:pt idx="36293">
                  <c:v>-6.953684</c:v>
                </c:pt>
                <c:pt idx="36294">
                  <c:v>-6.8475770000000002</c:v>
                </c:pt>
                <c:pt idx="36295">
                  <c:v>-6.7423299999999999</c:v>
                </c:pt>
                <c:pt idx="36296">
                  <c:v>-6.6381610000000002</c:v>
                </c:pt>
                <c:pt idx="36297">
                  <c:v>-6.5345470000000008</c:v>
                </c:pt>
                <c:pt idx="36298">
                  <c:v>-6.4288230000000004</c:v>
                </c:pt>
                <c:pt idx="36299">
                  <c:v>-6.3239219999999996</c:v>
                </c:pt>
                <c:pt idx="36300">
                  <c:v>-6.2179739999999999</c:v>
                </c:pt>
                <c:pt idx="36301">
                  <c:v>-6.1120450000000002</c:v>
                </c:pt>
                <c:pt idx="36302">
                  <c:v>-6.005884</c:v>
                </c:pt>
                <c:pt idx="36303">
                  <c:v>-5.8997209999999995</c:v>
                </c:pt>
                <c:pt idx="36304">
                  <c:v>-5.7930580000000003</c:v>
                </c:pt>
                <c:pt idx="36305">
                  <c:v>-5.6869389999999997</c:v>
                </c:pt>
                <c:pt idx="36306">
                  <c:v>-5.5804089999999995</c:v>
                </c:pt>
                <c:pt idx="36307">
                  <c:v>-5.4738450000000007</c:v>
                </c:pt>
                <c:pt idx="36308">
                  <c:v>-5.3682359999999996</c:v>
                </c:pt>
                <c:pt idx="36309">
                  <c:v>-5.261819</c:v>
                </c:pt>
                <c:pt idx="36310">
                  <c:v>-5.1564220000000009</c:v>
                </c:pt>
                <c:pt idx="36311">
                  <c:v>-5.0509820000000003</c:v>
                </c:pt>
                <c:pt idx="36312">
                  <c:v>-4.9449990000000001</c:v>
                </c:pt>
                <c:pt idx="36313">
                  <c:v>-4.838419</c:v>
                </c:pt>
                <c:pt idx="36314">
                  <c:v>-4.7318920000000002</c:v>
                </c:pt>
                <c:pt idx="36315">
                  <c:v>-4.6266720000000001</c:v>
                </c:pt>
                <c:pt idx="36316">
                  <c:v>-4.521363</c:v>
                </c:pt>
                <c:pt idx="36317">
                  <c:v>-4.415203</c:v>
                </c:pt>
                <c:pt idx="36318">
                  <c:v>-4.3089339999999998</c:v>
                </c:pt>
                <c:pt idx="36319">
                  <c:v>-4.2030070000000004</c:v>
                </c:pt>
                <c:pt idx="36320">
                  <c:v>-4.096781</c:v>
                </c:pt>
                <c:pt idx="36321">
                  <c:v>-3.9916900000000002</c:v>
                </c:pt>
                <c:pt idx="36322">
                  <c:v>-3.8869199999999999</c:v>
                </c:pt>
                <c:pt idx="36323">
                  <c:v>-3.7823319999999998</c:v>
                </c:pt>
                <c:pt idx="36324">
                  <c:v>-3.677238</c:v>
                </c:pt>
                <c:pt idx="36325">
                  <c:v>-3.5720610000000002</c:v>
                </c:pt>
                <c:pt idx="36326">
                  <c:v>-3.4661920000000004</c:v>
                </c:pt>
                <c:pt idx="36327">
                  <c:v>-3.3603739999999998</c:v>
                </c:pt>
                <c:pt idx="36328">
                  <c:v>-3.2545849999999996</c:v>
                </c:pt>
                <c:pt idx="36329">
                  <c:v>-3.149321</c:v>
                </c:pt>
                <c:pt idx="36330">
                  <c:v>-3.0442119999999999</c:v>
                </c:pt>
                <c:pt idx="36331">
                  <c:v>-2.9383900000000001</c:v>
                </c:pt>
                <c:pt idx="36332">
                  <c:v>-2.8346120000000004</c:v>
                </c:pt>
                <c:pt idx="36333">
                  <c:v>-2.730448</c:v>
                </c:pt>
                <c:pt idx="36334">
                  <c:v>-2.6267</c:v>
                </c:pt>
                <c:pt idx="36335">
                  <c:v>-2.521585</c:v>
                </c:pt>
                <c:pt idx="36336">
                  <c:v>-2.4174989999999998</c:v>
                </c:pt>
                <c:pt idx="36337">
                  <c:v>-2.313488</c:v>
                </c:pt>
                <c:pt idx="36338">
                  <c:v>-2.2098300000000002</c:v>
                </c:pt>
                <c:pt idx="36339">
                  <c:v>-2.105229</c:v>
                </c:pt>
                <c:pt idx="36340">
                  <c:v>-2.0025849999999998</c:v>
                </c:pt>
                <c:pt idx="36341">
                  <c:v>-1.898811</c:v>
                </c:pt>
                <c:pt idx="36342">
                  <c:v>-1.795906</c:v>
                </c:pt>
                <c:pt idx="36343">
                  <c:v>-1.6931499999999999</c:v>
                </c:pt>
                <c:pt idx="36344">
                  <c:v>-1.596476</c:v>
                </c:pt>
                <c:pt idx="36345">
                  <c:v>-1.5016160000000001</c:v>
                </c:pt>
                <c:pt idx="36346">
                  <c:v>-1.4083390000000002</c:v>
                </c:pt>
                <c:pt idx="36347">
                  <c:v>-1.3216729999999999</c:v>
                </c:pt>
                <c:pt idx="36348">
                  <c:v>-1.2320139999999999</c:v>
                </c:pt>
                <c:pt idx="36349">
                  <c:v>-1.1390550000000002</c:v>
                </c:pt>
                <c:pt idx="36350">
                  <c:v>-1.0397989999999999</c:v>
                </c:pt>
                <c:pt idx="36351">
                  <c:v>-0.9379864</c:v>
                </c:pt>
                <c:pt idx="36352">
                  <c:v>-0.83643200000000006</c:v>
                </c:pt>
                <c:pt idx="36353">
                  <c:v>-0.73358179999999995</c:v>
                </c:pt>
                <c:pt idx="36354">
                  <c:v>-0.63101889999999994</c:v>
                </c:pt>
                <c:pt idx="36355">
                  <c:v>-0.52691699999999997</c:v>
                </c:pt>
                <c:pt idx="36356">
                  <c:v>-0.42274709999999999</c:v>
                </c:pt>
                <c:pt idx="36357">
                  <c:v>-0.31932830000000001</c:v>
                </c:pt>
                <c:pt idx="36358">
                  <c:v>-0.21490100000000001</c:v>
                </c:pt>
                <c:pt idx="36359">
                  <c:v>-0.1106477</c:v>
                </c:pt>
                <c:pt idx="36360">
                  <c:v>-7.3790550000000007E-3</c:v>
                </c:pt>
                <c:pt idx="36361">
                  <c:v>9.6962449999999992E-2</c:v>
                </c:pt>
                <c:pt idx="36362">
                  <c:v>0.20017859999999998</c:v>
                </c:pt>
                <c:pt idx="36363">
                  <c:v>0.3052473</c:v>
                </c:pt>
                <c:pt idx="36364">
                  <c:v>0.40773389999999998</c:v>
                </c:pt>
                <c:pt idx="36365">
                  <c:v>0.51000120000000004</c:v>
                </c:pt>
                <c:pt idx="36366">
                  <c:v>0.61258080000000004</c:v>
                </c:pt>
                <c:pt idx="36367">
                  <c:v>0.71728829999999988</c:v>
                </c:pt>
                <c:pt idx="36368">
                  <c:v>0.82110760000000005</c:v>
                </c:pt>
                <c:pt idx="36369">
                  <c:v>0.92511769999999993</c:v>
                </c:pt>
                <c:pt idx="36370">
                  <c:v>1.0288390000000001</c:v>
                </c:pt>
                <c:pt idx="36371">
                  <c:v>1.133864</c:v>
                </c:pt>
                <c:pt idx="36372">
                  <c:v>1.237063</c:v>
                </c:pt>
                <c:pt idx="36373">
                  <c:v>1.340249</c:v>
                </c:pt>
                <c:pt idx="36374">
                  <c:v>1.4441590000000002</c:v>
                </c:pt>
                <c:pt idx="36375">
                  <c:v>1.547034</c:v>
                </c:pt>
                <c:pt idx="36376">
                  <c:v>1.648668</c:v>
                </c:pt>
                <c:pt idx="36377">
                  <c:v>1.751449</c:v>
                </c:pt>
                <c:pt idx="36378">
                  <c:v>1.8570010000000001</c:v>
                </c:pt>
                <c:pt idx="36379">
                  <c:v>1.9621869999999999</c:v>
                </c:pt>
                <c:pt idx="36380">
                  <c:v>2.0677219999999998</c:v>
                </c:pt>
                <c:pt idx="36381">
                  <c:v>2.1735509999999998</c:v>
                </c:pt>
                <c:pt idx="36382">
                  <c:v>2.279245</c:v>
                </c:pt>
                <c:pt idx="36383">
                  <c:v>2.3844080000000001</c:v>
                </c:pt>
                <c:pt idx="36384">
                  <c:v>2.4901499999999999</c:v>
                </c:pt>
                <c:pt idx="36385">
                  <c:v>2.5954030000000001</c:v>
                </c:pt>
                <c:pt idx="36386">
                  <c:v>2.7008199999999998</c:v>
                </c:pt>
                <c:pt idx="36387">
                  <c:v>2.8064990000000001</c:v>
                </c:pt>
                <c:pt idx="36388">
                  <c:v>2.9121639999999998</c:v>
                </c:pt>
                <c:pt idx="36389">
                  <c:v>3.0169889999999997</c:v>
                </c:pt>
                <c:pt idx="36390">
                  <c:v>3.1264160000000003</c:v>
                </c:pt>
                <c:pt idx="36391">
                  <c:v>3.2337030000000002</c:v>
                </c:pt>
                <c:pt idx="36392">
                  <c:v>3.3400419999999995</c:v>
                </c:pt>
                <c:pt idx="36393">
                  <c:v>3.4409190000000001</c:v>
                </c:pt>
                <c:pt idx="36394">
                  <c:v>3.5377960000000002</c:v>
                </c:pt>
                <c:pt idx="36395">
                  <c:v>3.6369530000000001</c:v>
                </c:pt>
                <c:pt idx="36396">
                  <c:v>3.7424049999999998</c:v>
                </c:pt>
                <c:pt idx="36397">
                  <c:v>3.8485770000000001</c:v>
                </c:pt>
                <c:pt idx="36398">
                  <c:v>3.9537200000000001</c:v>
                </c:pt>
                <c:pt idx="36399">
                  <c:v>4.0589170000000001</c:v>
                </c:pt>
                <c:pt idx="36400">
                  <c:v>4.1546560000000001</c:v>
                </c:pt>
                <c:pt idx="36401">
                  <c:v>4.2478809999999996</c:v>
                </c:pt>
                <c:pt idx="36402">
                  <c:v>4.3472739999999996</c:v>
                </c:pt>
                <c:pt idx="36403">
                  <c:v>4.4492700000000003</c:v>
                </c:pt>
                <c:pt idx="36404">
                  <c:v>4.5504240000000005</c:v>
                </c:pt>
                <c:pt idx="36405">
                  <c:v>4.6522799999999993</c:v>
                </c:pt>
                <c:pt idx="36406">
                  <c:v>4.7538479999999996</c:v>
                </c:pt>
                <c:pt idx="36407">
                  <c:v>4.8560460000000001</c:v>
                </c:pt>
                <c:pt idx="36408">
                  <c:v>4.9571719999999999</c:v>
                </c:pt>
                <c:pt idx="36409">
                  <c:v>5.0589789999999999</c:v>
                </c:pt>
                <c:pt idx="36410">
                  <c:v>5.1601529999999993</c:v>
                </c:pt>
                <c:pt idx="36411">
                  <c:v>5.2625469999999996</c:v>
                </c:pt>
                <c:pt idx="36412">
                  <c:v>5.3643600000000005</c:v>
                </c:pt>
                <c:pt idx="36413">
                  <c:v>5.4662390000000007</c:v>
                </c:pt>
                <c:pt idx="36414">
                  <c:v>5.5686020000000003</c:v>
                </c:pt>
                <c:pt idx="36415">
                  <c:v>5.6723800000000004</c:v>
                </c:pt>
                <c:pt idx="36416">
                  <c:v>5.7757879999999995</c:v>
                </c:pt>
                <c:pt idx="36417">
                  <c:v>5.8785129999999999</c:v>
                </c:pt>
                <c:pt idx="36418">
                  <c:v>5.9805770000000003</c:v>
                </c:pt>
                <c:pt idx="36419">
                  <c:v>6.0824789999999993</c:v>
                </c:pt>
                <c:pt idx="36420">
                  <c:v>6.1839690000000003</c:v>
                </c:pt>
                <c:pt idx="36421">
                  <c:v>6.2860870000000002</c:v>
                </c:pt>
                <c:pt idx="36422">
                  <c:v>6.3883069999999993</c:v>
                </c:pt>
                <c:pt idx="36423">
                  <c:v>6.4902000000000006</c:v>
                </c:pt>
                <c:pt idx="36424">
                  <c:v>6.5921900000000004</c:v>
                </c:pt>
                <c:pt idx="36425">
                  <c:v>6.6948100000000004</c:v>
                </c:pt>
                <c:pt idx="36426">
                  <c:v>6.7978430000000003</c:v>
                </c:pt>
                <c:pt idx="36427">
                  <c:v>6.898435000000001</c:v>
                </c:pt>
                <c:pt idx="36428">
                  <c:v>6.999301</c:v>
                </c:pt>
                <c:pt idx="36429">
                  <c:v>7.1009840000000004</c:v>
                </c:pt>
                <c:pt idx="36430">
                  <c:v>7.2025220000000001</c:v>
                </c:pt>
                <c:pt idx="36431">
                  <c:v>7.3045070000000001</c:v>
                </c:pt>
                <c:pt idx="36432">
                  <c:v>7.4052419999999994</c:v>
                </c:pt>
                <c:pt idx="36433">
                  <c:v>7.5070930000000002</c:v>
                </c:pt>
                <c:pt idx="36434">
                  <c:v>7.6071270000000002</c:v>
                </c:pt>
                <c:pt idx="36435">
                  <c:v>7.7076779999999996</c:v>
                </c:pt>
                <c:pt idx="36436">
                  <c:v>7.8081520000000006</c:v>
                </c:pt>
                <c:pt idx="36437">
                  <c:v>7.9068830000000005</c:v>
                </c:pt>
                <c:pt idx="36438">
                  <c:v>8.0058170000000004</c:v>
                </c:pt>
                <c:pt idx="36439">
                  <c:v>8.1065089999999991</c:v>
                </c:pt>
                <c:pt idx="36440">
                  <c:v>8.2074809999999996</c:v>
                </c:pt>
                <c:pt idx="36441">
                  <c:v>8.3087470000000003</c:v>
                </c:pt>
                <c:pt idx="36442">
                  <c:v>8.4095669999999991</c:v>
                </c:pt>
                <c:pt idx="36443">
                  <c:v>8.510059</c:v>
                </c:pt>
                <c:pt idx="36444">
                  <c:v>8.6113809999999997</c:v>
                </c:pt>
                <c:pt idx="36445">
                  <c:v>8.713277999999999</c:v>
                </c:pt>
                <c:pt idx="36446">
                  <c:v>8.8150449999999996</c:v>
                </c:pt>
                <c:pt idx="36447">
                  <c:v>8.916976</c:v>
                </c:pt>
                <c:pt idx="36448">
                  <c:v>9.0195050000000005</c:v>
                </c:pt>
                <c:pt idx="36449">
                  <c:v>9.1197859999999995</c:v>
                </c:pt>
                <c:pt idx="36450">
                  <c:v>9.2217219999999998</c:v>
                </c:pt>
                <c:pt idx="36451">
                  <c:v>9.3207379999999986</c:v>
                </c:pt>
                <c:pt idx="36452">
                  <c:v>9.4222649999999994</c:v>
                </c:pt>
                <c:pt idx="36453">
                  <c:v>9.5233290000000004</c:v>
                </c:pt>
                <c:pt idx="36454">
                  <c:v>9.6247860000000003</c:v>
                </c:pt>
                <c:pt idx="36455">
                  <c:v>9.7240380000000002</c:v>
                </c:pt>
                <c:pt idx="36456">
                  <c:v>9.8261400000000005</c:v>
                </c:pt>
                <c:pt idx="36457">
                  <c:v>9.9275420000000008</c:v>
                </c:pt>
                <c:pt idx="36458">
                  <c:v>10.02993</c:v>
                </c:pt>
                <c:pt idx="36459">
                  <c:v>10.131170000000001</c:v>
                </c:pt>
                <c:pt idx="36460">
                  <c:v>10.2334</c:v>
                </c:pt>
                <c:pt idx="36461">
                  <c:v>10.33412</c:v>
                </c:pt>
                <c:pt idx="36462">
                  <c:v>10.43647</c:v>
                </c:pt>
                <c:pt idx="36463">
                  <c:v>10.5379</c:v>
                </c:pt>
                <c:pt idx="36464">
                  <c:v>10.64045</c:v>
                </c:pt>
                <c:pt idx="36465">
                  <c:v>10.740870000000001</c:v>
                </c:pt>
                <c:pt idx="36466">
                  <c:v>10.83962</c:v>
                </c:pt>
                <c:pt idx="36467">
                  <c:v>10.93899</c:v>
                </c:pt>
                <c:pt idx="36468">
                  <c:v>11.039620000000001</c:v>
                </c:pt>
                <c:pt idx="36469">
                  <c:v>11.139889999999999</c:v>
                </c:pt>
                <c:pt idx="36470">
                  <c:v>11.24137</c:v>
                </c:pt>
                <c:pt idx="36471">
                  <c:v>11.34225</c:v>
                </c:pt>
                <c:pt idx="36472">
                  <c:v>11.44284</c:v>
                </c:pt>
                <c:pt idx="36473">
                  <c:v>11.54349</c:v>
                </c:pt>
                <c:pt idx="36474">
                  <c:v>11.644270000000001</c:v>
                </c:pt>
                <c:pt idx="36475">
                  <c:v>11.745719999999999</c:v>
                </c:pt>
                <c:pt idx="36476">
                  <c:v>11.847160000000001</c:v>
                </c:pt>
                <c:pt idx="36477">
                  <c:v>11.94647</c:v>
                </c:pt>
                <c:pt idx="36478">
                  <c:v>12.04865</c:v>
                </c:pt>
                <c:pt idx="36479">
                  <c:v>12.147699999999999</c:v>
                </c:pt>
                <c:pt idx="36480">
                  <c:v>12.247250000000001</c:v>
                </c:pt>
                <c:pt idx="36481">
                  <c:v>12.34732</c:v>
                </c:pt>
                <c:pt idx="36482">
                  <c:v>12.448319999999999</c:v>
                </c:pt>
                <c:pt idx="36483">
                  <c:v>12.54888</c:v>
                </c:pt>
                <c:pt idx="36484">
                  <c:v>12.647729999999999</c:v>
                </c:pt>
                <c:pt idx="36485">
                  <c:v>12.746230000000001</c:v>
                </c:pt>
                <c:pt idx="36486">
                  <c:v>12.84657</c:v>
                </c:pt>
                <c:pt idx="36487">
                  <c:v>12.94645</c:v>
                </c:pt>
                <c:pt idx="36488">
                  <c:v>13.04636</c:v>
                </c:pt>
                <c:pt idx="36489">
                  <c:v>13.145480000000001</c:v>
                </c:pt>
                <c:pt idx="36490">
                  <c:v>13.24465</c:v>
                </c:pt>
                <c:pt idx="36491">
                  <c:v>13.340719999999999</c:v>
                </c:pt>
                <c:pt idx="36492">
                  <c:v>13.43718</c:v>
                </c:pt>
                <c:pt idx="36493">
                  <c:v>13.536200000000001</c:v>
                </c:pt>
                <c:pt idx="36494">
                  <c:v>13.633050000000001</c:v>
                </c:pt>
                <c:pt idx="36495">
                  <c:v>13.729759999999999</c:v>
                </c:pt>
                <c:pt idx="36496">
                  <c:v>13.826130000000001</c:v>
                </c:pt>
                <c:pt idx="36497">
                  <c:v>13.924440000000001</c:v>
                </c:pt>
                <c:pt idx="36498">
                  <c:v>14.02178</c:v>
                </c:pt>
                <c:pt idx="36499">
                  <c:v>14.121360000000001</c:v>
                </c:pt>
                <c:pt idx="36500">
                  <c:v>14.21856</c:v>
                </c:pt>
                <c:pt idx="36501">
                  <c:v>14.316610000000001</c:v>
                </c:pt>
                <c:pt idx="36502">
                  <c:v>14.415659999999999</c:v>
                </c:pt>
                <c:pt idx="36503">
                  <c:v>14.51435</c:v>
                </c:pt>
                <c:pt idx="36504">
                  <c:v>14.61401</c:v>
                </c:pt>
                <c:pt idx="36505">
                  <c:v>14.71419</c:v>
                </c:pt>
                <c:pt idx="36506">
                  <c:v>14.813369999999999</c:v>
                </c:pt>
                <c:pt idx="36507">
                  <c:v>14.914639999999999</c:v>
                </c:pt>
                <c:pt idx="36508">
                  <c:v>15.013749999999998</c:v>
                </c:pt>
                <c:pt idx="36509">
                  <c:v>15.1149</c:v>
                </c:pt>
                <c:pt idx="36510">
                  <c:v>15.21529</c:v>
                </c:pt>
                <c:pt idx="36511">
                  <c:v>15.31542</c:v>
                </c:pt>
                <c:pt idx="36512">
                  <c:v>15.414669999999999</c:v>
                </c:pt>
                <c:pt idx="36513">
                  <c:v>15.515810000000002</c:v>
                </c:pt>
                <c:pt idx="36514">
                  <c:v>15.61584</c:v>
                </c:pt>
                <c:pt idx="36515">
                  <c:v>15.716840000000001</c:v>
                </c:pt>
                <c:pt idx="36516">
                  <c:v>15.81761</c:v>
                </c:pt>
                <c:pt idx="36517">
                  <c:v>15.91873</c:v>
                </c:pt>
                <c:pt idx="36518">
                  <c:v>16.01914</c:v>
                </c:pt>
                <c:pt idx="36519">
                  <c:v>16.12078</c:v>
                </c:pt>
                <c:pt idx="36520">
                  <c:v>16.222000000000001</c:v>
                </c:pt>
                <c:pt idx="36521">
                  <c:v>16.323360000000001</c:v>
                </c:pt>
                <c:pt idx="36522">
                  <c:v>16.42258</c:v>
                </c:pt>
                <c:pt idx="36523">
                  <c:v>16.522069999999999</c:v>
                </c:pt>
                <c:pt idx="36524">
                  <c:v>16.61975</c:v>
                </c:pt>
                <c:pt idx="36525">
                  <c:v>16.719180000000001</c:v>
                </c:pt>
                <c:pt idx="36526">
                  <c:v>16.819599999999998</c:v>
                </c:pt>
                <c:pt idx="36527">
                  <c:v>16.921279999999999</c:v>
                </c:pt>
                <c:pt idx="36528">
                  <c:v>17.023199999999999</c:v>
                </c:pt>
                <c:pt idx="36529">
                  <c:v>17.125140000000002</c:v>
                </c:pt>
                <c:pt idx="36530">
                  <c:v>17.226520000000001</c:v>
                </c:pt>
                <c:pt idx="36531">
                  <c:v>17.328310000000002</c:v>
                </c:pt>
                <c:pt idx="36532">
                  <c:v>17.430630000000001</c:v>
                </c:pt>
                <c:pt idx="36533">
                  <c:v>17.532630000000001</c:v>
                </c:pt>
                <c:pt idx="36534">
                  <c:v>17.634709999999998</c:v>
                </c:pt>
                <c:pt idx="36535">
                  <c:v>17.736550000000001</c:v>
                </c:pt>
                <c:pt idx="36536">
                  <c:v>17.837540000000001</c:v>
                </c:pt>
                <c:pt idx="36537">
                  <c:v>17.939019999999999</c:v>
                </c:pt>
                <c:pt idx="36538">
                  <c:v>18.040769999999998</c:v>
                </c:pt>
                <c:pt idx="36539">
                  <c:v>18.142290000000003</c:v>
                </c:pt>
                <c:pt idx="36540">
                  <c:v>18.243400000000001</c:v>
                </c:pt>
                <c:pt idx="36541">
                  <c:v>18.344899999999999</c:v>
                </c:pt>
                <c:pt idx="36542">
                  <c:v>18.446840000000002</c:v>
                </c:pt>
                <c:pt idx="36543">
                  <c:v>18.54823</c:v>
                </c:pt>
                <c:pt idx="36544">
                  <c:v>18.649349999999998</c:v>
                </c:pt>
                <c:pt idx="36545">
                  <c:v>18.750610000000002</c:v>
                </c:pt>
                <c:pt idx="36546">
                  <c:v>18.851900000000001</c:v>
                </c:pt>
                <c:pt idx="36547">
                  <c:v>18.952970000000001</c:v>
                </c:pt>
                <c:pt idx="36548">
                  <c:v>19.05397</c:v>
                </c:pt>
                <c:pt idx="36549">
                  <c:v>19.155110000000001</c:v>
                </c:pt>
                <c:pt idx="36550">
                  <c:v>19.256699999999999</c:v>
                </c:pt>
                <c:pt idx="36551">
                  <c:v>19.358070000000001</c:v>
                </c:pt>
                <c:pt idx="36552">
                  <c:v>19.458590000000001</c:v>
                </c:pt>
                <c:pt idx="36553">
                  <c:v>19.560090000000002</c:v>
                </c:pt>
                <c:pt idx="36554">
                  <c:v>19.661660000000001</c:v>
                </c:pt>
                <c:pt idx="36555">
                  <c:v>19.76369</c:v>
                </c:pt>
                <c:pt idx="36556">
                  <c:v>19.865639999999999</c:v>
                </c:pt>
                <c:pt idx="36557">
                  <c:v>19.96715</c:v>
                </c:pt>
                <c:pt idx="36558">
                  <c:v>20.068680000000001</c:v>
                </c:pt>
                <c:pt idx="36559">
                  <c:v>20.171860000000002</c:v>
                </c:pt>
                <c:pt idx="36560">
                  <c:v>20.275020000000001</c:v>
                </c:pt>
                <c:pt idx="36561">
                  <c:v>20.377519999999997</c:v>
                </c:pt>
                <c:pt idx="36562">
                  <c:v>20.479959999999998</c:v>
                </c:pt>
                <c:pt idx="36563">
                  <c:v>20.582379999999997</c:v>
                </c:pt>
                <c:pt idx="36564">
                  <c:v>20.67033</c:v>
                </c:pt>
                <c:pt idx="36565">
                  <c:v>20.762330000000002</c:v>
                </c:pt>
                <c:pt idx="36566">
                  <c:v>20.858430000000002</c:v>
                </c:pt>
                <c:pt idx="36567">
                  <c:v>20.957259999999998</c:v>
                </c:pt>
                <c:pt idx="36568">
                  <c:v>21.056789999999999</c:v>
                </c:pt>
                <c:pt idx="36569">
                  <c:v>21.156890000000001</c:v>
                </c:pt>
                <c:pt idx="36570">
                  <c:v>21.257559999999998</c:v>
                </c:pt>
                <c:pt idx="36571">
                  <c:v>21.357199999999999</c:v>
                </c:pt>
                <c:pt idx="36572">
                  <c:v>21.458119999999997</c:v>
                </c:pt>
                <c:pt idx="36573">
                  <c:v>21.560649999999999</c:v>
                </c:pt>
                <c:pt idx="36574">
                  <c:v>21.6616</c:v>
                </c:pt>
                <c:pt idx="36575">
                  <c:v>21.762589999999999</c:v>
                </c:pt>
                <c:pt idx="36576">
                  <c:v>21.863689999999998</c:v>
                </c:pt>
                <c:pt idx="36577">
                  <c:v>21.964380000000002</c:v>
                </c:pt>
                <c:pt idx="36578">
                  <c:v>22.066420000000001</c:v>
                </c:pt>
                <c:pt idx="36579">
                  <c:v>22.17062</c:v>
                </c:pt>
                <c:pt idx="36580">
                  <c:v>22.27176</c:v>
                </c:pt>
                <c:pt idx="36581">
                  <c:v>22.37988</c:v>
                </c:pt>
                <c:pt idx="36582">
                  <c:v>22.475520000000003</c:v>
                </c:pt>
                <c:pt idx="36583">
                  <c:v>22.569870000000002</c:v>
                </c:pt>
                <c:pt idx="36584">
                  <c:v>22.663209999999999</c:v>
                </c:pt>
                <c:pt idx="36585">
                  <c:v>22.761010000000002</c:v>
                </c:pt>
                <c:pt idx="36586">
                  <c:v>22.858580000000003</c:v>
                </c:pt>
                <c:pt idx="36587">
                  <c:v>22.9574</c:v>
                </c:pt>
                <c:pt idx="36588">
                  <c:v>23.05724</c:v>
                </c:pt>
                <c:pt idx="36589">
                  <c:v>23.156859999999998</c:v>
                </c:pt>
                <c:pt idx="36590">
                  <c:v>23.259989999999998</c:v>
                </c:pt>
                <c:pt idx="36591">
                  <c:v>23.363939999999999</c:v>
                </c:pt>
                <c:pt idx="36592">
                  <c:v>23.465400000000002</c:v>
                </c:pt>
                <c:pt idx="36593">
                  <c:v>23.566369999999999</c:v>
                </c:pt>
                <c:pt idx="36594">
                  <c:v>23.669049999999999</c:v>
                </c:pt>
                <c:pt idx="36595">
                  <c:v>23.771129999999999</c:v>
                </c:pt>
                <c:pt idx="36596">
                  <c:v>23.875309999999999</c:v>
                </c:pt>
                <c:pt idx="36597">
                  <c:v>23.976849999999999</c:v>
                </c:pt>
                <c:pt idx="36598">
                  <c:v>24.079709999999999</c:v>
                </c:pt>
                <c:pt idx="36599">
                  <c:v>24.182500000000001</c:v>
                </c:pt>
                <c:pt idx="36600">
                  <c:v>24.286120000000004</c:v>
                </c:pt>
                <c:pt idx="36601">
                  <c:v>24.390180000000001</c:v>
                </c:pt>
                <c:pt idx="36602">
                  <c:v>24.492280000000001</c:v>
                </c:pt>
                <c:pt idx="36603">
                  <c:v>24.593039999999998</c:v>
                </c:pt>
                <c:pt idx="36604">
                  <c:v>24.697049999999997</c:v>
                </c:pt>
                <c:pt idx="36605">
                  <c:v>24.801229999999997</c:v>
                </c:pt>
                <c:pt idx="36606">
                  <c:v>24.90551</c:v>
                </c:pt>
                <c:pt idx="36607">
                  <c:v>25.010069999999999</c:v>
                </c:pt>
                <c:pt idx="36608">
                  <c:v>25.11476</c:v>
                </c:pt>
                <c:pt idx="36609">
                  <c:v>25.220020000000002</c:v>
                </c:pt>
                <c:pt idx="36610">
                  <c:v>25.323440000000002</c:v>
                </c:pt>
                <c:pt idx="36611">
                  <c:v>25.428329999999999</c:v>
                </c:pt>
                <c:pt idx="36612">
                  <c:v>25.532810000000001</c:v>
                </c:pt>
                <c:pt idx="36613">
                  <c:v>25.640329999999999</c:v>
                </c:pt>
                <c:pt idx="36614">
                  <c:v>25.744430000000001</c:v>
                </c:pt>
                <c:pt idx="36615">
                  <c:v>25.850179999999998</c:v>
                </c:pt>
                <c:pt idx="36616">
                  <c:v>25.955210000000001</c:v>
                </c:pt>
                <c:pt idx="36617">
                  <c:v>26.060750000000002</c:v>
                </c:pt>
                <c:pt idx="36618">
                  <c:v>26.164900000000003</c:v>
                </c:pt>
                <c:pt idx="36619">
                  <c:v>26.269840000000002</c:v>
                </c:pt>
                <c:pt idx="36620">
                  <c:v>26.37424</c:v>
                </c:pt>
                <c:pt idx="36621">
                  <c:v>26.49682</c:v>
                </c:pt>
                <c:pt idx="36622">
                  <c:v>26.608629999999998</c:v>
                </c:pt>
                <c:pt idx="36623">
                  <c:v>26.71461</c:v>
                </c:pt>
                <c:pt idx="36624">
                  <c:v>26.817929999999997</c:v>
                </c:pt>
                <c:pt idx="36625">
                  <c:v>26.920459999999999</c:v>
                </c:pt>
                <c:pt idx="36626">
                  <c:v>27.021739999999998</c:v>
                </c:pt>
                <c:pt idx="36627">
                  <c:v>27.122899999999998</c:v>
                </c:pt>
                <c:pt idx="36628">
                  <c:v>27.224050000000002</c:v>
                </c:pt>
                <c:pt idx="36629">
                  <c:v>27.323509999999999</c:v>
                </c:pt>
                <c:pt idx="36630">
                  <c:v>27.430540000000001</c:v>
                </c:pt>
                <c:pt idx="36631">
                  <c:v>27.535349999999998</c:v>
                </c:pt>
                <c:pt idx="36632">
                  <c:v>27.639379999999999</c:v>
                </c:pt>
                <c:pt idx="36633">
                  <c:v>27.74297</c:v>
                </c:pt>
                <c:pt idx="36634">
                  <c:v>27.852689999999999</c:v>
                </c:pt>
                <c:pt idx="36635">
                  <c:v>27.957339999999999</c:v>
                </c:pt>
                <c:pt idx="36636">
                  <c:v>28.060119999999998</c:v>
                </c:pt>
                <c:pt idx="36637">
                  <c:v>28.159800000000001</c:v>
                </c:pt>
                <c:pt idx="36638">
                  <c:v>28.256549999999997</c:v>
                </c:pt>
                <c:pt idx="36639">
                  <c:v>28.3506</c:v>
                </c:pt>
                <c:pt idx="36640">
                  <c:v>28.44389</c:v>
                </c:pt>
                <c:pt idx="36641">
                  <c:v>28.5364</c:v>
                </c:pt>
                <c:pt idx="36642">
                  <c:v>28.627919999999996</c:v>
                </c:pt>
                <c:pt idx="36643">
                  <c:v>28.716889999999999</c:v>
                </c:pt>
                <c:pt idx="36644">
                  <c:v>28.805580000000003</c:v>
                </c:pt>
                <c:pt idx="36645">
                  <c:v>28.894680000000001</c:v>
                </c:pt>
                <c:pt idx="36646">
                  <c:v>28.983919999999998</c:v>
                </c:pt>
                <c:pt idx="36647">
                  <c:v>29.07385</c:v>
                </c:pt>
                <c:pt idx="36648">
                  <c:v>29.165480000000002</c:v>
                </c:pt>
                <c:pt idx="36649">
                  <c:v>29.252739999999999</c:v>
                </c:pt>
                <c:pt idx="36650">
                  <c:v>29.345690000000001</c:v>
                </c:pt>
                <c:pt idx="36651">
                  <c:v>29.436140000000002</c:v>
                </c:pt>
                <c:pt idx="36652">
                  <c:v>29.525480000000002</c:v>
                </c:pt>
                <c:pt idx="36653">
                  <c:v>29.614600000000003</c:v>
                </c:pt>
                <c:pt idx="36654">
                  <c:v>29.702570000000001</c:v>
                </c:pt>
                <c:pt idx="36655">
                  <c:v>29.79054</c:v>
                </c:pt>
                <c:pt idx="36656">
                  <c:v>29.878339999999998</c:v>
                </c:pt>
                <c:pt idx="36657">
                  <c:v>29.965009999999999</c:v>
                </c:pt>
                <c:pt idx="36658">
                  <c:v>30.05087</c:v>
                </c:pt>
                <c:pt idx="36659">
                  <c:v>30.135079999999999</c:v>
                </c:pt>
                <c:pt idx="36660">
                  <c:v>30.21856</c:v>
                </c:pt>
                <c:pt idx="36661">
                  <c:v>30.303000000000001</c:v>
                </c:pt>
                <c:pt idx="36662">
                  <c:v>30.386380000000003</c:v>
                </c:pt>
                <c:pt idx="36663">
                  <c:v>30.469550000000002</c:v>
                </c:pt>
                <c:pt idx="36664">
                  <c:v>30.553129999999999</c:v>
                </c:pt>
                <c:pt idx="36665">
                  <c:v>30.638539999999999</c:v>
                </c:pt>
                <c:pt idx="36666">
                  <c:v>30.721579999999999</c:v>
                </c:pt>
                <c:pt idx="36667">
                  <c:v>30.804450000000003</c:v>
                </c:pt>
                <c:pt idx="36668">
                  <c:v>30.885509999999996</c:v>
                </c:pt>
                <c:pt idx="36669">
                  <c:v>30.965969999999999</c:v>
                </c:pt>
                <c:pt idx="36670">
                  <c:v>31.045389999999998</c:v>
                </c:pt>
                <c:pt idx="36671">
                  <c:v>31.123620000000003</c:v>
                </c:pt>
                <c:pt idx="36672">
                  <c:v>31.201360000000001</c:v>
                </c:pt>
                <c:pt idx="36673">
                  <c:v>31.279119999999999</c:v>
                </c:pt>
                <c:pt idx="36674">
                  <c:v>31.35613</c:v>
                </c:pt>
                <c:pt idx="36675">
                  <c:v>31.43094</c:v>
                </c:pt>
                <c:pt idx="36676">
                  <c:v>31.508859999999999</c:v>
                </c:pt>
                <c:pt idx="36677">
                  <c:v>31.585239999999999</c:v>
                </c:pt>
                <c:pt idx="36678">
                  <c:v>31.656230000000001</c:v>
                </c:pt>
                <c:pt idx="36679">
                  <c:v>31.72409</c:v>
                </c:pt>
                <c:pt idx="36680">
                  <c:v>31.794139999999999</c:v>
                </c:pt>
                <c:pt idx="36681">
                  <c:v>31.866009999999999</c:v>
                </c:pt>
                <c:pt idx="36682">
                  <c:v>31.939769999999999</c:v>
                </c:pt>
                <c:pt idx="36683">
                  <c:v>32.015450000000001</c:v>
                </c:pt>
                <c:pt idx="36684">
                  <c:v>32.087720000000004</c:v>
                </c:pt>
                <c:pt idx="36685">
                  <c:v>32.15896</c:v>
                </c:pt>
                <c:pt idx="36686">
                  <c:v>32.228300000000004</c:v>
                </c:pt>
                <c:pt idx="36687">
                  <c:v>32.296390000000002</c:v>
                </c:pt>
                <c:pt idx="36688">
                  <c:v>32.365400000000001</c:v>
                </c:pt>
                <c:pt idx="36689">
                  <c:v>32.435450000000003</c:v>
                </c:pt>
                <c:pt idx="36690">
                  <c:v>32.506810000000002</c:v>
                </c:pt>
                <c:pt idx="36691">
                  <c:v>32.577170000000002</c:v>
                </c:pt>
                <c:pt idx="36692">
                  <c:v>32.646599999999999</c:v>
                </c:pt>
                <c:pt idx="36693">
                  <c:v>32.714470000000006</c:v>
                </c:pt>
                <c:pt idx="36694">
                  <c:v>32.784570000000002</c:v>
                </c:pt>
                <c:pt idx="36695">
                  <c:v>32.853470000000002</c:v>
                </c:pt>
                <c:pt idx="36696">
                  <c:v>32.91968</c:v>
                </c:pt>
                <c:pt idx="36697">
                  <c:v>32.983170000000001</c:v>
                </c:pt>
                <c:pt idx="36698">
                  <c:v>33.048160000000003</c:v>
                </c:pt>
                <c:pt idx="36699">
                  <c:v>33.11298</c:v>
                </c:pt>
                <c:pt idx="36700">
                  <c:v>33.178600000000003</c:v>
                </c:pt>
                <c:pt idx="36701">
                  <c:v>33.245170000000002</c:v>
                </c:pt>
                <c:pt idx="36702">
                  <c:v>33.311570000000003</c:v>
                </c:pt>
                <c:pt idx="36703">
                  <c:v>33.37735</c:v>
                </c:pt>
                <c:pt idx="36704">
                  <c:v>33.441310000000001</c:v>
                </c:pt>
                <c:pt idx="36705">
                  <c:v>33.506160000000001</c:v>
                </c:pt>
                <c:pt idx="36706">
                  <c:v>33.570709999999998</c:v>
                </c:pt>
                <c:pt idx="36707">
                  <c:v>33.633809999999997</c:v>
                </c:pt>
                <c:pt idx="36708">
                  <c:v>33.698689999999999</c:v>
                </c:pt>
                <c:pt idx="36709">
                  <c:v>33.762709999999998</c:v>
                </c:pt>
                <c:pt idx="36710">
                  <c:v>33.827489999999997</c:v>
                </c:pt>
                <c:pt idx="36711">
                  <c:v>33.890740000000001</c:v>
                </c:pt>
                <c:pt idx="36712">
                  <c:v>33.952469999999998</c:v>
                </c:pt>
                <c:pt idx="36713">
                  <c:v>34.015039999999999</c:v>
                </c:pt>
                <c:pt idx="36714">
                  <c:v>34.077510000000004</c:v>
                </c:pt>
                <c:pt idx="36715">
                  <c:v>34.139769999999999</c:v>
                </c:pt>
                <c:pt idx="36716">
                  <c:v>34.202080000000002</c:v>
                </c:pt>
                <c:pt idx="36717">
                  <c:v>34.264310000000002</c:v>
                </c:pt>
                <c:pt idx="36718">
                  <c:v>34.324870000000004</c:v>
                </c:pt>
                <c:pt idx="36719">
                  <c:v>34.385379999999998</c:v>
                </c:pt>
                <c:pt idx="36720">
                  <c:v>34.44397</c:v>
                </c:pt>
                <c:pt idx="36721">
                  <c:v>34.503900000000002</c:v>
                </c:pt>
                <c:pt idx="36722">
                  <c:v>34.561810000000001</c:v>
                </c:pt>
                <c:pt idx="36723">
                  <c:v>34.6188</c:v>
                </c:pt>
                <c:pt idx="36724">
                  <c:v>34.676200000000001</c:v>
                </c:pt>
                <c:pt idx="36725">
                  <c:v>34.73292</c:v>
                </c:pt>
                <c:pt idx="36726">
                  <c:v>34.789189999999998</c:v>
                </c:pt>
                <c:pt idx="36727">
                  <c:v>34.846379999999996</c:v>
                </c:pt>
                <c:pt idx="36728">
                  <c:v>34.902799999999999</c:v>
                </c:pt>
                <c:pt idx="36729">
                  <c:v>34.959940000000003</c:v>
                </c:pt>
                <c:pt idx="36730">
                  <c:v>35.01708</c:v>
                </c:pt>
                <c:pt idx="36731">
                  <c:v>35.072519999999997</c:v>
                </c:pt>
                <c:pt idx="36732">
                  <c:v>35.130200000000002</c:v>
                </c:pt>
                <c:pt idx="36733">
                  <c:v>35.187390000000001</c:v>
                </c:pt>
                <c:pt idx="36734">
                  <c:v>35.245090000000005</c:v>
                </c:pt>
                <c:pt idx="36735">
                  <c:v>35.302950000000003</c:v>
                </c:pt>
                <c:pt idx="36736">
                  <c:v>35.359159999999996</c:v>
                </c:pt>
                <c:pt idx="36737">
                  <c:v>35.411490000000001</c:v>
                </c:pt>
                <c:pt idx="36738">
                  <c:v>35.462760000000003</c:v>
                </c:pt>
                <c:pt idx="36739">
                  <c:v>35.515540000000001</c:v>
                </c:pt>
                <c:pt idx="36740">
                  <c:v>35.568370000000002</c:v>
                </c:pt>
                <c:pt idx="36741">
                  <c:v>35.621769999999998</c:v>
                </c:pt>
                <c:pt idx="36742">
                  <c:v>35.675139999999999</c:v>
                </c:pt>
                <c:pt idx="36743">
                  <c:v>35.726870000000005</c:v>
                </c:pt>
                <c:pt idx="36744">
                  <c:v>35.780360000000002</c:v>
                </c:pt>
                <c:pt idx="36745">
                  <c:v>35.818850000000005</c:v>
                </c:pt>
                <c:pt idx="36746">
                  <c:v>35.85595</c:v>
                </c:pt>
                <c:pt idx="36747">
                  <c:v>35.90184</c:v>
                </c:pt>
                <c:pt idx="36748">
                  <c:v>35.951090000000001</c:v>
                </c:pt>
                <c:pt idx="36749">
                  <c:v>36.000329999999998</c:v>
                </c:pt>
                <c:pt idx="36750">
                  <c:v>36.049840000000003</c:v>
                </c:pt>
                <c:pt idx="36751">
                  <c:v>36.099910000000001</c:v>
                </c:pt>
                <c:pt idx="36752">
                  <c:v>36.149470000000001</c:v>
                </c:pt>
                <c:pt idx="36753">
                  <c:v>36.199710000000003</c:v>
                </c:pt>
                <c:pt idx="36754">
                  <c:v>36.260460000000002</c:v>
                </c:pt>
                <c:pt idx="36755">
                  <c:v>36.317480000000003</c:v>
                </c:pt>
                <c:pt idx="36756">
                  <c:v>36.370239999999995</c:v>
                </c:pt>
                <c:pt idx="36757">
                  <c:v>36.419989999999999</c:v>
                </c:pt>
                <c:pt idx="36758">
                  <c:v>36.467420000000004</c:v>
                </c:pt>
                <c:pt idx="36759">
                  <c:v>36.515929999999997</c:v>
                </c:pt>
                <c:pt idx="36760">
                  <c:v>36.565269999999998</c:v>
                </c:pt>
                <c:pt idx="36761">
                  <c:v>36.615650000000002</c:v>
                </c:pt>
                <c:pt idx="36762">
                  <c:v>36.666780000000003</c:v>
                </c:pt>
                <c:pt idx="36763">
                  <c:v>36.715820000000001</c:v>
                </c:pt>
                <c:pt idx="36764">
                  <c:v>36.763530000000003</c:v>
                </c:pt>
                <c:pt idx="36765">
                  <c:v>36.810980000000001</c:v>
                </c:pt>
                <c:pt idx="36766">
                  <c:v>36.858670000000004</c:v>
                </c:pt>
                <c:pt idx="36767">
                  <c:v>36.906129999999997</c:v>
                </c:pt>
                <c:pt idx="36768">
                  <c:v>36.954720000000002</c:v>
                </c:pt>
                <c:pt idx="36769">
                  <c:v>37.002569999999999</c:v>
                </c:pt>
                <c:pt idx="36770">
                  <c:v>37.050559999999997</c:v>
                </c:pt>
                <c:pt idx="36771">
                  <c:v>37.096200000000003</c:v>
                </c:pt>
                <c:pt idx="36772">
                  <c:v>37.141849999999998</c:v>
                </c:pt>
                <c:pt idx="36773">
                  <c:v>37.187220000000003</c:v>
                </c:pt>
                <c:pt idx="36774">
                  <c:v>37.233910000000002</c:v>
                </c:pt>
                <c:pt idx="36775">
                  <c:v>37.27919</c:v>
                </c:pt>
                <c:pt idx="36776">
                  <c:v>37.324820000000003</c:v>
                </c:pt>
                <c:pt idx="36777">
                  <c:v>37.370660000000001</c:v>
                </c:pt>
                <c:pt idx="36778">
                  <c:v>37.415569999999995</c:v>
                </c:pt>
                <c:pt idx="36779">
                  <c:v>37.461669999999998</c:v>
                </c:pt>
                <c:pt idx="36780">
                  <c:v>37.507329999999996</c:v>
                </c:pt>
                <c:pt idx="36781">
                  <c:v>37.552370000000003</c:v>
                </c:pt>
                <c:pt idx="36782">
                  <c:v>37.597450000000002</c:v>
                </c:pt>
                <c:pt idx="36783">
                  <c:v>37.642030000000005</c:v>
                </c:pt>
                <c:pt idx="36784">
                  <c:v>37.686309999999999</c:v>
                </c:pt>
                <c:pt idx="36785">
                  <c:v>37.731490000000001</c:v>
                </c:pt>
                <c:pt idx="36786">
                  <c:v>37.77684</c:v>
                </c:pt>
                <c:pt idx="36787">
                  <c:v>37.82094</c:v>
                </c:pt>
                <c:pt idx="36788">
                  <c:v>37.863590000000002</c:v>
                </c:pt>
                <c:pt idx="36789">
                  <c:v>37.90793</c:v>
                </c:pt>
                <c:pt idx="36790">
                  <c:v>37.952970000000001</c:v>
                </c:pt>
                <c:pt idx="36791">
                  <c:v>37.998809999999999</c:v>
                </c:pt>
                <c:pt idx="36792">
                  <c:v>38.044400000000003</c:v>
                </c:pt>
                <c:pt idx="36793">
                  <c:v>38.089739999999999</c:v>
                </c:pt>
                <c:pt idx="36794">
                  <c:v>38.135579999999997</c:v>
                </c:pt>
                <c:pt idx="36795">
                  <c:v>38.18027</c:v>
                </c:pt>
                <c:pt idx="36796">
                  <c:v>38.223910000000004</c:v>
                </c:pt>
                <c:pt idx="36797">
                  <c:v>38.268329999999999</c:v>
                </c:pt>
                <c:pt idx="36798">
                  <c:v>38.311210000000003</c:v>
                </c:pt>
                <c:pt idx="36799">
                  <c:v>38.355019999999996</c:v>
                </c:pt>
                <c:pt idx="36800">
                  <c:v>38.398029999999999</c:v>
                </c:pt>
                <c:pt idx="36801">
                  <c:v>38.441200000000002</c:v>
                </c:pt>
                <c:pt idx="36802">
                  <c:v>38.483159999999998</c:v>
                </c:pt>
                <c:pt idx="36803">
                  <c:v>38.525800000000004</c:v>
                </c:pt>
                <c:pt idx="36804">
                  <c:v>38.56861</c:v>
                </c:pt>
                <c:pt idx="36805">
                  <c:v>38.611429999999999</c:v>
                </c:pt>
                <c:pt idx="36806">
                  <c:v>38.654130000000002</c:v>
                </c:pt>
                <c:pt idx="36807">
                  <c:v>38.69511</c:v>
                </c:pt>
                <c:pt idx="36808">
                  <c:v>38.737339999999996</c:v>
                </c:pt>
                <c:pt idx="36809">
                  <c:v>38.779510000000002</c:v>
                </c:pt>
                <c:pt idx="36810">
                  <c:v>38.822139999999997</c:v>
                </c:pt>
                <c:pt idx="36811">
                  <c:v>38.865029999999997</c:v>
                </c:pt>
                <c:pt idx="36812">
                  <c:v>38.90607</c:v>
                </c:pt>
                <c:pt idx="36813">
                  <c:v>38.947330000000001</c:v>
                </c:pt>
                <c:pt idx="36814">
                  <c:v>38.98715</c:v>
                </c:pt>
                <c:pt idx="36815">
                  <c:v>39.027120000000004</c:v>
                </c:pt>
                <c:pt idx="36816">
                  <c:v>39.06729</c:v>
                </c:pt>
                <c:pt idx="36817">
                  <c:v>39.106079999999999</c:v>
                </c:pt>
                <c:pt idx="36818">
                  <c:v>39.14452</c:v>
                </c:pt>
                <c:pt idx="36819">
                  <c:v>39.181560000000005</c:v>
                </c:pt>
                <c:pt idx="36820">
                  <c:v>39.21931</c:v>
                </c:pt>
                <c:pt idx="36821">
                  <c:v>39.256270000000001</c:v>
                </c:pt>
                <c:pt idx="36822">
                  <c:v>39.292389999999997</c:v>
                </c:pt>
                <c:pt idx="36823">
                  <c:v>39.329209999999996</c:v>
                </c:pt>
                <c:pt idx="36824">
                  <c:v>39.366160000000001</c:v>
                </c:pt>
                <c:pt idx="36825">
                  <c:v>39.40354</c:v>
                </c:pt>
                <c:pt idx="36826">
                  <c:v>39.440820000000002</c:v>
                </c:pt>
                <c:pt idx="36827">
                  <c:v>39.477649999999997</c:v>
                </c:pt>
                <c:pt idx="36828">
                  <c:v>39.51491</c:v>
                </c:pt>
                <c:pt idx="36829">
                  <c:v>39.556629999999998</c:v>
                </c:pt>
                <c:pt idx="36830">
                  <c:v>39.595379999999999</c:v>
                </c:pt>
                <c:pt idx="36831">
                  <c:v>39.633669999999995</c:v>
                </c:pt>
                <c:pt idx="36832">
                  <c:v>39.670209999999997</c:v>
                </c:pt>
                <c:pt idx="36833">
                  <c:v>39.70646</c:v>
                </c:pt>
                <c:pt idx="36834">
                  <c:v>39.742639999999994</c:v>
                </c:pt>
                <c:pt idx="36835">
                  <c:v>39.78951</c:v>
                </c:pt>
                <c:pt idx="36836">
                  <c:v>39.832250000000002</c:v>
                </c:pt>
                <c:pt idx="36837">
                  <c:v>39.871340000000004</c:v>
                </c:pt>
                <c:pt idx="36838">
                  <c:v>39.908459999999998</c:v>
                </c:pt>
                <c:pt idx="36839">
                  <c:v>39.944139999999997</c:v>
                </c:pt>
                <c:pt idx="36840">
                  <c:v>39.979280000000003</c:v>
                </c:pt>
                <c:pt idx="36841">
                  <c:v>40.014260000000007</c:v>
                </c:pt>
                <c:pt idx="36842">
                  <c:v>40.048490000000001</c:v>
                </c:pt>
                <c:pt idx="36843">
                  <c:v>40.082610000000003</c:v>
                </c:pt>
                <c:pt idx="36844">
                  <c:v>40.115740000000002</c:v>
                </c:pt>
                <c:pt idx="36845">
                  <c:v>40.14902</c:v>
                </c:pt>
                <c:pt idx="36846">
                  <c:v>40.18338</c:v>
                </c:pt>
                <c:pt idx="36847">
                  <c:v>40.217500000000001</c:v>
                </c:pt>
                <c:pt idx="36848">
                  <c:v>40.251869999999997</c:v>
                </c:pt>
                <c:pt idx="36849">
                  <c:v>40.286320000000003</c:v>
                </c:pt>
                <c:pt idx="36850">
                  <c:v>40.320900000000002</c:v>
                </c:pt>
                <c:pt idx="36851">
                  <c:v>40.355020000000003</c:v>
                </c:pt>
                <c:pt idx="36852">
                  <c:v>40.388279999999995</c:v>
                </c:pt>
                <c:pt idx="36853">
                  <c:v>40.42004</c:v>
                </c:pt>
                <c:pt idx="36854">
                  <c:v>40.450559999999996</c:v>
                </c:pt>
                <c:pt idx="36855">
                  <c:v>40.481879999999997</c:v>
                </c:pt>
                <c:pt idx="36856">
                  <c:v>40.513869999999997</c:v>
                </c:pt>
                <c:pt idx="36857">
                  <c:v>40.546749999999996</c:v>
                </c:pt>
                <c:pt idx="36858">
                  <c:v>40.580179999999999</c:v>
                </c:pt>
                <c:pt idx="36859">
                  <c:v>40.612819999999999</c:v>
                </c:pt>
                <c:pt idx="36860">
                  <c:v>40.645170000000007</c:v>
                </c:pt>
                <c:pt idx="36861">
                  <c:v>40.677890000000005</c:v>
                </c:pt>
                <c:pt idx="36862">
                  <c:v>40.709319999999998</c:v>
                </c:pt>
                <c:pt idx="36863">
                  <c:v>40.74071</c:v>
                </c:pt>
                <c:pt idx="36864">
                  <c:v>40.771680000000003</c:v>
                </c:pt>
                <c:pt idx="36865">
                  <c:v>40.803459999999994</c:v>
                </c:pt>
                <c:pt idx="36866">
                  <c:v>40.835299999999997</c:v>
                </c:pt>
                <c:pt idx="36867">
                  <c:v>40.866429999999994</c:v>
                </c:pt>
                <c:pt idx="36868">
                  <c:v>40.897550000000003</c:v>
                </c:pt>
                <c:pt idx="36869">
                  <c:v>40.928660000000001</c:v>
                </c:pt>
                <c:pt idx="36870">
                  <c:v>40.961780000000005</c:v>
                </c:pt>
                <c:pt idx="36871">
                  <c:v>40.992449999999998</c:v>
                </c:pt>
                <c:pt idx="36872">
                  <c:v>41.023399999999995</c:v>
                </c:pt>
                <c:pt idx="36873">
                  <c:v>41.050069999999998</c:v>
                </c:pt>
                <c:pt idx="36874">
                  <c:v>41.083709999999996</c:v>
                </c:pt>
                <c:pt idx="36875">
                  <c:v>41.115440000000007</c:v>
                </c:pt>
                <c:pt idx="36876">
                  <c:v>41.149459999999998</c:v>
                </c:pt>
                <c:pt idx="36877">
                  <c:v>41.181440000000002</c:v>
                </c:pt>
                <c:pt idx="36878">
                  <c:v>41.211970000000008</c:v>
                </c:pt>
                <c:pt idx="36879">
                  <c:v>41.243729999999999</c:v>
                </c:pt>
                <c:pt idx="36880">
                  <c:v>41.273799999999994</c:v>
                </c:pt>
                <c:pt idx="36881">
                  <c:v>41.306440000000002</c:v>
                </c:pt>
                <c:pt idx="36882">
                  <c:v>41.339030000000001</c:v>
                </c:pt>
                <c:pt idx="36883">
                  <c:v>41.371770000000005</c:v>
                </c:pt>
                <c:pt idx="36884">
                  <c:v>41.401910000000001</c:v>
                </c:pt>
                <c:pt idx="36885">
                  <c:v>41.43347</c:v>
                </c:pt>
                <c:pt idx="36886">
                  <c:v>41.464320000000001</c:v>
                </c:pt>
                <c:pt idx="36887">
                  <c:v>41.495649999999998</c:v>
                </c:pt>
                <c:pt idx="36888">
                  <c:v>41.52646</c:v>
                </c:pt>
                <c:pt idx="36889">
                  <c:v>41.557570000000005</c:v>
                </c:pt>
                <c:pt idx="36890">
                  <c:v>41.588329999999999</c:v>
                </c:pt>
                <c:pt idx="36891">
                  <c:v>41.6188</c:v>
                </c:pt>
                <c:pt idx="36892">
                  <c:v>41.64864</c:v>
                </c:pt>
                <c:pt idx="36893">
                  <c:v>41.678829999999998</c:v>
                </c:pt>
                <c:pt idx="36894">
                  <c:v>41.709299999999999</c:v>
                </c:pt>
                <c:pt idx="36895">
                  <c:v>41.739379999999997</c:v>
                </c:pt>
                <c:pt idx="36896">
                  <c:v>41.769930000000002</c:v>
                </c:pt>
                <c:pt idx="36897">
                  <c:v>41.799239999999998</c:v>
                </c:pt>
                <c:pt idx="36898">
                  <c:v>41.829280000000004</c:v>
                </c:pt>
                <c:pt idx="36899">
                  <c:v>41.859290000000001</c:v>
                </c:pt>
                <c:pt idx="36900">
                  <c:v>41.888459999999995</c:v>
                </c:pt>
                <c:pt idx="36901">
                  <c:v>41.918040000000005</c:v>
                </c:pt>
                <c:pt idx="36902">
                  <c:v>41.954059999999998</c:v>
                </c:pt>
                <c:pt idx="36903">
                  <c:v>41.985549999999996</c:v>
                </c:pt>
                <c:pt idx="36904">
                  <c:v>42.015129999999999</c:v>
                </c:pt>
                <c:pt idx="36905">
                  <c:v>42.043129999999998</c:v>
                </c:pt>
                <c:pt idx="36906">
                  <c:v>42.069400000000002</c:v>
                </c:pt>
                <c:pt idx="36907">
                  <c:v>42.095469999999999</c:v>
                </c:pt>
                <c:pt idx="36908">
                  <c:v>42.120749999999994</c:v>
                </c:pt>
                <c:pt idx="36909">
                  <c:v>42.145569999999999</c:v>
                </c:pt>
                <c:pt idx="36910">
                  <c:v>42.168890000000005</c:v>
                </c:pt>
                <c:pt idx="36911">
                  <c:v>42.194289999999995</c:v>
                </c:pt>
                <c:pt idx="36912">
                  <c:v>42.220669999999998</c:v>
                </c:pt>
                <c:pt idx="36913">
                  <c:v>42.245350000000002</c:v>
                </c:pt>
                <c:pt idx="36914">
                  <c:v>42.269880000000001</c:v>
                </c:pt>
                <c:pt idx="36915">
                  <c:v>42.292969999999997</c:v>
                </c:pt>
                <c:pt idx="36916">
                  <c:v>42.315269999999998</c:v>
                </c:pt>
                <c:pt idx="36917">
                  <c:v>42.337499999999999</c:v>
                </c:pt>
                <c:pt idx="36918">
                  <c:v>42.36083</c:v>
                </c:pt>
                <c:pt idx="36919">
                  <c:v>42.384209999999996</c:v>
                </c:pt>
                <c:pt idx="36920">
                  <c:v>42.409269999999999</c:v>
                </c:pt>
                <c:pt idx="36921">
                  <c:v>42.43347</c:v>
                </c:pt>
                <c:pt idx="36922">
                  <c:v>42.456769999999999</c:v>
                </c:pt>
                <c:pt idx="36923">
                  <c:v>42.479860000000002</c:v>
                </c:pt>
                <c:pt idx="36924">
                  <c:v>42.502899999999997</c:v>
                </c:pt>
                <c:pt idx="36925">
                  <c:v>42.524699999999996</c:v>
                </c:pt>
                <c:pt idx="36926">
                  <c:v>42.546799999999998</c:v>
                </c:pt>
                <c:pt idx="36927">
                  <c:v>42.570610000000002</c:v>
                </c:pt>
                <c:pt idx="36928">
                  <c:v>42.593339999999998</c:v>
                </c:pt>
                <c:pt idx="36929">
                  <c:v>42.616259999999997</c:v>
                </c:pt>
                <c:pt idx="36930">
                  <c:v>42.638919999999999</c:v>
                </c:pt>
                <c:pt idx="36931">
                  <c:v>42.6631</c:v>
                </c:pt>
                <c:pt idx="36932">
                  <c:v>42.684670000000004</c:v>
                </c:pt>
                <c:pt idx="36933">
                  <c:v>42.708500000000001</c:v>
                </c:pt>
                <c:pt idx="36934">
                  <c:v>42.731960000000001</c:v>
                </c:pt>
                <c:pt idx="36935">
                  <c:v>42.754359999999998</c:v>
                </c:pt>
                <c:pt idx="36936">
                  <c:v>42.775210000000001</c:v>
                </c:pt>
                <c:pt idx="36937">
                  <c:v>42.797489999999996</c:v>
                </c:pt>
                <c:pt idx="36938">
                  <c:v>42.819770000000005</c:v>
                </c:pt>
                <c:pt idx="36939">
                  <c:v>42.843280000000007</c:v>
                </c:pt>
                <c:pt idx="36940">
                  <c:v>42.86636</c:v>
                </c:pt>
                <c:pt idx="36941">
                  <c:v>42.886499999999998</c:v>
                </c:pt>
                <c:pt idx="36942">
                  <c:v>42.90802</c:v>
                </c:pt>
                <c:pt idx="36943">
                  <c:v>42.929130000000001</c:v>
                </c:pt>
                <c:pt idx="36944">
                  <c:v>42.95091</c:v>
                </c:pt>
                <c:pt idx="36945">
                  <c:v>42.973770000000002</c:v>
                </c:pt>
                <c:pt idx="36946">
                  <c:v>42.997219999999999</c:v>
                </c:pt>
                <c:pt idx="36947">
                  <c:v>43.020600000000002</c:v>
                </c:pt>
                <c:pt idx="36948">
                  <c:v>43.043790000000001</c:v>
                </c:pt>
                <c:pt idx="36949">
                  <c:v>43.064720000000001</c:v>
                </c:pt>
                <c:pt idx="36950">
                  <c:v>43.087910000000001</c:v>
                </c:pt>
                <c:pt idx="36951">
                  <c:v>43.109659999999998</c:v>
                </c:pt>
                <c:pt idx="36952">
                  <c:v>43.130759999999995</c:v>
                </c:pt>
                <c:pt idx="36953">
                  <c:v>43.152590000000004</c:v>
                </c:pt>
                <c:pt idx="36954">
                  <c:v>43.174089999999993</c:v>
                </c:pt>
                <c:pt idx="36955">
                  <c:v>43.195779999999999</c:v>
                </c:pt>
                <c:pt idx="36956">
                  <c:v>43.217040000000004</c:v>
                </c:pt>
                <c:pt idx="36957">
                  <c:v>43.238510000000005</c:v>
                </c:pt>
                <c:pt idx="36958">
                  <c:v>43.258009999999999</c:v>
                </c:pt>
                <c:pt idx="36959">
                  <c:v>43.278639999999996</c:v>
                </c:pt>
                <c:pt idx="36960">
                  <c:v>43.299549999999996</c:v>
                </c:pt>
                <c:pt idx="36961">
                  <c:v>43.319770000000005</c:v>
                </c:pt>
                <c:pt idx="36962">
                  <c:v>43.340129999999995</c:v>
                </c:pt>
                <c:pt idx="36963">
                  <c:v>43.360890000000005</c:v>
                </c:pt>
                <c:pt idx="36964">
                  <c:v>43.381679999999996</c:v>
                </c:pt>
                <c:pt idx="36965">
                  <c:v>43.403619999999997</c:v>
                </c:pt>
                <c:pt idx="36966">
                  <c:v>43.424079999999996</c:v>
                </c:pt>
                <c:pt idx="36967">
                  <c:v>43.444929999999999</c:v>
                </c:pt>
                <c:pt idx="36968">
                  <c:v>43.465059999999994</c:v>
                </c:pt>
                <c:pt idx="36969">
                  <c:v>43.486640000000001</c:v>
                </c:pt>
                <c:pt idx="36970">
                  <c:v>43.506749999999997</c:v>
                </c:pt>
                <c:pt idx="36971">
                  <c:v>43.527839999999998</c:v>
                </c:pt>
                <c:pt idx="36972">
                  <c:v>43.546889999999998</c:v>
                </c:pt>
                <c:pt idx="36973">
                  <c:v>43.56765</c:v>
                </c:pt>
                <c:pt idx="36974">
                  <c:v>43.587130000000002</c:v>
                </c:pt>
                <c:pt idx="36975">
                  <c:v>43.607730000000004</c:v>
                </c:pt>
                <c:pt idx="36976">
                  <c:v>43.626310000000004</c:v>
                </c:pt>
                <c:pt idx="36977">
                  <c:v>43.646640000000005</c:v>
                </c:pt>
                <c:pt idx="36978">
                  <c:v>43.666200000000003</c:v>
                </c:pt>
                <c:pt idx="36979">
                  <c:v>43.686769999999996</c:v>
                </c:pt>
                <c:pt idx="36980">
                  <c:v>43.706670000000003</c:v>
                </c:pt>
                <c:pt idx="36981">
                  <c:v>43.726010000000002</c:v>
                </c:pt>
                <c:pt idx="36982">
                  <c:v>43.74521</c:v>
                </c:pt>
                <c:pt idx="36983">
                  <c:v>43.766260000000003</c:v>
                </c:pt>
                <c:pt idx="36984">
                  <c:v>43.7866</c:v>
                </c:pt>
                <c:pt idx="36985">
                  <c:v>43.807520000000004</c:v>
                </c:pt>
                <c:pt idx="36986">
                  <c:v>43.82835</c:v>
                </c:pt>
                <c:pt idx="36987">
                  <c:v>43.848130000000005</c:v>
                </c:pt>
                <c:pt idx="36988">
                  <c:v>43.868220000000008</c:v>
                </c:pt>
                <c:pt idx="36989">
                  <c:v>43.887650000000001</c:v>
                </c:pt>
                <c:pt idx="36990">
                  <c:v>43.90663</c:v>
                </c:pt>
                <c:pt idx="36991">
                  <c:v>43.92651</c:v>
                </c:pt>
                <c:pt idx="36992">
                  <c:v>43.941780000000001</c:v>
                </c:pt>
                <c:pt idx="36993">
                  <c:v>43.965690000000002</c:v>
                </c:pt>
                <c:pt idx="36994">
                  <c:v>43.987540000000003</c:v>
                </c:pt>
                <c:pt idx="36995">
                  <c:v>44.007620000000003</c:v>
                </c:pt>
                <c:pt idx="36996">
                  <c:v>44.029350000000001</c:v>
                </c:pt>
                <c:pt idx="36997">
                  <c:v>44.0503</c:v>
                </c:pt>
                <c:pt idx="36998">
                  <c:v>44.071300000000008</c:v>
                </c:pt>
                <c:pt idx="36999">
                  <c:v>44.092260000000003</c:v>
                </c:pt>
                <c:pt idx="37000">
                  <c:v>44.113219999999998</c:v>
                </c:pt>
                <c:pt idx="37001">
                  <c:v>44.133829999999996</c:v>
                </c:pt>
                <c:pt idx="37002">
                  <c:v>44.153409999999994</c:v>
                </c:pt>
                <c:pt idx="37003">
                  <c:v>44.172919999999998</c:v>
                </c:pt>
                <c:pt idx="37004">
                  <c:v>44.191810000000004</c:v>
                </c:pt>
                <c:pt idx="37005">
                  <c:v>44.210369999999998</c:v>
                </c:pt>
                <c:pt idx="37006">
                  <c:v>44.229860000000002</c:v>
                </c:pt>
                <c:pt idx="37007">
                  <c:v>44.250160000000001</c:v>
                </c:pt>
                <c:pt idx="37008">
                  <c:v>44.270020000000002</c:v>
                </c:pt>
                <c:pt idx="37009">
                  <c:v>44.289449999999995</c:v>
                </c:pt>
                <c:pt idx="37010">
                  <c:v>44.308880000000002</c:v>
                </c:pt>
                <c:pt idx="37011">
                  <c:v>44.328390000000006</c:v>
                </c:pt>
                <c:pt idx="37012">
                  <c:v>44.347940000000001</c:v>
                </c:pt>
                <c:pt idx="37013">
                  <c:v>44.367359999999998</c:v>
                </c:pt>
                <c:pt idx="37014">
                  <c:v>44.3872</c:v>
                </c:pt>
                <c:pt idx="37015">
                  <c:v>44.405749999999998</c:v>
                </c:pt>
                <c:pt idx="37016">
                  <c:v>44.424199999999999</c:v>
                </c:pt>
                <c:pt idx="37017">
                  <c:v>44.442729999999997</c:v>
                </c:pt>
                <c:pt idx="37018">
                  <c:v>44.461639999999996</c:v>
                </c:pt>
                <c:pt idx="37019">
                  <c:v>44.481279999999998</c:v>
                </c:pt>
                <c:pt idx="37020">
                  <c:v>44.501509999999996</c:v>
                </c:pt>
                <c:pt idx="37021">
                  <c:v>44.521750000000004</c:v>
                </c:pt>
                <c:pt idx="37022">
                  <c:v>44.542380000000001</c:v>
                </c:pt>
                <c:pt idx="37023">
                  <c:v>44.561900000000001</c:v>
                </c:pt>
                <c:pt idx="37024">
                  <c:v>44.579459999999997</c:v>
                </c:pt>
                <c:pt idx="37025">
                  <c:v>44.595010000000002</c:v>
                </c:pt>
                <c:pt idx="37026">
                  <c:v>44.610550000000003</c:v>
                </c:pt>
                <c:pt idx="37027">
                  <c:v>44.628599999999999</c:v>
                </c:pt>
                <c:pt idx="37028">
                  <c:v>44.647970000000001</c:v>
                </c:pt>
                <c:pt idx="37029">
                  <c:v>44.666920000000005</c:v>
                </c:pt>
                <c:pt idx="37030">
                  <c:v>44.686729999999997</c:v>
                </c:pt>
                <c:pt idx="37031">
                  <c:v>44.706409999999998</c:v>
                </c:pt>
                <c:pt idx="37032">
                  <c:v>44.726549999999996</c:v>
                </c:pt>
                <c:pt idx="37033">
                  <c:v>44.746600000000001</c:v>
                </c:pt>
                <c:pt idx="37034">
                  <c:v>44.766399999999997</c:v>
                </c:pt>
                <c:pt idx="37035">
                  <c:v>44.785060000000001</c:v>
                </c:pt>
                <c:pt idx="37036">
                  <c:v>44.804099999999998</c:v>
                </c:pt>
                <c:pt idx="37037">
                  <c:v>44.823370000000004</c:v>
                </c:pt>
                <c:pt idx="37038">
                  <c:v>44.84308</c:v>
                </c:pt>
                <c:pt idx="37039">
                  <c:v>44.862070000000003</c:v>
                </c:pt>
                <c:pt idx="37040">
                  <c:v>44.881909999999998</c:v>
                </c:pt>
                <c:pt idx="37041">
                  <c:v>44.901289999999996</c:v>
                </c:pt>
                <c:pt idx="37042">
                  <c:v>44.92</c:v>
                </c:pt>
                <c:pt idx="37043">
                  <c:v>44.93871</c:v>
                </c:pt>
                <c:pt idx="37044">
                  <c:v>44.957149999999999</c:v>
                </c:pt>
                <c:pt idx="37045">
                  <c:v>44.975500000000004</c:v>
                </c:pt>
                <c:pt idx="37046">
                  <c:v>44.993210000000005</c:v>
                </c:pt>
                <c:pt idx="37047">
                  <c:v>45.011739999999996</c:v>
                </c:pt>
                <c:pt idx="37048">
                  <c:v>45.031129999999997</c:v>
                </c:pt>
                <c:pt idx="37049">
                  <c:v>45.049130000000005</c:v>
                </c:pt>
                <c:pt idx="37050">
                  <c:v>45.066369999999992</c:v>
                </c:pt>
                <c:pt idx="37051">
                  <c:v>45.084099999999992</c:v>
                </c:pt>
                <c:pt idx="37052">
                  <c:v>45.102249999999998</c:v>
                </c:pt>
                <c:pt idx="37053">
                  <c:v>45.120009999999994</c:v>
                </c:pt>
                <c:pt idx="37054">
                  <c:v>45.138040000000004</c:v>
                </c:pt>
                <c:pt idx="37055">
                  <c:v>45.156199999999998</c:v>
                </c:pt>
                <c:pt idx="37056">
                  <c:v>45.175090000000004</c:v>
                </c:pt>
                <c:pt idx="37057">
                  <c:v>45.193950000000001</c:v>
                </c:pt>
                <c:pt idx="37058">
                  <c:v>45.213169999999998</c:v>
                </c:pt>
                <c:pt idx="37059">
                  <c:v>45.2318</c:v>
                </c:pt>
                <c:pt idx="37060">
                  <c:v>45.249960000000002</c:v>
                </c:pt>
                <c:pt idx="37061">
                  <c:v>45.267989999999998</c:v>
                </c:pt>
                <c:pt idx="37062">
                  <c:v>45.286249999999995</c:v>
                </c:pt>
                <c:pt idx="37063">
                  <c:v>45.304779999999994</c:v>
                </c:pt>
                <c:pt idx="37064">
                  <c:v>45.323619999999998</c:v>
                </c:pt>
                <c:pt idx="37065">
                  <c:v>45.342279999999995</c:v>
                </c:pt>
                <c:pt idx="37066">
                  <c:v>45.360779999999998</c:v>
                </c:pt>
                <c:pt idx="37067">
                  <c:v>45.375489999999999</c:v>
                </c:pt>
                <c:pt idx="37068">
                  <c:v>45.394379999999998</c:v>
                </c:pt>
                <c:pt idx="37069">
                  <c:v>45.413309999999996</c:v>
                </c:pt>
                <c:pt idx="37070">
                  <c:v>45.430619999999998</c:v>
                </c:pt>
                <c:pt idx="37071">
                  <c:v>45.448310000000006</c:v>
                </c:pt>
                <c:pt idx="37072">
                  <c:v>45.466470000000001</c:v>
                </c:pt>
                <c:pt idx="37073">
                  <c:v>45.484809999999996</c:v>
                </c:pt>
                <c:pt idx="37074">
                  <c:v>45.503600000000006</c:v>
                </c:pt>
                <c:pt idx="37075">
                  <c:v>45.522640000000003</c:v>
                </c:pt>
                <c:pt idx="37076">
                  <c:v>45.541090000000004</c:v>
                </c:pt>
                <c:pt idx="37077">
                  <c:v>45.559700000000007</c:v>
                </c:pt>
                <c:pt idx="37078">
                  <c:v>45.576679999999996</c:v>
                </c:pt>
                <c:pt idx="37079">
                  <c:v>45.594740000000002</c:v>
                </c:pt>
                <c:pt idx="37080">
                  <c:v>45.611439999999995</c:v>
                </c:pt>
                <c:pt idx="37081">
                  <c:v>45.631</c:v>
                </c:pt>
                <c:pt idx="37082">
                  <c:v>45.649699999999996</c:v>
                </c:pt>
                <c:pt idx="37083">
                  <c:v>45.668179999999992</c:v>
                </c:pt>
                <c:pt idx="37084">
                  <c:v>45.686509999999998</c:v>
                </c:pt>
                <c:pt idx="37085">
                  <c:v>45.705120000000001</c:v>
                </c:pt>
                <c:pt idx="37086">
                  <c:v>45.72363</c:v>
                </c:pt>
                <c:pt idx="37087">
                  <c:v>45.74118</c:v>
                </c:pt>
                <c:pt idx="37088">
                  <c:v>45.758560000000003</c:v>
                </c:pt>
                <c:pt idx="37089">
                  <c:v>45.776089999999996</c:v>
                </c:pt>
                <c:pt idx="37090">
                  <c:v>45.792599999999993</c:v>
                </c:pt>
                <c:pt idx="37091">
                  <c:v>45.811250000000001</c:v>
                </c:pt>
                <c:pt idx="37092">
                  <c:v>45.829000000000008</c:v>
                </c:pt>
                <c:pt idx="37093">
                  <c:v>45.848000000000006</c:v>
                </c:pt>
                <c:pt idx="37094">
                  <c:v>45.865380000000002</c:v>
                </c:pt>
                <c:pt idx="37095">
                  <c:v>45.884210000000003</c:v>
                </c:pt>
                <c:pt idx="37096">
                  <c:v>45.90166</c:v>
                </c:pt>
                <c:pt idx="37097">
                  <c:v>45.919330000000002</c:v>
                </c:pt>
                <c:pt idx="37098">
                  <c:v>45.937559999999998</c:v>
                </c:pt>
                <c:pt idx="37099">
                  <c:v>45.956440000000001</c:v>
                </c:pt>
                <c:pt idx="37100">
                  <c:v>45.975000000000001</c:v>
                </c:pt>
                <c:pt idx="37101">
                  <c:v>45.993360000000003</c:v>
                </c:pt>
                <c:pt idx="37102">
                  <c:v>46.010400000000004</c:v>
                </c:pt>
                <c:pt idx="37103">
                  <c:v>46.028450000000007</c:v>
                </c:pt>
                <c:pt idx="37104">
                  <c:v>46.046490000000006</c:v>
                </c:pt>
                <c:pt idx="37105">
                  <c:v>46.064709999999998</c:v>
                </c:pt>
                <c:pt idx="37106">
                  <c:v>46.08229</c:v>
                </c:pt>
                <c:pt idx="37107">
                  <c:v>46.100740000000002</c:v>
                </c:pt>
                <c:pt idx="37108">
                  <c:v>46.119019999999999</c:v>
                </c:pt>
                <c:pt idx="37109">
                  <c:v>46.137689999999992</c:v>
                </c:pt>
                <c:pt idx="37110">
                  <c:v>46.155480000000004</c:v>
                </c:pt>
                <c:pt idx="37111">
                  <c:v>46.174390000000002</c:v>
                </c:pt>
                <c:pt idx="37112">
                  <c:v>46.192849999999993</c:v>
                </c:pt>
                <c:pt idx="37113">
                  <c:v>46.211849999999998</c:v>
                </c:pt>
                <c:pt idx="37114">
                  <c:v>46.230650000000004</c:v>
                </c:pt>
                <c:pt idx="37115">
                  <c:v>46.249420000000001</c:v>
                </c:pt>
                <c:pt idx="37116">
                  <c:v>46.267449999999997</c:v>
                </c:pt>
                <c:pt idx="37117">
                  <c:v>46.284840000000003</c:v>
                </c:pt>
                <c:pt idx="37118">
                  <c:v>46.303939999999997</c:v>
                </c:pt>
                <c:pt idx="37119">
                  <c:v>46.322789999999998</c:v>
                </c:pt>
                <c:pt idx="37120">
                  <c:v>46.341669999999993</c:v>
                </c:pt>
                <c:pt idx="37121">
                  <c:v>46.359729999999999</c:v>
                </c:pt>
                <c:pt idx="37122">
                  <c:v>46.377549999999999</c:v>
                </c:pt>
                <c:pt idx="37123">
                  <c:v>46.394960000000005</c:v>
                </c:pt>
                <c:pt idx="37124">
                  <c:v>46.412079999999996</c:v>
                </c:pt>
                <c:pt idx="37125">
                  <c:v>46.429280000000006</c:v>
                </c:pt>
                <c:pt idx="37126">
                  <c:v>46.446089999999998</c:v>
                </c:pt>
                <c:pt idx="37127">
                  <c:v>46.463710000000006</c:v>
                </c:pt>
                <c:pt idx="37128">
                  <c:v>46.479410000000001</c:v>
                </c:pt>
                <c:pt idx="37129">
                  <c:v>46.497230000000002</c:v>
                </c:pt>
                <c:pt idx="37130">
                  <c:v>46.514379999999996</c:v>
                </c:pt>
                <c:pt idx="37131">
                  <c:v>46.532669999999996</c:v>
                </c:pt>
                <c:pt idx="37132">
                  <c:v>46.550130000000003</c:v>
                </c:pt>
                <c:pt idx="37133">
                  <c:v>46.568490000000004</c:v>
                </c:pt>
                <c:pt idx="37134">
                  <c:v>46.58549</c:v>
                </c:pt>
                <c:pt idx="37135">
                  <c:v>46.603909999999999</c:v>
                </c:pt>
                <c:pt idx="37136">
                  <c:v>46.621020000000001</c:v>
                </c:pt>
                <c:pt idx="37137">
                  <c:v>46.639809999999997</c:v>
                </c:pt>
                <c:pt idx="37138">
                  <c:v>46.657739999999997</c:v>
                </c:pt>
                <c:pt idx="37139">
                  <c:v>46.676450000000003</c:v>
                </c:pt>
                <c:pt idx="37140">
                  <c:v>46.694769999999998</c:v>
                </c:pt>
                <c:pt idx="37141">
                  <c:v>46.713500000000003</c:v>
                </c:pt>
                <c:pt idx="37142">
                  <c:v>46.732310000000005</c:v>
                </c:pt>
                <c:pt idx="37143">
                  <c:v>46.750770000000003</c:v>
                </c:pt>
                <c:pt idx="37144">
                  <c:v>46.76925</c:v>
                </c:pt>
                <c:pt idx="37145">
                  <c:v>46.786450000000002</c:v>
                </c:pt>
                <c:pt idx="37146">
                  <c:v>46.803899999999999</c:v>
                </c:pt>
                <c:pt idx="37147">
                  <c:v>46.820909999999998</c:v>
                </c:pt>
                <c:pt idx="37148">
                  <c:v>46.83887</c:v>
                </c:pt>
                <c:pt idx="37149">
                  <c:v>46.857040000000005</c:v>
                </c:pt>
                <c:pt idx="37150">
                  <c:v>46.875330000000005</c:v>
                </c:pt>
                <c:pt idx="37151">
                  <c:v>46.894030000000001</c:v>
                </c:pt>
                <c:pt idx="37152">
                  <c:v>46.911639999999998</c:v>
                </c:pt>
                <c:pt idx="37153">
                  <c:v>46.929470000000002</c:v>
                </c:pt>
                <c:pt idx="37154">
                  <c:v>46.947429999999997</c:v>
                </c:pt>
                <c:pt idx="37155">
                  <c:v>46.965579999999996</c:v>
                </c:pt>
                <c:pt idx="37156">
                  <c:v>46.983339999999998</c:v>
                </c:pt>
                <c:pt idx="37157">
                  <c:v>47.001540000000006</c:v>
                </c:pt>
                <c:pt idx="37158">
                  <c:v>47.019820000000003</c:v>
                </c:pt>
                <c:pt idx="37159">
                  <c:v>47.03837</c:v>
                </c:pt>
                <c:pt idx="37160">
                  <c:v>47.056600000000003</c:v>
                </c:pt>
                <c:pt idx="37161">
                  <c:v>47.075230000000005</c:v>
                </c:pt>
                <c:pt idx="37162">
                  <c:v>47.092840000000002</c:v>
                </c:pt>
                <c:pt idx="37163">
                  <c:v>47.110939999999999</c:v>
                </c:pt>
                <c:pt idx="37164">
                  <c:v>47.128430000000002</c:v>
                </c:pt>
                <c:pt idx="37165">
                  <c:v>47.145919999999997</c:v>
                </c:pt>
                <c:pt idx="37166">
                  <c:v>47.163969999999999</c:v>
                </c:pt>
                <c:pt idx="37167">
                  <c:v>47.182360000000003</c:v>
                </c:pt>
                <c:pt idx="37168">
                  <c:v>47.200559999999996</c:v>
                </c:pt>
                <c:pt idx="37169">
                  <c:v>47.21913</c:v>
                </c:pt>
                <c:pt idx="37170">
                  <c:v>47.237400000000001</c:v>
                </c:pt>
                <c:pt idx="37171">
                  <c:v>47.255960000000002</c:v>
                </c:pt>
                <c:pt idx="37172">
                  <c:v>47.273220000000002</c:v>
                </c:pt>
                <c:pt idx="37173">
                  <c:v>47.290729999999996</c:v>
                </c:pt>
                <c:pt idx="37174">
                  <c:v>47.308680000000003</c:v>
                </c:pt>
                <c:pt idx="37175">
                  <c:v>47.327209999999994</c:v>
                </c:pt>
                <c:pt idx="37176">
                  <c:v>47.34451</c:v>
                </c:pt>
                <c:pt idx="37177">
                  <c:v>47.361490000000003</c:v>
                </c:pt>
                <c:pt idx="37178">
                  <c:v>47.37867</c:v>
                </c:pt>
                <c:pt idx="37179">
                  <c:v>47.396120000000003</c:v>
                </c:pt>
                <c:pt idx="37180">
                  <c:v>47.413920000000005</c:v>
                </c:pt>
                <c:pt idx="37181">
                  <c:v>47.431169999999995</c:v>
                </c:pt>
                <c:pt idx="37182">
                  <c:v>47.44858</c:v>
                </c:pt>
                <c:pt idx="37183">
                  <c:v>47.466749999999998</c:v>
                </c:pt>
                <c:pt idx="37184">
                  <c:v>47.483840000000001</c:v>
                </c:pt>
                <c:pt idx="37185">
                  <c:v>47.501559999999998</c:v>
                </c:pt>
                <c:pt idx="37186">
                  <c:v>47.518269999999994</c:v>
                </c:pt>
                <c:pt idx="37187">
                  <c:v>47.535980000000002</c:v>
                </c:pt>
                <c:pt idx="37188">
                  <c:v>47.55301</c:v>
                </c:pt>
                <c:pt idx="37189">
                  <c:v>47.57103</c:v>
                </c:pt>
                <c:pt idx="37190">
                  <c:v>47.588999999999999</c:v>
                </c:pt>
                <c:pt idx="37191">
                  <c:v>47.606490000000001</c:v>
                </c:pt>
                <c:pt idx="37192">
                  <c:v>47.623090000000005</c:v>
                </c:pt>
                <c:pt idx="37193">
                  <c:v>47.6419</c:v>
                </c:pt>
                <c:pt idx="37194">
                  <c:v>47.660309999999996</c:v>
                </c:pt>
                <c:pt idx="37195">
                  <c:v>47.678719999999998</c:v>
                </c:pt>
                <c:pt idx="37196">
                  <c:v>47.697159999999997</c:v>
                </c:pt>
                <c:pt idx="37197">
                  <c:v>47.715409999999999</c:v>
                </c:pt>
                <c:pt idx="37198">
                  <c:v>47.733280000000001</c:v>
                </c:pt>
                <c:pt idx="37199">
                  <c:v>47.751989999999999</c:v>
                </c:pt>
                <c:pt idx="37200">
                  <c:v>47.77028</c:v>
                </c:pt>
                <c:pt idx="37201">
                  <c:v>47.788150000000002</c:v>
                </c:pt>
                <c:pt idx="37202">
                  <c:v>47.804840000000006</c:v>
                </c:pt>
                <c:pt idx="37203">
                  <c:v>47.8232</c:v>
                </c:pt>
                <c:pt idx="37204">
                  <c:v>47.840890000000002</c:v>
                </c:pt>
                <c:pt idx="37205">
                  <c:v>47.856940000000002</c:v>
                </c:pt>
                <c:pt idx="37206">
                  <c:v>47.87547</c:v>
                </c:pt>
                <c:pt idx="37207">
                  <c:v>47.893830000000001</c:v>
                </c:pt>
                <c:pt idx="37208">
                  <c:v>47.911940000000001</c:v>
                </c:pt>
                <c:pt idx="37209">
                  <c:v>47.929409999999997</c:v>
                </c:pt>
                <c:pt idx="37210">
                  <c:v>47.945610000000002</c:v>
                </c:pt>
                <c:pt idx="37211">
                  <c:v>47.96105</c:v>
                </c:pt>
                <c:pt idx="37212">
                  <c:v>47.976939999999999</c:v>
                </c:pt>
                <c:pt idx="37213">
                  <c:v>47.994139999999994</c:v>
                </c:pt>
                <c:pt idx="37214">
                  <c:v>48.012119999999996</c:v>
                </c:pt>
                <c:pt idx="37215">
                  <c:v>48.030720000000002</c:v>
                </c:pt>
                <c:pt idx="37216">
                  <c:v>48.049090000000007</c:v>
                </c:pt>
                <c:pt idx="37217">
                  <c:v>48.067549999999997</c:v>
                </c:pt>
                <c:pt idx="37218">
                  <c:v>48.084449999999997</c:v>
                </c:pt>
                <c:pt idx="37219">
                  <c:v>48.100549999999998</c:v>
                </c:pt>
                <c:pt idx="37220">
                  <c:v>48.11788</c:v>
                </c:pt>
                <c:pt idx="37221">
                  <c:v>48.136650000000003</c:v>
                </c:pt>
                <c:pt idx="37222">
                  <c:v>48.152929999999998</c:v>
                </c:pt>
                <c:pt idx="37223">
                  <c:v>48.169329999999995</c:v>
                </c:pt>
                <c:pt idx="37224">
                  <c:v>48.18732</c:v>
                </c:pt>
                <c:pt idx="37225">
                  <c:v>48.20431</c:v>
                </c:pt>
                <c:pt idx="37226">
                  <c:v>48.222560000000001</c:v>
                </c:pt>
                <c:pt idx="37227">
                  <c:v>48.240139999999997</c:v>
                </c:pt>
                <c:pt idx="37228">
                  <c:v>48.258450000000003</c:v>
                </c:pt>
                <c:pt idx="37229">
                  <c:v>48.274869999999993</c:v>
                </c:pt>
                <c:pt idx="37230">
                  <c:v>48.292380000000001</c:v>
                </c:pt>
                <c:pt idx="37231">
                  <c:v>48.309879999999993</c:v>
                </c:pt>
                <c:pt idx="37232">
                  <c:v>48.328249999999997</c:v>
                </c:pt>
                <c:pt idx="37233">
                  <c:v>48.346539999999997</c:v>
                </c:pt>
                <c:pt idx="37234">
                  <c:v>48.364219999999996</c:v>
                </c:pt>
                <c:pt idx="37235">
                  <c:v>48.382509999999996</c:v>
                </c:pt>
                <c:pt idx="37236">
                  <c:v>48.400540000000007</c:v>
                </c:pt>
                <c:pt idx="37237">
                  <c:v>48.418939999999999</c:v>
                </c:pt>
                <c:pt idx="37238">
                  <c:v>48.436589999999995</c:v>
                </c:pt>
                <c:pt idx="37239">
                  <c:v>48.45288</c:v>
                </c:pt>
                <c:pt idx="37240">
                  <c:v>48.46951</c:v>
                </c:pt>
                <c:pt idx="37241">
                  <c:v>48.485120000000002</c:v>
                </c:pt>
                <c:pt idx="37242">
                  <c:v>48.502459999999999</c:v>
                </c:pt>
                <c:pt idx="37243">
                  <c:v>48.518610000000002</c:v>
                </c:pt>
                <c:pt idx="37244">
                  <c:v>48.536330000000007</c:v>
                </c:pt>
                <c:pt idx="37245">
                  <c:v>48.553040000000003</c:v>
                </c:pt>
                <c:pt idx="37246">
                  <c:v>48.571549999999995</c:v>
                </c:pt>
                <c:pt idx="37247">
                  <c:v>48.587629999999997</c:v>
                </c:pt>
                <c:pt idx="37248">
                  <c:v>48.605359999999997</c:v>
                </c:pt>
                <c:pt idx="37249">
                  <c:v>48.622519999999994</c:v>
                </c:pt>
                <c:pt idx="37250">
                  <c:v>48.640189999999997</c:v>
                </c:pt>
                <c:pt idx="37251">
                  <c:v>48.657359999999997</c:v>
                </c:pt>
                <c:pt idx="37252">
                  <c:v>48.675550000000001</c:v>
                </c:pt>
                <c:pt idx="37253">
                  <c:v>48.692799999999998</c:v>
                </c:pt>
                <c:pt idx="37254">
                  <c:v>48.711669999999998</c:v>
                </c:pt>
                <c:pt idx="37255">
                  <c:v>48.729019999999998</c:v>
                </c:pt>
                <c:pt idx="37256">
                  <c:v>48.748149999999995</c:v>
                </c:pt>
                <c:pt idx="37257">
                  <c:v>48.765780000000007</c:v>
                </c:pt>
                <c:pt idx="37258">
                  <c:v>48.783709999999999</c:v>
                </c:pt>
                <c:pt idx="37259">
                  <c:v>48.800790000000006</c:v>
                </c:pt>
                <c:pt idx="37260">
                  <c:v>48.819790000000005</c:v>
                </c:pt>
                <c:pt idx="37261">
                  <c:v>48.835279999999997</c:v>
                </c:pt>
                <c:pt idx="37262">
                  <c:v>48.851930000000003</c:v>
                </c:pt>
                <c:pt idx="37263">
                  <c:v>48.867310000000003</c:v>
                </c:pt>
                <c:pt idx="37264">
                  <c:v>48.884920000000001</c:v>
                </c:pt>
                <c:pt idx="37265">
                  <c:v>48.901019999999995</c:v>
                </c:pt>
                <c:pt idx="37266">
                  <c:v>48.919020000000003</c:v>
                </c:pt>
                <c:pt idx="37267">
                  <c:v>48.935670000000002</c:v>
                </c:pt>
                <c:pt idx="37268">
                  <c:v>48.953610000000005</c:v>
                </c:pt>
                <c:pt idx="37269">
                  <c:v>48.970570000000002</c:v>
                </c:pt>
                <c:pt idx="37270">
                  <c:v>48.988389999999995</c:v>
                </c:pt>
                <c:pt idx="37271">
                  <c:v>49.005270000000003</c:v>
                </c:pt>
                <c:pt idx="37272">
                  <c:v>49.023770000000006</c:v>
                </c:pt>
                <c:pt idx="37273">
                  <c:v>49.04119</c:v>
                </c:pt>
                <c:pt idx="37274">
                  <c:v>49.0595</c:v>
                </c:pt>
                <c:pt idx="37275">
                  <c:v>49.077029999999993</c:v>
                </c:pt>
                <c:pt idx="37276">
                  <c:v>49.094380000000001</c:v>
                </c:pt>
                <c:pt idx="37277">
                  <c:v>49.112520000000004</c:v>
                </c:pt>
                <c:pt idx="37278">
                  <c:v>49.130669999999995</c:v>
                </c:pt>
                <c:pt idx="37279">
                  <c:v>49.148820000000001</c:v>
                </c:pt>
                <c:pt idx="37280">
                  <c:v>49.167009999999998</c:v>
                </c:pt>
                <c:pt idx="37281">
                  <c:v>49.185000000000002</c:v>
                </c:pt>
                <c:pt idx="37282">
                  <c:v>49.20279</c:v>
                </c:pt>
                <c:pt idx="37283">
                  <c:v>49.220779999999998</c:v>
                </c:pt>
                <c:pt idx="37284">
                  <c:v>49.238399999999999</c:v>
                </c:pt>
                <c:pt idx="37285">
                  <c:v>49.255470000000003</c:v>
                </c:pt>
                <c:pt idx="37286">
                  <c:v>49.273030000000006</c:v>
                </c:pt>
                <c:pt idx="37287">
                  <c:v>49.290469999999999</c:v>
                </c:pt>
                <c:pt idx="37288">
                  <c:v>49.308410000000002</c:v>
                </c:pt>
                <c:pt idx="37289">
                  <c:v>49.326169999999998</c:v>
                </c:pt>
                <c:pt idx="37290">
                  <c:v>49.343640000000008</c:v>
                </c:pt>
                <c:pt idx="37291">
                  <c:v>49.361990000000006</c:v>
                </c:pt>
                <c:pt idx="37292">
                  <c:v>49.378399999999999</c:v>
                </c:pt>
                <c:pt idx="37293">
                  <c:v>49.393889999999999</c:v>
                </c:pt>
                <c:pt idx="37294">
                  <c:v>49.409169999999996</c:v>
                </c:pt>
                <c:pt idx="37295">
                  <c:v>49.425439999999995</c:v>
                </c:pt>
                <c:pt idx="37296">
                  <c:v>49.442449999999994</c:v>
                </c:pt>
                <c:pt idx="37297">
                  <c:v>49.459710000000001</c:v>
                </c:pt>
                <c:pt idx="37298">
                  <c:v>49.476599999999998</c:v>
                </c:pt>
                <c:pt idx="37299">
                  <c:v>49.493809999999996</c:v>
                </c:pt>
                <c:pt idx="37300">
                  <c:v>49.511060000000001</c:v>
                </c:pt>
                <c:pt idx="37301">
                  <c:v>49.528369999999995</c:v>
                </c:pt>
                <c:pt idx="37302">
                  <c:v>49.546080000000003</c:v>
                </c:pt>
                <c:pt idx="37303">
                  <c:v>49.563050000000004</c:v>
                </c:pt>
                <c:pt idx="37304">
                  <c:v>49.581069999999997</c:v>
                </c:pt>
                <c:pt idx="37305">
                  <c:v>49.59863</c:v>
                </c:pt>
                <c:pt idx="37306">
                  <c:v>49.616770000000002</c:v>
                </c:pt>
                <c:pt idx="37307">
                  <c:v>49.634280000000004</c:v>
                </c:pt>
                <c:pt idx="37308">
                  <c:v>49.652230000000003</c:v>
                </c:pt>
                <c:pt idx="37309">
                  <c:v>49.670020000000001</c:v>
                </c:pt>
                <c:pt idx="37310">
                  <c:v>49.687849999999997</c:v>
                </c:pt>
                <c:pt idx="37311">
                  <c:v>49.706389999999999</c:v>
                </c:pt>
                <c:pt idx="37312">
                  <c:v>49.723129999999998</c:v>
                </c:pt>
                <c:pt idx="37313">
                  <c:v>49.739909999999995</c:v>
                </c:pt>
                <c:pt idx="37314">
                  <c:v>49.757309999999997</c:v>
                </c:pt>
                <c:pt idx="37315">
                  <c:v>49.774320000000003</c:v>
                </c:pt>
                <c:pt idx="37316">
                  <c:v>49.79177</c:v>
                </c:pt>
                <c:pt idx="37317">
                  <c:v>49.808799999999998</c:v>
                </c:pt>
                <c:pt idx="37318">
                  <c:v>49.82638</c:v>
                </c:pt>
                <c:pt idx="37319">
                  <c:v>49.844080000000005</c:v>
                </c:pt>
                <c:pt idx="37320">
                  <c:v>49.862250000000003</c:v>
                </c:pt>
                <c:pt idx="37321">
                  <c:v>49.880539999999996</c:v>
                </c:pt>
                <c:pt idx="37322">
                  <c:v>49.897970000000001</c:v>
                </c:pt>
                <c:pt idx="37323">
                  <c:v>49.915770000000002</c:v>
                </c:pt>
                <c:pt idx="37324">
                  <c:v>49.931479999999993</c:v>
                </c:pt>
                <c:pt idx="37325">
                  <c:v>49.949219999999997</c:v>
                </c:pt>
                <c:pt idx="37326">
                  <c:v>49.965429999999998</c:v>
                </c:pt>
                <c:pt idx="37327">
                  <c:v>49.982439999999997</c:v>
                </c:pt>
                <c:pt idx="37328">
                  <c:v>49.998649999999998</c:v>
                </c:pt>
                <c:pt idx="37329">
                  <c:v>50.015280000000004</c:v>
                </c:pt>
                <c:pt idx="37330">
                  <c:v>50.032040000000002</c:v>
                </c:pt>
                <c:pt idx="37331">
                  <c:v>50.049580000000006</c:v>
                </c:pt>
                <c:pt idx="37332">
                  <c:v>50.065570000000001</c:v>
                </c:pt>
                <c:pt idx="37333">
                  <c:v>50.080600000000004</c:v>
                </c:pt>
                <c:pt idx="37334">
                  <c:v>50.097490000000001</c:v>
                </c:pt>
                <c:pt idx="37335">
                  <c:v>50.114799999999995</c:v>
                </c:pt>
                <c:pt idx="37336">
                  <c:v>50.132770000000008</c:v>
                </c:pt>
                <c:pt idx="37337">
                  <c:v>50.150059999999996</c:v>
                </c:pt>
                <c:pt idx="37338">
                  <c:v>50.167080000000006</c:v>
                </c:pt>
                <c:pt idx="37339">
                  <c:v>50.18271</c:v>
                </c:pt>
                <c:pt idx="37340">
                  <c:v>50.200820000000007</c:v>
                </c:pt>
                <c:pt idx="37341">
                  <c:v>50.217299999999994</c:v>
                </c:pt>
                <c:pt idx="37342">
                  <c:v>50.233999999999995</c:v>
                </c:pt>
                <c:pt idx="37343">
                  <c:v>50.250649999999993</c:v>
                </c:pt>
                <c:pt idx="37344">
                  <c:v>50.26634</c:v>
                </c:pt>
                <c:pt idx="37345">
                  <c:v>50.283030000000004</c:v>
                </c:pt>
                <c:pt idx="37346">
                  <c:v>50.299889999999998</c:v>
                </c:pt>
                <c:pt idx="37347">
                  <c:v>50.316479999999999</c:v>
                </c:pt>
                <c:pt idx="37348">
                  <c:v>50.333379999999998</c:v>
                </c:pt>
                <c:pt idx="37349">
                  <c:v>50.350279999999998</c:v>
                </c:pt>
                <c:pt idx="37350">
                  <c:v>50.368130000000008</c:v>
                </c:pt>
                <c:pt idx="37351">
                  <c:v>50.385260000000002</c:v>
                </c:pt>
                <c:pt idx="37352">
                  <c:v>50.402290000000001</c:v>
                </c:pt>
                <c:pt idx="37353">
                  <c:v>50.418000000000006</c:v>
                </c:pt>
                <c:pt idx="37354">
                  <c:v>50.434729999999995</c:v>
                </c:pt>
                <c:pt idx="37355">
                  <c:v>50.451569999999997</c:v>
                </c:pt>
                <c:pt idx="37356">
                  <c:v>50.46857</c:v>
                </c:pt>
                <c:pt idx="37357">
                  <c:v>50.485860000000002</c:v>
                </c:pt>
                <c:pt idx="37358">
                  <c:v>50.503419999999998</c:v>
                </c:pt>
                <c:pt idx="37359">
                  <c:v>50.520500000000006</c:v>
                </c:pt>
                <c:pt idx="37360">
                  <c:v>50.537770000000002</c:v>
                </c:pt>
                <c:pt idx="37361">
                  <c:v>50.555160000000001</c:v>
                </c:pt>
                <c:pt idx="37362">
                  <c:v>50.572710000000001</c:v>
                </c:pt>
                <c:pt idx="37363">
                  <c:v>50.589739999999999</c:v>
                </c:pt>
                <c:pt idx="37364">
                  <c:v>50.60716</c:v>
                </c:pt>
                <c:pt idx="37365">
                  <c:v>50.620669999999997</c:v>
                </c:pt>
                <c:pt idx="37366">
                  <c:v>50.634420000000006</c:v>
                </c:pt>
                <c:pt idx="37367">
                  <c:v>50.64978</c:v>
                </c:pt>
                <c:pt idx="37368">
                  <c:v>50.664629999999995</c:v>
                </c:pt>
                <c:pt idx="37369">
                  <c:v>50.680230000000002</c:v>
                </c:pt>
                <c:pt idx="37370">
                  <c:v>50.697460000000007</c:v>
                </c:pt>
                <c:pt idx="37371">
                  <c:v>50.714329999999997</c:v>
                </c:pt>
                <c:pt idx="37372">
                  <c:v>50.731960000000001</c:v>
                </c:pt>
                <c:pt idx="37373">
                  <c:v>50.74888</c:v>
                </c:pt>
                <c:pt idx="37374">
                  <c:v>50.766590000000001</c:v>
                </c:pt>
                <c:pt idx="37375">
                  <c:v>50.783430000000003</c:v>
                </c:pt>
                <c:pt idx="37376">
                  <c:v>50.801160000000003</c:v>
                </c:pt>
                <c:pt idx="37377">
                  <c:v>50.818370000000002</c:v>
                </c:pt>
                <c:pt idx="37378">
                  <c:v>50.836420000000004</c:v>
                </c:pt>
                <c:pt idx="37379">
                  <c:v>50.85331</c:v>
                </c:pt>
                <c:pt idx="37380">
                  <c:v>50.869119999999995</c:v>
                </c:pt>
                <c:pt idx="37381">
                  <c:v>50.886060000000001</c:v>
                </c:pt>
                <c:pt idx="37382">
                  <c:v>50.903739999999999</c:v>
                </c:pt>
                <c:pt idx="37383">
                  <c:v>50.921139999999994</c:v>
                </c:pt>
                <c:pt idx="37384">
                  <c:v>50.937939999999998</c:v>
                </c:pt>
                <c:pt idx="37385">
                  <c:v>50.95543</c:v>
                </c:pt>
                <c:pt idx="37386">
                  <c:v>50.972470000000001</c:v>
                </c:pt>
                <c:pt idx="37387">
                  <c:v>50.990169999999999</c:v>
                </c:pt>
                <c:pt idx="37388">
                  <c:v>51.007579999999997</c:v>
                </c:pt>
                <c:pt idx="37389">
                  <c:v>51.025280000000002</c:v>
                </c:pt>
                <c:pt idx="37390">
                  <c:v>51.041269999999997</c:v>
                </c:pt>
                <c:pt idx="37391">
                  <c:v>51.059249999999999</c:v>
                </c:pt>
                <c:pt idx="37392">
                  <c:v>51.0745</c:v>
                </c:pt>
                <c:pt idx="37393">
                  <c:v>51.090689999999995</c:v>
                </c:pt>
                <c:pt idx="37394">
                  <c:v>51.106790000000004</c:v>
                </c:pt>
                <c:pt idx="37395">
                  <c:v>51.123329999999996</c:v>
                </c:pt>
                <c:pt idx="37396">
                  <c:v>51.1404</c:v>
                </c:pt>
                <c:pt idx="37397">
                  <c:v>51.157380000000003</c:v>
                </c:pt>
                <c:pt idx="37398">
                  <c:v>51.173539999999996</c:v>
                </c:pt>
                <c:pt idx="37399">
                  <c:v>51.1907</c:v>
                </c:pt>
                <c:pt idx="37400">
                  <c:v>51.207479999999997</c:v>
                </c:pt>
                <c:pt idx="37401">
                  <c:v>51.224699999999999</c:v>
                </c:pt>
                <c:pt idx="37402">
                  <c:v>51.241160000000001</c:v>
                </c:pt>
                <c:pt idx="37403">
                  <c:v>51.258860000000006</c:v>
                </c:pt>
                <c:pt idx="37404">
                  <c:v>51.275170000000003</c:v>
                </c:pt>
                <c:pt idx="37405">
                  <c:v>51.292369999999998</c:v>
                </c:pt>
                <c:pt idx="37406">
                  <c:v>51.308930000000004</c:v>
                </c:pt>
                <c:pt idx="37407">
                  <c:v>51.326400000000007</c:v>
                </c:pt>
                <c:pt idx="37408">
                  <c:v>51.343249999999998</c:v>
                </c:pt>
                <c:pt idx="37409">
                  <c:v>51.361069999999998</c:v>
                </c:pt>
                <c:pt idx="37410">
                  <c:v>51.377719999999997</c:v>
                </c:pt>
                <c:pt idx="37411">
                  <c:v>51.395299999999999</c:v>
                </c:pt>
                <c:pt idx="37412">
                  <c:v>51.412690000000005</c:v>
                </c:pt>
                <c:pt idx="37413">
                  <c:v>51.430499999999995</c:v>
                </c:pt>
                <c:pt idx="37414">
                  <c:v>51.447980000000001</c:v>
                </c:pt>
                <c:pt idx="37415">
                  <c:v>51.464410000000001</c:v>
                </c:pt>
                <c:pt idx="37416">
                  <c:v>51.482200000000006</c:v>
                </c:pt>
                <c:pt idx="37417">
                  <c:v>51.499139999999997</c:v>
                </c:pt>
                <c:pt idx="37418">
                  <c:v>51.515560000000001</c:v>
                </c:pt>
                <c:pt idx="37419">
                  <c:v>51.532780000000002</c:v>
                </c:pt>
                <c:pt idx="37420">
                  <c:v>51.549210000000002</c:v>
                </c:pt>
                <c:pt idx="37421">
                  <c:v>51.557290000000002</c:v>
                </c:pt>
                <c:pt idx="37422">
                  <c:v>51.571959999999997</c:v>
                </c:pt>
                <c:pt idx="37423">
                  <c:v>51.587670000000003</c:v>
                </c:pt>
                <c:pt idx="37424">
                  <c:v>51.604710000000004</c:v>
                </c:pt>
                <c:pt idx="37425">
                  <c:v>51.618360000000003</c:v>
                </c:pt>
                <c:pt idx="37426">
                  <c:v>51.631460000000004</c:v>
                </c:pt>
                <c:pt idx="37427">
                  <c:v>51.647439999999996</c:v>
                </c:pt>
                <c:pt idx="37428">
                  <c:v>51.664469999999994</c:v>
                </c:pt>
                <c:pt idx="37429">
                  <c:v>51.680190000000003</c:v>
                </c:pt>
                <c:pt idx="37430">
                  <c:v>51.69697</c:v>
                </c:pt>
                <c:pt idx="37431">
                  <c:v>51.713259999999998</c:v>
                </c:pt>
                <c:pt idx="37432">
                  <c:v>51.730109999999996</c:v>
                </c:pt>
                <c:pt idx="37433">
                  <c:v>51.746279999999999</c:v>
                </c:pt>
                <c:pt idx="37434">
                  <c:v>51.762059999999998</c:v>
                </c:pt>
                <c:pt idx="37435">
                  <c:v>51.777420000000006</c:v>
                </c:pt>
                <c:pt idx="37436">
                  <c:v>51.793550000000003</c:v>
                </c:pt>
                <c:pt idx="37437">
                  <c:v>51.809570000000001</c:v>
                </c:pt>
                <c:pt idx="37438">
                  <c:v>51.826520000000002</c:v>
                </c:pt>
                <c:pt idx="37439">
                  <c:v>51.843679999999999</c:v>
                </c:pt>
                <c:pt idx="37440">
                  <c:v>51.860059999999997</c:v>
                </c:pt>
                <c:pt idx="37441">
                  <c:v>51.876280000000001</c:v>
                </c:pt>
                <c:pt idx="37442">
                  <c:v>51.89293</c:v>
                </c:pt>
                <c:pt idx="37443">
                  <c:v>51.909509999999997</c:v>
                </c:pt>
                <c:pt idx="37444">
                  <c:v>51.926639999999999</c:v>
                </c:pt>
                <c:pt idx="37445">
                  <c:v>51.942579999999992</c:v>
                </c:pt>
                <c:pt idx="37446">
                  <c:v>51.953980000000001</c:v>
                </c:pt>
                <c:pt idx="37447">
                  <c:v>51.963900000000002</c:v>
                </c:pt>
                <c:pt idx="37448">
                  <c:v>51.976509999999998</c:v>
                </c:pt>
                <c:pt idx="37449">
                  <c:v>51.985990000000001</c:v>
                </c:pt>
                <c:pt idx="37450">
                  <c:v>51.999269999999996</c:v>
                </c:pt>
                <c:pt idx="37451">
                  <c:v>52.011290000000002</c:v>
                </c:pt>
                <c:pt idx="37452">
                  <c:v>52.026219999999995</c:v>
                </c:pt>
                <c:pt idx="37453">
                  <c:v>52.039879999999997</c:v>
                </c:pt>
                <c:pt idx="37454">
                  <c:v>52.055429999999994</c:v>
                </c:pt>
                <c:pt idx="37455">
                  <c:v>52.069679999999998</c:v>
                </c:pt>
                <c:pt idx="37456">
                  <c:v>52.085489999999993</c:v>
                </c:pt>
                <c:pt idx="37457">
                  <c:v>52.10051</c:v>
                </c:pt>
                <c:pt idx="37458">
                  <c:v>52.116520000000001</c:v>
                </c:pt>
                <c:pt idx="37459">
                  <c:v>52.132259999999995</c:v>
                </c:pt>
                <c:pt idx="37460">
                  <c:v>52.148870000000002</c:v>
                </c:pt>
                <c:pt idx="37461">
                  <c:v>52.165290000000006</c:v>
                </c:pt>
                <c:pt idx="37462">
                  <c:v>52.182329999999993</c:v>
                </c:pt>
                <c:pt idx="37463">
                  <c:v>52.198440000000005</c:v>
                </c:pt>
                <c:pt idx="37464">
                  <c:v>52.215559999999996</c:v>
                </c:pt>
                <c:pt idx="37465">
                  <c:v>52.232570000000003</c:v>
                </c:pt>
                <c:pt idx="37466">
                  <c:v>52.24915</c:v>
                </c:pt>
                <c:pt idx="37467">
                  <c:v>52.266620000000003</c:v>
                </c:pt>
                <c:pt idx="37468">
                  <c:v>52.283709999999999</c:v>
                </c:pt>
                <c:pt idx="37469">
                  <c:v>52.300789999999999</c:v>
                </c:pt>
                <c:pt idx="37470">
                  <c:v>52.318199999999997</c:v>
                </c:pt>
                <c:pt idx="37471">
                  <c:v>52.333970000000001</c:v>
                </c:pt>
                <c:pt idx="37472">
                  <c:v>52.350740000000002</c:v>
                </c:pt>
                <c:pt idx="37473">
                  <c:v>52.365700000000004</c:v>
                </c:pt>
                <c:pt idx="37474">
                  <c:v>52.382950000000001</c:v>
                </c:pt>
                <c:pt idx="37475">
                  <c:v>52.398820000000001</c:v>
                </c:pt>
                <c:pt idx="37476">
                  <c:v>52.415459999999996</c:v>
                </c:pt>
                <c:pt idx="37477">
                  <c:v>52.431200000000004</c:v>
                </c:pt>
                <c:pt idx="37478">
                  <c:v>52.448660000000004</c:v>
                </c:pt>
                <c:pt idx="37479">
                  <c:v>52.465180000000004</c:v>
                </c:pt>
                <c:pt idx="37480">
                  <c:v>52.482669999999999</c:v>
                </c:pt>
                <c:pt idx="37481">
                  <c:v>52.497740000000007</c:v>
                </c:pt>
                <c:pt idx="37482">
                  <c:v>52.512720000000002</c:v>
                </c:pt>
                <c:pt idx="37483">
                  <c:v>52.52854</c:v>
                </c:pt>
                <c:pt idx="37484">
                  <c:v>52.544789999999999</c:v>
                </c:pt>
                <c:pt idx="37485">
                  <c:v>52.561320000000002</c:v>
                </c:pt>
                <c:pt idx="37486">
                  <c:v>52.578120000000006</c:v>
                </c:pt>
                <c:pt idx="37487">
                  <c:v>52.594079999999998</c:v>
                </c:pt>
                <c:pt idx="37488">
                  <c:v>52.610010000000003</c:v>
                </c:pt>
                <c:pt idx="37489">
                  <c:v>52.625619999999998</c:v>
                </c:pt>
                <c:pt idx="37490">
                  <c:v>52.641460000000002</c:v>
                </c:pt>
                <c:pt idx="37491">
                  <c:v>52.656970000000001</c:v>
                </c:pt>
                <c:pt idx="37492">
                  <c:v>52.674190000000003</c:v>
                </c:pt>
                <c:pt idx="37493">
                  <c:v>52.689880000000002</c:v>
                </c:pt>
                <c:pt idx="37494">
                  <c:v>52.706099999999992</c:v>
                </c:pt>
                <c:pt idx="37495">
                  <c:v>52.721790000000006</c:v>
                </c:pt>
                <c:pt idx="37496">
                  <c:v>52.738820000000004</c:v>
                </c:pt>
                <c:pt idx="37497">
                  <c:v>52.755479999999999</c:v>
                </c:pt>
                <c:pt idx="37498">
                  <c:v>52.773180000000004</c:v>
                </c:pt>
                <c:pt idx="37499">
                  <c:v>52.789739999999995</c:v>
                </c:pt>
                <c:pt idx="37500">
                  <c:v>52.806899999999999</c:v>
                </c:pt>
                <c:pt idx="37501">
                  <c:v>52.822959999999995</c:v>
                </c:pt>
                <c:pt idx="37502">
                  <c:v>52.840410000000006</c:v>
                </c:pt>
                <c:pt idx="37503">
                  <c:v>52.857089999999999</c:v>
                </c:pt>
                <c:pt idx="37504">
                  <c:v>52.875069999999994</c:v>
                </c:pt>
                <c:pt idx="37505">
                  <c:v>52.891069999999999</c:v>
                </c:pt>
                <c:pt idx="37506">
                  <c:v>52.908030000000004</c:v>
                </c:pt>
                <c:pt idx="37507">
                  <c:v>52.924490000000006</c:v>
                </c:pt>
                <c:pt idx="37508">
                  <c:v>52.941409999999998</c:v>
                </c:pt>
                <c:pt idx="37509">
                  <c:v>52.957940000000001</c:v>
                </c:pt>
                <c:pt idx="37510">
                  <c:v>52.974990000000005</c:v>
                </c:pt>
                <c:pt idx="37511">
                  <c:v>52.991520000000001</c:v>
                </c:pt>
                <c:pt idx="37512">
                  <c:v>53.007899999999999</c:v>
                </c:pt>
                <c:pt idx="37513">
                  <c:v>53.024329999999999</c:v>
                </c:pt>
                <c:pt idx="37514">
                  <c:v>53.039729999999999</c:v>
                </c:pt>
                <c:pt idx="37515">
                  <c:v>53.053889999999996</c:v>
                </c:pt>
                <c:pt idx="37516">
                  <c:v>53.068999999999996</c:v>
                </c:pt>
                <c:pt idx="37517">
                  <c:v>53.085290000000001</c:v>
                </c:pt>
                <c:pt idx="37518">
                  <c:v>53.099220000000003</c:v>
                </c:pt>
                <c:pt idx="37519">
                  <c:v>53.114020000000004</c:v>
                </c:pt>
                <c:pt idx="37520">
                  <c:v>53.127290000000002</c:v>
                </c:pt>
                <c:pt idx="37521">
                  <c:v>53.144890000000004</c:v>
                </c:pt>
                <c:pt idx="37522">
                  <c:v>53.160340000000005</c:v>
                </c:pt>
                <c:pt idx="37523">
                  <c:v>53.177289999999999</c:v>
                </c:pt>
                <c:pt idx="37524">
                  <c:v>53.193970000000007</c:v>
                </c:pt>
                <c:pt idx="37525">
                  <c:v>53.210750000000004</c:v>
                </c:pt>
                <c:pt idx="37526">
                  <c:v>53.226529999999997</c:v>
                </c:pt>
                <c:pt idx="37527">
                  <c:v>53.243660000000006</c:v>
                </c:pt>
                <c:pt idx="37528">
                  <c:v>53.259910000000005</c:v>
                </c:pt>
                <c:pt idx="37529">
                  <c:v>53.277029999999996</c:v>
                </c:pt>
                <c:pt idx="37530">
                  <c:v>53.292200000000001</c:v>
                </c:pt>
                <c:pt idx="37531">
                  <c:v>53.309249999999999</c:v>
                </c:pt>
                <c:pt idx="37532">
                  <c:v>53.324330000000003</c:v>
                </c:pt>
                <c:pt idx="37533">
                  <c:v>53.340449999999997</c:v>
                </c:pt>
                <c:pt idx="37534">
                  <c:v>53.357039999999998</c:v>
                </c:pt>
                <c:pt idx="37535">
                  <c:v>53.373390000000001</c:v>
                </c:pt>
                <c:pt idx="37536">
                  <c:v>53.38982</c:v>
                </c:pt>
                <c:pt idx="37537">
                  <c:v>53.404530000000001</c:v>
                </c:pt>
                <c:pt idx="37538">
                  <c:v>53.420400000000001</c:v>
                </c:pt>
                <c:pt idx="37539">
                  <c:v>53.435680000000005</c:v>
                </c:pt>
                <c:pt idx="37540">
                  <c:v>53.450659999999999</c:v>
                </c:pt>
                <c:pt idx="37541">
                  <c:v>53.465699999999998</c:v>
                </c:pt>
                <c:pt idx="37542">
                  <c:v>53.481699999999996</c:v>
                </c:pt>
                <c:pt idx="37543">
                  <c:v>53.497240000000005</c:v>
                </c:pt>
                <c:pt idx="37544">
                  <c:v>53.513640000000002</c:v>
                </c:pt>
                <c:pt idx="37545">
                  <c:v>53.529949999999999</c:v>
                </c:pt>
                <c:pt idx="37546">
                  <c:v>53.546569999999996</c:v>
                </c:pt>
                <c:pt idx="37547">
                  <c:v>53.563249999999996</c:v>
                </c:pt>
                <c:pt idx="37548">
                  <c:v>53.579140000000002</c:v>
                </c:pt>
                <c:pt idx="37549">
                  <c:v>53.595930000000003</c:v>
                </c:pt>
                <c:pt idx="37550">
                  <c:v>53.611250000000005</c:v>
                </c:pt>
                <c:pt idx="37551">
                  <c:v>53.626370000000001</c:v>
                </c:pt>
                <c:pt idx="37552">
                  <c:v>53.642070000000004</c:v>
                </c:pt>
                <c:pt idx="37553">
                  <c:v>53.657969999999999</c:v>
                </c:pt>
                <c:pt idx="37554">
                  <c:v>53.673849999999995</c:v>
                </c:pt>
                <c:pt idx="37555">
                  <c:v>53.688549999999999</c:v>
                </c:pt>
                <c:pt idx="37556">
                  <c:v>53.703429999999997</c:v>
                </c:pt>
                <c:pt idx="37557">
                  <c:v>53.719520000000003</c:v>
                </c:pt>
                <c:pt idx="37558">
                  <c:v>53.734339999999996</c:v>
                </c:pt>
                <c:pt idx="37559">
                  <c:v>53.749010000000006</c:v>
                </c:pt>
                <c:pt idx="37560">
                  <c:v>53.764329999999994</c:v>
                </c:pt>
                <c:pt idx="37561">
                  <c:v>53.779769999999999</c:v>
                </c:pt>
                <c:pt idx="37562">
                  <c:v>53.795729999999999</c:v>
                </c:pt>
                <c:pt idx="37563">
                  <c:v>53.81156</c:v>
                </c:pt>
                <c:pt idx="37564">
                  <c:v>53.826229999999995</c:v>
                </c:pt>
                <c:pt idx="37565">
                  <c:v>53.839839999999995</c:v>
                </c:pt>
                <c:pt idx="37566">
                  <c:v>53.85539</c:v>
                </c:pt>
                <c:pt idx="37567">
                  <c:v>53.871140000000004</c:v>
                </c:pt>
                <c:pt idx="37568">
                  <c:v>53.887349999999998</c:v>
                </c:pt>
                <c:pt idx="37569">
                  <c:v>53.903540000000007</c:v>
                </c:pt>
                <c:pt idx="37570">
                  <c:v>53.904810000000005</c:v>
                </c:pt>
                <c:pt idx="37571">
                  <c:v>53.917059999999999</c:v>
                </c:pt>
                <c:pt idx="37572">
                  <c:v>53.931760000000004</c:v>
                </c:pt>
                <c:pt idx="37573">
                  <c:v>53.937749999999994</c:v>
                </c:pt>
                <c:pt idx="37574">
                  <c:v>53.924200000000006</c:v>
                </c:pt>
                <c:pt idx="37575">
                  <c:v>53.907619999999994</c:v>
                </c:pt>
                <c:pt idx="37576">
                  <c:v>53.895970000000005</c:v>
                </c:pt>
                <c:pt idx="37577">
                  <c:v>53.885480000000001</c:v>
                </c:pt>
                <c:pt idx="37578">
                  <c:v>53.882350000000002</c:v>
                </c:pt>
                <c:pt idx="37579">
                  <c:v>53.88485</c:v>
                </c:pt>
                <c:pt idx="37580">
                  <c:v>53.881</c:v>
                </c:pt>
                <c:pt idx="37581">
                  <c:v>53.883710000000001</c:v>
                </c:pt>
                <c:pt idx="37582">
                  <c:v>53.888749999999995</c:v>
                </c:pt>
                <c:pt idx="37583">
                  <c:v>53.893270000000001</c:v>
                </c:pt>
                <c:pt idx="37584">
                  <c:v>53.896369999999997</c:v>
                </c:pt>
                <c:pt idx="37585">
                  <c:v>53.899380000000001</c:v>
                </c:pt>
                <c:pt idx="37586">
                  <c:v>53.903290000000005</c:v>
                </c:pt>
                <c:pt idx="37587">
                  <c:v>53.909030000000001</c:v>
                </c:pt>
                <c:pt idx="37588">
                  <c:v>53.917490000000001</c:v>
                </c:pt>
                <c:pt idx="37589">
                  <c:v>53.925090000000004</c:v>
                </c:pt>
                <c:pt idx="37590">
                  <c:v>53.935370000000006</c:v>
                </c:pt>
                <c:pt idx="37591">
                  <c:v>53.944770000000005</c:v>
                </c:pt>
                <c:pt idx="37592">
                  <c:v>53.951279999999997</c:v>
                </c:pt>
                <c:pt idx="37593">
                  <c:v>53.956780000000002</c:v>
                </c:pt>
                <c:pt idx="37594">
                  <c:v>53.963700000000003</c:v>
                </c:pt>
                <c:pt idx="37595">
                  <c:v>53.972759999999994</c:v>
                </c:pt>
                <c:pt idx="37596">
                  <c:v>53.97757</c:v>
                </c:pt>
                <c:pt idx="37597">
                  <c:v>53.985580000000006</c:v>
                </c:pt>
                <c:pt idx="37598">
                  <c:v>53.994050000000001</c:v>
                </c:pt>
                <c:pt idx="37599">
                  <c:v>54.005229999999997</c:v>
                </c:pt>
                <c:pt idx="37600">
                  <c:v>54.015000000000001</c:v>
                </c:pt>
                <c:pt idx="37601">
                  <c:v>54.026519999999998</c:v>
                </c:pt>
                <c:pt idx="37602">
                  <c:v>54.037610000000001</c:v>
                </c:pt>
                <c:pt idx="37603">
                  <c:v>54.049180000000007</c:v>
                </c:pt>
                <c:pt idx="37604">
                  <c:v>54.061060000000005</c:v>
                </c:pt>
                <c:pt idx="37605">
                  <c:v>54.074470000000005</c:v>
                </c:pt>
                <c:pt idx="37606">
                  <c:v>54.087379999999996</c:v>
                </c:pt>
                <c:pt idx="37607">
                  <c:v>54.1008</c:v>
                </c:pt>
                <c:pt idx="37608">
                  <c:v>54.114560000000004</c:v>
                </c:pt>
                <c:pt idx="37609">
                  <c:v>54.124769999999998</c:v>
                </c:pt>
                <c:pt idx="37610">
                  <c:v>54.133950000000006</c:v>
                </c:pt>
                <c:pt idx="37611">
                  <c:v>54.144019999999998</c:v>
                </c:pt>
                <c:pt idx="37612">
                  <c:v>54.153880000000001</c:v>
                </c:pt>
                <c:pt idx="37613">
                  <c:v>54.165229999999994</c:v>
                </c:pt>
                <c:pt idx="37614">
                  <c:v>54.176729999999999</c:v>
                </c:pt>
                <c:pt idx="37615">
                  <c:v>54.189990000000002</c:v>
                </c:pt>
                <c:pt idx="37616">
                  <c:v>54.201599999999999</c:v>
                </c:pt>
                <c:pt idx="37617">
                  <c:v>54.21481</c:v>
                </c:pt>
                <c:pt idx="37618">
                  <c:v>54.227330000000002</c:v>
                </c:pt>
                <c:pt idx="37619">
                  <c:v>54.242750000000001</c:v>
                </c:pt>
                <c:pt idx="37620">
                  <c:v>54.256279999999997</c:v>
                </c:pt>
                <c:pt idx="37621">
                  <c:v>54.270899999999997</c:v>
                </c:pt>
                <c:pt idx="37622">
                  <c:v>54.285119999999992</c:v>
                </c:pt>
                <c:pt idx="37623">
                  <c:v>54.300269999999998</c:v>
                </c:pt>
                <c:pt idx="37624">
                  <c:v>54.309089999999998</c:v>
                </c:pt>
                <c:pt idx="37625">
                  <c:v>54.311840000000004</c:v>
                </c:pt>
                <c:pt idx="37626">
                  <c:v>54.3095</c:v>
                </c:pt>
                <c:pt idx="37627">
                  <c:v>54.316180000000003</c:v>
                </c:pt>
                <c:pt idx="37628">
                  <c:v>54.323059999999998</c:v>
                </c:pt>
                <c:pt idx="37629">
                  <c:v>54.332360000000001</c:v>
                </c:pt>
                <c:pt idx="37630">
                  <c:v>54.341700000000003</c:v>
                </c:pt>
                <c:pt idx="37631">
                  <c:v>54.34684</c:v>
                </c:pt>
                <c:pt idx="37632">
                  <c:v>54.35575</c:v>
                </c:pt>
                <c:pt idx="37633">
                  <c:v>54.366230000000002</c:v>
                </c:pt>
                <c:pt idx="37634">
                  <c:v>54.37585</c:v>
                </c:pt>
                <c:pt idx="37635">
                  <c:v>54.386420000000001</c:v>
                </c:pt>
                <c:pt idx="37636">
                  <c:v>54.395540000000004</c:v>
                </c:pt>
                <c:pt idx="37637">
                  <c:v>54.40513</c:v>
                </c:pt>
                <c:pt idx="37638">
                  <c:v>54.416089999999997</c:v>
                </c:pt>
                <c:pt idx="37639">
                  <c:v>54.427379999999999</c:v>
                </c:pt>
                <c:pt idx="37640">
                  <c:v>54.439209999999996</c:v>
                </c:pt>
                <c:pt idx="37641">
                  <c:v>54.450560000000003</c:v>
                </c:pt>
                <c:pt idx="37642">
                  <c:v>54.462440000000001</c:v>
                </c:pt>
                <c:pt idx="37643">
                  <c:v>54.474790000000006</c:v>
                </c:pt>
                <c:pt idx="37644">
                  <c:v>54.486039999999996</c:v>
                </c:pt>
                <c:pt idx="37645">
                  <c:v>54.49924</c:v>
                </c:pt>
                <c:pt idx="37646">
                  <c:v>54.510259999999995</c:v>
                </c:pt>
                <c:pt idx="37647">
                  <c:v>54.523420000000002</c:v>
                </c:pt>
                <c:pt idx="37648">
                  <c:v>54.533860000000004</c:v>
                </c:pt>
                <c:pt idx="37649">
                  <c:v>54.546150000000004</c:v>
                </c:pt>
                <c:pt idx="37650">
                  <c:v>54.558350000000004</c:v>
                </c:pt>
                <c:pt idx="37651">
                  <c:v>54.571370000000002</c:v>
                </c:pt>
                <c:pt idx="37652">
                  <c:v>54.584460000000007</c:v>
                </c:pt>
                <c:pt idx="37653">
                  <c:v>54.59836</c:v>
                </c:pt>
                <c:pt idx="37654">
                  <c:v>54.611519999999999</c:v>
                </c:pt>
                <c:pt idx="37655">
                  <c:v>54.624119999999998</c:v>
                </c:pt>
                <c:pt idx="37656">
                  <c:v>54.638179999999998</c:v>
                </c:pt>
                <c:pt idx="37657">
                  <c:v>54.651800000000001</c:v>
                </c:pt>
                <c:pt idx="37658">
                  <c:v>54.663899999999998</c:v>
                </c:pt>
                <c:pt idx="37659">
                  <c:v>54.677909999999997</c:v>
                </c:pt>
                <c:pt idx="37660">
                  <c:v>54.692869999999999</c:v>
                </c:pt>
                <c:pt idx="37661">
                  <c:v>54.706499999999998</c:v>
                </c:pt>
                <c:pt idx="37662">
                  <c:v>54.721040000000002</c:v>
                </c:pt>
                <c:pt idx="37663">
                  <c:v>54.735319999999994</c:v>
                </c:pt>
                <c:pt idx="37664">
                  <c:v>54.750750000000004</c:v>
                </c:pt>
                <c:pt idx="37665">
                  <c:v>54.764799999999994</c:v>
                </c:pt>
                <c:pt idx="37666">
                  <c:v>54.779730000000001</c:v>
                </c:pt>
                <c:pt idx="37667">
                  <c:v>54.794669999999996</c:v>
                </c:pt>
                <c:pt idx="37668">
                  <c:v>54.809200000000004</c:v>
                </c:pt>
                <c:pt idx="37669">
                  <c:v>54.824390000000001</c:v>
                </c:pt>
                <c:pt idx="37670">
                  <c:v>54.838709999999999</c:v>
                </c:pt>
                <c:pt idx="37671">
                  <c:v>54.852649999999997</c:v>
                </c:pt>
                <c:pt idx="37672">
                  <c:v>54.868030000000005</c:v>
                </c:pt>
                <c:pt idx="37673">
                  <c:v>54.881740000000001</c:v>
                </c:pt>
                <c:pt idx="37674">
                  <c:v>54.896950000000004</c:v>
                </c:pt>
                <c:pt idx="37675">
                  <c:v>54.910759999999996</c:v>
                </c:pt>
                <c:pt idx="37676">
                  <c:v>54.92597</c:v>
                </c:pt>
                <c:pt idx="37677">
                  <c:v>54.940239999999996</c:v>
                </c:pt>
                <c:pt idx="37678">
                  <c:v>54.954809999999995</c:v>
                </c:pt>
                <c:pt idx="37679">
                  <c:v>54.969720000000002</c:v>
                </c:pt>
                <c:pt idx="37680">
                  <c:v>54.984719999999996</c:v>
                </c:pt>
                <c:pt idx="37681">
                  <c:v>54.999130000000001</c:v>
                </c:pt>
                <c:pt idx="37682">
                  <c:v>55.014310000000002</c:v>
                </c:pt>
                <c:pt idx="37683">
                  <c:v>55.028670000000005</c:v>
                </c:pt>
                <c:pt idx="37684">
                  <c:v>55.043410000000002</c:v>
                </c:pt>
                <c:pt idx="37685">
                  <c:v>55.05706</c:v>
                </c:pt>
                <c:pt idx="37686">
                  <c:v>55.072479999999999</c:v>
                </c:pt>
                <c:pt idx="37687">
                  <c:v>55.086939999999998</c:v>
                </c:pt>
                <c:pt idx="37688">
                  <c:v>55.101909999999997</c:v>
                </c:pt>
                <c:pt idx="37689">
                  <c:v>55.115790000000004</c:v>
                </c:pt>
                <c:pt idx="37690">
                  <c:v>55.129859999999994</c:v>
                </c:pt>
                <c:pt idx="37691">
                  <c:v>55.144739999999999</c:v>
                </c:pt>
                <c:pt idx="37692">
                  <c:v>55.158959999999993</c:v>
                </c:pt>
                <c:pt idx="37693">
                  <c:v>55.173850000000002</c:v>
                </c:pt>
                <c:pt idx="37694">
                  <c:v>55.188670000000002</c:v>
                </c:pt>
                <c:pt idx="37695">
                  <c:v>55.203580000000002</c:v>
                </c:pt>
                <c:pt idx="37696">
                  <c:v>55.218850000000003</c:v>
                </c:pt>
                <c:pt idx="37697">
                  <c:v>55.230069999999998</c:v>
                </c:pt>
                <c:pt idx="37698">
                  <c:v>55.242490000000004</c:v>
                </c:pt>
                <c:pt idx="37699">
                  <c:v>55.257019999999997</c:v>
                </c:pt>
                <c:pt idx="37700">
                  <c:v>55.270330000000001</c:v>
                </c:pt>
                <c:pt idx="37701">
                  <c:v>55.285000000000004</c:v>
                </c:pt>
                <c:pt idx="37702">
                  <c:v>55.297989999999999</c:v>
                </c:pt>
                <c:pt idx="37703">
                  <c:v>55.311950000000003</c:v>
                </c:pt>
                <c:pt idx="37704">
                  <c:v>55.325680000000006</c:v>
                </c:pt>
                <c:pt idx="37705">
                  <c:v>55.33943</c:v>
                </c:pt>
                <c:pt idx="37706">
                  <c:v>55.352530000000002</c:v>
                </c:pt>
                <c:pt idx="37707">
                  <c:v>55.36448</c:v>
                </c:pt>
                <c:pt idx="37708">
                  <c:v>55.377560000000003</c:v>
                </c:pt>
                <c:pt idx="37709">
                  <c:v>55.39188</c:v>
                </c:pt>
                <c:pt idx="37710">
                  <c:v>55.404150000000001</c:v>
                </c:pt>
                <c:pt idx="37711">
                  <c:v>55.416049999999998</c:v>
                </c:pt>
                <c:pt idx="37712">
                  <c:v>55.429479999999998</c:v>
                </c:pt>
                <c:pt idx="37713">
                  <c:v>55.44323</c:v>
                </c:pt>
                <c:pt idx="37714">
                  <c:v>55.457609999999995</c:v>
                </c:pt>
                <c:pt idx="37715">
                  <c:v>55.47148</c:v>
                </c:pt>
                <c:pt idx="37716">
                  <c:v>55.485239999999997</c:v>
                </c:pt>
                <c:pt idx="37717">
                  <c:v>55.499629999999996</c:v>
                </c:pt>
                <c:pt idx="37718">
                  <c:v>55.51343</c:v>
                </c:pt>
                <c:pt idx="37719">
                  <c:v>55.528380000000006</c:v>
                </c:pt>
                <c:pt idx="37720">
                  <c:v>55.5426</c:v>
                </c:pt>
                <c:pt idx="37721">
                  <c:v>55.557030000000005</c:v>
                </c:pt>
                <c:pt idx="37722">
                  <c:v>55.569870000000002</c:v>
                </c:pt>
                <c:pt idx="37723">
                  <c:v>55.584949999999999</c:v>
                </c:pt>
                <c:pt idx="37724">
                  <c:v>55.599509999999995</c:v>
                </c:pt>
                <c:pt idx="37725">
                  <c:v>55.613469999999992</c:v>
                </c:pt>
                <c:pt idx="37726">
                  <c:v>55.626899999999999</c:v>
                </c:pt>
                <c:pt idx="37727">
                  <c:v>55.641010000000001</c:v>
                </c:pt>
                <c:pt idx="37728">
                  <c:v>55.65551</c:v>
                </c:pt>
                <c:pt idx="37729">
                  <c:v>55.669919999999998</c:v>
                </c:pt>
                <c:pt idx="37730">
                  <c:v>55.660550000000001</c:v>
                </c:pt>
                <c:pt idx="37731">
                  <c:v>55.66001</c:v>
                </c:pt>
                <c:pt idx="37732">
                  <c:v>55.669359999999998</c:v>
                </c:pt>
                <c:pt idx="37733">
                  <c:v>55.673479999999998</c:v>
                </c:pt>
                <c:pt idx="37734">
                  <c:v>55.681629999999998</c:v>
                </c:pt>
                <c:pt idx="37735">
                  <c:v>55.693789999999993</c:v>
                </c:pt>
                <c:pt idx="37736">
                  <c:v>55.707319999999996</c:v>
                </c:pt>
                <c:pt idx="37737">
                  <c:v>55.722139999999996</c:v>
                </c:pt>
                <c:pt idx="37738">
                  <c:v>55.724109999999996</c:v>
                </c:pt>
                <c:pt idx="37739">
                  <c:v>55.728760000000001</c:v>
                </c:pt>
                <c:pt idx="37740">
                  <c:v>55.737519999999996</c:v>
                </c:pt>
                <c:pt idx="37741">
                  <c:v>55.748719999999999</c:v>
                </c:pt>
                <c:pt idx="37742">
                  <c:v>55.759180000000001</c:v>
                </c:pt>
                <c:pt idx="37743">
                  <c:v>55.770980000000002</c:v>
                </c:pt>
                <c:pt idx="37744">
                  <c:v>55.782480000000007</c:v>
                </c:pt>
                <c:pt idx="37745">
                  <c:v>55.794789999999999</c:v>
                </c:pt>
                <c:pt idx="37746">
                  <c:v>55.806180000000005</c:v>
                </c:pt>
                <c:pt idx="37747">
                  <c:v>55.817399999999999</c:v>
                </c:pt>
                <c:pt idx="37748">
                  <c:v>55.829009999999997</c:v>
                </c:pt>
                <c:pt idx="37749">
                  <c:v>55.841799999999999</c:v>
                </c:pt>
                <c:pt idx="37750">
                  <c:v>55.839040000000004</c:v>
                </c:pt>
                <c:pt idx="37751">
                  <c:v>55.838189999999997</c:v>
                </c:pt>
                <c:pt idx="37752">
                  <c:v>55.846270000000004</c:v>
                </c:pt>
                <c:pt idx="37753">
                  <c:v>55.858339999999998</c:v>
                </c:pt>
                <c:pt idx="37754">
                  <c:v>55.87153</c:v>
                </c:pt>
                <c:pt idx="37755">
                  <c:v>55.885449999999999</c:v>
                </c:pt>
                <c:pt idx="37756">
                  <c:v>55.898089999999996</c:v>
                </c:pt>
                <c:pt idx="37757">
                  <c:v>55.911210000000004</c:v>
                </c:pt>
                <c:pt idx="37758">
                  <c:v>55.924350000000004</c:v>
                </c:pt>
                <c:pt idx="37759">
                  <c:v>55.937550000000002</c:v>
                </c:pt>
                <c:pt idx="37760">
                  <c:v>55.950519999999997</c:v>
                </c:pt>
                <c:pt idx="37761">
                  <c:v>55.964239999999997</c:v>
                </c:pt>
                <c:pt idx="37762">
                  <c:v>55.977230000000006</c:v>
                </c:pt>
                <c:pt idx="37763">
                  <c:v>55.986520000000006</c:v>
                </c:pt>
                <c:pt idx="37764">
                  <c:v>55.999009999999998</c:v>
                </c:pt>
                <c:pt idx="37765">
                  <c:v>56.01211</c:v>
                </c:pt>
                <c:pt idx="37766">
                  <c:v>56.025379999999998</c:v>
                </c:pt>
                <c:pt idx="37767">
                  <c:v>56.039190000000005</c:v>
                </c:pt>
                <c:pt idx="37768">
                  <c:v>56.05256</c:v>
                </c:pt>
                <c:pt idx="37769">
                  <c:v>56.062179999999998</c:v>
                </c:pt>
                <c:pt idx="37770">
                  <c:v>56.073480000000004</c:v>
                </c:pt>
                <c:pt idx="37771">
                  <c:v>56.082689999999999</c:v>
                </c:pt>
                <c:pt idx="37772">
                  <c:v>56.095399999999998</c:v>
                </c:pt>
                <c:pt idx="37773">
                  <c:v>56.1066</c:v>
                </c:pt>
                <c:pt idx="37774">
                  <c:v>56.118569999999998</c:v>
                </c:pt>
                <c:pt idx="37775">
                  <c:v>56.131510000000006</c:v>
                </c:pt>
                <c:pt idx="37776">
                  <c:v>56.144260000000003</c:v>
                </c:pt>
                <c:pt idx="37777">
                  <c:v>56.15775</c:v>
                </c:pt>
                <c:pt idx="37778">
                  <c:v>56.16095</c:v>
                </c:pt>
                <c:pt idx="37779">
                  <c:v>56.163429999999998</c:v>
                </c:pt>
                <c:pt idx="37780">
                  <c:v>56.172959999999996</c:v>
                </c:pt>
                <c:pt idx="37781">
                  <c:v>56.184310000000004</c:v>
                </c:pt>
                <c:pt idx="37782">
                  <c:v>56.196109999999997</c:v>
                </c:pt>
                <c:pt idx="37783">
                  <c:v>56.208500000000001</c:v>
                </c:pt>
                <c:pt idx="37784">
                  <c:v>56.220950000000002</c:v>
                </c:pt>
                <c:pt idx="37785">
                  <c:v>56.221579999999996</c:v>
                </c:pt>
                <c:pt idx="37786">
                  <c:v>56.222740000000002</c:v>
                </c:pt>
                <c:pt idx="37787">
                  <c:v>56.229930000000003</c:v>
                </c:pt>
                <c:pt idx="37788">
                  <c:v>56.238469999999992</c:v>
                </c:pt>
                <c:pt idx="37789">
                  <c:v>56.249120000000005</c:v>
                </c:pt>
                <c:pt idx="37790">
                  <c:v>56.260599999999997</c:v>
                </c:pt>
                <c:pt idx="37791">
                  <c:v>56.27308</c:v>
                </c:pt>
                <c:pt idx="37792">
                  <c:v>56.284869999999998</c:v>
                </c:pt>
                <c:pt idx="37793">
                  <c:v>56.297750000000008</c:v>
                </c:pt>
                <c:pt idx="37794">
                  <c:v>56.309519999999999</c:v>
                </c:pt>
                <c:pt idx="37795">
                  <c:v>56.321690000000004</c:v>
                </c:pt>
                <c:pt idx="37796">
                  <c:v>56.334769999999999</c:v>
                </c:pt>
                <c:pt idx="37797">
                  <c:v>56.347829999999995</c:v>
                </c:pt>
                <c:pt idx="37798">
                  <c:v>56.361470000000004</c:v>
                </c:pt>
                <c:pt idx="37799">
                  <c:v>56.374380000000002</c:v>
                </c:pt>
                <c:pt idx="37800">
                  <c:v>56.386609999999997</c:v>
                </c:pt>
                <c:pt idx="37801">
                  <c:v>56.400289999999998</c:v>
                </c:pt>
                <c:pt idx="37802">
                  <c:v>56.413659999999993</c:v>
                </c:pt>
                <c:pt idx="37803">
                  <c:v>56.426860000000005</c:v>
                </c:pt>
                <c:pt idx="37804">
                  <c:v>56.440729999999995</c:v>
                </c:pt>
                <c:pt idx="37805">
                  <c:v>56.45393</c:v>
                </c:pt>
                <c:pt idx="37806">
                  <c:v>56.467439999999996</c:v>
                </c:pt>
                <c:pt idx="37807">
                  <c:v>56.481120000000004</c:v>
                </c:pt>
                <c:pt idx="37808">
                  <c:v>56.494500000000002</c:v>
                </c:pt>
                <c:pt idx="37809">
                  <c:v>56.508359999999996</c:v>
                </c:pt>
                <c:pt idx="37810">
                  <c:v>56.521879999999996</c:v>
                </c:pt>
                <c:pt idx="37811">
                  <c:v>56.535310000000003</c:v>
                </c:pt>
                <c:pt idx="37812">
                  <c:v>56.548439999999999</c:v>
                </c:pt>
                <c:pt idx="37813">
                  <c:v>56.561060000000005</c:v>
                </c:pt>
                <c:pt idx="37814">
                  <c:v>56.57396</c:v>
                </c:pt>
                <c:pt idx="37815">
                  <c:v>56.583959999999998</c:v>
                </c:pt>
                <c:pt idx="37816">
                  <c:v>56.597059999999999</c:v>
                </c:pt>
                <c:pt idx="37817">
                  <c:v>56.610690000000005</c:v>
                </c:pt>
                <c:pt idx="37818">
                  <c:v>56.624369999999999</c:v>
                </c:pt>
                <c:pt idx="37819">
                  <c:v>56.637750000000004</c:v>
                </c:pt>
                <c:pt idx="37820">
                  <c:v>56.651699999999998</c:v>
                </c:pt>
                <c:pt idx="37821">
                  <c:v>56.665239999999997</c:v>
                </c:pt>
                <c:pt idx="37822">
                  <c:v>56.67868</c:v>
                </c:pt>
                <c:pt idx="37823">
                  <c:v>56.692819999999998</c:v>
                </c:pt>
                <c:pt idx="37824">
                  <c:v>56.706070000000004</c:v>
                </c:pt>
                <c:pt idx="37825">
                  <c:v>56.718609999999998</c:v>
                </c:pt>
                <c:pt idx="37826">
                  <c:v>56.730119999999999</c:v>
                </c:pt>
                <c:pt idx="37827">
                  <c:v>56.743670000000002</c:v>
                </c:pt>
                <c:pt idx="37828">
                  <c:v>56.757179999999998</c:v>
                </c:pt>
                <c:pt idx="37829">
                  <c:v>56.770679999999999</c:v>
                </c:pt>
                <c:pt idx="37830">
                  <c:v>56.784860000000002</c:v>
                </c:pt>
                <c:pt idx="37831">
                  <c:v>56.655969999999996</c:v>
                </c:pt>
                <c:pt idx="37832">
                  <c:v>56.582340000000002</c:v>
                </c:pt>
                <c:pt idx="37833">
                  <c:v>56.528320000000001</c:v>
                </c:pt>
                <c:pt idx="37834">
                  <c:v>56.48433</c:v>
                </c:pt>
                <c:pt idx="37835">
                  <c:v>56.445280000000004</c:v>
                </c:pt>
                <c:pt idx="37836">
                  <c:v>56.410220000000002</c:v>
                </c:pt>
                <c:pt idx="37837">
                  <c:v>56.376899999999999</c:v>
                </c:pt>
                <c:pt idx="37838">
                  <c:v>56.345650000000006</c:v>
                </c:pt>
                <c:pt idx="37839">
                  <c:v>56.315449999999998</c:v>
                </c:pt>
                <c:pt idx="37840">
                  <c:v>56.2866</c:v>
                </c:pt>
                <c:pt idx="37841">
                  <c:v>56.258679999999998</c:v>
                </c:pt>
                <c:pt idx="37842">
                  <c:v>56.231560000000002</c:v>
                </c:pt>
                <c:pt idx="37843">
                  <c:v>56.205129999999997</c:v>
                </c:pt>
                <c:pt idx="37844">
                  <c:v>56.178980000000003</c:v>
                </c:pt>
                <c:pt idx="37845">
                  <c:v>56.153170000000003</c:v>
                </c:pt>
                <c:pt idx="37846">
                  <c:v>56.127679999999998</c:v>
                </c:pt>
                <c:pt idx="37847">
                  <c:v>56.10239</c:v>
                </c:pt>
                <c:pt idx="37848">
                  <c:v>56.077389999999994</c:v>
                </c:pt>
                <c:pt idx="37849">
                  <c:v>56.05256</c:v>
                </c:pt>
                <c:pt idx="37850">
                  <c:v>56.028140000000008</c:v>
                </c:pt>
                <c:pt idx="37851">
                  <c:v>56.003869999999992</c:v>
                </c:pt>
                <c:pt idx="37852">
                  <c:v>55.979010000000002</c:v>
                </c:pt>
                <c:pt idx="37853">
                  <c:v>55.954480000000004</c:v>
                </c:pt>
                <c:pt idx="37854">
                  <c:v>55.930210000000002</c:v>
                </c:pt>
                <c:pt idx="37855">
                  <c:v>55.906260000000003</c:v>
                </c:pt>
                <c:pt idx="37856">
                  <c:v>55.882240000000003</c:v>
                </c:pt>
                <c:pt idx="37857">
                  <c:v>55.858720000000005</c:v>
                </c:pt>
                <c:pt idx="37858">
                  <c:v>55.834970000000006</c:v>
                </c:pt>
                <c:pt idx="37859">
                  <c:v>55.811529999999998</c:v>
                </c:pt>
                <c:pt idx="37860">
                  <c:v>55.788149999999995</c:v>
                </c:pt>
                <c:pt idx="37861">
                  <c:v>55.764789999999998</c:v>
                </c:pt>
                <c:pt idx="37862">
                  <c:v>55.740699999999997</c:v>
                </c:pt>
                <c:pt idx="37863">
                  <c:v>55.71678</c:v>
                </c:pt>
                <c:pt idx="37864">
                  <c:v>55.693039999999996</c:v>
                </c:pt>
                <c:pt idx="37865">
                  <c:v>55.669579999999996</c:v>
                </c:pt>
                <c:pt idx="37866">
                  <c:v>55.646540000000002</c:v>
                </c:pt>
                <c:pt idx="37867">
                  <c:v>55.623469999999998</c:v>
                </c:pt>
                <c:pt idx="37868">
                  <c:v>55.600659999999998</c:v>
                </c:pt>
                <c:pt idx="37869">
                  <c:v>55.578010000000006</c:v>
                </c:pt>
                <c:pt idx="37870">
                  <c:v>55.555419999999998</c:v>
                </c:pt>
                <c:pt idx="37871">
                  <c:v>55.533080000000005</c:v>
                </c:pt>
                <c:pt idx="37872">
                  <c:v>55.510669999999998</c:v>
                </c:pt>
                <c:pt idx="37873">
                  <c:v>55.488220000000005</c:v>
                </c:pt>
                <c:pt idx="37874">
                  <c:v>55.466040000000007</c:v>
                </c:pt>
                <c:pt idx="37875">
                  <c:v>55.443809999999999</c:v>
                </c:pt>
                <c:pt idx="37876">
                  <c:v>55.421550000000003</c:v>
                </c:pt>
                <c:pt idx="37877">
                  <c:v>55.399500000000003</c:v>
                </c:pt>
                <c:pt idx="37878">
                  <c:v>55.376849999999997</c:v>
                </c:pt>
                <c:pt idx="37879">
                  <c:v>55.354390000000002</c:v>
                </c:pt>
                <c:pt idx="37880">
                  <c:v>55.331940000000003</c:v>
                </c:pt>
                <c:pt idx="37881">
                  <c:v>55.309809999999999</c:v>
                </c:pt>
                <c:pt idx="37882">
                  <c:v>55.287629999999993</c:v>
                </c:pt>
                <c:pt idx="37883">
                  <c:v>55.265449999999994</c:v>
                </c:pt>
                <c:pt idx="37884">
                  <c:v>55.243299999999998</c:v>
                </c:pt>
                <c:pt idx="37885">
                  <c:v>55.221330000000002</c:v>
                </c:pt>
                <c:pt idx="37886">
                  <c:v>55.19941</c:v>
                </c:pt>
                <c:pt idx="37887">
                  <c:v>55.177410000000002</c:v>
                </c:pt>
                <c:pt idx="37888">
                  <c:v>55.154820000000001</c:v>
                </c:pt>
                <c:pt idx="37889">
                  <c:v>55.132249999999999</c:v>
                </c:pt>
                <c:pt idx="37890">
                  <c:v>55.110010000000003</c:v>
                </c:pt>
                <c:pt idx="37891">
                  <c:v>55.08775</c:v>
                </c:pt>
                <c:pt idx="37892">
                  <c:v>55.065519999999999</c:v>
                </c:pt>
                <c:pt idx="37893">
                  <c:v>55.043430000000001</c:v>
                </c:pt>
                <c:pt idx="37894">
                  <c:v>55.021509999999992</c:v>
                </c:pt>
                <c:pt idx="37895">
                  <c:v>54.999849999999995</c:v>
                </c:pt>
                <c:pt idx="37896">
                  <c:v>54.977900000000005</c:v>
                </c:pt>
                <c:pt idx="37897">
                  <c:v>54.956150000000001</c:v>
                </c:pt>
                <c:pt idx="37898">
                  <c:v>54.934450000000005</c:v>
                </c:pt>
                <c:pt idx="37899">
                  <c:v>54.912819999999996</c:v>
                </c:pt>
                <c:pt idx="37900">
                  <c:v>54.891149999999996</c:v>
                </c:pt>
                <c:pt idx="37901">
                  <c:v>54.869709999999998</c:v>
                </c:pt>
                <c:pt idx="37902">
                  <c:v>54.848299999999995</c:v>
                </c:pt>
                <c:pt idx="37903">
                  <c:v>54.826769999999996</c:v>
                </c:pt>
                <c:pt idx="37904">
                  <c:v>54.805260000000004</c:v>
                </c:pt>
                <c:pt idx="37905">
                  <c:v>54.783569999999997</c:v>
                </c:pt>
                <c:pt idx="37906">
                  <c:v>54.76211</c:v>
                </c:pt>
                <c:pt idx="37907">
                  <c:v>54.740529999999993</c:v>
                </c:pt>
                <c:pt idx="37908">
                  <c:v>54.718389999999999</c:v>
                </c:pt>
                <c:pt idx="37909">
                  <c:v>54.69623</c:v>
                </c:pt>
                <c:pt idx="37910">
                  <c:v>54.674180000000007</c:v>
                </c:pt>
                <c:pt idx="37911">
                  <c:v>54.650930000000002</c:v>
                </c:pt>
                <c:pt idx="37912">
                  <c:v>54.627980000000001</c:v>
                </c:pt>
                <c:pt idx="37913">
                  <c:v>54.604770000000002</c:v>
                </c:pt>
                <c:pt idx="37914">
                  <c:v>54.5822</c:v>
                </c:pt>
                <c:pt idx="37915">
                  <c:v>54.559519999999999</c:v>
                </c:pt>
                <c:pt idx="37916">
                  <c:v>54.537009999999995</c:v>
                </c:pt>
                <c:pt idx="37917">
                  <c:v>54.514399999999995</c:v>
                </c:pt>
                <c:pt idx="37918">
                  <c:v>54.491930000000004</c:v>
                </c:pt>
                <c:pt idx="37919">
                  <c:v>54.469529999999999</c:v>
                </c:pt>
                <c:pt idx="37920">
                  <c:v>54.44726</c:v>
                </c:pt>
                <c:pt idx="37921">
                  <c:v>54.42492</c:v>
                </c:pt>
                <c:pt idx="37922">
                  <c:v>54.402900000000002</c:v>
                </c:pt>
                <c:pt idx="37923">
                  <c:v>54.381550000000004</c:v>
                </c:pt>
                <c:pt idx="37924">
                  <c:v>54.360840000000003</c:v>
                </c:pt>
                <c:pt idx="37925">
                  <c:v>54.33954</c:v>
                </c:pt>
                <c:pt idx="37926">
                  <c:v>54.318419999999996</c:v>
                </c:pt>
                <c:pt idx="37927">
                  <c:v>54.29721</c:v>
                </c:pt>
                <c:pt idx="37928">
                  <c:v>54.276039999999995</c:v>
                </c:pt>
                <c:pt idx="37929">
                  <c:v>54.25488</c:v>
                </c:pt>
                <c:pt idx="37930">
                  <c:v>54.23368</c:v>
                </c:pt>
                <c:pt idx="37931">
                  <c:v>54.213719999999995</c:v>
                </c:pt>
                <c:pt idx="37932">
                  <c:v>54.195419999999999</c:v>
                </c:pt>
                <c:pt idx="37933">
                  <c:v>54.177080000000004</c:v>
                </c:pt>
                <c:pt idx="37934">
                  <c:v>54.157830000000004</c:v>
                </c:pt>
                <c:pt idx="37935">
                  <c:v>54.13852</c:v>
                </c:pt>
                <c:pt idx="37936">
                  <c:v>54.118549999999999</c:v>
                </c:pt>
                <c:pt idx="37937">
                  <c:v>54.09816</c:v>
                </c:pt>
                <c:pt idx="37938">
                  <c:v>54.077619999999996</c:v>
                </c:pt>
                <c:pt idx="37939">
                  <c:v>54.056899999999999</c:v>
                </c:pt>
                <c:pt idx="37940">
                  <c:v>54.036150000000006</c:v>
                </c:pt>
                <c:pt idx="37941">
                  <c:v>54.015259999999998</c:v>
                </c:pt>
                <c:pt idx="37942">
                  <c:v>53.994289999999992</c:v>
                </c:pt>
                <c:pt idx="37943">
                  <c:v>53.97334</c:v>
                </c:pt>
                <c:pt idx="37944">
                  <c:v>53.952280000000002</c:v>
                </c:pt>
                <c:pt idx="37945">
                  <c:v>53.931139999999999</c:v>
                </c:pt>
                <c:pt idx="37946">
                  <c:v>53.9101</c:v>
                </c:pt>
                <c:pt idx="37947">
                  <c:v>53.889430000000004</c:v>
                </c:pt>
                <c:pt idx="37948">
                  <c:v>53.868429999999996</c:v>
                </c:pt>
                <c:pt idx="37949">
                  <c:v>53.847470000000001</c:v>
                </c:pt>
                <c:pt idx="37950">
                  <c:v>53.826530000000005</c:v>
                </c:pt>
                <c:pt idx="37951">
                  <c:v>53.805589999999995</c:v>
                </c:pt>
                <c:pt idx="37952">
                  <c:v>53.784649999999999</c:v>
                </c:pt>
                <c:pt idx="37953">
                  <c:v>53.763719999999999</c:v>
                </c:pt>
                <c:pt idx="37954">
                  <c:v>53.744799999999998</c:v>
                </c:pt>
                <c:pt idx="37955">
                  <c:v>53.724470000000004</c:v>
                </c:pt>
                <c:pt idx="37956">
                  <c:v>53.704590000000003</c:v>
                </c:pt>
                <c:pt idx="37957">
                  <c:v>53.685340000000004</c:v>
                </c:pt>
                <c:pt idx="37958">
                  <c:v>53.667680000000004</c:v>
                </c:pt>
                <c:pt idx="37959">
                  <c:v>53.650019999999998</c:v>
                </c:pt>
                <c:pt idx="37960">
                  <c:v>53.630399999999995</c:v>
                </c:pt>
                <c:pt idx="37961">
                  <c:v>53.611660000000001</c:v>
                </c:pt>
                <c:pt idx="37962">
                  <c:v>53.592449999999999</c:v>
                </c:pt>
                <c:pt idx="37963">
                  <c:v>53.567869999999999</c:v>
                </c:pt>
                <c:pt idx="37964">
                  <c:v>53.546300000000002</c:v>
                </c:pt>
                <c:pt idx="37965">
                  <c:v>53.525270000000006</c:v>
                </c:pt>
                <c:pt idx="37966">
                  <c:v>53.505830000000003</c:v>
                </c:pt>
                <c:pt idx="37967">
                  <c:v>53.485079999999996</c:v>
                </c:pt>
                <c:pt idx="37968">
                  <c:v>53.46463</c:v>
                </c:pt>
                <c:pt idx="37969">
                  <c:v>53.443910000000002</c:v>
                </c:pt>
                <c:pt idx="37970">
                  <c:v>53.418999999999997</c:v>
                </c:pt>
                <c:pt idx="37971">
                  <c:v>53.401269999999997</c:v>
                </c:pt>
                <c:pt idx="37972">
                  <c:v>53.385159999999999</c:v>
                </c:pt>
                <c:pt idx="37973">
                  <c:v>53.366819999999997</c:v>
                </c:pt>
                <c:pt idx="37974">
                  <c:v>53.34675</c:v>
                </c:pt>
                <c:pt idx="37975">
                  <c:v>53.325209999999998</c:v>
                </c:pt>
                <c:pt idx="37976">
                  <c:v>53.303019999999997</c:v>
                </c:pt>
                <c:pt idx="37977">
                  <c:v>53.282309999999995</c:v>
                </c:pt>
                <c:pt idx="37978">
                  <c:v>53.260509999999996</c:v>
                </c:pt>
                <c:pt idx="37979">
                  <c:v>53.239650000000005</c:v>
                </c:pt>
                <c:pt idx="37980">
                  <c:v>53.219269999999995</c:v>
                </c:pt>
                <c:pt idx="37981">
                  <c:v>53.197970000000005</c:v>
                </c:pt>
                <c:pt idx="37982">
                  <c:v>53.177050000000001</c:v>
                </c:pt>
                <c:pt idx="37983">
                  <c:v>53.155830000000002</c:v>
                </c:pt>
                <c:pt idx="37984">
                  <c:v>53.135539999999999</c:v>
                </c:pt>
                <c:pt idx="37985">
                  <c:v>53.114879999999999</c:v>
                </c:pt>
                <c:pt idx="37986">
                  <c:v>53.094189999999998</c:v>
                </c:pt>
                <c:pt idx="37987">
                  <c:v>53.073090000000001</c:v>
                </c:pt>
                <c:pt idx="37988">
                  <c:v>53.051959999999994</c:v>
                </c:pt>
                <c:pt idx="37989">
                  <c:v>53.030850000000001</c:v>
                </c:pt>
                <c:pt idx="37990">
                  <c:v>53.010469999999998</c:v>
                </c:pt>
                <c:pt idx="37991">
                  <c:v>52.988959999999999</c:v>
                </c:pt>
                <c:pt idx="37992">
                  <c:v>52.967690000000005</c:v>
                </c:pt>
                <c:pt idx="37993">
                  <c:v>52.946269999999998</c:v>
                </c:pt>
                <c:pt idx="37994">
                  <c:v>52.924819999999997</c:v>
                </c:pt>
                <c:pt idx="37995">
                  <c:v>52.903200000000005</c:v>
                </c:pt>
                <c:pt idx="37996">
                  <c:v>52.881709999999998</c:v>
                </c:pt>
                <c:pt idx="37997">
                  <c:v>52.860120000000002</c:v>
                </c:pt>
                <c:pt idx="37998">
                  <c:v>52.840199999999996</c:v>
                </c:pt>
                <c:pt idx="37999">
                  <c:v>52.819870000000002</c:v>
                </c:pt>
                <c:pt idx="38000">
                  <c:v>52.799310000000006</c:v>
                </c:pt>
                <c:pt idx="38001">
                  <c:v>52.778580000000005</c:v>
                </c:pt>
                <c:pt idx="38002">
                  <c:v>52.757560000000005</c:v>
                </c:pt>
                <c:pt idx="38003">
                  <c:v>52.73677</c:v>
                </c:pt>
                <c:pt idx="38004">
                  <c:v>52.714350000000003</c:v>
                </c:pt>
                <c:pt idx="38005">
                  <c:v>52.689139999999995</c:v>
                </c:pt>
                <c:pt idx="38006">
                  <c:v>52.666440000000001</c:v>
                </c:pt>
                <c:pt idx="38007">
                  <c:v>52.64208</c:v>
                </c:pt>
                <c:pt idx="38008">
                  <c:v>52.620429999999999</c:v>
                </c:pt>
                <c:pt idx="38009">
                  <c:v>52.59657</c:v>
                </c:pt>
                <c:pt idx="38010">
                  <c:v>52.57403</c:v>
                </c:pt>
                <c:pt idx="38011">
                  <c:v>52.55142</c:v>
                </c:pt>
                <c:pt idx="38012">
                  <c:v>52.528959999999998</c:v>
                </c:pt>
                <c:pt idx="38013">
                  <c:v>52.50658</c:v>
                </c:pt>
                <c:pt idx="38014">
                  <c:v>52.481609999999996</c:v>
                </c:pt>
                <c:pt idx="38015">
                  <c:v>52.458080000000002</c:v>
                </c:pt>
                <c:pt idx="38016">
                  <c:v>52.43665</c:v>
                </c:pt>
                <c:pt idx="38017">
                  <c:v>52.407089999999997</c:v>
                </c:pt>
                <c:pt idx="38018">
                  <c:v>52.382540000000006</c:v>
                </c:pt>
                <c:pt idx="38019">
                  <c:v>52.35821</c:v>
                </c:pt>
                <c:pt idx="38020">
                  <c:v>52.337490000000003</c:v>
                </c:pt>
                <c:pt idx="38021">
                  <c:v>52.314959999999999</c:v>
                </c:pt>
                <c:pt idx="38022">
                  <c:v>52.293149999999997</c:v>
                </c:pt>
                <c:pt idx="38023">
                  <c:v>52.268749999999997</c:v>
                </c:pt>
                <c:pt idx="38024">
                  <c:v>52.246189999999999</c:v>
                </c:pt>
                <c:pt idx="38025">
                  <c:v>52.223110000000005</c:v>
                </c:pt>
                <c:pt idx="38026">
                  <c:v>52.200249999999997</c:v>
                </c:pt>
                <c:pt idx="38027">
                  <c:v>52.177390000000003</c:v>
                </c:pt>
                <c:pt idx="38028">
                  <c:v>52.154200000000003</c:v>
                </c:pt>
                <c:pt idx="38029">
                  <c:v>52.131270000000001</c:v>
                </c:pt>
                <c:pt idx="38030">
                  <c:v>52.108720000000005</c:v>
                </c:pt>
                <c:pt idx="38031">
                  <c:v>52.085860000000004</c:v>
                </c:pt>
                <c:pt idx="38032">
                  <c:v>52.065789999999993</c:v>
                </c:pt>
                <c:pt idx="38033">
                  <c:v>52.043559999999999</c:v>
                </c:pt>
                <c:pt idx="38034">
                  <c:v>52.021699999999996</c:v>
                </c:pt>
                <c:pt idx="38035">
                  <c:v>51.999449999999996</c:v>
                </c:pt>
                <c:pt idx="38036">
                  <c:v>51.979280000000003</c:v>
                </c:pt>
                <c:pt idx="38037">
                  <c:v>51.957829999999994</c:v>
                </c:pt>
                <c:pt idx="38038">
                  <c:v>51.93553</c:v>
                </c:pt>
                <c:pt idx="38039">
                  <c:v>51.913850000000004</c:v>
                </c:pt>
                <c:pt idx="38040">
                  <c:v>51.891199999999998</c:v>
                </c:pt>
                <c:pt idx="38041">
                  <c:v>51.869129999999998</c:v>
                </c:pt>
                <c:pt idx="38042">
                  <c:v>51.845679999999994</c:v>
                </c:pt>
                <c:pt idx="38043">
                  <c:v>51.823249999999994</c:v>
                </c:pt>
                <c:pt idx="38044">
                  <c:v>51.803299999999993</c:v>
                </c:pt>
                <c:pt idx="38045">
                  <c:v>51.782469999999996</c:v>
                </c:pt>
                <c:pt idx="38046">
                  <c:v>51.76126</c:v>
                </c:pt>
                <c:pt idx="38047">
                  <c:v>51.740300000000005</c:v>
                </c:pt>
                <c:pt idx="38048">
                  <c:v>51.718809999999998</c:v>
                </c:pt>
                <c:pt idx="38049">
                  <c:v>51.698120000000003</c:v>
                </c:pt>
                <c:pt idx="38050">
                  <c:v>51.67727</c:v>
                </c:pt>
                <c:pt idx="38051">
                  <c:v>51.656490000000005</c:v>
                </c:pt>
                <c:pt idx="38052">
                  <c:v>51.634390000000003</c:v>
                </c:pt>
                <c:pt idx="38053">
                  <c:v>51.612830000000002</c:v>
                </c:pt>
                <c:pt idx="38054">
                  <c:v>51.593760000000003</c:v>
                </c:pt>
                <c:pt idx="38055">
                  <c:v>51.57743</c:v>
                </c:pt>
                <c:pt idx="38056">
                  <c:v>51.558160000000001</c:v>
                </c:pt>
                <c:pt idx="38057">
                  <c:v>51.538060000000002</c:v>
                </c:pt>
                <c:pt idx="38058">
                  <c:v>51.517600000000002</c:v>
                </c:pt>
                <c:pt idx="38059">
                  <c:v>51.49736</c:v>
                </c:pt>
                <c:pt idx="38060">
                  <c:v>51.476689999999998</c:v>
                </c:pt>
                <c:pt idx="38061">
                  <c:v>51.456379999999996</c:v>
                </c:pt>
                <c:pt idx="38062">
                  <c:v>51.435199999999995</c:v>
                </c:pt>
                <c:pt idx="38063">
                  <c:v>51.414350000000006</c:v>
                </c:pt>
                <c:pt idx="38064">
                  <c:v>51.393100000000004</c:v>
                </c:pt>
                <c:pt idx="38065">
                  <c:v>51.372030000000002</c:v>
                </c:pt>
                <c:pt idx="38066">
                  <c:v>51.350800000000007</c:v>
                </c:pt>
                <c:pt idx="38067">
                  <c:v>51.32987</c:v>
                </c:pt>
                <c:pt idx="38068">
                  <c:v>51.308280000000003</c:v>
                </c:pt>
                <c:pt idx="38069">
                  <c:v>51.287260000000003</c:v>
                </c:pt>
                <c:pt idx="38070">
                  <c:v>51.266120000000001</c:v>
                </c:pt>
                <c:pt idx="38071">
                  <c:v>51.245269999999998</c:v>
                </c:pt>
                <c:pt idx="38072">
                  <c:v>51.223979999999997</c:v>
                </c:pt>
                <c:pt idx="38073">
                  <c:v>51.202910000000003</c:v>
                </c:pt>
                <c:pt idx="38074">
                  <c:v>51.181830000000005</c:v>
                </c:pt>
                <c:pt idx="38075">
                  <c:v>51.1629</c:v>
                </c:pt>
                <c:pt idx="38076">
                  <c:v>51.14367</c:v>
                </c:pt>
                <c:pt idx="38077">
                  <c:v>51.123139999999992</c:v>
                </c:pt>
                <c:pt idx="38078">
                  <c:v>51.10425</c:v>
                </c:pt>
                <c:pt idx="38079">
                  <c:v>51.086080000000003</c:v>
                </c:pt>
                <c:pt idx="38080">
                  <c:v>51.06738</c:v>
                </c:pt>
                <c:pt idx="38081">
                  <c:v>51.051409999999997</c:v>
                </c:pt>
                <c:pt idx="38082">
                  <c:v>51.03295</c:v>
                </c:pt>
                <c:pt idx="38083">
                  <c:v>51.013239999999996</c:v>
                </c:pt>
                <c:pt idx="38084">
                  <c:v>50.993290000000002</c:v>
                </c:pt>
                <c:pt idx="38085">
                  <c:v>50.973129999999998</c:v>
                </c:pt>
                <c:pt idx="38086">
                  <c:v>50.952750000000002</c:v>
                </c:pt>
                <c:pt idx="38087">
                  <c:v>50.931470000000004</c:v>
                </c:pt>
                <c:pt idx="38088">
                  <c:v>50.910200000000003</c:v>
                </c:pt>
                <c:pt idx="38089">
                  <c:v>50.889790000000005</c:v>
                </c:pt>
                <c:pt idx="38090">
                  <c:v>50.868880000000004</c:v>
                </c:pt>
                <c:pt idx="38091">
                  <c:v>50.847749999999998</c:v>
                </c:pt>
                <c:pt idx="38092">
                  <c:v>50.826409999999996</c:v>
                </c:pt>
                <c:pt idx="38093">
                  <c:v>50.80498</c:v>
                </c:pt>
                <c:pt idx="38094">
                  <c:v>50.783430000000003</c:v>
                </c:pt>
                <c:pt idx="38095">
                  <c:v>50.761949999999999</c:v>
                </c:pt>
                <c:pt idx="38096">
                  <c:v>50.740720000000003</c:v>
                </c:pt>
                <c:pt idx="38097">
                  <c:v>50.719139999999996</c:v>
                </c:pt>
                <c:pt idx="38098">
                  <c:v>50.697479999999999</c:v>
                </c:pt>
                <c:pt idx="38099">
                  <c:v>50.675999999999995</c:v>
                </c:pt>
                <c:pt idx="38100">
                  <c:v>50.654499999999999</c:v>
                </c:pt>
                <c:pt idx="38101">
                  <c:v>50.633049999999997</c:v>
                </c:pt>
                <c:pt idx="38102">
                  <c:v>50.611649999999997</c:v>
                </c:pt>
                <c:pt idx="38103">
                  <c:v>50.590210000000006</c:v>
                </c:pt>
                <c:pt idx="38104">
                  <c:v>50.568239999999996</c:v>
                </c:pt>
                <c:pt idx="38105">
                  <c:v>50.546670000000006</c:v>
                </c:pt>
                <c:pt idx="38106">
                  <c:v>50.525120000000001</c:v>
                </c:pt>
                <c:pt idx="38107">
                  <c:v>50.503340000000001</c:v>
                </c:pt>
                <c:pt idx="38108">
                  <c:v>50.481350000000006</c:v>
                </c:pt>
                <c:pt idx="38109">
                  <c:v>50.459600000000002</c:v>
                </c:pt>
                <c:pt idx="38110">
                  <c:v>50.437870000000004</c:v>
                </c:pt>
                <c:pt idx="38111">
                  <c:v>50.416449999999998</c:v>
                </c:pt>
                <c:pt idx="38112">
                  <c:v>50.399479999999997</c:v>
                </c:pt>
                <c:pt idx="38113">
                  <c:v>50.377980000000008</c:v>
                </c:pt>
                <c:pt idx="38114">
                  <c:v>50.356490000000001</c:v>
                </c:pt>
                <c:pt idx="38115">
                  <c:v>50.334909999999994</c:v>
                </c:pt>
                <c:pt idx="38116">
                  <c:v>50.313340000000004</c:v>
                </c:pt>
                <c:pt idx="38117">
                  <c:v>50.291980000000002</c:v>
                </c:pt>
                <c:pt idx="38118">
                  <c:v>50.26972</c:v>
                </c:pt>
                <c:pt idx="38119">
                  <c:v>50.247729999999997</c:v>
                </c:pt>
                <c:pt idx="38120">
                  <c:v>50.225039999999993</c:v>
                </c:pt>
                <c:pt idx="38121">
                  <c:v>50.20346</c:v>
                </c:pt>
                <c:pt idx="38122">
                  <c:v>50.182209999999998</c:v>
                </c:pt>
                <c:pt idx="38123">
                  <c:v>50.161090000000002</c:v>
                </c:pt>
                <c:pt idx="38124">
                  <c:v>50.139610000000005</c:v>
                </c:pt>
                <c:pt idx="38125">
                  <c:v>50.118000000000002</c:v>
                </c:pt>
                <c:pt idx="38126">
                  <c:v>50.095799999999997</c:v>
                </c:pt>
                <c:pt idx="38127">
                  <c:v>50.073800000000006</c:v>
                </c:pt>
                <c:pt idx="38128">
                  <c:v>50.051629999999996</c:v>
                </c:pt>
                <c:pt idx="38129">
                  <c:v>50.029420000000002</c:v>
                </c:pt>
                <c:pt idx="38130">
                  <c:v>50.007359999999998</c:v>
                </c:pt>
                <c:pt idx="38131">
                  <c:v>49.984919999999995</c:v>
                </c:pt>
                <c:pt idx="38132">
                  <c:v>49.96293</c:v>
                </c:pt>
                <c:pt idx="38133">
                  <c:v>49.940910000000002</c:v>
                </c:pt>
                <c:pt idx="38134">
                  <c:v>49.918860000000002</c:v>
                </c:pt>
                <c:pt idx="38135">
                  <c:v>49.897109999999998</c:v>
                </c:pt>
                <c:pt idx="38136">
                  <c:v>49.875070000000001</c:v>
                </c:pt>
                <c:pt idx="38137">
                  <c:v>49.853589999999997</c:v>
                </c:pt>
                <c:pt idx="38138">
                  <c:v>49.831890000000001</c:v>
                </c:pt>
                <c:pt idx="38139">
                  <c:v>49.810160000000003</c:v>
                </c:pt>
                <c:pt idx="38140">
                  <c:v>49.788470000000004</c:v>
                </c:pt>
                <c:pt idx="38141">
                  <c:v>49.766769999999994</c:v>
                </c:pt>
                <c:pt idx="38142">
                  <c:v>49.745069999999998</c:v>
                </c:pt>
                <c:pt idx="38143">
                  <c:v>49.723320000000001</c:v>
                </c:pt>
                <c:pt idx="38144">
                  <c:v>49.701719999999995</c:v>
                </c:pt>
                <c:pt idx="38145">
                  <c:v>49.680280000000003</c:v>
                </c:pt>
                <c:pt idx="38146">
                  <c:v>49.658870000000007</c:v>
                </c:pt>
                <c:pt idx="38147">
                  <c:v>49.637270000000001</c:v>
                </c:pt>
                <c:pt idx="38148">
                  <c:v>49.61562</c:v>
                </c:pt>
                <c:pt idx="38149">
                  <c:v>49.593850000000003</c:v>
                </c:pt>
                <c:pt idx="38150">
                  <c:v>49.572279999999999</c:v>
                </c:pt>
                <c:pt idx="38151">
                  <c:v>49.550559999999997</c:v>
                </c:pt>
                <c:pt idx="38152">
                  <c:v>49.528749999999995</c:v>
                </c:pt>
                <c:pt idx="38153">
                  <c:v>49.506990000000002</c:v>
                </c:pt>
                <c:pt idx="38154">
                  <c:v>49.485260000000004</c:v>
                </c:pt>
                <c:pt idx="38155">
                  <c:v>49.463480000000004</c:v>
                </c:pt>
                <c:pt idx="38156">
                  <c:v>49.441780000000001</c:v>
                </c:pt>
                <c:pt idx="38157">
                  <c:v>49.42004</c:v>
                </c:pt>
                <c:pt idx="38158">
                  <c:v>49.398200000000003</c:v>
                </c:pt>
                <c:pt idx="38159">
                  <c:v>49.376460000000002</c:v>
                </c:pt>
                <c:pt idx="38160">
                  <c:v>49.354639999999996</c:v>
                </c:pt>
                <c:pt idx="38161">
                  <c:v>49.332989999999995</c:v>
                </c:pt>
                <c:pt idx="38162">
                  <c:v>49.311889999999998</c:v>
                </c:pt>
                <c:pt idx="38163">
                  <c:v>49.290610000000001</c:v>
                </c:pt>
                <c:pt idx="38164">
                  <c:v>49.268349999999998</c:v>
                </c:pt>
                <c:pt idx="38165">
                  <c:v>49.245999999999995</c:v>
                </c:pt>
                <c:pt idx="38166">
                  <c:v>49.224150000000002</c:v>
                </c:pt>
                <c:pt idx="38167">
                  <c:v>49.202039999999997</c:v>
                </c:pt>
                <c:pt idx="38168">
                  <c:v>49.179899999999996</c:v>
                </c:pt>
                <c:pt idx="38169">
                  <c:v>49.158010000000004</c:v>
                </c:pt>
                <c:pt idx="38170">
                  <c:v>49.136090000000003</c:v>
                </c:pt>
                <c:pt idx="38171">
                  <c:v>49.114180000000005</c:v>
                </c:pt>
                <c:pt idx="38172">
                  <c:v>49.09216</c:v>
                </c:pt>
                <c:pt idx="38173">
                  <c:v>49.070159999999994</c:v>
                </c:pt>
                <c:pt idx="38174">
                  <c:v>49.048189999999998</c:v>
                </c:pt>
                <c:pt idx="38175">
                  <c:v>49.026360000000004</c:v>
                </c:pt>
                <c:pt idx="38176">
                  <c:v>49.004580000000004</c:v>
                </c:pt>
                <c:pt idx="38177">
                  <c:v>48.984579999999994</c:v>
                </c:pt>
                <c:pt idx="38178">
                  <c:v>48.963729999999998</c:v>
                </c:pt>
                <c:pt idx="38179">
                  <c:v>48.94258</c:v>
                </c:pt>
                <c:pt idx="38180">
                  <c:v>48.921239999999997</c:v>
                </c:pt>
                <c:pt idx="38181">
                  <c:v>48.899760000000001</c:v>
                </c:pt>
                <c:pt idx="38182">
                  <c:v>48.878190000000004</c:v>
                </c:pt>
                <c:pt idx="38183">
                  <c:v>48.856499999999997</c:v>
                </c:pt>
                <c:pt idx="38184">
                  <c:v>48.834769999999999</c:v>
                </c:pt>
                <c:pt idx="38185">
                  <c:v>48.813090000000003</c:v>
                </c:pt>
                <c:pt idx="38186">
                  <c:v>48.79148</c:v>
                </c:pt>
                <c:pt idx="38187">
                  <c:v>48.770220000000002</c:v>
                </c:pt>
                <c:pt idx="38188">
                  <c:v>48.748870000000004</c:v>
                </c:pt>
                <c:pt idx="38189">
                  <c:v>48.727739999999997</c:v>
                </c:pt>
                <c:pt idx="38190">
                  <c:v>48.706490000000002</c:v>
                </c:pt>
                <c:pt idx="38191">
                  <c:v>48.687950000000001</c:v>
                </c:pt>
                <c:pt idx="38192">
                  <c:v>48.670140000000004</c:v>
                </c:pt>
                <c:pt idx="38193">
                  <c:v>48.649839999999998</c:v>
                </c:pt>
                <c:pt idx="38194">
                  <c:v>48.628799999999998</c:v>
                </c:pt>
                <c:pt idx="38195">
                  <c:v>48.60727</c:v>
                </c:pt>
                <c:pt idx="38196">
                  <c:v>48.587379999999996</c:v>
                </c:pt>
                <c:pt idx="38197">
                  <c:v>48.568649999999998</c:v>
                </c:pt>
                <c:pt idx="38198">
                  <c:v>48.551659999999998</c:v>
                </c:pt>
                <c:pt idx="38199">
                  <c:v>48.537379999999999</c:v>
                </c:pt>
                <c:pt idx="38200">
                  <c:v>48.523440000000008</c:v>
                </c:pt>
                <c:pt idx="38201">
                  <c:v>48.507110000000004</c:v>
                </c:pt>
                <c:pt idx="38202">
                  <c:v>48.488379999999999</c:v>
                </c:pt>
                <c:pt idx="38203">
                  <c:v>48.467969999999994</c:v>
                </c:pt>
                <c:pt idx="38204">
                  <c:v>48.446870000000004</c:v>
                </c:pt>
                <c:pt idx="38205">
                  <c:v>48.425560000000004</c:v>
                </c:pt>
                <c:pt idx="38206">
                  <c:v>48.403649999999999</c:v>
                </c:pt>
                <c:pt idx="38207">
                  <c:v>48.381299999999996</c:v>
                </c:pt>
                <c:pt idx="38208">
                  <c:v>48.359050000000003</c:v>
                </c:pt>
                <c:pt idx="38209">
                  <c:v>48.336959999999998</c:v>
                </c:pt>
                <c:pt idx="38210">
                  <c:v>48.313290000000002</c:v>
                </c:pt>
                <c:pt idx="38211">
                  <c:v>48.289320000000004</c:v>
                </c:pt>
                <c:pt idx="38212">
                  <c:v>48.265450000000001</c:v>
                </c:pt>
                <c:pt idx="38213">
                  <c:v>48.241410000000002</c:v>
                </c:pt>
                <c:pt idx="38214">
                  <c:v>48.217320000000001</c:v>
                </c:pt>
                <c:pt idx="38215">
                  <c:v>48.192979999999999</c:v>
                </c:pt>
                <c:pt idx="38216">
                  <c:v>48.169490000000003</c:v>
                </c:pt>
                <c:pt idx="38217">
                  <c:v>48.145939999999996</c:v>
                </c:pt>
                <c:pt idx="38218">
                  <c:v>48.122610000000002</c:v>
                </c:pt>
                <c:pt idx="38219">
                  <c:v>48.099249999999998</c:v>
                </c:pt>
                <c:pt idx="38220">
                  <c:v>48.075919999999996</c:v>
                </c:pt>
                <c:pt idx="38221">
                  <c:v>48.053150000000002</c:v>
                </c:pt>
                <c:pt idx="38222">
                  <c:v>48.030290000000008</c:v>
                </c:pt>
                <c:pt idx="38223">
                  <c:v>48.007720000000006</c:v>
                </c:pt>
                <c:pt idx="38224">
                  <c:v>47.984859999999998</c:v>
                </c:pt>
                <c:pt idx="38225">
                  <c:v>47.961850000000005</c:v>
                </c:pt>
                <c:pt idx="38226">
                  <c:v>47.939030000000002</c:v>
                </c:pt>
                <c:pt idx="38227">
                  <c:v>47.916139999999999</c:v>
                </c:pt>
                <c:pt idx="38228">
                  <c:v>47.893340000000002</c:v>
                </c:pt>
                <c:pt idx="38229">
                  <c:v>47.871160000000003</c:v>
                </c:pt>
                <c:pt idx="38230">
                  <c:v>47.848520000000001</c:v>
                </c:pt>
                <c:pt idx="38231">
                  <c:v>47.825780000000002</c:v>
                </c:pt>
                <c:pt idx="38232">
                  <c:v>47.803229999999999</c:v>
                </c:pt>
                <c:pt idx="38233">
                  <c:v>47.780570000000004</c:v>
                </c:pt>
                <c:pt idx="38234">
                  <c:v>47.758229999999998</c:v>
                </c:pt>
                <c:pt idx="38235">
                  <c:v>47.735839999999996</c:v>
                </c:pt>
                <c:pt idx="38236">
                  <c:v>47.71358</c:v>
                </c:pt>
                <c:pt idx="38237">
                  <c:v>47.691480000000006</c:v>
                </c:pt>
                <c:pt idx="38238">
                  <c:v>47.66883</c:v>
                </c:pt>
                <c:pt idx="38239">
                  <c:v>47.646249999999995</c:v>
                </c:pt>
                <c:pt idx="38240">
                  <c:v>47.623550000000002</c:v>
                </c:pt>
                <c:pt idx="38241">
                  <c:v>47.600960000000001</c:v>
                </c:pt>
                <c:pt idx="38242">
                  <c:v>47.578370000000007</c:v>
                </c:pt>
                <c:pt idx="38243">
                  <c:v>47.555800000000005</c:v>
                </c:pt>
                <c:pt idx="38244">
                  <c:v>47.533649999999994</c:v>
                </c:pt>
                <c:pt idx="38245">
                  <c:v>47.512180000000001</c:v>
                </c:pt>
                <c:pt idx="38246">
                  <c:v>47.490189999999998</c:v>
                </c:pt>
                <c:pt idx="38247">
                  <c:v>47.467919999999999</c:v>
                </c:pt>
                <c:pt idx="38248">
                  <c:v>47.445639999999997</c:v>
                </c:pt>
                <c:pt idx="38249">
                  <c:v>47.423310000000001</c:v>
                </c:pt>
                <c:pt idx="38250">
                  <c:v>47.40061</c:v>
                </c:pt>
                <c:pt idx="38251">
                  <c:v>47.378360000000001</c:v>
                </c:pt>
                <c:pt idx="38252">
                  <c:v>47.356660000000005</c:v>
                </c:pt>
                <c:pt idx="38253">
                  <c:v>47.334899999999998</c:v>
                </c:pt>
                <c:pt idx="38254">
                  <c:v>47.314590000000003</c:v>
                </c:pt>
                <c:pt idx="38255">
                  <c:v>47.29383</c:v>
                </c:pt>
                <c:pt idx="38256">
                  <c:v>47.272790000000001</c:v>
                </c:pt>
                <c:pt idx="38257">
                  <c:v>47.2515</c:v>
                </c:pt>
                <c:pt idx="38258">
                  <c:v>47.228750000000005</c:v>
                </c:pt>
                <c:pt idx="38259">
                  <c:v>47.209700000000005</c:v>
                </c:pt>
                <c:pt idx="38260">
                  <c:v>47.188340000000004</c:v>
                </c:pt>
                <c:pt idx="38261">
                  <c:v>47.166259999999994</c:v>
                </c:pt>
                <c:pt idx="38262">
                  <c:v>47.144199999999998</c:v>
                </c:pt>
                <c:pt idx="38263">
                  <c:v>47.122140000000002</c:v>
                </c:pt>
                <c:pt idx="38264">
                  <c:v>47.100289999999994</c:v>
                </c:pt>
                <c:pt idx="38265">
                  <c:v>47.078150000000001</c:v>
                </c:pt>
                <c:pt idx="38266">
                  <c:v>47.056449999999998</c:v>
                </c:pt>
                <c:pt idx="38267">
                  <c:v>47.034689999999998</c:v>
                </c:pt>
                <c:pt idx="38268">
                  <c:v>47.013030000000001</c:v>
                </c:pt>
                <c:pt idx="38269">
                  <c:v>46.991289999999999</c:v>
                </c:pt>
                <c:pt idx="38270">
                  <c:v>46.973580000000005</c:v>
                </c:pt>
                <c:pt idx="38271">
                  <c:v>46.954330000000006</c:v>
                </c:pt>
                <c:pt idx="38272">
                  <c:v>46.935870000000001</c:v>
                </c:pt>
                <c:pt idx="38273">
                  <c:v>46.915630000000007</c:v>
                </c:pt>
                <c:pt idx="38274">
                  <c:v>46.895099999999999</c:v>
                </c:pt>
                <c:pt idx="38275">
                  <c:v>46.874040000000001</c:v>
                </c:pt>
                <c:pt idx="38276">
                  <c:v>46.852340000000005</c:v>
                </c:pt>
                <c:pt idx="38277">
                  <c:v>46.82976</c:v>
                </c:pt>
                <c:pt idx="38278">
                  <c:v>46.80753</c:v>
                </c:pt>
                <c:pt idx="38279">
                  <c:v>46.784499999999994</c:v>
                </c:pt>
                <c:pt idx="38280">
                  <c:v>46.761179999999996</c:v>
                </c:pt>
                <c:pt idx="38281">
                  <c:v>46.737880000000004</c:v>
                </c:pt>
                <c:pt idx="38282">
                  <c:v>46.714589999999994</c:v>
                </c:pt>
                <c:pt idx="38283">
                  <c:v>46.691070000000003</c:v>
                </c:pt>
                <c:pt idx="38284">
                  <c:v>46.670680000000004</c:v>
                </c:pt>
                <c:pt idx="38285">
                  <c:v>46.65681</c:v>
                </c:pt>
                <c:pt idx="38286">
                  <c:v>46.639619999999994</c:v>
                </c:pt>
                <c:pt idx="38287">
                  <c:v>46.620480000000001</c:v>
                </c:pt>
                <c:pt idx="38288">
                  <c:v>46.599730000000001</c:v>
                </c:pt>
                <c:pt idx="38289">
                  <c:v>46.578600000000002</c:v>
                </c:pt>
                <c:pt idx="38290">
                  <c:v>46.556350000000002</c:v>
                </c:pt>
                <c:pt idx="38291">
                  <c:v>46.533810000000003</c:v>
                </c:pt>
                <c:pt idx="38292">
                  <c:v>46.511620000000001</c:v>
                </c:pt>
                <c:pt idx="38293">
                  <c:v>46.487670000000001</c:v>
                </c:pt>
                <c:pt idx="38294">
                  <c:v>46.462940000000003</c:v>
                </c:pt>
                <c:pt idx="38295">
                  <c:v>46.437330000000003</c:v>
                </c:pt>
                <c:pt idx="38296">
                  <c:v>46.4116</c:v>
                </c:pt>
                <c:pt idx="38297">
                  <c:v>46.384699999999995</c:v>
                </c:pt>
                <c:pt idx="38298">
                  <c:v>46.358110000000003</c:v>
                </c:pt>
                <c:pt idx="38299">
                  <c:v>46.330950000000001</c:v>
                </c:pt>
                <c:pt idx="38300">
                  <c:v>46.304090000000002</c:v>
                </c:pt>
                <c:pt idx="38301">
                  <c:v>46.277509999999999</c:v>
                </c:pt>
                <c:pt idx="38302">
                  <c:v>46.250840000000004</c:v>
                </c:pt>
                <c:pt idx="38303">
                  <c:v>46.223780000000005</c:v>
                </c:pt>
                <c:pt idx="38304">
                  <c:v>46.196349999999995</c:v>
                </c:pt>
                <c:pt idx="38305">
                  <c:v>46.168440000000004</c:v>
                </c:pt>
                <c:pt idx="38306">
                  <c:v>46.140320000000003</c:v>
                </c:pt>
                <c:pt idx="38307">
                  <c:v>46.111919999999998</c:v>
                </c:pt>
                <c:pt idx="38308">
                  <c:v>46.083860000000001</c:v>
                </c:pt>
                <c:pt idx="38309">
                  <c:v>46.055549999999997</c:v>
                </c:pt>
                <c:pt idx="38310">
                  <c:v>46.027050000000003</c:v>
                </c:pt>
                <c:pt idx="38311">
                  <c:v>45.998480000000001</c:v>
                </c:pt>
                <c:pt idx="38312">
                  <c:v>45.970599999999997</c:v>
                </c:pt>
                <c:pt idx="38313">
                  <c:v>45.942309999999999</c:v>
                </c:pt>
                <c:pt idx="38314">
                  <c:v>45.914650000000002</c:v>
                </c:pt>
                <c:pt idx="38315">
                  <c:v>45.88241</c:v>
                </c:pt>
                <c:pt idx="38316">
                  <c:v>45.859409999999997</c:v>
                </c:pt>
                <c:pt idx="38317">
                  <c:v>45.833320000000001</c:v>
                </c:pt>
                <c:pt idx="38318">
                  <c:v>45.80735</c:v>
                </c:pt>
                <c:pt idx="38319">
                  <c:v>45.780360000000002</c:v>
                </c:pt>
                <c:pt idx="38320">
                  <c:v>45.75291</c:v>
                </c:pt>
                <c:pt idx="38321">
                  <c:v>45.7254</c:v>
                </c:pt>
                <c:pt idx="38322">
                  <c:v>45.69755</c:v>
                </c:pt>
                <c:pt idx="38323">
                  <c:v>45.668759999999999</c:v>
                </c:pt>
                <c:pt idx="38324">
                  <c:v>45.640609999999995</c:v>
                </c:pt>
                <c:pt idx="38325">
                  <c:v>45.61215</c:v>
                </c:pt>
                <c:pt idx="38326">
                  <c:v>45.583549999999995</c:v>
                </c:pt>
                <c:pt idx="38327">
                  <c:v>45.55489</c:v>
                </c:pt>
                <c:pt idx="38328">
                  <c:v>45.526289999999996</c:v>
                </c:pt>
                <c:pt idx="38329">
                  <c:v>45.497009999999996</c:v>
                </c:pt>
                <c:pt idx="38330">
                  <c:v>45.468339999999998</c:v>
                </c:pt>
                <c:pt idx="38331">
                  <c:v>45.439599999999999</c:v>
                </c:pt>
                <c:pt idx="38332">
                  <c:v>45.410229999999999</c:v>
                </c:pt>
                <c:pt idx="38333">
                  <c:v>45.381039999999999</c:v>
                </c:pt>
                <c:pt idx="38334">
                  <c:v>45.351470000000006</c:v>
                </c:pt>
                <c:pt idx="38335">
                  <c:v>45.322060000000008</c:v>
                </c:pt>
                <c:pt idx="38336">
                  <c:v>45.292490000000001</c:v>
                </c:pt>
                <c:pt idx="38337">
                  <c:v>45.26294</c:v>
                </c:pt>
                <c:pt idx="38338">
                  <c:v>45.233109999999996</c:v>
                </c:pt>
                <c:pt idx="38339">
                  <c:v>45.203410000000005</c:v>
                </c:pt>
                <c:pt idx="38340">
                  <c:v>45.173230000000004</c:v>
                </c:pt>
                <c:pt idx="38341">
                  <c:v>45.14358</c:v>
                </c:pt>
                <c:pt idx="38342">
                  <c:v>45.11356</c:v>
                </c:pt>
                <c:pt idx="38343">
                  <c:v>45.083890000000004</c:v>
                </c:pt>
                <c:pt idx="38344">
                  <c:v>45.054310000000001</c:v>
                </c:pt>
                <c:pt idx="38345">
                  <c:v>45.024740000000001</c:v>
                </c:pt>
                <c:pt idx="38346">
                  <c:v>44.996870000000001</c:v>
                </c:pt>
                <c:pt idx="38347">
                  <c:v>44.966439999999999</c:v>
                </c:pt>
                <c:pt idx="38348">
                  <c:v>44.936280000000004</c:v>
                </c:pt>
                <c:pt idx="38349">
                  <c:v>44.907060000000001</c:v>
                </c:pt>
                <c:pt idx="38350">
                  <c:v>44.87914</c:v>
                </c:pt>
                <c:pt idx="38351">
                  <c:v>44.850020000000001</c:v>
                </c:pt>
                <c:pt idx="38352">
                  <c:v>44.822220000000002</c:v>
                </c:pt>
                <c:pt idx="38353">
                  <c:v>44.793880000000001</c:v>
                </c:pt>
                <c:pt idx="38354">
                  <c:v>44.766030000000001</c:v>
                </c:pt>
                <c:pt idx="38355">
                  <c:v>44.738350000000004</c:v>
                </c:pt>
                <c:pt idx="38356">
                  <c:v>44.710910000000005</c:v>
                </c:pt>
                <c:pt idx="38357">
                  <c:v>44.683010000000003</c:v>
                </c:pt>
                <c:pt idx="38358">
                  <c:v>44.653989999999993</c:v>
                </c:pt>
                <c:pt idx="38359">
                  <c:v>44.624400000000001</c:v>
                </c:pt>
                <c:pt idx="38360">
                  <c:v>44.594850000000001</c:v>
                </c:pt>
                <c:pt idx="38361">
                  <c:v>44.565089999999998</c:v>
                </c:pt>
                <c:pt idx="38362">
                  <c:v>44.535799999999995</c:v>
                </c:pt>
                <c:pt idx="38363">
                  <c:v>44.5062</c:v>
                </c:pt>
                <c:pt idx="38364">
                  <c:v>44.47645</c:v>
                </c:pt>
                <c:pt idx="38365">
                  <c:v>44.44699</c:v>
                </c:pt>
                <c:pt idx="38366">
                  <c:v>44.417119999999997</c:v>
                </c:pt>
                <c:pt idx="38367">
                  <c:v>44.387439999999998</c:v>
                </c:pt>
                <c:pt idx="38368">
                  <c:v>44.358029999999999</c:v>
                </c:pt>
                <c:pt idx="38369">
                  <c:v>44.328360000000004</c:v>
                </c:pt>
                <c:pt idx="38370">
                  <c:v>44.298609999999996</c:v>
                </c:pt>
                <c:pt idx="38371">
                  <c:v>44.268999999999998</c:v>
                </c:pt>
                <c:pt idx="38372">
                  <c:v>44.240950000000005</c:v>
                </c:pt>
                <c:pt idx="38373">
                  <c:v>44.212879999999998</c:v>
                </c:pt>
                <c:pt idx="38374">
                  <c:v>44.187100000000001</c:v>
                </c:pt>
                <c:pt idx="38375">
                  <c:v>44.159280000000003</c:v>
                </c:pt>
                <c:pt idx="38376">
                  <c:v>44.13241</c:v>
                </c:pt>
                <c:pt idx="38377">
                  <c:v>44.104169999999996</c:v>
                </c:pt>
                <c:pt idx="38378">
                  <c:v>44.074129999999997</c:v>
                </c:pt>
                <c:pt idx="38379">
                  <c:v>44.044530000000002</c:v>
                </c:pt>
                <c:pt idx="38380">
                  <c:v>44.01464</c:v>
                </c:pt>
                <c:pt idx="38381">
                  <c:v>43.983280000000001</c:v>
                </c:pt>
                <c:pt idx="38382">
                  <c:v>43.950919999999996</c:v>
                </c:pt>
                <c:pt idx="38383">
                  <c:v>43.919589999999999</c:v>
                </c:pt>
                <c:pt idx="38384">
                  <c:v>43.889099999999999</c:v>
                </c:pt>
                <c:pt idx="38385">
                  <c:v>43.859789999999997</c:v>
                </c:pt>
                <c:pt idx="38386">
                  <c:v>43.831949999999999</c:v>
                </c:pt>
                <c:pt idx="38387">
                  <c:v>43.803629999999998</c:v>
                </c:pt>
                <c:pt idx="38388">
                  <c:v>43.777329999999999</c:v>
                </c:pt>
                <c:pt idx="38389">
                  <c:v>43.74897</c:v>
                </c:pt>
                <c:pt idx="38390">
                  <c:v>43.718980000000002</c:v>
                </c:pt>
                <c:pt idx="38391">
                  <c:v>43.688950000000006</c:v>
                </c:pt>
                <c:pt idx="38392">
                  <c:v>43.658080000000005</c:v>
                </c:pt>
                <c:pt idx="38393">
                  <c:v>43.628729999999997</c:v>
                </c:pt>
                <c:pt idx="38394">
                  <c:v>43.59901</c:v>
                </c:pt>
                <c:pt idx="38395">
                  <c:v>43.569579999999995</c:v>
                </c:pt>
                <c:pt idx="38396">
                  <c:v>43.541370000000001</c:v>
                </c:pt>
                <c:pt idx="38397">
                  <c:v>43.511400000000002</c:v>
                </c:pt>
                <c:pt idx="38398">
                  <c:v>43.479230000000001</c:v>
                </c:pt>
                <c:pt idx="38399">
                  <c:v>43.446330000000003</c:v>
                </c:pt>
                <c:pt idx="38400">
                  <c:v>43.413000000000004</c:v>
                </c:pt>
                <c:pt idx="38401">
                  <c:v>43.379940000000005</c:v>
                </c:pt>
                <c:pt idx="38402">
                  <c:v>43.346869999999996</c:v>
                </c:pt>
                <c:pt idx="38403">
                  <c:v>43.31418</c:v>
                </c:pt>
                <c:pt idx="38404">
                  <c:v>43.2819</c:v>
                </c:pt>
                <c:pt idx="38405">
                  <c:v>43.250120000000003</c:v>
                </c:pt>
                <c:pt idx="38406">
                  <c:v>43.218449999999997</c:v>
                </c:pt>
                <c:pt idx="38407">
                  <c:v>43.187300000000008</c:v>
                </c:pt>
                <c:pt idx="38408">
                  <c:v>43.156230000000008</c:v>
                </c:pt>
                <c:pt idx="38409">
                  <c:v>43.125640000000004</c:v>
                </c:pt>
                <c:pt idx="38410">
                  <c:v>43.094590000000004</c:v>
                </c:pt>
                <c:pt idx="38411">
                  <c:v>43.064430000000002</c:v>
                </c:pt>
                <c:pt idx="38412">
                  <c:v>43.033940000000001</c:v>
                </c:pt>
                <c:pt idx="38413">
                  <c:v>43.004069999999999</c:v>
                </c:pt>
                <c:pt idx="38414">
                  <c:v>42.976430000000001</c:v>
                </c:pt>
                <c:pt idx="38415">
                  <c:v>42.949020000000004</c:v>
                </c:pt>
                <c:pt idx="38416">
                  <c:v>42.921139999999994</c:v>
                </c:pt>
                <c:pt idx="38417">
                  <c:v>42.891159999999999</c:v>
                </c:pt>
                <c:pt idx="38418">
                  <c:v>42.860079999999996</c:v>
                </c:pt>
                <c:pt idx="38419">
                  <c:v>42.82938</c:v>
                </c:pt>
                <c:pt idx="38420">
                  <c:v>42.798590000000004</c:v>
                </c:pt>
                <c:pt idx="38421">
                  <c:v>42.76755</c:v>
                </c:pt>
                <c:pt idx="38422">
                  <c:v>42.73715</c:v>
                </c:pt>
                <c:pt idx="38423">
                  <c:v>42.705970000000008</c:v>
                </c:pt>
                <c:pt idx="38424">
                  <c:v>42.675349999999995</c:v>
                </c:pt>
                <c:pt idx="38425">
                  <c:v>42.643799999999999</c:v>
                </c:pt>
                <c:pt idx="38426">
                  <c:v>42.612409999999997</c:v>
                </c:pt>
                <c:pt idx="38427">
                  <c:v>42.580220000000004</c:v>
                </c:pt>
                <c:pt idx="38428">
                  <c:v>42.548490000000001</c:v>
                </c:pt>
                <c:pt idx="38429">
                  <c:v>42.516629999999999</c:v>
                </c:pt>
                <c:pt idx="38430">
                  <c:v>42.48442</c:v>
                </c:pt>
                <c:pt idx="38431">
                  <c:v>42.452399999999997</c:v>
                </c:pt>
                <c:pt idx="38432">
                  <c:v>42.420460000000006</c:v>
                </c:pt>
                <c:pt idx="38433">
                  <c:v>42.388000000000005</c:v>
                </c:pt>
                <c:pt idx="38434">
                  <c:v>42.356410000000004</c:v>
                </c:pt>
                <c:pt idx="38435">
                  <c:v>42.324640000000002</c:v>
                </c:pt>
                <c:pt idx="38436">
                  <c:v>42.293099999999995</c:v>
                </c:pt>
                <c:pt idx="38437">
                  <c:v>42.262300000000003</c:v>
                </c:pt>
                <c:pt idx="38438">
                  <c:v>42.231549999999999</c:v>
                </c:pt>
                <c:pt idx="38439">
                  <c:v>42.202690000000004</c:v>
                </c:pt>
                <c:pt idx="38440">
                  <c:v>42.175750000000001</c:v>
                </c:pt>
                <c:pt idx="38441">
                  <c:v>42.148899999999998</c:v>
                </c:pt>
                <c:pt idx="38442">
                  <c:v>42.122520000000002</c:v>
                </c:pt>
                <c:pt idx="38443">
                  <c:v>42.096730000000008</c:v>
                </c:pt>
                <c:pt idx="38444">
                  <c:v>42.07047</c:v>
                </c:pt>
                <c:pt idx="38445">
                  <c:v>42.044020000000003</c:v>
                </c:pt>
                <c:pt idx="38446">
                  <c:v>42.016920000000006</c:v>
                </c:pt>
                <c:pt idx="38447">
                  <c:v>41.98995</c:v>
                </c:pt>
                <c:pt idx="38448">
                  <c:v>41.963319999999996</c:v>
                </c:pt>
                <c:pt idx="38449">
                  <c:v>41.935209999999998</c:v>
                </c:pt>
                <c:pt idx="38450">
                  <c:v>41.906590000000001</c:v>
                </c:pt>
                <c:pt idx="38451">
                  <c:v>41.877470000000002</c:v>
                </c:pt>
                <c:pt idx="38452">
                  <c:v>41.847470000000001</c:v>
                </c:pt>
                <c:pt idx="38453">
                  <c:v>41.816899999999997</c:v>
                </c:pt>
                <c:pt idx="38454">
                  <c:v>41.786909999999999</c:v>
                </c:pt>
                <c:pt idx="38455">
                  <c:v>41.75761</c:v>
                </c:pt>
                <c:pt idx="38456">
                  <c:v>41.728490000000001</c:v>
                </c:pt>
                <c:pt idx="38457">
                  <c:v>41.700060000000001</c:v>
                </c:pt>
                <c:pt idx="38458">
                  <c:v>41.671350000000004</c:v>
                </c:pt>
                <c:pt idx="38459">
                  <c:v>41.641830000000006</c:v>
                </c:pt>
                <c:pt idx="38460">
                  <c:v>41.61262</c:v>
                </c:pt>
                <c:pt idx="38461">
                  <c:v>41.582380000000001</c:v>
                </c:pt>
                <c:pt idx="38462">
                  <c:v>41.552879999999995</c:v>
                </c:pt>
                <c:pt idx="38463">
                  <c:v>41.52225</c:v>
                </c:pt>
                <c:pt idx="38464">
                  <c:v>41.491839999999996</c:v>
                </c:pt>
                <c:pt idx="38465">
                  <c:v>41.461040000000004</c:v>
                </c:pt>
                <c:pt idx="38466">
                  <c:v>41.430410000000002</c:v>
                </c:pt>
                <c:pt idx="38467">
                  <c:v>41.400590000000001</c:v>
                </c:pt>
                <c:pt idx="38468">
                  <c:v>41.369949999999996</c:v>
                </c:pt>
                <c:pt idx="38469">
                  <c:v>41.339269999999999</c:v>
                </c:pt>
                <c:pt idx="38470">
                  <c:v>41.309100000000001</c:v>
                </c:pt>
                <c:pt idx="38471">
                  <c:v>41.278309999999998</c:v>
                </c:pt>
                <c:pt idx="38472">
                  <c:v>41.246090000000002</c:v>
                </c:pt>
                <c:pt idx="38473">
                  <c:v>41.214359999999999</c:v>
                </c:pt>
                <c:pt idx="38474">
                  <c:v>41.182389999999998</c:v>
                </c:pt>
                <c:pt idx="38475">
                  <c:v>41.152170000000005</c:v>
                </c:pt>
                <c:pt idx="38476">
                  <c:v>41.121790000000004</c:v>
                </c:pt>
                <c:pt idx="38477">
                  <c:v>41.091490000000007</c:v>
                </c:pt>
                <c:pt idx="38478">
                  <c:v>41.063090000000003</c:v>
                </c:pt>
                <c:pt idx="38479">
                  <c:v>41.033860000000004</c:v>
                </c:pt>
                <c:pt idx="38480">
                  <c:v>41.00461</c:v>
                </c:pt>
                <c:pt idx="38481">
                  <c:v>40.97542</c:v>
                </c:pt>
                <c:pt idx="38482">
                  <c:v>40.913800000000002</c:v>
                </c:pt>
                <c:pt idx="38483">
                  <c:v>40.887479999999996</c:v>
                </c:pt>
                <c:pt idx="38484">
                  <c:v>40.86797</c:v>
                </c:pt>
                <c:pt idx="38485">
                  <c:v>40.849970000000006</c:v>
                </c:pt>
                <c:pt idx="38486">
                  <c:v>40.831809999999997</c:v>
                </c:pt>
                <c:pt idx="38487">
                  <c:v>40.810479999999998</c:v>
                </c:pt>
                <c:pt idx="38488">
                  <c:v>40.79027</c:v>
                </c:pt>
                <c:pt idx="38489">
                  <c:v>40.768969999999996</c:v>
                </c:pt>
                <c:pt idx="38490">
                  <c:v>40.746409999999997</c:v>
                </c:pt>
                <c:pt idx="38491">
                  <c:v>40.721879999999999</c:v>
                </c:pt>
                <c:pt idx="38492">
                  <c:v>40.695759999999993</c:v>
                </c:pt>
                <c:pt idx="38493">
                  <c:v>40.669750000000001</c:v>
                </c:pt>
                <c:pt idx="38494">
                  <c:v>40.64273</c:v>
                </c:pt>
                <c:pt idx="38495">
                  <c:v>40.614649999999997</c:v>
                </c:pt>
                <c:pt idx="38496">
                  <c:v>40.585480000000004</c:v>
                </c:pt>
                <c:pt idx="38497">
                  <c:v>40.55762</c:v>
                </c:pt>
                <c:pt idx="38498">
                  <c:v>40.527280000000005</c:v>
                </c:pt>
                <c:pt idx="38499">
                  <c:v>40.497930000000004</c:v>
                </c:pt>
                <c:pt idx="38500">
                  <c:v>40.466459999999998</c:v>
                </c:pt>
                <c:pt idx="38501">
                  <c:v>40.433799999999998</c:v>
                </c:pt>
                <c:pt idx="38502">
                  <c:v>40.399269999999994</c:v>
                </c:pt>
                <c:pt idx="38503">
                  <c:v>40.365529999999993</c:v>
                </c:pt>
                <c:pt idx="38504">
                  <c:v>40.330039999999997</c:v>
                </c:pt>
                <c:pt idx="38505">
                  <c:v>40.293959999999998</c:v>
                </c:pt>
                <c:pt idx="38506">
                  <c:v>40.257180000000005</c:v>
                </c:pt>
                <c:pt idx="38507">
                  <c:v>40.220520000000008</c:v>
                </c:pt>
                <c:pt idx="38508">
                  <c:v>40.183080000000004</c:v>
                </c:pt>
                <c:pt idx="38509">
                  <c:v>40.142769999999999</c:v>
                </c:pt>
                <c:pt idx="38510">
                  <c:v>40.106740000000002</c:v>
                </c:pt>
                <c:pt idx="38511">
                  <c:v>40.073259999999998</c:v>
                </c:pt>
                <c:pt idx="38512">
                  <c:v>40.042340000000003</c:v>
                </c:pt>
                <c:pt idx="38513">
                  <c:v>40.007559999999998</c:v>
                </c:pt>
                <c:pt idx="38514">
                  <c:v>39.971830000000004</c:v>
                </c:pt>
                <c:pt idx="38515">
                  <c:v>39.935310000000001</c:v>
                </c:pt>
                <c:pt idx="38516">
                  <c:v>39.898340000000005</c:v>
                </c:pt>
                <c:pt idx="38517">
                  <c:v>39.861660000000001</c:v>
                </c:pt>
                <c:pt idx="38518">
                  <c:v>39.825539999999997</c:v>
                </c:pt>
                <c:pt idx="38519">
                  <c:v>39.78801</c:v>
                </c:pt>
                <c:pt idx="38520">
                  <c:v>39.751100000000001</c:v>
                </c:pt>
                <c:pt idx="38521">
                  <c:v>39.714640000000003</c:v>
                </c:pt>
                <c:pt idx="38522">
                  <c:v>39.680340000000001</c:v>
                </c:pt>
                <c:pt idx="38523">
                  <c:v>39.644300000000001</c:v>
                </c:pt>
                <c:pt idx="38524">
                  <c:v>39.609930000000006</c:v>
                </c:pt>
                <c:pt idx="38525">
                  <c:v>39.574100000000001</c:v>
                </c:pt>
                <c:pt idx="38526">
                  <c:v>39.537230000000001</c:v>
                </c:pt>
                <c:pt idx="38527">
                  <c:v>39.499539999999996</c:v>
                </c:pt>
                <c:pt idx="38528">
                  <c:v>39.460369999999998</c:v>
                </c:pt>
                <c:pt idx="38529">
                  <c:v>39.419580000000003</c:v>
                </c:pt>
                <c:pt idx="38530">
                  <c:v>39.378479999999996</c:v>
                </c:pt>
                <c:pt idx="38531">
                  <c:v>39.345059999999997</c:v>
                </c:pt>
                <c:pt idx="38532">
                  <c:v>39.305320000000002</c:v>
                </c:pt>
                <c:pt idx="38533">
                  <c:v>39.262860000000003</c:v>
                </c:pt>
                <c:pt idx="38534">
                  <c:v>39.220860000000002</c:v>
                </c:pt>
                <c:pt idx="38535">
                  <c:v>39.179499999999997</c:v>
                </c:pt>
                <c:pt idx="38536">
                  <c:v>39.137070000000001</c:v>
                </c:pt>
                <c:pt idx="38537">
                  <c:v>39.09393</c:v>
                </c:pt>
                <c:pt idx="38538">
                  <c:v>39.050190000000001</c:v>
                </c:pt>
                <c:pt idx="38539">
                  <c:v>39.007800000000003</c:v>
                </c:pt>
                <c:pt idx="38540">
                  <c:v>38.967749999999995</c:v>
                </c:pt>
                <c:pt idx="38541">
                  <c:v>38.927239999999998</c:v>
                </c:pt>
                <c:pt idx="38542">
                  <c:v>38.886189999999999</c:v>
                </c:pt>
                <c:pt idx="38543">
                  <c:v>38.843809999999998</c:v>
                </c:pt>
                <c:pt idx="38544">
                  <c:v>38.800879999999999</c:v>
                </c:pt>
                <c:pt idx="38545">
                  <c:v>38.755809999999997</c:v>
                </c:pt>
                <c:pt idx="38546">
                  <c:v>38.710900000000002</c:v>
                </c:pt>
                <c:pt idx="38547">
                  <c:v>38.664550000000006</c:v>
                </c:pt>
                <c:pt idx="38548">
                  <c:v>38.618830000000003</c:v>
                </c:pt>
                <c:pt idx="38549">
                  <c:v>38.57255</c:v>
                </c:pt>
                <c:pt idx="38550">
                  <c:v>38.532119999999999</c:v>
                </c:pt>
                <c:pt idx="38551">
                  <c:v>38.487729999999999</c:v>
                </c:pt>
                <c:pt idx="38552">
                  <c:v>38.445180000000001</c:v>
                </c:pt>
                <c:pt idx="38553">
                  <c:v>38.410700000000006</c:v>
                </c:pt>
                <c:pt idx="38554">
                  <c:v>38.371670000000002</c:v>
                </c:pt>
                <c:pt idx="38555">
                  <c:v>38.331270000000004</c:v>
                </c:pt>
                <c:pt idx="38556">
                  <c:v>38.290120000000002</c:v>
                </c:pt>
                <c:pt idx="38557">
                  <c:v>38.248939999999997</c:v>
                </c:pt>
                <c:pt idx="38558">
                  <c:v>38.211829999999999</c:v>
                </c:pt>
                <c:pt idx="38559">
                  <c:v>38.173789999999997</c:v>
                </c:pt>
                <c:pt idx="38560">
                  <c:v>38.132779999999997</c:v>
                </c:pt>
                <c:pt idx="38561">
                  <c:v>38.090879999999999</c:v>
                </c:pt>
                <c:pt idx="38562">
                  <c:v>38.048279999999998</c:v>
                </c:pt>
                <c:pt idx="38563">
                  <c:v>38.006259999999997</c:v>
                </c:pt>
                <c:pt idx="38564">
                  <c:v>37.964680000000001</c:v>
                </c:pt>
                <c:pt idx="38565">
                  <c:v>37.922250000000005</c:v>
                </c:pt>
                <c:pt idx="38566">
                  <c:v>37.880519999999997</c:v>
                </c:pt>
                <c:pt idx="38567">
                  <c:v>37.838729999999998</c:v>
                </c:pt>
                <c:pt idx="38568">
                  <c:v>37.801470000000002</c:v>
                </c:pt>
                <c:pt idx="38569">
                  <c:v>37.761620000000001</c:v>
                </c:pt>
                <c:pt idx="38570">
                  <c:v>37.720300000000002</c:v>
                </c:pt>
                <c:pt idx="38571">
                  <c:v>37.677289999999999</c:v>
                </c:pt>
                <c:pt idx="38572">
                  <c:v>37.632899999999999</c:v>
                </c:pt>
                <c:pt idx="38573">
                  <c:v>37.586840000000002</c:v>
                </c:pt>
                <c:pt idx="38574">
                  <c:v>37.543579999999999</c:v>
                </c:pt>
                <c:pt idx="38575">
                  <c:v>37.500689999999999</c:v>
                </c:pt>
                <c:pt idx="38576">
                  <c:v>37.456629999999997</c:v>
                </c:pt>
                <c:pt idx="38577">
                  <c:v>37.409680000000002</c:v>
                </c:pt>
                <c:pt idx="38578">
                  <c:v>37.360770000000002</c:v>
                </c:pt>
                <c:pt idx="38579">
                  <c:v>37.311360000000001</c:v>
                </c:pt>
                <c:pt idx="38580">
                  <c:v>37.261809999999997</c:v>
                </c:pt>
                <c:pt idx="38581">
                  <c:v>37.212000000000003</c:v>
                </c:pt>
                <c:pt idx="38582">
                  <c:v>37.164290000000001</c:v>
                </c:pt>
                <c:pt idx="38583">
                  <c:v>37.117460000000001</c:v>
                </c:pt>
                <c:pt idx="38584">
                  <c:v>37.070530000000005</c:v>
                </c:pt>
                <c:pt idx="38585">
                  <c:v>37.02178</c:v>
                </c:pt>
                <c:pt idx="38586">
                  <c:v>36.971630000000005</c:v>
                </c:pt>
                <c:pt idx="38587">
                  <c:v>36.922249999999998</c:v>
                </c:pt>
                <c:pt idx="38588">
                  <c:v>36.872460000000004</c:v>
                </c:pt>
                <c:pt idx="38589">
                  <c:v>36.820750000000004</c:v>
                </c:pt>
                <c:pt idx="38590">
                  <c:v>36.770900000000005</c:v>
                </c:pt>
                <c:pt idx="38591">
                  <c:v>36.735370000000003</c:v>
                </c:pt>
                <c:pt idx="38592">
                  <c:v>36.69858</c:v>
                </c:pt>
                <c:pt idx="38593">
                  <c:v>36.657710000000002</c:v>
                </c:pt>
                <c:pt idx="38594">
                  <c:v>36.610149999999997</c:v>
                </c:pt>
                <c:pt idx="38595">
                  <c:v>36.559170000000002</c:v>
                </c:pt>
                <c:pt idx="38596">
                  <c:v>36.506430000000002</c:v>
                </c:pt>
                <c:pt idx="38597">
                  <c:v>36.452779999999997</c:v>
                </c:pt>
                <c:pt idx="38598">
                  <c:v>36.39837</c:v>
                </c:pt>
                <c:pt idx="38599">
                  <c:v>36.342690000000005</c:v>
                </c:pt>
                <c:pt idx="38600">
                  <c:v>36.286450000000002</c:v>
                </c:pt>
                <c:pt idx="38601">
                  <c:v>36.23068</c:v>
                </c:pt>
                <c:pt idx="38602">
                  <c:v>36.173749999999998</c:v>
                </c:pt>
                <c:pt idx="38603">
                  <c:v>36.117629999999998</c:v>
                </c:pt>
                <c:pt idx="38604">
                  <c:v>36.06129</c:v>
                </c:pt>
                <c:pt idx="38605">
                  <c:v>36.008339999999997</c:v>
                </c:pt>
                <c:pt idx="38606">
                  <c:v>35.953989999999997</c:v>
                </c:pt>
                <c:pt idx="38607">
                  <c:v>35.897060000000003</c:v>
                </c:pt>
                <c:pt idx="38608">
                  <c:v>35.838260000000005</c:v>
                </c:pt>
                <c:pt idx="38609">
                  <c:v>35.77664</c:v>
                </c:pt>
                <c:pt idx="38610">
                  <c:v>35.712969999999999</c:v>
                </c:pt>
                <c:pt idx="38611">
                  <c:v>35.647530000000003</c:v>
                </c:pt>
                <c:pt idx="38612">
                  <c:v>35.580799999999996</c:v>
                </c:pt>
                <c:pt idx="38613">
                  <c:v>35.513910000000003</c:v>
                </c:pt>
                <c:pt idx="38614">
                  <c:v>35.446159999999999</c:v>
                </c:pt>
                <c:pt idx="38615">
                  <c:v>35.37641</c:v>
                </c:pt>
                <c:pt idx="38616">
                  <c:v>35.30782</c:v>
                </c:pt>
                <c:pt idx="38617">
                  <c:v>35.240929999999999</c:v>
                </c:pt>
                <c:pt idx="38618">
                  <c:v>35.174160000000001</c:v>
                </c:pt>
                <c:pt idx="38619">
                  <c:v>35.109310000000001</c:v>
                </c:pt>
                <c:pt idx="38620">
                  <c:v>35.0458</c:v>
                </c:pt>
                <c:pt idx="38621">
                  <c:v>34.980359999999997</c:v>
                </c:pt>
                <c:pt idx="38622">
                  <c:v>34.913829999999997</c:v>
                </c:pt>
                <c:pt idx="38623">
                  <c:v>34.846110000000003</c:v>
                </c:pt>
                <c:pt idx="38624">
                  <c:v>34.779580000000003</c:v>
                </c:pt>
                <c:pt idx="38625">
                  <c:v>34.713009999999997</c:v>
                </c:pt>
                <c:pt idx="38626">
                  <c:v>34.64378</c:v>
                </c:pt>
                <c:pt idx="38627">
                  <c:v>34.57253</c:v>
                </c:pt>
                <c:pt idx="38628">
                  <c:v>34.501480000000001</c:v>
                </c:pt>
                <c:pt idx="38629">
                  <c:v>34.43047</c:v>
                </c:pt>
                <c:pt idx="38630">
                  <c:v>34.358029999999999</c:v>
                </c:pt>
                <c:pt idx="38631">
                  <c:v>34.284320000000001</c:v>
                </c:pt>
                <c:pt idx="38632">
                  <c:v>34.211490000000005</c:v>
                </c:pt>
                <c:pt idx="38633">
                  <c:v>34.143050000000002</c:v>
                </c:pt>
                <c:pt idx="38634">
                  <c:v>34.082810000000002</c:v>
                </c:pt>
                <c:pt idx="38635">
                  <c:v>34.039700000000003</c:v>
                </c:pt>
                <c:pt idx="38636">
                  <c:v>34.006280000000004</c:v>
                </c:pt>
                <c:pt idx="38637">
                  <c:v>33.967329999999997</c:v>
                </c:pt>
                <c:pt idx="38638">
                  <c:v>33.92821</c:v>
                </c:pt>
                <c:pt idx="38639">
                  <c:v>33.894530000000003</c:v>
                </c:pt>
                <c:pt idx="38640">
                  <c:v>33.8536</c:v>
                </c:pt>
                <c:pt idx="38641">
                  <c:v>33.806100000000001</c:v>
                </c:pt>
                <c:pt idx="38642">
                  <c:v>33.753570000000003</c:v>
                </c:pt>
                <c:pt idx="38643">
                  <c:v>33.699080000000002</c:v>
                </c:pt>
                <c:pt idx="38644">
                  <c:v>33.641559999999998</c:v>
                </c:pt>
                <c:pt idx="38645">
                  <c:v>33.583750000000002</c:v>
                </c:pt>
                <c:pt idx="38646">
                  <c:v>33.524299999999997</c:v>
                </c:pt>
                <c:pt idx="38647">
                  <c:v>33.465180000000004</c:v>
                </c:pt>
                <c:pt idx="38648">
                  <c:v>33.405999999999999</c:v>
                </c:pt>
                <c:pt idx="38649">
                  <c:v>33.344909999999999</c:v>
                </c:pt>
                <c:pt idx="38650">
                  <c:v>33.282759999999996</c:v>
                </c:pt>
                <c:pt idx="38651">
                  <c:v>33.219120000000004</c:v>
                </c:pt>
                <c:pt idx="38652">
                  <c:v>33.155270000000002</c:v>
                </c:pt>
                <c:pt idx="38653">
                  <c:v>33.090769999999999</c:v>
                </c:pt>
                <c:pt idx="38654">
                  <c:v>33.025060000000003</c:v>
                </c:pt>
                <c:pt idx="38655">
                  <c:v>32.958770000000001</c:v>
                </c:pt>
                <c:pt idx="38656">
                  <c:v>32.89228</c:v>
                </c:pt>
                <c:pt idx="38657">
                  <c:v>32.831869999999995</c:v>
                </c:pt>
                <c:pt idx="38658">
                  <c:v>32.780649999999994</c:v>
                </c:pt>
                <c:pt idx="38659">
                  <c:v>32.724139999999998</c:v>
                </c:pt>
                <c:pt idx="38660">
                  <c:v>32.663969999999999</c:v>
                </c:pt>
                <c:pt idx="38661">
                  <c:v>32.601410000000001</c:v>
                </c:pt>
                <c:pt idx="38662">
                  <c:v>32.5471</c:v>
                </c:pt>
                <c:pt idx="38663">
                  <c:v>32.493470000000002</c:v>
                </c:pt>
                <c:pt idx="38664">
                  <c:v>32.441009999999999</c:v>
                </c:pt>
                <c:pt idx="38665">
                  <c:v>32.3902</c:v>
                </c:pt>
                <c:pt idx="38666">
                  <c:v>32.343419999999995</c:v>
                </c:pt>
                <c:pt idx="38667">
                  <c:v>32.295140000000004</c:v>
                </c:pt>
                <c:pt idx="38668">
                  <c:v>32.245229999999999</c:v>
                </c:pt>
                <c:pt idx="38669">
                  <c:v>32.192729999999997</c:v>
                </c:pt>
                <c:pt idx="38670">
                  <c:v>32.137529999999998</c:v>
                </c:pt>
                <c:pt idx="38671">
                  <c:v>32.079270000000001</c:v>
                </c:pt>
                <c:pt idx="38672">
                  <c:v>32.020430000000005</c:v>
                </c:pt>
                <c:pt idx="38673">
                  <c:v>31.96134</c:v>
                </c:pt>
                <c:pt idx="38674">
                  <c:v>31.900130000000001</c:v>
                </c:pt>
                <c:pt idx="38675">
                  <c:v>31.836880000000001</c:v>
                </c:pt>
                <c:pt idx="38676">
                  <c:v>31.772790000000001</c:v>
                </c:pt>
                <c:pt idx="38677">
                  <c:v>31.70581</c:v>
                </c:pt>
                <c:pt idx="38678">
                  <c:v>31.636220000000002</c:v>
                </c:pt>
                <c:pt idx="38679">
                  <c:v>31.565799999999999</c:v>
                </c:pt>
                <c:pt idx="38680">
                  <c:v>31.493079999999999</c:v>
                </c:pt>
                <c:pt idx="38681">
                  <c:v>31.418020000000002</c:v>
                </c:pt>
                <c:pt idx="38682">
                  <c:v>31.341459999999998</c:v>
                </c:pt>
                <c:pt idx="38683">
                  <c:v>31.264189999999999</c:v>
                </c:pt>
                <c:pt idx="38684">
                  <c:v>31.185369999999999</c:v>
                </c:pt>
                <c:pt idx="38685">
                  <c:v>31.10557</c:v>
                </c:pt>
                <c:pt idx="38686">
                  <c:v>31.024740000000001</c:v>
                </c:pt>
                <c:pt idx="38687">
                  <c:v>30.945979999999999</c:v>
                </c:pt>
                <c:pt idx="38688">
                  <c:v>30.867520000000003</c:v>
                </c:pt>
                <c:pt idx="38689">
                  <c:v>30.792470000000002</c:v>
                </c:pt>
                <c:pt idx="38690">
                  <c:v>30.718589999999999</c:v>
                </c:pt>
                <c:pt idx="38691">
                  <c:v>30.646239999999999</c:v>
                </c:pt>
                <c:pt idx="38692">
                  <c:v>30.571839999999998</c:v>
                </c:pt>
                <c:pt idx="38693">
                  <c:v>30.495570000000001</c:v>
                </c:pt>
                <c:pt idx="38694">
                  <c:v>30.418009999999999</c:v>
                </c:pt>
                <c:pt idx="38695">
                  <c:v>30.34036</c:v>
                </c:pt>
                <c:pt idx="38696">
                  <c:v>30.261010000000002</c:v>
                </c:pt>
                <c:pt idx="38697">
                  <c:v>30.181269999999998</c:v>
                </c:pt>
                <c:pt idx="38698">
                  <c:v>30.100270000000002</c:v>
                </c:pt>
                <c:pt idx="38699">
                  <c:v>30.01877</c:v>
                </c:pt>
                <c:pt idx="38700">
                  <c:v>29.936109999999999</c:v>
                </c:pt>
                <c:pt idx="38701">
                  <c:v>29.853659999999998</c:v>
                </c:pt>
                <c:pt idx="38702">
                  <c:v>29.771299999999997</c:v>
                </c:pt>
                <c:pt idx="38703">
                  <c:v>29.687839999999998</c:v>
                </c:pt>
                <c:pt idx="38704">
                  <c:v>29.604180000000003</c:v>
                </c:pt>
                <c:pt idx="38705">
                  <c:v>29.52075</c:v>
                </c:pt>
                <c:pt idx="38706">
                  <c:v>29.43862</c:v>
                </c:pt>
                <c:pt idx="38707">
                  <c:v>29.354179999999999</c:v>
                </c:pt>
                <c:pt idx="38708">
                  <c:v>29.26962</c:v>
                </c:pt>
                <c:pt idx="38709">
                  <c:v>29.183419999999998</c:v>
                </c:pt>
                <c:pt idx="38710">
                  <c:v>29.097050000000003</c:v>
                </c:pt>
                <c:pt idx="38711">
                  <c:v>29.016860000000001</c:v>
                </c:pt>
                <c:pt idx="38712">
                  <c:v>28.939400000000003</c:v>
                </c:pt>
                <c:pt idx="38713">
                  <c:v>28.862920000000003</c:v>
                </c:pt>
                <c:pt idx="38714">
                  <c:v>28.786540000000002</c:v>
                </c:pt>
                <c:pt idx="38715">
                  <c:v>28.710179999999998</c:v>
                </c:pt>
                <c:pt idx="38716">
                  <c:v>28.633519999999997</c:v>
                </c:pt>
                <c:pt idx="38717">
                  <c:v>28.55518</c:v>
                </c:pt>
                <c:pt idx="38718">
                  <c:v>28.476189999999999</c:v>
                </c:pt>
                <c:pt idx="38719">
                  <c:v>28.395569999999999</c:v>
                </c:pt>
                <c:pt idx="38720">
                  <c:v>28.315670000000001</c:v>
                </c:pt>
                <c:pt idx="38721">
                  <c:v>28.235150000000001</c:v>
                </c:pt>
                <c:pt idx="38722">
                  <c:v>28.152380000000001</c:v>
                </c:pt>
                <c:pt idx="38723">
                  <c:v>28.068209999999997</c:v>
                </c:pt>
                <c:pt idx="38724">
                  <c:v>27.982909999999997</c:v>
                </c:pt>
                <c:pt idx="38725">
                  <c:v>27.896730000000002</c:v>
                </c:pt>
                <c:pt idx="38726">
                  <c:v>27.81025</c:v>
                </c:pt>
                <c:pt idx="38727">
                  <c:v>27.729230000000001</c:v>
                </c:pt>
                <c:pt idx="38728">
                  <c:v>27.64986</c:v>
                </c:pt>
                <c:pt idx="38729">
                  <c:v>27.581790000000002</c:v>
                </c:pt>
                <c:pt idx="38730">
                  <c:v>27.51276</c:v>
                </c:pt>
                <c:pt idx="38731">
                  <c:v>27.44408</c:v>
                </c:pt>
                <c:pt idx="38732">
                  <c:v>27.37426</c:v>
                </c:pt>
                <c:pt idx="38733">
                  <c:v>27.302110000000003</c:v>
                </c:pt>
                <c:pt idx="38734">
                  <c:v>27.228659999999998</c:v>
                </c:pt>
                <c:pt idx="38735">
                  <c:v>27.155629999999999</c:v>
                </c:pt>
                <c:pt idx="38736">
                  <c:v>27.08297</c:v>
                </c:pt>
                <c:pt idx="38737">
                  <c:v>27.006899999999998</c:v>
                </c:pt>
                <c:pt idx="38738">
                  <c:v>26.929569999999998</c:v>
                </c:pt>
                <c:pt idx="38739">
                  <c:v>26.851699999999997</c:v>
                </c:pt>
                <c:pt idx="38740">
                  <c:v>26.771980000000003</c:v>
                </c:pt>
                <c:pt idx="38741">
                  <c:v>26.690190000000001</c:v>
                </c:pt>
                <c:pt idx="38742">
                  <c:v>26.606860000000001</c:v>
                </c:pt>
                <c:pt idx="38743">
                  <c:v>26.522549999999999</c:v>
                </c:pt>
                <c:pt idx="38744">
                  <c:v>26.437330000000003</c:v>
                </c:pt>
                <c:pt idx="38745">
                  <c:v>26.350829999999998</c:v>
                </c:pt>
                <c:pt idx="38746">
                  <c:v>26.262419999999999</c:v>
                </c:pt>
                <c:pt idx="38747">
                  <c:v>26.173190000000002</c:v>
                </c:pt>
                <c:pt idx="38748">
                  <c:v>26.083639999999999</c:v>
                </c:pt>
                <c:pt idx="38749">
                  <c:v>25.994130000000002</c:v>
                </c:pt>
                <c:pt idx="38750">
                  <c:v>25.902929999999998</c:v>
                </c:pt>
                <c:pt idx="38751">
                  <c:v>25.812439999999999</c:v>
                </c:pt>
                <c:pt idx="38752">
                  <c:v>25.721530000000001</c:v>
                </c:pt>
                <c:pt idx="38753">
                  <c:v>25.629729999999999</c:v>
                </c:pt>
                <c:pt idx="38754">
                  <c:v>25.53848</c:v>
                </c:pt>
                <c:pt idx="38755">
                  <c:v>25.446770000000001</c:v>
                </c:pt>
                <c:pt idx="38756">
                  <c:v>25.35501</c:v>
                </c:pt>
                <c:pt idx="38757">
                  <c:v>25.263089999999998</c:v>
                </c:pt>
                <c:pt idx="38758">
                  <c:v>25.17107</c:v>
                </c:pt>
                <c:pt idx="38759">
                  <c:v>25.07882</c:v>
                </c:pt>
                <c:pt idx="38760">
                  <c:v>24.986419999999999</c:v>
                </c:pt>
                <c:pt idx="38761">
                  <c:v>24.893470000000001</c:v>
                </c:pt>
                <c:pt idx="38762">
                  <c:v>24.801369999999999</c:v>
                </c:pt>
                <c:pt idx="38763">
                  <c:v>24.709029999999998</c:v>
                </c:pt>
                <c:pt idx="38764">
                  <c:v>24.616259999999997</c:v>
                </c:pt>
                <c:pt idx="38765">
                  <c:v>24.524080000000001</c:v>
                </c:pt>
                <c:pt idx="38766">
                  <c:v>24.431069999999998</c:v>
                </c:pt>
                <c:pt idx="38767">
                  <c:v>24.33887</c:v>
                </c:pt>
                <c:pt idx="38768">
                  <c:v>24.246629999999996</c:v>
                </c:pt>
                <c:pt idx="38769">
                  <c:v>24.15436</c:v>
                </c:pt>
                <c:pt idx="38770">
                  <c:v>24.063140000000001</c:v>
                </c:pt>
                <c:pt idx="38771">
                  <c:v>23.97109</c:v>
                </c:pt>
                <c:pt idx="38772">
                  <c:v>23.87933</c:v>
                </c:pt>
                <c:pt idx="38773">
                  <c:v>23.78725</c:v>
                </c:pt>
                <c:pt idx="38774">
                  <c:v>23.69519</c:v>
                </c:pt>
                <c:pt idx="38775">
                  <c:v>23.60286</c:v>
                </c:pt>
                <c:pt idx="38776">
                  <c:v>23.510069999999999</c:v>
                </c:pt>
                <c:pt idx="38777">
                  <c:v>23.41798</c:v>
                </c:pt>
                <c:pt idx="38778">
                  <c:v>23.327089999999998</c:v>
                </c:pt>
                <c:pt idx="38779">
                  <c:v>23.250099999999996</c:v>
                </c:pt>
                <c:pt idx="38780">
                  <c:v>23.170609999999996</c:v>
                </c:pt>
                <c:pt idx="38781">
                  <c:v>23.093219999999999</c:v>
                </c:pt>
                <c:pt idx="38782">
                  <c:v>23.014739999999996</c:v>
                </c:pt>
                <c:pt idx="38783">
                  <c:v>22.935510000000001</c:v>
                </c:pt>
                <c:pt idx="38784">
                  <c:v>22.854489999999998</c:v>
                </c:pt>
                <c:pt idx="38785">
                  <c:v>22.777239999999999</c:v>
                </c:pt>
                <c:pt idx="38786">
                  <c:v>22.69942</c:v>
                </c:pt>
                <c:pt idx="38787">
                  <c:v>22.62041</c:v>
                </c:pt>
                <c:pt idx="38788">
                  <c:v>22.542719999999999</c:v>
                </c:pt>
                <c:pt idx="38789">
                  <c:v>22.463320000000003</c:v>
                </c:pt>
                <c:pt idx="38790">
                  <c:v>22.383500000000002</c:v>
                </c:pt>
                <c:pt idx="38791">
                  <c:v>22.300889999999999</c:v>
                </c:pt>
                <c:pt idx="38792">
                  <c:v>22.216079999999998</c:v>
                </c:pt>
                <c:pt idx="38793">
                  <c:v>22.130189999999999</c:v>
                </c:pt>
                <c:pt idx="38794">
                  <c:v>22.04203</c:v>
                </c:pt>
                <c:pt idx="38795">
                  <c:v>21.954259999999998</c:v>
                </c:pt>
                <c:pt idx="38796">
                  <c:v>21.864129999999999</c:v>
                </c:pt>
                <c:pt idx="38797">
                  <c:v>21.774179999999998</c:v>
                </c:pt>
                <c:pt idx="38798">
                  <c:v>21.68356</c:v>
                </c:pt>
                <c:pt idx="38799">
                  <c:v>21.597940000000001</c:v>
                </c:pt>
                <c:pt idx="38800">
                  <c:v>21.511779999999998</c:v>
                </c:pt>
                <c:pt idx="38801">
                  <c:v>21.42165</c:v>
                </c:pt>
                <c:pt idx="38802">
                  <c:v>21.331060000000001</c:v>
                </c:pt>
                <c:pt idx="38803">
                  <c:v>21.239159999999998</c:v>
                </c:pt>
                <c:pt idx="38804">
                  <c:v>21.145150000000001</c:v>
                </c:pt>
                <c:pt idx="38805">
                  <c:v>21.051289999999998</c:v>
                </c:pt>
                <c:pt idx="38806">
                  <c:v>20.95589</c:v>
                </c:pt>
                <c:pt idx="38807">
                  <c:v>20.859450000000002</c:v>
                </c:pt>
                <c:pt idx="38808">
                  <c:v>20.762040000000002</c:v>
                </c:pt>
                <c:pt idx="38809">
                  <c:v>20.664210000000001</c:v>
                </c:pt>
                <c:pt idx="38810">
                  <c:v>20.577030000000001</c:v>
                </c:pt>
                <c:pt idx="38811">
                  <c:v>20.491880000000002</c:v>
                </c:pt>
                <c:pt idx="38812">
                  <c:v>20.408000000000001</c:v>
                </c:pt>
                <c:pt idx="38813">
                  <c:v>20.319940000000003</c:v>
                </c:pt>
                <c:pt idx="38814">
                  <c:v>20.233249999999998</c:v>
                </c:pt>
                <c:pt idx="38815">
                  <c:v>20.142319999999998</c:v>
                </c:pt>
                <c:pt idx="38816">
                  <c:v>20.050690000000003</c:v>
                </c:pt>
                <c:pt idx="38817">
                  <c:v>19.957360000000001</c:v>
                </c:pt>
                <c:pt idx="38818">
                  <c:v>19.862259999999999</c:v>
                </c:pt>
                <c:pt idx="38819">
                  <c:v>19.76755</c:v>
                </c:pt>
                <c:pt idx="38820">
                  <c:v>19.670650000000002</c:v>
                </c:pt>
                <c:pt idx="38821">
                  <c:v>19.57179</c:v>
                </c:pt>
                <c:pt idx="38822">
                  <c:v>19.475760000000001</c:v>
                </c:pt>
                <c:pt idx="38823">
                  <c:v>19.378910000000001</c:v>
                </c:pt>
                <c:pt idx="38824">
                  <c:v>19.293780000000002</c:v>
                </c:pt>
                <c:pt idx="38825">
                  <c:v>19.208300000000001</c:v>
                </c:pt>
                <c:pt idx="38826">
                  <c:v>19.119160000000001</c:v>
                </c:pt>
                <c:pt idx="38827">
                  <c:v>19.02599</c:v>
                </c:pt>
                <c:pt idx="38828">
                  <c:v>18.932259999999999</c:v>
                </c:pt>
                <c:pt idx="38829">
                  <c:v>18.836569999999998</c:v>
                </c:pt>
                <c:pt idx="38830">
                  <c:v>18.738019999999999</c:v>
                </c:pt>
                <c:pt idx="38831">
                  <c:v>18.641169999999999</c:v>
                </c:pt>
                <c:pt idx="38832">
                  <c:v>18.541</c:v>
                </c:pt>
                <c:pt idx="38833">
                  <c:v>18.439989999999998</c:v>
                </c:pt>
                <c:pt idx="38834">
                  <c:v>18.337299999999999</c:v>
                </c:pt>
                <c:pt idx="38835">
                  <c:v>18.239069999999998</c:v>
                </c:pt>
                <c:pt idx="38836">
                  <c:v>18.13955</c:v>
                </c:pt>
                <c:pt idx="38837">
                  <c:v>18.043119999999998</c:v>
                </c:pt>
                <c:pt idx="38838">
                  <c:v>17.944710000000001</c:v>
                </c:pt>
                <c:pt idx="38839">
                  <c:v>17.843890000000002</c:v>
                </c:pt>
                <c:pt idx="38840">
                  <c:v>17.741669999999999</c:v>
                </c:pt>
                <c:pt idx="38841">
                  <c:v>17.636940000000003</c:v>
                </c:pt>
                <c:pt idx="38842">
                  <c:v>17.531040000000001</c:v>
                </c:pt>
                <c:pt idx="38843">
                  <c:v>17.424379999999999</c:v>
                </c:pt>
                <c:pt idx="38844">
                  <c:v>17.31709</c:v>
                </c:pt>
                <c:pt idx="38845">
                  <c:v>17.209299999999999</c:v>
                </c:pt>
                <c:pt idx="38846">
                  <c:v>17.10192</c:v>
                </c:pt>
                <c:pt idx="38847">
                  <c:v>16.995329999999999</c:v>
                </c:pt>
                <c:pt idx="38848">
                  <c:v>16.888280000000002</c:v>
                </c:pt>
                <c:pt idx="38849">
                  <c:v>16.780809999999999</c:v>
                </c:pt>
                <c:pt idx="38850">
                  <c:v>16.672930000000001</c:v>
                </c:pt>
                <c:pt idx="38851">
                  <c:v>16.56542</c:v>
                </c:pt>
                <c:pt idx="38852">
                  <c:v>16.45722</c:v>
                </c:pt>
                <c:pt idx="38853">
                  <c:v>16.34939</c:v>
                </c:pt>
                <c:pt idx="38854">
                  <c:v>16.24091</c:v>
                </c:pt>
                <c:pt idx="38855">
                  <c:v>16.132439999999999</c:v>
                </c:pt>
                <c:pt idx="38856">
                  <c:v>16.023600000000002</c:v>
                </c:pt>
                <c:pt idx="38857">
                  <c:v>15.91461</c:v>
                </c:pt>
                <c:pt idx="38858">
                  <c:v>15.810630000000002</c:v>
                </c:pt>
                <c:pt idx="38859">
                  <c:v>15.70749</c:v>
                </c:pt>
                <c:pt idx="38860">
                  <c:v>15.60108</c:v>
                </c:pt>
                <c:pt idx="38861">
                  <c:v>15.493220000000001</c:v>
                </c:pt>
                <c:pt idx="38862">
                  <c:v>15.385020000000001</c:v>
                </c:pt>
                <c:pt idx="38863">
                  <c:v>15.276829999999999</c:v>
                </c:pt>
                <c:pt idx="38864">
                  <c:v>15.167759999999999</c:v>
                </c:pt>
                <c:pt idx="38865">
                  <c:v>15.05847</c:v>
                </c:pt>
                <c:pt idx="38866">
                  <c:v>14.949650000000002</c:v>
                </c:pt>
                <c:pt idx="38867">
                  <c:v>14.84103</c:v>
                </c:pt>
                <c:pt idx="38868">
                  <c:v>14.732289999999999</c:v>
                </c:pt>
                <c:pt idx="38869">
                  <c:v>14.62796</c:v>
                </c:pt>
                <c:pt idx="38870">
                  <c:v>14.52497</c:v>
                </c:pt>
                <c:pt idx="38871">
                  <c:v>14.418480000000001</c:v>
                </c:pt>
                <c:pt idx="38872">
                  <c:v>14.31049</c:v>
                </c:pt>
                <c:pt idx="38873">
                  <c:v>14.20293</c:v>
                </c:pt>
                <c:pt idx="38874">
                  <c:v>14.0954</c:v>
                </c:pt>
                <c:pt idx="38875">
                  <c:v>13.986160000000002</c:v>
                </c:pt>
                <c:pt idx="38876">
                  <c:v>13.876340000000001</c:v>
                </c:pt>
                <c:pt idx="38877">
                  <c:v>13.769220000000001</c:v>
                </c:pt>
                <c:pt idx="38878">
                  <c:v>13.667149999999999</c:v>
                </c:pt>
                <c:pt idx="38879">
                  <c:v>13.568</c:v>
                </c:pt>
                <c:pt idx="38880">
                  <c:v>13.46144</c:v>
                </c:pt>
                <c:pt idx="38881">
                  <c:v>13.35361</c:v>
                </c:pt>
                <c:pt idx="38882">
                  <c:v>13.24394</c:v>
                </c:pt>
                <c:pt idx="38883">
                  <c:v>13.132859999999999</c:v>
                </c:pt>
                <c:pt idx="38884">
                  <c:v>13.023340000000001</c:v>
                </c:pt>
                <c:pt idx="38885">
                  <c:v>12.91498</c:v>
                </c:pt>
                <c:pt idx="38886">
                  <c:v>12.80514</c:v>
                </c:pt>
                <c:pt idx="38887">
                  <c:v>12.69481</c:v>
                </c:pt>
                <c:pt idx="38888">
                  <c:v>12.584390000000001</c:v>
                </c:pt>
                <c:pt idx="38889">
                  <c:v>12.47362</c:v>
                </c:pt>
                <c:pt idx="38890">
                  <c:v>12.36356</c:v>
                </c:pt>
                <c:pt idx="38891">
                  <c:v>12.254439999999999</c:v>
                </c:pt>
                <c:pt idx="38892">
                  <c:v>12.144010000000002</c:v>
                </c:pt>
                <c:pt idx="38893">
                  <c:v>12.035070000000001</c:v>
                </c:pt>
                <c:pt idx="38894">
                  <c:v>11.929460000000001</c:v>
                </c:pt>
                <c:pt idx="38895">
                  <c:v>11.822299999999998</c:v>
                </c:pt>
                <c:pt idx="38896">
                  <c:v>11.71313</c:v>
                </c:pt>
                <c:pt idx="38897">
                  <c:v>11.60318</c:v>
                </c:pt>
                <c:pt idx="38898">
                  <c:v>11.49305</c:v>
                </c:pt>
                <c:pt idx="38899">
                  <c:v>11.382650000000002</c:v>
                </c:pt>
                <c:pt idx="38900">
                  <c:v>11.272970000000001</c:v>
                </c:pt>
                <c:pt idx="38901">
                  <c:v>11.163460000000001</c:v>
                </c:pt>
                <c:pt idx="38902">
                  <c:v>11.053519999999999</c:v>
                </c:pt>
                <c:pt idx="38903">
                  <c:v>10.94388</c:v>
                </c:pt>
                <c:pt idx="38904">
                  <c:v>10.83375</c:v>
                </c:pt>
                <c:pt idx="38905">
                  <c:v>10.72221</c:v>
                </c:pt>
                <c:pt idx="38906">
                  <c:v>10.61102</c:v>
                </c:pt>
                <c:pt idx="38907">
                  <c:v>10.502890000000001</c:v>
                </c:pt>
                <c:pt idx="38908">
                  <c:v>10.396710000000001</c:v>
                </c:pt>
                <c:pt idx="38909">
                  <c:v>10.2888</c:v>
                </c:pt>
                <c:pt idx="38910">
                  <c:v>10.164210000000001</c:v>
                </c:pt>
                <c:pt idx="38911">
                  <c:v>10.052620000000001</c:v>
                </c:pt>
                <c:pt idx="38912">
                  <c:v>9.9388459999999998</c:v>
                </c:pt>
                <c:pt idx="38913">
                  <c:v>9.8258840000000003</c:v>
                </c:pt>
                <c:pt idx="38914">
                  <c:v>9.7112730000000003</c:v>
                </c:pt>
                <c:pt idx="38915">
                  <c:v>9.5980819999999998</c:v>
                </c:pt>
                <c:pt idx="38916">
                  <c:v>9.484591</c:v>
                </c:pt>
                <c:pt idx="38917">
                  <c:v>9.3711390000000012</c:v>
                </c:pt>
                <c:pt idx="38918">
                  <c:v>9.2578550000000011</c:v>
                </c:pt>
                <c:pt idx="38919">
                  <c:v>9.1449739999999995</c:v>
                </c:pt>
                <c:pt idx="38920">
                  <c:v>9.0321269999999991</c:v>
                </c:pt>
                <c:pt idx="38921">
                  <c:v>8.918571</c:v>
                </c:pt>
                <c:pt idx="38922">
                  <c:v>8.8054639999999988</c:v>
                </c:pt>
                <c:pt idx="38923">
                  <c:v>8.6920289999999998</c:v>
                </c:pt>
                <c:pt idx="38924">
                  <c:v>8.5779829999999997</c:v>
                </c:pt>
                <c:pt idx="38925">
                  <c:v>8.4644119999999994</c:v>
                </c:pt>
                <c:pt idx="38926">
                  <c:v>8.3522409999999994</c:v>
                </c:pt>
                <c:pt idx="38927">
                  <c:v>8.2478280000000002</c:v>
                </c:pt>
                <c:pt idx="38928">
                  <c:v>8.1481239999999993</c:v>
                </c:pt>
                <c:pt idx="38929">
                  <c:v>8.0409350000000011</c:v>
                </c:pt>
                <c:pt idx="38930">
                  <c:v>7.9301680000000001</c:v>
                </c:pt>
                <c:pt idx="38931">
                  <c:v>7.8168040000000003</c:v>
                </c:pt>
                <c:pt idx="38932">
                  <c:v>7.7026729999999999</c:v>
                </c:pt>
                <c:pt idx="38933">
                  <c:v>7.5875119999999994</c:v>
                </c:pt>
                <c:pt idx="38934">
                  <c:v>7.471959</c:v>
                </c:pt>
                <c:pt idx="38935">
                  <c:v>7.3559390000000002</c:v>
                </c:pt>
                <c:pt idx="38936">
                  <c:v>7.2409829999999999</c:v>
                </c:pt>
                <c:pt idx="38937">
                  <c:v>7.1241399999999997</c:v>
                </c:pt>
                <c:pt idx="38938">
                  <c:v>7.0083710000000004</c:v>
                </c:pt>
                <c:pt idx="38939">
                  <c:v>6.9008450000000003</c:v>
                </c:pt>
                <c:pt idx="38940">
                  <c:v>6.8009789999999999</c:v>
                </c:pt>
                <c:pt idx="38941">
                  <c:v>6.6940770000000001</c:v>
                </c:pt>
                <c:pt idx="38942">
                  <c:v>6.581054</c:v>
                </c:pt>
                <c:pt idx="38943">
                  <c:v>6.4661279999999994</c:v>
                </c:pt>
                <c:pt idx="38944">
                  <c:v>6.3500399999999999</c:v>
                </c:pt>
                <c:pt idx="38945">
                  <c:v>6.2331499999999993</c:v>
                </c:pt>
                <c:pt idx="38946">
                  <c:v>6.115907</c:v>
                </c:pt>
                <c:pt idx="38947">
                  <c:v>5.9983230000000001</c:v>
                </c:pt>
                <c:pt idx="38948">
                  <c:v>5.8813180000000003</c:v>
                </c:pt>
                <c:pt idx="38949">
                  <c:v>5.7647630000000003</c:v>
                </c:pt>
                <c:pt idx="38950">
                  <c:v>5.648237</c:v>
                </c:pt>
                <c:pt idx="38951">
                  <c:v>5.5326909999999998</c:v>
                </c:pt>
                <c:pt idx="38952">
                  <c:v>5.416328</c:v>
                </c:pt>
                <c:pt idx="38953">
                  <c:v>5.3015829999999999</c:v>
                </c:pt>
                <c:pt idx="38954">
                  <c:v>5.1884189999999997</c:v>
                </c:pt>
                <c:pt idx="38955">
                  <c:v>5.0740160000000003</c:v>
                </c:pt>
                <c:pt idx="38956">
                  <c:v>4.9587900000000005</c:v>
                </c:pt>
                <c:pt idx="38957">
                  <c:v>4.8423400000000001</c:v>
                </c:pt>
                <c:pt idx="38958">
                  <c:v>4.7270989999999999</c:v>
                </c:pt>
                <c:pt idx="38959">
                  <c:v>4.6119760000000003</c:v>
                </c:pt>
                <c:pt idx="38960">
                  <c:v>4.4974910000000001</c:v>
                </c:pt>
                <c:pt idx="38961">
                  <c:v>4.3838140000000001</c:v>
                </c:pt>
                <c:pt idx="38962">
                  <c:v>4.2714449999999999</c:v>
                </c:pt>
                <c:pt idx="38963">
                  <c:v>4.1568969999999998</c:v>
                </c:pt>
                <c:pt idx="38964">
                  <c:v>4.041601</c:v>
                </c:pt>
                <c:pt idx="38965">
                  <c:v>3.9257769999999996</c:v>
                </c:pt>
                <c:pt idx="38966">
                  <c:v>3.809396</c:v>
                </c:pt>
                <c:pt idx="38967">
                  <c:v>3.6930200000000002</c:v>
                </c:pt>
                <c:pt idx="38968">
                  <c:v>3.5768019999999998</c:v>
                </c:pt>
                <c:pt idx="38969">
                  <c:v>3.460134</c:v>
                </c:pt>
                <c:pt idx="38970">
                  <c:v>3.3444349999999998</c:v>
                </c:pt>
                <c:pt idx="38971">
                  <c:v>3.2276490000000004</c:v>
                </c:pt>
                <c:pt idx="38972">
                  <c:v>3.1118550000000003</c:v>
                </c:pt>
                <c:pt idx="38973">
                  <c:v>3.0005639999999998</c:v>
                </c:pt>
                <c:pt idx="38974">
                  <c:v>2.8904829999999997</c:v>
                </c:pt>
                <c:pt idx="38975">
                  <c:v>2.774257</c:v>
                </c:pt>
                <c:pt idx="38976">
                  <c:v>2.6587549999999998</c:v>
                </c:pt>
                <c:pt idx="38977">
                  <c:v>2.542678</c:v>
                </c:pt>
                <c:pt idx="38978">
                  <c:v>2.4261509999999999</c:v>
                </c:pt>
                <c:pt idx="38979">
                  <c:v>2.30911</c:v>
                </c:pt>
                <c:pt idx="38980">
                  <c:v>2.191881</c:v>
                </c:pt>
                <c:pt idx="38981">
                  <c:v>2.0748069999999998</c:v>
                </c:pt>
                <c:pt idx="38982">
                  <c:v>1.957924</c:v>
                </c:pt>
                <c:pt idx="38983">
                  <c:v>1.840733</c:v>
                </c:pt>
                <c:pt idx="38984">
                  <c:v>1.7240140000000002</c:v>
                </c:pt>
                <c:pt idx="38985">
                  <c:v>1.606719</c:v>
                </c:pt>
                <c:pt idx="38986">
                  <c:v>1.4897019999999999</c:v>
                </c:pt>
                <c:pt idx="38987">
                  <c:v>1.3728950000000002</c:v>
                </c:pt>
                <c:pt idx="38988">
                  <c:v>1.2568280000000001</c:v>
                </c:pt>
                <c:pt idx="38989">
                  <c:v>1.140684</c:v>
                </c:pt>
                <c:pt idx="38990">
                  <c:v>1.0252949999999998</c:v>
                </c:pt>
                <c:pt idx="38991">
                  <c:v>0.90975399999999995</c:v>
                </c:pt>
                <c:pt idx="38992">
                  <c:v>0.79411510000000007</c:v>
                </c:pt>
                <c:pt idx="38993">
                  <c:v>0.6786025</c:v>
                </c:pt>
                <c:pt idx="38994">
                  <c:v>0.57365359999999999</c:v>
                </c:pt>
                <c:pt idx="38995">
                  <c:v>0.47201689999999996</c:v>
                </c:pt>
                <c:pt idx="38996">
                  <c:v>0.36272529999999997</c:v>
                </c:pt>
                <c:pt idx="38997">
                  <c:v>0.2533919</c:v>
                </c:pt>
                <c:pt idx="38998">
                  <c:v>0.14054949999999999</c:v>
                </c:pt>
                <c:pt idx="38999">
                  <c:v>3.0834669999999998E-2</c:v>
                </c:pt>
                <c:pt idx="39000">
                  <c:v>-8.0519319999999991E-2</c:v>
                </c:pt>
                <c:pt idx="39001">
                  <c:v>-0.19077360000000002</c:v>
                </c:pt>
                <c:pt idx="39002">
                  <c:v>-0.30383470000000001</c:v>
                </c:pt>
                <c:pt idx="39003">
                  <c:v>-0.41880069999999997</c:v>
                </c:pt>
                <c:pt idx="39004">
                  <c:v>-0.52524150000000003</c:v>
                </c:pt>
                <c:pt idx="39005">
                  <c:v>-0.63657819999999998</c:v>
                </c:pt>
                <c:pt idx="39006">
                  <c:v>-0.75018289999999999</c:v>
                </c:pt>
                <c:pt idx="39007">
                  <c:v>-0.86395259999999996</c:v>
                </c:pt>
                <c:pt idx="39008">
                  <c:v>-0.97798049999999992</c:v>
                </c:pt>
                <c:pt idx="39009">
                  <c:v>-1.0929550000000001</c:v>
                </c:pt>
                <c:pt idx="39010">
                  <c:v>-1.208623</c:v>
                </c:pt>
                <c:pt idx="39011">
                  <c:v>-1.324846</c:v>
                </c:pt>
                <c:pt idx="39012">
                  <c:v>-1.4405219999999999</c:v>
                </c:pt>
                <c:pt idx="39013">
                  <c:v>-1.5567039999999999</c:v>
                </c:pt>
                <c:pt idx="39014">
                  <c:v>-1.672409</c:v>
                </c:pt>
                <c:pt idx="39015">
                  <c:v>-1.7877770000000002</c:v>
                </c:pt>
                <c:pt idx="39016">
                  <c:v>-1.9019720000000002</c:v>
                </c:pt>
                <c:pt idx="39017">
                  <c:v>-2.0173030000000001</c:v>
                </c:pt>
                <c:pt idx="39018">
                  <c:v>-2.1335319999999998</c:v>
                </c:pt>
                <c:pt idx="39019">
                  <c:v>-2.2488790000000001</c:v>
                </c:pt>
                <c:pt idx="39020">
                  <c:v>-2.3644609999999999</c:v>
                </c:pt>
                <c:pt idx="39021">
                  <c:v>-2.4800119999999999</c:v>
                </c:pt>
                <c:pt idx="39022">
                  <c:v>-2.5962010000000002</c:v>
                </c:pt>
                <c:pt idx="39023">
                  <c:v>-2.7121970000000002</c:v>
                </c:pt>
                <c:pt idx="39024">
                  <c:v>-2.8281620000000003</c:v>
                </c:pt>
                <c:pt idx="39025">
                  <c:v>-2.9431610000000004</c:v>
                </c:pt>
                <c:pt idx="39026">
                  <c:v>-3.0594989999999997</c:v>
                </c:pt>
                <c:pt idx="39027">
                  <c:v>-3.1759900000000001</c:v>
                </c:pt>
                <c:pt idx="39028">
                  <c:v>-3.292446</c:v>
                </c:pt>
                <c:pt idx="39029">
                  <c:v>-3.4085229999999997</c:v>
                </c:pt>
                <c:pt idx="39030">
                  <c:v>-3.5222229999999999</c:v>
                </c:pt>
                <c:pt idx="39031">
                  <c:v>-3.6375420000000003</c:v>
                </c:pt>
                <c:pt idx="39032">
                  <c:v>-3.7608930000000003</c:v>
                </c:pt>
                <c:pt idx="39033">
                  <c:v>-3.8785150000000002</c:v>
                </c:pt>
                <c:pt idx="39034">
                  <c:v>-3.9941849999999999</c:v>
                </c:pt>
                <c:pt idx="39035">
                  <c:v>-4.1101700000000001</c:v>
                </c:pt>
                <c:pt idx="39036">
                  <c:v>-4.2270180000000002</c:v>
                </c:pt>
                <c:pt idx="39037">
                  <c:v>-4.3430099999999996</c:v>
                </c:pt>
                <c:pt idx="39038">
                  <c:v>-4.4577020000000003</c:v>
                </c:pt>
                <c:pt idx="39039">
                  <c:v>-4.5736110000000005</c:v>
                </c:pt>
                <c:pt idx="39040">
                  <c:v>-4.6891850000000002</c:v>
                </c:pt>
                <c:pt idx="39041">
                  <c:v>-4.7721489999999998</c:v>
                </c:pt>
                <c:pt idx="39042">
                  <c:v>-4.8700419999999998</c:v>
                </c:pt>
                <c:pt idx="39043">
                  <c:v>-4.9847989999999998</c:v>
                </c:pt>
                <c:pt idx="39044">
                  <c:v>-5.1005389999999995</c:v>
                </c:pt>
                <c:pt idx="39045">
                  <c:v>-5.2168650000000003</c:v>
                </c:pt>
                <c:pt idx="39046">
                  <c:v>-5.3340790000000009</c:v>
                </c:pt>
                <c:pt idx="39047">
                  <c:v>-5.4482940000000006</c:v>
                </c:pt>
                <c:pt idx="39048">
                  <c:v>-5.5642800000000001</c:v>
                </c:pt>
                <c:pt idx="39049">
                  <c:v>-5.6803020000000002</c:v>
                </c:pt>
                <c:pt idx="39050">
                  <c:v>-5.7972619999999999</c:v>
                </c:pt>
                <c:pt idx="39051">
                  <c:v>-5.914587</c:v>
                </c:pt>
                <c:pt idx="39052">
                  <c:v>-6.0289959999999994</c:v>
                </c:pt>
                <c:pt idx="39053">
                  <c:v>-6.1439000000000004</c:v>
                </c:pt>
                <c:pt idx="39054">
                  <c:v>-6.2611110000000005</c:v>
                </c:pt>
                <c:pt idx="39055">
                  <c:v>-6.378711</c:v>
                </c:pt>
                <c:pt idx="39056">
                  <c:v>-6.496614000000001</c:v>
                </c:pt>
                <c:pt idx="39057">
                  <c:v>-6.6131510000000002</c:v>
                </c:pt>
                <c:pt idx="39058">
                  <c:v>-6.7312580000000004</c:v>
                </c:pt>
                <c:pt idx="39059">
                  <c:v>-6.8488410000000002</c:v>
                </c:pt>
                <c:pt idx="39060">
                  <c:v>-6.9676539999999996</c:v>
                </c:pt>
                <c:pt idx="39061">
                  <c:v>-7.0854600000000003</c:v>
                </c:pt>
                <c:pt idx="39062">
                  <c:v>-7.2025410000000001</c:v>
                </c:pt>
                <c:pt idx="39063">
                  <c:v>-7.3203890000000005</c:v>
                </c:pt>
                <c:pt idx="39064">
                  <c:v>-7.4380610000000003</c:v>
                </c:pt>
                <c:pt idx="39065">
                  <c:v>-7.5564549999999997</c:v>
                </c:pt>
                <c:pt idx="39066">
                  <c:v>-7.6749069999999993</c:v>
                </c:pt>
                <c:pt idx="39067">
                  <c:v>-7.7933249999999994</c:v>
                </c:pt>
                <c:pt idx="39068">
                  <c:v>-7.9109970000000001</c:v>
                </c:pt>
                <c:pt idx="39069">
                  <c:v>-8.0291910000000009</c:v>
                </c:pt>
                <c:pt idx="39070">
                  <c:v>-8.1470909999999996</c:v>
                </c:pt>
                <c:pt idx="39071">
                  <c:v>-8.2653289999999995</c:v>
                </c:pt>
                <c:pt idx="39072">
                  <c:v>-8.3840939999999993</c:v>
                </c:pt>
                <c:pt idx="39073">
                  <c:v>-8.5033580000000004</c:v>
                </c:pt>
                <c:pt idx="39074">
                  <c:v>-8.6222189999999994</c:v>
                </c:pt>
                <c:pt idx="39075">
                  <c:v>-8.7389669999999988</c:v>
                </c:pt>
                <c:pt idx="39076">
                  <c:v>-8.8577779999999997</c:v>
                </c:pt>
                <c:pt idx="39077">
                  <c:v>-8.9767939999999999</c:v>
                </c:pt>
                <c:pt idx="39078">
                  <c:v>-9.0957509999999999</c:v>
                </c:pt>
                <c:pt idx="39079">
                  <c:v>-9.2149300000000007</c:v>
                </c:pt>
                <c:pt idx="39080">
                  <c:v>-9.3336680000000012</c:v>
                </c:pt>
                <c:pt idx="39081">
                  <c:v>-9.4528230000000004</c:v>
                </c:pt>
                <c:pt idx="39082">
                  <c:v>-9.5713849999999994</c:v>
                </c:pt>
                <c:pt idx="39083">
                  <c:v>-9.69008</c:v>
                </c:pt>
                <c:pt idx="39084">
                  <c:v>-9.8088800000000003</c:v>
                </c:pt>
                <c:pt idx="39085">
                  <c:v>-9.9275710000000004</c:v>
                </c:pt>
                <c:pt idx="39086">
                  <c:v>-10.04621</c:v>
                </c:pt>
                <c:pt idx="39087">
                  <c:v>-10.16461</c:v>
                </c:pt>
                <c:pt idx="39088">
                  <c:v>-10.282500000000001</c:v>
                </c:pt>
                <c:pt idx="39089">
                  <c:v>-10.40114</c:v>
                </c:pt>
                <c:pt idx="39090">
                  <c:v>-10.519410000000001</c:v>
                </c:pt>
                <c:pt idx="39091">
                  <c:v>-10.636790000000001</c:v>
                </c:pt>
                <c:pt idx="39092">
                  <c:v>-10.75361</c:v>
                </c:pt>
                <c:pt idx="39093">
                  <c:v>-10.870439999999999</c:v>
                </c:pt>
                <c:pt idx="39094">
                  <c:v>-10.98682</c:v>
                </c:pt>
                <c:pt idx="39095">
                  <c:v>-11.103339999999999</c:v>
                </c:pt>
                <c:pt idx="39096">
                  <c:v>-11.219250000000001</c:v>
                </c:pt>
                <c:pt idx="39097">
                  <c:v>-11.332610000000001</c:v>
                </c:pt>
                <c:pt idx="39098">
                  <c:v>-11.443719999999999</c:v>
                </c:pt>
                <c:pt idx="39099">
                  <c:v>-11.582030000000001</c:v>
                </c:pt>
                <c:pt idx="39100">
                  <c:v>-11.706300000000001</c:v>
                </c:pt>
                <c:pt idx="39101">
                  <c:v>-11.822509999999999</c:v>
                </c:pt>
                <c:pt idx="39102">
                  <c:v>-11.93906</c:v>
                </c:pt>
                <c:pt idx="39103">
                  <c:v>-12.053940000000001</c:v>
                </c:pt>
                <c:pt idx="39104">
                  <c:v>-12.170760000000001</c:v>
                </c:pt>
                <c:pt idx="39105">
                  <c:v>-12.288319999999999</c:v>
                </c:pt>
                <c:pt idx="39106">
                  <c:v>-12.40691</c:v>
                </c:pt>
                <c:pt idx="39107">
                  <c:v>-12.525269999999999</c:v>
                </c:pt>
                <c:pt idx="39108">
                  <c:v>-12.644459999999999</c:v>
                </c:pt>
                <c:pt idx="39109">
                  <c:v>-12.763450000000001</c:v>
                </c:pt>
                <c:pt idx="39110">
                  <c:v>-12.8833</c:v>
                </c:pt>
                <c:pt idx="39111">
                  <c:v>-13.00267</c:v>
                </c:pt>
                <c:pt idx="39112">
                  <c:v>-13.121400000000001</c:v>
                </c:pt>
                <c:pt idx="39113">
                  <c:v>-13.23983</c:v>
                </c:pt>
                <c:pt idx="39114">
                  <c:v>-13.358159999999998</c:v>
                </c:pt>
                <c:pt idx="39115">
                  <c:v>-13.47702</c:v>
                </c:pt>
                <c:pt idx="39116">
                  <c:v>-13.594200000000001</c:v>
                </c:pt>
                <c:pt idx="39117">
                  <c:v>-13.711880000000001</c:v>
                </c:pt>
                <c:pt idx="39118">
                  <c:v>-13.83038</c:v>
                </c:pt>
                <c:pt idx="39119">
                  <c:v>-13.94877</c:v>
                </c:pt>
                <c:pt idx="39120">
                  <c:v>-14.068719999999999</c:v>
                </c:pt>
                <c:pt idx="39121">
                  <c:v>-14.187659999999999</c:v>
                </c:pt>
                <c:pt idx="39122">
                  <c:v>-14.30658</c:v>
                </c:pt>
                <c:pt idx="39123">
                  <c:v>-14.42534</c:v>
                </c:pt>
                <c:pt idx="39124">
                  <c:v>-14.54421</c:v>
                </c:pt>
                <c:pt idx="39125">
                  <c:v>-14.662749999999999</c:v>
                </c:pt>
                <c:pt idx="39126">
                  <c:v>-14.781370000000001</c:v>
                </c:pt>
                <c:pt idx="39127">
                  <c:v>-14.900640000000001</c:v>
                </c:pt>
                <c:pt idx="39128">
                  <c:v>-15.042930000000002</c:v>
                </c:pt>
                <c:pt idx="39129">
                  <c:v>-15.16051</c:v>
                </c:pt>
                <c:pt idx="39130">
                  <c:v>-15.279050000000002</c:v>
                </c:pt>
                <c:pt idx="39131">
                  <c:v>-15.397099999999998</c:v>
                </c:pt>
                <c:pt idx="39132">
                  <c:v>-15.515170000000001</c:v>
                </c:pt>
                <c:pt idx="39133">
                  <c:v>-15.632250000000001</c:v>
                </c:pt>
                <c:pt idx="39134">
                  <c:v>-15.748049999999999</c:v>
                </c:pt>
                <c:pt idx="39135">
                  <c:v>-15.86379</c:v>
                </c:pt>
                <c:pt idx="39136">
                  <c:v>-15.979600000000001</c:v>
                </c:pt>
                <c:pt idx="39137">
                  <c:v>-16.09534</c:v>
                </c:pt>
                <c:pt idx="39138">
                  <c:v>-16.21236</c:v>
                </c:pt>
                <c:pt idx="39139">
                  <c:v>-16.328849999999999</c:v>
                </c:pt>
                <c:pt idx="39140">
                  <c:v>-16.445499999999999</c:v>
                </c:pt>
                <c:pt idx="39141">
                  <c:v>-16.56185</c:v>
                </c:pt>
                <c:pt idx="39142">
                  <c:v>-16.676480000000002</c:v>
                </c:pt>
                <c:pt idx="39143">
                  <c:v>-16.792180000000002</c:v>
                </c:pt>
                <c:pt idx="39144">
                  <c:v>-16.90765</c:v>
                </c:pt>
                <c:pt idx="39145">
                  <c:v>-17.02176</c:v>
                </c:pt>
                <c:pt idx="39146">
                  <c:v>-17.136469999999999</c:v>
                </c:pt>
                <c:pt idx="39147">
                  <c:v>-17.250049999999998</c:v>
                </c:pt>
                <c:pt idx="39148">
                  <c:v>-17.363969999999998</c:v>
                </c:pt>
                <c:pt idx="39149">
                  <c:v>-17.47195</c:v>
                </c:pt>
                <c:pt idx="39150">
                  <c:v>-17.583079999999999</c:v>
                </c:pt>
                <c:pt idx="39151">
                  <c:v>-17.696059999999999</c:v>
                </c:pt>
                <c:pt idx="39152">
                  <c:v>-17.807859999999998</c:v>
                </c:pt>
                <c:pt idx="39153">
                  <c:v>-17.918869999999998</c:v>
                </c:pt>
                <c:pt idx="39154">
                  <c:v>-18.031010000000002</c:v>
                </c:pt>
                <c:pt idx="39155">
                  <c:v>-18.142569999999999</c:v>
                </c:pt>
                <c:pt idx="39156">
                  <c:v>-18.255950000000002</c:v>
                </c:pt>
                <c:pt idx="39157">
                  <c:v>-18.36909</c:v>
                </c:pt>
                <c:pt idx="39158">
                  <c:v>-18.481999999999999</c:v>
                </c:pt>
                <c:pt idx="39159">
                  <c:v>-18.592130000000001</c:v>
                </c:pt>
                <c:pt idx="39160">
                  <c:v>-18.703890000000001</c:v>
                </c:pt>
                <c:pt idx="39161">
                  <c:v>-18.81475</c:v>
                </c:pt>
                <c:pt idx="39162">
                  <c:v>-18.924680000000002</c:v>
                </c:pt>
                <c:pt idx="39163">
                  <c:v>-19.036639999999998</c:v>
                </c:pt>
                <c:pt idx="39164">
                  <c:v>-19.149380000000001</c:v>
                </c:pt>
                <c:pt idx="39165">
                  <c:v>-19.26146</c:v>
                </c:pt>
                <c:pt idx="39166">
                  <c:v>-19.371569999999998</c:v>
                </c:pt>
                <c:pt idx="39167">
                  <c:v>-19.482889999999998</c:v>
                </c:pt>
                <c:pt idx="39168">
                  <c:v>-19.59318</c:v>
                </c:pt>
                <c:pt idx="39169">
                  <c:v>-19.702529999999999</c:v>
                </c:pt>
                <c:pt idx="39170">
                  <c:v>-19.81193</c:v>
                </c:pt>
                <c:pt idx="39171">
                  <c:v>-19.91938</c:v>
                </c:pt>
                <c:pt idx="39172">
                  <c:v>-20.02768</c:v>
                </c:pt>
                <c:pt idx="39173">
                  <c:v>-20.135179999999998</c:v>
                </c:pt>
                <c:pt idx="39174">
                  <c:v>-20.241679999999999</c:v>
                </c:pt>
                <c:pt idx="39175">
                  <c:v>-20.348839999999999</c:v>
                </c:pt>
                <c:pt idx="39176">
                  <c:v>-20.456020000000002</c:v>
                </c:pt>
                <c:pt idx="39177">
                  <c:v>-20.561509999999998</c:v>
                </c:pt>
                <c:pt idx="39178">
                  <c:v>-20.669040000000003</c:v>
                </c:pt>
                <c:pt idx="39179">
                  <c:v>-20.775210000000001</c:v>
                </c:pt>
                <c:pt idx="39180">
                  <c:v>-20.880709999999997</c:v>
                </c:pt>
                <c:pt idx="39181">
                  <c:v>-20.985849999999999</c:v>
                </c:pt>
                <c:pt idx="39182">
                  <c:v>-21.09075</c:v>
                </c:pt>
                <c:pt idx="39183">
                  <c:v>-21.195360000000001</c:v>
                </c:pt>
                <c:pt idx="39184">
                  <c:v>-21.301160000000003</c:v>
                </c:pt>
                <c:pt idx="39185">
                  <c:v>-21.405050000000003</c:v>
                </c:pt>
                <c:pt idx="39186">
                  <c:v>-21.506489999999999</c:v>
                </c:pt>
                <c:pt idx="39187">
                  <c:v>-21.608329999999999</c:v>
                </c:pt>
                <c:pt idx="39188">
                  <c:v>-21.710500000000003</c:v>
                </c:pt>
                <c:pt idx="39189">
                  <c:v>-21.812559999999998</c:v>
                </c:pt>
                <c:pt idx="39190">
                  <c:v>-21.915550000000003</c:v>
                </c:pt>
                <c:pt idx="39191">
                  <c:v>-22.017989999999998</c:v>
                </c:pt>
                <c:pt idx="39192">
                  <c:v>-22.120799999999999</c:v>
                </c:pt>
                <c:pt idx="39193">
                  <c:v>-22.2226</c:v>
                </c:pt>
                <c:pt idx="39194">
                  <c:v>-22.325289999999999</c:v>
                </c:pt>
                <c:pt idx="39195">
                  <c:v>-22.42727</c:v>
                </c:pt>
                <c:pt idx="39196">
                  <c:v>-22.52805</c:v>
                </c:pt>
                <c:pt idx="39197">
                  <c:v>-22.628579999999999</c:v>
                </c:pt>
                <c:pt idx="39198">
                  <c:v>-22.728149999999999</c:v>
                </c:pt>
                <c:pt idx="39199">
                  <c:v>-22.82676</c:v>
                </c:pt>
                <c:pt idx="39200">
                  <c:v>-22.92399</c:v>
                </c:pt>
                <c:pt idx="39201">
                  <c:v>-23.02111</c:v>
                </c:pt>
                <c:pt idx="39202">
                  <c:v>-23.118539999999999</c:v>
                </c:pt>
                <c:pt idx="39203">
                  <c:v>-23.215070000000001</c:v>
                </c:pt>
                <c:pt idx="39204">
                  <c:v>-23.310420000000001</c:v>
                </c:pt>
                <c:pt idx="39205">
                  <c:v>-23.406030000000001</c:v>
                </c:pt>
                <c:pt idx="39206">
                  <c:v>-23.50113</c:v>
                </c:pt>
                <c:pt idx="39207">
                  <c:v>-23.5962</c:v>
                </c:pt>
                <c:pt idx="39208">
                  <c:v>-23.691559999999999</c:v>
                </c:pt>
                <c:pt idx="39209">
                  <c:v>-23.784420000000001</c:v>
                </c:pt>
                <c:pt idx="39210">
                  <c:v>-23.877869999999998</c:v>
                </c:pt>
                <c:pt idx="39211">
                  <c:v>-23.969740000000002</c:v>
                </c:pt>
                <c:pt idx="39212">
                  <c:v>-24.063370000000003</c:v>
                </c:pt>
                <c:pt idx="39213">
                  <c:v>-24.15578</c:v>
                </c:pt>
                <c:pt idx="39214">
                  <c:v>-24.248170000000002</c:v>
                </c:pt>
                <c:pt idx="39215">
                  <c:v>-24.33738</c:v>
                </c:pt>
                <c:pt idx="39216">
                  <c:v>-24.428629999999998</c:v>
                </c:pt>
                <c:pt idx="39217">
                  <c:v>-24.518589999999996</c:v>
                </c:pt>
                <c:pt idx="39218">
                  <c:v>-24.60868</c:v>
                </c:pt>
                <c:pt idx="39219">
                  <c:v>-24.699719999999999</c:v>
                </c:pt>
                <c:pt idx="39220">
                  <c:v>-24.7913</c:v>
                </c:pt>
                <c:pt idx="39221">
                  <c:v>-24.881530000000001</c:v>
                </c:pt>
                <c:pt idx="39222">
                  <c:v>-24.97278</c:v>
                </c:pt>
                <c:pt idx="39223">
                  <c:v>-25.062139999999999</c:v>
                </c:pt>
                <c:pt idx="39224">
                  <c:v>-25.155910000000002</c:v>
                </c:pt>
                <c:pt idx="39225">
                  <c:v>-25.246949999999998</c:v>
                </c:pt>
                <c:pt idx="39226">
                  <c:v>-25.338150000000002</c:v>
                </c:pt>
                <c:pt idx="39227">
                  <c:v>-25.427630000000001</c:v>
                </c:pt>
                <c:pt idx="39228">
                  <c:v>-25.51746</c:v>
                </c:pt>
                <c:pt idx="39229">
                  <c:v>-25.60745</c:v>
                </c:pt>
                <c:pt idx="39230">
                  <c:v>-25.69754</c:v>
                </c:pt>
                <c:pt idx="39231">
                  <c:v>-25.786699999999996</c:v>
                </c:pt>
                <c:pt idx="39232">
                  <c:v>-25.875859999999999</c:v>
                </c:pt>
                <c:pt idx="39233">
                  <c:v>-25.963880000000003</c:v>
                </c:pt>
                <c:pt idx="39234">
                  <c:v>-26.049849999999999</c:v>
                </c:pt>
                <c:pt idx="39235">
                  <c:v>-26.135359999999999</c:v>
                </c:pt>
                <c:pt idx="39236">
                  <c:v>-26.222340000000003</c:v>
                </c:pt>
                <c:pt idx="39237">
                  <c:v>-26.309420000000003</c:v>
                </c:pt>
                <c:pt idx="39238">
                  <c:v>-26.396160000000002</c:v>
                </c:pt>
                <c:pt idx="39239">
                  <c:v>-26.480499999999999</c:v>
                </c:pt>
                <c:pt idx="39240">
                  <c:v>-26.564589999999999</c:v>
                </c:pt>
                <c:pt idx="39241">
                  <c:v>-26.649949999999997</c:v>
                </c:pt>
                <c:pt idx="39242">
                  <c:v>-26.736319999999999</c:v>
                </c:pt>
                <c:pt idx="39243">
                  <c:v>-26.822610000000001</c:v>
                </c:pt>
                <c:pt idx="39244">
                  <c:v>-26.905239999999999</c:v>
                </c:pt>
                <c:pt idx="39245">
                  <c:v>-26.989359999999998</c:v>
                </c:pt>
                <c:pt idx="39246">
                  <c:v>-27.07452</c:v>
                </c:pt>
                <c:pt idx="39247">
                  <c:v>-27.186340000000001</c:v>
                </c:pt>
                <c:pt idx="39248">
                  <c:v>-27.286660000000001</c:v>
                </c:pt>
                <c:pt idx="39249">
                  <c:v>-27.37744</c:v>
                </c:pt>
                <c:pt idx="39250">
                  <c:v>-27.465519999999998</c:v>
                </c:pt>
                <c:pt idx="39251">
                  <c:v>-27.55245</c:v>
                </c:pt>
                <c:pt idx="39252">
                  <c:v>-27.638470000000002</c:v>
                </c:pt>
                <c:pt idx="39253">
                  <c:v>-27.72522</c:v>
                </c:pt>
                <c:pt idx="39254">
                  <c:v>-27.811360000000001</c:v>
                </c:pt>
                <c:pt idx="39255">
                  <c:v>-27.896909999999998</c:v>
                </c:pt>
                <c:pt idx="39256">
                  <c:v>-27.982589999999998</c:v>
                </c:pt>
                <c:pt idx="39257">
                  <c:v>-28.102330000000002</c:v>
                </c:pt>
                <c:pt idx="39258">
                  <c:v>-28.211110000000001</c:v>
                </c:pt>
                <c:pt idx="39259">
                  <c:v>-28.309269999999998</c:v>
                </c:pt>
                <c:pt idx="39260">
                  <c:v>-28.403500000000001</c:v>
                </c:pt>
                <c:pt idx="39261">
                  <c:v>-28.494299999999999</c:v>
                </c:pt>
                <c:pt idx="39262">
                  <c:v>-28.582630000000002</c:v>
                </c:pt>
                <c:pt idx="39263">
                  <c:v>-28.680759999999999</c:v>
                </c:pt>
                <c:pt idx="39264">
                  <c:v>-28.774270000000001</c:v>
                </c:pt>
                <c:pt idx="39265">
                  <c:v>-28.864139999999999</c:v>
                </c:pt>
                <c:pt idx="39266">
                  <c:v>-28.951639999999998</c:v>
                </c:pt>
                <c:pt idx="39267">
                  <c:v>-29.038629999999998</c:v>
                </c:pt>
                <c:pt idx="39268">
                  <c:v>-29.124949999999998</c:v>
                </c:pt>
                <c:pt idx="39269">
                  <c:v>-29.210820000000002</c:v>
                </c:pt>
                <c:pt idx="39270">
                  <c:v>-29.296520000000001</c:v>
                </c:pt>
                <c:pt idx="39271">
                  <c:v>-29.382649999999998</c:v>
                </c:pt>
                <c:pt idx="39272">
                  <c:v>-29.467959999999998</c:v>
                </c:pt>
                <c:pt idx="39273">
                  <c:v>-29.553600000000003</c:v>
                </c:pt>
                <c:pt idx="39274">
                  <c:v>-29.638840000000002</c:v>
                </c:pt>
                <c:pt idx="39275">
                  <c:v>-29.726289999999999</c:v>
                </c:pt>
                <c:pt idx="39276">
                  <c:v>-29.812100000000001</c:v>
                </c:pt>
                <c:pt idx="39277">
                  <c:v>-29.898009999999999</c:v>
                </c:pt>
                <c:pt idx="39278">
                  <c:v>-29.982050000000001</c:v>
                </c:pt>
                <c:pt idx="39279">
                  <c:v>-30.066899999999997</c:v>
                </c:pt>
                <c:pt idx="39280">
                  <c:v>-30.138120000000001</c:v>
                </c:pt>
                <c:pt idx="39281">
                  <c:v>-30.215200000000003</c:v>
                </c:pt>
                <c:pt idx="39282">
                  <c:v>-30.294889999999999</c:v>
                </c:pt>
                <c:pt idx="39283">
                  <c:v>-30.375529999999998</c:v>
                </c:pt>
                <c:pt idx="39284">
                  <c:v>-30.457930000000001</c:v>
                </c:pt>
                <c:pt idx="39285">
                  <c:v>-30.541420000000002</c:v>
                </c:pt>
                <c:pt idx="39286">
                  <c:v>-30.62398</c:v>
                </c:pt>
                <c:pt idx="39287">
                  <c:v>-30.705100000000002</c:v>
                </c:pt>
                <c:pt idx="39288">
                  <c:v>-30.787219999999998</c:v>
                </c:pt>
                <c:pt idx="39289">
                  <c:v>-30.868310000000001</c:v>
                </c:pt>
                <c:pt idx="39290">
                  <c:v>-30.948689999999999</c:v>
                </c:pt>
                <c:pt idx="39291">
                  <c:v>-31.030829999999998</c:v>
                </c:pt>
                <c:pt idx="39292">
                  <c:v>-31.112920000000003</c:v>
                </c:pt>
                <c:pt idx="39293">
                  <c:v>-31.198070000000001</c:v>
                </c:pt>
                <c:pt idx="39294">
                  <c:v>-31.281289999999998</c:v>
                </c:pt>
                <c:pt idx="39295">
                  <c:v>-31.364269999999998</c:v>
                </c:pt>
                <c:pt idx="39296">
                  <c:v>-31.4465</c:v>
                </c:pt>
                <c:pt idx="39297">
                  <c:v>-31.527889999999999</c:v>
                </c:pt>
                <c:pt idx="39298">
                  <c:v>-31.61018</c:v>
                </c:pt>
                <c:pt idx="39299">
                  <c:v>-31.692749999999997</c:v>
                </c:pt>
                <c:pt idx="39300">
                  <c:v>-31.77375</c:v>
                </c:pt>
                <c:pt idx="39301">
                  <c:v>-31.856840000000002</c:v>
                </c:pt>
                <c:pt idx="39302">
                  <c:v>-31.93956</c:v>
                </c:pt>
                <c:pt idx="39303">
                  <c:v>-32.022449999999999</c:v>
                </c:pt>
                <c:pt idx="39304">
                  <c:v>-32.10613</c:v>
                </c:pt>
                <c:pt idx="39305">
                  <c:v>-32.189729999999997</c:v>
                </c:pt>
                <c:pt idx="39306">
                  <c:v>-32.27337</c:v>
                </c:pt>
                <c:pt idx="39307">
                  <c:v>-32.357399999999998</c:v>
                </c:pt>
                <c:pt idx="39308">
                  <c:v>-32.441850000000002</c:v>
                </c:pt>
                <c:pt idx="39309">
                  <c:v>-32.525880000000001</c:v>
                </c:pt>
                <c:pt idx="39310">
                  <c:v>-32.609319999999997</c:v>
                </c:pt>
                <c:pt idx="39311">
                  <c:v>-32.692239999999998</c:v>
                </c:pt>
                <c:pt idx="39312">
                  <c:v>-32.774979999999999</c:v>
                </c:pt>
                <c:pt idx="39313">
                  <c:v>-32.857019999999999</c:v>
                </c:pt>
                <c:pt idx="39314">
                  <c:v>-32.939619999999998</c:v>
                </c:pt>
                <c:pt idx="39315">
                  <c:v>-33.021820000000005</c:v>
                </c:pt>
                <c:pt idx="39316">
                  <c:v>-33.103909999999999</c:v>
                </c:pt>
                <c:pt idx="39317">
                  <c:v>-33.18683</c:v>
                </c:pt>
                <c:pt idx="39318">
                  <c:v>-33.26961</c:v>
                </c:pt>
                <c:pt idx="39319">
                  <c:v>-33.353270000000002</c:v>
                </c:pt>
                <c:pt idx="39320">
                  <c:v>-33.436360000000001</c:v>
                </c:pt>
                <c:pt idx="39321">
                  <c:v>-33.519640000000003</c:v>
                </c:pt>
                <c:pt idx="39322">
                  <c:v>-33.602550000000001</c:v>
                </c:pt>
                <c:pt idx="39323">
                  <c:v>-33.685389999999998</c:v>
                </c:pt>
                <c:pt idx="39324">
                  <c:v>-33.788060000000002</c:v>
                </c:pt>
                <c:pt idx="39325">
                  <c:v>-33.88353</c:v>
                </c:pt>
                <c:pt idx="39326">
                  <c:v>-33.977899999999998</c:v>
                </c:pt>
                <c:pt idx="39327">
                  <c:v>-34.068190000000001</c:v>
                </c:pt>
                <c:pt idx="39328">
                  <c:v>-34.155760000000001</c:v>
                </c:pt>
                <c:pt idx="39329">
                  <c:v>-34.241389999999996</c:v>
                </c:pt>
                <c:pt idx="39330">
                  <c:v>-34.325470000000003</c:v>
                </c:pt>
                <c:pt idx="39331">
                  <c:v>-34.409199999999998</c:v>
                </c:pt>
                <c:pt idx="39332">
                  <c:v>-34.492539999999998</c:v>
                </c:pt>
                <c:pt idx="39333">
                  <c:v>-34.577550000000002</c:v>
                </c:pt>
                <c:pt idx="39334">
                  <c:v>-34.660870000000003</c:v>
                </c:pt>
                <c:pt idx="39335">
                  <c:v>-34.741630000000001</c:v>
                </c:pt>
                <c:pt idx="39336">
                  <c:v>-34.821579999999997</c:v>
                </c:pt>
                <c:pt idx="39337">
                  <c:v>-34.900460000000002</c:v>
                </c:pt>
                <c:pt idx="39338">
                  <c:v>-34.978490000000001</c:v>
                </c:pt>
                <c:pt idx="39339">
                  <c:v>-35.056090000000005</c:v>
                </c:pt>
                <c:pt idx="39340">
                  <c:v>-35.134</c:v>
                </c:pt>
                <c:pt idx="39341">
                  <c:v>-35.21</c:v>
                </c:pt>
                <c:pt idx="39342">
                  <c:v>-35.284500000000001</c:v>
                </c:pt>
                <c:pt idx="39343">
                  <c:v>-35.358649999999997</c:v>
                </c:pt>
                <c:pt idx="39344">
                  <c:v>-35.450629999999997</c:v>
                </c:pt>
                <c:pt idx="39345">
                  <c:v>-35.532539999999997</c:v>
                </c:pt>
                <c:pt idx="39346">
                  <c:v>-35.61054</c:v>
                </c:pt>
                <c:pt idx="39347">
                  <c:v>-35.686570000000003</c:v>
                </c:pt>
                <c:pt idx="39348">
                  <c:v>-35.759839999999997</c:v>
                </c:pt>
                <c:pt idx="39349">
                  <c:v>-35.831679999999999</c:v>
                </c:pt>
                <c:pt idx="39350">
                  <c:v>-35.903269999999999</c:v>
                </c:pt>
                <c:pt idx="39351">
                  <c:v>-35.974400000000003</c:v>
                </c:pt>
                <c:pt idx="39352">
                  <c:v>-36.045059999999999</c:v>
                </c:pt>
                <c:pt idx="39353">
                  <c:v>-36.115520000000004</c:v>
                </c:pt>
                <c:pt idx="39354">
                  <c:v>-36.184780000000003</c:v>
                </c:pt>
                <c:pt idx="39355">
                  <c:v>-36.253230000000002</c:v>
                </c:pt>
                <c:pt idx="39356">
                  <c:v>-36.322209999999998</c:v>
                </c:pt>
                <c:pt idx="39357">
                  <c:v>-36.390699999999995</c:v>
                </c:pt>
                <c:pt idx="39358">
                  <c:v>-36.476860000000002</c:v>
                </c:pt>
                <c:pt idx="39359">
                  <c:v>-36.559719999999999</c:v>
                </c:pt>
                <c:pt idx="39360">
                  <c:v>-36.638329999999996</c:v>
                </c:pt>
                <c:pt idx="39361">
                  <c:v>-36.713470000000001</c:v>
                </c:pt>
                <c:pt idx="39362">
                  <c:v>-36.786059999999999</c:v>
                </c:pt>
                <c:pt idx="39363">
                  <c:v>-36.854239999999997</c:v>
                </c:pt>
                <c:pt idx="39364">
                  <c:v>-36.920259999999999</c:v>
                </c:pt>
                <c:pt idx="39365">
                  <c:v>-36.984659999999998</c:v>
                </c:pt>
                <c:pt idx="39366">
                  <c:v>-37.047759999999997</c:v>
                </c:pt>
                <c:pt idx="39367">
                  <c:v>-37.10971</c:v>
                </c:pt>
                <c:pt idx="39368">
                  <c:v>-37.170639999999999</c:v>
                </c:pt>
                <c:pt idx="39369">
                  <c:v>-37.232789999999994</c:v>
                </c:pt>
                <c:pt idx="39370">
                  <c:v>-37.293959999999998</c:v>
                </c:pt>
                <c:pt idx="39371">
                  <c:v>-37.35463</c:v>
                </c:pt>
                <c:pt idx="39372">
                  <c:v>-37.41413</c:v>
                </c:pt>
                <c:pt idx="39373">
                  <c:v>-37.472929999999998</c:v>
                </c:pt>
                <c:pt idx="39374">
                  <c:v>-37.533360000000002</c:v>
                </c:pt>
                <c:pt idx="39375">
                  <c:v>-37.593640000000001</c:v>
                </c:pt>
                <c:pt idx="39376">
                  <c:v>-37.65363</c:v>
                </c:pt>
                <c:pt idx="39377">
                  <c:v>-37.715389999999999</c:v>
                </c:pt>
                <c:pt idx="39378">
                  <c:v>-37.77467</c:v>
                </c:pt>
                <c:pt idx="39379">
                  <c:v>-37.833529999999996</c:v>
                </c:pt>
                <c:pt idx="39380">
                  <c:v>-37.891040000000004</c:v>
                </c:pt>
                <c:pt idx="39381">
                  <c:v>-37.947829999999996</c:v>
                </c:pt>
                <c:pt idx="39382">
                  <c:v>-38.004400000000004</c:v>
                </c:pt>
                <c:pt idx="39383">
                  <c:v>-38.060559999999995</c:v>
                </c:pt>
                <c:pt idx="39384">
                  <c:v>-38.115990000000004</c:v>
                </c:pt>
                <c:pt idx="39385">
                  <c:v>-38.1676</c:v>
                </c:pt>
                <c:pt idx="39386">
                  <c:v>-38.222630000000002</c:v>
                </c:pt>
                <c:pt idx="39387">
                  <c:v>-38.278260000000003</c:v>
                </c:pt>
                <c:pt idx="39388">
                  <c:v>-38.333640000000003</c:v>
                </c:pt>
                <c:pt idx="39389">
                  <c:v>-38.388199999999998</c:v>
                </c:pt>
                <c:pt idx="39390">
                  <c:v>-38.443989999999999</c:v>
                </c:pt>
                <c:pt idx="39391">
                  <c:v>-38.499549999999999</c:v>
                </c:pt>
                <c:pt idx="39392">
                  <c:v>-38.553709999999995</c:v>
                </c:pt>
                <c:pt idx="39393">
                  <c:v>-38.608380000000004</c:v>
                </c:pt>
                <c:pt idx="39394">
                  <c:v>-38.662700000000001</c:v>
                </c:pt>
                <c:pt idx="39395">
                  <c:v>-38.717060000000004</c:v>
                </c:pt>
                <c:pt idx="39396">
                  <c:v>-38.770679999999999</c:v>
                </c:pt>
                <c:pt idx="39397">
                  <c:v>-38.824169999999995</c:v>
                </c:pt>
                <c:pt idx="39398">
                  <c:v>-38.877279999999999</c:v>
                </c:pt>
                <c:pt idx="39399">
                  <c:v>-38.944780000000002</c:v>
                </c:pt>
                <c:pt idx="39400">
                  <c:v>-39.005610000000004</c:v>
                </c:pt>
                <c:pt idx="39401">
                  <c:v>-39.061189999999996</c:v>
                </c:pt>
                <c:pt idx="39402">
                  <c:v>-39.113300000000002</c:v>
                </c:pt>
                <c:pt idx="39403">
                  <c:v>-39.161920000000002</c:v>
                </c:pt>
                <c:pt idx="39404">
                  <c:v>-39.204590000000003</c:v>
                </c:pt>
                <c:pt idx="39405">
                  <c:v>-39.253140000000002</c:v>
                </c:pt>
                <c:pt idx="39406">
                  <c:v>-39.303870000000003</c:v>
                </c:pt>
                <c:pt idx="39407">
                  <c:v>-39.353899999999996</c:v>
                </c:pt>
                <c:pt idx="39408">
                  <c:v>-39.404110000000003</c:v>
                </c:pt>
                <c:pt idx="39409">
                  <c:v>-39.454239999999999</c:v>
                </c:pt>
                <c:pt idx="39410">
                  <c:v>-39.503770000000003</c:v>
                </c:pt>
                <c:pt idx="39411">
                  <c:v>-39.553229999999999</c:v>
                </c:pt>
                <c:pt idx="39412">
                  <c:v>-39.602260000000001</c:v>
                </c:pt>
                <c:pt idx="39413">
                  <c:v>-39.651380000000003</c:v>
                </c:pt>
                <c:pt idx="39414">
                  <c:v>-39.699719999999999</c:v>
                </c:pt>
                <c:pt idx="39415">
                  <c:v>-39.746400000000001</c:v>
                </c:pt>
                <c:pt idx="39416">
                  <c:v>-39.794489999999996</c:v>
                </c:pt>
                <c:pt idx="39417">
                  <c:v>-39.84198</c:v>
                </c:pt>
                <c:pt idx="39418">
                  <c:v>-39.889620000000001</c:v>
                </c:pt>
                <c:pt idx="39419">
                  <c:v>-39.93685</c:v>
                </c:pt>
                <c:pt idx="39420">
                  <c:v>-39.983490000000003</c:v>
                </c:pt>
                <c:pt idx="39421">
                  <c:v>-40.03087</c:v>
                </c:pt>
                <c:pt idx="39422">
                  <c:v>-40.077819999999996</c:v>
                </c:pt>
                <c:pt idx="39423">
                  <c:v>-40.124810000000004</c:v>
                </c:pt>
                <c:pt idx="39424">
                  <c:v>-40.170919999999995</c:v>
                </c:pt>
                <c:pt idx="39425">
                  <c:v>-40.218809999999998</c:v>
                </c:pt>
                <c:pt idx="39426">
                  <c:v>-40.265370000000004</c:v>
                </c:pt>
                <c:pt idx="39427">
                  <c:v>-40.311099999999996</c:v>
                </c:pt>
                <c:pt idx="39428">
                  <c:v>-40.356449999999995</c:v>
                </c:pt>
                <c:pt idx="39429">
                  <c:v>-40.400859999999994</c:v>
                </c:pt>
                <c:pt idx="39430">
                  <c:v>-40.445300000000003</c:v>
                </c:pt>
                <c:pt idx="39431">
                  <c:v>-40.491339999999994</c:v>
                </c:pt>
                <c:pt idx="39432">
                  <c:v>-40.536500000000004</c:v>
                </c:pt>
                <c:pt idx="39433">
                  <c:v>-40.580999999999996</c:v>
                </c:pt>
                <c:pt idx="39434">
                  <c:v>-40.624040000000001</c:v>
                </c:pt>
                <c:pt idx="39435">
                  <c:v>-40.665979999999998</c:v>
                </c:pt>
                <c:pt idx="39436">
                  <c:v>-40.707740000000001</c:v>
                </c:pt>
                <c:pt idx="39437">
                  <c:v>-40.748870000000004</c:v>
                </c:pt>
                <c:pt idx="39438">
                  <c:v>-40.790199999999999</c:v>
                </c:pt>
                <c:pt idx="39439">
                  <c:v>-40.831620000000001</c:v>
                </c:pt>
                <c:pt idx="39440">
                  <c:v>-40.872840000000004</c:v>
                </c:pt>
                <c:pt idx="39441">
                  <c:v>-40.914190000000005</c:v>
                </c:pt>
                <c:pt idx="39442">
                  <c:v>-40.955659999999995</c:v>
                </c:pt>
                <c:pt idx="39443">
                  <c:v>-40.996119999999998</c:v>
                </c:pt>
                <c:pt idx="39444">
                  <c:v>-41.03734</c:v>
                </c:pt>
                <c:pt idx="39445">
                  <c:v>-41.078520000000005</c:v>
                </c:pt>
                <c:pt idx="39446">
                  <c:v>-41.119070000000008</c:v>
                </c:pt>
                <c:pt idx="39447">
                  <c:v>-41.158270000000002</c:v>
                </c:pt>
                <c:pt idx="39448">
                  <c:v>-41.197760000000002</c:v>
                </c:pt>
                <c:pt idx="39449">
                  <c:v>-41.236400000000003</c:v>
                </c:pt>
                <c:pt idx="39450">
                  <c:v>-41.274949999999997</c:v>
                </c:pt>
                <c:pt idx="39451">
                  <c:v>-41.313190000000006</c:v>
                </c:pt>
                <c:pt idx="39452">
                  <c:v>-41.349919999999997</c:v>
                </c:pt>
                <c:pt idx="39453">
                  <c:v>-41.387859999999996</c:v>
                </c:pt>
                <c:pt idx="39454">
                  <c:v>-41.42606</c:v>
                </c:pt>
                <c:pt idx="39455">
                  <c:v>-41.464439999999996</c:v>
                </c:pt>
                <c:pt idx="39456">
                  <c:v>-41.501960000000004</c:v>
                </c:pt>
                <c:pt idx="39457">
                  <c:v>-41.53837</c:v>
                </c:pt>
                <c:pt idx="39458">
                  <c:v>-41.573840000000004</c:v>
                </c:pt>
                <c:pt idx="39459">
                  <c:v>-41.609569999999998</c:v>
                </c:pt>
                <c:pt idx="39460">
                  <c:v>-41.643119999999996</c:v>
                </c:pt>
                <c:pt idx="39461">
                  <c:v>-41.677759999999999</c:v>
                </c:pt>
                <c:pt idx="39462">
                  <c:v>-41.710810000000002</c:v>
                </c:pt>
                <c:pt idx="39463">
                  <c:v>-41.745699999999999</c:v>
                </c:pt>
                <c:pt idx="39464">
                  <c:v>-41.780059999999999</c:v>
                </c:pt>
                <c:pt idx="39465">
                  <c:v>-41.814779999999999</c:v>
                </c:pt>
                <c:pt idx="39466">
                  <c:v>-41.849879999999999</c:v>
                </c:pt>
                <c:pt idx="39467">
                  <c:v>-41.884439999999998</c:v>
                </c:pt>
                <c:pt idx="39468">
                  <c:v>-41.919250000000005</c:v>
                </c:pt>
                <c:pt idx="39469">
                  <c:v>-41.95346</c:v>
                </c:pt>
                <c:pt idx="39470">
                  <c:v>-41.983319999999999</c:v>
                </c:pt>
                <c:pt idx="39471">
                  <c:v>-42.008900000000004</c:v>
                </c:pt>
                <c:pt idx="39472">
                  <c:v>-42.042870000000001</c:v>
                </c:pt>
                <c:pt idx="39473">
                  <c:v>-42.075009999999999</c:v>
                </c:pt>
                <c:pt idx="39474">
                  <c:v>-42.107400000000005</c:v>
                </c:pt>
                <c:pt idx="39475">
                  <c:v>-42.139680000000006</c:v>
                </c:pt>
                <c:pt idx="39476">
                  <c:v>-42.173000000000002</c:v>
                </c:pt>
                <c:pt idx="39477">
                  <c:v>-42.20635</c:v>
                </c:pt>
                <c:pt idx="39478">
                  <c:v>-42.238879999999995</c:v>
                </c:pt>
                <c:pt idx="39479">
                  <c:v>-42.271229999999996</c:v>
                </c:pt>
                <c:pt idx="39480">
                  <c:v>-42.303119999999993</c:v>
                </c:pt>
                <c:pt idx="39481">
                  <c:v>-42.33672</c:v>
                </c:pt>
                <c:pt idx="39482">
                  <c:v>-42.369370000000004</c:v>
                </c:pt>
                <c:pt idx="39483">
                  <c:v>-42.402709999999999</c:v>
                </c:pt>
                <c:pt idx="39484">
                  <c:v>-42.434930000000001</c:v>
                </c:pt>
                <c:pt idx="39485">
                  <c:v>-42.467970000000001</c:v>
                </c:pt>
                <c:pt idx="39486">
                  <c:v>-42.500679999999996</c:v>
                </c:pt>
                <c:pt idx="39487">
                  <c:v>-42.532959999999996</c:v>
                </c:pt>
                <c:pt idx="39488">
                  <c:v>-42.563609999999997</c:v>
                </c:pt>
                <c:pt idx="39489">
                  <c:v>-42.596990000000005</c:v>
                </c:pt>
                <c:pt idx="39490">
                  <c:v>-42.629710000000003</c:v>
                </c:pt>
                <c:pt idx="39491">
                  <c:v>-42.662399999999998</c:v>
                </c:pt>
                <c:pt idx="39492">
                  <c:v>-42.694879999999998</c:v>
                </c:pt>
                <c:pt idx="39493">
                  <c:v>-42.724450000000004</c:v>
                </c:pt>
                <c:pt idx="39494">
                  <c:v>-42.752079999999999</c:v>
                </c:pt>
                <c:pt idx="39495">
                  <c:v>-42.781010000000002</c:v>
                </c:pt>
                <c:pt idx="39496">
                  <c:v>-42.80836</c:v>
                </c:pt>
                <c:pt idx="39497">
                  <c:v>-42.839960000000005</c:v>
                </c:pt>
                <c:pt idx="39498">
                  <c:v>-42.871729999999999</c:v>
                </c:pt>
                <c:pt idx="39499">
                  <c:v>-42.902899999999995</c:v>
                </c:pt>
                <c:pt idx="39500">
                  <c:v>-42.934669999999997</c:v>
                </c:pt>
                <c:pt idx="39501">
                  <c:v>-42.97428</c:v>
                </c:pt>
                <c:pt idx="39502">
                  <c:v>-43.011009999999999</c:v>
                </c:pt>
                <c:pt idx="39503">
                  <c:v>-43.045359999999995</c:v>
                </c:pt>
                <c:pt idx="39504">
                  <c:v>-43.078500000000005</c:v>
                </c:pt>
                <c:pt idx="39505">
                  <c:v>-43.110959999999999</c:v>
                </c:pt>
                <c:pt idx="39506">
                  <c:v>-43.143010000000004</c:v>
                </c:pt>
                <c:pt idx="39507">
                  <c:v>-43.174770000000002</c:v>
                </c:pt>
                <c:pt idx="39508">
                  <c:v>-43.206300000000006</c:v>
                </c:pt>
                <c:pt idx="39509">
                  <c:v>-43.23818</c:v>
                </c:pt>
                <c:pt idx="39510">
                  <c:v>-43.269820000000003</c:v>
                </c:pt>
                <c:pt idx="39511">
                  <c:v>-43.300879999999999</c:v>
                </c:pt>
                <c:pt idx="39512">
                  <c:v>-43.332139999999995</c:v>
                </c:pt>
                <c:pt idx="39513">
                  <c:v>-43.363799999999998</c:v>
                </c:pt>
                <c:pt idx="39514">
                  <c:v>-43.39499</c:v>
                </c:pt>
                <c:pt idx="39515">
                  <c:v>-43.426169999999999</c:v>
                </c:pt>
                <c:pt idx="39516">
                  <c:v>-43.457080000000005</c:v>
                </c:pt>
                <c:pt idx="39517">
                  <c:v>-43.48771</c:v>
                </c:pt>
                <c:pt idx="39518">
                  <c:v>-43.518650000000001</c:v>
                </c:pt>
                <c:pt idx="39519">
                  <c:v>-43.549230000000001</c:v>
                </c:pt>
                <c:pt idx="39520">
                  <c:v>-43.579030000000003</c:v>
                </c:pt>
                <c:pt idx="39521">
                  <c:v>-43.609289999999994</c:v>
                </c:pt>
                <c:pt idx="39522">
                  <c:v>-43.640509999999999</c:v>
                </c:pt>
                <c:pt idx="39523">
                  <c:v>-43.671709999999997</c:v>
                </c:pt>
                <c:pt idx="39524">
                  <c:v>-43.69708</c:v>
                </c:pt>
                <c:pt idx="39525">
                  <c:v>-43.728639999999999</c:v>
                </c:pt>
                <c:pt idx="39526">
                  <c:v>-43.758340000000004</c:v>
                </c:pt>
                <c:pt idx="39527">
                  <c:v>-43.789459999999998</c:v>
                </c:pt>
                <c:pt idx="39528">
                  <c:v>-43.821969999999993</c:v>
                </c:pt>
                <c:pt idx="39529">
                  <c:v>-43.854439999999997</c:v>
                </c:pt>
                <c:pt idx="39530">
                  <c:v>-43.885459999999995</c:v>
                </c:pt>
                <c:pt idx="39531">
                  <c:v>-43.916259999999994</c:v>
                </c:pt>
                <c:pt idx="39532">
                  <c:v>-43.947289999999995</c:v>
                </c:pt>
                <c:pt idx="39533">
                  <c:v>-43.977670000000003</c:v>
                </c:pt>
                <c:pt idx="39534">
                  <c:v>-44.008130000000001</c:v>
                </c:pt>
                <c:pt idx="39535">
                  <c:v>-44.038560000000004</c:v>
                </c:pt>
                <c:pt idx="39536">
                  <c:v>-44.067619999999998</c:v>
                </c:pt>
                <c:pt idx="39537">
                  <c:v>-44.09686</c:v>
                </c:pt>
                <c:pt idx="39538">
                  <c:v>-44.126690000000004</c:v>
                </c:pt>
                <c:pt idx="39539">
                  <c:v>-44.1556</c:v>
                </c:pt>
                <c:pt idx="39540">
                  <c:v>-44.183640000000004</c:v>
                </c:pt>
                <c:pt idx="39541">
                  <c:v>-44.211299999999994</c:v>
                </c:pt>
                <c:pt idx="39542">
                  <c:v>-44.238050000000001</c:v>
                </c:pt>
                <c:pt idx="39543">
                  <c:v>-44.265090000000001</c:v>
                </c:pt>
                <c:pt idx="39544">
                  <c:v>-44.292400000000001</c:v>
                </c:pt>
                <c:pt idx="39545">
                  <c:v>-44.319270000000003</c:v>
                </c:pt>
                <c:pt idx="39546">
                  <c:v>-44.345700000000001</c:v>
                </c:pt>
                <c:pt idx="39547">
                  <c:v>-44.371870000000001</c:v>
                </c:pt>
                <c:pt idx="39548">
                  <c:v>-44.397719999999993</c:v>
                </c:pt>
                <c:pt idx="39549">
                  <c:v>-44.423690000000001</c:v>
                </c:pt>
                <c:pt idx="39550">
                  <c:v>-44.449800000000003</c:v>
                </c:pt>
                <c:pt idx="39551">
                  <c:v>-44.475360000000002</c:v>
                </c:pt>
                <c:pt idx="39552">
                  <c:v>-44.500529999999998</c:v>
                </c:pt>
                <c:pt idx="39553">
                  <c:v>-44.5259</c:v>
                </c:pt>
                <c:pt idx="39554">
                  <c:v>-44.551069999999996</c:v>
                </c:pt>
                <c:pt idx="39555">
                  <c:v>-44.575639999999993</c:v>
                </c:pt>
                <c:pt idx="39556">
                  <c:v>-44.600749999999998</c:v>
                </c:pt>
                <c:pt idx="39557">
                  <c:v>-44.625640000000004</c:v>
                </c:pt>
                <c:pt idx="39558">
                  <c:v>-44.651249999999997</c:v>
                </c:pt>
                <c:pt idx="39559">
                  <c:v>-44.676310000000001</c:v>
                </c:pt>
                <c:pt idx="39560">
                  <c:v>-44.701009999999997</c:v>
                </c:pt>
                <c:pt idx="39561">
                  <c:v>-44.72551</c:v>
                </c:pt>
                <c:pt idx="39562">
                  <c:v>-44.750420000000005</c:v>
                </c:pt>
                <c:pt idx="39563">
                  <c:v>-44.774859999999997</c:v>
                </c:pt>
                <c:pt idx="39564">
                  <c:v>-44.799230000000001</c:v>
                </c:pt>
                <c:pt idx="39565">
                  <c:v>-44.822839999999999</c:v>
                </c:pt>
                <c:pt idx="39566">
                  <c:v>-44.847149999999999</c:v>
                </c:pt>
                <c:pt idx="39567">
                  <c:v>-44.871210000000005</c:v>
                </c:pt>
                <c:pt idx="39568">
                  <c:v>-44.895519999999998</c:v>
                </c:pt>
                <c:pt idx="39569">
                  <c:v>-44.919380000000004</c:v>
                </c:pt>
                <c:pt idx="39570">
                  <c:v>-44.943669999999997</c:v>
                </c:pt>
                <c:pt idx="39571">
                  <c:v>-44.966489999999993</c:v>
                </c:pt>
                <c:pt idx="39572">
                  <c:v>-44.990230000000004</c:v>
                </c:pt>
                <c:pt idx="39573">
                  <c:v>-45.013980000000004</c:v>
                </c:pt>
                <c:pt idx="39574">
                  <c:v>-45.037200000000006</c:v>
                </c:pt>
                <c:pt idx="39575">
                  <c:v>-45.060789999999997</c:v>
                </c:pt>
                <c:pt idx="39576">
                  <c:v>-45.084220000000002</c:v>
                </c:pt>
                <c:pt idx="39577">
                  <c:v>-45.107660000000003</c:v>
                </c:pt>
                <c:pt idx="39578">
                  <c:v>-45.130879999999998</c:v>
                </c:pt>
                <c:pt idx="39579">
                  <c:v>-45.154509999999995</c:v>
                </c:pt>
                <c:pt idx="39580">
                  <c:v>-45.177410000000002</c:v>
                </c:pt>
                <c:pt idx="39581">
                  <c:v>-45.20091</c:v>
                </c:pt>
                <c:pt idx="39582">
                  <c:v>-45.224279999999993</c:v>
                </c:pt>
                <c:pt idx="39583">
                  <c:v>-45.247</c:v>
                </c:pt>
                <c:pt idx="39584">
                  <c:v>-45.268560000000008</c:v>
                </c:pt>
                <c:pt idx="39585">
                  <c:v>-45.290019999999998</c:v>
                </c:pt>
                <c:pt idx="39586">
                  <c:v>-45.310959999999994</c:v>
                </c:pt>
                <c:pt idx="39587">
                  <c:v>-45.33202</c:v>
                </c:pt>
                <c:pt idx="39588">
                  <c:v>-45.354400000000005</c:v>
                </c:pt>
                <c:pt idx="39589">
                  <c:v>-45.376719999999999</c:v>
                </c:pt>
                <c:pt idx="39590">
                  <c:v>-45.399339999999995</c:v>
                </c:pt>
                <c:pt idx="39591">
                  <c:v>-45.421680000000002</c:v>
                </c:pt>
                <c:pt idx="39592">
                  <c:v>-45.443989999999999</c:v>
                </c:pt>
                <c:pt idx="39593">
                  <c:v>-45.465429999999998</c:v>
                </c:pt>
                <c:pt idx="39594">
                  <c:v>-45.488030000000002</c:v>
                </c:pt>
                <c:pt idx="39595">
                  <c:v>-45.509929999999997</c:v>
                </c:pt>
                <c:pt idx="39596">
                  <c:v>-45.531970000000001</c:v>
                </c:pt>
                <c:pt idx="39597">
                  <c:v>-45.553670000000004</c:v>
                </c:pt>
                <c:pt idx="39598">
                  <c:v>-45.574640000000002</c:v>
                </c:pt>
                <c:pt idx="39599">
                  <c:v>-45.596779999999995</c:v>
                </c:pt>
                <c:pt idx="39600">
                  <c:v>-45.618970000000004</c:v>
                </c:pt>
                <c:pt idx="39601">
                  <c:v>-45.640039999999999</c:v>
                </c:pt>
                <c:pt idx="39602">
                  <c:v>-45.66178</c:v>
                </c:pt>
                <c:pt idx="39603">
                  <c:v>-45.682169999999999</c:v>
                </c:pt>
                <c:pt idx="39604">
                  <c:v>-45.700969999999998</c:v>
                </c:pt>
                <c:pt idx="39605">
                  <c:v>-45.721850000000003</c:v>
                </c:pt>
                <c:pt idx="39606">
                  <c:v>-45.743919999999996</c:v>
                </c:pt>
                <c:pt idx="39607">
                  <c:v>-45.765650000000008</c:v>
                </c:pt>
                <c:pt idx="39608">
                  <c:v>-45.787319999999994</c:v>
                </c:pt>
                <c:pt idx="39609">
                  <c:v>-45.808819999999997</c:v>
                </c:pt>
                <c:pt idx="39610">
                  <c:v>-45.829729999999998</c:v>
                </c:pt>
                <c:pt idx="39611">
                  <c:v>-45.854150000000004</c:v>
                </c:pt>
                <c:pt idx="39612">
                  <c:v>-45.874579999999995</c:v>
                </c:pt>
                <c:pt idx="39613">
                  <c:v>-45.895789999999998</c:v>
                </c:pt>
                <c:pt idx="39614">
                  <c:v>-45.917450000000002</c:v>
                </c:pt>
                <c:pt idx="39615">
                  <c:v>-45.938879999999997</c:v>
                </c:pt>
                <c:pt idx="39616">
                  <c:v>-45.960819999999998</c:v>
                </c:pt>
                <c:pt idx="39617">
                  <c:v>-45.98274</c:v>
                </c:pt>
                <c:pt idx="39618">
                  <c:v>-46.004159999999999</c:v>
                </c:pt>
                <c:pt idx="39619">
                  <c:v>-46.025770000000001</c:v>
                </c:pt>
                <c:pt idx="39620">
                  <c:v>-46.04777</c:v>
                </c:pt>
                <c:pt idx="39621">
                  <c:v>-46.071179999999998</c:v>
                </c:pt>
                <c:pt idx="39622">
                  <c:v>-46.094429999999996</c:v>
                </c:pt>
                <c:pt idx="39623">
                  <c:v>-46.116759999999999</c:v>
                </c:pt>
                <c:pt idx="39624">
                  <c:v>-46.139359999999996</c:v>
                </c:pt>
                <c:pt idx="39625">
                  <c:v>-46.161960000000008</c:v>
                </c:pt>
                <c:pt idx="39626">
                  <c:v>-46.184190000000001</c:v>
                </c:pt>
                <c:pt idx="39627">
                  <c:v>-46.205970000000001</c:v>
                </c:pt>
                <c:pt idx="39628">
                  <c:v>-46.227869999999996</c:v>
                </c:pt>
                <c:pt idx="39629">
                  <c:v>-46.249840000000006</c:v>
                </c:pt>
                <c:pt idx="39630">
                  <c:v>-46.272179999999999</c:v>
                </c:pt>
                <c:pt idx="39631">
                  <c:v>-46.293840000000003</c:v>
                </c:pt>
                <c:pt idx="39632">
                  <c:v>-46.315869999999997</c:v>
                </c:pt>
                <c:pt idx="39633">
                  <c:v>-46.33764</c:v>
                </c:pt>
                <c:pt idx="39634">
                  <c:v>-46.359700000000004</c:v>
                </c:pt>
                <c:pt idx="39635">
                  <c:v>-46.381219999999999</c:v>
                </c:pt>
                <c:pt idx="39636">
                  <c:v>-46.40316</c:v>
                </c:pt>
                <c:pt idx="39637">
                  <c:v>-46.424859999999995</c:v>
                </c:pt>
                <c:pt idx="39638">
                  <c:v>-46.446740000000005</c:v>
                </c:pt>
                <c:pt idx="39639">
                  <c:v>-46.468319999999999</c:v>
                </c:pt>
                <c:pt idx="39640">
                  <c:v>-46.489879999999999</c:v>
                </c:pt>
                <c:pt idx="39641">
                  <c:v>-46.510809999999992</c:v>
                </c:pt>
                <c:pt idx="39642">
                  <c:v>-46.532799999999995</c:v>
                </c:pt>
                <c:pt idx="39643">
                  <c:v>-46.554490000000001</c:v>
                </c:pt>
                <c:pt idx="39644">
                  <c:v>-46.576430000000002</c:v>
                </c:pt>
                <c:pt idx="39645">
                  <c:v>-46.598499999999994</c:v>
                </c:pt>
                <c:pt idx="39646">
                  <c:v>-46.620580000000004</c:v>
                </c:pt>
                <c:pt idx="39647">
                  <c:v>-46.642060000000001</c:v>
                </c:pt>
                <c:pt idx="39648">
                  <c:v>-46.664009999999998</c:v>
                </c:pt>
                <c:pt idx="39649">
                  <c:v>-46.68486</c:v>
                </c:pt>
                <c:pt idx="39650">
                  <c:v>-46.703620000000001</c:v>
                </c:pt>
                <c:pt idx="39651">
                  <c:v>-46.724509999999995</c:v>
                </c:pt>
                <c:pt idx="39652">
                  <c:v>-46.745069999999998</c:v>
                </c:pt>
                <c:pt idx="39653">
                  <c:v>-46.764919999999996</c:v>
                </c:pt>
                <c:pt idx="39654">
                  <c:v>-46.783950000000004</c:v>
                </c:pt>
                <c:pt idx="39655">
                  <c:v>-46.804519999999997</c:v>
                </c:pt>
                <c:pt idx="39656">
                  <c:v>-46.826169999999998</c:v>
                </c:pt>
                <c:pt idx="39657">
                  <c:v>-46.846639999999994</c:v>
                </c:pt>
                <c:pt idx="39658">
                  <c:v>-46.867729999999995</c:v>
                </c:pt>
                <c:pt idx="39659">
                  <c:v>-46.887949999999996</c:v>
                </c:pt>
                <c:pt idx="39660">
                  <c:v>-46.909440000000004</c:v>
                </c:pt>
                <c:pt idx="39661">
                  <c:v>-46.931209999999993</c:v>
                </c:pt>
                <c:pt idx="39662">
                  <c:v>-46.952970000000001</c:v>
                </c:pt>
                <c:pt idx="39663">
                  <c:v>-46.974650000000004</c:v>
                </c:pt>
                <c:pt idx="39664">
                  <c:v>-46.996159999999996</c:v>
                </c:pt>
                <c:pt idx="39665">
                  <c:v>-47.017490000000002</c:v>
                </c:pt>
                <c:pt idx="39666">
                  <c:v>-47.039490000000001</c:v>
                </c:pt>
                <c:pt idx="39667">
                  <c:v>-47.061070000000001</c:v>
                </c:pt>
                <c:pt idx="39668">
                  <c:v>-47.083000000000006</c:v>
                </c:pt>
                <c:pt idx="39669">
                  <c:v>-47.104350000000004</c:v>
                </c:pt>
                <c:pt idx="39670">
                  <c:v>-47.126409999999993</c:v>
                </c:pt>
                <c:pt idx="39671">
                  <c:v>-47.147590000000001</c:v>
                </c:pt>
                <c:pt idx="39672">
                  <c:v>-47.168869999999998</c:v>
                </c:pt>
                <c:pt idx="39673">
                  <c:v>-47.190060000000003</c:v>
                </c:pt>
                <c:pt idx="39674">
                  <c:v>-47.211470000000006</c:v>
                </c:pt>
                <c:pt idx="39675">
                  <c:v>-47.232789999999994</c:v>
                </c:pt>
                <c:pt idx="39676">
                  <c:v>-47.254329999999996</c:v>
                </c:pt>
                <c:pt idx="39677">
                  <c:v>-47.275689999999997</c:v>
                </c:pt>
                <c:pt idx="39678">
                  <c:v>-47.297710000000002</c:v>
                </c:pt>
                <c:pt idx="39679">
                  <c:v>-47.318870000000004</c:v>
                </c:pt>
                <c:pt idx="39680">
                  <c:v>-47.34066</c:v>
                </c:pt>
                <c:pt idx="39681">
                  <c:v>-47.361730000000001</c:v>
                </c:pt>
                <c:pt idx="39682">
                  <c:v>-47.38335</c:v>
                </c:pt>
                <c:pt idx="39683">
                  <c:v>-47.403760000000005</c:v>
                </c:pt>
                <c:pt idx="39684">
                  <c:v>-47.4251</c:v>
                </c:pt>
                <c:pt idx="39685">
                  <c:v>-47.445859999999996</c:v>
                </c:pt>
                <c:pt idx="39686">
                  <c:v>-47.467699999999994</c:v>
                </c:pt>
                <c:pt idx="39687">
                  <c:v>-47.489199999999997</c:v>
                </c:pt>
                <c:pt idx="39688">
                  <c:v>-47.510210000000001</c:v>
                </c:pt>
                <c:pt idx="39689">
                  <c:v>-47.531030000000001</c:v>
                </c:pt>
                <c:pt idx="39690">
                  <c:v>-47.55254</c:v>
                </c:pt>
                <c:pt idx="39691">
                  <c:v>-47.57376</c:v>
                </c:pt>
                <c:pt idx="39692">
                  <c:v>-47.594070000000002</c:v>
                </c:pt>
                <c:pt idx="39693">
                  <c:v>-47.61477</c:v>
                </c:pt>
                <c:pt idx="39694">
                  <c:v>-47.635649999999998</c:v>
                </c:pt>
                <c:pt idx="39695">
                  <c:v>-47.656260000000003</c:v>
                </c:pt>
                <c:pt idx="39696">
                  <c:v>-47.677930000000003</c:v>
                </c:pt>
                <c:pt idx="39697">
                  <c:v>-47.699150000000003</c:v>
                </c:pt>
                <c:pt idx="39698">
                  <c:v>-47.720079999999996</c:v>
                </c:pt>
                <c:pt idx="39699">
                  <c:v>-47.74165</c:v>
                </c:pt>
                <c:pt idx="39700">
                  <c:v>-47.762889999999999</c:v>
                </c:pt>
                <c:pt idx="39701">
                  <c:v>-47.78284</c:v>
                </c:pt>
                <c:pt idx="39702">
                  <c:v>-47.803509999999996</c:v>
                </c:pt>
                <c:pt idx="39703">
                  <c:v>-47.824350000000003</c:v>
                </c:pt>
                <c:pt idx="39704">
                  <c:v>-47.844899999999996</c:v>
                </c:pt>
                <c:pt idx="39705">
                  <c:v>-47.864220000000003</c:v>
                </c:pt>
                <c:pt idx="39706">
                  <c:v>-47.884050000000002</c:v>
                </c:pt>
                <c:pt idx="39707">
                  <c:v>-47.90081</c:v>
                </c:pt>
                <c:pt idx="39708">
                  <c:v>-47.918200000000006</c:v>
                </c:pt>
                <c:pt idx="39709">
                  <c:v>-47.938510000000001</c:v>
                </c:pt>
                <c:pt idx="39710">
                  <c:v>-47.958749999999995</c:v>
                </c:pt>
                <c:pt idx="39711">
                  <c:v>-47.979019999999998</c:v>
                </c:pt>
                <c:pt idx="39712">
                  <c:v>-47.999119999999998</c:v>
                </c:pt>
                <c:pt idx="39713">
                  <c:v>-48.019379999999998</c:v>
                </c:pt>
                <c:pt idx="39714">
                  <c:v>-48.038699999999999</c:v>
                </c:pt>
                <c:pt idx="39715">
                  <c:v>-48.058690000000006</c:v>
                </c:pt>
                <c:pt idx="39716">
                  <c:v>-48.078040000000001</c:v>
                </c:pt>
                <c:pt idx="39717">
                  <c:v>-48.09836</c:v>
                </c:pt>
                <c:pt idx="39718">
                  <c:v>-48.118960000000001</c:v>
                </c:pt>
                <c:pt idx="39719">
                  <c:v>-48.139679999999998</c:v>
                </c:pt>
                <c:pt idx="39720">
                  <c:v>-48.160470000000004</c:v>
                </c:pt>
                <c:pt idx="39721">
                  <c:v>-48.18177</c:v>
                </c:pt>
                <c:pt idx="39722">
                  <c:v>-48.202600000000004</c:v>
                </c:pt>
                <c:pt idx="39723">
                  <c:v>-48.223010000000002</c:v>
                </c:pt>
                <c:pt idx="39724">
                  <c:v>-48.244450000000001</c:v>
                </c:pt>
                <c:pt idx="39725">
                  <c:v>-48.264620000000001</c:v>
                </c:pt>
                <c:pt idx="39726">
                  <c:v>-48.283729999999998</c:v>
                </c:pt>
                <c:pt idx="39727">
                  <c:v>-48.3033</c:v>
                </c:pt>
                <c:pt idx="39728">
                  <c:v>-48.321870000000004</c:v>
                </c:pt>
                <c:pt idx="39729">
                  <c:v>-48.341450000000002</c:v>
                </c:pt>
                <c:pt idx="39730">
                  <c:v>-48.36251</c:v>
                </c:pt>
                <c:pt idx="39731">
                  <c:v>-48.382530000000003</c:v>
                </c:pt>
                <c:pt idx="39732">
                  <c:v>-48.403289999999998</c:v>
                </c:pt>
                <c:pt idx="39733">
                  <c:v>-48.42315</c:v>
                </c:pt>
                <c:pt idx="39734">
                  <c:v>-48.443730000000002</c:v>
                </c:pt>
                <c:pt idx="39735">
                  <c:v>-48.46499</c:v>
                </c:pt>
                <c:pt idx="39736">
                  <c:v>-48.48516</c:v>
                </c:pt>
                <c:pt idx="39737">
                  <c:v>-48.505229999999997</c:v>
                </c:pt>
                <c:pt idx="39738">
                  <c:v>-48.526330000000002</c:v>
                </c:pt>
                <c:pt idx="39739">
                  <c:v>-48.547149999999995</c:v>
                </c:pt>
                <c:pt idx="39740">
                  <c:v>-48.567479999999996</c:v>
                </c:pt>
                <c:pt idx="39741">
                  <c:v>-48.588430000000002</c:v>
                </c:pt>
                <c:pt idx="39742">
                  <c:v>-48.609289999999994</c:v>
                </c:pt>
                <c:pt idx="39743">
                  <c:v>-48.62961</c:v>
                </c:pt>
                <c:pt idx="39744">
                  <c:v>-48.650489999999998</c:v>
                </c:pt>
                <c:pt idx="39745">
                  <c:v>-48.671019999999999</c:v>
                </c:pt>
                <c:pt idx="39746">
                  <c:v>-48.691959999999995</c:v>
                </c:pt>
                <c:pt idx="39747">
                  <c:v>-48.712780000000002</c:v>
                </c:pt>
                <c:pt idx="39748">
                  <c:v>-48.732480000000002</c:v>
                </c:pt>
                <c:pt idx="39749">
                  <c:v>-48.752800000000001</c:v>
                </c:pt>
                <c:pt idx="39750">
                  <c:v>-48.763919999999999</c:v>
                </c:pt>
                <c:pt idx="39751">
                  <c:v>-48.775959999999998</c:v>
                </c:pt>
                <c:pt idx="39752">
                  <c:v>-48.797600000000003</c:v>
                </c:pt>
                <c:pt idx="39753">
                  <c:v>-48.81917</c:v>
                </c:pt>
                <c:pt idx="39754">
                  <c:v>-48.840420000000002</c:v>
                </c:pt>
                <c:pt idx="39755">
                  <c:v>-48.849150000000002</c:v>
                </c:pt>
                <c:pt idx="39756">
                  <c:v>-48.865629999999996</c:v>
                </c:pt>
                <c:pt idx="39757">
                  <c:v>-48.887609999999995</c:v>
                </c:pt>
                <c:pt idx="39758">
                  <c:v>-48.909700000000001</c:v>
                </c:pt>
                <c:pt idx="39759">
                  <c:v>-48.93197</c:v>
                </c:pt>
                <c:pt idx="39760">
                  <c:v>-48.953249999999997</c:v>
                </c:pt>
                <c:pt idx="39761">
                  <c:v>-48.973799999999997</c:v>
                </c:pt>
                <c:pt idx="39762">
                  <c:v>-48.989380000000004</c:v>
                </c:pt>
                <c:pt idx="39763">
                  <c:v>-49.000019999999999</c:v>
                </c:pt>
                <c:pt idx="39764">
                  <c:v>-49.020560000000003</c:v>
                </c:pt>
                <c:pt idx="39765">
                  <c:v>-49.033059999999999</c:v>
                </c:pt>
                <c:pt idx="39766">
                  <c:v>-49.048850000000002</c:v>
                </c:pt>
                <c:pt idx="39767">
                  <c:v>-49.069149999999993</c:v>
                </c:pt>
                <c:pt idx="39768">
                  <c:v>-49.084870000000002</c:v>
                </c:pt>
                <c:pt idx="39769">
                  <c:v>-49.103849999999994</c:v>
                </c:pt>
                <c:pt idx="39770">
                  <c:v>-49.123530000000002</c:v>
                </c:pt>
                <c:pt idx="39771">
                  <c:v>-49.143420000000006</c:v>
                </c:pt>
                <c:pt idx="39772">
                  <c:v>-49.163420000000002</c:v>
                </c:pt>
                <c:pt idx="39773">
                  <c:v>-49.182499999999997</c:v>
                </c:pt>
                <c:pt idx="39774">
                  <c:v>-49.201240000000006</c:v>
                </c:pt>
                <c:pt idx="39775">
                  <c:v>-49.221110000000003</c:v>
                </c:pt>
                <c:pt idx="39776">
                  <c:v>-49.23274</c:v>
                </c:pt>
                <c:pt idx="39777">
                  <c:v>-49.252140000000004</c:v>
                </c:pt>
                <c:pt idx="39778">
                  <c:v>-49.27411</c:v>
                </c:pt>
                <c:pt idx="39779">
                  <c:v>-49.29569</c:v>
                </c:pt>
                <c:pt idx="39780">
                  <c:v>-49.316609999999997</c:v>
                </c:pt>
                <c:pt idx="39781">
                  <c:v>-49.33775</c:v>
                </c:pt>
                <c:pt idx="39782">
                  <c:v>-49.35821</c:v>
                </c:pt>
                <c:pt idx="39783">
                  <c:v>-49.379429999999999</c:v>
                </c:pt>
                <c:pt idx="39784">
                  <c:v>-49.400030000000001</c:v>
                </c:pt>
                <c:pt idx="39785">
                  <c:v>-49.41921</c:v>
                </c:pt>
                <c:pt idx="39786">
                  <c:v>-49.438899999999997</c:v>
                </c:pt>
                <c:pt idx="39787">
                  <c:v>-49.45975</c:v>
                </c:pt>
                <c:pt idx="39788">
                  <c:v>-49.480159999999998</c:v>
                </c:pt>
                <c:pt idx="39789">
                  <c:v>-49.500239999999998</c:v>
                </c:pt>
                <c:pt idx="39790">
                  <c:v>-49.521149999999999</c:v>
                </c:pt>
                <c:pt idx="39791">
                  <c:v>-49.541490000000003</c:v>
                </c:pt>
                <c:pt idx="39792">
                  <c:v>-49.562030000000007</c:v>
                </c:pt>
                <c:pt idx="39793">
                  <c:v>-49.58202</c:v>
                </c:pt>
                <c:pt idx="39794">
                  <c:v>-49.603290000000001</c:v>
                </c:pt>
                <c:pt idx="39795">
                  <c:v>-49.624119999999998</c:v>
                </c:pt>
                <c:pt idx="39796">
                  <c:v>-49.644529999999996</c:v>
                </c:pt>
                <c:pt idx="39797">
                  <c:v>-49.665189999999996</c:v>
                </c:pt>
                <c:pt idx="39798">
                  <c:v>-49.685699999999997</c:v>
                </c:pt>
                <c:pt idx="39799">
                  <c:v>-49.704810000000002</c:v>
                </c:pt>
                <c:pt idx="39800">
                  <c:v>-49.726239999999997</c:v>
                </c:pt>
                <c:pt idx="39801">
                  <c:v>-49.746780000000001</c:v>
                </c:pt>
                <c:pt idx="39802">
                  <c:v>-49.76585</c:v>
                </c:pt>
                <c:pt idx="39803">
                  <c:v>-49.785839999999993</c:v>
                </c:pt>
                <c:pt idx="39804">
                  <c:v>-49.804490000000001</c:v>
                </c:pt>
                <c:pt idx="39805">
                  <c:v>-49.824690000000004</c:v>
                </c:pt>
                <c:pt idx="39806">
                  <c:v>-49.844989999999996</c:v>
                </c:pt>
                <c:pt idx="39807">
                  <c:v>-49.86609</c:v>
                </c:pt>
                <c:pt idx="39808">
                  <c:v>-49.885799999999996</c:v>
                </c:pt>
                <c:pt idx="39809">
                  <c:v>-49.904529999999994</c:v>
                </c:pt>
                <c:pt idx="39810">
                  <c:v>-49.92445</c:v>
                </c:pt>
                <c:pt idx="39811">
                  <c:v>-49.945069999999994</c:v>
                </c:pt>
                <c:pt idx="39812">
                  <c:v>-49.965520000000005</c:v>
                </c:pt>
                <c:pt idx="39813">
                  <c:v>-49.986199999999997</c:v>
                </c:pt>
                <c:pt idx="39814">
                  <c:v>-50.006519999999995</c:v>
                </c:pt>
                <c:pt idx="39815">
                  <c:v>-50.027070000000002</c:v>
                </c:pt>
                <c:pt idx="39816">
                  <c:v>-50.047360000000005</c:v>
                </c:pt>
                <c:pt idx="39817">
                  <c:v>-50.067640000000004</c:v>
                </c:pt>
                <c:pt idx="39818">
                  <c:v>-50.088329999999999</c:v>
                </c:pt>
                <c:pt idx="39819">
                  <c:v>-50.108689999999996</c:v>
                </c:pt>
                <c:pt idx="39820">
                  <c:v>-50.12932</c:v>
                </c:pt>
                <c:pt idx="39821">
                  <c:v>-50.149189999999997</c:v>
                </c:pt>
                <c:pt idx="39822">
                  <c:v>-50.169780000000003</c:v>
                </c:pt>
                <c:pt idx="39823">
                  <c:v>-50.188470000000002</c:v>
                </c:pt>
                <c:pt idx="39824">
                  <c:v>-50.208329999999997</c:v>
                </c:pt>
                <c:pt idx="39825">
                  <c:v>-50.2273</c:v>
                </c:pt>
                <c:pt idx="39826">
                  <c:v>-50.248190000000001</c:v>
                </c:pt>
                <c:pt idx="39827">
                  <c:v>-50.268610000000002</c:v>
                </c:pt>
                <c:pt idx="39828">
                  <c:v>-50.289520000000003</c:v>
                </c:pt>
                <c:pt idx="39829">
                  <c:v>-50.309939999999997</c:v>
                </c:pt>
                <c:pt idx="39830">
                  <c:v>-50.329940000000008</c:v>
                </c:pt>
                <c:pt idx="39831">
                  <c:v>-50.349690000000002</c:v>
                </c:pt>
                <c:pt idx="39832">
                  <c:v>-50.369250000000001</c:v>
                </c:pt>
                <c:pt idx="39833">
                  <c:v>-50.389169999999993</c:v>
                </c:pt>
                <c:pt idx="39834">
                  <c:v>-50.409649999999999</c:v>
                </c:pt>
                <c:pt idx="39835">
                  <c:v>-50.429789999999997</c:v>
                </c:pt>
                <c:pt idx="39836">
                  <c:v>-50.449370000000002</c:v>
                </c:pt>
                <c:pt idx="39837">
                  <c:v>-50.468650000000004</c:v>
                </c:pt>
                <c:pt idx="39838">
                  <c:v>-50.488799999999998</c:v>
                </c:pt>
                <c:pt idx="39839">
                  <c:v>-50.508030000000005</c:v>
                </c:pt>
                <c:pt idx="39840">
                  <c:v>-50.527900000000002</c:v>
                </c:pt>
                <c:pt idx="39841">
                  <c:v>-50.547079999999994</c:v>
                </c:pt>
                <c:pt idx="39842">
                  <c:v>-50.566579999999995</c:v>
                </c:pt>
                <c:pt idx="39843">
                  <c:v>-50.586539999999999</c:v>
                </c:pt>
                <c:pt idx="39844">
                  <c:v>-50.605729999999994</c:v>
                </c:pt>
                <c:pt idx="39845">
                  <c:v>-50.624539999999996</c:v>
                </c:pt>
                <c:pt idx="39846">
                  <c:v>-50.644349999999996</c:v>
                </c:pt>
                <c:pt idx="39847">
                  <c:v>-50.664230000000003</c:v>
                </c:pt>
                <c:pt idx="39848">
                  <c:v>-50.684509999999996</c:v>
                </c:pt>
                <c:pt idx="39849">
                  <c:v>-50.703940000000003</c:v>
                </c:pt>
                <c:pt idx="39850">
                  <c:v>-50.722950000000004</c:v>
                </c:pt>
                <c:pt idx="39851">
                  <c:v>-50.742279999999994</c:v>
                </c:pt>
                <c:pt idx="39852">
                  <c:v>-50.761700000000005</c:v>
                </c:pt>
                <c:pt idx="39853">
                  <c:v>-50.780269999999994</c:v>
                </c:pt>
                <c:pt idx="39854">
                  <c:v>-50.79325</c:v>
                </c:pt>
                <c:pt idx="39855">
                  <c:v>-50.813370000000006</c:v>
                </c:pt>
                <c:pt idx="39856">
                  <c:v>-50.834180000000003</c:v>
                </c:pt>
                <c:pt idx="39857">
                  <c:v>-50.845380000000006</c:v>
                </c:pt>
                <c:pt idx="39858">
                  <c:v>-50.866049999999994</c:v>
                </c:pt>
                <c:pt idx="39859">
                  <c:v>-50.886470000000003</c:v>
                </c:pt>
                <c:pt idx="39860">
                  <c:v>-50.907550000000001</c:v>
                </c:pt>
                <c:pt idx="39861">
                  <c:v>-50.928380000000004</c:v>
                </c:pt>
                <c:pt idx="39862">
                  <c:v>-50.947519999999997</c:v>
                </c:pt>
                <c:pt idx="39863">
                  <c:v>-50.966470000000001</c:v>
                </c:pt>
                <c:pt idx="39864">
                  <c:v>-50.970089999999999</c:v>
                </c:pt>
                <c:pt idx="39865">
                  <c:v>-50.983790000000006</c:v>
                </c:pt>
                <c:pt idx="39866">
                  <c:v>-51.002769999999998</c:v>
                </c:pt>
                <c:pt idx="39867">
                  <c:v>-51.022420000000004</c:v>
                </c:pt>
                <c:pt idx="39868">
                  <c:v>-51.042580000000001</c:v>
                </c:pt>
                <c:pt idx="39869">
                  <c:v>-51.062750000000001</c:v>
                </c:pt>
                <c:pt idx="39870">
                  <c:v>-51.083509999999997</c:v>
                </c:pt>
                <c:pt idx="39871">
                  <c:v>-51.104089999999999</c:v>
                </c:pt>
                <c:pt idx="39872">
                  <c:v>-51.124879999999997</c:v>
                </c:pt>
                <c:pt idx="39873">
                  <c:v>-51.145630000000004</c:v>
                </c:pt>
                <c:pt idx="39874">
                  <c:v>-51.166270000000004</c:v>
                </c:pt>
                <c:pt idx="39875">
                  <c:v>-51.186680000000003</c:v>
                </c:pt>
                <c:pt idx="39876">
                  <c:v>-51.207279999999997</c:v>
                </c:pt>
                <c:pt idx="39877">
                  <c:v>-51.227879999999999</c:v>
                </c:pt>
                <c:pt idx="39878">
                  <c:v>-51.247280000000003</c:v>
                </c:pt>
                <c:pt idx="39879">
                  <c:v>-51.267360000000004</c:v>
                </c:pt>
                <c:pt idx="39880">
                  <c:v>-51.287039999999998</c:v>
                </c:pt>
                <c:pt idx="39881">
                  <c:v>-51.30706</c:v>
                </c:pt>
                <c:pt idx="39882">
                  <c:v>-51.326889999999999</c:v>
                </c:pt>
                <c:pt idx="39883">
                  <c:v>-51.346730000000001</c:v>
                </c:pt>
                <c:pt idx="39884">
                  <c:v>-51.366579999999999</c:v>
                </c:pt>
                <c:pt idx="39885">
                  <c:v>-51.377629999999996</c:v>
                </c:pt>
                <c:pt idx="39886">
                  <c:v>-51.390919999999994</c:v>
                </c:pt>
                <c:pt idx="39887">
                  <c:v>-51.408110000000001</c:v>
                </c:pt>
                <c:pt idx="39888">
                  <c:v>-51.426900000000003</c:v>
                </c:pt>
                <c:pt idx="39889">
                  <c:v>-51.445920000000001</c:v>
                </c:pt>
                <c:pt idx="39890">
                  <c:v>-51.465639999999993</c:v>
                </c:pt>
                <c:pt idx="39891">
                  <c:v>-51.484859999999998</c:v>
                </c:pt>
                <c:pt idx="39892">
                  <c:v>-51.504149999999996</c:v>
                </c:pt>
                <c:pt idx="39893">
                  <c:v>-51.523469999999996</c:v>
                </c:pt>
                <c:pt idx="39894">
                  <c:v>-51.542519999999996</c:v>
                </c:pt>
                <c:pt idx="39895">
                  <c:v>-51.561360000000001</c:v>
                </c:pt>
                <c:pt idx="39896">
                  <c:v>-51.580359999999999</c:v>
                </c:pt>
                <c:pt idx="39897">
                  <c:v>-51.599779999999996</c:v>
                </c:pt>
                <c:pt idx="39898">
                  <c:v>-51.618589999999998</c:v>
                </c:pt>
                <c:pt idx="39899">
                  <c:v>-51.637440000000005</c:v>
                </c:pt>
                <c:pt idx="39900">
                  <c:v>-51.656869999999998</c:v>
                </c:pt>
                <c:pt idx="39901">
                  <c:v>-51.67624</c:v>
                </c:pt>
                <c:pt idx="39902">
                  <c:v>-51.695799999999998</c:v>
                </c:pt>
                <c:pt idx="39903">
                  <c:v>-51.715359999999997</c:v>
                </c:pt>
                <c:pt idx="39904">
                  <c:v>-51.732950000000002</c:v>
                </c:pt>
                <c:pt idx="39905">
                  <c:v>-51.751709999999996</c:v>
                </c:pt>
                <c:pt idx="39906">
                  <c:v>-51.770240000000001</c:v>
                </c:pt>
                <c:pt idx="39907">
                  <c:v>-51.788650000000004</c:v>
                </c:pt>
                <c:pt idx="39908">
                  <c:v>-51.807470000000002</c:v>
                </c:pt>
                <c:pt idx="39909">
                  <c:v>-51.826230000000002</c:v>
                </c:pt>
                <c:pt idx="39910">
                  <c:v>-51.844669999999994</c:v>
                </c:pt>
                <c:pt idx="39911">
                  <c:v>-51.863689999999998</c:v>
                </c:pt>
                <c:pt idx="39912">
                  <c:v>-51.882379999999998</c:v>
                </c:pt>
                <c:pt idx="39913">
                  <c:v>-51.90117</c:v>
                </c:pt>
                <c:pt idx="39914">
                  <c:v>-51.91883</c:v>
                </c:pt>
                <c:pt idx="39915">
                  <c:v>-51.937119999999993</c:v>
                </c:pt>
                <c:pt idx="39916">
                  <c:v>-51.95552</c:v>
                </c:pt>
                <c:pt idx="39917">
                  <c:v>-51.973690000000005</c:v>
                </c:pt>
                <c:pt idx="39918">
                  <c:v>-51.992049999999999</c:v>
                </c:pt>
                <c:pt idx="39919">
                  <c:v>-52.010560000000005</c:v>
                </c:pt>
                <c:pt idx="39920">
                  <c:v>-52.01688</c:v>
                </c:pt>
                <c:pt idx="39921">
                  <c:v>-52.029679999999999</c:v>
                </c:pt>
                <c:pt idx="39922">
                  <c:v>-52.048180000000002</c:v>
                </c:pt>
                <c:pt idx="39923">
                  <c:v>-52.066179999999996</c:v>
                </c:pt>
                <c:pt idx="39924">
                  <c:v>-52.083969999999994</c:v>
                </c:pt>
                <c:pt idx="39925">
                  <c:v>-52.102089999999997</c:v>
                </c:pt>
                <c:pt idx="39926">
                  <c:v>-52.120019999999997</c:v>
                </c:pt>
                <c:pt idx="39927">
                  <c:v>-52.136009999999999</c:v>
                </c:pt>
                <c:pt idx="39928">
                  <c:v>-52.15361</c:v>
                </c:pt>
                <c:pt idx="39929">
                  <c:v>-52.171480000000003</c:v>
                </c:pt>
                <c:pt idx="39930">
                  <c:v>-52.188839999999999</c:v>
                </c:pt>
                <c:pt idx="39931">
                  <c:v>-52.206789999999998</c:v>
                </c:pt>
                <c:pt idx="39932">
                  <c:v>-52.224360000000004</c:v>
                </c:pt>
                <c:pt idx="39933">
                  <c:v>-52.242719999999998</c:v>
                </c:pt>
                <c:pt idx="39934">
                  <c:v>-52.261020000000002</c:v>
                </c:pt>
                <c:pt idx="39935">
                  <c:v>-52.267580000000002</c:v>
                </c:pt>
                <c:pt idx="39936">
                  <c:v>-52.282609999999998</c:v>
                </c:pt>
                <c:pt idx="39937">
                  <c:v>-52.297370000000001</c:v>
                </c:pt>
                <c:pt idx="39938">
                  <c:v>-52.313429999999997</c:v>
                </c:pt>
                <c:pt idx="39939">
                  <c:v>-52.331360000000004</c:v>
                </c:pt>
                <c:pt idx="39940">
                  <c:v>-52.349209999999999</c:v>
                </c:pt>
                <c:pt idx="39941">
                  <c:v>-52.366849999999999</c:v>
                </c:pt>
                <c:pt idx="39942">
                  <c:v>-52.383790000000005</c:v>
                </c:pt>
                <c:pt idx="39943">
                  <c:v>-52.401090000000003</c:v>
                </c:pt>
                <c:pt idx="39944">
                  <c:v>-52.418180000000007</c:v>
                </c:pt>
                <c:pt idx="39945">
                  <c:v>-52.435669999999995</c:v>
                </c:pt>
                <c:pt idx="39946">
                  <c:v>-52.453870000000002</c:v>
                </c:pt>
                <c:pt idx="39947">
                  <c:v>-52.470569999999995</c:v>
                </c:pt>
                <c:pt idx="39948">
                  <c:v>-52.488530000000004</c:v>
                </c:pt>
                <c:pt idx="39949">
                  <c:v>-52.505850000000002</c:v>
                </c:pt>
                <c:pt idx="39950">
                  <c:v>-52.523410000000005</c:v>
                </c:pt>
                <c:pt idx="39951">
                  <c:v>-52.540790000000001</c:v>
                </c:pt>
                <c:pt idx="39952">
                  <c:v>-52.55885</c:v>
                </c:pt>
                <c:pt idx="39953">
                  <c:v>-52.576720000000002</c:v>
                </c:pt>
                <c:pt idx="39954">
                  <c:v>-52.594950000000004</c:v>
                </c:pt>
                <c:pt idx="39955">
                  <c:v>-52.612769999999998</c:v>
                </c:pt>
                <c:pt idx="39956">
                  <c:v>-52.630990000000004</c:v>
                </c:pt>
                <c:pt idx="39957">
                  <c:v>-52.649100000000004</c:v>
                </c:pt>
                <c:pt idx="39958">
                  <c:v>-52.667599999999993</c:v>
                </c:pt>
                <c:pt idx="39959">
                  <c:v>-52.68544</c:v>
                </c:pt>
                <c:pt idx="39960">
                  <c:v>-52.703710000000001</c:v>
                </c:pt>
                <c:pt idx="39961">
                  <c:v>-52.721179999999997</c:v>
                </c:pt>
                <c:pt idx="39962">
                  <c:v>-52.738349999999997</c:v>
                </c:pt>
                <c:pt idx="39963">
                  <c:v>-52.756709999999998</c:v>
                </c:pt>
                <c:pt idx="39964">
                  <c:v>-52.77431</c:v>
                </c:pt>
                <c:pt idx="39965">
                  <c:v>-52.791119999999992</c:v>
                </c:pt>
                <c:pt idx="39966">
                  <c:v>-52.808710000000005</c:v>
                </c:pt>
                <c:pt idx="39967">
                  <c:v>-52.826859999999996</c:v>
                </c:pt>
                <c:pt idx="39968">
                  <c:v>-52.844930000000005</c:v>
                </c:pt>
                <c:pt idx="39969">
                  <c:v>-52.862549999999999</c:v>
                </c:pt>
                <c:pt idx="39970">
                  <c:v>-52.87979</c:v>
                </c:pt>
                <c:pt idx="39971">
                  <c:v>-52.898220000000002</c:v>
                </c:pt>
                <c:pt idx="39972">
                  <c:v>-52.916589999999999</c:v>
                </c:pt>
                <c:pt idx="39973">
                  <c:v>-52.934939999999997</c:v>
                </c:pt>
                <c:pt idx="39974">
                  <c:v>-52.953289999999996</c:v>
                </c:pt>
                <c:pt idx="39975">
                  <c:v>-52.971719999999998</c:v>
                </c:pt>
                <c:pt idx="39976">
                  <c:v>-52.989409999999999</c:v>
                </c:pt>
                <c:pt idx="39977">
                  <c:v>-53.007580000000004</c:v>
                </c:pt>
                <c:pt idx="39978">
                  <c:v>-53.025349999999996</c:v>
                </c:pt>
                <c:pt idx="39979">
                  <c:v>-53.043950000000002</c:v>
                </c:pt>
                <c:pt idx="39980">
                  <c:v>-53.06185</c:v>
                </c:pt>
                <c:pt idx="39981">
                  <c:v>-53.080369999999995</c:v>
                </c:pt>
                <c:pt idx="39982">
                  <c:v>-53.097989999999996</c:v>
                </c:pt>
                <c:pt idx="39983">
                  <c:v>-53.114929999999994</c:v>
                </c:pt>
                <c:pt idx="39984">
                  <c:v>-53.131440000000005</c:v>
                </c:pt>
                <c:pt idx="39985">
                  <c:v>-53.148350000000008</c:v>
                </c:pt>
                <c:pt idx="39986">
                  <c:v>-53.16583</c:v>
                </c:pt>
                <c:pt idx="39987">
                  <c:v>-53.183819999999997</c:v>
                </c:pt>
                <c:pt idx="39988">
                  <c:v>-53.189339999999994</c:v>
                </c:pt>
                <c:pt idx="39989">
                  <c:v>-53.197609999999997</c:v>
                </c:pt>
                <c:pt idx="39990">
                  <c:v>-53.21461</c:v>
                </c:pt>
                <c:pt idx="39991">
                  <c:v>-53.234369999999998</c:v>
                </c:pt>
                <c:pt idx="39992">
                  <c:v>-53.254359999999998</c:v>
                </c:pt>
                <c:pt idx="39993">
                  <c:v>-53.272089999999999</c:v>
                </c:pt>
                <c:pt idx="39994">
                  <c:v>-53.283750000000005</c:v>
                </c:pt>
                <c:pt idx="39995">
                  <c:v>-53.296840000000003</c:v>
                </c:pt>
                <c:pt idx="39996">
                  <c:v>-53.311400000000006</c:v>
                </c:pt>
                <c:pt idx="39997">
                  <c:v>-53.326460000000004</c:v>
                </c:pt>
                <c:pt idx="39998">
                  <c:v>-53.341909999999999</c:v>
                </c:pt>
                <c:pt idx="39999">
                  <c:v>-53.357919999999993</c:v>
                </c:pt>
                <c:pt idx="40000">
                  <c:v>-53.373160000000006</c:v>
                </c:pt>
                <c:pt idx="40001">
                  <c:v>-53.388280000000002</c:v>
                </c:pt>
                <c:pt idx="40002">
                  <c:v>-53.403939999999999</c:v>
                </c:pt>
                <c:pt idx="40003">
                  <c:v>-53.42033</c:v>
                </c:pt>
                <c:pt idx="40004">
                  <c:v>-53.435829999999996</c:v>
                </c:pt>
                <c:pt idx="40005">
                  <c:v>-53.451719999999995</c:v>
                </c:pt>
                <c:pt idx="40006">
                  <c:v>-53.467300000000002</c:v>
                </c:pt>
                <c:pt idx="40007">
                  <c:v>-53.483609999999999</c:v>
                </c:pt>
                <c:pt idx="40008">
                  <c:v>-53.499169999999992</c:v>
                </c:pt>
                <c:pt idx="40009">
                  <c:v>-53.516149999999996</c:v>
                </c:pt>
                <c:pt idx="40010">
                  <c:v>-53.532909999999994</c:v>
                </c:pt>
                <c:pt idx="40011">
                  <c:v>-53.548720000000003</c:v>
                </c:pt>
                <c:pt idx="40012">
                  <c:v>-53.565770000000001</c:v>
                </c:pt>
                <c:pt idx="40013">
                  <c:v>-53.582619999999999</c:v>
                </c:pt>
                <c:pt idx="40014">
                  <c:v>-53.599670000000003</c:v>
                </c:pt>
                <c:pt idx="40015">
                  <c:v>-53.616409999999995</c:v>
                </c:pt>
                <c:pt idx="40016">
                  <c:v>-53.633069999999996</c:v>
                </c:pt>
                <c:pt idx="40017">
                  <c:v>-53.650359999999999</c:v>
                </c:pt>
                <c:pt idx="40018">
                  <c:v>-53.667650000000002</c:v>
                </c:pt>
                <c:pt idx="40019">
                  <c:v>-53.683180000000007</c:v>
                </c:pt>
                <c:pt idx="40020">
                  <c:v>-53.698990000000002</c:v>
                </c:pt>
                <c:pt idx="40021">
                  <c:v>-53.712119999999999</c:v>
                </c:pt>
                <c:pt idx="40022">
                  <c:v>-53.728860000000005</c:v>
                </c:pt>
                <c:pt idx="40023">
                  <c:v>-53.745170000000002</c:v>
                </c:pt>
                <c:pt idx="40024">
                  <c:v>-53.760839999999995</c:v>
                </c:pt>
                <c:pt idx="40025">
                  <c:v>-53.77657</c:v>
                </c:pt>
                <c:pt idx="40026">
                  <c:v>-53.792059999999999</c:v>
                </c:pt>
                <c:pt idx="40027">
                  <c:v>-53.808480000000003</c:v>
                </c:pt>
                <c:pt idx="40028">
                  <c:v>-53.82517</c:v>
                </c:pt>
                <c:pt idx="40029">
                  <c:v>-53.840890000000002</c:v>
                </c:pt>
                <c:pt idx="40030">
                  <c:v>-53.847889999999992</c:v>
                </c:pt>
                <c:pt idx="40031">
                  <c:v>-53.858269999999997</c:v>
                </c:pt>
                <c:pt idx="40032">
                  <c:v>-53.872520000000002</c:v>
                </c:pt>
                <c:pt idx="40033">
                  <c:v>-53.89105</c:v>
                </c:pt>
                <c:pt idx="40034">
                  <c:v>-53.907939999999996</c:v>
                </c:pt>
                <c:pt idx="40035">
                  <c:v>-53.924149999999997</c:v>
                </c:pt>
                <c:pt idx="40036">
                  <c:v>-53.936409999999995</c:v>
                </c:pt>
                <c:pt idx="40037">
                  <c:v>-53.953499999999998</c:v>
                </c:pt>
                <c:pt idx="40038">
                  <c:v>-53.970179999999999</c:v>
                </c:pt>
                <c:pt idx="40039">
                  <c:v>-53.985399999999998</c:v>
                </c:pt>
                <c:pt idx="40040">
                  <c:v>-53.999079999999999</c:v>
                </c:pt>
                <c:pt idx="40041">
                  <c:v>-54.013270000000006</c:v>
                </c:pt>
                <c:pt idx="40042">
                  <c:v>-54.027279999999998</c:v>
                </c:pt>
                <c:pt idx="40043">
                  <c:v>-54.04222</c:v>
                </c:pt>
                <c:pt idx="40044">
                  <c:v>-54.058080000000004</c:v>
                </c:pt>
                <c:pt idx="40045">
                  <c:v>-54.072980000000001</c:v>
                </c:pt>
                <c:pt idx="40046">
                  <c:v>-54.087980000000002</c:v>
                </c:pt>
                <c:pt idx="40047">
                  <c:v>-54.10333</c:v>
                </c:pt>
                <c:pt idx="40048">
                  <c:v>-54.119260000000004</c:v>
                </c:pt>
                <c:pt idx="40049">
                  <c:v>-54.134250000000002</c:v>
                </c:pt>
                <c:pt idx="40050">
                  <c:v>-54.148810000000005</c:v>
                </c:pt>
                <c:pt idx="40051">
                  <c:v>-54.164760000000001</c:v>
                </c:pt>
                <c:pt idx="40052">
                  <c:v>-54.180929999999996</c:v>
                </c:pt>
                <c:pt idx="40053">
                  <c:v>-54.197290000000002</c:v>
                </c:pt>
                <c:pt idx="40054">
                  <c:v>-54.213139999999996</c:v>
                </c:pt>
                <c:pt idx="40055">
                  <c:v>-54.22925</c:v>
                </c:pt>
                <c:pt idx="40056">
                  <c:v>-54.245580000000004</c:v>
                </c:pt>
                <c:pt idx="40057">
                  <c:v>-54.261389999999999</c:v>
                </c:pt>
                <c:pt idx="40058">
                  <c:v>-54.278300000000002</c:v>
                </c:pt>
                <c:pt idx="40059">
                  <c:v>-54.294420000000002</c:v>
                </c:pt>
                <c:pt idx="40060">
                  <c:v>-54.310910000000007</c:v>
                </c:pt>
                <c:pt idx="40061">
                  <c:v>-54.328010000000006</c:v>
                </c:pt>
                <c:pt idx="40062">
                  <c:v>-54.344290000000001</c:v>
                </c:pt>
                <c:pt idx="40063">
                  <c:v>-54.360160000000008</c:v>
                </c:pt>
                <c:pt idx="40064">
                  <c:v>-54.376670000000004</c:v>
                </c:pt>
                <c:pt idx="40065">
                  <c:v>-54.393169999999998</c:v>
                </c:pt>
                <c:pt idx="40066">
                  <c:v>-54.409219999999998</c:v>
                </c:pt>
                <c:pt idx="40067">
                  <c:v>-54.426550000000006</c:v>
                </c:pt>
                <c:pt idx="40068">
                  <c:v>-54.443759999999997</c:v>
                </c:pt>
                <c:pt idx="40069">
                  <c:v>-54.461219999999997</c:v>
                </c:pt>
                <c:pt idx="40070">
                  <c:v>-54.479059999999997</c:v>
                </c:pt>
                <c:pt idx="40071">
                  <c:v>-54.496110000000002</c:v>
                </c:pt>
                <c:pt idx="40072">
                  <c:v>-54.513800000000003</c:v>
                </c:pt>
                <c:pt idx="40073">
                  <c:v>-54.531190000000002</c:v>
                </c:pt>
                <c:pt idx="40074">
                  <c:v>-54.549120000000002</c:v>
                </c:pt>
                <c:pt idx="40075">
                  <c:v>-54.567869999999999</c:v>
                </c:pt>
                <c:pt idx="40076">
                  <c:v>-54.586100000000002</c:v>
                </c:pt>
                <c:pt idx="40077">
                  <c:v>-54.604739999999993</c:v>
                </c:pt>
                <c:pt idx="40078">
                  <c:v>-54.623280000000001</c:v>
                </c:pt>
                <c:pt idx="40079">
                  <c:v>-54.64161</c:v>
                </c:pt>
                <c:pt idx="40080">
                  <c:v>-54.660089999999997</c:v>
                </c:pt>
                <c:pt idx="40081">
                  <c:v>-54.678389999999993</c:v>
                </c:pt>
                <c:pt idx="40082">
                  <c:v>-54.696420000000003</c:v>
                </c:pt>
                <c:pt idx="40083">
                  <c:v>-54.714780000000005</c:v>
                </c:pt>
                <c:pt idx="40084">
                  <c:v>-54.732550000000003</c:v>
                </c:pt>
                <c:pt idx="40085">
                  <c:v>-54.750579999999999</c:v>
                </c:pt>
                <c:pt idx="40086">
                  <c:v>-54.769269999999999</c:v>
                </c:pt>
                <c:pt idx="40087">
                  <c:v>-54.787480000000002</c:v>
                </c:pt>
                <c:pt idx="40088">
                  <c:v>-54.805270000000007</c:v>
                </c:pt>
                <c:pt idx="40089">
                  <c:v>-54.82235</c:v>
                </c:pt>
                <c:pt idx="40090">
                  <c:v>-54.839680000000001</c:v>
                </c:pt>
                <c:pt idx="40091">
                  <c:v>-54.857489999999999</c:v>
                </c:pt>
                <c:pt idx="40092">
                  <c:v>-54.875579999999999</c:v>
                </c:pt>
                <c:pt idx="40093">
                  <c:v>-54.886759999999995</c:v>
                </c:pt>
                <c:pt idx="40094">
                  <c:v>-54.905920000000002</c:v>
                </c:pt>
                <c:pt idx="40095">
                  <c:v>-54.925240000000002</c:v>
                </c:pt>
                <c:pt idx="40096">
                  <c:v>-54.943770000000001</c:v>
                </c:pt>
                <c:pt idx="40097">
                  <c:v>-54.953229999999998</c:v>
                </c:pt>
                <c:pt idx="40098">
                  <c:v>-54.965029999999999</c:v>
                </c:pt>
                <c:pt idx="40099">
                  <c:v>-54.982469999999999</c:v>
                </c:pt>
                <c:pt idx="40100">
                  <c:v>-55.001339999999999</c:v>
                </c:pt>
                <c:pt idx="40101">
                  <c:v>-55.019239999999996</c:v>
                </c:pt>
                <c:pt idx="40102">
                  <c:v>-55.037430000000001</c:v>
                </c:pt>
                <c:pt idx="40103">
                  <c:v>-55.055800000000005</c:v>
                </c:pt>
                <c:pt idx="40104">
                  <c:v>-55.073670000000007</c:v>
                </c:pt>
                <c:pt idx="40105">
                  <c:v>-55.091539999999995</c:v>
                </c:pt>
                <c:pt idx="40106">
                  <c:v>-55.109830000000002</c:v>
                </c:pt>
                <c:pt idx="40107">
                  <c:v>-55.127889999999994</c:v>
                </c:pt>
                <c:pt idx="40108">
                  <c:v>-55.145200000000003</c:v>
                </c:pt>
                <c:pt idx="40109">
                  <c:v>-55.163130000000002</c:v>
                </c:pt>
                <c:pt idx="40110">
                  <c:v>-55.180779999999999</c:v>
                </c:pt>
                <c:pt idx="40111">
                  <c:v>-55.198989999999995</c:v>
                </c:pt>
                <c:pt idx="40112">
                  <c:v>-55.217159999999993</c:v>
                </c:pt>
                <c:pt idx="40113">
                  <c:v>-55.225319999999996</c:v>
                </c:pt>
                <c:pt idx="40114">
                  <c:v>-55.235960000000006</c:v>
                </c:pt>
                <c:pt idx="40115">
                  <c:v>-55.254459999999995</c:v>
                </c:pt>
                <c:pt idx="40116">
                  <c:v>-55.272940000000006</c:v>
                </c:pt>
                <c:pt idx="40117">
                  <c:v>-55.290010000000002</c:v>
                </c:pt>
                <c:pt idx="40118">
                  <c:v>-55.307749999999999</c:v>
                </c:pt>
                <c:pt idx="40119">
                  <c:v>-55.32517</c:v>
                </c:pt>
                <c:pt idx="40120">
                  <c:v>-55.34254</c:v>
                </c:pt>
                <c:pt idx="40121">
                  <c:v>-55.359790000000004</c:v>
                </c:pt>
                <c:pt idx="40122">
                  <c:v>-55.377459999999999</c:v>
                </c:pt>
                <c:pt idx="40123">
                  <c:v>-55.394420000000004</c:v>
                </c:pt>
                <c:pt idx="40124">
                  <c:v>-55.404869999999995</c:v>
                </c:pt>
                <c:pt idx="40125">
                  <c:v>-55.398040000000002</c:v>
                </c:pt>
                <c:pt idx="40126">
                  <c:v>-55.396080000000005</c:v>
                </c:pt>
                <c:pt idx="40127">
                  <c:v>-55.391450000000006</c:v>
                </c:pt>
                <c:pt idx="40128">
                  <c:v>-55.397880000000001</c:v>
                </c:pt>
                <c:pt idx="40129">
                  <c:v>-55.409579999999998</c:v>
                </c:pt>
                <c:pt idx="40130">
                  <c:v>-55.421610000000001</c:v>
                </c:pt>
                <c:pt idx="40131">
                  <c:v>-55.433990000000001</c:v>
                </c:pt>
                <c:pt idx="40132">
                  <c:v>-55.448009999999996</c:v>
                </c:pt>
                <c:pt idx="40133">
                  <c:v>-55.461400000000005</c:v>
                </c:pt>
                <c:pt idx="40134">
                  <c:v>-55.474059999999994</c:v>
                </c:pt>
                <c:pt idx="40135">
                  <c:v>-55.488609999999994</c:v>
                </c:pt>
                <c:pt idx="40136">
                  <c:v>-55.502770000000005</c:v>
                </c:pt>
                <c:pt idx="40137">
                  <c:v>-55.516750000000002</c:v>
                </c:pt>
                <c:pt idx="40138">
                  <c:v>-55.531180000000006</c:v>
                </c:pt>
                <c:pt idx="40139">
                  <c:v>-55.545739999999995</c:v>
                </c:pt>
                <c:pt idx="40140">
                  <c:v>-55.559329999999996</c:v>
                </c:pt>
                <c:pt idx="40141">
                  <c:v>-55.574280000000002</c:v>
                </c:pt>
                <c:pt idx="40142">
                  <c:v>-55.58878</c:v>
                </c:pt>
                <c:pt idx="40143">
                  <c:v>-55.602629999999998</c:v>
                </c:pt>
                <c:pt idx="40144">
                  <c:v>-55.617890000000003</c:v>
                </c:pt>
                <c:pt idx="40145">
                  <c:v>-55.633240000000001</c:v>
                </c:pt>
                <c:pt idx="40146">
                  <c:v>-55.647760000000005</c:v>
                </c:pt>
                <c:pt idx="40147">
                  <c:v>-55.6633</c:v>
                </c:pt>
                <c:pt idx="40148">
                  <c:v>-55.677399999999999</c:v>
                </c:pt>
                <c:pt idx="40149">
                  <c:v>-55.684040000000003</c:v>
                </c:pt>
                <c:pt idx="40150">
                  <c:v>-55.6982</c:v>
                </c:pt>
                <c:pt idx="40151">
                  <c:v>-55.714709999999997</c:v>
                </c:pt>
                <c:pt idx="40152">
                  <c:v>-55.731570000000005</c:v>
                </c:pt>
                <c:pt idx="40153">
                  <c:v>-55.747869999999999</c:v>
                </c:pt>
                <c:pt idx="40154">
                  <c:v>-55.76482</c:v>
                </c:pt>
                <c:pt idx="40155">
                  <c:v>-55.779420000000002</c:v>
                </c:pt>
                <c:pt idx="40156">
                  <c:v>-55.796330000000005</c:v>
                </c:pt>
                <c:pt idx="40157">
                  <c:v>-55.812330000000003</c:v>
                </c:pt>
                <c:pt idx="40158">
                  <c:v>-55.828860000000006</c:v>
                </c:pt>
                <c:pt idx="40159">
                  <c:v>-55.845529999999997</c:v>
                </c:pt>
                <c:pt idx="40160">
                  <c:v>-55.861620000000002</c:v>
                </c:pt>
                <c:pt idx="40161">
                  <c:v>-55.877899999999997</c:v>
                </c:pt>
                <c:pt idx="40162">
                  <c:v>-55.894469999999998</c:v>
                </c:pt>
                <c:pt idx="40163">
                  <c:v>-55.911369999999998</c:v>
                </c:pt>
                <c:pt idx="40164">
                  <c:v>-55.927949999999996</c:v>
                </c:pt>
                <c:pt idx="40165">
                  <c:v>-55.944749999999999</c:v>
                </c:pt>
                <c:pt idx="40166">
                  <c:v>-55.961640000000003</c:v>
                </c:pt>
                <c:pt idx="40167">
                  <c:v>-55.978819999999999</c:v>
                </c:pt>
                <c:pt idx="40168">
                  <c:v>-55.995809999999999</c:v>
                </c:pt>
                <c:pt idx="40169">
                  <c:v>-56.01332</c:v>
                </c:pt>
                <c:pt idx="40170">
                  <c:v>-56.030329999999999</c:v>
                </c:pt>
                <c:pt idx="40171">
                  <c:v>-56.047690000000003</c:v>
                </c:pt>
                <c:pt idx="40172">
                  <c:v>-56.064149999999998</c:v>
                </c:pt>
                <c:pt idx="40173">
                  <c:v>-56.080979999999997</c:v>
                </c:pt>
                <c:pt idx="40174">
                  <c:v>-56.094569999999997</c:v>
                </c:pt>
                <c:pt idx="40175">
                  <c:v>-56.10962</c:v>
                </c:pt>
                <c:pt idx="40176">
                  <c:v>-56.123170000000002</c:v>
                </c:pt>
                <c:pt idx="40177">
                  <c:v>-56.138669999999998</c:v>
                </c:pt>
                <c:pt idx="40178">
                  <c:v>-56.154250000000005</c:v>
                </c:pt>
                <c:pt idx="40179">
                  <c:v>-56.170320000000004</c:v>
                </c:pt>
                <c:pt idx="40180">
                  <c:v>-56.185369999999999</c:v>
                </c:pt>
                <c:pt idx="40181">
                  <c:v>-56.201429999999995</c:v>
                </c:pt>
                <c:pt idx="40182">
                  <c:v>-56.217249999999993</c:v>
                </c:pt>
                <c:pt idx="40183">
                  <c:v>-56.2333</c:v>
                </c:pt>
                <c:pt idx="40184">
                  <c:v>-56.249399999999994</c:v>
                </c:pt>
                <c:pt idx="40185">
                  <c:v>-56.26493</c:v>
                </c:pt>
                <c:pt idx="40186">
                  <c:v>-56.281169999999996</c:v>
                </c:pt>
                <c:pt idx="40187">
                  <c:v>-56.297259999999994</c:v>
                </c:pt>
                <c:pt idx="40188">
                  <c:v>-56.313040000000001</c:v>
                </c:pt>
                <c:pt idx="40189">
                  <c:v>-56.329610000000002</c:v>
                </c:pt>
                <c:pt idx="40190">
                  <c:v>-56.34525</c:v>
                </c:pt>
                <c:pt idx="40191">
                  <c:v>-56.360810000000001</c:v>
                </c:pt>
                <c:pt idx="40192">
                  <c:v>-56.377220000000001</c:v>
                </c:pt>
                <c:pt idx="40193">
                  <c:v>-56.393300000000004</c:v>
                </c:pt>
                <c:pt idx="40194">
                  <c:v>-56.40934</c:v>
                </c:pt>
                <c:pt idx="40195">
                  <c:v>-56.425799999999995</c:v>
                </c:pt>
                <c:pt idx="40196">
                  <c:v>-56.44238</c:v>
                </c:pt>
                <c:pt idx="40197">
                  <c:v>-56.459149999999994</c:v>
                </c:pt>
                <c:pt idx="40198">
                  <c:v>-56.475980000000007</c:v>
                </c:pt>
                <c:pt idx="40199">
                  <c:v>-56.492820000000002</c:v>
                </c:pt>
                <c:pt idx="40200">
                  <c:v>-56.509630000000001</c:v>
                </c:pt>
                <c:pt idx="40201">
                  <c:v>-56.525390000000002</c:v>
                </c:pt>
                <c:pt idx="40202">
                  <c:v>-56.542839999999998</c:v>
                </c:pt>
                <c:pt idx="40203">
                  <c:v>-56.559809999999999</c:v>
                </c:pt>
                <c:pt idx="40204">
                  <c:v>-56.576709999999999</c:v>
                </c:pt>
                <c:pt idx="40205">
                  <c:v>-56.593000000000004</c:v>
                </c:pt>
                <c:pt idx="40206">
                  <c:v>-56.609360000000002</c:v>
                </c:pt>
                <c:pt idx="40207">
                  <c:v>-56.625690000000006</c:v>
                </c:pt>
                <c:pt idx="40208">
                  <c:v>-56.639359999999996</c:v>
                </c:pt>
                <c:pt idx="40209">
                  <c:v>-56.654799999999994</c:v>
                </c:pt>
                <c:pt idx="40210">
                  <c:v>-56.668450000000007</c:v>
                </c:pt>
                <c:pt idx="40211">
                  <c:v>-56.678350000000002</c:v>
                </c:pt>
                <c:pt idx="40212">
                  <c:v>-56.688569999999999</c:v>
                </c:pt>
                <c:pt idx="40213">
                  <c:v>-56.70102</c:v>
                </c:pt>
                <c:pt idx="40214">
                  <c:v>-56.711159999999992</c:v>
                </c:pt>
                <c:pt idx="40215">
                  <c:v>-56.717680000000001</c:v>
                </c:pt>
                <c:pt idx="40216">
                  <c:v>-56.720940000000006</c:v>
                </c:pt>
                <c:pt idx="40217">
                  <c:v>-56.722760000000001</c:v>
                </c:pt>
                <c:pt idx="40218">
                  <c:v>-56.727290000000004</c:v>
                </c:pt>
                <c:pt idx="40219">
                  <c:v>-56.731699999999996</c:v>
                </c:pt>
                <c:pt idx="40220">
                  <c:v>-56.729890000000005</c:v>
                </c:pt>
                <c:pt idx="40221">
                  <c:v>-56.727029999999999</c:v>
                </c:pt>
                <c:pt idx="40222">
                  <c:v>-56.726200000000006</c:v>
                </c:pt>
                <c:pt idx="40223">
                  <c:v>-56.716419999999999</c:v>
                </c:pt>
                <c:pt idx="40224">
                  <c:v>-56.710290000000001</c:v>
                </c:pt>
                <c:pt idx="40225">
                  <c:v>-56.710679999999996</c:v>
                </c:pt>
                <c:pt idx="40226">
                  <c:v>-56.711749999999995</c:v>
                </c:pt>
                <c:pt idx="40227">
                  <c:v>-56.713540000000002</c:v>
                </c:pt>
                <c:pt idx="40228">
                  <c:v>-56.712879999999998</c:v>
                </c:pt>
                <c:pt idx="40229">
                  <c:v>-56.712819999999994</c:v>
                </c:pt>
                <c:pt idx="40230">
                  <c:v>-56.71367</c:v>
                </c:pt>
                <c:pt idx="40231">
                  <c:v>-56.710180000000001</c:v>
                </c:pt>
                <c:pt idx="40232">
                  <c:v>-56.713060000000006</c:v>
                </c:pt>
                <c:pt idx="40233">
                  <c:v>-56.712850000000003</c:v>
                </c:pt>
                <c:pt idx="40234">
                  <c:v>-56.714650000000006</c:v>
                </c:pt>
                <c:pt idx="40235">
                  <c:v>-56.717599999999997</c:v>
                </c:pt>
                <c:pt idx="40236">
                  <c:v>-56.72052</c:v>
                </c:pt>
                <c:pt idx="40237">
                  <c:v>-56.723700000000001</c:v>
                </c:pt>
                <c:pt idx="40238">
                  <c:v>-56.726939999999999</c:v>
                </c:pt>
                <c:pt idx="40239">
                  <c:v>-56.73113</c:v>
                </c:pt>
                <c:pt idx="40240">
                  <c:v>-56.736229999999999</c:v>
                </c:pt>
                <c:pt idx="40241">
                  <c:v>-56.741379999999999</c:v>
                </c:pt>
                <c:pt idx="40242">
                  <c:v>-56.745580000000004</c:v>
                </c:pt>
                <c:pt idx="40243">
                  <c:v>-56.751390000000001</c:v>
                </c:pt>
                <c:pt idx="40244">
                  <c:v>-56.757169999999995</c:v>
                </c:pt>
                <c:pt idx="40245">
                  <c:v>-56.763210000000001</c:v>
                </c:pt>
                <c:pt idx="40246">
                  <c:v>-56.75797</c:v>
                </c:pt>
                <c:pt idx="40247">
                  <c:v>-56.754910000000002</c:v>
                </c:pt>
                <c:pt idx="40248">
                  <c:v>-56.760469999999998</c:v>
                </c:pt>
                <c:pt idx="40249">
                  <c:v>-56.76849</c:v>
                </c:pt>
                <c:pt idx="40250">
                  <c:v>-56.778459999999995</c:v>
                </c:pt>
                <c:pt idx="40251">
                  <c:v>-56.787509999999997</c:v>
                </c:pt>
                <c:pt idx="40252">
                  <c:v>-56.796040000000005</c:v>
                </c:pt>
                <c:pt idx="40253">
                  <c:v>-56.802229999999994</c:v>
                </c:pt>
                <c:pt idx="40254">
                  <c:v>-56.808660000000003</c:v>
                </c:pt>
                <c:pt idx="40255">
                  <c:v>-56.815649999999998</c:v>
                </c:pt>
                <c:pt idx="40256">
                  <c:v>-56.824389999999994</c:v>
                </c:pt>
                <c:pt idx="40257">
                  <c:v>-56.831449999999997</c:v>
                </c:pt>
                <c:pt idx="40258">
                  <c:v>-56.839289999999998</c:v>
                </c:pt>
                <c:pt idx="40259">
                  <c:v>-56.848669999999998</c:v>
                </c:pt>
                <c:pt idx="40260">
                  <c:v>-56.858840000000001</c:v>
                </c:pt>
                <c:pt idx="40261">
                  <c:v>-56.867349999999995</c:v>
                </c:pt>
                <c:pt idx="40262">
                  <c:v>-56.876429999999999</c:v>
                </c:pt>
                <c:pt idx="40263">
                  <c:v>-56.88599</c:v>
                </c:pt>
                <c:pt idx="40264">
                  <c:v>-56.896440000000005</c:v>
                </c:pt>
                <c:pt idx="40265">
                  <c:v>-56.905360000000002</c:v>
                </c:pt>
                <c:pt idx="40266">
                  <c:v>-56.915559999999999</c:v>
                </c:pt>
                <c:pt idx="40267">
                  <c:v>-56.925400000000003</c:v>
                </c:pt>
                <c:pt idx="40268">
                  <c:v>-56.935019999999994</c:v>
                </c:pt>
                <c:pt idx="40269">
                  <c:v>-56.945769999999996</c:v>
                </c:pt>
                <c:pt idx="40270">
                  <c:v>-56.956059999999994</c:v>
                </c:pt>
                <c:pt idx="40271">
                  <c:v>-56.965289999999996</c:v>
                </c:pt>
                <c:pt idx="40272">
                  <c:v>-56.976209999999995</c:v>
                </c:pt>
                <c:pt idx="40273">
                  <c:v>-56.988079999999997</c:v>
                </c:pt>
                <c:pt idx="40274">
                  <c:v>-57.001080000000002</c:v>
                </c:pt>
                <c:pt idx="40275">
                  <c:v>-57.013499999999993</c:v>
                </c:pt>
                <c:pt idx="40276">
                  <c:v>-57.024450000000002</c:v>
                </c:pt>
                <c:pt idx="40277">
                  <c:v>-57.036580000000001</c:v>
                </c:pt>
                <c:pt idx="40278">
                  <c:v>-57.047370000000001</c:v>
                </c:pt>
                <c:pt idx="40279">
                  <c:v>-57.059989999999999</c:v>
                </c:pt>
                <c:pt idx="40280">
                  <c:v>-57.072250000000004</c:v>
                </c:pt>
                <c:pt idx="40281">
                  <c:v>-57.086129999999997</c:v>
                </c:pt>
                <c:pt idx="40282">
                  <c:v>-57.099550000000001</c:v>
                </c:pt>
                <c:pt idx="40283">
                  <c:v>-57.113500000000002</c:v>
                </c:pt>
                <c:pt idx="40284">
                  <c:v>-57.127600000000001</c:v>
                </c:pt>
                <c:pt idx="40285">
                  <c:v>-57.142039999999994</c:v>
                </c:pt>
                <c:pt idx="40286">
                  <c:v>-57.154920000000004</c:v>
                </c:pt>
                <c:pt idx="40287">
                  <c:v>-57.168689999999998</c:v>
                </c:pt>
                <c:pt idx="40288">
                  <c:v>-57.181369999999994</c:v>
                </c:pt>
                <c:pt idx="40289">
                  <c:v>-57.196840000000002</c:v>
                </c:pt>
                <c:pt idx="40290">
                  <c:v>-57.211169999999996</c:v>
                </c:pt>
                <c:pt idx="40291">
                  <c:v>-57.226590000000002</c:v>
                </c:pt>
                <c:pt idx="40292">
                  <c:v>-57.240710000000007</c:v>
                </c:pt>
                <c:pt idx="40293">
                  <c:v>-57.255679999999998</c:v>
                </c:pt>
                <c:pt idx="40294">
                  <c:v>-57.269410000000001</c:v>
                </c:pt>
                <c:pt idx="40295">
                  <c:v>-57.28472</c:v>
                </c:pt>
                <c:pt idx="40296">
                  <c:v>-57.300409999999999</c:v>
                </c:pt>
                <c:pt idx="40297">
                  <c:v>-57.315719999999999</c:v>
                </c:pt>
                <c:pt idx="40298">
                  <c:v>-57.330550000000002</c:v>
                </c:pt>
                <c:pt idx="40299">
                  <c:v>-57.345100000000002</c:v>
                </c:pt>
                <c:pt idx="40300">
                  <c:v>-57.360129999999998</c:v>
                </c:pt>
                <c:pt idx="40301">
                  <c:v>-57.375619999999998</c:v>
                </c:pt>
                <c:pt idx="40302">
                  <c:v>-57.390610000000002</c:v>
                </c:pt>
                <c:pt idx="40303">
                  <c:v>-57.406649999999999</c:v>
                </c:pt>
                <c:pt idx="40304">
                  <c:v>-57.423070000000003</c:v>
                </c:pt>
                <c:pt idx="40305">
                  <c:v>-57.439400000000006</c:v>
                </c:pt>
                <c:pt idx="40306">
                  <c:v>-57.454889999999999</c:v>
                </c:pt>
                <c:pt idx="40307">
                  <c:v>-57.469929999999998</c:v>
                </c:pt>
                <c:pt idx="40308">
                  <c:v>-57.484169999999999</c:v>
                </c:pt>
                <c:pt idx="40309">
                  <c:v>-57.49823</c:v>
                </c:pt>
                <c:pt idx="40310">
                  <c:v>-57.512040000000006</c:v>
                </c:pt>
                <c:pt idx="40311">
                  <c:v>-57.526780000000002</c:v>
                </c:pt>
                <c:pt idx="40312">
                  <c:v>-57.542869999999994</c:v>
                </c:pt>
                <c:pt idx="40313">
                  <c:v>-57.558299999999996</c:v>
                </c:pt>
                <c:pt idx="40314">
                  <c:v>-57.573030000000003</c:v>
                </c:pt>
                <c:pt idx="40315">
                  <c:v>-57.586179999999999</c:v>
                </c:pt>
                <c:pt idx="40316">
                  <c:v>-57.601349999999996</c:v>
                </c:pt>
                <c:pt idx="40317">
                  <c:v>-57.616</c:v>
                </c:pt>
                <c:pt idx="40318">
                  <c:v>-57.632040000000003</c:v>
                </c:pt>
                <c:pt idx="40319">
                  <c:v>-57.645690000000002</c:v>
                </c:pt>
                <c:pt idx="40320">
                  <c:v>-57.658839999999998</c:v>
                </c:pt>
                <c:pt idx="40321">
                  <c:v>-57.672290000000004</c:v>
                </c:pt>
                <c:pt idx="40322">
                  <c:v>-57.688160000000003</c:v>
                </c:pt>
                <c:pt idx="40323">
                  <c:v>-57.702060000000003</c:v>
                </c:pt>
                <c:pt idx="40324">
                  <c:v>-57.717419999999997</c:v>
                </c:pt>
                <c:pt idx="40325">
                  <c:v>-57.731009999999998</c:v>
                </c:pt>
                <c:pt idx="40326">
                  <c:v>-57.746969999999997</c:v>
                </c:pt>
                <c:pt idx="40327">
                  <c:v>-57.751750000000001</c:v>
                </c:pt>
                <c:pt idx="40328">
                  <c:v>-57.758159999999997</c:v>
                </c:pt>
                <c:pt idx="40329">
                  <c:v>-57.769329999999997</c:v>
                </c:pt>
                <c:pt idx="40330">
                  <c:v>-57.776120000000006</c:v>
                </c:pt>
                <c:pt idx="40331">
                  <c:v>-57.65</c:v>
                </c:pt>
                <c:pt idx="40332">
                  <c:v>-57.583680000000001</c:v>
                </c:pt>
                <c:pt idx="40333">
                  <c:v>-57.535990000000005</c:v>
                </c:pt>
                <c:pt idx="40334">
                  <c:v>-57.489829999999998</c:v>
                </c:pt>
                <c:pt idx="40335">
                  <c:v>-57.452460000000002</c:v>
                </c:pt>
                <c:pt idx="40336">
                  <c:v>-57.421250000000001</c:v>
                </c:pt>
                <c:pt idx="40337">
                  <c:v>-57.39264</c:v>
                </c:pt>
                <c:pt idx="40338">
                  <c:v>-57.366840000000003</c:v>
                </c:pt>
                <c:pt idx="40339">
                  <c:v>-57.341769999999997</c:v>
                </c:pt>
                <c:pt idx="40340">
                  <c:v>-57.317430000000002</c:v>
                </c:pt>
                <c:pt idx="40341">
                  <c:v>-57.295290000000001</c:v>
                </c:pt>
                <c:pt idx="40342">
                  <c:v>-57.273959999999995</c:v>
                </c:pt>
                <c:pt idx="40343">
                  <c:v>-57.253259999999997</c:v>
                </c:pt>
                <c:pt idx="40344">
                  <c:v>-57.232909999999997</c:v>
                </c:pt>
                <c:pt idx="40345">
                  <c:v>-57.213250000000002</c:v>
                </c:pt>
                <c:pt idx="40346">
                  <c:v>-57.193370000000002</c:v>
                </c:pt>
                <c:pt idx="40347">
                  <c:v>-57.174389999999995</c:v>
                </c:pt>
                <c:pt idx="40348">
                  <c:v>-57.155339999999995</c:v>
                </c:pt>
                <c:pt idx="40349">
                  <c:v>-57.136839999999999</c:v>
                </c:pt>
                <c:pt idx="40350">
                  <c:v>-57.118849999999995</c:v>
                </c:pt>
                <c:pt idx="40351">
                  <c:v>-57.10033</c:v>
                </c:pt>
                <c:pt idx="40352">
                  <c:v>-57.081389999999999</c:v>
                </c:pt>
                <c:pt idx="40353">
                  <c:v>-57.062640000000002</c:v>
                </c:pt>
                <c:pt idx="40354">
                  <c:v>-57.044110000000003</c:v>
                </c:pt>
                <c:pt idx="40355">
                  <c:v>-57.025779999999997</c:v>
                </c:pt>
                <c:pt idx="40356">
                  <c:v>-57.007550000000002</c:v>
                </c:pt>
                <c:pt idx="40357">
                  <c:v>-56.98948</c:v>
                </c:pt>
                <c:pt idx="40358">
                  <c:v>-56.971489999999996</c:v>
                </c:pt>
                <c:pt idx="40359">
                  <c:v>-56.953400000000002</c:v>
                </c:pt>
                <c:pt idx="40360">
                  <c:v>-56.93553</c:v>
                </c:pt>
                <c:pt idx="40361">
                  <c:v>-56.91778</c:v>
                </c:pt>
                <c:pt idx="40362">
                  <c:v>-56.899839999999998</c:v>
                </c:pt>
                <c:pt idx="40363">
                  <c:v>-56.881990000000002</c:v>
                </c:pt>
                <c:pt idx="40364">
                  <c:v>-56.864570000000001</c:v>
                </c:pt>
                <c:pt idx="40365">
                  <c:v>-56.847029999999997</c:v>
                </c:pt>
                <c:pt idx="40366">
                  <c:v>-56.829460000000005</c:v>
                </c:pt>
                <c:pt idx="40367">
                  <c:v>-56.812359999999998</c:v>
                </c:pt>
                <c:pt idx="40368">
                  <c:v>-56.795070000000003</c:v>
                </c:pt>
                <c:pt idx="40369">
                  <c:v>-56.777939999999994</c:v>
                </c:pt>
                <c:pt idx="40370">
                  <c:v>-56.760599999999997</c:v>
                </c:pt>
                <c:pt idx="40371">
                  <c:v>-56.743699999999997</c:v>
                </c:pt>
                <c:pt idx="40372">
                  <c:v>-56.726820000000004</c:v>
                </c:pt>
                <c:pt idx="40373">
                  <c:v>-56.710459999999998</c:v>
                </c:pt>
                <c:pt idx="40374">
                  <c:v>-56.694060000000007</c:v>
                </c:pt>
                <c:pt idx="40375">
                  <c:v>-56.677390000000003</c:v>
                </c:pt>
                <c:pt idx="40376">
                  <c:v>-56.660570000000007</c:v>
                </c:pt>
                <c:pt idx="40377">
                  <c:v>-56.643819999999998</c:v>
                </c:pt>
                <c:pt idx="40378">
                  <c:v>-56.627110000000002</c:v>
                </c:pt>
                <c:pt idx="40379">
                  <c:v>-56.610569999999996</c:v>
                </c:pt>
                <c:pt idx="40380">
                  <c:v>-56.593969999999999</c:v>
                </c:pt>
                <c:pt idx="40381">
                  <c:v>-56.577019999999997</c:v>
                </c:pt>
                <c:pt idx="40382">
                  <c:v>-56.560079999999999</c:v>
                </c:pt>
                <c:pt idx="40383">
                  <c:v>-56.546529999999997</c:v>
                </c:pt>
                <c:pt idx="40384">
                  <c:v>-56.527820000000006</c:v>
                </c:pt>
                <c:pt idx="40385">
                  <c:v>-56.510269999999998</c:v>
                </c:pt>
                <c:pt idx="40386">
                  <c:v>-56.493700000000004</c:v>
                </c:pt>
                <c:pt idx="40387">
                  <c:v>-56.477180000000004</c:v>
                </c:pt>
                <c:pt idx="40388">
                  <c:v>-56.460319999999996</c:v>
                </c:pt>
                <c:pt idx="40389">
                  <c:v>-56.44285</c:v>
                </c:pt>
                <c:pt idx="40390">
                  <c:v>-56.426220000000001</c:v>
                </c:pt>
                <c:pt idx="40391">
                  <c:v>-56.409829999999999</c:v>
                </c:pt>
                <c:pt idx="40392">
                  <c:v>-56.39349</c:v>
                </c:pt>
                <c:pt idx="40393">
                  <c:v>-56.3767</c:v>
                </c:pt>
                <c:pt idx="40394">
                  <c:v>-56.360190000000003</c:v>
                </c:pt>
                <c:pt idx="40395">
                  <c:v>-56.343940000000003</c:v>
                </c:pt>
                <c:pt idx="40396">
                  <c:v>-56.327920000000006</c:v>
                </c:pt>
                <c:pt idx="40397">
                  <c:v>-56.311910000000005</c:v>
                </c:pt>
                <c:pt idx="40398">
                  <c:v>-56.296039999999998</c:v>
                </c:pt>
                <c:pt idx="40399">
                  <c:v>-56.28</c:v>
                </c:pt>
                <c:pt idx="40400">
                  <c:v>-56.264139999999998</c:v>
                </c:pt>
                <c:pt idx="40401">
                  <c:v>-56.248250000000006</c:v>
                </c:pt>
                <c:pt idx="40402">
                  <c:v>-56.232320000000001</c:v>
                </c:pt>
                <c:pt idx="40403">
                  <c:v>-56.216419999999999</c:v>
                </c:pt>
                <c:pt idx="40404">
                  <c:v>-56.200789999999998</c:v>
                </c:pt>
                <c:pt idx="40405">
                  <c:v>-56.185040000000001</c:v>
                </c:pt>
                <c:pt idx="40406">
                  <c:v>-56.168760000000006</c:v>
                </c:pt>
                <c:pt idx="40407">
                  <c:v>-56.153469999999999</c:v>
                </c:pt>
                <c:pt idx="40408">
                  <c:v>-56.137930000000004</c:v>
                </c:pt>
                <c:pt idx="40409">
                  <c:v>-56.12247</c:v>
                </c:pt>
                <c:pt idx="40410">
                  <c:v>-56.106860000000005</c:v>
                </c:pt>
                <c:pt idx="40411">
                  <c:v>-56.091290000000001</c:v>
                </c:pt>
                <c:pt idx="40412">
                  <c:v>-56.07582</c:v>
                </c:pt>
                <c:pt idx="40413">
                  <c:v>-56.060020000000002</c:v>
                </c:pt>
                <c:pt idx="40414">
                  <c:v>-56.044499999999999</c:v>
                </c:pt>
                <c:pt idx="40415">
                  <c:v>-56.029389999999999</c:v>
                </c:pt>
                <c:pt idx="40416">
                  <c:v>-56.015790000000003</c:v>
                </c:pt>
                <c:pt idx="40417">
                  <c:v>-56.001329999999996</c:v>
                </c:pt>
                <c:pt idx="40418">
                  <c:v>-55.986729999999994</c:v>
                </c:pt>
                <c:pt idx="40419">
                  <c:v>-55.97175</c:v>
                </c:pt>
                <c:pt idx="40420">
                  <c:v>-55.956340000000004</c:v>
                </c:pt>
                <c:pt idx="40421">
                  <c:v>-55.941359999999996</c:v>
                </c:pt>
                <c:pt idx="40422">
                  <c:v>-55.926200000000001</c:v>
                </c:pt>
                <c:pt idx="40423">
                  <c:v>-55.911439999999999</c:v>
                </c:pt>
                <c:pt idx="40424">
                  <c:v>-55.896389999999997</c:v>
                </c:pt>
                <c:pt idx="40425">
                  <c:v>-55.881520000000002</c:v>
                </c:pt>
                <c:pt idx="40426">
                  <c:v>-55.866949999999996</c:v>
                </c:pt>
                <c:pt idx="40427">
                  <c:v>-55.852000000000004</c:v>
                </c:pt>
                <c:pt idx="40428">
                  <c:v>-55.837110000000003</c:v>
                </c:pt>
                <c:pt idx="40429">
                  <c:v>-55.822180000000003</c:v>
                </c:pt>
                <c:pt idx="40430">
                  <c:v>-55.80724</c:v>
                </c:pt>
                <c:pt idx="40431">
                  <c:v>-55.792169999999999</c:v>
                </c:pt>
                <c:pt idx="40432">
                  <c:v>-55.777340000000002</c:v>
                </c:pt>
                <c:pt idx="40433">
                  <c:v>-55.762799999999999</c:v>
                </c:pt>
                <c:pt idx="40434">
                  <c:v>-55.748049999999992</c:v>
                </c:pt>
                <c:pt idx="40435">
                  <c:v>-55.733260000000001</c:v>
                </c:pt>
                <c:pt idx="40436">
                  <c:v>-55.718740000000004</c:v>
                </c:pt>
                <c:pt idx="40437">
                  <c:v>-55.703990000000005</c:v>
                </c:pt>
                <c:pt idx="40438">
                  <c:v>-55.689479999999996</c:v>
                </c:pt>
                <c:pt idx="40439">
                  <c:v>-55.674770000000002</c:v>
                </c:pt>
                <c:pt idx="40440">
                  <c:v>-55.660330000000002</c:v>
                </c:pt>
                <c:pt idx="40441">
                  <c:v>-55.64564</c:v>
                </c:pt>
                <c:pt idx="40442">
                  <c:v>-55.631069999999994</c:v>
                </c:pt>
                <c:pt idx="40443">
                  <c:v>-55.616690000000006</c:v>
                </c:pt>
                <c:pt idx="40444">
                  <c:v>-55.602109999999996</c:v>
                </c:pt>
                <c:pt idx="40445">
                  <c:v>-55.587260000000001</c:v>
                </c:pt>
                <c:pt idx="40446">
                  <c:v>-55.571780000000004</c:v>
                </c:pt>
                <c:pt idx="40447">
                  <c:v>-55.556899999999999</c:v>
                </c:pt>
                <c:pt idx="40448">
                  <c:v>-55.541410000000006</c:v>
                </c:pt>
                <c:pt idx="40449">
                  <c:v>-55.526160000000004</c:v>
                </c:pt>
                <c:pt idx="40450">
                  <c:v>-55.511369999999999</c:v>
                </c:pt>
                <c:pt idx="40451">
                  <c:v>-55.496639999999999</c:v>
                </c:pt>
                <c:pt idx="40452">
                  <c:v>-55.481769999999997</c:v>
                </c:pt>
                <c:pt idx="40453">
                  <c:v>-55.466819999999998</c:v>
                </c:pt>
                <c:pt idx="40454">
                  <c:v>-55.452640000000002</c:v>
                </c:pt>
                <c:pt idx="40455">
                  <c:v>-55.437919999999998</c:v>
                </c:pt>
                <c:pt idx="40456">
                  <c:v>-55.423210000000005</c:v>
                </c:pt>
                <c:pt idx="40457">
                  <c:v>-55.408109999999994</c:v>
                </c:pt>
                <c:pt idx="40458">
                  <c:v>-55.393280000000004</c:v>
                </c:pt>
                <c:pt idx="40459">
                  <c:v>-55.378740000000008</c:v>
                </c:pt>
                <c:pt idx="40460">
                  <c:v>-55.363749999999996</c:v>
                </c:pt>
                <c:pt idx="40461">
                  <c:v>-55.348680000000002</c:v>
                </c:pt>
                <c:pt idx="40462">
                  <c:v>-55.333529999999996</c:v>
                </c:pt>
                <c:pt idx="40463">
                  <c:v>-55.318480000000001</c:v>
                </c:pt>
                <c:pt idx="40464">
                  <c:v>-55.303259999999995</c:v>
                </c:pt>
                <c:pt idx="40465">
                  <c:v>-55.288040000000002</c:v>
                </c:pt>
                <c:pt idx="40466">
                  <c:v>-55.272790000000001</c:v>
                </c:pt>
                <c:pt idx="40467">
                  <c:v>-55.257500000000007</c:v>
                </c:pt>
                <c:pt idx="40468">
                  <c:v>-55.242370000000001</c:v>
                </c:pt>
                <c:pt idx="40469">
                  <c:v>-55.227180000000004</c:v>
                </c:pt>
                <c:pt idx="40470">
                  <c:v>-55.211979999999997</c:v>
                </c:pt>
                <c:pt idx="40471">
                  <c:v>-55.196759999999998</c:v>
                </c:pt>
                <c:pt idx="40472">
                  <c:v>-55.181110000000004</c:v>
                </c:pt>
                <c:pt idx="40473">
                  <c:v>-55.166110000000003</c:v>
                </c:pt>
                <c:pt idx="40474">
                  <c:v>-55.150639999999996</c:v>
                </c:pt>
                <c:pt idx="40475">
                  <c:v>-55.13561</c:v>
                </c:pt>
                <c:pt idx="40476">
                  <c:v>-55.12039</c:v>
                </c:pt>
                <c:pt idx="40477">
                  <c:v>-55.105110000000003</c:v>
                </c:pt>
                <c:pt idx="40478">
                  <c:v>-55.089829999999999</c:v>
                </c:pt>
                <c:pt idx="40479">
                  <c:v>-55.074329999999996</c:v>
                </c:pt>
                <c:pt idx="40480">
                  <c:v>-55.058949999999996</c:v>
                </c:pt>
                <c:pt idx="40481">
                  <c:v>-55.043900000000001</c:v>
                </c:pt>
                <c:pt idx="40482">
                  <c:v>-55.028750000000002</c:v>
                </c:pt>
                <c:pt idx="40483">
                  <c:v>-55.01361</c:v>
                </c:pt>
                <c:pt idx="40484">
                  <c:v>-54.999049999999997</c:v>
                </c:pt>
                <c:pt idx="40485">
                  <c:v>-54.98413</c:v>
                </c:pt>
                <c:pt idx="40486">
                  <c:v>-54.969260000000006</c:v>
                </c:pt>
                <c:pt idx="40487">
                  <c:v>-54.95384</c:v>
                </c:pt>
                <c:pt idx="40488">
                  <c:v>-54.938500000000005</c:v>
                </c:pt>
                <c:pt idx="40489">
                  <c:v>-54.923360000000002</c:v>
                </c:pt>
                <c:pt idx="40490">
                  <c:v>-54.908029999999997</c:v>
                </c:pt>
                <c:pt idx="40491">
                  <c:v>-54.892690000000002</c:v>
                </c:pt>
                <c:pt idx="40492">
                  <c:v>-54.877320000000005</c:v>
                </c:pt>
                <c:pt idx="40493">
                  <c:v>-54.862180000000002</c:v>
                </c:pt>
                <c:pt idx="40494">
                  <c:v>-54.847159999999995</c:v>
                </c:pt>
                <c:pt idx="40495">
                  <c:v>-54.831560000000003</c:v>
                </c:pt>
                <c:pt idx="40496">
                  <c:v>-54.813590000000005</c:v>
                </c:pt>
                <c:pt idx="40497">
                  <c:v>-54.798650000000002</c:v>
                </c:pt>
                <c:pt idx="40498">
                  <c:v>-54.783999999999999</c:v>
                </c:pt>
                <c:pt idx="40499">
                  <c:v>-54.768910000000005</c:v>
                </c:pt>
                <c:pt idx="40500">
                  <c:v>-54.753569999999996</c:v>
                </c:pt>
                <c:pt idx="40501">
                  <c:v>-54.738529999999997</c:v>
                </c:pt>
                <c:pt idx="40502">
                  <c:v>-54.723499999999994</c:v>
                </c:pt>
                <c:pt idx="40503">
                  <c:v>-54.708490000000005</c:v>
                </c:pt>
                <c:pt idx="40504">
                  <c:v>-54.693300000000001</c:v>
                </c:pt>
                <c:pt idx="40505">
                  <c:v>-54.678159999999998</c:v>
                </c:pt>
                <c:pt idx="40506">
                  <c:v>-54.662930000000003</c:v>
                </c:pt>
                <c:pt idx="40507">
                  <c:v>-54.647360000000006</c:v>
                </c:pt>
                <c:pt idx="40508">
                  <c:v>-54.632240000000003</c:v>
                </c:pt>
                <c:pt idx="40509">
                  <c:v>-54.617180000000005</c:v>
                </c:pt>
                <c:pt idx="40510">
                  <c:v>-54.602229999999999</c:v>
                </c:pt>
                <c:pt idx="40511">
                  <c:v>-54.586979999999997</c:v>
                </c:pt>
                <c:pt idx="40512">
                  <c:v>-54.572220000000002</c:v>
                </c:pt>
                <c:pt idx="40513">
                  <c:v>-54.557279999999999</c:v>
                </c:pt>
                <c:pt idx="40514">
                  <c:v>-54.542560000000002</c:v>
                </c:pt>
                <c:pt idx="40515">
                  <c:v>-54.527850000000001</c:v>
                </c:pt>
                <c:pt idx="40516">
                  <c:v>-54.512889999999999</c:v>
                </c:pt>
                <c:pt idx="40517">
                  <c:v>-54.497859999999996</c:v>
                </c:pt>
                <c:pt idx="40518">
                  <c:v>-54.482869999999998</c:v>
                </c:pt>
                <c:pt idx="40519">
                  <c:v>-54.467770000000002</c:v>
                </c:pt>
                <c:pt idx="40520">
                  <c:v>-54.452670000000005</c:v>
                </c:pt>
                <c:pt idx="40521">
                  <c:v>-54.437530000000002</c:v>
                </c:pt>
                <c:pt idx="40522">
                  <c:v>-54.422610000000006</c:v>
                </c:pt>
                <c:pt idx="40523">
                  <c:v>-54.407899999999998</c:v>
                </c:pt>
                <c:pt idx="40524">
                  <c:v>-54.392709999999994</c:v>
                </c:pt>
                <c:pt idx="40525">
                  <c:v>-54.377319999999997</c:v>
                </c:pt>
                <c:pt idx="40526">
                  <c:v>-54.36148</c:v>
                </c:pt>
                <c:pt idx="40527">
                  <c:v>-54.345950000000002</c:v>
                </c:pt>
                <c:pt idx="40528">
                  <c:v>-54.33023</c:v>
                </c:pt>
                <c:pt idx="40529">
                  <c:v>-54.314619999999998</c:v>
                </c:pt>
                <c:pt idx="40530">
                  <c:v>-54.299390000000002</c:v>
                </c:pt>
                <c:pt idx="40531">
                  <c:v>-54.283879999999996</c:v>
                </c:pt>
                <c:pt idx="40532">
                  <c:v>-54.269649999999999</c:v>
                </c:pt>
                <c:pt idx="40533">
                  <c:v>-54.25517</c:v>
                </c:pt>
                <c:pt idx="40534">
                  <c:v>-54.240449999999996</c:v>
                </c:pt>
                <c:pt idx="40535">
                  <c:v>-54.225369999999998</c:v>
                </c:pt>
                <c:pt idx="40536">
                  <c:v>-54.210180000000001</c:v>
                </c:pt>
                <c:pt idx="40537">
                  <c:v>-54.194950000000006</c:v>
                </c:pt>
                <c:pt idx="40538">
                  <c:v>-54.179519999999997</c:v>
                </c:pt>
                <c:pt idx="40539">
                  <c:v>-54.164749999999998</c:v>
                </c:pt>
                <c:pt idx="40540">
                  <c:v>-54.150330000000004</c:v>
                </c:pt>
                <c:pt idx="40541">
                  <c:v>-54.135280000000002</c:v>
                </c:pt>
                <c:pt idx="40542">
                  <c:v>-54.120649999999998</c:v>
                </c:pt>
                <c:pt idx="40543">
                  <c:v>-54.105420000000002</c:v>
                </c:pt>
                <c:pt idx="40544">
                  <c:v>-54.090249999999997</c:v>
                </c:pt>
                <c:pt idx="40545">
                  <c:v>-54.074950000000001</c:v>
                </c:pt>
                <c:pt idx="40546">
                  <c:v>-54.05988</c:v>
                </c:pt>
                <c:pt idx="40547">
                  <c:v>-54.044400000000003</c:v>
                </c:pt>
                <c:pt idx="40548">
                  <c:v>-54.029589999999999</c:v>
                </c:pt>
                <c:pt idx="40549">
                  <c:v>-54.014119999999998</c:v>
                </c:pt>
                <c:pt idx="40550">
                  <c:v>-53.998920000000005</c:v>
                </c:pt>
                <c:pt idx="40551">
                  <c:v>-53.98339</c:v>
                </c:pt>
                <c:pt idx="40552">
                  <c:v>-53.968449999999997</c:v>
                </c:pt>
                <c:pt idx="40553">
                  <c:v>-53.953209999999999</c:v>
                </c:pt>
                <c:pt idx="40554">
                  <c:v>-53.938279999999999</c:v>
                </c:pt>
                <c:pt idx="40555">
                  <c:v>-53.922899999999998</c:v>
                </c:pt>
                <c:pt idx="40556">
                  <c:v>-53.908009999999997</c:v>
                </c:pt>
                <c:pt idx="40557">
                  <c:v>-53.892710000000001</c:v>
                </c:pt>
                <c:pt idx="40558">
                  <c:v>-53.878190000000004</c:v>
                </c:pt>
                <c:pt idx="40559">
                  <c:v>-53.862880000000004</c:v>
                </c:pt>
                <c:pt idx="40560">
                  <c:v>-53.848010000000002</c:v>
                </c:pt>
                <c:pt idx="40561">
                  <c:v>-53.832750000000004</c:v>
                </c:pt>
                <c:pt idx="40562">
                  <c:v>-53.817480000000003</c:v>
                </c:pt>
                <c:pt idx="40563">
                  <c:v>-53.802370000000003</c:v>
                </c:pt>
                <c:pt idx="40564">
                  <c:v>-53.787880000000001</c:v>
                </c:pt>
                <c:pt idx="40565">
                  <c:v>-53.773160000000004</c:v>
                </c:pt>
                <c:pt idx="40566">
                  <c:v>-53.758489999999995</c:v>
                </c:pt>
                <c:pt idx="40567">
                  <c:v>-53.743210000000005</c:v>
                </c:pt>
                <c:pt idx="40568">
                  <c:v>-53.728369999999998</c:v>
                </c:pt>
                <c:pt idx="40569">
                  <c:v>-53.713009999999997</c:v>
                </c:pt>
                <c:pt idx="40570">
                  <c:v>-53.698170000000005</c:v>
                </c:pt>
                <c:pt idx="40571">
                  <c:v>-53.683109999999999</c:v>
                </c:pt>
                <c:pt idx="40572">
                  <c:v>-53.668500000000002</c:v>
                </c:pt>
                <c:pt idx="40573">
                  <c:v>-53.65325</c:v>
                </c:pt>
                <c:pt idx="40574">
                  <c:v>-53.638419999999996</c:v>
                </c:pt>
                <c:pt idx="40575">
                  <c:v>-53.623079999999995</c:v>
                </c:pt>
                <c:pt idx="40576">
                  <c:v>-53.608159999999998</c:v>
                </c:pt>
                <c:pt idx="40577">
                  <c:v>-53.592459999999996</c:v>
                </c:pt>
                <c:pt idx="40578">
                  <c:v>-53.577260000000003</c:v>
                </c:pt>
                <c:pt idx="40579">
                  <c:v>-53.561899999999994</c:v>
                </c:pt>
                <c:pt idx="40580">
                  <c:v>-53.54683</c:v>
                </c:pt>
                <c:pt idx="40581">
                  <c:v>-53.531630000000007</c:v>
                </c:pt>
                <c:pt idx="40582">
                  <c:v>-53.516660000000002</c:v>
                </c:pt>
                <c:pt idx="40583">
                  <c:v>-53.501149999999996</c:v>
                </c:pt>
                <c:pt idx="40584">
                  <c:v>-53.486079999999994</c:v>
                </c:pt>
                <c:pt idx="40585">
                  <c:v>-53.470370000000003</c:v>
                </c:pt>
                <c:pt idx="40586">
                  <c:v>-53.454899999999995</c:v>
                </c:pt>
                <c:pt idx="40587">
                  <c:v>-53.438839999999999</c:v>
                </c:pt>
                <c:pt idx="40588">
                  <c:v>-53.423369999999998</c:v>
                </c:pt>
                <c:pt idx="40589">
                  <c:v>-53.407650000000004</c:v>
                </c:pt>
                <c:pt idx="40590">
                  <c:v>-53.392240000000001</c:v>
                </c:pt>
                <c:pt idx="40591">
                  <c:v>-53.376890000000003</c:v>
                </c:pt>
                <c:pt idx="40592">
                  <c:v>-53.362189999999998</c:v>
                </c:pt>
                <c:pt idx="40593">
                  <c:v>-53.347490000000008</c:v>
                </c:pt>
                <c:pt idx="40594">
                  <c:v>-53.332509999999999</c:v>
                </c:pt>
                <c:pt idx="40595">
                  <c:v>-53.318719999999999</c:v>
                </c:pt>
                <c:pt idx="40596">
                  <c:v>-53.305610000000001</c:v>
                </c:pt>
                <c:pt idx="40597">
                  <c:v>-53.281090000000006</c:v>
                </c:pt>
                <c:pt idx="40598">
                  <c:v>-53.265390000000004</c:v>
                </c:pt>
                <c:pt idx="40599">
                  <c:v>-53.250970000000002</c:v>
                </c:pt>
                <c:pt idx="40600">
                  <c:v>-53.236309999999996</c:v>
                </c:pt>
                <c:pt idx="40601">
                  <c:v>-53.221029999999999</c:v>
                </c:pt>
                <c:pt idx="40602">
                  <c:v>-53.20635</c:v>
                </c:pt>
                <c:pt idx="40603">
                  <c:v>-53.191959999999995</c:v>
                </c:pt>
                <c:pt idx="40604">
                  <c:v>-53.177099999999996</c:v>
                </c:pt>
                <c:pt idx="40605">
                  <c:v>-53.162349999999996</c:v>
                </c:pt>
                <c:pt idx="40606">
                  <c:v>-53.147469999999998</c:v>
                </c:pt>
                <c:pt idx="40607">
                  <c:v>-53.133039999999994</c:v>
                </c:pt>
                <c:pt idx="40608">
                  <c:v>-53.118119999999998</c:v>
                </c:pt>
                <c:pt idx="40609">
                  <c:v>-53.103020000000001</c:v>
                </c:pt>
                <c:pt idx="40610">
                  <c:v>-53.087989999999998</c:v>
                </c:pt>
                <c:pt idx="40611">
                  <c:v>-53.07405</c:v>
                </c:pt>
                <c:pt idx="40612">
                  <c:v>-53.059779999999996</c:v>
                </c:pt>
                <c:pt idx="40613">
                  <c:v>-53.046340000000001</c:v>
                </c:pt>
                <c:pt idx="40614">
                  <c:v>-53.032079999999993</c:v>
                </c:pt>
                <c:pt idx="40615">
                  <c:v>-53.018090000000001</c:v>
                </c:pt>
                <c:pt idx="40616">
                  <c:v>-53.003709999999998</c:v>
                </c:pt>
                <c:pt idx="40617">
                  <c:v>-52.990209999999998</c:v>
                </c:pt>
                <c:pt idx="40618">
                  <c:v>-52.97578</c:v>
                </c:pt>
                <c:pt idx="40619">
                  <c:v>-52.961439999999996</c:v>
                </c:pt>
                <c:pt idx="40620">
                  <c:v>-52.946650000000005</c:v>
                </c:pt>
                <c:pt idx="40621">
                  <c:v>-52.932230000000004</c:v>
                </c:pt>
                <c:pt idx="40622">
                  <c:v>-52.917180000000002</c:v>
                </c:pt>
                <c:pt idx="40623">
                  <c:v>-52.902360000000002</c:v>
                </c:pt>
                <c:pt idx="40624">
                  <c:v>-52.88805</c:v>
                </c:pt>
                <c:pt idx="40625">
                  <c:v>-52.87433</c:v>
                </c:pt>
                <c:pt idx="40626">
                  <c:v>-52.85971</c:v>
                </c:pt>
                <c:pt idx="40627">
                  <c:v>-52.844990000000003</c:v>
                </c:pt>
                <c:pt idx="40628">
                  <c:v>-52.829970000000003</c:v>
                </c:pt>
                <c:pt idx="40629">
                  <c:v>-52.814869999999999</c:v>
                </c:pt>
                <c:pt idx="40630">
                  <c:v>-52.799279999999996</c:v>
                </c:pt>
                <c:pt idx="40631">
                  <c:v>-52.784100000000002</c:v>
                </c:pt>
                <c:pt idx="40632">
                  <c:v>-52.768599999999999</c:v>
                </c:pt>
                <c:pt idx="40633">
                  <c:v>-52.753690000000006</c:v>
                </c:pt>
                <c:pt idx="40634">
                  <c:v>-52.738329999999998</c:v>
                </c:pt>
                <c:pt idx="40635">
                  <c:v>-52.723100000000002</c:v>
                </c:pt>
                <c:pt idx="40636">
                  <c:v>-52.707610000000003</c:v>
                </c:pt>
                <c:pt idx="40637">
                  <c:v>-52.692699999999995</c:v>
                </c:pt>
                <c:pt idx="40638">
                  <c:v>-52.677389999999995</c:v>
                </c:pt>
                <c:pt idx="40639">
                  <c:v>-52.662430000000001</c:v>
                </c:pt>
                <c:pt idx="40640">
                  <c:v>-52.647180000000006</c:v>
                </c:pt>
                <c:pt idx="40641">
                  <c:v>-52.632469999999998</c:v>
                </c:pt>
                <c:pt idx="40642">
                  <c:v>-52.617289999999997</c:v>
                </c:pt>
                <c:pt idx="40643">
                  <c:v>-52.602419999999995</c:v>
                </c:pt>
                <c:pt idx="40644">
                  <c:v>-52.587229999999998</c:v>
                </c:pt>
                <c:pt idx="40645">
                  <c:v>-52.572520000000004</c:v>
                </c:pt>
                <c:pt idx="40646">
                  <c:v>-52.557310000000001</c:v>
                </c:pt>
                <c:pt idx="40647">
                  <c:v>-52.542400000000001</c:v>
                </c:pt>
                <c:pt idx="40648">
                  <c:v>-52.527180000000001</c:v>
                </c:pt>
                <c:pt idx="40649">
                  <c:v>-52.5124</c:v>
                </c:pt>
                <c:pt idx="40650">
                  <c:v>-52.497189999999996</c:v>
                </c:pt>
                <c:pt idx="40651">
                  <c:v>-52.482439999999997</c:v>
                </c:pt>
                <c:pt idx="40652">
                  <c:v>-52.467329999999997</c:v>
                </c:pt>
                <c:pt idx="40653">
                  <c:v>-52.452370000000002</c:v>
                </c:pt>
                <c:pt idx="40654">
                  <c:v>-52.437290000000004</c:v>
                </c:pt>
                <c:pt idx="40655">
                  <c:v>-52.422259999999994</c:v>
                </c:pt>
                <c:pt idx="40656">
                  <c:v>-52.407040000000002</c:v>
                </c:pt>
                <c:pt idx="40657">
                  <c:v>-52.392150000000001</c:v>
                </c:pt>
                <c:pt idx="40658">
                  <c:v>-52.376909999999995</c:v>
                </c:pt>
                <c:pt idx="40659">
                  <c:v>-52.362169999999999</c:v>
                </c:pt>
                <c:pt idx="40660">
                  <c:v>-52.346870000000003</c:v>
                </c:pt>
                <c:pt idx="40661">
                  <c:v>-52.331909999999993</c:v>
                </c:pt>
                <c:pt idx="40662">
                  <c:v>-52.316580000000002</c:v>
                </c:pt>
                <c:pt idx="40663">
                  <c:v>-52.301780000000008</c:v>
                </c:pt>
                <c:pt idx="40664">
                  <c:v>-52.286500000000004</c:v>
                </c:pt>
                <c:pt idx="40665">
                  <c:v>-52.27149</c:v>
                </c:pt>
                <c:pt idx="40666">
                  <c:v>-52.256289999999993</c:v>
                </c:pt>
                <c:pt idx="40667">
                  <c:v>-52.241520000000001</c:v>
                </c:pt>
                <c:pt idx="40668">
                  <c:v>-52.226239999999997</c:v>
                </c:pt>
                <c:pt idx="40669">
                  <c:v>-52.211210000000001</c:v>
                </c:pt>
                <c:pt idx="40670">
                  <c:v>-52.195650000000001</c:v>
                </c:pt>
                <c:pt idx="40671">
                  <c:v>-52.180400000000006</c:v>
                </c:pt>
                <c:pt idx="40672">
                  <c:v>-52.164650000000002</c:v>
                </c:pt>
                <c:pt idx="40673">
                  <c:v>-52.149340000000002</c:v>
                </c:pt>
                <c:pt idx="40674">
                  <c:v>-52.133659999999999</c:v>
                </c:pt>
                <c:pt idx="40675">
                  <c:v>-52.118570000000005</c:v>
                </c:pt>
                <c:pt idx="40676">
                  <c:v>-52.102980000000002</c:v>
                </c:pt>
                <c:pt idx="40677">
                  <c:v>-52.087599999999995</c:v>
                </c:pt>
                <c:pt idx="40678">
                  <c:v>-52.072119999999998</c:v>
                </c:pt>
                <c:pt idx="40679">
                  <c:v>-52.056609999999999</c:v>
                </c:pt>
                <c:pt idx="40680">
                  <c:v>-52.041539999999998</c:v>
                </c:pt>
                <c:pt idx="40681">
                  <c:v>-52.02599</c:v>
                </c:pt>
                <c:pt idx="40682">
                  <c:v>-52.01061</c:v>
                </c:pt>
                <c:pt idx="40683">
                  <c:v>-51.995139999999999</c:v>
                </c:pt>
                <c:pt idx="40684">
                  <c:v>-51.979709999999997</c:v>
                </c:pt>
                <c:pt idx="40685">
                  <c:v>-51.964240000000004</c:v>
                </c:pt>
                <c:pt idx="40686">
                  <c:v>-51.949089999999998</c:v>
                </c:pt>
                <c:pt idx="40687">
                  <c:v>-51.933450000000001</c:v>
                </c:pt>
                <c:pt idx="40688">
                  <c:v>-51.918509999999998</c:v>
                </c:pt>
                <c:pt idx="40689">
                  <c:v>-51.903439999999996</c:v>
                </c:pt>
                <c:pt idx="40690">
                  <c:v>-51.888399999999997</c:v>
                </c:pt>
                <c:pt idx="40691">
                  <c:v>-51.873040000000003</c:v>
                </c:pt>
                <c:pt idx="40692">
                  <c:v>-51.857509999999998</c:v>
                </c:pt>
                <c:pt idx="40693">
                  <c:v>-51.842170000000003</c:v>
                </c:pt>
                <c:pt idx="40694">
                  <c:v>-51.82647</c:v>
                </c:pt>
                <c:pt idx="40695">
                  <c:v>-51.81138</c:v>
                </c:pt>
                <c:pt idx="40696">
                  <c:v>-51.795669999999994</c:v>
                </c:pt>
                <c:pt idx="40697">
                  <c:v>-51.780109999999993</c:v>
                </c:pt>
                <c:pt idx="40698">
                  <c:v>-51.764469999999996</c:v>
                </c:pt>
                <c:pt idx="40699">
                  <c:v>-51.749280000000006</c:v>
                </c:pt>
                <c:pt idx="40700">
                  <c:v>-51.733969999999999</c:v>
                </c:pt>
                <c:pt idx="40701">
                  <c:v>-51.718559999999997</c:v>
                </c:pt>
                <c:pt idx="40702">
                  <c:v>-51.702909999999996</c:v>
                </c:pt>
                <c:pt idx="40703">
                  <c:v>-51.68768</c:v>
                </c:pt>
                <c:pt idx="40704">
                  <c:v>-51.671979999999998</c:v>
                </c:pt>
                <c:pt idx="40705">
                  <c:v>-51.656620000000004</c:v>
                </c:pt>
                <c:pt idx="40706">
                  <c:v>-51.641120000000001</c:v>
                </c:pt>
                <c:pt idx="40707">
                  <c:v>-51.626000000000005</c:v>
                </c:pt>
                <c:pt idx="40708">
                  <c:v>-51.610440000000004</c:v>
                </c:pt>
                <c:pt idx="40709">
                  <c:v>-51.595300000000002</c:v>
                </c:pt>
                <c:pt idx="40710">
                  <c:v>-51.579940000000008</c:v>
                </c:pt>
                <c:pt idx="40711">
                  <c:v>-51.564660000000003</c:v>
                </c:pt>
                <c:pt idx="40712">
                  <c:v>-51.54965</c:v>
                </c:pt>
                <c:pt idx="40713">
                  <c:v>-51.534639999999996</c:v>
                </c:pt>
                <c:pt idx="40714">
                  <c:v>-51.519739999999999</c:v>
                </c:pt>
                <c:pt idx="40715">
                  <c:v>-51.504339999999999</c:v>
                </c:pt>
                <c:pt idx="40716">
                  <c:v>-51.489529999999995</c:v>
                </c:pt>
                <c:pt idx="40717">
                  <c:v>-51.474339999999998</c:v>
                </c:pt>
                <c:pt idx="40718">
                  <c:v>-51.459490000000002</c:v>
                </c:pt>
                <c:pt idx="40719">
                  <c:v>-51.444279999999992</c:v>
                </c:pt>
                <c:pt idx="40720">
                  <c:v>-51.429639999999999</c:v>
                </c:pt>
                <c:pt idx="40721">
                  <c:v>-51.414359999999995</c:v>
                </c:pt>
                <c:pt idx="40722">
                  <c:v>-51.399180000000001</c:v>
                </c:pt>
                <c:pt idx="40723">
                  <c:v>-51.384550000000004</c:v>
                </c:pt>
                <c:pt idx="40724">
                  <c:v>-51.370670000000004</c:v>
                </c:pt>
                <c:pt idx="40725">
                  <c:v>-51.357439999999997</c:v>
                </c:pt>
                <c:pt idx="40726">
                  <c:v>-51.344339999999995</c:v>
                </c:pt>
                <c:pt idx="40727">
                  <c:v>-51.330730000000003</c:v>
                </c:pt>
                <c:pt idx="40728">
                  <c:v>-51.317019999999999</c:v>
                </c:pt>
                <c:pt idx="40729">
                  <c:v>-51.302909999999997</c:v>
                </c:pt>
                <c:pt idx="40730">
                  <c:v>-51.288809999999998</c:v>
                </c:pt>
                <c:pt idx="40731">
                  <c:v>-51.2742</c:v>
                </c:pt>
                <c:pt idx="40732">
                  <c:v>-51.259450000000001</c:v>
                </c:pt>
                <c:pt idx="40733">
                  <c:v>-51.244750000000003</c:v>
                </c:pt>
                <c:pt idx="40734">
                  <c:v>-51.229519999999994</c:v>
                </c:pt>
                <c:pt idx="40735">
                  <c:v>-51.215529999999994</c:v>
                </c:pt>
                <c:pt idx="40736">
                  <c:v>-51.201000000000001</c:v>
                </c:pt>
                <c:pt idx="40737">
                  <c:v>-51.18627</c:v>
                </c:pt>
                <c:pt idx="40738">
                  <c:v>-51.171179999999993</c:v>
                </c:pt>
                <c:pt idx="40739">
                  <c:v>-51.157139999999998</c:v>
                </c:pt>
                <c:pt idx="40740">
                  <c:v>-51.142339999999997</c:v>
                </c:pt>
                <c:pt idx="40741">
                  <c:v>-51.127420000000001</c:v>
                </c:pt>
                <c:pt idx="40742">
                  <c:v>-51.1128</c:v>
                </c:pt>
                <c:pt idx="40743">
                  <c:v>-51.09789</c:v>
                </c:pt>
                <c:pt idx="40744">
                  <c:v>-51.08287</c:v>
                </c:pt>
                <c:pt idx="40745">
                  <c:v>-51.06832</c:v>
                </c:pt>
                <c:pt idx="40746">
                  <c:v>-51.054740000000002</c:v>
                </c:pt>
                <c:pt idx="40747">
                  <c:v>-51.039709999999999</c:v>
                </c:pt>
                <c:pt idx="40748">
                  <c:v>-51.025150000000004</c:v>
                </c:pt>
                <c:pt idx="40749">
                  <c:v>-51.009200000000007</c:v>
                </c:pt>
                <c:pt idx="40750">
                  <c:v>-50.993649999999995</c:v>
                </c:pt>
                <c:pt idx="40751">
                  <c:v>-50.977629999999998</c:v>
                </c:pt>
                <c:pt idx="40752">
                  <c:v>-50.961569999999995</c:v>
                </c:pt>
                <c:pt idx="40753">
                  <c:v>-50.945689999999999</c:v>
                </c:pt>
                <c:pt idx="40754">
                  <c:v>-50.929970000000004</c:v>
                </c:pt>
                <c:pt idx="40755">
                  <c:v>-50.914270000000002</c:v>
                </c:pt>
                <c:pt idx="40756">
                  <c:v>-50.898469999999996</c:v>
                </c:pt>
                <c:pt idx="40757">
                  <c:v>-50.882849999999998</c:v>
                </c:pt>
                <c:pt idx="40758">
                  <c:v>-50.868110000000001</c:v>
                </c:pt>
                <c:pt idx="40759">
                  <c:v>-50.853140000000003</c:v>
                </c:pt>
                <c:pt idx="40760">
                  <c:v>-50.838770000000004</c:v>
                </c:pt>
                <c:pt idx="40761">
                  <c:v>-50.824649999999998</c:v>
                </c:pt>
                <c:pt idx="40762">
                  <c:v>-50.81026</c:v>
                </c:pt>
                <c:pt idx="40763">
                  <c:v>-50.795990000000003</c:v>
                </c:pt>
                <c:pt idx="40764">
                  <c:v>-50.781359999999999</c:v>
                </c:pt>
                <c:pt idx="40765">
                  <c:v>-50.766570000000002</c:v>
                </c:pt>
                <c:pt idx="40766">
                  <c:v>-50.751750000000001</c:v>
                </c:pt>
                <c:pt idx="40767">
                  <c:v>-50.736640000000001</c:v>
                </c:pt>
                <c:pt idx="40768">
                  <c:v>-50.721499999999999</c:v>
                </c:pt>
                <c:pt idx="40769">
                  <c:v>-50.706629999999997</c:v>
                </c:pt>
                <c:pt idx="40770">
                  <c:v>-50.69126</c:v>
                </c:pt>
                <c:pt idx="40771">
                  <c:v>-50.67615</c:v>
                </c:pt>
                <c:pt idx="40772">
                  <c:v>-50.661160000000002</c:v>
                </c:pt>
                <c:pt idx="40773">
                  <c:v>-50.645850000000003</c:v>
                </c:pt>
                <c:pt idx="40774">
                  <c:v>-50.630379999999995</c:v>
                </c:pt>
                <c:pt idx="40775">
                  <c:v>-50.614920000000005</c:v>
                </c:pt>
                <c:pt idx="40776">
                  <c:v>-50.599559999999997</c:v>
                </c:pt>
                <c:pt idx="40777">
                  <c:v>-50.584569999999999</c:v>
                </c:pt>
                <c:pt idx="40778">
                  <c:v>-50.569710000000001</c:v>
                </c:pt>
                <c:pt idx="40779">
                  <c:v>-50.554880000000004</c:v>
                </c:pt>
                <c:pt idx="40780">
                  <c:v>-50.539400000000001</c:v>
                </c:pt>
                <c:pt idx="40781">
                  <c:v>-50.524349999999998</c:v>
                </c:pt>
                <c:pt idx="40782">
                  <c:v>-50.508710000000001</c:v>
                </c:pt>
                <c:pt idx="40783">
                  <c:v>-50.493259999999999</c:v>
                </c:pt>
                <c:pt idx="40784">
                  <c:v>-50.477260000000001</c:v>
                </c:pt>
                <c:pt idx="40785">
                  <c:v>-50.461680000000001</c:v>
                </c:pt>
                <c:pt idx="40786">
                  <c:v>-50.4465</c:v>
                </c:pt>
                <c:pt idx="40787">
                  <c:v>-50.431069999999998</c:v>
                </c:pt>
                <c:pt idx="40788">
                  <c:v>-50.416370000000001</c:v>
                </c:pt>
                <c:pt idx="40789">
                  <c:v>-50.401579999999996</c:v>
                </c:pt>
                <c:pt idx="40790">
                  <c:v>-50.386769999999999</c:v>
                </c:pt>
                <c:pt idx="40791">
                  <c:v>-50.371589999999998</c:v>
                </c:pt>
                <c:pt idx="40792">
                  <c:v>-50.356439999999992</c:v>
                </c:pt>
                <c:pt idx="40793">
                  <c:v>-50.341329999999999</c:v>
                </c:pt>
                <c:pt idx="40794">
                  <c:v>-50.326389999999996</c:v>
                </c:pt>
                <c:pt idx="40795">
                  <c:v>-50.310789999999997</c:v>
                </c:pt>
                <c:pt idx="40796">
                  <c:v>-50.294990000000006</c:v>
                </c:pt>
                <c:pt idx="40797">
                  <c:v>-50.279790000000006</c:v>
                </c:pt>
                <c:pt idx="40798">
                  <c:v>-50.264589999999998</c:v>
                </c:pt>
                <c:pt idx="40799">
                  <c:v>-50.24935</c:v>
                </c:pt>
                <c:pt idx="40800">
                  <c:v>-50.234009999999998</c:v>
                </c:pt>
                <c:pt idx="40801">
                  <c:v>-50.21801</c:v>
                </c:pt>
                <c:pt idx="40802">
                  <c:v>-50.203530000000001</c:v>
                </c:pt>
                <c:pt idx="40803">
                  <c:v>-50.188659999999999</c:v>
                </c:pt>
                <c:pt idx="40804">
                  <c:v>-50.173560000000002</c:v>
                </c:pt>
                <c:pt idx="40805">
                  <c:v>-50.157969999999999</c:v>
                </c:pt>
                <c:pt idx="40806">
                  <c:v>-50.142519999999998</c:v>
                </c:pt>
                <c:pt idx="40807">
                  <c:v>-50.126910000000002</c:v>
                </c:pt>
                <c:pt idx="40808">
                  <c:v>-50.11121</c:v>
                </c:pt>
                <c:pt idx="40809">
                  <c:v>-50.09572</c:v>
                </c:pt>
                <c:pt idx="40810">
                  <c:v>-50.08014</c:v>
                </c:pt>
                <c:pt idx="40811">
                  <c:v>-50.064959999999999</c:v>
                </c:pt>
                <c:pt idx="40812">
                  <c:v>-50.049369999999996</c:v>
                </c:pt>
                <c:pt idx="40813">
                  <c:v>-50.033640000000005</c:v>
                </c:pt>
                <c:pt idx="40814">
                  <c:v>-50.017950000000006</c:v>
                </c:pt>
                <c:pt idx="40815">
                  <c:v>-50.001740000000005</c:v>
                </c:pt>
                <c:pt idx="40816">
                  <c:v>-49.9848</c:v>
                </c:pt>
                <c:pt idx="40817">
                  <c:v>-49.967879999999994</c:v>
                </c:pt>
                <c:pt idx="40818">
                  <c:v>-49.951059999999998</c:v>
                </c:pt>
                <c:pt idx="40819">
                  <c:v>-49.934289999999997</c:v>
                </c:pt>
                <c:pt idx="40820">
                  <c:v>-49.917850000000001</c:v>
                </c:pt>
                <c:pt idx="40821">
                  <c:v>-49.900700000000001</c:v>
                </c:pt>
                <c:pt idx="40822">
                  <c:v>-49.884329999999999</c:v>
                </c:pt>
                <c:pt idx="40823">
                  <c:v>-49.867890000000003</c:v>
                </c:pt>
                <c:pt idx="40824">
                  <c:v>-49.851680000000002</c:v>
                </c:pt>
                <c:pt idx="40825">
                  <c:v>-49.836069999999999</c:v>
                </c:pt>
                <c:pt idx="40826">
                  <c:v>-49.820219999999999</c:v>
                </c:pt>
                <c:pt idx="40827">
                  <c:v>-49.804850000000002</c:v>
                </c:pt>
                <c:pt idx="40828">
                  <c:v>-49.78989</c:v>
                </c:pt>
                <c:pt idx="40829">
                  <c:v>-49.773670000000003</c:v>
                </c:pt>
                <c:pt idx="40830">
                  <c:v>-49.757400000000004</c:v>
                </c:pt>
                <c:pt idx="40831">
                  <c:v>-49.741109999999999</c:v>
                </c:pt>
                <c:pt idx="40832">
                  <c:v>-49.724500000000006</c:v>
                </c:pt>
                <c:pt idx="40833">
                  <c:v>-49.708509999999997</c:v>
                </c:pt>
                <c:pt idx="40834">
                  <c:v>-49.692590000000003</c:v>
                </c:pt>
                <c:pt idx="40835">
                  <c:v>-49.676320000000004</c:v>
                </c:pt>
                <c:pt idx="40836">
                  <c:v>-49.660000000000004</c:v>
                </c:pt>
                <c:pt idx="40837">
                  <c:v>-49.643629999999995</c:v>
                </c:pt>
                <c:pt idx="40838">
                  <c:v>-49.627449999999996</c:v>
                </c:pt>
                <c:pt idx="40839">
                  <c:v>-49.611629999999998</c:v>
                </c:pt>
                <c:pt idx="40840">
                  <c:v>-49.595979999999997</c:v>
                </c:pt>
                <c:pt idx="40841">
                  <c:v>-49.580780000000004</c:v>
                </c:pt>
                <c:pt idx="40842">
                  <c:v>-49.565359999999998</c:v>
                </c:pt>
                <c:pt idx="40843">
                  <c:v>-49.549469999999999</c:v>
                </c:pt>
                <c:pt idx="40844">
                  <c:v>-49.53436</c:v>
                </c:pt>
                <c:pt idx="40845">
                  <c:v>-49.519760000000005</c:v>
                </c:pt>
                <c:pt idx="40846">
                  <c:v>-49.504020000000004</c:v>
                </c:pt>
                <c:pt idx="40847">
                  <c:v>-49.48818</c:v>
                </c:pt>
                <c:pt idx="40848">
                  <c:v>-49.472529999999999</c:v>
                </c:pt>
                <c:pt idx="40849">
                  <c:v>-49.4559</c:v>
                </c:pt>
                <c:pt idx="40850">
                  <c:v>-49.439539999999994</c:v>
                </c:pt>
                <c:pt idx="40851">
                  <c:v>-49.424300000000002</c:v>
                </c:pt>
                <c:pt idx="40852">
                  <c:v>-49.41133</c:v>
                </c:pt>
                <c:pt idx="40853">
                  <c:v>-49.400449999999992</c:v>
                </c:pt>
                <c:pt idx="40854">
                  <c:v>-49.389960000000002</c:v>
                </c:pt>
                <c:pt idx="40855">
                  <c:v>-49.379220000000004</c:v>
                </c:pt>
                <c:pt idx="40856">
                  <c:v>-49.368400000000001</c:v>
                </c:pt>
                <c:pt idx="40857">
                  <c:v>-49.358399999999996</c:v>
                </c:pt>
                <c:pt idx="40858">
                  <c:v>-49.34686</c:v>
                </c:pt>
                <c:pt idx="40859">
                  <c:v>-49.334239999999994</c:v>
                </c:pt>
                <c:pt idx="40860">
                  <c:v>-49.32094</c:v>
                </c:pt>
                <c:pt idx="40861">
                  <c:v>-49.307389999999998</c:v>
                </c:pt>
                <c:pt idx="40862">
                  <c:v>-49.293459999999996</c:v>
                </c:pt>
                <c:pt idx="40863">
                  <c:v>-49.278959999999998</c:v>
                </c:pt>
                <c:pt idx="40864">
                  <c:v>-49.264250000000004</c:v>
                </c:pt>
                <c:pt idx="40865">
                  <c:v>-49.24924</c:v>
                </c:pt>
                <c:pt idx="40866">
                  <c:v>-49.234009999999998</c:v>
                </c:pt>
                <c:pt idx="40867">
                  <c:v>-49.218580000000003</c:v>
                </c:pt>
                <c:pt idx="40868">
                  <c:v>-49.203330000000001</c:v>
                </c:pt>
                <c:pt idx="40869">
                  <c:v>-49.187529999999995</c:v>
                </c:pt>
                <c:pt idx="40870">
                  <c:v>-49.17389</c:v>
                </c:pt>
                <c:pt idx="40871">
                  <c:v>-49.158910000000006</c:v>
                </c:pt>
                <c:pt idx="40872">
                  <c:v>-49.14958</c:v>
                </c:pt>
                <c:pt idx="40873">
                  <c:v>-49.139489999999995</c:v>
                </c:pt>
                <c:pt idx="40874">
                  <c:v>-49.127989999999997</c:v>
                </c:pt>
                <c:pt idx="40875">
                  <c:v>-49.115339999999996</c:v>
                </c:pt>
                <c:pt idx="40876">
                  <c:v>-49.101509999999998</c:v>
                </c:pt>
                <c:pt idx="40877">
                  <c:v>-49.087260000000001</c:v>
                </c:pt>
                <c:pt idx="40878">
                  <c:v>-49.073640000000005</c:v>
                </c:pt>
                <c:pt idx="40879">
                  <c:v>-49.061890000000005</c:v>
                </c:pt>
                <c:pt idx="40880">
                  <c:v>-49.048340000000003</c:v>
                </c:pt>
                <c:pt idx="40881">
                  <c:v>-49.034219999999998</c:v>
                </c:pt>
                <c:pt idx="40882">
                  <c:v>-49.019660000000002</c:v>
                </c:pt>
                <c:pt idx="40883">
                  <c:v>-49.004570000000001</c:v>
                </c:pt>
                <c:pt idx="40884">
                  <c:v>-48.989490000000004</c:v>
                </c:pt>
                <c:pt idx="40885">
                  <c:v>-48.973870000000005</c:v>
                </c:pt>
                <c:pt idx="40886">
                  <c:v>-48.957920000000001</c:v>
                </c:pt>
                <c:pt idx="40887">
                  <c:v>-48.941650000000003</c:v>
                </c:pt>
                <c:pt idx="40888">
                  <c:v>-48.92568</c:v>
                </c:pt>
                <c:pt idx="40889">
                  <c:v>-48.909450000000007</c:v>
                </c:pt>
                <c:pt idx="40890">
                  <c:v>-48.893000000000001</c:v>
                </c:pt>
                <c:pt idx="40891">
                  <c:v>-48.876350000000002</c:v>
                </c:pt>
                <c:pt idx="40892">
                  <c:v>-48.859570000000005</c:v>
                </c:pt>
                <c:pt idx="40893">
                  <c:v>-48.842939999999999</c:v>
                </c:pt>
                <c:pt idx="40894">
                  <c:v>-48.82638</c:v>
                </c:pt>
                <c:pt idx="40895">
                  <c:v>-48.809719999999999</c:v>
                </c:pt>
                <c:pt idx="40896">
                  <c:v>-48.793700000000001</c:v>
                </c:pt>
                <c:pt idx="40897">
                  <c:v>-48.777350000000006</c:v>
                </c:pt>
                <c:pt idx="40898">
                  <c:v>-48.760559999999998</c:v>
                </c:pt>
                <c:pt idx="40899">
                  <c:v>-48.744</c:v>
                </c:pt>
                <c:pt idx="40900">
                  <c:v>-48.727370000000001</c:v>
                </c:pt>
                <c:pt idx="40901">
                  <c:v>-48.710680000000004</c:v>
                </c:pt>
                <c:pt idx="40902">
                  <c:v>-48.694100000000006</c:v>
                </c:pt>
                <c:pt idx="40903">
                  <c:v>-48.678109999999997</c:v>
                </c:pt>
                <c:pt idx="40904">
                  <c:v>-48.662660000000002</c:v>
                </c:pt>
                <c:pt idx="40905">
                  <c:v>-48.647030000000001</c:v>
                </c:pt>
                <c:pt idx="40906">
                  <c:v>-48.632160000000006</c:v>
                </c:pt>
                <c:pt idx="40907">
                  <c:v>-48.616500000000002</c:v>
                </c:pt>
                <c:pt idx="40908">
                  <c:v>-48.600390000000004</c:v>
                </c:pt>
                <c:pt idx="40909">
                  <c:v>-48.585339999999995</c:v>
                </c:pt>
                <c:pt idx="40910">
                  <c:v>-48.571210000000001</c:v>
                </c:pt>
                <c:pt idx="40911">
                  <c:v>-48.55762</c:v>
                </c:pt>
                <c:pt idx="40912">
                  <c:v>-48.544340000000005</c:v>
                </c:pt>
                <c:pt idx="40913">
                  <c:v>-48.531009999999995</c:v>
                </c:pt>
                <c:pt idx="40914">
                  <c:v>-48.517189999999999</c:v>
                </c:pt>
                <c:pt idx="40915">
                  <c:v>-48.503970000000002</c:v>
                </c:pt>
                <c:pt idx="40916">
                  <c:v>-48.49004</c:v>
                </c:pt>
                <c:pt idx="40917">
                  <c:v>-48.476100000000002</c:v>
                </c:pt>
                <c:pt idx="40918">
                  <c:v>-48.460799999999999</c:v>
                </c:pt>
                <c:pt idx="40919">
                  <c:v>-48.447800000000001</c:v>
                </c:pt>
                <c:pt idx="40920">
                  <c:v>-48.433679999999995</c:v>
                </c:pt>
                <c:pt idx="40921">
                  <c:v>-48.4191</c:v>
                </c:pt>
                <c:pt idx="40922">
                  <c:v>-48.403700000000001</c:v>
                </c:pt>
                <c:pt idx="40923">
                  <c:v>-48.389020000000002</c:v>
                </c:pt>
                <c:pt idx="40924">
                  <c:v>-48.374050000000004</c:v>
                </c:pt>
                <c:pt idx="40925">
                  <c:v>-48.358499999999999</c:v>
                </c:pt>
                <c:pt idx="40926">
                  <c:v>-48.34357</c:v>
                </c:pt>
                <c:pt idx="40927">
                  <c:v>-48.330550000000002</c:v>
                </c:pt>
                <c:pt idx="40928">
                  <c:v>-48.315979999999996</c:v>
                </c:pt>
                <c:pt idx="40929">
                  <c:v>-48.300850000000004</c:v>
                </c:pt>
                <c:pt idx="40930">
                  <c:v>-48.285539999999997</c:v>
                </c:pt>
                <c:pt idx="40931">
                  <c:v>-48.270240000000001</c:v>
                </c:pt>
                <c:pt idx="40932">
                  <c:v>-48.25468</c:v>
                </c:pt>
                <c:pt idx="40933">
                  <c:v>-48.239359999999998</c:v>
                </c:pt>
                <c:pt idx="40934">
                  <c:v>-48.223969999999994</c:v>
                </c:pt>
                <c:pt idx="40935">
                  <c:v>-48.208410000000001</c:v>
                </c:pt>
                <c:pt idx="40936">
                  <c:v>-48.192839999999997</c:v>
                </c:pt>
                <c:pt idx="40937">
                  <c:v>-48.177199999999999</c:v>
                </c:pt>
                <c:pt idx="40938">
                  <c:v>-48.161630000000002</c:v>
                </c:pt>
                <c:pt idx="40939">
                  <c:v>-48.146050000000002</c:v>
                </c:pt>
                <c:pt idx="40940">
                  <c:v>-48.131180000000001</c:v>
                </c:pt>
                <c:pt idx="40941">
                  <c:v>-48.116250000000001</c:v>
                </c:pt>
                <c:pt idx="40942">
                  <c:v>-48.100930000000005</c:v>
                </c:pt>
                <c:pt idx="40943">
                  <c:v>-48.085319999999996</c:v>
                </c:pt>
                <c:pt idx="40944">
                  <c:v>-48.07002</c:v>
                </c:pt>
                <c:pt idx="40945">
                  <c:v>-48.054249999999996</c:v>
                </c:pt>
                <c:pt idx="40946">
                  <c:v>-48.038780000000003</c:v>
                </c:pt>
                <c:pt idx="40947">
                  <c:v>-48.023069999999997</c:v>
                </c:pt>
                <c:pt idx="40948">
                  <c:v>-48.007080000000002</c:v>
                </c:pt>
                <c:pt idx="40949">
                  <c:v>-47.991219999999998</c:v>
                </c:pt>
                <c:pt idx="40950">
                  <c:v>-47.987549999999999</c:v>
                </c:pt>
                <c:pt idx="40951">
                  <c:v>-47.978810000000003</c:v>
                </c:pt>
                <c:pt idx="40952">
                  <c:v>-47.968699999999998</c:v>
                </c:pt>
                <c:pt idx="40953">
                  <c:v>-47.957609999999995</c:v>
                </c:pt>
                <c:pt idx="40954">
                  <c:v>-47.947949999999999</c:v>
                </c:pt>
                <c:pt idx="40955">
                  <c:v>-47.937010000000001</c:v>
                </c:pt>
                <c:pt idx="40956">
                  <c:v>-47.927850000000007</c:v>
                </c:pt>
                <c:pt idx="40957">
                  <c:v>-47.919520000000006</c:v>
                </c:pt>
                <c:pt idx="40958">
                  <c:v>-47.911429999999996</c:v>
                </c:pt>
                <c:pt idx="40959">
                  <c:v>-47.901980000000002</c:v>
                </c:pt>
                <c:pt idx="40960">
                  <c:v>-47.891419999999997</c:v>
                </c:pt>
                <c:pt idx="40961">
                  <c:v>-47.88006</c:v>
                </c:pt>
                <c:pt idx="40962">
                  <c:v>-47.868360000000003</c:v>
                </c:pt>
                <c:pt idx="40963">
                  <c:v>-47.856659999999998</c:v>
                </c:pt>
                <c:pt idx="40964">
                  <c:v>-47.845590000000001</c:v>
                </c:pt>
                <c:pt idx="40965">
                  <c:v>-47.834580000000003</c:v>
                </c:pt>
                <c:pt idx="40966">
                  <c:v>-47.822929999999999</c:v>
                </c:pt>
                <c:pt idx="40967">
                  <c:v>-47.810959999999994</c:v>
                </c:pt>
                <c:pt idx="40968">
                  <c:v>-47.798200000000001</c:v>
                </c:pt>
                <c:pt idx="40969">
                  <c:v>-47.784639999999996</c:v>
                </c:pt>
                <c:pt idx="40970">
                  <c:v>-47.770359999999997</c:v>
                </c:pt>
                <c:pt idx="40971">
                  <c:v>-47.755919999999996</c:v>
                </c:pt>
                <c:pt idx="40972">
                  <c:v>-47.741140000000001</c:v>
                </c:pt>
                <c:pt idx="40973">
                  <c:v>-47.726389999999995</c:v>
                </c:pt>
                <c:pt idx="40974">
                  <c:v>-47.711280000000002</c:v>
                </c:pt>
                <c:pt idx="40975">
                  <c:v>-47.695990000000002</c:v>
                </c:pt>
                <c:pt idx="40976">
                  <c:v>-47.679539999999996</c:v>
                </c:pt>
                <c:pt idx="40977">
                  <c:v>-47.662899999999993</c:v>
                </c:pt>
                <c:pt idx="40978">
                  <c:v>-47.6464</c:v>
                </c:pt>
                <c:pt idx="40979">
                  <c:v>-47.630699999999997</c:v>
                </c:pt>
                <c:pt idx="40980">
                  <c:v>-47.614190000000001</c:v>
                </c:pt>
                <c:pt idx="40981">
                  <c:v>-47.598130000000005</c:v>
                </c:pt>
                <c:pt idx="40982">
                  <c:v>-47.581629999999997</c:v>
                </c:pt>
                <c:pt idx="40983">
                  <c:v>-47.56664</c:v>
                </c:pt>
                <c:pt idx="40984">
                  <c:v>-47.550350000000002</c:v>
                </c:pt>
                <c:pt idx="40985">
                  <c:v>-47.533850000000001</c:v>
                </c:pt>
                <c:pt idx="40986">
                  <c:v>-47.517920000000004</c:v>
                </c:pt>
                <c:pt idx="40987">
                  <c:v>-47.501670000000004</c:v>
                </c:pt>
                <c:pt idx="40988">
                  <c:v>-47.485129999999998</c:v>
                </c:pt>
                <c:pt idx="40989">
                  <c:v>-47.468149999999994</c:v>
                </c:pt>
                <c:pt idx="40990">
                  <c:v>-47.451059999999998</c:v>
                </c:pt>
                <c:pt idx="40991">
                  <c:v>-47.433800000000005</c:v>
                </c:pt>
                <c:pt idx="40992">
                  <c:v>-47.416380000000004</c:v>
                </c:pt>
                <c:pt idx="40993">
                  <c:v>-47.399690000000007</c:v>
                </c:pt>
                <c:pt idx="40994">
                  <c:v>-47.382190000000001</c:v>
                </c:pt>
                <c:pt idx="40995">
                  <c:v>-47.364420000000003</c:v>
                </c:pt>
                <c:pt idx="40996">
                  <c:v>-47.346380000000003</c:v>
                </c:pt>
                <c:pt idx="40997">
                  <c:v>-47.328400000000002</c:v>
                </c:pt>
                <c:pt idx="40998">
                  <c:v>-47.310519999999997</c:v>
                </c:pt>
                <c:pt idx="40999">
                  <c:v>-47.292690000000007</c:v>
                </c:pt>
                <c:pt idx="41000">
                  <c:v>-47.274940000000001</c:v>
                </c:pt>
                <c:pt idx="41001">
                  <c:v>-47.257369999999995</c:v>
                </c:pt>
                <c:pt idx="41002">
                  <c:v>-47.240339999999996</c:v>
                </c:pt>
                <c:pt idx="41003">
                  <c:v>-47.223550000000003</c:v>
                </c:pt>
                <c:pt idx="41004">
                  <c:v>-47.206140000000005</c:v>
                </c:pt>
                <c:pt idx="41005">
                  <c:v>-47.188829999999996</c:v>
                </c:pt>
                <c:pt idx="41006">
                  <c:v>-47.171390000000002</c:v>
                </c:pt>
                <c:pt idx="41007">
                  <c:v>-47.154269999999997</c:v>
                </c:pt>
                <c:pt idx="41008">
                  <c:v>-47.138640000000002</c:v>
                </c:pt>
                <c:pt idx="41009">
                  <c:v>-47.123899999999999</c:v>
                </c:pt>
                <c:pt idx="41010">
                  <c:v>-47.107900000000001</c:v>
                </c:pt>
                <c:pt idx="41011">
                  <c:v>-47.092330000000004</c:v>
                </c:pt>
                <c:pt idx="41012">
                  <c:v>-47.076679999999996</c:v>
                </c:pt>
                <c:pt idx="41013">
                  <c:v>-47.061369999999997</c:v>
                </c:pt>
                <c:pt idx="41014">
                  <c:v>-47.046770000000002</c:v>
                </c:pt>
                <c:pt idx="41015">
                  <c:v>-47.03201</c:v>
                </c:pt>
                <c:pt idx="41016">
                  <c:v>-47.017030000000005</c:v>
                </c:pt>
                <c:pt idx="41017">
                  <c:v>-47.000729999999997</c:v>
                </c:pt>
                <c:pt idx="41018">
                  <c:v>-46.984490000000001</c:v>
                </c:pt>
                <c:pt idx="41019">
                  <c:v>-46.9681</c:v>
                </c:pt>
                <c:pt idx="41020">
                  <c:v>-46.951679999999996</c:v>
                </c:pt>
                <c:pt idx="41021">
                  <c:v>-46.935149999999993</c:v>
                </c:pt>
                <c:pt idx="41022">
                  <c:v>-46.918840000000003</c:v>
                </c:pt>
                <c:pt idx="41023">
                  <c:v>-46.902229999999996</c:v>
                </c:pt>
                <c:pt idx="41024">
                  <c:v>-46.885579999999997</c:v>
                </c:pt>
                <c:pt idx="41025">
                  <c:v>-46.86871</c:v>
                </c:pt>
                <c:pt idx="41026">
                  <c:v>-46.85181</c:v>
                </c:pt>
                <c:pt idx="41027">
                  <c:v>-46.834829999999997</c:v>
                </c:pt>
                <c:pt idx="41028">
                  <c:v>-46.817789999999995</c:v>
                </c:pt>
                <c:pt idx="41029">
                  <c:v>-46.800610000000006</c:v>
                </c:pt>
                <c:pt idx="41030">
                  <c:v>-46.783450000000002</c:v>
                </c:pt>
                <c:pt idx="41031">
                  <c:v>-46.76623</c:v>
                </c:pt>
                <c:pt idx="41032">
                  <c:v>-46.749450000000003</c:v>
                </c:pt>
                <c:pt idx="41033">
                  <c:v>-46.733350000000002</c:v>
                </c:pt>
                <c:pt idx="41034">
                  <c:v>-46.71651</c:v>
                </c:pt>
                <c:pt idx="41035">
                  <c:v>-46.699659999999994</c:v>
                </c:pt>
                <c:pt idx="41036">
                  <c:v>-46.681260000000002</c:v>
                </c:pt>
                <c:pt idx="41037">
                  <c:v>-46.66263</c:v>
                </c:pt>
                <c:pt idx="41038">
                  <c:v>-46.643839999999997</c:v>
                </c:pt>
                <c:pt idx="41039">
                  <c:v>-46.624879999999997</c:v>
                </c:pt>
                <c:pt idx="41040">
                  <c:v>-46.605860000000007</c:v>
                </c:pt>
                <c:pt idx="41041">
                  <c:v>-46.586649999999999</c:v>
                </c:pt>
                <c:pt idx="41042">
                  <c:v>-46.568269999999998</c:v>
                </c:pt>
                <c:pt idx="41043">
                  <c:v>-46.551200000000001</c:v>
                </c:pt>
                <c:pt idx="41044">
                  <c:v>-46.535900000000005</c:v>
                </c:pt>
                <c:pt idx="41045">
                  <c:v>-46.520200000000003</c:v>
                </c:pt>
                <c:pt idx="41046">
                  <c:v>-46.504109999999997</c:v>
                </c:pt>
                <c:pt idx="41047">
                  <c:v>-46.486890000000002</c:v>
                </c:pt>
                <c:pt idx="41048">
                  <c:v>-46.469340000000003</c:v>
                </c:pt>
                <c:pt idx="41049">
                  <c:v>-46.452010000000001</c:v>
                </c:pt>
                <c:pt idx="41050">
                  <c:v>-46.433819999999997</c:v>
                </c:pt>
                <c:pt idx="41051">
                  <c:v>-46.415599999999998</c:v>
                </c:pt>
                <c:pt idx="41052">
                  <c:v>-46.396599999999999</c:v>
                </c:pt>
                <c:pt idx="41053">
                  <c:v>-46.377340000000004</c:v>
                </c:pt>
                <c:pt idx="41054">
                  <c:v>-46.357229999999994</c:v>
                </c:pt>
                <c:pt idx="41055">
                  <c:v>-46.337279999999993</c:v>
                </c:pt>
                <c:pt idx="41056">
                  <c:v>-46.317050000000002</c:v>
                </c:pt>
                <c:pt idx="41057">
                  <c:v>-46.297509999999996</c:v>
                </c:pt>
                <c:pt idx="41058">
                  <c:v>-46.277049999999996</c:v>
                </c:pt>
                <c:pt idx="41059">
                  <c:v>-46.259100000000004</c:v>
                </c:pt>
                <c:pt idx="41060">
                  <c:v>-46.239190000000001</c:v>
                </c:pt>
                <c:pt idx="41061">
                  <c:v>-46.219749999999998</c:v>
                </c:pt>
                <c:pt idx="41062">
                  <c:v>-46.199170000000002</c:v>
                </c:pt>
                <c:pt idx="41063">
                  <c:v>-46.179189999999998</c:v>
                </c:pt>
                <c:pt idx="41064">
                  <c:v>-46.158799999999999</c:v>
                </c:pt>
                <c:pt idx="41065">
                  <c:v>-46.1387</c:v>
                </c:pt>
                <c:pt idx="41066">
                  <c:v>-46.118620000000007</c:v>
                </c:pt>
                <c:pt idx="41067">
                  <c:v>-46.100099999999998</c:v>
                </c:pt>
                <c:pt idx="41068">
                  <c:v>-46.080660000000002</c:v>
                </c:pt>
                <c:pt idx="41069">
                  <c:v>-46.061680000000003</c:v>
                </c:pt>
                <c:pt idx="41070">
                  <c:v>-46.042249999999996</c:v>
                </c:pt>
                <c:pt idx="41071">
                  <c:v>-46.022749999999995</c:v>
                </c:pt>
                <c:pt idx="41072">
                  <c:v>-46.002859999999998</c:v>
                </c:pt>
                <c:pt idx="41073">
                  <c:v>-45.983590000000007</c:v>
                </c:pt>
                <c:pt idx="41074">
                  <c:v>-45.964020000000005</c:v>
                </c:pt>
                <c:pt idx="41075">
                  <c:v>-45.944940000000003</c:v>
                </c:pt>
                <c:pt idx="41076">
                  <c:v>-45.92501</c:v>
                </c:pt>
                <c:pt idx="41077">
                  <c:v>-45.905139999999996</c:v>
                </c:pt>
                <c:pt idx="41078">
                  <c:v>-45.885309999999997</c:v>
                </c:pt>
                <c:pt idx="41079">
                  <c:v>-45.865539999999996</c:v>
                </c:pt>
                <c:pt idx="41080">
                  <c:v>-45.845349999999996</c:v>
                </c:pt>
                <c:pt idx="41081">
                  <c:v>-45.825769999999999</c:v>
                </c:pt>
                <c:pt idx="41082">
                  <c:v>-45.805769999999995</c:v>
                </c:pt>
                <c:pt idx="41083">
                  <c:v>-45.786200000000001</c:v>
                </c:pt>
                <c:pt idx="41084">
                  <c:v>-45.76614</c:v>
                </c:pt>
                <c:pt idx="41085">
                  <c:v>-45.746250000000003</c:v>
                </c:pt>
                <c:pt idx="41086">
                  <c:v>-45.726370000000003</c:v>
                </c:pt>
                <c:pt idx="41087">
                  <c:v>-45.706619999999994</c:v>
                </c:pt>
                <c:pt idx="41088">
                  <c:v>-45.686220000000006</c:v>
                </c:pt>
                <c:pt idx="41089">
                  <c:v>-45.665950000000002</c:v>
                </c:pt>
                <c:pt idx="41090">
                  <c:v>-45.646149999999999</c:v>
                </c:pt>
                <c:pt idx="41091">
                  <c:v>-45.62565</c:v>
                </c:pt>
                <c:pt idx="41092">
                  <c:v>-45.6053</c:v>
                </c:pt>
                <c:pt idx="41093">
                  <c:v>-45.585319999999996</c:v>
                </c:pt>
                <c:pt idx="41094">
                  <c:v>-45.564880000000002</c:v>
                </c:pt>
                <c:pt idx="41095">
                  <c:v>-45.545369999999998</c:v>
                </c:pt>
                <c:pt idx="41096">
                  <c:v>-45.526119999999999</c:v>
                </c:pt>
                <c:pt idx="41097">
                  <c:v>-45.509029999999996</c:v>
                </c:pt>
                <c:pt idx="41098">
                  <c:v>-45.491109999999999</c:v>
                </c:pt>
                <c:pt idx="41099">
                  <c:v>-45.472010000000004</c:v>
                </c:pt>
                <c:pt idx="41100">
                  <c:v>-45.452469999999998</c:v>
                </c:pt>
                <c:pt idx="41101">
                  <c:v>-45.432729999999999</c:v>
                </c:pt>
                <c:pt idx="41102">
                  <c:v>-45.412790000000001</c:v>
                </c:pt>
                <c:pt idx="41103">
                  <c:v>-45.392870000000002</c:v>
                </c:pt>
                <c:pt idx="41104">
                  <c:v>-45.373460000000001</c:v>
                </c:pt>
                <c:pt idx="41105">
                  <c:v>-45.353300000000004</c:v>
                </c:pt>
                <c:pt idx="41106">
                  <c:v>-45.33305</c:v>
                </c:pt>
                <c:pt idx="41107">
                  <c:v>-45.312910000000002</c:v>
                </c:pt>
                <c:pt idx="41108">
                  <c:v>-45.292729999999999</c:v>
                </c:pt>
                <c:pt idx="41109">
                  <c:v>-45.272840000000002</c:v>
                </c:pt>
                <c:pt idx="41110">
                  <c:v>-45.253529999999998</c:v>
                </c:pt>
                <c:pt idx="41111">
                  <c:v>-45.23563</c:v>
                </c:pt>
                <c:pt idx="41112">
                  <c:v>-45.219310000000007</c:v>
                </c:pt>
                <c:pt idx="41113">
                  <c:v>-45.203430000000004</c:v>
                </c:pt>
                <c:pt idx="41114">
                  <c:v>-45.185749999999999</c:v>
                </c:pt>
                <c:pt idx="41115">
                  <c:v>-45.168700000000001</c:v>
                </c:pt>
                <c:pt idx="41116">
                  <c:v>-45.151570000000007</c:v>
                </c:pt>
                <c:pt idx="41117">
                  <c:v>-45.133590000000005</c:v>
                </c:pt>
                <c:pt idx="41118">
                  <c:v>-45.115729999999999</c:v>
                </c:pt>
                <c:pt idx="41119">
                  <c:v>-45.097329999999999</c:v>
                </c:pt>
                <c:pt idx="41120">
                  <c:v>-45.078779999999995</c:v>
                </c:pt>
                <c:pt idx="41121">
                  <c:v>-45.059699999999992</c:v>
                </c:pt>
                <c:pt idx="41122">
                  <c:v>-45.040750000000003</c:v>
                </c:pt>
                <c:pt idx="41123">
                  <c:v>-45.021449999999994</c:v>
                </c:pt>
                <c:pt idx="41124">
                  <c:v>-45.002440000000007</c:v>
                </c:pt>
                <c:pt idx="41125">
                  <c:v>-44.983229999999999</c:v>
                </c:pt>
                <c:pt idx="41126">
                  <c:v>-44.966830000000002</c:v>
                </c:pt>
                <c:pt idx="41127">
                  <c:v>-44.950289999999995</c:v>
                </c:pt>
                <c:pt idx="41128">
                  <c:v>-44.936900000000001</c:v>
                </c:pt>
                <c:pt idx="41129">
                  <c:v>-44.921300000000002</c:v>
                </c:pt>
                <c:pt idx="41130">
                  <c:v>-44.904219999999995</c:v>
                </c:pt>
                <c:pt idx="41131">
                  <c:v>-44.888279999999995</c:v>
                </c:pt>
                <c:pt idx="41132">
                  <c:v>-44.879660000000001</c:v>
                </c:pt>
                <c:pt idx="41133">
                  <c:v>-44.868180000000002</c:v>
                </c:pt>
                <c:pt idx="41134">
                  <c:v>-44.854209999999995</c:v>
                </c:pt>
                <c:pt idx="41135">
                  <c:v>-44.836600000000004</c:v>
                </c:pt>
                <c:pt idx="41136">
                  <c:v>-44.819649999999996</c:v>
                </c:pt>
                <c:pt idx="41137">
                  <c:v>-44.802999999999997</c:v>
                </c:pt>
                <c:pt idx="41138">
                  <c:v>-44.785069999999997</c:v>
                </c:pt>
                <c:pt idx="41139">
                  <c:v>-44.766120000000001</c:v>
                </c:pt>
                <c:pt idx="41140">
                  <c:v>-44.746680000000005</c:v>
                </c:pt>
                <c:pt idx="41141">
                  <c:v>-44.727180000000004</c:v>
                </c:pt>
                <c:pt idx="41142">
                  <c:v>-44.70796</c:v>
                </c:pt>
                <c:pt idx="41143">
                  <c:v>-44.688590000000005</c:v>
                </c:pt>
                <c:pt idx="41144">
                  <c:v>-44.669619999999995</c:v>
                </c:pt>
                <c:pt idx="41145">
                  <c:v>-44.650959999999998</c:v>
                </c:pt>
                <c:pt idx="41146">
                  <c:v>-44.633019999999995</c:v>
                </c:pt>
                <c:pt idx="41147">
                  <c:v>-44.616379999999999</c:v>
                </c:pt>
                <c:pt idx="41148">
                  <c:v>-44.601119999999995</c:v>
                </c:pt>
                <c:pt idx="41149">
                  <c:v>-44.585499999999996</c:v>
                </c:pt>
                <c:pt idx="41150">
                  <c:v>-44.569219999999994</c:v>
                </c:pt>
                <c:pt idx="41151">
                  <c:v>-44.552250000000001</c:v>
                </c:pt>
                <c:pt idx="41152">
                  <c:v>-44.537579999999998</c:v>
                </c:pt>
                <c:pt idx="41153">
                  <c:v>-44.521050000000002</c:v>
                </c:pt>
                <c:pt idx="41154">
                  <c:v>-44.504069999999999</c:v>
                </c:pt>
                <c:pt idx="41155">
                  <c:v>-44.486429999999999</c:v>
                </c:pt>
                <c:pt idx="41156">
                  <c:v>-44.468530000000001</c:v>
                </c:pt>
                <c:pt idx="41157">
                  <c:v>-44.450849999999996</c:v>
                </c:pt>
                <c:pt idx="41158">
                  <c:v>-44.434800000000003</c:v>
                </c:pt>
                <c:pt idx="41159">
                  <c:v>-44.41778</c:v>
                </c:pt>
                <c:pt idx="41160">
                  <c:v>-44.399170000000005</c:v>
                </c:pt>
                <c:pt idx="41161">
                  <c:v>-44.380249999999997</c:v>
                </c:pt>
                <c:pt idx="41162">
                  <c:v>-44.360910000000004</c:v>
                </c:pt>
                <c:pt idx="41163">
                  <c:v>-44.340970000000006</c:v>
                </c:pt>
                <c:pt idx="41164">
                  <c:v>-44.321370000000002</c:v>
                </c:pt>
                <c:pt idx="41165">
                  <c:v>-44.300910000000002</c:v>
                </c:pt>
                <c:pt idx="41166">
                  <c:v>-44.280830000000002</c:v>
                </c:pt>
                <c:pt idx="41167">
                  <c:v>-44.260349999999995</c:v>
                </c:pt>
                <c:pt idx="41168">
                  <c:v>-44.240099999999998</c:v>
                </c:pt>
                <c:pt idx="41169">
                  <c:v>-44.219480000000004</c:v>
                </c:pt>
                <c:pt idx="41170">
                  <c:v>-44.198560000000001</c:v>
                </c:pt>
                <c:pt idx="41171">
                  <c:v>-44.177410000000002</c:v>
                </c:pt>
                <c:pt idx="41172">
                  <c:v>-44.156279999999995</c:v>
                </c:pt>
                <c:pt idx="41173">
                  <c:v>-44.134689999999999</c:v>
                </c:pt>
                <c:pt idx="41174">
                  <c:v>-44.112819999999999</c:v>
                </c:pt>
                <c:pt idx="41175">
                  <c:v>-44.091279999999998</c:v>
                </c:pt>
                <c:pt idx="41176">
                  <c:v>-44.069429999999997</c:v>
                </c:pt>
                <c:pt idx="41177">
                  <c:v>-44.047790000000006</c:v>
                </c:pt>
                <c:pt idx="41178">
                  <c:v>-44.026319999999998</c:v>
                </c:pt>
                <c:pt idx="41179">
                  <c:v>-44.005739999999996</c:v>
                </c:pt>
                <c:pt idx="41180">
                  <c:v>-43.984699999999997</c:v>
                </c:pt>
                <c:pt idx="41181">
                  <c:v>-43.963799999999999</c:v>
                </c:pt>
                <c:pt idx="41182">
                  <c:v>-43.94267</c:v>
                </c:pt>
                <c:pt idx="41183">
                  <c:v>-43.921140000000001</c:v>
                </c:pt>
                <c:pt idx="41184">
                  <c:v>-43.899320000000003</c:v>
                </c:pt>
                <c:pt idx="41185">
                  <c:v>-43.876850000000005</c:v>
                </c:pt>
                <c:pt idx="41186">
                  <c:v>-43.854770000000002</c:v>
                </c:pt>
                <c:pt idx="41187">
                  <c:v>-43.832769999999996</c:v>
                </c:pt>
                <c:pt idx="41188">
                  <c:v>-43.810960000000001</c:v>
                </c:pt>
                <c:pt idx="41189">
                  <c:v>-43.78922</c:v>
                </c:pt>
                <c:pt idx="41190">
                  <c:v>-43.767920000000004</c:v>
                </c:pt>
                <c:pt idx="41191">
                  <c:v>-43.746280000000006</c:v>
                </c:pt>
                <c:pt idx="41192">
                  <c:v>-43.724860000000007</c:v>
                </c:pt>
                <c:pt idx="41193">
                  <c:v>-43.703200000000002</c:v>
                </c:pt>
                <c:pt idx="41194">
                  <c:v>-43.682340000000003</c:v>
                </c:pt>
                <c:pt idx="41195">
                  <c:v>-43.662190000000002</c:v>
                </c:pt>
                <c:pt idx="41196">
                  <c:v>-43.643390000000004</c:v>
                </c:pt>
                <c:pt idx="41197">
                  <c:v>-43.622990000000001</c:v>
                </c:pt>
                <c:pt idx="41198">
                  <c:v>-43.601050000000001</c:v>
                </c:pt>
                <c:pt idx="41199">
                  <c:v>-43.579629999999995</c:v>
                </c:pt>
                <c:pt idx="41200">
                  <c:v>-43.558680000000003</c:v>
                </c:pt>
                <c:pt idx="41201">
                  <c:v>-43.539779999999993</c:v>
                </c:pt>
                <c:pt idx="41202">
                  <c:v>-43.520359999999997</c:v>
                </c:pt>
                <c:pt idx="41203">
                  <c:v>-43.500110000000006</c:v>
                </c:pt>
                <c:pt idx="41204">
                  <c:v>-43.479489999999998</c:v>
                </c:pt>
                <c:pt idx="41205">
                  <c:v>-43.457689999999999</c:v>
                </c:pt>
                <c:pt idx="41206">
                  <c:v>-43.435519999999997</c:v>
                </c:pt>
                <c:pt idx="41207">
                  <c:v>-43.413199999999996</c:v>
                </c:pt>
                <c:pt idx="41208">
                  <c:v>-43.39537</c:v>
                </c:pt>
                <c:pt idx="41209">
                  <c:v>-43.373290000000004</c:v>
                </c:pt>
                <c:pt idx="41210">
                  <c:v>-43.353849999999994</c:v>
                </c:pt>
                <c:pt idx="41211">
                  <c:v>-43.33229</c:v>
                </c:pt>
                <c:pt idx="41212">
                  <c:v>-43.309190000000001</c:v>
                </c:pt>
                <c:pt idx="41213">
                  <c:v>-43.286699999999996</c:v>
                </c:pt>
                <c:pt idx="41214">
                  <c:v>-43.263779999999997</c:v>
                </c:pt>
                <c:pt idx="41215">
                  <c:v>-43.240400000000001</c:v>
                </c:pt>
                <c:pt idx="41216">
                  <c:v>-43.217160000000007</c:v>
                </c:pt>
                <c:pt idx="41217">
                  <c:v>-43.193780000000004</c:v>
                </c:pt>
                <c:pt idx="41218">
                  <c:v>-43.172709999999995</c:v>
                </c:pt>
                <c:pt idx="41219">
                  <c:v>-43.151250000000005</c:v>
                </c:pt>
                <c:pt idx="41220">
                  <c:v>-43.130389999999998</c:v>
                </c:pt>
                <c:pt idx="41221">
                  <c:v>-43.108449999999998</c:v>
                </c:pt>
                <c:pt idx="41222">
                  <c:v>-43.086289999999998</c:v>
                </c:pt>
                <c:pt idx="41223">
                  <c:v>-43.06371</c:v>
                </c:pt>
                <c:pt idx="41224">
                  <c:v>-43.040669999999999</c:v>
                </c:pt>
                <c:pt idx="41225">
                  <c:v>-43.01728</c:v>
                </c:pt>
                <c:pt idx="41226">
                  <c:v>-42.995530000000002</c:v>
                </c:pt>
                <c:pt idx="41227">
                  <c:v>-42.973689999999998</c:v>
                </c:pt>
                <c:pt idx="41228">
                  <c:v>-42.955770000000001</c:v>
                </c:pt>
                <c:pt idx="41229">
                  <c:v>-42.939149999999998</c:v>
                </c:pt>
                <c:pt idx="41230">
                  <c:v>-42.920459999999999</c:v>
                </c:pt>
                <c:pt idx="41231">
                  <c:v>-42.9026</c:v>
                </c:pt>
                <c:pt idx="41232">
                  <c:v>-42.882420000000003</c:v>
                </c:pt>
                <c:pt idx="41233">
                  <c:v>-42.860050000000001</c:v>
                </c:pt>
                <c:pt idx="41234">
                  <c:v>-42.838039999999999</c:v>
                </c:pt>
                <c:pt idx="41235">
                  <c:v>-42.815659999999994</c:v>
                </c:pt>
                <c:pt idx="41236">
                  <c:v>-42.792729999999999</c:v>
                </c:pt>
                <c:pt idx="41237">
                  <c:v>-42.769000000000005</c:v>
                </c:pt>
                <c:pt idx="41238">
                  <c:v>-42.744879999999995</c:v>
                </c:pt>
                <c:pt idx="41239">
                  <c:v>-42.7209</c:v>
                </c:pt>
                <c:pt idx="41240">
                  <c:v>-42.696809999999999</c:v>
                </c:pt>
                <c:pt idx="41241">
                  <c:v>-42.672689999999996</c:v>
                </c:pt>
                <c:pt idx="41242">
                  <c:v>-42.647940000000006</c:v>
                </c:pt>
                <c:pt idx="41243">
                  <c:v>-42.623740000000005</c:v>
                </c:pt>
                <c:pt idx="41244">
                  <c:v>-42.602729999999994</c:v>
                </c:pt>
                <c:pt idx="41245">
                  <c:v>-42.582719999999995</c:v>
                </c:pt>
                <c:pt idx="41246">
                  <c:v>-42.562749999999994</c:v>
                </c:pt>
                <c:pt idx="41247">
                  <c:v>-42.544469999999997</c:v>
                </c:pt>
                <c:pt idx="41248">
                  <c:v>-42.527150000000006</c:v>
                </c:pt>
                <c:pt idx="41249">
                  <c:v>-42.510800000000003</c:v>
                </c:pt>
                <c:pt idx="41250">
                  <c:v>-42.493790000000004</c:v>
                </c:pt>
                <c:pt idx="41251">
                  <c:v>-42.478249999999996</c:v>
                </c:pt>
                <c:pt idx="41252">
                  <c:v>-42.459199999999996</c:v>
                </c:pt>
                <c:pt idx="41253">
                  <c:v>-42.43947</c:v>
                </c:pt>
                <c:pt idx="41254">
                  <c:v>-42.418129999999998</c:v>
                </c:pt>
                <c:pt idx="41255">
                  <c:v>-42.395479999999999</c:v>
                </c:pt>
                <c:pt idx="41256">
                  <c:v>-42.372399999999999</c:v>
                </c:pt>
                <c:pt idx="41257">
                  <c:v>-42.3489</c:v>
                </c:pt>
                <c:pt idx="41258">
                  <c:v>-42.325369999999999</c:v>
                </c:pt>
                <c:pt idx="41259">
                  <c:v>-42.301539999999996</c:v>
                </c:pt>
                <c:pt idx="41260">
                  <c:v>-42.278900000000007</c:v>
                </c:pt>
                <c:pt idx="41261">
                  <c:v>-42.255399999999995</c:v>
                </c:pt>
                <c:pt idx="41262">
                  <c:v>-42.231519999999996</c:v>
                </c:pt>
                <c:pt idx="41263">
                  <c:v>-42.209009999999992</c:v>
                </c:pt>
                <c:pt idx="41264">
                  <c:v>-42.18497</c:v>
                </c:pt>
                <c:pt idx="41265">
                  <c:v>-42.161320000000003</c:v>
                </c:pt>
                <c:pt idx="41266">
                  <c:v>-42.137039999999999</c:v>
                </c:pt>
                <c:pt idx="41267">
                  <c:v>-42.11112</c:v>
                </c:pt>
                <c:pt idx="41268">
                  <c:v>-42.085070000000002</c:v>
                </c:pt>
                <c:pt idx="41269">
                  <c:v>-42.059220000000003</c:v>
                </c:pt>
                <c:pt idx="41270">
                  <c:v>-42.032230000000006</c:v>
                </c:pt>
                <c:pt idx="41271">
                  <c:v>-42.006569999999996</c:v>
                </c:pt>
                <c:pt idx="41272">
                  <c:v>-41.980649999999997</c:v>
                </c:pt>
                <c:pt idx="41273">
                  <c:v>-41.955419999999997</c:v>
                </c:pt>
                <c:pt idx="41274">
                  <c:v>-41.92962</c:v>
                </c:pt>
                <c:pt idx="41275">
                  <c:v>-41.903560000000006</c:v>
                </c:pt>
                <c:pt idx="41276">
                  <c:v>-41.877670000000002</c:v>
                </c:pt>
                <c:pt idx="41277">
                  <c:v>-41.851109999999998</c:v>
                </c:pt>
                <c:pt idx="41278">
                  <c:v>-41.824420000000003</c:v>
                </c:pt>
                <c:pt idx="41279">
                  <c:v>-41.797969999999999</c:v>
                </c:pt>
                <c:pt idx="41280">
                  <c:v>-41.771209999999996</c:v>
                </c:pt>
                <c:pt idx="41281">
                  <c:v>-41.744070000000008</c:v>
                </c:pt>
                <c:pt idx="41282">
                  <c:v>-41.716550000000005</c:v>
                </c:pt>
                <c:pt idx="41283">
                  <c:v>-41.689509999999999</c:v>
                </c:pt>
                <c:pt idx="41284">
                  <c:v>-41.662030000000001</c:v>
                </c:pt>
                <c:pt idx="41285">
                  <c:v>-41.634779999999992</c:v>
                </c:pt>
                <c:pt idx="41286">
                  <c:v>-41.607390000000002</c:v>
                </c:pt>
                <c:pt idx="41287">
                  <c:v>-41.580420000000004</c:v>
                </c:pt>
                <c:pt idx="41288">
                  <c:v>-41.553880000000007</c:v>
                </c:pt>
                <c:pt idx="41289">
                  <c:v>-41.52807</c:v>
                </c:pt>
                <c:pt idx="41290">
                  <c:v>-41.502800000000008</c:v>
                </c:pt>
                <c:pt idx="41291">
                  <c:v>-41.476970000000001</c:v>
                </c:pt>
                <c:pt idx="41292">
                  <c:v>-41.45073</c:v>
                </c:pt>
                <c:pt idx="41293">
                  <c:v>-41.424230000000001</c:v>
                </c:pt>
                <c:pt idx="41294">
                  <c:v>-41.396769999999997</c:v>
                </c:pt>
                <c:pt idx="41295">
                  <c:v>-41.36909</c:v>
                </c:pt>
                <c:pt idx="41296">
                  <c:v>-41.341049999999996</c:v>
                </c:pt>
                <c:pt idx="41297">
                  <c:v>-41.313199999999995</c:v>
                </c:pt>
                <c:pt idx="41298">
                  <c:v>-41.285230000000006</c:v>
                </c:pt>
                <c:pt idx="41299">
                  <c:v>-41.25826</c:v>
                </c:pt>
                <c:pt idx="41300">
                  <c:v>-41.231110000000001</c:v>
                </c:pt>
                <c:pt idx="41301">
                  <c:v>-41.204740000000001</c:v>
                </c:pt>
                <c:pt idx="41302">
                  <c:v>-41.178350000000002</c:v>
                </c:pt>
                <c:pt idx="41303">
                  <c:v>-41.151229999999998</c:v>
                </c:pt>
                <c:pt idx="41304">
                  <c:v>-41.124080000000006</c:v>
                </c:pt>
                <c:pt idx="41305">
                  <c:v>-41.098109999999998</c:v>
                </c:pt>
                <c:pt idx="41306">
                  <c:v>-41.075489999999995</c:v>
                </c:pt>
                <c:pt idx="41307">
                  <c:v>-41.0535</c:v>
                </c:pt>
                <c:pt idx="41308">
                  <c:v>-41.030049999999996</c:v>
                </c:pt>
                <c:pt idx="41309">
                  <c:v>-41.00685</c:v>
                </c:pt>
                <c:pt idx="41310">
                  <c:v>-40.982289999999999</c:v>
                </c:pt>
                <c:pt idx="41311">
                  <c:v>-40.957720000000002</c:v>
                </c:pt>
                <c:pt idx="41312">
                  <c:v>-40.933039999999998</c:v>
                </c:pt>
                <c:pt idx="41313">
                  <c:v>-40.904619999999994</c:v>
                </c:pt>
                <c:pt idx="41314">
                  <c:v>-40.87688</c:v>
                </c:pt>
                <c:pt idx="41315">
                  <c:v>-40.848659999999995</c:v>
                </c:pt>
                <c:pt idx="41316">
                  <c:v>-40.820309999999999</c:v>
                </c:pt>
                <c:pt idx="41317">
                  <c:v>-40.791740000000004</c:v>
                </c:pt>
                <c:pt idx="41318">
                  <c:v>-40.763159999999999</c:v>
                </c:pt>
                <c:pt idx="41319">
                  <c:v>-40.734579999999994</c:v>
                </c:pt>
                <c:pt idx="41320">
                  <c:v>-40.705559999999998</c:v>
                </c:pt>
                <c:pt idx="41321">
                  <c:v>-40.677510000000005</c:v>
                </c:pt>
                <c:pt idx="41322">
                  <c:v>-40.650539999999999</c:v>
                </c:pt>
                <c:pt idx="41323">
                  <c:v>-40.62809</c:v>
                </c:pt>
                <c:pt idx="41324">
                  <c:v>-40.605539999999998</c:v>
                </c:pt>
                <c:pt idx="41325">
                  <c:v>-40.583330000000004</c:v>
                </c:pt>
                <c:pt idx="41326">
                  <c:v>-40.559060000000002</c:v>
                </c:pt>
                <c:pt idx="41327">
                  <c:v>-40.533799999999999</c:v>
                </c:pt>
                <c:pt idx="41328">
                  <c:v>-40.514479999999999</c:v>
                </c:pt>
                <c:pt idx="41329">
                  <c:v>-40.497680000000003</c:v>
                </c:pt>
                <c:pt idx="41330">
                  <c:v>-40.47784</c:v>
                </c:pt>
                <c:pt idx="41331">
                  <c:v>-40.456810000000004</c:v>
                </c:pt>
                <c:pt idx="41332">
                  <c:v>-40.436180000000007</c:v>
                </c:pt>
                <c:pt idx="41333">
                  <c:v>-40.414299999999997</c:v>
                </c:pt>
                <c:pt idx="41334">
                  <c:v>-40.392229999999998</c:v>
                </c:pt>
                <c:pt idx="41335">
                  <c:v>-40.368819999999999</c:v>
                </c:pt>
                <c:pt idx="41336">
                  <c:v>-40.345779999999998</c:v>
                </c:pt>
                <c:pt idx="41337">
                  <c:v>-40.322430000000004</c:v>
                </c:pt>
                <c:pt idx="41338">
                  <c:v>-40.29813</c:v>
                </c:pt>
                <c:pt idx="41339">
                  <c:v>-40.273440000000001</c:v>
                </c:pt>
                <c:pt idx="41340">
                  <c:v>-40.248369999999994</c:v>
                </c:pt>
                <c:pt idx="41341">
                  <c:v>-40.223060000000004</c:v>
                </c:pt>
                <c:pt idx="41342">
                  <c:v>-40.197779999999995</c:v>
                </c:pt>
                <c:pt idx="41343">
                  <c:v>-40.172429999999999</c:v>
                </c:pt>
                <c:pt idx="41344">
                  <c:v>-40.146439999999998</c:v>
                </c:pt>
                <c:pt idx="41345">
                  <c:v>-40.12079</c:v>
                </c:pt>
                <c:pt idx="41346">
                  <c:v>-40.095230000000001</c:v>
                </c:pt>
                <c:pt idx="41347">
                  <c:v>-40.071950000000001</c:v>
                </c:pt>
                <c:pt idx="41348">
                  <c:v>-40.049950000000003</c:v>
                </c:pt>
                <c:pt idx="41349">
                  <c:v>-40.029079999999993</c:v>
                </c:pt>
                <c:pt idx="41350">
                  <c:v>-40.006979999999999</c:v>
                </c:pt>
                <c:pt idx="41351">
                  <c:v>-39.983689999999996</c:v>
                </c:pt>
                <c:pt idx="41352">
                  <c:v>-39.96087</c:v>
                </c:pt>
                <c:pt idx="41353">
                  <c:v>-39.941949999999999</c:v>
                </c:pt>
                <c:pt idx="41354">
                  <c:v>-39.922219999999996</c:v>
                </c:pt>
                <c:pt idx="41355">
                  <c:v>-39.90164</c:v>
                </c:pt>
                <c:pt idx="41356">
                  <c:v>-39.879339999999999</c:v>
                </c:pt>
                <c:pt idx="41357">
                  <c:v>-39.8568</c:v>
                </c:pt>
                <c:pt idx="41358">
                  <c:v>-39.833919999999999</c:v>
                </c:pt>
                <c:pt idx="41359">
                  <c:v>-39.81147</c:v>
                </c:pt>
                <c:pt idx="41360">
                  <c:v>-39.788789999999999</c:v>
                </c:pt>
                <c:pt idx="41361">
                  <c:v>-39.76585</c:v>
                </c:pt>
                <c:pt idx="41362">
                  <c:v>-39.74127</c:v>
                </c:pt>
                <c:pt idx="41363">
                  <c:v>-39.71555</c:v>
                </c:pt>
                <c:pt idx="41364">
                  <c:v>-39.689689999999999</c:v>
                </c:pt>
                <c:pt idx="41365">
                  <c:v>-39.664250000000003</c:v>
                </c:pt>
                <c:pt idx="41366">
                  <c:v>-39.638730000000002</c:v>
                </c:pt>
                <c:pt idx="41367">
                  <c:v>-39.612050000000004</c:v>
                </c:pt>
                <c:pt idx="41368">
                  <c:v>-39.587670000000003</c:v>
                </c:pt>
                <c:pt idx="41369">
                  <c:v>-39.565489999999997</c:v>
                </c:pt>
                <c:pt idx="41370">
                  <c:v>-39.541840000000001</c:v>
                </c:pt>
                <c:pt idx="41371">
                  <c:v>-39.51764</c:v>
                </c:pt>
                <c:pt idx="41372">
                  <c:v>-39.492490000000004</c:v>
                </c:pt>
                <c:pt idx="41373">
                  <c:v>-39.465960000000003</c:v>
                </c:pt>
                <c:pt idx="41374">
                  <c:v>-39.438009999999998</c:v>
                </c:pt>
                <c:pt idx="41375">
                  <c:v>-39.409700000000001</c:v>
                </c:pt>
                <c:pt idx="41376">
                  <c:v>-39.381149999999998</c:v>
                </c:pt>
                <c:pt idx="41377">
                  <c:v>-39.35615</c:v>
                </c:pt>
                <c:pt idx="41378">
                  <c:v>-39.330460000000002</c:v>
                </c:pt>
                <c:pt idx="41379">
                  <c:v>-39.304119999999998</c:v>
                </c:pt>
                <c:pt idx="41380">
                  <c:v>-39.284300000000002</c:v>
                </c:pt>
                <c:pt idx="41381">
                  <c:v>-39.265569999999997</c:v>
                </c:pt>
                <c:pt idx="41382">
                  <c:v>-39.244550000000004</c:v>
                </c:pt>
                <c:pt idx="41383">
                  <c:v>-39.220079999999996</c:v>
                </c:pt>
                <c:pt idx="41384">
                  <c:v>-39.195769999999996</c:v>
                </c:pt>
                <c:pt idx="41385">
                  <c:v>-39.170259999999999</c:v>
                </c:pt>
                <c:pt idx="41386">
                  <c:v>-39.1462</c:v>
                </c:pt>
                <c:pt idx="41387">
                  <c:v>-39.122530000000005</c:v>
                </c:pt>
                <c:pt idx="41388">
                  <c:v>-39.099249999999998</c:v>
                </c:pt>
                <c:pt idx="41389">
                  <c:v>-39.083359999999999</c:v>
                </c:pt>
                <c:pt idx="41390">
                  <c:v>-39.067140000000002</c:v>
                </c:pt>
                <c:pt idx="41391">
                  <c:v>-39.051740000000002</c:v>
                </c:pt>
                <c:pt idx="41392">
                  <c:v>-39.035330000000002</c:v>
                </c:pt>
                <c:pt idx="41393">
                  <c:v>-39.014139999999998</c:v>
                </c:pt>
                <c:pt idx="41394">
                  <c:v>-38.992829999999998</c:v>
                </c:pt>
                <c:pt idx="41395">
                  <c:v>-38.970959999999998</c:v>
                </c:pt>
                <c:pt idx="41396">
                  <c:v>-38.947180000000003</c:v>
                </c:pt>
                <c:pt idx="41397">
                  <c:v>-38.92183</c:v>
                </c:pt>
                <c:pt idx="41398">
                  <c:v>-38.895469999999996</c:v>
                </c:pt>
                <c:pt idx="41399">
                  <c:v>-38.867989999999999</c:v>
                </c:pt>
                <c:pt idx="41400">
                  <c:v>-38.842379999999999</c:v>
                </c:pt>
                <c:pt idx="41401">
                  <c:v>-38.815069999999999</c:v>
                </c:pt>
                <c:pt idx="41402">
                  <c:v>-38.790640000000003</c:v>
                </c:pt>
                <c:pt idx="41403">
                  <c:v>-38.771729999999998</c:v>
                </c:pt>
                <c:pt idx="41404">
                  <c:v>-38.749740000000003</c:v>
                </c:pt>
                <c:pt idx="41405">
                  <c:v>-38.729050000000001</c:v>
                </c:pt>
                <c:pt idx="41406">
                  <c:v>-38.70534</c:v>
                </c:pt>
                <c:pt idx="41407">
                  <c:v>-38.683589999999995</c:v>
                </c:pt>
                <c:pt idx="41408">
                  <c:v>-38.660020000000003</c:v>
                </c:pt>
                <c:pt idx="41409">
                  <c:v>-38.633110000000002</c:v>
                </c:pt>
                <c:pt idx="41410">
                  <c:v>-38.604150000000004</c:v>
                </c:pt>
                <c:pt idx="41411">
                  <c:v>-38.574600000000004</c:v>
                </c:pt>
                <c:pt idx="41412">
                  <c:v>-38.543959999999998</c:v>
                </c:pt>
                <c:pt idx="41413">
                  <c:v>-38.512349999999998</c:v>
                </c:pt>
                <c:pt idx="41414">
                  <c:v>-38.479649999999999</c:v>
                </c:pt>
                <c:pt idx="41415">
                  <c:v>-38.44576</c:v>
                </c:pt>
                <c:pt idx="41416">
                  <c:v>-38.411719999999995</c:v>
                </c:pt>
                <c:pt idx="41417">
                  <c:v>-38.37679</c:v>
                </c:pt>
                <c:pt idx="41418">
                  <c:v>-38.340119999999999</c:v>
                </c:pt>
                <c:pt idx="41419">
                  <c:v>-38.304090000000002</c:v>
                </c:pt>
                <c:pt idx="41420">
                  <c:v>-38.267609999999998</c:v>
                </c:pt>
                <c:pt idx="41421">
                  <c:v>-38.235039999999998</c:v>
                </c:pt>
                <c:pt idx="41422">
                  <c:v>-38.204319999999996</c:v>
                </c:pt>
                <c:pt idx="41423">
                  <c:v>-38.172259999999994</c:v>
                </c:pt>
                <c:pt idx="41424">
                  <c:v>-38.140770000000003</c:v>
                </c:pt>
                <c:pt idx="41425">
                  <c:v>-38.108350000000002</c:v>
                </c:pt>
                <c:pt idx="41426">
                  <c:v>-38.075209999999998</c:v>
                </c:pt>
                <c:pt idx="41427">
                  <c:v>-38.041469999999997</c:v>
                </c:pt>
                <c:pt idx="41428">
                  <c:v>-38.01885</c:v>
                </c:pt>
                <c:pt idx="41429">
                  <c:v>-37.991549999999997</c:v>
                </c:pt>
                <c:pt idx="41430">
                  <c:v>-37.96152</c:v>
                </c:pt>
                <c:pt idx="41431">
                  <c:v>-37.932110000000002</c:v>
                </c:pt>
                <c:pt idx="41432">
                  <c:v>-37.899919999999995</c:v>
                </c:pt>
                <c:pt idx="41433">
                  <c:v>-37.869860000000003</c:v>
                </c:pt>
                <c:pt idx="41434">
                  <c:v>-37.838839999999998</c:v>
                </c:pt>
                <c:pt idx="41435">
                  <c:v>-37.80733</c:v>
                </c:pt>
                <c:pt idx="41436">
                  <c:v>-37.775790000000001</c:v>
                </c:pt>
                <c:pt idx="41437">
                  <c:v>-37.74409</c:v>
                </c:pt>
                <c:pt idx="41438">
                  <c:v>-37.71358</c:v>
                </c:pt>
                <c:pt idx="41439">
                  <c:v>-37.690950000000001</c:v>
                </c:pt>
                <c:pt idx="41440">
                  <c:v>-37.67</c:v>
                </c:pt>
                <c:pt idx="41441">
                  <c:v>-37.648250000000004</c:v>
                </c:pt>
                <c:pt idx="41442">
                  <c:v>-37.62576</c:v>
                </c:pt>
                <c:pt idx="41443">
                  <c:v>-37.604120000000002</c:v>
                </c:pt>
                <c:pt idx="41444">
                  <c:v>-37.580979999999997</c:v>
                </c:pt>
                <c:pt idx="41445">
                  <c:v>-37.556530000000002</c:v>
                </c:pt>
                <c:pt idx="41446">
                  <c:v>-37.535119999999999</c:v>
                </c:pt>
                <c:pt idx="41447">
                  <c:v>-37.510419999999996</c:v>
                </c:pt>
                <c:pt idx="41448">
                  <c:v>-37.486150000000002</c:v>
                </c:pt>
                <c:pt idx="41449">
                  <c:v>-37.459980000000002</c:v>
                </c:pt>
                <c:pt idx="41450">
                  <c:v>-37.432500000000005</c:v>
                </c:pt>
                <c:pt idx="41451">
                  <c:v>-37.405590000000004</c:v>
                </c:pt>
                <c:pt idx="41452">
                  <c:v>-37.37809</c:v>
                </c:pt>
                <c:pt idx="41453">
                  <c:v>-37.352350000000001</c:v>
                </c:pt>
                <c:pt idx="41454">
                  <c:v>-37.325330000000001</c:v>
                </c:pt>
                <c:pt idx="41455">
                  <c:v>-37.2973</c:v>
                </c:pt>
                <c:pt idx="41456">
                  <c:v>-37.268699999999995</c:v>
                </c:pt>
                <c:pt idx="41457">
                  <c:v>-37.238939999999999</c:v>
                </c:pt>
                <c:pt idx="41458">
                  <c:v>-37.207499999999996</c:v>
                </c:pt>
                <c:pt idx="41459">
                  <c:v>-37.1755</c:v>
                </c:pt>
                <c:pt idx="41460">
                  <c:v>-37.14349</c:v>
                </c:pt>
                <c:pt idx="41461">
                  <c:v>-37.111469999999997</c:v>
                </c:pt>
                <c:pt idx="41462">
                  <c:v>-37.077239999999996</c:v>
                </c:pt>
                <c:pt idx="41463">
                  <c:v>-37.04222</c:v>
                </c:pt>
                <c:pt idx="41464">
                  <c:v>-37.005890000000001</c:v>
                </c:pt>
                <c:pt idx="41465">
                  <c:v>-36.969189999999998</c:v>
                </c:pt>
                <c:pt idx="41466">
                  <c:v>-36.932299999999998</c:v>
                </c:pt>
                <c:pt idx="41467">
                  <c:v>-36.895600000000002</c:v>
                </c:pt>
                <c:pt idx="41468">
                  <c:v>-36.858739999999997</c:v>
                </c:pt>
                <c:pt idx="41469">
                  <c:v>-36.821390000000001</c:v>
                </c:pt>
                <c:pt idx="41470">
                  <c:v>-36.785020000000003</c:v>
                </c:pt>
                <c:pt idx="41471">
                  <c:v>-36.747969999999995</c:v>
                </c:pt>
                <c:pt idx="41472">
                  <c:v>-36.72242</c:v>
                </c:pt>
                <c:pt idx="41473">
                  <c:v>-36.70158</c:v>
                </c:pt>
                <c:pt idx="41474">
                  <c:v>-36.677109999999999</c:v>
                </c:pt>
                <c:pt idx="41475">
                  <c:v>-36.652090000000001</c:v>
                </c:pt>
                <c:pt idx="41476">
                  <c:v>-36.630250000000004</c:v>
                </c:pt>
                <c:pt idx="41477">
                  <c:v>-36.611040000000003</c:v>
                </c:pt>
                <c:pt idx="41478">
                  <c:v>-36.592970000000001</c:v>
                </c:pt>
                <c:pt idx="41479">
                  <c:v>-36.573909999999998</c:v>
                </c:pt>
                <c:pt idx="41480">
                  <c:v>-36.554560000000002</c:v>
                </c:pt>
                <c:pt idx="41481">
                  <c:v>-36.53566</c:v>
                </c:pt>
                <c:pt idx="41482">
                  <c:v>-36.515889999999999</c:v>
                </c:pt>
                <c:pt idx="41483">
                  <c:v>-36.494109999999999</c:v>
                </c:pt>
                <c:pt idx="41484">
                  <c:v>-36.47092</c:v>
                </c:pt>
                <c:pt idx="41485">
                  <c:v>-36.445270000000001</c:v>
                </c:pt>
                <c:pt idx="41486">
                  <c:v>-36.417969999999997</c:v>
                </c:pt>
                <c:pt idx="41487">
                  <c:v>-36.389600000000002</c:v>
                </c:pt>
                <c:pt idx="41488">
                  <c:v>-36.360379999999999</c:v>
                </c:pt>
                <c:pt idx="41489">
                  <c:v>-36.328789999999998</c:v>
                </c:pt>
                <c:pt idx="41490">
                  <c:v>-36.295180000000002</c:v>
                </c:pt>
                <c:pt idx="41491">
                  <c:v>-36.259320000000002</c:v>
                </c:pt>
                <c:pt idx="41492">
                  <c:v>-36.221899999999998</c:v>
                </c:pt>
                <c:pt idx="41493">
                  <c:v>-36.184850000000004</c:v>
                </c:pt>
                <c:pt idx="41494">
                  <c:v>-36.148030000000006</c:v>
                </c:pt>
                <c:pt idx="41495">
                  <c:v>-36.110199999999999</c:v>
                </c:pt>
                <c:pt idx="41496">
                  <c:v>-36.071960000000004</c:v>
                </c:pt>
                <c:pt idx="41497">
                  <c:v>-36.034220000000005</c:v>
                </c:pt>
                <c:pt idx="41498">
                  <c:v>-35.996099999999998</c:v>
                </c:pt>
                <c:pt idx="41499">
                  <c:v>-35.95776</c:v>
                </c:pt>
                <c:pt idx="41500">
                  <c:v>-35.919669999999996</c:v>
                </c:pt>
                <c:pt idx="41501">
                  <c:v>-35.880780000000001</c:v>
                </c:pt>
                <c:pt idx="41502">
                  <c:v>-35.842040000000004</c:v>
                </c:pt>
                <c:pt idx="41503">
                  <c:v>-35.801740000000002</c:v>
                </c:pt>
                <c:pt idx="41504">
                  <c:v>-35.76153</c:v>
                </c:pt>
                <c:pt idx="41505">
                  <c:v>-35.721699999999998</c:v>
                </c:pt>
                <c:pt idx="41506">
                  <c:v>-35.681100000000001</c:v>
                </c:pt>
                <c:pt idx="41507">
                  <c:v>-35.639800000000001</c:v>
                </c:pt>
                <c:pt idx="41508">
                  <c:v>-35.597089999999994</c:v>
                </c:pt>
                <c:pt idx="41509">
                  <c:v>-35.553759999999997</c:v>
                </c:pt>
                <c:pt idx="41510">
                  <c:v>-35.509339999999995</c:v>
                </c:pt>
                <c:pt idx="41511">
                  <c:v>-35.465119999999999</c:v>
                </c:pt>
                <c:pt idx="41512">
                  <c:v>-35.420369999999998</c:v>
                </c:pt>
                <c:pt idx="41513">
                  <c:v>-35.376750000000001</c:v>
                </c:pt>
                <c:pt idx="41514">
                  <c:v>-35.331699999999998</c:v>
                </c:pt>
                <c:pt idx="41515">
                  <c:v>-35.287410000000001</c:v>
                </c:pt>
                <c:pt idx="41516">
                  <c:v>-35.244669999999999</c:v>
                </c:pt>
                <c:pt idx="41517">
                  <c:v>-35.202970000000001</c:v>
                </c:pt>
                <c:pt idx="41518">
                  <c:v>-35.160870000000003</c:v>
                </c:pt>
                <c:pt idx="41519">
                  <c:v>-35.117829999999998</c:v>
                </c:pt>
                <c:pt idx="41520">
                  <c:v>-35.073769999999996</c:v>
                </c:pt>
                <c:pt idx="41521">
                  <c:v>-35.028130000000004</c:v>
                </c:pt>
                <c:pt idx="41522">
                  <c:v>-34.984250000000003</c:v>
                </c:pt>
                <c:pt idx="41523">
                  <c:v>-34.938519999999997</c:v>
                </c:pt>
                <c:pt idx="41524">
                  <c:v>-34.892940000000003</c:v>
                </c:pt>
                <c:pt idx="41525">
                  <c:v>-34.848439999999997</c:v>
                </c:pt>
                <c:pt idx="41526">
                  <c:v>-34.804210000000005</c:v>
                </c:pt>
                <c:pt idx="41527">
                  <c:v>-34.759859999999996</c:v>
                </c:pt>
                <c:pt idx="41528">
                  <c:v>-34.716840000000005</c:v>
                </c:pt>
                <c:pt idx="41529">
                  <c:v>-34.673220000000001</c:v>
                </c:pt>
                <c:pt idx="41530">
                  <c:v>-34.629040000000003</c:v>
                </c:pt>
                <c:pt idx="41531">
                  <c:v>-34.583759999999998</c:v>
                </c:pt>
                <c:pt idx="41532">
                  <c:v>-34.53828</c:v>
                </c:pt>
                <c:pt idx="41533">
                  <c:v>-34.493600000000001</c:v>
                </c:pt>
                <c:pt idx="41534">
                  <c:v>-34.447719999999997</c:v>
                </c:pt>
                <c:pt idx="41535">
                  <c:v>-34.40193</c:v>
                </c:pt>
                <c:pt idx="41536">
                  <c:v>-34.356659999999998</c:v>
                </c:pt>
                <c:pt idx="41537">
                  <c:v>-34.311610000000002</c:v>
                </c:pt>
                <c:pt idx="41538">
                  <c:v>-34.26679</c:v>
                </c:pt>
                <c:pt idx="41539">
                  <c:v>-34.225929999999998</c:v>
                </c:pt>
                <c:pt idx="41540">
                  <c:v>-34.191630000000004</c:v>
                </c:pt>
                <c:pt idx="41541">
                  <c:v>-34.153440000000003</c:v>
                </c:pt>
                <c:pt idx="41542">
                  <c:v>-34.111840000000001</c:v>
                </c:pt>
                <c:pt idx="41543">
                  <c:v>-34.066809999999997</c:v>
                </c:pt>
                <c:pt idx="41544">
                  <c:v>-34.022149999999996</c:v>
                </c:pt>
                <c:pt idx="41545">
                  <c:v>-33.976419999999997</c:v>
                </c:pt>
                <c:pt idx="41546">
                  <c:v>-33.930319999999995</c:v>
                </c:pt>
                <c:pt idx="41547">
                  <c:v>-33.884869999999999</c:v>
                </c:pt>
                <c:pt idx="41548">
                  <c:v>-33.838949999999997</c:v>
                </c:pt>
                <c:pt idx="41549">
                  <c:v>-33.796439999999997</c:v>
                </c:pt>
                <c:pt idx="41550">
                  <c:v>-33.755480000000006</c:v>
                </c:pt>
                <c:pt idx="41551">
                  <c:v>-33.718069999999997</c:v>
                </c:pt>
                <c:pt idx="41552">
                  <c:v>-33.68038</c:v>
                </c:pt>
                <c:pt idx="41553">
                  <c:v>-33.646380000000001</c:v>
                </c:pt>
                <c:pt idx="41554">
                  <c:v>-33.619</c:v>
                </c:pt>
                <c:pt idx="41555">
                  <c:v>-33.601370000000003</c:v>
                </c:pt>
                <c:pt idx="41556">
                  <c:v>-33.585319999999996</c:v>
                </c:pt>
                <c:pt idx="41557">
                  <c:v>-33.56514</c:v>
                </c:pt>
                <c:pt idx="41558">
                  <c:v>-33.54692</c:v>
                </c:pt>
                <c:pt idx="41559">
                  <c:v>-33.526960000000003</c:v>
                </c:pt>
                <c:pt idx="41560">
                  <c:v>-33.508279999999999</c:v>
                </c:pt>
                <c:pt idx="41561">
                  <c:v>-33.492959999999997</c:v>
                </c:pt>
                <c:pt idx="41562">
                  <c:v>-33.474589999999999</c:v>
                </c:pt>
                <c:pt idx="41563">
                  <c:v>-33.453710000000001</c:v>
                </c:pt>
                <c:pt idx="41564">
                  <c:v>-33.431319999999999</c:v>
                </c:pt>
                <c:pt idx="41565">
                  <c:v>-33.404620000000001</c:v>
                </c:pt>
                <c:pt idx="41566">
                  <c:v>-33.376339999999999</c:v>
                </c:pt>
                <c:pt idx="41567">
                  <c:v>-33.345790000000001</c:v>
                </c:pt>
                <c:pt idx="41568">
                  <c:v>-33.312510000000003</c:v>
                </c:pt>
                <c:pt idx="41569">
                  <c:v>-33.276580000000003</c:v>
                </c:pt>
                <c:pt idx="41570">
                  <c:v>-33.239420000000003</c:v>
                </c:pt>
                <c:pt idx="41571">
                  <c:v>-33.201129999999999</c:v>
                </c:pt>
                <c:pt idx="41572">
                  <c:v>-33.162170000000003</c:v>
                </c:pt>
                <c:pt idx="41573">
                  <c:v>-33.121949999999998</c:v>
                </c:pt>
                <c:pt idx="41574">
                  <c:v>-33.081220000000002</c:v>
                </c:pt>
                <c:pt idx="41575">
                  <c:v>-33.039920000000002</c:v>
                </c:pt>
                <c:pt idx="41576">
                  <c:v>-32.997749999999996</c:v>
                </c:pt>
                <c:pt idx="41577">
                  <c:v>-32.954740000000001</c:v>
                </c:pt>
                <c:pt idx="41578">
                  <c:v>-32.910589999999999</c:v>
                </c:pt>
                <c:pt idx="41579">
                  <c:v>-32.864909999999995</c:v>
                </c:pt>
                <c:pt idx="41580">
                  <c:v>-32.821600000000004</c:v>
                </c:pt>
                <c:pt idx="41581">
                  <c:v>-32.776020000000003</c:v>
                </c:pt>
                <c:pt idx="41582">
                  <c:v>-32.728960000000001</c:v>
                </c:pt>
                <c:pt idx="41583">
                  <c:v>-32.681079999999994</c:v>
                </c:pt>
                <c:pt idx="41584">
                  <c:v>-32.63212</c:v>
                </c:pt>
                <c:pt idx="41585">
                  <c:v>-32.58334</c:v>
                </c:pt>
                <c:pt idx="41586">
                  <c:v>-32.532769999999999</c:v>
                </c:pt>
                <c:pt idx="41587">
                  <c:v>-32.482510000000005</c:v>
                </c:pt>
                <c:pt idx="41588">
                  <c:v>-32.431109999999997</c:v>
                </c:pt>
                <c:pt idx="41589">
                  <c:v>-32.379820000000002</c:v>
                </c:pt>
                <c:pt idx="41590">
                  <c:v>-32.329940000000001</c:v>
                </c:pt>
                <c:pt idx="41591">
                  <c:v>-32.279029999999999</c:v>
                </c:pt>
                <c:pt idx="41592">
                  <c:v>-32.228089999999995</c:v>
                </c:pt>
                <c:pt idx="41593">
                  <c:v>-32.178449999999998</c:v>
                </c:pt>
                <c:pt idx="41594">
                  <c:v>-32.132170000000002</c:v>
                </c:pt>
                <c:pt idx="41595">
                  <c:v>-32.087780000000002</c:v>
                </c:pt>
                <c:pt idx="41596">
                  <c:v>-32.04569</c:v>
                </c:pt>
                <c:pt idx="41597">
                  <c:v>-32.007010000000001</c:v>
                </c:pt>
                <c:pt idx="41598">
                  <c:v>-31.969099999999997</c:v>
                </c:pt>
                <c:pt idx="41599">
                  <c:v>-31.932649999999999</c:v>
                </c:pt>
                <c:pt idx="41600">
                  <c:v>-31.903210000000001</c:v>
                </c:pt>
                <c:pt idx="41601">
                  <c:v>-31.872669999999999</c:v>
                </c:pt>
                <c:pt idx="41602">
                  <c:v>-31.837430000000001</c:v>
                </c:pt>
                <c:pt idx="41603">
                  <c:v>-31.799669999999999</c:v>
                </c:pt>
                <c:pt idx="41604">
                  <c:v>-31.754600000000003</c:v>
                </c:pt>
                <c:pt idx="41605">
                  <c:v>-31.70824</c:v>
                </c:pt>
                <c:pt idx="41606">
                  <c:v>-31.67183</c:v>
                </c:pt>
                <c:pt idx="41607">
                  <c:v>-31.63157</c:v>
                </c:pt>
                <c:pt idx="41608">
                  <c:v>-31.589309999999998</c:v>
                </c:pt>
                <c:pt idx="41609">
                  <c:v>-31.54729</c:v>
                </c:pt>
                <c:pt idx="41610">
                  <c:v>-31.5016</c:v>
                </c:pt>
                <c:pt idx="41611">
                  <c:v>-31.454349999999998</c:v>
                </c:pt>
                <c:pt idx="41612">
                  <c:v>-31.406019999999998</c:v>
                </c:pt>
                <c:pt idx="41613">
                  <c:v>-31.357230000000001</c:v>
                </c:pt>
                <c:pt idx="41614">
                  <c:v>-31.306809999999999</c:v>
                </c:pt>
                <c:pt idx="41615">
                  <c:v>-31.255090000000003</c:v>
                </c:pt>
                <c:pt idx="41616">
                  <c:v>-31.202420000000004</c:v>
                </c:pt>
                <c:pt idx="41617">
                  <c:v>-31.14866</c:v>
                </c:pt>
                <c:pt idx="41618">
                  <c:v>-31.094170000000002</c:v>
                </c:pt>
                <c:pt idx="41619">
                  <c:v>-31.03969</c:v>
                </c:pt>
                <c:pt idx="41620">
                  <c:v>-30.985239999999997</c:v>
                </c:pt>
                <c:pt idx="41621">
                  <c:v>-30.930309999999999</c:v>
                </c:pt>
                <c:pt idx="41622">
                  <c:v>-30.874950000000002</c:v>
                </c:pt>
                <c:pt idx="41623">
                  <c:v>-30.819089999999999</c:v>
                </c:pt>
                <c:pt idx="41624">
                  <c:v>-30.763359999999999</c:v>
                </c:pt>
                <c:pt idx="41625">
                  <c:v>-30.708859999999998</c:v>
                </c:pt>
                <c:pt idx="41626">
                  <c:v>-30.653329999999997</c:v>
                </c:pt>
                <c:pt idx="41627">
                  <c:v>-30.597840000000001</c:v>
                </c:pt>
                <c:pt idx="41628">
                  <c:v>-30.542300000000001</c:v>
                </c:pt>
                <c:pt idx="41629">
                  <c:v>-30.488859999999999</c:v>
                </c:pt>
                <c:pt idx="41630">
                  <c:v>-30.436169999999997</c:v>
                </c:pt>
                <c:pt idx="41631">
                  <c:v>-30.389119999999998</c:v>
                </c:pt>
                <c:pt idx="41632">
                  <c:v>-30.341640000000002</c:v>
                </c:pt>
                <c:pt idx="41633">
                  <c:v>-30.295310000000001</c:v>
                </c:pt>
                <c:pt idx="41634">
                  <c:v>-30.249160000000003</c:v>
                </c:pt>
                <c:pt idx="41635">
                  <c:v>-30.203190000000003</c:v>
                </c:pt>
                <c:pt idx="41636">
                  <c:v>-30.157539999999997</c:v>
                </c:pt>
                <c:pt idx="41637">
                  <c:v>-30.11149</c:v>
                </c:pt>
                <c:pt idx="41638">
                  <c:v>-30.064790000000002</c:v>
                </c:pt>
                <c:pt idx="41639">
                  <c:v>-30.016859999999998</c:v>
                </c:pt>
                <c:pt idx="41640">
                  <c:v>-29.967120000000001</c:v>
                </c:pt>
                <c:pt idx="41641">
                  <c:v>-29.916309999999999</c:v>
                </c:pt>
                <c:pt idx="41642">
                  <c:v>-29.863949999999999</c:v>
                </c:pt>
                <c:pt idx="41643">
                  <c:v>-29.812150000000003</c:v>
                </c:pt>
                <c:pt idx="41644">
                  <c:v>-29.75891</c:v>
                </c:pt>
                <c:pt idx="41645">
                  <c:v>-29.708399999999997</c:v>
                </c:pt>
                <c:pt idx="41646">
                  <c:v>-29.659949999999998</c:v>
                </c:pt>
                <c:pt idx="41647">
                  <c:v>-29.609380000000002</c:v>
                </c:pt>
                <c:pt idx="41648">
                  <c:v>-29.556480000000001</c:v>
                </c:pt>
                <c:pt idx="41649">
                  <c:v>-29.50253</c:v>
                </c:pt>
                <c:pt idx="41650">
                  <c:v>-29.450289999999999</c:v>
                </c:pt>
                <c:pt idx="41651">
                  <c:v>-29.396129999999999</c:v>
                </c:pt>
                <c:pt idx="41652">
                  <c:v>-29.341760000000001</c:v>
                </c:pt>
                <c:pt idx="41653">
                  <c:v>-29.286829999999998</c:v>
                </c:pt>
                <c:pt idx="41654">
                  <c:v>-29.23085</c:v>
                </c:pt>
                <c:pt idx="41655">
                  <c:v>-29.17407</c:v>
                </c:pt>
                <c:pt idx="41656">
                  <c:v>-29.116420000000002</c:v>
                </c:pt>
                <c:pt idx="41657">
                  <c:v>-29.058519999999998</c:v>
                </c:pt>
                <c:pt idx="41658">
                  <c:v>-29.00001</c:v>
                </c:pt>
                <c:pt idx="41659">
                  <c:v>-28.94135</c:v>
                </c:pt>
                <c:pt idx="41660">
                  <c:v>-28.882270000000002</c:v>
                </c:pt>
                <c:pt idx="41661">
                  <c:v>-28.825880000000002</c:v>
                </c:pt>
                <c:pt idx="41662">
                  <c:v>-28.76811</c:v>
                </c:pt>
                <c:pt idx="41663">
                  <c:v>-28.712130000000002</c:v>
                </c:pt>
                <c:pt idx="41664">
                  <c:v>-28.656310000000001</c:v>
                </c:pt>
                <c:pt idx="41665">
                  <c:v>-28.599429999999998</c:v>
                </c:pt>
                <c:pt idx="41666">
                  <c:v>-28.542930000000002</c:v>
                </c:pt>
                <c:pt idx="41667">
                  <c:v>-28.488799999999998</c:v>
                </c:pt>
                <c:pt idx="41668">
                  <c:v>-28.43627</c:v>
                </c:pt>
                <c:pt idx="41669">
                  <c:v>-28.380879999999998</c:v>
                </c:pt>
                <c:pt idx="41670">
                  <c:v>-28.324210000000001</c:v>
                </c:pt>
                <c:pt idx="41671">
                  <c:v>-28.267150000000001</c:v>
                </c:pt>
                <c:pt idx="41672">
                  <c:v>-28.2105</c:v>
                </c:pt>
                <c:pt idx="41673">
                  <c:v>-28.15258</c:v>
                </c:pt>
                <c:pt idx="41674">
                  <c:v>-28.094660000000001</c:v>
                </c:pt>
                <c:pt idx="41675">
                  <c:v>-28.036430000000003</c:v>
                </c:pt>
                <c:pt idx="41676">
                  <c:v>-27.978640000000002</c:v>
                </c:pt>
                <c:pt idx="41677">
                  <c:v>-27.920870000000001</c:v>
                </c:pt>
                <c:pt idx="41678">
                  <c:v>-27.86307</c:v>
                </c:pt>
                <c:pt idx="41679">
                  <c:v>-27.805949999999999</c:v>
                </c:pt>
                <c:pt idx="41680">
                  <c:v>-27.74841</c:v>
                </c:pt>
                <c:pt idx="41681">
                  <c:v>-27.691119999999998</c:v>
                </c:pt>
                <c:pt idx="41682">
                  <c:v>-27.63334</c:v>
                </c:pt>
                <c:pt idx="41683">
                  <c:v>-27.575679999999998</c:v>
                </c:pt>
                <c:pt idx="41684">
                  <c:v>-27.517379999999999</c:v>
                </c:pt>
                <c:pt idx="41685">
                  <c:v>-27.458860000000001</c:v>
                </c:pt>
                <c:pt idx="41686">
                  <c:v>-27.399909999999998</c:v>
                </c:pt>
                <c:pt idx="41687">
                  <c:v>-27.340879999999999</c:v>
                </c:pt>
                <c:pt idx="41688">
                  <c:v>-27.281230000000001</c:v>
                </c:pt>
                <c:pt idx="41689">
                  <c:v>-27.22175</c:v>
                </c:pt>
                <c:pt idx="41690">
                  <c:v>-27.161940000000001</c:v>
                </c:pt>
                <c:pt idx="41691">
                  <c:v>-27.102360000000001</c:v>
                </c:pt>
                <c:pt idx="41692">
                  <c:v>-27.042280000000002</c:v>
                </c:pt>
                <c:pt idx="41693">
                  <c:v>-26.982029999999998</c:v>
                </c:pt>
                <c:pt idx="41694">
                  <c:v>-26.920609999999996</c:v>
                </c:pt>
                <c:pt idx="41695">
                  <c:v>-26.860469999999999</c:v>
                </c:pt>
                <c:pt idx="41696">
                  <c:v>-26.799800000000001</c:v>
                </c:pt>
                <c:pt idx="41697">
                  <c:v>-26.738230000000001</c:v>
                </c:pt>
                <c:pt idx="41698">
                  <c:v>-26.67652</c:v>
                </c:pt>
                <c:pt idx="41699">
                  <c:v>-26.61551</c:v>
                </c:pt>
                <c:pt idx="41700">
                  <c:v>-26.553529999999999</c:v>
                </c:pt>
                <c:pt idx="41701">
                  <c:v>-26.491319999999998</c:v>
                </c:pt>
                <c:pt idx="41702">
                  <c:v>-26.42858</c:v>
                </c:pt>
                <c:pt idx="41703">
                  <c:v>-26.366489999999999</c:v>
                </c:pt>
                <c:pt idx="41704">
                  <c:v>-26.30416</c:v>
                </c:pt>
                <c:pt idx="41705">
                  <c:v>-26.240869999999997</c:v>
                </c:pt>
                <c:pt idx="41706">
                  <c:v>-26.177229999999998</c:v>
                </c:pt>
                <c:pt idx="41707">
                  <c:v>-26.113309999999998</c:v>
                </c:pt>
                <c:pt idx="41708">
                  <c:v>-26.04956</c:v>
                </c:pt>
                <c:pt idx="41709">
                  <c:v>-25.985619999999997</c:v>
                </c:pt>
                <c:pt idx="41710">
                  <c:v>-25.920920000000002</c:v>
                </c:pt>
                <c:pt idx="41711">
                  <c:v>-25.856780000000001</c:v>
                </c:pt>
                <c:pt idx="41712">
                  <c:v>-25.792359999999999</c:v>
                </c:pt>
                <c:pt idx="41713">
                  <c:v>-25.727730000000001</c:v>
                </c:pt>
                <c:pt idx="41714">
                  <c:v>-25.665119999999998</c:v>
                </c:pt>
                <c:pt idx="41715">
                  <c:v>-25.606620000000003</c:v>
                </c:pt>
                <c:pt idx="41716">
                  <c:v>-25.572200000000002</c:v>
                </c:pt>
                <c:pt idx="41717">
                  <c:v>-25.554659999999998</c:v>
                </c:pt>
                <c:pt idx="41718">
                  <c:v>-25.53501</c:v>
                </c:pt>
                <c:pt idx="41719">
                  <c:v>-25.504519999999999</c:v>
                </c:pt>
                <c:pt idx="41720">
                  <c:v>-25.468670000000003</c:v>
                </c:pt>
                <c:pt idx="41721">
                  <c:v>-25.4255</c:v>
                </c:pt>
                <c:pt idx="41722">
                  <c:v>-25.37931</c:v>
                </c:pt>
                <c:pt idx="41723">
                  <c:v>-25.330410000000001</c:v>
                </c:pt>
                <c:pt idx="41724">
                  <c:v>-25.28201</c:v>
                </c:pt>
                <c:pt idx="41725">
                  <c:v>-25.231340000000003</c:v>
                </c:pt>
                <c:pt idx="41726">
                  <c:v>-25.177489999999999</c:v>
                </c:pt>
                <c:pt idx="41727">
                  <c:v>-25.12238</c:v>
                </c:pt>
                <c:pt idx="41728">
                  <c:v>-25.065529999999999</c:v>
                </c:pt>
                <c:pt idx="41729">
                  <c:v>-25.00947</c:v>
                </c:pt>
                <c:pt idx="41730">
                  <c:v>-24.951789999999999</c:v>
                </c:pt>
                <c:pt idx="41731">
                  <c:v>-24.892970000000002</c:v>
                </c:pt>
                <c:pt idx="41732">
                  <c:v>-24.833449999999999</c:v>
                </c:pt>
                <c:pt idx="41733">
                  <c:v>-24.7728</c:v>
                </c:pt>
                <c:pt idx="41734">
                  <c:v>-24.710920000000002</c:v>
                </c:pt>
                <c:pt idx="41735">
                  <c:v>-24.647310000000001</c:v>
                </c:pt>
                <c:pt idx="41736">
                  <c:v>-24.583279999999998</c:v>
                </c:pt>
                <c:pt idx="41737">
                  <c:v>-24.518439999999998</c:v>
                </c:pt>
                <c:pt idx="41738">
                  <c:v>-24.454229999999999</c:v>
                </c:pt>
                <c:pt idx="41739">
                  <c:v>-24.389319999999998</c:v>
                </c:pt>
                <c:pt idx="41740">
                  <c:v>-24.325150000000001</c:v>
                </c:pt>
                <c:pt idx="41741">
                  <c:v>-24.269630000000003</c:v>
                </c:pt>
                <c:pt idx="41742">
                  <c:v>-24.211220000000001</c:v>
                </c:pt>
                <c:pt idx="41743">
                  <c:v>-24.16235</c:v>
                </c:pt>
                <c:pt idx="41744">
                  <c:v>-24.10961</c:v>
                </c:pt>
                <c:pt idx="41745">
                  <c:v>-24.06044</c:v>
                </c:pt>
                <c:pt idx="41746">
                  <c:v>-24.010639999999999</c:v>
                </c:pt>
                <c:pt idx="41747">
                  <c:v>-23.959809999999997</c:v>
                </c:pt>
                <c:pt idx="41748">
                  <c:v>-23.909099999999999</c:v>
                </c:pt>
                <c:pt idx="41749">
                  <c:v>-23.856180000000002</c:v>
                </c:pt>
                <c:pt idx="41750">
                  <c:v>-23.80086</c:v>
                </c:pt>
                <c:pt idx="41751">
                  <c:v>-23.743769999999998</c:v>
                </c:pt>
                <c:pt idx="41752">
                  <c:v>-23.689959999999999</c:v>
                </c:pt>
                <c:pt idx="41753">
                  <c:v>-23.637899999999998</c:v>
                </c:pt>
                <c:pt idx="41754">
                  <c:v>-23.587500000000002</c:v>
                </c:pt>
                <c:pt idx="41755">
                  <c:v>-23.532060000000001</c:v>
                </c:pt>
                <c:pt idx="41756">
                  <c:v>-23.473210000000002</c:v>
                </c:pt>
                <c:pt idx="41757">
                  <c:v>-23.412210000000002</c:v>
                </c:pt>
                <c:pt idx="41758">
                  <c:v>-23.3508</c:v>
                </c:pt>
                <c:pt idx="41759">
                  <c:v>-23.288499999999999</c:v>
                </c:pt>
                <c:pt idx="41760">
                  <c:v>-23.224879999999999</c:v>
                </c:pt>
                <c:pt idx="41761">
                  <c:v>-23.160759999999996</c:v>
                </c:pt>
                <c:pt idx="41762">
                  <c:v>-23.09901</c:v>
                </c:pt>
                <c:pt idx="41763">
                  <c:v>-23.03715</c:v>
                </c:pt>
                <c:pt idx="41764">
                  <c:v>-22.97334</c:v>
                </c:pt>
                <c:pt idx="41765">
                  <c:v>-22.908050000000003</c:v>
                </c:pt>
                <c:pt idx="41766">
                  <c:v>-22.841109999999997</c:v>
                </c:pt>
                <c:pt idx="41767">
                  <c:v>-22.773310000000002</c:v>
                </c:pt>
                <c:pt idx="41768">
                  <c:v>-22.70402</c:v>
                </c:pt>
                <c:pt idx="41769">
                  <c:v>-22.63494</c:v>
                </c:pt>
                <c:pt idx="41770">
                  <c:v>-22.568109999999997</c:v>
                </c:pt>
                <c:pt idx="41771">
                  <c:v>-22.50797</c:v>
                </c:pt>
                <c:pt idx="41772">
                  <c:v>-22.443759999999997</c:v>
                </c:pt>
                <c:pt idx="41773">
                  <c:v>-22.377090000000003</c:v>
                </c:pt>
                <c:pt idx="41774">
                  <c:v>-22.30997</c:v>
                </c:pt>
                <c:pt idx="41775">
                  <c:v>-22.241520000000001</c:v>
                </c:pt>
                <c:pt idx="41776">
                  <c:v>-22.172230000000003</c:v>
                </c:pt>
                <c:pt idx="41777">
                  <c:v>-22.103320000000004</c:v>
                </c:pt>
                <c:pt idx="41778">
                  <c:v>-22.033299999999997</c:v>
                </c:pt>
                <c:pt idx="41779">
                  <c:v>-21.962480000000003</c:v>
                </c:pt>
                <c:pt idx="41780">
                  <c:v>-21.891999999999999</c:v>
                </c:pt>
                <c:pt idx="41781">
                  <c:v>-21.822979999999998</c:v>
                </c:pt>
                <c:pt idx="41782">
                  <c:v>-21.75264</c:v>
                </c:pt>
                <c:pt idx="41783">
                  <c:v>-21.686200000000003</c:v>
                </c:pt>
                <c:pt idx="41784">
                  <c:v>-21.620159999999998</c:v>
                </c:pt>
                <c:pt idx="41785">
                  <c:v>-21.55489</c:v>
                </c:pt>
                <c:pt idx="41786">
                  <c:v>-21.487660000000002</c:v>
                </c:pt>
                <c:pt idx="41787">
                  <c:v>-21.419890000000002</c:v>
                </c:pt>
                <c:pt idx="41788">
                  <c:v>-21.35089</c:v>
                </c:pt>
                <c:pt idx="41789">
                  <c:v>-21.282060000000001</c:v>
                </c:pt>
                <c:pt idx="41790">
                  <c:v>-21.212430000000001</c:v>
                </c:pt>
                <c:pt idx="41791">
                  <c:v>-21.142590000000002</c:v>
                </c:pt>
                <c:pt idx="41792">
                  <c:v>-21.072279999999999</c:v>
                </c:pt>
                <c:pt idx="41793">
                  <c:v>-21.001949999999997</c:v>
                </c:pt>
                <c:pt idx="41794">
                  <c:v>-20.931530000000002</c:v>
                </c:pt>
                <c:pt idx="41795">
                  <c:v>-20.860690000000002</c:v>
                </c:pt>
                <c:pt idx="41796">
                  <c:v>-20.789259999999999</c:v>
                </c:pt>
                <c:pt idx="41797">
                  <c:v>-20.717690000000001</c:v>
                </c:pt>
                <c:pt idx="41798">
                  <c:v>-20.645889999999998</c:v>
                </c:pt>
                <c:pt idx="41799">
                  <c:v>-20.575000000000003</c:v>
                </c:pt>
                <c:pt idx="41800">
                  <c:v>-20.50431</c:v>
                </c:pt>
                <c:pt idx="41801">
                  <c:v>-20.432640000000003</c:v>
                </c:pt>
                <c:pt idx="41802">
                  <c:v>-20.361189999999997</c:v>
                </c:pt>
                <c:pt idx="41803">
                  <c:v>-20.292750000000002</c:v>
                </c:pt>
                <c:pt idx="41804">
                  <c:v>-20.232500000000002</c:v>
                </c:pt>
                <c:pt idx="41805">
                  <c:v>-20.163499999999999</c:v>
                </c:pt>
                <c:pt idx="41806">
                  <c:v>-20.092409999999997</c:v>
                </c:pt>
                <c:pt idx="41807">
                  <c:v>-20.020519999999998</c:v>
                </c:pt>
                <c:pt idx="41808">
                  <c:v>-19.94744</c:v>
                </c:pt>
                <c:pt idx="41809">
                  <c:v>-19.874940000000002</c:v>
                </c:pt>
                <c:pt idx="41810">
                  <c:v>-19.801850000000002</c:v>
                </c:pt>
                <c:pt idx="41811">
                  <c:v>-19.728660000000001</c:v>
                </c:pt>
                <c:pt idx="41812">
                  <c:v>-19.65504</c:v>
                </c:pt>
                <c:pt idx="41813">
                  <c:v>-19.58229</c:v>
                </c:pt>
                <c:pt idx="41814">
                  <c:v>-19.508749999999999</c:v>
                </c:pt>
                <c:pt idx="41815">
                  <c:v>-19.435500000000001</c:v>
                </c:pt>
                <c:pt idx="41816">
                  <c:v>-19.362120000000001</c:v>
                </c:pt>
                <c:pt idx="41817">
                  <c:v>-19.288540000000001</c:v>
                </c:pt>
                <c:pt idx="41818">
                  <c:v>-19.21529</c:v>
                </c:pt>
                <c:pt idx="41819">
                  <c:v>-19.143599999999999</c:v>
                </c:pt>
                <c:pt idx="41820">
                  <c:v>-19.0718</c:v>
                </c:pt>
                <c:pt idx="41821">
                  <c:v>-18.9998</c:v>
                </c:pt>
                <c:pt idx="41822">
                  <c:v>-18.92681</c:v>
                </c:pt>
                <c:pt idx="41823">
                  <c:v>-18.853439999999999</c:v>
                </c:pt>
                <c:pt idx="41824">
                  <c:v>-18.779579999999999</c:v>
                </c:pt>
                <c:pt idx="41825">
                  <c:v>-18.705500000000001</c:v>
                </c:pt>
                <c:pt idx="41826">
                  <c:v>-18.63091</c:v>
                </c:pt>
                <c:pt idx="41827">
                  <c:v>-18.556319999999999</c:v>
                </c:pt>
                <c:pt idx="41828">
                  <c:v>-18.484560000000002</c:v>
                </c:pt>
                <c:pt idx="41829">
                  <c:v>-18.413070000000001</c:v>
                </c:pt>
                <c:pt idx="41830">
                  <c:v>-18.33972</c:v>
                </c:pt>
                <c:pt idx="41831">
                  <c:v>-18.266940000000002</c:v>
                </c:pt>
                <c:pt idx="41832">
                  <c:v>-18.195070000000001</c:v>
                </c:pt>
                <c:pt idx="41833">
                  <c:v>-18.12114</c:v>
                </c:pt>
                <c:pt idx="41834">
                  <c:v>-18.047439999999998</c:v>
                </c:pt>
                <c:pt idx="41835">
                  <c:v>-17.973269999999999</c:v>
                </c:pt>
                <c:pt idx="41836">
                  <c:v>-17.89874</c:v>
                </c:pt>
                <c:pt idx="41837">
                  <c:v>-17.82471</c:v>
                </c:pt>
                <c:pt idx="41838">
                  <c:v>-17.749839999999999</c:v>
                </c:pt>
                <c:pt idx="41839">
                  <c:v>-17.6753</c:v>
                </c:pt>
                <c:pt idx="41840">
                  <c:v>-17.599810000000002</c:v>
                </c:pt>
                <c:pt idx="41841">
                  <c:v>-17.524450000000002</c:v>
                </c:pt>
                <c:pt idx="41842">
                  <c:v>-17.448520000000002</c:v>
                </c:pt>
                <c:pt idx="41843">
                  <c:v>-17.373449999999998</c:v>
                </c:pt>
                <c:pt idx="41844">
                  <c:v>-17.29766</c:v>
                </c:pt>
                <c:pt idx="41845">
                  <c:v>-17.222639999999998</c:v>
                </c:pt>
                <c:pt idx="41846">
                  <c:v>-17.147369999999999</c:v>
                </c:pt>
                <c:pt idx="41847">
                  <c:v>-17.07236</c:v>
                </c:pt>
                <c:pt idx="41848">
                  <c:v>-16.99579</c:v>
                </c:pt>
                <c:pt idx="41849">
                  <c:v>-16.919630000000002</c:v>
                </c:pt>
                <c:pt idx="41850">
                  <c:v>-16.84412</c:v>
                </c:pt>
                <c:pt idx="41851">
                  <c:v>-16.767749999999999</c:v>
                </c:pt>
                <c:pt idx="41852">
                  <c:v>-16.69032</c:v>
                </c:pt>
                <c:pt idx="41853">
                  <c:v>-16.614359999999998</c:v>
                </c:pt>
                <c:pt idx="41854">
                  <c:v>-16.54016</c:v>
                </c:pt>
                <c:pt idx="41855">
                  <c:v>-16.465799999999998</c:v>
                </c:pt>
                <c:pt idx="41856">
                  <c:v>-16.39038</c:v>
                </c:pt>
                <c:pt idx="41857">
                  <c:v>-16.319410000000001</c:v>
                </c:pt>
                <c:pt idx="41858">
                  <c:v>-16.249459999999999</c:v>
                </c:pt>
                <c:pt idx="41859">
                  <c:v>-16.18516</c:v>
                </c:pt>
                <c:pt idx="41860">
                  <c:v>-16.114509999999999</c:v>
                </c:pt>
                <c:pt idx="41861">
                  <c:v>-16.040129999999998</c:v>
                </c:pt>
                <c:pt idx="41862">
                  <c:v>-15.96457</c:v>
                </c:pt>
                <c:pt idx="41863">
                  <c:v>-15.887969999999999</c:v>
                </c:pt>
                <c:pt idx="41864">
                  <c:v>-15.811580000000001</c:v>
                </c:pt>
                <c:pt idx="41865">
                  <c:v>-15.735840000000001</c:v>
                </c:pt>
                <c:pt idx="41866">
                  <c:v>-15.65957</c:v>
                </c:pt>
                <c:pt idx="41867">
                  <c:v>-15.58311</c:v>
                </c:pt>
                <c:pt idx="41868">
                  <c:v>-15.50686</c:v>
                </c:pt>
                <c:pt idx="41869">
                  <c:v>-15.429870000000001</c:v>
                </c:pt>
                <c:pt idx="41870">
                  <c:v>-15.35223</c:v>
                </c:pt>
                <c:pt idx="41871">
                  <c:v>-15.27553</c:v>
                </c:pt>
                <c:pt idx="41872">
                  <c:v>-15.19862</c:v>
                </c:pt>
                <c:pt idx="41873">
                  <c:v>-15.123439999999999</c:v>
                </c:pt>
                <c:pt idx="41874">
                  <c:v>-15.04636</c:v>
                </c:pt>
                <c:pt idx="41875">
                  <c:v>-14.96894</c:v>
                </c:pt>
                <c:pt idx="41876">
                  <c:v>-14.892510000000001</c:v>
                </c:pt>
                <c:pt idx="41877">
                  <c:v>-14.814879999999999</c:v>
                </c:pt>
                <c:pt idx="41878">
                  <c:v>-14.738659999999999</c:v>
                </c:pt>
                <c:pt idx="41879">
                  <c:v>-14.661709999999999</c:v>
                </c:pt>
                <c:pt idx="41880">
                  <c:v>-14.584669999999999</c:v>
                </c:pt>
                <c:pt idx="41881">
                  <c:v>-14.50732</c:v>
                </c:pt>
                <c:pt idx="41882">
                  <c:v>-14.43003</c:v>
                </c:pt>
                <c:pt idx="41883">
                  <c:v>-14.35295</c:v>
                </c:pt>
                <c:pt idx="41884">
                  <c:v>-14.275199999999998</c:v>
                </c:pt>
                <c:pt idx="41885">
                  <c:v>-14.197139999999999</c:v>
                </c:pt>
                <c:pt idx="41886">
                  <c:v>-14.1188</c:v>
                </c:pt>
                <c:pt idx="41887">
                  <c:v>-14.040610000000001</c:v>
                </c:pt>
                <c:pt idx="41888">
                  <c:v>-13.963799999999999</c:v>
                </c:pt>
                <c:pt idx="41889">
                  <c:v>-13.88551</c:v>
                </c:pt>
                <c:pt idx="41890">
                  <c:v>-13.808109999999999</c:v>
                </c:pt>
                <c:pt idx="41891">
                  <c:v>-13.731850000000001</c:v>
                </c:pt>
                <c:pt idx="41892">
                  <c:v>-13.65545</c:v>
                </c:pt>
                <c:pt idx="41893">
                  <c:v>-13.58135</c:v>
                </c:pt>
                <c:pt idx="41894">
                  <c:v>-13.508500000000002</c:v>
                </c:pt>
                <c:pt idx="41895">
                  <c:v>-13.43383</c:v>
                </c:pt>
                <c:pt idx="41896">
                  <c:v>-13.357989999999999</c:v>
                </c:pt>
                <c:pt idx="41897">
                  <c:v>-13.282830000000001</c:v>
                </c:pt>
                <c:pt idx="41898">
                  <c:v>-13.205530000000001</c:v>
                </c:pt>
                <c:pt idx="41899">
                  <c:v>-13.128150000000002</c:v>
                </c:pt>
                <c:pt idx="41900">
                  <c:v>-13.05114</c:v>
                </c:pt>
                <c:pt idx="41901">
                  <c:v>-12.974410000000001</c:v>
                </c:pt>
                <c:pt idx="41902">
                  <c:v>-12.89658</c:v>
                </c:pt>
                <c:pt idx="41903">
                  <c:v>-12.82108</c:v>
                </c:pt>
                <c:pt idx="41904">
                  <c:v>-12.74386</c:v>
                </c:pt>
                <c:pt idx="41905">
                  <c:v>-12.667299999999999</c:v>
                </c:pt>
                <c:pt idx="41906">
                  <c:v>-12.590319999999998</c:v>
                </c:pt>
                <c:pt idx="41907">
                  <c:v>-12.51233</c:v>
                </c:pt>
                <c:pt idx="41908">
                  <c:v>-12.43459</c:v>
                </c:pt>
                <c:pt idx="41909">
                  <c:v>-12.356629999999999</c:v>
                </c:pt>
                <c:pt idx="41910">
                  <c:v>-12.283910000000001</c:v>
                </c:pt>
                <c:pt idx="41911">
                  <c:v>-12.21411</c:v>
                </c:pt>
                <c:pt idx="41912">
                  <c:v>-12.148239999999999</c:v>
                </c:pt>
                <c:pt idx="41913">
                  <c:v>-12.075530000000001</c:v>
                </c:pt>
                <c:pt idx="41914">
                  <c:v>-11.99841</c:v>
                </c:pt>
                <c:pt idx="41915">
                  <c:v>-11.92116</c:v>
                </c:pt>
                <c:pt idx="41916">
                  <c:v>-11.84455</c:v>
                </c:pt>
                <c:pt idx="41917">
                  <c:v>-11.76749</c:v>
                </c:pt>
                <c:pt idx="41918">
                  <c:v>-11.68946</c:v>
                </c:pt>
                <c:pt idx="41919">
                  <c:v>-11.61167</c:v>
                </c:pt>
                <c:pt idx="41920">
                  <c:v>-11.534329999999999</c:v>
                </c:pt>
                <c:pt idx="41921">
                  <c:v>-11.457550000000001</c:v>
                </c:pt>
                <c:pt idx="41922">
                  <c:v>-11.380330000000001</c:v>
                </c:pt>
                <c:pt idx="41923">
                  <c:v>-11.302589999999999</c:v>
                </c:pt>
                <c:pt idx="41924">
                  <c:v>-11.22465</c:v>
                </c:pt>
                <c:pt idx="41925">
                  <c:v>-11.14678</c:v>
                </c:pt>
                <c:pt idx="41926">
                  <c:v>-11.06915</c:v>
                </c:pt>
                <c:pt idx="41927">
                  <c:v>-10.990310000000001</c:v>
                </c:pt>
                <c:pt idx="41928">
                  <c:v>-10.910960000000001</c:v>
                </c:pt>
                <c:pt idx="41929">
                  <c:v>-10.833159999999999</c:v>
                </c:pt>
                <c:pt idx="41930">
                  <c:v>-10.754289999999999</c:v>
                </c:pt>
                <c:pt idx="41931">
                  <c:v>-10.675039999999999</c:v>
                </c:pt>
                <c:pt idx="41932">
                  <c:v>-10.59623</c:v>
                </c:pt>
                <c:pt idx="41933">
                  <c:v>-10.518409999999999</c:v>
                </c:pt>
                <c:pt idx="41934">
                  <c:v>-10.440160000000001</c:v>
                </c:pt>
                <c:pt idx="41935">
                  <c:v>-10.36434</c:v>
                </c:pt>
                <c:pt idx="41936">
                  <c:v>-10.28857</c:v>
                </c:pt>
                <c:pt idx="41937">
                  <c:v>-10.20101</c:v>
                </c:pt>
                <c:pt idx="41938">
                  <c:v>-10.12481</c:v>
                </c:pt>
                <c:pt idx="41939">
                  <c:v>-10.05064</c:v>
                </c:pt>
                <c:pt idx="41940">
                  <c:v>-9.974119</c:v>
                </c:pt>
                <c:pt idx="41941">
                  <c:v>-9.8968760000000007</c:v>
                </c:pt>
                <c:pt idx="41942">
                  <c:v>-9.8194710000000001</c:v>
                </c:pt>
                <c:pt idx="41943">
                  <c:v>-9.7425449999999998</c:v>
                </c:pt>
                <c:pt idx="41944">
                  <c:v>-9.6649290000000008</c:v>
                </c:pt>
                <c:pt idx="41945">
                  <c:v>-9.5869119999999999</c:v>
                </c:pt>
                <c:pt idx="41946">
                  <c:v>-9.5079910000000005</c:v>
                </c:pt>
                <c:pt idx="41947">
                  <c:v>-9.4286239999999992</c:v>
                </c:pt>
                <c:pt idx="41948">
                  <c:v>-9.3500800000000002</c:v>
                </c:pt>
                <c:pt idx="41949">
                  <c:v>-9.2711419999999993</c:v>
                </c:pt>
                <c:pt idx="41950">
                  <c:v>-9.1919989999999991</c:v>
                </c:pt>
                <c:pt idx="41951">
                  <c:v>-9.1134909999999998</c:v>
                </c:pt>
                <c:pt idx="41952">
                  <c:v>-9.0348779999999991</c:v>
                </c:pt>
                <c:pt idx="41953">
                  <c:v>-8.955781</c:v>
                </c:pt>
                <c:pt idx="41954">
                  <c:v>-8.877635999999999</c:v>
                </c:pt>
                <c:pt idx="41955">
                  <c:v>-8.7988960000000009</c:v>
                </c:pt>
                <c:pt idx="41956">
                  <c:v>-8.7214360000000006</c:v>
                </c:pt>
                <c:pt idx="41957">
                  <c:v>-8.6442289999999993</c:v>
                </c:pt>
                <c:pt idx="41958">
                  <c:v>-8.5735810000000008</c:v>
                </c:pt>
                <c:pt idx="41959">
                  <c:v>-8.5000879999999999</c:v>
                </c:pt>
                <c:pt idx="41960">
                  <c:v>-8.4252260000000003</c:v>
                </c:pt>
                <c:pt idx="41961">
                  <c:v>-8.3481159999999992</c:v>
                </c:pt>
                <c:pt idx="41962">
                  <c:v>-8.2703450000000007</c:v>
                </c:pt>
                <c:pt idx="41963">
                  <c:v>-8.1914230000000003</c:v>
                </c:pt>
                <c:pt idx="41964">
                  <c:v>-8.1122049999999994</c:v>
                </c:pt>
                <c:pt idx="41965">
                  <c:v>-8.0327900000000003</c:v>
                </c:pt>
                <c:pt idx="41966">
                  <c:v>-7.9531600000000005</c:v>
                </c:pt>
                <c:pt idx="41967">
                  <c:v>-7.8741340000000006</c:v>
                </c:pt>
                <c:pt idx="41968">
                  <c:v>-7.7958859999999994</c:v>
                </c:pt>
                <c:pt idx="41969">
                  <c:v>-7.7158199999999999</c:v>
                </c:pt>
                <c:pt idx="41970">
                  <c:v>-7.6364410000000005</c:v>
                </c:pt>
                <c:pt idx="41971">
                  <c:v>-7.5564900000000002</c:v>
                </c:pt>
                <c:pt idx="41972">
                  <c:v>-7.4774929999999991</c:v>
                </c:pt>
                <c:pt idx="41973">
                  <c:v>-7.3983419999999995</c:v>
                </c:pt>
                <c:pt idx="41974">
                  <c:v>-7.3206509999999998</c:v>
                </c:pt>
                <c:pt idx="41975">
                  <c:v>-7.2420949999999991</c:v>
                </c:pt>
                <c:pt idx="41976">
                  <c:v>-7.1631089999999995</c:v>
                </c:pt>
                <c:pt idx="41977">
                  <c:v>-7.083977</c:v>
                </c:pt>
                <c:pt idx="41978">
                  <c:v>-7.0052309999999993</c:v>
                </c:pt>
                <c:pt idx="41979">
                  <c:v>-6.9255690000000003</c:v>
                </c:pt>
                <c:pt idx="41980">
                  <c:v>-6.8462550000000002</c:v>
                </c:pt>
                <c:pt idx="41981">
                  <c:v>-6.7680389999999999</c:v>
                </c:pt>
                <c:pt idx="41982">
                  <c:v>-6.6897490000000008</c:v>
                </c:pt>
                <c:pt idx="41983">
                  <c:v>-6.6116050000000008</c:v>
                </c:pt>
                <c:pt idx="41984">
                  <c:v>-6.5330529999999998</c:v>
                </c:pt>
                <c:pt idx="41985">
                  <c:v>-6.4542409999999997</c:v>
                </c:pt>
                <c:pt idx="41986">
                  <c:v>-6.375794</c:v>
                </c:pt>
                <c:pt idx="41987">
                  <c:v>-6.2974560000000004</c:v>
                </c:pt>
                <c:pt idx="41988">
                  <c:v>-6.2186629999999994</c:v>
                </c:pt>
                <c:pt idx="41989">
                  <c:v>-6.1395719999999994</c:v>
                </c:pt>
                <c:pt idx="41990">
                  <c:v>-6.0610319999999991</c:v>
                </c:pt>
                <c:pt idx="41991">
                  <c:v>-5.9820399999999996</c:v>
                </c:pt>
                <c:pt idx="41992">
                  <c:v>-5.903124</c:v>
                </c:pt>
                <c:pt idx="41993">
                  <c:v>-5.8235910000000004</c:v>
                </c:pt>
                <c:pt idx="41994">
                  <c:v>-5.7442079999999995</c:v>
                </c:pt>
                <c:pt idx="41995">
                  <c:v>-5.6727609999999995</c:v>
                </c:pt>
                <c:pt idx="41996">
                  <c:v>-5.6040809999999999</c:v>
                </c:pt>
                <c:pt idx="41997">
                  <c:v>-5.5299830000000005</c:v>
                </c:pt>
                <c:pt idx="41998">
                  <c:v>-5.4575649999999998</c:v>
                </c:pt>
                <c:pt idx="41999">
                  <c:v>-5.3794810000000002</c:v>
                </c:pt>
                <c:pt idx="42000">
                  <c:v>-5.301615</c:v>
                </c:pt>
                <c:pt idx="42001">
                  <c:v>-5.2267209999999995</c:v>
                </c:pt>
                <c:pt idx="42002">
                  <c:v>-5.1486499999999999</c:v>
                </c:pt>
                <c:pt idx="42003">
                  <c:v>-5.0724919999999996</c:v>
                </c:pt>
                <c:pt idx="42004">
                  <c:v>-4.9945740000000001</c:v>
                </c:pt>
                <c:pt idx="42005">
                  <c:v>-4.9172770000000003</c:v>
                </c:pt>
                <c:pt idx="42006">
                  <c:v>-4.8391390000000003</c:v>
                </c:pt>
                <c:pt idx="42007">
                  <c:v>-4.7621440000000002</c:v>
                </c:pt>
                <c:pt idx="42008">
                  <c:v>-4.6861360000000003</c:v>
                </c:pt>
                <c:pt idx="42009">
                  <c:v>-4.6087420000000003</c:v>
                </c:pt>
                <c:pt idx="42010">
                  <c:v>-4.5311839999999997</c:v>
                </c:pt>
                <c:pt idx="42011">
                  <c:v>-4.4525559999999995</c:v>
                </c:pt>
                <c:pt idx="42012">
                  <c:v>-4.3730019999999996</c:v>
                </c:pt>
                <c:pt idx="42013">
                  <c:v>-4.2936420000000002</c:v>
                </c:pt>
                <c:pt idx="42014">
                  <c:v>-4.2148970000000006</c:v>
                </c:pt>
                <c:pt idx="42015">
                  <c:v>-4.1360340000000004</c:v>
                </c:pt>
                <c:pt idx="42016">
                  <c:v>-4.0570279999999999</c:v>
                </c:pt>
                <c:pt idx="42017">
                  <c:v>-3.9770210000000001</c:v>
                </c:pt>
                <c:pt idx="42018">
                  <c:v>-3.8975910000000002</c:v>
                </c:pt>
                <c:pt idx="42019">
                  <c:v>-3.8180049999999999</c:v>
                </c:pt>
                <c:pt idx="42020">
                  <c:v>-3.7382770000000001</c:v>
                </c:pt>
                <c:pt idx="42021">
                  <c:v>-3.6583729999999997</c:v>
                </c:pt>
                <c:pt idx="42022">
                  <c:v>-3.5786069999999999</c:v>
                </c:pt>
                <c:pt idx="42023">
                  <c:v>-3.4989710000000001</c:v>
                </c:pt>
                <c:pt idx="42024">
                  <c:v>-3.4193519999999999</c:v>
                </c:pt>
                <c:pt idx="42025">
                  <c:v>-3.3410820000000001</c:v>
                </c:pt>
                <c:pt idx="42026">
                  <c:v>-3.2615100000000004</c:v>
                </c:pt>
                <c:pt idx="42027">
                  <c:v>-3.1821609999999998</c:v>
                </c:pt>
                <c:pt idx="42028">
                  <c:v>-3.1030489999999999</c:v>
                </c:pt>
                <c:pt idx="42029">
                  <c:v>-3.0187170000000001</c:v>
                </c:pt>
                <c:pt idx="42030">
                  <c:v>-2.9387429999999997</c:v>
                </c:pt>
                <c:pt idx="42031">
                  <c:v>-2.8582049999999999</c:v>
                </c:pt>
                <c:pt idx="42032">
                  <c:v>-2.7785900000000003</c:v>
                </c:pt>
                <c:pt idx="42033">
                  <c:v>-2.6988600000000003</c:v>
                </c:pt>
                <c:pt idx="42034">
                  <c:v>-2.6196360000000003</c:v>
                </c:pt>
                <c:pt idx="42035">
                  <c:v>-2.5407489999999999</c:v>
                </c:pt>
                <c:pt idx="42036">
                  <c:v>-2.4614929999999999</c:v>
                </c:pt>
                <c:pt idx="42037">
                  <c:v>-2.38286</c:v>
                </c:pt>
                <c:pt idx="42038">
                  <c:v>-2.302991</c:v>
                </c:pt>
                <c:pt idx="42039">
                  <c:v>-2.224078</c:v>
                </c:pt>
                <c:pt idx="42040">
                  <c:v>-2.138325</c:v>
                </c:pt>
                <c:pt idx="42041">
                  <c:v>-2.0613229999999998</c:v>
                </c:pt>
                <c:pt idx="42042">
                  <c:v>-1.9834050000000001</c:v>
                </c:pt>
                <c:pt idx="42043">
                  <c:v>-1.9048430000000001</c:v>
                </c:pt>
                <c:pt idx="42044">
                  <c:v>-1.8262800000000001</c:v>
                </c:pt>
                <c:pt idx="42045">
                  <c:v>-1.746556</c:v>
                </c:pt>
                <c:pt idx="42046">
                  <c:v>-1.6674579999999999</c:v>
                </c:pt>
                <c:pt idx="42047">
                  <c:v>-1.588398</c:v>
                </c:pt>
                <c:pt idx="42048">
                  <c:v>-1.509522</c:v>
                </c:pt>
                <c:pt idx="42049">
                  <c:v>-1.431011</c:v>
                </c:pt>
                <c:pt idx="42050">
                  <c:v>-1.3566909999999999</c:v>
                </c:pt>
                <c:pt idx="42051">
                  <c:v>-1.2822449999999999</c:v>
                </c:pt>
                <c:pt idx="42052">
                  <c:v>-1.205989</c:v>
                </c:pt>
                <c:pt idx="42053">
                  <c:v>-1.1313260000000001</c:v>
                </c:pt>
                <c:pt idx="42054">
                  <c:v>-1.05583</c:v>
                </c:pt>
                <c:pt idx="42055">
                  <c:v>-0.98291279999999992</c:v>
                </c:pt>
                <c:pt idx="42056">
                  <c:v>-0.9092462</c:v>
                </c:pt>
                <c:pt idx="42057">
                  <c:v>-0.83300470000000004</c:v>
                </c:pt>
                <c:pt idx="42058">
                  <c:v>-0.75644249999999991</c:v>
                </c:pt>
                <c:pt idx="42059">
                  <c:v>-0.67968490000000004</c:v>
                </c:pt>
                <c:pt idx="42060">
                  <c:v>-0.60321329999999995</c:v>
                </c:pt>
                <c:pt idx="42061">
                  <c:v>-0.52674290000000001</c:v>
                </c:pt>
                <c:pt idx="42062">
                  <c:v>-0.44974449999999999</c:v>
                </c:pt>
                <c:pt idx="42063">
                  <c:v>-0.3740907</c:v>
                </c:pt>
                <c:pt idx="42064">
                  <c:v>-0.29663089999999998</c:v>
                </c:pt>
                <c:pt idx="42065">
                  <c:v>-0.21902439999999998</c:v>
                </c:pt>
                <c:pt idx="42066">
                  <c:v>-0.1409984</c:v>
                </c:pt>
                <c:pt idx="42067">
                  <c:v>-6.382823E-2</c:v>
                </c:pt>
                <c:pt idx="42068">
                  <c:v>1.272678E-2</c:v>
                </c:pt>
                <c:pt idx="42069">
                  <c:v>9.0247390000000011E-2</c:v>
                </c:pt>
                <c:pt idx="42070">
                  <c:v>0.16600009999999998</c:v>
                </c:pt>
                <c:pt idx="42071">
                  <c:v>0.24365429999999999</c:v>
                </c:pt>
                <c:pt idx="42072">
                  <c:v>0.32172919999999999</c:v>
                </c:pt>
                <c:pt idx="42073">
                  <c:v>0.39922950000000001</c:v>
                </c:pt>
                <c:pt idx="42074">
                  <c:v>0.4758251</c:v>
                </c:pt>
                <c:pt idx="42075">
                  <c:v>0.55316810000000005</c:v>
                </c:pt>
                <c:pt idx="42076">
                  <c:v>0.63032749999999993</c:v>
                </c:pt>
                <c:pt idx="42077">
                  <c:v>0.70832850000000003</c:v>
                </c:pt>
                <c:pt idx="42078">
                  <c:v>0.78575850000000003</c:v>
                </c:pt>
                <c:pt idx="42079">
                  <c:v>0.86272719999999992</c:v>
                </c:pt>
                <c:pt idx="42080">
                  <c:v>0.93963030000000003</c:v>
                </c:pt>
                <c:pt idx="42081">
                  <c:v>1.0165120000000001</c:v>
                </c:pt>
                <c:pt idx="42082">
                  <c:v>1.093656</c:v>
                </c:pt>
                <c:pt idx="42083">
                  <c:v>1.1712480000000001</c:v>
                </c:pt>
                <c:pt idx="42084">
                  <c:v>1.2492699999999999</c:v>
                </c:pt>
                <c:pt idx="42085">
                  <c:v>1.3273489999999999</c:v>
                </c:pt>
                <c:pt idx="42086">
                  <c:v>1.40517</c:v>
                </c:pt>
                <c:pt idx="42087">
                  <c:v>1.4833270000000001</c:v>
                </c:pt>
                <c:pt idx="42088">
                  <c:v>1.5612019999999998</c:v>
                </c:pt>
                <c:pt idx="42089">
                  <c:v>1.6395489999999999</c:v>
                </c:pt>
                <c:pt idx="42090">
                  <c:v>1.7176250000000002</c:v>
                </c:pt>
                <c:pt idx="42091">
                  <c:v>1.7954270000000001</c:v>
                </c:pt>
                <c:pt idx="42092">
                  <c:v>1.8728330000000002</c:v>
                </c:pt>
                <c:pt idx="42093">
                  <c:v>1.9503010000000001</c:v>
                </c:pt>
                <c:pt idx="42094">
                  <c:v>2.0270540000000001</c:v>
                </c:pt>
                <c:pt idx="42095">
                  <c:v>2.1046960000000001</c:v>
                </c:pt>
                <c:pt idx="42096">
                  <c:v>2.1826490000000001</c:v>
                </c:pt>
                <c:pt idx="42097">
                  <c:v>2.260723</c:v>
                </c:pt>
                <c:pt idx="42098">
                  <c:v>2.3390209999999998</c:v>
                </c:pt>
                <c:pt idx="42099">
                  <c:v>2.4176900000000003</c:v>
                </c:pt>
                <c:pt idx="42100">
                  <c:v>2.4945550000000001</c:v>
                </c:pt>
                <c:pt idx="42101">
                  <c:v>2.571466</c:v>
                </c:pt>
                <c:pt idx="42102">
                  <c:v>2.6489839999999996</c:v>
                </c:pt>
                <c:pt idx="42103">
                  <c:v>2.7267679999999999</c:v>
                </c:pt>
                <c:pt idx="42104">
                  <c:v>2.8047850000000003</c:v>
                </c:pt>
                <c:pt idx="42105">
                  <c:v>2.8830270000000002</c:v>
                </c:pt>
                <c:pt idx="42106">
                  <c:v>2.9614010000000004</c:v>
                </c:pt>
                <c:pt idx="42107">
                  <c:v>3.039768</c:v>
                </c:pt>
                <c:pt idx="42108">
                  <c:v>3.1182249999999998</c:v>
                </c:pt>
                <c:pt idx="42109">
                  <c:v>3.1960860000000002</c:v>
                </c:pt>
                <c:pt idx="42110">
                  <c:v>3.274127</c:v>
                </c:pt>
                <c:pt idx="42111">
                  <c:v>3.3520640000000004</c:v>
                </c:pt>
                <c:pt idx="42112">
                  <c:v>3.4295249999999999</c:v>
                </c:pt>
                <c:pt idx="42113">
                  <c:v>3.5063550000000001</c:v>
                </c:pt>
                <c:pt idx="42114">
                  <c:v>3.5834630000000001</c:v>
                </c:pt>
                <c:pt idx="42115">
                  <c:v>3.6581649999999999</c:v>
                </c:pt>
                <c:pt idx="42116">
                  <c:v>3.7323050000000002</c:v>
                </c:pt>
                <c:pt idx="42117">
                  <c:v>3.804554</c:v>
                </c:pt>
                <c:pt idx="42118">
                  <c:v>3.8817520000000001</c:v>
                </c:pt>
                <c:pt idx="42119">
                  <c:v>3.9595320000000003</c:v>
                </c:pt>
                <c:pt idx="42120">
                  <c:v>4.0374400000000001</c:v>
                </c:pt>
                <c:pt idx="42121">
                  <c:v>4.1155759999999999</c:v>
                </c:pt>
                <c:pt idx="42122">
                  <c:v>4.193784</c:v>
                </c:pt>
                <c:pt idx="42123">
                  <c:v>4.2717799999999997</c:v>
                </c:pt>
                <c:pt idx="42124">
                  <c:v>4.3499429999999997</c:v>
                </c:pt>
                <c:pt idx="42125">
                  <c:v>4.428363</c:v>
                </c:pt>
                <c:pt idx="42126">
                  <c:v>4.5068730000000006</c:v>
                </c:pt>
                <c:pt idx="42127">
                  <c:v>4.5863250000000004</c:v>
                </c:pt>
                <c:pt idx="42128">
                  <c:v>4.6652310000000003</c:v>
                </c:pt>
                <c:pt idx="42129">
                  <c:v>4.7444889999999997</c:v>
                </c:pt>
                <c:pt idx="42130">
                  <c:v>4.8231640000000002</c:v>
                </c:pt>
                <c:pt idx="42131">
                  <c:v>4.9011610000000001</c:v>
                </c:pt>
                <c:pt idx="42132">
                  <c:v>4.979304</c:v>
                </c:pt>
                <c:pt idx="42133">
                  <c:v>5.0558449999999997</c:v>
                </c:pt>
                <c:pt idx="42134">
                  <c:v>5.1331879999999996</c:v>
                </c:pt>
                <c:pt idx="42135">
                  <c:v>5.2113250000000004</c:v>
                </c:pt>
                <c:pt idx="42136">
                  <c:v>5.289981</c:v>
                </c:pt>
                <c:pt idx="42137">
                  <c:v>5.369351</c:v>
                </c:pt>
                <c:pt idx="42138">
                  <c:v>5.4472480000000001</c:v>
                </c:pt>
                <c:pt idx="42139">
                  <c:v>5.5265450000000005</c:v>
                </c:pt>
                <c:pt idx="42140">
                  <c:v>5.605931</c:v>
                </c:pt>
                <c:pt idx="42141">
                  <c:v>5.6850399999999999</c:v>
                </c:pt>
                <c:pt idx="42142">
                  <c:v>5.7642349999999993</c:v>
                </c:pt>
                <c:pt idx="42143">
                  <c:v>5.8434209999999993</c:v>
                </c:pt>
                <c:pt idx="42144">
                  <c:v>5.9225170000000009</c:v>
                </c:pt>
                <c:pt idx="42145">
                  <c:v>6.0012480000000004</c:v>
                </c:pt>
                <c:pt idx="42146">
                  <c:v>6.0804020000000003</c:v>
                </c:pt>
                <c:pt idx="42147">
                  <c:v>6.1592210000000005</c:v>
                </c:pt>
                <c:pt idx="42148">
                  <c:v>6.2385619999999999</c:v>
                </c:pt>
                <c:pt idx="42149">
                  <c:v>6.3173779999999997</c:v>
                </c:pt>
                <c:pt idx="42150">
                  <c:v>6.3959860000000006</c:v>
                </c:pt>
                <c:pt idx="42151">
                  <c:v>6.4753910000000001</c:v>
                </c:pt>
                <c:pt idx="42152">
                  <c:v>6.5534499999999998</c:v>
                </c:pt>
                <c:pt idx="42153">
                  <c:v>6.6333540000000006</c:v>
                </c:pt>
                <c:pt idx="42154">
                  <c:v>6.7107280000000005</c:v>
                </c:pt>
                <c:pt idx="42155">
                  <c:v>6.7883479999999992</c:v>
                </c:pt>
                <c:pt idx="42156">
                  <c:v>6.8833880000000001</c:v>
                </c:pt>
                <c:pt idx="42157">
                  <c:v>6.965376</c:v>
                </c:pt>
                <c:pt idx="42158">
                  <c:v>7.0446660000000003</c:v>
                </c:pt>
                <c:pt idx="42159">
                  <c:v>7.1231029999999995</c:v>
                </c:pt>
                <c:pt idx="42160">
                  <c:v>7.2009150000000002</c:v>
                </c:pt>
                <c:pt idx="42161">
                  <c:v>7.2785510000000002</c:v>
                </c:pt>
                <c:pt idx="42162">
                  <c:v>7.3564680000000005</c:v>
                </c:pt>
                <c:pt idx="42163">
                  <c:v>7.434113</c:v>
                </c:pt>
                <c:pt idx="42164">
                  <c:v>7.5124670000000009</c:v>
                </c:pt>
                <c:pt idx="42165">
                  <c:v>7.5873970000000002</c:v>
                </c:pt>
                <c:pt idx="42166">
                  <c:v>7.6627920000000005</c:v>
                </c:pt>
                <c:pt idx="42167">
                  <c:v>7.7391829999999997</c:v>
                </c:pt>
                <c:pt idx="42168">
                  <c:v>7.8160719999999992</c:v>
                </c:pt>
                <c:pt idx="42169">
                  <c:v>7.8913659999999997</c:v>
                </c:pt>
                <c:pt idx="42170">
                  <c:v>7.9674639999999997</c:v>
                </c:pt>
                <c:pt idx="42171">
                  <c:v>8.0448760000000004</c:v>
                </c:pt>
                <c:pt idx="42172">
                  <c:v>8.1224019999999992</c:v>
                </c:pt>
                <c:pt idx="42173">
                  <c:v>8.1998010000000008</c:v>
                </c:pt>
                <c:pt idx="42174">
                  <c:v>8.27759</c:v>
                </c:pt>
                <c:pt idx="42175">
                  <c:v>8.3549249999999997</c:v>
                </c:pt>
                <c:pt idx="42176">
                  <c:v>8.4324690000000011</c:v>
                </c:pt>
                <c:pt idx="42177">
                  <c:v>8.5102550000000008</c:v>
                </c:pt>
                <c:pt idx="42178">
                  <c:v>8.5874810000000004</c:v>
                </c:pt>
                <c:pt idx="42179">
                  <c:v>8.6648639999999997</c:v>
                </c:pt>
                <c:pt idx="42180">
                  <c:v>8.742761999999999</c:v>
                </c:pt>
                <c:pt idx="42181">
                  <c:v>8.8204190000000011</c:v>
                </c:pt>
                <c:pt idx="42182">
                  <c:v>8.898612</c:v>
                </c:pt>
                <c:pt idx="42183">
                  <c:v>8.976541000000001</c:v>
                </c:pt>
                <c:pt idx="42184">
                  <c:v>9.0547339999999998</c:v>
                </c:pt>
                <c:pt idx="42185">
                  <c:v>9.1325970000000005</c:v>
                </c:pt>
                <c:pt idx="42186">
                  <c:v>9.2105449999999998</c:v>
                </c:pt>
                <c:pt idx="42187">
                  <c:v>9.2887810000000002</c:v>
                </c:pt>
                <c:pt idx="42188">
                  <c:v>9.3670629999999999</c:v>
                </c:pt>
                <c:pt idx="42189">
                  <c:v>9.4457709999999988</c:v>
                </c:pt>
                <c:pt idx="42190">
                  <c:v>9.5243099999999998</c:v>
                </c:pt>
                <c:pt idx="42191">
                  <c:v>9.6027490000000011</c:v>
                </c:pt>
                <c:pt idx="42192">
                  <c:v>9.6811290000000003</c:v>
                </c:pt>
                <c:pt idx="42193">
                  <c:v>9.7595919999999996</c:v>
                </c:pt>
                <c:pt idx="42194">
                  <c:v>9.8379650000000005</c:v>
                </c:pt>
                <c:pt idx="42195">
                  <c:v>9.9162590000000002</c:v>
                </c:pt>
                <c:pt idx="42196">
                  <c:v>9.9947820000000007</c:v>
                </c:pt>
                <c:pt idx="42197">
                  <c:v>10.073179999999999</c:v>
                </c:pt>
                <c:pt idx="42198">
                  <c:v>10.151570000000001</c:v>
                </c:pt>
                <c:pt idx="42199">
                  <c:v>10.229569999999999</c:v>
                </c:pt>
                <c:pt idx="42200">
                  <c:v>10.30772</c:v>
                </c:pt>
                <c:pt idx="42201">
                  <c:v>10.38557</c:v>
                </c:pt>
                <c:pt idx="42202">
                  <c:v>10.463579999999999</c:v>
                </c:pt>
                <c:pt idx="42203">
                  <c:v>10.540750000000001</c:v>
                </c:pt>
                <c:pt idx="42204">
                  <c:v>10.618220000000001</c:v>
                </c:pt>
                <c:pt idx="42205">
                  <c:v>10.694380000000001</c:v>
                </c:pt>
                <c:pt idx="42206">
                  <c:v>10.770429999999999</c:v>
                </c:pt>
                <c:pt idx="42207">
                  <c:v>10.84563</c:v>
                </c:pt>
                <c:pt idx="42208">
                  <c:v>10.92187</c:v>
                </c:pt>
                <c:pt idx="42209">
                  <c:v>10.99874</c:v>
                </c:pt>
                <c:pt idx="42210">
                  <c:v>11.07621</c:v>
                </c:pt>
                <c:pt idx="42211">
                  <c:v>11.15175</c:v>
                </c:pt>
                <c:pt idx="42212">
                  <c:v>11.227929999999999</c:v>
                </c:pt>
                <c:pt idx="42213">
                  <c:v>11.304790000000001</c:v>
                </c:pt>
                <c:pt idx="42214">
                  <c:v>11.381740000000001</c:v>
                </c:pt>
                <c:pt idx="42215">
                  <c:v>11.458069999999999</c:v>
                </c:pt>
                <c:pt idx="42216">
                  <c:v>11.535550000000001</c:v>
                </c:pt>
                <c:pt idx="42217">
                  <c:v>11.6112</c:v>
                </c:pt>
                <c:pt idx="42218">
                  <c:v>11.68655</c:v>
                </c:pt>
                <c:pt idx="42219">
                  <c:v>11.762999999999998</c:v>
                </c:pt>
                <c:pt idx="42220">
                  <c:v>11.839630000000001</c:v>
                </c:pt>
                <c:pt idx="42221">
                  <c:v>11.91624</c:v>
                </c:pt>
                <c:pt idx="42222">
                  <c:v>11.99118</c:v>
                </c:pt>
                <c:pt idx="42223">
                  <c:v>12.06728</c:v>
                </c:pt>
                <c:pt idx="42224">
                  <c:v>12.14345</c:v>
                </c:pt>
                <c:pt idx="42225">
                  <c:v>12.21954</c:v>
                </c:pt>
                <c:pt idx="42226">
                  <c:v>12.29589</c:v>
                </c:pt>
                <c:pt idx="42227">
                  <c:v>12.37227</c:v>
                </c:pt>
                <c:pt idx="42228">
                  <c:v>12.44871</c:v>
                </c:pt>
                <c:pt idx="42229">
                  <c:v>12.524900000000001</c:v>
                </c:pt>
                <c:pt idx="42230">
                  <c:v>12.60064</c:v>
                </c:pt>
                <c:pt idx="42231">
                  <c:v>12.674950000000001</c:v>
                </c:pt>
                <c:pt idx="42232">
                  <c:v>12.750360000000001</c:v>
                </c:pt>
                <c:pt idx="42233">
                  <c:v>12.826230000000001</c:v>
                </c:pt>
                <c:pt idx="42234">
                  <c:v>12.902199999999999</c:v>
                </c:pt>
                <c:pt idx="42235">
                  <c:v>12.97695</c:v>
                </c:pt>
                <c:pt idx="42236">
                  <c:v>13.052790000000002</c:v>
                </c:pt>
                <c:pt idx="42237">
                  <c:v>13.128709999999998</c:v>
                </c:pt>
                <c:pt idx="42238">
                  <c:v>13.20457</c:v>
                </c:pt>
                <c:pt idx="42239">
                  <c:v>13.280390000000001</c:v>
                </c:pt>
                <c:pt idx="42240">
                  <c:v>13.356960000000001</c:v>
                </c:pt>
                <c:pt idx="42241">
                  <c:v>13.43158</c:v>
                </c:pt>
                <c:pt idx="42242">
                  <c:v>13.50787</c:v>
                </c:pt>
                <c:pt idx="42243">
                  <c:v>13.58353</c:v>
                </c:pt>
                <c:pt idx="42244">
                  <c:v>13.657389999999999</c:v>
                </c:pt>
                <c:pt idx="42245">
                  <c:v>13.73197</c:v>
                </c:pt>
                <c:pt idx="42246">
                  <c:v>13.80739</c:v>
                </c:pt>
                <c:pt idx="42247">
                  <c:v>13.88387</c:v>
                </c:pt>
                <c:pt idx="42248">
                  <c:v>13.959950000000001</c:v>
                </c:pt>
                <c:pt idx="42249">
                  <c:v>14.03661</c:v>
                </c:pt>
                <c:pt idx="42250">
                  <c:v>14.112030000000001</c:v>
                </c:pt>
                <c:pt idx="42251">
                  <c:v>14.187110000000001</c:v>
                </c:pt>
                <c:pt idx="42252">
                  <c:v>14.26267</c:v>
                </c:pt>
                <c:pt idx="42253">
                  <c:v>14.3375</c:v>
                </c:pt>
                <c:pt idx="42254">
                  <c:v>14.413359999999999</c:v>
                </c:pt>
                <c:pt idx="42255">
                  <c:v>14.48912</c:v>
                </c:pt>
                <c:pt idx="42256">
                  <c:v>14.56532</c:v>
                </c:pt>
                <c:pt idx="42257">
                  <c:v>14.6417</c:v>
                </c:pt>
                <c:pt idx="42258">
                  <c:v>14.716070000000002</c:v>
                </c:pt>
                <c:pt idx="42259">
                  <c:v>14.78895</c:v>
                </c:pt>
                <c:pt idx="42260">
                  <c:v>14.861180000000001</c:v>
                </c:pt>
                <c:pt idx="42261">
                  <c:v>14.935220000000001</c:v>
                </c:pt>
                <c:pt idx="42262">
                  <c:v>15.00858</c:v>
                </c:pt>
                <c:pt idx="42263">
                  <c:v>15.08305</c:v>
                </c:pt>
                <c:pt idx="42264">
                  <c:v>15.15644</c:v>
                </c:pt>
                <c:pt idx="42265">
                  <c:v>15.229669999999999</c:v>
                </c:pt>
                <c:pt idx="42266">
                  <c:v>15.303279999999999</c:v>
                </c:pt>
                <c:pt idx="42267">
                  <c:v>15.379480000000001</c:v>
                </c:pt>
                <c:pt idx="42268">
                  <c:v>15.456490000000001</c:v>
                </c:pt>
                <c:pt idx="42269">
                  <c:v>15.53356</c:v>
                </c:pt>
                <c:pt idx="42270">
                  <c:v>15.608310000000001</c:v>
                </c:pt>
                <c:pt idx="42271">
                  <c:v>15.683480000000001</c:v>
                </c:pt>
                <c:pt idx="42272">
                  <c:v>15.758890000000001</c:v>
                </c:pt>
                <c:pt idx="42273">
                  <c:v>15.834</c:v>
                </c:pt>
                <c:pt idx="42274">
                  <c:v>15.909139999999999</c:v>
                </c:pt>
                <c:pt idx="42275">
                  <c:v>15.9842</c:v>
                </c:pt>
                <c:pt idx="42276">
                  <c:v>16.05921</c:v>
                </c:pt>
                <c:pt idx="42277">
                  <c:v>16.134509999999999</c:v>
                </c:pt>
                <c:pt idx="42278">
                  <c:v>16.20936</c:v>
                </c:pt>
                <c:pt idx="42279">
                  <c:v>16.284780000000001</c:v>
                </c:pt>
                <c:pt idx="42280">
                  <c:v>16.359829999999999</c:v>
                </c:pt>
                <c:pt idx="42281">
                  <c:v>16.434979999999999</c:v>
                </c:pt>
                <c:pt idx="42282">
                  <c:v>16.51014</c:v>
                </c:pt>
                <c:pt idx="42283">
                  <c:v>16.58494</c:v>
                </c:pt>
                <c:pt idx="42284">
                  <c:v>16.657830000000001</c:v>
                </c:pt>
                <c:pt idx="42285">
                  <c:v>16.730830000000001</c:v>
                </c:pt>
                <c:pt idx="42286">
                  <c:v>16.80321</c:v>
                </c:pt>
                <c:pt idx="42287">
                  <c:v>16.876809999999999</c:v>
                </c:pt>
                <c:pt idx="42288">
                  <c:v>16.950600000000001</c:v>
                </c:pt>
                <c:pt idx="42289">
                  <c:v>17.024419999999999</c:v>
                </c:pt>
                <c:pt idx="42290">
                  <c:v>17.09843</c:v>
                </c:pt>
                <c:pt idx="42291">
                  <c:v>17.172270000000001</c:v>
                </c:pt>
                <c:pt idx="42292">
                  <c:v>17.24616</c:v>
                </c:pt>
                <c:pt idx="42293">
                  <c:v>17.320129999999999</c:v>
                </c:pt>
                <c:pt idx="42294">
                  <c:v>17.39406</c:v>
                </c:pt>
                <c:pt idx="42295">
                  <c:v>17.46772</c:v>
                </c:pt>
                <c:pt idx="42296">
                  <c:v>17.54149</c:v>
                </c:pt>
                <c:pt idx="42297">
                  <c:v>17.614850000000001</c:v>
                </c:pt>
                <c:pt idx="42298">
                  <c:v>17.687149999999999</c:v>
                </c:pt>
                <c:pt idx="42299">
                  <c:v>17.760249999999999</c:v>
                </c:pt>
                <c:pt idx="42300">
                  <c:v>17.833479999999998</c:v>
                </c:pt>
                <c:pt idx="42301">
                  <c:v>17.905799999999999</c:v>
                </c:pt>
                <c:pt idx="42302">
                  <c:v>17.97861</c:v>
                </c:pt>
                <c:pt idx="42303">
                  <c:v>18.051850000000002</c:v>
                </c:pt>
                <c:pt idx="42304">
                  <c:v>18.125119999999999</c:v>
                </c:pt>
                <c:pt idx="42305">
                  <c:v>18.19774</c:v>
                </c:pt>
                <c:pt idx="42306">
                  <c:v>18.27111</c:v>
                </c:pt>
                <c:pt idx="42307">
                  <c:v>18.34254</c:v>
                </c:pt>
                <c:pt idx="42308">
                  <c:v>18.414759999999998</c:v>
                </c:pt>
                <c:pt idx="42309">
                  <c:v>18.4877</c:v>
                </c:pt>
                <c:pt idx="42310">
                  <c:v>18.558619999999998</c:v>
                </c:pt>
                <c:pt idx="42311">
                  <c:v>18.6311</c:v>
                </c:pt>
                <c:pt idx="42312">
                  <c:v>18.70373</c:v>
                </c:pt>
                <c:pt idx="42313">
                  <c:v>18.77535</c:v>
                </c:pt>
                <c:pt idx="42314">
                  <c:v>18.845209999999998</c:v>
                </c:pt>
                <c:pt idx="42315">
                  <c:v>18.91527</c:v>
                </c:pt>
                <c:pt idx="42316">
                  <c:v>18.98733</c:v>
                </c:pt>
                <c:pt idx="42317">
                  <c:v>19.058669999999999</c:v>
                </c:pt>
                <c:pt idx="42318">
                  <c:v>19.13109</c:v>
                </c:pt>
                <c:pt idx="42319">
                  <c:v>19.203769999999999</c:v>
                </c:pt>
                <c:pt idx="42320">
                  <c:v>19.27627</c:v>
                </c:pt>
                <c:pt idx="42321">
                  <c:v>19.348140000000001</c:v>
                </c:pt>
                <c:pt idx="42322">
                  <c:v>19.4207</c:v>
                </c:pt>
                <c:pt idx="42323">
                  <c:v>19.49335</c:v>
                </c:pt>
                <c:pt idx="42324">
                  <c:v>19.565850000000001</c:v>
                </c:pt>
                <c:pt idx="42325">
                  <c:v>19.637740000000001</c:v>
                </c:pt>
                <c:pt idx="42326">
                  <c:v>19.70926</c:v>
                </c:pt>
                <c:pt idx="42327">
                  <c:v>19.781030000000001</c:v>
                </c:pt>
                <c:pt idx="42328">
                  <c:v>19.851579999999998</c:v>
                </c:pt>
                <c:pt idx="42329">
                  <c:v>19.922730000000001</c:v>
                </c:pt>
                <c:pt idx="42330">
                  <c:v>19.99334</c:v>
                </c:pt>
                <c:pt idx="42331">
                  <c:v>20.063460000000003</c:v>
                </c:pt>
                <c:pt idx="42332">
                  <c:v>20.1343</c:v>
                </c:pt>
                <c:pt idx="42333">
                  <c:v>20.202840000000002</c:v>
                </c:pt>
                <c:pt idx="42334">
                  <c:v>20.27243</c:v>
                </c:pt>
                <c:pt idx="42335">
                  <c:v>20.342280000000002</c:v>
                </c:pt>
                <c:pt idx="42336">
                  <c:v>20.411709999999999</c:v>
                </c:pt>
                <c:pt idx="42337">
                  <c:v>20.481440000000003</c:v>
                </c:pt>
                <c:pt idx="42338">
                  <c:v>20.551670000000001</c:v>
                </c:pt>
                <c:pt idx="42339">
                  <c:v>20.62312</c:v>
                </c:pt>
                <c:pt idx="42340">
                  <c:v>20.693850000000001</c:v>
                </c:pt>
                <c:pt idx="42341">
                  <c:v>20.761649999999999</c:v>
                </c:pt>
                <c:pt idx="42342">
                  <c:v>20.826370000000001</c:v>
                </c:pt>
                <c:pt idx="42343">
                  <c:v>20.894180000000002</c:v>
                </c:pt>
                <c:pt idx="42344">
                  <c:v>20.962859999999999</c:v>
                </c:pt>
                <c:pt idx="42345">
                  <c:v>21.031680000000001</c:v>
                </c:pt>
                <c:pt idx="42346">
                  <c:v>21.101689999999998</c:v>
                </c:pt>
                <c:pt idx="42347">
                  <c:v>21.170760000000001</c:v>
                </c:pt>
                <c:pt idx="42348">
                  <c:v>21.240269999999999</c:v>
                </c:pt>
                <c:pt idx="42349">
                  <c:v>21.309490000000004</c:v>
                </c:pt>
                <c:pt idx="42350">
                  <c:v>21.374600000000001</c:v>
                </c:pt>
                <c:pt idx="42351">
                  <c:v>21.436679999999999</c:v>
                </c:pt>
                <c:pt idx="42352">
                  <c:v>21.50375</c:v>
                </c:pt>
                <c:pt idx="42353">
                  <c:v>21.572580000000002</c:v>
                </c:pt>
                <c:pt idx="42354">
                  <c:v>21.641819999999999</c:v>
                </c:pt>
                <c:pt idx="42355">
                  <c:v>21.710029999999996</c:v>
                </c:pt>
                <c:pt idx="42356">
                  <c:v>21.779480000000003</c:v>
                </c:pt>
                <c:pt idx="42357">
                  <c:v>21.84911</c:v>
                </c:pt>
                <c:pt idx="42358">
                  <c:v>21.916440000000001</c:v>
                </c:pt>
                <c:pt idx="42359">
                  <c:v>21.984929999999999</c:v>
                </c:pt>
                <c:pt idx="42360">
                  <c:v>22.053889999999999</c:v>
                </c:pt>
                <c:pt idx="42361">
                  <c:v>22.122790000000002</c:v>
                </c:pt>
                <c:pt idx="42362">
                  <c:v>22.192319999999999</c:v>
                </c:pt>
                <c:pt idx="42363">
                  <c:v>22.261860000000002</c:v>
                </c:pt>
                <c:pt idx="42364">
                  <c:v>22.33108</c:v>
                </c:pt>
                <c:pt idx="42365">
                  <c:v>22.400440000000003</c:v>
                </c:pt>
                <c:pt idx="42366">
                  <c:v>22.469649999999998</c:v>
                </c:pt>
                <c:pt idx="42367">
                  <c:v>22.53866</c:v>
                </c:pt>
                <c:pt idx="42368">
                  <c:v>22.60727</c:v>
                </c:pt>
                <c:pt idx="42369">
                  <c:v>22.677309999999999</c:v>
                </c:pt>
                <c:pt idx="42370">
                  <c:v>22.747060000000001</c:v>
                </c:pt>
                <c:pt idx="42371">
                  <c:v>22.81718</c:v>
                </c:pt>
                <c:pt idx="42372">
                  <c:v>22.887149999999998</c:v>
                </c:pt>
                <c:pt idx="42373">
                  <c:v>22.956949999999999</c:v>
                </c:pt>
                <c:pt idx="42374">
                  <c:v>23.026249999999997</c:v>
                </c:pt>
                <c:pt idx="42375">
                  <c:v>23.095269999999999</c:v>
                </c:pt>
                <c:pt idx="42376">
                  <c:v>23.163490000000003</c:v>
                </c:pt>
                <c:pt idx="42377">
                  <c:v>23.232849999999999</c:v>
                </c:pt>
                <c:pt idx="42378">
                  <c:v>23.30115</c:v>
                </c:pt>
                <c:pt idx="42379">
                  <c:v>23.37012</c:v>
                </c:pt>
                <c:pt idx="42380">
                  <c:v>23.438629999999996</c:v>
                </c:pt>
                <c:pt idx="42381">
                  <c:v>23.507539999999999</c:v>
                </c:pt>
                <c:pt idx="42382">
                  <c:v>23.575309999999998</c:v>
                </c:pt>
                <c:pt idx="42383">
                  <c:v>23.643390000000004</c:v>
                </c:pt>
                <c:pt idx="42384">
                  <c:v>23.716100000000001</c:v>
                </c:pt>
                <c:pt idx="42385">
                  <c:v>23.784550000000003</c:v>
                </c:pt>
                <c:pt idx="42386">
                  <c:v>23.852180000000001</c:v>
                </c:pt>
                <c:pt idx="42387">
                  <c:v>23.91892</c:v>
                </c:pt>
                <c:pt idx="42388">
                  <c:v>23.98753</c:v>
                </c:pt>
                <c:pt idx="42389">
                  <c:v>24.05602</c:v>
                </c:pt>
                <c:pt idx="42390">
                  <c:v>24.124009999999998</c:v>
                </c:pt>
                <c:pt idx="42391">
                  <c:v>24.191780000000001</c:v>
                </c:pt>
                <c:pt idx="42392">
                  <c:v>24.259810000000002</c:v>
                </c:pt>
                <c:pt idx="42393">
                  <c:v>24.327290000000001</c:v>
                </c:pt>
                <c:pt idx="42394">
                  <c:v>24.393460000000001</c:v>
                </c:pt>
                <c:pt idx="42395">
                  <c:v>24.459520000000001</c:v>
                </c:pt>
                <c:pt idx="42396">
                  <c:v>24.526289999999999</c:v>
                </c:pt>
                <c:pt idx="42397">
                  <c:v>24.592619999999997</c:v>
                </c:pt>
                <c:pt idx="42398">
                  <c:v>24.658239999999999</c:v>
                </c:pt>
                <c:pt idx="42399">
                  <c:v>24.724560000000004</c:v>
                </c:pt>
                <c:pt idx="42400">
                  <c:v>24.788929999999997</c:v>
                </c:pt>
                <c:pt idx="42401">
                  <c:v>24.854280000000003</c:v>
                </c:pt>
                <c:pt idx="42402">
                  <c:v>24.91874</c:v>
                </c:pt>
                <c:pt idx="42403">
                  <c:v>24.984579999999998</c:v>
                </c:pt>
                <c:pt idx="42404">
                  <c:v>25.049169999999997</c:v>
                </c:pt>
                <c:pt idx="42405">
                  <c:v>25.114319999999999</c:v>
                </c:pt>
                <c:pt idx="42406">
                  <c:v>25.177790000000002</c:v>
                </c:pt>
                <c:pt idx="42407">
                  <c:v>25.242450000000002</c:v>
                </c:pt>
                <c:pt idx="42408">
                  <c:v>25.307270000000003</c:v>
                </c:pt>
                <c:pt idx="42409">
                  <c:v>25.372789999999998</c:v>
                </c:pt>
                <c:pt idx="42410">
                  <c:v>25.437660000000001</c:v>
                </c:pt>
                <c:pt idx="42411">
                  <c:v>25.503</c:v>
                </c:pt>
                <c:pt idx="42412">
                  <c:v>25.569069999999996</c:v>
                </c:pt>
                <c:pt idx="42413">
                  <c:v>25.63353</c:v>
                </c:pt>
                <c:pt idx="42414">
                  <c:v>25.69848</c:v>
                </c:pt>
                <c:pt idx="42415">
                  <c:v>25.76341</c:v>
                </c:pt>
                <c:pt idx="42416">
                  <c:v>25.828519999999997</c:v>
                </c:pt>
                <c:pt idx="42417">
                  <c:v>25.893359999999998</c:v>
                </c:pt>
                <c:pt idx="42418">
                  <c:v>25.958730000000003</c:v>
                </c:pt>
                <c:pt idx="42419">
                  <c:v>26.024630000000002</c:v>
                </c:pt>
                <c:pt idx="42420">
                  <c:v>26.090920000000001</c:v>
                </c:pt>
                <c:pt idx="42421">
                  <c:v>26.158290000000001</c:v>
                </c:pt>
                <c:pt idx="42422">
                  <c:v>26.226120000000002</c:v>
                </c:pt>
                <c:pt idx="42423">
                  <c:v>26.298929999999999</c:v>
                </c:pt>
                <c:pt idx="42424">
                  <c:v>26.369250000000001</c:v>
                </c:pt>
                <c:pt idx="42425">
                  <c:v>26.438760000000002</c:v>
                </c:pt>
                <c:pt idx="42426">
                  <c:v>26.50648</c:v>
                </c:pt>
                <c:pt idx="42427">
                  <c:v>26.572719999999997</c:v>
                </c:pt>
                <c:pt idx="42428">
                  <c:v>26.63833</c:v>
                </c:pt>
                <c:pt idx="42429">
                  <c:v>26.705679999999997</c:v>
                </c:pt>
                <c:pt idx="42430">
                  <c:v>26.773060000000001</c:v>
                </c:pt>
                <c:pt idx="42431">
                  <c:v>26.840139999999998</c:v>
                </c:pt>
                <c:pt idx="42432">
                  <c:v>26.907510000000002</c:v>
                </c:pt>
                <c:pt idx="42433">
                  <c:v>26.974870000000003</c:v>
                </c:pt>
                <c:pt idx="42434">
                  <c:v>27.041819999999998</c:v>
                </c:pt>
                <c:pt idx="42435">
                  <c:v>27.108349999999998</c:v>
                </c:pt>
                <c:pt idx="42436">
                  <c:v>27.174289999999999</c:v>
                </c:pt>
                <c:pt idx="42437">
                  <c:v>27.238299999999999</c:v>
                </c:pt>
                <c:pt idx="42438">
                  <c:v>27.302369999999996</c:v>
                </c:pt>
                <c:pt idx="42439">
                  <c:v>27.367759999999997</c:v>
                </c:pt>
                <c:pt idx="42440">
                  <c:v>27.434669999999997</c:v>
                </c:pt>
                <c:pt idx="42441">
                  <c:v>27.502580000000002</c:v>
                </c:pt>
                <c:pt idx="42442">
                  <c:v>27.570700000000002</c:v>
                </c:pt>
                <c:pt idx="42443">
                  <c:v>27.633519999999997</c:v>
                </c:pt>
                <c:pt idx="42444">
                  <c:v>27.70223</c:v>
                </c:pt>
                <c:pt idx="42445">
                  <c:v>27.7712</c:v>
                </c:pt>
                <c:pt idx="42446">
                  <c:v>27.84075</c:v>
                </c:pt>
                <c:pt idx="42447">
                  <c:v>27.910720000000001</c:v>
                </c:pt>
                <c:pt idx="42448">
                  <c:v>27.982480000000002</c:v>
                </c:pt>
                <c:pt idx="42449">
                  <c:v>28.053689999999996</c:v>
                </c:pt>
                <c:pt idx="42450">
                  <c:v>28.125540000000001</c:v>
                </c:pt>
                <c:pt idx="42451">
                  <c:v>28.19689</c:v>
                </c:pt>
                <c:pt idx="42452">
                  <c:v>28.26737</c:v>
                </c:pt>
                <c:pt idx="42453">
                  <c:v>28.337810000000001</c:v>
                </c:pt>
                <c:pt idx="42454">
                  <c:v>28.407960000000003</c:v>
                </c:pt>
                <c:pt idx="42455">
                  <c:v>28.479390000000002</c:v>
                </c:pt>
                <c:pt idx="42456">
                  <c:v>28.550979999999999</c:v>
                </c:pt>
                <c:pt idx="42457">
                  <c:v>28.6219</c:v>
                </c:pt>
                <c:pt idx="42458">
                  <c:v>28.69267</c:v>
                </c:pt>
                <c:pt idx="42459">
                  <c:v>28.763849999999998</c:v>
                </c:pt>
                <c:pt idx="42460">
                  <c:v>28.835030000000003</c:v>
                </c:pt>
                <c:pt idx="42461">
                  <c:v>28.90654</c:v>
                </c:pt>
                <c:pt idx="42462">
                  <c:v>28.97775</c:v>
                </c:pt>
                <c:pt idx="42463">
                  <c:v>29.0502</c:v>
                </c:pt>
                <c:pt idx="42464">
                  <c:v>29.127049999999997</c:v>
                </c:pt>
                <c:pt idx="42465">
                  <c:v>29.19896</c:v>
                </c:pt>
                <c:pt idx="42466">
                  <c:v>29.26829</c:v>
                </c:pt>
                <c:pt idx="42467">
                  <c:v>29.336920000000003</c:v>
                </c:pt>
                <c:pt idx="42468">
                  <c:v>29.403310000000001</c:v>
                </c:pt>
                <c:pt idx="42469">
                  <c:v>29.46687</c:v>
                </c:pt>
                <c:pt idx="42470">
                  <c:v>29.526180000000004</c:v>
                </c:pt>
                <c:pt idx="42471">
                  <c:v>29.590709999999998</c:v>
                </c:pt>
                <c:pt idx="42472">
                  <c:v>29.657160000000001</c:v>
                </c:pt>
                <c:pt idx="42473">
                  <c:v>29.723790000000001</c:v>
                </c:pt>
                <c:pt idx="42474">
                  <c:v>29.791840000000001</c:v>
                </c:pt>
                <c:pt idx="42475">
                  <c:v>29.85979</c:v>
                </c:pt>
                <c:pt idx="42476">
                  <c:v>29.928449999999998</c:v>
                </c:pt>
                <c:pt idx="42477">
                  <c:v>29.997280000000003</c:v>
                </c:pt>
                <c:pt idx="42478">
                  <c:v>30.067240000000002</c:v>
                </c:pt>
                <c:pt idx="42479">
                  <c:v>30.13599</c:v>
                </c:pt>
                <c:pt idx="42480">
                  <c:v>30.206569999999999</c:v>
                </c:pt>
                <c:pt idx="42481">
                  <c:v>30.275910000000003</c:v>
                </c:pt>
                <c:pt idx="42482">
                  <c:v>30.346299999999999</c:v>
                </c:pt>
                <c:pt idx="42483">
                  <c:v>30.417269999999998</c:v>
                </c:pt>
                <c:pt idx="42484">
                  <c:v>30.487490000000001</c:v>
                </c:pt>
                <c:pt idx="42485">
                  <c:v>30.55865</c:v>
                </c:pt>
                <c:pt idx="42486">
                  <c:v>30.629909999999999</c:v>
                </c:pt>
                <c:pt idx="42487">
                  <c:v>30.700500000000002</c:v>
                </c:pt>
                <c:pt idx="42488">
                  <c:v>30.770240000000001</c:v>
                </c:pt>
                <c:pt idx="42489">
                  <c:v>30.84064</c:v>
                </c:pt>
                <c:pt idx="42490">
                  <c:v>30.910499999999999</c:v>
                </c:pt>
                <c:pt idx="42491">
                  <c:v>30.98058</c:v>
                </c:pt>
                <c:pt idx="42492">
                  <c:v>31.050319999999999</c:v>
                </c:pt>
                <c:pt idx="42493">
                  <c:v>31.120070000000002</c:v>
                </c:pt>
                <c:pt idx="42494">
                  <c:v>31.189339999999998</c:v>
                </c:pt>
                <c:pt idx="42495">
                  <c:v>31.258249999999997</c:v>
                </c:pt>
                <c:pt idx="42496">
                  <c:v>31.3264</c:v>
                </c:pt>
                <c:pt idx="42497">
                  <c:v>31.394590000000001</c:v>
                </c:pt>
                <c:pt idx="42498">
                  <c:v>31.463280000000001</c:v>
                </c:pt>
                <c:pt idx="42499">
                  <c:v>31.530719999999999</c:v>
                </c:pt>
                <c:pt idx="42500">
                  <c:v>31.59853</c:v>
                </c:pt>
                <c:pt idx="42501">
                  <c:v>31.665770000000002</c:v>
                </c:pt>
                <c:pt idx="42502">
                  <c:v>31.735289999999999</c:v>
                </c:pt>
                <c:pt idx="42503">
                  <c:v>31.804939999999998</c:v>
                </c:pt>
                <c:pt idx="42504">
                  <c:v>31.87565</c:v>
                </c:pt>
                <c:pt idx="42505">
                  <c:v>31.946759999999998</c:v>
                </c:pt>
                <c:pt idx="42506">
                  <c:v>32.017129999999995</c:v>
                </c:pt>
                <c:pt idx="42507">
                  <c:v>32.086399999999998</c:v>
                </c:pt>
                <c:pt idx="42508">
                  <c:v>32.158329999999999</c:v>
                </c:pt>
                <c:pt idx="42509">
                  <c:v>32.23124</c:v>
                </c:pt>
                <c:pt idx="42510">
                  <c:v>32.303000000000004</c:v>
                </c:pt>
                <c:pt idx="42511">
                  <c:v>32.375230000000002</c:v>
                </c:pt>
                <c:pt idx="42512">
                  <c:v>32.447400000000002</c:v>
                </c:pt>
                <c:pt idx="42513">
                  <c:v>32.519860000000001</c:v>
                </c:pt>
                <c:pt idx="42514">
                  <c:v>32.592739999999999</c:v>
                </c:pt>
                <c:pt idx="42515">
                  <c:v>32.66563</c:v>
                </c:pt>
                <c:pt idx="42516">
                  <c:v>32.739229999999999</c:v>
                </c:pt>
                <c:pt idx="42517">
                  <c:v>32.813469999999995</c:v>
                </c:pt>
                <c:pt idx="42518">
                  <c:v>32.888489999999997</c:v>
                </c:pt>
                <c:pt idx="42519">
                  <c:v>32.964120000000001</c:v>
                </c:pt>
                <c:pt idx="42520">
                  <c:v>33.03866</c:v>
                </c:pt>
                <c:pt idx="42521">
                  <c:v>33.113669999999999</c:v>
                </c:pt>
                <c:pt idx="42522">
                  <c:v>33.188789999999997</c:v>
                </c:pt>
                <c:pt idx="42523">
                  <c:v>33.262119999999996</c:v>
                </c:pt>
                <c:pt idx="42524">
                  <c:v>33.333460000000002</c:v>
                </c:pt>
                <c:pt idx="42525">
                  <c:v>33.404899999999998</c:v>
                </c:pt>
                <c:pt idx="42526">
                  <c:v>33.477380000000004</c:v>
                </c:pt>
                <c:pt idx="42527">
                  <c:v>33.549250000000001</c:v>
                </c:pt>
                <c:pt idx="42528">
                  <c:v>33.620310000000003</c:v>
                </c:pt>
                <c:pt idx="42529">
                  <c:v>33.691459999999999</c:v>
                </c:pt>
                <c:pt idx="42530">
                  <c:v>33.761620000000001</c:v>
                </c:pt>
                <c:pt idx="42531">
                  <c:v>33.831299999999999</c:v>
                </c:pt>
                <c:pt idx="42532">
                  <c:v>33.92689</c:v>
                </c:pt>
                <c:pt idx="42533">
                  <c:v>34.001579999999997</c:v>
                </c:pt>
                <c:pt idx="42534">
                  <c:v>34.068150000000003</c:v>
                </c:pt>
                <c:pt idx="42535">
                  <c:v>34.138359999999999</c:v>
                </c:pt>
                <c:pt idx="42536">
                  <c:v>34.207889999999999</c:v>
                </c:pt>
                <c:pt idx="42537">
                  <c:v>34.27684</c:v>
                </c:pt>
                <c:pt idx="42538">
                  <c:v>34.345419999999997</c:v>
                </c:pt>
                <c:pt idx="42539">
                  <c:v>34.412349999999996</c:v>
                </c:pt>
                <c:pt idx="42540">
                  <c:v>34.478680000000004</c:v>
                </c:pt>
                <c:pt idx="42541">
                  <c:v>34.546350000000004</c:v>
                </c:pt>
                <c:pt idx="42542">
                  <c:v>34.61159</c:v>
                </c:pt>
                <c:pt idx="42543">
                  <c:v>34.676699999999997</c:v>
                </c:pt>
                <c:pt idx="42544">
                  <c:v>34.741620000000005</c:v>
                </c:pt>
                <c:pt idx="42545">
                  <c:v>34.807049999999997</c:v>
                </c:pt>
                <c:pt idx="42546">
                  <c:v>34.871899999999997</c:v>
                </c:pt>
                <c:pt idx="42547">
                  <c:v>34.935090000000002</c:v>
                </c:pt>
                <c:pt idx="42548">
                  <c:v>34.995729999999995</c:v>
                </c:pt>
                <c:pt idx="42549">
                  <c:v>35.056640000000002</c:v>
                </c:pt>
                <c:pt idx="42550">
                  <c:v>35.115310000000001</c:v>
                </c:pt>
                <c:pt idx="42551">
                  <c:v>35.172870000000003</c:v>
                </c:pt>
                <c:pt idx="42552">
                  <c:v>35.230400000000003</c:v>
                </c:pt>
                <c:pt idx="42553">
                  <c:v>35.287939999999999</c:v>
                </c:pt>
                <c:pt idx="42554">
                  <c:v>35.344380000000001</c:v>
                </c:pt>
                <c:pt idx="42555">
                  <c:v>35.397120000000001</c:v>
                </c:pt>
                <c:pt idx="42556">
                  <c:v>35.45194</c:v>
                </c:pt>
                <c:pt idx="42557">
                  <c:v>35.504850000000005</c:v>
                </c:pt>
                <c:pt idx="42558">
                  <c:v>35.5578</c:v>
                </c:pt>
                <c:pt idx="42559">
                  <c:v>35.61215</c:v>
                </c:pt>
                <c:pt idx="42560">
                  <c:v>35.663580000000003</c:v>
                </c:pt>
                <c:pt idx="42561">
                  <c:v>35.717840000000002</c:v>
                </c:pt>
                <c:pt idx="42562">
                  <c:v>35.770299999999999</c:v>
                </c:pt>
                <c:pt idx="42563">
                  <c:v>35.82253</c:v>
                </c:pt>
                <c:pt idx="42564">
                  <c:v>35.874069999999996</c:v>
                </c:pt>
                <c:pt idx="42565">
                  <c:v>35.924729999999997</c:v>
                </c:pt>
                <c:pt idx="42566">
                  <c:v>35.975110000000001</c:v>
                </c:pt>
                <c:pt idx="42567">
                  <c:v>36.024850000000001</c:v>
                </c:pt>
                <c:pt idx="42568">
                  <c:v>36.073729999999998</c:v>
                </c:pt>
                <c:pt idx="42569">
                  <c:v>36.122749999999996</c:v>
                </c:pt>
                <c:pt idx="42570">
                  <c:v>36.170230000000004</c:v>
                </c:pt>
                <c:pt idx="42571">
                  <c:v>36.2181</c:v>
                </c:pt>
                <c:pt idx="42572">
                  <c:v>36.265640000000005</c:v>
                </c:pt>
                <c:pt idx="42573">
                  <c:v>36.313810000000004</c:v>
                </c:pt>
                <c:pt idx="42574">
                  <c:v>36.361550000000001</c:v>
                </c:pt>
                <c:pt idx="42575">
                  <c:v>36.408459999999998</c:v>
                </c:pt>
                <c:pt idx="42576">
                  <c:v>36.455669999999998</c:v>
                </c:pt>
                <c:pt idx="42577">
                  <c:v>36.501869999999997</c:v>
                </c:pt>
                <c:pt idx="42578">
                  <c:v>36.547360000000005</c:v>
                </c:pt>
                <c:pt idx="42579">
                  <c:v>36.593490000000003</c:v>
                </c:pt>
                <c:pt idx="42580">
                  <c:v>36.638570000000001</c:v>
                </c:pt>
                <c:pt idx="42581">
                  <c:v>36.682400000000001</c:v>
                </c:pt>
                <c:pt idx="42582">
                  <c:v>36.726179999999999</c:v>
                </c:pt>
                <c:pt idx="42583">
                  <c:v>36.771340000000002</c:v>
                </c:pt>
                <c:pt idx="42584">
                  <c:v>36.816019999999995</c:v>
                </c:pt>
                <c:pt idx="42585">
                  <c:v>36.860140000000001</c:v>
                </c:pt>
                <c:pt idx="42586">
                  <c:v>36.90401</c:v>
                </c:pt>
                <c:pt idx="42587">
                  <c:v>36.947220000000002</c:v>
                </c:pt>
                <c:pt idx="42588">
                  <c:v>36.988439999999997</c:v>
                </c:pt>
                <c:pt idx="42589">
                  <c:v>37.028010000000002</c:v>
                </c:pt>
                <c:pt idx="42590">
                  <c:v>37.069940000000003</c:v>
                </c:pt>
                <c:pt idx="42591">
                  <c:v>37.110770000000002</c:v>
                </c:pt>
                <c:pt idx="42592">
                  <c:v>37.153849999999998</c:v>
                </c:pt>
                <c:pt idx="42593">
                  <c:v>37.196330000000003</c:v>
                </c:pt>
                <c:pt idx="42594">
                  <c:v>37.23762</c:v>
                </c:pt>
                <c:pt idx="42595">
                  <c:v>37.280299999999997</c:v>
                </c:pt>
                <c:pt idx="42596">
                  <c:v>37.322279999999999</c:v>
                </c:pt>
                <c:pt idx="42597">
                  <c:v>37.363810000000001</c:v>
                </c:pt>
                <c:pt idx="42598">
                  <c:v>37.405630000000002</c:v>
                </c:pt>
                <c:pt idx="42599">
                  <c:v>37.448740000000001</c:v>
                </c:pt>
                <c:pt idx="42600">
                  <c:v>37.492809999999999</c:v>
                </c:pt>
                <c:pt idx="42601">
                  <c:v>37.535530000000001</c:v>
                </c:pt>
                <c:pt idx="42602">
                  <c:v>37.577179999999998</c:v>
                </c:pt>
                <c:pt idx="42603">
                  <c:v>37.620459999999994</c:v>
                </c:pt>
                <c:pt idx="42604">
                  <c:v>37.663690000000003</c:v>
                </c:pt>
                <c:pt idx="42605">
                  <c:v>37.705390000000001</c:v>
                </c:pt>
                <c:pt idx="42606">
                  <c:v>37.747619999999998</c:v>
                </c:pt>
                <c:pt idx="42607">
                  <c:v>37.7898</c:v>
                </c:pt>
                <c:pt idx="42608">
                  <c:v>37.831719999999997</c:v>
                </c:pt>
                <c:pt idx="42609">
                  <c:v>37.874469999999995</c:v>
                </c:pt>
                <c:pt idx="42610">
                  <c:v>37.916829999999997</c:v>
                </c:pt>
                <c:pt idx="42611">
                  <c:v>37.958970000000001</c:v>
                </c:pt>
                <c:pt idx="42612">
                  <c:v>38.000309999999999</c:v>
                </c:pt>
                <c:pt idx="42613">
                  <c:v>38.04121</c:v>
                </c:pt>
                <c:pt idx="42614">
                  <c:v>38.083260000000003</c:v>
                </c:pt>
                <c:pt idx="42615">
                  <c:v>38.121749999999999</c:v>
                </c:pt>
                <c:pt idx="42616">
                  <c:v>38.163980000000002</c:v>
                </c:pt>
                <c:pt idx="42617">
                  <c:v>38.203919999999997</c:v>
                </c:pt>
                <c:pt idx="42618">
                  <c:v>38.242780000000003</c:v>
                </c:pt>
                <c:pt idx="42619">
                  <c:v>38.281469999999999</c:v>
                </c:pt>
                <c:pt idx="42620">
                  <c:v>38.32076</c:v>
                </c:pt>
                <c:pt idx="42621">
                  <c:v>38.359650000000002</c:v>
                </c:pt>
                <c:pt idx="42622">
                  <c:v>38.398330000000001</c:v>
                </c:pt>
                <c:pt idx="42623">
                  <c:v>38.436729999999997</c:v>
                </c:pt>
                <c:pt idx="42624">
                  <c:v>38.473910000000004</c:v>
                </c:pt>
                <c:pt idx="42625">
                  <c:v>38.512569999999997</c:v>
                </c:pt>
                <c:pt idx="42626">
                  <c:v>38.550870000000003</c:v>
                </c:pt>
                <c:pt idx="42627">
                  <c:v>38.588039999999999</c:v>
                </c:pt>
                <c:pt idx="42628">
                  <c:v>38.625419999999998</c:v>
                </c:pt>
                <c:pt idx="42629">
                  <c:v>38.663400000000003</c:v>
                </c:pt>
                <c:pt idx="42630">
                  <c:v>38.70026</c:v>
                </c:pt>
                <c:pt idx="42631">
                  <c:v>38.738039999999998</c:v>
                </c:pt>
                <c:pt idx="42632">
                  <c:v>38.776449999999997</c:v>
                </c:pt>
                <c:pt idx="42633">
                  <c:v>38.815069999999999</c:v>
                </c:pt>
                <c:pt idx="42634">
                  <c:v>38.851819999999996</c:v>
                </c:pt>
                <c:pt idx="42635">
                  <c:v>38.889849999999996</c:v>
                </c:pt>
                <c:pt idx="42636">
                  <c:v>38.926340000000003</c:v>
                </c:pt>
                <c:pt idx="42637">
                  <c:v>38.963439999999999</c:v>
                </c:pt>
                <c:pt idx="42638">
                  <c:v>39.001510000000003</c:v>
                </c:pt>
                <c:pt idx="42639">
                  <c:v>39.038469999999997</c:v>
                </c:pt>
                <c:pt idx="42640">
                  <c:v>39.075879999999998</c:v>
                </c:pt>
                <c:pt idx="42641">
                  <c:v>39.13682</c:v>
                </c:pt>
                <c:pt idx="42642">
                  <c:v>39.190359999999998</c:v>
                </c:pt>
                <c:pt idx="42643">
                  <c:v>39.234470000000002</c:v>
                </c:pt>
                <c:pt idx="42644">
                  <c:v>39.273479999999999</c:v>
                </c:pt>
                <c:pt idx="42645">
                  <c:v>39.309370000000001</c:v>
                </c:pt>
                <c:pt idx="42646">
                  <c:v>39.34422</c:v>
                </c:pt>
                <c:pt idx="42647">
                  <c:v>39.378689999999999</c:v>
                </c:pt>
                <c:pt idx="42648">
                  <c:v>39.413719999999998</c:v>
                </c:pt>
                <c:pt idx="42649">
                  <c:v>39.448909999999998</c:v>
                </c:pt>
                <c:pt idx="42650">
                  <c:v>39.483109999999996</c:v>
                </c:pt>
                <c:pt idx="42651">
                  <c:v>39.517069999999997</c:v>
                </c:pt>
                <c:pt idx="42652">
                  <c:v>39.551220000000001</c:v>
                </c:pt>
                <c:pt idx="42653">
                  <c:v>39.586919999999999</c:v>
                </c:pt>
                <c:pt idx="42654">
                  <c:v>39.621810000000004</c:v>
                </c:pt>
                <c:pt idx="42655">
                  <c:v>39.656030000000001</c:v>
                </c:pt>
                <c:pt idx="42656">
                  <c:v>39.689749999999997</c:v>
                </c:pt>
                <c:pt idx="42657">
                  <c:v>39.722840000000005</c:v>
                </c:pt>
                <c:pt idx="42658">
                  <c:v>39.755580000000002</c:v>
                </c:pt>
                <c:pt idx="42659">
                  <c:v>39.787460000000003</c:v>
                </c:pt>
                <c:pt idx="42660">
                  <c:v>39.819870000000002</c:v>
                </c:pt>
                <c:pt idx="42661">
                  <c:v>39.853160000000003</c:v>
                </c:pt>
                <c:pt idx="42662">
                  <c:v>39.885600000000004</c:v>
                </c:pt>
                <c:pt idx="42663">
                  <c:v>39.918089999999999</c:v>
                </c:pt>
                <c:pt idx="42664">
                  <c:v>39.949819999999995</c:v>
                </c:pt>
                <c:pt idx="42665">
                  <c:v>39.983620000000002</c:v>
                </c:pt>
                <c:pt idx="42666">
                  <c:v>40.016809999999992</c:v>
                </c:pt>
                <c:pt idx="42667">
                  <c:v>40.049630000000001</c:v>
                </c:pt>
                <c:pt idx="42668">
                  <c:v>40.08372</c:v>
                </c:pt>
                <c:pt idx="42669">
                  <c:v>40.117350000000002</c:v>
                </c:pt>
                <c:pt idx="42670">
                  <c:v>40.150769999999994</c:v>
                </c:pt>
                <c:pt idx="42671">
                  <c:v>40.184449999999998</c:v>
                </c:pt>
                <c:pt idx="42672">
                  <c:v>40.217910000000003</c:v>
                </c:pt>
                <c:pt idx="42673">
                  <c:v>40.25085</c:v>
                </c:pt>
                <c:pt idx="42674">
                  <c:v>40.284079999999996</c:v>
                </c:pt>
                <c:pt idx="42675">
                  <c:v>40.31758</c:v>
                </c:pt>
                <c:pt idx="42676">
                  <c:v>40.35183</c:v>
                </c:pt>
                <c:pt idx="42677">
                  <c:v>40.386610000000005</c:v>
                </c:pt>
                <c:pt idx="42678">
                  <c:v>40.421250000000001</c:v>
                </c:pt>
                <c:pt idx="42679">
                  <c:v>40.454340000000002</c:v>
                </c:pt>
                <c:pt idx="42680">
                  <c:v>40.488900000000001</c:v>
                </c:pt>
                <c:pt idx="42681">
                  <c:v>40.523269999999997</c:v>
                </c:pt>
                <c:pt idx="42682">
                  <c:v>40.552989999999994</c:v>
                </c:pt>
                <c:pt idx="42683">
                  <c:v>40.582430000000002</c:v>
                </c:pt>
                <c:pt idx="42684">
                  <c:v>40.61307</c:v>
                </c:pt>
                <c:pt idx="42685">
                  <c:v>40.643960000000007</c:v>
                </c:pt>
                <c:pt idx="42686">
                  <c:v>40.674479999999996</c:v>
                </c:pt>
                <c:pt idx="42687">
                  <c:v>40.70552</c:v>
                </c:pt>
                <c:pt idx="42688">
                  <c:v>40.736059999999995</c:v>
                </c:pt>
                <c:pt idx="42689">
                  <c:v>40.765919999999994</c:v>
                </c:pt>
                <c:pt idx="42690">
                  <c:v>40.795760000000001</c:v>
                </c:pt>
                <c:pt idx="42691">
                  <c:v>40.82358</c:v>
                </c:pt>
                <c:pt idx="42692">
                  <c:v>40.852490000000003</c:v>
                </c:pt>
                <c:pt idx="42693">
                  <c:v>40.881270000000001</c:v>
                </c:pt>
                <c:pt idx="42694">
                  <c:v>40.908189999999998</c:v>
                </c:pt>
                <c:pt idx="42695">
                  <c:v>40.936959999999999</c:v>
                </c:pt>
                <c:pt idx="42696">
                  <c:v>40.964379999999998</c:v>
                </c:pt>
                <c:pt idx="42697">
                  <c:v>40.991309999999999</c:v>
                </c:pt>
                <c:pt idx="42698">
                  <c:v>41.01896</c:v>
                </c:pt>
                <c:pt idx="42699">
                  <c:v>41.046860000000002</c:v>
                </c:pt>
                <c:pt idx="42700">
                  <c:v>41.074599999999997</c:v>
                </c:pt>
                <c:pt idx="42701">
                  <c:v>41.102460000000001</c:v>
                </c:pt>
                <c:pt idx="42702">
                  <c:v>41.130290000000002</c:v>
                </c:pt>
                <c:pt idx="42703">
                  <c:v>41.156769999999995</c:v>
                </c:pt>
                <c:pt idx="42704">
                  <c:v>41.185000000000002</c:v>
                </c:pt>
                <c:pt idx="42705">
                  <c:v>41.211690000000004</c:v>
                </c:pt>
                <c:pt idx="42706">
                  <c:v>41.238080000000004</c:v>
                </c:pt>
                <c:pt idx="42707">
                  <c:v>41.264529999999993</c:v>
                </c:pt>
                <c:pt idx="42708">
                  <c:v>41.289540000000002</c:v>
                </c:pt>
                <c:pt idx="42709">
                  <c:v>41.31521</c:v>
                </c:pt>
                <c:pt idx="42710">
                  <c:v>41.342280000000002</c:v>
                </c:pt>
                <c:pt idx="42711">
                  <c:v>41.372020000000006</c:v>
                </c:pt>
                <c:pt idx="42712">
                  <c:v>41.401320000000005</c:v>
                </c:pt>
                <c:pt idx="42713">
                  <c:v>41.429770000000005</c:v>
                </c:pt>
                <c:pt idx="42714">
                  <c:v>41.457909999999998</c:v>
                </c:pt>
                <c:pt idx="42715">
                  <c:v>41.48601</c:v>
                </c:pt>
                <c:pt idx="42716">
                  <c:v>41.512919999999994</c:v>
                </c:pt>
                <c:pt idx="42717">
                  <c:v>41.538550000000001</c:v>
                </c:pt>
                <c:pt idx="42718">
                  <c:v>41.562659999999994</c:v>
                </c:pt>
                <c:pt idx="42719">
                  <c:v>41.588830000000002</c:v>
                </c:pt>
                <c:pt idx="42720">
                  <c:v>41.614399999999996</c:v>
                </c:pt>
                <c:pt idx="42721">
                  <c:v>41.641860000000001</c:v>
                </c:pt>
                <c:pt idx="42722">
                  <c:v>41.669720000000005</c:v>
                </c:pt>
                <c:pt idx="42723">
                  <c:v>41.696950000000001</c:v>
                </c:pt>
                <c:pt idx="42724">
                  <c:v>41.724500000000006</c:v>
                </c:pt>
                <c:pt idx="42725">
                  <c:v>41.751730000000002</c:v>
                </c:pt>
                <c:pt idx="42726">
                  <c:v>41.779840000000007</c:v>
                </c:pt>
                <c:pt idx="42727">
                  <c:v>41.819769999999998</c:v>
                </c:pt>
                <c:pt idx="42728">
                  <c:v>41.855650000000004</c:v>
                </c:pt>
                <c:pt idx="42729">
                  <c:v>41.88767</c:v>
                </c:pt>
                <c:pt idx="42730">
                  <c:v>41.917079999999999</c:v>
                </c:pt>
                <c:pt idx="42731">
                  <c:v>41.945959999999999</c:v>
                </c:pt>
                <c:pt idx="42732">
                  <c:v>41.970650000000006</c:v>
                </c:pt>
                <c:pt idx="42733">
                  <c:v>41.995180000000005</c:v>
                </c:pt>
                <c:pt idx="42734">
                  <c:v>42.020340000000004</c:v>
                </c:pt>
                <c:pt idx="42735">
                  <c:v>42.045740000000002</c:v>
                </c:pt>
                <c:pt idx="42736">
                  <c:v>42.07199</c:v>
                </c:pt>
                <c:pt idx="42737">
                  <c:v>42.09478</c:v>
                </c:pt>
                <c:pt idx="42738">
                  <c:v>42.119720000000001</c:v>
                </c:pt>
                <c:pt idx="42739">
                  <c:v>42.144009999999994</c:v>
                </c:pt>
                <c:pt idx="42740">
                  <c:v>42.167630000000003</c:v>
                </c:pt>
                <c:pt idx="42741">
                  <c:v>42.191869999999994</c:v>
                </c:pt>
                <c:pt idx="42742">
                  <c:v>42.217039999999997</c:v>
                </c:pt>
                <c:pt idx="42743">
                  <c:v>42.241889999999998</c:v>
                </c:pt>
                <c:pt idx="42744">
                  <c:v>42.267849999999996</c:v>
                </c:pt>
                <c:pt idx="42745">
                  <c:v>42.291780000000003</c:v>
                </c:pt>
                <c:pt idx="42746">
                  <c:v>42.316739999999996</c:v>
                </c:pt>
                <c:pt idx="42747">
                  <c:v>42.340969999999999</c:v>
                </c:pt>
                <c:pt idx="42748">
                  <c:v>42.36598</c:v>
                </c:pt>
                <c:pt idx="42749">
                  <c:v>42.391439999999996</c:v>
                </c:pt>
                <c:pt idx="42750">
                  <c:v>42.417559999999995</c:v>
                </c:pt>
                <c:pt idx="42751">
                  <c:v>42.44079</c:v>
                </c:pt>
                <c:pt idx="42752">
                  <c:v>42.465429999999998</c:v>
                </c:pt>
                <c:pt idx="42753">
                  <c:v>42.490319999999997</c:v>
                </c:pt>
                <c:pt idx="42754">
                  <c:v>42.514070000000004</c:v>
                </c:pt>
                <c:pt idx="42755">
                  <c:v>42.537500000000001</c:v>
                </c:pt>
                <c:pt idx="42756">
                  <c:v>42.560670000000002</c:v>
                </c:pt>
                <c:pt idx="42757">
                  <c:v>42.584379999999996</c:v>
                </c:pt>
                <c:pt idx="42758">
                  <c:v>42.607320000000001</c:v>
                </c:pt>
                <c:pt idx="42759">
                  <c:v>42.630380000000002</c:v>
                </c:pt>
                <c:pt idx="42760">
                  <c:v>42.652739999999994</c:v>
                </c:pt>
                <c:pt idx="42761">
                  <c:v>42.675699999999999</c:v>
                </c:pt>
                <c:pt idx="42762">
                  <c:v>42.69849</c:v>
                </c:pt>
                <c:pt idx="42763">
                  <c:v>42.721510000000002</c:v>
                </c:pt>
                <c:pt idx="42764">
                  <c:v>42.744229999999995</c:v>
                </c:pt>
                <c:pt idx="42765">
                  <c:v>42.766549999999995</c:v>
                </c:pt>
                <c:pt idx="42766">
                  <c:v>42.788959999999996</c:v>
                </c:pt>
                <c:pt idx="42767">
                  <c:v>42.810279999999999</c:v>
                </c:pt>
                <c:pt idx="42768">
                  <c:v>42.832009999999997</c:v>
                </c:pt>
                <c:pt idx="42769">
                  <c:v>42.853300000000004</c:v>
                </c:pt>
                <c:pt idx="42770">
                  <c:v>42.87574</c:v>
                </c:pt>
                <c:pt idx="42771">
                  <c:v>42.897999999999996</c:v>
                </c:pt>
                <c:pt idx="42772">
                  <c:v>42.920009999999998</c:v>
                </c:pt>
                <c:pt idx="42773">
                  <c:v>42.942059999999998</c:v>
                </c:pt>
                <c:pt idx="42774">
                  <c:v>42.964169999999996</c:v>
                </c:pt>
                <c:pt idx="42775">
                  <c:v>42.984429999999996</c:v>
                </c:pt>
                <c:pt idx="42776">
                  <c:v>43.003590000000003</c:v>
                </c:pt>
                <c:pt idx="42777">
                  <c:v>43.025260000000003</c:v>
                </c:pt>
                <c:pt idx="42778">
                  <c:v>43.047060000000002</c:v>
                </c:pt>
                <c:pt idx="42779">
                  <c:v>43.06859</c:v>
                </c:pt>
                <c:pt idx="42780">
                  <c:v>43.090140000000005</c:v>
                </c:pt>
                <c:pt idx="42781">
                  <c:v>43.111639999999994</c:v>
                </c:pt>
                <c:pt idx="42782">
                  <c:v>43.133389999999999</c:v>
                </c:pt>
                <c:pt idx="42783">
                  <c:v>43.155530000000006</c:v>
                </c:pt>
                <c:pt idx="42784">
                  <c:v>43.176769999999998</c:v>
                </c:pt>
                <c:pt idx="42785">
                  <c:v>43.197089999999996</c:v>
                </c:pt>
                <c:pt idx="42786">
                  <c:v>43.216970000000003</c:v>
                </c:pt>
                <c:pt idx="42787">
                  <c:v>43.237430000000003</c:v>
                </c:pt>
                <c:pt idx="42788">
                  <c:v>43.25685</c:v>
                </c:pt>
                <c:pt idx="42789">
                  <c:v>43.274039999999999</c:v>
                </c:pt>
                <c:pt idx="42790">
                  <c:v>43.292169999999999</c:v>
                </c:pt>
                <c:pt idx="42791">
                  <c:v>43.310760000000002</c:v>
                </c:pt>
                <c:pt idx="42792">
                  <c:v>43.328179999999996</c:v>
                </c:pt>
                <c:pt idx="42793">
                  <c:v>43.345580000000005</c:v>
                </c:pt>
                <c:pt idx="42794">
                  <c:v>43.362800000000007</c:v>
                </c:pt>
                <c:pt idx="42795">
                  <c:v>43.380580000000002</c:v>
                </c:pt>
                <c:pt idx="42796">
                  <c:v>43.396900000000002</c:v>
                </c:pt>
                <c:pt idx="42797">
                  <c:v>43.414700000000003</c:v>
                </c:pt>
                <c:pt idx="42798">
                  <c:v>43.431220000000003</c:v>
                </c:pt>
                <c:pt idx="42799">
                  <c:v>43.448409999999996</c:v>
                </c:pt>
                <c:pt idx="42800">
                  <c:v>43.464090000000006</c:v>
                </c:pt>
                <c:pt idx="42801">
                  <c:v>43.480199999999996</c:v>
                </c:pt>
                <c:pt idx="42802">
                  <c:v>43.495819999999995</c:v>
                </c:pt>
                <c:pt idx="42803">
                  <c:v>43.511330000000001</c:v>
                </c:pt>
                <c:pt idx="42804">
                  <c:v>43.526759999999996</c:v>
                </c:pt>
                <c:pt idx="42805">
                  <c:v>43.543010000000002</c:v>
                </c:pt>
                <c:pt idx="42806">
                  <c:v>43.556650000000005</c:v>
                </c:pt>
                <c:pt idx="42807">
                  <c:v>43.572610000000005</c:v>
                </c:pt>
                <c:pt idx="42808">
                  <c:v>43.587239999999994</c:v>
                </c:pt>
                <c:pt idx="42809">
                  <c:v>43.603090000000002</c:v>
                </c:pt>
                <c:pt idx="42810">
                  <c:v>43.618510000000001</c:v>
                </c:pt>
                <c:pt idx="42811">
                  <c:v>43.634</c:v>
                </c:pt>
                <c:pt idx="42812">
                  <c:v>43.648999999999994</c:v>
                </c:pt>
                <c:pt idx="42813">
                  <c:v>43.665300000000002</c:v>
                </c:pt>
                <c:pt idx="42814">
                  <c:v>43.680999999999997</c:v>
                </c:pt>
                <c:pt idx="42815">
                  <c:v>43.697519999999997</c:v>
                </c:pt>
                <c:pt idx="42816">
                  <c:v>43.713449999999995</c:v>
                </c:pt>
                <c:pt idx="42817">
                  <c:v>43.727020000000003</c:v>
                </c:pt>
                <c:pt idx="42818">
                  <c:v>43.743879999999997</c:v>
                </c:pt>
                <c:pt idx="42819">
                  <c:v>43.761099999999999</c:v>
                </c:pt>
                <c:pt idx="42820">
                  <c:v>43.777070000000002</c:v>
                </c:pt>
                <c:pt idx="42821">
                  <c:v>43.791390000000007</c:v>
                </c:pt>
                <c:pt idx="42822">
                  <c:v>43.806649999999998</c:v>
                </c:pt>
                <c:pt idx="42823">
                  <c:v>43.822010000000006</c:v>
                </c:pt>
                <c:pt idx="42824">
                  <c:v>43.8339</c:v>
                </c:pt>
                <c:pt idx="42825">
                  <c:v>43.849209999999999</c:v>
                </c:pt>
                <c:pt idx="42826">
                  <c:v>43.864159999999998</c:v>
                </c:pt>
                <c:pt idx="42827">
                  <c:v>43.879900000000006</c:v>
                </c:pt>
                <c:pt idx="42828">
                  <c:v>43.895980000000002</c:v>
                </c:pt>
                <c:pt idx="42829">
                  <c:v>43.911699999999996</c:v>
                </c:pt>
                <c:pt idx="42830">
                  <c:v>43.927170000000004</c:v>
                </c:pt>
                <c:pt idx="42831">
                  <c:v>43.941499999999998</c:v>
                </c:pt>
                <c:pt idx="42832">
                  <c:v>43.955169999999995</c:v>
                </c:pt>
                <c:pt idx="42833">
                  <c:v>43.962070000000004</c:v>
                </c:pt>
                <c:pt idx="42834">
                  <c:v>43.969300000000004</c:v>
                </c:pt>
                <c:pt idx="42835">
                  <c:v>43.978639999999999</c:v>
                </c:pt>
                <c:pt idx="42836">
                  <c:v>43.989010000000007</c:v>
                </c:pt>
                <c:pt idx="42837">
                  <c:v>43.998039999999996</c:v>
                </c:pt>
                <c:pt idx="42838">
                  <c:v>44.011310000000002</c:v>
                </c:pt>
                <c:pt idx="42839">
                  <c:v>44.025220000000004</c:v>
                </c:pt>
                <c:pt idx="42840">
                  <c:v>44.040229999999994</c:v>
                </c:pt>
                <c:pt idx="42841">
                  <c:v>44.053870000000003</c:v>
                </c:pt>
                <c:pt idx="42842">
                  <c:v>44.068189999999994</c:v>
                </c:pt>
                <c:pt idx="42843">
                  <c:v>44.082900000000002</c:v>
                </c:pt>
                <c:pt idx="42844">
                  <c:v>44.098129999999998</c:v>
                </c:pt>
                <c:pt idx="42845">
                  <c:v>44.113189999999996</c:v>
                </c:pt>
                <c:pt idx="42846">
                  <c:v>44.127830000000003</c:v>
                </c:pt>
                <c:pt idx="42847">
                  <c:v>44.142809999999997</c:v>
                </c:pt>
                <c:pt idx="42848">
                  <c:v>44.157130000000002</c:v>
                </c:pt>
                <c:pt idx="42849">
                  <c:v>44.171529999999997</c:v>
                </c:pt>
                <c:pt idx="42850">
                  <c:v>44.185829999999996</c:v>
                </c:pt>
                <c:pt idx="42851">
                  <c:v>44.200720000000004</c:v>
                </c:pt>
                <c:pt idx="42852">
                  <c:v>44.216009999999997</c:v>
                </c:pt>
                <c:pt idx="42853">
                  <c:v>44.230710000000002</c:v>
                </c:pt>
                <c:pt idx="42854">
                  <c:v>44.244969999999995</c:v>
                </c:pt>
                <c:pt idx="42855">
                  <c:v>44.259519999999995</c:v>
                </c:pt>
                <c:pt idx="42856">
                  <c:v>44.273850000000003</c:v>
                </c:pt>
                <c:pt idx="42857">
                  <c:v>44.287840000000003</c:v>
                </c:pt>
                <c:pt idx="42858">
                  <c:v>44.302109999999999</c:v>
                </c:pt>
                <c:pt idx="42859">
                  <c:v>44.316490000000002</c:v>
                </c:pt>
                <c:pt idx="42860">
                  <c:v>44.330939999999998</c:v>
                </c:pt>
                <c:pt idx="42861">
                  <c:v>44.344989999999996</c:v>
                </c:pt>
                <c:pt idx="42862">
                  <c:v>44.359400000000008</c:v>
                </c:pt>
                <c:pt idx="42863">
                  <c:v>44.373500000000007</c:v>
                </c:pt>
                <c:pt idx="42864">
                  <c:v>44.389209999999999</c:v>
                </c:pt>
                <c:pt idx="42865">
                  <c:v>44.404969999999999</c:v>
                </c:pt>
                <c:pt idx="42866">
                  <c:v>44.42051</c:v>
                </c:pt>
                <c:pt idx="42867">
                  <c:v>44.435310000000001</c:v>
                </c:pt>
                <c:pt idx="42868">
                  <c:v>44.446770000000001</c:v>
                </c:pt>
                <c:pt idx="42869">
                  <c:v>44.460699999999996</c:v>
                </c:pt>
                <c:pt idx="42870">
                  <c:v>44.475049999999996</c:v>
                </c:pt>
                <c:pt idx="42871">
                  <c:v>44.489039999999996</c:v>
                </c:pt>
                <c:pt idx="42872">
                  <c:v>44.503529999999998</c:v>
                </c:pt>
                <c:pt idx="42873">
                  <c:v>44.5184</c:v>
                </c:pt>
                <c:pt idx="42874">
                  <c:v>44.53342</c:v>
                </c:pt>
                <c:pt idx="42875">
                  <c:v>44.547420000000002</c:v>
                </c:pt>
                <c:pt idx="42876">
                  <c:v>44.561780000000006</c:v>
                </c:pt>
                <c:pt idx="42877">
                  <c:v>44.575699999999998</c:v>
                </c:pt>
                <c:pt idx="42878">
                  <c:v>44.58914</c:v>
                </c:pt>
                <c:pt idx="42879">
                  <c:v>44.603729999999999</c:v>
                </c:pt>
                <c:pt idx="42880">
                  <c:v>44.618110000000001</c:v>
                </c:pt>
                <c:pt idx="42881">
                  <c:v>44.632560000000005</c:v>
                </c:pt>
                <c:pt idx="42882">
                  <c:v>44.646460000000005</c:v>
                </c:pt>
                <c:pt idx="42883">
                  <c:v>44.660849999999996</c:v>
                </c:pt>
                <c:pt idx="42884">
                  <c:v>44.675200000000004</c:v>
                </c:pt>
                <c:pt idx="42885">
                  <c:v>44.689690000000006</c:v>
                </c:pt>
                <c:pt idx="42886">
                  <c:v>44.704309999999992</c:v>
                </c:pt>
                <c:pt idx="42887">
                  <c:v>44.71893</c:v>
                </c:pt>
                <c:pt idx="42888">
                  <c:v>44.733519999999999</c:v>
                </c:pt>
                <c:pt idx="42889">
                  <c:v>44.747830000000008</c:v>
                </c:pt>
                <c:pt idx="42890">
                  <c:v>44.762230000000002</c:v>
                </c:pt>
                <c:pt idx="42891">
                  <c:v>44.776119999999999</c:v>
                </c:pt>
                <c:pt idx="42892">
                  <c:v>44.790530000000004</c:v>
                </c:pt>
                <c:pt idx="42893">
                  <c:v>44.804600000000001</c:v>
                </c:pt>
                <c:pt idx="42894">
                  <c:v>44.819479999999999</c:v>
                </c:pt>
                <c:pt idx="42895">
                  <c:v>44.833539999999999</c:v>
                </c:pt>
                <c:pt idx="42896">
                  <c:v>44.847999999999999</c:v>
                </c:pt>
                <c:pt idx="42897">
                  <c:v>44.862590000000004</c:v>
                </c:pt>
                <c:pt idx="42898">
                  <c:v>44.877339999999997</c:v>
                </c:pt>
                <c:pt idx="42899">
                  <c:v>44.891220000000004</c:v>
                </c:pt>
                <c:pt idx="42900">
                  <c:v>44.904879999999999</c:v>
                </c:pt>
                <c:pt idx="42901">
                  <c:v>44.918889999999998</c:v>
                </c:pt>
                <c:pt idx="42902">
                  <c:v>44.933350000000004</c:v>
                </c:pt>
                <c:pt idx="42903">
                  <c:v>44.948079999999997</c:v>
                </c:pt>
                <c:pt idx="42904">
                  <c:v>44.96302</c:v>
                </c:pt>
                <c:pt idx="42905">
                  <c:v>44.976839999999996</c:v>
                </c:pt>
                <c:pt idx="42906">
                  <c:v>44.991599999999998</c:v>
                </c:pt>
                <c:pt idx="42907">
                  <c:v>45.005119999999998</c:v>
                </c:pt>
                <c:pt idx="42908">
                  <c:v>45.019239999999996</c:v>
                </c:pt>
                <c:pt idx="42909">
                  <c:v>45.032690000000002</c:v>
                </c:pt>
                <c:pt idx="42910">
                  <c:v>45.046939999999999</c:v>
                </c:pt>
                <c:pt idx="42911">
                  <c:v>45.060749999999999</c:v>
                </c:pt>
                <c:pt idx="42912">
                  <c:v>45.075159999999997</c:v>
                </c:pt>
                <c:pt idx="42913">
                  <c:v>45.089300000000001</c:v>
                </c:pt>
                <c:pt idx="42914">
                  <c:v>45.103629999999995</c:v>
                </c:pt>
                <c:pt idx="42915">
                  <c:v>45.117960000000004</c:v>
                </c:pt>
                <c:pt idx="42916">
                  <c:v>45.132289999999998</c:v>
                </c:pt>
                <c:pt idx="42917">
                  <c:v>45.14629</c:v>
                </c:pt>
                <c:pt idx="42918">
                  <c:v>45.160650000000004</c:v>
                </c:pt>
                <c:pt idx="42919">
                  <c:v>45.174869999999999</c:v>
                </c:pt>
                <c:pt idx="42920">
                  <c:v>45.189250000000001</c:v>
                </c:pt>
                <c:pt idx="42921">
                  <c:v>45.203629999999997</c:v>
                </c:pt>
                <c:pt idx="42922">
                  <c:v>45.21752</c:v>
                </c:pt>
                <c:pt idx="42923">
                  <c:v>45.231679999999997</c:v>
                </c:pt>
                <c:pt idx="42924">
                  <c:v>45.245170000000002</c:v>
                </c:pt>
                <c:pt idx="42925">
                  <c:v>45.259539999999994</c:v>
                </c:pt>
                <c:pt idx="42926">
                  <c:v>45.274000000000001</c:v>
                </c:pt>
                <c:pt idx="42927">
                  <c:v>45.28828</c:v>
                </c:pt>
                <c:pt idx="42928">
                  <c:v>45.302860000000003</c:v>
                </c:pt>
                <c:pt idx="42929">
                  <c:v>45.317340000000002</c:v>
                </c:pt>
                <c:pt idx="42930">
                  <c:v>45.331650000000003</c:v>
                </c:pt>
                <c:pt idx="42931">
                  <c:v>45.343099999999993</c:v>
                </c:pt>
                <c:pt idx="42932">
                  <c:v>45.356099999999998</c:v>
                </c:pt>
                <c:pt idx="42933">
                  <c:v>45.368519999999997</c:v>
                </c:pt>
                <c:pt idx="42934">
                  <c:v>45.381129999999999</c:v>
                </c:pt>
                <c:pt idx="42935">
                  <c:v>45.393970000000003</c:v>
                </c:pt>
                <c:pt idx="42936">
                  <c:v>45.407039999999995</c:v>
                </c:pt>
                <c:pt idx="42937">
                  <c:v>45.42013</c:v>
                </c:pt>
                <c:pt idx="42938">
                  <c:v>45.433399999999999</c:v>
                </c:pt>
                <c:pt idx="42939">
                  <c:v>45.446910000000003</c:v>
                </c:pt>
                <c:pt idx="42940">
                  <c:v>45.460269999999994</c:v>
                </c:pt>
                <c:pt idx="42941">
                  <c:v>45.473670000000006</c:v>
                </c:pt>
                <c:pt idx="42942">
                  <c:v>45.487290000000002</c:v>
                </c:pt>
                <c:pt idx="42943">
                  <c:v>45.501089999999998</c:v>
                </c:pt>
                <c:pt idx="42944">
                  <c:v>45.514979999999994</c:v>
                </c:pt>
                <c:pt idx="42945">
                  <c:v>45.528909999999996</c:v>
                </c:pt>
                <c:pt idx="42946">
                  <c:v>45.543089999999999</c:v>
                </c:pt>
                <c:pt idx="42947">
                  <c:v>45.556929999999994</c:v>
                </c:pt>
                <c:pt idx="42948">
                  <c:v>45.570909999999998</c:v>
                </c:pt>
                <c:pt idx="42949">
                  <c:v>45.584920000000004</c:v>
                </c:pt>
                <c:pt idx="42950">
                  <c:v>45.598929999999996</c:v>
                </c:pt>
                <c:pt idx="42951">
                  <c:v>45.612950000000005</c:v>
                </c:pt>
                <c:pt idx="42952">
                  <c:v>45.626889999999996</c:v>
                </c:pt>
                <c:pt idx="42953">
                  <c:v>45.640429999999995</c:v>
                </c:pt>
                <c:pt idx="42954">
                  <c:v>45.653660000000002</c:v>
                </c:pt>
                <c:pt idx="42955">
                  <c:v>45.667259999999999</c:v>
                </c:pt>
                <c:pt idx="42956">
                  <c:v>45.680680000000002</c:v>
                </c:pt>
                <c:pt idx="42957">
                  <c:v>45.694299999999998</c:v>
                </c:pt>
                <c:pt idx="42958">
                  <c:v>45.707850000000001</c:v>
                </c:pt>
                <c:pt idx="42959">
                  <c:v>45.721410000000006</c:v>
                </c:pt>
                <c:pt idx="42960">
                  <c:v>45.734339999999996</c:v>
                </c:pt>
                <c:pt idx="42961">
                  <c:v>45.747630000000001</c:v>
                </c:pt>
                <c:pt idx="42962">
                  <c:v>45.76117</c:v>
                </c:pt>
                <c:pt idx="42963">
                  <c:v>45.774709999999999</c:v>
                </c:pt>
                <c:pt idx="42964">
                  <c:v>45.788409999999999</c:v>
                </c:pt>
                <c:pt idx="42965">
                  <c:v>45.802300000000002</c:v>
                </c:pt>
                <c:pt idx="42966">
                  <c:v>45.816160000000004</c:v>
                </c:pt>
                <c:pt idx="42967">
                  <c:v>45.829799999999999</c:v>
                </c:pt>
                <c:pt idx="42968">
                  <c:v>45.843550000000008</c:v>
                </c:pt>
                <c:pt idx="42969">
                  <c:v>45.85727</c:v>
                </c:pt>
                <c:pt idx="42970">
                  <c:v>45.871020000000001</c:v>
                </c:pt>
                <c:pt idx="42971">
                  <c:v>45.884640000000005</c:v>
                </c:pt>
                <c:pt idx="42972">
                  <c:v>45.897779999999997</c:v>
                </c:pt>
                <c:pt idx="42973">
                  <c:v>45.911229999999996</c:v>
                </c:pt>
                <c:pt idx="42974">
                  <c:v>45.924800000000005</c:v>
                </c:pt>
                <c:pt idx="42975">
                  <c:v>45.938369999999999</c:v>
                </c:pt>
                <c:pt idx="42976">
                  <c:v>45.951060000000005</c:v>
                </c:pt>
                <c:pt idx="42977">
                  <c:v>45.962779999999995</c:v>
                </c:pt>
                <c:pt idx="42978">
                  <c:v>45.977059999999994</c:v>
                </c:pt>
                <c:pt idx="42979">
                  <c:v>45.9908</c:v>
                </c:pt>
                <c:pt idx="42980">
                  <c:v>46.00479</c:v>
                </c:pt>
                <c:pt idx="42981">
                  <c:v>46.018420000000006</c:v>
                </c:pt>
                <c:pt idx="42982">
                  <c:v>46.032200000000003</c:v>
                </c:pt>
                <c:pt idx="42983">
                  <c:v>46.046180000000007</c:v>
                </c:pt>
                <c:pt idx="42984">
                  <c:v>46.059780000000003</c:v>
                </c:pt>
                <c:pt idx="42985">
                  <c:v>46.073219999999999</c:v>
                </c:pt>
                <c:pt idx="42986">
                  <c:v>46.086759999999998</c:v>
                </c:pt>
                <c:pt idx="42987">
                  <c:v>46.100589999999997</c:v>
                </c:pt>
                <c:pt idx="42988">
                  <c:v>46.114139999999999</c:v>
                </c:pt>
                <c:pt idx="42989">
                  <c:v>46.12782</c:v>
                </c:pt>
                <c:pt idx="42990">
                  <c:v>46.141199999999998</c:v>
                </c:pt>
                <c:pt idx="42991">
                  <c:v>46.15502</c:v>
                </c:pt>
                <c:pt idx="42992">
                  <c:v>46.168930000000003</c:v>
                </c:pt>
                <c:pt idx="42993">
                  <c:v>46.182949999999998</c:v>
                </c:pt>
                <c:pt idx="42994">
                  <c:v>46.196979999999996</c:v>
                </c:pt>
                <c:pt idx="42995">
                  <c:v>46.211169999999996</c:v>
                </c:pt>
                <c:pt idx="42996">
                  <c:v>46.225360000000002</c:v>
                </c:pt>
                <c:pt idx="42997">
                  <c:v>46.239280000000001</c:v>
                </c:pt>
                <c:pt idx="42998">
                  <c:v>46.25311</c:v>
                </c:pt>
                <c:pt idx="42999">
                  <c:v>46.267029999999998</c:v>
                </c:pt>
                <c:pt idx="43000">
                  <c:v>46.280789999999996</c:v>
                </c:pt>
                <c:pt idx="43001">
                  <c:v>46.294630000000005</c:v>
                </c:pt>
                <c:pt idx="43002">
                  <c:v>46.308040000000005</c:v>
                </c:pt>
                <c:pt idx="43003">
                  <c:v>46.320439999999998</c:v>
                </c:pt>
                <c:pt idx="43004">
                  <c:v>46.333869999999997</c:v>
                </c:pt>
                <c:pt idx="43005">
                  <c:v>46.347540000000002</c:v>
                </c:pt>
                <c:pt idx="43006">
                  <c:v>46.361369999999994</c:v>
                </c:pt>
                <c:pt idx="43007">
                  <c:v>46.375019999999992</c:v>
                </c:pt>
                <c:pt idx="43008">
                  <c:v>46.388779999999997</c:v>
                </c:pt>
                <c:pt idx="43009">
                  <c:v>46.402590000000004</c:v>
                </c:pt>
                <c:pt idx="43010">
                  <c:v>46.41621</c:v>
                </c:pt>
                <c:pt idx="43011">
                  <c:v>46.429919999999996</c:v>
                </c:pt>
                <c:pt idx="43012">
                  <c:v>46.443480000000001</c:v>
                </c:pt>
                <c:pt idx="43013">
                  <c:v>46.45711</c:v>
                </c:pt>
                <c:pt idx="43014">
                  <c:v>46.470559999999999</c:v>
                </c:pt>
                <c:pt idx="43015">
                  <c:v>46.484030000000004</c:v>
                </c:pt>
                <c:pt idx="43016">
                  <c:v>46.498759999999997</c:v>
                </c:pt>
                <c:pt idx="43017">
                  <c:v>46.511810000000004</c:v>
                </c:pt>
                <c:pt idx="43018">
                  <c:v>46.524549999999998</c:v>
                </c:pt>
                <c:pt idx="43019">
                  <c:v>46.538240000000002</c:v>
                </c:pt>
                <c:pt idx="43020">
                  <c:v>46.552110000000006</c:v>
                </c:pt>
                <c:pt idx="43021">
                  <c:v>46.56353</c:v>
                </c:pt>
                <c:pt idx="43022">
                  <c:v>46.575300000000006</c:v>
                </c:pt>
                <c:pt idx="43023">
                  <c:v>46.583579999999998</c:v>
                </c:pt>
                <c:pt idx="43024">
                  <c:v>46.595620000000004</c:v>
                </c:pt>
                <c:pt idx="43025">
                  <c:v>46.607860000000002</c:v>
                </c:pt>
                <c:pt idx="43026">
                  <c:v>46.620999999999995</c:v>
                </c:pt>
                <c:pt idx="43027">
                  <c:v>46.633780000000002</c:v>
                </c:pt>
                <c:pt idx="43028">
                  <c:v>46.64687</c:v>
                </c:pt>
                <c:pt idx="43029">
                  <c:v>46.659940000000006</c:v>
                </c:pt>
                <c:pt idx="43030">
                  <c:v>46.673479999999998</c:v>
                </c:pt>
                <c:pt idx="43031">
                  <c:v>46.68627</c:v>
                </c:pt>
                <c:pt idx="43032">
                  <c:v>46.699710000000003</c:v>
                </c:pt>
                <c:pt idx="43033">
                  <c:v>46.712959999999995</c:v>
                </c:pt>
                <c:pt idx="43034">
                  <c:v>46.726129999999998</c:v>
                </c:pt>
                <c:pt idx="43035">
                  <c:v>46.73921</c:v>
                </c:pt>
                <c:pt idx="43036">
                  <c:v>46.752409999999998</c:v>
                </c:pt>
                <c:pt idx="43037">
                  <c:v>46.765699999999995</c:v>
                </c:pt>
                <c:pt idx="43038">
                  <c:v>46.778940000000006</c:v>
                </c:pt>
                <c:pt idx="43039">
                  <c:v>46.792179999999995</c:v>
                </c:pt>
                <c:pt idx="43040">
                  <c:v>46.805599999999998</c:v>
                </c:pt>
                <c:pt idx="43041">
                  <c:v>46.818570000000001</c:v>
                </c:pt>
                <c:pt idx="43042">
                  <c:v>46.831509999999994</c:v>
                </c:pt>
                <c:pt idx="43043">
                  <c:v>46.84496</c:v>
                </c:pt>
                <c:pt idx="43044">
                  <c:v>46.85859</c:v>
                </c:pt>
                <c:pt idx="43045">
                  <c:v>46.872160000000001</c:v>
                </c:pt>
                <c:pt idx="43046">
                  <c:v>46.885539999999999</c:v>
                </c:pt>
                <c:pt idx="43047">
                  <c:v>46.898780000000002</c:v>
                </c:pt>
                <c:pt idx="43048">
                  <c:v>46.908050000000003</c:v>
                </c:pt>
                <c:pt idx="43049">
                  <c:v>46.921290000000006</c:v>
                </c:pt>
                <c:pt idx="43050">
                  <c:v>46.935140000000004</c:v>
                </c:pt>
                <c:pt idx="43051">
                  <c:v>46.948140000000002</c:v>
                </c:pt>
                <c:pt idx="43052">
                  <c:v>46.961359999999999</c:v>
                </c:pt>
                <c:pt idx="43053">
                  <c:v>46.974400000000003</c:v>
                </c:pt>
                <c:pt idx="43054">
                  <c:v>46.987319999999997</c:v>
                </c:pt>
                <c:pt idx="43055">
                  <c:v>47.000169999999997</c:v>
                </c:pt>
                <c:pt idx="43056">
                  <c:v>47.012869999999999</c:v>
                </c:pt>
                <c:pt idx="43057">
                  <c:v>47.026240000000001</c:v>
                </c:pt>
                <c:pt idx="43058">
                  <c:v>47.040009999999995</c:v>
                </c:pt>
                <c:pt idx="43059">
                  <c:v>47.053710000000002</c:v>
                </c:pt>
                <c:pt idx="43060">
                  <c:v>47.067500000000003</c:v>
                </c:pt>
                <c:pt idx="43061">
                  <c:v>47.08126</c:v>
                </c:pt>
                <c:pt idx="43062">
                  <c:v>47.095060000000004</c:v>
                </c:pt>
                <c:pt idx="43063">
                  <c:v>47.10877</c:v>
                </c:pt>
                <c:pt idx="43064">
                  <c:v>47.122439999999997</c:v>
                </c:pt>
                <c:pt idx="43065">
                  <c:v>47.135460000000002</c:v>
                </c:pt>
                <c:pt idx="43066">
                  <c:v>47.14828</c:v>
                </c:pt>
                <c:pt idx="43067">
                  <c:v>47.161490000000001</c:v>
                </c:pt>
                <c:pt idx="43068">
                  <c:v>47.174669999999999</c:v>
                </c:pt>
                <c:pt idx="43069">
                  <c:v>47.187950000000001</c:v>
                </c:pt>
                <c:pt idx="43070">
                  <c:v>47.200400000000002</c:v>
                </c:pt>
                <c:pt idx="43071">
                  <c:v>47.212919999999997</c:v>
                </c:pt>
                <c:pt idx="43072">
                  <c:v>47.225770000000004</c:v>
                </c:pt>
                <c:pt idx="43073">
                  <c:v>47.23845</c:v>
                </c:pt>
                <c:pt idx="43074">
                  <c:v>47.251049999999999</c:v>
                </c:pt>
                <c:pt idx="43075">
                  <c:v>47.263919999999999</c:v>
                </c:pt>
                <c:pt idx="43076">
                  <c:v>47.277069999999995</c:v>
                </c:pt>
                <c:pt idx="43077">
                  <c:v>47.290150000000004</c:v>
                </c:pt>
                <c:pt idx="43078">
                  <c:v>47.303129999999996</c:v>
                </c:pt>
                <c:pt idx="43079">
                  <c:v>47.316289999999995</c:v>
                </c:pt>
                <c:pt idx="43080">
                  <c:v>47.32978</c:v>
                </c:pt>
                <c:pt idx="43081">
                  <c:v>47.342939999999999</c:v>
                </c:pt>
                <c:pt idx="43082">
                  <c:v>47.356270000000002</c:v>
                </c:pt>
                <c:pt idx="43083">
                  <c:v>47.369440000000004</c:v>
                </c:pt>
                <c:pt idx="43084">
                  <c:v>47.381710000000005</c:v>
                </c:pt>
                <c:pt idx="43085">
                  <c:v>47.394480000000001</c:v>
                </c:pt>
                <c:pt idx="43086">
                  <c:v>47.407320000000006</c:v>
                </c:pt>
                <c:pt idx="43087">
                  <c:v>47.420150000000007</c:v>
                </c:pt>
                <c:pt idx="43088">
                  <c:v>47.433189999999996</c:v>
                </c:pt>
                <c:pt idx="43089">
                  <c:v>47.446449999999999</c:v>
                </c:pt>
                <c:pt idx="43090">
                  <c:v>47.459890000000001</c:v>
                </c:pt>
                <c:pt idx="43091">
                  <c:v>47.473179999999999</c:v>
                </c:pt>
                <c:pt idx="43092">
                  <c:v>47.486170000000001</c:v>
                </c:pt>
                <c:pt idx="43093">
                  <c:v>47.499070000000003</c:v>
                </c:pt>
                <c:pt idx="43094">
                  <c:v>47.511870000000002</c:v>
                </c:pt>
                <c:pt idx="43095">
                  <c:v>47.524559999999994</c:v>
                </c:pt>
                <c:pt idx="43096">
                  <c:v>47.537430000000001</c:v>
                </c:pt>
                <c:pt idx="43097">
                  <c:v>47.550429999999999</c:v>
                </c:pt>
                <c:pt idx="43098">
                  <c:v>47.563579999999995</c:v>
                </c:pt>
                <c:pt idx="43099">
                  <c:v>47.576790000000003</c:v>
                </c:pt>
                <c:pt idx="43100">
                  <c:v>47.589490000000005</c:v>
                </c:pt>
                <c:pt idx="43101">
                  <c:v>47.602640000000001</c:v>
                </c:pt>
                <c:pt idx="43102">
                  <c:v>47.615639999999999</c:v>
                </c:pt>
                <c:pt idx="43103">
                  <c:v>47.629099999999994</c:v>
                </c:pt>
                <c:pt idx="43104">
                  <c:v>47.642069999999997</c:v>
                </c:pt>
                <c:pt idx="43105">
                  <c:v>47.655290000000001</c:v>
                </c:pt>
                <c:pt idx="43106">
                  <c:v>47.668639999999996</c:v>
                </c:pt>
                <c:pt idx="43107">
                  <c:v>47.682229999999997</c:v>
                </c:pt>
                <c:pt idx="43108">
                  <c:v>47.695889999999999</c:v>
                </c:pt>
                <c:pt idx="43109">
                  <c:v>47.709789999999998</c:v>
                </c:pt>
                <c:pt idx="43110">
                  <c:v>47.723599999999998</c:v>
                </c:pt>
                <c:pt idx="43111">
                  <c:v>47.737459999999999</c:v>
                </c:pt>
                <c:pt idx="43112">
                  <c:v>47.751359999999998</c:v>
                </c:pt>
                <c:pt idx="43113">
                  <c:v>47.765129999999999</c:v>
                </c:pt>
                <c:pt idx="43114">
                  <c:v>47.77928</c:v>
                </c:pt>
                <c:pt idx="43115">
                  <c:v>47.792560000000002</c:v>
                </c:pt>
                <c:pt idx="43116">
                  <c:v>47.805289999999999</c:v>
                </c:pt>
                <c:pt idx="43117">
                  <c:v>47.817800000000005</c:v>
                </c:pt>
                <c:pt idx="43118">
                  <c:v>47.830510000000004</c:v>
                </c:pt>
                <c:pt idx="43119">
                  <c:v>47.843609999999998</c:v>
                </c:pt>
                <c:pt idx="43120">
                  <c:v>47.856859999999998</c:v>
                </c:pt>
                <c:pt idx="43121">
                  <c:v>47.870199999999997</c:v>
                </c:pt>
                <c:pt idx="43122">
                  <c:v>47.883589999999998</c:v>
                </c:pt>
                <c:pt idx="43123">
                  <c:v>47.896330000000006</c:v>
                </c:pt>
                <c:pt idx="43124">
                  <c:v>47.909520000000001</c:v>
                </c:pt>
                <c:pt idx="43125">
                  <c:v>47.92259</c:v>
                </c:pt>
                <c:pt idx="43126">
                  <c:v>47.935549999999992</c:v>
                </c:pt>
                <c:pt idx="43127">
                  <c:v>47.948680000000003</c:v>
                </c:pt>
                <c:pt idx="43128">
                  <c:v>47.961880000000001</c:v>
                </c:pt>
                <c:pt idx="43129">
                  <c:v>47.97466</c:v>
                </c:pt>
                <c:pt idx="43130">
                  <c:v>47.987740000000002</c:v>
                </c:pt>
                <c:pt idx="43131">
                  <c:v>48.000819999999997</c:v>
                </c:pt>
                <c:pt idx="43132">
                  <c:v>48.013930000000002</c:v>
                </c:pt>
                <c:pt idx="43133">
                  <c:v>48.027280000000005</c:v>
                </c:pt>
                <c:pt idx="43134">
                  <c:v>48.04025</c:v>
                </c:pt>
                <c:pt idx="43135">
                  <c:v>48.053359999999998</c:v>
                </c:pt>
                <c:pt idx="43136">
                  <c:v>48.066639999999992</c:v>
                </c:pt>
                <c:pt idx="43137">
                  <c:v>48.07976</c:v>
                </c:pt>
                <c:pt idx="43138">
                  <c:v>48.092919999999999</c:v>
                </c:pt>
                <c:pt idx="43139">
                  <c:v>48.10624</c:v>
                </c:pt>
                <c:pt idx="43140">
                  <c:v>48.119389999999996</c:v>
                </c:pt>
                <c:pt idx="43141">
                  <c:v>48.132310000000004</c:v>
                </c:pt>
                <c:pt idx="43142">
                  <c:v>48.145319999999998</c:v>
                </c:pt>
                <c:pt idx="43143">
                  <c:v>48.158640000000005</c:v>
                </c:pt>
                <c:pt idx="43144">
                  <c:v>48.17165</c:v>
                </c:pt>
                <c:pt idx="43145">
                  <c:v>48.184910000000002</c:v>
                </c:pt>
                <c:pt idx="43146">
                  <c:v>48.197859999999999</c:v>
                </c:pt>
                <c:pt idx="43147">
                  <c:v>48.210839999999997</c:v>
                </c:pt>
                <c:pt idx="43148">
                  <c:v>48.224119999999999</c:v>
                </c:pt>
                <c:pt idx="43149">
                  <c:v>48.237079999999999</c:v>
                </c:pt>
                <c:pt idx="43150">
                  <c:v>48.250230000000002</c:v>
                </c:pt>
                <c:pt idx="43151">
                  <c:v>48.263249999999999</c:v>
                </c:pt>
                <c:pt idx="43152">
                  <c:v>48.276329999999994</c:v>
                </c:pt>
                <c:pt idx="43153">
                  <c:v>48.289559999999994</c:v>
                </c:pt>
                <c:pt idx="43154">
                  <c:v>48.302230000000002</c:v>
                </c:pt>
                <c:pt idx="43155">
                  <c:v>48.315029999999993</c:v>
                </c:pt>
                <c:pt idx="43156">
                  <c:v>48.327809999999999</c:v>
                </c:pt>
                <c:pt idx="43157">
                  <c:v>48.339679999999994</c:v>
                </c:pt>
                <c:pt idx="43158">
                  <c:v>48.352690000000003</c:v>
                </c:pt>
                <c:pt idx="43159">
                  <c:v>48.366119999999995</c:v>
                </c:pt>
                <c:pt idx="43160">
                  <c:v>48.379300000000001</c:v>
                </c:pt>
                <c:pt idx="43161">
                  <c:v>48.392530000000001</c:v>
                </c:pt>
                <c:pt idx="43162">
                  <c:v>48.406130000000005</c:v>
                </c:pt>
                <c:pt idx="43163">
                  <c:v>48.419510000000002</c:v>
                </c:pt>
                <c:pt idx="43164">
                  <c:v>48.432630000000003</c:v>
                </c:pt>
                <c:pt idx="43165">
                  <c:v>48.445679999999996</c:v>
                </c:pt>
                <c:pt idx="43166">
                  <c:v>48.459050000000005</c:v>
                </c:pt>
                <c:pt idx="43167">
                  <c:v>48.471209999999999</c:v>
                </c:pt>
                <c:pt idx="43168">
                  <c:v>48.484189999999998</c:v>
                </c:pt>
                <c:pt idx="43169">
                  <c:v>48.496969999999997</c:v>
                </c:pt>
                <c:pt idx="43170">
                  <c:v>48.510059999999996</c:v>
                </c:pt>
                <c:pt idx="43171">
                  <c:v>48.522439999999996</c:v>
                </c:pt>
                <c:pt idx="43172">
                  <c:v>48.535350000000001</c:v>
                </c:pt>
                <c:pt idx="43173">
                  <c:v>48.548169999999999</c:v>
                </c:pt>
                <c:pt idx="43174">
                  <c:v>48.561160000000001</c:v>
                </c:pt>
                <c:pt idx="43175">
                  <c:v>48.57432</c:v>
                </c:pt>
                <c:pt idx="43176">
                  <c:v>48.587249999999997</c:v>
                </c:pt>
                <c:pt idx="43177">
                  <c:v>48.599930000000001</c:v>
                </c:pt>
                <c:pt idx="43178">
                  <c:v>48.612960000000001</c:v>
                </c:pt>
                <c:pt idx="43179">
                  <c:v>48.625830000000001</c:v>
                </c:pt>
                <c:pt idx="43180">
                  <c:v>48.639000000000003</c:v>
                </c:pt>
                <c:pt idx="43181">
                  <c:v>48.651820000000001</c:v>
                </c:pt>
                <c:pt idx="43182">
                  <c:v>48.664909999999999</c:v>
                </c:pt>
                <c:pt idx="43183">
                  <c:v>48.678020000000004</c:v>
                </c:pt>
                <c:pt idx="43184">
                  <c:v>48.691389999999998</c:v>
                </c:pt>
                <c:pt idx="43185">
                  <c:v>48.704710000000006</c:v>
                </c:pt>
                <c:pt idx="43186">
                  <c:v>48.717610000000001</c:v>
                </c:pt>
                <c:pt idx="43187">
                  <c:v>48.730719999999998</c:v>
                </c:pt>
                <c:pt idx="43188">
                  <c:v>48.744140000000002</c:v>
                </c:pt>
                <c:pt idx="43189">
                  <c:v>48.757510000000003</c:v>
                </c:pt>
                <c:pt idx="43190">
                  <c:v>48.770780000000002</c:v>
                </c:pt>
                <c:pt idx="43191">
                  <c:v>48.78407</c:v>
                </c:pt>
                <c:pt idx="43192">
                  <c:v>48.797409999999999</c:v>
                </c:pt>
                <c:pt idx="43193">
                  <c:v>48.811059999999998</c:v>
                </c:pt>
                <c:pt idx="43194">
                  <c:v>48.824839999999995</c:v>
                </c:pt>
                <c:pt idx="43195">
                  <c:v>48.838489999999993</c:v>
                </c:pt>
                <c:pt idx="43196">
                  <c:v>48.852080000000001</c:v>
                </c:pt>
                <c:pt idx="43197">
                  <c:v>48.865809999999996</c:v>
                </c:pt>
                <c:pt idx="43198">
                  <c:v>48.879179999999998</c:v>
                </c:pt>
                <c:pt idx="43199">
                  <c:v>48.892429999999997</c:v>
                </c:pt>
                <c:pt idx="43200">
                  <c:v>48.905680000000004</c:v>
                </c:pt>
                <c:pt idx="43201">
                  <c:v>48.918609999999994</c:v>
                </c:pt>
                <c:pt idx="43202">
                  <c:v>48.931779999999996</c:v>
                </c:pt>
                <c:pt idx="43203">
                  <c:v>48.944869999999995</c:v>
                </c:pt>
                <c:pt idx="43204">
                  <c:v>48.957610000000003</c:v>
                </c:pt>
                <c:pt idx="43205">
                  <c:v>48.971130000000002</c:v>
                </c:pt>
                <c:pt idx="43206">
                  <c:v>48.984050000000003</c:v>
                </c:pt>
                <c:pt idx="43207">
                  <c:v>48.997159999999994</c:v>
                </c:pt>
                <c:pt idx="43208">
                  <c:v>49.010499999999993</c:v>
                </c:pt>
                <c:pt idx="43209">
                  <c:v>49.023669999999996</c:v>
                </c:pt>
                <c:pt idx="43210">
                  <c:v>49.036770000000004</c:v>
                </c:pt>
                <c:pt idx="43211">
                  <c:v>49.049979999999998</c:v>
                </c:pt>
                <c:pt idx="43212">
                  <c:v>49.063130000000001</c:v>
                </c:pt>
                <c:pt idx="43213">
                  <c:v>49.076099999999997</c:v>
                </c:pt>
                <c:pt idx="43214">
                  <c:v>49.088979999999999</c:v>
                </c:pt>
                <c:pt idx="43215">
                  <c:v>49.10154</c:v>
                </c:pt>
                <c:pt idx="43216">
                  <c:v>49.114519999999999</c:v>
                </c:pt>
                <c:pt idx="43217">
                  <c:v>49.127110000000002</c:v>
                </c:pt>
                <c:pt idx="43218">
                  <c:v>49.140149999999998</c:v>
                </c:pt>
                <c:pt idx="43219">
                  <c:v>49.153349999999996</c:v>
                </c:pt>
                <c:pt idx="43220">
                  <c:v>49.166330000000002</c:v>
                </c:pt>
                <c:pt idx="43221">
                  <c:v>49.179579999999994</c:v>
                </c:pt>
                <c:pt idx="43222">
                  <c:v>49.192419999999998</c:v>
                </c:pt>
                <c:pt idx="43223">
                  <c:v>49.205150000000003</c:v>
                </c:pt>
                <c:pt idx="43224">
                  <c:v>49.217959999999998</c:v>
                </c:pt>
                <c:pt idx="43225">
                  <c:v>49.2316</c:v>
                </c:pt>
                <c:pt idx="43226">
                  <c:v>49.244279999999996</c:v>
                </c:pt>
                <c:pt idx="43227">
                  <c:v>49.257770000000001</c:v>
                </c:pt>
                <c:pt idx="43228">
                  <c:v>49.271060000000006</c:v>
                </c:pt>
                <c:pt idx="43229">
                  <c:v>49.284549999999996</c:v>
                </c:pt>
                <c:pt idx="43230">
                  <c:v>49.297539999999998</c:v>
                </c:pt>
                <c:pt idx="43231">
                  <c:v>49.310630000000003</c:v>
                </c:pt>
                <c:pt idx="43232">
                  <c:v>49.323660000000004</c:v>
                </c:pt>
                <c:pt idx="43233">
                  <c:v>49.336770000000001</c:v>
                </c:pt>
                <c:pt idx="43234">
                  <c:v>49.350069999999995</c:v>
                </c:pt>
                <c:pt idx="43235">
                  <c:v>49.363390000000003</c:v>
                </c:pt>
                <c:pt idx="43236">
                  <c:v>49.376129999999996</c:v>
                </c:pt>
                <c:pt idx="43237">
                  <c:v>49.389260000000007</c:v>
                </c:pt>
                <c:pt idx="43238">
                  <c:v>49.402299999999997</c:v>
                </c:pt>
                <c:pt idx="43239">
                  <c:v>49.415319999999994</c:v>
                </c:pt>
                <c:pt idx="43240">
                  <c:v>49.428619999999995</c:v>
                </c:pt>
                <c:pt idx="43241">
                  <c:v>49.441629999999996</c:v>
                </c:pt>
                <c:pt idx="43242">
                  <c:v>49.454679999999996</c:v>
                </c:pt>
                <c:pt idx="43243">
                  <c:v>49.46781</c:v>
                </c:pt>
                <c:pt idx="43244">
                  <c:v>49.480739999999997</c:v>
                </c:pt>
                <c:pt idx="43245">
                  <c:v>49.49362</c:v>
                </c:pt>
                <c:pt idx="43246">
                  <c:v>49.502800000000001</c:v>
                </c:pt>
                <c:pt idx="43247">
                  <c:v>49.512460000000004</c:v>
                </c:pt>
                <c:pt idx="43248">
                  <c:v>49.522410000000001</c:v>
                </c:pt>
                <c:pt idx="43249">
                  <c:v>49.531610000000001</c:v>
                </c:pt>
                <c:pt idx="43250">
                  <c:v>49.542900000000003</c:v>
                </c:pt>
                <c:pt idx="43251">
                  <c:v>49.555030000000002</c:v>
                </c:pt>
                <c:pt idx="43252">
                  <c:v>49.567569999999996</c:v>
                </c:pt>
                <c:pt idx="43253">
                  <c:v>49.579250000000002</c:v>
                </c:pt>
                <c:pt idx="43254">
                  <c:v>49.59169</c:v>
                </c:pt>
                <c:pt idx="43255">
                  <c:v>49.604390000000002</c:v>
                </c:pt>
                <c:pt idx="43256">
                  <c:v>49.616889999999998</c:v>
                </c:pt>
                <c:pt idx="43257">
                  <c:v>49.62921</c:v>
                </c:pt>
                <c:pt idx="43258">
                  <c:v>49.642289999999996</c:v>
                </c:pt>
                <c:pt idx="43259">
                  <c:v>49.655769999999997</c:v>
                </c:pt>
                <c:pt idx="43260">
                  <c:v>49.668970000000002</c:v>
                </c:pt>
                <c:pt idx="43261">
                  <c:v>49.682040000000001</c:v>
                </c:pt>
                <c:pt idx="43262">
                  <c:v>49.694710000000001</c:v>
                </c:pt>
                <c:pt idx="43263">
                  <c:v>49.707499999999996</c:v>
                </c:pt>
                <c:pt idx="43264">
                  <c:v>49.72092</c:v>
                </c:pt>
                <c:pt idx="43265">
                  <c:v>49.734309999999994</c:v>
                </c:pt>
                <c:pt idx="43266">
                  <c:v>49.747810000000001</c:v>
                </c:pt>
                <c:pt idx="43267">
                  <c:v>49.760689999999997</c:v>
                </c:pt>
                <c:pt idx="43268">
                  <c:v>49.774169999999998</c:v>
                </c:pt>
                <c:pt idx="43269">
                  <c:v>49.787999999999997</c:v>
                </c:pt>
                <c:pt idx="43270">
                  <c:v>49.801859999999998</c:v>
                </c:pt>
                <c:pt idx="43271">
                  <c:v>49.813980000000001</c:v>
                </c:pt>
                <c:pt idx="43272">
                  <c:v>49.827009999999994</c:v>
                </c:pt>
                <c:pt idx="43273">
                  <c:v>49.840559999999996</c:v>
                </c:pt>
                <c:pt idx="43274">
                  <c:v>49.85427</c:v>
                </c:pt>
                <c:pt idx="43275">
                  <c:v>49.866479999999996</c:v>
                </c:pt>
                <c:pt idx="43276">
                  <c:v>49.878950000000003</c:v>
                </c:pt>
                <c:pt idx="43277">
                  <c:v>49.891889999999997</c:v>
                </c:pt>
                <c:pt idx="43278">
                  <c:v>49.905119999999997</c:v>
                </c:pt>
                <c:pt idx="43279">
                  <c:v>49.918079999999996</c:v>
                </c:pt>
                <c:pt idx="43280">
                  <c:v>49.931419999999996</c:v>
                </c:pt>
                <c:pt idx="43281">
                  <c:v>49.944580000000002</c:v>
                </c:pt>
                <c:pt idx="43282">
                  <c:v>49.957880000000003</c:v>
                </c:pt>
                <c:pt idx="43283">
                  <c:v>49.970840000000003</c:v>
                </c:pt>
                <c:pt idx="43284">
                  <c:v>49.983539999999998</c:v>
                </c:pt>
                <c:pt idx="43285">
                  <c:v>49.996769999999998</c:v>
                </c:pt>
                <c:pt idx="43286">
                  <c:v>50.009839999999997</c:v>
                </c:pt>
                <c:pt idx="43287">
                  <c:v>50.022510000000004</c:v>
                </c:pt>
                <c:pt idx="43288">
                  <c:v>50.035800000000002</c:v>
                </c:pt>
                <c:pt idx="43289">
                  <c:v>50.049190000000003</c:v>
                </c:pt>
                <c:pt idx="43290">
                  <c:v>50.062649999999998</c:v>
                </c:pt>
                <c:pt idx="43291">
                  <c:v>50.075739999999996</c:v>
                </c:pt>
                <c:pt idx="43292">
                  <c:v>50.089129999999997</c:v>
                </c:pt>
                <c:pt idx="43293">
                  <c:v>50.102809999999998</c:v>
                </c:pt>
                <c:pt idx="43294">
                  <c:v>50.116759999999999</c:v>
                </c:pt>
                <c:pt idx="43295">
                  <c:v>50.129890000000003</c:v>
                </c:pt>
                <c:pt idx="43296">
                  <c:v>50.143740000000001</c:v>
                </c:pt>
                <c:pt idx="43297">
                  <c:v>50.157429999999998</c:v>
                </c:pt>
                <c:pt idx="43298">
                  <c:v>50.171710000000004</c:v>
                </c:pt>
                <c:pt idx="43299">
                  <c:v>50.185129999999994</c:v>
                </c:pt>
                <c:pt idx="43300">
                  <c:v>50.198910000000005</c:v>
                </c:pt>
                <c:pt idx="43301">
                  <c:v>50.212269999999997</c:v>
                </c:pt>
                <c:pt idx="43302">
                  <c:v>50.225749999999998</c:v>
                </c:pt>
                <c:pt idx="43303">
                  <c:v>50.23912</c:v>
                </c:pt>
                <c:pt idx="43304">
                  <c:v>50.252800000000008</c:v>
                </c:pt>
                <c:pt idx="43305">
                  <c:v>50.266310000000004</c:v>
                </c:pt>
                <c:pt idx="43306">
                  <c:v>50.279930000000007</c:v>
                </c:pt>
                <c:pt idx="43307">
                  <c:v>50.293700000000001</c:v>
                </c:pt>
                <c:pt idx="43308">
                  <c:v>50.307159999999996</c:v>
                </c:pt>
                <c:pt idx="43309">
                  <c:v>50.320669999999993</c:v>
                </c:pt>
                <c:pt idx="43310">
                  <c:v>50.334339999999997</c:v>
                </c:pt>
                <c:pt idx="43311">
                  <c:v>50.348089999999999</c:v>
                </c:pt>
                <c:pt idx="43312">
                  <c:v>50.361770000000007</c:v>
                </c:pt>
                <c:pt idx="43313">
                  <c:v>50.375599999999999</c:v>
                </c:pt>
                <c:pt idx="43314">
                  <c:v>50.389480000000006</c:v>
                </c:pt>
                <c:pt idx="43315">
                  <c:v>50.403409999999994</c:v>
                </c:pt>
                <c:pt idx="43316">
                  <c:v>50.417509999999993</c:v>
                </c:pt>
                <c:pt idx="43317">
                  <c:v>50.431689999999996</c:v>
                </c:pt>
                <c:pt idx="43318">
                  <c:v>50.445539999999994</c:v>
                </c:pt>
                <c:pt idx="43319">
                  <c:v>50.459220000000002</c:v>
                </c:pt>
                <c:pt idx="43320">
                  <c:v>50.473010000000002</c:v>
                </c:pt>
                <c:pt idx="43321">
                  <c:v>50.486779999999996</c:v>
                </c:pt>
                <c:pt idx="43322">
                  <c:v>50.500900000000001</c:v>
                </c:pt>
                <c:pt idx="43323">
                  <c:v>50.514690000000002</c:v>
                </c:pt>
                <c:pt idx="43324">
                  <c:v>50.528370000000002</c:v>
                </c:pt>
                <c:pt idx="43325">
                  <c:v>50.541159999999998</c:v>
                </c:pt>
                <c:pt idx="43326">
                  <c:v>50.553730000000002</c:v>
                </c:pt>
                <c:pt idx="43327">
                  <c:v>50.566880000000005</c:v>
                </c:pt>
                <c:pt idx="43328">
                  <c:v>50.580309999999997</c:v>
                </c:pt>
                <c:pt idx="43329">
                  <c:v>50.593909999999994</c:v>
                </c:pt>
                <c:pt idx="43330">
                  <c:v>50.60765</c:v>
                </c:pt>
                <c:pt idx="43331">
                  <c:v>50.621289999999995</c:v>
                </c:pt>
                <c:pt idx="43332">
                  <c:v>50.635149999999996</c:v>
                </c:pt>
                <c:pt idx="43333">
                  <c:v>50.648850000000003</c:v>
                </c:pt>
                <c:pt idx="43334">
                  <c:v>50.662790000000001</c:v>
                </c:pt>
                <c:pt idx="43335">
                  <c:v>50.676720000000003</c:v>
                </c:pt>
                <c:pt idx="43336">
                  <c:v>50.690619999999996</c:v>
                </c:pt>
                <c:pt idx="43337">
                  <c:v>50.702980000000004</c:v>
                </c:pt>
                <c:pt idx="43338">
                  <c:v>50.715760000000003</c:v>
                </c:pt>
                <c:pt idx="43339">
                  <c:v>50.728189999999998</c:v>
                </c:pt>
                <c:pt idx="43340">
                  <c:v>50.740860000000005</c:v>
                </c:pt>
                <c:pt idx="43341">
                  <c:v>50.754130000000004</c:v>
                </c:pt>
                <c:pt idx="43342">
                  <c:v>50.767499999999998</c:v>
                </c:pt>
                <c:pt idx="43343">
                  <c:v>50.780680000000004</c:v>
                </c:pt>
                <c:pt idx="43344">
                  <c:v>50.794220000000003</c:v>
                </c:pt>
                <c:pt idx="43345">
                  <c:v>50.807779999999994</c:v>
                </c:pt>
                <c:pt idx="43346">
                  <c:v>50.821550000000002</c:v>
                </c:pt>
                <c:pt idx="43347">
                  <c:v>50.835059999999999</c:v>
                </c:pt>
                <c:pt idx="43348">
                  <c:v>50.84881</c:v>
                </c:pt>
                <c:pt idx="43349">
                  <c:v>50.862360000000002</c:v>
                </c:pt>
                <c:pt idx="43350">
                  <c:v>50.876039999999996</c:v>
                </c:pt>
                <c:pt idx="43351">
                  <c:v>50.89002</c:v>
                </c:pt>
                <c:pt idx="43352">
                  <c:v>50.903669999999998</c:v>
                </c:pt>
                <c:pt idx="43353">
                  <c:v>50.91742</c:v>
                </c:pt>
                <c:pt idx="43354">
                  <c:v>50.930779999999999</c:v>
                </c:pt>
                <c:pt idx="43355">
                  <c:v>50.943550000000002</c:v>
                </c:pt>
                <c:pt idx="43356">
                  <c:v>50.956599999999995</c:v>
                </c:pt>
                <c:pt idx="43357">
                  <c:v>50.96978</c:v>
                </c:pt>
                <c:pt idx="43358">
                  <c:v>50.983060000000002</c:v>
                </c:pt>
                <c:pt idx="43359">
                  <c:v>50.996689999999994</c:v>
                </c:pt>
                <c:pt idx="43360">
                  <c:v>51.01014</c:v>
                </c:pt>
                <c:pt idx="43361">
                  <c:v>51.023759999999996</c:v>
                </c:pt>
                <c:pt idx="43362">
                  <c:v>51.03734</c:v>
                </c:pt>
                <c:pt idx="43363">
                  <c:v>51.051070000000003</c:v>
                </c:pt>
                <c:pt idx="43364">
                  <c:v>51.064970000000002</c:v>
                </c:pt>
                <c:pt idx="43365">
                  <c:v>51.078849999999996</c:v>
                </c:pt>
                <c:pt idx="43366">
                  <c:v>51.092529999999996</c:v>
                </c:pt>
                <c:pt idx="43367">
                  <c:v>51.106309999999993</c:v>
                </c:pt>
                <c:pt idx="43368">
                  <c:v>51.120099999999994</c:v>
                </c:pt>
                <c:pt idx="43369">
                  <c:v>51.133740000000003</c:v>
                </c:pt>
                <c:pt idx="43370">
                  <c:v>51.14705</c:v>
                </c:pt>
                <c:pt idx="43371">
                  <c:v>51.15992</c:v>
                </c:pt>
                <c:pt idx="43372">
                  <c:v>51.172959999999996</c:v>
                </c:pt>
                <c:pt idx="43373">
                  <c:v>51.185119999999998</c:v>
                </c:pt>
                <c:pt idx="43374">
                  <c:v>51.195510000000006</c:v>
                </c:pt>
                <c:pt idx="43375">
                  <c:v>51.207140000000003</c:v>
                </c:pt>
                <c:pt idx="43376">
                  <c:v>51.219029999999997</c:v>
                </c:pt>
                <c:pt idx="43377">
                  <c:v>51.232399999999998</c:v>
                </c:pt>
                <c:pt idx="43378">
                  <c:v>51.245640000000002</c:v>
                </c:pt>
                <c:pt idx="43379">
                  <c:v>51.255200000000002</c:v>
                </c:pt>
                <c:pt idx="43380">
                  <c:v>51.268000000000001</c:v>
                </c:pt>
                <c:pt idx="43381">
                  <c:v>51.280989999999996</c:v>
                </c:pt>
                <c:pt idx="43382">
                  <c:v>51.294389999999993</c:v>
                </c:pt>
                <c:pt idx="43383">
                  <c:v>51.307809999999996</c:v>
                </c:pt>
                <c:pt idx="43384">
                  <c:v>51.320790000000002</c:v>
                </c:pt>
                <c:pt idx="43385">
                  <c:v>51.332509999999999</c:v>
                </c:pt>
                <c:pt idx="43386">
                  <c:v>51.345239999999997</c:v>
                </c:pt>
                <c:pt idx="43387">
                  <c:v>51.35727</c:v>
                </c:pt>
                <c:pt idx="43388">
                  <c:v>51.369340000000001</c:v>
                </c:pt>
                <c:pt idx="43389">
                  <c:v>51.38185</c:v>
                </c:pt>
                <c:pt idx="43390">
                  <c:v>51.393979999999999</c:v>
                </c:pt>
                <c:pt idx="43391">
                  <c:v>51.407519999999998</c:v>
                </c:pt>
                <c:pt idx="43392">
                  <c:v>51.420099999999998</c:v>
                </c:pt>
                <c:pt idx="43393">
                  <c:v>51.433250000000001</c:v>
                </c:pt>
                <c:pt idx="43394">
                  <c:v>51.44623</c:v>
                </c:pt>
                <c:pt idx="43395">
                  <c:v>51.459669999999996</c:v>
                </c:pt>
                <c:pt idx="43396">
                  <c:v>51.47316</c:v>
                </c:pt>
                <c:pt idx="43397">
                  <c:v>51.485219999999998</c:v>
                </c:pt>
                <c:pt idx="43398">
                  <c:v>51.498840000000001</c:v>
                </c:pt>
                <c:pt idx="43399">
                  <c:v>51.511310000000002</c:v>
                </c:pt>
                <c:pt idx="43400">
                  <c:v>51.523849999999996</c:v>
                </c:pt>
                <c:pt idx="43401">
                  <c:v>51.536109999999994</c:v>
                </c:pt>
                <c:pt idx="43402">
                  <c:v>51.548900000000003</c:v>
                </c:pt>
                <c:pt idx="43403">
                  <c:v>51.561769999999996</c:v>
                </c:pt>
                <c:pt idx="43404">
                  <c:v>51.574400000000004</c:v>
                </c:pt>
                <c:pt idx="43405">
                  <c:v>51.587379999999996</c:v>
                </c:pt>
                <c:pt idx="43406">
                  <c:v>51.600409999999997</c:v>
                </c:pt>
                <c:pt idx="43407">
                  <c:v>51.613569999999996</c:v>
                </c:pt>
                <c:pt idx="43408">
                  <c:v>51.626890000000003</c:v>
                </c:pt>
                <c:pt idx="43409">
                  <c:v>51.640140000000002</c:v>
                </c:pt>
                <c:pt idx="43410">
                  <c:v>51.653219999999997</c:v>
                </c:pt>
                <c:pt idx="43411">
                  <c:v>51.666960000000003</c:v>
                </c:pt>
                <c:pt idx="43412">
                  <c:v>51.680440000000004</c:v>
                </c:pt>
                <c:pt idx="43413">
                  <c:v>51.691310000000001</c:v>
                </c:pt>
                <c:pt idx="43414">
                  <c:v>51.704359999999994</c:v>
                </c:pt>
                <c:pt idx="43415">
                  <c:v>51.716749999999998</c:v>
                </c:pt>
                <c:pt idx="43416">
                  <c:v>51.728729999999999</c:v>
                </c:pt>
                <c:pt idx="43417">
                  <c:v>51.741970000000002</c:v>
                </c:pt>
                <c:pt idx="43418">
                  <c:v>51.75421</c:v>
                </c:pt>
                <c:pt idx="43419">
                  <c:v>51.767390000000006</c:v>
                </c:pt>
                <c:pt idx="43420">
                  <c:v>51.779780000000002</c:v>
                </c:pt>
                <c:pt idx="43421">
                  <c:v>51.793009999999995</c:v>
                </c:pt>
                <c:pt idx="43422">
                  <c:v>51.806319999999999</c:v>
                </c:pt>
                <c:pt idx="43423">
                  <c:v>51.818749999999994</c:v>
                </c:pt>
                <c:pt idx="43424">
                  <c:v>51.832430000000002</c:v>
                </c:pt>
                <c:pt idx="43425">
                  <c:v>51.844949999999997</c:v>
                </c:pt>
                <c:pt idx="43426">
                  <c:v>51.85783</c:v>
                </c:pt>
                <c:pt idx="43427">
                  <c:v>51.869829999999993</c:v>
                </c:pt>
                <c:pt idx="43428">
                  <c:v>51.882010000000001</c:v>
                </c:pt>
                <c:pt idx="43429">
                  <c:v>51.894679999999994</c:v>
                </c:pt>
                <c:pt idx="43430">
                  <c:v>51.907519999999998</c:v>
                </c:pt>
                <c:pt idx="43431">
                  <c:v>51.920590000000004</c:v>
                </c:pt>
                <c:pt idx="43432">
                  <c:v>51.933629999999994</c:v>
                </c:pt>
                <c:pt idx="43433">
                  <c:v>51.946809999999999</c:v>
                </c:pt>
                <c:pt idx="43434">
                  <c:v>51.958659999999995</c:v>
                </c:pt>
                <c:pt idx="43435">
                  <c:v>51.972529999999999</c:v>
                </c:pt>
                <c:pt idx="43436">
                  <c:v>51.985409999999995</c:v>
                </c:pt>
                <c:pt idx="43437">
                  <c:v>51.998519999999999</c:v>
                </c:pt>
                <c:pt idx="43438">
                  <c:v>52.011000000000003</c:v>
                </c:pt>
                <c:pt idx="43439">
                  <c:v>52.02375</c:v>
                </c:pt>
                <c:pt idx="43440">
                  <c:v>52.036870000000008</c:v>
                </c:pt>
                <c:pt idx="43441">
                  <c:v>52.049219999999998</c:v>
                </c:pt>
                <c:pt idx="43442">
                  <c:v>52.06277</c:v>
                </c:pt>
                <c:pt idx="43443">
                  <c:v>52.073799999999999</c:v>
                </c:pt>
                <c:pt idx="43444">
                  <c:v>52.083529999999996</c:v>
                </c:pt>
                <c:pt idx="43445">
                  <c:v>52.094370000000005</c:v>
                </c:pt>
                <c:pt idx="43446">
                  <c:v>52.105469999999997</c:v>
                </c:pt>
                <c:pt idx="43447">
                  <c:v>52.117440000000002</c:v>
                </c:pt>
                <c:pt idx="43448">
                  <c:v>52.129869999999997</c:v>
                </c:pt>
                <c:pt idx="43449">
                  <c:v>52.140940000000001</c:v>
                </c:pt>
                <c:pt idx="43450">
                  <c:v>52.153710000000004</c:v>
                </c:pt>
                <c:pt idx="43451">
                  <c:v>52.165949999999995</c:v>
                </c:pt>
                <c:pt idx="43452">
                  <c:v>52.178660000000001</c:v>
                </c:pt>
                <c:pt idx="43453">
                  <c:v>52.191520000000004</c:v>
                </c:pt>
                <c:pt idx="43454">
                  <c:v>52.204100000000004</c:v>
                </c:pt>
                <c:pt idx="43455">
                  <c:v>52.217330000000004</c:v>
                </c:pt>
                <c:pt idx="43456">
                  <c:v>52.230339999999998</c:v>
                </c:pt>
                <c:pt idx="43457">
                  <c:v>52.24342</c:v>
                </c:pt>
                <c:pt idx="43458">
                  <c:v>52.256879999999995</c:v>
                </c:pt>
                <c:pt idx="43459">
                  <c:v>52.269539999999999</c:v>
                </c:pt>
                <c:pt idx="43460">
                  <c:v>52.282200000000003</c:v>
                </c:pt>
                <c:pt idx="43461">
                  <c:v>52.29365</c:v>
                </c:pt>
                <c:pt idx="43462">
                  <c:v>52.30686</c:v>
                </c:pt>
                <c:pt idx="43463">
                  <c:v>52.319459999999999</c:v>
                </c:pt>
                <c:pt idx="43464">
                  <c:v>52.332590000000003</c:v>
                </c:pt>
                <c:pt idx="43465">
                  <c:v>52.345350000000003</c:v>
                </c:pt>
                <c:pt idx="43466">
                  <c:v>52.358399999999996</c:v>
                </c:pt>
                <c:pt idx="43467">
                  <c:v>52.37171</c:v>
                </c:pt>
                <c:pt idx="43468">
                  <c:v>52.38476</c:v>
                </c:pt>
                <c:pt idx="43469">
                  <c:v>52.397640000000003</c:v>
                </c:pt>
                <c:pt idx="43470">
                  <c:v>52.410569999999993</c:v>
                </c:pt>
                <c:pt idx="43471">
                  <c:v>52.42295</c:v>
                </c:pt>
                <c:pt idx="43472">
                  <c:v>52.435879999999997</c:v>
                </c:pt>
                <c:pt idx="43473">
                  <c:v>52.447670000000002</c:v>
                </c:pt>
                <c:pt idx="43474">
                  <c:v>52.461359999999999</c:v>
                </c:pt>
                <c:pt idx="43475">
                  <c:v>52.474720000000005</c:v>
                </c:pt>
                <c:pt idx="43476">
                  <c:v>52.486870000000003</c:v>
                </c:pt>
                <c:pt idx="43477">
                  <c:v>52.498539999999998</c:v>
                </c:pt>
                <c:pt idx="43478">
                  <c:v>52.510849999999998</c:v>
                </c:pt>
                <c:pt idx="43479">
                  <c:v>52.522790000000001</c:v>
                </c:pt>
                <c:pt idx="43480">
                  <c:v>52.535299999999992</c:v>
                </c:pt>
                <c:pt idx="43481">
                  <c:v>52.54824</c:v>
                </c:pt>
                <c:pt idx="43482">
                  <c:v>52.561129999999999</c:v>
                </c:pt>
                <c:pt idx="43483">
                  <c:v>52.573949999999996</c:v>
                </c:pt>
                <c:pt idx="43484">
                  <c:v>52.587070000000004</c:v>
                </c:pt>
                <c:pt idx="43485">
                  <c:v>52.599790000000006</c:v>
                </c:pt>
                <c:pt idx="43486">
                  <c:v>52.611869999999996</c:v>
                </c:pt>
                <c:pt idx="43487">
                  <c:v>52.624459999999999</c:v>
                </c:pt>
                <c:pt idx="43488">
                  <c:v>52.636940000000003</c:v>
                </c:pt>
                <c:pt idx="43489">
                  <c:v>52.649830000000001</c:v>
                </c:pt>
                <c:pt idx="43490">
                  <c:v>52.662040000000005</c:v>
                </c:pt>
                <c:pt idx="43491">
                  <c:v>52.674390000000002</c:v>
                </c:pt>
                <c:pt idx="43492">
                  <c:v>52.686780000000006</c:v>
                </c:pt>
                <c:pt idx="43493">
                  <c:v>52.699719999999999</c:v>
                </c:pt>
                <c:pt idx="43494">
                  <c:v>52.712490000000003</c:v>
                </c:pt>
                <c:pt idx="43495">
                  <c:v>52.725070000000002</c:v>
                </c:pt>
                <c:pt idx="43496">
                  <c:v>52.737769999999998</c:v>
                </c:pt>
                <c:pt idx="43497">
                  <c:v>52.750320000000002</c:v>
                </c:pt>
                <c:pt idx="43498">
                  <c:v>52.763059999999996</c:v>
                </c:pt>
                <c:pt idx="43499">
                  <c:v>52.775740000000006</c:v>
                </c:pt>
                <c:pt idx="43500">
                  <c:v>52.788460000000001</c:v>
                </c:pt>
                <c:pt idx="43501">
                  <c:v>52.800870000000003</c:v>
                </c:pt>
                <c:pt idx="43502">
                  <c:v>52.813389999999998</c:v>
                </c:pt>
                <c:pt idx="43503">
                  <c:v>52.826230000000002</c:v>
                </c:pt>
                <c:pt idx="43504">
                  <c:v>52.838909999999998</c:v>
                </c:pt>
                <c:pt idx="43505">
                  <c:v>52.851920000000007</c:v>
                </c:pt>
                <c:pt idx="43506">
                  <c:v>52.864579999999997</c:v>
                </c:pt>
                <c:pt idx="43507">
                  <c:v>52.877450000000003</c:v>
                </c:pt>
                <c:pt idx="43508">
                  <c:v>52.890439999999998</c:v>
                </c:pt>
                <c:pt idx="43509">
                  <c:v>52.903079999999996</c:v>
                </c:pt>
                <c:pt idx="43510">
                  <c:v>52.91619</c:v>
                </c:pt>
                <c:pt idx="43511">
                  <c:v>52.928840000000001</c:v>
                </c:pt>
                <c:pt idx="43512">
                  <c:v>52.941830000000003</c:v>
                </c:pt>
                <c:pt idx="43513">
                  <c:v>52.95496</c:v>
                </c:pt>
                <c:pt idx="43514">
                  <c:v>52.967690000000005</c:v>
                </c:pt>
                <c:pt idx="43515">
                  <c:v>52.980790000000006</c:v>
                </c:pt>
                <c:pt idx="43516">
                  <c:v>52.993540000000003</c:v>
                </c:pt>
                <c:pt idx="43517">
                  <c:v>53.00658</c:v>
                </c:pt>
                <c:pt idx="43518">
                  <c:v>53.019540000000006</c:v>
                </c:pt>
                <c:pt idx="43519">
                  <c:v>53.032640000000001</c:v>
                </c:pt>
                <c:pt idx="43520">
                  <c:v>53.045320000000004</c:v>
                </c:pt>
                <c:pt idx="43521">
                  <c:v>53.058500000000002</c:v>
                </c:pt>
                <c:pt idx="43522">
                  <c:v>53.071240000000003</c:v>
                </c:pt>
                <c:pt idx="43523">
                  <c:v>53.083749999999995</c:v>
                </c:pt>
                <c:pt idx="43524">
                  <c:v>53.096769999999999</c:v>
                </c:pt>
                <c:pt idx="43525">
                  <c:v>53.109520000000003</c:v>
                </c:pt>
                <c:pt idx="43526">
                  <c:v>53.122040000000005</c:v>
                </c:pt>
                <c:pt idx="43527">
                  <c:v>53.135159999999999</c:v>
                </c:pt>
                <c:pt idx="43528">
                  <c:v>53.147930000000002</c:v>
                </c:pt>
                <c:pt idx="43529">
                  <c:v>53.160759999999996</c:v>
                </c:pt>
                <c:pt idx="43530">
                  <c:v>53.173740000000002</c:v>
                </c:pt>
                <c:pt idx="43531">
                  <c:v>53.186910000000005</c:v>
                </c:pt>
                <c:pt idx="43532">
                  <c:v>53.199660000000002</c:v>
                </c:pt>
                <c:pt idx="43533">
                  <c:v>53.21284</c:v>
                </c:pt>
                <c:pt idx="43534">
                  <c:v>53.225149999999999</c:v>
                </c:pt>
                <c:pt idx="43535">
                  <c:v>53.237549999999999</c:v>
                </c:pt>
                <c:pt idx="43536">
                  <c:v>53.250370000000004</c:v>
                </c:pt>
                <c:pt idx="43537">
                  <c:v>53.263360000000006</c:v>
                </c:pt>
                <c:pt idx="43538">
                  <c:v>53.276440000000001</c:v>
                </c:pt>
                <c:pt idx="43539">
                  <c:v>53.289669999999994</c:v>
                </c:pt>
                <c:pt idx="43540">
                  <c:v>53.30189</c:v>
                </c:pt>
                <c:pt idx="43541">
                  <c:v>53.315210000000008</c:v>
                </c:pt>
                <c:pt idx="43542">
                  <c:v>53.328029999999998</c:v>
                </c:pt>
                <c:pt idx="43543">
                  <c:v>53.340949999999992</c:v>
                </c:pt>
                <c:pt idx="43544">
                  <c:v>53.353809999999996</c:v>
                </c:pt>
                <c:pt idx="43545">
                  <c:v>53.366350000000004</c:v>
                </c:pt>
                <c:pt idx="43546">
                  <c:v>53.379310000000004</c:v>
                </c:pt>
                <c:pt idx="43547">
                  <c:v>53.392429999999997</c:v>
                </c:pt>
                <c:pt idx="43548">
                  <c:v>53.405259999999998</c:v>
                </c:pt>
                <c:pt idx="43549">
                  <c:v>53.418020000000006</c:v>
                </c:pt>
                <c:pt idx="43550">
                  <c:v>53.430309999999999</c:v>
                </c:pt>
                <c:pt idx="43551">
                  <c:v>53.44265</c:v>
                </c:pt>
                <c:pt idx="43552">
                  <c:v>53.454970000000003</c:v>
                </c:pt>
                <c:pt idx="43553">
                  <c:v>53.467939999999999</c:v>
                </c:pt>
                <c:pt idx="43554">
                  <c:v>53.480640000000001</c:v>
                </c:pt>
                <c:pt idx="43555">
                  <c:v>53.49342</c:v>
                </c:pt>
                <c:pt idx="43556">
                  <c:v>53.506470000000007</c:v>
                </c:pt>
                <c:pt idx="43557">
                  <c:v>53.519439999999996</c:v>
                </c:pt>
                <c:pt idx="43558">
                  <c:v>53.532560000000004</c:v>
                </c:pt>
                <c:pt idx="43559">
                  <c:v>53.545480000000005</c:v>
                </c:pt>
                <c:pt idx="43560">
                  <c:v>53.557940000000002</c:v>
                </c:pt>
                <c:pt idx="43561">
                  <c:v>53.570610000000002</c:v>
                </c:pt>
                <c:pt idx="43562">
                  <c:v>53.583290000000005</c:v>
                </c:pt>
                <c:pt idx="43563">
                  <c:v>53.596040000000002</c:v>
                </c:pt>
                <c:pt idx="43564">
                  <c:v>53.609059999999999</c:v>
                </c:pt>
                <c:pt idx="43565">
                  <c:v>53.621720000000003</c:v>
                </c:pt>
                <c:pt idx="43566">
                  <c:v>53.634890000000006</c:v>
                </c:pt>
                <c:pt idx="43567">
                  <c:v>53.64828</c:v>
                </c:pt>
                <c:pt idx="43568">
                  <c:v>53.66113</c:v>
                </c:pt>
                <c:pt idx="43569">
                  <c:v>53.674199999999999</c:v>
                </c:pt>
                <c:pt idx="43570">
                  <c:v>53.687430000000006</c:v>
                </c:pt>
                <c:pt idx="43571">
                  <c:v>53.700539999999997</c:v>
                </c:pt>
                <c:pt idx="43572">
                  <c:v>53.71367</c:v>
                </c:pt>
                <c:pt idx="43573">
                  <c:v>53.726559999999999</c:v>
                </c:pt>
                <c:pt idx="43574">
                  <c:v>53.739489999999996</c:v>
                </c:pt>
                <c:pt idx="43575">
                  <c:v>53.751959999999997</c:v>
                </c:pt>
                <c:pt idx="43576">
                  <c:v>53.764740000000003</c:v>
                </c:pt>
                <c:pt idx="43577">
                  <c:v>53.777869999999993</c:v>
                </c:pt>
                <c:pt idx="43578">
                  <c:v>53.791149999999995</c:v>
                </c:pt>
                <c:pt idx="43579">
                  <c:v>53.803799999999995</c:v>
                </c:pt>
                <c:pt idx="43580">
                  <c:v>53.816990000000004</c:v>
                </c:pt>
                <c:pt idx="43581">
                  <c:v>53.830060000000003</c:v>
                </c:pt>
                <c:pt idx="43582">
                  <c:v>53.843159999999997</c:v>
                </c:pt>
                <c:pt idx="43583">
                  <c:v>53.855789999999999</c:v>
                </c:pt>
                <c:pt idx="43584">
                  <c:v>53.868450000000003</c:v>
                </c:pt>
                <c:pt idx="43585">
                  <c:v>53.880520000000004</c:v>
                </c:pt>
                <c:pt idx="43586">
                  <c:v>53.892510000000001</c:v>
                </c:pt>
                <c:pt idx="43587">
                  <c:v>53.904670000000003</c:v>
                </c:pt>
                <c:pt idx="43588">
                  <c:v>53.917089999999995</c:v>
                </c:pt>
                <c:pt idx="43589">
                  <c:v>53.930129999999998</c:v>
                </c:pt>
                <c:pt idx="43590">
                  <c:v>53.942699999999995</c:v>
                </c:pt>
                <c:pt idx="43591">
                  <c:v>53.955590000000001</c:v>
                </c:pt>
                <c:pt idx="43592">
                  <c:v>53.968589999999999</c:v>
                </c:pt>
                <c:pt idx="43593">
                  <c:v>53.981670000000001</c:v>
                </c:pt>
                <c:pt idx="43594">
                  <c:v>53.994619999999998</c:v>
                </c:pt>
                <c:pt idx="43595">
                  <c:v>54.007739999999998</c:v>
                </c:pt>
                <c:pt idx="43596">
                  <c:v>54.020840000000007</c:v>
                </c:pt>
                <c:pt idx="43597">
                  <c:v>54.034050000000001</c:v>
                </c:pt>
                <c:pt idx="43598">
                  <c:v>54.047130000000003</c:v>
                </c:pt>
                <c:pt idx="43599">
                  <c:v>54.060130000000001</c:v>
                </c:pt>
                <c:pt idx="43600">
                  <c:v>54.073330000000006</c:v>
                </c:pt>
                <c:pt idx="43601">
                  <c:v>54.086660000000002</c:v>
                </c:pt>
                <c:pt idx="43602">
                  <c:v>54.099800000000002</c:v>
                </c:pt>
                <c:pt idx="43603">
                  <c:v>54.112730000000006</c:v>
                </c:pt>
                <c:pt idx="43604">
                  <c:v>54.124850000000002</c:v>
                </c:pt>
                <c:pt idx="43605">
                  <c:v>54.137230000000002</c:v>
                </c:pt>
                <c:pt idx="43606">
                  <c:v>54.149749999999997</c:v>
                </c:pt>
                <c:pt idx="43607">
                  <c:v>54.162670000000006</c:v>
                </c:pt>
                <c:pt idx="43608">
                  <c:v>54.175600000000003</c:v>
                </c:pt>
                <c:pt idx="43609">
                  <c:v>54.18853</c:v>
                </c:pt>
                <c:pt idx="43610">
                  <c:v>54.2</c:v>
                </c:pt>
                <c:pt idx="43611">
                  <c:v>54.211820000000003</c:v>
                </c:pt>
                <c:pt idx="43612">
                  <c:v>54.22092</c:v>
                </c:pt>
                <c:pt idx="43613">
                  <c:v>54.231139999999996</c:v>
                </c:pt>
                <c:pt idx="43614">
                  <c:v>54.242220000000003</c:v>
                </c:pt>
                <c:pt idx="43615">
                  <c:v>54.25432</c:v>
                </c:pt>
                <c:pt idx="43616">
                  <c:v>54.265979999999999</c:v>
                </c:pt>
                <c:pt idx="43617">
                  <c:v>54.278510000000004</c:v>
                </c:pt>
                <c:pt idx="43618">
                  <c:v>54.291020000000003</c:v>
                </c:pt>
                <c:pt idx="43619">
                  <c:v>54.303530000000002</c:v>
                </c:pt>
                <c:pt idx="43620">
                  <c:v>54.315870000000004</c:v>
                </c:pt>
                <c:pt idx="43621">
                  <c:v>54.328149999999994</c:v>
                </c:pt>
                <c:pt idx="43622">
                  <c:v>54.340590000000006</c:v>
                </c:pt>
                <c:pt idx="43623">
                  <c:v>54.353319999999997</c:v>
                </c:pt>
                <c:pt idx="43624">
                  <c:v>54.366109999999999</c:v>
                </c:pt>
                <c:pt idx="43625">
                  <c:v>54.37867</c:v>
                </c:pt>
                <c:pt idx="43626">
                  <c:v>54.391540000000006</c:v>
                </c:pt>
                <c:pt idx="43627">
                  <c:v>54.404209999999999</c:v>
                </c:pt>
                <c:pt idx="43628">
                  <c:v>54.416840000000008</c:v>
                </c:pt>
                <c:pt idx="43629">
                  <c:v>54.429629999999996</c:v>
                </c:pt>
                <c:pt idx="43630">
                  <c:v>54.442519999999995</c:v>
                </c:pt>
                <c:pt idx="43631">
                  <c:v>54.455289999999998</c:v>
                </c:pt>
                <c:pt idx="43632">
                  <c:v>54.467980000000004</c:v>
                </c:pt>
                <c:pt idx="43633">
                  <c:v>54.480840000000001</c:v>
                </c:pt>
                <c:pt idx="43634">
                  <c:v>54.49371</c:v>
                </c:pt>
                <c:pt idx="43635">
                  <c:v>54.506680000000003</c:v>
                </c:pt>
                <c:pt idx="43636">
                  <c:v>54.519390000000001</c:v>
                </c:pt>
                <c:pt idx="43637">
                  <c:v>54.532179999999997</c:v>
                </c:pt>
                <c:pt idx="43638">
                  <c:v>54.544889999999995</c:v>
                </c:pt>
                <c:pt idx="43639">
                  <c:v>54.557840000000006</c:v>
                </c:pt>
                <c:pt idx="43640">
                  <c:v>54.570800000000006</c:v>
                </c:pt>
                <c:pt idx="43641">
                  <c:v>54.583539999999999</c:v>
                </c:pt>
                <c:pt idx="43642">
                  <c:v>54.596170000000001</c:v>
                </c:pt>
                <c:pt idx="43643">
                  <c:v>54.609050000000003</c:v>
                </c:pt>
                <c:pt idx="43644">
                  <c:v>54.621890000000008</c:v>
                </c:pt>
                <c:pt idx="43645">
                  <c:v>54.634840000000004</c:v>
                </c:pt>
                <c:pt idx="43646">
                  <c:v>54.647480000000002</c:v>
                </c:pt>
                <c:pt idx="43647">
                  <c:v>54.660200000000003</c:v>
                </c:pt>
                <c:pt idx="43648">
                  <c:v>54.67295</c:v>
                </c:pt>
                <c:pt idx="43649">
                  <c:v>54.685810000000004</c:v>
                </c:pt>
                <c:pt idx="43650">
                  <c:v>54.698659999999997</c:v>
                </c:pt>
                <c:pt idx="43651">
                  <c:v>54.711439999999996</c:v>
                </c:pt>
                <c:pt idx="43652">
                  <c:v>54.724050000000005</c:v>
                </c:pt>
                <c:pt idx="43653">
                  <c:v>54.736739999999998</c:v>
                </c:pt>
                <c:pt idx="43654">
                  <c:v>54.749520000000004</c:v>
                </c:pt>
                <c:pt idx="43655">
                  <c:v>54.762389999999996</c:v>
                </c:pt>
                <c:pt idx="43656">
                  <c:v>54.775330000000004</c:v>
                </c:pt>
                <c:pt idx="43657">
                  <c:v>54.787980000000005</c:v>
                </c:pt>
                <c:pt idx="43658">
                  <c:v>54.79909</c:v>
                </c:pt>
                <c:pt idx="43659">
                  <c:v>54.810730000000007</c:v>
                </c:pt>
                <c:pt idx="43660">
                  <c:v>54.822470000000003</c:v>
                </c:pt>
                <c:pt idx="43661">
                  <c:v>54.83475</c:v>
                </c:pt>
                <c:pt idx="43662">
                  <c:v>54.847180000000002</c:v>
                </c:pt>
                <c:pt idx="43663">
                  <c:v>54.859900000000003</c:v>
                </c:pt>
                <c:pt idx="43664">
                  <c:v>54.872340000000001</c:v>
                </c:pt>
                <c:pt idx="43665">
                  <c:v>54.884880000000003</c:v>
                </c:pt>
                <c:pt idx="43666">
                  <c:v>54.897559999999999</c:v>
                </c:pt>
                <c:pt idx="43667">
                  <c:v>54.910290000000003</c:v>
                </c:pt>
                <c:pt idx="43668">
                  <c:v>54.922969999999999</c:v>
                </c:pt>
                <c:pt idx="43669">
                  <c:v>54.935460000000006</c:v>
                </c:pt>
                <c:pt idx="43670">
                  <c:v>54.947980000000001</c:v>
                </c:pt>
                <c:pt idx="43671">
                  <c:v>54.96069</c:v>
                </c:pt>
                <c:pt idx="43672">
                  <c:v>54.973390000000002</c:v>
                </c:pt>
                <c:pt idx="43673">
                  <c:v>54.986050000000006</c:v>
                </c:pt>
                <c:pt idx="43674">
                  <c:v>54.998159999999999</c:v>
                </c:pt>
                <c:pt idx="43675">
                  <c:v>55.010589999999993</c:v>
                </c:pt>
                <c:pt idx="43676">
                  <c:v>55.023169999999993</c:v>
                </c:pt>
                <c:pt idx="43677">
                  <c:v>55.036240000000006</c:v>
                </c:pt>
                <c:pt idx="43678">
                  <c:v>55.04907</c:v>
                </c:pt>
                <c:pt idx="43679">
                  <c:v>55.062170000000002</c:v>
                </c:pt>
                <c:pt idx="43680">
                  <c:v>55.074449999999999</c:v>
                </c:pt>
                <c:pt idx="43681">
                  <c:v>55.085499999999996</c:v>
                </c:pt>
                <c:pt idx="43682">
                  <c:v>55.097500000000004</c:v>
                </c:pt>
                <c:pt idx="43683">
                  <c:v>55.108699999999999</c:v>
                </c:pt>
                <c:pt idx="43684">
                  <c:v>55.119990000000001</c:v>
                </c:pt>
                <c:pt idx="43685">
                  <c:v>55.131930000000004</c:v>
                </c:pt>
                <c:pt idx="43686">
                  <c:v>55.143449999999994</c:v>
                </c:pt>
                <c:pt idx="43687">
                  <c:v>55.155729999999998</c:v>
                </c:pt>
                <c:pt idx="43688">
                  <c:v>55.167870000000001</c:v>
                </c:pt>
                <c:pt idx="43689">
                  <c:v>55.180110000000006</c:v>
                </c:pt>
                <c:pt idx="43690">
                  <c:v>55.192520000000002</c:v>
                </c:pt>
                <c:pt idx="43691">
                  <c:v>55.205449999999999</c:v>
                </c:pt>
                <c:pt idx="43692">
                  <c:v>55.218309999999995</c:v>
                </c:pt>
                <c:pt idx="43693">
                  <c:v>55.231349999999999</c:v>
                </c:pt>
                <c:pt idx="43694">
                  <c:v>55.244059999999998</c:v>
                </c:pt>
                <c:pt idx="43695">
                  <c:v>55.257189999999994</c:v>
                </c:pt>
                <c:pt idx="43696">
                  <c:v>55.270089999999996</c:v>
                </c:pt>
                <c:pt idx="43697">
                  <c:v>55.282859999999999</c:v>
                </c:pt>
                <c:pt idx="43698">
                  <c:v>55.294899999999998</c:v>
                </c:pt>
                <c:pt idx="43699">
                  <c:v>55.307180000000002</c:v>
                </c:pt>
                <c:pt idx="43700">
                  <c:v>55.318860000000001</c:v>
                </c:pt>
                <c:pt idx="43701">
                  <c:v>55.330730000000003</c:v>
                </c:pt>
                <c:pt idx="43702">
                  <c:v>55.343060000000001</c:v>
                </c:pt>
                <c:pt idx="43703">
                  <c:v>55.355319999999999</c:v>
                </c:pt>
                <c:pt idx="43704">
                  <c:v>55.368009999999998</c:v>
                </c:pt>
                <c:pt idx="43705">
                  <c:v>55.380469999999995</c:v>
                </c:pt>
                <c:pt idx="43706">
                  <c:v>55.392890000000001</c:v>
                </c:pt>
                <c:pt idx="43707">
                  <c:v>55.405650000000001</c:v>
                </c:pt>
                <c:pt idx="43708">
                  <c:v>55.418390000000002</c:v>
                </c:pt>
                <c:pt idx="43709">
                  <c:v>55.430890000000005</c:v>
                </c:pt>
                <c:pt idx="43710">
                  <c:v>55.443439999999995</c:v>
                </c:pt>
                <c:pt idx="43711">
                  <c:v>55.456190000000007</c:v>
                </c:pt>
                <c:pt idx="43712">
                  <c:v>55.468330000000002</c:v>
                </c:pt>
                <c:pt idx="43713">
                  <c:v>55.480379999999997</c:v>
                </c:pt>
                <c:pt idx="43714">
                  <c:v>55.492759999999997</c:v>
                </c:pt>
                <c:pt idx="43715">
                  <c:v>55.50517</c:v>
                </c:pt>
                <c:pt idx="43716">
                  <c:v>55.517499999999998</c:v>
                </c:pt>
                <c:pt idx="43717">
                  <c:v>55.529769999999999</c:v>
                </c:pt>
                <c:pt idx="43718">
                  <c:v>55.542310000000001</c:v>
                </c:pt>
                <c:pt idx="43719">
                  <c:v>55.555190000000003</c:v>
                </c:pt>
                <c:pt idx="43720">
                  <c:v>55.568340000000006</c:v>
                </c:pt>
                <c:pt idx="43721">
                  <c:v>55.581029999999998</c:v>
                </c:pt>
                <c:pt idx="43722">
                  <c:v>55.593800000000002</c:v>
                </c:pt>
                <c:pt idx="43723">
                  <c:v>55.606359999999995</c:v>
                </c:pt>
                <c:pt idx="43724">
                  <c:v>55.618860000000005</c:v>
                </c:pt>
                <c:pt idx="43725">
                  <c:v>55.631309999999999</c:v>
                </c:pt>
                <c:pt idx="43726">
                  <c:v>55.643589999999996</c:v>
                </c:pt>
                <c:pt idx="43727">
                  <c:v>55.656369999999995</c:v>
                </c:pt>
                <c:pt idx="43728">
                  <c:v>55.668680000000002</c:v>
                </c:pt>
                <c:pt idx="43729">
                  <c:v>55.681420000000003</c:v>
                </c:pt>
                <c:pt idx="43730">
                  <c:v>55.694069999999996</c:v>
                </c:pt>
                <c:pt idx="43731">
                  <c:v>55.706890000000001</c:v>
                </c:pt>
                <c:pt idx="43732">
                  <c:v>55.719390000000004</c:v>
                </c:pt>
                <c:pt idx="43733">
                  <c:v>55.732160000000007</c:v>
                </c:pt>
                <c:pt idx="43734">
                  <c:v>55.744350000000004</c:v>
                </c:pt>
                <c:pt idx="43735">
                  <c:v>55.756880000000002</c:v>
                </c:pt>
                <c:pt idx="43736">
                  <c:v>55.768219999999999</c:v>
                </c:pt>
                <c:pt idx="43737">
                  <c:v>55.779949999999999</c:v>
                </c:pt>
                <c:pt idx="43738">
                  <c:v>55.792630000000003</c:v>
                </c:pt>
                <c:pt idx="43739">
                  <c:v>55.804869999999994</c:v>
                </c:pt>
                <c:pt idx="43740">
                  <c:v>55.817050000000002</c:v>
                </c:pt>
                <c:pt idx="43741">
                  <c:v>55.829930000000004</c:v>
                </c:pt>
                <c:pt idx="43742">
                  <c:v>55.842500000000001</c:v>
                </c:pt>
                <c:pt idx="43743">
                  <c:v>55.855740000000004</c:v>
                </c:pt>
                <c:pt idx="43744">
                  <c:v>55.867639999999994</c:v>
                </c:pt>
                <c:pt idx="43745">
                  <c:v>55.879599999999996</c:v>
                </c:pt>
                <c:pt idx="43746">
                  <c:v>55.891640000000002</c:v>
                </c:pt>
                <c:pt idx="43747">
                  <c:v>55.904090000000004</c:v>
                </c:pt>
                <c:pt idx="43748">
                  <c:v>55.916170000000001</c:v>
                </c:pt>
                <c:pt idx="43749">
                  <c:v>55.928490000000004</c:v>
                </c:pt>
                <c:pt idx="43750">
                  <c:v>55.940250000000006</c:v>
                </c:pt>
                <c:pt idx="43751">
                  <c:v>55.952029999999993</c:v>
                </c:pt>
                <c:pt idx="43752">
                  <c:v>55.963979999999999</c:v>
                </c:pt>
                <c:pt idx="43753">
                  <c:v>55.976379999999999</c:v>
                </c:pt>
                <c:pt idx="43754">
                  <c:v>55.988210000000002</c:v>
                </c:pt>
                <c:pt idx="43755">
                  <c:v>56.000360000000001</c:v>
                </c:pt>
                <c:pt idx="43756">
                  <c:v>56.01285</c:v>
                </c:pt>
                <c:pt idx="43757">
                  <c:v>56.025500000000001</c:v>
                </c:pt>
                <c:pt idx="43758">
                  <c:v>56.038029999999999</c:v>
                </c:pt>
                <c:pt idx="43759">
                  <c:v>56.050440000000002</c:v>
                </c:pt>
                <c:pt idx="43760">
                  <c:v>56.062459999999994</c:v>
                </c:pt>
                <c:pt idx="43761">
                  <c:v>56.074210000000008</c:v>
                </c:pt>
                <c:pt idx="43762">
                  <c:v>56.085940000000001</c:v>
                </c:pt>
                <c:pt idx="43763">
                  <c:v>56.097409999999996</c:v>
                </c:pt>
                <c:pt idx="43764">
                  <c:v>56.109200000000001</c:v>
                </c:pt>
                <c:pt idx="43765">
                  <c:v>56.121040000000008</c:v>
                </c:pt>
                <c:pt idx="43766">
                  <c:v>56.132840000000002</c:v>
                </c:pt>
                <c:pt idx="43767">
                  <c:v>56.144809999999993</c:v>
                </c:pt>
                <c:pt idx="43768">
                  <c:v>56.156670000000005</c:v>
                </c:pt>
                <c:pt idx="43769">
                  <c:v>56.168660000000003</c:v>
                </c:pt>
                <c:pt idx="43770">
                  <c:v>56.18047</c:v>
                </c:pt>
                <c:pt idx="43771">
                  <c:v>56.192419999999998</c:v>
                </c:pt>
                <c:pt idx="43772">
                  <c:v>56.204070000000002</c:v>
                </c:pt>
                <c:pt idx="43773">
                  <c:v>56.216229999999996</c:v>
                </c:pt>
                <c:pt idx="43774">
                  <c:v>56.228210000000004</c:v>
                </c:pt>
                <c:pt idx="43775">
                  <c:v>56.240439999999992</c:v>
                </c:pt>
                <c:pt idx="43776">
                  <c:v>56.252670000000002</c:v>
                </c:pt>
                <c:pt idx="43777">
                  <c:v>56.264949999999999</c:v>
                </c:pt>
                <c:pt idx="43778">
                  <c:v>56.277180000000001</c:v>
                </c:pt>
                <c:pt idx="43779">
                  <c:v>56.289519999999996</c:v>
                </c:pt>
                <c:pt idx="43780">
                  <c:v>56.301589999999997</c:v>
                </c:pt>
                <c:pt idx="43781">
                  <c:v>56.313319999999997</c:v>
                </c:pt>
                <c:pt idx="43782">
                  <c:v>56.324870000000004</c:v>
                </c:pt>
                <c:pt idx="43783">
                  <c:v>56.336739999999999</c:v>
                </c:pt>
                <c:pt idx="43784">
                  <c:v>56.348100000000002</c:v>
                </c:pt>
                <c:pt idx="43785">
                  <c:v>56.359750000000005</c:v>
                </c:pt>
                <c:pt idx="43786">
                  <c:v>56.37115</c:v>
                </c:pt>
                <c:pt idx="43787">
                  <c:v>56.382770000000008</c:v>
                </c:pt>
                <c:pt idx="43788">
                  <c:v>56.394149999999996</c:v>
                </c:pt>
                <c:pt idx="43789">
                  <c:v>56.405770000000004</c:v>
                </c:pt>
                <c:pt idx="43790">
                  <c:v>56.417200000000001</c:v>
                </c:pt>
                <c:pt idx="43791">
                  <c:v>56.428779999999996</c:v>
                </c:pt>
                <c:pt idx="43792">
                  <c:v>56.440219999999997</c:v>
                </c:pt>
                <c:pt idx="43793">
                  <c:v>56.451810000000002</c:v>
                </c:pt>
                <c:pt idx="43794">
                  <c:v>56.463200000000001</c:v>
                </c:pt>
                <c:pt idx="43795">
                  <c:v>56.474869999999996</c:v>
                </c:pt>
                <c:pt idx="43796">
                  <c:v>56.486330000000002</c:v>
                </c:pt>
                <c:pt idx="43797">
                  <c:v>56.497749999999996</c:v>
                </c:pt>
                <c:pt idx="43798">
                  <c:v>56.509029999999996</c:v>
                </c:pt>
                <c:pt idx="43799">
                  <c:v>56.52037</c:v>
                </c:pt>
                <c:pt idx="43800">
                  <c:v>56.531779999999998</c:v>
                </c:pt>
                <c:pt idx="43801">
                  <c:v>56.543390000000002</c:v>
                </c:pt>
                <c:pt idx="43802">
                  <c:v>56.554919999999996</c:v>
                </c:pt>
                <c:pt idx="43803">
                  <c:v>56.56662</c:v>
                </c:pt>
                <c:pt idx="43804">
                  <c:v>56.578140000000005</c:v>
                </c:pt>
                <c:pt idx="43805">
                  <c:v>56.5899</c:v>
                </c:pt>
                <c:pt idx="43806">
                  <c:v>56.600400000000008</c:v>
                </c:pt>
                <c:pt idx="43807">
                  <c:v>56.611550000000001</c:v>
                </c:pt>
                <c:pt idx="43808">
                  <c:v>56.62171</c:v>
                </c:pt>
                <c:pt idx="43809">
                  <c:v>56.633279999999999</c:v>
                </c:pt>
                <c:pt idx="43810">
                  <c:v>56.645049999999998</c:v>
                </c:pt>
                <c:pt idx="43811">
                  <c:v>56.65596</c:v>
                </c:pt>
                <c:pt idx="43812">
                  <c:v>56.664700000000003</c:v>
                </c:pt>
                <c:pt idx="43813">
                  <c:v>56.673020000000001</c:v>
                </c:pt>
                <c:pt idx="43814">
                  <c:v>56.6843</c:v>
                </c:pt>
                <c:pt idx="43815">
                  <c:v>56.694699999999997</c:v>
                </c:pt>
                <c:pt idx="43816">
                  <c:v>56.705959999999997</c:v>
                </c:pt>
                <c:pt idx="43817">
                  <c:v>56.717259999999996</c:v>
                </c:pt>
                <c:pt idx="43818">
                  <c:v>56.72878</c:v>
                </c:pt>
                <c:pt idx="43819">
                  <c:v>56.740579999999994</c:v>
                </c:pt>
                <c:pt idx="43820">
                  <c:v>56.75047</c:v>
                </c:pt>
                <c:pt idx="43821">
                  <c:v>56.760109999999997</c:v>
                </c:pt>
                <c:pt idx="43822">
                  <c:v>56.770829999999997</c:v>
                </c:pt>
                <c:pt idx="43823">
                  <c:v>56.781849999999999</c:v>
                </c:pt>
                <c:pt idx="43824">
                  <c:v>56.793109999999999</c:v>
                </c:pt>
                <c:pt idx="43825">
                  <c:v>56.803809999999999</c:v>
                </c:pt>
                <c:pt idx="43826">
                  <c:v>56.814619999999998</c:v>
                </c:pt>
                <c:pt idx="43827">
                  <c:v>56.825789999999998</c:v>
                </c:pt>
                <c:pt idx="43828">
                  <c:v>56.826429999999995</c:v>
                </c:pt>
                <c:pt idx="43829">
                  <c:v>56.824579999999997</c:v>
                </c:pt>
                <c:pt idx="43830">
                  <c:v>56.832909999999998</c:v>
                </c:pt>
                <c:pt idx="43831">
                  <c:v>56.733180000000004</c:v>
                </c:pt>
                <c:pt idx="43832">
                  <c:v>56.680010000000003</c:v>
                </c:pt>
                <c:pt idx="43833">
                  <c:v>56.640969999999996</c:v>
                </c:pt>
                <c:pt idx="43834">
                  <c:v>56.60895</c:v>
                </c:pt>
                <c:pt idx="43835">
                  <c:v>56.581249999999997</c:v>
                </c:pt>
                <c:pt idx="43836">
                  <c:v>56.555430000000001</c:v>
                </c:pt>
                <c:pt idx="43837">
                  <c:v>56.531840000000003</c:v>
                </c:pt>
                <c:pt idx="43838">
                  <c:v>56.509419999999999</c:v>
                </c:pt>
                <c:pt idx="43839">
                  <c:v>56.48818</c:v>
                </c:pt>
                <c:pt idx="43840">
                  <c:v>56.467790000000008</c:v>
                </c:pt>
                <c:pt idx="43841">
                  <c:v>56.448120000000003</c:v>
                </c:pt>
                <c:pt idx="43842">
                  <c:v>56.428269999999998</c:v>
                </c:pt>
                <c:pt idx="43843">
                  <c:v>56.409440000000004</c:v>
                </c:pt>
                <c:pt idx="43844">
                  <c:v>56.390950000000004</c:v>
                </c:pt>
                <c:pt idx="43845">
                  <c:v>56.372669999999999</c:v>
                </c:pt>
                <c:pt idx="43846">
                  <c:v>56.354770000000002</c:v>
                </c:pt>
                <c:pt idx="43847">
                  <c:v>56.336890000000004</c:v>
                </c:pt>
                <c:pt idx="43848">
                  <c:v>56.319090000000003</c:v>
                </c:pt>
                <c:pt idx="43849">
                  <c:v>56.301199999999994</c:v>
                </c:pt>
                <c:pt idx="43850">
                  <c:v>56.283549999999998</c:v>
                </c:pt>
                <c:pt idx="43851">
                  <c:v>56.266059999999996</c:v>
                </c:pt>
                <c:pt idx="43852">
                  <c:v>56.248630000000006</c:v>
                </c:pt>
                <c:pt idx="43853">
                  <c:v>56.231319999999997</c:v>
                </c:pt>
                <c:pt idx="43854">
                  <c:v>56.214130000000004</c:v>
                </c:pt>
                <c:pt idx="43855">
                  <c:v>56.197000000000003</c:v>
                </c:pt>
                <c:pt idx="43856">
                  <c:v>56.179929999999999</c:v>
                </c:pt>
                <c:pt idx="43857">
                  <c:v>56.162950000000002</c:v>
                </c:pt>
                <c:pt idx="43858">
                  <c:v>56.146010000000004</c:v>
                </c:pt>
                <c:pt idx="43859">
                  <c:v>56.129159999999999</c:v>
                </c:pt>
                <c:pt idx="43860">
                  <c:v>56.112469999999995</c:v>
                </c:pt>
                <c:pt idx="43861">
                  <c:v>56.095770000000002</c:v>
                </c:pt>
                <c:pt idx="43862">
                  <c:v>56.079090000000001</c:v>
                </c:pt>
                <c:pt idx="43863">
                  <c:v>56.062450000000005</c:v>
                </c:pt>
                <c:pt idx="43864">
                  <c:v>56.045839999999998</c:v>
                </c:pt>
                <c:pt idx="43865">
                  <c:v>56.029260000000001</c:v>
                </c:pt>
                <c:pt idx="43866">
                  <c:v>56.012680000000003</c:v>
                </c:pt>
                <c:pt idx="43867">
                  <c:v>55.996139999999997</c:v>
                </c:pt>
                <c:pt idx="43868">
                  <c:v>55.979609999999994</c:v>
                </c:pt>
                <c:pt idx="43869">
                  <c:v>55.963130000000007</c:v>
                </c:pt>
                <c:pt idx="43870">
                  <c:v>55.946680000000001</c:v>
                </c:pt>
                <c:pt idx="43871">
                  <c:v>55.930260000000004</c:v>
                </c:pt>
                <c:pt idx="43872">
                  <c:v>55.913899999999998</c:v>
                </c:pt>
                <c:pt idx="43873">
                  <c:v>55.897500000000008</c:v>
                </c:pt>
                <c:pt idx="43874">
                  <c:v>55.8812</c:v>
                </c:pt>
                <c:pt idx="43875">
                  <c:v>55.864930000000001</c:v>
                </c:pt>
                <c:pt idx="43876">
                  <c:v>55.848649999999999</c:v>
                </c:pt>
                <c:pt idx="43877">
                  <c:v>55.832419999999999</c:v>
                </c:pt>
                <c:pt idx="43878">
                  <c:v>55.816229999999997</c:v>
                </c:pt>
                <c:pt idx="43879">
                  <c:v>55.800029999999992</c:v>
                </c:pt>
                <c:pt idx="43880">
                  <c:v>55.784039999999997</c:v>
                </c:pt>
                <c:pt idx="43881">
                  <c:v>55.768000000000001</c:v>
                </c:pt>
                <c:pt idx="43882">
                  <c:v>55.751959999999997</c:v>
                </c:pt>
                <c:pt idx="43883">
                  <c:v>55.735910000000004</c:v>
                </c:pt>
                <c:pt idx="43884">
                  <c:v>55.719900000000003</c:v>
                </c:pt>
                <c:pt idx="43885">
                  <c:v>55.703810000000004</c:v>
                </c:pt>
                <c:pt idx="43886">
                  <c:v>55.687709999999996</c:v>
                </c:pt>
                <c:pt idx="43887">
                  <c:v>55.671660000000003</c:v>
                </c:pt>
                <c:pt idx="43888">
                  <c:v>55.655560000000001</c:v>
                </c:pt>
                <c:pt idx="43889">
                  <c:v>55.639490000000002</c:v>
                </c:pt>
                <c:pt idx="43890">
                  <c:v>55.623390000000001</c:v>
                </c:pt>
                <c:pt idx="43891">
                  <c:v>55.607230000000001</c:v>
                </c:pt>
                <c:pt idx="43892">
                  <c:v>55.591160000000002</c:v>
                </c:pt>
                <c:pt idx="43893">
                  <c:v>55.575049999999997</c:v>
                </c:pt>
                <c:pt idx="43894">
                  <c:v>55.558979999999998</c:v>
                </c:pt>
                <c:pt idx="43895">
                  <c:v>55.54289</c:v>
                </c:pt>
                <c:pt idx="43896">
                  <c:v>55.526479999999992</c:v>
                </c:pt>
                <c:pt idx="43897">
                  <c:v>55.5105</c:v>
                </c:pt>
                <c:pt idx="43898">
                  <c:v>55.49418</c:v>
                </c:pt>
                <c:pt idx="43899">
                  <c:v>55.478120000000004</c:v>
                </c:pt>
                <c:pt idx="43900">
                  <c:v>55.462059999999994</c:v>
                </c:pt>
                <c:pt idx="43901">
                  <c:v>55.446069999999999</c:v>
                </c:pt>
                <c:pt idx="43902">
                  <c:v>55.430149999999998</c:v>
                </c:pt>
                <c:pt idx="43903">
                  <c:v>55.414279999999998</c:v>
                </c:pt>
                <c:pt idx="43904">
                  <c:v>55.398020000000002</c:v>
                </c:pt>
                <c:pt idx="43905">
                  <c:v>55.381840000000004</c:v>
                </c:pt>
                <c:pt idx="43906">
                  <c:v>55.365729999999999</c:v>
                </c:pt>
                <c:pt idx="43907">
                  <c:v>55.349649999999997</c:v>
                </c:pt>
                <c:pt idx="43908">
                  <c:v>55.333420000000004</c:v>
                </c:pt>
                <c:pt idx="43909">
                  <c:v>55.31758</c:v>
                </c:pt>
                <c:pt idx="43910">
                  <c:v>55.301639999999999</c:v>
                </c:pt>
                <c:pt idx="43911">
                  <c:v>55.286150000000006</c:v>
                </c:pt>
                <c:pt idx="43912">
                  <c:v>55.270879999999998</c:v>
                </c:pt>
                <c:pt idx="43913">
                  <c:v>55.255580000000002</c:v>
                </c:pt>
                <c:pt idx="43914">
                  <c:v>55.240400000000001</c:v>
                </c:pt>
                <c:pt idx="43915">
                  <c:v>55.224879999999999</c:v>
                </c:pt>
                <c:pt idx="43916">
                  <c:v>55.209040000000002</c:v>
                </c:pt>
                <c:pt idx="43917">
                  <c:v>55.193969999999993</c:v>
                </c:pt>
                <c:pt idx="43918">
                  <c:v>55.178489999999996</c:v>
                </c:pt>
                <c:pt idx="43919">
                  <c:v>55.162630000000007</c:v>
                </c:pt>
                <c:pt idx="43920">
                  <c:v>55.146699999999996</c:v>
                </c:pt>
                <c:pt idx="43921">
                  <c:v>55.131309999999999</c:v>
                </c:pt>
                <c:pt idx="43922">
                  <c:v>55.115629999999996</c:v>
                </c:pt>
                <c:pt idx="43923">
                  <c:v>55.099049999999998</c:v>
                </c:pt>
                <c:pt idx="43924">
                  <c:v>55.082839999999997</c:v>
                </c:pt>
                <c:pt idx="43925">
                  <c:v>55.066490000000002</c:v>
                </c:pt>
                <c:pt idx="43926">
                  <c:v>55.050470000000004</c:v>
                </c:pt>
                <c:pt idx="43927">
                  <c:v>55.034689999999998</c:v>
                </c:pt>
                <c:pt idx="43928">
                  <c:v>55.018549999999998</c:v>
                </c:pt>
                <c:pt idx="43929">
                  <c:v>55.002209999999998</c:v>
                </c:pt>
                <c:pt idx="43930">
                  <c:v>54.986199999999997</c:v>
                </c:pt>
                <c:pt idx="43931">
                  <c:v>54.969859999999997</c:v>
                </c:pt>
                <c:pt idx="43932">
                  <c:v>54.953620000000001</c:v>
                </c:pt>
                <c:pt idx="43933">
                  <c:v>54.937620000000003</c:v>
                </c:pt>
                <c:pt idx="43934">
                  <c:v>54.921410000000002</c:v>
                </c:pt>
                <c:pt idx="43935">
                  <c:v>54.905410000000003</c:v>
                </c:pt>
                <c:pt idx="43936">
                  <c:v>54.889250000000004</c:v>
                </c:pt>
                <c:pt idx="43937">
                  <c:v>54.873490000000004</c:v>
                </c:pt>
                <c:pt idx="43938">
                  <c:v>54.857469999999999</c:v>
                </c:pt>
                <c:pt idx="43939">
                  <c:v>54.841759999999994</c:v>
                </c:pt>
                <c:pt idx="43940">
                  <c:v>54.825760000000002</c:v>
                </c:pt>
                <c:pt idx="43941">
                  <c:v>54.810009999999998</c:v>
                </c:pt>
                <c:pt idx="43942">
                  <c:v>54.794070000000005</c:v>
                </c:pt>
                <c:pt idx="43943">
                  <c:v>54.77834</c:v>
                </c:pt>
                <c:pt idx="43944">
                  <c:v>54.762430000000002</c:v>
                </c:pt>
                <c:pt idx="43945">
                  <c:v>54.746620000000007</c:v>
                </c:pt>
                <c:pt idx="43946">
                  <c:v>54.730540000000005</c:v>
                </c:pt>
                <c:pt idx="43947">
                  <c:v>54.714780000000005</c:v>
                </c:pt>
                <c:pt idx="43948">
                  <c:v>54.698920000000001</c:v>
                </c:pt>
                <c:pt idx="43949">
                  <c:v>54.683219999999999</c:v>
                </c:pt>
                <c:pt idx="43950">
                  <c:v>54.667430000000003</c:v>
                </c:pt>
                <c:pt idx="43951">
                  <c:v>54.652269999999994</c:v>
                </c:pt>
                <c:pt idx="43952">
                  <c:v>54.636649999999996</c:v>
                </c:pt>
                <c:pt idx="43953">
                  <c:v>54.621560000000002</c:v>
                </c:pt>
                <c:pt idx="43954">
                  <c:v>54.606399999999994</c:v>
                </c:pt>
                <c:pt idx="43955">
                  <c:v>54.591339999999995</c:v>
                </c:pt>
                <c:pt idx="43956">
                  <c:v>54.576979999999999</c:v>
                </c:pt>
                <c:pt idx="43957">
                  <c:v>54.562099999999994</c:v>
                </c:pt>
                <c:pt idx="43958">
                  <c:v>54.547629999999998</c:v>
                </c:pt>
                <c:pt idx="43959">
                  <c:v>54.533430000000003</c:v>
                </c:pt>
                <c:pt idx="43960">
                  <c:v>54.519330000000004</c:v>
                </c:pt>
                <c:pt idx="43961">
                  <c:v>54.504279999999994</c:v>
                </c:pt>
                <c:pt idx="43962">
                  <c:v>54.489190000000001</c:v>
                </c:pt>
                <c:pt idx="43963">
                  <c:v>54.474249999999998</c:v>
                </c:pt>
                <c:pt idx="43964">
                  <c:v>54.459780000000002</c:v>
                </c:pt>
                <c:pt idx="43965">
                  <c:v>54.445249999999994</c:v>
                </c:pt>
                <c:pt idx="43966">
                  <c:v>54.430059999999997</c:v>
                </c:pt>
                <c:pt idx="43967">
                  <c:v>54.414629999999995</c:v>
                </c:pt>
                <c:pt idx="43968">
                  <c:v>54.39958</c:v>
                </c:pt>
                <c:pt idx="43969">
                  <c:v>54.384379999999993</c:v>
                </c:pt>
                <c:pt idx="43970">
                  <c:v>54.369170000000004</c:v>
                </c:pt>
                <c:pt idx="43971">
                  <c:v>54.353819999999999</c:v>
                </c:pt>
                <c:pt idx="43972">
                  <c:v>54.338309999999993</c:v>
                </c:pt>
                <c:pt idx="43973">
                  <c:v>54.322760000000002</c:v>
                </c:pt>
                <c:pt idx="43974">
                  <c:v>54.307340000000003</c:v>
                </c:pt>
                <c:pt idx="43975">
                  <c:v>54.29186</c:v>
                </c:pt>
                <c:pt idx="43976">
                  <c:v>54.276260000000001</c:v>
                </c:pt>
                <c:pt idx="43977">
                  <c:v>54.260939999999998</c:v>
                </c:pt>
                <c:pt idx="43978">
                  <c:v>54.247730000000004</c:v>
                </c:pt>
                <c:pt idx="43979">
                  <c:v>54.23321</c:v>
                </c:pt>
                <c:pt idx="43980">
                  <c:v>54.217790000000001</c:v>
                </c:pt>
                <c:pt idx="43981">
                  <c:v>54.202519999999993</c:v>
                </c:pt>
                <c:pt idx="43982">
                  <c:v>54.187390000000008</c:v>
                </c:pt>
                <c:pt idx="43983">
                  <c:v>54.172779999999996</c:v>
                </c:pt>
                <c:pt idx="43984">
                  <c:v>54.157780000000002</c:v>
                </c:pt>
                <c:pt idx="43985">
                  <c:v>54.142240000000001</c:v>
                </c:pt>
                <c:pt idx="43986">
                  <c:v>54.126620000000003</c:v>
                </c:pt>
                <c:pt idx="43987">
                  <c:v>54.110939999999999</c:v>
                </c:pt>
                <c:pt idx="43988">
                  <c:v>54.095240000000004</c:v>
                </c:pt>
                <c:pt idx="43989">
                  <c:v>54.079620000000006</c:v>
                </c:pt>
                <c:pt idx="43990">
                  <c:v>54.063900000000004</c:v>
                </c:pt>
                <c:pt idx="43991">
                  <c:v>54.048179999999995</c:v>
                </c:pt>
                <c:pt idx="43992">
                  <c:v>54.033119999999997</c:v>
                </c:pt>
                <c:pt idx="43993">
                  <c:v>54.01831</c:v>
                </c:pt>
                <c:pt idx="43994">
                  <c:v>54.002929999999992</c:v>
                </c:pt>
                <c:pt idx="43995">
                  <c:v>53.987249999999996</c:v>
                </c:pt>
                <c:pt idx="43996">
                  <c:v>53.971869999999996</c:v>
                </c:pt>
                <c:pt idx="43997">
                  <c:v>53.956379999999996</c:v>
                </c:pt>
                <c:pt idx="43998">
                  <c:v>53.940970000000007</c:v>
                </c:pt>
                <c:pt idx="43999">
                  <c:v>53.925489999999996</c:v>
                </c:pt>
                <c:pt idx="44000">
                  <c:v>53.91046</c:v>
                </c:pt>
                <c:pt idx="44001">
                  <c:v>53.895179999999996</c:v>
                </c:pt>
                <c:pt idx="44002">
                  <c:v>53.879720000000006</c:v>
                </c:pt>
                <c:pt idx="44003">
                  <c:v>53.864260000000002</c:v>
                </c:pt>
                <c:pt idx="44004">
                  <c:v>53.84881</c:v>
                </c:pt>
                <c:pt idx="44005">
                  <c:v>53.833370000000002</c:v>
                </c:pt>
                <c:pt idx="44006">
                  <c:v>53.817659999999997</c:v>
                </c:pt>
                <c:pt idx="44007">
                  <c:v>53.802130000000005</c:v>
                </c:pt>
                <c:pt idx="44008">
                  <c:v>53.786619999999999</c:v>
                </c:pt>
                <c:pt idx="44009">
                  <c:v>53.771360000000001</c:v>
                </c:pt>
                <c:pt idx="44010">
                  <c:v>53.755859999999998</c:v>
                </c:pt>
                <c:pt idx="44011">
                  <c:v>53.740370000000006</c:v>
                </c:pt>
                <c:pt idx="44012">
                  <c:v>53.724890000000002</c:v>
                </c:pt>
                <c:pt idx="44013">
                  <c:v>53.709400000000002</c:v>
                </c:pt>
                <c:pt idx="44014">
                  <c:v>53.693910000000002</c:v>
                </c:pt>
                <c:pt idx="44015">
                  <c:v>53.678869999999996</c:v>
                </c:pt>
                <c:pt idx="44016">
                  <c:v>53.66433</c:v>
                </c:pt>
                <c:pt idx="44017">
                  <c:v>53.649630000000002</c:v>
                </c:pt>
                <c:pt idx="44018">
                  <c:v>53.634659999999997</c:v>
                </c:pt>
                <c:pt idx="44019">
                  <c:v>53.619729999999997</c:v>
                </c:pt>
                <c:pt idx="44020">
                  <c:v>53.604550000000003</c:v>
                </c:pt>
                <c:pt idx="44021">
                  <c:v>53.589410000000001</c:v>
                </c:pt>
                <c:pt idx="44022">
                  <c:v>53.573990000000002</c:v>
                </c:pt>
                <c:pt idx="44023">
                  <c:v>53.558599999999998</c:v>
                </c:pt>
                <c:pt idx="44024">
                  <c:v>53.542940000000002</c:v>
                </c:pt>
                <c:pt idx="44025">
                  <c:v>53.526740000000004</c:v>
                </c:pt>
                <c:pt idx="44026">
                  <c:v>53.510910000000003</c:v>
                </c:pt>
                <c:pt idx="44027">
                  <c:v>53.495239999999995</c:v>
                </c:pt>
                <c:pt idx="44028">
                  <c:v>53.479400000000005</c:v>
                </c:pt>
                <c:pt idx="44029">
                  <c:v>53.463329999999999</c:v>
                </c:pt>
                <c:pt idx="44030">
                  <c:v>53.447389999999999</c:v>
                </c:pt>
                <c:pt idx="44031">
                  <c:v>53.431620000000002</c:v>
                </c:pt>
                <c:pt idx="44032">
                  <c:v>53.417490000000001</c:v>
                </c:pt>
                <c:pt idx="44033">
                  <c:v>53.402839999999998</c:v>
                </c:pt>
                <c:pt idx="44034">
                  <c:v>53.387779999999992</c:v>
                </c:pt>
                <c:pt idx="44035">
                  <c:v>53.37294</c:v>
                </c:pt>
                <c:pt idx="44036">
                  <c:v>53.358829999999998</c:v>
                </c:pt>
                <c:pt idx="44037">
                  <c:v>53.344069999999995</c:v>
                </c:pt>
                <c:pt idx="44038">
                  <c:v>53.328430000000004</c:v>
                </c:pt>
                <c:pt idx="44039">
                  <c:v>53.312719999999999</c:v>
                </c:pt>
                <c:pt idx="44040">
                  <c:v>53.296970000000002</c:v>
                </c:pt>
                <c:pt idx="44041">
                  <c:v>53.281020000000005</c:v>
                </c:pt>
                <c:pt idx="44042">
                  <c:v>53.265120000000003</c:v>
                </c:pt>
                <c:pt idx="44043">
                  <c:v>53.249490000000002</c:v>
                </c:pt>
                <c:pt idx="44044">
                  <c:v>53.23386</c:v>
                </c:pt>
                <c:pt idx="44045">
                  <c:v>53.21808</c:v>
                </c:pt>
                <c:pt idx="44046">
                  <c:v>53.202239999999996</c:v>
                </c:pt>
                <c:pt idx="44047">
                  <c:v>53.186880000000002</c:v>
                </c:pt>
                <c:pt idx="44048">
                  <c:v>53.171400000000006</c:v>
                </c:pt>
                <c:pt idx="44049">
                  <c:v>53.155879999999996</c:v>
                </c:pt>
                <c:pt idx="44050">
                  <c:v>53.140210000000003</c:v>
                </c:pt>
                <c:pt idx="44051">
                  <c:v>53.124479999999998</c:v>
                </c:pt>
                <c:pt idx="44052">
                  <c:v>53.108739999999997</c:v>
                </c:pt>
                <c:pt idx="44053">
                  <c:v>53.093159999999997</c:v>
                </c:pt>
                <c:pt idx="44054">
                  <c:v>53.077730000000003</c:v>
                </c:pt>
                <c:pt idx="44055">
                  <c:v>53.063029999999998</c:v>
                </c:pt>
                <c:pt idx="44056">
                  <c:v>53.04956</c:v>
                </c:pt>
                <c:pt idx="44057">
                  <c:v>53.034210000000002</c:v>
                </c:pt>
                <c:pt idx="44058">
                  <c:v>53.018780000000007</c:v>
                </c:pt>
                <c:pt idx="44059">
                  <c:v>53.00309</c:v>
                </c:pt>
                <c:pt idx="44060">
                  <c:v>52.987169999999999</c:v>
                </c:pt>
                <c:pt idx="44061">
                  <c:v>52.971149999999994</c:v>
                </c:pt>
                <c:pt idx="44062">
                  <c:v>52.955059999999996</c:v>
                </c:pt>
                <c:pt idx="44063">
                  <c:v>52.938940000000002</c:v>
                </c:pt>
                <c:pt idx="44064">
                  <c:v>52.92277</c:v>
                </c:pt>
                <c:pt idx="44065">
                  <c:v>52.906620000000004</c:v>
                </c:pt>
                <c:pt idx="44066">
                  <c:v>52.890689999999992</c:v>
                </c:pt>
                <c:pt idx="44067">
                  <c:v>52.874569999999999</c:v>
                </c:pt>
                <c:pt idx="44068">
                  <c:v>52.858409999999992</c:v>
                </c:pt>
                <c:pt idx="44069">
                  <c:v>52.842460000000003</c:v>
                </c:pt>
                <c:pt idx="44070">
                  <c:v>52.8264</c:v>
                </c:pt>
                <c:pt idx="44071">
                  <c:v>52.810370000000006</c:v>
                </c:pt>
                <c:pt idx="44072">
                  <c:v>52.794260000000001</c:v>
                </c:pt>
                <c:pt idx="44073">
                  <c:v>52.77805</c:v>
                </c:pt>
                <c:pt idx="44074">
                  <c:v>52.762279999999997</c:v>
                </c:pt>
                <c:pt idx="44075">
                  <c:v>52.746849999999995</c:v>
                </c:pt>
                <c:pt idx="44076">
                  <c:v>52.731169999999999</c:v>
                </c:pt>
                <c:pt idx="44077">
                  <c:v>52.715120000000006</c:v>
                </c:pt>
                <c:pt idx="44078">
                  <c:v>52.698989999999995</c:v>
                </c:pt>
                <c:pt idx="44079">
                  <c:v>52.68282</c:v>
                </c:pt>
                <c:pt idx="44080">
                  <c:v>52.666809999999998</c:v>
                </c:pt>
                <c:pt idx="44081">
                  <c:v>52.650670000000005</c:v>
                </c:pt>
                <c:pt idx="44082">
                  <c:v>52.634600000000006</c:v>
                </c:pt>
                <c:pt idx="44083">
                  <c:v>52.618530000000007</c:v>
                </c:pt>
                <c:pt idx="44084">
                  <c:v>52.602469999999997</c:v>
                </c:pt>
                <c:pt idx="44085">
                  <c:v>52.586420000000004</c:v>
                </c:pt>
                <c:pt idx="44086">
                  <c:v>52.57047</c:v>
                </c:pt>
                <c:pt idx="44087">
                  <c:v>52.554489999999994</c:v>
                </c:pt>
                <c:pt idx="44088">
                  <c:v>52.538530000000002</c:v>
                </c:pt>
                <c:pt idx="44089">
                  <c:v>52.522589999999994</c:v>
                </c:pt>
                <c:pt idx="44090">
                  <c:v>52.507099999999994</c:v>
                </c:pt>
                <c:pt idx="44091">
                  <c:v>52.492239999999995</c:v>
                </c:pt>
                <c:pt idx="44092">
                  <c:v>52.477850000000004</c:v>
                </c:pt>
                <c:pt idx="44093">
                  <c:v>52.463240000000006</c:v>
                </c:pt>
                <c:pt idx="44094">
                  <c:v>52.449909999999996</c:v>
                </c:pt>
                <c:pt idx="44095">
                  <c:v>52.44041</c:v>
                </c:pt>
                <c:pt idx="44096">
                  <c:v>52.428829999999998</c:v>
                </c:pt>
                <c:pt idx="44097">
                  <c:v>52.420540000000003</c:v>
                </c:pt>
                <c:pt idx="44098">
                  <c:v>52.409390000000002</c:v>
                </c:pt>
                <c:pt idx="44099">
                  <c:v>52.398030000000006</c:v>
                </c:pt>
                <c:pt idx="44100">
                  <c:v>52.385680000000001</c:v>
                </c:pt>
                <c:pt idx="44101">
                  <c:v>52.372920000000001</c:v>
                </c:pt>
                <c:pt idx="44102">
                  <c:v>52.359970000000004</c:v>
                </c:pt>
                <c:pt idx="44103">
                  <c:v>52.346199999999996</c:v>
                </c:pt>
                <c:pt idx="44104">
                  <c:v>52.332609999999995</c:v>
                </c:pt>
                <c:pt idx="44105">
                  <c:v>52.318759999999997</c:v>
                </c:pt>
                <c:pt idx="44106">
                  <c:v>52.304729999999999</c:v>
                </c:pt>
                <c:pt idx="44107">
                  <c:v>52.290440000000004</c:v>
                </c:pt>
                <c:pt idx="44108">
                  <c:v>52.276179999999997</c:v>
                </c:pt>
                <c:pt idx="44109">
                  <c:v>52.262259999999998</c:v>
                </c:pt>
                <c:pt idx="44110">
                  <c:v>52.248279999999994</c:v>
                </c:pt>
                <c:pt idx="44111">
                  <c:v>52.233980000000003</c:v>
                </c:pt>
                <c:pt idx="44112">
                  <c:v>52.2196</c:v>
                </c:pt>
                <c:pt idx="44113">
                  <c:v>52.205240000000003</c:v>
                </c:pt>
                <c:pt idx="44114">
                  <c:v>52.190779999999997</c:v>
                </c:pt>
                <c:pt idx="44115">
                  <c:v>52.176310000000001</c:v>
                </c:pt>
                <c:pt idx="44116">
                  <c:v>52.161679999999997</c:v>
                </c:pt>
                <c:pt idx="44117">
                  <c:v>52.146949999999997</c:v>
                </c:pt>
                <c:pt idx="44118">
                  <c:v>52.132149999999996</c:v>
                </c:pt>
                <c:pt idx="44119">
                  <c:v>52.1173</c:v>
                </c:pt>
                <c:pt idx="44120">
                  <c:v>52.102459999999994</c:v>
                </c:pt>
                <c:pt idx="44121">
                  <c:v>52.087560000000003</c:v>
                </c:pt>
                <c:pt idx="44122">
                  <c:v>52.072409999999998</c:v>
                </c:pt>
                <c:pt idx="44123">
                  <c:v>52.057119999999998</c:v>
                </c:pt>
                <c:pt idx="44124">
                  <c:v>52.041760000000004</c:v>
                </c:pt>
                <c:pt idx="44125">
                  <c:v>52.026409999999998</c:v>
                </c:pt>
                <c:pt idx="44126">
                  <c:v>52.01099</c:v>
                </c:pt>
                <c:pt idx="44127">
                  <c:v>51.995519999999999</c:v>
                </c:pt>
                <c:pt idx="44128">
                  <c:v>51.980019999999996</c:v>
                </c:pt>
                <c:pt idx="44129">
                  <c:v>51.964649999999999</c:v>
                </c:pt>
                <c:pt idx="44130">
                  <c:v>51.949120000000008</c:v>
                </c:pt>
                <c:pt idx="44131">
                  <c:v>51.933619999999998</c:v>
                </c:pt>
                <c:pt idx="44132">
                  <c:v>51.918100000000003</c:v>
                </c:pt>
                <c:pt idx="44133">
                  <c:v>51.902090000000001</c:v>
                </c:pt>
                <c:pt idx="44134">
                  <c:v>51.8874</c:v>
                </c:pt>
                <c:pt idx="44135">
                  <c:v>51.873550000000002</c:v>
                </c:pt>
                <c:pt idx="44136">
                  <c:v>51.858899999999998</c:v>
                </c:pt>
                <c:pt idx="44137">
                  <c:v>51.844299999999997</c:v>
                </c:pt>
                <c:pt idx="44138">
                  <c:v>51.829830000000001</c:v>
                </c:pt>
                <c:pt idx="44139">
                  <c:v>51.816810000000004</c:v>
                </c:pt>
                <c:pt idx="44140">
                  <c:v>51.80386</c:v>
                </c:pt>
                <c:pt idx="44141">
                  <c:v>51.790849999999999</c:v>
                </c:pt>
                <c:pt idx="44142">
                  <c:v>51.777170000000005</c:v>
                </c:pt>
                <c:pt idx="44143">
                  <c:v>51.762979999999999</c:v>
                </c:pt>
                <c:pt idx="44144">
                  <c:v>51.748390000000001</c:v>
                </c:pt>
                <c:pt idx="44145">
                  <c:v>51.733469999999997</c:v>
                </c:pt>
                <c:pt idx="44146">
                  <c:v>51.718019999999996</c:v>
                </c:pt>
                <c:pt idx="44147">
                  <c:v>51.702830000000006</c:v>
                </c:pt>
                <c:pt idx="44148">
                  <c:v>51.687399999999997</c:v>
                </c:pt>
                <c:pt idx="44149">
                  <c:v>51.671909999999997</c:v>
                </c:pt>
                <c:pt idx="44150">
                  <c:v>51.656370000000003</c:v>
                </c:pt>
                <c:pt idx="44151">
                  <c:v>51.64076</c:v>
                </c:pt>
                <c:pt idx="44152">
                  <c:v>51.625059999999998</c:v>
                </c:pt>
                <c:pt idx="44153">
                  <c:v>51.609340000000003</c:v>
                </c:pt>
                <c:pt idx="44154">
                  <c:v>51.593730000000008</c:v>
                </c:pt>
                <c:pt idx="44155">
                  <c:v>51.577970000000008</c:v>
                </c:pt>
                <c:pt idx="44156">
                  <c:v>51.562279999999994</c:v>
                </c:pt>
                <c:pt idx="44157">
                  <c:v>51.546549999999996</c:v>
                </c:pt>
                <c:pt idx="44158">
                  <c:v>51.530690000000007</c:v>
                </c:pt>
                <c:pt idx="44159">
                  <c:v>51.514930000000007</c:v>
                </c:pt>
                <c:pt idx="44160">
                  <c:v>51.499290000000002</c:v>
                </c:pt>
                <c:pt idx="44161">
                  <c:v>51.483689999999996</c:v>
                </c:pt>
                <c:pt idx="44162">
                  <c:v>51.467970000000001</c:v>
                </c:pt>
                <c:pt idx="44163">
                  <c:v>51.452470000000005</c:v>
                </c:pt>
                <c:pt idx="44164">
                  <c:v>51.436539999999994</c:v>
                </c:pt>
                <c:pt idx="44165">
                  <c:v>51.421089999999992</c:v>
                </c:pt>
                <c:pt idx="44166">
                  <c:v>51.405419999999999</c:v>
                </c:pt>
                <c:pt idx="44167">
                  <c:v>51.390439999999998</c:v>
                </c:pt>
                <c:pt idx="44168">
                  <c:v>51.374630000000003</c:v>
                </c:pt>
                <c:pt idx="44169">
                  <c:v>51.360210000000002</c:v>
                </c:pt>
                <c:pt idx="44170">
                  <c:v>51.345309999999998</c:v>
                </c:pt>
                <c:pt idx="44171">
                  <c:v>51.330470000000005</c:v>
                </c:pt>
                <c:pt idx="44172">
                  <c:v>51.315460000000002</c:v>
                </c:pt>
                <c:pt idx="44173">
                  <c:v>51.300439999999995</c:v>
                </c:pt>
                <c:pt idx="44174">
                  <c:v>51.28546</c:v>
                </c:pt>
                <c:pt idx="44175">
                  <c:v>51.270790000000005</c:v>
                </c:pt>
                <c:pt idx="44176">
                  <c:v>51.256160000000001</c:v>
                </c:pt>
                <c:pt idx="44177">
                  <c:v>51.241260000000004</c:v>
                </c:pt>
                <c:pt idx="44178">
                  <c:v>51.226219999999998</c:v>
                </c:pt>
                <c:pt idx="44179">
                  <c:v>51.21087</c:v>
                </c:pt>
                <c:pt idx="44180">
                  <c:v>51.195680000000003</c:v>
                </c:pt>
                <c:pt idx="44181">
                  <c:v>51.180399999999999</c:v>
                </c:pt>
                <c:pt idx="44182">
                  <c:v>51.165079999999996</c:v>
                </c:pt>
                <c:pt idx="44183">
                  <c:v>51.149550000000005</c:v>
                </c:pt>
                <c:pt idx="44184">
                  <c:v>51.134</c:v>
                </c:pt>
                <c:pt idx="44185">
                  <c:v>51.118589999999998</c:v>
                </c:pt>
                <c:pt idx="44186">
                  <c:v>51.103129999999993</c:v>
                </c:pt>
                <c:pt idx="44187">
                  <c:v>51.08764</c:v>
                </c:pt>
                <c:pt idx="44188">
                  <c:v>51.072090000000003</c:v>
                </c:pt>
                <c:pt idx="44189">
                  <c:v>51.056739999999998</c:v>
                </c:pt>
                <c:pt idx="44190">
                  <c:v>51.041239999999995</c:v>
                </c:pt>
                <c:pt idx="44191">
                  <c:v>51.025720000000007</c:v>
                </c:pt>
                <c:pt idx="44192">
                  <c:v>51.009990000000002</c:v>
                </c:pt>
                <c:pt idx="44193">
                  <c:v>50.994370000000004</c:v>
                </c:pt>
                <c:pt idx="44194">
                  <c:v>50.978740000000002</c:v>
                </c:pt>
                <c:pt idx="44195">
                  <c:v>50.96331</c:v>
                </c:pt>
                <c:pt idx="44196">
                  <c:v>50.950720000000004</c:v>
                </c:pt>
                <c:pt idx="44197">
                  <c:v>50.939830000000001</c:v>
                </c:pt>
                <c:pt idx="44198">
                  <c:v>50.92774</c:v>
                </c:pt>
                <c:pt idx="44199">
                  <c:v>50.917209999999997</c:v>
                </c:pt>
                <c:pt idx="44200">
                  <c:v>50.905250000000002</c:v>
                </c:pt>
                <c:pt idx="44201">
                  <c:v>50.892609999999998</c:v>
                </c:pt>
                <c:pt idx="44202">
                  <c:v>50.879589999999993</c:v>
                </c:pt>
                <c:pt idx="44203">
                  <c:v>50.866300000000003</c:v>
                </c:pt>
                <c:pt idx="44204">
                  <c:v>50.853070000000002</c:v>
                </c:pt>
                <c:pt idx="44205">
                  <c:v>50.839410000000001</c:v>
                </c:pt>
                <c:pt idx="44206">
                  <c:v>50.825540000000004</c:v>
                </c:pt>
                <c:pt idx="44207">
                  <c:v>50.811920000000001</c:v>
                </c:pt>
                <c:pt idx="44208">
                  <c:v>50.798230000000004</c:v>
                </c:pt>
                <c:pt idx="44209">
                  <c:v>50.783920000000002</c:v>
                </c:pt>
                <c:pt idx="44210">
                  <c:v>50.769680000000001</c:v>
                </c:pt>
                <c:pt idx="44211">
                  <c:v>50.755350000000007</c:v>
                </c:pt>
                <c:pt idx="44212">
                  <c:v>50.741009999999996</c:v>
                </c:pt>
                <c:pt idx="44213">
                  <c:v>50.726590000000002</c:v>
                </c:pt>
                <c:pt idx="44214">
                  <c:v>50.71199</c:v>
                </c:pt>
                <c:pt idx="44215">
                  <c:v>50.697359999999996</c:v>
                </c:pt>
                <c:pt idx="44216">
                  <c:v>50.682669999999995</c:v>
                </c:pt>
                <c:pt idx="44217">
                  <c:v>50.667830000000002</c:v>
                </c:pt>
                <c:pt idx="44218">
                  <c:v>50.652879999999996</c:v>
                </c:pt>
                <c:pt idx="44219">
                  <c:v>50.637809999999995</c:v>
                </c:pt>
                <c:pt idx="44220">
                  <c:v>50.622709999999998</c:v>
                </c:pt>
                <c:pt idx="44221">
                  <c:v>50.60763</c:v>
                </c:pt>
                <c:pt idx="44222">
                  <c:v>50.592569999999995</c:v>
                </c:pt>
                <c:pt idx="44223">
                  <c:v>50.57734</c:v>
                </c:pt>
                <c:pt idx="44224">
                  <c:v>50.562040000000003</c:v>
                </c:pt>
                <c:pt idx="44225">
                  <c:v>50.546759999999999</c:v>
                </c:pt>
                <c:pt idx="44226">
                  <c:v>50.531579999999998</c:v>
                </c:pt>
                <c:pt idx="44227">
                  <c:v>50.516360000000006</c:v>
                </c:pt>
                <c:pt idx="44228">
                  <c:v>50.50112</c:v>
                </c:pt>
                <c:pt idx="44229">
                  <c:v>50.485839999999996</c:v>
                </c:pt>
                <c:pt idx="44230">
                  <c:v>50.470590000000001</c:v>
                </c:pt>
                <c:pt idx="44231">
                  <c:v>50.455129999999997</c:v>
                </c:pt>
                <c:pt idx="44232">
                  <c:v>50.439889999999998</c:v>
                </c:pt>
                <c:pt idx="44233">
                  <c:v>50.424579999999999</c:v>
                </c:pt>
                <c:pt idx="44234">
                  <c:v>50.40925</c:v>
                </c:pt>
                <c:pt idx="44235">
                  <c:v>50.393889999999999</c:v>
                </c:pt>
                <c:pt idx="44236">
                  <c:v>50.378809999999994</c:v>
                </c:pt>
                <c:pt idx="44237">
                  <c:v>50.363790000000002</c:v>
                </c:pt>
                <c:pt idx="44238">
                  <c:v>50.348560000000006</c:v>
                </c:pt>
                <c:pt idx="44239">
                  <c:v>50.333509999999997</c:v>
                </c:pt>
                <c:pt idx="44240">
                  <c:v>50.318259999999995</c:v>
                </c:pt>
                <c:pt idx="44241">
                  <c:v>50.302990000000001</c:v>
                </c:pt>
                <c:pt idx="44242">
                  <c:v>50.28772</c:v>
                </c:pt>
                <c:pt idx="44243">
                  <c:v>50.272490000000005</c:v>
                </c:pt>
                <c:pt idx="44244">
                  <c:v>50.257240000000003</c:v>
                </c:pt>
                <c:pt idx="44245">
                  <c:v>50.242730000000002</c:v>
                </c:pt>
                <c:pt idx="44246">
                  <c:v>50.228270000000002</c:v>
                </c:pt>
                <c:pt idx="44247">
                  <c:v>50.213369999999998</c:v>
                </c:pt>
                <c:pt idx="44248">
                  <c:v>50.198359999999994</c:v>
                </c:pt>
                <c:pt idx="44249">
                  <c:v>50.183329999999998</c:v>
                </c:pt>
                <c:pt idx="44250">
                  <c:v>50.168260000000004</c:v>
                </c:pt>
                <c:pt idx="44251">
                  <c:v>50.153199999999998</c:v>
                </c:pt>
                <c:pt idx="44252">
                  <c:v>50.138129999999997</c:v>
                </c:pt>
                <c:pt idx="44253">
                  <c:v>50.123019999999997</c:v>
                </c:pt>
                <c:pt idx="44254">
                  <c:v>50.107910000000004</c:v>
                </c:pt>
                <c:pt idx="44255">
                  <c:v>50.09281</c:v>
                </c:pt>
                <c:pt idx="44256">
                  <c:v>50.077709999999996</c:v>
                </c:pt>
                <c:pt idx="44257">
                  <c:v>50.062959999999997</c:v>
                </c:pt>
                <c:pt idx="44258">
                  <c:v>50.047930000000001</c:v>
                </c:pt>
                <c:pt idx="44259">
                  <c:v>50.032940000000004</c:v>
                </c:pt>
                <c:pt idx="44260">
                  <c:v>50.017899999999997</c:v>
                </c:pt>
                <c:pt idx="44261">
                  <c:v>50.002899999999997</c:v>
                </c:pt>
                <c:pt idx="44262">
                  <c:v>49.987789999999997</c:v>
                </c:pt>
                <c:pt idx="44263">
                  <c:v>49.972679999999997</c:v>
                </c:pt>
                <c:pt idx="44264">
                  <c:v>49.957589999999996</c:v>
                </c:pt>
                <c:pt idx="44265">
                  <c:v>49.942460000000004</c:v>
                </c:pt>
                <c:pt idx="44266">
                  <c:v>49.927320000000002</c:v>
                </c:pt>
                <c:pt idx="44267">
                  <c:v>49.91225</c:v>
                </c:pt>
                <c:pt idx="44268">
                  <c:v>49.897109999999998</c:v>
                </c:pt>
                <c:pt idx="44269">
                  <c:v>49.87744</c:v>
                </c:pt>
                <c:pt idx="44270">
                  <c:v>49.862070000000003</c:v>
                </c:pt>
                <c:pt idx="44271">
                  <c:v>49.848089999999999</c:v>
                </c:pt>
                <c:pt idx="44272">
                  <c:v>49.834159999999997</c:v>
                </c:pt>
                <c:pt idx="44273">
                  <c:v>49.82114</c:v>
                </c:pt>
                <c:pt idx="44274">
                  <c:v>49.80753</c:v>
                </c:pt>
                <c:pt idx="44275">
                  <c:v>49.793599999999998</c:v>
                </c:pt>
                <c:pt idx="44276">
                  <c:v>49.779589999999999</c:v>
                </c:pt>
                <c:pt idx="44277">
                  <c:v>49.765189999999997</c:v>
                </c:pt>
                <c:pt idx="44278">
                  <c:v>49.750599999999999</c:v>
                </c:pt>
                <c:pt idx="44279">
                  <c:v>49.735829999999993</c:v>
                </c:pt>
                <c:pt idx="44280">
                  <c:v>49.720930000000003</c:v>
                </c:pt>
                <c:pt idx="44281">
                  <c:v>49.706440000000001</c:v>
                </c:pt>
                <c:pt idx="44282">
                  <c:v>49.692489999999992</c:v>
                </c:pt>
                <c:pt idx="44283">
                  <c:v>49.678959999999996</c:v>
                </c:pt>
                <c:pt idx="44284">
                  <c:v>49.666629999999998</c:v>
                </c:pt>
                <c:pt idx="44285">
                  <c:v>49.653729999999996</c:v>
                </c:pt>
                <c:pt idx="44286">
                  <c:v>49.640139999999995</c:v>
                </c:pt>
                <c:pt idx="44287">
                  <c:v>49.626069999999999</c:v>
                </c:pt>
                <c:pt idx="44288">
                  <c:v>49.611409999999992</c:v>
                </c:pt>
                <c:pt idx="44289">
                  <c:v>49.596699999999998</c:v>
                </c:pt>
                <c:pt idx="44290">
                  <c:v>49.582170000000005</c:v>
                </c:pt>
                <c:pt idx="44291">
                  <c:v>49.567259999999997</c:v>
                </c:pt>
                <c:pt idx="44292">
                  <c:v>49.552009999999996</c:v>
                </c:pt>
                <c:pt idx="44293">
                  <c:v>49.536760000000001</c:v>
                </c:pt>
                <c:pt idx="44294">
                  <c:v>49.521450000000002</c:v>
                </c:pt>
                <c:pt idx="44295">
                  <c:v>49.50609</c:v>
                </c:pt>
                <c:pt idx="44296">
                  <c:v>49.490400000000001</c:v>
                </c:pt>
                <c:pt idx="44297">
                  <c:v>49.474850000000004</c:v>
                </c:pt>
                <c:pt idx="44298">
                  <c:v>49.45908</c:v>
                </c:pt>
                <c:pt idx="44299">
                  <c:v>49.443309999999997</c:v>
                </c:pt>
                <c:pt idx="44300">
                  <c:v>49.427480000000003</c:v>
                </c:pt>
                <c:pt idx="44301">
                  <c:v>49.41189</c:v>
                </c:pt>
                <c:pt idx="44302">
                  <c:v>49.396090000000001</c:v>
                </c:pt>
                <c:pt idx="44303">
                  <c:v>49.380439999999993</c:v>
                </c:pt>
                <c:pt idx="44304">
                  <c:v>49.36506</c:v>
                </c:pt>
                <c:pt idx="44305">
                  <c:v>49.351089999999999</c:v>
                </c:pt>
                <c:pt idx="44306">
                  <c:v>49.336380000000005</c:v>
                </c:pt>
                <c:pt idx="44307">
                  <c:v>49.321719999999999</c:v>
                </c:pt>
                <c:pt idx="44308">
                  <c:v>49.306449999999998</c:v>
                </c:pt>
                <c:pt idx="44309">
                  <c:v>49.291479999999993</c:v>
                </c:pt>
                <c:pt idx="44310">
                  <c:v>49.276139999999998</c:v>
                </c:pt>
                <c:pt idx="44311">
                  <c:v>49.260780000000004</c:v>
                </c:pt>
                <c:pt idx="44312">
                  <c:v>49.24588</c:v>
                </c:pt>
                <c:pt idx="44313">
                  <c:v>49.232820000000004</c:v>
                </c:pt>
                <c:pt idx="44314">
                  <c:v>49.219730000000006</c:v>
                </c:pt>
                <c:pt idx="44315">
                  <c:v>49.204350000000005</c:v>
                </c:pt>
                <c:pt idx="44316">
                  <c:v>49.188970000000005</c:v>
                </c:pt>
                <c:pt idx="44317">
                  <c:v>49.173429999999996</c:v>
                </c:pt>
                <c:pt idx="44318">
                  <c:v>49.158070000000002</c:v>
                </c:pt>
                <c:pt idx="44319">
                  <c:v>49.142489999999995</c:v>
                </c:pt>
                <c:pt idx="44320">
                  <c:v>49.126729999999995</c:v>
                </c:pt>
                <c:pt idx="44321">
                  <c:v>49.111219999999996</c:v>
                </c:pt>
                <c:pt idx="44322">
                  <c:v>49.095700000000008</c:v>
                </c:pt>
                <c:pt idx="44323">
                  <c:v>49.079810000000002</c:v>
                </c:pt>
                <c:pt idx="44324">
                  <c:v>49.063480000000006</c:v>
                </c:pt>
                <c:pt idx="44325">
                  <c:v>49.047280000000001</c:v>
                </c:pt>
                <c:pt idx="44326">
                  <c:v>49.030799999999999</c:v>
                </c:pt>
                <c:pt idx="44327">
                  <c:v>49.014490000000002</c:v>
                </c:pt>
                <c:pt idx="44328">
                  <c:v>48.998169999999995</c:v>
                </c:pt>
                <c:pt idx="44329">
                  <c:v>48.981679999999997</c:v>
                </c:pt>
                <c:pt idx="44330">
                  <c:v>48.965400000000002</c:v>
                </c:pt>
                <c:pt idx="44331">
                  <c:v>48.948809999999995</c:v>
                </c:pt>
                <c:pt idx="44332">
                  <c:v>48.932320000000004</c:v>
                </c:pt>
                <c:pt idx="44333">
                  <c:v>48.916110000000003</c:v>
                </c:pt>
                <c:pt idx="44334">
                  <c:v>48.900199999999998</c:v>
                </c:pt>
                <c:pt idx="44335">
                  <c:v>48.883809999999997</c:v>
                </c:pt>
                <c:pt idx="44336">
                  <c:v>48.86748</c:v>
                </c:pt>
                <c:pt idx="44337">
                  <c:v>48.85127</c:v>
                </c:pt>
                <c:pt idx="44338">
                  <c:v>48.835160000000002</c:v>
                </c:pt>
                <c:pt idx="44339">
                  <c:v>48.819540000000003</c:v>
                </c:pt>
                <c:pt idx="44340">
                  <c:v>48.803570000000001</c:v>
                </c:pt>
                <c:pt idx="44341">
                  <c:v>48.787620000000004</c:v>
                </c:pt>
                <c:pt idx="44342">
                  <c:v>48.771729999999998</c:v>
                </c:pt>
                <c:pt idx="44343">
                  <c:v>48.755949999999999</c:v>
                </c:pt>
                <c:pt idx="44344">
                  <c:v>48.740009999999998</c:v>
                </c:pt>
                <c:pt idx="44345">
                  <c:v>48.724029999999999</c:v>
                </c:pt>
                <c:pt idx="44346">
                  <c:v>48.70814</c:v>
                </c:pt>
                <c:pt idx="44347">
                  <c:v>48.692440000000005</c:v>
                </c:pt>
                <c:pt idx="44348">
                  <c:v>48.676680000000005</c:v>
                </c:pt>
                <c:pt idx="44349">
                  <c:v>48.660899999999998</c:v>
                </c:pt>
                <c:pt idx="44350">
                  <c:v>48.645569999999992</c:v>
                </c:pt>
                <c:pt idx="44351">
                  <c:v>48.629939999999998</c:v>
                </c:pt>
                <c:pt idx="44352">
                  <c:v>48.614870000000003</c:v>
                </c:pt>
                <c:pt idx="44353">
                  <c:v>48.600229999999996</c:v>
                </c:pt>
                <c:pt idx="44354">
                  <c:v>48.586549999999995</c:v>
                </c:pt>
                <c:pt idx="44355">
                  <c:v>48.57273</c:v>
                </c:pt>
                <c:pt idx="44356">
                  <c:v>48.558500000000002</c:v>
                </c:pt>
                <c:pt idx="44357">
                  <c:v>48.544049999999999</c:v>
                </c:pt>
                <c:pt idx="44358">
                  <c:v>48.529210000000006</c:v>
                </c:pt>
                <c:pt idx="44359">
                  <c:v>48.514299999999999</c:v>
                </c:pt>
                <c:pt idx="44360">
                  <c:v>48.500019999999999</c:v>
                </c:pt>
                <c:pt idx="44361">
                  <c:v>48.484870000000001</c:v>
                </c:pt>
                <c:pt idx="44362">
                  <c:v>48.469529999999999</c:v>
                </c:pt>
                <c:pt idx="44363">
                  <c:v>48.454340000000002</c:v>
                </c:pt>
                <c:pt idx="44364">
                  <c:v>48.438869999999994</c:v>
                </c:pt>
                <c:pt idx="44365">
                  <c:v>48.423369999999998</c:v>
                </c:pt>
                <c:pt idx="44366">
                  <c:v>48.408049999999996</c:v>
                </c:pt>
                <c:pt idx="44367">
                  <c:v>48.392429999999997</c:v>
                </c:pt>
                <c:pt idx="44368">
                  <c:v>48.376840000000001</c:v>
                </c:pt>
                <c:pt idx="44369">
                  <c:v>48.36112</c:v>
                </c:pt>
                <c:pt idx="44370">
                  <c:v>48.345610000000001</c:v>
                </c:pt>
                <c:pt idx="44371">
                  <c:v>48.329449999999994</c:v>
                </c:pt>
                <c:pt idx="44372">
                  <c:v>48.314190000000004</c:v>
                </c:pt>
                <c:pt idx="44373">
                  <c:v>48.298410000000004</c:v>
                </c:pt>
                <c:pt idx="44374">
                  <c:v>48.283440000000006</c:v>
                </c:pt>
                <c:pt idx="44375">
                  <c:v>48.267960000000002</c:v>
                </c:pt>
                <c:pt idx="44376">
                  <c:v>48.252069999999996</c:v>
                </c:pt>
                <c:pt idx="44377">
                  <c:v>48.235859999999995</c:v>
                </c:pt>
                <c:pt idx="44378">
                  <c:v>48.219700000000003</c:v>
                </c:pt>
                <c:pt idx="44379">
                  <c:v>48.204300000000003</c:v>
                </c:pt>
                <c:pt idx="44380">
                  <c:v>48.188680000000005</c:v>
                </c:pt>
                <c:pt idx="44381">
                  <c:v>48.172819999999994</c:v>
                </c:pt>
                <c:pt idx="44382">
                  <c:v>48.157730000000001</c:v>
                </c:pt>
                <c:pt idx="44383">
                  <c:v>48.14179</c:v>
                </c:pt>
                <c:pt idx="44384">
                  <c:v>48.126179999999998</c:v>
                </c:pt>
                <c:pt idx="44385">
                  <c:v>48.110869999999998</c:v>
                </c:pt>
                <c:pt idx="44386">
                  <c:v>48.095239999999997</c:v>
                </c:pt>
                <c:pt idx="44387">
                  <c:v>48.078900000000004</c:v>
                </c:pt>
                <c:pt idx="44388">
                  <c:v>48.063310000000001</c:v>
                </c:pt>
                <c:pt idx="44389">
                  <c:v>48.046959999999999</c:v>
                </c:pt>
                <c:pt idx="44390">
                  <c:v>48.03125</c:v>
                </c:pt>
                <c:pt idx="44391">
                  <c:v>48.015299999999996</c:v>
                </c:pt>
                <c:pt idx="44392">
                  <c:v>48.000259999999997</c:v>
                </c:pt>
                <c:pt idx="44393">
                  <c:v>47.985290000000006</c:v>
                </c:pt>
                <c:pt idx="44394">
                  <c:v>47.970620000000004</c:v>
                </c:pt>
                <c:pt idx="44395">
                  <c:v>47.955759999999998</c:v>
                </c:pt>
                <c:pt idx="44396">
                  <c:v>47.940699999999993</c:v>
                </c:pt>
                <c:pt idx="44397">
                  <c:v>47.92521</c:v>
                </c:pt>
                <c:pt idx="44398">
                  <c:v>47.909709999999997</c:v>
                </c:pt>
                <c:pt idx="44399">
                  <c:v>47.894660000000002</c:v>
                </c:pt>
                <c:pt idx="44400">
                  <c:v>47.881159999999994</c:v>
                </c:pt>
                <c:pt idx="44401">
                  <c:v>47.867670000000004</c:v>
                </c:pt>
                <c:pt idx="44402">
                  <c:v>47.854020000000006</c:v>
                </c:pt>
                <c:pt idx="44403">
                  <c:v>47.840139999999998</c:v>
                </c:pt>
                <c:pt idx="44404">
                  <c:v>47.826480000000004</c:v>
                </c:pt>
                <c:pt idx="44405">
                  <c:v>47.812219999999996</c:v>
                </c:pt>
                <c:pt idx="44406">
                  <c:v>47.797820000000002</c:v>
                </c:pt>
                <c:pt idx="44407">
                  <c:v>47.783270000000002</c:v>
                </c:pt>
                <c:pt idx="44408">
                  <c:v>47.768659999999997</c:v>
                </c:pt>
                <c:pt idx="44409">
                  <c:v>47.753930000000004</c:v>
                </c:pt>
                <c:pt idx="44410">
                  <c:v>47.739190000000001</c:v>
                </c:pt>
                <c:pt idx="44411">
                  <c:v>47.724820000000001</c:v>
                </c:pt>
                <c:pt idx="44412">
                  <c:v>47.710070000000002</c:v>
                </c:pt>
                <c:pt idx="44413">
                  <c:v>47.695230000000002</c:v>
                </c:pt>
                <c:pt idx="44414">
                  <c:v>47.680319999999995</c:v>
                </c:pt>
                <c:pt idx="44415">
                  <c:v>47.665319999999994</c:v>
                </c:pt>
                <c:pt idx="44416">
                  <c:v>47.650379999999998</c:v>
                </c:pt>
                <c:pt idx="44417">
                  <c:v>47.635149999999996</c:v>
                </c:pt>
                <c:pt idx="44418">
                  <c:v>47.619819999999997</c:v>
                </c:pt>
                <c:pt idx="44419">
                  <c:v>47.604280000000003</c:v>
                </c:pt>
                <c:pt idx="44420">
                  <c:v>47.588790000000003</c:v>
                </c:pt>
                <c:pt idx="44421">
                  <c:v>47.573769999999996</c:v>
                </c:pt>
                <c:pt idx="44422">
                  <c:v>47.558340000000001</c:v>
                </c:pt>
                <c:pt idx="44423">
                  <c:v>47.542809999999996</c:v>
                </c:pt>
                <c:pt idx="44424">
                  <c:v>47.527290000000008</c:v>
                </c:pt>
                <c:pt idx="44425">
                  <c:v>47.510649999999998</c:v>
                </c:pt>
                <c:pt idx="44426">
                  <c:v>47.494189999999996</c:v>
                </c:pt>
                <c:pt idx="44427">
                  <c:v>47.47784</c:v>
                </c:pt>
                <c:pt idx="44428">
                  <c:v>47.461529999999996</c:v>
                </c:pt>
                <c:pt idx="44429">
                  <c:v>47.445869999999999</c:v>
                </c:pt>
                <c:pt idx="44430">
                  <c:v>47.429789999999997</c:v>
                </c:pt>
                <c:pt idx="44431">
                  <c:v>47.414259999999999</c:v>
                </c:pt>
                <c:pt idx="44432">
                  <c:v>47.401479999999992</c:v>
                </c:pt>
                <c:pt idx="44433">
                  <c:v>47.3887</c:v>
                </c:pt>
                <c:pt idx="44434">
                  <c:v>47.375189999999996</c:v>
                </c:pt>
                <c:pt idx="44435">
                  <c:v>47.361250000000005</c:v>
                </c:pt>
                <c:pt idx="44436">
                  <c:v>47.346709999999995</c:v>
                </c:pt>
                <c:pt idx="44437">
                  <c:v>47.331890000000001</c:v>
                </c:pt>
                <c:pt idx="44438">
                  <c:v>47.31671</c:v>
                </c:pt>
                <c:pt idx="44439">
                  <c:v>47.301299999999998</c:v>
                </c:pt>
                <c:pt idx="44440">
                  <c:v>47.285769999999999</c:v>
                </c:pt>
                <c:pt idx="44441">
                  <c:v>47.269870000000004</c:v>
                </c:pt>
                <c:pt idx="44442">
                  <c:v>47.253600000000006</c:v>
                </c:pt>
                <c:pt idx="44443">
                  <c:v>47.23706</c:v>
                </c:pt>
                <c:pt idx="44444">
                  <c:v>47.220370000000003</c:v>
                </c:pt>
                <c:pt idx="44445">
                  <c:v>47.203569999999999</c:v>
                </c:pt>
                <c:pt idx="44446">
                  <c:v>47.186640000000004</c:v>
                </c:pt>
                <c:pt idx="44447">
                  <c:v>47.170729999999999</c:v>
                </c:pt>
                <c:pt idx="44448">
                  <c:v>47.155529999999999</c:v>
                </c:pt>
                <c:pt idx="44449">
                  <c:v>47.139540000000004</c:v>
                </c:pt>
                <c:pt idx="44450">
                  <c:v>47.123489999999997</c:v>
                </c:pt>
                <c:pt idx="44451">
                  <c:v>47.106630000000003</c:v>
                </c:pt>
                <c:pt idx="44452">
                  <c:v>47.09028</c:v>
                </c:pt>
                <c:pt idx="44453">
                  <c:v>47.074179999999998</c:v>
                </c:pt>
                <c:pt idx="44454">
                  <c:v>47.058489999999999</c:v>
                </c:pt>
                <c:pt idx="44455">
                  <c:v>47.042299999999997</c:v>
                </c:pt>
                <c:pt idx="44456">
                  <c:v>47.028230000000008</c:v>
                </c:pt>
                <c:pt idx="44457">
                  <c:v>47.013179999999998</c:v>
                </c:pt>
                <c:pt idx="44458">
                  <c:v>46.99803</c:v>
                </c:pt>
                <c:pt idx="44459">
                  <c:v>46.982640000000004</c:v>
                </c:pt>
                <c:pt idx="44460">
                  <c:v>46.966609999999996</c:v>
                </c:pt>
                <c:pt idx="44461">
                  <c:v>46.952299999999994</c:v>
                </c:pt>
                <c:pt idx="44462">
                  <c:v>46.93694</c:v>
                </c:pt>
                <c:pt idx="44463">
                  <c:v>46.921530000000004</c:v>
                </c:pt>
                <c:pt idx="44464">
                  <c:v>46.905999999999999</c:v>
                </c:pt>
                <c:pt idx="44465">
                  <c:v>46.890739999999994</c:v>
                </c:pt>
                <c:pt idx="44466">
                  <c:v>46.87518</c:v>
                </c:pt>
                <c:pt idx="44467">
                  <c:v>46.860569999999996</c:v>
                </c:pt>
                <c:pt idx="44468">
                  <c:v>46.845879999999994</c:v>
                </c:pt>
                <c:pt idx="44469">
                  <c:v>46.83126</c:v>
                </c:pt>
                <c:pt idx="44470">
                  <c:v>46.815709999999996</c:v>
                </c:pt>
                <c:pt idx="44471">
                  <c:v>46.799970000000002</c:v>
                </c:pt>
                <c:pt idx="44472">
                  <c:v>46.783859999999997</c:v>
                </c:pt>
                <c:pt idx="44473">
                  <c:v>46.768039999999999</c:v>
                </c:pt>
                <c:pt idx="44474">
                  <c:v>46.752099999999999</c:v>
                </c:pt>
                <c:pt idx="44475">
                  <c:v>46.735790000000001</c:v>
                </c:pt>
                <c:pt idx="44476">
                  <c:v>46.719499999999996</c:v>
                </c:pt>
                <c:pt idx="44477">
                  <c:v>46.703630000000004</c:v>
                </c:pt>
                <c:pt idx="44478">
                  <c:v>46.687799999999996</c:v>
                </c:pt>
                <c:pt idx="44479">
                  <c:v>46.671950000000002</c:v>
                </c:pt>
                <c:pt idx="44480">
                  <c:v>46.655819999999999</c:v>
                </c:pt>
                <c:pt idx="44481">
                  <c:v>46.639869999999995</c:v>
                </c:pt>
                <c:pt idx="44482">
                  <c:v>46.623760000000004</c:v>
                </c:pt>
                <c:pt idx="44483">
                  <c:v>46.608340000000005</c:v>
                </c:pt>
                <c:pt idx="44484">
                  <c:v>46.592849999999999</c:v>
                </c:pt>
                <c:pt idx="44485">
                  <c:v>46.57761</c:v>
                </c:pt>
                <c:pt idx="44486">
                  <c:v>46.562489999999997</c:v>
                </c:pt>
                <c:pt idx="44487">
                  <c:v>46.546709999999997</c:v>
                </c:pt>
                <c:pt idx="44488">
                  <c:v>46.531000000000006</c:v>
                </c:pt>
                <c:pt idx="44489">
                  <c:v>46.515510000000006</c:v>
                </c:pt>
                <c:pt idx="44490">
                  <c:v>46.499549999999999</c:v>
                </c:pt>
                <c:pt idx="44491">
                  <c:v>46.483580000000003</c:v>
                </c:pt>
                <c:pt idx="44492">
                  <c:v>46.466880000000003</c:v>
                </c:pt>
                <c:pt idx="44493">
                  <c:v>46.450099999999999</c:v>
                </c:pt>
                <c:pt idx="44494">
                  <c:v>46.432989999999997</c:v>
                </c:pt>
                <c:pt idx="44495">
                  <c:v>46.416679999999999</c:v>
                </c:pt>
                <c:pt idx="44496">
                  <c:v>46.399460000000005</c:v>
                </c:pt>
                <c:pt idx="44497">
                  <c:v>46.382440000000003</c:v>
                </c:pt>
                <c:pt idx="44498">
                  <c:v>46.365090000000002</c:v>
                </c:pt>
                <c:pt idx="44499">
                  <c:v>46.348419999999997</c:v>
                </c:pt>
                <c:pt idx="44500">
                  <c:v>46.331309999999995</c:v>
                </c:pt>
                <c:pt idx="44501">
                  <c:v>46.313959999999994</c:v>
                </c:pt>
                <c:pt idx="44502">
                  <c:v>46.296679999999995</c:v>
                </c:pt>
                <c:pt idx="44503">
                  <c:v>46.27937</c:v>
                </c:pt>
                <c:pt idx="44504">
                  <c:v>46.261710000000001</c:v>
                </c:pt>
                <c:pt idx="44505">
                  <c:v>46.243990000000004</c:v>
                </c:pt>
                <c:pt idx="44506">
                  <c:v>46.22578</c:v>
                </c:pt>
                <c:pt idx="44507">
                  <c:v>46.208609999999993</c:v>
                </c:pt>
                <c:pt idx="44508">
                  <c:v>46.191560000000003</c:v>
                </c:pt>
                <c:pt idx="44509">
                  <c:v>46.17445</c:v>
                </c:pt>
                <c:pt idx="44510">
                  <c:v>46.157510000000002</c:v>
                </c:pt>
                <c:pt idx="44511">
                  <c:v>46.140079999999998</c:v>
                </c:pt>
                <c:pt idx="44512">
                  <c:v>46.123729999999995</c:v>
                </c:pt>
                <c:pt idx="44513">
                  <c:v>46.106249999999996</c:v>
                </c:pt>
                <c:pt idx="44514">
                  <c:v>46.088389999999997</c:v>
                </c:pt>
                <c:pt idx="44515">
                  <c:v>46.070549999999997</c:v>
                </c:pt>
                <c:pt idx="44516">
                  <c:v>46.052359999999993</c:v>
                </c:pt>
                <c:pt idx="44517">
                  <c:v>46.034100000000002</c:v>
                </c:pt>
                <c:pt idx="44518">
                  <c:v>46.015659999999997</c:v>
                </c:pt>
                <c:pt idx="44519">
                  <c:v>45.997190000000003</c:v>
                </c:pt>
                <c:pt idx="44520">
                  <c:v>45.978589999999997</c:v>
                </c:pt>
                <c:pt idx="44521">
                  <c:v>45.960120000000003</c:v>
                </c:pt>
                <c:pt idx="44522">
                  <c:v>45.941559999999996</c:v>
                </c:pt>
                <c:pt idx="44523">
                  <c:v>45.923049999999996</c:v>
                </c:pt>
                <c:pt idx="44524">
                  <c:v>45.904759999999996</c:v>
                </c:pt>
                <c:pt idx="44525">
                  <c:v>45.886479999999999</c:v>
                </c:pt>
                <c:pt idx="44526">
                  <c:v>45.869770000000003</c:v>
                </c:pt>
                <c:pt idx="44527">
                  <c:v>45.853080000000006</c:v>
                </c:pt>
                <c:pt idx="44528">
                  <c:v>45.835419999999999</c:v>
                </c:pt>
                <c:pt idx="44529">
                  <c:v>45.817880000000002</c:v>
                </c:pt>
                <c:pt idx="44530">
                  <c:v>45.800739999999998</c:v>
                </c:pt>
                <c:pt idx="44531">
                  <c:v>45.783540000000002</c:v>
                </c:pt>
                <c:pt idx="44532">
                  <c:v>45.765880000000003</c:v>
                </c:pt>
                <c:pt idx="44533">
                  <c:v>45.74776</c:v>
                </c:pt>
                <c:pt idx="44534">
                  <c:v>45.729199999999999</c:v>
                </c:pt>
                <c:pt idx="44535">
                  <c:v>45.710879999999996</c:v>
                </c:pt>
                <c:pt idx="44536">
                  <c:v>45.693060000000003</c:v>
                </c:pt>
                <c:pt idx="44537">
                  <c:v>45.674720000000008</c:v>
                </c:pt>
                <c:pt idx="44538">
                  <c:v>45.656390000000002</c:v>
                </c:pt>
                <c:pt idx="44539">
                  <c:v>45.638649999999998</c:v>
                </c:pt>
                <c:pt idx="44540">
                  <c:v>45.620550000000001</c:v>
                </c:pt>
                <c:pt idx="44541">
                  <c:v>45.602260000000001</c:v>
                </c:pt>
                <c:pt idx="44542">
                  <c:v>45.584339999999997</c:v>
                </c:pt>
                <c:pt idx="44543">
                  <c:v>45.566400000000002</c:v>
                </c:pt>
                <c:pt idx="44544">
                  <c:v>45.549359999999993</c:v>
                </c:pt>
                <c:pt idx="44545">
                  <c:v>45.531660000000002</c:v>
                </c:pt>
                <c:pt idx="44546">
                  <c:v>45.513930000000002</c:v>
                </c:pt>
                <c:pt idx="44547">
                  <c:v>45.496389999999998</c:v>
                </c:pt>
                <c:pt idx="44548">
                  <c:v>45.478589999999997</c:v>
                </c:pt>
                <c:pt idx="44549">
                  <c:v>45.460950000000004</c:v>
                </c:pt>
                <c:pt idx="44550">
                  <c:v>45.443179999999998</c:v>
                </c:pt>
                <c:pt idx="44551">
                  <c:v>45.426159999999996</c:v>
                </c:pt>
                <c:pt idx="44552">
                  <c:v>45.408639999999998</c:v>
                </c:pt>
                <c:pt idx="44553">
                  <c:v>45.390860000000004</c:v>
                </c:pt>
                <c:pt idx="44554">
                  <c:v>45.37218</c:v>
                </c:pt>
                <c:pt idx="44555">
                  <c:v>45.353999999999999</c:v>
                </c:pt>
                <c:pt idx="44556">
                  <c:v>45.335619999999999</c:v>
                </c:pt>
                <c:pt idx="44557">
                  <c:v>45.318189999999994</c:v>
                </c:pt>
                <c:pt idx="44558">
                  <c:v>45.299979999999998</c:v>
                </c:pt>
                <c:pt idx="44559">
                  <c:v>45.28201</c:v>
                </c:pt>
                <c:pt idx="44560">
                  <c:v>45.263819999999996</c:v>
                </c:pt>
                <c:pt idx="44561">
                  <c:v>45.245139999999999</c:v>
                </c:pt>
                <c:pt idx="44562">
                  <c:v>45.228169999999999</c:v>
                </c:pt>
                <c:pt idx="44563">
                  <c:v>45.210359999999994</c:v>
                </c:pt>
                <c:pt idx="44564">
                  <c:v>45.174250000000001</c:v>
                </c:pt>
                <c:pt idx="44565">
                  <c:v>45.161249999999995</c:v>
                </c:pt>
                <c:pt idx="44566">
                  <c:v>45.14481</c:v>
                </c:pt>
                <c:pt idx="44567">
                  <c:v>45.12829</c:v>
                </c:pt>
                <c:pt idx="44568">
                  <c:v>45.111670000000004</c:v>
                </c:pt>
                <c:pt idx="44569">
                  <c:v>45.095020000000005</c:v>
                </c:pt>
                <c:pt idx="44570">
                  <c:v>45.077920000000006</c:v>
                </c:pt>
                <c:pt idx="44571">
                  <c:v>45.060719999999996</c:v>
                </c:pt>
                <c:pt idx="44572">
                  <c:v>45.043700000000001</c:v>
                </c:pt>
                <c:pt idx="44573">
                  <c:v>45.025950000000002</c:v>
                </c:pt>
                <c:pt idx="44574">
                  <c:v>45.008030000000005</c:v>
                </c:pt>
                <c:pt idx="44575">
                  <c:v>44.990129999999994</c:v>
                </c:pt>
                <c:pt idx="44576">
                  <c:v>44.97307</c:v>
                </c:pt>
                <c:pt idx="44577">
                  <c:v>44.956199999999995</c:v>
                </c:pt>
                <c:pt idx="44578">
                  <c:v>44.939949999999996</c:v>
                </c:pt>
                <c:pt idx="44579">
                  <c:v>44.92304</c:v>
                </c:pt>
                <c:pt idx="44580">
                  <c:v>44.905679999999997</c:v>
                </c:pt>
                <c:pt idx="44581">
                  <c:v>44.887979999999999</c:v>
                </c:pt>
                <c:pt idx="44582">
                  <c:v>44.869810000000001</c:v>
                </c:pt>
                <c:pt idx="44583">
                  <c:v>44.852160000000005</c:v>
                </c:pt>
                <c:pt idx="44584">
                  <c:v>44.833780000000004</c:v>
                </c:pt>
                <c:pt idx="44585">
                  <c:v>44.815300000000001</c:v>
                </c:pt>
                <c:pt idx="44586">
                  <c:v>44.796219999999998</c:v>
                </c:pt>
                <c:pt idx="44587">
                  <c:v>44.776850000000003</c:v>
                </c:pt>
                <c:pt idx="44588">
                  <c:v>44.758220000000001</c:v>
                </c:pt>
                <c:pt idx="44589">
                  <c:v>44.739620000000002</c:v>
                </c:pt>
                <c:pt idx="44590">
                  <c:v>44.721019999999996</c:v>
                </c:pt>
                <c:pt idx="44591">
                  <c:v>44.702559999999998</c:v>
                </c:pt>
                <c:pt idx="44592">
                  <c:v>44.683979999999998</c:v>
                </c:pt>
                <c:pt idx="44593">
                  <c:v>44.665439999999997</c:v>
                </c:pt>
                <c:pt idx="44594">
                  <c:v>44.64723</c:v>
                </c:pt>
                <c:pt idx="44595">
                  <c:v>44.628620000000005</c:v>
                </c:pt>
                <c:pt idx="44596">
                  <c:v>44.610169999999997</c:v>
                </c:pt>
                <c:pt idx="44597">
                  <c:v>44.611200000000004</c:v>
                </c:pt>
                <c:pt idx="44598">
                  <c:v>44.610019999999999</c:v>
                </c:pt>
                <c:pt idx="44599">
                  <c:v>44.602530000000002</c:v>
                </c:pt>
                <c:pt idx="44600">
                  <c:v>44.591079999999998</c:v>
                </c:pt>
                <c:pt idx="44601">
                  <c:v>44.577400000000004</c:v>
                </c:pt>
                <c:pt idx="44602">
                  <c:v>44.562439999999995</c:v>
                </c:pt>
                <c:pt idx="44603">
                  <c:v>44.546369999999996</c:v>
                </c:pt>
                <c:pt idx="44604">
                  <c:v>44.530299999999997</c:v>
                </c:pt>
                <c:pt idx="44605">
                  <c:v>44.513550000000002</c:v>
                </c:pt>
                <c:pt idx="44606">
                  <c:v>44.496719999999996</c:v>
                </c:pt>
                <c:pt idx="44607">
                  <c:v>44.482059999999997</c:v>
                </c:pt>
                <c:pt idx="44608">
                  <c:v>44.46707</c:v>
                </c:pt>
                <c:pt idx="44609">
                  <c:v>44.451309999999999</c:v>
                </c:pt>
                <c:pt idx="44610">
                  <c:v>44.43553</c:v>
                </c:pt>
                <c:pt idx="44611">
                  <c:v>44.419460000000001</c:v>
                </c:pt>
                <c:pt idx="44612">
                  <c:v>44.403970000000001</c:v>
                </c:pt>
                <c:pt idx="44613">
                  <c:v>44.386710000000001</c:v>
                </c:pt>
                <c:pt idx="44614">
                  <c:v>44.367699999999999</c:v>
                </c:pt>
                <c:pt idx="44615">
                  <c:v>44.348599999999998</c:v>
                </c:pt>
                <c:pt idx="44616">
                  <c:v>44.329080000000005</c:v>
                </c:pt>
                <c:pt idx="44617">
                  <c:v>44.309510000000003</c:v>
                </c:pt>
                <c:pt idx="44618">
                  <c:v>44.289750000000005</c:v>
                </c:pt>
                <c:pt idx="44619">
                  <c:v>44.270139999999998</c:v>
                </c:pt>
                <c:pt idx="44620">
                  <c:v>44.252710000000008</c:v>
                </c:pt>
                <c:pt idx="44621">
                  <c:v>44.23489</c:v>
                </c:pt>
                <c:pt idx="44622">
                  <c:v>44.216480000000004</c:v>
                </c:pt>
                <c:pt idx="44623">
                  <c:v>44.196799999999996</c:v>
                </c:pt>
                <c:pt idx="44624">
                  <c:v>44.176490000000001</c:v>
                </c:pt>
                <c:pt idx="44625">
                  <c:v>44.155670000000001</c:v>
                </c:pt>
                <c:pt idx="44626">
                  <c:v>44.134549999999997</c:v>
                </c:pt>
                <c:pt idx="44627">
                  <c:v>44.113280000000003</c:v>
                </c:pt>
                <c:pt idx="44628">
                  <c:v>44.091839999999998</c:v>
                </c:pt>
                <c:pt idx="44629">
                  <c:v>44.070479999999996</c:v>
                </c:pt>
                <c:pt idx="44630">
                  <c:v>44.048870000000008</c:v>
                </c:pt>
                <c:pt idx="44631">
                  <c:v>44.027120000000004</c:v>
                </c:pt>
                <c:pt idx="44632">
                  <c:v>44.00526</c:v>
                </c:pt>
                <c:pt idx="44633">
                  <c:v>43.983260000000001</c:v>
                </c:pt>
                <c:pt idx="44634">
                  <c:v>43.961550000000003</c:v>
                </c:pt>
                <c:pt idx="44635">
                  <c:v>43.943480000000001</c:v>
                </c:pt>
                <c:pt idx="44636">
                  <c:v>43.924139999999994</c:v>
                </c:pt>
                <c:pt idx="44637">
                  <c:v>43.904829999999997</c:v>
                </c:pt>
                <c:pt idx="44638">
                  <c:v>43.884429999999995</c:v>
                </c:pt>
                <c:pt idx="44639">
                  <c:v>43.863709999999998</c:v>
                </c:pt>
                <c:pt idx="44640">
                  <c:v>43.842959999999998</c:v>
                </c:pt>
                <c:pt idx="44641">
                  <c:v>43.822609999999997</c:v>
                </c:pt>
                <c:pt idx="44642">
                  <c:v>43.803270000000005</c:v>
                </c:pt>
                <c:pt idx="44643">
                  <c:v>43.782940000000004</c:v>
                </c:pt>
                <c:pt idx="44644">
                  <c:v>43.7622</c:v>
                </c:pt>
                <c:pt idx="44645">
                  <c:v>43.741199999999992</c:v>
                </c:pt>
                <c:pt idx="44646">
                  <c:v>43.721029999999999</c:v>
                </c:pt>
                <c:pt idx="44647">
                  <c:v>43.700070000000004</c:v>
                </c:pt>
                <c:pt idx="44648">
                  <c:v>43.678530000000002</c:v>
                </c:pt>
                <c:pt idx="44649">
                  <c:v>43.656739999999999</c:v>
                </c:pt>
                <c:pt idx="44650">
                  <c:v>43.634589999999996</c:v>
                </c:pt>
                <c:pt idx="44651">
                  <c:v>43.612789999999997</c:v>
                </c:pt>
                <c:pt idx="44652">
                  <c:v>43.590760000000003</c:v>
                </c:pt>
                <c:pt idx="44653">
                  <c:v>43.570599999999999</c:v>
                </c:pt>
                <c:pt idx="44654">
                  <c:v>43.552299999999995</c:v>
                </c:pt>
                <c:pt idx="44655">
                  <c:v>43.533329999999999</c:v>
                </c:pt>
                <c:pt idx="44656">
                  <c:v>43.516320000000007</c:v>
                </c:pt>
                <c:pt idx="44657">
                  <c:v>43.498750000000001</c:v>
                </c:pt>
                <c:pt idx="44658">
                  <c:v>43.478859999999997</c:v>
                </c:pt>
                <c:pt idx="44659">
                  <c:v>43.459490000000002</c:v>
                </c:pt>
                <c:pt idx="44660">
                  <c:v>43.438980000000001</c:v>
                </c:pt>
                <c:pt idx="44661">
                  <c:v>43.419319999999999</c:v>
                </c:pt>
                <c:pt idx="44662">
                  <c:v>43.399340000000002</c:v>
                </c:pt>
                <c:pt idx="44663">
                  <c:v>43.379109999999997</c:v>
                </c:pt>
                <c:pt idx="44664">
                  <c:v>43.359759999999994</c:v>
                </c:pt>
                <c:pt idx="44665">
                  <c:v>43.341269999999994</c:v>
                </c:pt>
                <c:pt idx="44666">
                  <c:v>43.321219999999997</c:v>
                </c:pt>
                <c:pt idx="44667">
                  <c:v>43.300449999999998</c:v>
                </c:pt>
                <c:pt idx="44668">
                  <c:v>43.279699999999998</c:v>
                </c:pt>
                <c:pt idx="44669">
                  <c:v>43.258020000000002</c:v>
                </c:pt>
                <c:pt idx="44670">
                  <c:v>43.236460000000001</c:v>
                </c:pt>
                <c:pt idx="44671">
                  <c:v>43.216189999999997</c:v>
                </c:pt>
                <c:pt idx="44672">
                  <c:v>43.194790000000005</c:v>
                </c:pt>
                <c:pt idx="44673">
                  <c:v>43.173919999999995</c:v>
                </c:pt>
                <c:pt idx="44674">
                  <c:v>43.152450000000002</c:v>
                </c:pt>
                <c:pt idx="44675">
                  <c:v>43.130659999999999</c:v>
                </c:pt>
                <c:pt idx="44676">
                  <c:v>43.108269999999997</c:v>
                </c:pt>
                <c:pt idx="44677">
                  <c:v>43.085610000000003</c:v>
                </c:pt>
                <c:pt idx="44678">
                  <c:v>43.062730000000002</c:v>
                </c:pt>
                <c:pt idx="44679">
                  <c:v>43.039690000000007</c:v>
                </c:pt>
                <c:pt idx="44680">
                  <c:v>43.015860000000004</c:v>
                </c:pt>
                <c:pt idx="44681">
                  <c:v>42.992980000000003</c:v>
                </c:pt>
                <c:pt idx="44682">
                  <c:v>42.971670000000003</c:v>
                </c:pt>
                <c:pt idx="44683">
                  <c:v>42.949789999999993</c:v>
                </c:pt>
                <c:pt idx="44684">
                  <c:v>42.930199999999999</c:v>
                </c:pt>
                <c:pt idx="44685">
                  <c:v>42.910170000000001</c:v>
                </c:pt>
                <c:pt idx="44686">
                  <c:v>42.888409999999993</c:v>
                </c:pt>
                <c:pt idx="44687">
                  <c:v>42.865919999999996</c:v>
                </c:pt>
                <c:pt idx="44688">
                  <c:v>42.84254</c:v>
                </c:pt>
                <c:pt idx="44689">
                  <c:v>42.819369999999999</c:v>
                </c:pt>
                <c:pt idx="44690">
                  <c:v>42.795909999999999</c:v>
                </c:pt>
                <c:pt idx="44691">
                  <c:v>42.773380000000003</c:v>
                </c:pt>
                <c:pt idx="44692">
                  <c:v>42.750830000000008</c:v>
                </c:pt>
                <c:pt idx="44693">
                  <c:v>42.727469999999997</c:v>
                </c:pt>
                <c:pt idx="44694">
                  <c:v>42.703680000000006</c:v>
                </c:pt>
                <c:pt idx="44695">
                  <c:v>42.679790000000004</c:v>
                </c:pt>
                <c:pt idx="44696">
                  <c:v>42.655380000000001</c:v>
                </c:pt>
                <c:pt idx="44697">
                  <c:v>42.631439999999998</c:v>
                </c:pt>
                <c:pt idx="44698">
                  <c:v>42.607210000000002</c:v>
                </c:pt>
                <c:pt idx="44699">
                  <c:v>42.583339999999993</c:v>
                </c:pt>
                <c:pt idx="44700">
                  <c:v>42.559079999999994</c:v>
                </c:pt>
                <c:pt idx="44701">
                  <c:v>42.534710000000004</c:v>
                </c:pt>
                <c:pt idx="44702">
                  <c:v>42.510260000000002</c:v>
                </c:pt>
                <c:pt idx="44703">
                  <c:v>42.486139999999999</c:v>
                </c:pt>
                <c:pt idx="44704">
                  <c:v>42.464519999999993</c:v>
                </c:pt>
                <c:pt idx="44705">
                  <c:v>42.442500000000003</c:v>
                </c:pt>
                <c:pt idx="44706">
                  <c:v>42.421689999999998</c:v>
                </c:pt>
                <c:pt idx="44707">
                  <c:v>42.400549999999996</c:v>
                </c:pt>
                <c:pt idx="44708">
                  <c:v>42.380129999999994</c:v>
                </c:pt>
                <c:pt idx="44709">
                  <c:v>42.361050000000006</c:v>
                </c:pt>
                <c:pt idx="44710">
                  <c:v>42.342199999999998</c:v>
                </c:pt>
                <c:pt idx="44711">
                  <c:v>42.322819999999993</c:v>
                </c:pt>
                <c:pt idx="44712">
                  <c:v>42.302350000000004</c:v>
                </c:pt>
                <c:pt idx="44713">
                  <c:v>42.281129999999997</c:v>
                </c:pt>
                <c:pt idx="44714">
                  <c:v>42.259650000000008</c:v>
                </c:pt>
                <c:pt idx="44715">
                  <c:v>42.239409999999999</c:v>
                </c:pt>
                <c:pt idx="44716">
                  <c:v>42.220750000000002</c:v>
                </c:pt>
                <c:pt idx="44717">
                  <c:v>42.208189999999995</c:v>
                </c:pt>
                <c:pt idx="44718">
                  <c:v>42.196480000000001</c:v>
                </c:pt>
                <c:pt idx="44719">
                  <c:v>42.187939999999998</c:v>
                </c:pt>
                <c:pt idx="44720">
                  <c:v>42.176400000000001</c:v>
                </c:pt>
                <c:pt idx="44721">
                  <c:v>42.163350000000001</c:v>
                </c:pt>
                <c:pt idx="44722">
                  <c:v>42.151750000000007</c:v>
                </c:pt>
                <c:pt idx="44723">
                  <c:v>42.138890000000004</c:v>
                </c:pt>
                <c:pt idx="44724">
                  <c:v>42.124439999999993</c:v>
                </c:pt>
                <c:pt idx="44725">
                  <c:v>42.109069999999996</c:v>
                </c:pt>
                <c:pt idx="44726">
                  <c:v>42.09319</c:v>
                </c:pt>
                <c:pt idx="44727">
                  <c:v>42.076909999999998</c:v>
                </c:pt>
                <c:pt idx="44728">
                  <c:v>42.060279999999999</c:v>
                </c:pt>
                <c:pt idx="44729">
                  <c:v>42.042830000000002</c:v>
                </c:pt>
                <c:pt idx="44730">
                  <c:v>42.025480000000002</c:v>
                </c:pt>
                <c:pt idx="44731">
                  <c:v>42.007779999999997</c:v>
                </c:pt>
                <c:pt idx="44732">
                  <c:v>41.990369999999999</c:v>
                </c:pt>
                <c:pt idx="44733">
                  <c:v>41.973260000000003</c:v>
                </c:pt>
                <c:pt idx="44734">
                  <c:v>41.955260000000003</c:v>
                </c:pt>
                <c:pt idx="44735">
                  <c:v>41.935940000000002</c:v>
                </c:pt>
                <c:pt idx="44736">
                  <c:v>41.916900000000005</c:v>
                </c:pt>
                <c:pt idx="44737">
                  <c:v>41.897799999999997</c:v>
                </c:pt>
                <c:pt idx="44738">
                  <c:v>41.877069999999996</c:v>
                </c:pt>
                <c:pt idx="44739">
                  <c:v>41.855729999999994</c:v>
                </c:pt>
                <c:pt idx="44740">
                  <c:v>41.833999999999996</c:v>
                </c:pt>
                <c:pt idx="44741">
                  <c:v>41.811210000000003</c:v>
                </c:pt>
                <c:pt idx="44742">
                  <c:v>41.788249999999998</c:v>
                </c:pt>
                <c:pt idx="44743">
                  <c:v>41.765239999999999</c:v>
                </c:pt>
                <c:pt idx="44744">
                  <c:v>41.741529999999997</c:v>
                </c:pt>
                <c:pt idx="44745">
                  <c:v>41.719920000000002</c:v>
                </c:pt>
                <c:pt idx="44746">
                  <c:v>41.697629999999997</c:v>
                </c:pt>
                <c:pt idx="44747">
                  <c:v>41.676310000000001</c:v>
                </c:pt>
                <c:pt idx="44748">
                  <c:v>41.653820000000003</c:v>
                </c:pt>
                <c:pt idx="44749">
                  <c:v>41.630359999999996</c:v>
                </c:pt>
                <c:pt idx="44750">
                  <c:v>41.606569999999998</c:v>
                </c:pt>
                <c:pt idx="44751">
                  <c:v>41.582689999999999</c:v>
                </c:pt>
                <c:pt idx="44752">
                  <c:v>41.558789999999995</c:v>
                </c:pt>
                <c:pt idx="44753">
                  <c:v>41.537670000000006</c:v>
                </c:pt>
                <c:pt idx="44754">
                  <c:v>41.513649999999998</c:v>
                </c:pt>
                <c:pt idx="44755">
                  <c:v>41.487990000000003</c:v>
                </c:pt>
                <c:pt idx="44756">
                  <c:v>41.463880000000003</c:v>
                </c:pt>
                <c:pt idx="44757">
                  <c:v>41.439769999999996</c:v>
                </c:pt>
                <c:pt idx="44758">
                  <c:v>41.414160000000003</c:v>
                </c:pt>
                <c:pt idx="44759">
                  <c:v>41.387549999999997</c:v>
                </c:pt>
                <c:pt idx="44760">
                  <c:v>41.361460000000001</c:v>
                </c:pt>
                <c:pt idx="44761">
                  <c:v>41.334780000000002</c:v>
                </c:pt>
                <c:pt idx="44762">
                  <c:v>41.308959999999999</c:v>
                </c:pt>
                <c:pt idx="44763">
                  <c:v>41.283230000000003</c:v>
                </c:pt>
                <c:pt idx="44764">
                  <c:v>41.255889999999994</c:v>
                </c:pt>
                <c:pt idx="44765">
                  <c:v>41.227340000000005</c:v>
                </c:pt>
                <c:pt idx="44766">
                  <c:v>41.20008</c:v>
                </c:pt>
                <c:pt idx="44767">
                  <c:v>41.171369999999996</c:v>
                </c:pt>
                <c:pt idx="44768">
                  <c:v>41.141800000000003</c:v>
                </c:pt>
                <c:pt idx="44769">
                  <c:v>41.111870000000003</c:v>
                </c:pt>
                <c:pt idx="44770">
                  <c:v>41.082059999999998</c:v>
                </c:pt>
                <c:pt idx="44771">
                  <c:v>41.05424</c:v>
                </c:pt>
                <c:pt idx="44772">
                  <c:v>41.025440000000003</c:v>
                </c:pt>
                <c:pt idx="44773">
                  <c:v>40.996009999999998</c:v>
                </c:pt>
                <c:pt idx="44774">
                  <c:v>40.966999999999999</c:v>
                </c:pt>
                <c:pt idx="44775">
                  <c:v>40.937890000000003</c:v>
                </c:pt>
                <c:pt idx="44776">
                  <c:v>40.908360000000002</c:v>
                </c:pt>
                <c:pt idx="44777">
                  <c:v>40.878810000000001</c:v>
                </c:pt>
                <c:pt idx="44778">
                  <c:v>40.849490000000003</c:v>
                </c:pt>
                <c:pt idx="44779">
                  <c:v>40.819979999999994</c:v>
                </c:pt>
                <c:pt idx="44780">
                  <c:v>40.790149999999997</c:v>
                </c:pt>
                <c:pt idx="44781">
                  <c:v>40.760439999999996</c:v>
                </c:pt>
                <c:pt idx="44782">
                  <c:v>40.73075</c:v>
                </c:pt>
                <c:pt idx="44783">
                  <c:v>40.701000000000001</c:v>
                </c:pt>
                <c:pt idx="44784">
                  <c:v>40.671109999999999</c:v>
                </c:pt>
                <c:pt idx="44785">
                  <c:v>40.643029999999996</c:v>
                </c:pt>
                <c:pt idx="44786">
                  <c:v>40.615030000000004</c:v>
                </c:pt>
                <c:pt idx="44787">
                  <c:v>40.586349999999996</c:v>
                </c:pt>
                <c:pt idx="44788">
                  <c:v>40.558210000000003</c:v>
                </c:pt>
                <c:pt idx="44789">
                  <c:v>40.530480000000004</c:v>
                </c:pt>
                <c:pt idx="44790">
                  <c:v>40.502949999999998</c:v>
                </c:pt>
                <c:pt idx="44791">
                  <c:v>40.47484</c:v>
                </c:pt>
                <c:pt idx="44792">
                  <c:v>40.445849999999993</c:v>
                </c:pt>
                <c:pt idx="44793">
                  <c:v>40.417259999999999</c:v>
                </c:pt>
                <c:pt idx="44794">
                  <c:v>40.388659999999994</c:v>
                </c:pt>
                <c:pt idx="44795">
                  <c:v>40.359830000000002</c:v>
                </c:pt>
                <c:pt idx="44796">
                  <c:v>40.329990000000002</c:v>
                </c:pt>
                <c:pt idx="44797">
                  <c:v>40.301090000000002</c:v>
                </c:pt>
                <c:pt idx="44798">
                  <c:v>40.271739999999994</c:v>
                </c:pt>
                <c:pt idx="44799">
                  <c:v>40.242190000000008</c:v>
                </c:pt>
                <c:pt idx="44800">
                  <c:v>40.212459999999993</c:v>
                </c:pt>
                <c:pt idx="44801">
                  <c:v>40.182810000000003</c:v>
                </c:pt>
                <c:pt idx="44802">
                  <c:v>40.154180000000004</c:v>
                </c:pt>
                <c:pt idx="44803">
                  <c:v>40.125370000000004</c:v>
                </c:pt>
                <c:pt idx="44804">
                  <c:v>40.096350000000001</c:v>
                </c:pt>
                <c:pt idx="44805">
                  <c:v>40.067310000000006</c:v>
                </c:pt>
                <c:pt idx="44806">
                  <c:v>40.037779999999998</c:v>
                </c:pt>
                <c:pt idx="44807">
                  <c:v>40.008380000000002</c:v>
                </c:pt>
                <c:pt idx="44808">
                  <c:v>39.978679999999997</c:v>
                </c:pt>
                <c:pt idx="44809">
                  <c:v>39.94932</c:v>
                </c:pt>
                <c:pt idx="44810">
                  <c:v>39.919460000000001</c:v>
                </c:pt>
                <c:pt idx="44811">
                  <c:v>39.889670000000002</c:v>
                </c:pt>
                <c:pt idx="44812">
                  <c:v>39.859549999999999</c:v>
                </c:pt>
                <c:pt idx="44813">
                  <c:v>39.829319999999996</c:v>
                </c:pt>
                <c:pt idx="44814">
                  <c:v>39.799009999999996</c:v>
                </c:pt>
                <c:pt idx="44815">
                  <c:v>39.767859999999999</c:v>
                </c:pt>
                <c:pt idx="44816">
                  <c:v>39.749469999999995</c:v>
                </c:pt>
                <c:pt idx="44817">
                  <c:v>39.73901</c:v>
                </c:pt>
                <c:pt idx="44818">
                  <c:v>39.728810000000003</c:v>
                </c:pt>
                <c:pt idx="44819">
                  <c:v>39.718719999999998</c:v>
                </c:pt>
                <c:pt idx="44820">
                  <c:v>39.707639999999998</c:v>
                </c:pt>
                <c:pt idx="44821">
                  <c:v>39.695889999999999</c:v>
                </c:pt>
                <c:pt idx="44822">
                  <c:v>39.683619999999998</c:v>
                </c:pt>
                <c:pt idx="44823">
                  <c:v>39.671050000000001</c:v>
                </c:pt>
                <c:pt idx="44824">
                  <c:v>39.658720000000002</c:v>
                </c:pt>
                <c:pt idx="44825">
                  <c:v>39.646509999999999</c:v>
                </c:pt>
                <c:pt idx="44826">
                  <c:v>39.633449999999996</c:v>
                </c:pt>
                <c:pt idx="44827">
                  <c:v>39.620730000000002</c:v>
                </c:pt>
                <c:pt idx="44828">
                  <c:v>39.610349999999997</c:v>
                </c:pt>
                <c:pt idx="44829">
                  <c:v>39.597259999999999</c:v>
                </c:pt>
                <c:pt idx="44830">
                  <c:v>39.583190000000002</c:v>
                </c:pt>
                <c:pt idx="44831">
                  <c:v>39.567549999999997</c:v>
                </c:pt>
                <c:pt idx="44832">
                  <c:v>39.548569999999998</c:v>
                </c:pt>
                <c:pt idx="44833">
                  <c:v>39.530189999999997</c:v>
                </c:pt>
                <c:pt idx="44834">
                  <c:v>39.510239999999996</c:v>
                </c:pt>
                <c:pt idx="44835">
                  <c:v>39.49053</c:v>
                </c:pt>
                <c:pt idx="44836">
                  <c:v>39.469650000000001</c:v>
                </c:pt>
                <c:pt idx="44837">
                  <c:v>39.447249999999997</c:v>
                </c:pt>
                <c:pt idx="44838">
                  <c:v>39.425340000000006</c:v>
                </c:pt>
                <c:pt idx="44839">
                  <c:v>39.403829999999999</c:v>
                </c:pt>
                <c:pt idx="44840">
                  <c:v>39.384009999999996</c:v>
                </c:pt>
                <c:pt idx="44841">
                  <c:v>39.363250000000001</c:v>
                </c:pt>
                <c:pt idx="44842">
                  <c:v>39.340769999999999</c:v>
                </c:pt>
                <c:pt idx="44843">
                  <c:v>39.317250000000001</c:v>
                </c:pt>
                <c:pt idx="44844">
                  <c:v>39.29204</c:v>
                </c:pt>
                <c:pt idx="44845">
                  <c:v>39.266040000000004</c:v>
                </c:pt>
                <c:pt idx="44846">
                  <c:v>39.239289999999997</c:v>
                </c:pt>
                <c:pt idx="44847">
                  <c:v>39.213419999999999</c:v>
                </c:pt>
                <c:pt idx="44848">
                  <c:v>39.189070000000001</c:v>
                </c:pt>
                <c:pt idx="44849">
                  <c:v>39.168150000000004</c:v>
                </c:pt>
                <c:pt idx="44850">
                  <c:v>39.14584</c:v>
                </c:pt>
                <c:pt idx="44851">
                  <c:v>39.118699999999997</c:v>
                </c:pt>
                <c:pt idx="44852">
                  <c:v>39.090870000000002</c:v>
                </c:pt>
                <c:pt idx="44853">
                  <c:v>39.061669999999999</c:v>
                </c:pt>
                <c:pt idx="44854">
                  <c:v>39.03098</c:v>
                </c:pt>
                <c:pt idx="44855">
                  <c:v>38.998440000000002</c:v>
                </c:pt>
                <c:pt idx="44856">
                  <c:v>38.967710000000004</c:v>
                </c:pt>
                <c:pt idx="44857">
                  <c:v>38.933979999999998</c:v>
                </c:pt>
                <c:pt idx="44858">
                  <c:v>38.900239999999997</c:v>
                </c:pt>
                <c:pt idx="44859">
                  <c:v>38.866749999999996</c:v>
                </c:pt>
                <c:pt idx="44860">
                  <c:v>38.832349999999998</c:v>
                </c:pt>
                <c:pt idx="44861">
                  <c:v>38.799419999999998</c:v>
                </c:pt>
                <c:pt idx="44862">
                  <c:v>38.764389999999999</c:v>
                </c:pt>
                <c:pt idx="44863">
                  <c:v>38.729260000000004</c:v>
                </c:pt>
                <c:pt idx="44864">
                  <c:v>38.692639999999997</c:v>
                </c:pt>
                <c:pt idx="44865">
                  <c:v>38.656399999999998</c:v>
                </c:pt>
                <c:pt idx="44866">
                  <c:v>38.619700000000002</c:v>
                </c:pt>
                <c:pt idx="44867">
                  <c:v>38.583759999999998</c:v>
                </c:pt>
                <c:pt idx="44868">
                  <c:v>38.547220000000003</c:v>
                </c:pt>
                <c:pt idx="44869">
                  <c:v>38.511150000000001</c:v>
                </c:pt>
                <c:pt idx="44870">
                  <c:v>38.474060000000001</c:v>
                </c:pt>
                <c:pt idx="44871">
                  <c:v>38.437089999999998</c:v>
                </c:pt>
                <c:pt idx="44872">
                  <c:v>38.400390000000002</c:v>
                </c:pt>
                <c:pt idx="44873">
                  <c:v>38.37039</c:v>
                </c:pt>
                <c:pt idx="44874">
                  <c:v>38.344659999999998</c:v>
                </c:pt>
                <c:pt idx="44875">
                  <c:v>38.322600000000001</c:v>
                </c:pt>
                <c:pt idx="44876">
                  <c:v>38.301650000000002</c:v>
                </c:pt>
                <c:pt idx="44877">
                  <c:v>38.279640000000001</c:v>
                </c:pt>
                <c:pt idx="44878">
                  <c:v>38.256059999999998</c:v>
                </c:pt>
                <c:pt idx="44879">
                  <c:v>38.232889999999998</c:v>
                </c:pt>
                <c:pt idx="44880">
                  <c:v>38.207499999999996</c:v>
                </c:pt>
                <c:pt idx="44881">
                  <c:v>38.180950000000003</c:v>
                </c:pt>
                <c:pt idx="44882">
                  <c:v>38.151739999999997</c:v>
                </c:pt>
                <c:pt idx="44883">
                  <c:v>38.121230000000004</c:v>
                </c:pt>
                <c:pt idx="44884">
                  <c:v>38.089780000000005</c:v>
                </c:pt>
                <c:pt idx="44885">
                  <c:v>38.057880000000004</c:v>
                </c:pt>
                <c:pt idx="44886">
                  <c:v>38.023879999999998</c:v>
                </c:pt>
                <c:pt idx="44887">
                  <c:v>37.98977</c:v>
                </c:pt>
                <c:pt idx="44888">
                  <c:v>37.954689999999999</c:v>
                </c:pt>
                <c:pt idx="44889">
                  <c:v>37.919220000000003</c:v>
                </c:pt>
                <c:pt idx="44890">
                  <c:v>37.883000000000003</c:v>
                </c:pt>
                <c:pt idx="44891">
                  <c:v>37.847520000000003</c:v>
                </c:pt>
                <c:pt idx="44892">
                  <c:v>37.812190000000001</c:v>
                </c:pt>
                <c:pt idx="44893">
                  <c:v>37.7774</c:v>
                </c:pt>
                <c:pt idx="44894">
                  <c:v>37.744620000000005</c:v>
                </c:pt>
                <c:pt idx="44895">
                  <c:v>37.714449999999999</c:v>
                </c:pt>
                <c:pt idx="44896">
                  <c:v>37.683540000000001</c:v>
                </c:pt>
                <c:pt idx="44897">
                  <c:v>37.652329999999999</c:v>
                </c:pt>
                <c:pt idx="44898">
                  <c:v>37.620989999999999</c:v>
                </c:pt>
                <c:pt idx="44899">
                  <c:v>37.594290000000001</c:v>
                </c:pt>
                <c:pt idx="44900">
                  <c:v>37.573009999999996</c:v>
                </c:pt>
                <c:pt idx="44901">
                  <c:v>37.556010000000001</c:v>
                </c:pt>
                <c:pt idx="44902">
                  <c:v>37.537549999999996</c:v>
                </c:pt>
                <c:pt idx="44903">
                  <c:v>37.518909999999998</c:v>
                </c:pt>
                <c:pt idx="44904">
                  <c:v>37.497199999999999</c:v>
                </c:pt>
                <c:pt idx="44905">
                  <c:v>37.474870000000003</c:v>
                </c:pt>
                <c:pt idx="44906">
                  <c:v>37.451340000000002</c:v>
                </c:pt>
                <c:pt idx="44907">
                  <c:v>37.428910000000002</c:v>
                </c:pt>
                <c:pt idx="44908">
                  <c:v>37.408079999999998</c:v>
                </c:pt>
                <c:pt idx="44909">
                  <c:v>37.3857</c:v>
                </c:pt>
                <c:pt idx="44910">
                  <c:v>37.363480000000003</c:v>
                </c:pt>
                <c:pt idx="44911">
                  <c:v>37.340440000000001</c:v>
                </c:pt>
                <c:pt idx="44912">
                  <c:v>37.316500000000005</c:v>
                </c:pt>
                <c:pt idx="44913">
                  <c:v>37.29128</c:v>
                </c:pt>
                <c:pt idx="44914">
                  <c:v>37.266020000000005</c:v>
                </c:pt>
                <c:pt idx="44915">
                  <c:v>37.240949999999998</c:v>
                </c:pt>
                <c:pt idx="44916">
                  <c:v>37.21564</c:v>
                </c:pt>
                <c:pt idx="44917">
                  <c:v>37.189350000000005</c:v>
                </c:pt>
                <c:pt idx="44918">
                  <c:v>37.162370000000003</c:v>
                </c:pt>
                <c:pt idx="44919">
                  <c:v>37.134990000000002</c:v>
                </c:pt>
                <c:pt idx="44920">
                  <c:v>37.106549999999999</c:v>
                </c:pt>
                <c:pt idx="44921">
                  <c:v>37.077970000000001</c:v>
                </c:pt>
                <c:pt idx="44922">
                  <c:v>37.051539999999996</c:v>
                </c:pt>
                <c:pt idx="44923">
                  <c:v>37.025999999999996</c:v>
                </c:pt>
                <c:pt idx="44924">
                  <c:v>36.99991</c:v>
                </c:pt>
                <c:pt idx="44925">
                  <c:v>36.97786</c:v>
                </c:pt>
                <c:pt idx="44926">
                  <c:v>36.955260000000003</c:v>
                </c:pt>
                <c:pt idx="44927">
                  <c:v>36.932079999999999</c:v>
                </c:pt>
                <c:pt idx="44928">
                  <c:v>36.907600000000002</c:v>
                </c:pt>
                <c:pt idx="44929">
                  <c:v>36.882730000000002</c:v>
                </c:pt>
                <c:pt idx="44930">
                  <c:v>36.857120000000002</c:v>
                </c:pt>
                <c:pt idx="44931">
                  <c:v>36.831090000000003</c:v>
                </c:pt>
                <c:pt idx="44932">
                  <c:v>36.802679999999995</c:v>
                </c:pt>
                <c:pt idx="44933">
                  <c:v>36.77346</c:v>
                </c:pt>
                <c:pt idx="44934">
                  <c:v>36.744019999999999</c:v>
                </c:pt>
                <c:pt idx="44935">
                  <c:v>36.711999999999996</c:v>
                </c:pt>
                <c:pt idx="44936">
                  <c:v>36.678890000000003</c:v>
                </c:pt>
                <c:pt idx="44937">
                  <c:v>36.644329999999997</c:v>
                </c:pt>
                <c:pt idx="44938">
                  <c:v>36.610900000000001</c:v>
                </c:pt>
                <c:pt idx="44939">
                  <c:v>36.57591</c:v>
                </c:pt>
                <c:pt idx="44940">
                  <c:v>36.539720000000003</c:v>
                </c:pt>
                <c:pt idx="44941">
                  <c:v>36.503009999999996</c:v>
                </c:pt>
                <c:pt idx="44942">
                  <c:v>36.466239999999999</c:v>
                </c:pt>
                <c:pt idx="44943">
                  <c:v>36.429879999999997</c:v>
                </c:pt>
                <c:pt idx="44944">
                  <c:v>36.39264</c:v>
                </c:pt>
                <c:pt idx="44945">
                  <c:v>36.354529999999997</c:v>
                </c:pt>
                <c:pt idx="44946">
                  <c:v>36.316549999999999</c:v>
                </c:pt>
                <c:pt idx="44947">
                  <c:v>36.278869999999998</c:v>
                </c:pt>
                <c:pt idx="44948">
                  <c:v>36.240659999999998</c:v>
                </c:pt>
                <c:pt idx="44949">
                  <c:v>36.201560000000001</c:v>
                </c:pt>
                <c:pt idx="44950">
                  <c:v>36.165390000000002</c:v>
                </c:pt>
                <c:pt idx="44951">
                  <c:v>36.132110000000004</c:v>
                </c:pt>
                <c:pt idx="44952">
                  <c:v>36.096420000000002</c:v>
                </c:pt>
                <c:pt idx="44953">
                  <c:v>36.06129</c:v>
                </c:pt>
                <c:pt idx="44954">
                  <c:v>36.025999999999996</c:v>
                </c:pt>
                <c:pt idx="44955">
                  <c:v>35.990130000000001</c:v>
                </c:pt>
                <c:pt idx="44956">
                  <c:v>35.953189999999999</c:v>
                </c:pt>
                <c:pt idx="44957">
                  <c:v>35.915080000000003</c:v>
                </c:pt>
                <c:pt idx="44958">
                  <c:v>35.875430000000001</c:v>
                </c:pt>
                <c:pt idx="44959">
                  <c:v>35.835140000000003</c:v>
                </c:pt>
                <c:pt idx="44960">
                  <c:v>35.794879999999999</c:v>
                </c:pt>
                <c:pt idx="44961">
                  <c:v>35.753460000000004</c:v>
                </c:pt>
                <c:pt idx="44962">
                  <c:v>35.711410000000001</c:v>
                </c:pt>
                <c:pt idx="44963">
                  <c:v>35.670560000000002</c:v>
                </c:pt>
                <c:pt idx="44964">
                  <c:v>35.627330000000001</c:v>
                </c:pt>
                <c:pt idx="44965">
                  <c:v>35.584209999999999</c:v>
                </c:pt>
                <c:pt idx="44966">
                  <c:v>35.540440000000004</c:v>
                </c:pt>
                <c:pt idx="44967">
                  <c:v>35.497120000000002</c:v>
                </c:pt>
                <c:pt idx="44968">
                  <c:v>35.453160000000004</c:v>
                </c:pt>
                <c:pt idx="44969">
                  <c:v>35.410020000000003</c:v>
                </c:pt>
                <c:pt idx="44970">
                  <c:v>35.369660000000003</c:v>
                </c:pt>
                <c:pt idx="44971">
                  <c:v>35.329560000000001</c:v>
                </c:pt>
                <c:pt idx="44972">
                  <c:v>35.290889999999997</c:v>
                </c:pt>
                <c:pt idx="44973">
                  <c:v>35.253909999999998</c:v>
                </c:pt>
                <c:pt idx="44974">
                  <c:v>35.222999999999999</c:v>
                </c:pt>
                <c:pt idx="44975">
                  <c:v>35.190010000000001</c:v>
                </c:pt>
                <c:pt idx="44976">
                  <c:v>35.153579999999998</c:v>
                </c:pt>
                <c:pt idx="44977">
                  <c:v>35.12133</c:v>
                </c:pt>
                <c:pt idx="44978">
                  <c:v>35.086590000000001</c:v>
                </c:pt>
                <c:pt idx="44979">
                  <c:v>35.052150000000005</c:v>
                </c:pt>
                <c:pt idx="44980">
                  <c:v>35.017939999999996</c:v>
                </c:pt>
                <c:pt idx="44981">
                  <c:v>34.98254</c:v>
                </c:pt>
                <c:pt idx="44982">
                  <c:v>34.944940000000003</c:v>
                </c:pt>
                <c:pt idx="44983">
                  <c:v>34.905929999999998</c:v>
                </c:pt>
                <c:pt idx="44984">
                  <c:v>34.86694</c:v>
                </c:pt>
                <c:pt idx="44985">
                  <c:v>34.827780000000004</c:v>
                </c:pt>
                <c:pt idx="44986">
                  <c:v>34.788330000000002</c:v>
                </c:pt>
                <c:pt idx="44987">
                  <c:v>34.747819999999997</c:v>
                </c:pt>
                <c:pt idx="44988">
                  <c:v>34.706070000000004</c:v>
                </c:pt>
                <c:pt idx="44989">
                  <c:v>34.665979999999998</c:v>
                </c:pt>
                <c:pt idx="44990">
                  <c:v>34.624870000000001</c:v>
                </c:pt>
                <c:pt idx="44991">
                  <c:v>34.582599999999999</c:v>
                </c:pt>
                <c:pt idx="44992">
                  <c:v>34.538690000000003</c:v>
                </c:pt>
                <c:pt idx="44993">
                  <c:v>34.494349999999997</c:v>
                </c:pt>
                <c:pt idx="44994">
                  <c:v>34.450720000000004</c:v>
                </c:pt>
                <c:pt idx="44995">
                  <c:v>34.406460000000003</c:v>
                </c:pt>
                <c:pt idx="44996">
                  <c:v>34.3613</c:v>
                </c:pt>
                <c:pt idx="44997">
                  <c:v>34.315809999999999</c:v>
                </c:pt>
                <c:pt idx="44998">
                  <c:v>34.269919999999999</c:v>
                </c:pt>
                <c:pt idx="44999">
                  <c:v>34.223849999999999</c:v>
                </c:pt>
                <c:pt idx="45000">
                  <c:v>34.177080000000004</c:v>
                </c:pt>
                <c:pt idx="45001">
                  <c:v>34.132639999999995</c:v>
                </c:pt>
                <c:pt idx="45002">
                  <c:v>34.08972</c:v>
                </c:pt>
                <c:pt idx="45003">
                  <c:v>34.043480000000002</c:v>
                </c:pt>
                <c:pt idx="45004">
                  <c:v>33.997169999999997</c:v>
                </c:pt>
                <c:pt idx="45005">
                  <c:v>33.953229999999998</c:v>
                </c:pt>
                <c:pt idx="45006">
                  <c:v>33.908929999999998</c:v>
                </c:pt>
                <c:pt idx="45007">
                  <c:v>33.864409999999999</c:v>
                </c:pt>
                <c:pt idx="45008">
                  <c:v>33.818419999999996</c:v>
                </c:pt>
                <c:pt idx="45009">
                  <c:v>33.772010000000002</c:v>
                </c:pt>
                <c:pt idx="45010">
                  <c:v>33.724470000000004</c:v>
                </c:pt>
                <c:pt idx="45011">
                  <c:v>33.676140000000004</c:v>
                </c:pt>
                <c:pt idx="45012">
                  <c:v>33.626840000000001</c:v>
                </c:pt>
                <c:pt idx="45013">
                  <c:v>33.578809999999997</c:v>
                </c:pt>
                <c:pt idx="45014">
                  <c:v>33.531350000000003</c:v>
                </c:pt>
                <c:pt idx="45015">
                  <c:v>33.486820000000002</c:v>
                </c:pt>
                <c:pt idx="45016">
                  <c:v>33.444679999999998</c:v>
                </c:pt>
                <c:pt idx="45017">
                  <c:v>33.403420000000004</c:v>
                </c:pt>
                <c:pt idx="45018">
                  <c:v>33.358759999999997</c:v>
                </c:pt>
                <c:pt idx="45019">
                  <c:v>33.312370000000001</c:v>
                </c:pt>
                <c:pt idx="45020">
                  <c:v>33.264380000000003</c:v>
                </c:pt>
                <c:pt idx="45021">
                  <c:v>33.214999999999996</c:v>
                </c:pt>
                <c:pt idx="45022">
                  <c:v>33.167110000000001</c:v>
                </c:pt>
                <c:pt idx="45023">
                  <c:v>33.118650000000002</c:v>
                </c:pt>
                <c:pt idx="45024">
                  <c:v>33.0702</c:v>
                </c:pt>
                <c:pt idx="45025">
                  <c:v>33.021810000000002</c:v>
                </c:pt>
                <c:pt idx="45026">
                  <c:v>32.97287</c:v>
                </c:pt>
                <c:pt idx="45027">
                  <c:v>32.923610000000004</c:v>
                </c:pt>
                <c:pt idx="45028">
                  <c:v>32.873840000000001</c:v>
                </c:pt>
                <c:pt idx="45029">
                  <c:v>32.82349</c:v>
                </c:pt>
                <c:pt idx="45030">
                  <c:v>32.771850000000001</c:v>
                </c:pt>
                <c:pt idx="45031">
                  <c:v>32.720799999999997</c:v>
                </c:pt>
                <c:pt idx="45032">
                  <c:v>32.66892</c:v>
                </c:pt>
                <c:pt idx="45033">
                  <c:v>32.61815</c:v>
                </c:pt>
                <c:pt idx="45034">
                  <c:v>32.566479999999999</c:v>
                </c:pt>
                <c:pt idx="45035">
                  <c:v>32.515569999999997</c:v>
                </c:pt>
                <c:pt idx="45036">
                  <c:v>32.465040000000002</c:v>
                </c:pt>
                <c:pt idx="45037">
                  <c:v>32.415430000000001</c:v>
                </c:pt>
                <c:pt idx="45038">
                  <c:v>32.368000000000002</c:v>
                </c:pt>
                <c:pt idx="45039">
                  <c:v>32.319749999999999</c:v>
                </c:pt>
                <c:pt idx="45040">
                  <c:v>32.271560000000001</c:v>
                </c:pt>
                <c:pt idx="45041">
                  <c:v>32.22298</c:v>
                </c:pt>
                <c:pt idx="45042">
                  <c:v>32.173699999999997</c:v>
                </c:pt>
                <c:pt idx="45043">
                  <c:v>32.123849999999997</c:v>
                </c:pt>
                <c:pt idx="45044">
                  <c:v>32.073689999999999</c:v>
                </c:pt>
                <c:pt idx="45045">
                  <c:v>32.023560000000003</c:v>
                </c:pt>
                <c:pt idx="45046">
                  <c:v>31.974109999999996</c:v>
                </c:pt>
                <c:pt idx="45047">
                  <c:v>31.92511</c:v>
                </c:pt>
                <c:pt idx="45048">
                  <c:v>31.878259999999997</c:v>
                </c:pt>
                <c:pt idx="45049">
                  <c:v>31.83417</c:v>
                </c:pt>
                <c:pt idx="45050">
                  <c:v>31.788340000000002</c:v>
                </c:pt>
                <c:pt idx="45051">
                  <c:v>31.739519999999999</c:v>
                </c:pt>
                <c:pt idx="45052">
                  <c:v>31.689830000000001</c:v>
                </c:pt>
                <c:pt idx="45053">
                  <c:v>31.63944</c:v>
                </c:pt>
                <c:pt idx="45054">
                  <c:v>31.587980000000002</c:v>
                </c:pt>
                <c:pt idx="45055">
                  <c:v>31.536010000000001</c:v>
                </c:pt>
                <c:pt idx="45056">
                  <c:v>31.483249999999998</c:v>
                </c:pt>
                <c:pt idx="45057">
                  <c:v>31.430679999999999</c:v>
                </c:pt>
                <c:pt idx="45058">
                  <c:v>31.377959999999998</c:v>
                </c:pt>
                <c:pt idx="45059">
                  <c:v>31.32564</c:v>
                </c:pt>
                <c:pt idx="45060">
                  <c:v>31.272210000000001</c:v>
                </c:pt>
                <c:pt idx="45061">
                  <c:v>31.218450000000001</c:v>
                </c:pt>
                <c:pt idx="45062">
                  <c:v>31.165379999999999</c:v>
                </c:pt>
                <c:pt idx="45063">
                  <c:v>31.112350000000003</c:v>
                </c:pt>
                <c:pt idx="45064">
                  <c:v>31.058610000000002</c:v>
                </c:pt>
                <c:pt idx="45065">
                  <c:v>31.005549999999999</c:v>
                </c:pt>
                <c:pt idx="45066">
                  <c:v>30.951460000000001</c:v>
                </c:pt>
                <c:pt idx="45067">
                  <c:v>30.897399999999998</c:v>
                </c:pt>
                <c:pt idx="45068">
                  <c:v>30.843250000000001</c:v>
                </c:pt>
                <c:pt idx="45069">
                  <c:v>30.78923</c:v>
                </c:pt>
                <c:pt idx="45070">
                  <c:v>30.735239999999997</c:v>
                </c:pt>
                <c:pt idx="45071">
                  <c:v>30.682539999999999</c:v>
                </c:pt>
                <c:pt idx="45072">
                  <c:v>30.630989999999997</c:v>
                </c:pt>
                <c:pt idx="45073">
                  <c:v>30.58709</c:v>
                </c:pt>
                <c:pt idx="45074">
                  <c:v>30.546520000000001</c:v>
                </c:pt>
                <c:pt idx="45075">
                  <c:v>30.507539999999999</c:v>
                </c:pt>
                <c:pt idx="45076">
                  <c:v>30.471170000000001</c:v>
                </c:pt>
                <c:pt idx="45077">
                  <c:v>30.43421</c:v>
                </c:pt>
                <c:pt idx="45078">
                  <c:v>30.405720000000002</c:v>
                </c:pt>
                <c:pt idx="45079">
                  <c:v>30.378219999999999</c:v>
                </c:pt>
                <c:pt idx="45080">
                  <c:v>30.349179999999997</c:v>
                </c:pt>
                <c:pt idx="45081">
                  <c:v>30.314410000000002</c:v>
                </c:pt>
                <c:pt idx="45082">
                  <c:v>30.277090000000001</c:v>
                </c:pt>
                <c:pt idx="45083">
                  <c:v>30.240290000000002</c:v>
                </c:pt>
                <c:pt idx="45084">
                  <c:v>30.199669999999998</c:v>
                </c:pt>
                <c:pt idx="45085">
                  <c:v>30.155820000000002</c:v>
                </c:pt>
                <c:pt idx="45086">
                  <c:v>30.111409999999999</c:v>
                </c:pt>
                <c:pt idx="45087">
                  <c:v>30.06587</c:v>
                </c:pt>
                <c:pt idx="45088">
                  <c:v>30.018360000000001</c:v>
                </c:pt>
                <c:pt idx="45089">
                  <c:v>29.97739</c:v>
                </c:pt>
                <c:pt idx="45090">
                  <c:v>29.930620000000001</c:v>
                </c:pt>
                <c:pt idx="45091">
                  <c:v>29.884369999999997</c:v>
                </c:pt>
                <c:pt idx="45092">
                  <c:v>29.839039999999997</c:v>
                </c:pt>
                <c:pt idx="45093">
                  <c:v>29.794520000000002</c:v>
                </c:pt>
                <c:pt idx="45094">
                  <c:v>29.748179999999998</c:v>
                </c:pt>
                <c:pt idx="45095">
                  <c:v>29.700150000000001</c:v>
                </c:pt>
                <c:pt idx="45096">
                  <c:v>29.65268</c:v>
                </c:pt>
                <c:pt idx="45097">
                  <c:v>29.603860000000001</c:v>
                </c:pt>
                <c:pt idx="45098">
                  <c:v>29.552839999999996</c:v>
                </c:pt>
                <c:pt idx="45099">
                  <c:v>29.500299999999999</c:v>
                </c:pt>
                <c:pt idx="45100">
                  <c:v>29.446669999999997</c:v>
                </c:pt>
                <c:pt idx="45101">
                  <c:v>29.3917</c:v>
                </c:pt>
                <c:pt idx="45102">
                  <c:v>29.3383</c:v>
                </c:pt>
                <c:pt idx="45103">
                  <c:v>29.285409999999999</c:v>
                </c:pt>
                <c:pt idx="45104">
                  <c:v>29.231289999999998</c:v>
                </c:pt>
                <c:pt idx="45105">
                  <c:v>29.175879999999999</c:v>
                </c:pt>
                <c:pt idx="45106">
                  <c:v>29.120229999999999</c:v>
                </c:pt>
                <c:pt idx="45107">
                  <c:v>29.062990000000003</c:v>
                </c:pt>
                <c:pt idx="45108">
                  <c:v>29.005220000000001</c:v>
                </c:pt>
                <c:pt idx="45109">
                  <c:v>28.94952</c:v>
                </c:pt>
                <c:pt idx="45110">
                  <c:v>28.895130000000002</c:v>
                </c:pt>
                <c:pt idx="45111">
                  <c:v>28.843899999999998</c:v>
                </c:pt>
                <c:pt idx="45112">
                  <c:v>28.794590000000003</c:v>
                </c:pt>
                <c:pt idx="45113">
                  <c:v>28.743310000000001</c:v>
                </c:pt>
                <c:pt idx="45114">
                  <c:v>28.689959999999999</c:v>
                </c:pt>
                <c:pt idx="45115">
                  <c:v>28.634869999999999</c:v>
                </c:pt>
                <c:pt idx="45116">
                  <c:v>28.579979999999999</c:v>
                </c:pt>
                <c:pt idx="45117">
                  <c:v>28.523399999999999</c:v>
                </c:pt>
                <c:pt idx="45118">
                  <c:v>28.466109999999997</c:v>
                </c:pt>
                <c:pt idx="45119">
                  <c:v>28.40757</c:v>
                </c:pt>
                <c:pt idx="45120">
                  <c:v>28.348860000000002</c:v>
                </c:pt>
                <c:pt idx="45121">
                  <c:v>28.289430000000003</c:v>
                </c:pt>
                <c:pt idx="45122">
                  <c:v>28.23001</c:v>
                </c:pt>
                <c:pt idx="45123">
                  <c:v>28.169730000000001</c:v>
                </c:pt>
                <c:pt idx="45124">
                  <c:v>28.109310000000001</c:v>
                </c:pt>
                <c:pt idx="45125">
                  <c:v>28.048439999999999</c:v>
                </c:pt>
                <c:pt idx="45126">
                  <c:v>27.987700000000004</c:v>
                </c:pt>
                <c:pt idx="45127">
                  <c:v>27.926220000000001</c:v>
                </c:pt>
                <c:pt idx="45128">
                  <c:v>27.865030000000001</c:v>
                </c:pt>
                <c:pt idx="45129">
                  <c:v>27.803439999999998</c:v>
                </c:pt>
                <c:pt idx="45130">
                  <c:v>27.741600000000002</c:v>
                </c:pt>
                <c:pt idx="45131">
                  <c:v>27.67942</c:v>
                </c:pt>
                <c:pt idx="45132">
                  <c:v>27.618209999999998</c:v>
                </c:pt>
                <c:pt idx="45133">
                  <c:v>27.556240000000003</c:v>
                </c:pt>
                <c:pt idx="45134">
                  <c:v>27.494759999999999</c:v>
                </c:pt>
                <c:pt idx="45135">
                  <c:v>27.432500000000001</c:v>
                </c:pt>
                <c:pt idx="45136">
                  <c:v>27.370570000000001</c:v>
                </c:pt>
                <c:pt idx="45137">
                  <c:v>27.308210000000003</c:v>
                </c:pt>
                <c:pt idx="45138">
                  <c:v>27.246199999999998</c:v>
                </c:pt>
                <c:pt idx="45139">
                  <c:v>27.18449</c:v>
                </c:pt>
                <c:pt idx="45140">
                  <c:v>27.124540000000003</c:v>
                </c:pt>
                <c:pt idx="45141">
                  <c:v>27.065470000000001</c:v>
                </c:pt>
                <c:pt idx="45142">
                  <c:v>27.005970000000001</c:v>
                </c:pt>
                <c:pt idx="45143">
                  <c:v>26.94502</c:v>
                </c:pt>
                <c:pt idx="45144">
                  <c:v>26.883300000000002</c:v>
                </c:pt>
                <c:pt idx="45145">
                  <c:v>26.821090000000002</c:v>
                </c:pt>
                <c:pt idx="45146">
                  <c:v>26.759879999999999</c:v>
                </c:pt>
                <c:pt idx="45147">
                  <c:v>26.698249999999998</c:v>
                </c:pt>
                <c:pt idx="45148">
                  <c:v>26.635249999999999</c:v>
                </c:pt>
                <c:pt idx="45149">
                  <c:v>26.571959999999997</c:v>
                </c:pt>
                <c:pt idx="45150">
                  <c:v>26.50853</c:v>
                </c:pt>
                <c:pt idx="45151">
                  <c:v>26.444770000000002</c:v>
                </c:pt>
                <c:pt idx="45152">
                  <c:v>26.380569999999999</c:v>
                </c:pt>
                <c:pt idx="45153">
                  <c:v>26.31626</c:v>
                </c:pt>
                <c:pt idx="45154">
                  <c:v>26.253980000000002</c:v>
                </c:pt>
                <c:pt idx="45155">
                  <c:v>26.190239999999999</c:v>
                </c:pt>
                <c:pt idx="45156">
                  <c:v>26.12753</c:v>
                </c:pt>
                <c:pt idx="45157">
                  <c:v>26.063969999999998</c:v>
                </c:pt>
                <c:pt idx="45158">
                  <c:v>26.00076</c:v>
                </c:pt>
                <c:pt idx="45159">
                  <c:v>25.937559999999998</c:v>
                </c:pt>
                <c:pt idx="45160">
                  <c:v>25.87387</c:v>
                </c:pt>
                <c:pt idx="45161">
                  <c:v>25.81054</c:v>
                </c:pt>
                <c:pt idx="45162">
                  <c:v>25.746420000000001</c:v>
                </c:pt>
                <c:pt idx="45163">
                  <c:v>25.682230000000001</c:v>
                </c:pt>
                <c:pt idx="45164">
                  <c:v>25.61778</c:v>
                </c:pt>
                <c:pt idx="45165">
                  <c:v>25.553689999999996</c:v>
                </c:pt>
                <c:pt idx="45166">
                  <c:v>25.489609999999999</c:v>
                </c:pt>
                <c:pt idx="45167">
                  <c:v>25.431240000000003</c:v>
                </c:pt>
                <c:pt idx="45168">
                  <c:v>25.382300000000001</c:v>
                </c:pt>
                <c:pt idx="45169">
                  <c:v>25.331150000000001</c:v>
                </c:pt>
                <c:pt idx="45170">
                  <c:v>25.275639999999999</c:v>
                </c:pt>
                <c:pt idx="45171">
                  <c:v>25.219610000000003</c:v>
                </c:pt>
                <c:pt idx="45172">
                  <c:v>25.162399999999998</c:v>
                </c:pt>
                <c:pt idx="45173">
                  <c:v>25.106909999999999</c:v>
                </c:pt>
                <c:pt idx="45174">
                  <c:v>25.053979999999999</c:v>
                </c:pt>
                <c:pt idx="45175">
                  <c:v>24.999199999999998</c:v>
                </c:pt>
                <c:pt idx="45176">
                  <c:v>24.94501</c:v>
                </c:pt>
                <c:pt idx="45177">
                  <c:v>24.886710000000001</c:v>
                </c:pt>
                <c:pt idx="45178">
                  <c:v>24.828589999999998</c:v>
                </c:pt>
                <c:pt idx="45179">
                  <c:v>24.773619999999998</c:v>
                </c:pt>
                <c:pt idx="45180">
                  <c:v>24.718779999999999</c:v>
                </c:pt>
                <c:pt idx="45181">
                  <c:v>24.663970000000003</c:v>
                </c:pt>
                <c:pt idx="45182">
                  <c:v>24.60669</c:v>
                </c:pt>
                <c:pt idx="45183">
                  <c:v>24.550190000000001</c:v>
                </c:pt>
                <c:pt idx="45184">
                  <c:v>24.494669999999999</c:v>
                </c:pt>
                <c:pt idx="45185">
                  <c:v>24.438279999999999</c:v>
                </c:pt>
                <c:pt idx="45186">
                  <c:v>24.383099999999999</c:v>
                </c:pt>
                <c:pt idx="45187">
                  <c:v>24.328919999999997</c:v>
                </c:pt>
                <c:pt idx="45188">
                  <c:v>24.277739999999998</c:v>
                </c:pt>
                <c:pt idx="45189">
                  <c:v>24.223219999999998</c:v>
                </c:pt>
                <c:pt idx="45190">
                  <c:v>24.16751</c:v>
                </c:pt>
                <c:pt idx="45191">
                  <c:v>24.109310000000001</c:v>
                </c:pt>
                <c:pt idx="45192">
                  <c:v>24.051740000000002</c:v>
                </c:pt>
                <c:pt idx="45193">
                  <c:v>23.994059999999998</c:v>
                </c:pt>
                <c:pt idx="45194">
                  <c:v>23.943429999999999</c:v>
                </c:pt>
                <c:pt idx="45195">
                  <c:v>23.887969999999999</c:v>
                </c:pt>
                <c:pt idx="45196">
                  <c:v>23.830410000000001</c:v>
                </c:pt>
                <c:pt idx="45197">
                  <c:v>23.77102</c:v>
                </c:pt>
                <c:pt idx="45198">
                  <c:v>23.709609999999998</c:v>
                </c:pt>
                <c:pt idx="45199">
                  <c:v>23.648679999999999</c:v>
                </c:pt>
                <c:pt idx="45200">
                  <c:v>23.585479999999997</c:v>
                </c:pt>
                <c:pt idx="45201">
                  <c:v>23.52225</c:v>
                </c:pt>
                <c:pt idx="45202">
                  <c:v>23.45664</c:v>
                </c:pt>
                <c:pt idx="45203">
                  <c:v>23.391909999999999</c:v>
                </c:pt>
                <c:pt idx="45204">
                  <c:v>23.32799</c:v>
                </c:pt>
                <c:pt idx="45205">
                  <c:v>23.2621</c:v>
                </c:pt>
                <c:pt idx="45206">
                  <c:v>23.19585</c:v>
                </c:pt>
                <c:pt idx="45207">
                  <c:v>23.129270000000002</c:v>
                </c:pt>
                <c:pt idx="45208">
                  <c:v>23.062539999999998</c:v>
                </c:pt>
                <c:pt idx="45209">
                  <c:v>22.995559999999998</c:v>
                </c:pt>
                <c:pt idx="45210">
                  <c:v>22.93037</c:v>
                </c:pt>
                <c:pt idx="45211">
                  <c:v>22.871179999999999</c:v>
                </c:pt>
                <c:pt idx="45212">
                  <c:v>22.810310000000001</c:v>
                </c:pt>
                <c:pt idx="45213">
                  <c:v>22.746740000000003</c:v>
                </c:pt>
                <c:pt idx="45214">
                  <c:v>22.690750000000001</c:v>
                </c:pt>
                <c:pt idx="45215">
                  <c:v>22.655120000000004</c:v>
                </c:pt>
                <c:pt idx="45216">
                  <c:v>22.607370000000003</c:v>
                </c:pt>
                <c:pt idx="45217">
                  <c:v>22.553649999999998</c:v>
                </c:pt>
                <c:pt idx="45218">
                  <c:v>22.496879999999997</c:v>
                </c:pt>
                <c:pt idx="45219">
                  <c:v>22.437619999999999</c:v>
                </c:pt>
                <c:pt idx="45220">
                  <c:v>22.377310000000001</c:v>
                </c:pt>
                <c:pt idx="45221">
                  <c:v>22.315059999999999</c:v>
                </c:pt>
                <c:pt idx="45222">
                  <c:v>22.253319999999999</c:v>
                </c:pt>
                <c:pt idx="45223">
                  <c:v>22.188669999999998</c:v>
                </c:pt>
                <c:pt idx="45224">
                  <c:v>22.125859999999999</c:v>
                </c:pt>
                <c:pt idx="45225">
                  <c:v>22.061190000000003</c:v>
                </c:pt>
                <c:pt idx="45226">
                  <c:v>21.996790000000001</c:v>
                </c:pt>
                <c:pt idx="45227">
                  <c:v>21.930669999999999</c:v>
                </c:pt>
                <c:pt idx="45228">
                  <c:v>21.864309999999996</c:v>
                </c:pt>
                <c:pt idx="45229">
                  <c:v>21.796959999999999</c:v>
                </c:pt>
                <c:pt idx="45230">
                  <c:v>21.72953</c:v>
                </c:pt>
                <c:pt idx="45231">
                  <c:v>21.660730000000001</c:v>
                </c:pt>
                <c:pt idx="45232">
                  <c:v>21.5914</c:v>
                </c:pt>
                <c:pt idx="45233">
                  <c:v>21.521720000000002</c:v>
                </c:pt>
                <c:pt idx="45234">
                  <c:v>21.451609999999999</c:v>
                </c:pt>
                <c:pt idx="45235">
                  <c:v>21.382200000000001</c:v>
                </c:pt>
                <c:pt idx="45236">
                  <c:v>21.318169999999999</c:v>
                </c:pt>
                <c:pt idx="45237">
                  <c:v>21.250789999999999</c:v>
                </c:pt>
                <c:pt idx="45238">
                  <c:v>21.18083</c:v>
                </c:pt>
                <c:pt idx="45239">
                  <c:v>21.110150000000001</c:v>
                </c:pt>
                <c:pt idx="45240">
                  <c:v>21.038460000000001</c:v>
                </c:pt>
                <c:pt idx="45241">
                  <c:v>20.967310000000001</c:v>
                </c:pt>
                <c:pt idx="45242">
                  <c:v>20.89594</c:v>
                </c:pt>
                <c:pt idx="45243">
                  <c:v>20.823800000000002</c:v>
                </c:pt>
                <c:pt idx="45244">
                  <c:v>20.751010000000001</c:v>
                </c:pt>
                <c:pt idx="45245">
                  <c:v>20.678550000000001</c:v>
                </c:pt>
                <c:pt idx="45246">
                  <c:v>20.607229999999998</c:v>
                </c:pt>
                <c:pt idx="45247">
                  <c:v>20.535619999999998</c:v>
                </c:pt>
                <c:pt idx="45248">
                  <c:v>20.457740000000001</c:v>
                </c:pt>
                <c:pt idx="45249">
                  <c:v>20.382349999999999</c:v>
                </c:pt>
                <c:pt idx="45250">
                  <c:v>20.30856</c:v>
                </c:pt>
                <c:pt idx="45251">
                  <c:v>20.236230000000003</c:v>
                </c:pt>
                <c:pt idx="45252">
                  <c:v>20.164019999999997</c:v>
                </c:pt>
                <c:pt idx="45253">
                  <c:v>20.091990000000003</c:v>
                </c:pt>
                <c:pt idx="45254">
                  <c:v>20.019399999999997</c:v>
                </c:pt>
                <c:pt idx="45255">
                  <c:v>19.946529999999999</c:v>
                </c:pt>
                <c:pt idx="45256">
                  <c:v>19.873350000000002</c:v>
                </c:pt>
                <c:pt idx="45257">
                  <c:v>19.800380000000001</c:v>
                </c:pt>
                <c:pt idx="45258">
                  <c:v>19.729570000000002</c:v>
                </c:pt>
                <c:pt idx="45259">
                  <c:v>19.657969999999999</c:v>
                </c:pt>
                <c:pt idx="45260">
                  <c:v>19.585180000000001</c:v>
                </c:pt>
                <c:pt idx="45261">
                  <c:v>19.511689999999998</c:v>
                </c:pt>
                <c:pt idx="45262">
                  <c:v>19.43777</c:v>
                </c:pt>
                <c:pt idx="45263">
                  <c:v>19.364229999999999</c:v>
                </c:pt>
                <c:pt idx="45264">
                  <c:v>19.290689999999998</c:v>
                </c:pt>
                <c:pt idx="45265">
                  <c:v>19.2193</c:v>
                </c:pt>
                <c:pt idx="45266">
                  <c:v>19.148590000000002</c:v>
                </c:pt>
                <c:pt idx="45267">
                  <c:v>19.076740000000001</c:v>
                </c:pt>
                <c:pt idx="45268">
                  <c:v>19.004620000000003</c:v>
                </c:pt>
                <c:pt idx="45269">
                  <c:v>18.931549999999998</c:v>
                </c:pt>
                <c:pt idx="45270">
                  <c:v>18.857189999999999</c:v>
                </c:pt>
                <c:pt idx="45271">
                  <c:v>18.782070000000001</c:v>
                </c:pt>
                <c:pt idx="45272">
                  <c:v>18.70673</c:v>
                </c:pt>
                <c:pt idx="45273">
                  <c:v>18.631629999999998</c:v>
                </c:pt>
                <c:pt idx="45274">
                  <c:v>18.556570000000001</c:v>
                </c:pt>
                <c:pt idx="45275">
                  <c:v>18.484549999999999</c:v>
                </c:pt>
                <c:pt idx="45276">
                  <c:v>18.412469999999999</c:v>
                </c:pt>
                <c:pt idx="45277">
                  <c:v>18.339749999999999</c:v>
                </c:pt>
                <c:pt idx="45278">
                  <c:v>18.264229999999998</c:v>
                </c:pt>
                <c:pt idx="45279">
                  <c:v>18.188770000000002</c:v>
                </c:pt>
                <c:pt idx="45280">
                  <c:v>18.11318</c:v>
                </c:pt>
                <c:pt idx="45281">
                  <c:v>18.03763</c:v>
                </c:pt>
                <c:pt idx="45282">
                  <c:v>17.964370000000002</c:v>
                </c:pt>
                <c:pt idx="45283">
                  <c:v>17.89575</c:v>
                </c:pt>
                <c:pt idx="45284">
                  <c:v>17.828279999999999</c:v>
                </c:pt>
                <c:pt idx="45285">
                  <c:v>17.759370000000001</c:v>
                </c:pt>
                <c:pt idx="45286">
                  <c:v>17.688859999999998</c:v>
                </c:pt>
                <c:pt idx="45287">
                  <c:v>17.616959999999999</c:v>
                </c:pt>
                <c:pt idx="45288">
                  <c:v>17.545679999999997</c:v>
                </c:pt>
                <c:pt idx="45289">
                  <c:v>17.472639999999998</c:v>
                </c:pt>
                <c:pt idx="45290">
                  <c:v>17.400729999999999</c:v>
                </c:pt>
                <c:pt idx="45291">
                  <c:v>17.326909999999998</c:v>
                </c:pt>
                <c:pt idx="45292">
                  <c:v>17.25301</c:v>
                </c:pt>
                <c:pt idx="45293">
                  <c:v>17.179490000000001</c:v>
                </c:pt>
                <c:pt idx="45294">
                  <c:v>17.105250000000002</c:v>
                </c:pt>
                <c:pt idx="45295">
                  <c:v>17.030110000000001</c:v>
                </c:pt>
                <c:pt idx="45296">
                  <c:v>16.954219999999999</c:v>
                </c:pt>
                <c:pt idx="45297">
                  <c:v>16.878869999999999</c:v>
                </c:pt>
                <c:pt idx="45298">
                  <c:v>16.803899999999999</c:v>
                </c:pt>
                <c:pt idx="45299">
                  <c:v>16.728529999999999</c:v>
                </c:pt>
                <c:pt idx="45300">
                  <c:v>16.65324</c:v>
                </c:pt>
                <c:pt idx="45301">
                  <c:v>16.576920000000001</c:v>
                </c:pt>
                <c:pt idx="45302">
                  <c:v>16.500330000000002</c:v>
                </c:pt>
                <c:pt idx="45303">
                  <c:v>16.4251</c:v>
                </c:pt>
                <c:pt idx="45304">
                  <c:v>16.351489999999998</c:v>
                </c:pt>
                <c:pt idx="45305">
                  <c:v>16.275599999999997</c:v>
                </c:pt>
                <c:pt idx="45306">
                  <c:v>16.198930000000001</c:v>
                </c:pt>
                <c:pt idx="45307">
                  <c:v>16.121040000000001</c:v>
                </c:pt>
                <c:pt idx="45308">
                  <c:v>16.042659999999998</c:v>
                </c:pt>
                <c:pt idx="45309">
                  <c:v>15.964259999999999</c:v>
                </c:pt>
                <c:pt idx="45310">
                  <c:v>15.88603</c:v>
                </c:pt>
                <c:pt idx="45311">
                  <c:v>15.809249999999999</c:v>
                </c:pt>
                <c:pt idx="45312">
                  <c:v>15.736509999999999</c:v>
                </c:pt>
                <c:pt idx="45313">
                  <c:v>15.661210000000001</c:v>
                </c:pt>
                <c:pt idx="45314">
                  <c:v>15.58362</c:v>
                </c:pt>
                <c:pt idx="45315">
                  <c:v>15.505880000000001</c:v>
                </c:pt>
                <c:pt idx="45316">
                  <c:v>15.427960000000001</c:v>
                </c:pt>
                <c:pt idx="45317">
                  <c:v>15.34905</c:v>
                </c:pt>
                <c:pt idx="45318">
                  <c:v>15.27026</c:v>
                </c:pt>
                <c:pt idx="45319">
                  <c:v>15.191420000000001</c:v>
                </c:pt>
                <c:pt idx="45320">
                  <c:v>15.11225</c:v>
                </c:pt>
                <c:pt idx="45321">
                  <c:v>15.033250000000001</c:v>
                </c:pt>
                <c:pt idx="45322">
                  <c:v>14.95426</c:v>
                </c:pt>
                <c:pt idx="45323">
                  <c:v>14.875020000000001</c:v>
                </c:pt>
                <c:pt idx="45324">
                  <c:v>14.79584</c:v>
                </c:pt>
                <c:pt idx="45325">
                  <c:v>14.71635</c:v>
                </c:pt>
                <c:pt idx="45326">
                  <c:v>14.63683</c:v>
                </c:pt>
                <c:pt idx="45327">
                  <c:v>14.55711</c:v>
                </c:pt>
                <c:pt idx="45328">
                  <c:v>14.477260000000001</c:v>
                </c:pt>
                <c:pt idx="45329">
                  <c:v>14.405380000000001</c:v>
                </c:pt>
                <c:pt idx="45330">
                  <c:v>14.35582</c:v>
                </c:pt>
                <c:pt idx="45331">
                  <c:v>14.288600000000001</c:v>
                </c:pt>
                <c:pt idx="45332">
                  <c:v>14.21491</c:v>
                </c:pt>
                <c:pt idx="45333">
                  <c:v>14.138210000000001</c:v>
                </c:pt>
                <c:pt idx="45334">
                  <c:v>14.060120000000001</c:v>
                </c:pt>
                <c:pt idx="45335">
                  <c:v>13.982279999999999</c:v>
                </c:pt>
                <c:pt idx="45336">
                  <c:v>13.90371</c:v>
                </c:pt>
                <c:pt idx="45337">
                  <c:v>13.82516</c:v>
                </c:pt>
                <c:pt idx="45338">
                  <c:v>13.745950000000001</c:v>
                </c:pt>
                <c:pt idx="45339">
                  <c:v>13.66808</c:v>
                </c:pt>
                <c:pt idx="45340">
                  <c:v>13.591480000000001</c:v>
                </c:pt>
                <c:pt idx="45341">
                  <c:v>13.515280000000001</c:v>
                </c:pt>
                <c:pt idx="45342">
                  <c:v>13.43755</c:v>
                </c:pt>
                <c:pt idx="45343">
                  <c:v>13.36007</c:v>
                </c:pt>
                <c:pt idx="45344">
                  <c:v>13.281689999999999</c:v>
                </c:pt>
                <c:pt idx="45345">
                  <c:v>13.202629999999999</c:v>
                </c:pt>
                <c:pt idx="45346">
                  <c:v>13.12412</c:v>
                </c:pt>
                <c:pt idx="45347">
                  <c:v>13.044899999999998</c:v>
                </c:pt>
                <c:pt idx="45348">
                  <c:v>12.965979999999998</c:v>
                </c:pt>
                <c:pt idx="45349">
                  <c:v>12.886249999999999</c:v>
                </c:pt>
                <c:pt idx="45350">
                  <c:v>12.80645</c:v>
                </c:pt>
                <c:pt idx="45351">
                  <c:v>12.72696</c:v>
                </c:pt>
                <c:pt idx="45352">
                  <c:v>12.647139999999998</c:v>
                </c:pt>
                <c:pt idx="45353">
                  <c:v>12.566990000000001</c:v>
                </c:pt>
                <c:pt idx="45354">
                  <c:v>12.486999999999998</c:v>
                </c:pt>
                <c:pt idx="45355">
                  <c:v>12.406569999999999</c:v>
                </c:pt>
                <c:pt idx="45356">
                  <c:v>12.326049999999999</c:v>
                </c:pt>
                <c:pt idx="45357">
                  <c:v>12.247459999999998</c:v>
                </c:pt>
                <c:pt idx="45358">
                  <c:v>12.168049999999999</c:v>
                </c:pt>
                <c:pt idx="45359">
                  <c:v>12.088000000000001</c:v>
                </c:pt>
                <c:pt idx="45360">
                  <c:v>12.00742</c:v>
                </c:pt>
                <c:pt idx="45361">
                  <c:v>11.92679</c:v>
                </c:pt>
                <c:pt idx="45362">
                  <c:v>11.84596</c:v>
                </c:pt>
                <c:pt idx="45363">
                  <c:v>11.76552</c:v>
                </c:pt>
                <c:pt idx="45364">
                  <c:v>11.68474</c:v>
                </c:pt>
                <c:pt idx="45365">
                  <c:v>11.604080000000002</c:v>
                </c:pt>
                <c:pt idx="45366">
                  <c:v>11.523209999999999</c:v>
                </c:pt>
                <c:pt idx="45367">
                  <c:v>11.44234</c:v>
                </c:pt>
                <c:pt idx="45368">
                  <c:v>11.36138</c:v>
                </c:pt>
                <c:pt idx="45369">
                  <c:v>11.2804</c:v>
                </c:pt>
                <c:pt idx="45370">
                  <c:v>11.19933</c:v>
                </c:pt>
                <c:pt idx="45371">
                  <c:v>11.1182</c:v>
                </c:pt>
                <c:pt idx="45372">
                  <c:v>11.0379</c:v>
                </c:pt>
                <c:pt idx="45373">
                  <c:v>10.9573</c:v>
                </c:pt>
                <c:pt idx="45374">
                  <c:v>10.876529999999999</c:v>
                </c:pt>
                <c:pt idx="45375">
                  <c:v>10.796720000000001</c:v>
                </c:pt>
                <c:pt idx="45376">
                  <c:v>10.715969999999999</c:v>
                </c:pt>
                <c:pt idx="45377">
                  <c:v>10.63566</c:v>
                </c:pt>
                <c:pt idx="45378">
                  <c:v>10.55545</c:v>
                </c:pt>
                <c:pt idx="45379">
                  <c:v>10.4749</c:v>
                </c:pt>
                <c:pt idx="45380">
                  <c:v>10.39479</c:v>
                </c:pt>
                <c:pt idx="45381">
                  <c:v>10.315899999999999</c:v>
                </c:pt>
                <c:pt idx="45382">
                  <c:v>10.236599999999999</c:v>
                </c:pt>
                <c:pt idx="45383">
                  <c:v>10.15924</c:v>
                </c:pt>
                <c:pt idx="45384">
                  <c:v>10.08113</c:v>
                </c:pt>
                <c:pt idx="45385">
                  <c:v>10.004720000000001</c:v>
                </c:pt>
                <c:pt idx="45386">
                  <c:v>9.9266699999999997</c:v>
                </c:pt>
                <c:pt idx="45387">
                  <c:v>9.8514060000000008</c:v>
                </c:pt>
                <c:pt idx="45388">
                  <c:v>9.774267</c:v>
                </c:pt>
                <c:pt idx="45389">
                  <c:v>9.695252</c:v>
                </c:pt>
                <c:pt idx="45390">
                  <c:v>9.6153189999999995</c:v>
                </c:pt>
                <c:pt idx="45391">
                  <c:v>9.5353189999999994</c:v>
                </c:pt>
                <c:pt idx="45392">
                  <c:v>9.4542070000000002</c:v>
                </c:pt>
                <c:pt idx="45393">
                  <c:v>9.3748950000000004</c:v>
                </c:pt>
                <c:pt idx="45394">
                  <c:v>9.2953690000000009</c:v>
                </c:pt>
                <c:pt idx="45395">
                  <c:v>9.2153379999999991</c:v>
                </c:pt>
                <c:pt idx="45396">
                  <c:v>9.1348559999999992</c:v>
                </c:pt>
                <c:pt idx="45397">
                  <c:v>9.0538229999999995</c:v>
                </c:pt>
                <c:pt idx="45398">
                  <c:v>8.9728539999999999</c:v>
                </c:pt>
                <c:pt idx="45399">
                  <c:v>8.8917599999999997</c:v>
                </c:pt>
                <c:pt idx="45400">
                  <c:v>8.8104300000000002</c:v>
                </c:pt>
                <c:pt idx="45401">
                  <c:v>8.7289980000000007</c:v>
                </c:pt>
                <c:pt idx="45402">
                  <c:v>8.6474969999999995</c:v>
                </c:pt>
                <c:pt idx="45403">
                  <c:v>8.5658110000000001</c:v>
                </c:pt>
                <c:pt idx="45404">
                  <c:v>8.4841090000000001</c:v>
                </c:pt>
                <c:pt idx="45405">
                  <c:v>8.4024160000000006</c:v>
                </c:pt>
                <c:pt idx="45406">
                  <c:v>8.3205899999999993</c:v>
                </c:pt>
                <c:pt idx="45407">
                  <c:v>8.2389030000000005</c:v>
                </c:pt>
                <c:pt idx="45408">
                  <c:v>8.1570540000000005</c:v>
                </c:pt>
                <c:pt idx="45409">
                  <c:v>8.0753079999999997</c:v>
                </c:pt>
                <c:pt idx="45410">
                  <c:v>7.9934910000000006</c:v>
                </c:pt>
                <c:pt idx="45411">
                  <c:v>7.912236</c:v>
                </c:pt>
                <c:pt idx="45412">
                  <c:v>7.8304110000000007</c:v>
                </c:pt>
                <c:pt idx="45413">
                  <c:v>7.7485970000000002</c:v>
                </c:pt>
                <c:pt idx="45414">
                  <c:v>7.6666219999999994</c:v>
                </c:pt>
                <c:pt idx="45415">
                  <c:v>7.5853120000000001</c:v>
                </c:pt>
                <c:pt idx="45416">
                  <c:v>7.5034619999999999</c:v>
                </c:pt>
                <c:pt idx="45417">
                  <c:v>7.4215660000000003</c:v>
                </c:pt>
                <c:pt idx="45418">
                  <c:v>7.3392369999999998</c:v>
                </c:pt>
                <c:pt idx="45419">
                  <c:v>7.2565489999999997</c:v>
                </c:pt>
                <c:pt idx="45420">
                  <c:v>7.1740560000000002</c:v>
                </c:pt>
                <c:pt idx="45421">
                  <c:v>7.0748200000000008</c:v>
                </c:pt>
                <c:pt idx="45422">
                  <c:v>6.9976029999999998</c:v>
                </c:pt>
                <c:pt idx="45423">
                  <c:v>6.9265340000000002</c:v>
                </c:pt>
                <c:pt idx="45424">
                  <c:v>6.8475030000000006</c:v>
                </c:pt>
                <c:pt idx="45425">
                  <c:v>6.7688099999999993</c:v>
                </c:pt>
                <c:pt idx="45426">
                  <c:v>6.6888620000000003</c:v>
                </c:pt>
                <c:pt idx="45427">
                  <c:v>6.609019</c:v>
                </c:pt>
                <c:pt idx="45428">
                  <c:v>6.5307720000000007</c:v>
                </c:pt>
                <c:pt idx="45429">
                  <c:v>6.4502899999999999</c:v>
                </c:pt>
                <c:pt idx="45430">
                  <c:v>6.3855240000000002</c:v>
                </c:pt>
                <c:pt idx="45431">
                  <c:v>6.3518559999999997</c:v>
                </c:pt>
                <c:pt idx="45432">
                  <c:v>6.2933560000000002</c:v>
                </c:pt>
                <c:pt idx="45433">
                  <c:v>6.2328139999999994</c:v>
                </c:pt>
                <c:pt idx="45434">
                  <c:v>6.1631060000000009</c:v>
                </c:pt>
                <c:pt idx="45435">
                  <c:v>6.0903330000000002</c:v>
                </c:pt>
                <c:pt idx="45436">
                  <c:v>6.014913</c:v>
                </c:pt>
                <c:pt idx="45437">
                  <c:v>5.9390600000000004</c:v>
                </c:pt>
                <c:pt idx="45438">
                  <c:v>5.8615089999999999</c:v>
                </c:pt>
                <c:pt idx="45439">
                  <c:v>5.7831510000000002</c:v>
                </c:pt>
                <c:pt idx="45440">
                  <c:v>5.703246</c:v>
                </c:pt>
                <c:pt idx="45441">
                  <c:v>5.6231439999999999</c:v>
                </c:pt>
                <c:pt idx="45442">
                  <c:v>5.5425329999999997</c:v>
                </c:pt>
                <c:pt idx="45443">
                  <c:v>5.4619140000000002</c:v>
                </c:pt>
                <c:pt idx="45444">
                  <c:v>5.3808249999999997</c:v>
                </c:pt>
                <c:pt idx="45445">
                  <c:v>5.2994940000000001</c:v>
                </c:pt>
                <c:pt idx="45446">
                  <c:v>5.2179529999999996</c:v>
                </c:pt>
                <c:pt idx="45447">
                  <c:v>5.1364609999999997</c:v>
                </c:pt>
                <c:pt idx="45448">
                  <c:v>5.0548919999999997</c:v>
                </c:pt>
                <c:pt idx="45449">
                  <c:v>4.9732289999999999</c:v>
                </c:pt>
                <c:pt idx="45450">
                  <c:v>4.8924750000000001</c:v>
                </c:pt>
                <c:pt idx="45451">
                  <c:v>4.8110619999999997</c:v>
                </c:pt>
                <c:pt idx="45452">
                  <c:v>4.728904</c:v>
                </c:pt>
                <c:pt idx="45453">
                  <c:v>4.6471730000000004</c:v>
                </c:pt>
                <c:pt idx="45454">
                  <c:v>4.5660030000000003</c:v>
                </c:pt>
                <c:pt idx="45455">
                  <c:v>4.4844279999999994</c:v>
                </c:pt>
                <c:pt idx="45456">
                  <c:v>4.4027019999999997</c:v>
                </c:pt>
                <c:pt idx="45457">
                  <c:v>4.3208609999999998</c:v>
                </c:pt>
                <c:pt idx="45458">
                  <c:v>4.239751</c:v>
                </c:pt>
                <c:pt idx="45459">
                  <c:v>4.1591290000000001</c:v>
                </c:pt>
                <c:pt idx="45460">
                  <c:v>4.0774600000000003</c:v>
                </c:pt>
                <c:pt idx="45461">
                  <c:v>3.9977390000000002</c:v>
                </c:pt>
                <c:pt idx="45462">
                  <c:v>3.9175579999999997</c:v>
                </c:pt>
                <c:pt idx="45463">
                  <c:v>3.8415500000000002</c:v>
                </c:pt>
                <c:pt idx="45464">
                  <c:v>3.7628029999999999</c:v>
                </c:pt>
                <c:pt idx="45465">
                  <c:v>3.6827399999999999</c:v>
                </c:pt>
                <c:pt idx="45466">
                  <c:v>3.6021290000000001</c:v>
                </c:pt>
                <c:pt idx="45467">
                  <c:v>3.5214970000000001</c:v>
                </c:pt>
                <c:pt idx="45468">
                  <c:v>3.4413729999999996</c:v>
                </c:pt>
                <c:pt idx="45469">
                  <c:v>3.360455</c:v>
                </c:pt>
                <c:pt idx="45470">
                  <c:v>3.2788139999999997</c:v>
                </c:pt>
                <c:pt idx="45471">
                  <c:v>3.1970730000000005</c:v>
                </c:pt>
                <c:pt idx="45472">
                  <c:v>3.1150630000000001</c:v>
                </c:pt>
                <c:pt idx="45473">
                  <c:v>3.0331639999999997</c:v>
                </c:pt>
                <c:pt idx="45474">
                  <c:v>2.9512200000000002</c:v>
                </c:pt>
                <c:pt idx="45475">
                  <c:v>2.869014</c:v>
                </c:pt>
                <c:pt idx="45476">
                  <c:v>2.7869809999999999</c:v>
                </c:pt>
                <c:pt idx="45477">
                  <c:v>2.705349</c:v>
                </c:pt>
                <c:pt idx="45478">
                  <c:v>2.6242270000000003</c:v>
                </c:pt>
                <c:pt idx="45479">
                  <c:v>2.5427210000000002</c:v>
                </c:pt>
                <c:pt idx="45480">
                  <c:v>2.460439</c:v>
                </c:pt>
                <c:pt idx="45481">
                  <c:v>2.3777080000000002</c:v>
                </c:pt>
                <c:pt idx="45482">
                  <c:v>2.2951350000000001</c:v>
                </c:pt>
                <c:pt idx="45483">
                  <c:v>2.212704</c:v>
                </c:pt>
                <c:pt idx="45484">
                  <c:v>2.1301110000000003</c:v>
                </c:pt>
                <c:pt idx="45485">
                  <c:v>2.0474079999999999</c:v>
                </c:pt>
                <c:pt idx="45486">
                  <c:v>1.964774</c:v>
                </c:pt>
                <c:pt idx="45487">
                  <c:v>1.8821319999999999</c:v>
                </c:pt>
                <c:pt idx="45488">
                  <c:v>1.7997430000000001</c:v>
                </c:pt>
                <c:pt idx="45489">
                  <c:v>1.717778</c:v>
                </c:pt>
                <c:pt idx="45490">
                  <c:v>1.636792</c:v>
                </c:pt>
                <c:pt idx="45491">
                  <c:v>1.5618560000000001</c:v>
                </c:pt>
                <c:pt idx="45492">
                  <c:v>1.4819309999999999</c:v>
                </c:pt>
                <c:pt idx="45493">
                  <c:v>1.401662</c:v>
                </c:pt>
                <c:pt idx="45494">
                  <c:v>1.3202700000000001</c:v>
                </c:pt>
                <c:pt idx="45495">
                  <c:v>1.238289</c:v>
                </c:pt>
                <c:pt idx="45496">
                  <c:v>1.1562730000000001</c:v>
                </c:pt>
                <c:pt idx="45497">
                  <c:v>1.0736999999999999</c:v>
                </c:pt>
                <c:pt idx="45498">
                  <c:v>0.99132419999999999</c:v>
                </c:pt>
                <c:pt idx="45499">
                  <c:v>0.90855299999999994</c:v>
                </c:pt>
                <c:pt idx="45500">
                  <c:v>0.8258569</c:v>
                </c:pt>
                <c:pt idx="45501">
                  <c:v>0.74311260000000001</c:v>
                </c:pt>
                <c:pt idx="45502">
                  <c:v>0.6604177</c:v>
                </c:pt>
                <c:pt idx="45503">
                  <c:v>0.57788669999999998</c:v>
                </c:pt>
                <c:pt idx="45504">
                  <c:v>0.49573420000000001</c:v>
                </c:pt>
                <c:pt idx="45505">
                  <c:v>0.41350720000000002</c:v>
                </c:pt>
                <c:pt idx="45506">
                  <c:v>0.3310961</c:v>
                </c:pt>
                <c:pt idx="45507">
                  <c:v>0.24856810000000001</c:v>
                </c:pt>
                <c:pt idx="45508">
                  <c:v>0.16730899999999999</c:v>
                </c:pt>
                <c:pt idx="45509">
                  <c:v>8.5842609999999986E-2</c:v>
                </c:pt>
                <c:pt idx="45510">
                  <c:v>3.9190049999999997E-3</c:v>
                </c:pt>
                <c:pt idx="45511">
                  <c:v>-7.4766280000000004E-2</c:v>
                </c:pt>
                <c:pt idx="45512">
                  <c:v>-0.14348569999999999</c:v>
                </c:pt>
                <c:pt idx="45513">
                  <c:v>-0.21602869999999999</c:v>
                </c:pt>
                <c:pt idx="45514">
                  <c:v>-0.29315049999999998</c:v>
                </c:pt>
                <c:pt idx="45515">
                  <c:v>-0.37087139999999996</c:v>
                </c:pt>
                <c:pt idx="45516">
                  <c:v>-0.45173760000000002</c:v>
                </c:pt>
                <c:pt idx="45517">
                  <c:v>-0.53342519999999993</c:v>
                </c:pt>
                <c:pt idx="45518">
                  <c:v>-0.6155062</c:v>
                </c:pt>
                <c:pt idx="45519">
                  <c:v>-0.69688620000000001</c:v>
                </c:pt>
                <c:pt idx="45520">
                  <c:v>-0.77863100000000007</c:v>
                </c:pt>
                <c:pt idx="45521">
                  <c:v>-0.86038829999999999</c:v>
                </c:pt>
                <c:pt idx="45522">
                  <c:v>-0.94214379999999998</c:v>
                </c:pt>
                <c:pt idx="45523">
                  <c:v>-1.023099</c:v>
                </c:pt>
                <c:pt idx="45524">
                  <c:v>-1.096482</c:v>
                </c:pt>
                <c:pt idx="45525">
                  <c:v>-1.1764650000000001</c:v>
                </c:pt>
                <c:pt idx="45526">
                  <c:v>-1.254766</c:v>
                </c:pt>
                <c:pt idx="45527">
                  <c:v>-1.3318050000000001</c:v>
                </c:pt>
                <c:pt idx="45528">
                  <c:v>-1.4112130000000001</c:v>
                </c:pt>
                <c:pt idx="45529">
                  <c:v>-1.4923629999999999</c:v>
                </c:pt>
                <c:pt idx="45530">
                  <c:v>-1.573761</c:v>
                </c:pt>
                <c:pt idx="45531">
                  <c:v>-1.6554409999999999</c:v>
                </c:pt>
                <c:pt idx="45532">
                  <c:v>-1.7374619999999998</c:v>
                </c:pt>
                <c:pt idx="45533">
                  <c:v>-1.8193699999999999</c:v>
                </c:pt>
                <c:pt idx="45534">
                  <c:v>-1.9008080000000001</c:v>
                </c:pt>
                <c:pt idx="45535">
                  <c:v>-1.982254</c:v>
                </c:pt>
                <c:pt idx="45536">
                  <c:v>-2.0636950000000001</c:v>
                </c:pt>
                <c:pt idx="45537">
                  <c:v>-2.14541</c:v>
                </c:pt>
                <c:pt idx="45538">
                  <c:v>-2.2274530000000001</c:v>
                </c:pt>
                <c:pt idx="45539">
                  <c:v>-2.3090299999999999</c:v>
                </c:pt>
                <c:pt idx="45540">
                  <c:v>-2.3908450000000001</c:v>
                </c:pt>
                <c:pt idx="45541">
                  <c:v>-2.470424</c:v>
                </c:pt>
                <c:pt idx="45542">
                  <c:v>-2.5477189999999998</c:v>
                </c:pt>
                <c:pt idx="45543">
                  <c:v>-2.627481</c:v>
                </c:pt>
                <c:pt idx="45544">
                  <c:v>-2.708142</c:v>
                </c:pt>
                <c:pt idx="45545">
                  <c:v>-2.788977</c:v>
                </c:pt>
                <c:pt idx="45546">
                  <c:v>-2.8699629999999998</c:v>
                </c:pt>
                <c:pt idx="45547">
                  <c:v>-2.9510680000000002</c:v>
                </c:pt>
                <c:pt idx="45548">
                  <c:v>-3.0325899999999999</c:v>
                </c:pt>
                <c:pt idx="45549">
                  <c:v>-3.1134070000000005</c:v>
                </c:pt>
                <c:pt idx="45550">
                  <c:v>-3.1946889999999999</c:v>
                </c:pt>
                <c:pt idx="45551">
                  <c:v>-3.2751580000000002</c:v>
                </c:pt>
                <c:pt idx="45552">
                  <c:v>-3.356039</c:v>
                </c:pt>
                <c:pt idx="45553">
                  <c:v>-3.4370000000000003</c:v>
                </c:pt>
                <c:pt idx="45554">
                  <c:v>-3.5170839999999997</c:v>
                </c:pt>
                <c:pt idx="45555">
                  <c:v>-3.5981069999999997</c:v>
                </c:pt>
                <c:pt idx="45556">
                  <c:v>-3.6788979999999998</c:v>
                </c:pt>
                <c:pt idx="45557">
                  <c:v>-3.774635</c:v>
                </c:pt>
                <c:pt idx="45558">
                  <c:v>-3.8542900000000002</c:v>
                </c:pt>
                <c:pt idx="45559">
                  <c:v>-3.9335300000000002</c:v>
                </c:pt>
                <c:pt idx="45560">
                  <c:v>-4.0148030000000006</c:v>
                </c:pt>
                <c:pt idx="45561">
                  <c:v>-4.0952599999999997</c:v>
                </c:pt>
                <c:pt idx="45562">
                  <c:v>-4.1764760000000001</c:v>
                </c:pt>
                <c:pt idx="45563">
                  <c:v>-4.2565949999999999</c:v>
                </c:pt>
                <c:pt idx="45564">
                  <c:v>-4.3382079999999998</c:v>
                </c:pt>
                <c:pt idx="45565">
                  <c:v>-4.4199539999999997</c:v>
                </c:pt>
                <c:pt idx="45566">
                  <c:v>-4.4978620000000005</c:v>
                </c:pt>
                <c:pt idx="45567">
                  <c:v>-4.5785020000000003</c:v>
                </c:pt>
                <c:pt idx="45568">
                  <c:v>-4.6596929999999999</c:v>
                </c:pt>
                <c:pt idx="45569">
                  <c:v>-4.7414459999999998</c:v>
                </c:pt>
                <c:pt idx="45570">
                  <c:v>-4.8234260000000004</c:v>
                </c:pt>
                <c:pt idx="45571">
                  <c:v>-4.9054769999999994</c:v>
                </c:pt>
                <c:pt idx="45572">
                  <c:v>-4.9878580000000001</c:v>
                </c:pt>
                <c:pt idx="45573">
                  <c:v>-5.0705290000000005</c:v>
                </c:pt>
                <c:pt idx="45574">
                  <c:v>-5.1525169999999996</c:v>
                </c:pt>
                <c:pt idx="45575">
                  <c:v>-5.2344409999999995</c:v>
                </c:pt>
                <c:pt idx="45576">
                  <c:v>-5.3156859999999995</c:v>
                </c:pt>
                <c:pt idx="45577">
                  <c:v>-5.3978720000000004</c:v>
                </c:pt>
                <c:pt idx="45578">
                  <c:v>-5.4787330000000001</c:v>
                </c:pt>
                <c:pt idx="45579">
                  <c:v>-5.5588150000000001</c:v>
                </c:pt>
                <c:pt idx="45580">
                  <c:v>-5.6392709999999999</c:v>
                </c:pt>
                <c:pt idx="45581">
                  <c:v>-5.7202390000000003</c:v>
                </c:pt>
                <c:pt idx="45582">
                  <c:v>-5.8005240000000002</c:v>
                </c:pt>
                <c:pt idx="45583">
                  <c:v>-5.8815939999999998</c:v>
                </c:pt>
                <c:pt idx="45584">
                  <c:v>-5.9631769999999999</c:v>
                </c:pt>
                <c:pt idx="45585">
                  <c:v>-6.0452969999999997</c:v>
                </c:pt>
                <c:pt idx="45586">
                  <c:v>-6.1276159999999997</c:v>
                </c:pt>
                <c:pt idx="45587">
                  <c:v>-6.2098089999999999</c:v>
                </c:pt>
                <c:pt idx="45588">
                  <c:v>-6.2915589999999995</c:v>
                </c:pt>
                <c:pt idx="45589">
                  <c:v>-6.3737110000000001</c:v>
                </c:pt>
                <c:pt idx="45590">
                  <c:v>-6.455724</c:v>
                </c:pt>
                <c:pt idx="45591">
                  <c:v>-6.5375419999999993</c:v>
                </c:pt>
                <c:pt idx="45592">
                  <c:v>-6.6194379999999997</c:v>
                </c:pt>
                <c:pt idx="45593">
                  <c:v>-6.701003</c:v>
                </c:pt>
                <c:pt idx="45594">
                  <c:v>-6.7828290000000004</c:v>
                </c:pt>
                <c:pt idx="45595">
                  <c:v>-6.8646899999999995</c:v>
                </c:pt>
                <c:pt idx="45596">
                  <c:v>-6.9464950000000005</c:v>
                </c:pt>
                <c:pt idx="45597">
                  <c:v>-7.0272610000000002</c:v>
                </c:pt>
                <c:pt idx="45598">
                  <c:v>-7.1084179999999995</c:v>
                </c:pt>
                <c:pt idx="45599">
                  <c:v>-7.1827199999999998</c:v>
                </c:pt>
                <c:pt idx="45600">
                  <c:v>-7.2629989999999998</c:v>
                </c:pt>
                <c:pt idx="45601">
                  <c:v>-7.3414009999999994</c:v>
                </c:pt>
                <c:pt idx="45602">
                  <c:v>-7.4222669999999997</c:v>
                </c:pt>
                <c:pt idx="45603">
                  <c:v>-7.5023110000000006</c:v>
                </c:pt>
                <c:pt idx="45604">
                  <c:v>-7.583215</c:v>
                </c:pt>
                <c:pt idx="45605">
                  <c:v>-7.6642089999999996</c:v>
                </c:pt>
                <c:pt idx="45606">
                  <c:v>-7.745215</c:v>
                </c:pt>
                <c:pt idx="45607">
                  <c:v>-7.8262859999999996</c:v>
                </c:pt>
                <c:pt idx="45608">
                  <c:v>-7.9073830000000003</c:v>
                </c:pt>
                <c:pt idx="45609">
                  <c:v>-7.988334</c:v>
                </c:pt>
                <c:pt idx="45610">
                  <c:v>-8.0688320000000004</c:v>
                </c:pt>
                <c:pt idx="45611">
                  <c:v>-8.1487359999999995</c:v>
                </c:pt>
                <c:pt idx="45612">
                  <c:v>-8.229419</c:v>
                </c:pt>
                <c:pt idx="45613">
                  <c:v>-8.3094479999999997</c:v>
                </c:pt>
                <c:pt idx="45614">
                  <c:v>-8.3898200000000003</c:v>
                </c:pt>
                <c:pt idx="45615">
                  <c:v>-8.4703180000000007</c:v>
                </c:pt>
                <c:pt idx="45616">
                  <c:v>-8.5504180000000005</c:v>
                </c:pt>
                <c:pt idx="45617">
                  <c:v>-8.6305560000000003</c:v>
                </c:pt>
                <c:pt idx="45618">
                  <c:v>-8.7108860000000004</c:v>
                </c:pt>
                <c:pt idx="45619">
                  <c:v>-8.7919160000000005</c:v>
                </c:pt>
                <c:pt idx="45620">
                  <c:v>-8.8722120000000011</c:v>
                </c:pt>
                <c:pt idx="45621">
                  <c:v>-8.9533559999999994</c:v>
                </c:pt>
                <c:pt idx="45622">
                  <c:v>-9.0346650000000004</c:v>
                </c:pt>
                <c:pt idx="45623">
                  <c:v>-9.1166510000000009</c:v>
                </c:pt>
                <c:pt idx="45624">
                  <c:v>-9.1980779999999989</c:v>
                </c:pt>
                <c:pt idx="45625">
                  <c:v>-9.2804289999999998</c:v>
                </c:pt>
                <c:pt idx="45626">
                  <c:v>-9.3627800000000008</c:v>
                </c:pt>
                <c:pt idx="45627">
                  <c:v>-9.4451730000000005</c:v>
                </c:pt>
                <c:pt idx="45628">
                  <c:v>-9.5277799999999999</c:v>
                </c:pt>
                <c:pt idx="45629">
                  <c:v>-9.6105140000000002</c:v>
                </c:pt>
                <c:pt idx="45630">
                  <c:v>-9.6933980000000002</c:v>
                </c:pt>
                <c:pt idx="45631">
                  <c:v>-9.7759049999999998</c:v>
                </c:pt>
                <c:pt idx="45632">
                  <c:v>-9.8583479999999994</c:v>
                </c:pt>
                <c:pt idx="45633">
                  <c:v>-9.940906</c:v>
                </c:pt>
                <c:pt idx="45634">
                  <c:v>-10.02299</c:v>
                </c:pt>
                <c:pt idx="45635">
                  <c:v>-10.104470000000001</c:v>
                </c:pt>
                <c:pt idx="45636">
                  <c:v>-10.185709999999998</c:v>
                </c:pt>
                <c:pt idx="45637">
                  <c:v>-10.26755</c:v>
                </c:pt>
                <c:pt idx="45638">
                  <c:v>-10.34929</c:v>
                </c:pt>
                <c:pt idx="45639">
                  <c:v>-10.429949999999998</c:v>
                </c:pt>
                <c:pt idx="45640">
                  <c:v>-10.511429999999999</c:v>
                </c:pt>
                <c:pt idx="45641">
                  <c:v>-10.591489999999999</c:v>
                </c:pt>
                <c:pt idx="45642">
                  <c:v>-10.67216</c:v>
                </c:pt>
                <c:pt idx="45643">
                  <c:v>-10.753729999999999</c:v>
                </c:pt>
                <c:pt idx="45644">
                  <c:v>-10.835030000000001</c:v>
                </c:pt>
                <c:pt idx="45645">
                  <c:v>-10.9155</c:v>
                </c:pt>
                <c:pt idx="45646">
                  <c:v>-10.996790000000001</c:v>
                </c:pt>
                <c:pt idx="45647">
                  <c:v>-11.078289999999999</c:v>
                </c:pt>
                <c:pt idx="45648">
                  <c:v>-11.16047</c:v>
                </c:pt>
                <c:pt idx="45649">
                  <c:v>-11.242799999999999</c:v>
                </c:pt>
                <c:pt idx="45650">
                  <c:v>-11.325050000000001</c:v>
                </c:pt>
                <c:pt idx="45651">
                  <c:v>-11.407249999999999</c:v>
                </c:pt>
                <c:pt idx="45652">
                  <c:v>-11.48925</c:v>
                </c:pt>
                <c:pt idx="45653">
                  <c:v>-11.571300000000001</c:v>
                </c:pt>
                <c:pt idx="45654">
                  <c:v>-11.65329</c:v>
                </c:pt>
                <c:pt idx="45655">
                  <c:v>-11.73462</c:v>
                </c:pt>
                <c:pt idx="45656">
                  <c:v>-11.81635</c:v>
                </c:pt>
                <c:pt idx="45657">
                  <c:v>-11.897180000000001</c:v>
                </c:pt>
                <c:pt idx="45658">
                  <c:v>-11.9787</c:v>
                </c:pt>
                <c:pt idx="45659">
                  <c:v>-12.059949999999999</c:v>
                </c:pt>
                <c:pt idx="45660">
                  <c:v>-12.141280000000002</c:v>
                </c:pt>
                <c:pt idx="45661">
                  <c:v>-12.220930000000001</c:v>
                </c:pt>
                <c:pt idx="45662">
                  <c:v>-12.300629999999998</c:v>
                </c:pt>
                <c:pt idx="45663">
                  <c:v>-12.38034</c:v>
                </c:pt>
                <c:pt idx="45664">
                  <c:v>-12.46048</c:v>
                </c:pt>
                <c:pt idx="45665">
                  <c:v>-12.540430000000001</c:v>
                </c:pt>
                <c:pt idx="45666">
                  <c:v>-12.62017</c:v>
                </c:pt>
                <c:pt idx="45667">
                  <c:v>-12.699739999999998</c:v>
                </c:pt>
                <c:pt idx="45668">
                  <c:v>-12.779350000000001</c:v>
                </c:pt>
                <c:pt idx="45669">
                  <c:v>-12.85848</c:v>
                </c:pt>
                <c:pt idx="45670">
                  <c:v>-12.937940000000001</c:v>
                </c:pt>
                <c:pt idx="45671">
                  <c:v>-13.015609999999999</c:v>
                </c:pt>
                <c:pt idx="45672">
                  <c:v>-13.09271</c:v>
                </c:pt>
                <c:pt idx="45673">
                  <c:v>-13.168340000000001</c:v>
                </c:pt>
                <c:pt idx="45674">
                  <c:v>-13.24729</c:v>
                </c:pt>
                <c:pt idx="45675">
                  <c:v>-13.326659999999999</c:v>
                </c:pt>
                <c:pt idx="45676">
                  <c:v>-13.406370000000001</c:v>
                </c:pt>
                <c:pt idx="45677">
                  <c:v>-13.48573</c:v>
                </c:pt>
                <c:pt idx="45678">
                  <c:v>-13.56471</c:v>
                </c:pt>
                <c:pt idx="45679">
                  <c:v>-13.644490000000001</c:v>
                </c:pt>
                <c:pt idx="45680">
                  <c:v>-13.723980000000001</c:v>
                </c:pt>
                <c:pt idx="45681">
                  <c:v>-13.80383</c:v>
                </c:pt>
                <c:pt idx="45682">
                  <c:v>-13.883270000000001</c:v>
                </c:pt>
                <c:pt idx="45683">
                  <c:v>-13.963149999999999</c:v>
                </c:pt>
                <c:pt idx="45684">
                  <c:v>-14.042820000000001</c:v>
                </c:pt>
                <c:pt idx="45685">
                  <c:v>-14.122120000000001</c:v>
                </c:pt>
                <c:pt idx="45686">
                  <c:v>-14.200859999999999</c:v>
                </c:pt>
                <c:pt idx="45687">
                  <c:v>-14.280470000000001</c:v>
                </c:pt>
                <c:pt idx="45688">
                  <c:v>-14.36018</c:v>
                </c:pt>
                <c:pt idx="45689">
                  <c:v>-14.439519999999998</c:v>
                </c:pt>
                <c:pt idx="45690">
                  <c:v>-14.519219999999999</c:v>
                </c:pt>
                <c:pt idx="45691">
                  <c:v>-14.59923</c:v>
                </c:pt>
                <c:pt idx="45692">
                  <c:v>-14.679310000000001</c:v>
                </c:pt>
                <c:pt idx="45693">
                  <c:v>-14.759530000000002</c:v>
                </c:pt>
                <c:pt idx="45694">
                  <c:v>-14.83991</c:v>
                </c:pt>
                <c:pt idx="45695">
                  <c:v>-14.916400000000001</c:v>
                </c:pt>
                <c:pt idx="45696">
                  <c:v>-14.994289999999999</c:v>
                </c:pt>
                <c:pt idx="45697">
                  <c:v>-15.072410000000001</c:v>
                </c:pt>
                <c:pt idx="45698">
                  <c:v>-15.150729999999999</c:v>
                </c:pt>
                <c:pt idx="45699">
                  <c:v>-15.23091</c:v>
                </c:pt>
                <c:pt idx="45700">
                  <c:v>-15.311209999999999</c:v>
                </c:pt>
                <c:pt idx="45701">
                  <c:v>-15.39218</c:v>
                </c:pt>
                <c:pt idx="45702">
                  <c:v>-15.47308</c:v>
                </c:pt>
                <c:pt idx="45703">
                  <c:v>-15.55227</c:v>
                </c:pt>
                <c:pt idx="45704">
                  <c:v>-15.632429999999999</c:v>
                </c:pt>
                <c:pt idx="45705">
                  <c:v>-15.71219</c:v>
                </c:pt>
                <c:pt idx="45706">
                  <c:v>-15.791820000000001</c:v>
                </c:pt>
                <c:pt idx="45707">
                  <c:v>-15.87166</c:v>
                </c:pt>
                <c:pt idx="45708">
                  <c:v>-15.952440000000001</c:v>
                </c:pt>
                <c:pt idx="45709">
                  <c:v>-16.033049999999999</c:v>
                </c:pt>
                <c:pt idx="45710">
                  <c:v>-16.113059999999997</c:v>
                </c:pt>
                <c:pt idx="45711">
                  <c:v>-16.193069999999999</c:v>
                </c:pt>
                <c:pt idx="45712">
                  <c:v>-16.27309</c:v>
                </c:pt>
                <c:pt idx="45713">
                  <c:v>-16.35332</c:v>
                </c:pt>
                <c:pt idx="45714">
                  <c:v>-16.433620000000001</c:v>
                </c:pt>
                <c:pt idx="45715">
                  <c:v>-16.513290000000001</c:v>
                </c:pt>
                <c:pt idx="45716">
                  <c:v>-16.59273</c:v>
                </c:pt>
                <c:pt idx="45717">
                  <c:v>-16.671669999999999</c:v>
                </c:pt>
                <c:pt idx="45718">
                  <c:v>-16.750250000000001</c:v>
                </c:pt>
                <c:pt idx="45719">
                  <c:v>-16.829599999999999</c:v>
                </c:pt>
                <c:pt idx="45720">
                  <c:v>-16.907879999999999</c:v>
                </c:pt>
                <c:pt idx="45721">
                  <c:v>-16.986260000000001</c:v>
                </c:pt>
                <c:pt idx="45722">
                  <c:v>-17.065989999999999</c:v>
                </c:pt>
                <c:pt idx="45723">
                  <c:v>-17.145009999999999</c:v>
                </c:pt>
                <c:pt idx="45724">
                  <c:v>-17.223970000000001</c:v>
                </c:pt>
                <c:pt idx="45725">
                  <c:v>-17.30284</c:v>
                </c:pt>
                <c:pt idx="45726">
                  <c:v>-17.382290000000001</c:v>
                </c:pt>
                <c:pt idx="45727">
                  <c:v>-17.460819999999998</c:v>
                </c:pt>
                <c:pt idx="45728">
                  <c:v>-17.539750000000002</c:v>
                </c:pt>
                <c:pt idx="45729">
                  <c:v>-17.618790000000001</c:v>
                </c:pt>
                <c:pt idx="45730">
                  <c:v>-17.697620000000001</c:v>
                </c:pt>
                <c:pt idx="45731">
                  <c:v>-17.77628</c:v>
                </c:pt>
                <c:pt idx="45732">
                  <c:v>-17.85568</c:v>
                </c:pt>
                <c:pt idx="45733">
                  <c:v>-17.934850000000001</c:v>
                </c:pt>
                <c:pt idx="45734">
                  <c:v>-18.013179999999998</c:v>
                </c:pt>
                <c:pt idx="45735">
                  <c:v>-18.092040000000001</c:v>
                </c:pt>
                <c:pt idx="45736">
                  <c:v>-18.169809999999998</c:v>
                </c:pt>
                <c:pt idx="45737">
                  <c:v>-18.244599999999998</c:v>
                </c:pt>
                <c:pt idx="45738">
                  <c:v>-18.32197</c:v>
                </c:pt>
                <c:pt idx="45739">
                  <c:v>-18.398289999999999</c:v>
                </c:pt>
                <c:pt idx="45740">
                  <c:v>-18.47532</c:v>
                </c:pt>
                <c:pt idx="45741">
                  <c:v>-18.551949999999998</c:v>
                </c:pt>
                <c:pt idx="45742">
                  <c:v>-18.628690000000002</c:v>
                </c:pt>
                <c:pt idx="45743">
                  <c:v>-18.70448</c:v>
                </c:pt>
                <c:pt idx="45744">
                  <c:v>-18.777950000000001</c:v>
                </c:pt>
                <c:pt idx="45745">
                  <c:v>-18.851900000000001</c:v>
                </c:pt>
                <c:pt idx="45746">
                  <c:v>-18.926459999999999</c:v>
                </c:pt>
                <c:pt idx="45747">
                  <c:v>-19.001259999999998</c:v>
                </c:pt>
                <c:pt idx="45748">
                  <c:v>-19.07667</c:v>
                </c:pt>
                <c:pt idx="45749">
                  <c:v>-19.15286</c:v>
                </c:pt>
                <c:pt idx="45750">
                  <c:v>-19.22879</c:v>
                </c:pt>
                <c:pt idx="45751">
                  <c:v>-19.304279999999999</c:v>
                </c:pt>
                <c:pt idx="45752">
                  <c:v>-19.380219999999998</c:v>
                </c:pt>
                <c:pt idx="45753">
                  <c:v>-19.45543</c:v>
                </c:pt>
                <c:pt idx="45754">
                  <c:v>-19.531649999999999</c:v>
                </c:pt>
                <c:pt idx="45755">
                  <c:v>-19.607610000000001</c:v>
                </c:pt>
                <c:pt idx="45756">
                  <c:v>-19.68365</c:v>
                </c:pt>
                <c:pt idx="45757">
                  <c:v>-19.759329999999999</c:v>
                </c:pt>
                <c:pt idx="45758">
                  <c:v>-19.835560000000001</c:v>
                </c:pt>
                <c:pt idx="45759">
                  <c:v>-19.910309999999999</c:v>
                </c:pt>
                <c:pt idx="45760">
                  <c:v>-19.986450000000001</c:v>
                </c:pt>
                <c:pt idx="45761">
                  <c:v>-20.062190000000001</c:v>
                </c:pt>
                <c:pt idx="45762">
                  <c:v>-20.138150000000003</c:v>
                </c:pt>
                <c:pt idx="45763">
                  <c:v>-20.21452</c:v>
                </c:pt>
                <c:pt idx="45764">
                  <c:v>-20.290320000000001</c:v>
                </c:pt>
                <c:pt idx="45765">
                  <c:v>-20.366019999999999</c:v>
                </c:pt>
                <c:pt idx="45766">
                  <c:v>-20.442360000000001</c:v>
                </c:pt>
                <c:pt idx="45767">
                  <c:v>-20.51858</c:v>
                </c:pt>
                <c:pt idx="45768">
                  <c:v>-20.594420000000003</c:v>
                </c:pt>
                <c:pt idx="45769">
                  <c:v>-20.670439999999999</c:v>
                </c:pt>
                <c:pt idx="45770">
                  <c:v>-20.746600000000001</c:v>
                </c:pt>
                <c:pt idx="45771">
                  <c:v>-20.822420000000001</c:v>
                </c:pt>
                <c:pt idx="45772">
                  <c:v>-20.897210000000001</c:v>
                </c:pt>
                <c:pt idx="45773">
                  <c:v>-20.972010000000001</c:v>
                </c:pt>
                <c:pt idx="45774">
                  <c:v>-21.047189999999997</c:v>
                </c:pt>
                <c:pt idx="45775">
                  <c:v>-21.12274</c:v>
                </c:pt>
                <c:pt idx="45776">
                  <c:v>-21.198429999999998</c:v>
                </c:pt>
                <c:pt idx="45777">
                  <c:v>-21.273420000000002</c:v>
                </c:pt>
                <c:pt idx="45778">
                  <c:v>-21.348289999999999</c:v>
                </c:pt>
                <c:pt idx="45779">
                  <c:v>-21.422449999999998</c:v>
                </c:pt>
                <c:pt idx="45780">
                  <c:v>-21.495660000000001</c:v>
                </c:pt>
                <c:pt idx="45781">
                  <c:v>-21.569600000000001</c:v>
                </c:pt>
                <c:pt idx="45782">
                  <c:v>-21.643089999999997</c:v>
                </c:pt>
                <c:pt idx="45783">
                  <c:v>-21.716630000000002</c:v>
                </c:pt>
                <c:pt idx="45784">
                  <c:v>-21.790349999999997</c:v>
                </c:pt>
                <c:pt idx="45785">
                  <c:v>-21.866419999999998</c:v>
                </c:pt>
                <c:pt idx="45786">
                  <c:v>-21.94003</c:v>
                </c:pt>
                <c:pt idx="45787">
                  <c:v>-22.013150000000003</c:v>
                </c:pt>
                <c:pt idx="45788">
                  <c:v>-22.086839999999999</c:v>
                </c:pt>
                <c:pt idx="45789">
                  <c:v>-22.163409999999999</c:v>
                </c:pt>
                <c:pt idx="45790">
                  <c:v>-22.238570000000003</c:v>
                </c:pt>
                <c:pt idx="45791">
                  <c:v>-22.31259</c:v>
                </c:pt>
                <c:pt idx="45792">
                  <c:v>-22.386769999999999</c:v>
                </c:pt>
                <c:pt idx="45793">
                  <c:v>-22.460979999999999</c:v>
                </c:pt>
                <c:pt idx="45794">
                  <c:v>-22.535379999999996</c:v>
                </c:pt>
                <c:pt idx="45795">
                  <c:v>-22.60915</c:v>
                </c:pt>
                <c:pt idx="45796">
                  <c:v>-22.681089999999998</c:v>
                </c:pt>
                <c:pt idx="45797">
                  <c:v>-22.753309999999999</c:v>
                </c:pt>
                <c:pt idx="45798">
                  <c:v>-22.82526</c:v>
                </c:pt>
                <c:pt idx="45799">
                  <c:v>-22.896850000000001</c:v>
                </c:pt>
                <c:pt idx="45800">
                  <c:v>-22.968499999999999</c:v>
                </c:pt>
                <c:pt idx="45801">
                  <c:v>-23.039960000000001</c:v>
                </c:pt>
                <c:pt idx="45802">
                  <c:v>-23.110409999999998</c:v>
                </c:pt>
                <c:pt idx="45803">
                  <c:v>-23.18036</c:v>
                </c:pt>
                <c:pt idx="45804">
                  <c:v>-23.250679999999999</c:v>
                </c:pt>
                <c:pt idx="45805">
                  <c:v>-23.320820000000001</c:v>
                </c:pt>
                <c:pt idx="45806">
                  <c:v>-23.391210000000001</c:v>
                </c:pt>
                <c:pt idx="45807">
                  <c:v>-23.46162</c:v>
                </c:pt>
                <c:pt idx="45808">
                  <c:v>-23.532130000000002</c:v>
                </c:pt>
                <c:pt idx="45809">
                  <c:v>-23.601899999999997</c:v>
                </c:pt>
                <c:pt idx="45810">
                  <c:v>-23.6708</c:v>
                </c:pt>
                <c:pt idx="45811">
                  <c:v>-23.74034</c:v>
                </c:pt>
                <c:pt idx="45812">
                  <c:v>-23.80959</c:v>
                </c:pt>
                <c:pt idx="45813">
                  <c:v>-23.878499999999999</c:v>
                </c:pt>
                <c:pt idx="45814">
                  <c:v>-23.94708</c:v>
                </c:pt>
                <c:pt idx="45815">
                  <c:v>-24.015140000000002</c:v>
                </c:pt>
                <c:pt idx="45816">
                  <c:v>-24.082419999999999</c:v>
                </c:pt>
                <c:pt idx="45817">
                  <c:v>-24.150559999999999</c:v>
                </c:pt>
                <c:pt idx="45818">
                  <c:v>-24.218419999999998</c:v>
                </c:pt>
                <c:pt idx="45819">
                  <c:v>-24.308720000000001</c:v>
                </c:pt>
                <c:pt idx="45820">
                  <c:v>-24.37726</c:v>
                </c:pt>
                <c:pt idx="45821">
                  <c:v>-24.448</c:v>
                </c:pt>
                <c:pt idx="45822">
                  <c:v>-24.5184</c:v>
                </c:pt>
                <c:pt idx="45823">
                  <c:v>-24.586130000000001</c:v>
                </c:pt>
                <c:pt idx="45824">
                  <c:v>-24.654899999999998</c:v>
                </c:pt>
                <c:pt idx="45825">
                  <c:v>-24.723240000000001</c:v>
                </c:pt>
                <c:pt idx="45826">
                  <c:v>-24.78856</c:v>
                </c:pt>
                <c:pt idx="45827">
                  <c:v>-24.856660000000002</c:v>
                </c:pt>
                <c:pt idx="45828">
                  <c:v>-24.92445</c:v>
                </c:pt>
                <c:pt idx="45829">
                  <c:v>-24.988910000000001</c:v>
                </c:pt>
                <c:pt idx="45830">
                  <c:v>-25.053629999999998</c:v>
                </c:pt>
                <c:pt idx="45831">
                  <c:v>-25.120079999999998</c:v>
                </c:pt>
                <c:pt idx="45832">
                  <c:v>-25.187179999999998</c:v>
                </c:pt>
                <c:pt idx="45833">
                  <c:v>-25.25394</c:v>
                </c:pt>
                <c:pt idx="45834">
                  <c:v>-25.33108</c:v>
                </c:pt>
                <c:pt idx="45835">
                  <c:v>-25.402140000000003</c:v>
                </c:pt>
                <c:pt idx="45836">
                  <c:v>-25.46941</c:v>
                </c:pt>
                <c:pt idx="45837">
                  <c:v>-25.54458</c:v>
                </c:pt>
                <c:pt idx="45838">
                  <c:v>-25.61459</c:v>
                </c:pt>
                <c:pt idx="45839">
                  <c:v>-25.680969999999999</c:v>
                </c:pt>
                <c:pt idx="45840">
                  <c:v>-25.745070000000002</c:v>
                </c:pt>
                <c:pt idx="45841">
                  <c:v>-25.808810000000001</c:v>
                </c:pt>
                <c:pt idx="45842">
                  <c:v>-25.872199999999999</c:v>
                </c:pt>
                <c:pt idx="45843">
                  <c:v>-25.935589999999998</c:v>
                </c:pt>
                <c:pt idx="45844">
                  <c:v>-25.998339999999999</c:v>
                </c:pt>
                <c:pt idx="45845">
                  <c:v>-26.060680000000001</c:v>
                </c:pt>
                <c:pt idx="45846">
                  <c:v>-26.122589999999999</c:v>
                </c:pt>
                <c:pt idx="45847">
                  <c:v>-26.185179999999999</c:v>
                </c:pt>
                <c:pt idx="45848">
                  <c:v>-26.247170000000001</c:v>
                </c:pt>
                <c:pt idx="45849">
                  <c:v>-26.309239999999999</c:v>
                </c:pt>
                <c:pt idx="45850">
                  <c:v>-26.371020000000001</c:v>
                </c:pt>
                <c:pt idx="45851">
                  <c:v>-26.431909999999998</c:v>
                </c:pt>
                <c:pt idx="45852">
                  <c:v>-26.49333</c:v>
                </c:pt>
                <c:pt idx="45853">
                  <c:v>-26.552880000000002</c:v>
                </c:pt>
                <c:pt idx="45854">
                  <c:v>-26.611639999999998</c:v>
                </c:pt>
                <c:pt idx="45855">
                  <c:v>-26.67323</c:v>
                </c:pt>
                <c:pt idx="45856">
                  <c:v>-26.73471</c:v>
                </c:pt>
                <c:pt idx="45857">
                  <c:v>-26.795870000000001</c:v>
                </c:pt>
                <c:pt idx="45858">
                  <c:v>-26.857500000000002</c:v>
                </c:pt>
                <c:pt idx="45859">
                  <c:v>-26.919179999999997</c:v>
                </c:pt>
                <c:pt idx="45860">
                  <c:v>-26.981160000000003</c:v>
                </c:pt>
                <c:pt idx="45861">
                  <c:v>-27.042320000000004</c:v>
                </c:pt>
                <c:pt idx="45862">
                  <c:v>-27.104040000000001</c:v>
                </c:pt>
                <c:pt idx="45863">
                  <c:v>-27.164909999999999</c:v>
                </c:pt>
                <c:pt idx="45864">
                  <c:v>-27.225769999999997</c:v>
                </c:pt>
                <c:pt idx="45865">
                  <c:v>-27.288800000000002</c:v>
                </c:pt>
                <c:pt idx="45866">
                  <c:v>-27.350050000000003</c:v>
                </c:pt>
                <c:pt idx="45867">
                  <c:v>-27.410420000000002</c:v>
                </c:pt>
                <c:pt idx="45868">
                  <c:v>-27.47054</c:v>
                </c:pt>
                <c:pt idx="45869">
                  <c:v>-27.530280000000001</c:v>
                </c:pt>
                <c:pt idx="45870">
                  <c:v>-27.589929999999999</c:v>
                </c:pt>
                <c:pt idx="45871">
                  <c:v>-27.648910000000001</c:v>
                </c:pt>
                <c:pt idx="45872">
                  <c:v>-27.707160000000002</c:v>
                </c:pt>
                <c:pt idx="45873">
                  <c:v>-27.764969999999998</c:v>
                </c:pt>
                <c:pt idx="45874">
                  <c:v>-27.822290000000002</c:v>
                </c:pt>
                <c:pt idx="45875">
                  <c:v>-27.87979</c:v>
                </c:pt>
                <c:pt idx="45876">
                  <c:v>-27.935340000000004</c:v>
                </c:pt>
                <c:pt idx="45877">
                  <c:v>-27.99175</c:v>
                </c:pt>
                <c:pt idx="45878">
                  <c:v>-28.048670000000001</c:v>
                </c:pt>
                <c:pt idx="45879">
                  <c:v>-28.105129999999999</c:v>
                </c:pt>
                <c:pt idx="45880">
                  <c:v>-28.162520000000001</c:v>
                </c:pt>
                <c:pt idx="45881">
                  <c:v>-28.219439999999999</c:v>
                </c:pt>
                <c:pt idx="45882">
                  <c:v>-28.276289999999999</c:v>
                </c:pt>
                <c:pt idx="45883">
                  <c:v>-28.333819999999999</c:v>
                </c:pt>
                <c:pt idx="45884">
                  <c:v>-28.39058</c:v>
                </c:pt>
                <c:pt idx="45885">
                  <c:v>-28.445219999999999</c:v>
                </c:pt>
                <c:pt idx="45886">
                  <c:v>-28.502459999999999</c:v>
                </c:pt>
                <c:pt idx="45887">
                  <c:v>-28.559839999999998</c:v>
                </c:pt>
                <c:pt idx="45888">
                  <c:v>-28.61683</c:v>
                </c:pt>
                <c:pt idx="45889">
                  <c:v>-28.673929999999999</c:v>
                </c:pt>
                <c:pt idx="45890">
                  <c:v>-28.73068</c:v>
                </c:pt>
                <c:pt idx="45891">
                  <c:v>-28.786950000000001</c:v>
                </c:pt>
                <c:pt idx="45892">
                  <c:v>-28.842979999999997</c:v>
                </c:pt>
                <c:pt idx="45893">
                  <c:v>-28.899189999999997</c:v>
                </c:pt>
                <c:pt idx="45894">
                  <c:v>-28.954930000000001</c:v>
                </c:pt>
                <c:pt idx="45895">
                  <c:v>-29.010929999999998</c:v>
                </c:pt>
                <c:pt idx="45896">
                  <c:v>-29.070269999999997</c:v>
                </c:pt>
                <c:pt idx="45897">
                  <c:v>-29.128419999999998</c:v>
                </c:pt>
                <c:pt idx="45898">
                  <c:v>-29.185459999999999</c:v>
                </c:pt>
                <c:pt idx="45899">
                  <c:v>-29.24175</c:v>
                </c:pt>
                <c:pt idx="45900">
                  <c:v>-29.29851</c:v>
                </c:pt>
                <c:pt idx="45901">
                  <c:v>-29.354939999999999</c:v>
                </c:pt>
                <c:pt idx="45902">
                  <c:v>-29.410690000000002</c:v>
                </c:pt>
                <c:pt idx="45903">
                  <c:v>-29.465870000000002</c:v>
                </c:pt>
                <c:pt idx="45904">
                  <c:v>-29.521259999999998</c:v>
                </c:pt>
                <c:pt idx="45905">
                  <c:v>-29.576159999999998</c:v>
                </c:pt>
                <c:pt idx="45906">
                  <c:v>-29.626890000000003</c:v>
                </c:pt>
                <c:pt idx="45907">
                  <c:v>-29.67943</c:v>
                </c:pt>
                <c:pt idx="45908">
                  <c:v>-29.733920000000001</c:v>
                </c:pt>
                <c:pt idx="45909">
                  <c:v>-29.787759999999999</c:v>
                </c:pt>
                <c:pt idx="45910">
                  <c:v>-29.84318</c:v>
                </c:pt>
                <c:pt idx="45911">
                  <c:v>-29.89667</c:v>
                </c:pt>
                <c:pt idx="45912">
                  <c:v>-29.950399999999998</c:v>
                </c:pt>
                <c:pt idx="45913">
                  <c:v>-30.004270000000002</c:v>
                </c:pt>
                <c:pt idx="45914">
                  <c:v>-30.05847</c:v>
                </c:pt>
                <c:pt idx="45915">
                  <c:v>-30.112310000000001</c:v>
                </c:pt>
                <c:pt idx="45916">
                  <c:v>-30.165880000000001</c:v>
                </c:pt>
                <c:pt idx="45917">
                  <c:v>-30.219140000000003</c:v>
                </c:pt>
                <c:pt idx="45918">
                  <c:v>-30.27243</c:v>
                </c:pt>
                <c:pt idx="45919">
                  <c:v>-30.326170000000001</c:v>
                </c:pt>
                <c:pt idx="45920">
                  <c:v>-30.380199999999999</c:v>
                </c:pt>
                <c:pt idx="45921">
                  <c:v>-30.433430000000001</c:v>
                </c:pt>
                <c:pt idx="45922">
                  <c:v>-30.488050000000001</c:v>
                </c:pt>
                <c:pt idx="45923">
                  <c:v>-30.542630000000003</c:v>
                </c:pt>
                <c:pt idx="45924">
                  <c:v>-30.597819999999999</c:v>
                </c:pt>
                <c:pt idx="45925">
                  <c:v>-30.65147</c:v>
                </c:pt>
                <c:pt idx="45926">
                  <c:v>-30.70608</c:v>
                </c:pt>
                <c:pt idx="45927">
                  <c:v>-30.76005</c:v>
                </c:pt>
                <c:pt idx="45928">
                  <c:v>-30.814869999999999</c:v>
                </c:pt>
                <c:pt idx="45929">
                  <c:v>-30.869589999999999</c:v>
                </c:pt>
                <c:pt idx="45930">
                  <c:v>-30.92361</c:v>
                </c:pt>
                <c:pt idx="45931">
                  <c:v>-30.977779999999999</c:v>
                </c:pt>
                <c:pt idx="45932">
                  <c:v>-31.030950000000001</c:v>
                </c:pt>
                <c:pt idx="45933">
                  <c:v>-31.084700000000002</c:v>
                </c:pt>
                <c:pt idx="45934">
                  <c:v>-31.138119999999997</c:v>
                </c:pt>
                <c:pt idx="45935">
                  <c:v>-31.19201</c:v>
                </c:pt>
                <c:pt idx="45936">
                  <c:v>-31.246049999999997</c:v>
                </c:pt>
                <c:pt idx="45937">
                  <c:v>-31.29945</c:v>
                </c:pt>
                <c:pt idx="45938">
                  <c:v>-31.35529</c:v>
                </c:pt>
                <c:pt idx="45939">
                  <c:v>-31.409319999999997</c:v>
                </c:pt>
                <c:pt idx="45940">
                  <c:v>-31.462070000000001</c:v>
                </c:pt>
                <c:pt idx="45941">
                  <c:v>-31.513550000000002</c:v>
                </c:pt>
                <c:pt idx="45942">
                  <c:v>-31.56457</c:v>
                </c:pt>
                <c:pt idx="45943">
                  <c:v>-31.616</c:v>
                </c:pt>
                <c:pt idx="45944">
                  <c:v>-31.668210000000002</c:v>
                </c:pt>
                <c:pt idx="45945">
                  <c:v>-31.720890000000001</c:v>
                </c:pt>
                <c:pt idx="45946">
                  <c:v>-31.773099999999999</c:v>
                </c:pt>
                <c:pt idx="45947">
                  <c:v>-31.824629999999999</c:v>
                </c:pt>
                <c:pt idx="45948">
                  <c:v>-31.876220000000004</c:v>
                </c:pt>
                <c:pt idx="45949">
                  <c:v>-31.926649999999999</c:v>
                </c:pt>
                <c:pt idx="45950">
                  <c:v>-31.977399999999999</c:v>
                </c:pt>
                <c:pt idx="45951">
                  <c:v>-32.027929999999998</c:v>
                </c:pt>
                <c:pt idx="45952">
                  <c:v>-32.078270000000003</c:v>
                </c:pt>
                <c:pt idx="45953">
                  <c:v>-32.127500000000005</c:v>
                </c:pt>
                <c:pt idx="45954">
                  <c:v>-32.177039999999998</c:v>
                </c:pt>
                <c:pt idx="45955">
                  <c:v>-32.226790000000001</c:v>
                </c:pt>
                <c:pt idx="45956">
                  <c:v>-32.276969999999999</c:v>
                </c:pt>
                <c:pt idx="45957">
                  <c:v>-32.320229999999995</c:v>
                </c:pt>
                <c:pt idx="45958">
                  <c:v>-32.366929999999996</c:v>
                </c:pt>
                <c:pt idx="45959">
                  <c:v>-32.415579999999999</c:v>
                </c:pt>
                <c:pt idx="45960">
                  <c:v>-32.463299999999997</c:v>
                </c:pt>
                <c:pt idx="45961">
                  <c:v>-32.51153</c:v>
                </c:pt>
                <c:pt idx="45962">
                  <c:v>-32.559429999999999</c:v>
                </c:pt>
                <c:pt idx="45963">
                  <c:v>-32.608310000000003</c:v>
                </c:pt>
                <c:pt idx="45964">
                  <c:v>-32.658100000000005</c:v>
                </c:pt>
                <c:pt idx="45965">
                  <c:v>-32.707090000000001</c:v>
                </c:pt>
                <c:pt idx="45966">
                  <c:v>-32.756549999999997</c:v>
                </c:pt>
                <c:pt idx="45967">
                  <c:v>-32.806959999999997</c:v>
                </c:pt>
                <c:pt idx="45968">
                  <c:v>-32.855940000000004</c:v>
                </c:pt>
                <c:pt idx="45969">
                  <c:v>-32.90605</c:v>
                </c:pt>
                <c:pt idx="45970">
                  <c:v>-32.955130000000004</c:v>
                </c:pt>
                <c:pt idx="45971">
                  <c:v>-32.99192</c:v>
                </c:pt>
                <c:pt idx="45972">
                  <c:v>-33.037329999999997</c:v>
                </c:pt>
                <c:pt idx="45973">
                  <c:v>-33.083100000000002</c:v>
                </c:pt>
                <c:pt idx="45974">
                  <c:v>-33.130760000000002</c:v>
                </c:pt>
                <c:pt idx="45975">
                  <c:v>-33.176940000000002</c:v>
                </c:pt>
                <c:pt idx="45976">
                  <c:v>-33.224769999999999</c:v>
                </c:pt>
                <c:pt idx="45977">
                  <c:v>-33.272390000000001</c:v>
                </c:pt>
                <c:pt idx="45978">
                  <c:v>-33.321019999999997</c:v>
                </c:pt>
                <c:pt idx="45979">
                  <c:v>-33.37068</c:v>
                </c:pt>
                <c:pt idx="45980">
                  <c:v>-33.418050000000001</c:v>
                </c:pt>
                <c:pt idx="45981">
                  <c:v>-33.46837</c:v>
                </c:pt>
                <c:pt idx="45982">
                  <c:v>-33.518140000000002</c:v>
                </c:pt>
                <c:pt idx="45983">
                  <c:v>-33.567689999999999</c:v>
                </c:pt>
                <c:pt idx="45984">
                  <c:v>-33.616510000000005</c:v>
                </c:pt>
                <c:pt idx="45985">
                  <c:v>-33.664580000000001</c:v>
                </c:pt>
                <c:pt idx="45986">
                  <c:v>-33.712159999999997</c:v>
                </c:pt>
                <c:pt idx="45987">
                  <c:v>-33.759070000000001</c:v>
                </c:pt>
                <c:pt idx="45988">
                  <c:v>-33.805999999999997</c:v>
                </c:pt>
                <c:pt idx="45989">
                  <c:v>-33.852579999999996</c:v>
                </c:pt>
                <c:pt idx="45990">
                  <c:v>-33.898649999999996</c:v>
                </c:pt>
                <c:pt idx="45991">
                  <c:v>-33.944770000000005</c:v>
                </c:pt>
                <c:pt idx="45992">
                  <c:v>-33.99</c:v>
                </c:pt>
                <c:pt idx="45993">
                  <c:v>-34.031019999999998</c:v>
                </c:pt>
                <c:pt idx="45994">
                  <c:v>-34.070499999999996</c:v>
                </c:pt>
                <c:pt idx="45995">
                  <c:v>-34.116300000000003</c:v>
                </c:pt>
                <c:pt idx="45996">
                  <c:v>-34.161110000000001</c:v>
                </c:pt>
                <c:pt idx="45997">
                  <c:v>-34.205549999999995</c:v>
                </c:pt>
                <c:pt idx="45998">
                  <c:v>-34.250280000000004</c:v>
                </c:pt>
                <c:pt idx="45999">
                  <c:v>-34.294690000000003</c:v>
                </c:pt>
                <c:pt idx="46000">
                  <c:v>-34.338850000000001</c:v>
                </c:pt>
                <c:pt idx="46001">
                  <c:v>-34.382440000000003</c:v>
                </c:pt>
                <c:pt idx="46002">
                  <c:v>-34.425899999999999</c:v>
                </c:pt>
                <c:pt idx="46003">
                  <c:v>-34.468540000000004</c:v>
                </c:pt>
                <c:pt idx="46004">
                  <c:v>-34.509540000000001</c:v>
                </c:pt>
                <c:pt idx="46005">
                  <c:v>-34.552930000000003</c:v>
                </c:pt>
                <c:pt idx="46006">
                  <c:v>-34.594499999999996</c:v>
                </c:pt>
                <c:pt idx="46007">
                  <c:v>-34.637570000000004</c:v>
                </c:pt>
                <c:pt idx="46008">
                  <c:v>-34.679479999999998</c:v>
                </c:pt>
                <c:pt idx="46009">
                  <c:v>-34.721989999999998</c:v>
                </c:pt>
                <c:pt idx="46010">
                  <c:v>-34.764330000000001</c:v>
                </c:pt>
                <c:pt idx="46011">
                  <c:v>-34.80724</c:v>
                </c:pt>
                <c:pt idx="46012">
                  <c:v>-34.850149999999999</c:v>
                </c:pt>
                <c:pt idx="46013">
                  <c:v>-34.893550000000005</c:v>
                </c:pt>
                <c:pt idx="46014">
                  <c:v>-34.936410000000002</c:v>
                </c:pt>
                <c:pt idx="46015">
                  <c:v>-34.97916</c:v>
                </c:pt>
                <c:pt idx="46016">
                  <c:v>-35.022500000000001</c:v>
                </c:pt>
                <c:pt idx="46017">
                  <c:v>-35.06514</c:v>
                </c:pt>
                <c:pt idx="46018">
                  <c:v>-35.107259999999997</c:v>
                </c:pt>
                <c:pt idx="46019">
                  <c:v>-35.149610000000003</c:v>
                </c:pt>
                <c:pt idx="46020">
                  <c:v>-35.20478</c:v>
                </c:pt>
                <c:pt idx="46021">
                  <c:v>-35.257530000000003</c:v>
                </c:pt>
                <c:pt idx="46022">
                  <c:v>-35.306069999999998</c:v>
                </c:pt>
                <c:pt idx="46023">
                  <c:v>-35.347569999999997</c:v>
                </c:pt>
                <c:pt idx="46024">
                  <c:v>-35.390650000000001</c:v>
                </c:pt>
                <c:pt idx="46025">
                  <c:v>-35.431510000000003</c:v>
                </c:pt>
                <c:pt idx="46026">
                  <c:v>-35.474119999999999</c:v>
                </c:pt>
                <c:pt idx="46027">
                  <c:v>-35.516019999999997</c:v>
                </c:pt>
                <c:pt idx="46028">
                  <c:v>-35.558630000000001</c:v>
                </c:pt>
                <c:pt idx="46029">
                  <c:v>-35.600659999999998</c:v>
                </c:pt>
                <c:pt idx="46030">
                  <c:v>-35.64367</c:v>
                </c:pt>
                <c:pt idx="46031">
                  <c:v>-35.685739999999996</c:v>
                </c:pt>
                <c:pt idx="46032">
                  <c:v>-35.728349999999999</c:v>
                </c:pt>
                <c:pt idx="46033">
                  <c:v>-35.77026</c:v>
                </c:pt>
                <c:pt idx="46034">
                  <c:v>-35.813199999999995</c:v>
                </c:pt>
                <c:pt idx="46035">
                  <c:v>-35.856560000000002</c:v>
                </c:pt>
                <c:pt idx="46036">
                  <c:v>-35.899909999999998</c:v>
                </c:pt>
                <c:pt idx="46037">
                  <c:v>-35.943800000000003</c:v>
                </c:pt>
                <c:pt idx="46038">
                  <c:v>-35.987230000000004</c:v>
                </c:pt>
                <c:pt idx="46039">
                  <c:v>-36.029910000000001</c:v>
                </c:pt>
                <c:pt idx="46040">
                  <c:v>-36.07197</c:v>
                </c:pt>
                <c:pt idx="46041">
                  <c:v>-36.11383</c:v>
                </c:pt>
                <c:pt idx="46042">
                  <c:v>-36.155520000000003</c:v>
                </c:pt>
                <c:pt idx="46043">
                  <c:v>-36.19764</c:v>
                </c:pt>
                <c:pt idx="46044">
                  <c:v>-36.239460000000001</c:v>
                </c:pt>
                <c:pt idx="46045">
                  <c:v>-36.281300000000002</c:v>
                </c:pt>
                <c:pt idx="46046">
                  <c:v>-36.322490000000002</c:v>
                </c:pt>
                <c:pt idx="46047">
                  <c:v>-36.363729999999997</c:v>
                </c:pt>
                <c:pt idx="46048">
                  <c:v>-36.404699999999998</c:v>
                </c:pt>
                <c:pt idx="46049">
                  <c:v>-36.439830000000001</c:v>
                </c:pt>
                <c:pt idx="46050">
                  <c:v>-36.469099999999997</c:v>
                </c:pt>
                <c:pt idx="46051">
                  <c:v>-36.49991</c:v>
                </c:pt>
                <c:pt idx="46052">
                  <c:v>-36.531709999999997</c:v>
                </c:pt>
                <c:pt idx="46053">
                  <c:v>-36.56662</c:v>
                </c:pt>
                <c:pt idx="46054">
                  <c:v>-36.613970000000002</c:v>
                </c:pt>
                <c:pt idx="46055">
                  <c:v>-36.65287</c:v>
                </c:pt>
                <c:pt idx="46056">
                  <c:v>-36.6935</c:v>
                </c:pt>
                <c:pt idx="46057">
                  <c:v>-36.734319999999997</c:v>
                </c:pt>
                <c:pt idx="46058">
                  <c:v>-36.783909999999999</c:v>
                </c:pt>
                <c:pt idx="46059">
                  <c:v>-36.821109999999997</c:v>
                </c:pt>
                <c:pt idx="46060">
                  <c:v>-36.862130000000001</c:v>
                </c:pt>
                <c:pt idx="46061">
                  <c:v>-36.903080000000003</c:v>
                </c:pt>
                <c:pt idx="46062">
                  <c:v>-36.943019999999997</c:v>
                </c:pt>
                <c:pt idx="46063">
                  <c:v>-36.983609999999999</c:v>
                </c:pt>
                <c:pt idx="46064">
                  <c:v>-37.023530000000001</c:v>
                </c:pt>
                <c:pt idx="46065">
                  <c:v>-37.063800000000001</c:v>
                </c:pt>
                <c:pt idx="46066">
                  <c:v>-37.103670000000001</c:v>
                </c:pt>
                <c:pt idx="46067">
                  <c:v>-37.138449999999999</c:v>
                </c:pt>
                <c:pt idx="46068">
                  <c:v>-37.174570000000003</c:v>
                </c:pt>
                <c:pt idx="46069">
                  <c:v>-37.213210000000004</c:v>
                </c:pt>
                <c:pt idx="46070">
                  <c:v>-37.251199999999997</c:v>
                </c:pt>
                <c:pt idx="46071">
                  <c:v>-37.291060000000002</c:v>
                </c:pt>
                <c:pt idx="46072">
                  <c:v>-37.331470000000003</c:v>
                </c:pt>
                <c:pt idx="46073">
                  <c:v>-37.37276</c:v>
                </c:pt>
                <c:pt idx="46074">
                  <c:v>-37.413640000000001</c:v>
                </c:pt>
                <c:pt idx="46075">
                  <c:v>-37.454299999999996</c:v>
                </c:pt>
                <c:pt idx="46076">
                  <c:v>-37.494529999999997</c:v>
                </c:pt>
                <c:pt idx="46077">
                  <c:v>-37.534130000000005</c:v>
                </c:pt>
                <c:pt idx="46078">
                  <c:v>-37.573239999999998</c:v>
                </c:pt>
                <c:pt idx="46079">
                  <c:v>-37.612960000000001</c:v>
                </c:pt>
                <c:pt idx="46080">
                  <c:v>-37.65278</c:v>
                </c:pt>
                <c:pt idx="46081">
                  <c:v>-37.69267</c:v>
                </c:pt>
                <c:pt idx="46082">
                  <c:v>-37.732299999999995</c:v>
                </c:pt>
                <c:pt idx="46083">
                  <c:v>-37.771650000000001</c:v>
                </c:pt>
                <c:pt idx="46084">
                  <c:v>-37.810549999999999</c:v>
                </c:pt>
                <c:pt idx="46085">
                  <c:v>-37.849449999999997</c:v>
                </c:pt>
                <c:pt idx="46086">
                  <c:v>-37.888379999999998</c:v>
                </c:pt>
                <c:pt idx="46087">
                  <c:v>-37.92756</c:v>
                </c:pt>
                <c:pt idx="46088">
                  <c:v>-37.966419999999999</c:v>
                </c:pt>
                <c:pt idx="46089">
                  <c:v>-38.005240000000001</c:v>
                </c:pt>
                <c:pt idx="46090">
                  <c:v>-38.043059999999997</c:v>
                </c:pt>
                <c:pt idx="46091">
                  <c:v>-38.081740000000003</c:v>
                </c:pt>
                <c:pt idx="46092">
                  <c:v>-38.119950000000003</c:v>
                </c:pt>
                <c:pt idx="46093">
                  <c:v>-38.158340000000003</c:v>
                </c:pt>
                <c:pt idx="46094">
                  <c:v>-38.19652</c:v>
                </c:pt>
                <c:pt idx="46095">
                  <c:v>-38.234450000000002</c:v>
                </c:pt>
                <c:pt idx="46096">
                  <c:v>-38.272439999999996</c:v>
                </c:pt>
                <c:pt idx="46097">
                  <c:v>-38.313769999999998</c:v>
                </c:pt>
                <c:pt idx="46098">
                  <c:v>-38.352820000000001</c:v>
                </c:pt>
                <c:pt idx="46099">
                  <c:v>-38.391950000000001</c:v>
                </c:pt>
                <c:pt idx="46100">
                  <c:v>-38.431020000000004</c:v>
                </c:pt>
                <c:pt idx="46101">
                  <c:v>-38.46987</c:v>
                </c:pt>
                <c:pt idx="46102">
                  <c:v>-38.508150000000001</c:v>
                </c:pt>
                <c:pt idx="46103">
                  <c:v>-38.546680000000002</c:v>
                </c:pt>
                <c:pt idx="46104">
                  <c:v>-38.583959999999998</c:v>
                </c:pt>
                <c:pt idx="46105">
                  <c:v>-38.621139999999997</c:v>
                </c:pt>
                <c:pt idx="46106">
                  <c:v>-38.647590000000001</c:v>
                </c:pt>
                <c:pt idx="46107">
                  <c:v>-38.680700000000002</c:v>
                </c:pt>
                <c:pt idx="46108">
                  <c:v>-38.717669999999998</c:v>
                </c:pt>
                <c:pt idx="46109">
                  <c:v>-38.755980000000001</c:v>
                </c:pt>
                <c:pt idx="46110">
                  <c:v>-38.795459999999999</c:v>
                </c:pt>
                <c:pt idx="46111">
                  <c:v>-38.83755</c:v>
                </c:pt>
                <c:pt idx="46112">
                  <c:v>-38.877890000000001</c:v>
                </c:pt>
                <c:pt idx="46113">
                  <c:v>-38.917679999999997</c:v>
                </c:pt>
                <c:pt idx="46114">
                  <c:v>-38.956409999999998</c:v>
                </c:pt>
                <c:pt idx="46115">
                  <c:v>-38.994100000000003</c:v>
                </c:pt>
                <c:pt idx="46116">
                  <c:v>-39.03116</c:v>
                </c:pt>
                <c:pt idx="46117">
                  <c:v>-39.067070000000001</c:v>
                </c:pt>
                <c:pt idx="46118">
                  <c:v>-39.103580000000001</c:v>
                </c:pt>
                <c:pt idx="46119">
                  <c:v>-39.139650000000003</c:v>
                </c:pt>
                <c:pt idx="46120">
                  <c:v>-39.176190000000005</c:v>
                </c:pt>
                <c:pt idx="46121">
                  <c:v>-39.212119999999999</c:v>
                </c:pt>
                <c:pt idx="46122">
                  <c:v>-39.247860000000003</c:v>
                </c:pt>
                <c:pt idx="46123">
                  <c:v>-39.282879999999999</c:v>
                </c:pt>
                <c:pt idx="46124">
                  <c:v>-39.318010000000001</c:v>
                </c:pt>
                <c:pt idx="46125">
                  <c:v>-39.352670000000003</c:v>
                </c:pt>
                <c:pt idx="46126">
                  <c:v>-39.384239999999998</c:v>
                </c:pt>
                <c:pt idx="46127">
                  <c:v>-39.416789999999999</c:v>
                </c:pt>
                <c:pt idx="46128">
                  <c:v>-39.45111</c:v>
                </c:pt>
                <c:pt idx="46129">
                  <c:v>-39.485640000000004</c:v>
                </c:pt>
                <c:pt idx="46130">
                  <c:v>-39.519959999999998</c:v>
                </c:pt>
                <c:pt idx="46131">
                  <c:v>-39.546939999999999</c:v>
                </c:pt>
                <c:pt idx="46132">
                  <c:v>-39.579549999999998</c:v>
                </c:pt>
                <c:pt idx="46133">
                  <c:v>-39.610590000000002</c:v>
                </c:pt>
                <c:pt idx="46134">
                  <c:v>-39.643090000000001</c:v>
                </c:pt>
                <c:pt idx="46135">
                  <c:v>-39.675629999999998</c:v>
                </c:pt>
                <c:pt idx="46136">
                  <c:v>-39.707880000000003</c:v>
                </c:pt>
                <c:pt idx="46137">
                  <c:v>-39.740669999999994</c:v>
                </c:pt>
                <c:pt idx="46138">
                  <c:v>-39.77384</c:v>
                </c:pt>
                <c:pt idx="46139">
                  <c:v>-39.807160000000003</c:v>
                </c:pt>
                <c:pt idx="46140">
                  <c:v>-39.840499999999999</c:v>
                </c:pt>
                <c:pt idx="46141">
                  <c:v>-39.873910000000002</c:v>
                </c:pt>
                <c:pt idx="46142">
                  <c:v>-39.907789999999999</c:v>
                </c:pt>
                <c:pt idx="46143">
                  <c:v>-39.941559999999996</c:v>
                </c:pt>
                <c:pt idx="46144">
                  <c:v>-39.975409999999997</c:v>
                </c:pt>
                <c:pt idx="46145">
                  <c:v>-40.009249999999994</c:v>
                </c:pt>
                <c:pt idx="46146">
                  <c:v>-40.042770000000004</c:v>
                </c:pt>
                <c:pt idx="46147">
                  <c:v>-40.076299999999996</c:v>
                </c:pt>
                <c:pt idx="46148">
                  <c:v>-40.109649999999995</c:v>
                </c:pt>
                <c:pt idx="46149">
                  <c:v>-40.14235</c:v>
                </c:pt>
                <c:pt idx="46150">
                  <c:v>-40.17501</c:v>
                </c:pt>
                <c:pt idx="46151">
                  <c:v>-40.207759999999993</c:v>
                </c:pt>
                <c:pt idx="46152">
                  <c:v>-40.241369999999996</c:v>
                </c:pt>
                <c:pt idx="46153">
                  <c:v>-40.274979999999999</c:v>
                </c:pt>
                <c:pt idx="46154">
                  <c:v>-40.308489999999999</c:v>
                </c:pt>
                <c:pt idx="46155">
                  <c:v>-40.342799999999997</c:v>
                </c:pt>
                <c:pt idx="46156">
                  <c:v>-40.376170000000002</c:v>
                </c:pt>
                <c:pt idx="46157">
                  <c:v>-40.410209999999999</c:v>
                </c:pt>
                <c:pt idx="46158">
                  <c:v>-40.443449999999999</c:v>
                </c:pt>
                <c:pt idx="46159">
                  <c:v>-40.477600000000002</c:v>
                </c:pt>
                <c:pt idx="46160">
                  <c:v>-40.511150000000001</c:v>
                </c:pt>
                <c:pt idx="46161">
                  <c:v>-40.544599999999996</c:v>
                </c:pt>
                <c:pt idx="46162">
                  <c:v>-40.577819999999996</c:v>
                </c:pt>
                <c:pt idx="46163">
                  <c:v>-40.610989999999994</c:v>
                </c:pt>
                <c:pt idx="46164">
                  <c:v>-40.644300000000001</c:v>
                </c:pt>
                <c:pt idx="46165">
                  <c:v>-40.67783</c:v>
                </c:pt>
                <c:pt idx="46166">
                  <c:v>-40.711459999999995</c:v>
                </c:pt>
                <c:pt idx="46167">
                  <c:v>-40.743070000000003</c:v>
                </c:pt>
                <c:pt idx="46168">
                  <c:v>-40.775210000000001</c:v>
                </c:pt>
                <c:pt idx="46169">
                  <c:v>-40.807159999999996</c:v>
                </c:pt>
                <c:pt idx="46170">
                  <c:v>-40.838919999999995</c:v>
                </c:pt>
                <c:pt idx="46171">
                  <c:v>-40.871050000000004</c:v>
                </c:pt>
                <c:pt idx="46172">
                  <c:v>-40.902339999999995</c:v>
                </c:pt>
                <c:pt idx="46173">
                  <c:v>-40.934990000000006</c:v>
                </c:pt>
                <c:pt idx="46174">
                  <c:v>-40.967339999999993</c:v>
                </c:pt>
                <c:pt idx="46175">
                  <c:v>-41.001869999999997</c:v>
                </c:pt>
                <c:pt idx="46176">
                  <c:v>-41.034399999999998</c:v>
                </c:pt>
                <c:pt idx="46177">
                  <c:v>-41.066870000000002</c:v>
                </c:pt>
                <c:pt idx="46178">
                  <c:v>-41.099170000000001</c:v>
                </c:pt>
                <c:pt idx="46179">
                  <c:v>-41.132809999999999</c:v>
                </c:pt>
                <c:pt idx="46180">
                  <c:v>-41.166489999999996</c:v>
                </c:pt>
                <c:pt idx="46181">
                  <c:v>-41.199719999999999</c:v>
                </c:pt>
                <c:pt idx="46182">
                  <c:v>-41.233360000000005</c:v>
                </c:pt>
                <c:pt idx="46183">
                  <c:v>-41.266980000000004</c:v>
                </c:pt>
                <c:pt idx="46184">
                  <c:v>-41.299720000000008</c:v>
                </c:pt>
                <c:pt idx="46185">
                  <c:v>-41.331870000000002</c:v>
                </c:pt>
                <c:pt idx="46186">
                  <c:v>-41.364239999999995</c:v>
                </c:pt>
                <c:pt idx="46187">
                  <c:v>-41.396000000000001</c:v>
                </c:pt>
                <c:pt idx="46188">
                  <c:v>-41.427300000000002</c:v>
                </c:pt>
                <c:pt idx="46189">
                  <c:v>-41.458550000000002</c:v>
                </c:pt>
                <c:pt idx="46190">
                  <c:v>-41.489660000000001</c:v>
                </c:pt>
                <c:pt idx="46191">
                  <c:v>-41.520679999999999</c:v>
                </c:pt>
                <c:pt idx="46192">
                  <c:v>-41.551159999999996</c:v>
                </c:pt>
                <c:pt idx="46193">
                  <c:v>-41.582100000000004</c:v>
                </c:pt>
                <c:pt idx="46194">
                  <c:v>-41.612000000000002</c:v>
                </c:pt>
                <c:pt idx="46195">
                  <c:v>-41.642119999999998</c:v>
                </c:pt>
                <c:pt idx="46196">
                  <c:v>-41.672170000000001</c:v>
                </c:pt>
                <c:pt idx="46197">
                  <c:v>-41.703099999999999</c:v>
                </c:pt>
                <c:pt idx="46198">
                  <c:v>-41.733979999999995</c:v>
                </c:pt>
                <c:pt idx="46199">
                  <c:v>-41.764400000000002</c:v>
                </c:pt>
                <c:pt idx="46200">
                  <c:v>-41.795369999999998</c:v>
                </c:pt>
                <c:pt idx="46201">
                  <c:v>-41.826210000000003</c:v>
                </c:pt>
                <c:pt idx="46202">
                  <c:v>-41.856859999999998</c:v>
                </c:pt>
                <c:pt idx="46203">
                  <c:v>-41.887049999999995</c:v>
                </c:pt>
                <c:pt idx="46204">
                  <c:v>-41.917900000000003</c:v>
                </c:pt>
                <c:pt idx="46205">
                  <c:v>-41.947979999999994</c:v>
                </c:pt>
                <c:pt idx="46206">
                  <c:v>-41.978749999999998</c:v>
                </c:pt>
                <c:pt idx="46207">
                  <c:v>-42.009699999999995</c:v>
                </c:pt>
                <c:pt idx="46208">
                  <c:v>-42.039580000000001</c:v>
                </c:pt>
                <c:pt idx="46209">
                  <c:v>-42.069380000000002</c:v>
                </c:pt>
                <c:pt idx="46210">
                  <c:v>-42.099979999999995</c:v>
                </c:pt>
                <c:pt idx="46211">
                  <c:v>-42.130200000000002</c:v>
                </c:pt>
                <c:pt idx="46212">
                  <c:v>-42.160149999999994</c:v>
                </c:pt>
                <c:pt idx="46213">
                  <c:v>-42.189230000000002</c:v>
                </c:pt>
                <c:pt idx="46214">
                  <c:v>-42.219070000000002</c:v>
                </c:pt>
                <c:pt idx="46215">
                  <c:v>-42.248710000000003</c:v>
                </c:pt>
                <c:pt idx="46216">
                  <c:v>-42.278469999999999</c:v>
                </c:pt>
                <c:pt idx="46217">
                  <c:v>-42.305810000000001</c:v>
                </c:pt>
                <c:pt idx="46218">
                  <c:v>-42.334589999999999</c:v>
                </c:pt>
                <c:pt idx="46219">
                  <c:v>-42.361319999999992</c:v>
                </c:pt>
                <c:pt idx="46220">
                  <c:v>-42.388170000000002</c:v>
                </c:pt>
                <c:pt idx="46221">
                  <c:v>-42.41498</c:v>
                </c:pt>
                <c:pt idx="46222">
                  <c:v>-42.432679999999998</c:v>
                </c:pt>
                <c:pt idx="46223">
                  <c:v>-42.458439999999996</c:v>
                </c:pt>
                <c:pt idx="46224">
                  <c:v>-42.481009999999998</c:v>
                </c:pt>
                <c:pt idx="46225">
                  <c:v>-42.505750000000006</c:v>
                </c:pt>
                <c:pt idx="46226">
                  <c:v>-42.528030000000001</c:v>
                </c:pt>
                <c:pt idx="46227">
                  <c:v>-42.551860000000005</c:v>
                </c:pt>
                <c:pt idx="46228">
                  <c:v>-42.573879999999996</c:v>
                </c:pt>
                <c:pt idx="46229">
                  <c:v>-42.594830000000002</c:v>
                </c:pt>
                <c:pt idx="46230">
                  <c:v>-42.617750000000001</c:v>
                </c:pt>
                <c:pt idx="46231">
                  <c:v>-42.641500000000001</c:v>
                </c:pt>
                <c:pt idx="46232">
                  <c:v>-42.66413</c:v>
                </c:pt>
                <c:pt idx="46233">
                  <c:v>-42.685490000000001</c:v>
                </c:pt>
                <c:pt idx="46234">
                  <c:v>-42.707750000000004</c:v>
                </c:pt>
                <c:pt idx="46235">
                  <c:v>-42.730779999999996</c:v>
                </c:pt>
                <c:pt idx="46236">
                  <c:v>-42.753050000000002</c:v>
                </c:pt>
                <c:pt idx="46237">
                  <c:v>-42.771000000000001</c:v>
                </c:pt>
                <c:pt idx="46238">
                  <c:v>-42.794260000000001</c:v>
                </c:pt>
                <c:pt idx="46239">
                  <c:v>-42.815620000000003</c:v>
                </c:pt>
                <c:pt idx="46240">
                  <c:v>-42.836689999999997</c:v>
                </c:pt>
                <c:pt idx="46241">
                  <c:v>-42.857230000000001</c:v>
                </c:pt>
                <c:pt idx="46242">
                  <c:v>-42.877000000000002</c:v>
                </c:pt>
                <c:pt idx="46243">
                  <c:v>-42.897779999999997</c:v>
                </c:pt>
                <c:pt idx="46244">
                  <c:v>-42.918239999999997</c:v>
                </c:pt>
                <c:pt idx="46245">
                  <c:v>-42.937830000000005</c:v>
                </c:pt>
                <c:pt idx="46246">
                  <c:v>-42.958379999999998</c:v>
                </c:pt>
                <c:pt idx="46247">
                  <c:v>-42.978930000000005</c:v>
                </c:pt>
                <c:pt idx="46248">
                  <c:v>-43.001080000000002</c:v>
                </c:pt>
                <c:pt idx="46249">
                  <c:v>-43.022220000000004</c:v>
                </c:pt>
                <c:pt idx="46250">
                  <c:v>-43.043680000000002</c:v>
                </c:pt>
                <c:pt idx="46251">
                  <c:v>-43.063450000000003</c:v>
                </c:pt>
                <c:pt idx="46252">
                  <c:v>-43.08325</c:v>
                </c:pt>
                <c:pt idx="46253">
                  <c:v>-43.100569999999998</c:v>
                </c:pt>
                <c:pt idx="46254">
                  <c:v>-43.117599999999996</c:v>
                </c:pt>
                <c:pt idx="46255">
                  <c:v>-43.134699999999995</c:v>
                </c:pt>
                <c:pt idx="46256">
                  <c:v>-43.151469999999996</c:v>
                </c:pt>
                <c:pt idx="46257">
                  <c:v>-43.168849999999999</c:v>
                </c:pt>
                <c:pt idx="46258">
                  <c:v>-43.186329999999998</c:v>
                </c:pt>
                <c:pt idx="46259">
                  <c:v>-43.203050000000005</c:v>
                </c:pt>
                <c:pt idx="46260">
                  <c:v>-43.220050000000001</c:v>
                </c:pt>
                <c:pt idx="46261">
                  <c:v>-43.236559999999997</c:v>
                </c:pt>
                <c:pt idx="46262">
                  <c:v>-43.253270000000001</c:v>
                </c:pt>
                <c:pt idx="46263">
                  <c:v>-43.267889999999994</c:v>
                </c:pt>
                <c:pt idx="46264">
                  <c:v>-43.284279999999995</c:v>
                </c:pt>
                <c:pt idx="46265">
                  <c:v>-43.300699999999999</c:v>
                </c:pt>
                <c:pt idx="46266">
                  <c:v>-43.31711</c:v>
                </c:pt>
                <c:pt idx="46267">
                  <c:v>-43.331400000000002</c:v>
                </c:pt>
                <c:pt idx="46268">
                  <c:v>-43.348110000000005</c:v>
                </c:pt>
                <c:pt idx="46269">
                  <c:v>-43.365039999999993</c:v>
                </c:pt>
                <c:pt idx="46270">
                  <c:v>-43.382100000000001</c:v>
                </c:pt>
                <c:pt idx="46271">
                  <c:v>-43.39864</c:v>
                </c:pt>
                <c:pt idx="46272">
                  <c:v>-43.415239999999997</c:v>
                </c:pt>
                <c:pt idx="46273">
                  <c:v>-43.432069999999996</c:v>
                </c:pt>
                <c:pt idx="46274">
                  <c:v>-43.448810000000002</c:v>
                </c:pt>
                <c:pt idx="46275">
                  <c:v>-43.465899999999998</c:v>
                </c:pt>
                <c:pt idx="46276">
                  <c:v>-43.482519999999994</c:v>
                </c:pt>
                <c:pt idx="46277">
                  <c:v>-43.498010000000001</c:v>
                </c:pt>
                <c:pt idx="46278">
                  <c:v>-43.514679999999998</c:v>
                </c:pt>
                <c:pt idx="46279">
                  <c:v>-43.531079999999996</c:v>
                </c:pt>
                <c:pt idx="46280">
                  <c:v>-43.547319999999999</c:v>
                </c:pt>
                <c:pt idx="46281">
                  <c:v>-43.563200000000002</c:v>
                </c:pt>
                <c:pt idx="46282">
                  <c:v>-43.57985</c:v>
                </c:pt>
                <c:pt idx="46283">
                  <c:v>-43.596459999999993</c:v>
                </c:pt>
                <c:pt idx="46284">
                  <c:v>-43.61251</c:v>
                </c:pt>
                <c:pt idx="46285">
                  <c:v>-43.629110000000004</c:v>
                </c:pt>
                <c:pt idx="46286">
                  <c:v>-43.645509999999994</c:v>
                </c:pt>
                <c:pt idx="46287">
                  <c:v>-43.662089999999992</c:v>
                </c:pt>
                <c:pt idx="46288">
                  <c:v>-43.678260000000002</c:v>
                </c:pt>
                <c:pt idx="46289">
                  <c:v>-43.693429999999999</c:v>
                </c:pt>
                <c:pt idx="46290">
                  <c:v>-43.708880000000001</c:v>
                </c:pt>
                <c:pt idx="46291">
                  <c:v>-43.725189999999998</c:v>
                </c:pt>
                <c:pt idx="46292">
                  <c:v>-43.741489999999999</c:v>
                </c:pt>
                <c:pt idx="46293">
                  <c:v>-43.757419999999996</c:v>
                </c:pt>
                <c:pt idx="46294">
                  <c:v>-43.77261</c:v>
                </c:pt>
                <c:pt idx="46295">
                  <c:v>-43.788619999999995</c:v>
                </c:pt>
                <c:pt idx="46296">
                  <c:v>-43.804999999999993</c:v>
                </c:pt>
                <c:pt idx="46297">
                  <c:v>-43.821420000000003</c:v>
                </c:pt>
                <c:pt idx="46298">
                  <c:v>-43.837180000000004</c:v>
                </c:pt>
                <c:pt idx="46299">
                  <c:v>-43.853179999999995</c:v>
                </c:pt>
                <c:pt idx="46300">
                  <c:v>-43.868840000000006</c:v>
                </c:pt>
                <c:pt idx="46301">
                  <c:v>-43.884819999999998</c:v>
                </c:pt>
                <c:pt idx="46302">
                  <c:v>-43.900639999999996</c:v>
                </c:pt>
                <c:pt idx="46303">
                  <c:v>-43.917099999999998</c:v>
                </c:pt>
                <c:pt idx="46304">
                  <c:v>-43.932380000000002</c:v>
                </c:pt>
                <c:pt idx="46305">
                  <c:v>-43.94755</c:v>
                </c:pt>
                <c:pt idx="46306">
                  <c:v>-43.963349999999998</c:v>
                </c:pt>
                <c:pt idx="46307">
                  <c:v>-43.979169999999996</c:v>
                </c:pt>
                <c:pt idx="46308">
                  <c:v>-43.994460000000004</c:v>
                </c:pt>
                <c:pt idx="46309">
                  <c:v>-44.010740000000006</c:v>
                </c:pt>
                <c:pt idx="46310">
                  <c:v>-44.025860000000002</c:v>
                </c:pt>
                <c:pt idx="46311">
                  <c:v>-44.04204</c:v>
                </c:pt>
                <c:pt idx="46312">
                  <c:v>-44.05791</c:v>
                </c:pt>
                <c:pt idx="46313">
                  <c:v>-44.074449999999999</c:v>
                </c:pt>
                <c:pt idx="46314">
                  <c:v>-44.090239999999994</c:v>
                </c:pt>
                <c:pt idx="46315">
                  <c:v>-44.105530000000002</c:v>
                </c:pt>
                <c:pt idx="46316">
                  <c:v>-44.120290000000004</c:v>
                </c:pt>
                <c:pt idx="46317">
                  <c:v>-44.136710000000001</c:v>
                </c:pt>
                <c:pt idx="46318">
                  <c:v>-44.152240000000006</c:v>
                </c:pt>
                <c:pt idx="46319">
                  <c:v>-44.168060000000004</c:v>
                </c:pt>
                <c:pt idx="46320">
                  <c:v>-44.183430000000001</c:v>
                </c:pt>
                <c:pt idx="46321">
                  <c:v>-44.198859999999996</c:v>
                </c:pt>
                <c:pt idx="46322">
                  <c:v>-44.213440000000006</c:v>
                </c:pt>
                <c:pt idx="46323">
                  <c:v>-44.22869</c:v>
                </c:pt>
                <c:pt idx="46324">
                  <c:v>-44.24335</c:v>
                </c:pt>
                <c:pt idx="46325">
                  <c:v>-44.258699999999997</c:v>
                </c:pt>
                <c:pt idx="46326">
                  <c:v>-44.274360000000001</c:v>
                </c:pt>
                <c:pt idx="46327">
                  <c:v>-44.289610000000003</c:v>
                </c:pt>
                <c:pt idx="46328">
                  <c:v>-44.305880000000002</c:v>
                </c:pt>
                <c:pt idx="46329">
                  <c:v>-44.321169999999995</c:v>
                </c:pt>
                <c:pt idx="46330">
                  <c:v>-44.335709999999999</c:v>
                </c:pt>
                <c:pt idx="46331">
                  <c:v>-44.351330000000004</c:v>
                </c:pt>
                <c:pt idx="46332">
                  <c:v>-44.366380000000007</c:v>
                </c:pt>
                <c:pt idx="46333">
                  <c:v>-44.38053</c:v>
                </c:pt>
                <c:pt idx="46334">
                  <c:v>-44.395230000000005</c:v>
                </c:pt>
                <c:pt idx="46335">
                  <c:v>-44.410699999999999</c:v>
                </c:pt>
                <c:pt idx="46336">
                  <c:v>-44.425800000000002</c:v>
                </c:pt>
                <c:pt idx="46337">
                  <c:v>-44.441389999999998</c:v>
                </c:pt>
                <c:pt idx="46338">
                  <c:v>-44.45722</c:v>
                </c:pt>
                <c:pt idx="46339">
                  <c:v>-44.473089999999999</c:v>
                </c:pt>
                <c:pt idx="46340">
                  <c:v>-44.488880000000002</c:v>
                </c:pt>
                <c:pt idx="46341">
                  <c:v>-44.503069999999994</c:v>
                </c:pt>
                <c:pt idx="46342">
                  <c:v>-44.518829999999994</c:v>
                </c:pt>
                <c:pt idx="46343">
                  <c:v>-44.534089999999999</c:v>
                </c:pt>
                <c:pt idx="46344">
                  <c:v>-44.549489999999999</c:v>
                </c:pt>
                <c:pt idx="46345">
                  <c:v>-44.563769999999998</c:v>
                </c:pt>
                <c:pt idx="46346">
                  <c:v>-44.579239999999999</c:v>
                </c:pt>
                <c:pt idx="46347">
                  <c:v>-44.594189999999998</c:v>
                </c:pt>
                <c:pt idx="46348">
                  <c:v>-44.609819999999999</c:v>
                </c:pt>
                <c:pt idx="46349">
                  <c:v>-44.625630000000001</c:v>
                </c:pt>
                <c:pt idx="46350">
                  <c:v>-44.641370000000002</c:v>
                </c:pt>
                <c:pt idx="46351">
                  <c:v>-44.656610000000001</c:v>
                </c:pt>
                <c:pt idx="46352">
                  <c:v>-44.672280000000001</c:v>
                </c:pt>
                <c:pt idx="46353">
                  <c:v>-44.687580000000004</c:v>
                </c:pt>
                <c:pt idx="46354">
                  <c:v>-44.702710000000003</c:v>
                </c:pt>
                <c:pt idx="46355">
                  <c:v>-44.718030000000006</c:v>
                </c:pt>
                <c:pt idx="46356">
                  <c:v>-44.733760000000004</c:v>
                </c:pt>
                <c:pt idx="46357">
                  <c:v>-44.749340000000004</c:v>
                </c:pt>
                <c:pt idx="46358">
                  <c:v>-44.764939999999996</c:v>
                </c:pt>
                <c:pt idx="46359">
                  <c:v>-44.780349999999999</c:v>
                </c:pt>
                <c:pt idx="46360">
                  <c:v>-44.79513</c:v>
                </c:pt>
                <c:pt idx="46361">
                  <c:v>-44.809960000000004</c:v>
                </c:pt>
                <c:pt idx="46362">
                  <c:v>-44.825319999999998</c:v>
                </c:pt>
                <c:pt idx="46363">
                  <c:v>-44.840809999999998</c:v>
                </c:pt>
                <c:pt idx="46364">
                  <c:v>-44.856729999999999</c:v>
                </c:pt>
                <c:pt idx="46365">
                  <c:v>-44.872439999999997</c:v>
                </c:pt>
                <c:pt idx="46366">
                  <c:v>-44.888089999999998</c:v>
                </c:pt>
                <c:pt idx="46367">
                  <c:v>-44.903769999999994</c:v>
                </c:pt>
                <c:pt idx="46368">
                  <c:v>-44.919330000000002</c:v>
                </c:pt>
                <c:pt idx="46369">
                  <c:v>-44.93432</c:v>
                </c:pt>
                <c:pt idx="46370">
                  <c:v>-44.949760000000005</c:v>
                </c:pt>
                <c:pt idx="46371">
                  <c:v>-44.964849999999998</c:v>
                </c:pt>
                <c:pt idx="46372">
                  <c:v>-44.979900000000001</c:v>
                </c:pt>
                <c:pt idx="46373">
                  <c:v>-44.994949999999996</c:v>
                </c:pt>
                <c:pt idx="46374">
                  <c:v>-45.009990000000002</c:v>
                </c:pt>
                <c:pt idx="46375">
                  <c:v>-45.024870000000007</c:v>
                </c:pt>
                <c:pt idx="46376">
                  <c:v>-45.040170000000003</c:v>
                </c:pt>
                <c:pt idx="46377">
                  <c:v>-45.055030000000002</c:v>
                </c:pt>
                <c:pt idx="46378">
                  <c:v>-45.070399999999999</c:v>
                </c:pt>
                <c:pt idx="46379">
                  <c:v>-45.085509999999999</c:v>
                </c:pt>
                <c:pt idx="46380">
                  <c:v>-45.100769999999997</c:v>
                </c:pt>
                <c:pt idx="46381">
                  <c:v>-45.115769999999998</c:v>
                </c:pt>
                <c:pt idx="46382">
                  <c:v>-45.131009999999996</c:v>
                </c:pt>
                <c:pt idx="46383">
                  <c:v>-45.14622</c:v>
                </c:pt>
                <c:pt idx="46384">
                  <c:v>-45.161349999999999</c:v>
                </c:pt>
                <c:pt idx="46385">
                  <c:v>-45.176439999999999</c:v>
                </c:pt>
                <c:pt idx="46386">
                  <c:v>-45.191069999999996</c:v>
                </c:pt>
                <c:pt idx="46387">
                  <c:v>-45.205719999999999</c:v>
                </c:pt>
                <c:pt idx="46388">
                  <c:v>-45.220820000000003</c:v>
                </c:pt>
                <c:pt idx="46389">
                  <c:v>-45.23621</c:v>
                </c:pt>
                <c:pt idx="46390">
                  <c:v>-45.251510000000003</c:v>
                </c:pt>
                <c:pt idx="46391">
                  <c:v>-45.266060000000003</c:v>
                </c:pt>
                <c:pt idx="46392">
                  <c:v>-45.280659999999997</c:v>
                </c:pt>
                <c:pt idx="46393">
                  <c:v>-45.296250000000001</c:v>
                </c:pt>
                <c:pt idx="46394">
                  <c:v>-45.311589999999995</c:v>
                </c:pt>
                <c:pt idx="46395">
                  <c:v>-45.327080000000002</c:v>
                </c:pt>
                <c:pt idx="46396">
                  <c:v>-45.342399999999998</c:v>
                </c:pt>
                <c:pt idx="46397">
                  <c:v>-45.357890000000005</c:v>
                </c:pt>
                <c:pt idx="46398">
                  <c:v>-45.371680000000005</c:v>
                </c:pt>
                <c:pt idx="46399">
                  <c:v>-45.386579999999995</c:v>
                </c:pt>
                <c:pt idx="46400">
                  <c:v>-45.401030000000006</c:v>
                </c:pt>
                <c:pt idx="46401">
                  <c:v>-45.415859999999995</c:v>
                </c:pt>
                <c:pt idx="46402">
                  <c:v>-45.430390000000003</c:v>
                </c:pt>
                <c:pt idx="46403">
                  <c:v>-45.443579999999997</c:v>
                </c:pt>
                <c:pt idx="46404">
                  <c:v>-45.458950000000002</c:v>
                </c:pt>
                <c:pt idx="46405">
                  <c:v>-45.473579999999998</c:v>
                </c:pt>
                <c:pt idx="46406">
                  <c:v>-45.489129999999996</c:v>
                </c:pt>
                <c:pt idx="46407">
                  <c:v>-45.50459</c:v>
                </c:pt>
                <c:pt idx="46408">
                  <c:v>-45.520300000000006</c:v>
                </c:pt>
                <c:pt idx="46409">
                  <c:v>-45.536079999999998</c:v>
                </c:pt>
                <c:pt idx="46410">
                  <c:v>-45.551600000000001</c:v>
                </c:pt>
                <c:pt idx="46411">
                  <c:v>-45.566579999999995</c:v>
                </c:pt>
                <c:pt idx="46412">
                  <c:v>-45.581690000000002</c:v>
                </c:pt>
                <c:pt idx="46413">
                  <c:v>-45.597360000000002</c:v>
                </c:pt>
                <c:pt idx="46414">
                  <c:v>-45.612989999999996</c:v>
                </c:pt>
                <c:pt idx="46415">
                  <c:v>-45.626829999999998</c:v>
                </c:pt>
                <c:pt idx="46416">
                  <c:v>-45.63937</c:v>
                </c:pt>
                <c:pt idx="46417">
                  <c:v>-45.652100000000004</c:v>
                </c:pt>
                <c:pt idx="46418">
                  <c:v>-45.66525</c:v>
                </c:pt>
                <c:pt idx="46419">
                  <c:v>-45.679400000000001</c:v>
                </c:pt>
                <c:pt idx="46420">
                  <c:v>-45.693109999999997</c:v>
                </c:pt>
                <c:pt idx="46421">
                  <c:v>-45.707480000000004</c:v>
                </c:pt>
                <c:pt idx="46422">
                  <c:v>-45.721910000000001</c:v>
                </c:pt>
                <c:pt idx="46423">
                  <c:v>-45.736020000000003</c:v>
                </c:pt>
                <c:pt idx="46424">
                  <c:v>-45.750419999999998</c:v>
                </c:pt>
                <c:pt idx="46425">
                  <c:v>-45.76549</c:v>
                </c:pt>
                <c:pt idx="46426">
                  <c:v>-45.7804</c:v>
                </c:pt>
                <c:pt idx="46427">
                  <c:v>-45.795479999999998</c:v>
                </c:pt>
                <c:pt idx="46428">
                  <c:v>-45.811669999999999</c:v>
                </c:pt>
                <c:pt idx="46429">
                  <c:v>-45.826369999999997</c:v>
                </c:pt>
                <c:pt idx="46430">
                  <c:v>-45.841290000000001</c:v>
                </c:pt>
                <c:pt idx="46431">
                  <c:v>-45.856360000000002</c:v>
                </c:pt>
                <c:pt idx="46432">
                  <c:v>-45.871169999999999</c:v>
                </c:pt>
                <c:pt idx="46433">
                  <c:v>-45.885939999999998</c:v>
                </c:pt>
                <c:pt idx="46434">
                  <c:v>-45.900299999999994</c:v>
                </c:pt>
                <c:pt idx="46435">
                  <c:v>-45.915109999999999</c:v>
                </c:pt>
                <c:pt idx="46436">
                  <c:v>-45.929339999999996</c:v>
                </c:pt>
                <c:pt idx="46437">
                  <c:v>-45.943959999999997</c:v>
                </c:pt>
                <c:pt idx="46438">
                  <c:v>-45.957530000000006</c:v>
                </c:pt>
                <c:pt idx="46439">
                  <c:v>-45.972569999999997</c:v>
                </c:pt>
                <c:pt idx="46440">
                  <c:v>-45.987359999999995</c:v>
                </c:pt>
                <c:pt idx="46441">
                  <c:v>-46.002359999999996</c:v>
                </c:pt>
                <c:pt idx="46442">
                  <c:v>-46.017240000000001</c:v>
                </c:pt>
                <c:pt idx="46443">
                  <c:v>-46.030879999999996</c:v>
                </c:pt>
                <c:pt idx="46444">
                  <c:v>-46.04522</c:v>
                </c:pt>
                <c:pt idx="46445">
                  <c:v>-46.059789999999992</c:v>
                </c:pt>
                <c:pt idx="46446">
                  <c:v>-46.074599999999997</c:v>
                </c:pt>
                <c:pt idx="46447">
                  <c:v>-46.088750000000005</c:v>
                </c:pt>
                <c:pt idx="46448">
                  <c:v>-46.102130000000002</c:v>
                </c:pt>
                <c:pt idx="46449">
                  <c:v>-46.116810000000001</c:v>
                </c:pt>
                <c:pt idx="46450">
                  <c:v>-46.131439999999998</c:v>
                </c:pt>
                <c:pt idx="46451">
                  <c:v>-46.146149999999999</c:v>
                </c:pt>
                <c:pt idx="46452">
                  <c:v>-46.160849999999996</c:v>
                </c:pt>
                <c:pt idx="46453">
                  <c:v>-46.175490000000003</c:v>
                </c:pt>
                <c:pt idx="46454">
                  <c:v>-46.189819999999997</c:v>
                </c:pt>
                <c:pt idx="46455">
                  <c:v>-46.204460000000005</c:v>
                </c:pt>
                <c:pt idx="46456">
                  <c:v>-46.219110000000001</c:v>
                </c:pt>
                <c:pt idx="46457">
                  <c:v>-46.23404</c:v>
                </c:pt>
                <c:pt idx="46458">
                  <c:v>-46.248649999999998</c:v>
                </c:pt>
                <c:pt idx="46459">
                  <c:v>-46.263620000000003</c:v>
                </c:pt>
                <c:pt idx="46460">
                  <c:v>-46.278309999999998</c:v>
                </c:pt>
                <c:pt idx="46461">
                  <c:v>-46.292929999999998</c:v>
                </c:pt>
                <c:pt idx="46462">
                  <c:v>-46.307600000000008</c:v>
                </c:pt>
                <c:pt idx="46463">
                  <c:v>-46.322180000000003</c:v>
                </c:pt>
                <c:pt idx="46464">
                  <c:v>-46.335529999999999</c:v>
                </c:pt>
                <c:pt idx="46465">
                  <c:v>-46.350030000000004</c:v>
                </c:pt>
                <c:pt idx="46466">
                  <c:v>-46.364260000000002</c:v>
                </c:pt>
                <c:pt idx="46467">
                  <c:v>-46.378779999999999</c:v>
                </c:pt>
                <c:pt idx="46468">
                  <c:v>-46.39329</c:v>
                </c:pt>
                <c:pt idx="46469">
                  <c:v>-46.406819999999996</c:v>
                </c:pt>
                <c:pt idx="46470">
                  <c:v>-46.421029999999995</c:v>
                </c:pt>
                <c:pt idx="46471">
                  <c:v>-46.435409999999997</c:v>
                </c:pt>
                <c:pt idx="46472">
                  <c:v>-46.449950000000001</c:v>
                </c:pt>
                <c:pt idx="46473">
                  <c:v>-46.463290000000001</c:v>
                </c:pt>
                <c:pt idx="46474">
                  <c:v>-46.477510000000002</c:v>
                </c:pt>
                <c:pt idx="46475">
                  <c:v>-46.491369999999996</c:v>
                </c:pt>
                <c:pt idx="46476">
                  <c:v>-46.505949999999999</c:v>
                </c:pt>
                <c:pt idx="46477">
                  <c:v>-46.519130000000004</c:v>
                </c:pt>
                <c:pt idx="46478">
                  <c:v>-46.533200000000001</c:v>
                </c:pt>
                <c:pt idx="46479">
                  <c:v>-46.54654</c:v>
                </c:pt>
                <c:pt idx="46480">
                  <c:v>-46.56073</c:v>
                </c:pt>
                <c:pt idx="46481">
                  <c:v>-46.574109999999997</c:v>
                </c:pt>
                <c:pt idx="46482">
                  <c:v>-46.58887</c:v>
                </c:pt>
                <c:pt idx="46483">
                  <c:v>-46.601280000000003</c:v>
                </c:pt>
                <c:pt idx="46484">
                  <c:v>-46.615399999999994</c:v>
                </c:pt>
                <c:pt idx="46485">
                  <c:v>-46.629500000000007</c:v>
                </c:pt>
                <c:pt idx="46486">
                  <c:v>-46.643259999999998</c:v>
                </c:pt>
                <c:pt idx="46487">
                  <c:v>-46.656860000000002</c:v>
                </c:pt>
                <c:pt idx="46488">
                  <c:v>-46.670769999999997</c:v>
                </c:pt>
                <c:pt idx="46489">
                  <c:v>-46.68432</c:v>
                </c:pt>
                <c:pt idx="46490">
                  <c:v>-46.698050000000002</c:v>
                </c:pt>
                <c:pt idx="46491">
                  <c:v>-46.712160000000004</c:v>
                </c:pt>
                <c:pt idx="46492">
                  <c:v>-46.725659999999998</c:v>
                </c:pt>
                <c:pt idx="46493">
                  <c:v>-46.738970000000002</c:v>
                </c:pt>
                <c:pt idx="46494">
                  <c:v>-46.753039999999999</c:v>
                </c:pt>
                <c:pt idx="46495">
                  <c:v>-46.766919999999999</c:v>
                </c:pt>
                <c:pt idx="46496">
                  <c:v>-46.780929999999998</c:v>
                </c:pt>
                <c:pt idx="46497">
                  <c:v>-46.794000000000004</c:v>
                </c:pt>
                <c:pt idx="46498">
                  <c:v>-46.808149999999998</c:v>
                </c:pt>
                <c:pt idx="46499">
                  <c:v>-46.816829999999996</c:v>
                </c:pt>
                <c:pt idx="46500">
                  <c:v>-46.820239999999998</c:v>
                </c:pt>
                <c:pt idx="46501">
                  <c:v>-46.832479999999997</c:v>
                </c:pt>
                <c:pt idx="46502">
                  <c:v>-46.845390000000002</c:v>
                </c:pt>
                <c:pt idx="46503">
                  <c:v>-46.859560000000002</c:v>
                </c:pt>
                <c:pt idx="46504">
                  <c:v>-46.873329999999996</c:v>
                </c:pt>
                <c:pt idx="46505">
                  <c:v>-46.886349999999993</c:v>
                </c:pt>
                <c:pt idx="46506">
                  <c:v>-46.900149999999996</c:v>
                </c:pt>
                <c:pt idx="46507">
                  <c:v>-46.914319999999996</c:v>
                </c:pt>
                <c:pt idx="46508">
                  <c:v>-46.927820000000004</c:v>
                </c:pt>
                <c:pt idx="46509">
                  <c:v>-46.942079999999997</c:v>
                </c:pt>
                <c:pt idx="46510">
                  <c:v>-46.955539999999999</c:v>
                </c:pt>
                <c:pt idx="46511">
                  <c:v>-46.969459999999998</c:v>
                </c:pt>
                <c:pt idx="46512">
                  <c:v>-46.98312</c:v>
                </c:pt>
                <c:pt idx="46513">
                  <c:v>-46.997199999999999</c:v>
                </c:pt>
                <c:pt idx="46514">
                  <c:v>-47.011040000000001</c:v>
                </c:pt>
                <c:pt idx="46515">
                  <c:v>-47.024770000000004</c:v>
                </c:pt>
                <c:pt idx="46516">
                  <c:v>-47.03828</c:v>
                </c:pt>
                <c:pt idx="46517">
                  <c:v>-47.052660000000003</c:v>
                </c:pt>
                <c:pt idx="46518">
                  <c:v>-47.066879999999998</c:v>
                </c:pt>
                <c:pt idx="46519">
                  <c:v>-47.081319999999998</c:v>
                </c:pt>
                <c:pt idx="46520">
                  <c:v>-47.095039999999997</c:v>
                </c:pt>
                <c:pt idx="46521">
                  <c:v>-47.108319999999999</c:v>
                </c:pt>
                <c:pt idx="46522">
                  <c:v>-47.121780000000001</c:v>
                </c:pt>
                <c:pt idx="46523">
                  <c:v>-47.135870000000004</c:v>
                </c:pt>
                <c:pt idx="46524">
                  <c:v>-47.150069999999999</c:v>
                </c:pt>
                <c:pt idx="46525">
                  <c:v>-47.163339999999998</c:v>
                </c:pt>
                <c:pt idx="46526">
                  <c:v>-47.177429999999994</c:v>
                </c:pt>
                <c:pt idx="46527">
                  <c:v>-47.191289999999995</c:v>
                </c:pt>
                <c:pt idx="46528">
                  <c:v>-47.205060000000003</c:v>
                </c:pt>
                <c:pt idx="46529">
                  <c:v>-47.218609999999998</c:v>
                </c:pt>
                <c:pt idx="46530">
                  <c:v>-47.232500000000002</c:v>
                </c:pt>
                <c:pt idx="46531">
                  <c:v>-47.246360000000003</c:v>
                </c:pt>
                <c:pt idx="46532">
                  <c:v>-47.260440000000003</c:v>
                </c:pt>
                <c:pt idx="46533">
                  <c:v>-47.273969999999998</c:v>
                </c:pt>
                <c:pt idx="46534">
                  <c:v>-47.287530000000004</c:v>
                </c:pt>
                <c:pt idx="46535">
                  <c:v>-47.301310000000001</c:v>
                </c:pt>
                <c:pt idx="46536">
                  <c:v>-47.31465</c:v>
                </c:pt>
                <c:pt idx="46537">
                  <c:v>-47.328400000000002</c:v>
                </c:pt>
                <c:pt idx="46538">
                  <c:v>-47.342380000000006</c:v>
                </c:pt>
                <c:pt idx="46539">
                  <c:v>-47.356139999999996</c:v>
                </c:pt>
                <c:pt idx="46540">
                  <c:v>-47.37012</c:v>
                </c:pt>
                <c:pt idx="46541">
                  <c:v>-47.384160000000001</c:v>
                </c:pt>
                <c:pt idx="46542">
                  <c:v>-47.397799999999997</c:v>
                </c:pt>
                <c:pt idx="46543">
                  <c:v>-47.410959999999996</c:v>
                </c:pt>
                <c:pt idx="46544">
                  <c:v>-47.424229999999994</c:v>
                </c:pt>
                <c:pt idx="46545">
                  <c:v>-47.438159999999996</c:v>
                </c:pt>
                <c:pt idx="46546">
                  <c:v>-47.452120000000008</c:v>
                </c:pt>
                <c:pt idx="46547">
                  <c:v>-47.465949999999999</c:v>
                </c:pt>
                <c:pt idx="46548">
                  <c:v>-47.479709999999997</c:v>
                </c:pt>
                <c:pt idx="46549">
                  <c:v>-47.493639999999999</c:v>
                </c:pt>
                <c:pt idx="46550">
                  <c:v>-47.508130000000001</c:v>
                </c:pt>
                <c:pt idx="46551">
                  <c:v>-47.52223</c:v>
                </c:pt>
                <c:pt idx="46552">
                  <c:v>-47.536430000000003</c:v>
                </c:pt>
                <c:pt idx="46553">
                  <c:v>-47.550749999999994</c:v>
                </c:pt>
                <c:pt idx="46554">
                  <c:v>-47.564950000000003</c:v>
                </c:pt>
                <c:pt idx="46555">
                  <c:v>-47.579279999999997</c:v>
                </c:pt>
                <c:pt idx="46556">
                  <c:v>-47.593789999999998</c:v>
                </c:pt>
                <c:pt idx="46557">
                  <c:v>-47.608019999999996</c:v>
                </c:pt>
                <c:pt idx="46558">
                  <c:v>-47.622489999999999</c:v>
                </c:pt>
                <c:pt idx="46559">
                  <c:v>-47.637119999999996</c:v>
                </c:pt>
                <c:pt idx="46560">
                  <c:v>-47.651899999999998</c:v>
                </c:pt>
                <c:pt idx="46561">
                  <c:v>-47.666620000000002</c:v>
                </c:pt>
                <c:pt idx="46562">
                  <c:v>-47.681079999999994</c:v>
                </c:pt>
                <c:pt idx="46563">
                  <c:v>-47.695840000000004</c:v>
                </c:pt>
                <c:pt idx="46564">
                  <c:v>-47.710390000000004</c:v>
                </c:pt>
                <c:pt idx="46565">
                  <c:v>-47.725049999999996</c:v>
                </c:pt>
                <c:pt idx="46566">
                  <c:v>-47.739109999999997</c:v>
                </c:pt>
                <c:pt idx="46567">
                  <c:v>-47.753540000000001</c:v>
                </c:pt>
                <c:pt idx="46568">
                  <c:v>-47.76802</c:v>
                </c:pt>
                <c:pt idx="46569">
                  <c:v>-47.782139999999998</c:v>
                </c:pt>
                <c:pt idx="46570">
                  <c:v>-47.795729999999999</c:v>
                </c:pt>
                <c:pt idx="46571">
                  <c:v>-47.80829</c:v>
                </c:pt>
                <c:pt idx="46572">
                  <c:v>-47.821190000000001</c:v>
                </c:pt>
                <c:pt idx="46573">
                  <c:v>-47.835219999999993</c:v>
                </c:pt>
                <c:pt idx="46574">
                  <c:v>-47.848940000000006</c:v>
                </c:pt>
                <c:pt idx="46575">
                  <c:v>-47.863160000000001</c:v>
                </c:pt>
                <c:pt idx="46576">
                  <c:v>-47.876960000000004</c:v>
                </c:pt>
                <c:pt idx="46577">
                  <c:v>-47.890879999999996</c:v>
                </c:pt>
                <c:pt idx="46578">
                  <c:v>-47.904609999999998</c:v>
                </c:pt>
                <c:pt idx="46579">
                  <c:v>-47.91825</c:v>
                </c:pt>
                <c:pt idx="46580">
                  <c:v>-47.931910000000002</c:v>
                </c:pt>
                <c:pt idx="46581">
                  <c:v>-47.945920000000001</c:v>
                </c:pt>
                <c:pt idx="46582">
                  <c:v>-47.959690000000002</c:v>
                </c:pt>
                <c:pt idx="46583">
                  <c:v>-47.973689999999998</c:v>
                </c:pt>
                <c:pt idx="46584">
                  <c:v>-47.987669999999994</c:v>
                </c:pt>
                <c:pt idx="46585">
                  <c:v>-48.001459999999994</c:v>
                </c:pt>
                <c:pt idx="46586">
                  <c:v>-48.015540000000001</c:v>
                </c:pt>
                <c:pt idx="46587">
                  <c:v>-48.029769999999999</c:v>
                </c:pt>
                <c:pt idx="46588">
                  <c:v>-48.044049999999999</c:v>
                </c:pt>
                <c:pt idx="46589">
                  <c:v>-48.058019999999999</c:v>
                </c:pt>
                <c:pt idx="46590">
                  <c:v>-48.072389999999999</c:v>
                </c:pt>
                <c:pt idx="46591">
                  <c:v>-48.086680000000001</c:v>
                </c:pt>
                <c:pt idx="46592">
                  <c:v>-48.100620000000006</c:v>
                </c:pt>
                <c:pt idx="46593">
                  <c:v>-48.114280000000001</c:v>
                </c:pt>
                <c:pt idx="46594">
                  <c:v>-48.128810000000001</c:v>
                </c:pt>
                <c:pt idx="46595">
                  <c:v>-48.142430000000004</c:v>
                </c:pt>
                <c:pt idx="46596">
                  <c:v>-48.15692</c:v>
                </c:pt>
                <c:pt idx="46597">
                  <c:v>-48.170960000000001</c:v>
                </c:pt>
                <c:pt idx="46598">
                  <c:v>-48.185029999999998</c:v>
                </c:pt>
                <c:pt idx="46599">
                  <c:v>-48.1982</c:v>
                </c:pt>
                <c:pt idx="46600">
                  <c:v>-48.2119</c:v>
                </c:pt>
                <c:pt idx="46601">
                  <c:v>-48.225559999999994</c:v>
                </c:pt>
                <c:pt idx="46602">
                  <c:v>-48.239400000000003</c:v>
                </c:pt>
                <c:pt idx="46603">
                  <c:v>-48.253190000000004</c:v>
                </c:pt>
                <c:pt idx="46604">
                  <c:v>-48.267499999999998</c:v>
                </c:pt>
                <c:pt idx="46605">
                  <c:v>-48.28134</c:v>
                </c:pt>
                <c:pt idx="46606">
                  <c:v>-48.295549999999999</c:v>
                </c:pt>
                <c:pt idx="46607">
                  <c:v>-48.309610000000006</c:v>
                </c:pt>
                <c:pt idx="46608">
                  <c:v>-48.324089999999998</c:v>
                </c:pt>
                <c:pt idx="46609">
                  <c:v>-48.33793</c:v>
                </c:pt>
                <c:pt idx="46610">
                  <c:v>-48.350569999999998</c:v>
                </c:pt>
                <c:pt idx="46611">
                  <c:v>-48.361580000000004</c:v>
                </c:pt>
                <c:pt idx="46612">
                  <c:v>-48.374370000000006</c:v>
                </c:pt>
                <c:pt idx="46613">
                  <c:v>-48.387129999999999</c:v>
                </c:pt>
                <c:pt idx="46614">
                  <c:v>-48.400530000000003</c:v>
                </c:pt>
                <c:pt idx="46615">
                  <c:v>-48.413040000000002</c:v>
                </c:pt>
                <c:pt idx="46616">
                  <c:v>-48.426699999999997</c:v>
                </c:pt>
                <c:pt idx="46617">
                  <c:v>-48.440070000000006</c:v>
                </c:pt>
                <c:pt idx="46618">
                  <c:v>-48.453280000000007</c:v>
                </c:pt>
                <c:pt idx="46619">
                  <c:v>-48.466940000000001</c:v>
                </c:pt>
                <c:pt idx="46620">
                  <c:v>-48.480350000000001</c:v>
                </c:pt>
                <c:pt idx="46621">
                  <c:v>-48.494080000000004</c:v>
                </c:pt>
                <c:pt idx="46622">
                  <c:v>-48.507189999999994</c:v>
                </c:pt>
                <c:pt idx="46623">
                  <c:v>-48.520299999999999</c:v>
                </c:pt>
                <c:pt idx="46624">
                  <c:v>-48.533940000000001</c:v>
                </c:pt>
                <c:pt idx="46625">
                  <c:v>-48.547349999999994</c:v>
                </c:pt>
                <c:pt idx="46626">
                  <c:v>-48.560990000000004</c:v>
                </c:pt>
                <c:pt idx="46627">
                  <c:v>-48.574789999999993</c:v>
                </c:pt>
                <c:pt idx="46628">
                  <c:v>-48.588009999999997</c:v>
                </c:pt>
                <c:pt idx="46629">
                  <c:v>-48.601579999999998</c:v>
                </c:pt>
                <c:pt idx="46630">
                  <c:v>-48.615120000000005</c:v>
                </c:pt>
                <c:pt idx="46631">
                  <c:v>-48.627849999999995</c:v>
                </c:pt>
                <c:pt idx="46632">
                  <c:v>-48.641170000000002</c:v>
                </c:pt>
                <c:pt idx="46633">
                  <c:v>-48.653930000000003</c:v>
                </c:pt>
                <c:pt idx="46634">
                  <c:v>-48.667450000000002</c:v>
                </c:pt>
                <c:pt idx="46635">
                  <c:v>-48.68092</c:v>
                </c:pt>
                <c:pt idx="46636">
                  <c:v>-48.694290000000002</c:v>
                </c:pt>
                <c:pt idx="46637">
                  <c:v>-48.707969999999996</c:v>
                </c:pt>
                <c:pt idx="46638">
                  <c:v>-48.721069999999997</c:v>
                </c:pt>
                <c:pt idx="46639">
                  <c:v>-48.734529999999992</c:v>
                </c:pt>
                <c:pt idx="46640">
                  <c:v>-48.747979999999998</c:v>
                </c:pt>
                <c:pt idx="46641">
                  <c:v>-48.761420000000001</c:v>
                </c:pt>
                <c:pt idx="46642">
                  <c:v>-48.774389999999997</c:v>
                </c:pt>
                <c:pt idx="46643">
                  <c:v>-48.788260000000001</c:v>
                </c:pt>
                <c:pt idx="46644">
                  <c:v>-48.801699999999997</c:v>
                </c:pt>
                <c:pt idx="46645">
                  <c:v>-48.815719999999999</c:v>
                </c:pt>
                <c:pt idx="46646">
                  <c:v>-48.829399999999993</c:v>
                </c:pt>
                <c:pt idx="46647">
                  <c:v>-48.84348</c:v>
                </c:pt>
                <c:pt idx="46648">
                  <c:v>-48.856940000000002</c:v>
                </c:pt>
                <c:pt idx="46649">
                  <c:v>-48.870810000000006</c:v>
                </c:pt>
                <c:pt idx="46650">
                  <c:v>-48.884210000000003</c:v>
                </c:pt>
                <c:pt idx="46651">
                  <c:v>-48.898130000000002</c:v>
                </c:pt>
                <c:pt idx="46652">
                  <c:v>-48.911799999999999</c:v>
                </c:pt>
                <c:pt idx="46653">
                  <c:v>-48.925599999999996</c:v>
                </c:pt>
                <c:pt idx="46654">
                  <c:v>-48.939250000000001</c:v>
                </c:pt>
                <c:pt idx="46655">
                  <c:v>-48.953139999999998</c:v>
                </c:pt>
                <c:pt idx="46656">
                  <c:v>-48.966760000000001</c:v>
                </c:pt>
                <c:pt idx="46657">
                  <c:v>-48.980609999999999</c:v>
                </c:pt>
                <c:pt idx="46658">
                  <c:v>-48.994289999999992</c:v>
                </c:pt>
                <c:pt idx="46659">
                  <c:v>-49.008120000000005</c:v>
                </c:pt>
                <c:pt idx="46660">
                  <c:v>-49.021739999999994</c:v>
                </c:pt>
                <c:pt idx="46661">
                  <c:v>-49.035380000000004</c:v>
                </c:pt>
                <c:pt idx="46662">
                  <c:v>-49.048949999999998</c:v>
                </c:pt>
                <c:pt idx="46663">
                  <c:v>-49.062599999999996</c:v>
                </c:pt>
                <c:pt idx="46664">
                  <c:v>-49.075710000000001</c:v>
                </c:pt>
                <c:pt idx="46665">
                  <c:v>-49.08914</c:v>
                </c:pt>
                <c:pt idx="46666">
                  <c:v>-49.102670000000003</c:v>
                </c:pt>
                <c:pt idx="46667">
                  <c:v>-49.11665</c:v>
                </c:pt>
                <c:pt idx="46668">
                  <c:v>-49.129989999999999</c:v>
                </c:pt>
                <c:pt idx="46669">
                  <c:v>-49.143549999999998</c:v>
                </c:pt>
                <c:pt idx="46670">
                  <c:v>-49.157679999999999</c:v>
                </c:pt>
                <c:pt idx="46671">
                  <c:v>-49.171129999999998</c:v>
                </c:pt>
                <c:pt idx="46672">
                  <c:v>-49.185009999999998</c:v>
                </c:pt>
                <c:pt idx="46673">
                  <c:v>-49.198349999999998</c:v>
                </c:pt>
                <c:pt idx="46674">
                  <c:v>-49.211370000000002</c:v>
                </c:pt>
                <c:pt idx="46675">
                  <c:v>-49.220979999999997</c:v>
                </c:pt>
                <c:pt idx="46676">
                  <c:v>-49.230640000000001</c:v>
                </c:pt>
                <c:pt idx="46677">
                  <c:v>-49.241439999999997</c:v>
                </c:pt>
                <c:pt idx="46678">
                  <c:v>-49.253600000000006</c:v>
                </c:pt>
                <c:pt idx="46679">
                  <c:v>-49.266080000000002</c:v>
                </c:pt>
                <c:pt idx="46680">
                  <c:v>-49.279130000000002</c:v>
                </c:pt>
                <c:pt idx="46681">
                  <c:v>-49.291899999999998</c:v>
                </c:pt>
                <c:pt idx="46682">
                  <c:v>-49.305050000000001</c:v>
                </c:pt>
                <c:pt idx="46683">
                  <c:v>-49.318299999999994</c:v>
                </c:pt>
                <c:pt idx="46684">
                  <c:v>-49.331329999999994</c:v>
                </c:pt>
                <c:pt idx="46685">
                  <c:v>-49.343760000000003</c:v>
                </c:pt>
                <c:pt idx="46686">
                  <c:v>-49.355029999999999</c:v>
                </c:pt>
                <c:pt idx="46687">
                  <c:v>-49.367470000000004</c:v>
                </c:pt>
                <c:pt idx="46688">
                  <c:v>-49.380829999999996</c:v>
                </c:pt>
                <c:pt idx="46689">
                  <c:v>-49.394580000000005</c:v>
                </c:pt>
                <c:pt idx="46690">
                  <c:v>-49.408589999999997</c:v>
                </c:pt>
                <c:pt idx="46691">
                  <c:v>-49.422449999999998</c:v>
                </c:pt>
                <c:pt idx="46692">
                  <c:v>-49.437080000000002</c:v>
                </c:pt>
                <c:pt idx="46693">
                  <c:v>-49.450469999999996</c:v>
                </c:pt>
                <c:pt idx="46694">
                  <c:v>-49.463059999999999</c:v>
                </c:pt>
                <c:pt idx="46695">
                  <c:v>-49.475149999999999</c:v>
                </c:pt>
                <c:pt idx="46696">
                  <c:v>-49.488960000000006</c:v>
                </c:pt>
                <c:pt idx="46697">
                  <c:v>-49.502800000000001</c:v>
                </c:pt>
                <c:pt idx="46698">
                  <c:v>-49.516720000000007</c:v>
                </c:pt>
                <c:pt idx="46699">
                  <c:v>-49.53105</c:v>
                </c:pt>
                <c:pt idx="46700">
                  <c:v>-49.545549999999999</c:v>
                </c:pt>
                <c:pt idx="46701">
                  <c:v>-49.559950000000001</c:v>
                </c:pt>
                <c:pt idx="46702">
                  <c:v>-49.573349999999998</c:v>
                </c:pt>
                <c:pt idx="46703">
                  <c:v>-49.586019999999998</c:v>
                </c:pt>
                <c:pt idx="46704">
                  <c:v>-49.600520000000003</c:v>
                </c:pt>
                <c:pt idx="46705">
                  <c:v>-49.61562</c:v>
                </c:pt>
                <c:pt idx="46706">
                  <c:v>-49.630189999999999</c:v>
                </c:pt>
                <c:pt idx="46707">
                  <c:v>-49.644620000000003</c:v>
                </c:pt>
                <c:pt idx="46708">
                  <c:v>-49.659829999999999</c:v>
                </c:pt>
                <c:pt idx="46709">
                  <c:v>-49.675000000000004</c:v>
                </c:pt>
                <c:pt idx="46710">
                  <c:v>-49.69012</c:v>
                </c:pt>
                <c:pt idx="46711">
                  <c:v>-49.704930000000004</c:v>
                </c:pt>
                <c:pt idx="46712">
                  <c:v>-49.7194</c:v>
                </c:pt>
                <c:pt idx="46713">
                  <c:v>-49.733669999999996</c:v>
                </c:pt>
                <c:pt idx="46714">
                  <c:v>-49.748140000000006</c:v>
                </c:pt>
                <c:pt idx="46715">
                  <c:v>-49.762799999999999</c:v>
                </c:pt>
                <c:pt idx="46716">
                  <c:v>-49.777230000000003</c:v>
                </c:pt>
                <c:pt idx="46717">
                  <c:v>-49.791980000000002</c:v>
                </c:pt>
                <c:pt idx="46718">
                  <c:v>-49.806090000000005</c:v>
                </c:pt>
                <c:pt idx="46719">
                  <c:v>-49.818439999999995</c:v>
                </c:pt>
                <c:pt idx="46720">
                  <c:v>-49.831099999999999</c:v>
                </c:pt>
                <c:pt idx="46721">
                  <c:v>-49.842469999999999</c:v>
                </c:pt>
                <c:pt idx="46722">
                  <c:v>-49.854810000000001</c:v>
                </c:pt>
                <c:pt idx="46723">
                  <c:v>-49.868659999999998</c:v>
                </c:pt>
                <c:pt idx="46724">
                  <c:v>-49.882890000000003</c:v>
                </c:pt>
                <c:pt idx="46725">
                  <c:v>-49.890900000000002</c:v>
                </c:pt>
                <c:pt idx="46726">
                  <c:v>-49.906579999999998</c:v>
                </c:pt>
                <c:pt idx="46727">
                  <c:v>-49.922630000000005</c:v>
                </c:pt>
                <c:pt idx="46728">
                  <c:v>-49.938749999999999</c:v>
                </c:pt>
                <c:pt idx="46729">
                  <c:v>-49.954400000000007</c:v>
                </c:pt>
                <c:pt idx="46730">
                  <c:v>-49.969900000000003</c:v>
                </c:pt>
                <c:pt idx="46731">
                  <c:v>-49.983919999999998</c:v>
                </c:pt>
                <c:pt idx="46732">
                  <c:v>-49.998100000000001</c:v>
                </c:pt>
                <c:pt idx="46733">
                  <c:v>-50.009949999999996</c:v>
                </c:pt>
                <c:pt idx="46734">
                  <c:v>-50.022689999999997</c:v>
                </c:pt>
                <c:pt idx="46735">
                  <c:v>-50.036839999999998</c:v>
                </c:pt>
                <c:pt idx="46736">
                  <c:v>-50.049950000000003</c:v>
                </c:pt>
                <c:pt idx="46737">
                  <c:v>-50.062600000000003</c:v>
                </c:pt>
                <c:pt idx="46738">
                  <c:v>-50.076219999999992</c:v>
                </c:pt>
                <c:pt idx="46739">
                  <c:v>-50.089949999999995</c:v>
                </c:pt>
                <c:pt idx="46740">
                  <c:v>-50.10407</c:v>
                </c:pt>
                <c:pt idx="46741">
                  <c:v>-50.117839999999994</c:v>
                </c:pt>
                <c:pt idx="46742">
                  <c:v>-50.131069999999994</c:v>
                </c:pt>
                <c:pt idx="46743">
                  <c:v>-50.144820000000003</c:v>
                </c:pt>
                <c:pt idx="46744">
                  <c:v>-50.159149999999997</c:v>
                </c:pt>
                <c:pt idx="46745">
                  <c:v>-50.173880000000004</c:v>
                </c:pt>
                <c:pt idx="46746">
                  <c:v>-50.188119999999998</c:v>
                </c:pt>
                <c:pt idx="46747">
                  <c:v>-50.203040000000001</c:v>
                </c:pt>
                <c:pt idx="46748">
                  <c:v>-50.217749999999995</c:v>
                </c:pt>
                <c:pt idx="46749">
                  <c:v>-50.231539999999995</c:v>
                </c:pt>
                <c:pt idx="46750">
                  <c:v>-50.245749999999994</c:v>
                </c:pt>
                <c:pt idx="46751">
                  <c:v>-50.260400000000004</c:v>
                </c:pt>
                <c:pt idx="46752">
                  <c:v>-50.275210000000001</c:v>
                </c:pt>
                <c:pt idx="46753">
                  <c:v>-50.29016</c:v>
                </c:pt>
                <c:pt idx="46754">
                  <c:v>-50.294650000000004</c:v>
                </c:pt>
                <c:pt idx="46755">
                  <c:v>-50.312559999999998</c:v>
                </c:pt>
                <c:pt idx="46756">
                  <c:v>-50.328209999999999</c:v>
                </c:pt>
                <c:pt idx="46757">
                  <c:v>-50.344639999999998</c:v>
                </c:pt>
                <c:pt idx="46758">
                  <c:v>-50.36</c:v>
                </c:pt>
                <c:pt idx="46759">
                  <c:v>-50.37518</c:v>
                </c:pt>
                <c:pt idx="46760">
                  <c:v>-50.388629999999999</c:v>
                </c:pt>
                <c:pt idx="46761">
                  <c:v>-50.402769999999997</c:v>
                </c:pt>
                <c:pt idx="46762">
                  <c:v>-50.416889999999995</c:v>
                </c:pt>
                <c:pt idx="46763">
                  <c:v>-50.430509999999998</c:v>
                </c:pt>
                <c:pt idx="46764">
                  <c:v>-50.442669999999993</c:v>
                </c:pt>
                <c:pt idx="46765">
                  <c:v>-50.456770000000006</c:v>
                </c:pt>
                <c:pt idx="46766">
                  <c:v>-50.470689999999998</c:v>
                </c:pt>
                <c:pt idx="46767">
                  <c:v>-50.483960000000003</c:v>
                </c:pt>
                <c:pt idx="46768">
                  <c:v>-50.496569999999998</c:v>
                </c:pt>
                <c:pt idx="46769">
                  <c:v>-50.509799999999998</c:v>
                </c:pt>
                <c:pt idx="46770">
                  <c:v>-50.52402</c:v>
                </c:pt>
                <c:pt idx="46771">
                  <c:v>-50.537470000000006</c:v>
                </c:pt>
                <c:pt idx="46772">
                  <c:v>-50.551690000000001</c:v>
                </c:pt>
                <c:pt idx="46773">
                  <c:v>-50.565910000000002</c:v>
                </c:pt>
                <c:pt idx="46774">
                  <c:v>-50.579840000000004</c:v>
                </c:pt>
                <c:pt idx="46775">
                  <c:v>-50.592320000000001</c:v>
                </c:pt>
                <c:pt idx="46776">
                  <c:v>-50.605599999999995</c:v>
                </c:pt>
                <c:pt idx="46777">
                  <c:v>-50.619140000000002</c:v>
                </c:pt>
                <c:pt idx="46778">
                  <c:v>-50.632750000000001</c:v>
                </c:pt>
                <c:pt idx="46779">
                  <c:v>-50.646769999999997</c:v>
                </c:pt>
                <c:pt idx="46780">
                  <c:v>-50.660200000000003</c:v>
                </c:pt>
                <c:pt idx="46781">
                  <c:v>-50.673540000000003</c:v>
                </c:pt>
                <c:pt idx="46782">
                  <c:v>-50.686349999999997</c:v>
                </c:pt>
                <c:pt idx="46783">
                  <c:v>-50.699750000000002</c:v>
                </c:pt>
                <c:pt idx="46784">
                  <c:v>-50.71358</c:v>
                </c:pt>
                <c:pt idx="46785">
                  <c:v>-50.727279999999993</c:v>
                </c:pt>
                <c:pt idx="46786">
                  <c:v>-50.740660000000005</c:v>
                </c:pt>
                <c:pt idx="46787">
                  <c:v>-50.753720000000001</c:v>
                </c:pt>
                <c:pt idx="46788">
                  <c:v>-50.765459999999997</c:v>
                </c:pt>
                <c:pt idx="46789">
                  <c:v>-50.778970000000001</c:v>
                </c:pt>
                <c:pt idx="46790">
                  <c:v>-50.792789999999997</c:v>
                </c:pt>
                <c:pt idx="46791">
                  <c:v>-50.806519999999999</c:v>
                </c:pt>
                <c:pt idx="46792">
                  <c:v>-50.814120000000003</c:v>
                </c:pt>
                <c:pt idx="46793">
                  <c:v>-50.831689999999995</c:v>
                </c:pt>
                <c:pt idx="46794">
                  <c:v>-50.84496</c:v>
                </c:pt>
                <c:pt idx="46795">
                  <c:v>-50.858540000000005</c:v>
                </c:pt>
                <c:pt idx="46796">
                  <c:v>-50.870600000000003</c:v>
                </c:pt>
                <c:pt idx="46797">
                  <c:v>-50.884070000000001</c:v>
                </c:pt>
                <c:pt idx="46798">
                  <c:v>-50.896189999999997</c:v>
                </c:pt>
                <c:pt idx="46799">
                  <c:v>-50.908939999999994</c:v>
                </c:pt>
                <c:pt idx="46800">
                  <c:v>-50.921729999999997</c:v>
                </c:pt>
                <c:pt idx="46801">
                  <c:v>-50.934710000000003</c:v>
                </c:pt>
                <c:pt idx="46802">
                  <c:v>-50.94847</c:v>
                </c:pt>
                <c:pt idx="46803">
                  <c:v>-50.962019999999995</c:v>
                </c:pt>
                <c:pt idx="46804">
                  <c:v>-50.975320000000004</c:v>
                </c:pt>
                <c:pt idx="46805">
                  <c:v>-50.988720000000001</c:v>
                </c:pt>
                <c:pt idx="46806">
                  <c:v>-51.00188</c:v>
                </c:pt>
                <c:pt idx="46807">
                  <c:v>-51.015280000000004</c:v>
                </c:pt>
                <c:pt idx="46808">
                  <c:v>-51.028480000000002</c:v>
                </c:pt>
                <c:pt idx="46809">
                  <c:v>-51.043010000000002</c:v>
                </c:pt>
                <c:pt idx="46810">
                  <c:v>-51.05545</c:v>
                </c:pt>
                <c:pt idx="46811">
                  <c:v>-51.066250000000004</c:v>
                </c:pt>
                <c:pt idx="46812">
                  <c:v>-51.078979999999994</c:v>
                </c:pt>
                <c:pt idx="46813">
                  <c:v>-51.091729999999998</c:v>
                </c:pt>
                <c:pt idx="46814">
                  <c:v>-51.104830000000007</c:v>
                </c:pt>
                <c:pt idx="46815">
                  <c:v>-51.117689999999996</c:v>
                </c:pt>
                <c:pt idx="46816">
                  <c:v>-51.128709999999998</c:v>
                </c:pt>
                <c:pt idx="46817">
                  <c:v>-51.14228</c:v>
                </c:pt>
                <c:pt idx="46818">
                  <c:v>-51.154339999999998</c:v>
                </c:pt>
                <c:pt idx="46819">
                  <c:v>-51.165990000000001</c:v>
                </c:pt>
                <c:pt idx="46820">
                  <c:v>-51.178139999999999</c:v>
                </c:pt>
                <c:pt idx="46821">
                  <c:v>-51.191129999999994</c:v>
                </c:pt>
                <c:pt idx="46822">
                  <c:v>-51.204270000000001</c:v>
                </c:pt>
                <c:pt idx="46823">
                  <c:v>-51.217560000000006</c:v>
                </c:pt>
                <c:pt idx="46824">
                  <c:v>-51.230979999999995</c:v>
                </c:pt>
                <c:pt idx="46825">
                  <c:v>-51.243499999999997</c:v>
                </c:pt>
                <c:pt idx="46826">
                  <c:v>-51.256259999999997</c:v>
                </c:pt>
                <c:pt idx="46827">
                  <c:v>-51.269369999999995</c:v>
                </c:pt>
                <c:pt idx="46828">
                  <c:v>-51.282020000000003</c:v>
                </c:pt>
                <c:pt idx="46829">
                  <c:v>-51.295169999999999</c:v>
                </c:pt>
                <c:pt idx="46830">
                  <c:v>-51.307159999999996</c:v>
                </c:pt>
                <c:pt idx="46831">
                  <c:v>-51.320009999999996</c:v>
                </c:pt>
                <c:pt idx="46832">
                  <c:v>-51.332000000000008</c:v>
                </c:pt>
                <c:pt idx="46833">
                  <c:v>-51.34469</c:v>
                </c:pt>
                <c:pt idx="46834">
                  <c:v>-51.357460000000003</c:v>
                </c:pt>
                <c:pt idx="46835">
                  <c:v>-51.369300000000003</c:v>
                </c:pt>
                <c:pt idx="46836">
                  <c:v>-51.382170000000002</c:v>
                </c:pt>
                <c:pt idx="46837">
                  <c:v>-51.39405</c:v>
                </c:pt>
                <c:pt idx="46838">
                  <c:v>-51.406559999999999</c:v>
                </c:pt>
                <c:pt idx="46839">
                  <c:v>-51.418619999999997</c:v>
                </c:pt>
                <c:pt idx="46840">
                  <c:v>-51.431180000000005</c:v>
                </c:pt>
                <c:pt idx="46841">
                  <c:v>-51.443039999999996</c:v>
                </c:pt>
                <c:pt idx="46842">
                  <c:v>-51.454990000000002</c:v>
                </c:pt>
                <c:pt idx="46843">
                  <c:v>-51.466440000000006</c:v>
                </c:pt>
                <c:pt idx="46844">
                  <c:v>-51.478630000000003</c:v>
                </c:pt>
                <c:pt idx="46845">
                  <c:v>-51.488930000000003</c:v>
                </c:pt>
                <c:pt idx="46846">
                  <c:v>-51.501190000000001</c:v>
                </c:pt>
                <c:pt idx="46847">
                  <c:v>-51.513600000000004</c:v>
                </c:pt>
                <c:pt idx="46848">
                  <c:v>-51.525730000000003</c:v>
                </c:pt>
                <c:pt idx="46849">
                  <c:v>-51.538019999999996</c:v>
                </c:pt>
                <c:pt idx="46850">
                  <c:v>-51.549699999999994</c:v>
                </c:pt>
                <c:pt idx="46851">
                  <c:v>-51.561260000000004</c:v>
                </c:pt>
                <c:pt idx="46852">
                  <c:v>-51.573270000000008</c:v>
                </c:pt>
                <c:pt idx="46853">
                  <c:v>-51.584899999999998</c:v>
                </c:pt>
                <c:pt idx="46854">
                  <c:v>-51.5944</c:v>
                </c:pt>
                <c:pt idx="46855">
                  <c:v>-51.604929999999996</c:v>
                </c:pt>
                <c:pt idx="46856">
                  <c:v>-51.615870000000001</c:v>
                </c:pt>
                <c:pt idx="46857">
                  <c:v>-51.6282</c:v>
                </c:pt>
                <c:pt idx="46858">
                  <c:v>-51.64141</c:v>
                </c:pt>
                <c:pt idx="46859">
                  <c:v>-51.65502</c:v>
                </c:pt>
                <c:pt idx="46860">
                  <c:v>-51.668149999999997</c:v>
                </c:pt>
                <c:pt idx="46861">
                  <c:v>-51.681229999999999</c:v>
                </c:pt>
                <c:pt idx="46862">
                  <c:v>-51.694649999999996</c:v>
                </c:pt>
                <c:pt idx="46863">
                  <c:v>-51.708350000000003</c:v>
                </c:pt>
                <c:pt idx="46864">
                  <c:v>-51.721909999999994</c:v>
                </c:pt>
                <c:pt idx="46865">
                  <c:v>-51.73507</c:v>
                </c:pt>
                <c:pt idx="46866">
                  <c:v>-51.748890000000003</c:v>
                </c:pt>
                <c:pt idx="46867">
                  <c:v>-51.762680000000003</c:v>
                </c:pt>
                <c:pt idx="46868">
                  <c:v>-51.77646</c:v>
                </c:pt>
                <c:pt idx="46869">
                  <c:v>-51.789969999999997</c:v>
                </c:pt>
                <c:pt idx="46870">
                  <c:v>-51.803980000000003</c:v>
                </c:pt>
                <c:pt idx="46871">
                  <c:v>-51.816880000000005</c:v>
                </c:pt>
                <c:pt idx="46872">
                  <c:v>-51.830160000000006</c:v>
                </c:pt>
                <c:pt idx="46873">
                  <c:v>-51.843679999999999</c:v>
                </c:pt>
                <c:pt idx="46874">
                  <c:v>-51.856629999999996</c:v>
                </c:pt>
                <c:pt idx="46875">
                  <c:v>-51.870260000000002</c:v>
                </c:pt>
                <c:pt idx="46876">
                  <c:v>-51.88373</c:v>
                </c:pt>
                <c:pt idx="46877">
                  <c:v>-51.897320000000001</c:v>
                </c:pt>
                <c:pt idx="46878">
                  <c:v>-51.910759999999996</c:v>
                </c:pt>
                <c:pt idx="46879">
                  <c:v>-51.924489999999999</c:v>
                </c:pt>
                <c:pt idx="46880">
                  <c:v>-51.938299999999998</c:v>
                </c:pt>
                <c:pt idx="46881">
                  <c:v>-51.951539999999994</c:v>
                </c:pt>
                <c:pt idx="46882">
                  <c:v>-51.965450000000004</c:v>
                </c:pt>
                <c:pt idx="46883">
                  <c:v>-51.978039999999993</c:v>
                </c:pt>
                <c:pt idx="46884">
                  <c:v>-51.99071</c:v>
                </c:pt>
                <c:pt idx="46885">
                  <c:v>-52.003830000000008</c:v>
                </c:pt>
                <c:pt idx="46886">
                  <c:v>-52.016349999999996</c:v>
                </c:pt>
                <c:pt idx="46887">
                  <c:v>-52.029290000000003</c:v>
                </c:pt>
                <c:pt idx="46888">
                  <c:v>-52.041930000000001</c:v>
                </c:pt>
                <c:pt idx="46889">
                  <c:v>-52.054099999999998</c:v>
                </c:pt>
                <c:pt idx="46890">
                  <c:v>-52.066929999999999</c:v>
                </c:pt>
                <c:pt idx="46891">
                  <c:v>-52.079659999999997</c:v>
                </c:pt>
                <c:pt idx="46892">
                  <c:v>-52.092919999999992</c:v>
                </c:pt>
                <c:pt idx="46893">
                  <c:v>-52.10557</c:v>
                </c:pt>
                <c:pt idx="46894">
                  <c:v>-52.118229999999997</c:v>
                </c:pt>
                <c:pt idx="46895">
                  <c:v>-52.128930000000004</c:v>
                </c:pt>
                <c:pt idx="46896">
                  <c:v>-52.141970000000001</c:v>
                </c:pt>
                <c:pt idx="46897">
                  <c:v>-52.1554</c:v>
                </c:pt>
                <c:pt idx="46898">
                  <c:v>-52.168659999999996</c:v>
                </c:pt>
                <c:pt idx="46899">
                  <c:v>-52.181229999999999</c:v>
                </c:pt>
                <c:pt idx="46900">
                  <c:v>-52.194289999999995</c:v>
                </c:pt>
                <c:pt idx="46901">
                  <c:v>-52.207390000000004</c:v>
                </c:pt>
                <c:pt idx="46902">
                  <c:v>-52.220089999999999</c:v>
                </c:pt>
                <c:pt idx="46903">
                  <c:v>-52.232700000000001</c:v>
                </c:pt>
                <c:pt idx="46904">
                  <c:v>-52.245150000000002</c:v>
                </c:pt>
                <c:pt idx="46905">
                  <c:v>-52.255989999999997</c:v>
                </c:pt>
                <c:pt idx="46906">
                  <c:v>-52.267390000000006</c:v>
                </c:pt>
                <c:pt idx="46907">
                  <c:v>-52.279169999999993</c:v>
                </c:pt>
                <c:pt idx="46908">
                  <c:v>-52.291879999999999</c:v>
                </c:pt>
                <c:pt idx="46909">
                  <c:v>-52.304649999999995</c:v>
                </c:pt>
                <c:pt idx="46910">
                  <c:v>-52.316989999999997</c:v>
                </c:pt>
                <c:pt idx="46911">
                  <c:v>-52.330030000000001</c:v>
                </c:pt>
                <c:pt idx="46912">
                  <c:v>-52.342680000000001</c:v>
                </c:pt>
                <c:pt idx="46913">
                  <c:v>-52.355060000000002</c:v>
                </c:pt>
                <c:pt idx="46914">
                  <c:v>-52.367190000000001</c:v>
                </c:pt>
                <c:pt idx="46915">
                  <c:v>-52.379660000000001</c:v>
                </c:pt>
                <c:pt idx="46916">
                  <c:v>-52.392040000000001</c:v>
                </c:pt>
                <c:pt idx="46917">
                  <c:v>-52.404900000000005</c:v>
                </c:pt>
                <c:pt idx="46918">
                  <c:v>-52.416319999999999</c:v>
                </c:pt>
                <c:pt idx="46919">
                  <c:v>-52.42897</c:v>
                </c:pt>
                <c:pt idx="46920">
                  <c:v>-52.44126</c:v>
                </c:pt>
                <c:pt idx="46921">
                  <c:v>-52.45337</c:v>
                </c:pt>
                <c:pt idx="46922">
                  <c:v>-52.465170000000001</c:v>
                </c:pt>
                <c:pt idx="46923">
                  <c:v>-52.4773</c:v>
                </c:pt>
                <c:pt idx="46924">
                  <c:v>-52.489739999999998</c:v>
                </c:pt>
                <c:pt idx="46925">
                  <c:v>-52.501550000000002</c:v>
                </c:pt>
                <c:pt idx="46926">
                  <c:v>-52.513080000000002</c:v>
                </c:pt>
                <c:pt idx="46927">
                  <c:v>-52.524369999999998</c:v>
                </c:pt>
                <c:pt idx="46928">
                  <c:v>-52.536670000000001</c:v>
                </c:pt>
                <c:pt idx="46929">
                  <c:v>-52.548940000000002</c:v>
                </c:pt>
                <c:pt idx="46930">
                  <c:v>-52.560969999999998</c:v>
                </c:pt>
                <c:pt idx="46931">
                  <c:v>-52.573030000000003</c:v>
                </c:pt>
                <c:pt idx="46932">
                  <c:v>-52.585179999999994</c:v>
                </c:pt>
                <c:pt idx="46933">
                  <c:v>-52.597569999999997</c:v>
                </c:pt>
                <c:pt idx="46934">
                  <c:v>-52.610039999999998</c:v>
                </c:pt>
                <c:pt idx="46935">
                  <c:v>-52.622520000000002</c:v>
                </c:pt>
                <c:pt idx="46936">
                  <c:v>-52.635310000000004</c:v>
                </c:pt>
                <c:pt idx="46937">
                  <c:v>-52.647779999999997</c:v>
                </c:pt>
                <c:pt idx="46938">
                  <c:v>-52.660489999999996</c:v>
                </c:pt>
                <c:pt idx="46939">
                  <c:v>-52.672869999999996</c:v>
                </c:pt>
                <c:pt idx="46940">
                  <c:v>-52.685589999999998</c:v>
                </c:pt>
                <c:pt idx="46941">
                  <c:v>-52.697560000000003</c:v>
                </c:pt>
                <c:pt idx="46942">
                  <c:v>-52.709070000000004</c:v>
                </c:pt>
                <c:pt idx="46943">
                  <c:v>-52.721580000000003</c:v>
                </c:pt>
                <c:pt idx="46944">
                  <c:v>-52.733850000000004</c:v>
                </c:pt>
                <c:pt idx="46945">
                  <c:v>-52.745959999999997</c:v>
                </c:pt>
                <c:pt idx="46946">
                  <c:v>-52.758260000000007</c:v>
                </c:pt>
                <c:pt idx="46947">
                  <c:v>-52.770039999999995</c:v>
                </c:pt>
                <c:pt idx="46948">
                  <c:v>-52.782479999999993</c:v>
                </c:pt>
                <c:pt idx="46949">
                  <c:v>-52.795069999999996</c:v>
                </c:pt>
                <c:pt idx="46950">
                  <c:v>-52.807079999999999</c:v>
                </c:pt>
                <c:pt idx="46951">
                  <c:v>-52.819859999999998</c:v>
                </c:pt>
                <c:pt idx="46952">
                  <c:v>-52.832470000000001</c:v>
                </c:pt>
                <c:pt idx="46953">
                  <c:v>-52.845030000000001</c:v>
                </c:pt>
                <c:pt idx="46954">
                  <c:v>-52.857880000000002</c:v>
                </c:pt>
                <c:pt idx="46955">
                  <c:v>-52.871050000000004</c:v>
                </c:pt>
                <c:pt idx="46956">
                  <c:v>-52.883699999999997</c:v>
                </c:pt>
                <c:pt idx="46957">
                  <c:v>-52.896660000000004</c:v>
                </c:pt>
                <c:pt idx="46958">
                  <c:v>-52.909980000000004</c:v>
                </c:pt>
                <c:pt idx="46959">
                  <c:v>-52.923320000000004</c:v>
                </c:pt>
                <c:pt idx="46960">
                  <c:v>-52.936889999999998</c:v>
                </c:pt>
                <c:pt idx="46961">
                  <c:v>-52.95026</c:v>
                </c:pt>
                <c:pt idx="46962">
                  <c:v>-52.963589999999996</c:v>
                </c:pt>
                <c:pt idx="46963">
                  <c:v>-52.975190000000005</c:v>
                </c:pt>
                <c:pt idx="46964">
                  <c:v>-52.988109999999999</c:v>
                </c:pt>
                <c:pt idx="46965">
                  <c:v>-53.001110000000004</c:v>
                </c:pt>
                <c:pt idx="46966">
                  <c:v>-53.01437</c:v>
                </c:pt>
                <c:pt idx="46967">
                  <c:v>-53.02758</c:v>
                </c:pt>
                <c:pt idx="46968">
                  <c:v>-53.040549999999996</c:v>
                </c:pt>
                <c:pt idx="46969">
                  <c:v>-53.053719999999998</c:v>
                </c:pt>
                <c:pt idx="46970">
                  <c:v>-53.066500000000005</c:v>
                </c:pt>
                <c:pt idx="46971">
                  <c:v>-53.079749999999997</c:v>
                </c:pt>
                <c:pt idx="46972">
                  <c:v>-53.093019999999996</c:v>
                </c:pt>
                <c:pt idx="46973">
                  <c:v>-53.106039999999993</c:v>
                </c:pt>
                <c:pt idx="46974">
                  <c:v>-53.119389999999996</c:v>
                </c:pt>
                <c:pt idx="46975">
                  <c:v>-53.132869999999997</c:v>
                </c:pt>
                <c:pt idx="46976">
                  <c:v>-53.146000000000001</c:v>
                </c:pt>
                <c:pt idx="46977">
                  <c:v>-53.159409999999994</c:v>
                </c:pt>
                <c:pt idx="46978">
                  <c:v>-53.172969999999999</c:v>
                </c:pt>
                <c:pt idx="46979">
                  <c:v>-53.186400000000006</c:v>
                </c:pt>
                <c:pt idx="46980">
                  <c:v>-53.200060000000001</c:v>
                </c:pt>
                <c:pt idx="46981">
                  <c:v>-53.213459999999998</c:v>
                </c:pt>
                <c:pt idx="46982">
                  <c:v>-53.22692</c:v>
                </c:pt>
                <c:pt idx="46983">
                  <c:v>-53.240160000000003</c:v>
                </c:pt>
                <c:pt idx="46984">
                  <c:v>-53.252340000000004</c:v>
                </c:pt>
                <c:pt idx="46985">
                  <c:v>-53.264630000000004</c:v>
                </c:pt>
                <c:pt idx="46986">
                  <c:v>-53.277850000000001</c:v>
                </c:pt>
                <c:pt idx="46987">
                  <c:v>-53.291000000000004</c:v>
                </c:pt>
                <c:pt idx="46988">
                  <c:v>-53.304349999999999</c:v>
                </c:pt>
                <c:pt idx="46989">
                  <c:v>-53.31765</c:v>
                </c:pt>
                <c:pt idx="46990">
                  <c:v>-53.331179999999996</c:v>
                </c:pt>
                <c:pt idx="46991">
                  <c:v>-53.344709999999999</c:v>
                </c:pt>
                <c:pt idx="46992">
                  <c:v>-53.358080000000001</c:v>
                </c:pt>
                <c:pt idx="46993">
                  <c:v>-53.371360000000003</c:v>
                </c:pt>
                <c:pt idx="46994">
                  <c:v>-53.384999999999998</c:v>
                </c:pt>
                <c:pt idx="46995">
                  <c:v>-53.39864</c:v>
                </c:pt>
                <c:pt idx="46996">
                  <c:v>-53.412280000000003</c:v>
                </c:pt>
                <c:pt idx="46997">
                  <c:v>-53.424630000000008</c:v>
                </c:pt>
                <c:pt idx="46998">
                  <c:v>-53.435050000000004</c:v>
                </c:pt>
                <c:pt idx="46999">
                  <c:v>-53.446100000000001</c:v>
                </c:pt>
                <c:pt idx="47000">
                  <c:v>-53.458189999999995</c:v>
                </c:pt>
                <c:pt idx="47001">
                  <c:v>-53.470620000000004</c:v>
                </c:pt>
                <c:pt idx="47002">
                  <c:v>-53.482979999999998</c:v>
                </c:pt>
                <c:pt idx="47003">
                  <c:v>-53.495629999999998</c:v>
                </c:pt>
                <c:pt idx="47004">
                  <c:v>-53.508360000000003</c:v>
                </c:pt>
                <c:pt idx="47005">
                  <c:v>-53.521159999999995</c:v>
                </c:pt>
                <c:pt idx="47006">
                  <c:v>-53.534040000000005</c:v>
                </c:pt>
                <c:pt idx="47007">
                  <c:v>-53.546950000000002</c:v>
                </c:pt>
                <c:pt idx="47008">
                  <c:v>-53.559910000000002</c:v>
                </c:pt>
                <c:pt idx="47009">
                  <c:v>-53.572969999999998</c:v>
                </c:pt>
                <c:pt idx="47010">
                  <c:v>-53.58569</c:v>
                </c:pt>
                <c:pt idx="47011">
                  <c:v>-53.598879999999994</c:v>
                </c:pt>
                <c:pt idx="47012">
                  <c:v>-53.612070000000003</c:v>
                </c:pt>
                <c:pt idx="47013">
                  <c:v>-53.625410000000002</c:v>
                </c:pt>
                <c:pt idx="47014">
                  <c:v>-53.638809999999999</c:v>
                </c:pt>
                <c:pt idx="47015">
                  <c:v>-53.652209999999997</c:v>
                </c:pt>
                <c:pt idx="47016">
                  <c:v>-53.665580000000006</c:v>
                </c:pt>
                <c:pt idx="47017">
                  <c:v>-53.678850000000004</c:v>
                </c:pt>
                <c:pt idx="47018">
                  <c:v>-53.6922</c:v>
                </c:pt>
                <c:pt idx="47019">
                  <c:v>-53.705480000000001</c:v>
                </c:pt>
                <c:pt idx="47020">
                  <c:v>-53.716179999999994</c:v>
                </c:pt>
                <c:pt idx="47021">
                  <c:v>-53.729699999999994</c:v>
                </c:pt>
                <c:pt idx="47022">
                  <c:v>-53.743429999999996</c:v>
                </c:pt>
                <c:pt idx="47023">
                  <c:v>-53.756789999999995</c:v>
                </c:pt>
                <c:pt idx="47024">
                  <c:v>-53.770110000000003</c:v>
                </c:pt>
                <c:pt idx="47025">
                  <c:v>-53.783450000000002</c:v>
                </c:pt>
                <c:pt idx="47026">
                  <c:v>-53.795679999999997</c:v>
                </c:pt>
                <c:pt idx="47027">
                  <c:v>-53.808730000000004</c:v>
                </c:pt>
                <c:pt idx="47028">
                  <c:v>-53.821560000000005</c:v>
                </c:pt>
                <c:pt idx="47029">
                  <c:v>-53.83437</c:v>
                </c:pt>
                <c:pt idx="47030">
                  <c:v>-53.847540000000002</c:v>
                </c:pt>
                <c:pt idx="47031">
                  <c:v>-53.860530000000004</c:v>
                </c:pt>
                <c:pt idx="47032">
                  <c:v>-53.873420000000003</c:v>
                </c:pt>
                <c:pt idx="47033">
                  <c:v>-53.885899999999999</c:v>
                </c:pt>
                <c:pt idx="47034">
                  <c:v>-53.898650000000004</c:v>
                </c:pt>
                <c:pt idx="47035">
                  <c:v>-53.911049999999996</c:v>
                </c:pt>
                <c:pt idx="47036">
                  <c:v>-53.924130000000005</c:v>
                </c:pt>
                <c:pt idx="47037">
                  <c:v>-53.93723</c:v>
                </c:pt>
                <c:pt idx="47038">
                  <c:v>-53.95035</c:v>
                </c:pt>
                <c:pt idx="47039">
                  <c:v>-53.963340000000002</c:v>
                </c:pt>
                <c:pt idx="47040">
                  <c:v>-53.976189999999995</c:v>
                </c:pt>
                <c:pt idx="47041">
                  <c:v>-53.988170000000004</c:v>
                </c:pt>
                <c:pt idx="47042">
                  <c:v>-54.000320000000002</c:v>
                </c:pt>
                <c:pt idx="47043">
                  <c:v>-54.013369999999995</c:v>
                </c:pt>
                <c:pt idx="47044">
                  <c:v>-54.025530000000003</c:v>
                </c:pt>
                <c:pt idx="47045">
                  <c:v>-54.036960000000001</c:v>
                </c:pt>
                <c:pt idx="47046">
                  <c:v>-54.049160000000001</c:v>
                </c:pt>
                <c:pt idx="47047">
                  <c:v>-54.061760000000007</c:v>
                </c:pt>
                <c:pt idx="47048">
                  <c:v>-54.072850000000003</c:v>
                </c:pt>
                <c:pt idx="47049">
                  <c:v>-54.085639999999998</c:v>
                </c:pt>
                <c:pt idx="47050">
                  <c:v>-54.09834</c:v>
                </c:pt>
                <c:pt idx="47051">
                  <c:v>-54.111630000000005</c:v>
                </c:pt>
                <c:pt idx="47052">
                  <c:v>-54.124179999999996</c:v>
                </c:pt>
                <c:pt idx="47053">
                  <c:v>-54.136759999999995</c:v>
                </c:pt>
                <c:pt idx="47054">
                  <c:v>-54.148880000000005</c:v>
                </c:pt>
                <c:pt idx="47055">
                  <c:v>-54.162239999999997</c:v>
                </c:pt>
                <c:pt idx="47056">
                  <c:v>-54.175350000000002</c:v>
                </c:pt>
                <c:pt idx="47057">
                  <c:v>-54.188389999999998</c:v>
                </c:pt>
                <c:pt idx="47058">
                  <c:v>-54.201459999999997</c:v>
                </c:pt>
                <c:pt idx="47059">
                  <c:v>-54.214120000000001</c:v>
                </c:pt>
                <c:pt idx="47060">
                  <c:v>-54.227519999999998</c:v>
                </c:pt>
                <c:pt idx="47061">
                  <c:v>-54.240470000000002</c:v>
                </c:pt>
                <c:pt idx="47062">
                  <c:v>-54.253569999999996</c:v>
                </c:pt>
                <c:pt idx="47063">
                  <c:v>-54.265359999999994</c:v>
                </c:pt>
                <c:pt idx="47064">
                  <c:v>-54.278350000000003</c:v>
                </c:pt>
                <c:pt idx="47065">
                  <c:v>-54.291139999999999</c:v>
                </c:pt>
                <c:pt idx="47066">
                  <c:v>-54.304500000000004</c:v>
                </c:pt>
                <c:pt idx="47067">
                  <c:v>-54.317360000000001</c:v>
                </c:pt>
                <c:pt idx="47068">
                  <c:v>-54.330610000000007</c:v>
                </c:pt>
                <c:pt idx="47069">
                  <c:v>-54.343560000000004</c:v>
                </c:pt>
                <c:pt idx="47070">
                  <c:v>-54.356769999999997</c:v>
                </c:pt>
                <c:pt idx="47071">
                  <c:v>-54.369430000000001</c:v>
                </c:pt>
                <c:pt idx="47072">
                  <c:v>-54.38194</c:v>
                </c:pt>
                <c:pt idx="47073">
                  <c:v>-54.395540000000004</c:v>
                </c:pt>
                <c:pt idx="47074">
                  <c:v>-54.408450000000002</c:v>
                </c:pt>
                <c:pt idx="47075">
                  <c:v>-54.421779999999998</c:v>
                </c:pt>
                <c:pt idx="47076">
                  <c:v>-54.434800000000003</c:v>
                </c:pt>
                <c:pt idx="47077">
                  <c:v>-54.447580000000002</c:v>
                </c:pt>
                <c:pt idx="47078">
                  <c:v>-54.45984</c:v>
                </c:pt>
                <c:pt idx="47079">
                  <c:v>-54.472769999999997</c:v>
                </c:pt>
                <c:pt idx="47080">
                  <c:v>-54.486260000000001</c:v>
                </c:pt>
                <c:pt idx="47081">
                  <c:v>-54.49906</c:v>
                </c:pt>
                <c:pt idx="47082">
                  <c:v>-54.511369999999999</c:v>
                </c:pt>
                <c:pt idx="47083">
                  <c:v>-54.524090000000001</c:v>
                </c:pt>
                <c:pt idx="47084">
                  <c:v>-54.536200000000001</c:v>
                </c:pt>
                <c:pt idx="47085">
                  <c:v>-54.547879999999999</c:v>
                </c:pt>
                <c:pt idx="47086">
                  <c:v>-54.560630000000003</c:v>
                </c:pt>
                <c:pt idx="47087">
                  <c:v>-54.572409999999998</c:v>
                </c:pt>
                <c:pt idx="47088">
                  <c:v>-54.584499999999998</c:v>
                </c:pt>
                <c:pt idx="47089">
                  <c:v>-54.59469</c:v>
                </c:pt>
                <c:pt idx="47090">
                  <c:v>-54.60812</c:v>
                </c:pt>
                <c:pt idx="47091">
                  <c:v>-54.620240000000003</c:v>
                </c:pt>
                <c:pt idx="47092">
                  <c:v>-54.632599999999996</c:v>
                </c:pt>
                <c:pt idx="47093">
                  <c:v>-54.644660000000002</c:v>
                </c:pt>
                <c:pt idx="47094">
                  <c:v>-54.656930000000003</c:v>
                </c:pt>
                <c:pt idx="47095">
                  <c:v>-54.669519999999999</c:v>
                </c:pt>
                <c:pt idx="47096">
                  <c:v>-54.681840000000001</c:v>
                </c:pt>
                <c:pt idx="47097">
                  <c:v>-54.694229999999997</c:v>
                </c:pt>
                <c:pt idx="47098">
                  <c:v>-54.70684</c:v>
                </c:pt>
                <c:pt idx="47099">
                  <c:v>-54.719639999999998</c:v>
                </c:pt>
                <c:pt idx="47100">
                  <c:v>-54.732339999999994</c:v>
                </c:pt>
                <c:pt idx="47101">
                  <c:v>-54.745270000000005</c:v>
                </c:pt>
                <c:pt idx="47102">
                  <c:v>-54.758579999999995</c:v>
                </c:pt>
                <c:pt idx="47103">
                  <c:v>-54.771660000000004</c:v>
                </c:pt>
                <c:pt idx="47104">
                  <c:v>-54.784420000000004</c:v>
                </c:pt>
                <c:pt idx="47105">
                  <c:v>-54.797399999999996</c:v>
                </c:pt>
                <c:pt idx="47106">
                  <c:v>-54.810610000000004</c:v>
                </c:pt>
                <c:pt idx="47107">
                  <c:v>-54.823899999999995</c:v>
                </c:pt>
                <c:pt idx="47108">
                  <c:v>-54.83672</c:v>
                </c:pt>
                <c:pt idx="47109">
                  <c:v>-54.848800000000004</c:v>
                </c:pt>
                <c:pt idx="47110">
                  <c:v>-54.861329999999995</c:v>
                </c:pt>
                <c:pt idx="47111">
                  <c:v>-54.874280000000006</c:v>
                </c:pt>
                <c:pt idx="47112">
                  <c:v>-54.887230000000002</c:v>
                </c:pt>
                <c:pt idx="47113">
                  <c:v>-54.89902</c:v>
                </c:pt>
                <c:pt idx="47114">
                  <c:v>-54.911729999999999</c:v>
                </c:pt>
                <c:pt idx="47115">
                  <c:v>-54.924799999999998</c:v>
                </c:pt>
                <c:pt idx="47116">
                  <c:v>-54.936489999999992</c:v>
                </c:pt>
                <c:pt idx="47117">
                  <c:v>-54.948790000000002</c:v>
                </c:pt>
                <c:pt idx="47118">
                  <c:v>-54.961690000000004</c:v>
                </c:pt>
                <c:pt idx="47119">
                  <c:v>-54.973979999999997</c:v>
                </c:pt>
                <c:pt idx="47120">
                  <c:v>-54.986980000000003</c:v>
                </c:pt>
                <c:pt idx="47121">
                  <c:v>-54.999570000000006</c:v>
                </c:pt>
                <c:pt idx="47122">
                  <c:v>-55.012329999999999</c:v>
                </c:pt>
                <c:pt idx="47123">
                  <c:v>-55.025599999999997</c:v>
                </c:pt>
                <c:pt idx="47124">
                  <c:v>-55.038629999999998</c:v>
                </c:pt>
                <c:pt idx="47125">
                  <c:v>-55.051870000000001</c:v>
                </c:pt>
                <c:pt idx="47126">
                  <c:v>-55.064590000000003</c:v>
                </c:pt>
                <c:pt idx="47127">
                  <c:v>-55.077309999999997</c:v>
                </c:pt>
                <c:pt idx="47128">
                  <c:v>-55.090389999999999</c:v>
                </c:pt>
                <c:pt idx="47129">
                  <c:v>-55.103340000000003</c:v>
                </c:pt>
                <c:pt idx="47130">
                  <c:v>-55.11627</c:v>
                </c:pt>
                <c:pt idx="47131">
                  <c:v>-55.129379999999998</c:v>
                </c:pt>
                <c:pt idx="47132">
                  <c:v>-55.141570000000002</c:v>
                </c:pt>
                <c:pt idx="47133">
                  <c:v>-55.153970000000001</c:v>
                </c:pt>
                <c:pt idx="47134">
                  <c:v>-55.166490000000003</c:v>
                </c:pt>
                <c:pt idx="47135">
                  <c:v>-55.179229999999997</c:v>
                </c:pt>
                <c:pt idx="47136">
                  <c:v>-55.190869999999997</c:v>
                </c:pt>
                <c:pt idx="47137">
                  <c:v>-55.2029</c:v>
                </c:pt>
                <c:pt idx="47138">
                  <c:v>-55.215350000000001</c:v>
                </c:pt>
                <c:pt idx="47139">
                  <c:v>-55.2271</c:v>
                </c:pt>
                <c:pt idx="47140">
                  <c:v>-55.23836</c:v>
                </c:pt>
                <c:pt idx="47141">
                  <c:v>-55.250570000000003</c:v>
                </c:pt>
                <c:pt idx="47142">
                  <c:v>-55.262919999999994</c:v>
                </c:pt>
                <c:pt idx="47143">
                  <c:v>-55.275280000000002</c:v>
                </c:pt>
                <c:pt idx="47144">
                  <c:v>-55.287730000000003</c:v>
                </c:pt>
                <c:pt idx="47145">
                  <c:v>-55.299759999999992</c:v>
                </c:pt>
                <c:pt idx="47146">
                  <c:v>-55.312489999999997</c:v>
                </c:pt>
                <c:pt idx="47147">
                  <c:v>-55.324449999999999</c:v>
                </c:pt>
                <c:pt idx="47148">
                  <c:v>-55.337209999999999</c:v>
                </c:pt>
                <c:pt idx="47149">
                  <c:v>-55.349599999999995</c:v>
                </c:pt>
                <c:pt idx="47150">
                  <c:v>-55.361520000000006</c:v>
                </c:pt>
                <c:pt idx="47151">
                  <c:v>-55.374270000000003</c:v>
                </c:pt>
                <c:pt idx="47152">
                  <c:v>-55.386870000000002</c:v>
                </c:pt>
                <c:pt idx="47153">
                  <c:v>-55.399719999999995</c:v>
                </c:pt>
                <c:pt idx="47154">
                  <c:v>-55.411770000000004</c:v>
                </c:pt>
                <c:pt idx="47155">
                  <c:v>-55.424199999999999</c:v>
                </c:pt>
                <c:pt idx="47156">
                  <c:v>-55.436769999999996</c:v>
                </c:pt>
                <c:pt idx="47157">
                  <c:v>-55.449400000000004</c:v>
                </c:pt>
                <c:pt idx="47158">
                  <c:v>-55.460950000000004</c:v>
                </c:pt>
                <c:pt idx="47159">
                  <c:v>-55.473089999999999</c:v>
                </c:pt>
                <c:pt idx="47160">
                  <c:v>-55.48518</c:v>
                </c:pt>
                <c:pt idx="47161">
                  <c:v>-55.498130000000003</c:v>
                </c:pt>
                <c:pt idx="47162">
                  <c:v>-55.510379999999998</c:v>
                </c:pt>
                <c:pt idx="47163">
                  <c:v>-55.523090000000003</c:v>
                </c:pt>
                <c:pt idx="47164">
                  <c:v>-55.535139999999998</c:v>
                </c:pt>
                <c:pt idx="47165">
                  <c:v>-55.548180000000002</c:v>
                </c:pt>
                <c:pt idx="47166">
                  <c:v>-55.561149999999998</c:v>
                </c:pt>
                <c:pt idx="47167">
                  <c:v>-55.573920000000001</c:v>
                </c:pt>
                <c:pt idx="47168">
                  <c:v>-55.586349999999996</c:v>
                </c:pt>
                <c:pt idx="47169">
                  <c:v>-55.598660000000002</c:v>
                </c:pt>
                <c:pt idx="47170">
                  <c:v>-55.610369999999996</c:v>
                </c:pt>
                <c:pt idx="47171">
                  <c:v>-55.622040000000005</c:v>
                </c:pt>
                <c:pt idx="47172">
                  <c:v>-55.634309999999999</c:v>
                </c:pt>
                <c:pt idx="47173">
                  <c:v>-55.645960000000002</c:v>
                </c:pt>
                <c:pt idx="47174">
                  <c:v>-55.658519999999996</c:v>
                </c:pt>
                <c:pt idx="47175">
                  <c:v>-55.670670000000001</c:v>
                </c:pt>
                <c:pt idx="47176">
                  <c:v>-55.681930000000001</c:v>
                </c:pt>
                <c:pt idx="47177">
                  <c:v>-55.694270000000003</c:v>
                </c:pt>
                <c:pt idx="47178">
                  <c:v>-55.706249999999997</c:v>
                </c:pt>
                <c:pt idx="47179">
                  <c:v>-55.718919999999997</c:v>
                </c:pt>
                <c:pt idx="47180">
                  <c:v>-55.730599999999995</c:v>
                </c:pt>
                <c:pt idx="47181">
                  <c:v>-55.742989999999999</c:v>
                </c:pt>
                <c:pt idx="47182">
                  <c:v>-55.754750000000001</c:v>
                </c:pt>
                <c:pt idx="47183">
                  <c:v>-55.76614</c:v>
                </c:pt>
                <c:pt idx="47184">
                  <c:v>-55.777190000000004</c:v>
                </c:pt>
                <c:pt idx="47185">
                  <c:v>-55.788460000000001</c:v>
                </c:pt>
                <c:pt idx="47186">
                  <c:v>-55.80057</c:v>
                </c:pt>
                <c:pt idx="47187">
                  <c:v>-55.811679999999996</c:v>
                </c:pt>
                <c:pt idx="47188">
                  <c:v>-55.822789999999998</c:v>
                </c:pt>
                <c:pt idx="47189">
                  <c:v>-55.833849999999998</c:v>
                </c:pt>
                <c:pt idx="47190">
                  <c:v>-55.845320000000001</c:v>
                </c:pt>
                <c:pt idx="47191">
                  <c:v>-55.856139999999996</c:v>
                </c:pt>
                <c:pt idx="47192">
                  <c:v>-55.867429999999999</c:v>
                </c:pt>
                <c:pt idx="47193">
                  <c:v>-55.87923</c:v>
                </c:pt>
                <c:pt idx="47194">
                  <c:v>-55.890050000000002</c:v>
                </c:pt>
                <c:pt idx="47195">
                  <c:v>-55.901259999999994</c:v>
                </c:pt>
                <c:pt idx="47196">
                  <c:v>-55.912360000000007</c:v>
                </c:pt>
                <c:pt idx="47197">
                  <c:v>-55.923610000000004</c:v>
                </c:pt>
                <c:pt idx="47198">
                  <c:v>-55.935300000000005</c:v>
                </c:pt>
                <c:pt idx="47199">
                  <c:v>-55.947400000000002</c:v>
                </c:pt>
                <c:pt idx="47200">
                  <c:v>-55.959009999999992</c:v>
                </c:pt>
                <c:pt idx="47201">
                  <c:v>-55.970939999999999</c:v>
                </c:pt>
                <c:pt idx="47202">
                  <c:v>-55.982669999999999</c:v>
                </c:pt>
                <c:pt idx="47203">
                  <c:v>-55.995059999999995</c:v>
                </c:pt>
                <c:pt idx="47204">
                  <c:v>-56.006080000000004</c:v>
                </c:pt>
                <c:pt idx="47205">
                  <c:v>-56.018039999999999</c:v>
                </c:pt>
                <c:pt idx="47206">
                  <c:v>-56.029220000000002</c:v>
                </c:pt>
                <c:pt idx="47207">
                  <c:v>-56.041239999999995</c:v>
                </c:pt>
                <c:pt idx="47208">
                  <c:v>-56.052860000000003</c:v>
                </c:pt>
                <c:pt idx="47209">
                  <c:v>-56.064700000000002</c:v>
                </c:pt>
                <c:pt idx="47210">
                  <c:v>-56.075310000000002</c:v>
                </c:pt>
                <c:pt idx="47211">
                  <c:v>-56.085239999999999</c:v>
                </c:pt>
                <c:pt idx="47212">
                  <c:v>-56.096870000000003</c:v>
                </c:pt>
                <c:pt idx="47213">
                  <c:v>-56.108539999999998</c:v>
                </c:pt>
                <c:pt idx="47214">
                  <c:v>-56.120510000000003</c:v>
                </c:pt>
                <c:pt idx="47215">
                  <c:v>-56.132260000000002</c:v>
                </c:pt>
                <c:pt idx="47216">
                  <c:v>-56.143360000000001</c:v>
                </c:pt>
                <c:pt idx="47217">
                  <c:v>-56.154260000000001</c:v>
                </c:pt>
                <c:pt idx="47218">
                  <c:v>-56.165999999999997</c:v>
                </c:pt>
                <c:pt idx="47219">
                  <c:v>-56.178280000000001</c:v>
                </c:pt>
                <c:pt idx="47220">
                  <c:v>-56.189980000000006</c:v>
                </c:pt>
                <c:pt idx="47221">
                  <c:v>-56.2012</c:v>
                </c:pt>
                <c:pt idx="47222">
                  <c:v>-56.210030000000003</c:v>
                </c:pt>
                <c:pt idx="47223">
                  <c:v>-56.217919999999999</c:v>
                </c:pt>
                <c:pt idx="47224">
                  <c:v>-56.223349999999996</c:v>
                </c:pt>
                <c:pt idx="47225">
                  <c:v>-56.229289999999999</c:v>
                </c:pt>
                <c:pt idx="47226">
                  <c:v>-56.230620000000002</c:v>
                </c:pt>
                <c:pt idx="47227">
                  <c:v>-56.232520000000001</c:v>
                </c:pt>
                <c:pt idx="47228">
                  <c:v>-56.236639999999994</c:v>
                </c:pt>
                <c:pt idx="47229">
                  <c:v>-56.24098</c:v>
                </c:pt>
                <c:pt idx="47230">
                  <c:v>-56.246070000000003</c:v>
                </c:pt>
                <c:pt idx="47231">
                  <c:v>-56.252360000000003</c:v>
                </c:pt>
                <c:pt idx="47232">
                  <c:v>-56.251930000000002</c:v>
                </c:pt>
                <c:pt idx="47233">
                  <c:v>-56.254689999999997</c:v>
                </c:pt>
                <c:pt idx="47234">
                  <c:v>-56.256380000000007</c:v>
                </c:pt>
                <c:pt idx="47235">
                  <c:v>-56.253520000000002</c:v>
                </c:pt>
                <c:pt idx="47236">
                  <c:v>-56.258929999999992</c:v>
                </c:pt>
                <c:pt idx="47237">
                  <c:v>-56.25873</c:v>
                </c:pt>
                <c:pt idx="47238">
                  <c:v>-56.26849</c:v>
                </c:pt>
                <c:pt idx="47239">
                  <c:v>-56.278980000000004</c:v>
                </c:pt>
                <c:pt idx="47240">
                  <c:v>-56.289230000000003</c:v>
                </c:pt>
                <c:pt idx="47241">
                  <c:v>-56.300030000000007</c:v>
                </c:pt>
                <c:pt idx="47242">
                  <c:v>-56.310900000000004</c:v>
                </c:pt>
                <c:pt idx="47243">
                  <c:v>-56.320300000000003</c:v>
                </c:pt>
                <c:pt idx="47244">
                  <c:v>-56.33</c:v>
                </c:pt>
                <c:pt idx="47245">
                  <c:v>-56.340149999999994</c:v>
                </c:pt>
                <c:pt idx="47246">
                  <c:v>-56.350249999999996</c:v>
                </c:pt>
                <c:pt idx="47247">
                  <c:v>-56.360999999999997</c:v>
                </c:pt>
                <c:pt idx="47248">
                  <c:v>-56.371229999999997</c:v>
                </c:pt>
                <c:pt idx="47249">
                  <c:v>-56.382149999999996</c:v>
                </c:pt>
                <c:pt idx="47250">
                  <c:v>-56.393349999999998</c:v>
                </c:pt>
                <c:pt idx="47251">
                  <c:v>-56.403919999999999</c:v>
                </c:pt>
                <c:pt idx="47252">
                  <c:v>-56.415009999999995</c:v>
                </c:pt>
                <c:pt idx="47253">
                  <c:v>-56.425820000000002</c:v>
                </c:pt>
                <c:pt idx="47254">
                  <c:v>-56.437030000000007</c:v>
                </c:pt>
                <c:pt idx="47255">
                  <c:v>-56.44811</c:v>
                </c:pt>
                <c:pt idx="47256">
                  <c:v>-56.459720000000004</c:v>
                </c:pt>
                <c:pt idx="47257">
                  <c:v>-56.470359999999999</c:v>
                </c:pt>
                <c:pt idx="47258">
                  <c:v>-56.481290000000001</c:v>
                </c:pt>
                <c:pt idx="47259">
                  <c:v>-56.491369999999996</c:v>
                </c:pt>
                <c:pt idx="47260">
                  <c:v>-56.502619999999993</c:v>
                </c:pt>
                <c:pt idx="47261">
                  <c:v>-56.51191</c:v>
                </c:pt>
                <c:pt idx="47262">
                  <c:v>-56.52337</c:v>
                </c:pt>
                <c:pt idx="47263">
                  <c:v>-56.53407</c:v>
                </c:pt>
                <c:pt idx="47264">
                  <c:v>-56.545659999999998</c:v>
                </c:pt>
                <c:pt idx="47265">
                  <c:v>-56.556989999999999</c:v>
                </c:pt>
                <c:pt idx="47266">
                  <c:v>-56.568870000000004</c:v>
                </c:pt>
                <c:pt idx="47267">
                  <c:v>-56.580539999999999</c:v>
                </c:pt>
                <c:pt idx="47268">
                  <c:v>-56.592659999999995</c:v>
                </c:pt>
                <c:pt idx="47269">
                  <c:v>-56.60445</c:v>
                </c:pt>
                <c:pt idx="47270">
                  <c:v>-56.616320000000002</c:v>
                </c:pt>
                <c:pt idx="47271">
                  <c:v>-56.627189999999999</c:v>
                </c:pt>
                <c:pt idx="47272">
                  <c:v>-56.639290000000003</c:v>
                </c:pt>
                <c:pt idx="47273">
                  <c:v>-56.651340000000005</c:v>
                </c:pt>
                <c:pt idx="47274">
                  <c:v>-56.663460000000001</c:v>
                </c:pt>
                <c:pt idx="47275">
                  <c:v>-56.675110000000004</c:v>
                </c:pt>
                <c:pt idx="47276">
                  <c:v>-56.68582</c:v>
                </c:pt>
                <c:pt idx="47277">
                  <c:v>-56.697769999999998</c:v>
                </c:pt>
                <c:pt idx="47278">
                  <c:v>-56.708640000000003</c:v>
                </c:pt>
                <c:pt idx="47279">
                  <c:v>-56.720040000000004</c:v>
                </c:pt>
                <c:pt idx="47280">
                  <c:v>-56.731259999999999</c:v>
                </c:pt>
                <c:pt idx="47281">
                  <c:v>-56.743220000000001</c:v>
                </c:pt>
                <c:pt idx="47282">
                  <c:v>-56.753970000000002</c:v>
                </c:pt>
                <c:pt idx="47283">
                  <c:v>-56.766420000000004</c:v>
                </c:pt>
                <c:pt idx="47284">
                  <c:v>-56.777879999999996</c:v>
                </c:pt>
                <c:pt idx="47285">
                  <c:v>-56.790120000000002</c:v>
                </c:pt>
                <c:pt idx="47286">
                  <c:v>-56.802250000000001</c:v>
                </c:pt>
                <c:pt idx="47287">
                  <c:v>-56.814869999999999</c:v>
                </c:pt>
                <c:pt idx="47288">
                  <c:v>-56.82658</c:v>
                </c:pt>
                <c:pt idx="47289">
                  <c:v>-56.838899999999995</c:v>
                </c:pt>
                <c:pt idx="47290">
                  <c:v>-56.851120000000002</c:v>
                </c:pt>
                <c:pt idx="47291">
                  <c:v>-56.863880000000002</c:v>
                </c:pt>
                <c:pt idx="47292">
                  <c:v>-56.875569999999996</c:v>
                </c:pt>
                <c:pt idx="47293">
                  <c:v>-56.888030000000001</c:v>
                </c:pt>
                <c:pt idx="47294">
                  <c:v>-56.900120000000001</c:v>
                </c:pt>
                <c:pt idx="47295">
                  <c:v>-56.912300000000002</c:v>
                </c:pt>
                <c:pt idx="47296">
                  <c:v>-56.9236</c:v>
                </c:pt>
                <c:pt idx="47297">
                  <c:v>-56.93477</c:v>
                </c:pt>
                <c:pt idx="47298">
                  <c:v>-56.947099999999999</c:v>
                </c:pt>
                <c:pt idx="47299">
                  <c:v>-56.958909999999996</c:v>
                </c:pt>
                <c:pt idx="47300">
                  <c:v>-56.971020000000003</c:v>
                </c:pt>
                <c:pt idx="47301">
                  <c:v>-56.983040000000003</c:v>
                </c:pt>
                <c:pt idx="47302">
                  <c:v>-56.995329999999996</c:v>
                </c:pt>
                <c:pt idx="47303">
                  <c:v>-57.0075</c:v>
                </c:pt>
                <c:pt idx="47304">
                  <c:v>-57.018700000000003</c:v>
                </c:pt>
                <c:pt idx="47305">
                  <c:v>-57.031020000000005</c:v>
                </c:pt>
                <c:pt idx="47306">
                  <c:v>-57.042929999999998</c:v>
                </c:pt>
                <c:pt idx="47307">
                  <c:v>-57.055149999999998</c:v>
                </c:pt>
                <c:pt idx="47308">
                  <c:v>-57.067079999999997</c:v>
                </c:pt>
                <c:pt idx="47309">
                  <c:v>-57.078659999999999</c:v>
                </c:pt>
                <c:pt idx="47310">
                  <c:v>-57.090800000000002</c:v>
                </c:pt>
                <c:pt idx="47311">
                  <c:v>-57.104100000000003</c:v>
                </c:pt>
                <c:pt idx="47312">
                  <c:v>-57.116759999999999</c:v>
                </c:pt>
                <c:pt idx="47313">
                  <c:v>-57.129380000000005</c:v>
                </c:pt>
                <c:pt idx="47314">
                  <c:v>-57.142249999999997</c:v>
                </c:pt>
                <c:pt idx="47315">
                  <c:v>-57.15484</c:v>
                </c:pt>
                <c:pt idx="47316">
                  <c:v>-57.167549999999999</c:v>
                </c:pt>
                <c:pt idx="47317">
                  <c:v>-57.180239999999998</c:v>
                </c:pt>
                <c:pt idx="47318">
                  <c:v>-57.19229</c:v>
                </c:pt>
                <c:pt idx="47319">
                  <c:v>-57.2044</c:v>
                </c:pt>
                <c:pt idx="47320">
                  <c:v>-57.216740000000001</c:v>
                </c:pt>
                <c:pt idx="47321">
                  <c:v>-57.22925</c:v>
                </c:pt>
                <c:pt idx="47322">
                  <c:v>-57.240589999999997</c:v>
                </c:pt>
                <c:pt idx="47323">
                  <c:v>-57.25291</c:v>
                </c:pt>
                <c:pt idx="47324">
                  <c:v>-57.265110000000007</c:v>
                </c:pt>
                <c:pt idx="47325">
                  <c:v>-57.277610000000003</c:v>
                </c:pt>
                <c:pt idx="47326">
                  <c:v>-57.290190000000003</c:v>
                </c:pt>
                <c:pt idx="47327">
                  <c:v>-57.302439999999997</c:v>
                </c:pt>
                <c:pt idx="47328">
                  <c:v>-57.314990000000002</c:v>
                </c:pt>
                <c:pt idx="47329">
                  <c:v>-57.327399999999997</c:v>
                </c:pt>
                <c:pt idx="47330">
                  <c:v>-57.339789999999994</c:v>
                </c:pt>
                <c:pt idx="47331">
                  <c:v>-57.233799999999995</c:v>
                </c:pt>
                <c:pt idx="47332">
                  <c:v>-57.174079999999996</c:v>
                </c:pt>
                <c:pt idx="47333">
                  <c:v>-57.130009999999999</c:v>
                </c:pt>
                <c:pt idx="47334">
                  <c:v>-57.091209999999997</c:v>
                </c:pt>
                <c:pt idx="47335">
                  <c:v>-57.058109999999999</c:v>
                </c:pt>
                <c:pt idx="47336">
                  <c:v>-57.027889999999999</c:v>
                </c:pt>
                <c:pt idx="47337">
                  <c:v>-56.999069999999996</c:v>
                </c:pt>
                <c:pt idx="47338">
                  <c:v>-56.972589999999997</c:v>
                </c:pt>
                <c:pt idx="47339">
                  <c:v>-56.947620000000001</c:v>
                </c:pt>
                <c:pt idx="47340">
                  <c:v>-56.923540000000003</c:v>
                </c:pt>
                <c:pt idx="47341">
                  <c:v>-56.900419999999997</c:v>
                </c:pt>
                <c:pt idx="47342">
                  <c:v>-56.877829999999996</c:v>
                </c:pt>
                <c:pt idx="47343">
                  <c:v>-56.855249999999998</c:v>
                </c:pt>
                <c:pt idx="47344">
                  <c:v>-56.833309999999997</c:v>
                </c:pt>
                <c:pt idx="47345">
                  <c:v>-56.811769999999996</c:v>
                </c:pt>
                <c:pt idx="47346">
                  <c:v>-56.790589999999995</c:v>
                </c:pt>
                <c:pt idx="47347">
                  <c:v>-56.76972</c:v>
                </c:pt>
                <c:pt idx="47348">
                  <c:v>-56.749070000000003</c:v>
                </c:pt>
                <c:pt idx="47349">
                  <c:v>-56.728859999999997</c:v>
                </c:pt>
                <c:pt idx="47350">
                  <c:v>-56.708709999999996</c:v>
                </c:pt>
                <c:pt idx="47351">
                  <c:v>-56.689040000000006</c:v>
                </c:pt>
                <c:pt idx="47352">
                  <c:v>-56.669559999999997</c:v>
                </c:pt>
                <c:pt idx="47353">
                  <c:v>-56.65005</c:v>
                </c:pt>
                <c:pt idx="47354">
                  <c:v>-56.630659999999999</c:v>
                </c:pt>
                <c:pt idx="47355">
                  <c:v>-56.6111</c:v>
                </c:pt>
                <c:pt idx="47356">
                  <c:v>-56.591880000000003</c:v>
                </c:pt>
                <c:pt idx="47357">
                  <c:v>-56.572469999999996</c:v>
                </c:pt>
                <c:pt idx="47358">
                  <c:v>-56.553089999999997</c:v>
                </c:pt>
                <c:pt idx="47359">
                  <c:v>-56.533569999999997</c:v>
                </c:pt>
                <c:pt idx="47360">
                  <c:v>-56.513819999999996</c:v>
                </c:pt>
                <c:pt idx="47361">
                  <c:v>-56.494679999999995</c:v>
                </c:pt>
                <c:pt idx="47362">
                  <c:v>-56.475140000000003</c:v>
                </c:pt>
                <c:pt idx="47363">
                  <c:v>-56.45664</c:v>
                </c:pt>
                <c:pt idx="47364">
                  <c:v>-56.438110000000002</c:v>
                </c:pt>
                <c:pt idx="47365">
                  <c:v>-56.419589999999999</c:v>
                </c:pt>
                <c:pt idx="47366">
                  <c:v>-56.401139999999998</c:v>
                </c:pt>
                <c:pt idx="47367">
                  <c:v>-56.382760000000005</c:v>
                </c:pt>
                <c:pt idx="47368">
                  <c:v>-56.364460000000001</c:v>
                </c:pt>
                <c:pt idx="47369">
                  <c:v>-56.346239999999995</c:v>
                </c:pt>
                <c:pt idx="47370">
                  <c:v>-56.328009999999999</c:v>
                </c:pt>
                <c:pt idx="47371">
                  <c:v>-56.309829999999998</c:v>
                </c:pt>
                <c:pt idx="47372">
                  <c:v>-56.291710000000002</c:v>
                </c:pt>
                <c:pt idx="47373">
                  <c:v>-56.273650000000004</c:v>
                </c:pt>
                <c:pt idx="47374">
                  <c:v>-56.255719999999997</c:v>
                </c:pt>
                <c:pt idx="47375">
                  <c:v>-56.238129999999998</c:v>
                </c:pt>
                <c:pt idx="47376">
                  <c:v>-56.220509999999997</c:v>
                </c:pt>
                <c:pt idx="47377">
                  <c:v>-56.203019999999995</c:v>
                </c:pt>
                <c:pt idx="47378">
                  <c:v>-56.185650000000003</c:v>
                </c:pt>
                <c:pt idx="47379">
                  <c:v>-56.168419999999998</c:v>
                </c:pt>
                <c:pt idx="47380">
                  <c:v>-56.151070000000004</c:v>
                </c:pt>
                <c:pt idx="47381">
                  <c:v>-56.133200000000002</c:v>
                </c:pt>
                <c:pt idx="47382">
                  <c:v>-56.115640000000006</c:v>
                </c:pt>
                <c:pt idx="47383">
                  <c:v>-56.098169999999996</c:v>
                </c:pt>
                <c:pt idx="47384">
                  <c:v>-56.080560000000006</c:v>
                </c:pt>
                <c:pt idx="47385">
                  <c:v>-56.062969999999993</c:v>
                </c:pt>
                <c:pt idx="47386">
                  <c:v>-56.045340000000003</c:v>
                </c:pt>
                <c:pt idx="47387">
                  <c:v>-56.027610000000003</c:v>
                </c:pt>
                <c:pt idx="47388">
                  <c:v>-56.009919999999994</c:v>
                </c:pt>
                <c:pt idx="47389">
                  <c:v>-55.99248</c:v>
                </c:pt>
                <c:pt idx="47390">
                  <c:v>-55.975029999999997</c:v>
                </c:pt>
                <c:pt idx="47391">
                  <c:v>-55.957410000000003</c:v>
                </c:pt>
                <c:pt idx="47392">
                  <c:v>-55.939889999999998</c:v>
                </c:pt>
                <c:pt idx="47393">
                  <c:v>-55.922319999999999</c:v>
                </c:pt>
                <c:pt idx="47394">
                  <c:v>-55.904850000000003</c:v>
                </c:pt>
                <c:pt idx="47395">
                  <c:v>-55.887479999999996</c:v>
                </c:pt>
                <c:pt idx="47396">
                  <c:v>-55.870290000000004</c:v>
                </c:pt>
                <c:pt idx="47397">
                  <c:v>-55.852800000000002</c:v>
                </c:pt>
                <c:pt idx="47398">
                  <c:v>-55.835259999999998</c:v>
                </c:pt>
                <c:pt idx="47399">
                  <c:v>-55.817830000000001</c:v>
                </c:pt>
                <c:pt idx="47400">
                  <c:v>-55.800400000000003</c:v>
                </c:pt>
                <c:pt idx="47401">
                  <c:v>-55.78302</c:v>
                </c:pt>
                <c:pt idx="47402">
                  <c:v>-55.766080000000002</c:v>
                </c:pt>
                <c:pt idx="47403">
                  <c:v>-55.748689999999996</c:v>
                </c:pt>
                <c:pt idx="47404">
                  <c:v>-55.731870000000001</c:v>
                </c:pt>
                <c:pt idx="47405">
                  <c:v>-55.714699999999993</c:v>
                </c:pt>
                <c:pt idx="47406">
                  <c:v>-55.697620000000001</c:v>
                </c:pt>
                <c:pt idx="47407">
                  <c:v>-55.680880000000002</c:v>
                </c:pt>
                <c:pt idx="47408">
                  <c:v>-55.663980000000002</c:v>
                </c:pt>
                <c:pt idx="47409">
                  <c:v>-55.651730000000001</c:v>
                </c:pt>
                <c:pt idx="47410">
                  <c:v>-55.63212</c:v>
                </c:pt>
                <c:pt idx="47411">
                  <c:v>-55.614020000000004</c:v>
                </c:pt>
                <c:pt idx="47412">
                  <c:v>-55.596560000000004</c:v>
                </c:pt>
                <c:pt idx="47413">
                  <c:v>-55.579390000000004</c:v>
                </c:pt>
                <c:pt idx="47414">
                  <c:v>-55.561489999999992</c:v>
                </c:pt>
                <c:pt idx="47415">
                  <c:v>-55.543880000000001</c:v>
                </c:pt>
                <c:pt idx="47416">
                  <c:v>-55.525960000000005</c:v>
                </c:pt>
                <c:pt idx="47417">
                  <c:v>-55.508420000000001</c:v>
                </c:pt>
                <c:pt idx="47418">
                  <c:v>-55.490679999999998</c:v>
                </c:pt>
                <c:pt idx="47419">
                  <c:v>-55.473080000000003</c:v>
                </c:pt>
                <c:pt idx="47420">
                  <c:v>-55.455480000000001</c:v>
                </c:pt>
                <c:pt idx="47421">
                  <c:v>-55.437919999999998</c:v>
                </c:pt>
                <c:pt idx="47422">
                  <c:v>-55.420410000000004</c:v>
                </c:pt>
                <c:pt idx="47423">
                  <c:v>-55.403120000000001</c:v>
                </c:pt>
                <c:pt idx="47424">
                  <c:v>-55.385590000000001</c:v>
                </c:pt>
                <c:pt idx="47425">
                  <c:v>-55.368279999999999</c:v>
                </c:pt>
                <c:pt idx="47426">
                  <c:v>-55.350960000000001</c:v>
                </c:pt>
                <c:pt idx="47427">
                  <c:v>-55.334000000000003</c:v>
                </c:pt>
                <c:pt idx="47428">
                  <c:v>-55.316929999999999</c:v>
                </c:pt>
                <c:pt idx="47429">
                  <c:v>-55.299790000000002</c:v>
                </c:pt>
                <c:pt idx="47430">
                  <c:v>-55.282550000000001</c:v>
                </c:pt>
                <c:pt idx="47431">
                  <c:v>-55.265389999999996</c:v>
                </c:pt>
                <c:pt idx="47432">
                  <c:v>-55.24812</c:v>
                </c:pt>
                <c:pt idx="47433">
                  <c:v>-55.230930000000001</c:v>
                </c:pt>
                <c:pt idx="47434">
                  <c:v>-55.213919999999995</c:v>
                </c:pt>
                <c:pt idx="47435">
                  <c:v>-55.19679</c:v>
                </c:pt>
                <c:pt idx="47436">
                  <c:v>-55.179669999999994</c:v>
                </c:pt>
                <c:pt idx="47437">
                  <c:v>-55.16283</c:v>
                </c:pt>
                <c:pt idx="47438">
                  <c:v>-55.145939999999996</c:v>
                </c:pt>
                <c:pt idx="47439">
                  <c:v>-55.128769999999996</c:v>
                </c:pt>
                <c:pt idx="47440">
                  <c:v>-55.112379999999995</c:v>
                </c:pt>
                <c:pt idx="47441">
                  <c:v>-55.096440000000001</c:v>
                </c:pt>
                <c:pt idx="47442">
                  <c:v>-55.080510000000004</c:v>
                </c:pt>
                <c:pt idx="47443">
                  <c:v>-55.064109999999999</c:v>
                </c:pt>
                <c:pt idx="47444">
                  <c:v>-55.04889</c:v>
                </c:pt>
                <c:pt idx="47445">
                  <c:v>-55.033370000000005</c:v>
                </c:pt>
                <c:pt idx="47446">
                  <c:v>-55.017849999999996</c:v>
                </c:pt>
                <c:pt idx="47447">
                  <c:v>-55.002780000000001</c:v>
                </c:pt>
                <c:pt idx="47448">
                  <c:v>-54.987549999999999</c:v>
                </c:pt>
                <c:pt idx="47449">
                  <c:v>-54.971899999999998</c:v>
                </c:pt>
                <c:pt idx="47450">
                  <c:v>-54.956180000000003</c:v>
                </c:pt>
                <c:pt idx="47451">
                  <c:v>-54.940509999999996</c:v>
                </c:pt>
                <c:pt idx="47452">
                  <c:v>-54.924480000000003</c:v>
                </c:pt>
                <c:pt idx="47453">
                  <c:v>-54.908270000000002</c:v>
                </c:pt>
                <c:pt idx="47454">
                  <c:v>-54.891870000000004</c:v>
                </c:pt>
                <c:pt idx="47455">
                  <c:v>-54.87576</c:v>
                </c:pt>
                <c:pt idx="47456">
                  <c:v>-54.859049999999996</c:v>
                </c:pt>
                <c:pt idx="47457">
                  <c:v>-54.842410000000001</c:v>
                </c:pt>
                <c:pt idx="47458">
                  <c:v>-54.826070000000001</c:v>
                </c:pt>
                <c:pt idx="47459">
                  <c:v>-54.809559999999998</c:v>
                </c:pt>
                <c:pt idx="47460">
                  <c:v>-54.792680000000004</c:v>
                </c:pt>
                <c:pt idx="47461">
                  <c:v>-54.775750000000002</c:v>
                </c:pt>
                <c:pt idx="47462">
                  <c:v>-54.758980000000001</c:v>
                </c:pt>
                <c:pt idx="47463">
                  <c:v>-54.742179999999998</c:v>
                </c:pt>
                <c:pt idx="47464">
                  <c:v>-54.725210000000004</c:v>
                </c:pt>
                <c:pt idx="47465">
                  <c:v>-54.708410000000001</c:v>
                </c:pt>
                <c:pt idx="47466">
                  <c:v>-54.691760000000002</c:v>
                </c:pt>
                <c:pt idx="47467">
                  <c:v>-54.675349999999995</c:v>
                </c:pt>
                <c:pt idx="47468">
                  <c:v>-54.658850000000001</c:v>
                </c:pt>
                <c:pt idx="47469">
                  <c:v>-54.642340000000004</c:v>
                </c:pt>
                <c:pt idx="47470">
                  <c:v>-54.626089999999998</c:v>
                </c:pt>
                <c:pt idx="47471">
                  <c:v>-54.610200000000006</c:v>
                </c:pt>
                <c:pt idx="47472">
                  <c:v>-54.593580000000003</c:v>
                </c:pt>
                <c:pt idx="47473">
                  <c:v>-54.576799999999999</c:v>
                </c:pt>
                <c:pt idx="47474">
                  <c:v>-54.559959999999997</c:v>
                </c:pt>
                <c:pt idx="47475">
                  <c:v>-54.543309999999998</c:v>
                </c:pt>
                <c:pt idx="47476">
                  <c:v>-54.527000000000001</c:v>
                </c:pt>
                <c:pt idx="47477">
                  <c:v>-54.510739999999998</c:v>
                </c:pt>
                <c:pt idx="47478">
                  <c:v>-54.49418</c:v>
                </c:pt>
                <c:pt idx="47479">
                  <c:v>-54.477669999999996</c:v>
                </c:pt>
                <c:pt idx="47480">
                  <c:v>-54.461250000000007</c:v>
                </c:pt>
                <c:pt idx="47481">
                  <c:v>-54.444890000000001</c:v>
                </c:pt>
                <c:pt idx="47482">
                  <c:v>-54.428229999999999</c:v>
                </c:pt>
                <c:pt idx="47483">
                  <c:v>-54.411479999999997</c:v>
                </c:pt>
                <c:pt idx="47484">
                  <c:v>-54.394819999999996</c:v>
                </c:pt>
                <c:pt idx="47485">
                  <c:v>-54.378099999999996</c:v>
                </c:pt>
                <c:pt idx="47486">
                  <c:v>-54.361379999999997</c:v>
                </c:pt>
                <c:pt idx="47487">
                  <c:v>-54.344659999999998</c:v>
                </c:pt>
                <c:pt idx="47488">
                  <c:v>-54.327919999999999</c:v>
                </c:pt>
                <c:pt idx="47489">
                  <c:v>-54.310749999999999</c:v>
                </c:pt>
                <c:pt idx="47490">
                  <c:v>-54.294149999999995</c:v>
                </c:pt>
                <c:pt idx="47491">
                  <c:v>-54.277939999999994</c:v>
                </c:pt>
                <c:pt idx="47492">
                  <c:v>-54.26173</c:v>
                </c:pt>
                <c:pt idx="47493">
                  <c:v>-54.245629999999998</c:v>
                </c:pt>
                <c:pt idx="47494">
                  <c:v>-54.229580000000006</c:v>
                </c:pt>
                <c:pt idx="47495">
                  <c:v>-54.213839999999998</c:v>
                </c:pt>
                <c:pt idx="47496">
                  <c:v>-54.19735</c:v>
                </c:pt>
                <c:pt idx="47497">
                  <c:v>-54.180869999999999</c:v>
                </c:pt>
                <c:pt idx="47498">
                  <c:v>-54.164199999999994</c:v>
                </c:pt>
                <c:pt idx="47499">
                  <c:v>-54.147590000000001</c:v>
                </c:pt>
                <c:pt idx="47500">
                  <c:v>-54.130849999999995</c:v>
                </c:pt>
                <c:pt idx="47501">
                  <c:v>-54.11412</c:v>
                </c:pt>
                <c:pt idx="47502">
                  <c:v>-54.0976</c:v>
                </c:pt>
                <c:pt idx="47503">
                  <c:v>-54.080979999999997</c:v>
                </c:pt>
                <c:pt idx="47504">
                  <c:v>-54.064310000000006</c:v>
                </c:pt>
                <c:pt idx="47505">
                  <c:v>-54.047759999999997</c:v>
                </c:pt>
                <c:pt idx="47506">
                  <c:v>-54.030969999999996</c:v>
                </c:pt>
                <c:pt idx="47507">
                  <c:v>-54.008420000000001</c:v>
                </c:pt>
                <c:pt idx="47508">
                  <c:v>-53.992080000000001</c:v>
                </c:pt>
                <c:pt idx="47509">
                  <c:v>-53.976979999999998</c:v>
                </c:pt>
                <c:pt idx="47510">
                  <c:v>-53.960990000000002</c:v>
                </c:pt>
                <c:pt idx="47511">
                  <c:v>-53.944830000000003</c:v>
                </c:pt>
                <c:pt idx="47512">
                  <c:v>-53.928380000000004</c:v>
                </c:pt>
                <c:pt idx="47513">
                  <c:v>-53.91189</c:v>
                </c:pt>
                <c:pt idx="47514">
                  <c:v>-53.89526</c:v>
                </c:pt>
                <c:pt idx="47515">
                  <c:v>-53.878500000000003</c:v>
                </c:pt>
                <c:pt idx="47516">
                  <c:v>-53.861819999999994</c:v>
                </c:pt>
                <c:pt idx="47517">
                  <c:v>-53.845169999999996</c:v>
                </c:pt>
                <c:pt idx="47518">
                  <c:v>-53.828609999999998</c:v>
                </c:pt>
                <c:pt idx="47519">
                  <c:v>-53.812150000000003</c:v>
                </c:pt>
                <c:pt idx="47520">
                  <c:v>-53.795569999999998</c:v>
                </c:pt>
                <c:pt idx="47521">
                  <c:v>-53.778909999999996</c:v>
                </c:pt>
                <c:pt idx="47522">
                  <c:v>-53.762420000000006</c:v>
                </c:pt>
                <c:pt idx="47523">
                  <c:v>-53.745559999999998</c:v>
                </c:pt>
                <c:pt idx="47524">
                  <c:v>-53.728729999999999</c:v>
                </c:pt>
                <c:pt idx="47525">
                  <c:v>-53.712020000000003</c:v>
                </c:pt>
                <c:pt idx="47526">
                  <c:v>-53.695329999999998</c:v>
                </c:pt>
                <c:pt idx="47527">
                  <c:v>-53.678629999999998</c:v>
                </c:pt>
                <c:pt idx="47528">
                  <c:v>-53.661899999999996</c:v>
                </c:pt>
                <c:pt idx="47529">
                  <c:v>-53.645490000000002</c:v>
                </c:pt>
                <c:pt idx="47530">
                  <c:v>-53.628950000000003</c:v>
                </c:pt>
                <c:pt idx="47531">
                  <c:v>-53.612690000000001</c:v>
                </c:pt>
                <c:pt idx="47532">
                  <c:v>-53.596409999999999</c:v>
                </c:pt>
                <c:pt idx="47533">
                  <c:v>-53.580030000000001</c:v>
                </c:pt>
                <c:pt idx="47534">
                  <c:v>-53.563490000000002</c:v>
                </c:pt>
                <c:pt idx="47535">
                  <c:v>-53.546950000000002</c:v>
                </c:pt>
                <c:pt idx="47536">
                  <c:v>-53.530300000000004</c:v>
                </c:pt>
                <c:pt idx="47537">
                  <c:v>-53.51408</c:v>
                </c:pt>
                <c:pt idx="47538">
                  <c:v>-53.497279999999996</c:v>
                </c:pt>
                <c:pt idx="47539">
                  <c:v>-53.480679999999992</c:v>
                </c:pt>
                <c:pt idx="47540">
                  <c:v>-53.464210000000001</c:v>
                </c:pt>
                <c:pt idx="47541">
                  <c:v>-53.447800000000001</c:v>
                </c:pt>
                <c:pt idx="47542">
                  <c:v>-53.431249999999999</c:v>
                </c:pt>
                <c:pt idx="47543">
                  <c:v>-53.414709999999999</c:v>
                </c:pt>
                <c:pt idx="47544">
                  <c:v>-53.398009999999999</c:v>
                </c:pt>
                <c:pt idx="47545">
                  <c:v>-53.381709999999998</c:v>
                </c:pt>
                <c:pt idx="47546">
                  <c:v>-53.365210000000005</c:v>
                </c:pt>
                <c:pt idx="47547">
                  <c:v>-53.348459999999996</c:v>
                </c:pt>
                <c:pt idx="47548">
                  <c:v>-53.331629999999997</c:v>
                </c:pt>
                <c:pt idx="47549">
                  <c:v>-53.314959999999999</c:v>
                </c:pt>
                <c:pt idx="47550">
                  <c:v>-53.298240000000007</c:v>
                </c:pt>
                <c:pt idx="47551">
                  <c:v>-53.281929999999996</c:v>
                </c:pt>
                <c:pt idx="47552">
                  <c:v>-53.265269999999994</c:v>
                </c:pt>
                <c:pt idx="47553">
                  <c:v>-53.24859</c:v>
                </c:pt>
                <c:pt idx="47554">
                  <c:v>-53.231929999999998</c:v>
                </c:pt>
                <c:pt idx="47555">
                  <c:v>-53.215519999999998</c:v>
                </c:pt>
                <c:pt idx="47556">
                  <c:v>-53.198700000000002</c:v>
                </c:pt>
                <c:pt idx="47557">
                  <c:v>-53.18224</c:v>
                </c:pt>
                <c:pt idx="47558">
                  <c:v>-53.165610000000001</c:v>
                </c:pt>
                <c:pt idx="47559">
                  <c:v>-53.149280000000005</c:v>
                </c:pt>
                <c:pt idx="47560">
                  <c:v>-53.132869999999997</c:v>
                </c:pt>
                <c:pt idx="47561">
                  <c:v>-53.116440000000004</c:v>
                </c:pt>
                <c:pt idx="47562">
                  <c:v>-53.101399999999998</c:v>
                </c:pt>
                <c:pt idx="47563">
                  <c:v>-53.088340000000002</c:v>
                </c:pt>
                <c:pt idx="47564">
                  <c:v>-53.073160000000001</c:v>
                </c:pt>
                <c:pt idx="47565">
                  <c:v>-53.058750000000003</c:v>
                </c:pt>
                <c:pt idx="47566">
                  <c:v>-53.043399999999998</c:v>
                </c:pt>
                <c:pt idx="47567">
                  <c:v>-53.027969999999996</c:v>
                </c:pt>
                <c:pt idx="47568">
                  <c:v>-53.011929999999992</c:v>
                </c:pt>
                <c:pt idx="47569">
                  <c:v>-52.996589999999998</c:v>
                </c:pt>
                <c:pt idx="47570">
                  <c:v>-52.98048</c:v>
                </c:pt>
                <c:pt idx="47571">
                  <c:v>-52.964039999999997</c:v>
                </c:pt>
                <c:pt idx="47572">
                  <c:v>-52.947369999999992</c:v>
                </c:pt>
                <c:pt idx="47573">
                  <c:v>-52.931229999999999</c:v>
                </c:pt>
                <c:pt idx="47574">
                  <c:v>-52.915010000000002</c:v>
                </c:pt>
                <c:pt idx="47575">
                  <c:v>-52.898829999999997</c:v>
                </c:pt>
                <c:pt idx="47576">
                  <c:v>-52.883050000000004</c:v>
                </c:pt>
                <c:pt idx="47577">
                  <c:v>-52.866119999999995</c:v>
                </c:pt>
                <c:pt idx="47578">
                  <c:v>-52.849110000000003</c:v>
                </c:pt>
                <c:pt idx="47579">
                  <c:v>-52.832239999999999</c:v>
                </c:pt>
                <c:pt idx="47580">
                  <c:v>-52.815280000000001</c:v>
                </c:pt>
                <c:pt idx="47581">
                  <c:v>-52.798689999999993</c:v>
                </c:pt>
                <c:pt idx="47582">
                  <c:v>-52.782539999999997</c:v>
                </c:pt>
                <c:pt idx="47583">
                  <c:v>-52.765690000000006</c:v>
                </c:pt>
                <c:pt idx="47584">
                  <c:v>-52.748759999999997</c:v>
                </c:pt>
                <c:pt idx="47585">
                  <c:v>-52.731839999999998</c:v>
                </c:pt>
                <c:pt idx="47586">
                  <c:v>-52.71508</c:v>
                </c:pt>
                <c:pt idx="47587">
                  <c:v>-52.698830000000001</c:v>
                </c:pt>
                <c:pt idx="47588">
                  <c:v>-52.683369999999996</c:v>
                </c:pt>
                <c:pt idx="47589">
                  <c:v>-52.667439999999999</c:v>
                </c:pt>
                <c:pt idx="47590">
                  <c:v>-52.651490000000003</c:v>
                </c:pt>
                <c:pt idx="47591">
                  <c:v>-52.635750000000002</c:v>
                </c:pt>
                <c:pt idx="47592">
                  <c:v>-52.619019999999999</c:v>
                </c:pt>
                <c:pt idx="47593">
                  <c:v>-52.602149999999995</c:v>
                </c:pt>
                <c:pt idx="47594">
                  <c:v>-52.585090000000001</c:v>
                </c:pt>
                <c:pt idx="47595">
                  <c:v>-52.568260000000002</c:v>
                </c:pt>
                <c:pt idx="47596">
                  <c:v>-52.55171</c:v>
                </c:pt>
                <c:pt idx="47597">
                  <c:v>-52.534829999999999</c:v>
                </c:pt>
                <c:pt idx="47598">
                  <c:v>-52.518349999999998</c:v>
                </c:pt>
                <c:pt idx="47599">
                  <c:v>-52.501800000000003</c:v>
                </c:pt>
                <c:pt idx="47600">
                  <c:v>-52.484989999999996</c:v>
                </c:pt>
                <c:pt idx="47601">
                  <c:v>-52.467829999999999</c:v>
                </c:pt>
                <c:pt idx="47602">
                  <c:v>-52.452449999999999</c:v>
                </c:pt>
                <c:pt idx="47603">
                  <c:v>-52.437839999999994</c:v>
                </c:pt>
                <c:pt idx="47604">
                  <c:v>-52.422460000000001</c:v>
                </c:pt>
                <c:pt idx="47605">
                  <c:v>-52.406879999999994</c:v>
                </c:pt>
                <c:pt idx="47606">
                  <c:v>-52.390839999999997</c:v>
                </c:pt>
                <c:pt idx="47607">
                  <c:v>-52.374780000000001</c:v>
                </c:pt>
                <c:pt idx="47608">
                  <c:v>-52.358180000000004</c:v>
                </c:pt>
                <c:pt idx="47609">
                  <c:v>-52.341449999999995</c:v>
                </c:pt>
                <c:pt idx="47610">
                  <c:v>-52.324919999999999</c:v>
                </c:pt>
                <c:pt idx="47611">
                  <c:v>-52.308969999999995</c:v>
                </c:pt>
                <c:pt idx="47612">
                  <c:v>-52.292249999999996</c:v>
                </c:pt>
                <c:pt idx="47613">
                  <c:v>-52.274710000000006</c:v>
                </c:pt>
                <c:pt idx="47614">
                  <c:v>-52.25752</c:v>
                </c:pt>
                <c:pt idx="47615">
                  <c:v>-52.239980000000003</c:v>
                </c:pt>
                <c:pt idx="47616">
                  <c:v>-52.223040000000005</c:v>
                </c:pt>
                <c:pt idx="47617">
                  <c:v>-52.20581</c:v>
                </c:pt>
                <c:pt idx="47618">
                  <c:v>-52.189149999999998</c:v>
                </c:pt>
                <c:pt idx="47619">
                  <c:v>-52.171869999999998</c:v>
                </c:pt>
                <c:pt idx="47620">
                  <c:v>-52.154780000000002</c:v>
                </c:pt>
                <c:pt idx="47621">
                  <c:v>-52.137529999999998</c:v>
                </c:pt>
                <c:pt idx="47622">
                  <c:v>-52.120430000000006</c:v>
                </c:pt>
                <c:pt idx="47623">
                  <c:v>-52.103539999999995</c:v>
                </c:pt>
                <c:pt idx="47624">
                  <c:v>-52.086399999999998</c:v>
                </c:pt>
                <c:pt idx="47625">
                  <c:v>-52.069710000000001</c:v>
                </c:pt>
                <c:pt idx="47626">
                  <c:v>-52.053839999999994</c:v>
                </c:pt>
                <c:pt idx="47627">
                  <c:v>-52.037459999999996</c:v>
                </c:pt>
                <c:pt idx="47628">
                  <c:v>-52.020609999999998</c:v>
                </c:pt>
                <c:pt idx="47629">
                  <c:v>-52.003950000000003</c:v>
                </c:pt>
                <c:pt idx="47630">
                  <c:v>-51.987519999999996</c:v>
                </c:pt>
                <c:pt idx="47631">
                  <c:v>-51.971020000000003</c:v>
                </c:pt>
                <c:pt idx="47632">
                  <c:v>-51.95496</c:v>
                </c:pt>
                <c:pt idx="47633">
                  <c:v>-51.938479999999998</c:v>
                </c:pt>
                <c:pt idx="47634">
                  <c:v>-51.92201</c:v>
                </c:pt>
                <c:pt idx="47635">
                  <c:v>-51.905390000000004</c:v>
                </c:pt>
                <c:pt idx="47636">
                  <c:v>-51.888909999999996</c:v>
                </c:pt>
                <c:pt idx="47637">
                  <c:v>-51.872590000000002</c:v>
                </c:pt>
                <c:pt idx="47638">
                  <c:v>-51.856220000000008</c:v>
                </c:pt>
                <c:pt idx="47639">
                  <c:v>-51.839860000000002</c:v>
                </c:pt>
                <c:pt idx="47640">
                  <c:v>-51.823970000000003</c:v>
                </c:pt>
                <c:pt idx="47641">
                  <c:v>-51.807610000000004</c:v>
                </c:pt>
                <c:pt idx="47642">
                  <c:v>-51.791200000000003</c:v>
                </c:pt>
                <c:pt idx="47643">
                  <c:v>-51.774760000000001</c:v>
                </c:pt>
                <c:pt idx="47644">
                  <c:v>-51.758369999999999</c:v>
                </c:pt>
                <c:pt idx="47645">
                  <c:v>-51.74194</c:v>
                </c:pt>
                <c:pt idx="47646">
                  <c:v>-51.72522</c:v>
                </c:pt>
                <c:pt idx="47647">
                  <c:v>-51.708869999999997</c:v>
                </c:pt>
                <c:pt idx="47648">
                  <c:v>-51.692049999999995</c:v>
                </c:pt>
                <c:pt idx="47649">
                  <c:v>-51.675409999999999</c:v>
                </c:pt>
                <c:pt idx="47650">
                  <c:v>-51.659469999999999</c:v>
                </c:pt>
                <c:pt idx="47651">
                  <c:v>-51.642420000000001</c:v>
                </c:pt>
                <c:pt idx="47652">
                  <c:v>-51.625540000000001</c:v>
                </c:pt>
                <c:pt idx="47653">
                  <c:v>-51.608689999999996</c:v>
                </c:pt>
                <c:pt idx="47654">
                  <c:v>-51.59198</c:v>
                </c:pt>
                <c:pt idx="47655">
                  <c:v>-51.575589999999998</c:v>
                </c:pt>
                <c:pt idx="47656">
                  <c:v>-51.559100000000001</c:v>
                </c:pt>
                <c:pt idx="47657">
                  <c:v>-51.542360000000002</c:v>
                </c:pt>
                <c:pt idx="47658">
                  <c:v>-51.525420000000004</c:v>
                </c:pt>
                <c:pt idx="47659">
                  <c:v>-51.508630000000004</c:v>
                </c:pt>
                <c:pt idx="47660">
                  <c:v>-51.491800000000005</c:v>
                </c:pt>
                <c:pt idx="47661">
                  <c:v>-51.47513</c:v>
                </c:pt>
                <c:pt idx="47662">
                  <c:v>-51.458359999999999</c:v>
                </c:pt>
                <c:pt idx="47663">
                  <c:v>-51.441519999999997</c:v>
                </c:pt>
                <c:pt idx="47664">
                  <c:v>-51.425090000000004</c:v>
                </c:pt>
                <c:pt idx="47665">
                  <c:v>-51.408230000000003</c:v>
                </c:pt>
                <c:pt idx="47666">
                  <c:v>-51.391260000000003</c:v>
                </c:pt>
                <c:pt idx="47667">
                  <c:v>-51.376449999999998</c:v>
                </c:pt>
                <c:pt idx="47668">
                  <c:v>-51.36121</c:v>
                </c:pt>
                <c:pt idx="47669">
                  <c:v>-51.34552</c:v>
                </c:pt>
                <c:pt idx="47670">
                  <c:v>-51.329360000000001</c:v>
                </c:pt>
                <c:pt idx="47671">
                  <c:v>-51.312269999999998</c:v>
                </c:pt>
                <c:pt idx="47672">
                  <c:v>-51.295390000000005</c:v>
                </c:pt>
                <c:pt idx="47673">
                  <c:v>-51.278089999999999</c:v>
                </c:pt>
                <c:pt idx="47674">
                  <c:v>-51.260729999999995</c:v>
                </c:pt>
                <c:pt idx="47675">
                  <c:v>-51.243429999999996</c:v>
                </c:pt>
                <c:pt idx="47676">
                  <c:v>-51.226130000000005</c:v>
                </c:pt>
                <c:pt idx="47677">
                  <c:v>-51.209059999999994</c:v>
                </c:pt>
                <c:pt idx="47678">
                  <c:v>-51.192059999999998</c:v>
                </c:pt>
                <c:pt idx="47679">
                  <c:v>-51.174679999999995</c:v>
                </c:pt>
                <c:pt idx="47680">
                  <c:v>-51.156959999999998</c:v>
                </c:pt>
                <c:pt idx="47681">
                  <c:v>-51.13944</c:v>
                </c:pt>
                <c:pt idx="47682">
                  <c:v>-51.12236</c:v>
                </c:pt>
                <c:pt idx="47683">
                  <c:v>-51.105859999999993</c:v>
                </c:pt>
                <c:pt idx="47684">
                  <c:v>-51.088470000000001</c:v>
                </c:pt>
                <c:pt idx="47685">
                  <c:v>-51.071039999999996</c:v>
                </c:pt>
                <c:pt idx="47686">
                  <c:v>-51.053670000000004</c:v>
                </c:pt>
                <c:pt idx="47687">
                  <c:v>-51.036560000000001</c:v>
                </c:pt>
                <c:pt idx="47688">
                  <c:v>-51.019119999999994</c:v>
                </c:pt>
                <c:pt idx="47689">
                  <c:v>-51.001800000000003</c:v>
                </c:pt>
                <c:pt idx="47690">
                  <c:v>-50.98274</c:v>
                </c:pt>
                <c:pt idx="47691">
                  <c:v>-50.967060000000004</c:v>
                </c:pt>
                <c:pt idx="47692">
                  <c:v>-50.950569999999999</c:v>
                </c:pt>
                <c:pt idx="47693">
                  <c:v>-50.93336</c:v>
                </c:pt>
                <c:pt idx="47694">
                  <c:v>-50.916959999999996</c:v>
                </c:pt>
                <c:pt idx="47695">
                  <c:v>-50.899760000000001</c:v>
                </c:pt>
                <c:pt idx="47696">
                  <c:v>-50.881949999999996</c:v>
                </c:pt>
                <c:pt idx="47697">
                  <c:v>-50.864469999999997</c:v>
                </c:pt>
                <c:pt idx="47698">
                  <c:v>-50.846829999999997</c:v>
                </c:pt>
                <c:pt idx="47699">
                  <c:v>-50.828949999999999</c:v>
                </c:pt>
                <c:pt idx="47700">
                  <c:v>-50.811149999999998</c:v>
                </c:pt>
                <c:pt idx="47701">
                  <c:v>-50.792879999999997</c:v>
                </c:pt>
                <c:pt idx="47702">
                  <c:v>-50.774470000000001</c:v>
                </c:pt>
                <c:pt idx="47703">
                  <c:v>-50.755660000000006</c:v>
                </c:pt>
                <c:pt idx="47704">
                  <c:v>-50.737470000000002</c:v>
                </c:pt>
                <c:pt idx="47705">
                  <c:v>-50.71931</c:v>
                </c:pt>
                <c:pt idx="47706">
                  <c:v>-50.702100000000002</c:v>
                </c:pt>
                <c:pt idx="47707">
                  <c:v>-50.684380000000004</c:v>
                </c:pt>
                <c:pt idx="47708">
                  <c:v>-50.665979999999998</c:v>
                </c:pt>
                <c:pt idx="47709">
                  <c:v>-50.647620000000003</c:v>
                </c:pt>
                <c:pt idx="47710">
                  <c:v>-50.629059999999996</c:v>
                </c:pt>
                <c:pt idx="47711">
                  <c:v>-50.610549999999996</c:v>
                </c:pt>
                <c:pt idx="47712">
                  <c:v>-50.592240000000004</c:v>
                </c:pt>
                <c:pt idx="47713">
                  <c:v>-50.573639999999997</c:v>
                </c:pt>
                <c:pt idx="47714">
                  <c:v>-50.554969999999997</c:v>
                </c:pt>
                <c:pt idx="47715">
                  <c:v>-50.53642</c:v>
                </c:pt>
                <c:pt idx="47716">
                  <c:v>-50.517940000000003</c:v>
                </c:pt>
                <c:pt idx="47717">
                  <c:v>-50.499400000000001</c:v>
                </c:pt>
                <c:pt idx="47718">
                  <c:v>-50.48115</c:v>
                </c:pt>
                <c:pt idx="47719">
                  <c:v>-50.462789999999998</c:v>
                </c:pt>
                <c:pt idx="47720">
                  <c:v>-50.445300000000003</c:v>
                </c:pt>
                <c:pt idx="47721">
                  <c:v>-50.428660000000001</c:v>
                </c:pt>
                <c:pt idx="47722">
                  <c:v>-50.412150000000004</c:v>
                </c:pt>
                <c:pt idx="47723">
                  <c:v>-50.395209999999999</c:v>
                </c:pt>
                <c:pt idx="47724">
                  <c:v>-50.377760000000002</c:v>
                </c:pt>
                <c:pt idx="47725">
                  <c:v>-50.360329999999998</c:v>
                </c:pt>
                <c:pt idx="47726">
                  <c:v>-50.342669999999998</c:v>
                </c:pt>
                <c:pt idx="47727">
                  <c:v>-50.325029999999998</c:v>
                </c:pt>
                <c:pt idx="47728">
                  <c:v>-50.307579999999994</c:v>
                </c:pt>
                <c:pt idx="47729">
                  <c:v>-50.289940000000001</c:v>
                </c:pt>
                <c:pt idx="47730">
                  <c:v>-50.272069999999999</c:v>
                </c:pt>
                <c:pt idx="47731">
                  <c:v>-50.254480000000001</c:v>
                </c:pt>
                <c:pt idx="47732">
                  <c:v>-50.237729999999999</c:v>
                </c:pt>
                <c:pt idx="47733">
                  <c:v>-50.22045</c:v>
                </c:pt>
                <c:pt idx="47734">
                  <c:v>-50.202719999999999</c:v>
                </c:pt>
                <c:pt idx="47735">
                  <c:v>-50.185279999999999</c:v>
                </c:pt>
                <c:pt idx="47736">
                  <c:v>-50.168770000000002</c:v>
                </c:pt>
                <c:pt idx="47737">
                  <c:v>-50.151469999999996</c:v>
                </c:pt>
                <c:pt idx="47738">
                  <c:v>-50.133710000000001</c:v>
                </c:pt>
                <c:pt idx="47739">
                  <c:v>-50.116280000000003</c:v>
                </c:pt>
                <c:pt idx="47740">
                  <c:v>-50.098380000000006</c:v>
                </c:pt>
                <c:pt idx="47741">
                  <c:v>-50.08043</c:v>
                </c:pt>
                <c:pt idx="47742">
                  <c:v>-50.06259</c:v>
                </c:pt>
                <c:pt idx="47743">
                  <c:v>-50.044639999999994</c:v>
                </c:pt>
                <c:pt idx="47744">
                  <c:v>-50.02657</c:v>
                </c:pt>
                <c:pt idx="47745">
                  <c:v>-50.008839999999999</c:v>
                </c:pt>
                <c:pt idx="47746">
                  <c:v>-49.990940000000002</c:v>
                </c:pt>
                <c:pt idx="47747">
                  <c:v>-49.973230000000001</c:v>
                </c:pt>
                <c:pt idx="47748">
                  <c:v>-49.956250000000004</c:v>
                </c:pt>
                <c:pt idx="47749">
                  <c:v>-49.938630000000003</c:v>
                </c:pt>
                <c:pt idx="47750">
                  <c:v>-49.920949999999998</c:v>
                </c:pt>
                <c:pt idx="47751">
                  <c:v>-49.904849999999996</c:v>
                </c:pt>
                <c:pt idx="47752">
                  <c:v>-49.88993</c:v>
                </c:pt>
                <c:pt idx="47753">
                  <c:v>-49.876370000000001</c:v>
                </c:pt>
                <c:pt idx="47754">
                  <c:v>-49.861259999999994</c:v>
                </c:pt>
                <c:pt idx="47755">
                  <c:v>-49.845430000000007</c:v>
                </c:pt>
                <c:pt idx="47756">
                  <c:v>-49.828739999999996</c:v>
                </c:pt>
                <c:pt idx="47757">
                  <c:v>-49.812580000000004</c:v>
                </c:pt>
                <c:pt idx="47758">
                  <c:v>-49.79607</c:v>
                </c:pt>
                <c:pt idx="47759">
                  <c:v>-49.778510000000004</c:v>
                </c:pt>
                <c:pt idx="47760">
                  <c:v>-49.76061</c:v>
                </c:pt>
                <c:pt idx="47761">
                  <c:v>-49.742889999999996</c:v>
                </c:pt>
                <c:pt idx="47762">
                  <c:v>-49.725070000000002</c:v>
                </c:pt>
                <c:pt idx="47763">
                  <c:v>-49.706849999999996</c:v>
                </c:pt>
                <c:pt idx="47764">
                  <c:v>-49.687520000000006</c:v>
                </c:pt>
                <c:pt idx="47765">
                  <c:v>-49.66863</c:v>
                </c:pt>
                <c:pt idx="47766">
                  <c:v>-49.650239999999997</c:v>
                </c:pt>
                <c:pt idx="47767">
                  <c:v>-49.631779999999999</c:v>
                </c:pt>
                <c:pt idx="47768">
                  <c:v>-49.61242</c:v>
                </c:pt>
                <c:pt idx="47769">
                  <c:v>-49.593239999999994</c:v>
                </c:pt>
                <c:pt idx="47770">
                  <c:v>-49.57405</c:v>
                </c:pt>
                <c:pt idx="47771">
                  <c:v>-49.555569999999996</c:v>
                </c:pt>
                <c:pt idx="47772">
                  <c:v>-49.53557</c:v>
                </c:pt>
                <c:pt idx="47773">
                  <c:v>-49.515099999999997</c:v>
                </c:pt>
                <c:pt idx="47774">
                  <c:v>-49.495069999999998</c:v>
                </c:pt>
                <c:pt idx="47775">
                  <c:v>-49.474739999999997</c:v>
                </c:pt>
                <c:pt idx="47776">
                  <c:v>-49.454369999999997</c:v>
                </c:pt>
                <c:pt idx="47777">
                  <c:v>-49.434660000000001</c:v>
                </c:pt>
                <c:pt idx="47778">
                  <c:v>-49.414879999999997</c:v>
                </c:pt>
                <c:pt idx="47779">
                  <c:v>-49.395060000000001</c:v>
                </c:pt>
                <c:pt idx="47780">
                  <c:v>-49.37585</c:v>
                </c:pt>
                <c:pt idx="47781">
                  <c:v>-49.356470000000002</c:v>
                </c:pt>
                <c:pt idx="47782">
                  <c:v>-49.336880000000001</c:v>
                </c:pt>
                <c:pt idx="47783">
                  <c:v>-49.31765</c:v>
                </c:pt>
                <c:pt idx="47784">
                  <c:v>-49.298760000000001</c:v>
                </c:pt>
                <c:pt idx="47785">
                  <c:v>-49.279849999999996</c:v>
                </c:pt>
                <c:pt idx="47786">
                  <c:v>-49.26155</c:v>
                </c:pt>
                <c:pt idx="47787">
                  <c:v>-49.244729999999997</c:v>
                </c:pt>
                <c:pt idx="47788">
                  <c:v>-49.230460000000001</c:v>
                </c:pt>
                <c:pt idx="47789">
                  <c:v>-49.216210000000004</c:v>
                </c:pt>
                <c:pt idx="47790">
                  <c:v>-49.200450000000004</c:v>
                </c:pt>
                <c:pt idx="47791">
                  <c:v>-49.18432</c:v>
                </c:pt>
                <c:pt idx="47792">
                  <c:v>-49.16807</c:v>
                </c:pt>
                <c:pt idx="47793">
                  <c:v>-49.15119</c:v>
                </c:pt>
                <c:pt idx="47794">
                  <c:v>-49.134979999999999</c:v>
                </c:pt>
                <c:pt idx="47795">
                  <c:v>-49.118719999999996</c:v>
                </c:pt>
                <c:pt idx="47796">
                  <c:v>-49.102090000000004</c:v>
                </c:pt>
                <c:pt idx="47797">
                  <c:v>-49.085819999999998</c:v>
                </c:pt>
                <c:pt idx="47798">
                  <c:v>-49.070090000000008</c:v>
                </c:pt>
                <c:pt idx="47799">
                  <c:v>-49.052530000000004</c:v>
                </c:pt>
                <c:pt idx="47800">
                  <c:v>-49.035510000000002</c:v>
                </c:pt>
                <c:pt idx="47801">
                  <c:v>-49.017350000000008</c:v>
                </c:pt>
                <c:pt idx="47802">
                  <c:v>-48.999519999999997</c:v>
                </c:pt>
                <c:pt idx="47803">
                  <c:v>-48.982020000000006</c:v>
                </c:pt>
                <c:pt idx="47804">
                  <c:v>-48.965690000000002</c:v>
                </c:pt>
                <c:pt idx="47805">
                  <c:v>-48.949819999999995</c:v>
                </c:pt>
                <c:pt idx="47806">
                  <c:v>-48.932650000000002</c:v>
                </c:pt>
                <c:pt idx="47807">
                  <c:v>-48.914920000000002</c:v>
                </c:pt>
                <c:pt idx="47808">
                  <c:v>-48.896659999999997</c:v>
                </c:pt>
                <c:pt idx="47809">
                  <c:v>-48.878309999999999</c:v>
                </c:pt>
                <c:pt idx="47810">
                  <c:v>-48.859810000000003</c:v>
                </c:pt>
                <c:pt idx="47811">
                  <c:v>-48.841210000000004</c:v>
                </c:pt>
                <c:pt idx="47812">
                  <c:v>-48.822940000000003</c:v>
                </c:pt>
                <c:pt idx="47813">
                  <c:v>-48.804130000000001</c:v>
                </c:pt>
                <c:pt idx="47814">
                  <c:v>-48.784859999999995</c:v>
                </c:pt>
                <c:pt idx="47815">
                  <c:v>-48.765819999999998</c:v>
                </c:pt>
                <c:pt idx="47816">
                  <c:v>-48.746280000000006</c:v>
                </c:pt>
                <c:pt idx="47817">
                  <c:v>-48.72681</c:v>
                </c:pt>
                <c:pt idx="47818">
                  <c:v>-48.706779999999995</c:v>
                </c:pt>
                <c:pt idx="47819">
                  <c:v>-48.686569999999996</c:v>
                </c:pt>
                <c:pt idx="47820">
                  <c:v>-48.667699999999996</c:v>
                </c:pt>
                <c:pt idx="47821">
                  <c:v>-48.648309999999995</c:v>
                </c:pt>
                <c:pt idx="47822">
                  <c:v>-48.628320000000002</c:v>
                </c:pt>
                <c:pt idx="47823">
                  <c:v>-48.609119999999997</c:v>
                </c:pt>
                <c:pt idx="47824">
                  <c:v>-48.588850000000001</c:v>
                </c:pt>
                <c:pt idx="47825">
                  <c:v>-48.569400000000002</c:v>
                </c:pt>
                <c:pt idx="47826">
                  <c:v>-48.549889999999998</c:v>
                </c:pt>
                <c:pt idx="47827">
                  <c:v>-48.530340000000002</c:v>
                </c:pt>
                <c:pt idx="47828">
                  <c:v>-48.510999999999996</c:v>
                </c:pt>
                <c:pt idx="47829">
                  <c:v>-48.491309999999999</c:v>
                </c:pt>
                <c:pt idx="47830">
                  <c:v>-48.471590000000006</c:v>
                </c:pt>
                <c:pt idx="47831">
                  <c:v>-48.451729999999998</c:v>
                </c:pt>
                <c:pt idx="47832">
                  <c:v>-48.432259999999999</c:v>
                </c:pt>
                <c:pt idx="47833">
                  <c:v>-48.41207</c:v>
                </c:pt>
                <c:pt idx="47834">
                  <c:v>-48.391859999999994</c:v>
                </c:pt>
                <c:pt idx="47835">
                  <c:v>-48.371399999999994</c:v>
                </c:pt>
                <c:pt idx="47836">
                  <c:v>-48.351559999999992</c:v>
                </c:pt>
                <c:pt idx="47837">
                  <c:v>-48.331780000000002</c:v>
                </c:pt>
                <c:pt idx="47838">
                  <c:v>-48.313199999999995</c:v>
                </c:pt>
                <c:pt idx="47839">
                  <c:v>-48.29663</c:v>
                </c:pt>
                <c:pt idx="47840">
                  <c:v>-48.280029999999996</c:v>
                </c:pt>
                <c:pt idx="47841">
                  <c:v>-48.269419999999997</c:v>
                </c:pt>
                <c:pt idx="47842">
                  <c:v>-48.262830000000001</c:v>
                </c:pt>
                <c:pt idx="47843">
                  <c:v>-48.254109999999997</c:v>
                </c:pt>
                <c:pt idx="47844">
                  <c:v>-48.243580000000001</c:v>
                </c:pt>
                <c:pt idx="47845">
                  <c:v>-48.232780000000005</c:v>
                </c:pt>
                <c:pt idx="47846">
                  <c:v>-48.220939999999999</c:v>
                </c:pt>
                <c:pt idx="47847">
                  <c:v>-48.208410000000001</c:v>
                </c:pt>
                <c:pt idx="47848">
                  <c:v>-48.195490000000007</c:v>
                </c:pt>
                <c:pt idx="47849">
                  <c:v>-48.18056</c:v>
                </c:pt>
                <c:pt idx="47850">
                  <c:v>-48.16507</c:v>
                </c:pt>
                <c:pt idx="47851">
                  <c:v>-48.150230000000001</c:v>
                </c:pt>
                <c:pt idx="47852">
                  <c:v>-48.134270000000001</c:v>
                </c:pt>
                <c:pt idx="47853">
                  <c:v>-48.117609999999999</c:v>
                </c:pt>
                <c:pt idx="47854">
                  <c:v>-48.100500000000004</c:v>
                </c:pt>
                <c:pt idx="47855">
                  <c:v>-48.083200000000005</c:v>
                </c:pt>
                <c:pt idx="47856">
                  <c:v>-48.065709999999996</c:v>
                </c:pt>
                <c:pt idx="47857">
                  <c:v>-48.048110000000001</c:v>
                </c:pt>
                <c:pt idx="47858">
                  <c:v>-48.030549999999998</c:v>
                </c:pt>
                <c:pt idx="47859">
                  <c:v>-48.01296</c:v>
                </c:pt>
                <c:pt idx="47860">
                  <c:v>-47.995140000000006</c:v>
                </c:pt>
                <c:pt idx="47861">
                  <c:v>-47.976979999999998</c:v>
                </c:pt>
                <c:pt idx="47862">
                  <c:v>-47.959319999999998</c:v>
                </c:pt>
                <c:pt idx="47863">
                  <c:v>-47.941520000000004</c:v>
                </c:pt>
                <c:pt idx="47864">
                  <c:v>-47.923520000000003</c:v>
                </c:pt>
                <c:pt idx="47865">
                  <c:v>-47.9054</c:v>
                </c:pt>
                <c:pt idx="47866">
                  <c:v>-47.886990000000004</c:v>
                </c:pt>
                <c:pt idx="47867">
                  <c:v>-47.868120000000005</c:v>
                </c:pt>
                <c:pt idx="47868">
                  <c:v>-47.849019999999996</c:v>
                </c:pt>
                <c:pt idx="47869">
                  <c:v>-47.830930000000002</c:v>
                </c:pt>
                <c:pt idx="47870">
                  <c:v>-47.814329999999998</c:v>
                </c:pt>
                <c:pt idx="47871">
                  <c:v>-47.799379999999999</c:v>
                </c:pt>
                <c:pt idx="47872">
                  <c:v>-47.784089999999999</c:v>
                </c:pt>
                <c:pt idx="47873">
                  <c:v>-47.768420000000006</c:v>
                </c:pt>
                <c:pt idx="47874">
                  <c:v>-47.75215</c:v>
                </c:pt>
                <c:pt idx="47875">
                  <c:v>-47.736080000000001</c:v>
                </c:pt>
                <c:pt idx="47876">
                  <c:v>-47.719230000000003</c:v>
                </c:pt>
                <c:pt idx="47877">
                  <c:v>-47.702619999999996</c:v>
                </c:pt>
                <c:pt idx="47878">
                  <c:v>-47.686</c:v>
                </c:pt>
                <c:pt idx="47879">
                  <c:v>-47.669730000000001</c:v>
                </c:pt>
                <c:pt idx="47880">
                  <c:v>-47.651870000000002</c:v>
                </c:pt>
                <c:pt idx="47881">
                  <c:v>-47.63449</c:v>
                </c:pt>
                <c:pt idx="47882">
                  <c:v>-47.616590000000002</c:v>
                </c:pt>
                <c:pt idx="47883">
                  <c:v>-47.598860000000002</c:v>
                </c:pt>
                <c:pt idx="47884">
                  <c:v>-47.580759999999998</c:v>
                </c:pt>
                <c:pt idx="47885">
                  <c:v>-47.562220000000003</c:v>
                </c:pt>
                <c:pt idx="47886">
                  <c:v>-47.54495</c:v>
                </c:pt>
                <c:pt idx="47887">
                  <c:v>-47.527630000000002</c:v>
                </c:pt>
                <c:pt idx="47888">
                  <c:v>-47.50947</c:v>
                </c:pt>
                <c:pt idx="47889">
                  <c:v>-47.490810000000003</c:v>
                </c:pt>
                <c:pt idx="47890">
                  <c:v>-47.472149999999999</c:v>
                </c:pt>
                <c:pt idx="47891">
                  <c:v>-47.453390000000006</c:v>
                </c:pt>
                <c:pt idx="47892">
                  <c:v>-47.434519999999992</c:v>
                </c:pt>
                <c:pt idx="47893">
                  <c:v>-47.416650000000004</c:v>
                </c:pt>
                <c:pt idx="47894">
                  <c:v>-47.397419999999997</c:v>
                </c:pt>
                <c:pt idx="47895">
                  <c:v>-47.378030000000003</c:v>
                </c:pt>
                <c:pt idx="47896">
                  <c:v>-47.359439999999999</c:v>
                </c:pt>
                <c:pt idx="47897">
                  <c:v>-47.340150000000001</c:v>
                </c:pt>
                <c:pt idx="47898">
                  <c:v>-47.319829999999996</c:v>
                </c:pt>
                <c:pt idx="47899">
                  <c:v>-47.299490000000006</c:v>
                </c:pt>
                <c:pt idx="47900">
                  <c:v>-47.279720000000005</c:v>
                </c:pt>
                <c:pt idx="47901">
                  <c:v>-47.259889999999999</c:v>
                </c:pt>
                <c:pt idx="47902">
                  <c:v>-47.240049999999997</c:v>
                </c:pt>
                <c:pt idx="47903">
                  <c:v>-47.220529999999997</c:v>
                </c:pt>
                <c:pt idx="47904">
                  <c:v>-47.200800000000001</c:v>
                </c:pt>
                <c:pt idx="47905">
                  <c:v>-47.181110000000004</c:v>
                </c:pt>
                <c:pt idx="47906">
                  <c:v>-47.161239999999999</c:v>
                </c:pt>
                <c:pt idx="47907">
                  <c:v>-47.141149999999996</c:v>
                </c:pt>
                <c:pt idx="47908">
                  <c:v>-47.121589999999998</c:v>
                </c:pt>
                <c:pt idx="47909">
                  <c:v>-47.101819999999996</c:v>
                </c:pt>
                <c:pt idx="47910">
                  <c:v>-47.081890000000001</c:v>
                </c:pt>
                <c:pt idx="47911">
                  <c:v>-47.061989999999994</c:v>
                </c:pt>
                <c:pt idx="47912">
                  <c:v>-47.041639999999994</c:v>
                </c:pt>
                <c:pt idx="47913">
                  <c:v>-47.021140000000003</c:v>
                </c:pt>
                <c:pt idx="47914">
                  <c:v>-47.001229999999993</c:v>
                </c:pt>
                <c:pt idx="47915">
                  <c:v>-46.980959999999996</c:v>
                </c:pt>
                <c:pt idx="47916">
                  <c:v>-46.962800000000001</c:v>
                </c:pt>
                <c:pt idx="47917">
                  <c:v>-46.942680000000003</c:v>
                </c:pt>
                <c:pt idx="47918">
                  <c:v>-46.922539999999998</c:v>
                </c:pt>
                <c:pt idx="47919">
                  <c:v>-46.902100000000004</c:v>
                </c:pt>
                <c:pt idx="47920">
                  <c:v>-46.881270000000001</c:v>
                </c:pt>
                <c:pt idx="47921">
                  <c:v>-46.860399999999998</c:v>
                </c:pt>
                <c:pt idx="47922">
                  <c:v>-46.839480000000002</c:v>
                </c:pt>
                <c:pt idx="47923">
                  <c:v>-46.818739999999998</c:v>
                </c:pt>
                <c:pt idx="47924">
                  <c:v>-46.797959999999996</c:v>
                </c:pt>
                <c:pt idx="47925">
                  <c:v>-46.776899999999998</c:v>
                </c:pt>
                <c:pt idx="47926">
                  <c:v>-46.755800000000001</c:v>
                </c:pt>
                <c:pt idx="47927">
                  <c:v>-46.734410000000004</c:v>
                </c:pt>
                <c:pt idx="47928">
                  <c:v>-46.71284</c:v>
                </c:pt>
                <c:pt idx="47929">
                  <c:v>-46.691599999999994</c:v>
                </c:pt>
                <c:pt idx="47930">
                  <c:v>-46.670280000000005</c:v>
                </c:pt>
                <c:pt idx="47931">
                  <c:v>-46.648800000000001</c:v>
                </c:pt>
                <c:pt idx="47932">
                  <c:v>-46.627159999999996</c:v>
                </c:pt>
                <c:pt idx="47933">
                  <c:v>-46.605759999999997</c:v>
                </c:pt>
                <c:pt idx="47934">
                  <c:v>-46.58417</c:v>
                </c:pt>
                <c:pt idx="47935">
                  <c:v>-46.562659999999994</c:v>
                </c:pt>
                <c:pt idx="47936">
                  <c:v>-46.542139999999996</c:v>
                </c:pt>
                <c:pt idx="47937">
                  <c:v>-46.526240000000001</c:v>
                </c:pt>
                <c:pt idx="47938">
                  <c:v>-46.513669999999998</c:v>
                </c:pt>
                <c:pt idx="47939">
                  <c:v>-46.49756</c:v>
                </c:pt>
                <c:pt idx="47940">
                  <c:v>-46.481349999999999</c:v>
                </c:pt>
                <c:pt idx="47941">
                  <c:v>-46.463819999999998</c:v>
                </c:pt>
                <c:pt idx="47942">
                  <c:v>-46.448850000000007</c:v>
                </c:pt>
                <c:pt idx="47943">
                  <c:v>-46.433129999999998</c:v>
                </c:pt>
                <c:pt idx="47944">
                  <c:v>-46.416399999999996</c:v>
                </c:pt>
                <c:pt idx="47945">
                  <c:v>-46.400649999999999</c:v>
                </c:pt>
                <c:pt idx="47946">
                  <c:v>-46.38494</c:v>
                </c:pt>
                <c:pt idx="47947">
                  <c:v>-46.368769999999998</c:v>
                </c:pt>
                <c:pt idx="47948">
                  <c:v>-46.353080000000006</c:v>
                </c:pt>
                <c:pt idx="47949">
                  <c:v>-46.336690000000004</c:v>
                </c:pt>
                <c:pt idx="47950">
                  <c:v>-46.319590000000005</c:v>
                </c:pt>
                <c:pt idx="47951">
                  <c:v>-46.302700000000002</c:v>
                </c:pt>
                <c:pt idx="47952">
                  <c:v>-46.286560000000001</c:v>
                </c:pt>
                <c:pt idx="47953">
                  <c:v>-46.271230000000003</c:v>
                </c:pt>
                <c:pt idx="47954">
                  <c:v>-46.25853</c:v>
                </c:pt>
                <c:pt idx="47955">
                  <c:v>-46.245979999999996</c:v>
                </c:pt>
                <c:pt idx="47956">
                  <c:v>-46.231870000000001</c:v>
                </c:pt>
                <c:pt idx="47957">
                  <c:v>-46.217059999999996</c:v>
                </c:pt>
                <c:pt idx="47958">
                  <c:v>-46.201329999999999</c:v>
                </c:pt>
                <c:pt idx="47959">
                  <c:v>-46.184750000000001</c:v>
                </c:pt>
                <c:pt idx="47960">
                  <c:v>-46.167310000000001</c:v>
                </c:pt>
                <c:pt idx="47961">
                  <c:v>-46.149500000000003</c:v>
                </c:pt>
                <c:pt idx="47962">
                  <c:v>-46.130810000000004</c:v>
                </c:pt>
                <c:pt idx="47963">
                  <c:v>-46.11309</c:v>
                </c:pt>
                <c:pt idx="47964">
                  <c:v>-46.094809999999995</c:v>
                </c:pt>
                <c:pt idx="47965">
                  <c:v>-46.075629999999997</c:v>
                </c:pt>
                <c:pt idx="47966">
                  <c:v>-46.057119999999998</c:v>
                </c:pt>
                <c:pt idx="47967">
                  <c:v>-46.037610000000001</c:v>
                </c:pt>
                <c:pt idx="47968">
                  <c:v>-46.017710000000001</c:v>
                </c:pt>
                <c:pt idx="47969">
                  <c:v>-45.997709999999998</c:v>
                </c:pt>
                <c:pt idx="47970">
                  <c:v>-45.977469999999997</c:v>
                </c:pt>
                <c:pt idx="47971">
                  <c:v>-45.956279999999992</c:v>
                </c:pt>
                <c:pt idx="47972">
                  <c:v>-45.934670000000004</c:v>
                </c:pt>
                <c:pt idx="47973">
                  <c:v>-45.912930000000003</c:v>
                </c:pt>
                <c:pt idx="47974">
                  <c:v>-45.89087</c:v>
                </c:pt>
                <c:pt idx="47975">
                  <c:v>-45.87209</c:v>
                </c:pt>
                <c:pt idx="47976">
                  <c:v>-45.827809999999999</c:v>
                </c:pt>
                <c:pt idx="47977">
                  <c:v>-45.810779999999994</c:v>
                </c:pt>
                <c:pt idx="47978">
                  <c:v>-45.793840000000003</c:v>
                </c:pt>
                <c:pt idx="47979">
                  <c:v>-45.774429999999995</c:v>
                </c:pt>
                <c:pt idx="47980">
                  <c:v>-45.754590000000007</c:v>
                </c:pt>
                <c:pt idx="47981">
                  <c:v>-45.733710000000002</c:v>
                </c:pt>
                <c:pt idx="47982">
                  <c:v>-45.712289999999996</c:v>
                </c:pt>
                <c:pt idx="47983">
                  <c:v>-45.689390000000003</c:v>
                </c:pt>
                <c:pt idx="47984">
                  <c:v>-45.666550000000001</c:v>
                </c:pt>
                <c:pt idx="47985">
                  <c:v>-45.643640000000005</c:v>
                </c:pt>
                <c:pt idx="47986">
                  <c:v>-45.620339999999999</c:v>
                </c:pt>
                <c:pt idx="47987">
                  <c:v>-45.595970000000001</c:v>
                </c:pt>
                <c:pt idx="47988">
                  <c:v>-45.573009999999996</c:v>
                </c:pt>
                <c:pt idx="47989">
                  <c:v>-45.549280000000003</c:v>
                </c:pt>
                <c:pt idx="47990">
                  <c:v>-45.525379999999998</c:v>
                </c:pt>
                <c:pt idx="47991">
                  <c:v>-45.500109999999992</c:v>
                </c:pt>
                <c:pt idx="47992">
                  <c:v>-45.475029999999997</c:v>
                </c:pt>
                <c:pt idx="47993">
                  <c:v>-45.449570000000001</c:v>
                </c:pt>
                <c:pt idx="47994">
                  <c:v>-45.425040000000003</c:v>
                </c:pt>
                <c:pt idx="47995">
                  <c:v>-45.399950000000004</c:v>
                </c:pt>
                <c:pt idx="47996">
                  <c:v>-45.379539999999999</c:v>
                </c:pt>
                <c:pt idx="47997">
                  <c:v>-45.358669999999996</c:v>
                </c:pt>
                <c:pt idx="47998">
                  <c:v>-45.336889999999997</c:v>
                </c:pt>
                <c:pt idx="47999">
                  <c:v>-45.319050000000004</c:v>
                </c:pt>
                <c:pt idx="48000">
                  <c:v>-45.307859999999998</c:v>
                </c:pt>
                <c:pt idx="48001">
                  <c:v>-45.297729999999994</c:v>
                </c:pt>
                <c:pt idx="48002">
                  <c:v>-45.286189999999998</c:v>
                </c:pt>
                <c:pt idx="48003">
                  <c:v>-45.275910000000003</c:v>
                </c:pt>
                <c:pt idx="48004">
                  <c:v>-45.262450000000001</c:v>
                </c:pt>
                <c:pt idx="48005">
                  <c:v>-45.250100000000003</c:v>
                </c:pt>
                <c:pt idx="48006">
                  <c:v>-45.235610000000001</c:v>
                </c:pt>
                <c:pt idx="48007">
                  <c:v>-45.220169999999996</c:v>
                </c:pt>
                <c:pt idx="48008">
                  <c:v>-45.203009999999999</c:v>
                </c:pt>
                <c:pt idx="48009">
                  <c:v>-45.183929999999997</c:v>
                </c:pt>
                <c:pt idx="48010">
                  <c:v>-45.163499999999999</c:v>
                </c:pt>
                <c:pt idx="48011">
                  <c:v>-45.141920000000006</c:v>
                </c:pt>
                <c:pt idx="48012">
                  <c:v>-45.119329999999998</c:v>
                </c:pt>
                <c:pt idx="48013">
                  <c:v>-45.096179999999997</c:v>
                </c:pt>
                <c:pt idx="48014">
                  <c:v>-45.072389999999999</c:v>
                </c:pt>
                <c:pt idx="48015">
                  <c:v>-45.048019999999994</c:v>
                </c:pt>
                <c:pt idx="48016">
                  <c:v>-45.024550000000005</c:v>
                </c:pt>
                <c:pt idx="48017">
                  <c:v>-45.000999999999998</c:v>
                </c:pt>
                <c:pt idx="48018">
                  <c:v>-44.976979999999998</c:v>
                </c:pt>
                <c:pt idx="48019">
                  <c:v>-44.9514</c:v>
                </c:pt>
                <c:pt idx="48020">
                  <c:v>-44.926169999999999</c:v>
                </c:pt>
                <c:pt idx="48021">
                  <c:v>-44.901389999999999</c:v>
                </c:pt>
                <c:pt idx="48022">
                  <c:v>-44.879600000000003</c:v>
                </c:pt>
                <c:pt idx="48023">
                  <c:v>-44.865099999999998</c:v>
                </c:pt>
                <c:pt idx="48024">
                  <c:v>-44.851479999999995</c:v>
                </c:pt>
                <c:pt idx="48025">
                  <c:v>-44.839029999999994</c:v>
                </c:pt>
                <c:pt idx="48026">
                  <c:v>-44.828049999999998</c:v>
                </c:pt>
                <c:pt idx="48027">
                  <c:v>-44.817210000000003</c:v>
                </c:pt>
                <c:pt idx="48028">
                  <c:v>-44.804789999999997</c:v>
                </c:pt>
                <c:pt idx="48029">
                  <c:v>-44.790950000000002</c:v>
                </c:pt>
                <c:pt idx="48030">
                  <c:v>-44.776179999999997</c:v>
                </c:pt>
                <c:pt idx="48031">
                  <c:v>-44.760080000000002</c:v>
                </c:pt>
                <c:pt idx="48032">
                  <c:v>-44.743430000000004</c:v>
                </c:pt>
                <c:pt idx="48033">
                  <c:v>-44.726749999999996</c:v>
                </c:pt>
                <c:pt idx="48034">
                  <c:v>-44.710460000000005</c:v>
                </c:pt>
                <c:pt idx="48035">
                  <c:v>-44.692360000000008</c:v>
                </c:pt>
                <c:pt idx="48036">
                  <c:v>-44.673909999999999</c:v>
                </c:pt>
                <c:pt idx="48037">
                  <c:v>-44.655509999999992</c:v>
                </c:pt>
                <c:pt idx="48038">
                  <c:v>-44.636769999999999</c:v>
                </c:pt>
                <c:pt idx="48039">
                  <c:v>-44.617609999999999</c:v>
                </c:pt>
                <c:pt idx="48040">
                  <c:v>-44.596559999999997</c:v>
                </c:pt>
                <c:pt idx="48041">
                  <c:v>-44.57479</c:v>
                </c:pt>
                <c:pt idx="48042">
                  <c:v>-44.552729999999997</c:v>
                </c:pt>
                <c:pt idx="48043">
                  <c:v>-44.530510000000007</c:v>
                </c:pt>
                <c:pt idx="48044">
                  <c:v>-44.508769999999998</c:v>
                </c:pt>
                <c:pt idx="48045">
                  <c:v>-44.487030000000004</c:v>
                </c:pt>
                <c:pt idx="48046">
                  <c:v>-44.464770000000001</c:v>
                </c:pt>
                <c:pt idx="48047">
                  <c:v>-44.446359999999999</c:v>
                </c:pt>
                <c:pt idx="48048">
                  <c:v>-44.429040000000001</c:v>
                </c:pt>
                <c:pt idx="48049">
                  <c:v>-44.413080000000001</c:v>
                </c:pt>
                <c:pt idx="48050">
                  <c:v>-44.3947</c:v>
                </c:pt>
                <c:pt idx="48051">
                  <c:v>-44.375749999999996</c:v>
                </c:pt>
                <c:pt idx="48052">
                  <c:v>-44.355690000000003</c:v>
                </c:pt>
                <c:pt idx="48053">
                  <c:v>-44.33502</c:v>
                </c:pt>
                <c:pt idx="48054">
                  <c:v>-44.314169999999997</c:v>
                </c:pt>
                <c:pt idx="48055">
                  <c:v>-44.292310000000001</c:v>
                </c:pt>
                <c:pt idx="48056">
                  <c:v>-44.270229999999998</c:v>
                </c:pt>
                <c:pt idx="48057">
                  <c:v>-44.245869999999996</c:v>
                </c:pt>
                <c:pt idx="48058">
                  <c:v>-44.221339999999998</c:v>
                </c:pt>
                <c:pt idx="48059">
                  <c:v>-44.195869999999999</c:v>
                </c:pt>
                <c:pt idx="48060">
                  <c:v>-44.17033</c:v>
                </c:pt>
                <c:pt idx="48061">
                  <c:v>-44.144439999999996</c:v>
                </c:pt>
                <c:pt idx="48062">
                  <c:v>-44.117360000000005</c:v>
                </c:pt>
                <c:pt idx="48063">
                  <c:v>-44.089980000000004</c:v>
                </c:pt>
                <c:pt idx="48064">
                  <c:v>-44.063079999999999</c:v>
                </c:pt>
                <c:pt idx="48065">
                  <c:v>-44.035659999999993</c:v>
                </c:pt>
                <c:pt idx="48066">
                  <c:v>-44.008459999999999</c:v>
                </c:pt>
                <c:pt idx="48067">
                  <c:v>-43.980840000000001</c:v>
                </c:pt>
                <c:pt idx="48068">
                  <c:v>-43.95335</c:v>
                </c:pt>
                <c:pt idx="48069">
                  <c:v>-43.92651</c:v>
                </c:pt>
                <c:pt idx="48070">
                  <c:v>-43.901029999999999</c:v>
                </c:pt>
                <c:pt idx="48071">
                  <c:v>-43.875260000000004</c:v>
                </c:pt>
                <c:pt idx="48072">
                  <c:v>-43.849790000000006</c:v>
                </c:pt>
                <c:pt idx="48073">
                  <c:v>-43.82432</c:v>
                </c:pt>
                <c:pt idx="48074">
                  <c:v>-43.799590000000002</c:v>
                </c:pt>
                <c:pt idx="48075">
                  <c:v>-43.776299999999999</c:v>
                </c:pt>
                <c:pt idx="48076">
                  <c:v>-43.751249999999999</c:v>
                </c:pt>
                <c:pt idx="48077">
                  <c:v>-43.724780000000003</c:v>
                </c:pt>
                <c:pt idx="48078">
                  <c:v>-43.700200000000002</c:v>
                </c:pt>
                <c:pt idx="48079">
                  <c:v>-43.673650000000002</c:v>
                </c:pt>
                <c:pt idx="48080">
                  <c:v>-43.647239999999996</c:v>
                </c:pt>
                <c:pt idx="48081">
                  <c:v>-43.619349999999997</c:v>
                </c:pt>
                <c:pt idx="48082">
                  <c:v>-43.590980000000002</c:v>
                </c:pt>
                <c:pt idx="48083">
                  <c:v>-43.561959999999999</c:v>
                </c:pt>
                <c:pt idx="48084">
                  <c:v>-43.532499999999999</c:v>
                </c:pt>
                <c:pt idx="48085">
                  <c:v>-43.502970000000005</c:v>
                </c:pt>
                <c:pt idx="48086">
                  <c:v>-43.474209999999999</c:v>
                </c:pt>
                <c:pt idx="48087">
                  <c:v>-43.445679999999996</c:v>
                </c:pt>
                <c:pt idx="48088">
                  <c:v>-43.415549999999996</c:v>
                </c:pt>
                <c:pt idx="48089">
                  <c:v>-43.385080000000002</c:v>
                </c:pt>
                <c:pt idx="48090">
                  <c:v>-43.354980000000005</c:v>
                </c:pt>
                <c:pt idx="48091">
                  <c:v>-43.323929999999997</c:v>
                </c:pt>
                <c:pt idx="48092">
                  <c:v>-43.294249999999998</c:v>
                </c:pt>
                <c:pt idx="48093">
                  <c:v>-43.266309999999997</c:v>
                </c:pt>
                <c:pt idx="48094">
                  <c:v>-43.240380000000002</c:v>
                </c:pt>
                <c:pt idx="48095">
                  <c:v>-43.215110000000003</c:v>
                </c:pt>
                <c:pt idx="48096">
                  <c:v>-43.190350000000002</c:v>
                </c:pt>
                <c:pt idx="48097">
                  <c:v>-43.162610000000001</c:v>
                </c:pt>
                <c:pt idx="48098">
                  <c:v>-43.138259999999995</c:v>
                </c:pt>
                <c:pt idx="48099">
                  <c:v>-43.114840000000001</c:v>
                </c:pt>
                <c:pt idx="48100">
                  <c:v>-43.093530000000001</c:v>
                </c:pt>
                <c:pt idx="48101">
                  <c:v>-43.069800000000001</c:v>
                </c:pt>
                <c:pt idx="48102">
                  <c:v>-43.047930000000001</c:v>
                </c:pt>
                <c:pt idx="48103">
                  <c:v>-43.025089999999999</c:v>
                </c:pt>
                <c:pt idx="48104">
                  <c:v>-43.000480000000003</c:v>
                </c:pt>
                <c:pt idx="48105">
                  <c:v>-42.975229999999996</c:v>
                </c:pt>
                <c:pt idx="48106">
                  <c:v>-42.949710000000003</c:v>
                </c:pt>
                <c:pt idx="48107">
                  <c:v>-42.924259999999997</c:v>
                </c:pt>
                <c:pt idx="48108">
                  <c:v>-42.897400000000005</c:v>
                </c:pt>
                <c:pt idx="48109">
                  <c:v>-42.870480000000001</c:v>
                </c:pt>
                <c:pt idx="48110">
                  <c:v>-42.844249999999995</c:v>
                </c:pt>
                <c:pt idx="48111">
                  <c:v>-42.818469999999998</c:v>
                </c:pt>
                <c:pt idx="48112">
                  <c:v>-42.793099999999995</c:v>
                </c:pt>
                <c:pt idx="48113">
                  <c:v>-42.767109999999995</c:v>
                </c:pt>
                <c:pt idx="48114">
                  <c:v>-42.740980000000008</c:v>
                </c:pt>
                <c:pt idx="48115">
                  <c:v>-42.715959999999995</c:v>
                </c:pt>
                <c:pt idx="48116">
                  <c:v>-42.693739999999998</c:v>
                </c:pt>
                <c:pt idx="48117">
                  <c:v>-42.670839999999998</c:v>
                </c:pt>
                <c:pt idx="48118">
                  <c:v>-42.647510000000004</c:v>
                </c:pt>
                <c:pt idx="48119">
                  <c:v>-42.622959999999999</c:v>
                </c:pt>
                <c:pt idx="48120">
                  <c:v>-42.59648</c:v>
                </c:pt>
                <c:pt idx="48121">
                  <c:v>-42.568809999999999</c:v>
                </c:pt>
                <c:pt idx="48122">
                  <c:v>-42.540970000000002</c:v>
                </c:pt>
                <c:pt idx="48123">
                  <c:v>-42.515080000000005</c:v>
                </c:pt>
                <c:pt idx="48124">
                  <c:v>-42.488200000000006</c:v>
                </c:pt>
                <c:pt idx="48125">
                  <c:v>-42.461320000000001</c:v>
                </c:pt>
                <c:pt idx="48126">
                  <c:v>-42.433340000000001</c:v>
                </c:pt>
                <c:pt idx="48127">
                  <c:v>-42.404019999999996</c:v>
                </c:pt>
                <c:pt idx="48128">
                  <c:v>-42.379990000000006</c:v>
                </c:pt>
                <c:pt idx="48129">
                  <c:v>-42.355739999999997</c:v>
                </c:pt>
                <c:pt idx="48130">
                  <c:v>-42.332250000000002</c:v>
                </c:pt>
                <c:pt idx="48131">
                  <c:v>-42.308480000000003</c:v>
                </c:pt>
                <c:pt idx="48132">
                  <c:v>-42.283739999999995</c:v>
                </c:pt>
                <c:pt idx="48133">
                  <c:v>-42.258180000000003</c:v>
                </c:pt>
                <c:pt idx="48134">
                  <c:v>-42.232710000000004</c:v>
                </c:pt>
                <c:pt idx="48135">
                  <c:v>-42.206389999999999</c:v>
                </c:pt>
                <c:pt idx="48136">
                  <c:v>-42.179520000000004</c:v>
                </c:pt>
                <c:pt idx="48137">
                  <c:v>-42.152789999999996</c:v>
                </c:pt>
                <c:pt idx="48138">
                  <c:v>-42.127249999999997</c:v>
                </c:pt>
                <c:pt idx="48139">
                  <c:v>-42.102579999999996</c:v>
                </c:pt>
                <c:pt idx="48140">
                  <c:v>-42.078040000000001</c:v>
                </c:pt>
                <c:pt idx="48141">
                  <c:v>-42.055410000000002</c:v>
                </c:pt>
                <c:pt idx="48142">
                  <c:v>-42.032489999999996</c:v>
                </c:pt>
                <c:pt idx="48143">
                  <c:v>-42.010940000000005</c:v>
                </c:pt>
                <c:pt idx="48144">
                  <c:v>-41.988390000000003</c:v>
                </c:pt>
                <c:pt idx="48145">
                  <c:v>-41.965789999999998</c:v>
                </c:pt>
                <c:pt idx="48146">
                  <c:v>-41.943200000000004</c:v>
                </c:pt>
                <c:pt idx="48147">
                  <c:v>-41.920380000000002</c:v>
                </c:pt>
                <c:pt idx="48148">
                  <c:v>-41.897760000000005</c:v>
                </c:pt>
                <c:pt idx="48149">
                  <c:v>-41.876369999999994</c:v>
                </c:pt>
                <c:pt idx="48150">
                  <c:v>-41.854709999999997</c:v>
                </c:pt>
                <c:pt idx="48151">
                  <c:v>-41.832239999999999</c:v>
                </c:pt>
                <c:pt idx="48152">
                  <c:v>-41.808779999999999</c:v>
                </c:pt>
                <c:pt idx="48153">
                  <c:v>-41.785530000000001</c:v>
                </c:pt>
                <c:pt idx="48154">
                  <c:v>-41.763339999999999</c:v>
                </c:pt>
                <c:pt idx="48155">
                  <c:v>-41.743670000000002</c:v>
                </c:pt>
                <c:pt idx="48156">
                  <c:v>-41.727029999999999</c:v>
                </c:pt>
                <c:pt idx="48157">
                  <c:v>-41.708109999999998</c:v>
                </c:pt>
                <c:pt idx="48158">
                  <c:v>-41.688650000000003</c:v>
                </c:pt>
                <c:pt idx="48159">
                  <c:v>-41.669980000000002</c:v>
                </c:pt>
                <c:pt idx="48160">
                  <c:v>-41.650770000000001</c:v>
                </c:pt>
                <c:pt idx="48161">
                  <c:v>-41.630369999999999</c:v>
                </c:pt>
                <c:pt idx="48162">
                  <c:v>-41.609299999999998</c:v>
                </c:pt>
                <c:pt idx="48163">
                  <c:v>-41.587579999999996</c:v>
                </c:pt>
                <c:pt idx="48164">
                  <c:v>-41.567930000000004</c:v>
                </c:pt>
                <c:pt idx="48165">
                  <c:v>-41.546779999999998</c:v>
                </c:pt>
                <c:pt idx="48166">
                  <c:v>-41.524780000000007</c:v>
                </c:pt>
                <c:pt idx="48167">
                  <c:v>-41.501460000000002</c:v>
                </c:pt>
                <c:pt idx="48168">
                  <c:v>-41.477269999999997</c:v>
                </c:pt>
                <c:pt idx="48169">
                  <c:v>-41.453110000000002</c:v>
                </c:pt>
                <c:pt idx="48170">
                  <c:v>-41.428620000000002</c:v>
                </c:pt>
                <c:pt idx="48171">
                  <c:v>-41.403819999999996</c:v>
                </c:pt>
                <c:pt idx="48172">
                  <c:v>-41.37856</c:v>
                </c:pt>
                <c:pt idx="48173">
                  <c:v>-41.353030000000004</c:v>
                </c:pt>
                <c:pt idx="48174">
                  <c:v>-41.327350000000003</c:v>
                </c:pt>
                <c:pt idx="48175">
                  <c:v>-41.302219999999998</c:v>
                </c:pt>
                <c:pt idx="48176">
                  <c:v>-41.276659999999993</c:v>
                </c:pt>
                <c:pt idx="48177">
                  <c:v>-41.253609999999995</c:v>
                </c:pt>
                <c:pt idx="48178">
                  <c:v>-41.230739999999997</c:v>
                </c:pt>
                <c:pt idx="48179">
                  <c:v>-41.206680000000006</c:v>
                </c:pt>
                <c:pt idx="48180">
                  <c:v>-41.182280000000006</c:v>
                </c:pt>
                <c:pt idx="48181">
                  <c:v>-41.157440000000001</c:v>
                </c:pt>
                <c:pt idx="48182">
                  <c:v>-41.132010000000001</c:v>
                </c:pt>
                <c:pt idx="48183">
                  <c:v>-41.106439999999999</c:v>
                </c:pt>
                <c:pt idx="48184">
                  <c:v>-41.07996</c:v>
                </c:pt>
                <c:pt idx="48185">
                  <c:v>-41.05348</c:v>
                </c:pt>
                <c:pt idx="48186">
                  <c:v>-41.027349999999998</c:v>
                </c:pt>
                <c:pt idx="48187">
                  <c:v>-41.000990000000002</c:v>
                </c:pt>
                <c:pt idx="48188">
                  <c:v>-40.975239999999999</c:v>
                </c:pt>
                <c:pt idx="48189">
                  <c:v>-40.948799999999999</c:v>
                </c:pt>
                <c:pt idx="48190">
                  <c:v>-40.922510000000003</c:v>
                </c:pt>
                <c:pt idx="48191">
                  <c:v>-40.895659999999992</c:v>
                </c:pt>
                <c:pt idx="48192">
                  <c:v>-40.868900000000004</c:v>
                </c:pt>
                <c:pt idx="48193">
                  <c:v>-40.833410000000001</c:v>
                </c:pt>
                <c:pt idx="48194">
                  <c:v>-40.80932</c:v>
                </c:pt>
                <c:pt idx="48195">
                  <c:v>-40.784849999999999</c:v>
                </c:pt>
                <c:pt idx="48196">
                  <c:v>-40.762950000000004</c:v>
                </c:pt>
                <c:pt idx="48197">
                  <c:v>-40.741509999999998</c:v>
                </c:pt>
                <c:pt idx="48198">
                  <c:v>-40.720650000000006</c:v>
                </c:pt>
                <c:pt idx="48199">
                  <c:v>-40.69999</c:v>
                </c:pt>
                <c:pt idx="48200">
                  <c:v>-40.679809999999996</c:v>
                </c:pt>
                <c:pt idx="48201">
                  <c:v>-40.659179999999999</c:v>
                </c:pt>
                <c:pt idx="48202">
                  <c:v>-40.638620000000003</c:v>
                </c:pt>
                <c:pt idx="48203">
                  <c:v>-40.621769999999998</c:v>
                </c:pt>
                <c:pt idx="48204">
                  <c:v>-40.603759999999994</c:v>
                </c:pt>
                <c:pt idx="48205">
                  <c:v>-40.58549</c:v>
                </c:pt>
                <c:pt idx="48206">
                  <c:v>-40.56532</c:v>
                </c:pt>
                <c:pt idx="48207">
                  <c:v>-40.54569</c:v>
                </c:pt>
                <c:pt idx="48208">
                  <c:v>-40.524100000000004</c:v>
                </c:pt>
                <c:pt idx="48209">
                  <c:v>-40.504629999999999</c:v>
                </c:pt>
                <c:pt idx="48210">
                  <c:v>-40.486639999999994</c:v>
                </c:pt>
                <c:pt idx="48211">
                  <c:v>-40.473950000000002</c:v>
                </c:pt>
                <c:pt idx="48212">
                  <c:v>-40.458679999999994</c:v>
                </c:pt>
                <c:pt idx="48213">
                  <c:v>-40.442679999999996</c:v>
                </c:pt>
                <c:pt idx="48214">
                  <c:v>-40.427039999999998</c:v>
                </c:pt>
                <c:pt idx="48215">
                  <c:v>-40.411729999999999</c:v>
                </c:pt>
                <c:pt idx="48216">
                  <c:v>-40.394159999999999</c:v>
                </c:pt>
                <c:pt idx="48217">
                  <c:v>-40.375810000000001</c:v>
                </c:pt>
                <c:pt idx="48218">
                  <c:v>-40.356990000000003</c:v>
                </c:pt>
                <c:pt idx="48219">
                  <c:v>-40.338320000000003</c:v>
                </c:pt>
                <c:pt idx="48220">
                  <c:v>-40.317280000000004</c:v>
                </c:pt>
                <c:pt idx="48221">
                  <c:v>-40.296269999999993</c:v>
                </c:pt>
                <c:pt idx="48222">
                  <c:v>-40.271470000000001</c:v>
                </c:pt>
                <c:pt idx="48223">
                  <c:v>-40.245170000000002</c:v>
                </c:pt>
                <c:pt idx="48224">
                  <c:v>-40.217859999999995</c:v>
                </c:pt>
                <c:pt idx="48225">
                  <c:v>-40.189729999999997</c:v>
                </c:pt>
                <c:pt idx="48226">
                  <c:v>-40.15936</c:v>
                </c:pt>
                <c:pt idx="48227">
                  <c:v>-40.127309999999994</c:v>
                </c:pt>
                <c:pt idx="48228">
                  <c:v>-40.093969999999999</c:v>
                </c:pt>
                <c:pt idx="48229">
                  <c:v>-40.060950000000005</c:v>
                </c:pt>
                <c:pt idx="48230">
                  <c:v>-40.028350000000003</c:v>
                </c:pt>
                <c:pt idx="48231">
                  <c:v>-39.9955</c:v>
                </c:pt>
                <c:pt idx="48232">
                  <c:v>-39.96114</c:v>
                </c:pt>
                <c:pt idx="48233">
                  <c:v>-39.901159999999997</c:v>
                </c:pt>
                <c:pt idx="48234">
                  <c:v>-39.874789999999997</c:v>
                </c:pt>
                <c:pt idx="48235">
                  <c:v>-39.845939999999999</c:v>
                </c:pt>
                <c:pt idx="48236">
                  <c:v>-39.817630000000001</c:v>
                </c:pt>
                <c:pt idx="48237">
                  <c:v>-39.787790000000001</c:v>
                </c:pt>
                <c:pt idx="48238">
                  <c:v>-39.761119999999998</c:v>
                </c:pt>
                <c:pt idx="48239">
                  <c:v>-39.736910000000002</c:v>
                </c:pt>
                <c:pt idx="48240">
                  <c:v>-39.711489999999998</c:v>
                </c:pt>
                <c:pt idx="48241">
                  <c:v>-39.683689999999999</c:v>
                </c:pt>
                <c:pt idx="48242">
                  <c:v>-39.657600000000002</c:v>
                </c:pt>
                <c:pt idx="48243">
                  <c:v>-39.628309999999999</c:v>
                </c:pt>
                <c:pt idx="48244">
                  <c:v>-39.596779999999995</c:v>
                </c:pt>
                <c:pt idx="48245">
                  <c:v>-39.563760000000002</c:v>
                </c:pt>
                <c:pt idx="48246">
                  <c:v>-39.52778</c:v>
                </c:pt>
                <c:pt idx="48247">
                  <c:v>-39.491500000000002</c:v>
                </c:pt>
                <c:pt idx="48248">
                  <c:v>-39.4544</c:v>
                </c:pt>
                <c:pt idx="48249">
                  <c:v>-39.416359999999997</c:v>
                </c:pt>
                <c:pt idx="48250">
                  <c:v>-39.377360000000003</c:v>
                </c:pt>
                <c:pt idx="48251">
                  <c:v>-39.338000000000001</c:v>
                </c:pt>
                <c:pt idx="48252">
                  <c:v>-39.298020000000001</c:v>
                </c:pt>
                <c:pt idx="48253">
                  <c:v>-39.257780000000004</c:v>
                </c:pt>
                <c:pt idx="48254">
                  <c:v>-39.218310000000002</c:v>
                </c:pt>
                <c:pt idx="48255">
                  <c:v>-39.17801</c:v>
                </c:pt>
                <c:pt idx="48256">
                  <c:v>-39.137090000000001</c:v>
                </c:pt>
                <c:pt idx="48257">
                  <c:v>-39.097080000000005</c:v>
                </c:pt>
                <c:pt idx="48258">
                  <c:v>-39.059149999999995</c:v>
                </c:pt>
                <c:pt idx="48259">
                  <c:v>-39.02131</c:v>
                </c:pt>
                <c:pt idx="48260">
                  <c:v>-38.982880000000002</c:v>
                </c:pt>
                <c:pt idx="48261">
                  <c:v>-38.94444</c:v>
                </c:pt>
                <c:pt idx="48262">
                  <c:v>-38.910110000000003</c:v>
                </c:pt>
                <c:pt idx="48263">
                  <c:v>-38.875299999999996</c:v>
                </c:pt>
                <c:pt idx="48264">
                  <c:v>-38.841999999999999</c:v>
                </c:pt>
                <c:pt idx="48265">
                  <c:v>-38.808990000000001</c:v>
                </c:pt>
                <c:pt idx="48266">
                  <c:v>-38.774700000000003</c:v>
                </c:pt>
                <c:pt idx="48267">
                  <c:v>-38.74042</c:v>
                </c:pt>
                <c:pt idx="48268">
                  <c:v>-38.704030000000003</c:v>
                </c:pt>
                <c:pt idx="48269">
                  <c:v>-38.666290000000004</c:v>
                </c:pt>
                <c:pt idx="48270">
                  <c:v>-38.627040000000001</c:v>
                </c:pt>
                <c:pt idx="48271">
                  <c:v>-38.589199999999998</c:v>
                </c:pt>
                <c:pt idx="48272">
                  <c:v>-38.548749999999998</c:v>
                </c:pt>
                <c:pt idx="48273">
                  <c:v>-38.508049999999997</c:v>
                </c:pt>
                <c:pt idx="48274">
                  <c:v>-38.472110000000001</c:v>
                </c:pt>
                <c:pt idx="48275">
                  <c:v>-38.441299999999998</c:v>
                </c:pt>
                <c:pt idx="48276">
                  <c:v>-38.41001</c:v>
                </c:pt>
                <c:pt idx="48277">
                  <c:v>-38.378579999999999</c:v>
                </c:pt>
                <c:pt idx="48278">
                  <c:v>-38.344760000000001</c:v>
                </c:pt>
                <c:pt idx="48279">
                  <c:v>-38.310360000000003</c:v>
                </c:pt>
                <c:pt idx="48280">
                  <c:v>-38.27337</c:v>
                </c:pt>
                <c:pt idx="48281">
                  <c:v>-38.235990000000001</c:v>
                </c:pt>
                <c:pt idx="48282">
                  <c:v>-38.196530000000003</c:v>
                </c:pt>
                <c:pt idx="48283">
                  <c:v>-38.156199999999998</c:v>
                </c:pt>
                <c:pt idx="48284">
                  <c:v>-38.114989999999999</c:v>
                </c:pt>
                <c:pt idx="48285">
                  <c:v>-38.072620000000001</c:v>
                </c:pt>
                <c:pt idx="48286">
                  <c:v>-38.02984</c:v>
                </c:pt>
                <c:pt idx="48287">
                  <c:v>-37.986890000000002</c:v>
                </c:pt>
                <c:pt idx="48288">
                  <c:v>-37.943719999999999</c:v>
                </c:pt>
                <c:pt idx="48289">
                  <c:v>-37.900449999999999</c:v>
                </c:pt>
                <c:pt idx="48290">
                  <c:v>-37.856310000000001</c:v>
                </c:pt>
                <c:pt idx="48291">
                  <c:v>-37.811930000000004</c:v>
                </c:pt>
                <c:pt idx="48292">
                  <c:v>-37.767789999999998</c:v>
                </c:pt>
                <c:pt idx="48293">
                  <c:v>-37.723369999999996</c:v>
                </c:pt>
                <c:pt idx="48294">
                  <c:v>-37.677979999999998</c:v>
                </c:pt>
                <c:pt idx="48295">
                  <c:v>-37.632629999999999</c:v>
                </c:pt>
                <c:pt idx="48296">
                  <c:v>-37.588149999999999</c:v>
                </c:pt>
                <c:pt idx="48297">
                  <c:v>-37.545119999999997</c:v>
                </c:pt>
                <c:pt idx="48298">
                  <c:v>-37.500969999999995</c:v>
                </c:pt>
                <c:pt idx="48299">
                  <c:v>-37.455709999999996</c:v>
                </c:pt>
                <c:pt idx="48300">
                  <c:v>-37.410450000000004</c:v>
                </c:pt>
                <c:pt idx="48301">
                  <c:v>-37.363460000000003</c:v>
                </c:pt>
                <c:pt idx="48302">
                  <c:v>-37.31523</c:v>
                </c:pt>
                <c:pt idx="48303">
                  <c:v>-37.265969999999996</c:v>
                </c:pt>
                <c:pt idx="48304">
                  <c:v>-37.21602</c:v>
                </c:pt>
                <c:pt idx="48305">
                  <c:v>-37.165970000000002</c:v>
                </c:pt>
                <c:pt idx="48306">
                  <c:v>-37.115220000000001</c:v>
                </c:pt>
                <c:pt idx="48307">
                  <c:v>-37.064230000000002</c:v>
                </c:pt>
                <c:pt idx="48308">
                  <c:v>-37.01276</c:v>
                </c:pt>
                <c:pt idx="48309">
                  <c:v>-36.961390000000002</c:v>
                </c:pt>
                <c:pt idx="48310">
                  <c:v>-36.909559999999999</c:v>
                </c:pt>
                <c:pt idx="48311">
                  <c:v>-36.858539999999998</c:v>
                </c:pt>
                <c:pt idx="48312">
                  <c:v>-36.809570000000001</c:v>
                </c:pt>
                <c:pt idx="48313">
                  <c:v>-36.762239999999998</c:v>
                </c:pt>
                <c:pt idx="48314">
                  <c:v>-36.715409999999999</c:v>
                </c:pt>
                <c:pt idx="48315">
                  <c:v>-36.66818</c:v>
                </c:pt>
                <c:pt idx="48316">
                  <c:v>-36.61844</c:v>
                </c:pt>
                <c:pt idx="48317">
                  <c:v>-36.568440000000002</c:v>
                </c:pt>
                <c:pt idx="48318">
                  <c:v>-36.516980000000004</c:v>
                </c:pt>
                <c:pt idx="48319">
                  <c:v>-36.465339999999998</c:v>
                </c:pt>
                <c:pt idx="48320">
                  <c:v>-36.413980000000002</c:v>
                </c:pt>
                <c:pt idx="48321">
                  <c:v>-36.364239999999995</c:v>
                </c:pt>
                <c:pt idx="48322">
                  <c:v>-36.314070000000001</c:v>
                </c:pt>
                <c:pt idx="48323">
                  <c:v>-36.264769999999999</c:v>
                </c:pt>
                <c:pt idx="48324">
                  <c:v>-36.22054</c:v>
                </c:pt>
                <c:pt idx="48325">
                  <c:v>-36.181640000000002</c:v>
                </c:pt>
                <c:pt idx="48326">
                  <c:v>-36.148240000000001</c:v>
                </c:pt>
                <c:pt idx="48327">
                  <c:v>-36.117420000000003</c:v>
                </c:pt>
                <c:pt idx="48328">
                  <c:v>-36.083069999999999</c:v>
                </c:pt>
                <c:pt idx="48329">
                  <c:v>-36.049140000000001</c:v>
                </c:pt>
                <c:pt idx="48330">
                  <c:v>-36.010770000000001</c:v>
                </c:pt>
                <c:pt idx="48331">
                  <c:v>-35.97269</c:v>
                </c:pt>
                <c:pt idx="48332">
                  <c:v>-35.93159</c:v>
                </c:pt>
                <c:pt idx="48333">
                  <c:v>-35.889000000000003</c:v>
                </c:pt>
                <c:pt idx="48334">
                  <c:v>-35.844429999999996</c:v>
                </c:pt>
                <c:pt idx="48335">
                  <c:v>-35.798549999999999</c:v>
                </c:pt>
                <c:pt idx="48336">
                  <c:v>-35.751080000000002</c:v>
                </c:pt>
                <c:pt idx="48337">
                  <c:v>-35.703569999999999</c:v>
                </c:pt>
                <c:pt idx="48338">
                  <c:v>-35.656639999999996</c:v>
                </c:pt>
                <c:pt idx="48339">
                  <c:v>-35.61018</c:v>
                </c:pt>
                <c:pt idx="48340">
                  <c:v>-35.562060000000002</c:v>
                </c:pt>
                <c:pt idx="48341">
                  <c:v>-35.51388</c:v>
                </c:pt>
                <c:pt idx="48342">
                  <c:v>-35.471510000000002</c:v>
                </c:pt>
                <c:pt idx="48343">
                  <c:v>-35.427579999999999</c:v>
                </c:pt>
                <c:pt idx="48344">
                  <c:v>-35.38579</c:v>
                </c:pt>
                <c:pt idx="48345">
                  <c:v>-35.34075</c:v>
                </c:pt>
                <c:pt idx="48346">
                  <c:v>-35.293660000000003</c:v>
                </c:pt>
                <c:pt idx="48347">
                  <c:v>-35.245710000000003</c:v>
                </c:pt>
                <c:pt idx="48348">
                  <c:v>-35.199889999999996</c:v>
                </c:pt>
                <c:pt idx="48349">
                  <c:v>-35.155290000000001</c:v>
                </c:pt>
                <c:pt idx="48350">
                  <c:v>-35.10895</c:v>
                </c:pt>
                <c:pt idx="48351">
                  <c:v>-35.062609999999999</c:v>
                </c:pt>
                <c:pt idx="48352">
                  <c:v>-35.013580000000005</c:v>
                </c:pt>
                <c:pt idx="48353">
                  <c:v>-34.963369999999998</c:v>
                </c:pt>
                <c:pt idx="48354">
                  <c:v>-34.912819999999996</c:v>
                </c:pt>
                <c:pt idx="48355">
                  <c:v>-34.861130000000003</c:v>
                </c:pt>
                <c:pt idx="48356">
                  <c:v>-34.80874</c:v>
                </c:pt>
                <c:pt idx="48357">
                  <c:v>-34.757179999999998</c:v>
                </c:pt>
                <c:pt idx="48358">
                  <c:v>-34.704860000000004</c:v>
                </c:pt>
                <c:pt idx="48359">
                  <c:v>-34.655360000000002</c:v>
                </c:pt>
                <c:pt idx="48360">
                  <c:v>-34.605359999999997</c:v>
                </c:pt>
                <c:pt idx="48361">
                  <c:v>-34.561099999999996</c:v>
                </c:pt>
                <c:pt idx="48362">
                  <c:v>-34.522109999999998</c:v>
                </c:pt>
                <c:pt idx="48363">
                  <c:v>-34.483640000000001</c:v>
                </c:pt>
                <c:pt idx="48364">
                  <c:v>-34.442189999999997</c:v>
                </c:pt>
                <c:pt idx="48365">
                  <c:v>-34.400030000000001</c:v>
                </c:pt>
                <c:pt idx="48366">
                  <c:v>-34.355690000000003</c:v>
                </c:pt>
                <c:pt idx="48367">
                  <c:v>-34.306570000000001</c:v>
                </c:pt>
                <c:pt idx="48368">
                  <c:v>-34.254620000000003</c:v>
                </c:pt>
                <c:pt idx="48369">
                  <c:v>-34.201389999999996</c:v>
                </c:pt>
                <c:pt idx="48370">
                  <c:v>-34.148290000000003</c:v>
                </c:pt>
                <c:pt idx="48371">
                  <c:v>-34.097279999999998</c:v>
                </c:pt>
                <c:pt idx="48372">
                  <c:v>-34.046379999999999</c:v>
                </c:pt>
                <c:pt idx="48373">
                  <c:v>-33.994790000000002</c:v>
                </c:pt>
                <c:pt idx="48374">
                  <c:v>-33.94218</c:v>
                </c:pt>
                <c:pt idx="48375">
                  <c:v>-33.888400000000004</c:v>
                </c:pt>
                <c:pt idx="48376">
                  <c:v>-33.83455</c:v>
                </c:pt>
                <c:pt idx="48377">
                  <c:v>-33.783470000000001</c:v>
                </c:pt>
                <c:pt idx="48378">
                  <c:v>-33.731290000000001</c:v>
                </c:pt>
                <c:pt idx="48379">
                  <c:v>-33.678319999999999</c:v>
                </c:pt>
                <c:pt idx="48380">
                  <c:v>-33.623750000000001</c:v>
                </c:pt>
                <c:pt idx="48381">
                  <c:v>-33.569200000000002</c:v>
                </c:pt>
                <c:pt idx="48382">
                  <c:v>-33.514769999999999</c:v>
                </c:pt>
                <c:pt idx="48383">
                  <c:v>-33.46114</c:v>
                </c:pt>
                <c:pt idx="48384">
                  <c:v>-33.407299999999999</c:v>
                </c:pt>
                <c:pt idx="48385">
                  <c:v>-33.350590000000004</c:v>
                </c:pt>
                <c:pt idx="48386">
                  <c:v>-33.292270000000002</c:v>
                </c:pt>
                <c:pt idx="48387">
                  <c:v>-33.233450000000005</c:v>
                </c:pt>
                <c:pt idx="48388">
                  <c:v>-33.174229999999994</c:v>
                </c:pt>
                <c:pt idx="48389">
                  <c:v>-33.115830000000003</c:v>
                </c:pt>
                <c:pt idx="48390">
                  <c:v>-33.060670000000002</c:v>
                </c:pt>
                <c:pt idx="48391">
                  <c:v>-33.009929999999997</c:v>
                </c:pt>
                <c:pt idx="48392">
                  <c:v>-32.955350000000003</c:v>
                </c:pt>
                <c:pt idx="48393">
                  <c:v>-32.898510000000002</c:v>
                </c:pt>
                <c:pt idx="48394">
                  <c:v>-32.840240000000001</c:v>
                </c:pt>
                <c:pt idx="48395">
                  <c:v>-32.78369</c:v>
                </c:pt>
                <c:pt idx="48396">
                  <c:v>-32.728749999999998</c:v>
                </c:pt>
                <c:pt idx="48397">
                  <c:v>-32.67362</c:v>
                </c:pt>
                <c:pt idx="48398">
                  <c:v>-32.617260000000002</c:v>
                </c:pt>
                <c:pt idx="48399">
                  <c:v>-32.564639999999997</c:v>
                </c:pt>
                <c:pt idx="48400">
                  <c:v>-32.511809999999997</c:v>
                </c:pt>
                <c:pt idx="48401">
                  <c:v>-32.456290000000003</c:v>
                </c:pt>
                <c:pt idx="48402">
                  <c:v>-32.400730000000003</c:v>
                </c:pt>
                <c:pt idx="48403">
                  <c:v>-32.343679999999999</c:v>
                </c:pt>
                <c:pt idx="48404">
                  <c:v>-32.286200000000001</c:v>
                </c:pt>
                <c:pt idx="48405">
                  <c:v>-32.227440000000001</c:v>
                </c:pt>
                <c:pt idx="48406">
                  <c:v>-32.168779999999998</c:v>
                </c:pt>
                <c:pt idx="48407">
                  <c:v>-32.109719999999996</c:v>
                </c:pt>
                <c:pt idx="48408">
                  <c:v>-32.050469999999997</c:v>
                </c:pt>
                <c:pt idx="48409">
                  <c:v>-31.99756</c:v>
                </c:pt>
                <c:pt idx="48410">
                  <c:v>-31.951990000000002</c:v>
                </c:pt>
                <c:pt idx="48411">
                  <c:v>-31.91112</c:v>
                </c:pt>
                <c:pt idx="48412">
                  <c:v>-31.868750000000002</c:v>
                </c:pt>
                <c:pt idx="48413">
                  <c:v>-31.825320000000001</c:v>
                </c:pt>
                <c:pt idx="48414">
                  <c:v>-31.781359999999999</c:v>
                </c:pt>
                <c:pt idx="48415">
                  <c:v>-31.736149999999999</c:v>
                </c:pt>
                <c:pt idx="48416">
                  <c:v>-31.688659999999999</c:v>
                </c:pt>
                <c:pt idx="48417">
                  <c:v>-31.640440000000002</c:v>
                </c:pt>
                <c:pt idx="48418">
                  <c:v>-31.59028</c:v>
                </c:pt>
                <c:pt idx="48419">
                  <c:v>-31.539660000000001</c:v>
                </c:pt>
                <c:pt idx="48420">
                  <c:v>-31.489850000000001</c:v>
                </c:pt>
                <c:pt idx="48421">
                  <c:v>-31.438020000000002</c:v>
                </c:pt>
                <c:pt idx="48422">
                  <c:v>-31.38738</c:v>
                </c:pt>
                <c:pt idx="48423">
                  <c:v>-31.339839999999999</c:v>
                </c:pt>
                <c:pt idx="48424">
                  <c:v>-31.292589999999997</c:v>
                </c:pt>
                <c:pt idx="48425">
                  <c:v>-31.243230000000001</c:v>
                </c:pt>
                <c:pt idx="48426">
                  <c:v>-31.192019999999999</c:v>
                </c:pt>
                <c:pt idx="48427">
                  <c:v>-31.141939999999998</c:v>
                </c:pt>
                <c:pt idx="48428">
                  <c:v>-31.09076</c:v>
                </c:pt>
                <c:pt idx="48429">
                  <c:v>-31.038060000000002</c:v>
                </c:pt>
                <c:pt idx="48430">
                  <c:v>-30.984459999999999</c:v>
                </c:pt>
                <c:pt idx="48431">
                  <c:v>-30.930330000000001</c:v>
                </c:pt>
                <c:pt idx="48432">
                  <c:v>-30.87557</c:v>
                </c:pt>
                <c:pt idx="48433">
                  <c:v>-30.820740000000001</c:v>
                </c:pt>
                <c:pt idx="48434">
                  <c:v>-30.764749999999999</c:v>
                </c:pt>
                <c:pt idx="48435">
                  <c:v>-30.708649999999999</c:v>
                </c:pt>
                <c:pt idx="48436">
                  <c:v>-30.652119999999996</c:v>
                </c:pt>
                <c:pt idx="48437">
                  <c:v>-30.59516</c:v>
                </c:pt>
                <c:pt idx="48438">
                  <c:v>-30.537190000000002</c:v>
                </c:pt>
                <c:pt idx="48439">
                  <c:v>-30.478770000000001</c:v>
                </c:pt>
                <c:pt idx="48440">
                  <c:v>-30.42023</c:v>
                </c:pt>
                <c:pt idx="48441">
                  <c:v>-30.36223</c:v>
                </c:pt>
                <c:pt idx="48442">
                  <c:v>-30.304280000000002</c:v>
                </c:pt>
                <c:pt idx="48443">
                  <c:v>-30.245639999999998</c:v>
                </c:pt>
                <c:pt idx="48444">
                  <c:v>-30.187179999999998</c:v>
                </c:pt>
                <c:pt idx="48445">
                  <c:v>-30.128400000000003</c:v>
                </c:pt>
                <c:pt idx="48446">
                  <c:v>-30.069479999999999</c:v>
                </c:pt>
                <c:pt idx="48447">
                  <c:v>-30.011499999999998</c:v>
                </c:pt>
                <c:pt idx="48448">
                  <c:v>-29.9557</c:v>
                </c:pt>
                <c:pt idx="48449">
                  <c:v>-29.901319999999998</c:v>
                </c:pt>
                <c:pt idx="48450">
                  <c:v>-29.84468</c:v>
                </c:pt>
                <c:pt idx="48451">
                  <c:v>-29.78678</c:v>
                </c:pt>
                <c:pt idx="48452">
                  <c:v>-29.729410000000001</c:v>
                </c:pt>
                <c:pt idx="48453">
                  <c:v>-29.669699999999999</c:v>
                </c:pt>
                <c:pt idx="48454">
                  <c:v>-29.60942</c:v>
                </c:pt>
                <c:pt idx="48455">
                  <c:v>-29.55162</c:v>
                </c:pt>
                <c:pt idx="48456">
                  <c:v>-29.505739999999999</c:v>
                </c:pt>
                <c:pt idx="48457">
                  <c:v>-29.457080000000001</c:v>
                </c:pt>
                <c:pt idx="48458">
                  <c:v>-29.406819999999996</c:v>
                </c:pt>
                <c:pt idx="48459">
                  <c:v>-29.35858</c:v>
                </c:pt>
                <c:pt idx="48460">
                  <c:v>-29.307739999999999</c:v>
                </c:pt>
                <c:pt idx="48461">
                  <c:v>-29.255320000000001</c:v>
                </c:pt>
                <c:pt idx="48462">
                  <c:v>-29.204240000000002</c:v>
                </c:pt>
                <c:pt idx="48463">
                  <c:v>-29.151449999999997</c:v>
                </c:pt>
                <c:pt idx="48464">
                  <c:v>-29.097329999999999</c:v>
                </c:pt>
                <c:pt idx="48465">
                  <c:v>-29.042910000000003</c:v>
                </c:pt>
                <c:pt idx="48466">
                  <c:v>-28.987099999999998</c:v>
                </c:pt>
                <c:pt idx="48467">
                  <c:v>-28.930280000000003</c:v>
                </c:pt>
                <c:pt idx="48468">
                  <c:v>-28.873700000000003</c:v>
                </c:pt>
                <c:pt idx="48469">
                  <c:v>-28.823509999999999</c:v>
                </c:pt>
                <c:pt idx="48470">
                  <c:v>-28.770519999999998</c:v>
                </c:pt>
                <c:pt idx="48471">
                  <c:v>-28.715380000000003</c:v>
                </c:pt>
                <c:pt idx="48472">
                  <c:v>-28.657859999999999</c:v>
                </c:pt>
                <c:pt idx="48473">
                  <c:v>-28.600290000000001</c:v>
                </c:pt>
                <c:pt idx="48474">
                  <c:v>-28.541400000000003</c:v>
                </c:pt>
                <c:pt idx="48475">
                  <c:v>-28.482780000000002</c:v>
                </c:pt>
                <c:pt idx="48476">
                  <c:v>-28.424390000000002</c:v>
                </c:pt>
                <c:pt idx="48477">
                  <c:v>-28.365520000000004</c:v>
                </c:pt>
                <c:pt idx="48478">
                  <c:v>-28.306280000000001</c:v>
                </c:pt>
                <c:pt idx="48479">
                  <c:v>-28.24907</c:v>
                </c:pt>
                <c:pt idx="48480">
                  <c:v>-28.192659999999997</c:v>
                </c:pt>
                <c:pt idx="48481">
                  <c:v>-28.134700000000002</c:v>
                </c:pt>
                <c:pt idx="48482">
                  <c:v>-28.07321</c:v>
                </c:pt>
                <c:pt idx="48483">
                  <c:v>-28.009529999999998</c:v>
                </c:pt>
                <c:pt idx="48484">
                  <c:v>-27.946749999999998</c:v>
                </c:pt>
                <c:pt idx="48485">
                  <c:v>-27.882359999999998</c:v>
                </c:pt>
                <c:pt idx="48486">
                  <c:v>-27.82009</c:v>
                </c:pt>
                <c:pt idx="48487">
                  <c:v>-27.756769999999999</c:v>
                </c:pt>
                <c:pt idx="48488">
                  <c:v>-27.692079999999997</c:v>
                </c:pt>
                <c:pt idx="48489">
                  <c:v>-27.629370000000002</c:v>
                </c:pt>
                <c:pt idx="48490">
                  <c:v>-27.565759999999997</c:v>
                </c:pt>
                <c:pt idx="48491">
                  <c:v>-27.502490000000002</c:v>
                </c:pt>
                <c:pt idx="48492">
                  <c:v>-27.438500000000001</c:v>
                </c:pt>
                <c:pt idx="48493">
                  <c:v>-27.37603</c:v>
                </c:pt>
                <c:pt idx="48494">
                  <c:v>-27.312259999999998</c:v>
                </c:pt>
                <c:pt idx="48495">
                  <c:v>-27.248350000000002</c:v>
                </c:pt>
                <c:pt idx="48496">
                  <c:v>-27.183430000000001</c:v>
                </c:pt>
                <c:pt idx="48497">
                  <c:v>-27.118470000000002</c:v>
                </c:pt>
                <c:pt idx="48498">
                  <c:v>-27.053440000000002</c:v>
                </c:pt>
                <c:pt idx="48499">
                  <c:v>-26.99166</c:v>
                </c:pt>
                <c:pt idx="48500">
                  <c:v>-26.956479999999999</c:v>
                </c:pt>
                <c:pt idx="48501">
                  <c:v>-26.91694</c:v>
                </c:pt>
                <c:pt idx="48502">
                  <c:v>-26.867230000000003</c:v>
                </c:pt>
                <c:pt idx="48503">
                  <c:v>-26.815829999999998</c:v>
                </c:pt>
                <c:pt idx="48504">
                  <c:v>-26.760020000000001</c:v>
                </c:pt>
                <c:pt idx="48505">
                  <c:v>-26.703209999999999</c:v>
                </c:pt>
                <c:pt idx="48506">
                  <c:v>-26.63974</c:v>
                </c:pt>
                <c:pt idx="48507">
                  <c:v>-26.575150000000001</c:v>
                </c:pt>
                <c:pt idx="48508">
                  <c:v>-26.50958</c:v>
                </c:pt>
                <c:pt idx="48509">
                  <c:v>-26.44313</c:v>
                </c:pt>
                <c:pt idx="48510">
                  <c:v>-26.375950000000003</c:v>
                </c:pt>
                <c:pt idx="48511">
                  <c:v>-26.307510000000001</c:v>
                </c:pt>
                <c:pt idx="48512">
                  <c:v>-26.23929</c:v>
                </c:pt>
                <c:pt idx="48513">
                  <c:v>-26.171479999999999</c:v>
                </c:pt>
                <c:pt idx="48514">
                  <c:v>-26.104029999999998</c:v>
                </c:pt>
                <c:pt idx="48515">
                  <c:v>-26.03612</c:v>
                </c:pt>
                <c:pt idx="48516">
                  <c:v>-25.968820000000001</c:v>
                </c:pt>
                <c:pt idx="48517">
                  <c:v>-25.901700000000002</c:v>
                </c:pt>
                <c:pt idx="48518">
                  <c:v>-25.83549</c:v>
                </c:pt>
                <c:pt idx="48519">
                  <c:v>-25.76923</c:v>
                </c:pt>
                <c:pt idx="48520">
                  <c:v>-25.702970000000001</c:v>
                </c:pt>
                <c:pt idx="48521">
                  <c:v>-25.635720000000003</c:v>
                </c:pt>
                <c:pt idx="48522">
                  <c:v>-25.569020000000002</c:v>
                </c:pt>
                <c:pt idx="48523">
                  <c:v>-25.503680000000003</c:v>
                </c:pt>
                <c:pt idx="48524">
                  <c:v>-25.438830000000003</c:v>
                </c:pt>
                <c:pt idx="48525">
                  <c:v>-25.373800000000003</c:v>
                </c:pt>
                <c:pt idx="48526">
                  <c:v>-25.305749999999996</c:v>
                </c:pt>
                <c:pt idx="48527">
                  <c:v>-25.237250000000003</c:v>
                </c:pt>
                <c:pt idx="48528">
                  <c:v>-25.166830000000001</c:v>
                </c:pt>
                <c:pt idx="48529">
                  <c:v>-25.098610000000001</c:v>
                </c:pt>
                <c:pt idx="48530">
                  <c:v>-25.029149999999998</c:v>
                </c:pt>
                <c:pt idx="48531">
                  <c:v>-24.95898</c:v>
                </c:pt>
                <c:pt idx="48532">
                  <c:v>-24.88944</c:v>
                </c:pt>
                <c:pt idx="48533">
                  <c:v>-24.819089999999999</c:v>
                </c:pt>
                <c:pt idx="48534">
                  <c:v>-24.747330000000002</c:v>
                </c:pt>
                <c:pt idx="48535">
                  <c:v>-24.67634</c:v>
                </c:pt>
                <c:pt idx="48536">
                  <c:v>-24.6053</c:v>
                </c:pt>
                <c:pt idx="48537">
                  <c:v>-24.534419999999997</c:v>
                </c:pt>
                <c:pt idx="48538">
                  <c:v>-24.463210000000004</c:v>
                </c:pt>
                <c:pt idx="48539">
                  <c:v>-24.39132</c:v>
                </c:pt>
                <c:pt idx="48540">
                  <c:v>-24.31934</c:v>
                </c:pt>
                <c:pt idx="48541">
                  <c:v>-24.247169999999997</c:v>
                </c:pt>
                <c:pt idx="48542">
                  <c:v>-24.174980000000001</c:v>
                </c:pt>
                <c:pt idx="48543">
                  <c:v>-24.103010000000001</c:v>
                </c:pt>
                <c:pt idx="48544">
                  <c:v>-24.030049999999999</c:v>
                </c:pt>
                <c:pt idx="48545">
                  <c:v>-23.956769999999999</c:v>
                </c:pt>
                <c:pt idx="48546">
                  <c:v>-23.8841</c:v>
                </c:pt>
                <c:pt idx="48547">
                  <c:v>-23.81071</c:v>
                </c:pt>
                <c:pt idx="48548">
                  <c:v>-23.73874</c:v>
                </c:pt>
                <c:pt idx="48549">
                  <c:v>-23.666520000000002</c:v>
                </c:pt>
                <c:pt idx="48550">
                  <c:v>-23.594430000000003</c:v>
                </c:pt>
                <c:pt idx="48551">
                  <c:v>-23.52272</c:v>
                </c:pt>
                <c:pt idx="48552">
                  <c:v>-23.44942</c:v>
                </c:pt>
                <c:pt idx="48553">
                  <c:v>-23.376290000000001</c:v>
                </c:pt>
                <c:pt idx="48554">
                  <c:v>-23.3034</c:v>
                </c:pt>
                <c:pt idx="48555">
                  <c:v>-23.228949999999998</c:v>
                </c:pt>
                <c:pt idx="48556">
                  <c:v>-23.154780000000002</c:v>
                </c:pt>
                <c:pt idx="48557">
                  <c:v>-23.081870000000002</c:v>
                </c:pt>
                <c:pt idx="48558">
                  <c:v>-23.012239999999998</c:v>
                </c:pt>
                <c:pt idx="48559">
                  <c:v>-22.943940000000001</c:v>
                </c:pt>
                <c:pt idx="48560">
                  <c:v>-22.87753</c:v>
                </c:pt>
                <c:pt idx="48561">
                  <c:v>-22.811210000000003</c:v>
                </c:pt>
                <c:pt idx="48562">
                  <c:v>-22.7453</c:v>
                </c:pt>
                <c:pt idx="48563">
                  <c:v>-22.679100000000002</c:v>
                </c:pt>
                <c:pt idx="48564">
                  <c:v>-22.614420000000003</c:v>
                </c:pt>
                <c:pt idx="48565">
                  <c:v>-22.55677</c:v>
                </c:pt>
                <c:pt idx="48566">
                  <c:v>-22.504559999999998</c:v>
                </c:pt>
                <c:pt idx="48567">
                  <c:v>-22.441719999999997</c:v>
                </c:pt>
                <c:pt idx="48568">
                  <c:v>-22.37444</c:v>
                </c:pt>
                <c:pt idx="48569">
                  <c:v>-22.305489999999999</c:v>
                </c:pt>
                <c:pt idx="48570">
                  <c:v>-22.23554</c:v>
                </c:pt>
                <c:pt idx="48571">
                  <c:v>-22.164839999999998</c:v>
                </c:pt>
                <c:pt idx="48572">
                  <c:v>-22.093579999999999</c:v>
                </c:pt>
                <c:pt idx="48573">
                  <c:v>-22.02168</c:v>
                </c:pt>
                <c:pt idx="48574">
                  <c:v>-21.948450000000001</c:v>
                </c:pt>
                <c:pt idx="48575">
                  <c:v>-21.87472</c:v>
                </c:pt>
                <c:pt idx="48576">
                  <c:v>-21.800940000000001</c:v>
                </c:pt>
                <c:pt idx="48577">
                  <c:v>-21.726670000000002</c:v>
                </c:pt>
                <c:pt idx="48578">
                  <c:v>-21.651630000000001</c:v>
                </c:pt>
                <c:pt idx="48579">
                  <c:v>-21.586859999999998</c:v>
                </c:pt>
                <c:pt idx="48580">
                  <c:v>-21.516020000000001</c:v>
                </c:pt>
                <c:pt idx="48581">
                  <c:v>-21.44145</c:v>
                </c:pt>
                <c:pt idx="48582">
                  <c:v>-21.36467</c:v>
                </c:pt>
                <c:pt idx="48583">
                  <c:v>-21.290520000000001</c:v>
                </c:pt>
                <c:pt idx="48584">
                  <c:v>-21.215060000000001</c:v>
                </c:pt>
                <c:pt idx="48585">
                  <c:v>-21.14106</c:v>
                </c:pt>
                <c:pt idx="48586">
                  <c:v>-21.065330000000003</c:v>
                </c:pt>
                <c:pt idx="48587">
                  <c:v>-20.989740000000001</c:v>
                </c:pt>
                <c:pt idx="48588">
                  <c:v>-20.915469999999999</c:v>
                </c:pt>
                <c:pt idx="48589">
                  <c:v>-20.840350000000001</c:v>
                </c:pt>
                <c:pt idx="48590">
                  <c:v>-20.766239999999996</c:v>
                </c:pt>
                <c:pt idx="48591">
                  <c:v>-20.690909999999999</c:v>
                </c:pt>
                <c:pt idx="48592">
                  <c:v>-20.616479999999999</c:v>
                </c:pt>
                <c:pt idx="48593">
                  <c:v>-20.543960000000002</c:v>
                </c:pt>
                <c:pt idx="48594">
                  <c:v>-20.471879999999999</c:v>
                </c:pt>
                <c:pt idx="48595">
                  <c:v>-20.400330000000004</c:v>
                </c:pt>
                <c:pt idx="48596">
                  <c:v>-20.32835</c:v>
                </c:pt>
                <c:pt idx="48597">
                  <c:v>-20.257339999999999</c:v>
                </c:pt>
                <c:pt idx="48598">
                  <c:v>-20.186030000000002</c:v>
                </c:pt>
                <c:pt idx="48599">
                  <c:v>-20.113769999999999</c:v>
                </c:pt>
                <c:pt idx="48600">
                  <c:v>-20.040700000000001</c:v>
                </c:pt>
                <c:pt idx="48601">
                  <c:v>-19.967580000000002</c:v>
                </c:pt>
                <c:pt idx="48602">
                  <c:v>-19.89292</c:v>
                </c:pt>
                <c:pt idx="48603">
                  <c:v>-19.8185</c:v>
                </c:pt>
                <c:pt idx="48604">
                  <c:v>-19.745480000000001</c:v>
                </c:pt>
                <c:pt idx="48605">
                  <c:v>-19.672329999999999</c:v>
                </c:pt>
                <c:pt idx="48606">
                  <c:v>-19.599910000000001</c:v>
                </c:pt>
                <c:pt idx="48607">
                  <c:v>-19.526879999999998</c:v>
                </c:pt>
                <c:pt idx="48608">
                  <c:v>-19.45411</c:v>
                </c:pt>
                <c:pt idx="48609">
                  <c:v>-19.37961</c:v>
                </c:pt>
                <c:pt idx="48610">
                  <c:v>-19.304510000000001</c:v>
                </c:pt>
                <c:pt idx="48611">
                  <c:v>-19.22908</c:v>
                </c:pt>
                <c:pt idx="48612">
                  <c:v>-19.15241</c:v>
                </c:pt>
                <c:pt idx="48613">
                  <c:v>-19.074829999999999</c:v>
                </c:pt>
                <c:pt idx="48614">
                  <c:v>-18.997579999999999</c:v>
                </c:pt>
                <c:pt idx="48615">
                  <c:v>-18.91919</c:v>
                </c:pt>
                <c:pt idx="48616">
                  <c:v>-18.83954</c:v>
                </c:pt>
                <c:pt idx="48617">
                  <c:v>-18.75948</c:v>
                </c:pt>
                <c:pt idx="48618">
                  <c:v>-18.678930000000001</c:v>
                </c:pt>
                <c:pt idx="48619">
                  <c:v>-18.598129999999998</c:v>
                </c:pt>
                <c:pt idx="48620">
                  <c:v>-18.516500000000001</c:v>
                </c:pt>
                <c:pt idx="48621">
                  <c:v>-18.43562</c:v>
                </c:pt>
                <c:pt idx="48622">
                  <c:v>-18.353740000000002</c:v>
                </c:pt>
                <c:pt idx="48623">
                  <c:v>-18.271570000000001</c:v>
                </c:pt>
                <c:pt idx="48624">
                  <c:v>-18.191859999999998</c:v>
                </c:pt>
                <c:pt idx="48625">
                  <c:v>-18.11317</c:v>
                </c:pt>
                <c:pt idx="48626">
                  <c:v>-18.034179999999999</c:v>
                </c:pt>
                <c:pt idx="48627">
                  <c:v>-17.953490000000002</c:v>
                </c:pt>
                <c:pt idx="48628">
                  <c:v>-17.87266</c:v>
                </c:pt>
                <c:pt idx="48629">
                  <c:v>-17.791399999999999</c:v>
                </c:pt>
                <c:pt idx="48630">
                  <c:v>-17.71001</c:v>
                </c:pt>
                <c:pt idx="48631">
                  <c:v>-17.63579</c:v>
                </c:pt>
                <c:pt idx="48632">
                  <c:v>-17.573440000000002</c:v>
                </c:pt>
                <c:pt idx="48633">
                  <c:v>-17.51182</c:v>
                </c:pt>
                <c:pt idx="48634">
                  <c:v>-17.4391</c:v>
                </c:pt>
                <c:pt idx="48635">
                  <c:v>-17.36307</c:v>
                </c:pt>
                <c:pt idx="48636">
                  <c:v>-17.283930000000002</c:v>
                </c:pt>
                <c:pt idx="48637">
                  <c:v>-17.203969999999998</c:v>
                </c:pt>
                <c:pt idx="48638">
                  <c:v>-17.12453</c:v>
                </c:pt>
                <c:pt idx="48639">
                  <c:v>-17.043369999999999</c:v>
                </c:pt>
                <c:pt idx="48640">
                  <c:v>-16.96171</c:v>
                </c:pt>
                <c:pt idx="48641">
                  <c:v>-16.880020000000002</c:v>
                </c:pt>
                <c:pt idx="48642">
                  <c:v>-16.798280000000002</c:v>
                </c:pt>
                <c:pt idx="48643">
                  <c:v>-16.715629999999997</c:v>
                </c:pt>
                <c:pt idx="48644">
                  <c:v>-16.632530000000003</c:v>
                </c:pt>
                <c:pt idx="48645">
                  <c:v>-16.549199999999999</c:v>
                </c:pt>
                <c:pt idx="48646">
                  <c:v>-16.467020000000002</c:v>
                </c:pt>
                <c:pt idx="48647">
                  <c:v>-16.384830000000001</c:v>
                </c:pt>
                <c:pt idx="48648">
                  <c:v>-16.303460000000001</c:v>
                </c:pt>
                <c:pt idx="48649">
                  <c:v>-16.221890000000002</c:v>
                </c:pt>
                <c:pt idx="48650">
                  <c:v>-16.140049999999999</c:v>
                </c:pt>
                <c:pt idx="48651">
                  <c:v>-16.057289999999998</c:v>
                </c:pt>
                <c:pt idx="48652">
                  <c:v>-15.973790000000001</c:v>
                </c:pt>
                <c:pt idx="48653">
                  <c:v>-15.89034</c:v>
                </c:pt>
                <c:pt idx="48654">
                  <c:v>-15.80768</c:v>
                </c:pt>
                <c:pt idx="48655">
                  <c:v>-15.724970000000001</c:v>
                </c:pt>
                <c:pt idx="48656">
                  <c:v>-15.64236</c:v>
                </c:pt>
                <c:pt idx="48657">
                  <c:v>-15.561109999999999</c:v>
                </c:pt>
                <c:pt idx="48658">
                  <c:v>-15.47888</c:v>
                </c:pt>
                <c:pt idx="48659">
                  <c:v>-15.395440000000001</c:v>
                </c:pt>
                <c:pt idx="48660">
                  <c:v>-15.312339999999999</c:v>
                </c:pt>
                <c:pt idx="48661">
                  <c:v>-15.228580000000001</c:v>
                </c:pt>
                <c:pt idx="48662">
                  <c:v>-15.14518</c:v>
                </c:pt>
                <c:pt idx="48663">
                  <c:v>-15.061199999999999</c:v>
                </c:pt>
                <c:pt idx="48664">
                  <c:v>-14.978389999999999</c:v>
                </c:pt>
                <c:pt idx="48665">
                  <c:v>-14.894030000000001</c:v>
                </c:pt>
                <c:pt idx="48666">
                  <c:v>-14.814629999999999</c:v>
                </c:pt>
                <c:pt idx="48667">
                  <c:v>-14.735309999999998</c:v>
                </c:pt>
                <c:pt idx="48668">
                  <c:v>-14.652670000000001</c:v>
                </c:pt>
                <c:pt idx="48669">
                  <c:v>-14.56898</c:v>
                </c:pt>
                <c:pt idx="48670">
                  <c:v>-14.485300000000001</c:v>
                </c:pt>
                <c:pt idx="48671">
                  <c:v>-14.401949999999999</c:v>
                </c:pt>
                <c:pt idx="48672">
                  <c:v>-14.31808</c:v>
                </c:pt>
                <c:pt idx="48673">
                  <c:v>-14.23376</c:v>
                </c:pt>
                <c:pt idx="48674">
                  <c:v>-14.149709999999999</c:v>
                </c:pt>
                <c:pt idx="48675">
                  <c:v>-14.065630000000001</c:v>
                </c:pt>
                <c:pt idx="48676">
                  <c:v>-13.982399999999998</c:v>
                </c:pt>
                <c:pt idx="48677">
                  <c:v>-13.898159999999999</c:v>
                </c:pt>
                <c:pt idx="48678">
                  <c:v>-13.813880000000001</c:v>
                </c:pt>
                <c:pt idx="48679">
                  <c:v>-13.72935</c:v>
                </c:pt>
                <c:pt idx="48680">
                  <c:v>-13.645569999999999</c:v>
                </c:pt>
                <c:pt idx="48681">
                  <c:v>-13.563670000000002</c:v>
                </c:pt>
                <c:pt idx="48682">
                  <c:v>-13.481540000000001</c:v>
                </c:pt>
                <c:pt idx="48683">
                  <c:v>-13.399369999999999</c:v>
                </c:pt>
                <c:pt idx="48684">
                  <c:v>-13.316929999999999</c:v>
                </c:pt>
                <c:pt idx="48685">
                  <c:v>-13.233879999999999</c:v>
                </c:pt>
                <c:pt idx="48686">
                  <c:v>-13.149610000000001</c:v>
                </c:pt>
                <c:pt idx="48687">
                  <c:v>-13.066649999999999</c:v>
                </c:pt>
                <c:pt idx="48688">
                  <c:v>-12.983150000000002</c:v>
                </c:pt>
                <c:pt idx="48689">
                  <c:v>-12.898899999999999</c:v>
                </c:pt>
                <c:pt idx="48690">
                  <c:v>-12.815510000000002</c:v>
                </c:pt>
                <c:pt idx="48691">
                  <c:v>-12.73076</c:v>
                </c:pt>
                <c:pt idx="48692">
                  <c:v>-12.64578</c:v>
                </c:pt>
                <c:pt idx="48693">
                  <c:v>-12.56094</c:v>
                </c:pt>
                <c:pt idx="48694">
                  <c:v>-12.475819999999999</c:v>
                </c:pt>
                <c:pt idx="48695">
                  <c:v>-12.391019999999999</c:v>
                </c:pt>
                <c:pt idx="48696">
                  <c:v>-12.306010000000001</c:v>
                </c:pt>
                <c:pt idx="48697">
                  <c:v>-12.221209999999999</c:v>
                </c:pt>
                <c:pt idx="48698">
                  <c:v>-12.13611</c:v>
                </c:pt>
                <c:pt idx="48699">
                  <c:v>-12.050970000000001</c:v>
                </c:pt>
                <c:pt idx="48700">
                  <c:v>-11.966010000000001</c:v>
                </c:pt>
                <c:pt idx="48701">
                  <c:v>-11.88058</c:v>
                </c:pt>
                <c:pt idx="48702">
                  <c:v>-11.795299999999999</c:v>
                </c:pt>
                <c:pt idx="48703">
                  <c:v>-11.709490000000001</c:v>
                </c:pt>
                <c:pt idx="48704">
                  <c:v>-11.623470000000001</c:v>
                </c:pt>
                <c:pt idx="48705">
                  <c:v>-11.538399999999999</c:v>
                </c:pt>
                <c:pt idx="48706">
                  <c:v>-11.45313</c:v>
                </c:pt>
                <c:pt idx="48707">
                  <c:v>-11.367640000000002</c:v>
                </c:pt>
                <c:pt idx="48708">
                  <c:v>-11.281870000000001</c:v>
                </c:pt>
                <c:pt idx="48709">
                  <c:v>-11.196669999999999</c:v>
                </c:pt>
                <c:pt idx="48710">
                  <c:v>-11.11111</c:v>
                </c:pt>
                <c:pt idx="48711">
                  <c:v>-11.02506</c:v>
                </c:pt>
                <c:pt idx="48712">
                  <c:v>-10.939129999999999</c:v>
                </c:pt>
                <c:pt idx="48713">
                  <c:v>-10.854379999999999</c:v>
                </c:pt>
                <c:pt idx="48714">
                  <c:v>-10.76877</c:v>
                </c:pt>
                <c:pt idx="48715">
                  <c:v>-10.683949999999999</c:v>
                </c:pt>
                <c:pt idx="48716">
                  <c:v>-10.599119999999999</c:v>
                </c:pt>
                <c:pt idx="48717">
                  <c:v>-10.514889999999999</c:v>
                </c:pt>
                <c:pt idx="48718">
                  <c:v>-10.4308</c:v>
                </c:pt>
                <c:pt idx="48719">
                  <c:v>-10.344819999999999</c:v>
                </c:pt>
                <c:pt idx="48720">
                  <c:v>-10.259210000000001</c:v>
                </c:pt>
                <c:pt idx="48721">
                  <c:v>-10.175590000000001</c:v>
                </c:pt>
                <c:pt idx="48722">
                  <c:v>-10.093360000000001</c:v>
                </c:pt>
                <c:pt idx="48723">
                  <c:v>-10.01291</c:v>
                </c:pt>
                <c:pt idx="48724">
                  <c:v>-9.9314429999999998</c:v>
                </c:pt>
                <c:pt idx="48725">
                  <c:v>-9.8478880000000011</c:v>
                </c:pt>
                <c:pt idx="48726">
                  <c:v>-9.7632370000000002</c:v>
                </c:pt>
                <c:pt idx="48727">
                  <c:v>-9.6783859999999997</c:v>
                </c:pt>
                <c:pt idx="48728">
                  <c:v>-9.5930649999999993</c:v>
                </c:pt>
                <c:pt idx="48729">
                  <c:v>-9.5074959999999997</c:v>
                </c:pt>
                <c:pt idx="48730">
                  <c:v>-9.4225680000000001</c:v>
                </c:pt>
                <c:pt idx="48731">
                  <c:v>-9.3392400000000002</c:v>
                </c:pt>
                <c:pt idx="48732">
                  <c:v>-9.2574140000000007</c:v>
                </c:pt>
                <c:pt idx="48733">
                  <c:v>-9.1750749999999996</c:v>
                </c:pt>
                <c:pt idx="48734">
                  <c:v>-9.0906509999999994</c:v>
                </c:pt>
                <c:pt idx="48735">
                  <c:v>-9.0044409999999999</c:v>
                </c:pt>
                <c:pt idx="48736">
                  <c:v>-8.9183629999999994</c:v>
                </c:pt>
                <c:pt idx="48737">
                  <c:v>-8.8313790000000001</c:v>
                </c:pt>
                <c:pt idx="48738">
                  <c:v>-8.7456250000000004</c:v>
                </c:pt>
                <c:pt idx="48739">
                  <c:v>-8.659046</c:v>
                </c:pt>
                <c:pt idx="48740">
                  <c:v>-8.5724289999999996</c:v>
                </c:pt>
                <c:pt idx="48741">
                  <c:v>-8.4854209999999988</c:v>
                </c:pt>
                <c:pt idx="48742">
                  <c:v>-8.399051</c:v>
                </c:pt>
                <c:pt idx="48743">
                  <c:v>-8.3125130000000009</c:v>
                </c:pt>
                <c:pt idx="48744">
                  <c:v>-8.2260639999999992</c:v>
                </c:pt>
                <c:pt idx="48745">
                  <c:v>-8.1391050000000007</c:v>
                </c:pt>
                <c:pt idx="48746">
                  <c:v>-8.0522980000000004</c:v>
                </c:pt>
                <c:pt idx="48747">
                  <c:v>-7.9659680000000002</c:v>
                </c:pt>
                <c:pt idx="48748">
                  <c:v>-7.8800749999999997</c:v>
                </c:pt>
                <c:pt idx="48749">
                  <c:v>-7.7942529999999994</c:v>
                </c:pt>
                <c:pt idx="48750">
                  <c:v>-7.7083300000000001</c:v>
                </c:pt>
                <c:pt idx="48751">
                  <c:v>-7.6217069999999998</c:v>
                </c:pt>
                <c:pt idx="48752">
                  <c:v>-7.5349089999999999</c:v>
                </c:pt>
                <c:pt idx="48753">
                  <c:v>-7.4478419999999996</c:v>
                </c:pt>
                <c:pt idx="48754">
                  <c:v>-7.3611300000000002</c:v>
                </c:pt>
                <c:pt idx="48755">
                  <c:v>-7.2740970000000003</c:v>
                </c:pt>
                <c:pt idx="48756">
                  <c:v>-7.1930300000000003</c:v>
                </c:pt>
                <c:pt idx="48757">
                  <c:v>-7.1099789999999992</c:v>
                </c:pt>
                <c:pt idx="48758">
                  <c:v>-7.0255140000000003</c:v>
                </c:pt>
                <c:pt idx="48759">
                  <c:v>-6.9392739999999993</c:v>
                </c:pt>
                <c:pt idx="48760">
                  <c:v>-6.8532800000000007</c:v>
                </c:pt>
                <c:pt idx="48761">
                  <c:v>-6.7666849999999998</c:v>
                </c:pt>
                <c:pt idx="48762">
                  <c:v>-6.6806140000000003</c:v>
                </c:pt>
                <c:pt idx="48763">
                  <c:v>-6.5938160000000003</c:v>
                </c:pt>
                <c:pt idx="48764">
                  <c:v>-6.5060770000000003</c:v>
                </c:pt>
                <c:pt idx="48765">
                  <c:v>-6.41812</c:v>
                </c:pt>
                <c:pt idx="48766">
                  <c:v>-6.3299229999999991</c:v>
                </c:pt>
                <c:pt idx="48767">
                  <c:v>-6.2419780000000005</c:v>
                </c:pt>
                <c:pt idx="48768">
                  <c:v>-6.154585</c:v>
                </c:pt>
                <c:pt idx="48769">
                  <c:v>-6.0671020000000002</c:v>
                </c:pt>
                <c:pt idx="48770">
                  <c:v>-5.9789259999999995</c:v>
                </c:pt>
                <c:pt idx="48771">
                  <c:v>-5.8922059999999998</c:v>
                </c:pt>
                <c:pt idx="48772">
                  <c:v>-5.8061910000000001</c:v>
                </c:pt>
                <c:pt idx="48773">
                  <c:v>-5.7191990000000006</c:v>
                </c:pt>
                <c:pt idx="48774">
                  <c:v>-5.6315910000000002</c:v>
                </c:pt>
                <c:pt idx="48775">
                  <c:v>-5.5450489999999997</c:v>
                </c:pt>
                <c:pt idx="48776">
                  <c:v>-5.458672</c:v>
                </c:pt>
                <c:pt idx="48777">
                  <c:v>-5.3727250000000009</c:v>
                </c:pt>
                <c:pt idx="48778">
                  <c:v>-5.2894810000000003</c:v>
                </c:pt>
                <c:pt idx="48779">
                  <c:v>-5.20871</c:v>
                </c:pt>
                <c:pt idx="48780">
                  <c:v>-5.1266500000000006</c:v>
                </c:pt>
                <c:pt idx="48781">
                  <c:v>-5.0405290000000003</c:v>
                </c:pt>
                <c:pt idx="48782">
                  <c:v>-4.9528809999999996</c:v>
                </c:pt>
                <c:pt idx="48783">
                  <c:v>-4.8651330000000002</c:v>
                </c:pt>
                <c:pt idx="48784">
                  <c:v>-4.7772100000000002</c:v>
                </c:pt>
                <c:pt idx="48785">
                  <c:v>-4.6907139999999998</c:v>
                </c:pt>
                <c:pt idx="48786">
                  <c:v>-4.6033809999999997</c:v>
                </c:pt>
                <c:pt idx="48787">
                  <c:v>-4.5154350000000001</c:v>
                </c:pt>
                <c:pt idx="48788">
                  <c:v>-4.4270209999999999</c:v>
                </c:pt>
                <c:pt idx="48789">
                  <c:v>-4.3401149999999999</c:v>
                </c:pt>
                <c:pt idx="48790">
                  <c:v>-4.2523109999999997</c:v>
                </c:pt>
                <c:pt idx="48791">
                  <c:v>-4.1648259999999997</c:v>
                </c:pt>
                <c:pt idx="48792">
                  <c:v>-4.0772430000000002</c:v>
                </c:pt>
                <c:pt idx="48793">
                  <c:v>-3.98881</c:v>
                </c:pt>
                <c:pt idx="48794">
                  <c:v>-3.9004090000000002</c:v>
                </c:pt>
                <c:pt idx="48795">
                  <c:v>-3.8123940000000003</c:v>
                </c:pt>
                <c:pt idx="48796">
                  <c:v>-3.7246980000000001</c:v>
                </c:pt>
                <c:pt idx="48797">
                  <c:v>-3.6366049999999999</c:v>
                </c:pt>
                <c:pt idx="48798">
                  <c:v>-3.5481910000000001</c:v>
                </c:pt>
                <c:pt idx="48799">
                  <c:v>-3.4599709999999999</c:v>
                </c:pt>
                <c:pt idx="48800">
                  <c:v>-3.3657650000000001</c:v>
                </c:pt>
                <c:pt idx="48801">
                  <c:v>-3.2757710000000002</c:v>
                </c:pt>
                <c:pt idx="48802">
                  <c:v>-3.1868610000000004</c:v>
                </c:pt>
                <c:pt idx="48803">
                  <c:v>-3.0982539999999998</c:v>
                </c:pt>
                <c:pt idx="48804">
                  <c:v>-3.0100630000000002</c:v>
                </c:pt>
                <c:pt idx="48805">
                  <c:v>-2.922587</c:v>
                </c:pt>
                <c:pt idx="48806">
                  <c:v>-2.8358149999999998</c:v>
                </c:pt>
                <c:pt idx="48807">
                  <c:v>-2.7484540000000002</c:v>
                </c:pt>
                <c:pt idx="48808">
                  <c:v>-2.6608870000000002</c:v>
                </c:pt>
                <c:pt idx="48809">
                  <c:v>-2.574011</c:v>
                </c:pt>
                <c:pt idx="48810">
                  <c:v>-2.4864850000000001</c:v>
                </c:pt>
                <c:pt idx="48811">
                  <c:v>-2.3985310000000002</c:v>
                </c:pt>
                <c:pt idx="48812">
                  <c:v>-2.310594</c:v>
                </c:pt>
                <c:pt idx="48813">
                  <c:v>-2.222601</c:v>
                </c:pt>
                <c:pt idx="48814">
                  <c:v>-2.1350440000000002</c:v>
                </c:pt>
                <c:pt idx="48815">
                  <c:v>-2.0472160000000001</c:v>
                </c:pt>
                <c:pt idx="48816">
                  <c:v>-1.959317</c:v>
                </c:pt>
                <c:pt idx="48817">
                  <c:v>-1.8713489999999999</c:v>
                </c:pt>
                <c:pt idx="48818">
                  <c:v>-1.7831350000000001</c:v>
                </c:pt>
                <c:pt idx="48819">
                  <c:v>-1.694399</c:v>
                </c:pt>
                <c:pt idx="48820">
                  <c:v>-1.6057440000000001</c:v>
                </c:pt>
                <c:pt idx="48821">
                  <c:v>-1.517104</c:v>
                </c:pt>
                <c:pt idx="48822">
                  <c:v>-1.4321300000000001</c:v>
                </c:pt>
                <c:pt idx="48823">
                  <c:v>-1.354152</c:v>
                </c:pt>
                <c:pt idx="48824">
                  <c:v>-1.276494</c:v>
                </c:pt>
                <c:pt idx="48825">
                  <c:v>-1.19418</c:v>
                </c:pt>
                <c:pt idx="48826">
                  <c:v>-1.109712</c:v>
                </c:pt>
                <c:pt idx="48827">
                  <c:v>-1.023433</c:v>
                </c:pt>
                <c:pt idx="48828">
                  <c:v>-0.93628290000000003</c:v>
                </c:pt>
                <c:pt idx="48829">
                  <c:v>-0.84955449999999999</c:v>
                </c:pt>
                <c:pt idx="48830">
                  <c:v>-0.76243759999999994</c:v>
                </c:pt>
                <c:pt idx="48831">
                  <c:v>-0.67465780000000009</c:v>
                </c:pt>
                <c:pt idx="48832">
                  <c:v>-0.58690909999999996</c:v>
                </c:pt>
                <c:pt idx="48833">
                  <c:v>-0.50019150000000001</c:v>
                </c:pt>
                <c:pt idx="48834">
                  <c:v>-0.41263340000000004</c:v>
                </c:pt>
                <c:pt idx="48835">
                  <c:v>-0.32488469999999997</c:v>
                </c:pt>
                <c:pt idx="48836">
                  <c:v>-0.2367949</c:v>
                </c:pt>
                <c:pt idx="48837">
                  <c:v>-0.14881610000000001</c:v>
                </c:pt>
                <c:pt idx="48838">
                  <c:v>-6.3114169999999997E-2</c:v>
                </c:pt>
                <c:pt idx="48839">
                  <c:v>2.0784140000000003E-2</c:v>
                </c:pt>
                <c:pt idx="48840">
                  <c:v>0.10718820000000001</c:v>
                </c:pt>
                <c:pt idx="48841">
                  <c:v>0.19414899999999999</c:v>
                </c:pt>
                <c:pt idx="48842">
                  <c:v>0.28065440000000003</c:v>
                </c:pt>
                <c:pt idx="48843">
                  <c:v>0.36786319999999995</c:v>
                </c:pt>
                <c:pt idx="48844">
                  <c:v>0.45498729999999998</c:v>
                </c:pt>
                <c:pt idx="48845">
                  <c:v>0.54142000000000001</c:v>
                </c:pt>
                <c:pt idx="48846">
                  <c:v>0.62708969999999997</c:v>
                </c:pt>
                <c:pt idx="48847">
                  <c:v>0.71361779999999997</c:v>
                </c:pt>
                <c:pt idx="48848">
                  <c:v>0.80038910000000008</c:v>
                </c:pt>
                <c:pt idx="48849">
                  <c:v>0.88610169999999999</c:v>
                </c:pt>
                <c:pt idx="48850">
                  <c:v>0.96973180000000003</c:v>
                </c:pt>
                <c:pt idx="48851">
                  <c:v>1.051482</c:v>
                </c:pt>
                <c:pt idx="48852">
                  <c:v>1.1360699999999999</c:v>
                </c:pt>
                <c:pt idx="48853">
                  <c:v>1.2235179999999999</c:v>
                </c:pt>
                <c:pt idx="48854">
                  <c:v>1.3107219999999999</c:v>
                </c:pt>
                <c:pt idx="48855">
                  <c:v>1.397878</c:v>
                </c:pt>
                <c:pt idx="48856">
                  <c:v>1.4818470000000001</c:v>
                </c:pt>
                <c:pt idx="48857">
                  <c:v>1.5664910000000001</c:v>
                </c:pt>
                <c:pt idx="48858">
                  <c:v>1.652236</c:v>
                </c:pt>
                <c:pt idx="48859">
                  <c:v>1.739163</c:v>
                </c:pt>
                <c:pt idx="48860">
                  <c:v>1.8259880000000002</c:v>
                </c:pt>
                <c:pt idx="48861">
                  <c:v>1.9122859999999999</c:v>
                </c:pt>
                <c:pt idx="48862">
                  <c:v>1.9994509999999999</c:v>
                </c:pt>
                <c:pt idx="48863">
                  <c:v>2.0870639999999998</c:v>
                </c:pt>
                <c:pt idx="48864">
                  <c:v>2.1738109999999997</c:v>
                </c:pt>
                <c:pt idx="48865">
                  <c:v>2.261117</c:v>
                </c:pt>
                <c:pt idx="48866">
                  <c:v>2.3484799999999999</c:v>
                </c:pt>
                <c:pt idx="48867">
                  <c:v>2.4360850000000003</c:v>
                </c:pt>
                <c:pt idx="48868">
                  <c:v>2.5233449999999999</c:v>
                </c:pt>
                <c:pt idx="48869">
                  <c:v>2.609788</c:v>
                </c:pt>
                <c:pt idx="48870">
                  <c:v>2.6961210000000002</c:v>
                </c:pt>
                <c:pt idx="48871">
                  <c:v>2.7824619999999998</c:v>
                </c:pt>
                <c:pt idx="48872">
                  <c:v>2.8696129999999997</c:v>
                </c:pt>
                <c:pt idx="48873">
                  <c:v>2.9570129999999999</c:v>
                </c:pt>
                <c:pt idx="48874">
                  <c:v>3.0442299999999998</c:v>
                </c:pt>
                <c:pt idx="48875">
                  <c:v>3.1309959999999997</c:v>
                </c:pt>
                <c:pt idx="48876">
                  <c:v>3.2177150000000001</c:v>
                </c:pt>
                <c:pt idx="48877">
                  <c:v>3.3034940000000002</c:v>
                </c:pt>
                <c:pt idx="48878">
                  <c:v>3.3897919999999999</c:v>
                </c:pt>
                <c:pt idx="48879">
                  <c:v>3.4745540000000004</c:v>
                </c:pt>
                <c:pt idx="48880">
                  <c:v>3.5597119999999998</c:v>
                </c:pt>
                <c:pt idx="48881">
                  <c:v>3.6456050000000002</c:v>
                </c:pt>
                <c:pt idx="48882">
                  <c:v>3.7321729999999995</c:v>
                </c:pt>
                <c:pt idx="48883">
                  <c:v>3.8193300000000003</c:v>
                </c:pt>
                <c:pt idx="48884">
                  <c:v>3.9060830000000002</c:v>
                </c:pt>
                <c:pt idx="48885">
                  <c:v>3.992788</c:v>
                </c:pt>
                <c:pt idx="48886">
                  <c:v>4.0790459999999999</c:v>
                </c:pt>
                <c:pt idx="48887">
                  <c:v>4.1665520000000003</c:v>
                </c:pt>
                <c:pt idx="48888">
                  <c:v>4.2538599999999995</c:v>
                </c:pt>
                <c:pt idx="48889">
                  <c:v>4.3410720000000005</c:v>
                </c:pt>
                <c:pt idx="48890">
                  <c:v>4.4276629999999999</c:v>
                </c:pt>
                <c:pt idx="48891">
                  <c:v>4.5141299999999998</c:v>
                </c:pt>
                <c:pt idx="48892">
                  <c:v>4.5987520000000002</c:v>
                </c:pt>
                <c:pt idx="48893">
                  <c:v>4.6852140000000002</c:v>
                </c:pt>
                <c:pt idx="48894">
                  <c:v>4.771693</c:v>
                </c:pt>
                <c:pt idx="48895">
                  <c:v>4.8569909999999998</c:v>
                </c:pt>
                <c:pt idx="48896">
                  <c:v>4.9406420000000004</c:v>
                </c:pt>
                <c:pt idx="48897">
                  <c:v>5.0226660000000001</c:v>
                </c:pt>
                <c:pt idx="48898">
                  <c:v>5.1070580000000003</c:v>
                </c:pt>
                <c:pt idx="48899">
                  <c:v>5.1912240000000001</c:v>
                </c:pt>
                <c:pt idx="48900">
                  <c:v>5.2764770000000007</c:v>
                </c:pt>
                <c:pt idx="48901">
                  <c:v>5.3619539999999999</c:v>
                </c:pt>
                <c:pt idx="48902">
                  <c:v>5.4530120000000002</c:v>
                </c:pt>
                <c:pt idx="48903">
                  <c:v>5.5420970000000001</c:v>
                </c:pt>
                <c:pt idx="48904">
                  <c:v>5.630331</c:v>
                </c:pt>
                <c:pt idx="48905">
                  <c:v>5.7176099999999996</c:v>
                </c:pt>
                <c:pt idx="48906">
                  <c:v>5.8042300000000004</c:v>
                </c:pt>
                <c:pt idx="48907">
                  <c:v>5.8915290000000002</c:v>
                </c:pt>
                <c:pt idx="48908">
                  <c:v>5.9785259999999996</c:v>
                </c:pt>
                <c:pt idx="48909">
                  <c:v>6.0657449999999997</c:v>
                </c:pt>
                <c:pt idx="48910">
                  <c:v>6.1532689999999999</c:v>
                </c:pt>
                <c:pt idx="48911">
                  <c:v>6.2408149999999996</c:v>
                </c:pt>
                <c:pt idx="48912">
                  <c:v>6.3290829999999998</c:v>
                </c:pt>
                <c:pt idx="48913">
                  <c:v>6.4167269999999998</c:v>
                </c:pt>
                <c:pt idx="48914">
                  <c:v>6.499549</c:v>
                </c:pt>
                <c:pt idx="48915">
                  <c:v>6.5773459999999995</c:v>
                </c:pt>
                <c:pt idx="48916">
                  <c:v>6.6584099999999999</c:v>
                </c:pt>
                <c:pt idx="48917">
                  <c:v>6.7425889999999997</c:v>
                </c:pt>
                <c:pt idx="48918">
                  <c:v>6.827223</c:v>
                </c:pt>
                <c:pt idx="48919">
                  <c:v>6.9127109999999998</c:v>
                </c:pt>
                <c:pt idx="48920">
                  <c:v>6.9972710000000005</c:v>
                </c:pt>
                <c:pt idx="48921">
                  <c:v>7.0824940000000005</c:v>
                </c:pt>
                <c:pt idx="48922">
                  <c:v>7.1696200000000001</c:v>
                </c:pt>
                <c:pt idx="48923">
                  <c:v>7.2560070000000003</c:v>
                </c:pt>
                <c:pt idx="48924">
                  <c:v>7.3448549999999999</c:v>
                </c:pt>
                <c:pt idx="48925">
                  <c:v>7.4294669999999998</c:v>
                </c:pt>
                <c:pt idx="48926">
                  <c:v>7.5167229999999998</c:v>
                </c:pt>
                <c:pt idx="48927">
                  <c:v>7.602074</c:v>
                </c:pt>
                <c:pt idx="48928">
                  <c:v>7.686191</c:v>
                </c:pt>
                <c:pt idx="48929">
                  <c:v>7.7714300000000005</c:v>
                </c:pt>
                <c:pt idx="48930">
                  <c:v>7.8578700000000001</c:v>
                </c:pt>
                <c:pt idx="48931">
                  <c:v>7.9440609999999996</c:v>
                </c:pt>
                <c:pt idx="48932">
                  <c:v>8.0303250000000013</c:v>
                </c:pt>
                <c:pt idx="48933">
                  <c:v>8.116771</c:v>
                </c:pt>
                <c:pt idx="48934">
                  <c:v>8.2031139999999994</c:v>
                </c:pt>
                <c:pt idx="48935">
                  <c:v>8.2892930000000007</c:v>
                </c:pt>
                <c:pt idx="48936">
                  <c:v>8.374879</c:v>
                </c:pt>
                <c:pt idx="48937">
                  <c:v>8.4630890000000001</c:v>
                </c:pt>
                <c:pt idx="48938">
                  <c:v>8.5502299999999991</c:v>
                </c:pt>
                <c:pt idx="48939">
                  <c:v>8.6362410000000001</c:v>
                </c:pt>
                <c:pt idx="48940">
                  <c:v>8.7227709999999998</c:v>
                </c:pt>
                <c:pt idx="48941">
                  <c:v>8.8093520000000005</c:v>
                </c:pt>
                <c:pt idx="48942">
                  <c:v>8.8953210000000009</c:v>
                </c:pt>
                <c:pt idx="48943">
                  <c:v>8.9818699999999989</c:v>
                </c:pt>
                <c:pt idx="48944">
                  <c:v>9.0687069999999999</c:v>
                </c:pt>
                <c:pt idx="48945">
                  <c:v>9.1543450000000011</c:v>
                </c:pt>
                <c:pt idx="48946">
                  <c:v>9.2408780000000004</c:v>
                </c:pt>
                <c:pt idx="48947">
                  <c:v>9.3277469999999987</c:v>
                </c:pt>
                <c:pt idx="48948">
                  <c:v>9.414479</c:v>
                </c:pt>
                <c:pt idx="48949">
                  <c:v>9.5012150000000002</c:v>
                </c:pt>
                <c:pt idx="48950">
                  <c:v>9.5877850000000002</c:v>
                </c:pt>
                <c:pt idx="48951">
                  <c:v>9.6745970000000003</c:v>
                </c:pt>
                <c:pt idx="48952">
                  <c:v>9.7605629999999994</c:v>
                </c:pt>
                <c:pt idx="48953">
                  <c:v>9.845326</c:v>
                </c:pt>
                <c:pt idx="48954">
                  <c:v>9.93065</c:v>
                </c:pt>
                <c:pt idx="48955">
                  <c:v>10.017130000000002</c:v>
                </c:pt>
                <c:pt idx="48956">
                  <c:v>10.103539999999999</c:v>
                </c:pt>
                <c:pt idx="48957">
                  <c:v>10.19075</c:v>
                </c:pt>
                <c:pt idx="48958">
                  <c:v>10.277259999999998</c:v>
                </c:pt>
                <c:pt idx="48959">
                  <c:v>10.363420000000001</c:v>
                </c:pt>
                <c:pt idx="48960">
                  <c:v>10.44933</c:v>
                </c:pt>
                <c:pt idx="48961">
                  <c:v>10.53519</c:v>
                </c:pt>
                <c:pt idx="48962">
                  <c:v>10.620719999999999</c:v>
                </c:pt>
                <c:pt idx="48963">
                  <c:v>10.706850000000001</c:v>
                </c:pt>
                <c:pt idx="48964">
                  <c:v>10.793699999999999</c:v>
                </c:pt>
                <c:pt idx="48965">
                  <c:v>10.87923</c:v>
                </c:pt>
                <c:pt idx="48966">
                  <c:v>10.965249999999999</c:v>
                </c:pt>
                <c:pt idx="48967">
                  <c:v>11.05016</c:v>
                </c:pt>
                <c:pt idx="48968">
                  <c:v>11.136040000000001</c:v>
                </c:pt>
                <c:pt idx="48969">
                  <c:v>11.22119</c:v>
                </c:pt>
                <c:pt idx="48970">
                  <c:v>11.302509999999998</c:v>
                </c:pt>
                <c:pt idx="48971">
                  <c:v>11.38514</c:v>
                </c:pt>
                <c:pt idx="48972">
                  <c:v>11.469819999999999</c:v>
                </c:pt>
                <c:pt idx="48973">
                  <c:v>11.55505</c:v>
                </c:pt>
                <c:pt idx="48974">
                  <c:v>11.64067</c:v>
                </c:pt>
                <c:pt idx="48975">
                  <c:v>11.726179999999999</c:v>
                </c:pt>
                <c:pt idx="48976">
                  <c:v>11.81025</c:v>
                </c:pt>
                <c:pt idx="48977">
                  <c:v>11.894309999999999</c:v>
                </c:pt>
                <c:pt idx="48978">
                  <c:v>11.979369999999999</c:v>
                </c:pt>
                <c:pt idx="48979">
                  <c:v>12.065</c:v>
                </c:pt>
                <c:pt idx="48980">
                  <c:v>12.15096</c:v>
                </c:pt>
                <c:pt idx="48981">
                  <c:v>12.2363</c:v>
                </c:pt>
                <c:pt idx="48982">
                  <c:v>12.320969999999999</c:v>
                </c:pt>
                <c:pt idx="48983">
                  <c:v>12.4061</c:v>
                </c:pt>
                <c:pt idx="48984">
                  <c:v>12.491579999999999</c:v>
                </c:pt>
                <c:pt idx="48985">
                  <c:v>12.57498</c:v>
                </c:pt>
                <c:pt idx="48986">
                  <c:v>12.658899999999999</c:v>
                </c:pt>
                <c:pt idx="48987">
                  <c:v>12.74348</c:v>
                </c:pt>
                <c:pt idx="48988">
                  <c:v>12.82863</c:v>
                </c:pt>
                <c:pt idx="48989">
                  <c:v>12.91376</c:v>
                </c:pt>
                <c:pt idx="48990">
                  <c:v>12.99887</c:v>
                </c:pt>
                <c:pt idx="48991">
                  <c:v>13.08315</c:v>
                </c:pt>
                <c:pt idx="48992">
                  <c:v>13.16797</c:v>
                </c:pt>
                <c:pt idx="48993">
                  <c:v>13.252749999999999</c:v>
                </c:pt>
                <c:pt idx="48994">
                  <c:v>13.337810000000001</c:v>
                </c:pt>
                <c:pt idx="48995">
                  <c:v>13.423110000000001</c:v>
                </c:pt>
                <c:pt idx="48996">
                  <c:v>13.50806</c:v>
                </c:pt>
                <c:pt idx="48997">
                  <c:v>13.5924</c:v>
                </c:pt>
                <c:pt idx="48998">
                  <c:v>13.676550000000001</c:v>
                </c:pt>
                <c:pt idx="48999">
                  <c:v>13.760859999999999</c:v>
                </c:pt>
                <c:pt idx="49000">
                  <c:v>13.84422</c:v>
                </c:pt>
                <c:pt idx="49001">
                  <c:v>13.92695</c:v>
                </c:pt>
                <c:pt idx="49002">
                  <c:v>14.00971</c:v>
                </c:pt>
                <c:pt idx="49003">
                  <c:v>14.09225</c:v>
                </c:pt>
                <c:pt idx="49004">
                  <c:v>14.175219999999999</c:v>
                </c:pt>
                <c:pt idx="49005">
                  <c:v>14.255199999999999</c:v>
                </c:pt>
                <c:pt idx="49006">
                  <c:v>14.33258</c:v>
                </c:pt>
                <c:pt idx="49007">
                  <c:v>14.413780000000001</c:v>
                </c:pt>
                <c:pt idx="49008">
                  <c:v>14.49414</c:v>
                </c:pt>
                <c:pt idx="49009">
                  <c:v>14.575480000000001</c:v>
                </c:pt>
                <c:pt idx="49010">
                  <c:v>14.661090000000002</c:v>
                </c:pt>
                <c:pt idx="49011">
                  <c:v>14.743440000000001</c:v>
                </c:pt>
                <c:pt idx="49012">
                  <c:v>14.8263</c:v>
                </c:pt>
                <c:pt idx="49013">
                  <c:v>14.90976</c:v>
                </c:pt>
                <c:pt idx="49014">
                  <c:v>14.993289999999998</c:v>
                </c:pt>
                <c:pt idx="49015">
                  <c:v>15.076309999999999</c:v>
                </c:pt>
                <c:pt idx="49016">
                  <c:v>15.159520000000001</c:v>
                </c:pt>
                <c:pt idx="49017">
                  <c:v>15.242990000000001</c:v>
                </c:pt>
                <c:pt idx="49018">
                  <c:v>15.32521</c:v>
                </c:pt>
                <c:pt idx="49019">
                  <c:v>15.407919999999999</c:v>
                </c:pt>
                <c:pt idx="49020">
                  <c:v>15.490320000000001</c:v>
                </c:pt>
                <c:pt idx="49021">
                  <c:v>15.5731</c:v>
                </c:pt>
                <c:pt idx="49022">
                  <c:v>15.65287</c:v>
                </c:pt>
                <c:pt idx="49023">
                  <c:v>15.73471</c:v>
                </c:pt>
                <c:pt idx="49024">
                  <c:v>15.81795</c:v>
                </c:pt>
                <c:pt idx="49025">
                  <c:v>15.90057</c:v>
                </c:pt>
                <c:pt idx="49026">
                  <c:v>15.983639999999999</c:v>
                </c:pt>
                <c:pt idx="49027">
                  <c:v>16.067679999999999</c:v>
                </c:pt>
                <c:pt idx="49028">
                  <c:v>16.151479999999999</c:v>
                </c:pt>
                <c:pt idx="49029">
                  <c:v>16.235849999999999</c:v>
                </c:pt>
                <c:pt idx="49030">
                  <c:v>16.320869999999999</c:v>
                </c:pt>
                <c:pt idx="49031">
                  <c:v>16.405950000000001</c:v>
                </c:pt>
                <c:pt idx="49032">
                  <c:v>16.491050000000001</c:v>
                </c:pt>
                <c:pt idx="49033">
                  <c:v>16.57619</c:v>
                </c:pt>
                <c:pt idx="49034">
                  <c:v>16.661339999999999</c:v>
                </c:pt>
                <c:pt idx="49035">
                  <c:v>16.74635</c:v>
                </c:pt>
                <c:pt idx="49036">
                  <c:v>16.831320000000002</c:v>
                </c:pt>
                <c:pt idx="49037">
                  <c:v>16.916049999999998</c:v>
                </c:pt>
                <c:pt idx="49038">
                  <c:v>16.999880000000001</c:v>
                </c:pt>
                <c:pt idx="49039">
                  <c:v>17.083970000000001</c:v>
                </c:pt>
                <c:pt idx="49040">
                  <c:v>17.16836</c:v>
                </c:pt>
                <c:pt idx="49041">
                  <c:v>17.252940000000002</c:v>
                </c:pt>
                <c:pt idx="49042">
                  <c:v>17.337109999999999</c:v>
                </c:pt>
                <c:pt idx="49043">
                  <c:v>17.4223</c:v>
                </c:pt>
                <c:pt idx="49044">
                  <c:v>17.50732</c:v>
                </c:pt>
                <c:pt idx="49045">
                  <c:v>17.59225</c:v>
                </c:pt>
                <c:pt idx="49046">
                  <c:v>17.674810000000001</c:v>
                </c:pt>
                <c:pt idx="49047">
                  <c:v>17.74794</c:v>
                </c:pt>
                <c:pt idx="49048">
                  <c:v>17.830200000000001</c:v>
                </c:pt>
                <c:pt idx="49049">
                  <c:v>17.914580000000001</c:v>
                </c:pt>
                <c:pt idx="49050">
                  <c:v>17.998529999999999</c:v>
                </c:pt>
                <c:pt idx="49051">
                  <c:v>18.082619999999999</c:v>
                </c:pt>
                <c:pt idx="49052">
                  <c:v>18.166990000000002</c:v>
                </c:pt>
                <c:pt idx="49053">
                  <c:v>18.25131</c:v>
                </c:pt>
                <c:pt idx="49054">
                  <c:v>18.335100000000001</c:v>
                </c:pt>
                <c:pt idx="49055">
                  <c:v>18.418959999999998</c:v>
                </c:pt>
                <c:pt idx="49056">
                  <c:v>18.504280000000001</c:v>
                </c:pt>
                <c:pt idx="49057">
                  <c:v>18.588809999999999</c:v>
                </c:pt>
                <c:pt idx="49058">
                  <c:v>18.672820000000002</c:v>
                </c:pt>
                <c:pt idx="49059">
                  <c:v>18.757280000000002</c:v>
                </c:pt>
                <c:pt idx="49060">
                  <c:v>18.84186</c:v>
                </c:pt>
                <c:pt idx="49061">
                  <c:v>18.925810000000002</c:v>
                </c:pt>
                <c:pt idx="49062">
                  <c:v>19.010480000000001</c:v>
                </c:pt>
                <c:pt idx="49063">
                  <c:v>19.095200000000002</c:v>
                </c:pt>
                <c:pt idx="49064">
                  <c:v>19.17867</c:v>
                </c:pt>
                <c:pt idx="49065">
                  <c:v>19.262140000000002</c:v>
                </c:pt>
                <c:pt idx="49066">
                  <c:v>19.345690000000001</c:v>
                </c:pt>
                <c:pt idx="49067">
                  <c:v>19.429289999999998</c:v>
                </c:pt>
                <c:pt idx="49068">
                  <c:v>19.512910000000002</c:v>
                </c:pt>
                <c:pt idx="49069">
                  <c:v>19.593689999999999</c:v>
                </c:pt>
                <c:pt idx="49070">
                  <c:v>19.674990000000001</c:v>
                </c:pt>
                <c:pt idx="49071">
                  <c:v>19.755130000000001</c:v>
                </c:pt>
                <c:pt idx="49072">
                  <c:v>19.836180000000002</c:v>
                </c:pt>
                <c:pt idx="49073">
                  <c:v>19.917769999999997</c:v>
                </c:pt>
                <c:pt idx="49074">
                  <c:v>20.000070000000001</c:v>
                </c:pt>
                <c:pt idx="49075">
                  <c:v>20.081579999999999</c:v>
                </c:pt>
                <c:pt idx="49076">
                  <c:v>20.163000000000004</c:v>
                </c:pt>
                <c:pt idx="49077">
                  <c:v>20.244160000000001</c:v>
                </c:pt>
                <c:pt idx="49078">
                  <c:v>20.324529999999999</c:v>
                </c:pt>
                <c:pt idx="49079">
                  <c:v>20.40476</c:v>
                </c:pt>
                <c:pt idx="49080">
                  <c:v>20.485579999999999</c:v>
                </c:pt>
                <c:pt idx="49081">
                  <c:v>20.566369999999999</c:v>
                </c:pt>
                <c:pt idx="49082">
                  <c:v>20.647169999999999</c:v>
                </c:pt>
                <c:pt idx="49083">
                  <c:v>20.72831</c:v>
                </c:pt>
                <c:pt idx="49084">
                  <c:v>20.808330000000002</c:v>
                </c:pt>
                <c:pt idx="49085">
                  <c:v>20.887720000000002</c:v>
                </c:pt>
                <c:pt idx="49086">
                  <c:v>20.967500000000001</c:v>
                </c:pt>
                <c:pt idx="49087">
                  <c:v>21.04899</c:v>
                </c:pt>
                <c:pt idx="49088">
                  <c:v>21.130759999999999</c:v>
                </c:pt>
                <c:pt idx="49089">
                  <c:v>21.213039999999999</c:v>
                </c:pt>
                <c:pt idx="49090">
                  <c:v>21.296879999999998</c:v>
                </c:pt>
                <c:pt idx="49091">
                  <c:v>21.381039999999999</c:v>
                </c:pt>
                <c:pt idx="49092">
                  <c:v>21.46546</c:v>
                </c:pt>
                <c:pt idx="49093">
                  <c:v>21.548389999999998</c:v>
                </c:pt>
                <c:pt idx="49094">
                  <c:v>21.632470000000001</c:v>
                </c:pt>
                <c:pt idx="49095">
                  <c:v>21.716479999999997</c:v>
                </c:pt>
                <c:pt idx="49096">
                  <c:v>21.799390000000002</c:v>
                </c:pt>
                <c:pt idx="49097">
                  <c:v>21.882199999999997</c:v>
                </c:pt>
                <c:pt idx="49098">
                  <c:v>21.964860000000002</c:v>
                </c:pt>
                <c:pt idx="49099">
                  <c:v>22.047310000000003</c:v>
                </c:pt>
                <c:pt idx="49100">
                  <c:v>22.128820000000001</c:v>
                </c:pt>
                <c:pt idx="49101">
                  <c:v>22.20767</c:v>
                </c:pt>
                <c:pt idx="49102">
                  <c:v>22.28856</c:v>
                </c:pt>
                <c:pt idx="49103">
                  <c:v>22.367840000000001</c:v>
                </c:pt>
                <c:pt idx="49104">
                  <c:v>22.446660000000001</c:v>
                </c:pt>
                <c:pt idx="49105">
                  <c:v>22.525599999999997</c:v>
                </c:pt>
                <c:pt idx="49106">
                  <c:v>22.60689</c:v>
                </c:pt>
                <c:pt idx="49107">
                  <c:v>22.688739999999999</c:v>
                </c:pt>
                <c:pt idx="49108">
                  <c:v>22.768180000000001</c:v>
                </c:pt>
                <c:pt idx="49109">
                  <c:v>22.846700000000002</c:v>
                </c:pt>
                <c:pt idx="49110">
                  <c:v>22.927040000000002</c:v>
                </c:pt>
                <c:pt idx="49111">
                  <c:v>23.006880000000002</c:v>
                </c:pt>
                <c:pt idx="49112">
                  <c:v>23.087009999999999</c:v>
                </c:pt>
                <c:pt idx="49113">
                  <c:v>23.168319999999998</c:v>
                </c:pt>
                <c:pt idx="49114">
                  <c:v>23.250160000000001</c:v>
                </c:pt>
                <c:pt idx="49115">
                  <c:v>23.332709999999999</c:v>
                </c:pt>
                <c:pt idx="49116">
                  <c:v>23.41488</c:v>
                </c:pt>
                <c:pt idx="49117">
                  <c:v>23.497620000000001</c:v>
                </c:pt>
                <c:pt idx="49118">
                  <c:v>23.580410000000001</c:v>
                </c:pt>
                <c:pt idx="49119">
                  <c:v>23.664640000000002</c:v>
                </c:pt>
                <c:pt idx="49120">
                  <c:v>23.747919999999997</c:v>
                </c:pt>
                <c:pt idx="49121">
                  <c:v>23.830819999999999</c:v>
                </c:pt>
                <c:pt idx="49122">
                  <c:v>23.912710000000001</c:v>
                </c:pt>
                <c:pt idx="49123">
                  <c:v>23.969010000000001</c:v>
                </c:pt>
                <c:pt idx="49124">
                  <c:v>24.030090000000001</c:v>
                </c:pt>
                <c:pt idx="49125">
                  <c:v>24.101099999999999</c:v>
                </c:pt>
                <c:pt idx="49126">
                  <c:v>24.180350000000001</c:v>
                </c:pt>
                <c:pt idx="49127">
                  <c:v>24.257330000000003</c:v>
                </c:pt>
                <c:pt idx="49128">
                  <c:v>24.33812</c:v>
                </c:pt>
                <c:pt idx="49129">
                  <c:v>24.420679999999997</c:v>
                </c:pt>
                <c:pt idx="49130">
                  <c:v>24.50272</c:v>
                </c:pt>
                <c:pt idx="49131">
                  <c:v>24.585520000000002</c:v>
                </c:pt>
                <c:pt idx="49132">
                  <c:v>24.668309999999998</c:v>
                </c:pt>
                <c:pt idx="49133">
                  <c:v>24.751739999999998</c:v>
                </c:pt>
                <c:pt idx="49134">
                  <c:v>24.835259999999998</c:v>
                </c:pt>
                <c:pt idx="49135">
                  <c:v>24.919429999999998</c:v>
                </c:pt>
                <c:pt idx="49136">
                  <c:v>25.005969999999998</c:v>
                </c:pt>
                <c:pt idx="49137">
                  <c:v>25.091950000000001</c:v>
                </c:pt>
                <c:pt idx="49138">
                  <c:v>25.178429999999999</c:v>
                </c:pt>
                <c:pt idx="49139">
                  <c:v>25.266869999999997</c:v>
                </c:pt>
                <c:pt idx="49140">
                  <c:v>25.352080000000001</c:v>
                </c:pt>
                <c:pt idx="49141">
                  <c:v>25.43637</c:v>
                </c:pt>
                <c:pt idx="49142">
                  <c:v>25.521799999999999</c:v>
                </c:pt>
                <c:pt idx="49143">
                  <c:v>25.613980000000002</c:v>
                </c:pt>
                <c:pt idx="49144">
                  <c:v>25.701509999999999</c:v>
                </c:pt>
                <c:pt idx="49145">
                  <c:v>25.785710000000002</c:v>
                </c:pt>
                <c:pt idx="49146">
                  <c:v>25.869309999999999</c:v>
                </c:pt>
                <c:pt idx="49147">
                  <c:v>25.953230000000001</c:v>
                </c:pt>
                <c:pt idx="49148">
                  <c:v>26.037649999999999</c:v>
                </c:pt>
                <c:pt idx="49149">
                  <c:v>26.12182</c:v>
                </c:pt>
                <c:pt idx="49150">
                  <c:v>26.20637</c:v>
                </c:pt>
                <c:pt idx="49151">
                  <c:v>26.290079999999996</c:v>
                </c:pt>
                <c:pt idx="49152">
                  <c:v>26.374460000000003</c:v>
                </c:pt>
                <c:pt idx="49153">
                  <c:v>26.45964</c:v>
                </c:pt>
                <c:pt idx="49154">
                  <c:v>26.545059999999999</c:v>
                </c:pt>
                <c:pt idx="49155">
                  <c:v>26.630050000000001</c:v>
                </c:pt>
                <c:pt idx="49156">
                  <c:v>26.71576</c:v>
                </c:pt>
                <c:pt idx="49157">
                  <c:v>26.802069999999997</c:v>
                </c:pt>
                <c:pt idx="49158">
                  <c:v>26.88862</c:v>
                </c:pt>
                <c:pt idx="49159">
                  <c:v>26.975079999999998</c:v>
                </c:pt>
                <c:pt idx="49160">
                  <c:v>27.062860000000001</c:v>
                </c:pt>
                <c:pt idx="49161">
                  <c:v>27.150579999999998</c:v>
                </c:pt>
                <c:pt idx="49162">
                  <c:v>27.240069999999999</c:v>
                </c:pt>
                <c:pt idx="49163">
                  <c:v>27.328690000000002</c:v>
                </c:pt>
                <c:pt idx="49164">
                  <c:v>27.418490000000002</c:v>
                </c:pt>
                <c:pt idx="49165">
                  <c:v>27.507169999999999</c:v>
                </c:pt>
                <c:pt idx="49166">
                  <c:v>27.596889999999998</c:v>
                </c:pt>
                <c:pt idx="49167">
                  <c:v>27.686500000000002</c:v>
                </c:pt>
                <c:pt idx="49168">
                  <c:v>27.77488</c:v>
                </c:pt>
                <c:pt idx="49169">
                  <c:v>27.863140000000001</c:v>
                </c:pt>
                <c:pt idx="49170">
                  <c:v>27.951839999999997</c:v>
                </c:pt>
                <c:pt idx="49171">
                  <c:v>28.040839999999999</c:v>
                </c:pt>
                <c:pt idx="49172">
                  <c:v>28.13034</c:v>
                </c:pt>
                <c:pt idx="49173">
                  <c:v>28.22645</c:v>
                </c:pt>
                <c:pt idx="49174">
                  <c:v>28.302999999999997</c:v>
                </c:pt>
                <c:pt idx="49175">
                  <c:v>28.382360000000002</c:v>
                </c:pt>
                <c:pt idx="49176">
                  <c:v>28.46518</c:v>
                </c:pt>
                <c:pt idx="49177">
                  <c:v>28.54759</c:v>
                </c:pt>
                <c:pt idx="49178">
                  <c:v>28.63111</c:v>
                </c:pt>
                <c:pt idx="49179">
                  <c:v>28.713060000000002</c:v>
                </c:pt>
                <c:pt idx="49180">
                  <c:v>28.795480000000001</c:v>
                </c:pt>
                <c:pt idx="49181">
                  <c:v>28.877989999999997</c:v>
                </c:pt>
                <c:pt idx="49182">
                  <c:v>28.961320000000001</c:v>
                </c:pt>
                <c:pt idx="49183">
                  <c:v>29.046120000000002</c:v>
                </c:pt>
                <c:pt idx="49184">
                  <c:v>29.130560000000003</c:v>
                </c:pt>
                <c:pt idx="49185">
                  <c:v>29.213909999999998</c:v>
                </c:pt>
                <c:pt idx="49186">
                  <c:v>29.301400000000001</c:v>
                </c:pt>
                <c:pt idx="49187">
                  <c:v>29.386369999999999</c:v>
                </c:pt>
                <c:pt idx="49188">
                  <c:v>29.47006</c:v>
                </c:pt>
                <c:pt idx="49189">
                  <c:v>29.552040000000002</c:v>
                </c:pt>
                <c:pt idx="49190">
                  <c:v>29.634540000000001</c:v>
                </c:pt>
                <c:pt idx="49191">
                  <c:v>29.716939999999997</c:v>
                </c:pt>
                <c:pt idx="49192">
                  <c:v>29.79956</c:v>
                </c:pt>
                <c:pt idx="49193">
                  <c:v>29.883279999999999</c:v>
                </c:pt>
                <c:pt idx="49194">
                  <c:v>29.968210000000003</c:v>
                </c:pt>
                <c:pt idx="49195">
                  <c:v>30.053319999999999</c:v>
                </c:pt>
                <c:pt idx="49196">
                  <c:v>30.138840000000002</c:v>
                </c:pt>
                <c:pt idx="49197">
                  <c:v>30.224240000000002</c:v>
                </c:pt>
                <c:pt idx="49198">
                  <c:v>30.309240000000003</c:v>
                </c:pt>
                <c:pt idx="49199">
                  <c:v>30.394329999999997</c:v>
                </c:pt>
                <c:pt idx="49200">
                  <c:v>30.479620000000001</c:v>
                </c:pt>
                <c:pt idx="49201">
                  <c:v>30.56391</c:v>
                </c:pt>
                <c:pt idx="49202">
                  <c:v>30.649160000000002</c:v>
                </c:pt>
                <c:pt idx="49203">
                  <c:v>30.734210000000001</c:v>
                </c:pt>
                <c:pt idx="49204">
                  <c:v>30.819939999999999</c:v>
                </c:pt>
                <c:pt idx="49205">
                  <c:v>30.90569</c:v>
                </c:pt>
                <c:pt idx="49206">
                  <c:v>30.991610000000001</c:v>
                </c:pt>
                <c:pt idx="49207">
                  <c:v>31.078849999999999</c:v>
                </c:pt>
                <c:pt idx="49208">
                  <c:v>31.166370000000001</c:v>
                </c:pt>
                <c:pt idx="49209">
                  <c:v>31.253120000000003</c:v>
                </c:pt>
                <c:pt idx="49210">
                  <c:v>31.337290000000003</c:v>
                </c:pt>
                <c:pt idx="49211">
                  <c:v>31.422180000000001</c:v>
                </c:pt>
                <c:pt idx="49212">
                  <c:v>31.508299999999998</c:v>
                </c:pt>
                <c:pt idx="49213">
                  <c:v>31.595589999999998</c:v>
                </c:pt>
                <c:pt idx="49214">
                  <c:v>31.683020000000003</c:v>
                </c:pt>
                <c:pt idx="49215">
                  <c:v>31.77007</c:v>
                </c:pt>
                <c:pt idx="49216">
                  <c:v>31.859299999999998</c:v>
                </c:pt>
                <c:pt idx="49217">
                  <c:v>31.945440000000001</c:v>
                </c:pt>
                <c:pt idx="49218">
                  <c:v>32.032910000000001</c:v>
                </c:pt>
                <c:pt idx="49219">
                  <c:v>32.12106</c:v>
                </c:pt>
                <c:pt idx="49220">
                  <c:v>32.208510000000004</c:v>
                </c:pt>
                <c:pt idx="49221">
                  <c:v>32.295989999999996</c:v>
                </c:pt>
                <c:pt idx="49222">
                  <c:v>32.382480000000001</c:v>
                </c:pt>
                <c:pt idx="49223">
                  <c:v>32.465180000000004</c:v>
                </c:pt>
                <c:pt idx="49224">
                  <c:v>32.548540000000003</c:v>
                </c:pt>
                <c:pt idx="49225">
                  <c:v>32.635489999999997</c:v>
                </c:pt>
                <c:pt idx="49226">
                  <c:v>32.721499999999999</c:v>
                </c:pt>
                <c:pt idx="49227">
                  <c:v>32.806609999999999</c:v>
                </c:pt>
                <c:pt idx="49228">
                  <c:v>32.892070000000004</c:v>
                </c:pt>
                <c:pt idx="49229">
                  <c:v>32.976230000000001</c:v>
                </c:pt>
                <c:pt idx="49230">
                  <c:v>33.060870000000001</c:v>
                </c:pt>
                <c:pt idx="49231">
                  <c:v>33.145499999999998</c:v>
                </c:pt>
                <c:pt idx="49232">
                  <c:v>33.229549999999996</c:v>
                </c:pt>
                <c:pt idx="49233">
                  <c:v>33.310420000000001</c:v>
                </c:pt>
                <c:pt idx="49234">
                  <c:v>33.389189999999999</c:v>
                </c:pt>
                <c:pt idx="49235">
                  <c:v>33.469229999999996</c:v>
                </c:pt>
                <c:pt idx="49236">
                  <c:v>33.549939999999999</c:v>
                </c:pt>
                <c:pt idx="49237">
                  <c:v>33.63017</c:v>
                </c:pt>
                <c:pt idx="49238">
                  <c:v>33.710119999999996</c:v>
                </c:pt>
                <c:pt idx="49239">
                  <c:v>33.790480000000002</c:v>
                </c:pt>
                <c:pt idx="49240">
                  <c:v>33.870650000000005</c:v>
                </c:pt>
                <c:pt idx="49241">
                  <c:v>33.949220000000004</c:v>
                </c:pt>
                <c:pt idx="49242">
                  <c:v>34.02534</c:v>
                </c:pt>
                <c:pt idx="49243">
                  <c:v>34.101179999999999</c:v>
                </c:pt>
                <c:pt idx="49244">
                  <c:v>34.177630000000001</c:v>
                </c:pt>
                <c:pt idx="49245">
                  <c:v>34.2517</c:v>
                </c:pt>
                <c:pt idx="49246">
                  <c:v>34.325789999999998</c:v>
                </c:pt>
                <c:pt idx="49247">
                  <c:v>34.397790000000001</c:v>
                </c:pt>
                <c:pt idx="49248">
                  <c:v>34.467959999999998</c:v>
                </c:pt>
                <c:pt idx="49249">
                  <c:v>34.536069999999995</c:v>
                </c:pt>
                <c:pt idx="49250">
                  <c:v>34.601849999999999</c:v>
                </c:pt>
                <c:pt idx="49251">
                  <c:v>34.672600000000003</c:v>
                </c:pt>
                <c:pt idx="49252">
                  <c:v>34.741230000000002</c:v>
                </c:pt>
                <c:pt idx="49253">
                  <c:v>34.807749999999999</c:v>
                </c:pt>
                <c:pt idx="49254">
                  <c:v>34.872880000000002</c:v>
                </c:pt>
                <c:pt idx="49255">
                  <c:v>34.938630000000003</c:v>
                </c:pt>
                <c:pt idx="49256">
                  <c:v>35.003540000000001</c:v>
                </c:pt>
                <c:pt idx="49257">
                  <c:v>35.06758</c:v>
                </c:pt>
                <c:pt idx="49258">
                  <c:v>35.132439999999995</c:v>
                </c:pt>
                <c:pt idx="49259">
                  <c:v>35.197189999999999</c:v>
                </c:pt>
                <c:pt idx="49260">
                  <c:v>35.260310000000004</c:v>
                </c:pt>
                <c:pt idx="49261">
                  <c:v>35.321289999999998</c:v>
                </c:pt>
                <c:pt idx="49262">
                  <c:v>35.38214</c:v>
                </c:pt>
                <c:pt idx="49263">
                  <c:v>35.441549999999999</c:v>
                </c:pt>
                <c:pt idx="49264">
                  <c:v>35.499479999999998</c:v>
                </c:pt>
                <c:pt idx="49265">
                  <c:v>35.557919999999996</c:v>
                </c:pt>
                <c:pt idx="49266">
                  <c:v>35.615490000000001</c:v>
                </c:pt>
                <c:pt idx="49267">
                  <c:v>35.67183</c:v>
                </c:pt>
                <c:pt idx="49268">
                  <c:v>35.725529999999999</c:v>
                </c:pt>
                <c:pt idx="49269">
                  <c:v>35.778649999999999</c:v>
                </c:pt>
                <c:pt idx="49270">
                  <c:v>35.831290000000003</c:v>
                </c:pt>
                <c:pt idx="49271">
                  <c:v>35.884619999999998</c:v>
                </c:pt>
                <c:pt idx="49272">
                  <c:v>35.939019999999999</c:v>
                </c:pt>
                <c:pt idx="49273">
                  <c:v>35.989640000000001</c:v>
                </c:pt>
                <c:pt idx="49274">
                  <c:v>36.047519999999999</c:v>
                </c:pt>
                <c:pt idx="49275">
                  <c:v>36.103049999999996</c:v>
                </c:pt>
                <c:pt idx="49276">
                  <c:v>36.156329999999997</c:v>
                </c:pt>
                <c:pt idx="49277">
                  <c:v>36.207830000000001</c:v>
                </c:pt>
                <c:pt idx="49278">
                  <c:v>36.25658</c:v>
                </c:pt>
                <c:pt idx="49279">
                  <c:v>36.307850000000002</c:v>
                </c:pt>
                <c:pt idx="49280">
                  <c:v>36.358719999999998</c:v>
                </c:pt>
                <c:pt idx="49281">
                  <c:v>36.408740000000002</c:v>
                </c:pt>
                <c:pt idx="49282">
                  <c:v>36.459339999999997</c:v>
                </c:pt>
                <c:pt idx="49283">
                  <c:v>36.510269999999998</c:v>
                </c:pt>
                <c:pt idx="49284">
                  <c:v>36.56118</c:v>
                </c:pt>
                <c:pt idx="49285">
                  <c:v>36.613549999999996</c:v>
                </c:pt>
                <c:pt idx="49286">
                  <c:v>36.659559999999999</c:v>
                </c:pt>
                <c:pt idx="49287">
                  <c:v>36.701059999999998</c:v>
                </c:pt>
                <c:pt idx="49288">
                  <c:v>36.737400000000001</c:v>
                </c:pt>
                <c:pt idx="49289">
                  <c:v>36.736490000000003</c:v>
                </c:pt>
                <c:pt idx="49290">
                  <c:v>36.763159999999999</c:v>
                </c:pt>
                <c:pt idx="49291">
                  <c:v>36.796140000000001</c:v>
                </c:pt>
                <c:pt idx="49292">
                  <c:v>36.835909999999998</c:v>
                </c:pt>
                <c:pt idx="49293">
                  <c:v>36.876010000000001</c:v>
                </c:pt>
                <c:pt idx="49294">
                  <c:v>36.920270000000002</c:v>
                </c:pt>
                <c:pt idx="49295">
                  <c:v>36.966329999999999</c:v>
                </c:pt>
                <c:pt idx="49296">
                  <c:v>36.998390000000001</c:v>
                </c:pt>
                <c:pt idx="49297">
                  <c:v>37.03736</c:v>
                </c:pt>
                <c:pt idx="49298">
                  <c:v>37.078449999999997</c:v>
                </c:pt>
                <c:pt idx="49299">
                  <c:v>37.124499999999998</c:v>
                </c:pt>
                <c:pt idx="49300">
                  <c:v>37.172249999999998</c:v>
                </c:pt>
                <c:pt idx="49301">
                  <c:v>37.219839999999998</c:v>
                </c:pt>
                <c:pt idx="49302">
                  <c:v>37.267569999999999</c:v>
                </c:pt>
                <c:pt idx="49303">
                  <c:v>37.317120000000003</c:v>
                </c:pt>
                <c:pt idx="49304">
                  <c:v>37.366730000000004</c:v>
                </c:pt>
                <c:pt idx="49305">
                  <c:v>37.417140000000003</c:v>
                </c:pt>
                <c:pt idx="49306">
                  <c:v>37.468200000000003</c:v>
                </c:pt>
                <c:pt idx="49307">
                  <c:v>37.51867</c:v>
                </c:pt>
                <c:pt idx="49308">
                  <c:v>37.570640000000004</c:v>
                </c:pt>
                <c:pt idx="49309">
                  <c:v>37.623000000000005</c:v>
                </c:pt>
                <c:pt idx="49310">
                  <c:v>37.67456</c:v>
                </c:pt>
                <c:pt idx="49311">
                  <c:v>37.72634</c:v>
                </c:pt>
                <c:pt idx="49312">
                  <c:v>37.776610000000005</c:v>
                </c:pt>
                <c:pt idx="49313">
                  <c:v>37.825839999999999</c:v>
                </c:pt>
                <c:pt idx="49314">
                  <c:v>37.875909999999998</c:v>
                </c:pt>
                <c:pt idx="49315">
                  <c:v>37.926229999999997</c:v>
                </c:pt>
                <c:pt idx="49316">
                  <c:v>37.976759999999999</c:v>
                </c:pt>
                <c:pt idx="49317">
                  <c:v>38.02581</c:v>
                </c:pt>
                <c:pt idx="49318">
                  <c:v>38.07282</c:v>
                </c:pt>
                <c:pt idx="49319">
                  <c:v>38.117489999999997</c:v>
                </c:pt>
                <c:pt idx="49320">
                  <c:v>38.166310000000003</c:v>
                </c:pt>
                <c:pt idx="49321">
                  <c:v>38.215159999999997</c:v>
                </c:pt>
                <c:pt idx="49322">
                  <c:v>38.265039999999999</c:v>
                </c:pt>
                <c:pt idx="49323">
                  <c:v>38.31485</c:v>
                </c:pt>
                <c:pt idx="49324">
                  <c:v>38.364980000000003</c:v>
                </c:pt>
                <c:pt idx="49325">
                  <c:v>38.414270000000002</c:v>
                </c:pt>
                <c:pt idx="49326">
                  <c:v>38.463009999999997</c:v>
                </c:pt>
                <c:pt idx="49327">
                  <c:v>38.51211</c:v>
                </c:pt>
                <c:pt idx="49328">
                  <c:v>38.560890000000001</c:v>
                </c:pt>
                <c:pt idx="49329">
                  <c:v>38.608609999999999</c:v>
                </c:pt>
                <c:pt idx="49330">
                  <c:v>38.658459999999998</c:v>
                </c:pt>
                <c:pt idx="49331">
                  <c:v>38.70626</c:v>
                </c:pt>
                <c:pt idx="49332">
                  <c:v>38.754449999999999</c:v>
                </c:pt>
                <c:pt idx="49333">
                  <c:v>38.801659999999998</c:v>
                </c:pt>
                <c:pt idx="49334">
                  <c:v>38.849530000000001</c:v>
                </c:pt>
                <c:pt idx="49335">
                  <c:v>38.896839999999997</c:v>
                </c:pt>
                <c:pt idx="49336">
                  <c:v>38.94417</c:v>
                </c:pt>
                <c:pt idx="49337">
                  <c:v>38.990870000000001</c:v>
                </c:pt>
                <c:pt idx="49338">
                  <c:v>39.038620000000002</c:v>
                </c:pt>
                <c:pt idx="49339">
                  <c:v>39.081649999999996</c:v>
                </c:pt>
                <c:pt idx="49340">
                  <c:v>39.130330000000001</c:v>
                </c:pt>
                <c:pt idx="49341">
                  <c:v>39.176020000000001</c:v>
                </c:pt>
                <c:pt idx="49342">
                  <c:v>39.220140000000001</c:v>
                </c:pt>
                <c:pt idx="49343">
                  <c:v>39.264220000000002</c:v>
                </c:pt>
                <c:pt idx="49344">
                  <c:v>39.307679999999998</c:v>
                </c:pt>
                <c:pt idx="49345">
                  <c:v>39.350619999999999</c:v>
                </c:pt>
                <c:pt idx="49346">
                  <c:v>39.392789999999998</c:v>
                </c:pt>
                <c:pt idx="49347">
                  <c:v>39.433669999999999</c:v>
                </c:pt>
                <c:pt idx="49348">
                  <c:v>39.475720000000003</c:v>
                </c:pt>
                <c:pt idx="49349">
                  <c:v>39.516529999999996</c:v>
                </c:pt>
                <c:pt idx="49350">
                  <c:v>39.557030000000005</c:v>
                </c:pt>
                <c:pt idx="49351">
                  <c:v>39.599339999999998</c:v>
                </c:pt>
                <c:pt idx="49352">
                  <c:v>39.640529999999998</c:v>
                </c:pt>
                <c:pt idx="49353">
                  <c:v>39.678779999999996</c:v>
                </c:pt>
                <c:pt idx="49354">
                  <c:v>39.716680000000004</c:v>
                </c:pt>
                <c:pt idx="49355">
                  <c:v>39.753430000000002</c:v>
                </c:pt>
                <c:pt idx="49356">
                  <c:v>39.790610000000001</c:v>
                </c:pt>
                <c:pt idx="49357">
                  <c:v>39.827179999999998</c:v>
                </c:pt>
                <c:pt idx="49358">
                  <c:v>39.863010000000003</c:v>
                </c:pt>
                <c:pt idx="49359">
                  <c:v>39.899100000000004</c:v>
                </c:pt>
                <c:pt idx="49360">
                  <c:v>39.934480000000001</c:v>
                </c:pt>
                <c:pt idx="49361">
                  <c:v>39.969160000000002</c:v>
                </c:pt>
                <c:pt idx="49362">
                  <c:v>40.002449999999996</c:v>
                </c:pt>
                <c:pt idx="49363">
                  <c:v>40.036639999999998</c:v>
                </c:pt>
                <c:pt idx="49364">
                  <c:v>40.0702</c:v>
                </c:pt>
                <c:pt idx="49365">
                  <c:v>40.101950000000002</c:v>
                </c:pt>
                <c:pt idx="49366">
                  <c:v>40.133650000000003</c:v>
                </c:pt>
                <c:pt idx="49367">
                  <c:v>40.167320000000004</c:v>
                </c:pt>
                <c:pt idx="49368">
                  <c:v>40.198140000000002</c:v>
                </c:pt>
                <c:pt idx="49369">
                  <c:v>40.230579999999996</c:v>
                </c:pt>
                <c:pt idx="49370">
                  <c:v>40.261859999999999</c:v>
                </c:pt>
                <c:pt idx="49371">
                  <c:v>40.294670000000004</c:v>
                </c:pt>
                <c:pt idx="49372">
                  <c:v>40.326689999999999</c:v>
                </c:pt>
                <c:pt idx="49373">
                  <c:v>40.358409999999992</c:v>
                </c:pt>
                <c:pt idx="49374">
                  <c:v>40.390059999999998</c:v>
                </c:pt>
                <c:pt idx="49375">
                  <c:v>40.421120000000002</c:v>
                </c:pt>
                <c:pt idx="49376">
                  <c:v>40.452590000000001</c:v>
                </c:pt>
                <c:pt idx="49377">
                  <c:v>40.484629999999996</c:v>
                </c:pt>
                <c:pt idx="49378">
                  <c:v>40.515900000000002</c:v>
                </c:pt>
                <c:pt idx="49379">
                  <c:v>40.546990000000001</c:v>
                </c:pt>
                <c:pt idx="49380">
                  <c:v>40.579349999999998</c:v>
                </c:pt>
                <c:pt idx="49381">
                  <c:v>40.61009</c:v>
                </c:pt>
                <c:pt idx="49382">
                  <c:v>40.641819999999996</c:v>
                </c:pt>
                <c:pt idx="49383">
                  <c:v>40.673310000000001</c:v>
                </c:pt>
                <c:pt idx="49384">
                  <c:v>40.705090000000006</c:v>
                </c:pt>
                <c:pt idx="49385">
                  <c:v>40.737400000000001</c:v>
                </c:pt>
                <c:pt idx="49386">
                  <c:v>40.767689999999995</c:v>
                </c:pt>
                <c:pt idx="49387">
                  <c:v>40.79889</c:v>
                </c:pt>
                <c:pt idx="49388">
                  <c:v>40.830010000000001</c:v>
                </c:pt>
                <c:pt idx="49389">
                  <c:v>40.860260000000004</c:v>
                </c:pt>
                <c:pt idx="49390">
                  <c:v>40.89105</c:v>
                </c:pt>
                <c:pt idx="49391">
                  <c:v>40.920929999999998</c:v>
                </c:pt>
                <c:pt idx="49392">
                  <c:v>40.95102</c:v>
                </c:pt>
                <c:pt idx="49393">
                  <c:v>40.979489999999998</c:v>
                </c:pt>
                <c:pt idx="49394">
                  <c:v>41.005989999999997</c:v>
                </c:pt>
                <c:pt idx="49395">
                  <c:v>41.033410000000003</c:v>
                </c:pt>
                <c:pt idx="49396">
                  <c:v>41.060809999999996</c:v>
                </c:pt>
                <c:pt idx="49397">
                  <c:v>41.088030000000003</c:v>
                </c:pt>
                <c:pt idx="49398">
                  <c:v>41.115069999999996</c:v>
                </c:pt>
                <c:pt idx="49399">
                  <c:v>41.142510000000001</c:v>
                </c:pt>
                <c:pt idx="49400">
                  <c:v>41.16901</c:v>
                </c:pt>
                <c:pt idx="49401">
                  <c:v>41.195930000000004</c:v>
                </c:pt>
                <c:pt idx="49402">
                  <c:v>41.222099999999998</c:v>
                </c:pt>
                <c:pt idx="49403">
                  <c:v>41.249589999999998</c:v>
                </c:pt>
                <c:pt idx="49404">
                  <c:v>41.276739999999997</c:v>
                </c:pt>
                <c:pt idx="49405">
                  <c:v>41.303840000000001</c:v>
                </c:pt>
                <c:pt idx="49406">
                  <c:v>41.329920000000001</c:v>
                </c:pt>
                <c:pt idx="49407">
                  <c:v>41.3568</c:v>
                </c:pt>
                <c:pt idx="49408">
                  <c:v>41.382219999999997</c:v>
                </c:pt>
                <c:pt idx="49409">
                  <c:v>41.408090000000001</c:v>
                </c:pt>
                <c:pt idx="49410">
                  <c:v>41.434339999999999</c:v>
                </c:pt>
                <c:pt idx="49411">
                  <c:v>41.461240000000004</c:v>
                </c:pt>
                <c:pt idx="49412">
                  <c:v>41.486829999999998</c:v>
                </c:pt>
                <c:pt idx="49413">
                  <c:v>41.512889999999999</c:v>
                </c:pt>
                <c:pt idx="49414">
                  <c:v>41.539349999999999</c:v>
                </c:pt>
                <c:pt idx="49415">
                  <c:v>41.565190000000001</c:v>
                </c:pt>
                <c:pt idx="49416">
                  <c:v>41.590440000000001</c:v>
                </c:pt>
                <c:pt idx="49417">
                  <c:v>41.616379999999999</c:v>
                </c:pt>
                <c:pt idx="49418">
                  <c:v>41.642210000000006</c:v>
                </c:pt>
                <c:pt idx="49419">
                  <c:v>41.667360000000002</c:v>
                </c:pt>
                <c:pt idx="49420">
                  <c:v>41.693290000000005</c:v>
                </c:pt>
                <c:pt idx="49421">
                  <c:v>41.719299999999997</c:v>
                </c:pt>
                <c:pt idx="49422">
                  <c:v>41.745570000000001</c:v>
                </c:pt>
                <c:pt idx="49423">
                  <c:v>41.772120000000001</c:v>
                </c:pt>
                <c:pt idx="49424">
                  <c:v>41.798539999999996</c:v>
                </c:pt>
                <c:pt idx="49425">
                  <c:v>41.823769999999996</c:v>
                </c:pt>
                <c:pt idx="49426">
                  <c:v>41.848650000000006</c:v>
                </c:pt>
                <c:pt idx="49427">
                  <c:v>41.873860000000001</c:v>
                </c:pt>
                <c:pt idx="49428">
                  <c:v>41.897190000000002</c:v>
                </c:pt>
                <c:pt idx="49429">
                  <c:v>41.920859999999998</c:v>
                </c:pt>
                <c:pt idx="49430">
                  <c:v>41.944489999999995</c:v>
                </c:pt>
                <c:pt idx="49431">
                  <c:v>41.969300000000004</c:v>
                </c:pt>
                <c:pt idx="49432">
                  <c:v>41.994140000000002</c:v>
                </c:pt>
                <c:pt idx="49433">
                  <c:v>42.019799999999996</c:v>
                </c:pt>
                <c:pt idx="49434">
                  <c:v>42.04477</c:v>
                </c:pt>
                <c:pt idx="49435">
                  <c:v>42.069800000000001</c:v>
                </c:pt>
                <c:pt idx="49436">
                  <c:v>42.0929</c:v>
                </c:pt>
                <c:pt idx="49437">
                  <c:v>42.116720000000001</c:v>
                </c:pt>
                <c:pt idx="49438">
                  <c:v>42.139589999999998</c:v>
                </c:pt>
                <c:pt idx="49439">
                  <c:v>42.164989999999996</c:v>
                </c:pt>
                <c:pt idx="49440">
                  <c:v>42.189389999999996</c:v>
                </c:pt>
                <c:pt idx="49441">
                  <c:v>42.21302</c:v>
                </c:pt>
                <c:pt idx="49442">
                  <c:v>42.234690000000001</c:v>
                </c:pt>
                <c:pt idx="49443">
                  <c:v>42.256619999999998</c:v>
                </c:pt>
                <c:pt idx="49444">
                  <c:v>42.277920000000002</c:v>
                </c:pt>
                <c:pt idx="49445">
                  <c:v>42.299469999999999</c:v>
                </c:pt>
                <c:pt idx="49446">
                  <c:v>42.321150000000003</c:v>
                </c:pt>
                <c:pt idx="49447">
                  <c:v>42.342849999999999</c:v>
                </c:pt>
                <c:pt idx="49448">
                  <c:v>42.363999999999997</c:v>
                </c:pt>
                <c:pt idx="49449">
                  <c:v>42.384050000000002</c:v>
                </c:pt>
                <c:pt idx="49450">
                  <c:v>42.404060000000001</c:v>
                </c:pt>
                <c:pt idx="49451">
                  <c:v>42.423919999999995</c:v>
                </c:pt>
                <c:pt idx="49452">
                  <c:v>42.443439999999995</c:v>
                </c:pt>
                <c:pt idx="49453">
                  <c:v>42.46284</c:v>
                </c:pt>
                <c:pt idx="49454">
                  <c:v>42.482280000000003</c:v>
                </c:pt>
                <c:pt idx="49455">
                  <c:v>42.501629999999999</c:v>
                </c:pt>
                <c:pt idx="49456">
                  <c:v>42.520470000000003</c:v>
                </c:pt>
                <c:pt idx="49457">
                  <c:v>42.539200000000001</c:v>
                </c:pt>
                <c:pt idx="49458">
                  <c:v>42.558660000000003</c:v>
                </c:pt>
                <c:pt idx="49459">
                  <c:v>42.57741</c:v>
                </c:pt>
                <c:pt idx="49460">
                  <c:v>42.59684</c:v>
                </c:pt>
                <c:pt idx="49461">
                  <c:v>42.615949999999998</c:v>
                </c:pt>
                <c:pt idx="49462">
                  <c:v>42.635040000000004</c:v>
                </c:pt>
                <c:pt idx="49463">
                  <c:v>42.654490000000003</c:v>
                </c:pt>
                <c:pt idx="49464">
                  <c:v>42.673829999999995</c:v>
                </c:pt>
                <c:pt idx="49465">
                  <c:v>42.692490000000006</c:v>
                </c:pt>
                <c:pt idx="49466">
                  <c:v>42.71</c:v>
                </c:pt>
                <c:pt idx="49467">
                  <c:v>42.72784</c:v>
                </c:pt>
                <c:pt idx="49468">
                  <c:v>42.745800000000003</c:v>
                </c:pt>
                <c:pt idx="49469">
                  <c:v>42.763840000000002</c:v>
                </c:pt>
                <c:pt idx="49470">
                  <c:v>42.78152</c:v>
                </c:pt>
                <c:pt idx="49471">
                  <c:v>42.799529999999997</c:v>
                </c:pt>
                <c:pt idx="49472">
                  <c:v>42.817540000000001</c:v>
                </c:pt>
                <c:pt idx="49473">
                  <c:v>42.834770000000006</c:v>
                </c:pt>
                <c:pt idx="49474">
                  <c:v>42.84939</c:v>
                </c:pt>
                <c:pt idx="49475">
                  <c:v>42.863600000000005</c:v>
                </c:pt>
                <c:pt idx="49476">
                  <c:v>42.878800000000005</c:v>
                </c:pt>
                <c:pt idx="49477">
                  <c:v>42.895979999999994</c:v>
                </c:pt>
                <c:pt idx="49478">
                  <c:v>42.912649999999999</c:v>
                </c:pt>
                <c:pt idx="49479">
                  <c:v>42.929670000000002</c:v>
                </c:pt>
                <c:pt idx="49480">
                  <c:v>42.943920000000006</c:v>
                </c:pt>
                <c:pt idx="49481">
                  <c:v>42.960070000000002</c:v>
                </c:pt>
                <c:pt idx="49482">
                  <c:v>42.976619999999997</c:v>
                </c:pt>
                <c:pt idx="49483">
                  <c:v>42.993200000000002</c:v>
                </c:pt>
                <c:pt idx="49484">
                  <c:v>43.008980000000001</c:v>
                </c:pt>
                <c:pt idx="49485">
                  <c:v>43.024889999999999</c:v>
                </c:pt>
                <c:pt idx="49486">
                  <c:v>43.041650000000004</c:v>
                </c:pt>
                <c:pt idx="49487">
                  <c:v>43.058199999999999</c:v>
                </c:pt>
                <c:pt idx="49488">
                  <c:v>43.073970000000003</c:v>
                </c:pt>
                <c:pt idx="49489">
                  <c:v>43.090049999999998</c:v>
                </c:pt>
                <c:pt idx="49490">
                  <c:v>43.106679999999997</c:v>
                </c:pt>
                <c:pt idx="49491">
                  <c:v>43.12359</c:v>
                </c:pt>
                <c:pt idx="49492">
                  <c:v>43.140390000000004</c:v>
                </c:pt>
                <c:pt idx="49493">
                  <c:v>43.151879999999998</c:v>
                </c:pt>
                <c:pt idx="49494">
                  <c:v>43.170080000000006</c:v>
                </c:pt>
                <c:pt idx="49495">
                  <c:v>43.187480000000001</c:v>
                </c:pt>
                <c:pt idx="49496">
                  <c:v>43.203950000000006</c:v>
                </c:pt>
                <c:pt idx="49497">
                  <c:v>43.220460000000003</c:v>
                </c:pt>
                <c:pt idx="49498">
                  <c:v>43.236460000000001</c:v>
                </c:pt>
                <c:pt idx="49499">
                  <c:v>43.250360000000001</c:v>
                </c:pt>
                <c:pt idx="49500">
                  <c:v>43.266289999999998</c:v>
                </c:pt>
                <c:pt idx="49501">
                  <c:v>43.283250000000002</c:v>
                </c:pt>
                <c:pt idx="49502">
                  <c:v>43.300229999999999</c:v>
                </c:pt>
                <c:pt idx="49503">
                  <c:v>43.317189999999997</c:v>
                </c:pt>
                <c:pt idx="49504">
                  <c:v>43.334040000000002</c:v>
                </c:pt>
                <c:pt idx="49505">
                  <c:v>43.350909999999999</c:v>
                </c:pt>
                <c:pt idx="49506">
                  <c:v>43.367760000000004</c:v>
                </c:pt>
                <c:pt idx="49507">
                  <c:v>43.384500000000003</c:v>
                </c:pt>
                <c:pt idx="49508">
                  <c:v>43.401449999999997</c:v>
                </c:pt>
                <c:pt idx="49509">
                  <c:v>43.418080000000003</c:v>
                </c:pt>
                <c:pt idx="49510">
                  <c:v>43.434160000000006</c:v>
                </c:pt>
                <c:pt idx="49511">
                  <c:v>43.450209999999998</c:v>
                </c:pt>
                <c:pt idx="49512">
                  <c:v>43.466239999999999</c:v>
                </c:pt>
                <c:pt idx="49513">
                  <c:v>43.481729999999999</c:v>
                </c:pt>
                <c:pt idx="49514">
                  <c:v>43.497489999999999</c:v>
                </c:pt>
                <c:pt idx="49515">
                  <c:v>43.513659999999994</c:v>
                </c:pt>
                <c:pt idx="49516">
                  <c:v>43.529890000000002</c:v>
                </c:pt>
                <c:pt idx="49517">
                  <c:v>43.545870000000008</c:v>
                </c:pt>
                <c:pt idx="49518">
                  <c:v>43.561779999999999</c:v>
                </c:pt>
                <c:pt idx="49519">
                  <c:v>43.577669999999998</c:v>
                </c:pt>
                <c:pt idx="49520">
                  <c:v>43.593830000000004</c:v>
                </c:pt>
                <c:pt idx="49521">
                  <c:v>43.610019999999999</c:v>
                </c:pt>
                <c:pt idx="49522">
                  <c:v>43.62612</c:v>
                </c:pt>
                <c:pt idx="49523">
                  <c:v>43.642669999999995</c:v>
                </c:pt>
                <c:pt idx="49524">
                  <c:v>43.658840000000005</c:v>
                </c:pt>
                <c:pt idx="49525">
                  <c:v>43.674949999999995</c:v>
                </c:pt>
                <c:pt idx="49526">
                  <c:v>43.690350000000002</c:v>
                </c:pt>
                <c:pt idx="49527">
                  <c:v>43.70646</c:v>
                </c:pt>
                <c:pt idx="49528">
                  <c:v>43.722649999999994</c:v>
                </c:pt>
                <c:pt idx="49529">
                  <c:v>43.738880000000002</c:v>
                </c:pt>
                <c:pt idx="49530">
                  <c:v>43.754720000000006</c:v>
                </c:pt>
                <c:pt idx="49531">
                  <c:v>43.770350000000001</c:v>
                </c:pt>
                <c:pt idx="49532">
                  <c:v>43.784880000000001</c:v>
                </c:pt>
                <c:pt idx="49533">
                  <c:v>43.799289999999999</c:v>
                </c:pt>
                <c:pt idx="49534">
                  <c:v>43.814630000000001</c:v>
                </c:pt>
                <c:pt idx="49535">
                  <c:v>43.830179999999999</c:v>
                </c:pt>
                <c:pt idx="49536">
                  <c:v>43.845859999999995</c:v>
                </c:pt>
                <c:pt idx="49537">
                  <c:v>43.861699999999999</c:v>
                </c:pt>
                <c:pt idx="49538">
                  <c:v>43.877650000000003</c:v>
                </c:pt>
                <c:pt idx="49539">
                  <c:v>43.893950000000004</c:v>
                </c:pt>
                <c:pt idx="49540">
                  <c:v>43.91037</c:v>
                </c:pt>
                <c:pt idx="49541">
                  <c:v>43.926319999999997</c:v>
                </c:pt>
                <c:pt idx="49542">
                  <c:v>43.94258</c:v>
                </c:pt>
                <c:pt idx="49543">
                  <c:v>43.958730000000003</c:v>
                </c:pt>
                <c:pt idx="49544">
                  <c:v>43.974209999999999</c:v>
                </c:pt>
                <c:pt idx="49545">
                  <c:v>43.990229999999997</c:v>
                </c:pt>
                <c:pt idx="49546">
                  <c:v>44.002480000000006</c:v>
                </c:pt>
                <c:pt idx="49547">
                  <c:v>44.016849999999998</c:v>
                </c:pt>
                <c:pt idx="49548">
                  <c:v>44.0276</c:v>
                </c:pt>
                <c:pt idx="49549">
                  <c:v>44.041399999999996</c:v>
                </c:pt>
                <c:pt idx="49550">
                  <c:v>44.056730000000002</c:v>
                </c:pt>
                <c:pt idx="49551">
                  <c:v>44.070530000000005</c:v>
                </c:pt>
                <c:pt idx="49552">
                  <c:v>44.0852</c:v>
                </c:pt>
                <c:pt idx="49553">
                  <c:v>44.100580000000001</c:v>
                </c:pt>
                <c:pt idx="49554">
                  <c:v>44.116309999999999</c:v>
                </c:pt>
                <c:pt idx="49555">
                  <c:v>44.132629999999999</c:v>
                </c:pt>
                <c:pt idx="49556">
                  <c:v>44.148490000000002</c:v>
                </c:pt>
                <c:pt idx="49557">
                  <c:v>44.163889999999995</c:v>
                </c:pt>
                <c:pt idx="49558">
                  <c:v>44.1798</c:v>
                </c:pt>
                <c:pt idx="49559">
                  <c:v>44.196190000000001</c:v>
                </c:pt>
                <c:pt idx="49560">
                  <c:v>44.211320000000001</c:v>
                </c:pt>
                <c:pt idx="49561">
                  <c:v>44.226919999999993</c:v>
                </c:pt>
                <c:pt idx="49562">
                  <c:v>44.242509999999996</c:v>
                </c:pt>
                <c:pt idx="49563">
                  <c:v>44.258200000000002</c:v>
                </c:pt>
                <c:pt idx="49564">
                  <c:v>44.273829999999997</c:v>
                </c:pt>
                <c:pt idx="49565">
                  <c:v>44.288269999999997</c:v>
                </c:pt>
                <c:pt idx="49566">
                  <c:v>44.303719999999998</c:v>
                </c:pt>
                <c:pt idx="49567">
                  <c:v>44.316959999999995</c:v>
                </c:pt>
                <c:pt idx="49568">
                  <c:v>44.332459999999998</c:v>
                </c:pt>
                <c:pt idx="49569">
                  <c:v>44.345920000000007</c:v>
                </c:pt>
                <c:pt idx="49570">
                  <c:v>44.362780000000001</c:v>
                </c:pt>
                <c:pt idx="49571">
                  <c:v>44.376749999999994</c:v>
                </c:pt>
                <c:pt idx="49572">
                  <c:v>44.391779999999997</c:v>
                </c:pt>
                <c:pt idx="49573">
                  <c:v>44.405739999999994</c:v>
                </c:pt>
                <c:pt idx="49574">
                  <c:v>44.42145</c:v>
                </c:pt>
                <c:pt idx="49575">
                  <c:v>44.436210000000003</c:v>
                </c:pt>
                <c:pt idx="49576">
                  <c:v>44.451700000000002</c:v>
                </c:pt>
                <c:pt idx="49577">
                  <c:v>44.466229999999996</c:v>
                </c:pt>
                <c:pt idx="49578">
                  <c:v>44.48133</c:v>
                </c:pt>
                <c:pt idx="49579">
                  <c:v>44.496570000000006</c:v>
                </c:pt>
                <c:pt idx="49580">
                  <c:v>44.512600000000006</c:v>
                </c:pt>
                <c:pt idx="49581">
                  <c:v>44.528210000000001</c:v>
                </c:pt>
                <c:pt idx="49582">
                  <c:v>44.543939999999999</c:v>
                </c:pt>
                <c:pt idx="49583">
                  <c:v>44.559559999999998</c:v>
                </c:pt>
                <c:pt idx="49584">
                  <c:v>44.574640000000002</c:v>
                </c:pt>
                <c:pt idx="49585">
                  <c:v>44.589399999999998</c:v>
                </c:pt>
                <c:pt idx="49586">
                  <c:v>44.604399999999998</c:v>
                </c:pt>
                <c:pt idx="49587">
                  <c:v>44.619660000000003</c:v>
                </c:pt>
                <c:pt idx="49588">
                  <c:v>44.634539999999994</c:v>
                </c:pt>
                <c:pt idx="49589">
                  <c:v>44.64996</c:v>
                </c:pt>
                <c:pt idx="49590">
                  <c:v>44.665499999999994</c:v>
                </c:pt>
                <c:pt idx="49591">
                  <c:v>44.681010000000001</c:v>
                </c:pt>
                <c:pt idx="49592">
                  <c:v>44.6967</c:v>
                </c:pt>
                <c:pt idx="49593">
                  <c:v>44.711579999999998</c:v>
                </c:pt>
                <c:pt idx="49594">
                  <c:v>44.726129999999998</c:v>
                </c:pt>
                <c:pt idx="49595">
                  <c:v>44.741369999999996</c:v>
                </c:pt>
                <c:pt idx="49596">
                  <c:v>44.755900000000004</c:v>
                </c:pt>
                <c:pt idx="49597">
                  <c:v>44.770130000000002</c:v>
                </c:pt>
                <c:pt idx="49598">
                  <c:v>44.784959999999998</c:v>
                </c:pt>
                <c:pt idx="49599">
                  <c:v>44.799970000000002</c:v>
                </c:pt>
                <c:pt idx="49600">
                  <c:v>44.815959999999997</c:v>
                </c:pt>
                <c:pt idx="49601">
                  <c:v>44.83175</c:v>
                </c:pt>
                <c:pt idx="49602">
                  <c:v>44.847010000000004</c:v>
                </c:pt>
                <c:pt idx="49603">
                  <c:v>44.862110000000001</c:v>
                </c:pt>
                <c:pt idx="49604">
                  <c:v>44.877219999999994</c:v>
                </c:pt>
                <c:pt idx="49605">
                  <c:v>44.892469999999996</c:v>
                </c:pt>
                <c:pt idx="49606">
                  <c:v>44.907820000000001</c:v>
                </c:pt>
                <c:pt idx="49607">
                  <c:v>44.922880000000006</c:v>
                </c:pt>
                <c:pt idx="49608">
                  <c:v>44.937740000000005</c:v>
                </c:pt>
                <c:pt idx="49609">
                  <c:v>44.952759999999998</c:v>
                </c:pt>
                <c:pt idx="49610">
                  <c:v>44.967800000000004</c:v>
                </c:pt>
                <c:pt idx="49611">
                  <c:v>44.982930000000003</c:v>
                </c:pt>
                <c:pt idx="49612">
                  <c:v>44.998280000000001</c:v>
                </c:pt>
                <c:pt idx="49613">
                  <c:v>45.013769999999994</c:v>
                </c:pt>
                <c:pt idx="49614">
                  <c:v>45.029209999999999</c:v>
                </c:pt>
                <c:pt idx="49615">
                  <c:v>45.044880000000006</c:v>
                </c:pt>
                <c:pt idx="49616">
                  <c:v>45.059639999999995</c:v>
                </c:pt>
                <c:pt idx="49617">
                  <c:v>45.074290000000005</c:v>
                </c:pt>
                <c:pt idx="49618">
                  <c:v>45.088270000000001</c:v>
                </c:pt>
                <c:pt idx="49619">
                  <c:v>45.10275</c:v>
                </c:pt>
                <c:pt idx="49620">
                  <c:v>45.117750000000001</c:v>
                </c:pt>
                <c:pt idx="49621">
                  <c:v>45.132779999999997</c:v>
                </c:pt>
                <c:pt idx="49622">
                  <c:v>45.148119999999999</c:v>
                </c:pt>
                <c:pt idx="49623">
                  <c:v>45.162100000000002</c:v>
                </c:pt>
                <c:pt idx="49624">
                  <c:v>45.176670000000001</c:v>
                </c:pt>
                <c:pt idx="49625">
                  <c:v>45.190770000000001</c:v>
                </c:pt>
                <c:pt idx="49626">
                  <c:v>45.204999999999998</c:v>
                </c:pt>
                <c:pt idx="49627">
                  <c:v>45.218619999999994</c:v>
                </c:pt>
                <c:pt idx="49628">
                  <c:v>45.23312</c:v>
                </c:pt>
                <c:pt idx="49629">
                  <c:v>45.247919999999993</c:v>
                </c:pt>
                <c:pt idx="49630">
                  <c:v>45.26267</c:v>
                </c:pt>
                <c:pt idx="49631">
                  <c:v>45.277540000000002</c:v>
                </c:pt>
                <c:pt idx="49632">
                  <c:v>45.292700000000004</c:v>
                </c:pt>
                <c:pt idx="49633">
                  <c:v>45.307870000000001</c:v>
                </c:pt>
                <c:pt idx="49634">
                  <c:v>45.323169999999998</c:v>
                </c:pt>
                <c:pt idx="49635">
                  <c:v>45.338500000000003</c:v>
                </c:pt>
                <c:pt idx="49636">
                  <c:v>45.353679999999997</c:v>
                </c:pt>
                <c:pt idx="49637">
                  <c:v>45.36909</c:v>
                </c:pt>
                <c:pt idx="49638">
                  <c:v>45.384609999999995</c:v>
                </c:pt>
                <c:pt idx="49639">
                  <c:v>45.400210000000001</c:v>
                </c:pt>
                <c:pt idx="49640">
                  <c:v>45.415859999999995</c:v>
                </c:pt>
                <c:pt idx="49641">
                  <c:v>45.431650000000005</c:v>
                </c:pt>
                <c:pt idx="49642">
                  <c:v>45.447270000000003</c:v>
                </c:pt>
                <c:pt idx="49643">
                  <c:v>45.462069999999997</c:v>
                </c:pt>
                <c:pt idx="49644">
                  <c:v>45.476260000000003</c:v>
                </c:pt>
                <c:pt idx="49645">
                  <c:v>45.491239999999998</c:v>
                </c:pt>
                <c:pt idx="49646">
                  <c:v>45.506680000000003</c:v>
                </c:pt>
                <c:pt idx="49647">
                  <c:v>45.521999999999998</c:v>
                </c:pt>
                <c:pt idx="49648">
                  <c:v>45.537390000000002</c:v>
                </c:pt>
                <c:pt idx="49649">
                  <c:v>45.552859999999995</c:v>
                </c:pt>
                <c:pt idx="49650">
                  <c:v>45.568020000000004</c:v>
                </c:pt>
                <c:pt idx="49651">
                  <c:v>45.583489999999998</c:v>
                </c:pt>
                <c:pt idx="49652">
                  <c:v>45.599029999999999</c:v>
                </c:pt>
                <c:pt idx="49653">
                  <c:v>45.614509999999996</c:v>
                </c:pt>
                <c:pt idx="49654">
                  <c:v>45.629519999999999</c:v>
                </c:pt>
                <c:pt idx="49655">
                  <c:v>45.644500000000001</c:v>
                </c:pt>
                <c:pt idx="49656">
                  <c:v>45.659989999999993</c:v>
                </c:pt>
                <c:pt idx="49657">
                  <c:v>45.675719999999998</c:v>
                </c:pt>
                <c:pt idx="49658">
                  <c:v>45.691369999999992</c:v>
                </c:pt>
                <c:pt idx="49659">
                  <c:v>45.707090000000001</c:v>
                </c:pt>
                <c:pt idx="49660">
                  <c:v>45.722569999999997</c:v>
                </c:pt>
                <c:pt idx="49661">
                  <c:v>45.738200000000006</c:v>
                </c:pt>
                <c:pt idx="49662">
                  <c:v>45.753929999999997</c:v>
                </c:pt>
                <c:pt idx="49663">
                  <c:v>45.769559999999998</c:v>
                </c:pt>
                <c:pt idx="49664">
                  <c:v>45.784700000000001</c:v>
                </c:pt>
                <c:pt idx="49665">
                  <c:v>45.797249999999998</c:v>
                </c:pt>
                <c:pt idx="49666">
                  <c:v>45.808809999999994</c:v>
                </c:pt>
                <c:pt idx="49667">
                  <c:v>45.821529999999996</c:v>
                </c:pt>
                <c:pt idx="49668">
                  <c:v>45.835220000000007</c:v>
                </c:pt>
                <c:pt idx="49669">
                  <c:v>45.849490000000003</c:v>
                </c:pt>
                <c:pt idx="49670">
                  <c:v>45.864089999999997</c:v>
                </c:pt>
                <c:pt idx="49671">
                  <c:v>45.879060000000003</c:v>
                </c:pt>
                <c:pt idx="49672">
                  <c:v>45.89425</c:v>
                </c:pt>
                <c:pt idx="49673">
                  <c:v>45.909669999999998</c:v>
                </c:pt>
                <c:pt idx="49674">
                  <c:v>45.925149999999995</c:v>
                </c:pt>
                <c:pt idx="49675">
                  <c:v>45.94079</c:v>
                </c:pt>
                <c:pt idx="49676">
                  <c:v>45.956149999999994</c:v>
                </c:pt>
                <c:pt idx="49677">
                  <c:v>45.970950000000002</c:v>
                </c:pt>
                <c:pt idx="49678">
                  <c:v>45.984670000000001</c:v>
                </c:pt>
                <c:pt idx="49679">
                  <c:v>45.998330000000003</c:v>
                </c:pt>
                <c:pt idx="49680">
                  <c:v>46.012190000000004</c:v>
                </c:pt>
                <c:pt idx="49681">
                  <c:v>46.026610000000005</c:v>
                </c:pt>
                <c:pt idx="49682">
                  <c:v>46.040950000000002</c:v>
                </c:pt>
                <c:pt idx="49683">
                  <c:v>46.055770000000003</c:v>
                </c:pt>
                <c:pt idx="49684">
                  <c:v>46.070970000000003</c:v>
                </c:pt>
                <c:pt idx="49685">
                  <c:v>46.086210000000001</c:v>
                </c:pt>
                <c:pt idx="49686">
                  <c:v>46.101060000000004</c:v>
                </c:pt>
                <c:pt idx="49687">
                  <c:v>46.115570000000005</c:v>
                </c:pt>
                <c:pt idx="49688">
                  <c:v>46.130849999999995</c:v>
                </c:pt>
                <c:pt idx="49689">
                  <c:v>46.146279999999997</c:v>
                </c:pt>
                <c:pt idx="49690">
                  <c:v>46.161120000000004</c:v>
                </c:pt>
                <c:pt idx="49691">
                  <c:v>46.177</c:v>
                </c:pt>
                <c:pt idx="49692">
                  <c:v>46.192479999999996</c:v>
                </c:pt>
                <c:pt idx="49693">
                  <c:v>46.207900000000002</c:v>
                </c:pt>
                <c:pt idx="49694">
                  <c:v>46.222099999999998</c:v>
                </c:pt>
                <c:pt idx="49695">
                  <c:v>46.236629999999998</c:v>
                </c:pt>
                <c:pt idx="49696">
                  <c:v>46.251740000000005</c:v>
                </c:pt>
                <c:pt idx="49697">
                  <c:v>46.267209999999999</c:v>
                </c:pt>
                <c:pt idx="49698">
                  <c:v>46.281850000000006</c:v>
                </c:pt>
                <c:pt idx="49699">
                  <c:v>46.297269999999997</c:v>
                </c:pt>
                <c:pt idx="49700">
                  <c:v>46.312379999999997</c:v>
                </c:pt>
                <c:pt idx="49701">
                  <c:v>46.327559999999998</c:v>
                </c:pt>
                <c:pt idx="49702">
                  <c:v>46.342790000000001</c:v>
                </c:pt>
                <c:pt idx="49703">
                  <c:v>46.357900000000001</c:v>
                </c:pt>
                <c:pt idx="49704">
                  <c:v>46.37312</c:v>
                </c:pt>
                <c:pt idx="49705">
                  <c:v>46.388249999999999</c:v>
                </c:pt>
                <c:pt idx="49706">
                  <c:v>46.402929999999998</c:v>
                </c:pt>
                <c:pt idx="49707">
                  <c:v>46.417369999999998</c:v>
                </c:pt>
                <c:pt idx="49708">
                  <c:v>46.431579999999997</c:v>
                </c:pt>
                <c:pt idx="49709">
                  <c:v>46.445709999999998</c:v>
                </c:pt>
                <c:pt idx="49710">
                  <c:v>46.460030000000003</c:v>
                </c:pt>
                <c:pt idx="49711">
                  <c:v>46.474970000000006</c:v>
                </c:pt>
                <c:pt idx="49712">
                  <c:v>46.490140000000004</c:v>
                </c:pt>
                <c:pt idx="49713">
                  <c:v>46.50506</c:v>
                </c:pt>
                <c:pt idx="49714">
                  <c:v>46.519739999999999</c:v>
                </c:pt>
                <c:pt idx="49715">
                  <c:v>46.534289999999999</c:v>
                </c:pt>
                <c:pt idx="49716">
                  <c:v>46.549350000000004</c:v>
                </c:pt>
                <c:pt idx="49717">
                  <c:v>46.563879999999997</c:v>
                </c:pt>
                <c:pt idx="49718">
                  <c:v>46.578699999999998</c:v>
                </c:pt>
                <c:pt idx="49719">
                  <c:v>46.593140000000005</c:v>
                </c:pt>
                <c:pt idx="49720">
                  <c:v>46.608090000000004</c:v>
                </c:pt>
                <c:pt idx="49721">
                  <c:v>46.622830000000008</c:v>
                </c:pt>
                <c:pt idx="49722">
                  <c:v>46.637829999999994</c:v>
                </c:pt>
                <c:pt idx="49723">
                  <c:v>46.652959999999993</c:v>
                </c:pt>
                <c:pt idx="49724">
                  <c:v>46.668469999999999</c:v>
                </c:pt>
                <c:pt idx="49725">
                  <c:v>46.683500000000002</c:v>
                </c:pt>
                <c:pt idx="49726">
                  <c:v>46.698060000000005</c:v>
                </c:pt>
                <c:pt idx="49727">
                  <c:v>46.712589999999999</c:v>
                </c:pt>
                <c:pt idx="49728">
                  <c:v>46.727440000000001</c:v>
                </c:pt>
                <c:pt idx="49729">
                  <c:v>46.742160000000005</c:v>
                </c:pt>
                <c:pt idx="49730">
                  <c:v>46.757199999999997</c:v>
                </c:pt>
                <c:pt idx="49731">
                  <c:v>46.772359999999999</c:v>
                </c:pt>
                <c:pt idx="49732">
                  <c:v>46.787780000000005</c:v>
                </c:pt>
                <c:pt idx="49733">
                  <c:v>46.803100000000001</c:v>
                </c:pt>
                <c:pt idx="49734">
                  <c:v>46.817360000000001</c:v>
                </c:pt>
                <c:pt idx="49735">
                  <c:v>46.831090000000003</c:v>
                </c:pt>
                <c:pt idx="49736">
                  <c:v>46.845399999999998</c:v>
                </c:pt>
                <c:pt idx="49737">
                  <c:v>46.860689999999998</c:v>
                </c:pt>
                <c:pt idx="49738">
                  <c:v>46.875749999999996</c:v>
                </c:pt>
                <c:pt idx="49739">
                  <c:v>46.89096</c:v>
                </c:pt>
                <c:pt idx="49740">
                  <c:v>46.906269999999999</c:v>
                </c:pt>
                <c:pt idx="49741">
                  <c:v>46.921280000000003</c:v>
                </c:pt>
                <c:pt idx="49742">
                  <c:v>46.936609999999995</c:v>
                </c:pt>
                <c:pt idx="49743">
                  <c:v>46.951999999999998</c:v>
                </c:pt>
                <c:pt idx="49744">
                  <c:v>46.966710000000006</c:v>
                </c:pt>
                <c:pt idx="49745">
                  <c:v>46.981120000000004</c:v>
                </c:pt>
                <c:pt idx="49746">
                  <c:v>46.995620000000002</c:v>
                </c:pt>
                <c:pt idx="49747">
                  <c:v>47.010560000000005</c:v>
                </c:pt>
                <c:pt idx="49748">
                  <c:v>47.025449999999999</c:v>
                </c:pt>
                <c:pt idx="49749">
                  <c:v>47.040350000000004</c:v>
                </c:pt>
                <c:pt idx="49750">
                  <c:v>47.054850000000002</c:v>
                </c:pt>
                <c:pt idx="49751">
                  <c:v>47.069539999999996</c:v>
                </c:pt>
                <c:pt idx="49752">
                  <c:v>47.08314</c:v>
                </c:pt>
                <c:pt idx="49753">
                  <c:v>47.096710000000002</c:v>
                </c:pt>
                <c:pt idx="49754">
                  <c:v>47.11112</c:v>
                </c:pt>
                <c:pt idx="49755">
                  <c:v>47.126049999999999</c:v>
                </c:pt>
                <c:pt idx="49756">
                  <c:v>47.140750000000004</c:v>
                </c:pt>
                <c:pt idx="49757">
                  <c:v>47.155339999999995</c:v>
                </c:pt>
                <c:pt idx="49758">
                  <c:v>47.166930000000001</c:v>
                </c:pt>
                <c:pt idx="49759">
                  <c:v>47.1828</c:v>
                </c:pt>
                <c:pt idx="49760">
                  <c:v>47.196539999999999</c:v>
                </c:pt>
                <c:pt idx="49761">
                  <c:v>47.20993</c:v>
                </c:pt>
                <c:pt idx="49762">
                  <c:v>47.224019999999996</c:v>
                </c:pt>
                <c:pt idx="49763">
                  <c:v>47.23827</c:v>
                </c:pt>
                <c:pt idx="49764">
                  <c:v>47.253160000000001</c:v>
                </c:pt>
                <c:pt idx="49765">
                  <c:v>47.268340000000002</c:v>
                </c:pt>
                <c:pt idx="49766">
                  <c:v>47.283210000000004</c:v>
                </c:pt>
                <c:pt idx="49767">
                  <c:v>47.298479999999998</c:v>
                </c:pt>
                <c:pt idx="49768">
                  <c:v>47.312809999999999</c:v>
                </c:pt>
                <c:pt idx="49769">
                  <c:v>47.327310000000004</c:v>
                </c:pt>
                <c:pt idx="49770">
                  <c:v>47.342420000000004</c:v>
                </c:pt>
                <c:pt idx="49771">
                  <c:v>47.357469999999999</c:v>
                </c:pt>
                <c:pt idx="49772">
                  <c:v>47.372540000000001</c:v>
                </c:pt>
                <c:pt idx="49773">
                  <c:v>47.387620000000005</c:v>
                </c:pt>
                <c:pt idx="49774">
                  <c:v>47.402079999999998</c:v>
                </c:pt>
                <c:pt idx="49775">
                  <c:v>47.41722</c:v>
                </c:pt>
                <c:pt idx="49776">
                  <c:v>47.431720000000006</c:v>
                </c:pt>
                <c:pt idx="49777">
                  <c:v>47.446580000000004</c:v>
                </c:pt>
                <c:pt idx="49778">
                  <c:v>47.46143</c:v>
                </c:pt>
                <c:pt idx="49779">
                  <c:v>47.476529999999997</c:v>
                </c:pt>
                <c:pt idx="49780">
                  <c:v>47.491640000000004</c:v>
                </c:pt>
                <c:pt idx="49781">
                  <c:v>47.50676</c:v>
                </c:pt>
                <c:pt idx="49782">
                  <c:v>47.522039999999997</c:v>
                </c:pt>
                <c:pt idx="49783">
                  <c:v>47.537310000000005</c:v>
                </c:pt>
                <c:pt idx="49784">
                  <c:v>47.552139999999994</c:v>
                </c:pt>
                <c:pt idx="49785">
                  <c:v>47.567279999999997</c:v>
                </c:pt>
                <c:pt idx="49786">
                  <c:v>47.582380000000001</c:v>
                </c:pt>
                <c:pt idx="49787">
                  <c:v>47.597610000000003</c:v>
                </c:pt>
                <c:pt idx="49788">
                  <c:v>47.612780000000001</c:v>
                </c:pt>
                <c:pt idx="49789">
                  <c:v>47.628149999999998</c:v>
                </c:pt>
                <c:pt idx="49790">
                  <c:v>47.643349999999998</c:v>
                </c:pt>
                <c:pt idx="49791">
                  <c:v>47.658759999999994</c:v>
                </c:pt>
                <c:pt idx="49792">
                  <c:v>47.673839999999998</c:v>
                </c:pt>
                <c:pt idx="49793">
                  <c:v>47.689069999999994</c:v>
                </c:pt>
                <c:pt idx="49794">
                  <c:v>47.704269999999994</c:v>
                </c:pt>
                <c:pt idx="49795">
                  <c:v>47.719459999999998</c:v>
                </c:pt>
                <c:pt idx="49796">
                  <c:v>47.734690000000001</c:v>
                </c:pt>
                <c:pt idx="49797">
                  <c:v>47.750039999999998</c:v>
                </c:pt>
                <c:pt idx="49798">
                  <c:v>47.765360000000001</c:v>
                </c:pt>
                <c:pt idx="49799">
                  <c:v>47.780769999999997</c:v>
                </c:pt>
                <c:pt idx="49800">
                  <c:v>47.795920000000002</c:v>
                </c:pt>
                <c:pt idx="49801">
                  <c:v>47.811190000000003</c:v>
                </c:pt>
                <c:pt idx="49802">
                  <c:v>47.826419999999999</c:v>
                </c:pt>
                <c:pt idx="49803">
                  <c:v>47.841760000000008</c:v>
                </c:pt>
                <c:pt idx="49804">
                  <c:v>47.85718</c:v>
                </c:pt>
                <c:pt idx="49805">
                  <c:v>47.87256</c:v>
                </c:pt>
                <c:pt idx="49806">
                  <c:v>47.887449999999994</c:v>
                </c:pt>
                <c:pt idx="49807">
                  <c:v>47.902690000000007</c:v>
                </c:pt>
                <c:pt idx="49808">
                  <c:v>47.918019999999999</c:v>
                </c:pt>
                <c:pt idx="49809">
                  <c:v>47.933039999999998</c:v>
                </c:pt>
                <c:pt idx="49810">
                  <c:v>47.948230000000002</c:v>
                </c:pt>
                <c:pt idx="49811">
                  <c:v>47.963570000000004</c:v>
                </c:pt>
                <c:pt idx="49812">
                  <c:v>47.978759999999994</c:v>
                </c:pt>
                <c:pt idx="49813">
                  <c:v>47.99418</c:v>
                </c:pt>
                <c:pt idx="49814">
                  <c:v>48.009459999999997</c:v>
                </c:pt>
                <c:pt idx="49815">
                  <c:v>48.024760000000001</c:v>
                </c:pt>
                <c:pt idx="49816">
                  <c:v>48.040500000000002</c:v>
                </c:pt>
                <c:pt idx="49817">
                  <c:v>48.056100000000001</c:v>
                </c:pt>
                <c:pt idx="49818">
                  <c:v>48.071249999999999</c:v>
                </c:pt>
                <c:pt idx="49819">
                  <c:v>48.086449999999999</c:v>
                </c:pt>
                <c:pt idx="49820">
                  <c:v>48.101649999999992</c:v>
                </c:pt>
                <c:pt idx="49821">
                  <c:v>48.116990000000001</c:v>
                </c:pt>
                <c:pt idx="49822">
                  <c:v>48.13223</c:v>
                </c:pt>
                <c:pt idx="49823">
                  <c:v>48.147629999999999</c:v>
                </c:pt>
                <c:pt idx="49824">
                  <c:v>48.162880000000001</c:v>
                </c:pt>
                <c:pt idx="49825">
                  <c:v>48.178020000000004</c:v>
                </c:pt>
                <c:pt idx="49826">
                  <c:v>48.192700000000002</c:v>
                </c:pt>
                <c:pt idx="49827">
                  <c:v>48.20823</c:v>
                </c:pt>
                <c:pt idx="49828">
                  <c:v>48.223140000000001</c:v>
                </c:pt>
                <c:pt idx="49829">
                  <c:v>48.238459999999996</c:v>
                </c:pt>
                <c:pt idx="49830">
                  <c:v>48.25347</c:v>
                </c:pt>
                <c:pt idx="49831">
                  <c:v>48.268540000000002</c:v>
                </c:pt>
                <c:pt idx="49832">
                  <c:v>48.283509999999993</c:v>
                </c:pt>
                <c:pt idx="49833">
                  <c:v>48.298699999999997</c:v>
                </c:pt>
                <c:pt idx="49834">
                  <c:v>48.313839999999999</c:v>
                </c:pt>
                <c:pt idx="49835">
                  <c:v>48.32911</c:v>
                </c:pt>
                <c:pt idx="49836">
                  <c:v>48.344239999999999</c:v>
                </c:pt>
                <c:pt idx="49837">
                  <c:v>48.359470000000002</c:v>
                </c:pt>
                <c:pt idx="49838">
                  <c:v>48.374400000000001</c:v>
                </c:pt>
                <c:pt idx="49839">
                  <c:v>48.388489999999997</c:v>
                </c:pt>
                <c:pt idx="49840">
                  <c:v>48.401630000000004</c:v>
                </c:pt>
                <c:pt idx="49841">
                  <c:v>48.416249999999998</c:v>
                </c:pt>
                <c:pt idx="49842">
                  <c:v>48.430790000000002</c:v>
                </c:pt>
                <c:pt idx="49843">
                  <c:v>48.445090000000008</c:v>
                </c:pt>
                <c:pt idx="49844">
                  <c:v>48.459450000000004</c:v>
                </c:pt>
                <c:pt idx="49845">
                  <c:v>48.474180000000004</c:v>
                </c:pt>
                <c:pt idx="49846">
                  <c:v>48.488839999999996</c:v>
                </c:pt>
                <c:pt idx="49847">
                  <c:v>48.503579999999999</c:v>
                </c:pt>
                <c:pt idx="49848">
                  <c:v>48.51849</c:v>
                </c:pt>
                <c:pt idx="49849">
                  <c:v>48.532820000000001</c:v>
                </c:pt>
                <c:pt idx="49850">
                  <c:v>48.547489999999996</c:v>
                </c:pt>
                <c:pt idx="49851">
                  <c:v>48.56223</c:v>
                </c:pt>
                <c:pt idx="49852">
                  <c:v>48.577039999999997</c:v>
                </c:pt>
                <c:pt idx="49853">
                  <c:v>48.591889999999999</c:v>
                </c:pt>
                <c:pt idx="49854">
                  <c:v>48.606830000000002</c:v>
                </c:pt>
                <c:pt idx="49855">
                  <c:v>48.62182</c:v>
                </c:pt>
                <c:pt idx="49856">
                  <c:v>48.636369999999999</c:v>
                </c:pt>
                <c:pt idx="49857">
                  <c:v>48.650239999999997</c:v>
                </c:pt>
                <c:pt idx="49858">
                  <c:v>48.664209999999997</c:v>
                </c:pt>
                <c:pt idx="49859">
                  <c:v>48.678749999999994</c:v>
                </c:pt>
                <c:pt idx="49860">
                  <c:v>48.693069999999999</c:v>
                </c:pt>
                <c:pt idx="49861">
                  <c:v>48.707599999999999</c:v>
                </c:pt>
                <c:pt idx="49862">
                  <c:v>48.722050000000003</c:v>
                </c:pt>
                <c:pt idx="49863">
                  <c:v>48.736819999999994</c:v>
                </c:pt>
                <c:pt idx="49864">
                  <c:v>48.751179999999998</c:v>
                </c:pt>
                <c:pt idx="49865">
                  <c:v>48.765700000000002</c:v>
                </c:pt>
                <c:pt idx="49866">
                  <c:v>48.780029999999996</c:v>
                </c:pt>
                <c:pt idx="49867">
                  <c:v>48.794589999999999</c:v>
                </c:pt>
                <c:pt idx="49868">
                  <c:v>48.809310000000004</c:v>
                </c:pt>
                <c:pt idx="49869">
                  <c:v>48.824310000000004</c:v>
                </c:pt>
                <c:pt idx="49870">
                  <c:v>48.838840000000005</c:v>
                </c:pt>
                <c:pt idx="49871">
                  <c:v>48.85369</c:v>
                </c:pt>
                <c:pt idx="49872">
                  <c:v>48.868499999999997</c:v>
                </c:pt>
                <c:pt idx="49873">
                  <c:v>48.883479999999999</c:v>
                </c:pt>
                <c:pt idx="49874">
                  <c:v>48.898289999999996</c:v>
                </c:pt>
                <c:pt idx="49875">
                  <c:v>48.913380000000004</c:v>
                </c:pt>
                <c:pt idx="49876">
                  <c:v>48.928260000000002</c:v>
                </c:pt>
                <c:pt idx="49877">
                  <c:v>48.943310000000004</c:v>
                </c:pt>
                <c:pt idx="49878">
                  <c:v>48.958310000000004</c:v>
                </c:pt>
                <c:pt idx="49879">
                  <c:v>48.973209999999995</c:v>
                </c:pt>
                <c:pt idx="49880">
                  <c:v>48.988209999999995</c:v>
                </c:pt>
                <c:pt idx="49881">
                  <c:v>49.003370000000004</c:v>
                </c:pt>
                <c:pt idx="49882">
                  <c:v>49.017580000000002</c:v>
                </c:pt>
                <c:pt idx="49883">
                  <c:v>49.032240000000002</c:v>
                </c:pt>
                <c:pt idx="49884">
                  <c:v>49.0471</c:v>
                </c:pt>
                <c:pt idx="49885">
                  <c:v>49.061959999999999</c:v>
                </c:pt>
                <c:pt idx="49886">
                  <c:v>49.076570000000004</c:v>
                </c:pt>
                <c:pt idx="49887">
                  <c:v>49.091549999999998</c:v>
                </c:pt>
                <c:pt idx="49888">
                  <c:v>49.106430000000003</c:v>
                </c:pt>
                <c:pt idx="49889">
                  <c:v>49.121110000000002</c:v>
                </c:pt>
                <c:pt idx="49890">
                  <c:v>49.135859999999994</c:v>
                </c:pt>
                <c:pt idx="49891">
                  <c:v>49.150819999999996</c:v>
                </c:pt>
                <c:pt idx="49892">
                  <c:v>49.165469999999999</c:v>
                </c:pt>
                <c:pt idx="49893">
                  <c:v>49.180279999999996</c:v>
                </c:pt>
                <c:pt idx="49894">
                  <c:v>49.194769999999998</c:v>
                </c:pt>
                <c:pt idx="49895">
                  <c:v>49.209519999999998</c:v>
                </c:pt>
                <c:pt idx="49896">
                  <c:v>49.224170000000001</c:v>
                </c:pt>
                <c:pt idx="49897">
                  <c:v>49.23901</c:v>
                </c:pt>
                <c:pt idx="49898">
                  <c:v>49.253689999999999</c:v>
                </c:pt>
                <c:pt idx="49899">
                  <c:v>49.26867</c:v>
                </c:pt>
                <c:pt idx="49900">
                  <c:v>49.283360000000002</c:v>
                </c:pt>
                <c:pt idx="49901">
                  <c:v>49.298339999999996</c:v>
                </c:pt>
                <c:pt idx="49902">
                  <c:v>49.313190000000006</c:v>
                </c:pt>
                <c:pt idx="49903">
                  <c:v>49.328180000000003</c:v>
                </c:pt>
                <c:pt idx="49904">
                  <c:v>49.343009999999992</c:v>
                </c:pt>
                <c:pt idx="49905">
                  <c:v>49.358080000000001</c:v>
                </c:pt>
                <c:pt idx="49906">
                  <c:v>49.372889999999998</c:v>
                </c:pt>
                <c:pt idx="49907">
                  <c:v>49.387930000000004</c:v>
                </c:pt>
                <c:pt idx="49908">
                  <c:v>49.402299999999997</c:v>
                </c:pt>
                <c:pt idx="49909">
                  <c:v>49.417030000000004</c:v>
                </c:pt>
                <c:pt idx="49910">
                  <c:v>49.431620000000002</c:v>
                </c:pt>
                <c:pt idx="49911">
                  <c:v>49.446480000000001</c:v>
                </c:pt>
                <c:pt idx="49912">
                  <c:v>49.461110000000005</c:v>
                </c:pt>
                <c:pt idx="49913">
                  <c:v>49.475990000000003</c:v>
                </c:pt>
                <c:pt idx="49914">
                  <c:v>49.490729999999999</c:v>
                </c:pt>
                <c:pt idx="49915">
                  <c:v>49.505679999999998</c:v>
                </c:pt>
                <c:pt idx="49916">
                  <c:v>49.52046</c:v>
                </c:pt>
                <c:pt idx="49917">
                  <c:v>49.535530000000001</c:v>
                </c:pt>
                <c:pt idx="49918">
                  <c:v>49.550289999999997</c:v>
                </c:pt>
                <c:pt idx="49919">
                  <c:v>49.565330000000003</c:v>
                </c:pt>
                <c:pt idx="49920">
                  <c:v>49.58023</c:v>
                </c:pt>
                <c:pt idx="49921">
                  <c:v>49.595289999999999</c:v>
                </c:pt>
                <c:pt idx="49922">
                  <c:v>49.609790000000004</c:v>
                </c:pt>
                <c:pt idx="49923">
                  <c:v>49.624650000000003</c:v>
                </c:pt>
                <c:pt idx="49924">
                  <c:v>49.639249999999997</c:v>
                </c:pt>
                <c:pt idx="49925">
                  <c:v>49.6541</c:v>
                </c:pt>
                <c:pt idx="49926">
                  <c:v>49.668850000000006</c:v>
                </c:pt>
                <c:pt idx="49927">
                  <c:v>49.683619999999998</c:v>
                </c:pt>
                <c:pt idx="49928">
                  <c:v>49.698360000000001</c:v>
                </c:pt>
                <c:pt idx="49929">
                  <c:v>49.713339999999995</c:v>
                </c:pt>
                <c:pt idx="49930">
                  <c:v>49.728190000000005</c:v>
                </c:pt>
                <c:pt idx="49931">
                  <c:v>49.743269999999995</c:v>
                </c:pt>
                <c:pt idx="49932">
                  <c:v>49.758269999999996</c:v>
                </c:pt>
                <c:pt idx="49933">
                  <c:v>49.773150000000001</c:v>
                </c:pt>
                <c:pt idx="49934">
                  <c:v>49.787379999999999</c:v>
                </c:pt>
                <c:pt idx="49935">
                  <c:v>49.80189</c:v>
                </c:pt>
                <c:pt idx="49936">
                  <c:v>49.816010000000006</c:v>
                </c:pt>
                <c:pt idx="49937">
                  <c:v>49.830590000000001</c:v>
                </c:pt>
                <c:pt idx="49938">
                  <c:v>49.844730000000006</c:v>
                </c:pt>
                <c:pt idx="49939">
                  <c:v>49.857790000000001</c:v>
                </c:pt>
                <c:pt idx="49940">
                  <c:v>49.873049999999999</c:v>
                </c:pt>
                <c:pt idx="49941">
                  <c:v>49.888109999999998</c:v>
                </c:pt>
                <c:pt idx="49942">
                  <c:v>49.903199999999998</c:v>
                </c:pt>
                <c:pt idx="49943">
                  <c:v>49.918410000000002</c:v>
                </c:pt>
                <c:pt idx="49944">
                  <c:v>49.933620000000005</c:v>
                </c:pt>
                <c:pt idx="49945">
                  <c:v>49.948909999999998</c:v>
                </c:pt>
                <c:pt idx="49946">
                  <c:v>49.964120000000001</c:v>
                </c:pt>
                <c:pt idx="49947">
                  <c:v>49.979370000000003</c:v>
                </c:pt>
                <c:pt idx="49948">
                  <c:v>49.994560000000007</c:v>
                </c:pt>
                <c:pt idx="49949">
                  <c:v>50.00929</c:v>
                </c:pt>
                <c:pt idx="49950">
                  <c:v>50.024170000000005</c:v>
                </c:pt>
                <c:pt idx="49951">
                  <c:v>50.039170000000006</c:v>
                </c:pt>
                <c:pt idx="49952">
                  <c:v>50.053919999999998</c:v>
                </c:pt>
                <c:pt idx="49953">
                  <c:v>50.068910000000002</c:v>
                </c:pt>
                <c:pt idx="49954">
                  <c:v>50.083860000000001</c:v>
                </c:pt>
                <c:pt idx="49955">
                  <c:v>50.098830000000007</c:v>
                </c:pt>
                <c:pt idx="49956">
                  <c:v>50.113759999999999</c:v>
                </c:pt>
                <c:pt idx="49957">
                  <c:v>50.128610000000002</c:v>
                </c:pt>
                <c:pt idx="49958">
                  <c:v>50.143729999999998</c:v>
                </c:pt>
                <c:pt idx="49959">
                  <c:v>50.158909999999999</c:v>
                </c:pt>
                <c:pt idx="49960">
                  <c:v>50.174030000000002</c:v>
                </c:pt>
                <c:pt idx="49961">
                  <c:v>50.189269999999993</c:v>
                </c:pt>
                <c:pt idx="49962">
                  <c:v>50.203009999999999</c:v>
                </c:pt>
                <c:pt idx="49963">
                  <c:v>50.217700000000001</c:v>
                </c:pt>
                <c:pt idx="49964">
                  <c:v>50.232489999999999</c:v>
                </c:pt>
                <c:pt idx="49965">
                  <c:v>50.247390000000003</c:v>
                </c:pt>
                <c:pt idx="49966">
                  <c:v>50.262230000000002</c:v>
                </c:pt>
                <c:pt idx="49967">
                  <c:v>50.277250000000002</c:v>
                </c:pt>
                <c:pt idx="49968">
                  <c:v>50.292120000000004</c:v>
                </c:pt>
                <c:pt idx="49969">
                  <c:v>50.307099999999998</c:v>
                </c:pt>
                <c:pt idx="49970">
                  <c:v>50.321999999999996</c:v>
                </c:pt>
                <c:pt idx="49971">
                  <c:v>50.337029999999999</c:v>
                </c:pt>
                <c:pt idx="49972">
                  <c:v>50.351350000000004</c:v>
                </c:pt>
                <c:pt idx="49973">
                  <c:v>50.366220000000006</c:v>
                </c:pt>
                <c:pt idx="49974">
                  <c:v>50.38109</c:v>
                </c:pt>
                <c:pt idx="49975">
                  <c:v>50.395870000000002</c:v>
                </c:pt>
                <c:pt idx="49976">
                  <c:v>50.41075</c:v>
                </c:pt>
                <c:pt idx="49977">
                  <c:v>50.417139999999996</c:v>
                </c:pt>
                <c:pt idx="49978">
                  <c:v>50.421060000000004</c:v>
                </c:pt>
                <c:pt idx="49979">
                  <c:v>50.436170000000004</c:v>
                </c:pt>
                <c:pt idx="49980">
                  <c:v>50.45223</c:v>
                </c:pt>
                <c:pt idx="49981">
                  <c:v>50.467320000000001</c:v>
                </c:pt>
                <c:pt idx="49982">
                  <c:v>50.482680000000002</c:v>
                </c:pt>
                <c:pt idx="49983">
                  <c:v>50.497550000000004</c:v>
                </c:pt>
                <c:pt idx="49984">
                  <c:v>50.512979999999999</c:v>
                </c:pt>
                <c:pt idx="49985">
                  <c:v>50.527889999999999</c:v>
                </c:pt>
                <c:pt idx="49986">
                  <c:v>50.542410000000004</c:v>
                </c:pt>
                <c:pt idx="49987">
                  <c:v>50.557319999999997</c:v>
                </c:pt>
                <c:pt idx="49988">
                  <c:v>50.571830000000006</c:v>
                </c:pt>
                <c:pt idx="49989">
                  <c:v>50.586289999999998</c:v>
                </c:pt>
                <c:pt idx="49990">
                  <c:v>50.600719999999995</c:v>
                </c:pt>
                <c:pt idx="49991">
                  <c:v>50.615490000000001</c:v>
                </c:pt>
                <c:pt idx="49992">
                  <c:v>50.630269999999996</c:v>
                </c:pt>
                <c:pt idx="49993">
                  <c:v>50.644920000000006</c:v>
                </c:pt>
                <c:pt idx="49994">
                  <c:v>50.659590000000001</c:v>
                </c:pt>
                <c:pt idx="49995">
                  <c:v>50.674349999999997</c:v>
                </c:pt>
                <c:pt idx="49996">
                  <c:v>50.689019999999999</c:v>
                </c:pt>
                <c:pt idx="49997">
                  <c:v>50.70384</c:v>
                </c:pt>
                <c:pt idx="49998">
                  <c:v>50.718730000000001</c:v>
                </c:pt>
                <c:pt idx="49999">
                  <c:v>50.733490000000003</c:v>
                </c:pt>
                <c:pt idx="50000">
                  <c:v>50.748360000000005</c:v>
                </c:pt>
                <c:pt idx="50001">
                  <c:v>50.763159999999999</c:v>
                </c:pt>
                <c:pt idx="50002">
                  <c:v>50.777739999999994</c:v>
                </c:pt>
                <c:pt idx="50003">
                  <c:v>50.792270000000002</c:v>
                </c:pt>
                <c:pt idx="50004">
                  <c:v>50.806910000000002</c:v>
                </c:pt>
                <c:pt idx="50005">
                  <c:v>50.821529999999996</c:v>
                </c:pt>
                <c:pt idx="50006">
                  <c:v>50.836059999999996</c:v>
                </c:pt>
                <c:pt idx="50007">
                  <c:v>50.850769999999997</c:v>
                </c:pt>
                <c:pt idx="50008">
                  <c:v>50.865560000000002</c:v>
                </c:pt>
                <c:pt idx="50009">
                  <c:v>50.880409999999998</c:v>
                </c:pt>
                <c:pt idx="50010">
                  <c:v>50.895349999999993</c:v>
                </c:pt>
                <c:pt idx="50011">
                  <c:v>50.910250000000005</c:v>
                </c:pt>
                <c:pt idx="50012">
                  <c:v>50.925179999999997</c:v>
                </c:pt>
                <c:pt idx="50013">
                  <c:v>50.940070000000006</c:v>
                </c:pt>
                <c:pt idx="50014">
                  <c:v>50.955009999999994</c:v>
                </c:pt>
                <c:pt idx="50015">
                  <c:v>50.969920000000002</c:v>
                </c:pt>
                <c:pt idx="50016">
                  <c:v>50.984499999999997</c:v>
                </c:pt>
                <c:pt idx="50017">
                  <c:v>50.99926</c:v>
                </c:pt>
                <c:pt idx="50018">
                  <c:v>51.013999999999996</c:v>
                </c:pt>
                <c:pt idx="50019">
                  <c:v>51.028779999999998</c:v>
                </c:pt>
                <c:pt idx="50020">
                  <c:v>51.0428</c:v>
                </c:pt>
                <c:pt idx="50021">
                  <c:v>51.057389999999998</c:v>
                </c:pt>
                <c:pt idx="50022">
                  <c:v>51.072379999999995</c:v>
                </c:pt>
                <c:pt idx="50023">
                  <c:v>51.087530000000001</c:v>
                </c:pt>
                <c:pt idx="50024">
                  <c:v>51.101850000000006</c:v>
                </c:pt>
                <c:pt idx="50025">
                  <c:v>51.116710000000005</c:v>
                </c:pt>
                <c:pt idx="50026">
                  <c:v>51.131180000000001</c:v>
                </c:pt>
                <c:pt idx="50027">
                  <c:v>51.146140000000003</c:v>
                </c:pt>
                <c:pt idx="50028">
                  <c:v>51.160769999999999</c:v>
                </c:pt>
                <c:pt idx="50029">
                  <c:v>51.175240000000002</c:v>
                </c:pt>
                <c:pt idx="50030">
                  <c:v>51.189749999999997</c:v>
                </c:pt>
                <c:pt idx="50031">
                  <c:v>51.204299999999996</c:v>
                </c:pt>
                <c:pt idx="50032">
                  <c:v>51.218969999999999</c:v>
                </c:pt>
                <c:pt idx="50033">
                  <c:v>51.233519999999999</c:v>
                </c:pt>
                <c:pt idx="50034">
                  <c:v>51.24803</c:v>
                </c:pt>
                <c:pt idx="50035">
                  <c:v>51.262540000000001</c:v>
                </c:pt>
                <c:pt idx="50036">
                  <c:v>51.27646</c:v>
                </c:pt>
                <c:pt idx="50037">
                  <c:v>51.291319999999999</c:v>
                </c:pt>
                <c:pt idx="50038">
                  <c:v>51.306130000000003</c:v>
                </c:pt>
                <c:pt idx="50039">
                  <c:v>51.32114</c:v>
                </c:pt>
                <c:pt idx="50040">
                  <c:v>51.336000000000006</c:v>
                </c:pt>
                <c:pt idx="50041">
                  <c:v>51.350990000000003</c:v>
                </c:pt>
                <c:pt idx="50042">
                  <c:v>51.365960000000001</c:v>
                </c:pt>
                <c:pt idx="50043">
                  <c:v>51.380699999999997</c:v>
                </c:pt>
                <c:pt idx="50044">
                  <c:v>51.395440000000001</c:v>
                </c:pt>
                <c:pt idx="50045">
                  <c:v>51.409710000000004</c:v>
                </c:pt>
                <c:pt idx="50046">
                  <c:v>51.424599999999998</c:v>
                </c:pt>
                <c:pt idx="50047">
                  <c:v>51.439190000000004</c:v>
                </c:pt>
                <c:pt idx="50048">
                  <c:v>51.452449999999999</c:v>
                </c:pt>
                <c:pt idx="50049">
                  <c:v>51.467239999999997</c:v>
                </c:pt>
                <c:pt idx="50050">
                  <c:v>51.482260000000004</c:v>
                </c:pt>
                <c:pt idx="50051">
                  <c:v>51.496679999999998</c:v>
                </c:pt>
                <c:pt idx="50052">
                  <c:v>51.511259999999993</c:v>
                </c:pt>
                <c:pt idx="50053">
                  <c:v>51.52608</c:v>
                </c:pt>
                <c:pt idx="50054">
                  <c:v>51.54092</c:v>
                </c:pt>
                <c:pt idx="50055">
                  <c:v>51.555869999999999</c:v>
                </c:pt>
                <c:pt idx="50056">
                  <c:v>51.570049999999995</c:v>
                </c:pt>
                <c:pt idx="50057">
                  <c:v>51.584640000000007</c:v>
                </c:pt>
                <c:pt idx="50058">
                  <c:v>51.599190000000007</c:v>
                </c:pt>
                <c:pt idx="50059">
                  <c:v>51.613290000000006</c:v>
                </c:pt>
                <c:pt idx="50060">
                  <c:v>51.627939999999995</c:v>
                </c:pt>
                <c:pt idx="50061">
                  <c:v>51.642879999999998</c:v>
                </c:pt>
                <c:pt idx="50062">
                  <c:v>51.65746</c:v>
                </c:pt>
                <c:pt idx="50063">
                  <c:v>51.6723</c:v>
                </c:pt>
                <c:pt idx="50064">
                  <c:v>51.686940000000007</c:v>
                </c:pt>
                <c:pt idx="50065">
                  <c:v>51.701889999999999</c:v>
                </c:pt>
                <c:pt idx="50066">
                  <c:v>51.716589999999997</c:v>
                </c:pt>
                <c:pt idx="50067">
                  <c:v>51.731580000000001</c:v>
                </c:pt>
                <c:pt idx="50068">
                  <c:v>51.746259999999999</c:v>
                </c:pt>
                <c:pt idx="50069">
                  <c:v>51.760950000000001</c:v>
                </c:pt>
                <c:pt idx="50070">
                  <c:v>51.77563</c:v>
                </c:pt>
                <c:pt idx="50071">
                  <c:v>51.790419999999997</c:v>
                </c:pt>
                <c:pt idx="50072">
                  <c:v>51.805019999999999</c:v>
                </c:pt>
                <c:pt idx="50073">
                  <c:v>51.819139999999997</c:v>
                </c:pt>
                <c:pt idx="50074">
                  <c:v>51.833880000000001</c:v>
                </c:pt>
                <c:pt idx="50075">
                  <c:v>51.84881</c:v>
                </c:pt>
                <c:pt idx="50076">
                  <c:v>51.863700000000001</c:v>
                </c:pt>
                <c:pt idx="50077">
                  <c:v>51.878650000000007</c:v>
                </c:pt>
                <c:pt idx="50078">
                  <c:v>51.893549999999998</c:v>
                </c:pt>
                <c:pt idx="50079">
                  <c:v>51.908609999999996</c:v>
                </c:pt>
                <c:pt idx="50080">
                  <c:v>51.92353</c:v>
                </c:pt>
                <c:pt idx="50081">
                  <c:v>51.938579999999995</c:v>
                </c:pt>
                <c:pt idx="50082">
                  <c:v>51.953180000000003</c:v>
                </c:pt>
                <c:pt idx="50083">
                  <c:v>51.967179999999999</c:v>
                </c:pt>
                <c:pt idx="50084">
                  <c:v>51.981819999999999</c:v>
                </c:pt>
                <c:pt idx="50085">
                  <c:v>51.996669999999995</c:v>
                </c:pt>
                <c:pt idx="50086">
                  <c:v>52.011659999999999</c:v>
                </c:pt>
                <c:pt idx="50087">
                  <c:v>52.026609999999998</c:v>
                </c:pt>
                <c:pt idx="50088">
                  <c:v>52.041550000000001</c:v>
                </c:pt>
                <c:pt idx="50089">
                  <c:v>52.056420000000003</c:v>
                </c:pt>
                <c:pt idx="50090">
                  <c:v>52.071350000000002</c:v>
                </c:pt>
                <c:pt idx="50091">
                  <c:v>52.08596</c:v>
                </c:pt>
                <c:pt idx="50092">
                  <c:v>52.100760000000001</c:v>
                </c:pt>
                <c:pt idx="50093">
                  <c:v>52.115470000000002</c:v>
                </c:pt>
                <c:pt idx="50094">
                  <c:v>52.130049999999997</c:v>
                </c:pt>
                <c:pt idx="50095">
                  <c:v>52.144579999999998</c:v>
                </c:pt>
                <c:pt idx="50096">
                  <c:v>52.158909999999999</c:v>
                </c:pt>
                <c:pt idx="50097">
                  <c:v>52.173360000000002</c:v>
                </c:pt>
                <c:pt idx="50098">
                  <c:v>52.187890000000003</c:v>
                </c:pt>
                <c:pt idx="50099">
                  <c:v>52.201930000000004</c:v>
                </c:pt>
                <c:pt idx="50100">
                  <c:v>52.216360000000002</c:v>
                </c:pt>
                <c:pt idx="50101">
                  <c:v>52.231020000000001</c:v>
                </c:pt>
                <c:pt idx="50102">
                  <c:v>52.245689999999996</c:v>
                </c:pt>
                <c:pt idx="50103">
                  <c:v>52.260280000000002</c:v>
                </c:pt>
                <c:pt idx="50104">
                  <c:v>52.275020000000005</c:v>
                </c:pt>
                <c:pt idx="50105">
                  <c:v>52.289709999999999</c:v>
                </c:pt>
                <c:pt idx="50106">
                  <c:v>52.304459999999999</c:v>
                </c:pt>
                <c:pt idx="50107">
                  <c:v>52.318280000000001</c:v>
                </c:pt>
                <c:pt idx="50108">
                  <c:v>52.332729999999998</c:v>
                </c:pt>
                <c:pt idx="50109">
                  <c:v>52.346409999999999</c:v>
                </c:pt>
                <c:pt idx="50110">
                  <c:v>52.358840000000001</c:v>
                </c:pt>
                <c:pt idx="50111">
                  <c:v>52.37276</c:v>
                </c:pt>
                <c:pt idx="50112">
                  <c:v>52.387389999999996</c:v>
                </c:pt>
                <c:pt idx="50113">
                  <c:v>52.401629999999997</c:v>
                </c:pt>
                <c:pt idx="50114">
                  <c:v>52.415790000000001</c:v>
                </c:pt>
                <c:pt idx="50115">
                  <c:v>52.430389999999996</c:v>
                </c:pt>
                <c:pt idx="50116">
                  <c:v>52.444929999999999</c:v>
                </c:pt>
                <c:pt idx="50117">
                  <c:v>52.459600000000002</c:v>
                </c:pt>
                <c:pt idx="50118">
                  <c:v>52.473929999999996</c:v>
                </c:pt>
                <c:pt idx="50119">
                  <c:v>52.488549999999996</c:v>
                </c:pt>
                <c:pt idx="50120">
                  <c:v>52.502880000000005</c:v>
                </c:pt>
                <c:pt idx="50121">
                  <c:v>52.517399999999995</c:v>
                </c:pt>
                <c:pt idx="50122">
                  <c:v>52.531549999999996</c:v>
                </c:pt>
                <c:pt idx="50123">
                  <c:v>52.546049999999994</c:v>
                </c:pt>
                <c:pt idx="50124">
                  <c:v>52.560609999999997</c:v>
                </c:pt>
                <c:pt idx="50125">
                  <c:v>52.574539999999999</c:v>
                </c:pt>
                <c:pt idx="50126">
                  <c:v>52.588700000000003</c:v>
                </c:pt>
                <c:pt idx="50127">
                  <c:v>52.603110000000001</c:v>
                </c:pt>
                <c:pt idx="50128">
                  <c:v>52.617399999999996</c:v>
                </c:pt>
                <c:pt idx="50129">
                  <c:v>52.632070000000006</c:v>
                </c:pt>
                <c:pt idx="50130">
                  <c:v>52.646280000000004</c:v>
                </c:pt>
                <c:pt idx="50131">
                  <c:v>52.660890000000002</c:v>
                </c:pt>
                <c:pt idx="50132">
                  <c:v>52.6753</c:v>
                </c:pt>
                <c:pt idx="50133">
                  <c:v>52.689799999999998</c:v>
                </c:pt>
                <c:pt idx="50134">
                  <c:v>52.703330000000001</c:v>
                </c:pt>
                <c:pt idx="50135">
                  <c:v>52.717669999999998</c:v>
                </c:pt>
                <c:pt idx="50136">
                  <c:v>52.73198</c:v>
                </c:pt>
                <c:pt idx="50137">
                  <c:v>52.746430000000004</c:v>
                </c:pt>
                <c:pt idx="50138">
                  <c:v>52.760959999999997</c:v>
                </c:pt>
                <c:pt idx="50139">
                  <c:v>52.775540000000007</c:v>
                </c:pt>
                <c:pt idx="50140">
                  <c:v>52.790059999999997</c:v>
                </c:pt>
                <c:pt idx="50141">
                  <c:v>52.804289999999995</c:v>
                </c:pt>
                <c:pt idx="50142">
                  <c:v>52.818680000000001</c:v>
                </c:pt>
                <c:pt idx="50143">
                  <c:v>52.833199999999998</c:v>
                </c:pt>
                <c:pt idx="50144">
                  <c:v>52.847679999999997</c:v>
                </c:pt>
                <c:pt idx="50145">
                  <c:v>52.862340000000003</c:v>
                </c:pt>
                <c:pt idx="50146">
                  <c:v>52.87668</c:v>
                </c:pt>
                <c:pt idx="50147">
                  <c:v>52.891100000000002</c:v>
                </c:pt>
                <c:pt idx="50148">
                  <c:v>52.905559999999994</c:v>
                </c:pt>
                <c:pt idx="50149">
                  <c:v>52.92015</c:v>
                </c:pt>
                <c:pt idx="50150">
                  <c:v>52.93468</c:v>
                </c:pt>
                <c:pt idx="50151">
                  <c:v>52.949339999999992</c:v>
                </c:pt>
                <c:pt idx="50152">
                  <c:v>52.963909999999998</c:v>
                </c:pt>
                <c:pt idx="50153">
                  <c:v>52.978620000000006</c:v>
                </c:pt>
                <c:pt idx="50154">
                  <c:v>52.993230000000004</c:v>
                </c:pt>
                <c:pt idx="50155">
                  <c:v>53.00714</c:v>
                </c:pt>
                <c:pt idx="50156">
                  <c:v>53.021990000000002</c:v>
                </c:pt>
                <c:pt idx="50157">
                  <c:v>53.036459999999998</c:v>
                </c:pt>
                <c:pt idx="50158">
                  <c:v>53.050220000000003</c:v>
                </c:pt>
                <c:pt idx="50159">
                  <c:v>53.062690000000003</c:v>
                </c:pt>
                <c:pt idx="50160">
                  <c:v>53.075320000000005</c:v>
                </c:pt>
                <c:pt idx="50161">
                  <c:v>53.090210000000006</c:v>
                </c:pt>
                <c:pt idx="50162">
                  <c:v>53.104900000000001</c:v>
                </c:pt>
                <c:pt idx="50163">
                  <c:v>53.119839999999996</c:v>
                </c:pt>
                <c:pt idx="50164">
                  <c:v>53.134540000000001</c:v>
                </c:pt>
                <c:pt idx="50165">
                  <c:v>53.149340000000002</c:v>
                </c:pt>
                <c:pt idx="50166">
                  <c:v>53.163939999999997</c:v>
                </c:pt>
                <c:pt idx="50167">
                  <c:v>53.17877</c:v>
                </c:pt>
                <c:pt idx="50168">
                  <c:v>53.1935</c:v>
                </c:pt>
                <c:pt idx="50169">
                  <c:v>53.208359999999999</c:v>
                </c:pt>
                <c:pt idx="50170">
                  <c:v>53.223019999999998</c:v>
                </c:pt>
                <c:pt idx="50171">
                  <c:v>53.237889999999993</c:v>
                </c:pt>
                <c:pt idx="50172">
                  <c:v>53.252309999999994</c:v>
                </c:pt>
                <c:pt idx="50173">
                  <c:v>53.266920000000006</c:v>
                </c:pt>
                <c:pt idx="50174">
                  <c:v>53.281260000000003</c:v>
                </c:pt>
                <c:pt idx="50175">
                  <c:v>53.295990000000003</c:v>
                </c:pt>
                <c:pt idx="50176">
                  <c:v>53.310510000000008</c:v>
                </c:pt>
                <c:pt idx="50177">
                  <c:v>53.325220000000002</c:v>
                </c:pt>
                <c:pt idx="50178">
                  <c:v>53.339749999999995</c:v>
                </c:pt>
                <c:pt idx="50179">
                  <c:v>53.354419999999998</c:v>
                </c:pt>
                <c:pt idx="50180">
                  <c:v>53.369119999999995</c:v>
                </c:pt>
                <c:pt idx="50181">
                  <c:v>53.383800000000001</c:v>
                </c:pt>
                <c:pt idx="50182">
                  <c:v>53.398519999999998</c:v>
                </c:pt>
                <c:pt idx="50183">
                  <c:v>53.4133</c:v>
                </c:pt>
                <c:pt idx="50184">
                  <c:v>53.428060000000002</c:v>
                </c:pt>
                <c:pt idx="50185">
                  <c:v>53.442420000000006</c:v>
                </c:pt>
                <c:pt idx="50186">
                  <c:v>53.456910000000008</c:v>
                </c:pt>
                <c:pt idx="50187">
                  <c:v>53.471510000000002</c:v>
                </c:pt>
                <c:pt idx="50188">
                  <c:v>53.486079999999994</c:v>
                </c:pt>
                <c:pt idx="50189">
                  <c:v>53.500769999999996</c:v>
                </c:pt>
                <c:pt idx="50190">
                  <c:v>53.513590000000008</c:v>
                </c:pt>
                <c:pt idx="50191">
                  <c:v>53.526480000000006</c:v>
                </c:pt>
                <c:pt idx="50192">
                  <c:v>53.540799999999997</c:v>
                </c:pt>
                <c:pt idx="50193">
                  <c:v>53.555059999999997</c:v>
                </c:pt>
                <c:pt idx="50194">
                  <c:v>53.569639999999993</c:v>
                </c:pt>
                <c:pt idx="50195">
                  <c:v>53.584199999999996</c:v>
                </c:pt>
                <c:pt idx="50196">
                  <c:v>53.598679999999995</c:v>
                </c:pt>
                <c:pt idx="50197">
                  <c:v>53.613549999999996</c:v>
                </c:pt>
                <c:pt idx="50198">
                  <c:v>53.62791</c:v>
                </c:pt>
                <c:pt idx="50199">
                  <c:v>53.642479999999999</c:v>
                </c:pt>
                <c:pt idx="50200">
                  <c:v>53.657029999999999</c:v>
                </c:pt>
                <c:pt idx="50201">
                  <c:v>53.671620000000004</c:v>
                </c:pt>
                <c:pt idx="50202">
                  <c:v>53.686239999999998</c:v>
                </c:pt>
                <c:pt idx="50203">
                  <c:v>53.700359999999996</c:v>
                </c:pt>
                <c:pt idx="50204">
                  <c:v>53.714860000000002</c:v>
                </c:pt>
                <c:pt idx="50205">
                  <c:v>53.729389999999995</c:v>
                </c:pt>
                <c:pt idx="50206">
                  <c:v>53.743899999999996</c:v>
                </c:pt>
                <c:pt idx="50207">
                  <c:v>53.757930000000002</c:v>
                </c:pt>
                <c:pt idx="50208">
                  <c:v>53.772239999999996</c:v>
                </c:pt>
                <c:pt idx="50209">
                  <c:v>53.786850000000001</c:v>
                </c:pt>
                <c:pt idx="50210">
                  <c:v>53.801249999999996</c:v>
                </c:pt>
                <c:pt idx="50211">
                  <c:v>53.815579999999997</c:v>
                </c:pt>
                <c:pt idx="50212">
                  <c:v>53.830080000000002</c:v>
                </c:pt>
                <c:pt idx="50213">
                  <c:v>53.844630000000002</c:v>
                </c:pt>
                <c:pt idx="50214">
                  <c:v>53.859220000000001</c:v>
                </c:pt>
                <c:pt idx="50215">
                  <c:v>53.87379</c:v>
                </c:pt>
                <c:pt idx="50216">
                  <c:v>53.888390000000001</c:v>
                </c:pt>
                <c:pt idx="50217">
                  <c:v>53.902889999999999</c:v>
                </c:pt>
                <c:pt idx="50218">
                  <c:v>53.917429999999996</c:v>
                </c:pt>
                <c:pt idx="50219">
                  <c:v>53.931979999999996</c:v>
                </c:pt>
                <c:pt idx="50220">
                  <c:v>53.946649999999998</c:v>
                </c:pt>
                <c:pt idx="50221">
                  <c:v>53.961329999999997</c:v>
                </c:pt>
                <c:pt idx="50222">
                  <c:v>53.975720000000003</c:v>
                </c:pt>
                <c:pt idx="50223">
                  <c:v>53.990310000000001</c:v>
                </c:pt>
                <c:pt idx="50224">
                  <c:v>54.004860000000001</c:v>
                </c:pt>
                <c:pt idx="50225">
                  <c:v>54.019089999999998</c:v>
                </c:pt>
                <c:pt idx="50226">
                  <c:v>54.033239999999992</c:v>
                </c:pt>
                <c:pt idx="50227">
                  <c:v>54.047419999999995</c:v>
                </c:pt>
                <c:pt idx="50228">
                  <c:v>54.06174</c:v>
                </c:pt>
                <c:pt idx="50229">
                  <c:v>54.076599999999999</c:v>
                </c:pt>
                <c:pt idx="50230">
                  <c:v>54.091480000000004</c:v>
                </c:pt>
                <c:pt idx="50231">
                  <c:v>54.106459999999998</c:v>
                </c:pt>
                <c:pt idx="50232">
                  <c:v>54.121549999999999</c:v>
                </c:pt>
                <c:pt idx="50233">
                  <c:v>54.136710000000001</c:v>
                </c:pt>
                <c:pt idx="50234">
                  <c:v>54.151619999999994</c:v>
                </c:pt>
                <c:pt idx="50235">
                  <c:v>54.166299999999993</c:v>
                </c:pt>
                <c:pt idx="50236">
                  <c:v>54.18139</c:v>
                </c:pt>
                <c:pt idx="50237">
                  <c:v>54.196299999999994</c:v>
                </c:pt>
                <c:pt idx="50238">
                  <c:v>54.211579999999998</c:v>
                </c:pt>
                <c:pt idx="50239">
                  <c:v>54.226820000000004</c:v>
                </c:pt>
                <c:pt idx="50240">
                  <c:v>54.242100000000008</c:v>
                </c:pt>
                <c:pt idx="50241">
                  <c:v>54.257470000000005</c:v>
                </c:pt>
                <c:pt idx="50242">
                  <c:v>54.27281</c:v>
                </c:pt>
                <c:pt idx="50243">
                  <c:v>54.288209999999999</c:v>
                </c:pt>
                <c:pt idx="50244">
                  <c:v>54.303100000000001</c:v>
                </c:pt>
                <c:pt idx="50245">
                  <c:v>54.318220000000004</c:v>
                </c:pt>
                <c:pt idx="50246">
                  <c:v>54.332859999999997</c:v>
                </c:pt>
                <c:pt idx="50247">
                  <c:v>54.348080000000003</c:v>
                </c:pt>
                <c:pt idx="50248">
                  <c:v>54.363419999999998</c:v>
                </c:pt>
                <c:pt idx="50249">
                  <c:v>54.378549999999997</c:v>
                </c:pt>
                <c:pt idx="50250">
                  <c:v>54.39387</c:v>
                </c:pt>
                <c:pt idx="50251">
                  <c:v>54.408880000000003</c:v>
                </c:pt>
                <c:pt idx="50252">
                  <c:v>54.423959999999994</c:v>
                </c:pt>
                <c:pt idx="50253">
                  <c:v>54.439190000000004</c:v>
                </c:pt>
                <c:pt idx="50254">
                  <c:v>54.453479999999999</c:v>
                </c:pt>
                <c:pt idx="50255">
                  <c:v>54.464089999999999</c:v>
                </c:pt>
                <c:pt idx="50256">
                  <c:v>54.476089999999999</c:v>
                </c:pt>
                <c:pt idx="50257">
                  <c:v>54.490860000000005</c:v>
                </c:pt>
                <c:pt idx="50258">
                  <c:v>54.505710000000001</c:v>
                </c:pt>
                <c:pt idx="50259">
                  <c:v>54.520350000000008</c:v>
                </c:pt>
                <c:pt idx="50260">
                  <c:v>54.532710000000002</c:v>
                </c:pt>
                <c:pt idx="50261">
                  <c:v>54.546750000000003</c:v>
                </c:pt>
                <c:pt idx="50262">
                  <c:v>54.561419999999998</c:v>
                </c:pt>
                <c:pt idx="50263">
                  <c:v>54.57629</c:v>
                </c:pt>
                <c:pt idx="50264">
                  <c:v>54.591419999999999</c:v>
                </c:pt>
                <c:pt idx="50265">
                  <c:v>54.606579999999994</c:v>
                </c:pt>
                <c:pt idx="50266">
                  <c:v>54.621579999999994</c:v>
                </c:pt>
                <c:pt idx="50267">
                  <c:v>54.63673</c:v>
                </c:pt>
                <c:pt idx="50268">
                  <c:v>54.651560000000003</c:v>
                </c:pt>
                <c:pt idx="50269">
                  <c:v>54.666849999999997</c:v>
                </c:pt>
                <c:pt idx="50270">
                  <c:v>54.682029999999997</c:v>
                </c:pt>
                <c:pt idx="50271">
                  <c:v>54.697050000000004</c:v>
                </c:pt>
                <c:pt idx="50272">
                  <c:v>54.712090000000003</c:v>
                </c:pt>
                <c:pt idx="50273">
                  <c:v>54.727220000000003</c:v>
                </c:pt>
                <c:pt idx="50274">
                  <c:v>54.742080000000001</c:v>
                </c:pt>
                <c:pt idx="50275">
                  <c:v>54.756470000000007</c:v>
                </c:pt>
                <c:pt idx="50276">
                  <c:v>54.771250000000002</c:v>
                </c:pt>
                <c:pt idx="50277">
                  <c:v>54.786299999999997</c:v>
                </c:pt>
                <c:pt idx="50278">
                  <c:v>54.801250000000003</c:v>
                </c:pt>
                <c:pt idx="50279">
                  <c:v>54.815880000000007</c:v>
                </c:pt>
                <c:pt idx="50280">
                  <c:v>54.830919999999999</c:v>
                </c:pt>
                <c:pt idx="50281">
                  <c:v>54.84572</c:v>
                </c:pt>
                <c:pt idx="50282">
                  <c:v>54.859679999999997</c:v>
                </c:pt>
                <c:pt idx="50283">
                  <c:v>54.874229999999997</c:v>
                </c:pt>
                <c:pt idx="50284">
                  <c:v>54.888719999999999</c:v>
                </c:pt>
                <c:pt idx="50285">
                  <c:v>54.903570000000002</c:v>
                </c:pt>
                <c:pt idx="50286">
                  <c:v>54.918399999999998</c:v>
                </c:pt>
                <c:pt idx="50287">
                  <c:v>54.933579999999999</c:v>
                </c:pt>
                <c:pt idx="50288">
                  <c:v>54.948660000000004</c:v>
                </c:pt>
                <c:pt idx="50289">
                  <c:v>54.963790000000003</c:v>
                </c:pt>
                <c:pt idx="50290">
                  <c:v>54.979079999999996</c:v>
                </c:pt>
                <c:pt idx="50291">
                  <c:v>54.99447</c:v>
                </c:pt>
                <c:pt idx="50292">
                  <c:v>55.009140000000002</c:v>
                </c:pt>
                <c:pt idx="50293">
                  <c:v>55.023879999999998</c:v>
                </c:pt>
                <c:pt idx="50294">
                  <c:v>55.038609999999998</c:v>
                </c:pt>
                <c:pt idx="50295">
                  <c:v>55.053919999999998</c:v>
                </c:pt>
                <c:pt idx="50296">
                  <c:v>55.069039999999994</c:v>
                </c:pt>
                <c:pt idx="50297">
                  <c:v>55.084419999999994</c:v>
                </c:pt>
                <c:pt idx="50298">
                  <c:v>55.099799999999995</c:v>
                </c:pt>
                <c:pt idx="50299">
                  <c:v>55.113419999999998</c:v>
                </c:pt>
                <c:pt idx="50300">
                  <c:v>55.126999999999995</c:v>
                </c:pt>
                <c:pt idx="50301">
                  <c:v>55.141390000000001</c:v>
                </c:pt>
                <c:pt idx="50302">
                  <c:v>55.156210000000002</c:v>
                </c:pt>
                <c:pt idx="50303">
                  <c:v>55.171270000000007</c:v>
                </c:pt>
                <c:pt idx="50304">
                  <c:v>55.186339999999994</c:v>
                </c:pt>
                <c:pt idx="50305">
                  <c:v>55.201399999999992</c:v>
                </c:pt>
                <c:pt idx="50306">
                  <c:v>55.216149999999999</c:v>
                </c:pt>
                <c:pt idx="50307">
                  <c:v>55.231050000000003</c:v>
                </c:pt>
                <c:pt idx="50308">
                  <c:v>55.245910000000002</c:v>
                </c:pt>
                <c:pt idx="50309">
                  <c:v>55.260899999999999</c:v>
                </c:pt>
                <c:pt idx="50310">
                  <c:v>55.275959999999998</c:v>
                </c:pt>
                <c:pt idx="50311">
                  <c:v>55.29119</c:v>
                </c:pt>
                <c:pt idx="50312">
                  <c:v>55.306470000000004</c:v>
                </c:pt>
                <c:pt idx="50313">
                  <c:v>55.32132</c:v>
                </c:pt>
                <c:pt idx="50314">
                  <c:v>55.336259999999996</c:v>
                </c:pt>
                <c:pt idx="50315">
                  <c:v>55.350200000000001</c:v>
                </c:pt>
                <c:pt idx="50316">
                  <c:v>55.363759999999999</c:v>
                </c:pt>
                <c:pt idx="50317">
                  <c:v>55.378109999999992</c:v>
                </c:pt>
                <c:pt idx="50318">
                  <c:v>55.392539999999997</c:v>
                </c:pt>
                <c:pt idx="50319">
                  <c:v>55.407260000000001</c:v>
                </c:pt>
                <c:pt idx="50320">
                  <c:v>55.421610000000001</c:v>
                </c:pt>
                <c:pt idx="50321">
                  <c:v>55.436219999999999</c:v>
                </c:pt>
                <c:pt idx="50322">
                  <c:v>55.451009999999997</c:v>
                </c:pt>
                <c:pt idx="50323">
                  <c:v>55.465960000000003</c:v>
                </c:pt>
                <c:pt idx="50324">
                  <c:v>55.476759999999999</c:v>
                </c:pt>
                <c:pt idx="50325">
                  <c:v>55.490920000000003</c:v>
                </c:pt>
                <c:pt idx="50326">
                  <c:v>55.506159999999994</c:v>
                </c:pt>
                <c:pt idx="50327">
                  <c:v>55.520949999999999</c:v>
                </c:pt>
                <c:pt idx="50328">
                  <c:v>55.535730000000001</c:v>
                </c:pt>
                <c:pt idx="50329">
                  <c:v>55.550610000000006</c:v>
                </c:pt>
                <c:pt idx="50330">
                  <c:v>55.5657</c:v>
                </c:pt>
                <c:pt idx="50331">
                  <c:v>55.57978</c:v>
                </c:pt>
                <c:pt idx="50332">
                  <c:v>55.593429999999998</c:v>
                </c:pt>
                <c:pt idx="50333">
                  <c:v>55.607709999999997</c:v>
                </c:pt>
                <c:pt idx="50334">
                  <c:v>55.622450000000001</c:v>
                </c:pt>
                <c:pt idx="50335">
                  <c:v>55.637090000000001</c:v>
                </c:pt>
                <c:pt idx="50336">
                  <c:v>55.651719999999997</c:v>
                </c:pt>
                <c:pt idx="50337">
                  <c:v>55.666640000000001</c:v>
                </c:pt>
                <c:pt idx="50338">
                  <c:v>55.681629999999998</c:v>
                </c:pt>
                <c:pt idx="50339">
                  <c:v>55.696599999999997</c:v>
                </c:pt>
                <c:pt idx="50340">
                  <c:v>55.711480000000002</c:v>
                </c:pt>
                <c:pt idx="50341">
                  <c:v>55.72634</c:v>
                </c:pt>
                <c:pt idx="50342">
                  <c:v>55.741</c:v>
                </c:pt>
                <c:pt idx="50343">
                  <c:v>55.755949999999999</c:v>
                </c:pt>
                <c:pt idx="50344">
                  <c:v>55.770769999999999</c:v>
                </c:pt>
                <c:pt idx="50345">
                  <c:v>55.786110000000008</c:v>
                </c:pt>
                <c:pt idx="50346">
                  <c:v>55.801079999999999</c:v>
                </c:pt>
                <c:pt idx="50347">
                  <c:v>55.814750000000004</c:v>
                </c:pt>
                <c:pt idx="50348">
                  <c:v>55.829230000000003</c:v>
                </c:pt>
                <c:pt idx="50349">
                  <c:v>55.844009999999997</c:v>
                </c:pt>
                <c:pt idx="50350">
                  <c:v>55.858220000000003</c:v>
                </c:pt>
                <c:pt idx="50351">
                  <c:v>55.872520000000002</c:v>
                </c:pt>
                <c:pt idx="50352">
                  <c:v>55.887840000000004</c:v>
                </c:pt>
                <c:pt idx="50353">
                  <c:v>55.902570000000004</c:v>
                </c:pt>
                <c:pt idx="50354">
                  <c:v>55.917740000000002</c:v>
                </c:pt>
                <c:pt idx="50355">
                  <c:v>55.93289</c:v>
                </c:pt>
                <c:pt idx="50356">
                  <c:v>55.94829</c:v>
                </c:pt>
                <c:pt idx="50357">
                  <c:v>55.962859999999999</c:v>
                </c:pt>
                <c:pt idx="50358">
                  <c:v>55.977449999999997</c:v>
                </c:pt>
                <c:pt idx="50359">
                  <c:v>55.992280000000001</c:v>
                </c:pt>
                <c:pt idx="50360">
                  <c:v>56.007439999999995</c:v>
                </c:pt>
                <c:pt idx="50361">
                  <c:v>56.022559999999999</c:v>
                </c:pt>
                <c:pt idx="50362">
                  <c:v>56.037970000000001</c:v>
                </c:pt>
                <c:pt idx="50363">
                  <c:v>56.053290000000004</c:v>
                </c:pt>
                <c:pt idx="50364">
                  <c:v>56.068350000000002</c:v>
                </c:pt>
                <c:pt idx="50365">
                  <c:v>56.082859999999997</c:v>
                </c:pt>
                <c:pt idx="50366">
                  <c:v>56.097900000000003</c:v>
                </c:pt>
                <c:pt idx="50367">
                  <c:v>56.113050000000001</c:v>
                </c:pt>
                <c:pt idx="50368">
                  <c:v>56.126390000000001</c:v>
                </c:pt>
                <c:pt idx="50369">
                  <c:v>56.142189999999999</c:v>
                </c:pt>
                <c:pt idx="50370">
                  <c:v>56.157120000000006</c:v>
                </c:pt>
                <c:pt idx="50371">
                  <c:v>56.17116</c:v>
                </c:pt>
                <c:pt idx="50372">
                  <c:v>56.185869999999994</c:v>
                </c:pt>
                <c:pt idx="50373">
                  <c:v>56.200659999999999</c:v>
                </c:pt>
                <c:pt idx="50374">
                  <c:v>56.215260000000001</c:v>
                </c:pt>
                <c:pt idx="50375">
                  <c:v>56.2303</c:v>
                </c:pt>
                <c:pt idx="50376">
                  <c:v>56.245490000000004</c:v>
                </c:pt>
                <c:pt idx="50377">
                  <c:v>56.260620000000003</c:v>
                </c:pt>
                <c:pt idx="50378">
                  <c:v>56.275380000000006</c:v>
                </c:pt>
                <c:pt idx="50379">
                  <c:v>56.29025</c:v>
                </c:pt>
                <c:pt idx="50380">
                  <c:v>56.304629999999996</c:v>
                </c:pt>
                <c:pt idx="50381">
                  <c:v>56.318650000000005</c:v>
                </c:pt>
                <c:pt idx="50382">
                  <c:v>56.333190000000002</c:v>
                </c:pt>
                <c:pt idx="50383">
                  <c:v>56.34778</c:v>
                </c:pt>
                <c:pt idx="50384">
                  <c:v>56.362589999999997</c:v>
                </c:pt>
                <c:pt idx="50385">
                  <c:v>56.363690000000005</c:v>
                </c:pt>
                <c:pt idx="50386">
                  <c:v>56.364000000000004</c:v>
                </c:pt>
                <c:pt idx="50387">
                  <c:v>56.373509999999996</c:v>
                </c:pt>
                <c:pt idx="50388">
                  <c:v>56.387780000000006</c:v>
                </c:pt>
                <c:pt idx="50389">
                  <c:v>56.403540000000007</c:v>
                </c:pt>
                <c:pt idx="50390">
                  <c:v>56.420099999999998</c:v>
                </c:pt>
                <c:pt idx="50391">
                  <c:v>56.435589999999998</c:v>
                </c:pt>
                <c:pt idx="50392">
                  <c:v>56.451440000000005</c:v>
                </c:pt>
                <c:pt idx="50393">
                  <c:v>56.466859999999997</c:v>
                </c:pt>
                <c:pt idx="50394">
                  <c:v>56.48227</c:v>
                </c:pt>
                <c:pt idx="50395">
                  <c:v>56.497859999999996</c:v>
                </c:pt>
                <c:pt idx="50396">
                  <c:v>56.513710000000003</c:v>
                </c:pt>
                <c:pt idx="50397">
                  <c:v>56.528989999999993</c:v>
                </c:pt>
                <c:pt idx="50398">
                  <c:v>56.544049999999999</c:v>
                </c:pt>
                <c:pt idx="50399">
                  <c:v>56.559069999999998</c:v>
                </c:pt>
                <c:pt idx="50400">
                  <c:v>56.573059999999998</c:v>
                </c:pt>
                <c:pt idx="50401">
                  <c:v>56.587880000000006</c:v>
                </c:pt>
                <c:pt idx="50402">
                  <c:v>56.602889999999995</c:v>
                </c:pt>
                <c:pt idx="50403">
                  <c:v>56.617360000000005</c:v>
                </c:pt>
                <c:pt idx="50404">
                  <c:v>56.632019999999997</c:v>
                </c:pt>
                <c:pt idx="50405">
                  <c:v>56.646700000000003</c:v>
                </c:pt>
                <c:pt idx="50406">
                  <c:v>56.661490000000001</c:v>
                </c:pt>
                <c:pt idx="50407">
                  <c:v>56.676250000000003</c:v>
                </c:pt>
                <c:pt idx="50408">
                  <c:v>56.690649999999998</c:v>
                </c:pt>
                <c:pt idx="50409">
                  <c:v>56.705189999999995</c:v>
                </c:pt>
                <c:pt idx="50410">
                  <c:v>56.719970000000004</c:v>
                </c:pt>
                <c:pt idx="50411">
                  <c:v>56.734639999999999</c:v>
                </c:pt>
                <c:pt idx="50412">
                  <c:v>56.749569999999999</c:v>
                </c:pt>
                <c:pt idx="50413">
                  <c:v>56.764520000000005</c:v>
                </c:pt>
                <c:pt idx="50414">
                  <c:v>56.779070000000004</c:v>
                </c:pt>
                <c:pt idx="50415">
                  <c:v>56.793230000000001</c:v>
                </c:pt>
                <c:pt idx="50416">
                  <c:v>56.807650000000002</c:v>
                </c:pt>
                <c:pt idx="50417">
                  <c:v>56.822109999999995</c:v>
                </c:pt>
                <c:pt idx="50418">
                  <c:v>56.834759999999996</c:v>
                </c:pt>
                <c:pt idx="50419">
                  <c:v>56.848710000000004</c:v>
                </c:pt>
                <c:pt idx="50420">
                  <c:v>56.863190000000003</c:v>
                </c:pt>
                <c:pt idx="50421">
                  <c:v>56.877859999999998</c:v>
                </c:pt>
                <c:pt idx="50422">
                  <c:v>56.892259999999993</c:v>
                </c:pt>
                <c:pt idx="50423">
                  <c:v>56.906660000000002</c:v>
                </c:pt>
                <c:pt idx="50424">
                  <c:v>56.921039999999998</c:v>
                </c:pt>
                <c:pt idx="50425">
                  <c:v>56.935490000000001</c:v>
                </c:pt>
                <c:pt idx="50426">
                  <c:v>56.949930000000002</c:v>
                </c:pt>
                <c:pt idx="50427">
                  <c:v>56.96461</c:v>
                </c:pt>
                <c:pt idx="50428">
                  <c:v>56.979240000000004</c:v>
                </c:pt>
                <c:pt idx="50429">
                  <c:v>56.993629999999996</c:v>
                </c:pt>
                <c:pt idx="50430">
                  <c:v>57.007869999999997</c:v>
                </c:pt>
                <c:pt idx="50431">
                  <c:v>57.022370000000002</c:v>
                </c:pt>
                <c:pt idx="50432">
                  <c:v>57.036629999999995</c:v>
                </c:pt>
                <c:pt idx="50433">
                  <c:v>57.051109999999994</c:v>
                </c:pt>
                <c:pt idx="50434">
                  <c:v>57.065520000000006</c:v>
                </c:pt>
                <c:pt idx="50435">
                  <c:v>57.080159999999999</c:v>
                </c:pt>
                <c:pt idx="50436">
                  <c:v>57.09442</c:v>
                </c:pt>
                <c:pt idx="50437">
                  <c:v>57.108910000000002</c:v>
                </c:pt>
                <c:pt idx="50438">
                  <c:v>57.120150000000002</c:v>
                </c:pt>
                <c:pt idx="50439">
                  <c:v>57.133450000000003</c:v>
                </c:pt>
                <c:pt idx="50440">
                  <c:v>57.14723</c:v>
                </c:pt>
                <c:pt idx="50441">
                  <c:v>57.161020000000001</c:v>
                </c:pt>
                <c:pt idx="50442">
                  <c:v>57.171050000000001</c:v>
                </c:pt>
                <c:pt idx="50443">
                  <c:v>57.183029999999995</c:v>
                </c:pt>
                <c:pt idx="50444">
                  <c:v>57.195410000000003</c:v>
                </c:pt>
                <c:pt idx="50445">
                  <c:v>57.208030000000001</c:v>
                </c:pt>
                <c:pt idx="50446">
                  <c:v>57.221419999999995</c:v>
                </c:pt>
                <c:pt idx="50447">
                  <c:v>57.234809999999996</c:v>
                </c:pt>
                <c:pt idx="50448">
                  <c:v>57.248489999999997</c:v>
                </c:pt>
                <c:pt idx="50449">
                  <c:v>57.26164</c:v>
                </c:pt>
                <c:pt idx="50450">
                  <c:v>57.274609999999996</c:v>
                </c:pt>
                <c:pt idx="50451">
                  <c:v>57.288290000000003</c:v>
                </c:pt>
                <c:pt idx="50452">
                  <c:v>57.301989999999996</c:v>
                </c:pt>
                <c:pt idx="50453">
                  <c:v>57.315649999999998</c:v>
                </c:pt>
                <c:pt idx="50454">
                  <c:v>57.328770000000006</c:v>
                </c:pt>
                <c:pt idx="50455">
                  <c:v>57.342700000000008</c:v>
                </c:pt>
                <c:pt idx="50456">
                  <c:v>57.35642</c:v>
                </c:pt>
                <c:pt idx="50457">
                  <c:v>57.370049999999999</c:v>
                </c:pt>
                <c:pt idx="50458">
                  <c:v>57.383889999999994</c:v>
                </c:pt>
                <c:pt idx="50459">
                  <c:v>57.397799999999997</c:v>
                </c:pt>
                <c:pt idx="50460">
                  <c:v>57.411929999999998</c:v>
                </c:pt>
                <c:pt idx="50461">
                  <c:v>57.426230000000004</c:v>
                </c:pt>
                <c:pt idx="50462">
                  <c:v>57.439030000000002</c:v>
                </c:pt>
                <c:pt idx="50463">
                  <c:v>57.452329999999996</c:v>
                </c:pt>
                <c:pt idx="50464">
                  <c:v>57.466270000000002</c:v>
                </c:pt>
                <c:pt idx="50465">
                  <c:v>57.480149999999995</c:v>
                </c:pt>
                <c:pt idx="50466">
                  <c:v>57.494430000000001</c:v>
                </c:pt>
                <c:pt idx="50467">
                  <c:v>57.507099999999994</c:v>
                </c:pt>
                <c:pt idx="50468">
                  <c:v>57.518120000000003</c:v>
                </c:pt>
                <c:pt idx="50469">
                  <c:v>57.528410000000001</c:v>
                </c:pt>
                <c:pt idx="50470">
                  <c:v>57.540690000000005</c:v>
                </c:pt>
                <c:pt idx="50471">
                  <c:v>57.552799999999998</c:v>
                </c:pt>
                <c:pt idx="50472">
                  <c:v>57.564689999999999</c:v>
                </c:pt>
                <c:pt idx="50473">
                  <c:v>57.577500000000001</c:v>
                </c:pt>
                <c:pt idx="50474">
                  <c:v>57.589579999999998</c:v>
                </c:pt>
                <c:pt idx="50475">
                  <c:v>57.602140000000006</c:v>
                </c:pt>
                <c:pt idx="50476">
                  <c:v>57.614580000000004</c:v>
                </c:pt>
                <c:pt idx="50477">
                  <c:v>57.627319999999997</c:v>
                </c:pt>
                <c:pt idx="50478">
                  <c:v>57.639940000000003</c:v>
                </c:pt>
                <c:pt idx="50479">
                  <c:v>57.652919999999995</c:v>
                </c:pt>
                <c:pt idx="50480">
                  <c:v>57.666000000000004</c:v>
                </c:pt>
                <c:pt idx="50481">
                  <c:v>57.679349999999999</c:v>
                </c:pt>
                <c:pt idx="50482">
                  <c:v>57.692329999999998</c:v>
                </c:pt>
                <c:pt idx="50483">
                  <c:v>57.705039999999997</c:v>
                </c:pt>
                <c:pt idx="50484">
                  <c:v>57.718090000000004</c:v>
                </c:pt>
                <c:pt idx="50485">
                  <c:v>57.731029999999997</c:v>
                </c:pt>
                <c:pt idx="50486">
                  <c:v>57.744050000000001</c:v>
                </c:pt>
                <c:pt idx="50487">
                  <c:v>57.757469999999998</c:v>
                </c:pt>
                <c:pt idx="50488">
                  <c:v>57.770900000000005</c:v>
                </c:pt>
                <c:pt idx="50489">
                  <c:v>57.784190000000002</c:v>
                </c:pt>
                <c:pt idx="50490">
                  <c:v>57.797609999999999</c:v>
                </c:pt>
                <c:pt idx="50491">
                  <c:v>57.810769999999998</c:v>
                </c:pt>
                <c:pt idx="50492">
                  <c:v>57.823989999999995</c:v>
                </c:pt>
                <c:pt idx="50493">
                  <c:v>57.837449999999997</c:v>
                </c:pt>
                <c:pt idx="50494">
                  <c:v>57.851080000000003</c:v>
                </c:pt>
                <c:pt idx="50495">
                  <c:v>57.864350000000002</c:v>
                </c:pt>
                <c:pt idx="50496">
                  <c:v>57.877929999999999</c:v>
                </c:pt>
                <c:pt idx="50497">
                  <c:v>57.891149999999996</c:v>
                </c:pt>
                <c:pt idx="50498">
                  <c:v>57.902180000000001</c:v>
                </c:pt>
                <c:pt idx="50499">
                  <c:v>57.914700000000003</c:v>
                </c:pt>
                <c:pt idx="50500">
                  <c:v>57.927850000000007</c:v>
                </c:pt>
                <c:pt idx="50501">
                  <c:v>57.941220000000001</c:v>
                </c:pt>
                <c:pt idx="50502">
                  <c:v>57.954569999999997</c:v>
                </c:pt>
                <c:pt idx="50503">
                  <c:v>57.967860000000002</c:v>
                </c:pt>
                <c:pt idx="50504">
                  <c:v>57.98142</c:v>
                </c:pt>
                <c:pt idx="50505">
                  <c:v>57.994960000000006</c:v>
                </c:pt>
                <c:pt idx="50506">
                  <c:v>58.008369999999999</c:v>
                </c:pt>
                <c:pt idx="50507">
                  <c:v>58.02187</c:v>
                </c:pt>
                <c:pt idx="50508">
                  <c:v>58.035420000000002</c:v>
                </c:pt>
                <c:pt idx="50509">
                  <c:v>58.048490000000001</c:v>
                </c:pt>
                <c:pt idx="50510">
                  <c:v>58.061800000000005</c:v>
                </c:pt>
                <c:pt idx="50511">
                  <c:v>58.075299999999999</c:v>
                </c:pt>
                <c:pt idx="50512">
                  <c:v>58.088860000000004</c:v>
                </c:pt>
                <c:pt idx="50513">
                  <c:v>58.10239</c:v>
                </c:pt>
                <c:pt idx="50514">
                  <c:v>58.115519999999997</c:v>
                </c:pt>
                <c:pt idx="50515">
                  <c:v>58.128659999999996</c:v>
                </c:pt>
                <c:pt idx="50516">
                  <c:v>58.140039999999999</c:v>
                </c:pt>
                <c:pt idx="50517">
                  <c:v>58.153180000000006</c:v>
                </c:pt>
                <c:pt idx="50518">
                  <c:v>58.16581</c:v>
                </c:pt>
                <c:pt idx="50519">
                  <c:v>58.17794</c:v>
                </c:pt>
                <c:pt idx="50520">
                  <c:v>58.191400000000002</c:v>
                </c:pt>
                <c:pt idx="50521">
                  <c:v>58.204789999999996</c:v>
                </c:pt>
                <c:pt idx="50522">
                  <c:v>58.216749999999998</c:v>
                </c:pt>
                <c:pt idx="50523">
                  <c:v>58.22963</c:v>
                </c:pt>
                <c:pt idx="50524">
                  <c:v>58.242729999999995</c:v>
                </c:pt>
                <c:pt idx="50525">
                  <c:v>58.255850000000002</c:v>
                </c:pt>
                <c:pt idx="50526">
                  <c:v>58.260660000000001</c:v>
                </c:pt>
                <c:pt idx="50527">
                  <c:v>58.26634</c:v>
                </c:pt>
                <c:pt idx="50528">
                  <c:v>58.274809999999995</c:v>
                </c:pt>
                <c:pt idx="50529">
                  <c:v>58.285359999999997</c:v>
                </c:pt>
                <c:pt idx="50530">
                  <c:v>58.296500000000002</c:v>
                </c:pt>
                <c:pt idx="50531">
                  <c:v>58.307630000000003</c:v>
                </c:pt>
                <c:pt idx="50532">
                  <c:v>58.318960000000004</c:v>
                </c:pt>
                <c:pt idx="50533">
                  <c:v>58.331239999999994</c:v>
                </c:pt>
                <c:pt idx="50534">
                  <c:v>58.344050000000003</c:v>
                </c:pt>
                <c:pt idx="50535">
                  <c:v>58.357080000000003</c:v>
                </c:pt>
                <c:pt idx="50536">
                  <c:v>58.370090000000005</c:v>
                </c:pt>
                <c:pt idx="50537">
                  <c:v>58.382949999999994</c:v>
                </c:pt>
                <c:pt idx="50538">
                  <c:v>58.396119999999996</c:v>
                </c:pt>
                <c:pt idx="50539">
                  <c:v>58.409079999999996</c:v>
                </c:pt>
                <c:pt idx="50540">
                  <c:v>58.42212</c:v>
                </c:pt>
                <c:pt idx="50541">
                  <c:v>58.435639999999999</c:v>
                </c:pt>
                <c:pt idx="50542">
                  <c:v>58.448479999999996</c:v>
                </c:pt>
                <c:pt idx="50543">
                  <c:v>58.461600000000004</c:v>
                </c:pt>
                <c:pt idx="50544">
                  <c:v>58.475010000000005</c:v>
                </c:pt>
                <c:pt idx="50545">
                  <c:v>58.488189999999996</c:v>
                </c:pt>
                <c:pt idx="50546">
                  <c:v>58.501729999999995</c:v>
                </c:pt>
                <c:pt idx="50547">
                  <c:v>58.514920000000004</c:v>
                </c:pt>
                <c:pt idx="50548">
                  <c:v>58.528330000000004</c:v>
                </c:pt>
                <c:pt idx="50549">
                  <c:v>58.54157</c:v>
                </c:pt>
                <c:pt idx="50550">
                  <c:v>58.554700000000004</c:v>
                </c:pt>
                <c:pt idx="50551">
                  <c:v>58.567889999999998</c:v>
                </c:pt>
                <c:pt idx="50552">
                  <c:v>58.581149999999994</c:v>
                </c:pt>
                <c:pt idx="50553">
                  <c:v>58.594179999999994</c:v>
                </c:pt>
                <c:pt idx="50554">
                  <c:v>58.607680000000002</c:v>
                </c:pt>
                <c:pt idx="50555">
                  <c:v>58.617090000000005</c:v>
                </c:pt>
                <c:pt idx="50556">
                  <c:v>58.627890000000001</c:v>
                </c:pt>
                <c:pt idx="50557">
                  <c:v>58.63899</c:v>
                </c:pt>
                <c:pt idx="50558">
                  <c:v>58.650939999999999</c:v>
                </c:pt>
                <c:pt idx="50559">
                  <c:v>58.662419999999997</c:v>
                </c:pt>
                <c:pt idx="50560">
                  <c:v>58.674790000000002</c:v>
                </c:pt>
                <c:pt idx="50561">
                  <c:v>58.687150000000003</c:v>
                </c:pt>
                <c:pt idx="50562">
                  <c:v>58.6995</c:v>
                </c:pt>
                <c:pt idx="50563">
                  <c:v>58.712090000000003</c:v>
                </c:pt>
                <c:pt idx="50564">
                  <c:v>58.724550000000008</c:v>
                </c:pt>
                <c:pt idx="50565">
                  <c:v>58.736519999999999</c:v>
                </c:pt>
                <c:pt idx="50566">
                  <c:v>58.748820000000002</c:v>
                </c:pt>
                <c:pt idx="50567">
                  <c:v>58.761289999999995</c:v>
                </c:pt>
                <c:pt idx="50568">
                  <c:v>58.77346</c:v>
                </c:pt>
                <c:pt idx="50569">
                  <c:v>58.784729999999996</c:v>
                </c:pt>
                <c:pt idx="50570">
                  <c:v>58.796189999999996</c:v>
                </c:pt>
                <c:pt idx="50571">
                  <c:v>58.808239999999998</c:v>
                </c:pt>
                <c:pt idx="50572">
                  <c:v>58.820160000000001</c:v>
                </c:pt>
                <c:pt idx="50573">
                  <c:v>58.832269999999994</c:v>
                </c:pt>
                <c:pt idx="50574">
                  <c:v>58.844560000000001</c:v>
                </c:pt>
                <c:pt idx="50575">
                  <c:v>58.85707</c:v>
                </c:pt>
                <c:pt idx="50576">
                  <c:v>58.869450000000001</c:v>
                </c:pt>
                <c:pt idx="50577">
                  <c:v>58.882060000000003</c:v>
                </c:pt>
                <c:pt idx="50578">
                  <c:v>58.893969999999996</c:v>
                </c:pt>
                <c:pt idx="50579">
                  <c:v>58.905740000000002</c:v>
                </c:pt>
                <c:pt idx="50580">
                  <c:v>58.917929999999998</c:v>
                </c:pt>
                <c:pt idx="50581">
                  <c:v>58.930300000000003</c:v>
                </c:pt>
                <c:pt idx="50582">
                  <c:v>58.942540000000001</c:v>
                </c:pt>
                <c:pt idx="50583">
                  <c:v>58.955039999999997</c:v>
                </c:pt>
                <c:pt idx="50584">
                  <c:v>58.967500000000001</c:v>
                </c:pt>
                <c:pt idx="50585">
                  <c:v>58.979530000000004</c:v>
                </c:pt>
                <c:pt idx="50586">
                  <c:v>58.991600000000005</c:v>
                </c:pt>
                <c:pt idx="50587">
                  <c:v>59.003930000000004</c:v>
                </c:pt>
                <c:pt idx="50588">
                  <c:v>59.016179999999999</c:v>
                </c:pt>
                <c:pt idx="50589">
                  <c:v>59.028640000000003</c:v>
                </c:pt>
                <c:pt idx="50590">
                  <c:v>59.04083</c:v>
                </c:pt>
                <c:pt idx="50591">
                  <c:v>59.052629999999994</c:v>
                </c:pt>
                <c:pt idx="50592">
                  <c:v>59.06474</c:v>
                </c:pt>
                <c:pt idx="50593">
                  <c:v>59.077120000000001</c:v>
                </c:pt>
                <c:pt idx="50594">
                  <c:v>59.086169999999996</c:v>
                </c:pt>
                <c:pt idx="50595">
                  <c:v>59.096669999999996</c:v>
                </c:pt>
                <c:pt idx="50596">
                  <c:v>59.10819</c:v>
                </c:pt>
                <c:pt idx="50597">
                  <c:v>59.119200000000006</c:v>
                </c:pt>
                <c:pt idx="50598">
                  <c:v>59.130269999999996</c:v>
                </c:pt>
                <c:pt idx="50599">
                  <c:v>59.141709999999996</c:v>
                </c:pt>
                <c:pt idx="50600">
                  <c:v>59.152920000000002</c:v>
                </c:pt>
                <c:pt idx="50601">
                  <c:v>59.164400000000001</c:v>
                </c:pt>
                <c:pt idx="50602">
                  <c:v>59.175620000000002</c:v>
                </c:pt>
                <c:pt idx="50603">
                  <c:v>59.18732</c:v>
                </c:pt>
                <c:pt idx="50604">
                  <c:v>59.198799999999999</c:v>
                </c:pt>
                <c:pt idx="50605">
                  <c:v>59.210619999999999</c:v>
                </c:pt>
                <c:pt idx="50606">
                  <c:v>59.222120000000004</c:v>
                </c:pt>
                <c:pt idx="50607">
                  <c:v>59.233650000000004</c:v>
                </c:pt>
                <c:pt idx="50608">
                  <c:v>59.24532</c:v>
                </c:pt>
                <c:pt idx="50609">
                  <c:v>59.257229999999993</c:v>
                </c:pt>
                <c:pt idx="50610">
                  <c:v>59.26887</c:v>
                </c:pt>
                <c:pt idx="50611">
                  <c:v>59.280549999999998</c:v>
                </c:pt>
                <c:pt idx="50612">
                  <c:v>59.29222</c:v>
                </c:pt>
                <c:pt idx="50613">
                  <c:v>59.304119999999998</c:v>
                </c:pt>
                <c:pt idx="50614">
                  <c:v>59.315719999999999</c:v>
                </c:pt>
                <c:pt idx="50615">
                  <c:v>59.327690000000004</c:v>
                </c:pt>
                <c:pt idx="50616">
                  <c:v>59.339280000000002</c:v>
                </c:pt>
                <c:pt idx="50617">
                  <c:v>59.351320000000001</c:v>
                </c:pt>
                <c:pt idx="50618">
                  <c:v>59.363129999999998</c:v>
                </c:pt>
                <c:pt idx="50619">
                  <c:v>59.374870000000001</c:v>
                </c:pt>
                <c:pt idx="50620">
                  <c:v>59.386679999999998</c:v>
                </c:pt>
                <c:pt idx="50621">
                  <c:v>59.398559999999996</c:v>
                </c:pt>
                <c:pt idx="50622">
                  <c:v>59.410249999999998</c:v>
                </c:pt>
                <c:pt idx="50623">
                  <c:v>59.421689999999998</c:v>
                </c:pt>
                <c:pt idx="50624">
                  <c:v>59.433410000000002</c:v>
                </c:pt>
                <c:pt idx="50625">
                  <c:v>59.445009999999996</c:v>
                </c:pt>
                <c:pt idx="50626">
                  <c:v>59.45664</c:v>
                </c:pt>
                <c:pt idx="50627">
                  <c:v>59.468439999999994</c:v>
                </c:pt>
                <c:pt idx="50628">
                  <c:v>59.480149999999995</c:v>
                </c:pt>
                <c:pt idx="50629">
                  <c:v>59.491990000000001</c:v>
                </c:pt>
                <c:pt idx="50630">
                  <c:v>59.503700000000002</c:v>
                </c:pt>
                <c:pt idx="50631">
                  <c:v>59.515409999999996</c:v>
                </c:pt>
                <c:pt idx="50632">
                  <c:v>59.527169999999998</c:v>
                </c:pt>
                <c:pt idx="50633">
                  <c:v>59.539109999999994</c:v>
                </c:pt>
                <c:pt idx="50634">
                  <c:v>59.550970000000007</c:v>
                </c:pt>
                <c:pt idx="50635">
                  <c:v>59.562910000000002</c:v>
                </c:pt>
                <c:pt idx="50636">
                  <c:v>59.574740000000006</c:v>
                </c:pt>
                <c:pt idx="50637">
                  <c:v>59.58663</c:v>
                </c:pt>
                <c:pt idx="50638">
                  <c:v>59.59836</c:v>
                </c:pt>
                <c:pt idx="50639">
                  <c:v>59.610339999999994</c:v>
                </c:pt>
                <c:pt idx="50640">
                  <c:v>59.622349999999997</c:v>
                </c:pt>
                <c:pt idx="50641">
                  <c:v>59.634340000000002</c:v>
                </c:pt>
                <c:pt idx="50642">
                  <c:v>59.646270000000001</c:v>
                </c:pt>
                <c:pt idx="50643">
                  <c:v>59.658249999999995</c:v>
                </c:pt>
                <c:pt idx="50644">
                  <c:v>59.670090000000002</c:v>
                </c:pt>
                <c:pt idx="50645">
                  <c:v>59.681950000000001</c:v>
                </c:pt>
                <c:pt idx="50646">
                  <c:v>59.693880000000007</c:v>
                </c:pt>
                <c:pt idx="50647">
                  <c:v>59.706010000000006</c:v>
                </c:pt>
                <c:pt idx="50648">
                  <c:v>59.718020000000003</c:v>
                </c:pt>
                <c:pt idx="50649">
                  <c:v>59.729929999999996</c:v>
                </c:pt>
                <c:pt idx="50650">
                  <c:v>59.741910000000004</c:v>
                </c:pt>
                <c:pt idx="50651">
                  <c:v>59.753889999999998</c:v>
                </c:pt>
                <c:pt idx="50652">
                  <c:v>59.765709999999999</c:v>
                </c:pt>
                <c:pt idx="50653">
                  <c:v>59.777670000000001</c:v>
                </c:pt>
                <c:pt idx="50654">
                  <c:v>59.7896</c:v>
                </c:pt>
                <c:pt idx="50655">
                  <c:v>59.801589999999997</c:v>
                </c:pt>
                <c:pt idx="50656">
                  <c:v>59.813559999999995</c:v>
                </c:pt>
                <c:pt idx="50657">
                  <c:v>59.825359999999996</c:v>
                </c:pt>
                <c:pt idx="50658">
                  <c:v>59.837260000000001</c:v>
                </c:pt>
                <c:pt idx="50659">
                  <c:v>59.849299999999999</c:v>
                </c:pt>
                <c:pt idx="50660">
                  <c:v>59.859679999999997</c:v>
                </c:pt>
                <c:pt idx="50661">
                  <c:v>59.869479999999996</c:v>
                </c:pt>
                <c:pt idx="50662">
                  <c:v>59.880810000000004</c:v>
                </c:pt>
                <c:pt idx="50663">
                  <c:v>59.892299999999999</c:v>
                </c:pt>
                <c:pt idx="50664">
                  <c:v>59.903869999999998</c:v>
                </c:pt>
                <c:pt idx="50665">
                  <c:v>59.915589999999995</c:v>
                </c:pt>
                <c:pt idx="50666">
                  <c:v>59.92718</c:v>
                </c:pt>
                <c:pt idx="50667">
                  <c:v>59.938569999999999</c:v>
                </c:pt>
                <c:pt idx="50668">
                  <c:v>59.950150000000008</c:v>
                </c:pt>
                <c:pt idx="50669">
                  <c:v>59.961929999999995</c:v>
                </c:pt>
                <c:pt idx="50670">
                  <c:v>59.973680000000002</c:v>
                </c:pt>
                <c:pt idx="50671">
                  <c:v>59.985470000000007</c:v>
                </c:pt>
                <c:pt idx="50672">
                  <c:v>59.997280000000003</c:v>
                </c:pt>
                <c:pt idx="50673">
                  <c:v>60.008960000000002</c:v>
                </c:pt>
                <c:pt idx="50674">
                  <c:v>60.02055</c:v>
                </c:pt>
                <c:pt idx="50675">
                  <c:v>60.032259999999994</c:v>
                </c:pt>
                <c:pt idx="50676">
                  <c:v>60.043990000000001</c:v>
                </c:pt>
                <c:pt idx="50677">
                  <c:v>60.05583</c:v>
                </c:pt>
                <c:pt idx="50678">
                  <c:v>60.067630000000001</c:v>
                </c:pt>
                <c:pt idx="50679">
                  <c:v>60.079320000000003</c:v>
                </c:pt>
                <c:pt idx="50680">
                  <c:v>60.091200000000001</c:v>
                </c:pt>
                <c:pt idx="50681">
                  <c:v>60.102869999999996</c:v>
                </c:pt>
                <c:pt idx="50682">
                  <c:v>60.11477</c:v>
                </c:pt>
                <c:pt idx="50683">
                  <c:v>60.126580000000004</c:v>
                </c:pt>
                <c:pt idx="50684">
                  <c:v>60.138460000000002</c:v>
                </c:pt>
                <c:pt idx="50685">
                  <c:v>60.150269999999999</c:v>
                </c:pt>
                <c:pt idx="50686">
                  <c:v>60.162219999999998</c:v>
                </c:pt>
                <c:pt idx="50687">
                  <c:v>60.174000000000007</c:v>
                </c:pt>
                <c:pt idx="50688">
                  <c:v>60.185829999999996</c:v>
                </c:pt>
                <c:pt idx="50689">
                  <c:v>60.197580000000002</c:v>
                </c:pt>
                <c:pt idx="50690">
                  <c:v>60.208950000000002</c:v>
                </c:pt>
                <c:pt idx="50691">
                  <c:v>60.22016</c:v>
                </c:pt>
                <c:pt idx="50692">
                  <c:v>60.231729999999999</c:v>
                </c:pt>
                <c:pt idx="50693">
                  <c:v>60.243409999999997</c:v>
                </c:pt>
                <c:pt idx="50694">
                  <c:v>60.255270000000003</c:v>
                </c:pt>
                <c:pt idx="50695">
                  <c:v>60.266799999999996</c:v>
                </c:pt>
                <c:pt idx="50696">
                  <c:v>60.276199999999996</c:v>
                </c:pt>
                <c:pt idx="50697">
                  <c:v>60.286160000000002</c:v>
                </c:pt>
                <c:pt idx="50698">
                  <c:v>60.297629999999998</c:v>
                </c:pt>
                <c:pt idx="50699">
                  <c:v>60.309570000000001</c:v>
                </c:pt>
                <c:pt idx="50700">
                  <c:v>60.321649999999998</c:v>
                </c:pt>
                <c:pt idx="50701">
                  <c:v>60.333690000000004</c:v>
                </c:pt>
                <c:pt idx="50702">
                  <c:v>60.345769999999995</c:v>
                </c:pt>
                <c:pt idx="50703">
                  <c:v>60.357430000000001</c:v>
                </c:pt>
                <c:pt idx="50704">
                  <c:v>60.369039999999998</c:v>
                </c:pt>
                <c:pt idx="50705">
                  <c:v>60.380740000000003</c:v>
                </c:pt>
                <c:pt idx="50706">
                  <c:v>60.39255</c:v>
                </c:pt>
                <c:pt idx="50707">
                  <c:v>60.404309999999995</c:v>
                </c:pt>
                <c:pt idx="50708">
                  <c:v>60.416169999999994</c:v>
                </c:pt>
                <c:pt idx="50709">
                  <c:v>60.426439999999999</c:v>
                </c:pt>
                <c:pt idx="50710">
                  <c:v>60.437440000000002</c:v>
                </c:pt>
                <c:pt idx="50711">
                  <c:v>60.449179999999998</c:v>
                </c:pt>
                <c:pt idx="50712">
                  <c:v>60.460900000000002</c:v>
                </c:pt>
                <c:pt idx="50713">
                  <c:v>60.472590000000004</c:v>
                </c:pt>
                <c:pt idx="50714">
                  <c:v>60.484349999999992</c:v>
                </c:pt>
                <c:pt idx="50715">
                  <c:v>60.495549999999994</c:v>
                </c:pt>
                <c:pt idx="50716">
                  <c:v>60.50712</c:v>
                </c:pt>
                <c:pt idx="50717">
                  <c:v>60.518539999999994</c:v>
                </c:pt>
                <c:pt idx="50718">
                  <c:v>60.530059999999999</c:v>
                </c:pt>
                <c:pt idx="50719">
                  <c:v>60.541429999999998</c:v>
                </c:pt>
                <c:pt idx="50720">
                  <c:v>60.552570000000003</c:v>
                </c:pt>
                <c:pt idx="50721">
                  <c:v>60.564059999999998</c:v>
                </c:pt>
                <c:pt idx="50722">
                  <c:v>60.575669999999995</c:v>
                </c:pt>
                <c:pt idx="50723">
                  <c:v>60.587280000000007</c:v>
                </c:pt>
                <c:pt idx="50724">
                  <c:v>60.598330000000004</c:v>
                </c:pt>
                <c:pt idx="50725">
                  <c:v>60.609919999999995</c:v>
                </c:pt>
                <c:pt idx="50726">
                  <c:v>60.621580000000002</c:v>
                </c:pt>
                <c:pt idx="50727">
                  <c:v>60.632919999999999</c:v>
                </c:pt>
                <c:pt idx="50728">
                  <c:v>60.644549999999995</c:v>
                </c:pt>
                <c:pt idx="50729">
                  <c:v>60.655770000000004</c:v>
                </c:pt>
                <c:pt idx="50730">
                  <c:v>60.667400000000001</c:v>
                </c:pt>
                <c:pt idx="50731">
                  <c:v>60.678989999999999</c:v>
                </c:pt>
                <c:pt idx="50732">
                  <c:v>60.690559999999998</c:v>
                </c:pt>
                <c:pt idx="50733">
                  <c:v>60.702119999999994</c:v>
                </c:pt>
                <c:pt idx="50734">
                  <c:v>60.713609999999996</c:v>
                </c:pt>
                <c:pt idx="50735">
                  <c:v>60.724919999999997</c:v>
                </c:pt>
                <c:pt idx="50736">
                  <c:v>60.736549999999994</c:v>
                </c:pt>
                <c:pt idx="50737">
                  <c:v>60.747970000000002</c:v>
                </c:pt>
                <c:pt idx="50738">
                  <c:v>60.759119999999996</c:v>
                </c:pt>
                <c:pt idx="50739">
                  <c:v>60.770169999999993</c:v>
                </c:pt>
                <c:pt idx="50740">
                  <c:v>60.781080000000003</c:v>
                </c:pt>
                <c:pt idx="50741">
                  <c:v>60.792409999999997</c:v>
                </c:pt>
                <c:pt idx="50742">
                  <c:v>60.802849999999999</c:v>
                </c:pt>
                <c:pt idx="50743">
                  <c:v>60.814060000000005</c:v>
                </c:pt>
                <c:pt idx="50744">
                  <c:v>60.825069999999997</c:v>
                </c:pt>
                <c:pt idx="50745">
                  <c:v>60.836469999999998</c:v>
                </c:pt>
                <c:pt idx="50746">
                  <c:v>60.848079999999996</c:v>
                </c:pt>
                <c:pt idx="50747">
                  <c:v>60.859470000000002</c:v>
                </c:pt>
                <c:pt idx="50748">
                  <c:v>60.870829999999998</c:v>
                </c:pt>
                <c:pt idx="50749">
                  <c:v>60.881999999999998</c:v>
                </c:pt>
                <c:pt idx="50750">
                  <c:v>60.893170000000005</c:v>
                </c:pt>
                <c:pt idx="50751">
                  <c:v>60.904710000000001</c:v>
                </c:pt>
                <c:pt idx="50752">
                  <c:v>60.91619</c:v>
                </c:pt>
                <c:pt idx="50753">
                  <c:v>60.927599999999998</c:v>
                </c:pt>
                <c:pt idx="50754">
                  <c:v>60.938459999999999</c:v>
                </c:pt>
                <c:pt idx="50755">
                  <c:v>60.949479999999994</c:v>
                </c:pt>
                <c:pt idx="50756">
                  <c:v>60.961010000000002</c:v>
                </c:pt>
                <c:pt idx="50757">
                  <c:v>60.972259999999999</c:v>
                </c:pt>
                <c:pt idx="50758">
                  <c:v>60.983720000000005</c:v>
                </c:pt>
                <c:pt idx="50759">
                  <c:v>60.994929999999997</c:v>
                </c:pt>
                <c:pt idx="50760">
                  <c:v>61.006429999999995</c:v>
                </c:pt>
                <c:pt idx="50761">
                  <c:v>61.017949999999999</c:v>
                </c:pt>
                <c:pt idx="50762">
                  <c:v>61.029580000000003</c:v>
                </c:pt>
                <c:pt idx="50763">
                  <c:v>61.04081</c:v>
                </c:pt>
                <c:pt idx="50764">
                  <c:v>61.052070000000001</c:v>
                </c:pt>
                <c:pt idx="50765">
                  <c:v>61.062939999999998</c:v>
                </c:pt>
                <c:pt idx="50766">
                  <c:v>61.074380000000005</c:v>
                </c:pt>
                <c:pt idx="50767">
                  <c:v>61.085710000000006</c:v>
                </c:pt>
                <c:pt idx="50768">
                  <c:v>61.097290000000001</c:v>
                </c:pt>
                <c:pt idx="50769">
                  <c:v>61.108580000000003</c:v>
                </c:pt>
                <c:pt idx="50770">
                  <c:v>61.119979999999998</c:v>
                </c:pt>
                <c:pt idx="50771">
                  <c:v>61.131390000000003</c:v>
                </c:pt>
                <c:pt idx="50772">
                  <c:v>61.142859999999999</c:v>
                </c:pt>
                <c:pt idx="50773">
                  <c:v>61.154179999999997</c:v>
                </c:pt>
                <c:pt idx="50774">
                  <c:v>61.165510000000005</c:v>
                </c:pt>
                <c:pt idx="50775">
                  <c:v>61.175810000000006</c:v>
                </c:pt>
                <c:pt idx="50776">
                  <c:v>61.184079999999994</c:v>
                </c:pt>
                <c:pt idx="50777">
                  <c:v>61.193799999999996</c:v>
                </c:pt>
                <c:pt idx="50778">
                  <c:v>61.204669999999993</c:v>
                </c:pt>
                <c:pt idx="50779">
                  <c:v>61.215419999999995</c:v>
                </c:pt>
                <c:pt idx="50780">
                  <c:v>61.226289999999999</c:v>
                </c:pt>
                <c:pt idx="50781">
                  <c:v>61.237009999999998</c:v>
                </c:pt>
                <c:pt idx="50782">
                  <c:v>61.248240000000003</c:v>
                </c:pt>
                <c:pt idx="50783">
                  <c:v>61.259209999999996</c:v>
                </c:pt>
                <c:pt idx="50784">
                  <c:v>61.270319999999998</c:v>
                </c:pt>
                <c:pt idx="50785">
                  <c:v>61.281759999999998</c:v>
                </c:pt>
                <c:pt idx="50786">
                  <c:v>61.293170000000003</c:v>
                </c:pt>
                <c:pt idx="50787">
                  <c:v>61.304580000000001</c:v>
                </c:pt>
                <c:pt idx="50788">
                  <c:v>61.316069999999996</c:v>
                </c:pt>
                <c:pt idx="50789">
                  <c:v>61.327449999999999</c:v>
                </c:pt>
                <c:pt idx="50790">
                  <c:v>61.338889999999999</c:v>
                </c:pt>
                <c:pt idx="50791">
                  <c:v>61.350319999999996</c:v>
                </c:pt>
                <c:pt idx="50792">
                  <c:v>61.361509999999996</c:v>
                </c:pt>
                <c:pt idx="50793">
                  <c:v>61.372920000000008</c:v>
                </c:pt>
                <c:pt idx="50794">
                  <c:v>61.384309999999999</c:v>
                </c:pt>
                <c:pt idx="50795">
                  <c:v>61.395720000000004</c:v>
                </c:pt>
                <c:pt idx="50796">
                  <c:v>61.406989999999993</c:v>
                </c:pt>
                <c:pt idx="50797">
                  <c:v>61.418430000000001</c:v>
                </c:pt>
                <c:pt idx="50798">
                  <c:v>61.429960000000001</c:v>
                </c:pt>
                <c:pt idx="50799">
                  <c:v>61.441290000000002</c:v>
                </c:pt>
                <c:pt idx="50800">
                  <c:v>61.451969999999996</c:v>
                </c:pt>
                <c:pt idx="50801">
                  <c:v>61.463080000000005</c:v>
                </c:pt>
                <c:pt idx="50802">
                  <c:v>61.474130000000002</c:v>
                </c:pt>
                <c:pt idx="50803">
                  <c:v>61.485550000000003</c:v>
                </c:pt>
                <c:pt idx="50804">
                  <c:v>61.496079999999999</c:v>
                </c:pt>
                <c:pt idx="50805">
                  <c:v>61.5077</c:v>
                </c:pt>
                <c:pt idx="50806">
                  <c:v>61.518730000000005</c:v>
                </c:pt>
                <c:pt idx="50807">
                  <c:v>61.529920000000004</c:v>
                </c:pt>
                <c:pt idx="50808">
                  <c:v>61.54121</c:v>
                </c:pt>
                <c:pt idx="50809">
                  <c:v>61.552509999999998</c:v>
                </c:pt>
                <c:pt idx="50810">
                  <c:v>61.563689999999994</c:v>
                </c:pt>
                <c:pt idx="50811">
                  <c:v>61.574799999999996</c:v>
                </c:pt>
                <c:pt idx="50812">
                  <c:v>61.58605</c:v>
                </c:pt>
                <c:pt idx="50813">
                  <c:v>61.597340000000003</c:v>
                </c:pt>
                <c:pt idx="50814">
                  <c:v>61.608650000000004</c:v>
                </c:pt>
                <c:pt idx="50815">
                  <c:v>61.619859999999996</c:v>
                </c:pt>
                <c:pt idx="50816">
                  <c:v>61.630779999999994</c:v>
                </c:pt>
                <c:pt idx="50817">
                  <c:v>61.641959999999997</c:v>
                </c:pt>
                <c:pt idx="50818">
                  <c:v>61.65316</c:v>
                </c:pt>
                <c:pt idx="50819">
                  <c:v>61.664519999999996</c:v>
                </c:pt>
                <c:pt idx="50820">
                  <c:v>61.675870000000003</c:v>
                </c:pt>
                <c:pt idx="50821">
                  <c:v>61.686889999999998</c:v>
                </c:pt>
                <c:pt idx="50822">
                  <c:v>61.697980000000001</c:v>
                </c:pt>
                <c:pt idx="50823">
                  <c:v>61.709290000000003</c:v>
                </c:pt>
                <c:pt idx="50824">
                  <c:v>61.720649999999999</c:v>
                </c:pt>
                <c:pt idx="50825">
                  <c:v>61.731740000000002</c:v>
                </c:pt>
                <c:pt idx="50826">
                  <c:v>61.742689999999996</c:v>
                </c:pt>
                <c:pt idx="50827">
                  <c:v>61.75385</c:v>
                </c:pt>
                <c:pt idx="50828">
                  <c:v>61.765109999999993</c:v>
                </c:pt>
                <c:pt idx="50829">
                  <c:v>61.776400000000002</c:v>
                </c:pt>
                <c:pt idx="50830">
                  <c:v>61.787430000000001</c:v>
                </c:pt>
                <c:pt idx="50831">
                  <c:v>61.673090000000002</c:v>
                </c:pt>
                <c:pt idx="50832">
                  <c:v>61.609589999999997</c:v>
                </c:pt>
                <c:pt idx="50833">
                  <c:v>61.562720000000006</c:v>
                </c:pt>
                <c:pt idx="50834">
                  <c:v>61.5242</c:v>
                </c:pt>
                <c:pt idx="50835">
                  <c:v>61.490049999999997</c:v>
                </c:pt>
                <c:pt idx="50836">
                  <c:v>61.458560000000006</c:v>
                </c:pt>
                <c:pt idx="50837">
                  <c:v>61.429600000000008</c:v>
                </c:pt>
                <c:pt idx="50838">
                  <c:v>61.402330000000006</c:v>
                </c:pt>
                <c:pt idx="50839">
                  <c:v>61.376130000000003</c:v>
                </c:pt>
                <c:pt idx="50840">
                  <c:v>61.350380000000001</c:v>
                </c:pt>
                <c:pt idx="50841">
                  <c:v>61.325710000000001</c:v>
                </c:pt>
                <c:pt idx="50842">
                  <c:v>61.301550000000006</c:v>
                </c:pt>
                <c:pt idx="50843">
                  <c:v>61.278259999999996</c:v>
                </c:pt>
                <c:pt idx="50844">
                  <c:v>61.252870000000001</c:v>
                </c:pt>
                <c:pt idx="50845">
                  <c:v>61.230010000000007</c:v>
                </c:pt>
                <c:pt idx="50846">
                  <c:v>61.207719999999995</c:v>
                </c:pt>
                <c:pt idx="50847">
                  <c:v>61.185699999999997</c:v>
                </c:pt>
                <c:pt idx="50848">
                  <c:v>61.163759999999996</c:v>
                </c:pt>
                <c:pt idx="50849">
                  <c:v>61.141980000000004</c:v>
                </c:pt>
                <c:pt idx="50850">
                  <c:v>61.120219999999996</c:v>
                </c:pt>
                <c:pt idx="50851">
                  <c:v>61.098889999999997</c:v>
                </c:pt>
                <c:pt idx="50852">
                  <c:v>61.077629999999999</c:v>
                </c:pt>
                <c:pt idx="50853">
                  <c:v>61.056370000000001</c:v>
                </c:pt>
                <c:pt idx="50854">
                  <c:v>61.035159999999998</c:v>
                </c:pt>
                <c:pt idx="50855">
                  <c:v>61.014009999999999</c:v>
                </c:pt>
                <c:pt idx="50856">
                  <c:v>60.993110000000001</c:v>
                </c:pt>
                <c:pt idx="50857">
                  <c:v>60.972329999999999</c:v>
                </c:pt>
                <c:pt idx="50858">
                  <c:v>60.951529999999998</c:v>
                </c:pt>
                <c:pt idx="50859">
                  <c:v>60.930759999999999</c:v>
                </c:pt>
                <c:pt idx="50860">
                  <c:v>60.910730000000001</c:v>
                </c:pt>
                <c:pt idx="50861">
                  <c:v>60.890720000000002</c:v>
                </c:pt>
                <c:pt idx="50862">
                  <c:v>60.870629999999998</c:v>
                </c:pt>
                <c:pt idx="50863">
                  <c:v>60.850499999999997</c:v>
                </c:pt>
                <c:pt idx="50864">
                  <c:v>60.830370000000002</c:v>
                </c:pt>
                <c:pt idx="50865">
                  <c:v>60.810360000000003</c:v>
                </c:pt>
                <c:pt idx="50866">
                  <c:v>60.790379999999999</c:v>
                </c:pt>
                <c:pt idx="50867">
                  <c:v>60.770200000000003</c:v>
                </c:pt>
                <c:pt idx="50868">
                  <c:v>60.75067</c:v>
                </c:pt>
                <c:pt idx="50869">
                  <c:v>60.730879999999999</c:v>
                </c:pt>
                <c:pt idx="50870">
                  <c:v>60.71134</c:v>
                </c:pt>
                <c:pt idx="50871">
                  <c:v>60.691459999999999</c:v>
                </c:pt>
                <c:pt idx="50872">
                  <c:v>60.671540000000007</c:v>
                </c:pt>
                <c:pt idx="50873">
                  <c:v>60.652380000000001</c:v>
                </c:pt>
                <c:pt idx="50874">
                  <c:v>60.633030000000005</c:v>
                </c:pt>
                <c:pt idx="50875">
                  <c:v>60.613500000000002</c:v>
                </c:pt>
                <c:pt idx="50876">
                  <c:v>60.59384</c:v>
                </c:pt>
                <c:pt idx="50877">
                  <c:v>60.574240000000003</c:v>
                </c:pt>
                <c:pt idx="50878">
                  <c:v>60.554839999999999</c:v>
                </c:pt>
                <c:pt idx="50879">
                  <c:v>60.535379999999996</c:v>
                </c:pt>
                <c:pt idx="50880">
                  <c:v>60.515809999999995</c:v>
                </c:pt>
                <c:pt idx="50881">
                  <c:v>60.496489999999994</c:v>
                </c:pt>
                <c:pt idx="50882">
                  <c:v>60.477049999999998</c:v>
                </c:pt>
                <c:pt idx="50883">
                  <c:v>60.457940000000001</c:v>
                </c:pt>
                <c:pt idx="50884">
                  <c:v>60.438749999999999</c:v>
                </c:pt>
                <c:pt idx="50885">
                  <c:v>60.419539999999998</c:v>
                </c:pt>
                <c:pt idx="50886">
                  <c:v>60.400600000000004</c:v>
                </c:pt>
                <c:pt idx="50887">
                  <c:v>60.381439999999998</c:v>
                </c:pt>
                <c:pt idx="50888">
                  <c:v>60.362189999999998</c:v>
                </c:pt>
                <c:pt idx="50889">
                  <c:v>60.343330000000002</c:v>
                </c:pt>
                <c:pt idx="50890">
                  <c:v>60.324120000000001</c:v>
                </c:pt>
                <c:pt idx="50891">
                  <c:v>60.304950000000005</c:v>
                </c:pt>
                <c:pt idx="50892">
                  <c:v>60.285960000000003</c:v>
                </c:pt>
                <c:pt idx="50893">
                  <c:v>60.266939999999998</c:v>
                </c:pt>
                <c:pt idx="50894">
                  <c:v>60.248309999999996</c:v>
                </c:pt>
                <c:pt idx="50895">
                  <c:v>60.230260000000001</c:v>
                </c:pt>
                <c:pt idx="50896">
                  <c:v>60.212269999999997</c:v>
                </c:pt>
                <c:pt idx="50897">
                  <c:v>60.194150000000008</c:v>
                </c:pt>
                <c:pt idx="50898">
                  <c:v>60.175850000000004</c:v>
                </c:pt>
                <c:pt idx="50899">
                  <c:v>60.157439999999994</c:v>
                </c:pt>
                <c:pt idx="50900">
                  <c:v>60.138959999999997</c:v>
                </c:pt>
                <c:pt idx="50901">
                  <c:v>60.120539999999998</c:v>
                </c:pt>
                <c:pt idx="50902">
                  <c:v>60.102029999999999</c:v>
                </c:pt>
                <c:pt idx="50903">
                  <c:v>60.083890000000004</c:v>
                </c:pt>
                <c:pt idx="50904">
                  <c:v>60.0655</c:v>
                </c:pt>
                <c:pt idx="50905">
                  <c:v>60.046889999999998</c:v>
                </c:pt>
                <c:pt idx="50906">
                  <c:v>60.028309999999998</c:v>
                </c:pt>
                <c:pt idx="50907">
                  <c:v>60.009819999999998</c:v>
                </c:pt>
                <c:pt idx="50908">
                  <c:v>59.990430000000003</c:v>
                </c:pt>
                <c:pt idx="50909">
                  <c:v>59.97128</c:v>
                </c:pt>
                <c:pt idx="50910">
                  <c:v>59.953130000000002</c:v>
                </c:pt>
                <c:pt idx="50911">
                  <c:v>59.934870000000004</c:v>
                </c:pt>
                <c:pt idx="50912">
                  <c:v>59.916699999999999</c:v>
                </c:pt>
                <c:pt idx="50913">
                  <c:v>59.898319999999998</c:v>
                </c:pt>
                <c:pt idx="50914">
                  <c:v>59.879959999999997</c:v>
                </c:pt>
                <c:pt idx="50915">
                  <c:v>59.861510000000003</c:v>
                </c:pt>
                <c:pt idx="50916">
                  <c:v>59.843240000000002</c:v>
                </c:pt>
                <c:pt idx="50917">
                  <c:v>59.824809999999999</c:v>
                </c:pt>
                <c:pt idx="50918">
                  <c:v>59.80639</c:v>
                </c:pt>
                <c:pt idx="50919">
                  <c:v>59.7879</c:v>
                </c:pt>
                <c:pt idx="50920">
                  <c:v>59.76943</c:v>
                </c:pt>
                <c:pt idx="50921">
                  <c:v>59.75112</c:v>
                </c:pt>
                <c:pt idx="50922">
                  <c:v>59.73272</c:v>
                </c:pt>
                <c:pt idx="50923">
                  <c:v>59.714039999999997</c:v>
                </c:pt>
                <c:pt idx="50924">
                  <c:v>59.695650000000001</c:v>
                </c:pt>
                <c:pt idx="50925">
                  <c:v>59.676910000000007</c:v>
                </c:pt>
                <c:pt idx="50926">
                  <c:v>59.658659999999998</c:v>
                </c:pt>
                <c:pt idx="50927">
                  <c:v>59.640339999999995</c:v>
                </c:pt>
                <c:pt idx="50928">
                  <c:v>59.621920000000003</c:v>
                </c:pt>
                <c:pt idx="50929">
                  <c:v>59.603490000000001</c:v>
                </c:pt>
                <c:pt idx="50930">
                  <c:v>59.585070000000002</c:v>
                </c:pt>
                <c:pt idx="50931">
                  <c:v>59.566459999999999</c:v>
                </c:pt>
                <c:pt idx="50932">
                  <c:v>59.547850000000004</c:v>
                </c:pt>
                <c:pt idx="50933">
                  <c:v>59.529209999999999</c:v>
                </c:pt>
                <c:pt idx="50934">
                  <c:v>59.510599999999997</c:v>
                </c:pt>
                <c:pt idx="50935">
                  <c:v>59.492459999999994</c:v>
                </c:pt>
                <c:pt idx="50936">
                  <c:v>59.473990000000001</c:v>
                </c:pt>
                <c:pt idx="50937">
                  <c:v>59.455570000000002</c:v>
                </c:pt>
                <c:pt idx="50938">
                  <c:v>59.437080000000002</c:v>
                </c:pt>
                <c:pt idx="50939">
                  <c:v>59.418730000000004</c:v>
                </c:pt>
                <c:pt idx="50940">
                  <c:v>59.400279999999995</c:v>
                </c:pt>
                <c:pt idx="50941">
                  <c:v>59.382270000000005</c:v>
                </c:pt>
                <c:pt idx="50942">
                  <c:v>59.364429999999999</c:v>
                </c:pt>
                <c:pt idx="50943">
                  <c:v>59.346080000000001</c:v>
                </c:pt>
                <c:pt idx="50944">
                  <c:v>59.32817</c:v>
                </c:pt>
                <c:pt idx="50945">
                  <c:v>59.310359999999996</c:v>
                </c:pt>
                <c:pt idx="50946">
                  <c:v>59.292270000000002</c:v>
                </c:pt>
                <c:pt idx="50947">
                  <c:v>59.274050000000003</c:v>
                </c:pt>
                <c:pt idx="50948">
                  <c:v>59.255780000000001</c:v>
                </c:pt>
                <c:pt idx="50949">
                  <c:v>59.2378</c:v>
                </c:pt>
                <c:pt idx="50950">
                  <c:v>59.2196</c:v>
                </c:pt>
                <c:pt idx="50951">
                  <c:v>59.20129</c:v>
                </c:pt>
                <c:pt idx="50952">
                  <c:v>59.182789999999997</c:v>
                </c:pt>
                <c:pt idx="50953">
                  <c:v>59.164909999999999</c:v>
                </c:pt>
                <c:pt idx="50954">
                  <c:v>59.147220000000004</c:v>
                </c:pt>
                <c:pt idx="50955">
                  <c:v>59.129329999999996</c:v>
                </c:pt>
                <c:pt idx="50956">
                  <c:v>59.111190000000001</c:v>
                </c:pt>
                <c:pt idx="50957">
                  <c:v>59.092929999999996</c:v>
                </c:pt>
                <c:pt idx="50958">
                  <c:v>59.074840000000002</c:v>
                </c:pt>
                <c:pt idx="50959">
                  <c:v>59.056530000000002</c:v>
                </c:pt>
                <c:pt idx="50960">
                  <c:v>59.038399999999996</c:v>
                </c:pt>
                <c:pt idx="50961">
                  <c:v>59.020229999999998</c:v>
                </c:pt>
                <c:pt idx="50962">
                  <c:v>59.002039999999994</c:v>
                </c:pt>
                <c:pt idx="50963">
                  <c:v>58.983930000000001</c:v>
                </c:pt>
                <c:pt idx="50964">
                  <c:v>58.965639999999993</c:v>
                </c:pt>
                <c:pt idx="50965">
                  <c:v>58.947310000000002</c:v>
                </c:pt>
                <c:pt idx="50966">
                  <c:v>58.928890000000003</c:v>
                </c:pt>
                <c:pt idx="50967">
                  <c:v>58.910510000000002</c:v>
                </c:pt>
                <c:pt idx="50968">
                  <c:v>58.892579999999995</c:v>
                </c:pt>
                <c:pt idx="50969">
                  <c:v>58.874510000000001</c:v>
                </c:pt>
                <c:pt idx="50970">
                  <c:v>58.85633</c:v>
                </c:pt>
                <c:pt idx="50971">
                  <c:v>58.837739999999997</c:v>
                </c:pt>
                <c:pt idx="50972">
                  <c:v>58.819800000000001</c:v>
                </c:pt>
                <c:pt idx="50973">
                  <c:v>58.802450000000007</c:v>
                </c:pt>
                <c:pt idx="50974">
                  <c:v>58.784750000000003</c:v>
                </c:pt>
                <c:pt idx="50975">
                  <c:v>58.76661</c:v>
                </c:pt>
                <c:pt idx="50976">
                  <c:v>58.748440000000002</c:v>
                </c:pt>
                <c:pt idx="50977">
                  <c:v>58.730339999999998</c:v>
                </c:pt>
                <c:pt idx="50978">
                  <c:v>58.712310000000002</c:v>
                </c:pt>
                <c:pt idx="50979">
                  <c:v>58.694629999999997</c:v>
                </c:pt>
                <c:pt idx="50980">
                  <c:v>58.676490000000001</c:v>
                </c:pt>
                <c:pt idx="50981">
                  <c:v>58.658560000000001</c:v>
                </c:pt>
                <c:pt idx="50982">
                  <c:v>58.64038</c:v>
                </c:pt>
                <c:pt idx="50983">
                  <c:v>58.622230000000002</c:v>
                </c:pt>
                <c:pt idx="50984">
                  <c:v>58.604019999999998</c:v>
                </c:pt>
                <c:pt idx="50985">
                  <c:v>58.585969999999996</c:v>
                </c:pt>
                <c:pt idx="50986">
                  <c:v>58.567740000000001</c:v>
                </c:pt>
                <c:pt idx="50987">
                  <c:v>58.549459999999996</c:v>
                </c:pt>
                <c:pt idx="50988">
                  <c:v>58.531380000000006</c:v>
                </c:pt>
                <c:pt idx="50989">
                  <c:v>58.513330000000003</c:v>
                </c:pt>
                <c:pt idx="50990">
                  <c:v>58.49532</c:v>
                </c:pt>
                <c:pt idx="50991">
                  <c:v>58.477550000000001</c:v>
                </c:pt>
                <c:pt idx="50992">
                  <c:v>58.459679999999999</c:v>
                </c:pt>
                <c:pt idx="50993">
                  <c:v>58.441690000000001</c:v>
                </c:pt>
                <c:pt idx="50994">
                  <c:v>58.423519999999996</c:v>
                </c:pt>
                <c:pt idx="50995">
                  <c:v>58.405379999999994</c:v>
                </c:pt>
                <c:pt idx="50996">
                  <c:v>58.387079999999997</c:v>
                </c:pt>
                <c:pt idx="50997">
                  <c:v>58.368749999999999</c:v>
                </c:pt>
                <c:pt idx="50998">
                  <c:v>58.35042</c:v>
                </c:pt>
                <c:pt idx="50999">
                  <c:v>58.332079999999998</c:v>
                </c:pt>
                <c:pt idx="51000">
                  <c:v>58.314069999999994</c:v>
                </c:pt>
                <c:pt idx="51001">
                  <c:v>58.2958</c:v>
                </c:pt>
                <c:pt idx="51002">
                  <c:v>58.27749</c:v>
                </c:pt>
                <c:pt idx="51003">
                  <c:v>58.259140000000002</c:v>
                </c:pt>
                <c:pt idx="51004">
                  <c:v>58.241209999999995</c:v>
                </c:pt>
                <c:pt idx="51005">
                  <c:v>58.223419999999997</c:v>
                </c:pt>
                <c:pt idx="51006">
                  <c:v>58.205410000000001</c:v>
                </c:pt>
                <c:pt idx="51007">
                  <c:v>58.187269999999998</c:v>
                </c:pt>
                <c:pt idx="51008">
                  <c:v>58.1691</c:v>
                </c:pt>
                <c:pt idx="51009">
                  <c:v>58.150849999999998</c:v>
                </c:pt>
                <c:pt idx="51010">
                  <c:v>58.132710000000003</c:v>
                </c:pt>
                <c:pt idx="51011">
                  <c:v>58.11439</c:v>
                </c:pt>
                <c:pt idx="51012">
                  <c:v>58.096220000000002</c:v>
                </c:pt>
                <c:pt idx="51013">
                  <c:v>58.077889999999996</c:v>
                </c:pt>
                <c:pt idx="51014">
                  <c:v>58.059510000000003</c:v>
                </c:pt>
                <c:pt idx="51015">
                  <c:v>58.041080000000001</c:v>
                </c:pt>
                <c:pt idx="51016">
                  <c:v>58.022679999999994</c:v>
                </c:pt>
                <c:pt idx="51017">
                  <c:v>58.004239999999996</c:v>
                </c:pt>
                <c:pt idx="51018">
                  <c:v>57.986259999999994</c:v>
                </c:pt>
                <c:pt idx="51019">
                  <c:v>57.968170000000001</c:v>
                </c:pt>
                <c:pt idx="51020">
                  <c:v>57.950189999999999</c:v>
                </c:pt>
                <c:pt idx="51021">
                  <c:v>57.93215</c:v>
                </c:pt>
                <c:pt idx="51022">
                  <c:v>57.907440000000001</c:v>
                </c:pt>
                <c:pt idx="51023">
                  <c:v>57.887550000000005</c:v>
                </c:pt>
                <c:pt idx="51024">
                  <c:v>57.86777</c:v>
                </c:pt>
                <c:pt idx="51025">
                  <c:v>57.849289999999996</c:v>
                </c:pt>
                <c:pt idx="51026">
                  <c:v>57.830669999999998</c:v>
                </c:pt>
                <c:pt idx="51027">
                  <c:v>57.812260000000002</c:v>
                </c:pt>
                <c:pt idx="51028">
                  <c:v>57.793869999999998</c:v>
                </c:pt>
                <c:pt idx="51029">
                  <c:v>57.775559999999999</c:v>
                </c:pt>
                <c:pt idx="51030">
                  <c:v>57.75694</c:v>
                </c:pt>
                <c:pt idx="51031">
                  <c:v>57.73847</c:v>
                </c:pt>
                <c:pt idx="51032">
                  <c:v>57.720120000000001</c:v>
                </c:pt>
                <c:pt idx="51033">
                  <c:v>57.70167</c:v>
                </c:pt>
                <c:pt idx="51034">
                  <c:v>57.683840000000004</c:v>
                </c:pt>
                <c:pt idx="51035">
                  <c:v>57.665800000000004</c:v>
                </c:pt>
                <c:pt idx="51036">
                  <c:v>57.647579999999998</c:v>
                </c:pt>
                <c:pt idx="51037">
                  <c:v>57.629419999999996</c:v>
                </c:pt>
                <c:pt idx="51038">
                  <c:v>57.611150000000002</c:v>
                </c:pt>
                <c:pt idx="51039">
                  <c:v>57.5929</c:v>
                </c:pt>
                <c:pt idx="51040">
                  <c:v>57.574189999999994</c:v>
                </c:pt>
                <c:pt idx="51041">
                  <c:v>57.555550000000004</c:v>
                </c:pt>
                <c:pt idx="51042">
                  <c:v>57.53698</c:v>
                </c:pt>
                <c:pt idx="51043">
                  <c:v>57.518409999999996</c:v>
                </c:pt>
                <c:pt idx="51044">
                  <c:v>57.499890000000001</c:v>
                </c:pt>
                <c:pt idx="51045">
                  <c:v>57.481470000000002</c:v>
                </c:pt>
                <c:pt idx="51046">
                  <c:v>57.462890000000002</c:v>
                </c:pt>
                <c:pt idx="51047">
                  <c:v>57.444270000000003</c:v>
                </c:pt>
                <c:pt idx="51048">
                  <c:v>57.426400000000001</c:v>
                </c:pt>
                <c:pt idx="51049">
                  <c:v>57.40775</c:v>
                </c:pt>
                <c:pt idx="51050">
                  <c:v>57.389110000000002</c:v>
                </c:pt>
                <c:pt idx="51051">
                  <c:v>57.371070000000003</c:v>
                </c:pt>
                <c:pt idx="51052">
                  <c:v>57.35284</c:v>
                </c:pt>
                <c:pt idx="51053">
                  <c:v>57.334490000000002</c:v>
                </c:pt>
                <c:pt idx="51054">
                  <c:v>57.316010000000006</c:v>
                </c:pt>
                <c:pt idx="51055">
                  <c:v>57.297429999999999</c:v>
                </c:pt>
                <c:pt idx="51056">
                  <c:v>57.278890000000004</c:v>
                </c:pt>
                <c:pt idx="51057">
                  <c:v>57.260339999999999</c:v>
                </c:pt>
                <c:pt idx="51058">
                  <c:v>57.242249999999999</c:v>
                </c:pt>
                <c:pt idx="51059">
                  <c:v>57.227139999999999</c:v>
                </c:pt>
                <c:pt idx="51060">
                  <c:v>57.211379999999998</c:v>
                </c:pt>
                <c:pt idx="51061">
                  <c:v>57.195220000000006</c:v>
                </c:pt>
                <c:pt idx="51062">
                  <c:v>57.178389999999993</c:v>
                </c:pt>
                <c:pt idx="51063">
                  <c:v>57.161140000000003</c:v>
                </c:pt>
                <c:pt idx="51064">
                  <c:v>57.14367</c:v>
                </c:pt>
                <c:pt idx="51065">
                  <c:v>57.125959999999992</c:v>
                </c:pt>
                <c:pt idx="51066">
                  <c:v>57.10839</c:v>
                </c:pt>
                <c:pt idx="51067">
                  <c:v>57.090490000000003</c:v>
                </c:pt>
                <c:pt idx="51068">
                  <c:v>57.072510000000001</c:v>
                </c:pt>
                <c:pt idx="51069">
                  <c:v>57.05444</c:v>
                </c:pt>
                <c:pt idx="51070">
                  <c:v>57.03633</c:v>
                </c:pt>
                <c:pt idx="51071">
                  <c:v>57.018129999999999</c:v>
                </c:pt>
                <c:pt idx="51072">
                  <c:v>56.999950000000005</c:v>
                </c:pt>
                <c:pt idx="51073">
                  <c:v>56.982879999999994</c:v>
                </c:pt>
                <c:pt idx="51074">
                  <c:v>56.965849999999996</c:v>
                </c:pt>
                <c:pt idx="51075">
                  <c:v>56.948299999999996</c:v>
                </c:pt>
                <c:pt idx="51076">
                  <c:v>56.930729999999997</c:v>
                </c:pt>
                <c:pt idx="51077">
                  <c:v>56.913119999999999</c:v>
                </c:pt>
                <c:pt idx="51078">
                  <c:v>56.895449999999997</c:v>
                </c:pt>
                <c:pt idx="51079">
                  <c:v>56.877440000000007</c:v>
                </c:pt>
                <c:pt idx="51080">
                  <c:v>56.859840000000005</c:v>
                </c:pt>
                <c:pt idx="51081">
                  <c:v>56.842449999999999</c:v>
                </c:pt>
                <c:pt idx="51082">
                  <c:v>56.824839999999995</c:v>
                </c:pt>
                <c:pt idx="51083">
                  <c:v>56.806780000000003</c:v>
                </c:pt>
                <c:pt idx="51084">
                  <c:v>56.789050000000003</c:v>
                </c:pt>
                <c:pt idx="51085">
                  <c:v>56.771099999999997</c:v>
                </c:pt>
                <c:pt idx="51086">
                  <c:v>56.753129999999999</c:v>
                </c:pt>
                <c:pt idx="51087">
                  <c:v>56.735460000000003</c:v>
                </c:pt>
                <c:pt idx="51088">
                  <c:v>56.71772</c:v>
                </c:pt>
                <c:pt idx="51089">
                  <c:v>56.700049999999997</c:v>
                </c:pt>
                <c:pt idx="51090">
                  <c:v>56.682079999999999</c:v>
                </c:pt>
                <c:pt idx="51091">
                  <c:v>56.664090000000002</c:v>
                </c:pt>
                <c:pt idx="51092">
                  <c:v>56.646119999999996</c:v>
                </c:pt>
                <c:pt idx="51093">
                  <c:v>56.628079999999997</c:v>
                </c:pt>
                <c:pt idx="51094">
                  <c:v>56.610030000000002</c:v>
                </c:pt>
                <c:pt idx="51095">
                  <c:v>56.591930000000005</c:v>
                </c:pt>
                <c:pt idx="51096">
                  <c:v>56.573729999999998</c:v>
                </c:pt>
                <c:pt idx="51097">
                  <c:v>56.555549999999997</c:v>
                </c:pt>
                <c:pt idx="51098">
                  <c:v>56.537390000000002</c:v>
                </c:pt>
                <c:pt idx="51099">
                  <c:v>56.519089999999998</c:v>
                </c:pt>
                <c:pt idx="51100">
                  <c:v>56.500860000000003</c:v>
                </c:pt>
                <c:pt idx="51101">
                  <c:v>56.482689999999998</c:v>
                </c:pt>
                <c:pt idx="51102">
                  <c:v>56.464299999999994</c:v>
                </c:pt>
                <c:pt idx="51103">
                  <c:v>56.447250000000004</c:v>
                </c:pt>
                <c:pt idx="51104">
                  <c:v>56.430399999999999</c:v>
                </c:pt>
                <c:pt idx="51105">
                  <c:v>56.413070000000005</c:v>
                </c:pt>
                <c:pt idx="51106">
                  <c:v>56.395070000000004</c:v>
                </c:pt>
                <c:pt idx="51107">
                  <c:v>56.37706</c:v>
                </c:pt>
                <c:pt idx="51108">
                  <c:v>56.358949999999993</c:v>
                </c:pt>
                <c:pt idx="51109">
                  <c:v>56.340789999999998</c:v>
                </c:pt>
                <c:pt idx="51110">
                  <c:v>56.322830000000003</c:v>
                </c:pt>
                <c:pt idx="51111">
                  <c:v>56.304679999999998</c:v>
                </c:pt>
                <c:pt idx="51112">
                  <c:v>56.286410000000004</c:v>
                </c:pt>
                <c:pt idx="51113">
                  <c:v>56.269410000000008</c:v>
                </c:pt>
                <c:pt idx="51114">
                  <c:v>56.251719999999999</c:v>
                </c:pt>
                <c:pt idx="51115">
                  <c:v>56.23348</c:v>
                </c:pt>
                <c:pt idx="51116">
                  <c:v>56.21508</c:v>
                </c:pt>
                <c:pt idx="51117">
                  <c:v>56.196799999999996</c:v>
                </c:pt>
                <c:pt idx="51118">
                  <c:v>56.178359999999998</c:v>
                </c:pt>
                <c:pt idx="51119">
                  <c:v>56.159980000000004</c:v>
                </c:pt>
                <c:pt idx="51120">
                  <c:v>56.141469999999998</c:v>
                </c:pt>
                <c:pt idx="51121">
                  <c:v>56.123089999999998</c:v>
                </c:pt>
                <c:pt idx="51122">
                  <c:v>56.10463</c:v>
                </c:pt>
                <c:pt idx="51123">
                  <c:v>56.086159999999992</c:v>
                </c:pt>
                <c:pt idx="51124">
                  <c:v>56.067809999999994</c:v>
                </c:pt>
                <c:pt idx="51125">
                  <c:v>56.049399999999999</c:v>
                </c:pt>
                <c:pt idx="51126">
                  <c:v>56.033419999999992</c:v>
                </c:pt>
                <c:pt idx="51127">
                  <c:v>56.017499999999998</c:v>
                </c:pt>
                <c:pt idx="51128">
                  <c:v>55.999939999999995</c:v>
                </c:pt>
                <c:pt idx="51129">
                  <c:v>55.982789999999994</c:v>
                </c:pt>
                <c:pt idx="51130">
                  <c:v>55.965109999999996</c:v>
                </c:pt>
                <c:pt idx="51131">
                  <c:v>55.947290000000002</c:v>
                </c:pt>
                <c:pt idx="51132">
                  <c:v>55.929369999999999</c:v>
                </c:pt>
                <c:pt idx="51133">
                  <c:v>55.911359999999995</c:v>
                </c:pt>
                <c:pt idx="51134">
                  <c:v>55.893319999999996</c:v>
                </c:pt>
                <c:pt idx="51135">
                  <c:v>55.875230000000002</c:v>
                </c:pt>
                <c:pt idx="51136">
                  <c:v>55.857089999999999</c:v>
                </c:pt>
                <c:pt idx="51137">
                  <c:v>55.838940000000001</c:v>
                </c:pt>
                <c:pt idx="51138">
                  <c:v>55.820769999999996</c:v>
                </c:pt>
                <c:pt idx="51139">
                  <c:v>55.802579999999999</c:v>
                </c:pt>
                <c:pt idx="51140">
                  <c:v>55.784480000000002</c:v>
                </c:pt>
                <c:pt idx="51141">
                  <c:v>55.766379999999998</c:v>
                </c:pt>
                <c:pt idx="51142">
                  <c:v>55.748189999999994</c:v>
                </c:pt>
                <c:pt idx="51143">
                  <c:v>55.730019999999996</c:v>
                </c:pt>
                <c:pt idx="51144">
                  <c:v>55.711849999999998</c:v>
                </c:pt>
                <c:pt idx="51145">
                  <c:v>55.69359</c:v>
                </c:pt>
                <c:pt idx="51146">
                  <c:v>55.675319999999999</c:v>
                </c:pt>
                <c:pt idx="51147">
                  <c:v>55.657080000000001</c:v>
                </c:pt>
                <c:pt idx="51148">
                  <c:v>55.638810000000007</c:v>
                </c:pt>
                <c:pt idx="51149">
                  <c:v>55.62086</c:v>
                </c:pt>
                <c:pt idx="51150">
                  <c:v>55.60248</c:v>
                </c:pt>
                <c:pt idx="51151">
                  <c:v>55.584100000000007</c:v>
                </c:pt>
                <c:pt idx="51152">
                  <c:v>55.566139999999997</c:v>
                </c:pt>
                <c:pt idx="51153">
                  <c:v>55.547789999999999</c:v>
                </c:pt>
                <c:pt idx="51154">
                  <c:v>55.530709999999999</c:v>
                </c:pt>
                <c:pt idx="51155">
                  <c:v>55.514080000000007</c:v>
                </c:pt>
                <c:pt idx="51156">
                  <c:v>55.49671</c:v>
                </c:pt>
                <c:pt idx="51157">
                  <c:v>55.478319999999997</c:v>
                </c:pt>
                <c:pt idx="51158">
                  <c:v>55.461829999999999</c:v>
                </c:pt>
                <c:pt idx="51159">
                  <c:v>55.444870000000002</c:v>
                </c:pt>
                <c:pt idx="51160">
                  <c:v>55.428240000000002</c:v>
                </c:pt>
                <c:pt idx="51161">
                  <c:v>55.410849999999996</c:v>
                </c:pt>
                <c:pt idx="51162">
                  <c:v>55.393109999999993</c:v>
                </c:pt>
                <c:pt idx="51163">
                  <c:v>55.375410000000002</c:v>
                </c:pt>
                <c:pt idx="51164">
                  <c:v>55.357139999999994</c:v>
                </c:pt>
                <c:pt idx="51165">
                  <c:v>55.338929999999998</c:v>
                </c:pt>
                <c:pt idx="51166">
                  <c:v>55.324159999999992</c:v>
                </c:pt>
                <c:pt idx="51167">
                  <c:v>55.309239999999996</c:v>
                </c:pt>
                <c:pt idx="51168">
                  <c:v>55.294429999999998</c:v>
                </c:pt>
                <c:pt idx="51169">
                  <c:v>55.276589999999999</c:v>
                </c:pt>
                <c:pt idx="51170">
                  <c:v>55.26003</c:v>
                </c:pt>
                <c:pt idx="51171">
                  <c:v>55.242180000000005</c:v>
                </c:pt>
                <c:pt idx="51172">
                  <c:v>55.2239</c:v>
                </c:pt>
                <c:pt idx="51173">
                  <c:v>55.205659999999995</c:v>
                </c:pt>
                <c:pt idx="51174">
                  <c:v>55.18741</c:v>
                </c:pt>
                <c:pt idx="51175">
                  <c:v>55.169080000000001</c:v>
                </c:pt>
                <c:pt idx="51176">
                  <c:v>55.150670000000005</c:v>
                </c:pt>
                <c:pt idx="51177">
                  <c:v>55.13212</c:v>
                </c:pt>
                <c:pt idx="51178">
                  <c:v>55.113709999999998</c:v>
                </c:pt>
                <c:pt idx="51179">
                  <c:v>55.095190000000002</c:v>
                </c:pt>
                <c:pt idx="51180">
                  <c:v>55.077069999999999</c:v>
                </c:pt>
                <c:pt idx="51181">
                  <c:v>55.058689999999999</c:v>
                </c:pt>
                <c:pt idx="51182">
                  <c:v>55.040579999999999</c:v>
                </c:pt>
                <c:pt idx="51183">
                  <c:v>55.022010000000002</c:v>
                </c:pt>
                <c:pt idx="51184">
                  <c:v>55.003810000000001</c:v>
                </c:pt>
                <c:pt idx="51185">
                  <c:v>54.985460000000003</c:v>
                </c:pt>
                <c:pt idx="51186">
                  <c:v>54.966999999999999</c:v>
                </c:pt>
                <c:pt idx="51187">
                  <c:v>54.948319999999995</c:v>
                </c:pt>
                <c:pt idx="51188">
                  <c:v>54.92971</c:v>
                </c:pt>
                <c:pt idx="51189">
                  <c:v>54.911199999999994</c:v>
                </c:pt>
                <c:pt idx="51190">
                  <c:v>54.892719999999997</c:v>
                </c:pt>
                <c:pt idx="51191">
                  <c:v>54.874400000000001</c:v>
                </c:pt>
                <c:pt idx="51192">
                  <c:v>54.856009999999998</c:v>
                </c:pt>
                <c:pt idx="51193">
                  <c:v>54.837860000000006</c:v>
                </c:pt>
                <c:pt idx="51194">
                  <c:v>54.819459999999999</c:v>
                </c:pt>
                <c:pt idx="51195">
                  <c:v>54.801080000000006</c:v>
                </c:pt>
                <c:pt idx="51196">
                  <c:v>54.782840000000007</c:v>
                </c:pt>
                <c:pt idx="51197">
                  <c:v>54.766019999999997</c:v>
                </c:pt>
                <c:pt idx="51198">
                  <c:v>54.74897</c:v>
                </c:pt>
                <c:pt idx="51199">
                  <c:v>54.731430000000003</c:v>
                </c:pt>
                <c:pt idx="51200">
                  <c:v>54.713450000000002</c:v>
                </c:pt>
                <c:pt idx="51201">
                  <c:v>54.695509999999999</c:v>
                </c:pt>
                <c:pt idx="51202">
                  <c:v>54.677239999999998</c:v>
                </c:pt>
                <c:pt idx="51203">
                  <c:v>54.658969999999997</c:v>
                </c:pt>
                <c:pt idx="51204">
                  <c:v>54.640750000000004</c:v>
                </c:pt>
                <c:pt idx="51205">
                  <c:v>54.62227</c:v>
                </c:pt>
                <c:pt idx="51206">
                  <c:v>54.603979999999993</c:v>
                </c:pt>
                <c:pt idx="51207">
                  <c:v>54.585290000000001</c:v>
                </c:pt>
                <c:pt idx="51208">
                  <c:v>54.566650000000003</c:v>
                </c:pt>
                <c:pt idx="51209">
                  <c:v>54.547889999999995</c:v>
                </c:pt>
                <c:pt idx="51210">
                  <c:v>54.529740000000004</c:v>
                </c:pt>
                <c:pt idx="51211">
                  <c:v>54.51099</c:v>
                </c:pt>
                <c:pt idx="51212">
                  <c:v>54.492170000000002</c:v>
                </c:pt>
                <c:pt idx="51213">
                  <c:v>54.473309999999998</c:v>
                </c:pt>
                <c:pt idx="51214">
                  <c:v>54.454580000000007</c:v>
                </c:pt>
                <c:pt idx="51215">
                  <c:v>54.435650000000003</c:v>
                </c:pt>
                <c:pt idx="51216">
                  <c:v>54.416789999999999</c:v>
                </c:pt>
                <c:pt idx="51217">
                  <c:v>54.398179999999996</c:v>
                </c:pt>
                <c:pt idx="51218">
                  <c:v>54.379470000000005</c:v>
                </c:pt>
                <c:pt idx="51219">
                  <c:v>54.360749999999996</c:v>
                </c:pt>
                <c:pt idx="51220">
                  <c:v>54.34207</c:v>
                </c:pt>
                <c:pt idx="51221">
                  <c:v>54.323279999999997</c:v>
                </c:pt>
                <c:pt idx="51222">
                  <c:v>54.304519999999997</c:v>
                </c:pt>
                <c:pt idx="51223">
                  <c:v>54.285769999999999</c:v>
                </c:pt>
                <c:pt idx="51224">
                  <c:v>54.266860000000001</c:v>
                </c:pt>
                <c:pt idx="51225">
                  <c:v>54.247949999999996</c:v>
                </c:pt>
                <c:pt idx="51226">
                  <c:v>54.22927</c:v>
                </c:pt>
                <c:pt idx="51227">
                  <c:v>54.211010000000002</c:v>
                </c:pt>
                <c:pt idx="51228">
                  <c:v>54.192189999999997</c:v>
                </c:pt>
                <c:pt idx="51229">
                  <c:v>54.173389999999998</c:v>
                </c:pt>
                <c:pt idx="51230">
                  <c:v>54.154809999999998</c:v>
                </c:pt>
                <c:pt idx="51231">
                  <c:v>54.135920000000006</c:v>
                </c:pt>
                <c:pt idx="51232">
                  <c:v>54.117749999999994</c:v>
                </c:pt>
                <c:pt idx="51233">
                  <c:v>54.101179999999999</c:v>
                </c:pt>
                <c:pt idx="51234">
                  <c:v>54.083910000000003</c:v>
                </c:pt>
                <c:pt idx="51235">
                  <c:v>54.066040000000001</c:v>
                </c:pt>
                <c:pt idx="51236">
                  <c:v>54.047890000000002</c:v>
                </c:pt>
                <c:pt idx="51237">
                  <c:v>54.029689999999995</c:v>
                </c:pt>
                <c:pt idx="51238">
                  <c:v>54.011259999999993</c:v>
                </c:pt>
                <c:pt idx="51239">
                  <c:v>53.992280000000001</c:v>
                </c:pt>
                <c:pt idx="51240">
                  <c:v>53.973699999999994</c:v>
                </c:pt>
                <c:pt idx="51241">
                  <c:v>53.954480000000004</c:v>
                </c:pt>
                <c:pt idx="51242">
                  <c:v>53.935469999999995</c:v>
                </c:pt>
                <c:pt idx="51243">
                  <c:v>53.916589999999999</c:v>
                </c:pt>
                <c:pt idx="51244">
                  <c:v>53.897630000000007</c:v>
                </c:pt>
                <c:pt idx="51245">
                  <c:v>53.878519999999995</c:v>
                </c:pt>
                <c:pt idx="51246">
                  <c:v>53.859839999999998</c:v>
                </c:pt>
                <c:pt idx="51247">
                  <c:v>53.841169999999998</c:v>
                </c:pt>
                <c:pt idx="51248">
                  <c:v>53.822499999999998</c:v>
                </c:pt>
                <c:pt idx="51249">
                  <c:v>53.811450000000001</c:v>
                </c:pt>
                <c:pt idx="51250">
                  <c:v>53.799939999999999</c:v>
                </c:pt>
                <c:pt idx="51251">
                  <c:v>53.787200000000006</c:v>
                </c:pt>
                <c:pt idx="51252">
                  <c:v>53.773669999999996</c:v>
                </c:pt>
                <c:pt idx="51253">
                  <c:v>53.76041</c:v>
                </c:pt>
                <c:pt idx="51254">
                  <c:v>53.744610000000002</c:v>
                </c:pt>
                <c:pt idx="51255">
                  <c:v>53.72748</c:v>
                </c:pt>
                <c:pt idx="51256">
                  <c:v>53.710329999999999</c:v>
                </c:pt>
                <c:pt idx="51257">
                  <c:v>53.692360000000001</c:v>
                </c:pt>
                <c:pt idx="51258">
                  <c:v>53.674369999999996</c:v>
                </c:pt>
                <c:pt idx="51259">
                  <c:v>53.656259999999996</c:v>
                </c:pt>
                <c:pt idx="51260">
                  <c:v>53.637900000000002</c:v>
                </c:pt>
                <c:pt idx="51261">
                  <c:v>53.619450000000001</c:v>
                </c:pt>
                <c:pt idx="51262">
                  <c:v>53.600999999999999</c:v>
                </c:pt>
                <c:pt idx="51263">
                  <c:v>53.582549999999998</c:v>
                </c:pt>
                <c:pt idx="51264">
                  <c:v>53.564</c:v>
                </c:pt>
                <c:pt idx="51265">
                  <c:v>53.545850000000002</c:v>
                </c:pt>
                <c:pt idx="51266">
                  <c:v>53.52722</c:v>
                </c:pt>
                <c:pt idx="51267">
                  <c:v>53.508440000000007</c:v>
                </c:pt>
                <c:pt idx="51268">
                  <c:v>53.489789999999999</c:v>
                </c:pt>
                <c:pt idx="51269">
                  <c:v>53.470300000000002</c:v>
                </c:pt>
                <c:pt idx="51270">
                  <c:v>53.450749999999999</c:v>
                </c:pt>
                <c:pt idx="51271">
                  <c:v>53.43197</c:v>
                </c:pt>
                <c:pt idx="51272">
                  <c:v>53.413159999999998</c:v>
                </c:pt>
                <c:pt idx="51273">
                  <c:v>53.394100000000002</c:v>
                </c:pt>
                <c:pt idx="51274">
                  <c:v>53.376260000000002</c:v>
                </c:pt>
                <c:pt idx="51275">
                  <c:v>53.357650000000007</c:v>
                </c:pt>
                <c:pt idx="51276">
                  <c:v>53.338430000000002</c:v>
                </c:pt>
                <c:pt idx="51277">
                  <c:v>53.319559999999996</c:v>
                </c:pt>
                <c:pt idx="51278">
                  <c:v>53.300799999999995</c:v>
                </c:pt>
                <c:pt idx="51279">
                  <c:v>53.282030000000006</c:v>
                </c:pt>
                <c:pt idx="51280">
                  <c:v>53.263350000000003</c:v>
                </c:pt>
                <c:pt idx="51281">
                  <c:v>53.244420000000005</c:v>
                </c:pt>
                <c:pt idx="51282">
                  <c:v>53.225520000000003</c:v>
                </c:pt>
                <c:pt idx="51283">
                  <c:v>53.206319999999998</c:v>
                </c:pt>
                <c:pt idx="51284">
                  <c:v>53.187730000000002</c:v>
                </c:pt>
                <c:pt idx="51285">
                  <c:v>53.168329999999997</c:v>
                </c:pt>
                <c:pt idx="51286">
                  <c:v>53.149090000000001</c:v>
                </c:pt>
                <c:pt idx="51287">
                  <c:v>53.130249999999997</c:v>
                </c:pt>
                <c:pt idx="51288">
                  <c:v>53.111829999999998</c:v>
                </c:pt>
                <c:pt idx="51289">
                  <c:v>53.094329999999999</c:v>
                </c:pt>
                <c:pt idx="51290">
                  <c:v>53.0762</c:v>
                </c:pt>
                <c:pt idx="51291">
                  <c:v>53.057730000000006</c:v>
                </c:pt>
                <c:pt idx="51292">
                  <c:v>53.039069999999995</c:v>
                </c:pt>
                <c:pt idx="51293">
                  <c:v>53.020409999999998</c:v>
                </c:pt>
                <c:pt idx="51294">
                  <c:v>53.001800000000003</c:v>
                </c:pt>
                <c:pt idx="51295">
                  <c:v>52.983330000000002</c:v>
                </c:pt>
                <c:pt idx="51296">
                  <c:v>52.964650000000006</c:v>
                </c:pt>
                <c:pt idx="51297">
                  <c:v>52.945799999999998</c:v>
                </c:pt>
                <c:pt idx="51298">
                  <c:v>52.926900000000003</c:v>
                </c:pt>
                <c:pt idx="51299">
                  <c:v>52.907200000000003</c:v>
                </c:pt>
                <c:pt idx="51300">
                  <c:v>52.887540000000001</c:v>
                </c:pt>
                <c:pt idx="51301">
                  <c:v>52.867919999999998</c:v>
                </c:pt>
                <c:pt idx="51302">
                  <c:v>52.849449999999997</c:v>
                </c:pt>
                <c:pt idx="51303">
                  <c:v>52.83137</c:v>
                </c:pt>
                <c:pt idx="51304">
                  <c:v>52.812520000000006</c:v>
                </c:pt>
                <c:pt idx="51305">
                  <c:v>52.793539999999993</c:v>
                </c:pt>
                <c:pt idx="51306">
                  <c:v>52.774419999999999</c:v>
                </c:pt>
                <c:pt idx="51307">
                  <c:v>52.755340000000004</c:v>
                </c:pt>
                <c:pt idx="51308">
                  <c:v>52.734899999999996</c:v>
                </c:pt>
                <c:pt idx="51309">
                  <c:v>52.714439999999996</c:v>
                </c:pt>
                <c:pt idx="51310">
                  <c:v>52.694140000000004</c:v>
                </c:pt>
                <c:pt idx="51311">
                  <c:v>52.674079999999996</c:v>
                </c:pt>
                <c:pt idx="51312">
                  <c:v>52.654069999999997</c:v>
                </c:pt>
                <c:pt idx="51313">
                  <c:v>52.634070000000001</c:v>
                </c:pt>
                <c:pt idx="51314">
                  <c:v>52.614179999999998</c:v>
                </c:pt>
                <c:pt idx="51315">
                  <c:v>52.594390000000004</c:v>
                </c:pt>
                <c:pt idx="51316">
                  <c:v>52.574680000000001</c:v>
                </c:pt>
                <c:pt idx="51317">
                  <c:v>52.55509</c:v>
                </c:pt>
                <c:pt idx="51318">
                  <c:v>52.535499999999999</c:v>
                </c:pt>
                <c:pt idx="51319">
                  <c:v>52.518419999999999</c:v>
                </c:pt>
                <c:pt idx="51320">
                  <c:v>52.501439999999995</c:v>
                </c:pt>
                <c:pt idx="51321">
                  <c:v>52.482770000000002</c:v>
                </c:pt>
                <c:pt idx="51322">
                  <c:v>52.464639999999996</c:v>
                </c:pt>
                <c:pt idx="51323">
                  <c:v>52.446770000000001</c:v>
                </c:pt>
                <c:pt idx="51324">
                  <c:v>52.428400000000003</c:v>
                </c:pt>
                <c:pt idx="51325">
                  <c:v>52.408770000000004</c:v>
                </c:pt>
                <c:pt idx="51326">
                  <c:v>52.389870000000002</c:v>
                </c:pt>
                <c:pt idx="51327">
                  <c:v>52.370999999999995</c:v>
                </c:pt>
                <c:pt idx="51328">
                  <c:v>52.351939999999999</c:v>
                </c:pt>
                <c:pt idx="51329">
                  <c:v>52.333179999999999</c:v>
                </c:pt>
                <c:pt idx="51330">
                  <c:v>52.313879999999997</c:v>
                </c:pt>
                <c:pt idx="51331">
                  <c:v>52.294720000000005</c:v>
                </c:pt>
                <c:pt idx="51332">
                  <c:v>52.275759999999998</c:v>
                </c:pt>
                <c:pt idx="51333">
                  <c:v>52.257150000000003</c:v>
                </c:pt>
                <c:pt idx="51334">
                  <c:v>52.238160000000001</c:v>
                </c:pt>
                <c:pt idx="51335">
                  <c:v>52.219329999999999</c:v>
                </c:pt>
                <c:pt idx="51336">
                  <c:v>52.200360000000003</c:v>
                </c:pt>
                <c:pt idx="51337">
                  <c:v>52.181330000000003</c:v>
                </c:pt>
                <c:pt idx="51338">
                  <c:v>52.162240000000004</c:v>
                </c:pt>
                <c:pt idx="51339">
                  <c:v>52.143140000000002</c:v>
                </c:pt>
                <c:pt idx="51340">
                  <c:v>52.124449999999996</c:v>
                </c:pt>
                <c:pt idx="51341">
                  <c:v>52.104950000000002</c:v>
                </c:pt>
                <c:pt idx="51342">
                  <c:v>52.085480000000004</c:v>
                </c:pt>
                <c:pt idx="51343">
                  <c:v>52.066039999999994</c:v>
                </c:pt>
                <c:pt idx="51344">
                  <c:v>52.046759999999999</c:v>
                </c:pt>
                <c:pt idx="51345">
                  <c:v>52.027419999999999</c:v>
                </c:pt>
                <c:pt idx="51346">
                  <c:v>52.008000000000003</c:v>
                </c:pt>
                <c:pt idx="51347">
                  <c:v>51.988550000000004</c:v>
                </c:pt>
                <c:pt idx="51348">
                  <c:v>51.969139999999996</c:v>
                </c:pt>
                <c:pt idx="51349">
                  <c:v>51.949699999999993</c:v>
                </c:pt>
                <c:pt idx="51350">
                  <c:v>51.930329999999998</c:v>
                </c:pt>
                <c:pt idx="51351">
                  <c:v>51.911250000000003</c:v>
                </c:pt>
                <c:pt idx="51352">
                  <c:v>51.89443</c:v>
                </c:pt>
                <c:pt idx="51353">
                  <c:v>51.878060000000005</c:v>
                </c:pt>
                <c:pt idx="51354">
                  <c:v>51.862389999999998</c:v>
                </c:pt>
                <c:pt idx="51355">
                  <c:v>51.844809999999995</c:v>
                </c:pt>
                <c:pt idx="51356">
                  <c:v>51.828539999999997</c:v>
                </c:pt>
                <c:pt idx="51357">
                  <c:v>51.81174</c:v>
                </c:pt>
                <c:pt idx="51358">
                  <c:v>51.794609999999999</c:v>
                </c:pt>
                <c:pt idx="51359">
                  <c:v>51.777979999999999</c:v>
                </c:pt>
                <c:pt idx="51360">
                  <c:v>51.760440000000003</c:v>
                </c:pt>
                <c:pt idx="51361">
                  <c:v>51.74288</c:v>
                </c:pt>
                <c:pt idx="51362">
                  <c:v>51.729169999999996</c:v>
                </c:pt>
                <c:pt idx="51363">
                  <c:v>51.71405</c:v>
                </c:pt>
                <c:pt idx="51364">
                  <c:v>51.697119999999998</c:v>
                </c:pt>
                <c:pt idx="51365">
                  <c:v>51.680689999999998</c:v>
                </c:pt>
                <c:pt idx="51366">
                  <c:v>51.662670000000006</c:v>
                </c:pt>
                <c:pt idx="51367">
                  <c:v>51.644410000000001</c:v>
                </c:pt>
                <c:pt idx="51368">
                  <c:v>51.625599999999999</c:v>
                </c:pt>
                <c:pt idx="51369">
                  <c:v>51.606740000000002</c:v>
                </c:pt>
                <c:pt idx="51370">
                  <c:v>51.587310000000002</c:v>
                </c:pt>
                <c:pt idx="51371">
                  <c:v>51.568079999999995</c:v>
                </c:pt>
                <c:pt idx="51372">
                  <c:v>51.548659999999998</c:v>
                </c:pt>
                <c:pt idx="51373">
                  <c:v>51.529249999999998</c:v>
                </c:pt>
                <c:pt idx="51374">
                  <c:v>51.50976</c:v>
                </c:pt>
                <c:pt idx="51375">
                  <c:v>51.490220000000008</c:v>
                </c:pt>
                <c:pt idx="51376">
                  <c:v>51.470580000000005</c:v>
                </c:pt>
                <c:pt idx="51377">
                  <c:v>51.451010000000004</c:v>
                </c:pt>
                <c:pt idx="51378">
                  <c:v>51.432429999999997</c:v>
                </c:pt>
                <c:pt idx="51379">
                  <c:v>51.413440000000001</c:v>
                </c:pt>
                <c:pt idx="51380">
                  <c:v>51.393880000000003</c:v>
                </c:pt>
                <c:pt idx="51381">
                  <c:v>51.366769999999995</c:v>
                </c:pt>
                <c:pt idx="51382">
                  <c:v>51.345859999999995</c:v>
                </c:pt>
                <c:pt idx="51383">
                  <c:v>51.326270000000001</c:v>
                </c:pt>
                <c:pt idx="51384">
                  <c:v>51.307359999999996</c:v>
                </c:pt>
                <c:pt idx="51385">
                  <c:v>51.288260000000001</c:v>
                </c:pt>
                <c:pt idx="51386">
                  <c:v>51.268900000000002</c:v>
                </c:pt>
                <c:pt idx="51387">
                  <c:v>51.249580000000002</c:v>
                </c:pt>
                <c:pt idx="51388">
                  <c:v>51.23048</c:v>
                </c:pt>
                <c:pt idx="51389">
                  <c:v>51.211960000000005</c:v>
                </c:pt>
                <c:pt idx="51390">
                  <c:v>51.193080000000002</c:v>
                </c:pt>
                <c:pt idx="51391">
                  <c:v>51.17362</c:v>
                </c:pt>
                <c:pt idx="51392">
                  <c:v>51.154210000000006</c:v>
                </c:pt>
                <c:pt idx="51393">
                  <c:v>51.134619999999998</c:v>
                </c:pt>
                <c:pt idx="51394">
                  <c:v>51.115649999999995</c:v>
                </c:pt>
                <c:pt idx="51395">
                  <c:v>51.096640000000008</c:v>
                </c:pt>
                <c:pt idx="51396">
                  <c:v>51.077629999999999</c:v>
                </c:pt>
                <c:pt idx="51397">
                  <c:v>51.058519999999994</c:v>
                </c:pt>
                <c:pt idx="51398">
                  <c:v>51.040679999999995</c:v>
                </c:pt>
                <c:pt idx="51399">
                  <c:v>51.022829999999999</c:v>
                </c:pt>
                <c:pt idx="51400">
                  <c:v>51.004149999999996</c:v>
                </c:pt>
                <c:pt idx="51401">
                  <c:v>50.98489</c:v>
                </c:pt>
                <c:pt idx="51402">
                  <c:v>50.966250000000002</c:v>
                </c:pt>
                <c:pt idx="51403">
                  <c:v>50.947090000000003</c:v>
                </c:pt>
                <c:pt idx="51404">
                  <c:v>50.928339999999999</c:v>
                </c:pt>
                <c:pt idx="51405">
                  <c:v>50.909849999999999</c:v>
                </c:pt>
                <c:pt idx="51406">
                  <c:v>50.890709999999999</c:v>
                </c:pt>
                <c:pt idx="51407">
                  <c:v>50.872169999999997</c:v>
                </c:pt>
                <c:pt idx="51408">
                  <c:v>50.852930000000001</c:v>
                </c:pt>
                <c:pt idx="51409">
                  <c:v>50.834830000000004</c:v>
                </c:pt>
                <c:pt idx="51410">
                  <c:v>50.81691</c:v>
                </c:pt>
                <c:pt idx="51411">
                  <c:v>50.798670000000001</c:v>
                </c:pt>
                <c:pt idx="51412">
                  <c:v>50.781270000000006</c:v>
                </c:pt>
                <c:pt idx="51413">
                  <c:v>50.762720000000002</c:v>
                </c:pt>
                <c:pt idx="51414">
                  <c:v>50.74521</c:v>
                </c:pt>
                <c:pt idx="51415">
                  <c:v>50.726089999999999</c:v>
                </c:pt>
                <c:pt idx="51416">
                  <c:v>50.707129999999992</c:v>
                </c:pt>
                <c:pt idx="51417">
                  <c:v>50.688839999999999</c:v>
                </c:pt>
                <c:pt idx="51418">
                  <c:v>50.66968</c:v>
                </c:pt>
                <c:pt idx="51419">
                  <c:v>50.650709999999997</c:v>
                </c:pt>
                <c:pt idx="51420">
                  <c:v>50.632799999999996</c:v>
                </c:pt>
                <c:pt idx="51421">
                  <c:v>50.614270000000005</c:v>
                </c:pt>
                <c:pt idx="51422">
                  <c:v>50.597549999999998</c:v>
                </c:pt>
                <c:pt idx="51423">
                  <c:v>50.580730000000003</c:v>
                </c:pt>
                <c:pt idx="51424">
                  <c:v>50.565300000000008</c:v>
                </c:pt>
                <c:pt idx="51425">
                  <c:v>50.550460000000001</c:v>
                </c:pt>
                <c:pt idx="51426">
                  <c:v>50.535579999999996</c:v>
                </c:pt>
                <c:pt idx="51427">
                  <c:v>50.518159999999995</c:v>
                </c:pt>
                <c:pt idx="51428">
                  <c:v>50.502130000000001</c:v>
                </c:pt>
                <c:pt idx="51429">
                  <c:v>50.485100000000003</c:v>
                </c:pt>
                <c:pt idx="51430">
                  <c:v>50.468219999999995</c:v>
                </c:pt>
                <c:pt idx="51431">
                  <c:v>50.450470000000003</c:v>
                </c:pt>
                <c:pt idx="51432">
                  <c:v>50.433640000000004</c:v>
                </c:pt>
                <c:pt idx="51433">
                  <c:v>50.415929999999996</c:v>
                </c:pt>
                <c:pt idx="51434">
                  <c:v>50.398339999999997</c:v>
                </c:pt>
                <c:pt idx="51435">
                  <c:v>50.379919999999998</c:v>
                </c:pt>
                <c:pt idx="51436">
                  <c:v>50.362299999999998</c:v>
                </c:pt>
                <c:pt idx="51437">
                  <c:v>50.345129999999997</c:v>
                </c:pt>
                <c:pt idx="51438">
                  <c:v>50.328060000000001</c:v>
                </c:pt>
                <c:pt idx="51439">
                  <c:v>50.30977</c:v>
                </c:pt>
                <c:pt idx="51440">
                  <c:v>50.292260000000006</c:v>
                </c:pt>
                <c:pt idx="51441">
                  <c:v>50.275970000000001</c:v>
                </c:pt>
                <c:pt idx="51442">
                  <c:v>50.261139999999997</c:v>
                </c:pt>
                <c:pt idx="51443">
                  <c:v>50.244330000000005</c:v>
                </c:pt>
                <c:pt idx="51444">
                  <c:v>50.225999999999999</c:v>
                </c:pt>
                <c:pt idx="51445">
                  <c:v>50.207179999999994</c:v>
                </c:pt>
                <c:pt idx="51446">
                  <c:v>50.188079999999999</c:v>
                </c:pt>
                <c:pt idx="51447">
                  <c:v>50.168579999999999</c:v>
                </c:pt>
                <c:pt idx="51448">
                  <c:v>50.149340000000002</c:v>
                </c:pt>
                <c:pt idx="51449">
                  <c:v>50.129780000000004</c:v>
                </c:pt>
                <c:pt idx="51450">
                  <c:v>50.110150000000004</c:v>
                </c:pt>
                <c:pt idx="51451">
                  <c:v>50.090469999999996</c:v>
                </c:pt>
                <c:pt idx="51452">
                  <c:v>50.070720000000001</c:v>
                </c:pt>
                <c:pt idx="51453">
                  <c:v>50.050929999999994</c:v>
                </c:pt>
                <c:pt idx="51454">
                  <c:v>50.03125</c:v>
                </c:pt>
                <c:pt idx="51455">
                  <c:v>50.011479999999999</c:v>
                </c:pt>
                <c:pt idx="51456">
                  <c:v>49.99221</c:v>
                </c:pt>
                <c:pt idx="51457">
                  <c:v>49.973050000000001</c:v>
                </c:pt>
                <c:pt idx="51458">
                  <c:v>49.953700000000005</c:v>
                </c:pt>
                <c:pt idx="51459">
                  <c:v>49.934289999999997</c:v>
                </c:pt>
                <c:pt idx="51460">
                  <c:v>49.914659999999998</c:v>
                </c:pt>
                <c:pt idx="51461">
                  <c:v>49.894840000000002</c:v>
                </c:pt>
                <c:pt idx="51462">
                  <c:v>49.875040000000006</c:v>
                </c:pt>
                <c:pt idx="51463">
                  <c:v>49.855440000000002</c:v>
                </c:pt>
                <c:pt idx="51464">
                  <c:v>49.836489999999998</c:v>
                </c:pt>
                <c:pt idx="51465">
                  <c:v>49.816770000000005</c:v>
                </c:pt>
                <c:pt idx="51466">
                  <c:v>49.797170000000001</c:v>
                </c:pt>
                <c:pt idx="51467">
                  <c:v>49.777419999999999</c:v>
                </c:pt>
                <c:pt idx="51468">
                  <c:v>49.757840000000002</c:v>
                </c:pt>
                <c:pt idx="51469">
                  <c:v>49.737870000000001</c:v>
                </c:pt>
                <c:pt idx="51470">
                  <c:v>49.718150000000001</c:v>
                </c:pt>
                <c:pt idx="51471">
                  <c:v>49.69943</c:v>
                </c:pt>
                <c:pt idx="51472">
                  <c:v>49.681080000000001</c:v>
                </c:pt>
                <c:pt idx="51473">
                  <c:v>49.661949999999997</c:v>
                </c:pt>
                <c:pt idx="51474">
                  <c:v>49.642580000000002</c:v>
                </c:pt>
                <c:pt idx="51475">
                  <c:v>49.623540000000006</c:v>
                </c:pt>
                <c:pt idx="51476">
                  <c:v>49.604010000000002</c:v>
                </c:pt>
                <c:pt idx="51477">
                  <c:v>49.56409</c:v>
                </c:pt>
                <c:pt idx="51478">
                  <c:v>49.544959999999996</c:v>
                </c:pt>
                <c:pt idx="51479">
                  <c:v>49.525569999999995</c:v>
                </c:pt>
                <c:pt idx="51480">
                  <c:v>49.506240000000005</c:v>
                </c:pt>
                <c:pt idx="51481">
                  <c:v>49.487370000000006</c:v>
                </c:pt>
                <c:pt idx="51482">
                  <c:v>49.46828</c:v>
                </c:pt>
                <c:pt idx="51483">
                  <c:v>49.449290000000005</c:v>
                </c:pt>
                <c:pt idx="51484">
                  <c:v>49.429670000000002</c:v>
                </c:pt>
                <c:pt idx="51485">
                  <c:v>49.409179999999999</c:v>
                </c:pt>
                <c:pt idx="51486">
                  <c:v>49.388690000000004</c:v>
                </c:pt>
                <c:pt idx="51487">
                  <c:v>49.367729999999995</c:v>
                </c:pt>
                <c:pt idx="51488">
                  <c:v>49.347670000000001</c:v>
                </c:pt>
                <c:pt idx="51489">
                  <c:v>49.326489999999993</c:v>
                </c:pt>
                <c:pt idx="51490">
                  <c:v>49.310049999999997</c:v>
                </c:pt>
                <c:pt idx="51491">
                  <c:v>49.290419999999997</c:v>
                </c:pt>
                <c:pt idx="51492">
                  <c:v>49.273290000000003</c:v>
                </c:pt>
                <c:pt idx="51493">
                  <c:v>49.255699999999997</c:v>
                </c:pt>
                <c:pt idx="51494">
                  <c:v>49.242330000000003</c:v>
                </c:pt>
                <c:pt idx="51495">
                  <c:v>49.226900000000001</c:v>
                </c:pt>
                <c:pt idx="51496">
                  <c:v>49.213760000000008</c:v>
                </c:pt>
                <c:pt idx="51497">
                  <c:v>49.197420000000001</c:v>
                </c:pt>
                <c:pt idx="51498">
                  <c:v>49.180219999999998</c:v>
                </c:pt>
                <c:pt idx="51499">
                  <c:v>49.163220000000003</c:v>
                </c:pt>
                <c:pt idx="51500">
                  <c:v>49.146320000000003</c:v>
                </c:pt>
                <c:pt idx="51501">
                  <c:v>49.127229999999997</c:v>
                </c:pt>
                <c:pt idx="51502">
                  <c:v>49.108489999999996</c:v>
                </c:pt>
                <c:pt idx="51503">
                  <c:v>49.088950000000004</c:v>
                </c:pt>
                <c:pt idx="51504">
                  <c:v>49.070260000000005</c:v>
                </c:pt>
                <c:pt idx="51505">
                  <c:v>49.0505</c:v>
                </c:pt>
                <c:pt idx="51506">
                  <c:v>49.030379999999994</c:v>
                </c:pt>
                <c:pt idx="51507">
                  <c:v>49.009859999999996</c:v>
                </c:pt>
                <c:pt idx="51508">
                  <c:v>48.989190000000001</c:v>
                </c:pt>
                <c:pt idx="51509">
                  <c:v>48.96893</c:v>
                </c:pt>
                <c:pt idx="51510">
                  <c:v>48.948460000000004</c:v>
                </c:pt>
                <c:pt idx="51511">
                  <c:v>48.927849999999999</c:v>
                </c:pt>
                <c:pt idx="51512">
                  <c:v>48.907179999999997</c:v>
                </c:pt>
                <c:pt idx="51513">
                  <c:v>48.886589999999998</c:v>
                </c:pt>
                <c:pt idx="51514">
                  <c:v>48.865670000000001</c:v>
                </c:pt>
                <c:pt idx="51515">
                  <c:v>48.844750000000005</c:v>
                </c:pt>
                <c:pt idx="51516">
                  <c:v>48.823540000000001</c:v>
                </c:pt>
                <c:pt idx="51517">
                  <c:v>48.802549999999997</c:v>
                </c:pt>
                <c:pt idx="51518">
                  <c:v>48.781030000000001</c:v>
                </c:pt>
                <c:pt idx="51519">
                  <c:v>48.75909</c:v>
                </c:pt>
                <c:pt idx="51520">
                  <c:v>48.737089999999995</c:v>
                </c:pt>
                <c:pt idx="51521">
                  <c:v>48.7151</c:v>
                </c:pt>
                <c:pt idx="51522">
                  <c:v>48.693150000000003</c:v>
                </c:pt>
                <c:pt idx="51523">
                  <c:v>48.670819999999999</c:v>
                </c:pt>
                <c:pt idx="51524">
                  <c:v>48.648780000000002</c:v>
                </c:pt>
                <c:pt idx="51525">
                  <c:v>48.626649999999998</c:v>
                </c:pt>
                <c:pt idx="51526">
                  <c:v>48.604649999999992</c:v>
                </c:pt>
                <c:pt idx="51527">
                  <c:v>48.582749999999997</c:v>
                </c:pt>
                <c:pt idx="51528">
                  <c:v>48.561660000000003</c:v>
                </c:pt>
                <c:pt idx="51529">
                  <c:v>48.539870000000001</c:v>
                </c:pt>
                <c:pt idx="51530">
                  <c:v>48.518770000000004</c:v>
                </c:pt>
                <c:pt idx="51531">
                  <c:v>48.496689999999994</c:v>
                </c:pt>
                <c:pt idx="51532">
                  <c:v>48.474930000000001</c:v>
                </c:pt>
                <c:pt idx="51533">
                  <c:v>48.453580000000002</c:v>
                </c:pt>
                <c:pt idx="51534">
                  <c:v>48.432069999999996</c:v>
                </c:pt>
                <c:pt idx="51535">
                  <c:v>48.411340000000003</c:v>
                </c:pt>
                <c:pt idx="51536">
                  <c:v>48.391170000000002</c:v>
                </c:pt>
                <c:pt idx="51537">
                  <c:v>48.37032</c:v>
                </c:pt>
                <c:pt idx="51538">
                  <c:v>48.351860000000002</c:v>
                </c:pt>
                <c:pt idx="51539">
                  <c:v>48.330909999999996</c:v>
                </c:pt>
                <c:pt idx="51540">
                  <c:v>48.311</c:v>
                </c:pt>
                <c:pt idx="51541">
                  <c:v>48.291259999999994</c:v>
                </c:pt>
                <c:pt idx="51542">
                  <c:v>48.271639999999998</c:v>
                </c:pt>
                <c:pt idx="51543">
                  <c:v>48.251330000000003</c:v>
                </c:pt>
                <c:pt idx="51544">
                  <c:v>48.23115</c:v>
                </c:pt>
                <c:pt idx="51545">
                  <c:v>48.210509999999999</c:v>
                </c:pt>
                <c:pt idx="51546">
                  <c:v>48.18994</c:v>
                </c:pt>
                <c:pt idx="51547">
                  <c:v>48.169060000000002</c:v>
                </c:pt>
                <c:pt idx="51548">
                  <c:v>48.147960000000005</c:v>
                </c:pt>
                <c:pt idx="51549">
                  <c:v>48.126680000000007</c:v>
                </c:pt>
                <c:pt idx="51550">
                  <c:v>48.105330000000002</c:v>
                </c:pt>
                <c:pt idx="51551">
                  <c:v>48.084179999999996</c:v>
                </c:pt>
                <c:pt idx="51552">
                  <c:v>48.063000000000002</c:v>
                </c:pt>
                <c:pt idx="51553">
                  <c:v>48.044179999999997</c:v>
                </c:pt>
                <c:pt idx="51554">
                  <c:v>48.026299999999999</c:v>
                </c:pt>
                <c:pt idx="51555">
                  <c:v>48.006770000000003</c:v>
                </c:pt>
                <c:pt idx="51556">
                  <c:v>47.985819999999997</c:v>
                </c:pt>
                <c:pt idx="51557">
                  <c:v>47.965350000000001</c:v>
                </c:pt>
                <c:pt idx="51558">
                  <c:v>47.944719999999997</c:v>
                </c:pt>
                <c:pt idx="51559">
                  <c:v>47.923699999999997</c:v>
                </c:pt>
                <c:pt idx="51560">
                  <c:v>47.902990000000003</c:v>
                </c:pt>
                <c:pt idx="51561">
                  <c:v>47.882540000000006</c:v>
                </c:pt>
                <c:pt idx="51562">
                  <c:v>47.862410000000004</c:v>
                </c:pt>
                <c:pt idx="51563">
                  <c:v>47.841340000000002</c:v>
                </c:pt>
                <c:pt idx="51564">
                  <c:v>47.820349999999998</c:v>
                </c:pt>
                <c:pt idx="51565">
                  <c:v>47.798769999999998</c:v>
                </c:pt>
                <c:pt idx="51566">
                  <c:v>47.775980000000004</c:v>
                </c:pt>
                <c:pt idx="51567">
                  <c:v>47.75244</c:v>
                </c:pt>
                <c:pt idx="51568">
                  <c:v>47.729929999999996</c:v>
                </c:pt>
                <c:pt idx="51569">
                  <c:v>47.706769999999999</c:v>
                </c:pt>
                <c:pt idx="51570">
                  <c:v>47.68282</c:v>
                </c:pt>
                <c:pt idx="51571">
                  <c:v>47.658550000000005</c:v>
                </c:pt>
                <c:pt idx="51572">
                  <c:v>47.634100000000004</c:v>
                </c:pt>
                <c:pt idx="51573">
                  <c:v>47.609519999999996</c:v>
                </c:pt>
                <c:pt idx="51574">
                  <c:v>47.584799999999994</c:v>
                </c:pt>
                <c:pt idx="51575">
                  <c:v>47.560050000000004</c:v>
                </c:pt>
                <c:pt idx="51576">
                  <c:v>47.537779999999998</c:v>
                </c:pt>
                <c:pt idx="51577">
                  <c:v>47.515070000000001</c:v>
                </c:pt>
                <c:pt idx="51578">
                  <c:v>47.491729999999997</c:v>
                </c:pt>
                <c:pt idx="51579">
                  <c:v>47.467709999999997</c:v>
                </c:pt>
                <c:pt idx="51580">
                  <c:v>47.443359999999998</c:v>
                </c:pt>
                <c:pt idx="51581">
                  <c:v>47.419710000000002</c:v>
                </c:pt>
                <c:pt idx="51582">
                  <c:v>47.396729999999998</c:v>
                </c:pt>
                <c:pt idx="51583">
                  <c:v>47.372900000000001</c:v>
                </c:pt>
                <c:pt idx="51584">
                  <c:v>47.349050000000005</c:v>
                </c:pt>
                <c:pt idx="51585">
                  <c:v>47.325720000000004</c:v>
                </c:pt>
                <c:pt idx="51586">
                  <c:v>47.302639999999997</c:v>
                </c:pt>
                <c:pt idx="51587">
                  <c:v>47.278939999999999</c:v>
                </c:pt>
                <c:pt idx="51588">
                  <c:v>47.255089999999996</c:v>
                </c:pt>
                <c:pt idx="51589">
                  <c:v>47.230789999999999</c:v>
                </c:pt>
                <c:pt idx="51590">
                  <c:v>47.20617</c:v>
                </c:pt>
                <c:pt idx="51591">
                  <c:v>47.181490000000004</c:v>
                </c:pt>
                <c:pt idx="51592">
                  <c:v>47.156869999999998</c:v>
                </c:pt>
                <c:pt idx="51593">
                  <c:v>47.13259</c:v>
                </c:pt>
                <c:pt idx="51594">
                  <c:v>47.108759999999997</c:v>
                </c:pt>
                <c:pt idx="51595">
                  <c:v>47.084690000000002</c:v>
                </c:pt>
                <c:pt idx="51596">
                  <c:v>47.060320000000004</c:v>
                </c:pt>
                <c:pt idx="51597">
                  <c:v>47.035879999999999</c:v>
                </c:pt>
                <c:pt idx="51598">
                  <c:v>47.011380000000003</c:v>
                </c:pt>
                <c:pt idx="51599">
                  <c:v>46.987650000000002</c:v>
                </c:pt>
                <c:pt idx="51600">
                  <c:v>46.963200000000001</c:v>
                </c:pt>
                <c:pt idx="51601">
                  <c:v>46.938579999999995</c:v>
                </c:pt>
                <c:pt idx="51602">
                  <c:v>46.914459999999998</c:v>
                </c:pt>
                <c:pt idx="51603">
                  <c:v>46.889809999999997</c:v>
                </c:pt>
                <c:pt idx="51604">
                  <c:v>46.86515</c:v>
                </c:pt>
                <c:pt idx="51605">
                  <c:v>46.840359999999997</c:v>
                </c:pt>
                <c:pt idx="51606">
                  <c:v>46.816839999999999</c:v>
                </c:pt>
                <c:pt idx="51607">
                  <c:v>46.796019999999999</c:v>
                </c:pt>
                <c:pt idx="51608">
                  <c:v>46.777519999999996</c:v>
                </c:pt>
                <c:pt idx="51609">
                  <c:v>46.761580000000002</c:v>
                </c:pt>
                <c:pt idx="51610">
                  <c:v>46.743379999999995</c:v>
                </c:pt>
                <c:pt idx="51611">
                  <c:v>46.72242</c:v>
                </c:pt>
                <c:pt idx="51612">
                  <c:v>46.700600000000001</c:v>
                </c:pt>
                <c:pt idx="51613">
                  <c:v>46.678300000000007</c:v>
                </c:pt>
                <c:pt idx="51614">
                  <c:v>46.65522</c:v>
                </c:pt>
                <c:pt idx="51615">
                  <c:v>46.631959999999999</c:v>
                </c:pt>
                <c:pt idx="51616">
                  <c:v>46.613699999999994</c:v>
                </c:pt>
                <c:pt idx="51617">
                  <c:v>46.594170000000005</c:v>
                </c:pt>
                <c:pt idx="51618">
                  <c:v>46.575720000000004</c:v>
                </c:pt>
                <c:pt idx="51619">
                  <c:v>46.556319999999999</c:v>
                </c:pt>
                <c:pt idx="51620">
                  <c:v>46.535520000000005</c:v>
                </c:pt>
                <c:pt idx="51621">
                  <c:v>46.514090000000003</c:v>
                </c:pt>
                <c:pt idx="51622">
                  <c:v>46.491979999999998</c:v>
                </c:pt>
                <c:pt idx="51623">
                  <c:v>46.469940000000001</c:v>
                </c:pt>
                <c:pt idx="51624">
                  <c:v>46.449610000000007</c:v>
                </c:pt>
                <c:pt idx="51625">
                  <c:v>46.429000000000002</c:v>
                </c:pt>
                <c:pt idx="51626">
                  <c:v>46.409669999999998</c:v>
                </c:pt>
                <c:pt idx="51627">
                  <c:v>46.389849999999996</c:v>
                </c:pt>
                <c:pt idx="51628">
                  <c:v>46.36824</c:v>
                </c:pt>
                <c:pt idx="51629">
                  <c:v>46.345619999999997</c:v>
                </c:pt>
                <c:pt idx="51630">
                  <c:v>46.322929999999999</c:v>
                </c:pt>
                <c:pt idx="51631">
                  <c:v>46.3005</c:v>
                </c:pt>
                <c:pt idx="51632">
                  <c:v>46.277109999999993</c:v>
                </c:pt>
                <c:pt idx="51633">
                  <c:v>46.253419999999998</c:v>
                </c:pt>
                <c:pt idx="51634">
                  <c:v>46.229209999999995</c:v>
                </c:pt>
                <c:pt idx="51635">
                  <c:v>46.205109999999998</c:v>
                </c:pt>
                <c:pt idx="51636">
                  <c:v>46.18112</c:v>
                </c:pt>
                <c:pt idx="51637">
                  <c:v>46.157910000000001</c:v>
                </c:pt>
                <c:pt idx="51638">
                  <c:v>46.133449999999996</c:v>
                </c:pt>
                <c:pt idx="51639">
                  <c:v>46.109400000000001</c:v>
                </c:pt>
                <c:pt idx="51640">
                  <c:v>46.084490000000002</c:v>
                </c:pt>
                <c:pt idx="51641">
                  <c:v>46.059510000000003</c:v>
                </c:pt>
                <c:pt idx="51642">
                  <c:v>46.034490000000005</c:v>
                </c:pt>
                <c:pt idx="51643">
                  <c:v>46.009230000000002</c:v>
                </c:pt>
                <c:pt idx="51644">
                  <c:v>45.983999999999995</c:v>
                </c:pt>
                <c:pt idx="51645">
                  <c:v>45.9589</c:v>
                </c:pt>
                <c:pt idx="51646">
                  <c:v>45.933710000000005</c:v>
                </c:pt>
                <c:pt idx="51647">
                  <c:v>45.908839999999998</c:v>
                </c:pt>
                <c:pt idx="51648">
                  <c:v>45.884619999999998</c:v>
                </c:pt>
                <c:pt idx="51649">
                  <c:v>45.859719999999996</c:v>
                </c:pt>
                <c:pt idx="51650">
                  <c:v>45.839020000000005</c:v>
                </c:pt>
                <c:pt idx="51651">
                  <c:v>45.819989999999997</c:v>
                </c:pt>
                <c:pt idx="51652">
                  <c:v>45.80151</c:v>
                </c:pt>
                <c:pt idx="51653">
                  <c:v>45.784440000000004</c:v>
                </c:pt>
                <c:pt idx="51654">
                  <c:v>45.765200000000007</c:v>
                </c:pt>
                <c:pt idx="51655">
                  <c:v>45.743609999999997</c:v>
                </c:pt>
                <c:pt idx="51656">
                  <c:v>45.721029999999999</c:v>
                </c:pt>
                <c:pt idx="51657">
                  <c:v>45.698740000000001</c:v>
                </c:pt>
                <c:pt idx="51658">
                  <c:v>45.676430000000003</c:v>
                </c:pt>
                <c:pt idx="51659">
                  <c:v>45.653680000000001</c:v>
                </c:pt>
                <c:pt idx="51660">
                  <c:v>45.630110000000002</c:v>
                </c:pt>
                <c:pt idx="51661">
                  <c:v>45.606140000000003</c:v>
                </c:pt>
                <c:pt idx="51662">
                  <c:v>45.583680000000001</c:v>
                </c:pt>
                <c:pt idx="51663">
                  <c:v>45.561049999999994</c:v>
                </c:pt>
                <c:pt idx="51664">
                  <c:v>45.537539999999993</c:v>
                </c:pt>
                <c:pt idx="51665">
                  <c:v>45.514250000000004</c:v>
                </c:pt>
                <c:pt idx="51666">
                  <c:v>45.490589999999997</c:v>
                </c:pt>
                <c:pt idx="51667">
                  <c:v>45.467219999999998</c:v>
                </c:pt>
                <c:pt idx="51668">
                  <c:v>45.443170000000002</c:v>
                </c:pt>
                <c:pt idx="51669">
                  <c:v>45.419070000000005</c:v>
                </c:pt>
                <c:pt idx="51670">
                  <c:v>45.394469999999998</c:v>
                </c:pt>
                <c:pt idx="51671">
                  <c:v>45.369820000000004</c:v>
                </c:pt>
                <c:pt idx="51672">
                  <c:v>45.345120000000001</c:v>
                </c:pt>
                <c:pt idx="51673">
                  <c:v>45.321950000000001</c:v>
                </c:pt>
                <c:pt idx="51674">
                  <c:v>45.298470000000002</c:v>
                </c:pt>
                <c:pt idx="51675">
                  <c:v>45.27458</c:v>
                </c:pt>
                <c:pt idx="51676">
                  <c:v>45.250619999999998</c:v>
                </c:pt>
                <c:pt idx="51677">
                  <c:v>45.226910000000004</c:v>
                </c:pt>
                <c:pt idx="51678">
                  <c:v>45.202829999999999</c:v>
                </c:pt>
                <c:pt idx="51679">
                  <c:v>45.180019999999999</c:v>
                </c:pt>
                <c:pt idx="51680">
                  <c:v>45.15643</c:v>
                </c:pt>
                <c:pt idx="51681">
                  <c:v>45.133110000000002</c:v>
                </c:pt>
                <c:pt idx="51682">
                  <c:v>45.10915</c:v>
                </c:pt>
                <c:pt idx="51683">
                  <c:v>45.085210000000004</c:v>
                </c:pt>
                <c:pt idx="51684">
                  <c:v>45.061159999999994</c:v>
                </c:pt>
                <c:pt idx="51685">
                  <c:v>45.036740000000002</c:v>
                </c:pt>
                <c:pt idx="51686">
                  <c:v>45.012049999999995</c:v>
                </c:pt>
                <c:pt idx="51687">
                  <c:v>44.987750000000005</c:v>
                </c:pt>
                <c:pt idx="51688">
                  <c:v>44.963499999999996</c:v>
                </c:pt>
                <c:pt idx="51689">
                  <c:v>44.939169999999997</c:v>
                </c:pt>
                <c:pt idx="51690">
                  <c:v>44.914929999999998</c:v>
                </c:pt>
                <c:pt idx="51691">
                  <c:v>44.890790000000003</c:v>
                </c:pt>
                <c:pt idx="51692">
                  <c:v>44.866549999999997</c:v>
                </c:pt>
                <c:pt idx="51693">
                  <c:v>44.84243</c:v>
                </c:pt>
                <c:pt idx="51694">
                  <c:v>44.818550000000002</c:v>
                </c:pt>
                <c:pt idx="51695">
                  <c:v>44.794660000000007</c:v>
                </c:pt>
                <c:pt idx="51696">
                  <c:v>44.770499999999998</c:v>
                </c:pt>
                <c:pt idx="51697">
                  <c:v>44.746480000000005</c:v>
                </c:pt>
                <c:pt idx="51698">
                  <c:v>44.72372</c:v>
                </c:pt>
                <c:pt idx="51699">
                  <c:v>44.70017</c:v>
                </c:pt>
                <c:pt idx="51700">
                  <c:v>44.676419999999993</c:v>
                </c:pt>
                <c:pt idx="51701">
                  <c:v>44.653289999999998</c:v>
                </c:pt>
                <c:pt idx="51702">
                  <c:v>44.629539999999999</c:v>
                </c:pt>
                <c:pt idx="51703">
                  <c:v>44.60624</c:v>
                </c:pt>
                <c:pt idx="51704">
                  <c:v>44.58334</c:v>
                </c:pt>
                <c:pt idx="51705">
                  <c:v>44.56024</c:v>
                </c:pt>
                <c:pt idx="51706">
                  <c:v>44.536580000000001</c:v>
                </c:pt>
                <c:pt idx="51707">
                  <c:v>44.512229999999995</c:v>
                </c:pt>
                <c:pt idx="51708">
                  <c:v>44.487969999999997</c:v>
                </c:pt>
                <c:pt idx="51709">
                  <c:v>44.463450000000002</c:v>
                </c:pt>
                <c:pt idx="51710">
                  <c:v>44.439</c:v>
                </c:pt>
                <c:pt idx="51711">
                  <c:v>44.414459999999998</c:v>
                </c:pt>
                <c:pt idx="51712">
                  <c:v>44.39011</c:v>
                </c:pt>
                <c:pt idx="51713">
                  <c:v>44.36889</c:v>
                </c:pt>
                <c:pt idx="51714">
                  <c:v>44.348200000000006</c:v>
                </c:pt>
                <c:pt idx="51715">
                  <c:v>44.3249</c:v>
                </c:pt>
                <c:pt idx="51716">
                  <c:v>44.301570000000005</c:v>
                </c:pt>
                <c:pt idx="51717">
                  <c:v>44.279299999999999</c:v>
                </c:pt>
                <c:pt idx="51718">
                  <c:v>44.256919999999994</c:v>
                </c:pt>
                <c:pt idx="51719">
                  <c:v>44.235730000000004</c:v>
                </c:pt>
                <c:pt idx="51720">
                  <c:v>44.21367</c:v>
                </c:pt>
                <c:pt idx="51721">
                  <c:v>44.190339999999999</c:v>
                </c:pt>
                <c:pt idx="51722">
                  <c:v>44.16789</c:v>
                </c:pt>
                <c:pt idx="51723">
                  <c:v>44.145760000000003</c:v>
                </c:pt>
                <c:pt idx="51724">
                  <c:v>44.12303</c:v>
                </c:pt>
                <c:pt idx="51725">
                  <c:v>44.099579999999996</c:v>
                </c:pt>
                <c:pt idx="51726">
                  <c:v>44.076310000000007</c:v>
                </c:pt>
                <c:pt idx="51727">
                  <c:v>44.052779999999998</c:v>
                </c:pt>
                <c:pt idx="51728">
                  <c:v>44.029200000000003</c:v>
                </c:pt>
                <c:pt idx="51729">
                  <c:v>44.005530000000007</c:v>
                </c:pt>
                <c:pt idx="51730">
                  <c:v>43.981929999999998</c:v>
                </c:pt>
                <c:pt idx="51731">
                  <c:v>43.958289999999998</c:v>
                </c:pt>
                <c:pt idx="51732">
                  <c:v>43.935929999999999</c:v>
                </c:pt>
                <c:pt idx="51733">
                  <c:v>43.914639999999999</c:v>
                </c:pt>
                <c:pt idx="51734">
                  <c:v>43.893199999999993</c:v>
                </c:pt>
                <c:pt idx="51735">
                  <c:v>43.871849999999995</c:v>
                </c:pt>
                <c:pt idx="51736">
                  <c:v>43.851959999999998</c:v>
                </c:pt>
                <c:pt idx="51737">
                  <c:v>43.831850000000003</c:v>
                </c:pt>
                <c:pt idx="51738">
                  <c:v>43.804659999999998</c:v>
                </c:pt>
                <c:pt idx="51739">
                  <c:v>43.785409999999999</c:v>
                </c:pt>
                <c:pt idx="51740">
                  <c:v>43.76417</c:v>
                </c:pt>
                <c:pt idx="51741">
                  <c:v>43.744519999999994</c:v>
                </c:pt>
                <c:pt idx="51742">
                  <c:v>43.72833</c:v>
                </c:pt>
                <c:pt idx="51743">
                  <c:v>43.708660000000002</c:v>
                </c:pt>
                <c:pt idx="51744">
                  <c:v>43.685609999999997</c:v>
                </c:pt>
                <c:pt idx="51745">
                  <c:v>43.664870000000001</c:v>
                </c:pt>
                <c:pt idx="51746">
                  <c:v>43.645519999999998</c:v>
                </c:pt>
                <c:pt idx="51747">
                  <c:v>43.626069999999999</c:v>
                </c:pt>
                <c:pt idx="51748">
                  <c:v>43.60613</c:v>
                </c:pt>
                <c:pt idx="51749">
                  <c:v>43.585719999999995</c:v>
                </c:pt>
                <c:pt idx="51750">
                  <c:v>43.565569999999994</c:v>
                </c:pt>
                <c:pt idx="51751">
                  <c:v>43.545349999999999</c:v>
                </c:pt>
                <c:pt idx="51752">
                  <c:v>43.525069999999999</c:v>
                </c:pt>
                <c:pt idx="51753">
                  <c:v>43.504649999999998</c:v>
                </c:pt>
                <c:pt idx="51754">
                  <c:v>43.483910000000002</c:v>
                </c:pt>
                <c:pt idx="51755">
                  <c:v>43.464400000000005</c:v>
                </c:pt>
                <c:pt idx="51756">
                  <c:v>43.444980000000001</c:v>
                </c:pt>
                <c:pt idx="51757">
                  <c:v>43.423900000000003</c:v>
                </c:pt>
                <c:pt idx="51758">
                  <c:v>43.403479999999995</c:v>
                </c:pt>
                <c:pt idx="51759">
                  <c:v>43.382459999999995</c:v>
                </c:pt>
                <c:pt idx="51760">
                  <c:v>43.360260000000004</c:v>
                </c:pt>
                <c:pt idx="51761">
                  <c:v>43.338150000000006</c:v>
                </c:pt>
                <c:pt idx="51762">
                  <c:v>43.316790000000005</c:v>
                </c:pt>
                <c:pt idx="51763">
                  <c:v>43.295159999999996</c:v>
                </c:pt>
                <c:pt idx="51764">
                  <c:v>43.273319999999998</c:v>
                </c:pt>
                <c:pt idx="51765">
                  <c:v>43.251999999999995</c:v>
                </c:pt>
                <c:pt idx="51766">
                  <c:v>43.22972</c:v>
                </c:pt>
                <c:pt idx="51767">
                  <c:v>43.207139999999995</c:v>
                </c:pt>
                <c:pt idx="51768">
                  <c:v>43.186400000000006</c:v>
                </c:pt>
                <c:pt idx="51769">
                  <c:v>43.164230000000003</c:v>
                </c:pt>
                <c:pt idx="51770">
                  <c:v>43.14376</c:v>
                </c:pt>
                <c:pt idx="51771">
                  <c:v>43.122550000000004</c:v>
                </c:pt>
                <c:pt idx="51772">
                  <c:v>43.100020000000001</c:v>
                </c:pt>
                <c:pt idx="51773">
                  <c:v>43.077019999999997</c:v>
                </c:pt>
                <c:pt idx="51774">
                  <c:v>43.053549999999994</c:v>
                </c:pt>
                <c:pt idx="51775">
                  <c:v>43.030249999999995</c:v>
                </c:pt>
                <c:pt idx="51776">
                  <c:v>43.006950000000003</c:v>
                </c:pt>
                <c:pt idx="51777">
                  <c:v>42.983940000000004</c:v>
                </c:pt>
                <c:pt idx="51778">
                  <c:v>42.960679999999996</c:v>
                </c:pt>
                <c:pt idx="51779">
                  <c:v>42.937760000000004</c:v>
                </c:pt>
                <c:pt idx="51780">
                  <c:v>42.913040000000002</c:v>
                </c:pt>
                <c:pt idx="51781">
                  <c:v>42.888780000000004</c:v>
                </c:pt>
                <c:pt idx="51782">
                  <c:v>42.864750000000001</c:v>
                </c:pt>
                <c:pt idx="51783">
                  <c:v>42.841839999999998</c:v>
                </c:pt>
                <c:pt idx="51784">
                  <c:v>42.818730000000002</c:v>
                </c:pt>
                <c:pt idx="51785">
                  <c:v>42.795139999999996</c:v>
                </c:pt>
                <c:pt idx="51786">
                  <c:v>42.771290000000008</c:v>
                </c:pt>
                <c:pt idx="51787">
                  <c:v>42.74774</c:v>
                </c:pt>
                <c:pt idx="51788">
                  <c:v>42.723880000000001</c:v>
                </c:pt>
                <c:pt idx="51789">
                  <c:v>42.700250000000004</c:v>
                </c:pt>
                <c:pt idx="51790">
                  <c:v>42.676829999999995</c:v>
                </c:pt>
                <c:pt idx="51791">
                  <c:v>42.653090000000006</c:v>
                </c:pt>
                <c:pt idx="51792">
                  <c:v>42.629379999999998</c:v>
                </c:pt>
                <c:pt idx="51793">
                  <c:v>42.60633</c:v>
                </c:pt>
                <c:pt idx="51794">
                  <c:v>42.583919999999999</c:v>
                </c:pt>
                <c:pt idx="51795">
                  <c:v>42.559919999999998</c:v>
                </c:pt>
                <c:pt idx="51796">
                  <c:v>42.537140000000008</c:v>
                </c:pt>
                <c:pt idx="51797">
                  <c:v>42.513420000000004</c:v>
                </c:pt>
                <c:pt idx="51798">
                  <c:v>42.498500000000007</c:v>
                </c:pt>
                <c:pt idx="51799">
                  <c:v>42.485520000000001</c:v>
                </c:pt>
                <c:pt idx="51800">
                  <c:v>42.47833</c:v>
                </c:pt>
                <c:pt idx="51801">
                  <c:v>42.469349999999999</c:v>
                </c:pt>
                <c:pt idx="51802">
                  <c:v>42.457250000000002</c:v>
                </c:pt>
                <c:pt idx="51803">
                  <c:v>42.445869999999999</c:v>
                </c:pt>
                <c:pt idx="51804">
                  <c:v>42.431150000000002</c:v>
                </c:pt>
                <c:pt idx="51805">
                  <c:v>42.41395</c:v>
                </c:pt>
                <c:pt idx="51806">
                  <c:v>42.395189999999999</c:v>
                </c:pt>
                <c:pt idx="51807">
                  <c:v>42.373909999999995</c:v>
                </c:pt>
                <c:pt idx="51808">
                  <c:v>42.351409999999994</c:v>
                </c:pt>
                <c:pt idx="51809">
                  <c:v>42.328320000000005</c:v>
                </c:pt>
                <c:pt idx="51810">
                  <c:v>42.304139999999997</c:v>
                </c:pt>
                <c:pt idx="51811">
                  <c:v>42.279389999999999</c:v>
                </c:pt>
                <c:pt idx="51812">
                  <c:v>42.253819999999997</c:v>
                </c:pt>
                <c:pt idx="51813">
                  <c:v>42.227560000000004</c:v>
                </c:pt>
                <c:pt idx="51814">
                  <c:v>42.201259999999998</c:v>
                </c:pt>
                <c:pt idx="51815">
                  <c:v>42.174500000000002</c:v>
                </c:pt>
                <c:pt idx="51816">
                  <c:v>42.147670000000005</c:v>
                </c:pt>
                <c:pt idx="51817">
                  <c:v>42.120050000000006</c:v>
                </c:pt>
                <c:pt idx="51818">
                  <c:v>42.092390000000002</c:v>
                </c:pt>
                <c:pt idx="51819">
                  <c:v>42.064510000000006</c:v>
                </c:pt>
                <c:pt idx="51820">
                  <c:v>42.036730000000006</c:v>
                </c:pt>
                <c:pt idx="51821">
                  <c:v>42.009860000000003</c:v>
                </c:pt>
                <c:pt idx="51822">
                  <c:v>41.984380000000002</c:v>
                </c:pt>
                <c:pt idx="51823">
                  <c:v>41.958019999999998</c:v>
                </c:pt>
                <c:pt idx="51824">
                  <c:v>41.931179999999998</c:v>
                </c:pt>
                <c:pt idx="51825">
                  <c:v>41.903180000000006</c:v>
                </c:pt>
                <c:pt idx="51826">
                  <c:v>41.878120000000003</c:v>
                </c:pt>
                <c:pt idx="51827">
                  <c:v>41.851489999999998</c:v>
                </c:pt>
                <c:pt idx="51828">
                  <c:v>41.822229999999998</c:v>
                </c:pt>
                <c:pt idx="51829">
                  <c:v>41.799250000000001</c:v>
                </c:pt>
                <c:pt idx="51830">
                  <c:v>41.774690000000007</c:v>
                </c:pt>
                <c:pt idx="51831">
                  <c:v>41.748049999999999</c:v>
                </c:pt>
                <c:pt idx="51832">
                  <c:v>41.720499999999994</c:v>
                </c:pt>
                <c:pt idx="51833">
                  <c:v>41.691209999999998</c:v>
                </c:pt>
                <c:pt idx="51834">
                  <c:v>41.661549999999998</c:v>
                </c:pt>
                <c:pt idx="51835">
                  <c:v>41.631259999999997</c:v>
                </c:pt>
                <c:pt idx="51836">
                  <c:v>41.600490000000001</c:v>
                </c:pt>
                <c:pt idx="51837">
                  <c:v>41.569510000000001</c:v>
                </c:pt>
                <c:pt idx="51838">
                  <c:v>41.538199999999996</c:v>
                </c:pt>
                <c:pt idx="51839">
                  <c:v>41.509739999999994</c:v>
                </c:pt>
                <c:pt idx="51840">
                  <c:v>41.478630000000003</c:v>
                </c:pt>
                <c:pt idx="51841">
                  <c:v>41.431620000000002</c:v>
                </c:pt>
                <c:pt idx="51842">
                  <c:v>41.403889999999997</c:v>
                </c:pt>
                <c:pt idx="51843">
                  <c:v>41.357939999999999</c:v>
                </c:pt>
                <c:pt idx="51844">
                  <c:v>41.331699999999998</c:v>
                </c:pt>
                <c:pt idx="51845">
                  <c:v>41.310320000000004</c:v>
                </c:pt>
                <c:pt idx="51846">
                  <c:v>41.297379999999997</c:v>
                </c:pt>
                <c:pt idx="51847">
                  <c:v>41.281469999999999</c:v>
                </c:pt>
                <c:pt idx="51848">
                  <c:v>41.266129999999997</c:v>
                </c:pt>
                <c:pt idx="51849">
                  <c:v>41.248530000000002</c:v>
                </c:pt>
                <c:pt idx="51850">
                  <c:v>41.228899999999996</c:v>
                </c:pt>
                <c:pt idx="51851">
                  <c:v>41.207719999999995</c:v>
                </c:pt>
                <c:pt idx="51852">
                  <c:v>41.183970000000002</c:v>
                </c:pt>
                <c:pt idx="51853">
                  <c:v>41.159749999999995</c:v>
                </c:pt>
                <c:pt idx="51854">
                  <c:v>41.135239999999996</c:v>
                </c:pt>
                <c:pt idx="51855">
                  <c:v>41.113059999999997</c:v>
                </c:pt>
                <c:pt idx="51856">
                  <c:v>41.09216</c:v>
                </c:pt>
                <c:pt idx="51857">
                  <c:v>41.06915</c:v>
                </c:pt>
                <c:pt idx="51858">
                  <c:v>41.046079999999996</c:v>
                </c:pt>
                <c:pt idx="51859">
                  <c:v>41.021129999999999</c:v>
                </c:pt>
                <c:pt idx="51860">
                  <c:v>40.996160000000003</c:v>
                </c:pt>
                <c:pt idx="51861">
                  <c:v>40.970349999999996</c:v>
                </c:pt>
                <c:pt idx="51862">
                  <c:v>40.945439999999998</c:v>
                </c:pt>
                <c:pt idx="51863">
                  <c:v>40.918729999999996</c:v>
                </c:pt>
                <c:pt idx="51864">
                  <c:v>40.892130000000002</c:v>
                </c:pt>
                <c:pt idx="51865">
                  <c:v>40.863720000000001</c:v>
                </c:pt>
                <c:pt idx="51866">
                  <c:v>40.835769999999997</c:v>
                </c:pt>
                <c:pt idx="51867">
                  <c:v>40.807040000000001</c:v>
                </c:pt>
                <c:pt idx="51868">
                  <c:v>40.778540000000007</c:v>
                </c:pt>
                <c:pt idx="51869">
                  <c:v>40.749589999999998</c:v>
                </c:pt>
                <c:pt idx="51870">
                  <c:v>40.721649999999997</c:v>
                </c:pt>
                <c:pt idx="51871">
                  <c:v>40.693840000000002</c:v>
                </c:pt>
                <c:pt idx="51872">
                  <c:v>40.671540000000007</c:v>
                </c:pt>
                <c:pt idx="51873">
                  <c:v>40.646709999999999</c:v>
                </c:pt>
                <c:pt idx="51874">
                  <c:v>40.619810000000001</c:v>
                </c:pt>
                <c:pt idx="51875">
                  <c:v>40.59628</c:v>
                </c:pt>
                <c:pt idx="51876">
                  <c:v>40.574280000000002</c:v>
                </c:pt>
                <c:pt idx="51877">
                  <c:v>40.551830000000002</c:v>
                </c:pt>
                <c:pt idx="51878">
                  <c:v>40.523049999999998</c:v>
                </c:pt>
                <c:pt idx="51879">
                  <c:v>40.491479999999996</c:v>
                </c:pt>
                <c:pt idx="51880">
                  <c:v>40.460890000000006</c:v>
                </c:pt>
                <c:pt idx="51881">
                  <c:v>40.429329999999993</c:v>
                </c:pt>
                <c:pt idx="51882">
                  <c:v>40.397120000000001</c:v>
                </c:pt>
                <c:pt idx="51883">
                  <c:v>40.366390000000003</c:v>
                </c:pt>
                <c:pt idx="51884">
                  <c:v>40.334019999999995</c:v>
                </c:pt>
                <c:pt idx="51885">
                  <c:v>40.302550000000004</c:v>
                </c:pt>
                <c:pt idx="51886">
                  <c:v>40.271709999999999</c:v>
                </c:pt>
                <c:pt idx="51887">
                  <c:v>40.240110000000001</c:v>
                </c:pt>
                <c:pt idx="51888">
                  <c:v>40.20814</c:v>
                </c:pt>
                <c:pt idx="51889">
                  <c:v>40.177300000000002</c:v>
                </c:pt>
                <c:pt idx="51890">
                  <c:v>40.145759999999996</c:v>
                </c:pt>
                <c:pt idx="51891">
                  <c:v>40.11356</c:v>
                </c:pt>
                <c:pt idx="51892">
                  <c:v>40.080889999999997</c:v>
                </c:pt>
                <c:pt idx="51893">
                  <c:v>40.0505</c:v>
                </c:pt>
                <c:pt idx="51894">
                  <c:v>40.018740000000001</c:v>
                </c:pt>
                <c:pt idx="51895">
                  <c:v>39.985759999999999</c:v>
                </c:pt>
                <c:pt idx="51896">
                  <c:v>39.952329999999996</c:v>
                </c:pt>
                <c:pt idx="51897">
                  <c:v>39.91966</c:v>
                </c:pt>
                <c:pt idx="51898">
                  <c:v>39.886139999999997</c:v>
                </c:pt>
                <c:pt idx="51899">
                  <c:v>39.851909999999997</c:v>
                </c:pt>
                <c:pt idx="51900">
                  <c:v>39.81803</c:v>
                </c:pt>
                <c:pt idx="51901">
                  <c:v>39.784939999999999</c:v>
                </c:pt>
                <c:pt idx="51902">
                  <c:v>39.750340000000001</c:v>
                </c:pt>
                <c:pt idx="51903">
                  <c:v>39.715139999999998</c:v>
                </c:pt>
                <c:pt idx="51904">
                  <c:v>39.680289999999999</c:v>
                </c:pt>
                <c:pt idx="51905">
                  <c:v>39.651830000000004</c:v>
                </c:pt>
                <c:pt idx="51906">
                  <c:v>39.626869999999997</c:v>
                </c:pt>
                <c:pt idx="51907">
                  <c:v>39.603860000000005</c:v>
                </c:pt>
                <c:pt idx="51908">
                  <c:v>39.584830000000004</c:v>
                </c:pt>
                <c:pt idx="51909">
                  <c:v>39.565510000000003</c:v>
                </c:pt>
                <c:pt idx="51910">
                  <c:v>39.545469999999995</c:v>
                </c:pt>
                <c:pt idx="51911">
                  <c:v>39.524619999999999</c:v>
                </c:pt>
                <c:pt idx="51912">
                  <c:v>39.50508</c:v>
                </c:pt>
                <c:pt idx="51913">
                  <c:v>39.484319999999997</c:v>
                </c:pt>
                <c:pt idx="51914">
                  <c:v>39.463380000000001</c:v>
                </c:pt>
                <c:pt idx="51915">
                  <c:v>39.442370000000004</c:v>
                </c:pt>
                <c:pt idx="51916">
                  <c:v>39.420020000000001</c:v>
                </c:pt>
                <c:pt idx="51917">
                  <c:v>39.398389999999999</c:v>
                </c:pt>
                <c:pt idx="51918">
                  <c:v>39.378129999999999</c:v>
                </c:pt>
                <c:pt idx="51919">
                  <c:v>39.358220000000003</c:v>
                </c:pt>
                <c:pt idx="51920">
                  <c:v>39.337290000000003</c:v>
                </c:pt>
                <c:pt idx="51921">
                  <c:v>39.317280000000004</c:v>
                </c:pt>
                <c:pt idx="51922">
                  <c:v>39.299710000000005</c:v>
                </c:pt>
                <c:pt idx="51923">
                  <c:v>39.283079999999998</c:v>
                </c:pt>
                <c:pt idx="51924">
                  <c:v>39.262909999999998</c:v>
                </c:pt>
                <c:pt idx="51925">
                  <c:v>39.24241</c:v>
                </c:pt>
                <c:pt idx="51926">
                  <c:v>39.219920000000002</c:v>
                </c:pt>
                <c:pt idx="51927">
                  <c:v>39.19706</c:v>
                </c:pt>
                <c:pt idx="51928">
                  <c:v>39.173450000000003</c:v>
                </c:pt>
                <c:pt idx="51929">
                  <c:v>39.153930000000003</c:v>
                </c:pt>
                <c:pt idx="51930">
                  <c:v>39.133749999999999</c:v>
                </c:pt>
                <c:pt idx="51931">
                  <c:v>39.112629999999996</c:v>
                </c:pt>
                <c:pt idx="51932">
                  <c:v>39.10322</c:v>
                </c:pt>
                <c:pt idx="51933">
                  <c:v>39.095880000000001</c:v>
                </c:pt>
                <c:pt idx="51934">
                  <c:v>39.087329999999994</c:v>
                </c:pt>
                <c:pt idx="51935">
                  <c:v>39.077579999999998</c:v>
                </c:pt>
                <c:pt idx="51936">
                  <c:v>39.068109999999997</c:v>
                </c:pt>
                <c:pt idx="51937">
                  <c:v>39.058059999999998</c:v>
                </c:pt>
                <c:pt idx="51938">
                  <c:v>39.0456</c:v>
                </c:pt>
                <c:pt idx="51939">
                  <c:v>39.032520000000005</c:v>
                </c:pt>
                <c:pt idx="51940">
                  <c:v>39.017620000000001</c:v>
                </c:pt>
                <c:pt idx="51941">
                  <c:v>39.000309999999999</c:v>
                </c:pt>
                <c:pt idx="51942">
                  <c:v>38.982140000000001</c:v>
                </c:pt>
                <c:pt idx="51943">
                  <c:v>38.963359999999994</c:v>
                </c:pt>
                <c:pt idx="51944">
                  <c:v>38.942700000000002</c:v>
                </c:pt>
                <c:pt idx="51945">
                  <c:v>38.922319999999999</c:v>
                </c:pt>
                <c:pt idx="51946">
                  <c:v>38.901319999999998</c:v>
                </c:pt>
                <c:pt idx="51947">
                  <c:v>38.880050000000004</c:v>
                </c:pt>
                <c:pt idx="51948">
                  <c:v>38.85772</c:v>
                </c:pt>
                <c:pt idx="51949">
                  <c:v>38.836199999999998</c:v>
                </c:pt>
                <c:pt idx="51950">
                  <c:v>38.813970000000005</c:v>
                </c:pt>
                <c:pt idx="51951">
                  <c:v>38.791870000000003</c:v>
                </c:pt>
                <c:pt idx="51952">
                  <c:v>38.769459999999995</c:v>
                </c:pt>
                <c:pt idx="51953">
                  <c:v>38.745690000000003</c:v>
                </c:pt>
                <c:pt idx="51954">
                  <c:v>38.72054</c:v>
                </c:pt>
                <c:pt idx="51955">
                  <c:v>38.697670000000002</c:v>
                </c:pt>
                <c:pt idx="51956">
                  <c:v>38.67257</c:v>
                </c:pt>
                <c:pt idx="51957">
                  <c:v>38.647469999999998</c:v>
                </c:pt>
                <c:pt idx="51958">
                  <c:v>38.617800000000003</c:v>
                </c:pt>
                <c:pt idx="51959">
                  <c:v>38.587090000000003</c:v>
                </c:pt>
                <c:pt idx="51960">
                  <c:v>38.554159999999996</c:v>
                </c:pt>
                <c:pt idx="51961">
                  <c:v>38.520829999999997</c:v>
                </c:pt>
                <c:pt idx="51962">
                  <c:v>38.487450000000003</c:v>
                </c:pt>
                <c:pt idx="51963">
                  <c:v>38.454790000000003</c:v>
                </c:pt>
                <c:pt idx="51964">
                  <c:v>38.421669999999999</c:v>
                </c:pt>
                <c:pt idx="51965">
                  <c:v>38.387830000000001</c:v>
                </c:pt>
                <c:pt idx="51966">
                  <c:v>38.353570000000005</c:v>
                </c:pt>
                <c:pt idx="51967">
                  <c:v>38.318780000000004</c:v>
                </c:pt>
                <c:pt idx="51968">
                  <c:v>38.284440000000004</c:v>
                </c:pt>
                <c:pt idx="51969">
                  <c:v>38.250309999999999</c:v>
                </c:pt>
                <c:pt idx="51970">
                  <c:v>38.215690000000002</c:v>
                </c:pt>
                <c:pt idx="51971">
                  <c:v>38.181489999999997</c:v>
                </c:pt>
                <c:pt idx="51972">
                  <c:v>38.146929999999998</c:v>
                </c:pt>
                <c:pt idx="51973">
                  <c:v>38.113640000000004</c:v>
                </c:pt>
                <c:pt idx="51974">
                  <c:v>38.07987</c:v>
                </c:pt>
                <c:pt idx="51975">
                  <c:v>38.047420000000002</c:v>
                </c:pt>
                <c:pt idx="51976">
                  <c:v>38.016289999999998</c:v>
                </c:pt>
                <c:pt idx="51977">
                  <c:v>37.98368</c:v>
                </c:pt>
                <c:pt idx="51978">
                  <c:v>37.948990000000002</c:v>
                </c:pt>
                <c:pt idx="51979">
                  <c:v>37.913830000000004</c:v>
                </c:pt>
                <c:pt idx="51980">
                  <c:v>37.879429999999999</c:v>
                </c:pt>
                <c:pt idx="51981">
                  <c:v>37.852199999999996</c:v>
                </c:pt>
                <c:pt idx="51982">
                  <c:v>37.826810000000002</c:v>
                </c:pt>
                <c:pt idx="51983">
                  <c:v>37.800719999999998</c:v>
                </c:pt>
                <c:pt idx="51984">
                  <c:v>37.773809999999997</c:v>
                </c:pt>
                <c:pt idx="51985">
                  <c:v>37.74597</c:v>
                </c:pt>
                <c:pt idx="51986">
                  <c:v>37.71855</c:v>
                </c:pt>
                <c:pt idx="51987">
                  <c:v>37.68927</c:v>
                </c:pt>
                <c:pt idx="51988">
                  <c:v>37.661020000000001</c:v>
                </c:pt>
                <c:pt idx="51989">
                  <c:v>37.629689999999997</c:v>
                </c:pt>
                <c:pt idx="51990">
                  <c:v>37.598500000000001</c:v>
                </c:pt>
                <c:pt idx="51991">
                  <c:v>37.566049999999997</c:v>
                </c:pt>
                <c:pt idx="51992">
                  <c:v>37.53369</c:v>
                </c:pt>
                <c:pt idx="51993">
                  <c:v>37.500579999999999</c:v>
                </c:pt>
                <c:pt idx="51994">
                  <c:v>37.464909999999996</c:v>
                </c:pt>
                <c:pt idx="51995">
                  <c:v>37.429189999999998</c:v>
                </c:pt>
                <c:pt idx="51996">
                  <c:v>37.394300000000001</c:v>
                </c:pt>
                <c:pt idx="51997">
                  <c:v>37.360810000000001</c:v>
                </c:pt>
                <c:pt idx="51998">
                  <c:v>37.32911</c:v>
                </c:pt>
                <c:pt idx="51999">
                  <c:v>37.299370000000003</c:v>
                </c:pt>
                <c:pt idx="52000">
                  <c:v>37.268090000000001</c:v>
                </c:pt>
                <c:pt idx="52001">
                  <c:v>37.236519999999999</c:v>
                </c:pt>
                <c:pt idx="52002">
                  <c:v>37.20149</c:v>
                </c:pt>
                <c:pt idx="52003">
                  <c:v>37.16666</c:v>
                </c:pt>
                <c:pt idx="52004">
                  <c:v>37.129889999999996</c:v>
                </c:pt>
                <c:pt idx="52005">
                  <c:v>37.09205</c:v>
                </c:pt>
                <c:pt idx="52006">
                  <c:v>37.053899999999999</c:v>
                </c:pt>
                <c:pt idx="52007">
                  <c:v>37.014109999999995</c:v>
                </c:pt>
                <c:pt idx="52008">
                  <c:v>36.97383</c:v>
                </c:pt>
                <c:pt idx="52009">
                  <c:v>36.934290000000004</c:v>
                </c:pt>
                <c:pt idx="52010">
                  <c:v>36.89819</c:v>
                </c:pt>
                <c:pt idx="52011">
                  <c:v>36.859570000000005</c:v>
                </c:pt>
                <c:pt idx="52012">
                  <c:v>36.820879999999995</c:v>
                </c:pt>
                <c:pt idx="52013">
                  <c:v>36.780259999999998</c:v>
                </c:pt>
                <c:pt idx="52014">
                  <c:v>36.739989999999999</c:v>
                </c:pt>
                <c:pt idx="52015">
                  <c:v>36.699579999999997</c:v>
                </c:pt>
                <c:pt idx="52016">
                  <c:v>36.658750000000005</c:v>
                </c:pt>
                <c:pt idx="52017">
                  <c:v>36.616840000000003</c:v>
                </c:pt>
                <c:pt idx="52018">
                  <c:v>36.576090000000001</c:v>
                </c:pt>
                <c:pt idx="52019">
                  <c:v>36.542850000000001</c:v>
                </c:pt>
                <c:pt idx="52020">
                  <c:v>36.517510000000001</c:v>
                </c:pt>
                <c:pt idx="52021">
                  <c:v>36.496929999999999</c:v>
                </c:pt>
                <c:pt idx="52022">
                  <c:v>36.473520000000001</c:v>
                </c:pt>
                <c:pt idx="52023">
                  <c:v>36.447330000000001</c:v>
                </c:pt>
                <c:pt idx="52024">
                  <c:v>36.418410000000002</c:v>
                </c:pt>
                <c:pt idx="52025">
                  <c:v>36.386229999999998</c:v>
                </c:pt>
                <c:pt idx="52026">
                  <c:v>36.352499999999999</c:v>
                </c:pt>
                <c:pt idx="52027">
                  <c:v>36.318179999999998</c:v>
                </c:pt>
                <c:pt idx="52028">
                  <c:v>36.281590000000001</c:v>
                </c:pt>
                <c:pt idx="52029">
                  <c:v>36.244509999999998</c:v>
                </c:pt>
                <c:pt idx="52030">
                  <c:v>36.206009999999999</c:v>
                </c:pt>
                <c:pt idx="52031">
                  <c:v>36.165469999999999</c:v>
                </c:pt>
                <c:pt idx="52032">
                  <c:v>36.121899999999997</c:v>
                </c:pt>
                <c:pt idx="52033">
                  <c:v>36.077069999999999</c:v>
                </c:pt>
                <c:pt idx="52034">
                  <c:v>36.032069999999997</c:v>
                </c:pt>
                <c:pt idx="52035">
                  <c:v>35.987000000000002</c:v>
                </c:pt>
                <c:pt idx="52036">
                  <c:v>35.940950000000001</c:v>
                </c:pt>
                <c:pt idx="52037">
                  <c:v>35.893549999999998</c:v>
                </c:pt>
                <c:pt idx="52038">
                  <c:v>35.84639</c:v>
                </c:pt>
                <c:pt idx="52039">
                  <c:v>35.797800000000002</c:v>
                </c:pt>
                <c:pt idx="52040">
                  <c:v>35.750489999999999</c:v>
                </c:pt>
                <c:pt idx="52041">
                  <c:v>35.705880000000001</c:v>
                </c:pt>
                <c:pt idx="52042">
                  <c:v>35.660940000000004</c:v>
                </c:pt>
                <c:pt idx="52043">
                  <c:v>35.615859999999998</c:v>
                </c:pt>
                <c:pt idx="52044">
                  <c:v>35.568919999999999</c:v>
                </c:pt>
                <c:pt idx="52045">
                  <c:v>35.520969999999998</c:v>
                </c:pt>
                <c:pt idx="52046">
                  <c:v>35.472619999999999</c:v>
                </c:pt>
                <c:pt idx="52047">
                  <c:v>35.423310000000001</c:v>
                </c:pt>
                <c:pt idx="52048">
                  <c:v>35.372810000000001</c:v>
                </c:pt>
                <c:pt idx="52049">
                  <c:v>35.325049999999997</c:v>
                </c:pt>
                <c:pt idx="52050">
                  <c:v>35.27843</c:v>
                </c:pt>
                <c:pt idx="52051">
                  <c:v>35.232329999999997</c:v>
                </c:pt>
                <c:pt idx="52052">
                  <c:v>35.186320000000002</c:v>
                </c:pt>
                <c:pt idx="52053">
                  <c:v>35.139610000000005</c:v>
                </c:pt>
                <c:pt idx="52054">
                  <c:v>35.091290000000001</c:v>
                </c:pt>
                <c:pt idx="52055">
                  <c:v>35.042789999999997</c:v>
                </c:pt>
                <c:pt idx="52056">
                  <c:v>34.993850000000002</c:v>
                </c:pt>
                <c:pt idx="52057">
                  <c:v>34.94361</c:v>
                </c:pt>
                <c:pt idx="52058">
                  <c:v>34.892800000000001</c:v>
                </c:pt>
                <c:pt idx="52059">
                  <c:v>34.841839999999998</c:v>
                </c:pt>
                <c:pt idx="52060">
                  <c:v>34.791499999999999</c:v>
                </c:pt>
                <c:pt idx="52061">
                  <c:v>34.740009999999998</c:v>
                </c:pt>
                <c:pt idx="52062">
                  <c:v>34.687449999999998</c:v>
                </c:pt>
                <c:pt idx="52063">
                  <c:v>34.635240000000003</c:v>
                </c:pt>
                <c:pt idx="52064">
                  <c:v>34.582989999999995</c:v>
                </c:pt>
                <c:pt idx="52065">
                  <c:v>34.530660000000005</c:v>
                </c:pt>
                <c:pt idx="52066">
                  <c:v>34.477669999999996</c:v>
                </c:pt>
                <c:pt idx="52067">
                  <c:v>34.42436</c:v>
                </c:pt>
                <c:pt idx="52068">
                  <c:v>34.370729999999995</c:v>
                </c:pt>
                <c:pt idx="52069">
                  <c:v>34.317149999999998</c:v>
                </c:pt>
                <c:pt idx="52070">
                  <c:v>34.264749999999999</c:v>
                </c:pt>
                <c:pt idx="52071">
                  <c:v>34.217680000000001</c:v>
                </c:pt>
                <c:pt idx="52072">
                  <c:v>34.172310000000003</c:v>
                </c:pt>
                <c:pt idx="52073">
                  <c:v>34.137499999999996</c:v>
                </c:pt>
                <c:pt idx="52074">
                  <c:v>34.106719999999996</c:v>
                </c:pt>
                <c:pt idx="52075">
                  <c:v>34.073309999999999</c:v>
                </c:pt>
                <c:pt idx="52076">
                  <c:v>34.037060000000004</c:v>
                </c:pt>
                <c:pt idx="52077">
                  <c:v>34.000830000000001</c:v>
                </c:pt>
                <c:pt idx="52078">
                  <c:v>33.970939999999999</c:v>
                </c:pt>
                <c:pt idx="52079">
                  <c:v>33.938949999999998</c:v>
                </c:pt>
                <c:pt idx="52080">
                  <c:v>33.905259999999998</c:v>
                </c:pt>
                <c:pt idx="52081">
                  <c:v>33.86985</c:v>
                </c:pt>
                <c:pt idx="52082">
                  <c:v>33.834140000000005</c:v>
                </c:pt>
                <c:pt idx="52083">
                  <c:v>33.796810000000001</c:v>
                </c:pt>
                <c:pt idx="52084">
                  <c:v>33.758759999999995</c:v>
                </c:pt>
                <c:pt idx="52085">
                  <c:v>33.7194</c:v>
                </c:pt>
                <c:pt idx="52086">
                  <c:v>33.679519999999997</c:v>
                </c:pt>
                <c:pt idx="52087">
                  <c:v>33.638300000000001</c:v>
                </c:pt>
                <c:pt idx="52088">
                  <c:v>33.598880000000001</c:v>
                </c:pt>
                <c:pt idx="52089">
                  <c:v>33.557029999999997</c:v>
                </c:pt>
                <c:pt idx="52090">
                  <c:v>33.515069999999994</c:v>
                </c:pt>
                <c:pt idx="52091">
                  <c:v>33.472549999999998</c:v>
                </c:pt>
                <c:pt idx="52092">
                  <c:v>33.429609999999997</c:v>
                </c:pt>
                <c:pt idx="52093">
                  <c:v>33.384889999999999</c:v>
                </c:pt>
                <c:pt idx="52094">
                  <c:v>33.340350000000001</c:v>
                </c:pt>
                <c:pt idx="52095">
                  <c:v>33.294709999999995</c:v>
                </c:pt>
                <c:pt idx="52096">
                  <c:v>33.250019999999999</c:v>
                </c:pt>
                <c:pt idx="52097">
                  <c:v>33.205330000000004</c:v>
                </c:pt>
                <c:pt idx="52098">
                  <c:v>33.161010000000005</c:v>
                </c:pt>
                <c:pt idx="52099">
                  <c:v>33.114930000000001</c:v>
                </c:pt>
                <c:pt idx="52100">
                  <c:v>33.069119999999998</c:v>
                </c:pt>
                <c:pt idx="52101">
                  <c:v>33.022979999999997</c:v>
                </c:pt>
                <c:pt idx="52102">
                  <c:v>32.976079999999996</c:v>
                </c:pt>
                <c:pt idx="52103">
                  <c:v>32.930070000000001</c:v>
                </c:pt>
                <c:pt idx="52104">
                  <c:v>32.883699999999997</c:v>
                </c:pt>
                <c:pt idx="52105">
                  <c:v>32.83764</c:v>
                </c:pt>
                <c:pt idx="52106">
                  <c:v>32.792159999999996</c:v>
                </c:pt>
                <c:pt idx="52107">
                  <c:v>32.748919999999998</c:v>
                </c:pt>
                <c:pt idx="52108">
                  <c:v>32.705089999999998</c:v>
                </c:pt>
                <c:pt idx="52109">
                  <c:v>32.659520000000001</c:v>
                </c:pt>
                <c:pt idx="52110">
                  <c:v>32.613140000000001</c:v>
                </c:pt>
                <c:pt idx="52111">
                  <c:v>32.568779999999997</c:v>
                </c:pt>
                <c:pt idx="52112">
                  <c:v>32.524880000000003</c:v>
                </c:pt>
                <c:pt idx="52113">
                  <c:v>32.47945</c:v>
                </c:pt>
                <c:pt idx="52114">
                  <c:v>32.432850000000002</c:v>
                </c:pt>
                <c:pt idx="52115">
                  <c:v>32.386899999999997</c:v>
                </c:pt>
                <c:pt idx="52116">
                  <c:v>32.34057</c:v>
                </c:pt>
                <c:pt idx="52117">
                  <c:v>32.29128</c:v>
                </c:pt>
                <c:pt idx="52118">
                  <c:v>32.239420000000003</c:v>
                </c:pt>
                <c:pt idx="52119">
                  <c:v>32.186409999999995</c:v>
                </c:pt>
                <c:pt idx="52120">
                  <c:v>32.134630000000001</c:v>
                </c:pt>
                <c:pt idx="52121">
                  <c:v>32.081299999999999</c:v>
                </c:pt>
                <c:pt idx="52122">
                  <c:v>32.026089999999996</c:v>
                </c:pt>
                <c:pt idx="52123">
                  <c:v>31.969899999999999</c:v>
                </c:pt>
                <c:pt idx="52124">
                  <c:v>31.91602</c:v>
                </c:pt>
                <c:pt idx="52125">
                  <c:v>31.862879999999997</c:v>
                </c:pt>
                <c:pt idx="52126">
                  <c:v>31.810600000000001</c:v>
                </c:pt>
                <c:pt idx="52127">
                  <c:v>31.754989999999999</c:v>
                </c:pt>
                <c:pt idx="52128">
                  <c:v>31.699039999999997</c:v>
                </c:pt>
                <c:pt idx="52129">
                  <c:v>31.642769999999999</c:v>
                </c:pt>
                <c:pt idx="52130">
                  <c:v>31.588080000000001</c:v>
                </c:pt>
                <c:pt idx="52131">
                  <c:v>31.53293</c:v>
                </c:pt>
                <c:pt idx="52132">
                  <c:v>31.481880000000004</c:v>
                </c:pt>
                <c:pt idx="52133">
                  <c:v>31.427149999999997</c:v>
                </c:pt>
                <c:pt idx="52134">
                  <c:v>31.37191</c:v>
                </c:pt>
                <c:pt idx="52135">
                  <c:v>31.3171</c:v>
                </c:pt>
                <c:pt idx="52136">
                  <c:v>31.260899999999999</c:v>
                </c:pt>
                <c:pt idx="52137">
                  <c:v>31.202570000000001</c:v>
                </c:pt>
                <c:pt idx="52138">
                  <c:v>31.144090000000002</c:v>
                </c:pt>
                <c:pt idx="52139">
                  <c:v>31.084510000000002</c:v>
                </c:pt>
                <c:pt idx="52140">
                  <c:v>31.024919999999998</c:v>
                </c:pt>
                <c:pt idx="52141">
                  <c:v>30.964209999999998</c:v>
                </c:pt>
                <c:pt idx="52142">
                  <c:v>30.903449999999999</c:v>
                </c:pt>
                <c:pt idx="52143">
                  <c:v>30.841150000000003</c:v>
                </c:pt>
                <c:pt idx="52144">
                  <c:v>30.78023</c:v>
                </c:pt>
                <c:pt idx="52145">
                  <c:v>30.720829999999999</c:v>
                </c:pt>
                <c:pt idx="52146">
                  <c:v>30.66104</c:v>
                </c:pt>
                <c:pt idx="52147">
                  <c:v>30.59965</c:v>
                </c:pt>
                <c:pt idx="52148">
                  <c:v>30.535779999999999</c:v>
                </c:pt>
                <c:pt idx="52149">
                  <c:v>30.471360000000001</c:v>
                </c:pt>
                <c:pt idx="52150">
                  <c:v>30.406049999999997</c:v>
                </c:pt>
                <c:pt idx="52151">
                  <c:v>30.340509999999998</c:v>
                </c:pt>
                <c:pt idx="52152">
                  <c:v>30.274809999999999</c:v>
                </c:pt>
                <c:pt idx="52153">
                  <c:v>30.208729999999999</c:v>
                </c:pt>
                <c:pt idx="52154">
                  <c:v>30.142699999999998</c:v>
                </c:pt>
                <c:pt idx="52155">
                  <c:v>30.076730000000001</c:v>
                </c:pt>
                <c:pt idx="52156">
                  <c:v>30.012070000000001</c:v>
                </c:pt>
                <c:pt idx="52157">
                  <c:v>29.948060000000002</c:v>
                </c:pt>
                <c:pt idx="52158">
                  <c:v>29.88524</c:v>
                </c:pt>
                <c:pt idx="52159">
                  <c:v>29.819840000000003</c:v>
                </c:pt>
                <c:pt idx="52160">
                  <c:v>29.753900000000002</c:v>
                </c:pt>
                <c:pt idx="52161">
                  <c:v>29.688510000000001</c:v>
                </c:pt>
                <c:pt idx="52162">
                  <c:v>29.62162</c:v>
                </c:pt>
                <c:pt idx="52163">
                  <c:v>29.55471</c:v>
                </c:pt>
                <c:pt idx="52164">
                  <c:v>29.487439999999999</c:v>
                </c:pt>
                <c:pt idx="52165">
                  <c:v>29.419819999999998</c:v>
                </c:pt>
                <c:pt idx="52166">
                  <c:v>29.352119999999999</c:v>
                </c:pt>
                <c:pt idx="52167">
                  <c:v>29.284029999999998</c:v>
                </c:pt>
                <c:pt idx="52168">
                  <c:v>29.217230000000001</c:v>
                </c:pt>
                <c:pt idx="52169">
                  <c:v>29.14864</c:v>
                </c:pt>
                <c:pt idx="52170">
                  <c:v>29.08014</c:v>
                </c:pt>
                <c:pt idx="52171">
                  <c:v>29.01249</c:v>
                </c:pt>
                <c:pt idx="52172">
                  <c:v>28.94529</c:v>
                </c:pt>
                <c:pt idx="52173">
                  <c:v>28.877839999999999</c:v>
                </c:pt>
                <c:pt idx="52174">
                  <c:v>28.810679999999998</c:v>
                </c:pt>
                <c:pt idx="52175">
                  <c:v>28.743629999999996</c:v>
                </c:pt>
                <c:pt idx="52176">
                  <c:v>28.676840000000002</c:v>
                </c:pt>
                <c:pt idx="52177">
                  <c:v>28.615020000000001</c:v>
                </c:pt>
                <c:pt idx="52178">
                  <c:v>28.553899999999999</c:v>
                </c:pt>
                <c:pt idx="52179">
                  <c:v>28.49145</c:v>
                </c:pt>
                <c:pt idx="52180">
                  <c:v>28.427520000000001</c:v>
                </c:pt>
                <c:pt idx="52181">
                  <c:v>28.362300000000001</c:v>
                </c:pt>
                <c:pt idx="52182">
                  <c:v>28.296199999999999</c:v>
                </c:pt>
                <c:pt idx="52183">
                  <c:v>28.228100000000001</c:v>
                </c:pt>
                <c:pt idx="52184">
                  <c:v>28.15869</c:v>
                </c:pt>
                <c:pt idx="52185">
                  <c:v>28.08906</c:v>
                </c:pt>
                <c:pt idx="52186">
                  <c:v>28.01831</c:v>
                </c:pt>
                <c:pt idx="52187">
                  <c:v>27.94727</c:v>
                </c:pt>
                <c:pt idx="52188">
                  <c:v>27.87565</c:v>
                </c:pt>
                <c:pt idx="52189">
                  <c:v>27.80377</c:v>
                </c:pt>
                <c:pt idx="52190">
                  <c:v>27.738010000000003</c:v>
                </c:pt>
                <c:pt idx="52191">
                  <c:v>27.670439999999999</c:v>
                </c:pt>
                <c:pt idx="52192">
                  <c:v>27.600349999999999</c:v>
                </c:pt>
                <c:pt idx="52193">
                  <c:v>27.528570000000002</c:v>
                </c:pt>
                <c:pt idx="52194">
                  <c:v>27.455500000000001</c:v>
                </c:pt>
                <c:pt idx="52195">
                  <c:v>27.38165</c:v>
                </c:pt>
                <c:pt idx="52196">
                  <c:v>27.307380000000002</c:v>
                </c:pt>
                <c:pt idx="52197">
                  <c:v>27.234200000000001</c:v>
                </c:pt>
                <c:pt idx="52198">
                  <c:v>27.161159999999999</c:v>
                </c:pt>
                <c:pt idx="52199">
                  <c:v>27.08822</c:v>
                </c:pt>
                <c:pt idx="52200">
                  <c:v>27.013199999999998</c:v>
                </c:pt>
                <c:pt idx="52201">
                  <c:v>26.938740000000003</c:v>
                </c:pt>
                <c:pt idx="52202">
                  <c:v>26.863579999999999</c:v>
                </c:pt>
                <c:pt idx="52203">
                  <c:v>26.788799999999998</c:v>
                </c:pt>
                <c:pt idx="52204">
                  <c:v>26.71332</c:v>
                </c:pt>
                <c:pt idx="52205">
                  <c:v>26.63841</c:v>
                </c:pt>
                <c:pt idx="52206">
                  <c:v>26.563400000000001</c:v>
                </c:pt>
                <c:pt idx="52207">
                  <c:v>26.488550000000004</c:v>
                </c:pt>
                <c:pt idx="52208">
                  <c:v>26.41377</c:v>
                </c:pt>
                <c:pt idx="52209">
                  <c:v>26.339089999999999</c:v>
                </c:pt>
                <c:pt idx="52210">
                  <c:v>26.264660000000003</c:v>
                </c:pt>
                <c:pt idx="52211">
                  <c:v>26.190910000000002</c:v>
                </c:pt>
                <c:pt idx="52212">
                  <c:v>26.13016</c:v>
                </c:pt>
                <c:pt idx="52213">
                  <c:v>26.073029999999999</c:v>
                </c:pt>
                <c:pt idx="52214">
                  <c:v>26.013160000000003</c:v>
                </c:pt>
                <c:pt idx="52215">
                  <c:v>25.95243</c:v>
                </c:pt>
                <c:pt idx="52216">
                  <c:v>25.890309999999999</c:v>
                </c:pt>
                <c:pt idx="52217">
                  <c:v>25.82948</c:v>
                </c:pt>
                <c:pt idx="52218">
                  <c:v>25.76643</c:v>
                </c:pt>
                <c:pt idx="52219">
                  <c:v>25.70337</c:v>
                </c:pt>
                <c:pt idx="52220">
                  <c:v>25.638730000000002</c:v>
                </c:pt>
                <c:pt idx="52221">
                  <c:v>25.57367</c:v>
                </c:pt>
                <c:pt idx="52222">
                  <c:v>25.508279999999999</c:v>
                </c:pt>
                <c:pt idx="52223">
                  <c:v>25.441199999999998</c:v>
                </c:pt>
                <c:pt idx="52224">
                  <c:v>25.372949999999999</c:v>
                </c:pt>
                <c:pt idx="52225">
                  <c:v>25.30358</c:v>
                </c:pt>
                <c:pt idx="52226">
                  <c:v>25.232869999999998</c:v>
                </c:pt>
                <c:pt idx="52227">
                  <c:v>25.161490000000001</c:v>
                </c:pt>
                <c:pt idx="52228">
                  <c:v>25.090009999999999</c:v>
                </c:pt>
                <c:pt idx="52229">
                  <c:v>25.017250000000001</c:v>
                </c:pt>
                <c:pt idx="52230">
                  <c:v>24.94276</c:v>
                </c:pt>
                <c:pt idx="52231">
                  <c:v>24.868610000000004</c:v>
                </c:pt>
                <c:pt idx="52232">
                  <c:v>24.795940000000002</c:v>
                </c:pt>
                <c:pt idx="52233">
                  <c:v>24.72344</c:v>
                </c:pt>
                <c:pt idx="52234">
                  <c:v>24.649529999999999</c:v>
                </c:pt>
                <c:pt idx="52235">
                  <c:v>24.57535</c:v>
                </c:pt>
                <c:pt idx="52236">
                  <c:v>24.5002</c:v>
                </c:pt>
                <c:pt idx="52237">
                  <c:v>24.427349999999997</c:v>
                </c:pt>
                <c:pt idx="52238">
                  <c:v>24.363549999999996</c:v>
                </c:pt>
                <c:pt idx="52239">
                  <c:v>24.292940000000002</c:v>
                </c:pt>
                <c:pt idx="52240">
                  <c:v>24.21855</c:v>
                </c:pt>
                <c:pt idx="52241">
                  <c:v>24.141569999999998</c:v>
                </c:pt>
                <c:pt idx="52242">
                  <c:v>24.06221</c:v>
                </c:pt>
                <c:pt idx="52243">
                  <c:v>23.985599999999998</c:v>
                </c:pt>
                <c:pt idx="52244">
                  <c:v>23.910330000000002</c:v>
                </c:pt>
                <c:pt idx="52245">
                  <c:v>23.832330000000002</c:v>
                </c:pt>
                <c:pt idx="52246">
                  <c:v>23.75441</c:v>
                </c:pt>
                <c:pt idx="52247">
                  <c:v>23.677519999999998</c:v>
                </c:pt>
                <c:pt idx="52248">
                  <c:v>23.600259999999999</c:v>
                </c:pt>
                <c:pt idx="52249">
                  <c:v>23.521139999999999</c:v>
                </c:pt>
                <c:pt idx="52250">
                  <c:v>23.441040000000001</c:v>
                </c:pt>
                <c:pt idx="52251">
                  <c:v>23.360880000000002</c:v>
                </c:pt>
                <c:pt idx="52252">
                  <c:v>23.280249999999999</c:v>
                </c:pt>
                <c:pt idx="52253">
                  <c:v>23.198370000000001</c:v>
                </c:pt>
                <c:pt idx="52254">
                  <c:v>23.115729999999999</c:v>
                </c:pt>
                <c:pt idx="52255">
                  <c:v>23.03152</c:v>
                </c:pt>
                <c:pt idx="52256">
                  <c:v>22.947069999999997</c:v>
                </c:pt>
                <c:pt idx="52257">
                  <c:v>22.862119999999997</c:v>
                </c:pt>
                <c:pt idx="52258">
                  <c:v>22.77704</c:v>
                </c:pt>
                <c:pt idx="52259">
                  <c:v>22.691389999999998</c:v>
                </c:pt>
                <c:pt idx="52260">
                  <c:v>22.604790000000001</c:v>
                </c:pt>
                <c:pt idx="52261">
                  <c:v>22.518840000000001</c:v>
                </c:pt>
                <c:pt idx="52262">
                  <c:v>22.435000000000002</c:v>
                </c:pt>
                <c:pt idx="52263">
                  <c:v>22.351640000000003</c:v>
                </c:pt>
                <c:pt idx="52264">
                  <c:v>22.265180000000001</c:v>
                </c:pt>
                <c:pt idx="52265">
                  <c:v>22.177910000000001</c:v>
                </c:pt>
                <c:pt idx="52266">
                  <c:v>22.089829999999999</c:v>
                </c:pt>
                <c:pt idx="52267">
                  <c:v>22.003149999999998</c:v>
                </c:pt>
                <c:pt idx="52268">
                  <c:v>21.91611</c:v>
                </c:pt>
                <c:pt idx="52269">
                  <c:v>21.82874</c:v>
                </c:pt>
                <c:pt idx="52270">
                  <c:v>21.741290000000003</c:v>
                </c:pt>
                <c:pt idx="52271">
                  <c:v>21.654870000000003</c:v>
                </c:pt>
                <c:pt idx="52272">
                  <c:v>21.568040000000003</c:v>
                </c:pt>
                <c:pt idx="52273">
                  <c:v>21.485820000000004</c:v>
                </c:pt>
                <c:pt idx="52274">
                  <c:v>21.403180000000003</c:v>
                </c:pt>
                <c:pt idx="52275">
                  <c:v>21.319839999999999</c:v>
                </c:pt>
                <c:pt idx="52276">
                  <c:v>21.236830000000001</c:v>
                </c:pt>
                <c:pt idx="52277">
                  <c:v>21.1525</c:v>
                </c:pt>
                <c:pt idx="52278">
                  <c:v>21.066970000000001</c:v>
                </c:pt>
                <c:pt idx="52279">
                  <c:v>20.98171</c:v>
                </c:pt>
                <c:pt idx="52280">
                  <c:v>20.896240000000002</c:v>
                </c:pt>
                <c:pt idx="52281">
                  <c:v>20.811050000000002</c:v>
                </c:pt>
                <c:pt idx="52282">
                  <c:v>20.724149999999998</c:v>
                </c:pt>
                <c:pt idx="52283">
                  <c:v>20.636670000000002</c:v>
                </c:pt>
                <c:pt idx="52284">
                  <c:v>20.54842</c:v>
                </c:pt>
                <c:pt idx="52285">
                  <c:v>20.442550000000001</c:v>
                </c:pt>
                <c:pt idx="52286">
                  <c:v>20.35783</c:v>
                </c:pt>
                <c:pt idx="52287">
                  <c:v>20.271930000000001</c:v>
                </c:pt>
                <c:pt idx="52288">
                  <c:v>20.187020000000004</c:v>
                </c:pt>
                <c:pt idx="52289">
                  <c:v>20.103049999999996</c:v>
                </c:pt>
                <c:pt idx="52290">
                  <c:v>20.016359999999999</c:v>
                </c:pt>
                <c:pt idx="52291">
                  <c:v>19.928079999999998</c:v>
                </c:pt>
                <c:pt idx="52292">
                  <c:v>19.839569999999998</c:v>
                </c:pt>
                <c:pt idx="52293">
                  <c:v>19.749980000000001</c:v>
                </c:pt>
                <c:pt idx="52294">
                  <c:v>19.660429999999998</c:v>
                </c:pt>
                <c:pt idx="52295">
                  <c:v>19.569959999999998</c:v>
                </c:pt>
                <c:pt idx="52296">
                  <c:v>19.479510000000001</c:v>
                </c:pt>
                <c:pt idx="52297">
                  <c:v>19.38897</c:v>
                </c:pt>
                <c:pt idx="52298">
                  <c:v>19.300070000000002</c:v>
                </c:pt>
                <c:pt idx="52299">
                  <c:v>19.210929999999998</c:v>
                </c:pt>
                <c:pt idx="52300">
                  <c:v>19.121700000000001</c:v>
                </c:pt>
                <c:pt idx="52301">
                  <c:v>19.031690000000001</c:v>
                </c:pt>
                <c:pt idx="52302">
                  <c:v>18.943110000000001</c:v>
                </c:pt>
                <c:pt idx="52303">
                  <c:v>18.861060000000002</c:v>
                </c:pt>
                <c:pt idx="52304">
                  <c:v>18.7775</c:v>
                </c:pt>
                <c:pt idx="52305">
                  <c:v>18.704000000000001</c:v>
                </c:pt>
                <c:pt idx="52306">
                  <c:v>18.63364</c:v>
                </c:pt>
                <c:pt idx="52307">
                  <c:v>18.551569999999998</c:v>
                </c:pt>
                <c:pt idx="52308">
                  <c:v>18.470500000000001</c:v>
                </c:pt>
                <c:pt idx="52309">
                  <c:v>18.38542</c:v>
                </c:pt>
                <c:pt idx="52310">
                  <c:v>18.299389999999999</c:v>
                </c:pt>
                <c:pt idx="52311">
                  <c:v>18.212389999999999</c:v>
                </c:pt>
                <c:pt idx="52312">
                  <c:v>18.12621</c:v>
                </c:pt>
                <c:pt idx="52313">
                  <c:v>18.038160000000001</c:v>
                </c:pt>
                <c:pt idx="52314">
                  <c:v>17.950009999999999</c:v>
                </c:pt>
                <c:pt idx="52315">
                  <c:v>17.860520000000001</c:v>
                </c:pt>
                <c:pt idx="52316">
                  <c:v>17.77055</c:v>
                </c:pt>
                <c:pt idx="52317">
                  <c:v>17.680540000000001</c:v>
                </c:pt>
                <c:pt idx="52318">
                  <c:v>17.590319999999998</c:v>
                </c:pt>
                <c:pt idx="52319">
                  <c:v>17.499949999999998</c:v>
                </c:pt>
                <c:pt idx="52320">
                  <c:v>17.40934</c:v>
                </c:pt>
                <c:pt idx="52321">
                  <c:v>17.318659999999998</c:v>
                </c:pt>
                <c:pt idx="52322">
                  <c:v>17.227879999999999</c:v>
                </c:pt>
                <c:pt idx="52323">
                  <c:v>17.136379999999999</c:v>
                </c:pt>
                <c:pt idx="52324">
                  <c:v>17.045269999999999</c:v>
                </c:pt>
                <c:pt idx="52325">
                  <c:v>16.953499999999998</c:v>
                </c:pt>
                <c:pt idx="52326">
                  <c:v>16.862410000000001</c:v>
                </c:pt>
                <c:pt idx="52327">
                  <c:v>16.77495</c:v>
                </c:pt>
                <c:pt idx="52328">
                  <c:v>16.694590000000002</c:v>
                </c:pt>
                <c:pt idx="52329">
                  <c:v>16.61402</c:v>
                </c:pt>
                <c:pt idx="52330">
                  <c:v>16.535969999999999</c:v>
                </c:pt>
                <c:pt idx="52331">
                  <c:v>16.454340000000002</c:v>
                </c:pt>
                <c:pt idx="52332">
                  <c:v>16.37161</c:v>
                </c:pt>
                <c:pt idx="52333">
                  <c:v>16.29157</c:v>
                </c:pt>
                <c:pt idx="52334">
                  <c:v>16.211639999999999</c:v>
                </c:pt>
                <c:pt idx="52335">
                  <c:v>16.127560000000003</c:v>
                </c:pt>
                <c:pt idx="52336">
                  <c:v>16.046970000000002</c:v>
                </c:pt>
                <c:pt idx="52337">
                  <c:v>15.965339999999999</c:v>
                </c:pt>
                <c:pt idx="52338">
                  <c:v>15.88036</c:v>
                </c:pt>
                <c:pt idx="52339">
                  <c:v>15.794189999999999</c:v>
                </c:pt>
                <c:pt idx="52340">
                  <c:v>15.707880000000001</c:v>
                </c:pt>
                <c:pt idx="52341">
                  <c:v>15.6213</c:v>
                </c:pt>
                <c:pt idx="52342">
                  <c:v>15.533660000000001</c:v>
                </c:pt>
                <c:pt idx="52343">
                  <c:v>15.44659</c:v>
                </c:pt>
                <c:pt idx="52344">
                  <c:v>15.36059</c:v>
                </c:pt>
                <c:pt idx="52345">
                  <c:v>15.270969999999998</c:v>
                </c:pt>
                <c:pt idx="52346">
                  <c:v>15.181000000000001</c:v>
                </c:pt>
                <c:pt idx="52347">
                  <c:v>15.089589999999999</c:v>
                </c:pt>
                <c:pt idx="52348">
                  <c:v>14.997259999999999</c:v>
                </c:pt>
                <c:pt idx="52349">
                  <c:v>14.904710000000001</c:v>
                </c:pt>
                <c:pt idx="52350">
                  <c:v>14.81279</c:v>
                </c:pt>
                <c:pt idx="52351">
                  <c:v>14.72092</c:v>
                </c:pt>
                <c:pt idx="52352">
                  <c:v>14.6295</c:v>
                </c:pt>
                <c:pt idx="52353">
                  <c:v>14.53899</c:v>
                </c:pt>
                <c:pt idx="52354">
                  <c:v>14.44712</c:v>
                </c:pt>
                <c:pt idx="52355">
                  <c:v>14.35521</c:v>
                </c:pt>
                <c:pt idx="52356">
                  <c:v>14.262560000000001</c:v>
                </c:pt>
                <c:pt idx="52357">
                  <c:v>14.168970000000002</c:v>
                </c:pt>
                <c:pt idx="52358">
                  <c:v>14.075050000000001</c:v>
                </c:pt>
                <c:pt idx="52359">
                  <c:v>13.981619999999999</c:v>
                </c:pt>
                <c:pt idx="52360">
                  <c:v>13.88904</c:v>
                </c:pt>
                <c:pt idx="52361">
                  <c:v>13.797319999999999</c:v>
                </c:pt>
                <c:pt idx="52362">
                  <c:v>13.705870000000001</c:v>
                </c:pt>
                <c:pt idx="52363">
                  <c:v>13.6134</c:v>
                </c:pt>
                <c:pt idx="52364">
                  <c:v>13.52234</c:v>
                </c:pt>
                <c:pt idx="52365">
                  <c:v>13.430120000000001</c:v>
                </c:pt>
                <c:pt idx="52366">
                  <c:v>13.335710000000001</c:v>
                </c:pt>
                <c:pt idx="52367">
                  <c:v>13.24549</c:v>
                </c:pt>
                <c:pt idx="52368">
                  <c:v>13.154630000000001</c:v>
                </c:pt>
                <c:pt idx="52369">
                  <c:v>13.06202</c:v>
                </c:pt>
                <c:pt idx="52370">
                  <c:v>12.973619999999999</c:v>
                </c:pt>
                <c:pt idx="52371">
                  <c:v>12.888900000000001</c:v>
                </c:pt>
                <c:pt idx="52372">
                  <c:v>12.797369999999999</c:v>
                </c:pt>
                <c:pt idx="52373">
                  <c:v>12.707839999999999</c:v>
                </c:pt>
                <c:pt idx="52374">
                  <c:v>12.61731</c:v>
                </c:pt>
                <c:pt idx="52375">
                  <c:v>12.525040000000001</c:v>
                </c:pt>
                <c:pt idx="52376">
                  <c:v>12.433829999999999</c:v>
                </c:pt>
                <c:pt idx="52377">
                  <c:v>12.343900000000001</c:v>
                </c:pt>
                <c:pt idx="52378">
                  <c:v>12.25173</c:v>
                </c:pt>
                <c:pt idx="52379">
                  <c:v>12.15691</c:v>
                </c:pt>
                <c:pt idx="52380">
                  <c:v>12.055309999999999</c:v>
                </c:pt>
                <c:pt idx="52381">
                  <c:v>11.959850000000001</c:v>
                </c:pt>
                <c:pt idx="52382">
                  <c:v>11.863669999999999</c:v>
                </c:pt>
                <c:pt idx="52383">
                  <c:v>11.766810000000001</c:v>
                </c:pt>
                <c:pt idx="52384">
                  <c:v>11.669750000000001</c:v>
                </c:pt>
                <c:pt idx="52385">
                  <c:v>11.57287</c:v>
                </c:pt>
                <c:pt idx="52386">
                  <c:v>11.475729999999999</c:v>
                </c:pt>
                <c:pt idx="52387">
                  <c:v>11.37799</c:v>
                </c:pt>
                <c:pt idx="52388">
                  <c:v>11.280520000000001</c:v>
                </c:pt>
                <c:pt idx="52389">
                  <c:v>11.18257</c:v>
                </c:pt>
                <c:pt idx="52390">
                  <c:v>11.084769999999999</c:v>
                </c:pt>
                <c:pt idx="52391">
                  <c:v>10.986789999999999</c:v>
                </c:pt>
                <c:pt idx="52392">
                  <c:v>10.888480000000001</c:v>
                </c:pt>
                <c:pt idx="52393">
                  <c:v>10.790649999999999</c:v>
                </c:pt>
                <c:pt idx="52394">
                  <c:v>10.692269999999999</c:v>
                </c:pt>
                <c:pt idx="52395">
                  <c:v>10.59366</c:v>
                </c:pt>
                <c:pt idx="52396">
                  <c:v>10.49526</c:v>
                </c:pt>
                <c:pt idx="52397">
                  <c:v>10.397300000000001</c:v>
                </c:pt>
                <c:pt idx="52398">
                  <c:v>10.299009999999999</c:v>
                </c:pt>
                <c:pt idx="52399">
                  <c:v>10.200560000000001</c:v>
                </c:pt>
                <c:pt idx="52400">
                  <c:v>10.102320000000001</c:v>
                </c:pt>
                <c:pt idx="52401">
                  <c:v>10.00437</c:v>
                </c:pt>
                <c:pt idx="52402">
                  <c:v>9.9066329999999994</c:v>
                </c:pt>
                <c:pt idx="52403">
                  <c:v>9.8095099999999995</c:v>
                </c:pt>
                <c:pt idx="52404">
                  <c:v>9.7121480000000009</c:v>
                </c:pt>
                <c:pt idx="52405">
                  <c:v>9.6144649999999992</c:v>
                </c:pt>
                <c:pt idx="52406">
                  <c:v>9.5164420000000014</c:v>
                </c:pt>
                <c:pt idx="52407">
                  <c:v>9.4178519999999999</c:v>
                </c:pt>
                <c:pt idx="52408">
                  <c:v>9.320041999999999</c:v>
                </c:pt>
                <c:pt idx="52409">
                  <c:v>9.2224589999999989</c:v>
                </c:pt>
                <c:pt idx="52410">
                  <c:v>9.1246930000000006</c:v>
                </c:pt>
                <c:pt idx="52411">
                  <c:v>9.0265240000000002</c:v>
                </c:pt>
                <c:pt idx="52412">
                  <c:v>8.9287589999999994</c:v>
                </c:pt>
                <c:pt idx="52413">
                  <c:v>8.8317809999999994</c:v>
                </c:pt>
                <c:pt idx="52414">
                  <c:v>8.7341879999999996</c:v>
                </c:pt>
                <c:pt idx="52415">
                  <c:v>8.6371590000000005</c:v>
                </c:pt>
                <c:pt idx="52416">
                  <c:v>8.5393129999999999</c:v>
                </c:pt>
                <c:pt idx="52417">
                  <c:v>8.4416619999999991</c:v>
                </c:pt>
                <c:pt idx="52418">
                  <c:v>8.3431789999999992</c:v>
                </c:pt>
                <c:pt idx="52419">
                  <c:v>8.2446520000000003</c:v>
                </c:pt>
                <c:pt idx="52420">
                  <c:v>8.1460449999999991</c:v>
                </c:pt>
                <c:pt idx="52421">
                  <c:v>8.0472780000000004</c:v>
                </c:pt>
                <c:pt idx="52422">
                  <c:v>7.9491420000000002</c:v>
                </c:pt>
                <c:pt idx="52423">
                  <c:v>7.8501710000000005</c:v>
                </c:pt>
                <c:pt idx="52424">
                  <c:v>7.7506459999999997</c:v>
                </c:pt>
                <c:pt idx="52425">
                  <c:v>7.651326000000001</c:v>
                </c:pt>
                <c:pt idx="52426">
                  <c:v>7.5517570000000003</c:v>
                </c:pt>
                <c:pt idx="52427">
                  <c:v>7.4516479999999996</c:v>
                </c:pt>
                <c:pt idx="52428">
                  <c:v>7.3526930000000004</c:v>
                </c:pt>
                <c:pt idx="52429">
                  <c:v>7.2581490000000004</c:v>
                </c:pt>
                <c:pt idx="52430">
                  <c:v>7.1615490000000008</c:v>
                </c:pt>
                <c:pt idx="52431">
                  <c:v>7.063917</c:v>
                </c:pt>
                <c:pt idx="52432">
                  <c:v>6.9661030000000004</c:v>
                </c:pt>
                <c:pt idx="52433">
                  <c:v>6.8686380000000007</c:v>
                </c:pt>
                <c:pt idx="52434">
                  <c:v>6.7730959999999998</c:v>
                </c:pt>
                <c:pt idx="52435">
                  <c:v>6.6786579999999995</c:v>
                </c:pt>
                <c:pt idx="52436">
                  <c:v>6.5842100000000006</c:v>
                </c:pt>
                <c:pt idx="52437">
                  <c:v>6.4895300000000002</c:v>
                </c:pt>
                <c:pt idx="52438">
                  <c:v>6.3938209999999991</c:v>
                </c:pt>
                <c:pt idx="52439">
                  <c:v>6.2963939999999994</c:v>
                </c:pt>
                <c:pt idx="52440">
                  <c:v>6.1985659999999996</c:v>
                </c:pt>
                <c:pt idx="52441">
                  <c:v>6.1006059999999991</c:v>
                </c:pt>
                <c:pt idx="52442">
                  <c:v>6.0021789999999999</c:v>
                </c:pt>
                <c:pt idx="52443">
                  <c:v>5.9035879999999992</c:v>
                </c:pt>
                <c:pt idx="52444">
                  <c:v>5.8048719999999996</c:v>
                </c:pt>
                <c:pt idx="52445">
                  <c:v>5.7062939999999998</c:v>
                </c:pt>
                <c:pt idx="52446">
                  <c:v>5.6086510000000001</c:v>
                </c:pt>
                <c:pt idx="52447">
                  <c:v>5.5123109999999995</c:v>
                </c:pt>
                <c:pt idx="52448">
                  <c:v>5.4177309999999999</c:v>
                </c:pt>
                <c:pt idx="52449">
                  <c:v>5.3203639999999996</c:v>
                </c:pt>
                <c:pt idx="52450">
                  <c:v>5.2229329999999994</c:v>
                </c:pt>
                <c:pt idx="52451">
                  <c:v>5.1249509999999994</c:v>
                </c:pt>
                <c:pt idx="52452">
                  <c:v>5.0256780000000001</c:v>
                </c:pt>
                <c:pt idx="52453">
                  <c:v>4.9264790000000005</c:v>
                </c:pt>
                <c:pt idx="52454">
                  <c:v>4.8287110000000002</c:v>
                </c:pt>
                <c:pt idx="52455">
                  <c:v>4.7299740000000003</c:v>
                </c:pt>
                <c:pt idx="52456">
                  <c:v>4.6304780000000001</c:v>
                </c:pt>
                <c:pt idx="52457">
                  <c:v>4.5315799999999999</c:v>
                </c:pt>
                <c:pt idx="52458">
                  <c:v>4.4329580000000002</c:v>
                </c:pt>
                <c:pt idx="52459">
                  <c:v>4.3346520000000002</c:v>
                </c:pt>
                <c:pt idx="52460">
                  <c:v>4.2371870000000005</c:v>
                </c:pt>
                <c:pt idx="52461">
                  <c:v>4.1391099999999996</c:v>
                </c:pt>
                <c:pt idx="52462">
                  <c:v>4.0408559999999998</c:v>
                </c:pt>
                <c:pt idx="52463">
                  <c:v>3.9414749999999996</c:v>
                </c:pt>
                <c:pt idx="52464">
                  <c:v>3.842139</c:v>
                </c:pt>
                <c:pt idx="52465">
                  <c:v>3.7427719999999995</c:v>
                </c:pt>
                <c:pt idx="52466">
                  <c:v>3.6433770000000001</c:v>
                </c:pt>
                <c:pt idx="52467">
                  <c:v>3.5441060000000002</c:v>
                </c:pt>
                <c:pt idx="52468">
                  <c:v>3.4449770000000002</c:v>
                </c:pt>
                <c:pt idx="52469">
                  <c:v>3.3456540000000001</c:v>
                </c:pt>
                <c:pt idx="52470">
                  <c:v>3.2462619999999998</c:v>
                </c:pt>
                <c:pt idx="52471">
                  <c:v>3.1465300000000003</c:v>
                </c:pt>
                <c:pt idx="52472">
                  <c:v>3.0469119999999998</c:v>
                </c:pt>
                <c:pt idx="52473">
                  <c:v>2.9471380000000003</c:v>
                </c:pt>
                <c:pt idx="52474">
                  <c:v>2.8473619999999999</c:v>
                </c:pt>
                <c:pt idx="52475">
                  <c:v>2.7478190000000002</c:v>
                </c:pt>
                <c:pt idx="52476">
                  <c:v>2.6480269999999999</c:v>
                </c:pt>
                <c:pt idx="52477">
                  <c:v>2.5487850000000001</c:v>
                </c:pt>
                <c:pt idx="52478">
                  <c:v>2.4509650000000001</c:v>
                </c:pt>
                <c:pt idx="52479">
                  <c:v>2.3404210000000001</c:v>
                </c:pt>
                <c:pt idx="52480">
                  <c:v>2.2376960000000001</c:v>
                </c:pt>
                <c:pt idx="52481">
                  <c:v>2.1382080000000001</c:v>
                </c:pt>
                <c:pt idx="52482">
                  <c:v>2.041452</c:v>
                </c:pt>
                <c:pt idx="52483">
                  <c:v>1.9428829999999999</c:v>
                </c:pt>
                <c:pt idx="52484">
                  <c:v>1.844484</c:v>
                </c:pt>
                <c:pt idx="52485">
                  <c:v>1.7453730000000001</c:v>
                </c:pt>
                <c:pt idx="52486">
                  <c:v>1.6461129999999999</c:v>
                </c:pt>
                <c:pt idx="52487">
                  <c:v>1.5477650000000001</c:v>
                </c:pt>
                <c:pt idx="52488">
                  <c:v>1.4524919999999999</c:v>
                </c:pt>
                <c:pt idx="52489">
                  <c:v>1.35684</c:v>
                </c:pt>
                <c:pt idx="52490">
                  <c:v>1.259341</c:v>
                </c:pt>
                <c:pt idx="52491">
                  <c:v>1.1619470000000001</c:v>
                </c:pt>
                <c:pt idx="52492">
                  <c:v>1.0637570000000001</c:v>
                </c:pt>
                <c:pt idx="52493">
                  <c:v>0.96538899999999994</c:v>
                </c:pt>
                <c:pt idx="52494">
                  <c:v>0.86695190000000011</c:v>
                </c:pt>
                <c:pt idx="52495">
                  <c:v>0.76876639999999996</c:v>
                </c:pt>
                <c:pt idx="52496">
                  <c:v>0.6705797</c:v>
                </c:pt>
                <c:pt idx="52497">
                  <c:v>0.57392540000000003</c:v>
                </c:pt>
                <c:pt idx="52498">
                  <c:v>0.48132900000000001</c:v>
                </c:pt>
                <c:pt idx="52499">
                  <c:v>0.38888220000000001</c:v>
                </c:pt>
                <c:pt idx="52500">
                  <c:v>0.30065419999999998</c:v>
                </c:pt>
                <c:pt idx="52501">
                  <c:v>0.20884449999999999</c:v>
                </c:pt>
                <c:pt idx="52502">
                  <c:v>0.1152474</c:v>
                </c:pt>
                <c:pt idx="52503">
                  <c:v>2.0492670000000001E-2</c:v>
                </c:pt>
                <c:pt idx="52504">
                  <c:v>-7.4401500000000009E-2</c:v>
                </c:pt>
                <c:pt idx="52505">
                  <c:v>-0.1685739</c:v>
                </c:pt>
                <c:pt idx="52506">
                  <c:v>-0.26357410000000003</c:v>
                </c:pt>
                <c:pt idx="52507">
                  <c:v>-0.35952329999999999</c:v>
                </c:pt>
                <c:pt idx="52508">
                  <c:v>-0.45587959999999994</c:v>
                </c:pt>
                <c:pt idx="52509">
                  <c:v>-0.55263879999999999</c:v>
                </c:pt>
                <c:pt idx="52510">
                  <c:v>-0.64945459999999999</c:v>
                </c:pt>
                <c:pt idx="52511">
                  <c:v>-0.74475230000000003</c:v>
                </c:pt>
                <c:pt idx="52512">
                  <c:v>-0.84024730000000003</c:v>
                </c:pt>
                <c:pt idx="52513">
                  <c:v>-0.93364510000000001</c:v>
                </c:pt>
                <c:pt idx="52514">
                  <c:v>-1.0267869999999999</c:v>
                </c:pt>
                <c:pt idx="52515">
                  <c:v>-1.120622</c:v>
                </c:pt>
                <c:pt idx="52516">
                  <c:v>-1.2154769999999999</c:v>
                </c:pt>
                <c:pt idx="52517">
                  <c:v>-1.310225</c:v>
                </c:pt>
                <c:pt idx="52518">
                  <c:v>-1.4070009999999999</c:v>
                </c:pt>
                <c:pt idx="52519">
                  <c:v>-1.503199</c:v>
                </c:pt>
                <c:pt idx="52520">
                  <c:v>-1.599872</c:v>
                </c:pt>
                <c:pt idx="52521">
                  <c:v>-1.6969590000000001</c:v>
                </c:pt>
                <c:pt idx="52522">
                  <c:v>-1.7942720000000001</c:v>
                </c:pt>
                <c:pt idx="52523">
                  <c:v>-1.891689</c:v>
                </c:pt>
                <c:pt idx="52524">
                  <c:v>-1.9895660000000002</c:v>
                </c:pt>
                <c:pt idx="52525">
                  <c:v>-2.0870579999999999</c:v>
                </c:pt>
                <c:pt idx="52526">
                  <c:v>-2.1812309999999999</c:v>
                </c:pt>
                <c:pt idx="52527">
                  <c:v>-2.2761680000000002</c:v>
                </c:pt>
                <c:pt idx="52528">
                  <c:v>-2.3699050000000002</c:v>
                </c:pt>
                <c:pt idx="52529">
                  <c:v>-2.4654370000000001</c:v>
                </c:pt>
                <c:pt idx="52530">
                  <c:v>-2.5591089999999999</c:v>
                </c:pt>
                <c:pt idx="52531">
                  <c:v>-2.6544990000000004</c:v>
                </c:pt>
                <c:pt idx="52532">
                  <c:v>-2.7511429999999999</c:v>
                </c:pt>
                <c:pt idx="52533">
                  <c:v>-2.846597</c:v>
                </c:pt>
                <c:pt idx="52534">
                  <c:v>-2.940626</c:v>
                </c:pt>
                <c:pt idx="52535">
                  <c:v>-3.0346340000000001</c:v>
                </c:pt>
                <c:pt idx="52536">
                  <c:v>-3.1247500000000001</c:v>
                </c:pt>
                <c:pt idx="52537">
                  <c:v>-3.220774</c:v>
                </c:pt>
                <c:pt idx="52538">
                  <c:v>-3.317123</c:v>
                </c:pt>
                <c:pt idx="52539">
                  <c:v>-3.413932</c:v>
                </c:pt>
                <c:pt idx="52540">
                  <c:v>-3.509334</c:v>
                </c:pt>
                <c:pt idx="52541">
                  <c:v>-3.6054439999999999</c:v>
                </c:pt>
                <c:pt idx="52542">
                  <c:v>-3.7024720000000002</c:v>
                </c:pt>
                <c:pt idx="52543">
                  <c:v>-3.7989959999999998</c:v>
                </c:pt>
                <c:pt idx="52544">
                  <c:v>-3.8962639999999999</c:v>
                </c:pt>
                <c:pt idx="52545">
                  <c:v>-3.9937580000000001</c:v>
                </c:pt>
                <c:pt idx="52546">
                  <c:v>-4.0916809999999995</c:v>
                </c:pt>
                <c:pt idx="52547">
                  <c:v>-4.1884569999999997</c:v>
                </c:pt>
                <c:pt idx="52548">
                  <c:v>-4.2929820000000003</c:v>
                </c:pt>
                <c:pt idx="52549">
                  <c:v>-4.3917659999999996</c:v>
                </c:pt>
                <c:pt idx="52550">
                  <c:v>-4.4892469999999998</c:v>
                </c:pt>
                <c:pt idx="52551">
                  <c:v>-4.5868649999999995</c:v>
                </c:pt>
                <c:pt idx="52552">
                  <c:v>-4.6845039999999996</c:v>
                </c:pt>
                <c:pt idx="52553">
                  <c:v>-4.7800520000000004</c:v>
                </c:pt>
                <c:pt idx="52554">
                  <c:v>-4.8758020000000002</c:v>
                </c:pt>
                <c:pt idx="52555">
                  <c:v>-4.969354</c:v>
                </c:pt>
                <c:pt idx="52556">
                  <c:v>-5.066103</c:v>
                </c:pt>
                <c:pt idx="52557">
                  <c:v>-5.1626620000000001</c:v>
                </c:pt>
                <c:pt idx="52558">
                  <c:v>-5.2601250000000004</c:v>
                </c:pt>
                <c:pt idx="52559">
                  <c:v>-5.3574960000000003</c:v>
                </c:pt>
                <c:pt idx="52560">
                  <c:v>-5.4556450000000005</c:v>
                </c:pt>
                <c:pt idx="52561">
                  <c:v>-5.5537349999999996</c:v>
                </c:pt>
                <c:pt idx="52562">
                  <c:v>-5.6438880000000005</c:v>
                </c:pt>
                <c:pt idx="52563">
                  <c:v>-5.7285969999999997</c:v>
                </c:pt>
                <c:pt idx="52564">
                  <c:v>-5.8229640000000007</c:v>
                </c:pt>
                <c:pt idx="52565">
                  <c:v>-5.9188559999999999</c:v>
                </c:pt>
                <c:pt idx="52566">
                  <c:v>-6.0156290000000006</c:v>
                </c:pt>
                <c:pt idx="52567">
                  <c:v>-6.111858999999999</c:v>
                </c:pt>
                <c:pt idx="52568">
                  <c:v>-6.2065830000000002</c:v>
                </c:pt>
                <c:pt idx="52569">
                  <c:v>-6.3017120000000002</c:v>
                </c:pt>
                <c:pt idx="52570">
                  <c:v>-6.3977019999999998</c:v>
                </c:pt>
                <c:pt idx="52571">
                  <c:v>-6.4919720000000005</c:v>
                </c:pt>
                <c:pt idx="52572">
                  <c:v>-6.586784999999999</c:v>
                </c:pt>
                <c:pt idx="52573">
                  <c:v>-6.6809079999999996</c:v>
                </c:pt>
                <c:pt idx="52574">
                  <c:v>-6.7748489999999997</c:v>
                </c:pt>
                <c:pt idx="52575">
                  <c:v>-6.870044</c:v>
                </c:pt>
                <c:pt idx="52576">
                  <c:v>-6.9660650000000004</c:v>
                </c:pt>
                <c:pt idx="52577">
                  <c:v>-7.0630300000000004</c:v>
                </c:pt>
                <c:pt idx="52578">
                  <c:v>-7.1596040000000007</c:v>
                </c:pt>
                <c:pt idx="52579">
                  <c:v>-7.2569930000000005</c:v>
                </c:pt>
                <c:pt idx="52580">
                  <c:v>-7.3538209999999999</c:v>
                </c:pt>
                <c:pt idx="52581">
                  <c:v>-7.4517350000000002</c:v>
                </c:pt>
                <c:pt idx="52582">
                  <c:v>-7.5486830000000005</c:v>
                </c:pt>
                <c:pt idx="52583">
                  <c:v>-7.645988</c:v>
                </c:pt>
                <c:pt idx="52584">
                  <c:v>-7.743411</c:v>
                </c:pt>
                <c:pt idx="52585">
                  <c:v>-7.8411840000000002</c:v>
                </c:pt>
                <c:pt idx="52586">
                  <c:v>-7.9389540000000007</c:v>
                </c:pt>
                <c:pt idx="52587">
                  <c:v>-8.0365989999999989</c:v>
                </c:pt>
                <c:pt idx="52588">
                  <c:v>-8.1294719999999998</c:v>
                </c:pt>
                <c:pt idx="52589">
                  <c:v>-8.2212890000000005</c:v>
                </c:pt>
                <c:pt idx="52590">
                  <c:v>-8.3117230000000006</c:v>
                </c:pt>
                <c:pt idx="52591">
                  <c:v>-8.4053210000000007</c:v>
                </c:pt>
                <c:pt idx="52592">
                  <c:v>-8.4982500000000005</c:v>
                </c:pt>
                <c:pt idx="52593">
                  <c:v>-8.5930680000000006</c:v>
                </c:pt>
                <c:pt idx="52594">
                  <c:v>-8.688407999999999</c:v>
                </c:pt>
                <c:pt idx="52595">
                  <c:v>-8.7841400000000007</c:v>
                </c:pt>
                <c:pt idx="52596">
                  <c:v>-8.8808849999999993</c:v>
                </c:pt>
                <c:pt idx="52597">
                  <c:v>-8.9769710000000007</c:v>
                </c:pt>
                <c:pt idx="52598">
                  <c:v>-9.0737129999999997</c:v>
                </c:pt>
                <c:pt idx="52599">
                  <c:v>-9.1700630000000007</c:v>
                </c:pt>
                <c:pt idx="52600">
                  <c:v>-9.267099</c:v>
                </c:pt>
                <c:pt idx="52601">
                  <c:v>-9.3638310000000011</c:v>
                </c:pt>
                <c:pt idx="52602">
                  <c:v>-9.4604010000000009</c:v>
                </c:pt>
                <c:pt idx="52603">
                  <c:v>-9.5574469999999998</c:v>
                </c:pt>
                <c:pt idx="52604">
                  <c:v>-9.6540979999999994</c:v>
                </c:pt>
                <c:pt idx="52605">
                  <c:v>-9.7489210000000011</c:v>
                </c:pt>
                <c:pt idx="52606">
                  <c:v>-9.8436839999999997</c:v>
                </c:pt>
                <c:pt idx="52607">
                  <c:v>-9.9388489999999994</c:v>
                </c:pt>
                <c:pt idx="52608">
                  <c:v>-10.034380000000001</c:v>
                </c:pt>
                <c:pt idx="52609">
                  <c:v>-10.130509999999999</c:v>
                </c:pt>
                <c:pt idx="52610">
                  <c:v>-10.22682</c:v>
                </c:pt>
                <c:pt idx="52611">
                  <c:v>-10.323070000000001</c:v>
                </c:pt>
                <c:pt idx="52612">
                  <c:v>-10.419229999999999</c:v>
                </c:pt>
                <c:pt idx="52613">
                  <c:v>-10.512919999999999</c:v>
                </c:pt>
                <c:pt idx="52614">
                  <c:v>-10.608610000000001</c:v>
                </c:pt>
                <c:pt idx="52615">
                  <c:v>-10.70449</c:v>
                </c:pt>
                <c:pt idx="52616">
                  <c:v>-10.800050000000001</c:v>
                </c:pt>
                <c:pt idx="52617">
                  <c:v>-10.89561</c:v>
                </c:pt>
                <c:pt idx="52618">
                  <c:v>-10.991709999999999</c:v>
                </c:pt>
                <c:pt idx="52619">
                  <c:v>-11.08785</c:v>
                </c:pt>
                <c:pt idx="52620">
                  <c:v>-11.184130000000001</c:v>
                </c:pt>
                <c:pt idx="52621">
                  <c:v>-11.280460000000001</c:v>
                </c:pt>
                <c:pt idx="52622">
                  <c:v>-11.376489999999999</c:v>
                </c:pt>
                <c:pt idx="52623">
                  <c:v>-11.47254</c:v>
                </c:pt>
                <c:pt idx="52624">
                  <c:v>-11.568670000000001</c:v>
                </c:pt>
                <c:pt idx="52625">
                  <c:v>-11.66494</c:v>
                </c:pt>
                <c:pt idx="52626">
                  <c:v>-11.761040000000001</c:v>
                </c:pt>
                <c:pt idx="52627">
                  <c:v>-11.85683</c:v>
                </c:pt>
                <c:pt idx="52628">
                  <c:v>-11.95298</c:v>
                </c:pt>
                <c:pt idx="52629">
                  <c:v>-12.04969</c:v>
                </c:pt>
                <c:pt idx="52630">
                  <c:v>-12.142980000000001</c:v>
                </c:pt>
                <c:pt idx="52631">
                  <c:v>-12.237869999999999</c:v>
                </c:pt>
                <c:pt idx="52632">
                  <c:v>-12.3346</c:v>
                </c:pt>
                <c:pt idx="52633">
                  <c:v>-12.430509999999998</c:v>
                </c:pt>
                <c:pt idx="52634">
                  <c:v>-12.52661</c:v>
                </c:pt>
                <c:pt idx="52635">
                  <c:v>-12.62175</c:v>
                </c:pt>
                <c:pt idx="52636">
                  <c:v>-12.717780000000001</c:v>
                </c:pt>
                <c:pt idx="52637">
                  <c:v>-12.813319999999999</c:v>
                </c:pt>
                <c:pt idx="52638">
                  <c:v>-12.90903</c:v>
                </c:pt>
                <c:pt idx="52639">
                  <c:v>-13.00328</c:v>
                </c:pt>
                <c:pt idx="52640">
                  <c:v>-13.098330000000001</c:v>
                </c:pt>
                <c:pt idx="52641">
                  <c:v>-13.189080000000001</c:v>
                </c:pt>
                <c:pt idx="52642">
                  <c:v>-13.28163</c:v>
                </c:pt>
                <c:pt idx="52643">
                  <c:v>-13.373850000000001</c:v>
                </c:pt>
                <c:pt idx="52644">
                  <c:v>-13.46838</c:v>
                </c:pt>
                <c:pt idx="52645">
                  <c:v>-13.56241</c:v>
                </c:pt>
                <c:pt idx="52646">
                  <c:v>-13.656610000000001</c:v>
                </c:pt>
                <c:pt idx="52647">
                  <c:v>-13.751040000000001</c:v>
                </c:pt>
                <c:pt idx="52648">
                  <c:v>-13.845849999999999</c:v>
                </c:pt>
                <c:pt idx="52649">
                  <c:v>-13.94087</c:v>
                </c:pt>
                <c:pt idx="52650">
                  <c:v>-14.03519</c:v>
                </c:pt>
                <c:pt idx="52651">
                  <c:v>-14.12895</c:v>
                </c:pt>
                <c:pt idx="52652">
                  <c:v>-14.222859999999999</c:v>
                </c:pt>
                <c:pt idx="52653">
                  <c:v>-14.317489999999999</c:v>
                </c:pt>
                <c:pt idx="52654">
                  <c:v>-14.412000000000001</c:v>
                </c:pt>
                <c:pt idx="52655">
                  <c:v>-14.5055</c:v>
                </c:pt>
                <c:pt idx="52656">
                  <c:v>-14.599399999999999</c:v>
                </c:pt>
                <c:pt idx="52657">
                  <c:v>-14.692740000000001</c:v>
                </c:pt>
                <c:pt idx="52658">
                  <c:v>-14.78637</c:v>
                </c:pt>
                <c:pt idx="52659">
                  <c:v>-14.879659999999999</c:v>
                </c:pt>
                <c:pt idx="52660">
                  <c:v>-14.97297</c:v>
                </c:pt>
                <c:pt idx="52661">
                  <c:v>-15.066649999999999</c:v>
                </c:pt>
                <c:pt idx="52662">
                  <c:v>-15.159579999999998</c:v>
                </c:pt>
                <c:pt idx="52663">
                  <c:v>-15.252749999999999</c:v>
                </c:pt>
                <c:pt idx="52664">
                  <c:v>-15.345510000000001</c:v>
                </c:pt>
                <c:pt idx="52665">
                  <c:v>-15.43891</c:v>
                </c:pt>
                <c:pt idx="52666">
                  <c:v>-15.532459999999999</c:v>
                </c:pt>
                <c:pt idx="52667">
                  <c:v>-15.626139999999999</c:v>
                </c:pt>
                <c:pt idx="52668">
                  <c:v>-15.71936</c:v>
                </c:pt>
                <c:pt idx="52669">
                  <c:v>-15.80979</c:v>
                </c:pt>
                <c:pt idx="52670">
                  <c:v>-15.903229999999999</c:v>
                </c:pt>
                <c:pt idx="52671">
                  <c:v>-15.99624</c:v>
                </c:pt>
                <c:pt idx="52672">
                  <c:v>-16.089980000000001</c:v>
                </c:pt>
                <c:pt idx="52673">
                  <c:v>-16.182190000000002</c:v>
                </c:pt>
                <c:pt idx="52674">
                  <c:v>-16.27627</c:v>
                </c:pt>
                <c:pt idx="52675">
                  <c:v>-16.369440000000001</c:v>
                </c:pt>
                <c:pt idx="52676">
                  <c:v>-16.462250000000001</c:v>
                </c:pt>
                <c:pt idx="52677">
                  <c:v>-16.552770000000002</c:v>
                </c:pt>
                <c:pt idx="52678">
                  <c:v>-16.644030000000001</c:v>
                </c:pt>
                <c:pt idx="52679">
                  <c:v>-16.735979999999998</c:v>
                </c:pt>
                <c:pt idx="52680">
                  <c:v>-16.828030000000002</c:v>
                </c:pt>
                <c:pt idx="52681">
                  <c:v>-16.91938</c:v>
                </c:pt>
                <c:pt idx="52682">
                  <c:v>-17.010280000000002</c:v>
                </c:pt>
                <c:pt idx="52683">
                  <c:v>-17.100709999999999</c:v>
                </c:pt>
                <c:pt idx="52684">
                  <c:v>-17.191749999999999</c:v>
                </c:pt>
                <c:pt idx="52685">
                  <c:v>-17.282820000000001</c:v>
                </c:pt>
                <c:pt idx="52686">
                  <c:v>-17.37313</c:v>
                </c:pt>
                <c:pt idx="52687">
                  <c:v>-17.464210000000001</c:v>
                </c:pt>
                <c:pt idx="52688">
                  <c:v>-17.55555</c:v>
                </c:pt>
                <c:pt idx="52689">
                  <c:v>-17.64697</c:v>
                </c:pt>
                <c:pt idx="52690">
                  <c:v>-17.73762</c:v>
                </c:pt>
                <c:pt idx="52691">
                  <c:v>-17.828990000000001</c:v>
                </c:pt>
                <c:pt idx="52692">
                  <c:v>-17.919689999999999</c:v>
                </c:pt>
                <c:pt idx="52693">
                  <c:v>-18.010850000000001</c:v>
                </c:pt>
                <c:pt idx="52694">
                  <c:v>-18.10162</c:v>
                </c:pt>
                <c:pt idx="52695">
                  <c:v>-18.19229</c:v>
                </c:pt>
                <c:pt idx="52696">
                  <c:v>-18.28285</c:v>
                </c:pt>
                <c:pt idx="52697">
                  <c:v>-18.374179999999999</c:v>
                </c:pt>
                <c:pt idx="52698">
                  <c:v>-18.465009999999999</c:v>
                </c:pt>
                <c:pt idx="52699">
                  <c:v>-18.555389999999999</c:v>
                </c:pt>
                <c:pt idx="52700">
                  <c:v>-18.64629</c:v>
                </c:pt>
                <c:pt idx="52701">
                  <c:v>-18.736999999999998</c:v>
                </c:pt>
                <c:pt idx="52702">
                  <c:v>-18.827279999999998</c:v>
                </c:pt>
                <c:pt idx="52703">
                  <c:v>-18.918140000000001</c:v>
                </c:pt>
                <c:pt idx="52704">
                  <c:v>-19.008179999999999</c:v>
                </c:pt>
                <c:pt idx="52705">
                  <c:v>-19.096150000000002</c:v>
                </c:pt>
                <c:pt idx="52706">
                  <c:v>-19.184249999999999</c:v>
                </c:pt>
                <c:pt idx="52707">
                  <c:v>-19.272480000000002</c:v>
                </c:pt>
                <c:pt idx="52708">
                  <c:v>-19.361049999999999</c:v>
                </c:pt>
                <c:pt idx="52709">
                  <c:v>-19.449059999999999</c:v>
                </c:pt>
                <c:pt idx="52710">
                  <c:v>-19.537599999999998</c:v>
                </c:pt>
                <c:pt idx="52711">
                  <c:v>-19.625579999999999</c:v>
                </c:pt>
                <c:pt idx="52712">
                  <c:v>-19.713639999999998</c:v>
                </c:pt>
                <c:pt idx="52713">
                  <c:v>-19.801679999999998</c:v>
                </c:pt>
                <c:pt idx="52714">
                  <c:v>-19.888480000000001</c:v>
                </c:pt>
                <c:pt idx="52715">
                  <c:v>-19.974879999999999</c:v>
                </c:pt>
                <c:pt idx="52716">
                  <c:v>-20.06174</c:v>
                </c:pt>
                <c:pt idx="52717">
                  <c:v>-20.148879999999998</c:v>
                </c:pt>
                <c:pt idx="52718">
                  <c:v>-20.236699999999999</c:v>
                </c:pt>
                <c:pt idx="52719">
                  <c:v>-20.324330000000003</c:v>
                </c:pt>
                <c:pt idx="52720">
                  <c:v>-20.412520000000001</c:v>
                </c:pt>
                <c:pt idx="52721">
                  <c:v>-20.522320000000001</c:v>
                </c:pt>
                <c:pt idx="52722">
                  <c:v>-20.613510000000002</c:v>
                </c:pt>
                <c:pt idx="52723">
                  <c:v>-20.70224</c:v>
                </c:pt>
                <c:pt idx="52724">
                  <c:v>-20.789209999999997</c:v>
                </c:pt>
                <c:pt idx="52725">
                  <c:v>-20.876039999999996</c:v>
                </c:pt>
                <c:pt idx="52726">
                  <c:v>-20.962019999999999</c:v>
                </c:pt>
                <c:pt idx="52727">
                  <c:v>-21.046619999999997</c:v>
                </c:pt>
                <c:pt idx="52728">
                  <c:v>-21.132149999999999</c:v>
                </c:pt>
                <c:pt idx="52729">
                  <c:v>-21.217709999999997</c:v>
                </c:pt>
                <c:pt idx="52730">
                  <c:v>-21.30321</c:v>
                </c:pt>
                <c:pt idx="52731">
                  <c:v>-21.388719999999999</c:v>
                </c:pt>
                <c:pt idx="52732">
                  <c:v>-21.474319999999999</c:v>
                </c:pt>
                <c:pt idx="52733">
                  <c:v>-21.559439999999999</c:v>
                </c:pt>
                <c:pt idx="52734">
                  <c:v>-21.644679999999997</c:v>
                </c:pt>
                <c:pt idx="52735">
                  <c:v>-21.729660000000003</c:v>
                </c:pt>
                <c:pt idx="52736">
                  <c:v>-21.81944</c:v>
                </c:pt>
                <c:pt idx="52737">
                  <c:v>-21.906310000000001</c:v>
                </c:pt>
                <c:pt idx="52738">
                  <c:v>-21.991200000000003</c:v>
                </c:pt>
                <c:pt idx="52739">
                  <c:v>-22.07526</c:v>
                </c:pt>
                <c:pt idx="52740">
                  <c:v>-22.1585</c:v>
                </c:pt>
                <c:pt idx="52741">
                  <c:v>-22.241710000000001</c:v>
                </c:pt>
                <c:pt idx="52742">
                  <c:v>-22.32377</c:v>
                </c:pt>
                <c:pt idx="52743">
                  <c:v>-22.404829999999997</c:v>
                </c:pt>
                <c:pt idx="52744">
                  <c:v>-22.484449999999999</c:v>
                </c:pt>
                <c:pt idx="52745">
                  <c:v>-22.564410000000002</c:v>
                </c:pt>
                <c:pt idx="52746">
                  <c:v>-22.645699999999998</c:v>
                </c:pt>
                <c:pt idx="52747">
                  <c:v>-22.72503</c:v>
                </c:pt>
                <c:pt idx="52748">
                  <c:v>-22.805509999999998</c:v>
                </c:pt>
                <c:pt idx="52749">
                  <c:v>-22.884980000000002</c:v>
                </c:pt>
                <c:pt idx="52750">
                  <c:v>-22.965620000000001</c:v>
                </c:pt>
                <c:pt idx="52751">
                  <c:v>-23.045159999999999</c:v>
                </c:pt>
                <c:pt idx="52752">
                  <c:v>-23.126269999999998</c:v>
                </c:pt>
                <c:pt idx="52753">
                  <c:v>-23.20749</c:v>
                </c:pt>
                <c:pt idx="52754">
                  <c:v>-23.2883</c:v>
                </c:pt>
                <c:pt idx="52755">
                  <c:v>-23.370259999999998</c:v>
                </c:pt>
                <c:pt idx="52756">
                  <c:v>-23.450710000000001</c:v>
                </c:pt>
                <c:pt idx="52757">
                  <c:v>-23.531610000000001</c:v>
                </c:pt>
                <c:pt idx="52758">
                  <c:v>-23.613199999999999</c:v>
                </c:pt>
                <c:pt idx="52759">
                  <c:v>-23.694240000000001</c:v>
                </c:pt>
                <c:pt idx="52760">
                  <c:v>-23.776720000000001</c:v>
                </c:pt>
                <c:pt idx="52761">
                  <c:v>-23.85859</c:v>
                </c:pt>
                <c:pt idx="52762">
                  <c:v>-23.95232</c:v>
                </c:pt>
                <c:pt idx="52763">
                  <c:v>-24.039719999999999</c:v>
                </c:pt>
                <c:pt idx="52764">
                  <c:v>-24.120460000000001</c:v>
                </c:pt>
                <c:pt idx="52765">
                  <c:v>-24.197649999999999</c:v>
                </c:pt>
                <c:pt idx="52766">
                  <c:v>-24.275570000000002</c:v>
                </c:pt>
                <c:pt idx="52767">
                  <c:v>-24.355730000000001</c:v>
                </c:pt>
                <c:pt idx="52768">
                  <c:v>-24.4361</c:v>
                </c:pt>
                <c:pt idx="52769">
                  <c:v>-24.516309999999997</c:v>
                </c:pt>
                <c:pt idx="52770">
                  <c:v>-24.596040000000002</c:v>
                </c:pt>
                <c:pt idx="52771">
                  <c:v>-24.676919999999999</c:v>
                </c:pt>
                <c:pt idx="52772">
                  <c:v>-24.758360000000003</c:v>
                </c:pt>
                <c:pt idx="52773">
                  <c:v>-24.839359999999999</c:v>
                </c:pt>
                <c:pt idx="52774">
                  <c:v>-24.920059999999999</c:v>
                </c:pt>
                <c:pt idx="52775">
                  <c:v>-25.000529999999998</c:v>
                </c:pt>
                <c:pt idx="52776">
                  <c:v>-25.081289999999999</c:v>
                </c:pt>
                <c:pt idx="52777">
                  <c:v>-25.162089999999999</c:v>
                </c:pt>
                <c:pt idx="52778">
                  <c:v>-25.241250000000001</c:v>
                </c:pt>
                <c:pt idx="52779">
                  <c:v>-25.324019999999997</c:v>
                </c:pt>
                <c:pt idx="52780">
                  <c:v>-25.40813</c:v>
                </c:pt>
                <c:pt idx="52781">
                  <c:v>-25.488050000000001</c:v>
                </c:pt>
                <c:pt idx="52782">
                  <c:v>-25.567829999999997</c:v>
                </c:pt>
                <c:pt idx="52783">
                  <c:v>-25.647799999999997</c:v>
                </c:pt>
                <c:pt idx="52784">
                  <c:v>-25.728209999999997</c:v>
                </c:pt>
                <c:pt idx="52785">
                  <c:v>-25.807229999999997</c:v>
                </c:pt>
                <c:pt idx="52786">
                  <c:v>-25.885940000000002</c:v>
                </c:pt>
                <c:pt idx="52787">
                  <c:v>-25.965630000000001</c:v>
                </c:pt>
                <c:pt idx="52788">
                  <c:v>-26.045069999999999</c:v>
                </c:pt>
                <c:pt idx="52789">
                  <c:v>-26.125729999999997</c:v>
                </c:pt>
                <c:pt idx="52790">
                  <c:v>-26.207280000000001</c:v>
                </c:pt>
                <c:pt idx="52791">
                  <c:v>-26.286109999999997</c:v>
                </c:pt>
                <c:pt idx="52792">
                  <c:v>-26.363939999999999</c:v>
                </c:pt>
                <c:pt idx="52793">
                  <c:v>-26.443379999999998</c:v>
                </c:pt>
                <c:pt idx="52794">
                  <c:v>-26.522590000000001</c:v>
                </c:pt>
                <c:pt idx="52795">
                  <c:v>-26.601320000000001</c:v>
                </c:pt>
                <c:pt idx="52796">
                  <c:v>-26.679029999999997</c:v>
                </c:pt>
                <c:pt idx="52797">
                  <c:v>-26.755360000000003</c:v>
                </c:pt>
                <c:pt idx="52798">
                  <c:v>-26.832229999999999</c:v>
                </c:pt>
                <c:pt idx="52799">
                  <c:v>-26.908639999999998</c:v>
                </c:pt>
                <c:pt idx="52800">
                  <c:v>-26.985389999999999</c:v>
                </c:pt>
                <c:pt idx="52801">
                  <c:v>-27.06185</c:v>
                </c:pt>
                <c:pt idx="52802">
                  <c:v>-27.134770000000003</c:v>
                </c:pt>
                <c:pt idx="52803">
                  <c:v>-27.21116</c:v>
                </c:pt>
                <c:pt idx="52804">
                  <c:v>-27.28735</c:v>
                </c:pt>
                <c:pt idx="52805">
                  <c:v>-27.363680000000002</c:v>
                </c:pt>
                <c:pt idx="52806">
                  <c:v>-27.4404</c:v>
                </c:pt>
                <c:pt idx="52807">
                  <c:v>-27.515309999999999</c:v>
                </c:pt>
                <c:pt idx="52808">
                  <c:v>-27.590140000000002</c:v>
                </c:pt>
                <c:pt idx="52809">
                  <c:v>-27.665130000000001</c:v>
                </c:pt>
                <c:pt idx="52810">
                  <c:v>-27.740939999999998</c:v>
                </c:pt>
                <c:pt idx="52811">
                  <c:v>-27.81653</c:v>
                </c:pt>
                <c:pt idx="52812">
                  <c:v>-27.89264</c:v>
                </c:pt>
                <c:pt idx="52813">
                  <c:v>-27.968720000000001</c:v>
                </c:pt>
                <c:pt idx="52814">
                  <c:v>-28.04439</c:v>
                </c:pt>
                <c:pt idx="52815">
                  <c:v>-28.120799999999999</c:v>
                </c:pt>
                <c:pt idx="52816">
                  <c:v>-28.196819999999999</c:v>
                </c:pt>
                <c:pt idx="52817">
                  <c:v>-28.272379999999998</c:v>
                </c:pt>
                <c:pt idx="52818">
                  <c:v>-28.347349999999999</c:v>
                </c:pt>
                <c:pt idx="52819">
                  <c:v>-28.422499999999999</c:v>
                </c:pt>
                <c:pt idx="52820">
                  <c:v>-28.498230000000003</c:v>
                </c:pt>
                <c:pt idx="52821">
                  <c:v>-28.57198</c:v>
                </c:pt>
                <c:pt idx="52822">
                  <c:v>-28.642330000000001</c:v>
                </c:pt>
                <c:pt idx="52823">
                  <c:v>-28.71264</c:v>
                </c:pt>
                <c:pt idx="52824">
                  <c:v>-28.783300000000001</c:v>
                </c:pt>
                <c:pt idx="52825">
                  <c:v>-28.852679999999999</c:v>
                </c:pt>
                <c:pt idx="52826">
                  <c:v>-28.92145</c:v>
                </c:pt>
                <c:pt idx="52827">
                  <c:v>-28.989539999999998</c:v>
                </c:pt>
                <c:pt idx="52828">
                  <c:v>-29.058250000000001</c:v>
                </c:pt>
                <c:pt idx="52829">
                  <c:v>-29.125450000000001</c:v>
                </c:pt>
                <c:pt idx="52830">
                  <c:v>-29.192339999999998</c:v>
                </c:pt>
                <c:pt idx="52831">
                  <c:v>-29.259240000000002</c:v>
                </c:pt>
                <c:pt idx="52832">
                  <c:v>-29.326039999999999</c:v>
                </c:pt>
                <c:pt idx="52833">
                  <c:v>-29.392510000000001</c:v>
                </c:pt>
                <c:pt idx="52834">
                  <c:v>-29.459510000000002</c:v>
                </c:pt>
                <c:pt idx="52835">
                  <c:v>-29.525469999999999</c:v>
                </c:pt>
                <c:pt idx="52836">
                  <c:v>-29.59066</c:v>
                </c:pt>
                <c:pt idx="52837">
                  <c:v>-29.656590000000001</c:v>
                </c:pt>
                <c:pt idx="52838">
                  <c:v>-29.722650000000002</c:v>
                </c:pt>
                <c:pt idx="52839">
                  <c:v>-29.787649999999999</c:v>
                </c:pt>
                <c:pt idx="52840">
                  <c:v>-29.851329999999997</c:v>
                </c:pt>
                <c:pt idx="52841">
                  <c:v>-29.915150000000001</c:v>
                </c:pt>
                <c:pt idx="52842">
                  <c:v>-29.979330000000001</c:v>
                </c:pt>
                <c:pt idx="52843">
                  <c:v>-30.042919999999999</c:v>
                </c:pt>
                <c:pt idx="52844">
                  <c:v>-30.105339999999998</c:v>
                </c:pt>
                <c:pt idx="52845">
                  <c:v>-30.167339999999999</c:v>
                </c:pt>
                <c:pt idx="52846">
                  <c:v>-30.229870000000002</c:v>
                </c:pt>
                <c:pt idx="52847">
                  <c:v>-30.291630000000001</c:v>
                </c:pt>
                <c:pt idx="52848">
                  <c:v>-30.353119999999997</c:v>
                </c:pt>
                <c:pt idx="52849">
                  <c:v>-30.41489</c:v>
                </c:pt>
                <c:pt idx="52850">
                  <c:v>-30.47608</c:v>
                </c:pt>
                <c:pt idx="52851">
                  <c:v>-30.537089999999999</c:v>
                </c:pt>
                <c:pt idx="52852">
                  <c:v>-30.597720000000002</c:v>
                </c:pt>
                <c:pt idx="52853">
                  <c:v>-30.656639999999999</c:v>
                </c:pt>
                <c:pt idx="52854">
                  <c:v>-30.71687</c:v>
                </c:pt>
                <c:pt idx="52855">
                  <c:v>-30.777760000000001</c:v>
                </c:pt>
                <c:pt idx="52856">
                  <c:v>-30.837759999999999</c:v>
                </c:pt>
                <c:pt idx="52857">
                  <c:v>-30.89715</c:v>
                </c:pt>
                <c:pt idx="52858">
                  <c:v>-30.95786</c:v>
                </c:pt>
                <c:pt idx="52859">
                  <c:v>-31.017960000000002</c:v>
                </c:pt>
                <c:pt idx="52860">
                  <c:v>-31.077590000000001</c:v>
                </c:pt>
                <c:pt idx="52861">
                  <c:v>-31.136900000000001</c:v>
                </c:pt>
                <c:pt idx="52862">
                  <c:v>-31.196069999999999</c:v>
                </c:pt>
                <c:pt idx="52863">
                  <c:v>-31.255299999999998</c:v>
                </c:pt>
                <c:pt idx="52864">
                  <c:v>-31.314050000000002</c:v>
                </c:pt>
                <c:pt idx="52865">
                  <c:v>-31.37285</c:v>
                </c:pt>
                <c:pt idx="52866">
                  <c:v>-31.43168</c:v>
                </c:pt>
                <c:pt idx="52867">
                  <c:v>-31.490290000000002</c:v>
                </c:pt>
                <c:pt idx="52868">
                  <c:v>-31.549320000000002</c:v>
                </c:pt>
                <c:pt idx="52869">
                  <c:v>-31.608219999999999</c:v>
                </c:pt>
                <c:pt idx="52870">
                  <c:v>-31.667439999999999</c:v>
                </c:pt>
                <c:pt idx="52871">
                  <c:v>-31.724290000000003</c:v>
                </c:pt>
                <c:pt idx="52872">
                  <c:v>-31.783709999999999</c:v>
                </c:pt>
                <c:pt idx="52873">
                  <c:v>-31.840860000000003</c:v>
                </c:pt>
                <c:pt idx="52874">
                  <c:v>-31.89838</c:v>
                </c:pt>
                <c:pt idx="52875">
                  <c:v>-31.956099999999999</c:v>
                </c:pt>
                <c:pt idx="52876">
                  <c:v>-32.013850000000005</c:v>
                </c:pt>
                <c:pt idx="52877">
                  <c:v>-32.070700000000002</c:v>
                </c:pt>
                <c:pt idx="52878">
                  <c:v>-32.10633</c:v>
                </c:pt>
                <c:pt idx="52879">
                  <c:v>-32.152159999999995</c:v>
                </c:pt>
                <c:pt idx="52880">
                  <c:v>-32.205030000000001</c:v>
                </c:pt>
                <c:pt idx="52881">
                  <c:v>-32.259190000000004</c:v>
                </c:pt>
                <c:pt idx="52882">
                  <c:v>-32.313649999999996</c:v>
                </c:pt>
                <c:pt idx="52883">
                  <c:v>-32.368510000000001</c:v>
                </c:pt>
                <c:pt idx="52884">
                  <c:v>-32.423690000000001</c:v>
                </c:pt>
                <c:pt idx="52885">
                  <c:v>-32.477930000000001</c:v>
                </c:pt>
                <c:pt idx="52886">
                  <c:v>-32.531500000000001</c:v>
                </c:pt>
                <c:pt idx="52887">
                  <c:v>-32.585749999999997</c:v>
                </c:pt>
                <c:pt idx="52888">
                  <c:v>-32.640039999999999</c:v>
                </c:pt>
                <c:pt idx="52889">
                  <c:v>-32.692950000000003</c:v>
                </c:pt>
                <c:pt idx="52890">
                  <c:v>-32.746389999999998</c:v>
                </c:pt>
                <c:pt idx="52891">
                  <c:v>-32.800519999999999</c:v>
                </c:pt>
                <c:pt idx="52892">
                  <c:v>-32.854260000000004</c:v>
                </c:pt>
                <c:pt idx="52893">
                  <c:v>-32.908099999999997</c:v>
                </c:pt>
                <c:pt idx="52894">
                  <c:v>-32.96152</c:v>
                </c:pt>
                <c:pt idx="52895">
                  <c:v>-33.013660000000002</c:v>
                </c:pt>
                <c:pt idx="52896">
                  <c:v>-33.064399999999999</c:v>
                </c:pt>
                <c:pt idx="52897">
                  <c:v>-33.11515</c:v>
                </c:pt>
                <c:pt idx="52898">
                  <c:v>-33.165410000000001</c:v>
                </c:pt>
                <c:pt idx="52899">
                  <c:v>-33.215479999999999</c:v>
                </c:pt>
                <c:pt idx="52900">
                  <c:v>-33.267449999999997</c:v>
                </c:pt>
                <c:pt idx="52901">
                  <c:v>-33.319180000000003</c:v>
                </c:pt>
                <c:pt idx="52902">
                  <c:v>-33.371870000000001</c:v>
                </c:pt>
                <c:pt idx="52903">
                  <c:v>-33.426290000000002</c:v>
                </c:pt>
                <c:pt idx="52904">
                  <c:v>-33.480289999999997</c:v>
                </c:pt>
                <c:pt idx="52905">
                  <c:v>-33.533949999999997</c:v>
                </c:pt>
                <c:pt idx="52906">
                  <c:v>-33.587180000000004</c:v>
                </c:pt>
                <c:pt idx="52907">
                  <c:v>-33.641280000000002</c:v>
                </c:pt>
                <c:pt idx="52908">
                  <c:v>-33.696259999999995</c:v>
                </c:pt>
                <c:pt idx="52909">
                  <c:v>-33.748660000000001</c:v>
                </c:pt>
                <c:pt idx="52910">
                  <c:v>-33.798560000000002</c:v>
                </c:pt>
                <c:pt idx="52911">
                  <c:v>-33.862459999999999</c:v>
                </c:pt>
                <c:pt idx="52912">
                  <c:v>-33.919419999999995</c:v>
                </c:pt>
                <c:pt idx="52913">
                  <c:v>-33.974109999999996</c:v>
                </c:pt>
                <c:pt idx="52914">
                  <c:v>-34.028109999999998</c:v>
                </c:pt>
                <c:pt idx="52915">
                  <c:v>-34.080560000000006</c:v>
                </c:pt>
                <c:pt idx="52916">
                  <c:v>-34.133369999999999</c:v>
                </c:pt>
                <c:pt idx="52917">
                  <c:v>-34.185699999999997</c:v>
                </c:pt>
                <c:pt idx="52918">
                  <c:v>-34.237549999999999</c:v>
                </c:pt>
                <c:pt idx="52919">
                  <c:v>-34.290189999999996</c:v>
                </c:pt>
                <c:pt idx="52920">
                  <c:v>-34.343119999999999</c:v>
                </c:pt>
                <c:pt idx="52921">
                  <c:v>-34.395889999999994</c:v>
                </c:pt>
                <c:pt idx="52922">
                  <c:v>-34.448419999999999</c:v>
                </c:pt>
                <c:pt idx="52923">
                  <c:v>-34.500810000000001</c:v>
                </c:pt>
                <c:pt idx="52924">
                  <c:v>-34.554109999999994</c:v>
                </c:pt>
                <c:pt idx="52925">
                  <c:v>-34.607289999999999</c:v>
                </c:pt>
                <c:pt idx="52926">
                  <c:v>-34.659550000000003</c:v>
                </c:pt>
                <c:pt idx="52927">
                  <c:v>-34.712510000000002</c:v>
                </c:pt>
                <c:pt idx="52928">
                  <c:v>-34.764759999999995</c:v>
                </c:pt>
                <c:pt idx="52929">
                  <c:v>-34.816829999999996</c:v>
                </c:pt>
                <c:pt idx="52930">
                  <c:v>-34.868269999999995</c:v>
                </c:pt>
                <c:pt idx="52931">
                  <c:v>-34.919530000000002</c:v>
                </c:pt>
                <c:pt idx="52932">
                  <c:v>-34.971869999999996</c:v>
                </c:pt>
                <c:pt idx="52933">
                  <c:v>-35.023319999999998</c:v>
                </c:pt>
                <c:pt idx="52934">
                  <c:v>-35.075130000000001</c:v>
                </c:pt>
                <c:pt idx="52935">
                  <c:v>-35.124879999999997</c:v>
                </c:pt>
                <c:pt idx="52936">
                  <c:v>-35.17747</c:v>
                </c:pt>
                <c:pt idx="52937">
                  <c:v>-35.229309999999998</c:v>
                </c:pt>
                <c:pt idx="52938">
                  <c:v>-35.281370000000003</c:v>
                </c:pt>
                <c:pt idx="52939">
                  <c:v>-35.332680000000003</c:v>
                </c:pt>
                <c:pt idx="52940">
                  <c:v>-35.383699999999997</c:v>
                </c:pt>
                <c:pt idx="52941">
                  <c:v>-35.434739999999998</c:v>
                </c:pt>
                <c:pt idx="52942">
                  <c:v>-35.486280000000001</c:v>
                </c:pt>
                <c:pt idx="52943">
                  <c:v>-35.537689999999998</c:v>
                </c:pt>
                <c:pt idx="52944">
                  <c:v>-35.589129999999997</c:v>
                </c:pt>
                <c:pt idx="52945">
                  <c:v>-35.639740000000003</c:v>
                </c:pt>
                <c:pt idx="52946">
                  <c:v>-35.690110000000004</c:v>
                </c:pt>
                <c:pt idx="52947">
                  <c:v>-35.741070000000001</c:v>
                </c:pt>
                <c:pt idx="52948">
                  <c:v>-35.792079999999999</c:v>
                </c:pt>
                <c:pt idx="52949">
                  <c:v>-35.843090000000004</c:v>
                </c:pt>
                <c:pt idx="52950">
                  <c:v>-35.893640000000005</c:v>
                </c:pt>
                <c:pt idx="52951">
                  <c:v>-35.943519999999999</c:v>
                </c:pt>
                <c:pt idx="52952">
                  <c:v>-35.992690000000003</c:v>
                </c:pt>
                <c:pt idx="52953">
                  <c:v>-36.040990000000001</c:v>
                </c:pt>
                <c:pt idx="52954">
                  <c:v>-36.090490000000003</c:v>
                </c:pt>
                <c:pt idx="52955">
                  <c:v>-36.139600000000002</c:v>
                </c:pt>
                <c:pt idx="52956">
                  <c:v>-36.187759999999997</c:v>
                </c:pt>
                <c:pt idx="52957">
                  <c:v>-36.237079999999999</c:v>
                </c:pt>
                <c:pt idx="52958">
                  <c:v>-36.285699999999999</c:v>
                </c:pt>
                <c:pt idx="52959">
                  <c:v>-36.333980000000004</c:v>
                </c:pt>
                <c:pt idx="52960">
                  <c:v>-36.383749999999999</c:v>
                </c:pt>
                <c:pt idx="52961">
                  <c:v>-36.435479999999998</c:v>
                </c:pt>
                <c:pt idx="52962">
                  <c:v>-36.483809999999998</c:v>
                </c:pt>
                <c:pt idx="52963">
                  <c:v>-36.533140000000003</c:v>
                </c:pt>
                <c:pt idx="52964">
                  <c:v>-36.582160000000002</c:v>
                </c:pt>
                <c:pt idx="52965">
                  <c:v>-36.63062</c:v>
                </c:pt>
                <c:pt idx="52966">
                  <c:v>-36.680100000000003</c:v>
                </c:pt>
                <c:pt idx="52967">
                  <c:v>-36.729120000000002</c:v>
                </c:pt>
                <c:pt idx="52968">
                  <c:v>-36.778129999999997</c:v>
                </c:pt>
                <c:pt idx="52969">
                  <c:v>-36.826509999999999</c:v>
                </c:pt>
                <c:pt idx="52970">
                  <c:v>-36.874839999999999</c:v>
                </c:pt>
                <c:pt idx="52971">
                  <c:v>-36.92259</c:v>
                </c:pt>
                <c:pt idx="52972">
                  <c:v>-36.97054</c:v>
                </c:pt>
                <c:pt idx="52973">
                  <c:v>-37.018430000000002</c:v>
                </c:pt>
                <c:pt idx="52974">
                  <c:v>-37.065939999999998</c:v>
                </c:pt>
                <c:pt idx="52975">
                  <c:v>-37.113720000000001</c:v>
                </c:pt>
                <c:pt idx="52976">
                  <c:v>-37.16151</c:v>
                </c:pt>
                <c:pt idx="52977">
                  <c:v>-37.207999999999998</c:v>
                </c:pt>
                <c:pt idx="52978">
                  <c:v>-37.254649999999998</c:v>
                </c:pt>
                <c:pt idx="52979">
                  <c:v>-37.301720000000003</c:v>
                </c:pt>
                <c:pt idx="52980">
                  <c:v>-37.349420000000002</c:v>
                </c:pt>
                <c:pt idx="52981">
                  <c:v>-37.396919999999994</c:v>
                </c:pt>
                <c:pt idx="52982">
                  <c:v>-37.44408</c:v>
                </c:pt>
                <c:pt idx="52983">
                  <c:v>-37.490569999999998</c:v>
                </c:pt>
                <c:pt idx="52984">
                  <c:v>-37.537410000000001</c:v>
                </c:pt>
                <c:pt idx="52985">
                  <c:v>-37.584179999999996</c:v>
                </c:pt>
                <c:pt idx="52986">
                  <c:v>-37.62979</c:v>
                </c:pt>
                <c:pt idx="52987">
                  <c:v>-37.676249999999996</c:v>
                </c:pt>
                <c:pt idx="52988">
                  <c:v>-37.723550000000003</c:v>
                </c:pt>
                <c:pt idx="52989">
                  <c:v>-37.769970000000001</c:v>
                </c:pt>
                <c:pt idx="52990">
                  <c:v>-37.815069999999999</c:v>
                </c:pt>
                <c:pt idx="52991">
                  <c:v>-37.859279999999998</c:v>
                </c:pt>
                <c:pt idx="52992">
                  <c:v>-37.902760000000001</c:v>
                </c:pt>
                <c:pt idx="52993">
                  <c:v>-37.946840000000002</c:v>
                </c:pt>
                <c:pt idx="52994">
                  <c:v>-37.992809999999999</c:v>
                </c:pt>
                <c:pt idx="52995">
                  <c:v>-38.038340000000005</c:v>
                </c:pt>
                <c:pt idx="52996">
                  <c:v>-38.0837</c:v>
                </c:pt>
                <c:pt idx="52997">
                  <c:v>-38.128779999999999</c:v>
                </c:pt>
                <c:pt idx="52998">
                  <c:v>-38.174750000000003</c:v>
                </c:pt>
                <c:pt idx="52999">
                  <c:v>-38.220399999999998</c:v>
                </c:pt>
                <c:pt idx="53000">
                  <c:v>-38.267110000000002</c:v>
                </c:pt>
                <c:pt idx="53001">
                  <c:v>-38.313209999999998</c:v>
                </c:pt>
                <c:pt idx="53002">
                  <c:v>-38.359340000000003</c:v>
                </c:pt>
                <c:pt idx="53003">
                  <c:v>-38.405470000000001</c:v>
                </c:pt>
                <c:pt idx="53004">
                  <c:v>-38.450720000000004</c:v>
                </c:pt>
                <c:pt idx="53005">
                  <c:v>-38.496380000000002</c:v>
                </c:pt>
                <c:pt idx="53006">
                  <c:v>-38.541470000000004</c:v>
                </c:pt>
                <c:pt idx="53007">
                  <c:v>-38.586999999999996</c:v>
                </c:pt>
                <c:pt idx="53008">
                  <c:v>-38.632260000000002</c:v>
                </c:pt>
                <c:pt idx="53009">
                  <c:v>-38.677190000000003</c:v>
                </c:pt>
                <c:pt idx="53010">
                  <c:v>-38.722920000000002</c:v>
                </c:pt>
                <c:pt idx="53011">
                  <c:v>-38.767649999999996</c:v>
                </c:pt>
                <c:pt idx="53012">
                  <c:v>-38.813310000000001</c:v>
                </c:pt>
                <c:pt idx="53013">
                  <c:v>-38.857489999999999</c:v>
                </c:pt>
                <c:pt idx="53014">
                  <c:v>-38.902009999999997</c:v>
                </c:pt>
                <c:pt idx="53015">
                  <c:v>-38.946150000000003</c:v>
                </c:pt>
                <c:pt idx="53016">
                  <c:v>-38.991210000000002</c:v>
                </c:pt>
                <c:pt idx="53017">
                  <c:v>-39.04466</c:v>
                </c:pt>
                <c:pt idx="53018">
                  <c:v>-39.096170000000001</c:v>
                </c:pt>
                <c:pt idx="53019">
                  <c:v>-39.144950000000001</c:v>
                </c:pt>
                <c:pt idx="53020">
                  <c:v>-39.192230000000002</c:v>
                </c:pt>
                <c:pt idx="53021">
                  <c:v>-39.227599999999995</c:v>
                </c:pt>
                <c:pt idx="53022">
                  <c:v>-39.26849</c:v>
                </c:pt>
                <c:pt idx="53023">
                  <c:v>-39.310659999999999</c:v>
                </c:pt>
                <c:pt idx="53024">
                  <c:v>-39.353589999999997</c:v>
                </c:pt>
                <c:pt idx="53025">
                  <c:v>-39.396450000000002</c:v>
                </c:pt>
                <c:pt idx="53026">
                  <c:v>-39.433199999999999</c:v>
                </c:pt>
                <c:pt idx="53027">
                  <c:v>-39.47889</c:v>
                </c:pt>
                <c:pt idx="53028">
                  <c:v>-39.52561</c:v>
                </c:pt>
                <c:pt idx="53029">
                  <c:v>-39.569400000000002</c:v>
                </c:pt>
                <c:pt idx="53030">
                  <c:v>-39.612029999999997</c:v>
                </c:pt>
                <c:pt idx="53031">
                  <c:v>-39.654579999999996</c:v>
                </c:pt>
                <c:pt idx="53032">
                  <c:v>-39.697000000000003</c:v>
                </c:pt>
                <c:pt idx="53033">
                  <c:v>-39.739049999999999</c:v>
                </c:pt>
                <c:pt idx="53034">
                  <c:v>-39.781780000000005</c:v>
                </c:pt>
                <c:pt idx="53035">
                  <c:v>-39.824329999999996</c:v>
                </c:pt>
                <c:pt idx="53036">
                  <c:v>-39.865719999999996</c:v>
                </c:pt>
                <c:pt idx="53037">
                  <c:v>-39.907159999999998</c:v>
                </c:pt>
                <c:pt idx="53038">
                  <c:v>-39.948160000000001</c:v>
                </c:pt>
                <c:pt idx="53039">
                  <c:v>-39.98968</c:v>
                </c:pt>
                <c:pt idx="53040">
                  <c:v>-40.031610000000001</c:v>
                </c:pt>
                <c:pt idx="53041">
                  <c:v>-40.073119999999996</c:v>
                </c:pt>
                <c:pt idx="53042">
                  <c:v>-40.112769999999998</c:v>
                </c:pt>
                <c:pt idx="53043">
                  <c:v>-40.153499999999994</c:v>
                </c:pt>
                <c:pt idx="53044">
                  <c:v>-40.192979999999999</c:v>
                </c:pt>
                <c:pt idx="53045">
                  <c:v>-40.232780000000005</c:v>
                </c:pt>
                <c:pt idx="53046">
                  <c:v>-40.273099999999999</c:v>
                </c:pt>
                <c:pt idx="53047">
                  <c:v>-40.312609999999999</c:v>
                </c:pt>
                <c:pt idx="53048">
                  <c:v>-40.351579999999998</c:v>
                </c:pt>
                <c:pt idx="53049">
                  <c:v>-40.390410000000003</c:v>
                </c:pt>
                <c:pt idx="53050">
                  <c:v>-40.429690000000001</c:v>
                </c:pt>
                <c:pt idx="53051">
                  <c:v>-40.469030000000004</c:v>
                </c:pt>
                <c:pt idx="53052">
                  <c:v>-40.508510000000001</c:v>
                </c:pt>
                <c:pt idx="53053">
                  <c:v>-40.547290000000004</c:v>
                </c:pt>
                <c:pt idx="53054">
                  <c:v>-40.586260000000003</c:v>
                </c:pt>
                <c:pt idx="53055">
                  <c:v>-40.625609999999995</c:v>
                </c:pt>
                <c:pt idx="53056">
                  <c:v>-40.664730000000006</c:v>
                </c:pt>
                <c:pt idx="53057">
                  <c:v>-40.704000000000001</c:v>
                </c:pt>
                <c:pt idx="53058">
                  <c:v>-40.743369999999999</c:v>
                </c:pt>
                <c:pt idx="53059">
                  <c:v>-40.782920000000004</c:v>
                </c:pt>
                <c:pt idx="53060">
                  <c:v>-40.822510000000001</c:v>
                </c:pt>
                <c:pt idx="53061">
                  <c:v>-40.862540000000003</c:v>
                </c:pt>
                <c:pt idx="53062">
                  <c:v>-40.901500000000006</c:v>
                </c:pt>
                <c:pt idx="53063">
                  <c:v>-40.940289999999997</c:v>
                </c:pt>
                <c:pt idx="53064">
                  <c:v>-40.978810000000003</c:v>
                </c:pt>
                <c:pt idx="53065">
                  <c:v>-41.016579999999998</c:v>
                </c:pt>
                <c:pt idx="53066">
                  <c:v>-41.054120000000005</c:v>
                </c:pt>
                <c:pt idx="53067">
                  <c:v>-41.091759999999994</c:v>
                </c:pt>
                <c:pt idx="53068">
                  <c:v>-41.129710000000003</c:v>
                </c:pt>
                <c:pt idx="53069">
                  <c:v>-41.167769999999997</c:v>
                </c:pt>
                <c:pt idx="53070">
                  <c:v>-41.20496</c:v>
                </c:pt>
                <c:pt idx="53071">
                  <c:v>-41.243319999999997</c:v>
                </c:pt>
                <c:pt idx="53072">
                  <c:v>-41.282220000000002</c:v>
                </c:pt>
                <c:pt idx="53073">
                  <c:v>-41.320860000000003</c:v>
                </c:pt>
                <c:pt idx="53074">
                  <c:v>-41.359209999999997</c:v>
                </c:pt>
                <c:pt idx="53075">
                  <c:v>-41.393440000000005</c:v>
                </c:pt>
                <c:pt idx="53076">
                  <c:v>-41.429270000000002</c:v>
                </c:pt>
                <c:pt idx="53077">
                  <c:v>-41.467120000000001</c:v>
                </c:pt>
                <c:pt idx="53078">
                  <c:v>-41.505599999999994</c:v>
                </c:pt>
                <c:pt idx="53079">
                  <c:v>-41.543570000000003</c:v>
                </c:pt>
                <c:pt idx="53080">
                  <c:v>-41.584320000000005</c:v>
                </c:pt>
                <c:pt idx="53081">
                  <c:v>-41.621510000000001</c:v>
                </c:pt>
                <c:pt idx="53082">
                  <c:v>-41.658520000000003</c:v>
                </c:pt>
                <c:pt idx="53083">
                  <c:v>-41.695099999999996</c:v>
                </c:pt>
                <c:pt idx="53084">
                  <c:v>-41.731410000000004</c:v>
                </c:pt>
                <c:pt idx="53085">
                  <c:v>-41.766569999999994</c:v>
                </c:pt>
                <c:pt idx="53086">
                  <c:v>-41.803800000000003</c:v>
                </c:pt>
                <c:pt idx="53087">
                  <c:v>-41.836939999999998</c:v>
                </c:pt>
                <c:pt idx="53088">
                  <c:v>-41.872870000000006</c:v>
                </c:pt>
                <c:pt idx="53089">
                  <c:v>-41.90813</c:v>
                </c:pt>
                <c:pt idx="53090">
                  <c:v>-41.941509999999994</c:v>
                </c:pt>
                <c:pt idx="53091">
                  <c:v>-41.976709999999997</c:v>
                </c:pt>
                <c:pt idx="53092">
                  <c:v>-42.012720000000002</c:v>
                </c:pt>
                <c:pt idx="53093">
                  <c:v>-42.048349999999999</c:v>
                </c:pt>
                <c:pt idx="53094">
                  <c:v>-42.083590000000001</c:v>
                </c:pt>
                <c:pt idx="53095">
                  <c:v>-42.118409999999997</c:v>
                </c:pt>
                <c:pt idx="53096">
                  <c:v>-42.150639999999996</c:v>
                </c:pt>
                <c:pt idx="53097">
                  <c:v>-42.185449999999996</c:v>
                </c:pt>
                <c:pt idx="53098">
                  <c:v>-42.220659999999995</c:v>
                </c:pt>
                <c:pt idx="53099">
                  <c:v>-42.256270000000001</c:v>
                </c:pt>
                <c:pt idx="53100">
                  <c:v>-42.288740000000004</c:v>
                </c:pt>
                <c:pt idx="53101">
                  <c:v>-42.312100000000001</c:v>
                </c:pt>
                <c:pt idx="53102">
                  <c:v>-42.344999999999999</c:v>
                </c:pt>
                <c:pt idx="53103">
                  <c:v>-42.373950000000001</c:v>
                </c:pt>
                <c:pt idx="53104">
                  <c:v>-42.40513</c:v>
                </c:pt>
                <c:pt idx="53105">
                  <c:v>-42.439239999999998</c:v>
                </c:pt>
                <c:pt idx="53106">
                  <c:v>-42.474270000000004</c:v>
                </c:pt>
                <c:pt idx="53107">
                  <c:v>-42.507480000000001</c:v>
                </c:pt>
                <c:pt idx="53108">
                  <c:v>-42.539429999999996</c:v>
                </c:pt>
                <c:pt idx="53109">
                  <c:v>-42.571209999999994</c:v>
                </c:pt>
                <c:pt idx="53110">
                  <c:v>-42.596080000000001</c:v>
                </c:pt>
                <c:pt idx="53111">
                  <c:v>-42.62332</c:v>
                </c:pt>
                <c:pt idx="53112">
                  <c:v>-42.652159999999995</c:v>
                </c:pt>
                <c:pt idx="53113">
                  <c:v>-42.68282</c:v>
                </c:pt>
                <c:pt idx="53114">
                  <c:v>-42.712539999999997</c:v>
                </c:pt>
                <c:pt idx="53115">
                  <c:v>-42.741740000000007</c:v>
                </c:pt>
                <c:pt idx="53116">
                  <c:v>-42.770580000000002</c:v>
                </c:pt>
                <c:pt idx="53117">
                  <c:v>-42.799370000000003</c:v>
                </c:pt>
                <c:pt idx="53118">
                  <c:v>-42.828790000000005</c:v>
                </c:pt>
                <c:pt idx="53119">
                  <c:v>-42.858910000000002</c:v>
                </c:pt>
                <c:pt idx="53120">
                  <c:v>-42.887950000000004</c:v>
                </c:pt>
                <c:pt idx="53121">
                  <c:v>-42.914990000000003</c:v>
                </c:pt>
                <c:pt idx="53122">
                  <c:v>-42.94162</c:v>
                </c:pt>
                <c:pt idx="53123">
                  <c:v>-42.968580000000003</c:v>
                </c:pt>
                <c:pt idx="53124">
                  <c:v>-42.99597</c:v>
                </c:pt>
                <c:pt idx="53125">
                  <c:v>-43.022629999999999</c:v>
                </c:pt>
                <c:pt idx="53126">
                  <c:v>-43.049600000000005</c:v>
                </c:pt>
                <c:pt idx="53127">
                  <c:v>-43.077059999999996</c:v>
                </c:pt>
                <c:pt idx="53128">
                  <c:v>-43.102489999999996</c:v>
                </c:pt>
                <c:pt idx="53129">
                  <c:v>-43.127800000000001</c:v>
                </c:pt>
                <c:pt idx="53130">
                  <c:v>-43.15061</c:v>
                </c:pt>
                <c:pt idx="53131">
                  <c:v>-43.175719999999998</c:v>
                </c:pt>
                <c:pt idx="53132">
                  <c:v>-43.200909999999993</c:v>
                </c:pt>
                <c:pt idx="53133">
                  <c:v>-43.225360000000002</c:v>
                </c:pt>
                <c:pt idx="53134">
                  <c:v>-43.249449999999996</c:v>
                </c:pt>
                <c:pt idx="53135">
                  <c:v>-43.272729999999996</c:v>
                </c:pt>
                <c:pt idx="53136">
                  <c:v>-43.296349999999997</c:v>
                </c:pt>
                <c:pt idx="53137">
                  <c:v>-43.319000000000003</c:v>
                </c:pt>
                <c:pt idx="53138">
                  <c:v>-43.34093</c:v>
                </c:pt>
                <c:pt idx="53139">
                  <c:v>-43.363300000000002</c:v>
                </c:pt>
                <c:pt idx="53140">
                  <c:v>-43.385759999999998</c:v>
                </c:pt>
                <c:pt idx="53141">
                  <c:v>-43.405069999999995</c:v>
                </c:pt>
                <c:pt idx="53142">
                  <c:v>-43.425190000000001</c:v>
                </c:pt>
                <c:pt idx="53143">
                  <c:v>-43.444599999999994</c:v>
                </c:pt>
                <c:pt idx="53144">
                  <c:v>-43.464449999999999</c:v>
                </c:pt>
                <c:pt idx="53145">
                  <c:v>-43.484550000000006</c:v>
                </c:pt>
                <c:pt idx="53146">
                  <c:v>-43.505339999999997</c:v>
                </c:pt>
                <c:pt idx="53147">
                  <c:v>-43.525289999999998</c:v>
                </c:pt>
                <c:pt idx="53148">
                  <c:v>-43.545179999999995</c:v>
                </c:pt>
                <c:pt idx="53149">
                  <c:v>-43.563559999999995</c:v>
                </c:pt>
                <c:pt idx="53150">
                  <c:v>-43.582270000000001</c:v>
                </c:pt>
                <c:pt idx="53151">
                  <c:v>-43.600740000000002</c:v>
                </c:pt>
                <c:pt idx="53152">
                  <c:v>-43.618750000000006</c:v>
                </c:pt>
                <c:pt idx="53153">
                  <c:v>-43.636670000000002</c:v>
                </c:pt>
                <c:pt idx="53154">
                  <c:v>-43.655609999999996</c:v>
                </c:pt>
                <c:pt idx="53155">
                  <c:v>-43.674419999999998</c:v>
                </c:pt>
                <c:pt idx="53156">
                  <c:v>-43.693640000000002</c:v>
                </c:pt>
                <c:pt idx="53157">
                  <c:v>-43.712209999999999</c:v>
                </c:pt>
                <c:pt idx="53158">
                  <c:v>-43.731080000000006</c:v>
                </c:pt>
                <c:pt idx="53159">
                  <c:v>-43.749570000000006</c:v>
                </c:pt>
                <c:pt idx="53160">
                  <c:v>-43.768360000000001</c:v>
                </c:pt>
                <c:pt idx="53161">
                  <c:v>-43.787109999999998</c:v>
                </c:pt>
                <c:pt idx="53162">
                  <c:v>-43.805990000000001</c:v>
                </c:pt>
                <c:pt idx="53163">
                  <c:v>-43.824569999999994</c:v>
                </c:pt>
                <c:pt idx="53164">
                  <c:v>-43.842220000000005</c:v>
                </c:pt>
                <c:pt idx="53165">
                  <c:v>-43.859929999999999</c:v>
                </c:pt>
                <c:pt idx="53166">
                  <c:v>-43.878370000000004</c:v>
                </c:pt>
                <c:pt idx="53167">
                  <c:v>-43.896940000000001</c:v>
                </c:pt>
                <c:pt idx="53168">
                  <c:v>-43.916029999999999</c:v>
                </c:pt>
                <c:pt idx="53169">
                  <c:v>-43.934819999999995</c:v>
                </c:pt>
                <c:pt idx="53170">
                  <c:v>-43.95317</c:v>
                </c:pt>
                <c:pt idx="53171">
                  <c:v>-43.972020000000001</c:v>
                </c:pt>
                <c:pt idx="53172">
                  <c:v>-43.991219999999998</c:v>
                </c:pt>
                <c:pt idx="53173">
                  <c:v>-44.009929999999997</c:v>
                </c:pt>
                <c:pt idx="53174">
                  <c:v>-44.028729999999996</c:v>
                </c:pt>
                <c:pt idx="53175">
                  <c:v>-44.047550000000001</c:v>
                </c:pt>
                <c:pt idx="53176">
                  <c:v>-44.066690000000001</c:v>
                </c:pt>
                <c:pt idx="53177">
                  <c:v>-44.085570000000004</c:v>
                </c:pt>
                <c:pt idx="53178">
                  <c:v>-44.104650000000007</c:v>
                </c:pt>
                <c:pt idx="53179">
                  <c:v>-44.123840000000001</c:v>
                </c:pt>
                <c:pt idx="53180">
                  <c:v>-44.142949999999999</c:v>
                </c:pt>
                <c:pt idx="53181">
                  <c:v>-44.161999999999999</c:v>
                </c:pt>
                <c:pt idx="53182">
                  <c:v>-44.181179999999998</c:v>
                </c:pt>
                <c:pt idx="53183">
                  <c:v>-44.200410000000005</c:v>
                </c:pt>
                <c:pt idx="53184">
                  <c:v>-44.218900000000005</c:v>
                </c:pt>
                <c:pt idx="53185">
                  <c:v>-44.237359999999995</c:v>
                </c:pt>
                <c:pt idx="53186">
                  <c:v>-44.255929999999999</c:v>
                </c:pt>
                <c:pt idx="53187">
                  <c:v>-44.274649999999994</c:v>
                </c:pt>
                <c:pt idx="53188">
                  <c:v>-44.292930000000005</c:v>
                </c:pt>
                <c:pt idx="53189">
                  <c:v>-44.312010000000001</c:v>
                </c:pt>
                <c:pt idx="53190">
                  <c:v>-44.331099999999999</c:v>
                </c:pt>
                <c:pt idx="53191">
                  <c:v>-44.350269999999995</c:v>
                </c:pt>
                <c:pt idx="53192">
                  <c:v>-44.369329999999998</c:v>
                </c:pt>
                <c:pt idx="53193">
                  <c:v>-44.388379999999998</c:v>
                </c:pt>
                <c:pt idx="53194">
                  <c:v>-44.408070000000002</c:v>
                </c:pt>
                <c:pt idx="53195">
                  <c:v>-44.427269999999993</c:v>
                </c:pt>
                <c:pt idx="53196">
                  <c:v>-44.446539999999999</c:v>
                </c:pt>
                <c:pt idx="53197">
                  <c:v>-44.465420000000002</c:v>
                </c:pt>
                <c:pt idx="53198">
                  <c:v>-44.484500000000004</c:v>
                </c:pt>
                <c:pt idx="53199">
                  <c:v>-44.503680000000003</c:v>
                </c:pt>
                <c:pt idx="53200">
                  <c:v>-44.522909999999996</c:v>
                </c:pt>
                <c:pt idx="53201">
                  <c:v>-44.541679999999999</c:v>
                </c:pt>
                <c:pt idx="53202">
                  <c:v>-44.561010000000003</c:v>
                </c:pt>
                <c:pt idx="53203">
                  <c:v>-44.580219999999997</c:v>
                </c:pt>
                <c:pt idx="53204">
                  <c:v>-44.599000000000004</c:v>
                </c:pt>
                <c:pt idx="53205">
                  <c:v>-44.618320000000004</c:v>
                </c:pt>
                <c:pt idx="53206">
                  <c:v>-44.637889999999999</c:v>
                </c:pt>
                <c:pt idx="53207">
                  <c:v>-44.656729999999996</c:v>
                </c:pt>
                <c:pt idx="53208">
                  <c:v>-44.676320000000004</c:v>
                </c:pt>
                <c:pt idx="53209">
                  <c:v>-44.695720000000001</c:v>
                </c:pt>
                <c:pt idx="53210">
                  <c:v>-44.714999999999996</c:v>
                </c:pt>
                <c:pt idx="53211">
                  <c:v>-44.733960000000003</c:v>
                </c:pt>
                <c:pt idx="53212">
                  <c:v>-44.753070000000001</c:v>
                </c:pt>
                <c:pt idx="53213">
                  <c:v>-44.771289999999993</c:v>
                </c:pt>
                <c:pt idx="53214">
                  <c:v>-44.79</c:v>
                </c:pt>
                <c:pt idx="53215">
                  <c:v>-44.808659999999996</c:v>
                </c:pt>
                <c:pt idx="53216">
                  <c:v>-44.827219999999997</c:v>
                </c:pt>
                <c:pt idx="53217">
                  <c:v>-44.843240000000002</c:v>
                </c:pt>
                <c:pt idx="53218">
                  <c:v>-44.86027</c:v>
                </c:pt>
                <c:pt idx="53219">
                  <c:v>-44.877949999999998</c:v>
                </c:pt>
                <c:pt idx="53220">
                  <c:v>-44.897669999999998</c:v>
                </c:pt>
                <c:pt idx="53221">
                  <c:v>-44.916179999999997</c:v>
                </c:pt>
                <c:pt idx="53222">
                  <c:v>-44.934659999999994</c:v>
                </c:pt>
                <c:pt idx="53223">
                  <c:v>-44.952880000000007</c:v>
                </c:pt>
                <c:pt idx="53224">
                  <c:v>-44.970879999999994</c:v>
                </c:pt>
                <c:pt idx="53225">
                  <c:v>-44.98901</c:v>
                </c:pt>
                <c:pt idx="53226">
                  <c:v>-45.007010000000001</c:v>
                </c:pt>
                <c:pt idx="53227">
                  <c:v>-45.024699999999996</c:v>
                </c:pt>
                <c:pt idx="53228">
                  <c:v>-45.043129999999998</c:v>
                </c:pt>
                <c:pt idx="53229">
                  <c:v>-45.061309999999999</c:v>
                </c:pt>
                <c:pt idx="53230">
                  <c:v>-45.079610000000002</c:v>
                </c:pt>
                <c:pt idx="53231">
                  <c:v>-45.096789999999999</c:v>
                </c:pt>
                <c:pt idx="53232">
                  <c:v>-45.114910000000002</c:v>
                </c:pt>
                <c:pt idx="53233">
                  <c:v>-45.133179999999996</c:v>
                </c:pt>
                <c:pt idx="53234">
                  <c:v>-45.151389999999992</c:v>
                </c:pt>
                <c:pt idx="53235">
                  <c:v>-45.169319999999999</c:v>
                </c:pt>
                <c:pt idx="53236">
                  <c:v>-45.187759999999997</c:v>
                </c:pt>
                <c:pt idx="53237">
                  <c:v>-45.205710000000003</c:v>
                </c:pt>
                <c:pt idx="53238">
                  <c:v>-45.224359999999997</c:v>
                </c:pt>
                <c:pt idx="53239">
                  <c:v>-45.242110000000004</c:v>
                </c:pt>
                <c:pt idx="53240">
                  <c:v>-45.260649999999998</c:v>
                </c:pt>
                <c:pt idx="53241">
                  <c:v>-45.278750000000002</c:v>
                </c:pt>
                <c:pt idx="53242">
                  <c:v>-45.297489999999996</c:v>
                </c:pt>
                <c:pt idx="53243">
                  <c:v>-45.315659999999994</c:v>
                </c:pt>
                <c:pt idx="53244">
                  <c:v>-45.334220000000002</c:v>
                </c:pt>
                <c:pt idx="53245">
                  <c:v>-45.352589999999999</c:v>
                </c:pt>
                <c:pt idx="53246">
                  <c:v>-45.370999999999995</c:v>
                </c:pt>
                <c:pt idx="53247">
                  <c:v>-45.389389999999999</c:v>
                </c:pt>
                <c:pt idx="53248">
                  <c:v>-45.407909999999994</c:v>
                </c:pt>
                <c:pt idx="53249">
                  <c:v>-45.426289999999995</c:v>
                </c:pt>
                <c:pt idx="53250">
                  <c:v>-45.444929999999999</c:v>
                </c:pt>
                <c:pt idx="53251">
                  <c:v>-45.463409999999996</c:v>
                </c:pt>
                <c:pt idx="53252">
                  <c:v>-45.482030000000002</c:v>
                </c:pt>
                <c:pt idx="53253">
                  <c:v>-45.500509999999998</c:v>
                </c:pt>
                <c:pt idx="53254">
                  <c:v>-45.51885</c:v>
                </c:pt>
                <c:pt idx="53255">
                  <c:v>-45.537349999999996</c:v>
                </c:pt>
                <c:pt idx="53256">
                  <c:v>-45.554839999999999</c:v>
                </c:pt>
                <c:pt idx="53257">
                  <c:v>-45.573219999999999</c:v>
                </c:pt>
                <c:pt idx="53258">
                  <c:v>-45.590820000000001</c:v>
                </c:pt>
                <c:pt idx="53259">
                  <c:v>-45.609409999999997</c:v>
                </c:pt>
                <c:pt idx="53260">
                  <c:v>-45.627810000000004</c:v>
                </c:pt>
                <c:pt idx="53261">
                  <c:v>-45.646069999999995</c:v>
                </c:pt>
                <c:pt idx="53262">
                  <c:v>-45.664239999999992</c:v>
                </c:pt>
                <c:pt idx="53263">
                  <c:v>-45.682639999999999</c:v>
                </c:pt>
                <c:pt idx="53264">
                  <c:v>-45.701000000000001</c:v>
                </c:pt>
                <c:pt idx="53265">
                  <c:v>-45.719339999999995</c:v>
                </c:pt>
                <c:pt idx="53266">
                  <c:v>-45.737880000000004</c:v>
                </c:pt>
                <c:pt idx="53267">
                  <c:v>-45.756389999999996</c:v>
                </c:pt>
                <c:pt idx="53268">
                  <c:v>-45.774569999999997</c:v>
                </c:pt>
                <c:pt idx="53269">
                  <c:v>-45.791639999999994</c:v>
                </c:pt>
                <c:pt idx="53270">
                  <c:v>-45.809420000000003</c:v>
                </c:pt>
                <c:pt idx="53271">
                  <c:v>-45.827200000000005</c:v>
                </c:pt>
                <c:pt idx="53272">
                  <c:v>-45.845339999999993</c:v>
                </c:pt>
                <c:pt idx="53273">
                  <c:v>-45.862819999999999</c:v>
                </c:pt>
                <c:pt idx="53274">
                  <c:v>-45.880919999999996</c:v>
                </c:pt>
                <c:pt idx="53275">
                  <c:v>-45.898800000000001</c:v>
                </c:pt>
                <c:pt idx="53276">
                  <c:v>-45.917070000000002</c:v>
                </c:pt>
                <c:pt idx="53277">
                  <c:v>-45.935169999999999</c:v>
                </c:pt>
                <c:pt idx="53278">
                  <c:v>-45.953650000000003</c:v>
                </c:pt>
                <c:pt idx="53279">
                  <c:v>-45.972020000000001</c:v>
                </c:pt>
                <c:pt idx="53280">
                  <c:v>-45.99033</c:v>
                </c:pt>
                <c:pt idx="53281">
                  <c:v>-46.008459999999999</c:v>
                </c:pt>
                <c:pt idx="53282">
                  <c:v>-46.02664</c:v>
                </c:pt>
                <c:pt idx="53283">
                  <c:v>-46.044060000000002</c:v>
                </c:pt>
                <c:pt idx="53284">
                  <c:v>-46.061629999999994</c:v>
                </c:pt>
                <c:pt idx="53285">
                  <c:v>-46.079319999999996</c:v>
                </c:pt>
                <c:pt idx="53286">
                  <c:v>-46.097409999999996</c:v>
                </c:pt>
                <c:pt idx="53287">
                  <c:v>-46.115229999999997</c:v>
                </c:pt>
                <c:pt idx="53288">
                  <c:v>-46.133249999999997</c:v>
                </c:pt>
                <c:pt idx="53289">
                  <c:v>-46.15157</c:v>
                </c:pt>
                <c:pt idx="53290">
                  <c:v>-46.170099999999998</c:v>
                </c:pt>
                <c:pt idx="53291">
                  <c:v>-46.188360000000003</c:v>
                </c:pt>
                <c:pt idx="53292">
                  <c:v>-46.206050000000005</c:v>
                </c:pt>
                <c:pt idx="53293">
                  <c:v>-46.223349999999996</c:v>
                </c:pt>
                <c:pt idx="53294">
                  <c:v>-46.239750000000001</c:v>
                </c:pt>
                <c:pt idx="53295">
                  <c:v>-46.255969999999998</c:v>
                </c:pt>
                <c:pt idx="53296">
                  <c:v>-46.274480000000004</c:v>
                </c:pt>
                <c:pt idx="53297">
                  <c:v>-46.292310000000001</c:v>
                </c:pt>
                <c:pt idx="53298">
                  <c:v>-46.310679999999998</c:v>
                </c:pt>
                <c:pt idx="53299">
                  <c:v>-46.328540000000004</c:v>
                </c:pt>
                <c:pt idx="53300">
                  <c:v>-46.346090000000004</c:v>
                </c:pt>
                <c:pt idx="53301">
                  <c:v>-46.363289999999999</c:v>
                </c:pt>
                <c:pt idx="53302">
                  <c:v>-46.381259999999997</c:v>
                </c:pt>
                <c:pt idx="53303">
                  <c:v>-46.392389999999999</c:v>
                </c:pt>
                <c:pt idx="53304">
                  <c:v>-46.414529999999999</c:v>
                </c:pt>
                <c:pt idx="53305">
                  <c:v>-46.43432</c:v>
                </c:pt>
                <c:pt idx="53306">
                  <c:v>-46.451010000000004</c:v>
                </c:pt>
                <c:pt idx="53307">
                  <c:v>-46.471179999999997</c:v>
                </c:pt>
                <c:pt idx="53308">
                  <c:v>-46.489710000000002</c:v>
                </c:pt>
                <c:pt idx="53309">
                  <c:v>-46.502949999999998</c:v>
                </c:pt>
                <c:pt idx="53310">
                  <c:v>-46.521049999999995</c:v>
                </c:pt>
                <c:pt idx="53311">
                  <c:v>-46.5379</c:v>
                </c:pt>
                <c:pt idx="53312">
                  <c:v>-46.55547</c:v>
                </c:pt>
                <c:pt idx="53313">
                  <c:v>-46.573819999999998</c:v>
                </c:pt>
                <c:pt idx="53314">
                  <c:v>-46.592179999999999</c:v>
                </c:pt>
                <c:pt idx="53315">
                  <c:v>-46.610720000000001</c:v>
                </c:pt>
                <c:pt idx="53316">
                  <c:v>-46.62885</c:v>
                </c:pt>
                <c:pt idx="53317">
                  <c:v>-46.646050000000002</c:v>
                </c:pt>
                <c:pt idx="53318">
                  <c:v>-46.663180000000004</c:v>
                </c:pt>
                <c:pt idx="53319">
                  <c:v>-46.677959999999999</c:v>
                </c:pt>
                <c:pt idx="53320">
                  <c:v>-46.693860000000001</c:v>
                </c:pt>
                <c:pt idx="53321">
                  <c:v>-46.710120000000003</c:v>
                </c:pt>
                <c:pt idx="53322">
                  <c:v>-46.726979999999998</c:v>
                </c:pt>
                <c:pt idx="53323">
                  <c:v>-46.744669999999999</c:v>
                </c:pt>
                <c:pt idx="53324">
                  <c:v>-46.762379999999993</c:v>
                </c:pt>
                <c:pt idx="53325">
                  <c:v>-46.780150000000006</c:v>
                </c:pt>
                <c:pt idx="53326">
                  <c:v>-46.79766</c:v>
                </c:pt>
                <c:pt idx="53327">
                  <c:v>-46.815280000000001</c:v>
                </c:pt>
                <c:pt idx="53328">
                  <c:v>-46.833030000000008</c:v>
                </c:pt>
                <c:pt idx="53329">
                  <c:v>-46.850880000000004</c:v>
                </c:pt>
                <c:pt idx="53330">
                  <c:v>-46.868119999999998</c:v>
                </c:pt>
                <c:pt idx="53331">
                  <c:v>-46.885550000000002</c:v>
                </c:pt>
                <c:pt idx="53332">
                  <c:v>-46.903509999999997</c:v>
                </c:pt>
                <c:pt idx="53333">
                  <c:v>-46.921400000000006</c:v>
                </c:pt>
                <c:pt idx="53334">
                  <c:v>-46.939209999999996</c:v>
                </c:pt>
                <c:pt idx="53335">
                  <c:v>-46.95684</c:v>
                </c:pt>
                <c:pt idx="53336">
                  <c:v>-46.974539999999998</c:v>
                </c:pt>
                <c:pt idx="53337">
                  <c:v>-46.990070000000003</c:v>
                </c:pt>
                <c:pt idx="53338">
                  <c:v>-47.007589999999993</c:v>
                </c:pt>
                <c:pt idx="53339">
                  <c:v>-47.025370000000002</c:v>
                </c:pt>
                <c:pt idx="53340">
                  <c:v>-47.043290000000006</c:v>
                </c:pt>
                <c:pt idx="53341">
                  <c:v>-47.060670000000002</c:v>
                </c:pt>
                <c:pt idx="53342">
                  <c:v>-47.078490000000002</c:v>
                </c:pt>
                <c:pt idx="53343">
                  <c:v>-47.096090000000004</c:v>
                </c:pt>
                <c:pt idx="53344">
                  <c:v>-47.113669999999999</c:v>
                </c:pt>
                <c:pt idx="53345">
                  <c:v>-47.131600000000006</c:v>
                </c:pt>
                <c:pt idx="53346">
                  <c:v>-47.149259999999998</c:v>
                </c:pt>
                <c:pt idx="53347">
                  <c:v>-47.167169999999999</c:v>
                </c:pt>
                <c:pt idx="53348">
                  <c:v>-47.185059999999993</c:v>
                </c:pt>
                <c:pt idx="53349">
                  <c:v>-47.20308</c:v>
                </c:pt>
                <c:pt idx="53350">
                  <c:v>-47.221010000000007</c:v>
                </c:pt>
                <c:pt idx="53351">
                  <c:v>-47.23827</c:v>
                </c:pt>
                <c:pt idx="53352">
                  <c:v>-47.256080000000004</c:v>
                </c:pt>
                <c:pt idx="53353">
                  <c:v>-47.273980000000002</c:v>
                </c:pt>
                <c:pt idx="53354">
                  <c:v>-47.292180000000002</c:v>
                </c:pt>
                <c:pt idx="53355">
                  <c:v>-47.309979999999996</c:v>
                </c:pt>
                <c:pt idx="53356">
                  <c:v>-47.327969999999993</c:v>
                </c:pt>
                <c:pt idx="53357">
                  <c:v>-47.345750000000002</c:v>
                </c:pt>
                <c:pt idx="53358">
                  <c:v>-47.363390000000003</c:v>
                </c:pt>
                <c:pt idx="53359">
                  <c:v>-47.38062</c:v>
                </c:pt>
                <c:pt idx="53360">
                  <c:v>-47.39828</c:v>
                </c:pt>
                <c:pt idx="53361">
                  <c:v>-47.415869999999998</c:v>
                </c:pt>
                <c:pt idx="53362">
                  <c:v>-47.433769999999996</c:v>
                </c:pt>
                <c:pt idx="53363">
                  <c:v>-47.451080000000005</c:v>
                </c:pt>
                <c:pt idx="53364">
                  <c:v>-47.468789999999998</c:v>
                </c:pt>
                <c:pt idx="53365">
                  <c:v>-47.483519999999999</c:v>
                </c:pt>
                <c:pt idx="53366">
                  <c:v>-47.49879</c:v>
                </c:pt>
                <c:pt idx="53367">
                  <c:v>-47.515630000000002</c:v>
                </c:pt>
                <c:pt idx="53368">
                  <c:v>-47.533329999999992</c:v>
                </c:pt>
                <c:pt idx="53369">
                  <c:v>-47.550939999999997</c:v>
                </c:pt>
                <c:pt idx="53370">
                  <c:v>-47.568869999999997</c:v>
                </c:pt>
                <c:pt idx="53371">
                  <c:v>-47.586739999999999</c:v>
                </c:pt>
                <c:pt idx="53372">
                  <c:v>-47.604340000000001</c:v>
                </c:pt>
                <c:pt idx="53373">
                  <c:v>-47.622970000000002</c:v>
                </c:pt>
                <c:pt idx="53374">
                  <c:v>-47.641449999999999</c:v>
                </c:pt>
                <c:pt idx="53375">
                  <c:v>-47.658940000000001</c:v>
                </c:pt>
                <c:pt idx="53376">
                  <c:v>-47.677030000000002</c:v>
                </c:pt>
                <c:pt idx="53377">
                  <c:v>-47.694219999999994</c:v>
                </c:pt>
                <c:pt idx="53378">
                  <c:v>-47.711430000000007</c:v>
                </c:pt>
                <c:pt idx="53379">
                  <c:v>-47.729229999999994</c:v>
                </c:pt>
                <c:pt idx="53380">
                  <c:v>-47.747439999999997</c:v>
                </c:pt>
                <c:pt idx="53381">
                  <c:v>-47.765550000000005</c:v>
                </c:pt>
                <c:pt idx="53382">
                  <c:v>-47.783270000000002</c:v>
                </c:pt>
                <c:pt idx="53383">
                  <c:v>-47.800170000000001</c:v>
                </c:pt>
                <c:pt idx="53384">
                  <c:v>-47.817610000000002</c:v>
                </c:pt>
                <c:pt idx="53385">
                  <c:v>-47.835239999999999</c:v>
                </c:pt>
                <c:pt idx="53386">
                  <c:v>-47.852639999999994</c:v>
                </c:pt>
                <c:pt idx="53387">
                  <c:v>-47.870309999999996</c:v>
                </c:pt>
                <c:pt idx="53388">
                  <c:v>-47.88259</c:v>
                </c:pt>
                <c:pt idx="53389">
                  <c:v>-47.889449999999997</c:v>
                </c:pt>
                <c:pt idx="53390">
                  <c:v>-47.902300000000004</c:v>
                </c:pt>
                <c:pt idx="53391">
                  <c:v>-47.916530000000002</c:v>
                </c:pt>
                <c:pt idx="53392">
                  <c:v>-47.933779999999999</c:v>
                </c:pt>
                <c:pt idx="53393">
                  <c:v>-47.950480000000006</c:v>
                </c:pt>
                <c:pt idx="53394">
                  <c:v>-47.966300000000004</c:v>
                </c:pt>
                <c:pt idx="53395">
                  <c:v>-47.981480000000005</c:v>
                </c:pt>
                <c:pt idx="53396">
                  <c:v>-47.998310000000004</c:v>
                </c:pt>
                <c:pt idx="53397">
                  <c:v>-48.015420000000006</c:v>
                </c:pt>
                <c:pt idx="53398">
                  <c:v>-48.032529999999994</c:v>
                </c:pt>
                <c:pt idx="53399">
                  <c:v>-48.049819999999997</c:v>
                </c:pt>
                <c:pt idx="53400">
                  <c:v>-48.067219999999999</c:v>
                </c:pt>
                <c:pt idx="53401">
                  <c:v>-48.084569999999999</c:v>
                </c:pt>
                <c:pt idx="53402">
                  <c:v>-48.101089999999999</c:v>
                </c:pt>
                <c:pt idx="53403">
                  <c:v>-48.117289999999997</c:v>
                </c:pt>
                <c:pt idx="53404">
                  <c:v>-48.134779999999999</c:v>
                </c:pt>
                <c:pt idx="53405">
                  <c:v>-48.151979999999995</c:v>
                </c:pt>
                <c:pt idx="53406">
                  <c:v>-48.169089999999997</c:v>
                </c:pt>
                <c:pt idx="53407">
                  <c:v>-48.18674</c:v>
                </c:pt>
                <c:pt idx="53408">
                  <c:v>-48.204250000000002</c:v>
                </c:pt>
                <c:pt idx="53409">
                  <c:v>-48.221550000000008</c:v>
                </c:pt>
                <c:pt idx="53410">
                  <c:v>-48.238890000000005</c:v>
                </c:pt>
                <c:pt idx="53411">
                  <c:v>-48.256590000000003</c:v>
                </c:pt>
                <c:pt idx="53412">
                  <c:v>-48.27317</c:v>
                </c:pt>
                <c:pt idx="53413">
                  <c:v>-48.290040000000005</c:v>
                </c:pt>
                <c:pt idx="53414">
                  <c:v>-48.307079999999999</c:v>
                </c:pt>
                <c:pt idx="53415">
                  <c:v>-48.323970000000003</c:v>
                </c:pt>
                <c:pt idx="53416">
                  <c:v>-48.340990000000005</c:v>
                </c:pt>
                <c:pt idx="53417">
                  <c:v>-48.357619999999997</c:v>
                </c:pt>
                <c:pt idx="53418">
                  <c:v>-48.375100000000003</c:v>
                </c:pt>
                <c:pt idx="53419">
                  <c:v>-48.392600000000002</c:v>
                </c:pt>
                <c:pt idx="53420">
                  <c:v>-48.409279999999995</c:v>
                </c:pt>
                <c:pt idx="53421">
                  <c:v>-48.426720000000003</c:v>
                </c:pt>
                <c:pt idx="53422">
                  <c:v>-48.44444</c:v>
                </c:pt>
                <c:pt idx="53423">
                  <c:v>-48.461860000000001</c:v>
                </c:pt>
                <c:pt idx="53424">
                  <c:v>-48.478830000000002</c:v>
                </c:pt>
                <c:pt idx="53425">
                  <c:v>-48.496079999999999</c:v>
                </c:pt>
                <c:pt idx="53426">
                  <c:v>-48.513330000000003</c:v>
                </c:pt>
                <c:pt idx="53427">
                  <c:v>-48.530730000000005</c:v>
                </c:pt>
                <c:pt idx="53428">
                  <c:v>-48.548210000000005</c:v>
                </c:pt>
                <c:pt idx="53429">
                  <c:v>-48.564599999999999</c:v>
                </c:pt>
                <c:pt idx="53430">
                  <c:v>-48.5822</c:v>
                </c:pt>
                <c:pt idx="53431">
                  <c:v>-48.599469999999997</c:v>
                </c:pt>
                <c:pt idx="53432">
                  <c:v>-48.616149999999998</c:v>
                </c:pt>
                <c:pt idx="53433">
                  <c:v>-48.633309999999994</c:v>
                </c:pt>
                <c:pt idx="53434">
                  <c:v>-48.650640000000003</c:v>
                </c:pt>
                <c:pt idx="53435">
                  <c:v>-48.667760000000001</c:v>
                </c:pt>
                <c:pt idx="53436">
                  <c:v>-48.684739999999998</c:v>
                </c:pt>
                <c:pt idx="53437">
                  <c:v>-48.701809999999995</c:v>
                </c:pt>
                <c:pt idx="53438">
                  <c:v>-48.71734</c:v>
                </c:pt>
                <c:pt idx="53439">
                  <c:v>-48.734630000000003</c:v>
                </c:pt>
                <c:pt idx="53440">
                  <c:v>-48.752199999999995</c:v>
                </c:pt>
                <c:pt idx="53441">
                  <c:v>-48.769369999999995</c:v>
                </c:pt>
                <c:pt idx="53442">
                  <c:v>-48.786820000000006</c:v>
                </c:pt>
                <c:pt idx="53443">
                  <c:v>-48.804239999999993</c:v>
                </c:pt>
                <c:pt idx="53444">
                  <c:v>-48.821739999999998</c:v>
                </c:pt>
                <c:pt idx="53445">
                  <c:v>-48.8386</c:v>
                </c:pt>
                <c:pt idx="53446">
                  <c:v>-48.856020000000001</c:v>
                </c:pt>
                <c:pt idx="53447">
                  <c:v>-48.87341</c:v>
                </c:pt>
                <c:pt idx="53448">
                  <c:v>-48.890889999999999</c:v>
                </c:pt>
                <c:pt idx="53449">
                  <c:v>-48.907969999999999</c:v>
                </c:pt>
                <c:pt idx="53450">
                  <c:v>-48.925270000000005</c:v>
                </c:pt>
                <c:pt idx="53451">
                  <c:v>-48.942329999999998</c:v>
                </c:pt>
                <c:pt idx="53452">
                  <c:v>-48.959679999999999</c:v>
                </c:pt>
                <c:pt idx="53453">
                  <c:v>-48.976569999999995</c:v>
                </c:pt>
                <c:pt idx="53454">
                  <c:v>-48.991639999999997</c:v>
                </c:pt>
                <c:pt idx="53455">
                  <c:v>-49.008949999999999</c:v>
                </c:pt>
                <c:pt idx="53456">
                  <c:v>-49.026229999999998</c:v>
                </c:pt>
                <c:pt idx="53457">
                  <c:v>-49.043610000000001</c:v>
                </c:pt>
                <c:pt idx="53458">
                  <c:v>-49.060969999999998</c:v>
                </c:pt>
                <c:pt idx="53459">
                  <c:v>-49.077710000000003</c:v>
                </c:pt>
                <c:pt idx="53460">
                  <c:v>-49.094879999999996</c:v>
                </c:pt>
                <c:pt idx="53461">
                  <c:v>-49.111909999999995</c:v>
                </c:pt>
                <c:pt idx="53462">
                  <c:v>-49.128270000000001</c:v>
                </c:pt>
                <c:pt idx="53463">
                  <c:v>-49.143920000000001</c:v>
                </c:pt>
                <c:pt idx="53464">
                  <c:v>-49.160420000000002</c:v>
                </c:pt>
                <c:pt idx="53465">
                  <c:v>-49.17662</c:v>
                </c:pt>
                <c:pt idx="53466">
                  <c:v>-49.193110000000004</c:v>
                </c:pt>
                <c:pt idx="53467">
                  <c:v>-49.210160000000002</c:v>
                </c:pt>
                <c:pt idx="53468">
                  <c:v>-49.226970000000001</c:v>
                </c:pt>
                <c:pt idx="53469">
                  <c:v>-49.244060000000005</c:v>
                </c:pt>
                <c:pt idx="53470">
                  <c:v>-49.260330000000003</c:v>
                </c:pt>
                <c:pt idx="53471">
                  <c:v>-49.277470000000001</c:v>
                </c:pt>
                <c:pt idx="53472">
                  <c:v>-49.294319999999999</c:v>
                </c:pt>
                <c:pt idx="53473">
                  <c:v>-49.311179999999993</c:v>
                </c:pt>
                <c:pt idx="53474">
                  <c:v>-49.328420000000001</c:v>
                </c:pt>
                <c:pt idx="53475">
                  <c:v>-49.345579999999998</c:v>
                </c:pt>
                <c:pt idx="53476">
                  <c:v>-49.362640000000006</c:v>
                </c:pt>
                <c:pt idx="53477">
                  <c:v>-49.379819999999995</c:v>
                </c:pt>
                <c:pt idx="53478">
                  <c:v>-49.396259999999998</c:v>
                </c:pt>
                <c:pt idx="53479">
                  <c:v>-49.413150000000002</c:v>
                </c:pt>
                <c:pt idx="53480">
                  <c:v>-49.430120000000002</c:v>
                </c:pt>
                <c:pt idx="53481">
                  <c:v>-49.444939999999995</c:v>
                </c:pt>
                <c:pt idx="53482">
                  <c:v>-49.458680000000001</c:v>
                </c:pt>
                <c:pt idx="53483">
                  <c:v>-49.47298</c:v>
                </c:pt>
                <c:pt idx="53484">
                  <c:v>-49.492350000000002</c:v>
                </c:pt>
                <c:pt idx="53485">
                  <c:v>-49.510560000000005</c:v>
                </c:pt>
                <c:pt idx="53486">
                  <c:v>-49.528049999999993</c:v>
                </c:pt>
                <c:pt idx="53487">
                  <c:v>-49.544519999999999</c:v>
                </c:pt>
                <c:pt idx="53488">
                  <c:v>-49.56138</c:v>
                </c:pt>
                <c:pt idx="53489">
                  <c:v>-49.57808</c:v>
                </c:pt>
                <c:pt idx="53490">
                  <c:v>-49.59496</c:v>
                </c:pt>
                <c:pt idx="53491">
                  <c:v>-49.611510000000003</c:v>
                </c:pt>
                <c:pt idx="53492">
                  <c:v>-49.628319999999995</c:v>
                </c:pt>
                <c:pt idx="53493">
                  <c:v>-49.645240000000001</c:v>
                </c:pt>
                <c:pt idx="53494">
                  <c:v>-49.661540000000002</c:v>
                </c:pt>
                <c:pt idx="53495">
                  <c:v>-49.678150000000002</c:v>
                </c:pt>
                <c:pt idx="53496">
                  <c:v>-49.694490000000002</c:v>
                </c:pt>
                <c:pt idx="53497">
                  <c:v>-49.71096</c:v>
                </c:pt>
                <c:pt idx="53498">
                  <c:v>-49.725140000000003</c:v>
                </c:pt>
                <c:pt idx="53499">
                  <c:v>-49.742309999999996</c:v>
                </c:pt>
                <c:pt idx="53500">
                  <c:v>-49.758769999999998</c:v>
                </c:pt>
                <c:pt idx="53501">
                  <c:v>-49.775379999999998</c:v>
                </c:pt>
                <c:pt idx="53502">
                  <c:v>-49.791899999999998</c:v>
                </c:pt>
                <c:pt idx="53503">
                  <c:v>-49.80847</c:v>
                </c:pt>
                <c:pt idx="53504">
                  <c:v>-49.824460000000002</c:v>
                </c:pt>
                <c:pt idx="53505">
                  <c:v>-49.841009999999997</c:v>
                </c:pt>
                <c:pt idx="53506">
                  <c:v>-49.856340000000003</c:v>
                </c:pt>
                <c:pt idx="53507">
                  <c:v>-49.872540000000001</c:v>
                </c:pt>
                <c:pt idx="53508">
                  <c:v>-49.888630000000006</c:v>
                </c:pt>
                <c:pt idx="53509">
                  <c:v>-49.904830000000004</c:v>
                </c:pt>
                <c:pt idx="53510">
                  <c:v>-49.921019999999999</c:v>
                </c:pt>
                <c:pt idx="53511">
                  <c:v>-49.936800000000005</c:v>
                </c:pt>
                <c:pt idx="53512">
                  <c:v>-49.953310000000002</c:v>
                </c:pt>
                <c:pt idx="53513">
                  <c:v>-49.969630000000002</c:v>
                </c:pt>
                <c:pt idx="53514">
                  <c:v>-49.98583</c:v>
                </c:pt>
                <c:pt idx="53515">
                  <c:v>-50.00206</c:v>
                </c:pt>
                <c:pt idx="53516">
                  <c:v>-50.018180000000001</c:v>
                </c:pt>
                <c:pt idx="53517">
                  <c:v>-50.034320000000001</c:v>
                </c:pt>
                <c:pt idx="53518">
                  <c:v>-50.050350000000002</c:v>
                </c:pt>
                <c:pt idx="53519">
                  <c:v>-50.066410000000005</c:v>
                </c:pt>
                <c:pt idx="53520">
                  <c:v>-50.082389999999997</c:v>
                </c:pt>
                <c:pt idx="53521">
                  <c:v>-50.098349999999996</c:v>
                </c:pt>
                <c:pt idx="53522">
                  <c:v>-50.114460000000001</c:v>
                </c:pt>
                <c:pt idx="53523">
                  <c:v>-50.130580000000002</c:v>
                </c:pt>
                <c:pt idx="53524">
                  <c:v>-50.146270000000001</c:v>
                </c:pt>
                <c:pt idx="53525">
                  <c:v>-50.15878</c:v>
                </c:pt>
                <c:pt idx="53526">
                  <c:v>-50.172480000000007</c:v>
                </c:pt>
                <c:pt idx="53527">
                  <c:v>-50.187439999999995</c:v>
                </c:pt>
                <c:pt idx="53528">
                  <c:v>-50.202850000000005</c:v>
                </c:pt>
                <c:pt idx="53529">
                  <c:v>-50.218629999999997</c:v>
                </c:pt>
                <c:pt idx="53530">
                  <c:v>-50.23442</c:v>
                </c:pt>
                <c:pt idx="53531">
                  <c:v>-50.250300000000003</c:v>
                </c:pt>
                <c:pt idx="53532">
                  <c:v>-50.266190000000002</c:v>
                </c:pt>
                <c:pt idx="53533">
                  <c:v>-50.282139999999998</c:v>
                </c:pt>
                <c:pt idx="53534">
                  <c:v>-50.298049999999996</c:v>
                </c:pt>
                <c:pt idx="53535">
                  <c:v>-50.313980000000001</c:v>
                </c:pt>
                <c:pt idx="53536">
                  <c:v>-50.329899999999995</c:v>
                </c:pt>
                <c:pt idx="53537">
                  <c:v>-50.345620000000004</c:v>
                </c:pt>
                <c:pt idx="53538">
                  <c:v>-50.361330000000002</c:v>
                </c:pt>
                <c:pt idx="53539">
                  <c:v>-50.377159999999996</c:v>
                </c:pt>
                <c:pt idx="53540">
                  <c:v>-50.392970000000005</c:v>
                </c:pt>
                <c:pt idx="53541">
                  <c:v>-50.408819999999999</c:v>
                </c:pt>
                <c:pt idx="53542">
                  <c:v>-50.424429999999994</c:v>
                </c:pt>
                <c:pt idx="53543">
                  <c:v>-50.440329999999996</c:v>
                </c:pt>
                <c:pt idx="53544">
                  <c:v>-50.456149999999994</c:v>
                </c:pt>
                <c:pt idx="53545">
                  <c:v>-50.471950000000007</c:v>
                </c:pt>
                <c:pt idx="53546">
                  <c:v>-50.4878</c:v>
                </c:pt>
                <c:pt idx="53547">
                  <c:v>-50.503549999999997</c:v>
                </c:pt>
                <c:pt idx="53548">
                  <c:v>-50.519010000000002</c:v>
                </c:pt>
                <c:pt idx="53549">
                  <c:v>-50.534730000000003</c:v>
                </c:pt>
                <c:pt idx="53550">
                  <c:v>-50.550640000000001</c:v>
                </c:pt>
                <c:pt idx="53551">
                  <c:v>-50.566449999999996</c:v>
                </c:pt>
                <c:pt idx="53552">
                  <c:v>-50.582300000000004</c:v>
                </c:pt>
                <c:pt idx="53553">
                  <c:v>-50.597260000000006</c:v>
                </c:pt>
                <c:pt idx="53554">
                  <c:v>-50.612360000000002</c:v>
                </c:pt>
                <c:pt idx="53555">
                  <c:v>-50.627099999999999</c:v>
                </c:pt>
                <c:pt idx="53556">
                  <c:v>-50.64217</c:v>
                </c:pt>
                <c:pt idx="53557">
                  <c:v>-50.65737</c:v>
                </c:pt>
                <c:pt idx="53558">
                  <c:v>-50.672530000000002</c:v>
                </c:pt>
                <c:pt idx="53559">
                  <c:v>-50.687480000000001</c:v>
                </c:pt>
                <c:pt idx="53560">
                  <c:v>-50.702999999999996</c:v>
                </c:pt>
                <c:pt idx="53561">
                  <c:v>-50.718540000000004</c:v>
                </c:pt>
                <c:pt idx="53562">
                  <c:v>-50.734110000000001</c:v>
                </c:pt>
                <c:pt idx="53563">
                  <c:v>-50.749430000000004</c:v>
                </c:pt>
                <c:pt idx="53564">
                  <c:v>-50.764940000000003</c:v>
                </c:pt>
                <c:pt idx="53565">
                  <c:v>-50.779439999999994</c:v>
                </c:pt>
                <c:pt idx="53566">
                  <c:v>-50.79477</c:v>
                </c:pt>
                <c:pt idx="53567">
                  <c:v>-50.810099999999998</c:v>
                </c:pt>
                <c:pt idx="53568">
                  <c:v>-50.825630000000004</c:v>
                </c:pt>
                <c:pt idx="53569">
                  <c:v>-50.841149999999999</c:v>
                </c:pt>
                <c:pt idx="53570">
                  <c:v>-50.856740000000002</c:v>
                </c:pt>
                <c:pt idx="53571">
                  <c:v>-50.872099999999996</c:v>
                </c:pt>
                <c:pt idx="53572">
                  <c:v>-50.887689999999999</c:v>
                </c:pt>
                <c:pt idx="53573">
                  <c:v>-50.903219999999997</c:v>
                </c:pt>
                <c:pt idx="53574">
                  <c:v>-50.918880000000001</c:v>
                </c:pt>
                <c:pt idx="53575">
                  <c:v>-50.934330000000003</c:v>
                </c:pt>
                <c:pt idx="53576">
                  <c:v>-50.949960000000004</c:v>
                </c:pt>
                <c:pt idx="53577">
                  <c:v>-50.965550000000007</c:v>
                </c:pt>
                <c:pt idx="53578">
                  <c:v>-50.981170000000006</c:v>
                </c:pt>
                <c:pt idx="53579">
                  <c:v>-50.996639999999999</c:v>
                </c:pt>
                <c:pt idx="53580">
                  <c:v>-51.011680000000005</c:v>
                </c:pt>
                <c:pt idx="53581">
                  <c:v>-51.026889999999995</c:v>
                </c:pt>
                <c:pt idx="53582">
                  <c:v>-51.042180000000002</c:v>
                </c:pt>
                <c:pt idx="53583">
                  <c:v>-51.057430000000004</c:v>
                </c:pt>
                <c:pt idx="53584">
                  <c:v>-51.072839999999999</c:v>
                </c:pt>
                <c:pt idx="53585">
                  <c:v>-51.088139999999996</c:v>
                </c:pt>
                <c:pt idx="53586">
                  <c:v>-51.103160000000003</c:v>
                </c:pt>
                <c:pt idx="53587">
                  <c:v>-51.11759</c:v>
                </c:pt>
                <c:pt idx="53588">
                  <c:v>-51.13158</c:v>
                </c:pt>
                <c:pt idx="53589">
                  <c:v>-51.14631</c:v>
                </c:pt>
                <c:pt idx="53590">
                  <c:v>-51.16131</c:v>
                </c:pt>
                <c:pt idx="53591">
                  <c:v>-51.175870000000003</c:v>
                </c:pt>
                <c:pt idx="53592">
                  <c:v>-51.191079999999999</c:v>
                </c:pt>
                <c:pt idx="53593">
                  <c:v>-51.2059</c:v>
                </c:pt>
                <c:pt idx="53594">
                  <c:v>-51.220920000000007</c:v>
                </c:pt>
                <c:pt idx="53595">
                  <c:v>-51.23556</c:v>
                </c:pt>
                <c:pt idx="53596">
                  <c:v>-51.250439999999998</c:v>
                </c:pt>
                <c:pt idx="53597">
                  <c:v>-51.264570000000006</c:v>
                </c:pt>
                <c:pt idx="53598">
                  <c:v>-51.279120000000006</c:v>
                </c:pt>
                <c:pt idx="53599">
                  <c:v>-51.293769999999995</c:v>
                </c:pt>
                <c:pt idx="53600">
                  <c:v>-51.308210000000003</c:v>
                </c:pt>
                <c:pt idx="53601">
                  <c:v>-51.322809999999997</c:v>
                </c:pt>
                <c:pt idx="53602">
                  <c:v>-51.337249999999997</c:v>
                </c:pt>
                <c:pt idx="53603">
                  <c:v>-51.351100000000002</c:v>
                </c:pt>
                <c:pt idx="53604">
                  <c:v>-51.365410000000004</c:v>
                </c:pt>
                <c:pt idx="53605">
                  <c:v>-51.379669999999997</c:v>
                </c:pt>
                <c:pt idx="53606">
                  <c:v>-51.392659999999999</c:v>
                </c:pt>
                <c:pt idx="53607">
                  <c:v>-51.40616</c:v>
                </c:pt>
                <c:pt idx="53608">
                  <c:v>-51.42004</c:v>
                </c:pt>
                <c:pt idx="53609">
                  <c:v>-51.433929999999997</c:v>
                </c:pt>
                <c:pt idx="53610">
                  <c:v>-51.448120000000003</c:v>
                </c:pt>
                <c:pt idx="53611">
                  <c:v>-51.461770000000001</c:v>
                </c:pt>
                <c:pt idx="53612">
                  <c:v>-51.474710000000002</c:v>
                </c:pt>
                <c:pt idx="53613">
                  <c:v>-51.487939999999995</c:v>
                </c:pt>
                <c:pt idx="53614">
                  <c:v>-51.501310000000004</c:v>
                </c:pt>
                <c:pt idx="53615">
                  <c:v>-51.515209999999996</c:v>
                </c:pt>
                <c:pt idx="53616">
                  <c:v>-51.528120000000001</c:v>
                </c:pt>
                <c:pt idx="53617">
                  <c:v>-51.541199999999996</c:v>
                </c:pt>
                <c:pt idx="53618">
                  <c:v>-51.554609999999997</c:v>
                </c:pt>
                <c:pt idx="53619">
                  <c:v>-51.56814</c:v>
                </c:pt>
                <c:pt idx="53620">
                  <c:v>-51.581780000000002</c:v>
                </c:pt>
                <c:pt idx="53621">
                  <c:v>-51.594090000000001</c:v>
                </c:pt>
                <c:pt idx="53622">
                  <c:v>-51.607190000000003</c:v>
                </c:pt>
                <c:pt idx="53623">
                  <c:v>-51.619289999999999</c:v>
                </c:pt>
                <c:pt idx="53624">
                  <c:v>-51.632379999999998</c:v>
                </c:pt>
                <c:pt idx="53625">
                  <c:v>-51.645260000000007</c:v>
                </c:pt>
                <c:pt idx="53626">
                  <c:v>-51.658910000000006</c:v>
                </c:pt>
                <c:pt idx="53627">
                  <c:v>-51.672830000000005</c:v>
                </c:pt>
                <c:pt idx="53628">
                  <c:v>-51.686909999999997</c:v>
                </c:pt>
                <c:pt idx="53629">
                  <c:v>-51.700410000000005</c:v>
                </c:pt>
                <c:pt idx="53630">
                  <c:v>-51.713579999999993</c:v>
                </c:pt>
                <c:pt idx="53631">
                  <c:v>-51.726960000000005</c:v>
                </c:pt>
                <c:pt idx="53632">
                  <c:v>-51.740130000000008</c:v>
                </c:pt>
                <c:pt idx="53633">
                  <c:v>-51.747170000000004</c:v>
                </c:pt>
                <c:pt idx="53634">
                  <c:v>-51.762300000000003</c:v>
                </c:pt>
                <c:pt idx="53635">
                  <c:v>-51.776879999999998</c:v>
                </c:pt>
                <c:pt idx="53636">
                  <c:v>-51.791640000000001</c:v>
                </c:pt>
                <c:pt idx="53637">
                  <c:v>-51.805599999999998</c:v>
                </c:pt>
                <c:pt idx="53638">
                  <c:v>-51.819009999999999</c:v>
                </c:pt>
                <c:pt idx="53639">
                  <c:v>-51.832839999999997</c:v>
                </c:pt>
                <c:pt idx="53640">
                  <c:v>-51.84648</c:v>
                </c:pt>
                <c:pt idx="53641">
                  <c:v>-51.860749999999996</c:v>
                </c:pt>
                <c:pt idx="53642">
                  <c:v>-51.874949999999998</c:v>
                </c:pt>
                <c:pt idx="53643">
                  <c:v>-51.88937</c:v>
                </c:pt>
                <c:pt idx="53644">
                  <c:v>-51.903649999999999</c:v>
                </c:pt>
                <c:pt idx="53645">
                  <c:v>-51.918179999999992</c:v>
                </c:pt>
                <c:pt idx="53646">
                  <c:v>-51.932650000000002</c:v>
                </c:pt>
                <c:pt idx="53647">
                  <c:v>-51.947340000000004</c:v>
                </c:pt>
                <c:pt idx="53648">
                  <c:v>-51.961739999999999</c:v>
                </c:pt>
                <c:pt idx="53649">
                  <c:v>-51.975860000000004</c:v>
                </c:pt>
                <c:pt idx="53650">
                  <c:v>-51.990249999999996</c:v>
                </c:pt>
                <c:pt idx="53651">
                  <c:v>-52.004939999999998</c:v>
                </c:pt>
                <c:pt idx="53652">
                  <c:v>-52.012210000000003</c:v>
                </c:pt>
                <c:pt idx="53653">
                  <c:v>-52.026630000000004</c:v>
                </c:pt>
                <c:pt idx="53654">
                  <c:v>-52.039830000000002</c:v>
                </c:pt>
                <c:pt idx="53655">
                  <c:v>-52.054669999999994</c:v>
                </c:pt>
                <c:pt idx="53656">
                  <c:v>-52.06906</c:v>
                </c:pt>
                <c:pt idx="53657">
                  <c:v>-52.083659999999995</c:v>
                </c:pt>
                <c:pt idx="53658">
                  <c:v>-52.098259999999996</c:v>
                </c:pt>
                <c:pt idx="53659">
                  <c:v>-52.113030000000002</c:v>
                </c:pt>
                <c:pt idx="53660">
                  <c:v>-52.126739999999998</c:v>
                </c:pt>
                <c:pt idx="53661">
                  <c:v>-52.141279999999995</c:v>
                </c:pt>
                <c:pt idx="53662">
                  <c:v>-52.155709999999999</c:v>
                </c:pt>
                <c:pt idx="53663">
                  <c:v>-52.170410000000004</c:v>
                </c:pt>
                <c:pt idx="53664">
                  <c:v>-52.184510000000003</c:v>
                </c:pt>
                <c:pt idx="53665">
                  <c:v>-52.198539999999994</c:v>
                </c:pt>
                <c:pt idx="53666">
                  <c:v>-52.213169999999998</c:v>
                </c:pt>
                <c:pt idx="53667">
                  <c:v>-52.228050000000003</c:v>
                </c:pt>
                <c:pt idx="53668">
                  <c:v>-52.243079999999999</c:v>
                </c:pt>
                <c:pt idx="53669">
                  <c:v>-52.257819999999995</c:v>
                </c:pt>
                <c:pt idx="53670">
                  <c:v>-52.273009999999999</c:v>
                </c:pt>
                <c:pt idx="53671">
                  <c:v>-52.288269999999997</c:v>
                </c:pt>
                <c:pt idx="53672">
                  <c:v>-52.303059999999995</c:v>
                </c:pt>
                <c:pt idx="53673">
                  <c:v>-52.317400000000006</c:v>
                </c:pt>
                <c:pt idx="53674">
                  <c:v>-52.331250000000004</c:v>
                </c:pt>
                <c:pt idx="53675">
                  <c:v>-52.345590000000001</c:v>
                </c:pt>
                <c:pt idx="53676">
                  <c:v>-52.359809999999996</c:v>
                </c:pt>
                <c:pt idx="53677">
                  <c:v>-52.373630000000006</c:v>
                </c:pt>
                <c:pt idx="53678">
                  <c:v>-52.389479999999999</c:v>
                </c:pt>
                <c:pt idx="53679">
                  <c:v>-52.404489999999996</c:v>
                </c:pt>
                <c:pt idx="53680">
                  <c:v>-52.419640000000001</c:v>
                </c:pt>
                <c:pt idx="53681">
                  <c:v>-52.43412</c:v>
                </c:pt>
                <c:pt idx="53682">
                  <c:v>-52.448810000000002</c:v>
                </c:pt>
                <c:pt idx="53683">
                  <c:v>-52.46313</c:v>
                </c:pt>
                <c:pt idx="53684">
                  <c:v>-52.476550000000003</c:v>
                </c:pt>
                <c:pt idx="53685">
                  <c:v>-52.490870000000001</c:v>
                </c:pt>
                <c:pt idx="53686">
                  <c:v>-52.505420000000001</c:v>
                </c:pt>
                <c:pt idx="53687">
                  <c:v>-52.519910000000003</c:v>
                </c:pt>
                <c:pt idx="53688">
                  <c:v>-52.534369999999996</c:v>
                </c:pt>
                <c:pt idx="53689">
                  <c:v>-52.548519999999996</c:v>
                </c:pt>
                <c:pt idx="53690">
                  <c:v>-52.563360000000003</c:v>
                </c:pt>
                <c:pt idx="53691">
                  <c:v>-52.578120000000006</c:v>
                </c:pt>
                <c:pt idx="53692">
                  <c:v>-52.59308</c:v>
                </c:pt>
                <c:pt idx="53693">
                  <c:v>-52.607869999999998</c:v>
                </c:pt>
                <c:pt idx="53694">
                  <c:v>-52.62283</c:v>
                </c:pt>
                <c:pt idx="53695">
                  <c:v>-52.63794</c:v>
                </c:pt>
                <c:pt idx="53696">
                  <c:v>-52.652700000000003</c:v>
                </c:pt>
                <c:pt idx="53697">
                  <c:v>-52.667630000000003</c:v>
                </c:pt>
                <c:pt idx="53698">
                  <c:v>-52.682690000000001</c:v>
                </c:pt>
                <c:pt idx="53699">
                  <c:v>-52.696740000000005</c:v>
                </c:pt>
                <c:pt idx="53700">
                  <c:v>-52.712199999999996</c:v>
                </c:pt>
                <c:pt idx="53701">
                  <c:v>-52.727370000000001</c:v>
                </c:pt>
                <c:pt idx="53702">
                  <c:v>-52.74241</c:v>
                </c:pt>
                <c:pt idx="53703">
                  <c:v>-52.757639999999995</c:v>
                </c:pt>
                <c:pt idx="53704">
                  <c:v>-52.7727</c:v>
                </c:pt>
                <c:pt idx="53705">
                  <c:v>-52.786540000000002</c:v>
                </c:pt>
                <c:pt idx="53706">
                  <c:v>-52.801479999999998</c:v>
                </c:pt>
                <c:pt idx="53707">
                  <c:v>-52.815519999999992</c:v>
                </c:pt>
                <c:pt idx="53708">
                  <c:v>-52.829990000000002</c:v>
                </c:pt>
                <c:pt idx="53709">
                  <c:v>-52.844610000000003</c:v>
                </c:pt>
                <c:pt idx="53710">
                  <c:v>-52.85951</c:v>
                </c:pt>
                <c:pt idx="53711">
                  <c:v>-52.874270000000003</c:v>
                </c:pt>
                <c:pt idx="53712">
                  <c:v>-52.889350000000007</c:v>
                </c:pt>
                <c:pt idx="53713">
                  <c:v>-52.901829999999997</c:v>
                </c:pt>
                <c:pt idx="53714">
                  <c:v>-52.914709999999999</c:v>
                </c:pt>
                <c:pt idx="53715">
                  <c:v>-52.92756</c:v>
                </c:pt>
                <c:pt idx="53716">
                  <c:v>-52.941630000000004</c:v>
                </c:pt>
                <c:pt idx="53717">
                  <c:v>-52.955269999999999</c:v>
                </c:pt>
                <c:pt idx="53718">
                  <c:v>-52.969149999999999</c:v>
                </c:pt>
                <c:pt idx="53719">
                  <c:v>-52.983399999999996</c:v>
                </c:pt>
                <c:pt idx="53720">
                  <c:v>-52.993040000000001</c:v>
                </c:pt>
                <c:pt idx="53721">
                  <c:v>-53.00553</c:v>
                </c:pt>
                <c:pt idx="53722">
                  <c:v>-53.018259999999998</c:v>
                </c:pt>
                <c:pt idx="53723">
                  <c:v>-53.032130000000002</c:v>
                </c:pt>
                <c:pt idx="53724">
                  <c:v>-53.046670000000006</c:v>
                </c:pt>
                <c:pt idx="53725">
                  <c:v>-53.06138</c:v>
                </c:pt>
                <c:pt idx="53726">
                  <c:v>-53.076720000000002</c:v>
                </c:pt>
                <c:pt idx="53727">
                  <c:v>-53.091790000000003</c:v>
                </c:pt>
                <c:pt idx="53728">
                  <c:v>-53.105669999999996</c:v>
                </c:pt>
                <c:pt idx="53729">
                  <c:v>-53.118130000000001</c:v>
                </c:pt>
                <c:pt idx="53730">
                  <c:v>-53.13147</c:v>
                </c:pt>
                <c:pt idx="53731">
                  <c:v>-53.145309999999995</c:v>
                </c:pt>
                <c:pt idx="53732">
                  <c:v>-53.159989999999993</c:v>
                </c:pt>
                <c:pt idx="53733">
                  <c:v>-53.175030000000007</c:v>
                </c:pt>
                <c:pt idx="53734">
                  <c:v>-53.190169999999995</c:v>
                </c:pt>
                <c:pt idx="53735">
                  <c:v>-53.202089999999998</c:v>
                </c:pt>
                <c:pt idx="53736">
                  <c:v>-53.215519999999998</c:v>
                </c:pt>
                <c:pt idx="53737">
                  <c:v>-53.229259999999996</c:v>
                </c:pt>
                <c:pt idx="53738">
                  <c:v>-53.243679999999998</c:v>
                </c:pt>
                <c:pt idx="53739">
                  <c:v>-53.258310000000002</c:v>
                </c:pt>
                <c:pt idx="53740">
                  <c:v>-53.273339999999997</c:v>
                </c:pt>
                <c:pt idx="53741">
                  <c:v>-53.28528</c:v>
                </c:pt>
                <c:pt idx="53742">
                  <c:v>-53.298699999999997</c:v>
                </c:pt>
                <c:pt idx="53743">
                  <c:v>-53.312799999999996</c:v>
                </c:pt>
                <c:pt idx="53744">
                  <c:v>-53.32714</c:v>
                </c:pt>
                <c:pt idx="53745">
                  <c:v>-53.341349999999998</c:v>
                </c:pt>
                <c:pt idx="53746">
                  <c:v>-53.353949999999998</c:v>
                </c:pt>
                <c:pt idx="53747">
                  <c:v>-53.367789999999999</c:v>
                </c:pt>
                <c:pt idx="53748">
                  <c:v>-53.381999999999998</c:v>
                </c:pt>
                <c:pt idx="53749">
                  <c:v>-53.396940000000001</c:v>
                </c:pt>
                <c:pt idx="53750">
                  <c:v>-53.412280000000003</c:v>
                </c:pt>
                <c:pt idx="53751">
                  <c:v>-53.425240000000002</c:v>
                </c:pt>
                <c:pt idx="53752">
                  <c:v>-53.438559999999995</c:v>
                </c:pt>
                <c:pt idx="53753">
                  <c:v>-53.452979999999997</c:v>
                </c:pt>
                <c:pt idx="53754">
                  <c:v>-53.468179999999997</c:v>
                </c:pt>
                <c:pt idx="53755">
                  <c:v>-53.470610000000001</c:v>
                </c:pt>
                <c:pt idx="53756">
                  <c:v>-53.481230000000004</c:v>
                </c:pt>
                <c:pt idx="53757">
                  <c:v>-53.495440000000002</c:v>
                </c:pt>
                <c:pt idx="53758">
                  <c:v>-53.511249999999997</c:v>
                </c:pt>
                <c:pt idx="53759">
                  <c:v>-53.525400000000005</c:v>
                </c:pt>
                <c:pt idx="53760">
                  <c:v>-53.539120000000004</c:v>
                </c:pt>
                <c:pt idx="53761">
                  <c:v>-53.553829999999998</c:v>
                </c:pt>
                <c:pt idx="53762">
                  <c:v>-53.569069999999996</c:v>
                </c:pt>
                <c:pt idx="53763">
                  <c:v>-53.584609999999998</c:v>
                </c:pt>
                <c:pt idx="53764">
                  <c:v>-53.598929999999996</c:v>
                </c:pt>
                <c:pt idx="53765">
                  <c:v>-53.612700000000004</c:v>
                </c:pt>
                <c:pt idx="53766">
                  <c:v>-53.62706</c:v>
                </c:pt>
                <c:pt idx="53767">
                  <c:v>-53.641919999999999</c:v>
                </c:pt>
                <c:pt idx="53768">
                  <c:v>-53.655860000000004</c:v>
                </c:pt>
                <c:pt idx="53769">
                  <c:v>-53.676439999999999</c:v>
                </c:pt>
                <c:pt idx="53770">
                  <c:v>-53.687750000000001</c:v>
                </c:pt>
                <c:pt idx="53771">
                  <c:v>-53.702880000000007</c:v>
                </c:pt>
                <c:pt idx="53772">
                  <c:v>-53.717480000000002</c:v>
                </c:pt>
                <c:pt idx="53773">
                  <c:v>-53.731410000000004</c:v>
                </c:pt>
                <c:pt idx="53774">
                  <c:v>-53.745310000000003</c:v>
                </c:pt>
                <c:pt idx="53775">
                  <c:v>-53.759170000000005</c:v>
                </c:pt>
                <c:pt idx="53776">
                  <c:v>-53.772270000000006</c:v>
                </c:pt>
                <c:pt idx="53777">
                  <c:v>-53.785879999999999</c:v>
                </c:pt>
                <c:pt idx="53778">
                  <c:v>-53.79945</c:v>
                </c:pt>
                <c:pt idx="53779">
                  <c:v>-53.81317</c:v>
                </c:pt>
                <c:pt idx="53780">
                  <c:v>-53.827360000000006</c:v>
                </c:pt>
                <c:pt idx="53781">
                  <c:v>-53.841340000000002</c:v>
                </c:pt>
                <c:pt idx="53782">
                  <c:v>-53.855490000000003</c:v>
                </c:pt>
                <c:pt idx="53783">
                  <c:v>-53.869619999999998</c:v>
                </c:pt>
                <c:pt idx="53784">
                  <c:v>-53.884150000000005</c:v>
                </c:pt>
                <c:pt idx="53785">
                  <c:v>-53.898679999999999</c:v>
                </c:pt>
                <c:pt idx="53786">
                  <c:v>-53.913140000000006</c:v>
                </c:pt>
                <c:pt idx="53787">
                  <c:v>-53.927909999999997</c:v>
                </c:pt>
                <c:pt idx="53788">
                  <c:v>-53.942970000000003</c:v>
                </c:pt>
                <c:pt idx="53789">
                  <c:v>-53.958000000000006</c:v>
                </c:pt>
                <c:pt idx="53790">
                  <c:v>-53.973100000000002</c:v>
                </c:pt>
                <c:pt idx="53791">
                  <c:v>-53.988100000000003</c:v>
                </c:pt>
                <c:pt idx="53792">
                  <c:v>-54.003410000000002</c:v>
                </c:pt>
                <c:pt idx="53793">
                  <c:v>-54.018540000000002</c:v>
                </c:pt>
                <c:pt idx="53794">
                  <c:v>-54.033850000000001</c:v>
                </c:pt>
                <c:pt idx="53795">
                  <c:v>-54.048930000000006</c:v>
                </c:pt>
                <c:pt idx="53796">
                  <c:v>-54.062309999999997</c:v>
                </c:pt>
                <c:pt idx="53797">
                  <c:v>-54.07488</c:v>
                </c:pt>
                <c:pt idx="53798">
                  <c:v>-54.089230000000001</c:v>
                </c:pt>
                <c:pt idx="53799">
                  <c:v>-54.103890000000007</c:v>
                </c:pt>
                <c:pt idx="53800">
                  <c:v>-54.118750000000006</c:v>
                </c:pt>
                <c:pt idx="53801">
                  <c:v>-54.133490000000002</c:v>
                </c:pt>
                <c:pt idx="53802">
                  <c:v>-54.148500000000006</c:v>
                </c:pt>
                <c:pt idx="53803">
                  <c:v>-54.163259999999994</c:v>
                </c:pt>
                <c:pt idx="53804">
                  <c:v>-54.178309999999996</c:v>
                </c:pt>
                <c:pt idx="53805">
                  <c:v>-54.193190000000001</c:v>
                </c:pt>
                <c:pt idx="53806">
                  <c:v>-54.208379999999998</c:v>
                </c:pt>
                <c:pt idx="53807">
                  <c:v>-54.22345</c:v>
                </c:pt>
                <c:pt idx="53808">
                  <c:v>-54.238660000000003</c:v>
                </c:pt>
                <c:pt idx="53809">
                  <c:v>-54.253799999999998</c:v>
                </c:pt>
                <c:pt idx="53810">
                  <c:v>-54.269239999999996</c:v>
                </c:pt>
                <c:pt idx="53811">
                  <c:v>-54.284570000000002</c:v>
                </c:pt>
                <c:pt idx="53812">
                  <c:v>-54.299480000000003</c:v>
                </c:pt>
                <c:pt idx="53813">
                  <c:v>-54.31474</c:v>
                </c:pt>
                <c:pt idx="53814">
                  <c:v>-54.320239999999998</c:v>
                </c:pt>
                <c:pt idx="53815">
                  <c:v>-54.338329999999999</c:v>
                </c:pt>
                <c:pt idx="53816">
                  <c:v>-54.356429999999996</c:v>
                </c:pt>
                <c:pt idx="53817">
                  <c:v>-54.373009999999994</c:v>
                </c:pt>
                <c:pt idx="53818">
                  <c:v>-54.38814</c:v>
                </c:pt>
                <c:pt idx="53819">
                  <c:v>-54.402540000000002</c:v>
                </c:pt>
                <c:pt idx="53820">
                  <c:v>-54.416919999999998</c:v>
                </c:pt>
                <c:pt idx="53821">
                  <c:v>-54.43141</c:v>
                </c:pt>
                <c:pt idx="53822">
                  <c:v>-54.44567</c:v>
                </c:pt>
                <c:pt idx="53823">
                  <c:v>-54.460170000000005</c:v>
                </c:pt>
                <c:pt idx="53824">
                  <c:v>-54.474820000000001</c:v>
                </c:pt>
                <c:pt idx="53825">
                  <c:v>-54.488279999999996</c:v>
                </c:pt>
                <c:pt idx="53826">
                  <c:v>-54.502549999999999</c:v>
                </c:pt>
                <c:pt idx="53827">
                  <c:v>-54.514719999999997</c:v>
                </c:pt>
                <c:pt idx="53828">
                  <c:v>-54.528379999999999</c:v>
                </c:pt>
                <c:pt idx="53829">
                  <c:v>-54.543400000000005</c:v>
                </c:pt>
                <c:pt idx="53830">
                  <c:v>-54.558350000000004</c:v>
                </c:pt>
                <c:pt idx="53831">
                  <c:v>-54.572339999999997</c:v>
                </c:pt>
                <c:pt idx="53832">
                  <c:v>-54.58663</c:v>
                </c:pt>
                <c:pt idx="53833">
                  <c:v>-54.601219999999998</c:v>
                </c:pt>
                <c:pt idx="53834">
                  <c:v>-54.616070000000001</c:v>
                </c:pt>
                <c:pt idx="53835">
                  <c:v>-54.631079999999997</c:v>
                </c:pt>
                <c:pt idx="53836">
                  <c:v>-54.645859999999999</c:v>
                </c:pt>
                <c:pt idx="53837">
                  <c:v>-54.660799999999995</c:v>
                </c:pt>
                <c:pt idx="53838">
                  <c:v>-54.675669999999997</c:v>
                </c:pt>
                <c:pt idx="53839">
                  <c:v>-54.690709999999996</c:v>
                </c:pt>
                <c:pt idx="53840">
                  <c:v>-54.705410000000001</c:v>
                </c:pt>
                <c:pt idx="53841">
                  <c:v>-54.720289999999999</c:v>
                </c:pt>
                <c:pt idx="53842">
                  <c:v>-54.735240000000005</c:v>
                </c:pt>
                <c:pt idx="53843">
                  <c:v>-54.749990000000004</c:v>
                </c:pt>
                <c:pt idx="53844">
                  <c:v>-54.764090000000003</c:v>
                </c:pt>
                <c:pt idx="53845">
                  <c:v>-54.778190000000002</c:v>
                </c:pt>
                <c:pt idx="53846">
                  <c:v>-54.792659999999998</c:v>
                </c:pt>
                <c:pt idx="53847">
                  <c:v>-54.80771</c:v>
                </c:pt>
                <c:pt idx="53848">
                  <c:v>-54.822130000000001</c:v>
                </c:pt>
                <c:pt idx="53849">
                  <c:v>-54.835099999999997</c:v>
                </c:pt>
                <c:pt idx="53850">
                  <c:v>-54.850349999999999</c:v>
                </c:pt>
                <c:pt idx="53851">
                  <c:v>-54.866330000000005</c:v>
                </c:pt>
                <c:pt idx="53852">
                  <c:v>-54.882080000000002</c:v>
                </c:pt>
                <c:pt idx="53853">
                  <c:v>-54.897729999999996</c:v>
                </c:pt>
                <c:pt idx="53854">
                  <c:v>-54.9129</c:v>
                </c:pt>
                <c:pt idx="53855">
                  <c:v>-54.92801</c:v>
                </c:pt>
                <c:pt idx="53856">
                  <c:v>-54.942999999999998</c:v>
                </c:pt>
                <c:pt idx="53857">
                  <c:v>-54.95796</c:v>
                </c:pt>
                <c:pt idx="53858">
                  <c:v>-54.973219999999998</c:v>
                </c:pt>
                <c:pt idx="53859">
                  <c:v>-54.988579999999999</c:v>
                </c:pt>
                <c:pt idx="53860">
                  <c:v>-55.003869999999999</c:v>
                </c:pt>
                <c:pt idx="53861">
                  <c:v>-55.019449999999999</c:v>
                </c:pt>
                <c:pt idx="53862">
                  <c:v>-55.035049999999998</c:v>
                </c:pt>
                <c:pt idx="53863">
                  <c:v>-55.050489999999996</c:v>
                </c:pt>
                <c:pt idx="53864">
                  <c:v>-55.064979999999998</c:v>
                </c:pt>
                <c:pt idx="53865">
                  <c:v>-55.079479999999997</c:v>
                </c:pt>
                <c:pt idx="53866">
                  <c:v>-55.094740000000002</c:v>
                </c:pt>
                <c:pt idx="53867">
                  <c:v>-55.110029999999995</c:v>
                </c:pt>
                <c:pt idx="53868">
                  <c:v>-55.124760000000002</c:v>
                </c:pt>
                <c:pt idx="53869">
                  <c:v>-55.140019999999993</c:v>
                </c:pt>
                <c:pt idx="53870">
                  <c:v>-55.155250000000002</c:v>
                </c:pt>
                <c:pt idx="53871">
                  <c:v>-55.170190000000005</c:v>
                </c:pt>
                <c:pt idx="53872">
                  <c:v>-55.184800000000003</c:v>
                </c:pt>
                <c:pt idx="53873">
                  <c:v>-55.19952</c:v>
                </c:pt>
                <c:pt idx="53874">
                  <c:v>-55.214320000000001</c:v>
                </c:pt>
                <c:pt idx="53875">
                  <c:v>-55.228849999999994</c:v>
                </c:pt>
                <c:pt idx="53876">
                  <c:v>-55.243229999999997</c:v>
                </c:pt>
                <c:pt idx="53877">
                  <c:v>-55.258150000000001</c:v>
                </c:pt>
                <c:pt idx="53878">
                  <c:v>-55.273159999999997</c:v>
                </c:pt>
                <c:pt idx="53879">
                  <c:v>-55.28819</c:v>
                </c:pt>
                <c:pt idx="53880">
                  <c:v>-55.303069999999998</c:v>
                </c:pt>
                <c:pt idx="53881">
                  <c:v>-55.318069999999999</c:v>
                </c:pt>
                <c:pt idx="53882">
                  <c:v>-55.332790000000003</c:v>
                </c:pt>
                <c:pt idx="53883">
                  <c:v>-55.347410000000004</c:v>
                </c:pt>
                <c:pt idx="53884">
                  <c:v>-55.362280000000005</c:v>
                </c:pt>
                <c:pt idx="53885">
                  <c:v>-55.377330000000001</c:v>
                </c:pt>
                <c:pt idx="53886">
                  <c:v>-55.391660000000002</c:v>
                </c:pt>
                <c:pt idx="53887">
                  <c:v>-55.406510000000004</c:v>
                </c:pt>
                <c:pt idx="53888">
                  <c:v>-55.421500000000002</c:v>
                </c:pt>
                <c:pt idx="53889">
                  <c:v>-55.436569999999996</c:v>
                </c:pt>
                <c:pt idx="53890">
                  <c:v>-55.451620000000005</c:v>
                </c:pt>
                <c:pt idx="53891">
                  <c:v>-55.466620000000006</c:v>
                </c:pt>
                <c:pt idx="53892">
                  <c:v>-55.48169</c:v>
                </c:pt>
                <c:pt idx="53893">
                  <c:v>-55.49689</c:v>
                </c:pt>
                <c:pt idx="53894">
                  <c:v>-55.512119999999996</c:v>
                </c:pt>
                <c:pt idx="53895">
                  <c:v>-55.527349999999998</c:v>
                </c:pt>
                <c:pt idx="53896">
                  <c:v>-55.542020000000001</c:v>
                </c:pt>
                <c:pt idx="53897">
                  <c:v>-55.557020000000001</c:v>
                </c:pt>
                <c:pt idx="53898">
                  <c:v>-55.571820000000002</c:v>
                </c:pt>
                <c:pt idx="53899">
                  <c:v>-55.585799999999999</c:v>
                </c:pt>
                <c:pt idx="53900">
                  <c:v>-55.6006</c:v>
                </c:pt>
                <c:pt idx="53901">
                  <c:v>-55.615430000000003</c:v>
                </c:pt>
                <c:pt idx="53902">
                  <c:v>-55.630559999999996</c:v>
                </c:pt>
                <c:pt idx="53903">
                  <c:v>-55.645499999999998</c:v>
                </c:pt>
                <c:pt idx="53904">
                  <c:v>-55.660910000000001</c:v>
                </c:pt>
                <c:pt idx="53905">
                  <c:v>-55.675899999999999</c:v>
                </c:pt>
                <c:pt idx="53906">
                  <c:v>-55.691059999999993</c:v>
                </c:pt>
                <c:pt idx="53907">
                  <c:v>-55.706139999999998</c:v>
                </c:pt>
                <c:pt idx="53908">
                  <c:v>-55.720880000000001</c:v>
                </c:pt>
                <c:pt idx="53909">
                  <c:v>-55.735439999999997</c:v>
                </c:pt>
                <c:pt idx="53910">
                  <c:v>-55.749399999999994</c:v>
                </c:pt>
                <c:pt idx="53911">
                  <c:v>-55.762309999999999</c:v>
                </c:pt>
                <c:pt idx="53912">
                  <c:v>-55.776409999999998</c:v>
                </c:pt>
                <c:pt idx="53913">
                  <c:v>-55.791029999999999</c:v>
                </c:pt>
                <c:pt idx="53914">
                  <c:v>-55.805790000000002</c:v>
                </c:pt>
                <c:pt idx="53915">
                  <c:v>-55.819960000000002</c:v>
                </c:pt>
                <c:pt idx="53916">
                  <c:v>-55.834580000000003</c:v>
                </c:pt>
                <c:pt idx="53917">
                  <c:v>-55.8491</c:v>
                </c:pt>
                <c:pt idx="53918">
                  <c:v>-55.864010000000007</c:v>
                </c:pt>
                <c:pt idx="53919">
                  <c:v>-55.878709999999998</c:v>
                </c:pt>
                <c:pt idx="53920">
                  <c:v>-55.893360000000001</c:v>
                </c:pt>
                <c:pt idx="53921">
                  <c:v>-55.907699999999998</c:v>
                </c:pt>
                <c:pt idx="53922">
                  <c:v>-55.92163</c:v>
                </c:pt>
                <c:pt idx="53923">
                  <c:v>-55.935839999999999</c:v>
                </c:pt>
                <c:pt idx="53924">
                  <c:v>-55.950020000000002</c:v>
                </c:pt>
                <c:pt idx="53925">
                  <c:v>-55.964559999999999</c:v>
                </c:pt>
                <c:pt idx="53926">
                  <c:v>-55.979120000000002</c:v>
                </c:pt>
                <c:pt idx="53927">
                  <c:v>-55.993789999999997</c:v>
                </c:pt>
                <c:pt idx="53928">
                  <c:v>-56.007939999999998</c:v>
                </c:pt>
                <c:pt idx="53929">
                  <c:v>-56.022400000000005</c:v>
                </c:pt>
                <c:pt idx="53930">
                  <c:v>-56.036460000000005</c:v>
                </c:pt>
                <c:pt idx="53931">
                  <c:v>-56.051450000000003</c:v>
                </c:pt>
                <c:pt idx="53932">
                  <c:v>-56.066269999999996</c:v>
                </c:pt>
                <c:pt idx="53933">
                  <c:v>-56.081500000000005</c:v>
                </c:pt>
                <c:pt idx="53934">
                  <c:v>-56.096609999999998</c:v>
                </c:pt>
                <c:pt idx="53935">
                  <c:v>-56.111849999999997</c:v>
                </c:pt>
                <c:pt idx="53936">
                  <c:v>-56.127049999999997</c:v>
                </c:pt>
                <c:pt idx="53937">
                  <c:v>-56.141539999999999</c:v>
                </c:pt>
                <c:pt idx="53938">
                  <c:v>-56.156129999999997</c:v>
                </c:pt>
                <c:pt idx="53939">
                  <c:v>-56.170900000000003</c:v>
                </c:pt>
                <c:pt idx="53940">
                  <c:v>-56.185839999999999</c:v>
                </c:pt>
                <c:pt idx="53941">
                  <c:v>-56.200800000000001</c:v>
                </c:pt>
                <c:pt idx="53942">
                  <c:v>-56.215780000000002</c:v>
                </c:pt>
                <c:pt idx="53943">
                  <c:v>-56.230909999999994</c:v>
                </c:pt>
                <c:pt idx="53944">
                  <c:v>-56.245729999999995</c:v>
                </c:pt>
                <c:pt idx="53945">
                  <c:v>-56.260300000000001</c:v>
                </c:pt>
                <c:pt idx="53946">
                  <c:v>-56.274569999999997</c:v>
                </c:pt>
                <c:pt idx="53947">
                  <c:v>-56.286750000000005</c:v>
                </c:pt>
                <c:pt idx="53948">
                  <c:v>-56.300719999999998</c:v>
                </c:pt>
                <c:pt idx="53949">
                  <c:v>-56.314440000000005</c:v>
                </c:pt>
                <c:pt idx="53950">
                  <c:v>-56.32799</c:v>
                </c:pt>
                <c:pt idx="53951">
                  <c:v>-56.342330000000004</c:v>
                </c:pt>
                <c:pt idx="53952">
                  <c:v>-56.356639999999999</c:v>
                </c:pt>
                <c:pt idx="53953">
                  <c:v>-56.371469999999995</c:v>
                </c:pt>
                <c:pt idx="53954">
                  <c:v>-56.386120000000005</c:v>
                </c:pt>
                <c:pt idx="53955">
                  <c:v>-56.399639999999998</c:v>
                </c:pt>
                <c:pt idx="53956">
                  <c:v>-56.413840000000008</c:v>
                </c:pt>
                <c:pt idx="53957">
                  <c:v>-56.425479999999993</c:v>
                </c:pt>
                <c:pt idx="53958">
                  <c:v>-56.439799999999998</c:v>
                </c:pt>
                <c:pt idx="53959">
                  <c:v>-56.454120000000003</c:v>
                </c:pt>
                <c:pt idx="53960">
                  <c:v>-56.466320000000003</c:v>
                </c:pt>
                <c:pt idx="53961">
                  <c:v>-56.480490000000003</c:v>
                </c:pt>
                <c:pt idx="53962">
                  <c:v>-56.495519999999999</c:v>
                </c:pt>
                <c:pt idx="53963">
                  <c:v>-56.510590000000001</c:v>
                </c:pt>
                <c:pt idx="53964">
                  <c:v>-56.525439999999996</c:v>
                </c:pt>
                <c:pt idx="53965">
                  <c:v>-56.540579999999999</c:v>
                </c:pt>
                <c:pt idx="53966">
                  <c:v>-56.555369999999996</c:v>
                </c:pt>
                <c:pt idx="53967">
                  <c:v>-56.570530000000005</c:v>
                </c:pt>
                <c:pt idx="53968">
                  <c:v>-56.58511</c:v>
                </c:pt>
                <c:pt idx="53969">
                  <c:v>-56.6</c:v>
                </c:pt>
                <c:pt idx="53970">
                  <c:v>-56.614989999999999</c:v>
                </c:pt>
                <c:pt idx="53971">
                  <c:v>-56.629919999999998</c:v>
                </c:pt>
                <c:pt idx="53972">
                  <c:v>-56.644860000000001</c:v>
                </c:pt>
                <c:pt idx="53973">
                  <c:v>-56.659980000000004</c:v>
                </c:pt>
                <c:pt idx="53974">
                  <c:v>-56.674590000000002</c:v>
                </c:pt>
                <c:pt idx="53975">
                  <c:v>-56.688599999999994</c:v>
                </c:pt>
                <c:pt idx="53976">
                  <c:v>-56.702799999999996</c:v>
                </c:pt>
                <c:pt idx="53977">
                  <c:v>-56.717129999999997</c:v>
                </c:pt>
                <c:pt idx="53978">
                  <c:v>-56.730710000000002</c:v>
                </c:pt>
                <c:pt idx="53979">
                  <c:v>-56.744550000000004</c:v>
                </c:pt>
                <c:pt idx="53980">
                  <c:v>-56.75855</c:v>
                </c:pt>
                <c:pt idx="53981">
                  <c:v>-56.772539999999992</c:v>
                </c:pt>
                <c:pt idx="53982">
                  <c:v>-56.786469999999994</c:v>
                </c:pt>
                <c:pt idx="53983">
                  <c:v>-56.800719999999998</c:v>
                </c:pt>
                <c:pt idx="53984">
                  <c:v>-56.81438</c:v>
                </c:pt>
                <c:pt idx="53985">
                  <c:v>-56.828220000000002</c:v>
                </c:pt>
                <c:pt idx="53986">
                  <c:v>-56.842389999999995</c:v>
                </c:pt>
                <c:pt idx="53987">
                  <c:v>-56.856569999999998</c:v>
                </c:pt>
                <c:pt idx="53988">
                  <c:v>-56.870520000000006</c:v>
                </c:pt>
                <c:pt idx="53989">
                  <c:v>-56.88429</c:v>
                </c:pt>
                <c:pt idx="53990">
                  <c:v>-56.897820000000003</c:v>
                </c:pt>
                <c:pt idx="53991">
                  <c:v>-56.911690000000007</c:v>
                </c:pt>
                <c:pt idx="53992">
                  <c:v>-56.925150000000002</c:v>
                </c:pt>
                <c:pt idx="53993">
                  <c:v>-56.939260000000004</c:v>
                </c:pt>
                <c:pt idx="53994">
                  <c:v>-56.953430000000004</c:v>
                </c:pt>
                <c:pt idx="53995">
                  <c:v>-56.967790000000001</c:v>
                </c:pt>
                <c:pt idx="53996">
                  <c:v>-56.981630000000003</c:v>
                </c:pt>
                <c:pt idx="53997">
                  <c:v>-56.996070000000003</c:v>
                </c:pt>
                <c:pt idx="53998">
                  <c:v>-57.01023</c:v>
                </c:pt>
                <c:pt idx="53999">
                  <c:v>-57.024600000000007</c:v>
                </c:pt>
                <c:pt idx="54000">
                  <c:v>-57.039070000000002</c:v>
                </c:pt>
                <c:pt idx="54001">
                  <c:v>-57.053170000000001</c:v>
                </c:pt>
                <c:pt idx="54002">
                  <c:v>-57.066659999999999</c:v>
                </c:pt>
                <c:pt idx="54003">
                  <c:v>-57.080510000000004</c:v>
                </c:pt>
                <c:pt idx="54004">
                  <c:v>-57.094799999999999</c:v>
                </c:pt>
                <c:pt idx="54005">
                  <c:v>-57.10904</c:v>
                </c:pt>
                <c:pt idx="54006">
                  <c:v>-57.123449999999998</c:v>
                </c:pt>
                <c:pt idx="54007">
                  <c:v>-57.137169999999998</c:v>
                </c:pt>
                <c:pt idx="54008">
                  <c:v>-57.149859999999997</c:v>
                </c:pt>
                <c:pt idx="54009">
                  <c:v>-57.162110000000006</c:v>
                </c:pt>
                <c:pt idx="54010">
                  <c:v>-57.175669999999997</c:v>
                </c:pt>
                <c:pt idx="54011">
                  <c:v>-57.188730000000007</c:v>
                </c:pt>
                <c:pt idx="54012">
                  <c:v>-57.202330000000003</c:v>
                </c:pt>
                <c:pt idx="54013">
                  <c:v>-57.215780000000002</c:v>
                </c:pt>
                <c:pt idx="54014">
                  <c:v>-57.228770000000004</c:v>
                </c:pt>
                <c:pt idx="54015">
                  <c:v>-57.242179999999998</c:v>
                </c:pt>
                <c:pt idx="54016">
                  <c:v>-57.255479999999999</c:v>
                </c:pt>
                <c:pt idx="54017">
                  <c:v>-57.269050000000007</c:v>
                </c:pt>
                <c:pt idx="54018">
                  <c:v>-57.282640000000001</c:v>
                </c:pt>
                <c:pt idx="54019">
                  <c:v>-57.296480000000003</c:v>
                </c:pt>
                <c:pt idx="54020">
                  <c:v>-57.310119999999998</c:v>
                </c:pt>
                <c:pt idx="54021">
                  <c:v>-57.323659999999997</c:v>
                </c:pt>
                <c:pt idx="54022">
                  <c:v>-57.336850000000005</c:v>
                </c:pt>
                <c:pt idx="54023">
                  <c:v>-57.350239999999999</c:v>
                </c:pt>
                <c:pt idx="54024">
                  <c:v>-57.364139999999999</c:v>
                </c:pt>
                <c:pt idx="54025">
                  <c:v>-57.378159999999994</c:v>
                </c:pt>
                <c:pt idx="54026">
                  <c:v>-57.391220000000004</c:v>
                </c:pt>
                <c:pt idx="54027">
                  <c:v>-57.404909999999994</c:v>
                </c:pt>
                <c:pt idx="54028">
                  <c:v>-57.419039999999995</c:v>
                </c:pt>
                <c:pt idx="54029">
                  <c:v>-57.432769999999998</c:v>
                </c:pt>
                <c:pt idx="54030">
                  <c:v>-57.447239999999994</c:v>
                </c:pt>
                <c:pt idx="54031">
                  <c:v>-57.461950000000002</c:v>
                </c:pt>
                <c:pt idx="54032">
                  <c:v>-57.475659999999998</c:v>
                </c:pt>
                <c:pt idx="54033">
                  <c:v>-57.489730000000002</c:v>
                </c:pt>
                <c:pt idx="54034">
                  <c:v>-57.504179999999998</c:v>
                </c:pt>
                <c:pt idx="54035">
                  <c:v>-57.518940000000001</c:v>
                </c:pt>
                <c:pt idx="54036">
                  <c:v>-57.533789999999996</c:v>
                </c:pt>
                <c:pt idx="54037">
                  <c:v>-57.548990000000003</c:v>
                </c:pt>
                <c:pt idx="54038">
                  <c:v>-57.564270000000008</c:v>
                </c:pt>
                <c:pt idx="54039">
                  <c:v>-57.580190000000002</c:v>
                </c:pt>
                <c:pt idx="54040">
                  <c:v>-57.595590000000001</c:v>
                </c:pt>
                <c:pt idx="54041">
                  <c:v>-57.610960000000006</c:v>
                </c:pt>
                <c:pt idx="54042">
                  <c:v>-57.626449999999998</c:v>
                </c:pt>
                <c:pt idx="54043">
                  <c:v>-57.641980000000004</c:v>
                </c:pt>
                <c:pt idx="54044">
                  <c:v>-57.657439999999994</c:v>
                </c:pt>
                <c:pt idx="54045">
                  <c:v>-57.67313</c:v>
                </c:pt>
                <c:pt idx="54046">
                  <c:v>-57.687809999999999</c:v>
                </c:pt>
                <c:pt idx="54047">
                  <c:v>-57.702770000000001</c:v>
                </c:pt>
                <c:pt idx="54048">
                  <c:v>-57.717109999999998</c:v>
                </c:pt>
                <c:pt idx="54049">
                  <c:v>-57.73133</c:v>
                </c:pt>
                <c:pt idx="54050">
                  <c:v>-57.745749999999994</c:v>
                </c:pt>
                <c:pt idx="54051">
                  <c:v>-57.76041</c:v>
                </c:pt>
                <c:pt idx="54052">
                  <c:v>-57.775189999999995</c:v>
                </c:pt>
                <c:pt idx="54053">
                  <c:v>-57.79034</c:v>
                </c:pt>
                <c:pt idx="54054">
                  <c:v>-57.805840000000003</c:v>
                </c:pt>
                <c:pt idx="54055">
                  <c:v>-57.821249999999999</c:v>
                </c:pt>
                <c:pt idx="54056">
                  <c:v>-57.836879999999994</c:v>
                </c:pt>
                <c:pt idx="54057">
                  <c:v>-57.852460000000001</c:v>
                </c:pt>
                <c:pt idx="54058">
                  <c:v>-57.867819999999995</c:v>
                </c:pt>
                <c:pt idx="54059">
                  <c:v>-57.882199999999997</c:v>
                </c:pt>
                <c:pt idx="54060">
                  <c:v>-57.896619999999999</c:v>
                </c:pt>
                <c:pt idx="54061">
                  <c:v>-57.910969999999999</c:v>
                </c:pt>
                <c:pt idx="54062">
                  <c:v>-57.926149999999993</c:v>
                </c:pt>
                <c:pt idx="54063">
                  <c:v>-57.940740000000005</c:v>
                </c:pt>
                <c:pt idx="54064">
                  <c:v>-57.955509999999997</c:v>
                </c:pt>
                <c:pt idx="54065">
                  <c:v>-57.970170000000003</c:v>
                </c:pt>
                <c:pt idx="54066">
                  <c:v>-57.985290000000006</c:v>
                </c:pt>
                <c:pt idx="54067">
                  <c:v>-57.999450000000003</c:v>
                </c:pt>
                <c:pt idx="54068">
                  <c:v>-58.014749999999999</c:v>
                </c:pt>
                <c:pt idx="54069">
                  <c:v>-58.029359999999997</c:v>
                </c:pt>
                <c:pt idx="54070">
                  <c:v>-58.043559999999999</c:v>
                </c:pt>
                <c:pt idx="54071">
                  <c:v>-58.057590000000005</c:v>
                </c:pt>
                <c:pt idx="54072">
                  <c:v>-58.072359999999996</c:v>
                </c:pt>
                <c:pt idx="54073">
                  <c:v>-58.087009999999999</c:v>
                </c:pt>
                <c:pt idx="54074">
                  <c:v>-58.101969999999994</c:v>
                </c:pt>
                <c:pt idx="54075">
                  <c:v>-58.117020000000004</c:v>
                </c:pt>
                <c:pt idx="54076">
                  <c:v>-58.131880000000002</c:v>
                </c:pt>
                <c:pt idx="54077">
                  <c:v>-58.146690000000007</c:v>
                </c:pt>
                <c:pt idx="54078">
                  <c:v>-58.16187</c:v>
                </c:pt>
                <c:pt idx="54079">
                  <c:v>-58.176899999999996</c:v>
                </c:pt>
                <c:pt idx="54080">
                  <c:v>-58.191479999999999</c:v>
                </c:pt>
                <c:pt idx="54081">
                  <c:v>-58.205929999999995</c:v>
                </c:pt>
                <c:pt idx="54082">
                  <c:v>-58.220710000000004</c:v>
                </c:pt>
                <c:pt idx="54083">
                  <c:v>-58.235150000000004</c:v>
                </c:pt>
                <c:pt idx="54084">
                  <c:v>-58.249839999999999</c:v>
                </c:pt>
                <c:pt idx="54085">
                  <c:v>-58.264040000000001</c:v>
                </c:pt>
                <c:pt idx="54086">
                  <c:v>-58.278049999999993</c:v>
                </c:pt>
                <c:pt idx="54087">
                  <c:v>-58.291930000000001</c:v>
                </c:pt>
                <c:pt idx="54088">
                  <c:v>-58.307070000000003</c:v>
                </c:pt>
                <c:pt idx="54089">
                  <c:v>-58.321579999999997</c:v>
                </c:pt>
                <c:pt idx="54090">
                  <c:v>-58.336430000000007</c:v>
                </c:pt>
                <c:pt idx="54091">
                  <c:v>-58.351199999999999</c:v>
                </c:pt>
                <c:pt idx="54092">
                  <c:v>-58.365609999999997</c:v>
                </c:pt>
                <c:pt idx="54093">
                  <c:v>-58.379800000000003</c:v>
                </c:pt>
                <c:pt idx="54094">
                  <c:v>-58.394210000000001</c:v>
                </c:pt>
                <c:pt idx="54095">
                  <c:v>-58.408760000000001</c:v>
                </c:pt>
                <c:pt idx="54096">
                  <c:v>-58.423230000000004</c:v>
                </c:pt>
                <c:pt idx="54097">
                  <c:v>-58.437820000000002</c:v>
                </c:pt>
                <c:pt idx="54098">
                  <c:v>-58.452750000000002</c:v>
                </c:pt>
                <c:pt idx="54099">
                  <c:v>-58.466839999999998</c:v>
                </c:pt>
                <c:pt idx="54100">
                  <c:v>-58.481850000000001</c:v>
                </c:pt>
                <c:pt idx="54101">
                  <c:v>-58.496409999999997</c:v>
                </c:pt>
                <c:pt idx="54102">
                  <c:v>-58.510920000000006</c:v>
                </c:pt>
                <c:pt idx="54103">
                  <c:v>-58.525099999999995</c:v>
                </c:pt>
                <c:pt idx="54104">
                  <c:v>-58.5396</c:v>
                </c:pt>
                <c:pt idx="54105">
                  <c:v>-58.554329999999993</c:v>
                </c:pt>
                <c:pt idx="54106">
                  <c:v>-58.569090000000003</c:v>
                </c:pt>
                <c:pt idx="54107">
                  <c:v>-58.583679999999994</c:v>
                </c:pt>
                <c:pt idx="54108">
                  <c:v>-58.59807</c:v>
                </c:pt>
                <c:pt idx="54109">
                  <c:v>-58.612539999999996</c:v>
                </c:pt>
                <c:pt idx="54110">
                  <c:v>-58.626399999999997</c:v>
                </c:pt>
                <c:pt idx="54111">
                  <c:v>-58.640639999999998</c:v>
                </c:pt>
                <c:pt idx="54112">
                  <c:v>-58.655259999999998</c:v>
                </c:pt>
                <c:pt idx="54113">
                  <c:v>-58.668760000000006</c:v>
                </c:pt>
                <c:pt idx="54114">
                  <c:v>-58.681939999999997</c:v>
                </c:pt>
                <c:pt idx="54115">
                  <c:v>-58.693350000000002</c:v>
                </c:pt>
                <c:pt idx="54116">
                  <c:v>-58.705660000000002</c:v>
                </c:pt>
                <c:pt idx="54117">
                  <c:v>-58.718399999999995</c:v>
                </c:pt>
                <c:pt idx="54118">
                  <c:v>-58.731520000000003</c:v>
                </c:pt>
                <c:pt idx="54119">
                  <c:v>-58.744329999999998</c:v>
                </c:pt>
                <c:pt idx="54120">
                  <c:v>-58.757219999999997</c:v>
                </c:pt>
                <c:pt idx="54121">
                  <c:v>-58.76981</c:v>
                </c:pt>
                <c:pt idx="54122">
                  <c:v>-58.782940000000004</c:v>
                </c:pt>
                <c:pt idx="54123">
                  <c:v>-58.795460000000006</c:v>
                </c:pt>
                <c:pt idx="54124">
                  <c:v>-58.808569999999996</c:v>
                </c:pt>
                <c:pt idx="54125">
                  <c:v>-58.821870000000004</c:v>
                </c:pt>
                <c:pt idx="54126">
                  <c:v>-58.83466</c:v>
                </c:pt>
                <c:pt idx="54127">
                  <c:v>-58.848010000000002</c:v>
                </c:pt>
                <c:pt idx="54128">
                  <c:v>-58.861400000000003</c:v>
                </c:pt>
                <c:pt idx="54129">
                  <c:v>-58.875</c:v>
                </c:pt>
                <c:pt idx="54130">
                  <c:v>-58.888819999999996</c:v>
                </c:pt>
                <c:pt idx="54131">
                  <c:v>-58.902799999999999</c:v>
                </c:pt>
                <c:pt idx="54132">
                  <c:v>-58.916570000000007</c:v>
                </c:pt>
                <c:pt idx="54133">
                  <c:v>-58.930390000000003</c:v>
                </c:pt>
                <c:pt idx="54134">
                  <c:v>-58.944240000000001</c:v>
                </c:pt>
                <c:pt idx="54135">
                  <c:v>-58.958489999999998</c:v>
                </c:pt>
                <c:pt idx="54136">
                  <c:v>-58.972239999999999</c:v>
                </c:pt>
                <c:pt idx="54137">
                  <c:v>-58.986379999999997</c:v>
                </c:pt>
                <c:pt idx="54138">
                  <c:v>-59.000540000000001</c:v>
                </c:pt>
                <c:pt idx="54139">
                  <c:v>-59.01491</c:v>
                </c:pt>
                <c:pt idx="54140">
                  <c:v>-59.029069999999997</c:v>
                </c:pt>
                <c:pt idx="54141">
                  <c:v>-59.043409999999994</c:v>
                </c:pt>
                <c:pt idx="54142">
                  <c:v>-59.057719999999996</c:v>
                </c:pt>
                <c:pt idx="54143">
                  <c:v>-59.072329999999994</c:v>
                </c:pt>
                <c:pt idx="54144">
                  <c:v>-59.085889999999999</c:v>
                </c:pt>
                <c:pt idx="54145">
                  <c:v>-59.099879999999999</c:v>
                </c:pt>
                <c:pt idx="54146">
                  <c:v>-59.112850000000002</c:v>
                </c:pt>
                <c:pt idx="54147">
                  <c:v>-59.127140000000004</c:v>
                </c:pt>
                <c:pt idx="54148">
                  <c:v>-59.14143</c:v>
                </c:pt>
                <c:pt idx="54149">
                  <c:v>-59.155680000000004</c:v>
                </c:pt>
                <c:pt idx="54150">
                  <c:v>-59.16995</c:v>
                </c:pt>
                <c:pt idx="54151">
                  <c:v>-59.18459</c:v>
                </c:pt>
                <c:pt idx="54152">
                  <c:v>-59.198930000000004</c:v>
                </c:pt>
                <c:pt idx="54153">
                  <c:v>-59.213480000000004</c:v>
                </c:pt>
                <c:pt idx="54154">
                  <c:v>-59.226979999999998</c:v>
                </c:pt>
                <c:pt idx="54155">
                  <c:v>-59.241700000000002</c:v>
                </c:pt>
                <c:pt idx="54156">
                  <c:v>-59.256050000000002</c:v>
                </c:pt>
                <c:pt idx="54157">
                  <c:v>-59.270420000000001</c:v>
                </c:pt>
                <c:pt idx="54158">
                  <c:v>-59.284509999999997</c:v>
                </c:pt>
                <c:pt idx="54159">
                  <c:v>-59.298429999999996</c:v>
                </c:pt>
                <c:pt idx="54160">
                  <c:v>-59.3125</c:v>
                </c:pt>
                <c:pt idx="54161">
                  <c:v>-59.325960000000002</c:v>
                </c:pt>
                <c:pt idx="54162">
                  <c:v>-59.340229999999998</c:v>
                </c:pt>
                <c:pt idx="54163">
                  <c:v>-59.354329999999997</c:v>
                </c:pt>
                <c:pt idx="54164">
                  <c:v>-59.368600000000001</c:v>
                </c:pt>
                <c:pt idx="54165">
                  <c:v>-59.382989999999999</c:v>
                </c:pt>
                <c:pt idx="54166">
                  <c:v>-59.396519999999995</c:v>
                </c:pt>
                <c:pt idx="54167">
                  <c:v>-59.410109999999996</c:v>
                </c:pt>
                <c:pt idx="54168">
                  <c:v>-59.424169999999997</c:v>
                </c:pt>
                <c:pt idx="54169">
                  <c:v>-59.437849999999997</c:v>
                </c:pt>
                <c:pt idx="54170">
                  <c:v>-59.45129</c:v>
                </c:pt>
                <c:pt idx="54171">
                  <c:v>-59.465209999999999</c:v>
                </c:pt>
                <c:pt idx="54172">
                  <c:v>-59.479709999999997</c:v>
                </c:pt>
                <c:pt idx="54173">
                  <c:v>-59.494</c:v>
                </c:pt>
                <c:pt idx="54174">
                  <c:v>-59.508569999999999</c:v>
                </c:pt>
                <c:pt idx="54175">
                  <c:v>-59.522800000000004</c:v>
                </c:pt>
                <c:pt idx="54176">
                  <c:v>-59.537329999999997</c:v>
                </c:pt>
                <c:pt idx="54177">
                  <c:v>-59.55133</c:v>
                </c:pt>
                <c:pt idx="54178">
                  <c:v>-59.5657</c:v>
                </c:pt>
                <c:pt idx="54179">
                  <c:v>-59.579689999999999</c:v>
                </c:pt>
                <c:pt idx="54180">
                  <c:v>-59.593410000000006</c:v>
                </c:pt>
                <c:pt idx="54181">
                  <c:v>-59.60745</c:v>
                </c:pt>
                <c:pt idx="54182">
                  <c:v>-59.621659999999999</c:v>
                </c:pt>
                <c:pt idx="54183">
                  <c:v>-59.635939999999998</c:v>
                </c:pt>
                <c:pt idx="54184">
                  <c:v>-59.650290000000005</c:v>
                </c:pt>
                <c:pt idx="54185">
                  <c:v>-59.664409999999997</c:v>
                </c:pt>
                <c:pt idx="54186">
                  <c:v>-59.679220000000001</c:v>
                </c:pt>
                <c:pt idx="54187">
                  <c:v>-59.693560000000005</c:v>
                </c:pt>
                <c:pt idx="54188">
                  <c:v>-59.708269999999999</c:v>
                </c:pt>
                <c:pt idx="54189">
                  <c:v>-59.722660000000005</c:v>
                </c:pt>
                <c:pt idx="54190">
                  <c:v>-59.737259999999999</c:v>
                </c:pt>
                <c:pt idx="54191">
                  <c:v>-59.751240000000003</c:v>
                </c:pt>
                <c:pt idx="54192">
                  <c:v>-59.76567</c:v>
                </c:pt>
                <c:pt idx="54193">
                  <c:v>-59.779739999999997</c:v>
                </c:pt>
                <c:pt idx="54194">
                  <c:v>-59.793610000000001</c:v>
                </c:pt>
                <c:pt idx="54195">
                  <c:v>-59.807670000000002</c:v>
                </c:pt>
                <c:pt idx="54196">
                  <c:v>-59.822110000000002</c:v>
                </c:pt>
                <c:pt idx="54197">
                  <c:v>-59.836309999999997</c:v>
                </c:pt>
                <c:pt idx="54198">
                  <c:v>-59.850649999999995</c:v>
                </c:pt>
                <c:pt idx="54199">
                  <c:v>-59.865000000000002</c:v>
                </c:pt>
                <c:pt idx="54200">
                  <c:v>-59.879550000000002</c:v>
                </c:pt>
                <c:pt idx="54201">
                  <c:v>-59.892359999999996</c:v>
                </c:pt>
                <c:pt idx="54202">
                  <c:v>-59.902860000000004</c:v>
                </c:pt>
                <c:pt idx="54203">
                  <c:v>-59.916629999999998</c:v>
                </c:pt>
                <c:pt idx="54204">
                  <c:v>-59.928640000000001</c:v>
                </c:pt>
                <c:pt idx="54205">
                  <c:v>-59.942260000000005</c:v>
                </c:pt>
                <c:pt idx="54206">
                  <c:v>-59.950850000000003</c:v>
                </c:pt>
                <c:pt idx="54207">
                  <c:v>-59.964890000000004</c:v>
                </c:pt>
                <c:pt idx="54208">
                  <c:v>-59.979110000000006</c:v>
                </c:pt>
                <c:pt idx="54209">
                  <c:v>-59.993290000000002</c:v>
                </c:pt>
                <c:pt idx="54210">
                  <c:v>-60.006860000000003</c:v>
                </c:pt>
                <c:pt idx="54211">
                  <c:v>-60.020449999999997</c:v>
                </c:pt>
                <c:pt idx="54212">
                  <c:v>-60.033859999999997</c:v>
                </c:pt>
                <c:pt idx="54213">
                  <c:v>-60.04674</c:v>
                </c:pt>
                <c:pt idx="54214">
                  <c:v>-60.060299999999998</c:v>
                </c:pt>
                <c:pt idx="54215">
                  <c:v>-60.073599999999999</c:v>
                </c:pt>
                <c:pt idx="54216">
                  <c:v>-60.08766</c:v>
                </c:pt>
                <c:pt idx="54217">
                  <c:v>-60.101420000000005</c:v>
                </c:pt>
                <c:pt idx="54218">
                  <c:v>-60.115589999999997</c:v>
                </c:pt>
                <c:pt idx="54219">
                  <c:v>-60.128959999999992</c:v>
                </c:pt>
                <c:pt idx="54220">
                  <c:v>-60.143180000000001</c:v>
                </c:pt>
                <c:pt idx="54221">
                  <c:v>-60.156770000000002</c:v>
                </c:pt>
                <c:pt idx="54222">
                  <c:v>-60.169829999999997</c:v>
                </c:pt>
                <c:pt idx="54223">
                  <c:v>-60.183229999999995</c:v>
                </c:pt>
                <c:pt idx="54224">
                  <c:v>-60.196469999999998</c:v>
                </c:pt>
                <c:pt idx="54225">
                  <c:v>-60.209979999999995</c:v>
                </c:pt>
                <c:pt idx="54226">
                  <c:v>-60.223579999999998</c:v>
                </c:pt>
                <c:pt idx="54227">
                  <c:v>-60.237259999999999</c:v>
                </c:pt>
                <c:pt idx="54228">
                  <c:v>-60.251150000000003</c:v>
                </c:pt>
                <c:pt idx="54229">
                  <c:v>-60.264990000000004</c:v>
                </c:pt>
                <c:pt idx="54230">
                  <c:v>-60.278090000000006</c:v>
                </c:pt>
                <c:pt idx="54231">
                  <c:v>-60.29186</c:v>
                </c:pt>
                <c:pt idx="54232">
                  <c:v>-60.305639999999997</c:v>
                </c:pt>
                <c:pt idx="54233">
                  <c:v>-60.318829999999998</c:v>
                </c:pt>
                <c:pt idx="54234">
                  <c:v>-60.331940000000003</c:v>
                </c:pt>
                <c:pt idx="54235">
                  <c:v>-60.344300000000004</c:v>
                </c:pt>
                <c:pt idx="54236">
                  <c:v>-60.35812</c:v>
                </c:pt>
                <c:pt idx="54237">
                  <c:v>-60.370750000000001</c:v>
                </c:pt>
                <c:pt idx="54238">
                  <c:v>-60.384640000000005</c:v>
                </c:pt>
                <c:pt idx="54239">
                  <c:v>-60.397949999999994</c:v>
                </c:pt>
                <c:pt idx="54240">
                  <c:v>-60.412039999999998</c:v>
                </c:pt>
                <c:pt idx="54241">
                  <c:v>-60.425539999999998</c:v>
                </c:pt>
                <c:pt idx="54242">
                  <c:v>-60.439450000000001</c:v>
                </c:pt>
                <c:pt idx="54243">
                  <c:v>-60.452690000000004</c:v>
                </c:pt>
                <c:pt idx="54244">
                  <c:v>-60.466589999999997</c:v>
                </c:pt>
                <c:pt idx="54245">
                  <c:v>-60.480170000000001</c:v>
                </c:pt>
                <c:pt idx="54246">
                  <c:v>-60.494190000000003</c:v>
                </c:pt>
                <c:pt idx="54247">
                  <c:v>-60.50788</c:v>
                </c:pt>
                <c:pt idx="54248">
                  <c:v>-60.521909999999998</c:v>
                </c:pt>
                <c:pt idx="54249">
                  <c:v>-60.535439999999994</c:v>
                </c:pt>
                <c:pt idx="54250">
                  <c:v>-60.549109999999999</c:v>
                </c:pt>
                <c:pt idx="54251">
                  <c:v>-60.562620000000003</c:v>
                </c:pt>
                <c:pt idx="54252">
                  <c:v>-60.575960000000002</c:v>
                </c:pt>
                <c:pt idx="54253">
                  <c:v>-60.589399999999998</c:v>
                </c:pt>
                <c:pt idx="54254">
                  <c:v>-60.603149999999999</c:v>
                </c:pt>
                <c:pt idx="54255">
                  <c:v>-60.616300000000003</c:v>
                </c:pt>
                <c:pt idx="54256">
                  <c:v>-60.629619999999996</c:v>
                </c:pt>
                <c:pt idx="54257">
                  <c:v>-60.643010000000004</c:v>
                </c:pt>
                <c:pt idx="54258">
                  <c:v>-60.65652</c:v>
                </c:pt>
                <c:pt idx="54259">
                  <c:v>-60.670119999999997</c:v>
                </c:pt>
                <c:pt idx="54260">
                  <c:v>-60.683550000000004</c:v>
                </c:pt>
                <c:pt idx="54261">
                  <c:v>-60.697249999999997</c:v>
                </c:pt>
                <c:pt idx="54262">
                  <c:v>-60.710850000000001</c:v>
                </c:pt>
                <c:pt idx="54263">
                  <c:v>-60.724410000000006</c:v>
                </c:pt>
                <c:pt idx="54264">
                  <c:v>-60.737880000000004</c:v>
                </c:pt>
                <c:pt idx="54265">
                  <c:v>-60.751419999999996</c:v>
                </c:pt>
                <c:pt idx="54266">
                  <c:v>-60.765019999999993</c:v>
                </c:pt>
                <c:pt idx="54267">
                  <c:v>-60.778480000000002</c:v>
                </c:pt>
                <c:pt idx="54268">
                  <c:v>-60.792029999999997</c:v>
                </c:pt>
                <c:pt idx="54269">
                  <c:v>-60.805019999999999</c:v>
                </c:pt>
                <c:pt idx="54270">
                  <c:v>-60.818310000000004</c:v>
                </c:pt>
                <c:pt idx="54271">
                  <c:v>-60.831760000000003</c:v>
                </c:pt>
                <c:pt idx="54272">
                  <c:v>-60.844589999999997</c:v>
                </c:pt>
                <c:pt idx="54273">
                  <c:v>-60.85819</c:v>
                </c:pt>
                <c:pt idx="54274">
                  <c:v>-60.871980000000001</c:v>
                </c:pt>
                <c:pt idx="54275">
                  <c:v>-60.87218</c:v>
                </c:pt>
                <c:pt idx="54276">
                  <c:v>-60.877759999999995</c:v>
                </c:pt>
                <c:pt idx="54277">
                  <c:v>-60.88729</c:v>
                </c:pt>
                <c:pt idx="54278">
                  <c:v>-60.901509999999995</c:v>
                </c:pt>
                <c:pt idx="54279">
                  <c:v>-60.914960000000001</c:v>
                </c:pt>
                <c:pt idx="54280">
                  <c:v>-60.929289999999995</c:v>
                </c:pt>
                <c:pt idx="54281">
                  <c:v>-60.942749999999997</c:v>
                </c:pt>
                <c:pt idx="54282">
                  <c:v>-60.957540000000002</c:v>
                </c:pt>
                <c:pt idx="54283">
                  <c:v>-60.970440000000004</c:v>
                </c:pt>
                <c:pt idx="54284">
                  <c:v>-60.983590000000007</c:v>
                </c:pt>
                <c:pt idx="54285">
                  <c:v>-60.97334</c:v>
                </c:pt>
                <c:pt idx="54286">
                  <c:v>-60.957470000000001</c:v>
                </c:pt>
                <c:pt idx="54287">
                  <c:v>-60.955000000000005</c:v>
                </c:pt>
                <c:pt idx="54288">
                  <c:v>-60.937599999999996</c:v>
                </c:pt>
                <c:pt idx="54289">
                  <c:v>-60.93047</c:v>
                </c:pt>
                <c:pt idx="54290">
                  <c:v>-60.931080000000001</c:v>
                </c:pt>
                <c:pt idx="54291">
                  <c:v>-60.938869999999994</c:v>
                </c:pt>
                <c:pt idx="54292">
                  <c:v>-60.948849999999993</c:v>
                </c:pt>
                <c:pt idx="54293">
                  <c:v>-60.960660000000004</c:v>
                </c:pt>
                <c:pt idx="54294">
                  <c:v>-60.97296</c:v>
                </c:pt>
                <c:pt idx="54295">
                  <c:v>-60.985329999999998</c:v>
                </c:pt>
                <c:pt idx="54296">
                  <c:v>-60.998629999999999</c:v>
                </c:pt>
                <c:pt idx="54297">
                  <c:v>-61.01258</c:v>
                </c:pt>
                <c:pt idx="54298">
                  <c:v>-61.026610000000005</c:v>
                </c:pt>
                <c:pt idx="54299">
                  <c:v>-61.040649999999999</c:v>
                </c:pt>
                <c:pt idx="54300">
                  <c:v>-61.052609999999994</c:v>
                </c:pt>
                <c:pt idx="54301">
                  <c:v>-61.06503</c:v>
                </c:pt>
                <c:pt idx="54302">
                  <c:v>-61.078229999999998</c:v>
                </c:pt>
                <c:pt idx="54303">
                  <c:v>-61.092129999999997</c:v>
                </c:pt>
                <c:pt idx="54304">
                  <c:v>-61.105989999999998</c:v>
                </c:pt>
                <c:pt idx="54305">
                  <c:v>-61.119869999999999</c:v>
                </c:pt>
                <c:pt idx="54306">
                  <c:v>-61.133670000000002</c:v>
                </c:pt>
                <c:pt idx="54307">
                  <c:v>-61.126860000000001</c:v>
                </c:pt>
                <c:pt idx="54308">
                  <c:v>-61.128799999999998</c:v>
                </c:pt>
                <c:pt idx="54309">
                  <c:v>-61.141779999999997</c:v>
                </c:pt>
                <c:pt idx="54310">
                  <c:v>-61.156189999999995</c:v>
                </c:pt>
                <c:pt idx="54311">
                  <c:v>-61.171210000000002</c:v>
                </c:pt>
                <c:pt idx="54312">
                  <c:v>-61.185910000000007</c:v>
                </c:pt>
                <c:pt idx="54313">
                  <c:v>-61.198149999999998</c:v>
                </c:pt>
                <c:pt idx="54314">
                  <c:v>-61.212340000000005</c:v>
                </c:pt>
                <c:pt idx="54315">
                  <c:v>-61.226339999999993</c:v>
                </c:pt>
                <c:pt idx="54316">
                  <c:v>-61.240560000000002</c:v>
                </c:pt>
                <c:pt idx="54317">
                  <c:v>-61.254679999999993</c:v>
                </c:pt>
                <c:pt idx="54318">
                  <c:v>-61.268230000000003</c:v>
                </c:pt>
                <c:pt idx="54319">
                  <c:v>-61.281290000000006</c:v>
                </c:pt>
                <c:pt idx="54320">
                  <c:v>-61.294159999999998</c:v>
                </c:pt>
                <c:pt idx="54321">
                  <c:v>-61.307369999999999</c:v>
                </c:pt>
                <c:pt idx="54322">
                  <c:v>-61.320589999999996</c:v>
                </c:pt>
                <c:pt idx="54323">
                  <c:v>-61.333209999999994</c:v>
                </c:pt>
                <c:pt idx="54324">
                  <c:v>-61.346209999999999</c:v>
                </c:pt>
                <c:pt idx="54325">
                  <c:v>-61.359099999999998</c:v>
                </c:pt>
                <c:pt idx="54326">
                  <c:v>-61.36891</c:v>
                </c:pt>
                <c:pt idx="54327">
                  <c:v>-61.381119999999996</c:v>
                </c:pt>
                <c:pt idx="54328">
                  <c:v>-61.394030000000001</c:v>
                </c:pt>
                <c:pt idx="54329">
                  <c:v>-61.406869999999998</c:v>
                </c:pt>
                <c:pt idx="54330">
                  <c:v>-61.419620000000002</c:v>
                </c:pt>
                <c:pt idx="54331">
                  <c:v>-61.296320000000001</c:v>
                </c:pt>
                <c:pt idx="54332">
                  <c:v>-61.226070000000007</c:v>
                </c:pt>
                <c:pt idx="54333">
                  <c:v>-61.172219999999996</c:v>
                </c:pt>
                <c:pt idx="54334">
                  <c:v>-61.126989999999999</c:v>
                </c:pt>
                <c:pt idx="54335">
                  <c:v>-61.088620000000006</c:v>
                </c:pt>
                <c:pt idx="54336">
                  <c:v>-61.053940000000004</c:v>
                </c:pt>
                <c:pt idx="54337">
                  <c:v>-61.022379999999998</c:v>
                </c:pt>
                <c:pt idx="54338">
                  <c:v>-60.992710000000002</c:v>
                </c:pt>
                <c:pt idx="54339">
                  <c:v>-60.96452</c:v>
                </c:pt>
                <c:pt idx="54340">
                  <c:v>-60.937460000000002</c:v>
                </c:pt>
                <c:pt idx="54341">
                  <c:v>-60.911419999999993</c:v>
                </c:pt>
                <c:pt idx="54342">
                  <c:v>-60.886409999999998</c:v>
                </c:pt>
                <c:pt idx="54343">
                  <c:v>-60.861960000000003</c:v>
                </c:pt>
                <c:pt idx="54344">
                  <c:v>-60.838010000000004</c:v>
                </c:pt>
                <c:pt idx="54345">
                  <c:v>-60.814540000000001</c:v>
                </c:pt>
                <c:pt idx="54346">
                  <c:v>-60.79148</c:v>
                </c:pt>
                <c:pt idx="54347">
                  <c:v>-60.768899999999995</c:v>
                </c:pt>
                <c:pt idx="54348">
                  <c:v>-60.746630000000003</c:v>
                </c:pt>
                <c:pt idx="54349">
                  <c:v>-60.724559999999997</c:v>
                </c:pt>
                <c:pt idx="54350">
                  <c:v>-60.702740000000006</c:v>
                </c:pt>
                <c:pt idx="54351">
                  <c:v>-60.681170000000002</c:v>
                </c:pt>
                <c:pt idx="54352">
                  <c:v>-60.659910000000004</c:v>
                </c:pt>
                <c:pt idx="54353">
                  <c:v>-60.638940000000005</c:v>
                </c:pt>
                <c:pt idx="54354">
                  <c:v>-60.617919999999998</c:v>
                </c:pt>
                <c:pt idx="54355">
                  <c:v>-60.597169999999998</c:v>
                </c:pt>
                <c:pt idx="54356">
                  <c:v>-60.576679999999996</c:v>
                </c:pt>
                <c:pt idx="54357">
                  <c:v>-60.556319999999999</c:v>
                </c:pt>
                <c:pt idx="54358">
                  <c:v>-60.535920000000004</c:v>
                </c:pt>
                <c:pt idx="54359">
                  <c:v>-60.515809999999995</c:v>
                </c:pt>
                <c:pt idx="54360">
                  <c:v>-60.49588</c:v>
                </c:pt>
                <c:pt idx="54361">
                  <c:v>-60.475969999999997</c:v>
                </c:pt>
                <c:pt idx="54362">
                  <c:v>-60.456089999999996</c:v>
                </c:pt>
                <c:pt idx="54363">
                  <c:v>-60.436410000000002</c:v>
                </c:pt>
                <c:pt idx="54364">
                  <c:v>-60.416780000000003</c:v>
                </c:pt>
                <c:pt idx="54365">
                  <c:v>-60.397299999999994</c:v>
                </c:pt>
                <c:pt idx="54366">
                  <c:v>-60.378030000000003</c:v>
                </c:pt>
                <c:pt idx="54367">
                  <c:v>-60.358219999999996</c:v>
                </c:pt>
                <c:pt idx="54368">
                  <c:v>-60.338390000000004</c:v>
                </c:pt>
                <c:pt idx="54369">
                  <c:v>-60.318669999999997</c:v>
                </c:pt>
                <c:pt idx="54370">
                  <c:v>-60.29909</c:v>
                </c:pt>
                <c:pt idx="54371">
                  <c:v>-60.279589999999999</c:v>
                </c:pt>
                <c:pt idx="54372">
                  <c:v>-60.260179999999998</c:v>
                </c:pt>
                <c:pt idx="54373">
                  <c:v>-60.240729999999999</c:v>
                </c:pt>
                <c:pt idx="54374">
                  <c:v>-60.221410000000006</c:v>
                </c:pt>
                <c:pt idx="54375">
                  <c:v>-60.202090000000005</c:v>
                </c:pt>
                <c:pt idx="54376">
                  <c:v>-60.18282</c:v>
                </c:pt>
                <c:pt idx="54377">
                  <c:v>-60.163620000000002</c:v>
                </c:pt>
                <c:pt idx="54378">
                  <c:v>-60.144370000000002</c:v>
                </c:pt>
                <c:pt idx="54379">
                  <c:v>-60.124750000000006</c:v>
                </c:pt>
                <c:pt idx="54380">
                  <c:v>-60.105539999999998</c:v>
                </c:pt>
                <c:pt idx="54381">
                  <c:v>-60.086380000000005</c:v>
                </c:pt>
                <c:pt idx="54382">
                  <c:v>-60.067659999999997</c:v>
                </c:pt>
                <c:pt idx="54383">
                  <c:v>-60.048439999999999</c:v>
                </c:pt>
                <c:pt idx="54384">
                  <c:v>-60.029350000000001</c:v>
                </c:pt>
                <c:pt idx="54385">
                  <c:v>-60.010139999999993</c:v>
                </c:pt>
                <c:pt idx="54386">
                  <c:v>-59.991169999999997</c:v>
                </c:pt>
                <c:pt idx="54387">
                  <c:v>-59.972339999999996</c:v>
                </c:pt>
                <c:pt idx="54388">
                  <c:v>-59.953739999999996</c:v>
                </c:pt>
                <c:pt idx="54389">
                  <c:v>-59.934939999999997</c:v>
                </c:pt>
                <c:pt idx="54390">
                  <c:v>-59.916319999999999</c:v>
                </c:pt>
                <c:pt idx="54391">
                  <c:v>-59.89761</c:v>
                </c:pt>
                <c:pt idx="54392">
                  <c:v>-59.878869999999999</c:v>
                </c:pt>
                <c:pt idx="54393">
                  <c:v>-59.860219999999998</c:v>
                </c:pt>
                <c:pt idx="54394">
                  <c:v>-59.841490000000007</c:v>
                </c:pt>
                <c:pt idx="54395">
                  <c:v>-59.822920000000003</c:v>
                </c:pt>
                <c:pt idx="54396">
                  <c:v>-59.804370000000006</c:v>
                </c:pt>
                <c:pt idx="54397">
                  <c:v>-59.785769999999999</c:v>
                </c:pt>
                <c:pt idx="54398">
                  <c:v>-59.767219999999995</c:v>
                </c:pt>
                <c:pt idx="54399">
                  <c:v>-59.748689999999996</c:v>
                </c:pt>
                <c:pt idx="54400">
                  <c:v>-59.730150000000002</c:v>
                </c:pt>
                <c:pt idx="54401">
                  <c:v>-59.711709999999997</c:v>
                </c:pt>
                <c:pt idx="54402">
                  <c:v>-59.693219999999997</c:v>
                </c:pt>
                <c:pt idx="54403">
                  <c:v>-59.674880000000002</c:v>
                </c:pt>
                <c:pt idx="54404">
                  <c:v>-59.65643</c:v>
                </c:pt>
                <c:pt idx="54405">
                  <c:v>-59.637950000000004</c:v>
                </c:pt>
                <c:pt idx="54406">
                  <c:v>-59.619460000000004</c:v>
                </c:pt>
                <c:pt idx="54407">
                  <c:v>-59.600840000000005</c:v>
                </c:pt>
                <c:pt idx="54408">
                  <c:v>-59.582660000000004</c:v>
                </c:pt>
                <c:pt idx="54409">
                  <c:v>-59.564320000000002</c:v>
                </c:pt>
                <c:pt idx="54410">
                  <c:v>-59.545719999999996</c:v>
                </c:pt>
                <c:pt idx="54411">
                  <c:v>-59.527270000000001</c:v>
                </c:pt>
                <c:pt idx="54412">
                  <c:v>-59.509189999999997</c:v>
                </c:pt>
                <c:pt idx="54413">
                  <c:v>-59.491129999999998</c:v>
                </c:pt>
                <c:pt idx="54414">
                  <c:v>-59.472650000000002</c:v>
                </c:pt>
                <c:pt idx="54415">
                  <c:v>-59.454269999999994</c:v>
                </c:pt>
                <c:pt idx="54416">
                  <c:v>-59.435900000000004</c:v>
                </c:pt>
                <c:pt idx="54417">
                  <c:v>-59.41789</c:v>
                </c:pt>
                <c:pt idx="54418">
                  <c:v>-59.3996</c:v>
                </c:pt>
                <c:pt idx="54419">
                  <c:v>-59.381380000000007</c:v>
                </c:pt>
                <c:pt idx="54420">
                  <c:v>-59.363149999999997</c:v>
                </c:pt>
                <c:pt idx="54421">
                  <c:v>-59.344910000000006</c:v>
                </c:pt>
                <c:pt idx="54422">
                  <c:v>-59.326679999999996</c:v>
                </c:pt>
                <c:pt idx="54423">
                  <c:v>-59.308319999999995</c:v>
                </c:pt>
                <c:pt idx="54424">
                  <c:v>-59.290089999999999</c:v>
                </c:pt>
                <c:pt idx="54425">
                  <c:v>-59.272090000000006</c:v>
                </c:pt>
                <c:pt idx="54426">
                  <c:v>-59.253910000000005</c:v>
                </c:pt>
                <c:pt idx="54427">
                  <c:v>-59.235779999999998</c:v>
                </c:pt>
                <c:pt idx="54428">
                  <c:v>-59.217669999999998</c:v>
                </c:pt>
                <c:pt idx="54429">
                  <c:v>-59.199479999999994</c:v>
                </c:pt>
                <c:pt idx="54430">
                  <c:v>-59.181419999999996</c:v>
                </c:pt>
                <c:pt idx="54431">
                  <c:v>-59.16328</c:v>
                </c:pt>
                <c:pt idx="54432">
                  <c:v>-59.14479</c:v>
                </c:pt>
                <c:pt idx="54433">
                  <c:v>-59.126300000000001</c:v>
                </c:pt>
                <c:pt idx="54434">
                  <c:v>-59.108140000000006</c:v>
                </c:pt>
                <c:pt idx="54435">
                  <c:v>-59.089680000000001</c:v>
                </c:pt>
                <c:pt idx="54436">
                  <c:v>-59.072899999999997</c:v>
                </c:pt>
                <c:pt idx="54437">
                  <c:v>-59.055520000000001</c:v>
                </c:pt>
                <c:pt idx="54438">
                  <c:v>-59.037730000000003</c:v>
                </c:pt>
                <c:pt idx="54439">
                  <c:v>-59.01981</c:v>
                </c:pt>
                <c:pt idx="54440">
                  <c:v>-59.002009999999999</c:v>
                </c:pt>
                <c:pt idx="54441">
                  <c:v>-58.984249999999996</c:v>
                </c:pt>
                <c:pt idx="54442">
                  <c:v>-58.966279999999998</c:v>
                </c:pt>
                <c:pt idx="54443">
                  <c:v>-58.948140000000002</c:v>
                </c:pt>
                <c:pt idx="54444">
                  <c:v>-58.930259999999997</c:v>
                </c:pt>
                <c:pt idx="54445">
                  <c:v>-58.912750000000003</c:v>
                </c:pt>
                <c:pt idx="54446">
                  <c:v>-58.894820000000003</c:v>
                </c:pt>
                <c:pt idx="54447">
                  <c:v>-58.876730000000002</c:v>
                </c:pt>
                <c:pt idx="54448">
                  <c:v>-58.858910000000002</c:v>
                </c:pt>
                <c:pt idx="54449">
                  <c:v>-58.840789999999998</c:v>
                </c:pt>
                <c:pt idx="54450">
                  <c:v>-58.82264</c:v>
                </c:pt>
                <c:pt idx="54451">
                  <c:v>-58.8048</c:v>
                </c:pt>
                <c:pt idx="54452">
                  <c:v>-58.787030000000001</c:v>
                </c:pt>
                <c:pt idx="54453">
                  <c:v>-58.768999999999998</c:v>
                </c:pt>
                <c:pt idx="54454">
                  <c:v>-58.751049999999992</c:v>
                </c:pt>
                <c:pt idx="54455">
                  <c:v>-58.732879999999994</c:v>
                </c:pt>
                <c:pt idx="54456">
                  <c:v>-58.714659999999995</c:v>
                </c:pt>
                <c:pt idx="54457">
                  <c:v>-58.696469999999998</c:v>
                </c:pt>
                <c:pt idx="54458">
                  <c:v>-58.678280000000001</c:v>
                </c:pt>
                <c:pt idx="54459">
                  <c:v>-58.660310000000003</c:v>
                </c:pt>
                <c:pt idx="54460">
                  <c:v>-58.642130000000002</c:v>
                </c:pt>
                <c:pt idx="54461">
                  <c:v>-58.623900000000006</c:v>
                </c:pt>
                <c:pt idx="54462">
                  <c:v>-58.605829999999997</c:v>
                </c:pt>
                <c:pt idx="54463">
                  <c:v>-58.587589999999999</c:v>
                </c:pt>
                <c:pt idx="54464">
                  <c:v>-58.56935</c:v>
                </c:pt>
                <c:pt idx="54465">
                  <c:v>-58.550989999999999</c:v>
                </c:pt>
                <c:pt idx="54466">
                  <c:v>-58.532719999999998</c:v>
                </c:pt>
                <c:pt idx="54467">
                  <c:v>-58.515039999999999</c:v>
                </c:pt>
                <c:pt idx="54468">
                  <c:v>-58.496750000000006</c:v>
                </c:pt>
                <c:pt idx="54469">
                  <c:v>-58.478290000000001</c:v>
                </c:pt>
                <c:pt idx="54470">
                  <c:v>-58.460910000000005</c:v>
                </c:pt>
                <c:pt idx="54471">
                  <c:v>-58.443049999999999</c:v>
                </c:pt>
                <c:pt idx="54472">
                  <c:v>-58.424899999999994</c:v>
                </c:pt>
                <c:pt idx="54473">
                  <c:v>-58.406580000000005</c:v>
                </c:pt>
                <c:pt idx="54474">
                  <c:v>-58.388260000000002</c:v>
                </c:pt>
                <c:pt idx="54475">
                  <c:v>-58.369889999999998</c:v>
                </c:pt>
                <c:pt idx="54476">
                  <c:v>-58.351800000000004</c:v>
                </c:pt>
                <c:pt idx="54477">
                  <c:v>-58.333349999999996</c:v>
                </c:pt>
                <c:pt idx="54478">
                  <c:v>-58.315309999999997</c:v>
                </c:pt>
                <c:pt idx="54479">
                  <c:v>-58.297040000000003</c:v>
                </c:pt>
                <c:pt idx="54480">
                  <c:v>-58.278660000000002</c:v>
                </c:pt>
                <c:pt idx="54481">
                  <c:v>-58.260210000000001</c:v>
                </c:pt>
                <c:pt idx="54482">
                  <c:v>-58.242459999999994</c:v>
                </c:pt>
                <c:pt idx="54483">
                  <c:v>-58.223979999999997</c:v>
                </c:pt>
                <c:pt idx="54484">
                  <c:v>-58.205650000000006</c:v>
                </c:pt>
                <c:pt idx="54485">
                  <c:v>-58.187269999999998</c:v>
                </c:pt>
                <c:pt idx="54486">
                  <c:v>-58.168810000000008</c:v>
                </c:pt>
                <c:pt idx="54487">
                  <c:v>-58.150269999999999</c:v>
                </c:pt>
                <c:pt idx="54488">
                  <c:v>-58.131370000000004</c:v>
                </c:pt>
                <c:pt idx="54489">
                  <c:v>-58.112880000000004</c:v>
                </c:pt>
                <c:pt idx="54490">
                  <c:v>-58.094329999999999</c:v>
                </c:pt>
                <c:pt idx="54491">
                  <c:v>-58.076129999999999</c:v>
                </c:pt>
                <c:pt idx="54492">
                  <c:v>-58.057580000000002</c:v>
                </c:pt>
                <c:pt idx="54493">
                  <c:v>-58.038730000000001</c:v>
                </c:pt>
                <c:pt idx="54494">
                  <c:v>-58.020150000000001</c:v>
                </c:pt>
                <c:pt idx="54495">
                  <c:v>-58.001339999999999</c:v>
                </c:pt>
                <c:pt idx="54496">
                  <c:v>-57.982959999999999</c:v>
                </c:pt>
                <c:pt idx="54497">
                  <c:v>-57.964500000000001</c:v>
                </c:pt>
                <c:pt idx="54498">
                  <c:v>-57.946190000000001</c:v>
                </c:pt>
                <c:pt idx="54499">
                  <c:v>-57.927840000000003</c:v>
                </c:pt>
                <c:pt idx="54500">
                  <c:v>-57.909480000000002</c:v>
                </c:pt>
                <c:pt idx="54501">
                  <c:v>-57.890969999999996</c:v>
                </c:pt>
                <c:pt idx="54502">
                  <c:v>-57.872540000000001</c:v>
                </c:pt>
                <c:pt idx="54503">
                  <c:v>-57.854179999999999</c:v>
                </c:pt>
                <c:pt idx="54504">
                  <c:v>-57.835700000000003</c:v>
                </c:pt>
                <c:pt idx="54505">
                  <c:v>-57.817160000000001</c:v>
                </c:pt>
                <c:pt idx="54506">
                  <c:v>-57.798610000000004</c:v>
                </c:pt>
                <c:pt idx="54507">
                  <c:v>-57.780419999999999</c:v>
                </c:pt>
                <c:pt idx="54508">
                  <c:v>-57.761859999999999</c:v>
                </c:pt>
                <c:pt idx="54509">
                  <c:v>-57.743339999999996</c:v>
                </c:pt>
                <c:pt idx="54510">
                  <c:v>-57.724729999999994</c:v>
                </c:pt>
                <c:pt idx="54511">
                  <c:v>-57.706099999999992</c:v>
                </c:pt>
                <c:pt idx="54512">
                  <c:v>-57.688090000000003</c:v>
                </c:pt>
                <c:pt idx="54513">
                  <c:v>-57.670180000000002</c:v>
                </c:pt>
                <c:pt idx="54514">
                  <c:v>-57.652099999999997</c:v>
                </c:pt>
                <c:pt idx="54515">
                  <c:v>-57.634520000000002</c:v>
                </c:pt>
                <c:pt idx="54516">
                  <c:v>-57.616209999999995</c:v>
                </c:pt>
                <c:pt idx="54517">
                  <c:v>-57.597630000000002</c:v>
                </c:pt>
                <c:pt idx="54518">
                  <c:v>-57.578940000000003</c:v>
                </c:pt>
                <c:pt idx="54519">
                  <c:v>-57.560760000000002</c:v>
                </c:pt>
                <c:pt idx="54520">
                  <c:v>-57.5428</c:v>
                </c:pt>
                <c:pt idx="54521">
                  <c:v>-57.5242</c:v>
                </c:pt>
                <c:pt idx="54522">
                  <c:v>-57.505340000000004</c:v>
                </c:pt>
                <c:pt idx="54523">
                  <c:v>-57.486800000000002</c:v>
                </c:pt>
                <c:pt idx="54524">
                  <c:v>-57.468009999999992</c:v>
                </c:pt>
                <c:pt idx="54525">
                  <c:v>-57.449310000000004</c:v>
                </c:pt>
                <c:pt idx="54526">
                  <c:v>-57.430519999999994</c:v>
                </c:pt>
                <c:pt idx="54527">
                  <c:v>-57.411789999999996</c:v>
                </c:pt>
                <c:pt idx="54528">
                  <c:v>-57.393460000000005</c:v>
                </c:pt>
                <c:pt idx="54529">
                  <c:v>-57.374769999999998</c:v>
                </c:pt>
                <c:pt idx="54530">
                  <c:v>-57.356100000000005</c:v>
                </c:pt>
                <c:pt idx="54531">
                  <c:v>-57.337499999999999</c:v>
                </c:pt>
                <c:pt idx="54532">
                  <c:v>-57.318889999999996</c:v>
                </c:pt>
                <c:pt idx="54533">
                  <c:v>-57.300609999999999</c:v>
                </c:pt>
                <c:pt idx="54534">
                  <c:v>-57.282650000000004</c:v>
                </c:pt>
                <c:pt idx="54535">
                  <c:v>-57.264229999999998</c:v>
                </c:pt>
                <c:pt idx="54536">
                  <c:v>-57.246069999999996</c:v>
                </c:pt>
                <c:pt idx="54537">
                  <c:v>-57.229029999999995</c:v>
                </c:pt>
                <c:pt idx="54538">
                  <c:v>-57.212800000000001</c:v>
                </c:pt>
                <c:pt idx="54539">
                  <c:v>-57.198</c:v>
                </c:pt>
                <c:pt idx="54540">
                  <c:v>-57.181719999999999</c:v>
                </c:pt>
                <c:pt idx="54541">
                  <c:v>-57.165019999999998</c:v>
                </c:pt>
                <c:pt idx="54542">
                  <c:v>-57.147750000000002</c:v>
                </c:pt>
                <c:pt idx="54543">
                  <c:v>-57.130280000000006</c:v>
                </c:pt>
                <c:pt idx="54544">
                  <c:v>-57.112670000000001</c:v>
                </c:pt>
                <c:pt idx="54545">
                  <c:v>-57.094999999999999</c:v>
                </c:pt>
                <c:pt idx="54546">
                  <c:v>-57.078780000000002</c:v>
                </c:pt>
                <c:pt idx="54547">
                  <c:v>-57.061580000000006</c:v>
                </c:pt>
                <c:pt idx="54548">
                  <c:v>-57.044350000000001</c:v>
                </c:pt>
                <c:pt idx="54549">
                  <c:v>-57.027650000000001</c:v>
                </c:pt>
                <c:pt idx="54550">
                  <c:v>-57.010249999999999</c:v>
                </c:pt>
                <c:pt idx="54551">
                  <c:v>-56.99391</c:v>
                </c:pt>
                <c:pt idx="54552">
                  <c:v>-56.975550000000005</c:v>
                </c:pt>
                <c:pt idx="54553">
                  <c:v>-56.957589999999996</c:v>
                </c:pt>
                <c:pt idx="54554">
                  <c:v>-56.938659999999999</c:v>
                </c:pt>
                <c:pt idx="54555">
                  <c:v>-56.920110000000001</c:v>
                </c:pt>
                <c:pt idx="54556">
                  <c:v>-56.900839999999995</c:v>
                </c:pt>
                <c:pt idx="54557">
                  <c:v>-56.881979999999999</c:v>
                </c:pt>
                <c:pt idx="54558">
                  <c:v>-56.862859999999998</c:v>
                </c:pt>
                <c:pt idx="54559">
                  <c:v>-56.844789999999996</c:v>
                </c:pt>
                <c:pt idx="54560">
                  <c:v>-56.826730000000005</c:v>
                </c:pt>
                <c:pt idx="54561">
                  <c:v>-56.808810000000001</c:v>
                </c:pt>
                <c:pt idx="54562">
                  <c:v>-56.790349999999997</c:v>
                </c:pt>
                <c:pt idx="54563">
                  <c:v>-56.772509999999997</c:v>
                </c:pt>
                <c:pt idx="54564">
                  <c:v>-56.756489999999999</c:v>
                </c:pt>
                <c:pt idx="54565">
                  <c:v>-56.740300000000005</c:v>
                </c:pt>
                <c:pt idx="54566">
                  <c:v>-56.723039999999997</c:v>
                </c:pt>
                <c:pt idx="54567">
                  <c:v>-56.705779999999997</c:v>
                </c:pt>
                <c:pt idx="54568">
                  <c:v>-56.688040000000001</c:v>
                </c:pt>
                <c:pt idx="54569">
                  <c:v>-56.670389999999998</c:v>
                </c:pt>
                <c:pt idx="54570">
                  <c:v>-56.652699999999996</c:v>
                </c:pt>
                <c:pt idx="54571">
                  <c:v>-56.634859999999996</c:v>
                </c:pt>
                <c:pt idx="54572">
                  <c:v>-56.617439999999995</c:v>
                </c:pt>
                <c:pt idx="54573">
                  <c:v>-56.599040000000002</c:v>
                </c:pt>
                <c:pt idx="54574">
                  <c:v>-56.582650000000001</c:v>
                </c:pt>
                <c:pt idx="54575">
                  <c:v>-56.564899999999994</c:v>
                </c:pt>
                <c:pt idx="54576">
                  <c:v>-56.547460000000001</c:v>
                </c:pt>
                <c:pt idx="54577">
                  <c:v>-56.529740000000004</c:v>
                </c:pt>
                <c:pt idx="54578">
                  <c:v>-56.511959999999995</c:v>
                </c:pt>
                <c:pt idx="54579">
                  <c:v>-56.495290000000004</c:v>
                </c:pt>
                <c:pt idx="54580">
                  <c:v>-56.478080000000006</c:v>
                </c:pt>
                <c:pt idx="54581">
                  <c:v>-56.460290000000001</c:v>
                </c:pt>
                <c:pt idx="54582">
                  <c:v>-56.442810000000001</c:v>
                </c:pt>
                <c:pt idx="54583">
                  <c:v>-56.424969999999995</c:v>
                </c:pt>
                <c:pt idx="54584">
                  <c:v>-56.407360000000004</c:v>
                </c:pt>
                <c:pt idx="54585">
                  <c:v>-56.388850000000005</c:v>
                </c:pt>
                <c:pt idx="54586">
                  <c:v>-56.370959999999997</c:v>
                </c:pt>
                <c:pt idx="54587">
                  <c:v>-56.352419999999995</c:v>
                </c:pt>
                <c:pt idx="54588">
                  <c:v>-56.333770000000001</c:v>
                </c:pt>
                <c:pt idx="54589">
                  <c:v>-56.314880000000002</c:v>
                </c:pt>
                <c:pt idx="54590">
                  <c:v>-56.2958</c:v>
                </c:pt>
                <c:pt idx="54591">
                  <c:v>-56.277819999999998</c:v>
                </c:pt>
                <c:pt idx="54592">
                  <c:v>-56.260019999999997</c:v>
                </c:pt>
                <c:pt idx="54593">
                  <c:v>-56.241419999999998</c:v>
                </c:pt>
                <c:pt idx="54594">
                  <c:v>-56.223479999999995</c:v>
                </c:pt>
                <c:pt idx="54595">
                  <c:v>-56.204770000000003</c:v>
                </c:pt>
                <c:pt idx="54596">
                  <c:v>-56.186439999999997</c:v>
                </c:pt>
                <c:pt idx="54597">
                  <c:v>-56.168050000000001</c:v>
                </c:pt>
                <c:pt idx="54598">
                  <c:v>-56.149729999999998</c:v>
                </c:pt>
                <c:pt idx="54599">
                  <c:v>-56.132460000000002</c:v>
                </c:pt>
                <c:pt idx="54600">
                  <c:v>-56.115830000000003</c:v>
                </c:pt>
                <c:pt idx="54601">
                  <c:v>-56.098509999999997</c:v>
                </c:pt>
                <c:pt idx="54602">
                  <c:v>-56.081289999999996</c:v>
                </c:pt>
                <c:pt idx="54603">
                  <c:v>-56.063330000000001</c:v>
                </c:pt>
                <c:pt idx="54604">
                  <c:v>-56.04533</c:v>
                </c:pt>
                <c:pt idx="54605">
                  <c:v>-56.027529999999999</c:v>
                </c:pt>
                <c:pt idx="54606">
                  <c:v>-56.009650000000008</c:v>
                </c:pt>
                <c:pt idx="54607">
                  <c:v>-55.991730000000004</c:v>
                </c:pt>
                <c:pt idx="54608">
                  <c:v>-55.974110000000003</c:v>
                </c:pt>
                <c:pt idx="54609">
                  <c:v>-55.956060000000001</c:v>
                </c:pt>
                <c:pt idx="54610">
                  <c:v>-55.938049999999997</c:v>
                </c:pt>
                <c:pt idx="54611">
                  <c:v>-55.91995</c:v>
                </c:pt>
                <c:pt idx="54612">
                  <c:v>-55.901989999999998</c:v>
                </c:pt>
                <c:pt idx="54613">
                  <c:v>-55.883859999999999</c:v>
                </c:pt>
                <c:pt idx="54614">
                  <c:v>-55.86665</c:v>
                </c:pt>
                <c:pt idx="54615">
                  <c:v>-55.849429999999998</c:v>
                </c:pt>
                <c:pt idx="54616">
                  <c:v>-55.831809999999997</c:v>
                </c:pt>
                <c:pt idx="54617">
                  <c:v>-55.814790000000002</c:v>
                </c:pt>
                <c:pt idx="54618">
                  <c:v>-55.797640000000001</c:v>
                </c:pt>
                <c:pt idx="54619">
                  <c:v>-55.779780000000002</c:v>
                </c:pt>
                <c:pt idx="54620">
                  <c:v>-55.761919999999996</c:v>
                </c:pt>
                <c:pt idx="54621">
                  <c:v>-55.74418</c:v>
                </c:pt>
                <c:pt idx="54622">
                  <c:v>-55.726039999999998</c:v>
                </c:pt>
                <c:pt idx="54623">
                  <c:v>-55.70787</c:v>
                </c:pt>
                <c:pt idx="54624">
                  <c:v>-55.689900000000002</c:v>
                </c:pt>
                <c:pt idx="54625">
                  <c:v>-55.671730000000004</c:v>
                </c:pt>
                <c:pt idx="54626">
                  <c:v>-55.653550000000003</c:v>
                </c:pt>
                <c:pt idx="54627">
                  <c:v>-55.636080000000007</c:v>
                </c:pt>
                <c:pt idx="54628">
                  <c:v>-55.618610000000004</c:v>
                </c:pt>
                <c:pt idx="54629">
                  <c:v>-55.601309999999998</c:v>
                </c:pt>
                <c:pt idx="54630">
                  <c:v>-55.587209999999999</c:v>
                </c:pt>
                <c:pt idx="54631">
                  <c:v>-55.576210000000003</c:v>
                </c:pt>
                <c:pt idx="54632">
                  <c:v>-55.561569999999996</c:v>
                </c:pt>
                <c:pt idx="54633">
                  <c:v>-55.545159999999996</c:v>
                </c:pt>
                <c:pt idx="54634">
                  <c:v>-55.529420000000002</c:v>
                </c:pt>
                <c:pt idx="54635">
                  <c:v>-55.513550000000002</c:v>
                </c:pt>
                <c:pt idx="54636">
                  <c:v>-55.496639999999999</c:v>
                </c:pt>
                <c:pt idx="54637">
                  <c:v>-55.480549999999994</c:v>
                </c:pt>
                <c:pt idx="54638">
                  <c:v>-55.463620000000006</c:v>
                </c:pt>
                <c:pt idx="54639">
                  <c:v>-55.445880000000002</c:v>
                </c:pt>
                <c:pt idx="54640">
                  <c:v>-55.427749999999996</c:v>
                </c:pt>
                <c:pt idx="54641">
                  <c:v>-55.409550000000003</c:v>
                </c:pt>
                <c:pt idx="54642">
                  <c:v>-55.391159999999999</c:v>
                </c:pt>
                <c:pt idx="54643">
                  <c:v>-55.373249999999999</c:v>
                </c:pt>
                <c:pt idx="54644">
                  <c:v>-55.355040000000002</c:v>
                </c:pt>
                <c:pt idx="54645">
                  <c:v>-55.337670000000003</c:v>
                </c:pt>
                <c:pt idx="54646">
                  <c:v>-55.32029</c:v>
                </c:pt>
                <c:pt idx="54647">
                  <c:v>-55.303229999999999</c:v>
                </c:pt>
                <c:pt idx="54648">
                  <c:v>-55.286049999999996</c:v>
                </c:pt>
                <c:pt idx="54649">
                  <c:v>-55.268230000000003</c:v>
                </c:pt>
                <c:pt idx="54650">
                  <c:v>-55.250139999999995</c:v>
                </c:pt>
                <c:pt idx="54651">
                  <c:v>-55.232010000000002</c:v>
                </c:pt>
                <c:pt idx="54652">
                  <c:v>-55.215029999999999</c:v>
                </c:pt>
                <c:pt idx="54653">
                  <c:v>-55.197960000000002</c:v>
                </c:pt>
                <c:pt idx="54654">
                  <c:v>-55.18045</c:v>
                </c:pt>
                <c:pt idx="54655">
                  <c:v>-55.161850000000001</c:v>
                </c:pt>
                <c:pt idx="54656">
                  <c:v>-55.142910000000001</c:v>
                </c:pt>
                <c:pt idx="54657">
                  <c:v>-55.123810000000006</c:v>
                </c:pt>
                <c:pt idx="54658">
                  <c:v>-55.082279999999997</c:v>
                </c:pt>
                <c:pt idx="54659">
                  <c:v>-55.056799999999996</c:v>
                </c:pt>
                <c:pt idx="54660">
                  <c:v>-55.036619999999999</c:v>
                </c:pt>
                <c:pt idx="54661">
                  <c:v>-55.016809999999992</c:v>
                </c:pt>
                <c:pt idx="54662">
                  <c:v>-54.997520000000002</c:v>
                </c:pt>
                <c:pt idx="54663">
                  <c:v>-54.978999999999999</c:v>
                </c:pt>
                <c:pt idx="54664">
                  <c:v>-54.960230000000003</c:v>
                </c:pt>
                <c:pt idx="54665">
                  <c:v>-54.941649999999996</c:v>
                </c:pt>
                <c:pt idx="54666">
                  <c:v>-54.92342</c:v>
                </c:pt>
                <c:pt idx="54667">
                  <c:v>-54.908029999999997</c:v>
                </c:pt>
                <c:pt idx="54668">
                  <c:v>-54.89237</c:v>
                </c:pt>
                <c:pt idx="54669">
                  <c:v>-54.876469999999998</c:v>
                </c:pt>
                <c:pt idx="54670">
                  <c:v>-54.85933</c:v>
                </c:pt>
                <c:pt idx="54671">
                  <c:v>-54.841729999999998</c:v>
                </c:pt>
                <c:pt idx="54672">
                  <c:v>-54.824070000000006</c:v>
                </c:pt>
                <c:pt idx="54673">
                  <c:v>-54.80688</c:v>
                </c:pt>
                <c:pt idx="54674">
                  <c:v>-54.789099999999998</c:v>
                </c:pt>
                <c:pt idx="54675">
                  <c:v>-54.771239999999999</c:v>
                </c:pt>
                <c:pt idx="54676">
                  <c:v>-54.753350000000005</c:v>
                </c:pt>
                <c:pt idx="54677">
                  <c:v>-54.73516</c:v>
                </c:pt>
                <c:pt idx="54678">
                  <c:v>-54.71687</c:v>
                </c:pt>
                <c:pt idx="54679">
                  <c:v>-54.699129999999997</c:v>
                </c:pt>
                <c:pt idx="54680">
                  <c:v>-54.680869999999999</c:v>
                </c:pt>
                <c:pt idx="54681">
                  <c:v>-54.6631</c:v>
                </c:pt>
                <c:pt idx="54682">
                  <c:v>-54.645499999999998</c:v>
                </c:pt>
                <c:pt idx="54683">
                  <c:v>-54.62791</c:v>
                </c:pt>
                <c:pt idx="54684">
                  <c:v>-54.609949999999998</c:v>
                </c:pt>
                <c:pt idx="54685">
                  <c:v>-54.592080000000003</c:v>
                </c:pt>
                <c:pt idx="54686">
                  <c:v>-54.57394</c:v>
                </c:pt>
                <c:pt idx="54687">
                  <c:v>-54.555909999999997</c:v>
                </c:pt>
                <c:pt idx="54688">
                  <c:v>-54.537669999999999</c:v>
                </c:pt>
                <c:pt idx="54689">
                  <c:v>-54.519840000000002</c:v>
                </c:pt>
                <c:pt idx="54690">
                  <c:v>-54.501649999999998</c:v>
                </c:pt>
                <c:pt idx="54691">
                  <c:v>-54.48348</c:v>
                </c:pt>
                <c:pt idx="54692">
                  <c:v>-54.464649999999999</c:v>
                </c:pt>
                <c:pt idx="54693">
                  <c:v>-54.445889999999999</c:v>
                </c:pt>
                <c:pt idx="54694">
                  <c:v>-54.427039999999998</c:v>
                </c:pt>
                <c:pt idx="54695">
                  <c:v>-54.408200000000008</c:v>
                </c:pt>
                <c:pt idx="54696">
                  <c:v>-54.389110000000002</c:v>
                </c:pt>
                <c:pt idx="54697">
                  <c:v>-54.370359999999998</c:v>
                </c:pt>
                <c:pt idx="54698">
                  <c:v>-54.351300000000002</c:v>
                </c:pt>
                <c:pt idx="54699">
                  <c:v>-54.332589999999996</c:v>
                </c:pt>
                <c:pt idx="54700">
                  <c:v>-54.313659999999999</c:v>
                </c:pt>
                <c:pt idx="54701">
                  <c:v>-54.29504</c:v>
                </c:pt>
                <c:pt idx="54702">
                  <c:v>-54.27619</c:v>
                </c:pt>
                <c:pt idx="54703">
                  <c:v>-54.258139999999997</c:v>
                </c:pt>
                <c:pt idx="54704">
                  <c:v>-54.240250000000003</c:v>
                </c:pt>
                <c:pt idx="54705">
                  <c:v>-54.224680000000006</c:v>
                </c:pt>
                <c:pt idx="54706">
                  <c:v>-54.208040000000004</c:v>
                </c:pt>
                <c:pt idx="54707">
                  <c:v>-54.19126</c:v>
                </c:pt>
                <c:pt idx="54708">
                  <c:v>-54.173879999999997</c:v>
                </c:pt>
                <c:pt idx="54709">
                  <c:v>-54.156700000000001</c:v>
                </c:pt>
                <c:pt idx="54710">
                  <c:v>-54.139119999999998</c:v>
                </c:pt>
                <c:pt idx="54711">
                  <c:v>-54.121519999999997</c:v>
                </c:pt>
                <c:pt idx="54712">
                  <c:v>-54.103740000000002</c:v>
                </c:pt>
                <c:pt idx="54713">
                  <c:v>-54.085929999999998</c:v>
                </c:pt>
                <c:pt idx="54714">
                  <c:v>-54.067860000000003</c:v>
                </c:pt>
                <c:pt idx="54715">
                  <c:v>-54.049690000000005</c:v>
                </c:pt>
                <c:pt idx="54716">
                  <c:v>-54.031779999999998</c:v>
                </c:pt>
                <c:pt idx="54717">
                  <c:v>-54.014220000000002</c:v>
                </c:pt>
                <c:pt idx="54718">
                  <c:v>-53.996050000000004</c:v>
                </c:pt>
                <c:pt idx="54719">
                  <c:v>-53.977950000000007</c:v>
                </c:pt>
                <c:pt idx="54720">
                  <c:v>-53.961089999999999</c:v>
                </c:pt>
                <c:pt idx="54721">
                  <c:v>-53.944180000000003</c:v>
                </c:pt>
                <c:pt idx="54722">
                  <c:v>-53.926740000000002</c:v>
                </c:pt>
                <c:pt idx="54723">
                  <c:v>-53.911920000000002</c:v>
                </c:pt>
                <c:pt idx="54724">
                  <c:v>-53.895799999999994</c:v>
                </c:pt>
                <c:pt idx="54725">
                  <c:v>-53.878880000000002</c:v>
                </c:pt>
                <c:pt idx="54726">
                  <c:v>-53.863009999999996</c:v>
                </c:pt>
                <c:pt idx="54727">
                  <c:v>-53.846869999999996</c:v>
                </c:pt>
                <c:pt idx="54728">
                  <c:v>-53.831969999999998</c:v>
                </c:pt>
                <c:pt idx="54729">
                  <c:v>-53.816279999999999</c:v>
                </c:pt>
                <c:pt idx="54730">
                  <c:v>-53.800249999999998</c:v>
                </c:pt>
                <c:pt idx="54731">
                  <c:v>-53.783760000000001</c:v>
                </c:pt>
                <c:pt idx="54732">
                  <c:v>-53.767760000000003</c:v>
                </c:pt>
                <c:pt idx="54733">
                  <c:v>-53.750720000000001</c:v>
                </c:pt>
                <c:pt idx="54734">
                  <c:v>-53.73368</c:v>
                </c:pt>
                <c:pt idx="54735">
                  <c:v>-53.716520000000003</c:v>
                </c:pt>
                <c:pt idx="54736">
                  <c:v>-53.703229999999998</c:v>
                </c:pt>
                <c:pt idx="54737">
                  <c:v>-53.689109999999999</c:v>
                </c:pt>
                <c:pt idx="54738">
                  <c:v>-53.673439999999999</c:v>
                </c:pt>
                <c:pt idx="54739">
                  <c:v>-53.657399999999996</c:v>
                </c:pt>
                <c:pt idx="54740">
                  <c:v>-53.640999999999998</c:v>
                </c:pt>
                <c:pt idx="54741">
                  <c:v>-53.624400000000001</c:v>
                </c:pt>
                <c:pt idx="54742">
                  <c:v>-53.607389999999995</c:v>
                </c:pt>
                <c:pt idx="54743">
                  <c:v>-53.590519999999998</c:v>
                </c:pt>
                <c:pt idx="54744">
                  <c:v>-53.573540000000001</c:v>
                </c:pt>
                <c:pt idx="54745">
                  <c:v>-53.555430000000001</c:v>
                </c:pt>
                <c:pt idx="54746">
                  <c:v>-53.537269999999999</c:v>
                </c:pt>
                <c:pt idx="54747">
                  <c:v>-53.519189999999995</c:v>
                </c:pt>
                <c:pt idx="54748">
                  <c:v>-53.501170000000002</c:v>
                </c:pt>
                <c:pt idx="54749">
                  <c:v>-53.48321</c:v>
                </c:pt>
                <c:pt idx="54750">
                  <c:v>-53.46528</c:v>
                </c:pt>
                <c:pt idx="54751">
                  <c:v>-53.447380000000003</c:v>
                </c:pt>
                <c:pt idx="54752">
                  <c:v>-53.429469999999995</c:v>
                </c:pt>
                <c:pt idx="54753">
                  <c:v>-53.411600000000007</c:v>
                </c:pt>
                <c:pt idx="54754">
                  <c:v>-53.393799999999999</c:v>
                </c:pt>
                <c:pt idx="54755">
                  <c:v>-53.376039999999996</c:v>
                </c:pt>
                <c:pt idx="54756">
                  <c:v>-53.359120000000004</c:v>
                </c:pt>
                <c:pt idx="54757">
                  <c:v>-53.34149</c:v>
                </c:pt>
                <c:pt idx="54758">
                  <c:v>-53.323869999999999</c:v>
                </c:pt>
                <c:pt idx="54759">
                  <c:v>-53.307040000000001</c:v>
                </c:pt>
                <c:pt idx="54760">
                  <c:v>-53.289869999999993</c:v>
                </c:pt>
                <c:pt idx="54761">
                  <c:v>-53.273039999999995</c:v>
                </c:pt>
                <c:pt idx="54762">
                  <c:v>-53.256500000000003</c:v>
                </c:pt>
                <c:pt idx="54763">
                  <c:v>-53.239150000000002</c:v>
                </c:pt>
                <c:pt idx="54764">
                  <c:v>-53.221679999999992</c:v>
                </c:pt>
                <c:pt idx="54765">
                  <c:v>-53.20675</c:v>
                </c:pt>
                <c:pt idx="54766">
                  <c:v>-53.190400000000004</c:v>
                </c:pt>
                <c:pt idx="54767">
                  <c:v>-53.173719999999996</c:v>
                </c:pt>
                <c:pt idx="54768">
                  <c:v>-53.158299999999997</c:v>
                </c:pt>
                <c:pt idx="54769">
                  <c:v>-53.142189999999999</c:v>
                </c:pt>
                <c:pt idx="54770">
                  <c:v>-53.125720000000001</c:v>
                </c:pt>
                <c:pt idx="54771">
                  <c:v>-53.108639999999994</c:v>
                </c:pt>
                <c:pt idx="54772">
                  <c:v>-53.090800000000002</c:v>
                </c:pt>
                <c:pt idx="54773">
                  <c:v>-53.072920000000003</c:v>
                </c:pt>
                <c:pt idx="54774">
                  <c:v>-53.054759999999995</c:v>
                </c:pt>
                <c:pt idx="54775">
                  <c:v>-53.044339999999998</c:v>
                </c:pt>
                <c:pt idx="54776">
                  <c:v>-53.03369</c:v>
                </c:pt>
                <c:pt idx="54777">
                  <c:v>-53.021250000000002</c:v>
                </c:pt>
                <c:pt idx="54778">
                  <c:v>-53.006799999999998</c:v>
                </c:pt>
                <c:pt idx="54779">
                  <c:v>-52.992460000000001</c:v>
                </c:pt>
                <c:pt idx="54780">
                  <c:v>-52.977499999999999</c:v>
                </c:pt>
                <c:pt idx="54781">
                  <c:v>-52.961449999999999</c:v>
                </c:pt>
                <c:pt idx="54782">
                  <c:v>-52.944859999999998</c:v>
                </c:pt>
                <c:pt idx="54783">
                  <c:v>-52.927710000000005</c:v>
                </c:pt>
                <c:pt idx="54784">
                  <c:v>-52.911070000000002</c:v>
                </c:pt>
                <c:pt idx="54785">
                  <c:v>-52.894379999999998</c:v>
                </c:pt>
                <c:pt idx="54786">
                  <c:v>-52.877020000000002</c:v>
                </c:pt>
                <c:pt idx="54787">
                  <c:v>-52.859309999999994</c:v>
                </c:pt>
                <c:pt idx="54788">
                  <c:v>-52.842240000000004</c:v>
                </c:pt>
                <c:pt idx="54789">
                  <c:v>-52.825209999999998</c:v>
                </c:pt>
                <c:pt idx="54790">
                  <c:v>-52.808710000000005</c:v>
                </c:pt>
                <c:pt idx="54791">
                  <c:v>-52.791240000000002</c:v>
                </c:pt>
                <c:pt idx="54792">
                  <c:v>-52.774989999999995</c:v>
                </c:pt>
                <c:pt idx="54793">
                  <c:v>-52.758299999999998</c:v>
                </c:pt>
                <c:pt idx="54794">
                  <c:v>-52.741900000000001</c:v>
                </c:pt>
                <c:pt idx="54795">
                  <c:v>-52.7254</c:v>
                </c:pt>
                <c:pt idx="54796">
                  <c:v>-52.708849999999998</c:v>
                </c:pt>
                <c:pt idx="54797">
                  <c:v>-52.691760000000002</c:v>
                </c:pt>
                <c:pt idx="54798">
                  <c:v>-52.674839999999996</c:v>
                </c:pt>
                <c:pt idx="54799">
                  <c:v>-52.657850000000003</c:v>
                </c:pt>
                <c:pt idx="54800">
                  <c:v>-52.641750000000002</c:v>
                </c:pt>
                <c:pt idx="54801">
                  <c:v>-52.624610000000004</c:v>
                </c:pt>
                <c:pt idx="54802">
                  <c:v>-52.607860000000002</c:v>
                </c:pt>
                <c:pt idx="54803">
                  <c:v>-52.591630000000002</c:v>
                </c:pt>
                <c:pt idx="54804">
                  <c:v>-52.575220000000002</c:v>
                </c:pt>
                <c:pt idx="54805">
                  <c:v>-52.558360000000008</c:v>
                </c:pt>
                <c:pt idx="54806">
                  <c:v>-52.54175</c:v>
                </c:pt>
                <c:pt idx="54807">
                  <c:v>-52.524760000000001</c:v>
                </c:pt>
                <c:pt idx="54808">
                  <c:v>-52.50779</c:v>
                </c:pt>
                <c:pt idx="54809">
                  <c:v>-52.490930000000006</c:v>
                </c:pt>
                <c:pt idx="54810">
                  <c:v>-52.47372</c:v>
                </c:pt>
                <c:pt idx="54811">
                  <c:v>-52.45655</c:v>
                </c:pt>
                <c:pt idx="54812">
                  <c:v>-52.437889999999996</c:v>
                </c:pt>
                <c:pt idx="54813">
                  <c:v>-52.418690000000005</c:v>
                </c:pt>
                <c:pt idx="54814">
                  <c:v>-52.399680000000004</c:v>
                </c:pt>
                <c:pt idx="54815">
                  <c:v>-52.380250000000004</c:v>
                </c:pt>
                <c:pt idx="54816">
                  <c:v>-52.360800000000005</c:v>
                </c:pt>
                <c:pt idx="54817">
                  <c:v>-52.341439999999999</c:v>
                </c:pt>
                <c:pt idx="54818">
                  <c:v>-52.322130000000001</c:v>
                </c:pt>
                <c:pt idx="54819">
                  <c:v>-52.302670000000006</c:v>
                </c:pt>
                <c:pt idx="54820">
                  <c:v>-52.28369</c:v>
                </c:pt>
                <c:pt idx="54821">
                  <c:v>-52.265839999999997</c:v>
                </c:pt>
                <c:pt idx="54822">
                  <c:v>-52.249759999999995</c:v>
                </c:pt>
                <c:pt idx="54823">
                  <c:v>-52.232219999999998</c:v>
                </c:pt>
                <c:pt idx="54824">
                  <c:v>-52.214669999999998</c:v>
                </c:pt>
                <c:pt idx="54825">
                  <c:v>-52.198300000000003</c:v>
                </c:pt>
                <c:pt idx="54826">
                  <c:v>-52.171149999999997</c:v>
                </c:pt>
                <c:pt idx="54827">
                  <c:v>-52.165469999999999</c:v>
                </c:pt>
                <c:pt idx="54828">
                  <c:v>-52.15184</c:v>
                </c:pt>
                <c:pt idx="54829">
                  <c:v>-52.138739999999999</c:v>
                </c:pt>
                <c:pt idx="54830">
                  <c:v>-52.123509999999996</c:v>
                </c:pt>
                <c:pt idx="54831">
                  <c:v>-52.106810000000003</c:v>
                </c:pt>
                <c:pt idx="54832">
                  <c:v>-52.089489999999998</c:v>
                </c:pt>
                <c:pt idx="54833">
                  <c:v>-52.072010000000006</c:v>
                </c:pt>
                <c:pt idx="54834">
                  <c:v>-52.055179999999993</c:v>
                </c:pt>
                <c:pt idx="54835">
                  <c:v>-52.037410000000001</c:v>
                </c:pt>
                <c:pt idx="54836">
                  <c:v>-52.019480000000001</c:v>
                </c:pt>
                <c:pt idx="54837">
                  <c:v>-52.001660000000001</c:v>
                </c:pt>
                <c:pt idx="54838">
                  <c:v>-51.983789999999999</c:v>
                </c:pt>
                <c:pt idx="54839">
                  <c:v>-51.965950000000007</c:v>
                </c:pt>
                <c:pt idx="54840">
                  <c:v>-51.947949999999999</c:v>
                </c:pt>
                <c:pt idx="54841">
                  <c:v>-51.929119999999998</c:v>
                </c:pt>
                <c:pt idx="54842">
                  <c:v>-51.912969999999994</c:v>
                </c:pt>
                <c:pt idx="54843">
                  <c:v>-51.895899999999997</c:v>
                </c:pt>
                <c:pt idx="54844">
                  <c:v>-51.876689999999996</c:v>
                </c:pt>
                <c:pt idx="54845">
                  <c:v>-51.862549999999999</c:v>
                </c:pt>
                <c:pt idx="54846">
                  <c:v>-51.846040000000002</c:v>
                </c:pt>
                <c:pt idx="54847">
                  <c:v>-51.828709999999994</c:v>
                </c:pt>
                <c:pt idx="54848">
                  <c:v>-51.811930000000004</c:v>
                </c:pt>
                <c:pt idx="54849">
                  <c:v>-51.79477</c:v>
                </c:pt>
                <c:pt idx="54850">
                  <c:v>-51.778040000000004</c:v>
                </c:pt>
                <c:pt idx="54851">
                  <c:v>-51.760739999999998</c:v>
                </c:pt>
                <c:pt idx="54852">
                  <c:v>-51.743610000000004</c:v>
                </c:pt>
                <c:pt idx="54853">
                  <c:v>-51.726379999999999</c:v>
                </c:pt>
                <c:pt idx="54854">
                  <c:v>-51.70908</c:v>
                </c:pt>
                <c:pt idx="54855">
                  <c:v>-51.691520000000004</c:v>
                </c:pt>
                <c:pt idx="54856">
                  <c:v>-51.674660000000003</c:v>
                </c:pt>
                <c:pt idx="54857">
                  <c:v>-51.657719999999998</c:v>
                </c:pt>
                <c:pt idx="54858">
                  <c:v>-51.639970000000005</c:v>
                </c:pt>
                <c:pt idx="54859">
                  <c:v>-51.622019999999999</c:v>
                </c:pt>
                <c:pt idx="54860">
                  <c:v>-51.604309999999998</c:v>
                </c:pt>
                <c:pt idx="54861">
                  <c:v>-51.586410000000001</c:v>
                </c:pt>
                <c:pt idx="54862">
                  <c:v>-51.568579999999997</c:v>
                </c:pt>
                <c:pt idx="54863">
                  <c:v>-51.55057</c:v>
                </c:pt>
                <c:pt idx="54864">
                  <c:v>-51.532960000000003</c:v>
                </c:pt>
                <c:pt idx="54865">
                  <c:v>-51.515000000000001</c:v>
                </c:pt>
                <c:pt idx="54866">
                  <c:v>-51.497689999999999</c:v>
                </c:pt>
                <c:pt idx="54867">
                  <c:v>-51.479660000000003</c:v>
                </c:pt>
                <c:pt idx="54868">
                  <c:v>-51.462569999999999</c:v>
                </c:pt>
                <c:pt idx="54869">
                  <c:v>-51.447099999999999</c:v>
                </c:pt>
                <c:pt idx="54870">
                  <c:v>-51.430860000000003</c:v>
                </c:pt>
                <c:pt idx="54871">
                  <c:v>-51.413730000000001</c:v>
                </c:pt>
                <c:pt idx="54872">
                  <c:v>-51.396189999999997</c:v>
                </c:pt>
                <c:pt idx="54873">
                  <c:v>-51.379489999999997</c:v>
                </c:pt>
                <c:pt idx="54874">
                  <c:v>-51.366610000000001</c:v>
                </c:pt>
                <c:pt idx="54875">
                  <c:v>-51.352729999999994</c:v>
                </c:pt>
                <c:pt idx="54876">
                  <c:v>-51.338840000000005</c:v>
                </c:pt>
                <c:pt idx="54877">
                  <c:v>-51.324910000000003</c:v>
                </c:pt>
                <c:pt idx="54878">
                  <c:v>-51.309620000000002</c:v>
                </c:pt>
                <c:pt idx="54879">
                  <c:v>-51.2941</c:v>
                </c:pt>
                <c:pt idx="54880">
                  <c:v>-51.277970000000003</c:v>
                </c:pt>
                <c:pt idx="54881">
                  <c:v>-51.261400000000002</c:v>
                </c:pt>
                <c:pt idx="54882">
                  <c:v>-51.244610000000002</c:v>
                </c:pt>
                <c:pt idx="54883">
                  <c:v>-51.228619999999992</c:v>
                </c:pt>
                <c:pt idx="54884">
                  <c:v>-51.212200000000003</c:v>
                </c:pt>
                <c:pt idx="54885">
                  <c:v>-51.196580000000004</c:v>
                </c:pt>
                <c:pt idx="54886">
                  <c:v>-51.179740000000002</c:v>
                </c:pt>
                <c:pt idx="54887">
                  <c:v>-51.1629</c:v>
                </c:pt>
                <c:pt idx="54888">
                  <c:v>-51.146370000000005</c:v>
                </c:pt>
                <c:pt idx="54889">
                  <c:v>-51.128140000000002</c:v>
                </c:pt>
                <c:pt idx="54890">
                  <c:v>-51.109790000000004</c:v>
                </c:pt>
                <c:pt idx="54891">
                  <c:v>-51.092039999999997</c:v>
                </c:pt>
                <c:pt idx="54892">
                  <c:v>-51.072850000000003</c:v>
                </c:pt>
                <c:pt idx="54893">
                  <c:v>-51.054469999999995</c:v>
                </c:pt>
                <c:pt idx="54894">
                  <c:v>-51.039009999999998</c:v>
                </c:pt>
                <c:pt idx="54895">
                  <c:v>-51.022999999999996</c:v>
                </c:pt>
                <c:pt idx="54896">
                  <c:v>-51.005390000000006</c:v>
                </c:pt>
                <c:pt idx="54897">
                  <c:v>-50.987220000000008</c:v>
                </c:pt>
                <c:pt idx="54898">
                  <c:v>-50.968859999999992</c:v>
                </c:pt>
                <c:pt idx="54899">
                  <c:v>-50.950430000000004</c:v>
                </c:pt>
                <c:pt idx="54900">
                  <c:v>-50.932110000000002</c:v>
                </c:pt>
                <c:pt idx="54901">
                  <c:v>-50.913460000000001</c:v>
                </c:pt>
                <c:pt idx="54902">
                  <c:v>-50.894649999999999</c:v>
                </c:pt>
                <c:pt idx="54903">
                  <c:v>-50.87567</c:v>
                </c:pt>
                <c:pt idx="54904">
                  <c:v>-50.857439999999997</c:v>
                </c:pt>
                <c:pt idx="54905">
                  <c:v>-50.831949999999999</c:v>
                </c:pt>
                <c:pt idx="54906">
                  <c:v>-50.82002</c:v>
                </c:pt>
                <c:pt idx="54907">
                  <c:v>-50.804090000000002</c:v>
                </c:pt>
                <c:pt idx="54908">
                  <c:v>-50.790329999999997</c:v>
                </c:pt>
                <c:pt idx="54909">
                  <c:v>-50.772149999999996</c:v>
                </c:pt>
                <c:pt idx="54910">
                  <c:v>-50.754650000000005</c:v>
                </c:pt>
                <c:pt idx="54911">
                  <c:v>-50.737759999999994</c:v>
                </c:pt>
                <c:pt idx="54912">
                  <c:v>-50.72175</c:v>
                </c:pt>
                <c:pt idx="54913">
                  <c:v>-50.703269999999996</c:v>
                </c:pt>
                <c:pt idx="54914">
                  <c:v>-50.684910000000002</c:v>
                </c:pt>
                <c:pt idx="54915">
                  <c:v>-50.668670000000006</c:v>
                </c:pt>
                <c:pt idx="54916">
                  <c:v>-50.652639999999998</c:v>
                </c:pt>
                <c:pt idx="54917">
                  <c:v>-50.635399999999997</c:v>
                </c:pt>
                <c:pt idx="54918">
                  <c:v>-50.617539999999998</c:v>
                </c:pt>
                <c:pt idx="54919">
                  <c:v>-50.599109999999996</c:v>
                </c:pt>
                <c:pt idx="54920">
                  <c:v>-50.580429999999993</c:v>
                </c:pt>
                <c:pt idx="54921">
                  <c:v>-50.561990000000002</c:v>
                </c:pt>
                <c:pt idx="54922">
                  <c:v>-50.54271</c:v>
                </c:pt>
                <c:pt idx="54923">
                  <c:v>-50.51896</c:v>
                </c:pt>
                <c:pt idx="54924">
                  <c:v>-50.501639999999995</c:v>
                </c:pt>
                <c:pt idx="54925">
                  <c:v>-50.48366</c:v>
                </c:pt>
                <c:pt idx="54926">
                  <c:v>-50.464200000000005</c:v>
                </c:pt>
                <c:pt idx="54927">
                  <c:v>-50.445650000000001</c:v>
                </c:pt>
                <c:pt idx="54928">
                  <c:v>-50.426029999999997</c:v>
                </c:pt>
                <c:pt idx="54929">
                  <c:v>-50.407380000000003</c:v>
                </c:pt>
                <c:pt idx="54930">
                  <c:v>-50.387799999999999</c:v>
                </c:pt>
                <c:pt idx="54931">
                  <c:v>-50.368110000000001</c:v>
                </c:pt>
                <c:pt idx="54932">
                  <c:v>-50.347980000000007</c:v>
                </c:pt>
                <c:pt idx="54933">
                  <c:v>-50.327780000000004</c:v>
                </c:pt>
                <c:pt idx="54934">
                  <c:v>-50.30735</c:v>
                </c:pt>
                <c:pt idx="54935">
                  <c:v>-50.287649999999999</c:v>
                </c:pt>
                <c:pt idx="54936">
                  <c:v>-50.266900000000007</c:v>
                </c:pt>
                <c:pt idx="54937">
                  <c:v>-50.246420000000001</c:v>
                </c:pt>
                <c:pt idx="54938">
                  <c:v>-50.225639999999999</c:v>
                </c:pt>
                <c:pt idx="54939">
                  <c:v>-50.204750000000004</c:v>
                </c:pt>
                <c:pt idx="54940">
                  <c:v>-50.183570000000003</c:v>
                </c:pt>
                <c:pt idx="54941">
                  <c:v>-50.163070000000005</c:v>
                </c:pt>
                <c:pt idx="54942">
                  <c:v>-50.142119999999998</c:v>
                </c:pt>
                <c:pt idx="54943">
                  <c:v>-50.122199999999999</c:v>
                </c:pt>
                <c:pt idx="54944">
                  <c:v>-50.101950000000002</c:v>
                </c:pt>
                <c:pt idx="54945">
                  <c:v>-50.082689999999999</c:v>
                </c:pt>
                <c:pt idx="54946">
                  <c:v>-50.062740000000005</c:v>
                </c:pt>
                <c:pt idx="54947">
                  <c:v>-50.042630000000003</c:v>
                </c:pt>
                <c:pt idx="54948">
                  <c:v>-50.022419999999997</c:v>
                </c:pt>
                <c:pt idx="54949">
                  <c:v>-50.003</c:v>
                </c:pt>
                <c:pt idx="54950">
                  <c:v>-49.983409999999999</c:v>
                </c:pt>
                <c:pt idx="54951">
                  <c:v>-49.963329999999999</c:v>
                </c:pt>
                <c:pt idx="54952">
                  <c:v>-49.942789999999995</c:v>
                </c:pt>
                <c:pt idx="54953">
                  <c:v>-49.922539999999998</c:v>
                </c:pt>
                <c:pt idx="54954">
                  <c:v>-49.902110000000008</c:v>
                </c:pt>
                <c:pt idx="54955">
                  <c:v>-49.882229999999993</c:v>
                </c:pt>
                <c:pt idx="54956">
                  <c:v>-49.861980000000003</c:v>
                </c:pt>
                <c:pt idx="54957">
                  <c:v>-49.842259999999996</c:v>
                </c:pt>
                <c:pt idx="54958">
                  <c:v>-49.82443</c:v>
                </c:pt>
                <c:pt idx="54959">
                  <c:v>-49.807199999999995</c:v>
                </c:pt>
                <c:pt idx="54960">
                  <c:v>-49.788610000000006</c:v>
                </c:pt>
                <c:pt idx="54961">
                  <c:v>-49.769569999999995</c:v>
                </c:pt>
                <c:pt idx="54962">
                  <c:v>-49.750039999999998</c:v>
                </c:pt>
                <c:pt idx="54963">
                  <c:v>-49.729979999999998</c:v>
                </c:pt>
                <c:pt idx="54964">
                  <c:v>-49.709289999999996</c:v>
                </c:pt>
                <c:pt idx="54965">
                  <c:v>-49.689120000000003</c:v>
                </c:pt>
                <c:pt idx="54966">
                  <c:v>-49.669480000000007</c:v>
                </c:pt>
                <c:pt idx="54967">
                  <c:v>-49.649299999999997</c:v>
                </c:pt>
                <c:pt idx="54968">
                  <c:v>-49.629570000000001</c:v>
                </c:pt>
                <c:pt idx="54969">
                  <c:v>-49.609920000000002</c:v>
                </c:pt>
                <c:pt idx="54970">
                  <c:v>-49.58925</c:v>
                </c:pt>
                <c:pt idx="54971">
                  <c:v>-49.568909999999995</c:v>
                </c:pt>
                <c:pt idx="54972">
                  <c:v>-49.548629999999996</c:v>
                </c:pt>
                <c:pt idx="54973">
                  <c:v>-49.522269999999999</c:v>
                </c:pt>
                <c:pt idx="54974">
                  <c:v>-49.506319999999995</c:v>
                </c:pt>
                <c:pt idx="54975">
                  <c:v>-49.48742</c:v>
                </c:pt>
                <c:pt idx="54976">
                  <c:v>-49.467840000000002</c:v>
                </c:pt>
                <c:pt idx="54977">
                  <c:v>-49.450119999999998</c:v>
                </c:pt>
                <c:pt idx="54978">
                  <c:v>-49.430529999999997</c:v>
                </c:pt>
                <c:pt idx="54979">
                  <c:v>-49.411619999999999</c:v>
                </c:pt>
                <c:pt idx="54980">
                  <c:v>-49.392099999999999</c:v>
                </c:pt>
                <c:pt idx="54981">
                  <c:v>-49.372320000000002</c:v>
                </c:pt>
                <c:pt idx="54982">
                  <c:v>-49.352559999999997</c:v>
                </c:pt>
                <c:pt idx="54983">
                  <c:v>-49.333410000000001</c:v>
                </c:pt>
                <c:pt idx="54984">
                  <c:v>-49.313739999999996</c:v>
                </c:pt>
                <c:pt idx="54985">
                  <c:v>-49.294330000000002</c:v>
                </c:pt>
                <c:pt idx="54986">
                  <c:v>-49.274079999999998</c:v>
                </c:pt>
                <c:pt idx="54987">
                  <c:v>-49.253799999999998</c:v>
                </c:pt>
                <c:pt idx="54988">
                  <c:v>-49.23292</c:v>
                </c:pt>
                <c:pt idx="54989">
                  <c:v>-49.212350000000001</c:v>
                </c:pt>
                <c:pt idx="54990">
                  <c:v>-49.19173</c:v>
                </c:pt>
                <c:pt idx="54991">
                  <c:v>-49.167370000000005</c:v>
                </c:pt>
                <c:pt idx="54992">
                  <c:v>-49.148579999999995</c:v>
                </c:pt>
                <c:pt idx="54993">
                  <c:v>-49.126919999999998</c:v>
                </c:pt>
                <c:pt idx="54994">
                  <c:v>-49.108790000000006</c:v>
                </c:pt>
                <c:pt idx="54995">
                  <c:v>-49.087159999999997</c:v>
                </c:pt>
                <c:pt idx="54996">
                  <c:v>-49.067689999999999</c:v>
                </c:pt>
                <c:pt idx="54997">
                  <c:v>-49.047039999999996</c:v>
                </c:pt>
                <c:pt idx="54998">
                  <c:v>-49.028199999999998</c:v>
                </c:pt>
                <c:pt idx="54999">
                  <c:v>-49.008000000000003</c:v>
                </c:pt>
                <c:pt idx="55000">
                  <c:v>-48.988100000000003</c:v>
                </c:pt>
                <c:pt idx="55001">
                  <c:v>-48.967530000000004</c:v>
                </c:pt>
                <c:pt idx="55002">
                  <c:v>-48.947420000000001</c:v>
                </c:pt>
                <c:pt idx="55003">
                  <c:v>-48.926429999999996</c:v>
                </c:pt>
                <c:pt idx="55004">
                  <c:v>-48.905990000000003</c:v>
                </c:pt>
                <c:pt idx="55005">
                  <c:v>-48.885189999999994</c:v>
                </c:pt>
                <c:pt idx="55006">
                  <c:v>-48.863890000000005</c:v>
                </c:pt>
                <c:pt idx="55007">
                  <c:v>-48.843050000000005</c:v>
                </c:pt>
                <c:pt idx="55008">
                  <c:v>-48.821739999999998</c:v>
                </c:pt>
                <c:pt idx="55009">
                  <c:v>-48.800910000000002</c:v>
                </c:pt>
                <c:pt idx="55010">
                  <c:v>-48.78152</c:v>
                </c:pt>
                <c:pt idx="55011">
                  <c:v>-48.761029999999998</c:v>
                </c:pt>
                <c:pt idx="55012">
                  <c:v>-48.741799999999998</c:v>
                </c:pt>
                <c:pt idx="55013">
                  <c:v>-48.723169999999996</c:v>
                </c:pt>
                <c:pt idx="55014">
                  <c:v>-48.704809999999995</c:v>
                </c:pt>
                <c:pt idx="55015">
                  <c:v>-48.68533</c:v>
                </c:pt>
                <c:pt idx="55016">
                  <c:v>-48.666080000000001</c:v>
                </c:pt>
                <c:pt idx="55017">
                  <c:v>-48.646349999999998</c:v>
                </c:pt>
                <c:pt idx="55018">
                  <c:v>-48.627200000000002</c:v>
                </c:pt>
                <c:pt idx="55019">
                  <c:v>-48.607189999999996</c:v>
                </c:pt>
                <c:pt idx="55020">
                  <c:v>-48.587239999999994</c:v>
                </c:pt>
                <c:pt idx="55021">
                  <c:v>-48.567530000000005</c:v>
                </c:pt>
                <c:pt idx="55022">
                  <c:v>-48.547089999999997</c:v>
                </c:pt>
                <c:pt idx="55023">
                  <c:v>-48.527529999999999</c:v>
                </c:pt>
                <c:pt idx="55024">
                  <c:v>-48.5077</c:v>
                </c:pt>
                <c:pt idx="55025">
                  <c:v>-48.487549999999999</c:v>
                </c:pt>
                <c:pt idx="55026">
                  <c:v>-48.467390000000002</c:v>
                </c:pt>
                <c:pt idx="55027">
                  <c:v>-48.448419999999999</c:v>
                </c:pt>
                <c:pt idx="55028">
                  <c:v>-48.42803</c:v>
                </c:pt>
                <c:pt idx="55029">
                  <c:v>-48.408420000000007</c:v>
                </c:pt>
                <c:pt idx="55030">
                  <c:v>-48.389670000000002</c:v>
                </c:pt>
                <c:pt idx="55031">
                  <c:v>-48.371040000000001</c:v>
                </c:pt>
                <c:pt idx="55032">
                  <c:v>-48.351889999999997</c:v>
                </c:pt>
                <c:pt idx="55033">
                  <c:v>-48.331659999999999</c:v>
                </c:pt>
                <c:pt idx="55034">
                  <c:v>-48.313020000000002</c:v>
                </c:pt>
                <c:pt idx="55035">
                  <c:v>-48.293400000000005</c:v>
                </c:pt>
                <c:pt idx="55036">
                  <c:v>-48.274270000000001</c:v>
                </c:pt>
                <c:pt idx="55037">
                  <c:v>-48.254049999999999</c:v>
                </c:pt>
                <c:pt idx="55038">
                  <c:v>-48.234389999999998</c:v>
                </c:pt>
                <c:pt idx="55039">
                  <c:v>-48.214860000000002</c:v>
                </c:pt>
                <c:pt idx="55040">
                  <c:v>-48.194860000000006</c:v>
                </c:pt>
                <c:pt idx="55041">
                  <c:v>-48.174720000000008</c:v>
                </c:pt>
                <c:pt idx="55042">
                  <c:v>-48.155590000000004</c:v>
                </c:pt>
                <c:pt idx="55043">
                  <c:v>-48.135350000000003</c:v>
                </c:pt>
                <c:pt idx="55044">
                  <c:v>-48.115670000000001</c:v>
                </c:pt>
                <c:pt idx="55045">
                  <c:v>-48.096609999999998</c:v>
                </c:pt>
                <c:pt idx="55046">
                  <c:v>-48.078859999999999</c:v>
                </c:pt>
                <c:pt idx="55047">
                  <c:v>-48.058709999999998</c:v>
                </c:pt>
                <c:pt idx="55048">
                  <c:v>-48.039249999999996</c:v>
                </c:pt>
                <c:pt idx="55049">
                  <c:v>-48.020089999999996</c:v>
                </c:pt>
                <c:pt idx="55050">
                  <c:v>-48.000779999999999</c:v>
                </c:pt>
                <c:pt idx="55051">
                  <c:v>-47.981759999999994</c:v>
                </c:pt>
                <c:pt idx="55052">
                  <c:v>-47.962819999999994</c:v>
                </c:pt>
                <c:pt idx="55053">
                  <c:v>-47.943290000000005</c:v>
                </c:pt>
                <c:pt idx="55054">
                  <c:v>-47.92398</c:v>
                </c:pt>
                <c:pt idx="55055">
                  <c:v>-47.907319999999999</c:v>
                </c:pt>
                <c:pt idx="55056">
                  <c:v>-47.891380000000005</c:v>
                </c:pt>
                <c:pt idx="55057">
                  <c:v>-47.873859999999993</c:v>
                </c:pt>
                <c:pt idx="55058">
                  <c:v>-47.855379999999997</c:v>
                </c:pt>
                <c:pt idx="55059">
                  <c:v>-47.836429999999993</c:v>
                </c:pt>
                <c:pt idx="55060">
                  <c:v>-47.817149999999998</c:v>
                </c:pt>
                <c:pt idx="55061">
                  <c:v>-47.798249999999996</c:v>
                </c:pt>
                <c:pt idx="55062">
                  <c:v>-47.778270000000006</c:v>
                </c:pt>
                <c:pt idx="55063">
                  <c:v>-47.758539999999996</c:v>
                </c:pt>
                <c:pt idx="55064">
                  <c:v>-47.738950000000003</c:v>
                </c:pt>
                <c:pt idx="55065">
                  <c:v>-47.718939999999996</c:v>
                </c:pt>
                <c:pt idx="55066">
                  <c:v>-47.699150000000003</c:v>
                </c:pt>
                <c:pt idx="55067">
                  <c:v>-47.679099999999998</c:v>
                </c:pt>
                <c:pt idx="55068">
                  <c:v>-47.659219999999998</c:v>
                </c:pt>
                <c:pt idx="55069">
                  <c:v>-47.638540000000006</c:v>
                </c:pt>
                <c:pt idx="55070">
                  <c:v>-47.618140000000004</c:v>
                </c:pt>
                <c:pt idx="55071">
                  <c:v>-47.597480000000004</c:v>
                </c:pt>
                <c:pt idx="55072">
                  <c:v>-47.579000000000001</c:v>
                </c:pt>
                <c:pt idx="55073">
                  <c:v>-47.564120000000003</c:v>
                </c:pt>
                <c:pt idx="55074">
                  <c:v>-47.551240000000007</c:v>
                </c:pt>
                <c:pt idx="55075">
                  <c:v>-47.536199999999994</c:v>
                </c:pt>
                <c:pt idx="55076">
                  <c:v>-47.519559999999998</c:v>
                </c:pt>
                <c:pt idx="55077">
                  <c:v>-47.502600000000001</c:v>
                </c:pt>
                <c:pt idx="55078">
                  <c:v>-47.484639999999999</c:v>
                </c:pt>
                <c:pt idx="55079">
                  <c:v>-47.46687</c:v>
                </c:pt>
                <c:pt idx="55080">
                  <c:v>-47.449219999999997</c:v>
                </c:pt>
                <c:pt idx="55081">
                  <c:v>-47.431690000000003</c:v>
                </c:pt>
                <c:pt idx="55082">
                  <c:v>-47.412859999999995</c:v>
                </c:pt>
                <c:pt idx="55083">
                  <c:v>-47.39376</c:v>
                </c:pt>
                <c:pt idx="55084">
                  <c:v>-47.373630000000006</c:v>
                </c:pt>
                <c:pt idx="55085">
                  <c:v>-47.353650000000002</c:v>
                </c:pt>
                <c:pt idx="55086">
                  <c:v>-47.334129999999995</c:v>
                </c:pt>
                <c:pt idx="55087">
                  <c:v>-47.318439999999995</c:v>
                </c:pt>
                <c:pt idx="55088">
                  <c:v>-47.300890000000003</c:v>
                </c:pt>
                <c:pt idx="55089">
                  <c:v>-47.282299999999999</c:v>
                </c:pt>
                <c:pt idx="55090">
                  <c:v>-47.262199999999993</c:v>
                </c:pt>
                <c:pt idx="55091">
                  <c:v>-47.243600000000001</c:v>
                </c:pt>
                <c:pt idx="55092">
                  <c:v>-47.224209999999999</c:v>
                </c:pt>
                <c:pt idx="55093">
                  <c:v>-47.204759999999993</c:v>
                </c:pt>
                <c:pt idx="55094">
                  <c:v>-47.18439</c:v>
                </c:pt>
                <c:pt idx="55095">
                  <c:v>-47.163969999999999</c:v>
                </c:pt>
                <c:pt idx="55096">
                  <c:v>-47.143889999999999</c:v>
                </c:pt>
                <c:pt idx="55097">
                  <c:v>-47.123169999999995</c:v>
                </c:pt>
                <c:pt idx="55098">
                  <c:v>-47.102399999999996</c:v>
                </c:pt>
                <c:pt idx="55099">
                  <c:v>-47.082850000000001</c:v>
                </c:pt>
                <c:pt idx="55100">
                  <c:v>-47.06259</c:v>
                </c:pt>
                <c:pt idx="55101">
                  <c:v>-47.043549999999996</c:v>
                </c:pt>
                <c:pt idx="55102">
                  <c:v>-47.023130000000002</c:v>
                </c:pt>
                <c:pt idx="55103">
                  <c:v>-47.002309999999994</c:v>
                </c:pt>
                <c:pt idx="55104">
                  <c:v>-46.981320000000004</c:v>
                </c:pt>
                <c:pt idx="55105">
                  <c:v>-46.963000000000001</c:v>
                </c:pt>
                <c:pt idx="55106">
                  <c:v>-46.943780000000004</c:v>
                </c:pt>
                <c:pt idx="55107">
                  <c:v>-46.924720000000008</c:v>
                </c:pt>
                <c:pt idx="55108">
                  <c:v>-46.905229999999996</c:v>
                </c:pt>
                <c:pt idx="55109">
                  <c:v>-46.88505</c:v>
                </c:pt>
                <c:pt idx="55110">
                  <c:v>-46.864720000000005</c:v>
                </c:pt>
                <c:pt idx="55111">
                  <c:v>-46.844910000000006</c:v>
                </c:pt>
                <c:pt idx="55112">
                  <c:v>-46.824599999999997</c:v>
                </c:pt>
                <c:pt idx="55113">
                  <c:v>-46.804990000000004</c:v>
                </c:pt>
                <c:pt idx="55114">
                  <c:v>-46.784619999999997</c:v>
                </c:pt>
                <c:pt idx="55115">
                  <c:v>-46.76455</c:v>
                </c:pt>
                <c:pt idx="55116">
                  <c:v>-46.743549999999999</c:v>
                </c:pt>
                <c:pt idx="55117">
                  <c:v>-46.721940000000004</c:v>
                </c:pt>
                <c:pt idx="55118">
                  <c:v>-46.701279999999997</c:v>
                </c:pt>
                <c:pt idx="55119">
                  <c:v>-46.680689999999998</c:v>
                </c:pt>
                <c:pt idx="55120">
                  <c:v>-46.662049999999994</c:v>
                </c:pt>
                <c:pt idx="55121">
                  <c:v>-46.643129999999999</c:v>
                </c:pt>
                <c:pt idx="55122">
                  <c:v>-46.624220000000001</c:v>
                </c:pt>
                <c:pt idx="55123">
                  <c:v>-46.604109999999999</c:v>
                </c:pt>
                <c:pt idx="55124">
                  <c:v>-46.584899999999998</c:v>
                </c:pt>
                <c:pt idx="55125">
                  <c:v>-46.565930000000002</c:v>
                </c:pt>
                <c:pt idx="55126">
                  <c:v>-46.546659999999996</c:v>
                </c:pt>
                <c:pt idx="55127">
                  <c:v>-46.527339999999995</c:v>
                </c:pt>
                <c:pt idx="55128">
                  <c:v>-46.507289999999998</c:v>
                </c:pt>
                <c:pt idx="55129">
                  <c:v>-46.486850000000004</c:v>
                </c:pt>
                <c:pt idx="55130">
                  <c:v>-46.466640000000005</c:v>
                </c:pt>
                <c:pt idx="55131">
                  <c:v>-46.445769999999996</c:v>
                </c:pt>
                <c:pt idx="55132">
                  <c:v>-46.425060000000002</c:v>
                </c:pt>
                <c:pt idx="55133">
                  <c:v>-46.404020000000003</c:v>
                </c:pt>
                <c:pt idx="55134">
                  <c:v>-46.384420000000006</c:v>
                </c:pt>
                <c:pt idx="55135">
                  <c:v>-46.367459999999994</c:v>
                </c:pt>
                <c:pt idx="55136">
                  <c:v>-46.351459999999996</c:v>
                </c:pt>
                <c:pt idx="55137">
                  <c:v>-46.333619999999996</c:v>
                </c:pt>
                <c:pt idx="55138">
                  <c:v>-46.314830000000001</c:v>
                </c:pt>
                <c:pt idx="55139">
                  <c:v>-46.2958</c:v>
                </c:pt>
                <c:pt idx="55140">
                  <c:v>-46.276319999999998</c:v>
                </c:pt>
                <c:pt idx="55141">
                  <c:v>-46.256300000000003</c:v>
                </c:pt>
                <c:pt idx="55142">
                  <c:v>-46.235939999999999</c:v>
                </c:pt>
                <c:pt idx="55143">
                  <c:v>-46.216140000000003</c:v>
                </c:pt>
                <c:pt idx="55144">
                  <c:v>-46.19538</c:v>
                </c:pt>
                <c:pt idx="55145">
                  <c:v>-46.175409999999999</c:v>
                </c:pt>
                <c:pt idx="55146">
                  <c:v>-46.154669999999996</c:v>
                </c:pt>
                <c:pt idx="55147">
                  <c:v>-46.13429</c:v>
                </c:pt>
                <c:pt idx="55148">
                  <c:v>-46.114740000000005</c:v>
                </c:pt>
                <c:pt idx="55149">
                  <c:v>-46.094560000000001</c:v>
                </c:pt>
                <c:pt idx="55150">
                  <c:v>-46.073909999999998</c:v>
                </c:pt>
                <c:pt idx="55151">
                  <c:v>-46.05348</c:v>
                </c:pt>
                <c:pt idx="55152">
                  <c:v>-46.033419999999992</c:v>
                </c:pt>
                <c:pt idx="55153">
                  <c:v>-46.013260000000002</c:v>
                </c:pt>
                <c:pt idx="55154">
                  <c:v>-45.992319999999999</c:v>
                </c:pt>
                <c:pt idx="55155">
                  <c:v>-45.97054</c:v>
                </c:pt>
                <c:pt idx="55156">
                  <c:v>-45.948999999999998</c:v>
                </c:pt>
                <c:pt idx="55157">
                  <c:v>-45.928579999999997</c:v>
                </c:pt>
                <c:pt idx="55158">
                  <c:v>-45.908160000000002</c:v>
                </c:pt>
                <c:pt idx="55159">
                  <c:v>-45.886509999999994</c:v>
                </c:pt>
                <c:pt idx="55160">
                  <c:v>-45.865080000000006</c:v>
                </c:pt>
                <c:pt idx="55161">
                  <c:v>-45.843379999999996</c:v>
                </c:pt>
                <c:pt idx="55162">
                  <c:v>-45.821630000000006</c:v>
                </c:pt>
                <c:pt idx="55163">
                  <c:v>-45.799580000000006</c:v>
                </c:pt>
                <c:pt idx="55164">
                  <c:v>-45.777210000000004</c:v>
                </c:pt>
                <c:pt idx="55165">
                  <c:v>-45.754549999999995</c:v>
                </c:pt>
                <c:pt idx="55166">
                  <c:v>-45.731560000000002</c:v>
                </c:pt>
                <c:pt idx="55167">
                  <c:v>-45.708669999999998</c:v>
                </c:pt>
                <c:pt idx="55168">
                  <c:v>-45.686600000000006</c:v>
                </c:pt>
                <c:pt idx="55169">
                  <c:v>-45.663289999999996</c:v>
                </c:pt>
                <c:pt idx="55170">
                  <c:v>-45.639849999999996</c:v>
                </c:pt>
                <c:pt idx="55171">
                  <c:v>-45.617609999999999</c:v>
                </c:pt>
                <c:pt idx="55172">
                  <c:v>-45.596059999999994</c:v>
                </c:pt>
                <c:pt idx="55173">
                  <c:v>-45.575270000000003</c:v>
                </c:pt>
                <c:pt idx="55174">
                  <c:v>-45.553359999999998</c:v>
                </c:pt>
                <c:pt idx="55175">
                  <c:v>-45.531280000000002</c:v>
                </c:pt>
                <c:pt idx="55176">
                  <c:v>-45.508759999999995</c:v>
                </c:pt>
                <c:pt idx="55177">
                  <c:v>-45.487110000000001</c:v>
                </c:pt>
                <c:pt idx="55178">
                  <c:v>-45.464729999999996</c:v>
                </c:pt>
                <c:pt idx="55179">
                  <c:v>-45.443249999999999</c:v>
                </c:pt>
                <c:pt idx="55180">
                  <c:v>-45.421079999999996</c:v>
                </c:pt>
                <c:pt idx="55181">
                  <c:v>-45.398470000000003</c:v>
                </c:pt>
                <c:pt idx="55182">
                  <c:v>-45.375620000000005</c:v>
                </c:pt>
                <c:pt idx="55183">
                  <c:v>-45.352449999999997</c:v>
                </c:pt>
                <c:pt idx="55184">
                  <c:v>-45.328949999999999</c:v>
                </c:pt>
                <c:pt idx="55185">
                  <c:v>-45.305460000000004</c:v>
                </c:pt>
                <c:pt idx="55186">
                  <c:v>-45.282769999999999</c:v>
                </c:pt>
                <c:pt idx="55187">
                  <c:v>-45.261020000000002</c:v>
                </c:pt>
                <c:pt idx="55188">
                  <c:v>-45.238769999999995</c:v>
                </c:pt>
                <c:pt idx="55189">
                  <c:v>-45.222949999999997</c:v>
                </c:pt>
                <c:pt idx="55190">
                  <c:v>-45.209060000000001</c:v>
                </c:pt>
                <c:pt idx="55191">
                  <c:v>-45.192930000000004</c:v>
                </c:pt>
                <c:pt idx="55192">
                  <c:v>-45.177869999999999</c:v>
                </c:pt>
                <c:pt idx="55193">
                  <c:v>-45.160299999999999</c:v>
                </c:pt>
                <c:pt idx="55194">
                  <c:v>-45.141950000000001</c:v>
                </c:pt>
                <c:pt idx="55195">
                  <c:v>-45.122</c:v>
                </c:pt>
                <c:pt idx="55196">
                  <c:v>-45.10416</c:v>
                </c:pt>
                <c:pt idx="55197">
                  <c:v>-45.087539999999997</c:v>
                </c:pt>
                <c:pt idx="55198">
                  <c:v>-45.071820000000002</c:v>
                </c:pt>
                <c:pt idx="55199">
                  <c:v>-45.056110000000004</c:v>
                </c:pt>
                <c:pt idx="55200">
                  <c:v>-45.039900000000003</c:v>
                </c:pt>
                <c:pt idx="55201">
                  <c:v>-45.024369999999998</c:v>
                </c:pt>
                <c:pt idx="55202">
                  <c:v>-45.006890000000006</c:v>
                </c:pt>
                <c:pt idx="55203">
                  <c:v>-44.987870000000001</c:v>
                </c:pt>
                <c:pt idx="55204">
                  <c:v>-44.966970000000003</c:v>
                </c:pt>
                <c:pt idx="55205">
                  <c:v>-44.945430000000002</c:v>
                </c:pt>
                <c:pt idx="55206">
                  <c:v>-44.922280000000001</c:v>
                </c:pt>
                <c:pt idx="55207">
                  <c:v>-44.898170000000007</c:v>
                </c:pt>
                <c:pt idx="55208">
                  <c:v>-44.87265</c:v>
                </c:pt>
                <c:pt idx="55209">
                  <c:v>-44.846339999999998</c:v>
                </c:pt>
                <c:pt idx="55210">
                  <c:v>-44.82105</c:v>
                </c:pt>
                <c:pt idx="55211">
                  <c:v>-44.795090000000002</c:v>
                </c:pt>
                <c:pt idx="55212">
                  <c:v>-44.769560000000006</c:v>
                </c:pt>
                <c:pt idx="55213">
                  <c:v>-44.742660000000001</c:v>
                </c:pt>
                <c:pt idx="55214">
                  <c:v>-44.716889999999992</c:v>
                </c:pt>
                <c:pt idx="55215">
                  <c:v>-44.690969999999993</c:v>
                </c:pt>
                <c:pt idx="55216">
                  <c:v>-44.666249999999998</c:v>
                </c:pt>
                <c:pt idx="55217">
                  <c:v>-44.63946</c:v>
                </c:pt>
                <c:pt idx="55218">
                  <c:v>-44.6143</c:v>
                </c:pt>
                <c:pt idx="55219">
                  <c:v>-44.589359999999999</c:v>
                </c:pt>
                <c:pt idx="55220">
                  <c:v>-44.564820000000005</c:v>
                </c:pt>
                <c:pt idx="55221">
                  <c:v>-44.542149999999992</c:v>
                </c:pt>
                <c:pt idx="55222">
                  <c:v>-44.520830000000004</c:v>
                </c:pt>
                <c:pt idx="55223">
                  <c:v>-44.499470000000002</c:v>
                </c:pt>
                <c:pt idx="55224">
                  <c:v>-44.477450000000005</c:v>
                </c:pt>
                <c:pt idx="55225">
                  <c:v>-44.453959999999995</c:v>
                </c:pt>
                <c:pt idx="55226">
                  <c:v>-44.430389999999996</c:v>
                </c:pt>
                <c:pt idx="55227">
                  <c:v>-44.406610000000001</c:v>
                </c:pt>
                <c:pt idx="55228">
                  <c:v>-44.3827</c:v>
                </c:pt>
                <c:pt idx="55229">
                  <c:v>-44.358579999999996</c:v>
                </c:pt>
                <c:pt idx="55230">
                  <c:v>-44.309269999999998</c:v>
                </c:pt>
                <c:pt idx="55231">
                  <c:v>-44.289709999999999</c:v>
                </c:pt>
                <c:pt idx="55232">
                  <c:v>-44.271370000000005</c:v>
                </c:pt>
                <c:pt idx="55233">
                  <c:v>-44.249840000000006</c:v>
                </c:pt>
                <c:pt idx="55234">
                  <c:v>-44.22822</c:v>
                </c:pt>
                <c:pt idx="55235">
                  <c:v>-44.206760000000003</c:v>
                </c:pt>
                <c:pt idx="55236">
                  <c:v>-44.184520000000006</c:v>
                </c:pt>
                <c:pt idx="55237">
                  <c:v>-44.162239999999997</c:v>
                </c:pt>
                <c:pt idx="55238">
                  <c:v>-44.138770000000001</c:v>
                </c:pt>
                <c:pt idx="55239">
                  <c:v>-44.115729999999999</c:v>
                </c:pt>
                <c:pt idx="55240">
                  <c:v>-44.091839999999998</c:v>
                </c:pt>
                <c:pt idx="55241">
                  <c:v>-44.067530000000005</c:v>
                </c:pt>
                <c:pt idx="55242">
                  <c:v>-44.043270000000007</c:v>
                </c:pt>
                <c:pt idx="55243">
                  <c:v>-44.018230000000003</c:v>
                </c:pt>
                <c:pt idx="55244">
                  <c:v>-43.993320000000004</c:v>
                </c:pt>
                <c:pt idx="55245">
                  <c:v>-43.96893</c:v>
                </c:pt>
                <c:pt idx="55246">
                  <c:v>-43.943969999999993</c:v>
                </c:pt>
                <c:pt idx="55247">
                  <c:v>-43.919379999999997</c:v>
                </c:pt>
                <c:pt idx="55248">
                  <c:v>-43.894149999999996</c:v>
                </c:pt>
                <c:pt idx="55249">
                  <c:v>-43.86844</c:v>
                </c:pt>
                <c:pt idx="55250">
                  <c:v>-43.843329999999995</c:v>
                </c:pt>
                <c:pt idx="55251">
                  <c:v>-43.818939999999998</c:v>
                </c:pt>
                <c:pt idx="55252">
                  <c:v>-43.794069999999998</c:v>
                </c:pt>
                <c:pt idx="55253">
                  <c:v>-43.76867</c:v>
                </c:pt>
                <c:pt idx="55254">
                  <c:v>-43.743130000000001</c:v>
                </c:pt>
                <c:pt idx="55255">
                  <c:v>-43.71707</c:v>
                </c:pt>
                <c:pt idx="55256">
                  <c:v>-43.690449999999998</c:v>
                </c:pt>
                <c:pt idx="55257">
                  <c:v>-43.664810000000003</c:v>
                </c:pt>
                <c:pt idx="55258">
                  <c:v>-43.638690000000004</c:v>
                </c:pt>
                <c:pt idx="55259">
                  <c:v>-43.614400000000003</c:v>
                </c:pt>
                <c:pt idx="55260">
                  <c:v>-43.590499999999999</c:v>
                </c:pt>
                <c:pt idx="55261">
                  <c:v>-43.56832</c:v>
                </c:pt>
                <c:pt idx="55262">
                  <c:v>-43.545909999999999</c:v>
                </c:pt>
                <c:pt idx="55263">
                  <c:v>-43.523330000000001</c:v>
                </c:pt>
                <c:pt idx="55264">
                  <c:v>-43.500450000000001</c:v>
                </c:pt>
                <c:pt idx="55265">
                  <c:v>-43.477560000000004</c:v>
                </c:pt>
                <c:pt idx="55266">
                  <c:v>-43.456040000000002</c:v>
                </c:pt>
                <c:pt idx="55267">
                  <c:v>-43.437039999999996</c:v>
                </c:pt>
                <c:pt idx="55268">
                  <c:v>-43.419379999999997</c:v>
                </c:pt>
                <c:pt idx="55269">
                  <c:v>-43.404589999999999</c:v>
                </c:pt>
                <c:pt idx="55270">
                  <c:v>-43.388549999999995</c:v>
                </c:pt>
                <c:pt idx="55271">
                  <c:v>-43.370480000000001</c:v>
                </c:pt>
                <c:pt idx="55272">
                  <c:v>-43.350960000000001</c:v>
                </c:pt>
                <c:pt idx="55273">
                  <c:v>-43.330479999999994</c:v>
                </c:pt>
                <c:pt idx="55274">
                  <c:v>-43.310899999999997</c:v>
                </c:pt>
                <c:pt idx="55275">
                  <c:v>-43.292050000000003</c:v>
                </c:pt>
                <c:pt idx="55276">
                  <c:v>-43.271900000000002</c:v>
                </c:pt>
                <c:pt idx="55277">
                  <c:v>-43.250900000000001</c:v>
                </c:pt>
                <c:pt idx="55278">
                  <c:v>-43.228459999999998</c:v>
                </c:pt>
                <c:pt idx="55279">
                  <c:v>-43.204539999999994</c:v>
                </c:pt>
                <c:pt idx="55280">
                  <c:v>-43.179879999999997</c:v>
                </c:pt>
                <c:pt idx="55281">
                  <c:v>-43.155849999999994</c:v>
                </c:pt>
                <c:pt idx="55282">
                  <c:v>-43.130020000000002</c:v>
                </c:pt>
                <c:pt idx="55283">
                  <c:v>-43.103819999999999</c:v>
                </c:pt>
                <c:pt idx="55284">
                  <c:v>-43.076319999999996</c:v>
                </c:pt>
                <c:pt idx="55285">
                  <c:v>-43.048110000000001</c:v>
                </c:pt>
                <c:pt idx="55286">
                  <c:v>-43.019469999999998</c:v>
                </c:pt>
                <c:pt idx="55287">
                  <c:v>-42.99062</c:v>
                </c:pt>
                <c:pt idx="55288">
                  <c:v>-42.961099999999995</c:v>
                </c:pt>
                <c:pt idx="55289">
                  <c:v>-42.930900000000001</c:v>
                </c:pt>
                <c:pt idx="55290">
                  <c:v>-42.900570000000002</c:v>
                </c:pt>
                <c:pt idx="55291">
                  <c:v>-42.870169999999995</c:v>
                </c:pt>
                <c:pt idx="55292">
                  <c:v>-42.839880000000001</c:v>
                </c:pt>
                <c:pt idx="55293">
                  <c:v>-42.810540000000003</c:v>
                </c:pt>
                <c:pt idx="55294">
                  <c:v>-42.780110000000001</c:v>
                </c:pt>
                <c:pt idx="55295">
                  <c:v>-42.750109999999999</c:v>
                </c:pt>
                <c:pt idx="55296">
                  <c:v>-42.719189999999998</c:v>
                </c:pt>
                <c:pt idx="55297">
                  <c:v>-42.687950000000001</c:v>
                </c:pt>
                <c:pt idx="55298">
                  <c:v>-42.65587</c:v>
                </c:pt>
                <c:pt idx="55299">
                  <c:v>-42.623519999999999</c:v>
                </c:pt>
                <c:pt idx="55300">
                  <c:v>-42.591329999999999</c:v>
                </c:pt>
                <c:pt idx="55301">
                  <c:v>-42.558280000000003</c:v>
                </c:pt>
                <c:pt idx="55302">
                  <c:v>-42.525660000000002</c:v>
                </c:pt>
                <c:pt idx="55303">
                  <c:v>-42.493990000000004</c:v>
                </c:pt>
                <c:pt idx="55304">
                  <c:v>-42.466100000000004</c:v>
                </c:pt>
                <c:pt idx="55305">
                  <c:v>-42.437829999999998</c:v>
                </c:pt>
                <c:pt idx="55306">
                  <c:v>-42.414180000000002</c:v>
                </c:pt>
                <c:pt idx="55307">
                  <c:v>-42.388570000000001</c:v>
                </c:pt>
                <c:pt idx="55308">
                  <c:v>-42.362290000000002</c:v>
                </c:pt>
                <c:pt idx="55309">
                  <c:v>-42.333910000000003</c:v>
                </c:pt>
                <c:pt idx="55310">
                  <c:v>-42.304120000000005</c:v>
                </c:pt>
                <c:pt idx="55311">
                  <c:v>-42.272660000000002</c:v>
                </c:pt>
                <c:pt idx="55312">
                  <c:v>-42.239100000000001</c:v>
                </c:pt>
                <c:pt idx="55313">
                  <c:v>-42.204909999999998</c:v>
                </c:pt>
                <c:pt idx="55314">
                  <c:v>-42.170379999999994</c:v>
                </c:pt>
                <c:pt idx="55315">
                  <c:v>-42.135600000000004</c:v>
                </c:pt>
                <c:pt idx="55316">
                  <c:v>-42.099789999999999</c:v>
                </c:pt>
                <c:pt idx="55317">
                  <c:v>-42.063490000000002</c:v>
                </c:pt>
                <c:pt idx="55318">
                  <c:v>-42.027590000000004</c:v>
                </c:pt>
                <c:pt idx="55319">
                  <c:v>-41.991799999999998</c:v>
                </c:pt>
                <c:pt idx="55320">
                  <c:v>-41.955449999999999</c:v>
                </c:pt>
                <c:pt idx="55321">
                  <c:v>-41.919600000000003</c:v>
                </c:pt>
                <c:pt idx="55322">
                  <c:v>-41.883609999999997</c:v>
                </c:pt>
                <c:pt idx="55323">
                  <c:v>-41.847329999999999</c:v>
                </c:pt>
                <c:pt idx="55324">
                  <c:v>-41.809779999999996</c:v>
                </c:pt>
                <c:pt idx="55325">
                  <c:v>-41.772300000000001</c:v>
                </c:pt>
                <c:pt idx="55326">
                  <c:v>-41.734030000000004</c:v>
                </c:pt>
                <c:pt idx="55327">
                  <c:v>-41.695160000000001</c:v>
                </c:pt>
                <c:pt idx="55328">
                  <c:v>-41.658679999999997</c:v>
                </c:pt>
                <c:pt idx="55329">
                  <c:v>-41.624459999999999</c:v>
                </c:pt>
                <c:pt idx="55330">
                  <c:v>-41.589559999999999</c:v>
                </c:pt>
                <c:pt idx="55331">
                  <c:v>-41.555549999999997</c:v>
                </c:pt>
                <c:pt idx="55332">
                  <c:v>-41.525570000000002</c:v>
                </c:pt>
                <c:pt idx="55333">
                  <c:v>-41.502070000000003</c:v>
                </c:pt>
                <c:pt idx="55334">
                  <c:v>-41.478859999999997</c:v>
                </c:pt>
                <c:pt idx="55335">
                  <c:v>-41.455680000000001</c:v>
                </c:pt>
                <c:pt idx="55336">
                  <c:v>-41.429389999999998</c:v>
                </c:pt>
                <c:pt idx="55337">
                  <c:v>-41.397190000000002</c:v>
                </c:pt>
                <c:pt idx="55338">
                  <c:v>-41.363849999999999</c:v>
                </c:pt>
                <c:pt idx="55339">
                  <c:v>-41.329940000000001</c:v>
                </c:pt>
                <c:pt idx="55340">
                  <c:v>-41.294649999999997</c:v>
                </c:pt>
                <c:pt idx="55341">
                  <c:v>-41.258449999999996</c:v>
                </c:pt>
                <c:pt idx="55342">
                  <c:v>-41.220950000000002</c:v>
                </c:pt>
                <c:pt idx="55343">
                  <c:v>-41.182299999999998</c:v>
                </c:pt>
                <c:pt idx="55344">
                  <c:v>-41.142940000000003</c:v>
                </c:pt>
                <c:pt idx="55345">
                  <c:v>-41.102610000000006</c:v>
                </c:pt>
                <c:pt idx="55346">
                  <c:v>-41.062429999999999</c:v>
                </c:pt>
                <c:pt idx="55347">
                  <c:v>-41.021320000000003</c:v>
                </c:pt>
                <c:pt idx="55348">
                  <c:v>-40.979590000000002</c:v>
                </c:pt>
                <c:pt idx="55349">
                  <c:v>-40.9375</c:v>
                </c:pt>
                <c:pt idx="55350">
                  <c:v>-40.89575</c:v>
                </c:pt>
                <c:pt idx="55351">
                  <c:v>-40.854330000000004</c:v>
                </c:pt>
                <c:pt idx="55352">
                  <c:v>-40.816769999999998</c:v>
                </c:pt>
                <c:pt idx="55353">
                  <c:v>-40.779800000000002</c:v>
                </c:pt>
                <c:pt idx="55354">
                  <c:v>-40.741909999999997</c:v>
                </c:pt>
                <c:pt idx="55355">
                  <c:v>-40.703110000000002</c:v>
                </c:pt>
                <c:pt idx="55356">
                  <c:v>-40.671379999999999</c:v>
                </c:pt>
                <c:pt idx="55357">
                  <c:v>-40.638849999999998</c:v>
                </c:pt>
                <c:pt idx="55358">
                  <c:v>-40.60295</c:v>
                </c:pt>
                <c:pt idx="55359">
                  <c:v>-40.567080000000004</c:v>
                </c:pt>
                <c:pt idx="55360">
                  <c:v>-40.529429999999998</c:v>
                </c:pt>
                <c:pt idx="55361">
                  <c:v>-40.493569999999998</c:v>
                </c:pt>
                <c:pt idx="55362">
                  <c:v>-40.45496</c:v>
                </c:pt>
                <c:pt idx="55363">
                  <c:v>-40.415679999999995</c:v>
                </c:pt>
                <c:pt idx="55364">
                  <c:v>-40.375059999999998</c:v>
                </c:pt>
                <c:pt idx="55365">
                  <c:v>-40.338360000000002</c:v>
                </c:pt>
                <c:pt idx="55366">
                  <c:v>-40.297690000000003</c:v>
                </c:pt>
                <c:pt idx="55367">
                  <c:v>-40.256790000000002</c:v>
                </c:pt>
                <c:pt idx="55368">
                  <c:v>-40.215370000000007</c:v>
                </c:pt>
                <c:pt idx="55369">
                  <c:v>-40.173899999999996</c:v>
                </c:pt>
                <c:pt idx="55370">
                  <c:v>-40.132830000000006</c:v>
                </c:pt>
                <c:pt idx="55371">
                  <c:v>-40.091570000000004</c:v>
                </c:pt>
                <c:pt idx="55372">
                  <c:v>-40.049840000000003</c:v>
                </c:pt>
                <c:pt idx="55373">
                  <c:v>-40.007950000000001</c:v>
                </c:pt>
                <c:pt idx="55374">
                  <c:v>-39.968309999999995</c:v>
                </c:pt>
                <c:pt idx="55375">
                  <c:v>-39.92671</c:v>
                </c:pt>
                <c:pt idx="55376">
                  <c:v>-39.884700000000002</c:v>
                </c:pt>
                <c:pt idx="55377">
                  <c:v>-39.841920000000002</c:v>
                </c:pt>
                <c:pt idx="55378">
                  <c:v>-39.802140000000001</c:v>
                </c:pt>
                <c:pt idx="55379">
                  <c:v>-39.761160000000004</c:v>
                </c:pt>
                <c:pt idx="55380">
                  <c:v>-39.719410000000003</c:v>
                </c:pt>
                <c:pt idx="55381">
                  <c:v>-39.677379999999999</c:v>
                </c:pt>
                <c:pt idx="55382">
                  <c:v>-39.636229999999998</c:v>
                </c:pt>
                <c:pt idx="55383">
                  <c:v>-39.593350000000001</c:v>
                </c:pt>
                <c:pt idx="55384">
                  <c:v>-39.550159999999998</c:v>
                </c:pt>
                <c:pt idx="55385">
                  <c:v>-39.507180000000005</c:v>
                </c:pt>
                <c:pt idx="55386">
                  <c:v>-39.464169999999996</c:v>
                </c:pt>
                <c:pt idx="55387">
                  <c:v>-39.421439999999997</c:v>
                </c:pt>
                <c:pt idx="55388">
                  <c:v>-39.378709999999998</c:v>
                </c:pt>
                <c:pt idx="55389">
                  <c:v>-39.335329999999999</c:v>
                </c:pt>
                <c:pt idx="55390">
                  <c:v>-39.294739999999997</c:v>
                </c:pt>
                <c:pt idx="55391">
                  <c:v>-39.259799999999998</c:v>
                </c:pt>
                <c:pt idx="55392">
                  <c:v>-39.226260000000003</c:v>
                </c:pt>
                <c:pt idx="55393">
                  <c:v>-39.191650000000003</c:v>
                </c:pt>
                <c:pt idx="55394">
                  <c:v>-39.155470000000001</c:v>
                </c:pt>
                <c:pt idx="55395">
                  <c:v>-39.118459999999999</c:v>
                </c:pt>
                <c:pt idx="55396">
                  <c:v>-39.080210000000001</c:v>
                </c:pt>
                <c:pt idx="55397">
                  <c:v>-39.040260000000004</c:v>
                </c:pt>
                <c:pt idx="55398">
                  <c:v>-39.001489999999997</c:v>
                </c:pt>
                <c:pt idx="55399">
                  <c:v>-38.960880000000003</c:v>
                </c:pt>
                <c:pt idx="55400">
                  <c:v>-38.918599999999998</c:v>
                </c:pt>
                <c:pt idx="55401">
                  <c:v>-38.877459999999999</c:v>
                </c:pt>
                <c:pt idx="55402">
                  <c:v>-38.840050000000005</c:v>
                </c:pt>
                <c:pt idx="55403">
                  <c:v>-38.806950000000001</c:v>
                </c:pt>
                <c:pt idx="55404">
                  <c:v>-38.773490000000002</c:v>
                </c:pt>
                <c:pt idx="55405">
                  <c:v>-38.74044</c:v>
                </c:pt>
                <c:pt idx="55406">
                  <c:v>-38.707090000000001</c:v>
                </c:pt>
                <c:pt idx="55407">
                  <c:v>-38.672229999999999</c:v>
                </c:pt>
                <c:pt idx="55408">
                  <c:v>-38.636800000000001</c:v>
                </c:pt>
                <c:pt idx="55409">
                  <c:v>-38.60125</c:v>
                </c:pt>
                <c:pt idx="55410">
                  <c:v>-38.56514</c:v>
                </c:pt>
                <c:pt idx="55411">
                  <c:v>-38.528349999999996</c:v>
                </c:pt>
                <c:pt idx="55412">
                  <c:v>-38.491520000000001</c:v>
                </c:pt>
                <c:pt idx="55413">
                  <c:v>-38.453780000000002</c:v>
                </c:pt>
                <c:pt idx="55414">
                  <c:v>-38.41592</c:v>
                </c:pt>
                <c:pt idx="55415">
                  <c:v>-38.377430000000004</c:v>
                </c:pt>
                <c:pt idx="55416">
                  <c:v>-38.339219999999997</c:v>
                </c:pt>
                <c:pt idx="55417">
                  <c:v>-38.300269999999998</c:v>
                </c:pt>
                <c:pt idx="55418">
                  <c:v>-38.262869999999999</c:v>
                </c:pt>
                <c:pt idx="55419">
                  <c:v>-38.224890000000002</c:v>
                </c:pt>
                <c:pt idx="55420">
                  <c:v>-38.193039999999996</c:v>
                </c:pt>
                <c:pt idx="55421">
                  <c:v>-38.16151</c:v>
                </c:pt>
                <c:pt idx="55422">
                  <c:v>-38.128979999999999</c:v>
                </c:pt>
                <c:pt idx="55423">
                  <c:v>-38.093810000000005</c:v>
                </c:pt>
                <c:pt idx="55424">
                  <c:v>-38.058669999999999</c:v>
                </c:pt>
                <c:pt idx="55425">
                  <c:v>-38.022880000000001</c:v>
                </c:pt>
                <c:pt idx="55426">
                  <c:v>-37.98686</c:v>
                </c:pt>
                <c:pt idx="55427">
                  <c:v>-37.949709999999996</c:v>
                </c:pt>
                <c:pt idx="55428">
                  <c:v>-37.913039999999995</c:v>
                </c:pt>
                <c:pt idx="55429">
                  <c:v>-37.875329999999998</c:v>
                </c:pt>
                <c:pt idx="55430">
                  <c:v>-37.837329999999994</c:v>
                </c:pt>
                <c:pt idx="55431">
                  <c:v>-37.79927</c:v>
                </c:pt>
                <c:pt idx="55432">
                  <c:v>-37.760939999999998</c:v>
                </c:pt>
                <c:pt idx="55433">
                  <c:v>-37.723260000000003</c:v>
                </c:pt>
                <c:pt idx="55434">
                  <c:v>-37.686109999999999</c:v>
                </c:pt>
                <c:pt idx="55435">
                  <c:v>-37.647100000000002</c:v>
                </c:pt>
                <c:pt idx="55436">
                  <c:v>-37.607309999999998</c:v>
                </c:pt>
                <c:pt idx="55437">
                  <c:v>-37.566749999999999</c:v>
                </c:pt>
                <c:pt idx="55438">
                  <c:v>-37.525680000000001</c:v>
                </c:pt>
                <c:pt idx="55439">
                  <c:v>-37.484790000000004</c:v>
                </c:pt>
                <c:pt idx="55440">
                  <c:v>-37.445859999999996</c:v>
                </c:pt>
                <c:pt idx="55441">
                  <c:v>-37.408079999999998</c:v>
                </c:pt>
                <c:pt idx="55442">
                  <c:v>-37.368630000000003</c:v>
                </c:pt>
                <c:pt idx="55443">
                  <c:v>-37.328659999999999</c:v>
                </c:pt>
                <c:pt idx="55444">
                  <c:v>-37.287100000000002</c:v>
                </c:pt>
                <c:pt idx="55445">
                  <c:v>-37.246169999999999</c:v>
                </c:pt>
                <c:pt idx="55446">
                  <c:v>-37.202750000000002</c:v>
                </c:pt>
                <c:pt idx="55447">
                  <c:v>-37.161320000000003</c:v>
                </c:pt>
                <c:pt idx="55448">
                  <c:v>-37.119050000000001</c:v>
                </c:pt>
                <c:pt idx="55449">
                  <c:v>-37.07555</c:v>
                </c:pt>
                <c:pt idx="55450">
                  <c:v>-37.032730000000001</c:v>
                </c:pt>
                <c:pt idx="55451">
                  <c:v>-36.988460000000003</c:v>
                </c:pt>
                <c:pt idx="55452">
                  <c:v>-36.943750000000001</c:v>
                </c:pt>
                <c:pt idx="55453">
                  <c:v>-36.899360000000001</c:v>
                </c:pt>
                <c:pt idx="55454">
                  <c:v>-36.854550000000003</c:v>
                </c:pt>
                <c:pt idx="55455">
                  <c:v>-36.808729999999997</c:v>
                </c:pt>
                <c:pt idx="55456">
                  <c:v>-36.769489999999998</c:v>
                </c:pt>
                <c:pt idx="55457">
                  <c:v>-36.733760000000004</c:v>
                </c:pt>
                <c:pt idx="55458">
                  <c:v>-36.695120000000003</c:v>
                </c:pt>
                <c:pt idx="55459">
                  <c:v>-36.654270000000004</c:v>
                </c:pt>
                <c:pt idx="55460">
                  <c:v>-36.611289999999997</c:v>
                </c:pt>
                <c:pt idx="55461">
                  <c:v>-36.56729</c:v>
                </c:pt>
                <c:pt idx="55462">
                  <c:v>-36.521810000000002</c:v>
                </c:pt>
                <c:pt idx="55463">
                  <c:v>-36.475650000000002</c:v>
                </c:pt>
                <c:pt idx="55464">
                  <c:v>-36.428560000000004</c:v>
                </c:pt>
                <c:pt idx="55465">
                  <c:v>-36.38203</c:v>
                </c:pt>
                <c:pt idx="55466">
                  <c:v>-36.334490000000002</c:v>
                </c:pt>
                <c:pt idx="55467">
                  <c:v>-36.286819999999999</c:v>
                </c:pt>
                <c:pt idx="55468">
                  <c:v>-36.237160000000003</c:v>
                </c:pt>
                <c:pt idx="55469">
                  <c:v>-36.1875</c:v>
                </c:pt>
                <c:pt idx="55470">
                  <c:v>-36.13747</c:v>
                </c:pt>
                <c:pt idx="55471">
                  <c:v>-36.088520000000003</c:v>
                </c:pt>
                <c:pt idx="55472">
                  <c:v>-36.040619999999997</c:v>
                </c:pt>
                <c:pt idx="55473">
                  <c:v>-35.993140000000004</c:v>
                </c:pt>
                <c:pt idx="55474">
                  <c:v>-35.94894</c:v>
                </c:pt>
                <c:pt idx="55475">
                  <c:v>-35.905209999999997</c:v>
                </c:pt>
                <c:pt idx="55476">
                  <c:v>-35.862690000000001</c:v>
                </c:pt>
                <c:pt idx="55477">
                  <c:v>-35.819130000000001</c:v>
                </c:pt>
                <c:pt idx="55478">
                  <c:v>-35.77196</c:v>
                </c:pt>
                <c:pt idx="55479">
                  <c:v>-35.72419</c:v>
                </c:pt>
                <c:pt idx="55480">
                  <c:v>-35.674860000000002</c:v>
                </c:pt>
                <c:pt idx="55481">
                  <c:v>-35.62444</c:v>
                </c:pt>
                <c:pt idx="55482">
                  <c:v>-35.573929999999997</c:v>
                </c:pt>
                <c:pt idx="55483">
                  <c:v>-35.52308</c:v>
                </c:pt>
                <c:pt idx="55484">
                  <c:v>-35.471270000000004</c:v>
                </c:pt>
                <c:pt idx="55485">
                  <c:v>-35.419499999999999</c:v>
                </c:pt>
                <c:pt idx="55486">
                  <c:v>-35.367000000000004</c:v>
                </c:pt>
                <c:pt idx="55487">
                  <c:v>-35.314169999999997</c:v>
                </c:pt>
                <c:pt idx="55488">
                  <c:v>-35.262090000000001</c:v>
                </c:pt>
                <c:pt idx="55489">
                  <c:v>-35.209879999999998</c:v>
                </c:pt>
                <c:pt idx="55490">
                  <c:v>-35.156679999999994</c:v>
                </c:pt>
                <c:pt idx="55491">
                  <c:v>-35.10342</c:v>
                </c:pt>
                <c:pt idx="55492">
                  <c:v>-35.050150000000002</c:v>
                </c:pt>
                <c:pt idx="55493">
                  <c:v>-34.997060000000005</c:v>
                </c:pt>
                <c:pt idx="55494">
                  <c:v>-34.943930000000002</c:v>
                </c:pt>
                <c:pt idx="55495">
                  <c:v>-34.890940000000001</c:v>
                </c:pt>
                <c:pt idx="55496">
                  <c:v>-34.83784</c:v>
                </c:pt>
                <c:pt idx="55497">
                  <c:v>-34.784440000000004</c:v>
                </c:pt>
                <c:pt idx="55498">
                  <c:v>-34.730509999999995</c:v>
                </c:pt>
                <c:pt idx="55499">
                  <c:v>-34.67689</c:v>
                </c:pt>
                <c:pt idx="55500">
                  <c:v>-34.622529999999998</c:v>
                </c:pt>
                <c:pt idx="55501">
                  <c:v>-34.568010000000001</c:v>
                </c:pt>
                <c:pt idx="55502">
                  <c:v>-34.51314</c:v>
                </c:pt>
                <c:pt idx="55503">
                  <c:v>-34.458840000000002</c:v>
                </c:pt>
                <c:pt idx="55504">
                  <c:v>-34.404530000000001</c:v>
                </c:pt>
                <c:pt idx="55505">
                  <c:v>-34.34948</c:v>
                </c:pt>
                <c:pt idx="55506">
                  <c:v>-34.293810000000001</c:v>
                </c:pt>
                <c:pt idx="55507">
                  <c:v>-34.238770000000002</c:v>
                </c:pt>
                <c:pt idx="55508">
                  <c:v>-34.182589999999998</c:v>
                </c:pt>
                <c:pt idx="55509">
                  <c:v>-34.1267</c:v>
                </c:pt>
                <c:pt idx="55510">
                  <c:v>-34.07067</c:v>
                </c:pt>
                <c:pt idx="55511">
                  <c:v>-34.013390000000001</c:v>
                </c:pt>
                <c:pt idx="55512">
                  <c:v>-33.956699999999998</c:v>
                </c:pt>
                <c:pt idx="55513">
                  <c:v>-33.895119999999999</c:v>
                </c:pt>
                <c:pt idx="55514">
                  <c:v>-33.85286</c:v>
                </c:pt>
                <c:pt idx="55515">
                  <c:v>-33.813070000000003</c:v>
                </c:pt>
                <c:pt idx="55516">
                  <c:v>-33.767479999999999</c:v>
                </c:pt>
                <c:pt idx="55517">
                  <c:v>-33.72052</c:v>
                </c:pt>
                <c:pt idx="55518">
                  <c:v>-33.672890000000002</c:v>
                </c:pt>
                <c:pt idx="55519">
                  <c:v>-33.623660000000001</c:v>
                </c:pt>
                <c:pt idx="55520">
                  <c:v>-33.572569999999999</c:v>
                </c:pt>
                <c:pt idx="55521">
                  <c:v>-33.520490000000002</c:v>
                </c:pt>
                <c:pt idx="55522">
                  <c:v>-33.468609999999998</c:v>
                </c:pt>
                <c:pt idx="55523">
                  <c:v>-33.415419999999997</c:v>
                </c:pt>
                <c:pt idx="55524">
                  <c:v>-33.360709999999997</c:v>
                </c:pt>
                <c:pt idx="55525">
                  <c:v>-33.30753</c:v>
                </c:pt>
                <c:pt idx="55526">
                  <c:v>-33.252929999999999</c:v>
                </c:pt>
                <c:pt idx="55527">
                  <c:v>-33.19708</c:v>
                </c:pt>
                <c:pt idx="55528">
                  <c:v>-33.157690000000002</c:v>
                </c:pt>
                <c:pt idx="55529">
                  <c:v>-33.116199999999999</c:v>
                </c:pt>
                <c:pt idx="55530">
                  <c:v>-33.071939999999998</c:v>
                </c:pt>
                <c:pt idx="55531">
                  <c:v>-33.025509999999997</c:v>
                </c:pt>
                <c:pt idx="55532">
                  <c:v>-32.978189999999998</c:v>
                </c:pt>
                <c:pt idx="55533">
                  <c:v>-32.930239999999998</c:v>
                </c:pt>
                <c:pt idx="55534">
                  <c:v>-32.879849999999998</c:v>
                </c:pt>
                <c:pt idx="55535">
                  <c:v>-32.82929</c:v>
                </c:pt>
                <c:pt idx="55536">
                  <c:v>-32.777470000000001</c:v>
                </c:pt>
                <c:pt idx="55537">
                  <c:v>-32.725569999999998</c:v>
                </c:pt>
                <c:pt idx="55538">
                  <c:v>-32.672460000000001</c:v>
                </c:pt>
                <c:pt idx="55539">
                  <c:v>-32.61947</c:v>
                </c:pt>
                <c:pt idx="55540">
                  <c:v>-32.565829999999998</c:v>
                </c:pt>
                <c:pt idx="55541">
                  <c:v>-32.512219999999999</c:v>
                </c:pt>
                <c:pt idx="55542">
                  <c:v>-32.45787</c:v>
                </c:pt>
                <c:pt idx="55543">
                  <c:v>-32.404199999999996</c:v>
                </c:pt>
                <c:pt idx="55544">
                  <c:v>-32.350009999999997</c:v>
                </c:pt>
                <c:pt idx="55545">
                  <c:v>-32.295609999999996</c:v>
                </c:pt>
                <c:pt idx="55546">
                  <c:v>-32.242829999999998</c:v>
                </c:pt>
                <c:pt idx="55547">
                  <c:v>-32.193019999999997</c:v>
                </c:pt>
                <c:pt idx="55548">
                  <c:v>-32.147590000000001</c:v>
                </c:pt>
                <c:pt idx="55549">
                  <c:v>-32.109180000000002</c:v>
                </c:pt>
                <c:pt idx="55550">
                  <c:v>-32.067970000000003</c:v>
                </c:pt>
                <c:pt idx="55551">
                  <c:v>-32.02375</c:v>
                </c:pt>
                <c:pt idx="55552">
                  <c:v>-31.978909999999999</c:v>
                </c:pt>
                <c:pt idx="55553">
                  <c:v>-31.931980000000003</c:v>
                </c:pt>
                <c:pt idx="55554">
                  <c:v>-31.884830000000001</c:v>
                </c:pt>
                <c:pt idx="55555">
                  <c:v>-31.8369</c:v>
                </c:pt>
                <c:pt idx="55556">
                  <c:v>-31.7883</c:v>
                </c:pt>
                <c:pt idx="55557">
                  <c:v>-31.738019999999999</c:v>
                </c:pt>
                <c:pt idx="55558">
                  <c:v>-31.685789999999997</c:v>
                </c:pt>
                <c:pt idx="55559">
                  <c:v>-31.63335</c:v>
                </c:pt>
                <c:pt idx="55560">
                  <c:v>-31.581160000000001</c:v>
                </c:pt>
                <c:pt idx="55561">
                  <c:v>-31.529109999999999</c:v>
                </c:pt>
                <c:pt idx="55562">
                  <c:v>-31.475580000000001</c:v>
                </c:pt>
                <c:pt idx="55563">
                  <c:v>-31.422310000000003</c:v>
                </c:pt>
                <c:pt idx="55564">
                  <c:v>-31.368490000000001</c:v>
                </c:pt>
                <c:pt idx="55565">
                  <c:v>-31.317160000000001</c:v>
                </c:pt>
                <c:pt idx="55566">
                  <c:v>-31.26849</c:v>
                </c:pt>
                <c:pt idx="55567">
                  <c:v>-31.221869999999999</c:v>
                </c:pt>
                <c:pt idx="55568">
                  <c:v>-31.178180000000001</c:v>
                </c:pt>
                <c:pt idx="55569">
                  <c:v>-31.134680000000003</c:v>
                </c:pt>
                <c:pt idx="55570">
                  <c:v>-31.097570000000001</c:v>
                </c:pt>
                <c:pt idx="55571">
                  <c:v>-31.05959</c:v>
                </c:pt>
                <c:pt idx="55572">
                  <c:v>-31.018469999999997</c:v>
                </c:pt>
                <c:pt idx="55573">
                  <c:v>-30.973849999999999</c:v>
                </c:pt>
                <c:pt idx="55574">
                  <c:v>-30.926909999999999</c:v>
                </c:pt>
                <c:pt idx="55575">
                  <c:v>-30.878239999999998</c:v>
                </c:pt>
                <c:pt idx="55576">
                  <c:v>-30.829070000000002</c:v>
                </c:pt>
                <c:pt idx="55577">
                  <c:v>-30.804209999999998</c:v>
                </c:pt>
                <c:pt idx="55578">
                  <c:v>-30.778690000000001</c:v>
                </c:pt>
                <c:pt idx="55579">
                  <c:v>-30.7517</c:v>
                </c:pt>
                <c:pt idx="55580">
                  <c:v>-30.7212</c:v>
                </c:pt>
                <c:pt idx="55581">
                  <c:v>-30.689120000000003</c:v>
                </c:pt>
                <c:pt idx="55582">
                  <c:v>-30.653649999999999</c:v>
                </c:pt>
                <c:pt idx="55583">
                  <c:v>-30.618079999999999</c:v>
                </c:pt>
                <c:pt idx="55584">
                  <c:v>-30.580129999999997</c:v>
                </c:pt>
                <c:pt idx="55585">
                  <c:v>-30.541219999999999</c:v>
                </c:pt>
                <c:pt idx="55586">
                  <c:v>-30.501140000000003</c:v>
                </c:pt>
                <c:pt idx="55587">
                  <c:v>-30.46021</c:v>
                </c:pt>
                <c:pt idx="55588">
                  <c:v>-30.41771</c:v>
                </c:pt>
                <c:pt idx="55589">
                  <c:v>-30.373999999999999</c:v>
                </c:pt>
                <c:pt idx="55590">
                  <c:v>-30.329630000000002</c:v>
                </c:pt>
                <c:pt idx="55591">
                  <c:v>-30.284010000000002</c:v>
                </c:pt>
                <c:pt idx="55592">
                  <c:v>-30.237210000000001</c:v>
                </c:pt>
                <c:pt idx="55593">
                  <c:v>-30.190130000000003</c:v>
                </c:pt>
                <c:pt idx="55594">
                  <c:v>-30.14208</c:v>
                </c:pt>
                <c:pt idx="55595">
                  <c:v>-30.092660000000002</c:v>
                </c:pt>
                <c:pt idx="55596">
                  <c:v>-30.042620000000003</c:v>
                </c:pt>
                <c:pt idx="55597">
                  <c:v>-29.991949999999999</c:v>
                </c:pt>
                <c:pt idx="55598">
                  <c:v>-29.94164</c:v>
                </c:pt>
                <c:pt idx="55599">
                  <c:v>-29.889809999999997</c:v>
                </c:pt>
                <c:pt idx="55600">
                  <c:v>-29.838090000000001</c:v>
                </c:pt>
                <c:pt idx="55601">
                  <c:v>-29.78396</c:v>
                </c:pt>
                <c:pt idx="55602">
                  <c:v>-29.730550000000001</c:v>
                </c:pt>
                <c:pt idx="55603">
                  <c:v>-29.678089999999997</c:v>
                </c:pt>
                <c:pt idx="55604">
                  <c:v>-29.62828</c:v>
                </c:pt>
                <c:pt idx="55605">
                  <c:v>-29.577490000000001</c:v>
                </c:pt>
                <c:pt idx="55606">
                  <c:v>-29.524279999999997</c:v>
                </c:pt>
                <c:pt idx="55607">
                  <c:v>-29.471980000000002</c:v>
                </c:pt>
                <c:pt idx="55608">
                  <c:v>-29.41769</c:v>
                </c:pt>
                <c:pt idx="55609">
                  <c:v>-29.3626</c:v>
                </c:pt>
                <c:pt idx="55610">
                  <c:v>-29.30857</c:v>
                </c:pt>
                <c:pt idx="55611">
                  <c:v>-29.25487</c:v>
                </c:pt>
                <c:pt idx="55612">
                  <c:v>-29.200099999999999</c:v>
                </c:pt>
                <c:pt idx="55613">
                  <c:v>-29.145199999999999</c:v>
                </c:pt>
                <c:pt idx="55614">
                  <c:v>-29.089580000000002</c:v>
                </c:pt>
                <c:pt idx="55615">
                  <c:v>-29.03445</c:v>
                </c:pt>
                <c:pt idx="55616">
                  <c:v>-28.980350000000001</c:v>
                </c:pt>
                <c:pt idx="55617">
                  <c:v>-28.927979999999998</c:v>
                </c:pt>
                <c:pt idx="55618">
                  <c:v>-28.874849999999999</c:v>
                </c:pt>
                <c:pt idx="55619">
                  <c:v>-28.820359999999997</c:v>
                </c:pt>
                <c:pt idx="55620">
                  <c:v>-28.76632</c:v>
                </c:pt>
                <c:pt idx="55621">
                  <c:v>-28.711079999999999</c:v>
                </c:pt>
                <c:pt idx="55622">
                  <c:v>-28.656389999999998</c:v>
                </c:pt>
                <c:pt idx="55623">
                  <c:v>-28.60107</c:v>
                </c:pt>
                <c:pt idx="55624">
                  <c:v>-28.545929999999998</c:v>
                </c:pt>
                <c:pt idx="55625">
                  <c:v>-28.49042</c:v>
                </c:pt>
                <c:pt idx="55626">
                  <c:v>-28.435190000000002</c:v>
                </c:pt>
                <c:pt idx="55627">
                  <c:v>-28.380119999999998</c:v>
                </c:pt>
                <c:pt idx="55628">
                  <c:v>-28.327110000000001</c:v>
                </c:pt>
                <c:pt idx="55629">
                  <c:v>-28.276590000000002</c:v>
                </c:pt>
                <c:pt idx="55630">
                  <c:v>-28.227289999999996</c:v>
                </c:pt>
                <c:pt idx="55631">
                  <c:v>-28.176020000000001</c:v>
                </c:pt>
                <c:pt idx="55632">
                  <c:v>-28.12706</c:v>
                </c:pt>
                <c:pt idx="55633">
                  <c:v>-28.076799999999999</c:v>
                </c:pt>
                <c:pt idx="55634">
                  <c:v>-28.025350000000003</c:v>
                </c:pt>
                <c:pt idx="55635">
                  <c:v>-27.972260000000002</c:v>
                </c:pt>
                <c:pt idx="55636">
                  <c:v>-27.918699999999998</c:v>
                </c:pt>
                <c:pt idx="55637">
                  <c:v>-27.864429999999999</c:v>
                </c:pt>
                <c:pt idx="55638">
                  <c:v>-27.80977</c:v>
                </c:pt>
                <c:pt idx="55639">
                  <c:v>-27.755230000000001</c:v>
                </c:pt>
                <c:pt idx="55640">
                  <c:v>-27.699680000000001</c:v>
                </c:pt>
                <c:pt idx="55641">
                  <c:v>-27.643740000000001</c:v>
                </c:pt>
                <c:pt idx="55642">
                  <c:v>-27.59751</c:v>
                </c:pt>
                <c:pt idx="55643">
                  <c:v>-27.555909999999997</c:v>
                </c:pt>
                <c:pt idx="55644">
                  <c:v>-27.507000000000001</c:v>
                </c:pt>
                <c:pt idx="55645">
                  <c:v>-27.456890000000001</c:v>
                </c:pt>
                <c:pt idx="55646">
                  <c:v>-27.40596</c:v>
                </c:pt>
                <c:pt idx="55647">
                  <c:v>-27.352869999999999</c:v>
                </c:pt>
                <c:pt idx="55648">
                  <c:v>-27.298019999999998</c:v>
                </c:pt>
                <c:pt idx="55649">
                  <c:v>-27.24034</c:v>
                </c:pt>
                <c:pt idx="55650">
                  <c:v>-27.181700000000003</c:v>
                </c:pt>
                <c:pt idx="55651">
                  <c:v>-27.122440000000001</c:v>
                </c:pt>
                <c:pt idx="55652">
                  <c:v>-27.062080000000002</c:v>
                </c:pt>
                <c:pt idx="55653">
                  <c:v>-27.001339999999999</c:v>
                </c:pt>
                <c:pt idx="55654">
                  <c:v>-26.94003</c:v>
                </c:pt>
                <c:pt idx="55655">
                  <c:v>-26.878500000000003</c:v>
                </c:pt>
                <c:pt idx="55656">
                  <c:v>-26.820729999999998</c:v>
                </c:pt>
                <c:pt idx="55657">
                  <c:v>-26.763110000000001</c:v>
                </c:pt>
                <c:pt idx="55658">
                  <c:v>-26.704370000000001</c:v>
                </c:pt>
                <c:pt idx="55659">
                  <c:v>-26.64602</c:v>
                </c:pt>
                <c:pt idx="55660">
                  <c:v>-26.58296</c:v>
                </c:pt>
                <c:pt idx="55661">
                  <c:v>-26.518830000000001</c:v>
                </c:pt>
                <c:pt idx="55662">
                  <c:v>-26.457429999999999</c:v>
                </c:pt>
                <c:pt idx="55663">
                  <c:v>-26.393629999999998</c:v>
                </c:pt>
                <c:pt idx="55664">
                  <c:v>-26.33126</c:v>
                </c:pt>
                <c:pt idx="55665">
                  <c:v>-26.267719999999997</c:v>
                </c:pt>
                <c:pt idx="55666">
                  <c:v>-26.203539999999997</c:v>
                </c:pt>
                <c:pt idx="55667">
                  <c:v>-26.139410000000002</c:v>
                </c:pt>
                <c:pt idx="55668">
                  <c:v>-26.074419999999996</c:v>
                </c:pt>
                <c:pt idx="55669">
                  <c:v>-26.0092</c:v>
                </c:pt>
                <c:pt idx="55670">
                  <c:v>-25.944120000000002</c:v>
                </c:pt>
                <c:pt idx="55671">
                  <c:v>-25.879449999999999</c:v>
                </c:pt>
                <c:pt idx="55672">
                  <c:v>-25.81474</c:v>
                </c:pt>
                <c:pt idx="55673">
                  <c:v>-25.751019999999997</c:v>
                </c:pt>
                <c:pt idx="55674">
                  <c:v>-25.685690000000001</c:v>
                </c:pt>
                <c:pt idx="55675">
                  <c:v>-25.62077</c:v>
                </c:pt>
                <c:pt idx="55676">
                  <c:v>-25.555629999999997</c:v>
                </c:pt>
                <c:pt idx="55677">
                  <c:v>-25.488800000000001</c:v>
                </c:pt>
                <c:pt idx="55678">
                  <c:v>-25.423659999999998</c:v>
                </c:pt>
                <c:pt idx="55679">
                  <c:v>-25.357839999999999</c:v>
                </c:pt>
                <c:pt idx="55680">
                  <c:v>-25.292309999999997</c:v>
                </c:pt>
                <c:pt idx="55681">
                  <c:v>-25.224760000000003</c:v>
                </c:pt>
                <c:pt idx="55682">
                  <c:v>-25.157899999999998</c:v>
                </c:pt>
                <c:pt idx="55683">
                  <c:v>-25.091329999999999</c:v>
                </c:pt>
                <c:pt idx="55684">
                  <c:v>-25.024999999999999</c:v>
                </c:pt>
                <c:pt idx="55685">
                  <c:v>-24.959209999999999</c:v>
                </c:pt>
                <c:pt idx="55686">
                  <c:v>-24.89245</c:v>
                </c:pt>
                <c:pt idx="55687">
                  <c:v>-24.82497</c:v>
                </c:pt>
                <c:pt idx="55688">
                  <c:v>-24.756689999999999</c:v>
                </c:pt>
                <c:pt idx="55689">
                  <c:v>-24.68779</c:v>
                </c:pt>
                <c:pt idx="55690">
                  <c:v>-24.618359999999999</c:v>
                </c:pt>
                <c:pt idx="55691">
                  <c:v>-24.550429999999999</c:v>
                </c:pt>
                <c:pt idx="55692">
                  <c:v>-24.481860000000001</c:v>
                </c:pt>
                <c:pt idx="55693">
                  <c:v>-24.41217</c:v>
                </c:pt>
                <c:pt idx="55694">
                  <c:v>-24.343340000000001</c:v>
                </c:pt>
                <c:pt idx="55695">
                  <c:v>-24.27384</c:v>
                </c:pt>
                <c:pt idx="55696">
                  <c:v>-24.205040000000004</c:v>
                </c:pt>
                <c:pt idx="55697">
                  <c:v>-24.13409</c:v>
                </c:pt>
                <c:pt idx="55698">
                  <c:v>-24.06193</c:v>
                </c:pt>
                <c:pt idx="55699">
                  <c:v>-23.989060000000002</c:v>
                </c:pt>
                <c:pt idx="55700">
                  <c:v>-23.916339999999998</c:v>
                </c:pt>
                <c:pt idx="55701">
                  <c:v>-23.843260000000001</c:v>
                </c:pt>
                <c:pt idx="55702">
                  <c:v>-23.771059999999999</c:v>
                </c:pt>
                <c:pt idx="55703">
                  <c:v>-23.700469999999999</c:v>
                </c:pt>
                <c:pt idx="55704">
                  <c:v>-23.6281</c:v>
                </c:pt>
                <c:pt idx="55705">
                  <c:v>-23.554870000000001</c:v>
                </c:pt>
                <c:pt idx="55706">
                  <c:v>-23.483710000000002</c:v>
                </c:pt>
                <c:pt idx="55707">
                  <c:v>-23.421419999999998</c:v>
                </c:pt>
                <c:pt idx="55708">
                  <c:v>-23.363410000000002</c:v>
                </c:pt>
                <c:pt idx="55709">
                  <c:v>-23.3035</c:v>
                </c:pt>
                <c:pt idx="55710">
                  <c:v>-23.246169999999999</c:v>
                </c:pt>
                <c:pt idx="55711">
                  <c:v>-23.183950000000003</c:v>
                </c:pt>
                <c:pt idx="55712">
                  <c:v>-23.121520000000004</c:v>
                </c:pt>
                <c:pt idx="55713">
                  <c:v>-23.055129999999998</c:v>
                </c:pt>
                <c:pt idx="55714">
                  <c:v>-22.988819999999997</c:v>
                </c:pt>
                <c:pt idx="55715">
                  <c:v>-22.919040000000003</c:v>
                </c:pt>
                <c:pt idx="55716">
                  <c:v>-22.847019999999997</c:v>
                </c:pt>
                <c:pt idx="55717">
                  <c:v>-22.77393</c:v>
                </c:pt>
                <c:pt idx="55718">
                  <c:v>-22.699680000000001</c:v>
                </c:pt>
                <c:pt idx="55719">
                  <c:v>-22.62574</c:v>
                </c:pt>
                <c:pt idx="55720">
                  <c:v>-22.554120000000001</c:v>
                </c:pt>
                <c:pt idx="55721">
                  <c:v>-22.482389999999999</c:v>
                </c:pt>
                <c:pt idx="55722">
                  <c:v>-22.40954</c:v>
                </c:pt>
                <c:pt idx="55723">
                  <c:v>-22.342580000000002</c:v>
                </c:pt>
                <c:pt idx="55724">
                  <c:v>-22.271409999999999</c:v>
                </c:pt>
                <c:pt idx="55725">
                  <c:v>-22.198779999999999</c:v>
                </c:pt>
                <c:pt idx="55726">
                  <c:v>-22.123439999999999</c:v>
                </c:pt>
                <c:pt idx="55727">
                  <c:v>-22.048100000000002</c:v>
                </c:pt>
                <c:pt idx="55728">
                  <c:v>-21.971219999999999</c:v>
                </c:pt>
                <c:pt idx="55729">
                  <c:v>-21.89396</c:v>
                </c:pt>
                <c:pt idx="55730">
                  <c:v>-21.81607</c:v>
                </c:pt>
                <c:pt idx="55731">
                  <c:v>-21.7394</c:v>
                </c:pt>
                <c:pt idx="55732">
                  <c:v>-21.668680000000002</c:v>
                </c:pt>
                <c:pt idx="55733">
                  <c:v>-21.62068</c:v>
                </c:pt>
                <c:pt idx="55734">
                  <c:v>-21.56559</c:v>
                </c:pt>
                <c:pt idx="55735">
                  <c:v>-21.503979999999999</c:v>
                </c:pt>
                <c:pt idx="55736">
                  <c:v>-21.432229999999997</c:v>
                </c:pt>
                <c:pt idx="55737">
                  <c:v>-21.356190000000002</c:v>
                </c:pt>
                <c:pt idx="55738">
                  <c:v>-21.277550000000002</c:v>
                </c:pt>
                <c:pt idx="55739">
                  <c:v>-21.199089999999998</c:v>
                </c:pt>
                <c:pt idx="55740">
                  <c:v>-21.118369999999999</c:v>
                </c:pt>
                <c:pt idx="55741">
                  <c:v>-21.04438</c:v>
                </c:pt>
                <c:pt idx="55742">
                  <c:v>-20.969639999999998</c:v>
                </c:pt>
                <c:pt idx="55743">
                  <c:v>-20.896659999999997</c:v>
                </c:pt>
                <c:pt idx="55744">
                  <c:v>-20.82347</c:v>
                </c:pt>
                <c:pt idx="55745">
                  <c:v>-20.749650000000003</c:v>
                </c:pt>
                <c:pt idx="55746">
                  <c:v>-20.674849999999999</c:v>
                </c:pt>
                <c:pt idx="55747">
                  <c:v>-20.599319999999999</c:v>
                </c:pt>
                <c:pt idx="55748">
                  <c:v>-20.522880000000001</c:v>
                </c:pt>
                <c:pt idx="55749">
                  <c:v>-20.445950000000003</c:v>
                </c:pt>
                <c:pt idx="55750">
                  <c:v>-20.366959999999999</c:v>
                </c:pt>
                <c:pt idx="55751">
                  <c:v>-20.290189999999999</c:v>
                </c:pt>
                <c:pt idx="55752">
                  <c:v>-20.213979999999999</c:v>
                </c:pt>
                <c:pt idx="55753">
                  <c:v>-20.137640000000001</c:v>
                </c:pt>
                <c:pt idx="55754">
                  <c:v>-20.062850000000001</c:v>
                </c:pt>
                <c:pt idx="55755">
                  <c:v>-19.98959</c:v>
                </c:pt>
                <c:pt idx="55756">
                  <c:v>-19.912309999999998</c:v>
                </c:pt>
                <c:pt idx="55757">
                  <c:v>-19.834140000000001</c:v>
                </c:pt>
                <c:pt idx="55758">
                  <c:v>-19.754739999999998</c:v>
                </c:pt>
                <c:pt idx="55759">
                  <c:v>-19.673950000000001</c:v>
                </c:pt>
                <c:pt idx="55760">
                  <c:v>-19.595199999999998</c:v>
                </c:pt>
                <c:pt idx="55761">
                  <c:v>-19.51829</c:v>
                </c:pt>
                <c:pt idx="55762">
                  <c:v>-19.44332</c:v>
                </c:pt>
                <c:pt idx="55763">
                  <c:v>-19.36937</c:v>
                </c:pt>
                <c:pt idx="55764">
                  <c:v>-19.294090000000001</c:v>
                </c:pt>
                <c:pt idx="55765">
                  <c:v>-19.220010000000002</c:v>
                </c:pt>
                <c:pt idx="55766">
                  <c:v>-19.142910000000001</c:v>
                </c:pt>
                <c:pt idx="55767">
                  <c:v>-19.067039999999999</c:v>
                </c:pt>
                <c:pt idx="55768">
                  <c:v>-18.989149999999999</c:v>
                </c:pt>
                <c:pt idx="55769">
                  <c:v>-18.911739999999998</c:v>
                </c:pt>
                <c:pt idx="55770">
                  <c:v>-18.829880000000003</c:v>
                </c:pt>
                <c:pt idx="55771">
                  <c:v>-18.74699</c:v>
                </c:pt>
                <c:pt idx="55772">
                  <c:v>-18.66169</c:v>
                </c:pt>
                <c:pt idx="55773">
                  <c:v>-18.56682</c:v>
                </c:pt>
                <c:pt idx="55774">
                  <c:v>-18.478749999999998</c:v>
                </c:pt>
                <c:pt idx="55775">
                  <c:v>-18.391960000000001</c:v>
                </c:pt>
                <c:pt idx="55776">
                  <c:v>-18.30434</c:v>
                </c:pt>
                <c:pt idx="55777">
                  <c:v>-18.217300000000002</c:v>
                </c:pt>
                <c:pt idx="55778">
                  <c:v>-18.129110000000001</c:v>
                </c:pt>
                <c:pt idx="55779">
                  <c:v>-18.040890000000001</c:v>
                </c:pt>
                <c:pt idx="55780">
                  <c:v>-17.952860000000001</c:v>
                </c:pt>
                <c:pt idx="55781">
                  <c:v>-17.865449999999999</c:v>
                </c:pt>
                <c:pt idx="55782">
                  <c:v>-17.778190000000002</c:v>
                </c:pt>
                <c:pt idx="55783">
                  <c:v>-17.69059</c:v>
                </c:pt>
                <c:pt idx="55784">
                  <c:v>-17.60322</c:v>
                </c:pt>
                <c:pt idx="55785">
                  <c:v>-17.516159999999999</c:v>
                </c:pt>
                <c:pt idx="55786">
                  <c:v>-17.429369999999999</c:v>
                </c:pt>
                <c:pt idx="55787">
                  <c:v>-17.341660000000001</c:v>
                </c:pt>
                <c:pt idx="55788">
                  <c:v>-17.254100000000001</c:v>
                </c:pt>
                <c:pt idx="55789">
                  <c:v>-17.166719999999998</c:v>
                </c:pt>
                <c:pt idx="55790">
                  <c:v>-17.078759999999999</c:v>
                </c:pt>
                <c:pt idx="55791">
                  <c:v>-16.990500000000001</c:v>
                </c:pt>
                <c:pt idx="55792">
                  <c:v>-16.903410000000001</c:v>
                </c:pt>
                <c:pt idx="55793">
                  <c:v>-16.81719</c:v>
                </c:pt>
                <c:pt idx="55794">
                  <c:v>-16.729400000000002</c:v>
                </c:pt>
                <c:pt idx="55795">
                  <c:v>-16.642009999999999</c:v>
                </c:pt>
                <c:pt idx="55796">
                  <c:v>-16.55519</c:v>
                </c:pt>
                <c:pt idx="55797">
                  <c:v>-16.473960000000002</c:v>
                </c:pt>
                <c:pt idx="55798">
                  <c:v>-16.391030000000001</c:v>
                </c:pt>
                <c:pt idx="55799">
                  <c:v>-16.305030000000002</c:v>
                </c:pt>
                <c:pt idx="55800">
                  <c:v>-16.21716</c:v>
                </c:pt>
                <c:pt idx="55801">
                  <c:v>-16.12893</c:v>
                </c:pt>
                <c:pt idx="55802">
                  <c:v>-16.040839999999999</c:v>
                </c:pt>
                <c:pt idx="55803">
                  <c:v>-15.95199</c:v>
                </c:pt>
                <c:pt idx="55804">
                  <c:v>-15.86323</c:v>
                </c:pt>
                <c:pt idx="55805">
                  <c:v>-15.774170000000002</c:v>
                </c:pt>
                <c:pt idx="55806">
                  <c:v>-15.68478</c:v>
                </c:pt>
                <c:pt idx="55807">
                  <c:v>-15.59563</c:v>
                </c:pt>
                <c:pt idx="55808">
                  <c:v>-15.50605</c:v>
                </c:pt>
                <c:pt idx="55809">
                  <c:v>-15.41751</c:v>
                </c:pt>
                <c:pt idx="55810">
                  <c:v>-15.331150000000001</c:v>
                </c:pt>
                <c:pt idx="55811">
                  <c:v>-15.24812</c:v>
                </c:pt>
                <c:pt idx="55812">
                  <c:v>-15.163489999999999</c:v>
                </c:pt>
                <c:pt idx="55813">
                  <c:v>-15.079340000000002</c:v>
                </c:pt>
                <c:pt idx="55814">
                  <c:v>-14.993780000000001</c:v>
                </c:pt>
                <c:pt idx="55815">
                  <c:v>-14.906649999999999</c:v>
                </c:pt>
                <c:pt idx="55816">
                  <c:v>-14.81873</c:v>
                </c:pt>
                <c:pt idx="55817">
                  <c:v>-14.73015</c:v>
                </c:pt>
                <c:pt idx="55818">
                  <c:v>-14.64235</c:v>
                </c:pt>
                <c:pt idx="55819">
                  <c:v>-14.556150000000001</c:v>
                </c:pt>
                <c:pt idx="55820">
                  <c:v>-14.46733</c:v>
                </c:pt>
                <c:pt idx="55821">
                  <c:v>-14.379850000000001</c:v>
                </c:pt>
                <c:pt idx="55822">
                  <c:v>-14.290560000000001</c:v>
                </c:pt>
                <c:pt idx="55823">
                  <c:v>-14.2057</c:v>
                </c:pt>
                <c:pt idx="55824">
                  <c:v>-14.117820000000002</c:v>
                </c:pt>
                <c:pt idx="55825">
                  <c:v>-14.0305</c:v>
                </c:pt>
                <c:pt idx="55826">
                  <c:v>-13.94219</c:v>
                </c:pt>
                <c:pt idx="55827">
                  <c:v>-13.854470000000001</c:v>
                </c:pt>
                <c:pt idx="55828">
                  <c:v>-13.765419999999999</c:v>
                </c:pt>
                <c:pt idx="55829">
                  <c:v>-13.676159999999999</c:v>
                </c:pt>
                <c:pt idx="55830">
                  <c:v>-13.58671</c:v>
                </c:pt>
                <c:pt idx="55831">
                  <c:v>-13.497680000000001</c:v>
                </c:pt>
                <c:pt idx="55832">
                  <c:v>-13.411439999999999</c:v>
                </c:pt>
                <c:pt idx="55833">
                  <c:v>-13.32409</c:v>
                </c:pt>
                <c:pt idx="55834">
                  <c:v>-13.237120000000001</c:v>
                </c:pt>
                <c:pt idx="55835">
                  <c:v>-13.148809999999999</c:v>
                </c:pt>
                <c:pt idx="55836">
                  <c:v>-13.05842</c:v>
                </c:pt>
                <c:pt idx="55837">
                  <c:v>-12.968900000000001</c:v>
                </c:pt>
                <c:pt idx="55838">
                  <c:v>-12.877849999999999</c:v>
                </c:pt>
                <c:pt idx="55839">
                  <c:v>-12.787759999999999</c:v>
                </c:pt>
                <c:pt idx="55840">
                  <c:v>-12.696430000000001</c:v>
                </c:pt>
                <c:pt idx="55841">
                  <c:v>-12.606719999999999</c:v>
                </c:pt>
                <c:pt idx="55842">
                  <c:v>-12.518409999999999</c:v>
                </c:pt>
                <c:pt idx="55843">
                  <c:v>-12.428930000000001</c:v>
                </c:pt>
                <c:pt idx="55844">
                  <c:v>-12.339009999999998</c:v>
                </c:pt>
                <c:pt idx="55845">
                  <c:v>-12.250829999999999</c:v>
                </c:pt>
                <c:pt idx="55846">
                  <c:v>-12.16253</c:v>
                </c:pt>
                <c:pt idx="55847">
                  <c:v>-12.07375</c:v>
                </c:pt>
                <c:pt idx="55848">
                  <c:v>-11.985110000000001</c:v>
                </c:pt>
                <c:pt idx="55849">
                  <c:v>-11.89737</c:v>
                </c:pt>
                <c:pt idx="55850">
                  <c:v>-11.807600000000001</c:v>
                </c:pt>
                <c:pt idx="55851">
                  <c:v>-11.717750000000001</c:v>
                </c:pt>
                <c:pt idx="55852">
                  <c:v>-11.627879999999999</c:v>
                </c:pt>
                <c:pt idx="55853">
                  <c:v>-11.53762</c:v>
                </c:pt>
                <c:pt idx="55854">
                  <c:v>-11.447620000000001</c:v>
                </c:pt>
                <c:pt idx="55855">
                  <c:v>-11.3583</c:v>
                </c:pt>
                <c:pt idx="55856">
                  <c:v>-11.269499999999999</c:v>
                </c:pt>
                <c:pt idx="55857">
                  <c:v>-11.180779999999999</c:v>
                </c:pt>
                <c:pt idx="55858">
                  <c:v>-11.09065</c:v>
                </c:pt>
                <c:pt idx="55859">
                  <c:v>-11.000170000000001</c:v>
                </c:pt>
                <c:pt idx="55860">
                  <c:v>-10.91675</c:v>
                </c:pt>
                <c:pt idx="55861">
                  <c:v>-10.837900000000001</c:v>
                </c:pt>
                <c:pt idx="55862">
                  <c:v>-10.750519999999998</c:v>
                </c:pt>
                <c:pt idx="55863">
                  <c:v>-10.66117</c:v>
                </c:pt>
                <c:pt idx="55864">
                  <c:v>-10.570889999999999</c:v>
                </c:pt>
                <c:pt idx="55865">
                  <c:v>-10.479970000000002</c:v>
                </c:pt>
                <c:pt idx="55866">
                  <c:v>-10.38951</c:v>
                </c:pt>
                <c:pt idx="55867">
                  <c:v>-10.298689999999999</c:v>
                </c:pt>
                <c:pt idx="55868">
                  <c:v>-10.208589999999999</c:v>
                </c:pt>
                <c:pt idx="55869">
                  <c:v>-10.117719999999998</c:v>
                </c:pt>
                <c:pt idx="55870">
                  <c:v>-10.027660000000001</c:v>
                </c:pt>
                <c:pt idx="55871">
                  <c:v>-9.937028999999999</c:v>
                </c:pt>
                <c:pt idx="55872">
                  <c:v>-9.849793</c:v>
                </c:pt>
                <c:pt idx="55873">
                  <c:v>-9.7625419999999998</c:v>
                </c:pt>
                <c:pt idx="55874">
                  <c:v>-9.6831680000000002</c:v>
                </c:pt>
                <c:pt idx="55875">
                  <c:v>-9.601541000000001</c:v>
                </c:pt>
                <c:pt idx="55876">
                  <c:v>-9.5208809999999993</c:v>
                </c:pt>
                <c:pt idx="55877">
                  <c:v>-9.4366690000000002</c:v>
                </c:pt>
                <c:pt idx="55878">
                  <c:v>-9.3526170000000004</c:v>
                </c:pt>
                <c:pt idx="55879">
                  <c:v>-9.2663089999999997</c:v>
                </c:pt>
                <c:pt idx="55880">
                  <c:v>-9.1801689999999994</c:v>
                </c:pt>
                <c:pt idx="55881">
                  <c:v>-9.0942080000000001</c:v>
                </c:pt>
                <c:pt idx="55882">
                  <c:v>-9.0076339999999995</c:v>
                </c:pt>
                <c:pt idx="55883">
                  <c:v>-8.9204799999999995</c:v>
                </c:pt>
                <c:pt idx="55884">
                  <c:v>-8.8331470000000003</c:v>
                </c:pt>
                <c:pt idx="55885">
                  <c:v>-8.7470300000000005</c:v>
                </c:pt>
                <c:pt idx="55886">
                  <c:v>-8.6645950000000003</c:v>
                </c:pt>
                <c:pt idx="55887">
                  <c:v>-8.5828790000000001</c:v>
                </c:pt>
                <c:pt idx="55888">
                  <c:v>-8.4994530000000008</c:v>
                </c:pt>
                <c:pt idx="55889">
                  <c:v>-8.4156270000000006</c:v>
                </c:pt>
                <c:pt idx="55890">
                  <c:v>-8.3295189999999995</c:v>
                </c:pt>
                <c:pt idx="55891">
                  <c:v>-8.2414950000000005</c:v>
                </c:pt>
                <c:pt idx="55892">
                  <c:v>-8.1527729999999998</c:v>
                </c:pt>
                <c:pt idx="55893">
                  <c:v>-8.0638269999999999</c:v>
                </c:pt>
                <c:pt idx="55894">
                  <c:v>-7.9761470000000001</c:v>
                </c:pt>
                <c:pt idx="55895">
                  <c:v>-7.8872620000000007</c:v>
                </c:pt>
                <c:pt idx="55896">
                  <c:v>-7.797377</c:v>
                </c:pt>
                <c:pt idx="55897">
                  <c:v>-7.7080020000000005</c:v>
                </c:pt>
                <c:pt idx="55898">
                  <c:v>-7.6178749999999997</c:v>
                </c:pt>
                <c:pt idx="55899">
                  <c:v>-7.5298810000000005</c:v>
                </c:pt>
                <c:pt idx="55900">
                  <c:v>-7.4407330000000007</c:v>
                </c:pt>
                <c:pt idx="55901">
                  <c:v>-7.3505779999999996</c:v>
                </c:pt>
                <c:pt idx="55902">
                  <c:v>-7.2604410000000001</c:v>
                </c:pt>
                <c:pt idx="55903">
                  <c:v>-7.1702110000000001</c:v>
                </c:pt>
                <c:pt idx="55904">
                  <c:v>-7.0799970000000005</c:v>
                </c:pt>
                <c:pt idx="55905">
                  <c:v>-6.9900379999999993</c:v>
                </c:pt>
                <c:pt idx="55906">
                  <c:v>-6.9010130000000007</c:v>
                </c:pt>
                <c:pt idx="55907">
                  <c:v>-6.8105289999999998</c:v>
                </c:pt>
                <c:pt idx="55908">
                  <c:v>-6.718928</c:v>
                </c:pt>
                <c:pt idx="55909">
                  <c:v>-6.6277689999999998</c:v>
                </c:pt>
                <c:pt idx="55910">
                  <c:v>-6.5361210000000005</c:v>
                </c:pt>
                <c:pt idx="55911">
                  <c:v>-6.4455490000000006</c:v>
                </c:pt>
                <c:pt idx="55912">
                  <c:v>-6.3552379999999999</c:v>
                </c:pt>
                <c:pt idx="55913">
                  <c:v>-6.264157</c:v>
                </c:pt>
                <c:pt idx="55914">
                  <c:v>-6.1719290000000004</c:v>
                </c:pt>
                <c:pt idx="55915">
                  <c:v>-6.0802829999999997</c:v>
                </c:pt>
                <c:pt idx="55916">
                  <c:v>-5.9877309999999992</c:v>
                </c:pt>
                <c:pt idx="55917">
                  <c:v>-5.8968290000000003</c:v>
                </c:pt>
                <c:pt idx="55918">
                  <c:v>-5.8043940000000003</c:v>
                </c:pt>
                <c:pt idx="55919">
                  <c:v>-5.7122550000000007</c:v>
                </c:pt>
                <c:pt idx="55920">
                  <c:v>-5.6194569999999997</c:v>
                </c:pt>
                <c:pt idx="55921">
                  <c:v>-5.5274640000000002</c:v>
                </c:pt>
                <c:pt idx="55922">
                  <c:v>-5.4369509999999996</c:v>
                </c:pt>
                <c:pt idx="55923">
                  <c:v>-5.3455129999999995</c:v>
                </c:pt>
                <c:pt idx="55924">
                  <c:v>-5.2531600000000003</c:v>
                </c:pt>
                <c:pt idx="55925">
                  <c:v>-5.1607849999999997</c:v>
                </c:pt>
                <c:pt idx="55926">
                  <c:v>-5.0675619999999997</c:v>
                </c:pt>
                <c:pt idx="55927">
                  <c:v>-4.9750379999999996</c:v>
                </c:pt>
                <c:pt idx="55928">
                  <c:v>-4.8649389999999997</c:v>
                </c:pt>
                <c:pt idx="55929">
                  <c:v>-4.7705459999999995</c:v>
                </c:pt>
                <c:pt idx="55930">
                  <c:v>-4.68459</c:v>
                </c:pt>
                <c:pt idx="55931">
                  <c:v>-4.5943899999999998</c:v>
                </c:pt>
                <c:pt idx="55932">
                  <c:v>-4.5051769999999998</c:v>
                </c:pt>
                <c:pt idx="55933">
                  <c:v>-4.4136379999999997</c:v>
                </c:pt>
                <c:pt idx="55934">
                  <c:v>-4.3209460000000002</c:v>
                </c:pt>
                <c:pt idx="55935">
                  <c:v>-4.2278289999999998</c:v>
                </c:pt>
                <c:pt idx="55936">
                  <c:v>-4.134525</c:v>
                </c:pt>
                <c:pt idx="55937">
                  <c:v>-4.0413189999999997</c:v>
                </c:pt>
                <c:pt idx="55938">
                  <c:v>-3.9482469999999998</c:v>
                </c:pt>
                <c:pt idx="55939">
                  <c:v>-3.8550219999999999</c:v>
                </c:pt>
                <c:pt idx="55940">
                  <c:v>-3.761619</c:v>
                </c:pt>
                <c:pt idx="55941">
                  <c:v>-3.6680230000000003</c:v>
                </c:pt>
                <c:pt idx="55942">
                  <c:v>-3.5745359999999997</c:v>
                </c:pt>
                <c:pt idx="55943">
                  <c:v>-3.480766</c:v>
                </c:pt>
                <c:pt idx="55944">
                  <c:v>-3.3869700000000003</c:v>
                </c:pt>
                <c:pt idx="55945">
                  <c:v>-3.2935399999999997</c:v>
                </c:pt>
                <c:pt idx="55946">
                  <c:v>-3.199859</c:v>
                </c:pt>
                <c:pt idx="55947">
                  <c:v>-3.1062509999999999</c:v>
                </c:pt>
                <c:pt idx="55948">
                  <c:v>-3.0123290000000003</c:v>
                </c:pt>
                <c:pt idx="55949">
                  <c:v>-2.9183469999999998</c:v>
                </c:pt>
                <c:pt idx="55950">
                  <c:v>-2.8244399999999996</c:v>
                </c:pt>
                <c:pt idx="55951">
                  <c:v>-2.7259769999999999</c:v>
                </c:pt>
                <c:pt idx="55952">
                  <c:v>-2.6335510000000002</c:v>
                </c:pt>
                <c:pt idx="55953">
                  <c:v>-2.5406430000000002</c:v>
                </c:pt>
                <c:pt idx="55954">
                  <c:v>-2.4464389999999998</c:v>
                </c:pt>
                <c:pt idx="55955">
                  <c:v>-2.352471</c:v>
                </c:pt>
                <c:pt idx="55956">
                  <c:v>-2.2580810000000002</c:v>
                </c:pt>
                <c:pt idx="55957">
                  <c:v>-2.1643159999999999</c:v>
                </c:pt>
                <c:pt idx="55958">
                  <c:v>-2.0701520000000002</c:v>
                </c:pt>
                <c:pt idx="55959">
                  <c:v>-1.976647</c:v>
                </c:pt>
                <c:pt idx="55960">
                  <c:v>-1.883713</c:v>
                </c:pt>
                <c:pt idx="55961">
                  <c:v>-1.791534</c:v>
                </c:pt>
                <c:pt idx="55962">
                  <c:v>-1.6993</c:v>
                </c:pt>
                <c:pt idx="55963">
                  <c:v>-1.6139760000000001</c:v>
                </c:pt>
                <c:pt idx="55964">
                  <c:v>-1.529703</c:v>
                </c:pt>
                <c:pt idx="55965">
                  <c:v>-1.4388880000000002</c:v>
                </c:pt>
                <c:pt idx="55966">
                  <c:v>-1.3486470000000002</c:v>
                </c:pt>
                <c:pt idx="55967">
                  <c:v>-1.2573370000000001</c:v>
                </c:pt>
                <c:pt idx="55968">
                  <c:v>-1.164652</c:v>
                </c:pt>
                <c:pt idx="55969">
                  <c:v>-1.072406</c:v>
                </c:pt>
                <c:pt idx="55970">
                  <c:v>-0.97891329999999999</c:v>
                </c:pt>
                <c:pt idx="55971">
                  <c:v>-0.88582159999999988</c:v>
                </c:pt>
                <c:pt idx="55972">
                  <c:v>-0.79317689999999996</c:v>
                </c:pt>
                <c:pt idx="55973">
                  <c:v>-0.70036290000000001</c:v>
                </c:pt>
                <c:pt idx="55974">
                  <c:v>-0.60751560000000004</c:v>
                </c:pt>
                <c:pt idx="55975">
                  <c:v>-0.51480890000000001</c:v>
                </c:pt>
                <c:pt idx="55976">
                  <c:v>-0.42163730000000005</c:v>
                </c:pt>
                <c:pt idx="55977">
                  <c:v>-0.32928939999999995</c:v>
                </c:pt>
                <c:pt idx="55978">
                  <c:v>-0.23904559999999997</c:v>
                </c:pt>
                <c:pt idx="55979">
                  <c:v>-0.14925240000000001</c:v>
                </c:pt>
                <c:pt idx="55980">
                  <c:v>-5.6848530000000001E-2</c:v>
                </c:pt>
                <c:pt idx="55981">
                  <c:v>3.3222439999999999E-2</c:v>
                </c:pt>
                <c:pt idx="55982">
                  <c:v>0.12560490000000002</c:v>
                </c:pt>
                <c:pt idx="55983">
                  <c:v>0.21716590000000002</c:v>
                </c:pt>
                <c:pt idx="55984">
                  <c:v>0.31002760000000001</c:v>
                </c:pt>
                <c:pt idx="55985">
                  <c:v>0.4037309</c:v>
                </c:pt>
                <c:pt idx="55986">
                  <c:v>0.49693700000000002</c:v>
                </c:pt>
                <c:pt idx="55987">
                  <c:v>0.5897772</c:v>
                </c:pt>
                <c:pt idx="55988">
                  <c:v>0.68259950000000003</c:v>
                </c:pt>
                <c:pt idx="55989">
                  <c:v>0.77497959999999999</c:v>
                </c:pt>
                <c:pt idx="55990">
                  <c:v>0.86766239999999994</c:v>
                </c:pt>
                <c:pt idx="55991">
                  <c:v>0.96022960000000002</c:v>
                </c:pt>
                <c:pt idx="55992">
                  <c:v>1.052505</c:v>
                </c:pt>
                <c:pt idx="55993">
                  <c:v>1.1454709999999999</c:v>
                </c:pt>
                <c:pt idx="55994">
                  <c:v>1.2367730000000001</c:v>
                </c:pt>
                <c:pt idx="55995">
                  <c:v>1.3285820000000002</c:v>
                </c:pt>
                <c:pt idx="55996">
                  <c:v>1.421</c:v>
                </c:pt>
                <c:pt idx="55997">
                  <c:v>1.511946</c:v>
                </c:pt>
                <c:pt idx="55998">
                  <c:v>1.6041449999999999</c:v>
                </c:pt>
                <c:pt idx="55999">
                  <c:v>1.69638</c:v>
                </c:pt>
                <c:pt idx="56000">
                  <c:v>1.7883009999999999</c:v>
                </c:pt>
                <c:pt idx="56001">
                  <c:v>1.8794310000000001</c:v>
                </c:pt>
                <c:pt idx="56002">
                  <c:v>1.9731000000000001</c:v>
                </c:pt>
                <c:pt idx="56003">
                  <c:v>2.0653280000000001</c:v>
                </c:pt>
                <c:pt idx="56004">
                  <c:v>2.1548940000000001</c:v>
                </c:pt>
                <c:pt idx="56005">
                  <c:v>2.24431</c:v>
                </c:pt>
                <c:pt idx="56006">
                  <c:v>2.3338190000000001</c:v>
                </c:pt>
                <c:pt idx="56007">
                  <c:v>2.4231949999999998</c:v>
                </c:pt>
                <c:pt idx="56008">
                  <c:v>2.5141180000000003</c:v>
                </c:pt>
                <c:pt idx="56009">
                  <c:v>2.6044309999999999</c:v>
                </c:pt>
                <c:pt idx="56010">
                  <c:v>2.696313</c:v>
                </c:pt>
                <c:pt idx="56011">
                  <c:v>2.7885390000000001</c:v>
                </c:pt>
                <c:pt idx="56012">
                  <c:v>2.8803610000000002</c:v>
                </c:pt>
                <c:pt idx="56013">
                  <c:v>2.973522</c:v>
                </c:pt>
                <c:pt idx="56014">
                  <c:v>3.0658819999999998</c:v>
                </c:pt>
                <c:pt idx="56015">
                  <c:v>3.156984</c:v>
                </c:pt>
                <c:pt idx="56016">
                  <c:v>3.2482929999999999</c:v>
                </c:pt>
                <c:pt idx="56017">
                  <c:v>3.3403429999999998</c:v>
                </c:pt>
                <c:pt idx="56018">
                  <c:v>3.4329549999999998</c:v>
                </c:pt>
                <c:pt idx="56019">
                  <c:v>3.5256249999999998</c:v>
                </c:pt>
                <c:pt idx="56020">
                  <c:v>3.6180600000000003</c:v>
                </c:pt>
                <c:pt idx="56021">
                  <c:v>3.709657</c:v>
                </c:pt>
                <c:pt idx="56022">
                  <c:v>3.8021759999999998</c:v>
                </c:pt>
                <c:pt idx="56023">
                  <c:v>3.8945309999999997</c:v>
                </c:pt>
                <c:pt idx="56024">
                  <c:v>3.9868209999999999</c:v>
                </c:pt>
                <c:pt idx="56025">
                  <c:v>4.0800689999999999</c:v>
                </c:pt>
                <c:pt idx="56026">
                  <c:v>4.1722380000000001</c:v>
                </c:pt>
                <c:pt idx="56027">
                  <c:v>4.2646959999999998</c:v>
                </c:pt>
                <c:pt idx="56028">
                  <c:v>4.3581409999999998</c:v>
                </c:pt>
                <c:pt idx="56029">
                  <c:v>4.4505879999999998</c:v>
                </c:pt>
                <c:pt idx="56030">
                  <c:v>4.5426260000000003</c:v>
                </c:pt>
                <c:pt idx="56031">
                  <c:v>4.6350110000000004</c:v>
                </c:pt>
                <c:pt idx="56032">
                  <c:v>4.7266570000000003</c:v>
                </c:pt>
                <c:pt idx="56033">
                  <c:v>4.8232109999999997</c:v>
                </c:pt>
                <c:pt idx="56034">
                  <c:v>4.9101540000000004</c:v>
                </c:pt>
                <c:pt idx="56035">
                  <c:v>5.0013660000000009</c:v>
                </c:pt>
                <c:pt idx="56036">
                  <c:v>5.0926760000000009</c:v>
                </c:pt>
                <c:pt idx="56037">
                  <c:v>5.1852620000000007</c:v>
                </c:pt>
                <c:pt idx="56038">
                  <c:v>5.2774010000000002</c:v>
                </c:pt>
                <c:pt idx="56039">
                  <c:v>5.3689229999999997</c:v>
                </c:pt>
                <c:pt idx="56040">
                  <c:v>5.4599260000000003</c:v>
                </c:pt>
                <c:pt idx="56041">
                  <c:v>5.5513809999999992</c:v>
                </c:pt>
                <c:pt idx="56042">
                  <c:v>5.6430980000000002</c:v>
                </c:pt>
                <c:pt idx="56043">
                  <c:v>5.7343900000000003</c:v>
                </c:pt>
                <c:pt idx="56044">
                  <c:v>5.8257650000000005</c:v>
                </c:pt>
                <c:pt idx="56045">
                  <c:v>5.9184800000000006</c:v>
                </c:pt>
                <c:pt idx="56046">
                  <c:v>6.0104369999999996</c:v>
                </c:pt>
                <c:pt idx="56047">
                  <c:v>6.1031120000000003</c:v>
                </c:pt>
                <c:pt idx="56048">
                  <c:v>6.1946900000000005</c:v>
                </c:pt>
                <c:pt idx="56049">
                  <c:v>6.2858409999999996</c:v>
                </c:pt>
                <c:pt idx="56050">
                  <c:v>6.3770349999999993</c:v>
                </c:pt>
                <c:pt idx="56051">
                  <c:v>6.4689149999999991</c:v>
                </c:pt>
                <c:pt idx="56052">
                  <c:v>6.5609740000000007</c:v>
                </c:pt>
                <c:pt idx="56053">
                  <c:v>6.6529769999999999</c:v>
                </c:pt>
                <c:pt idx="56054">
                  <c:v>6.7453649999999996</c:v>
                </c:pt>
                <c:pt idx="56055">
                  <c:v>6.8363079999999998</c:v>
                </c:pt>
                <c:pt idx="56056">
                  <c:v>6.9254350000000002</c:v>
                </c:pt>
                <c:pt idx="56057">
                  <c:v>7.0143829999999996</c:v>
                </c:pt>
                <c:pt idx="56058">
                  <c:v>7.1043369999999992</c:v>
                </c:pt>
                <c:pt idx="56059">
                  <c:v>7.1941849999999992</c:v>
                </c:pt>
                <c:pt idx="56060">
                  <c:v>7.285006000000001</c:v>
                </c:pt>
                <c:pt idx="56061">
                  <c:v>7.3746530000000003</c:v>
                </c:pt>
                <c:pt idx="56062">
                  <c:v>7.4650160000000003</c:v>
                </c:pt>
                <c:pt idx="56063">
                  <c:v>7.5532029999999999</c:v>
                </c:pt>
                <c:pt idx="56064">
                  <c:v>7.6406169999999998</c:v>
                </c:pt>
                <c:pt idx="56065">
                  <c:v>7.7277450000000005</c:v>
                </c:pt>
                <c:pt idx="56066">
                  <c:v>7.8152219999999994</c:v>
                </c:pt>
                <c:pt idx="56067">
                  <c:v>7.9042779999999997</c:v>
                </c:pt>
                <c:pt idx="56068">
                  <c:v>7.9945619999999993</c:v>
                </c:pt>
                <c:pt idx="56069">
                  <c:v>8.0854859999999995</c:v>
                </c:pt>
                <c:pt idx="56070">
                  <c:v>8.1759800000000009</c:v>
                </c:pt>
                <c:pt idx="56071">
                  <c:v>8.2638049999999996</c:v>
                </c:pt>
                <c:pt idx="56072">
                  <c:v>8.3530700000000007</c:v>
                </c:pt>
                <c:pt idx="56073">
                  <c:v>8.4443140000000003</c:v>
                </c:pt>
                <c:pt idx="56074">
                  <c:v>8.5351600000000012</c:v>
                </c:pt>
                <c:pt idx="56075">
                  <c:v>8.6251800000000003</c:v>
                </c:pt>
                <c:pt idx="56076">
                  <c:v>8.7162690000000005</c:v>
                </c:pt>
                <c:pt idx="56077">
                  <c:v>8.8065949999999997</c:v>
                </c:pt>
                <c:pt idx="56078">
                  <c:v>8.8968679999999996</c:v>
                </c:pt>
                <c:pt idx="56079">
                  <c:v>8.9879870000000004</c:v>
                </c:pt>
                <c:pt idx="56080">
                  <c:v>9.0790319999999998</c:v>
                </c:pt>
                <c:pt idx="56081">
                  <c:v>9.1697070000000007</c:v>
                </c:pt>
                <c:pt idx="56082">
                  <c:v>9.2603720000000003</c:v>
                </c:pt>
                <c:pt idx="56083">
                  <c:v>9.3506669999999996</c:v>
                </c:pt>
                <c:pt idx="56084">
                  <c:v>9.4400110000000002</c:v>
                </c:pt>
                <c:pt idx="56085">
                  <c:v>9.5293279999999996</c:v>
                </c:pt>
                <c:pt idx="56086">
                  <c:v>9.6186220000000002</c:v>
                </c:pt>
                <c:pt idx="56087">
                  <c:v>9.7079159999999991</c:v>
                </c:pt>
                <c:pt idx="56088">
                  <c:v>9.797307</c:v>
                </c:pt>
                <c:pt idx="56089">
                  <c:v>9.8870329999999989</c:v>
                </c:pt>
                <c:pt idx="56090">
                  <c:v>9.9762179999999994</c:v>
                </c:pt>
                <c:pt idx="56091">
                  <c:v>10.06578</c:v>
                </c:pt>
                <c:pt idx="56092">
                  <c:v>10.15558</c:v>
                </c:pt>
                <c:pt idx="56093">
                  <c:v>10.245519999999999</c:v>
                </c:pt>
                <c:pt idx="56094">
                  <c:v>10.33427</c:v>
                </c:pt>
                <c:pt idx="56095">
                  <c:v>10.42356</c:v>
                </c:pt>
                <c:pt idx="56096">
                  <c:v>10.512740000000001</c:v>
                </c:pt>
                <c:pt idx="56097">
                  <c:v>10.60276</c:v>
                </c:pt>
                <c:pt idx="56098">
                  <c:v>10.693020000000001</c:v>
                </c:pt>
                <c:pt idx="56099">
                  <c:v>10.78163</c:v>
                </c:pt>
                <c:pt idx="56100">
                  <c:v>10.85914</c:v>
                </c:pt>
                <c:pt idx="56101">
                  <c:v>10.935090000000001</c:v>
                </c:pt>
                <c:pt idx="56102">
                  <c:v>11.01746</c:v>
                </c:pt>
                <c:pt idx="56103">
                  <c:v>11.10352</c:v>
                </c:pt>
                <c:pt idx="56104">
                  <c:v>11.184010000000001</c:v>
                </c:pt>
                <c:pt idx="56105">
                  <c:v>11.26487</c:v>
                </c:pt>
                <c:pt idx="56106">
                  <c:v>11.332500000000001</c:v>
                </c:pt>
                <c:pt idx="56107">
                  <c:v>11.399159999999998</c:v>
                </c:pt>
                <c:pt idx="56108">
                  <c:v>11.470459999999999</c:v>
                </c:pt>
                <c:pt idx="56109">
                  <c:v>11.5465</c:v>
                </c:pt>
                <c:pt idx="56110">
                  <c:v>11.62791</c:v>
                </c:pt>
                <c:pt idx="56111">
                  <c:v>11.709440000000001</c:v>
                </c:pt>
                <c:pt idx="56112">
                  <c:v>11.79444</c:v>
                </c:pt>
                <c:pt idx="56113">
                  <c:v>11.87979</c:v>
                </c:pt>
                <c:pt idx="56114">
                  <c:v>11.965529999999999</c:v>
                </c:pt>
                <c:pt idx="56115">
                  <c:v>12.05325</c:v>
                </c:pt>
                <c:pt idx="56116">
                  <c:v>12.141280000000002</c:v>
                </c:pt>
                <c:pt idx="56117">
                  <c:v>12.229010000000001</c:v>
                </c:pt>
                <c:pt idx="56118">
                  <c:v>12.317800000000002</c:v>
                </c:pt>
                <c:pt idx="56119">
                  <c:v>12.407029999999999</c:v>
                </c:pt>
                <c:pt idx="56120">
                  <c:v>12.49606</c:v>
                </c:pt>
                <c:pt idx="56121">
                  <c:v>12.585429999999999</c:v>
                </c:pt>
                <c:pt idx="56122">
                  <c:v>12.67517</c:v>
                </c:pt>
                <c:pt idx="56123">
                  <c:v>12.764860000000001</c:v>
                </c:pt>
                <c:pt idx="56124">
                  <c:v>12.854369999999999</c:v>
                </c:pt>
                <c:pt idx="56125">
                  <c:v>12.945359999999999</c:v>
                </c:pt>
                <c:pt idx="56126">
                  <c:v>13.03599</c:v>
                </c:pt>
                <c:pt idx="56127">
                  <c:v>13.12649</c:v>
                </c:pt>
                <c:pt idx="56128">
                  <c:v>13.215490000000001</c:v>
                </c:pt>
                <c:pt idx="56129">
                  <c:v>13.3017</c:v>
                </c:pt>
                <c:pt idx="56130">
                  <c:v>13.389050000000001</c:v>
                </c:pt>
                <c:pt idx="56131">
                  <c:v>13.4788</c:v>
                </c:pt>
                <c:pt idx="56132">
                  <c:v>13.569100000000001</c:v>
                </c:pt>
                <c:pt idx="56133">
                  <c:v>13.657889999999998</c:v>
                </c:pt>
                <c:pt idx="56134">
                  <c:v>13.7483</c:v>
                </c:pt>
                <c:pt idx="56135">
                  <c:v>13.83844</c:v>
                </c:pt>
                <c:pt idx="56136">
                  <c:v>13.92944</c:v>
                </c:pt>
                <c:pt idx="56137">
                  <c:v>14.019909999999999</c:v>
                </c:pt>
                <c:pt idx="56138">
                  <c:v>14.110700000000001</c:v>
                </c:pt>
                <c:pt idx="56139">
                  <c:v>14.20036</c:v>
                </c:pt>
                <c:pt idx="56140">
                  <c:v>14.291119999999999</c:v>
                </c:pt>
                <c:pt idx="56141">
                  <c:v>14.380990000000001</c:v>
                </c:pt>
                <c:pt idx="56142">
                  <c:v>14.472670000000001</c:v>
                </c:pt>
                <c:pt idx="56143">
                  <c:v>14.564399999999999</c:v>
                </c:pt>
                <c:pt idx="56144">
                  <c:v>14.655430000000001</c:v>
                </c:pt>
                <c:pt idx="56145">
                  <c:v>14.7476</c:v>
                </c:pt>
                <c:pt idx="56146">
                  <c:v>14.8391</c:v>
                </c:pt>
                <c:pt idx="56147">
                  <c:v>14.929120000000001</c:v>
                </c:pt>
                <c:pt idx="56148">
                  <c:v>15.02007</c:v>
                </c:pt>
                <c:pt idx="56149">
                  <c:v>15.110570000000001</c:v>
                </c:pt>
                <c:pt idx="56150">
                  <c:v>15.20025</c:v>
                </c:pt>
                <c:pt idx="56151">
                  <c:v>15.291069999999999</c:v>
                </c:pt>
                <c:pt idx="56152">
                  <c:v>15.38087</c:v>
                </c:pt>
                <c:pt idx="56153">
                  <c:v>15.470839999999999</c:v>
                </c:pt>
                <c:pt idx="56154">
                  <c:v>15.558490000000001</c:v>
                </c:pt>
                <c:pt idx="56155">
                  <c:v>15.64603</c:v>
                </c:pt>
                <c:pt idx="56156">
                  <c:v>15.736499999999999</c:v>
                </c:pt>
                <c:pt idx="56157">
                  <c:v>15.82808</c:v>
                </c:pt>
                <c:pt idx="56158">
                  <c:v>15.920639999999999</c:v>
                </c:pt>
                <c:pt idx="56159">
                  <c:v>16.011990000000001</c:v>
                </c:pt>
                <c:pt idx="56160">
                  <c:v>16.101330000000001</c:v>
                </c:pt>
                <c:pt idx="56161">
                  <c:v>16.190659999999998</c:v>
                </c:pt>
                <c:pt idx="56162">
                  <c:v>16.27976</c:v>
                </c:pt>
                <c:pt idx="56163">
                  <c:v>16.368579999999998</c:v>
                </c:pt>
                <c:pt idx="56164">
                  <c:v>16.457459999999998</c:v>
                </c:pt>
                <c:pt idx="56165">
                  <c:v>16.54608</c:v>
                </c:pt>
                <c:pt idx="56166">
                  <c:v>16.63381</c:v>
                </c:pt>
                <c:pt idx="56167">
                  <c:v>16.722110000000001</c:v>
                </c:pt>
                <c:pt idx="56168">
                  <c:v>16.810600000000001</c:v>
                </c:pt>
                <c:pt idx="56169">
                  <c:v>16.898569999999999</c:v>
                </c:pt>
                <c:pt idx="56170">
                  <c:v>16.986190000000001</c:v>
                </c:pt>
                <c:pt idx="56171">
                  <c:v>17.072340000000001</c:v>
                </c:pt>
                <c:pt idx="56172">
                  <c:v>17.15971</c:v>
                </c:pt>
                <c:pt idx="56173">
                  <c:v>17.247039999999998</c:v>
                </c:pt>
                <c:pt idx="56174">
                  <c:v>17.335059999999999</c:v>
                </c:pt>
                <c:pt idx="56175">
                  <c:v>17.423770000000001</c:v>
                </c:pt>
                <c:pt idx="56176">
                  <c:v>17.51314</c:v>
                </c:pt>
                <c:pt idx="56177">
                  <c:v>17.60256</c:v>
                </c:pt>
                <c:pt idx="56178">
                  <c:v>17.691760000000002</c:v>
                </c:pt>
                <c:pt idx="56179">
                  <c:v>17.781829999999999</c:v>
                </c:pt>
                <c:pt idx="56180">
                  <c:v>17.872</c:v>
                </c:pt>
                <c:pt idx="56181">
                  <c:v>17.962780000000002</c:v>
                </c:pt>
                <c:pt idx="56182">
                  <c:v>18.053229999999999</c:v>
                </c:pt>
                <c:pt idx="56183">
                  <c:v>18.143920000000001</c:v>
                </c:pt>
                <c:pt idx="56184">
                  <c:v>18.234970000000001</c:v>
                </c:pt>
                <c:pt idx="56185">
                  <c:v>18.324999999999999</c:v>
                </c:pt>
                <c:pt idx="56186">
                  <c:v>18.41525</c:v>
                </c:pt>
                <c:pt idx="56187">
                  <c:v>18.505710000000001</c:v>
                </c:pt>
                <c:pt idx="56188">
                  <c:v>18.596040000000002</c:v>
                </c:pt>
                <c:pt idx="56189">
                  <c:v>18.686789999999998</c:v>
                </c:pt>
                <c:pt idx="56190">
                  <c:v>18.777509999999999</c:v>
                </c:pt>
                <c:pt idx="56191">
                  <c:v>18.869479999999999</c:v>
                </c:pt>
                <c:pt idx="56192">
                  <c:v>18.96246</c:v>
                </c:pt>
                <c:pt idx="56193">
                  <c:v>19.054279999999999</c:v>
                </c:pt>
                <c:pt idx="56194">
                  <c:v>19.146129999999999</c:v>
                </c:pt>
                <c:pt idx="56195">
                  <c:v>19.23808</c:v>
                </c:pt>
                <c:pt idx="56196">
                  <c:v>19.329499999999999</c:v>
                </c:pt>
                <c:pt idx="56197">
                  <c:v>19.43243</c:v>
                </c:pt>
                <c:pt idx="56198">
                  <c:v>19.529530000000001</c:v>
                </c:pt>
                <c:pt idx="56199">
                  <c:v>19.623519999999999</c:v>
                </c:pt>
                <c:pt idx="56200">
                  <c:v>19.71574</c:v>
                </c:pt>
                <c:pt idx="56201">
                  <c:v>19.806470000000001</c:v>
                </c:pt>
                <c:pt idx="56202">
                  <c:v>19.898039999999998</c:v>
                </c:pt>
                <c:pt idx="56203">
                  <c:v>19.988849999999999</c:v>
                </c:pt>
                <c:pt idx="56204">
                  <c:v>20.07976</c:v>
                </c:pt>
                <c:pt idx="56205">
                  <c:v>20.170929999999998</c:v>
                </c:pt>
                <c:pt idx="56206">
                  <c:v>20.263349999999999</c:v>
                </c:pt>
                <c:pt idx="56207">
                  <c:v>20.35519</c:v>
                </c:pt>
                <c:pt idx="56208">
                  <c:v>20.447209999999998</c:v>
                </c:pt>
                <c:pt idx="56209">
                  <c:v>20.538930000000001</c:v>
                </c:pt>
                <c:pt idx="56210">
                  <c:v>20.631489999999999</c:v>
                </c:pt>
                <c:pt idx="56211">
                  <c:v>20.723060000000004</c:v>
                </c:pt>
                <c:pt idx="56212">
                  <c:v>20.81439</c:v>
                </c:pt>
                <c:pt idx="56213">
                  <c:v>20.905589999999997</c:v>
                </c:pt>
                <c:pt idx="56214">
                  <c:v>20.996649999999999</c:v>
                </c:pt>
                <c:pt idx="56215">
                  <c:v>21.088239999999999</c:v>
                </c:pt>
                <c:pt idx="56216">
                  <c:v>21.179489999999998</c:v>
                </c:pt>
                <c:pt idx="56217">
                  <c:v>21.27037</c:v>
                </c:pt>
                <c:pt idx="56218">
                  <c:v>21.36073</c:v>
                </c:pt>
                <c:pt idx="56219">
                  <c:v>21.449159999999999</c:v>
                </c:pt>
                <c:pt idx="56220">
                  <c:v>21.538339999999998</c:v>
                </c:pt>
                <c:pt idx="56221">
                  <c:v>21.62839</c:v>
                </c:pt>
                <c:pt idx="56222">
                  <c:v>21.71733</c:v>
                </c:pt>
                <c:pt idx="56223">
                  <c:v>21.805489999999999</c:v>
                </c:pt>
                <c:pt idx="56224">
                  <c:v>21.89631</c:v>
                </c:pt>
                <c:pt idx="56225">
                  <c:v>21.986170000000001</c:v>
                </c:pt>
                <c:pt idx="56226">
                  <c:v>22.075849999999999</c:v>
                </c:pt>
                <c:pt idx="56227">
                  <c:v>22.165590000000002</c:v>
                </c:pt>
                <c:pt idx="56228">
                  <c:v>22.256209999999999</c:v>
                </c:pt>
                <c:pt idx="56229">
                  <c:v>22.345579999999998</c:v>
                </c:pt>
                <c:pt idx="56230">
                  <c:v>22.435659999999999</c:v>
                </c:pt>
                <c:pt idx="56231">
                  <c:v>22.52552</c:v>
                </c:pt>
                <c:pt idx="56232">
                  <c:v>22.615079999999999</c:v>
                </c:pt>
                <c:pt idx="56233">
                  <c:v>22.704070000000002</c:v>
                </c:pt>
                <c:pt idx="56234">
                  <c:v>22.792770000000001</c:v>
                </c:pt>
                <c:pt idx="56235">
                  <c:v>22.881040000000002</c:v>
                </c:pt>
                <c:pt idx="56236">
                  <c:v>22.97024</c:v>
                </c:pt>
                <c:pt idx="56237">
                  <c:v>23.057829999999999</c:v>
                </c:pt>
                <c:pt idx="56238">
                  <c:v>23.145620000000001</c:v>
                </c:pt>
                <c:pt idx="56239">
                  <c:v>23.230620000000002</c:v>
                </c:pt>
                <c:pt idx="56240">
                  <c:v>23.317549999999997</c:v>
                </c:pt>
                <c:pt idx="56241">
                  <c:v>23.40626</c:v>
                </c:pt>
                <c:pt idx="56242">
                  <c:v>23.496749999999999</c:v>
                </c:pt>
                <c:pt idx="56243">
                  <c:v>23.587959999999999</c:v>
                </c:pt>
                <c:pt idx="56244">
                  <c:v>23.678819999999998</c:v>
                </c:pt>
                <c:pt idx="56245">
                  <c:v>23.769670000000001</c:v>
                </c:pt>
                <c:pt idx="56246">
                  <c:v>23.86065</c:v>
                </c:pt>
                <c:pt idx="56247">
                  <c:v>23.951340000000002</c:v>
                </c:pt>
                <c:pt idx="56248">
                  <c:v>24.042069999999999</c:v>
                </c:pt>
                <c:pt idx="56249">
                  <c:v>24.133230000000001</c:v>
                </c:pt>
                <c:pt idx="56250">
                  <c:v>24.224049999999998</c:v>
                </c:pt>
                <c:pt idx="56251">
                  <c:v>24.314700000000002</c:v>
                </c:pt>
                <c:pt idx="56252">
                  <c:v>24.405459999999998</c:v>
                </c:pt>
                <c:pt idx="56253">
                  <c:v>24.495100000000001</c:v>
                </c:pt>
                <c:pt idx="56254">
                  <c:v>24.585469999999997</c:v>
                </c:pt>
                <c:pt idx="56255">
                  <c:v>24.676000000000002</c:v>
                </c:pt>
                <c:pt idx="56256">
                  <c:v>24.76651</c:v>
                </c:pt>
                <c:pt idx="56257">
                  <c:v>24.855920000000001</c:v>
                </c:pt>
                <c:pt idx="56258">
                  <c:v>24.947009999999999</c:v>
                </c:pt>
                <c:pt idx="56259">
                  <c:v>25.038599999999999</c:v>
                </c:pt>
                <c:pt idx="56260">
                  <c:v>25.12865</c:v>
                </c:pt>
                <c:pt idx="56261">
                  <c:v>25.219090000000001</c:v>
                </c:pt>
                <c:pt idx="56262">
                  <c:v>25.308039999999998</c:v>
                </c:pt>
                <c:pt idx="56263">
                  <c:v>25.397059999999996</c:v>
                </c:pt>
                <c:pt idx="56264">
                  <c:v>25.485479999999999</c:v>
                </c:pt>
                <c:pt idx="56265">
                  <c:v>25.573800000000002</c:v>
                </c:pt>
                <c:pt idx="56266">
                  <c:v>25.663930000000001</c:v>
                </c:pt>
                <c:pt idx="56267">
                  <c:v>25.75244</c:v>
                </c:pt>
                <c:pt idx="56268">
                  <c:v>25.839919999999999</c:v>
                </c:pt>
                <c:pt idx="56269">
                  <c:v>25.927389999999999</c:v>
                </c:pt>
                <c:pt idx="56270">
                  <c:v>26.014330000000001</c:v>
                </c:pt>
                <c:pt idx="56271">
                  <c:v>26.09975</c:v>
                </c:pt>
                <c:pt idx="56272">
                  <c:v>26.183630000000001</c:v>
                </c:pt>
                <c:pt idx="56273">
                  <c:v>26.268129999999999</c:v>
                </c:pt>
                <c:pt idx="56274">
                  <c:v>26.352380000000004</c:v>
                </c:pt>
                <c:pt idx="56275">
                  <c:v>26.438069999999996</c:v>
                </c:pt>
                <c:pt idx="56276">
                  <c:v>26.524339999999999</c:v>
                </c:pt>
                <c:pt idx="56277">
                  <c:v>26.610979999999998</c:v>
                </c:pt>
                <c:pt idx="56278">
                  <c:v>26.698590000000003</c:v>
                </c:pt>
                <c:pt idx="56279">
                  <c:v>26.787500000000001</c:v>
                </c:pt>
                <c:pt idx="56280">
                  <c:v>26.875079999999997</c:v>
                </c:pt>
                <c:pt idx="56281">
                  <c:v>26.963750000000001</c:v>
                </c:pt>
                <c:pt idx="56282">
                  <c:v>27.051720000000003</c:v>
                </c:pt>
                <c:pt idx="56283">
                  <c:v>27.136029999999998</c:v>
                </c:pt>
                <c:pt idx="56284">
                  <c:v>27.221229999999998</c:v>
                </c:pt>
                <c:pt idx="56285">
                  <c:v>27.30819</c:v>
                </c:pt>
                <c:pt idx="56286">
                  <c:v>27.396080000000001</c:v>
                </c:pt>
                <c:pt idx="56287">
                  <c:v>27.484099999999998</c:v>
                </c:pt>
                <c:pt idx="56288">
                  <c:v>27.57179</c:v>
                </c:pt>
                <c:pt idx="56289">
                  <c:v>27.660769999999999</c:v>
                </c:pt>
                <c:pt idx="56290">
                  <c:v>27.748840000000001</c:v>
                </c:pt>
                <c:pt idx="56291">
                  <c:v>27.836780000000001</c:v>
                </c:pt>
                <c:pt idx="56292">
                  <c:v>27.921459999999996</c:v>
                </c:pt>
                <c:pt idx="56293">
                  <c:v>28.005099999999999</c:v>
                </c:pt>
                <c:pt idx="56294">
                  <c:v>28.089529999999996</c:v>
                </c:pt>
                <c:pt idx="56295">
                  <c:v>28.174510000000001</c:v>
                </c:pt>
                <c:pt idx="56296">
                  <c:v>28.258209999999998</c:v>
                </c:pt>
                <c:pt idx="56297">
                  <c:v>28.34225</c:v>
                </c:pt>
                <c:pt idx="56298">
                  <c:v>28.425509999999999</c:v>
                </c:pt>
                <c:pt idx="56299">
                  <c:v>28.509969999999999</c:v>
                </c:pt>
                <c:pt idx="56300">
                  <c:v>28.59394</c:v>
                </c:pt>
                <c:pt idx="56301">
                  <c:v>28.678419999999999</c:v>
                </c:pt>
                <c:pt idx="56302">
                  <c:v>28.76315</c:v>
                </c:pt>
                <c:pt idx="56303">
                  <c:v>28.847670000000001</c:v>
                </c:pt>
                <c:pt idx="56304">
                  <c:v>28.93347</c:v>
                </c:pt>
                <c:pt idx="56305">
                  <c:v>29.019770000000001</c:v>
                </c:pt>
                <c:pt idx="56306">
                  <c:v>29.105180000000001</c:v>
                </c:pt>
                <c:pt idx="56307">
                  <c:v>29.190580000000001</c:v>
                </c:pt>
                <c:pt idx="56308">
                  <c:v>29.275009999999998</c:v>
                </c:pt>
                <c:pt idx="56309">
                  <c:v>29.358409999999999</c:v>
                </c:pt>
                <c:pt idx="56310">
                  <c:v>29.440780000000004</c:v>
                </c:pt>
                <c:pt idx="56311">
                  <c:v>29.522349999999999</c:v>
                </c:pt>
                <c:pt idx="56312">
                  <c:v>29.602959999999999</c:v>
                </c:pt>
                <c:pt idx="56313">
                  <c:v>29.683519999999998</c:v>
                </c:pt>
                <c:pt idx="56314">
                  <c:v>29.762740000000001</c:v>
                </c:pt>
                <c:pt idx="56315">
                  <c:v>29.841329999999999</c:v>
                </c:pt>
                <c:pt idx="56316">
                  <c:v>29.917549999999999</c:v>
                </c:pt>
                <c:pt idx="56317">
                  <c:v>29.99399</c:v>
                </c:pt>
                <c:pt idx="56318">
                  <c:v>30.073050000000002</c:v>
                </c:pt>
                <c:pt idx="56319">
                  <c:v>30.152619999999999</c:v>
                </c:pt>
                <c:pt idx="56320">
                  <c:v>30.231810000000003</c:v>
                </c:pt>
                <c:pt idx="56321">
                  <c:v>30.267009999999999</c:v>
                </c:pt>
                <c:pt idx="56322">
                  <c:v>30.334350000000001</c:v>
                </c:pt>
                <c:pt idx="56323">
                  <c:v>30.404640000000001</c:v>
                </c:pt>
                <c:pt idx="56324">
                  <c:v>30.47953</c:v>
                </c:pt>
                <c:pt idx="56325">
                  <c:v>30.555240000000001</c:v>
                </c:pt>
                <c:pt idx="56326">
                  <c:v>30.629919999999998</c:v>
                </c:pt>
                <c:pt idx="56327">
                  <c:v>30.703580000000002</c:v>
                </c:pt>
                <c:pt idx="56328">
                  <c:v>30.776150000000001</c:v>
                </c:pt>
                <c:pt idx="56329">
                  <c:v>30.834860000000003</c:v>
                </c:pt>
                <c:pt idx="56330">
                  <c:v>30.905380000000001</c:v>
                </c:pt>
                <c:pt idx="56331">
                  <c:v>30.973929999999999</c:v>
                </c:pt>
                <c:pt idx="56332">
                  <c:v>31.04599</c:v>
                </c:pt>
                <c:pt idx="56333">
                  <c:v>31.12135</c:v>
                </c:pt>
                <c:pt idx="56334">
                  <c:v>31.19567</c:v>
                </c:pt>
                <c:pt idx="56335">
                  <c:v>31.271300000000004</c:v>
                </c:pt>
                <c:pt idx="56336">
                  <c:v>31.347070000000002</c:v>
                </c:pt>
                <c:pt idx="56337">
                  <c:v>31.423020000000001</c:v>
                </c:pt>
                <c:pt idx="56338">
                  <c:v>31.499559999999999</c:v>
                </c:pt>
                <c:pt idx="56339">
                  <c:v>31.570490000000003</c:v>
                </c:pt>
                <c:pt idx="56340">
                  <c:v>31.638020000000001</c:v>
                </c:pt>
                <c:pt idx="56341">
                  <c:v>31.711680000000001</c:v>
                </c:pt>
                <c:pt idx="56342">
                  <c:v>31.786810000000003</c:v>
                </c:pt>
                <c:pt idx="56343">
                  <c:v>31.866150000000001</c:v>
                </c:pt>
                <c:pt idx="56344">
                  <c:v>31.948799999999999</c:v>
                </c:pt>
                <c:pt idx="56345">
                  <c:v>32.029089999999997</c:v>
                </c:pt>
                <c:pt idx="56346">
                  <c:v>32.107800000000005</c:v>
                </c:pt>
                <c:pt idx="56347">
                  <c:v>32.185540000000003</c:v>
                </c:pt>
                <c:pt idx="56348">
                  <c:v>32.262450000000001</c:v>
                </c:pt>
                <c:pt idx="56349">
                  <c:v>32.339669999999998</c:v>
                </c:pt>
                <c:pt idx="56350">
                  <c:v>32.416930000000001</c:v>
                </c:pt>
                <c:pt idx="56351">
                  <c:v>32.493679999999998</c:v>
                </c:pt>
                <c:pt idx="56352">
                  <c:v>32.571289999999998</c:v>
                </c:pt>
                <c:pt idx="56353">
                  <c:v>32.647680000000001</c:v>
                </c:pt>
                <c:pt idx="56354">
                  <c:v>32.723759999999999</c:v>
                </c:pt>
                <c:pt idx="56355">
                  <c:v>32.798369999999998</c:v>
                </c:pt>
                <c:pt idx="56356">
                  <c:v>32.872399999999999</c:v>
                </c:pt>
                <c:pt idx="56357">
                  <c:v>32.94359</c:v>
                </c:pt>
                <c:pt idx="56358">
                  <c:v>33.014299999999999</c:v>
                </c:pt>
                <c:pt idx="56359">
                  <c:v>33.083289999999998</c:v>
                </c:pt>
                <c:pt idx="56360">
                  <c:v>33.151949999999999</c:v>
                </c:pt>
                <c:pt idx="56361">
                  <c:v>33.219580000000001</c:v>
                </c:pt>
                <c:pt idx="56362">
                  <c:v>33.269030000000001</c:v>
                </c:pt>
                <c:pt idx="56363">
                  <c:v>33.317459999999997</c:v>
                </c:pt>
                <c:pt idx="56364">
                  <c:v>33.37838</c:v>
                </c:pt>
                <c:pt idx="56365">
                  <c:v>33.439529999999998</c:v>
                </c:pt>
                <c:pt idx="56366">
                  <c:v>33.505330000000001</c:v>
                </c:pt>
                <c:pt idx="56367">
                  <c:v>33.571460000000002</c:v>
                </c:pt>
                <c:pt idx="56368">
                  <c:v>33.636070000000004</c:v>
                </c:pt>
                <c:pt idx="56369">
                  <c:v>33.701140000000002</c:v>
                </c:pt>
                <c:pt idx="56370">
                  <c:v>33.765950000000004</c:v>
                </c:pt>
                <c:pt idx="56371">
                  <c:v>33.830770000000001</c:v>
                </c:pt>
                <c:pt idx="56372">
                  <c:v>33.894069999999999</c:v>
                </c:pt>
                <c:pt idx="56373">
                  <c:v>33.958199999999998</c:v>
                </c:pt>
                <c:pt idx="56374">
                  <c:v>34.020330000000001</c:v>
                </c:pt>
                <c:pt idx="56375">
                  <c:v>34.082859999999997</c:v>
                </c:pt>
                <c:pt idx="56376">
                  <c:v>34.14396</c:v>
                </c:pt>
                <c:pt idx="56377">
                  <c:v>34.196800000000003</c:v>
                </c:pt>
                <c:pt idx="56378">
                  <c:v>34.259630000000001</c:v>
                </c:pt>
                <c:pt idx="56379">
                  <c:v>34.324190000000002</c:v>
                </c:pt>
                <c:pt idx="56380">
                  <c:v>34.38908</c:v>
                </c:pt>
                <c:pt idx="56381">
                  <c:v>34.45467</c:v>
                </c:pt>
                <c:pt idx="56382">
                  <c:v>34.519310000000004</c:v>
                </c:pt>
                <c:pt idx="56383">
                  <c:v>34.584139999999998</c:v>
                </c:pt>
                <c:pt idx="56384">
                  <c:v>34.649090000000001</c:v>
                </c:pt>
                <c:pt idx="56385">
                  <c:v>34.713210000000004</c:v>
                </c:pt>
                <c:pt idx="56386">
                  <c:v>34.777290000000001</c:v>
                </c:pt>
                <c:pt idx="56387">
                  <c:v>34.841239999999999</c:v>
                </c:pt>
                <c:pt idx="56388">
                  <c:v>34.904160000000005</c:v>
                </c:pt>
                <c:pt idx="56389">
                  <c:v>34.966119999999997</c:v>
                </c:pt>
                <c:pt idx="56390">
                  <c:v>35.028350000000003</c:v>
                </c:pt>
                <c:pt idx="56391">
                  <c:v>35.090989999999998</c:v>
                </c:pt>
                <c:pt idx="56392">
                  <c:v>35.153039999999997</c:v>
                </c:pt>
                <c:pt idx="56393">
                  <c:v>35.214480000000002</c:v>
                </c:pt>
                <c:pt idx="56394">
                  <c:v>35.274999999999999</c:v>
                </c:pt>
                <c:pt idx="56395">
                  <c:v>35.335349999999998</c:v>
                </c:pt>
                <c:pt idx="56396">
                  <c:v>35.396329999999999</c:v>
                </c:pt>
                <c:pt idx="56397">
                  <c:v>35.456539999999997</c:v>
                </c:pt>
                <c:pt idx="56398">
                  <c:v>35.516089999999998</c:v>
                </c:pt>
                <c:pt idx="56399">
                  <c:v>35.575029999999998</c:v>
                </c:pt>
                <c:pt idx="56400">
                  <c:v>35.634929999999997</c:v>
                </c:pt>
                <c:pt idx="56401">
                  <c:v>35.69408</c:v>
                </c:pt>
                <c:pt idx="56402">
                  <c:v>35.752760000000002</c:v>
                </c:pt>
                <c:pt idx="56403">
                  <c:v>35.811590000000002</c:v>
                </c:pt>
                <c:pt idx="56404">
                  <c:v>35.87003</c:v>
                </c:pt>
                <c:pt idx="56405">
                  <c:v>35.9285</c:v>
                </c:pt>
                <c:pt idx="56406">
                  <c:v>35.986690000000003</c:v>
                </c:pt>
                <c:pt idx="56407">
                  <c:v>36.04374</c:v>
                </c:pt>
                <c:pt idx="56408">
                  <c:v>36.100439999999999</c:v>
                </c:pt>
                <c:pt idx="56409">
                  <c:v>36.157229999999998</c:v>
                </c:pt>
                <c:pt idx="56410">
                  <c:v>36.213410000000003</c:v>
                </c:pt>
                <c:pt idx="56411">
                  <c:v>36.269069999999999</c:v>
                </c:pt>
                <c:pt idx="56412">
                  <c:v>36.32488</c:v>
                </c:pt>
                <c:pt idx="56413">
                  <c:v>36.38167</c:v>
                </c:pt>
                <c:pt idx="56414">
                  <c:v>36.43721</c:v>
                </c:pt>
                <c:pt idx="56415">
                  <c:v>36.492429999999999</c:v>
                </c:pt>
                <c:pt idx="56416">
                  <c:v>36.547670000000004</c:v>
                </c:pt>
                <c:pt idx="56417">
                  <c:v>36.602800000000002</c:v>
                </c:pt>
                <c:pt idx="56418">
                  <c:v>36.6586</c:v>
                </c:pt>
                <c:pt idx="56419">
                  <c:v>36.713700000000003</c:v>
                </c:pt>
                <c:pt idx="56420">
                  <c:v>36.768500000000003</c:v>
                </c:pt>
                <c:pt idx="56421">
                  <c:v>36.822940000000003</c:v>
                </c:pt>
                <c:pt idx="56422">
                  <c:v>36.876139999999999</c:v>
                </c:pt>
                <c:pt idx="56423">
                  <c:v>36.92812</c:v>
                </c:pt>
                <c:pt idx="56424">
                  <c:v>36.981139999999996</c:v>
                </c:pt>
                <c:pt idx="56425">
                  <c:v>37.034259999999996</c:v>
                </c:pt>
                <c:pt idx="56426">
                  <c:v>37.088079999999998</c:v>
                </c:pt>
                <c:pt idx="56427">
                  <c:v>37.1417</c:v>
                </c:pt>
                <c:pt idx="56428">
                  <c:v>37.194470000000003</c:v>
                </c:pt>
                <c:pt idx="56429">
                  <c:v>37.247619999999998</c:v>
                </c:pt>
                <c:pt idx="56430">
                  <c:v>37.299239999999998</c:v>
                </c:pt>
                <c:pt idx="56431">
                  <c:v>37.351930000000003</c:v>
                </c:pt>
                <c:pt idx="56432">
                  <c:v>37.404260000000001</c:v>
                </c:pt>
                <c:pt idx="56433">
                  <c:v>37.456409999999998</c:v>
                </c:pt>
                <c:pt idx="56434">
                  <c:v>37.508670000000002</c:v>
                </c:pt>
                <c:pt idx="56435">
                  <c:v>37.559550000000002</c:v>
                </c:pt>
                <c:pt idx="56436">
                  <c:v>37.610370000000003</c:v>
                </c:pt>
                <c:pt idx="56437">
                  <c:v>37.661500000000004</c:v>
                </c:pt>
                <c:pt idx="56438">
                  <c:v>37.712850000000003</c:v>
                </c:pt>
                <c:pt idx="56439">
                  <c:v>37.764060000000001</c:v>
                </c:pt>
                <c:pt idx="56440">
                  <c:v>37.815530000000003</c:v>
                </c:pt>
                <c:pt idx="56441">
                  <c:v>37.866590000000002</c:v>
                </c:pt>
                <c:pt idx="56442">
                  <c:v>37.917639999999999</c:v>
                </c:pt>
                <c:pt idx="56443">
                  <c:v>37.968449999999997</c:v>
                </c:pt>
                <c:pt idx="56444">
                  <c:v>38.020479999999999</c:v>
                </c:pt>
                <c:pt idx="56445">
                  <c:v>38.071779999999997</c:v>
                </c:pt>
                <c:pt idx="56446">
                  <c:v>38.123269999999998</c:v>
                </c:pt>
                <c:pt idx="56447">
                  <c:v>38.175539999999998</c:v>
                </c:pt>
                <c:pt idx="56448">
                  <c:v>38.226089999999999</c:v>
                </c:pt>
                <c:pt idx="56449">
                  <c:v>38.2776</c:v>
                </c:pt>
                <c:pt idx="56450">
                  <c:v>38.328319999999998</c:v>
                </c:pt>
                <c:pt idx="56451">
                  <c:v>38.380299999999998</c:v>
                </c:pt>
                <c:pt idx="56452">
                  <c:v>38.432590000000005</c:v>
                </c:pt>
                <c:pt idx="56453">
                  <c:v>38.485019999999999</c:v>
                </c:pt>
                <c:pt idx="56454">
                  <c:v>38.536549999999998</c:v>
                </c:pt>
                <c:pt idx="56455">
                  <c:v>38.551310000000001</c:v>
                </c:pt>
                <c:pt idx="56456">
                  <c:v>38.576630000000002</c:v>
                </c:pt>
                <c:pt idx="56457">
                  <c:v>38.611550000000001</c:v>
                </c:pt>
                <c:pt idx="56458">
                  <c:v>38.653590000000001</c:v>
                </c:pt>
                <c:pt idx="56459">
                  <c:v>38.697859999999999</c:v>
                </c:pt>
                <c:pt idx="56460">
                  <c:v>38.748040000000003</c:v>
                </c:pt>
                <c:pt idx="56461">
                  <c:v>38.796509999999998</c:v>
                </c:pt>
                <c:pt idx="56462">
                  <c:v>38.845210000000002</c:v>
                </c:pt>
                <c:pt idx="56463">
                  <c:v>38.894030000000001</c:v>
                </c:pt>
                <c:pt idx="56464">
                  <c:v>38.942869999999999</c:v>
                </c:pt>
                <c:pt idx="56465">
                  <c:v>38.990760000000002</c:v>
                </c:pt>
                <c:pt idx="56466">
                  <c:v>39.037990000000001</c:v>
                </c:pt>
                <c:pt idx="56467">
                  <c:v>39.087139999999998</c:v>
                </c:pt>
                <c:pt idx="56468">
                  <c:v>39.136400000000002</c:v>
                </c:pt>
                <c:pt idx="56469">
                  <c:v>39.186230000000002</c:v>
                </c:pt>
                <c:pt idx="56470">
                  <c:v>39.233620000000002</c:v>
                </c:pt>
                <c:pt idx="56471">
                  <c:v>39.288960000000003</c:v>
                </c:pt>
                <c:pt idx="56472">
                  <c:v>39.343580000000003</c:v>
                </c:pt>
                <c:pt idx="56473">
                  <c:v>39.397849999999998</c:v>
                </c:pt>
                <c:pt idx="56474">
                  <c:v>39.451520000000002</c:v>
                </c:pt>
                <c:pt idx="56475">
                  <c:v>39.503569999999996</c:v>
                </c:pt>
                <c:pt idx="56476">
                  <c:v>39.553139999999999</c:v>
                </c:pt>
                <c:pt idx="56477">
                  <c:v>39.602609999999999</c:v>
                </c:pt>
                <c:pt idx="56478">
                  <c:v>39.64978</c:v>
                </c:pt>
                <c:pt idx="56479">
                  <c:v>39.699100000000001</c:v>
                </c:pt>
                <c:pt idx="56480">
                  <c:v>39.746000000000002</c:v>
                </c:pt>
                <c:pt idx="56481">
                  <c:v>39.792160000000003</c:v>
                </c:pt>
                <c:pt idx="56482">
                  <c:v>39.841470000000001</c:v>
                </c:pt>
                <c:pt idx="56483">
                  <c:v>39.893119999999996</c:v>
                </c:pt>
                <c:pt idx="56484">
                  <c:v>39.946629999999999</c:v>
                </c:pt>
                <c:pt idx="56485">
                  <c:v>40.000600000000006</c:v>
                </c:pt>
                <c:pt idx="56486">
                  <c:v>40.052440000000004</c:v>
                </c:pt>
                <c:pt idx="56487">
                  <c:v>40.103660000000005</c:v>
                </c:pt>
                <c:pt idx="56488">
                  <c:v>40.154910000000001</c:v>
                </c:pt>
                <c:pt idx="56489">
                  <c:v>40.205419999999997</c:v>
                </c:pt>
                <c:pt idx="56490">
                  <c:v>40.24935</c:v>
                </c:pt>
                <c:pt idx="56491">
                  <c:v>40.29806</c:v>
                </c:pt>
                <c:pt idx="56492">
                  <c:v>40.346359999999997</c:v>
                </c:pt>
                <c:pt idx="56493">
                  <c:v>40.392890000000001</c:v>
                </c:pt>
                <c:pt idx="56494">
                  <c:v>40.439679999999996</c:v>
                </c:pt>
                <c:pt idx="56495">
                  <c:v>40.485910000000004</c:v>
                </c:pt>
                <c:pt idx="56496">
                  <c:v>40.531129999999997</c:v>
                </c:pt>
                <c:pt idx="56497">
                  <c:v>40.576129999999999</c:v>
                </c:pt>
                <c:pt idx="56498">
                  <c:v>40.620559999999998</c:v>
                </c:pt>
                <c:pt idx="56499">
                  <c:v>40.664590000000004</c:v>
                </c:pt>
                <c:pt idx="56500">
                  <c:v>40.707880000000003</c:v>
                </c:pt>
                <c:pt idx="56501">
                  <c:v>40.750039999999998</c:v>
                </c:pt>
                <c:pt idx="56502">
                  <c:v>40.793320000000001</c:v>
                </c:pt>
                <c:pt idx="56503">
                  <c:v>40.837009999999992</c:v>
                </c:pt>
                <c:pt idx="56504">
                  <c:v>40.879950000000001</c:v>
                </c:pt>
                <c:pt idx="56505">
                  <c:v>40.922289999999997</c:v>
                </c:pt>
                <c:pt idx="56506">
                  <c:v>40.963089999999994</c:v>
                </c:pt>
                <c:pt idx="56507">
                  <c:v>41.002219999999994</c:v>
                </c:pt>
                <c:pt idx="56508">
                  <c:v>41.042090000000002</c:v>
                </c:pt>
                <c:pt idx="56509">
                  <c:v>41.082049999999995</c:v>
                </c:pt>
                <c:pt idx="56510">
                  <c:v>41.121790000000004</c:v>
                </c:pt>
                <c:pt idx="56511">
                  <c:v>41.16104</c:v>
                </c:pt>
                <c:pt idx="56512">
                  <c:v>41.199979999999996</c:v>
                </c:pt>
                <c:pt idx="56513">
                  <c:v>41.238530000000004</c:v>
                </c:pt>
                <c:pt idx="56514">
                  <c:v>41.277869999999993</c:v>
                </c:pt>
                <c:pt idx="56515">
                  <c:v>41.316740000000003</c:v>
                </c:pt>
                <c:pt idx="56516">
                  <c:v>41.356549999999999</c:v>
                </c:pt>
                <c:pt idx="56517">
                  <c:v>41.396340000000002</c:v>
                </c:pt>
                <c:pt idx="56518">
                  <c:v>41.435220000000001</c:v>
                </c:pt>
                <c:pt idx="56519">
                  <c:v>41.473730000000003</c:v>
                </c:pt>
                <c:pt idx="56520">
                  <c:v>41.512479999999996</c:v>
                </c:pt>
                <c:pt idx="56521">
                  <c:v>41.550550000000001</c:v>
                </c:pt>
                <c:pt idx="56522">
                  <c:v>41.587620000000001</c:v>
                </c:pt>
                <c:pt idx="56523">
                  <c:v>41.624389999999998</c:v>
                </c:pt>
                <c:pt idx="56524">
                  <c:v>41.66131</c:v>
                </c:pt>
                <c:pt idx="56525">
                  <c:v>41.697720000000004</c:v>
                </c:pt>
                <c:pt idx="56526">
                  <c:v>41.73536</c:v>
                </c:pt>
                <c:pt idx="56527">
                  <c:v>41.771919999999994</c:v>
                </c:pt>
                <c:pt idx="56528">
                  <c:v>41.809019999999997</c:v>
                </c:pt>
                <c:pt idx="56529">
                  <c:v>41.843940000000003</c:v>
                </c:pt>
                <c:pt idx="56530">
                  <c:v>41.878929999999997</c:v>
                </c:pt>
                <c:pt idx="56531">
                  <c:v>41.912760000000006</c:v>
                </c:pt>
                <c:pt idx="56532">
                  <c:v>41.947289999999995</c:v>
                </c:pt>
                <c:pt idx="56533">
                  <c:v>41.98066</c:v>
                </c:pt>
                <c:pt idx="56534">
                  <c:v>42.01484</c:v>
                </c:pt>
                <c:pt idx="56535">
                  <c:v>42.046840000000003</c:v>
                </c:pt>
                <c:pt idx="56536">
                  <c:v>42.080449999999999</c:v>
                </c:pt>
                <c:pt idx="56537">
                  <c:v>42.114649999999997</c:v>
                </c:pt>
                <c:pt idx="56538">
                  <c:v>42.147870000000005</c:v>
                </c:pt>
                <c:pt idx="56539">
                  <c:v>42.181220000000003</c:v>
                </c:pt>
                <c:pt idx="56540">
                  <c:v>42.213409999999996</c:v>
                </c:pt>
                <c:pt idx="56541">
                  <c:v>42.248669999999997</c:v>
                </c:pt>
                <c:pt idx="56542">
                  <c:v>42.279159999999997</c:v>
                </c:pt>
                <c:pt idx="56543">
                  <c:v>42.311690000000006</c:v>
                </c:pt>
                <c:pt idx="56544">
                  <c:v>42.342410000000001</c:v>
                </c:pt>
                <c:pt idx="56545">
                  <c:v>42.374420000000001</c:v>
                </c:pt>
                <c:pt idx="56546">
                  <c:v>42.402659999999997</c:v>
                </c:pt>
                <c:pt idx="56547">
                  <c:v>42.434459999999994</c:v>
                </c:pt>
                <c:pt idx="56548">
                  <c:v>42.464240000000004</c:v>
                </c:pt>
                <c:pt idx="56549">
                  <c:v>42.493749999999999</c:v>
                </c:pt>
                <c:pt idx="56550">
                  <c:v>42.52337</c:v>
                </c:pt>
                <c:pt idx="56551">
                  <c:v>42.553539999999998</c:v>
                </c:pt>
                <c:pt idx="56552">
                  <c:v>42.582709999999999</c:v>
                </c:pt>
                <c:pt idx="56553">
                  <c:v>42.612729999999999</c:v>
                </c:pt>
                <c:pt idx="56554">
                  <c:v>42.642020000000002</c:v>
                </c:pt>
                <c:pt idx="56555">
                  <c:v>42.670960000000008</c:v>
                </c:pt>
                <c:pt idx="56556">
                  <c:v>42.697719999999997</c:v>
                </c:pt>
                <c:pt idx="56557">
                  <c:v>42.726290000000006</c:v>
                </c:pt>
                <c:pt idx="56558">
                  <c:v>42.755140000000004</c:v>
                </c:pt>
                <c:pt idx="56559">
                  <c:v>42.783720000000002</c:v>
                </c:pt>
                <c:pt idx="56560">
                  <c:v>42.811999999999998</c:v>
                </c:pt>
                <c:pt idx="56561">
                  <c:v>42.840090000000004</c:v>
                </c:pt>
                <c:pt idx="56562">
                  <c:v>42.866980000000005</c:v>
                </c:pt>
                <c:pt idx="56563">
                  <c:v>42.893830000000001</c:v>
                </c:pt>
                <c:pt idx="56564">
                  <c:v>42.919879999999999</c:v>
                </c:pt>
                <c:pt idx="56565">
                  <c:v>42.945689999999999</c:v>
                </c:pt>
                <c:pt idx="56566">
                  <c:v>42.970689999999998</c:v>
                </c:pt>
                <c:pt idx="56567">
                  <c:v>42.995859999999993</c:v>
                </c:pt>
                <c:pt idx="56568">
                  <c:v>43.019860000000001</c:v>
                </c:pt>
                <c:pt idx="56569">
                  <c:v>43.043940000000006</c:v>
                </c:pt>
                <c:pt idx="56570">
                  <c:v>43.067</c:v>
                </c:pt>
                <c:pt idx="56571">
                  <c:v>43.091569999999997</c:v>
                </c:pt>
                <c:pt idx="56572">
                  <c:v>43.115870000000001</c:v>
                </c:pt>
                <c:pt idx="56573">
                  <c:v>43.13982</c:v>
                </c:pt>
                <c:pt idx="56574">
                  <c:v>43.163260000000001</c:v>
                </c:pt>
                <c:pt idx="56575">
                  <c:v>43.186210000000003</c:v>
                </c:pt>
                <c:pt idx="56576">
                  <c:v>43.20767</c:v>
                </c:pt>
                <c:pt idx="56577">
                  <c:v>43.23028</c:v>
                </c:pt>
                <c:pt idx="56578">
                  <c:v>43.252800000000001</c:v>
                </c:pt>
                <c:pt idx="56579">
                  <c:v>43.275129999999997</c:v>
                </c:pt>
                <c:pt idx="56580">
                  <c:v>43.297290000000004</c:v>
                </c:pt>
                <c:pt idx="56581">
                  <c:v>43.318899999999999</c:v>
                </c:pt>
                <c:pt idx="56582">
                  <c:v>43.340609999999998</c:v>
                </c:pt>
                <c:pt idx="56583">
                  <c:v>43.362559999999995</c:v>
                </c:pt>
                <c:pt idx="56584">
                  <c:v>43.384360000000001</c:v>
                </c:pt>
                <c:pt idx="56585">
                  <c:v>43.405909999999999</c:v>
                </c:pt>
                <c:pt idx="56586">
                  <c:v>43.427930000000003</c:v>
                </c:pt>
                <c:pt idx="56587">
                  <c:v>43.449109999999997</c:v>
                </c:pt>
                <c:pt idx="56588">
                  <c:v>43.470489999999998</c:v>
                </c:pt>
                <c:pt idx="56589">
                  <c:v>43.491759999999999</c:v>
                </c:pt>
                <c:pt idx="56590">
                  <c:v>43.512789999999995</c:v>
                </c:pt>
                <c:pt idx="56591">
                  <c:v>43.53389</c:v>
                </c:pt>
                <c:pt idx="56592">
                  <c:v>43.55462</c:v>
                </c:pt>
                <c:pt idx="56593">
                  <c:v>43.575290000000003</c:v>
                </c:pt>
                <c:pt idx="56594">
                  <c:v>43.595779999999998</c:v>
                </c:pt>
                <c:pt idx="56595">
                  <c:v>43.61591</c:v>
                </c:pt>
                <c:pt idx="56596">
                  <c:v>43.635820000000002</c:v>
                </c:pt>
                <c:pt idx="56597">
                  <c:v>43.654299999999999</c:v>
                </c:pt>
                <c:pt idx="56598">
                  <c:v>43.672049999999999</c:v>
                </c:pt>
                <c:pt idx="56599">
                  <c:v>43.691389999999998</c:v>
                </c:pt>
                <c:pt idx="56600">
                  <c:v>43.711399999999998</c:v>
                </c:pt>
                <c:pt idx="56601">
                  <c:v>43.731560000000002</c:v>
                </c:pt>
                <c:pt idx="56602">
                  <c:v>43.751660000000001</c:v>
                </c:pt>
                <c:pt idx="56603">
                  <c:v>43.771529999999998</c:v>
                </c:pt>
                <c:pt idx="56604">
                  <c:v>43.791489999999996</c:v>
                </c:pt>
                <c:pt idx="56605">
                  <c:v>43.811590000000002</c:v>
                </c:pt>
                <c:pt idx="56606">
                  <c:v>43.831600000000002</c:v>
                </c:pt>
                <c:pt idx="56607">
                  <c:v>43.850709999999999</c:v>
                </c:pt>
                <c:pt idx="56608">
                  <c:v>43.869720000000001</c:v>
                </c:pt>
                <c:pt idx="56609">
                  <c:v>43.887590000000003</c:v>
                </c:pt>
                <c:pt idx="56610">
                  <c:v>43.906039999999997</c:v>
                </c:pt>
                <c:pt idx="56611">
                  <c:v>43.925449999999998</c:v>
                </c:pt>
                <c:pt idx="56612">
                  <c:v>43.944739999999996</c:v>
                </c:pt>
                <c:pt idx="56613">
                  <c:v>43.964600000000004</c:v>
                </c:pt>
                <c:pt idx="56614">
                  <c:v>43.983930000000001</c:v>
                </c:pt>
                <c:pt idx="56615">
                  <c:v>44.003790000000002</c:v>
                </c:pt>
                <c:pt idx="56616">
                  <c:v>44.023350000000001</c:v>
                </c:pt>
                <c:pt idx="56617">
                  <c:v>44.042670000000001</c:v>
                </c:pt>
                <c:pt idx="56618">
                  <c:v>44.062429999999999</c:v>
                </c:pt>
                <c:pt idx="56619">
                  <c:v>44.082070000000002</c:v>
                </c:pt>
                <c:pt idx="56620">
                  <c:v>44.10183</c:v>
                </c:pt>
                <c:pt idx="56621">
                  <c:v>44.121279999999999</c:v>
                </c:pt>
                <c:pt idx="56622">
                  <c:v>44.140720000000002</c:v>
                </c:pt>
                <c:pt idx="56623">
                  <c:v>44.160159999999998</c:v>
                </c:pt>
                <c:pt idx="56624">
                  <c:v>44.176679999999998</c:v>
                </c:pt>
                <c:pt idx="56625">
                  <c:v>44.195050000000002</c:v>
                </c:pt>
                <c:pt idx="56626">
                  <c:v>44.214419999999997</c:v>
                </c:pt>
                <c:pt idx="56627">
                  <c:v>44.230580000000003</c:v>
                </c:pt>
                <c:pt idx="56628">
                  <c:v>44.247979999999998</c:v>
                </c:pt>
                <c:pt idx="56629">
                  <c:v>44.266509999999997</c:v>
                </c:pt>
                <c:pt idx="56630">
                  <c:v>44.285160000000005</c:v>
                </c:pt>
                <c:pt idx="56631">
                  <c:v>44.303619999999995</c:v>
                </c:pt>
                <c:pt idx="56632">
                  <c:v>44.322379999999995</c:v>
                </c:pt>
                <c:pt idx="56633">
                  <c:v>44.341450000000002</c:v>
                </c:pt>
                <c:pt idx="56634">
                  <c:v>44.360129999999998</c:v>
                </c:pt>
                <c:pt idx="56635">
                  <c:v>44.378479999999996</c:v>
                </c:pt>
                <c:pt idx="56636">
                  <c:v>44.398039999999995</c:v>
                </c:pt>
                <c:pt idx="56637">
                  <c:v>44.416789999999999</c:v>
                </c:pt>
                <c:pt idx="56638">
                  <c:v>44.435659999999999</c:v>
                </c:pt>
                <c:pt idx="56639">
                  <c:v>44.454260000000005</c:v>
                </c:pt>
                <c:pt idx="56640">
                  <c:v>44.472759999999994</c:v>
                </c:pt>
                <c:pt idx="56641">
                  <c:v>44.49165</c:v>
                </c:pt>
                <c:pt idx="56642">
                  <c:v>44.510810000000006</c:v>
                </c:pt>
                <c:pt idx="56643">
                  <c:v>44.529880000000006</c:v>
                </c:pt>
                <c:pt idx="56644">
                  <c:v>44.54853</c:v>
                </c:pt>
                <c:pt idx="56645">
                  <c:v>44.56711</c:v>
                </c:pt>
                <c:pt idx="56646">
                  <c:v>44.584699999999998</c:v>
                </c:pt>
                <c:pt idx="56647">
                  <c:v>44.600259999999999</c:v>
                </c:pt>
                <c:pt idx="56648">
                  <c:v>44.616290000000006</c:v>
                </c:pt>
                <c:pt idx="56649">
                  <c:v>44.633200000000002</c:v>
                </c:pt>
                <c:pt idx="56650">
                  <c:v>44.650649999999999</c:v>
                </c:pt>
                <c:pt idx="56651">
                  <c:v>44.668489999999998</c:v>
                </c:pt>
                <c:pt idx="56652">
                  <c:v>44.686349999999997</c:v>
                </c:pt>
                <c:pt idx="56653">
                  <c:v>44.704449999999994</c:v>
                </c:pt>
                <c:pt idx="56654">
                  <c:v>44.72251</c:v>
                </c:pt>
                <c:pt idx="56655">
                  <c:v>44.740949999999998</c:v>
                </c:pt>
                <c:pt idx="56656">
                  <c:v>44.758420000000001</c:v>
                </c:pt>
                <c:pt idx="56657">
                  <c:v>44.776119999999999</c:v>
                </c:pt>
                <c:pt idx="56658">
                  <c:v>44.794049999999999</c:v>
                </c:pt>
                <c:pt idx="56659">
                  <c:v>44.811310000000006</c:v>
                </c:pt>
                <c:pt idx="56660">
                  <c:v>44.828499999999998</c:v>
                </c:pt>
                <c:pt idx="56661">
                  <c:v>44.846040000000002</c:v>
                </c:pt>
                <c:pt idx="56662">
                  <c:v>44.863950000000003</c:v>
                </c:pt>
                <c:pt idx="56663">
                  <c:v>44.881830000000001</c:v>
                </c:pt>
                <c:pt idx="56664">
                  <c:v>44.899829999999994</c:v>
                </c:pt>
                <c:pt idx="56665">
                  <c:v>44.917909999999999</c:v>
                </c:pt>
                <c:pt idx="56666">
                  <c:v>44.936059999999998</c:v>
                </c:pt>
                <c:pt idx="56667">
                  <c:v>44.954159999999995</c:v>
                </c:pt>
                <c:pt idx="56668">
                  <c:v>44.97184</c:v>
                </c:pt>
                <c:pt idx="56669">
                  <c:v>44.989460000000001</c:v>
                </c:pt>
                <c:pt idx="56670">
                  <c:v>45.006969999999995</c:v>
                </c:pt>
                <c:pt idx="56671">
                  <c:v>45.024550000000005</c:v>
                </c:pt>
                <c:pt idx="56672">
                  <c:v>45.042150000000007</c:v>
                </c:pt>
                <c:pt idx="56673">
                  <c:v>45.059919999999998</c:v>
                </c:pt>
                <c:pt idx="56674">
                  <c:v>45.077800000000003</c:v>
                </c:pt>
                <c:pt idx="56675">
                  <c:v>45.095710000000004</c:v>
                </c:pt>
                <c:pt idx="56676">
                  <c:v>45.113039999999998</c:v>
                </c:pt>
                <c:pt idx="56677">
                  <c:v>45.130809999999997</c:v>
                </c:pt>
                <c:pt idx="56678">
                  <c:v>45.148609999999998</c:v>
                </c:pt>
                <c:pt idx="56679">
                  <c:v>45.165879999999994</c:v>
                </c:pt>
                <c:pt idx="56680">
                  <c:v>45.183479999999996</c:v>
                </c:pt>
                <c:pt idx="56681">
                  <c:v>45.201029999999996</c:v>
                </c:pt>
                <c:pt idx="56682">
                  <c:v>45.218400000000003</c:v>
                </c:pt>
                <c:pt idx="56683">
                  <c:v>45.235830000000007</c:v>
                </c:pt>
                <c:pt idx="56684">
                  <c:v>45.253379999999993</c:v>
                </c:pt>
                <c:pt idx="56685">
                  <c:v>45.270960000000002</c:v>
                </c:pt>
                <c:pt idx="56686">
                  <c:v>45.288000000000004</c:v>
                </c:pt>
                <c:pt idx="56687">
                  <c:v>45.304549999999999</c:v>
                </c:pt>
                <c:pt idx="56688">
                  <c:v>45.321059999999996</c:v>
                </c:pt>
                <c:pt idx="56689">
                  <c:v>45.337820000000008</c:v>
                </c:pt>
                <c:pt idx="56690">
                  <c:v>45.349989999999998</c:v>
                </c:pt>
                <c:pt idx="56691">
                  <c:v>45.362609999999997</c:v>
                </c:pt>
                <c:pt idx="56692">
                  <c:v>45.377799999999993</c:v>
                </c:pt>
                <c:pt idx="56693">
                  <c:v>45.393090000000001</c:v>
                </c:pt>
                <c:pt idx="56694">
                  <c:v>45.40916</c:v>
                </c:pt>
                <c:pt idx="56695">
                  <c:v>45.425940000000004</c:v>
                </c:pt>
                <c:pt idx="56696">
                  <c:v>45.442889999999998</c:v>
                </c:pt>
                <c:pt idx="56697">
                  <c:v>45.460140000000003</c:v>
                </c:pt>
                <c:pt idx="56698">
                  <c:v>45.476419999999997</c:v>
                </c:pt>
                <c:pt idx="56699">
                  <c:v>45.493319999999997</c:v>
                </c:pt>
                <c:pt idx="56700">
                  <c:v>45.507359999999998</c:v>
                </c:pt>
                <c:pt idx="56701">
                  <c:v>45.522289999999998</c:v>
                </c:pt>
                <c:pt idx="56702">
                  <c:v>45.538239999999995</c:v>
                </c:pt>
                <c:pt idx="56703">
                  <c:v>45.554920000000003</c:v>
                </c:pt>
                <c:pt idx="56704">
                  <c:v>45.572039999999994</c:v>
                </c:pt>
                <c:pt idx="56705">
                  <c:v>45.58905</c:v>
                </c:pt>
                <c:pt idx="56706">
                  <c:v>45.605940000000004</c:v>
                </c:pt>
                <c:pt idx="56707">
                  <c:v>45.622490000000006</c:v>
                </c:pt>
                <c:pt idx="56708">
                  <c:v>45.636989999999997</c:v>
                </c:pt>
                <c:pt idx="56709">
                  <c:v>45.651529999999994</c:v>
                </c:pt>
                <c:pt idx="56710">
                  <c:v>45.666469999999997</c:v>
                </c:pt>
                <c:pt idx="56711">
                  <c:v>45.68177</c:v>
                </c:pt>
                <c:pt idx="56712">
                  <c:v>45.697660000000006</c:v>
                </c:pt>
                <c:pt idx="56713">
                  <c:v>45.713499999999996</c:v>
                </c:pt>
                <c:pt idx="56714">
                  <c:v>45.729730000000004</c:v>
                </c:pt>
                <c:pt idx="56715">
                  <c:v>45.746159999999996</c:v>
                </c:pt>
                <c:pt idx="56716">
                  <c:v>45.762720000000002</c:v>
                </c:pt>
                <c:pt idx="56717">
                  <c:v>45.779399999999995</c:v>
                </c:pt>
                <c:pt idx="56718">
                  <c:v>45.796140000000001</c:v>
                </c:pt>
                <c:pt idx="56719">
                  <c:v>45.813059999999993</c:v>
                </c:pt>
                <c:pt idx="56720">
                  <c:v>45.829529999999998</c:v>
                </c:pt>
                <c:pt idx="56721">
                  <c:v>45.846499999999999</c:v>
                </c:pt>
                <c:pt idx="56722">
                  <c:v>45.863079999999997</c:v>
                </c:pt>
                <c:pt idx="56723">
                  <c:v>45.880080000000007</c:v>
                </c:pt>
                <c:pt idx="56724">
                  <c:v>45.897030000000001</c:v>
                </c:pt>
                <c:pt idx="56725">
                  <c:v>45.914000000000001</c:v>
                </c:pt>
                <c:pt idx="56726">
                  <c:v>45.931059999999995</c:v>
                </c:pt>
                <c:pt idx="56727">
                  <c:v>45.948160000000001</c:v>
                </c:pt>
                <c:pt idx="56728">
                  <c:v>45.961819999999996</c:v>
                </c:pt>
                <c:pt idx="56729">
                  <c:v>45.976399999999998</c:v>
                </c:pt>
                <c:pt idx="56730">
                  <c:v>45.99391</c:v>
                </c:pt>
                <c:pt idx="56731">
                  <c:v>46.01153</c:v>
                </c:pt>
                <c:pt idx="56732">
                  <c:v>46.029130000000002</c:v>
                </c:pt>
                <c:pt idx="56733">
                  <c:v>46.045999999999992</c:v>
                </c:pt>
                <c:pt idx="56734">
                  <c:v>46.06324</c:v>
                </c:pt>
                <c:pt idx="56735">
                  <c:v>46.080490000000005</c:v>
                </c:pt>
                <c:pt idx="56736">
                  <c:v>46.09769</c:v>
                </c:pt>
                <c:pt idx="56737">
                  <c:v>46.114959999999996</c:v>
                </c:pt>
                <c:pt idx="56738">
                  <c:v>46.132169999999995</c:v>
                </c:pt>
                <c:pt idx="56739">
                  <c:v>46.1494</c:v>
                </c:pt>
                <c:pt idx="56740">
                  <c:v>46.16657</c:v>
                </c:pt>
                <c:pt idx="56741">
                  <c:v>46.183709999999998</c:v>
                </c:pt>
                <c:pt idx="56742">
                  <c:v>46.200780000000002</c:v>
                </c:pt>
                <c:pt idx="56743">
                  <c:v>46.217469999999999</c:v>
                </c:pt>
                <c:pt idx="56744">
                  <c:v>46.234539999999996</c:v>
                </c:pt>
                <c:pt idx="56745">
                  <c:v>46.251719999999999</c:v>
                </c:pt>
                <c:pt idx="56746">
                  <c:v>46.268549999999998</c:v>
                </c:pt>
                <c:pt idx="56747">
                  <c:v>46.285160000000005</c:v>
                </c:pt>
                <c:pt idx="56748">
                  <c:v>46.301600000000001</c:v>
                </c:pt>
                <c:pt idx="56749">
                  <c:v>46.316600000000001</c:v>
                </c:pt>
                <c:pt idx="56750">
                  <c:v>46.334200000000003</c:v>
                </c:pt>
                <c:pt idx="56751">
                  <c:v>46.350860000000004</c:v>
                </c:pt>
                <c:pt idx="56752">
                  <c:v>46.367609999999999</c:v>
                </c:pt>
                <c:pt idx="56753">
                  <c:v>46.384189999999997</c:v>
                </c:pt>
                <c:pt idx="56754">
                  <c:v>46.400769999999994</c:v>
                </c:pt>
                <c:pt idx="56755">
                  <c:v>46.416679999999999</c:v>
                </c:pt>
                <c:pt idx="56756">
                  <c:v>46.433039999999998</c:v>
                </c:pt>
                <c:pt idx="56757">
                  <c:v>46.449429999999992</c:v>
                </c:pt>
                <c:pt idx="56758">
                  <c:v>46.466050000000003</c:v>
                </c:pt>
                <c:pt idx="56759">
                  <c:v>46.482910000000004</c:v>
                </c:pt>
                <c:pt idx="56760">
                  <c:v>46.499780000000001</c:v>
                </c:pt>
                <c:pt idx="56761">
                  <c:v>46.516729999999995</c:v>
                </c:pt>
                <c:pt idx="56762">
                  <c:v>46.530430000000003</c:v>
                </c:pt>
                <c:pt idx="56763">
                  <c:v>46.546750000000003</c:v>
                </c:pt>
                <c:pt idx="56764">
                  <c:v>46.562809999999999</c:v>
                </c:pt>
                <c:pt idx="56765">
                  <c:v>46.579030000000003</c:v>
                </c:pt>
                <c:pt idx="56766">
                  <c:v>46.594499999999996</c:v>
                </c:pt>
                <c:pt idx="56767">
                  <c:v>46.610639999999997</c:v>
                </c:pt>
                <c:pt idx="56768">
                  <c:v>46.626729999999995</c:v>
                </c:pt>
                <c:pt idx="56769">
                  <c:v>46.642900000000004</c:v>
                </c:pt>
                <c:pt idx="56770">
                  <c:v>46.659080000000003</c:v>
                </c:pt>
                <c:pt idx="56771">
                  <c:v>46.673669999999994</c:v>
                </c:pt>
                <c:pt idx="56772">
                  <c:v>46.689959999999999</c:v>
                </c:pt>
                <c:pt idx="56773">
                  <c:v>46.705539999999999</c:v>
                </c:pt>
                <c:pt idx="56774">
                  <c:v>46.721440000000001</c:v>
                </c:pt>
                <c:pt idx="56775">
                  <c:v>46.736899999999999</c:v>
                </c:pt>
                <c:pt idx="56776">
                  <c:v>46.752789999999997</c:v>
                </c:pt>
                <c:pt idx="56777">
                  <c:v>46.767719999999997</c:v>
                </c:pt>
                <c:pt idx="56778">
                  <c:v>46.783849999999994</c:v>
                </c:pt>
                <c:pt idx="56779">
                  <c:v>46.79956</c:v>
                </c:pt>
                <c:pt idx="56780">
                  <c:v>46.815509999999996</c:v>
                </c:pt>
                <c:pt idx="56781">
                  <c:v>46.831509999999994</c:v>
                </c:pt>
                <c:pt idx="56782">
                  <c:v>46.847529999999999</c:v>
                </c:pt>
                <c:pt idx="56783">
                  <c:v>46.863700000000001</c:v>
                </c:pt>
                <c:pt idx="56784">
                  <c:v>46.879540000000006</c:v>
                </c:pt>
                <c:pt idx="56785">
                  <c:v>46.895960000000002</c:v>
                </c:pt>
                <c:pt idx="56786">
                  <c:v>46.912300000000002</c:v>
                </c:pt>
                <c:pt idx="56787">
                  <c:v>46.928419999999996</c:v>
                </c:pt>
                <c:pt idx="56788">
                  <c:v>46.944809999999997</c:v>
                </c:pt>
                <c:pt idx="56789">
                  <c:v>46.961100000000002</c:v>
                </c:pt>
                <c:pt idx="56790">
                  <c:v>46.977559999999997</c:v>
                </c:pt>
                <c:pt idx="56791">
                  <c:v>46.993510000000001</c:v>
                </c:pt>
                <c:pt idx="56792">
                  <c:v>47.009819999999998</c:v>
                </c:pt>
                <c:pt idx="56793">
                  <c:v>47.026299999999999</c:v>
                </c:pt>
                <c:pt idx="56794">
                  <c:v>47.042679999999997</c:v>
                </c:pt>
                <c:pt idx="56795">
                  <c:v>47.059220000000003</c:v>
                </c:pt>
                <c:pt idx="56796">
                  <c:v>47.075690000000002</c:v>
                </c:pt>
                <c:pt idx="56797">
                  <c:v>47.092219999999998</c:v>
                </c:pt>
                <c:pt idx="56798">
                  <c:v>47.108890000000002</c:v>
                </c:pt>
                <c:pt idx="56799">
                  <c:v>47.12567</c:v>
                </c:pt>
                <c:pt idx="56800">
                  <c:v>47.142030000000005</c:v>
                </c:pt>
                <c:pt idx="56801">
                  <c:v>47.158689999999993</c:v>
                </c:pt>
                <c:pt idx="56802">
                  <c:v>47.175250000000005</c:v>
                </c:pt>
                <c:pt idx="56803">
                  <c:v>47.192009999999996</c:v>
                </c:pt>
                <c:pt idx="56804">
                  <c:v>47.208600000000004</c:v>
                </c:pt>
                <c:pt idx="56805">
                  <c:v>47.225400000000008</c:v>
                </c:pt>
                <c:pt idx="56806">
                  <c:v>47.242090000000005</c:v>
                </c:pt>
                <c:pt idx="56807">
                  <c:v>47.258859999999999</c:v>
                </c:pt>
                <c:pt idx="56808">
                  <c:v>47.275489999999998</c:v>
                </c:pt>
                <c:pt idx="56809">
                  <c:v>47.291780000000003</c:v>
                </c:pt>
                <c:pt idx="56810">
                  <c:v>47.308230000000002</c:v>
                </c:pt>
                <c:pt idx="56811">
                  <c:v>47.324780000000004</c:v>
                </c:pt>
                <c:pt idx="56812">
                  <c:v>47.341620000000006</c:v>
                </c:pt>
                <c:pt idx="56813">
                  <c:v>47.358269999999997</c:v>
                </c:pt>
                <c:pt idx="56814">
                  <c:v>47.375049999999995</c:v>
                </c:pt>
                <c:pt idx="56815">
                  <c:v>47.39188</c:v>
                </c:pt>
                <c:pt idx="56816">
                  <c:v>47.408409999999996</c:v>
                </c:pt>
                <c:pt idx="56817">
                  <c:v>47.425089999999997</c:v>
                </c:pt>
                <c:pt idx="56818">
                  <c:v>47.44153</c:v>
                </c:pt>
                <c:pt idx="56819">
                  <c:v>47.458159999999992</c:v>
                </c:pt>
                <c:pt idx="56820">
                  <c:v>47.475090000000002</c:v>
                </c:pt>
                <c:pt idx="56821">
                  <c:v>47.492010000000001</c:v>
                </c:pt>
                <c:pt idx="56822">
                  <c:v>47.508830000000003</c:v>
                </c:pt>
                <c:pt idx="56823">
                  <c:v>47.525729999999996</c:v>
                </c:pt>
                <c:pt idx="56824">
                  <c:v>47.542600000000007</c:v>
                </c:pt>
                <c:pt idx="56825">
                  <c:v>47.559509999999996</c:v>
                </c:pt>
                <c:pt idx="56826">
                  <c:v>47.576369999999997</c:v>
                </c:pt>
                <c:pt idx="56827">
                  <c:v>47.593290000000003</c:v>
                </c:pt>
                <c:pt idx="56828">
                  <c:v>47.610150000000004</c:v>
                </c:pt>
                <c:pt idx="56829">
                  <c:v>47.627050000000004</c:v>
                </c:pt>
                <c:pt idx="56830">
                  <c:v>47.643740000000001</c:v>
                </c:pt>
                <c:pt idx="56831">
                  <c:v>47.660410000000006</c:v>
                </c:pt>
                <c:pt idx="56832">
                  <c:v>47.677109999999999</c:v>
                </c:pt>
                <c:pt idx="56833">
                  <c:v>47.693890000000003</c:v>
                </c:pt>
                <c:pt idx="56834">
                  <c:v>47.710679999999996</c:v>
                </c:pt>
                <c:pt idx="56835">
                  <c:v>47.72748</c:v>
                </c:pt>
                <c:pt idx="56836">
                  <c:v>47.74427</c:v>
                </c:pt>
                <c:pt idx="56837">
                  <c:v>47.761160000000004</c:v>
                </c:pt>
                <c:pt idx="56838">
                  <c:v>47.777940000000001</c:v>
                </c:pt>
                <c:pt idx="56839">
                  <c:v>47.794809999999998</c:v>
                </c:pt>
                <c:pt idx="56840">
                  <c:v>47.80547</c:v>
                </c:pt>
                <c:pt idx="56841">
                  <c:v>47.820630000000001</c:v>
                </c:pt>
                <c:pt idx="56842">
                  <c:v>47.837400000000002</c:v>
                </c:pt>
                <c:pt idx="56843">
                  <c:v>47.852530000000002</c:v>
                </c:pt>
                <c:pt idx="56844">
                  <c:v>47.865840000000006</c:v>
                </c:pt>
                <c:pt idx="56845">
                  <c:v>47.880859999999998</c:v>
                </c:pt>
                <c:pt idx="56846">
                  <c:v>47.896530000000006</c:v>
                </c:pt>
                <c:pt idx="56847">
                  <c:v>47.91301</c:v>
                </c:pt>
                <c:pt idx="56848">
                  <c:v>47.929740000000002</c:v>
                </c:pt>
                <c:pt idx="56849">
                  <c:v>47.946540000000006</c:v>
                </c:pt>
                <c:pt idx="56850">
                  <c:v>47.96275</c:v>
                </c:pt>
                <c:pt idx="56851">
                  <c:v>47.979419999999998</c:v>
                </c:pt>
                <c:pt idx="56852">
                  <c:v>47.996200000000002</c:v>
                </c:pt>
                <c:pt idx="56853">
                  <c:v>48.01296</c:v>
                </c:pt>
                <c:pt idx="56854">
                  <c:v>48.029789999999998</c:v>
                </c:pt>
                <c:pt idx="56855">
                  <c:v>48.04654</c:v>
                </c:pt>
                <c:pt idx="56856">
                  <c:v>48.063539999999996</c:v>
                </c:pt>
                <c:pt idx="56857">
                  <c:v>48.080170000000003</c:v>
                </c:pt>
                <c:pt idx="56858">
                  <c:v>48.09684</c:v>
                </c:pt>
                <c:pt idx="56859">
                  <c:v>48.112849999999995</c:v>
                </c:pt>
                <c:pt idx="56860">
                  <c:v>48.129509999999996</c:v>
                </c:pt>
                <c:pt idx="56861">
                  <c:v>48.146029999999996</c:v>
                </c:pt>
                <c:pt idx="56862">
                  <c:v>48.162559999999999</c:v>
                </c:pt>
                <c:pt idx="56863">
                  <c:v>48.174880000000002</c:v>
                </c:pt>
                <c:pt idx="56864">
                  <c:v>48.192510000000006</c:v>
                </c:pt>
                <c:pt idx="56865">
                  <c:v>48.210459999999998</c:v>
                </c:pt>
                <c:pt idx="56866">
                  <c:v>48.227270000000004</c:v>
                </c:pt>
                <c:pt idx="56867">
                  <c:v>48.243960000000001</c:v>
                </c:pt>
                <c:pt idx="56868">
                  <c:v>48.260439999999996</c:v>
                </c:pt>
                <c:pt idx="56869">
                  <c:v>48.275620000000004</c:v>
                </c:pt>
                <c:pt idx="56870">
                  <c:v>48.291490000000003</c:v>
                </c:pt>
                <c:pt idx="56871">
                  <c:v>48.307770000000005</c:v>
                </c:pt>
                <c:pt idx="56872">
                  <c:v>48.324290000000005</c:v>
                </c:pt>
                <c:pt idx="56873">
                  <c:v>48.340730000000001</c:v>
                </c:pt>
                <c:pt idx="56874">
                  <c:v>48.357330000000005</c:v>
                </c:pt>
                <c:pt idx="56875">
                  <c:v>48.37397</c:v>
                </c:pt>
                <c:pt idx="56876">
                  <c:v>48.39058</c:v>
                </c:pt>
                <c:pt idx="56877">
                  <c:v>48.407210000000006</c:v>
                </c:pt>
                <c:pt idx="56878">
                  <c:v>48.424129999999998</c:v>
                </c:pt>
                <c:pt idx="56879">
                  <c:v>48.440750000000001</c:v>
                </c:pt>
                <c:pt idx="56880">
                  <c:v>48.45731</c:v>
                </c:pt>
                <c:pt idx="56881">
                  <c:v>48.473590000000002</c:v>
                </c:pt>
                <c:pt idx="56882">
                  <c:v>48.489599999999996</c:v>
                </c:pt>
                <c:pt idx="56883">
                  <c:v>48.50611</c:v>
                </c:pt>
                <c:pt idx="56884">
                  <c:v>48.522809999999993</c:v>
                </c:pt>
                <c:pt idx="56885">
                  <c:v>48.539349999999999</c:v>
                </c:pt>
                <c:pt idx="56886">
                  <c:v>48.556020000000004</c:v>
                </c:pt>
                <c:pt idx="56887">
                  <c:v>48.572710000000001</c:v>
                </c:pt>
                <c:pt idx="56888">
                  <c:v>48.589550000000003</c:v>
                </c:pt>
                <c:pt idx="56889">
                  <c:v>48.606369999999998</c:v>
                </c:pt>
                <c:pt idx="56890">
                  <c:v>48.622610000000002</c:v>
                </c:pt>
                <c:pt idx="56891">
                  <c:v>48.638389999999994</c:v>
                </c:pt>
                <c:pt idx="56892">
                  <c:v>48.654510000000002</c:v>
                </c:pt>
                <c:pt idx="56893">
                  <c:v>48.670760000000001</c:v>
                </c:pt>
                <c:pt idx="56894">
                  <c:v>48.687529999999995</c:v>
                </c:pt>
                <c:pt idx="56895">
                  <c:v>48.70402</c:v>
                </c:pt>
                <c:pt idx="56896">
                  <c:v>48.720860000000002</c:v>
                </c:pt>
                <c:pt idx="56897">
                  <c:v>48.737470000000002</c:v>
                </c:pt>
                <c:pt idx="56898">
                  <c:v>48.754069999999999</c:v>
                </c:pt>
                <c:pt idx="56899">
                  <c:v>48.770340000000004</c:v>
                </c:pt>
                <c:pt idx="56900">
                  <c:v>48.786880000000004</c:v>
                </c:pt>
                <c:pt idx="56901">
                  <c:v>48.803609999999999</c:v>
                </c:pt>
                <c:pt idx="56902">
                  <c:v>48.820270000000001</c:v>
                </c:pt>
                <c:pt idx="56903">
                  <c:v>48.836849999999998</c:v>
                </c:pt>
                <c:pt idx="56904">
                  <c:v>48.853660000000005</c:v>
                </c:pt>
                <c:pt idx="56905">
                  <c:v>48.870350000000002</c:v>
                </c:pt>
                <c:pt idx="56906">
                  <c:v>48.887070000000001</c:v>
                </c:pt>
                <c:pt idx="56907">
                  <c:v>48.903499999999994</c:v>
                </c:pt>
                <c:pt idx="56908">
                  <c:v>48.920450000000002</c:v>
                </c:pt>
                <c:pt idx="56909">
                  <c:v>48.937160000000006</c:v>
                </c:pt>
                <c:pt idx="56910">
                  <c:v>48.953659999999999</c:v>
                </c:pt>
                <c:pt idx="56911">
                  <c:v>48.970200000000006</c:v>
                </c:pt>
                <c:pt idx="56912">
                  <c:v>48.987130000000001</c:v>
                </c:pt>
                <c:pt idx="56913">
                  <c:v>49.003709999999998</c:v>
                </c:pt>
                <c:pt idx="56914">
                  <c:v>49.019940000000005</c:v>
                </c:pt>
                <c:pt idx="56915">
                  <c:v>49.036249999999995</c:v>
                </c:pt>
                <c:pt idx="56916">
                  <c:v>49.052930000000003</c:v>
                </c:pt>
                <c:pt idx="56917">
                  <c:v>49.069719999999997</c:v>
                </c:pt>
                <c:pt idx="56918">
                  <c:v>49.086439999999996</c:v>
                </c:pt>
                <c:pt idx="56919">
                  <c:v>49.102980000000002</c:v>
                </c:pt>
                <c:pt idx="56920">
                  <c:v>49.119579999999999</c:v>
                </c:pt>
                <c:pt idx="56921">
                  <c:v>49.136579999999995</c:v>
                </c:pt>
                <c:pt idx="56922">
                  <c:v>49.153799999999997</c:v>
                </c:pt>
                <c:pt idx="56923">
                  <c:v>49.170790000000004</c:v>
                </c:pt>
                <c:pt idx="56924">
                  <c:v>49.18779</c:v>
                </c:pt>
                <c:pt idx="56925">
                  <c:v>49.20476</c:v>
                </c:pt>
                <c:pt idx="56926">
                  <c:v>49.22193</c:v>
                </c:pt>
                <c:pt idx="56927">
                  <c:v>49.238900000000001</c:v>
                </c:pt>
                <c:pt idx="56928">
                  <c:v>49.255890000000008</c:v>
                </c:pt>
                <c:pt idx="56929">
                  <c:v>49.272989999999993</c:v>
                </c:pt>
                <c:pt idx="56930">
                  <c:v>49.290060000000004</c:v>
                </c:pt>
                <c:pt idx="56931">
                  <c:v>49.306939999999997</c:v>
                </c:pt>
                <c:pt idx="56932">
                  <c:v>49.323930000000004</c:v>
                </c:pt>
                <c:pt idx="56933">
                  <c:v>49.340960000000003</c:v>
                </c:pt>
                <c:pt idx="56934">
                  <c:v>49.358050000000006</c:v>
                </c:pt>
                <c:pt idx="56935">
                  <c:v>49.374929999999999</c:v>
                </c:pt>
                <c:pt idx="56936">
                  <c:v>49.391850000000005</c:v>
                </c:pt>
                <c:pt idx="56937">
                  <c:v>49.408740000000002</c:v>
                </c:pt>
                <c:pt idx="56938">
                  <c:v>49.425899999999999</c:v>
                </c:pt>
                <c:pt idx="56939">
                  <c:v>49.442790000000002</c:v>
                </c:pt>
                <c:pt idx="56940">
                  <c:v>49.45966</c:v>
                </c:pt>
                <c:pt idx="56941">
                  <c:v>49.476659999999995</c:v>
                </c:pt>
                <c:pt idx="56942">
                  <c:v>49.493760000000002</c:v>
                </c:pt>
                <c:pt idx="56943">
                  <c:v>49.510769999999994</c:v>
                </c:pt>
                <c:pt idx="56944">
                  <c:v>49.527500000000003</c:v>
                </c:pt>
                <c:pt idx="56945">
                  <c:v>49.544569999999993</c:v>
                </c:pt>
                <c:pt idx="56946">
                  <c:v>49.561619999999998</c:v>
                </c:pt>
                <c:pt idx="56947">
                  <c:v>49.578049999999998</c:v>
                </c:pt>
                <c:pt idx="56948">
                  <c:v>49.594799999999999</c:v>
                </c:pt>
                <c:pt idx="56949">
                  <c:v>49.61177</c:v>
                </c:pt>
                <c:pt idx="56950">
                  <c:v>49.628920000000001</c:v>
                </c:pt>
                <c:pt idx="56951">
                  <c:v>49.645809999999997</c:v>
                </c:pt>
                <c:pt idx="56952">
                  <c:v>49.662599999999998</c:v>
                </c:pt>
                <c:pt idx="56953">
                  <c:v>49.67962</c:v>
                </c:pt>
                <c:pt idx="56954">
                  <c:v>49.696629999999999</c:v>
                </c:pt>
                <c:pt idx="56955">
                  <c:v>49.713409999999996</c:v>
                </c:pt>
                <c:pt idx="56956">
                  <c:v>49.730290000000004</c:v>
                </c:pt>
                <c:pt idx="56957">
                  <c:v>49.747199999999992</c:v>
                </c:pt>
                <c:pt idx="56958">
                  <c:v>49.76399</c:v>
                </c:pt>
                <c:pt idx="56959">
                  <c:v>49.780819999999999</c:v>
                </c:pt>
                <c:pt idx="56960">
                  <c:v>49.79768</c:v>
                </c:pt>
                <c:pt idx="56961">
                  <c:v>49.814660000000003</c:v>
                </c:pt>
                <c:pt idx="56962">
                  <c:v>49.831690000000002</c:v>
                </c:pt>
                <c:pt idx="56963">
                  <c:v>49.848579999999998</c:v>
                </c:pt>
                <c:pt idx="56964">
                  <c:v>49.865360000000003</c:v>
                </c:pt>
                <c:pt idx="56965">
                  <c:v>49.882229999999993</c:v>
                </c:pt>
                <c:pt idx="56966">
                  <c:v>49.89922</c:v>
                </c:pt>
                <c:pt idx="56967">
                  <c:v>49.916090000000004</c:v>
                </c:pt>
                <c:pt idx="56968">
                  <c:v>49.932930000000006</c:v>
                </c:pt>
                <c:pt idx="56969">
                  <c:v>49.949260000000002</c:v>
                </c:pt>
                <c:pt idx="56970">
                  <c:v>49.965979999999995</c:v>
                </c:pt>
                <c:pt idx="56971">
                  <c:v>49.982680000000002</c:v>
                </c:pt>
                <c:pt idx="56972">
                  <c:v>49.999140000000004</c:v>
                </c:pt>
                <c:pt idx="56973">
                  <c:v>50.015509999999999</c:v>
                </c:pt>
                <c:pt idx="56974">
                  <c:v>50.031129999999997</c:v>
                </c:pt>
                <c:pt idx="56975">
                  <c:v>50.047269999999997</c:v>
                </c:pt>
                <c:pt idx="56976">
                  <c:v>50.063779999999994</c:v>
                </c:pt>
                <c:pt idx="56977">
                  <c:v>50.080559999999998</c:v>
                </c:pt>
                <c:pt idx="56978">
                  <c:v>50.097349999999999</c:v>
                </c:pt>
                <c:pt idx="56979">
                  <c:v>50.114049999999999</c:v>
                </c:pt>
                <c:pt idx="56980">
                  <c:v>50.130489999999995</c:v>
                </c:pt>
                <c:pt idx="56981">
                  <c:v>50.147149999999996</c:v>
                </c:pt>
                <c:pt idx="56982">
                  <c:v>50.163919999999997</c:v>
                </c:pt>
                <c:pt idx="56983">
                  <c:v>50.180569999999996</c:v>
                </c:pt>
                <c:pt idx="56984">
                  <c:v>50.19717</c:v>
                </c:pt>
                <c:pt idx="56985">
                  <c:v>50.21396</c:v>
                </c:pt>
                <c:pt idx="56986">
                  <c:v>50.230550000000001</c:v>
                </c:pt>
                <c:pt idx="56987">
                  <c:v>50.246269999999996</c:v>
                </c:pt>
                <c:pt idx="56988">
                  <c:v>50.262050000000002</c:v>
                </c:pt>
                <c:pt idx="56989">
                  <c:v>50.278460000000003</c:v>
                </c:pt>
                <c:pt idx="56990">
                  <c:v>50.295059999999992</c:v>
                </c:pt>
                <c:pt idx="56991">
                  <c:v>50.311389999999996</c:v>
                </c:pt>
                <c:pt idx="56992">
                  <c:v>50.327809999999999</c:v>
                </c:pt>
                <c:pt idx="56993">
                  <c:v>50.344459999999998</c:v>
                </c:pt>
                <c:pt idx="56994">
                  <c:v>50.361240000000002</c:v>
                </c:pt>
                <c:pt idx="56995">
                  <c:v>50.377789999999997</c:v>
                </c:pt>
                <c:pt idx="56996">
                  <c:v>50.394410000000001</c:v>
                </c:pt>
                <c:pt idx="56997">
                  <c:v>50.410730000000001</c:v>
                </c:pt>
                <c:pt idx="56998">
                  <c:v>50.427169999999997</c:v>
                </c:pt>
                <c:pt idx="56999">
                  <c:v>50.44032</c:v>
                </c:pt>
                <c:pt idx="57000">
                  <c:v>50.454660000000004</c:v>
                </c:pt>
                <c:pt idx="57001">
                  <c:v>50.47034</c:v>
                </c:pt>
                <c:pt idx="57002">
                  <c:v>50.486000000000004</c:v>
                </c:pt>
                <c:pt idx="57003">
                  <c:v>50.501989999999999</c:v>
                </c:pt>
                <c:pt idx="57004">
                  <c:v>50.518129999999999</c:v>
                </c:pt>
                <c:pt idx="57005">
                  <c:v>50.534410000000001</c:v>
                </c:pt>
                <c:pt idx="57006">
                  <c:v>50.550709999999995</c:v>
                </c:pt>
                <c:pt idx="57007">
                  <c:v>50.567039999999999</c:v>
                </c:pt>
                <c:pt idx="57008">
                  <c:v>50.583449999999999</c:v>
                </c:pt>
                <c:pt idx="57009">
                  <c:v>50.599990000000005</c:v>
                </c:pt>
                <c:pt idx="57010">
                  <c:v>50.61656</c:v>
                </c:pt>
                <c:pt idx="57011">
                  <c:v>50.633210000000005</c:v>
                </c:pt>
                <c:pt idx="57012">
                  <c:v>50.649790000000003</c:v>
                </c:pt>
                <c:pt idx="57013">
                  <c:v>50.666049999999998</c:v>
                </c:pt>
                <c:pt idx="57014">
                  <c:v>50.681979999999996</c:v>
                </c:pt>
                <c:pt idx="57015">
                  <c:v>50.697660000000006</c:v>
                </c:pt>
                <c:pt idx="57016">
                  <c:v>50.713850000000001</c:v>
                </c:pt>
                <c:pt idx="57017">
                  <c:v>50.730399999999996</c:v>
                </c:pt>
                <c:pt idx="57018">
                  <c:v>50.747140000000002</c:v>
                </c:pt>
                <c:pt idx="57019">
                  <c:v>50.763329999999996</c:v>
                </c:pt>
                <c:pt idx="57020">
                  <c:v>50.779330000000002</c:v>
                </c:pt>
                <c:pt idx="57021">
                  <c:v>50.794930000000001</c:v>
                </c:pt>
                <c:pt idx="57022">
                  <c:v>50.811450000000001</c:v>
                </c:pt>
                <c:pt idx="57023">
                  <c:v>50.827859999999994</c:v>
                </c:pt>
                <c:pt idx="57024">
                  <c:v>50.844300000000004</c:v>
                </c:pt>
                <c:pt idx="57025">
                  <c:v>50.860700000000001</c:v>
                </c:pt>
                <c:pt idx="57026">
                  <c:v>50.87726</c:v>
                </c:pt>
                <c:pt idx="57027">
                  <c:v>50.893790000000003</c:v>
                </c:pt>
                <c:pt idx="57028">
                  <c:v>50.910440000000001</c:v>
                </c:pt>
                <c:pt idx="57029">
                  <c:v>50.926949999999998</c:v>
                </c:pt>
                <c:pt idx="57030">
                  <c:v>50.943639999999995</c:v>
                </c:pt>
                <c:pt idx="57031">
                  <c:v>50.960210000000004</c:v>
                </c:pt>
                <c:pt idx="57032">
                  <c:v>50.975359999999995</c:v>
                </c:pt>
                <c:pt idx="57033">
                  <c:v>50.991419999999998</c:v>
                </c:pt>
                <c:pt idx="57034">
                  <c:v>51.0077</c:v>
                </c:pt>
                <c:pt idx="57035">
                  <c:v>51.023800000000001</c:v>
                </c:pt>
                <c:pt idx="57036">
                  <c:v>51.040130000000005</c:v>
                </c:pt>
                <c:pt idx="57037">
                  <c:v>51.056549999999994</c:v>
                </c:pt>
                <c:pt idx="57038">
                  <c:v>51.072929999999999</c:v>
                </c:pt>
                <c:pt idx="57039">
                  <c:v>51.089270000000006</c:v>
                </c:pt>
                <c:pt idx="57040">
                  <c:v>51.105270000000004</c:v>
                </c:pt>
                <c:pt idx="57041">
                  <c:v>51.121639999999999</c:v>
                </c:pt>
                <c:pt idx="57042">
                  <c:v>51.13794</c:v>
                </c:pt>
                <c:pt idx="57043">
                  <c:v>51.153829999999999</c:v>
                </c:pt>
                <c:pt idx="57044">
                  <c:v>51.169840000000008</c:v>
                </c:pt>
                <c:pt idx="57045">
                  <c:v>51.185790000000004</c:v>
                </c:pt>
                <c:pt idx="57046">
                  <c:v>51.201900000000002</c:v>
                </c:pt>
                <c:pt idx="57047">
                  <c:v>51.218190000000007</c:v>
                </c:pt>
                <c:pt idx="57048">
                  <c:v>51.234469999999995</c:v>
                </c:pt>
                <c:pt idx="57049">
                  <c:v>51.250869999999999</c:v>
                </c:pt>
                <c:pt idx="57050">
                  <c:v>51.267180000000003</c:v>
                </c:pt>
                <c:pt idx="57051">
                  <c:v>51.283430000000003</c:v>
                </c:pt>
                <c:pt idx="57052">
                  <c:v>51.299780000000005</c:v>
                </c:pt>
                <c:pt idx="57053">
                  <c:v>51.315629999999999</c:v>
                </c:pt>
                <c:pt idx="57054">
                  <c:v>51.331890000000001</c:v>
                </c:pt>
                <c:pt idx="57055">
                  <c:v>51.347490000000001</c:v>
                </c:pt>
                <c:pt idx="57056">
                  <c:v>51.363209999999995</c:v>
                </c:pt>
                <c:pt idx="57057">
                  <c:v>51.378839999999997</c:v>
                </c:pt>
                <c:pt idx="57058">
                  <c:v>51.395119999999999</c:v>
                </c:pt>
                <c:pt idx="57059">
                  <c:v>51.409219999999998</c:v>
                </c:pt>
                <c:pt idx="57060">
                  <c:v>51.423750000000005</c:v>
                </c:pt>
                <c:pt idx="57061">
                  <c:v>51.439039999999999</c:v>
                </c:pt>
                <c:pt idx="57062">
                  <c:v>51.454589999999996</c:v>
                </c:pt>
                <c:pt idx="57063">
                  <c:v>51.470330000000004</c:v>
                </c:pt>
                <c:pt idx="57064">
                  <c:v>51.486080000000001</c:v>
                </c:pt>
                <c:pt idx="57065">
                  <c:v>51.5017</c:v>
                </c:pt>
                <c:pt idx="57066">
                  <c:v>51.517189999999999</c:v>
                </c:pt>
                <c:pt idx="57067">
                  <c:v>51.533119999999997</c:v>
                </c:pt>
                <c:pt idx="57068">
                  <c:v>51.548920000000003</c:v>
                </c:pt>
                <c:pt idx="57069">
                  <c:v>51.56485</c:v>
                </c:pt>
                <c:pt idx="57070">
                  <c:v>51.580820000000003</c:v>
                </c:pt>
                <c:pt idx="57071">
                  <c:v>51.596900000000005</c:v>
                </c:pt>
                <c:pt idx="57072">
                  <c:v>51.612989999999996</c:v>
                </c:pt>
                <c:pt idx="57073">
                  <c:v>51.629050000000007</c:v>
                </c:pt>
                <c:pt idx="57074">
                  <c:v>51.644220000000004</c:v>
                </c:pt>
                <c:pt idx="57075">
                  <c:v>51.659399999999998</c:v>
                </c:pt>
                <c:pt idx="57076">
                  <c:v>51.674319999999994</c:v>
                </c:pt>
                <c:pt idx="57077">
                  <c:v>51.690379999999998</c:v>
                </c:pt>
                <c:pt idx="57078">
                  <c:v>51.70635</c:v>
                </c:pt>
                <c:pt idx="57079">
                  <c:v>51.723199999999999</c:v>
                </c:pt>
                <c:pt idx="57080">
                  <c:v>51.739819999999995</c:v>
                </c:pt>
                <c:pt idx="57081">
                  <c:v>51.756239999999998</c:v>
                </c:pt>
                <c:pt idx="57082">
                  <c:v>51.772679999999994</c:v>
                </c:pt>
                <c:pt idx="57083">
                  <c:v>51.788820000000001</c:v>
                </c:pt>
                <c:pt idx="57084">
                  <c:v>51.804759999999995</c:v>
                </c:pt>
                <c:pt idx="57085">
                  <c:v>51.819139999999997</c:v>
                </c:pt>
                <c:pt idx="57086">
                  <c:v>51.83408</c:v>
                </c:pt>
                <c:pt idx="57087">
                  <c:v>51.850139999999996</c:v>
                </c:pt>
                <c:pt idx="57088">
                  <c:v>51.86609</c:v>
                </c:pt>
                <c:pt idx="57089">
                  <c:v>51.882130000000004</c:v>
                </c:pt>
                <c:pt idx="57090">
                  <c:v>51.898309999999995</c:v>
                </c:pt>
                <c:pt idx="57091">
                  <c:v>51.9146</c:v>
                </c:pt>
                <c:pt idx="57092">
                  <c:v>51.930669999999999</c:v>
                </c:pt>
                <c:pt idx="57093">
                  <c:v>51.946709999999996</c:v>
                </c:pt>
                <c:pt idx="57094">
                  <c:v>51.962859999999999</c:v>
                </c:pt>
                <c:pt idx="57095">
                  <c:v>51.97907</c:v>
                </c:pt>
                <c:pt idx="57096">
                  <c:v>51.995289999999997</c:v>
                </c:pt>
                <c:pt idx="57097">
                  <c:v>52.010739999999998</c:v>
                </c:pt>
                <c:pt idx="57098">
                  <c:v>52.026730000000001</c:v>
                </c:pt>
                <c:pt idx="57099">
                  <c:v>52.042700000000004</c:v>
                </c:pt>
                <c:pt idx="57100">
                  <c:v>52.058689999999999</c:v>
                </c:pt>
                <c:pt idx="57101">
                  <c:v>52.074870000000004</c:v>
                </c:pt>
                <c:pt idx="57102">
                  <c:v>52.090789999999998</c:v>
                </c:pt>
                <c:pt idx="57103">
                  <c:v>52.106740000000002</c:v>
                </c:pt>
                <c:pt idx="57104">
                  <c:v>52.122859999999996</c:v>
                </c:pt>
                <c:pt idx="57105">
                  <c:v>52.138099999999994</c:v>
                </c:pt>
                <c:pt idx="57106">
                  <c:v>52.154160000000005</c:v>
                </c:pt>
                <c:pt idx="57107">
                  <c:v>52.169719999999998</c:v>
                </c:pt>
                <c:pt idx="57108">
                  <c:v>52.18553</c:v>
                </c:pt>
                <c:pt idx="57109">
                  <c:v>52.201069999999994</c:v>
                </c:pt>
                <c:pt idx="57110">
                  <c:v>52.215999999999994</c:v>
                </c:pt>
                <c:pt idx="57111">
                  <c:v>52.231319999999997</c:v>
                </c:pt>
                <c:pt idx="57112">
                  <c:v>52.247079999999997</c:v>
                </c:pt>
                <c:pt idx="57113">
                  <c:v>52.262979999999999</c:v>
                </c:pt>
                <c:pt idx="57114">
                  <c:v>52.278859999999995</c:v>
                </c:pt>
                <c:pt idx="57115">
                  <c:v>52.294690000000003</c:v>
                </c:pt>
                <c:pt idx="57116">
                  <c:v>52.310850000000002</c:v>
                </c:pt>
                <c:pt idx="57117">
                  <c:v>52.32687</c:v>
                </c:pt>
                <c:pt idx="57118">
                  <c:v>52.343109999999996</c:v>
                </c:pt>
                <c:pt idx="57119">
                  <c:v>52.35924</c:v>
                </c:pt>
                <c:pt idx="57120">
                  <c:v>52.375399999999999</c:v>
                </c:pt>
                <c:pt idx="57121">
                  <c:v>52.391750000000002</c:v>
                </c:pt>
                <c:pt idx="57122">
                  <c:v>52.407880000000006</c:v>
                </c:pt>
                <c:pt idx="57123">
                  <c:v>52.424099999999996</c:v>
                </c:pt>
                <c:pt idx="57124">
                  <c:v>52.439509999999999</c:v>
                </c:pt>
                <c:pt idx="57125">
                  <c:v>52.455069999999999</c:v>
                </c:pt>
                <c:pt idx="57126">
                  <c:v>52.471080000000001</c:v>
                </c:pt>
                <c:pt idx="57127">
                  <c:v>52.487099999999998</c:v>
                </c:pt>
                <c:pt idx="57128">
                  <c:v>52.503339999999994</c:v>
                </c:pt>
                <c:pt idx="57129">
                  <c:v>52.519460000000002</c:v>
                </c:pt>
                <c:pt idx="57130">
                  <c:v>52.535610000000005</c:v>
                </c:pt>
                <c:pt idx="57131">
                  <c:v>52.551560000000002</c:v>
                </c:pt>
                <c:pt idx="57132">
                  <c:v>52.567979999999999</c:v>
                </c:pt>
                <c:pt idx="57133">
                  <c:v>52.584039999999995</c:v>
                </c:pt>
                <c:pt idx="57134">
                  <c:v>52.600100000000005</c:v>
                </c:pt>
                <c:pt idx="57135">
                  <c:v>52.616079999999997</c:v>
                </c:pt>
                <c:pt idx="57136">
                  <c:v>52.632339999999999</c:v>
                </c:pt>
                <c:pt idx="57137">
                  <c:v>52.64864</c:v>
                </c:pt>
                <c:pt idx="57138">
                  <c:v>52.664730000000006</c:v>
                </c:pt>
                <c:pt idx="57139">
                  <c:v>52.681010000000001</c:v>
                </c:pt>
                <c:pt idx="57140">
                  <c:v>52.697220000000002</c:v>
                </c:pt>
                <c:pt idx="57141">
                  <c:v>52.713349999999998</c:v>
                </c:pt>
                <c:pt idx="57142">
                  <c:v>52.729509999999998</c:v>
                </c:pt>
                <c:pt idx="57143">
                  <c:v>52.745309999999996</c:v>
                </c:pt>
                <c:pt idx="57144">
                  <c:v>52.76155</c:v>
                </c:pt>
                <c:pt idx="57145">
                  <c:v>52.776989999999998</c:v>
                </c:pt>
                <c:pt idx="57146">
                  <c:v>52.792700000000004</c:v>
                </c:pt>
                <c:pt idx="57147">
                  <c:v>52.80818</c:v>
                </c:pt>
                <c:pt idx="57148">
                  <c:v>52.823689999999999</c:v>
                </c:pt>
                <c:pt idx="57149">
                  <c:v>52.839559999999999</c:v>
                </c:pt>
                <c:pt idx="57150">
                  <c:v>52.855420000000002</c:v>
                </c:pt>
                <c:pt idx="57151">
                  <c:v>52.871370000000006</c:v>
                </c:pt>
                <c:pt idx="57152">
                  <c:v>52.886420000000001</c:v>
                </c:pt>
                <c:pt idx="57153">
                  <c:v>52.901859999999999</c:v>
                </c:pt>
                <c:pt idx="57154">
                  <c:v>52.917630000000003</c:v>
                </c:pt>
                <c:pt idx="57155">
                  <c:v>52.933529999999998</c:v>
                </c:pt>
                <c:pt idx="57156">
                  <c:v>52.949570000000001</c:v>
                </c:pt>
                <c:pt idx="57157">
                  <c:v>52.965549999999993</c:v>
                </c:pt>
                <c:pt idx="57158">
                  <c:v>52.981400000000001</c:v>
                </c:pt>
                <c:pt idx="57159">
                  <c:v>52.997410000000002</c:v>
                </c:pt>
                <c:pt idx="57160">
                  <c:v>53.013040000000004</c:v>
                </c:pt>
                <c:pt idx="57161">
                  <c:v>53.027049999999996</c:v>
                </c:pt>
                <c:pt idx="57162">
                  <c:v>53.041380000000004</c:v>
                </c:pt>
                <c:pt idx="57163">
                  <c:v>53.056660000000008</c:v>
                </c:pt>
                <c:pt idx="57164">
                  <c:v>53.071869999999997</c:v>
                </c:pt>
                <c:pt idx="57165">
                  <c:v>53.087600000000002</c:v>
                </c:pt>
                <c:pt idx="57166">
                  <c:v>53.103490000000008</c:v>
                </c:pt>
                <c:pt idx="57167">
                  <c:v>53.119379999999992</c:v>
                </c:pt>
                <c:pt idx="57168">
                  <c:v>53.135350000000003</c:v>
                </c:pt>
                <c:pt idx="57169">
                  <c:v>53.151260000000001</c:v>
                </c:pt>
                <c:pt idx="57170">
                  <c:v>53.167119999999997</c:v>
                </c:pt>
                <c:pt idx="57171">
                  <c:v>53.183220000000006</c:v>
                </c:pt>
                <c:pt idx="57172">
                  <c:v>53.198889999999999</c:v>
                </c:pt>
                <c:pt idx="57173">
                  <c:v>53.214699999999993</c:v>
                </c:pt>
                <c:pt idx="57174">
                  <c:v>53.230459999999994</c:v>
                </c:pt>
                <c:pt idx="57175">
                  <c:v>53.246409999999997</c:v>
                </c:pt>
                <c:pt idx="57176">
                  <c:v>53.262340000000002</c:v>
                </c:pt>
                <c:pt idx="57177">
                  <c:v>53.278230000000008</c:v>
                </c:pt>
                <c:pt idx="57178">
                  <c:v>53.293359999999993</c:v>
                </c:pt>
                <c:pt idx="57179">
                  <c:v>53.308920000000001</c:v>
                </c:pt>
                <c:pt idx="57180">
                  <c:v>53.324930000000002</c:v>
                </c:pt>
                <c:pt idx="57181">
                  <c:v>53.340110000000003</c:v>
                </c:pt>
                <c:pt idx="57182">
                  <c:v>53.355319999999999</c:v>
                </c:pt>
                <c:pt idx="57183">
                  <c:v>53.371089999999995</c:v>
                </c:pt>
                <c:pt idx="57184">
                  <c:v>53.386969999999998</c:v>
                </c:pt>
                <c:pt idx="57185">
                  <c:v>53.402889999999999</c:v>
                </c:pt>
                <c:pt idx="57186">
                  <c:v>53.418729999999996</c:v>
                </c:pt>
                <c:pt idx="57187">
                  <c:v>53.434719999999999</c:v>
                </c:pt>
                <c:pt idx="57188">
                  <c:v>53.45073</c:v>
                </c:pt>
                <c:pt idx="57189">
                  <c:v>53.466769999999997</c:v>
                </c:pt>
                <c:pt idx="57190">
                  <c:v>53.482580000000006</c:v>
                </c:pt>
                <c:pt idx="57191">
                  <c:v>53.498720000000006</c:v>
                </c:pt>
                <c:pt idx="57192">
                  <c:v>53.514650000000003</c:v>
                </c:pt>
                <c:pt idx="57193">
                  <c:v>53.530349999999999</c:v>
                </c:pt>
                <c:pt idx="57194">
                  <c:v>53.545949999999998</c:v>
                </c:pt>
                <c:pt idx="57195">
                  <c:v>53.561139999999995</c:v>
                </c:pt>
                <c:pt idx="57196">
                  <c:v>53.577009999999994</c:v>
                </c:pt>
                <c:pt idx="57197">
                  <c:v>53.592959999999998</c:v>
                </c:pt>
                <c:pt idx="57198">
                  <c:v>53.608919999999998</c:v>
                </c:pt>
                <c:pt idx="57199">
                  <c:v>53.625079999999997</c:v>
                </c:pt>
                <c:pt idx="57200">
                  <c:v>53.641210000000001</c:v>
                </c:pt>
                <c:pt idx="57201">
                  <c:v>53.657250000000005</c:v>
                </c:pt>
                <c:pt idx="57202">
                  <c:v>53.673369999999998</c:v>
                </c:pt>
                <c:pt idx="57203">
                  <c:v>53.689390000000003</c:v>
                </c:pt>
                <c:pt idx="57204">
                  <c:v>53.705170000000003</c:v>
                </c:pt>
                <c:pt idx="57205">
                  <c:v>53.72099</c:v>
                </c:pt>
                <c:pt idx="57206">
                  <c:v>53.736969999999999</c:v>
                </c:pt>
                <c:pt idx="57207">
                  <c:v>53.75309</c:v>
                </c:pt>
                <c:pt idx="57208">
                  <c:v>53.76914</c:v>
                </c:pt>
                <c:pt idx="57209">
                  <c:v>53.785319999999999</c:v>
                </c:pt>
                <c:pt idx="57210">
                  <c:v>53.801569999999998</c:v>
                </c:pt>
                <c:pt idx="57211">
                  <c:v>53.817830000000001</c:v>
                </c:pt>
                <c:pt idx="57212">
                  <c:v>53.833950000000002</c:v>
                </c:pt>
                <c:pt idx="57213">
                  <c:v>53.850360000000002</c:v>
                </c:pt>
                <c:pt idx="57214">
                  <c:v>53.86618</c:v>
                </c:pt>
                <c:pt idx="57215">
                  <c:v>53.882249999999999</c:v>
                </c:pt>
                <c:pt idx="57216">
                  <c:v>53.898200000000003</c:v>
                </c:pt>
                <c:pt idx="57217">
                  <c:v>53.914010000000005</c:v>
                </c:pt>
                <c:pt idx="57218">
                  <c:v>53.929729999999992</c:v>
                </c:pt>
                <c:pt idx="57219">
                  <c:v>53.945189999999997</c:v>
                </c:pt>
                <c:pt idx="57220">
                  <c:v>53.959469999999996</c:v>
                </c:pt>
                <c:pt idx="57221">
                  <c:v>53.9741</c:v>
                </c:pt>
                <c:pt idx="57222">
                  <c:v>53.989490000000004</c:v>
                </c:pt>
                <c:pt idx="57223">
                  <c:v>54.006040000000006</c:v>
                </c:pt>
                <c:pt idx="57224">
                  <c:v>54.022530000000003</c:v>
                </c:pt>
                <c:pt idx="57225">
                  <c:v>54.038890000000002</c:v>
                </c:pt>
                <c:pt idx="57226">
                  <c:v>54.055140000000002</c:v>
                </c:pt>
                <c:pt idx="57227">
                  <c:v>54.071460000000002</c:v>
                </c:pt>
                <c:pt idx="57228">
                  <c:v>54.087449999999997</c:v>
                </c:pt>
                <c:pt idx="57229">
                  <c:v>54.103570000000005</c:v>
                </c:pt>
                <c:pt idx="57230">
                  <c:v>54.119430000000001</c:v>
                </c:pt>
                <c:pt idx="57231">
                  <c:v>54.134019999999992</c:v>
                </c:pt>
                <c:pt idx="57232">
                  <c:v>54.14367</c:v>
                </c:pt>
                <c:pt idx="57233">
                  <c:v>54.158169999999998</c:v>
                </c:pt>
                <c:pt idx="57234">
                  <c:v>54.174350000000004</c:v>
                </c:pt>
                <c:pt idx="57235">
                  <c:v>54.190370000000001</c:v>
                </c:pt>
                <c:pt idx="57236">
                  <c:v>54.205350000000003</c:v>
                </c:pt>
                <c:pt idx="57237">
                  <c:v>54.220480000000002</c:v>
                </c:pt>
                <c:pt idx="57238">
                  <c:v>54.235870000000006</c:v>
                </c:pt>
                <c:pt idx="57239">
                  <c:v>54.250860000000003</c:v>
                </c:pt>
                <c:pt idx="57240">
                  <c:v>54.266030000000001</c:v>
                </c:pt>
                <c:pt idx="57241">
                  <c:v>54.281599999999997</c:v>
                </c:pt>
                <c:pt idx="57242">
                  <c:v>54.29721</c:v>
                </c:pt>
                <c:pt idx="57243">
                  <c:v>54.31241</c:v>
                </c:pt>
                <c:pt idx="57244">
                  <c:v>54.327590000000001</c:v>
                </c:pt>
                <c:pt idx="57245">
                  <c:v>54.3431</c:v>
                </c:pt>
                <c:pt idx="57246">
                  <c:v>54.35868</c:v>
                </c:pt>
                <c:pt idx="57247">
                  <c:v>54.374159999999996</c:v>
                </c:pt>
                <c:pt idx="57248">
                  <c:v>54.389779999999995</c:v>
                </c:pt>
                <c:pt idx="57249">
                  <c:v>54.405289999999994</c:v>
                </c:pt>
                <c:pt idx="57250">
                  <c:v>54.420970000000004</c:v>
                </c:pt>
                <c:pt idx="57251">
                  <c:v>54.436630000000001</c:v>
                </c:pt>
                <c:pt idx="57252">
                  <c:v>54.452449999999999</c:v>
                </c:pt>
                <c:pt idx="57253">
                  <c:v>54.468269999999997</c:v>
                </c:pt>
                <c:pt idx="57254">
                  <c:v>54.484190000000005</c:v>
                </c:pt>
                <c:pt idx="57255">
                  <c:v>54.500260000000004</c:v>
                </c:pt>
                <c:pt idx="57256">
                  <c:v>54.516390000000001</c:v>
                </c:pt>
                <c:pt idx="57257">
                  <c:v>54.532230000000006</c:v>
                </c:pt>
                <c:pt idx="57258">
                  <c:v>54.548009999999998</c:v>
                </c:pt>
                <c:pt idx="57259">
                  <c:v>54.564160000000001</c:v>
                </c:pt>
                <c:pt idx="57260">
                  <c:v>54.58043</c:v>
                </c:pt>
                <c:pt idx="57261">
                  <c:v>54.596600000000002</c:v>
                </c:pt>
                <c:pt idx="57262">
                  <c:v>54.612839999999998</c:v>
                </c:pt>
                <c:pt idx="57263">
                  <c:v>54.62876</c:v>
                </c:pt>
                <c:pt idx="57264">
                  <c:v>54.645009999999999</c:v>
                </c:pt>
                <c:pt idx="57265">
                  <c:v>54.661160000000002</c:v>
                </c:pt>
                <c:pt idx="57266">
                  <c:v>54.677309999999999</c:v>
                </c:pt>
                <c:pt idx="57267">
                  <c:v>54.693579999999997</c:v>
                </c:pt>
                <c:pt idx="57268">
                  <c:v>54.70993</c:v>
                </c:pt>
                <c:pt idx="57269">
                  <c:v>54.726039999999998</c:v>
                </c:pt>
                <c:pt idx="57270">
                  <c:v>54.742230000000006</c:v>
                </c:pt>
                <c:pt idx="57271">
                  <c:v>54.757919999999999</c:v>
                </c:pt>
                <c:pt idx="57272">
                  <c:v>54.774039999999999</c:v>
                </c:pt>
                <c:pt idx="57273">
                  <c:v>54.790150000000004</c:v>
                </c:pt>
                <c:pt idx="57274">
                  <c:v>54.806299999999993</c:v>
                </c:pt>
                <c:pt idx="57275">
                  <c:v>54.822550000000007</c:v>
                </c:pt>
                <c:pt idx="57276">
                  <c:v>54.838859999999997</c:v>
                </c:pt>
                <c:pt idx="57277">
                  <c:v>54.854979999999998</c:v>
                </c:pt>
                <c:pt idx="57278">
                  <c:v>54.870480000000001</c:v>
                </c:pt>
                <c:pt idx="57279">
                  <c:v>54.886309999999995</c:v>
                </c:pt>
                <c:pt idx="57280">
                  <c:v>54.902230000000003</c:v>
                </c:pt>
                <c:pt idx="57281">
                  <c:v>54.918240000000004</c:v>
                </c:pt>
                <c:pt idx="57282">
                  <c:v>54.934310000000004</c:v>
                </c:pt>
                <c:pt idx="57283">
                  <c:v>54.950499999999998</c:v>
                </c:pt>
                <c:pt idx="57284">
                  <c:v>54.966639999999998</c:v>
                </c:pt>
                <c:pt idx="57285">
                  <c:v>54.982520000000001</c:v>
                </c:pt>
                <c:pt idx="57286">
                  <c:v>54.998180000000005</c:v>
                </c:pt>
                <c:pt idx="57287">
                  <c:v>55.014279999999999</c:v>
                </c:pt>
                <c:pt idx="57288">
                  <c:v>55.030530000000006</c:v>
                </c:pt>
                <c:pt idx="57289">
                  <c:v>55.046639999999996</c:v>
                </c:pt>
                <c:pt idx="57290">
                  <c:v>55.062379999999997</c:v>
                </c:pt>
                <c:pt idx="57291">
                  <c:v>55.078540000000004</c:v>
                </c:pt>
                <c:pt idx="57292">
                  <c:v>55.094079999999998</c:v>
                </c:pt>
                <c:pt idx="57293">
                  <c:v>55.108090000000004</c:v>
                </c:pt>
                <c:pt idx="57294">
                  <c:v>55.12303</c:v>
                </c:pt>
                <c:pt idx="57295">
                  <c:v>55.138889999999996</c:v>
                </c:pt>
                <c:pt idx="57296">
                  <c:v>55.155190000000005</c:v>
                </c:pt>
                <c:pt idx="57297">
                  <c:v>55.170940000000002</c:v>
                </c:pt>
                <c:pt idx="57298">
                  <c:v>55.185980000000001</c:v>
                </c:pt>
                <c:pt idx="57299">
                  <c:v>55.201689999999999</c:v>
                </c:pt>
                <c:pt idx="57300">
                  <c:v>55.217390000000002</c:v>
                </c:pt>
                <c:pt idx="57301">
                  <c:v>55.233179999999997</c:v>
                </c:pt>
                <c:pt idx="57302">
                  <c:v>55.249139999999997</c:v>
                </c:pt>
                <c:pt idx="57303">
                  <c:v>55.265230000000003</c:v>
                </c:pt>
                <c:pt idx="57304">
                  <c:v>55.281190000000002</c:v>
                </c:pt>
                <c:pt idx="57305">
                  <c:v>55.297060000000002</c:v>
                </c:pt>
                <c:pt idx="57306">
                  <c:v>55.313049999999997</c:v>
                </c:pt>
                <c:pt idx="57307">
                  <c:v>55.329129999999999</c:v>
                </c:pt>
                <c:pt idx="57308">
                  <c:v>55.345329999999997</c:v>
                </c:pt>
                <c:pt idx="57309">
                  <c:v>55.361159999999998</c:v>
                </c:pt>
                <c:pt idx="57310">
                  <c:v>55.377140000000004</c:v>
                </c:pt>
                <c:pt idx="57311">
                  <c:v>55.392949999999999</c:v>
                </c:pt>
                <c:pt idx="57312">
                  <c:v>55.408999999999999</c:v>
                </c:pt>
                <c:pt idx="57313">
                  <c:v>55.424720000000001</c:v>
                </c:pt>
                <c:pt idx="57314">
                  <c:v>55.440569999999994</c:v>
                </c:pt>
                <c:pt idx="57315">
                  <c:v>55.456469999999996</c:v>
                </c:pt>
                <c:pt idx="57316">
                  <c:v>55.472359999999995</c:v>
                </c:pt>
                <c:pt idx="57317">
                  <c:v>55.488210000000002</c:v>
                </c:pt>
                <c:pt idx="57318">
                  <c:v>55.504059999999996</c:v>
                </c:pt>
                <c:pt idx="57319">
                  <c:v>55.5199</c:v>
                </c:pt>
                <c:pt idx="57320">
                  <c:v>55.535759999999996</c:v>
                </c:pt>
                <c:pt idx="57321">
                  <c:v>55.551600000000001</c:v>
                </c:pt>
                <c:pt idx="57322">
                  <c:v>55.567520000000002</c:v>
                </c:pt>
                <c:pt idx="57323">
                  <c:v>55.583320000000001</c:v>
                </c:pt>
                <c:pt idx="57324">
                  <c:v>55.599239999999995</c:v>
                </c:pt>
                <c:pt idx="57325">
                  <c:v>55.615090000000002</c:v>
                </c:pt>
                <c:pt idx="57326">
                  <c:v>55.630930000000006</c:v>
                </c:pt>
                <c:pt idx="57327">
                  <c:v>55.646699999999996</c:v>
                </c:pt>
                <c:pt idx="57328">
                  <c:v>55.662269999999992</c:v>
                </c:pt>
                <c:pt idx="57329">
                  <c:v>55.677779999999998</c:v>
                </c:pt>
                <c:pt idx="57330">
                  <c:v>55.692799999999998</c:v>
                </c:pt>
                <c:pt idx="57331">
                  <c:v>55.708460000000002</c:v>
                </c:pt>
                <c:pt idx="57332">
                  <c:v>55.724229999999999</c:v>
                </c:pt>
                <c:pt idx="57333">
                  <c:v>55.73977</c:v>
                </c:pt>
                <c:pt idx="57334">
                  <c:v>55.755540000000003</c:v>
                </c:pt>
                <c:pt idx="57335">
                  <c:v>55.77131</c:v>
                </c:pt>
                <c:pt idx="57336">
                  <c:v>55.786949999999997</c:v>
                </c:pt>
                <c:pt idx="57337">
                  <c:v>55.802680000000002</c:v>
                </c:pt>
                <c:pt idx="57338">
                  <c:v>55.817540000000001</c:v>
                </c:pt>
                <c:pt idx="57339">
                  <c:v>55.83278</c:v>
                </c:pt>
                <c:pt idx="57340">
                  <c:v>55.848649999999999</c:v>
                </c:pt>
                <c:pt idx="57341">
                  <c:v>55.863880000000002</c:v>
                </c:pt>
                <c:pt idx="57342">
                  <c:v>55.879419999999996</c:v>
                </c:pt>
                <c:pt idx="57343">
                  <c:v>55.894750000000002</c:v>
                </c:pt>
                <c:pt idx="57344">
                  <c:v>55.910330000000002</c:v>
                </c:pt>
                <c:pt idx="57345">
                  <c:v>55.925339999999998</c:v>
                </c:pt>
                <c:pt idx="57346">
                  <c:v>55.940280000000001</c:v>
                </c:pt>
                <c:pt idx="57347">
                  <c:v>55.955629999999999</c:v>
                </c:pt>
                <c:pt idx="57348">
                  <c:v>55.971209999999999</c:v>
                </c:pt>
                <c:pt idx="57349">
                  <c:v>55.986330000000002</c:v>
                </c:pt>
                <c:pt idx="57350">
                  <c:v>56.001909999999995</c:v>
                </c:pt>
                <c:pt idx="57351">
                  <c:v>56.017479999999999</c:v>
                </c:pt>
                <c:pt idx="57352">
                  <c:v>56.032919999999997</c:v>
                </c:pt>
                <c:pt idx="57353">
                  <c:v>56.048410000000004</c:v>
                </c:pt>
                <c:pt idx="57354">
                  <c:v>56.063980000000001</c:v>
                </c:pt>
                <c:pt idx="57355">
                  <c:v>56.079709999999999</c:v>
                </c:pt>
                <c:pt idx="57356">
                  <c:v>56.095100000000002</c:v>
                </c:pt>
                <c:pt idx="57357">
                  <c:v>56.110460000000003</c:v>
                </c:pt>
                <c:pt idx="57358">
                  <c:v>56.126019999999997</c:v>
                </c:pt>
                <c:pt idx="57359">
                  <c:v>56.14152</c:v>
                </c:pt>
                <c:pt idx="57360">
                  <c:v>56.157250000000005</c:v>
                </c:pt>
                <c:pt idx="57361">
                  <c:v>56.172910000000002</c:v>
                </c:pt>
                <c:pt idx="57362">
                  <c:v>56.18676</c:v>
                </c:pt>
                <c:pt idx="57363">
                  <c:v>56.200699999999998</c:v>
                </c:pt>
                <c:pt idx="57364">
                  <c:v>56.216419999999999</c:v>
                </c:pt>
                <c:pt idx="57365">
                  <c:v>56.231980000000007</c:v>
                </c:pt>
                <c:pt idx="57366">
                  <c:v>56.247170000000004</c:v>
                </c:pt>
                <c:pt idx="57367">
                  <c:v>56.259949999999996</c:v>
                </c:pt>
                <c:pt idx="57368">
                  <c:v>56.272130000000004</c:v>
                </c:pt>
                <c:pt idx="57369">
                  <c:v>56.28698</c:v>
                </c:pt>
                <c:pt idx="57370">
                  <c:v>56.301870000000001</c:v>
                </c:pt>
                <c:pt idx="57371">
                  <c:v>56.317170000000004</c:v>
                </c:pt>
                <c:pt idx="57372">
                  <c:v>56.331649999999996</c:v>
                </c:pt>
                <c:pt idx="57373">
                  <c:v>56.346819999999994</c:v>
                </c:pt>
                <c:pt idx="57374">
                  <c:v>56.361869999999996</c:v>
                </c:pt>
                <c:pt idx="57375">
                  <c:v>56.377040000000001</c:v>
                </c:pt>
                <c:pt idx="57376">
                  <c:v>56.392659999999999</c:v>
                </c:pt>
                <c:pt idx="57377">
                  <c:v>56.408319999999996</c:v>
                </c:pt>
                <c:pt idx="57378">
                  <c:v>56.423929999999999</c:v>
                </c:pt>
                <c:pt idx="57379">
                  <c:v>56.438940000000002</c:v>
                </c:pt>
                <c:pt idx="57380">
                  <c:v>56.454579999999993</c:v>
                </c:pt>
                <c:pt idx="57381">
                  <c:v>56.470459999999996</c:v>
                </c:pt>
                <c:pt idx="57382">
                  <c:v>56.486179999999997</c:v>
                </c:pt>
                <c:pt idx="57383">
                  <c:v>56.501710000000003</c:v>
                </c:pt>
                <c:pt idx="57384">
                  <c:v>56.517569999999999</c:v>
                </c:pt>
                <c:pt idx="57385">
                  <c:v>56.533439999999999</c:v>
                </c:pt>
                <c:pt idx="57386">
                  <c:v>56.549160000000001</c:v>
                </c:pt>
                <c:pt idx="57387">
                  <c:v>56.565200000000004</c:v>
                </c:pt>
                <c:pt idx="57388">
                  <c:v>56.58126</c:v>
                </c:pt>
                <c:pt idx="57389">
                  <c:v>56.597329999999999</c:v>
                </c:pt>
                <c:pt idx="57390">
                  <c:v>56.613329999999998</c:v>
                </c:pt>
                <c:pt idx="57391">
                  <c:v>56.628600000000006</c:v>
                </c:pt>
                <c:pt idx="57392">
                  <c:v>56.644040000000004</c:v>
                </c:pt>
                <c:pt idx="57393">
                  <c:v>56.659879999999994</c:v>
                </c:pt>
                <c:pt idx="57394">
                  <c:v>56.675829999999998</c:v>
                </c:pt>
                <c:pt idx="57395">
                  <c:v>56.691609999999997</c:v>
                </c:pt>
                <c:pt idx="57396">
                  <c:v>56.707049999999995</c:v>
                </c:pt>
                <c:pt idx="57397">
                  <c:v>56.722979999999993</c:v>
                </c:pt>
                <c:pt idx="57398">
                  <c:v>56.738720000000001</c:v>
                </c:pt>
                <c:pt idx="57399">
                  <c:v>56.754639999999995</c:v>
                </c:pt>
                <c:pt idx="57400">
                  <c:v>56.770319999999998</c:v>
                </c:pt>
                <c:pt idx="57401">
                  <c:v>56.786050000000003</c:v>
                </c:pt>
                <c:pt idx="57402">
                  <c:v>56.801659999999998</c:v>
                </c:pt>
                <c:pt idx="57403">
                  <c:v>56.817529999999998</c:v>
                </c:pt>
                <c:pt idx="57404">
                  <c:v>56.833359999999999</c:v>
                </c:pt>
                <c:pt idx="57405">
                  <c:v>56.849179999999997</c:v>
                </c:pt>
                <c:pt idx="57406">
                  <c:v>56.865079999999999</c:v>
                </c:pt>
                <c:pt idx="57407">
                  <c:v>56.88091</c:v>
                </c:pt>
                <c:pt idx="57408">
                  <c:v>56.896769999999997</c:v>
                </c:pt>
                <c:pt idx="57409">
                  <c:v>56.91234</c:v>
                </c:pt>
                <c:pt idx="57410">
                  <c:v>56.927680000000002</c:v>
                </c:pt>
                <c:pt idx="57411">
                  <c:v>56.941459999999999</c:v>
                </c:pt>
                <c:pt idx="57412">
                  <c:v>56.955880000000001</c:v>
                </c:pt>
                <c:pt idx="57413">
                  <c:v>56.971220000000002</c:v>
                </c:pt>
                <c:pt idx="57414">
                  <c:v>56.986699999999999</c:v>
                </c:pt>
                <c:pt idx="57415">
                  <c:v>56.995550000000001</c:v>
                </c:pt>
                <c:pt idx="57416">
                  <c:v>57.011609999999997</c:v>
                </c:pt>
                <c:pt idx="57417">
                  <c:v>57.027609999999996</c:v>
                </c:pt>
                <c:pt idx="57418">
                  <c:v>57.04345</c:v>
                </c:pt>
                <c:pt idx="57419">
                  <c:v>57.059829999999998</c:v>
                </c:pt>
                <c:pt idx="57420">
                  <c:v>57.075299999999999</c:v>
                </c:pt>
                <c:pt idx="57421">
                  <c:v>57.090969999999999</c:v>
                </c:pt>
                <c:pt idx="57422">
                  <c:v>57.10622</c:v>
                </c:pt>
                <c:pt idx="57423">
                  <c:v>57.121969999999997</c:v>
                </c:pt>
                <c:pt idx="57424">
                  <c:v>57.137460000000004</c:v>
                </c:pt>
                <c:pt idx="57425">
                  <c:v>57.152929999999998</c:v>
                </c:pt>
                <c:pt idx="57426">
                  <c:v>57.168390000000002</c:v>
                </c:pt>
                <c:pt idx="57427">
                  <c:v>57.183909999999997</c:v>
                </c:pt>
                <c:pt idx="57428">
                  <c:v>57.199280000000002</c:v>
                </c:pt>
                <c:pt idx="57429">
                  <c:v>57.214790000000008</c:v>
                </c:pt>
                <c:pt idx="57430">
                  <c:v>57.230470000000004</c:v>
                </c:pt>
                <c:pt idx="57431">
                  <c:v>57.24606</c:v>
                </c:pt>
                <c:pt idx="57432">
                  <c:v>57.261800000000001</c:v>
                </c:pt>
                <c:pt idx="57433">
                  <c:v>57.276480000000006</c:v>
                </c:pt>
                <c:pt idx="57434">
                  <c:v>57.29166</c:v>
                </c:pt>
                <c:pt idx="57435">
                  <c:v>57.306650000000005</c:v>
                </c:pt>
                <c:pt idx="57436">
                  <c:v>57.322339999999997</c:v>
                </c:pt>
                <c:pt idx="57437">
                  <c:v>57.337670000000003</c:v>
                </c:pt>
                <c:pt idx="57438">
                  <c:v>57.353200000000001</c:v>
                </c:pt>
                <c:pt idx="57439">
                  <c:v>57.368560000000002</c:v>
                </c:pt>
                <c:pt idx="57440">
                  <c:v>57.383810000000004</c:v>
                </c:pt>
                <c:pt idx="57441">
                  <c:v>57.398610000000005</c:v>
                </c:pt>
                <c:pt idx="57442">
                  <c:v>57.413600000000002</c:v>
                </c:pt>
                <c:pt idx="57443">
                  <c:v>57.428840000000001</c:v>
                </c:pt>
                <c:pt idx="57444">
                  <c:v>57.444130000000001</c:v>
                </c:pt>
                <c:pt idx="57445">
                  <c:v>57.459550000000007</c:v>
                </c:pt>
                <c:pt idx="57446">
                  <c:v>57.475009999999997</c:v>
                </c:pt>
                <c:pt idx="57447">
                  <c:v>57.490439999999992</c:v>
                </c:pt>
                <c:pt idx="57448">
                  <c:v>57.505470000000003</c:v>
                </c:pt>
                <c:pt idx="57449">
                  <c:v>57.521000000000001</c:v>
                </c:pt>
                <c:pt idx="57450">
                  <c:v>57.536470000000001</c:v>
                </c:pt>
                <c:pt idx="57451">
                  <c:v>57.551899999999996</c:v>
                </c:pt>
                <c:pt idx="57452">
                  <c:v>57.566990000000004</c:v>
                </c:pt>
                <c:pt idx="57453">
                  <c:v>57.582650000000001</c:v>
                </c:pt>
                <c:pt idx="57454">
                  <c:v>57.597990000000003</c:v>
                </c:pt>
                <c:pt idx="57455">
                  <c:v>57.61233</c:v>
                </c:pt>
                <c:pt idx="57456">
                  <c:v>57.627549999999999</c:v>
                </c:pt>
                <c:pt idx="57457">
                  <c:v>57.642540000000004</c:v>
                </c:pt>
                <c:pt idx="57458">
                  <c:v>57.65737</c:v>
                </c:pt>
                <c:pt idx="57459">
                  <c:v>57.672510000000003</c:v>
                </c:pt>
                <c:pt idx="57460">
                  <c:v>57.687950000000001</c:v>
                </c:pt>
                <c:pt idx="57461">
                  <c:v>57.703309999999995</c:v>
                </c:pt>
                <c:pt idx="57462">
                  <c:v>57.718559999999997</c:v>
                </c:pt>
                <c:pt idx="57463">
                  <c:v>57.734110000000001</c:v>
                </c:pt>
                <c:pt idx="57464">
                  <c:v>57.749180000000003</c:v>
                </c:pt>
                <c:pt idx="57465">
                  <c:v>57.764680000000006</c:v>
                </c:pt>
                <c:pt idx="57466">
                  <c:v>57.779870000000003</c:v>
                </c:pt>
                <c:pt idx="57467">
                  <c:v>57.795230000000004</c:v>
                </c:pt>
                <c:pt idx="57468">
                  <c:v>57.81062</c:v>
                </c:pt>
                <c:pt idx="57469">
                  <c:v>57.82593</c:v>
                </c:pt>
                <c:pt idx="57470">
                  <c:v>57.841160000000002</c:v>
                </c:pt>
                <c:pt idx="57471">
                  <c:v>57.856610000000003</c:v>
                </c:pt>
                <c:pt idx="57472">
                  <c:v>57.871400000000001</c:v>
                </c:pt>
                <c:pt idx="57473">
                  <c:v>57.885350000000003</c:v>
                </c:pt>
                <c:pt idx="57474">
                  <c:v>57.900190000000002</c:v>
                </c:pt>
                <c:pt idx="57475">
                  <c:v>57.915409999999994</c:v>
                </c:pt>
                <c:pt idx="57476">
                  <c:v>57.930599999999998</c:v>
                </c:pt>
                <c:pt idx="57477">
                  <c:v>57.945830000000001</c:v>
                </c:pt>
                <c:pt idx="57478">
                  <c:v>57.961120000000001</c:v>
                </c:pt>
                <c:pt idx="57479">
                  <c:v>57.975290000000001</c:v>
                </c:pt>
                <c:pt idx="57480">
                  <c:v>57.989829999999998</c:v>
                </c:pt>
                <c:pt idx="57481">
                  <c:v>58.004800000000003</c:v>
                </c:pt>
                <c:pt idx="57482">
                  <c:v>58.018229999999996</c:v>
                </c:pt>
                <c:pt idx="57483">
                  <c:v>58.032690000000002</c:v>
                </c:pt>
                <c:pt idx="57484">
                  <c:v>58.047440000000002</c:v>
                </c:pt>
                <c:pt idx="57485">
                  <c:v>58.061819999999997</c:v>
                </c:pt>
                <c:pt idx="57486">
                  <c:v>58.076949999999997</c:v>
                </c:pt>
                <c:pt idx="57487">
                  <c:v>58.092170000000003</c:v>
                </c:pt>
                <c:pt idx="57488">
                  <c:v>58.106619999999999</c:v>
                </c:pt>
                <c:pt idx="57489">
                  <c:v>58.121769999999998</c:v>
                </c:pt>
                <c:pt idx="57490">
                  <c:v>58.13664</c:v>
                </c:pt>
                <c:pt idx="57491">
                  <c:v>58.151110000000003</c:v>
                </c:pt>
                <c:pt idx="57492">
                  <c:v>58.165570000000002</c:v>
                </c:pt>
                <c:pt idx="57493">
                  <c:v>58.18074</c:v>
                </c:pt>
                <c:pt idx="57494">
                  <c:v>58.195550000000004</c:v>
                </c:pt>
                <c:pt idx="57495">
                  <c:v>58.210380000000001</c:v>
                </c:pt>
                <c:pt idx="57496">
                  <c:v>58.225660000000005</c:v>
                </c:pt>
                <c:pt idx="57497">
                  <c:v>58.240480000000005</c:v>
                </c:pt>
                <c:pt idx="57498">
                  <c:v>58.255580000000002</c:v>
                </c:pt>
                <c:pt idx="57499">
                  <c:v>58.27055</c:v>
                </c:pt>
                <c:pt idx="57500">
                  <c:v>58.285869999999996</c:v>
                </c:pt>
                <c:pt idx="57501">
                  <c:v>58.300440000000002</c:v>
                </c:pt>
                <c:pt idx="57502">
                  <c:v>58.314869999999999</c:v>
                </c:pt>
                <c:pt idx="57503">
                  <c:v>58.32938</c:v>
                </c:pt>
                <c:pt idx="57504">
                  <c:v>58.344839999999998</c:v>
                </c:pt>
                <c:pt idx="57505">
                  <c:v>58.360019999999999</c:v>
                </c:pt>
                <c:pt idx="57506">
                  <c:v>58.373860000000008</c:v>
                </c:pt>
                <c:pt idx="57507">
                  <c:v>58.388920000000006</c:v>
                </c:pt>
                <c:pt idx="57508">
                  <c:v>58.403829999999999</c:v>
                </c:pt>
                <c:pt idx="57509">
                  <c:v>58.419049999999999</c:v>
                </c:pt>
                <c:pt idx="57510">
                  <c:v>58.43412</c:v>
                </c:pt>
                <c:pt idx="57511">
                  <c:v>58.449239999999996</c:v>
                </c:pt>
                <c:pt idx="57512">
                  <c:v>58.464400000000005</c:v>
                </c:pt>
                <c:pt idx="57513">
                  <c:v>58.479609999999994</c:v>
                </c:pt>
                <c:pt idx="57514">
                  <c:v>58.494880000000002</c:v>
                </c:pt>
                <c:pt idx="57515">
                  <c:v>58.51005</c:v>
                </c:pt>
                <c:pt idx="57516">
                  <c:v>58.525309999999998</c:v>
                </c:pt>
                <c:pt idx="57517">
                  <c:v>58.540640000000003</c:v>
                </c:pt>
                <c:pt idx="57518">
                  <c:v>58.556030000000007</c:v>
                </c:pt>
                <c:pt idx="57519">
                  <c:v>58.571260000000002</c:v>
                </c:pt>
                <c:pt idx="57520">
                  <c:v>58.58663</c:v>
                </c:pt>
                <c:pt idx="57521">
                  <c:v>58.601929999999996</c:v>
                </c:pt>
                <c:pt idx="57522">
                  <c:v>58.617369999999994</c:v>
                </c:pt>
                <c:pt idx="57523">
                  <c:v>58.63279</c:v>
                </c:pt>
                <c:pt idx="57524">
                  <c:v>58.647799999999997</c:v>
                </c:pt>
                <c:pt idx="57525">
                  <c:v>58.663049999999998</c:v>
                </c:pt>
                <c:pt idx="57526">
                  <c:v>58.678160000000005</c:v>
                </c:pt>
                <c:pt idx="57527">
                  <c:v>58.693350000000002</c:v>
                </c:pt>
                <c:pt idx="57528">
                  <c:v>58.708559999999999</c:v>
                </c:pt>
                <c:pt idx="57529">
                  <c:v>58.723050000000001</c:v>
                </c:pt>
                <c:pt idx="57530">
                  <c:v>58.738309999999998</c:v>
                </c:pt>
                <c:pt idx="57531">
                  <c:v>58.75318</c:v>
                </c:pt>
                <c:pt idx="57532">
                  <c:v>58.768149999999999</c:v>
                </c:pt>
                <c:pt idx="57533">
                  <c:v>58.783349999999999</c:v>
                </c:pt>
                <c:pt idx="57534">
                  <c:v>58.798589999999997</c:v>
                </c:pt>
                <c:pt idx="57535">
                  <c:v>58.81326</c:v>
                </c:pt>
                <c:pt idx="57536">
                  <c:v>58.828469999999996</c:v>
                </c:pt>
                <c:pt idx="57537">
                  <c:v>58.843139999999998</c:v>
                </c:pt>
                <c:pt idx="57538">
                  <c:v>58.856870000000001</c:v>
                </c:pt>
                <c:pt idx="57539">
                  <c:v>58.871830000000003</c:v>
                </c:pt>
                <c:pt idx="57540">
                  <c:v>58.886010000000006</c:v>
                </c:pt>
                <c:pt idx="57541">
                  <c:v>58.900860000000002</c:v>
                </c:pt>
                <c:pt idx="57542">
                  <c:v>58.915439999999997</c:v>
                </c:pt>
                <c:pt idx="57543">
                  <c:v>58.929510000000001</c:v>
                </c:pt>
                <c:pt idx="57544">
                  <c:v>58.944809999999997</c:v>
                </c:pt>
                <c:pt idx="57545">
                  <c:v>58.959450000000004</c:v>
                </c:pt>
                <c:pt idx="57546">
                  <c:v>58.974040000000002</c:v>
                </c:pt>
                <c:pt idx="57547">
                  <c:v>58.989180000000005</c:v>
                </c:pt>
                <c:pt idx="57548">
                  <c:v>59.004329999999996</c:v>
                </c:pt>
                <c:pt idx="57549">
                  <c:v>59.019069999999999</c:v>
                </c:pt>
                <c:pt idx="57550">
                  <c:v>59.03416</c:v>
                </c:pt>
                <c:pt idx="57551">
                  <c:v>59.049210000000002</c:v>
                </c:pt>
                <c:pt idx="57552">
                  <c:v>59.0642</c:v>
                </c:pt>
                <c:pt idx="57553">
                  <c:v>59.079459999999997</c:v>
                </c:pt>
                <c:pt idx="57554">
                  <c:v>59.094459999999998</c:v>
                </c:pt>
                <c:pt idx="57555">
                  <c:v>59.109580000000001</c:v>
                </c:pt>
                <c:pt idx="57556">
                  <c:v>59.124549999999999</c:v>
                </c:pt>
                <c:pt idx="57557">
                  <c:v>59.139780000000002</c:v>
                </c:pt>
                <c:pt idx="57558">
                  <c:v>59.154929999999993</c:v>
                </c:pt>
                <c:pt idx="57559">
                  <c:v>59.170189999999998</c:v>
                </c:pt>
                <c:pt idx="57560">
                  <c:v>59.185200000000002</c:v>
                </c:pt>
                <c:pt idx="57561">
                  <c:v>59.200400000000002</c:v>
                </c:pt>
                <c:pt idx="57562">
                  <c:v>59.215200000000003</c:v>
                </c:pt>
                <c:pt idx="57563">
                  <c:v>59.230379999999997</c:v>
                </c:pt>
                <c:pt idx="57564">
                  <c:v>59.245450000000005</c:v>
                </c:pt>
                <c:pt idx="57565">
                  <c:v>59.259920000000001</c:v>
                </c:pt>
                <c:pt idx="57566">
                  <c:v>59.274760000000001</c:v>
                </c:pt>
                <c:pt idx="57567">
                  <c:v>59.289709999999999</c:v>
                </c:pt>
                <c:pt idx="57568">
                  <c:v>59.304639999999999</c:v>
                </c:pt>
                <c:pt idx="57569">
                  <c:v>59.319040000000001</c:v>
                </c:pt>
                <c:pt idx="57570">
                  <c:v>59.332479999999997</c:v>
                </c:pt>
                <c:pt idx="57571">
                  <c:v>59.347089999999994</c:v>
                </c:pt>
                <c:pt idx="57572">
                  <c:v>59.362050000000004</c:v>
                </c:pt>
                <c:pt idx="57573">
                  <c:v>59.37659</c:v>
                </c:pt>
                <c:pt idx="57574">
                  <c:v>59.391540000000006</c:v>
                </c:pt>
                <c:pt idx="57575">
                  <c:v>59.406400000000005</c:v>
                </c:pt>
                <c:pt idx="57576">
                  <c:v>59.421080000000003</c:v>
                </c:pt>
                <c:pt idx="57577">
                  <c:v>59.436340000000001</c:v>
                </c:pt>
                <c:pt idx="57578">
                  <c:v>59.451280000000004</c:v>
                </c:pt>
                <c:pt idx="57579">
                  <c:v>59.465859999999999</c:v>
                </c:pt>
                <c:pt idx="57580">
                  <c:v>59.480829999999997</c:v>
                </c:pt>
                <c:pt idx="57581">
                  <c:v>59.495950000000008</c:v>
                </c:pt>
                <c:pt idx="57582">
                  <c:v>59.510899999999999</c:v>
                </c:pt>
                <c:pt idx="57583">
                  <c:v>59.526060000000001</c:v>
                </c:pt>
                <c:pt idx="57584">
                  <c:v>59.541079999999994</c:v>
                </c:pt>
                <c:pt idx="57585">
                  <c:v>59.555870000000006</c:v>
                </c:pt>
                <c:pt idx="57586">
                  <c:v>59.570830000000001</c:v>
                </c:pt>
                <c:pt idx="57587">
                  <c:v>59.585980000000006</c:v>
                </c:pt>
                <c:pt idx="57588">
                  <c:v>59.600949999999997</c:v>
                </c:pt>
                <c:pt idx="57589">
                  <c:v>59.616119999999995</c:v>
                </c:pt>
                <c:pt idx="57590">
                  <c:v>59.631180000000001</c:v>
                </c:pt>
                <c:pt idx="57591">
                  <c:v>59.645870000000002</c:v>
                </c:pt>
                <c:pt idx="57592">
                  <c:v>59.660659999999993</c:v>
                </c:pt>
                <c:pt idx="57593">
                  <c:v>59.675459999999994</c:v>
                </c:pt>
                <c:pt idx="57594">
                  <c:v>59.689839999999997</c:v>
                </c:pt>
                <c:pt idx="57595">
                  <c:v>59.704810000000002</c:v>
                </c:pt>
                <c:pt idx="57596">
                  <c:v>59.719769999999997</c:v>
                </c:pt>
                <c:pt idx="57597">
                  <c:v>59.734470000000002</c:v>
                </c:pt>
                <c:pt idx="57598">
                  <c:v>59.749549999999999</c:v>
                </c:pt>
                <c:pt idx="57599">
                  <c:v>59.764220000000002</c:v>
                </c:pt>
                <c:pt idx="57600">
                  <c:v>59.777300000000004</c:v>
                </c:pt>
                <c:pt idx="57601">
                  <c:v>59.791740000000004</c:v>
                </c:pt>
                <c:pt idx="57602">
                  <c:v>59.806290000000004</c:v>
                </c:pt>
                <c:pt idx="57603">
                  <c:v>59.820900000000002</c:v>
                </c:pt>
                <c:pt idx="57604">
                  <c:v>59.835140000000003</c:v>
                </c:pt>
                <c:pt idx="57605">
                  <c:v>59.849800000000002</c:v>
                </c:pt>
                <c:pt idx="57606">
                  <c:v>59.863869999999999</c:v>
                </c:pt>
                <c:pt idx="57607">
                  <c:v>59.878330000000005</c:v>
                </c:pt>
                <c:pt idx="57608">
                  <c:v>59.892529999999994</c:v>
                </c:pt>
                <c:pt idx="57609">
                  <c:v>59.907069999999997</c:v>
                </c:pt>
                <c:pt idx="57610">
                  <c:v>59.921480000000003</c:v>
                </c:pt>
                <c:pt idx="57611">
                  <c:v>59.936140000000002</c:v>
                </c:pt>
                <c:pt idx="57612">
                  <c:v>59.950699999999998</c:v>
                </c:pt>
                <c:pt idx="57613">
                  <c:v>59.965460000000007</c:v>
                </c:pt>
                <c:pt idx="57614">
                  <c:v>59.980029999999999</c:v>
                </c:pt>
                <c:pt idx="57615">
                  <c:v>59.994009999999996</c:v>
                </c:pt>
                <c:pt idx="57616">
                  <c:v>60.008389999999999</c:v>
                </c:pt>
                <c:pt idx="57617">
                  <c:v>60.022570000000002</c:v>
                </c:pt>
                <c:pt idx="57618">
                  <c:v>60.037149999999997</c:v>
                </c:pt>
                <c:pt idx="57619">
                  <c:v>60.051899999999996</c:v>
                </c:pt>
                <c:pt idx="57620">
                  <c:v>60.066560000000003</c:v>
                </c:pt>
                <c:pt idx="57621">
                  <c:v>60.081110000000002</c:v>
                </c:pt>
                <c:pt idx="57622">
                  <c:v>60.095500000000001</c:v>
                </c:pt>
                <c:pt idx="57623">
                  <c:v>60.110029999999995</c:v>
                </c:pt>
                <c:pt idx="57624">
                  <c:v>60.124539999999996</c:v>
                </c:pt>
                <c:pt idx="57625">
                  <c:v>60.139269999999996</c:v>
                </c:pt>
                <c:pt idx="57626">
                  <c:v>60.153930000000003</c:v>
                </c:pt>
                <c:pt idx="57627">
                  <c:v>60.16872</c:v>
                </c:pt>
                <c:pt idx="57628">
                  <c:v>60.183489999999999</c:v>
                </c:pt>
                <c:pt idx="57629">
                  <c:v>60.197969999999998</c:v>
                </c:pt>
                <c:pt idx="57630">
                  <c:v>60.212060000000001</c:v>
                </c:pt>
                <c:pt idx="57631">
                  <c:v>60.225700000000003</c:v>
                </c:pt>
                <c:pt idx="57632">
                  <c:v>60.239960000000004</c:v>
                </c:pt>
                <c:pt idx="57633">
                  <c:v>60.254800000000003</c:v>
                </c:pt>
                <c:pt idx="57634">
                  <c:v>60.269240000000003</c:v>
                </c:pt>
                <c:pt idx="57635">
                  <c:v>60.28398</c:v>
                </c:pt>
                <c:pt idx="57636">
                  <c:v>60.29853</c:v>
                </c:pt>
                <c:pt idx="57637">
                  <c:v>60.312899999999999</c:v>
                </c:pt>
                <c:pt idx="57638">
                  <c:v>60.327570000000001</c:v>
                </c:pt>
                <c:pt idx="57639">
                  <c:v>60.342489999999998</c:v>
                </c:pt>
                <c:pt idx="57640">
                  <c:v>60.357079999999996</c:v>
                </c:pt>
                <c:pt idx="57641">
                  <c:v>60.371859999999998</c:v>
                </c:pt>
                <c:pt idx="57642">
                  <c:v>60.386650000000003</c:v>
                </c:pt>
                <c:pt idx="57643">
                  <c:v>60.401540000000004</c:v>
                </c:pt>
                <c:pt idx="57644">
                  <c:v>60.416670000000003</c:v>
                </c:pt>
                <c:pt idx="57645">
                  <c:v>60.431600000000003</c:v>
                </c:pt>
                <c:pt idx="57646">
                  <c:v>60.446629999999999</c:v>
                </c:pt>
                <c:pt idx="57647">
                  <c:v>60.461710000000004</c:v>
                </c:pt>
                <c:pt idx="57648">
                  <c:v>60.476680000000002</c:v>
                </c:pt>
                <c:pt idx="57649">
                  <c:v>60.491810000000001</c:v>
                </c:pt>
                <c:pt idx="57650">
                  <c:v>60.506820000000005</c:v>
                </c:pt>
                <c:pt idx="57651">
                  <c:v>60.521850000000001</c:v>
                </c:pt>
                <c:pt idx="57652">
                  <c:v>60.536950000000004</c:v>
                </c:pt>
                <c:pt idx="57653">
                  <c:v>60.552120000000002</c:v>
                </c:pt>
                <c:pt idx="57654">
                  <c:v>60.567229999999995</c:v>
                </c:pt>
                <c:pt idx="57655">
                  <c:v>60.582279999999997</c:v>
                </c:pt>
                <c:pt idx="57656">
                  <c:v>60.597329999999999</c:v>
                </c:pt>
                <c:pt idx="57657">
                  <c:v>60.611740000000005</c:v>
                </c:pt>
                <c:pt idx="57658">
                  <c:v>60.619730000000004</c:v>
                </c:pt>
                <c:pt idx="57659">
                  <c:v>60.628880000000002</c:v>
                </c:pt>
                <c:pt idx="57660">
                  <c:v>60.642600000000002</c:v>
                </c:pt>
                <c:pt idx="57661">
                  <c:v>60.656489999999998</c:v>
                </c:pt>
                <c:pt idx="57662">
                  <c:v>60.669899999999998</c:v>
                </c:pt>
                <c:pt idx="57663">
                  <c:v>60.682580000000002</c:v>
                </c:pt>
                <c:pt idx="57664">
                  <c:v>60.69688</c:v>
                </c:pt>
                <c:pt idx="57665">
                  <c:v>60.710830000000001</c:v>
                </c:pt>
                <c:pt idx="57666">
                  <c:v>60.724980000000002</c:v>
                </c:pt>
                <c:pt idx="57667">
                  <c:v>60.739370000000001</c:v>
                </c:pt>
                <c:pt idx="57668">
                  <c:v>60.753370000000004</c:v>
                </c:pt>
                <c:pt idx="57669">
                  <c:v>60.767759999999996</c:v>
                </c:pt>
                <c:pt idx="57670">
                  <c:v>60.780640000000005</c:v>
                </c:pt>
                <c:pt idx="57671">
                  <c:v>60.793549999999996</c:v>
                </c:pt>
                <c:pt idx="57672">
                  <c:v>60.807289999999995</c:v>
                </c:pt>
                <c:pt idx="57673">
                  <c:v>60.821300000000001</c:v>
                </c:pt>
                <c:pt idx="57674">
                  <c:v>60.835569999999997</c:v>
                </c:pt>
                <c:pt idx="57675">
                  <c:v>60.849330000000002</c:v>
                </c:pt>
                <c:pt idx="57676">
                  <c:v>60.863759999999999</c:v>
                </c:pt>
                <c:pt idx="57677">
                  <c:v>60.876859999999994</c:v>
                </c:pt>
                <c:pt idx="57678">
                  <c:v>60.890969999999996</c:v>
                </c:pt>
                <c:pt idx="57679">
                  <c:v>60.904809999999998</c:v>
                </c:pt>
                <c:pt idx="57680">
                  <c:v>60.919230000000006</c:v>
                </c:pt>
                <c:pt idx="57681">
                  <c:v>60.932820000000007</c:v>
                </c:pt>
                <c:pt idx="57682">
                  <c:v>60.946470000000005</c:v>
                </c:pt>
                <c:pt idx="57683">
                  <c:v>60.960439999999998</c:v>
                </c:pt>
                <c:pt idx="57684">
                  <c:v>60.974159999999998</c:v>
                </c:pt>
                <c:pt idx="57685">
                  <c:v>60.988379999999999</c:v>
                </c:pt>
                <c:pt idx="57686">
                  <c:v>61.002359999999996</c:v>
                </c:pt>
                <c:pt idx="57687">
                  <c:v>61.016820000000003</c:v>
                </c:pt>
                <c:pt idx="57688">
                  <c:v>61.03096</c:v>
                </c:pt>
                <c:pt idx="57689">
                  <c:v>61.04533</c:v>
                </c:pt>
                <c:pt idx="57690">
                  <c:v>61.059479999999994</c:v>
                </c:pt>
                <c:pt idx="57691">
                  <c:v>61.073880000000003</c:v>
                </c:pt>
                <c:pt idx="57692">
                  <c:v>61.088190000000004</c:v>
                </c:pt>
                <c:pt idx="57693">
                  <c:v>61.102699999999999</c:v>
                </c:pt>
                <c:pt idx="57694">
                  <c:v>61.116439999999997</c:v>
                </c:pt>
                <c:pt idx="57695">
                  <c:v>61.130399999999995</c:v>
                </c:pt>
                <c:pt idx="57696">
                  <c:v>61.14461</c:v>
                </c:pt>
                <c:pt idx="57697">
                  <c:v>61.158840000000005</c:v>
                </c:pt>
                <c:pt idx="57698">
                  <c:v>61.17306</c:v>
                </c:pt>
                <c:pt idx="57699">
                  <c:v>61.187110000000004</c:v>
                </c:pt>
                <c:pt idx="57700">
                  <c:v>61.201340000000002</c:v>
                </c:pt>
                <c:pt idx="57701">
                  <c:v>61.215630000000004</c:v>
                </c:pt>
                <c:pt idx="57702">
                  <c:v>61.229799999999997</c:v>
                </c:pt>
                <c:pt idx="57703">
                  <c:v>61.244120000000002</c:v>
                </c:pt>
                <c:pt idx="57704">
                  <c:v>61.258359999999996</c:v>
                </c:pt>
                <c:pt idx="57705">
                  <c:v>61.272640000000003</c:v>
                </c:pt>
                <c:pt idx="57706">
                  <c:v>61.286580000000001</c:v>
                </c:pt>
                <c:pt idx="57707">
                  <c:v>61.30095</c:v>
                </c:pt>
                <c:pt idx="57708">
                  <c:v>61.31532</c:v>
                </c:pt>
                <c:pt idx="57709">
                  <c:v>61.328870000000002</c:v>
                </c:pt>
                <c:pt idx="57710">
                  <c:v>61.342759999999998</c:v>
                </c:pt>
                <c:pt idx="57711">
                  <c:v>61.356830000000002</c:v>
                </c:pt>
                <c:pt idx="57712">
                  <c:v>61.371019999999994</c:v>
                </c:pt>
                <c:pt idx="57713">
                  <c:v>61.385249999999999</c:v>
                </c:pt>
                <c:pt idx="57714">
                  <c:v>61.399559999999994</c:v>
                </c:pt>
                <c:pt idx="57715">
                  <c:v>61.413870000000003</c:v>
                </c:pt>
                <c:pt idx="57716">
                  <c:v>61.428209999999993</c:v>
                </c:pt>
                <c:pt idx="57717">
                  <c:v>61.442540000000001</c:v>
                </c:pt>
                <c:pt idx="57718">
                  <c:v>61.456890000000001</c:v>
                </c:pt>
                <c:pt idx="57719">
                  <c:v>61.471220000000002</c:v>
                </c:pt>
                <c:pt idx="57720">
                  <c:v>61.48518</c:v>
                </c:pt>
                <c:pt idx="57721">
                  <c:v>61.499430000000004</c:v>
                </c:pt>
                <c:pt idx="57722">
                  <c:v>61.513649999999998</c:v>
                </c:pt>
                <c:pt idx="57723">
                  <c:v>61.527749999999997</c:v>
                </c:pt>
                <c:pt idx="57724">
                  <c:v>61.541730000000001</c:v>
                </c:pt>
                <c:pt idx="57725">
                  <c:v>61.555689999999998</c:v>
                </c:pt>
                <c:pt idx="57726">
                  <c:v>61.569659999999999</c:v>
                </c:pt>
                <c:pt idx="57727">
                  <c:v>61.583620000000003</c:v>
                </c:pt>
                <c:pt idx="57728">
                  <c:v>61.597560000000001</c:v>
                </c:pt>
                <c:pt idx="57729">
                  <c:v>61.61148</c:v>
                </c:pt>
                <c:pt idx="57730">
                  <c:v>61.625399999999999</c:v>
                </c:pt>
                <c:pt idx="57731">
                  <c:v>61.639210000000006</c:v>
                </c:pt>
                <c:pt idx="57732">
                  <c:v>61.65305</c:v>
                </c:pt>
                <c:pt idx="57733">
                  <c:v>61.666879999999999</c:v>
                </c:pt>
                <c:pt idx="57734">
                  <c:v>61.680869999999999</c:v>
                </c:pt>
                <c:pt idx="57735">
                  <c:v>61.694680000000005</c:v>
                </c:pt>
                <c:pt idx="57736">
                  <c:v>61.70852</c:v>
                </c:pt>
                <c:pt idx="57737">
                  <c:v>61.722010000000004</c:v>
                </c:pt>
                <c:pt idx="57738">
                  <c:v>61.735930000000003</c:v>
                </c:pt>
                <c:pt idx="57739">
                  <c:v>61.749660000000006</c:v>
                </c:pt>
                <c:pt idx="57740">
                  <c:v>61.76352</c:v>
                </c:pt>
                <c:pt idx="57741">
                  <c:v>61.77722</c:v>
                </c:pt>
                <c:pt idx="57742">
                  <c:v>61.791080000000001</c:v>
                </c:pt>
                <c:pt idx="57743">
                  <c:v>61.8048</c:v>
                </c:pt>
                <c:pt idx="57744">
                  <c:v>61.817539999999994</c:v>
                </c:pt>
                <c:pt idx="57745">
                  <c:v>61.830590000000001</c:v>
                </c:pt>
                <c:pt idx="57746">
                  <c:v>61.843969999999999</c:v>
                </c:pt>
                <c:pt idx="57747">
                  <c:v>61.857669999999999</c:v>
                </c:pt>
                <c:pt idx="57748">
                  <c:v>61.871189999999999</c:v>
                </c:pt>
                <c:pt idx="57749">
                  <c:v>61.88476</c:v>
                </c:pt>
                <c:pt idx="57750">
                  <c:v>61.898429999999998</c:v>
                </c:pt>
                <c:pt idx="57751">
                  <c:v>61.912019999999998</c:v>
                </c:pt>
                <c:pt idx="57752">
                  <c:v>61.926050000000004</c:v>
                </c:pt>
                <c:pt idx="57753">
                  <c:v>61.93938</c:v>
                </c:pt>
                <c:pt idx="57754">
                  <c:v>61.95299</c:v>
                </c:pt>
                <c:pt idx="57755">
                  <c:v>61.966809999999995</c:v>
                </c:pt>
                <c:pt idx="57756">
                  <c:v>61.980250000000005</c:v>
                </c:pt>
                <c:pt idx="57757">
                  <c:v>61.993919999999996</c:v>
                </c:pt>
                <c:pt idx="57758">
                  <c:v>62.007669999999997</c:v>
                </c:pt>
                <c:pt idx="57759">
                  <c:v>62.021030000000003</c:v>
                </c:pt>
                <c:pt idx="57760">
                  <c:v>62.034570000000002</c:v>
                </c:pt>
                <c:pt idx="57761">
                  <c:v>62.048100000000005</c:v>
                </c:pt>
                <c:pt idx="57762">
                  <c:v>62.061900000000001</c:v>
                </c:pt>
                <c:pt idx="57763">
                  <c:v>62.075469999999996</c:v>
                </c:pt>
                <c:pt idx="57764">
                  <c:v>62.08914</c:v>
                </c:pt>
                <c:pt idx="57765">
                  <c:v>62.10172</c:v>
                </c:pt>
                <c:pt idx="57766">
                  <c:v>62.115450000000003</c:v>
                </c:pt>
                <c:pt idx="57767">
                  <c:v>62.128870000000006</c:v>
                </c:pt>
                <c:pt idx="57768">
                  <c:v>62.141300000000001</c:v>
                </c:pt>
                <c:pt idx="57769">
                  <c:v>62.154330000000002</c:v>
                </c:pt>
                <c:pt idx="57770">
                  <c:v>62.167960000000008</c:v>
                </c:pt>
                <c:pt idx="57771">
                  <c:v>62.18177</c:v>
                </c:pt>
                <c:pt idx="57772">
                  <c:v>62.194940000000003</c:v>
                </c:pt>
                <c:pt idx="57773">
                  <c:v>62.208010000000002</c:v>
                </c:pt>
                <c:pt idx="57774">
                  <c:v>62.221529999999994</c:v>
                </c:pt>
                <c:pt idx="57775">
                  <c:v>62.234660000000005</c:v>
                </c:pt>
                <c:pt idx="57776">
                  <c:v>62.248130000000003</c:v>
                </c:pt>
                <c:pt idx="57777">
                  <c:v>62.261589999999998</c:v>
                </c:pt>
                <c:pt idx="57778">
                  <c:v>62.274799999999999</c:v>
                </c:pt>
                <c:pt idx="57779">
                  <c:v>62.286720000000003</c:v>
                </c:pt>
                <c:pt idx="57780">
                  <c:v>62.299369999999996</c:v>
                </c:pt>
                <c:pt idx="57781">
                  <c:v>62.312399999999997</c:v>
                </c:pt>
                <c:pt idx="57782">
                  <c:v>62.325590000000005</c:v>
                </c:pt>
                <c:pt idx="57783">
                  <c:v>62.339039999999997</c:v>
                </c:pt>
                <c:pt idx="57784">
                  <c:v>62.352530000000002</c:v>
                </c:pt>
                <c:pt idx="57785">
                  <c:v>62.366070000000001</c:v>
                </c:pt>
                <c:pt idx="57786">
                  <c:v>62.379680000000008</c:v>
                </c:pt>
                <c:pt idx="57787">
                  <c:v>62.392830000000004</c:v>
                </c:pt>
                <c:pt idx="57788">
                  <c:v>62.406530000000004</c:v>
                </c:pt>
                <c:pt idx="57789">
                  <c:v>62.419849999999997</c:v>
                </c:pt>
                <c:pt idx="57790">
                  <c:v>62.433230000000002</c:v>
                </c:pt>
                <c:pt idx="57791">
                  <c:v>62.446739999999998</c:v>
                </c:pt>
                <c:pt idx="57792">
                  <c:v>62.460209999999996</c:v>
                </c:pt>
                <c:pt idx="57793">
                  <c:v>62.473479999999995</c:v>
                </c:pt>
                <c:pt idx="57794">
                  <c:v>62.486360000000005</c:v>
                </c:pt>
                <c:pt idx="57795">
                  <c:v>62.49982</c:v>
                </c:pt>
                <c:pt idx="57796">
                  <c:v>62.512779999999999</c:v>
                </c:pt>
                <c:pt idx="57797">
                  <c:v>62.525380000000006</c:v>
                </c:pt>
                <c:pt idx="57798">
                  <c:v>62.538530000000002</c:v>
                </c:pt>
                <c:pt idx="57799">
                  <c:v>62.551690000000008</c:v>
                </c:pt>
                <c:pt idx="57800">
                  <c:v>62.56467</c:v>
                </c:pt>
                <c:pt idx="57801">
                  <c:v>62.578110000000002</c:v>
                </c:pt>
                <c:pt idx="57802">
                  <c:v>62.591250000000002</c:v>
                </c:pt>
                <c:pt idx="57803">
                  <c:v>62.604759999999999</c:v>
                </c:pt>
                <c:pt idx="57804">
                  <c:v>62.617719999999998</c:v>
                </c:pt>
                <c:pt idx="57805">
                  <c:v>62.630660000000006</c:v>
                </c:pt>
                <c:pt idx="57806">
                  <c:v>62.643950000000004</c:v>
                </c:pt>
                <c:pt idx="57807">
                  <c:v>62.657269999999997</c:v>
                </c:pt>
                <c:pt idx="57808">
                  <c:v>62.670479999999998</c:v>
                </c:pt>
                <c:pt idx="57809">
                  <c:v>62.683710000000005</c:v>
                </c:pt>
                <c:pt idx="57810">
                  <c:v>62.695980000000006</c:v>
                </c:pt>
                <c:pt idx="57811">
                  <c:v>62.709040000000002</c:v>
                </c:pt>
                <c:pt idx="57812">
                  <c:v>62.722259999999999</c:v>
                </c:pt>
                <c:pt idx="57813">
                  <c:v>62.73563</c:v>
                </c:pt>
                <c:pt idx="57814">
                  <c:v>62.74794</c:v>
                </c:pt>
                <c:pt idx="57815">
                  <c:v>62.758529999999993</c:v>
                </c:pt>
                <c:pt idx="57816">
                  <c:v>62.770149999999994</c:v>
                </c:pt>
                <c:pt idx="57817">
                  <c:v>62.782449999999997</c:v>
                </c:pt>
                <c:pt idx="57818">
                  <c:v>62.795589999999997</c:v>
                </c:pt>
                <c:pt idx="57819">
                  <c:v>62.807729999999999</c:v>
                </c:pt>
                <c:pt idx="57820">
                  <c:v>62.819240000000001</c:v>
                </c:pt>
                <c:pt idx="57821">
                  <c:v>62.830190000000002</c:v>
                </c:pt>
                <c:pt idx="57822">
                  <c:v>62.841630000000002</c:v>
                </c:pt>
                <c:pt idx="57823">
                  <c:v>62.853349999999999</c:v>
                </c:pt>
                <c:pt idx="57824">
                  <c:v>62.865180000000002</c:v>
                </c:pt>
                <c:pt idx="57825">
                  <c:v>62.877070000000003</c:v>
                </c:pt>
                <c:pt idx="57826">
                  <c:v>62.888659999999994</c:v>
                </c:pt>
                <c:pt idx="57827">
                  <c:v>62.900500000000001</c:v>
                </c:pt>
                <c:pt idx="57828">
                  <c:v>62.912410000000001</c:v>
                </c:pt>
                <c:pt idx="57829">
                  <c:v>62.923920000000003</c:v>
                </c:pt>
                <c:pt idx="57830">
                  <c:v>62.935650000000003</c:v>
                </c:pt>
                <c:pt idx="57831">
                  <c:v>62.815280000000001</c:v>
                </c:pt>
                <c:pt idx="57832">
                  <c:v>62.750079999999997</c:v>
                </c:pt>
                <c:pt idx="57833">
                  <c:v>62.702359999999999</c:v>
                </c:pt>
                <c:pt idx="57834">
                  <c:v>62.663179999999997</c:v>
                </c:pt>
                <c:pt idx="57835">
                  <c:v>62.628820000000005</c:v>
                </c:pt>
                <c:pt idx="57836">
                  <c:v>62.597579999999994</c:v>
                </c:pt>
                <c:pt idx="57837">
                  <c:v>62.568419999999996</c:v>
                </c:pt>
                <c:pt idx="57838">
                  <c:v>62.540779999999998</c:v>
                </c:pt>
                <c:pt idx="57839">
                  <c:v>62.514320000000005</c:v>
                </c:pt>
                <c:pt idx="57840">
                  <c:v>62.488419999999998</c:v>
                </c:pt>
                <c:pt idx="57841">
                  <c:v>62.463369999999998</c:v>
                </c:pt>
                <c:pt idx="57842">
                  <c:v>62.439019999999999</c:v>
                </c:pt>
                <c:pt idx="57843">
                  <c:v>62.415330000000004</c:v>
                </c:pt>
                <c:pt idx="57844">
                  <c:v>62.392189999999999</c:v>
                </c:pt>
                <c:pt idx="57845">
                  <c:v>62.365539999999996</c:v>
                </c:pt>
                <c:pt idx="57846">
                  <c:v>62.342069999999993</c:v>
                </c:pt>
                <c:pt idx="57847">
                  <c:v>62.319540000000003</c:v>
                </c:pt>
                <c:pt idx="57848">
                  <c:v>62.297760000000004</c:v>
                </c:pt>
                <c:pt idx="57849">
                  <c:v>62.276129999999995</c:v>
                </c:pt>
                <c:pt idx="57850">
                  <c:v>62.254829999999998</c:v>
                </c:pt>
                <c:pt idx="57851">
                  <c:v>62.233609999999999</c:v>
                </c:pt>
                <c:pt idx="57852">
                  <c:v>62.212420000000002</c:v>
                </c:pt>
                <c:pt idx="57853">
                  <c:v>62.19135</c:v>
                </c:pt>
                <c:pt idx="57854">
                  <c:v>62.170470000000002</c:v>
                </c:pt>
                <c:pt idx="57855">
                  <c:v>62.149799999999999</c:v>
                </c:pt>
                <c:pt idx="57856">
                  <c:v>62.129380000000005</c:v>
                </c:pt>
                <c:pt idx="57857">
                  <c:v>62.108939999999997</c:v>
                </c:pt>
                <c:pt idx="57858">
                  <c:v>62.088770000000004</c:v>
                </c:pt>
                <c:pt idx="57859">
                  <c:v>62.068599999999996</c:v>
                </c:pt>
                <c:pt idx="57860">
                  <c:v>62.04853</c:v>
                </c:pt>
                <c:pt idx="57861">
                  <c:v>62.028030000000001</c:v>
                </c:pt>
                <c:pt idx="57862">
                  <c:v>62.008189999999999</c:v>
                </c:pt>
                <c:pt idx="57863">
                  <c:v>61.988130000000005</c:v>
                </c:pt>
                <c:pt idx="57864">
                  <c:v>61.968370000000007</c:v>
                </c:pt>
                <c:pt idx="57865">
                  <c:v>61.948450000000001</c:v>
                </c:pt>
                <c:pt idx="57866">
                  <c:v>61.928789999999992</c:v>
                </c:pt>
                <c:pt idx="57867">
                  <c:v>61.90916</c:v>
                </c:pt>
                <c:pt idx="57868">
                  <c:v>61.889570000000006</c:v>
                </c:pt>
                <c:pt idx="57869">
                  <c:v>61.869709999999998</c:v>
                </c:pt>
                <c:pt idx="57870">
                  <c:v>61.850230000000003</c:v>
                </c:pt>
                <c:pt idx="57871">
                  <c:v>61.83079</c:v>
                </c:pt>
                <c:pt idx="57872">
                  <c:v>61.811340000000001</c:v>
                </c:pt>
                <c:pt idx="57873">
                  <c:v>61.792009999999998</c:v>
                </c:pt>
                <c:pt idx="57874">
                  <c:v>61.772790000000001</c:v>
                </c:pt>
                <c:pt idx="57875">
                  <c:v>61.753500000000003</c:v>
                </c:pt>
                <c:pt idx="57876">
                  <c:v>61.734270000000002</c:v>
                </c:pt>
                <c:pt idx="57877">
                  <c:v>61.715060000000001</c:v>
                </c:pt>
                <c:pt idx="57878">
                  <c:v>61.695900000000002</c:v>
                </c:pt>
                <c:pt idx="57879">
                  <c:v>61.676780000000008</c:v>
                </c:pt>
                <c:pt idx="57880">
                  <c:v>61.657640000000001</c:v>
                </c:pt>
                <c:pt idx="57881">
                  <c:v>61.638599999999997</c:v>
                </c:pt>
                <c:pt idx="57882">
                  <c:v>61.619520000000001</c:v>
                </c:pt>
                <c:pt idx="57883">
                  <c:v>61.600140000000003</c:v>
                </c:pt>
                <c:pt idx="57884">
                  <c:v>61.581130000000002</c:v>
                </c:pt>
                <c:pt idx="57885">
                  <c:v>61.562400000000004</c:v>
                </c:pt>
                <c:pt idx="57886">
                  <c:v>61.543819999999997</c:v>
                </c:pt>
                <c:pt idx="57887">
                  <c:v>61.525439999999996</c:v>
                </c:pt>
                <c:pt idx="57888">
                  <c:v>61.506949999999996</c:v>
                </c:pt>
                <c:pt idx="57889">
                  <c:v>61.488399999999999</c:v>
                </c:pt>
                <c:pt idx="57890">
                  <c:v>61.469820000000006</c:v>
                </c:pt>
                <c:pt idx="57891">
                  <c:v>61.451300000000003</c:v>
                </c:pt>
                <c:pt idx="57892">
                  <c:v>61.432840000000006</c:v>
                </c:pt>
                <c:pt idx="57893">
                  <c:v>61.414389999999997</c:v>
                </c:pt>
                <c:pt idx="57894">
                  <c:v>61.395980000000002</c:v>
                </c:pt>
                <c:pt idx="57895">
                  <c:v>61.377589999999998</c:v>
                </c:pt>
                <c:pt idx="57896">
                  <c:v>61.359220000000001</c:v>
                </c:pt>
                <c:pt idx="57897">
                  <c:v>61.340890000000002</c:v>
                </c:pt>
                <c:pt idx="57898">
                  <c:v>61.322580000000002</c:v>
                </c:pt>
                <c:pt idx="57899">
                  <c:v>61.304389999999998</c:v>
                </c:pt>
                <c:pt idx="57900">
                  <c:v>61.286199999999994</c:v>
                </c:pt>
                <c:pt idx="57901">
                  <c:v>61.267980000000001</c:v>
                </c:pt>
                <c:pt idx="57902">
                  <c:v>61.249770000000005</c:v>
                </c:pt>
                <c:pt idx="57903">
                  <c:v>61.231340000000003</c:v>
                </c:pt>
                <c:pt idx="57904">
                  <c:v>61.213160000000002</c:v>
                </c:pt>
                <c:pt idx="57905">
                  <c:v>61.194990000000004</c:v>
                </c:pt>
                <c:pt idx="57906">
                  <c:v>61.176810000000003</c:v>
                </c:pt>
                <c:pt idx="57907">
                  <c:v>61.158619999999999</c:v>
                </c:pt>
                <c:pt idx="57908">
                  <c:v>61.140450000000001</c:v>
                </c:pt>
                <c:pt idx="57909">
                  <c:v>61.122280000000003</c:v>
                </c:pt>
                <c:pt idx="57910">
                  <c:v>61.104300000000002</c:v>
                </c:pt>
                <c:pt idx="57911">
                  <c:v>61.086060000000003</c:v>
                </c:pt>
                <c:pt idx="57912">
                  <c:v>61.067869999999999</c:v>
                </c:pt>
                <c:pt idx="57913">
                  <c:v>61.049689999999998</c:v>
                </c:pt>
                <c:pt idx="57914">
                  <c:v>61.031510000000004</c:v>
                </c:pt>
                <c:pt idx="57915">
                  <c:v>61.010120000000001</c:v>
                </c:pt>
                <c:pt idx="57916">
                  <c:v>60.991199999999999</c:v>
                </c:pt>
                <c:pt idx="57917">
                  <c:v>60.972090000000001</c:v>
                </c:pt>
                <c:pt idx="57918">
                  <c:v>60.952619999999996</c:v>
                </c:pt>
                <c:pt idx="57919">
                  <c:v>60.933409999999995</c:v>
                </c:pt>
                <c:pt idx="57920">
                  <c:v>60.91451</c:v>
                </c:pt>
                <c:pt idx="57921">
                  <c:v>60.895859999999999</c:v>
                </c:pt>
                <c:pt idx="57922">
                  <c:v>60.877299999999998</c:v>
                </c:pt>
                <c:pt idx="57923">
                  <c:v>60.858629999999998</c:v>
                </c:pt>
                <c:pt idx="57924">
                  <c:v>60.840299999999999</c:v>
                </c:pt>
                <c:pt idx="57925">
                  <c:v>60.822149999999993</c:v>
                </c:pt>
                <c:pt idx="57926">
                  <c:v>60.803969999999993</c:v>
                </c:pt>
                <c:pt idx="57927">
                  <c:v>60.785690000000002</c:v>
                </c:pt>
                <c:pt idx="57928">
                  <c:v>60.767490000000002</c:v>
                </c:pt>
                <c:pt idx="57929">
                  <c:v>60.749279999999999</c:v>
                </c:pt>
                <c:pt idx="57930">
                  <c:v>60.731020000000001</c:v>
                </c:pt>
                <c:pt idx="57931">
                  <c:v>60.712849999999996</c:v>
                </c:pt>
                <c:pt idx="57932">
                  <c:v>60.694679999999998</c:v>
                </c:pt>
                <c:pt idx="57933">
                  <c:v>60.676490000000001</c:v>
                </c:pt>
                <c:pt idx="57934">
                  <c:v>60.658640000000005</c:v>
                </c:pt>
                <c:pt idx="57935">
                  <c:v>60.64038</c:v>
                </c:pt>
                <c:pt idx="57936">
                  <c:v>60.62218</c:v>
                </c:pt>
                <c:pt idx="57937">
                  <c:v>60.603990000000003</c:v>
                </c:pt>
                <c:pt idx="57938">
                  <c:v>60.585810000000002</c:v>
                </c:pt>
                <c:pt idx="57939">
                  <c:v>60.567450000000001</c:v>
                </c:pt>
                <c:pt idx="57940">
                  <c:v>60.549340000000001</c:v>
                </c:pt>
                <c:pt idx="57941">
                  <c:v>60.53125</c:v>
                </c:pt>
                <c:pt idx="57942">
                  <c:v>60.513170000000002</c:v>
                </c:pt>
                <c:pt idx="57943">
                  <c:v>60.495080000000002</c:v>
                </c:pt>
                <c:pt idx="57944">
                  <c:v>60.476990000000001</c:v>
                </c:pt>
                <c:pt idx="57945">
                  <c:v>60.458920000000006</c:v>
                </c:pt>
                <c:pt idx="57946">
                  <c:v>60.440959999999997</c:v>
                </c:pt>
                <c:pt idx="57947">
                  <c:v>60.422830000000005</c:v>
                </c:pt>
                <c:pt idx="57948">
                  <c:v>60.404769999999999</c:v>
                </c:pt>
                <c:pt idx="57949">
                  <c:v>60.386680000000005</c:v>
                </c:pt>
                <c:pt idx="57950">
                  <c:v>60.36862</c:v>
                </c:pt>
                <c:pt idx="57951">
                  <c:v>60.350469999999994</c:v>
                </c:pt>
                <c:pt idx="57952">
                  <c:v>60.332390000000004</c:v>
                </c:pt>
                <c:pt idx="57953">
                  <c:v>60.314329999999998</c:v>
                </c:pt>
                <c:pt idx="57954">
                  <c:v>60.296010000000003</c:v>
                </c:pt>
                <c:pt idx="57955">
                  <c:v>60.278120000000001</c:v>
                </c:pt>
                <c:pt idx="57956">
                  <c:v>60.260059999999996</c:v>
                </c:pt>
                <c:pt idx="57957">
                  <c:v>60.242360000000005</c:v>
                </c:pt>
                <c:pt idx="57958">
                  <c:v>60.224159999999998</c:v>
                </c:pt>
                <c:pt idx="57959">
                  <c:v>60.20635</c:v>
                </c:pt>
                <c:pt idx="57960">
                  <c:v>60.188410000000005</c:v>
                </c:pt>
                <c:pt idx="57961">
                  <c:v>60.170529999999999</c:v>
                </c:pt>
                <c:pt idx="57962">
                  <c:v>60.152679999999997</c:v>
                </c:pt>
                <c:pt idx="57963">
                  <c:v>60.134800000000006</c:v>
                </c:pt>
                <c:pt idx="57964">
                  <c:v>60.116949999999996</c:v>
                </c:pt>
                <c:pt idx="57965">
                  <c:v>60.098950000000002</c:v>
                </c:pt>
                <c:pt idx="57966">
                  <c:v>60.081059999999994</c:v>
                </c:pt>
                <c:pt idx="57967">
                  <c:v>60.063190000000006</c:v>
                </c:pt>
                <c:pt idx="57968">
                  <c:v>60.045830000000002</c:v>
                </c:pt>
                <c:pt idx="57969">
                  <c:v>60.028220000000005</c:v>
                </c:pt>
                <c:pt idx="57970">
                  <c:v>60.010450000000006</c:v>
                </c:pt>
                <c:pt idx="57971">
                  <c:v>59.992660000000001</c:v>
                </c:pt>
                <c:pt idx="57972">
                  <c:v>59.974640000000001</c:v>
                </c:pt>
                <c:pt idx="57973">
                  <c:v>59.956969999999998</c:v>
                </c:pt>
                <c:pt idx="57974">
                  <c:v>59.9392</c:v>
                </c:pt>
                <c:pt idx="57975">
                  <c:v>59.921430000000001</c:v>
                </c:pt>
                <c:pt idx="57976">
                  <c:v>59.903210000000001</c:v>
                </c:pt>
                <c:pt idx="57977">
                  <c:v>59.885060000000003</c:v>
                </c:pt>
                <c:pt idx="57978">
                  <c:v>59.867160000000005</c:v>
                </c:pt>
                <c:pt idx="57979">
                  <c:v>59.849579999999996</c:v>
                </c:pt>
                <c:pt idx="57980">
                  <c:v>59.831789999999998</c:v>
                </c:pt>
                <c:pt idx="57981">
                  <c:v>59.813839999999999</c:v>
                </c:pt>
                <c:pt idx="57982">
                  <c:v>59.795879999999997</c:v>
                </c:pt>
                <c:pt idx="57983">
                  <c:v>59.778010000000002</c:v>
                </c:pt>
                <c:pt idx="57984">
                  <c:v>59.760280000000002</c:v>
                </c:pt>
                <c:pt idx="57985">
                  <c:v>59.742730000000002</c:v>
                </c:pt>
                <c:pt idx="57986">
                  <c:v>59.724919999999997</c:v>
                </c:pt>
                <c:pt idx="57987">
                  <c:v>59.707100000000004</c:v>
                </c:pt>
                <c:pt idx="57988">
                  <c:v>59.689300000000003</c:v>
                </c:pt>
                <c:pt idx="57989">
                  <c:v>59.671659999999996</c:v>
                </c:pt>
                <c:pt idx="57990">
                  <c:v>59.654559999999996</c:v>
                </c:pt>
                <c:pt idx="57991">
                  <c:v>59.636839999999999</c:v>
                </c:pt>
                <c:pt idx="57992">
                  <c:v>59.619229999999995</c:v>
                </c:pt>
                <c:pt idx="57993">
                  <c:v>59.601210000000002</c:v>
                </c:pt>
                <c:pt idx="57994">
                  <c:v>59.583570000000002</c:v>
                </c:pt>
                <c:pt idx="57995">
                  <c:v>59.56617</c:v>
                </c:pt>
                <c:pt idx="57996">
                  <c:v>59.548589999999997</c:v>
                </c:pt>
                <c:pt idx="57997">
                  <c:v>59.530880000000003</c:v>
                </c:pt>
                <c:pt idx="57998">
                  <c:v>59.513260000000002</c:v>
                </c:pt>
                <c:pt idx="57999">
                  <c:v>59.496219999999994</c:v>
                </c:pt>
                <c:pt idx="58000">
                  <c:v>59.479790000000001</c:v>
                </c:pt>
                <c:pt idx="58001">
                  <c:v>59.462599999999995</c:v>
                </c:pt>
                <c:pt idx="58002">
                  <c:v>59.445499999999996</c:v>
                </c:pt>
                <c:pt idx="58003">
                  <c:v>59.428049999999999</c:v>
                </c:pt>
                <c:pt idx="58004">
                  <c:v>59.411020000000001</c:v>
                </c:pt>
                <c:pt idx="58005">
                  <c:v>59.393659999999997</c:v>
                </c:pt>
                <c:pt idx="58006">
                  <c:v>59.376110000000004</c:v>
                </c:pt>
                <c:pt idx="58007">
                  <c:v>59.358739999999997</c:v>
                </c:pt>
                <c:pt idx="58008">
                  <c:v>59.341149999999999</c:v>
                </c:pt>
                <c:pt idx="58009">
                  <c:v>59.323750000000004</c:v>
                </c:pt>
                <c:pt idx="58010">
                  <c:v>59.306150000000002</c:v>
                </c:pt>
                <c:pt idx="58011">
                  <c:v>59.28866</c:v>
                </c:pt>
                <c:pt idx="58012">
                  <c:v>59.271190000000004</c:v>
                </c:pt>
                <c:pt idx="58013">
                  <c:v>59.25367</c:v>
                </c:pt>
                <c:pt idx="58014">
                  <c:v>59.23603</c:v>
                </c:pt>
                <c:pt idx="58015">
                  <c:v>59.218380000000003</c:v>
                </c:pt>
                <c:pt idx="58016">
                  <c:v>59.200900000000004</c:v>
                </c:pt>
                <c:pt idx="58017">
                  <c:v>59.183340000000001</c:v>
                </c:pt>
                <c:pt idx="58018">
                  <c:v>59.165750000000003</c:v>
                </c:pt>
                <c:pt idx="58019">
                  <c:v>59.148150000000001</c:v>
                </c:pt>
                <c:pt idx="58020">
                  <c:v>59.130539999999996</c:v>
                </c:pt>
                <c:pt idx="58021">
                  <c:v>59.112920000000003</c:v>
                </c:pt>
                <c:pt idx="58022">
                  <c:v>59.095300000000002</c:v>
                </c:pt>
                <c:pt idx="58023">
                  <c:v>59.077809999999999</c:v>
                </c:pt>
                <c:pt idx="58024">
                  <c:v>59.060240000000007</c:v>
                </c:pt>
                <c:pt idx="58025">
                  <c:v>59.042760000000001</c:v>
                </c:pt>
                <c:pt idx="58026">
                  <c:v>59.025230000000008</c:v>
                </c:pt>
                <c:pt idx="58027">
                  <c:v>59.007670000000005</c:v>
                </c:pt>
                <c:pt idx="58028">
                  <c:v>58.990049999999997</c:v>
                </c:pt>
                <c:pt idx="58029">
                  <c:v>58.972610000000003</c:v>
                </c:pt>
                <c:pt idx="58030">
                  <c:v>58.955039999999997</c:v>
                </c:pt>
                <c:pt idx="58031">
                  <c:v>58.937429999999999</c:v>
                </c:pt>
                <c:pt idx="58032">
                  <c:v>58.919800000000002</c:v>
                </c:pt>
                <c:pt idx="58033">
                  <c:v>58.902190000000004</c:v>
                </c:pt>
                <c:pt idx="58034">
                  <c:v>58.884639999999997</c:v>
                </c:pt>
                <c:pt idx="58035">
                  <c:v>58.867070000000005</c:v>
                </c:pt>
                <c:pt idx="58036">
                  <c:v>58.849450000000004</c:v>
                </c:pt>
                <c:pt idx="58037">
                  <c:v>58.833339999999993</c:v>
                </c:pt>
                <c:pt idx="58038">
                  <c:v>58.815749999999994</c:v>
                </c:pt>
                <c:pt idx="58039">
                  <c:v>58.797899999999998</c:v>
                </c:pt>
                <c:pt idx="58040">
                  <c:v>58.780059999999999</c:v>
                </c:pt>
                <c:pt idx="58041">
                  <c:v>58.762429999999995</c:v>
                </c:pt>
                <c:pt idx="58042">
                  <c:v>58.745229999999999</c:v>
                </c:pt>
                <c:pt idx="58043">
                  <c:v>58.728309999999993</c:v>
                </c:pt>
                <c:pt idx="58044">
                  <c:v>58.710680000000004</c:v>
                </c:pt>
                <c:pt idx="58045">
                  <c:v>58.692849999999993</c:v>
                </c:pt>
                <c:pt idx="58046">
                  <c:v>58.676060000000007</c:v>
                </c:pt>
                <c:pt idx="58047">
                  <c:v>58.658580000000001</c:v>
                </c:pt>
                <c:pt idx="58048">
                  <c:v>58.640720000000002</c:v>
                </c:pt>
                <c:pt idx="58049">
                  <c:v>58.623550000000002</c:v>
                </c:pt>
                <c:pt idx="58050">
                  <c:v>58.606009999999998</c:v>
                </c:pt>
                <c:pt idx="58051">
                  <c:v>58.588699999999996</c:v>
                </c:pt>
                <c:pt idx="58052">
                  <c:v>58.571220000000004</c:v>
                </c:pt>
                <c:pt idx="58053">
                  <c:v>58.553709999999995</c:v>
                </c:pt>
                <c:pt idx="58054">
                  <c:v>58.53445</c:v>
                </c:pt>
                <c:pt idx="58055">
                  <c:v>58.51746</c:v>
                </c:pt>
                <c:pt idx="58056">
                  <c:v>58.500050000000002</c:v>
                </c:pt>
                <c:pt idx="58057">
                  <c:v>58.483200000000004</c:v>
                </c:pt>
                <c:pt idx="58058">
                  <c:v>58.466829999999995</c:v>
                </c:pt>
                <c:pt idx="58059">
                  <c:v>58.452489999999997</c:v>
                </c:pt>
                <c:pt idx="58060">
                  <c:v>58.43638</c:v>
                </c:pt>
                <c:pt idx="58061">
                  <c:v>58.420300000000005</c:v>
                </c:pt>
                <c:pt idx="58062">
                  <c:v>58.404239999999994</c:v>
                </c:pt>
                <c:pt idx="58063">
                  <c:v>58.387339999999995</c:v>
                </c:pt>
                <c:pt idx="58064">
                  <c:v>58.370360000000005</c:v>
                </c:pt>
                <c:pt idx="58065">
                  <c:v>58.353279999999998</c:v>
                </c:pt>
                <c:pt idx="58066">
                  <c:v>58.336320000000001</c:v>
                </c:pt>
                <c:pt idx="58067">
                  <c:v>58.319289999999995</c:v>
                </c:pt>
                <c:pt idx="58068">
                  <c:v>58.302800000000005</c:v>
                </c:pt>
                <c:pt idx="58069">
                  <c:v>58.285470000000004</c:v>
                </c:pt>
                <c:pt idx="58070">
                  <c:v>58.268250000000002</c:v>
                </c:pt>
                <c:pt idx="58071">
                  <c:v>58.251080000000002</c:v>
                </c:pt>
                <c:pt idx="58072">
                  <c:v>58.233670000000004</c:v>
                </c:pt>
                <c:pt idx="58073">
                  <c:v>58.216329999999999</c:v>
                </c:pt>
                <c:pt idx="58074">
                  <c:v>58.198140000000002</c:v>
                </c:pt>
                <c:pt idx="58075">
                  <c:v>58.180070000000001</c:v>
                </c:pt>
                <c:pt idx="58076">
                  <c:v>58.16198</c:v>
                </c:pt>
                <c:pt idx="58077">
                  <c:v>58.144130000000004</c:v>
                </c:pt>
                <c:pt idx="58078">
                  <c:v>58.12621</c:v>
                </c:pt>
                <c:pt idx="58079">
                  <c:v>58.108350000000002</c:v>
                </c:pt>
                <c:pt idx="58080">
                  <c:v>58.090419999999995</c:v>
                </c:pt>
                <c:pt idx="58081">
                  <c:v>58.07253</c:v>
                </c:pt>
                <c:pt idx="58082">
                  <c:v>58.054560000000002</c:v>
                </c:pt>
                <c:pt idx="58083">
                  <c:v>58.036290000000001</c:v>
                </c:pt>
                <c:pt idx="58084">
                  <c:v>58.018119999999996</c:v>
                </c:pt>
                <c:pt idx="58085">
                  <c:v>58.000040000000006</c:v>
                </c:pt>
                <c:pt idx="58086">
                  <c:v>57.982079999999996</c:v>
                </c:pt>
                <c:pt idx="58087">
                  <c:v>57.964209999999994</c:v>
                </c:pt>
                <c:pt idx="58088">
                  <c:v>57.946650000000005</c:v>
                </c:pt>
                <c:pt idx="58089">
                  <c:v>57.928519999999999</c:v>
                </c:pt>
                <c:pt idx="58090">
                  <c:v>57.911520000000003</c:v>
                </c:pt>
                <c:pt idx="58091">
                  <c:v>57.894370000000002</c:v>
                </c:pt>
                <c:pt idx="58092">
                  <c:v>57.8765</c:v>
                </c:pt>
                <c:pt idx="58093">
                  <c:v>57.858590000000007</c:v>
                </c:pt>
                <c:pt idx="58094">
                  <c:v>57.840619999999994</c:v>
                </c:pt>
                <c:pt idx="58095">
                  <c:v>57.822800000000001</c:v>
                </c:pt>
                <c:pt idx="58096">
                  <c:v>57.805369999999996</c:v>
                </c:pt>
                <c:pt idx="58097">
                  <c:v>57.787779999999998</c:v>
                </c:pt>
                <c:pt idx="58098">
                  <c:v>57.770659999999992</c:v>
                </c:pt>
                <c:pt idx="58099">
                  <c:v>57.75329</c:v>
                </c:pt>
                <c:pt idx="58100">
                  <c:v>57.73603</c:v>
                </c:pt>
                <c:pt idx="58101">
                  <c:v>57.718470000000003</c:v>
                </c:pt>
                <c:pt idx="58102">
                  <c:v>57.701330000000006</c:v>
                </c:pt>
                <c:pt idx="58103">
                  <c:v>57.683819999999997</c:v>
                </c:pt>
                <c:pt idx="58104">
                  <c:v>57.666259999999994</c:v>
                </c:pt>
                <c:pt idx="58105">
                  <c:v>57.649619999999999</c:v>
                </c:pt>
                <c:pt idx="58106">
                  <c:v>57.632630000000006</c:v>
                </c:pt>
                <c:pt idx="58107">
                  <c:v>57.615360000000003</c:v>
                </c:pt>
                <c:pt idx="58108">
                  <c:v>57.598109999999998</c:v>
                </c:pt>
                <c:pt idx="58109">
                  <c:v>57.586130000000004</c:v>
                </c:pt>
                <c:pt idx="58110">
                  <c:v>57.574550000000002</c:v>
                </c:pt>
                <c:pt idx="58111">
                  <c:v>57.560670000000002</c:v>
                </c:pt>
                <c:pt idx="58112">
                  <c:v>57.546290000000006</c:v>
                </c:pt>
                <c:pt idx="58113">
                  <c:v>57.531210000000002</c:v>
                </c:pt>
                <c:pt idx="58114">
                  <c:v>57.515429999999995</c:v>
                </c:pt>
                <c:pt idx="58115">
                  <c:v>57.500810000000001</c:v>
                </c:pt>
                <c:pt idx="58116">
                  <c:v>57.486620000000002</c:v>
                </c:pt>
                <c:pt idx="58117">
                  <c:v>57.474860000000007</c:v>
                </c:pt>
                <c:pt idx="58118">
                  <c:v>57.460859999999997</c:v>
                </c:pt>
                <c:pt idx="58119">
                  <c:v>57.446469999999998</c:v>
                </c:pt>
                <c:pt idx="58120">
                  <c:v>57.431289999999997</c:v>
                </c:pt>
                <c:pt idx="58121">
                  <c:v>57.415799999999997</c:v>
                </c:pt>
                <c:pt idx="58122">
                  <c:v>57.399860000000004</c:v>
                </c:pt>
                <c:pt idx="58123">
                  <c:v>57.383790000000005</c:v>
                </c:pt>
                <c:pt idx="58124">
                  <c:v>57.36748</c:v>
                </c:pt>
                <c:pt idx="58125">
                  <c:v>57.350999999999999</c:v>
                </c:pt>
                <c:pt idx="58126">
                  <c:v>57.334479999999999</c:v>
                </c:pt>
                <c:pt idx="58127">
                  <c:v>57.317840000000004</c:v>
                </c:pt>
                <c:pt idx="58128">
                  <c:v>57.301209999999998</c:v>
                </c:pt>
                <c:pt idx="58129">
                  <c:v>57.28396</c:v>
                </c:pt>
                <c:pt idx="58130">
                  <c:v>57.267489999999995</c:v>
                </c:pt>
                <c:pt idx="58131">
                  <c:v>57.249899999999997</c:v>
                </c:pt>
                <c:pt idx="58132">
                  <c:v>57.233039999999995</c:v>
                </c:pt>
                <c:pt idx="58133">
                  <c:v>57.215559999999996</c:v>
                </c:pt>
                <c:pt idx="58134">
                  <c:v>57.197839999999999</c:v>
                </c:pt>
                <c:pt idx="58135">
                  <c:v>57.180120000000002</c:v>
                </c:pt>
                <c:pt idx="58136">
                  <c:v>57.162870000000005</c:v>
                </c:pt>
                <c:pt idx="58137">
                  <c:v>57.1447</c:v>
                </c:pt>
                <c:pt idx="58138">
                  <c:v>57.126739999999998</c:v>
                </c:pt>
                <c:pt idx="58139">
                  <c:v>57.108730000000001</c:v>
                </c:pt>
                <c:pt idx="58140">
                  <c:v>57.090759999999996</c:v>
                </c:pt>
                <c:pt idx="58141">
                  <c:v>57.073400000000007</c:v>
                </c:pt>
                <c:pt idx="58142">
                  <c:v>57.05565</c:v>
                </c:pt>
                <c:pt idx="58143">
                  <c:v>57.037750000000003</c:v>
                </c:pt>
                <c:pt idx="58144">
                  <c:v>57.01979</c:v>
                </c:pt>
                <c:pt idx="58145">
                  <c:v>57.001980000000003</c:v>
                </c:pt>
                <c:pt idx="58146">
                  <c:v>56.983850000000004</c:v>
                </c:pt>
                <c:pt idx="58147">
                  <c:v>56.96584</c:v>
                </c:pt>
                <c:pt idx="58148">
                  <c:v>56.947850000000003</c:v>
                </c:pt>
                <c:pt idx="58149">
                  <c:v>56.930690000000006</c:v>
                </c:pt>
                <c:pt idx="58150">
                  <c:v>56.915389999999995</c:v>
                </c:pt>
                <c:pt idx="58151">
                  <c:v>56.90175</c:v>
                </c:pt>
                <c:pt idx="58152">
                  <c:v>56.88682</c:v>
                </c:pt>
                <c:pt idx="58153">
                  <c:v>56.871280000000006</c:v>
                </c:pt>
                <c:pt idx="58154">
                  <c:v>56.855539999999998</c:v>
                </c:pt>
                <c:pt idx="58155">
                  <c:v>56.839440000000003</c:v>
                </c:pt>
                <c:pt idx="58156">
                  <c:v>56.823279999999997</c:v>
                </c:pt>
                <c:pt idx="58157">
                  <c:v>56.80686</c:v>
                </c:pt>
                <c:pt idx="58158">
                  <c:v>56.790640000000003</c:v>
                </c:pt>
                <c:pt idx="58159">
                  <c:v>56.774029999999996</c:v>
                </c:pt>
                <c:pt idx="58160">
                  <c:v>56.757369999999995</c:v>
                </c:pt>
                <c:pt idx="58161">
                  <c:v>56.740579999999994</c:v>
                </c:pt>
                <c:pt idx="58162">
                  <c:v>56.723660000000002</c:v>
                </c:pt>
                <c:pt idx="58163">
                  <c:v>56.707320000000003</c:v>
                </c:pt>
                <c:pt idx="58164">
                  <c:v>56.690290000000005</c:v>
                </c:pt>
                <c:pt idx="58165">
                  <c:v>56.673020000000001</c:v>
                </c:pt>
                <c:pt idx="58166">
                  <c:v>56.655670000000001</c:v>
                </c:pt>
                <c:pt idx="58167">
                  <c:v>56.637810000000002</c:v>
                </c:pt>
                <c:pt idx="58168">
                  <c:v>56.619929999999997</c:v>
                </c:pt>
                <c:pt idx="58169">
                  <c:v>56.602129999999995</c:v>
                </c:pt>
                <c:pt idx="58170">
                  <c:v>56.58484</c:v>
                </c:pt>
                <c:pt idx="58171">
                  <c:v>56.568159999999999</c:v>
                </c:pt>
                <c:pt idx="58172">
                  <c:v>56.550939999999997</c:v>
                </c:pt>
                <c:pt idx="58173">
                  <c:v>56.533870000000007</c:v>
                </c:pt>
                <c:pt idx="58174">
                  <c:v>56.515959999999993</c:v>
                </c:pt>
                <c:pt idx="58175">
                  <c:v>56.497950000000003</c:v>
                </c:pt>
                <c:pt idx="58176">
                  <c:v>56.480400000000003</c:v>
                </c:pt>
                <c:pt idx="58177">
                  <c:v>56.462380000000003</c:v>
                </c:pt>
                <c:pt idx="58178">
                  <c:v>56.444270000000003</c:v>
                </c:pt>
                <c:pt idx="58179">
                  <c:v>56.427160000000001</c:v>
                </c:pt>
                <c:pt idx="58180">
                  <c:v>56.41104</c:v>
                </c:pt>
                <c:pt idx="58181">
                  <c:v>56.394950000000001</c:v>
                </c:pt>
                <c:pt idx="58182">
                  <c:v>56.378839999999997</c:v>
                </c:pt>
                <c:pt idx="58183">
                  <c:v>56.36233</c:v>
                </c:pt>
                <c:pt idx="58184">
                  <c:v>56.345669999999998</c:v>
                </c:pt>
                <c:pt idx="58185">
                  <c:v>56.328850000000003</c:v>
                </c:pt>
                <c:pt idx="58186">
                  <c:v>56.312170000000002</c:v>
                </c:pt>
                <c:pt idx="58187">
                  <c:v>56.295259999999999</c:v>
                </c:pt>
                <c:pt idx="58188">
                  <c:v>56.278469999999999</c:v>
                </c:pt>
                <c:pt idx="58189">
                  <c:v>56.261850000000003</c:v>
                </c:pt>
                <c:pt idx="58190">
                  <c:v>56.245139999999992</c:v>
                </c:pt>
                <c:pt idx="58191">
                  <c:v>56.228300000000004</c:v>
                </c:pt>
                <c:pt idx="58192">
                  <c:v>56.21143</c:v>
                </c:pt>
                <c:pt idx="58193">
                  <c:v>56.194720000000004</c:v>
                </c:pt>
                <c:pt idx="58194">
                  <c:v>56.177590000000002</c:v>
                </c:pt>
                <c:pt idx="58195">
                  <c:v>56.156579999999998</c:v>
                </c:pt>
                <c:pt idx="58196">
                  <c:v>56.141189999999995</c:v>
                </c:pt>
                <c:pt idx="58197">
                  <c:v>56.124359999999996</c:v>
                </c:pt>
                <c:pt idx="58198">
                  <c:v>56.107389999999995</c:v>
                </c:pt>
                <c:pt idx="58199">
                  <c:v>56.09</c:v>
                </c:pt>
                <c:pt idx="58200">
                  <c:v>56.072519999999997</c:v>
                </c:pt>
                <c:pt idx="58201">
                  <c:v>56.05498</c:v>
                </c:pt>
                <c:pt idx="58202">
                  <c:v>56.037369999999996</c:v>
                </c:pt>
                <c:pt idx="58203">
                  <c:v>56.020130000000002</c:v>
                </c:pt>
                <c:pt idx="58204">
                  <c:v>56.003329999999998</c:v>
                </c:pt>
                <c:pt idx="58205">
                  <c:v>55.986630000000005</c:v>
                </c:pt>
                <c:pt idx="58206">
                  <c:v>55.969620000000006</c:v>
                </c:pt>
                <c:pt idx="58207">
                  <c:v>55.953140000000005</c:v>
                </c:pt>
                <c:pt idx="58208">
                  <c:v>55.935519999999997</c:v>
                </c:pt>
                <c:pt idx="58209">
                  <c:v>55.917810000000003</c:v>
                </c:pt>
                <c:pt idx="58210">
                  <c:v>55.90034</c:v>
                </c:pt>
                <c:pt idx="58211">
                  <c:v>55.883600000000001</c:v>
                </c:pt>
                <c:pt idx="58212">
                  <c:v>55.866709999999998</c:v>
                </c:pt>
                <c:pt idx="58213">
                  <c:v>55.84957</c:v>
                </c:pt>
                <c:pt idx="58214">
                  <c:v>55.832179999999994</c:v>
                </c:pt>
                <c:pt idx="58215">
                  <c:v>55.814899999999994</c:v>
                </c:pt>
                <c:pt idx="58216">
                  <c:v>55.797460000000001</c:v>
                </c:pt>
                <c:pt idx="58217">
                  <c:v>55.779920000000004</c:v>
                </c:pt>
                <c:pt idx="58218">
                  <c:v>55.762780000000006</c:v>
                </c:pt>
                <c:pt idx="58219">
                  <c:v>55.745699999999999</c:v>
                </c:pt>
                <c:pt idx="58220">
                  <c:v>55.728459999999998</c:v>
                </c:pt>
                <c:pt idx="58221">
                  <c:v>55.71096</c:v>
                </c:pt>
                <c:pt idx="58222">
                  <c:v>55.693349999999995</c:v>
                </c:pt>
                <c:pt idx="58223">
                  <c:v>55.675800000000002</c:v>
                </c:pt>
                <c:pt idx="58224">
                  <c:v>55.658120000000004</c:v>
                </c:pt>
                <c:pt idx="58225">
                  <c:v>55.64049</c:v>
                </c:pt>
                <c:pt idx="58226">
                  <c:v>55.62285</c:v>
                </c:pt>
                <c:pt idx="58227">
                  <c:v>55.605200000000004</c:v>
                </c:pt>
                <c:pt idx="58228">
                  <c:v>55.587519999999998</c:v>
                </c:pt>
                <c:pt idx="58229">
                  <c:v>55.569829999999996</c:v>
                </c:pt>
                <c:pt idx="58230">
                  <c:v>55.552289999999999</c:v>
                </c:pt>
                <c:pt idx="58231">
                  <c:v>55.534649999999999</c:v>
                </c:pt>
                <c:pt idx="58232">
                  <c:v>55.516959999999997</c:v>
                </c:pt>
                <c:pt idx="58233">
                  <c:v>55.499299999999998</c:v>
                </c:pt>
                <c:pt idx="58234">
                  <c:v>55.481660000000005</c:v>
                </c:pt>
                <c:pt idx="58235">
                  <c:v>55.464100000000002</c:v>
                </c:pt>
                <c:pt idx="58236">
                  <c:v>55.44717</c:v>
                </c:pt>
                <c:pt idx="58237">
                  <c:v>55.430059999999997</c:v>
                </c:pt>
                <c:pt idx="58238">
                  <c:v>55.4131</c:v>
                </c:pt>
                <c:pt idx="58239">
                  <c:v>55.395510000000002</c:v>
                </c:pt>
                <c:pt idx="58240">
                  <c:v>55.3782</c:v>
                </c:pt>
                <c:pt idx="58241">
                  <c:v>55.360590000000002</c:v>
                </c:pt>
                <c:pt idx="58242">
                  <c:v>55.342950000000002</c:v>
                </c:pt>
                <c:pt idx="58243">
                  <c:v>55.325740000000003</c:v>
                </c:pt>
                <c:pt idx="58244">
                  <c:v>55.308419999999998</c:v>
                </c:pt>
                <c:pt idx="58245">
                  <c:v>55.290939999999999</c:v>
                </c:pt>
                <c:pt idx="58246">
                  <c:v>55.273420000000002</c:v>
                </c:pt>
                <c:pt idx="58247">
                  <c:v>55.256340000000002</c:v>
                </c:pt>
                <c:pt idx="58248">
                  <c:v>55.239140000000006</c:v>
                </c:pt>
                <c:pt idx="58249">
                  <c:v>55.221780000000003</c:v>
                </c:pt>
                <c:pt idx="58250">
                  <c:v>55.204419999999999</c:v>
                </c:pt>
                <c:pt idx="58251">
                  <c:v>55.186929999999997</c:v>
                </c:pt>
                <c:pt idx="58252">
                  <c:v>55.169810000000005</c:v>
                </c:pt>
                <c:pt idx="58253">
                  <c:v>55.15231</c:v>
                </c:pt>
                <c:pt idx="58254">
                  <c:v>55.134600000000006</c:v>
                </c:pt>
                <c:pt idx="58255">
                  <c:v>55.116889999999998</c:v>
                </c:pt>
                <c:pt idx="58256">
                  <c:v>55.099609999999998</c:v>
                </c:pt>
                <c:pt idx="58257">
                  <c:v>55.082319999999996</c:v>
                </c:pt>
                <c:pt idx="58258">
                  <c:v>55.06324</c:v>
                </c:pt>
                <c:pt idx="58259">
                  <c:v>55.046309999999998</c:v>
                </c:pt>
                <c:pt idx="58260">
                  <c:v>55.028840000000002</c:v>
                </c:pt>
                <c:pt idx="58261">
                  <c:v>55.011859999999999</c:v>
                </c:pt>
                <c:pt idx="58262">
                  <c:v>54.994430000000001</c:v>
                </c:pt>
                <c:pt idx="58263">
                  <c:v>54.976779999999998</c:v>
                </c:pt>
                <c:pt idx="58264">
                  <c:v>54.959490000000002</c:v>
                </c:pt>
                <c:pt idx="58265">
                  <c:v>54.942140000000002</c:v>
                </c:pt>
                <c:pt idx="58266">
                  <c:v>54.924770000000002</c:v>
                </c:pt>
                <c:pt idx="58267">
                  <c:v>54.907940000000004</c:v>
                </c:pt>
                <c:pt idx="58268">
                  <c:v>54.89038</c:v>
                </c:pt>
                <c:pt idx="58269">
                  <c:v>54.872750000000003</c:v>
                </c:pt>
                <c:pt idx="58270">
                  <c:v>54.855099999999993</c:v>
                </c:pt>
                <c:pt idx="58271">
                  <c:v>54.837440000000001</c:v>
                </c:pt>
                <c:pt idx="58272">
                  <c:v>54.820270000000008</c:v>
                </c:pt>
                <c:pt idx="58273">
                  <c:v>54.803379999999997</c:v>
                </c:pt>
                <c:pt idx="58274">
                  <c:v>54.786110000000001</c:v>
                </c:pt>
                <c:pt idx="58275">
                  <c:v>54.768660000000004</c:v>
                </c:pt>
                <c:pt idx="58276">
                  <c:v>54.751109999999997</c:v>
                </c:pt>
                <c:pt idx="58277">
                  <c:v>54.733489999999996</c:v>
                </c:pt>
                <c:pt idx="58278">
                  <c:v>54.715920000000004</c:v>
                </c:pt>
                <c:pt idx="58279">
                  <c:v>54.698849999999993</c:v>
                </c:pt>
                <c:pt idx="58280">
                  <c:v>54.681719999999999</c:v>
                </c:pt>
                <c:pt idx="58281">
                  <c:v>54.664339999999996</c:v>
                </c:pt>
                <c:pt idx="58282">
                  <c:v>54.646830000000001</c:v>
                </c:pt>
                <c:pt idx="58283">
                  <c:v>54.629240000000003</c:v>
                </c:pt>
                <c:pt idx="58284">
                  <c:v>54.612179999999995</c:v>
                </c:pt>
                <c:pt idx="58285">
                  <c:v>54.59469</c:v>
                </c:pt>
                <c:pt idx="58286">
                  <c:v>54.57741</c:v>
                </c:pt>
                <c:pt idx="58287">
                  <c:v>54.559709999999995</c:v>
                </c:pt>
                <c:pt idx="58288">
                  <c:v>54.541979999999995</c:v>
                </c:pt>
                <c:pt idx="58289">
                  <c:v>54.524679999999996</c:v>
                </c:pt>
                <c:pt idx="58290">
                  <c:v>54.50712</c:v>
                </c:pt>
                <c:pt idx="58291">
                  <c:v>54.489429999999999</c:v>
                </c:pt>
                <c:pt idx="58292">
                  <c:v>54.471800000000002</c:v>
                </c:pt>
                <c:pt idx="58293">
                  <c:v>54.454149999999998</c:v>
                </c:pt>
                <c:pt idx="58294">
                  <c:v>54.436970000000002</c:v>
                </c:pt>
                <c:pt idx="58295">
                  <c:v>54.419639999999994</c:v>
                </c:pt>
                <c:pt idx="58296">
                  <c:v>54.402090000000001</c:v>
                </c:pt>
                <c:pt idx="58297">
                  <c:v>54.384450000000001</c:v>
                </c:pt>
                <c:pt idx="58298">
                  <c:v>54.366830000000007</c:v>
                </c:pt>
                <c:pt idx="58299">
                  <c:v>54.349640000000001</c:v>
                </c:pt>
                <c:pt idx="58300">
                  <c:v>54.332250000000002</c:v>
                </c:pt>
                <c:pt idx="58301">
                  <c:v>54.31514</c:v>
                </c:pt>
                <c:pt idx="58302">
                  <c:v>54.29777</c:v>
                </c:pt>
                <c:pt idx="58303">
                  <c:v>54.28022</c:v>
                </c:pt>
                <c:pt idx="58304">
                  <c:v>54.262680000000003</c:v>
                </c:pt>
                <c:pt idx="58305">
                  <c:v>54.245699999999999</c:v>
                </c:pt>
                <c:pt idx="58306">
                  <c:v>54.228639999999999</c:v>
                </c:pt>
                <c:pt idx="58307">
                  <c:v>54.211960000000005</c:v>
                </c:pt>
                <c:pt idx="58308">
                  <c:v>54.194969999999998</c:v>
                </c:pt>
                <c:pt idx="58309">
                  <c:v>54.177770000000002</c:v>
                </c:pt>
                <c:pt idx="58310">
                  <c:v>54.160269999999997</c:v>
                </c:pt>
                <c:pt idx="58311">
                  <c:v>54.143249999999995</c:v>
                </c:pt>
                <c:pt idx="58312">
                  <c:v>54.126429999999999</c:v>
                </c:pt>
                <c:pt idx="58313">
                  <c:v>54.109109999999994</c:v>
                </c:pt>
                <c:pt idx="58314">
                  <c:v>54.091659999999997</c:v>
                </c:pt>
                <c:pt idx="58315">
                  <c:v>54.07414</c:v>
                </c:pt>
                <c:pt idx="58316">
                  <c:v>54.056519999999999</c:v>
                </c:pt>
                <c:pt idx="58317">
                  <c:v>54.039320000000004</c:v>
                </c:pt>
                <c:pt idx="58318">
                  <c:v>54.021830000000001</c:v>
                </c:pt>
                <c:pt idx="58319">
                  <c:v>54.004060000000003</c:v>
                </c:pt>
                <c:pt idx="58320">
                  <c:v>53.986809999999998</c:v>
                </c:pt>
                <c:pt idx="58321">
                  <c:v>53.969440000000006</c:v>
                </c:pt>
                <c:pt idx="58322">
                  <c:v>53.95243</c:v>
                </c:pt>
                <c:pt idx="58323">
                  <c:v>53.935029999999998</c:v>
                </c:pt>
                <c:pt idx="58324">
                  <c:v>53.917599999999993</c:v>
                </c:pt>
                <c:pt idx="58325">
                  <c:v>53.899970000000003</c:v>
                </c:pt>
                <c:pt idx="58326">
                  <c:v>53.882310000000004</c:v>
                </c:pt>
                <c:pt idx="58327">
                  <c:v>53.864640000000001</c:v>
                </c:pt>
                <c:pt idx="58328">
                  <c:v>53.847459999999998</c:v>
                </c:pt>
                <c:pt idx="58329">
                  <c:v>53.829890000000006</c:v>
                </c:pt>
                <c:pt idx="58330">
                  <c:v>53.812239999999996</c:v>
                </c:pt>
                <c:pt idx="58331">
                  <c:v>53.794589999999999</c:v>
                </c:pt>
                <c:pt idx="58332">
                  <c:v>53.776700000000005</c:v>
                </c:pt>
                <c:pt idx="58333">
                  <c:v>53.760339999999999</c:v>
                </c:pt>
                <c:pt idx="58334">
                  <c:v>53.746720000000003</c:v>
                </c:pt>
                <c:pt idx="58335">
                  <c:v>53.731369999999998</c:v>
                </c:pt>
                <c:pt idx="58336">
                  <c:v>53.714420000000004</c:v>
                </c:pt>
                <c:pt idx="58337">
                  <c:v>53.697330000000001</c:v>
                </c:pt>
                <c:pt idx="58338">
                  <c:v>53.680790000000002</c:v>
                </c:pt>
                <c:pt idx="58339">
                  <c:v>53.663679999999999</c:v>
                </c:pt>
                <c:pt idx="58340">
                  <c:v>53.64593</c:v>
                </c:pt>
                <c:pt idx="58341">
                  <c:v>53.628210000000003</c:v>
                </c:pt>
                <c:pt idx="58342">
                  <c:v>53.610949999999995</c:v>
                </c:pt>
                <c:pt idx="58343">
                  <c:v>53.593289999999996</c:v>
                </c:pt>
                <c:pt idx="58344">
                  <c:v>53.5762</c:v>
                </c:pt>
                <c:pt idx="58345">
                  <c:v>53.559200000000004</c:v>
                </c:pt>
                <c:pt idx="58346">
                  <c:v>53.542360000000002</c:v>
                </c:pt>
                <c:pt idx="58347">
                  <c:v>53.525320000000001</c:v>
                </c:pt>
                <c:pt idx="58348">
                  <c:v>53.507889999999996</c:v>
                </c:pt>
                <c:pt idx="58349">
                  <c:v>53.490499999999997</c:v>
                </c:pt>
                <c:pt idx="58350">
                  <c:v>53.473490000000005</c:v>
                </c:pt>
                <c:pt idx="58351">
                  <c:v>53.456040000000002</c:v>
                </c:pt>
                <c:pt idx="58352">
                  <c:v>53.438489999999994</c:v>
                </c:pt>
                <c:pt idx="58353">
                  <c:v>53.421120000000002</c:v>
                </c:pt>
                <c:pt idx="58354">
                  <c:v>53.403500000000001</c:v>
                </c:pt>
                <c:pt idx="58355">
                  <c:v>53.386369999999999</c:v>
                </c:pt>
                <c:pt idx="58356">
                  <c:v>53.369509999999998</c:v>
                </c:pt>
                <c:pt idx="58357">
                  <c:v>53.352000000000004</c:v>
                </c:pt>
                <c:pt idx="58358">
                  <c:v>53.335939999999994</c:v>
                </c:pt>
                <c:pt idx="58359">
                  <c:v>53.319590000000005</c:v>
                </c:pt>
                <c:pt idx="58360">
                  <c:v>53.303269999999998</c:v>
                </c:pt>
                <c:pt idx="58361">
                  <c:v>53.286160000000002</c:v>
                </c:pt>
                <c:pt idx="58362">
                  <c:v>53.268740000000001</c:v>
                </c:pt>
                <c:pt idx="58363">
                  <c:v>53.251649999999998</c:v>
                </c:pt>
                <c:pt idx="58364">
                  <c:v>53.234380000000002</c:v>
                </c:pt>
                <c:pt idx="58365">
                  <c:v>53.21705</c:v>
                </c:pt>
                <c:pt idx="58366">
                  <c:v>53.200339999999997</c:v>
                </c:pt>
                <c:pt idx="58367">
                  <c:v>53.184469999999997</c:v>
                </c:pt>
                <c:pt idx="58368">
                  <c:v>53.160610000000005</c:v>
                </c:pt>
                <c:pt idx="58369">
                  <c:v>53.141980000000004</c:v>
                </c:pt>
                <c:pt idx="58370">
                  <c:v>53.124650000000003</c:v>
                </c:pt>
                <c:pt idx="58371">
                  <c:v>53.108380000000004</c:v>
                </c:pt>
                <c:pt idx="58372">
                  <c:v>53.091549999999998</c:v>
                </c:pt>
                <c:pt idx="58373">
                  <c:v>53.073970000000003</c:v>
                </c:pt>
                <c:pt idx="58374">
                  <c:v>53.051589999999997</c:v>
                </c:pt>
                <c:pt idx="58375">
                  <c:v>53.03237</c:v>
                </c:pt>
                <c:pt idx="58376">
                  <c:v>53.013860000000001</c:v>
                </c:pt>
                <c:pt idx="58377">
                  <c:v>52.996899999999997</c:v>
                </c:pt>
                <c:pt idx="58378">
                  <c:v>52.980219999999996</c:v>
                </c:pt>
                <c:pt idx="58379">
                  <c:v>52.963729999999998</c:v>
                </c:pt>
                <c:pt idx="58380">
                  <c:v>52.94699</c:v>
                </c:pt>
                <c:pt idx="58381">
                  <c:v>52.930099999999996</c:v>
                </c:pt>
                <c:pt idx="58382">
                  <c:v>52.913160000000005</c:v>
                </c:pt>
                <c:pt idx="58383">
                  <c:v>52.8962</c:v>
                </c:pt>
                <c:pt idx="58384">
                  <c:v>52.87912</c:v>
                </c:pt>
                <c:pt idx="58385">
                  <c:v>52.862189999999998</c:v>
                </c:pt>
                <c:pt idx="58386">
                  <c:v>52.845030000000001</c:v>
                </c:pt>
                <c:pt idx="58387">
                  <c:v>52.828299999999999</c:v>
                </c:pt>
                <c:pt idx="58388">
                  <c:v>52.812039999999996</c:v>
                </c:pt>
                <c:pt idx="58389">
                  <c:v>52.795189999999998</c:v>
                </c:pt>
                <c:pt idx="58390">
                  <c:v>52.77834</c:v>
                </c:pt>
                <c:pt idx="58391">
                  <c:v>52.761330000000001</c:v>
                </c:pt>
                <c:pt idx="58392">
                  <c:v>52.744280000000003</c:v>
                </c:pt>
                <c:pt idx="58393">
                  <c:v>52.727190000000007</c:v>
                </c:pt>
                <c:pt idx="58394">
                  <c:v>52.710229999999996</c:v>
                </c:pt>
                <c:pt idx="58395">
                  <c:v>52.693719999999999</c:v>
                </c:pt>
                <c:pt idx="58396">
                  <c:v>52.677050000000001</c:v>
                </c:pt>
                <c:pt idx="58397">
                  <c:v>52.660229999999999</c:v>
                </c:pt>
                <c:pt idx="58398">
                  <c:v>52.643259999999998</c:v>
                </c:pt>
                <c:pt idx="58399">
                  <c:v>52.626039999999996</c:v>
                </c:pt>
                <c:pt idx="58400">
                  <c:v>52.608019999999996</c:v>
                </c:pt>
                <c:pt idx="58401">
                  <c:v>52.590229999999998</c:v>
                </c:pt>
                <c:pt idx="58402">
                  <c:v>52.57264</c:v>
                </c:pt>
                <c:pt idx="58403">
                  <c:v>52.56026</c:v>
                </c:pt>
                <c:pt idx="58404">
                  <c:v>52.547290000000004</c:v>
                </c:pt>
                <c:pt idx="58405">
                  <c:v>52.533810000000003</c:v>
                </c:pt>
                <c:pt idx="58406">
                  <c:v>52.51849</c:v>
                </c:pt>
                <c:pt idx="58407">
                  <c:v>52.502449999999996</c:v>
                </c:pt>
                <c:pt idx="58408">
                  <c:v>52.486409999999999</c:v>
                </c:pt>
                <c:pt idx="58409">
                  <c:v>52.469789999999996</c:v>
                </c:pt>
                <c:pt idx="58410">
                  <c:v>52.45308</c:v>
                </c:pt>
                <c:pt idx="58411">
                  <c:v>52.436730000000004</c:v>
                </c:pt>
                <c:pt idx="58412">
                  <c:v>52.419609999999999</c:v>
                </c:pt>
                <c:pt idx="58413">
                  <c:v>52.402230000000003</c:v>
                </c:pt>
                <c:pt idx="58414">
                  <c:v>52.384700000000002</c:v>
                </c:pt>
                <c:pt idx="58415">
                  <c:v>52.367530000000002</c:v>
                </c:pt>
                <c:pt idx="58416">
                  <c:v>52.350539999999995</c:v>
                </c:pt>
                <c:pt idx="58417">
                  <c:v>52.333290000000005</c:v>
                </c:pt>
                <c:pt idx="58418">
                  <c:v>52.316380000000002</c:v>
                </c:pt>
                <c:pt idx="58419">
                  <c:v>52.298910000000006</c:v>
                </c:pt>
                <c:pt idx="58420">
                  <c:v>52.281779999999998</c:v>
                </c:pt>
                <c:pt idx="58421">
                  <c:v>52.264410000000005</c:v>
                </c:pt>
                <c:pt idx="58422">
                  <c:v>52.247329999999998</c:v>
                </c:pt>
                <c:pt idx="58423">
                  <c:v>52.229910000000004</c:v>
                </c:pt>
                <c:pt idx="58424">
                  <c:v>52.212329999999994</c:v>
                </c:pt>
                <c:pt idx="58425">
                  <c:v>52.194649999999996</c:v>
                </c:pt>
                <c:pt idx="58426">
                  <c:v>52.176850000000002</c:v>
                </c:pt>
                <c:pt idx="58427">
                  <c:v>52.159289999999999</c:v>
                </c:pt>
                <c:pt idx="58428">
                  <c:v>52.141760000000005</c:v>
                </c:pt>
                <c:pt idx="58429">
                  <c:v>52.124110000000002</c:v>
                </c:pt>
                <c:pt idx="58430">
                  <c:v>52.1068</c:v>
                </c:pt>
                <c:pt idx="58431">
                  <c:v>52.089500000000001</c:v>
                </c:pt>
                <c:pt idx="58432">
                  <c:v>52.071979999999996</c:v>
                </c:pt>
                <c:pt idx="58433">
                  <c:v>52.054169999999999</c:v>
                </c:pt>
                <c:pt idx="58434">
                  <c:v>52.036749999999998</c:v>
                </c:pt>
                <c:pt idx="58435">
                  <c:v>52.019159999999999</c:v>
                </c:pt>
                <c:pt idx="58436">
                  <c:v>52.001489999999997</c:v>
                </c:pt>
                <c:pt idx="58437">
                  <c:v>51.984089999999995</c:v>
                </c:pt>
                <c:pt idx="58438">
                  <c:v>51.966549999999998</c:v>
                </c:pt>
                <c:pt idx="58439">
                  <c:v>51.949550000000002</c:v>
                </c:pt>
                <c:pt idx="58440">
                  <c:v>51.932079999999999</c:v>
                </c:pt>
                <c:pt idx="58441">
                  <c:v>51.914490000000001</c:v>
                </c:pt>
                <c:pt idx="58442">
                  <c:v>51.897190000000002</c:v>
                </c:pt>
                <c:pt idx="58443">
                  <c:v>51.880030000000005</c:v>
                </c:pt>
                <c:pt idx="58444">
                  <c:v>51.862890000000007</c:v>
                </c:pt>
                <c:pt idx="58445">
                  <c:v>51.845500000000001</c:v>
                </c:pt>
                <c:pt idx="58446">
                  <c:v>51.82835</c:v>
                </c:pt>
                <c:pt idx="58447">
                  <c:v>51.810559999999995</c:v>
                </c:pt>
                <c:pt idx="58448">
                  <c:v>51.792569999999998</c:v>
                </c:pt>
                <c:pt idx="58449">
                  <c:v>51.7744</c:v>
                </c:pt>
                <c:pt idx="58450">
                  <c:v>51.756770000000003</c:v>
                </c:pt>
                <c:pt idx="58451">
                  <c:v>51.738810000000001</c:v>
                </c:pt>
                <c:pt idx="58452">
                  <c:v>51.720860000000002</c:v>
                </c:pt>
                <c:pt idx="58453">
                  <c:v>51.703229999999998</c:v>
                </c:pt>
                <c:pt idx="58454">
                  <c:v>51.685400000000001</c:v>
                </c:pt>
                <c:pt idx="58455">
                  <c:v>51.668200000000006</c:v>
                </c:pt>
                <c:pt idx="58456">
                  <c:v>51.651239999999994</c:v>
                </c:pt>
                <c:pt idx="58457">
                  <c:v>51.63364</c:v>
                </c:pt>
                <c:pt idx="58458">
                  <c:v>51.615989999999996</c:v>
                </c:pt>
                <c:pt idx="58459">
                  <c:v>51.598730000000003</c:v>
                </c:pt>
                <c:pt idx="58460">
                  <c:v>51.581130000000002</c:v>
                </c:pt>
                <c:pt idx="58461">
                  <c:v>51.563730000000007</c:v>
                </c:pt>
                <c:pt idx="58462">
                  <c:v>51.546019999999999</c:v>
                </c:pt>
                <c:pt idx="58463">
                  <c:v>51.528980000000004</c:v>
                </c:pt>
                <c:pt idx="58464">
                  <c:v>51.51079</c:v>
                </c:pt>
                <c:pt idx="58465">
                  <c:v>51.493040000000001</c:v>
                </c:pt>
                <c:pt idx="58466">
                  <c:v>51.474979999999995</c:v>
                </c:pt>
                <c:pt idx="58467">
                  <c:v>51.457990000000002</c:v>
                </c:pt>
                <c:pt idx="58468">
                  <c:v>51.440309999999997</c:v>
                </c:pt>
                <c:pt idx="58469">
                  <c:v>51.42266</c:v>
                </c:pt>
                <c:pt idx="58470">
                  <c:v>51.404409999999999</c:v>
                </c:pt>
                <c:pt idx="58471">
                  <c:v>51.386390000000006</c:v>
                </c:pt>
                <c:pt idx="58472">
                  <c:v>51.368429999999996</c:v>
                </c:pt>
                <c:pt idx="58473">
                  <c:v>51.349640000000001</c:v>
                </c:pt>
                <c:pt idx="58474">
                  <c:v>51.331249999999997</c:v>
                </c:pt>
                <c:pt idx="58475">
                  <c:v>51.313269999999996</c:v>
                </c:pt>
                <c:pt idx="58476">
                  <c:v>51.294809999999998</c:v>
                </c:pt>
                <c:pt idx="58477">
                  <c:v>51.27722</c:v>
                </c:pt>
                <c:pt idx="58478">
                  <c:v>51.259110000000007</c:v>
                </c:pt>
                <c:pt idx="58479">
                  <c:v>51.242559999999997</c:v>
                </c:pt>
                <c:pt idx="58480">
                  <c:v>51.225409999999997</c:v>
                </c:pt>
                <c:pt idx="58481">
                  <c:v>51.207830000000001</c:v>
                </c:pt>
                <c:pt idx="58482">
                  <c:v>51.190280000000001</c:v>
                </c:pt>
                <c:pt idx="58483">
                  <c:v>51.172389999999993</c:v>
                </c:pt>
                <c:pt idx="58484">
                  <c:v>51.154780000000002</c:v>
                </c:pt>
                <c:pt idx="58485">
                  <c:v>51.137230000000002</c:v>
                </c:pt>
                <c:pt idx="58486">
                  <c:v>51.119160000000001</c:v>
                </c:pt>
                <c:pt idx="58487">
                  <c:v>51.1008</c:v>
                </c:pt>
                <c:pt idx="58488">
                  <c:v>51.082520000000002</c:v>
                </c:pt>
                <c:pt idx="58489">
                  <c:v>51.064140000000002</c:v>
                </c:pt>
                <c:pt idx="58490">
                  <c:v>51.046180000000007</c:v>
                </c:pt>
                <c:pt idx="58491">
                  <c:v>51.027880000000003</c:v>
                </c:pt>
                <c:pt idx="58492">
                  <c:v>51.009529999999998</c:v>
                </c:pt>
                <c:pt idx="58493">
                  <c:v>50.991210000000002</c:v>
                </c:pt>
                <c:pt idx="58494">
                  <c:v>50.972909999999999</c:v>
                </c:pt>
                <c:pt idx="58495">
                  <c:v>50.953379999999996</c:v>
                </c:pt>
                <c:pt idx="58496">
                  <c:v>50.933529999999998</c:v>
                </c:pt>
                <c:pt idx="58497">
                  <c:v>50.914239999999999</c:v>
                </c:pt>
                <c:pt idx="58498">
                  <c:v>50.894779999999997</c:v>
                </c:pt>
                <c:pt idx="58499">
                  <c:v>50.875349999999997</c:v>
                </c:pt>
                <c:pt idx="58500">
                  <c:v>50.855870000000003</c:v>
                </c:pt>
                <c:pt idx="58501">
                  <c:v>50.834450000000004</c:v>
                </c:pt>
                <c:pt idx="58502">
                  <c:v>50.815789999999993</c:v>
                </c:pt>
                <c:pt idx="58503">
                  <c:v>50.797960000000003</c:v>
                </c:pt>
                <c:pt idx="58504">
                  <c:v>50.779150000000001</c:v>
                </c:pt>
                <c:pt idx="58505">
                  <c:v>50.760220000000004</c:v>
                </c:pt>
                <c:pt idx="58506">
                  <c:v>50.741230000000002</c:v>
                </c:pt>
                <c:pt idx="58507">
                  <c:v>50.722250000000003</c:v>
                </c:pt>
                <c:pt idx="58508">
                  <c:v>50.703220000000002</c:v>
                </c:pt>
                <c:pt idx="58509">
                  <c:v>50.684189999999994</c:v>
                </c:pt>
                <c:pt idx="58510">
                  <c:v>50.665190000000003</c:v>
                </c:pt>
                <c:pt idx="58511">
                  <c:v>50.646560000000001</c:v>
                </c:pt>
                <c:pt idx="58512">
                  <c:v>50.627500000000005</c:v>
                </c:pt>
                <c:pt idx="58513">
                  <c:v>50.608769999999993</c:v>
                </c:pt>
                <c:pt idx="58514">
                  <c:v>50.59</c:v>
                </c:pt>
                <c:pt idx="58515">
                  <c:v>50.57246</c:v>
                </c:pt>
                <c:pt idx="58516">
                  <c:v>50.553929999999994</c:v>
                </c:pt>
                <c:pt idx="58517">
                  <c:v>50.535180000000004</c:v>
                </c:pt>
                <c:pt idx="58518">
                  <c:v>50.51634</c:v>
                </c:pt>
                <c:pt idx="58519">
                  <c:v>50.498159999999999</c:v>
                </c:pt>
                <c:pt idx="58520">
                  <c:v>50.479100000000003</c:v>
                </c:pt>
                <c:pt idx="58521">
                  <c:v>50.460269999999994</c:v>
                </c:pt>
                <c:pt idx="58522">
                  <c:v>50.441539999999996</c:v>
                </c:pt>
                <c:pt idx="58523">
                  <c:v>50.422799999999995</c:v>
                </c:pt>
                <c:pt idx="58524">
                  <c:v>50.404309999999995</c:v>
                </c:pt>
                <c:pt idx="58525">
                  <c:v>50.386579999999995</c:v>
                </c:pt>
                <c:pt idx="58526">
                  <c:v>50.368690000000001</c:v>
                </c:pt>
                <c:pt idx="58527">
                  <c:v>50.356389999999998</c:v>
                </c:pt>
                <c:pt idx="58528">
                  <c:v>50.344589999999997</c:v>
                </c:pt>
                <c:pt idx="58529">
                  <c:v>50.330640000000002</c:v>
                </c:pt>
                <c:pt idx="58530">
                  <c:v>50.316090000000003</c:v>
                </c:pt>
                <c:pt idx="58531">
                  <c:v>50.300669999999997</c:v>
                </c:pt>
                <c:pt idx="58532">
                  <c:v>50.28398</c:v>
                </c:pt>
                <c:pt idx="58533">
                  <c:v>50.26643</c:v>
                </c:pt>
                <c:pt idx="58534">
                  <c:v>50.248169999999995</c:v>
                </c:pt>
                <c:pt idx="58535">
                  <c:v>50.229770000000002</c:v>
                </c:pt>
                <c:pt idx="58536">
                  <c:v>50.211259999999996</c:v>
                </c:pt>
                <c:pt idx="58537">
                  <c:v>50.192759999999993</c:v>
                </c:pt>
                <c:pt idx="58538">
                  <c:v>50.17418</c:v>
                </c:pt>
                <c:pt idx="58539">
                  <c:v>50.155630000000002</c:v>
                </c:pt>
                <c:pt idx="58540">
                  <c:v>50.137070000000001</c:v>
                </c:pt>
                <c:pt idx="58541">
                  <c:v>50.118479999999998</c:v>
                </c:pt>
                <c:pt idx="58542">
                  <c:v>50.09995</c:v>
                </c:pt>
                <c:pt idx="58543">
                  <c:v>50.081449999999997</c:v>
                </c:pt>
                <c:pt idx="58544">
                  <c:v>50.062939999999998</c:v>
                </c:pt>
                <c:pt idx="58545">
                  <c:v>50.044469999999997</c:v>
                </c:pt>
                <c:pt idx="58546">
                  <c:v>50.026000000000003</c:v>
                </c:pt>
                <c:pt idx="58547">
                  <c:v>50.007529999999996</c:v>
                </c:pt>
                <c:pt idx="58548">
                  <c:v>49.989169999999994</c:v>
                </c:pt>
                <c:pt idx="58549">
                  <c:v>49.970879999999994</c:v>
                </c:pt>
                <c:pt idx="58550">
                  <c:v>49.953279999999999</c:v>
                </c:pt>
                <c:pt idx="58551">
                  <c:v>49.935210000000005</c:v>
                </c:pt>
                <c:pt idx="58552">
                  <c:v>49.917090000000002</c:v>
                </c:pt>
                <c:pt idx="58553">
                  <c:v>49.898710000000001</c:v>
                </c:pt>
                <c:pt idx="58554">
                  <c:v>49.880310000000001</c:v>
                </c:pt>
                <c:pt idx="58555">
                  <c:v>49.861899999999999</c:v>
                </c:pt>
                <c:pt idx="58556">
                  <c:v>49.843140000000005</c:v>
                </c:pt>
                <c:pt idx="58557">
                  <c:v>49.826839999999997</c:v>
                </c:pt>
                <c:pt idx="58558">
                  <c:v>49.810760000000002</c:v>
                </c:pt>
                <c:pt idx="58559">
                  <c:v>49.796849999999999</c:v>
                </c:pt>
                <c:pt idx="58560">
                  <c:v>49.782550000000001</c:v>
                </c:pt>
                <c:pt idx="58561">
                  <c:v>49.767200000000003</c:v>
                </c:pt>
                <c:pt idx="58562">
                  <c:v>49.75121</c:v>
                </c:pt>
                <c:pt idx="58563">
                  <c:v>49.734720000000003</c:v>
                </c:pt>
                <c:pt idx="58564">
                  <c:v>49.717570000000002</c:v>
                </c:pt>
                <c:pt idx="58565">
                  <c:v>49.700189999999999</c:v>
                </c:pt>
                <c:pt idx="58566">
                  <c:v>49.682139999999997</c:v>
                </c:pt>
                <c:pt idx="58567">
                  <c:v>49.663959999999996</c:v>
                </c:pt>
                <c:pt idx="58568">
                  <c:v>49.645820000000001</c:v>
                </c:pt>
                <c:pt idx="58569">
                  <c:v>49.627510000000001</c:v>
                </c:pt>
                <c:pt idx="58570">
                  <c:v>49.609050000000003</c:v>
                </c:pt>
                <c:pt idx="58571">
                  <c:v>49.590560000000004</c:v>
                </c:pt>
                <c:pt idx="58572">
                  <c:v>49.572099999999999</c:v>
                </c:pt>
                <c:pt idx="58573">
                  <c:v>49.55359</c:v>
                </c:pt>
                <c:pt idx="58574">
                  <c:v>49.534990000000001</c:v>
                </c:pt>
                <c:pt idx="58575">
                  <c:v>49.516440000000003</c:v>
                </c:pt>
                <c:pt idx="58576">
                  <c:v>49.497780000000006</c:v>
                </c:pt>
                <c:pt idx="58577">
                  <c:v>49.479059999999997</c:v>
                </c:pt>
                <c:pt idx="58578">
                  <c:v>49.460360000000001</c:v>
                </c:pt>
                <c:pt idx="58579">
                  <c:v>49.44153</c:v>
                </c:pt>
                <c:pt idx="58580">
                  <c:v>49.423180000000002</c:v>
                </c:pt>
                <c:pt idx="58581">
                  <c:v>49.404719999999998</c:v>
                </c:pt>
                <c:pt idx="58582">
                  <c:v>49.385950000000001</c:v>
                </c:pt>
                <c:pt idx="58583">
                  <c:v>49.367239999999995</c:v>
                </c:pt>
                <c:pt idx="58584">
                  <c:v>49.348419999999997</c:v>
                </c:pt>
                <c:pt idx="58585">
                  <c:v>49.329140000000002</c:v>
                </c:pt>
                <c:pt idx="58586">
                  <c:v>49.310229999999997</c:v>
                </c:pt>
                <c:pt idx="58587">
                  <c:v>49.291319999999999</c:v>
                </c:pt>
                <c:pt idx="58588">
                  <c:v>49.273389999999999</c:v>
                </c:pt>
                <c:pt idx="58589">
                  <c:v>49.256830000000001</c:v>
                </c:pt>
                <c:pt idx="58590">
                  <c:v>49.246879999999997</c:v>
                </c:pt>
                <c:pt idx="58591">
                  <c:v>49.232149999999997</c:v>
                </c:pt>
                <c:pt idx="58592">
                  <c:v>49.216949999999997</c:v>
                </c:pt>
                <c:pt idx="58593">
                  <c:v>49.199970000000008</c:v>
                </c:pt>
                <c:pt idx="58594">
                  <c:v>49.18242</c:v>
                </c:pt>
                <c:pt idx="58595">
                  <c:v>49.164839999999998</c:v>
                </c:pt>
                <c:pt idx="58596">
                  <c:v>49.147109999999998</c:v>
                </c:pt>
                <c:pt idx="58597">
                  <c:v>49.129360000000005</c:v>
                </c:pt>
                <c:pt idx="58598">
                  <c:v>49.111550000000001</c:v>
                </c:pt>
                <c:pt idx="58599">
                  <c:v>49.093999999999994</c:v>
                </c:pt>
                <c:pt idx="58600">
                  <c:v>49.076060000000005</c:v>
                </c:pt>
                <c:pt idx="58601">
                  <c:v>49.058</c:v>
                </c:pt>
                <c:pt idx="58602">
                  <c:v>49.0398</c:v>
                </c:pt>
                <c:pt idx="58603">
                  <c:v>49.021699999999996</c:v>
                </c:pt>
                <c:pt idx="58604">
                  <c:v>49.003569999999996</c:v>
                </c:pt>
                <c:pt idx="58605">
                  <c:v>48.98556</c:v>
                </c:pt>
                <c:pt idx="58606">
                  <c:v>48.967549999999996</c:v>
                </c:pt>
                <c:pt idx="58607">
                  <c:v>48.949379999999998</c:v>
                </c:pt>
                <c:pt idx="58608">
                  <c:v>48.93065</c:v>
                </c:pt>
                <c:pt idx="58609">
                  <c:v>48.912329999999997</c:v>
                </c:pt>
                <c:pt idx="58610">
                  <c:v>48.894000000000005</c:v>
                </c:pt>
                <c:pt idx="58611">
                  <c:v>48.87567</c:v>
                </c:pt>
                <c:pt idx="58612">
                  <c:v>48.85718</c:v>
                </c:pt>
                <c:pt idx="58613">
                  <c:v>48.838619999999999</c:v>
                </c:pt>
                <c:pt idx="58614">
                  <c:v>48.820100000000004</c:v>
                </c:pt>
                <c:pt idx="58615">
                  <c:v>48.801610000000004</c:v>
                </c:pt>
                <c:pt idx="58616">
                  <c:v>48.783740000000002</c:v>
                </c:pt>
                <c:pt idx="58617">
                  <c:v>48.765180000000001</c:v>
                </c:pt>
                <c:pt idx="58618">
                  <c:v>48.746259999999999</c:v>
                </c:pt>
                <c:pt idx="58619">
                  <c:v>48.727620000000002</c:v>
                </c:pt>
                <c:pt idx="58620">
                  <c:v>48.709559999999996</c:v>
                </c:pt>
                <c:pt idx="58621">
                  <c:v>48.692369999999997</c:v>
                </c:pt>
                <c:pt idx="58622">
                  <c:v>48.674220000000005</c:v>
                </c:pt>
                <c:pt idx="58623">
                  <c:v>48.655720000000002</c:v>
                </c:pt>
                <c:pt idx="58624">
                  <c:v>48.637779999999999</c:v>
                </c:pt>
                <c:pt idx="58625">
                  <c:v>48.619169999999997</c:v>
                </c:pt>
                <c:pt idx="58626">
                  <c:v>48.60078</c:v>
                </c:pt>
                <c:pt idx="58627">
                  <c:v>48.582029999999996</c:v>
                </c:pt>
                <c:pt idx="58628">
                  <c:v>48.563609999999997</c:v>
                </c:pt>
                <c:pt idx="58629">
                  <c:v>48.544799999999995</c:v>
                </c:pt>
                <c:pt idx="58630">
                  <c:v>48.526260000000001</c:v>
                </c:pt>
                <c:pt idx="58631">
                  <c:v>48.507480000000001</c:v>
                </c:pt>
                <c:pt idx="58632">
                  <c:v>48.488509999999998</c:v>
                </c:pt>
                <c:pt idx="58633">
                  <c:v>48.470030000000001</c:v>
                </c:pt>
                <c:pt idx="58634">
                  <c:v>48.45091</c:v>
                </c:pt>
                <c:pt idx="58635">
                  <c:v>48.431519999999999</c:v>
                </c:pt>
                <c:pt idx="58636">
                  <c:v>48.412490000000005</c:v>
                </c:pt>
                <c:pt idx="58637">
                  <c:v>48.392939999999996</c:v>
                </c:pt>
                <c:pt idx="58638">
                  <c:v>48.373270000000005</c:v>
                </c:pt>
                <c:pt idx="58639">
                  <c:v>48.353859999999997</c:v>
                </c:pt>
                <c:pt idx="58640">
                  <c:v>48.334210000000006</c:v>
                </c:pt>
                <c:pt idx="58641">
                  <c:v>48.314370000000004</c:v>
                </c:pt>
                <c:pt idx="58642">
                  <c:v>48.295120000000004</c:v>
                </c:pt>
                <c:pt idx="58643">
                  <c:v>48.264679999999998</c:v>
                </c:pt>
                <c:pt idx="58644">
                  <c:v>48.247340000000001</c:v>
                </c:pt>
                <c:pt idx="58645">
                  <c:v>48.227789999999999</c:v>
                </c:pt>
                <c:pt idx="58646">
                  <c:v>48.207419999999999</c:v>
                </c:pt>
                <c:pt idx="58647">
                  <c:v>48.187069999999999</c:v>
                </c:pt>
                <c:pt idx="58648">
                  <c:v>48.16854</c:v>
                </c:pt>
                <c:pt idx="58649">
                  <c:v>48.151620000000001</c:v>
                </c:pt>
                <c:pt idx="58650">
                  <c:v>48.132310000000004</c:v>
                </c:pt>
                <c:pt idx="58651">
                  <c:v>48.112470000000002</c:v>
                </c:pt>
                <c:pt idx="58652">
                  <c:v>48.092379999999999</c:v>
                </c:pt>
                <c:pt idx="58653">
                  <c:v>48.072109999999995</c:v>
                </c:pt>
                <c:pt idx="58654">
                  <c:v>48.05171</c:v>
                </c:pt>
                <c:pt idx="58655">
                  <c:v>48.031009999999995</c:v>
                </c:pt>
                <c:pt idx="58656">
                  <c:v>48.010650000000005</c:v>
                </c:pt>
                <c:pt idx="58657">
                  <c:v>47.990989999999996</c:v>
                </c:pt>
                <c:pt idx="58658">
                  <c:v>47.97081</c:v>
                </c:pt>
                <c:pt idx="58659">
                  <c:v>47.950220000000002</c:v>
                </c:pt>
                <c:pt idx="58660">
                  <c:v>47.929649999999995</c:v>
                </c:pt>
                <c:pt idx="58661">
                  <c:v>47.908070000000002</c:v>
                </c:pt>
                <c:pt idx="58662">
                  <c:v>47.885710000000003</c:v>
                </c:pt>
                <c:pt idx="58663">
                  <c:v>47.864149999999995</c:v>
                </c:pt>
                <c:pt idx="58664">
                  <c:v>47.842510000000004</c:v>
                </c:pt>
                <c:pt idx="58665">
                  <c:v>47.820980000000006</c:v>
                </c:pt>
                <c:pt idx="58666">
                  <c:v>47.799709999999997</c:v>
                </c:pt>
                <c:pt idx="58667">
                  <c:v>47.77816</c:v>
                </c:pt>
                <c:pt idx="58668">
                  <c:v>47.756819999999998</c:v>
                </c:pt>
                <c:pt idx="58669">
                  <c:v>47.735279999999996</c:v>
                </c:pt>
                <c:pt idx="58670">
                  <c:v>47.713789999999996</c:v>
                </c:pt>
                <c:pt idx="58671">
                  <c:v>47.691969999999998</c:v>
                </c:pt>
                <c:pt idx="58672">
                  <c:v>47.6708</c:v>
                </c:pt>
                <c:pt idx="58673">
                  <c:v>47.649540000000002</c:v>
                </c:pt>
                <c:pt idx="58674">
                  <c:v>47.628309999999999</c:v>
                </c:pt>
                <c:pt idx="58675">
                  <c:v>47.607250000000001</c:v>
                </c:pt>
                <c:pt idx="58676">
                  <c:v>47.586969999999994</c:v>
                </c:pt>
                <c:pt idx="58677">
                  <c:v>47.567579999999992</c:v>
                </c:pt>
                <c:pt idx="58678">
                  <c:v>47.546989999999994</c:v>
                </c:pt>
                <c:pt idx="58679">
                  <c:v>47.526270000000004</c:v>
                </c:pt>
                <c:pt idx="58680">
                  <c:v>47.505220000000001</c:v>
                </c:pt>
                <c:pt idx="58681">
                  <c:v>47.484369999999998</c:v>
                </c:pt>
                <c:pt idx="58682">
                  <c:v>47.463860000000004</c:v>
                </c:pt>
                <c:pt idx="58683">
                  <c:v>47.445139999999995</c:v>
                </c:pt>
                <c:pt idx="58684">
                  <c:v>47.428129999999996</c:v>
                </c:pt>
                <c:pt idx="58685">
                  <c:v>47.410139999999998</c:v>
                </c:pt>
                <c:pt idx="58686">
                  <c:v>47.391569999999994</c:v>
                </c:pt>
                <c:pt idx="58687">
                  <c:v>47.37668</c:v>
                </c:pt>
                <c:pt idx="58688">
                  <c:v>47.36159</c:v>
                </c:pt>
                <c:pt idx="58689">
                  <c:v>47.345699999999994</c:v>
                </c:pt>
                <c:pt idx="58690">
                  <c:v>47.32667</c:v>
                </c:pt>
                <c:pt idx="58691">
                  <c:v>47.306229999999999</c:v>
                </c:pt>
                <c:pt idx="58692">
                  <c:v>47.285779999999995</c:v>
                </c:pt>
                <c:pt idx="58693">
                  <c:v>47.264290000000003</c:v>
                </c:pt>
                <c:pt idx="58694">
                  <c:v>47.242840000000001</c:v>
                </c:pt>
                <c:pt idx="58695">
                  <c:v>47.220510000000004</c:v>
                </c:pt>
                <c:pt idx="58696">
                  <c:v>47.198719999999994</c:v>
                </c:pt>
                <c:pt idx="58697">
                  <c:v>47.175730000000001</c:v>
                </c:pt>
                <c:pt idx="58698">
                  <c:v>47.152520000000003</c:v>
                </c:pt>
                <c:pt idx="58699">
                  <c:v>47.129240000000003</c:v>
                </c:pt>
                <c:pt idx="58700">
                  <c:v>47.106909999999999</c:v>
                </c:pt>
                <c:pt idx="58701">
                  <c:v>47.084279999999993</c:v>
                </c:pt>
                <c:pt idx="58702">
                  <c:v>47.061610000000002</c:v>
                </c:pt>
                <c:pt idx="58703">
                  <c:v>47.038640000000001</c:v>
                </c:pt>
                <c:pt idx="58704">
                  <c:v>47.016090000000005</c:v>
                </c:pt>
                <c:pt idx="58705">
                  <c:v>46.993539999999996</c:v>
                </c:pt>
                <c:pt idx="58706">
                  <c:v>46.971410000000006</c:v>
                </c:pt>
                <c:pt idx="58707">
                  <c:v>46.948489999999993</c:v>
                </c:pt>
                <c:pt idx="58708">
                  <c:v>46.924229999999994</c:v>
                </c:pt>
                <c:pt idx="58709">
                  <c:v>46.900690000000004</c:v>
                </c:pt>
                <c:pt idx="58710">
                  <c:v>46.876519999999999</c:v>
                </c:pt>
                <c:pt idx="58711">
                  <c:v>46.853559999999995</c:v>
                </c:pt>
                <c:pt idx="58712">
                  <c:v>46.8292</c:v>
                </c:pt>
                <c:pt idx="58713">
                  <c:v>46.805580000000006</c:v>
                </c:pt>
                <c:pt idx="58714">
                  <c:v>46.781639999999996</c:v>
                </c:pt>
                <c:pt idx="58715">
                  <c:v>46.758360000000003</c:v>
                </c:pt>
                <c:pt idx="58716">
                  <c:v>46.734660000000005</c:v>
                </c:pt>
                <c:pt idx="58717">
                  <c:v>46.712589999999999</c:v>
                </c:pt>
                <c:pt idx="58718">
                  <c:v>46.690509999999996</c:v>
                </c:pt>
                <c:pt idx="58719">
                  <c:v>46.667940000000002</c:v>
                </c:pt>
                <c:pt idx="58720">
                  <c:v>46.647320000000001</c:v>
                </c:pt>
                <c:pt idx="58721">
                  <c:v>46.627479999999998</c:v>
                </c:pt>
                <c:pt idx="58722">
                  <c:v>46.60895</c:v>
                </c:pt>
                <c:pt idx="58723">
                  <c:v>46.589029999999994</c:v>
                </c:pt>
                <c:pt idx="58724">
                  <c:v>46.568560000000005</c:v>
                </c:pt>
                <c:pt idx="58725">
                  <c:v>46.548299999999998</c:v>
                </c:pt>
                <c:pt idx="58726">
                  <c:v>46.528300000000002</c:v>
                </c:pt>
                <c:pt idx="58727">
                  <c:v>46.506030000000003</c:v>
                </c:pt>
                <c:pt idx="58728">
                  <c:v>46.482489999999999</c:v>
                </c:pt>
                <c:pt idx="58729">
                  <c:v>46.459000000000003</c:v>
                </c:pt>
                <c:pt idx="58730">
                  <c:v>46.435040000000001</c:v>
                </c:pt>
                <c:pt idx="58731">
                  <c:v>46.41095</c:v>
                </c:pt>
                <c:pt idx="58732">
                  <c:v>46.386189999999999</c:v>
                </c:pt>
                <c:pt idx="58733">
                  <c:v>46.361160000000005</c:v>
                </c:pt>
                <c:pt idx="58734">
                  <c:v>46.336639999999996</c:v>
                </c:pt>
                <c:pt idx="58735">
                  <c:v>46.31138</c:v>
                </c:pt>
                <c:pt idx="58736">
                  <c:v>46.286379999999994</c:v>
                </c:pt>
                <c:pt idx="58737">
                  <c:v>46.261789999999998</c:v>
                </c:pt>
                <c:pt idx="58738">
                  <c:v>46.236930000000001</c:v>
                </c:pt>
                <c:pt idx="58739">
                  <c:v>46.21217</c:v>
                </c:pt>
                <c:pt idx="58740">
                  <c:v>46.18806</c:v>
                </c:pt>
                <c:pt idx="58741">
                  <c:v>46.164100000000005</c:v>
                </c:pt>
                <c:pt idx="58742">
                  <c:v>46.140779999999999</c:v>
                </c:pt>
                <c:pt idx="58743">
                  <c:v>46.116749999999996</c:v>
                </c:pt>
                <c:pt idx="58744">
                  <c:v>46.093029999999999</c:v>
                </c:pt>
                <c:pt idx="58745">
                  <c:v>46.069319999999998</c:v>
                </c:pt>
                <c:pt idx="58746">
                  <c:v>46.049080000000004</c:v>
                </c:pt>
                <c:pt idx="58747">
                  <c:v>46.027760000000001</c:v>
                </c:pt>
                <c:pt idx="58748">
                  <c:v>46.005430000000004</c:v>
                </c:pt>
                <c:pt idx="58749">
                  <c:v>45.983359999999998</c:v>
                </c:pt>
                <c:pt idx="58750">
                  <c:v>45.961590000000001</c:v>
                </c:pt>
                <c:pt idx="58751">
                  <c:v>45.940380000000005</c:v>
                </c:pt>
                <c:pt idx="58752">
                  <c:v>45.919409999999999</c:v>
                </c:pt>
                <c:pt idx="58753">
                  <c:v>45.897530000000003</c:v>
                </c:pt>
                <c:pt idx="58754">
                  <c:v>45.873750000000001</c:v>
                </c:pt>
                <c:pt idx="58755">
                  <c:v>45.849960000000003</c:v>
                </c:pt>
                <c:pt idx="58756">
                  <c:v>45.826659999999997</c:v>
                </c:pt>
                <c:pt idx="58757">
                  <c:v>45.803599999999996</c:v>
                </c:pt>
                <c:pt idx="58758">
                  <c:v>45.780709999999999</c:v>
                </c:pt>
                <c:pt idx="58759">
                  <c:v>45.757580000000004</c:v>
                </c:pt>
                <c:pt idx="58760">
                  <c:v>45.734940000000002</c:v>
                </c:pt>
                <c:pt idx="58761">
                  <c:v>45.712210000000006</c:v>
                </c:pt>
                <c:pt idx="58762">
                  <c:v>45.690370000000001</c:v>
                </c:pt>
                <c:pt idx="58763">
                  <c:v>45.669539999999998</c:v>
                </c:pt>
                <c:pt idx="58764">
                  <c:v>45.646430000000002</c:v>
                </c:pt>
                <c:pt idx="58765">
                  <c:v>45.621099999999998</c:v>
                </c:pt>
                <c:pt idx="58766">
                  <c:v>45.595700000000001</c:v>
                </c:pt>
                <c:pt idx="58767">
                  <c:v>45.570620000000005</c:v>
                </c:pt>
                <c:pt idx="58768">
                  <c:v>45.546220000000005</c:v>
                </c:pt>
                <c:pt idx="58769">
                  <c:v>45.524250000000002</c:v>
                </c:pt>
                <c:pt idx="58770">
                  <c:v>45.502570000000006</c:v>
                </c:pt>
                <c:pt idx="58771">
                  <c:v>45.481179999999995</c:v>
                </c:pt>
                <c:pt idx="58772">
                  <c:v>45.457280000000004</c:v>
                </c:pt>
                <c:pt idx="58773">
                  <c:v>45.433719999999994</c:v>
                </c:pt>
                <c:pt idx="58774">
                  <c:v>45.408670000000001</c:v>
                </c:pt>
                <c:pt idx="58775">
                  <c:v>45.384120000000003</c:v>
                </c:pt>
                <c:pt idx="58776">
                  <c:v>45.358919999999998</c:v>
                </c:pt>
                <c:pt idx="58777">
                  <c:v>45.333839999999995</c:v>
                </c:pt>
                <c:pt idx="58778">
                  <c:v>45.310220000000001</c:v>
                </c:pt>
                <c:pt idx="58779">
                  <c:v>45.284490000000005</c:v>
                </c:pt>
                <c:pt idx="58780">
                  <c:v>45.258520000000004</c:v>
                </c:pt>
                <c:pt idx="58781">
                  <c:v>45.23218</c:v>
                </c:pt>
                <c:pt idx="58782">
                  <c:v>45.20711</c:v>
                </c:pt>
                <c:pt idx="58783">
                  <c:v>45.180429999999994</c:v>
                </c:pt>
                <c:pt idx="58784">
                  <c:v>45.154899999999998</c:v>
                </c:pt>
                <c:pt idx="58785">
                  <c:v>45.127810000000004</c:v>
                </c:pt>
                <c:pt idx="58786">
                  <c:v>45.102310000000003</c:v>
                </c:pt>
                <c:pt idx="58787">
                  <c:v>45.075879999999998</c:v>
                </c:pt>
                <c:pt idx="58788">
                  <c:v>45.050239999999995</c:v>
                </c:pt>
                <c:pt idx="58789">
                  <c:v>45.024990000000003</c:v>
                </c:pt>
                <c:pt idx="58790">
                  <c:v>44.998149999999995</c:v>
                </c:pt>
                <c:pt idx="58791">
                  <c:v>44.971850000000003</c:v>
                </c:pt>
                <c:pt idx="58792">
                  <c:v>44.944789999999998</c:v>
                </c:pt>
                <c:pt idx="58793">
                  <c:v>44.918199999999999</c:v>
                </c:pt>
                <c:pt idx="58794">
                  <c:v>44.89152</c:v>
                </c:pt>
                <c:pt idx="58795">
                  <c:v>44.864930000000001</c:v>
                </c:pt>
                <c:pt idx="58796">
                  <c:v>44.838200000000001</c:v>
                </c:pt>
                <c:pt idx="58797">
                  <c:v>44.812289999999997</c:v>
                </c:pt>
                <c:pt idx="58798">
                  <c:v>44.786549999999998</c:v>
                </c:pt>
                <c:pt idx="58799">
                  <c:v>44.761920000000003</c:v>
                </c:pt>
                <c:pt idx="58800">
                  <c:v>44.735930000000003</c:v>
                </c:pt>
                <c:pt idx="58801">
                  <c:v>44.710859999999997</c:v>
                </c:pt>
                <c:pt idx="58802">
                  <c:v>44.684780000000003</c:v>
                </c:pt>
                <c:pt idx="58803">
                  <c:v>44.661650000000002</c:v>
                </c:pt>
                <c:pt idx="58804">
                  <c:v>44.639659999999999</c:v>
                </c:pt>
                <c:pt idx="58805">
                  <c:v>44.618019999999994</c:v>
                </c:pt>
                <c:pt idx="58806">
                  <c:v>44.594060000000006</c:v>
                </c:pt>
                <c:pt idx="58807">
                  <c:v>44.572520000000004</c:v>
                </c:pt>
                <c:pt idx="58808">
                  <c:v>44.550249999999998</c:v>
                </c:pt>
                <c:pt idx="58809">
                  <c:v>44.528369999999995</c:v>
                </c:pt>
                <c:pt idx="58810">
                  <c:v>44.505780000000001</c:v>
                </c:pt>
                <c:pt idx="58811">
                  <c:v>44.482709999999997</c:v>
                </c:pt>
                <c:pt idx="58812">
                  <c:v>44.458599999999997</c:v>
                </c:pt>
                <c:pt idx="58813">
                  <c:v>44.434570000000008</c:v>
                </c:pt>
                <c:pt idx="58814">
                  <c:v>44.409260000000003</c:v>
                </c:pt>
                <c:pt idx="58815">
                  <c:v>44.385040000000004</c:v>
                </c:pt>
                <c:pt idx="58816">
                  <c:v>44.359669999999994</c:v>
                </c:pt>
                <c:pt idx="58817">
                  <c:v>44.335160000000002</c:v>
                </c:pt>
                <c:pt idx="58818">
                  <c:v>44.308399999999999</c:v>
                </c:pt>
                <c:pt idx="58819">
                  <c:v>44.283010000000004</c:v>
                </c:pt>
                <c:pt idx="58820">
                  <c:v>44.257199999999997</c:v>
                </c:pt>
                <c:pt idx="58821">
                  <c:v>44.231850000000001</c:v>
                </c:pt>
                <c:pt idx="58822">
                  <c:v>44.206000000000003</c:v>
                </c:pt>
                <c:pt idx="58823">
                  <c:v>44.180219999999998</c:v>
                </c:pt>
                <c:pt idx="58824">
                  <c:v>44.154240000000001</c:v>
                </c:pt>
                <c:pt idx="58825">
                  <c:v>44.130070000000003</c:v>
                </c:pt>
                <c:pt idx="58826">
                  <c:v>44.105100000000007</c:v>
                </c:pt>
                <c:pt idx="58827">
                  <c:v>44.079839999999997</c:v>
                </c:pt>
                <c:pt idx="58828">
                  <c:v>44.056950000000001</c:v>
                </c:pt>
                <c:pt idx="58829">
                  <c:v>44.033230000000003</c:v>
                </c:pt>
                <c:pt idx="58830">
                  <c:v>44.013660000000002</c:v>
                </c:pt>
                <c:pt idx="58831">
                  <c:v>43.994479999999996</c:v>
                </c:pt>
                <c:pt idx="58832">
                  <c:v>43.973459999999996</c:v>
                </c:pt>
                <c:pt idx="58833">
                  <c:v>43.951130000000006</c:v>
                </c:pt>
                <c:pt idx="58834">
                  <c:v>43.928520000000006</c:v>
                </c:pt>
                <c:pt idx="58835">
                  <c:v>43.905450000000002</c:v>
                </c:pt>
                <c:pt idx="58836">
                  <c:v>43.882680000000001</c:v>
                </c:pt>
                <c:pt idx="58837">
                  <c:v>43.857119999999995</c:v>
                </c:pt>
                <c:pt idx="58838">
                  <c:v>43.832750000000004</c:v>
                </c:pt>
                <c:pt idx="58839">
                  <c:v>43.806269999999998</c:v>
                </c:pt>
                <c:pt idx="58840">
                  <c:v>43.779510000000002</c:v>
                </c:pt>
                <c:pt idx="58841">
                  <c:v>43.751910000000002</c:v>
                </c:pt>
                <c:pt idx="58842">
                  <c:v>43.72383</c:v>
                </c:pt>
                <c:pt idx="58843">
                  <c:v>43.69594</c:v>
                </c:pt>
                <c:pt idx="58844">
                  <c:v>43.667389999999997</c:v>
                </c:pt>
                <c:pt idx="58845">
                  <c:v>43.638640000000002</c:v>
                </c:pt>
                <c:pt idx="58846">
                  <c:v>43.609259999999999</c:v>
                </c:pt>
                <c:pt idx="58847">
                  <c:v>43.580800000000004</c:v>
                </c:pt>
                <c:pt idx="58848">
                  <c:v>43.552840000000003</c:v>
                </c:pt>
                <c:pt idx="58849">
                  <c:v>43.525509999999997</c:v>
                </c:pt>
                <c:pt idx="58850">
                  <c:v>43.498429999999999</c:v>
                </c:pt>
                <c:pt idx="58851">
                  <c:v>43.471270000000004</c:v>
                </c:pt>
                <c:pt idx="58852">
                  <c:v>43.443300000000001</c:v>
                </c:pt>
                <c:pt idx="58853">
                  <c:v>43.414919999999995</c:v>
                </c:pt>
                <c:pt idx="58854">
                  <c:v>43.385899999999999</c:v>
                </c:pt>
                <c:pt idx="58855">
                  <c:v>43.358040000000003</c:v>
                </c:pt>
                <c:pt idx="58856">
                  <c:v>43.329170000000005</c:v>
                </c:pt>
                <c:pt idx="58857">
                  <c:v>43.300090000000004</c:v>
                </c:pt>
                <c:pt idx="58858">
                  <c:v>43.269580000000005</c:v>
                </c:pt>
                <c:pt idx="58859">
                  <c:v>43.238979999999998</c:v>
                </c:pt>
                <c:pt idx="58860">
                  <c:v>43.208449999999999</c:v>
                </c:pt>
                <c:pt idx="58861">
                  <c:v>43.181319999999999</c:v>
                </c:pt>
                <c:pt idx="58862">
                  <c:v>43.156100000000002</c:v>
                </c:pt>
                <c:pt idx="58863">
                  <c:v>43.130670000000002</c:v>
                </c:pt>
                <c:pt idx="58864">
                  <c:v>43.105729999999994</c:v>
                </c:pt>
                <c:pt idx="58865">
                  <c:v>43.079830000000001</c:v>
                </c:pt>
                <c:pt idx="58866">
                  <c:v>43.058310000000006</c:v>
                </c:pt>
                <c:pt idx="58867">
                  <c:v>43.035759999999996</c:v>
                </c:pt>
                <c:pt idx="58868">
                  <c:v>43.010539999999999</c:v>
                </c:pt>
                <c:pt idx="58869">
                  <c:v>42.989249999999998</c:v>
                </c:pt>
                <c:pt idx="58870">
                  <c:v>42.968760000000003</c:v>
                </c:pt>
                <c:pt idx="58871">
                  <c:v>42.949159999999999</c:v>
                </c:pt>
                <c:pt idx="58872">
                  <c:v>42.928829999999998</c:v>
                </c:pt>
                <c:pt idx="58873">
                  <c:v>42.907380000000003</c:v>
                </c:pt>
                <c:pt idx="58874">
                  <c:v>42.884430000000002</c:v>
                </c:pt>
                <c:pt idx="58875">
                  <c:v>42.861200000000004</c:v>
                </c:pt>
                <c:pt idx="58876">
                  <c:v>42.836530000000003</c:v>
                </c:pt>
                <c:pt idx="58877">
                  <c:v>42.810829999999996</c:v>
                </c:pt>
                <c:pt idx="58878">
                  <c:v>42.787420000000004</c:v>
                </c:pt>
                <c:pt idx="58879">
                  <c:v>42.762469999999993</c:v>
                </c:pt>
                <c:pt idx="58880">
                  <c:v>42.736879999999999</c:v>
                </c:pt>
                <c:pt idx="58881">
                  <c:v>42.714030000000001</c:v>
                </c:pt>
                <c:pt idx="58882">
                  <c:v>42.693019999999997</c:v>
                </c:pt>
                <c:pt idx="58883">
                  <c:v>42.671029999999995</c:v>
                </c:pt>
                <c:pt idx="58884">
                  <c:v>42.648979999999995</c:v>
                </c:pt>
                <c:pt idx="58885">
                  <c:v>42.625859999999996</c:v>
                </c:pt>
                <c:pt idx="58886">
                  <c:v>42.600369999999998</c:v>
                </c:pt>
                <c:pt idx="58887">
                  <c:v>42.574930000000002</c:v>
                </c:pt>
                <c:pt idx="58888">
                  <c:v>42.548159999999996</c:v>
                </c:pt>
                <c:pt idx="58889">
                  <c:v>42.521519999999995</c:v>
                </c:pt>
                <c:pt idx="58890">
                  <c:v>42.493369999999999</c:v>
                </c:pt>
                <c:pt idx="58891">
                  <c:v>42.465130000000002</c:v>
                </c:pt>
                <c:pt idx="58892">
                  <c:v>42.437079999999995</c:v>
                </c:pt>
                <c:pt idx="58893">
                  <c:v>42.409880000000001</c:v>
                </c:pt>
                <c:pt idx="58894">
                  <c:v>42.381710000000005</c:v>
                </c:pt>
                <c:pt idx="58895">
                  <c:v>42.354169999999996</c:v>
                </c:pt>
                <c:pt idx="58896">
                  <c:v>42.326050000000002</c:v>
                </c:pt>
                <c:pt idx="58897">
                  <c:v>42.297730000000001</c:v>
                </c:pt>
                <c:pt idx="58898">
                  <c:v>42.269949999999994</c:v>
                </c:pt>
                <c:pt idx="58899">
                  <c:v>42.242249999999999</c:v>
                </c:pt>
                <c:pt idx="58900">
                  <c:v>42.214269999999999</c:v>
                </c:pt>
                <c:pt idx="58901">
                  <c:v>42.185750000000006</c:v>
                </c:pt>
                <c:pt idx="58902">
                  <c:v>42.157660000000007</c:v>
                </c:pt>
                <c:pt idx="58903">
                  <c:v>42.130310000000001</c:v>
                </c:pt>
                <c:pt idx="58904">
                  <c:v>42.102350000000001</c:v>
                </c:pt>
                <c:pt idx="58905">
                  <c:v>42.074439999999996</c:v>
                </c:pt>
                <c:pt idx="58906">
                  <c:v>42.045870000000001</c:v>
                </c:pt>
                <c:pt idx="58907">
                  <c:v>42.017620000000008</c:v>
                </c:pt>
                <c:pt idx="58908">
                  <c:v>41.99071</c:v>
                </c:pt>
                <c:pt idx="58909">
                  <c:v>41.962580000000003</c:v>
                </c:pt>
                <c:pt idx="58910">
                  <c:v>41.936080000000004</c:v>
                </c:pt>
                <c:pt idx="58911">
                  <c:v>41.908580000000001</c:v>
                </c:pt>
                <c:pt idx="58912">
                  <c:v>41.881309999999999</c:v>
                </c:pt>
                <c:pt idx="58913">
                  <c:v>41.856049999999996</c:v>
                </c:pt>
                <c:pt idx="58914">
                  <c:v>41.831449999999997</c:v>
                </c:pt>
                <c:pt idx="58915">
                  <c:v>41.806520000000006</c:v>
                </c:pt>
                <c:pt idx="58916">
                  <c:v>41.781680000000001</c:v>
                </c:pt>
                <c:pt idx="58917">
                  <c:v>41.757249999999999</c:v>
                </c:pt>
                <c:pt idx="58918">
                  <c:v>41.731210000000004</c:v>
                </c:pt>
                <c:pt idx="58919">
                  <c:v>41.705370000000002</c:v>
                </c:pt>
                <c:pt idx="58920">
                  <c:v>41.678059999999995</c:v>
                </c:pt>
                <c:pt idx="58921">
                  <c:v>41.651069999999997</c:v>
                </c:pt>
                <c:pt idx="58922">
                  <c:v>41.623330000000003</c:v>
                </c:pt>
                <c:pt idx="58923">
                  <c:v>41.596159999999998</c:v>
                </c:pt>
                <c:pt idx="58924">
                  <c:v>41.568350000000002</c:v>
                </c:pt>
                <c:pt idx="58925">
                  <c:v>41.541089999999997</c:v>
                </c:pt>
                <c:pt idx="58926">
                  <c:v>41.512880000000003</c:v>
                </c:pt>
                <c:pt idx="58927">
                  <c:v>41.485149999999997</c:v>
                </c:pt>
                <c:pt idx="58928">
                  <c:v>41.457249999999995</c:v>
                </c:pt>
                <c:pt idx="58929">
                  <c:v>41.43092</c:v>
                </c:pt>
                <c:pt idx="58930">
                  <c:v>41.404170000000001</c:v>
                </c:pt>
                <c:pt idx="58931">
                  <c:v>41.377740000000003</c:v>
                </c:pt>
                <c:pt idx="58932">
                  <c:v>41.355130000000003</c:v>
                </c:pt>
                <c:pt idx="58933">
                  <c:v>41.328479999999999</c:v>
                </c:pt>
                <c:pt idx="58934">
                  <c:v>41.311530000000005</c:v>
                </c:pt>
                <c:pt idx="58935">
                  <c:v>41.28978</c:v>
                </c:pt>
                <c:pt idx="58936">
                  <c:v>41.265129999999999</c:v>
                </c:pt>
                <c:pt idx="58937">
                  <c:v>41.239160000000005</c:v>
                </c:pt>
                <c:pt idx="58938">
                  <c:v>41.212119999999999</c:v>
                </c:pt>
                <c:pt idx="58939">
                  <c:v>41.18459</c:v>
                </c:pt>
                <c:pt idx="58940">
                  <c:v>41.156289999999998</c:v>
                </c:pt>
                <c:pt idx="58941">
                  <c:v>41.127510000000001</c:v>
                </c:pt>
                <c:pt idx="58942">
                  <c:v>41.099899999999998</c:v>
                </c:pt>
                <c:pt idx="58943">
                  <c:v>41.071069999999999</c:v>
                </c:pt>
                <c:pt idx="58944">
                  <c:v>41.043109999999999</c:v>
                </c:pt>
                <c:pt idx="58945">
                  <c:v>41.014869999999995</c:v>
                </c:pt>
                <c:pt idx="58946">
                  <c:v>40.986070000000005</c:v>
                </c:pt>
                <c:pt idx="58947">
                  <c:v>40.957939999999994</c:v>
                </c:pt>
                <c:pt idx="58948">
                  <c:v>40.930090000000007</c:v>
                </c:pt>
                <c:pt idx="58949">
                  <c:v>40.902190000000004</c:v>
                </c:pt>
                <c:pt idx="58950">
                  <c:v>40.873899999999999</c:v>
                </c:pt>
                <c:pt idx="58951">
                  <c:v>40.845849999999999</c:v>
                </c:pt>
                <c:pt idx="58952">
                  <c:v>40.817160000000001</c:v>
                </c:pt>
                <c:pt idx="58953">
                  <c:v>40.789809999999996</c:v>
                </c:pt>
                <c:pt idx="58954">
                  <c:v>40.761420000000001</c:v>
                </c:pt>
                <c:pt idx="58955">
                  <c:v>40.734479999999998</c:v>
                </c:pt>
                <c:pt idx="58956">
                  <c:v>40.706629999999997</c:v>
                </c:pt>
                <c:pt idx="58957">
                  <c:v>40.678650000000005</c:v>
                </c:pt>
                <c:pt idx="58958">
                  <c:v>40.65081</c:v>
                </c:pt>
                <c:pt idx="58959">
                  <c:v>40.621470000000002</c:v>
                </c:pt>
                <c:pt idx="58960">
                  <c:v>40.591830000000002</c:v>
                </c:pt>
                <c:pt idx="58961">
                  <c:v>40.559890000000003</c:v>
                </c:pt>
                <c:pt idx="58962">
                  <c:v>40.527900000000002</c:v>
                </c:pt>
                <c:pt idx="58963">
                  <c:v>40.495379999999997</c:v>
                </c:pt>
                <c:pt idx="58964">
                  <c:v>40.46387</c:v>
                </c:pt>
                <c:pt idx="58965">
                  <c:v>40.436120000000003</c:v>
                </c:pt>
                <c:pt idx="58966">
                  <c:v>40.409369999999996</c:v>
                </c:pt>
                <c:pt idx="58967">
                  <c:v>40.382230000000007</c:v>
                </c:pt>
                <c:pt idx="58968">
                  <c:v>40.353199999999994</c:v>
                </c:pt>
                <c:pt idx="58969">
                  <c:v>40.323779999999999</c:v>
                </c:pt>
                <c:pt idx="58970">
                  <c:v>40.294129999999996</c:v>
                </c:pt>
                <c:pt idx="58971">
                  <c:v>40.264749999999992</c:v>
                </c:pt>
                <c:pt idx="58972">
                  <c:v>40.236229999999999</c:v>
                </c:pt>
                <c:pt idx="58973">
                  <c:v>40.205640000000002</c:v>
                </c:pt>
                <c:pt idx="58974">
                  <c:v>40.174779999999998</c:v>
                </c:pt>
                <c:pt idx="58975">
                  <c:v>40.144580000000005</c:v>
                </c:pt>
                <c:pt idx="58976">
                  <c:v>40.113860000000003</c:v>
                </c:pt>
                <c:pt idx="58977">
                  <c:v>40.083500000000001</c:v>
                </c:pt>
                <c:pt idx="58978">
                  <c:v>40.052620000000005</c:v>
                </c:pt>
                <c:pt idx="58979">
                  <c:v>40.02205</c:v>
                </c:pt>
                <c:pt idx="58980">
                  <c:v>39.991140000000001</c:v>
                </c:pt>
                <c:pt idx="58981">
                  <c:v>39.95984</c:v>
                </c:pt>
                <c:pt idx="58982">
                  <c:v>39.928809999999999</c:v>
                </c:pt>
                <c:pt idx="58983">
                  <c:v>39.897509999999997</c:v>
                </c:pt>
                <c:pt idx="58984">
                  <c:v>39.867870000000003</c:v>
                </c:pt>
                <c:pt idx="58985">
                  <c:v>39.837299999999999</c:v>
                </c:pt>
                <c:pt idx="58986">
                  <c:v>39.806460000000001</c:v>
                </c:pt>
                <c:pt idx="58987">
                  <c:v>39.78622</c:v>
                </c:pt>
                <c:pt idx="58988">
                  <c:v>39.773299999999999</c:v>
                </c:pt>
                <c:pt idx="58989">
                  <c:v>39.758670000000002</c:v>
                </c:pt>
                <c:pt idx="58990">
                  <c:v>39.74118</c:v>
                </c:pt>
                <c:pt idx="58991">
                  <c:v>39.723510000000005</c:v>
                </c:pt>
                <c:pt idx="58992">
                  <c:v>39.704439999999998</c:v>
                </c:pt>
                <c:pt idx="58993">
                  <c:v>39.683759999999999</c:v>
                </c:pt>
                <c:pt idx="58994">
                  <c:v>39.65898</c:v>
                </c:pt>
                <c:pt idx="58995">
                  <c:v>39.632539999999999</c:v>
                </c:pt>
                <c:pt idx="58996">
                  <c:v>39.604390000000002</c:v>
                </c:pt>
                <c:pt idx="58997">
                  <c:v>39.577159999999999</c:v>
                </c:pt>
                <c:pt idx="58998">
                  <c:v>39.54806</c:v>
                </c:pt>
                <c:pt idx="58999">
                  <c:v>39.518450000000001</c:v>
                </c:pt>
                <c:pt idx="59000">
                  <c:v>39.487839999999998</c:v>
                </c:pt>
                <c:pt idx="59001">
                  <c:v>39.457189999999997</c:v>
                </c:pt>
                <c:pt idx="59002">
                  <c:v>39.425260000000002</c:v>
                </c:pt>
                <c:pt idx="59003">
                  <c:v>39.39481</c:v>
                </c:pt>
                <c:pt idx="59004">
                  <c:v>39.36233</c:v>
                </c:pt>
                <c:pt idx="59005">
                  <c:v>39.328470000000003</c:v>
                </c:pt>
                <c:pt idx="59006">
                  <c:v>39.295249999999996</c:v>
                </c:pt>
                <c:pt idx="59007">
                  <c:v>39.261089999999996</c:v>
                </c:pt>
                <c:pt idx="59008">
                  <c:v>39.228160000000003</c:v>
                </c:pt>
                <c:pt idx="59009">
                  <c:v>39.192869999999999</c:v>
                </c:pt>
                <c:pt idx="59010">
                  <c:v>39.15916</c:v>
                </c:pt>
                <c:pt idx="59011">
                  <c:v>39.123829999999998</c:v>
                </c:pt>
                <c:pt idx="59012">
                  <c:v>39.090090000000004</c:v>
                </c:pt>
                <c:pt idx="59013">
                  <c:v>39.05536</c:v>
                </c:pt>
                <c:pt idx="59014">
                  <c:v>39.0199</c:v>
                </c:pt>
                <c:pt idx="59015">
                  <c:v>38.983840000000001</c:v>
                </c:pt>
                <c:pt idx="59016">
                  <c:v>38.947560000000003</c:v>
                </c:pt>
                <c:pt idx="59017">
                  <c:v>38.911229999999996</c:v>
                </c:pt>
                <c:pt idx="59018">
                  <c:v>38.874310000000001</c:v>
                </c:pt>
                <c:pt idx="59019">
                  <c:v>38.840360000000004</c:v>
                </c:pt>
                <c:pt idx="59020">
                  <c:v>38.808370000000004</c:v>
                </c:pt>
                <c:pt idx="59021">
                  <c:v>38.777709999999999</c:v>
                </c:pt>
                <c:pt idx="59022">
                  <c:v>38.745059999999995</c:v>
                </c:pt>
                <c:pt idx="59023">
                  <c:v>38.714570000000002</c:v>
                </c:pt>
                <c:pt idx="59024">
                  <c:v>38.681139999999999</c:v>
                </c:pt>
                <c:pt idx="59025">
                  <c:v>38.644669999999998</c:v>
                </c:pt>
                <c:pt idx="59026">
                  <c:v>38.607019999999999</c:v>
                </c:pt>
                <c:pt idx="59027">
                  <c:v>38.568489999999997</c:v>
                </c:pt>
                <c:pt idx="59028">
                  <c:v>38.531149999999997</c:v>
                </c:pt>
                <c:pt idx="59029">
                  <c:v>38.496739999999996</c:v>
                </c:pt>
                <c:pt idx="59030">
                  <c:v>38.463709999999999</c:v>
                </c:pt>
                <c:pt idx="59031">
                  <c:v>38.431579999999997</c:v>
                </c:pt>
                <c:pt idx="59032">
                  <c:v>38.399070000000002</c:v>
                </c:pt>
                <c:pt idx="59033">
                  <c:v>38.364649999999997</c:v>
                </c:pt>
                <c:pt idx="59034">
                  <c:v>38.329920000000001</c:v>
                </c:pt>
                <c:pt idx="59035">
                  <c:v>38.294089999999997</c:v>
                </c:pt>
                <c:pt idx="59036">
                  <c:v>38.257010000000001</c:v>
                </c:pt>
                <c:pt idx="59037">
                  <c:v>38.219569999999997</c:v>
                </c:pt>
                <c:pt idx="59038">
                  <c:v>38.18197</c:v>
                </c:pt>
                <c:pt idx="59039">
                  <c:v>38.144580000000005</c:v>
                </c:pt>
                <c:pt idx="59040">
                  <c:v>38.108080000000001</c:v>
                </c:pt>
                <c:pt idx="59041">
                  <c:v>38.069829999999996</c:v>
                </c:pt>
                <c:pt idx="59042">
                  <c:v>38.033190000000005</c:v>
                </c:pt>
                <c:pt idx="59043">
                  <c:v>37.996210000000005</c:v>
                </c:pt>
                <c:pt idx="59044">
                  <c:v>37.963049999999996</c:v>
                </c:pt>
                <c:pt idx="59045">
                  <c:v>37.92848</c:v>
                </c:pt>
                <c:pt idx="59046">
                  <c:v>37.891729999999995</c:v>
                </c:pt>
                <c:pt idx="59047">
                  <c:v>37.854050000000001</c:v>
                </c:pt>
                <c:pt idx="59048">
                  <c:v>37.819839999999999</c:v>
                </c:pt>
                <c:pt idx="59049">
                  <c:v>37.788139999999999</c:v>
                </c:pt>
                <c:pt idx="59050">
                  <c:v>37.751609999999999</c:v>
                </c:pt>
                <c:pt idx="59051">
                  <c:v>37.714729999999996</c:v>
                </c:pt>
                <c:pt idx="59052">
                  <c:v>37.675789999999999</c:v>
                </c:pt>
                <c:pt idx="59053">
                  <c:v>37.635100000000001</c:v>
                </c:pt>
                <c:pt idx="59054">
                  <c:v>37.593939999999996</c:v>
                </c:pt>
                <c:pt idx="59055">
                  <c:v>37.552819999999997</c:v>
                </c:pt>
                <c:pt idx="59056">
                  <c:v>37.513420000000004</c:v>
                </c:pt>
                <c:pt idx="59057">
                  <c:v>37.477450000000005</c:v>
                </c:pt>
                <c:pt idx="59058">
                  <c:v>37.445920000000001</c:v>
                </c:pt>
                <c:pt idx="59059">
                  <c:v>37.412390000000002</c:v>
                </c:pt>
                <c:pt idx="59060">
                  <c:v>37.377040000000001</c:v>
                </c:pt>
                <c:pt idx="59061">
                  <c:v>37.340209999999999</c:v>
                </c:pt>
                <c:pt idx="59062">
                  <c:v>37.303310000000003</c:v>
                </c:pt>
                <c:pt idx="59063">
                  <c:v>37.266149999999996</c:v>
                </c:pt>
                <c:pt idx="59064">
                  <c:v>37.230350000000001</c:v>
                </c:pt>
                <c:pt idx="59065">
                  <c:v>37.19276</c:v>
                </c:pt>
                <c:pt idx="59066">
                  <c:v>37.155059999999999</c:v>
                </c:pt>
                <c:pt idx="59067">
                  <c:v>37.116379999999999</c:v>
                </c:pt>
                <c:pt idx="59068">
                  <c:v>37.078330000000001</c:v>
                </c:pt>
                <c:pt idx="59069">
                  <c:v>37.039740000000002</c:v>
                </c:pt>
                <c:pt idx="59070">
                  <c:v>37.004670000000004</c:v>
                </c:pt>
                <c:pt idx="59071">
                  <c:v>36.970100000000002</c:v>
                </c:pt>
                <c:pt idx="59072">
                  <c:v>36.935769999999998</c:v>
                </c:pt>
                <c:pt idx="59073">
                  <c:v>36.90184</c:v>
                </c:pt>
                <c:pt idx="59074">
                  <c:v>36.866340000000001</c:v>
                </c:pt>
                <c:pt idx="59075">
                  <c:v>36.832740000000001</c:v>
                </c:pt>
                <c:pt idx="59076">
                  <c:v>36.800939999999997</c:v>
                </c:pt>
                <c:pt idx="59077">
                  <c:v>36.772100000000002</c:v>
                </c:pt>
                <c:pt idx="59078">
                  <c:v>36.744340000000001</c:v>
                </c:pt>
                <c:pt idx="59079">
                  <c:v>36.715379999999996</c:v>
                </c:pt>
                <c:pt idx="59080">
                  <c:v>36.686459999999997</c:v>
                </c:pt>
                <c:pt idx="59081">
                  <c:v>36.657649999999997</c:v>
                </c:pt>
                <c:pt idx="59082">
                  <c:v>36.623640000000002</c:v>
                </c:pt>
                <c:pt idx="59083">
                  <c:v>36.588079999999998</c:v>
                </c:pt>
                <c:pt idx="59084">
                  <c:v>36.550539999999998</c:v>
                </c:pt>
                <c:pt idx="59085">
                  <c:v>36.511290000000002</c:v>
                </c:pt>
                <c:pt idx="59086">
                  <c:v>36.470129999999997</c:v>
                </c:pt>
                <c:pt idx="59087">
                  <c:v>36.427320000000002</c:v>
                </c:pt>
                <c:pt idx="59088">
                  <c:v>36.383479999999999</c:v>
                </c:pt>
                <c:pt idx="59089">
                  <c:v>36.338029999999996</c:v>
                </c:pt>
                <c:pt idx="59090">
                  <c:v>36.292389999999997</c:v>
                </c:pt>
                <c:pt idx="59091">
                  <c:v>36.24615</c:v>
                </c:pt>
                <c:pt idx="59092">
                  <c:v>36.199799999999996</c:v>
                </c:pt>
                <c:pt idx="59093">
                  <c:v>36.152989999999996</c:v>
                </c:pt>
                <c:pt idx="59094">
                  <c:v>36.107030000000002</c:v>
                </c:pt>
                <c:pt idx="59095">
                  <c:v>36.06071</c:v>
                </c:pt>
                <c:pt idx="59096">
                  <c:v>36.013999999999996</c:v>
                </c:pt>
                <c:pt idx="59097">
                  <c:v>35.967039999999997</c:v>
                </c:pt>
                <c:pt idx="59098">
                  <c:v>35.918909999999997</c:v>
                </c:pt>
                <c:pt idx="59099">
                  <c:v>35.870010000000001</c:v>
                </c:pt>
                <c:pt idx="59100">
                  <c:v>35.821399999999997</c:v>
                </c:pt>
                <c:pt idx="59101">
                  <c:v>35.771740000000001</c:v>
                </c:pt>
                <c:pt idx="59102">
                  <c:v>35.723169999999996</c:v>
                </c:pt>
                <c:pt idx="59103">
                  <c:v>35.674219999999998</c:v>
                </c:pt>
                <c:pt idx="59104">
                  <c:v>35.62576</c:v>
                </c:pt>
                <c:pt idx="59105">
                  <c:v>35.577689999999997</c:v>
                </c:pt>
                <c:pt idx="59106">
                  <c:v>35.53</c:v>
                </c:pt>
                <c:pt idx="59107">
                  <c:v>35.481430000000003</c:v>
                </c:pt>
                <c:pt idx="59108">
                  <c:v>35.433170000000004</c:v>
                </c:pt>
                <c:pt idx="59109">
                  <c:v>35.38449</c:v>
                </c:pt>
                <c:pt idx="59110">
                  <c:v>35.336089999999999</c:v>
                </c:pt>
                <c:pt idx="59111">
                  <c:v>35.287430000000001</c:v>
                </c:pt>
                <c:pt idx="59112">
                  <c:v>35.239060000000002</c:v>
                </c:pt>
                <c:pt idx="59113">
                  <c:v>35.190600000000003</c:v>
                </c:pt>
                <c:pt idx="59114">
                  <c:v>35.142560000000003</c:v>
                </c:pt>
                <c:pt idx="59115">
                  <c:v>35.095329999999997</c:v>
                </c:pt>
                <c:pt idx="59116">
                  <c:v>35.051789999999997</c:v>
                </c:pt>
                <c:pt idx="59117">
                  <c:v>35.008749999999999</c:v>
                </c:pt>
                <c:pt idx="59118">
                  <c:v>34.968170000000001</c:v>
                </c:pt>
                <c:pt idx="59119">
                  <c:v>34.929749999999999</c:v>
                </c:pt>
                <c:pt idx="59120">
                  <c:v>34.890119999999996</c:v>
                </c:pt>
                <c:pt idx="59121">
                  <c:v>34.8476</c:v>
                </c:pt>
                <c:pt idx="59122">
                  <c:v>34.803419999999996</c:v>
                </c:pt>
                <c:pt idx="59123">
                  <c:v>34.758479999999999</c:v>
                </c:pt>
                <c:pt idx="59124">
                  <c:v>34.712230000000005</c:v>
                </c:pt>
                <c:pt idx="59125">
                  <c:v>34.66619</c:v>
                </c:pt>
                <c:pt idx="59126">
                  <c:v>34.61918</c:v>
                </c:pt>
                <c:pt idx="59127">
                  <c:v>34.571919999999999</c:v>
                </c:pt>
                <c:pt idx="59128">
                  <c:v>34.523760000000003</c:v>
                </c:pt>
                <c:pt idx="59129">
                  <c:v>34.47569</c:v>
                </c:pt>
                <c:pt idx="59130">
                  <c:v>34.42689</c:v>
                </c:pt>
                <c:pt idx="59131">
                  <c:v>34.377270000000003</c:v>
                </c:pt>
                <c:pt idx="59132">
                  <c:v>34.327100000000002</c:v>
                </c:pt>
                <c:pt idx="59133">
                  <c:v>34.27693</c:v>
                </c:pt>
                <c:pt idx="59134">
                  <c:v>34.224649999999997</c:v>
                </c:pt>
                <c:pt idx="59135">
                  <c:v>34.172609999999999</c:v>
                </c:pt>
                <c:pt idx="59136">
                  <c:v>34.120400000000004</c:v>
                </c:pt>
                <c:pt idx="59137">
                  <c:v>34.068619999999996</c:v>
                </c:pt>
                <c:pt idx="59138">
                  <c:v>34.01634</c:v>
                </c:pt>
                <c:pt idx="59139">
                  <c:v>33.964849999999998</c:v>
                </c:pt>
                <c:pt idx="59140">
                  <c:v>33.912959999999998</c:v>
                </c:pt>
                <c:pt idx="59141">
                  <c:v>33.8598</c:v>
                </c:pt>
                <c:pt idx="59142">
                  <c:v>33.806829999999998</c:v>
                </c:pt>
                <c:pt idx="59143">
                  <c:v>33.753419999999998</c:v>
                </c:pt>
                <c:pt idx="59144">
                  <c:v>33.700830000000003</c:v>
                </c:pt>
                <c:pt idx="59145">
                  <c:v>33.648319999999998</c:v>
                </c:pt>
                <c:pt idx="59146">
                  <c:v>33.595770000000002</c:v>
                </c:pt>
                <c:pt idx="59147">
                  <c:v>33.544750000000001</c:v>
                </c:pt>
                <c:pt idx="59148">
                  <c:v>33.494340000000001</c:v>
                </c:pt>
                <c:pt idx="59149">
                  <c:v>33.444790000000005</c:v>
                </c:pt>
                <c:pt idx="59150">
                  <c:v>33.393940000000001</c:v>
                </c:pt>
                <c:pt idx="59151">
                  <c:v>33.342579999999998</c:v>
                </c:pt>
                <c:pt idx="59152">
                  <c:v>33.290479999999995</c:v>
                </c:pt>
                <c:pt idx="59153">
                  <c:v>33.237250000000003</c:v>
                </c:pt>
                <c:pt idx="59154">
                  <c:v>33.183970000000002</c:v>
                </c:pt>
                <c:pt idx="59155">
                  <c:v>33.129959999999997</c:v>
                </c:pt>
                <c:pt idx="59156">
                  <c:v>33.075969999999998</c:v>
                </c:pt>
                <c:pt idx="59157">
                  <c:v>33.022130000000004</c:v>
                </c:pt>
                <c:pt idx="59158">
                  <c:v>32.967610000000001</c:v>
                </c:pt>
                <c:pt idx="59159">
                  <c:v>32.915390000000002</c:v>
                </c:pt>
                <c:pt idx="59160">
                  <c:v>32.867240000000002</c:v>
                </c:pt>
                <c:pt idx="59161">
                  <c:v>32.819369999999999</c:v>
                </c:pt>
                <c:pt idx="59162">
                  <c:v>32.772539999999999</c:v>
                </c:pt>
                <c:pt idx="59163">
                  <c:v>32.723849999999999</c:v>
                </c:pt>
                <c:pt idx="59164">
                  <c:v>32.677340000000001</c:v>
                </c:pt>
                <c:pt idx="59165">
                  <c:v>32.629730000000002</c:v>
                </c:pt>
                <c:pt idx="59166">
                  <c:v>32.581679999999999</c:v>
                </c:pt>
                <c:pt idx="59167">
                  <c:v>32.533470000000001</c:v>
                </c:pt>
                <c:pt idx="59168">
                  <c:v>32.484000000000002</c:v>
                </c:pt>
                <c:pt idx="59169">
                  <c:v>32.43468</c:v>
                </c:pt>
                <c:pt idx="59170">
                  <c:v>32.384900000000002</c:v>
                </c:pt>
                <c:pt idx="59171">
                  <c:v>32.334339999999997</c:v>
                </c:pt>
                <c:pt idx="59172">
                  <c:v>32.28304</c:v>
                </c:pt>
                <c:pt idx="59173">
                  <c:v>32.232639999999996</c:v>
                </c:pt>
                <c:pt idx="59174">
                  <c:v>32.183369999999996</c:v>
                </c:pt>
                <c:pt idx="59175">
                  <c:v>32.134230000000002</c:v>
                </c:pt>
                <c:pt idx="59176">
                  <c:v>32.082999999999998</c:v>
                </c:pt>
                <c:pt idx="59177">
                  <c:v>32.030970000000003</c:v>
                </c:pt>
                <c:pt idx="59178">
                  <c:v>31.97944</c:v>
                </c:pt>
                <c:pt idx="59179">
                  <c:v>31.926969999999997</c:v>
                </c:pt>
                <c:pt idx="59180">
                  <c:v>31.87358</c:v>
                </c:pt>
                <c:pt idx="59181">
                  <c:v>31.819790000000001</c:v>
                </c:pt>
                <c:pt idx="59182">
                  <c:v>31.766019999999997</c:v>
                </c:pt>
                <c:pt idx="59183">
                  <c:v>31.711930000000002</c:v>
                </c:pt>
                <c:pt idx="59184">
                  <c:v>31.657869999999999</c:v>
                </c:pt>
                <c:pt idx="59185">
                  <c:v>31.603770000000001</c:v>
                </c:pt>
                <c:pt idx="59186">
                  <c:v>31.550080000000001</c:v>
                </c:pt>
                <c:pt idx="59187">
                  <c:v>31.495649999999998</c:v>
                </c:pt>
                <c:pt idx="59188">
                  <c:v>31.44153</c:v>
                </c:pt>
                <c:pt idx="59189">
                  <c:v>31.388560000000002</c:v>
                </c:pt>
                <c:pt idx="59190">
                  <c:v>31.335459999999998</c:v>
                </c:pt>
                <c:pt idx="59191">
                  <c:v>31.28369</c:v>
                </c:pt>
                <c:pt idx="59192">
                  <c:v>31.230699999999999</c:v>
                </c:pt>
                <c:pt idx="59193">
                  <c:v>31.177069999999997</c:v>
                </c:pt>
                <c:pt idx="59194">
                  <c:v>31.122390000000003</c:v>
                </c:pt>
                <c:pt idx="59195">
                  <c:v>31.070969999999999</c:v>
                </c:pt>
                <c:pt idx="59196">
                  <c:v>31.01756</c:v>
                </c:pt>
                <c:pt idx="59197">
                  <c:v>30.96442</c:v>
                </c:pt>
                <c:pt idx="59198">
                  <c:v>30.912690000000001</c:v>
                </c:pt>
                <c:pt idx="59199">
                  <c:v>30.862829999999999</c:v>
                </c:pt>
                <c:pt idx="59200">
                  <c:v>30.814349999999997</c:v>
                </c:pt>
                <c:pt idx="59201">
                  <c:v>30.763630000000003</c:v>
                </c:pt>
                <c:pt idx="59202">
                  <c:v>30.709810000000001</c:v>
                </c:pt>
                <c:pt idx="59203">
                  <c:v>30.657540000000001</c:v>
                </c:pt>
                <c:pt idx="59204">
                  <c:v>30.603940000000001</c:v>
                </c:pt>
                <c:pt idx="59205">
                  <c:v>30.546769999999999</c:v>
                </c:pt>
                <c:pt idx="59206">
                  <c:v>30.489630000000002</c:v>
                </c:pt>
                <c:pt idx="59207">
                  <c:v>30.430060000000001</c:v>
                </c:pt>
                <c:pt idx="59208">
                  <c:v>30.368780000000001</c:v>
                </c:pt>
                <c:pt idx="59209">
                  <c:v>30.305819999999997</c:v>
                </c:pt>
                <c:pt idx="59210">
                  <c:v>30.242450000000002</c:v>
                </c:pt>
                <c:pt idx="59211">
                  <c:v>30.178980000000003</c:v>
                </c:pt>
                <c:pt idx="59212">
                  <c:v>30.11702</c:v>
                </c:pt>
                <c:pt idx="59213">
                  <c:v>30.054180000000002</c:v>
                </c:pt>
                <c:pt idx="59214">
                  <c:v>29.990570000000002</c:v>
                </c:pt>
                <c:pt idx="59215">
                  <c:v>29.926639999999999</c:v>
                </c:pt>
                <c:pt idx="59216">
                  <c:v>29.862389999999998</c:v>
                </c:pt>
                <c:pt idx="59217">
                  <c:v>29.79786</c:v>
                </c:pt>
                <c:pt idx="59218">
                  <c:v>29.73312</c:v>
                </c:pt>
                <c:pt idx="59219">
                  <c:v>29.668619999999997</c:v>
                </c:pt>
                <c:pt idx="59220">
                  <c:v>29.603339999999999</c:v>
                </c:pt>
                <c:pt idx="59221">
                  <c:v>29.538879999999999</c:v>
                </c:pt>
                <c:pt idx="59222">
                  <c:v>29.475259999999999</c:v>
                </c:pt>
                <c:pt idx="59223">
                  <c:v>29.411830000000002</c:v>
                </c:pt>
                <c:pt idx="59224">
                  <c:v>29.348980000000001</c:v>
                </c:pt>
                <c:pt idx="59225">
                  <c:v>29.28735</c:v>
                </c:pt>
                <c:pt idx="59226">
                  <c:v>29.226649999999999</c:v>
                </c:pt>
                <c:pt idx="59227">
                  <c:v>29.163540000000001</c:v>
                </c:pt>
                <c:pt idx="59228">
                  <c:v>29.099699999999999</c:v>
                </c:pt>
                <c:pt idx="59229">
                  <c:v>29.034569999999999</c:v>
                </c:pt>
                <c:pt idx="59230">
                  <c:v>28.969580000000001</c:v>
                </c:pt>
                <c:pt idx="59231">
                  <c:v>28.904420000000002</c:v>
                </c:pt>
                <c:pt idx="59232">
                  <c:v>28.83915</c:v>
                </c:pt>
                <c:pt idx="59233">
                  <c:v>28.775940000000002</c:v>
                </c:pt>
                <c:pt idx="59234">
                  <c:v>28.713570000000001</c:v>
                </c:pt>
                <c:pt idx="59235">
                  <c:v>28.654160000000001</c:v>
                </c:pt>
                <c:pt idx="59236">
                  <c:v>28.591540000000002</c:v>
                </c:pt>
                <c:pt idx="59237">
                  <c:v>28.528079999999999</c:v>
                </c:pt>
                <c:pt idx="59238">
                  <c:v>28.462510000000002</c:v>
                </c:pt>
                <c:pt idx="59239">
                  <c:v>28.396370000000001</c:v>
                </c:pt>
                <c:pt idx="59240">
                  <c:v>28.329650000000001</c:v>
                </c:pt>
                <c:pt idx="59241">
                  <c:v>28.262040000000002</c:v>
                </c:pt>
                <c:pt idx="59242">
                  <c:v>28.193629999999999</c:v>
                </c:pt>
                <c:pt idx="59243">
                  <c:v>28.124590000000001</c:v>
                </c:pt>
                <c:pt idx="59244">
                  <c:v>28.054749999999999</c:v>
                </c:pt>
                <c:pt idx="59245">
                  <c:v>27.98639</c:v>
                </c:pt>
                <c:pt idx="59246">
                  <c:v>27.919350000000001</c:v>
                </c:pt>
                <c:pt idx="59247">
                  <c:v>27.851050000000001</c:v>
                </c:pt>
                <c:pt idx="59248">
                  <c:v>27.781559999999999</c:v>
                </c:pt>
                <c:pt idx="59249">
                  <c:v>27.711420000000004</c:v>
                </c:pt>
                <c:pt idx="59250">
                  <c:v>27.640519999999999</c:v>
                </c:pt>
                <c:pt idx="59251">
                  <c:v>27.569800000000001</c:v>
                </c:pt>
                <c:pt idx="59252">
                  <c:v>27.500789999999999</c:v>
                </c:pt>
                <c:pt idx="59253">
                  <c:v>27.43356</c:v>
                </c:pt>
                <c:pt idx="59254">
                  <c:v>27.363499999999998</c:v>
                </c:pt>
                <c:pt idx="59255">
                  <c:v>27.292830000000002</c:v>
                </c:pt>
                <c:pt idx="59256">
                  <c:v>27.221550000000001</c:v>
                </c:pt>
                <c:pt idx="59257">
                  <c:v>27.151010000000003</c:v>
                </c:pt>
                <c:pt idx="59258">
                  <c:v>27.078959999999999</c:v>
                </c:pt>
                <c:pt idx="59259">
                  <c:v>27.00742</c:v>
                </c:pt>
                <c:pt idx="59260">
                  <c:v>26.935299999999998</c:v>
                </c:pt>
                <c:pt idx="59261">
                  <c:v>26.863510000000002</c:v>
                </c:pt>
                <c:pt idx="59262">
                  <c:v>26.790150000000001</c:v>
                </c:pt>
                <c:pt idx="59263">
                  <c:v>26.716999999999999</c:v>
                </c:pt>
                <c:pt idx="59264">
                  <c:v>26.643849999999997</c:v>
                </c:pt>
                <c:pt idx="59265">
                  <c:v>26.570170000000001</c:v>
                </c:pt>
                <c:pt idx="59266">
                  <c:v>26.496740000000003</c:v>
                </c:pt>
                <c:pt idx="59267">
                  <c:v>26.423139999999997</c:v>
                </c:pt>
                <c:pt idx="59268">
                  <c:v>26.34966</c:v>
                </c:pt>
                <c:pt idx="59269">
                  <c:v>26.2759</c:v>
                </c:pt>
                <c:pt idx="59270">
                  <c:v>26.200809999999997</c:v>
                </c:pt>
                <c:pt idx="59271">
                  <c:v>26.12745</c:v>
                </c:pt>
                <c:pt idx="59272">
                  <c:v>26.054960000000001</c:v>
                </c:pt>
                <c:pt idx="59273">
                  <c:v>25.981619999999999</c:v>
                </c:pt>
                <c:pt idx="59274">
                  <c:v>25.906970000000001</c:v>
                </c:pt>
                <c:pt idx="59275">
                  <c:v>25.832639999999998</c:v>
                </c:pt>
                <c:pt idx="59276">
                  <c:v>25.757729999999999</c:v>
                </c:pt>
                <c:pt idx="59277">
                  <c:v>25.682089999999999</c:v>
                </c:pt>
                <c:pt idx="59278">
                  <c:v>25.610879999999998</c:v>
                </c:pt>
                <c:pt idx="59279">
                  <c:v>25.538139999999999</c:v>
                </c:pt>
                <c:pt idx="59280">
                  <c:v>25.464220000000001</c:v>
                </c:pt>
                <c:pt idx="59281">
                  <c:v>25.389800000000001</c:v>
                </c:pt>
                <c:pt idx="59282">
                  <c:v>25.3186</c:v>
                </c:pt>
                <c:pt idx="59283">
                  <c:v>25.246650000000002</c:v>
                </c:pt>
                <c:pt idx="59284">
                  <c:v>25.1737</c:v>
                </c:pt>
                <c:pt idx="59285">
                  <c:v>25.099490000000003</c:v>
                </c:pt>
                <c:pt idx="59286">
                  <c:v>25.026690000000002</c:v>
                </c:pt>
                <c:pt idx="59287">
                  <c:v>24.952040000000004</c:v>
                </c:pt>
                <c:pt idx="59288">
                  <c:v>24.87782</c:v>
                </c:pt>
                <c:pt idx="59289">
                  <c:v>24.802940000000003</c:v>
                </c:pt>
                <c:pt idx="59290">
                  <c:v>24.728279999999998</c:v>
                </c:pt>
                <c:pt idx="59291">
                  <c:v>24.652280000000001</c:v>
                </c:pt>
                <c:pt idx="59292">
                  <c:v>24.576920000000001</c:v>
                </c:pt>
                <c:pt idx="59293">
                  <c:v>24.501640000000002</c:v>
                </c:pt>
                <c:pt idx="59294">
                  <c:v>24.42605</c:v>
                </c:pt>
                <c:pt idx="59295">
                  <c:v>24.34958</c:v>
                </c:pt>
                <c:pt idx="59296">
                  <c:v>24.273859999999999</c:v>
                </c:pt>
                <c:pt idx="59297">
                  <c:v>24.197749999999999</c:v>
                </c:pt>
                <c:pt idx="59298">
                  <c:v>24.121009999999998</c:v>
                </c:pt>
                <c:pt idx="59299">
                  <c:v>24.047800000000002</c:v>
                </c:pt>
                <c:pt idx="59300">
                  <c:v>23.973849999999999</c:v>
                </c:pt>
                <c:pt idx="59301">
                  <c:v>23.899349999999998</c:v>
                </c:pt>
                <c:pt idx="59302">
                  <c:v>23.82235</c:v>
                </c:pt>
                <c:pt idx="59303">
                  <c:v>23.745820000000002</c:v>
                </c:pt>
                <c:pt idx="59304">
                  <c:v>23.66845</c:v>
                </c:pt>
                <c:pt idx="59305">
                  <c:v>23.590339999999998</c:v>
                </c:pt>
                <c:pt idx="59306">
                  <c:v>23.512629999999998</c:v>
                </c:pt>
                <c:pt idx="59307">
                  <c:v>23.435649999999999</c:v>
                </c:pt>
                <c:pt idx="59308">
                  <c:v>23.35792</c:v>
                </c:pt>
                <c:pt idx="59309">
                  <c:v>23.28058</c:v>
                </c:pt>
                <c:pt idx="59310">
                  <c:v>23.202850000000002</c:v>
                </c:pt>
                <c:pt idx="59311">
                  <c:v>23.124989999999997</c:v>
                </c:pt>
                <c:pt idx="59312">
                  <c:v>23.047350000000002</c:v>
                </c:pt>
                <c:pt idx="59313">
                  <c:v>22.969179999999998</c:v>
                </c:pt>
                <c:pt idx="59314">
                  <c:v>22.891210000000001</c:v>
                </c:pt>
                <c:pt idx="59315">
                  <c:v>22.813340000000004</c:v>
                </c:pt>
                <c:pt idx="59316">
                  <c:v>22.734729999999999</c:v>
                </c:pt>
                <c:pt idx="59317">
                  <c:v>22.656139999999997</c:v>
                </c:pt>
                <c:pt idx="59318">
                  <c:v>22.577630000000003</c:v>
                </c:pt>
                <c:pt idx="59319">
                  <c:v>22.49907</c:v>
                </c:pt>
                <c:pt idx="59320">
                  <c:v>22.420960000000001</c:v>
                </c:pt>
                <c:pt idx="59321">
                  <c:v>22.343069999999997</c:v>
                </c:pt>
                <c:pt idx="59322">
                  <c:v>22.266259999999999</c:v>
                </c:pt>
                <c:pt idx="59323">
                  <c:v>22.188769999999998</c:v>
                </c:pt>
                <c:pt idx="59324">
                  <c:v>22.112400000000001</c:v>
                </c:pt>
                <c:pt idx="59325">
                  <c:v>22.038600000000002</c:v>
                </c:pt>
                <c:pt idx="59326">
                  <c:v>21.963419999999999</c:v>
                </c:pt>
                <c:pt idx="59327">
                  <c:v>21.887889999999999</c:v>
                </c:pt>
                <c:pt idx="59328">
                  <c:v>21.813639999999999</c:v>
                </c:pt>
                <c:pt idx="59329">
                  <c:v>21.74024</c:v>
                </c:pt>
                <c:pt idx="59330">
                  <c:v>21.664919999999999</c:v>
                </c:pt>
                <c:pt idx="59331">
                  <c:v>21.58785</c:v>
                </c:pt>
                <c:pt idx="59332">
                  <c:v>21.51031</c:v>
                </c:pt>
                <c:pt idx="59333">
                  <c:v>21.432079999999999</c:v>
                </c:pt>
                <c:pt idx="59334">
                  <c:v>21.352460000000001</c:v>
                </c:pt>
                <c:pt idx="59335">
                  <c:v>21.272579999999998</c:v>
                </c:pt>
                <c:pt idx="59336">
                  <c:v>21.192</c:v>
                </c:pt>
                <c:pt idx="59337">
                  <c:v>21.111219999999999</c:v>
                </c:pt>
                <c:pt idx="59338">
                  <c:v>21.037940000000003</c:v>
                </c:pt>
                <c:pt idx="59339">
                  <c:v>20.964659999999999</c:v>
                </c:pt>
                <c:pt idx="59340">
                  <c:v>20.886939999999999</c:v>
                </c:pt>
                <c:pt idx="59341">
                  <c:v>20.80707</c:v>
                </c:pt>
                <c:pt idx="59342">
                  <c:v>20.728849999999998</c:v>
                </c:pt>
                <c:pt idx="59343">
                  <c:v>20.648710000000001</c:v>
                </c:pt>
                <c:pt idx="59344">
                  <c:v>20.568159999999999</c:v>
                </c:pt>
                <c:pt idx="59345">
                  <c:v>20.486330000000002</c:v>
                </c:pt>
                <c:pt idx="59346">
                  <c:v>20.404260000000001</c:v>
                </c:pt>
                <c:pt idx="59347">
                  <c:v>20.321950000000001</c:v>
                </c:pt>
                <c:pt idx="59348">
                  <c:v>20.238619999999997</c:v>
                </c:pt>
                <c:pt idx="59349">
                  <c:v>20.156279999999999</c:v>
                </c:pt>
                <c:pt idx="59350">
                  <c:v>20.073039999999999</c:v>
                </c:pt>
                <c:pt idx="59351">
                  <c:v>19.98978</c:v>
                </c:pt>
                <c:pt idx="59352">
                  <c:v>19.908529999999999</c:v>
                </c:pt>
                <c:pt idx="59353">
                  <c:v>19.82967</c:v>
                </c:pt>
                <c:pt idx="59354">
                  <c:v>19.749929999999999</c:v>
                </c:pt>
                <c:pt idx="59355">
                  <c:v>19.669</c:v>
                </c:pt>
                <c:pt idx="59356">
                  <c:v>19.58642</c:v>
                </c:pt>
                <c:pt idx="59357">
                  <c:v>19.502700000000001</c:v>
                </c:pt>
                <c:pt idx="59358">
                  <c:v>19.418369999999999</c:v>
                </c:pt>
                <c:pt idx="59359">
                  <c:v>19.333919999999999</c:v>
                </c:pt>
                <c:pt idx="59360">
                  <c:v>19.254000000000001</c:v>
                </c:pt>
                <c:pt idx="59361">
                  <c:v>19.17407</c:v>
                </c:pt>
                <c:pt idx="59362">
                  <c:v>19.09254</c:v>
                </c:pt>
                <c:pt idx="59363">
                  <c:v>19.012239999999998</c:v>
                </c:pt>
                <c:pt idx="59364">
                  <c:v>18.930440000000001</c:v>
                </c:pt>
                <c:pt idx="59365">
                  <c:v>18.847640000000002</c:v>
                </c:pt>
                <c:pt idx="59366">
                  <c:v>18.764940000000003</c:v>
                </c:pt>
                <c:pt idx="59367">
                  <c:v>18.680619999999998</c:v>
                </c:pt>
                <c:pt idx="59368">
                  <c:v>18.596129999999999</c:v>
                </c:pt>
                <c:pt idx="59369">
                  <c:v>18.510930000000002</c:v>
                </c:pt>
                <c:pt idx="59370">
                  <c:v>18.4254</c:v>
                </c:pt>
                <c:pt idx="59371">
                  <c:v>18.338940000000001</c:v>
                </c:pt>
                <c:pt idx="59372">
                  <c:v>18.253239999999998</c:v>
                </c:pt>
                <c:pt idx="59373">
                  <c:v>18.166879999999999</c:v>
                </c:pt>
                <c:pt idx="59374">
                  <c:v>18.08005</c:v>
                </c:pt>
                <c:pt idx="59375">
                  <c:v>17.99606</c:v>
                </c:pt>
                <c:pt idx="59376">
                  <c:v>17.911439999999999</c:v>
                </c:pt>
                <c:pt idx="59377">
                  <c:v>17.824809999999999</c:v>
                </c:pt>
                <c:pt idx="59378">
                  <c:v>17.73864</c:v>
                </c:pt>
                <c:pt idx="59379">
                  <c:v>17.6538</c:v>
                </c:pt>
                <c:pt idx="59380">
                  <c:v>17.56757</c:v>
                </c:pt>
                <c:pt idx="59381">
                  <c:v>17.480730000000001</c:v>
                </c:pt>
                <c:pt idx="59382">
                  <c:v>17.39339</c:v>
                </c:pt>
                <c:pt idx="59383">
                  <c:v>17.306330000000003</c:v>
                </c:pt>
                <c:pt idx="59384">
                  <c:v>17.218859999999999</c:v>
                </c:pt>
                <c:pt idx="59385">
                  <c:v>17.131520000000002</c:v>
                </c:pt>
                <c:pt idx="59386">
                  <c:v>17.043489999999998</c:v>
                </c:pt>
                <c:pt idx="59387">
                  <c:v>16.956</c:v>
                </c:pt>
                <c:pt idx="59388">
                  <c:v>16.869109999999999</c:v>
                </c:pt>
                <c:pt idx="59389">
                  <c:v>16.783069999999999</c:v>
                </c:pt>
                <c:pt idx="59390">
                  <c:v>16.69659</c:v>
                </c:pt>
                <c:pt idx="59391">
                  <c:v>16.609310000000001</c:v>
                </c:pt>
                <c:pt idx="59392">
                  <c:v>16.521079999999998</c:v>
                </c:pt>
                <c:pt idx="59393">
                  <c:v>16.43909</c:v>
                </c:pt>
                <c:pt idx="59394">
                  <c:v>16.357559999999999</c:v>
                </c:pt>
                <c:pt idx="59395">
                  <c:v>16.275010000000002</c:v>
                </c:pt>
                <c:pt idx="59396">
                  <c:v>16.191949999999999</c:v>
                </c:pt>
                <c:pt idx="59397">
                  <c:v>16.10857</c:v>
                </c:pt>
                <c:pt idx="59398">
                  <c:v>16.026149999999998</c:v>
                </c:pt>
                <c:pt idx="59399">
                  <c:v>15.94293</c:v>
                </c:pt>
                <c:pt idx="59400">
                  <c:v>15.8575</c:v>
                </c:pt>
                <c:pt idx="59401">
                  <c:v>15.77115</c:v>
                </c:pt>
                <c:pt idx="59402">
                  <c:v>15.68473</c:v>
                </c:pt>
                <c:pt idx="59403">
                  <c:v>15.598129999999999</c:v>
                </c:pt>
                <c:pt idx="59404">
                  <c:v>15.51182</c:v>
                </c:pt>
                <c:pt idx="59405">
                  <c:v>15.42615</c:v>
                </c:pt>
                <c:pt idx="59406">
                  <c:v>15.34079</c:v>
                </c:pt>
                <c:pt idx="59407">
                  <c:v>15.252800000000001</c:v>
                </c:pt>
                <c:pt idx="59408">
                  <c:v>15.168289999999999</c:v>
                </c:pt>
                <c:pt idx="59409">
                  <c:v>15.082599999999999</c:v>
                </c:pt>
                <c:pt idx="59410">
                  <c:v>14.99128</c:v>
                </c:pt>
                <c:pt idx="59411">
                  <c:v>14.901580000000001</c:v>
                </c:pt>
                <c:pt idx="59412">
                  <c:v>14.811669999999999</c:v>
                </c:pt>
                <c:pt idx="59413">
                  <c:v>14.724630000000001</c:v>
                </c:pt>
                <c:pt idx="59414">
                  <c:v>14.638439999999999</c:v>
                </c:pt>
                <c:pt idx="59415">
                  <c:v>14.552899999999999</c:v>
                </c:pt>
                <c:pt idx="59416">
                  <c:v>14.465859999999999</c:v>
                </c:pt>
                <c:pt idx="59417">
                  <c:v>14.37785</c:v>
                </c:pt>
                <c:pt idx="59418">
                  <c:v>14.288920000000001</c:v>
                </c:pt>
                <c:pt idx="59419">
                  <c:v>14.19979</c:v>
                </c:pt>
                <c:pt idx="59420">
                  <c:v>14.11098</c:v>
                </c:pt>
                <c:pt idx="59421">
                  <c:v>14.02107</c:v>
                </c:pt>
                <c:pt idx="59422">
                  <c:v>13.931199999999999</c:v>
                </c:pt>
                <c:pt idx="59423">
                  <c:v>13.844749999999999</c:v>
                </c:pt>
                <c:pt idx="59424">
                  <c:v>13.760960000000001</c:v>
                </c:pt>
                <c:pt idx="59425">
                  <c:v>13.68247</c:v>
                </c:pt>
                <c:pt idx="59426">
                  <c:v>13.59674</c:v>
                </c:pt>
                <c:pt idx="59427">
                  <c:v>13.50943</c:v>
                </c:pt>
                <c:pt idx="59428">
                  <c:v>13.420399999999999</c:v>
                </c:pt>
                <c:pt idx="59429">
                  <c:v>13.331580000000001</c:v>
                </c:pt>
                <c:pt idx="59430">
                  <c:v>13.24225</c:v>
                </c:pt>
                <c:pt idx="59431">
                  <c:v>13.152520000000001</c:v>
                </c:pt>
                <c:pt idx="59432">
                  <c:v>13.062329999999999</c:v>
                </c:pt>
                <c:pt idx="59433">
                  <c:v>12.972840000000001</c:v>
                </c:pt>
                <c:pt idx="59434">
                  <c:v>12.883709999999999</c:v>
                </c:pt>
                <c:pt idx="59435">
                  <c:v>12.793749999999999</c:v>
                </c:pt>
                <c:pt idx="59436">
                  <c:v>12.7041</c:v>
                </c:pt>
                <c:pt idx="59437">
                  <c:v>12.61411</c:v>
                </c:pt>
                <c:pt idx="59438">
                  <c:v>12.523669999999999</c:v>
                </c:pt>
                <c:pt idx="59439">
                  <c:v>12.43285</c:v>
                </c:pt>
                <c:pt idx="59440">
                  <c:v>12.34135</c:v>
                </c:pt>
                <c:pt idx="59441">
                  <c:v>12.249309999999999</c:v>
                </c:pt>
                <c:pt idx="59442">
                  <c:v>12.15686</c:v>
                </c:pt>
                <c:pt idx="59443">
                  <c:v>12.064909999999999</c:v>
                </c:pt>
                <c:pt idx="59444">
                  <c:v>11.97236</c:v>
                </c:pt>
                <c:pt idx="59445">
                  <c:v>11.88001</c:v>
                </c:pt>
                <c:pt idx="59446">
                  <c:v>11.78725</c:v>
                </c:pt>
                <c:pt idx="59447">
                  <c:v>11.695310000000001</c:v>
                </c:pt>
                <c:pt idx="59448">
                  <c:v>11.60388</c:v>
                </c:pt>
                <c:pt idx="59449">
                  <c:v>11.5122</c:v>
                </c:pt>
                <c:pt idx="59450">
                  <c:v>11.42074</c:v>
                </c:pt>
                <c:pt idx="59451">
                  <c:v>11.329840000000001</c:v>
                </c:pt>
                <c:pt idx="59452">
                  <c:v>11.23827</c:v>
                </c:pt>
                <c:pt idx="59453">
                  <c:v>11.146050000000001</c:v>
                </c:pt>
                <c:pt idx="59454">
                  <c:v>11.05453</c:v>
                </c:pt>
                <c:pt idx="59455">
                  <c:v>10.962579999999999</c:v>
                </c:pt>
                <c:pt idx="59456">
                  <c:v>10.86989</c:v>
                </c:pt>
                <c:pt idx="59457">
                  <c:v>10.77749</c:v>
                </c:pt>
                <c:pt idx="59458">
                  <c:v>10.685199999999998</c:v>
                </c:pt>
                <c:pt idx="59459">
                  <c:v>10.594159999999999</c:v>
                </c:pt>
                <c:pt idx="59460">
                  <c:v>10.502830000000001</c:v>
                </c:pt>
                <c:pt idx="59461">
                  <c:v>10.411470000000001</c:v>
                </c:pt>
                <c:pt idx="59462">
                  <c:v>10.321610000000002</c:v>
                </c:pt>
                <c:pt idx="59463">
                  <c:v>10.23685</c:v>
                </c:pt>
                <c:pt idx="59464">
                  <c:v>10.14791</c:v>
                </c:pt>
                <c:pt idx="59465">
                  <c:v>10.059419999999999</c:v>
                </c:pt>
                <c:pt idx="59466">
                  <c:v>9.9692170000000004</c:v>
                </c:pt>
                <c:pt idx="59467">
                  <c:v>9.8790860000000009</c:v>
                </c:pt>
                <c:pt idx="59468">
                  <c:v>9.7883440000000004</c:v>
                </c:pt>
                <c:pt idx="59469">
                  <c:v>9.697635</c:v>
                </c:pt>
                <c:pt idx="59470">
                  <c:v>9.6075509999999991</c:v>
                </c:pt>
                <c:pt idx="59471">
                  <c:v>9.521725</c:v>
                </c:pt>
                <c:pt idx="59472">
                  <c:v>9.4337710000000001</c:v>
                </c:pt>
                <c:pt idx="59473">
                  <c:v>9.3440530000000006</c:v>
                </c:pt>
                <c:pt idx="59474">
                  <c:v>9.2339959999999994</c:v>
                </c:pt>
                <c:pt idx="59475">
                  <c:v>9.141133</c:v>
                </c:pt>
                <c:pt idx="59476">
                  <c:v>9.0510389999999994</c:v>
                </c:pt>
                <c:pt idx="59477">
                  <c:v>8.9611249999999991</c:v>
                </c:pt>
                <c:pt idx="59478">
                  <c:v>8.869256</c:v>
                </c:pt>
                <c:pt idx="59479">
                  <c:v>8.7767930000000014</c:v>
                </c:pt>
                <c:pt idx="59480">
                  <c:v>8.6850509999999996</c:v>
                </c:pt>
                <c:pt idx="59481">
                  <c:v>8.5929760000000002</c:v>
                </c:pt>
                <c:pt idx="59482">
                  <c:v>8.501182</c:v>
                </c:pt>
                <c:pt idx="59483">
                  <c:v>8.4091190000000005</c:v>
                </c:pt>
                <c:pt idx="59484">
                  <c:v>8.3165560000000003</c:v>
                </c:pt>
                <c:pt idx="59485">
                  <c:v>8.2239369999999994</c:v>
                </c:pt>
                <c:pt idx="59486">
                  <c:v>8.131024</c:v>
                </c:pt>
                <c:pt idx="59487">
                  <c:v>8.0380249999999993</c:v>
                </c:pt>
                <c:pt idx="59488">
                  <c:v>7.9451979999999995</c:v>
                </c:pt>
                <c:pt idx="59489">
                  <c:v>7.8533169999999997</c:v>
                </c:pt>
                <c:pt idx="59490">
                  <c:v>7.7627230000000003</c:v>
                </c:pt>
                <c:pt idx="59491">
                  <c:v>7.6726839999999994</c:v>
                </c:pt>
                <c:pt idx="59492">
                  <c:v>7.5812729999999995</c:v>
                </c:pt>
                <c:pt idx="59493">
                  <c:v>7.4898249999999997</c:v>
                </c:pt>
                <c:pt idx="59494">
                  <c:v>7.3981759999999994</c:v>
                </c:pt>
                <c:pt idx="59495">
                  <c:v>7.3088149999999992</c:v>
                </c:pt>
                <c:pt idx="59496">
                  <c:v>7.2181410000000001</c:v>
                </c:pt>
                <c:pt idx="59497">
                  <c:v>7.1267870000000002</c:v>
                </c:pt>
                <c:pt idx="59498">
                  <c:v>7.0349870000000001</c:v>
                </c:pt>
                <c:pt idx="59499">
                  <c:v>6.942698</c:v>
                </c:pt>
                <c:pt idx="59500">
                  <c:v>6.8499489999999996</c:v>
                </c:pt>
                <c:pt idx="59501">
                  <c:v>6.7574179999999995</c:v>
                </c:pt>
                <c:pt idx="59502">
                  <c:v>6.664479</c:v>
                </c:pt>
                <c:pt idx="59503">
                  <c:v>6.5730120000000003</c:v>
                </c:pt>
                <c:pt idx="59504">
                  <c:v>6.4811439999999996</c:v>
                </c:pt>
                <c:pt idx="59505">
                  <c:v>6.3890639999999994</c:v>
                </c:pt>
                <c:pt idx="59506">
                  <c:v>6.296144</c:v>
                </c:pt>
                <c:pt idx="59507">
                  <c:v>6.2058549999999997</c:v>
                </c:pt>
                <c:pt idx="59508">
                  <c:v>6.1261270000000003</c:v>
                </c:pt>
                <c:pt idx="59509">
                  <c:v>6.0368509999999995</c:v>
                </c:pt>
                <c:pt idx="59510">
                  <c:v>5.9488989999999999</c:v>
                </c:pt>
                <c:pt idx="59511">
                  <c:v>5.8581530000000006</c:v>
                </c:pt>
                <c:pt idx="59512">
                  <c:v>5.7659950000000002</c:v>
                </c:pt>
                <c:pt idx="59513">
                  <c:v>5.6724410000000001</c:v>
                </c:pt>
                <c:pt idx="59514">
                  <c:v>5.5791579999999996</c:v>
                </c:pt>
                <c:pt idx="59515">
                  <c:v>5.4856959999999999</c:v>
                </c:pt>
                <c:pt idx="59516">
                  <c:v>5.3919700000000006</c:v>
                </c:pt>
                <c:pt idx="59517">
                  <c:v>5.2981780000000001</c:v>
                </c:pt>
                <c:pt idx="59518">
                  <c:v>5.2044490000000003</c:v>
                </c:pt>
                <c:pt idx="59519">
                  <c:v>5.110608</c:v>
                </c:pt>
                <c:pt idx="59520">
                  <c:v>5.016527</c:v>
                </c:pt>
                <c:pt idx="59521">
                  <c:v>4.9232430000000003</c:v>
                </c:pt>
                <c:pt idx="59522">
                  <c:v>4.8305790000000002</c:v>
                </c:pt>
                <c:pt idx="59523">
                  <c:v>4.7373750000000001</c:v>
                </c:pt>
                <c:pt idx="59524">
                  <c:v>4.6442259999999997</c:v>
                </c:pt>
                <c:pt idx="59525">
                  <c:v>4.5512119999999996</c:v>
                </c:pt>
                <c:pt idx="59526">
                  <c:v>4.4588239999999999</c:v>
                </c:pt>
                <c:pt idx="59527">
                  <c:v>4.3661110000000001</c:v>
                </c:pt>
                <c:pt idx="59528">
                  <c:v>4.2738320000000005</c:v>
                </c:pt>
                <c:pt idx="59529">
                  <c:v>4.1806320000000001</c:v>
                </c:pt>
                <c:pt idx="59530">
                  <c:v>4.0872989999999998</c:v>
                </c:pt>
                <c:pt idx="59531">
                  <c:v>3.9942470000000001</c:v>
                </c:pt>
                <c:pt idx="59532">
                  <c:v>3.900639</c:v>
                </c:pt>
                <c:pt idx="59533">
                  <c:v>3.8073899999999998</c:v>
                </c:pt>
                <c:pt idx="59534">
                  <c:v>3.7140200000000001</c:v>
                </c:pt>
                <c:pt idx="59535">
                  <c:v>3.6205579999999999</c:v>
                </c:pt>
                <c:pt idx="59536">
                  <c:v>3.526815</c:v>
                </c:pt>
                <c:pt idx="59537">
                  <c:v>3.4331420000000001</c:v>
                </c:pt>
                <c:pt idx="59538">
                  <c:v>3.3389880000000001</c:v>
                </c:pt>
                <c:pt idx="59539">
                  <c:v>3.2453500000000002</c:v>
                </c:pt>
                <c:pt idx="59540">
                  <c:v>3.1523780000000001</c:v>
                </c:pt>
                <c:pt idx="59541">
                  <c:v>3.0611619999999999</c:v>
                </c:pt>
                <c:pt idx="59542">
                  <c:v>2.9708459999999999</c:v>
                </c:pt>
                <c:pt idx="59543">
                  <c:v>2.8789709999999999</c:v>
                </c:pt>
                <c:pt idx="59544">
                  <c:v>2.7862199999999997</c:v>
                </c:pt>
                <c:pt idx="59545">
                  <c:v>2.6938580000000001</c:v>
                </c:pt>
                <c:pt idx="59546">
                  <c:v>2.6009520000000004</c:v>
                </c:pt>
                <c:pt idx="59547">
                  <c:v>2.5075150000000002</c:v>
                </c:pt>
                <c:pt idx="59548">
                  <c:v>2.4136340000000001</c:v>
                </c:pt>
                <c:pt idx="59549">
                  <c:v>2.3197350000000001</c:v>
                </c:pt>
                <c:pt idx="59550">
                  <c:v>2.2255419999999999</c:v>
                </c:pt>
                <c:pt idx="59551">
                  <c:v>2.1312929999999999</c:v>
                </c:pt>
                <c:pt idx="59552">
                  <c:v>2.0369899999999999</c:v>
                </c:pt>
                <c:pt idx="59553">
                  <c:v>1.9430710000000002</c:v>
                </c:pt>
                <c:pt idx="59554">
                  <c:v>1.8489929999999999</c:v>
                </c:pt>
                <c:pt idx="59555">
                  <c:v>1.7546419999999998</c:v>
                </c:pt>
                <c:pt idx="59556">
                  <c:v>1.6601409999999999</c:v>
                </c:pt>
                <c:pt idx="59557">
                  <c:v>1.5654940000000002</c:v>
                </c:pt>
                <c:pt idx="59558">
                  <c:v>1.4707170000000001</c:v>
                </c:pt>
                <c:pt idx="59559">
                  <c:v>1.375875</c:v>
                </c:pt>
                <c:pt idx="59560">
                  <c:v>1.2838630000000002</c:v>
                </c:pt>
                <c:pt idx="59561">
                  <c:v>1.191986</c:v>
                </c:pt>
                <c:pt idx="59562">
                  <c:v>1.100633</c:v>
                </c:pt>
                <c:pt idx="59563">
                  <c:v>1.009514</c:v>
                </c:pt>
                <c:pt idx="59564">
                  <c:v>0.91835020000000001</c:v>
                </c:pt>
                <c:pt idx="59565">
                  <c:v>0.82559880000000008</c:v>
                </c:pt>
                <c:pt idx="59566">
                  <c:v>0.7324946</c:v>
                </c:pt>
                <c:pt idx="59567">
                  <c:v>0.63974199999999992</c:v>
                </c:pt>
                <c:pt idx="59568">
                  <c:v>0.54549040000000004</c:v>
                </c:pt>
                <c:pt idx="59569">
                  <c:v>0.45227469999999997</c:v>
                </c:pt>
                <c:pt idx="59570">
                  <c:v>0.35827820000000005</c:v>
                </c:pt>
                <c:pt idx="59571">
                  <c:v>0.26462019999999997</c:v>
                </c:pt>
                <c:pt idx="59572">
                  <c:v>0.1706773</c:v>
                </c:pt>
                <c:pt idx="59573">
                  <c:v>7.6913830000000002E-2</c:v>
                </c:pt>
                <c:pt idx="59574">
                  <c:v>-1.6499159999999999E-2</c:v>
                </c:pt>
                <c:pt idx="59575">
                  <c:v>-0.1096374</c:v>
                </c:pt>
                <c:pt idx="59576">
                  <c:v>-0.20331080000000001</c:v>
                </c:pt>
                <c:pt idx="59577">
                  <c:v>-0.2966589</c:v>
                </c:pt>
                <c:pt idx="59578">
                  <c:v>-0.38971480000000003</c:v>
                </c:pt>
                <c:pt idx="59579">
                  <c:v>-0.49645600000000001</c:v>
                </c:pt>
                <c:pt idx="59580">
                  <c:v>-0.5927753</c:v>
                </c:pt>
                <c:pt idx="59581">
                  <c:v>-0.68780659999999993</c:v>
                </c:pt>
                <c:pt idx="59582">
                  <c:v>-0.78158559999999999</c:v>
                </c:pt>
                <c:pt idx="59583">
                  <c:v>-0.87307570000000001</c:v>
                </c:pt>
                <c:pt idx="59584">
                  <c:v>-0.96261920000000001</c:v>
                </c:pt>
                <c:pt idx="59585">
                  <c:v>-1.052638</c:v>
                </c:pt>
                <c:pt idx="59586">
                  <c:v>-1.1431040000000001</c:v>
                </c:pt>
                <c:pt idx="59587">
                  <c:v>-1.2335389999999999</c:v>
                </c:pt>
                <c:pt idx="59588">
                  <c:v>-1.3250729999999999</c:v>
                </c:pt>
                <c:pt idx="59589">
                  <c:v>-1.4171559999999999</c:v>
                </c:pt>
                <c:pt idx="59590">
                  <c:v>-1.5086219999999999</c:v>
                </c:pt>
                <c:pt idx="59591">
                  <c:v>-1.5981409999999998</c:v>
                </c:pt>
                <c:pt idx="59592">
                  <c:v>-1.685832</c:v>
                </c:pt>
                <c:pt idx="59593">
                  <c:v>-1.7769550000000001</c:v>
                </c:pt>
                <c:pt idx="59594">
                  <c:v>-1.869478</c:v>
                </c:pt>
                <c:pt idx="59595">
                  <c:v>-1.9616659999999999</c:v>
                </c:pt>
                <c:pt idx="59596">
                  <c:v>-2.0547230000000001</c:v>
                </c:pt>
                <c:pt idx="59597">
                  <c:v>-2.1465749999999999</c:v>
                </c:pt>
                <c:pt idx="59598">
                  <c:v>-2.23543</c:v>
                </c:pt>
                <c:pt idx="59599">
                  <c:v>-2.3254639999999998</c:v>
                </c:pt>
                <c:pt idx="59600">
                  <c:v>-2.4134850000000001</c:v>
                </c:pt>
                <c:pt idx="59601">
                  <c:v>-2.4972750000000001</c:v>
                </c:pt>
                <c:pt idx="59602">
                  <c:v>-2.5892310000000003</c:v>
                </c:pt>
                <c:pt idx="59603">
                  <c:v>-2.6810149999999999</c:v>
                </c:pt>
                <c:pt idx="59604">
                  <c:v>-2.7739920000000002</c:v>
                </c:pt>
                <c:pt idx="59605">
                  <c:v>-2.8669709999999999</c:v>
                </c:pt>
                <c:pt idx="59606">
                  <c:v>-2.959266</c:v>
                </c:pt>
                <c:pt idx="59607">
                  <c:v>-3.0517050000000001</c:v>
                </c:pt>
                <c:pt idx="59608">
                  <c:v>-3.1440050000000004</c:v>
                </c:pt>
                <c:pt idx="59609">
                  <c:v>-3.2364790000000001</c:v>
                </c:pt>
                <c:pt idx="59610">
                  <c:v>-3.3258209999999999</c:v>
                </c:pt>
                <c:pt idx="59611">
                  <c:v>-3.4130219999999998</c:v>
                </c:pt>
                <c:pt idx="59612">
                  <c:v>-3.504613</c:v>
                </c:pt>
                <c:pt idx="59613">
                  <c:v>-3.5958930000000002</c:v>
                </c:pt>
                <c:pt idx="59614">
                  <c:v>-3.6866650000000001</c:v>
                </c:pt>
                <c:pt idx="59615">
                  <c:v>-3.7620990000000001</c:v>
                </c:pt>
                <c:pt idx="59616">
                  <c:v>-3.8450420000000003</c:v>
                </c:pt>
                <c:pt idx="59617">
                  <c:v>-3.928477</c:v>
                </c:pt>
                <c:pt idx="59618">
                  <c:v>-4.0185069999999996</c:v>
                </c:pt>
                <c:pt idx="59619">
                  <c:v>-4.1063139999999994</c:v>
                </c:pt>
                <c:pt idx="59620">
                  <c:v>-4.1961710000000005</c:v>
                </c:pt>
                <c:pt idx="59621">
                  <c:v>-4.2884000000000002</c:v>
                </c:pt>
                <c:pt idx="59622">
                  <c:v>-4.3806209999999997</c:v>
                </c:pt>
                <c:pt idx="59623">
                  <c:v>-4.4738910000000001</c:v>
                </c:pt>
                <c:pt idx="59624">
                  <c:v>-4.566986</c:v>
                </c:pt>
                <c:pt idx="59625">
                  <c:v>-4.6605439999999998</c:v>
                </c:pt>
                <c:pt idx="59626">
                  <c:v>-4.7533989999999999</c:v>
                </c:pt>
                <c:pt idx="59627">
                  <c:v>-4.8459430000000001</c:v>
                </c:pt>
                <c:pt idx="59628">
                  <c:v>-4.9386020000000004</c:v>
                </c:pt>
                <c:pt idx="59629">
                  <c:v>-5.030327999999999</c:v>
                </c:pt>
                <c:pt idx="59630">
                  <c:v>-5.1229040000000001</c:v>
                </c:pt>
                <c:pt idx="59631">
                  <c:v>-5.2144559999999993</c:v>
                </c:pt>
                <c:pt idx="59632">
                  <c:v>-5.3066000000000004</c:v>
                </c:pt>
                <c:pt idx="59633">
                  <c:v>-5.3987470000000002</c:v>
                </c:pt>
                <c:pt idx="59634">
                  <c:v>-5.4912170000000007</c:v>
                </c:pt>
                <c:pt idx="59635">
                  <c:v>-5.5846010000000001</c:v>
                </c:pt>
                <c:pt idx="59636">
                  <c:v>-5.6775099999999998</c:v>
                </c:pt>
                <c:pt idx="59637">
                  <c:v>-5.7710309999999998</c:v>
                </c:pt>
                <c:pt idx="59638">
                  <c:v>-5.8643739999999998</c:v>
                </c:pt>
                <c:pt idx="59639">
                  <c:v>-5.9576260000000003</c:v>
                </c:pt>
                <c:pt idx="59640">
                  <c:v>-6.0482589999999998</c:v>
                </c:pt>
                <c:pt idx="59641">
                  <c:v>-6.1389839999999998</c:v>
                </c:pt>
                <c:pt idx="59642">
                  <c:v>-6.2307570000000005</c:v>
                </c:pt>
                <c:pt idx="59643">
                  <c:v>-6.3232569999999999</c:v>
                </c:pt>
                <c:pt idx="59644">
                  <c:v>-6.4164600000000007</c:v>
                </c:pt>
                <c:pt idx="59645">
                  <c:v>-6.5095789999999996</c:v>
                </c:pt>
                <c:pt idx="59646">
                  <c:v>-6.6020760000000003</c:v>
                </c:pt>
                <c:pt idx="59647">
                  <c:v>-6.6937389999999999</c:v>
                </c:pt>
                <c:pt idx="59648">
                  <c:v>-6.7863949999999997</c:v>
                </c:pt>
                <c:pt idx="59649">
                  <c:v>-6.8783919999999998</c:v>
                </c:pt>
                <c:pt idx="59650">
                  <c:v>-6.9683969999999995</c:v>
                </c:pt>
                <c:pt idx="59651">
                  <c:v>-7.0575339999999995</c:v>
                </c:pt>
                <c:pt idx="59652">
                  <c:v>-7.1492290000000001</c:v>
                </c:pt>
                <c:pt idx="59653">
                  <c:v>-7.2413059999999998</c:v>
                </c:pt>
                <c:pt idx="59654">
                  <c:v>-7.3339149999999993</c:v>
                </c:pt>
                <c:pt idx="59655">
                  <c:v>-7.4264929999999998</c:v>
                </c:pt>
                <c:pt idx="59656">
                  <c:v>-7.5195500000000006</c:v>
                </c:pt>
                <c:pt idx="59657">
                  <c:v>-7.6128289999999996</c:v>
                </c:pt>
                <c:pt idx="59658">
                  <c:v>-7.7058049999999998</c:v>
                </c:pt>
                <c:pt idx="59659">
                  <c:v>-7.798921</c:v>
                </c:pt>
                <c:pt idx="59660">
                  <c:v>-7.8927840000000007</c:v>
                </c:pt>
                <c:pt idx="59661">
                  <c:v>-7.9867540000000004</c:v>
                </c:pt>
                <c:pt idx="59662">
                  <c:v>-8.0810420000000001</c:v>
                </c:pt>
                <c:pt idx="59663">
                  <c:v>-8.1744589999999988</c:v>
                </c:pt>
                <c:pt idx="59664">
                  <c:v>-8.2684560000000005</c:v>
                </c:pt>
                <c:pt idx="59665">
                  <c:v>-8.3614409999999992</c:v>
                </c:pt>
                <c:pt idx="59666">
                  <c:v>-8.4549090000000007</c:v>
                </c:pt>
                <c:pt idx="59667">
                  <c:v>-8.5472110000000008</c:v>
                </c:pt>
                <c:pt idx="59668">
                  <c:v>-8.640149000000001</c:v>
                </c:pt>
                <c:pt idx="59669">
                  <c:v>-8.7334530000000008</c:v>
                </c:pt>
                <c:pt idx="59670">
                  <c:v>-8.8267759999999988</c:v>
                </c:pt>
                <c:pt idx="59671">
                  <c:v>-8.9203869999999998</c:v>
                </c:pt>
                <c:pt idx="59672">
                  <c:v>-9.0139680000000002</c:v>
                </c:pt>
                <c:pt idx="59673">
                  <c:v>-9.1072030000000002</c:v>
                </c:pt>
                <c:pt idx="59674">
                  <c:v>-9.2005280000000003</c:v>
                </c:pt>
                <c:pt idx="59675">
                  <c:v>-9.2939690000000006</c:v>
                </c:pt>
                <c:pt idx="59676">
                  <c:v>-9.3873250000000006</c:v>
                </c:pt>
                <c:pt idx="59677">
                  <c:v>-9.4794900000000002</c:v>
                </c:pt>
                <c:pt idx="59678">
                  <c:v>-9.5721750000000014</c:v>
                </c:pt>
                <c:pt idx="59679">
                  <c:v>-9.6635780000000011</c:v>
                </c:pt>
                <c:pt idx="59680">
                  <c:v>-9.7563180000000003</c:v>
                </c:pt>
                <c:pt idx="59681">
                  <c:v>-9.8497579999999996</c:v>
                </c:pt>
                <c:pt idx="59682">
                  <c:v>-9.9416609999999999</c:v>
                </c:pt>
                <c:pt idx="59683">
                  <c:v>-10.03284</c:v>
                </c:pt>
                <c:pt idx="59684">
                  <c:v>-10.122949999999999</c:v>
                </c:pt>
                <c:pt idx="59685">
                  <c:v>-10.213650000000001</c:v>
                </c:pt>
                <c:pt idx="59686">
                  <c:v>-10.303570000000001</c:v>
                </c:pt>
                <c:pt idx="59687">
                  <c:v>-10.39217</c:v>
                </c:pt>
                <c:pt idx="59688">
                  <c:v>-10.476030000000002</c:v>
                </c:pt>
                <c:pt idx="59689">
                  <c:v>-10.56386</c:v>
                </c:pt>
                <c:pt idx="59690">
                  <c:v>-10.655529999999999</c:v>
                </c:pt>
                <c:pt idx="59691">
                  <c:v>-10.74813</c:v>
                </c:pt>
                <c:pt idx="59692">
                  <c:v>-10.8399</c:v>
                </c:pt>
                <c:pt idx="59693">
                  <c:v>-10.93256</c:v>
                </c:pt>
                <c:pt idx="59694">
                  <c:v>-11.024290000000001</c:v>
                </c:pt>
                <c:pt idx="59695">
                  <c:v>-11.115690000000001</c:v>
                </c:pt>
                <c:pt idx="59696">
                  <c:v>-11.208400000000001</c:v>
                </c:pt>
                <c:pt idx="59697">
                  <c:v>-11.301360000000001</c:v>
                </c:pt>
                <c:pt idx="59698">
                  <c:v>-11.3947</c:v>
                </c:pt>
                <c:pt idx="59699">
                  <c:v>-11.487719999999999</c:v>
                </c:pt>
                <c:pt idx="59700">
                  <c:v>-11.580630000000001</c:v>
                </c:pt>
                <c:pt idx="59701">
                  <c:v>-11.67384</c:v>
                </c:pt>
                <c:pt idx="59702">
                  <c:v>-11.767160000000001</c:v>
                </c:pt>
                <c:pt idx="59703">
                  <c:v>-11.85993</c:v>
                </c:pt>
                <c:pt idx="59704">
                  <c:v>-11.950609999999999</c:v>
                </c:pt>
                <c:pt idx="59705">
                  <c:v>-12.041120000000001</c:v>
                </c:pt>
                <c:pt idx="59706">
                  <c:v>-12.133620000000001</c:v>
                </c:pt>
                <c:pt idx="59707">
                  <c:v>-12.226319999999999</c:v>
                </c:pt>
                <c:pt idx="59708">
                  <c:v>-12.31981</c:v>
                </c:pt>
                <c:pt idx="59709">
                  <c:v>-12.413499999999999</c:v>
                </c:pt>
                <c:pt idx="59710">
                  <c:v>-12.506349999999999</c:v>
                </c:pt>
                <c:pt idx="59711">
                  <c:v>-12.600009999999999</c:v>
                </c:pt>
                <c:pt idx="59712">
                  <c:v>-12.69351</c:v>
                </c:pt>
                <c:pt idx="59713">
                  <c:v>-12.786519999999999</c:v>
                </c:pt>
                <c:pt idx="59714">
                  <c:v>-12.879529999999999</c:v>
                </c:pt>
                <c:pt idx="59715">
                  <c:v>-12.97269</c:v>
                </c:pt>
                <c:pt idx="59716">
                  <c:v>-13.06583</c:v>
                </c:pt>
                <c:pt idx="59717">
                  <c:v>-13.15887</c:v>
                </c:pt>
                <c:pt idx="59718">
                  <c:v>-13.250530000000001</c:v>
                </c:pt>
                <c:pt idx="59719">
                  <c:v>-13.342600000000001</c:v>
                </c:pt>
                <c:pt idx="59720">
                  <c:v>-13.43543</c:v>
                </c:pt>
                <c:pt idx="59721">
                  <c:v>-13.528180000000001</c:v>
                </c:pt>
                <c:pt idx="59722">
                  <c:v>-13.618880000000001</c:v>
                </c:pt>
                <c:pt idx="59723">
                  <c:v>-13.7094</c:v>
                </c:pt>
                <c:pt idx="59724">
                  <c:v>-13.80091</c:v>
                </c:pt>
                <c:pt idx="59725">
                  <c:v>-13.891530000000001</c:v>
                </c:pt>
                <c:pt idx="59726">
                  <c:v>-13.983470000000001</c:v>
                </c:pt>
                <c:pt idx="59727">
                  <c:v>-14.074539999999999</c:v>
                </c:pt>
                <c:pt idx="59728">
                  <c:v>-14.17543</c:v>
                </c:pt>
                <c:pt idx="59729">
                  <c:v>-14.27078</c:v>
                </c:pt>
                <c:pt idx="59730">
                  <c:v>-14.3628</c:v>
                </c:pt>
                <c:pt idx="59731">
                  <c:v>-14.454700000000001</c:v>
                </c:pt>
                <c:pt idx="59732">
                  <c:v>-14.54496</c:v>
                </c:pt>
                <c:pt idx="59733">
                  <c:v>-14.63561</c:v>
                </c:pt>
                <c:pt idx="59734">
                  <c:v>-14.725660000000001</c:v>
                </c:pt>
                <c:pt idx="59735">
                  <c:v>-14.815830000000002</c:v>
                </c:pt>
                <c:pt idx="59736">
                  <c:v>-14.90696</c:v>
                </c:pt>
                <c:pt idx="59737">
                  <c:v>-14.998199999999999</c:v>
                </c:pt>
                <c:pt idx="59738">
                  <c:v>-15.089449999999999</c:v>
                </c:pt>
                <c:pt idx="59739">
                  <c:v>-15.18074</c:v>
                </c:pt>
                <c:pt idx="59740">
                  <c:v>-15.27183</c:v>
                </c:pt>
                <c:pt idx="59741">
                  <c:v>-15.3628</c:v>
                </c:pt>
                <c:pt idx="59742">
                  <c:v>-15.453989999999999</c:v>
                </c:pt>
                <c:pt idx="59743">
                  <c:v>-15.544919999999999</c:v>
                </c:pt>
                <c:pt idx="59744">
                  <c:v>-15.63588</c:v>
                </c:pt>
                <c:pt idx="59745">
                  <c:v>-15.72603</c:v>
                </c:pt>
                <c:pt idx="59746">
                  <c:v>-15.817049999999998</c:v>
                </c:pt>
                <c:pt idx="59747">
                  <c:v>-15.90756</c:v>
                </c:pt>
                <c:pt idx="59748">
                  <c:v>-15.998349999999999</c:v>
                </c:pt>
                <c:pt idx="59749">
                  <c:v>-16.089269999999999</c:v>
                </c:pt>
                <c:pt idx="59750">
                  <c:v>-16.180759999999999</c:v>
                </c:pt>
                <c:pt idx="59751">
                  <c:v>-16.27195</c:v>
                </c:pt>
                <c:pt idx="59752">
                  <c:v>-16.362749999999998</c:v>
                </c:pt>
                <c:pt idx="59753">
                  <c:v>-16.454260000000001</c:v>
                </c:pt>
                <c:pt idx="59754">
                  <c:v>-16.545500000000001</c:v>
                </c:pt>
                <c:pt idx="59755">
                  <c:v>-16.636710000000001</c:v>
                </c:pt>
                <c:pt idx="59756">
                  <c:v>-16.727499999999999</c:v>
                </c:pt>
                <c:pt idx="59757">
                  <c:v>-16.816939999999999</c:v>
                </c:pt>
                <c:pt idx="59758">
                  <c:v>-16.907640000000001</c:v>
                </c:pt>
                <c:pt idx="59759">
                  <c:v>-16.998169999999998</c:v>
                </c:pt>
                <c:pt idx="59760">
                  <c:v>-17.088719999999999</c:v>
                </c:pt>
                <c:pt idx="59761">
                  <c:v>-17.17868</c:v>
                </c:pt>
                <c:pt idx="59762">
                  <c:v>-17.26784</c:v>
                </c:pt>
                <c:pt idx="59763">
                  <c:v>-17.357510000000001</c:v>
                </c:pt>
                <c:pt idx="59764">
                  <c:v>-17.448229999999999</c:v>
                </c:pt>
                <c:pt idx="59765">
                  <c:v>-17.538360000000001</c:v>
                </c:pt>
                <c:pt idx="59766">
                  <c:v>-17.628729999999997</c:v>
                </c:pt>
                <c:pt idx="59767">
                  <c:v>-17.716740000000001</c:v>
                </c:pt>
                <c:pt idx="59768">
                  <c:v>-17.803840000000001</c:v>
                </c:pt>
                <c:pt idx="59769">
                  <c:v>-17.892099999999999</c:v>
                </c:pt>
                <c:pt idx="59770">
                  <c:v>-17.981079999999999</c:v>
                </c:pt>
                <c:pt idx="59771">
                  <c:v>-18.067830000000001</c:v>
                </c:pt>
                <c:pt idx="59772">
                  <c:v>-18.156929999999999</c:v>
                </c:pt>
                <c:pt idx="59773">
                  <c:v>-18.24625</c:v>
                </c:pt>
                <c:pt idx="59774">
                  <c:v>-18.336099999999998</c:v>
                </c:pt>
                <c:pt idx="59775">
                  <c:v>-18.425990000000002</c:v>
                </c:pt>
                <c:pt idx="59776">
                  <c:v>-18.514980000000001</c:v>
                </c:pt>
                <c:pt idx="59777">
                  <c:v>-18.604700000000001</c:v>
                </c:pt>
                <c:pt idx="59778">
                  <c:v>-18.693660000000001</c:v>
                </c:pt>
                <c:pt idx="59779">
                  <c:v>-18.78257</c:v>
                </c:pt>
                <c:pt idx="59780">
                  <c:v>-18.87125</c:v>
                </c:pt>
                <c:pt idx="59781">
                  <c:v>-18.960370000000001</c:v>
                </c:pt>
                <c:pt idx="59782">
                  <c:v>-19.04945</c:v>
                </c:pt>
                <c:pt idx="59783">
                  <c:v>-19.137550000000001</c:v>
                </c:pt>
                <c:pt idx="59784">
                  <c:v>-19.22635</c:v>
                </c:pt>
                <c:pt idx="59785">
                  <c:v>-19.313780000000001</c:v>
                </c:pt>
                <c:pt idx="59786">
                  <c:v>-19.401340000000001</c:v>
                </c:pt>
                <c:pt idx="59787">
                  <c:v>-19.49408</c:v>
                </c:pt>
                <c:pt idx="59788">
                  <c:v>-19.582989999999999</c:v>
                </c:pt>
                <c:pt idx="59789">
                  <c:v>-19.67108</c:v>
                </c:pt>
                <c:pt idx="59790">
                  <c:v>-19.75713</c:v>
                </c:pt>
                <c:pt idx="59791">
                  <c:v>-19.8444</c:v>
                </c:pt>
                <c:pt idx="59792">
                  <c:v>-19.929639999999999</c:v>
                </c:pt>
                <c:pt idx="59793">
                  <c:v>-20.015049999999999</c:v>
                </c:pt>
                <c:pt idx="59794">
                  <c:v>-20.101930000000003</c:v>
                </c:pt>
                <c:pt idx="59795">
                  <c:v>-20.188950000000002</c:v>
                </c:pt>
                <c:pt idx="59796">
                  <c:v>-20.275439999999996</c:v>
                </c:pt>
                <c:pt idx="59797">
                  <c:v>-20.361609999999999</c:v>
                </c:pt>
                <c:pt idx="59798">
                  <c:v>-20.44819</c:v>
                </c:pt>
                <c:pt idx="59799">
                  <c:v>-20.53331</c:v>
                </c:pt>
                <c:pt idx="59800">
                  <c:v>-20.619529999999997</c:v>
                </c:pt>
                <c:pt idx="59801">
                  <c:v>-20.705819999999999</c:v>
                </c:pt>
                <c:pt idx="59802">
                  <c:v>-20.791129999999999</c:v>
                </c:pt>
                <c:pt idx="59803">
                  <c:v>-20.870649999999998</c:v>
                </c:pt>
                <c:pt idx="59804">
                  <c:v>-20.954229999999999</c:v>
                </c:pt>
                <c:pt idx="59805">
                  <c:v>-21.0381</c:v>
                </c:pt>
                <c:pt idx="59806">
                  <c:v>-21.119430000000001</c:v>
                </c:pt>
                <c:pt idx="59807">
                  <c:v>-21.20251</c:v>
                </c:pt>
                <c:pt idx="59808">
                  <c:v>-21.285539999999997</c:v>
                </c:pt>
                <c:pt idx="59809">
                  <c:v>-21.370079999999998</c:v>
                </c:pt>
                <c:pt idx="59810">
                  <c:v>-21.454209999999996</c:v>
                </c:pt>
                <c:pt idx="59811">
                  <c:v>-21.53913</c:v>
                </c:pt>
                <c:pt idx="59812">
                  <c:v>-21.62379</c:v>
                </c:pt>
                <c:pt idx="59813">
                  <c:v>-21.708199999999998</c:v>
                </c:pt>
                <c:pt idx="59814">
                  <c:v>-21.793300000000002</c:v>
                </c:pt>
                <c:pt idx="59815">
                  <c:v>-21.878239999999998</c:v>
                </c:pt>
                <c:pt idx="59816">
                  <c:v>-21.963290000000001</c:v>
                </c:pt>
                <c:pt idx="59817">
                  <c:v>-22.047810000000002</c:v>
                </c:pt>
                <c:pt idx="59818">
                  <c:v>-22.131120000000003</c:v>
                </c:pt>
                <c:pt idx="59819">
                  <c:v>-22.215250000000001</c:v>
                </c:pt>
                <c:pt idx="59820">
                  <c:v>-22.299869999999999</c:v>
                </c:pt>
                <c:pt idx="59821">
                  <c:v>-22.38458</c:v>
                </c:pt>
                <c:pt idx="59822">
                  <c:v>-22.468409999999999</c:v>
                </c:pt>
                <c:pt idx="59823">
                  <c:v>-22.552479999999999</c:v>
                </c:pt>
                <c:pt idx="59824">
                  <c:v>-22.636319999999998</c:v>
                </c:pt>
                <c:pt idx="59825">
                  <c:v>-22.72064</c:v>
                </c:pt>
                <c:pt idx="59826">
                  <c:v>-22.804310000000001</c:v>
                </c:pt>
                <c:pt idx="59827">
                  <c:v>-22.888269999999999</c:v>
                </c:pt>
                <c:pt idx="59828">
                  <c:v>-22.972350000000002</c:v>
                </c:pt>
                <c:pt idx="59829">
                  <c:v>-23.055880000000002</c:v>
                </c:pt>
                <c:pt idx="59830">
                  <c:v>-23.139850000000003</c:v>
                </c:pt>
                <c:pt idx="59831">
                  <c:v>-23.22251</c:v>
                </c:pt>
                <c:pt idx="59832">
                  <c:v>-23.304510000000001</c:v>
                </c:pt>
                <c:pt idx="59833">
                  <c:v>-23.38749</c:v>
                </c:pt>
                <c:pt idx="59834">
                  <c:v>-23.47016</c:v>
                </c:pt>
                <c:pt idx="59835">
                  <c:v>-23.55209</c:v>
                </c:pt>
                <c:pt idx="59836">
                  <c:v>-23.634240000000002</c:v>
                </c:pt>
                <c:pt idx="59837">
                  <c:v>-23.71641</c:v>
                </c:pt>
                <c:pt idx="59838">
                  <c:v>-23.798490000000001</c:v>
                </c:pt>
                <c:pt idx="59839">
                  <c:v>-23.88</c:v>
                </c:pt>
                <c:pt idx="59840">
                  <c:v>-23.961169999999999</c:v>
                </c:pt>
                <c:pt idx="59841">
                  <c:v>-24.042740000000002</c:v>
                </c:pt>
                <c:pt idx="59842">
                  <c:v>-24.123699999999999</c:v>
                </c:pt>
                <c:pt idx="59843">
                  <c:v>-24.20392</c:v>
                </c:pt>
                <c:pt idx="59844">
                  <c:v>-24.285730000000001</c:v>
                </c:pt>
                <c:pt idx="59845">
                  <c:v>-24.367610000000003</c:v>
                </c:pt>
                <c:pt idx="59846">
                  <c:v>-24.447119999999998</c:v>
                </c:pt>
                <c:pt idx="59847">
                  <c:v>-24.527389999999997</c:v>
                </c:pt>
                <c:pt idx="59848">
                  <c:v>-24.606940000000002</c:v>
                </c:pt>
                <c:pt idx="59849">
                  <c:v>-24.686590000000002</c:v>
                </c:pt>
                <c:pt idx="59850">
                  <c:v>-24.766669999999998</c:v>
                </c:pt>
                <c:pt idx="59851">
                  <c:v>-24.846769999999999</c:v>
                </c:pt>
                <c:pt idx="59852">
                  <c:v>-24.926400000000001</c:v>
                </c:pt>
                <c:pt idx="59853">
                  <c:v>-25.005839999999999</c:v>
                </c:pt>
                <c:pt idx="59854">
                  <c:v>-25.084909999999997</c:v>
                </c:pt>
                <c:pt idx="59855">
                  <c:v>-25.165220000000001</c:v>
                </c:pt>
                <c:pt idx="59856">
                  <c:v>-25.256769999999999</c:v>
                </c:pt>
                <c:pt idx="59857">
                  <c:v>-25.34028</c:v>
                </c:pt>
                <c:pt idx="59858">
                  <c:v>-25.421410000000002</c:v>
                </c:pt>
                <c:pt idx="59859">
                  <c:v>-25.505800000000001</c:v>
                </c:pt>
                <c:pt idx="59860">
                  <c:v>-25.586099999999998</c:v>
                </c:pt>
                <c:pt idx="59861">
                  <c:v>-25.662669999999999</c:v>
                </c:pt>
                <c:pt idx="59862">
                  <c:v>-25.738349999999997</c:v>
                </c:pt>
                <c:pt idx="59863">
                  <c:v>-25.815709999999999</c:v>
                </c:pt>
                <c:pt idx="59864">
                  <c:v>-25.892789999999998</c:v>
                </c:pt>
                <c:pt idx="59865">
                  <c:v>-25.970179999999999</c:v>
                </c:pt>
                <c:pt idx="59866">
                  <c:v>-26.046390000000002</c:v>
                </c:pt>
                <c:pt idx="59867">
                  <c:v>-26.121979999999997</c:v>
                </c:pt>
                <c:pt idx="59868">
                  <c:v>-26.198049999999999</c:v>
                </c:pt>
                <c:pt idx="59869">
                  <c:v>-26.273849999999999</c:v>
                </c:pt>
                <c:pt idx="59870">
                  <c:v>-26.346589999999999</c:v>
                </c:pt>
                <c:pt idx="59871">
                  <c:v>-26.421800000000001</c:v>
                </c:pt>
                <c:pt idx="59872">
                  <c:v>-26.499190000000002</c:v>
                </c:pt>
                <c:pt idx="59873">
                  <c:v>-26.576990000000002</c:v>
                </c:pt>
                <c:pt idx="59874">
                  <c:v>-26.654580000000003</c:v>
                </c:pt>
                <c:pt idx="59875">
                  <c:v>-26.73235</c:v>
                </c:pt>
                <c:pt idx="59876">
                  <c:v>-26.81015</c:v>
                </c:pt>
                <c:pt idx="59877">
                  <c:v>-26.888649999999998</c:v>
                </c:pt>
                <c:pt idx="59878">
                  <c:v>-26.967479999999998</c:v>
                </c:pt>
                <c:pt idx="59879">
                  <c:v>-27.046779999999998</c:v>
                </c:pt>
                <c:pt idx="59880">
                  <c:v>-27.126149999999999</c:v>
                </c:pt>
                <c:pt idx="59881">
                  <c:v>-27.204510000000003</c:v>
                </c:pt>
                <c:pt idx="59882">
                  <c:v>-27.283770000000001</c:v>
                </c:pt>
                <c:pt idx="59883">
                  <c:v>-27.363610000000001</c:v>
                </c:pt>
                <c:pt idx="59884">
                  <c:v>-27.443460000000002</c:v>
                </c:pt>
                <c:pt idx="59885">
                  <c:v>-27.52272</c:v>
                </c:pt>
                <c:pt idx="59886">
                  <c:v>-27.602069999999998</c:v>
                </c:pt>
                <c:pt idx="59887">
                  <c:v>-27.681170000000002</c:v>
                </c:pt>
                <c:pt idx="59888">
                  <c:v>-27.760429999999999</c:v>
                </c:pt>
                <c:pt idx="59889">
                  <c:v>-27.839489999999998</c:v>
                </c:pt>
                <c:pt idx="59890">
                  <c:v>-27.91863</c:v>
                </c:pt>
                <c:pt idx="59891">
                  <c:v>-27.997239999999998</c:v>
                </c:pt>
                <c:pt idx="59892">
                  <c:v>-28.07554</c:v>
                </c:pt>
                <c:pt idx="59893">
                  <c:v>-28.149449999999998</c:v>
                </c:pt>
                <c:pt idx="59894">
                  <c:v>-28.24173</c:v>
                </c:pt>
                <c:pt idx="59895">
                  <c:v>-28.317230000000002</c:v>
                </c:pt>
                <c:pt idx="59896">
                  <c:v>-28.391160000000003</c:v>
                </c:pt>
                <c:pt idx="59897">
                  <c:v>-28.466719999999999</c:v>
                </c:pt>
                <c:pt idx="59898">
                  <c:v>-28.543140000000001</c:v>
                </c:pt>
                <c:pt idx="59899">
                  <c:v>-28.619070000000001</c:v>
                </c:pt>
                <c:pt idx="59900">
                  <c:v>-28.695170000000001</c:v>
                </c:pt>
                <c:pt idx="59901">
                  <c:v>-28.77017</c:v>
                </c:pt>
                <c:pt idx="59902">
                  <c:v>-28.845589999999998</c:v>
                </c:pt>
                <c:pt idx="59903">
                  <c:v>-28.918579999999999</c:v>
                </c:pt>
                <c:pt idx="59904">
                  <c:v>-28.987929999999999</c:v>
                </c:pt>
                <c:pt idx="59905">
                  <c:v>-29.057970000000001</c:v>
                </c:pt>
                <c:pt idx="59906">
                  <c:v>-29.129629999999999</c:v>
                </c:pt>
                <c:pt idx="59907">
                  <c:v>-29.201060000000002</c:v>
                </c:pt>
                <c:pt idx="59908">
                  <c:v>-29.271360000000001</c:v>
                </c:pt>
                <c:pt idx="59909">
                  <c:v>-29.342649999999999</c:v>
                </c:pt>
                <c:pt idx="59910">
                  <c:v>-29.413830000000001</c:v>
                </c:pt>
                <c:pt idx="59911">
                  <c:v>-29.484919999999999</c:v>
                </c:pt>
                <c:pt idx="59912">
                  <c:v>-29.555220000000002</c:v>
                </c:pt>
                <c:pt idx="59913">
                  <c:v>-29.62556</c:v>
                </c:pt>
                <c:pt idx="59914">
                  <c:v>-29.69652</c:v>
                </c:pt>
                <c:pt idx="59915">
                  <c:v>-29.7667</c:v>
                </c:pt>
                <c:pt idx="59916">
                  <c:v>-29.836749999999999</c:v>
                </c:pt>
                <c:pt idx="59917">
                  <c:v>-29.906169999999999</c:v>
                </c:pt>
                <c:pt idx="59918">
                  <c:v>-29.974379999999996</c:v>
                </c:pt>
                <c:pt idx="59919">
                  <c:v>-30.042360000000002</c:v>
                </c:pt>
                <c:pt idx="59920">
                  <c:v>-30.111190000000001</c:v>
                </c:pt>
                <c:pt idx="59921">
                  <c:v>-30.179189999999998</c:v>
                </c:pt>
                <c:pt idx="59922">
                  <c:v>-30.247220000000002</c:v>
                </c:pt>
                <c:pt idx="59923">
                  <c:v>-30.31476</c:v>
                </c:pt>
                <c:pt idx="59924">
                  <c:v>-30.382069999999999</c:v>
                </c:pt>
                <c:pt idx="59925">
                  <c:v>-30.450060000000001</c:v>
                </c:pt>
                <c:pt idx="59926">
                  <c:v>-30.517690000000002</c:v>
                </c:pt>
                <c:pt idx="59927">
                  <c:v>-30.585540000000002</c:v>
                </c:pt>
                <c:pt idx="59928">
                  <c:v>-30.647449999999999</c:v>
                </c:pt>
                <c:pt idx="59929">
                  <c:v>-30.712869999999999</c:v>
                </c:pt>
                <c:pt idx="59930">
                  <c:v>-30.778729999999999</c:v>
                </c:pt>
                <c:pt idx="59931">
                  <c:v>-30.845859999999998</c:v>
                </c:pt>
                <c:pt idx="59932">
                  <c:v>-30.914160000000003</c:v>
                </c:pt>
                <c:pt idx="59933">
                  <c:v>-30.981209999999997</c:v>
                </c:pt>
                <c:pt idx="59934">
                  <c:v>-31.048119999999997</c:v>
                </c:pt>
                <c:pt idx="59935">
                  <c:v>-31.115309999999997</c:v>
                </c:pt>
                <c:pt idx="59936">
                  <c:v>-31.182310000000001</c:v>
                </c:pt>
                <c:pt idx="59937">
                  <c:v>-31.247630000000001</c:v>
                </c:pt>
                <c:pt idx="59938">
                  <c:v>-31.314239999999998</c:v>
                </c:pt>
                <c:pt idx="59939">
                  <c:v>-31.380800000000001</c:v>
                </c:pt>
                <c:pt idx="59940">
                  <c:v>-31.447949999999999</c:v>
                </c:pt>
                <c:pt idx="59941">
                  <c:v>-31.514120000000002</c:v>
                </c:pt>
                <c:pt idx="59942">
                  <c:v>-31.580119999999997</c:v>
                </c:pt>
                <c:pt idx="59943">
                  <c:v>-31.64603</c:v>
                </c:pt>
                <c:pt idx="59944">
                  <c:v>-31.7119</c:v>
                </c:pt>
                <c:pt idx="59945">
                  <c:v>-31.777099999999997</c:v>
                </c:pt>
                <c:pt idx="59946">
                  <c:v>-31.841729999999998</c:v>
                </c:pt>
                <c:pt idx="59947">
                  <c:v>-31.905260000000002</c:v>
                </c:pt>
                <c:pt idx="59948">
                  <c:v>-31.968869999999999</c:v>
                </c:pt>
                <c:pt idx="59949">
                  <c:v>-32.032679999999999</c:v>
                </c:pt>
                <c:pt idx="59950">
                  <c:v>-32.095959999999998</c:v>
                </c:pt>
                <c:pt idx="59951">
                  <c:v>-32.160289999999996</c:v>
                </c:pt>
                <c:pt idx="59952">
                  <c:v>-32.223799999999997</c:v>
                </c:pt>
                <c:pt idx="59953">
                  <c:v>-32.286879999999996</c:v>
                </c:pt>
                <c:pt idx="59954">
                  <c:v>-32.350409999999997</c:v>
                </c:pt>
                <c:pt idx="59955">
                  <c:v>-32.4133</c:v>
                </c:pt>
                <c:pt idx="59956">
                  <c:v>-32.475639999999999</c:v>
                </c:pt>
                <c:pt idx="59957">
                  <c:v>-32.538380000000004</c:v>
                </c:pt>
                <c:pt idx="59958">
                  <c:v>-32.600960000000001</c:v>
                </c:pt>
                <c:pt idx="59959">
                  <c:v>-32.663440000000001</c:v>
                </c:pt>
                <c:pt idx="59960">
                  <c:v>-32.725840000000005</c:v>
                </c:pt>
                <c:pt idx="59961">
                  <c:v>-32.788219999999995</c:v>
                </c:pt>
                <c:pt idx="59962">
                  <c:v>-32.850580000000001</c:v>
                </c:pt>
                <c:pt idx="59963">
                  <c:v>-32.912149999999997</c:v>
                </c:pt>
                <c:pt idx="59964">
                  <c:v>-32.972990000000003</c:v>
                </c:pt>
                <c:pt idx="59965">
                  <c:v>-33.034840000000003</c:v>
                </c:pt>
                <c:pt idx="59966">
                  <c:v>-33.095370000000003</c:v>
                </c:pt>
                <c:pt idx="59967">
                  <c:v>-33.153880000000001</c:v>
                </c:pt>
                <c:pt idx="59968">
                  <c:v>-33.221490000000003</c:v>
                </c:pt>
                <c:pt idx="59969">
                  <c:v>-33.277999999999999</c:v>
                </c:pt>
                <c:pt idx="59970">
                  <c:v>-33.334980000000002</c:v>
                </c:pt>
                <c:pt idx="59971">
                  <c:v>-33.390799999999999</c:v>
                </c:pt>
                <c:pt idx="59972">
                  <c:v>-33.446809999999999</c:v>
                </c:pt>
                <c:pt idx="59973">
                  <c:v>-33.502690000000001</c:v>
                </c:pt>
                <c:pt idx="59974">
                  <c:v>-33.560340000000004</c:v>
                </c:pt>
                <c:pt idx="59975">
                  <c:v>-33.617789999999999</c:v>
                </c:pt>
                <c:pt idx="59976">
                  <c:v>-33.675709999999995</c:v>
                </c:pt>
                <c:pt idx="59977">
                  <c:v>-33.727429999999998</c:v>
                </c:pt>
                <c:pt idx="59978">
                  <c:v>-33.780569999999997</c:v>
                </c:pt>
                <c:pt idx="59979">
                  <c:v>-33.834099999999999</c:v>
                </c:pt>
                <c:pt idx="59980">
                  <c:v>-33.888039999999997</c:v>
                </c:pt>
                <c:pt idx="59981">
                  <c:v>-33.943959999999997</c:v>
                </c:pt>
                <c:pt idx="59982">
                  <c:v>-33.998089999999998</c:v>
                </c:pt>
                <c:pt idx="59983">
                  <c:v>-34.051940000000002</c:v>
                </c:pt>
                <c:pt idx="59984">
                  <c:v>-34.106000000000002</c:v>
                </c:pt>
                <c:pt idx="59985">
                  <c:v>-34.160600000000002</c:v>
                </c:pt>
                <c:pt idx="59986">
                  <c:v>-34.214860000000002</c:v>
                </c:pt>
                <c:pt idx="59987">
                  <c:v>-34.268419999999999</c:v>
                </c:pt>
                <c:pt idx="59988">
                  <c:v>-34.321670000000005</c:v>
                </c:pt>
                <c:pt idx="59989">
                  <c:v>-34.375480000000003</c:v>
                </c:pt>
                <c:pt idx="59990">
                  <c:v>-34.429740000000002</c:v>
                </c:pt>
                <c:pt idx="59991">
                  <c:v>-34.483779999999996</c:v>
                </c:pt>
                <c:pt idx="59992">
                  <c:v>-34.537700000000001</c:v>
                </c:pt>
                <c:pt idx="59993">
                  <c:v>-34.591099999999997</c:v>
                </c:pt>
                <c:pt idx="59994">
                  <c:v>-34.644649999999999</c:v>
                </c:pt>
                <c:pt idx="59995">
                  <c:v>-34.698610000000002</c:v>
                </c:pt>
                <c:pt idx="59996">
                  <c:v>-34.752369999999999</c:v>
                </c:pt>
                <c:pt idx="59997">
                  <c:v>-34.80565</c:v>
                </c:pt>
                <c:pt idx="59998">
                  <c:v>-34.858380000000004</c:v>
                </c:pt>
                <c:pt idx="59999">
                  <c:v>-34.910600000000002</c:v>
                </c:pt>
                <c:pt idx="60000">
                  <c:v>-34.96293</c:v>
                </c:pt>
                <c:pt idx="60001">
                  <c:v>-35.01437</c:v>
                </c:pt>
                <c:pt idx="60002">
                  <c:v>-35.066110000000002</c:v>
                </c:pt>
                <c:pt idx="60003">
                  <c:v>-35.11862</c:v>
                </c:pt>
                <c:pt idx="60004">
                  <c:v>-35.170140000000004</c:v>
                </c:pt>
                <c:pt idx="60005">
                  <c:v>-35.222470000000001</c:v>
                </c:pt>
                <c:pt idx="60006">
                  <c:v>-35.2744</c:v>
                </c:pt>
                <c:pt idx="60007">
                  <c:v>-35.324550000000002</c:v>
                </c:pt>
                <c:pt idx="60008">
                  <c:v>-35.37276</c:v>
                </c:pt>
                <c:pt idx="60009">
                  <c:v>-35.419060000000002</c:v>
                </c:pt>
                <c:pt idx="60010">
                  <c:v>-35.467509999999997</c:v>
                </c:pt>
                <c:pt idx="60011">
                  <c:v>-35.51811</c:v>
                </c:pt>
                <c:pt idx="60012">
                  <c:v>-35.568529999999996</c:v>
                </c:pt>
                <c:pt idx="60013">
                  <c:v>-35.619810000000001</c:v>
                </c:pt>
                <c:pt idx="60014">
                  <c:v>-35.67116</c:v>
                </c:pt>
                <c:pt idx="60015">
                  <c:v>-35.722290000000001</c:v>
                </c:pt>
                <c:pt idx="60016">
                  <c:v>-35.775199999999998</c:v>
                </c:pt>
                <c:pt idx="60017">
                  <c:v>-35.827390000000001</c:v>
                </c:pt>
                <c:pt idx="60018">
                  <c:v>-35.87979</c:v>
                </c:pt>
                <c:pt idx="60019">
                  <c:v>-35.932279999999999</c:v>
                </c:pt>
                <c:pt idx="60020">
                  <c:v>-35.986760000000004</c:v>
                </c:pt>
                <c:pt idx="60021">
                  <c:v>-36.03998</c:v>
                </c:pt>
                <c:pt idx="60022">
                  <c:v>-36.093130000000002</c:v>
                </c:pt>
                <c:pt idx="60023">
                  <c:v>-36.14978</c:v>
                </c:pt>
                <c:pt idx="60024">
                  <c:v>-36.204180000000001</c:v>
                </c:pt>
                <c:pt idx="60025">
                  <c:v>-36.257709999999996</c:v>
                </c:pt>
                <c:pt idx="60026">
                  <c:v>-36.310289999999995</c:v>
                </c:pt>
                <c:pt idx="60027">
                  <c:v>-36.361519999999999</c:v>
                </c:pt>
                <c:pt idx="60028">
                  <c:v>-36.41431</c:v>
                </c:pt>
                <c:pt idx="60029">
                  <c:v>-36.465690000000002</c:v>
                </c:pt>
                <c:pt idx="60030">
                  <c:v>-36.517940000000003</c:v>
                </c:pt>
                <c:pt idx="60031">
                  <c:v>-36.568570000000001</c:v>
                </c:pt>
                <c:pt idx="60032">
                  <c:v>-36.620199999999997</c:v>
                </c:pt>
                <c:pt idx="60033">
                  <c:v>-36.67109</c:v>
                </c:pt>
                <c:pt idx="60034">
                  <c:v>-36.721980000000002</c:v>
                </c:pt>
                <c:pt idx="60035">
                  <c:v>-36.772459999999995</c:v>
                </c:pt>
                <c:pt idx="60036">
                  <c:v>-36.823090000000001</c:v>
                </c:pt>
                <c:pt idx="60037">
                  <c:v>-36.873539999999998</c:v>
                </c:pt>
                <c:pt idx="60038">
                  <c:v>-36.924500000000002</c:v>
                </c:pt>
                <c:pt idx="60039">
                  <c:v>-36.974710000000002</c:v>
                </c:pt>
                <c:pt idx="60040">
                  <c:v>-37.02496</c:v>
                </c:pt>
                <c:pt idx="60041">
                  <c:v>-37.075130000000001</c:v>
                </c:pt>
                <c:pt idx="60042">
                  <c:v>-37.124990000000004</c:v>
                </c:pt>
                <c:pt idx="60043">
                  <c:v>-37.173659999999998</c:v>
                </c:pt>
                <c:pt idx="60044">
                  <c:v>-37.221899999999998</c:v>
                </c:pt>
                <c:pt idx="60045">
                  <c:v>-37.272419999999997</c:v>
                </c:pt>
                <c:pt idx="60046">
                  <c:v>-37.323810000000002</c:v>
                </c:pt>
                <c:pt idx="60047">
                  <c:v>-37.375210000000003</c:v>
                </c:pt>
                <c:pt idx="60048">
                  <c:v>-37.42597</c:v>
                </c:pt>
                <c:pt idx="60049">
                  <c:v>-37.477040000000002</c:v>
                </c:pt>
                <c:pt idx="60050">
                  <c:v>-37.527099999999997</c:v>
                </c:pt>
                <c:pt idx="60051">
                  <c:v>-37.577780000000004</c:v>
                </c:pt>
                <c:pt idx="60052">
                  <c:v>-37.627980000000001</c:v>
                </c:pt>
                <c:pt idx="60053">
                  <c:v>-37.677970000000002</c:v>
                </c:pt>
                <c:pt idx="60054">
                  <c:v>-37.727789999999999</c:v>
                </c:pt>
                <c:pt idx="60055">
                  <c:v>-37.777820000000006</c:v>
                </c:pt>
                <c:pt idx="60056">
                  <c:v>-37.827159999999999</c:v>
                </c:pt>
                <c:pt idx="60057">
                  <c:v>-37.875459999999997</c:v>
                </c:pt>
                <c:pt idx="60058">
                  <c:v>-37.920439999999999</c:v>
                </c:pt>
                <c:pt idx="60059">
                  <c:v>-37.966799999999999</c:v>
                </c:pt>
                <c:pt idx="60060">
                  <c:v>-38.014099999999999</c:v>
                </c:pt>
                <c:pt idx="60061">
                  <c:v>-38.06176</c:v>
                </c:pt>
                <c:pt idx="60062">
                  <c:v>-38.1098</c:v>
                </c:pt>
                <c:pt idx="60063">
                  <c:v>-38.158609999999996</c:v>
                </c:pt>
                <c:pt idx="60064">
                  <c:v>-38.207439999999998</c:v>
                </c:pt>
                <c:pt idx="60065">
                  <c:v>-38.255960000000002</c:v>
                </c:pt>
                <c:pt idx="60066">
                  <c:v>-38.30359</c:v>
                </c:pt>
                <c:pt idx="60067">
                  <c:v>-38.350929999999998</c:v>
                </c:pt>
                <c:pt idx="60068">
                  <c:v>-38.396720000000002</c:v>
                </c:pt>
                <c:pt idx="60069">
                  <c:v>-38.442259999999997</c:v>
                </c:pt>
                <c:pt idx="60070">
                  <c:v>-38.491050000000001</c:v>
                </c:pt>
                <c:pt idx="60071">
                  <c:v>-38.54045</c:v>
                </c:pt>
                <c:pt idx="60072">
                  <c:v>-38.596969999999999</c:v>
                </c:pt>
                <c:pt idx="60073">
                  <c:v>-38.649410000000003</c:v>
                </c:pt>
                <c:pt idx="60074">
                  <c:v>-38.699089999999998</c:v>
                </c:pt>
                <c:pt idx="60075">
                  <c:v>-38.748980000000003</c:v>
                </c:pt>
                <c:pt idx="60076">
                  <c:v>-38.797339999999998</c:v>
                </c:pt>
                <c:pt idx="60077">
                  <c:v>-38.845570000000002</c:v>
                </c:pt>
                <c:pt idx="60078">
                  <c:v>-38.893789999999996</c:v>
                </c:pt>
                <c:pt idx="60079">
                  <c:v>-38.941969999999998</c:v>
                </c:pt>
                <c:pt idx="60080">
                  <c:v>-38.989330000000002</c:v>
                </c:pt>
                <c:pt idx="60081">
                  <c:v>-39.037030000000001</c:v>
                </c:pt>
                <c:pt idx="60082">
                  <c:v>-39.084089999999996</c:v>
                </c:pt>
                <c:pt idx="60083">
                  <c:v>-39.131259999999997</c:v>
                </c:pt>
                <c:pt idx="60084">
                  <c:v>-39.178419999999996</c:v>
                </c:pt>
                <c:pt idx="60085">
                  <c:v>-39.224899999999998</c:v>
                </c:pt>
                <c:pt idx="60086">
                  <c:v>-39.271410000000003</c:v>
                </c:pt>
                <c:pt idx="60087">
                  <c:v>-39.317929999999997</c:v>
                </c:pt>
                <c:pt idx="60088">
                  <c:v>-39.364490000000004</c:v>
                </c:pt>
                <c:pt idx="60089">
                  <c:v>-39.410579999999996</c:v>
                </c:pt>
                <c:pt idx="60090">
                  <c:v>-39.456780000000002</c:v>
                </c:pt>
                <c:pt idx="60091">
                  <c:v>-39.502209999999998</c:v>
                </c:pt>
                <c:pt idx="60092">
                  <c:v>-39.547930000000001</c:v>
                </c:pt>
                <c:pt idx="60093">
                  <c:v>-39.592800000000004</c:v>
                </c:pt>
                <c:pt idx="60094">
                  <c:v>-39.638289999999998</c:v>
                </c:pt>
                <c:pt idx="60095">
                  <c:v>-39.683369999999996</c:v>
                </c:pt>
                <c:pt idx="60096">
                  <c:v>-39.728569999999998</c:v>
                </c:pt>
                <c:pt idx="60097">
                  <c:v>-39.773989999999998</c:v>
                </c:pt>
                <c:pt idx="60098">
                  <c:v>-39.81832</c:v>
                </c:pt>
                <c:pt idx="60099">
                  <c:v>-39.86347</c:v>
                </c:pt>
                <c:pt idx="60100">
                  <c:v>-39.906769999999995</c:v>
                </c:pt>
                <c:pt idx="60101">
                  <c:v>-39.952359999999999</c:v>
                </c:pt>
                <c:pt idx="60102">
                  <c:v>-39.998269999999998</c:v>
                </c:pt>
                <c:pt idx="60103">
                  <c:v>-40.042639999999999</c:v>
                </c:pt>
                <c:pt idx="60104">
                  <c:v>-40.088660000000004</c:v>
                </c:pt>
                <c:pt idx="60105">
                  <c:v>-40.133859999999999</c:v>
                </c:pt>
                <c:pt idx="60106">
                  <c:v>-40.178919999999998</c:v>
                </c:pt>
                <c:pt idx="60107">
                  <c:v>-40.223420000000004</c:v>
                </c:pt>
                <c:pt idx="60108">
                  <c:v>-40.269069999999999</c:v>
                </c:pt>
                <c:pt idx="60109">
                  <c:v>-40.314800000000005</c:v>
                </c:pt>
                <c:pt idx="60110">
                  <c:v>-40.360860000000002</c:v>
                </c:pt>
                <c:pt idx="60111">
                  <c:v>-40.4054</c:v>
                </c:pt>
                <c:pt idx="60112">
                  <c:v>-40.450510000000001</c:v>
                </c:pt>
                <c:pt idx="60113">
                  <c:v>-40.494610000000002</c:v>
                </c:pt>
                <c:pt idx="60114">
                  <c:v>-40.538809999999998</c:v>
                </c:pt>
                <c:pt idx="60115">
                  <c:v>-40.581880000000005</c:v>
                </c:pt>
                <c:pt idx="60116">
                  <c:v>-40.623639999999995</c:v>
                </c:pt>
                <c:pt idx="60117">
                  <c:v>-40.665449999999993</c:v>
                </c:pt>
                <c:pt idx="60118">
                  <c:v>-40.677890000000005</c:v>
                </c:pt>
                <c:pt idx="60119">
                  <c:v>-40.699240000000003</c:v>
                </c:pt>
                <c:pt idx="60120">
                  <c:v>-40.734859999999998</c:v>
                </c:pt>
                <c:pt idx="60121">
                  <c:v>-40.773240000000001</c:v>
                </c:pt>
                <c:pt idx="60122">
                  <c:v>-40.813270000000003</c:v>
                </c:pt>
                <c:pt idx="60123">
                  <c:v>-40.853999999999999</c:v>
                </c:pt>
                <c:pt idx="60124">
                  <c:v>-40.896770000000004</c:v>
                </c:pt>
                <c:pt idx="60125">
                  <c:v>-40.938100000000006</c:v>
                </c:pt>
                <c:pt idx="60126">
                  <c:v>-40.978700000000003</c:v>
                </c:pt>
                <c:pt idx="60127">
                  <c:v>-41.021050000000002</c:v>
                </c:pt>
                <c:pt idx="60128">
                  <c:v>-41.062900000000006</c:v>
                </c:pt>
                <c:pt idx="60129">
                  <c:v>-41.102379999999997</c:v>
                </c:pt>
                <c:pt idx="60130">
                  <c:v>-41.144910000000003</c:v>
                </c:pt>
                <c:pt idx="60131">
                  <c:v>-41.186179999999993</c:v>
                </c:pt>
                <c:pt idx="60132">
                  <c:v>-41.228079999999999</c:v>
                </c:pt>
                <c:pt idx="60133">
                  <c:v>-41.268070000000002</c:v>
                </c:pt>
                <c:pt idx="60134">
                  <c:v>-41.318729999999995</c:v>
                </c:pt>
                <c:pt idx="60135">
                  <c:v>-41.363169999999997</c:v>
                </c:pt>
                <c:pt idx="60136">
                  <c:v>-41.408580000000001</c:v>
                </c:pt>
                <c:pt idx="60137">
                  <c:v>-41.452999999999996</c:v>
                </c:pt>
                <c:pt idx="60138">
                  <c:v>-41.495749999999994</c:v>
                </c:pt>
                <c:pt idx="60139">
                  <c:v>-41.535240000000002</c:v>
                </c:pt>
                <c:pt idx="60140">
                  <c:v>-41.572449999999996</c:v>
                </c:pt>
                <c:pt idx="60141">
                  <c:v>-41.611930000000001</c:v>
                </c:pt>
                <c:pt idx="60142">
                  <c:v>-41.652479999999997</c:v>
                </c:pt>
                <c:pt idx="60143">
                  <c:v>-41.693530000000003</c:v>
                </c:pt>
                <c:pt idx="60144">
                  <c:v>-41.734159999999996</c:v>
                </c:pt>
                <c:pt idx="60145">
                  <c:v>-41.775539999999999</c:v>
                </c:pt>
                <c:pt idx="60146">
                  <c:v>-41.814369999999997</c:v>
                </c:pt>
                <c:pt idx="60147">
                  <c:v>-41.853389999999997</c:v>
                </c:pt>
                <c:pt idx="60148">
                  <c:v>-41.892519999999998</c:v>
                </c:pt>
                <c:pt idx="60149">
                  <c:v>-41.933170000000004</c:v>
                </c:pt>
                <c:pt idx="60150">
                  <c:v>-41.969050000000003</c:v>
                </c:pt>
                <c:pt idx="60151">
                  <c:v>-42.006050000000002</c:v>
                </c:pt>
                <c:pt idx="60152">
                  <c:v>-42.044229999999999</c:v>
                </c:pt>
                <c:pt idx="60153">
                  <c:v>-42.083539999999999</c:v>
                </c:pt>
                <c:pt idx="60154">
                  <c:v>-42.12162</c:v>
                </c:pt>
                <c:pt idx="60155">
                  <c:v>-42.159839999999996</c:v>
                </c:pt>
                <c:pt idx="60156">
                  <c:v>-42.19811</c:v>
                </c:pt>
                <c:pt idx="60157">
                  <c:v>-42.236529999999995</c:v>
                </c:pt>
                <c:pt idx="60158">
                  <c:v>-42.274479999999997</c:v>
                </c:pt>
                <c:pt idx="60159">
                  <c:v>-42.312719999999999</c:v>
                </c:pt>
                <c:pt idx="60160">
                  <c:v>-42.350229999999996</c:v>
                </c:pt>
                <c:pt idx="60161">
                  <c:v>-42.387300000000003</c:v>
                </c:pt>
                <c:pt idx="60162">
                  <c:v>-42.424590000000002</c:v>
                </c:pt>
                <c:pt idx="60163">
                  <c:v>-42.461650000000006</c:v>
                </c:pt>
                <c:pt idx="60164">
                  <c:v>-42.49879</c:v>
                </c:pt>
                <c:pt idx="60165">
                  <c:v>-42.535650000000004</c:v>
                </c:pt>
                <c:pt idx="60166">
                  <c:v>-42.572010000000006</c:v>
                </c:pt>
                <c:pt idx="60167">
                  <c:v>-42.608439999999995</c:v>
                </c:pt>
                <c:pt idx="60168">
                  <c:v>-42.644900000000007</c:v>
                </c:pt>
                <c:pt idx="60169">
                  <c:v>-42.680590000000002</c:v>
                </c:pt>
                <c:pt idx="60170">
                  <c:v>-42.717109999999998</c:v>
                </c:pt>
                <c:pt idx="60171">
                  <c:v>-42.753740000000001</c:v>
                </c:pt>
                <c:pt idx="60172">
                  <c:v>-42.790609999999994</c:v>
                </c:pt>
                <c:pt idx="60173">
                  <c:v>-42.82667</c:v>
                </c:pt>
                <c:pt idx="60174">
                  <c:v>-42.862459999999999</c:v>
                </c:pt>
                <c:pt idx="60175">
                  <c:v>-42.897740000000006</c:v>
                </c:pt>
                <c:pt idx="60176">
                  <c:v>-42.932980000000001</c:v>
                </c:pt>
                <c:pt idx="60177">
                  <c:v>-42.968200000000003</c:v>
                </c:pt>
                <c:pt idx="60178">
                  <c:v>-43.002849999999995</c:v>
                </c:pt>
                <c:pt idx="60179">
                  <c:v>-43.036729999999999</c:v>
                </c:pt>
                <c:pt idx="60180">
                  <c:v>-43.070630000000001</c:v>
                </c:pt>
                <c:pt idx="60181">
                  <c:v>-43.103200000000001</c:v>
                </c:pt>
                <c:pt idx="60182">
                  <c:v>-43.136029999999998</c:v>
                </c:pt>
                <c:pt idx="60183">
                  <c:v>-43.168230000000001</c:v>
                </c:pt>
                <c:pt idx="60184">
                  <c:v>-43.196599999999997</c:v>
                </c:pt>
                <c:pt idx="60185">
                  <c:v>-43.228220000000007</c:v>
                </c:pt>
                <c:pt idx="60186">
                  <c:v>-43.259389999999996</c:v>
                </c:pt>
                <c:pt idx="60187">
                  <c:v>-43.290140000000001</c:v>
                </c:pt>
                <c:pt idx="60188">
                  <c:v>-43.320689999999999</c:v>
                </c:pt>
                <c:pt idx="60189">
                  <c:v>-43.350730000000006</c:v>
                </c:pt>
                <c:pt idx="60190">
                  <c:v>-43.380099999999999</c:v>
                </c:pt>
                <c:pt idx="60191">
                  <c:v>-43.409490000000005</c:v>
                </c:pt>
                <c:pt idx="60192">
                  <c:v>-43.438429999999997</c:v>
                </c:pt>
                <c:pt idx="60193">
                  <c:v>-43.467840000000002</c:v>
                </c:pt>
                <c:pt idx="60194">
                  <c:v>-43.495899999999999</c:v>
                </c:pt>
                <c:pt idx="60195">
                  <c:v>-43.5244</c:v>
                </c:pt>
                <c:pt idx="60196">
                  <c:v>-43.553160000000005</c:v>
                </c:pt>
                <c:pt idx="60197">
                  <c:v>-43.581050000000005</c:v>
                </c:pt>
                <c:pt idx="60198">
                  <c:v>-43.608370000000001</c:v>
                </c:pt>
                <c:pt idx="60199">
                  <c:v>-43.635829999999999</c:v>
                </c:pt>
                <c:pt idx="60200">
                  <c:v>-43.663400000000003</c:v>
                </c:pt>
                <c:pt idx="60201">
                  <c:v>-43.690089999999998</c:v>
                </c:pt>
                <c:pt idx="60202">
                  <c:v>-43.716319999999996</c:v>
                </c:pt>
                <c:pt idx="60203">
                  <c:v>-43.741969999999995</c:v>
                </c:pt>
                <c:pt idx="60204">
                  <c:v>-43.768250000000002</c:v>
                </c:pt>
                <c:pt idx="60205">
                  <c:v>-43.783909999999999</c:v>
                </c:pt>
                <c:pt idx="60206">
                  <c:v>-43.811030000000002</c:v>
                </c:pt>
                <c:pt idx="60207">
                  <c:v>-43.834009999999999</c:v>
                </c:pt>
                <c:pt idx="60208">
                  <c:v>-43.859269999999995</c:v>
                </c:pt>
                <c:pt idx="60209">
                  <c:v>-43.884059999999998</c:v>
                </c:pt>
                <c:pt idx="60210">
                  <c:v>-43.908519999999996</c:v>
                </c:pt>
                <c:pt idx="60211">
                  <c:v>-43.933489999999999</c:v>
                </c:pt>
                <c:pt idx="60212">
                  <c:v>-43.958950000000002</c:v>
                </c:pt>
                <c:pt idx="60213">
                  <c:v>-43.984829999999995</c:v>
                </c:pt>
                <c:pt idx="60214">
                  <c:v>-44.009129999999999</c:v>
                </c:pt>
                <c:pt idx="60215">
                  <c:v>-44.033140000000003</c:v>
                </c:pt>
                <c:pt idx="60216">
                  <c:v>-44.056179999999998</c:v>
                </c:pt>
                <c:pt idx="60217">
                  <c:v>-44.079259999999998</c:v>
                </c:pt>
                <c:pt idx="60218">
                  <c:v>-44.101239999999997</c:v>
                </c:pt>
                <c:pt idx="60219">
                  <c:v>-44.123739999999998</c:v>
                </c:pt>
                <c:pt idx="60220">
                  <c:v>-44.145290000000003</c:v>
                </c:pt>
                <c:pt idx="60221">
                  <c:v>-44.161580000000001</c:v>
                </c:pt>
                <c:pt idx="60222">
                  <c:v>-44.178360000000005</c:v>
                </c:pt>
                <c:pt idx="60223">
                  <c:v>-44.197569999999999</c:v>
                </c:pt>
                <c:pt idx="60224">
                  <c:v>-44.217209999999994</c:v>
                </c:pt>
                <c:pt idx="60225">
                  <c:v>-44.237430000000003</c:v>
                </c:pt>
                <c:pt idx="60226">
                  <c:v>-44.258099999999999</c:v>
                </c:pt>
                <c:pt idx="60227">
                  <c:v>-44.278149999999997</c:v>
                </c:pt>
                <c:pt idx="60228">
                  <c:v>-44.298070000000003</c:v>
                </c:pt>
                <c:pt idx="60229">
                  <c:v>-44.318220000000004</c:v>
                </c:pt>
                <c:pt idx="60230">
                  <c:v>-44.337900000000005</c:v>
                </c:pt>
                <c:pt idx="60231">
                  <c:v>-44.356980000000007</c:v>
                </c:pt>
                <c:pt idx="60232">
                  <c:v>-44.376369999999994</c:v>
                </c:pt>
                <c:pt idx="60233">
                  <c:v>-44.395230000000005</c:v>
                </c:pt>
                <c:pt idx="60234">
                  <c:v>-44.413530000000002</c:v>
                </c:pt>
                <c:pt idx="60235">
                  <c:v>-44.43168</c:v>
                </c:pt>
                <c:pt idx="60236">
                  <c:v>-44.450700000000005</c:v>
                </c:pt>
                <c:pt idx="60237">
                  <c:v>-44.469229999999996</c:v>
                </c:pt>
                <c:pt idx="60238">
                  <c:v>-44.488009999999996</c:v>
                </c:pt>
                <c:pt idx="60239">
                  <c:v>-44.50667</c:v>
                </c:pt>
                <c:pt idx="60240">
                  <c:v>-44.526180000000004</c:v>
                </c:pt>
                <c:pt idx="60241">
                  <c:v>-44.545659999999998</c:v>
                </c:pt>
                <c:pt idx="60242">
                  <c:v>-44.564959999999999</c:v>
                </c:pt>
                <c:pt idx="60243">
                  <c:v>-44.584180000000003</c:v>
                </c:pt>
                <c:pt idx="60244">
                  <c:v>-44.603219999999993</c:v>
                </c:pt>
                <c:pt idx="60245">
                  <c:v>-44.621810000000004</c:v>
                </c:pt>
                <c:pt idx="60246">
                  <c:v>-44.640779999999999</c:v>
                </c:pt>
                <c:pt idx="60247">
                  <c:v>-44.659680000000002</c:v>
                </c:pt>
                <c:pt idx="60248">
                  <c:v>-44.67841</c:v>
                </c:pt>
                <c:pt idx="60249">
                  <c:v>-44.696360000000006</c:v>
                </c:pt>
                <c:pt idx="60250">
                  <c:v>-44.714230000000001</c:v>
                </c:pt>
                <c:pt idx="60251">
                  <c:v>-44.732729999999997</c:v>
                </c:pt>
                <c:pt idx="60252">
                  <c:v>-44.751339999999999</c:v>
                </c:pt>
                <c:pt idx="60253">
                  <c:v>-44.770339999999997</c:v>
                </c:pt>
                <c:pt idx="60254">
                  <c:v>-44.78931</c:v>
                </c:pt>
                <c:pt idx="60255">
                  <c:v>-44.808399999999999</c:v>
                </c:pt>
                <c:pt idx="60256">
                  <c:v>-44.827100000000002</c:v>
                </c:pt>
                <c:pt idx="60257">
                  <c:v>-44.845709999999997</c:v>
                </c:pt>
                <c:pt idx="60258">
                  <c:v>-44.864689999999996</c:v>
                </c:pt>
                <c:pt idx="60259">
                  <c:v>-44.88373</c:v>
                </c:pt>
                <c:pt idx="60260">
                  <c:v>-44.902470000000001</c:v>
                </c:pt>
                <c:pt idx="60261">
                  <c:v>-44.924530000000004</c:v>
                </c:pt>
                <c:pt idx="60262">
                  <c:v>-44.943129999999996</c:v>
                </c:pt>
                <c:pt idx="60263">
                  <c:v>-44.961739999999999</c:v>
                </c:pt>
                <c:pt idx="60264">
                  <c:v>-44.980830000000005</c:v>
                </c:pt>
                <c:pt idx="60265">
                  <c:v>-44.999740000000003</c:v>
                </c:pt>
                <c:pt idx="60266">
                  <c:v>-45.018219999999999</c:v>
                </c:pt>
                <c:pt idx="60267">
                  <c:v>-45.035129999999995</c:v>
                </c:pt>
                <c:pt idx="60268">
                  <c:v>-45.051430000000003</c:v>
                </c:pt>
                <c:pt idx="60269">
                  <c:v>-45.067709999999998</c:v>
                </c:pt>
                <c:pt idx="60270">
                  <c:v>-45.083489999999998</c:v>
                </c:pt>
                <c:pt idx="60271">
                  <c:v>-45.099580000000003</c:v>
                </c:pt>
                <c:pt idx="60272">
                  <c:v>-45.116550000000004</c:v>
                </c:pt>
                <c:pt idx="60273">
                  <c:v>-45.133939999999996</c:v>
                </c:pt>
                <c:pt idx="60274">
                  <c:v>-45.151800000000001</c:v>
                </c:pt>
                <c:pt idx="60275">
                  <c:v>-45.169689999999996</c:v>
                </c:pt>
                <c:pt idx="60276">
                  <c:v>-45.18768</c:v>
                </c:pt>
                <c:pt idx="60277">
                  <c:v>-45.204829999999994</c:v>
                </c:pt>
                <c:pt idx="60278">
                  <c:v>-45.224180000000004</c:v>
                </c:pt>
                <c:pt idx="60279">
                  <c:v>-45.242440000000002</c:v>
                </c:pt>
                <c:pt idx="60280">
                  <c:v>-45.261150000000001</c:v>
                </c:pt>
                <c:pt idx="60281">
                  <c:v>-45.279899999999998</c:v>
                </c:pt>
                <c:pt idx="60282">
                  <c:v>-45.298580000000001</c:v>
                </c:pt>
                <c:pt idx="60283">
                  <c:v>-45.316229999999997</c:v>
                </c:pt>
                <c:pt idx="60284">
                  <c:v>-45.33334</c:v>
                </c:pt>
                <c:pt idx="60285">
                  <c:v>-45.349810000000005</c:v>
                </c:pt>
                <c:pt idx="60286">
                  <c:v>-45.367199999999997</c:v>
                </c:pt>
                <c:pt idx="60287">
                  <c:v>-45.385080000000002</c:v>
                </c:pt>
                <c:pt idx="60288">
                  <c:v>-45.403790000000001</c:v>
                </c:pt>
                <c:pt idx="60289">
                  <c:v>-45.421979999999998</c:v>
                </c:pt>
                <c:pt idx="60290">
                  <c:v>-45.43965</c:v>
                </c:pt>
                <c:pt idx="60291">
                  <c:v>-45.458269999999999</c:v>
                </c:pt>
                <c:pt idx="60292">
                  <c:v>-45.476859999999995</c:v>
                </c:pt>
                <c:pt idx="60293">
                  <c:v>-45.494599999999998</c:v>
                </c:pt>
                <c:pt idx="60294">
                  <c:v>-45.511759999999995</c:v>
                </c:pt>
                <c:pt idx="60295">
                  <c:v>-45.52872</c:v>
                </c:pt>
                <c:pt idx="60296">
                  <c:v>-45.545600000000007</c:v>
                </c:pt>
                <c:pt idx="60297">
                  <c:v>-45.562339999999999</c:v>
                </c:pt>
                <c:pt idx="60298">
                  <c:v>-45.579609999999995</c:v>
                </c:pt>
                <c:pt idx="60299">
                  <c:v>-45.596560000000004</c:v>
                </c:pt>
                <c:pt idx="60300">
                  <c:v>-45.613659999999996</c:v>
                </c:pt>
                <c:pt idx="60301">
                  <c:v>-45.630439999999993</c:v>
                </c:pt>
                <c:pt idx="60302">
                  <c:v>-45.648240000000001</c:v>
                </c:pt>
                <c:pt idx="60303">
                  <c:v>-45.666330000000002</c:v>
                </c:pt>
                <c:pt idx="60304">
                  <c:v>-45.684539999999998</c:v>
                </c:pt>
                <c:pt idx="60305">
                  <c:v>-45.702399999999997</c:v>
                </c:pt>
                <c:pt idx="60306">
                  <c:v>-45.720280000000002</c:v>
                </c:pt>
                <c:pt idx="60307">
                  <c:v>-45.737930000000006</c:v>
                </c:pt>
                <c:pt idx="60308">
                  <c:v>-45.755229999999997</c:v>
                </c:pt>
                <c:pt idx="60309">
                  <c:v>-45.772510000000004</c:v>
                </c:pt>
                <c:pt idx="60310">
                  <c:v>-45.790639999999996</c:v>
                </c:pt>
                <c:pt idx="60311">
                  <c:v>-45.808410000000002</c:v>
                </c:pt>
                <c:pt idx="60312">
                  <c:v>-45.824730000000002</c:v>
                </c:pt>
                <c:pt idx="60313">
                  <c:v>-45.841470000000001</c:v>
                </c:pt>
                <c:pt idx="60314">
                  <c:v>-45.858710000000002</c:v>
                </c:pt>
                <c:pt idx="60315">
                  <c:v>-45.876669999999997</c:v>
                </c:pt>
                <c:pt idx="60316">
                  <c:v>-45.894480000000001</c:v>
                </c:pt>
                <c:pt idx="60317">
                  <c:v>-45.912480000000002</c:v>
                </c:pt>
                <c:pt idx="60318">
                  <c:v>-45.930039999999998</c:v>
                </c:pt>
                <c:pt idx="60319">
                  <c:v>-45.946539999999999</c:v>
                </c:pt>
                <c:pt idx="60320">
                  <c:v>-45.963360000000002</c:v>
                </c:pt>
                <c:pt idx="60321">
                  <c:v>-45.979850000000006</c:v>
                </c:pt>
                <c:pt idx="60322">
                  <c:v>-45.996439999999993</c:v>
                </c:pt>
                <c:pt idx="60323">
                  <c:v>-46.011559999999996</c:v>
                </c:pt>
                <c:pt idx="60324">
                  <c:v>-46.027889999999999</c:v>
                </c:pt>
                <c:pt idx="60325">
                  <c:v>-46.044449999999998</c:v>
                </c:pt>
                <c:pt idx="60326">
                  <c:v>-46.061709999999998</c:v>
                </c:pt>
                <c:pt idx="60327">
                  <c:v>-46.079670000000007</c:v>
                </c:pt>
                <c:pt idx="60328">
                  <c:v>-46.097450000000002</c:v>
                </c:pt>
                <c:pt idx="60329">
                  <c:v>-46.113939999999999</c:v>
                </c:pt>
                <c:pt idx="60330">
                  <c:v>-46.131010000000003</c:v>
                </c:pt>
                <c:pt idx="60331">
                  <c:v>-46.148239999999994</c:v>
                </c:pt>
                <c:pt idx="60332">
                  <c:v>-46.16583</c:v>
                </c:pt>
                <c:pt idx="60333">
                  <c:v>-46.18327</c:v>
                </c:pt>
                <c:pt idx="60334">
                  <c:v>-46.201230000000002</c:v>
                </c:pt>
                <c:pt idx="60335">
                  <c:v>-46.22007</c:v>
                </c:pt>
                <c:pt idx="60336">
                  <c:v>-46.238330000000005</c:v>
                </c:pt>
                <c:pt idx="60337">
                  <c:v>-46.256430000000002</c:v>
                </c:pt>
                <c:pt idx="60338">
                  <c:v>-46.274050000000003</c:v>
                </c:pt>
                <c:pt idx="60339">
                  <c:v>-46.29081</c:v>
                </c:pt>
                <c:pt idx="60340">
                  <c:v>-46.308990000000001</c:v>
                </c:pt>
                <c:pt idx="60341">
                  <c:v>-46.326729999999998</c:v>
                </c:pt>
                <c:pt idx="60342">
                  <c:v>-46.344450000000002</c:v>
                </c:pt>
                <c:pt idx="60343">
                  <c:v>-46.362360000000002</c:v>
                </c:pt>
                <c:pt idx="60344">
                  <c:v>-46.379599999999996</c:v>
                </c:pt>
                <c:pt idx="60345">
                  <c:v>-46.39723</c:v>
                </c:pt>
                <c:pt idx="60346">
                  <c:v>-46.414600000000007</c:v>
                </c:pt>
                <c:pt idx="60347">
                  <c:v>-46.432599999999994</c:v>
                </c:pt>
                <c:pt idx="60348">
                  <c:v>-46.450400000000002</c:v>
                </c:pt>
                <c:pt idx="60349">
                  <c:v>-46.468720000000005</c:v>
                </c:pt>
                <c:pt idx="60350">
                  <c:v>-46.486530000000002</c:v>
                </c:pt>
                <c:pt idx="60351">
                  <c:v>-46.503480000000003</c:v>
                </c:pt>
                <c:pt idx="60352">
                  <c:v>-46.520840000000007</c:v>
                </c:pt>
                <c:pt idx="60353">
                  <c:v>-46.528700000000001</c:v>
                </c:pt>
                <c:pt idx="60354">
                  <c:v>-46.544800000000002</c:v>
                </c:pt>
                <c:pt idx="60355">
                  <c:v>-46.562469999999998</c:v>
                </c:pt>
                <c:pt idx="60356">
                  <c:v>-46.580450000000006</c:v>
                </c:pt>
                <c:pt idx="60357">
                  <c:v>-46.597989999999996</c:v>
                </c:pt>
                <c:pt idx="60358">
                  <c:v>-46.614820000000002</c:v>
                </c:pt>
                <c:pt idx="60359">
                  <c:v>-46.631980000000006</c:v>
                </c:pt>
                <c:pt idx="60360">
                  <c:v>-46.648240000000001</c:v>
                </c:pt>
                <c:pt idx="60361">
                  <c:v>-46.662999999999997</c:v>
                </c:pt>
                <c:pt idx="60362">
                  <c:v>-46.678269999999998</c:v>
                </c:pt>
                <c:pt idx="60363">
                  <c:v>-46.69455</c:v>
                </c:pt>
                <c:pt idx="60364">
                  <c:v>-46.711220000000004</c:v>
                </c:pt>
                <c:pt idx="60365">
                  <c:v>-46.727270000000004</c:v>
                </c:pt>
                <c:pt idx="60366">
                  <c:v>-46.743620000000007</c:v>
                </c:pt>
                <c:pt idx="60367">
                  <c:v>-46.759860000000003</c:v>
                </c:pt>
                <c:pt idx="60368">
                  <c:v>-46.776589999999999</c:v>
                </c:pt>
                <c:pt idx="60369">
                  <c:v>-46.793120000000002</c:v>
                </c:pt>
                <c:pt idx="60370">
                  <c:v>-46.809900000000006</c:v>
                </c:pt>
                <c:pt idx="60371">
                  <c:v>-46.826930000000004</c:v>
                </c:pt>
                <c:pt idx="60372">
                  <c:v>-46.844239999999999</c:v>
                </c:pt>
                <c:pt idx="60373">
                  <c:v>-46.861670000000004</c:v>
                </c:pt>
                <c:pt idx="60374">
                  <c:v>-46.879369999999994</c:v>
                </c:pt>
                <c:pt idx="60375">
                  <c:v>-46.896279999999997</c:v>
                </c:pt>
                <c:pt idx="60376">
                  <c:v>-46.913669999999996</c:v>
                </c:pt>
                <c:pt idx="60377">
                  <c:v>-46.929450000000003</c:v>
                </c:pt>
                <c:pt idx="60378">
                  <c:v>-46.94623</c:v>
                </c:pt>
                <c:pt idx="60379">
                  <c:v>-46.962960000000002</c:v>
                </c:pt>
                <c:pt idx="60380">
                  <c:v>-46.98021</c:v>
                </c:pt>
                <c:pt idx="60381">
                  <c:v>-46.997330000000005</c:v>
                </c:pt>
                <c:pt idx="60382">
                  <c:v>-47.014950000000006</c:v>
                </c:pt>
                <c:pt idx="60383">
                  <c:v>-47.031130000000005</c:v>
                </c:pt>
                <c:pt idx="60384">
                  <c:v>-47.047889999999995</c:v>
                </c:pt>
                <c:pt idx="60385">
                  <c:v>-47.064360000000001</c:v>
                </c:pt>
                <c:pt idx="60386">
                  <c:v>-47.081000000000003</c:v>
                </c:pt>
                <c:pt idx="60387">
                  <c:v>-47.098310000000005</c:v>
                </c:pt>
                <c:pt idx="60388">
                  <c:v>-47.11551</c:v>
                </c:pt>
                <c:pt idx="60389">
                  <c:v>-47.132310000000004</c:v>
                </c:pt>
                <c:pt idx="60390">
                  <c:v>-47.149630000000002</c:v>
                </c:pt>
                <c:pt idx="60391">
                  <c:v>-47.167099999999998</c:v>
                </c:pt>
                <c:pt idx="60392">
                  <c:v>-47.184699999999999</c:v>
                </c:pt>
                <c:pt idx="60393">
                  <c:v>-47.201540000000001</c:v>
                </c:pt>
                <c:pt idx="60394">
                  <c:v>-47.216990000000003</c:v>
                </c:pt>
                <c:pt idx="60395">
                  <c:v>-47.233080000000001</c:v>
                </c:pt>
                <c:pt idx="60396">
                  <c:v>-47.249639999999999</c:v>
                </c:pt>
                <c:pt idx="60397">
                  <c:v>-47.266459999999995</c:v>
                </c:pt>
                <c:pt idx="60398">
                  <c:v>-47.283340000000003</c:v>
                </c:pt>
                <c:pt idx="60399">
                  <c:v>-47.29945</c:v>
                </c:pt>
                <c:pt idx="60400">
                  <c:v>-47.316630000000004</c:v>
                </c:pt>
                <c:pt idx="60401">
                  <c:v>-47.333470000000005</c:v>
                </c:pt>
                <c:pt idx="60402">
                  <c:v>-47.350960000000001</c:v>
                </c:pt>
                <c:pt idx="60403">
                  <c:v>-47.367829999999998</c:v>
                </c:pt>
                <c:pt idx="60404">
                  <c:v>-47.384979999999999</c:v>
                </c:pt>
                <c:pt idx="60405">
                  <c:v>-47.401629999999997</c:v>
                </c:pt>
                <c:pt idx="60406">
                  <c:v>-47.418869999999998</c:v>
                </c:pt>
                <c:pt idx="60407">
                  <c:v>-47.435929999999999</c:v>
                </c:pt>
                <c:pt idx="60408">
                  <c:v>-47.453409999999998</c:v>
                </c:pt>
                <c:pt idx="60409">
                  <c:v>-47.470649999999999</c:v>
                </c:pt>
                <c:pt idx="60410">
                  <c:v>-47.487839999999998</c:v>
                </c:pt>
                <c:pt idx="60411">
                  <c:v>-47.505240000000001</c:v>
                </c:pt>
                <c:pt idx="60412">
                  <c:v>-47.521529999999998</c:v>
                </c:pt>
                <c:pt idx="60413">
                  <c:v>-47.538340000000005</c:v>
                </c:pt>
                <c:pt idx="60414">
                  <c:v>-47.554310000000001</c:v>
                </c:pt>
                <c:pt idx="60415">
                  <c:v>-47.570490000000007</c:v>
                </c:pt>
                <c:pt idx="60416">
                  <c:v>-47.587510000000002</c:v>
                </c:pt>
                <c:pt idx="60417">
                  <c:v>-47.604170000000003</c:v>
                </c:pt>
                <c:pt idx="60418">
                  <c:v>-47.621019999999994</c:v>
                </c:pt>
                <c:pt idx="60419">
                  <c:v>-47.638290000000005</c:v>
                </c:pt>
                <c:pt idx="60420">
                  <c:v>-47.65569</c:v>
                </c:pt>
                <c:pt idx="60421">
                  <c:v>-47.672249999999998</c:v>
                </c:pt>
                <c:pt idx="60422">
                  <c:v>-47.68909</c:v>
                </c:pt>
                <c:pt idx="60423">
                  <c:v>-47.705770000000001</c:v>
                </c:pt>
                <c:pt idx="60424">
                  <c:v>-47.723000000000006</c:v>
                </c:pt>
                <c:pt idx="60425">
                  <c:v>-47.740220000000008</c:v>
                </c:pt>
                <c:pt idx="60426">
                  <c:v>-47.757639999999995</c:v>
                </c:pt>
                <c:pt idx="60427">
                  <c:v>-47.775129999999997</c:v>
                </c:pt>
                <c:pt idx="60428">
                  <c:v>-47.792740000000002</c:v>
                </c:pt>
                <c:pt idx="60429">
                  <c:v>-47.80959</c:v>
                </c:pt>
                <c:pt idx="60430">
                  <c:v>-47.826540000000001</c:v>
                </c:pt>
                <c:pt idx="60431">
                  <c:v>-47.8429</c:v>
                </c:pt>
                <c:pt idx="60432">
                  <c:v>-47.859809999999996</c:v>
                </c:pt>
                <c:pt idx="60433">
                  <c:v>-47.874619999999993</c:v>
                </c:pt>
                <c:pt idx="60434">
                  <c:v>-47.893169999999998</c:v>
                </c:pt>
                <c:pt idx="60435">
                  <c:v>-47.910180000000004</c:v>
                </c:pt>
                <c:pt idx="60436">
                  <c:v>-47.927410000000002</c:v>
                </c:pt>
                <c:pt idx="60437">
                  <c:v>-47.944490000000002</c:v>
                </c:pt>
                <c:pt idx="60438">
                  <c:v>-47.961650000000006</c:v>
                </c:pt>
                <c:pt idx="60439">
                  <c:v>-47.978740000000002</c:v>
                </c:pt>
                <c:pt idx="60440">
                  <c:v>-47.995989999999999</c:v>
                </c:pt>
                <c:pt idx="60441">
                  <c:v>-48.012860000000003</c:v>
                </c:pt>
                <c:pt idx="60442">
                  <c:v>-48.03</c:v>
                </c:pt>
                <c:pt idx="60443">
                  <c:v>-48.047120000000007</c:v>
                </c:pt>
                <c:pt idx="60444">
                  <c:v>-48.064120000000003</c:v>
                </c:pt>
                <c:pt idx="60445">
                  <c:v>-48.081250000000004</c:v>
                </c:pt>
                <c:pt idx="60446">
                  <c:v>-48.098460000000003</c:v>
                </c:pt>
                <c:pt idx="60447">
                  <c:v>-48.115309999999994</c:v>
                </c:pt>
                <c:pt idx="60448">
                  <c:v>-48.132979999999996</c:v>
                </c:pt>
                <c:pt idx="60449">
                  <c:v>-48.150570000000002</c:v>
                </c:pt>
                <c:pt idx="60450">
                  <c:v>-48.167359999999995</c:v>
                </c:pt>
                <c:pt idx="60451">
                  <c:v>-48.184089999999998</c:v>
                </c:pt>
                <c:pt idx="60452">
                  <c:v>-48.200539999999997</c:v>
                </c:pt>
                <c:pt idx="60453">
                  <c:v>-48.21752</c:v>
                </c:pt>
                <c:pt idx="60454">
                  <c:v>-48.234279999999998</c:v>
                </c:pt>
                <c:pt idx="60455">
                  <c:v>-48.251169999999995</c:v>
                </c:pt>
                <c:pt idx="60456">
                  <c:v>-48.26782</c:v>
                </c:pt>
                <c:pt idx="60457">
                  <c:v>-48.284939999999999</c:v>
                </c:pt>
                <c:pt idx="60458">
                  <c:v>-48.301850000000002</c:v>
                </c:pt>
                <c:pt idx="60459">
                  <c:v>-48.319040000000001</c:v>
                </c:pt>
                <c:pt idx="60460">
                  <c:v>-48.335990000000002</c:v>
                </c:pt>
                <c:pt idx="60461">
                  <c:v>-48.35266</c:v>
                </c:pt>
                <c:pt idx="60462">
                  <c:v>-48.369590000000002</c:v>
                </c:pt>
                <c:pt idx="60463">
                  <c:v>-48.386870000000002</c:v>
                </c:pt>
                <c:pt idx="60464">
                  <c:v>-48.403929999999995</c:v>
                </c:pt>
                <c:pt idx="60465">
                  <c:v>-48.420720000000003</c:v>
                </c:pt>
                <c:pt idx="60466">
                  <c:v>-48.438079999999999</c:v>
                </c:pt>
                <c:pt idx="60467">
                  <c:v>-48.45514</c:v>
                </c:pt>
                <c:pt idx="60468">
                  <c:v>-48.471789999999999</c:v>
                </c:pt>
                <c:pt idx="60469">
                  <c:v>-48.489009999999993</c:v>
                </c:pt>
                <c:pt idx="60470">
                  <c:v>-48.505900000000004</c:v>
                </c:pt>
                <c:pt idx="60471">
                  <c:v>-48.520949999999999</c:v>
                </c:pt>
                <c:pt idx="60472">
                  <c:v>-48.53734</c:v>
                </c:pt>
                <c:pt idx="60473">
                  <c:v>-48.554120000000005</c:v>
                </c:pt>
                <c:pt idx="60474">
                  <c:v>-48.571099999999994</c:v>
                </c:pt>
                <c:pt idx="60475">
                  <c:v>-48.587360000000004</c:v>
                </c:pt>
                <c:pt idx="60476">
                  <c:v>-48.604390000000002</c:v>
                </c:pt>
                <c:pt idx="60477">
                  <c:v>-48.621619999999993</c:v>
                </c:pt>
                <c:pt idx="60478">
                  <c:v>-48.63899</c:v>
                </c:pt>
                <c:pt idx="60479">
                  <c:v>-48.656420000000004</c:v>
                </c:pt>
                <c:pt idx="60480">
                  <c:v>-48.673989999999996</c:v>
                </c:pt>
                <c:pt idx="60481">
                  <c:v>-48.69153</c:v>
                </c:pt>
                <c:pt idx="60482">
                  <c:v>-48.709090000000003</c:v>
                </c:pt>
                <c:pt idx="60483">
                  <c:v>-48.726690000000005</c:v>
                </c:pt>
                <c:pt idx="60484">
                  <c:v>-48.743850000000002</c:v>
                </c:pt>
                <c:pt idx="60485">
                  <c:v>-48.761159999999997</c:v>
                </c:pt>
                <c:pt idx="60486">
                  <c:v>-48.778620000000004</c:v>
                </c:pt>
                <c:pt idx="60487">
                  <c:v>-48.795970000000004</c:v>
                </c:pt>
                <c:pt idx="60488">
                  <c:v>-48.813190000000006</c:v>
                </c:pt>
                <c:pt idx="60489">
                  <c:v>-48.830390000000001</c:v>
                </c:pt>
                <c:pt idx="60490">
                  <c:v>-48.847880000000004</c:v>
                </c:pt>
                <c:pt idx="60491">
                  <c:v>-48.864419999999996</c:v>
                </c:pt>
                <c:pt idx="60492">
                  <c:v>-48.881699999999995</c:v>
                </c:pt>
                <c:pt idx="60493">
                  <c:v>-48.899030000000003</c:v>
                </c:pt>
                <c:pt idx="60494">
                  <c:v>-48.916259999999994</c:v>
                </c:pt>
                <c:pt idx="60495">
                  <c:v>-48.933540000000008</c:v>
                </c:pt>
                <c:pt idx="60496">
                  <c:v>-48.950950000000006</c:v>
                </c:pt>
                <c:pt idx="60497">
                  <c:v>-48.968299999999999</c:v>
                </c:pt>
                <c:pt idx="60498">
                  <c:v>-48.985750000000003</c:v>
                </c:pt>
                <c:pt idx="60499">
                  <c:v>-49.002769999999998</c:v>
                </c:pt>
                <c:pt idx="60500">
                  <c:v>-49.020060000000001</c:v>
                </c:pt>
                <c:pt idx="60501">
                  <c:v>-49.036999999999999</c:v>
                </c:pt>
                <c:pt idx="60502">
                  <c:v>-49.05442</c:v>
                </c:pt>
                <c:pt idx="60503">
                  <c:v>-49.07141</c:v>
                </c:pt>
                <c:pt idx="60504">
                  <c:v>-49.088740000000001</c:v>
                </c:pt>
                <c:pt idx="60505">
                  <c:v>-49.10577</c:v>
                </c:pt>
                <c:pt idx="60506">
                  <c:v>-49.123130000000003</c:v>
                </c:pt>
                <c:pt idx="60507">
                  <c:v>-49.140430000000002</c:v>
                </c:pt>
                <c:pt idx="60508">
                  <c:v>-49.157719999999998</c:v>
                </c:pt>
                <c:pt idx="60509">
                  <c:v>-49.174730000000004</c:v>
                </c:pt>
                <c:pt idx="60510">
                  <c:v>-49.192150000000005</c:v>
                </c:pt>
                <c:pt idx="60511">
                  <c:v>-49.209430000000005</c:v>
                </c:pt>
                <c:pt idx="60512">
                  <c:v>-49.226320000000001</c:v>
                </c:pt>
                <c:pt idx="60513">
                  <c:v>-49.24335</c:v>
                </c:pt>
                <c:pt idx="60514">
                  <c:v>-49.26052</c:v>
                </c:pt>
                <c:pt idx="60515">
                  <c:v>-49.277709999999999</c:v>
                </c:pt>
                <c:pt idx="60516">
                  <c:v>-49.294870000000003</c:v>
                </c:pt>
                <c:pt idx="60517">
                  <c:v>-49.311700000000002</c:v>
                </c:pt>
                <c:pt idx="60518">
                  <c:v>-49.328679999999999</c:v>
                </c:pt>
                <c:pt idx="60519">
                  <c:v>-49.345649999999999</c:v>
                </c:pt>
                <c:pt idx="60520">
                  <c:v>-49.362830000000002</c:v>
                </c:pt>
                <c:pt idx="60521">
                  <c:v>-49.379829999999998</c:v>
                </c:pt>
                <c:pt idx="60522">
                  <c:v>-49.396860000000004</c:v>
                </c:pt>
                <c:pt idx="60523">
                  <c:v>-49.413109999999996</c:v>
                </c:pt>
                <c:pt idx="60524">
                  <c:v>-49.430009999999996</c:v>
                </c:pt>
                <c:pt idx="60525">
                  <c:v>-49.446860000000001</c:v>
                </c:pt>
                <c:pt idx="60526">
                  <c:v>-49.463909999999998</c:v>
                </c:pt>
                <c:pt idx="60527">
                  <c:v>-49.480820000000001</c:v>
                </c:pt>
                <c:pt idx="60528">
                  <c:v>-49.497879999999995</c:v>
                </c:pt>
                <c:pt idx="60529">
                  <c:v>-49.514750000000006</c:v>
                </c:pt>
                <c:pt idx="60530">
                  <c:v>-49.531739999999999</c:v>
                </c:pt>
                <c:pt idx="60531">
                  <c:v>-49.547920000000005</c:v>
                </c:pt>
                <c:pt idx="60532">
                  <c:v>-49.564859999999996</c:v>
                </c:pt>
                <c:pt idx="60533">
                  <c:v>-49.581710000000001</c:v>
                </c:pt>
                <c:pt idx="60534">
                  <c:v>-49.59863</c:v>
                </c:pt>
                <c:pt idx="60535">
                  <c:v>-49.61542</c:v>
                </c:pt>
                <c:pt idx="60536">
                  <c:v>-49.632899999999999</c:v>
                </c:pt>
                <c:pt idx="60537">
                  <c:v>-49.649560000000001</c:v>
                </c:pt>
                <c:pt idx="60538">
                  <c:v>-49.666550000000001</c:v>
                </c:pt>
                <c:pt idx="60539">
                  <c:v>-49.682969999999997</c:v>
                </c:pt>
                <c:pt idx="60540">
                  <c:v>-49.700020000000002</c:v>
                </c:pt>
                <c:pt idx="60541">
                  <c:v>-49.716899999999995</c:v>
                </c:pt>
                <c:pt idx="60542">
                  <c:v>-49.734020000000001</c:v>
                </c:pt>
                <c:pt idx="60543">
                  <c:v>-49.75065</c:v>
                </c:pt>
                <c:pt idx="60544">
                  <c:v>-49.767650000000003</c:v>
                </c:pt>
                <c:pt idx="60545">
                  <c:v>-49.784459999999996</c:v>
                </c:pt>
                <c:pt idx="60546">
                  <c:v>-49.80189</c:v>
                </c:pt>
                <c:pt idx="60547">
                  <c:v>-49.818600000000004</c:v>
                </c:pt>
                <c:pt idx="60548">
                  <c:v>-49.835560000000001</c:v>
                </c:pt>
                <c:pt idx="60549">
                  <c:v>-49.852379999999997</c:v>
                </c:pt>
                <c:pt idx="60550">
                  <c:v>-49.869219999999999</c:v>
                </c:pt>
                <c:pt idx="60551">
                  <c:v>-49.88599</c:v>
                </c:pt>
                <c:pt idx="60552">
                  <c:v>-49.902900000000002</c:v>
                </c:pt>
                <c:pt idx="60553">
                  <c:v>-49.919079999999994</c:v>
                </c:pt>
                <c:pt idx="60554">
                  <c:v>-49.936019999999999</c:v>
                </c:pt>
                <c:pt idx="60555">
                  <c:v>-49.953250000000004</c:v>
                </c:pt>
                <c:pt idx="60556">
                  <c:v>-49.970100000000002</c:v>
                </c:pt>
                <c:pt idx="60557">
                  <c:v>-49.986819999999994</c:v>
                </c:pt>
                <c:pt idx="60558">
                  <c:v>-50.003770000000003</c:v>
                </c:pt>
                <c:pt idx="60559">
                  <c:v>-50.020790000000005</c:v>
                </c:pt>
                <c:pt idx="60560">
                  <c:v>-50.035170000000008</c:v>
                </c:pt>
                <c:pt idx="60561">
                  <c:v>-50.053840000000001</c:v>
                </c:pt>
                <c:pt idx="60562">
                  <c:v>-50.071300000000001</c:v>
                </c:pt>
                <c:pt idx="60563">
                  <c:v>-50.088390000000004</c:v>
                </c:pt>
                <c:pt idx="60564">
                  <c:v>-50.105649999999997</c:v>
                </c:pt>
                <c:pt idx="60565">
                  <c:v>-50.12265</c:v>
                </c:pt>
                <c:pt idx="60566">
                  <c:v>-50.139620000000001</c:v>
                </c:pt>
                <c:pt idx="60567">
                  <c:v>-50.156369999999995</c:v>
                </c:pt>
                <c:pt idx="60568">
                  <c:v>-50.173349999999999</c:v>
                </c:pt>
                <c:pt idx="60569">
                  <c:v>-50.190240000000003</c:v>
                </c:pt>
                <c:pt idx="60570">
                  <c:v>-50.207480000000004</c:v>
                </c:pt>
                <c:pt idx="60571">
                  <c:v>-50.224010000000007</c:v>
                </c:pt>
                <c:pt idx="60572">
                  <c:v>-50.238829999999993</c:v>
                </c:pt>
                <c:pt idx="60573">
                  <c:v>-50.254000000000005</c:v>
                </c:pt>
                <c:pt idx="60574">
                  <c:v>-50.269300000000001</c:v>
                </c:pt>
                <c:pt idx="60575">
                  <c:v>-50.285219999999995</c:v>
                </c:pt>
                <c:pt idx="60576">
                  <c:v>-50.301030000000004</c:v>
                </c:pt>
                <c:pt idx="60577">
                  <c:v>-50.317350000000005</c:v>
                </c:pt>
                <c:pt idx="60578">
                  <c:v>-50.334050000000005</c:v>
                </c:pt>
                <c:pt idx="60579">
                  <c:v>-50.350700000000003</c:v>
                </c:pt>
                <c:pt idx="60580">
                  <c:v>-50.367400000000004</c:v>
                </c:pt>
                <c:pt idx="60581">
                  <c:v>-50.384149999999998</c:v>
                </c:pt>
                <c:pt idx="60582">
                  <c:v>-50.399979999999999</c:v>
                </c:pt>
                <c:pt idx="60583">
                  <c:v>-50.416449999999998</c:v>
                </c:pt>
                <c:pt idx="60584">
                  <c:v>-50.425660000000001</c:v>
                </c:pt>
                <c:pt idx="60585">
                  <c:v>-50.440040000000003</c:v>
                </c:pt>
                <c:pt idx="60586">
                  <c:v>-50.451509999999999</c:v>
                </c:pt>
                <c:pt idx="60587">
                  <c:v>-50.463790000000003</c:v>
                </c:pt>
                <c:pt idx="60588">
                  <c:v>-50.474460000000001</c:v>
                </c:pt>
                <c:pt idx="60589">
                  <c:v>-50.486240000000002</c:v>
                </c:pt>
                <c:pt idx="60590">
                  <c:v>-50.494500000000002</c:v>
                </c:pt>
                <c:pt idx="60591">
                  <c:v>-50.507350000000002</c:v>
                </c:pt>
                <c:pt idx="60592">
                  <c:v>-50.521520000000002</c:v>
                </c:pt>
                <c:pt idx="60593">
                  <c:v>-50.535610000000005</c:v>
                </c:pt>
                <c:pt idx="60594">
                  <c:v>-50.550490000000003</c:v>
                </c:pt>
                <c:pt idx="60595">
                  <c:v>-50.56514</c:v>
                </c:pt>
                <c:pt idx="60596">
                  <c:v>-50.576569999999997</c:v>
                </c:pt>
                <c:pt idx="60597">
                  <c:v>-50.592610000000001</c:v>
                </c:pt>
                <c:pt idx="60598">
                  <c:v>-50.607119999999995</c:v>
                </c:pt>
                <c:pt idx="60599">
                  <c:v>-50.622699999999995</c:v>
                </c:pt>
                <c:pt idx="60600">
                  <c:v>-50.638319999999993</c:v>
                </c:pt>
                <c:pt idx="60601">
                  <c:v>-50.6541</c:v>
                </c:pt>
                <c:pt idx="60602">
                  <c:v>-50.669620000000002</c:v>
                </c:pt>
                <c:pt idx="60603">
                  <c:v>-50.685110000000002</c:v>
                </c:pt>
                <c:pt idx="60604">
                  <c:v>-50.700830000000003</c:v>
                </c:pt>
                <c:pt idx="60605">
                  <c:v>-50.716840000000005</c:v>
                </c:pt>
                <c:pt idx="60606">
                  <c:v>-50.732999999999997</c:v>
                </c:pt>
                <c:pt idx="60607">
                  <c:v>-50.748550000000002</c:v>
                </c:pt>
                <c:pt idx="60608">
                  <c:v>-50.764899999999997</c:v>
                </c:pt>
                <c:pt idx="60609">
                  <c:v>-50.780670000000001</c:v>
                </c:pt>
                <c:pt idx="60610">
                  <c:v>-50.79739</c:v>
                </c:pt>
                <c:pt idx="60611">
                  <c:v>-50.813519999999997</c:v>
                </c:pt>
                <c:pt idx="60612">
                  <c:v>-50.829940000000001</c:v>
                </c:pt>
                <c:pt idx="60613">
                  <c:v>-50.845120000000001</c:v>
                </c:pt>
                <c:pt idx="60614">
                  <c:v>-50.860109999999999</c:v>
                </c:pt>
                <c:pt idx="60615">
                  <c:v>-50.875979999999998</c:v>
                </c:pt>
                <c:pt idx="60616">
                  <c:v>-50.891409999999993</c:v>
                </c:pt>
                <c:pt idx="60617">
                  <c:v>-50.907660000000007</c:v>
                </c:pt>
                <c:pt idx="60618">
                  <c:v>-50.923140000000004</c:v>
                </c:pt>
                <c:pt idx="60619">
                  <c:v>-50.938679999999998</c:v>
                </c:pt>
                <c:pt idx="60620">
                  <c:v>-50.954909999999998</c:v>
                </c:pt>
                <c:pt idx="60621">
                  <c:v>-50.970769999999995</c:v>
                </c:pt>
                <c:pt idx="60622">
                  <c:v>-50.986849999999997</c:v>
                </c:pt>
                <c:pt idx="60623">
                  <c:v>-51.001729999999995</c:v>
                </c:pt>
                <c:pt idx="60624">
                  <c:v>-51.017530000000008</c:v>
                </c:pt>
                <c:pt idx="60625">
                  <c:v>-51.03302</c:v>
                </c:pt>
                <c:pt idx="60626">
                  <c:v>-51.048850000000002</c:v>
                </c:pt>
                <c:pt idx="60627">
                  <c:v>-51.060580000000002</c:v>
                </c:pt>
                <c:pt idx="60628">
                  <c:v>-51.078460000000007</c:v>
                </c:pt>
                <c:pt idx="60629">
                  <c:v>-51.094939999999994</c:v>
                </c:pt>
                <c:pt idx="60630">
                  <c:v>-51.111820000000002</c:v>
                </c:pt>
                <c:pt idx="60631">
                  <c:v>-51.117999999999995</c:v>
                </c:pt>
                <c:pt idx="60632">
                  <c:v>-51.134820000000005</c:v>
                </c:pt>
                <c:pt idx="60633">
                  <c:v>-51.150310000000005</c:v>
                </c:pt>
                <c:pt idx="60634">
                  <c:v>-51.16695</c:v>
                </c:pt>
                <c:pt idx="60635">
                  <c:v>-51.180630000000001</c:v>
                </c:pt>
                <c:pt idx="60636">
                  <c:v>-51.198309999999992</c:v>
                </c:pt>
                <c:pt idx="60637">
                  <c:v>-51.214790000000001</c:v>
                </c:pt>
                <c:pt idx="60638">
                  <c:v>-51.230339999999998</c:v>
                </c:pt>
                <c:pt idx="60639">
                  <c:v>-51.24783</c:v>
                </c:pt>
                <c:pt idx="60640">
                  <c:v>-51.263310000000004</c:v>
                </c:pt>
                <c:pt idx="60641">
                  <c:v>-51.279290000000003</c:v>
                </c:pt>
                <c:pt idx="60642">
                  <c:v>-51.294979999999995</c:v>
                </c:pt>
                <c:pt idx="60643">
                  <c:v>-51.311260000000004</c:v>
                </c:pt>
                <c:pt idx="60644">
                  <c:v>-51.326799999999999</c:v>
                </c:pt>
                <c:pt idx="60645">
                  <c:v>-51.342429999999993</c:v>
                </c:pt>
                <c:pt idx="60646">
                  <c:v>-51.358230000000006</c:v>
                </c:pt>
                <c:pt idx="60647">
                  <c:v>-51.374369999999999</c:v>
                </c:pt>
                <c:pt idx="60648">
                  <c:v>-51.390479999999997</c:v>
                </c:pt>
                <c:pt idx="60649">
                  <c:v>-51.406660000000002</c:v>
                </c:pt>
                <c:pt idx="60650">
                  <c:v>-51.422619999999995</c:v>
                </c:pt>
                <c:pt idx="60651">
                  <c:v>-51.438769999999998</c:v>
                </c:pt>
                <c:pt idx="60652">
                  <c:v>-51.453749999999999</c:v>
                </c:pt>
                <c:pt idx="60653">
                  <c:v>-51.469500000000004</c:v>
                </c:pt>
                <c:pt idx="60654">
                  <c:v>-51.48563</c:v>
                </c:pt>
                <c:pt idx="60655">
                  <c:v>-51.501609999999999</c:v>
                </c:pt>
                <c:pt idx="60656">
                  <c:v>-51.517609999999998</c:v>
                </c:pt>
                <c:pt idx="60657">
                  <c:v>-51.533769999999997</c:v>
                </c:pt>
                <c:pt idx="60658">
                  <c:v>-51.549909999999997</c:v>
                </c:pt>
                <c:pt idx="60659">
                  <c:v>-51.565700000000007</c:v>
                </c:pt>
                <c:pt idx="60660">
                  <c:v>-51.581630000000004</c:v>
                </c:pt>
                <c:pt idx="60661">
                  <c:v>-51.597999999999999</c:v>
                </c:pt>
                <c:pt idx="60662">
                  <c:v>-51.614100000000001</c:v>
                </c:pt>
                <c:pt idx="60663">
                  <c:v>-51.630520000000004</c:v>
                </c:pt>
                <c:pt idx="60664">
                  <c:v>-51.646789999999996</c:v>
                </c:pt>
                <c:pt idx="60665">
                  <c:v>-51.663089999999997</c:v>
                </c:pt>
                <c:pt idx="60666">
                  <c:v>-51.679079999999999</c:v>
                </c:pt>
                <c:pt idx="60667">
                  <c:v>-51.695180000000001</c:v>
                </c:pt>
                <c:pt idx="60668">
                  <c:v>-51.711449999999999</c:v>
                </c:pt>
                <c:pt idx="60669">
                  <c:v>-51.727309999999996</c:v>
                </c:pt>
                <c:pt idx="60670">
                  <c:v>-51.743510000000001</c:v>
                </c:pt>
                <c:pt idx="60671">
                  <c:v>-51.759769999999996</c:v>
                </c:pt>
                <c:pt idx="60672">
                  <c:v>-51.776049999999998</c:v>
                </c:pt>
                <c:pt idx="60673">
                  <c:v>-51.792209999999997</c:v>
                </c:pt>
                <c:pt idx="60674">
                  <c:v>-51.808430000000001</c:v>
                </c:pt>
                <c:pt idx="60675">
                  <c:v>-51.824770000000001</c:v>
                </c:pt>
                <c:pt idx="60676">
                  <c:v>-51.840650000000004</c:v>
                </c:pt>
                <c:pt idx="60677">
                  <c:v>-51.856769999999997</c:v>
                </c:pt>
                <c:pt idx="60678">
                  <c:v>-51.872879999999995</c:v>
                </c:pt>
                <c:pt idx="60679">
                  <c:v>-51.889070000000004</c:v>
                </c:pt>
                <c:pt idx="60680">
                  <c:v>-51.90531</c:v>
                </c:pt>
                <c:pt idx="60681">
                  <c:v>-51.921220000000005</c:v>
                </c:pt>
                <c:pt idx="60682">
                  <c:v>-51.937480000000001</c:v>
                </c:pt>
                <c:pt idx="60683">
                  <c:v>-51.953680000000006</c:v>
                </c:pt>
                <c:pt idx="60684">
                  <c:v>-51.970010000000002</c:v>
                </c:pt>
                <c:pt idx="60685">
                  <c:v>-51.986020000000003</c:v>
                </c:pt>
                <c:pt idx="60686">
                  <c:v>-52.002300000000005</c:v>
                </c:pt>
                <c:pt idx="60687">
                  <c:v>-52.01811</c:v>
                </c:pt>
                <c:pt idx="60688">
                  <c:v>-52.03436</c:v>
                </c:pt>
                <c:pt idx="60689">
                  <c:v>-52.050409999999999</c:v>
                </c:pt>
                <c:pt idx="60690">
                  <c:v>-52.066359999999996</c:v>
                </c:pt>
                <c:pt idx="60691">
                  <c:v>-52.082629999999995</c:v>
                </c:pt>
                <c:pt idx="60692">
                  <c:v>-52.098849999999999</c:v>
                </c:pt>
                <c:pt idx="60693">
                  <c:v>-52.11542</c:v>
                </c:pt>
                <c:pt idx="60694">
                  <c:v>-52.131959999999999</c:v>
                </c:pt>
                <c:pt idx="60695">
                  <c:v>-52.146920000000001</c:v>
                </c:pt>
                <c:pt idx="60696">
                  <c:v>-52.162040000000005</c:v>
                </c:pt>
                <c:pt idx="60697">
                  <c:v>-52.177520000000001</c:v>
                </c:pt>
                <c:pt idx="60698">
                  <c:v>-52.192360000000008</c:v>
                </c:pt>
                <c:pt idx="60699">
                  <c:v>-52.204930000000004</c:v>
                </c:pt>
                <c:pt idx="60700">
                  <c:v>-52.219529999999999</c:v>
                </c:pt>
                <c:pt idx="60701">
                  <c:v>-52.234690000000001</c:v>
                </c:pt>
                <c:pt idx="60702">
                  <c:v>-52.249629999999996</c:v>
                </c:pt>
                <c:pt idx="60703">
                  <c:v>-52.264989999999997</c:v>
                </c:pt>
                <c:pt idx="60704">
                  <c:v>-52.280650000000001</c:v>
                </c:pt>
                <c:pt idx="60705">
                  <c:v>-52.296569999999996</c:v>
                </c:pt>
                <c:pt idx="60706">
                  <c:v>-52.312529999999995</c:v>
                </c:pt>
                <c:pt idx="60707">
                  <c:v>-52.32893</c:v>
                </c:pt>
                <c:pt idx="60708">
                  <c:v>-52.344739999999994</c:v>
                </c:pt>
                <c:pt idx="60709">
                  <c:v>-52.360790000000001</c:v>
                </c:pt>
                <c:pt idx="60710">
                  <c:v>-52.377099999999999</c:v>
                </c:pt>
                <c:pt idx="60711">
                  <c:v>-52.393660000000004</c:v>
                </c:pt>
                <c:pt idx="60712">
                  <c:v>-52.410150000000002</c:v>
                </c:pt>
                <c:pt idx="60713">
                  <c:v>-52.426600000000001</c:v>
                </c:pt>
                <c:pt idx="60714">
                  <c:v>-52.442900000000002</c:v>
                </c:pt>
                <c:pt idx="60715">
                  <c:v>-52.459339999999997</c:v>
                </c:pt>
                <c:pt idx="60716">
                  <c:v>-52.47533</c:v>
                </c:pt>
                <c:pt idx="60717">
                  <c:v>-52.49015</c:v>
                </c:pt>
                <c:pt idx="60718">
                  <c:v>-52.503140000000002</c:v>
                </c:pt>
                <c:pt idx="60719">
                  <c:v>-52.518209999999996</c:v>
                </c:pt>
                <c:pt idx="60720">
                  <c:v>-52.533200000000008</c:v>
                </c:pt>
                <c:pt idx="60721">
                  <c:v>-52.548749999999998</c:v>
                </c:pt>
                <c:pt idx="60722">
                  <c:v>-52.564239999999998</c:v>
                </c:pt>
                <c:pt idx="60723">
                  <c:v>-52.579849999999993</c:v>
                </c:pt>
                <c:pt idx="60724">
                  <c:v>-52.59601</c:v>
                </c:pt>
                <c:pt idx="60725">
                  <c:v>-52.610619999999997</c:v>
                </c:pt>
                <c:pt idx="60726">
                  <c:v>-52.62594</c:v>
                </c:pt>
                <c:pt idx="60727">
                  <c:v>-52.641750000000002</c:v>
                </c:pt>
                <c:pt idx="60728">
                  <c:v>-52.657710000000002</c:v>
                </c:pt>
                <c:pt idx="60729">
                  <c:v>-52.669150000000002</c:v>
                </c:pt>
                <c:pt idx="60730">
                  <c:v>-52.683770000000003</c:v>
                </c:pt>
                <c:pt idx="60731">
                  <c:v>-52.699330000000003</c:v>
                </c:pt>
                <c:pt idx="60732">
                  <c:v>-52.714470000000006</c:v>
                </c:pt>
                <c:pt idx="60733">
                  <c:v>-52.730639999999994</c:v>
                </c:pt>
                <c:pt idx="60734">
                  <c:v>-52.745899999999999</c:v>
                </c:pt>
                <c:pt idx="60735">
                  <c:v>-52.761269999999996</c:v>
                </c:pt>
                <c:pt idx="60736">
                  <c:v>-52.777079999999998</c:v>
                </c:pt>
                <c:pt idx="60737">
                  <c:v>-52.793210000000002</c:v>
                </c:pt>
                <c:pt idx="60738">
                  <c:v>-52.809030000000007</c:v>
                </c:pt>
                <c:pt idx="60739">
                  <c:v>-52.825220000000002</c:v>
                </c:pt>
                <c:pt idx="60740">
                  <c:v>-52.841290000000001</c:v>
                </c:pt>
                <c:pt idx="60741">
                  <c:v>-52.857979999999998</c:v>
                </c:pt>
                <c:pt idx="60742">
                  <c:v>-52.874340000000004</c:v>
                </c:pt>
                <c:pt idx="60743">
                  <c:v>-52.89105</c:v>
                </c:pt>
                <c:pt idx="60744">
                  <c:v>-52.907319999999999</c:v>
                </c:pt>
                <c:pt idx="60745">
                  <c:v>-52.922930000000001</c:v>
                </c:pt>
                <c:pt idx="60746">
                  <c:v>-52.938739999999996</c:v>
                </c:pt>
                <c:pt idx="60747">
                  <c:v>-52.955249999999992</c:v>
                </c:pt>
                <c:pt idx="60748">
                  <c:v>-52.971810000000005</c:v>
                </c:pt>
                <c:pt idx="60749">
                  <c:v>-52.988250000000001</c:v>
                </c:pt>
                <c:pt idx="60750">
                  <c:v>-53.0047</c:v>
                </c:pt>
                <c:pt idx="60751">
                  <c:v>-53.021260000000005</c:v>
                </c:pt>
                <c:pt idx="60752">
                  <c:v>-53.037349999999996</c:v>
                </c:pt>
                <c:pt idx="60753">
                  <c:v>-53.053579999999997</c:v>
                </c:pt>
                <c:pt idx="60754">
                  <c:v>-53.069929999999999</c:v>
                </c:pt>
                <c:pt idx="60755">
                  <c:v>-53.086349999999996</c:v>
                </c:pt>
                <c:pt idx="60756">
                  <c:v>-53.102549999999994</c:v>
                </c:pt>
                <c:pt idx="60757">
                  <c:v>-53.118049999999997</c:v>
                </c:pt>
                <c:pt idx="60758">
                  <c:v>-53.134280000000004</c:v>
                </c:pt>
                <c:pt idx="60759">
                  <c:v>-53.151119999999999</c:v>
                </c:pt>
                <c:pt idx="60760">
                  <c:v>-53.167299999999997</c:v>
                </c:pt>
                <c:pt idx="60761">
                  <c:v>-53.183369999999996</c:v>
                </c:pt>
                <c:pt idx="60762">
                  <c:v>-53.199620000000003</c:v>
                </c:pt>
                <c:pt idx="60763">
                  <c:v>-53.215709999999994</c:v>
                </c:pt>
                <c:pt idx="60764">
                  <c:v>-53.231490000000001</c:v>
                </c:pt>
                <c:pt idx="60765">
                  <c:v>-53.247780000000006</c:v>
                </c:pt>
                <c:pt idx="60766">
                  <c:v>-53.264150000000001</c:v>
                </c:pt>
                <c:pt idx="60767">
                  <c:v>-53.280469999999994</c:v>
                </c:pt>
                <c:pt idx="60768">
                  <c:v>-53.296929999999996</c:v>
                </c:pt>
                <c:pt idx="60769">
                  <c:v>-53.313400000000001</c:v>
                </c:pt>
                <c:pt idx="60770">
                  <c:v>-53.329920000000001</c:v>
                </c:pt>
                <c:pt idx="60771">
                  <c:v>-53.346450000000004</c:v>
                </c:pt>
                <c:pt idx="60772">
                  <c:v>-53.36271</c:v>
                </c:pt>
                <c:pt idx="60773">
                  <c:v>-53.379139999999992</c:v>
                </c:pt>
                <c:pt idx="60774">
                  <c:v>-53.39537</c:v>
                </c:pt>
                <c:pt idx="60775">
                  <c:v>-53.411879999999996</c:v>
                </c:pt>
                <c:pt idx="60776">
                  <c:v>-53.428440000000002</c:v>
                </c:pt>
                <c:pt idx="60777">
                  <c:v>-53.444240000000001</c:v>
                </c:pt>
                <c:pt idx="60778">
                  <c:v>-53.460270000000001</c:v>
                </c:pt>
                <c:pt idx="60779">
                  <c:v>-53.476480000000002</c:v>
                </c:pt>
                <c:pt idx="60780">
                  <c:v>-53.491190000000003</c:v>
                </c:pt>
                <c:pt idx="60781">
                  <c:v>-53.505369999999999</c:v>
                </c:pt>
                <c:pt idx="60782">
                  <c:v>-53.520159999999997</c:v>
                </c:pt>
                <c:pt idx="60783">
                  <c:v>-53.535229999999999</c:v>
                </c:pt>
                <c:pt idx="60784">
                  <c:v>-53.550839999999994</c:v>
                </c:pt>
                <c:pt idx="60785">
                  <c:v>-53.566200000000002</c:v>
                </c:pt>
                <c:pt idx="60786">
                  <c:v>-53.582039999999999</c:v>
                </c:pt>
                <c:pt idx="60787">
                  <c:v>-53.597880000000004</c:v>
                </c:pt>
                <c:pt idx="60788">
                  <c:v>-53.613950000000003</c:v>
                </c:pt>
                <c:pt idx="60789">
                  <c:v>-53.630029999999998</c:v>
                </c:pt>
                <c:pt idx="60790">
                  <c:v>-53.645859999999999</c:v>
                </c:pt>
                <c:pt idx="60791">
                  <c:v>-53.661850000000001</c:v>
                </c:pt>
                <c:pt idx="60792">
                  <c:v>-53.678350000000002</c:v>
                </c:pt>
                <c:pt idx="60793">
                  <c:v>-53.694550000000007</c:v>
                </c:pt>
                <c:pt idx="60794">
                  <c:v>-53.71114</c:v>
                </c:pt>
                <c:pt idx="60795">
                  <c:v>-53.727419999999995</c:v>
                </c:pt>
                <c:pt idx="60796">
                  <c:v>-53.743930000000006</c:v>
                </c:pt>
                <c:pt idx="60797">
                  <c:v>-53.760190000000001</c:v>
                </c:pt>
                <c:pt idx="60798">
                  <c:v>-53.776669999999996</c:v>
                </c:pt>
                <c:pt idx="60799">
                  <c:v>-53.792989999999996</c:v>
                </c:pt>
                <c:pt idx="60800">
                  <c:v>-53.809519999999999</c:v>
                </c:pt>
                <c:pt idx="60801">
                  <c:v>-53.825859999999999</c:v>
                </c:pt>
                <c:pt idx="60802">
                  <c:v>-53.842379999999999</c:v>
                </c:pt>
                <c:pt idx="60803">
                  <c:v>-53.858759999999997</c:v>
                </c:pt>
                <c:pt idx="60804">
                  <c:v>-53.87529</c:v>
                </c:pt>
                <c:pt idx="60805">
                  <c:v>-53.891300000000001</c:v>
                </c:pt>
                <c:pt idx="60806">
                  <c:v>-53.907689999999995</c:v>
                </c:pt>
                <c:pt idx="60807">
                  <c:v>-53.923929999999999</c:v>
                </c:pt>
                <c:pt idx="60808">
                  <c:v>-53.940289999999997</c:v>
                </c:pt>
                <c:pt idx="60809">
                  <c:v>-53.956600000000002</c:v>
                </c:pt>
                <c:pt idx="60810">
                  <c:v>-53.972990000000003</c:v>
                </c:pt>
                <c:pt idx="60811">
                  <c:v>-53.989289999999997</c:v>
                </c:pt>
                <c:pt idx="60812">
                  <c:v>-54.00517</c:v>
                </c:pt>
                <c:pt idx="60813">
                  <c:v>-54.021650000000001</c:v>
                </c:pt>
                <c:pt idx="60814">
                  <c:v>-54.038159999999998</c:v>
                </c:pt>
                <c:pt idx="60815">
                  <c:v>-54.053940000000004</c:v>
                </c:pt>
                <c:pt idx="60816">
                  <c:v>-54.067670000000007</c:v>
                </c:pt>
                <c:pt idx="60817">
                  <c:v>-54.08276</c:v>
                </c:pt>
                <c:pt idx="60818">
                  <c:v>-54.098110000000005</c:v>
                </c:pt>
                <c:pt idx="60819">
                  <c:v>-54.113129999999998</c:v>
                </c:pt>
                <c:pt idx="60820">
                  <c:v>-54.128070000000001</c:v>
                </c:pt>
                <c:pt idx="60821">
                  <c:v>-54.143259999999998</c:v>
                </c:pt>
                <c:pt idx="60822">
                  <c:v>-54.158770000000004</c:v>
                </c:pt>
                <c:pt idx="60823">
                  <c:v>-54.174329999999998</c:v>
                </c:pt>
                <c:pt idx="60824">
                  <c:v>-54.190240000000003</c:v>
                </c:pt>
                <c:pt idx="60825">
                  <c:v>-54.205880000000008</c:v>
                </c:pt>
                <c:pt idx="60826">
                  <c:v>-54.221870000000003</c:v>
                </c:pt>
                <c:pt idx="60827">
                  <c:v>-54.237729999999999</c:v>
                </c:pt>
                <c:pt idx="60828">
                  <c:v>-54.253810000000001</c:v>
                </c:pt>
                <c:pt idx="60829">
                  <c:v>-54.269649999999999</c:v>
                </c:pt>
                <c:pt idx="60830">
                  <c:v>-54.285810000000005</c:v>
                </c:pt>
                <c:pt idx="60831">
                  <c:v>-54.3018</c:v>
                </c:pt>
                <c:pt idx="60832">
                  <c:v>-54.318049999999999</c:v>
                </c:pt>
                <c:pt idx="60833">
                  <c:v>-54.334029999999998</c:v>
                </c:pt>
                <c:pt idx="60834">
                  <c:v>-54.35033</c:v>
                </c:pt>
                <c:pt idx="60835">
                  <c:v>-54.366430000000001</c:v>
                </c:pt>
                <c:pt idx="60836">
                  <c:v>-54.38279</c:v>
                </c:pt>
                <c:pt idx="60837">
                  <c:v>-54.398790000000005</c:v>
                </c:pt>
                <c:pt idx="60838">
                  <c:v>-54.415100000000002</c:v>
                </c:pt>
                <c:pt idx="60839">
                  <c:v>-54.431280000000001</c:v>
                </c:pt>
                <c:pt idx="60840">
                  <c:v>-54.447590000000005</c:v>
                </c:pt>
                <c:pt idx="60841">
                  <c:v>-54.463700000000003</c:v>
                </c:pt>
                <c:pt idx="60842">
                  <c:v>-54.479990000000001</c:v>
                </c:pt>
                <c:pt idx="60843">
                  <c:v>-54.496189999999999</c:v>
                </c:pt>
                <c:pt idx="60844">
                  <c:v>-54.511859999999999</c:v>
                </c:pt>
                <c:pt idx="60845">
                  <c:v>-54.527830000000002</c:v>
                </c:pt>
                <c:pt idx="60846">
                  <c:v>-54.54345</c:v>
                </c:pt>
                <c:pt idx="60847">
                  <c:v>-54.55903</c:v>
                </c:pt>
                <c:pt idx="60848">
                  <c:v>-54.574959999999997</c:v>
                </c:pt>
                <c:pt idx="60849">
                  <c:v>-54.590850000000003</c:v>
                </c:pt>
                <c:pt idx="60850">
                  <c:v>-54.607039999999998</c:v>
                </c:pt>
                <c:pt idx="60851">
                  <c:v>-54.622960000000006</c:v>
                </c:pt>
                <c:pt idx="60852">
                  <c:v>-54.639209999999999</c:v>
                </c:pt>
                <c:pt idx="60853">
                  <c:v>-54.655050000000003</c:v>
                </c:pt>
                <c:pt idx="60854">
                  <c:v>-54.671230000000001</c:v>
                </c:pt>
                <c:pt idx="60855">
                  <c:v>-54.687270000000005</c:v>
                </c:pt>
                <c:pt idx="60856">
                  <c:v>-54.703340000000004</c:v>
                </c:pt>
                <c:pt idx="60857">
                  <c:v>-54.719410000000003</c:v>
                </c:pt>
                <c:pt idx="60858">
                  <c:v>-54.735760000000006</c:v>
                </c:pt>
                <c:pt idx="60859">
                  <c:v>-54.751890000000003</c:v>
                </c:pt>
                <c:pt idx="60860">
                  <c:v>-54.768150000000006</c:v>
                </c:pt>
                <c:pt idx="60861">
                  <c:v>-54.784259999999996</c:v>
                </c:pt>
                <c:pt idx="60862">
                  <c:v>-54.800460000000001</c:v>
                </c:pt>
                <c:pt idx="60863">
                  <c:v>-54.816339999999997</c:v>
                </c:pt>
                <c:pt idx="60864">
                  <c:v>-54.832570000000004</c:v>
                </c:pt>
                <c:pt idx="60865">
                  <c:v>-54.848179999999999</c:v>
                </c:pt>
                <c:pt idx="60866">
                  <c:v>-54.864189999999994</c:v>
                </c:pt>
                <c:pt idx="60867">
                  <c:v>-54.879930000000002</c:v>
                </c:pt>
                <c:pt idx="60868">
                  <c:v>-54.896039999999999</c:v>
                </c:pt>
                <c:pt idx="60869">
                  <c:v>-54.912029999999994</c:v>
                </c:pt>
                <c:pt idx="60870">
                  <c:v>-54.928109999999997</c:v>
                </c:pt>
                <c:pt idx="60871">
                  <c:v>-54.943840000000002</c:v>
                </c:pt>
                <c:pt idx="60872">
                  <c:v>-54.959629999999997</c:v>
                </c:pt>
                <c:pt idx="60873">
                  <c:v>-54.975370000000005</c:v>
                </c:pt>
                <c:pt idx="60874">
                  <c:v>-54.991419999999998</c:v>
                </c:pt>
                <c:pt idx="60875">
                  <c:v>-55.007370000000002</c:v>
                </c:pt>
                <c:pt idx="60876">
                  <c:v>-55.023260000000001</c:v>
                </c:pt>
                <c:pt idx="60877">
                  <c:v>-55.038929999999993</c:v>
                </c:pt>
                <c:pt idx="60878">
                  <c:v>-55.054119999999998</c:v>
                </c:pt>
                <c:pt idx="60879">
                  <c:v>-55.069839999999999</c:v>
                </c:pt>
                <c:pt idx="60880">
                  <c:v>-55.086529999999996</c:v>
                </c:pt>
                <c:pt idx="60881">
                  <c:v>-55.102890000000002</c:v>
                </c:pt>
                <c:pt idx="60882">
                  <c:v>-55.119460000000004</c:v>
                </c:pt>
                <c:pt idx="60883">
                  <c:v>-55.135509999999996</c:v>
                </c:pt>
                <c:pt idx="60884">
                  <c:v>-55.151979999999995</c:v>
                </c:pt>
                <c:pt idx="60885">
                  <c:v>-55.168129999999998</c:v>
                </c:pt>
                <c:pt idx="60886">
                  <c:v>-55.184530000000002</c:v>
                </c:pt>
                <c:pt idx="60887">
                  <c:v>-55.200649999999996</c:v>
                </c:pt>
                <c:pt idx="60888">
                  <c:v>-55.217060000000004</c:v>
                </c:pt>
                <c:pt idx="60889">
                  <c:v>-55.232619999999997</c:v>
                </c:pt>
                <c:pt idx="60890">
                  <c:v>-55.248470000000005</c:v>
                </c:pt>
                <c:pt idx="60891">
                  <c:v>-55.264189999999999</c:v>
                </c:pt>
                <c:pt idx="60892">
                  <c:v>-55.28031</c:v>
                </c:pt>
                <c:pt idx="60893">
                  <c:v>-55.296079999999996</c:v>
                </c:pt>
                <c:pt idx="60894">
                  <c:v>-55.311799999999998</c:v>
                </c:pt>
                <c:pt idx="60895">
                  <c:v>-55.327629999999999</c:v>
                </c:pt>
                <c:pt idx="60896">
                  <c:v>-55.343809999999998</c:v>
                </c:pt>
                <c:pt idx="60897">
                  <c:v>-55.359809999999996</c:v>
                </c:pt>
                <c:pt idx="60898">
                  <c:v>-55.376079999999995</c:v>
                </c:pt>
                <c:pt idx="60899">
                  <c:v>-55.391739999999999</c:v>
                </c:pt>
                <c:pt idx="60900">
                  <c:v>-55.407380000000003</c:v>
                </c:pt>
                <c:pt idx="60901">
                  <c:v>-55.423270000000002</c:v>
                </c:pt>
                <c:pt idx="60902">
                  <c:v>-55.439369999999997</c:v>
                </c:pt>
                <c:pt idx="60903">
                  <c:v>-55.454949999999997</c:v>
                </c:pt>
                <c:pt idx="60904">
                  <c:v>-55.470949999999995</c:v>
                </c:pt>
                <c:pt idx="60905">
                  <c:v>-55.486829999999998</c:v>
                </c:pt>
                <c:pt idx="60906">
                  <c:v>-55.502859999999998</c:v>
                </c:pt>
                <c:pt idx="60907">
                  <c:v>-55.518780000000007</c:v>
                </c:pt>
                <c:pt idx="60908">
                  <c:v>-55.534420000000004</c:v>
                </c:pt>
                <c:pt idx="60909">
                  <c:v>-55.550170000000001</c:v>
                </c:pt>
                <c:pt idx="60910">
                  <c:v>-55.566199999999995</c:v>
                </c:pt>
                <c:pt idx="60911">
                  <c:v>-55.582039999999999</c:v>
                </c:pt>
                <c:pt idx="60912">
                  <c:v>-55.598159999999993</c:v>
                </c:pt>
                <c:pt idx="60913">
                  <c:v>-55.614049999999999</c:v>
                </c:pt>
                <c:pt idx="60914">
                  <c:v>-55.630160000000004</c:v>
                </c:pt>
                <c:pt idx="60915">
                  <c:v>-55.646039999999999</c:v>
                </c:pt>
                <c:pt idx="60916">
                  <c:v>-55.662050000000001</c:v>
                </c:pt>
                <c:pt idx="60917">
                  <c:v>-55.677750000000003</c:v>
                </c:pt>
                <c:pt idx="60918">
                  <c:v>-55.693799999999996</c:v>
                </c:pt>
                <c:pt idx="60919">
                  <c:v>-55.709470000000003</c:v>
                </c:pt>
                <c:pt idx="60920">
                  <c:v>-55.725119999999997</c:v>
                </c:pt>
                <c:pt idx="60921">
                  <c:v>-55.740759999999995</c:v>
                </c:pt>
                <c:pt idx="60922">
                  <c:v>-55.75609</c:v>
                </c:pt>
                <c:pt idx="60923">
                  <c:v>-55.771740000000001</c:v>
                </c:pt>
                <c:pt idx="60924">
                  <c:v>-55.787669999999999</c:v>
                </c:pt>
                <c:pt idx="60925">
                  <c:v>-55.803440000000002</c:v>
                </c:pt>
                <c:pt idx="60926">
                  <c:v>-55.81944</c:v>
                </c:pt>
                <c:pt idx="60927">
                  <c:v>-55.835250000000002</c:v>
                </c:pt>
                <c:pt idx="60928">
                  <c:v>-55.851300000000002</c:v>
                </c:pt>
                <c:pt idx="60929">
                  <c:v>-55.86712</c:v>
                </c:pt>
                <c:pt idx="60930">
                  <c:v>-55.883029999999998</c:v>
                </c:pt>
                <c:pt idx="60931">
                  <c:v>-55.898849999999996</c:v>
                </c:pt>
                <c:pt idx="60932">
                  <c:v>-55.914940000000001</c:v>
                </c:pt>
                <c:pt idx="60933">
                  <c:v>-55.930790000000002</c:v>
                </c:pt>
                <c:pt idx="60934">
                  <c:v>-55.946920000000006</c:v>
                </c:pt>
                <c:pt idx="60935">
                  <c:v>-55.962630000000004</c:v>
                </c:pt>
                <c:pt idx="60936">
                  <c:v>-55.978160000000003</c:v>
                </c:pt>
                <c:pt idx="60937">
                  <c:v>-55.993110000000001</c:v>
                </c:pt>
                <c:pt idx="60938">
                  <c:v>-56.008750000000006</c:v>
                </c:pt>
                <c:pt idx="60939">
                  <c:v>-56.024250000000002</c:v>
                </c:pt>
                <c:pt idx="60940">
                  <c:v>-56.040039999999998</c:v>
                </c:pt>
                <c:pt idx="60941">
                  <c:v>-56.052520000000001</c:v>
                </c:pt>
                <c:pt idx="60942">
                  <c:v>-56.068539999999999</c:v>
                </c:pt>
                <c:pt idx="60943">
                  <c:v>-56.08473</c:v>
                </c:pt>
                <c:pt idx="60944">
                  <c:v>-56.100659999999998</c:v>
                </c:pt>
                <c:pt idx="60945">
                  <c:v>-56.116529999999997</c:v>
                </c:pt>
                <c:pt idx="60946">
                  <c:v>-56.13194</c:v>
                </c:pt>
                <c:pt idx="60947">
                  <c:v>-56.147379999999998</c:v>
                </c:pt>
                <c:pt idx="60948">
                  <c:v>-56.163090000000004</c:v>
                </c:pt>
                <c:pt idx="60949">
                  <c:v>-56.178249999999998</c:v>
                </c:pt>
                <c:pt idx="60950">
                  <c:v>-56.1937</c:v>
                </c:pt>
                <c:pt idx="60951">
                  <c:v>-56.209600000000002</c:v>
                </c:pt>
                <c:pt idx="60952">
                  <c:v>-56.2254</c:v>
                </c:pt>
                <c:pt idx="60953">
                  <c:v>-56.24109</c:v>
                </c:pt>
                <c:pt idx="60954">
                  <c:v>-56.256860000000003</c:v>
                </c:pt>
                <c:pt idx="60955">
                  <c:v>-56.271950000000004</c:v>
                </c:pt>
                <c:pt idx="60956">
                  <c:v>-56.286949999999997</c:v>
                </c:pt>
                <c:pt idx="60957">
                  <c:v>-56.303229999999999</c:v>
                </c:pt>
                <c:pt idx="60958">
                  <c:v>-56.31908</c:v>
                </c:pt>
                <c:pt idx="60959">
                  <c:v>-56.334410000000005</c:v>
                </c:pt>
                <c:pt idx="60960">
                  <c:v>-56.35013</c:v>
                </c:pt>
                <c:pt idx="60961">
                  <c:v>-56.365920000000003</c:v>
                </c:pt>
                <c:pt idx="60962">
                  <c:v>-56.38176</c:v>
                </c:pt>
                <c:pt idx="60963">
                  <c:v>-56.397399999999998</c:v>
                </c:pt>
                <c:pt idx="60964">
                  <c:v>-56.412680000000002</c:v>
                </c:pt>
                <c:pt idx="60965">
                  <c:v>-56.428580000000004</c:v>
                </c:pt>
                <c:pt idx="60966">
                  <c:v>-56.443969999999993</c:v>
                </c:pt>
                <c:pt idx="60967">
                  <c:v>-56.459830000000004</c:v>
                </c:pt>
                <c:pt idx="60968">
                  <c:v>-56.475110000000001</c:v>
                </c:pt>
                <c:pt idx="60969">
                  <c:v>-56.490429999999996</c:v>
                </c:pt>
                <c:pt idx="60970">
                  <c:v>-56.505900000000004</c:v>
                </c:pt>
                <c:pt idx="60971">
                  <c:v>-56.521389999999997</c:v>
                </c:pt>
                <c:pt idx="60972">
                  <c:v>-56.537100000000002</c:v>
                </c:pt>
                <c:pt idx="60973">
                  <c:v>-56.552749999999996</c:v>
                </c:pt>
                <c:pt idx="60974">
                  <c:v>-56.568529999999996</c:v>
                </c:pt>
                <c:pt idx="60975">
                  <c:v>-56.58426</c:v>
                </c:pt>
                <c:pt idx="60976">
                  <c:v>-56.600080000000005</c:v>
                </c:pt>
                <c:pt idx="60977">
                  <c:v>-56.615600000000001</c:v>
                </c:pt>
                <c:pt idx="60978">
                  <c:v>-56.631489999999999</c:v>
                </c:pt>
                <c:pt idx="60979">
                  <c:v>-56.647120000000001</c:v>
                </c:pt>
                <c:pt idx="60980">
                  <c:v>-56.662869999999998</c:v>
                </c:pt>
                <c:pt idx="60981">
                  <c:v>-56.678640000000001</c:v>
                </c:pt>
                <c:pt idx="60982">
                  <c:v>-56.69415</c:v>
                </c:pt>
                <c:pt idx="60983">
                  <c:v>-56.709959999999995</c:v>
                </c:pt>
                <c:pt idx="60984">
                  <c:v>-56.725899999999996</c:v>
                </c:pt>
                <c:pt idx="60985">
                  <c:v>-56.741640000000004</c:v>
                </c:pt>
                <c:pt idx="60986">
                  <c:v>-56.757039999999996</c:v>
                </c:pt>
                <c:pt idx="60987">
                  <c:v>-56.77261</c:v>
                </c:pt>
                <c:pt idx="60988">
                  <c:v>-56.788109999999996</c:v>
                </c:pt>
                <c:pt idx="60989">
                  <c:v>-56.803269999999998</c:v>
                </c:pt>
                <c:pt idx="60990">
                  <c:v>-56.818790000000007</c:v>
                </c:pt>
                <c:pt idx="60991">
                  <c:v>-56.834319999999998</c:v>
                </c:pt>
                <c:pt idx="60992">
                  <c:v>-56.849910000000001</c:v>
                </c:pt>
                <c:pt idx="60993">
                  <c:v>-56.865340000000003</c:v>
                </c:pt>
                <c:pt idx="60994">
                  <c:v>-56.880800000000001</c:v>
                </c:pt>
                <c:pt idx="60995">
                  <c:v>-56.895870000000002</c:v>
                </c:pt>
                <c:pt idx="60996">
                  <c:v>-56.91086</c:v>
                </c:pt>
                <c:pt idx="60997">
                  <c:v>-56.925899999999999</c:v>
                </c:pt>
                <c:pt idx="60998">
                  <c:v>-56.937059999999995</c:v>
                </c:pt>
                <c:pt idx="60999">
                  <c:v>-56.944999999999993</c:v>
                </c:pt>
                <c:pt idx="61000">
                  <c:v>-56.952489999999997</c:v>
                </c:pt>
                <c:pt idx="61001">
                  <c:v>-56.964849999999998</c:v>
                </c:pt>
                <c:pt idx="61002">
                  <c:v>-56.977770000000007</c:v>
                </c:pt>
                <c:pt idx="61003">
                  <c:v>-56.991829999999993</c:v>
                </c:pt>
                <c:pt idx="61004">
                  <c:v>-57.004799999999996</c:v>
                </c:pt>
                <c:pt idx="61005">
                  <c:v>-57.017889999999994</c:v>
                </c:pt>
                <c:pt idx="61006">
                  <c:v>-57.031980000000004</c:v>
                </c:pt>
                <c:pt idx="61007">
                  <c:v>-57.046010000000003</c:v>
                </c:pt>
                <c:pt idx="61008">
                  <c:v>-57.060510000000008</c:v>
                </c:pt>
                <c:pt idx="61009">
                  <c:v>-57.07499</c:v>
                </c:pt>
                <c:pt idx="61010">
                  <c:v>-57.089649999999999</c:v>
                </c:pt>
                <c:pt idx="61011">
                  <c:v>-57.10454</c:v>
                </c:pt>
                <c:pt idx="61012">
                  <c:v>-57.119340000000001</c:v>
                </c:pt>
                <c:pt idx="61013">
                  <c:v>-57.134460000000004</c:v>
                </c:pt>
                <c:pt idx="61014">
                  <c:v>-57.149630000000002</c:v>
                </c:pt>
                <c:pt idx="61015">
                  <c:v>-57.164840000000005</c:v>
                </c:pt>
                <c:pt idx="61016">
                  <c:v>-57.180019999999999</c:v>
                </c:pt>
                <c:pt idx="61017">
                  <c:v>-57.195280000000004</c:v>
                </c:pt>
                <c:pt idx="61018">
                  <c:v>-57.210169999999998</c:v>
                </c:pt>
                <c:pt idx="61019">
                  <c:v>-57.224950000000007</c:v>
                </c:pt>
                <c:pt idx="61020">
                  <c:v>-57.239919999999998</c:v>
                </c:pt>
                <c:pt idx="61021">
                  <c:v>-57.255130000000001</c:v>
                </c:pt>
                <c:pt idx="61022">
                  <c:v>-57.270430000000005</c:v>
                </c:pt>
                <c:pt idx="61023">
                  <c:v>-57.285809999999998</c:v>
                </c:pt>
                <c:pt idx="61024">
                  <c:v>-57.301010000000005</c:v>
                </c:pt>
                <c:pt idx="61025">
                  <c:v>-57.316399999999994</c:v>
                </c:pt>
                <c:pt idx="61026">
                  <c:v>-57.331299999999999</c:v>
                </c:pt>
                <c:pt idx="61027">
                  <c:v>-57.34639</c:v>
                </c:pt>
                <c:pt idx="61028">
                  <c:v>-57.361639999999994</c:v>
                </c:pt>
                <c:pt idx="61029">
                  <c:v>-57.376959999999997</c:v>
                </c:pt>
                <c:pt idx="61030">
                  <c:v>-57.392299999999999</c:v>
                </c:pt>
                <c:pt idx="61031">
                  <c:v>-57.407510000000002</c:v>
                </c:pt>
                <c:pt idx="61032">
                  <c:v>-57.422389999999993</c:v>
                </c:pt>
                <c:pt idx="61033">
                  <c:v>-57.436860000000003</c:v>
                </c:pt>
                <c:pt idx="61034">
                  <c:v>-57.449799999999996</c:v>
                </c:pt>
                <c:pt idx="61035">
                  <c:v>-57.46378</c:v>
                </c:pt>
                <c:pt idx="61036">
                  <c:v>-57.477739999999997</c:v>
                </c:pt>
                <c:pt idx="61037">
                  <c:v>-57.491500000000002</c:v>
                </c:pt>
                <c:pt idx="61038">
                  <c:v>-57.505230000000005</c:v>
                </c:pt>
                <c:pt idx="61039">
                  <c:v>-57.518969999999996</c:v>
                </c:pt>
                <c:pt idx="61040">
                  <c:v>-57.533019999999993</c:v>
                </c:pt>
                <c:pt idx="61041">
                  <c:v>-57.547080000000001</c:v>
                </c:pt>
                <c:pt idx="61042">
                  <c:v>-57.560679999999998</c:v>
                </c:pt>
                <c:pt idx="61043">
                  <c:v>-57.574449999999999</c:v>
                </c:pt>
                <c:pt idx="61044">
                  <c:v>-57.588350000000005</c:v>
                </c:pt>
                <c:pt idx="61045">
                  <c:v>-57.602490000000003</c:v>
                </c:pt>
                <c:pt idx="61046">
                  <c:v>-57.616550000000004</c:v>
                </c:pt>
                <c:pt idx="61047">
                  <c:v>-57.631039999999999</c:v>
                </c:pt>
                <c:pt idx="61048">
                  <c:v>-57.645160000000004</c:v>
                </c:pt>
                <c:pt idx="61049">
                  <c:v>-57.658920000000002</c:v>
                </c:pt>
                <c:pt idx="61050">
                  <c:v>-57.672519999999999</c:v>
                </c:pt>
                <c:pt idx="61051">
                  <c:v>-57.686770000000003</c:v>
                </c:pt>
                <c:pt idx="61052">
                  <c:v>-57.700769999999999</c:v>
                </c:pt>
                <c:pt idx="61053">
                  <c:v>-57.715269999999997</c:v>
                </c:pt>
                <c:pt idx="61054">
                  <c:v>-57.729460000000003</c:v>
                </c:pt>
                <c:pt idx="61055">
                  <c:v>-57.743989999999997</c:v>
                </c:pt>
                <c:pt idx="61056">
                  <c:v>-57.758359999999996</c:v>
                </c:pt>
                <c:pt idx="61057">
                  <c:v>-57.772970000000001</c:v>
                </c:pt>
                <c:pt idx="61058">
                  <c:v>-57.78745</c:v>
                </c:pt>
                <c:pt idx="61059">
                  <c:v>-57.801960000000001</c:v>
                </c:pt>
                <c:pt idx="61060">
                  <c:v>-57.816229999999997</c:v>
                </c:pt>
                <c:pt idx="61061">
                  <c:v>-57.830969999999994</c:v>
                </c:pt>
                <c:pt idx="61062">
                  <c:v>-57.845519999999993</c:v>
                </c:pt>
                <c:pt idx="61063">
                  <c:v>-57.86045</c:v>
                </c:pt>
                <c:pt idx="61064">
                  <c:v>-57.87527</c:v>
                </c:pt>
                <c:pt idx="61065">
                  <c:v>-57.890219999999999</c:v>
                </c:pt>
                <c:pt idx="61066">
                  <c:v>-57.904809999999998</c:v>
                </c:pt>
                <c:pt idx="61067">
                  <c:v>-57.918000000000006</c:v>
                </c:pt>
                <c:pt idx="61068">
                  <c:v>-57.932479999999998</c:v>
                </c:pt>
                <c:pt idx="61069">
                  <c:v>-57.947490000000002</c:v>
                </c:pt>
                <c:pt idx="61070">
                  <c:v>-57.962490000000003</c:v>
                </c:pt>
                <c:pt idx="61071">
                  <c:v>-57.977470000000004</c:v>
                </c:pt>
                <c:pt idx="61072">
                  <c:v>-57.991050000000001</c:v>
                </c:pt>
                <c:pt idx="61073">
                  <c:v>-58.005120000000005</c:v>
                </c:pt>
                <c:pt idx="61074">
                  <c:v>-58.019939999999998</c:v>
                </c:pt>
                <c:pt idx="61075">
                  <c:v>-58.034619999999997</c:v>
                </c:pt>
                <c:pt idx="61076">
                  <c:v>-58.049439999999997</c:v>
                </c:pt>
                <c:pt idx="61077">
                  <c:v>-58.064090000000007</c:v>
                </c:pt>
                <c:pt idx="61078">
                  <c:v>-58.078980000000001</c:v>
                </c:pt>
                <c:pt idx="61079">
                  <c:v>-58.093849999999996</c:v>
                </c:pt>
                <c:pt idx="61080">
                  <c:v>-58.108769999999993</c:v>
                </c:pt>
                <c:pt idx="61081">
                  <c:v>-58.123350000000002</c:v>
                </c:pt>
                <c:pt idx="61082">
                  <c:v>-58.137600000000006</c:v>
                </c:pt>
                <c:pt idx="61083">
                  <c:v>-58.152070000000002</c:v>
                </c:pt>
                <c:pt idx="61084">
                  <c:v>-58.166489999999996</c:v>
                </c:pt>
                <c:pt idx="61085">
                  <c:v>-58.181229999999999</c:v>
                </c:pt>
                <c:pt idx="61086">
                  <c:v>-58.195709999999998</c:v>
                </c:pt>
                <c:pt idx="61087">
                  <c:v>-58.21058</c:v>
                </c:pt>
                <c:pt idx="61088">
                  <c:v>-58.225110000000001</c:v>
                </c:pt>
                <c:pt idx="61089">
                  <c:v>-58.240030000000004</c:v>
                </c:pt>
                <c:pt idx="61090">
                  <c:v>-58.254650000000005</c:v>
                </c:pt>
                <c:pt idx="61091">
                  <c:v>-58.26961</c:v>
                </c:pt>
                <c:pt idx="61092">
                  <c:v>-58.284050000000001</c:v>
                </c:pt>
                <c:pt idx="61093">
                  <c:v>-58.29907</c:v>
                </c:pt>
                <c:pt idx="61094">
                  <c:v>-58.313839999999999</c:v>
                </c:pt>
                <c:pt idx="61095">
                  <c:v>-58.32902</c:v>
                </c:pt>
                <c:pt idx="61096">
                  <c:v>-58.343899999999998</c:v>
                </c:pt>
                <c:pt idx="61097">
                  <c:v>-58.358750000000001</c:v>
                </c:pt>
                <c:pt idx="61098">
                  <c:v>-58.373509999999996</c:v>
                </c:pt>
                <c:pt idx="61099">
                  <c:v>-58.38814</c:v>
                </c:pt>
                <c:pt idx="61100">
                  <c:v>-58.402999999999999</c:v>
                </c:pt>
                <c:pt idx="61101">
                  <c:v>-58.417469999999994</c:v>
                </c:pt>
                <c:pt idx="61102">
                  <c:v>-58.432570000000005</c:v>
                </c:pt>
                <c:pt idx="61103">
                  <c:v>-58.447269999999996</c:v>
                </c:pt>
                <c:pt idx="61104">
                  <c:v>-58.461950000000002</c:v>
                </c:pt>
                <c:pt idx="61105">
                  <c:v>-58.477260000000001</c:v>
                </c:pt>
                <c:pt idx="61106">
                  <c:v>-58.492540000000005</c:v>
                </c:pt>
                <c:pt idx="61107">
                  <c:v>-58.507600000000004</c:v>
                </c:pt>
                <c:pt idx="61108">
                  <c:v>-58.523040000000002</c:v>
                </c:pt>
                <c:pt idx="61109">
                  <c:v>-58.538240000000002</c:v>
                </c:pt>
                <c:pt idx="61110">
                  <c:v>-58.553789999999999</c:v>
                </c:pt>
                <c:pt idx="61111">
                  <c:v>-58.569060000000007</c:v>
                </c:pt>
                <c:pt idx="61112">
                  <c:v>-58.584670000000003</c:v>
                </c:pt>
                <c:pt idx="61113">
                  <c:v>-58.599990000000005</c:v>
                </c:pt>
                <c:pt idx="61114">
                  <c:v>-58.615449999999996</c:v>
                </c:pt>
                <c:pt idx="61115">
                  <c:v>-58.630929999999999</c:v>
                </c:pt>
                <c:pt idx="61116">
                  <c:v>-58.645740000000004</c:v>
                </c:pt>
                <c:pt idx="61117">
                  <c:v>-58.66086</c:v>
                </c:pt>
                <c:pt idx="61118">
                  <c:v>-58.67597</c:v>
                </c:pt>
                <c:pt idx="61119">
                  <c:v>-58.691079999999999</c:v>
                </c:pt>
                <c:pt idx="61120">
                  <c:v>-58.706290000000003</c:v>
                </c:pt>
                <c:pt idx="61121">
                  <c:v>-58.721449999999997</c:v>
                </c:pt>
                <c:pt idx="61122">
                  <c:v>-58.736670000000004</c:v>
                </c:pt>
                <c:pt idx="61123">
                  <c:v>-58.751870000000004</c:v>
                </c:pt>
                <c:pt idx="61124">
                  <c:v>-58.767110000000002</c:v>
                </c:pt>
                <c:pt idx="61125">
                  <c:v>-58.782290000000003</c:v>
                </c:pt>
                <c:pt idx="61126">
                  <c:v>-58.797539999999998</c:v>
                </c:pt>
                <c:pt idx="61127">
                  <c:v>-58.812719999999999</c:v>
                </c:pt>
                <c:pt idx="61128">
                  <c:v>-58.827920000000006</c:v>
                </c:pt>
                <c:pt idx="61129">
                  <c:v>-58.842530000000004</c:v>
                </c:pt>
                <c:pt idx="61130">
                  <c:v>-58.857559999999999</c:v>
                </c:pt>
                <c:pt idx="61131">
                  <c:v>-58.87256</c:v>
                </c:pt>
                <c:pt idx="61132">
                  <c:v>-58.887560000000001</c:v>
                </c:pt>
                <c:pt idx="61133">
                  <c:v>-58.902609999999996</c:v>
                </c:pt>
                <c:pt idx="61134">
                  <c:v>-58.917640000000006</c:v>
                </c:pt>
                <c:pt idx="61135">
                  <c:v>-58.932380000000002</c:v>
                </c:pt>
                <c:pt idx="61136">
                  <c:v>-58.94753</c:v>
                </c:pt>
                <c:pt idx="61137">
                  <c:v>-58.962609999999998</c:v>
                </c:pt>
                <c:pt idx="61138">
                  <c:v>-58.977709999999995</c:v>
                </c:pt>
                <c:pt idx="61139">
                  <c:v>-58.992490000000004</c:v>
                </c:pt>
                <c:pt idx="61140">
                  <c:v>-59.006410000000002</c:v>
                </c:pt>
                <c:pt idx="61141">
                  <c:v>-59.021280000000004</c:v>
                </c:pt>
                <c:pt idx="61142">
                  <c:v>-59.036010000000005</c:v>
                </c:pt>
                <c:pt idx="61143">
                  <c:v>-59.050909999999995</c:v>
                </c:pt>
                <c:pt idx="61144">
                  <c:v>-59.06559</c:v>
                </c:pt>
                <c:pt idx="61145">
                  <c:v>-59.080019999999998</c:v>
                </c:pt>
                <c:pt idx="61146">
                  <c:v>-59.09469</c:v>
                </c:pt>
                <c:pt idx="61147">
                  <c:v>-59.109389999999998</c:v>
                </c:pt>
                <c:pt idx="61148">
                  <c:v>-59.124160000000003</c:v>
                </c:pt>
                <c:pt idx="61149">
                  <c:v>-59.13852</c:v>
                </c:pt>
                <c:pt idx="61150">
                  <c:v>-59.153179999999999</c:v>
                </c:pt>
                <c:pt idx="61151">
                  <c:v>-59.1678</c:v>
                </c:pt>
                <c:pt idx="61152">
                  <c:v>-59.182550000000006</c:v>
                </c:pt>
                <c:pt idx="61153">
                  <c:v>-59.19735</c:v>
                </c:pt>
                <c:pt idx="61154">
                  <c:v>-59.212160000000004</c:v>
                </c:pt>
                <c:pt idx="61155">
                  <c:v>-59.227290000000004</c:v>
                </c:pt>
                <c:pt idx="61156">
                  <c:v>-59.240430000000003</c:v>
                </c:pt>
                <c:pt idx="61157">
                  <c:v>-59.254509999999996</c:v>
                </c:pt>
                <c:pt idx="61158">
                  <c:v>-59.268660000000004</c:v>
                </c:pt>
                <c:pt idx="61159">
                  <c:v>-59.283089999999994</c:v>
                </c:pt>
                <c:pt idx="61160">
                  <c:v>-59.297370000000001</c:v>
                </c:pt>
                <c:pt idx="61161">
                  <c:v>-59.311879999999995</c:v>
                </c:pt>
                <c:pt idx="61162">
                  <c:v>-59.326119999999996</c:v>
                </c:pt>
                <c:pt idx="61163">
                  <c:v>-59.34057</c:v>
                </c:pt>
                <c:pt idx="61164">
                  <c:v>-59.354930000000003</c:v>
                </c:pt>
                <c:pt idx="61165">
                  <c:v>-59.369579999999999</c:v>
                </c:pt>
                <c:pt idx="61166">
                  <c:v>-59.384050000000002</c:v>
                </c:pt>
                <c:pt idx="61167">
                  <c:v>-59.398679999999999</c:v>
                </c:pt>
                <c:pt idx="61168">
                  <c:v>-59.412969999999994</c:v>
                </c:pt>
                <c:pt idx="61169">
                  <c:v>-59.427640000000004</c:v>
                </c:pt>
                <c:pt idx="61170">
                  <c:v>-59.441940000000002</c:v>
                </c:pt>
                <c:pt idx="61171">
                  <c:v>-59.456509999999994</c:v>
                </c:pt>
                <c:pt idx="61172">
                  <c:v>-59.471150000000002</c:v>
                </c:pt>
                <c:pt idx="61173">
                  <c:v>-59.485640000000004</c:v>
                </c:pt>
                <c:pt idx="61174">
                  <c:v>-59.500219999999999</c:v>
                </c:pt>
                <c:pt idx="61175">
                  <c:v>-59.514959999999995</c:v>
                </c:pt>
                <c:pt idx="61176">
                  <c:v>-59.52955</c:v>
                </c:pt>
                <c:pt idx="61177">
                  <c:v>-59.544020000000003</c:v>
                </c:pt>
                <c:pt idx="61178">
                  <c:v>-59.558499999999995</c:v>
                </c:pt>
                <c:pt idx="61179">
                  <c:v>-59.572749999999999</c:v>
                </c:pt>
                <c:pt idx="61180">
                  <c:v>-59.586849999999998</c:v>
                </c:pt>
                <c:pt idx="61181">
                  <c:v>-59.601369999999996</c:v>
                </c:pt>
                <c:pt idx="61182">
                  <c:v>-59.615639999999999</c:v>
                </c:pt>
                <c:pt idx="61183">
                  <c:v>-59.629960000000004</c:v>
                </c:pt>
                <c:pt idx="61184">
                  <c:v>-59.644389999999994</c:v>
                </c:pt>
                <c:pt idx="61185">
                  <c:v>-59.65896</c:v>
                </c:pt>
                <c:pt idx="61186">
                  <c:v>-59.672929999999994</c:v>
                </c:pt>
                <c:pt idx="61187">
                  <c:v>-59.687210000000007</c:v>
                </c:pt>
                <c:pt idx="61188">
                  <c:v>-59.70147</c:v>
                </c:pt>
                <c:pt idx="61189">
                  <c:v>-59.715980000000002</c:v>
                </c:pt>
                <c:pt idx="61190">
                  <c:v>-59.730220000000003</c:v>
                </c:pt>
                <c:pt idx="61191">
                  <c:v>-59.744799999999998</c:v>
                </c:pt>
                <c:pt idx="61192">
                  <c:v>-59.759349999999998</c:v>
                </c:pt>
                <c:pt idx="61193">
                  <c:v>-59.773969999999998</c:v>
                </c:pt>
                <c:pt idx="61194">
                  <c:v>-59.788430000000005</c:v>
                </c:pt>
                <c:pt idx="61195">
                  <c:v>-59.802710000000005</c:v>
                </c:pt>
                <c:pt idx="61196">
                  <c:v>-59.817059999999998</c:v>
                </c:pt>
                <c:pt idx="61197">
                  <c:v>-59.831450000000004</c:v>
                </c:pt>
                <c:pt idx="61198">
                  <c:v>-59.845740000000006</c:v>
                </c:pt>
                <c:pt idx="61199">
                  <c:v>-59.860170000000004</c:v>
                </c:pt>
                <c:pt idx="61200">
                  <c:v>-59.874530000000007</c:v>
                </c:pt>
                <c:pt idx="61201">
                  <c:v>-59.888899999999992</c:v>
                </c:pt>
                <c:pt idx="61202">
                  <c:v>-59.903320000000008</c:v>
                </c:pt>
                <c:pt idx="61203">
                  <c:v>-59.917809999999996</c:v>
                </c:pt>
                <c:pt idx="61204">
                  <c:v>-59.931830000000005</c:v>
                </c:pt>
                <c:pt idx="61205">
                  <c:v>-59.946179999999998</c:v>
                </c:pt>
                <c:pt idx="61206">
                  <c:v>-59.960279999999997</c:v>
                </c:pt>
                <c:pt idx="61207">
                  <c:v>-59.974509999999995</c:v>
                </c:pt>
                <c:pt idx="61208">
                  <c:v>-59.988710000000005</c:v>
                </c:pt>
                <c:pt idx="61209">
                  <c:v>-60.002980000000001</c:v>
                </c:pt>
                <c:pt idx="61210">
                  <c:v>-60.017229999999998</c:v>
                </c:pt>
                <c:pt idx="61211">
                  <c:v>-60.031189999999995</c:v>
                </c:pt>
                <c:pt idx="61212">
                  <c:v>-60.045529999999999</c:v>
                </c:pt>
                <c:pt idx="61213">
                  <c:v>-60.059849999999997</c:v>
                </c:pt>
                <c:pt idx="61214">
                  <c:v>-60.07403</c:v>
                </c:pt>
                <c:pt idx="61215">
                  <c:v>-60.088350000000005</c:v>
                </c:pt>
                <c:pt idx="61216">
                  <c:v>-60.102599999999995</c:v>
                </c:pt>
                <c:pt idx="61217">
                  <c:v>-60.116849999999999</c:v>
                </c:pt>
                <c:pt idx="61218">
                  <c:v>-60.131230000000002</c:v>
                </c:pt>
                <c:pt idx="61219">
                  <c:v>-60.144859999999994</c:v>
                </c:pt>
                <c:pt idx="61220">
                  <c:v>-60.157960000000003</c:v>
                </c:pt>
                <c:pt idx="61221">
                  <c:v>-60.170389999999998</c:v>
                </c:pt>
                <c:pt idx="61222">
                  <c:v>-60.183010000000003</c:v>
                </c:pt>
                <c:pt idx="61223">
                  <c:v>-60.188189999999999</c:v>
                </c:pt>
                <c:pt idx="61224">
                  <c:v>-60.198400000000007</c:v>
                </c:pt>
                <c:pt idx="61225">
                  <c:v>-60.210410000000003</c:v>
                </c:pt>
                <c:pt idx="61226">
                  <c:v>-60.224080000000001</c:v>
                </c:pt>
                <c:pt idx="61227">
                  <c:v>-60.237800000000007</c:v>
                </c:pt>
                <c:pt idx="61228">
                  <c:v>-60.250410000000002</c:v>
                </c:pt>
                <c:pt idx="61229">
                  <c:v>-60.263400000000004</c:v>
                </c:pt>
                <c:pt idx="61230">
                  <c:v>-60.276880000000006</c:v>
                </c:pt>
                <c:pt idx="61231">
                  <c:v>-60.290350000000004</c:v>
                </c:pt>
                <c:pt idx="61232">
                  <c:v>-60.303420000000003</c:v>
                </c:pt>
                <c:pt idx="61233">
                  <c:v>-60.3172</c:v>
                </c:pt>
                <c:pt idx="61234">
                  <c:v>-60.330669999999998</c:v>
                </c:pt>
                <c:pt idx="61235">
                  <c:v>-60.344319999999996</c:v>
                </c:pt>
                <c:pt idx="61236">
                  <c:v>-60.356129999999993</c:v>
                </c:pt>
                <c:pt idx="61237">
                  <c:v>-60.369630000000001</c:v>
                </c:pt>
                <c:pt idx="61238">
                  <c:v>-60.383089999999996</c:v>
                </c:pt>
                <c:pt idx="61239">
                  <c:v>-60.395690000000002</c:v>
                </c:pt>
                <c:pt idx="61240">
                  <c:v>-60.40907</c:v>
                </c:pt>
                <c:pt idx="61241">
                  <c:v>-60.422550000000001</c:v>
                </c:pt>
                <c:pt idx="61242">
                  <c:v>-60.435559999999995</c:v>
                </c:pt>
                <c:pt idx="61243">
                  <c:v>-60.448620000000005</c:v>
                </c:pt>
                <c:pt idx="61244">
                  <c:v>-60.461939999999998</c:v>
                </c:pt>
                <c:pt idx="61245">
                  <c:v>-60.475290000000001</c:v>
                </c:pt>
                <c:pt idx="61246">
                  <c:v>-60.488530000000004</c:v>
                </c:pt>
                <c:pt idx="61247">
                  <c:v>-60.501420000000003</c:v>
                </c:pt>
                <c:pt idx="61248">
                  <c:v>-60.514510000000001</c:v>
                </c:pt>
                <c:pt idx="61249">
                  <c:v>-60.526499999999999</c:v>
                </c:pt>
                <c:pt idx="61250">
                  <c:v>-60.539050000000003</c:v>
                </c:pt>
                <c:pt idx="61251">
                  <c:v>-60.551180000000002</c:v>
                </c:pt>
                <c:pt idx="61252">
                  <c:v>-60.562150000000003</c:v>
                </c:pt>
                <c:pt idx="61253">
                  <c:v>-60.572839999999999</c:v>
                </c:pt>
                <c:pt idx="61254">
                  <c:v>-60.58661</c:v>
                </c:pt>
                <c:pt idx="61255">
                  <c:v>-60.59966</c:v>
                </c:pt>
                <c:pt idx="61256">
                  <c:v>-60.61318</c:v>
                </c:pt>
                <c:pt idx="61257">
                  <c:v>-60.626269999999998</c:v>
                </c:pt>
                <c:pt idx="61258">
                  <c:v>-60.639880000000005</c:v>
                </c:pt>
                <c:pt idx="61259">
                  <c:v>-60.652799999999999</c:v>
                </c:pt>
                <c:pt idx="61260">
                  <c:v>-60.665930000000003</c:v>
                </c:pt>
                <c:pt idx="61261">
                  <c:v>-60.678939999999997</c:v>
                </c:pt>
                <c:pt idx="61262">
                  <c:v>-60.692149999999998</c:v>
                </c:pt>
                <c:pt idx="61263">
                  <c:v>-60.704989999999995</c:v>
                </c:pt>
                <c:pt idx="61264">
                  <c:v>-60.718240000000002</c:v>
                </c:pt>
                <c:pt idx="61265">
                  <c:v>-60.730180000000004</c:v>
                </c:pt>
                <c:pt idx="61266">
                  <c:v>-60.742620000000002</c:v>
                </c:pt>
                <c:pt idx="61267">
                  <c:v>-60.755890000000001</c:v>
                </c:pt>
                <c:pt idx="61268">
                  <c:v>-60.768389999999997</c:v>
                </c:pt>
                <c:pt idx="61269">
                  <c:v>-60.780789999999996</c:v>
                </c:pt>
                <c:pt idx="61270">
                  <c:v>-60.793229999999994</c:v>
                </c:pt>
                <c:pt idx="61271">
                  <c:v>-60.805259999999997</c:v>
                </c:pt>
                <c:pt idx="61272">
                  <c:v>-60.818329999999996</c:v>
                </c:pt>
                <c:pt idx="61273">
                  <c:v>-60.830880000000001</c:v>
                </c:pt>
                <c:pt idx="61274">
                  <c:v>-60.843640000000001</c:v>
                </c:pt>
                <c:pt idx="61275">
                  <c:v>-60.856899999999996</c:v>
                </c:pt>
                <c:pt idx="61276">
                  <c:v>-60.869350000000004</c:v>
                </c:pt>
                <c:pt idx="61277">
                  <c:v>-60.882210000000001</c:v>
                </c:pt>
                <c:pt idx="61278">
                  <c:v>-60.89479</c:v>
                </c:pt>
                <c:pt idx="61279">
                  <c:v>-60.907730000000001</c:v>
                </c:pt>
                <c:pt idx="61280">
                  <c:v>-60.920339999999996</c:v>
                </c:pt>
                <c:pt idx="61281">
                  <c:v>-60.933109999999999</c:v>
                </c:pt>
                <c:pt idx="61282">
                  <c:v>-60.94594</c:v>
                </c:pt>
                <c:pt idx="61283">
                  <c:v>-60.958639999999995</c:v>
                </c:pt>
                <c:pt idx="61284">
                  <c:v>-60.971339999999998</c:v>
                </c:pt>
                <c:pt idx="61285">
                  <c:v>-60.983620000000002</c:v>
                </c:pt>
                <c:pt idx="61286">
                  <c:v>-60.996400000000001</c:v>
                </c:pt>
                <c:pt idx="61287">
                  <c:v>-61.008110000000002</c:v>
                </c:pt>
                <c:pt idx="61288">
                  <c:v>-61.021289999999993</c:v>
                </c:pt>
                <c:pt idx="61289">
                  <c:v>-61.034019999999998</c:v>
                </c:pt>
                <c:pt idx="61290">
                  <c:v>-61.04692</c:v>
                </c:pt>
                <c:pt idx="61291">
                  <c:v>-61.05968</c:v>
                </c:pt>
                <c:pt idx="61292">
                  <c:v>-61.072699999999998</c:v>
                </c:pt>
                <c:pt idx="61293">
                  <c:v>-61.084940000000003</c:v>
                </c:pt>
                <c:pt idx="61294">
                  <c:v>-61.09787</c:v>
                </c:pt>
                <c:pt idx="61295">
                  <c:v>-61.110569999999996</c:v>
                </c:pt>
                <c:pt idx="61296">
                  <c:v>-61.1235</c:v>
                </c:pt>
                <c:pt idx="61297">
                  <c:v>-61.135760000000005</c:v>
                </c:pt>
                <c:pt idx="61298">
                  <c:v>-61.148990000000005</c:v>
                </c:pt>
                <c:pt idx="61299">
                  <c:v>-61.161839999999998</c:v>
                </c:pt>
                <c:pt idx="61300">
                  <c:v>-61.174509999999998</c:v>
                </c:pt>
                <c:pt idx="61301">
                  <c:v>-61.187519999999999</c:v>
                </c:pt>
                <c:pt idx="61302">
                  <c:v>-61.200580000000002</c:v>
                </c:pt>
                <c:pt idx="61303">
                  <c:v>-61.213459999999998</c:v>
                </c:pt>
                <c:pt idx="61304">
                  <c:v>-61.226289999999999</c:v>
                </c:pt>
                <c:pt idx="61305">
                  <c:v>-61.23921</c:v>
                </c:pt>
                <c:pt idx="61306">
                  <c:v>-61.251519999999999</c:v>
                </c:pt>
                <c:pt idx="61307">
                  <c:v>-61.264669999999995</c:v>
                </c:pt>
                <c:pt idx="61308">
                  <c:v>-61.277169999999998</c:v>
                </c:pt>
                <c:pt idx="61309">
                  <c:v>-61.289939999999994</c:v>
                </c:pt>
                <c:pt idx="61310">
                  <c:v>-61.302779999999998</c:v>
                </c:pt>
                <c:pt idx="61311">
                  <c:v>-61.314880000000002</c:v>
                </c:pt>
                <c:pt idx="61312">
                  <c:v>-61.327689999999997</c:v>
                </c:pt>
                <c:pt idx="61313">
                  <c:v>-61.33914</c:v>
                </c:pt>
                <c:pt idx="61314">
                  <c:v>-61.351329999999997</c:v>
                </c:pt>
                <c:pt idx="61315">
                  <c:v>-61.363060000000004</c:v>
                </c:pt>
                <c:pt idx="61316">
                  <c:v>-61.375529999999998</c:v>
                </c:pt>
                <c:pt idx="61317">
                  <c:v>-61.385560000000005</c:v>
                </c:pt>
                <c:pt idx="61318">
                  <c:v>-61.397750000000002</c:v>
                </c:pt>
                <c:pt idx="61319">
                  <c:v>-61.410920000000004</c:v>
                </c:pt>
                <c:pt idx="61320">
                  <c:v>-61.423560000000002</c:v>
                </c:pt>
                <c:pt idx="61321">
                  <c:v>-61.436260000000004</c:v>
                </c:pt>
                <c:pt idx="61322">
                  <c:v>-61.448479999999996</c:v>
                </c:pt>
                <c:pt idx="61323">
                  <c:v>-61.461449999999999</c:v>
                </c:pt>
                <c:pt idx="61324">
                  <c:v>-61.474170000000001</c:v>
                </c:pt>
                <c:pt idx="61325">
                  <c:v>-61.486829999999998</c:v>
                </c:pt>
                <c:pt idx="61326">
                  <c:v>-61.49953</c:v>
                </c:pt>
                <c:pt idx="61327">
                  <c:v>-61.511940000000003</c:v>
                </c:pt>
                <c:pt idx="61328">
                  <c:v>-61.52449</c:v>
                </c:pt>
                <c:pt idx="61329">
                  <c:v>-61.537210000000002</c:v>
                </c:pt>
                <c:pt idx="61330">
                  <c:v>-61.549950000000003</c:v>
                </c:pt>
                <c:pt idx="61331">
                  <c:v>-61.418199999999999</c:v>
                </c:pt>
                <c:pt idx="61332">
                  <c:v>-61.342889999999997</c:v>
                </c:pt>
                <c:pt idx="61333">
                  <c:v>-61.286319999999996</c:v>
                </c:pt>
                <c:pt idx="61334">
                  <c:v>-61.239809999999999</c:v>
                </c:pt>
                <c:pt idx="61335">
                  <c:v>-61.195219999999999</c:v>
                </c:pt>
                <c:pt idx="61336">
                  <c:v>-61.156709999999997</c:v>
                </c:pt>
                <c:pt idx="61337">
                  <c:v>-61.122140000000002</c:v>
                </c:pt>
                <c:pt idx="61338">
                  <c:v>-61.089550000000003</c:v>
                </c:pt>
                <c:pt idx="61339">
                  <c:v>-61.05856</c:v>
                </c:pt>
                <c:pt idx="61340">
                  <c:v>-61.028739999999999</c:v>
                </c:pt>
                <c:pt idx="61341">
                  <c:v>-60.999899999999997</c:v>
                </c:pt>
                <c:pt idx="61342">
                  <c:v>-60.971609999999998</c:v>
                </c:pt>
                <c:pt idx="61343">
                  <c:v>-60.943709999999996</c:v>
                </c:pt>
                <c:pt idx="61344">
                  <c:v>-60.916649999999997</c:v>
                </c:pt>
                <c:pt idx="61345">
                  <c:v>-60.889969999999998</c:v>
                </c:pt>
                <c:pt idx="61346">
                  <c:v>-60.863599999999998</c:v>
                </c:pt>
                <c:pt idx="61347">
                  <c:v>-60.837739999999997</c:v>
                </c:pt>
                <c:pt idx="61348">
                  <c:v>-60.811160000000001</c:v>
                </c:pt>
                <c:pt idx="61349">
                  <c:v>-60.784969999999994</c:v>
                </c:pt>
                <c:pt idx="61350">
                  <c:v>-60.759210000000003</c:v>
                </c:pt>
                <c:pt idx="61351">
                  <c:v>-60.733829999999998</c:v>
                </c:pt>
                <c:pt idx="61352">
                  <c:v>-60.708729999999996</c:v>
                </c:pt>
                <c:pt idx="61353">
                  <c:v>-60.683680000000003</c:v>
                </c:pt>
                <c:pt idx="61354">
                  <c:v>-60.658899999999996</c:v>
                </c:pt>
                <c:pt idx="61355">
                  <c:v>-60.63447</c:v>
                </c:pt>
                <c:pt idx="61356">
                  <c:v>-60.610150000000004</c:v>
                </c:pt>
                <c:pt idx="61357">
                  <c:v>-60.585930000000005</c:v>
                </c:pt>
                <c:pt idx="61358">
                  <c:v>-60.561670000000007</c:v>
                </c:pt>
                <c:pt idx="61359">
                  <c:v>-60.537850000000006</c:v>
                </c:pt>
                <c:pt idx="61360">
                  <c:v>-60.514580000000002</c:v>
                </c:pt>
                <c:pt idx="61361">
                  <c:v>-60.491120000000002</c:v>
                </c:pt>
                <c:pt idx="61362">
                  <c:v>-60.46763</c:v>
                </c:pt>
                <c:pt idx="61363">
                  <c:v>-60.448790000000002</c:v>
                </c:pt>
                <c:pt idx="61364">
                  <c:v>-60.424520000000001</c:v>
                </c:pt>
                <c:pt idx="61365">
                  <c:v>-60.401129999999995</c:v>
                </c:pt>
                <c:pt idx="61366">
                  <c:v>-60.377960000000002</c:v>
                </c:pt>
                <c:pt idx="61367">
                  <c:v>-60.355230000000006</c:v>
                </c:pt>
                <c:pt idx="61368">
                  <c:v>-60.33258</c:v>
                </c:pt>
                <c:pt idx="61369">
                  <c:v>-60.308880000000002</c:v>
                </c:pt>
                <c:pt idx="61370">
                  <c:v>-60.286270000000002</c:v>
                </c:pt>
                <c:pt idx="61371">
                  <c:v>-60.26343</c:v>
                </c:pt>
                <c:pt idx="61372">
                  <c:v>-60.240700000000004</c:v>
                </c:pt>
                <c:pt idx="61373">
                  <c:v>-60.21884</c:v>
                </c:pt>
                <c:pt idx="61374">
                  <c:v>-60.19558</c:v>
                </c:pt>
                <c:pt idx="61375">
                  <c:v>-60.174519999999994</c:v>
                </c:pt>
                <c:pt idx="61376">
                  <c:v>-60.152340000000002</c:v>
                </c:pt>
                <c:pt idx="61377">
                  <c:v>-60.131560000000007</c:v>
                </c:pt>
                <c:pt idx="61378">
                  <c:v>-60.10848</c:v>
                </c:pt>
                <c:pt idx="61379">
                  <c:v>-60.086149999999996</c:v>
                </c:pt>
                <c:pt idx="61380">
                  <c:v>-60.064070000000001</c:v>
                </c:pt>
                <c:pt idx="61381">
                  <c:v>-60.04213</c:v>
                </c:pt>
                <c:pt idx="61382">
                  <c:v>-60.020480000000006</c:v>
                </c:pt>
                <c:pt idx="61383">
                  <c:v>-59.998289999999997</c:v>
                </c:pt>
                <c:pt idx="61384">
                  <c:v>-59.976440000000004</c:v>
                </c:pt>
                <c:pt idx="61385">
                  <c:v>-59.954880000000003</c:v>
                </c:pt>
                <c:pt idx="61386">
                  <c:v>-59.933199999999999</c:v>
                </c:pt>
                <c:pt idx="61387">
                  <c:v>-59.911770000000004</c:v>
                </c:pt>
                <c:pt idx="61388">
                  <c:v>-59.890070000000001</c:v>
                </c:pt>
                <c:pt idx="61389">
                  <c:v>-59.86833</c:v>
                </c:pt>
                <c:pt idx="61390">
                  <c:v>-59.84684</c:v>
                </c:pt>
                <c:pt idx="61391">
                  <c:v>-59.825109999999995</c:v>
                </c:pt>
                <c:pt idx="61392">
                  <c:v>-59.803649999999998</c:v>
                </c:pt>
                <c:pt idx="61393">
                  <c:v>-59.782380000000003</c:v>
                </c:pt>
                <c:pt idx="61394">
                  <c:v>-59.761220000000002</c:v>
                </c:pt>
                <c:pt idx="61395">
                  <c:v>-59.739440000000002</c:v>
                </c:pt>
                <c:pt idx="61396">
                  <c:v>-59.718030000000006</c:v>
                </c:pt>
                <c:pt idx="61397">
                  <c:v>-59.696220000000004</c:v>
                </c:pt>
                <c:pt idx="61398">
                  <c:v>-59.674889999999998</c:v>
                </c:pt>
                <c:pt idx="61399">
                  <c:v>-59.653369999999995</c:v>
                </c:pt>
                <c:pt idx="61400">
                  <c:v>-59.63185</c:v>
                </c:pt>
                <c:pt idx="61401">
                  <c:v>-59.61056</c:v>
                </c:pt>
                <c:pt idx="61402">
                  <c:v>-59.589059999999996</c:v>
                </c:pt>
                <c:pt idx="61403">
                  <c:v>-59.56765</c:v>
                </c:pt>
                <c:pt idx="61404">
                  <c:v>-59.546270000000007</c:v>
                </c:pt>
                <c:pt idx="61405">
                  <c:v>-59.525670000000005</c:v>
                </c:pt>
                <c:pt idx="61406">
                  <c:v>-59.504780000000004</c:v>
                </c:pt>
                <c:pt idx="61407">
                  <c:v>-59.484190000000005</c:v>
                </c:pt>
                <c:pt idx="61408">
                  <c:v>-59.463840000000005</c:v>
                </c:pt>
                <c:pt idx="61409">
                  <c:v>-59.443130000000004</c:v>
                </c:pt>
                <c:pt idx="61410">
                  <c:v>-59.42201</c:v>
                </c:pt>
                <c:pt idx="61411">
                  <c:v>-59.400760000000005</c:v>
                </c:pt>
                <c:pt idx="61412">
                  <c:v>-59.379600000000003</c:v>
                </c:pt>
                <c:pt idx="61413">
                  <c:v>-59.358310000000003</c:v>
                </c:pt>
                <c:pt idx="61414">
                  <c:v>-59.33708</c:v>
                </c:pt>
                <c:pt idx="61415">
                  <c:v>-59.315759999999997</c:v>
                </c:pt>
                <c:pt idx="61416">
                  <c:v>-59.294140000000006</c:v>
                </c:pt>
                <c:pt idx="61417">
                  <c:v>-59.27281</c:v>
                </c:pt>
                <c:pt idx="61418">
                  <c:v>-59.25273</c:v>
                </c:pt>
                <c:pt idx="61419">
                  <c:v>-59.232100000000003</c:v>
                </c:pt>
                <c:pt idx="61420">
                  <c:v>-59.211309999999997</c:v>
                </c:pt>
                <c:pt idx="61421">
                  <c:v>-59.19023</c:v>
                </c:pt>
                <c:pt idx="61422">
                  <c:v>-59.168880000000001</c:v>
                </c:pt>
                <c:pt idx="61423">
                  <c:v>-59.147469999999998</c:v>
                </c:pt>
                <c:pt idx="61424">
                  <c:v>-59.126089999999998</c:v>
                </c:pt>
                <c:pt idx="61425">
                  <c:v>-59.10474</c:v>
                </c:pt>
                <c:pt idx="61426">
                  <c:v>-59.08323</c:v>
                </c:pt>
                <c:pt idx="61427">
                  <c:v>-59.062029999999993</c:v>
                </c:pt>
                <c:pt idx="61428">
                  <c:v>-59.040730000000003</c:v>
                </c:pt>
                <c:pt idx="61429">
                  <c:v>-59.019320000000008</c:v>
                </c:pt>
                <c:pt idx="61430">
                  <c:v>-58.998619999999995</c:v>
                </c:pt>
                <c:pt idx="61431">
                  <c:v>-58.977399999999996</c:v>
                </c:pt>
                <c:pt idx="61432">
                  <c:v>-58.955640000000002</c:v>
                </c:pt>
                <c:pt idx="61433">
                  <c:v>-58.933999999999997</c:v>
                </c:pt>
                <c:pt idx="61434">
                  <c:v>-58.912490000000005</c:v>
                </c:pt>
                <c:pt idx="61435">
                  <c:v>-58.891629999999999</c:v>
                </c:pt>
                <c:pt idx="61436">
                  <c:v>-58.871669999999995</c:v>
                </c:pt>
                <c:pt idx="61437">
                  <c:v>-58.850819999999999</c:v>
                </c:pt>
                <c:pt idx="61438">
                  <c:v>-58.829630000000002</c:v>
                </c:pt>
                <c:pt idx="61439">
                  <c:v>-58.808590000000002</c:v>
                </c:pt>
                <c:pt idx="61440">
                  <c:v>-58.787260000000003</c:v>
                </c:pt>
                <c:pt idx="61441">
                  <c:v>-58.766600000000004</c:v>
                </c:pt>
                <c:pt idx="61442">
                  <c:v>-58.745170000000002</c:v>
                </c:pt>
                <c:pt idx="61443">
                  <c:v>-58.72401</c:v>
                </c:pt>
                <c:pt idx="61444">
                  <c:v>-58.702719999999999</c:v>
                </c:pt>
                <c:pt idx="61445">
                  <c:v>-58.681449999999998</c:v>
                </c:pt>
                <c:pt idx="61446">
                  <c:v>-58.660350000000001</c:v>
                </c:pt>
                <c:pt idx="61447">
                  <c:v>-58.639110000000002</c:v>
                </c:pt>
                <c:pt idx="61448">
                  <c:v>-58.61806</c:v>
                </c:pt>
                <c:pt idx="61449">
                  <c:v>-58.596800000000002</c:v>
                </c:pt>
                <c:pt idx="61450">
                  <c:v>-58.575569999999999</c:v>
                </c:pt>
                <c:pt idx="61451">
                  <c:v>-58.554639999999992</c:v>
                </c:pt>
                <c:pt idx="61452">
                  <c:v>-58.533720000000002</c:v>
                </c:pt>
                <c:pt idx="61453">
                  <c:v>-58.512540000000001</c:v>
                </c:pt>
                <c:pt idx="61454">
                  <c:v>-58.491600000000005</c:v>
                </c:pt>
                <c:pt idx="61455">
                  <c:v>-58.470669999999998</c:v>
                </c:pt>
                <c:pt idx="61456">
                  <c:v>-58.449530000000003</c:v>
                </c:pt>
                <c:pt idx="61457">
                  <c:v>-58.428979999999996</c:v>
                </c:pt>
                <c:pt idx="61458">
                  <c:v>-58.408420000000007</c:v>
                </c:pt>
                <c:pt idx="61459">
                  <c:v>-58.388090000000005</c:v>
                </c:pt>
                <c:pt idx="61460">
                  <c:v>-58.36768</c:v>
                </c:pt>
                <c:pt idx="61461">
                  <c:v>-58.346790000000006</c:v>
                </c:pt>
                <c:pt idx="61462">
                  <c:v>-58.326160000000002</c:v>
                </c:pt>
                <c:pt idx="61463">
                  <c:v>-58.305399999999999</c:v>
                </c:pt>
                <c:pt idx="61464">
                  <c:v>-58.28434</c:v>
                </c:pt>
                <c:pt idx="61465">
                  <c:v>-58.263719999999999</c:v>
                </c:pt>
                <c:pt idx="61466">
                  <c:v>-58.243200000000002</c:v>
                </c:pt>
                <c:pt idx="61467">
                  <c:v>-58.222699999999996</c:v>
                </c:pt>
                <c:pt idx="61468">
                  <c:v>-58.201779999999999</c:v>
                </c:pt>
                <c:pt idx="61469">
                  <c:v>-58.180660000000003</c:v>
                </c:pt>
                <c:pt idx="61470">
                  <c:v>-58.160129999999995</c:v>
                </c:pt>
                <c:pt idx="61471">
                  <c:v>-58.139310000000002</c:v>
                </c:pt>
                <c:pt idx="61472">
                  <c:v>-58.118309999999994</c:v>
                </c:pt>
                <c:pt idx="61473">
                  <c:v>-58.097260000000006</c:v>
                </c:pt>
                <c:pt idx="61474">
                  <c:v>-58.076730000000005</c:v>
                </c:pt>
                <c:pt idx="61475">
                  <c:v>-58.056150000000002</c:v>
                </c:pt>
                <c:pt idx="61476">
                  <c:v>-58.035240000000002</c:v>
                </c:pt>
                <c:pt idx="61477">
                  <c:v>-58.014539999999997</c:v>
                </c:pt>
                <c:pt idx="61478">
                  <c:v>-57.993930000000006</c:v>
                </c:pt>
                <c:pt idx="61479">
                  <c:v>-57.973050000000001</c:v>
                </c:pt>
                <c:pt idx="61480">
                  <c:v>-57.952199999999998</c:v>
                </c:pt>
                <c:pt idx="61481">
                  <c:v>-57.931299999999993</c:v>
                </c:pt>
                <c:pt idx="61482">
                  <c:v>-57.910329999999995</c:v>
                </c:pt>
                <c:pt idx="61483">
                  <c:v>-57.889449999999997</c:v>
                </c:pt>
                <c:pt idx="61484">
                  <c:v>-57.869250000000001</c:v>
                </c:pt>
                <c:pt idx="61485">
                  <c:v>-57.848579999999998</c:v>
                </c:pt>
                <c:pt idx="61486">
                  <c:v>-57.827739999999999</c:v>
                </c:pt>
                <c:pt idx="61487">
                  <c:v>-57.80818</c:v>
                </c:pt>
                <c:pt idx="61488">
                  <c:v>-57.787559999999999</c:v>
                </c:pt>
                <c:pt idx="61489">
                  <c:v>-57.766590000000008</c:v>
                </c:pt>
                <c:pt idx="61490">
                  <c:v>-57.746139999999997</c:v>
                </c:pt>
                <c:pt idx="61491">
                  <c:v>-57.725289999999994</c:v>
                </c:pt>
                <c:pt idx="61492">
                  <c:v>-57.7042</c:v>
                </c:pt>
                <c:pt idx="61493">
                  <c:v>-57.683350000000004</c:v>
                </c:pt>
                <c:pt idx="61494">
                  <c:v>-57.662620000000004</c:v>
                </c:pt>
                <c:pt idx="61495">
                  <c:v>-57.641530000000003</c:v>
                </c:pt>
                <c:pt idx="61496">
                  <c:v>-57.620649999999998</c:v>
                </c:pt>
                <c:pt idx="61497">
                  <c:v>-57.599689999999995</c:v>
                </c:pt>
                <c:pt idx="61498">
                  <c:v>-57.578050000000005</c:v>
                </c:pt>
                <c:pt idx="61499">
                  <c:v>-57.556919999999998</c:v>
                </c:pt>
                <c:pt idx="61500">
                  <c:v>-57.535650000000004</c:v>
                </c:pt>
                <c:pt idx="61501">
                  <c:v>-57.514450000000004</c:v>
                </c:pt>
                <c:pt idx="61502">
                  <c:v>-57.493899999999996</c:v>
                </c:pt>
                <c:pt idx="61503">
                  <c:v>-57.473409999999994</c:v>
                </c:pt>
                <c:pt idx="61504">
                  <c:v>-57.452740000000006</c:v>
                </c:pt>
                <c:pt idx="61505">
                  <c:v>-57.432130000000001</c:v>
                </c:pt>
                <c:pt idx="61506">
                  <c:v>-57.41169</c:v>
                </c:pt>
                <c:pt idx="61507">
                  <c:v>-57.390830000000001</c:v>
                </c:pt>
                <c:pt idx="61508">
                  <c:v>-57.369839999999996</c:v>
                </c:pt>
                <c:pt idx="61509">
                  <c:v>-57.349189999999993</c:v>
                </c:pt>
                <c:pt idx="61510">
                  <c:v>-57.329250000000002</c:v>
                </c:pt>
                <c:pt idx="61511">
                  <c:v>-57.309080000000002</c:v>
                </c:pt>
                <c:pt idx="61512">
                  <c:v>-57.28913</c:v>
                </c:pt>
                <c:pt idx="61513">
                  <c:v>-57.269030000000001</c:v>
                </c:pt>
                <c:pt idx="61514">
                  <c:v>-57.249169999999992</c:v>
                </c:pt>
                <c:pt idx="61515">
                  <c:v>-57.228560000000002</c:v>
                </c:pt>
                <c:pt idx="61516">
                  <c:v>-57.208240000000004</c:v>
                </c:pt>
                <c:pt idx="61517">
                  <c:v>-57.189449999999994</c:v>
                </c:pt>
                <c:pt idx="61518">
                  <c:v>-57.169489999999996</c:v>
                </c:pt>
                <c:pt idx="61519">
                  <c:v>-57.149770000000004</c:v>
                </c:pt>
                <c:pt idx="61520">
                  <c:v>-57.129630000000006</c:v>
                </c:pt>
                <c:pt idx="61521">
                  <c:v>-57.109230000000004</c:v>
                </c:pt>
                <c:pt idx="61522">
                  <c:v>-57.088760000000001</c:v>
                </c:pt>
                <c:pt idx="61523">
                  <c:v>-57.068599999999996</c:v>
                </c:pt>
                <c:pt idx="61524">
                  <c:v>-57.048090000000002</c:v>
                </c:pt>
                <c:pt idx="61525">
                  <c:v>-57.027520000000003</c:v>
                </c:pt>
                <c:pt idx="61526">
                  <c:v>-57.007570000000001</c:v>
                </c:pt>
                <c:pt idx="61527">
                  <c:v>-56.987220000000001</c:v>
                </c:pt>
                <c:pt idx="61528">
                  <c:v>-56.96678</c:v>
                </c:pt>
                <c:pt idx="61529">
                  <c:v>-56.946930000000002</c:v>
                </c:pt>
                <c:pt idx="61530">
                  <c:v>-56.927320000000002</c:v>
                </c:pt>
                <c:pt idx="61531">
                  <c:v>-56.907259999999994</c:v>
                </c:pt>
                <c:pt idx="61532">
                  <c:v>-56.887270000000001</c:v>
                </c:pt>
                <c:pt idx="61533">
                  <c:v>-56.86721</c:v>
                </c:pt>
                <c:pt idx="61534">
                  <c:v>-56.846870000000003</c:v>
                </c:pt>
                <c:pt idx="61535">
                  <c:v>-56.828060000000001</c:v>
                </c:pt>
                <c:pt idx="61536">
                  <c:v>-56.808820000000004</c:v>
                </c:pt>
                <c:pt idx="61537">
                  <c:v>-56.789120000000004</c:v>
                </c:pt>
                <c:pt idx="61538">
                  <c:v>-56.768749999999997</c:v>
                </c:pt>
                <c:pt idx="61539">
                  <c:v>-56.748380000000004</c:v>
                </c:pt>
                <c:pt idx="61540">
                  <c:v>-56.72777</c:v>
                </c:pt>
                <c:pt idx="61541">
                  <c:v>-56.708080000000002</c:v>
                </c:pt>
                <c:pt idx="61542">
                  <c:v>-56.688189999999999</c:v>
                </c:pt>
                <c:pt idx="61543">
                  <c:v>-56.668010000000002</c:v>
                </c:pt>
                <c:pt idx="61544">
                  <c:v>-56.64817</c:v>
                </c:pt>
                <c:pt idx="61545">
                  <c:v>-56.628860000000003</c:v>
                </c:pt>
                <c:pt idx="61546">
                  <c:v>-56.60877</c:v>
                </c:pt>
                <c:pt idx="61547">
                  <c:v>-56.588549999999998</c:v>
                </c:pt>
                <c:pt idx="61548">
                  <c:v>-56.569289999999995</c:v>
                </c:pt>
                <c:pt idx="61549">
                  <c:v>-56.549490000000006</c:v>
                </c:pt>
                <c:pt idx="61550">
                  <c:v>-56.529489999999996</c:v>
                </c:pt>
                <c:pt idx="61551">
                  <c:v>-56.509780000000006</c:v>
                </c:pt>
                <c:pt idx="61552">
                  <c:v>-56.489649999999997</c:v>
                </c:pt>
                <c:pt idx="61553">
                  <c:v>-56.469459999999998</c:v>
                </c:pt>
                <c:pt idx="61554">
                  <c:v>-56.449429999999992</c:v>
                </c:pt>
                <c:pt idx="61555">
                  <c:v>-56.42886</c:v>
                </c:pt>
                <c:pt idx="61556">
                  <c:v>-56.4084</c:v>
                </c:pt>
                <c:pt idx="61557">
                  <c:v>-56.387749999999997</c:v>
                </c:pt>
                <c:pt idx="61558">
                  <c:v>-56.36797</c:v>
                </c:pt>
                <c:pt idx="61559">
                  <c:v>-56.348010000000002</c:v>
                </c:pt>
                <c:pt idx="61560">
                  <c:v>-56.328299999999999</c:v>
                </c:pt>
                <c:pt idx="61561">
                  <c:v>-56.308080000000004</c:v>
                </c:pt>
                <c:pt idx="61562">
                  <c:v>-56.288090000000004</c:v>
                </c:pt>
                <c:pt idx="61563">
                  <c:v>-56.267810000000004</c:v>
                </c:pt>
                <c:pt idx="61564">
                  <c:v>-56.248560000000005</c:v>
                </c:pt>
                <c:pt idx="61565">
                  <c:v>-56.228850000000001</c:v>
                </c:pt>
                <c:pt idx="61566">
                  <c:v>-56.208549999999995</c:v>
                </c:pt>
                <c:pt idx="61567">
                  <c:v>-56.188289999999995</c:v>
                </c:pt>
                <c:pt idx="61568">
                  <c:v>-56.168129999999998</c:v>
                </c:pt>
                <c:pt idx="61569">
                  <c:v>-56.146919999999994</c:v>
                </c:pt>
                <c:pt idx="61570">
                  <c:v>-56.126170000000002</c:v>
                </c:pt>
                <c:pt idx="61571">
                  <c:v>-56.106939999999994</c:v>
                </c:pt>
                <c:pt idx="61572">
                  <c:v>-56.086770000000001</c:v>
                </c:pt>
                <c:pt idx="61573">
                  <c:v>-56.066429999999997</c:v>
                </c:pt>
                <c:pt idx="61574">
                  <c:v>-56.04562</c:v>
                </c:pt>
                <c:pt idx="61575">
                  <c:v>-56.025840000000002</c:v>
                </c:pt>
                <c:pt idx="61576">
                  <c:v>-56.005649999999996</c:v>
                </c:pt>
                <c:pt idx="61577">
                  <c:v>-55.984699999999997</c:v>
                </c:pt>
                <c:pt idx="61578">
                  <c:v>-55.964029999999994</c:v>
                </c:pt>
                <c:pt idx="61579">
                  <c:v>-55.943290000000005</c:v>
                </c:pt>
                <c:pt idx="61580">
                  <c:v>-55.922499999999999</c:v>
                </c:pt>
                <c:pt idx="61581">
                  <c:v>-55.901420000000002</c:v>
                </c:pt>
                <c:pt idx="61582">
                  <c:v>-55.880330000000001</c:v>
                </c:pt>
                <c:pt idx="61583">
                  <c:v>-55.859269999999995</c:v>
                </c:pt>
                <c:pt idx="61584">
                  <c:v>-55.837599999999995</c:v>
                </c:pt>
                <c:pt idx="61585">
                  <c:v>-55.816280000000006</c:v>
                </c:pt>
                <c:pt idx="61586">
                  <c:v>-55.794640000000001</c:v>
                </c:pt>
                <c:pt idx="61587">
                  <c:v>-55.773700000000005</c:v>
                </c:pt>
                <c:pt idx="61588">
                  <c:v>-55.754109999999997</c:v>
                </c:pt>
                <c:pt idx="61589">
                  <c:v>-55.733980000000003</c:v>
                </c:pt>
                <c:pt idx="61590">
                  <c:v>-55.713720000000002</c:v>
                </c:pt>
                <c:pt idx="61591">
                  <c:v>-55.693359999999998</c:v>
                </c:pt>
                <c:pt idx="61592">
                  <c:v>-55.673139999999997</c:v>
                </c:pt>
                <c:pt idx="61593">
                  <c:v>-55.652549999999998</c:v>
                </c:pt>
                <c:pt idx="61594">
                  <c:v>-55.631479999999996</c:v>
                </c:pt>
                <c:pt idx="61595">
                  <c:v>-55.610929999999996</c:v>
                </c:pt>
                <c:pt idx="61596">
                  <c:v>-55.590149999999994</c:v>
                </c:pt>
                <c:pt idx="61597">
                  <c:v>-55.568640000000002</c:v>
                </c:pt>
                <c:pt idx="61598">
                  <c:v>-55.548310000000001</c:v>
                </c:pt>
                <c:pt idx="61599">
                  <c:v>-55.527230000000003</c:v>
                </c:pt>
                <c:pt idx="61600">
                  <c:v>-55.506950000000003</c:v>
                </c:pt>
                <c:pt idx="61601">
                  <c:v>-55.486170000000001</c:v>
                </c:pt>
                <c:pt idx="61602">
                  <c:v>-55.465400000000002</c:v>
                </c:pt>
                <c:pt idx="61603">
                  <c:v>-55.444699999999997</c:v>
                </c:pt>
                <c:pt idx="61604">
                  <c:v>-55.423790000000004</c:v>
                </c:pt>
                <c:pt idx="61605">
                  <c:v>-55.402880000000003</c:v>
                </c:pt>
                <c:pt idx="61606">
                  <c:v>-55.381900000000002</c:v>
                </c:pt>
                <c:pt idx="61607">
                  <c:v>-55.361289999999997</c:v>
                </c:pt>
                <c:pt idx="61608">
                  <c:v>-55.340530000000001</c:v>
                </c:pt>
                <c:pt idx="61609">
                  <c:v>-55.319830000000003</c:v>
                </c:pt>
                <c:pt idx="61610">
                  <c:v>-55.299079999999996</c:v>
                </c:pt>
                <c:pt idx="61611">
                  <c:v>-55.278390000000002</c:v>
                </c:pt>
                <c:pt idx="61612">
                  <c:v>-55.257539999999999</c:v>
                </c:pt>
                <c:pt idx="61613">
                  <c:v>-55.236750000000001</c:v>
                </c:pt>
                <c:pt idx="61614">
                  <c:v>-55.216279999999998</c:v>
                </c:pt>
                <c:pt idx="61615">
                  <c:v>-55.196630000000006</c:v>
                </c:pt>
                <c:pt idx="61616">
                  <c:v>-55.176009999999998</c:v>
                </c:pt>
                <c:pt idx="61617">
                  <c:v>-55.155839999999998</c:v>
                </c:pt>
                <c:pt idx="61618">
                  <c:v>-55.137799999999999</c:v>
                </c:pt>
                <c:pt idx="61619">
                  <c:v>-55.118429999999996</c:v>
                </c:pt>
                <c:pt idx="61620">
                  <c:v>-55.099140000000006</c:v>
                </c:pt>
                <c:pt idx="61621">
                  <c:v>-55.078789999999998</c:v>
                </c:pt>
                <c:pt idx="61622">
                  <c:v>-55.058779999999999</c:v>
                </c:pt>
                <c:pt idx="61623">
                  <c:v>-55.038119999999999</c:v>
                </c:pt>
                <c:pt idx="61624">
                  <c:v>-55.017310000000002</c:v>
                </c:pt>
                <c:pt idx="61625">
                  <c:v>-54.996809999999996</c:v>
                </c:pt>
                <c:pt idx="61626">
                  <c:v>-54.976169999999996</c:v>
                </c:pt>
                <c:pt idx="61627">
                  <c:v>-54.955800000000004</c:v>
                </c:pt>
                <c:pt idx="61628">
                  <c:v>-54.935839999999999</c:v>
                </c:pt>
                <c:pt idx="61629">
                  <c:v>-54.915300000000002</c:v>
                </c:pt>
                <c:pt idx="61630">
                  <c:v>-54.895290000000003</c:v>
                </c:pt>
                <c:pt idx="61631">
                  <c:v>-54.876250000000006</c:v>
                </c:pt>
                <c:pt idx="61632">
                  <c:v>-54.857300000000002</c:v>
                </c:pt>
                <c:pt idx="61633">
                  <c:v>-54.838050000000003</c:v>
                </c:pt>
                <c:pt idx="61634">
                  <c:v>-54.818660000000001</c:v>
                </c:pt>
                <c:pt idx="61635">
                  <c:v>-54.798630000000003</c:v>
                </c:pt>
                <c:pt idx="61636">
                  <c:v>-54.778440000000003</c:v>
                </c:pt>
                <c:pt idx="61637">
                  <c:v>-54.757800000000003</c:v>
                </c:pt>
                <c:pt idx="61638">
                  <c:v>-54.737319999999997</c:v>
                </c:pt>
                <c:pt idx="61639">
                  <c:v>-54.717380000000006</c:v>
                </c:pt>
                <c:pt idx="61640">
                  <c:v>-54.697400000000002</c:v>
                </c:pt>
                <c:pt idx="61641">
                  <c:v>-54.678389999999993</c:v>
                </c:pt>
                <c:pt idx="61642">
                  <c:v>-54.658239999999992</c:v>
                </c:pt>
                <c:pt idx="61643">
                  <c:v>-54.638590000000001</c:v>
                </c:pt>
                <c:pt idx="61644">
                  <c:v>-54.618469999999995</c:v>
                </c:pt>
                <c:pt idx="61645">
                  <c:v>-54.598190000000002</c:v>
                </c:pt>
                <c:pt idx="61646">
                  <c:v>-54.578110000000002</c:v>
                </c:pt>
                <c:pt idx="61647">
                  <c:v>-54.558019999999999</c:v>
                </c:pt>
                <c:pt idx="61648">
                  <c:v>-54.537449999999993</c:v>
                </c:pt>
                <c:pt idx="61649">
                  <c:v>-54.517360000000004</c:v>
                </c:pt>
                <c:pt idx="61650">
                  <c:v>-54.496669999999995</c:v>
                </c:pt>
                <c:pt idx="61651">
                  <c:v>-54.475290000000001</c:v>
                </c:pt>
                <c:pt idx="61652">
                  <c:v>-54.453670000000002</c:v>
                </c:pt>
                <c:pt idx="61653">
                  <c:v>-54.432760000000002</c:v>
                </c:pt>
                <c:pt idx="61654">
                  <c:v>-54.41225</c:v>
                </c:pt>
                <c:pt idx="61655">
                  <c:v>-54.391759999999998</c:v>
                </c:pt>
                <c:pt idx="61656">
                  <c:v>-54.370699999999999</c:v>
                </c:pt>
                <c:pt idx="61657">
                  <c:v>-54.349769999999999</c:v>
                </c:pt>
                <c:pt idx="61658">
                  <c:v>-54.329349999999998</c:v>
                </c:pt>
                <c:pt idx="61659">
                  <c:v>-54.308520000000001</c:v>
                </c:pt>
                <c:pt idx="61660">
                  <c:v>-54.287669999999999</c:v>
                </c:pt>
                <c:pt idx="61661">
                  <c:v>-54.267000000000003</c:v>
                </c:pt>
                <c:pt idx="61662">
                  <c:v>-54.246220000000001</c:v>
                </c:pt>
                <c:pt idx="61663">
                  <c:v>-54.225279999999998</c:v>
                </c:pt>
                <c:pt idx="61664">
                  <c:v>-54.204129999999999</c:v>
                </c:pt>
                <c:pt idx="61665">
                  <c:v>-54.184270000000005</c:v>
                </c:pt>
                <c:pt idx="61666">
                  <c:v>-54.16404</c:v>
                </c:pt>
                <c:pt idx="61667">
                  <c:v>-54.143059999999998</c:v>
                </c:pt>
                <c:pt idx="61668">
                  <c:v>-54.122610000000002</c:v>
                </c:pt>
                <c:pt idx="61669">
                  <c:v>-54.102969999999999</c:v>
                </c:pt>
                <c:pt idx="61670">
                  <c:v>-54.083750000000002</c:v>
                </c:pt>
                <c:pt idx="61671">
                  <c:v>-54.063119999999998</c:v>
                </c:pt>
                <c:pt idx="61672">
                  <c:v>-54.043089999999992</c:v>
                </c:pt>
                <c:pt idx="61673">
                  <c:v>-54.022379999999998</c:v>
                </c:pt>
                <c:pt idx="61674">
                  <c:v>-54.001950000000001</c:v>
                </c:pt>
                <c:pt idx="61675">
                  <c:v>-53.98151</c:v>
                </c:pt>
                <c:pt idx="61676">
                  <c:v>-53.960850000000001</c:v>
                </c:pt>
                <c:pt idx="61677">
                  <c:v>-53.939979999999998</c:v>
                </c:pt>
                <c:pt idx="61678">
                  <c:v>-53.919069999999998</c:v>
                </c:pt>
                <c:pt idx="61679">
                  <c:v>-53.898720000000004</c:v>
                </c:pt>
                <c:pt idx="61680">
                  <c:v>-53.877780000000001</c:v>
                </c:pt>
                <c:pt idx="61681">
                  <c:v>-53.856740000000002</c:v>
                </c:pt>
                <c:pt idx="61682">
                  <c:v>-53.835819999999998</c:v>
                </c:pt>
                <c:pt idx="61683">
                  <c:v>-53.815190000000001</c:v>
                </c:pt>
                <c:pt idx="61684">
                  <c:v>-53.794490000000003</c:v>
                </c:pt>
                <c:pt idx="61685">
                  <c:v>-53.773530000000001</c:v>
                </c:pt>
                <c:pt idx="61686">
                  <c:v>-53.752670000000002</c:v>
                </c:pt>
                <c:pt idx="61687">
                  <c:v>-53.73263</c:v>
                </c:pt>
                <c:pt idx="61688">
                  <c:v>-53.713259999999998</c:v>
                </c:pt>
                <c:pt idx="61689">
                  <c:v>-53.693090000000005</c:v>
                </c:pt>
                <c:pt idx="61690">
                  <c:v>-53.672709999999995</c:v>
                </c:pt>
                <c:pt idx="61691">
                  <c:v>-53.651850000000003</c:v>
                </c:pt>
                <c:pt idx="61692">
                  <c:v>-53.631279999999997</c:v>
                </c:pt>
                <c:pt idx="61693">
                  <c:v>-53.610469999999999</c:v>
                </c:pt>
                <c:pt idx="61694">
                  <c:v>-53.58981</c:v>
                </c:pt>
                <c:pt idx="61695">
                  <c:v>-53.568809999999999</c:v>
                </c:pt>
                <c:pt idx="61696">
                  <c:v>-53.548000000000002</c:v>
                </c:pt>
                <c:pt idx="61697">
                  <c:v>-53.527300000000004</c:v>
                </c:pt>
                <c:pt idx="61698">
                  <c:v>-53.506509999999999</c:v>
                </c:pt>
                <c:pt idx="61699">
                  <c:v>-53.485100000000003</c:v>
                </c:pt>
                <c:pt idx="61700">
                  <c:v>-53.467089999999999</c:v>
                </c:pt>
                <c:pt idx="61701">
                  <c:v>-53.453039999999994</c:v>
                </c:pt>
                <c:pt idx="61702">
                  <c:v>-53.435750000000006</c:v>
                </c:pt>
                <c:pt idx="61703">
                  <c:v>-53.417680000000004</c:v>
                </c:pt>
                <c:pt idx="61704">
                  <c:v>-53.399409999999996</c:v>
                </c:pt>
                <c:pt idx="61705">
                  <c:v>-53.379009999999994</c:v>
                </c:pt>
                <c:pt idx="61706">
                  <c:v>-53.35895</c:v>
                </c:pt>
                <c:pt idx="61707">
                  <c:v>-53.339199999999998</c:v>
                </c:pt>
                <c:pt idx="61708">
                  <c:v>-53.318939999999998</c:v>
                </c:pt>
                <c:pt idx="61709">
                  <c:v>-53.298699999999997</c:v>
                </c:pt>
                <c:pt idx="61710">
                  <c:v>-53.278280000000002</c:v>
                </c:pt>
                <c:pt idx="61711">
                  <c:v>-53.258349999999993</c:v>
                </c:pt>
                <c:pt idx="61712">
                  <c:v>-53.238529999999997</c:v>
                </c:pt>
                <c:pt idx="61713">
                  <c:v>-53.21848</c:v>
                </c:pt>
                <c:pt idx="61714">
                  <c:v>-53.198189999999997</c:v>
                </c:pt>
                <c:pt idx="61715">
                  <c:v>-53.178229999999999</c:v>
                </c:pt>
                <c:pt idx="61716">
                  <c:v>-53.157880000000006</c:v>
                </c:pt>
                <c:pt idx="61717">
                  <c:v>-53.137749999999997</c:v>
                </c:pt>
                <c:pt idx="61718">
                  <c:v>-53.117379999999997</c:v>
                </c:pt>
                <c:pt idx="61719">
                  <c:v>-53.097029999999997</c:v>
                </c:pt>
                <c:pt idx="61720">
                  <c:v>-53.076439999999998</c:v>
                </c:pt>
                <c:pt idx="61721">
                  <c:v>-53.055120000000002</c:v>
                </c:pt>
                <c:pt idx="61722">
                  <c:v>-53.033840000000005</c:v>
                </c:pt>
                <c:pt idx="61723">
                  <c:v>-53.012450000000001</c:v>
                </c:pt>
                <c:pt idx="61724">
                  <c:v>-52.991630000000001</c:v>
                </c:pt>
                <c:pt idx="61725">
                  <c:v>-52.970129999999997</c:v>
                </c:pt>
                <c:pt idx="61726">
                  <c:v>-52.949020000000004</c:v>
                </c:pt>
                <c:pt idx="61727">
                  <c:v>-52.927959999999999</c:v>
                </c:pt>
                <c:pt idx="61728">
                  <c:v>-52.907609999999998</c:v>
                </c:pt>
                <c:pt idx="61729">
                  <c:v>-52.888060000000003</c:v>
                </c:pt>
                <c:pt idx="61730">
                  <c:v>-52.868310000000001</c:v>
                </c:pt>
                <c:pt idx="61731">
                  <c:v>-52.847629999999995</c:v>
                </c:pt>
                <c:pt idx="61732">
                  <c:v>-52.828699999999998</c:v>
                </c:pt>
                <c:pt idx="61733">
                  <c:v>-52.808509999999998</c:v>
                </c:pt>
                <c:pt idx="61734">
                  <c:v>-52.787879999999994</c:v>
                </c:pt>
                <c:pt idx="61735">
                  <c:v>-52.767470000000003</c:v>
                </c:pt>
                <c:pt idx="61736">
                  <c:v>-52.74682</c:v>
                </c:pt>
                <c:pt idx="61737">
                  <c:v>-52.726290000000006</c:v>
                </c:pt>
                <c:pt idx="61738">
                  <c:v>-52.7057</c:v>
                </c:pt>
                <c:pt idx="61739">
                  <c:v>-52.685169999999999</c:v>
                </c:pt>
                <c:pt idx="61740">
                  <c:v>-52.664210000000004</c:v>
                </c:pt>
                <c:pt idx="61741">
                  <c:v>-52.643500000000003</c:v>
                </c:pt>
                <c:pt idx="61742">
                  <c:v>-52.622390000000003</c:v>
                </c:pt>
                <c:pt idx="61743">
                  <c:v>-52.601799999999997</c:v>
                </c:pt>
                <c:pt idx="61744">
                  <c:v>-52.580220000000004</c:v>
                </c:pt>
                <c:pt idx="61745">
                  <c:v>-52.560029999999998</c:v>
                </c:pt>
                <c:pt idx="61746">
                  <c:v>-52.538899999999998</c:v>
                </c:pt>
                <c:pt idx="61747">
                  <c:v>-52.517980000000001</c:v>
                </c:pt>
                <c:pt idx="61748">
                  <c:v>-52.497730000000004</c:v>
                </c:pt>
                <c:pt idx="61749">
                  <c:v>-52.477130000000002</c:v>
                </c:pt>
                <c:pt idx="61750">
                  <c:v>-52.457479999999997</c:v>
                </c:pt>
                <c:pt idx="61751">
                  <c:v>-52.436489999999992</c:v>
                </c:pt>
                <c:pt idx="61752">
                  <c:v>-52.415500000000002</c:v>
                </c:pt>
                <c:pt idx="61753">
                  <c:v>-52.394880000000001</c:v>
                </c:pt>
                <c:pt idx="61754">
                  <c:v>-52.374179999999996</c:v>
                </c:pt>
                <c:pt idx="61755">
                  <c:v>-52.353940000000001</c:v>
                </c:pt>
                <c:pt idx="61756">
                  <c:v>-52.333369999999995</c:v>
                </c:pt>
                <c:pt idx="61757">
                  <c:v>-52.31277</c:v>
                </c:pt>
                <c:pt idx="61758">
                  <c:v>-52.292189999999998</c:v>
                </c:pt>
                <c:pt idx="61759">
                  <c:v>-52.272120000000001</c:v>
                </c:pt>
                <c:pt idx="61760">
                  <c:v>-52.252039999999994</c:v>
                </c:pt>
                <c:pt idx="61761">
                  <c:v>-52.2318</c:v>
                </c:pt>
                <c:pt idx="61762">
                  <c:v>-52.215470000000003</c:v>
                </c:pt>
                <c:pt idx="61763">
                  <c:v>-52.198460000000004</c:v>
                </c:pt>
                <c:pt idx="61764">
                  <c:v>-52.181170000000002</c:v>
                </c:pt>
                <c:pt idx="61765">
                  <c:v>-52.16404</c:v>
                </c:pt>
                <c:pt idx="61766">
                  <c:v>-52.145809999999997</c:v>
                </c:pt>
                <c:pt idx="61767">
                  <c:v>-52.127769999999998</c:v>
                </c:pt>
                <c:pt idx="61768">
                  <c:v>-52.107150000000004</c:v>
                </c:pt>
                <c:pt idx="61769">
                  <c:v>-52.086379999999998</c:v>
                </c:pt>
                <c:pt idx="61770">
                  <c:v>-52.06532</c:v>
                </c:pt>
                <c:pt idx="61771">
                  <c:v>-52.045450000000002</c:v>
                </c:pt>
                <c:pt idx="61772">
                  <c:v>-52.024509999999999</c:v>
                </c:pt>
                <c:pt idx="61773">
                  <c:v>-52.003619999999998</c:v>
                </c:pt>
                <c:pt idx="61774">
                  <c:v>-51.982390000000002</c:v>
                </c:pt>
                <c:pt idx="61775">
                  <c:v>-51.960850000000001</c:v>
                </c:pt>
                <c:pt idx="61776">
                  <c:v>-51.939239999999998</c:v>
                </c:pt>
                <c:pt idx="61777">
                  <c:v>-51.917569999999998</c:v>
                </c:pt>
                <c:pt idx="61778">
                  <c:v>-51.895499999999998</c:v>
                </c:pt>
                <c:pt idx="61779">
                  <c:v>-51.860379999999999</c:v>
                </c:pt>
                <c:pt idx="61780">
                  <c:v>-51.849449999999997</c:v>
                </c:pt>
                <c:pt idx="61781">
                  <c:v>-51.829270000000001</c:v>
                </c:pt>
                <c:pt idx="61782">
                  <c:v>-51.810460000000006</c:v>
                </c:pt>
                <c:pt idx="61783">
                  <c:v>-51.788610000000006</c:v>
                </c:pt>
                <c:pt idx="61784">
                  <c:v>-51.768799999999999</c:v>
                </c:pt>
                <c:pt idx="61785">
                  <c:v>-51.746899999999997</c:v>
                </c:pt>
                <c:pt idx="61786">
                  <c:v>-51.727069999999998</c:v>
                </c:pt>
                <c:pt idx="61787">
                  <c:v>-51.705639999999995</c:v>
                </c:pt>
                <c:pt idx="61788">
                  <c:v>-51.684690000000003</c:v>
                </c:pt>
                <c:pt idx="61789">
                  <c:v>-51.664099999999998</c:v>
                </c:pt>
                <c:pt idx="61790">
                  <c:v>-51.643119999999996</c:v>
                </c:pt>
                <c:pt idx="61791">
                  <c:v>-51.623109999999997</c:v>
                </c:pt>
                <c:pt idx="61792">
                  <c:v>-51.60275</c:v>
                </c:pt>
                <c:pt idx="61793">
                  <c:v>-51.582590000000003</c:v>
                </c:pt>
                <c:pt idx="61794">
                  <c:v>-51.563179999999996</c:v>
                </c:pt>
                <c:pt idx="61795">
                  <c:v>-51.543210000000002</c:v>
                </c:pt>
                <c:pt idx="61796">
                  <c:v>-51.523919999999997</c:v>
                </c:pt>
                <c:pt idx="61797">
                  <c:v>-51.503880000000002</c:v>
                </c:pt>
                <c:pt idx="61798">
                  <c:v>-51.483249999999998</c:v>
                </c:pt>
                <c:pt idx="61799">
                  <c:v>-51.462879999999998</c:v>
                </c:pt>
                <c:pt idx="61800">
                  <c:v>-51.442079999999997</c:v>
                </c:pt>
                <c:pt idx="61801">
                  <c:v>-51.421369999999996</c:v>
                </c:pt>
                <c:pt idx="61802">
                  <c:v>-51.399920000000002</c:v>
                </c:pt>
                <c:pt idx="61803">
                  <c:v>-51.379510000000003</c:v>
                </c:pt>
                <c:pt idx="61804">
                  <c:v>-51.357879999999994</c:v>
                </c:pt>
                <c:pt idx="61805">
                  <c:v>-51.336349999999996</c:v>
                </c:pt>
                <c:pt idx="61806">
                  <c:v>-51.31362</c:v>
                </c:pt>
                <c:pt idx="61807">
                  <c:v>-51.291809999999998</c:v>
                </c:pt>
                <c:pt idx="61808">
                  <c:v>-51.269500000000001</c:v>
                </c:pt>
                <c:pt idx="61809">
                  <c:v>-51.247340000000001</c:v>
                </c:pt>
                <c:pt idx="61810">
                  <c:v>-51.225680000000004</c:v>
                </c:pt>
                <c:pt idx="61811">
                  <c:v>-51.203510000000001</c:v>
                </c:pt>
                <c:pt idx="61812">
                  <c:v>-51.181319999999999</c:v>
                </c:pt>
                <c:pt idx="61813">
                  <c:v>-51.158819999999999</c:v>
                </c:pt>
                <c:pt idx="61814">
                  <c:v>-51.136470000000003</c:v>
                </c:pt>
                <c:pt idx="61815">
                  <c:v>-51.114309999999996</c:v>
                </c:pt>
                <c:pt idx="61816">
                  <c:v>-51.093019999999996</c:v>
                </c:pt>
                <c:pt idx="61817">
                  <c:v>-51.07067</c:v>
                </c:pt>
                <c:pt idx="61818">
                  <c:v>-51.048470000000002</c:v>
                </c:pt>
                <c:pt idx="61819">
                  <c:v>-51.026540000000004</c:v>
                </c:pt>
                <c:pt idx="61820">
                  <c:v>-51.004399999999997</c:v>
                </c:pt>
                <c:pt idx="61821">
                  <c:v>-50.982580000000006</c:v>
                </c:pt>
                <c:pt idx="61822">
                  <c:v>-50.960430000000002</c:v>
                </c:pt>
                <c:pt idx="61823">
                  <c:v>-50.938829999999996</c:v>
                </c:pt>
                <c:pt idx="61824">
                  <c:v>-50.916940000000004</c:v>
                </c:pt>
                <c:pt idx="61825">
                  <c:v>-50.894919999999999</c:v>
                </c:pt>
                <c:pt idx="61826">
                  <c:v>-50.873020000000004</c:v>
                </c:pt>
                <c:pt idx="61827">
                  <c:v>-50.851040000000005</c:v>
                </c:pt>
                <c:pt idx="61828">
                  <c:v>-50.829069999999994</c:v>
                </c:pt>
                <c:pt idx="61829">
                  <c:v>-50.799099999999996</c:v>
                </c:pt>
                <c:pt idx="61830">
                  <c:v>-50.785220000000002</c:v>
                </c:pt>
                <c:pt idx="61831">
                  <c:v>-50.764040000000001</c:v>
                </c:pt>
                <c:pt idx="61832">
                  <c:v>-50.744699999999995</c:v>
                </c:pt>
                <c:pt idx="61833">
                  <c:v>-50.723019999999998</c:v>
                </c:pt>
                <c:pt idx="61834">
                  <c:v>-50.703899999999997</c:v>
                </c:pt>
                <c:pt idx="61835">
                  <c:v>-50.683049999999994</c:v>
                </c:pt>
                <c:pt idx="61836">
                  <c:v>-50.664829999999995</c:v>
                </c:pt>
                <c:pt idx="61837">
                  <c:v>-50.644840000000002</c:v>
                </c:pt>
                <c:pt idx="61838">
                  <c:v>-50.624510000000001</c:v>
                </c:pt>
                <c:pt idx="61839">
                  <c:v>-50.604060000000004</c:v>
                </c:pt>
                <c:pt idx="61840">
                  <c:v>-50.583109999999998</c:v>
                </c:pt>
                <c:pt idx="61841">
                  <c:v>-50.561959999999999</c:v>
                </c:pt>
                <c:pt idx="61842">
                  <c:v>-50.539789999999996</c:v>
                </c:pt>
                <c:pt idx="61843">
                  <c:v>-50.517180000000003</c:v>
                </c:pt>
                <c:pt idx="61844">
                  <c:v>-50.494320000000002</c:v>
                </c:pt>
                <c:pt idx="61845">
                  <c:v>-50.472549999999998</c:v>
                </c:pt>
                <c:pt idx="61846">
                  <c:v>-50.450340000000004</c:v>
                </c:pt>
                <c:pt idx="61847">
                  <c:v>-50.422620000000002</c:v>
                </c:pt>
                <c:pt idx="61848">
                  <c:v>-50.404730000000001</c:v>
                </c:pt>
                <c:pt idx="61849">
                  <c:v>-50.382379999999998</c:v>
                </c:pt>
                <c:pt idx="61850">
                  <c:v>-50.361539999999998</c:v>
                </c:pt>
                <c:pt idx="61851">
                  <c:v>-50.338989999999995</c:v>
                </c:pt>
                <c:pt idx="61852">
                  <c:v>-50.317670000000007</c:v>
                </c:pt>
                <c:pt idx="61853">
                  <c:v>-50.295519999999996</c:v>
                </c:pt>
                <c:pt idx="61854">
                  <c:v>-50.273570000000007</c:v>
                </c:pt>
                <c:pt idx="61855">
                  <c:v>-50.251419999999996</c:v>
                </c:pt>
                <c:pt idx="61856">
                  <c:v>-50.229280000000003</c:v>
                </c:pt>
                <c:pt idx="61857">
                  <c:v>-50.207689999999999</c:v>
                </c:pt>
                <c:pt idx="61858">
                  <c:v>-50.185430000000004</c:v>
                </c:pt>
                <c:pt idx="61859">
                  <c:v>-50.163119999999999</c:v>
                </c:pt>
                <c:pt idx="61860">
                  <c:v>-50.142400000000002</c:v>
                </c:pt>
                <c:pt idx="61861">
                  <c:v>-50.121589999999998</c:v>
                </c:pt>
                <c:pt idx="61862">
                  <c:v>-50.10257</c:v>
                </c:pt>
                <c:pt idx="61863">
                  <c:v>-50.084799999999994</c:v>
                </c:pt>
                <c:pt idx="61864">
                  <c:v>-50.066139999999997</c:v>
                </c:pt>
                <c:pt idx="61865">
                  <c:v>-50.047190000000001</c:v>
                </c:pt>
                <c:pt idx="61866">
                  <c:v>-50.028289999999998</c:v>
                </c:pt>
                <c:pt idx="61867">
                  <c:v>-50.008600000000001</c:v>
                </c:pt>
                <c:pt idx="61868">
                  <c:v>-49.988579999999999</c:v>
                </c:pt>
                <c:pt idx="61869">
                  <c:v>-49.968220000000002</c:v>
                </c:pt>
                <c:pt idx="61870">
                  <c:v>-49.947200000000002</c:v>
                </c:pt>
                <c:pt idx="61871">
                  <c:v>-49.925810000000006</c:v>
                </c:pt>
                <c:pt idx="61872">
                  <c:v>-49.904830000000004</c:v>
                </c:pt>
                <c:pt idx="61873">
                  <c:v>-49.883689999999994</c:v>
                </c:pt>
                <c:pt idx="61874">
                  <c:v>-49.862219999999994</c:v>
                </c:pt>
                <c:pt idx="61875">
                  <c:v>-49.84084</c:v>
                </c:pt>
                <c:pt idx="61876">
                  <c:v>-49.814420000000005</c:v>
                </c:pt>
                <c:pt idx="61877">
                  <c:v>-49.797079999999994</c:v>
                </c:pt>
                <c:pt idx="61878">
                  <c:v>-49.775939999999999</c:v>
                </c:pt>
                <c:pt idx="61879">
                  <c:v>-49.756039999999999</c:v>
                </c:pt>
                <c:pt idx="61880">
                  <c:v>-49.734290000000001</c:v>
                </c:pt>
                <c:pt idx="61881">
                  <c:v>-49.714260000000003</c:v>
                </c:pt>
                <c:pt idx="61882">
                  <c:v>-49.692909999999998</c:v>
                </c:pt>
                <c:pt idx="61883">
                  <c:v>-49.671930000000003</c:v>
                </c:pt>
                <c:pt idx="61884">
                  <c:v>-49.650700000000001</c:v>
                </c:pt>
                <c:pt idx="61885">
                  <c:v>-49.6295</c:v>
                </c:pt>
                <c:pt idx="61886">
                  <c:v>-49.611489999999996</c:v>
                </c:pt>
                <c:pt idx="61887">
                  <c:v>-49.592150000000004</c:v>
                </c:pt>
                <c:pt idx="61888">
                  <c:v>-49.573549999999997</c:v>
                </c:pt>
                <c:pt idx="61889">
                  <c:v>-49.55256</c:v>
                </c:pt>
                <c:pt idx="61890">
                  <c:v>-49.531869999999998</c:v>
                </c:pt>
                <c:pt idx="61891">
                  <c:v>-49.511029999999998</c:v>
                </c:pt>
                <c:pt idx="61892">
                  <c:v>-49.490139999999997</c:v>
                </c:pt>
                <c:pt idx="61893">
                  <c:v>-49.469750000000005</c:v>
                </c:pt>
                <c:pt idx="61894">
                  <c:v>-49.448819999999998</c:v>
                </c:pt>
                <c:pt idx="61895">
                  <c:v>-49.427239999999998</c:v>
                </c:pt>
                <c:pt idx="61896">
                  <c:v>-49.402770000000004</c:v>
                </c:pt>
                <c:pt idx="61897">
                  <c:v>-49.384219999999999</c:v>
                </c:pt>
                <c:pt idx="61898">
                  <c:v>-49.362810000000003</c:v>
                </c:pt>
                <c:pt idx="61899">
                  <c:v>-49.342879999999994</c:v>
                </c:pt>
                <c:pt idx="61900">
                  <c:v>-49.319610000000004</c:v>
                </c:pt>
                <c:pt idx="61901">
                  <c:v>-49.299959999999999</c:v>
                </c:pt>
                <c:pt idx="61902">
                  <c:v>-49.277990000000003</c:v>
                </c:pt>
                <c:pt idx="61903">
                  <c:v>-49.257410000000007</c:v>
                </c:pt>
                <c:pt idx="61904">
                  <c:v>-49.234470000000002</c:v>
                </c:pt>
                <c:pt idx="61905">
                  <c:v>-49.214130000000004</c:v>
                </c:pt>
                <c:pt idx="61906">
                  <c:v>-49.192299999999996</c:v>
                </c:pt>
                <c:pt idx="61907">
                  <c:v>-49.172159999999998</c:v>
                </c:pt>
                <c:pt idx="61908">
                  <c:v>-49.150130000000004</c:v>
                </c:pt>
                <c:pt idx="61909">
                  <c:v>-49.12979</c:v>
                </c:pt>
                <c:pt idx="61910">
                  <c:v>-49.10774</c:v>
                </c:pt>
                <c:pt idx="61911">
                  <c:v>-49.087150000000001</c:v>
                </c:pt>
                <c:pt idx="61912">
                  <c:v>-49.064830000000001</c:v>
                </c:pt>
                <c:pt idx="61913">
                  <c:v>-49.04307</c:v>
                </c:pt>
                <c:pt idx="61914">
                  <c:v>-49.020089999999996</c:v>
                </c:pt>
                <c:pt idx="61915">
                  <c:v>-48.997469999999993</c:v>
                </c:pt>
                <c:pt idx="61916">
                  <c:v>-48.974499999999999</c:v>
                </c:pt>
                <c:pt idx="61917">
                  <c:v>-48.951229999999995</c:v>
                </c:pt>
                <c:pt idx="61918">
                  <c:v>-48.927610000000001</c:v>
                </c:pt>
                <c:pt idx="61919">
                  <c:v>-48.904029999999999</c:v>
                </c:pt>
                <c:pt idx="61920">
                  <c:v>-48.881459999999997</c:v>
                </c:pt>
                <c:pt idx="61921">
                  <c:v>-48.858150000000002</c:v>
                </c:pt>
                <c:pt idx="61922">
                  <c:v>-48.833489999999998</c:v>
                </c:pt>
                <c:pt idx="61923">
                  <c:v>-48.809259999999995</c:v>
                </c:pt>
                <c:pt idx="61924">
                  <c:v>-48.78633</c:v>
                </c:pt>
                <c:pt idx="61925">
                  <c:v>-48.76276</c:v>
                </c:pt>
                <c:pt idx="61926">
                  <c:v>-48.739339999999999</c:v>
                </c:pt>
                <c:pt idx="61927">
                  <c:v>-48.714599999999997</c:v>
                </c:pt>
                <c:pt idx="61928">
                  <c:v>-48.690280000000001</c:v>
                </c:pt>
                <c:pt idx="61929">
                  <c:v>-48.665589999999995</c:v>
                </c:pt>
                <c:pt idx="61930">
                  <c:v>-48.641030000000001</c:v>
                </c:pt>
                <c:pt idx="61931">
                  <c:v>-48.615470000000002</c:v>
                </c:pt>
                <c:pt idx="61932">
                  <c:v>-48.589320000000001</c:v>
                </c:pt>
                <c:pt idx="61933">
                  <c:v>-48.562750000000001</c:v>
                </c:pt>
                <c:pt idx="61934">
                  <c:v>-48.536390000000004</c:v>
                </c:pt>
                <c:pt idx="61935">
                  <c:v>-48.509840000000004</c:v>
                </c:pt>
                <c:pt idx="61936">
                  <c:v>-48.482770000000002</c:v>
                </c:pt>
                <c:pt idx="61937">
                  <c:v>-48.456409999999998</c:v>
                </c:pt>
                <c:pt idx="61938">
                  <c:v>-48.430090000000007</c:v>
                </c:pt>
                <c:pt idx="61939">
                  <c:v>-48.403649999999999</c:v>
                </c:pt>
                <c:pt idx="61940">
                  <c:v>-48.377520000000004</c:v>
                </c:pt>
                <c:pt idx="61941">
                  <c:v>-48.350989999999996</c:v>
                </c:pt>
                <c:pt idx="61942">
                  <c:v>-48.325230000000005</c:v>
                </c:pt>
                <c:pt idx="61943">
                  <c:v>-48.299399999999999</c:v>
                </c:pt>
                <c:pt idx="61944">
                  <c:v>-48.273429999999998</c:v>
                </c:pt>
                <c:pt idx="61945">
                  <c:v>-48.248230000000007</c:v>
                </c:pt>
                <c:pt idx="61946">
                  <c:v>-48.224060000000001</c:v>
                </c:pt>
                <c:pt idx="61947">
                  <c:v>-48.199630000000006</c:v>
                </c:pt>
                <c:pt idx="61948">
                  <c:v>-48.174849999999992</c:v>
                </c:pt>
                <c:pt idx="61949">
                  <c:v>-48.150009999999995</c:v>
                </c:pt>
                <c:pt idx="61950">
                  <c:v>-48.12491</c:v>
                </c:pt>
                <c:pt idx="61951">
                  <c:v>-48.099959999999996</c:v>
                </c:pt>
                <c:pt idx="61952">
                  <c:v>-48.075229999999998</c:v>
                </c:pt>
                <c:pt idx="61953">
                  <c:v>-48.050780000000003</c:v>
                </c:pt>
                <c:pt idx="61954">
                  <c:v>-48.026200000000003</c:v>
                </c:pt>
                <c:pt idx="61955">
                  <c:v>-48.001429999999999</c:v>
                </c:pt>
                <c:pt idx="61956">
                  <c:v>-47.977109999999996</c:v>
                </c:pt>
                <c:pt idx="61957">
                  <c:v>-47.952550000000002</c:v>
                </c:pt>
                <c:pt idx="61958">
                  <c:v>-47.92915</c:v>
                </c:pt>
                <c:pt idx="61959">
                  <c:v>-47.909639999999996</c:v>
                </c:pt>
                <c:pt idx="61960">
                  <c:v>-47.891640000000002</c:v>
                </c:pt>
                <c:pt idx="61961">
                  <c:v>-47.870480000000001</c:v>
                </c:pt>
                <c:pt idx="61962">
                  <c:v>-47.848879999999994</c:v>
                </c:pt>
                <c:pt idx="61963">
                  <c:v>-47.827210000000008</c:v>
                </c:pt>
                <c:pt idx="61964">
                  <c:v>-47.805359999999993</c:v>
                </c:pt>
                <c:pt idx="61965">
                  <c:v>-47.782400000000003</c:v>
                </c:pt>
                <c:pt idx="61966">
                  <c:v>-47.759150000000005</c:v>
                </c:pt>
                <c:pt idx="61967">
                  <c:v>-47.73603</c:v>
                </c:pt>
                <c:pt idx="61968">
                  <c:v>-47.712380000000003</c:v>
                </c:pt>
                <c:pt idx="61969">
                  <c:v>-47.689349999999997</c:v>
                </c:pt>
                <c:pt idx="61970">
                  <c:v>-47.66592</c:v>
                </c:pt>
                <c:pt idx="61971">
                  <c:v>-47.643430000000002</c:v>
                </c:pt>
                <c:pt idx="61972">
                  <c:v>-47.621189999999999</c:v>
                </c:pt>
                <c:pt idx="61973">
                  <c:v>-47.606909999999999</c:v>
                </c:pt>
                <c:pt idx="61974">
                  <c:v>-47.588720000000002</c:v>
                </c:pt>
                <c:pt idx="61975">
                  <c:v>-47.56953</c:v>
                </c:pt>
                <c:pt idx="61976">
                  <c:v>-47.549409999999995</c:v>
                </c:pt>
                <c:pt idx="61977">
                  <c:v>-47.528930000000003</c:v>
                </c:pt>
                <c:pt idx="61978">
                  <c:v>-47.508860000000006</c:v>
                </c:pt>
                <c:pt idx="61979">
                  <c:v>-47.48809</c:v>
                </c:pt>
                <c:pt idx="61980">
                  <c:v>-47.467359999999999</c:v>
                </c:pt>
                <c:pt idx="61981">
                  <c:v>-47.446370000000002</c:v>
                </c:pt>
                <c:pt idx="61982">
                  <c:v>-47.424689999999998</c:v>
                </c:pt>
                <c:pt idx="61983">
                  <c:v>-47.402920000000002</c:v>
                </c:pt>
                <c:pt idx="61984">
                  <c:v>-47.380709999999993</c:v>
                </c:pt>
                <c:pt idx="61985">
                  <c:v>-47.358710000000002</c:v>
                </c:pt>
                <c:pt idx="61986">
                  <c:v>-47.336039999999997</c:v>
                </c:pt>
                <c:pt idx="61987">
                  <c:v>-47.312179999999998</c:v>
                </c:pt>
                <c:pt idx="61988">
                  <c:v>-47.289430000000003</c:v>
                </c:pt>
                <c:pt idx="61989">
                  <c:v>-47.269550000000002</c:v>
                </c:pt>
                <c:pt idx="61990">
                  <c:v>-47.251200000000004</c:v>
                </c:pt>
                <c:pt idx="61991">
                  <c:v>-47.230460000000001</c:v>
                </c:pt>
                <c:pt idx="61992">
                  <c:v>-47.209599999999995</c:v>
                </c:pt>
                <c:pt idx="61993">
                  <c:v>-47.189629999999994</c:v>
                </c:pt>
                <c:pt idx="61994">
                  <c:v>-47.169530000000002</c:v>
                </c:pt>
                <c:pt idx="61995">
                  <c:v>-47.147119999999994</c:v>
                </c:pt>
                <c:pt idx="61996">
                  <c:v>-47.124420000000001</c:v>
                </c:pt>
                <c:pt idx="61997">
                  <c:v>-47.101389999999995</c:v>
                </c:pt>
                <c:pt idx="61998">
                  <c:v>-47.07799</c:v>
                </c:pt>
                <c:pt idx="61999">
                  <c:v>-47.054130000000001</c:v>
                </c:pt>
                <c:pt idx="62000">
                  <c:v>-47.030099999999997</c:v>
                </c:pt>
                <c:pt idx="62001">
                  <c:v>-47.005710000000001</c:v>
                </c:pt>
                <c:pt idx="62002">
                  <c:v>-46.98245</c:v>
                </c:pt>
                <c:pt idx="62003">
                  <c:v>-46.958060000000003</c:v>
                </c:pt>
                <c:pt idx="62004">
                  <c:v>-46.933860000000003</c:v>
                </c:pt>
                <c:pt idx="62005">
                  <c:v>-46.908640000000005</c:v>
                </c:pt>
                <c:pt idx="62006">
                  <c:v>-46.883429999999997</c:v>
                </c:pt>
                <c:pt idx="62007">
                  <c:v>-46.858170000000001</c:v>
                </c:pt>
                <c:pt idx="62008">
                  <c:v>-46.832679999999996</c:v>
                </c:pt>
                <c:pt idx="62009">
                  <c:v>-46.806950000000001</c:v>
                </c:pt>
                <c:pt idx="62010">
                  <c:v>-46.781230000000001</c:v>
                </c:pt>
                <c:pt idx="62011">
                  <c:v>-46.755050000000004</c:v>
                </c:pt>
                <c:pt idx="62012">
                  <c:v>-46.728759999999994</c:v>
                </c:pt>
                <c:pt idx="62013">
                  <c:v>-46.702579999999998</c:v>
                </c:pt>
                <c:pt idx="62014">
                  <c:v>-46.676460000000006</c:v>
                </c:pt>
                <c:pt idx="62015">
                  <c:v>-46.650300000000001</c:v>
                </c:pt>
                <c:pt idx="62016">
                  <c:v>-46.624350000000007</c:v>
                </c:pt>
                <c:pt idx="62017">
                  <c:v>-46.598590000000002</c:v>
                </c:pt>
                <c:pt idx="62018">
                  <c:v>-46.572789999999998</c:v>
                </c:pt>
                <c:pt idx="62019">
                  <c:v>-46.546810000000001</c:v>
                </c:pt>
                <c:pt idx="62020">
                  <c:v>-46.520780000000002</c:v>
                </c:pt>
                <c:pt idx="62021">
                  <c:v>-46.494689999999999</c:v>
                </c:pt>
                <c:pt idx="62022">
                  <c:v>-46.469209999999997</c:v>
                </c:pt>
                <c:pt idx="62023">
                  <c:v>-46.443209999999993</c:v>
                </c:pt>
                <c:pt idx="62024">
                  <c:v>-46.415490000000005</c:v>
                </c:pt>
                <c:pt idx="62025">
                  <c:v>-46.389560000000003</c:v>
                </c:pt>
                <c:pt idx="62026">
                  <c:v>-46.363479999999996</c:v>
                </c:pt>
                <c:pt idx="62027">
                  <c:v>-46.339469999999999</c:v>
                </c:pt>
                <c:pt idx="62028">
                  <c:v>-46.315390000000001</c:v>
                </c:pt>
                <c:pt idx="62029">
                  <c:v>-46.293810000000008</c:v>
                </c:pt>
                <c:pt idx="62030">
                  <c:v>-46.270009999999999</c:v>
                </c:pt>
                <c:pt idx="62031">
                  <c:v>-46.244750000000003</c:v>
                </c:pt>
                <c:pt idx="62032">
                  <c:v>-46.219200000000001</c:v>
                </c:pt>
                <c:pt idx="62033">
                  <c:v>-46.192580000000007</c:v>
                </c:pt>
                <c:pt idx="62034">
                  <c:v>-46.165469999999999</c:v>
                </c:pt>
                <c:pt idx="62035">
                  <c:v>-46.137680000000003</c:v>
                </c:pt>
                <c:pt idx="62036">
                  <c:v>-46.110110000000006</c:v>
                </c:pt>
                <c:pt idx="62037">
                  <c:v>-46.082260000000005</c:v>
                </c:pt>
                <c:pt idx="62038">
                  <c:v>-46.05556</c:v>
                </c:pt>
                <c:pt idx="62039">
                  <c:v>-46.030990000000003</c:v>
                </c:pt>
                <c:pt idx="62040">
                  <c:v>-45.994159999999994</c:v>
                </c:pt>
                <c:pt idx="62041">
                  <c:v>-45.96405</c:v>
                </c:pt>
                <c:pt idx="62042">
                  <c:v>-45.935119999999998</c:v>
                </c:pt>
                <c:pt idx="62043">
                  <c:v>-45.906500000000001</c:v>
                </c:pt>
                <c:pt idx="62044">
                  <c:v>-45.880310000000001</c:v>
                </c:pt>
                <c:pt idx="62045">
                  <c:v>-45.85333</c:v>
                </c:pt>
                <c:pt idx="62046">
                  <c:v>-45.82649</c:v>
                </c:pt>
                <c:pt idx="62047">
                  <c:v>-45.799329999999998</c:v>
                </c:pt>
                <c:pt idx="62048">
                  <c:v>-45.772259999999996</c:v>
                </c:pt>
                <c:pt idx="62049">
                  <c:v>-45.745660000000001</c:v>
                </c:pt>
                <c:pt idx="62050">
                  <c:v>-45.721600000000002</c:v>
                </c:pt>
                <c:pt idx="62051">
                  <c:v>-45.696519999999992</c:v>
                </c:pt>
                <c:pt idx="62052">
                  <c:v>-45.670599999999993</c:v>
                </c:pt>
                <c:pt idx="62053">
                  <c:v>-45.644300000000001</c:v>
                </c:pt>
                <c:pt idx="62054">
                  <c:v>-45.616219999999998</c:v>
                </c:pt>
                <c:pt idx="62055">
                  <c:v>-45.587609999999998</c:v>
                </c:pt>
                <c:pt idx="62056">
                  <c:v>-45.55809</c:v>
                </c:pt>
                <c:pt idx="62057">
                  <c:v>-45.529049999999998</c:v>
                </c:pt>
                <c:pt idx="62058">
                  <c:v>-45.499989999999997</c:v>
                </c:pt>
                <c:pt idx="62059">
                  <c:v>-45.470439999999996</c:v>
                </c:pt>
                <c:pt idx="62060">
                  <c:v>-45.439949999999996</c:v>
                </c:pt>
                <c:pt idx="62061">
                  <c:v>-45.409530000000004</c:v>
                </c:pt>
                <c:pt idx="62062">
                  <c:v>-45.379509999999996</c:v>
                </c:pt>
                <c:pt idx="62063">
                  <c:v>-45.348410000000001</c:v>
                </c:pt>
                <c:pt idx="62064">
                  <c:v>-45.320770000000003</c:v>
                </c:pt>
                <c:pt idx="62065">
                  <c:v>-45.296960000000006</c:v>
                </c:pt>
                <c:pt idx="62066">
                  <c:v>-45.271590000000003</c:v>
                </c:pt>
                <c:pt idx="62067">
                  <c:v>-45.246000000000002</c:v>
                </c:pt>
                <c:pt idx="62068">
                  <c:v>-45.220700000000001</c:v>
                </c:pt>
                <c:pt idx="62069">
                  <c:v>-45.195189999999997</c:v>
                </c:pt>
                <c:pt idx="62070">
                  <c:v>-45.169050000000006</c:v>
                </c:pt>
                <c:pt idx="62071">
                  <c:v>-45.142129999999995</c:v>
                </c:pt>
                <c:pt idx="62072">
                  <c:v>-45.115629999999996</c:v>
                </c:pt>
                <c:pt idx="62073">
                  <c:v>-45.088100000000004</c:v>
                </c:pt>
                <c:pt idx="62074">
                  <c:v>-45.060830000000003</c:v>
                </c:pt>
                <c:pt idx="62075">
                  <c:v>-45.033450000000002</c:v>
                </c:pt>
                <c:pt idx="62076">
                  <c:v>-45.006449999999994</c:v>
                </c:pt>
                <c:pt idx="62077">
                  <c:v>-44.979839999999996</c:v>
                </c:pt>
                <c:pt idx="62078">
                  <c:v>-44.951909999999998</c:v>
                </c:pt>
                <c:pt idx="62079">
                  <c:v>-44.924579999999999</c:v>
                </c:pt>
                <c:pt idx="62080">
                  <c:v>-44.896560000000001</c:v>
                </c:pt>
                <c:pt idx="62081">
                  <c:v>-44.869209999999995</c:v>
                </c:pt>
                <c:pt idx="62082">
                  <c:v>-44.841070000000002</c:v>
                </c:pt>
                <c:pt idx="62083">
                  <c:v>-44.813419999999994</c:v>
                </c:pt>
                <c:pt idx="62084">
                  <c:v>-44.785060000000001</c:v>
                </c:pt>
                <c:pt idx="62085">
                  <c:v>-44.757249999999999</c:v>
                </c:pt>
                <c:pt idx="62086">
                  <c:v>-44.729219999999998</c:v>
                </c:pt>
                <c:pt idx="62087">
                  <c:v>-44.70411</c:v>
                </c:pt>
                <c:pt idx="62088">
                  <c:v>-44.679169999999999</c:v>
                </c:pt>
                <c:pt idx="62089">
                  <c:v>-44.653039999999997</c:v>
                </c:pt>
                <c:pt idx="62090">
                  <c:v>-44.625410000000002</c:v>
                </c:pt>
                <c:pt idx="62091">
                  <c:v>-44.597189999999998</c:v>
                </c:pt>
                <c:pt idx="62092">
                  <c:v>-44.567750000000004</c:v>
                </c:pt>
                <c:pt idx="62093">
                  <c:v>-44.536379999999994</c:v>
                </c:pt>
                <c:pt idx="62094">
                  <c:v>-44.512729999999998</c:v>
                </c:pt>
                <c:pt idx="62095">
                  <c:v>-44.492620000000002</c:v>
                </c:pt>
                <c:pt idx="62096">
                  <c:v>-44.469859999999997</c:v>
                </c:pt>
                <c:pt idx="62097">
                  <c:v>-44.448569999999997</c:v>
                </c:pt>
                <c:pt idx="62098">
                  <c:v>-44.426430000000003</c:v>
                </c:pt>
                <c:pt idx="62099">
                  <c:v>-44.405360000000002</c:v>
                </c:pt>
                <c:pt idx="62100">
                  <c:v>-44.382370000000002</c:v>
                </c:pt>
                <c:pt idx="62101">
                  <c:v>-44.360320000000002</c:v>
                </c:pt>
                <c:pt idx="62102">
                  <c:v>-44.337710000000001</c:v>
                </c:pt>
                <c:pt idx="62103">
                  <c:v>-44.312740000000005</c:v>
                </c:pt>
                <c:pt idx="62104">
                  <c:v>-44.289850000000001</c:v>
                </c:pt>
                <c:pt idx="62105">
                  <c:v>-44.266180000000006</c:v>
                </c:pt>
                <c:pt idx="62106">
                  <c:v>-44.242400000000004</c:v>
                </c:pt>
                <c:pt idx="62107">
                  <c:v>-44.216720000000002</c:v>
                </c:pt>
                <c:pt idx="62108">
                  <c:v>-44.189369999999997</c:v>
                </c:pt>
                <c:pt idx="62109">
                  <c:v>-44.162530000000004</c:v>
                </c:pt>
                <c:pt idx="62110">
                  <c:v>-44.135239999999996</c:v>
                </c:pt>
                <c:pt idx="62111">
                  <c:v>-44.106569999999998</c:v>
                </c:pt>
                <c:pt idx="62112">
                  <c:v>-44.076219999999999</c:v>
                </c:pt>
                <c:pt idx="62113">
                  <c:v>-44.043369999999996</c:v>
                </c:pt>
                <c:pt idx="62114">
                  <c:v>-44.011160000000004</c:v>
                </c:pt>
                <c:pt idx="62115">
                  <c:v>-43.979010000000002</c:v>
                </c:pt>
                <c:pt idx="62116">
                  <c:v>-43.947479999999999</c:v>
                </c:pt>
                <c:pt idx="62117">
                  <c:v>-43.916060000000002</c:v>
                </c:pt>
                <c:pt idx="62118">
                  <c:v>-43.884790000000002</c:v>
                </c:pt>
                <c:pt idx="62119">
                  <c:v>-43.852979999999995</c:v>
                </c:pt>
                <c:pt idx="62120">
                  <c:v>-43.821120000000001</c:v>
                </c:pt>
                <c:pt idx="62121">
                  <c:v>-43.79128</c:v>
                </c:pt>
                <c:pt idx="62122">
                  <c:v>-43.764189999999999</c:v>
                </c:pt>
                <c:pt idx="62123">
                  <c:v>-43.737220000000001</c:v>
                </c:pt>
                <c:pt idx="62124">
                  <c:v>-43.711460000000002</c:v>
                </c:pt>
                <c:pt idx="62125">
                  <c:v>-43.685699999999997</c:v>
                </c:pt>
                <c:pt idx="62126">
                  <c:v>-43.658810000000003</c:v>
                </c:pt>
                <c:pt idx="62127">
                  <c:v>-43.632669999999997</c:v>
                </c:pt>
                <c:pt idx="62128">
                  <c:v>-43.606059999999999</c:v>
                </c:pt>
                <c:pt idx="62129">
                  <c:v>-43.57976</c:v>
                </c:pt>
                <c:pt idx="62130">
                  <c:v>-43.553150000000002</c:v>
                </c:pt>
                <c:pt idx="62131">
                  <c:v>-43.52449</c:v>
                </c:pt>
                <c:pt idx="62132">
                  <c:v>-43.495260000000002</c:v>
                </c:pt>
                <c:pt idx="62133">
                  <c:v>-43.46407</c:v>
                </c:pt>
                <c:pt idx="62134">
                  <c:v>-43.431660000000001</c:v>
                </c:pt>
                <c:pt idx="62135">
                  <c:v>-43.39866</c:v>
                </c:pt>
                <c:pt idx="62136">
                  <c:v>-43.364820000000002</c:v>
                </c:pt>
                <c:pt idx="62137">
                  <c:v>-43.331239999999994</c:v>
                </c:pt>
                <c:pt idx="62138">
                  <c:v>-43.297759999999997</c:v>
                </c:pt>
                <c:pt idx="62139">
                  <c:v>-43.263710000000003</c:v>
                </c:pt>
                <c:pt idx="62140">
                  <c:v>-43.233540000000005</c:v>
                </c:pt>
                <c:pt idx="62141">
                  <c:v>-43.206610000000005</c:v>
                </c:pt>
                <c:pt idx="62142">
                  <c:v>-43.180040000000005</c:v>
                </c:pt>
                <c:pt idx="62143">
                  <c:v>-43.154229999999998</c:v>
                </c:pt>
                <c:pt idx="62144">
                  <c:v>-43.127750000000006</c:v>
                </c:pt>
                <c:pt idx="62145">
                  <c:v>-43.099890000000002</c:v>
                </c:pt>
                <c:pt idx="62146">
                  <c:v>-43.073170000000005</c:v>
                </c:pt>
                <c:pt idx="62147">
                  <c:v>-43.044390000000007</c:v>
                </c:pt>
                <c:pt idx="62148">
                  <c:v>-43.016030000000001</c:v>
                </c:pt>
                <c:pt idx="62149">
                  <c:v>-42.987140000000004</c:v>
                </c:pt>
                <c:pt idx="62150">
                  <c:v>-42.956679999999999</c:v>
                </c:pt>
                <c:pt idx="62151">
                  <c:v>-42.926580000000001</c:v>
                </c:pt>
                <c:pt idx="62152">
                  <c:v>-42.895430000000005</c:v>
                </c:pt>
                <c:pt idx="62153">
                  <c:v>-42.863800000000005</c:v>
                </c:pt>
                <c:pt idx="62154">
                  <c:v>-42.833059999999996</c:v>
                </c:pt>
                <c:pt idx="62155">
                  <c:v>-42.80254</c:v>
                </c:pt>
                <c:pt idx="62156">
                  <c:v>-42.770049999999998</c:v>
                </c:pt>
                <c:pt idx="62157">
                  <c:v>-42.735680000000002</c:v>
                </c:pt>
                <c:pt idx="62158">
                  <c:v>-42.699439999999996</c:v>
                </c:pt>
                <c:pt idx="62159">
                  <c:v>-42.663149999999995</c:v>
                </c:pt>
                <c:pt idx="62160">
                  <c:v>-42.624430000000004</c:v>
                </c:pt>
                <c:pt idx="62161">
                  <c:v>-42.585650000000001</c:v>
                </c:pt>
                <c:pt idx="62162">
                  <c:v>-42.545479999999998</c:v>
                </c:pt>
                <c:pt idx="62163">
                  <c:v>-42.505659999999999</c:v>
                </c:pt>
                <c:pt idx="62164">
                  <c:v>-42.465320000000006</c:v>
                </c:pt>
                <c:pt idx="62165">
                  <c:v>-42.424239999999998</c:v>
                </c:pt>
                <c:pt idx="62166">
                  <c:v>-42.38523</c:v>
                </c:pt>
                <c:pt idx="62167">
                  <c:v>-42.347279999999998</c:v>
                </c:pt>
                <c:pt idx="62168">
                  <c:v>-42.310230000000004</c:v>
                </c:pt>
                <c:pt idx="62169">
                  <c:v>-42.278289999999998</c:v>
                </c:pt>
                <c:pt idx="62170">
                  <c:v>-42.247440000000005</c:v>
                </c:pt>
                <c:pt idx="62171">
                  <c:v>-42.215369999999993</c:v>
                </c:pt>
                <c:pt idx="62172">
                  <c:v>-42.183759999999999</c:v>
                </c:pt>
                <c:pt idx="62173">
                  <c:v>-42.1494</c:v>
                </c:pt>
                <c:pt idx="62174">
                  <c:v>-42.115200000000002</c:v>
                </c:pt>
                <c:pt idx="62175">
                  <c:v>-42.080120000000001</c:v>
                </c:pt>
                <c:pt idx="62176">
                  <c:v>-42.049859999999995</c:v>
                </c:pt>
                <c:pt idx="62177">
                  <c:v>-42.021699999999996</c:v>
                </c:pt>
                <c:pt idx="62178">
                  <c:v>-41.992459999999994</c:v>
                </c:pt>
                <c:pt idx="62179">
                  <c:v>-41.969089999999994</c:v>
                </c:pt>
                <c:pt idx="62180">
                  <c:v>-41.945119999999996</c:v>
                </c:pt>
                <c:pt idx="62181">
                  <c:v>-41.915430000000001</c:v>
                </c:pt>
                <c:pt idx="62182">
                  <c:v>-41.88355</c:v>
                </c:pt>
                <c:pt idx="62183">
                  <c:v>-41.850549999999998</c:v>
                </c:pt>
                <c:pt idx="62184">
                  <c:v>-41.819600000000001</c:v>
                </c:pt>
                <c:pt idx="62185">
                  <c:v>-41.788230000000006</c:v>
                </c:pt>
                <c:pt idx="62186">
                  <c:v>-41.75591</c:v>
                </c:pt>
                <c:pt idx="62187">
                  <c:v>-41.72345</c:v>
                </c:pt>
                <c:pt idx="62188">
                  <c:v>-41.689860000000003</c:v>
                </c:pt>
                <c:pt idx="62189">
                  <c:v>-41.655340000000002</c:v>
                </c:pt>
                <c:pt idx="62190">
                  <c:v>-41.621740000000003</c:v>
                </c:pt>
                <c:pt idx="62191">
                  <c:v>-41.587730000000001</c:v>
                </c:pt>
                <c:pt idx="62192">
                  <c:v>-41.553430000000006</c:v>
                </c:pt>
                <c:pt idx="62193">
                  <c:v>-41.517910000000001</c:v>
                </c:pt>
                <c:pt idx="62194">
                  <c:v>-41.482020000000006</c:v>
                </c:pt>
                <c:pt idx="62195">
                  <c:v>-41.445009999999996</c:v>
                </c:pt>
                <c:pt idx="62196">
                  <c:v>-41.40889</c:v>
                </c:pt>
                <c:pt idx="62197">
                  <c:v>-41.372050000000002</c:v>
                </c:pt>
                <c:pt idx="62198">
                  <c:v>-41.333219999999997</c:v>
                </c:pt>
                <c:pt idx="62199">
                  <c:v>-41.294049999999999</c:v>
                </c:pt>
                <c:pt idx="62200">
                  <c:v>-41.253950000000003</c:v>
                </c:pt>
                <c:pt idx="62201">
                  <c:v>-41.212239999999994</c:v>
                </c:pt>
                <c:pt idx="62202">
                  <c:v>-41.170960000000001</c:v>
                </c:pt>
                <c:pt idx="62203">
                  <c:v>-41.130899999999997</c:v>
                </c:pt>
                <c:pt idx="62204">
                  <c:v>-41.090859999999992</c:v>
                </c:pt>
                <c:pt idx="62205">
                  <c:v>-41.05397</c:v>
                </c:pt>
                <c:pt idx="62206">
                  <c:v>-41.016450000000006</c:v>
                </c:pt>
                <c:pt idx="62207">
                  <c:v>-40.978819999999999</c:v>
                </c:pt>
                <c:pt idx="62208">
                  <c:v>-40.941099999999999</c:v>
                </c:pt>
                <c:pt idx="62209">
                  <c:v>-40.902370000000005</c:v>
                </c:pt>
                <c:pt idx="62210">
                  <c:v>-40.861919999999998</c:v>
                </c:pt>
                <c:pt idx="62211">
                  <c:v>-40.820879999999995</c:v>
                </c:pt>
                <c:pt idx="62212">
                  <c:v>-40.778040000000004</c:v>
                </c:pt>
                <c:pt idx="62213">
                  <c:v>-40.734310000000001</c:v>
                </c:pt>
                <c:pt idx="62214">
                  <c:v>-40.689270000000008</c:v>
                </c:pt>
                <c:pt idx="62215">
                  <c:v>-40.643840000000004</c:v>
                </c:pt>
                <c:pt idx="62216">
                  <c:v>-40.600120000000004</c:v>
                </c:pt>
                <c:pt idx="62217">
                  <c:v>-40.554389999999998</c:v>
                </c:pt>
                <c:pt idx="62218">
                  <c:v>-40.507099999999994</c:v>
                </c:pt>
                <c:pt idx="62219">
                  <c:v>-40.459609999999998</c:v>
                </c:pt>
                <c:pt idx="62220">
                  <c:v>-40.411830000000002</c:v>
                </c:pt>
                <c:pt idx="62221">
                  <c:v>-40.366020000000006</c:v>
                </c:pt>
                <c:pt idx="62222">
                  <c:v>-40.321220000000004</c:v>
                </c:pt>
                <c:pt idx="62223">
                  <c:v>-40.275829999999999</c:v>
                </c:pt>
                <c:pt idx="62224">
                  <c:v>-40.22936</c:v>
                </c:pt>
                <c:pt idx="62225">
                  <c:v>-40.183720000000001</c:v>
                </c:pt>
                <c:pt idx="62226">
                  <c:v>-40.14085</c:v>
                </c:pt>
                <c:pt idx="62227">
                  <c:v>-40.097859999999997</c:v>
                </c:pt>
                <c:pt idx="62228">
                  <c:v>-40.052519999999994</c:v>
                </c:pt>
                <c:pt idx="62229">
                  <c:v>-40.006729999999997</c:v>
                </c:pt>
                <c:pt idx="62230">
                  <c:v>-39.958309999999997</c:v>
                </c:pt>
                <c:pt idx="62231">
                  <c:v>-39.908250000000002</c:v>
                </c:pt>
                <c:pt idx="62232">
                  <c:v>-39.859160000000003</c:v>
                </c:pt>
                <c:pt idx="62233">
                  <c:v>-39.809019999999997</c:v>
                </c:pt>
                <c:pt idx="62234">
                  <c:v>-39.75909</c:v>
                </c:pt>
                <c:pt idx="62235">
                  <c:v>-39.707970000000003</c:v>
                </c:pt>
                <c:pt idx="62236">
                  <c:v>-39.657029999999999</c:v>
                </c:pt>
                <c:pt idx="62237">
                  <c:v>-39.606490000000001</c:v>
                </c:pt>
                <c:pt idx="62238">
                  <c:v>-39.556840000000001</c:v>
                </c:pt>
                <c:pt idx="62239">
                  <c:v>-39.505449999999996</c:v>
                </c:pt>
                <c:pt idx="62240">
                  <c:v>-39.452809999999999</c:v>
                </c:pt>
                <c:pt idx="62241">
                  <c:v>-39.400350000000003</c:v>
                </c:pt>
                <c:pt idx="62242">
                  <c:v>-39.347110000000001</c:v>
                </c:pt>
                <c:pt idx="62243">
                  <c:v>-39.294519999999999</c:v>
                </c:pt>
                <c:pt idx="62244">
                  <c:v>-39.242609999999999</c:v>
                </c:pt>
                <c:pt idx="62245">
                  <c:v>-39.189219999999999</c:v>
                </c:pt>
                <c:pt idx="62246">
                  <c:v>-39.134680000000003</c:v>
                </c:pt>
                <c:pt idx="62247">
                  <c:v>-39.084609999999998</c:v>
                </c:pt>
                <c:pt idx="62248">
                  <c:v>-39.031869999999998</c:v>
                </c:pt>
                <c:pt idx="62249">
                  <c:v>-38.97889</c:v>
                </c:pt>
                <c:pt idx="62250">
                  <c:v>-38.92886</c:v>
                </c:pt>
                <c:pt idx="62251">
                  <c:v>-38.880890000000001</c:v>
                </c:pt>
                <c:pt idx="62252">
                  <c:v>-38.834140000000005</c:v>
                </c:pt>
                <c:pt idx="62253">
                  <c:v>-38.785049999999998</c:v>
                </c:pt>
                <c:pt idx="62254">
                  <c:v>-38.732190000000003</c:v>
                </c:pt>
                <c:pt idx="62255">
                  <c:v>-38.679119999999998</c:v>
                </c:pt>
                <c:pt idx="62256">
                  <c:v>-38.624649999999995</c:v>
                </c:pt>
                <c:pt idx="62257">
                  <c:v>-38.573999999999998</c:v>
                </c:pt>
                <c:pt idx="62258">
                  <c:v>-38.52214</c:v>
                </c:pt>
                <c:pt idx="62259">
                  <c:v>-38.471040000000002</c:v>
                </c:pt>
                <c:pt idx="62260">
                  <c:v>-38.417279999999998</c:v>
                </c:pt>
                <c:pt idx="62261">
                  <c:v>-38.36307</c:v>
                </c:pt>
                <c:pt idx="62262">
                  <c:v>-38.307790000000004</c:v>
                </c:pt>
                <c:pt idx="62263">
                  <c:v>-38.251710000000003</c:v>
                </c:pt>
                <c:pt idx="62264">
                  <c:v>-38.198660000000004</c:v>
                </c:pt>
                <c:pt idx="62265">
                  <c:v>-38.144089999999998</c:v>
                </c:pt>
                <c:pt idx="62266">
                  <c:v>-38.092600000000004</c:v>
                </c:pt>
                <c:pt idx="62267">
                  <c:v>-38.046790000000001</c:v>
                </c:pt>
                <c:pt idx="62268">
                  <c:v>-38.000430000000001</c:v>
                </c:pt>
                <c:pt idx="62269">
                  <c:v>-37.952539999999999</c:v>
                </c:pt>
                <c:pt idx="62270">
                  <c:v>-37.901769999999999</c:v>
                </c:pt>
                <c:pt idx="62271">
                  <c:v>-37.854500000000002</c:v>
                </c:pt>
                <c:pt idx="62272">
                  <c:v>-37.808210000000003</c:v>
                </c:pt>
                <c:pt idx="62273">
                  <c:v>-37.760179999999998</c:v>
                </c:pt>
                <c:pt idx="62274">
                  <c:v>-37.710639999999998</c:v>
                </c:pt>
                <c:pt idx="62275">
                  <c:v>-37.660309999999996</c:v>
                </c:pt>
                <c:pt idx="62276">
                  <c:v>-37.609300000000005</c:v>
                </c:pt>
                <c:pt idx="62277">
                  <c:v>-37.556039999999996</c:v>
                </c:pt>
                <c:pt idx="62278">
                  <c:v>-37.506210000000003</c:v>
                </c:pt>
                <c:pt idx="62279">
                  <c:v>-37.456019999999995</c:v>
                </c:pt>
                <c:pt idx="62280">
                  <c:v>-37.403109999999998</c:v>
                </c:pt>
                <c:pt idx="62281">
                  <c:v>-37.347969999999997</c:v>
                </c:pt>
                <c:pt idx="62282">
                  <c:v>-37.291249999999998</c:v>
                </c:pt>
                <c:pt idx="62283">
                  <c:v>-37.235260000000004</c:v>
                </c:pt>
                <c:pt idx="62284">
                  <c:v>-37.18103</c:v>
                </c:pt>
                <c:pt idx="62285">
                  <c:v>-37.125100000000003</c:v>
                </c:pt>
                <c:pt idx="62286">
                  <c:v>-37.069420000000001</c:v>
                </c:pt>
                <c:pt idx="62287">
                  <c:v>-37.013159999999999</c:v>
                </c:pt>
                <c:pt idx="62288">
                  <c:v>-36.959530000000001</c:v>
                </c:pt>
                <c:pt idx="62289">
                  <c:v>-36.905299999999997</c:v>
                </c:pt>
                <c:pt idx="62290">
                  <c:v>-36.850340000000003</c:v>
                </c:pt>
                <c:pt idx="62291">
                  <c:v>-36.795049999999996</c:v>
                </c:pt>
                <c:pt idx="62292">
                  <c:v>-36.739049999999999</c:v>
                </c:pt>
                <c:pt idx="62293">
                  <c:v>-36.683460000000004</c:v>
                </c:pt>
                <c:pt idx="62294">
                  <c:v>-36.631279999999997</c:v>
                </c:pt>
                <c:pt idx="62295">
                  <c:v>-36.585850000000001</c:v>
                </c:pt>
                <c:pt idx="62296">
                  <c:v>-36.536070000000002</c:v>
                </c:pt>
                <c:pt idx="62297">
                  <c:v>-36.479419999999998</c:v>
                </c:pt>
                <c:pt idx="62298">
                  <c:v>-36.427489999999999</c:v>
                </c:pt>
                <c:pt idx="62299">
                  <c:v>-36.372489999999999</c:v>
                </c:pt>
                <c:pt idx="62300">
                  <c:v>-36.317630000000001</c:v>
                </c:pt>
                <c:pt idx="62301">
                  <c:v>-36.261310000000002</c:v>
                </c:pt>
                <c:pt idx="62302">
                  <c:v>-36.203630000000004</c:v>
                </c:pt>
                <c:pt idx="62303">
                  <c:v>-36.145450000000004</c:v>
                </c:pt>
                <c:pt idx="62304">
                  <c:v>-36.085830000000001</c:v>
                </c:pt>
                <c:pt idx="62305">
                  <c:v>-36.026519999999998</c:v>
                </c:pt>
                <c:pt idx="62306">
                  <c:v>-35.966819999999998</c:v>
                </c:pt>
                <c:pt idx="62307">
                  <c:v>-35.907600000000002</c:v>
                </c:pt>
                <c:pt idx="62308">
                  <c:v>-35.847670000000001</c:v>
                </c:pt>
                <c:pt idx="62309">
                  <c:v>-35.787320000000001</c:v>
                </c:pt>
                <c:pt idx="62310">
                  <c:v>-35.726550000000003</c:v>
                </c:pt>
                <c:pt idx="62311">
                  <c:v>-35.665089999999999</c:v>
                </c:pt>
                <c:pt idx="62312">
                  <c:v>-35.603389999999997</c:v>
                </c:pt>
                <c:pt idx="62313">
                  <c:v>-35.543689999999998</c:v>
                </c:pt>
                <c:pt idx="62314">
                  <c:v>-35.482930000000003</c:v>
                </c:pt>
                <c:pt idx="62315">
                  <c:v>-35.420940000000002</c:v>
                </c:pt>
                <c:pt idx="62316">
                  <c:v>-35.359909999999999</c:v>
                </c:pt>
                <c:pt idx="62317">
                  <c:v>-35.296399999999998</c:v>
                </c:pt>
                <c:pt idx="62318">
                  <c:v>-35.231920000000002</c:v>
                </c:pt>
                <c:pt idx="62319">
                  <c:v>-35.166460000000001</c:v>
                </c:pt>
                <c:pt idx="62320">
                  <c:v>-35.101399999999998</c:v>
                </c:pt>
                <c:pt idx="62321">
                  <c:v>-35.03546</c:v>
                </c:pt>
                <c:pt idx="62322">
                  <c:v>-34.967590000000001</c:v>
                </c:pt>
                <c:pt idx="62323">
                  <c:v>-34.899390000000004</c:v>
                </c:pt>
                <c:pt idx="62324">
                  <c:v>-34.831040000000002</c:v>
                </c:pt>
                <c:pt idx="62325">
                  <c:v>-34.76164</c:v>
                </c:pt>
                <c:pt idx="62326">
                  <c:v>-34.690489999999997</c:v>
                </c:pt>
                <c:pt idx="62327">
                  <c:v>-34.619579999999999</c:v>
                </c:pt>
                <c:pt idx="62328">
                  <c:v>-34.547359999999998</c:v>
                </c:pt>
                <c:pt idx="62329">
                  <c:v>-34.474989999999998</c:v>
                </c:pt>
                <c:pt idx="62330">
                  <c:v>-34.402050000000003</c:v>
                </c:pt>
                <c:pt idx="62331">
                  <c:v>-34.331220000000002</c:v>
                </c:pt>
                <c:pt idx="62332">
                  <c:v>-34.266080000000002</c:v>
                </c:pt>
                <c:pt idx="62333">
                  <c:v>-34.200519999999997</c:v>
                </c:pt>
                <c:pt idx="62334">
                  <c:v>-34.134299999999996</c:v>
                </c:pt>
                <c:pt idx="62335">
                  <c:v>-34.067419999999998</c:v>
                </c:pt>
                <c:pt idx="62336">
                  <c:v>-34.001489999999997</c:v>
                </c:pt>
                <c:pt idx="62337">
                  <c:v>-33.939810000000001</c:v>
                </c:pt>
                <c:pt idx="62338">
                  <c:v>-33.880589999999998</c:v>
                </c:pt>
                <c:pt idx="62339">
                  <c:v>-33.822009999999999</c:v>
                </c:pt>
                <c:pt idx="62340">
                  <c:v>-33.761690000000002</c:v>
                </c:pt>
                <c:pt idx="62341">
                  <c:v>-33.700299999999999</c:v>
                </c:pt>
                <c:pt idx="62342">
                  <c:v>-33.636629999999997</c:v>
                </c:pt>
                <c:pt idx="62343">
                  <c:v>-33.571529999999996</c:v>
                </c:pt>
                <c:pt idx="62344">
                  <c:v>-33.507620000000003</c:v>
                </c:pt>
                <c:pt idx="62345">
                  <c:v>-33.441070000000003</c:v>
                </c:pt>
                <c:pt idx="62346">
                  <c:v>-33.37285</c:v>
                </c:pt>
                <c:pt idx="62347">
                  <c:v>-33.30489</c:v>
                </c:pt>
                <c:pt idx="62348">
                  <c:v>-33.236469999999997</c:v>
                </c:pt>
                <c:pt idx="62349">
                  <c:v>-33.168990000000001</c:v>
                </c:pt>
                <c:pt idx="62350">
                  <c:v>-33.100189999999998</c:v>
                </c:pt>
                <c:pt idx="62351">
                  <c:v>-33.029690000000002</c:v>
                </c:pt>
                <c:pt idx="62352">
                  <c:v>-32.958660000000002</c:v>
                </c:pt>
                <c:pt idx="62353">
                  <c:v>-32.885919999999999</c:v>
                </c:pt>
                <c:pt idx="62354">
                  <c:v>-32.813360000000003</c:v>
                </c:pt>
                <c:pt idx="62355">
                  <c:v>-32.739570000000001</c:v>
                </c:pt>
                <c:pt idx="62356">
                  <c:v>-32.665430000000001</c:v>
                </c:pt>
                <c:pt idx="62357">
                  <c:v>-32.590919999999997</c:v>
                </c:pt>
                <c:pt idx="62358">
                  <c:v>-32.515799999999999</c:v>
                </c:pt>
                <c:pt idx="62359">
                  <c:v>-32.440519999999999</c:v>
                </c:pt>
                <c:pt idx="62360">
                  <c:v>-32.365300000000005</c:v>
                </c:pt>
                <c:pt idx="62361">
                  <c:v>-32.290179999999999</c:v>
                </c:pt>
                <c:pt idx="62362">
                  <c:v>-32.219609999999996</c:v>
                </c:pt>
                <c:pt idx="62363">
                  <c:v>-32.153179999999999</c:v>
                </c:pt>
                <c:pt idx="62364">
                  <c:v>-32.089660000000002</c:v>
                </c:pt>
                <c:pt idx="62365">
                  <c:v>-32.026519999999998</c:v>
                </c:pt>
                <c:pt idx="62366">
                  <c:v>-31.98499</c:v>
                </c:pt>
                <c:pt idx="62367">
                  <c:v>-31.94473</c:v>
                </c:pt>
                <c:pt idx="62368">
                  <c:v>-31.902799999999999</c:v>
                </c:pt>
                <c:pt idx="62369">
                  <c:v>-31.858499999999999</c:v>
                </c:pt>
                <c:pt idx="62370">
                  <c:v>-31.815760000000001</c:v>
                </c:pt>
                <c:pt idx="62371">
                  <c:v>-31.767569999999999</c:v>
                </c:pt>
                <c:pt idx="62372">
                  <c:v>-31.715230000000002</c:v>
                </c:pt>
                <c:pt idx="62373">
                  <c:v>-31.661709999999999</c:v>
                </c:pt>
                <c:pt idx="62374">
                  <c:v>-31.606279999999998</c:v>
                </c:pt>
                <c:pt idx="62375">
                  <c:v>-31.549999999999997</c:v>
                </c:pt>
                <c:pt idx="62376">
                  <c:v>-31.491570000000003</c:v>
                </c:pt>
                <c:pt idx="62377">
                  <c:v>-31.432120000000001</c:v>
                </c:pt>
                <c:pt idx="62378">
                  <c:v>-31.372019999999999</c:v>
                </c:pt>
                <c:pt idx="62379">
                  <c:v>-31.309529999999999</c:v>
                </c:pt>
                <c:pt idx="62380">
                  <c:v>-31.24568</c:v>
                </c:pt>
                <c:pt idx="62381">
                  <c:v>-31.180439999999997</c:v>
                </c:pt>
                <c:pt idx="62382">
                  <c:v>-31.11675</c:v>
                </c:pt>
                <c:pt idx="62383">
                  <c:v>-31.052659999999999</c:v>
                </c:pt>
                <c:pt idx="62384">
                  <c:v>-30.986969999999999</c:v>
                </c:pt>
                <c:pt idx="62385">
                  <c:v>-30.928849999999997</c:v>
                </c:pt>
                <c:pt idx="62386">
                  <c:v>-30.86515</c:v>
                </c:pt>
                <c:pt idx="62387">
                  <c:v>-30.804299999999998</c:v>
                </c:pt>
                <c:pt idx="62388">
                  <c:v>-30.744720000000001</c:v>
                </c:pt>
                <c:pt idx="62389">
                  <c:v>-30.68769</c:v>
                </c:pt>
                <c:pt idx="62390">
                  <c:v>-30.627110000000002</c:v>
                </c:pt>
                <c:pt idx="62391">
                  <c:v>-30.565630000000002</c:v>
                </c:pt>
                <c:pt idx="62392">
                  <c:v>-30.501350000000002</c:v>
                </c:pt>
                <c:pt idx="62393">
                  <c:v>-30.43956</c:v>
                </c:pt>
                <c:pt idx="62394">
                  <c:v>-30.380950000000002</c:v>
                </c:pt>
                <c:pt idx="62395">
                  <c:v>-30.322200000000002</c:v>
                </c:pt>
                <c:pt idx="62396">
                  <c:v>-30.26031</c:v>
                </c:pt>
                <c:pt idx="62397">
                  <c:v>-30.198040000000002</c:v>
                </c:pt>
                <c:pt idx="62398">
                  <c:v>-30.13317</c:v>
                </c:pt>
                <c:pt idx="62399">
                  <c:v>-30.069249999999997</c:v>
                </c:pt>
                <c:pt idx="62400">
                  <c:v>-30.00366</c:v>
                </c:pt>
                <c:pt idx="62401">
                  <c:v>-29.937619999999999</c:v>
                </c:pt>
                <c:pt idx="62402">
                  <c:v>-29.87171</c:v>
                </c:pt>
                <c:pt idx="62403">
                  <c:v>-29.805910000000001</c:v>
                </c:pt>
                <c:pt idx="62404">
                  <c:v>-29.738720000000001</c:v>
                </c:pt>
                <c:pt idx="62405">
                  <c:v>-29.669360000000001</c:v>
                </c:pt>
                <c:pt idx="62406">
                  <c:v>-29.599700000000002</c:v>
                </c:pt>
                <c:pt idx="62407">
                  <c:v>-29.52948</c:v>
                </c:pt>
                <c:pt idx="62408">
                  <c:v>-29.458579999999998</c:v>
                </c:pt>
                <c:pt idx="62409">
                  <c:v>-29.388849999999998</c:v>
                </c:pt>
                <c:pt idx="62410">
                  <c:v>-29.320179999999997</c:v>
                </c:pt>
                <c:pt idx="62411">
                  <c:v>-29.250349999999997</c:v>
                </c:pt>
                <c:pt idx="62412">
                  <c:v>-29.179949999999998</c:v>
                </c:pt>
                <c:pt idx="62413">
                  <c:v>-29.109259999999999</c:v>
                </c:pt>
                <c:pt idx="62414">
                  <c:v>-29.037220000000001</c:v>
                </c:pt>
                <c:pt idx="62415">
                  <c:v>-28.964400000000001</c:v>
                </c:pt>
                <c:pt idx="62416">
                  <c:v>-28.892250000000001</c:v>
                </c:pt>
                <c:pt idx="62417">
                  <c:v>-28.826219999999999</c:v>
                </c:pt>
                <c:pt idx="62418">
                  <c:v>-28.757570000000001</c:v>
                </c:pt>
                <c:pt idx="62419">
                  <c:v>-28.689809999999998</c:v>
                </c:pt>
                <c:pt idx="62420">
                  <c:v>-28.624010000000002</c:v>
                </c:pt>
                <c:pt idx="62421">
                  <c:v>-28.555510000000002</c:v>
                </c:pt>
                <c:pt idx="62422">
                  <c:v>-28.48414</c:v>
                </c:pt>
                <c:pt idx="62423">
                  <c:v>-28.412130000000001</c:v>
                </c:pt>
                <c:pt idx="62424">
                  <c:v>-28.34308</c:v>
                </c:pt>
                <c:pt idx="62425">
                  <c:v>-28.273799999999998</c:v>
                </c:pt>
                <c:pt idx="62426">
                  <c:v>-28.201999999999998</c:v>
                </c:pt>
                <c:pt idx="62427">
                  <c:v>-28.127740000000003</c:v>
                </c:pt>
                <c:pt idx="62428">
                  <c:v>-28.053560000000001</c:v>
                </c:pt>
                <c:pt idx="62429">
                  <c:v>-27.978679999999997</c:v>
                </c:pt>
                <c:pt idx="62430">
                  <c:v>-27.9026</c:v>
                </c:pt>
                <c:pt idx="62431">
                  <c:v>-27.827120000000001</c:v>
                </c:pt>
                <c:pt idx="62432">
                  <c:v>-27.754460000000002</c:v>
                </c:pt>
                <c:pt idx="62433">
                  <c:v>-27.681469999999997</c:v>
                </c:pt>
                <c:pt idx="62434">
                  <c:v>-27.608309999999999</c:v>
                </c:pt>
                <c:pt idx="62435">
                  <c:v>-27.534559999999999</c:v>
                </c:pt>
                <c:pt idx="62436">
                  <c:v>-27.461300000000001</c:v>
                </c:pt>
                <c:pt idx="62437">
                  <c:v>-27.386859999999999</c:v>
                </c:pt>
                <c:pt idx="62438">
                  <c:v>-27.310459999999999</c:v>
                </c:pt>
                <c:pt idx="62439">
                  <c:v>-27.235200000000003</c:v>
                </c:pt>
                <c:pt idx="62440">
                  <c:v>-27.159080000000003</c:v>
                </c:pt>
                <c:pt idx="62441">
                  <c:v>-27.082470000000001</c:v>
                </c:pt>
                <c:pt idx="62442">
                  <c:v>-27.00507</c:v>
                </c:pt>
                <c:pt idx="62443">
                  <c:v>-26.927819999999997</c:v>
                </c:pt>
                <c:pt idx="62444">
                  <c:v>-26.849029999999999</c:v>
                </c:pt>
                <c:pt idx="62445">
                  <c:v>-26.7698</c:v>
                </c:pt>
                <c:pt idx="62446">
                  <c:v>-26.691970000000001</c:v>
                </c:pt>
                <c:pt idx="62447">
                  <c:v>-26.61139</c:v>
                </c:pt>
                <c:pt idx="62448">
                  <c:v>-26.53199</c:v>
                </c:pt>
                <c:pt idx="62449">
                  <c:v>-26.453389999999999</c:v>
                </c:pt>
                <c:pt idx="62450">
                  <c:v>-26.37435</c:v>
                </c:pt>
                <c:pt idx="62451">
                  <c:v>-26.293129999999998</c:v>
                </c:pt>
                <c:pt idx="62452">
                  <c:v>-26.212070000000001</c:v>
                </c:pt>
                <c:pt idx="62453">
                  <c:v>-26.129899999999999</c:v>
                </c:pt>
                <c:pt idx="62454">
                  <c:v>-26.04759</c:v>
                </c:pt>
                <c:pt idx="62455">
                  <c:v>-25.965060000000001</c:v>
                </c:pt>
                <c:pt idx="62456">
                  <c:v>-25.882550000000002</c:v>
                </c:pt>
                <c:pt idx="62457">
                  <c:v>-25.80031</c:v>
                </c:pt>
                <c:pt idx="62458">
                  <c:v>-25.718980000000002</c:v>
                </c:pt>
                <c:pt idx="62459">
                  <c:v>-25.636450000000004</c:v>
                </c:pt>
                <c:pt idx="62460">
                  <c:v>-25.553629999999998</c:v>
                </c:pt>
                <c:pt idx="62461">
                  <c:v>-25.481829999999999</c:v>
                </c:pt>
                <c:pt idx="62462">
                  <c:v>-25.419260000000001</c:v>
                </c:pt>
                <c:pt idx="62463">
                  <c:v>-25.355159999999998</c:v>
                </c:pt>
                <c:pt idx="62464">
                  <c:v>-25.288439999999998</c:v>
                </c:pt>
                <c:pt idx="62465">
                  <c:v>-25.221200000000003</c:v>
                </c:pt>
                <c:pt idx="62466">
                  <c:v>-25.153359999999999</c:v>
                </c:pt>
                <c:pt idx="62467">
                  <c:v>-25.082270000000001</c:v>
                </c:pt>
                <c:pt idx="62468">
                  <c:v>-25.015260000000001</c:v>
                </c:pt>
                <c:pt idx="62469">
                  <c:v>-24.94425</c:v>
                </c:pt>
                <c:pt idx="62470">
                  <c:v>-24.871870000000001</c:v>
                </c:pt>
                <c:pt idx="62471">
                  <c:v>-24.797509999999999</c:v>
                </c:pt>
                <c:pt idx="62472">
                  <c:v>-24.722760000000001</c:v>
                </c:pt>
                <c:pt idx="62473">
                  <c:v>-24.647009999999998</c:v>
                </c:pt>
                <c:pt idx="62474">
                  <c:v>-24.572940000000003</c:v>
                </c:pt>
                <c:pt idx="62475">
                  <c:v>-24.497219999999999</c:v>
                </c:pt>
                <c:pt idx="62476">
                  <c:v>-24.419629999999998</c:v>
                </c:pt>
                <c:pt idx="62477">
                  <c:v>-24.342140000000001</c:v>
                </c:pt>
                <c:pt idx="62478">
                  <c:v>-24.264739999999996</c:v>
                </c:pt>
                <c:pt idx="62479">
                  <c:v>-24.185040000000001</c:v>
                </c:pt>
                <c:pt idx="62480">
                  <c:v>-24.10641</c:v>
                </c:pt>
                <c:pt idx="62481">
                  <c:v>-24.030900000000003</c:v>
                </c:pt>
                <c:pt idx="62482">
                  <c:v>-23.956629999999997</c:v>
                </c:pt>
                <c:pt idx="62483">
                  <c:v>-23.883960000000002</c:v>
                </c:pt>
                <c:pt idx="62484">
                  <c:v>-23.810110000000002</c:v>
                </c:pt>
                <c:pt idx="62485">
                  <c:v>-23.7349</c:v>
                </c:pt>
                <c:pt idx="62486">
                  <c:v>-23.66273</c:v>
                </c:pt>
                <c:pt idx="62487">
                  <c:v>-23.58802</c:v>
                </c:pt>
                <c:pt idx="62488">
                  <c:v>-23.510659999999998</c:v>
                </c:pt>
                <c:pt idx="62489">
                  <c:v>-23.431510000000003</c:v>
                </c:pt>
                <c:pt idx="62490">
                  <c:v>-23.351900000000001</c:v>
                </c:pt>
                <c:pt idx="62491">
                  <c:v>-23.27055</c:v>
                </c:pt>
                <c:pt idx="62492">
                  <c:v>-23.189350000000001</c:v>
                </c:pt>
                <c:pt idx="62493">
                  <c:v>-23.107129999999998</c:v>
                </c:pt>
                <c:pt idx="62494">
                  <c:v>-23.024380000000001</c:v>
                </c:pt>
                <c:pt idx="62495">
                  <c:v>-22.940429999999999</c:v>
                </c:pt>
                <c:pt idx="62496">
                  <c:v>-22.858200000000004</c:v>
                </c:pt>
                <c:pt idx="62497">
                  <c:v>-22.776029999999999</c:v>
                </c:pt>
                <c:pt idx="62498">
                  <c:v>-22.698399999999999</c:v>
                </c:pt>
                <c:pt idx="62499">
                  <c:v>-22.616580000000003</c:v>
                </c:pt>
                <c:pt idx="62500">
                  <c:v>-22.532209999999999</c:v>
                </c:pt>
                <c:pt idx="62501">
                  <c:v>-22.446419999999996</c:v>
                </c:pt>
                <c:pt idx="62502">
                  <c:v>-22.361409999999999</c:v>
                </c:pt>
                <c:pt idx="62503">
                  <c:v>-22.275239999999997</c:v>
                </c:pt>
                <c:pt idx="62504">
                  <c:v>-22.189640000000001</c:v>
                </c:pt>
                <c:pt idx="62505">
                  <c:v>-22.103819999999999</c:v>
                </c:pt>
                <c:pt idx="62506">
                  <c:v>-22.017000000000003</c:v>
                </c:pt>
                <c:pt idx="62507">
                  <c:v>-21.930070000000001</c:v>
                </c:pt>
                <c:pt idx="62508">
                  <c:v>-21.843430000000001</c:v>
                </c:pt>
                <c:pt idx="62509">
                  <c:v>-21.757989999999999</c:v>
                </c:pt>
                <c:pt idx="62510">
                  <c:v>-21.670909999999999</c:v>
                </c:pt>
                <c:pt idx="62511">
                  <c:v>-21.585429999999999</c:v>
                </c:pt>
                <c:pt idx="62512">
                  <c:v>-21.50309</c:v>
                </c:pt>
                <c:pt idx="62513">
                  <c:v>-21.418770000000002</c:v>
                </c:pt>
                <c:pt idx="62514">
                  <c:v>-21.333510000000004</c:v>
                </c:pt>
                <c:pt idx="62515">
                  <c:v>-21.247129999999999</c:v>
                </c:pt>
                <c:pt idx="62516">
                  <c:v>-21.16516</c:v>
                </c:pt>
                <c:pt idx="62517">
                  <c:v>-21.079170000000001</c:v>
                </c:pt>
                <c:pt idx="62518">
                  <c:v>-20.993580000000001</c:v>
                </c:pt>
                <c:pt idx="62519">
                  <c:v>-20.90672</c:v>
                </c:pt>
                <c:pt idx="62520">
                  <c:v>-20.819670000000002</c:v>
                </c:pt>
                <c:pt idx="62521">
                  <c:v>-20.730940000000004</c:v>
                </c:pt>
                <c:pt idx="62522">
                  <c:v>-20.641949999999998</c:v>
                </c:pt>
                <c:pt idx="62523">
                  <c:v>-20.551970000000001</c:v>
                </c:pt>
                <c:pt idx="62524">
                  <c:v>-20.463049999999999</c:v>
                </c:pt>
                <c:pt idx="62525">
                  <c:v>-20.372970000000002</c:v>
                </c:pt>
                <c:pt idx="62526">
                  <c:v>-20.28285</c:v>
                </c:pt>
                <c:pt idx="62527">
                  <c:v>-20.192450000000001</c:v>
                </c:pt>
                <c:pt idx="62528">
                  <c:v>-20.101230000000001</c:v>
                </c:pt>
                <c:pt idx="62529">
                  <c:v>-20.009599999999999</c:v>
                </c:pt>
                <c:pt idx="62530">
                  <c:v>-19.917349999999999</c:v>
                </c:pt>
                <c:pt idx="62531">
                  <c:v>-19.8263</c:v>
                </c:pt>
                <c:pt idx="62532">
                  <c:v>-19.736240000000002</c:v>
                </c:pt>
                <c:pt idx="62533">
                  <c:v>-19.646639999999998</c:v>
                </c:pt>
                <c:pt idx="62534">
                  <c:v>-19.56054</c:v>
                </c:pt>
                <c:pt idx="62535">
                  <c:v>-19.522629999999999</c:v>
                </c:pt>
                <c:pt idx="62536">
                  <c:v>-19.488700000000001</c:v>
                </c:pt>
                <c:pt idx="62537">
                  <c:v>-19.446639999999999</c:v>
                </c:pt>
                <c:pt idx="62538">
                  <c:v>-19.4009</c:v>
                </c:pt>
                <c:pt idx="62539">
                  <c:v>-19.350899999999999</c:v>
                </c:pt>
                <c:pt idx="62540">
                  <c:v>-19.294139999999999</c:v>
                </c:pt>
                <c:pt idx="62541">
                  <c:v>-19.229659999999999</c:v>
                </c:pt>
                <c:pt idx="62542">
                  <c:v>-19.166740000000001</c:v>
                </c:pt>
                <c:pt idx="62543">
                  <c:v>-19.098679999999998</c:v>
                </c:pt>
                <c:pt idx="62544">
                  <c:v>-19.027940000000001</c:v>
                </c:pt>
                <c:pt idx="62545">
                  <c:v>-18.955909999999999</c:v>
                </c:pt>
                <c:pt idx="62546">
                  <c:v>-18.88205</c:v>
                </c:pt>
                <c:pt idx="62547">
                  <c:v>-18.805350000000001</c:v>
                </c:pt>
                <c:pt idx="62548">
                  <c:v>-18.726670000000002</c:v>
                </c:pt>
                <c:pt idx="62549">
                  <c:v>-18.64489</c:v>
                </c:pt>
                <c:pt idx="62550">
                  <c:v>-18.56071</c:v>
                </c:pt>
                <c:pt idx="62551">
                  <c:v>-18.474509999999999</c:v>
                </c:pt>
                <c:pt idx="62552">
                  <c:v>-18.383700000000001</c:v>
                </c:pt>
                <c:pt idx="62553">
                  <c:v>-18.295290000000001</c:v>
                </c:pt>
                <c:pt idx="62554">
                  <c:v>-18.207139999999999</c:v>
                </c:pt>
                <c:pt idx="62555">
                  <c:v>-18.119700000000002</c:v>
                </c:pt>
                <c:pt idx="62556">
                  <c:v>-18.03424</c:v>
                </c:pt>
                <c:pt idx="62557">
                  <c:v>-17.948</c:v>
                </c:pt>
                <c:pt idx="62558">
                  <c:v>-17.861359999999998</c:v>
                </c:pt>
                <c:pt idx="62559">
                  <c:v>-17.780809999999999</c:v>
                </c:pt>
                <c:pt idx="62560">
                  <c:v>-17.702649999999998</c:v>
                </c:pt>
                <c:pt idx="62561">
                  <c:v>-17.620609999999999</c:v>
                </c:pt>
                <c:pt idx="62562">
                  <c:v>-17.534839999999999</c:v>
                </c:pt>
                <c:pt idx="62563">
                  <c:v>-17.446339999999999</c:v>
                </c:pt>
                <c:pt idx="62564">
                  <c:v>-17.356069999999999</c:v>
                </c:pt>
                <c:pt idx="62565">
                  <c:v>-17.26454</c:v>
                </c:pt>
                <c:pt idx="62566">
                  <c:v>-17.172599999999999</c:v>
                </c:pt>
                <c:pt idx="62567">
                  <c:v>-17.07968</c:v>
                </c:pt>
                <c:pt idx="62568">
                  <c:v>-16.987870000000001</c:v>
                </c:pt>
                <c:pt idx="62569">
                  <c:v>-16.894860000000001</c:v>
                </c:pt>
                <c:pt idx="62570">
                  <c:v>-16.801459999999999</c:v>
                </c:pt>
                <c:pt idx="62571">
                  <c:v>-16.710270000000001</c:v>
                </c:pt>
                <c:pt idx="62572">
                  <c:v>-16.61692</c:v>
                </c:pt>
                <c:pt idx="62573">
                  <c:v>-16.52261</c:v>
                </c:pt>
                <c:pt idx="62574">
                  <c:v>-16.431319999999999</c:v>
                </c:pt>
                <c:pt idx="62575">
                  <c:v>-16.34188</c:v>
                </c:pt>
                <c:pt idx="62576">
                  <c:v>-16.25376</c:v>
                </c:pt>
                <c:pt idx="62577">
                  <c:v>-16.164760000000001</c:v>
                </c:pt>
                <c:pt idx="62578">
                  <c:v>-16.075430000000001</c:v>
                </c:pt>
                <c:pt idx="62579">
                  <c:v>-15.98509</c:v>
                </c:pt>
                <c:pt idx="62580">
                  <c:v>-15.893889999999999</c:v>
                </c:pt>
                <c:pt idx="62581">
                  <c:v>-15.800829999999999</c:v>
                </c:pt>
                <c:pt idx="62582">
                  <c:v>-15.708649999999999</c:v>
                </c:pt>
                <c:pt idx="62583">
                  <c:v>-15.614049999999999</c:v>
                </c:pt>
                <c:pt idx="62584">
                  <c:v>-15.51933</c:v>
                </c:pt>
                <c:pt idx="62585">
                  <c:v>-15.42421</c:v>
                </c:pt>
                <c:pt idx="62586">
                  <c:v>-15.32888</c:v>
                </c:pt>
                <c:pt idx="62587">
                  <c:v>-15.233609999999999</c:v>
                </c:pt>
                <c:pt idx="62588">
                  <c:v>-15.138750000000002</c:v>
                </c:pt>
                <c:pt idx="62589">
                  <c:v>-15.04346</c:v>
                </c:pt>
                <c:pt idx="62590">
                  <c:v>-14.94637</c:v>
                </c:pt>
                <c:pt idx="62591">
                  <c:v>-14.849119999999999</c:v>
                </c:pt>
                <c:pt idx="62592">
                  <c:v>-14.75149</c:v>
                </c:pt>
                <c:pt idx="62593">
                  <c:v>-14.654119999999999</c:v>
                </c:pt>
                <c:pt idx="62594">
                  <c:v>-14.555819999999999</c:v>
                </c:pt>
                <c:pt idx="62595">
                  <c:v>-14.45851</c:v>
                </c:pt>
                <c:pt idx="62596">
                  <c:v>-14.360289999999999</c:v>
                </c:pt>
                <c:pt idx="62597">
                  <c:v>-14.26266</c:v>
                </c:pt>
                <c:pt idx="62598">
                  <c:v>-14.164159999999999</c:v>
                </c:pt>
                <c:pt idx="62599">
                  <c:v>-14.06579</c:v>
                </c:pt>
                <c:pt idx="62600">
                  <c:v>-13.96791</c:v>
                </c:pt>
                <c:pt idx="62601">
                  <c:v>-13.869389999999999</c:v>
                </c:pt>
                <c:pt idx="62602">
                  <c:v>-13.770670000000001</c:v>
                </c:pt>
                <c:pt idx="62603">
                  <c:v>-13.672899999999998</c:v>
                </c:pt>
                <c:pt idx="62604">
                  <c:v>-13.57677</c:v>
                </c:pt>
                <c:pt idx="62605">
                  <c:v>-13.4819</c:v>
                </c:pt>
                <c:pt idx="62606">
                  <c:v>-13.384780000000001</c:v>
                </c:pt>
                <c:pt idx="62607">
                  <c:v>-13.28753</c:v>
                </c:pt>
                <c:pt idx="62608">
                  <c:v>-13.19003</c:v>
                </c:pt>
                <c:pt idx="62609">
                  <c:v>-13.09296</c:v>
                </c:pt>
                <c:pt idx="62610">
                  <c:v>-12.997389999999999</c:v>
                </c:pt>
                <c:pt idx="62611">
                  <c:v>-12.901260000000001</c:v>
                </c:pt>
                <c:pt idx="62612">
                  <c:v>-12.805099999999999</c:v>
                </c:pt>
                <c:pt idx="62613">
                  <c:v>-12.711690000000001</c:v>
                </c:pt>
                <c:pt idx="62614">
                  <c:v>-12.62218</c:v>
                </c:pt>
                <c:pt idx="62615">
                  <c:v>-12.528969999999999</c:v>
                </c:pt>
                <c:pt idx="62616">
                  <c:v>-12.433870000000001</c:v>
                </c:pt>
                <c:pt idx="62617">
                  <c:v>-12.33675</c:v>
                </c:pt>
                <c:pt idx="62618">
                  <c:v>-12.24239</c:v>
                </c:pt>
                <c:pt idx="62619">
                  <c:v>-12.146850000000001</c:v>
                </c:pt>
                <c:pt idx="62620">
                  <c:v>-12.04143</c:v>
                </c:pt>
                <c:pt idx="62621">
                  <c:v>-11.941189999999999</c:v>
                </c:pt>
                <c:pt idx="62622">
                  <c:v>-11.84146</c:v>
                </c:pt>
                <c:pt idx="62623">
                  <c:v>-11.74136</c:v>
                </c:pt>
                <c:pt idx="62624">
                  <c:v>-11.640940000000001</c:v>
                </c:pt>
                <c:pt idx="62625">
                  <c:v>-11.539809999999999</c:v>
                </c:pt>
                <c:pt idx="62626">
                  <c:v>-11.440390000000001</c:v>
                </c:pt>
                <c:pt idx="62627">
                  <c:v>-11.33897</c:v>
                </c:pt>
                <c:pt idx="62628">
                  <c:v>-11.2371</c:v>
                </c:pt>
                <c:pt idx="62629">
                  <c:v>-11.137790000000001</c:v>
                </c:pt>
                <c:pt idx="62630">
                  <c:v>-11.043520000000001</c:v>
                </c:pt>
                <c:pt idx="62631">
                  <c:v>-10.95176</c:v>
                </c:pt>
                <c:pt idx="62632">
                  <c:v>-10.86702</c:v>
                </c:pt>
                <c:pt idx="62633">
                  <c:v>-10.781179999999999</c:v>
                </c:pt>
                <c:pt idx="62634">
                  <c:v>-10.693289999999999</c:v>
                </c:pt>
                <c:pt idx="62635">
                  <c:v>-10.601710000000001</c:v>
                </c:pt>
                <c:pt idx="62636">
                  <c:v>-10.509630000000001</c:v>
                </c:pt>
                <c:pt idx="62637">
                  <c:v>-10.416369999999999</c:v>
                </c:pt>
                <c:pt idx="62638">
                  <c:v>-10.32113</c:v>
                </c:pt>
                <c:pt idx="62639">
                  <c:v>-10.22519</c:v>
                </c:pt>
                <c:pt idx="62640">
                  <c:v>-10.12898</c:v>
                </c:pt>
                <c:pt idx="62641">
                  <c:v>-10.03349</c:v>
                </c:pt>
                <c:pt idx="62642">
                  <c:v>-9.9355410000000006</c:v>
                </c:pt>
                <c:pt idx="62643">
                  <c:v>-9.8364759999999993</c:v>
                </c:pt>
                <c:pt idx="62644">
                  <c:v>-9.7367640000000009</c:v>
                </c:pt>
                <c:pt idx="62645">
                  <c:v>-9.6373859999999993</c:v>
                </c:pt>
                <c:pt idx="62646">
                  <c:v>-9.5370109999999997</c:v>
                </c:pt>
                <c:pt idx="62647">
                  <c:v>-9.4360180000000007</c:v>
                </c:pt>
                <c:pt idx="62648">
                  <c:v>-9.3345149999999997</c:v>
                </c:pt>
                <c:pt idx="62649">
                  <c:v>-9.2330800000000011</c:v>
                </c:pt>
                <c:pt idx="62650">
                  <c:v>-9.1317339999999998</c:v>
                </c:pt>
                <c:pt idx="62651">
                  <c:v>-9.0304029999999997</c:v>
                </c:pt>
                <c:pt idx="62652">
                  <c:v>-8.9285309999999996</c:v>
                </c:pt>
                <c:pt idx="62653">
                  <c:v>-8.8265340000000005</c:v>
                </c:pt>
                <c:pt idx="62654">
                  <c:v>-8.7243530000000007</c:v>
                </c:pt>
                <c:pt idx="62655">
                  <c:v>-8.6217000000000006</c:v>
                </c:pt>
                <c:pt idx="62656">
                  <c:v>-8.5189129999999995</c:v>
                </c:pt>
                <c:pt idx="62657">
                  <c:v>-8.4160950000000003</c:v>
                </c:pt>
                <c:pt idx="62658">
                  <c:v>-8.3145810000000004</c:v>
                </c:pt>
                <c:pt idx="62659">
                  <c:v>-8.2138729999999995</c:v>
                </c:pt>
                <c:pt idx="62660">
                  <c:v>-8.1122619999999994</c:v>
                </c:pt>
                <c:pt idx="62661">
                  <c:v>-8.0094410000000007</c:v>
                </c:pt>
                <c:pt idx="62662">
                  <c:v>-7.9064300000000003</c:v>
                </c:pt>
                <c:pt idx="62663">
                  <c:v>-7.8032789999999999</c:v>
                </c:pt>
                <c:pt idx="62664">
                  <c:v>-7.7009309999999997</c:v>
                </c:pt>
                <c:pt idx="62665">
                  <c:v>-7.598287</c:v>
                </c:pt>
                <c:pt idx="62666">
                  <c:v>-7.4956769999999997</c:v>
                </c:pt>
                <c:pt idx="62667">
                  <c:v>-7.3928249999999993</c:v>
                </c:pt>
                <c:pt idx="62668">
                  <c:v>-7.2895589999999997</c:v>
                </c:pt>
                <c:pt idx="62669">
                  <c:v>-7.1869680000000002</c:v>
                </c:pt>
                <c:pt idx="62670">
                  <c:v>-7.0845329999999995</c:v>
                </c:pt>
                <c:pt idx="62671">
                  <c:v>-6.9815400000000007</c:v>
                </c:pt>
                <c:pt idx="62672">
                  <c:v>-6.8783970000000005</c:v>
                </c:pt>
                <c:pt idx="62673">
                  <c:v>-6.7755869999999998</c:v>
                </c:pt>
                <c:pt idx="62674">
                  <c:v>-6.6733859999999998</c:v>
                </c:pt>
                <c:pt idx="62675">
                  <c:v>-6.5707279999999999</c:v>
                </c:pt>
                <c:pt idx="62676">
                  <c:v>-6.4673379999999998</c:v>
                </c:pt>
                <c:pt idx="62677">
                  <c:v>-6.3646700000000003</c:v>
                </c:pt>
                <c:pt idx="62678">
                  <c:v>-6.2619129999999998</c:v>
                </c:pt>
                <c:pt idx="62679">
                  <c:v>-6.1594160000000002</c:v>
                </c:pt>
                <c:pt idx="62680">
                  <c:v>-6.0569070000000007</c:v>
                </c:pt>
                <c:pt idx="62681">
                  <c:v>-5.9545139999999996</c:v>
                </c:pt>
                <c:pt idx="62682">
                  <c:v>-5.8520769999999995</c:v>
                </c:pt>
                <c:pt idx="62683">
                  <c:v>-5.7502580000000005</c:v>
                </c:pt>
                <c:pt idx="62684">
                  <c:v>-5.6482030000000005</c:v>
                </c:pt>
                <c:pt idx="62685">
                  <c:v>-5.5457900000000002</c:v>
                </c:pt>
                <c:pt idx="62686">
                  <c:v>-5.4429660000000002</c:v>
                </c:pt>
                <c:pt idx="62687">
                  <c:v>-5.341005</c:v>
                </c:pt>
                <c:pt idx="62688">
                  <c:v>-5.2390709999999991</c:v>
                </c:pt>
                <c:pt idx="62689">
                  <c:v>-5.1355360000000001</c:v>
                </c:pt>
                <c:pt idx="62690">
                  <c:v>-5.0336239999999997</c:v>
                </c:pt>
                <c:pt idx="62691">
                  <c:v>-4.9332189999999994</c:v>
                </c:pt>
                <c:pt idx="62692">
                  <c:v>-4.8313689999999996</c:v>
                </c:pt>
                <c:pt idx="62693">
                  <c:v>-4.7288490000000003</c:v>
                </c:pt>
                <c:pt idx="62694">
                  <c:v>-4.6260639999999995</c:v>
                </c:pt>
                <c:pt idx="62695">
                  <c:v>-4.5229699999999999</c:v>
                </c:pt>
                <c:pt idx="62696">
                  <c:v>-4.4202279999999998</c:v>
                </c:pt>
                <c:pt idx="62697">
                  <c:v>-4.3190289999999996</c:v>
                </c:pt>
                <c:pt idx="62698">
                  <c:v>-4.2187980000000005</c:v>
                </c:pt>
                <c:pt idx="62699">
                  <c:v>-4.1194160000000002</c:v>
                </c:pt>
                <c:pt idx="62700">
                  <c:v>-4.0213559999999999</c:v>
                </c:pt>
                <c:pt idx="62701">
                  <c:v>-3.9218760000000001</c:v>
                </c:pt>
                <c:pt idx="62702">
                  <c:v>-3.8210300000000004</c:v>
                </c:pt>
                <c:pt idx="62703">
                  <c:v>-3.7197210000000003</c:v>
                </c:pt>
                <c:pt idx="62704">
                  <c:v>-3.6181029999999996</c:v>
                </c:pt>
                <c:pt idx="62705">
                  <c:v>-3.5160979999999995</c:v>
                </c:pt>
                <c:pt idx="62706">
                  <c:v>-3.4135520000000001</c:v>
                </c:pt>
                <c:pt idx="62707">
                  <c:v>-3.3110620000000002</c:v>
                </c:pt>
                <c:pt idx="62708">
                  <c:v>-3.2083869999999997</c:v>
                </c:pt>
                <c:pt idx="62709">
                  <c:v>-3.1057160000000001</c:v>
                </c:pt>
                <c:pt idx="62710">
                  <c:v>-3.0036180000000003</c:v>
                </c:pt>
                <c:pt idx="62711">
                  <c:v>-2.9016710000000003</c:v>
                </c:pt>
                <c:pt idx="62712">
                  <c:v>-2.7990720000000002</c:v>
                </c:pt>
                <c:pt idx="62713">
                  <c:v>-2.6965519999999996</c:v>
                </c:pt>
                <c:pt idx="62714">
                  <c:v>-2.5944590000000001</c:v>
                </c:pt>
                <c:pt idx="62715">
                  <c:v>-2.492486</c:v>
                </c:pt>
                <c:pt idx="62716">
                  <c:v>-2.3899590000000002</c:v>
                </c:pt>
                <c:pt idx="62717">
                  <c:v>-2.2862370000000003</c:v>
                </c:pt>
                <c:pt idx="62718">
                  <c:v>-2.1825410000000001</c:v>
                </c:pt>
                <c:pt idx="62719">
                  <c:v>-2.07986</c:v>
                </c:pt>
                <c:pt idx="62720">
                  <c:v>-1.977339</c:v>
                </c:pt>
                <c:pt idx="62721">
                  <c:v>-1.8741849999999998</c:v>
                </c:pt>
                <c:pt idx="62722">
                  <c:v>-1.7758479999999999</c:v>
                </c:pt>
                <c:pt idx="62723">
                  <c:v>-1.6804869999999998</c:v>
                </c:pt>
                <c:pt idx="62724">
                  <c:v>-1.5870890000000002</c:v>
                </c:pt>
                <c:pt idx="62725">
                  <c:v>-1.4945049999999998</c:v>
                </c:pt>
                <c:pt idx="62726">
                  <c:v>-1.3996469999999999</c:v>
                </c:pt>
                <c:pt idx="62727">
                  <c:v>-1.3014039999999998</c:v>
                </c:pt>
                <c:pt idx="62728">
                  <c:v>-1.2018949999999999</c:v>
                </c:pt>
                <c:pt idx="62729">
                  <c:v>-1.099747</c:v>
                </c:pt>
                <c:pt idx="62730">
                  <c:v>-0.99596980000000002</c:v>
                </c:pt>
                <c:pt idx="62731">
                  <c:v>-0.89126349999999999</c:v>
                </c:pt>
                <c:pt idx="62732">
                  <c:v>-0.78670620000000002</c:v>
                </c:pt>
                <c:pt idx="62733">
                  <c:v>-0.68121909999999997</c:v>
                </c:pt>
                <c:pt idx="62734">
                  <c:v>-0.57614209999999999</c:v>
                </c:pt>
                <c:pt idx="62735">
                  <c:v>-0.47146440000000001</c:v>
                </c:pt>
                <c:pt idx="62736">
                  <c:v>-0.36562680000000003</c:v>
                </c:pt>
                <c:pt idx="62737">
                  <c:v>-0.2632892</c:v>
                </c:pt>
                <c:pt idx="62738">
                  <c:v>-0.1657391</c:v>
                </c:pt>
                <c:pt idx="62739">
                  <c:v>-7.5253250000000008E-2</c:v>
                </c:pt>
                <c:pt idx="62740">
                  <c:v>2.4641749999999997E-2</c:v>
                </c:pt>
                <c:pt idx="62741">
                  <c:v>0.122112</c:v>
                </c:pt>
                <c:pt idx="62742">
                  <c:v>0.2213871</c:v>
                </c:pt>
                <c:pt idx="62743">
                  <c:v>0.32619000000000004</c:v>
                </c:pt>
                <c:pt idx="62744">
                  <c:v>0.42969470000000004</c:v>
                </c:pt>
                <c:pt idx="62745">
                  <c:v>0.53455110000000006</c:v>
                </c:pt>
                <c:pt idx="62746">
                  <c:v>0.63941479999999995</c:v>
                </c:pt>
                <c:pt idx="62747">
                  <c:v>0.74511769999999999</c:v>
                </c:pt>
                <c:pt idx="62748">
                  <c:v>0.8503902000000001</c:v>
                </c:pt>
                <c:pt idx="62749">
                  <c:v>0.95539449999999992</c:v>
                </c:pt>
                <c:pt idx="62750">
                  <c:v>1.0614539999999999</c:v>
                </c:pt>
                <c:pt idx="62751">
                  <c:v>1.168247</c:v>
                </c:pt>
                <c:pt idx="62752">
                  <c:v>1.2747130000000002</c:v>
                </c:pt>
                <c:pt idx="62753">
                  <c:v>1.3814689999999998</c:v>
                </c:pt>
                <c:pt idx="62754">
                  <c:v>1.4878959999999999</c:v>
                </c:pt>
                <c:pt idx="62755">
                  <c:v>1.595936</c:v>
                </c:pt>
                <c:pt idx="62756">
                  <c:v>1.7035139999999998</c:v>
                </c:pt>
                <c:pt idx="62757">
                  <c:v>1.8110740000000001</c:v>
                </c:pt>
                <c:pt idx="62758">
                  <c:v>1.9133330000000002</c:v>
                </c:pt>
                <c:pt idx="62759">
                  <c:v>2.0191400000000002</c:v>
                </c:pt>
                <c:pt idx="62760">
                  <c:v>2.1260940000000002</c:v>
                </c:pt>
                <c:pt idx="62761">
                  <c:v>2.2326989999999998</c:v>
                </c:pt>
                <c:pt idx="62762">
                  <c:v>2.3371010000000001</c:v>
                </c:pt>
                <c:pt idx="62763">
                  <c:v>2.4431089999999998</c:v>
                </c:pt>
                <c:pt idx="62764">
                  <c:v>2.5488420000000001</c:v>
                </c:pt>
                <c:pt idx="62765">
                  <c:v>2.6540920000000003</c:v>
                </c:pt>
                <c:pt idx="62766">
                  <c:v>2.7605770000000001</c:v>
                </c:pt>
                <c:pt idx="62767">
                  <c:v>2.8657149999999998</c:v>
                </c:pt>
                <c:pt idx="62768">
                  <c:v>2.9711959999999999</c:v>
                </c:pt>
                <c:pt idx="62769">
                  <c:v>3.0763790000000002</c:v>
                </c:pt>
                <c:pt idx="62770">
                  <c:v>3.18146</c:v>
                </c:pt>
                <c:pt idx="62771">
                  <c:v>3.2868770000000005</c:v>
                </c:pt>
                <c:pt idx="62772">
                  <c:v>3.3919260000000002</c:v>
                </c:pt>
                <c:pt idx="62773">
                  <c:v>3.4976839999999996</c:v>
                </c:pt>
                <c:pt idx="62774">
                  <c:v>3.602557</c:v>
                </c:pt>
                <c:pt idx="62775">
                  <c:v>3.7076599999999997</c:v>
                </c:pt>
                <c:pt idx="62776">
                  <c:v>3.8124130000000003</c:v>
                </c:pt>
                <c:pt idx="62777">
                  <c:v>3.9164900000000005</c:v>
                </c:pt>
                <c:pt idx="62778">
                  <c:v>4.0097009999999997</c:v>
                </c:pt>
                <c:pt idx="62779">
                  <c:v>4.1032279999999997</c:v>
                </c:pt>
                <c:pt idx="62780">
                  <c:v>4.2061720000000005</c:v>
                </c:pt>
                <c:pt idx="62781">
                  <c:v>4.3087070000000001</c:v>
                </c:pt>
                <c:pt idx="62782">
                  <c:v>4.4131270000000002</c:v>
                </c:pt>
                <c:pt idx="62783">
                  <c:v>4.5169999999999995</c:v>
                </c:pt>
                <c:pt idx="62784">
                  <c:v>4.6200700000000001</c:v>
                </c:pt>
                <c:pt idx="62785">
                  <c:v>4.7233080000000003</c:v>
                </c:pt>
                <c:pt idx="62786">
                  <c:v>4.8269299999999999</c:v>
                </c:pt>
                <c:pt idx="62787">
                  <c:v>4.9304569999999996</c:v>
                </c:pt>
                <c:pt idx="62788">
                  <c:v>5.0344899999999999</c:v>
                </c:pt>
                <c:pt idx="62789">
                  <c:v>5.1386339999999997</c:v>
                </c:pt>
                <c:pt idx="62790">
                  <c:v>5.242794</c:v>
                </c:pt>
                <c:pt idx="62791">
                  <c:v>5.3469259999999998</c:v>
                </c:pt>
                <c:pt idx="62792">
                  <c:v>5.4509189999999998</c:v>
                </c:pt>
                <c:pt idx="62793">
                  <c:v>5.5551899999999996</c:v>
                </c:pt>
                <c:pt idx="62794">
                  <c:v>5.659262</c:v>
                </c:pt>
                <c:pt idx="62795">
                  <c:v>5.7623340000000001</c:v>
                </c:pt>
                <c:pt idx="62796">
                  <c:v>5.8662089999999996</c:v>
                </c:pt>
                <c:pt idx="62797">
                  <c:v>5.9695010000000002</c:v>
                </c:pt>
                <c:pt idx="62798">
                  <c:v>6.0718740000000002</c:v>
                </c:pt>
                <c:pt idx="62799">
                  <c:v>6.1750289999999994</c:v>
                </c:pt>
                <c:pt idx="62800">
                  <c:v>6.2788489999999992</c:v>
                </c:pt>
                <c:pt idx="62801">
                  <c:v>6.3820299999999994</c:v>
                </c:pt>
                <c:pt idx="62802">
                  <c:v>6.4849759999999996</c:v>
                </c:pt>
                <c:pt idx="62803">
                  <c:v>6.5886409999999991</c:v>
                </c:pt>
                <c:pt idx="62804">
                  <c:v>6.6921949999999999</c:v>
                </c:pt>
                <c:pt idx="62805">
                  <c:v>6.7949199999999994</c:v>
                </c:pt>
                <c:pt idx="62806">
                  <c:v>6.8968119999999997</c:v>
                </c:pt>
                <c:pt idx="62807">
                  <c:v>6.9963309999999996</c:v>
                </c:pt>
                <c:pt idx="62808">
                  <c:v>7.0917880000000002</c:v>
                </c:pt>
                <c:pt idx="62809">
                  <c:v>7.1933749999999996</c:v>
                </c:pt>
                <c:pt idx="62810">
                  <c:v>7.2951449999999998</c:v>
                </c:pt>
                <c:pt idx="62811">
                  <c:v>7.4000120000000003</c:v>
                </c:pt>
                <c:pt idx="62812">
                  <c:v>7.5037589999999996</c:v>
                </c:pt>
                <c:pt idx="62813">
                  <c:v>7.6071679999999997</c:v>
                </c:pt>
                <c:pt idx="62814">
                  <c:v>7.7108299999999996</c:v>
                </c:pt>
                <c:pt idx="62815">
                  <c:v>7.8132320000000002</c:v>
                </c:pt>
                <c:pt idx="62816">
                  <c:v>7.9123829999999993</c:v>
                </c:pt>
                <c:pt idx="62817">
                  <c:v>8.0135509999999996</c:v>
                </c:pt>
                <c:pt idx="62818">
                  <c:v>8.1155740000000005</c:v>
                </c:pt>
                <c:pt idx="62819">
                  <c:v>8.2178620000000002</c:v>
                </c:pt>
                <c:pt idx="62820">
                  <c:v>8.3197340000000004</c:v>
                </c:pt>
                <c:pt idx="62821">
                  <c:v>8.4212589999999992</c:v>
                </c:pt>
                <c:pt idx="62822">
                  <c:v>8.5237560000000006</c:v>
                </c:pt>
                <c:pt idx="62823">
                  <c:v>8.6267960000000006</c:v>
                </c:pt>
                <c:pt idx="62824">
                  <c:v>8.7310020000000002</c:v>
                </c:pt>
                <c:pt idx="62825">
                  <c:v>8.8352609999999991</c:v>
                </c:pt>
                <c:pt idx="62826">
                  <c:v>8.9394720000000003</c:v>
                </c:pt>
                <c:pt idx="62827">
                  <c:v>9.0439749999999997</c:v>
                </c:pt>
                <c:pt idx="62828">
                  <c:v>9.148098000000001</c:v>
                </c:pt>
                <c:pt idx="62829">
                  <c:v>9.2521000000000004</c:v>
                </c:pt>
                <c:pt idx="62830">
                  <c:v>9.3567649999999993</c:v>
                </c:pt>
                <c:pt idx="62831">
                  <c:v>9.4610510000000012</c:v>
                </c:pt>
                <c:pt idx="62832">
                  <c:v>9.5652349999999995</c:v>
                </c:pt>
                <c:pt idx="62833">
                  <c:v>9.6695100000000007</c:v>
                </c:pt>
                <c:pt idx="62834">
                  <c:v>9.7740609999999997</c:v>
                </c:pt>
                <c:pt idx="62835">
                  <c:v>9.879919000000001</c:v>
                </c:pt>
                <c:pt idx="62836">
                  <c:v>9.9842259999999996</c:v>
                </c:pt>
                <c:pt idx="62837">
                  <c:v>10.087980000000002</c:v>
                </c:pt>
                <c:pt idx="62838">
                  <c:v>10.192689999999999</c:v>
                </c:pt>
                <c:pt idx="62839">
                  <c:v>10.29776</c:v>
                </c:pt>
                <c:pt idx="62840">
                  <c:v>10.401590000000001</c:v>
                </c:pt>
                <c:pt idx="62841">
                  <c:v>10.505610000000001</c:v>
                </c:pt>
                <c:pt idx="62842">
                  <c:v>10.609500000000001</c:v>
                </c:pt>
                <c:pt idx="62843">
                  <c:v>10.713470000000001</c:v>
                </c:pt>
                <c:pt idx="62844">
                  <c:v>10.81739</c:v>
                </c:pt>
                <c:pt idx="62845">
                  <c:v>10.92403</c:v>
                </c:pt>
                <c:pt idx="62846">
                  <c:v>11.02478</c:v>
                </c:pt>
                <c:pt idx="62847">
                  <c:v>11.12772</c:v>
                </c:pt>
                <c:pt idx="62848">
                  <c:v>11.229320000000001</c:v>
                </c:pt>
                <c:pt idx="62849">
                  <c:v>11.331530000000001</c:v>
                </c:pt>
                <c:pt idx="62850">
                  <c:v>11.43282</c:v>
                </c:pt>
                <c:pt idx="62851">
                  <c:v>11.534759999999999</c:v>
                </c:pt>
                <c:pt idx="62852">
                  <c:v>11.636690000000002</c:v>
                </c:pt>
                <c:pt idx="62853">
                  <c:v>11.739090000000001</c:v>
                </c:pt>
                <c:pt idx="62854">
                  <c:v>11.84064</c:v>
                </c:pt>
                <c:pt idx="62855">
                  <c:v>11.943200000000001</c:v>
                </c:pt>
                <c:pt idx="62856">
                  <c:v>12.04569</c:v>
                </c:pt>
                <c:pt idx="62857">
                  <c:v>12.148149999999999</c:v>
                </c:pt>
                <c:pt idx="62858">
                  <c:v>12.250490000000001</c:v>
                </c:pt>
                <c:pt idx="62859">
                  <c:v>12.3529</c:v>
                </c:pt>
                <c:pt idx="62860">
                  <c:v>12.45532</c:v>
                </c:pt>
                <c:pt idx="62861">
                  <c:v>12.557739999999999</c:v>
                </c:pt>
                <c:pt idx="62862">
                  <c:v>12.660029999999999</c:v>
                </c:pt>
                <c:pt idx="62863">
                  <c:v>12.76263</c:v>
                </c:pt>
                <c:pt idx="62864">
                  <c:v>12.86544</c:v>
                </c:pt>
                <c:pt idx="62865">
                  <c:v>12.96843</c:v>
                </c:pt>
                <c:pt idx="62866">
                  <c:v>13.070880000000001</c:v>
                </c:pt>
                <c:pt idx="62867">
                  <c:v>13.163739999999999</c:v>
                </c:pt>
                <c:pt idx="62868">
                  <c:v>13.259410000000001</c:v>
                </c:pt>
                <c:pt idx="62869">
                  <c:v>13.358650000000001</c:v>
                </c:pt>
                <c:pt idx="62870">
                  <c:v>13.459719999999999</c:v>
                </c:pt>
                <c:pt idx="62871">
                  <c:v>13.560790000000001</c:v>
                </c:pt>
                <c:pt idx="62872">
                  <c:v>13.662469999999999</c:v>
                </c:pt>
                <c:pt idx="62873">
                  <c:v>13.76441</c:v>
                </c:pt>
                <c:pt idx="62874">
                  <c:v>13.86589</c:v>
                </c:pt>
                <c:pt idx="62875">
                  <c:v>13.966700000000001</c:v>
                </c:pt>
                <c:pt idx="62876">
                  <c:v>14.0671</c:v>
                </c:pt>
                <c:pt idx="62877">
                  <c:v>14.16849</c:v>
                </c:pt>
                <c:pt idx="62878">
                  <c:v>14.26925</c:v>
                </c:pt>
                <c:pt idx="62879">
                  <c:v>14.368040000000001</c:v>
                </c:pt>
                <c:pt idx="62880">
                  <c:v>14.465349999999999</c:v>
                </c:pt>
                <c:pt idx="62881">
                  <c:v>14.562530000000001</c:v>
                </c:pt>
                <c:pt idx="62882">
                  <c:v>14.657789999999999</c:v>
                </c:pt>
                <c:pt idx="62883">
                  <c:v>14.75638</c:v>
                </c:pt>
                <c:pt idx="62884">
                  <c:v>14.854620000000001</c:v>
                </c:pt>
                <c:pt idx="62885">
                  <c:v>14.952939999999998</c:v>
                </c:pt>
                <c:pt idx="62886">
                  <c:v>15.051810000000001</c:v>
                </c:pt>
                <c:pt idx="62887">
                  <c:v>15.151389999999999</c:v>
                </c:pt>
                <c:pt idx="62888">
                  <c:v>15.25028</c:v>
                </c:pt>
                <c:pt idx="62889">
                  <c:v>15.349550000000001</c:v>
                </c:pt>
                <c:pt idx="62890">
                  <c:v>15.44858</c:v>
                </c:pt>
                <c:pt idx="62891">
                  <c:v>15.547260000000001</c:v>
                </c:pt>
                <c:pt idx="62892">
                  <c:v>15.646000000000001</c:v>
                </c:pt>
                <c:pt idx="62893">
                  <c:v>15.74497</c:v>
                </c:pt>
                <c:pt idx="62894">
                  <c:v>15.843830000000001</c:v>
                </c:pt>
                <c:pt idx="62895">
                  <c:v>15.942369999999999</c:v>
                </c:pt>
                <c:pt idx="62896">
                  <c:v>16.041260000000001</c:v>
                </c:pt>
                <c:pt idx="62897">
                  <c:v>16.139810000000001</c:v>
                </c:pt>
                <c:pt idx="62898">
                  <c:v>16.23856</c:v>
                </c:pt>
                <c:pt idx="62899">
                  <c:v>16.337900000000001</c:v>
                </c:pt>
                <c:pt idx="62900">
                  <c:v>16.436610000000002</c:v>
                </c:pt>
                <c:pt idx="62901">
                  <c:v>16.53464</c:v>
                </c:pt>
                <c:pt idx="62902">
                  <c:v>16.632950000000001</c:v>
                </c:pt>
                <c:pt idx="62903">
                  <c:v>16.73124</c:v>
                </c:pt>
                <c:pt idx="62904">
                  <c:v>16.829080000000001</c:v>
                </c:pt>
                <c:pt idx="62905">
                  <c:v>16.92736</c:v>
                </c:pt>
                <c:pt idx="62906">
                  <c:v>17.025739999999999</c:v>
                </c:pt>
                <c:pt idx="62907">
                  <c:v>17.12424</c:v>
                </c:pt>
                <c:pt idx="62908">
                  <c:v>17.223219999999998</c:v>
                </c:pt>
                <c:pt idx="62909">
                  <c:v>17.322780000000002</c:v>
                </c:pt>
                <c:pt idx="62910">
                  <c:v>17.42184</c:v>
                </c:pt>
                <c:pt idx="62911">
                  <c:v>17.52084</c:v>
                </c:pt>
                <c:pt idx="62912">
                  <c:v>17.619540000000001</c:v>
                </c:pt>
                <c:pt idx="62913">
                  <c:v>17.717510000000001</c:v>
                </c:pt>
                <c:pt idx="62914">
                  <c:v>17.815020000000001</c:v>
                </c:pt>
                <c:pt idx="62915">
                  <c:v>17.912209999999998</c:v>
                </c:pt>
                <c:pt idx="62916">
                  <c:v>18.008020000000002</c:v>
                </c:pt>
                <c:pt idx="62917">
                  <c:v>18.101860000000002</c:v>
                </c:pt>
                <c:pt idx="62918">
                  <c:v>18.196529999999999</c:v>
                </c:pt>
                <c:pt idx="62919">
                  <c:v>18.285830000000001</c:v>
                </c:pt>
                <c:pt idx="62920">
                  <c:v>18.381060000000002</c:v>
                </c:pt>
                <c:pt idx="62921">
                  <c:v>18.475299999999997</c:v>
                </c:pt>
                <c:pt idx="62922">
                  <c:v>18.5703</c:v>
                </c:pt>
                <c:pt idx="62923">
                  <c:v>18.666270000000001</c:v>
                </c:pt>
                <c:pt idx="62924">
                  <c:v>18.761499999999998</c:v>
                </c:pt>
                <c:pt idx="62925">
                  <c:v>18.855830000000001</c:v>
                </c:pt>
                <c:pt idx="62926">
                  <c:v>18.951810000000002</c:v>
                </c:pt>
                <c:pt idx="62927">
                  <c:v>19.047709999999999</c:v>
                </c:pt>
                <c:pt idx="62928">
                  <c:v>19.139969999999998</c:v>
                </c:pt>
                <c:pt idx="62929">
                  <c:v>19.2364</c:v>
                </c:pt>
                <c:pt idx="62930">
                  <c:v>19.331989999999998</c:v>
                </c:pt>
                <c:pt idx="62931">
                  <c:v>19.427160000000001</c:v>
                </c:pt>
                <c:pt idx="62932">
                  <c:v>19.52253</c:v>
                </c:pt>
                <c:pt idx="62933">
                  <c:v>19.617899999999999</c:v>
                </c:pt>
                <c:pt idx="62934">
                  <c:v>19.713449999999998</c:v>
                </c:pt>
                <c:pt idx="62935">
                  <c:v>19.810300000000002</c:v>
                </c:pt>
                <c:pt idx="62936">
                  <c:v>19.907239999999998</c:v>
                </c:pt>
                <c:pt idx="62937">
                  <c:v>20.004300000000001</c:v>
                </c:pt>
                <c:pt idx="62938">
                  <c:v>20.101179999999999</c:v>
                </c:pt>
                <c:pt idx="62939">
                  <c:v>20.19791</c:v>
                </c:pt>
                <c:pt idx="62940">
                  <c:v>20.294340000000002</c:v>
                </c:pt>
                <c:pt idx="62941">
                  <c:v>20.390839999999997</c:v>
                </c:pt>
                <c:pt idx="62942">
                  <c:v>20.487120000000001</c:v>
                </c:pt>
                <c:pt idx="62943">
                  <c:v>20.58428</c:v>
                </c:pt>
                <c:pt idx="62944">
                  <c:v>20.682539999999999</c:v>
                </c:pt>
                <c:pt idx="62945">
                  <c:v>20.78153</c:v>
                </c:pt>
                <c:pt idx="62946">
                  <c:v>20.880700000000001</c:v>
                </c:pt>
                <c:pt idx="62947">
                  <c:v>20.979570000000002</c:v>
                </c:pt>
                <c:pt idx="62948">
                  <c:v>21.078240000000001</c:v>
                </c:pt>
                <c:pt idx="62949">
                  <c:v>21.177510000000002</c:v>
                </c:pt>
                <c:pt idx="62950">
                  <c:v>21.276150000000001</c:v>
                </c:pt>
                <c:pt idx="62951">
                  <c:v>21.374929999999999</c:v>
                </c:pt>
                <c:pt idx="62952">
                  <c:v>21.481720000000003</c:v>
                </c:pt>
                <c:pt idx="62953">
                  <c:v>21.585160000000002</c:v>
                </c:pt>
                <c:pt idx="62954">
                  <c:v>21.684899999999999</c:v>
                </c:pt>
                <c:pt idx="62955">
                  <c:v>21.78238</c:v>
                </c:pt>
                <c:pt idx="62956">
                  <c:v>21.879640000000002</c:v>
                </c:pt>
                <c:pt idx="62957">
                  <c:v>21.9772</c:v>
                </c:pt>
                <c:pt idx="62958">
                  <c:v>22.07518</c:v>
                </c:pt>
                <c:pt idx="62959">
                  <c:v>22.17324</c:v>
                </c:pt>
                <c:pt idx="62960">
                  <c:v>22.271999999999998</c:v>
                </c:pt>
                <c:pt idx="62961">
                  <c:v>22.37078</c:v>
                </c:pt>
                <c:pt idx="62962">
                  <c:v>22.46632</c:v>
                </c:pt>
                <c:pt idx="62963">
                  <c:v>22.562929999999998</c:v>
                </c:pt>
                <c:pt idx="62964">
                  <c:v>22.66093</c:v>
                </c:pt>
                <c:pt idx="62965">
                  <c:v>22.756550000000001</c:v>
                </c:pt>
                <c:pt idx="62966">
                  <c:v>22.852080000000001</c:v>
                </c:pt>
                <c:pt idx="62967">
                  <c:v>22.948750000000004</c:v>
                </c:pt>
                <c:pt idx="62968">
                  <c:v>23.046430000000001</c:v>
                </c:pt>
                <c:pt idx="62969">
                  <c:v>23.144770000000001</c:v>
                </c:pt>
                <c:pt idx="62970">
                  <c:v>23.24295</c:v>
                </c:pt>
                <c:pt idx="62971">
                  <c:v>23.341899999999999</c:v>
                </c:pt>
                <c:pt idx="62972">
                  <c:v>23.441770000000002</c:v>
                </c:pt>
                <c:pt idx="62973">
                  <c:v>23.541919999999998</c:v>
                </c:pt>
                <c:pt idx="62974">
                  <c:v>23.641679999999997</c:v>
                </c:pt>
                <c:pt idx="62975">
                  <c:v>23.741579999999999</c:v>
                </c:pt>
                <c:pt idx="62976">
                  <c:v>23.84074</c:v>
                </c:pt>
                <c:pt idx="62977">
                  <c:v>23.939689999999999</c:v>
                </c:pt>
                <c:pt idx="62978">
                  <c:v>24.039169999999999</c:v>
                </c:pt>
                <c:pt idx="62979">
                  <c:v>24.138629999999999</c:v>
                </c:pt>
                <c:pt idx="62980">
                  <c:v>24.23827</c:v>
                </c:pt>
                <c:pt idx="62981">
                  <c:v>24.338730000000002</c:v>
                </c:pt>
                <c:pt idx="62982">
                  <c:v>24.439239999999998</c:v>
                </c:pt>
                <c:pt idx="62983">
                  <c:v>24.540479999999999</c:v>
                </c:pt>
                <c:pt idx="62984">
                  <c:v>24.642249999999997</c:v>
                </c:pt>
                <c:pt idx="62985">
                  <c:v>24.745919999999998</c:v>
                </c:pt>
                <c:pt idx="62986">
                  <c:v>24.850479999999997</c:v>
                </c:pt>
                <c:pt idx="62987">
                  <c:v>24.954299999999996</c:v>
                </c:pt>
                <c:pt idx="62988">
                  <c:v>25.057770000000001</c:v>
                </c:pt>
                <c:pt idx="62989">
                  <c:v>25.16263</c:v>
                </c:pt>
                <c:pt idx="62990">
                  <c:v>25.265729999999998</c:v>
                </c:pt>
                <c:pt idx="62991">
                  <c:v>25.370609999999999</c:v>
                </c:pt>
                <c:pt idx="62992">
                  <c:v>25.475360000000002</c:v>
                </c:pt>
                <c:pt idx="62993">
                  <c:v>25.579900000000002</c:v>
                </c:pt>
                <c:pt idx="62994">
                  <c:v>25.686260000000001</c:v>
                </c:pt>
                <c:pt idx="62995">
                  <c:v>25.79006</c:v>
                </c:pt>
                <c:pt idx="62996">
                  <c:v>25.895250000000001</c:v>
                </c:pt>
                <c:pt idx="62997">
                  <c:v>26.000169999999997</c:v>
                </c:pt>
                <c:pt idx="62998">
                  <c:v>26.106680000000001</c:v>
                </c:pt>
                <c:pt idx="62999">
                  <c:v>26.212350000000001</c:v>
                </c:pt>
                <c:pt idx="63000">
                  <c:v>26.318899999999999</c:v>
                </c:pt>
                <c:pt idx="63001">
                  <c:v>26.426539999999999</c:v>
                </c:pt>
                <c:pt idx="63002">
                  <c:v>26.533790000000003</c:v>
                </c:pt>
                <c:pt idx="63003">
                  <c:v>26.641309999999997</c:v>
                </c:pt>
                <c:pt idx="63004">
                  <c:v>26.747730000000001</c:v>
                </c:pt>
                <c:pt idx="63005">
                  <c:v>26.852960000000003</c:v>
                </c:pt>
                <c:pt idx="63006">
                  <c:v>26.958370000000002</c:v>
                </c:pt>
                <c:pt idx="63007">
                  <c:v>27.063330000000001</c:v>
                </c:pt>
                <c:pt idx="63008">
                  <c:v>27.168430000000001</c:v>
                </c:pt>
                <c:pt idx="63009">
                  <c:v>27.27393</c:v>
                </c:pt>
                <c:pt idx="63010">
                  <c:v>27.378320000000002</c:v>
                </c:pt>
                <c:pt idx="63011">
                  <c:v>27.48199</c:v>
                </c:pt>
                <c:pt idx="63012">
                  <c:v>27.586259999999999</c:v>
                </c:pt>
                <c:pt idx="63013">
                  <c:v>27.689729999999997</c:v>
                </c:pt>
                <c:pt idx="63014">
                  <c:v>27.793369999999999</c:v>
                </c:pt>
                <c:pt idx="63015">
                  <c:v>27.897289999999998</c:v>
                </c:pt>
                <c:pt idx="63016">
                  <c:v>28.004809999999999</c:v>
                </c:pt>
                <c:pt idx="63017">
                  <c:v>28.110040000000001</c:v>
                </c:pt>
                <c:pt idx="63018">
                  <c:v>28.21302</c:v>
                </c:pt>
                <c:pt idx="63019">
                  <c:v>28.315529999999999</c:v>
                </c:pt>
                <c:pt idx="63020">
                  <c:v>28.418510000000001</c:v>
                </c:pt>
                <c:pt idx="63021">
                  <c:v>28.521570000000001</c:v>
                </c:pt>
                <c:pt idx="63022">
                  <c:v>28.624079999999999</c:v>
                </c:pt>
                <c:pt idx="63023">
                  <c:v>28.688180000000003</c:v>
                </c:pt>
                <c:pt idx="63024">
                  <c:v>28.762609999999999</c:v>
                </c:pt>
                <c:pt idx="63025">
                  <c:v>28.82348</c:v>
                </c:pt>
                <c:pt idx="63026">
                  <c:v>28.911069999999999</c:v>
                </c:pt>
                <c:pt idx="63027">
                  <c:v>29.00526</c:v>
                </c:pt>
                <c:pt idx="63028">
                  <c:v>29.102719999999998</c:v>
                </c:pt>
                <c:pt idx="63029">
                  <c:v>29.20158</c:v>
                </c:pt>
                <c:pt idx="63030">
                  <c:v>29.3035</c:v>
                </c:pt>
                <c:pt idx="63031">
                  <c:v>29.40728</c:v>
                </c:pt>
                <c:pt idx="63032">
                  <c:v>29.510670000000001</c:v>
                </c:pt>
                <c:pt idx="63033">
                  <c:v>29.613860000000003</c:v>
                </c:pt>
                <c:pt idx="63034">
                  <c:v>29.716559999999998</c:v>
                </c:pt>
                <c:pt idx="63035">
                  <c:v>29.819990000000001</c:v>
                </c:pt>
                <c:pt idx="63036">
                  <c:v>29.923909999999999</c:v>
                </c:pt>
                <c:pt idx="63037">
                  <c:v>30.02666</c:v>
                </c:pt>
                <c:pt idx="63038">
                  <c:v>30.130330000000001</c:v>
                </c:pt>
                <c:pt idx="63039">
                  <c:v>30.234139999999996</c:v>
                </c:pt>
                <c:pt idx="63040">
                  <c:v>30.338189999999997</c:v>
                </c:pt>
                <c:pt idx="63041">
                  <c:v>30.441590000000001</c:v>
                </c:pt>
                <c:pt idx="63042">
                  <c:v>30.545249999999999</c:v>
                </c:pt>
                <c:pt idx="63043">
                  <c:v>30.650599999999997</c:v>
                </c:pt>
                <c:pt idx="63044">
                  <c:v>30.756610000000002</c:v>
                </c:pt>
                <c:pt idx="63045">
                  <c:v>30.86176</c:v>
                </c:pt>
                <c:pt idx="63046">
                  <c:v>30.966520000000003</c:v>
                </c:pt>
                <c:pt idx="63047">
                  <c:v>31.071689999999997</c:v>
                </c:pt>
                <c:pt idx="63048">
                  <c:v>31.176159999999999</c:v>
                </c:pt>
                <c:pt idx="63049">
                  <c:v>31.281110000000002</c:v>
                </c:pt>
                <c:pt idx="63050">
                  <c:v>31.385260000000002</c:v>
                </c:pt>
                <c:pt idx="63051">
                  <c:v>31.488839999999996</c:v>
                </c:pt>
                <c:pt idx="63052">
                  <c:v>31.593669999999999</c:v>
                </c:pt>
                <c:pt idx="63053">
                  <c:v>31.698719999999998</c:v>
                </c:pt>
                <c:pt idx="63054">
                  <c:v>31.804899999999996</c:v>
                </c:pt>
                <c:pt idx="63055">
                  <c:v>31.91169</c:v>
                </c:pt>
                <c:pt idx="63056">
                  <c:v>32.01652</c:v>
                </c:pt>
                <c:pt idx="63057">
                  <c:v>32.121450000000003</c:v>
                </c:pt>
                <c:pt idx="63058">
                  <c:v>32.231830000000002</c:v>
                </c:pt>
                <c:pt idx="63059">
                  <c:v>32.342469999999999</c:v>
                </c:pt>
                <c:pt idx="63060">
                  <c:v>32.452759999999998</c:v>
                </c:pt>
                <c:pt idx="63061">
                  <c:v>32.564350000000005</c:v>
                </c:pt>
                <c:pt idx="63062">
                  <c:v>32.675329999999995</c:v>
                </c:pt>
                <c:pt idx="63063">
                  <c:v>32.785039999999995</c:v>
                </c:pt>
                <c:pt idx="63064">
                  <c:v>32.893210000000003</c:v>
                </c:pt>
                <c:pt idx="63065">
                  <c:v>33.002669999999995</c:v>
                </c:pt>
                <c:pt idx="63066">
                  <c:v>33.111499999999999</c:v>
                </c:pt>
                <c:pt idx="63067">
                  <c:v>33.2074</c:v>
                </c:pt>
                <c:pt idx="63068">
                  <c:v>33.299790000000002</c:v>
                </c:pt>
                <c:pt idx="63069">
                  <c:v>33.397199999999998</c:v>
                </c:pt>
                <c:pt idx="63070">
                  <c:v>33.501449999999998</c:v>
                </c:pt>
                <c:pt idx="63071">
                  <c:v>33.60557</c:v>
                </c:pt>
                <c:pt idx="63072">
                  <c:v>33.709720000000004</c:v>
                </c:pt>
                <c:pt idx="63073">
                  <c:v>33.814700000000002</c:v>
                </c:pt>
                <c:pt idx="63074">
                  <c:v>33.92118</c:v>
                </c:pt>
                <c:pt idx="63075">
                  <c:v>34.028359999999999</c:v>
                </c:pt>
                <c:pt idx="63076">
                  <c:v>34.135750000000002</c:v>
                </c:pt>
                <c:pt idx="63077">
                  <c:v>34.242469999999997</c:v>
                </c:pt>
                <c:pt idx="63078">
                  <c:v>34.346990000000005</c:v>
                </c:pt>
                <c:pt idx="63079">
                  <c:v>34.452039999999997</c:v>
                </c:pt>
                <c:pt idx="63080">
                  <c:v>34.556559999999998</c:v>
                </c:pt>
                <c:pt idx="63081">
                  <c:v>34.660319999999999</c:v>
                </c:pt>
                <c:pt idx="63082">
                  <c:v>34.763590000000001</c:v>
                </c:pt>
                <c:pt idx="63083">
                  <c:v>34.866259999999997</c:v>
                </c:pt>
                <c:pt idx="63084">
                  <c:v>34.967230000000001</c:v>
                </c:pt>
                <c:pt idx="63085">
                  <c:v>35.066160000000004</c:v>
                </c:pt>
                <c:pt idx="63086">
                  <c:v>35.16339</c:v>
                </c:pt>
                <c:pt idx="63087">
                  <c:v>35.260649999999998</c:v>
                </c:pt>
                <c:pt idx="63088">
                  <c:v>35.357939999999999</c:v>
                </c:pt>
                <c:pt idx="63089">
                  <c:v>35.451999999999998</c:v>
                </c:pt>
                <c:pt idx="63090">
                  <c:v>35.544269999999997</c:v>
                </c:pt>
                <c:pt idx="63091">
                  <c:v>35.633029999999998</c:v>
                </c:pt>
                <c:pt idx="63092">
                  <c:v>35.720510000000004</c:v>
                </c:pt>
                <c:pt idx="63093">
                  <c:v>35.807760000000002</c:v>
                </c:pt>
                <c:pt idx="63094">
                  <c:v>35.893519999999995</c:v>
                </c:pt>
                <c:pt idx="63095">
                  <c:v>35.97777</c:v>
                </c:pt>
                <c:pt idx="63096">
                  <c:v>36.061</c:v>
                </c:pt>
                <c:pt idx="63097">
                  <c:v>36.14114</c:v>
                </c:pt>
                <c:pt idx="63098">
                  <c:v>36.211440000000003</c:v>
                </c:pt>
                <c:pt idx="63099">
                  <c:v>36.279979999999995</c:v>
                </c:pt>
                <c:pt idx="63100">
                  <c:v>36.351430000000001</c:v>
                </c:pt>
                <c:pt idx="63101">
                  <c:v>36.425380000000004</c:v>
                </c:pt>
                <c:pt idx="63102">
                  <c:v>36.494810000000001</c:v>
                </c:pt>
                <c:pt idx="63103">
                  <c:v>36.565930000000002</c:v>
                </c:pt>
                <c:pt idx="63104">
                  <c:v>36.635190000000001</c:v>
                </c:pt>
                <c:pt idx="63105">
                  <c:v>36.70467</c:v>
                </c:pt>
                <c:pt idx="63106">
                  <c:v>36.771850000000001</c:v>
                </c:pt>
                <c:pt idx="63107">
                  <c:v>36.839300000000001</c:v>
                </c:pt>
                <c:pt idx="63108">
                  <c:v>36.90625</c:v>
                </c:pt>
                <c:pt idx="63109">
                  <c:v>36.97439</c:v>
                </c:pt>
                <c:pt idx="63110">
                  <c:v>37.041330000000002</c:v>
                </c:pt>
                <c:pt idx="63111">
                  <c:v>37.107489999999999</c:v>
                </c:pt>
                <c:pt idx="63112">
                  <c:v>37.173870000000001</c:v>
                </c:pt>
                <c:pt idx="63113">
                  <c:v>37.23968</c:v>
                </c:pt>
                <c:pt idx="63114">
                  <c:v>37.304119999999998</c:v>
                </c:pt>
                <c:pt idx="63115">
                  <c:v>37.369520000000001</c:v>
                </c:pt>
                <c:pt idx="63116">
                  <c:v>37.431820000000002</c:v>
                </c:pt>
                <c:pt idx="63117">
                  <c:v>37.49362</c:v>
                </c:pt>
                <c:pt idx="63118">
                  <c:v>37.555979999999998</c:v>
                </c:pt>
                <c:pt idx="63119">
                  <c:v>37.617899999999999</c:v>
                </c:pt>
                <c:pt idx="63120">
                  <c:v>37.678840000000001</c:v>
                </c:pt>
                <c:pt idx="63121">
                  <c:v>37.74098</c:v>
                </c:pt>
                <c:pt idx="63122">
                  <c:v>37.801569999999998</c:v>
                </c:pt>
                <c:pt idx="63123">
                  <c:v>37.861719999999998</c:v>
                </c:pt>
                <c:pt idx="63124">
                  <c:v>37.9236</c:v>
                </c:pt>
                <c:pt idx="63125">
                  <c:v>37.985890000000005</c:v>
                </c:pt>
                <c:pt idx="63126">
                  <c:v>38.049550000000004</c:v>
                </c:pt>
                <c:pt idx="63127">
                  <c:v>38.111620000000002</c:v>
                </c:pt>
                <c:pt idx="63128">
                  <c:v>38.172429999999999</c:v>
                </c:pt>
                <c:pt idx="63129">
                  <c:v>38.233460000000001</c:v>
                </c:pt>
                <c:pt idx="63130">
                  <c:v>38.292459999999998</c:v>
                </c:pt>
                <c:pt idx="63131">
                  <c:v>38.35219</c:v>
                </c:pt>
                <c:pt idx="63132">
                  <c:v>38.410739999999997</c:v>
                </c:pt>
                <c:pt idx="63133">
                  <c:v>38.47</c:v>
                </c:pt>
                <c:pt idx="63134">
                  <c:v>38.52796</c:v>
                </c:pt>
                <c:pt idx="63135">
                  <c:v>38.585500000000003</c:v>
                </c:pt>
                <c:pt idx="63136">
                  <c:v>38.642420000000001</c:v>
                </c:pt>
                <c:pt idx="63137">
                  <c:v>38.699300000000001</c:v>
                </c:pt>
                <c:pt idx="63138">
                  <c:v>38.743819999999999</c:v>
                </c:pt>
                <c:pt idx="63139">
                  <c:v>38.794940000000004</c:v>
                </c:pt>
                <c:pt idx="63140">
                  <c:v>38.847450000000002</c:v>
                </c:pt>
                <c:pt idx="63141">
                  <c:v>38.901650000000004</c:v>
                </c:pt>
                <c:pt idx="63142">
                  <c:v>38.956710000000001</c:v>
                </c:pt>
                <c:pt idx="63143">
                  <c:v>39.012079999999997</c:v>
                </c:pt>
                <c:pt idx="63144">
                  <c:v>39.067039999999999</c:v>
                </c:pt>
                <c:pt idx="63145">
                  <c:v>39.125369999999997</c:v>
                </c:pt>
                <c:pt idx="63146">
                  <c:v>39.183150000000005</c:v>
                </c:pt>
                <c:pt idx="63147">
                  <c:v>39.242959999999997</c:v>
                </c:pt>
                <c:pt idx="63148">
                  <c:v>39.300709999999995</c:v>
                </c:pt>
                <c:pt idx="63149">
                  <c:v>39.357239999999997</c:v>
                </c:pt>
                <c:pt idx="63150">
                  <c:v>39.412930000000003</c:v>
                </c:pt>
                <c:pt idx="63151">
                  <c:v>39.468359999999997</c:v>
                </c:pt>
                <c:pt idx="63152">
                  <c:v>39.520440000000001</c:v>
                </c:pt>
                <c:pt idx="63153">
                  <c:v>39.573299999999996</c:v>
                </c:pt>
                <c:pt idx="63154">
                  <c:v>39.629059999999996</c:v>
                </c:pt>
                <c:pt idx="63155">
                  <c:v>39.684759999999997</c:v>
                </c:pt>
                <c:pt idx="63156">
                  <c:v>39.741010000000003</c:v>
                </c:pt>
                <c:pt idx="63157">
                  <c:v>39.796749999999996</c:v>
                </c:pt>
                <c:pt idx="63158">
                  <c:v>39.8521</c:v>
                </c:pt>
                <c:pt idx="63159">
                  <c:v>39.906799999999997</c:v>
                </c:pt>
                <c:pt idx="63160">
                  <c:v>39.95993</c:v>
                </c:pt>
                <c:pt idx="63161">
                  <c:v>40.014029999999998</c:v>
                </c:pt>
                <c:pt idx="63162">
                  <c:v>40.068720000000006</c:v>
                </c:pt>
                <c:pt idx="63163">
                  <c:v>40.12341</c:v>
                </c:pt>
                <c:pt idx="63164">
                  <c:v>40.177660000000003</c:v>
                </c:pt>
                <c:pt idx="63165">
                  <c:v>40.231229999999996</c:v>
                </c:pt>
                <c:pt idx="63166">
                  <c:v>40.28219</c:v>
                </c:pt>
                <c:pt idx="63167">
                  <c:v>40.332900000000002</c:v>
                </c:pt>
                <c:pt idx="63168">
                  <c:v>40.38476</c:v>
                </c:pt>
                <c:pt idx="63169">
                  <c:v>40.436340000000001</c:v>
                </c:pt>
                <c:pt idx="63170">
                  <c:v>40.487700000000004</c:v>
                </c:pt>
                <c:pt idx="63171">
                  <c:v>40.539370000000005</c:v>
                </c:pt>
                <c:pt idx="63172">
                  <c:v>40.590380000000003</c:v>
                </c:pt>
                <c:pt idx="63173">
                  <c:v>40.640439999999998</c:v>
                </c:pt>
                <c:pt idx="63174">
                  <c:v>40.694229999999997</c:v>
                </c:pt>
                <c:pt idx="63175">
                  <c:v>40.74136</c:v>
                </c:pt>
                <c:pt idx="63176">
                  <c:v>40.794719999999998</c:v>
                </c:pt>
                <c:pt idx="63177">
                  <c:v>40.846049999999998</c:v>
                </c:pt>
                <c:pt idx="63178">
                  <c:v>40.895669999999996</c:v>
                </c:pt>
                <c:pt idx="63179">
                  <c:v>40.944000000000003</c:v>
                </c:pt>
                <c:pt idx="63180">
                  <c:v>40.991920000000007</c:v>
                </c:pt>
                <c:pt idx="63181">
                  <c:v>41.039169999999999</c:v>
                </c:pt>
                <c:pt idx="63182">
                  <c:v>41.083879999999994</c:v>
                </c:pt>
                <c:pt idx="63183">
                  <c:v>41.129570000000001</c:v>
                </c:pt>
                <c:pt idx="63184">
                  <c:v>41.174770000000002</c:v>
                </c:pt>
                <c:pt idx="63185">
                  <c:v>41.219359999999995</c:v>
                </c:pt>
                <c:pt idx="63186">
                  <c:v>41.264570000000006</c:v>
                </c:pt>
                <c:pt idx="63187">
                  <c:v>41.308599999999998</c:v>
                </c:pt>
                <c:pt idx="63188">
                  <c:v>41.353189999999998</c:v>
                </c:pt>
                <c:pt idx="63189">
                  <c:v>41.397310000000004</c:v>
                </c:pt>
                <c:pt idx="63190">
                  <c:v>41.442500000000003</c:v>
                </c:pt>
                <c:pt idx="63191">
                  <c:v>41.485070000000007</c:v>
                </c:pt>
                <c:pt idx="63192">
                  <c:v>41.528020000000005</c:v>
                </c:pt>
                <c:pt idx="63193">
                  <c:v>41.570479999999996</c:v>
                </c:pt>
                <c:pt idx="63194">
                  <c:v>41.612289999999994</c:v>
                </c:pt>
                <c:pt idx="63195">
                  <c:v>41.653370000000002</c:v>
                </c:pt>
                <c:pt idx="63196">
                  <c:v>41.694190000000006</c:v>
                </c:pt>
                <c:pt idx="63197">
                  <c:v>41.73471</c:v>
                </c:pt>
                <c:pt idx="63198">
                  <c:v>41.775549999999996</c:v>
                </c:pt>
                <c:pt idx="63199">
                  <c:v>41.815939999999998</c:v>
                </c:pt>
                <c:pt idx="63200">
                  <c:v>41.857230000000001</c:v>
                </c:pt>
                <c:pt idx="63201">
                  <c:v>41.897680000000001</c:v>
                </c:pt>
                <c:pt idx="63202">
                  <c:v>41.938110000000002</c:v>
                </c:pt>
                <c:pt idx="63203">
                  <c:v>41.974689999999995</c:v>
                </c:pt>
                <c:pt idx="63204">
                  <c:v>42.011229999999998</c:v>
                </c:pt>
                <c:pt idx="63205">
                  <c:v>42.047800000000002</c:v>
                </c:pt>
                <c:pt idx="63206">
                  <c:v>42.083590000000001</c:v>
                </c:pt>
                <c:pt idx="63207">
                  <c:v>42.11748</c:v>
                </c:pt>
                <c:pt idx="63208">
                  <c:v>42.152749999999997</c:v>
                </c:pt>
                <c:pt idx="63209">
                  <c:v>42.189149999999998</c:v>
                </c:pt>
                <c:pt idx="63210">
                  <c:v>42.223079999999996</c:v>
                </c:pt>
                <c:pt idx="63211">
                  <c:v>42.256470000000007</c:v>
                </c:pt>
                <c:pt idx="63212">
                  <c:v>42.29083</c:v>
                </c:pt>
                <c:pt idx="63213">
                  <c:v>42.323760000000007</c:v>
                </c:pt>
                <c:pt idx="63214">
                  <c:v>42.355519999999999</c:v>
                </c:pt>
                <c:pt idx="63215">
                  <c:v>42.38852</c:v>
                </c:pt>
                <c:pt idx="63216">
                  <c:v>42.421670000000006</c:v>
                </c:pt>
                <c:pt idx="63217">
                  <c:v>42.455119999999994</c:v>
                </c:pt>
                <c:pt idx="63218">
                  <c:v>42.486910000000002</c:v>
                </c:pt>
                <c:pt idx="63219">
                  <c:v>42.516829999999999</c:v>
                </c:pt>
                <c:pt idx="63220">
                  <c:v>42.54768</c:v>
                </c:pt>
                <c:pt idx="63221">
                  <c:v>42.57835</c:v>
                </c:pt>
                <c:pt idx="63222">
                  <c:v>42.606919999999995</c:v>
                </c:pt>
                <c:pt idx="63223">
                  <c:v>42.636250000000004</c:v>
                </c:pt>
                <c:pt idx="63224">
                  <c:v>42.664669999999994</c:v>
                </c:pt>
                <c:pt idx="63225">
                  <c:v>42.694089999999996</c:v>
                </c:pt>
                <c:pt idx="63226">
                  <c:v>42.721179999999997</c:v>
                </c:pt>
                <c:pt idx="63227">
                  <c:v>42.750349999999997</c:v>
                </c:pt>
                <c:pt idx="63228">
                  <c:v>42.7776</c:v>
                </c:pt>
                <c:pt idx="63229">
                  <c:v>42.80594</c:v>
                </c:pt>
                <c:pt idx="63230">
                  <c:v>42.833930000000002</c:v>
                </c:pt>
                <c:pt idx="63231">
                  <c:v>42.859639999999999</c:v>
                </c:pt>
                <c:pt idx="63232">
                  <c:v>42.886449999999996</c:v>
                </c:pt>
                <c:pt idx="63233">
                  <c:v>42.914000000000001</c:v>
                </c:pt>
                <c:pt idx="63234">
                  <c:v>42.94126</c:v>
                </c:pt>
                <c:pt idx="63235">
                  <c:v>42.96705</c:v>
                </c:pt>
                <c:pt idx="63236">
                  <c:v>42.991409999999995</c:v>
                </c:pt>
                <c:pt idx="63237">
                  <c:v>43.016199999999998</c:v>
                </c:pt>
                <c:pt idx="63238">
                  <c:v>43.042319999999997</c:v>
                </c:pt>
                <c:pt idx="63239">
                  <c:v>43.068109999999997</c:v>
                </c:pt>
                <c:pt idx="63240">
                  <c:v>43.092389999999995</c:v>
                </c:pt>
                <c:pt idx="63241">
                  <c:v>43.117440000000002</c:v>
                </c:pt>
                <c:pt idx="63242">
                  <c:v>43.141809999999992</c:v>
                </c:pt>
                <c:pt idx="63243">
                  <c:v>43.167630000000003</c:v>
                </c:pt>
                <c:pt idx="63244">
                  <c:v>43.192300000000003</c:v>
                </c:pt>
                <c:pt idx="63245">
                  <c:v>43.217759999999998</c:v>
                </c:pt>
                <c:pt idx="63246">
                  <c:v>43.243650000000002</c:v>
                </c:pt>
                <c:pt idx="63247">
                  <c:v>43.269170000000003</c:v>
                </c:pt>
                <c:pt idx="63248">
                  <c:v>43.295070000000003</c:v>
                </c:pt>
                <c:pt idx="63249">
                  <c:v>43.32002</c:v>
                </c:pt>
                <c:pt idx="63250">
                  <c:v>43.344379999999994</c:v>
                </c:pt>
                <c:pt idx="63251">
                  <c:v>43.370080000000002</c:v>
                </c:pt>
                <c:pt idx="63252">
                  <c:v>43.393810000000002</c:v>
                </c:pt>
                <c:pt idx="63253">
                  <c:v>43.420509999999993</c:v>
                </c:pt>
                <c:pt idx="63254">
                  <c:v>43.446490000000004</c:v>
                </c:pt>
                <c:pt idx="63255">
                  <c:v>43.472149999999999</c:v>
                </c:pt>
                <c:pt idx="63256">
                  <c:v>43.497680000000003</c:v>
                </c:pt>
                <c:pt idx="63257">
                  <c:v>43.522049999999993</c:v>
                </c:pt>
                <c:pt idx="63258">
                  <c:v>43.546860000000002</c:v>
                </c:pt>
                <c:pt idx="63259">
                  <c:v>43.572119999999998</c:v>
                </c:pt>
                <c:pt idx="63260">
                  <c:v>43.597380000000001</c:v>
                </c:pt>
                <c:pt idx="63261">
                  <c:v>43.62247</c:v>
                </c:pt>
                <c:pt idx="63262">
                  <c:v>43.647479999999995</c:v>
                </c:pt>
                <c:pt idx="63263">
                  <c:v>43.672240000000002</c:v>
                </c:pt>
                <c:pt idx="63264">
                  <c:v>43.695500000000003</c:v>
                </c:pt>
                <c:pt idx="63265">
                  <c:v>43.720739999999992</c:v>
                </c:pt>
                <c:pt idx="63266">
                  <c:v>43.746039999999994</c:v>
                </c:pt>
                <c:pt idx="63267">
                  <c:v>43.771000000000001</c:v>
                </c:pt>
                <c:pt idx="63268">
                  <c:v>43.795919999999995</c:v>
                </c:pt>
                <c:pt idx="63269">
                  <c:v>43.820959999999999</c:v>
                </c:pt>
                <c:pt idx="63270">
                  <c:v>43.844619999999999</c:v>
                </c:pt>
                <c:pt idx="63271">
                  <c:v>43.869610000000002</c:v>
                </c:pt>
                <c:pt idx="63272">
                  <c:v>43.894030000000001</c:v>
                </c:pt>
                <c:pt idx="63273">
                  <c:v>43.918229999999994</c:v>
                </c:pt>
                <c:pt idx="63274">
                  <c:v>43.941679999999998</c:v>
                </c:pt>
                <c:pt idx="63275">
                  <c:v>43.9666</c:v>
                </c:pt>
                <c:pt idx="63276">
                  <c:v>43.990739999999995</c:v>
                </c:pt>
                <c:pt idx="63277">
                  <c:v>44.015740000000001</c:v>
                </c:pt>
                <c:pt idx="63278">
                  <c:v>44.038779999999996</c:v>
                </c:pt>
                <c:pt idx="63279">
                  <c:v>44.062570000000001</c:v>
                </c:pt>
                <c:pt idx="63280">
                  <c:v>44.084019999999995</c:v>
                </c:pt>
                <c:pt idx="63281">
                  <c:v>44.107759999999999</c:v>
                </c:pt>
                <c:pt idx="63282">
                  <c:v>44.131439999999998</c:v>
                </c:pt>
                <c:pt idx="63283">
                  <c:v>44.155300000000004</c:v>
                </c:pt>
                <c:pt idx="63284">
                  <c:v>44.179639999999992</c:v>
                </c:pt>
                <c:pt idx="63285">
                  <c:v>44.203490000000002</c:v>
                </c:pt>
                <c:pt idx="63286">
                  <c:v>44.227449999999997</c:v>
                </c:pt>
                <c:pt idx="63287">
                  <c:v>44.250889999999998</c:v>
                </c:pt>
                <c:pt idx="63288">
                  <c:v>44.275659999999995</c:v>
                </c:pt>
                <c:pt idx="63289">
                  <c:v>44.299530000000004</c:v>
                </c:pt>
                <c:pt idx="63290">
                  <c:v>44.324890000000003</c:v>
                </c:pt>
                <c:pt idx="63291">
                  <c:v>44.34825</c:v>
                </c:pt>
                <c:pt idx="63292">
                  <c:v>44.37312</c:v>
                </c:pt>
                <c:pt idx="63293">
                  <c:v>44.397320000000001</c:v>
                </c:pt>
                <c:pt idx="63294">
                  <c:v>44.422579999999996</c:v>
                </c:pt>
                <c:pt idx="63295">
                  <c:v>44.447089999999996</c:v>
                </c:pt>
                <c:pt idx="63296">
                  <c:v>44.47063</c:v>
                </c:pt>
                <c:pt idx="63297">
                  <c:v>44.491189999999996</c:v>
                </c:pt>
                <c:pt idx="63298">
                  <c:v>44.513309999999997</c:v>
                </c:pt>
                <c:pt idx="63299">
                  <c:v>44.537370000000003</c:v>
                </c:pt>
                <c:pt idx="63300">
                  <c:v>44.560510000000008</c:v>
                </c:pt>
                <c:pt idx="63301">
                  <c:v>44.584789999999998</c:v>
                </c:pt>
                <c:pt idx="63302">
                  <c:v>44.608890000000002</c:v>
                </c:pt>
                <c:pt idx="63303">
                  <c:v>44.63306</c:v>
                </c:pt>
                <c:pt idx="63304">
                  <c:v>44.657730000000001</c:v>
                </c:pt>
                <c:pt idx="63305">
                  <c:v>44.681950000000001</c:v>
                </c:pt>
                <c:pt idx="63306">
                  <c:v>44.706130000000002</c:v>
                </c:pt>
                <c:pt idx="63307">
                  <c:v>44.730130000000003</c:v>
                </c:pt>
                <c:pt idx="63308">
                  <c:v>44.754860000000001</c:v>
                </c:pt>
                <c:pt idx="63309">
                  <c:v>44.779150000000001</c:v>
                </c:pt>
                <c:pt idx="63310">
                  <c:v>44.798679999999997</c:v>
                </c:pt>
                <c:pt idx="63311">
                  <c:v>44.820770000000003</c:v>
                </c:pt>
                <c:pt idx="63312">
                  <c:v>44.842370000000003</c:v>
                </c:pt>
                <c:pt idx="63313">
                  <c:v>44.865849999999995</c:v>
                </c:pt>
                <c:pt idx="63314">
                  <c:v>44.889580000000002</c:v>
                </c:pt>
                <c:pt idx="63315">
                  <c:v>44.913670000000003</c:v>
                </c:pt>
                <c:pt idx="63316">
                  <c:v>44.937069999999999</c:v>
                </c:pt>
                <c:pt idx="63317">
                  <c:v>44.961169999999996</c:v>
                </c:pt>
                <c:pt idx="63318">
                  <c:v>44.984760000000001</c:v>
                </c:pt>
                <c:pt idx="63319">
                  <c:v>45.005409999999998</c:v>
                </c:pt>
                <c:pt idx="63320">
                  <c:v>45.026420000000002</c:v>
                </c:pt>
                <c:pt idx="63321">
                  <c:v>45.04898</c:v>
                </c:pt>
                <c:pt idx="63322">
                  <c:v>45.071750000000002</c:v>
                </c:pt>
                <c:pt idx="63323">
                  <c:v>45.097999999999999</c:v>
                </c:pt>
                <c:pt idx="63324">
                  <c:v>45.119309999999999</c:v>
                </c:pt>
                <c:pt idx="63325">
                  <c:v>45.140450000000001</c:v>
                </c:pt>
                <c:pt idx="63326">
                  <c:v>45.162869999999998</c:v>
                </c:pt>
                <c:pt idx="63327">
                  <c:v>45.185850000000002</c:v>
                </c:pt>
                <c:pt idx="63328">
                  <c:v>45.208519999999993</c:v>
                </c:pt>
                <c:pt idx="63329">
                  <c:v>45.230980000000002</c:v>
                </c:pt>
                <c:pt idx="63330">
                  <c:v>45.253249999999994</c:v>
                </c:pt>
                <c:pt idx="63331">
                  <c:v>45.275570000000002</c:v>
                </c:pt>
                <c:pt idx="63332">
                  <c:v>45.297559999999997</c:v>
                </c:pt>
                <c:pt idx="63333">
                  <c:v>45.318579999999997</c:v>
                </c:pt>
                <c:pt idx="63334">
                  <c:v>45.33981</c:v>
                </c:pt>
                <c:pt idx="63335">
                  <c:v>45.361520000000006</c:v>
                </c:pt>
                <c:pt idx="63336">
                  <c:v>45.382999999999996</c:v>
                </c:pt>
                <c:pt idx="63337">
                  <c:v>45.404030000000006</c:v>
                </c:pt>
                <c:pt idx="63338">
                  <c:v>45.425319999999999</c:v>
                </c:pt>
                <c:pt idx="63339">
                  <c:v>45.447470000000003</c:v>
                </c:pt>
                <c:pt idx="63340">
                  <c:v>45.468760000000003</c:v>
                </c:pt>
                <c:pt idx="63341">
                  <c:v>45.490600000000001</c:v>
                </c:pt>
                <c:pt idx="63342">
                  <c:v>45.512360000000001</c:v>
                </c:pt>
                <c:pt idx="63343">
                  <c:v>45.533450000000002</c:v>
                </c:pt>
                <c:pt idx="63344">
                  <c:v>45.554470000000002</c:v>
                </c:pt>
                <c:pt idx="63345">
                  <c:v>45.57593</c:v>
                </c:pt>
                <c:pt idx="63346">
                  <c:v>45.596980000000002</c:v>
                </c:pt>
                <c:pt idx="63347">
                  <c:v>45.617859999999993</c:v>
                </c:pt>
                <c:pt idx="63348">
                  <c:v>45.635429999999999</c:v>
                </c:pt>
                <c:pt idx="63349">
                  <c:v>45.65231</c:v>
                </c:pt>
                <c:pt idx="63350">
                  <c:v>45.674169999999997</c:v>
                </c:pt>
                <c:pt idx="63351">
                  <c:v>45.696089999999998</c:v>
                </c:pt>
                <c:pt idx="63352">
                  <c:v>45.718719999999998</c:v>
                </c:pt>
                <c:pt idx="63353">
                  <c:v>45.740769999999998</c:v>
                </c:pt>
                <c:pt idx="63354">
                  <c:v>45.762650000000001</c:v>
                </c:pt>
                <c:pt idx="63355">
                  <c:v>45.784010000000002</c:v>
                </c:pt>
                <c:pt idx="63356">
                  <c:v>45.804660000000005</c:v>
                </c:pt>
                <c:pt idx="63357">
                  <c:v>45.826229999999995</c:v>
                </c:pt>
                <c:pt idx="63358">
                  <c:v>45.847380000000001</c:v>
                </c:pt>
                <c:pt idx="63359">
                  <c:v>45.86891</c:v>
                </c:pt>
                <c:pt idx="63360">
                  <c:v>45.889490000000002</c:v>
                </c:pt>
                <c:pt idx="63361">
                  <c:v>45.909300000000002</c:v>
                </c:pt>
                <c:pt idx="63362">
                  <c:v>45.929700000000004</c:v>
                </c:pt>
                <c:pt idx="63363">
                  <c:v>45.949540000000006</c:v>
                </c:pt>
                <c:pt idx="63364">
                  <c:v>45.969759999999994</c:v>
                </c:pt>
                <c:pt idx="63365">
                  <c:v>45.98968</c:v>
                </c:pt>
                <c:pt idx="63366">
                  <c:v>46.010190000000001</c:v>
                </c:pt>
                <c:pt idx="63367">
                  <c:v>46.03</c:v>
                </c:pt>
                <c:pt idx="63368">
                  <c:v>46.050359999999998</c:v>
                </c:pt>
                <c:pt idx="63369">
                  <c:v>46.071129999999997</c:v>
                </c:pt>
                <c:pt idx="63370">
                  <c:v>46.0916</c:v>
                </c:pt>
                <c:pt idx="63371">
                  <c:v>46.111940000000004</c:v>
                </c:pt>
                <c:pt idx="63372">
                  <c:v>46.132570000000001</c:v>
                </c:pt>
                <c:pt idx="63373">
                  <c:v>46.152920000000002</c:v>
                </c:pt>
                <c:pt idx="63374">
                  <c:v>46.172779999999996</c:v>
                </c:pt>
                <c:pt idx="63375">
                  <c:v>46.193280000000001</c:v>
                </c:pt>
                <c:pt idx="63376">
                  <c:v>46.21311</c:v>
                </c:pt>
                <c:pt idx="63377">
                  <c:v>46.233110000000003</c:v>
                </c:pt>
                <c:pt idx="63378">
                  <c:v>46.253339999999994</c:v>
                </c:pt>
                <c:pt idx="63379">
                  <c:v>46.274160000000002</c:v>
                </c:pt>
                <c:pt idx="63380">
                  <c:v>46.294570000000007</c:v>
                </c:pt>
                <c:pt idx="63381">
                  <c:v>46.313859999999998</c:v>
                </c:pt>
                <c:pt idx="63382">
                  <c:v>46.333690000000004</c:v>
                </c:pt>
                <c:pt idx="63383">
                  <c:v>46.353119999999997</c:v>
                </c:pt>
                <c:pt idx="63384">
                  <c:v>46.372350000000004</c:v>
                </c:pt>
                <c:pt idx="63385">
                  <c:v>46.392139999999998</c:v>
                </c:pt>
                <c:pt idx="63386">
                  <c:v>46.412030000000001</c:v>
                </c:pt>
                <c:pt idx="63387">
                  <c:v>46.430700000000002</c:v>
                </c:pt>
                <c:pt idx="63388">
                  <c:v>46.448150000000005</c:v>
                </c:pt>
                <c:pt idx="63389">
                  <c:v>46.467950000000002</c:v>
                </c:pt>
                <c:pt idx="63390">
                  <c:v>46.486460000000001</c:v>
                </c:pt>
                <c:pt idx="63391">
                  <c:v>46.506010000000003</c:v>
                </c:pt>
                <c:pt idx="63392">
                  <c:v>46.525559999999999</c:v>
                </c:pt>
                <c:pt idx="63393">
                  <c:v>46.544840000000001</c:v>
                </c:pt>
                <c:pt idx="63394">
                  <c:v>46.564660000000003</c:v>
                </c:pt>
                <c:pt idx="63395">
                  <c:v>46.584000000000003</c:v>
                </c:pt>
                <c:pt idx="63396">
                  <c:v>46.603380000000001</c:v>
                </c:pt>
                <c:pt idx="63397">
                  <c:v>46.623270000000005</c:v>
                </c:pt>
                <c:pt idx="63398">
                  <c:v>46.642650000000003</c:v>
                </c:pt>
                <c:pt idx="63399">
                  <c:v>46.662320000000001</c:v>
                </c:pt>
                <c:pt idx="63400">
                  <c:v>46.681899999999999</c:v>
                </c:pt>
                <c:pt idx="63401">
                  <c:v>46.70185</c:v>
                </c:pt>
                <c:pt idx="63402">
                  <c:v>46.725940000000001</c:v>
                </c:pt>
                <c:pt idx="63403">
                  <c:v>46.744240000000005</c:v>
                </c:pt>
                <c:pt idx="63404">
                  <c:v>46.762639999999998</c:v>
                </c:pt>
                <c:pt idx="63405">
                  <c:v>46.781739999999999</c:v>
                </c:pt>
                <c:pt idx="63406">
                  <c:v>46.800879999999992</c:v>
                </c:pt>
                <c:pt idx="63407">
                  <c:v>46.819670000000002</c:v>
                </c:pt>
                <c:pt idx="63408">
                  <c:v>46.83972</c:v>
                </c:pt>
                <c:pt idx="63409">
                  <c:v>46.858670000000004</c:v>
                </c:pt>
                <c:pt idx="63410">
                  <c:v>46.877959999999995</c:v>
                </c:pt>
                <c:pt idx="63411">
                  <c:v>46.897310000000004</c:v>
                </c:pt>
                <c:pt idx="63412">
                  <c:v>46.916979999999995</c:v>
                </c:pt>
                <c:pt idx="63413">
                  <c:v>46.93553</c:v>
                </c:pt>
                <c:pt idx="63414">
                  <c:v>46.953969999999998</c:v>
                </c:pt>
                <c:pt idx="63415">
                  <c:v>46.972889999999992</c:v>
                </c:pt>
                <c:pt idx="63416">
                  <c:v>46.992079999999994</c:v>
                </c:pt>
                <c:pt idx="63417">
                  <c:v>47.01097</c:v>
                </c:pt>
                <c:pt idx="63418">
                  <c:v>47.030540000000002</c:v>
                </c:pt>
                <c:pt idx="63419">
                  <c:v>47.049160000000001</c:v>
                </c:pt>
                <c:pt idx="63420">
                  <c:v>47.069000000000003</c:v>
                </c:pt>
                <c:pt idx="63421">
                  <c:v>47.08699</c:v>
                </c:pt>
                <c:pt idx="63422">
                  <c:v>47.105420000000002</c:v>
                </c:pt>
                <c:pt idx="63423">
                  <c:v>47.123989999999992</c:v>
                </c:pt>
                <c:pt idx="63424">
                  <c:v>47.14461</c:v>
                </c:pt>
                <c:pt idx="63425">
                  <c:v>47.162739999999999</c:v>
                </c:pt>
                <c:pt idx="63426">
                  <c:v>47.182519999999997</c:v>
                </c:pt>
                <c:pt idx="63427">
                  <c:v>47.201320000000003</c:v>
                </c:pt>
                <c:pt idx="63428">
                  <c:v>47.220860000000002</c:v>
                </c:pt>
                <c:pt idx="63429">
                  <c:v>47.239779999999996</c:v>
                </c:pt>
                <c:pt idx="63430">
                  <c:v>47.259010000000004</c:v>
                </c:pt>
                <c:pt idx="63431">
                  <c:v>47.278099999999995</c:v>
                </c:pt>
                <c:pt idx="63432">
                  <c:v>47.297219999999996</c:v>
                </c:pt>
                <c:pt idx="63433">
                  <c:v>47.316220000000001</c:v>
                </c:pt>
                <c:pt idx="63434">
                  <c:v>47.335380000000001</c:v>
                </c:pt>
                <c:pt idx="63435">
                  <c:v>47.354489999999998</c:v>
                </c:pt>
                <c:pt idx="63436">
                  <c:v>47.373609999999999</c:v>
                </c:pt>
                <c:pt idx="63437">
                  <c:v>47.39264</c:v>
                </c:pt>
                <c:pt idx="63438">
                  <c:v>47.412050000000001</c:v>
                </c:pt>
                <c:pt idx="63439">
                  <c:v>47.430760000000006</c:v>
                </c:pt>
                <c:pt idx="63440">
                  <c:v>47.449930000000002</c:v>
                </c:pt>
                <c:pt idx="63441">
                  <c:v>47.468879999999999</c:v>
                </c:pt>
                <c:pt idx="63442">
                  <c:v>47.488239999999998</c:v>
                </c:pt>
                <c:pt idx="63443">
                  <c:v>47.506799999999998</c:v>
                </c:pt>
                <c:pt idx="63444">
                  <c:v>47.525669999999998</c:v>
                </c:pt>
                <c:pt idx="63445">
                  <c:v>47.5443</c:v>
                </c:pt>
                <c:pt idx="63446">
                  <c:v>47.56353</c:v>
                </c:pt>
                <c:pt idx="63447">
                  <c:v>47.582540000000002</c:v>
                </c:pt>
                <c:pt idx="63448">
                  <c:v>47.601240000000004</c:v>
                </c:pt>
                <c:pt idx="63449">
                  <c:v>47.618989999999997</c:v>
                </c:pt>
                <c:pt idx="63450">
                  <c:v>47.637159999999994</c:v>
                </c:pt>
                <c:pt idx="63451">
                  <c:v>47.655729999999998</c:v>
                </c:pt>
                <c:pt idx="63452">
                  <c:v>47.675739999999998</c:v>
                </c:pt>
                <c:pt idx="63453">
                  <c:v>47.694189999999999</c:v>
                </c:pt>
                <c:pt idx="63454">
                  <c:v>47.713279999999997</c:v>
                </c:pt>
                <c:pt idx="63455">
                  <c:v>47.732460000000003</c:v>
                </c:pt>
                <c:pt idx="63456">
                  <c:v>47.751010000000001</c:v>
                </c:pt>
                <c:pt idx="63457">
                  <c:v>47.769899999999993</c:v>
                </c:pt>
                <c:pt idx="63458">
                  <c:v>47.789279999999998</c:v>
                </c:pt>
                <c:pt idx="63459">
                  <c:v>47.808020000000006</c:v>
                </c:pt>
                <c:pt idx="63460">
                  <c:v>47.826859999999996</c:v>
                </c:pt>
                <c:pt idx="63461">
                  <c:v>47.845700000000008</c:v>
                </c:pt>
                <c:pt idx="63462">
                  <c:v>47.864919999999998</c:v>
                </c:pt>
                <c:pt idx="63463">
                  <c:v>47.883570000000006</c:v>
                </c:pt>
                <c:pt idx="63464">
                  <c:v>47.902380000000008</c:v>
                </c:pt>
                <c:pt idx="63465">
                  <c:v>47.92136</c:v>
                </c:pt>
                <c:pt idx="63466">
                  <c:v>47.940620000000003</c:v>
                </c:pt>
                <c:pt idx="63467">
                  <c:v>47.959690000000002</c:v>
                </c:pt>
                <c:pt idx="63468">
                  <c:v>47.978949999999998</c:v>
                </c:pt>
                <c:pt idx="63469">
                  <c:v>47.997979999999998</c:v>
                </c:pt>
                <c:pt idx="63470">
                  <c:v>48.016490000000005</c:v>
                </c:pt>
                <c:pt idx="63471">
                  <c:v>48.034829999999999</c:v>
                </c:pt>
                <c:pt idx="63472">
                  <c:v>48.053910000000002</c:v>
                </c:pt>
                <c:pt idx="63473">
                  <c:v>48.072720000000004</c:v>
                </c:pt>
                <c:pt idx="63474">
                  <c:v>48.091189999999997</c:v>
                </c:pt>
                <c:pt idx="63475">
                  <c:v>48.110039999999998</c:v>
                </c:pt>
                <c:pt idx="63476">
                  <c:v>48.128999999999998</c:v>
                </c:pt>
                <c:pt idx="63477">
                  <c:v>48.147900000000007</c:v>
                </c:pt>
                <c:pt idx="63478">
                  <c:v>48.167280000000005</c:v>
                </c:pt>
                <c:pt idx="63479">
                  <c:v>48.186189999999996</c:v>
                </c:pt>
                <c:pt idx="63480">
                  <c:v>48.205260000000003</c:v>
                </c:pt>
                <c:pt idx="63481">
                  <c:v>48.223349999999996</c:v>
                </c:pt>
                <c:pt idx="63482">
                  <c:v>48.239140000000006</c:v>
                </c:pt>
                <c:pt idx="63483">
                  <c:v>48.259399999999999</c:v>
                </c:pt>
                <c:pt idx="63484">
                  <c:v>48.278320000000001</c:v>
                </c:pt>
                <c:pt idx="63485">
                  <c:v>48.296780000000005</c:v>
                </c:pt>
                <c:pt idx="63486">
                  <c:v>48.315370000000001</c:v>
                </c:pt>
                <c:pt idx="63487">
                  <c:v>48.333250000000007</c:v>
                </c:pt>
                <c:pt idx="63488">
                  <c:v>48.35248</c:v>
                </c:pt>
                <c:pt idx="63489">
                  <c:v>48.371320000000004</c:v>
                </c:pt>
                <c:pt idx="63490">
                  <c:v>48.390370000000004</c:v>
                </c:pt>
                <c:pt idx="63491">
                  <c:v>48.40849</c:v>
                </c:pt>
                <c:pt idx="63492">
                  <c:v>48.427420000000005</c:v>
                </c:pt>
                <c:pt idx="63493">
                  <c:v>48.44511</c:v>
                </c:pt>
                <c:pt idx="63494">
                  <c:v>48.463859999999997</c:v>
                </c:pt>
                <c:pt idx="63495">
                  <c:v>48.482300000000002</c:v>
                </c:pt>
                <c:pt idx="63496">
                  <c:v>48.501419999999996</c:v>
                </c:pt>
                <c:pt idx="63497">
                  <c:v>48.508509999999994</c:v>
                </c:pt>
                <c:pt idx="63498">
                  <c:v>48.523420000000002</c:v>
                </c:pt>
                <c:pt idx="63499">
                  <c:v>48.540700000000001</c:v>
                </c:pt>
                <c:pt idx="63500">
                  <c:v>48.559419999999996</c:v>
                </c:pt>
                <c:pt idx="63501">
                  <c:v>48.578060000000001</c:v>
                </c:pt>
                <c:pt idx="63502">
                  <c:v>48.595600000000005</c:v>
                </c:pt>
                <c:pt idx="63503">
                  <c:v>48.614940000000004</c:v>
                </c:pt>
                <c:pt idx="63504">
                  <c:v>48.633309999999994</c:v>
                </c:pt>
                <c:pt idx="63505">
                  <c:v>48.652290000000001</c:v>
                </c:pt>
                <c:pt idx="63506">
                  <c:v>48.671100000000003</c:v>
                </c:pt>
                <c:pt idx="63507">
                  <c:v>48.691120000000005</c:v>
                </c:pt>
                <c:pt idx="63508">
                  <c:v>48.710699999999996</c:v>
                </c:pt>
                <c:pt idx="63509">
                  <c:v>48.729889999999997</c:v>
                </c:pt>
                <c:pt idx="63510">
                  <c:v>48.748840000000001</c:v>
                </c:pt>
                <c:pt idx="63511">
                  <c:v>48.766059999999996</c:v>
                </c:pt>
                <c:pt idx="63512">
                  <c:v>48.785379999999996</c:v>
                </c:pt>
                <c:pt idx="63513">
                  <c:v>48.804349999999999</c:v>
                </c:pt>
                <c:pt idx="63514">
                  <c:v>48.823970000000003</c:v>
                </c:pt>
                <c:pt idx="63515">
                  <c:v>48.842759999999998</c:v>
                </c:pt>
                <c:pt idx="63516">
                  <c:v>48.862020000000001</c:v>
                </c:pt>
                <c:pt idx="63517">
                  <c:v>48.881349999999998</c:v>
                </c:pt>
                <c:pt idx="63518">
                  <c:v>48.900149999999996</c:v>
                </c:pt>
                <c:pt idx="63519">
                  <c:v>48.91921</c:v>
                </c:pt>
                <c:pt idx="63520">
                  <c:v>48.937519999999999</c:v>
                </c:pt>
                <c:pt idx="63521">
                  <c:v>48.955680000000001</c:v>
                </c:pt>
                <c:pt idx="63522">
                  <c:v>48.974580000000003</c:v>
                </c:pt>
                <c:pt idx="63523">
                  <c:v>48.993430000000004</c:v>
                </c:pt>
                <c:pt idx="63524">
                  <c:v>49.012090000000001</c:v>
                </c:pt>
                <c:pt idx="63525">
                  <c:v>49.03125</c:v>
                </c:pt>
                <c:pt idx="63526">
                  <c:v>49.050060000000002</c:v>
                </c:pt>
                <c:pt idx="63527">
                  <c:v>49.068430000000006</c:v>
                </c:pt>
                <c:pt idx="63528">
                  <c:v>49.087630000000004</c:v>
                </c:pt>
                <c:pt idx="63529">
                  <c:v>49.106160000000003</c:v>
                </c:pt>
                <c:pt idx="63530">
                  <c:v>49.124930000000006</c:v>
                </c:pt>
                <c:pt idx="63531">
                  <c:v>49.144210000000001</c:v>
                </c:pt>
                <c:pt idx="63532">
                  <c:v>49.163439999999994</c:v>
                </c:pt>
                <c:pt idx="63533">
                  <c:v>49.182130000000001</c:v>
                </c:pt>
                <c:pt idx="63534">
                  <c:v>49.200580000000002</c:v>
                </c:pt>
                <c:pt idx="63535">
                  <c:v>49.219450000000002</c:v>
                </c:pt>
                <c:pt idx="63536">
                  <c:v>49.238109999999999</c:v>
                </c:pt>
                <c:pt idx="63537">
                  <c:v>49.257300000000001</c:v>
                </c:pt>
                <c:pt idx="63538">
                  <c:v>49.276619999999994</c:v>
                </c:pt>
                <c:pt idx="63539">
                  <c:v>49.295380000000002</c:v>
                </c:pt>
                <c:pt idx="63540">
                  <c:v>49.314869999999999</c:v>
                </c:pt>
                <c:pt idx="63541">
                  <c:v>49.333729999999996</c:v>
                </c:pt>
                <c:pt idx="63542">
                  <c:v>49.352930000000001</c:v>
                </c:pt>
                <c:pt idx="63543">
                  <c:v>49.371900000000004</c:v>
                </c:pt>
                <c:pt idx="63544">
                  <c:v>49.391010000000001</c:v>
                </c:pt>
                <c:pt idx="63545">
                  <c:v>49.41019</c:v>
                </c:pt>
                <c:pt idx="63546">
                  <c:v>49.429209999999998</c:v>
                </c:pt>
                <c:pt idx="63547">
                  <c:v>49.448700000000002</c:v>
                </c:pt>
                <c:pt idx="63548">
                  <c:v>49.467970000000001</c:v>
                </c:pt>
                <c:pt idx="63549">
                  <c:v>49.487480000000005</c:v>
                </c:pt>
                <c:pt idx="63550">
                  <c:v>49.506599999999999</c:v>
                </c:pt>
                <c:pt idx="63551">
                  <c:v>49.526089999999996</c:v>
                </c:pt>
                <c:pt idx="63552">
                  <c:v>49.535039999999995</c:v>
                </c:pt>
                <c:pt idx="63553">
                  <c:v>49.547179999999997</c:v>
                </c:pt>
                <c:pt idx="63554">
                  <c:v>49.563270000000003</c:v>
                </c:pt>
                <c:pt idx="63555">
                  <c:v>49.581270000000004</c:v>
                </c:pt>
                <c:pt idx="63556">
                  <c:v>49.600059999999999</c:v>
                </c:pt>
                <c:pt idx="63557">
                  <c:v>49.619520000000001</c:v>
                </c:pt>
                <c:pt idx="63558">
                  <c:v>49.638939999999998</c:v>
                </c:pt>
                <c:pt idx="63559">
                  <c:v>49.658650000000002</c:v>
                </c:pt>
                <c:pt idx="63560">
                  <c:v>49.678280000000001</c:v>
                </c:pt>
                <c:pt idx="63561">
                  <c:v>49.698070000000001</c:v>
                </c:pt>
                <c:pt idx="63562">
                  <c:v>49.717700000000001</c:v>
                </c:pt>
                <c:pt idx="63563">
                  <c:v>49.737560000000002</c:v>
                </c:pt>
                <c:pt idx="63564">
                  <c:v>49.757300000000001</c:v>
                </c:pt>
                <c:pt idx="63565">
                  <c:v>49.776589999999999</c:v>
                </c:pt>
                <c:pt idx="63566">
                  <c:v>49.79609</c:v>
                </c:pt>
                <c:pt idx="63567">
                  <c:v>49.816200000000002</c:v>
                </c:pt>
                <c:pt idx="63568">
                  <c:v>49.836010000000002</c:v>
                </c:pt>
                <c:pt idx="63569">
                  <c:v>49.855890000000002</c:v>
                </c:pt>
                <c:pt idx="63570">
                  <c:v>49.87547</c:v>
                </c:pt>
                <c:pt idx="63571">
                  <c:v>49.895259999999993</c:v>
                </c:pt>
                <c:pt idx="63572">
                  <c:v>49.91478</c:v>
                </c:pt>
                <c:pt idx="63573">
                  <c:v>49.933120000000002</c:v>
                </c:pt>
                <c:pt idx="63574">
                  <c:v>49.952240000000003</c:v>
                </c:pt>
                <c:pt idx="63575">
                  <c:v>49.971339999999998</c:v>
                </c:pt>
                <c:pt idx="63576">
                  <c:v>49.990079999999999</c:v>
                </c:pt>
                <c:pt idx="63577">
                  <c:v>50.009280000000004</c:v>
                </c:pt>
                <c:pt idx="63578">
                  <c:v>50.028509999999997</c:v>
                </c:pt>
                <c:pt idx="63579">
                  <c:v>50.048009999999998</c:v>
                </c:pt>
                <c:pt idx="63580">
                  <c:v>50.067310000000006</c:v>
                </c:pt>
                <c:pt idx="63581">
                  <c:v>50.086669999999998</c:v>
                </c:pt>
                <c:pt idx="63582">
                  <c:v>50.106070000000003</c:v>
                </c:pt>
                <c:pt idx="63583">
                  <c:v>50.12527</c:v>
                </c:pt>
                <c:pt idx="63584">
                  <c:v>50.144130000000004</c:v>
                </c:pt>
                <c:pt idx="63585">
                  <c:v>50.162649999999999</c:v>
                </c:pt>
                <c:pt idx="63586">
                  <c:v>50.181529999999995</c:v>
                </c:pt>
                <c:pt idx="63587">
                  <c:v>50.200500000000005</c:v>
                </c:pt>
                <c:pt idx="63588">
                  <c:v>50.219449999999995</c:v>
                </c:pt>
                <c:pt idx="63589">
                  <c:v>50.238509999999998</c:v>
                </c:pt>
                <c:pt idx="63590">
                  <c:v>50.257709999999996</c:v>
                </c:pt>
                <c:pt idx="63591">
                  <c:v>50.275959999999998</c:v>
                </c:pt>
                <c:pt idx="63592">
                  <c:v>50.290579999999999</c:v>
                </c:pt>
                <c:pt idx="63593">
                  <c:v>50.308369999999996</c:v>
                </c:pt>
                <c:pt idx="63594">
                  <c:v>50.326639999999998</c:v>
                </c:pt>
                <c:pt idx="63595">
                  <c:v>50.345060000000004</c:v>
                </c:pt>
                <c:pt idx="63596">
                  <c:v>50.363849999999999</c:v>
                </c:pt>
                <c:pt idx="63597">
                  <c:v>50.382660000000001</c:v>
                </c:pt>
                <c:pt idx="63598">
                  <c:v>50.400999999999996</c:v>
                </c:pt>
                <c:pt idx="63599">
                  <c:v>50.419589999999999</c:v>
                </c:pt>
                <c:pt idx="63600">
                  <c:v>50.438210000000005</c:v>
                </c:pt>
                <c:pt idx="63601">
                  <c:v>50.448160000000001</c:v>
                </c:pt>
                <c:pt idx="63602">
                  <c:v>50.460849999999994</c:v>
                </c:pt>
                <c:pt idx="63603">
                  <c:v>50.477339999999998</c:v>
                </c:pt>
                <c:pt idx="63604">
                  <c:v>50.495080000000002</c:v>
                </c:pt>
                <c:pt idx="63605">
                  <c:v>50.513739999999999</c:v>
                </c:pt>
                <c:pt idx="63606">
                  <c:v>50.532490000000003</c:v>
                </c:pt>
                <c:pt idx="63607">
                  <c:v>50.551740000000002</c:v>
                </c:pt>
                <c:pt idx="63608">
                  <c:v>50.570639999999997</c:v>
                </c:pt>
                <c:pt idx="63609">
                  <c:v>50.589750000000002</c:v>
                </c:pt>
                <c:pt idx="63610">
                  <c:v>50.608630000000005</c:v>
                </c:pt>
                <c:pt idx="63611">
                  <c:v>50.627769999999998</c:v>
                </c:pt>
                <c:pt idx="63612">
                  <c:v>50.640810000000002</c:v>
                </c:pt>
                <c:pt idx="63613">
                  <c:v>50.65645</c:v>
                </c:pt>
                <c:pt idx="63614">
                  <c:v>50.674169999999997</c:v>
                </c:pt>
                <c:pt idx="63615">
                  <c:v>50.692779999999999</c:v>
                </c:pt>
                <c:pt idx="63616">
                  <c:v>50.711459999999995</c:v>
                </c:pt>
                <c:pt idx="63617">
                  <c:v>50.730420000000002</c:v>
                </c:pt>
                <c:pt idx="63618">
                  <c:v>50.745670000000004</c:v>
                </c:pt>
                <c:pt idx="63619">
                  <c:v>50.761399999999995</c:v>
                </c:pt>
                <c:pt idx="63620">
                  <c:v>50.779139999999998</c:v>
                </c:pt>
                <c:pt idx="63621">
                  <c:v>50.797730000000001</c:v>
                </c:pt>
                <c:pt idx="63622">
                  <c:v>50.814700000000002</c:v>
                </c:pt>
                <c:pt idx="63623">
                  <c:v>50.832179999999994</c:v>
                </c:pt>
                <c:pt idx="63624">
                  <c:v>50.850039999999993</c:v>
                </c:pt>
                <c:pt idx="63625">
                  <c:v>50.867989999999999</c:v>
                </c:pt>
                <c:pt idx="63626">
                  <c:v>50.885719999999999</c:v>
                </c:pt>
                <c:pt idx="63627">
                  <c:v>50.90401</c:v>
                </c:pt>
                <c:pt idx="63628">
                  <c:v>50.922169999999994</c:v>
                </c:pt>
                <c:pt idx="63629">
                  <c:v>50.940599999999996</c:v>
                </c:pt>
                <c:pt idx="63630">
                  <c:v>50.958970000000001</c:v>
                </c:pt>
                <c:pt idx="63631">
                  <c:v>50.976840000000003</c:v>
                </c:pt>
                <c:pt idx="63632">
                  <c:v>50.99559</c:v>
                </c:pt>
                <c:pt idx="63633">
                  <c:v>51.013770000000001</c:v>
                </c:pt>
                <c:pt idx="63634">
                  <c:v>51.032170000000001</c:v>
                </c:pt>
                <c:pt idx="63635">
                  <c:v>51.050560000000004</c:v>
                </c:pt>
                <c:pt idx="63636">
                  <c:v>51.068939999999998</c:v>
                </c:pt>
                <c:pt idx="63637">
                  <c:v>51.087410000000006</c:v>
                </c:pt>
                <c:pt idx="63638">
                  <c:v>51.105930000000001</c:v>
                </c:pt>
                <c:pt idx="63639">
                  <c:v>51.12444</c:v>
                </c:pt>
                <c:pt idx="63640">
                  <c:v>51.142960000000002</c:v>
                </c:pt>
                <c:pt idx="63641">
                  <c:v>51.161519999999996</c:v>
                </c:pt>
                <c:pt idx="63642">
                  <c:v>51.180039999999998</c:v>
                </c:pt>
                <c:pt idx="63643">
                  <c:v>51.198589999999996</c:v>
                </c:pt>
                <c:pt idx="63644">
                  <c:v>51.217140000000001</c:v>
                </c:pt>
                <c:pt idx="63645">
                  <c:v>51.235689999999998</c:v>
                </c:pt>
                <c:pt idx="63646">
                  <c:v>51.254220000000004</c:v>
                </c:pt>
                <c:pt idx="63647">
                  <c:v>51.272820000000003</c:v>
                </c:pt>
                <c:pt idx="63648">
                  <c:v>51.291119999999999</c:v>
                </c:pt>
                <c:pt idx="63649">
                  <c:v>51.310079999999999</c:v>
                </c:pt>
                <c:pt idx="63650">
                  <c:v>51.327910000000003</c:v>
                </c:pt>
                <c:pt idx="63651">
                  <c:v>51.345770000000002</c:v>
                </c:pt>
                <c:pt idx="63652">
                  <c:v>51.364450000000005</c:v>
                </c:pt>
                <c:pt idx="63653">
                  <c:v>51.38317</c:v>
                </c:pt>
                <c:pt idx="63654">
                  <c:v>51.401510000000002</c:v>
                </c:pt>
                <c:pt idx="63655">
                  <c:v>51.420120000000004</c:v>
                </c:pt>
                <c:pt idx="63656">
                  <c:v>51.438560000000003</c:v>
                </c:pt>
                <c:pt idx="63657">
                  <c:v>51.457129999999999</c:v>
                </c:pt>
                <c:pt idx="63658">
                  <c:v>51.475639999999999</c:v>
                </c:pt>
                <c:pt idx="63659">
                  <c:v>51.493770000000005</c:v>
                </c:pt>
                <c:pt idx="63660">
                  <c:v>51.51182</c:v>
                </c:pt>
                <c:pt idx="63661">
                  <c:v>51.53022</c:v>
                </c:pt>
                <c:pt idx="63662">
                  <c:v>51.548629999999996</c:v>
                </c:pt>
                <c:pt idx="63663">
                  <c:v>51.567160000000001</c:v>
                </c:pt>
                <c:pt idx="63664">
                  <c:v>51.585599999999999</c:v>
                </c:pt>
                <c:pt idx="63665">
                  <c:v>51.604140000000001</c:v>
                </c:pt>
                <c:pt idx="63666">
                  <c:v>51.622680000000003</c:v>
                </c:pt>
                <c:pt idx="63667">
                  <c:v>51.641130000000004</c:v>
                </c:pt>
                <c:pt idx="63668">
                  <c:v>51.659649999999999</c:v>
                </c:pt>
                <c:pt idx="63669">
                  <c:v>51.678110000000004</c:v>
                </c:pt>
                <c:pt idx="63670">
                  <c:v>51.696619999999996</c:v>
                </c:pt>
                <c:pt idx="63671">
                  <c:v>51.714860000000002</c:v>
                </c:pt>
                <c:pt idx="63672">
                  <c:v>51.732950000000002</c:v>
                </c:pt>
                <c:pt idx="63673">
                  <c:v>51.75141</c:v>
                </c:pt>
                <c:pt idx="63674">
                  <c:v>51.769850000000005</c:v>
                </c:pt>
                <c:pt idx="63675">
                  <c:v>51.788239999999995</c:v>
                </c:pt>
                <c:pt idx="63676">
                  <c:v>51.806550000000001</c:v>
                </c:pt>
                <c:pt idx="63677">
                  <c:v>51.824890000000003</c:v>
                </c:pt>
                <c:pt idx="63678">
                  <c:v>51.843350000000001</c:v>
                </c:pt>
                <c:pt idx="63679">
                  <c:v>51.861789999999999</c:v>
                </c:pt>
                <c:pt idx="63680">
                  <c:v>51.880209999999998</c:v>
                </c:pt>
                <c:pt idx="63681">
                  <c:v>51.898510000000002</c:v>
                </c:pt>
                <c:pt idx="63682">
                  <c:v>51.917000000000002</c:v>
                </c:pt>
                <c:pt idx="63683">
                  <c:v>51.934690000000003</c:v>
                </c:pt>
                <c:pt idx="63684">
                  <c:v>51.952360000000006</c:v>
                </c:pt>
                <c:pt idx="63685">
                  <c:v>51.96978</c:v>
                </c:pt>
                <c:pt idx="63686">
                  <c:v>51.987930000000006</c:v>
                </c:pt>
                <c:pt idx="63687">
                  <c:v>52.006019999999999</c:v>
                </c:pt>
                <c:pt idx="63688">
                  <c:v>52.023789999999998</c:v>
                </c:pt>
                <c:pt idx="63689">
                  <c:v>52.041609999999999</c:v>
                </c:pt>
                <c:pt idx="63690">
                  <c:v>52.0595</c:v>
                </c:pt>
                <c:pt idx="63691">
                  <c:v>52.077710000000003</c:v>
                </c:pt>
                <c:pt idx="63692">
                  <c:v>52.095840000000003</c:v>
                </c:pt>
                <c:pt idx="63693">
                  <c:v>52.114190000000001</c:v>
                </c:pt>
                <c:pt idx="63694">
                  <c:v>52.132440000000003</c:v>
                </c:pt>
                <c:pt idx="63695">
                  <c:v>52.150919999999999</c:v>
                </c:pt>
                <c:pt idx="63696">
                  <c:v>52.168979999999998</c:v>
                </c:pt>
                <c:pt idx="63697">
                  <c:v>52.187650000000005</c:v>
                </c:pt>
                <c:pt idx="63698">
                  <c:v>52.205959999999997</c:v>
                </c:pt>
                <c:pt idx="63699">
                  <c:v>52.224519999999998</c:v>
                </c:pt>
                <c:pt idx="63700">
                  <c:v>52.243000000000002</c:v>
                </c:pt>
                <c:pt idx="63701">
                  <c:v>52.261569999999999</c:v>
                </c:pt>
                <c:pt idx="63702">
                  <c:v>52.280049999999996</c:v>
                </c:pt>
                <c:pt idx="63703">
                  <c:v>52.298639999999999</c:v>
                </c:pt>
                <c:pt idx="63704">
                  <c:v>52.317120000000003</c:v>
                </c:pt>
                <c:pt idx="63705">
                  <c:v>52.33567</c:v>
                </c:pt>
                <c:pt idx="63706">
                  <c:v>52.354070000000007</c:v>
                </c:pt>
                <c:pt idx="63707">
                  <c:v>52.372579999999999</c:v>
                </c:pt>
                <c:pt idx="63708">
                  <c:v>52.391050000000007</c:v>
                </c:pt>
                <c:pt idx="63709">
                  <c:v>52.409570000000002</c:v>
                </c:pt>
                <c:pt idx="63710">
                  <c:v>52.428129999999996</c:v>
                </c:pt>
                <c:pt idx="63711">
                  <c:v>52.446599999999997</c:v>
                </c:pt>
                <c:pt idx="63712">
                  <c:v>52.465070000000004</c:v>
                </c:pt>
                <c:pt idx="63713">
                  <c:v>52.483560000000004</c:v>
                </c:pt>
                <c:pt idx="63714">
                  <c:v>52.502079999999999</c:v>
                </c:pt>
                <c:pt idx="63715">
                  <c:v>52.520499999999998</c:v>
                </c:pt>
                <c:pt idx="63716">
                  <c:v>52.538790000000006</c:v>
                </c:pt>
                <c:pt idx="63717">
                  <c:v>52.557219999999994</c:v>
                </c:pt>
                <c:pt idx="63718">
                  <c:v>52.575630000000004</c:v>
                </c:pt>
                <c:pt idx="63719">
                  <c:v>52.593810000000005</c:v>
                </c:pt>
                <c:pt idx="63720">
                  <c:v>52.611090000000004</c:v>
                </c:pt>
                <c:pt idx="63721">
                  <c:v>52.629179999999998</c:v>
                </c:pt>
                <c:pt idx="63722">
                  <c:v>52.646680000000003</c:v>
                </c:pt>
                <c:pt idx="63723">
                  <c:v>52.664790000000004</c:v>
                </c:pt>
                <c:pt idx="63724">
                  <c:v>52.683080000000004</c:v>
                </c:pt>
                <c:pt idx="63725">
                  <c:v>52.701560000000001</c:v>
                </c:pt>
                <c:pt idx="63726">
                  <c:v>52.719820000000006</c:v>
                </c:pt>
                <c:pt idx="63727">
                  <c:v>52.73827</c:v>
                </c:pt>
                <c:pt idx="63728">
                  <c:v>52.756720000000001</c:v>
                </c:pt>
                <c:pt idx="63729">
                  <c:v>52.775230000000008</c:v>
                </c:pt>
                <c:pt idx="63730">
                  <c:v>52.793239999999997</c:v>
                </c:pt>
                <c:pt idx="63731">
                  <c:v>52.811669999999999</c:v>
                </c:pt>
                <c:pt idx="63732">
                  <c:v>52.830060000000003</c:v>
                </c:pt>
                <c:pt idx="63733">
                  <c:v>52.84836</c:v>
                </c:pt>
                <c:pt idx="63734">
                  <c:v>52.866849999999999</c:v>
                </c:pt>
                <c:pt idx="63735">
                  <c:v>52.885130000000004</c:v>
                </c:pt>
                <c:pt idx="63736">
                  <c:v>52.903510000000004</c:v>
                </c:pt>
                <c:pt idx="63737">
                  <c:v>52.921990000000001</c:v>
                </c:pt>
                <c:pt idx="63738">
                  <c:v>52.939930000000004</c:v>
                </c:pt>
                <c:pt idx="63739">
                  <c:v>52.958390000000001</c:v>
                </c:pt>
                <c:pt idx="63740">
                  <c:v>52.976489999999998</c:v>
                </c:pt>
                <c:pt idx="63741">
                  <c:v>52.994709999999998</c:v>
                </c:pt>
                <c:pt idx="63742">
                  <c:v>53.012420000000006</c:v>
                </c:pt>
                <c:pt idx="63743">
                  <c:v>53.030470000000001</c:v>
                </c:pt>
                <c:pt idx="63744">
                  <c:v>53.048679999999997</c:v>
                </c:pt>
                <c:pt idx="63745">
                  <c:v>53.067099999999996</c:v>
                </c:pt>
                <c:pt idx="63746">
                  <c:v>53.085060000000006</c:v>
                </c:pt>
                <c:pt idx="63747">
                  <c:v>53.103119999999997</c:v>
                </c:pt>
                <c:pt idx="63748">
                  <c:v>53.121400000000001</c:v>
                </c:pt>
                <c:pt idx="63749">
                  <c:v>53.13973</c:v>
                </c:pt>
                <c:pt idx="63750">
                  <c:v>53.15804</c:v>
                </c:pt>
                <c:pt idx="63751">
                  <c:v>53.176490000000001</c:v>
                </c:pt>
                <c:pt idx="63752">
                  <c:v>53.194600000000001</c:v>
                </c:pt>
                <c:pt idx="63753">
                  <c:v>53.212620000000001</c:v>
                </c:pt>
                <c:pt idx="63754">
                  <c:v>53.230670000000003</c:v>
                </c:pt>
                <c:pt idx="63755">
                  <c:v>53.248980000000003</c:v>
                </c:pt>
                <c:pt idx="63756">
                  <c:v>53.267139999999998</c:v>
                </c:pt>
                <c:pt idx="63757">
                  <c:v>53.28539</c:v>
                </c:pt>
                <c:pt idx="63758">
                  <c:v>53.303440000000002</c:v>
                </c:pt>
                <c:pt idx="63759">
                  <c:v>53.321750000000002</c:v>
                </c:pt>
                <c:pt idx="63760">
                  <c:v>53.339939999999999</c:v>
                </c:pt>
                <c:pt idx="63761">
                  <c:v>53.358239999999995</c:v>
                </c:pt>
                <c:pt idx="63762">
                  <c:v>53.376530000000002</c:v>
                </c:pt>
                <c:pt idx="63763">
                  <c:v>53.394739999999999</c:v>
                </c:pt>
                <c:pt idx="63764">
                  <c:v>53.41272</c:v>
                </c:pt>
                <c:pt idx="63765">
                  <c:v>53.430809999999994</c:v>
                </c:pt>
                <c:pt idx="63766">
                  <c:v>53.448880000000003</c:v>
                </c:pt>
                <c:pt idx="63767">
                  <c:v>53.467240000000004</c:v>
                </c:pt>
                <c:pt idx="63768">
                  <c:v>53.485420000000005</c:v>
                </c:pt>
                <c:pt idx="63769">
                  <c:v>53.503699999999995</c:v>
                </c:pt>
                <c:pt idx="63770">
                  <c:v>53.52187</c:v>
                </c:pt>
                <c:pt idx="63771">
                  <c:v>53.540179999999999</c:v>
                </c:pt>
                <c:pt idx="63772">
                  <c:v>53.55836</c:v>
                </c:pt>
                <c:pt idx="63773">
                  <c:v>53.576119999999996</c:v>
                </c:pt>
                <c:pt idx="63774">
                  <c:v>53.594160000000002</c:v>
                </c:pt>
                <c:pt idx="63775">
                  <c:v>53.612390000000005</c:v>
                </c:pt>
                <c:pt idx="63776">
                  <c:v>53.630509999999994</c:v>
                </c:pt>
                <c:pt idx="63777">
                  <c:v>53.648850000000003</c:v>
                </c:pt>
                <c:pt idx="63778">
                  <c:v>53.667059999999999</c:v>
                </c:pt>
                <c:pt idx="63779">
                  <c:v>53.685559999999995</c:v>
                </c:pt>
                <c:pt idx="63780">
                  <c:v>53.703539999999997</c:v>
                </c:pt>
                <c:pt idx="63781">
                  <c:v>53.721880000000006</c:v>
                </c:pt>
                <c:pt idx="63782">
                  <c:v>53.740119999999997</c:v>
                </c:pt>
                <c:pt idx="63783">
                  <c:v>53.75844</c:v>
                </c:pt>
                <c:pt idx="63784">
                  <c:v>53.776669999999996</c:v>
                </c:pt>
                <c:pt idx="63785">
                  <c:v>53.795000000000002</c:v>
                </c:pt>
                <c:pt idx="63786">
                  <c:v>53.813269999999996</c:v>
                </c:pt>
                <c:pt idx="63787">
                  <c:v>53.831360000000004</c:v>
                </c:pt>
                <c:pt idx="63788">
                  <c:v>53.849739999999997</c:v>
                </c:pt>
                <c:pt idx="63789">
                  <c:v>53.86797</c:v>
                </c:pt>
                <c:pt idx="63790">
                  <c:v>53.886099999999999</c:v>
                </c:pt>
                <c:pt idx="63791">
                  <c:v>53.904259999999994</c:v>
                </c:pt>
                <c:pt idx="63792">
                  <c:v>53.922319999999999</c:v>
                </c:pt>
                <c:pt idx="63793">
                  <c:v>53.940440000000002</c:v>
                </c:pt>
                <c:pt idx="63794">
                  <c:v>53.958750000000002</c:v>
                </c:pt>
                <c:pt idx="63795">
                  <c:v>53.977080000000001</c:v>
                </c:pt>
                <c:pt idx="63796">
                  <c:v>53.995350000000002</c:v>
                </c:pt>
                <c:pt idx="63797">
                  <c:v>54.013660000000002</c:v>
                </c:pt>
                <c:pt idx="63798">
                  <c:v>54.032030000000006</c:v>
                </c:pt>
                <c:pt idx="63799">
                  <c:v>54.05048</c:v>
                </c:pt>
                <c:pt idx="63800">
                  <c:v>54.068880000000007</c:v>
                </c:pt>
                <c:pt idx="63801">
                  <c:v>54.087329999999994</c:v>
                </c:pt>
                <c:pt idx="63802">
                  <c:v>54.105759999999997</c:v>
                </c:pt>
                <c:pt idx="63803">
                  <c:v>54.124200000000002</c:v>
                </c:pt>
                <c:pt idx="63804">
                  <c:v>54.142620000000001</c:v>
                </c:pt>
                <c:pt idx="63805">
                  <c:v>54.161059999999999</c:v>
                </c:pt>
                <c:pt idx="63806">
                  <c:v>54.179490000000001</c:v>
                </c:pt>
                <c:pt idx="63807">
                  <c:v>54.197939999999996</c:v>
                </c:pt>
                <c:pt idx="63808">
                  <c:v>54.216350000000006</c:v>
                </c:pt>
                <c:pt idx="63809">
                  <c:v>54.234780000000001</c:v>
                </c:pt>
                <c:pt idx="63810">
                  <c:v>54.253280000000004</c:v>
                </c:pt>
                <c:pt idx="63811">
                  <c:v>54.271619999999999</c:v>
                </c:pt>
                <c:pt idx="63812">
                  <c:v>54.290030000000002</c:v>
                </c:pt>
                <c:pt idx="63813">
                  <c:v>54.308410000000002</c:v>
                </c:pt>
                <c:pt idx="63814">
                  <c:v>54.326790000000003</c:v>
                </c:pt>
                <c:pt idx="63815">
                  <c:v>54.345160000000007</c:v>
                </c:pt>
                <c:pt idx="63816">
                  <c:v>54.363530000000004</c:v>
                </c:pt>
                <c:pt idx="63817">
                  <c:v>54.381890000000006</c:v>
                </c:pt>
                <c:pt idx="63818">
                  <c:v>54.40025</c:v>
                </c:pt>
                <c:pt idx="63819">
                  <c:v>54.418599999999998</c:v>
                </c:pt>
                <c:pt idx="63820">
                  <c:v>54.436949999999996</c:v>
                </c:pt>
                <c:pt idx="63821">
                  <c:v>54.455330000000004</c:v>
                </c:pt>
                <c:pt idx="63822">
                  <c:v>54.473659999999995</c:v>
                </c:pt>
                <c:pt idx="63823">
                  <c:v>54.49203</c:v>
                </c:pt>
                <c:pt idx="63824">
                  <c:v>54.510370000000002</c:v>
                </c:pt>
                <c:pt idx="63825">
                  <c:v>54.528710000000004</c:v>
                </c:pt>
                <c:pt idx="63826">
                  <c:v>54.547060000000002</c:v>
                </c:pt>
                <c:pt idx="63827">
                  <c:v>54.565370000000001</c:v>
                </c:pt>
                <c:pt idx="63828">
                  <c:v>54.583730000000003</c:v>
                </c:pt>
                <c:pt idx="63829">
                  <c:v>54.601879999999994</c:v>
                </c:pt>
                <c:pt idx="63830">
                  <c:v>54.619980000000005</c:v>
                </c:pt>
                <c:pt idx="63831">
                  <c:v>54.637779999999992</c:v>
                </c:pt>
                <c:pt idx="63832">
                  <c:v>54.655370000000005</c:v>
                </c:pt>
                <c:pt idx="63833">
                  <c:v>54.673470000000002</c:v>
                </c:pt>
                <c:pt idx="63834">
                  <c:v>54.691409999999998</c:v>
                </c:pt>
                <c:pt idx="63835">
                  <c:v>54.709119999999999</c:v>
                </c:pt>
                <c:pt idx="63836">
                  <c:v>54.727230000000006</c:v>
                </c:pt>
                <c:pt idx="63837">
                  <c:v>54.745419999999996</c:v>
                </c:pt>
                <c:pt idx="63838">
                  <c:v>54.763419999999996</c:v>
                </c:pt>
                <c:pt idx="63839">
                  <c:v>54.781669999999998</c:v>
                </c:pt>
                <c:pt idx="63840">
                  <c:v>54.799149999999997</c:v>
                </c:pt>
                <c:pt idx="63841">
                  <c:v>54.817430000000002</c:v>
                </c:pt>
                <c:pt idx="63842">
                  <c:v>54.835520000000002</c:v>
                </c:pt>
                <c:pt idx="63843">
                  <c:v>54.853370000000005</c:v>
                </c:pt>
                <c:pt idx="63844">
                  <c:v>54.87133</c:v>
                </c:pt>
                <c:pt idx="63845">
                  <c:v>54.888690000000004</c:v>
                </c:pt>
                <c:pt idx="63846">
                  <c:v>54.906459999999996</c:v>
                </c:pt>
                <c:pt idx="63847">
                  <c:v>54.924289999999999</c:v>
                </c:pt>
                <c:pt idx="63848">
                  <c:v>54.942039999999999</c:v>
                </c:pt>
                <c:pt idx="63849">
                  <c:v>54.959879999999998</c:v>
                </c:pt>
                <c:pt idx="63850">
                  <c:v>54.977799999999995</c:v>
                </c:pt>
                <c:pt idx="63851">
                  <c:v>54.995609999999999</c:v>
                </c:pt>
                <c:pt idx="63852">
                  <c:v>55.013480000000001</c:v>
                </c:pt>
                <c:pt idx="63853">
                  <c:v>55.031280000000002</c:v>
                </c:pt>
                <c:pt idx="63854">
                  <c:v>55.049190000000003</c:v>
                </c:pt>
                <c:pt idx="63855">
                  <c:v>55.066789999999997</c:v>
                </c:pt>
                <c:pt idx="63856">
                  <c:v>55.084609999999998</c:v>
                </c:pt>
                <c:pt idx="63857">
                  <c:v>55.102359999999997</c:v>
                </c:pt>
                <c:pt idx="63858">
                  <c:v>55.120269999999998</c:v>
                </c:pt>
                <c:pt idx="63859">
                  <c:v>55.138179999999998</c:v>
                </c:pt>
                <c:pt idx="63860">
                  <c:v>55.156090000000006</c:v>
                </c:pt>
                <c:pt idx="63861">
                  <c:v>55.174000000000007</c:v>
                </c:pt>
                <c:pt idx="63862">
                  <c:v>55.19191</c:v>
                </c:pt>
                <c:pt idx="63863">
                  <c:v>55.209800000000001</c:v>
                </c:pt>
                <c:pt idx="63864">
                  <c:v>55.227789999999999</c:v>
                </c:pt>
                <c:pt idx="63865">
                  <c:v>55.245629999999998</c:v>
                </c:pt>
                <c:pt idx="63866">
                  <c:v>55.262520000000002</c:v>
                </c:pt>
                <c:pt idx="63867">
                  <c:v>55.28031</c:v>
                </c:pt>
                <c:pt idx="63868">
                  <c:v>55.298049999999996</c:v>
                </c:pt>
                <c:pt idx="63869">
                  <c:v>55.315890000000003</c:v>
                </c:pt>
                <c:pt idx="63870">
                  <c:v>55.333779999999997</c:v>
                </c:pt>
                <c:pt idx="63871">
                  <c:v>55.35163</c:v>
                </c:pt>
                <c:pt idx="63872">
                  <c:v>55.369579999999999</c:v>
                </c:pt>
                <c:pt idx="63873">
                  <c:v>55.387510000000006</c:v>
                </c:pt>
                <c:pt idx="63874">
                  <c:v>55.40551</c:v>
                </c:pt>
                <c:pt idx="63875">
                  <c:v>55.423460000000006</c:v>
                </c:pt>
                <c:pt idx="63876">
                  <c:v>55.441510000000001</c:v>
                </c:pt>
                <c:pt idx="63877">
                  <c:v>55.459579999999995</c:v>
                </c:pt>
                <c:pt idx="63878">
                  <c:v>55.477699999999999</c:v>
                </c:pt>
                <c:pt idx="63879">
                  <c:v>55.495480000000001</c:v>
                </c:pt>
                <c:pt idx="63880">
                  <c:v>55.513350000000003</c:v>
                </c:pt>
                <c:pt idx="63881">
                  <c:v>55.531350000000003</c:v>
                </c:pt>
                <c:pt idx="63882">
                  <c:v>55.549410000000002</c:v>
                </c:pt>
                <c:pt idx="63883">
                  <c:v>55.567509999999999</c:v>
                </c:pt>
                <c:pt idx="63884">
                  <c:v>55.585699999999996</c:v>
                </c:pt>
                <c:pt idx="63885">
                  <c:v>55.603879999999997</c:v>
                </c:pt>
                <c:pt idx="63886">
                  <c:v>55.622119999999995</c:v>
                </c:pt>
                <c:pt idx="63887">
                  <c:v>55.639900000000004</c:v>
                </c:pt>
                <c:pt idx="63888">
                  <c:v>55.657560000000004</c:v>
                </c:pt>
                <c:pt idx="63889">
                  <c:v>55.675759999999997</c:v>
                </c:pt>
                <c:pt idx="63890">
                  <c:v>55.6937</c:v>
                </c:pt>
                <c:pt idx="63891">
                  <c:v>55.711459999999995</c:v>
                </c:pt>
                <c:pt idx="63892">
                  <c:v>55.72954</c:v>
                </c:pt>
                <c:pt idx="63893">
                  <c:v>55.747390000000003</c:v>
                </c:pt>
                <c:pt idx="63894">
                  <c:v>55.765560000000001</c:v>
                </c:pt>
                <c:pt idx="63895">
                  <c:v>55.783470000000001</c:v>
                </c:pt>
                <c:pt idx="63896">
                  <c:v>55.801689999999994</c:v>
                </c:pt>
                <c:pt idx="63897">
                  <c:v>55.819679999999998</c:v>
                </c:pt>
                <c:pt idx="63898">
                  <c:v>55.837969999999999</c:v>
                </c:pt>
                <c:pt idx="63899">
                  <c:v>55.856130000000007</c:v>
                </c:pt>
                <c:pt idx="63900">
                  <c:v>55.874200000000002</c:v>
                </c:pt>
                <c:pt idx="63901">
                  <c:v>55.891840000000002</c:v>
                </c:pt>
                <c:pt idx="63902">
                  <c:v>55.909579999999998</c:v>
                </c:pt>
                <c:pt idx="63903">
                  <c:v>55.927610000000001</c:v>
                </c:pt>
                <c:pt idx="63904">
                  <c:v>55.945430000000002</c:v>
                </c:pt>
                <c:pt idx="63905">
                  <c:v>55.963320000000003</c:v>
                </c:pt>
                <c:pt idx="63906">
                  <c:v>55.981020000000001</c:v>
                </c:pt>
                <c:pt idx="63907">
                  <c:v>55.998950000000001</c:v>
                </c:pt>
                <c:pt idx="63908">
                  <c:v>56.01717</c:v>
                </c:pt>
                <c:pt idx="63909">
                  <c:v>56.035180000000004</c:v>
                </c:pt>
                <c:pt idx="63910">
                  <c:v>56.052499999999995</c:v>
                </c:pt>
                <c:pt idx="63911">
                  <c:v>56.069919999999996</c:v>
                </c:pt>
                <c:pt idx="63912">
                  <c:v>56.087519999999998</c:v>
                </c:pt>
                <c:pt idx="63913">
                  <c:v>56.105080000000001</c:v>
                </c:pt>
                <c:pt idx="63914">
                  <c:v>56.121139999999997</c:v>
                </c:pt>
                <c:pt idx="63915">
                  <c:v>56.136799999999994</c:v>
                </c:pt>
                <c:pt idx="63916">
                  <c:v>56.154979999999995</c:v>
                </c:pt>
                <c:pt idx="63917">
                  <c:v>56.172940000000004</c:v>
                </c:pt>
                <c:pt idx="63918">
                  <c:v>56.190889999999996</c:v>
                </c:pt>
                <c:pt idx="63919">
                  <c:v>56.20881</c:v>
                </c:pt>
                <c:pt idx="63920">
                  <c:v>56.226990000000001</c:v>
                </c:pt>
                <c:pt idx="63921">
                  <c:v>56.244599999999998</c:v>
                </c:pt>
                <c:pt idx="63922">
                  <c:v>56.262249999999995</c:v>
                </c:pt>
                <c:pt idx="63923">
                  <c:v>56.275800000000004</c:v>
                </c:pt>
                <c:pt idx="63924">
                  <c:v>56.294359999999998</c:v>
                </c:pt>
                <c:pt idx="63925">
                  <c:v>56.313220000000001</c:v>
                </c:pt>
                <c:pt idx="63926">
                  <c:v>56.330790000000007</c:v>
                </c:pt>
                <c:pt idx="63927">
                  <c:v>56.348789999999994</c:v>
                </c:pt>
                <c:pt idx="63928">
                  <c:v>56.366630000000001</c:v>
                </c:pt>
                <c:pt idx="63929">
                  <c:v>56.38438</c:v>
                </c:pt>
                <c:pt idx="63930">
                  <c:v>56.401389999999992</c:v>
                </c:pt>
                <c:pt idx="63931">
                  <c:v>56.416389999999993</c:v>
                </c:pt>
                <c:pt idx="63932">
                  <c:v>56.434379999999997</c:v>
                </c:pt>
                <c:pt idx="63933">
                  <c:v>56.452190000000002</c:v>
                </c:pt>
                <c:pt idx="63934">
                  <c:v>56.469810000000003</c:v>
                </c:pt>
                <c:pt idx="63935">
                  <c:v>56.487210000000005</c:v>
                </c:pt>
                <c:pt idx="63936">
                  <c:v>56.504860000000001</c:v>
                </c:pt>
                <c:pt idx="63937">
                  <c:v>56.52225</c:v>
                </c:pt>
                <c:pt idx="63938">
                  <c:v>56.53989</c:v>
                </c:pt>
                <c:pt idx="63939">
                  <c:v>56.557500000000005</c:v>
                </c:pt>
                <c:pt idx="63940">
                  <c:v>56.575209999999998</c:v>
                </c:pt>
                <c:pt idx="63941">
                  <c:v>56.592849999999999</c:v>
                </c:pt>
                <c:pt idx="63942">
                  <c:v>56.61016</c:v>
                </c:pt>
                <c:pt idx="63943">
                  <c:v>56.627299999999998</c:v>
                </c:pt>
                <c:pt idx="63944">
                  <c:v>56.645029999999998</c:v>
                </c:pt>
                <c:pt idx="63945">
                  <c:v>56.662619999999997</c:v>
                </c:pt>
                <c:pt idx="63946">
                  <c:v>56.68</c:v>
                </c:pt>
                <c:pt idx="63947">
                  <c:v>56.697360000000003</c:v>
                </c:pt>
                <c:pt idx="63948">
                  <c:v>56.714230000000001</c:v>
                </c:pt>
                <c:pt idx="63949">
                  <c:v>56.731139999999996</c:v>
                </c:pt>
                <c:pt idx="63950">
                  <c:v>56.748149999999995</c:v>
                </c:pt>
                <c:pt idx="63951">
                  <c:v>56.765259999999998</c:v>
                </c:pt>
                <c:pt idx="63952">
                  <c:v>56.782570000000007</c:v>
                </c:pt>
                <c:pt idx="63953">
                  <c:v>56.799799999999998</c:v>
                </c:pt>
                <c:pt idx="63954">
                  <c:v>56.81691</c:v>
                </c:pt>
                <c:pt idx="63955">
                  <c:v>56.834319999999998</c:v>
                </c:pt>
                <c:pt idx="63956">
                  <c:v>56.851880000000001</c:v>
                </c:pt>
                <c:pt idx="63957">
                  <c:v>56.869349999999997</c:v>
                </c:pt>
                <c:pt idx="63958">
                  <c:v>56.886939999999996</c:v>
                </c:pt>
                <c:pt idx="63959">
                  <c:v>56.903860000000002</c:v>
                </c:pt>
                <c:pt idx="63960">
                  <c:v>56.921210000000002</c:v>
                </c:pt>
                <c:pt idx="63961">
                  <c:v>56.938630000000003</c:v>
                </c:pt>
                <c:pt idx="63962">
                  <c:v>56.956239999999994</c:v>
                </c:pt>
                <c:pt idx="63963">
                  <c:v>56.973669999999998</c:v>
                </c:pt>
                <c:pt idx="63964">
                  <c:v>56.991259999999997</c:v>
                </c:pt>
                <c:pt idx="63965">
                  <c:v>57.008769999999998</c:v>
                </c:pt>
                <c:pt idx="63966">
                  <c:v>57.026240000000001</c:v>
                </c:pt>
                <c:pt idx="63967">
                  <c:v>57.043790000000001</c:v>
                </c:pt>
                <c:pt idx="63968">
                  <c:v>57.061489999999999</c:v>
                </c:pt>
                <c:pt idx="63969">
                  <c:v>57.075630000000004</c:v>
                </c:pt>
                <c:pt idx="63970">
                  <c:v>57.092359999999999</c:v>
                </c:pt>
                <c:pt idx="63971">
                  <c:v>57.108780000000003</c:v>
                </c:pt>
                <c:pt idx="63972">
                  <c:v>57.12556</c:v>
                </c:pt>
                <c:pt idx="63973">
                  <c:v>57.137900000000002</c:v>
                </c:pt>
                <c:pt idx="63974">
                  <c:v>57.151759999999996</c:v>
                </c:pt>
                <c:pt idx="63975">
                  <c:v>57.167929999999998</c:v>
                </c:pt>
                <c:pt idx="63976">
                  <c:v>57.184910000000002</c:v>
                </c:pt>
                <c:pt idx="63977">
                  <c:v>57.202200000000005</c:v>
                </c:pt>
                <c:pt idx="63978">
                  <c:v>57.219660000000005</c:v>
                </c:pt>
                <c:pt idx="63979">
                  <c:v>57.23621</c:v>
                </c:pt>
                <c:pt idx="63980">
                  <c:v>57.253569999999996</c:v>
                </c:pt>
                <c:pt idx="63981">
                  <c:v>57.270979999999994</c:v>
                </c:pt>
                <c:pt idx="63982">
                  <c:v>57.287579999999998</c:v>
                </c:pt>
                <c:pt idx="63983">
                  <c:v>57.304859999999998</c:v>
                </c:pt>
                <c:pt idx="63984">
                  <c:v>57.321910000000003</c:v>
                </c:pt>
                <c:pt idx="63985">
                  <c:v>57.339359999999999</c:v>
                </c:pt>
                <c:pt idx="63986">
                  <c:v>57.356970000000004</c:v>
                </c:pt>
                <c:pt idx="63987">
                  <c:v>57.374660000000006</c:v>
                </c:pt>
                <c:pt idx="63988">
                  <c:v>57.392539999999997</c:v>
                </c:pt>
                <c:pt idx="63989">
                  <c:v>57.41037</c:v>
                </c:pt>
                <c:pt idx="63990">
                  <c:v>57.427330000000005</c:v>
                </c:pt>
                <c:pt idx="63991">
                  <c:v>57.443840000000002</c:v>
                </c:pt>
                <c:pt idx="63992">
                  <c:v>57.46087</c:v>
                </c:pt>
                <c:pt idx="63993">
                  <c:v>57.478100000000005</c:v>
                </c:pt>
                <c:pt idx="63994">
                  <c:v>57.4955</c:v>
                </c:pt>
                <c:pt idx="63995">
                  <c:v>57.512990000000002</c:v>
                </c:pt>
                <c:pt idx="63996">
                  <c:v>57.530479999999997</c:v>
                </c:pt>
                <c:pt idx="63997">
                  <c:v>57.548110000000001</c:v>
                </c:pt>
                <c:pt idx="63998">
                  <c:v>57.566199999999995</c:v>
                </c:pt>
                <c:pt idx="63999">
                  <c:v>57.583929999999995</c:v>
                </c:pt>
                <c:pt idx="64000">
                  <c:v>57.598060000000004</c:v>
                </c:pt>
                <c:pt idx="64001">
                  <c:v>57.61524</c:v>
                </c:pt>
                <c:pt idx="64002">
                  <c:v>57.6325</c:v>
                </c:pt>
                <c:pt idx="64003">
                  <c:v>57.64958</c:v>
                </c:pt>
                <c:pt idx="64004">
                  <c:v>57.667169999999999</c:v>
                </c:pt>
                <c:pt idx="64005">
                  <c:v>57.684759999999997</c:v>
                </c:pt>
                <c:pt idx="64006">
                  <c:v>57.695999999999998</c:v>
                </c:pt>
                <c:pt idx="64007">
                  <c:v>57.711529999999996</c:v>
                </c:pt>
                <c:pt idx="64008">
                  <c:v>57.728919999999995</c:v>
                </c:pt>
                <c:pt idx="64009">
                  <c:v>57.746050000000004</c:v>
                </c:pt>
                <c:pt idx="64010">
                  <c:v>57.763689999999997</c:v>
                </c:pt>
                <c:pt idx="64011">
                  <c:v>57.781219999999998</c:v>
                </c:pt>
                <c:pt idx="64012">
                  <c:v>57.798990000000003</c:v>
                </c:pt>
                <c:pt idx="64013">
                  <c:v>57.814219999999999</c:v>
                </c:pt>
                <c:pt idx="64014">
                  <c:v>57.831890000000001</c:v>
                </c:pt>
                <c:pt idx="64015">
                  <c:v>57.849299999999999</c:v>
                </c:pt>
                <c:pt idx="64016">
                  <c:v>57.866619999999998</c:v>
                </c:pt>
                <c:pt idx="64017">
                  <c:v>57.88438</c:v>
                </c:pt>
                <c:pt idx="64018">
                  <c:v>57.902259999999998</c:v>
                </c:pt>
                <c:pt idx="64019">
                  <c:v>57.919049999999999</c:v>
                </c:pt>
                <c:pt idx="64020">
                  <c:v>57.935299999999998</c:v>
                </c:pt>
                <c:pt idx="64021">
                  <c:v>57.952110000000005</c:v>
                </c:pt>
                <c:pt idx="64022">
                  <c:v>57.967560000000006</c:v>
                </c:pt>
                <c:pt idx="64023">
                  <c:v>57.984660000000005</c:v>
                </c:pt>
                <c:pt idx="64024">
                  <c:v>58.00123</c:v>
                </c:pt>
                <c:pt idx="64025">
                  <c:v>58.018289999999993</c:v>
                </c:pt>
                <c:pt idx="64026">
                  <c:v>58.037509999999997</c:v>
                </c:pt>
                <c:pt idx="64027">
                  <c:v>58.055729999999997</c:v>
                </c:pt>
                <c:pt idx="64028">
                  <c:v>58.07311</c:v>
                </c:pt>
                <c:pt idx="64029">
                  <c:v>58.090529999999994</c:v>
                </c:pt>
                <c:pt idx="64030">
                  <c:v>58.107759999999999</c:v>
                </c:pt>
                <c:pt idx="64031">
                  <c:v>58.125289999999993</c:v>
                </c:pt>
                <c:pt idx="64032">
                  <c:v>58.142259999999993</c:v>
                </c:pt>
                <c:pt idx="64033">
                  <c:v>58.159910000000004</c:v>
                </c:pt>
                <c:pt idx="64034">
                  <c:v>58.177370000000003</c:v>
                </c:pt>
                <c:pt idx="64035">
                  <c:v>58.195030000000003</c:v>
                </c:pt>
                <c:pt idx="64036">
                  <c:v>58.212380000000003</c:v>
                </c:pt>
                <c:pt idx="64037">
                  <c:v>58.230289999999997</c:v>
                </c:pt>
                <c:pt idx="64038">
                  <c:v>58.248080000000002</c:v>
                </c:pt>
                <c:pt idx="64039">
                  <c:v>58.264690000000002</c:v>
                </c:pt>
                <c:pt idx="64040">
                  <c:v>58.280090000000001</c:v>
                </c:pt>
                <c:pt idx="64041">
                  <c:v>58.293990000000008</c:v>
                </c:pt>
                <c:pt idx="64042">
                  <c:v>58.310339999999997</c:v>
                </c:pt>
                <c:pt idx="64043">
                  <c:v>58.327330000000003</c:v>
                </c:pt>
                <c:pt idx="64044">
                  <c:v>58.344719999999995</c:v>
                </c:pt>
                <c:pt idx="64045">
                  <c:v>58.361960000000003</c:v>
                </c:pt>
                <c:pt idx="64046">
                  <c:v>58.379450000000006</c:v>
                </c:pt>
                <c:pt idx="64047">
                  <c:v>58.396790000000003</c:v>
                </c:pt>
                <c:pt idx="64048">
                  <c:v>58.414279999999998</c:v>
                </c:pt>
                <c:pt idx="64049">
                  <c:v>58.431910000000002</c:v>
                </c:pt>
                <c:pt idx="64050">
                  <c:v>58.449669999999998</c:v>
                </c:pt>
                <c:pt idx="64051">
                  <c:v>58.467489999999998</c:v>
                </c:pt>
                <c:pt idx="64052">
                  <c:v>58.485140000000001</c:v>
                </c:pt>
                <c:pt idx="64053">
                  <c:v>58.50224</c:v>
                </c:pt>
                <c:pt idx="64054">
                  <c:v>58.51925</c:v>
                </c:pt>
                <c:pt idx="64055">
                  <c:v>58.536760000000001</c:v>
                </c:pt>
                <c:pt idx="64056">
                  <c:v>58.554310000000001</c:v>
                </c:pt>
                <c:pt idx="64057">
                  <c:v>58.57199</c:v>
                </c:pt>
                <c:pt idx="64058">
                  <c:v>58.589640000000003</c:v>
                </c:pt>
                <c:pt idx="64059">
                  <c:v>58.607310000000005</c:v>
                </c:pt>
                <c:pt idx="64060">
                  <c:v>58.624890000000001</c:v>
                </c:pt>
                <c:pt idx="64061">
                  <c:v>58.641800000000003</c:v>
                </c:pt>
                <c:pt idx="64062">
                  <c:v>58.658500000000004</c:v>
                </c:pt>
                <c:pt idx="64063">
                  <c:v>58.675330000000002</c:v>
                </c:pt>
                <c:pt idx="64064">
                  <c:v>58.692369999999997</c:v>
                </c:pt>
                <c:pt idx="64065">
                  <c:v>58.709710000000001</c:v>
                </c:pt>
                <c:pt idx="64066">
                  <c:v>58.727119999999999</c:v>
                </c:pt>
                <c:pt idx="64067">
                  <c:v>58.744379999999992</c:v>
                </c:pt>
                <c:pt idx="64068">
                  <c:v>58.76191</c:v>
                </c:pt>
                <c:pt idx="64069">
                  <c:v>58.77899</c:v>
                </c:pt>
                <c:pt idx="64070">
                  <c:v>58.795539999999995</c:v>
                </c:pt>
                <c:pt idx="64071">
                  <c:v>58.811590000000002</c:v>
                </c:pt>
                <c:pt idx="64072">
                  <c:v>58.828129999999994</c:v>
                </c:pt>
                <c:pt idx="64073">
                  <c:v>58.845190000000002</c:v>
                </c:pt>
                <c:pt idx="64074">
                  <c:v>58.862050000000004</c:v>
                </c:pt>
                <c:pt idx="64075">
                  <c:v>58.879200000000004</c:v>
                </c:pt>
                <c:pt idx="64076">
                  <c:v>58.895960000000002</c:v>
                </c:pt>
                <c:pt idx="64077">
                  <c:v>58.913029999999999</c:v>
                </c:pt>
                <c:pt idx="64078">
                  <c:v>58.929900000000004</c:v>
                </c:pt>
                <c:pt idx="64079">
                  <c:v>58.947119999999998</c:v>
                </c:pt>
                <c:pt idx="64080">
                  <c:v>58.964269999999999</c:v>
                </c:pt>
                <c:pt idx="64081">
                  <c:v>58.980629999999998</c:v>
                </c:pt>
                <c:pt idx="64082">
                  <c:v>58.996399999999994</c:v>
                </c:pt>
                <c:pt idx="64083">
                  <c:v>59.01276</c:v>
                </c:pt>
                <c:pt idx="64084">
                  <c:v>59.029060000000001</c:v>
                </c:pt>
                <c:pt idx="64085">
                  <c:v>59.045759999999994</c:v>
                </c:pt>
                <c:pt idx="64086">
                  <c:v>59.062479999999994</c:v>
                </c:pt>
                <c:pt idx="64087">
                  <c:v>59.079189999999997</c:v>
                </c:pt>
                <c:pt idx="64088">
                  <c:v>59.095870000000005</c:v>
                </c:pt>
                <c:pt idx="64089">
                  <c:v>59.112760000000002</c:v>
                </c:pt>
                <c:pt idx="64090">
                  <c:v>59.129560000000005</c:v>
                </c:pt>
                <c:pt idx="64091">
                  <c:v>59.146360000000001</c:v>
                </c:pt>
                <c:pt idx="64092">
                  <c:v>59.163240000000002</c:v>
                </c:pt>
                <c:pt idx="64093">
                  <c:v>59.180109999999999</c:v>
                </c:pt>
                <c:pt idx="64094">
                  <c:v>59.19708</c:v>
                </c:pt>
                <c:pt idx="64095">
                  <c:v>59.21369</c:v>
                </c:pt>
                <c:pt idx="64096">
                  <c:v>59.230400000000003</c:v>
                </c:pt>
                <c:pt idx="64097">
                  <c:v>59.247230000000002</c:v>
                </c:pt>
                <c:pt idx="64098">
                  <c:v>59.26417</c:v>
                </c:pt>
                <c:pt idx="64099">
                  <c:v>59.281030000000001</c:v>
                </c:pt>
                <c:pt idx="64100">
                  <c:v>59.297969999999999</c:v>
                </c:pt>
                <c:pt idx="64101">
                  <c:v>59.314970000000002</c:v>
                </c:pt>
                <c:pt idx="64102">
                  <c:v>59.33173</c:v>
                </c:pt>
                <c:pt idx="64103">
                  <c:v>59.348749999999995</c:v>
                </c:pt>
                <c:pt idx="64104">
                  <c:v>59.365629999999996</c:v>
                </c:pt>
                <c:pt idx="64105">
                  <c:v>59.382480000000001</c:v>
                </c:pt>
                <c:pt idx="64106">
                  <c:v>59.399439999999998</c:v>
                </c:pt>
                <c:pt idx="64107">
                  <c:v>59.416179999999997</c:v>
                </c:pt>
                <c:pt idx="64108">
                  <c:v>59.433100000000003</c:v>
                </c:pt>
                <c:pt idx="64109">
                  <c:v>59.449630000000006</c:v>
                </c:pt>
                <c:pt idx="64110">
                  <c:v>59.466520000000003</c:v>
                </c:pt>
                <c:pt idx="64111">
                  <c:v>59.483260000000001</c:v>
                </c:pt>
                <c:pt idx="64112">
                  <c:v>59.500099999999996</c:v>
                </c:pt>
                <c:pt idx="64113">
                  <c:v>59.516829999999999</c:v>
                </c:pt>
                <c:pt idx="64114">
                  <c:v>59.533720000000002</c:v>
                </c:pt>
                <c:pt idx="64115">
                  <c:v>59.55059</c:v>
                </c:pt>
                <c:pt idx="64116">
                  <c:v>59.567329999999998</c:v>
                </c:pt>
                <c:pt idx="64117">
                  <c:v>59.584219999999995</c:v>
                </c:pt>
                <c:pt idx="64118">
                  <c:v>59.600499999999997</c:v>
                </c:pt>
                <c:pt idx="64119">
                  <c:v>59.616930000000004</c:v>
                </c:pt>
                <c:pt idx="64120">
                  <c:v>59.632949999999994</c:v>
                </c:pt>
                <c:pt idx="64121">
                  <c:v>59.64716</c:v>
                </c:pt>
                <c:pt idx="64122">
                  <c:v>59.662940000000006</c:v>
                </c:pt>
                <c:pt idx="64123">
                  <c:v>59.679330000000007</c:v>
                </c:pt>
                <c:pt idx="64124">
                  <c:v>59.696040000000004</c:v>
                </c:pt>
                <c:pt idx="64125">
                  <c:v>59.712310000000002</c:v>
                </c:pt>
                <c:pt idx="64126">
                  <c:v>59.728470000000002</c:v>
                </c:pt>
                <c:pt idx="64127">
                  <c:v>59.745039999999996</c:v>
                </c:pt>
                <c:pt idx="64128">
                  <c:v>59.76164</c:v>
                </c:pt>
                <c:pt idx="64129">
                  <c:v>59.778689999999997</c:v>
                </c:pt>
                <c:pt idx="64130">
                  <c:v>59.795239999999993</c:v>
                </c:pt>
                <c:pt idx="64131">
                  <c:v>59.811550000000004</c:v>
                </c:pt>
                <c:pt idx="64132">
                  <c:v>59.828330000000001</c:v>
                </c:pt>
                <c:pt idx="64133">
                  <c:v>59.844830000000002</c:v>
                </c:pt>
                <c:pt idx="64134">
                  <c:v>59.861630000000005</c:v>
                </c:pt>
                <c:pt idx="64135">
                  <c:v>59.878330000000005</c:v>
                </c:pt>
                <c:pt idx="64136">
                  <c:v>59.89517</c:v>
                </c:pt>
                <c:pt idx="64137">
                  <c:v>59.911729999999999</c:v>
                </c:pt>
                <c:pt idx="64138">
                  <c:v>59.928579999999997</c:v>
                </c:pt>
                <c:pt idx="64139">
                  <c:v>59.945349999999998</c:v>
                </c:pt>
                <c:pt idx="64140">
                  <c:v>59.962069999999997</c:v>
                </c:pt>
                <c:pt idx="64141">
                  <c:v>59.978819999999999</c:v>
                </c:pt>
                <c:pt idx="64142">
                  <c:v>59.995359999999998</c:v>
                </c:pt>
                <c:pt idx="64143">
                  <c:v>60.011949999999999</c:v>
                </c:pt>
                <c:pt idx="64144">
                  <c:v>60.028840000000002</c:v>
                </c:pt>
                <c:pt idx="64145">
                  <c:v>60.045169999999999</c:v>
                </c:pt>
                <c:pt idx="64146">
                  <c:v>60.061700000000002</c:v>
                </c:pt>
                <c:pt idx="64147">
                  <c:v>60.077870000000004</c:v>
                </c:pt>
                <c:pt idx="64148">
                  <c:v>60.094589999999997</c:v>
                </c:pt>
                <c:pt idx="64149">
                  <c:v>60.111150000000002</c:v>
                </c:pt>
                <c:pt idx="64150">
                  <c:v>60.127969999999998</c:v>
                </c:pt>
                <c:pt idx="64151">
                  <c:v>60.14479</c:v>
                </c:pt>
                <c:pt idx="64152">
                  <c:v>60.161079999999998</c:v>
                </c:pt>
                <c:pt idx="64153">
                  <c:v>60.177720000000001</c:v>
                </c:pt>
                <c:pt idx="64154">
                  <c:v>60.194630000000004</c:v>
                </c:pt>
                <c:pt idx="64155">
                  <c:v>60.211269999999999</c:v>
                </c:pt>
                <c:pt idx="64156">
                  <c:v>60.22824</c:v>
                </c:pt>
                <c:pt idx="64157">
                  <c:v>60.244450000000001</c:v>
                </c:pt>
                <c:pt idx="64158">
                  <c:v>60.260460000000002</c:v>
                </c:pt>
                <c:pt idx="64159">
                  <c:v>60.27722</c:v>
                </c:pt>
                <c:pt idx="64160">
                  <c:v>60.293880000000001</c:v>
                </c:pt>
                <c:pt idx="64161">
                  <c:v>60.310499999999998</c:v>
                </c:pt>
                <c:pt idx="64162">
                  <c:v>60.327339999999992</c:v>
                </c:pt>
                <c:pt idx="64163">
                  <c:v>60.344139999999996</c:v>
                </c:pt>
                <c:pt idx="64164">
                  <c:v>60.360370000000003</c:v>
                </c:pt>
                <c:pt idx="64165">
                  <c:v>60.376219999999996</c:v>
                </c:pt>
                <c:pt idx="64166">
                  <c:v>60.39237</c:v>
                </c:pt>
                <c:pt idx="64167">
                  <c:v>60.409149999999997</c:v>
                </c:pt>
                <c:pt idx="64168">
                  <c:v>60.425579999999997</c:v>
                </c:pt>
                <c:pt idx="64169">
                  <c:v>60.442499999999995</c:v>
                </c:pt>
                <c:pt idx="64170">
                  <c:v>60.459370000000007</c:v>
                </c:pt>
                <c:pt idx="64171">
                  <c:v>60.476370000000003</c:v>
                </c:pt>
                <c:pt idx="64172">
                  <c:v>60.493040000000001</c:v>
                </c:pt>
                <c:pt idx="64173">
                  <c:v>60.509680000000003</c:v>
                </c:pt>
                <c:pt idx="64174">
                  <c:v>60.526850000000003</c:v>
                </c:pt>
                <c:pt idx="64175">
                  <c:v>60.543899999999994</c:v>
                </c:pt>
                <c:pt idx="64176">
                  <c:v>60.560270000000003</c:v>
                </c:pt>
                <c:pt idx="64177">
                  <c:v>60.57696</c:v>
                </c:pt>
                <c:pt idx="64178">
                  <c:v>60.593779999999995</c:v>
                </c:pt>
                <c:pt idx="64179">
                  <c:v>60.610429999999994</c:v>
                </c:pt>
                <c:pt idx="64180">
                  <c:v>60.627380000000002</c:v>
                </c:pt>
                <c:pt idx="64181">
                  <c:v>60.644169999999995</c:v>
                </c:pt>
                <c:pt idx="64182">
                  <c:v>60.660960000000003</c:v>
                </c:pt>
                <c:pt idx="64183">
                  <c:v>60.677709999999998</c:v>
                </c:pt>
                <c:pt idx="64184">
                  <c:v>60.694239999999994</c:v>
                </c:pt>
                <c:pt idx="64185">
                  <c:v>60.710389999999997</c:v>
                </c:pt>
                <c:pt idx="64186">
                  <c:v>60.726440000000004</c:v>
                </c:pt>
                <c:pt idx="64187">
                  <c:v>60.742429999999999</c:v>
                </c:pt>
                <c:pt idx="64188">
                  <c:v>60.75844</c:v>
                </c:pt>
                <c:pt idx="64189">
                  <c:v>60.774790000000003</c:v>
                </c:pt>
                <c:pt idx="64190">
                  <c:v>60.791329999999995</c:v>
                </c:pt>
                <c:pt idx="64191">
                  <c:v>60.807739999999995</c:v>
                </c:pt>
                <c:pt idx="64192">
                  <c:v>60.823560000000001</c:v>
                </c:pt>
                <c:pt idx="64193">
                  <c:v>60.844200000000001</c:v>
                </c:pt>
                <c:pt idx="64194">
                  <c:v>60.855969999999999</c:v>
                </c:pt>
                <c:pt idx="64195">
                  <c:v>60.870110000000004</c:v>
                </c:pt>
                <c:pt idx="64196">
                  <c:v>60.88608</c:v>
                </c:pt>
                <c:pt idx="64197">
                  <c:v>60.901610000000005</c:v>
                </c:pt>
                <c:pt idx="64198">
                  <c:v>60.91742</c:v>
                </c:pt>
                <c:pt idx="64199">
                  <c:v>60.933509999999998</c:v>
                </c:pt>
                <c:pt idx="64200">
                  <c:v>60.949780000000004</c:v>
                </c:pt>
                <c:pt idx="64201">
                  <c:v>60.966079999999998</c:v>
                </c:pt>
                <c:pt idx="64202">
                  <c:v>60.982019999999999</c:v>
                </c:pt>
                <c:pt idx="64203">
                  <c:v>60.99823</c:v>
                </c:pt>
                <c:pt idx="64204">
                  <c:v>61.014710000000001</c:v>
                </c:pt>
                <c:pt idx="64205">
                  <c:v>61.031269999999999</c:v>
                </c:pt>
                <c:pt idx="64206">
                  <c:v>61.047750000000001</c:v>
                </c:pt>
                <c:pt idx="64207">
                  <c:v>61.063770000000005</c:v>
                </c:pt>
                <c:pt idx="64208">
                  <c:v>61.080079999999995</c:v>
                </c:pt>
                <c:pt idx="64209">
                  <c:v>61.095790000000001</c:v>
                </c:pt>
                <c:pt idx="64210">
                  <c:v>61.112120000000004</c:v>
                </c:pt>
                <c:pt idx="64211">
                  <c:v>61.127789999999997</c:v>
                </c:pt>
                <c:pt idx="64212">
                  <c:v>61.142870000000002</c:v>
                </c:pt>
                <c:pt idx="64213">
                  <c:v>61.158299999999997</c:v>
                </c:pt>
                <c:pt idx="64214">
                  <c:v>61.17427</c:v>
                </c:pt>
                <c:pt idx="64215">
                  <c:v>61.190849999999998</c:v>
                </c:pt>
                <c:pt idx="64216">
                  <c:v>61.206659999999999</c:v>
                </c:pt>
                <c:pt idx="64217">
                  <c:v>61.222819999999999</c:v>
                </c:pt>
                <c:pt idx="64218">
                  <c:v>61.237899999999996</c:v>
                </c:pt>
                <c:pt idx="64219">
                  <c:v>61.253599999999999</c:v>
                </c:pt>
                <c:pt idx="64220">
                  <c:v>61.269270000000006</c:v>
                </c:pt>
                <c:pt idx="64221">
                  <c:v>61.2849</c:v>
                </c:pt>
                <c:pt idx="64222">
                  <c:v>61.300850000000004</c:v>
                </c:pt>
                <c:pt idx="64223">
                  <c:v>61.316339999999997</c:v>
                </c:pt>
                <c:pt idx="64224">
                  <c:v>61.332129999999992</c:v>
                </c:pt>
                <c:pt idx="64225">
                  <c:v>61.348010000000002</c:v>
                </c:pt>
                <c:pt idx="64226">
                  <c:v>61.36412</c:v>
                </c:pt>
                <c:pt idx="64227">
                  <c:v>61.379890000000003</c:v>
                </c:pt>
                <c:pt idx="64228">
                  <c:v>61.39526</c:v>
                </c:pt>
                <c:pt idx="64229">
                  <c:v>61.410759999999996</c:v>
                </c:pt>
                <c:pt idx="64230">
                  <c:v>61.426069999999996</c:v>
                </c:pt>
                <c:pt idx="64231">
                  <c:v>61.441829999999996</c:v>
                </c:pt>
                <c:pt idx="64232">
                  <c:v>61.457449999999994</c:v>
                </c:pt>
                <c:pt idx="64233">
                  <c:v>61.472459999999998</c:v>
                </c:pt>
                <c:pt idx="64234">
                  <c:v>61.48798</c:v>
                </c:pt>
                <c:pt idx="64235">
                  <c:v>61.503779999999999</c:v>
                </c:pt>
                <c:pt idx="64236">
                  <c:v>61.519500000000001</c:v>
                </c:pt>
                <c:pt idx="64237">
                  <c:v>61.535310000000003</c:v>
                </c:pt>
                <c:pt idx="64238">
                  <c:v>61.550240000000002</c:v>
                </c:pt>
                <c:pt idx="64239">
                  <c:v>61.565739999999998</c:v>
                </c:pt>
                <c:pt idx="64240">
                  <c:v>61.581210000000006</c:v>
                </c:pt>
                <c:pt idx="64241">
                  <c:v>61.59686</c:v>
                </c:pt>
                <c:pt idx="64242">
                  <c:v>61.611969999999999</c:v>
                </c:pt>
                <c:pt idx="64243">
                  <c:v>61.627599999999994</c:v>
                </c:pt>
                <c:pt idx="64244">
                  <c:v>61.643119999999996</c:v>
                </c:pt>
                <c:pt idx="64245">
                  <c:v>61.658169999999998</c:v>
                </c:pt>
                <c:pt idx="64246">
                  <c:v>61.674179999999993</c:v>
                </c:pt>
                <c:pt idx="64247">
                  <c:v>61.69</c:v>
                </c:pt>
                <c:pt idx="64248">
                  <c:v>61.705370000000002</c:v>
                </c:pt>
                <c:pt idx="64249">
                  <c:v>61.720740000000006</c:v>
                </c:pt>
                <c:pt idx="64250">
                  <c:v>61.736060000000002</c:v>
                </c:pt>
                <c:pt idx="64251">
                  <c:v>61.75085</c:v>
                </c:pt>
                <c:pt idx="64252">
                  <c:v>61.766690000000004</c:v>
                </c:pt>
                <c:pt idx="64253">
                  <c:v>61.782550000000001</c:v>
                </c:pt>
                <c:pt idx="64254">
                  <c:v>61.79804</c:v>
                </c:pt>
                <c:pt idx="64255">
                  <c:v>61.813859999999998</c:v>
                </c:pt>
                <c:pt idx="64256">
                  <c:v>61.829369999999997</c:v>
                </c:pt>
                <c:pt idx="64257">
                  <c:v>61.844329999999999</c:v>
                </c:pt>
                <c:pt idx="64258">
                  <c:v>61.859789999999997</c:v>
                </c:pt>
                <c:pt idx="64259">
                  <c:v>61.874600000000001</c:v>
                </c:pt>
                <c:pt idx="64260">
                  <c:v>61.890070000000001</c:v>
                </c:pt>
                <c:pt idx="64261">
                  <c:v>61.905530000000006</c:v>
                </c:pt>
                <c:pt idx="64262">
                  <c:v>61.921120000000002</c:v>
                </c:pt>
                <c:pt idx="64263">
                  <c:v>61.936770000000003</c:v>
                </c:pt>
                <c:pt idx="64264">
                  <c:v>61.952109999999998</c:v>
                </c:pt>
                <c:pt idx="64265">
                  <c:v>61.966889999999999</c:v>
                </c:pt>
                <c:pt idx="64266">
                  <c:v>61.98227</c:v>
                </c:pt>
                <c:pt idx="64267">
                  <c:v>61.997709999999998</c:v>
                </c:pt>
                <c:pt idx="64268">
                  <c:v>62.013179999999998</c:v>
                </c:pt>
                <c:pt idx="64269">
                  <c:v>62.028489999999998</c:v>
                </c:pt>
                <c:pt idx="64270">
                  <c:v>62.044029999999999</c:v>
                </c:pt>
                <c:pt idx="64271">
                  <c:v>62.05941</c:v>
                </c:pt>
                <c:pt idx="64272">
                  <c:v>62.075009999999999</c:v>
                </c:pt>
                <c:pt idx="64273">
                  <c:v>62.090009999999999</c:v>
                </c:pt>
                <c:pt idx="64274">
                  <c:v>62.105449999999998</c:v>
                </c:pt>
                <c:pt idx="64275">
                  <c:v>62.120519999999999</c:v>
                </c:pt>
                <c:pt idx="64276">
                  <c:v>62.13532</c:v>
                </c:pt>
                <c:pt idx="64277">
                  <c:v>62.15072</c:v>
                </c:pt>
                <c:pt idx="64278">
                  <c:v>62.166020000000003</c:v>
                </c:pt>
                <c:pt idx="64279">
                  <c:v>62.181610000000006</c:v>
                </c:pt>
                <c:pt idx="64280">
                  <c:v>62.196719999999999</c:v>
                </c:pt>
                <c:pt idx="64281">
                  <c:v>62.212269999999997</c:v>
                </c:pt>
                <c:pt idx="64282">
                  <c:v>62.227639999999994</c:v>
                </c:pt>
                <c:pt idx="64283">
                  <c:v>62.243269999999995</c:v>
                </c:pt>
                <c:pt idx="64284">
                  <c:v>62.25882</c:v>
                </c:pt>
                <c:pt idx="64285">
                  <c:v>62.273649999999996</c:v>
                </c:pt>
                <c:pt idx="64286">
                  <c:v>62.288240000000002</c:v>
                </c:pt>
                <c:pt idx="64287">
                  <c:v>62.303350000000002</c:v>
                </c:pt>
                <c:pt idx="64288">
                  <c:v>62.318429999999992</c:v>
                </c:pt>
                <c:pt idx="64289">
                  <c:v>62.333970000000001</c:v>
                </c:pt>
                <c:pt idx="64290">
                  <c:v>62.349439999999994</c:v>
                </c:pt>
                <c:pt idx="64291">
                  <c:v>62.36506</c:v>
                </c:pt>
                <c:pt idx="64292">
                  <c:v>62.380440000000007</c:v>
                </c:pt>
                <c:pt idx="64293">
                  <c:v>62.388750000000002</c:v>
                </c:pt>
                <c:pt idx="64294">
                  <c:v>62.384550000000004</c:v>
                </c:pt>
                <c:pt idx="64295">
                  <c:v>62.396070000000002</c:v>
                </c:pt>
                <c:pt idx="64296">
                  <c:v>62.410899999999998</c:v>
                </c:pt>
                <c:pt idx="64297">
                  <c:v>62.426120000000004</c:v>
                </c:pt>
                <c:pt idx="64298">
                  <c:v>62.441079999999999</c:v>
                </c:pt>
                <c:pt idx="64299">
                  <c:v>62.456019999999995</c:v>
                </c:pt>
                <c:pt idx="64300">
                  <c:v>62.47139</c:v>
                </c:pt>
                <c:pt idx="64301">
                  <c:v>62.486260000000001</c:v>
                </c:pt>
                <c:pt idx="64302">
                  <c:v>62.501609999999999</c:v>
                </c:pt>
                <c:pt idx="64303">
                  <c:v>62.516939999999998</c:v>
                </c:pt>
                <c:pt idx="64304">
                  <c:v>62.531949999999995</c:v>
                </c:pt>
                <c:pt idx="64305">
                  <c:v>62.547069999999998</c:v>
                </c:pt>
                <c:pt idx="64306">
                  <c:v>62.56203</c:v>
                </c:pt>
                <c:pt idx="64307">
                  <c:v>62.576949999999997</c:v>
                </c:pt>
                <c:pt idx="64308">
                  <c:v>62.592230000000001</c:v>
                </c:pt>
                <c:pt idx="64309">
                  <c:v>62.60727</c:v>
                </c:pt>
                <c:pt idx="64310">
                  <c:v>62.622140000000002</c:v>
                </c:pt>
                <c:pt idx="64311">
                  <c:v>62.637210000000003</c:v>
                </c:pt>
                <c:pt idx="64312">
                  <c:v>62.652640000000005</c:v>
                </c:pt>
                <c:pt idx="64313">
                  <c:v>62.668199999999999</c:v>
                </c:pt>
                <c:pt idx="64314">
                  <c:v>62.683229999999995</c:v>
                </c:pt>
                <c:pt idx="64315">
                  <c:v>62.698039999999999</c:v>
                </c:pt>
                <c:pt idx="64316">
                  <c:v>62.713270000000001</c:v>
                </c:pt>
                <c:pt idx="64317">
                  <c:v>62.727599999999995</c:v>
                </c:pt>
                <c:pt idx="64318">
                  <c:v>62.74268</c:v>
                </c:pt>
                <c:pt idx="64319">
                  <c:v>62.757849999999998</c:v>
                </c:pt>
                <c:pt idx="64320">
                  <c:v>62.773060000000001</c:v>
                </c:pt>
                <c:pt idx="64321">
                  <c:v>62.788320000000006</c:v>
                </c:pt>
                <c:pt idx="64322">
                  <c:v>62.803420000000003</c:v>
                </c:pt>
                <c:pt idx="64323">
                  <c:v>62.818730000000002</c:v>
                </c:pt>
                <c:pt idx="64324">
                  <c:v>62.833860000000001</c:v>
                </c:pt>
                <c:pt idx="64325">
                  <c:v>62.849019999999996</c:v>
                </c:pt>
                <c:pt idx="64326">
                  <c:v>62.864229999999999</c:v>
                </c:pt>
                <c:pt idx="64327">
                  <c:v>62.87941</c:v>
                </c:pt>
                <c:pt idx="64328">
                  <c:v>62.894469999999998</c:v>
                </c:pt>
                <c:pt idx="64329">
                  <c:v>62.908670000000001</c:v>
                </c:pt>
                <c:pt idx="64330">
                  <c:v>62.921509999999998</c:v>
                </c:pt>
                <c:pt idx="64331">
                  <c:v>62.929659999999998</c:v>
                </c:pt>
                <c:pt idx="64332">
                  <c:v>62.940180000000005</c:v>
                </c:pt>
                <c:pt idx="64333">
                  <c:v>62.952539999999999</c:v>
                </c:pt>
                <c:pt idx="64334">
                  <c:v>62.964589999999994</c:v>
                </c:pt>
                <c:pt idx="64335">
                  <c:v>62.977339999999998</c:v>
                </c:pt>
                <c:pt idx="64336">
                  <c:v>62.987830000000002</c:v>
                </c:pt>
                <c:pt idx="64337">
                  <c:v>63.000150000000005</c:v>
                </c:pt>
                <c:pt idx="64338">
                  <c:v>63.013000000000005</c:v>
                </c:pt>
                <c:pt idx="64339">
                  <c:v>63.026350000000008</c:v>
                </c:pt>
                <c:pt idx="64340">
                  <c:v>63.0396</c:v>
                </c:pt>
                <c:pt idx="64341">
                  <c:v>63.052950000000003</c:v>
                </c:pt>
                <c:pt idx="64342">
                  <c:v>63.066579999999995</c:v>
                </c:pt>
                <c:pt idx="64343">
                  <c:v>63.08023</c:v>
                </c:pt>
                <c:pt idx="64344">
                  <c:v>63.093700000000005</c:v>
                </c:pt>
                <c:pt idx="64345">
                  <c:v>63.106909999999999</c:v>
                </c:pt>
                <c:pt idx="64346">
                  <c:v>63.120249999999999</c:v>
                </c:pt>
                <c:pt idx="64347">
                  <c:v>63.133949999999999</c:v>
                </c:pt>
                <c:pt idx="64348">
                  <c:v>63.147599999999997</c:v>
                </c:pt>
                <c:pt idx="64349">
                  <c:v>63.159710000000004</c:v>
                </c:pt>
                <c:pt idx="64350">
                  <c:v>63.172670000000004</c:v>
                </c:pt>
                <c:pt idx="64351">
                  <c:v>63.185719999999996</c:v>
                </c:pt>
                <c:pt idx="64352">
                  <c:v>63.198909999999998</c:v>
                </c:pt>
                <c:pt idx="64353">
                  <c:v>63.212389999999999</c:v>
                </c:pt>
                <c:pt idx="64354">
                  <c:v>63.225619999999992</c:v>
                </c:pt>
                <c:pt idx="64355">
                  <c:v>63.238839999999996</c:v>
                </c:pt>
                <c:pt idx="64356">
                  <c:v>63.25215</c:v>
                </c:pt>
                <c:pt idx="64357">
                  <c:v>63.265740000000001</c:v>
                </c:pt>
                <c:pt idx="64358">
                  <c:v>63.279059999999994</c:v>
                </c:pt>
                <c:pt idx="64359">
                  <c:v>63.292310000000001</c:v>
                </c:pt>
                <c:pt idx="64360">
                  <c:v>63.305070000000001</c:v>
                </c:pt>
                <c:pt idx="64361">
                  <c:v>63.318399999999997</c:v>
                </c:pt>
                <c:pt idx="64362">
                  <c:v>63.329930000000004</c:v>
                </c:pt>
                <c:pt idx="64363">
                  <c:v>63.342919999999992</c:v>
                </c:pt>
                <c:pt idx="64364">
                  <c:v>63.356169999999999</c:v>
                </c:pt>
                <c:pt idx="64365">
                  <c:v>63.369869999999999</c:v>
                </c:pt>
                <c:pt idx="64366">
                  <c:v>63.382779999999997</c:v>
                </c:pt>
                <c:pt idx="64367">
                  <c:v>63.39631</c:v>
                </c:pt>
                <c:pt idx="64368">
                  <c:v>63.409469999999999</c:v>
                </c:pt>
                <c:pt idx="64369">
                  <c:v>63.418619999999997</c:v>
                </c:pt>
                <c:pt idx="64370">
                  <c:v>63.431530000000002</c:v>
                </c:pt>
                <c:pt idx="64371">
                  <c:v>63.443630000000006</c:v>
                </c:pt>
                <c:pt idx="64372">
                  <c:v>63.450559999999996</c:v>
                </c:pt>
                <c:pt idx="64373">
                  <c:v>63.455760000000005</c:v>
                </c:pt>
                <c:pt idx="64374">
                  <c:v>63.464939999999999</c:v>
                </c:pt>
                <c:pt idx="64375">
                  <c:v>63.475239999999999</c:v>
                </c:pt>
                <c:pt idx="64376">
                  <c:v>63.485209999999995</c:v>
                </c:pt>
                <c:pt idx="64377">
                  <c:v>63.494140000000002</c:v>
                </c:pt>
                <c:pt idx="64378">
                  <c:v>63.503720000000001</c:v>
                </c:pt>
                <c:pt idx="64379">
                  <c:v>63.511040000000001</c:v>
                </c:pt>
                <c:pt idx="64380">
                  <c:v>63.52158</c:v>
                </c:pt>
                <c:pt idx="64381">
                  <c:v>63.533180000000002</c:v>
                </c:pt>
                <c:pt idx="64382">
                  <c:v>63.544449999999998</c:v>
                </c:pt>
                <c:pt idx="64383">
                  <c:v>63.556689999999996</c:v>
                </c:pt>
                <c:pt idx="64384">
                  <c:v>63.568210000000001</c:v>
                </c:pt>
                <c:pt idx="64385">
                  <c:v>63.58061</c:v>
                </c:pt>
                <c:pt idx="64386">
                  <c:v>63.592620000000004</c:v>
                </c:pt>
                <c:pt idx="64387">
                  <c:v>63.605229999999999</c:v>
                </c:pt>
                <c:pt idx="64388">
                  <c:v>63.617020000000004</c:v>
                </c:pt>
                <c:pt idx="64389">
                  <c:v>63.629629999999999</c:v>
                </c:pt>
                <c:pt idx="64390">
                  <c:v>63.641959999999997</c:v>
                </c:pt>
                <c:pt idx="64391">
                  <c:v>63.654229999999998</c:v>
                </c:pt>
                <c:pt idx="64392">
                  <c:v>63.666619999999995</c:v>
                </c:pt>
                <c:pt idx="64393">
                  <c:v>63.678869999999996</c:v>
                </c:pt>
                <c:pt idx="64394">
                  <c:v>63.688360000000003</c:v>
                </c:pt>
                <c:pt idx="64395">
                  <c:v>63.699219999999997</c:v>
                </c:pt>
                <c:pt idx="64396">
                  <c:v>63.710750000000004</c:v>
                </c:pt>
                <c:pt idx="64397">
                  <c:v>63.722500000000004</c:v>
                </c:pt>
                <c:pt idx="64398">
                  <c:v>63.734570000000005</c:v>
                </c:pt>
                <c:pt idx="64399">
                  <c:v>63.747230000000002</c:v>
                </c:pt>
                <c:pt idx="64400">
                  <c:v>63.759509999999999</c:v>
                </c:pt>
                <c:pt idx="64401">
                  <c:v>63.772200000000005</c:v>
                </c:pt>
                <c:pt idx="64402">
                  <c:v>63.783349999999999</c:v>
                </c:pt>
                <c:pt idx="64403">
                  <c:v>63.796109999999999</c:v>
                </c:pt>
                <c:pt idx="64404">
                  <c:v>63.808639999999997</c:v>
                </c:pt>
                <c:pt idx="64405">
                  <c:v>63.821690000000004</c:v>
                </c:pt>
                <c:pt idx="64406">
                  <c:v>63.834140000000005</c:v>
                </c:pt>
                <c:pt idx="64407">
                  <c:v>63.847069999999995</c:v>
                </c:pt>
                <c:pt idx="64408">
                  <c:v>63.846059999999994</c:v>
                </c:pt>
                <c:pt idx="64409">
                  <c:v>63.848659999999995</c:v>
                </c:pt>
                <c:pt idx="64410">
                  <c:v>63.858810000000005</c:v>
                </c:pt>
                <c:pt idx="64411">
                  <c:v>63.871380000000002</c:v>
                </c:pt>
                <c:pt idx="64412">
                  <c:v>63.883720000000004</c:v>
                </c:pt>
                <c:pt idx="64413">
                  <c:v>63.895489999999995</c:v>
                </c:pt>
                <c:pt idx="64414">
                  <c:v>63.907360000000004</c:v>
                </c:pt>
                <c:pt idx="64415">
                  <c:v>63.917310000000001</c:v>
                </c:pt>
                <c:pt idx="64416">
                  <c:v>63.928560000000004</c:v>
                </c:pt>
                <c:pt idx="64417">
                  <c:v>63.938279999999999</c:v>
                </c:pt>
                <c:pt idx="64418">
                  <c:v>63.949179999999998</c:v>
                </c:pt>
                <c:pt idx="64419">
                  <c:v>63.959330000000001</c:v>
                </c:pt>
                <c:pt idx="64420">
                  <c:v>63.970820000000003</c:v>
                </c:pt>
                <c:pt idx="64421">
                  <c:v>63.981059999999999</c:v>
                </c:pt>
                <c:pt idx="64422">
                  <c:v>63.991949999999996</c:v>
                </c:pt>
                <c:pt idx="64423">
                  <c:v>64.002880000000005</c:v>
                </c:pt>
                <c:pt idx="64424">
                  <c:v>64.014389999999992</c:v>
                </c:pt>
                <c:pt idx="64425">
                  <c:v>64.024640000000005</c:v>
                </c:pt>
                <c:pt idx="64426">
                  <c:v>64.03622</c:v>
                </c:pt>
                <c:pt idx="64427">
                  <c:v>64.04665</c:v>
                </c:pt>
                <c:pt idx="64428">
                  <c:v>64.057240000000007</c:v>
                </c:pt>
                <c:pt idx="64429">
                  <c:v>64.067899999999995</c:v>
                </c:pt>
                <c:pt idx="64430">
                  <c:v>64.079070000000002</c:v>
                </c:pt>
                <c:pt idx="64431">
                  <c:v>64.090329999999994</c:v>
                </c:pt>
                <c:pt idx="64432">
                  <c:v>64.102019999999996</c:v>
                </c:pt>
                <c:pt idx="64433">
                  <c:v>64.113610000000008</c:v>
                </c:pt>
                <c:pt idx="64434">
                  <c:v>64.124780000000001</c:v>
                </c:pt>
                <c:pt idx="64435">
                  <c:v>64.136110000000002</c:v>
                </c:pt>
                <c:pt idx="64436">
                  <c:v>64.147509999999997</c:v>
                </c:pt>
                <c:pt idx="64437">
                  <c:v>64.159390000000002</c:v>
                </c:pt>
                <c:pt idx="64438">
                  <c:v>64.171819999999997</c:v>
                </c:pt>
                <c:pt idx="64439">
                  <c:v>64.183660000000003</c:v>
                </c:pt>
                <c:pt idx="64440">
                  <c:v>64.195459999999997</c:v>
                </c:pt>
                <c:pt idx="64441">
                  <c:v>64.207769999999996</c:v>
                </c:pt>
                <c:pt idx="64442">
                  <c:v>64.219989999999996</c:v>
                </c:pt>
                <c:pt idx="64443">
                  <c:v>64.232290000000006</c:v>
                </c:pt>
                <c:pt idx="64444">
                  <c:v>64.244280000000003</c:v>
                </c:pt>
                <c:pt idx="64445">
                  <c:v>64.256460000000004</c:v>
                </c:pt>
                <c:pt idx="64446">
                  <c:v>64.268280000000004</c:v>
                </c:pt>
                <c:pt idx="64447">
                  <c:v>64.280360000000002</c:v>
                </c:pt>
                <c:pt idx="64448">
                  <c:v>64.292860000000005</c:v>
                </c:pt>
                <c:pt idx="64449">
                  <c:v>64.30538</c:v>
                </c:pt>
                <c:pt idx="64450">
                  <c:v>64.318010000000001</c:v>
                </c:pt>
                <c:pt idx="64451">
                  <c:v>64.330610000000007</c:v>
                </c:pt>
                <c:pt idx="64452">
                  <c:v>64.343099999999993</c:v>
                </c:pt>
                <c:pt idx="64453">
                  <c:v>64.355369999999994</c:v>
                </c:pt>
                <c:pt idx="64454">
                  <c:v>64.368210000000005</c:v>
                </c:pt>
                <c:pt idx="64455">
                  <c:v>64.379429999999999</c:v>
                </c:pt>
                <c:pt idx="64456">
                  <c:v>64.390990000000002</c:v>
                </c:pt>
                <c:pt idx="64457">
                  <c:v>64.403589999999994</c:v>
                </c:pt>
                <c:pt idx="64458">
                  <c:v>64.416029999999992</c:v>
                </c:pt>
                <c:pt idx="64459">
                  <c:v>64.428460000000001</c:v>
                </c:pt>
                <c:pt idx="64460">
                  <c:v>64.440039999999996</c:v>
                </c:pt>
                <c:pt idx="64461">
                  <c:v>64.452269999999999</c:v>
                </c:pt>
                <c:pt idx="64462">
                  <c:v>64.464680000000001</c:v>
                </c:pt>
                <c:pt idx="64463">
                  <c:v>64.476990000000001</c:v>
                </c:pt>
                <c:pt idx="64464">
                  <c:v>64.48948</c:v>
                </c:pt>
                <c:pt idx="64465">
                  <c:v>64.502110000000002</c:v>
                </c:pt>
                <c:pt idx="64466">
                  <c:v>64.51361</c:v>
                </c:pt>
                <c:pt idx="64467">
                  <c:v>64.525720000000007</c:v>
                </c:pt>
                <c:pt idx="64468">
                  <c:v>64.538089999999997</c:v>
                </c:pt>
                <c:pt idx="64469">
                  <c:v>64.55</c:v>
                </c:pt>
                <c:pt idx="64470">
                  <c:v>64.562739999999991</c:v>
                </c:pt>
                <c:pt idx="64471">
                  <c:v>64.575289999999995</c:v>
                </c:pt>
                <c:pt idx="64472">
                  <c:v>64.587299999999999</c:v>
                </c:pt>
                <c:pt idx="64473">
                  <c:v>64.59984</c:v>
                </c:pt>
                <c:pt idx="64474">
                  <c:v>64.612439999999992</c:v>
                </c:pt>
                <c:pt idx="64475">
                  <c:v>64.625159999999994</c:v>
                </c:pt>
                <c:pt idx="64476">
                  <c:v>64.63794</c:v>
                </c:pt>
                <c:pt idx="64477">
                  <c:v>64.650620000000004</c:v>
                </c:pt>
                <c:pt idx="64478">
                  <c:v>64.662890000000004</c:v>
                </c:pt>
                <c:pt idx="64479">
                  <c:v>64.675730000000001</c:v>
                </c:pt>
                <c:pt idx="64480">
                  <c:v>64.688630000000003</c:v>
                </c:pt>
                <c:pt idx="64481">
                  <c:v>64.701570000000004</c:v>
                </c:pt>
                <c:pt idx="64482">
                  <c:v>64.714560000000006</c:v>
                </c:pt>
                <c:pt idx="64483">
                  <c:v>64.727699999999999</c:v>
                </c:pt>
                <c:pt idx="64484">
                  <c:v>64.740790000000004</c:v>
                </c:pt>
                <c:pt idx="64485">
                  <c:v>64.75336999999999</c:v>
                </c:pt>
                <c:pt idx="64486">
                  <c:v>64.765500000000003</c:v>
                </c:pt>
                <c:pt idx="64487">
                  <c:v>64.777979999999999</c:v>
                </c:pt>
                <c:pt idx="64488">
                  <c:v>64.790089999999992</c:v>
                </c:pt>
                <c:pt idx="64489">
                  <c:v>64.80256</c:v>
                </c:pt>
                <c:pt idx="64490">
                  <c:v>64.815430000000006</c:v>
                </c:pt>
                <c:pt idx="64491">
                  <c:v>64.828330000000008</c:v>
                </c:pt>
                <c:pt idx="64492">
                  <c:v>64.841260000000005</c:v>
                </c:pt>
                <c:pt idx="64493">
                  <c:v>64.85363000000001</c:v>
                </c:pt>
                <c:pt idx="64494">
                  <c:v>64.866550000000004</c:v>
                </c:pt>
                <c:pt idx="64495">
                  <c:v>64.879499999999993</c:v>
                </c:pt>
                <c:pt idx="64496">
                  <c:v>64.892440000000008</c:v>
                </c:pt>
                <c:pt idx="64497">
                  <c:v>64.905320000000003</c:v>
                </c:pt>
                <c:pt idx="64498">
                  <c:v>64.918579999999992</c:v>
                </c:pt>
                <c:pt idx="64499">
                  <c:v>64.929829999999995</c:v>
                </c:pt>
                <c:pt idx="64500">
                  <c:v>64.940930000000009</c:v>
                </c:pt>
                <c:pt idx="64501">
                  <c:v>64.95317</c:v>
                </c:pt>
                <c:pt idx="64502">
                  <c:v>64.96584</c:v>
                </c:pt>
                <c:pt idx="64503">
                  <c:v>64.978589999999997</c:v>
                </c:pt>
                <c:pt idx="64504">
                  <c:v>64.990889999999993</c:v>
                </c:pt>
                <c:pt idx="64505">
                  <c:v>65.003109999999992</c:v>
                </c:pt>
                <c:pt idx="64506">
                  <c:v>65.015680000000003</c:v>
                </c:pt>
                <c:pt idx="64507">
                  <c:v>65.028030000000001</c:v>
                </c:pt>
                <c:pt idx="64508">
                  <c:v>65.040689999999998</c:v>
                </c:pt>
                <c:pt idx="64509">
                  <c:v>65.051430000000011</c:v>
                </c:pt>
                <c:pt idx="64510">
                  <c:v>65.063209999999998</c:v>
                </c:pt>
                <c:pt idx="64511">
                  <c:v>65.075699999999998</c:v>
                </c:pt>
                <c:pt idx="64512">
                  <c:v>65.088080000000005</c:v>
                </c:pt>
                <c:pt idx="64513">
                  <c:v>65.100400000000008</c:v>
                </c:pt>
                <c:pt idx="64514">
                  <c:v>65.112960000000001</c:v>
                </c:pt>
                <c:pt idx="64515">
                  <c:v>65.125659999999996</c:v>
                </c:pt>
                <c:pt idx="64516">
                  <c:v>65.137910000000005</c:v>
                </c:pt>
                <c:pt idx="64517">
                  <c:v>65.150490000000005</c:v>
                </c:pt>
                <c:pt idx="64518">
                  <c:v>65.163169999999994</c:v>
                </c:pt>
                <c:pt idx="64519">
                  <c:v>65.174779999999998</c:v>
                </c:pt>
                <c:pt idx="64520">
                  <c:v>65.186979999999991</c:v>
                </c:pt>
                <c:pt idx="64521">
                  <c:v>65.198639999999997</c:v>
                </c:pt>
                <c:pt idx="64522">
                  <c:v>65.210459999999998</c:v>
                </c:pt>
                <c:pt idx="64523">
                  <c:v>65.222759999999994</c:v>
                </c:pt>
                <c:pt idx="64524">
                  <c:v>65.234470000000002</c:v>
                </c:pt>
                <c:pt idx="64525">
                  <c:v>65.246970000000005</c:v>
                </c:pt>
                <c:pt idx="64526">
                  <c:v>65.259450000000001</c:v>
                </c:pt>
                <c:pt idx="64527">
                  <c:v>65.271839999999997</c:v>
                </c:pt>
                <c:pt idx="64528">
                  <c:v>65.284639999999996</c:v>
                </c:pt>
                <c:pt idx="64529">
                  <c:v>65.297380000000004</c:v>
                </c:pt>
                <c:pt idx="64530">
                  <c:v>65.310299999999998</c:v>
                </c:pt>
                <c:pt idx="64531">
                  <c:v>65.322659999999999</c:v>
                </c:pt>
                <c:pt idx="64532">
                  <c:v>65.335750000000004</c:v>
                </c:pt>
                <c:pt idx="64533">
                  <c:v>65.348680000000002</c:v>
                </c:pt>
                <c:pt idx="64534">
                  <c:v>65.361670000000004</c:v>
                </c:pt>
                <c:pt idx="64535">
                  <c:v>65.374210000000005</c:v>
                </c:pt>
                <c:pt idx="64536">
                  <c:v>65.386879999999991</c:v>
                </c:pt>
                <c:pt idx="64537">
                  <c:v>65.399770000000004</c:v>
                </c:pt>
                <c:pt idx="64538">
                  <c:v>65.41203999999999</c:v>
                </c:pt>
                <c:pt idx="64539">
                  <c:v>65.42501</c:v>
                </c:pt>
                <c:pt idx="64540">
                  <c:v>65.437969999999993</c:v>
                </c:pt>
                <c:pt idx="64541">
                  <c:v>65.450980000000001</c:v>
                </c:pt>
                <c:pt idx="64542">
                  <c:v>65.46378</c:v>
                </c:pt>
                <c:pt idx="64543">
                  <c:v>65.476340000000008</c:v>
                </c:pt>
                <c:pt idx="64544">
                  <c:v>65.489059999999995</c:v>
                </c:pt>
                <c:pt idx="64545">
                  <c:v>65.48706</c:v>
                </c:pt>
                <c:pt idx="64546">
                  <c:v>65.501159999999999</c:v>
                </c:pt>
                <c:pt idx="64547">
                  <c:v>65.514989999999997</c:v>
                </c:pt>
                <c:pt idx="64548">
                  <c:v>65.52758</c:v>
                </c:pt>
                <c:pt idx="64549">
                  <c:v>65.539249999999996</c:v>
                </c:pt>
                <c:pt idx="64550">
                  <c:v>65.551109999999994</c:v>
                </c:pt>
                <c:pt idx="64551">
                  <c:v>65.562809999999999</c:v>
                </c:pt>
                <c:pt idx="64552">
                  <c:v>65.574820000000003</c:v>
                </c:pt>
                <c:pt idx="64553">
                  <c:v>65.587639999999993</c:v>
                </c:pt>
                <c:pt idx="64554">
                  <c:v>65.599710000000002</c:v>
                </c:pt>
                <c:pt idx="64555">
                  <c:v>65.61139</c:v>
                </c:pt>
                <c:pt idx="64556">
                  <c:v>65.623509999999996</c:v>
                </c:pt>
                <c:pt idx="64557">
                  <c:v>65.636099999999999</c:v>
                </c:pt>
                <c:pt idx="64558">
                  <c:v>65.647890000000004</c:v>
                </c:pt>
                <c:pt idx="64559">
                  <c:v>65.660299999999992</c:v>
                </c:pt>
                <c:pt idx="64560">
                  <c:v>65.673159999999996</c:v>
                </c:pt>
                <c:pt idx="64561">
                  <c:v>65.685380000000009</c:v>
                </c:pt>
                <c:pt idx="64562">
                  <c:v>65.698160000000001</c:v>
                </c:pt>
                <c:pt idx="64563">
                  <c:v>65.710889999999992</c:v>
                </c:pt>
                <c:pt idx="64564">
                  <c:v>65.722639999999998</c:v>
                </c:pt>
                <c:pt idx="64565">
                  <c:v>65.735520000000008</c:v>
                </c:pt>
                <c:pt idx="64566">
                  <c:v>65.748270000000005</c:v>
                </c:pt>
                <c:pt idx="64567">
                  <c:v>65.760439999999988</c:v>
                </c:pt>
                <c:pt idx="64568">
                  <c:v>65.772729999999996</c:v>
                </c:pt>
                <c:pt idx="64569">
                  <c:v>65.785589999999999</c:v>
                </c:pt>
                <c:pt idx="64570">
                  <c:v>65.798519999999996</c:v>
                </c:pt>
                <c:pt idx="64571">
                  <c:v>65.811049999999994</c:v>
                </c:pt>
                <c:pt idx="64572">
                  <c:v>65.82392999999999</c:v>
                </c:pt>
                <c:pt idx="64573">
                  <c:v>65.836709999999997</c:v>
                </c:pt>
                <c:pt idx="64574">
                  <c:v>65.849599999999995</c:v>
                </c:pt>
                <c:pt idx="64575">
                  <c:v>65.862230000000011</c:v>
                </c:pt>
                <c:pt idx="64576">
                  <c:v>65.874610000000004</c:v>
                </c:pt>
                <c:pt idx="64577">
                  <c:v>65.886709999999994</c:v>
                </c:pt>
                <c:pt idx="64578">
                  <c:v>65.899360000000001</c:v>
                </c:pt>
                <c:pt idx="64579">
                  <c:v>65.911709999999999</c:v>
                </c:pt>
                <c:pt idx="64580">
                  <c:v>65.924630000000008</c:v>
                </c:pt>
                <c:pt idx="64581">
                  <c:v>65.936980000000005</c:v>
                </c:pt>
                <c:pt idx="64582">
                  <c:v>65.949839999999995</c:v>
                </c:pt>
                <c:pt idx="64583">
                  <c:v>65.962410000000006</c:v>
                </c:pt>
                <c:pt idx="64584">
                  <c:v>65.974029999999999</c:v>
                </c:pt>
                <c:pt idx="64585">
                  <c:v>65.986080000000001</c:v>
                </c:pt>
                <c:pt idx="64586">
                  <c:v>65.998989999999992</c:v>
                </c:pt>
                <c:pt idx="64587">
                  <c:v>66.011420000000001</c:v>
                </c:pt>
                <c:pt idx="64588">
                  <c:v>66.024270000000001</c:v>
                </c:pt>
                <c:pt idx="64589">
                  <c:v>66.036469999999994</c:v>
                </c:pt>
                <c:pt idx="64590">
                  <c:v>66.048780000000008</c:v>
                </c:pt>
                <c:pt idx="64591">
                  <c:v>66.061009999999996</c:v>
                </c:pt>
                <c:pt idx="64592">
                  <c:v>66.073740000000001</c:v>
                </c:pt>
                <c:pt idx="64593">
                  <c:v>66.08608000000001</c:v>
                </c:pt>
                <c:pt idx="64594">
                  <c:v>66.09863</c:v>
                </c:pt>
                <c:pt idx="64595">
                  <c:v>66.111050000000006</c:v>
                </c:pt>
                <c:pt idx="64596">
                  <c:v>66.123630000000006</c:v>
                </c:pt>
                <c:pt idx="64597">
                  <c:v>66.135979999999989</c:v>
                </c:pt>
                <c:pt idx="64598">
                  <c:v>66.148619999999994</c:v>
                </c:pt>
                <c:pt idx="64599">
                  <c:v>66.160910000000001</c:v>
                </c:pt>
                <c:pt idx="64600">
                  <c:v>66.173640000000006</c:v>
                </c:pt>
                <c:pt idx="64601">
                  <c:v>66.185829999999996</c:v>
                </c:pt>
                <c:pt idx="64602">
                  <c:v>66.19811</c:v>
                </c:pt>
                <c:pt idx="64603">
                  <c:v>66.210300000000004</c:v>
                </c:pt>
                <c:pt idx="64604">
                  <c:v>66.222989999999996</c:v>
                </c:pt>
                <c:pt idx="64605">
                  <c:v>66.235109999999992</c:v>
                </c:pt>
                <c:pt idx="64606">
                  <c:v>66.247590000000002</c:v>
                </c:pt>
                <c:pt idx="64607">
                  <c:v>66.26003</c:v>
                </c:pt>
                <c:pt idx="64608">
                  <c:v>66.272419999999997</c:v>
                </c:pt>
                <c:pt idx="64609">
                  <c:v>66.284770000000009</c:v>
                </c:pt>
                <c:pt idx="64610">
                  <c:v>66.297399999999996</c:v>
                </c:pt>
                <c:pt idx="64611">
                  <c:v>66.309619999999995</c:v>
                </c:pt>
                <c:pt idx="64612">
                  <c:v>66.32217</c:v>
                </c:pt>
                <c:pt idx="64613">
                  <c:v>66.334270000000004</c:v>
                </c:pt>
                <c:pt idx="64614">
                  <c:v>66.346369999999993</c:v>
                </c:pt>
                <c:pt idx="64615">
                  <c:v>66.3583</c:v>
                </c:pt>
                <c:pt idx="64616">
                  <c:v>66.370599999999996</c:v>
                </c:pt>
                <c:pt idx="64617">
                  <c:v>66.382710000000003</c:v>
                </c:pt>
                <c:pt idx="64618">
                  <c:v>66.395240000000001</c:v>
                </c:pt>
                <c:pt idx="64619">
                  <c:v>66.407380000000003</c:v>
                </c:pt>
                <c:pt idx="64620">
                  <c:v>66.419899999999998</c:v>
                </c:pt>
                <c:pt idx="64621">
                  <c:v>66.432279999999992</c:v>
                </c:pt>
                <c:pt idx="64622">
                  <c:v>66.444729999999993</c:v>
                </c:pt>
                <c:pt idx="64623">
                  <c:v>66.456710000000001</c:v>
                </c:pt>
                <c:pt idx="64624">
                  <c:v>66.469170000000005</c:v>
                </c:pt>
                <c:pt idx="64625">
                  <c:v>66.481399999999994</c:v>
                </c:pt>
                <c:pt idx="64626">
                  <c:v>66.49378999999999</c:v>
                </c:pt>
                <c:pt idx="64627">
                  <c:v>66.505989999999997</c:v>
                </c:pt>
                <c:pt idx="64628">
                  <c:v>66.518600000000006</c:v>
                </c:pt>
                <c:pt idx="64629">
                  <c:v>66.530959999999993</c:v>
                </c:pt>
                <c:pt idx="64630">
                  <c:v>66.543639999999996</c:v>
                </c:pt>
                <c:pt idx="64631">
                  <c:v>66.556020000000004</c:v>
                </c:pt>
                <c:pt idx="64632">
                  <c:v>66.568290000000005</c:v>
                </c:pt>
                <c:pt idx="64633">
                  <c:v>66.580560000000006</c:v>
                </c:pt>
                <c:pt idx="64634">
                  <c:v>66.593140000000005</c:v>
                </c:pt>
                <c:pt idx="64635">
                  <c:v>66.605410000000006</c:v>
                </c:pt>
                <c:pt idx="64636">
                  <c:v>66.618000000000009</c:v>
                </c:pt>
                <c:pt idx="64637">
                  <c:v>66.63015</c:v>
                </c:pt>
                <c:pt idx="64638">
                  <c:v>66.642750000000007</c:v>
                </c:pt>
                <c:pt idx="64639">
                  <c:v>66.655020000000007</c:v>
                </c:pt>
                <c:pt idx="64640">
                  <c:v>66.666670000000011</c:v>
                </c:pt>
                <c:pt idx="64641">
                  <c:v>66.679389999999998</c:v>
                </c:pt>
                <c:pt idx="64642">
                  <c:v>66.692070000000001</c:v>
                </c:pt>
                <c:pt idx="64643">
                  <c:v>66.704149999999998</c:v>
                </c:pt>
                <c:pt idx="64644">
                  <c:v>66.716490000000007</c:v>
                </c:pt>
                <c:pt idx="64645">
                  <c:v>66.728369999999998</c:v>
                </c:pt>
                <c:pt idx="64646">
                  <c:v>66.740549999999999</c:v>
                </c:pt>
                <c:pt idx="64647">
                  <c:v>66.752589999999998</c:v>
                </c:pt>
                <c:pt idx="64648">
                  <c:v>66.765100000000004</c:v>
                </c:pt>
                <c:pt idx="64649">
                  <c:v>66.777270000000001</c:v>
                </c:pt>
                <c:pt idx="64650">
                  <c:v>66.789880000000011</c:v>
                </c:pt>
                <c:pt idx="64651">
                  <c:v>66.80189</c:v>
                </c:pt>
                <c:pt idx="64652">
                  <c:v>66.813549999999992</c:v>
                </c:pt>
                <c:pt idx="64653">
                  <c:v>66.825640000000007</c:v>
                </c:pt>
                <c:pt idx="64654">
                  <c:v>66.837630000000004</c:v>
                </c:pt>
                <c:pt idx="64655">
                  <c:v>66.849969999999999</c:v>
                </c:pt>
                <c:pt idx="64656">
                  <c:v>66.862669999999994</c:v>
                </c:pt>
                <c:pt idx="64657">
                  <c:v>66.874830000000003</c:v>
                </c:pt>
                <c:pt idx="64658">
                  <c:v>66.887410000000003</c:v>
                </c:pt>
                <c:pt idx="64659">
                  <c:v>66.899649999999994</c:v>
                </c:pt>
                <c:pt idx="64660">
                  <c:v>66.912109999999998</c:v>
                </c:pt>
                <c:pt idx="64661">
                  <c:v>66.924310000000006</c:v>
                </c:pt>
                <c:pt idx="64662">
                  <c:v>66.936890000000005</c:v>
                </c:pt>
                <c:pt idx="64663">
                  <c:v>66.949079999999995</c:v>
                </c:pt>
                <c:pt idx="64664">
                  <c:v>66.961579999999998</c:v>
                </c:pt>
                <c:pt idx="64665">
                  <c:v>66.973950000000002</c:v>
                </c:pt>
                <c:pt idx="64666">
                  <c:v>66.98612</c:v>
                </c:pt>
                <c:pt idx="64667">
                  <c:v>66.998189999999994</c:v>
                </c:pt>
                <c:pt idx="64668">
                  <c:v>67.010350000000003</c:v>
                </c:pt>
                <c:pt idx="64669">
                  <c:v>67.022409999999994</c:v>
                </c:pt>
                <c:pt idx="64670">
                  <c:v>67.034779999999998</c:v>
                </c:pt>
                <c:pt idx="64671">
                  <c:v>67.046900000000008</c:v>
                </c:pt>
                <c:pt idx="64672">
                  <c:v>67.059249999999992</c:v>
                </c:pt>
                <c:pt idx="64673">
                  <c:v>67.071420000000003</c:v>
                </c:pt>
                <c:pt idx="64674">
                  <c:v>67.083700000000007</c:v>
                </c:pt>
                <c:pt idx="64675">
                  <c:v>67.095579999999998</c:v>
                </c:pt>
                <c:pt idx="64676">
                  <c:v>67.107869999999991</c:v>
                </c:pt>
                <c:pt idx="64677">
                  <c:v>67.119969999999995</c:v>
                </c:pt>
                <c:pt idx="64678">
                  <c:v>67.132220000000004</c:v>
                </c:pt>
                <c:pt idx="64679">
                  <c:v>67.144289999999998</c:v>
                </c:pt>
                <c:pt idx="64680">
                  <c:v>67.156700000000001</c:v>
                </c:pt>
                <c:pt idx="64681">
                  <c:v>67.16874</c:v>
                </c:pt>
                <c:pt idx="64682">
                  <c:v>67.180959999999999</c:v>
                </c:pt>
                <c:pt idx="64683">
                  <c:v>67.193039999999996</c:v>
                </c:pt>
                <c:pt idx="64684">
                  <c:v>67.205460000000002</c:v>
                </c:pt>
                <c:pt idx="64685">
                  <c:v>67.21754</c:v>
                </c:pt>
                <c:pt idx="64686">
                  <c:v>67.229879999999994</c:v>
                </c:pt>
                <c:pt idx="64687">
                  <c:v>67.241470000000007</c:v>
                </c:pt>
                <c:pt idx="64688">
                  <c:v>67.252939999999995</c:v>
                </c:pt>
                <c:pt idx="64689">
                  <c:v>67.264859999999999</c:v>
                </c:pt>
                <c:pt idx="64690">
                  <c:v>67.27718999999999</c:v>
                </c:pt>
                <c:pt idx="64691">
                  <c:v>67.286380000000008</c:v>
                </c:pt>
                <c:pt idx="64692">
                  <c:v>67.297830000000005</c:v>
                </c:pt>
                <c:pt idx="64693">
                  <c:v>67.309349999999995</c:v>
                </c:pt>
                <c:pt idx="64694">
                  <c:v>67.321220000000011</c:v>
                </c:pt>
                <c:pt idx="64695">
                  <c:v>67.332580000000007</c:v>
                </c:pt>
                <c:pt idx="64696">
                  <c:v>67.344759999999994</c:v>
                </c:pt>
                <c:pt idx="64697">
                  <c:v>67.356650000000002</c:v>
                </c:pt>
                <c:pt idx="64698">
                  <c:v>67.36788</c:v>
                </c:pt>
                <c:pt idx="64699">
                  <c:v>67.379829999999998</c:v>
                </c:pt>
                <c:pt idx="64700">
                  <c:v>67.391109999999998</c:v>
                </c:pt>
                <c:pt idx="64701">
                  <c:v>67.403080000000003</c:v>
                </c:pt>
                <c:pt idx="64702">
                  <c:v>67.415459999999996</c:v>
                </c:pt>
                <c:pt idx="64703">
                  <c:v>67.39079000000001</c:v>
                </c:pt>
                <c:pt idx="64704">
                  <c:v>67.375169999999997</c:v>
                </c:pt>
                <c:pt idx="64705">
                  <c:v>67.373909999999995</c:v>
                </c:pt>
                <c:pt idx="64706">
                  <c:v>67.378889999999998</c:v>
                </c:pt>
                <c:pt idx="64707">
                  <c:v>67.388350000000003</c:v>
                </c:pt>
                <c:pt idx="64708">
                  <c:v>67.399429999999995</c:v>
                </c:pt>
                <c:pt idx="64709">
                  <c:v>67.411929999999998</c:v>
                </c:pt>
                <c:pt idx="64710">
                  <c:v>67.424819999999997</c:v>
                </c:pt>
                <c:pt idx="64711">
                  <c:v>67.43807000000001</c:v>
                </c:pt>
                <c:pt idx="64712">
                  <c:v>67.449709999999996</c:v>
                </c:pt>
                <c:pt idx="64713">
                  <c:v>67.462639999999993</c:v>
                </c:pt>
                <c:pt idx="64714">
                  <c:v>67.475160000000002</c:v>
                </c:pt>
                <c:pt idx="64715">
                  <c:v>67.488749999999996</c:v>
                </c:pt>
                <c:pt idx="64716">
                  <c:v>67.502610000000004</c:v>
                </c:pt>
                <c:pt idx="64717">
                  <c:v>67.51473</c:v>
                </c:pt>
                <c:pt idx="64718">
                  <c:v>67.528199999999998</c:v>
                </c:pt>
                <c:pt idx="64719">
                  <c:v>67.541319999999999</c:v>
                </c:pt>
                <c:pt idx="64720">
                  <c:v>67.554969999999997</c:v>
                </c:pt>
                <c:pt idx="64721">
                  <c:v>67.568970000000007</c:v>
                </c:pt>
                <c:pt idx="64722">
                  <c:v>67.583019999999991</c:v>
                </c:pt>
                <c:pt idx="64723">
                  <c:v>67.597149999999999</c:v>
                </c:pt>
                <c:pt idx="64724">
                  <c:v>67.611100000000008</c:v>
                </c:pt>
                <c:pt idx="64725">
                  <c:v>67.625070000000008</c:v>
                </c:pt>
                <c:pt idx="64726">
                  <c:v>67.636740000000003</c:v>
                </c:pt>
                <c:pt idx="64727">
                  <c:v>67.649500000000003</c:v>
                </c:pt>
                <c:pt idx="64728">
                  <c:v>67.663039999999995</c:v>
                </c:pt>
                <c:pt idx="64729">
                  <c:v>67.676789999999997</c:v>
                </c:pt>
                <c:pt idx="64730">
                  <c:v>67.690709999999996</c:v>
                </c:pt>
                <c:pt idx="64731">
                  <c:v>67.704170000000005</c:v>
                </c:pt>
                <c:pt idx="64732">
                  <c:v>67.717060000000004</c:v>
                </c:pt>
                <c:pt idx="64733">
                  <c:v>67.729920000000007</c:v>
                </c:pt>
                <c:pt idx="64734">
                  <c:v>67.743359999999996</c:v>
                </c:pt>
                <c:pt idx="64735">
                  <c:v>67.756829999999994</c:v>
                </c:pt>
                <c:pt idx="64736">
                  <c:v>67.770129999999995</c:v>
                </c:pt>
                <c:pt idx="64737">
                  <c:v>67.782820000000001</c:v>
                </c:pt>
                <c:pt idx="64738">
                  <c:v>67.795609999999996</c:v>
                </c:pt>
                <c:pt idx="64739">
                  <c:v>67.80838</c:v>
                </c:pt>
                <c:pt idx="64740">
                  <c:v>67.820790000000002</c:v>
                </c:pt>
                <c:pt idx="64741">
                  <c:v>67.832800000000006</c:v>
                </c:pt>
                <c:pt idx="64742">
                  <c:v>67.844480000000004</c:v>
                </c:pt>
                <c:pt idx="64743">
                  <c:v>67.85718</c:v>
                </c:pt>
                <c:pt idx="64744">
                  <c:v>67.869169999999997</c:v>
                </c:pt>
                <c:pt idx="64745">
                  <c:v>67.880930000000006</c:v>
                </c:pt>
                <c:pt idx="64746">
                  <c:v>67.892830000000004</c:v>
                </c:pt>
                <c:pt idx="64747">
                  <c:v>67.905159999999995</c:v>
                </c:pt>
                <c:pt idx="64748">
                  <c:v>67.917100000000005</c:v>
                </c:pt>
                <c:pt idx="64749">
                  <c:v>67.929119999999998</c:v>
                </c:pt>
                <c:pt idx="64750">
                  <c:v>67.941339999999997</c:v>
                </c:pt>
                <c:pt idx="64751">
                  <c:v>67.953699999999998</c:v>
                </c:pt>
                <c:pt idx="64752">
                  <c:v>67.964240000000004</c:v>
                </c:pt>
                <c:pt idx="64753">
                  <c:v>67.977019999999996</c:v>
                </c:pt>
                <c:pt idx="64754">
                  <c:v>67.989280000000008</c:v>
                </c:pt>
                <c:pt idx="64755">
                  <c:v>68.001940000000005</c:v>
                </c:pt>
                <c:pt idx="64756">
                  <c:v>68.014169999999993</c:v>
                </c:pt>
                <c:pt idx="64757">
                  <c:v>68.026679999999999</c:v>
                </c:pt>
                <c:pt idx="64758">
                  <c:v>68.038920000000005</c:v>
                </c:pt>
                <c:pt idx="64759">
                  <c:v>68.051349999999999</c:v>
                </c:pt>
                <c:pt idx="64760">
                  <c:v>68.063540000000003</c:v>
                </c:pt>
                <c:pt idx="64761">
                  <c:v>68.075859999999992</c:v>
                </c:pt>
                <c:pt idx="64762">
                  <c:v>68.087819999999994</c:v>
                </c:pt>
                <c:pt idx="64763">
                  <c:v>68.100099999999998</c:v>
                </c:pt>
                <c:pt idx="64764">
                  <c:v>68.112219999999994</c:v>
                </c:pt>
                <c:pt idx="64765">
                  <c:v>68.124489999999994</c:v>
                </c:pt>
                <c:pt idx="64766">
                  <c:v>68.136210000000005</c:v>
                </c:pt>
                <c:pt idx="64767">
                  <c:v>68.148259999999993</c:v>
                </c:pt>
                <c:pt idx="64768">
                  <c:v>68.160359999999997</c:v>
                </c:pt>
                <c:pt idx="64769">
                  <c:v>68.17165</c:v>
                </c:pt>
                <c:pt idx="64770">
                  <c:v>68.180949999999996</c:v>
                </c:pt>
                <c:pt idx="64771">
                  <c:v>68.192959999999999</c:v>
                </c:pt>
                <c:pt idx="64772">
                  <c:v>68.204390000000004</c:v>
                </c:pt>
                <c:pt idx="64773">
                  <c:v>68.216219999999993</c:v>
                </c:pt>
                <c:pt idx="64774">
                  <c:v>68.227959999999996</c:v>
                </c:pt>
                <c:pt idx="64775">
                  <c:v>68.239829999999998</c:v>
                </c:pt>
                <c:pt idx="64776">
                  <c:v>68.251710000000003</c:v>
                </c:pt>
                <c:pt idx="64777">
                  <c:v>68.263239999999996</c:v>
                </c:pt>
                <c:pt idx="64778">
                  <c:v>68.274689999999993</c:v>
                </c:pt>
                <c:pt idx="64779">
                  <c:v>68.286550000000005</c:v>
                </c:pt>
                <c:pt idx="64780">
                  <c:v>68.29853</c:v>
                </c:pt>
                <c:pt idx="64781">
                  <c:v>68.310360000000003</c:v>
                </c:pt>
                <c:pt idx="64782">
                  <c:v>68.322550000000007</c:v>
                </c:pt>
                <c:pt idx="64783">
                  <c:v>68.334620000000001</c:v>
                </c:pt>
                <c:pt idx="64784">
                  <c:v>68.34648</c:v>
                </c:pt>
                <c:pt idx="64785">
                  <c:v>68.358599999999996</c:v>
                </c:pt>
                <c:pt idx="64786">
                  <c:v>68.370699999999999</c:v>
                </c:pt>
                <c:pt idx="64787">
                  <c:v>68.382109999999997</c:v>
                </c:pt>
                <c:pt idx="64788">
                  <c:v>68.394069999999999</c:v>
                </c:pt>
                <c:pt idx="64789">
                  <c:v>68.40607</c:v>
                </c:pt>
                <c:pt idx="64790">
                  <c:v>68.41825</c:v>
                </c:pt>
                <c:pt idx="64791">
                  <c:v>68.430220000000006</c:v>
                </c:pt>
                <c:pt idx="64792">
                  <c:v>68.442409999999995</c:v>
                </c:pt>
                <c:pt idx="64793">
                  <c:v>68.454629999999995</c:v>
                </c:pt>
                <c:pt idx="64794">
                  <c:v>68.466839999999991</c:v>
                </c:pt>
                <c:pt idx="64795">
                  <c:v>68.478459999999998</c:v>
                </c:pt>
                <c:pt idx="64796">
                  <c:v>68.490890000000007</c:v>
                </c:pt>
                <c:pt idx="64797">
                  <c:v>68.502980000000008</c:v>
                </c:pt>
                <c:pt idx="64798">
                  <c:v>68.515219999999999</c:v>
                </c:pt>
                <c:pt idx="64799">
                  <c:v>68.527079999999998</c:v>
                </c:pt>
                <c:pt idx="64800">
                  <c:v>68.539140000000003</c:v>
                </c:pt>
                <c:pt idx="64801">
                  <c:v>68.551370000000006</c:v>
                </c:pt>
                <c:pt idx="64802">
                  <c:v>68.563549999999992</c:v>
                </c:pt>
                <c:pt idx="64803">
                  <c:v>68.575850000000003</c:v>
                </c:pt>
                <c:pt idx="64804">
                  <c:v>68.582160000000002</c:v>
                </c:pt>
                <c:pt idx="64805">
                  <c:v>68.595560000000006</c:v>
                </c:pt>
                <c:pt idx="64806">
                  <c:v>68.607810000000001</c:v>
                </c:pt>
                <c:pt idx="64807">
                  <c:v>68.620159999999998</c:v>
                </c:pt>
                <c:pt idx="64808">
                  <c:v>68.632339999999999</c:v>
                </c:pt>
                <c:pt idx="64809">
                  <c:v>68.643090000000001</c:v>
                </c:pt>
                <c:pt idx="64810">
                  <c:v>68.653819999999996</c:v>
                </c:pt>
                <c:pt idx="64811">
                  <c:v>68.663629999999998</c:v>
                </c:pt>
                <c:pt idx="64812">
                  <c:v>68.675550000000001</c:v>
                </c:pt>
                <c:pt idx="64813">
                  <c:v>68.687659999999994</c:v>
                </c:pt>
                <c:pt idx="64814">
                  <c:v>68.698670000000007</c:v>
                </c:pt>
                <c:pt idx="64815">
                  <c:v>68.704629999999995</c:v>
                </c:pt>
                <c:pt idx="64816">
                  <c:v>68.704300000000003</c:v>
                </c:pt>
                <c:pt idx="64817">
                  <c:v>68.70232</c:v>
                </c:pt>
                <c:pt idx="64818">
                  <c:v>68.705550000000002</c:v>
                </c:pt>
                <c:pt idx="64819">
                  <c:v>68.71405</c:v>
                </c:pt>
                <c:pt idx="64820">
                  <c:v>68.722800000000007</c:v>
                </c:pt>
                <c:pt idx="64821">
                  <c:v>68.734250000000003</c:v>
                </c:pt>
                <c:pt idx="64822">
                  <c:v>68.73884000000001</c:v>
                </c:pt>
                <c:pt idx="64823">
                  <c:v>68.744479999999996</c:v>
                </c:pt>
                <c:pt idx="64824">
                  <c:v>68.750320000000002</c:v>
                </c:pt>
                <c:pt idx="64825">
                  <c:v>68.73948</c:v>
                </c:pt>
                <c:pt idx="64826">
                  <c:v>68.73424</c:v>
                </c:pt>
                <c:pt idx="64827">
                  <c:v>68.736449999999991</c:v>
                </c:pt>
                <c:pt idx="64828">
                  <c:v>68.742140000000006</c:v>
                </c:pt>
                <c:pt idx="64829">
                  <c:v>68.750169999999997</c:v>
                </c:pt>
                <c:pt idx="64830">
                  <c:v>68.760360000000006</c:v>
                </c:pt>
                <c:pt idx="64831">
                  <c:v>68.633380000000002</c:v>
                </c:pt>
                <c:pt idx="64832">
                  <c:v>68.568269999999998</c:v>
                </c:pt>
                <c:pt idx="64833">
                  <c:v>68.515100000000004</c:v>
                </c:pt>
                <c:pt idx="64834">
                  <c:v>68.478120000000004</c:v>
                </c:pt>
                <c:pt idx="64835">
                  <c:v>68.4358</c:v>
                </c:pt>
                <c:pt idx="64836">
                  <c:v>68.405709999999999</c:v>
                </c:pt>
                <c:pt idx="64837">
                  <c:v>68.364719999999991</c:v>
                </c:pt>
                <c:pt idx="64838">
                  <c:v>68.334159999999997</c:v>
                </c:pt>
                <c:pt idx="64839">
                  <c:v>68.28734</c:v>
                </c:pt>
                <c:pt idx="64840">
                  <c:v>68.248459999999994</c:v>
                </c:pt>
                <c:pt idx="64841">
                  <c:v>68.207529999999991</c:v>
                </c:pt>
                <c:pt idx="64842">
                  <c:v>68.174149999999997</c:v>
                </c:pt>
                <c:pt idx="64843">
                  <c:v>68.141350000000003</c:v>
                </c:pt>
                <c:pt idx="64844">
                  <c:v>68.109219999999993</c:v>
                </c:pt>
                <c:pt idx="64845">
                  <c:v>68.077290000000005</c:v>
                </c:pt>
                <c:pt idx="64846">
                  <c:v>68.049139999999994</c:v>
                </c:pt>
                <c:pt idx="64847">
                  <c:v>68.021180000000001</c:v>
                </c:pt>
                <c:pt idx="64848">
                  <c:v>67.995040000000003</c:v>
                </c:pt>
                <c:pt idx="64849">
                  <c:v>67.968339999999998</c:v>
                </c:pt>
                <c:pt idx="64850">
                  <c:v>67.942520000000002</c:v>
                </c:pt>
                <c:pt idx="64851">
                  <c:v>67.917360000000002</c:v>
                </c:pt>
                <c:pt idx="64852">
                  <c:v>67.8934</c:v>
                </c:pt>
                <c:pt idx="64853">
                  <c:v>67.868780000000001</c:v>
                </c:pt>
                <c:pt idx="64854">
                  <c:v>67.846640000000008</c:v>
                </c:pt>
                <c:pt idx="64855">
                  <c:v>67.82441</c:v>
                </c:pt>
                <c:pt idx="64856">
                  <c:v>67.802779999999998</c:v>
                </c:pt>
                <c:pt idx="64857">
                  <c:v>67.781320000000008</c:v>
                </c:pt>
                <c:pt idx="64858">
                  <c:v>67.760360000000006</c:v>
                </c:pt>
                <c:pt idx="64859">
                  <c:v>67.739670000000004</c:v>
                </c:pt>
                <c:pt idx="64860">
                  <c:v>67.718980000000002</c:v>
                </c:pt>
                <c:pt idx="64861">
                  <c:v>67.69838</c:v>
                </c:pt>
                <c:pt idx="64862">
                  <c:v>67.678070000000005</c:v>
                </c:pt>
                <c:pt idx="64863">
                  <c:v>67.657960000000003</c:v>
                </c:pt>
                <c:pt idx="64864">
                  <c:v>67.638009999999994</c:v>
                </c:pt>
                <c:pt idx="64865">
                  <c:v>67.595070000000007</c:v>
                </c:pt>
                <c:pt idx="64866">
                  <c:v>67.55689000000001</c:v>
                </c:pt>
                <c:pt idx="64867">
                  <c:v>67.525289999999998</c:v>
                </c:pt>
                <c:pt idx="64868">
                  <c:v>67.497810000000001</c:v>
                </c:pt>
                <c:pt idx="64869">
                  <c:v>67.471249999999998</c:v>
                </c:pt>
                <c:pt idx="64870">
                  <c:v>67.447659999999999</c:v>
                </c:pt>
                <c:pt idx="64871">
                  <c:v>67.424270000000007</c:v>
                </c:pt>
                <c:pt idx="64872">
                  <c:v>67.401619999999994</c:v>
                </c:pt>
                <c:pt idx="64873">
                  <c:v>67.379459999999995</c:v>
                </c:pt>
                <c:pt idx="64874">
                  <c:v>67.357920000000007</c:v>
                </c:pt>
                <c:pt idx="64875">
                  <c:v>67.336950000000002</c:v>
                </c:pt>
                <c:pt idx="64876">
                  <c:v>67.31595999999999</c:v>
                </c:pt>
                <c:pt idx="64877">
                  <c:v>67.29516000000001</c:v>
                </c:pt>
                <c:pt idx="64878">
                  <c:v>67.274699999999996</c:v>
                </c:pt>
                <c:pt idx="64879">
                  <c:v>67.25421</c:v>
                </c:pt>
                <c:pt idx="64880">
                  <c:v>67.23415</c:v>
                </c:pt>
                <c:pt idx="64881">
                  <c:v>67.214179999999999</c:v>
                </c:pt>
                <c:pt idx="64882">
                  <c:v>67.194360000000003</c:v>
                </c:pt>
                <c:pt idx="64883">
                  <c:v>67.174579999999992</c:v>
                </c:pt>
                <c:pt idx="64884">
                  <c:v>67.154979999999995</c:v>
                </c:pt>
                <c:pt idx="64885">
                  <c:v>67.135509999999996</c:v>
                </c:pt>
                <c:pt idx="64886">
                  <c:v>67.11609</c:v>
                </c:pt>
                <c:pt idx="64887">
                  <c:v>67.096829999999997</c:v>
                </c:pt>
                <c:pt idx="64888">
                  <c:v>67.077709999999996</c:v>
                </c:pt>
                <c:pt idx="64889">
                  <c:v>67.058580000000006</c:v>
                </c:pt>
                <c:pt idx="64890">
                  <c:v>67.039709999999999</c:v>
                </c:pt>
                <c:pt idx="64891">
                  <c:v>67.020809999999997</c:v>
                </c:pt>
                <c:pt idx="64892">
                  <c:v>67.001900000000006</c:v>
                </c:pt>
                <c:pt idx="64893">
                  <c:v>66.983059999999995</c:v>
                </c:pt>
                <c:pt idx="64894">
                  <c:v>66.964169999999996</c:v>
                </c:pt>
                <c:pt idx="64895">
                  <c:v>66.945329999999998</c:v>
                </c:pt>
                <c:pt idx="64896">
                  <c:v>66.926509999999993</c:v>
                </c:pt>
                <c:pt idx="64897">
                  <c:v>66.907719999999998</c:v>
                </c:pt>
                <c:pt idx="64898">
                  <c:v>66.888940000000005</c:v>
                </c:pt>
                <c:pt idx="64899">
                  <c:v>66.87021</c:v>
                </c:pt>
                <c:pt idx="64900">
                  <c:v>66.851520000000008</c:v>
                </c:pt>
                <c:pt idx="64901">
                  <c:v>66.832830000000001</c:v>
                </c:pt>
                <c:pt idx="64902">
                  <c:v>66.814270000000008</c:v>
                </c:pt>
                <c:pt idx="64903">
                  <c:v>66.795989999999989</c:v>
                </c:pt>
                <c:pt idx="64904">
                  <c:v>66.77761000000001</c:v>
                </c:pt>
                <c:pt idx="64905">
                  <c:v>66.759209999999996</c:v>
                </c:pt>
                <c:pt idx="64906">
                  <c:v>66.740830000000003</c:v>
                </c:pt>
                <c:pt idx="64907">
                  <c:v>66.72247999999999</c:v>
                </c:pt>
                <c:pt idx="64908">
                  <c:v>66.704179999999994</c:v>
                </c:pt>
                <c:pt idx="64909">
                  <c:v>66.685900000000004</c:v>
                </c:pt>
                <c:pt idx="64910">
                  <c:v>66.667699999999996</c:v>
                </c:pt>
                <c:pt idx="64911">
                  <c:v>66.649510000000006</c:v>
                </c:pt>
                <c:pt idx="64912">
                  <c:v>66.631349999999998</c:v>
                </c:pt>
                <c:pt idx="64913">
                  <c:v>66.613420000000005</c:v>
                </c:pt>
                <c:pt idx="64914">
                  <c:v>66.595560000000006</c:v>
                </c:pt>
                <c:pt idx="64915">
                  <c:v>66.577570000000009</c:v>
                </c:pt>
                <c:pt idx="64916">
                  <c:v>66.559670000000011</c:v>
                </c:pt>
                <c:pt idx="64917">
                  <c:v>66.541780000000003</c:v>
                </c:pt>
                <c:pt idx="64918">
                  <c:v>66.523930000000007</c:v>
                </c:pt>
                <c:pt idx="64919">
                  <c:v>66.506150000000005</c:v>
                </c:pt>
                <c:pt idx="64920">
                  <c:v>66.488219999999998</c:v>
                </c:pt>
                <c:pt idx="64921">
                  <c:v>66.470050000000001</c:v>
                </c:pt>
                <c:pt idx="64922">
                  <c:v>66.452299999999994</c:v>
                </c:pt>
                <c:pt idx="64923">
                  <c:v>66.434879999999993</c:v>
                </c:pt>
                <c:pt idx="64924">
                  <c:v>66.417500000000004</c:v>
                </c:pt>
                <c:pt idx="64925">
                  <c:v>66.39425</c:v>
                </c:pt>
                <c:pt idx="64926">
                  <c:v>66.379409999999993</c:v>
                </c:pt>
                <c:pt idx="64927">
                  <c:v>66.36336</c:v>
                </c:pt>
                <c:pt idx="64928">
                  <c:v>66.347149999999999</c:v>
                </c:pt>
                <c:pt idx="64929">
                  <c:v>66.330669999999998</c:v>
                </c:pt>
                <c:pt idx="64930">
                  <c:v>66.313980000000001</c:v>
                </c:pt>
                <c:pt idx="64931">
                  <c:v>66.297110000000004</c:v>
                </c:pt>
                <c:pt idx="64932">
                  <c:v>66.28022</c:v>
                </c:pt>
                <c:pt idx="64933">
                  <c:v>66.26312999999999</c:v>
                </c:pt>
                <c:pt idx="64934">
                  <c:v>66.246129999999994</c:v>
                </c:pt>
                <c:pt idx="64935">
                  <c:v>66.229069999999993</c:v>
                </c:pt>
                <c:pt idx="64936">
                  <c:v>66.2119</c:v>
                </c:pt>
                <c:pt idx="64937">
                  <c:v>66.194600000000008</c:v>
                </c:pt>
                <c:pt idx="64938">
                  <c:v>66.177329999999998</c:v>
                </c:pt>
                <c:pt idx="64939">
                  <c:v>66.159990000000008</c:v>
                </c:pt>
                <c:pt idx="64940">
                  <c:v>66.14264</c:v>
                </c:pt>
                <c:pt idx="64941">
                  <c:v>66.125280000000004</c:v>
                </c:pt>
                <c:pt idx="64942">
                  <c:v>66.108000000000004</c:v>
                </c:pt>
                <c:pt idx="64943">
                  <c:v>66.090609999999998</c:v>
                </c:pt>
                <c:pt idx="64944">
                  <c:v>66.073219999999992</c:v>
                </c:pt>
                <c:pt idx="64945">
                  <c:v>66.055869999999999</c:v>
                </c:pt>
                <c:pt idx="64946">
                  <c:v>66.038269999999997</c:v>
                </c:pt>
                <c:pt idx="64947">
                  <c:v>66.020969999999991</c:v>
                </c:pt>
                <c:pt idx="64948">
                  <c:v>66.003709999999998</c:v>
                </c:pt>
                <c:pt idx="64949">
                  <c:v>65.986469999999997</c:v>
                </c:pt>
                <c:pt idx="64950">
                  <c:v>65.969080000000005</c:v>
                </c:pt>
                <c:pt idx="64951">
                  <c:v>65.952089999999998</c:v>
                </c:pt>
                <c:pt idx="64952">
                  <c:v>65.934780000000003</c:v>
                </c:pt>
                <c:pt idx="64953">
                  <c:v>65.917439999999999</c:v>
                </c:pt>
                <c:pt idx="64954">
                  <c:v>65.900139999999993</c:v>
                </c:pt>
                <c:pt idx="64955">
                  <c:v>65.88288</c:v>
                </c:pt>
                <c:pt idx="64956">
                  <c:v>65.865619999999993</c:v>
                </c:pt>
                <c:pt idx="64957">
                  <c:v>65.848380000000006</c:v>
                </c:pt>
                <c:pt idx="64958">
                  <c:v>65.831189999999992</c:v>
                </c:pt>
                <c:pt idx="64959">
                  <c:v>65.813959999999994</c:v>
                </c:pt>
                <c:pt idx="64960">
                  <c:v>65.796770000000009</c:v>
                </c:pt>
                <c:pt idx="64961">
                  <c:v>65.779690000000002</c:v>
                </c:pt>
                <c:pt idx="64962">
                  <c:v>65.762569999999997</c:v>
                </c:pt>
                <c:pt idx="64963">
                  <c:v>65.745429999999999</c:v>
                </c:pt>
                <c:pt idx="64964">
                  <c:v>65.728449999999995</c:v>
                </c:pt>
                <c:pt idx="64965">
                  <c:v>65.711500000000001</c:v>
                </c:pt>
                <c:pt idx="64966">
                  <c:v>65.694310000000002</c:v>
                </c:pt>
                <c:pt idx="64967">
                  <c:v>65.677480000000003</c:v>
                </c:pt>
                <c:pt idx="64968">
                  <c:v>65.660550000000001</c:v>
                </c:pt>
                <c:pt idx="64969">
                  <c:v>65.643419999999992</c:v>
                </c:pt>
                <c:pt idx="64970">
                  <c:v>65.626319999999993</c:v>
                </c:pt>
                <c:pt idx="64971">
                  <c:v>65.609200000000001</c:v>
                </c:pt>
                <c:pt idx="64972">
                  <c:v>65.592060000000004</c:v>
                </c:pt>
                <c:pt idx="64973">
                  <c:v>65.574950000000001</c:v>
                </c:pt>
                <c:pt idx="64974">
                  <c:v>65.557580000000002</c:v>
                </c:pt>
                <c:pt idx="64975">
                  <c:v>65.540490000000005</c:v>
                </c:pt>
                <c:pt idx="64976">
                  <c:v>65.523390000000006</c:v>
                </c:pt>
                <c:pt idx="64977">
                  <c:v>65.506309999999999</c:v>
                </c:pt>
                <c:pt idx="64978">
                  <c:v>65.489220000000003</c:v>
                </c:pt>
                <c:pt idx="64979">
                  <c:v>65.472149999999999</c:v>
                </c:pt>
                <c:pt idx="64980">
                  <c:v>65.455060000000003</c:v>
                </c:pt>
                <c:pt idx="64981">
                  <c:v>65.437969999999993</c:v>
                </c:pt>
                <c:pt idx="64982">
                  <c:v>65.420910000000006</c:v>
                </c:pt>
                <c:pt idx="64983">
                  <c:v>65.403849999999991</c:v>
                </c:pt>
                <c:pt idx="64984">
                  <c:v>65.386790000000005</c:v>
                </c:pt>
                <c:pt idx="64985">
                  <c:v>65.369730000000004</c:v>
                </c:pt>
                <c:pt idx="64986">
                  <c:v>65.352680000000007</c:v>
                </c:pt>
                <c:pt idx="64987">
                  <c:v>65.335549999999998</c:v>
                </c:pt>
                <c:pt idx="64988">
                  <c:v>65.318389999999994</c:v>
                </c:pt>
                <c:pt idx="64989">
                  <c:v>65.301360000000003</c:v>
                </c:pt>
                <c:pt idx="64990">
                  <c:v>65.284350000000003</c:v>
                </c:pt>
                <c:pt idx="64991">
                  <c:v>65.267350000000008</c:v>
                </c:pt>
                <c:pt idx="64992">
                  <c:v>65.250720000000001</c:v>
                </c:pt>
                <c:pt idx="64993">
                  <c:v>65.233249999999998</c:v>
                </c:pt>
                <c:pt idx="64994">
                  <c:v>65.215649999999997</c:v>
                </c:pt>
                <c:pt idx="64995">
                  <c:v>65.19811</c:v>
                </c:pt>
                <c:pt idx="64996">
                  <c:v>65.180579999999992</c:v>
                </c:pt>
                <c:pt idx="64997">
                  <c:v>65.162840000000003</c:v>
                </c:pt>
                <c:pt idx="64998">
                  <c:v>65.145229999999998</c:v>
                </c:pt>
                <c:pt idx="64999">
                  <c:v>65.127669999999995</c:v>
                </c:pt>
                <c:pt idx="65000">
                  <c:v>65.110460000000003</c:v>
                </c:pt>
                <c:pt idx="65001">
                  <c:v>65.093100000000007</c:v>
                </c:pt>
                <c:pt idx="65002">
                  <c:v>65.07571999999999</c:v>
                </c:pt>
                <c:pt idx="65003">
                  <c:v>65.058300000000003</c:v>
                </c:pt>
                <c:pt idx="65004">
                  <c:v>65.04113000000001</c:v>
                </c:pt>
                <c:pt idx="65005">
                  <c:v>65.02385000000001</c:v>
                </c:pt>
                <c:pt idx="65006">
                  <c:v>65.006640000000004</c:v>
                </c:pt>
                <c:pt idx="65007">
                  <c:v>64.989270000000005</c:v>
                </c:pt>
                <c:pt idx="65008">
                  <c:v>64.971900000000005</c:v>
                </c:pt>
                <c:pt idx="65009">
                  <c:v>64.95447999999999</c:v>
                </c:pt>
                <c:pt idx="65010">
                  <c:v>64.937120000000007</c:v>
                </c:pt>
                <c:pt idx="65011">
                  <c:v>64.919740000000004</c:v>
                </c:pt>
                <c:pt idx="65012">
                  <c:v>64.903040000000004</c:v>
                </c:pt>
                <c:pt idx="65013">
                  <c:v>64.886020000000002</c:v>
                </c:pt>
                <c:pt idx="65014">
                  <c:v>64.869250000000008</c:v>
                </c:pt>
                <c:pt idx="65015">
                  <c:v>64.851709999999997</c:v>
                </c:pt>
                <c:pt idx="65016">
                  <c:v>64.834159999999997</c:v>
                </c:pt>
                <c:pt idx="65017">
                  <c:v>64.816720000000004</c:v>
                </c:pt>
                <c:pt idx="65018">
                  <c:v>64.799490000000006</c:v>
                </c:pt>
                <c:pt idx="65019">
                  <c:v>64.782229999999998</c:v>
                </c:pt>
                <c:pt idx="65020">
                  <c:v>64.765019999999993</c:v>
                </c:pt>
                <c:pt idx="65021">
                  <c:v>64.747709999999998</c:v>
                </c:pt>
                <c:pt idx="65022">
                  <c:v>64.730459999999994</c:v>
                </c:pt>
                <c:pt idx="65023">
                  <c:v>64.713160000000002</c:v>
                </c:pt>
                <c:pt idx="65024">
                  <c:v>64.695840000000004</c:v>
                </c:pt>
                <c:pt idx="65025">
                  <c:v>64.679100000000005</c:v>
                </c:pt>
                <c:pt idx="65026">
                  <c:v>64.662179999999992</c:v>
                </c:pt>
                <c:pt idx="65027">
                  <c:v>64.644899999999993</c:v>
                </c:pt>
                <c:pt idx="65028">
                  <c:v>64.627530000000007</c:v>
                </c:pt>
                <c:pt idx="65029">
                  <c:v>64.611369999999994</c:v>
                </c:pt>
                <c:pt idx="65030">
                  <c:v>64.594579999999993</c:v>
                </c:pt>
                <c:pt idx="65031">
                  <c:v>64.577759999999998</c:v>
                </c:pt>
                <c:pt idx="65032">
                  <c:v>64.560789999999997</c:v>
                </c:pt>
                <c:pt idx="65033">
                  <c:v>64.543880000000001</c:v>
                </c:pt>
                <c:pt idx="65034">
                  <c:v>64.526790000000005</c:v>
                </c:pt>
                <c:pt idx="65035">
                  <c:v>64.510310000000004</c:v>
                </c:pt>
                <c:pt idx="65036">
                  <c:v>64.493729999999999</c:v>
                </c:pt>
                <c:pt idx="65037">
                  <c:v>64.477140000000006</c:v>
                </c:pt>
                <c:pt idx="65038">
                  <c:v>64.460419999999999</c:v>
                </c:pt>
                <c:pt idx="65039">
                  <c:v>64.443260000000009</c:v>
                </c:pt>
                <c:pt idx="65040">
                  <c:v>64.426069999999996</c:v>
                </c:pt>
                <c:pt idx="65041">
                  <c:v>64.408789999999996</c:v>
                </c:pt>
                <c:pt idx="65042">
                  <c:v>64.391509999999997</c:v>
                </c:pt>
                <c:pt idx="65043">
                  <c:v>64.374250000000004</c:v>
                </c:pt>
                <c:pt idx="65044">
                  <c:v>64.356999999999999</c:v>
                </c:pt>
                <c:pt idx="65045">
                  <c:v>64.339730000000003</c:v>
                </c:pt>
                <c:pt idx="65046">
                  <c:v>64.322490000000002</c:v>
                </c:pt>
                <c:pt idx="65047">
                  <c:v>64.305199999999999</c:v>
                </c:pt>
                <c:pt idx="65048">
                  <c:v>64.287930000000003</c:v>
                </c:pt>
                <c:pt idx="65049">
                  <c:v>64.270630000000011</c:v>
                </c:pt>
                <c:pt idx="65050">
                  <c:v>64.253349999999998</c:v>
                </c:pt>
                <c:pt idx="65051">
                  <c:v>64.236040000000003</c:v>
                </c:pt>
                <c:pt idx="65052">
                  <c:v>64.21871999999999</c:v>
                </c:pt>
                <c:pt idx="65053">
                  <c:v>64.201970000000003</c:v>
                </c:pt>
                <c:pt idx="65054">
                  <c:v>64.185090000000002</c:v>
                </c:pt>
                <c:pt idx="65055">
                  <c:v>64.168000000000006</c:v>
                </c:pt>
                <c:pt idx="65056">
                  <c:v>64.150620000000004</c:v>
                </c:pt>
                <c:pt idx="65057">
                  <c:v>64.133369999999999</c:v>
                </c:pt>
                <c:pt idx="65058">
                  <c:v>64.115799999999993</c:v>
                </c:pt>
                <c:pt idx="65059">
                  <c:v>64.098259999999996</c:v>
                </c:pt>
                <c:pt idx="65060">
                  <c:v>64.080629999999999</c:v>
                </c:pt>
                <c:pt idx="65061">
                  <c:v>64.062939999999998</c:v>
                </c:pt>
                <c:pt idx="65062">
                  <c:v>64.045320000000004</c:v>
                </c:pt>
                <c:pt idx="65063">
                  <c:v>64.027739999999994</c:v>
                </c:pt>
                <c:pt idx="65064">
                  <c:v>64.010199999999998</c:v>
                </c:pt>
                <c:pt idx="65065">
                  <c:v>63.992670000000004</c:v>
                </c:pt>
                <c:pt idx="65066">
                  <c:v>63.975179999999995</c:v>
                </c:pt>
                <c:pt idx="65067">
                  <c:v>63.957860000000004</c:v>
                </c:pt>
                <c:pt idx="65068">
                  <c:v>63.940429999999999</c:v>
                </c:pt>
                <c:pt idx="65069">
                  <c:v>63.922999999999995</c:v>
                </c:pt>
                <c:pt idx="65070">
                  <c:v>63.905760000000001</c:v>
                </c:pt>
                <c:pt idx="65071">
                  <c:v>63.888360000000006</c:v>
                </c:pt>
                <c:pt idx="65072">
                  <c:v>63.870980000000003</c:v>
                </c:pt>
                <c:pt idx="65073">
                  <c:v>63.853569999999998</c:v>
                </c:pt>
                <c:pt idx="65074">
                  <c:v>63.836179999999999</c:v>
                </c:pt>
                <c:pt idx="65075">
                  <c:v>63.820139999999995</c:v>
                </c:pt>
                <c:pt idx="65076">
                  <c:v>63.804629999999996</c:v>
                </c:pt>
                <c:pt idx="65077">
                  <c:v>63.788220000000003</c:v>
                </c:pt>
                <c:pt idx="65078">
                  <c:v>63.771270000000001</c:v>
                </c:pt>
                <c:pt idx="65079">
                  <c:v>63.753749999999997</c:v>
                </c:pt>
                <c:pt idx="65080">
                  <c:v>63.736269999999998</c:v>
                </c:pt>
                <c:pt idx="65081">
                  <c:v>63.718690000000002</c:v>
                </c:pt>
                <c:pt idx="65082">
                  <c:v>63.70111</c:v>
                </c:pt>
                <c:pt idx="65083">
                  <c:v>63.683589999999995</c:v>
                </c:pt>
                <c:pt idx="65084">
                  <c:v>63.665849999999999</c:v>
                </c:pt>
                <c:pt idx="65085">
                  <c:v>63.648220000000002</c:v>
                </c:pt>
                <c:pt idx="65086">
                  <c:v>63.630539999999996</c:v>
                </c:pt>
                <c:pt idx="65087">
                  <c:v>63.612840000000006</c:v>
                </c:pt>
                <c:pt idx="65088">
                  <c:v>63.595230000000001</c:v>
                </c:pt>
                <c:pt idx="65089">
                  <c:v>63.578669999999995</c:v>
                </c:pt>
                <c:pt idx="65090">
                  <c:v>63.56203</c:v>
                </c:pt>
                <c:pt idx="65091">
                  <c:v>63.54495</c:v>
                </c:pt>
                <c:pt idx="65092">
                  <c:v>63.527589999999996</c:v>
                </c:pt>
                <c:pt idx="65093">
                  <c:v>63.510300000000001</c:v>
                </c:pt>
                <c:pt idx="65094">
                  <c:v>63.492600000000003</c:v>
                </c:pt>
                <c:pt idx="65095">
                  <c:v>63.475049999999996</c:v>
                </c:pt>
                <c:pt idx="65096">
                  <c:v>63.457489999999993</c:v>
                </c:pt>
                <c:pt idx="65097">
                  <c:v>63.439720000000001</c:v>
                </c:pt>
                <c:pt idx="65098">
                  <c:v>63.422139999999999</c:v>
                </c:pt>
                <c:pt idx="65099">
                  <c:v>63.40457</c:v>
                </c:pt>
                <c:pt idx="65100">
                  <c:v>63.387450000000001</c:v>
                </c:pt>
                <c:pt idx="65101">
                  <c:v>63.370069999999998</c:v>
                </c:pt>
                <c:pt idx="65102">
                  <c:v>63.352550000000001</c:v>
                </c:pt>
                <c:pt idx="65103">
                  <c:v>63.335119999999996</c:v>
                </c:pt>
                <c:pt idx="65104">
                  <c:v>63.318240000000003</c:v>
                </c:pt>
                <c:pt idx="65105">
                  <c:v>63.301189999999998</c:v>
                </c:pt>
                <c:pt idx="65106">
                  <c:v>63.283920000000002</c:v>
                </c:pt>
                <c:pt idx="65107">
                  <c:v>63.266199999999998</c:v>
                </c:pt>
                <c:pt idx="65108">
                  <c:v>63.248930000000001</c:v>
                </c:pt>
                <c:pt idx="65109">
                  <c:v>63.23142</c:v>
                </c:pt>
                <c:pt idx="65110">
                  <c:v>63.213860000000004</c:v>
                </c:pt>
                <c:pt idx="65111">
                  <c:v>63.196190000000001</c:v>
                </c:pt>
                <c:pt idx="65112">
                  <c:v>63.178619999999995</c:v>
                </c:pt>
                <c:pt idx="65113">
                  <c:v>63.161149999999999</c:v>
                </c:pt>
                <c:pt idx="65114">
                  <c:v>63.143859999999997</c:v>
                </c:pt>
                <c:pt idx="65115">
                  <c:v>63.127380000000002</c:v>
                </c:pt>
                <c:pt idx="65116">
                  <c:v>63.110640000000004</c:v>
                </c:pt>
                <c:pt idx="65117">
                  <c:v>63.093810000000005</c:v>
                </c:pt>
                <c:pt idx="65118">
                  <c:v>63.077110000000005</c:v>
                </c:pt>
                <c:pt idx="65119">
                  <c:v>63.061779999999999</c:v>
                </c:pt>
                <c:pt idx="65120">
                  <c:v>63.045819999999999</c:v>
                </c:pt>
                <c:pt idx="65121">
                  <c:v>63.029330000000002</c:v>
                </c:pt>
                <c:pt idx="65122">
                  <c:v>63.013030000000001</c:v>
                </c:pt>
                <c:pt idx="65123">
                  <c:v>62.996569999999998</c:v>
                </c:pt>
                <c:pt idx="65124">
                  <c:v>62.980790000000006</c:v>
                </c:pt>
                <c:pt idx="65125">
                  <c:v>62.964570000000002</c:v>
                </c:pt>
                <c:pt idx="65126">
                  <c:v>62.94811</c:v>
                </c:pt>
                <c:pt idx="65127">
                  <c:v>62.932040000000001</c:v>
                </c:pt>
                <c:pt idx="65128">
                  <c:v>62.915710000000004</c:v>
                </c:pt>
                <c:pt idx="65129">
                  <c:v>62.899180000000001</c:v>
                </c:pt>
                <c:pt idx="65130">
                  <c:v>62.882689999999997</c:v>
                </c:pt>
                <c:pt idx="65131">
                  <c:v>62.865989999999996</c:v>
                </c:pt>
                <c:pt idx="65132">
                  <c:v>62.8491</c:v>
                </c:pt>
                <c:pt idx="65133">
                  <c:v>62.832169999999998</c:v>
                </c:pt>
                <c:pt idx="65134">
                  <c:v>62.815570000000001</c:v>
                </c:pt>
                <c:pt idx="65135">
                  <c:v>62.799210000000002</c:v>
                </c:pt>
                <c:pt idx="65136">
                  <c:v>62.782600000000002</c:v>
                </c:pt>
                <c:pt idx="65137">
                  <c:v>62.765820000000005</c:v>
                </c:pt>
                <c:pt idx="65138">
                  <c:v>62.749009999999998</c:v>
                </c:pt>
                <c:pt idx="65139">
                  <c:v>62.732099999999996</c:v>
                </c:pt>
                <c:pt idx="65140">
                  <c:v>62.715150000000001</c:v>
                </c:pt>
                <c:pt idx="65141">
                  <c:v>62.698369999999997</c:v>
                </c:pt>
                <c:pt idx="65142">
                  <c:v>62.681750000000001</c:v>
                </c:pt>
                <c:pt idx="65143">
                  <c:v>62.664900000000003</c:v>
                </c:pt>
                <c:pt idx="65144">
                  <c:v>62.647950000000002</c:v>
                </c:pt>
                <c:pt idx="65145">
                  <c:v>62.630929999999992</c:v>
                </c:pt>
                <c:pt idx="65146">
                  <c:v>62.61403</c:v>
                </c:pt>
                <c:pt idx="65147">
                  <c:v>62.597069999999995</c:v>
                </c:pt>
                <c:pt idx="65148">
                  <c:v>62.580120000000001</c:v>
                </c:pt>
                <c:pt idx="65149">
                  <c:v>62.563120000000005</c:v>
                </c:pt>
                <c:pt idx="65150">
                  <c:v>62.546099999999996</c:v>
                </c:pt>
                <c:pt idx="65151">
                  <c:v>62.529890000000002</c:v>
                </c:pt>
                <c:pt idx="65152">
                  <c:v>62.514229999999998</c:v>
                </c:pt>
                <c:pt idx="65153">
                  <c:v>62.501230000000007</c:v>
                </c:pt>
                <c:pt idx="65154">
                  <c:v>62.488370000000003</c:v>
                </c:pt>
                <c:pt idx="65155">
                  <c:v>62.474330000000002</c:v>
                </c:pt>
                <c:pt idx="65156">
                  <c:v>62.460030000000003</c:v>
                </c:pt>
                <c:pt idx="65157">
                  <c:v>62.444980000000001</c:v>
                </c:pt>
                <c:pt idx="65158">
                  <c:v>62.429899999999996</c:v>
                </c:pt>
                <c:pt idx="65159">
                  <c:v>62.414659999999998</c:v>
                </c:pt>
                <c:pt idx="65160">
                  <c:v>62.399250000000002</c:v>
                </c:pt>
                <c:pt idx="65161">
                  <c:v>62.383800000000001</c:v>
                </c:pt>
                <c:pt idx="65162">
                  <c:v>62.368560000000002</c:v>
                </c:pt>
                <c:pt idx="65163">
                  <c:v>62.352910000000001</c:v>
                </c:pt>
                <c:pt idx="65164">
                  <c:v>62.337130000000002</c:v>
                </c:pt>
                <c:pt idx="65165">
                  <c:v>62.32114</c:v>
                </c:pt>
                <c:pt idx="65166">
                  <c:v>62.305029999999995</c:v>
                </c:pt>
                <c:pt idx="65167">
                  <c:v>62.28884</c:v>
                </c:pt>
                <c:pt idx="65168">
                  <c:v>62.272540000000006</c:v>
                </c:pt>
                <c:pt idx="65169">
                  <c:v>62.256360000000001</c:v>
                </c:pt>
                <c:pt idx="65170">
                  <c:v>62.239950000000007</c:v>
                </c:pt>
                <c:pt idx="65171">
                  <c:v>62.22345</c:v>
                </c:pt>
                <c:pt idx="65172">
                  <c:v>62.207270000000001</c:v>
                </c:pt>
                <c:pt idx="65173">
                  <c:v>62.190950000000001</c:v>
                </c:pt>
                <c:pt idx="65174">
                  <c:v>62.174329999999998</c:v>
                </c:pt>
                <c:pt idx="65175">
                  <c:v>62.157790000000006</c:v>
                </c:pt>
                <c:pt idx="65176">
                  <c:v>62.141060000000003</c:v>
                </c:pt>
                <c:pt idx="65177">
                  <c:v>62.124269999999996</c:v>
                </c:pt>
                <c:pt idx="65178">
                  <c:v>62.107379999999999</c:v>
                </c:pt>
                <c:pt idx="65179">
                  <c:v>62.090500000000006</c:v>
                </c:pt>
                <c:pt idx="65180">
                  <c:v>62.073799999999999</c:v>
                </c:pt>
                <c:pt idx="65181">
                  <c:v>62.056829999999998</c:v>
                </c:pt>
                <c:pt idx="65182">
                  <c:v>62.039850000000001</c:v>
                </c:pt>
                <c:pt idx="65183">
                  <c:v>62.023310000000002</c:v>
                </c:pt>
                <c:pt idx="65184">
                  <c:v>62.006170000000004</c:v>
                </c:pt>
                <c:pt idx="65185">
                  <c:v>61.98874</c:v>
                </c:pt>
                <c:pt idx="65186">
                  <c:v>61.971530000000001</c:v>
                </c:pt>
                <c:pt idx="65187">
                  <c:v>61.954070000000002</c:v>
                </c:pt>
                <c:pt idx="65188">
                  <c:v>61.936660000000003</c:v>
                </c:pt>
                <c:pt idx="65189">
                  <c:v>61.919240000000002</c:v>
                </c:pt>
                <c:pt idx="65190">
                  <c:v>61.902229999999996</c:v>
                </c:pt>
                <c:pt idx="65191">
                  <c:v>61.884880000000003</c:v>
                </c:pt>
                <c:pt idx="65192">
                  <c:v>61.867460000000001</c:v>
                </c:pt>
                <c:pt idx="65193">
                  <c:v>61.85069</c:v>
                </c:pt>
                <c:pt idx="65194">
                  <c:v>61.833239999999996</c:v>
                </c:pt>
                <c:pt idx="65195">
                  <c:v>61.815819999999995</c:v>
                </c:pt>
                <c:pt idx="65196">
                  <c:v>61.798830000000002</c:v>
                </c:pt>
                <c:pt idx="65197">
                  <c:v>61.782049999999998</c:v>
                </c:pt>
                <c:pt idx="65198">
                  <c:v>61.765299999999996</c:v>
                </c:pt>
                <c:pt idx="65199">
                  <c:v>61.748190000000001</c:v>
                </c:pt>
                <c:pt idx="65200">
                  <c:v>61.731160000000003</c:v>
                </c:pt>
                <c:pt idx="65201">
                  <c:v>61.714120000000001</c:v>
                </c:pt>
                <c:pt idx="65202">
                  <c:v>61.697040000000001</c:v>
                </c:pt>
                <c:pt idx="65203">
                  <c:v>61.679929999999999</c:v>
                </c:pt>
                <c:pt idx="65204">
                  <c:v>61.662910000000004</c:v>
                </c:pt>
                <c:pt idx="65205">
                  <c:v>61.645789999999998</c:v>
                </c:pt>
                <c:pt idx="65206">
                  <c:v>61.628450000000001</c:v>
                </c:pt>
                <c:pt idx="65207">
                  <c:v>61.611919999999998</c:v>
                </c:pt>
                <c:pt idx="65208">
                  <c:v>61.594650000000001</c:v>
                </c:pt>
                <c:pt idx="65209">
                  <c:v>61.577780000000004</c:v>
                </c:pt>
                <c:pt idx="65210">
                  <c:v>61.560490000000001</c:v>
                </c:pt>
                <c:pt idx="65211">
                  <c:v>61.54392</c:v>
                </c:pt>
                <c:pt idx="65212">
                  <c:v>61.526759999999996</c:v>
                </c:pt>
                <c:pt idx="65213">
                  <c:v>61.509910000000005</c:v>
                </c:pt>
                <c:pt idx="65214">
                  <c:v>61.493180000000002</c:v>
                </c:pt>
                <c:pt idx="65215">
                  <c:v>61.476350000000004</c:v>
                </c:pt>
                <c:pt idx="65216">
                  <c:v>61.459400000000002</c:v>
                </c:pt>
                <c:pt idx="65217">
                  <c:v>61.443049999999999</c:v>
                </c:pt>
                <c:pt idx="65218">
                  <c:v>61.426450000000003</c:v>
                </c:pt>
                <c:pt idx="65219">
                  <c:v>61.409640000000003</c:v>
                </c:pt>
                <c:pt idx="65220">
                  <c:v>61.392769999999999</c:v>
                </c:pt>
                <c:pt idx="65221">
                  <c:v>61.376130000000003</c:v>
                </c:pt>
                <c:pt idx="65222">
                  <c:v>61.359000000000002</c:v>
                </c:pt>
                <c:pt idx="65223">
                  <c:v>61.342239999999997</c:v>
                </c:pt>
                <c:pt idx="65224">
                  <c:v>61.325409999999998</c:v>
                </c:pt>
                <c:pt idx="65225">
                  <c:v>61.30847</c:v>
                </c:pt>
                <c:pt idx="65226">
                  <c:v>61.291620000000002</c:v>
                </c:pt>
                <c:pt idx="65227">
                  <c:v>61.27458</c:v>
                </c:pt>
                <c:pt idx="65228">
                  <c:v>61.257570000000001</c:v>
                </c:pt>
                <c:pt idx="65229">
                  <c:v>61.240449999999996</c:v>
                </c:pt>
                <c:pt idx="65230">
                  <c:v>61.223409999999994</c:v>
                </c:pt>
                <c:pt idx="65231">
                  <c:v>61.206209999999999</c:v>
                </c:pt>
                <c:pt idx="65232">
                  <c:v>61.188989999999997</c:v>
                </c:pt>
                <c:pt idx="65233">
                  <c:v>61.172079999999994</c:v>
                </c:pt>
                <c:pt idx="65234">
                  <c:v>61.154679999999999</c:v>
                </c:pt>
                <c:pt idx="65235">
                  <c:v>61.137629999999994</c:v>
                </c:pt>
                <c:pt idx="65236">
                  <c:v>61.120260000000002</c:v>
                </c:pt>
                <c:pt idx="65237">
                  <c:v>61.102939999999997</c:v>
                </c:pt>
                <c:pt idx="65238">
                  <c:v>61.085500000000003</c:v>
                </c:pt>
                <c:pt idx="65239">
                  <c:v>61.068330000000003</c:v>
                </c:pt>
                <c:pt idx="65240">
                  <c:v>61.050760000000004</c:v>
                </c:pt>
                <c:pt idx="65241">
                  <c:v>61.033739999999995</c:v>
                </c:pt>
                <c:pt idx="65242">
                  <c:v>61.016550000000002</c:v>
                </c:pt>
                <c:pt idx="65243">
                  <c:v>60.999610000000004</c:v>
                </c:pt>
                <c:pt idx="65244">
                  <c:v>60.98292</c:v>
                </c:pt>
                <c:pt idx="65245">
                  <c:v>60.96602</c:v>
                </c:pt>
                <c:pt idx="65246">
                  <c:v>60.948619999999998</c:v>
                </c:pt>
                <c:pt idx="65247">
                  <c:v>60.931629999999998</c:v>
                </c:pt>
                <c:pt idx="65248">
                  <c:v>60.914099999999998</c:v>
                </c:pt>
                <c:pt idx="65249">
                  <c:v>60.89714</c:v>
                </c:pt>
                <c:pt idx="65250">
                  <c:v>60.879849999999998</c:v>
                </c:pt>
                <c:pt idx="65251">
                  <c:v>60.863079999999997</c:v>
                </c:pt>
                <c:pt idx="65252">
                  <c:v>60.845849999999999</c:v>
                </c:pt>
                <c:pt idx="65253">
                  <c:v>60.828810000000004</c:v>
                </c:pt>
                <c:pt idx="65254">
                  <c:v>60.811320000000002</c:v>
                </c:pt>
                <c:pt idx="65255">
                  <c:v>60.794290000000004</c:v>
                </c:pt>
                <c:pt idx="65256">
                  <c:v>60.776199999999996</c:v>
                </c:pt>
                <c:pt idx="65257">
                  <c:v>60.758609999999997</c:v>
                </c:pt>
                <c:pt idx="65258">
                  <c:v>60.740850000000002</c:v>
                </c:pt>
                <c:pt idx="65259">
                  <c:v>60.723770000000002</c:v>
                </c:pt>
                <c:pt idx="65260">
                  <c:v>60.706429999999997</c:v>
                </c:pt>
                <c:pt idx="65261">
                  <c:v>60.689270000000008</c:v>
                </c:pt>
                <c:pt idx="65262">
                  <c:v>60.671689999999998</c:v>
                </c:pt>
                <c:pt idx="65263">
                  <c:v>60.65446</c:v>
                </c:pt>
                <c:pt idx="65264">
                  <c:v>60.636900000000004</c:v>
                </c:pt>
                <c:pt idx="65265">
                  <c:v>60.619669999999999</c:v>
                </c:pt>
                <c:pt idx="65266">
                  <c:v>60.602229999999999</c:v>
                </c:pt>
                <c:pt idx="65267">
                  <c:v>60.58511</c:v>
                </c:pt>
                <c:pt idx="65268">
                  <c:v>60.569420000000001</c:v>
                </c:pt>
                <c:pt idx="65269">
                  <c:v>60.557009999999998</c:v>
                </c:pt>
                <c:pt idx="65270">
                  <c:v>60.544260000000001</c:v>
                </c:pt>
                <c:pt idx="65271">
                  <c:v>60.530270000000002</c:v>
                </c:pt>
                <c:pt idx="65272">
                  <c:v>60.51661</c:v>
                </c:pt>
                <c:pt idx="65273">
                  <c:v>60.501919999999998</c:v>
                </c:pt>
                <c:pt idx="65274">
                  <c:v>60.487080000000006</c:v>
                </c:pt>
                <c:pt idx="65275">
                  <c:v>60.471890000000002</c:v>
                </c:pt>
                <c:pt idx="65276">
                  <c:v>60.455979999999997</c:v>
                </c:pt>
                <c:pt idx="65277">
                  <c:v>60.439639999999997</c:v>
                </c:pt>
                <c:pt idx="65278">
                  <c:v>60.423320000000004</c:v>
                </c:pt>
                <c:pt idx="65279">
                  <c:v>60.40672</c:v>
                </c:pt>
                <c:pt idx="65280">
                  <c:v>60.390050000000002</c:v>
                </c:pt>
                <c:pt idx="65281">
                  <c:v>60.373469999999998</c:v>
                </c:pt>
                <c:pt idx="65282">
                  <c:v>60.356880000000004</c:v>
                </c:pt>
                <c:pt idx="65283">
                  <c:v>60.340139999999998</c:v>
                </c:pt>
                <c:pt idx="65284">
                  <c:v>60.323309999999999</c:v>
                </c:pt>
                <c:pt idx="65285">
                  <c:v>60.306610000000006</c:v>
                </c:pt>
                <c:pt idx="65286">
                  <c:v>60.289569999999998</c:v>
                </c:pt>
                <c:pt idx="65287">
                  <c:v>60.27272</c:v>
                </c:pt>
                <c:pt idx="65288">
                  <c:v>60.255679999999998</c:v>
                </c:pt>
                <c:pt idx="65289">
                  <c:v>60.238639999999997</c:v>
                </c:pt>
                <c:pt idx="65290">
                  <c:v>60.221760000000003</c:v>
                </c:pt>
                <c:pt idx="65291">
                  <c:v>60.204659999999997</c:v>
                </c:pt>
                <c:pt idx="65292">
                  <c:v>60.188029999999998</c:v>
                </c:pt>
                <c:pt idx="65293">
                  <c:v>60.171080000000003</c:v>
                </c:pt>
                <c:pt idx="65294">
                  <c:v>60.15408</c:v>
                </c:pt>
                <c:pt idx="65295">
                  <c:v>60.136900000000004</c:v>
                </c:pt>
                <c:pt idx="65296">
                  <c:v>60.119699999999995</c:v>
                </c:pt>
                <c:pt idx="65297">
                  <c:v>60.102559999999997</c:v>
                </c:pt>
                <c:pt idx="65298">
                  <c:v>60.085769999999997</c:v>
                </c:pt>
                <c:pt idx="65299">
                  <c:v>60.06823</c:v>
                </c:pt>
                <c:pt idx="65300">
                  <c:v>60.051119999999997</c:v>
                </c:pt>
                <c:pt idx="65301">
                  <c:v>60.03349</c:v>
                </c:pt>
                <c:pt idx="65302">
                  <c:v>60.015790000000003</c:v>
                </c:pt>
                <c:pt idx="65303">
                  <c:v>59.997529999999998</c:v>
                </c:pt>
                <c:pt idx="65304">
                  <c:v>59.979209999999995</c:v>
                </c:pt>
                <c:pt idx="65305">
                  <c:v>59.960769999999997</c:v>
                </c:pt>
                <c:pt idx="65306">
                  <c:v>59.942279999999997</c:v>
                </c:pt>
                <c:pt idx="65307">
                  <c:v>59.924059999999997</c:v>
                </c:pt>
                <c:pt idx="65308">
                  <c:v>59.905949999999997</c:v>
                </c:pt>
                <c:pt idx="65309">
                  <c:v>59.887709999999998</c:v>
                </c:pt>
                <c:pt idx="65310">
                  <c:v>59.869599999999998</c:v>
                </c:pt>
                <c:pt idx="65311">
                  <c:v>59.851419999999997</c:v>
                </c:pt>
                <c:pt idx="65312">
                  <c:v>59.833649999999999</c:v>
                </c:pt>
                <c:pt idx="65313">
                  <c:v>59.815839999999994</c:v>
                </c:pt>
                <c:pt idx="65314">
                  <c:v>59.798010000000005</c:v>
                </c:pt>
                <c:pt idx="65315">
                  <c:v>59.780239999999992</c:v>
                </c:pt>
                <c:pt idx="65316">
                  <c:v>59.762649999999994</c:v>
                </c:pt>
                <c:pt idx="65317">
                  <c:v>59.744889999999998</c:v>
                </c:pt>
                <c:pt idx="65318">
                  <c:v>59.727180000000004</c:v>
                </c:pt>
                <c:pt idx="65319">
                  <c:v>59.709479999999999</c:v>
                </c:pt>
                <c:pt idx="65320">
                  <c:v>59.691770000000005</c:v>
                </c:pt>
                <c:pt idx="65321">
                  <c:v>59.674040000000005</c:v>
                </c:pt>
                <c:pt idx="65322">
                  <c:v>59.656489999999998</c:v>
                </c:pt>
                <c:pt idx="65323">
                  <c:v>59.639439999999993</c:v>
                </c:pt>
                <c:pt idx="65324">
                  <c:v>59.62229</c:v>
                </c:pt>
                <c:pt idx="65325">
                  <c:v>59.605150000000002</c:v>
                </c:pt>
                <c:pt idx="65326">
                  <c:v>59.587770000000006</c:v>
                </c:pt>
                <c:pt idx="65327">
                  <c:v>59.570329999999998</c:v>
                </c:pt>
                <c:pt idx="65328">
                  <c:v>59.552430000000001</c:v>
                </c:pt>
                <c:pt idx="65329">
                  <c:v>59.534770000000002</c:v>
                </c:pt>
                <c:pt idx="65330">
                  <c:v>59.51726</c:v>
                </c:pt>
                <c:pt idx="65331">
                  <c:v>59.500109999999999</c:v>
                </c:pt>
                <c:pt idx="65332">
                  <c:v>59.483019999999996</c:v>
                </c:pt>
                <c:pt idx="65333">
                  <c:v>59.466530000000006</c:v>
                </c:pt>
                <c:pt idx="65334">
                  <c:v>59.44961</c:v>
                </c:pt>
                <c:pt idx="65335">
                  <c:v>59.432510000000001</c:v>
                </c:pt>
                <c:pt idx="65336">
                  <c:v>59.41525</c:v>
                </c:pt>
                <c:pt idx="65337">
                  <c:v>59.398030000000006</c:v>
                </c:pt>
                <c:pt idx="65338">
                  <c:v>59.380719999999997</c:v>
                </c:pt>
                <c:pt idx="65339">
                  <c:v>59.363340000000008</c:v>
                </c:pt>
                <c:pt idx="65340">
                  <c:v>59.346199999999996</c:v>
                </c:pt>
                <c:pt idx="65341">
                  <c:v>59.328510000000001</c:v>
                </c:pt>
                <c:pt idx="65342">
                  <c:v>59.311390000000003</c:v>
                </c:pt>
                <c:pt idx="65343">
                  <c:v>59.283709999999999</c:v>
                </c:pt>
                <c:pt idx="65344">
                  <c:v>59.265970000000003</c:v>
                </c:pt>
                <c:pt idx="65345">
                  <c:v>59.249590000000005</c:v>
                </c:pt>
                <c:pt idx="65346">
                  <c:v>59.233240000000002</c:v>
                </c:pt>
                <c:pt idx="65347">
                  <c:v>59.216819999999998</c:v>
                </c:pt>
                <c:pt idx="65348">
                  <c:v>59.199599999999997</c:v>
                </c:pt>
                <c:pt idx="65349">
                  <c:v>59.181609999999992</c:v>
                </c:pt>
                <c:pt idx="65350">
                  <c:v>59.163930000000001</c:v>
                </c:pt>
                <c:pt idx="65351">
                  <c:v>59.146520000000002</c:v>
                </c:pt>
                <c:pt idx="65352">
                  <c:v>59.129050000000007</c:v>
                </c:pt>
                <c:pt idx="65353">
                  <c:v>59.111960000000003</c:v>
                </c:pt>
                <c:pt idx="65354">
                  <c:v>59.094639999999998</c:v>
                </c:pt>
                <c:pt idx="65355">
                  <c:v>59.077249999999999</c:v>
                </c:pt>
                <c:pt idx="65356">
                  <c:v>59.060009999999998</c:v>
                </c:pt>
                <c:pt idx="65357">
                  <c:v>59.046219999999998</c:v>
                </c:pt>
                <c:pt idx="65358">
                  <c:v>59.032739999999997</c:v>
                </c:pt>
                <c:pt idx="65359">
                  <c:v>59.017520000000005</c:v>
                </c:pt>
                <c:pt idx="65360">
                  <c:v>59.00188</c:v>
                </c:pt>
                <c:pt idx="65361">
                  <c:v>58.987040000000007</c:v>
                </c:pt>
                <c:pt idx="65362">
                  <c:v>58.971299999999999</c:v>
                </c:pt>
                <c:pt idx="65363">
                  <c:v>58.955349999999996</c:v>
                </c:pt>
                <c:pt idx="65364">
                  <c:v>58.939529999999998</c:v>
                </c:pt>
                <c:pt idx="65365">
                  <c:v>58.92313</c:v>
                </c:pt>
                <c:pt idx="65366">
                  <c:v>58.906770000000002</c:v>
                </c:pt>
                <c:pt idx="65367">
                  <c:v>58.890889999999999</c:v>
                </c:pt>
                <c:pt idx="65368">
                  <c:v>58.874600000000001</c:v>
                </c:pt>
                <c:pt idx="65369">
                  <c:v>58.858400000000003</c:v>
                </c:pt>
                <c:pt idx="65370">
                  <c:v>58.84207</c:v>
                </c:pt>
                <c:pt idx="65371">
                  <c:v>58.825659999999999</c:v>
                </c:pt>
                <c:pt idx="65372">
                  <c:v>58.808999999999997</c:v>
                </c:pt>
                <c:pt idx="65373">
                  <c:v>58.792450000000002</c:v>
                </c:pt>
                <c:pt idx="65374">
                  <c:v>58.775769999999994</c:v>
                </c:pt>
                <c:pt idx="65375">
                  <c:v>58.759009999999996</c:v>
                </c:pt>
                <c:pt idx="65376">
                  <c:v>58.742310000000003</c:v>
                </c:pt>
                <c:pt idx="65377">
                  <c:v>58.723169999999996</c:v>
                </c:pt>
                <c:pt idx="65378">
                  <c:v>58.708479999999994</c:v>
                </c:pt>
                <c:pt idx="65379">
                  <c:v>58.691600000000001</c:v>
                </c:pt>
                <c:pt idx="65380">
                  <c:v>58.674379999999999</c:v>
                </c:pt>
                <c:pt idx="65381">
                  <c:v>58.657450000000004</c:v>
                </c:pt>
                <c:pt idx="65382">
                  <c:v>58.640709999999999</c:v>
                </c:pt>
                <c:pt idx="65383">
                  <c:v>58.623950000000001</c:v>
                </c:pt>
                <c:pt idx="65384">
                  <c:v>58.607110000000006</c:v>
                </c:pt>
                <c:pt idx="65385">
                  <c:v>58.590170000000001</c:v>
                </c:pt>
                <c:pt idx="65386">
                  <c:v>58.573219999999999</c:v>
                </c:pt>
                <c:pt idx="65387">
                  <c:v>58.556249999999999</c:v>
                </c:pt>
                <c:pt idx="65388">
                  <c:v>58.539209999999997</c:v>
                </c:pt>
                <c:pt idx="65389">
                  <c:v>58.522150000000003</c:v>
                </c:pt>
                <c:pt idx="65390">
                  <c:v>58.505269999999996</c:v>
                </c:pt>
                <c:pt idx="65391">
                  <c:v>58.48865</c:v>
                </c:pt>
                <c:pt idx="65392">
                  <c:v>58.471359999999997</c:v>
                </c:pt>
                <c:pt idx="65393">
                  <c:v>58.45505</c:v>
                </c:pt>
                <c:pt idx="65394">
                  <c:v>58.438249999999996</c:v>
                </c:pt>
                <c:pt idx="65395">
                  <c:v>58.421430000000001</c:v>
                </c:pt>
                <c:pt idx="65396">
                  <c:v>58.404510000000002</c:v>
                </c:pt>
                <c:pt idx="65397">
                  <c:v>58.387619999999998</c:v>
                </c:pt>
                <c:pt idx="65398">
                  <c:v>58.37077</c:v>
                </c:pt>
                <c:pt idx="65399">
                  <c:v>58.353999999999999</c:v>
                </c:pt>
                <c:pt idx="65400">
                  <c:v>58.337569999999999</c:v>
                </c:pt>
                <c:pt idx="65401">
                  <c:v>58.322659999999999</c:v>
                </c:pt>
                <c:pt idx="65402">
                  <c:v>58.308689999999999</c:v>
                </c:pt>
                <c:pt idx="65403">
                  <c:v>58.293320000000001</c:v>
                </c:pt>
                <c:pt idx="65404">
                  <c:v>58.277539999999995</c:v>
                </c:pt>
                <c:pt idx="65405">
                  <c:v>58.261520000000004</c:v>
                </c:pt>
                <c:pt idx="65406">
                  <c:v>58.245240000000003</c:v>
                </c:pt>
                <c:pt idx="65407">
                  <c:v>58.228879999999997</c:v>
                </c:pt>
                <c:pt idx="65408">
                  <c:v>58.212620000000001</c:v>
                </c:pt>
                <c:pt idx="65409">
                  <c:v>58.196120000000001</c:v>
                </c:pt>
                <c:pt idx="65410">
                  <c:v>58.179470000000002</c:v>
                </c:pt>
                <c:pt idx="65411">
                  <c:v>58.162790000000001</c:v>
                </c:pt>
                <c:pt idx="65412">
                  <c:v>58.14602</c:v>
                </c:pt>
                <c:pt idx="65413">
                  <c:v>58.129199999999997</c:v>
                </c:pt>
                <c:pt idx="65414">
                  <c:v>58.112349999999999</c:v>
                </c:pt>
                <c:pt idx="65415">
                  <c:v>58.095619999999997</c:v>
                </c:pt>
                <c:pt idx="65416">
                  <c:v>58.078690000000002</c:v>
                </c:pt>
                <c:pt idx="65417">
                  <c:v>58.062250000000006</c:v>
                </c:pt>
                <c:pt idx="65418">
                  <c:v>58.045270000000002</c:v>
                </c:pt>
                <c:pt idx="65419">
                  <c:v>58.028310000000005</c:v>
                </c:pt>
                <c:pt idx="65420">
                  <c:v>58.011220000000002</c:v>
                </c:pt>
                <c:pt idx="65421">
                  <c:v>57.994209999999995</c:v>
                </c:pt>
                <c:pt idx="65422">
                  <c:v>57.976999999999997</c:v>
                </c:pt>
                <c:pt idx="65423">
                  <c:v>57.959740000000004</c:v>
                </c:pt>
                <c:pt idx="65424">
                  <c:v>57.942630000000001</c:v>
                </c:pt>
                <c:pt idx="65425">
                  <c:v>57.925639999999994</c:v>
                </c:pt>
                <c:pt idx="65426">
                  <c:v>57.909259999999996</c:v>
                </c:pt>
                <c:pt idx="65427">
                  <c:v>57.892080000000007</c:v>
                </c:pt>
                <c:pt idx="65428">
                  <c:v>57.874769999999998</c:v>
                </c:pt>
                <c:pt idx="65429">
                  <c:v>57.857710000000004</c:v>
                </c:pt>
                <c:pt idx="65430">
                  <c:v>57.839770000000001</c:v>
                </c:pt>
                <c:pt idx="65431">
                  <c:v>57.822699999999998</c:v>
                </c:pt>
                <c:pt idx="65432">
                  <c:v>57.805289999999999</c:v>
                </c:pt>
                <c:pt idx="65433">
                  <c:v>57.789110000000001</c:v>
                </c:pt>
                <c:pt idx="65434">
                  <c:v>57.772590000000001</c:v>
                </c:pt>
                <c:pt idx="65435">
                  <c:v>57.755690000000001</c:v>
                </c:pt>
                <c:pt idx="65436">
                  <c:v>57.739890000000003</c:v>
                </c:pt>
                <c:pt idx="65437">
                  <c:v>57.72343</c:v>
                </c:pt>
                <c:pt idx="65438">
                  <c:v>57.706470000000003</c:v>
                </c:pt>
                <c:pt idx="65439">
                  <c:v>57.689239999999998</c:v>
                </c:pt>
                <c:pt idx="65440">
                  <c:v>57.67183</c:v>
                </c:pt>
                <c:pt idx="65441">
                  <c:v>57.654290000000003</c:v>
                </c:pt>
                <c:pt idx="65442">
                  <c:v>57.636679999999998</c:v>
                </c:pt>
                <c:pt idx="65443">
                  <c:v>57.61909</c:v>
                </c:pt>
                <c:pt idx="65444">
                  <c:v>57.601739999999999</c:v>
                </c:pt>
                <c:pt idx="65445">
                  <c:v>57.58419</c:v>
                </c:pt>
                <c:pt idx="65446">
                  <c:v>57.566940000000002</c:v>
                </c:pt>
                <c:pt idx="65447">
                  <c:v>57.54956</c:v>
                </c:pt>
                <c:pt idx="65448">
                  <c:v>57.532069999999997</c:v>
                </c:pt>
                <c:pt idx="65449">
                  <c:v>57.514519999999997</c:v>
                </c:pt>
                <c:pt idx="65450">
                  <c:v>57.497160000000001</c:v>
                </c:pt>
                <c:pt idx="65451">
                  <c:v>57.480000000000004</c:v>
                </c:pt>
                <c:pt idx="65452">
                  <c:v>57.462769999999999</c:v>
                </c:pt>
                <c:pt idx="65453">
                  <c:v>57.445370000000004</c:v>
                </c:pt>
                <c:pt idx="65454">
                  <c:v>57.427989999999994</c:v>
                </c:pt>
                <c:pt idx="65455">
                  <c:v>57.4114</c:v>
                </c:pt>
                <c:pt idx="65456">
                  <c:v>57.394489999999998</c:v>
                </c:pt>
                <c:pt idx="65457">
                  <c:v>57.377700000000004</c:v>
                </c:pt>
                <c:pt idx="65458">
                  <c:v>57.360620000000004</c:v>
                </c:pt>
                <c:pt idx="65459">
                  <c:v>57.343409999999999</c:v>
                </c:pt>
                <c:pt idx="65460">
                  <c:v>57.326090000000001</c:v>
                </c:pt>
                <c:pt idx="65461">
                  <c:v>57.308920000000001</c:v>
                </c:pt>
                <c:pt idx="65462">
                  <c:v>57.291610000000006</c:v>
                </c:pt>
                <c:pt idx="65463">
                  <c:v>57.274330000000006</c:v>
                </c:pt>
                <c:pt idx="65464">
                  <c:v>57.256989999999995</c:v>
                </c:pt>
                <c:pt idx="65465">
                  <c:v>57.239789999999999</c:v>
                </c:pt>
                <c:pt idx="65466">
                  <c:v>57.222470000000001</c:v>
                </c:pt>
                <c:pt idx="65467">
                  <c:v>57.205209999999994</c:v>
                </c:pt>
                <c:pt idx="65468">
                  <c:v>57.188369999999999</c:v>
                </c:pt>
                <c:pt idx="65469">
                  <c:v>57.17136</c:v>
                </c:pt>
                <c:pt idx="65470">
                  <c:v>57.154540000000004</c:v>
                </c:pt>
                <c:pt idx="65471">
                  <c:v>57.137479999999996</c:v>
                </c:pt>
                <c:pt idx="65472">
                  <c:v>57.120350000000002</c:v>
                </c:pt>
                <c:pt idx="65473">
                  <c:v>57.103320000000004</c:v>
                </c:pt>
                <c:pt idx="65474">
                  <c:v>57.087220000000002</c:v>
                </c:pt>
                <c:pt idx="65475">
                  <c:v>57.07199</c:v>
                </c:pt>
                <c:pt idx="65476">
                  <c:v>57.056460000000001</c:v>
                </c:pt>
                <c:pt idx="65477">
                  <c:v>57.040390000000002</c:v>
                </c:pt>
                <c:pt idx="65478">
                  <c:v>57.023539999999997</c:v>
                </c:pt>
                <c:pt idx="65479">
                  <c:v>57.006629999999994</c:v>
                </c:pt>
                <c:pt idx="65480">
                  <c:v>56.989739999999998</c:v>
                </c:pt>
                <c:pt idx="65481">
                  <c:v>56.973830000000007</c:v>
                </c:pt>
                <c:pt idx="65482">
                  <c:v>56.956949999999999</c:v>
                </c:pt>
                <c:pt idx="65483">
                  <c:v>56.939440000000005</c:v>
                </c:pt>
                <c:pt idx="65484">
                  <c:v>56.922360000000005</c:v>
                </c:pt>
                <c:pt idx="65485">
                  <c:v>56.905020000000007</c:v>
                </c:pt>
                <c:pt idx="65486">
                  <c:v>56.888480000000001</c:v>
                </c:pt>
                <c:pt idx="65487">
                  <c:v>56.873379999999997</c:v>
                </c:pt>
                <c:pt idx="65488">
                  <c:v>56.860080000000004</c:v>
                </c:pt>
                <c:pt idx="65489">
                  <c:v>56.844949999999997</c:v>
                </c:pt>
                <c:pt idx="65490">
                  <c:v>56.829650000000001</c:v>
                </c:pt>
                <c:pt idx="65491">
                  <c:v>56.815069999999999</c:v>
                </c:pt>
                <c:pt idx="65492">
                  <c:v>56.799469999999999</c:v>
                </c:pt>
                <c:pt idx="65493">
                  <c:v>56.783749999999998</c:v>
                </c:pt>
                <c:pt idx="65494">
                  <c:v>56.767430000000004</c:v>
                </c:pt>
                <c:pt idx="65495">
                  <c:v>56.750499999999995</c:v>
                </c:pt>
                <c:pt idx="65496">
                  <c:v>56.733130000000003</c:v>
                </c:pt>
                <c:pt idx="65497">
                  <c:v>56.717170000000003</c:v>
                </c:pt>
                <c:pt idx="65498">
                  <c:v>56.702620000000003</c:v>
                </c:pt>
                <c:pt idx="65499">
                  <c:v>56.687089999999998</c:v>
                </c:pt>
                <c:pt idx="65500">
                  <c:v>56.670450000000002</c:v>
                </c:pt>
                <c:pt idx="65501">
                  <c:v>56.653200000000005</c:v>
                </c:pt>
                <c:pt idx="65502">
                  <c:v>56.635339999999999</c:v>
                </c:pt>
                <c:pt idx="65503">
                  <c:v>56.618360000000003</c:v>
                </c:pt>
                <c:pt idx="65504">
                  <c:v>56.601759999999999</c:v>
                </c:pt>
                <c:pt idx="65505">
                  <c:v>56.585169999999998</c:v>
                </c:pt>
                <c:pt idx="65506">
                  <c:v>56.568699999999993</c:v>
                </c:pt>
                <c:pt idx="65507">
                  <c:v>56.551400000000001</c:v>
                </c:pt>
                <c:pt idx="65508">
                  <c:v>56.534620000000004</c:v>
                </c:pt>
                <c:pt idx="65509">
                  <c:v>56.516939999999998</c:v>
                </c:pt>
                <c:pt idx="65510">
                  <c:v>56.499200000000002</c:v>
                </c:pt>
                <c:pt idx="65511">
                  <c:v>56.48227</c:v>
                </c:pt>
                <c:pt idx="65512">
                  <c:v>56.46499</c:v>
                </c:pt>
                <c:pt idx="65513">
                  <c:v>56.448340000000002</c:v>
                </c:pt>
                <c:pt idx="65514">
                  <c:v>56.431139999999999</c:v>
                </c:pt>
                <c:pt idx="65515">
                  <c:v>56.414940000000001</c:v>
                </c:pt>
                <c:pt idx="65516">
                  <c:v>56.398119999999999</c:v>
                </c:pt>
                <c:pt idx="65517">
                  <c:v>56.380929999999992</c:v>
                </c:pt>
                <c:pt idx="65518">
                  <c:v>56.364470000000004</c:v>
                </c:pt>
                <c:pt idx="65519">
                  <c:v>56.347729999999999</c:v>
                </c:pt>
                <c:pt idx="65520">
                  <c:v>56.331309999999995</c:v>
                </c:pt>
                <c:pt idx="65521">
                  <c:v>56.314500000000002</c:v>
                </c:pt>
                <c:pt idx="65522">
                  <c:v>56.297750000000008</c:v>
                </c:pt>
                <c:pt idx="65523">
                  <c:v>56.280859999999997</c:v>
                </c:pt>
                <c:pt idx="65524">
                  <c:v>56.263860000000001</c:v>
                </c:pt>
                <c:pt idx="65525">
                  <c:v>56.24691</c:v>
                </c:pt>
                <c:pt idx="65526">
                  <c:v>56.230589999999992</c:v>
                </c:pt>
                <c:pt idx="65527">
                  <c:v>56.213879999999996</c:v>
                </c:pt>
                <c:pt idx="65528">
                  <c:v>56.197100000000006</c:v>
                </c:pt>
                <c:pt idx="65529">
                  <c:v>56.180340000000001</c:v>
                </c:pt>
                <c:pt idx="65530">
                  <c:v>56.164720000000003</c:v>
                </c:pt>
                <c:pt idx="65531">
                  <c:v>56.154349999999994</c:v>
                </c:pt>
                <c:pt idx="65532">
                  <c:v>56.140109999999993</c:v>
                </c:pt>
                <c:pt idx="65533">
                  <c:v>56.124939999999995</c:v>
                </c:pt>
                <c:pt idx="65534">
                  <c:v>56.109590000000004</c:v>
                </c:pt>
                <c:pt idx="65535">
                  <c:v>56.095329999999997</c:v>
                </c:pt>
                <c:pt idx="65536">
                  <c:v>56.079709999999999</c:v>
                </c:pt>
                <c:pt idx="65537">
                  <c:v>56.064049999999995</c:v>
                </c:pt>
                <c:pt idx="65538">
                  <c:v>56.047580000000004</c:v>
                </c:pt>
                <c:pt idx="65539">
                  <c:v>56.030790000000003</c:v>
                </c:pt>
                <c:pt idx="65540">
                  <c:v>56.014150000000001</c:v>
                </c:pt>
                <c:pt idx="65541">
                  <c:v>55.996940000000002</c:v>
                </c:pt>
                <c:pt idx="65542">
                  <c:v>55.979929999999996</c:v>
                </c:pt>
                <c:pt idx="65543">
                  <c:v>55.962319999999998</c:v>
                </c:pt>
                <c:pt idx="65544">
                  <c:v>55.944909999999993</c:v>
                </c:pt>
                <c:pt idx="65545">
                  <c:v>55.927550000000004</c:v>
                </c:pt>
                <c:pt idx="65546">
                  <c:v>55.910110000000003</c:v>
                </c:pt>
                <c:pt idx="65547">
                  <c:v>55.893599999999999</c:v>
                </c:pt>
                <c:pt idx="65548">
                  <c:v>55.876780000000004</c:v>
                </c:pt>
                <c:pt idx="65549">
                  <c:v>55.859400000000001</c:v>
                </c:pt>
                <c:pt idx="65550">
                  <c:v>55.843150000000001</c:v>
                </c:pt>
                <c:pt idx="65551">
                  <c:v>55.826700000000002</c:v>
                </c:pt>
                <c:pt idx="65552">
                  <c:v>55.810079999999999</c:v>
                </c:pt>
                <c:pt idx="65553">
                  <c:v>55.793169999999996</c:v>
                </c:pt>
                <c:pt idx="65554">
                  <c:v>55.77552</c:v>
                </c:pt>
                <c:pt idx="65555">
                  <c:v>55.757890000000003</c:v>
                </c:pt>
                <c:pt idx="65556">
                  <c:v>55.740850000000002</c:v>
                </c:pt>
                <c:pt idx="65557">
                  <c:v>55.723489999999998</c:v>
                </c:pt>
                <c:pt idx="65558">
                  <c:v>55.706720000000004</c:v>
                </c:pt>
                <c:pt idx="65559">
                  <c:v>55.689640000000004</c:v>
                </c:pt>
                <c:pt idx="65560">
                  <c:v>55.672190000000001</c:v>
                </c:pt>
                <c:pt idx="65561">
                  <c:v>55.654989999999998</c:v>
                </c:pt>
                <c:pt idx="65562">
                  <c:v>55.638719999999999</c:v>
                </c:pt>
                <c:pt idx="65563">
                  <c:v>55.622600000000006</c:v>
                </c:pt>
                <c:pt idx="65564">
                  <c:v>55.609320000000004</c:v>
                </c:pt>
                <c:pt idx="65565">
                  <c:v>55.596290000000003</c:v>
                </c:pt>
                <c:pt idx="65566">
                  <c:v>55.583239999999996</c:v>
                </c:pt>
                <c:pt idx="65567">
                  <c:v>55.568080000000002</c:v>
                </c:pt>
                <c:pt idx="65568">
                  <c:v>55.552720000000008</c:v>
                </c:pt>
                <c:pt idx="65569">
                  <c:v>55.53698</c:v>
                </c:pt>
                <c:pt idx="65570">
                  <c:v>55.521250000000002</c:v>
                </c:pt>
                <c:pt idx="65571">
                  <c:v>55.504899999999999</c:v>
                </c:pt>
                <c:pt idx="65572">
                  <c:v>55.488140000000001</c:v>
                </c:pt>
                <c:pt idx="65573">
                  <c:v>55.472989999999996</c:v>
                </c:pt>
                <c:pt idx="65574">
                  <c:v>55.457499999999996</c:v>
                </c:pt>
                <c:pt idx="65575">
                  <c:v>55.439619999999998</c:v>
                </c:pt>
                <c:pt idx="65576">
                  <c:v>55.421860000000002</c:v>
                </c:pt>
                <c:pt idx="65577">
                  <c:v>55.404179999999997</c:v>
                </c:pt>
                <c:pt idx="65578">
                  <c:v>55.386170000000007</c:v>
                </c:pt>
                <c:pt idx="65579">
                  <c:v>55.368549999999999</c:v>
                </c:pt>
                <c:pt idx="65580">
                  <c:v>55.350590000000004</c:v>
                </c:pt>
                <c:pt idx="65581">
                  <c:v>55.333699999999993</c:v>
                </c:pt>
                <c:pt idx="65582">
                  <c:v>55.316890000000001</c:v>
                </c:pt>
                <c:pt idx="65583">
                  <c:v>55.300809999999998</c:v>
                </c:pt>
                <c:pt idx="65584">
                  <c:v>55.283870000000007</c:v>
                </c:pt>
                <c:pt idx="65585">
                  <c:v>55.266739999999999</c:v>
                </c:pt>
                <c:pt idx="65586">
                  <c:v>55.250430000000001</c:v>
                </c:pt>
                <c:pt idx="65587">
                  <c:v>55.233130000000003</c:v>
                </c:pt>
                <c:pt idx="65588">
                  <c:v>55.216269999999994</c:v>
                </c:pt>
                <c:pt idx="65589">
                  <c:v>55.19903</c:v>
                </c:pt>
                <c:pt idx="65590">
                  <c:v>55.181979999999996</c:v>
                </c:pt>
                <c:pt idx="65591">
                  <c:v>55.163719999999998</c:v>
                </c:pt>
                <c:pt idx="65592">
                  <c:v>55.146740000000001</c:v>
                </c:pt>
                <c:pt idx="65593">
                  <c:v>55.129539999999999</c:v>
                </c:pt>
                <c:pt idx="65594">
                  <c:v>55.113169999999997</c:v>
                </c:pt>
                <c:pt idx="65595">
                  <c:v>55.096959999999996</c:v>
                </c:pt>
                <c:pt idx="65596">
                  <c:v>55.083370000000002</c:v>
                </c:pt>
                <c:pt idx="65597">
                  <c:v>55.070410000000003</c:v>
                </c:pt>
                <c:pt idx="65598">
                  <c:v>55.057320000000004</c:v>
                </c:pt>
                <c:pt idx="65599">
                  <c:v>55.042259999999999</c:v>
                </c:pt>
                <c:pt idx="65600">
                  <c:v>55.026780000000002</c:v>
                </c:pt>
                <c:pt idx="65601">
                  <c:v>55.012150000000005</c:v>
                </c:pt>
                <c:pt idx="65602">
                  <c:v>54.996669999999995</c:v>
                </c:pt>
                <c:pt idx="65603">
                  <c:v>54.98039</c:v>
                </c:pt>
                <c:pt idx="65604">
                  <c:v>54.963540000000002</c:v>
                </c:pt>
                <c:pt idx="65605">
                  <c:v>54.947319999999998</c:v>
                </c:pt>
                <c:pt idx="65606">
                  <c:v>54.930149999999998</c:v>
                </c:pt>
                <c:pt idx="65607">
                  <c:v>54.912599999999998</c:v>
                </c:pt>
                <c:pt idx="65608">
                  <c:v>54.895020000000002</c:v>
                </c:pt>
                <c:pt idx="65609">
                  <c:v>54.877539999999996</c:v>
                </c:pt>
                <c:pt idx="65610">
                  <c:v>54.860150000000004</c:v>
                </c:pt>
                <c:pt idx="65611">
                  <c:v>54.842440000000003</c:v>
                </c:pt>
                <c:pt idx="65612">
                  <c:v>54.825150000000001</c:v>
                </c:pt>
                <c:pt idx="65613">
                  <c:v>54.808199999999999</c:v>
                </c:pt>
                <c:pt idx="65614">
                  <c:v>54.793109999999999</c:v>
                </c:pt>
                <c:pt idx="65615">
                  <c:v>54.776290000000003</c:v>
                </c:pt>
                <c:pt idx="65616">
                  <c:v>54.758670000000002</c:v>
                </c:pt>
                <c:pt idx="65617">
                  <c:v>54.742660000000001</c:v>
                </c:pt>
                <c:pt idx="65618">
                  <c:v>54.726640000000003</c:v>
                </c:pt>
                <c:pt idx="65619">
                  <c:v>54.710609999999996</c:v>
                </c:pt>
                <c:pt idx="65620">
                  <c:v>54.693329999999996</c:v>
                </c:pt>
                <c:pt idx="65621">
                  <c:v>54.676180000000002</c:v>
                </c:pt>
                <c:pt idx="65622">
                  <c:v>54.659259999999996</c:v>
                </c:pt>
                <c:pt idx="65623">
                  <c:v>54.641930000000002</c:v>
                </c:pt>
                <c:pt idx="65624">
                  <c:v>54.624670000000002</c:v>
                </c:pt>
                <c:pt idx="65625">
                  <c:v>54.608220000000003</c:v>
                </c:pt>
                <c:pt idx="65626">
                  <c:v>54.591589999999997</c:v>
                </c:pt>
                <c:pt idx="65627">
                  <c:v>54.577260000000003</c:v>
                </c:pt>
                <c:pt idx="65628">
                  <c:v>54.562950000000001</c:v>
                </c:pt>
                <c:pt idx="65629">
                  <c:v>54.547629999999998</c:v>
                </c:pt>
                <c:pt idx="65630">
                  <c:v>54.532049999999998</c:v>
                </c:pt>
                <c:pt idx="65631">
                  <c:v>54.517319999999998</c:v>
                </c:pt>
                <c:pt idx="65632">
                  <c:v>54.503160000000001</c:v>
                </c:pt>
                <c:pt idx="65633">
                  <c:v>54.486809999999998</c:v>
                </c:pt>
                <c:pt idx="65634">
                  <c:v>54.470840000000003</c:v>
                </c:pt>
                <c:pt idx="65635">
                  <c:v>54.454300000000003</c:v>
                </c:pt>
                <c:pt idx="65636">
                  <c:v>54.438079999999999</c:v>
                </c:pt>
                <c:pt idx="65637">
                  <c:v>54.421210000000002</c:v>
                </c:pt>
                <c:pt idx="65638">
                  <c:v>54.40399</c:v>
                </c:pt>
                <c:pt idx="65639">
                  <c:v>54.387259999999998</c:v>
                </c:pt>
                <c:pt idx="65640">
                  <c:v>54.370869999999996</c:v>
                </c:pt>
                <c:pt idx="65641">
                  <c:v>54.355279999999993</c:v>
                </c:pt>
                <c:pt idx="65642">
                  <c:v>54.339289999999998</c:v>
                </c:pt>
                <c:pt idx="65643">
                  <c:v>54.322730000000007</c:v>
                </c:pt>
                <c:pt idx="65644">
                  <c:v>54.305409999999995</c:v>
                </c:pt>
                <c:pt idx="65645">
                  <c:v>54.28933</c:v>
                </c:pt>
                <c:pt idx="65646">
                  <c:v>54.272819999999996</c:v>
                </c:pt>
                <c:pt idx="65647">
                  <c:v>54.256599999999999</c:v>
                </c:pt>
                <c:pt idx="65648">
                  <c:v>54.242319999999999</c:v>
                </c:pt>
                <c:pt idx="65649">
                  <c:v>54.224930000000001</c:v>
                </c:pt>
                <c:pt idx="65650">
                  <c:v>54.207090000000008</c:v>
                </c:pt>
                <c:pt idx="65651">
                  <c:v>54.188960000000002</c:v>
                </c:pt>
                <c:pt idx="65652">
                  <c:v>54.171610000000001</c:v>
                </c:pt>
                <c:pt idx="65653">
                  <c:v>54.153739999999999</c:v>
                </c:pt>
                <c:pt idx="65654">
                  <c:v>54.13608</c:v>
                </c:pt>
                <c:pt idx="65655">
                  <c:v>54.118920000000003</c:v>
                </c:pt>
                <c:pt idx="65656">
                  <c:v>54.101199999999999</c:v>
                </c:pt>
                <c:pt idx="65657">
                  <c:v>54.083779999999997</c:v>
                </c:pt>
                <c:pt idx="65658">
                  <c:v>54.066070000000003</c:v>
                </c:pt>
                <c:pt idx="65659">
                  <c:v>54.048420000000007</c:v>
                </c:pt>
                <c:pt idx="65660">
                  <c:v>54.03087</c:v>
                </c:pt>
                <c:pt idx="65661">
                  <c:v>54.013950000000001</c:v>
                </c:pt>
                <c:pt idx="65662">
                  <c:v>53.999160000000003</c:v>
                </c:pt>
                <c:pt idx="65663">
                  <c:v>53.984459999999999</c:v>
                </c:pt>
                <c:pt idx="65664">
                  <c:v>53.969850000000001</c:v>
                </c:pt>
                <c:pt idx="65665">
                  <c:v>53.954519999999995</c:v>
                </c:pt>
                <c:pt idx="65666">
                  <c:v>53.939050000000002</c:v>
                </c:pt>
                <c:pt idx="65667">
                  <c:v>53.924409999999995</c:v>
                </c:pt>
                <c:pt idx="65668">
                  <c:v>53.910270000000004</c:v>
                </c:pt>
                <c:pt idx="65669">
                  <c:v>53.894780000000004</c:v>
                </c:pt>
                <c:pt idx="65670">
                  <c:v>53.879099999999994</c:v>
                </c:pt>
                <c:pt idx="65671">
                  <c:v>53.862620000000007</c:v>
                </c:pt>
                <c:pt idx="65672">
                  <c:v>53.845179999999999</c:v>
                </c:pt>
                <c:pt idx="65673">
                  <c:v>53.827749999999995</c:v>
                </c:pt>
                <c:pt idx="65674">
                  <c:v>53.812069999999999</c:v>
                </c:pt>
                <c:pt idx="65675">
                  <c:v>53.795560000000002</c:v>
                </c:pt>
                <c:pt idx="65676">
                  <c:v>53.777559999999994</c:v>
                </c:pt>
                <c:pt idx="65677">
                  <c:v>53.761919999999996</c:v>
                </c:pt>
                <c:pt idx="65678">
                  <c:v>53.744909999999997</c:v>
                </c:pt>
                <c:pt idx="65679">
                  <c:v>53.727559999999997</c:v>
                </c:pt>
                <c:pt idx="65680">
                  <c:v>53.709569999999999</c:v>
                </c:pt>
                <c:pt idx="65681">
                  <c:v>53.691519999999997</c:v>
                </c:pt>
                <c:pt idx="65682">
                  <c:v>53.673159999999996</c:v>
                </c:pt>
                <c:pt idx="65683">
                  <c:v>53.65513</c:v>
                </c:pt>
                <c:pt idx="65684">
                  <c:v>53.636830000000003</c:v>
                </c:pt>
                <c:pt idx="65685">
                  <c:v>53.619810000000001</c:v>
                </c:pt>
                <c:pt idx="65686">
                  <c:v>53.601479999999995</c:v>
                </c:pt>
                <c:pt idx="65687">
                  <c:v>53.583350000000003</c:v>
                </c:pt>
                <c:pt idx="65688">
                  <c:v>53.565240000000003</c:v>
                </c:pt>
                <c:pt idx="65689">
                  <c:v>53.547219999999996</c:v>
                </c:pt>
                <c:pt idx="65690">
                  <c:v>53.529119999999999</c:v>
                </c:pt>
                <c:pt idx="65691">
                  <c:v>53.510989999999993</c:v>
                </c:pt>
                <c:pt idx="65692">
                  <c:v>53.493740000000003</c:v>
                </c:pt>
                <c:pt idx="65693">
                  <c:v>53.476509999999998</c:v>
                </c:pt>
                <c:pt idx="65694">
                  <c:v>53.458379999999998</c:v>
                </c:pt>
                <c:pt idx="65695">
                  <c:v>53.440739999999998</c:v>
                </c:pt>
                <c:pt idx="65696">
                  <c:v>53.422929999999994</c:v>
                </c:pt>
                <c:pt idx="65697">
                  <c:v>53.404949999999999</c:v>
                </c:pt>
                <c:pt idx="65698">
                  <c:v>53.386859999999999</c:v>
                </c:pt>
                <c:pt idx="65699">
                  <c:v>53.368690000000001</c:v>
                </c:pt>
                <c:pt idx="65700">
                  <c:v>53.351019999999998</c:v>
                </c:pt>
                <c:pt idx="65701">
                  <c:v>53.333320000000001</c:v>
                </c:pt>
                <c:pt idx="65702">
                  <c:v>53.3157</c:v>
                </c:pt>
                <c:pt idx="65703">
                  <c:v>53.297999999999995</c:v>
                </c:pt>
                <c:pt idx="65704">
                  <c:v>53.280269999999994</c:v>
                </c:pt>
                <c:pt idx="65705">
                  <c:v>53.263170000000002</c:v>
                </c:pt>
                <c:pt idx="65706">
                  <c:v>53.245579999999997</c:v>
                </c:pt>
                <c:pt idx="65707">
                  <c:v>53.227919999999997</c:v>
                </c:pt>
                <c:pt idx="65708">
                  <c:v>53.210279999999997</c:v>
                </c:pt>
                <c:pt idx="65709">
                  <c:v>53.192810000000001</c:v>
                </c:pt>
                <c:pt idx="65710">
                  <c:v>53.175439999999995</c:v>
                </c:pt>
                <c:pt idx="65711">
                  <c:v>53.157789999999999</c:v>
                </c:pt>
                <c:pt idx="65712">
                  <c:v>53.140119999999996</c:v>
                </c:pt>
                <c:pt idx="65713">
                  <c:v>53.122350000000004</c:v>
                </c:pt>
                <c:pt idx="65714">
                  <c:v>53.1053</c:v>
                </c:pt>
                <c:pt idx="65715">
                  <c:v>53.090159999999997</c:v>
                </c:pt>
                <c:pt idx="65716">
                  <c:v>53.076459999999997</c:v>
                </c:pt>
                <c:pt idx="65717">
                  <c:v>53.062730000000002</c:v>
                </c:pt>
                <c:pt idx="65718">
                  <c:v>53.047019999999996</c:v>
                </c:pt>
                <c:pt idx="65719">
                  <c:v>53.031849999999999</c:v>
                </c:pt>
                <c:pt idx="65720">
                  <c:v>53.015949999999997</c:v>
                </c:pt>
                <c:pt idx="65721">
                  <c:v>53.000569999999996</c:v>
                </c:pt>
                <c:pt idx="65722">
                  <c:v>52.984000000000002</c:v>
                </c:pt>
                <c:pt idx="65723">
                  <c:v>52.967009999999995</c:v>
                </c:pt>
                <c:pt idx="65724">
                  <c:v>52.949590000000001</c:v>
                </c:pt>
                <c:pt idx="65725">
                  <c:v>52.932199999999995</c:v>
                </c:pt>
                <c:pt idx="65726">
                  <c:v>52.915390000000002</c:v>
                </c:pt>
                <c:pt idx="65727">
                  <c:v>52.898399999999995</c:v>
                </c:pt>
                <c:pt idx="65728">
                  <c:v>52.881700000000002</c:v>
                </c:pt>
                <c:pt idx="65729">
                  <c:v>52.864469999999997</c:v>
                </c:pt>
                <c:pt idx="65730">
                  <c:v>52.846419999999995</c:v>
                </c:pt>
                <c:pt idx="65731">
                  <c:v>52.828879999999998</c:v>
                </c:pt>
                <c:pt idx="65732">
                  <c:v>52.810899999999997</c:v>
                </c:pt>
                <c:pt idx="65733">
                  <c:v>52.79298</c:v>
                </c:pt>
                <c:pt idx="65734">
                  <c:v>52.774989999999995</c:v>
                </c:pt>
                <c:pt idx="65735">
                  <c:v>52.757429999999999</c:v>
                </c:pt>
                <c:pt idx="65736">
                  <c:v>52.739529999999995</c:v>
                </c:pt>
                <c:pt idx="65737">
                  <c:v>52.72184</c:v>
                </c:pt>
                <c:pt idx="65738">
                  <c:v>52.704540000000001</c:v>
                </c:pt>
                <c:pt idx="65739">
                  <c:v>52.68817</c:v>
                </c:pt>
                <c:pt idx="65740">
                  <c:v>52.672040000000003</c:v>
                </c:pt>
                <c:pt idx="65741">
                  <c:v>52.65598</c:v>
                </c:pt>
                <c:pt idx="65742">
                  <c:v>52.639659999999999</c:v>
                </c:pt>
                <c:pt idx="65743">
                  <c:v>52.622540000000001</c:v>
                </c:pt>
                <c:pt idx="65744">
                  <c:v>52.604860000000002</c:v>
                </c:pt>
                <c:pt idx="65745">
                  <c:v>52.587040000000002</c:v>
                </c:pt>
                <c:pt idx="65746">
                  <c:v>52.569809999999997</c:v>
                </c:pt>
                <c:pt idx="65747">
                  <c:v>52.551880000000004</c:v>
                </c:pt>
                <c:pt idx="65748">
                  <c:v>52.534309999999998</c:v>
                </c:pt>
                <c:pt idx="65749">
                  <c:v>52.516840000000002</c:v>
                </c:pt>
                <c:pt idx="65750">
                  <c:v>52.499070000000003</c:v>
                </c:pt>
                <c:pt idx="65751">
                  <c:v>52.481590000000004</c:v>
                </c:pt>
                <c:pt idx="65752">
                  <c:v>52.463709999999999</c:v>
                </c:pt>
                <c:pt idx="65753">
                  <c:v>52.445869999999999</c:v>
                </c:pt>
                <c:pt idx="65754">
                  <c:v>52.426990000000004</c:v>
                </c:pt>
                <c:pt idx="65755">
                  <c:v>52.407789999999999</c:v>
                </c:pt>
                <c:pt idx="65756">
                  <c:v>52.388630000000006</c:v>
                </c:pt>
                <c:pt idx="65757">
                  <c:v>52.370510000000003</c:v>
                </c:pt>
                <c:pt idx="65758">
                  <c:v>52.352649999999997</c:v>
                </c:pt>
                <c:pt idx="65759">
                  <c:v>52.334090000000003</c:v>
                </c:pt>
                <c:pt idx="65760">
                  <c:v>52.315280000000001</c:v>
                </c:pt>
                <c:pt idx="65761">
                  <c:v>52.296620000000004</c:v>
                </c:pt>
                <c:pt idx="65762">
                  <c:v>52.278140000000008</c:v>
                </c:pt>
                <c:pt idx="65763">
                  <c:v>52.259140000000002</c:v>
                </c:pt>
                <c:pt idx="65764">
                  <c:v>52.240710000000007</c:v>
                </c:pt>
                <c:pt idx="65765">
                  <c:v>52.223750000000003</c:v>
                </c:pt>
                <c:pt idx="65766">
                  <c:v>52.207739999999994</c:v>
                </c:pt>
                <c:pt idx="65767">
                  <c:v>52.192689999999999</c:v>
                </c:pt>
                <c:pt idx="65768">
                  <c:v>52.177309999999999</c:v>
                </c:pt>
                <c:pt idx="65769">
                  <c:v>52.161920000000002</c:v>
                </c:pt>
                <c:pt idx="65770">
                  <c:v>52.147309999999997</c:v>
                </c:pt>
                <c:pt idx="65771">
                  <c:v>52.134600000000006</c:v>
                </c:pt>
                <c:pt idx="65772">
                  <c:v>52.119059999999998</c:v>
                </c:pt>
                <c:pt idx="65773">
                  <c:v>52.103710000000007</c:v>
                </c:pt>
                <c:pt idx="65774">
                  <c:v>52.088029999999996</c:v>
                </c:pt>
                <c:pt idx="65775">
                  <c:v>52.071919999999999</c:v>
                </c:pt>
                <c:pt idx="65776">
                  <c:v>52.055369999999996</c:v>
                </c:pt>
                <c:pt idx="65777">
                  <c:v>52.039070000000002</c:v>
                </c:pt>
                <c:pt idx="65778">
                  <c:v>52.021540000000002</c:v>
                </c:pt>
                <c:pt idx="65779">
                  <c:v>52.003640000000004</c:v>
                </c:pt>
                <c:pt idx="65780">
                  <c:v>51.985430000000001</c:v>
                </c:pt>
                <c:pt idx="65781">
                  <c:v>51.968170000000001</c:v>
                </c:pt>
                <c:pt idx="65782">
                  <c:v>51.951359999999994</c:v>
                </c:pt>
                <c:pt idx="65783">
                  <c:v>51.933809999999994</c:v>
                </c:pt>
                <c:pt idx="65784">
                  <c:v>51.916070000000005</c:v>
                </c:pt>
                <c:pt idx="65785">
                  <c:v>51.898289999999996</c:v>
                </c:pt>
                <c:pt idx="65786">
                  <c:v>51.879679999999993</c:v>
                </c:pt>
                <c:pt idx="65787">
                  <c:v>51.861819999999994</c:v>
                </c:pt>
                <c:pt idx="65788">
                  <c:v>51.84299</c:v>
                </c:pt>
                <c:pt idx="65789">
                  <c:v>51.823990000000002</c:v>
                </c:pt>
                <c:pt idx="65790">
                  <c:v>51.804949999999998</c:v>
                </c:pt>
                <c:pt idx="65791">
                  <c:v>51.787349999999996</c:v>
                </c:pt>
                <c:pt idx="65792">
                  <c:v>51.76876</c:v>
                </c:pt>
                <c:pt idx="65793">
                  <c:v>51.750239999999998</c:v>
                </c:pt>
                <c:pt idx="65794">
                  <c:v>51.731580000000001</c:v>
                </c:pt>
                <c:pt idx="65795">
                  <c:v>51.712730000000001</c:v>
                </c:pt>
                <c:pt idx="65796">
                  <c:v>51.69397</c:v>
                </c:pt>
                <c:pt idx="65797">
                  <c:v>51.675110000000004</c:v>
                </c:pt>
                <c:pt idx="65798">
                  <c:v>51.656370000000003</c:v>
                </c:pt>
                <c:pt idx="65799">
                  <c:v>51.637740000000001</c:v>
                </c:pt>
                <c:pt idx="65800">
                  <c:v>51.619070000000001</c:v>
                </c:pt>
                <c:pt idx="65801">
                  <c:v>51.602370000000008</c:v>
                </c:pt>
                <c:pt idx="65802">
                  <c:v>51.585809999999995</c:v>
                </c:pt>
                <c:pt idx="65803">
                  <c:v>51.570390000000003</c:v>
                </c:pt>
                <c:pt idx="65804">
                  <c:v>51.555039999999998</c:v>
                </c:pt>
                <c:pt idx="65805">
                  <c:v>51.540010000000002</c:v>
                </c:pt>
                <c:pt idx="65806">
                  <c:v>51.523589999999999</c:v>
                </c:pt>
                <c:pt idx="65807">
                  <c:v>51.506239999999998</c:v>
                </c:pt>
                <c:pt idx="65808">
                  <c:v>51.488199999999999</c:v>
                </c:pt>
                <c:pt idx="65809">
                  <c:v>51.469889999999992</c:v>
                </c:pt>
                <c:pt idx="65810">
                  <c:v>51.451440000000005</c:v>
                </c:pt>
                <c:pt idx="65811">
                  <c:v>51.432070000000003</c:v>
                </c:pt>
                <c:pt idx="65812">
                  <c:v>51.41207</c:v>
                </c:pt>
                <c:pt idx="65813">
                  <c:v>51.391500000000001</c:v>
                </c:pt>
                <c:pt idx="65814">
                  <c:v>51.371339999999996</c:v>
                </c:pt>
                <c:pt idx="65815">
                  <c:v>51.352310000000003</c:v>
                </c:pt>
                <c:pt idx="65816">
                  <c:v>51.333669999999998</c:v>
                </c:pt>
                <c:pt idx="65817">
                  <c:v>51.314109999999999</c:v>
                </c:pt>
                <c:pt idx="65818">
                  <c:v>51.294110000000003</c:v>
                </c:pt>
                <c:pt idx="65819">
                  <c:v>51.274290000000001</c:v>
                </c:pt>
                <c:pt idx="65820">
                  <c:v>51.253830000000001</c:v>
                </c:pt>
                <c:pt idx="65821">
                  <c:v>51.23415</c:v>
                </c:pt>
                <c:pt idx="65822">
                  <c:v>51.215650000000004</c:v>
                </c:pt>
                <c:pt idx="65823">
                  <c:v>51.195579999999993</c:v>
                </c:pt>
                <c:pt idx="65824">
                  <c:v>51.175350000000002</c:v>
                </c:pt>
                <c:pt idx="65825">
                  <c:v>51.155249999999995</c:v>
                </c:pt>
                <c:pt idx="65826">
                  <c:v>51.135999999999996</c:v>
                </c:pt>
                <c:pt idx="65827">
                  <c:v>51.116190000000003</c:v>
                </c:pt>
                <c:pt idx="65828">
                  <c:v>51.097590000000004</c:v>
                </c:pt>
                <c:pt idx="65829">
                  <c:v>51.078469999999996</c:v>
                </c:pt>
                <c:pt idx="65830">
                  <c:v>51.059229999999999</c:v>
                </c:pt>
                <c:pt idx="65831">
                  <c:v>51.039070000000002</c:v>
                </c:pt>
                <c:pt idx="65832">
                  <c:v>51.019129999999997</c:v>
                </c:pt>
                <c:pt idx="65833">
                  <c:v>50.999090000000002</c:v>
                </c:pt>
                <c:pt idx="65834">
                  <c:v>50.97945</c:v>
                </c:pt>
                <c:pt idx="65835">
                  <c:v>50.959940000000003</c:v>
                </c:pt>
                <c:pt idx="65836">
                  <c:v>50.939940000000007</c:v>
                </c:pt>
                <c:pt idx="65837">
                  <c:v>50.920310000000001</c:v>
                </c:pt>
                <c:pt idx="65838">
                  <c:v>50.900260000000003</c:v>
                </c:pt>
                <c:pt idx="65839">
                  <c:v>50.88091</c:v>
                </c:pt>
                <c:pt idx="65840">
                  <c:v>50.861109999999996</c:v>
                </c:pt>
                <c:pt idx="65841">
                  <c:v>50.841180000000001</c:v>
                </c:pt>
                <c:pt idx="65842">
                  <c:v>50.82141</c:v>
                </c:pt>
                <c:pt idx="65843">
                  <c:v>50.802279999999996</c:v>
                </c:pt>
                <c:pt idx="65844">
                  <c:v>50.782600000000002</c:v>
                </c:pt>
                <c:pt idx="65845">
                  <c:v>50.762369999999997</c:v>
                </c:pt>
                <c:pt idx="65846">
                  <c:v>50.742719999999998</c:v>
                </c:pt>
                <c:pt idx="65847">
                  <c:v>50.724419999999995</c:v>
                </c:pt>
                <c:pt idx="65848">
                  <c:v>50.707190000000004</c:v>
                </c:pt>
                <c:pt idx="65849">
                  <c:v>50.691079999999999</c:v>
                </c:pt>
                <c:pt idx="65850">
                  <c:v>50.67313</c:v>
                </c:pt>
                <c:pt idx="65851">
                  <c:v>50.65446</c:v>
                </c:pt>
                <c:pt idx="65852">
                  <c:v>50.635180000000005</c:v>
                </c:pt>
                <c:pt idx="65853">
                  <c:v>50.616419999999998</c:v>
                </c:pt>
                <c:pt idx="65854">
                  <c:v>50.597139999999996</c:v>
                </c:pt>
                <c:pt idx="65855">
                  <c:v>50.577819999999996</c:v>
                </c:pt>
                <c:pt idx="65856">
                  <c:v>50.5578</c:v>
                </c:pt>
                <c:pt idx="65857">
                  <c:v>50.536940000000001</c:v>
                </c:pt>
                <c:pt idx="65858">
                  <c:v>50.517250000000004</c:v>
                </c:pt>
                <c:pt idx="65859">
                  <c:v>50.497620000000005</c:v>
                </c:pt>
                <c:pt idx="65860">
                  <c:v>50.478230000000003</c:v>
                </c:pt>
                <c:pt idx="65861">
                  <c:v>50.458119999999994</c:v>
                </c:pt>
                <c:pt idx="65862">
                  <c:v>50.438299999999998</c:v>
                </c:pt>
                <c:pt idx="65863">
                  <c:v>50.418500000000002</c:v>
                </c:pt>
                <c:pt idx="65864">
                  <c:v>50.398470000000003</c:v>
                </c:pt>
                <c:pt idx="65865">
                  <c:v>50.378999999999998</c:v>
                </c:pt>
                <c:pt idx="65866">
                  <c:v>50.359160000000003</c:v>
                </c:pt>
                <c:pt idx="65867">
                  <c:v>50.339219999999997</c:v>
                </c:pt>
                <c:pt idx="65868">
                  <c:v>50.319149999999993</c:v>
                </c:pt>
                <c:pt idx="65869">
                  <c:v>50.29956</c:v>
                </c:pt>
                <c:pt idx="65870">
                  <c:v>50.279859999999999</c:v>
                </c:pt>
                <c:pt idx="65871">
                  <c:v>50.260170000000002</c:v>
                </c:pt>
                <c:pt idx="65872">
                  <c:v>50.24042</c:v>
                </c:pt>
                <c:pt idx="65873">
                  <c:v>50.220659999999995</c:v>
                </c:pt>
                <c:pt idx="65874">
                  <c:v>50.201149999999998</c:v>
                </c:pt>
                <c:pt idx="65875">
                  <c:v>50.181350000000002</c:v>
                </c:pt>
                <c:pt idx="65876">
                  <c:v>50.161420000000007</c:v>
                </c:pt>
                <c:pt idx="65877">
                  <c:v>50.141449999999999</c:v>
                </c:pt>
                <c:pt idx="65878">
                  <c:v>50.12144</c:v>
                </c:pt>
                <c:pt idx="65879">
                  <c:v>50.10145</c:v>
                </c:pt>
                <c:pt idx="65880">
                  <c:v>50.081680000000006</c:v>
                </c:pt>
                <c:pt idx="65881">
                  <c:v>50.062190000000001</c:v>
                </c:pt>
                <c:pt idx="65882">
                  <c:v>50.042229999999996</c:v>
                </c:pt>
                <c:pt idx="65883">
                  <c:v>50.022270000000006</c:v>
                </c:pt>
                <c:pt idx="65884">
                  <c:v>50.001980000000003</c:v>
                </c:pt>
                <c:pt idx="65885">
                  <c:v>49.981819999999999</c:v>
                </c:pt>
                <c:pt idx="65886">
                  <c:v>49.962020000000003</c:v>
                </c:pt>
                <c:pt idx="65887">
                  <c:v>49.942529999999998</c:v>
                </c:pt>
                <c:pt idx="65888">
                  <c:v>49.925490000000003</c:v>
                </c:pt>
                <c:pt idx="65889">
                  <c:v>49.906629999999993</c:v>
                </c:pt>
                <c:pt idx="65890">
                  <c:v>49.887360000000001</c:v>
                </c:pt>
                <c:pt idx="65891">
                  <c:v>49.867990000000006</c:v>
                </c:pt>
                <c:pt idx="65892">
                  <c:v>49.848229999999994</c:v>
                </c:pt>
                <c:pt idx="65893">
                  <c:v>49.828669999999995</c:v>
                </c:pt>
                <c:pt idx="65894">
                  <c:v>49.808999999999997</c:v>
                </c:pt>
                <c:pt idx="65895">
                  <c:v>49.789339999999996</c:v>
                </c:pt>
                <c:pt idx="65896">
                  <c:v>49.768350000000005</c:v>
                </c:pt>
                <c:pt idx="65897">
                  <c:v>49.747769999999996</c:v>
                </c:pt>
                <c:pt idx="65898">
                  <c:v>49.7271</c:v>
                </c:pt>
                <c:pt idx="65899">
                  <c:v>49.70711</c:v>
                </c:pt>
                <c:pt idx="65900">
                  <c:v>49.687309999999997</c:v>
                </c:pt>
                <c:pt idx="65901">
                  <c:v>49.668130000000005</c:v>
                </c:pt>
                <c:pt idx="65902">
                  <c:v>49.645450000000004</c:v>
                </c:pt>
                <c:pt idx="65903">
                  <c:v>49.628340000000001</c:v>
                </c:pt>
                <c:pt idx="65904">
                  <c:v>49.60942</c:v>
                </c:pt>
                <c:pt idx="65905">
                  <c:v>49.589449999999999</c:v>
                </c:pt>
                <c:pt idx="65906">
                  <c:v>49.569119999999998</c:v>
                </c:pt>
                <c:pt idx="65907">
                  <c:v>49.549170000000004</c:v>
                </c:pt>
                <c:pt idx="65908">
                  <c:v>49.528740000000006</c:v>
                </c:pt>
                <c:pt idx="65909">
                  <c:v>49.508340000000004</c:v>
                </c:pt>
                <c:pt idx="65910">
                  <c:v>49.488729999999997</c:v>
                </c:pt>
                <c:pt idx="65911">
                  <c:v>49.467950000000002</c:v>
                </c:pt>
                <c:pt idx="65912">
                  <c:v>49.447869999999995</c:v>
                </c:pt>
                <c:pt idx="65913">
                  <c:v>49.427599999999998</c:v>
                </c:pt>
                <c:pt idx="65914">
                  <c:v>49.407539999999997</c:v>
                </c:pt>
                <c:pt idx="65915">
                  <c:v>49.387290000000007</c:v>
                </c:pt>
                <c:pt idx="65916">
                  <c:v>49.367559999999997</c:v>
                </c:pt>
                <c:pt idx="65917">
                  <c:v>49.348060000000004</c:v>
                </c:pt>
                <c:pt idx="65918">
                  <c:v>49.331400000000002</c:v>
                </c:pt>
                <c:pt idx="65919">
                  <c:v>49.312699999999992</c:v>
                </c:pt>
                <c:pt idx="65920">
                  <c:v>49.293350000000004</c:v>
                </c:pt>
                <c:pt idx="65921">
                  <c:v>49.273540000000004</c:v>
                </c:pt>
                <c:pt idx="65922">
                  <c:v>49.253679999999996</c:v>
                </c:pt>
                <c:pt idx="65923">
                  <c:v>49.233609999999999</c:v>
                </c:pt>
                <c:pt idx="65924">
                  <c:v>49.213820000000005</c:v>
                </c:pt>
                <c:pt idx="65925">
                  <c:v>49.193600000000004</c:v>
                </c:pt>
                <c:pt idx="65926">
                  <c:v>49.173150000000007</c:v>
                </c:pt>
                <c:pt idx="65927">
                  <c:v>49.152410000000003</c:v>
                </c:pt>
                <c:pt idx="65928">
                  <c:v>49.131439999999998</c:v>
                </c:pt>
                <c:pt idx="65929">
                  <c:v>49.110509999999998</c:v>
                </c:pt>
                <c:pt idx="65930">
                  <c:v>49.089379999999998</c:v>
                </c:pt>
                <c:pt idx="65931">
                  <c:v>49.069630000000004</c:v>
                </c:pt>
                <c:pt idx="65932">
                  <c:v>49.050539999999998</c:v>
                </c:pt>
                <c:pt idx="65933">
                  <c:v>49.031260000000003</c:v>
                </c:pt>
                <c:pt idx="65934">
                  <c:v>49.011760000000002</c:v>
                </c:pt>
                <c:pt idx="65935">
                  <c:v>48.991930000000004</c:v>
                </c:pt>
                <c:pt idx="65936">
                  <c:v>48.971939999999996</c:v>
                </c:pt>
                <c:pt idx="65937">
                  <c:v>48.951909999999998</c:v>
                </c:pt>
                <c:pt idx="65938">
                  <c:v>48.931760000000004</c:v>
                </c:pt>
                <c:pt idx="65939">
                  <c:v>48.909820000000003</c:v>
                </c:pt>
                <c:pt idx="65940">
                  <c:v>48.887539999999994</c:v>
                </c:pt>
                <c:pt idx="65941">
                  <c:v>48.865639999999999</c:v>
                </c:pt>
                <c:pt idx="65942">
                  <c:v>48.84402</c:v>
                </c:pt>
                <c:pt idx="65943">
                  <c:v>48.823250000000002</c:v>
                </c:pt>
                <c:pt idx="65944">
                  <c:v>48.802669999999999</c:v>
                </c:pt>
                <c:pt idx="65945">
                  <c:v>48.781739999999999</c:v>
                </c:pt>
                <c:pt idx="65946">
                  <c:v>48.76052</c:v>
                </c:pt>
                <c:pt idx="65947">
                  <c:v>48.740349999999999</c:v>
                </c:pt>
                <c:pt idx="65948">
                  <c:v>48.719840000000005</c:v>
                </c:pt>
                <c:pt idx="65949">
                  <c:v>48.698860000000003</c:v>
                </c:pt>
                <c:pt idx="65950">
                  <c:v>48.679490000000001</c:v>
                </c:pt>
                <c:pt idx="65951">
                  <c:v>48.660500000000006</c:v>
                </c:pt>
                <c:pt idx="65952">
                  <c:v>48.64134</c:v>
                </c:pt>
                <c:pt idx="65953">
                  <c:v>48.621389999999998</c:v>
                </c:pt>
                <c:pt idx="65954">
                  <c:v>48.601039999999998</c:v>
                </c:pt>
                <c:pt idx="65955">
                  <c:v>48.580210000000001</c:v>
                </c:pt>
                <c:pt idx="65956">
                  <c:v>48.559260000000002</c:v>
                </c:pt>
                <c:pt idx="65957">
                  <c:v>48.5381</c:v>
                </c:pt>
                <c:pt idx="65958">
                  <c:v>48.516869999999997</c:v>
                </c:pt>
                <c:pt idx="65959">
                  <c:v>48.495619999999995</c:v>
                </c:pt>
                <c:pt idx="65960">
                  <c:v>48.474350000000001</c:v>
                </c:pt>
                <c:pt idx="65961">
                  <c:v>48.453009999999999</c:v>
                </c:pt>
                <c:pt idx="65962">
                  <c:v>48.431709999999995</c:v>
                </c:pt>
                <c:pt idx="65963">
                  <c:v>48.410399999999996</c:v>
                </c:pt>
                <c:pt idx="65964">
                  <c:v>48.389279999999999</c:v>
                </c:pt>
                <c:pt idx="65965">
                  <c:v>48.368460000000006</c:v>
                </c:pt>
                <c:pt idx="65966">
                  <c:v>48.348199999999999</c:v>
                </c:pt>
                <c:pt idx="65967">
                  <c:v>48.328339999999997</c:v>
                </c:pt>
                <c:pt idx="65968">
                  <c:v>48.3078</c:v>
                </c:pt>
                <c:pt idx="65969">
                  <c:v>48.286969999999997</c:v>
                </c:pt>
                <c:pt idx="65970">
                  <c:v>48.266020000000005</c:v>
                </c:pt>
                <c:pt idx="65971">
                  <c:v>48.245080000000002</c:v>
                </c:pt>
                <c:pt idx="65972">
                  <c:v>48.224130000000002</c:v>
                </c:pt>
                <c:pt idx="65973">
                  <c:v>48.203990000000005</c:v>
                </c:pt>
                <c:pt idx="65974">
                  <c:v>48.183759999999999</c:v>
                </c:pt>
                <c:pt idx="65975">
                  <c:v>48.162900000000008</c:v>
                </c:pt>
                <c:pt idx="65976">
                  <c:v>48.141889999999997</c:v>
                </c:pt>
                <c:pt idx="65977">
                  <c:v>48.120760000000004</c:v>
                </c:pt>
                <c:pt idx="65978">
                  <c:v>48.099610000000006</c:v>
                </c:pt>
                <c:pt idx="65979">
                  <c:v>48.079150000000006</c:v>
                </c:pt>
                <c:pt idx="65980">
                  <c:v>48.05829</c:v>
                </c:pt>
                <c:pt idx="65981">
                  <c:v>48.037300000000002</c:v>
                </c:pt>
                <c:pt idx="65982">
                  <c:v>48.016050000000007</c:v>
                </c:pt>
                <c:pt idx="65983">
                  <c:v>47.980919999999998</c:v>
                </c:pt>
                <c:pt idx="65984">
                  <c:v>47.959980000000002</c:v>
                </c:pt>
                <c:pt idx="65985">
                  <c:v>47.939140000000002</c:v>
                </c:pt>
                <c:pt idx="65986">
                  <c:v>47.918480000000002</c:v>
                </c:pt>
                <c:pt idx="65987">
                  <c:v>47.898259999999993</c:v>
                </c:pt>
                <c:pt idx="65988">
                  <c:v>47.877900000000004</c:v>
                </c:pt>
                <c:pt idx="65989">
                  <c:v>47.857860000000002</c:v>
                </c:pt>
                <c:pt idx="65990">
                  <c:v>47.837269999999997</c:v>
                </c:pt>
                <c:pt idx="65991">
                  <c:v>47.816669999999995</c:v>
                </c:pt>
                <c:pt idx="65992">
                  <c:v>47.796469999999999</c:v>
                </c:pt>
                <c:pt idx="65993">
                  <c:v>47.77619</c:v>
                </c:pt>
                <c:pt idx="65994">
                  <c:v>47.755650000000003</c:v>
                </c:pt>
                <c:pt idx="65995">
                  <c:v>47.735230000000001</c:v>
                </c:pt>
                <c:pt idx="65996">
                  <c:v>47.715019999999996</c:v>
                </c:pt>
                <c:pt idx="65997">
                  <c:v>47.69435</c:v>
                </c:pt>
                <c:pt idx="65998">
                  <c:v>47.673920000000003</c:v>
                </c:pt>
                <c:pt idx="65999">
                  <c:v>47.653309999999998</c:v>
                </c:pt>
                <c:pt idx="66000">
                  <c:v>47.632380000000005</c:v>
                </c:pt>
                <c:pt idx="66001">
                  <c:v>47.611339999999998</c:v>
                </c:pt>
                <c:pt idx="66002">
                  <c:v>47.590289999999996</c:v>
                </c:pt>
                <c:pt idx="66003">
                  <c:v>47.569030000000005</c:v>
                </c:pt>
                <c:pt idx="66004">
                  <c:v>47.54786</c:v>
                </c:pt>
                <c:pt idx="66005">
                  <c:v>47.526739999999997</c:v>
                </c:pt>
                <c:pt idx="66006">
                  <c:v>47.505689999999994</c:v>
                </c:pt>
                <c:pt idx="66007">
                  <c:v>47.485080000000004</c:v>
                </c:pt>
                <c:pt idx="66008">
                  <c:v>47.465539999999997</c:v>
                </c:pt>
                <c:pt idx="66009">
                  <c:v>47.446219999999997</c:v>
                </c:pt>
                <c:pt idx="66010">
                  <c:v>47.426169999999999</c:v>
                </c:pt>
                <c:pt idx="66011">
                  <c:v>47.40616</c:v>
                </c:pt>
                <c:pt idx="66012">
                  <c:v>47.386049999999997</c:v>
                </c:pt>
                <c:pt idx="66013">
                  <c:v>47.365670000000001</c:v>
                </c:pt>
                <c:pt idx="66014">
                  <c:v>47.345379999999999</c:v>
                </c:pt>
                <c:pt idx="66015">
                  <c:v>47.325049999999997</c:v>
                </c:pt>
                <c:pt idx="66016">
                  <c:v>47.304329999999993</c:v>
                </c:pt>
                <c:pt idx="66017">
                  <c:v>47.28443</c:v>
                </c:pt>
                <c:pt idx="66018">
                  <c:v>47.263900000000007</c:v>
                </c:pt>
                <c:pt idx="66019">
                  <c:v>47.243610000000004</c:v>
                </c:pt>
                <c:pt idx="66020">
                  <c:v>47.223369999999996</c:v>
                </c:pt>
                <c:pt idx="66021">
                  <c:v>47.203659999999999</c:v>
                </c:pt>
                <c:pt idx="66022">
                  <c:v>47.183659999999996</c:v>
                </c:pt>
                <c:pt idx="66023">
                  <c:v>47.16404</c:v>
                </c:pt>
                <c:pt idx="66024">
                  <c:v>47.143870000000007</c:v>
                </c:pt>
                <c:pt idx="66025">
                  <c:v>47.123379999999997</c:v>
                </c:pt>
                <c:pt idx="66026">
                  <c:v>47.102579999999996</c:v>
                </c:pt>
                <c:pt idx="66027">
                  <c:v>47.083300000000001</c:v>
                </c:pt>
                <c:pt idx="66028">
                  <c:v>47.070220000000006</c:v>
                </c:pt>
                <c:pt idx="66029">
                  <c:v>47.053280000000001</c:v>
                </c:pt>
                <c:pt idx="66030">
                  <c:v>47.035210000000006</c:v>
                </c:pt>
                <c:pt idx="66031">
                  <c:v>47.017069999999997</c:v>
                </c:pt>
                <c:pt idx="66032">
                  <c:v>46.998639999999995</c:v>
                </c:pt>
                <c:pt idx="66033">
                  <c:v>46.979870000000005</c:v>
                </c:pt>
                <c:pt idx="66034">
                  <c:v>46.96134</c:v>
                </c:pt>
                <c:pt idx="66035">
                  <c:v>46.942360000000001</c:v>
                </c:pt>
                <c:pt idx="66036">
                  <c:v>46.923320000000004</c:v>
                </c:pt>
                <c:pt idx="66037">
                  <c:v>46.903769999999994</c:v>
                </c:pt>
                <c:pt idx="66038">
                  <c:v>46.884270000000001</c:v>
                </c:pt>
                <c:pt idx="66039">
                  <c:v>46.864780000000003</c:v>
                </c:pt>
                <c:pt idx="66040">
                  <c:v>46.844140000000003</c:v>
                </c:pt>
                <c:pt idx="66041">
                  <c:v>46.823599999999999</c:v>
                </c:pt>
                <c:pt idx="66042">
                  <c:v>46.801760000000002</c:v>
                </c:pt>
                <c:pt idx="66043">
                  <c:v>46.780910000000006</c:v>
                </c:pt>
                <c:pt idx="66044">
                  <c:v>46.761049999999997</c:v>
                </c:pt>
                <c:pt idx="66045">
                  <c:v>46.741379999999999</c:v>
                </c:pt>
                <c:pt idx="66046">
                  <c:v>46.721229999999998</c:v>
                </c:pt>
                <c:pt idx="66047">
                  <c:v>46.700780000000002</c:v>
                </c:pt>
                <c:pt idx="66048">
                  <c:v>46.680289999999999</c:v>
                </c:pt>
                <c:pt idx="66049">
                  <c:v>46.660130000000002</c:v>
                </c:pt>
                <c:pt idx="66050">
                  <c:v>46.640009999999997</c:v>
                </c:pt>
                <c:pt idx="66051">
                  <c:v>46.620260000000002</c:v>
                </c:pt>
                <c:pt idx="66052">
                  <c:v>46.603649999999995</c:v>
                </c:pt>
                <c:pt idx="66053">
                  <c:v>46.583240000000004</c:v>
                </c:pt>
                <c:pt idx="66054">
                  <c:v>46.564430000000002</c:v>
                </c:pt>
                <c:pt idx="66055">
                  <c:v>46.544359999999998</c:v>
                </c:pt>
                <c:pt idx="66056">
                  <c:v>46.524210000000004</c:v>
                </c:pt>
                <c:pt idx="66057">
                  <c:v>46.50365</c:v>
                </c:pt>
                <c:pt idx="66058">
                  <c:v>46.483619999999995</c:v>
                </c:pt>
                <c:pt idx="66059">
                  <c:v>46.462580000000003</c:v>
                </c:pt>
                <c:pt idx="66060">
                  <c:v>46.441760000000002</c:v>
                </c:pt>
                <c:pt idx="66061">
                  <c:v>46.420649999999995</c:v>
                </c:pt>
                <c:pt idx="66062">
                  <c:v>46.399109999999993</c:v>
                </c:pt>
                <c:pt idx="66063">
                  <c:v>46.377740000000003</c:v>
                </c:pt>
                <c:pt idx="66064">
                  <c:v>46.356099999999998</c:v>
                </c:pt>
                <c:pt idx="66065">
                  <c:v>46.334479999999999</c:v>
                </c:pt>
                <c:pt idx="66066">
                  <c:v>46.313490000000002</c:v>
                </c:pt>
                <c:pt idx="66067">
                  <c:v>46.292299999999997</c:v>
                </c:pt>
                <c:pt idx="66068">
                  <c:v>46.270409999999998</c:v>
                </c:pt>
                <c:pt idx="66069">
                  <c:v>46.248660000000001</c:v>
                </c:pt>
                <c:pt idx="66070">
                  <c:v>46.226839999999996</c:v>
                </c:pt>
                <c:pt idx="66071">
                  <c:v>46.205480000000001</c:v>
                </c:pt>
                <c:pt idx="66072">
                  <c:v>46.1843</c:v>
                </c:pt>
                <c:pt idx="66073">
                  <c:v>46.163139999999999</c:v>
                </c:pt>
                <c:pt idx="66074">
                  <c:v>46.144469999999998</c:v>
                </c:pt>
                <c:pt idx="66075">
                  <c:v>46.125619999999998</c:v>
                </c:pt>
                <c:pt idx="66076">
                  <c:v>46.104209999999995</c:v>
                </c:pt>
                <c:pt idx="66077">
                  <c:v>46.082979999999992</c:v>
                </c:pt>
                <c:pt idx="66078">
                  <c:v>46.062100000000001</c:v>
                </c:pt>
                <c:pt idx="66079">
                  <c:v>46.040939999999999</c:v>
                </c:pt>
                <c:pt idx="66080">
                  <c:v>46.018879999999996</c:v>
                </c:pt>
                <c:pt idx="66081">
                  <c:v>45.995999999999995</c:v>
                </c:pt>
                <c:pt idx="66082">
                  <c:v>45.971559999999997</c:v>
                </c:pt>
                <c:pt idx="66083">
                  <c:v>45.947029999999998</c:v>
                </c:pt>
                <c:pt idx="66084">
                  <c:v>45.923000000000002</c:v>
                </c:pt>
                <c:pt idx="66085">
                  <c:v>45.897909999999996</c:v>
                </c:pt>
                <c:pt idx="66086">
                  <c:v>45.873179999999998</c:v>
                </c:pt>
                <c:pt idx="66087">
                  <c:v>45.852649999999997</c:v>
                </c:pt>
                <c:pt idx="66088">
                  <c:v>45.827299999999994</c:v>
                </c:pt>
                <c:pt idx="66089">
                  <c:v>45.802940000000007</c:v>
                </c:pt>
                <c:pt idx="66090">
                  <c:v>45.778189999999995</c:v>
                </c:pt>
                <c:pt idx="66091">
                  <c:v>45.753259999999997</c:v>
                </c:pt>
                <c:pt idx="66092">
                  <c:v>45.728470000000002</c:v>
                </c:pt>
                <c:pt idx="66093">
                  <c:v>45.703540000000004</c:v>
                </c:pt>
                <c:pt idx="66094">
                  <c:v>45.67794</c:v>
                </c:pt>
                <c:pt idx="66095">
                  <c:v>45.653080000000003</c:v>
                </c:pt>
                <c:pt idx="66096">
                  <c:v>45.627679999999998</c:v>
                </c:pt>
                <c:pt idx="66097">
                  <c:v>45.602270000000004</c:v>
                </c:pt>
                <c:pt idx="66098">
                  <c:v>45.576909999999998</c:v>
                </c:pt>
                <c:pt idx="66099">
                  <c:v>45.550040000000003</c:v>
                </c:pt>
                <c:pt idx="66100">
                  <c:v>45.522950000000002</c:v>
                </c:pt>
                <c:pt idx="66101">
                  <c:v>45.495999999999995</c:v>
                </c:pt>
                <c:pt idx="66102">
                  <c:v>45.470040000000004</c:v>
                </c:pt>
                <c:pt idx="66103">
                  <c:v>45.443939999999998</c:v>
                </c:pt>
                <c:pt idx="66104">
                  <c:v>45.417860000000005</c:v>
                </c:pt>
                <c:pt idx="66105">
                  <c:v>45.391760000000005</c:v>
                </c:pt>
                <c:pt idx="66106">
                  <c:v>45.365600000000001</c:v>
                </c:pt>
                <c:pt idx="66107">
                  <c:v>45.339640000000003</c:v>
                </c:pt>
                <c:pt idx="66108">
                  <c:v>45.313559999999995</c:v>
                </c:pt>
                <c:pt idx="66109">
                  <c:v>45.287649999999999</c:v>
                </c:pt>
                <c:pt idx="66110">
                  <c:v>45.261789999999998</c:v>
                </c:pt>
                <c:pt idx="66111">
                  <c:v>45.235900000000001</c:v>
                </c:pt>
                <c:pt idx="66112">
                  <c:v>45.2102</c:v>
                </c:pt>
                <c:pt idx="66113">
                  <c:v>45.184430000000006</c:v>
                </c:pt>
                <c:pt idx="66114">
                  <c:v>45.159000000000006</c:v>
                </c:pt>
                <c:pt idx="66115">
                  <c:v>45.132989999999999</c:v>
                </c:pt>
                <c:pt idx="66116">
                  <c:v>45.106919999999995</c:v>
                </c:pt>
                <c:pt idx="66117">
                  <c:v>45.080880000000001</c:v>
                </c:pt>
                <c:pt idx="66118">
                  <c:v>45.054860000000005</c:v>
                </c:pt>
                <c:pt idx="66119">
                  <c:v>45.029139999999998</c:v>
                </c:pt>
                <c:pt idx="66120">
                  <c:v>45.00318</c:v>
                </c:pt>
                <c:pt idx="66121">
                  <c:v>44.977760000000004</c:v>
                </c:pt>
                <c:pt idx="66122">
                  <c:v>44.952719999999999</c:v>
                </c:pt>
                <c:pt idx="66123">
                  <c:v>44.927759999999999</c:v>
                </c:pt>
                <c:pt idx="66124">
                  <c:v>44.902420000000006</c:v>
                </c:pt>
                <c:pt idx="66125">
                  <c:v>44.877070000000003</c:v>
                </c:pt>
                <c:pt idx="66126">
                  <c:v>44.851929999999996</c:v>
                </c:pt>
                <c:pt idx="66127">
                  <c:v>44.826830000000001</c:v>
                </c:pt>
                <c:pt idx="66128">
                  <c:v>44.802090000000007</c:v>
                </c:pt>
                <c:pt idx="66129">
                  <c:v>44.777069999999995</c:v>
                </c:pt>
                <c:pt idx="66130">
                  <c:v>44.751899999999992</c:v>
                </c:pt>
                <c:pt idx="66131">
                  <c:v>44.726660000000003</c:v>
                </c:pt>
                <c:pt idx="66132">
                  <c:v>44.701180000000001</c:v>
                </c:pt>
                <c:pt idx="66133">
                  <c:v>44.675760000000004</c:v>
                </c:pt>
                <c:pt idx="66134">
                  <c:v>44.65043</c:v>
                </c:pt>
                <c:pt idx="66135">
                  <c:v>44.624930000000006</c:v>
                </c:pt>
                <c:pt idx="66136">
                  <c:v>44.599529999999994</c:v>
                </c:pt>
                <c:pt idx="66137">
                  <c:v>44.586699999999993</c:v>
                </c:pt>
                <c:pt idx="66138">
                  <c:v>44.576849999999993</c:v>
                </c:pt>
                <c:pt idx="66139">
                  <c:v>44.56653</c:v>
                </c:pt>
                <c:pt idx="66140">
                  <c:v>44.558949999999996</c:v>
                </c:pt>
                <c:pt idx="66141">
                  <c:v>44.546479999999995</c:v>
                </c:pt>
                <c:pt idx="66142">
                  <c:v>44.529500000000006</c:v>
                </c:pt>
                <c:pt idx="66143">
                  <c:v>44.517360000000004</c:v>
                </c:pt>
                <c:pt idx="66144">
                  <c:v>44.503060000000005</c:v>
                </c:pt>
                <c:pt idx="66145">
                  <c:v>44.483360000000005</c:v>
                </c:pt>
                <c:pt idx="66146">
                  <c:v>44.46199</c:v>
                </c:pt>
                <c:pt idx="66147">
                  <c:v>44.440220000000004</c:v>
                </c:pt>
                <c:pt idx="66148">
                  <c:v>44.416510000000002</c:v>
                </c:pt>
                <c:pt idx="66149">
                  <c:v>44.391959999999997</c:v>
                </c:pt>
                <c:pt idx="66150">
                  <c:v>44.366950000000003</c:v>
                </c:pt>
                <c:pt idx="66151">
                  <c:v>44.342680000000001</c:v>
                </c:pt>
                <c:pt idx="66152">
                  <c:v>44.319069999999996</c:v>
                </c:pt>
                <c:pt idx="66153">
                  <c:v>44.294909999999994</c:v>
                </c:pt>
                <c:pt idx="66154">
                  <c:v>44.27028</c:v>
                </c:pt>
                <c:pt idx="66155">
                  <c:v>44.244869999999999</c:v>
                </c:pt>
                <c:pt idx="66156">
                  <c:v>44.219949999999997</c:v>
                </c:pt>
                <c:pt idx="66157">
                  <c:v>44.195589999999996</c:v>
                </c:pt>
                <c:pt idx="66158">
                  <c:v>44.171210000000002</c:v>
                </c:pt>
                <c:pt idx="66159">
                  <c:v>44.147269999999999</c:v>
                </c:pt>
                <c:pt idx="66160">
                  <c:v>44.122990000000001</c:v>
                </c:pt>
                <c:pt idx="66161">
                  <c:v>44.098199999999999</c:v>
                </c:pt>
                <c:pt idx="66162">
                  <c:v>44.07443</c:v>
                </c:pt>
                <c:pt idx="66163">
                  <c:v>44.05003</c:v>
                </c:pt>
                <c:pt idx="66164">
                  <c:v>44.025649999999999</c:v>
                </c:pt>
                <c:pt idx="66165">
                  <c:v>44.001049999999999</c:v>
                </c:pt>
                <c:pt idx="66166">
                  <c:v>43.976639999999996</c:v>
                </c:pt>
                <c:pt idx="66167">
                  <c:v>43.95194</c:v>
                </c:pt>
                <c:pt idx="66168">
                  <c:v>43.928079999999994</c:v>
                </c:pt>
                <c:pt idx="66169">
                  <c:v>43.903350000000003</c:v>
                </c:pt>
                <c:pt idx="66170">
                  <c:v>43.882750000000001</c:v>
                </c:pt>
                <c:pt idx="66171">
                  <c:v>43.865769999999998</c:v>
                </c:pt>
                <c:pt idx="66172">
                  <c:v>43.846319999999999</c:v>
                </c:pt>
                <c:pt idx="66173">
                  <c:v>43.824719999999999</c:v>
                </c:pt>
                <c:pt idx="66174">
                  <c:v>43.802760000000006</c:v>
                </c:pt>
                <c:pt idx="66175">
                  <c:v>43.778849999999998</c:v>
                </c:pt>
                <c:pt idx="66176">
                  <c:v>43.75412</c:v>
                </c:pt>
                <c:pt idx="66177">
                  <c:v>43.729599999999998</c:v>
                </c:pt>
                <c:pt idx="66178">
                  <c:v>43.704830000000001</c:v>
                </c:pt>
                <c:pt idx="66179">
                  <c:v>43.680160000000001</c:v>
                </c:pt>
                <c:pt idx="66180">
                  <c:v>43.655709999999999</c:v>
                </c:pt>
                <c:pt idx="66181">
                  <c:v>43.632419999999996</c:v>
                </c:pt>
                <c:pt idx="66182">
                  <c:v>43.60736</c:v>
                </c:pt>
                <c:pt idx="66183">
                  <c:v>43.581209999999999</c:v>
                </c:pt>
                <c:pt idx="66184">
                  <c:v>43.554929999999999</c:v>
                </c:pt>
                <c:pt idx="66185">
                  <c:v>43.527589999999996</c:v>
                </c:pt>
                <c:pt idx="66186">
                  <c:v>43.503740000000008</c:v>
                </c:pt>
                <c:pt idx="66187">
                  <c:v>43.480109999999996</c:v>
                </c:pt>
                <c:pt idx="66188">
                  <c:v>43.45608</c:v>
                </c:pt>
                <c:pt idx="66189">
                  <c:v>43.430169999999997</c:v>
                </c:pt>
                <c:pt idx="66190">
                  <c:v>43.406279999999995</c:v>
                </c:pt>
                <c:pt idx="66191">
                  <c:v>43.38167</c:v>
                </c:pt>
                <c:pt idx="66192">
                  <c:v>43.3568</c:v>
                </c:pt>
                <c:pt idx="66193">
                  <c:v>43.334049999999998</c:v>
                </c:pt>
                <c:pt idx="66194">
                  <c:v>43.310169999999999</c:v>
                </c:pt>
                <c:pt idx="66195">
                  <c:v>43.284880000000001</c:v>
                </c:pt>
                <c:pt idx="66196">
                  <c:v>43.257809999999999</c:v>
                </c:pt>
                <c:pt idx="66197">
                  <c:v>43.229839999999996</c:v>
                </c:pt>
                <c:pt idx="66198">
                  <c:v>43.202640000000002</c:v>
                </c:pt>
                <c:pt idx="66199">
                  <c:v>43.175549999999994</c:v>
                </c:pt>
                <c:pt idx="66200">
                  <c:v>43.153399999999998</c:v>
                </c:pt>
                <c:pt idx="66201">
                  <c:v>43.131169999999997</c:v>
                </c:pt>
                <c:pt idx="66202">
                  <c:v>43.10857</c:v>
                </c:pt>
                <c:pt idx="66203">
                  <c:v>43.086410000000001</c:v>
                </c:pt>
                <c:pt idx="66204">
                  <c:v>43.064609999999995</c:v>
                </c:pt>
                <c:pt idx="66205">
                  <c:v>43.041559999999997</c:v>
                </c:pt>
                <c:pt idx="66206">
                  <c:v>43.018270000000001</c:v>
                </c:pt>
                <c:pt idx="66207">
                  <c:v>42.994399999999999</c:v>
                </c:pt>
                <c:pt idx="66208">
                  <c:v>42.970949999999995</c:v>
                </c:pt>
                <c:pt idx="66209">
                  <c:v>42.946340000000006</c:v>
                </c:pt>
                <c:pt idx="66210">
                  <c:v>42.922029999999999</c:v>
                </c:pt>
                <c:pt idx="66211">
                  <c:v>42.895820000000001</c:v>
                </c:pt>
                <c:pt idx="66212">
                  <c:v>42.868849999999995</c:v>
                </c:pt>
                <c:pt idx="66213">
                  <c:v>42.84093</c:v>
                </c:pt>
                <c:pt idx="66214">
                  <c:v>42.815159999999999</c:v>
                </c:pt>
                <c:pt idx="66215">
                  <c:v>42.790100000000002</c:v>
                </c:pt>
                <c:pt idx="66216">
                  <c:v>42.765090000000001</c:v>
                </c:pt>
                <c:pt idx="66217">
                  <c:v>42.739070000000005</c:v>
                </c:pt>
                <c:pt idx="66218">
                  <c:v>42.712440000000001</c:v>
                </c:pt>
                <c:pt idx="66219">
                  <c:v>42.685380000000002</c:v>
                </c:pt>
                <c:pt idx="66220">
                  <c:v>42.658370000000005</c:v>
                </c:pt>
                <c:pt idx="66221">
                  <c:v>42.630980000000001</c:v>
                </c:pt>
                <c:pt idx="66222">
                  <c:v>42.603769999999997</c:v>
                </c:pt>
                <c:pt idx="66223">
                  <c:v>42.577920000000006</c:v>
                </c:pt>
                <c:pt idx="66224">
                  <c:v>42.551769999999998</c:v>
                </c:pt>
                <c:pt idx="66225">
                  <c:v>42.525539999999999</c:v>
                </c:pt>
                <c:pt idx="66226">
                  <c:v>42.498750000000001</c:v>
                </c:pt>
                <c:pt idx="66227">
                  <c:v>42.471620000000001</c:v>
                </c:pt>
                <c:pt idx="66228">
                  <c:v>42.443629999999999</c:v>
                </c:pt>
                <c:pt idx="66229">
                  <c:v>42.415260000000004</c:v>
                </c:pt>
                <c:pt idx="66230">
                  <c:v>42.386189999999999</c:v>
                </c:pt>
                <c:pt idx="66231">
                  <c:v>42.35736</c:v>
                </c:pt>
                <c:pt idx="66232">
                  <c:v>42.327359999999999</c:v>
                </c:pt>
                <c:pt idx="66233">
                  <c:v>42.297420000000002</c:v>
                </c:pt>
                <c:pt idx="66234">
                  <c:v>42.267020000000002</c:v>
                </c:pt>
                <c:pt idx="66235">
                  <c:v>42.236559999999997</c:v>
                </c:pt>
                <c:pt idx="66236">
                  <c:v>42.206119999999999</c:v>
                </c:pt>
                <c:pt idx="66237">
                  <c:v>42.177639999999997</c:v>
                </c:pt>
                <c:pt idx="66238">
                  <c:v>42.15316</c:v>
                </c:pt>
                <c:pt idx="66239">
                  <c:v>42.128590000000003</c:v>
                </c:pt>
                <c:pt idx="66240">
                  <c:v>42.108640000000001</c:v>
                </c:pt>
                <c:pt idx="66241">
                  <c:v>42.089379999999998</c:v>
                </c:pt>
                <c:pt idx="66242">
                  <c:v>42.069249999999997</c:v>
                </c:pt>
                <c:pt idx="66243">
                  <c:v>42.047809999999998</c:v>
                </c:pt>
                <c:pt idx="66244">
                  <c:v>42.026359999999997</c:v>
                </c:pt>
                <c:pt idx="66245">
                  <c:v>42.005869999999994</c:v>
                </c:pt>
                <c:pt idx="66246">
                  <c:v>41.986600000000003</c:v>
                </c:pt>
                <c:pt idx="66247">
                  <c:v>41.964590000000001</c:v>
                </c:pt>
                <c:pt idx="66248">
                  <c:v>41.942279999999997</c:v>
                </c:pt>
                <c:pt idx="66249">
                  <c:v>41.919750000000001</c:v>
                </c:pt>
                <c:pt idx="66250">
                  <c:v>41.899230000000003</c:v>
                </c:pt>
                <c:pt idx="66251">
                  <c:v>41.877199999999995</c:v>
                </c:pt>
                <c:pt idx="66252">
                  <c:v>41.854149999999997</c:v>
                </c:pt>
                <c:pt idx="66253">
                  <c:v>41.831620000000001</c:v>
                </c:pt>
                <c:pt idx="66254">
                  <c:v>41.80771</c:v>
                </c:pt>
                <c:pt idx="66255">
                  <c:v>41.78342</c:v>
                </c:pt>
                <c:pt idx="66256">
                  <c:v>41.757350000000002</c:v>
                </c:pt>
                <c:pt idx="66257">
                  <c:v>41.731499999999997</c:v>
                </c:pt>
                <c:pt idx="66258">
                  <c:v>41.705660000000002</c:v>
                </c:pt>
                <c:pt idx="66259">
                  <c:v>41.678620000000002</c:v>
                </c:pt>
                <c:pt idx="66260">
                  <c:v>41.649830000000001</c:v>
                </c:pt>
                <c:pt idx="66261">
                  <c:v>41.621659999999999</c:v>
                </c:pt>
                <c:pt idx="66262">
                  <c:v>41.593790000000006</c:v>
                </c:pt>
                <c:pt idx="66263">
                  <c:v>41.566599999999994</c:v>
                </c:pt>
                <c:pt idx="66264">
                  <c:v>41.54072</c:v>
                </c:pt>
                <c:pt idx="66265">
                  <c:v>41.518069999999994</c:v>
                </c:pt>
                <c:pt idx="66266">
                  <c:v>41.494229999999995</c:v>
                </c:pt>
                <c:pt idx="66267">
                  <c:v>41.470100000000002</c:v>
                </c:pt>
                <c:pt idx="66268">
                  <c:v>41.445509999999999</c:v>
                </c:pt>
                <c:pt idx="66269">
                  <c:v>41.420230000000004</c:v>
                </c:pt>
                <c:pt idx="66270">
                  <c:v>41.394559999999998</c:v>
                </c:pt>
                <c:pt idx="66271">
                  <c:v>41.368489999999994</c:v>
                </c:pt>
                <c:pt idx="66272">
                  <c:v>41.34207</c:v>
                </c:pt>
                <c:pt idx="66273">
                  <c:v>41.315190000000001</c:v>
                </c:pt>
                <c:pt idx="66274">
                  <c:v>41.286899999999996</c:v>
                </c:pt>
                <c:pt idx="66275">
                  <c:v>41.258710000000001</c:v>
                </c:pt>
                <c:pt idx="66276">
                  <c:v>41.229669999999999</c:v>
                </c:pt>
                <c:pt idx="66277">
                  <c:v>41.200389999999999</c:v>
                </c:pt>
                <c:pt idx="66278">
                  <c:v>41.169919999999998</c:v>
                </c:pt>
                <c:pt idx="66279">
                  <c:v>41.139189999999999</c:v>
                </c:pt>
                <c:pt idx="66280">
                  <c:v>41.106790000000004</c:v>
                </c:pt>
                <c:pt idx="66281">
                  <c:v>41.074279999999995</c:v>
                </c:pt>
                <c:pt idx="66282">
                  <c:v>41.042589999999997</c:v>
                </c:pt>
                <c:pt idx="66283">
                  <c:v>41.011579999999995</c:v>
                </c:pt>
                <c:pt idx="66284">
                  <c:v>40.979460000000003</c:v>
                </c:pt>
                <c:pt idx="66285">
                  <c:v>40.948</c:v>
                </c:pt>
                <c:pt idx="66286">
                  <c:v>40.915350000000004</c:v>
                </c:pt>
                <c:pt idx="66287">
                  <c:v>40.882730000000002</c:v>
                </c:pt>
                <c:pt idx="66288">
                  <c:v>40.856709999999993</c:v>
                </c:pt>
                <c:pt idx="66289">
                  <c:v>40.832459999999998</c:v>
                </c:pt>
                <c:pt idx="66290">
                  <c:v>40.806449999999998</c:v>
                </c:pt>
                <c:pt idx="66291">
                  <c:v>40.779500000000006</c:v>
                </c:pt>
                <c:pt idx="66292">
                  <c:v>40.751540000000006</c:v>
                </c:pt>
                <c:pt idx="66293">
                  <c:v>40.722459999999998</c:v>
                </c:pt>
                <c:pt idx="66294">
                  <c:v>40.692120000000003</c:v>
                </c:pt>
                <c:pt idx="66295">
                  <c:v>40.661230000000003</c:v>
                </c:pt>
                <c:pt idx="66296">
                  <c:v>40.631300000000003</c:v>
                </c:pt>
                <c:pt idx="66297">
                  <c:v>40.601529999999997</c:v>
                </c:pt>
                <c:pt idx="66298">
                  <c:v>40.575460000000007</c:v>
                </c:pt>
                <c:pt idx="66299">
                  <c:v>40.548469999999995</c:v>
                </c:pt>
                <c:pt idx="66300">
                  <c:v>40.521349999999998</c:v>
                </c:pt>
                <c:pt idx="66301">
                  <c:v>40.493300000000005</c:v>
                </c:pt>
                <c:pt idx="66302">
                  <c:v>40.465060000000001</c:v>
                </c:pt>
                <c:pt idx="66303">
                  <c:v>40.43703</c:v>
                </c:pt>
                <c:pt idx="66304">
                  <c:v>40.412540000000007</c:v>
                </c:pt>
                <c:pt idx="66305">
                  <c:v>40.389780000000002</c:v>
                </c:pt>
                <c:pt idx="66306">
                  <c:v>40.367460000000001</c:v>
                </c:pt>
                <c:pt idx="66307">
                  <c:v>40.345529999999997</c:v>
                </c:pt>
                <c:pt idx="66308">
                  <c:v>40.32235</c:v>
                </c:pt>
                <c:pt idx="66309">
                  <c:v>40.300390000000007</c:v>
                </c:pt>
                <c:pt idx="66310">
                  <c:v>40.278720000000007</c:v>
                </c:pt>
                <c:pt idx="66311">
                  <c:v>40.259210000000003</c:v>
                </c:pt>
                <c:pt idx="66312">
                  <c:v>40.239180000000005</c:v>
                </c:pt>
                <c:pt idx="66313">
                  <c:v>40.218049999999998</c:v>
                </c:pt>
                <c:pt idx="66314">
                  <c:v>40.198189999999997</c:v>
                </c:pt>
                <c:pt idx="66315">
                  <c:v>40.176480000000005</c:v>
                </c:pt>
                <c:pt idx="66316">
                  <c:v>40.152000000000001</c:v>
                </c:pt>
                <c:pt idx="66317">
                  <c:v>40.130429999999997</c:v>
                </c:pt>
                <c:pt idx="66318">
                  <c:v>40.109709999999993</c:v>
                </c:pt>
                <c:pt idx="66319">
                  <c:v>40.0901</c:v>
                </c:pt>
                <c:pt idx="66320">
                  <c:v>40.074240000000003</c:v>
                </c:pt>
                <c:pt idx="66321">
                  <c:v>40.058530000000005</c:v>
                </c:pt>
                <c:pt idx="66322">
                  <c:v>40.041739999999997</c:v>
                </c:pt>
                <c:pt idx="66323">
                  <c:v>40.024509999999999</c:v>
                </c:pt>
                <c:pt idx="66324">
                  <c:v>40.006069999999994</c:v>
                </c:pt>
                <c:pt idx="66325">
                  <c:v>39.98827</c:v>
                </c:pt>
                <c:pt idx="66326">
                  <c:v>39.969369999999998</c:v>
                </c:pt>
                <c:pt idx="66327">
                  <c:v>39.950209999999998</c:v>
                </c:pt>
                <c:pt idx="66328">
                  <c:v>39.929479999999998</c:v>
                </c:pt>
                <c:pt idx="66329">
                  <c:v>39.906210000000002</c:v>
                </c:pt>
                <c:pt idx="66330">
                  <c:v>39.881950000000003</c:v>
                </c:pt>
                <c:pt idx="66331">
                  <c:v>39.856720000000003</c:v>
                </c:pt>
                <c:pt idx="66332">
                  <c:v>39.832090000000001</c:v>
                </c:pt>
                <c:pt idx="66333">
                  <c:v>39.806870000000004</c:v>
                </c:pt>
                <c:pt idx="66334">
                  <c:v>39.782739999999997</c:v>
                </c:pt>
                <c:pt idx="66335">
                  <c:v>39.758099999999999</c:v>
                </c:pt>
                <c:pt idx="66336">
                  <c:v>39.733409999999999</c:v>
                </c:pt>
                <c:pt idx="66337">
                  <c:v>39.707940000000001</c:v>
                </c:pt>
                <c:pt idx="66338">
                  <c:v>39.684229999999999</c:v>
                </c:pt>
                <c:pt idx="66339">
                  <c:v>39.660440000000001</c:v>
                </c:pt>
                <c:pt idx="66340">
                  <c:v>39.634920000000001</c:v>
                </c:pt>
                <c:pt idx="66341">
                  <c:v>39.60792</c:v>
                </c:pt>
                <c:pt idx="66342">
                  <c:v>39.578760000000003</c:v>
                </c:pt>
                <c:pt idx="66343">
                  <c:v>39.54956</c:v>
                </c:pt>
                <c:pt idx="66344">
                  <c:v>39.517960000000002</c:v>
                </c:pt>
                <c:pt idx="66345">
                  <c:v>39.486219999999996</c:v>
                </c:pt>
                <c:pt idx="66346">
                  <c:v>39.45373</c:v>
                </c:pt>
                <c:pt idx="66347">
                  <c:v>39.421790000000001</c:v>
                </c:pt>
                <c:pt idx="66348">
                  <c:v>39.389189999999999</c:v>
                </c:pt>
                <c:pt idx="66349">
                  <c:v>39.358019999999996</c:v>
                </c:pt>
                <c:pt idx="66350">
                  <c:v>39.326180000000001</c:v>
                </c:pt>
                <c:pt idx="66351">
                  <c:v>39.302999999999997</c:v>
                </c:pt>
                <c:pt idx="66352">
                  <c:v>39.279969999999999</c:v>
                </c:pt>
                <c:pt idx="66353">
                  <c:v>39.253619999999998</c:v>
                </c:pt>
                <c:pt idx="66354">
                  <c:v>39.225180000000002</c:v>
                </c:pt>
                <c:pt idx="66355">
                  <c:v>39.195970000000003</c:v>
                </c:pt>
                <c:pt idx="66356">
                  <c:v>39.166379999999997</c:v>
                </c:pt>
                <c:pt idx="66357">
                  <c:v>39.135730000000002</c:v>
                </c:pt>
                <c:pt idx="66358">
                  <c:v>39.104579999999999</c:v>
                </c:pt>
                <c:pt idx="66359">
                  <c:v>39.075020000000002</c:v>
                </c:pt>
                <c:pt idx="66360">
                  <c:v>39.045490000000001</c:v>
                </c:pt>
                <c:pt idx="66361">
                  <c:v>39.015300000000003</c:v>
                </c:pt>
                <c:pt idx="66362">
                  <c:v>38.98216</c:v>
                </c:pt>
                <c:pt idx="66363">
                  <c:v>38.947769999999998</c:v>
                </c:pt>
                <c:pt idx="66364">
                  <c:v>38.911699999999996</c:v>
                </c:pt>
                <c:pt idx="66365">
                  <c:v>38.87471</c:v>
                </c:pt>
                <c:pt idx="66366">
                  <c:v>38.83652</c:v>
                </c:pt>
                <c:pt idx="66367">
                  <c:v>38.797170000000001</c:v>
                </c:pt>
                <c:pt idx="66368">
                  <c:v>38.757060000000003</c:v>
                </c:pt>
                <c:pt idx="66369">
                  <c:v>38.716840000000005</c:v>
                </c:pt>
                <c:pt idx="66370">
                  <c:v>38.675370000000001</c:v>
                </c:pt>
                <c:pt idx="66371">
                  <c:v>38.634430000000002</c:v>
                </c:pt>
                <c:pt idx="66372">
                  <c:v>38.59319</c:v>
                </c:pt>
                <c:pt idx="66373">
                  <c:v>38.551879999999997</c:v>
                </c:pt>
                <c:pt idx="66374">
                  <c:v>38.510730000000002</c:v>
                </c:pt>
                <c:pt idx="66375">
                  <c:v>38.470970000000001</c:v>
                </c:pt>
                <c:pt idx="66376">
                  <c:v>38.431160000000006</c:v>
                </c:pt>
                <c:pt idx="66377">
                  <c:v>38.397039999999997</c:v>
                </c:pt>
                <c:pt idx="66378">
                  <c:v>38.362310000000001</c:v>
                </c:pt>
                <c:pt idx="66379">
                  <c:v>38.327359999999999</c:v>
                </c:pt>
                <c:pt idx="66380">
                  <c:v>38.290670000000006</c:v>
                </c:pt>
                <c:pt idx="66381">
                  <c:v>38.253810000000001</c:v>
                </c:pt>
                <c:pt idx="66382">
                  <c:v>38.216389999999997</c:v>
                </c:pt>
                <c:pt idx="66383">
                  <c:v>38.17971</c:v>
                </c:pt>
                <c:pt idx="66384">
                  <c:v>38.143479999999997</c:v>
                </c:pt>
                <c:pt idx="66385">
                  <c:v>38.107039999999998</c:v>
                </c:pt>
                <c:pt idx="66386">
                  <c:v>38.069760000000002</c:v>
                </c:pt>
                <c:pt idx="66387">
                  <c:v>38.031410000000001</c:v>
                </c:pt>
                <c:pt idx="66388">
                  <c:v>37.993929999999999</c:v>
                </c:pt>
                <c:pt idx="66389">
                  <c:v>37.958010000000002</c:v>
                </c:pt>
                <c:pt idx="66390">
                  <c:v>37.920410000000004</c:v>
                </c:pt>
                <c:pt idx="66391">
                  <c:v>37.881320000000002</c:v>
                </c:pt>
                <c:pt idx="66392">
                  <c:v>37.841889999999999</c:v>
                </c:pt>
                <c:pt idx="66393">
                  <c:v>37.80406</c:v>
                </c:pt>
                <c:pt idx="66394">
                  <c:v>37.764540000000004</c:v>
                </c:pt>
                <c:pt idx="66395">
                  <c:v>37.72381</c:v>
                </c:pt>
                <c:pt idx="66396">
                  <c:v>37.683630000000001</c:v>
                </c:pt>
                <c:pt idx="66397">
                  <c:v>37.644120000000001</c:v>
                </c:pt>
                <c:pt idx="66398">
                  <c:v>37.60284</c:v>
                </c:pt>
                <c:pt idx="66399">
                  <c:v>37.561880000000002</c:v>
                </c:pt>
                <c:pt idx="66400">
                  <c:v>37.519870000000004</c:v>
                </c:pt>
                <c:pt idx="66401">
                  <c:v>37.484139999999996</c:v>
                </c:pt>
                <c:pt idx="66402">
                  <c:v>37.449590000000001</c:v>
                </c:pt>
                <c:pt idx="66403">
                  <c:v>37.425429999999999</c:v>
                </c:pt>
                <c:pt idx="66404">
                  <c:v>37.403109999999998</c:v>
                </c:pt>
                <c:pt idx="66405">
                  <c:v>37.378010000000003</c:v>
                </c:pt>
                <c:pt idx="66406">
                  <c:v>37.351469999999999</c:v>
                </c:pt>
                <c:pt idx="66407">
                  <c:v>37.321809999999999</c:v>
                </c:pt>
                <c:pt idx="66408">
                  <c:v>37.291049999999998</c:v>
                </c:pt>
                <c:pt idx="66409">
                  <c:v>37.258029999999998</c:v>
                </c:pt>
                <c:pt idx="66410">
                  <c:v>37.224919999999997</c:v>
                </c:pt>
                <c:pt idx="66411">
                  <c:v>37.191679999999998</c:v>
                </c:pt>
                <c:pt idx="66412">
                  <c:v>37.155230000000003</c:v>
                </c:pt>
                <c:pt idx="66413">
                  <c:v>37.118989999999997</c:v>
                </c:pt>
                <c:pt idx="66414">
                  <c:v>37.080259999999996</c:v>
                </c:pt>
                <c:pt idx="66415">
                  <c:v>37.04383</c:v>
                </c:pt>
                <c:pt idx="66416">
                  <c:v>37.00468</c:v>
                </c:pt>
                <c:pt idx="66417">
                  <c:v>36.96508</c:v>
                </c:pt>
                <c:pt idx="66418">
                  <c:v>36.924260000000004</c:v>
                </c:pt>
                <c:pt idx="66419">
                  <c:v>36.883430000000004</c:v>
                </c:pt>
                <c:pt idx="66420">
                  <c:v>36.841329999999999</c:v>
                </c:pt>
                <c:pt idx="66421">
                  <c:v>36.79627</c:v>
                </c:pt>
                <c:pt idx="66422">
                  <c:v>36.75318</c:v>
                </c:pt>
                <c:pt idx="66423">
                  <c:v>36.709870000000002</c:v>
                </c:pt>
                <c:pt idx="66424">
                  <c:v>36.666200000000003</c:v>
                </c:pt>
                <c:pt idx="66425">
                  <c:v>36.622279999999996</c:v>
                </c:pt>
                <c:pt idx="66426">
                  <c:v>36.577550000000002</c:v>
                </c:pt>
                <c:pt idx="66427">
                  <c:v>36.532759999999996</c:v>
                </c:pt>
                <c:pt idx="66428">
                  <c:v>36.48771</c:v>
                </c:pt>
                <c:pt idx="66429">
                  <c:v>36.447969999999998</c:v>
                </c:pt>
                <c:pt idx="66430">
                  <c:v>36.410520000000005</c:v>
                </c:pt>
                <c:pt idx="66431">
                  <c:v>36.373669999999997</c:v>
                </c:pt>
                <c:pt idx="66432">
                  <c:v>36.335720000000002</c:v>
                </c:pt>
                <c:pt idx="66433">
                  <c:v>36.297419999999995</c:v>
                </c:pt>
                <c:pt idx="66434">
                  <c:v>36.262830000000001</c:v>
                </c:pt>
                <c:pt idx="66435">
                  <c:v>36.229700000000001</c:v>
                </c:pt>
                <c:pt idx="66436">
                  <c:v>36.196240000000003</c:v>
                </c:pt>
                <c:pt idx="66437">
                  <c:v>36.162580000000005</c:v>
                </c:pt>
                <c:pt idx="66438">
                  <c:v>36.126200000000004</c:v>
                </c:pt>
                <c:pt idx="66439">
                  <c:v>36.089120000000001</c:v>
                </c:pt>
                <c:pt idx="66440">
                  <c:v>36.0501</c:v>
                </c:pt>
                <c:pt idx="66441">
                  <c:v>36.015069999999994</c:v>
                </c:pt>
                <c:pt idx="66442">
                  <c:v>35.980350000000001</c:v>
                </c:pt>
                <c:pt idx="66443">
                  <c:v>35.94491</c:v>
                </c:pt>
                <c:pt idx="66444">
                  <c:v>35.910359999999997</c:v>
                </c:pt>
                <c:pt idx="66445">
                  <c:v>35.873529999999995</c:v>
                </c:pt>
                <c:pt idx="66446">
                  <c:v>35.838519999999995</c:v>
                </c:pt>
                <c:pt idx="66447">
                  <c:v>35.801099999999998</c:v>
                </c:pt>
                <c:pt idx="66448">
                  <c:v>35.762369999999997</c:v>
                </c:pt>
                <c:pt idx="66449">
                  <c:v>35.725079999999998</c:v>
                </c:pt>
                <c:pt idx="66450">
                  <c:v>35.684049999999999</c:v>
                </c:pt>
                <c:pt idx="66451">
                  <c:v>35.642539999999997</c:v>
                </c:pt>
                <c:pt idx="66452">
                  <c:v>35.6004</c:v>
                </c:pt>
                <c:pt idx="66453">
                  <c:v>35.558779999999999</c:v>
                </c:pt>
                <c:pt idx="66454">
                  <c:v>35.516510000000004</c:v>
                </c:pt>
                <c:pt idx="66455">
                  <c:v>35.477669999999996</c:v>
                </c:pt>
                <c:pt idx="66456">
                  <c:v>35.437579999999997</c:v>
                </c:pt>
                <c:pt idx="66457">
                  <c:v>35.398000000000003</c:v>
                </c:pt>
                <c:pt idx="66458">
                  <c:v>35.356770000000004</c:v>
                </c:pt>
                <c:pt idx="66459">
                  <c:v>35.314030000000002</c:v>
                </c:pt>
                <c:pt idx="66460">
                  <c:v>35.270290000000003</c:v>
                </c:pt>
                <c:pt idx="66461">
                  <c:v>35.226169999999996</c:v>
                </c:pt>
                <c:pt idx="66462">
                  <c:v>35.181290000000004</c:v>
                </c:pt>
                <c:pt idx="66463">
                  <c:v>35.135939999999998</c:v>
                </c:pt>
                <c:pt idx="66464">
                  <c:v>35.09075</c:v>
                </c:pt>
                <c:pt idx="66465">
                  <c:v>35.046059999999997</c:v>
                </c:pt>
                <c:pt idx="66466">
                  <c:v>34.99944</c:v>
                </c:pt>
                <c:pt idx="66467">
                  <c:v>34.952950000000001</c:v>
                </c:pt>
                <c:pt idx="66468">
                  <c:v>34.909840000000003</c:v>
                </c:pt>
                <c:pt idx="66469">
                  <c:v>34.868340000000003</c:v>
                </c:pt>
                <c:pt idx="66470">
                  <c:v>34.82694</c:v>
                </c:pt>
                <c:pt idx="66471">
                  <c:v>34.7928</c:v>
                </c:pt>
                <c:pt idx="66472">
                  <c:v>34.76755</c:v>
                </c:pt>
                <c:pt idx="66473">
                  <c:v>34.749469999999995</c:v>
                </c:pt>
                <c:pt idx="66474">
                  <c:v>34.732840000000003</c:v>
                </c:pt>
                <c:pt idx="66475">
                  <c:v>34.715600000000002</c:v>
                </c:pt>
                <c:pt idx="66476">
                  <c:v>34.693260000000002</c:v>
                </c:pt>
                <c:pt idx="66477">
                  <c:v>34.6693</c:v>
                </c:pt>
                <c:pt idx="66478">
                  <c:v>34.640259999999998</c:v>
                </c:pt>
                <c:pt idx="66479">
                  <c:v>34.6113</c:v>
                </c:pt>
                <c:pt idx="66480">
                  <c:v>34.578899999999997</c:v>
                </c:pt>
                <c:pt idx="66481">
                  <c:v>34.548770000000005</c:v>
                </c:pt>
                <c:pt idx="66482">
                  <c:v>34.511659999999999</c:v>
                </c:pt>
                <c:pt idx="66483">
                  <c:v>34.474360000000004</c:v>
                </c:pt>
                <c:pt idx="66484">
                  <c:v>34.440179999999998</c:v>
                </c:pt>
                <c:pt idx="66485">
                  <c:v>34.405990000000003</c:v>
                </c:pt>
                <c:pt idx="66486">
                  <c:v>34.371700000000004</c:v>
                </c:pt>
                <c:pt idx="66487">
                  <c:v>34.335719999999995</c:v>
                </c:pt>
                <c:pt idx="66488">
                  <c:v>34.300310000000003</c:v>
                </c:pt>
                <c:pt idx="66489">
                  <c:v>34.264400000000002</c:v>
                </c:pt>
                <c:pt idx="66490">
                  <c:v>34.226129999999998</c:v>
                </c:pt>
                <c:pt idx="66491">
                  <c:v>34.187400000000004</c:v>
                </c:pt>
                <c:pt idx="66492">
                  <c:v>34.146560000000001</c:v>
                </c:pt>
                <c:pt idx="66493">
                  <c:v>34.11045</c:v>
                </c:pt>
                <c:pt idx="66494">
                  <c:v>34.070770000000003</c:v>
                </c:pt>
                <c:pt idx="66495">
                  <c:v>34.028890000000004</c:v>
                </c:pt>
                <c:pt idx="66496">
                  <c:v>33.98753</c:v>
                </c:pt>
                <c:pt idx="66497">
                  <c:v>33.94735</c:v>
                </c:pt>
                <c:pt idx="66498">
                  <c:v>33.904769999999999</c:v>
                </c:pt>
                <c:pt idx="66499">
                  <c:v>33.864019999999996</c:v>
                </c:pt>
                <c:pt idx="66500">
                  <c:v>33.825739999999996</c:v>
                </c:pt>
                <c:pt idx="66501">
                  <c:v>33.78922</c:v>
                </c:pt>
                <c:pt idx="66502">
                  <c:v>33.751980000000003</c:v>
                </c:pt>
                <c:pt idx="66503">
                  <c:v>33.713369999999998</c:v>
                </c:pt>
                <c:pt idx="66504">
                  <c:v>33.674149999999997</c:v>
                </c:pt>
                <c:pt idx="66505">
                  <c:v>33.633220000000001</c:v>
                </c:pt>
                <c:pt idx="66506">
                  <c:v>33.59037</c:v>
                </c:pt>
                <c:pt idx="66507">
                  <c:v>33.554000000000002</c:v>
                </c:pt>
                <c:pt idx="66508">
                  <c:v>33.515720000000002</c:v>
                </c:pt>
                <c:pt idx="66509">
                  <c:v>33.474679999999999</c:v>
                </c:pt>
                <c:pt idx="66510">
                  <c:v>33.441240000000001</c:v>
                </c:pt>
                <c:pt idx="66511">
                  <c:v>33.405560000000001</c:v>
                </c:pt>
                <c:pt idx="66512">
                  <c:v>33.368090000000002</c:v>
                </c:pt>
                <c:pt idx="66513">
                  <c:v>33.330060000000003</c:v>
                </c:pt>
                <c:pt idx="66514">
                  <c:v>33.290220000000005</c:v>
                </c:pt>
                <c:pt idx="66515">
                  <c:v>33.248890000000003</c:v>
                </c:pt>
                <c:pt idx="66516">
                  <c:v>33.205269999999999</c:v>
                </c:pt>
                <c:pt idx="66517">
                  <c:v>33.160180000000004</c:v>
                </c:pt>
                <c:pt idx="66518">
                  <c:v>33.114530000000002</c:v>
                </c:pt>
                <c:pt idx="66519">
                  <c:v>33.069369999999999</c:v>
                </c:pt>
                <c:pt idx="66520">
                  <c:v>33.021680000000003</c:v>
                </c:pt>
                <c:pt idx="66521">
                  <c:v>32.97963</c:v>
                </c:pt>
                <c:pt idx="66522">
                  <c:v>32.934019999999997</c:v>
                </c:pt>
                <c:pt idx="66523">
                  <c:v>32.888510000000004</c:v>
                </c:pt>
                <c:pt idx="66524">
                  <c:v>32.84243</c:v>
                </c:pt>
                <c:pt idx="66525">
                  <c:v>32.794640000000001</c:v>
                </c:pt>
                <c:pt idx="66526">
                  <c:v>32.754559999999998</c:v>
                </c:pt>
                <c:pt idx="66527">
                  <c:v>32.71228</c:v>
                </c:pt>
                <c:pt idx="66528">
                  <c:v>32.67071</c:v>
                </c:pt>
                <c:pt idx="66529">
                  <c:v>32.628259999999997</c:v>
                </c:pt>
                <c:pt idx="66530">
                  <c:v>32.586799999999997</c:v>
                </c:pt>
                <c:pt idx="66531">
                  <c:v>32.544780000000003</c:v>
                </c:pt>
                <c:pt idx="66532">
                  <c:v>32.50515</c:v>
                </c:pt>
                <c:pt idx="66533">
                  <c:v>32.463470000000001</c:v>
                </c:pt>
                <c:pt idx="66534">
                  <c:v>32.426110000000001</c:v>
                </c:pt>
                <c:pt idx="66535">
                  <c:v>32.387069999999994</c:v>
                </c:pt>
                <c:pt idx="66536">
                  <c:v>32.349589999999999</c:v>
                </c:pt>
                <c:pt idx="66537">
                  <c:v>32.310980000000001</c:v>
                </c:pt>
                <c:pt idx="66538">
                  <c:v>32.271100000000004</c:v>
                </c:pt>
                <c:pt idx="66539">
                  <c:v>32.235280000000003</c:v>
                </c:pt>
                <c:pt idx="66540">
                  <c:v>32.201700000000002</c:v>
                </c:pt>
                <c:pt idx="66541">
                  <c:v>32.168800000000005</c:v>
                </c:pt>
                <c:pt idx="66542">
                  <c:v>32.133870000000002</c:v>
                </c:pt>
                <c:pt idx="66543">
                  <c:v>32.100080000000005</c:v>
                </c:pt>
                <c:pt idx="66544">
                  <c:v>32.067350000000005</c:v>
                </c:pt>
                <c:pt idx="66545">
                  <c:v>32.030099999999997</c:v>
                </c:pt>
                <c:pt idx="66546">
                  <c:v>31.991289999999999</c:v>
                </c:pt>
                <c:pt idx="66547">
                  <c:v>31.949629999999999</c:v>
                </c:pt>
                <c:pt idx="66548">
                  <c:v>31.905760000000001</c:v>
                </c:pt>
                <c:pt idx="66549">
                  <c:v>31.861239999999999</c:v>
                </c:pt>
                <c:pt idx="66550">
                  <c:v>31.814450000000001</c:v>
                </c:pt>
                <c:pt idx="66551">
                  <c:v>31.768560000000001</c:v>
                </c:pt>
                <c:pt idx="66552">
                  <c:v>31.724260000000001</c:v>
                </c:pt>
                <c:pt idx="66553">
                  <c:v>31.677849999999999</c:v>
                </c:pt>
                <c:pt idx="66554">
                  <c:v>31.63091</c:v>
                </c:pt>
                <c:pt idx="66555">
                  <c:v>31.584530000000001</c:v>
                </c:pt>
                <c:pt idx="66556">
                  <c:v>31.534599999999998</c:v>
                </c:pt>
                <c:pt idx="66557">
                  <c:v>31.485569999999999</c:v>
                </c:pt>
                <c:pt idx="66558">
                  <c:v>31.436060000000001</c:v>
                </c:pt>
                <c:pt idx="66559">
                  <c:v>31.389320000000001</c:v>
                </c:pt>
                <c:pt idx="66560">
                  <c:v>31.343429999999998</c:v>
                </c:pt>
                <c:pt idx="66561">
                  <c:v>31.29542</c:v>
                </c:pt>
                <c:pt idx="66562">
                  <c:v>31.24483</c:v>
                </c:pt>
                <c:pt idx="66563">
                  <c:v>31.19323</c:v>
                </c:pt>
                <c:pt idx="66564">
                  <c:v>31.139830000000003</c:v>
                </c:pt>
                <c:pt idx="66565">
                  <c:v>31.087109999999999</c:v>
                </c:pt>
                <c:pt idx="66566">
                  <c:v>31.034310000000001</c:v>
                </c:pt>
                <c:pt idx="66567">
                  <c:v>30.981059999999999</c:v>
                </c:pt>
                <c:pt idx="66568">
                  <c:v>30.929470000000002</c:v>
                </c:pt>
                <c:pt idx="66569">
                  <c:v>30.8766</c:v>
                </c:pt>
                <c:pt idx="66570">
                  <c:v>30.823140000000002</c:v>
                </c:pt>
                <c:pt idx="66571">
                  <c:v>30.768330000000002</c:v>
                </c:pt>
                <c:pt idx="66572">
                  <c:v>30.71369</c:v>
                </c:pt>
                <c:pt idx="66573">
                  <c:v>30.65868</c:v>
                </c:pt>
                <c:pt idx="66574">
                  <c:v>30.60305</c:v>
                </c:pt>
                <c:pt idx="66575">
                  <c:v>30.548280000000002</c:v>
                </c:pt>
                <c:pt idx="66576">
                  <c:v>30.494059999999998</c:v>
                </c:pt>
                <c:pt idx="66577">
                  <c:v>30.438860000000002</c:v>
                </c:pt>
                <c:pt idx="66578">
                  <c:v>30.38297</c:v>
                </c:pt>
                <c:pt idx="66579">
                  <c:v>30.326450000000001</c:v>
                </c:pt>
                <c:pt idx="66580">
                  <c:v>30.269379999999998</c:v>
                </c:pt>
                <c:pt idx="66581">
                  <c:v>30.212319999999998</c:v>
                </c:pt>
                <c:pt idx="66582">
                  <c:v>30.153949999999998</c:v>
                </c:pt>
                <c:pt idx="66583">
                  <c:v>30.094630000000002</c:v>
                </c:pt>
                <c:pt idx="66584">
                  <c:v>30.036729999999999</c:v>
                </c:pt>
                <c:pt idx="66585">
                  <c:v>29.982140000000001</c:v>
                </c:pt>
                <c:pt idx="66586">
                  <c:v>29.92653</c:v>
                </c:pt>
                <c:pt idx="66587">
                  <c:v>29.869629999999997</c:v>
                </c:pt>
                <c:pt idx="66588">
                  <c:v>29.812170000000002</c:v>
                </c:pt>
                <c:pt idx="66589">
                  <c:v>29.75347</c:v>
                </c:pt>
                <c:pt idx="66590">
                  <c:v>29.693830000000002</c:v>
                </c:pt>
                <c:pt idx="66591">
                  <c:v>29.63364</c:v>
                </c:pt>
                <c:pt idx="66592">
                  <c:v>29.573599999999999</c:v>
                </c:pt>
                <c:pt idx="66593">
                  <c:v>29.512969999999999</c:v>
                </c:pt>
                <c:pt idx="66594">
                  <c:v>29.453040000000001</c:v>
                </c:pt>
                <c:pt idx="66595">
                  <c:v>29.391940000000002</c:v>
                </c:pt>
                <c:pt idx="66596">
                  <c:v>29.330820000000003</c:v>
                </c:pt>
                <c:pt idx="66597">
                  <c:v>29.270390000000003</c:v>
                </c:pt>
                <c:pt idx="66598">
                  <c:v>29.214090000000002</c:v>
                </c:pt>
                <c:pt idx="66599">
                  <c:v>29.155000000000001</c:v>
                </c:pt>
                <c:pt idx="66600">
                  <c:v>29.0943</c:v>
                </c:pt>
                <c:pt idx="66601">
                  <c:v>29.032179999999997</c:v>
                </c:pt>
                <c:pt idx="66602">
                  <c:v>28.97015</c:v>
                </c:pt>
                <c:pt idx="66603">
                  <c:v>28.90879</c:v>
                </c:pt>
                <c:pt idx="66604">
                  <c:v>28.848389999999998</c:v>
                </c:pt>
                <c:pt idx="66605">
                  <c:v>28.78819</c:v>
                </c:pt>
                <c:pt idx="66606">
                  <c:v>28.728120000000001</c:v>
                </c:pt>
                <c:pt idx="66607">
                  <c:v>28.667570000000001</c:v>
                </c:pt>
                <c:pt idx="66608">
                  <c:v>28.607209999999998</c:v>
                </c:pt>
                <c:pt idx="66609">
                  <c:v>28.55217</c:v>
                </c:pt>
                <c:pt idx="66610">
                  <c:v>28.498670000000001</c:v>
                </c:pt>
                <c:pt idx="66611">
                  <c:v>28.44359</c:v>
                </c:pt>
                <c:pt idx="66612">
                  <c:v>28.388059999999999</c:v>
                </c:pt>
                <c:pt idx="66613">
                  <c:v>28.331610000000001</c:v>
                </c:pt>
                <c:pt idx="66614">
                  <c:v>28.273969999999998</c:v>
                </c:pt>
                <c:pt idx="66615">
                  <c:v>28.21555</c:v>
                </c:pt>
                <c:pt idx="66616">
                  <c:v>28.156210000000002</c:v>
                </c:pt>
                <c:pt idx="66617">
                  <c:v>28.09554</c:v>
                </c:pt>
                <c:pt idx="66618">
                  <c:v>28.034279999999999</c:v>
                </c:pt>
                <c:pt idx="66619">
                  <c:v>27.972649999999998</c:v>
                </c:pt>
                <c:pt idx="66620">
                  <c:v>27.910140000000002</c:v>
                </c:pt>
                <c:pt idx="66621">
                  <c:v>27.848660000000002</c:v>
                </c:pt>
                <c:pt idx="66622">
                  <c:v>27.790140000000001</c:v>
                </c:pt>
                <c:pt idx="66623">
                  <c:v>27.73432</c:v>
                </c:pt>
                <c:pt idx="66624">
                  <c:v>27.678419999999999</c:v>
                </c:pt>
                <c:pt idx="66625">
                  <c:v>27.621549999999999</c:v>
                </c:pt>
                <c:pt idx="66626">
                  <c:v>27.564060000000001</c:v>
                </c:pt>
                <c:pt idx="66627">
                  <c:v>27.504249999999999</c:v>
                </c:pt>
                <c:pt idx="66628">
                  <c:v>27.442929999999997</c:v>
                </c:pt>
                <c:pt idx="66629">
                  <c:v>27.380610000000001</c:v>
                </c:pt>
                <c:pt idx="66630">
                  <c:v>27.322700000000001</c:v>
                </c:pt>
                <c:pt idx="66631">
                  <c:v>27.267589999999998</c:v>
                </c:pt>
                <c:pt idx="66632">
                  <c:v>27.213010000000001</c:v>
                </c:pt>
                <c:pt idx="66633">
                  <c:v>27.160019999999999</c:v>
                </c:pt>
                <c:pt idx="66634">
                  <c:v>27.103809999999999</c:v>
                </c:pt>
                <c:pt idx="66635">
                  <c:v>27.047080000000001</c:v>
                </c:pt>
                <c:pt idx="66636">
                  <c:v>26.990449999999999</c:v>
                </c:pt>
                <c:pt idx="66637">
                  <c:v>26.93329</c:v>
                </c:pt>
                <c:pt idx="66638">
                  <c:v>26.875320000000002</c:v>
                </c:pt>
                <c:pt idx="66639">
                  <c:v>26.817250000000001</c:v>
                </c:pt>
                <c:pt idx="66640">
                  <c:v>26.75911</c:v>
                </c:pt>
                <c:pt idx="66641">
                  <c:v>26.700309999999998</c:v>
                </c:pt>
                <c:pt idx="66642">
                  <c:v>26.640229999999999</c:v>
                </c:pt>
                <c:pt idx="66643">
                  <c:v>26.58043</c:v>
                </c:pt>
                <c:pt idx="66644">
                  <c:v>26.519480000000001</c:v>
                </c:pt>
                <c:pt idx="66645">
                  <c:v>26.458359999999999</c:v>
                </c:pt>
                <c:pt idx="66646">
                  <c:v>26.395789999999998</c:v>
                </c:pt>
                <c:pt idx="66647">
                  <c:v>26.332160000000002</c:v>
                </c:pt>
                <c:pt idx="66648">
                  <c:v>26.26764</c:v>
                </c:pt>
                <c:pt idx="66649">
                  <c:v>26.203059999999997</c:v>
                </c:pt>
                <c:pt idx="66650">
                  <c:v>26.137689999999999</c:v>
                </c:pt>
                <c:pt idx="66651">
                  <c:v>26.07526</c:v>
                </c:pt>
                <c:pt idx="66652">
                  <c:v>26.011299999999999</c:v>
                </c:pt>
                <c:pt idx="66653">
                  <c:v>25.947569999999999</c:v>
                </c:pt>
                <c:pt idx="66654">
                  <c:v>25.884129999999999</c:v>
                </c:pt>
                <c:pt idx="66655">
                  <c:v>25.820140000000002</c:v>
                </c:pt>
                <c:pt idx="66656">
                  <c:v>25.755580000000002</c:v>
                </c:pt>
                <c:pt idx="66657">
                  <c:v>25.69041</c:v>
                </c:pt>
                <c:pt idx="66658">
                  <c:v>25.6265</c:v>
                </c:pt>
                <c:pt idx="66659">
                  <c:v>25.563839999999999</c:v>
                </c:pt>
                <c:pt idx="66660">
                  <c:v>25.501660000000001</c:v>
                </c:pt>
                <c:pt idx="66661">
                  <c:v>25.442059999999998</c:v>
                </c:pt>
                <c:pt idx="66662">
                  <c:v>25.381909999999998</c:v>
                </c:pt>
                <c:pt idx="66663">
                  <c:v>25.32376</c:v>
                </c:pt>
                <c:pt idx="66664">
                  <c:v>25.26587</c:v>
                </c:pt>
                <c:pt idx="66665">
                  <c:v>25.207989999999999</c:v>
                </c:pt>
                <c:pt idx="66666">
                  <c:v>25.149439999999998</c:v>
                </c:pt>
                <c:pt idx="66667">
                  <c:v>25.092370000000003</c:v>
                </c:pt>
                <c:pt idx="66668">
                  <c:v>25.033390000000001</c:v>
                </c:pt>
                <c:pt idx="66669">
                  <c:v>24.97373</c:v>
                </c:pt>
                <c:pt idx="66670">
                  <c:v>24.913969999999999</c:v>
                </c:pt>
                <c:pt idx="66671">
                  <c:v>24.853529999999999</c:v>
                </c:pt>
                <c:pt idx="66672">
                  <c:v>24.793349999999997</c:v>
                </c:pt>
                <c:pt idx="66673">
                  <c:v>24.731090000000002</c:v>
                </c:pt>
                <c:pt idx="66674">
                  <c:v>24.668950000000002</c:v>
                </c:pt>
                <c:pt idx="66675">
                  <c:v>24.606080000000002</c:v>
                </c:pt>
                <c:pt idx="66676">
                  <c:v>24.542819999999999</c:v>
                </c:pt>
                <c:pt idx="66677">
                  <c:v>24.479019999999998</c:v>
                </c:pt>
                <c:pt idx="66678">
                  <c:v>24.41602</c:v>
                </c:pt>
                <c:pt idx="66679">
                  <c:v>24.352040000000002</c:v>
                </c:pt>
                <c:pt idx="66680">
                  <c:v>24.287050000000001</c:v>
                </c:pt>
                <c:pt idx="66681">
                  <c:v>24.222610000000003</c:v>
                </c:pt>
                <c:pt idx="66682">
                  <c:v>24.15756</c:v>
                </c:pt>
                <c:pt idx="66683">
                  <c:v>24.091900000000003</c:v>
                </c:pt>
                <c:pt idx="66684">
                  <c:v>24.026719999999997</c:v>
                </c:pt>
                <c:pt idx="66685">
                  <c:v>23.961229999999997</c:v>
                </c:pt>
                <c:pt idx="66686">
                  <c:v>23.896320000000003</c:v>
                </c:pt>
                <c:pt idx="66687">
                  <c:v>23.831389999999999</c:v>
                </c:pt>
                <c:pt idx="66688">
                  <c:v>23.767209999999999</c:v>
                </c:pt>
                <c:pt idx="66689">
                  <c:v>23.702849999999998</c:v>
                </c:pt>
                <c:pt idx="66690">
                  <c:v>23.641459999999999</c:v>
                </c:pt>
                <c:pt idx="66691">
                  <c:v>23.581140000000001</c:v>
                </c:pt>
                <c:pt idx="66692">
                  <c:v>23.525980000000001</c:v>
                </c:pt>
                <c:pt idx="66693">
                  <c:v>23.47184</c:v>
                </c:pt>
                <c:pt idx="66694">
                  <c:v>23.416290000000004</c:v>
                </c:pt>
                <c:pt idx="66695">
                  <c:v>23.363610000000001</c:v>
                </c:pt>
                <c:pt idx="66696">
                  <c:v>23.313959999999998</c:v>
                </c:pt>
                <c:pt idx="66697">
                  <c:v>23.259029999999999</c:v>
                </c:pt>
                <c:pt idx="66698">
                  <c:v>23.197899999999997</c:v>
                </c:pt>
                <c:pt idx="66699">
                  <c:v>23.135020000000001</c:v>
                </c:pt>
                <c:pt idx="66700">
                  <c:v>23.07056</c:v>
                </c:pt>
                <c:pt idx="66701">
                  <c:v>23.006799999999998</c:v>
                </c:pt>
                <c:pt idx="66702">
                  <c:v>22.94069</c:v>
                </c:pt>
                <c:pt idx="66703">
                  <c:v>22.874040000000001</c:v>
                </c:pt>
                <c:pt idx="66704">
                  <c:v>22.80714</c:v>
                </c:pt>
                <c:pt idx="66705">
                  <c:v>22.73987</c:v>
                </c:pt>
                <c:pt idx="66706">
                  <c:v>22.670439999999999</c:v>
                </c:pt>
                <c:pt idx="66707">
                  <c:v>22.599999999999998</c:v>
                </c:pt>
                <c:pt idx="66708">
                  <c:v>22.529089999999997</c:v>
                </c:pt>
                <c:pt idx="66709">
                  <c:v>22.45937</c:v>
                </c:pt>
                <c:pt idx="66710">
                  <c:v>22.388439999999999</c:v>
                </c:pt>
                <c:pt idx="66711">
                  <c:v>22.317049999999998</c:v>
                </c:pt>
                <c:pt idx="66712">
                  <c:v>22.244640000000004</c:v>
                </c:pt>
                <c:pt idx="66713">
                  <c:v>22.171799999999998</c:v>
                </c:pt>
                <c:pt idx="66714">
                  <c:v>22.099209999999999</c:v>
                </c:pt>
                <c:pt idx="66715">
                  <c:v>22.027059999999999</c:v>
                </c:pt>
                <c:pt idx="66716">
                  <c:v>21.954630000000002</c:v>
                </c:pt>
                <c:pt idx="66717">
                  <c:v>21.88214</c:v>
                </c:pt>
                <c:pt idx="66718">
                  <c:v>21.809840000000001</c:v>
                </c:pt>
                <c:pt idx="66719">
                  <c:v>21.737190000000002</c:v>
                </c:pt>
                <c:pt idx="66720">
                  <c:v>21.664340000000003</c:v>
                </c:pt>
                <c:pt idx="66721">
                  <c:v>21.59112</c:v>
                </c:pt>
                <c:pt idx="66722">
                  <c:v>21.516950000000001</c:v>
                </c:pt>
                <c:pt idx="66723">
                  <c:v>21.442790000000002</c:v>
                </c:pt>
                <c:pt idx="66724">
                  <c:v>21.36909</c:v>
                </c:pt>
                <c:pt idx="66725">
                  <c:v>21.296970000000002</c:v>
                </c:pt>
                <c:pt idx="66726">
                  <c:v>21.23132</c:v>
                </c:pt>
                <c:pt idx="66727">
                  <c:v>21.167169999999999</c:v>
                </c:pt>
                <c:pt idx="66728">
                  <c:v>21.102120000000003</c:v>
                </c:pt>
                <c:pt idx="66729">
                  <c:v>21.035959999999999</c:v>
                </c:pt>
                <c:pt idx="66730">
                  <c:v>20.96885</c:v>
                </c:pt>
                <c:pt idx="66731">
                  <c:v>20.900700000000001</c:v>
                </c:pt>
                <c:pt idx="66732">
                  <c:v>20.83625</c:v>
                </c:pt>
                <c:pt idx="66733">
                  <c:v>20.772179999999999</c:v>
                </c:pt>
                <c:pt idx="66734">
                  <c:v>20.705619999999996</c:v>
                </c:pt>
                <c:pt idx="66735">
                  <c:v>20.637609999999999</c:v>
                </c:pt>
                <c:pt idx="66736">
                  <c:v>20.569050000000001</c:v>
                </c:pt>
                <c:pt idx="66737">
                  <c:v>20.49953</c:v>
                </c:pt>
                <c:pt idx="66738">
                  <c:v>20.42869</c:v>
                </c:pt>
                <c:pt idx="66739">
                  <c:v>20.356670000000001</c:v>
                </c:pt>
                <c:pt idx="66740">
                  <c:v>20.284130000000001</c:v>
                </c:pt>
                <c:pt idx="66741">
                  <c:v>20.210349999999998</c:v>
                </c:pt>
                <c:pt idx="66742">
                  <c:v>20.136800000000001</c:v>
                </c:pt>
                <c:pt idx="66743">
                  <c:v>20.062540000000002</c:v>
                </c:pt>
                <c:pt idx="66744">
                  <c:v>19.987410000000001</c:v>
                </c:pt>
                <c:pt idx="66745">
                  <c:v>19.911650000000002</c:v>
                </c:pt>
                <c:pt idx="66746">
                  <c:v>19.836919999999999</c:v>
                </c:pt>
                <c:pt idx="66747">
                  <c:v>19.76191</c:v>
                </c:pt>
                <c:pt idx="66748">
                  <c:v>19.686990000000002</c:v>
                </c:pt>
                <c:pt idx="66749">
                  <c:v>19.61225</c:v>
                </c:pt>
                <c:pt idx="66750">
                  <c:v>19.537559999999999</c:v>
                </c:pt>
                <c:pt idx="66751">
                  <c:v>19.462219999999999</c:v>
                </c:pt>
                <c:pt idx="66752">
                  <c:v>19.385739999999998</c:v>
                </c:pt>
                <c:pt idx="66753">
                  <c:v>19.309270000000001</c:v>
                </c:pt>
                <c:pt idx="66754">
                  <c:v>19.2333</c:v>
                </c:pt>
                <c:pt idx="66755">
                  <c:v>19.156949999999998</c:v>
                </c:pt>
                <c:pt idx="66756">
                  <c:v>19.080369999999998</c:v>
                </c:pt>
                <c:pt idx="66757">
                  <c:v>19.003260000000001</c:v>
                </c:pt>
                <c:pt idx="66758">
                  <c:v>18.925559999999997</c:v>
                </c:pt>
                <c:pt idx="66759">
                  <c:v>18.84779</c:v>
                </c:pt>
                <c:pt idx="66760">
                  <c:v>18.770890000000001</c:v>
                </c:pt>
                <c:pt idx="66761">
                  <c:v>18.69426</c:v>
                </c:pt>
                <c:pt idx="66762">
                  <c:v>18.616849999999999</c:v>
                </c:pt>
                <c:pt idx="66763">
                  <c:v>18.538530000000002</c:v>
                </c:pt>
                <c:pt idx="66764">
                  <c:v>18.460100000000001</c:v>
                </c:pt>
                <c:pt idx="66765">
                  <c:v>18.38138</c:v>
                </c:pt>
                <c:pt idx="66766">
                  <c:v>18.30322</c:v>
                </c:pt>
                <c:pt idx="66767">
                  <c:v>18.22466</c:v>
                </c:pt>
                <c:pt idx="66768">
                  <c:v>18.145880000000002</c:v>
                </c:pt>
                <c:pt idx="66769">
                  <c:v>18.066850000000002</c:v>
                </c:pt>
                <c:pt idx="66770">
                  <c:v>17.98808</c:v>
                </c:pt>
                <c:pt idx="66771">
                  <c:v>17.90915</c:v>
                </c:pt>
                <c:pt idx="66772">
                  <c:v>17.82715</c:v>
                </c:pt>
                <c:pt idx="66773">
                  <c:v>17.74541</c:v>
                </c:pt>
                <c:pt idx="66774">
                  <c:v>17.661909999999999</c:v>
                </c:pt>
                <c:pt idx="66775">
                  <c:v>17.578440000000001</c:v>
                </c:pt>
                <c:pt idx="66776">
                  <c:v>17.497440000000001</c:v>
                </c:pt>
                <c:pt idx="66777">
                  <c:v>17.414899999999999</c:v>
                </c:pt>
                <c:pt idx="66778">
                  <c:v>17.332470000000001</c:v>
                </c:pt>
                <c:pt idx="66779">
                  <c:v>17.253679999999999</c:v>
                </c:pt>
                <c:pt idx="66780">
                  <c:v>17.17334</c:v>
                </c:pt>
                <c:pt idx="66781">
                  <c:v>17.090980000000002</c:v>
                </c:pt>
                <c:pt idx="66782">
                  <c:v>17.008189999999999</c:v>
                </c:pt>
                <c:pt idx="66783">
                  <c:v>16.925219999999999</c:v>
                </c:pt>
                <c:pt idx="66784">
                  <c:v>16.842890000000001</c:v>
                </c:pt>
                <c:pt idx="66785">
                  <c:v>16.76295</c:v>
                </c:pt>
                <c:pt idx="66786">
                  <c:v>16.683410000000002</c:v>
                </c:pt>
                <c:pt idx="66787">
                  <c:v>16.602309999999999</c:v>
                </c:pt>
                <c:pt idx="66788">
                  <c:v>16.521280000000001</c:v>
                </c:pt>
                <c:pt idx="66789">
                  <c:v>16.44679</c:v>
                </c:pt>
                <c:pt idx="66790">
                  <c:v>16.367069999999998</c:v>
                </c:pt>
                <c:pt idx="66791">
                  <c:v>16.287230000000001</c:v>
                </c:pt>
                <c:pt idx="66792">
                  <c:v>16.206020000000002</c:v>
                </c:pt>
                <c:pt idx="66793">
                  <c:v>16.123529999999999</c:v>
                </c:pt>
                <c:pt idx="66794">
                  <c:v>16.040579999999999</c:v>
                </c:pt>
                <c:pt idx="66795">
                  <c:v>15.95744</c:v>
                </c:pt>
                <c:pt idx="66796">
                  <c:v>15.874639999999999</c:v>
                </c:pt>
                <c:pt idx="66797">
                  <c:v>15.791370000000001</c:v>
                </c:pt>
                <c:pt idx="66798">
                  <c:v>15.70797</c:v>
                </c:pt>
                <c:pt idx="66799">
                  <c:v>15.624510000000001</c:v>
                </c:pt>
                <c:pt idx="66800">
                  <c:v>15.542149999999999</c:v>
                </c:pt>
                <c:pt idx="66801">
                  <c:v>15.46078</c:v>
                </c:pt>
                <c:pt idx="66802">
                  <c:v>15.378299999999999</c:v>
                </c:pt>
                <c:pt idx="66803">
                  <c:v>15.294890000000001</c:v>
                </c:pt>
                <c:pt idx="66804">
                  <c:v>15.211939999999998</c:v>
                </c:pt>
                <c:pt idx="66805">
                  <c:v>15.127880000000001</c:v>
                </c:pt>
                <c:pt idx="66806">
                  <c:v>15.044040000000001</c:v>
                </c:pt>
                <c:pt idx="66807">
                  <c:v>14.958769999999999</c:v>
                </c:pt>
                <c:pt idx="66808">
                  <c:v>14.87378</c:v>
                </c:pt>
                <c:pt idx="66809">
                  <c:v>14.78834</c:v>
                </c:pt>
                <c:pt idx="66810">
                  <c:v>14.70302</c:v>
                </c:pt>
                <c:pt idx="66811">
                  <c:v>14.617439999999998</c:v>
                </c:pt>
                <c:pt idx="66812">
                  <c:v>14.53214</c:v>
                </c:pt>
                <c:pt idx="66813">
                  <c:v>14.435649999999999</c:v>
                </c:pt>
                <c:pt idx="66814">
                  <c:v>14.35027</c:v>
                </c:pt>
                <c:pt idx="66815">
                  <c:v>14.26615</c:v>
                </c:pt>
                <c:pt idx="66816">
                  <c:v>14.185739999999999</c:v>
                </c:pt>
                <c:pt idx="66817">
                  <c:v>14.10586</c:v>
                </c:pt>
                <c:pt idx="66818">
                  <c:v>14.025790000000001</c:v>
                </c:pt>
                <c:pt idx="66819">
                  <c:v>13.94454</c:v>
                </c:pt>
                <c:pt idx="66820">
                  <c:v>13.86286</c:v>
                </c:pt>
                <c:pt idx="66821">
                  <c:v>13.78037</c:v>
                </c:pt>
                <c:pt idx="66822">
                  <c:v>13.69669</c:v>
                </c:pt>
                <c:pt idx="66823">
                  <c:v>13.61295</c:v>
                </c:pt>
                <c:pt idx="66824">
                  <c:v>13.52905</c:v>
                </c:pt>
                <c:pt idx="66825">
                  <c:v>13.445320000000001</c:v>
                </c:pt>
                <c:pt idx="66826">
                  <c:v>13.36112</c:v>
                </c:pt>
                <c:pt idx="66827">
                  <c:v>13.277289999999999</c:v>
                </c:pt>
                <c:pt idx="66828">
                  <c:v>13.193020000000001</c:v>
                </c:pt>
                <c:pt idx="66829">
                  <c:v>13.10877</c:v>
                </c:pt>
                <c:pt idx="66830">
                  <c:v>13.023849999999999</c:v>
                </c:pt>
                <c:pt idx="66831">
                  <c:v>12.938890000000001</c:v>
                </c:pt>
                <c:pt idx="66832">
                  <c:v>12.853149999999999</c:v>
                </c:pt>
                <c:pt idx="66833">
                  <c:v>12.76718</c:v>
                </c:pt>
                <c:pt idx="66834">
                  <c:v>12.68352</c:v>
                </c:pt>
                <c:pt idx="66835">
                  <c:v>12.602830000000001</c:v>
                </c:pt>
                <c:pt idx="66836">
                  <c:v>12.519279999999998</c:v>
                </c:pt>
                <c:pt idx="66837">
                  <c:v>12.43637</c:v>
                </c:pt>
                <c:pt idx="66838">
                  <c:v>12.353369999999998</c:v>
                </c:pt>
                <c:pt idx="66839">
                  <c:v>12.268170000000001</c:v>
                </c:pt>
                <c:pt idx="66840">
                  <c:v>12.18248</c:v>
                </c:pt>
                <c:pt idx="66841">
                  <c:v>12.096270000000001</c:v>
                </c:pt>
                <c:pt idx="66842">
                  <c:v>12.01071</c:v>
                </c:pt>
                <c:pt idx="66843">
                  <c:v>11.925179999999999</c:v>
                </c:pt>
                <c:pt idx="66844">
                  <c:v>11.83859</c:v>
                </c:pt>
                <c:pt idx="66845">
                  <c:v>11.752689999999999</c:v>
                </c:pt>
                <c:pt idx="66846">
                  <c:v>11.667149999999999</c:v>
                </c:pt>
                <c:pt idx="66847">
                  <c:v>11.581570000000001</c:v>
                </c:pt>
                <c:pt idx="66848">
                  <c:v>11.49732</c:v>
                </c:pt>
                <c:pt idx="66849">
                  <c:v>11.41442</c:v>
                </c:pt>
                <c:pt idx="66850">
                  <c:v>11.332629999999998</c:v>
                </c:pt>
                <c:pt idx="66851">
                  <c:v>11.250219999999999</c:v>
                </c:pt>
                <c:pt idx="66852">
                  <c:v>11.16682</c:v>
                </c:pt>
                <c:pt idx="66853">
                  <c:v>11.082879999999999</c:v>
                </c:pt>
                <c:pt idx="66854">
                  <c:v>10.997589999999999</c:v>
                </c:pt>
                <c:pt idx="66855">
                  <c:v>10.9115</c:v>
                </c:pt>
                <c:pt idx="66856">
                  <c:v>10.825990000000001</c:v>
                </c:pt>
                <c:pt idx="66857">
                  <c:v>10.73982</c:v>
                </c:pt>
                <c:pt idx="66858">
                  <c:v>10.65483</c:v>
                </c:pt>
                <c:pt idx="66859">
                  <c:v>10.574300000000001</c:v>
                </c:pt>
                <c:pt idx="66860">
                  <c:v>10.49737</c:v>
                </c:pt>
                <c:pt idx="66861">
                  <c:v>10.418000000000001</c:v>
                </c:pt>
                <c:pt idx="66862">
                  <c:v>10.336559999999999</c:v>
                </c:pt>
                <c:pt idx="66863">
                  <c:v>10.25295</c:v>
                </c:pt>
                <c:pt idx="66864">
                  <c:v>10.169090000000001</c:v>
                </c:pt>
                <c:pt idx="66865">
                  <c:v>10.086649999999999</c:v>
                </c:pt>
                <c:pt idx="66866">
                  <c:v>10.00421</c:v>
                </c:pt>
                <c:pt idx="66867">
                  <c:v>9.9198170000000001</c:v>
                </c:pt>
                <c:pt idx="66868">
                  <c:v>9.8368719999999996</c:v>
                </c:pt>
                <c:pt idx="66869">
                  <c:v>9.7532730000000001</c:v>
                </c:pt>
                <c:pt idx="66870">
                  <c:v>9.6700140000000001</c:v>
                </c:pt>
                <c:pt idx="66871">
                  <c:v>9.5845450000000003</c:v>
                </c:pt>
                <c:pt idx="66872">
                  <c:v>9.4987589999999997</c:v>
                </c:pt>
                <c:pt idx="66873">
                  <c:v>9.4126759999999994</c:v>
                </c:pt>
                <c:pt idx="66874">
                  <c:v>9.326179999999999</c:v>
                </c:pt>
                <c:pt idx="66875">
                  <c:v>9.2386029999999995</c:v>
                </c:pt>
                <c:pt idx="66876">
                  <c:v>9.1516330000000004</c:v>
                </c:pt>
                <c:pt idx="66877">
                  <c:v>9.0641400000000001</c:v>
                </c:pt>
                <c:pt idx="66878">
                  <c:v>8.9765750000000004</c:v>
                </c:pt>
                <c:pt idx="66879">
                  <c:v>8.8896730000000002</c:v>
                </c:pt>
                <c:pt idx="66880">
                  <c:v>8.8112999999999992</c:v>
                </c:pt>
                <c:pt idx="66881">
                  <c:v>8.7408020000000004</c:v>
                </c:pt>
                <c:pt idx="66882">
                  <c:v>8.6672539999999998</c:v>
                </c:pt>
                <c:pt idx="66883">
                  <c:v>8.5893499999999996</c:v>
                </c:pt>
                <c:pt idx="66884">
                  <c:v>8.5061089999999986</c:v>
                </c:pt>
                <c:pt idx="66885">
                  <c:v>8.4216359999999995</c:v>
                </c:pt>
                <c:pt idx="66886">
                  <c:v>8.3354700000000008</c:v>
                </c:pt>
                <c:pt idx="66887">
                  <c:v>8.249822</c:v>
                </c:pt>
                <c:pt idx="66888">
                  <c:v>8.1627019999999995</c:v>
                </c:pt>
                <c:pt idx="66889">
                  <c:v>8.0754909999999995</c:v>
                </c:pt>
                <c:pt idx="66890">
                  <c:v>7.9887040000000002</c:v>
                </c:pt>
                <c:pt idx="66891">
                  <c:v>7.9007119999999995</c:v>
                </c:pt>
                <c:pt idx="66892">
                  <c:v>7.8132230000000007</c:v>
                </c:pt>
                <c:pt idx="66893">
                  <c:v>7.725066</c:v>
                </c:pt>
                <c:pt idx="66894">
                  <c:v>7.6367470000000006</c:v>
                </c:pt>
                <c:pt idx="66895">
                  <c:v>7.5481560000000005</c:v>
                </c:pt>
                <c:pt idx="66896">
                  <c:v>7.4592219999999996</c:v>
                </c:pt>
                <c:pt idx="66897">
                  <c:v>7.3704640000000001</c:v>
                </c:pt>
                <c:pt idx="66898">
                  <c:v>7.2833400000000008</c:v>
                </c:pt>
                <c:pt idx="66899">
                  <c:v>7.1963889999999999</c:v>
                </c:pt>
                <c:pt idx="66900">
                  <c:v>7.109318</c:v>
                </c:pt>
                <c:pt idx="66901">
                  <c:v>7.0216239999999992</c:v>
                </c:pt>
                <c:pt idx="66902">
                  <c:v>6.933071</c:v>
                </c:pt>
                <c:pt idx="66903">
                  <c:v>6.8447019999999998</c:v>
                </c:pt>
                <c:pt idx="66904">
                  <c:v>6.7564760000000001</c:v>
                </c:pt>
                <c:pt idx="66905">
                  <c:v>6.6679779999999997</c:v>
                </c:pt>
                <c:pt idx="66906">
                  <c:v>6.5792310000000001</c:v>
                </c:pt>
                <c:pt idx="66907">
                  <c:v>6.4905029999999995</c:v>
                </c:pt>
                <c:pt idx="66908">
                  <c:v>6.4015279999999999</c:v>
                </c:pt>
                <c:pt idx="66909">
                  <c:v>6.3125799999999996</c:v>
                </c:pt>
                <c:pt idx="66910">
                  <c:v>6.2233839999999994</c:v>
                </c:pt>
                <c:pt idx="66911">
                  <c:v>6.1344880000000002</c:v>
                </c:pt>
                <c:pt idx="66912">
                  <c:v>6.0458429999999996</c:v>
                </c:pt>
                <c:pt idx="66913">
                  <c:v>5.956963</c:v>
                </c:pt>
                <c:pt idx="66914">
                  <c:v>5.8676819999999994</c:v>
                </c:pt>
                <c:pt idx="66915">
                  <c:v>5.7783449999999998</c:v>
                </c:pt>
                <c:pt idx="66916">
                  <c:v>5.6889900000000004</c:v>
                </c:pt>
                <c:pt idx="66917">
                  <c:v>5.5998840000000003</c:v>
                </c:pt>
                <c:pt idx="66918">
                  <c:v>5.5104059999999997</c:v>
                </c:pt>
                <c:pt idx="66919">
                  <c:v>5.4214310000000001</c:v>
                </c:pt>
                <c:pt idx="66920">
                  <c:v>5.3337389999999996</c:v>
                </c:pt>
                <c:pt idx="66921">
                  <c:v>5.2462590000000002</c:v>
                </c:pt>
                <c:pt idx="66922">
                  <c:v>5.158142999999999</c:v>
                </c:pt>
                <c:pt idx="66923">
                  <c:v>5.0710420000000003</c:v>
                </c:pt>
                <c:pt idx="66924">
                  <c:v>4.9831630000000002</c:v>
                </c:pt>
                <c:pt idx="66925">
                  <c:v>4.8953619999999995</c:v>
                </c:pt>
                <c:pt idx="66926">
                  <c:v>4.8073240000000004</c:v>
                </c:pt>
                <c:pt idx="66927">
                  <c:v>4.7190450000000004</c:v>
                </c:pt>
                <c:pt idx="66928">
                  <c:v>4.631335</c:v>
                </c:pt>
                <c:pt idx="66929">
                  <c:v>4.5456919999999998</c:v>
                </c:pt>
                <c:pt idx="66930">
                  <c:v>4.4607419999999998</c:v>
                </c:pt>
                <c:pt idx="66931">
                  <c:v>4.3758049999999997</c:v>
                </c:pt>
                <c:pt idx="66932">
                  <c:v>4.2900400000000003</c:v>
                </c:pt>
                <c:pt idx="66933">
                  <c:v>4.2040939999999996</c:v>
                </c:pt>
                <c:pt idx="66934">
                  <c:v>4.1191430000000002</c:v>
                </c:pt>
                <c:pt idx="66935">
                  <c:v>4.0340059999999998</c:v>
                </c:pt>
                <c:pt idx="66936">
                  <c:v>3.9474429999999998</c:v>
                </c:pt>
                <c:pt idx="66937">
                  <c:v>3.860576</c:v>
                </c:pt>
                <c:pt idx="66938">
                  <c:v>3.7733410000000003</c:v>
                </c:pt>
                <c:pt idx="66939">
                  <c:v>3.6861199999999998</c:v>
                </c:pt>
                <c:pt idx="66940">
                  <c:v>3.5997240000000001</c:v>
                </c:pt>
                <c:pt idx="66941">
                  <c:v>3.5122589999999998</c:v>
                </c:pt>
                <c:pt idx="66942">
                  <c:v>3.4247230000000002</c:v>
                </c:pt>
                <c:pt idx="66943">
                  <c:v>3.336363</c:v>
                </c:pt>
                <c:pt idx="66944">
                  <c:v>3.24763</c:v>
                </c:pt>
                <c:pt idx="66945">
                  <c:v>3.1587480000000001</c:v>
                </c:pt>
                <c:pt idx="66946">
                  <c:v>3.0695739999999998</c:v>
                </c:pt>
                <c:pt idx="66947">
                  <c:v>2.982329</c:v>
                </c:pt>
                <c:pt idx="66948">
                  <c:v>2.9027469999999997</c:v>
                </c:pt>
                <c:pt idx="66949">
                  <c:v>2.8200310000000002</c:v>
                </c:pt>
                <c:pt idx="66950">
                  <c:v>2.734845</c:v>
                </c:pt>
                <c:pt idx="66951">
                  <c:v>2.646617</c:v>
                </c:pt>
                <c:pt idx="66952">
                  <c:v>2.5581070000000001</c:v>
                </c:pt>
                <c:pt idx="66953">
                  <c:v>2.4694830000000003</c:v>
                </c:pt>
                <c:pt idx="66954">
                  <c:v>2.3802850000000002</c:v>
                </c:pt>
                <c:pt idx="66955">
                  <c:v>2.2906080000000002</c:v>
                </c:pt>
                <c:pt idx="66956">
                  <c:v>2.2007630000000002</c:v>
                </c:pt>
                <c:pt idx="66957">
                  <c:v>2.1114959999999998</c:v>
                </c:pt>
                <c:pt idx="66958">
                  <c:v>2.0231919999999999</c:v>
                </c:pt>
                <c:pt idx="66959">
                  <c:v>1.9186700000000001</c:v>
                </c:pt>
                <c:pt idx="66960">
                  <c:v>1.8258949999999998</c:v>
                </c:pt>
                <c:pt idx="66961">
                  <c:v>1.7342309999999999</c:v>
                </c:pt>
                <c:pt idx="66962">
                  <c:v>1.6432450000000001</c:v>
                </c:pt>
                <c:pt idx="66963">
                  <c:v>1.552664</c:v>
                </c:pt>
                <c:pt idx="66964">
                  <c:v>1.4627019999999999</c:v>
                </c:pt>
                <c:pt idx="66965">
                  <c:v>1.3736649999999999</c:v>
                </c:pt>
                <c:pt idx="66966">
                  <c:v>1.28546</c:v>
                </c:pt>
                <c:pt idx="66967">
                  <c:v>1.196717</c:v>
                </c:pt>
                <c:pt idx="66968">
                  <c:v>1.1096300000000001</c:v>
                </c:pt>
                <c:pt idx="66969">
                  <c:v>1.0215290000000001</c:v>
                </c:pt>
                <c:pt idx="66970">
                  <c:v>0.93372460000000002</c:v>
                </c:pt>
                <c:pt idx="66971">
                  <c:v>0.84618929999999992</c:v>
                </c:pt>
                <c:pt idx="66972">
                  <c:v>0.75898169999999998</c:v>
                </c:pt>
                <c:pt idx="66973">
                  <c:v>0.67097779999999996</c:v>
                </c:pt>
                <c:pt idx="66974">
                  <c:v>0.58323029999999998</c:v>
                </c:pt>
                <c:pt idx="66975">
                  <c:v>0.49477930000000003</c:v>
                </c:pt>
                <c:pt idx="66976">
                  <c:v>0.4064953</c:v>
                </c:pt>
                <c:pt idx="66977">
                  <c:v>0.31923170000000001</c:v>
                </c:pt>
                <c:pt idx="66978">
                  <c:v>0.23178460000000001</c:v>
                </c:pt>
                <c:pt idx="66979">
                  <c:v>0.1446807</c:v>
                </c:pt>
                <c:pt idx="66980">
                  <c:v>5.761981E-2</c:v>
                </c:pt>
                <c:pt idx="66981">
                  <c:v>-2.8833150000000002E-2</c:v>
                </c:pt>
                <c:pt idx="66982">
                  <c:v>-0.1161301</c:v>
                </c:pt>
                <c:pt idx="66983">
                  <c:v>-0.20370840000000001</c:v>
                </c:pt>
                <c:pt idx="66984">
                  <c:v>-0.29119430000000002</c:v>
                </c:pt>
                <c:pt idx="66985">
                  <c:v>-0.37880059999999999</c:v>
                </c:pt>
                <c:pt idx="66986">
                  <c:v>-0.46539959999999997</c:v>
                </c:pt>
                <c:pt idx="66987">
                  <c:v>-0.5512899</c:v>
                </c:pt>
                <c:pt idx="66988">
                  <c:v>-0.63782690000000009</c:v>
                </c:pt>
                <c:pt idx="66989">
                  <c:v>-0.72477459999999994</c:v>
                </c:pt>
                <c:pt idx="66990">
                  <c:v>-0.81175029999999992</c:v>
                </c:pt>
                <c:pt idx="66991">
                  <c:v>-0.89811329999999989</c:v>
                </c:pt>
                <c:pt idx="66992">
                  <c:v>-0.98581790000000002</c:v>
                </c:pt>
                <c:pt idx="66993">
                  <c:v>-1.0737939999999999</c:v>
                </c:pt>
                <c:pt idx="66994">
                  <c:v>-1.160992</c:v>
                </c:pt>
                <c:pt idx="66995">
                  <c:v>-1.2483979999999999</c:v>
                </c:pt>
                <c:pt idx="66996">
                  <c:v>-1.3344069999999999</c:v>
                </c:pt>
                <c:pt idx="66997">
                  <c:v>-1.422072</c:v>
                </c:pt>
                <c:pt idx="66998">
                  <c:v>-1.508632</c:v>
                </c:pt>
                <c:pt idx="66999">
                  <c:v>-1.5932550000000001</c:v>
                </c:pt>
                <c:pt idx="67000">
                  <c:v>-1.6773959999999999</c:v>
                </c:pt>
                <c:pt idx="67001">
                  <c:v>-1.7629810000000001</c:v>
                </c:pt>
                <c:pt idx="67002">
                  <c:v>-1.8510629999999999</c:v>
                </c:pt>
                <c:pt idx="67003">
                  <c:v>-1.9388340000000002</c:v>
                </c:pt>
                <c:pt idx="67004">
                  <c:v>-2.0269170000000001</c:v>
                </c:pt>
                <c:pt idx="67005">
                  <c:v>-2.1153300000000002</c:v>
                </c:pt>
                <c:pt idx="67006">
                  <c:v>-2.2035779999999998</c:v>
                </c:pt>
                <c:pt idx="67007">
                  <c:v>-2.2925200000000001</c:v>
                </c:pt>
                <c:pt idx="67008">
                  <c:v>-2.380655</c:v>
                </c:pt>
                <c:pt idx="67009">
                  <c:v>-2.4684110000000001</c:v>
                </c:pt>
                <c:pt idx="67010">
                  <c:v>-2.5558829999999997</c:v>
                </c:pt>
                <c:pt idx="67011">
                  <c:v>-2.644644</c:v>
                </c:pt>
                <c:pt idx="67012">
                  <c:v>-2.733063</c:v>
                </c:pt>
                <c:pt idx="67013">
                  <c:v>-2.821707</c:v>
                </c:pt>
                <c:pt idx="67014">
                  <c:v>-2.910463</c:v>
                </c:pt>
                <c:pt idx="67015">
                  <c:v>-2.9990220000000001</c:v>
                </c:pt>
                <c:pt idx="67016">
                  <c:v>-3.0877219999999999</c:v>
                </c:pt>
                <c:pt idx="67017">
                  <c:v>-3.1765029999999999</c:v>
                </c:pt>
                <c:pt idx="67018">
                  <c:v>-3.2653359999999996</c:v>
                </c:pt>
                <c:pt idx="67019">
                  <c:v>-3.3545750000000001</c:v>
                </c:pt>
                <c:pt idx="67020">
                  <c:v>-3.4437440000000001</c:v>
                </c:pt>
                <c:pt idx="67021">
                  <c:v>-3.5309200000000001</c:v>
                </c:pt>
                <c:pt idx="67022">
                  <c:v>-3.6187719999999999</c:v>
                </c:pt>
                <c:pt idx="67023">
                  <c:v>-3.7076289999999998</c:v>
                </c:pt>
                <c:pt idx="67024">
                  <c:v>-3.7963710000000002</c:v>
                </c:pt>
                <c:pt idx="67025">
                  <c:v>-3.8847019999999999</c:v>
                </c:pt>
                <c:pt idx="67026">
                  <c:v>-3.9740130000000002</c:v>
                </c:pt>
                <c:pt idx="67027">
                  <c:v>-4.0625169999999997</c:v>
                </c:pt>
                <c:pt idx="67028">
                  <c:v>-4.1515079999999998</c:v>
                </c:pt>
                <c:pt idx="67029">
                  <c:v>-4.2403809999999993</c:v>
                </c:pt>
                <c:pt idx="67030">
                  <c:v>-4.3343090000000002</c:v>
                </c:pt>
                <c:pt idx="67031">
                  <c:v>-4.425173</c:v>
                </c:pt>
                <c:pt idx="67032">
                  <c:v>-4.5153100000000004</c:v>
                </c:pt>
                <c:pt idx="67033">
                  <c:v>-4.603351</c:v>
                </c:pt>
                <c:pt idx="67034">
                  <c:v>-4.6918169999999995</c:v>
                </c:pt>
                <c:pt idx="67035">
                  <c:v>-4.7780139999999998</c:v>
                </c:pt>
                <c:pt idx="67036">
                  <c:v>-4.8635270000000004</c:v>
                </c:pt>
                <c:pt idx="67037">
                  <c:v>-4.9448290000000004</c:v>
                </c:pt>
                <c:pt idx="67038">
                  <c:v>-5.031568</c:v>
                </c:pt>
                <c:pt idx="67039">
                  <c:v>-5.1188570000000002</c:v>
                </c:pt>
                <c:pt idx="67040">
                  <c:v>-5.2066590000000001</c:v>
                </c:pt>
                <c:pt idx="67041">
                  <c:v>-5.2945379999999993</c:v>
                </c:pt>
                <c:pt idx="67042">
                  <c:v>-5.3808530000000001</c:v>
                </c:pt>
                <c:pt idx="67043">
                  <c:v>-5.4673959999999999</c:v>
                </c:pt>
                <c:pt idx="67044">
                  <c:v>-5.5553110000000006</c:v>
                </c:pt>
                <c:pt idx="67045">
                  <c:v>-5.6429799999999997</c:v>
                </c:pt>
                <c:pt idx="67046">
                  <c:v>-5.7309600000000005</c:v>
                </c:pt>
                <c:pt idx="67047">
                  <c:v>-5.8188150000000007</c:v>
                </c:pt>
                <c:pt idx="67048">
                  <c:v>-5.9067179999999997</c:v>
                </c:pt>
                <c:pt idx="67049">
                  <c:v>-5.994828</c:v>
                </c:pt>
                <c:pt idx="67050">
                  <c:v>-6.0831369999999998</c:v>
                </c:pt>
                <c:pt idx="67051">
                  <c:v>-6.1711780000000003</c:v>
                </c:pt>
                <c:pt idx="67052">
                  <c:v>-6.258642</c:v>
                </c:pt>
                <c:pt idx="67053">
                  <c:v>-6.3461020000000001</c:v>
                </c:pt>
                <c:pt idx="67054">
                  <c:v>-6.4316420000000001</c:v>
                </c:pt>
                <c:pt idx="67055">
                  <c:v>-6.5133379999999992</c:v>
                </c:pt>
                <c:pt idx="67056">
                  <c:v>-6.5971709999999995</c:v>
                </c:pt>
                <c:pt idx="67057">
                  <c:v>-6.6821160000000006</c:v>
                </c:pt>
                <c:pt idx="67058">
                  <c:v>-6.7687969999999993</c:v>
                </c:pt>
                <c:pt idx="67059">
                  <c:v>-6.8561019999999999</c:v>
                </c:pt>
                <c:pt idx="67060">
                  <c:v>-6.9452769999999999</c:v>
                </c:pt>
                <c:pt idx="67061">
                  <c:v>-7.0378719999999992</c:v>
                </c:pt>
                <c:pt idx="67062">
                  <c:v>-7.1195439999999994</c:v>
                </c:pt>
                <c:pt idx="67063">
                  <c:v>-7.1942070000000005</c:v>
                </c:pt>
                <c:pt idx="67064">
                  <c:v>-7.2741370000000005</c:v>
                </c:pt>
                <c:pt idx="67065">
                  <c:v>-7.3597409999999996</c:v>
                </c:pt>
                <c:pt idx="67066">
                  <c:v>-7.4330609999999995</c:v>
                </c:pt>
                <c:pt idx="67067">
                  <c:v>-7.5074629999999996</c:v>
                </c:pt>
                <c:pt idx="67068">
                  <c:v>-7.587942</c:v>
                </c:pt>
                <c:pt idx="67069">
                  <c:v>-7.673063</c:v>
                </c:pt>
                <c:pt idx="67070">
                  <c:v>-7.7579250000000002</c:v>
                </c:pt>
                <c:pt idx="67071">
                  <c:v>-7.8419689999999997</c:v>
                </c:pt>
                <c:pt idx="67072">
                  <c:v>-7.9226339999999995</c:v>
                </c:pt>
                <c:pt idx="67073">
                  <c:v>-8.0072569999999992</c:v>
                </c:pt>
                <c:pt idx="67074">
                  <c:v>-8.092770999999999</c:v>
                </c:pt>
                <c:pt idx="67075">
                  <c:v>-8.1789730000000009</c:v>
                </c:pt>
                <c:pt idx="67076">
                  <c:v>-8.2654969999999999</c:v>
                </c:pt>
                <c:pt idx="67077">
                  <c:v>-8.3519940000000013</c:v>
                </c:pt>
                <c:pt idx="67078">
                  <c:v>-8.4385349999999999</c:v>
                </c:pt>
                <c:pt idx="67079">
                  <c:v>-8.5254899999999996</c:v>
                </c:pt>
                <c:pt idx="67080">
                  <c:v>-8.6128549999999997</c:v>
                </c:pt>
                <c:pt idx="67081">
                  <c:v>-8.6991549999999993</c:v>
                </c:pt>
                <c:pt idx="67082">
                  <c:v>-8.7863519999999991</c:v>
                </c:pt>
                <c:pt idx="67083">
                  <c:v>-8.8738499999999991</c:v>
                </c:pt>
                <c:pt idx="67084">
                  <c:v>-8.9617570000000004</c:v>
                </c:pt>
                <c:pt idx="67085">
                  <c:v>-9.0499690000000008</c:v>
                </c:pt>
                <c:pt idx="67086">
                  <c:v>-9.1378649999999997</c:v>
                </c:pt>
                <c:pt idx="67087">
                  <c:v>-9.2239769999999996</c:v>
                </c:pt>
                <c:pt idx="67088">
                  <c:v>-9.3066490000000002</c:v>
                </c:pt>
                <c:pt idx="67089">
                  <c:v>-9.3888549999999995</c:v>
                </c:pt>
                <c:pt idx="67090">
                  <c:v>-9.4749990000000004</c:v>
                </c:pt>
                <c:pt idx="67091">
                  <c:v>-9.5615819999999996</c:v>
                </c:pt>
                <c:pt idx="67092">
                  <c:v>-9.6475390000000001</c:v>
                </c:pt>
                <c:pt idx="67093">
                  <c:v>-9.7327580000000005</c:v>
                </c:pt>
                <c:pt idx="67094">
                  <c:v>-9.8187460000000009</c:v>
                </c:pt>
                <c:pt idx="67095">
                  <c:v>-9.9040859999999995</c:v>
                </c:pt>
                <c:pt idx="67096">
                  <c:v>-9.987972000000001</c:v>
                </c:pt>
                <c:pt idx="67097">
                  <c:v>-10.07333</c:v>
                </c:pt>
                <c:pt idx="67098">
                  <c:v>-10.160599999999999</c:v>
                </c:pt>
                <c:pt idx="67099">
                  <c:v>-10.247450000000001</c:v>
                </c:pt>
                <c:pt idx="67100">
                  <c:v>-10.33517</c:v>
                </c:pt>
                <c:pt idx="67101">
                  <c:v>-10.42254</c:v>
                </c:pt>
                <c:pt idx="67102">
                  <c:v>-10.508100000000001</c:v>
                </c:pt>
                <c:pt idx="67103">
                  <c:v>-10.593959999999999</c:v>
                </c:pt>
                <c:pt idx="67104">
                  <c:v>-10.67914</c:v>
                </c:pt>
                <c:pt idx="67105">
                  <c:v>-10.775550000000001</c:v>
                </c:pt>
                <c:pt idx="67106">
                  <c:v>-10.867709999999999</c:v>
                </c:pt>
                <c:pt idx="67107">
                  <c:v>-10.955569999999998</c:v>
                </c:pt>
                <c:pt idx="67108">
                  <c:v>-11.04203</c:v>
                </c:pt>
                <c:pt idx="67109">
                  <c:v>-11.12886</c:v>
                </c:pt>
                <c:pt idx="67110">
                  <c:v>-11.21576</c:v>
                </c:pt>
                <c:pt idx="67111">
                  <c:v>-11.302959999999999</c:v>
                </c:pt>
                <c:pt idx="67112">
                  <c:v>-11.38982</c:v>
                </c:pt>
                <c:pt idx="67113">
                  <c:v>-11.47804</c:v>
                </c:pt>
                <c:pt idx="67114">
                  <c:v>-11.565989999999999</c:v>
                </c:pt>
                <c:pt idx="67115">
                  <c:v>-11.653089999999999</c:v>
                </c:pt>
                <c:pt idx="67116">
                  <c:v>-11.739820000000002</c:v>
                </c:pt>
                <c:pt idx="67117">
                  <c:v>-11.826080000000001</c:v>
                </c:pt>
                <c:pt idx="67118">
                  <c:v>-11.912510000000001</c:v>
                </c:pt>
                <c:pt idx="67119">
                  <c:v>-11.998100000000001</c:v>
                </c:pt>
                <c:pt idx="67120">
                  <c:v>-12.083880000000001</c:v>
                </c:pt>
                <c:pt idx="67121">
                  <c:v>-12.168849999999999</c:v>
                </c:pt>
                <c:pt idx="67122">
                  <c:v>-12.252469999999999</c:v>
                </c:pt>
                <c:pt idx="67123">
                  <c:v>-12.33539</c:v>
                </c:pt>
                <c:pt idx="67124">
                  <c:v>-12.418849999999999</c:v>
                </c:pt>
                <c:pt idx="67125">
                  <c:v>-12.501619999999999</c:v>
                </c:pt>
                <c:pt idx="67126">
                  <c:v>-12.585139999999999</c:v>
                </c:pt>
                <c:pt idx="67127">
                  <c:v>-12.668219999999998</c:v>
                </c:pt>
                <c:pt idx="67128">
                  <c:v>-12.752870000000001</c:v>
                </c:pt>
                <c:pt idx="67129">
                  <c:v>-12.837209999999999</c:v>
                </c:pt>
                <c:pt idx="67130">
                  <c:v>-12.921240000000001</c:v>
                </c:pt>
                <c:pt idx="67131">
                  <c:v>-13.006409999999999</c:v>
                </c:pt>
                <c:pt idx="67132">
                  <c:v>-13.091159999999999</c:v>
                </c:pt>
                <c:pt idx="67133">
                  <c:v>-13.17643</c:v>
                </c:pt>
                <c:pt idx="67134">
                  <c:v>-13.261890000000001</c:v>
                </c:pt>
                <c:pt idx="67135">
                  <c:v>-13.347359999999998</c:v>
                </c:pt>
                <c:pt idx="67136">
                  <c:v>-13.432599999999999</c:v>
                </c:pt>
                <c:pt idx="67137">
                  <c:v>-13.514470000000001</c:v>
                </c:pt>
                <c:pt idx="67138">
                  <c:v>-13.59679</c:v>
                </c:pt>
                <c:pt idx="67139">
                  <c:v>-13.678170000000001</c:v>
                </c:pt>
                <c:pt idx="67140">
                  <c:v>-13.760960000000001</c:v>
                </c:pt>
                <c:pt idx="67141">
                  <c:v>-13.844469999999999</c:v>
                </c:pt>
                <c:pt idx="67142">
                  <c:v>-13.927060000000001</c:v>
                </c:pt>
                <c:pt idx="67143">
                  <c:v>-14.01098</c:v>
                </c:pt>
                <c:pt idx="67144">
                  <c:v>-14.09416</c:v>
                </c:pt>
                <c:pt idx="67145">
                  <c:v>-14.17623</c:v>
                </c:pt>
                <c:pt idx="67146">
                  <c:v>-14.259139999999999</c:v>
                </c:pt>
                <c:pt idx="67147">
                  <c:v>-14.34207</c:v>
                </c:pt>
                <c:pt idx="67148">
                  <c:v>-14.42601</c:v>
                </c:pt>
                <c:pt idx="67149">
                  <c:v>-14.510439999999999</c:v>
                </c:pt>
                <c:pt idx="67150">
                  <c:v>-14.593810000000001</c:v>
                </c:pt>
                <c:pt idx="67151">
                  <c:v>-14.677379999999999</c:v>
                </c:pt>
                <c:pt idx="67152">
                  <c:v>-14.75859</c:v>
                </c:pt>
                <c:pt idx="67153">
                  <c:v>-14.834560000000002</c:v>
                </c:pt>
                <c:pt idx="67154">
                  <c:v>-14.907779999999999</c:v>
                </c:pt>
                <c:pt idx="67155">
                  <c:v>-14.98775</c:v>
                </c:pt>
                <c:pt idx="67156">
                  <c:v>-15.07034</c:v>
                </c:pt>
                <c:pt idx="67157">
                  <c:v>-15.151300000000001</c:v>
                </c:pt>
                <c:pt idx="67158">
                  <c:v>-15.23415</c:v>
                </c:pt>
                <c:pt idx="67159">
                  <c:v>-15.318339999999999</c:v>
                </c:pt>
                <c:pt idx="67160">
                  <c:v>-15.40174</c:v>
                </c:pt>
                <c:pt idx="67161">
                  <c:v>-15.48596</c:v>
                </c:pt>
                <c:pt idx="67162">
                  <c:v>-15.570040000000001</c:v>
                </c:pt>
                <c:pt idx="67163">
                  <c:v>-15.655110000000001</c:v>
                </c:pt>
                <c:pt idx="67164">
                  <c:v>-15.73939</c:v>
                </c:pt>
                <c:pt idx="67165">
                  <c:v>-15.83508</c:v>
                </c:pt>
                <c:pt idx="67166">
                  <c:v>-15.926539999999999</c:v>
                </c:pt>
                <c:pt idx="67167">
                  <c:v>-16.013390000000001</c:v>
                </c:pt>
                <c:pt idx="67168">
                  <c:v>-16.09919</c:v>
                </c:pt>
                <c:pt idx="67169">
                  <c:v>-16.18374</c:v>
                </c:pt>
                <c:pt idx="67170">
                  <c:v>-16.267710000000001</c:v>
                </c:pt>
                <c:pt idx="67171">
                  <c:v>-16.36364</c:v>
                </c:pt>
                <c:pt idx="67172">
                  <c:v>-16.452819999999999</c:v>
                </c:pt>
                <c:pt idx="67173">
                  <c:v>-16.537859999999998</c:v>
                </c:pt>
                <c:pt idx="67174">
                  <c:v>-16.621220000000001</c:v>
                </c:pt>
                <c:pt idx="67175">
                  <c:v>-16.704070000000002</c:v>
                </c:pt>
                <c:pt idx="67176">
                  <c:v>-16.78717</c:v>
                </c:pt>
                <c:pt idx="67177">
                  <c:v>-16.870620000000002</c:v>
                </c:pt>
                <c:pt idx="67178">
                  <c:v>-16.953769999999999</c:v>
                </c:pt>
                <c:pt idx="67179">
                  <c:v>-17.036169999999998</c:v>
                </c:pt>
                <c:pt idx="67180">
                  <c:v>-17.11824</c:v>
                </c:pt>
                <c:pt idx="67181">
                  <c:v>-17.199580000000001</c:v>
                </c:pt>
                <c:pt idx="67182">
                  <c:v>-17.281230000000001</c:v>
                </c:pt>
                <c:pt idx="67183">
                  <c:v>-17.364049999999999</c:v>
                </c:pt>
                <c:pt idx="67184">
                  <c:v>-17.447389999999999</c:v>
                </c:pt>
                <c:pt idx="67185">
                  <c:v>-17.530639999999998</c:v>
                </c:pt>
                <c:pt idx="67186">
                  <c:v>-17.61543</c:v>
                </c:pt>
                <c:pt idx="67187">
                  <c:v>-17.69922</c:v>
                </c:pt>
                <c:pt idx="67188">
                  <c:v>-17.782500000000002</c:v>
                </c:pt>
                <c:pt idx="67189">
                  <c:v>-17.86365</c:v>
                </c:pt>
                <c:pt idx="67190">
                  <c:v>-17.946740000000002</c:v>
                </c:pt>
                <c:pt idx="67191">
                  <c:v>-18.029599999999999</c:v>
                </c:pt>
                <c:pt idx="67192">
                  <c:v>-18.111409999999999</c:v>
                </c:pt>
                <c:pt idx="67193">
                  <c:v>-18.193709999999999</c:v>
                </c:pt>
                <c:pt idx="67194">
                  <c:v>-18.276440000000001</c:v>
                </c:pt>
                <c:pt idx="67195">
                  <c:v>-18.35933</c:v>
                </c:pt>
                <c:pt idx="67196">
                  <c:v>-18.44266</c:v>
                </c:pt>
                <c:pt idx="67197">
                  <c:v>-18.526430000000001</c:v>
                </c:pt>
                <c:pt idx="67198">
                  <c:v>-18.609680000000001</c:v>
                </c:pt>
                <c:pt idx="67199">
                  <c:v>-18.692120000000003</c:v>
                </c:pt>
                <c:pt idx="67200">
                  <c:v>-18.772670000000002</c:v>
                </c:pt>
                <c:pt idx="67201">
                  <c:v>-18.852589999999999</c:v>
                </c:pt>
                <c:pt idx="67202">
                  <c:v>-18.93357</c:v>
                </c:pt>
                <c:pt idx="67203">
                  <c:v>-19.014800000000001</c:v>
                </c:pt>
                <c:pt idx="67204">
                  <c:v>-19.095480000000002</c:v>
                </c:pt>
                <c:pt idx="67205">
                  <c:v>-19.17539</c:v>
                </c:pt>
                <c:pt idx="67206">
                  <c:v>-19.254739999999998</c:v>
                </c:pt>
                <c:pt idx="67207">
                  <c:v>-19.336320000000001</c:v>
                </c:pt>
                <c:pt idx="67208">
                  <c:v>-19.418130000000001</c:v>
                </c:pt>
                <c:pt idx="67209">
                  <c:v>-19.499869999999998</c:v>
                </c:pt>
                <c:pt idx="67210">
                  <c:v>-19.58135</c:v>
                </c:pt>
                <c:pt idx="67211">
                  <c:v>-19.66273</c:v>
                </c:pt>
                <c:pt idx="67212">
                  <c:v>-19.744120000000002</c:v>
                </c:pt>
                <c:pt idx="67213">
                  <c:v>-19.825680000000002</c:v>
                </c:pt>
                <c:pt idx="67214">
                  <c:v>-19.90598</c:v>
                </c:pt>
                <c:pt idx="67215">
                  <c:v>-19.987130000000001</c:v>
                </c:pt>
                <c:pt idx="67216">
                  <c:v>-20.06822</c:v>
                </c:pt>
                <c:pt idx="67217">
                  <c:v>-20.147089999999999</c:v>
                </c:pt>
                <c:pt idx="67218">
                  <c:v>-20.224820000000001</c:v>
                </c:pt>
                <c:pt idx="67219">
                  <c:v>-20.30247</c:v>
                </c:pt>
                <c:pt idx="67220">
                  <c:v>-20.380110000000002</c:v>
                </c:pt>
                <c:pt idx="67221">
                  <c:v>-20.458390000000001</c:v>
                </c:pt>
                <c:pt idx="67222">
                  <c:v>-20.536059999999999</c:v>
                </c:pt>
                <c:pt idx="67223">
                  <c:v>-20.613869999999999</c:v>
                </c:pt>
                <c:pt idx="67224">
                  <c:v>-20.691290000000002</c:v>
                </c:pt>
                <c:pt idx="67225">
                  <c:v>-20.767310000000002</c:v>
                </c:pt>
                <c:pt idx="67226">
                  <c:v>-20.846769999999999</c:v>
                </c:pt>
                <c:pt idx="67227">
                  <c:v>-20.925340000000002</c:v>
                </c:pt>
                <c:pt idx="67228">
                  <c:v>-21.004390000000001</c:v>
                </c:pt>
                <c:pt idx="67229">
                  <c:v>-21.081800000000001</c:v>
                </c:pt>
                <c:pt idx="67230">
                  <c:v>-21.158560000000001</c:v>
                </c:pt>
                <c:pt idx="67231">
                  <c:v>-21.235770000000002</c:v>
                </c:pt>
                <c:pt idx="67232">
                  <c:v>-21.315159999999999</c:v>
                </c:pt>
                <c:pt idx="67233">
                  <c:v>-21.395350000000001</c:v>
                </c:pt>
                <c:pt idx="67234">
                  <c:v>-21.48366</c:v>
                </c:pt>
                <c:pt idx="67235">
                  <c:v>-21.570789999999999</c:v>
                </c:pt>
                <c:pt idx="67236">
                  <c:v>-21.654540000000001</c:v>
                </c:pt>
                <c:pt idx="67237">
                  <c:v>-21.750080000000001</c:v>
                </c:pt>
                <c:pt idx="67238">
                  <c:v>-21.836959999999998</c:v>
                </c:pt>
                <c:pt idx="67239">
                  <c:v>-21.919409999999999</c:v>
                </c:pt>
                <c:pt idx="67240">
                  <c:v>-21.99887</c:v>
                </c:pt>
                <c:pt idx="67241">
                  <c:v>-22.077179999999998</c:v>
                </c:pt>
                <c:pt idx="67242">
                  <c:v>-22.15436</c:v>
                </c:pt>
                <c:pt idx="67243">
                  <c:v>-22.23216</c:v>
                </c:pt>
                <c:pt idx="67244">
                  <c:v>-22.309760000000001</c:v>
                </c:pt>
                <c:pt idx="67245">
                  <c:v>-22.387499999999999</c:v>
                </c:pt>
                <c:pt idx="67246">
                  <c:v>-22.463940000000001</c:v>
                </c:pt>
                <c:pt idx="67247">
                  <c:v>-22.54073</c:v>
                </c:pt>
                <c:pt idx="67248">
                  <c:v>-22.618100000000002</c:v>
                </c:pt>
                <c:pt idx="67249">
                  <c:v>-22.695399999999999</c:v>
                </c:pt>
                <c:pt idx="67250">
                  <c:v>-22.77272</c:v>
                </c:pt>
                <c:pt idx="67251">
                  <c:v>-22.850229999999996</c:v>
                </c:pt>
                <c:pt idx="67252">
                  <c:v>-22.92802</c:v>
                </c:pt>
                <c:pt idx="67253">
                  <c:v>-23.005569999999999</c:v>
                </c:pt>
                <c:pt idx="67254">
                  <c:v>-23.083019999999998</c:v>
                </c:pt>
                <c:pt idx="67255">
                  <c:v>-23.16039</c:v>
                </c:pt>
                <c:pt idx="67256">
                  <c:v>-23.237349999999999</c:v>
                </c:pt>
                <c:pt idx="67257">
                  <c:v>-23.315929999999998</c:v>
                </c:pt>
                <c:pt idx="67258">
                  <c:v>-23.39547</c:v>
                </c:pt>
                <c:pt idx="67259">
                  <c:v>-23.474930000000001</c:v>
                </c:pt>
                <c:pt idx="67260">
                  <c:v>-23.554029999999997</c:v>
                </c:pt>
                <c:pt idx="67261">
                  <c:v>-23.633380000000002</c:v>
                </c:pt>
                <c:pt idx="67262">
                  <c:v>-23.712</c:v>
                </c:pt>
                <c:pt idx="67263">
                  <c:v>-23.790140000000001</c:v>
                </c:pt>
                <c:pt idx="67264">
                  <c:v>-23.868390000000002</c:v>
                </c:pt>
                <c:pt idx="67265">
                  <c:v>-23.946719999999999</c:v>
                </c:pt>
                <c:pt idx="67266">
                  <c:v>-24.025560000000002</c:v>
                </c:pt>
                <c:pt idx="67267">
                  <c:v>-24.101990000000001</c:v>
                </c:pt>
                <c:pt idx="67268">
                  <c:v>-24.179460000000002</c:v>
                </c:pt>
                <c:pt idx="67269">
                  <c:v>-24.25573</c:v>
                </c:pt>
                <c:pt idx="67270">
                  <c:v>-24.331879999999998</c:v>
                </c:pt>
                <c:pt idx="67271">
                  <c:v>-24.406110000000002</c:v>
                </c:pt>
                <c:pt idx="67272">
                  <c:v>-24.480450000000001</c:v>
                </c:pt>
                <c:pt idx="67273">
                  <c:v>-24.554310000000001</c:v>
                </c:pt>
                <c:pt idx="67274">
                  <c:v>-24.627720000000004</c:v>
                </c:pt>
                <c:pt idx="67275">
                  <c:v>-24.701970000000003</c:v>
                </c:pt>
                <c:pt idx="67276">
                  <c:v>-24.774470000000001</c:v>
                </c:pt>
                <c:pt idx="67277">
                  <c:v>-24.84722</c:v>
                </c:pt>
                <c:pt idx="67278">
                  <c:v>-24.919829999999997</c:v>
                </c:pt>
                <c:pt idx="67279">
                  <c:v>-24.991690000000002</c:v>
                </c:pt>
                <c:pt idx="67280">
                  <c:v>-25.062470000000001</c:v>
                </c:pt>
                <c:pt idx="67281">
                  <c:v>-25.134170000000001</c:v>
                </c:pt>
                <c:pt idx="67282">
                  <c:v>-25.206420000000001</c:v>
                </c:pt>
                <c:pt idx="67283">
                  <c:v>-25.278999999999996</c:v>
                </c:pt>
                <c:pt idx="67284">
                  <c:v>-25.351819999999996</c:v>
                </c:pt>
                <c:pt idx="67285">
                  <c:v>-25.423159999999999</c:v>
                </c:pt>
                <c:pt idx="67286">
                  <c:v>-25.495199999999997</c:v>
                </c:pt>
                <c:pt idx="67287">
                  <c:v>-25.568069999999999</c:v>
                </c:pt>
                <c:pt idx="67288">
                  <c:v>-25.64179</c:v>
                </c:pt>
                <c:pt idx="67289">
                  <c:v>-25.714260000000003</c:v>
                </c:pt>
                <c:pt idx="67290">
                  <c:v>-25.786960000000001</c:v>
                </c:pt>
                <c:pt idx="67291">
                  <c:v>-25.859279999999998</c:v>
                </c:pt>
                <c:pt idx="67292">
                  <c:v>-25.940020000000001</c:v>
                </c:pt>
                <c:pt idx="67293">
                  <c:v>-26.019329999999997</c:v>
                </c:pt>
                <c:pt idx="67294">
                  <c:v>-26.095030000000001</c:v>
                </c:pt>
                <c:pt idx="67295">
                  <c:v>-26.16957</c:v>
                </c:pt>
                <c:pt idx="67296">
                  <c:v>-26.242939999999997</c:v>
                </c:pt>
                <c:pt idx="67297">
                  <c:v>-26.322040000000001</c:v>
                </c:pt>
                <c:pt idx="67298">
                  <c:v>-26.402389999999997</c:v>
                </c:pt>
                <c:pt idx="67299">
                  <c:v>-26.48047</c:v>
                </c:pt>
                <c:pt idx="67300">
                  <c:v>-26.55659</c:v>
                </c:pt>
                <c:pt idx="67301">
                  <c:v>-26.632250000000003</c:v>
                </c:pt>
                <c:pt idx="67302">
                  <c:v>-26.706439999999997</c:v>
                </c:pt>
                <c:pt idx="67303">
                  <c:v>-26.780520000000003</c:v>
                </c:pt>
                <c:pt idx="67304">
                  <c:v>-26.868230000000001</c:v>
                </c:pt>
                <c:pt idx="67305">
                  <c:v>-26.951450000000001</c:v>
                </c:pt>
                <c:pt idx="67306">
                  <c:v>-27.029859999999999</c:v>
                </c:pt>
                <c:pt idx="67307">
                  <c:v>-27.106099999999998</c:v>
                </c:pt>
                <c:pt idx="67308">
                  <c:v>-27.179839999999999</c:v>
                </c:pt>
                <c:pt idx="67309">
                  <c:v>-27.251629999999999</c:v>
                </c:pt>
                <c:pt idx="67310">
                  <c:v>-27.322449999999996</c:v>
                </c:pt>
                <c:pt idx="67311">
                  <c:v>-27.393040000000003</c:v>
                </c:pt>
                <c:pt idx="67312">
                  <c:v>-27.462580000000003</c:v>
                </c:pt>
                <c:pt idx="67313">
                  <c:v>-27.532119999999999</c:v>
                </c:pt>
                <c:pt idx="67314">
                  <c:v>-27.601320000000001</c:v>
                </c:pt>
                <c:pt idx="67315">
                  <c:v>-27.670200000000001</c:v>
                </c:pt>
                <c:pt idx="67316">
                  <c:v>-27.739650000000001</c:v>
                </c:pt>
                <c:pt idx="67317">
                  <c:v>-27.808169999999997</c:v>
                </c:pt>
                <c:pt idx="67318">
                  <c:v>-27.875700000000002</c:v>
                </c:pt>
                <c:pt idx="67319">
                  <c:v>-27.943449999999999</c:v>
                </c:pt>
                <c:pt idx="67320">
                  <c:v>-28.01192</c:v>
                </c:pt>
                <c:pt idx="67321">
                  <c:v>-28.074979999999996</c:v>
                </c:pt>
                <c:pt idx="67322">
                  <c:v>-28.14368</c:v>
                </c:pt>
                <c:pt idx="67323">
                  <c:v>-28.212860000000003</c:v>
                </c:pt>
                <c:pt idx="67324">
                  <c:v>-28.28201</c:v>
                </c:pt>
                <c:pt idx="67325">
                  <c:v>-28.351009999999999</c:v>
                </c:pt>
                <c:pt idx="67326">
                  <c:v>-28.419530000000002</c:v>
                </c:pt>
                <c:pt idx="67327">
                  <c:v>-28.48751</c:v>
                </c:pt>
                <c:pt idx="67328">
                  <c:v>-28.55471</c:v>
                </c:pt>
                <c:pt idx="67329">
                  <c:v>-28.622160000000001</c:v>
                </c:pt>
                <c:pt idx="67330">
                  <c:v>-28.689170000000001</c:v>
                </c:pt>
                <c:pt idx="67331">
                  <c:v>-28.750680000000003</c:v>
                </c:pt>
                <c:pt idx="67332">
                  <c:v>-28.813740000000003</c:v>
                </c:pt>
                <c:pt idx="67333">
                  <c:v>-28.878620000000002</c:v>
                </c:pt>
                <c:pt idx="67334">
                  <c:v>-28.943599999999996</c:v>
                </c:pt>
                <c:pt idx="67335">
                  <c:v>-29.00909</c:v>
                </c:pt>
                <c:pt idx="67336">
                  <c:v>-29.076629999999998</c:v>
                </c:pt>
                <c:pt idx="67337">
                  <c:v>-29.144800000000004</c:v>
                </c:pt>
                <c:pt idx="67338">
                  <c:v>-29.21339</c:v>
                </c:pt>
                <c:pt idx="67339">
                  <c:v>-29.283180000000002</c:v>
                </c:pt>
                <c:pt idx="67340">
                  <c:v>-29.351959999999998</c:v>
                </c:pt>
                <c:pt idx="67341">
                  <c:v>-29.4206</c:v>
                </c:pt>
                <c:pt idx="67342">
                  <c:v>-29.491689999999998</c:v>
                </c:pt>
                <c:pt idx="67343">
                  <c:v>-29.558300000000003</c:v>
                </c:pt>
                <c:pt idx="67344">
                  <c:v>-29.625869999999999</c:v>
                </c:pt>
                <c:pt idx="67345">
                  <c:v>-29.69529</c:v>
                </c:pt>
                <c:pt idx="67346">
                  <c:v>-29.764240000000001</c:v>
                </c:pt>
                <c:pt idx="67347">
                  <c:v>-29.83361</c:v>
                </c:pt>
                <c:pt idx="67348">
                  <c:v>-29.902429999999999</c:v>
                </c:pt>
                <c:pt idx="67349">
                  <c:v>-29.970819999999996</c:v>
                </c:pt>
                <c:pt idx="67350">
                  <c:v>-30.037939999999999</c:v>
                </c:pt>
                <c:pt idx="67351">
                  <c:v>-30.106809999999999</c:v>
                </c:pt>
                <c:pt idx="67352">
                  <c:v>-30.174629999999997</c:v>
                </c:pt>
                <c:pt idx="67353">
                  <c:v>-30.24314</c:v>
                </c:pt>
                <c:pt idx="67354">
                  <c:v>-30.310380000000002</c:v>
                </c:pt>
                <c:pt idx="67355">
                  <c:v>-30.378869999999999</c:v>
                </c:pt>
                <c:pt idx="67356">
                  <c:v>-30.442250000000001</c:v>
                </c:pt>
                <c:pt idx="67357">
                  <c:v>-30.50318</c:v>
                </c:pt>
                <c:pt idx="67358">
                  <c:v>-30.565929999999998</c:v>
                </c:pt>
                <c:pt idx="67359">
                  <c:v>-30.632079999999998</c:v>
                </c:pt>
                <c:pt idx="67360">
                  <c:v>-30.620370000000001</c:v>
                </c:pt>
                <c:pt idx="67361">
                  <c:v>-30.66103</c:v>
                </c:pt>
                <c:pt idx="67362">
                  <c:v>-30.71536</c:v>
                </c:pt>
                <c:pt idx="67363">
                  <c:v>-30.766829999999999</c:v>
                </c:pt>
                <c:pt idx="67364">
                  <c:v>-30.82385</c:v>
                </c:pt>
                <c:pt idx="67365">
                  <c:v>-30.885719999999999</c:v>
                </c:pt>
                <c:pt idx="67366">
                  <c:v>-30.949819999999999</c:v>
                </c:pt>
                <c:pt idx="67367">
                  <c:v>-31.014040000000001</c:v>
                </c:pt>
                <c:pt idx="67368">
                  <c:v>-31.078960000000002</c:v>
                </c:pt>
                <c:pt idx="67369">
                  <c:v>-31.143839999999997</c:v>
                </c:pt>
                <c:pt idx="67370">
                  <c:v>-31.209060000000001</c:v>
                </c:pt>
                <c:pt idx="67371">
                  <c:v>-31.272739999999999</c:v>
                </c:pt>
                <c:pt idx="67372">
                  <c:v>-31.337440000000001</c:v>
                </c:pt>
                <c:pt idx="67373">
                  <c:v>-31.402160000000002</c:v>
                </c:pt>
                <c:pt idx="67374">
                  <c:v>-31.46819</c:v>
                </c:pt>
                <c:pt idx="67375">
                  <c:v>-31.533239999999999</c:v>
                </c:pt>
                <c:pt idx="67376">
                  <c:v>-31.598709999999997</c:v>
                </c:pt>
                <c:pt idx="67377">
                  <c:v>-31.664259999999999</c:v>
                </c:pt>
                <c:pt idx="67378">
                  <c:v>-31.730450000000001</c:v>
                </c:pt>
                <c:pt idx="67379">
                  <c:v>-31.795969999999997</c:v>
                </c:pt>
                <c:pt idx="67380">
                  <c:v>-31.862460000000002</c:v>
                </c:pt>
                <c:pt idx="67381">
                  <c:v>-31.928570000000001</c:v>
                </c:pt>
                <c:pt idx="67382">
                  <c:v>-31.994880000000002</c:v>
                </c:pt>
                <c:pt idx="67383">
                  <c:v>-32.059690000000003</c:v>
                </c:pt>
                <c:pt idx="67384">
                  <c:v>-32.126869999999997</c:v>
                </c:pt>
                <c:pt idx="67385">
                  <c:v>-32.192349999999998</c:v>
                </c:pt>
                <c:pt idx="67386">
                  <c:v>-32.259540000000001</c:v>
                </c:pt>
                <c:pt idx="67387">
                  <c:v>-32.326059999999998</c:v>
                </c:pt>
                <c:pt idx="67388">
                  <c:v>-32.393079999999998</c:v>
                </c:pt>
                <c:pt idx="67389">
                  <c:v>-32.45926</c:v>
                </c:pt>
                <c:pt idx="67390">
                  <c:v>-32.525640000000003</c:v>
                </c:pt>
                <c:pt idx="67391">
                  <c:v>-32.591369999999998</c:v>
                </c:pt>
                <c:pt idx="67392">
                  <c:v>-32.657429999999998</c:v>
                </c:pt>
                <c:pt idx="67393">
                  <c:v>-32.722660000000005</c:v>
                </c:pt>
                <c:pt idx="67394">
                  <c:v>-32.788919999999997</c:v>
                </c:pt>
                <c:pt idx="67395">
                  <c:v>-32.854210000000002</c:v>
                </c:pt>
                <c:pt idx="67396">
                  <c:v>-32.919779999999996</c:v>
                </c:pt>
                <c:pt idx="67397">
                  <c:v>-32.98404</c:v>
                </c:pt>
                <c:pt idx="67398">
                  <c:v>-33.048940000000002</c:v>
                </c:pt>
                <c:pt idx="67399">
                  <c:v>-33.120599999999996</c:v>
                </c:pt>
                <c:pt idx="67400">
                  <c:v>-33.189329999999998</c:v>
                </c:pt>
                <c:pt idx="67401">
                  <c:v>-33.254689999999997</c:v>
                </c:pt>
                <c:pt idx="67402">
                  <c:v>-33.318489999999997</c:v>
                </c:pt>
                <c:pt idx="67403">
                  <c:v>-33.379219999999997</c:v>
                </c:pt>
                <c:pt idx="67404">
                  <c:v>-33.441749999999999</c:v>
                </c:pt>
                <c:pt idx="67405">
                  <c:v>-33.50459</c:v>
                </c:pt>
                <c:pt idx="67406">
                  <c:v>-33.568049999999999</c:v>
                </c:pt>
                <c:pt idx="67407">
                  <c:v>-33.630719999999997</c:v>
                </c:pt>
                <c:pt idx="67408">
                  <c:v>-33.693300000000001</c:v>
                </c:pt>
                <c:pt idx="67409">
                  <c:v>-33.754899999999999</c:v>
                </c:pt>
                <c:pt idx="67410">
                  <c:v>-33.816609999999997</c:v>
                </c:pt>
                <c:pt idx="67411">
                  <c:v>-33.877929999999999</c:v>
                </c:pt>
                <c:pt idx="67412">
                  <c:v>-33.939520000000002</c:v>
                </c:pt>
                <c:pt idx="67413">
                  <c:v>-34.000779999999999</c:v>
                </c:pt>
                <c:pt idx="67414">
                  <c:v>-34.061889999999998</c:v>
                </c:pt>
                <c:pt idx="67415">
                  <c:v>-34.123049999999999</c:v>
                </c:pt>
                <c:pt idx="67416">
                  <c:v>-34.185040000000001</c:v>
                </c:pt>
                <c:pt idx="67417">
                  <c:v>-34.245829999999998</c:v>
                </c:pt>
                <c:pt idx="67418">
                  <c:v>-34.307180000000002</c:v>
                </c:pt>
                <c:pt idx="67419">
                  <c:v>-34.367960000000004</c:v>
                </c:pt>
                <c:pt idx="67420">
                  <c:v>-34.428229999999999</c:v>
                </c:pt>
                <c:pt idx="67421">
                  <c:v>-34.488309999999998</c:v>
                </c:pt>
                <c:pt idx="67422">
                  <c:v>-34.547989999999999</c:v>
                </c:pt>
                <c:pt idx="67423">
                  <c:v>-34.607239999999997</c:v>
                </c:pt>
                <c:pt idx="67424">
                  <c:v>-34.667479999999998</c:v>
                </c:pt>
                <c:pt idx="67425">
                  <c:v>-34.727130000000002</c:v>
                </c:pt>
                <c:pt idx="67426">
                  <c:v>-34.787819999999996</c:v>
                </c:pt>
                <c:pt idx="67427">
                  <c:v>-34.84695</c:v>
                </c:pt>
                <c:pt idx="67428">
                  <c:v>-34.906530000000004</c:v>
                </c:pt>
                <c:pt idx="67429">
                  <c:v>-34.967030000000001</c:v>
                </c:pt>
                <c:pt idx="67430">
                  <c:v>-35.026949999999999</c:v>
                </c:pt>
                <c:pt idx="67431">
                  <c:v>-35.0854</c:v>
                </c:pt>
                <c:pt idx="67432">
                  <c:v>-35.143589999999996</c:v>
                </c:pt>
                <c:pt idx="67433">
                  <c:v>-35.201549999999997</c:v>
                </c:pt>
                <c:pt idx="67434">
                  <c:v>-35.260760000000005</c:v>
                </c:pt>
                <c:pt idx="67435">
                  <c:v>-35.319600000000001</c:v>
                </c:pt>
                <c:pt idx="67436">
                  <c:v>-35.377809999999997</c:v>
                </c:pt>
                <c:pt idx="67437">
                  <c:v>-35.43591</c:v>
                </c:pt>
                <c:pt idx="67438">
                  <c:v>-35.49485</c:v>
                </c:pt>
                <c:pt idx="67439">
                  <c:v>-35.553309999999996</c:v>
                </c:pt>
                <c:pt idx="67440">
                  <c:v>-35.611370000000001</c:v>
                </c:pt>
                <c:pt idx="67441">
                  <c:v>-35.668890000000005</c:v>
                </c:pt>
                <c:pt idx="67442">
                  <c:v>-35.726579999999998</c:v>
                </c:pt>
                <c:pt idx="67443">
                  <c:v>-35.784419999999997</c:v>
                </c:pt>
                <c:pt idx="67444">
                  <c:v>-35.84122</c:v>
                </c:pt>
                <c:pt idx="67445">
                  <c:v>-35.898569999999999</c:v>
                </c:pt>
                <c:pt idx="67446">
                  <c:v>-35.955249999999999</c:v>
                </c:pt>
                <c:pt idx="67447">
                  <c:v>-36.012149999999998</c:v>
                </c:pt>
                <c:pt idx="67448">
                  <c:v>-36.067930000000004</c:v>
                </c:pt>
                <c:pt idx="67449">
                  <c:v>-36.123620000000003</c:v>
                </c:pt>
                <c:pt idx="67450">
                  <c:v>-36.178979999999996</c:v>
                </c:pt>
                <c:pt idx="67451">
                  <c:v>-36.234430000000003</c:v>
                </c:pt>
                <c:pt idx="67452">
                  <c:v>-36.287210000000002</c:v>
                </c:pt>
                <c:pt idx="67453">
                  <c:v>-36.338889999999999</c:v>
                </c:pt>
                <c:pt idx="67454">
                  <c:v>-36.394930000000002</c:v>
                </c:pt>
                <c:pt idx="67455">
                  <c:v>-36.448889999999999</c:v>
                </c:pt>
                <c:pt idx="67456">
                  <c:v>-36.502810000000004</c:v>
                </c:pt>
                <c:pt idx="67457">
                  <c:v>-36.555460000000004</c:v>
                </c:pt>
                <c:pt idx="67458">
                  <c:v>-36.607599999999998</c:v>
                </c:pt>
                <c:pt idx="67459">
                  <c:v>-36.658789999999996</c:v>
                </c:pt>
                <c:pt idx="67460">
                  <c:v>-36.710129999999999</c:v>
                </c:pt>
                <c:pt idx="67461">
                  <c:v>-36.76088</c:v>
                </c:pt>
                <c:pt idx="67462">
                  <c:v>-36.811820000000004</c:v>
                </c:pt>
                <c:pt idx="67463">
                  <c:v>-36.86298</c:v>
                </c:pt>
                <c:pt idx="67464">
                  <c:v>-36.914369999999998</c:v>
                </c:pt>
                <c:pt idx="67465">
                  <c:v>-36.96564</c:v>
                </c:pt>
                <c:pt idx="67466">
                  <c:v>-37.017139999999998</c:v>
                </c:pt>
                <c:pt idx="67467">
                  <c:v>-37.068190000000001</c:v>
                </c:pt>
                <c:pt idx="67468">
                  <c:v>-37.11985</c:v>
                </c:pt>
                <c:pt idx="67469">
                  <c:v>-37.171379999999999</c:v>
                </c:pt>
                <c:pt idx="67470">
                  <c:v>-37.223460000000003</c:v>
                </c:pt>
                <c:pt idx="67471">
                  <c:v>-37.275030000000001</c:v>
                </c:pt>
                <c:pt idx="67472">
                  <c:v>-37.326640000000005</c:v>
                </c:pt>
                <c:pt idx="67473">
                  <c:v>-37.377940000000002</c:v>
                </c:pt>
                <c:pt idx="67474">
                  <c:v>-37.428870000000003</c:v>
                </c:pt>
                <c:pt idx="67475">
                  <c:v>-37.479050000000001</c:v>
                </c:pt>
                <c:pt idx="67476">
                  <c:v>-37.529690000000002</c:v>
                </c:pt>
                <c:pt idx="67477">
                  <c:v>-37.580179999999999</c:v>
                </c:pt>
                <c:pt idx="67478">
                  <c:v>-37.630880000000005</c:v>
                </c:pt>
                <c:pt idx="67479">
                  <c:v>-37.680280000000003</c:v>
                </c:pt>
                <c:pt idx="67480">
                  <c:v>-37.729819999999997</c:v>
                </c:pt>
                <c:pt idx="67481">
                  <c:v>-37.779809999999998</c:v>
                </c:pt>
                <c:pt idx="67482">
                  <c:v>-37.82799</c:v>
                </c:pt>
                <c:pt idx="67483">
                  <c:v>-37.875509999999998</c:v>
                </c:pt>
                <c:pt idx="67484">
                  <c:v>-37.924489999999999</c:v>
                </c:pt>
                <c:pt idx="67485">
                  <c:v>-37.972499999999997</c:v>
                </c:pt>
                <c:pt idx="67486">
                  <c:v>-38.021050000000002</c:v>
                </c:pt>
                <c:pt idx="67487">
                  <c:v>-38.069769999999998</c:v>
                </c:pt>
                <c:pt idx="67488">
                  <c:v>-38.11889</c:v>
                </c:pt>
                <c:pt idx="67489">
                  <c:v>-38.167999999999999</c:v>
                </c:pt>
                <c:pt idx="67490">
                  <c:v>-38.216740000000001</c:v>
                </c:pt>
                <c:pt idx="67491">
                  <c:v>-38.265309999999999</c:v>
                </c:pt>
                <c:pt idx="67492">
                  <c:v>-38.31317</c:v>
                </c:pt>
                <c:pt idx="67493">
                  <c:v>-38.360949999999995</c:v>
                </c:pt>
                <c:pt idx="67494">
                  <c:v>-38.407409999999999</c:v>
                </c:pt>
                <c:pt idx="67495">
                  <c:v>-38.454899999999995</c:v>
                </c:pt>
                <c:pt idx="67496">
                  <c:v>-38.500509999999998</c:v>
                </c:pt>
                <c:pt idx="67497">
                  <c:v>-38.547069999999998</c:v>
                </c:pt>
                <c:pt idx="67498">
                  <c:v>-38.595700000000001</c:v>
                </c:pt>
                <c:pt idx="67499">
                  <c:v>-38.643250000000002</c:v>
                </c:pt>
                <c:pt idx="67500">
                  <c:v>-38.689189999999996</c:v>
                </c:pt>
                <c:pt idx="67501">
                  <c:v>-38.73554</c:v>
                </c:pt>
                <c:pt idx="67502">
                  <c:v>-38.781659999999995</c:v>
                </c:pt>
                <c:pt idx="67503">
                  <c:v>-38.825449999999996</c:v>
                </c:pt>
                <c:pt idx="67504">
                  <c:v>-38.869770000000003</c:v>
                </c:pt>
                <c:pt idx="67505">
                  <c:v>-38.913220000000003</c:v>
                </c:pt>
                <c:pt idx="67506">
                  <c:v>-38.956859999999999</c:v>
                </c:pt>
                <c:pt idx="67507">
                  <c:v>-39.000880000000002</c:v>
                </c:pt>
                <c:pt idx="67508">
                  <c:v>-39.04457</c:v>
                </c:pt>
                <c:pt idx="67509">
                  <c:v>-39.088050000000003</c:v>
                </c:pt>
                <c:pt idx="67510">
                  <c:v>-39.129440000000002</c:v>
                </c:pt>
                <c:pt idx="67511">
                  <c:v>-39.172669999999997</c:v>
                </c:pt>
                <c:pt idx="67512">
                  <c:v>-39.216540000000002</c:v>
                </c:pt>
                <c:pt idx="67513">
                  <c:v>-39.260760000000005</c:v>
                </c:pt>
                <c:pt idx="67514">
                  <c:v>-39.306460000000001</c:v>
                </c:pt>
                <c:pt idx="67515">
                  <c:v>-39.352140000000006</c:v>
                </c:pt>
                <c:pt idx="67516">
                  <c:v>-39.396979999999999</c:v>
                </c:pt>
                <c:pt idx="67517">
                  <c:v>-39.440650000000005</c:v>
                </c:pt>
                <c:pt idx="67518">
                  <c:v>-39.481570000000005</c:v>
                </c:pt>
                <c:pt idx="67519">
                  <c:v>-39.523649999999996</c:v>
                </c:pt>
                <c:pt idx="67520">
                  <c:v>-39.563959999999994</c:v>
                </c:pt>
                <c:pt idx="67521">
                  <c:v>-39.606380000000001</c:v>
                </c:pt>
                <c:pt idx="67522">
                  <c:v>-39.648510000000002</c:v>
                </c:pt>
                <c:pt idx="67523">
                  <c:v>-39.691770000000005</c:v>
                </c:pt>
                <c:pt idx="67524">
                  <c:v>-39.738750000000003</c:v>
                </c:pt>
                <c:pt idx="67525">
                  <c:v>-39.783279999999998</c:v>
                </c:pt>
                <c:pt idx="67526">
                  <c:v>-39.828530000000001</c:v>
                </c:pt>
                <c:pt idx="67527">
                  <c:v>-39.872790000000002</c:v>
                </c:pt>
                <c:pt idx="67528">
                  <c:v>-39.914490000000001</c:v>
                </c:pt>
                <c:pt idx="67529">
                  <c:v>-39.957989999999995</c:v>
                </c:pt>
                <c:pt idx="67530">
                  <c:v>-40.001670000000004</c:v>
                </c:pt>
                <c:pt idx="67531">
                  <c:v>-40.042470000000002</c:v>
                </c:pt>
                <c:pt idx="67532">
                  <c:v>-40.086469999999998</c:v>
                </c:pt>
                <c:pt idx="67533">
                  <c:v>-40.129989999999999</c:v>
                </c:pt>
                <c:pt idx="67534">
                  <c:v>-40.172030000000007</c:v>
                </c:pt>
                <c:pt idx="67535">
                  <c:v>-40.214230000000001</c:v>
                </c:pt>
                <c:pt idx="67536">
                  <c:v>-40.256160000000001</c:v>
                </c:pt>
                <c:pt idx="67537">
                  <c:v>-40.296669999999999</c:v>
                </c:pt>
                <c:pt idx="67538">
                  <c:v>-40.34178</c:v>
                </c:pt>
                <c:pt idx="67539">
                  <c:v>-40.383139999999997</c:v>
                </c:pt>
                <c:pt idx="67540">
                  <c:v>-40.424939999999992</c:v>
                </c:pt>
                <c:pt idx="67541">
                  <c:v>-40.465499999999999</c:v>
                </c:pt>
                <c:pt idx="67542">
                  <c:v>-40.505220000000001</c:v>
                </c:pt>
                <c:pt idx="67543">
                  <c:v>-40.54495</c:v>
                </c:pt>
                <c:pt idx="67544">
                  <c:v>-40.584910000000001</c:v>
                </c:pt>
                <c:pt idx="67545">
                  <c:v>-40.624520000000004</c:v>
                </c:pt>
                <c:pt idx="67546">
                  <c:v>-40.664740000000002</c:v>
                </c:pt>
                <c:pt idx="67547">
                  <c:v>-40.706230000000005</c:v>
                </c:pt>
                <c:pt idx="67548">
                  <c:v>-40.746529999999993</c:v>
                </c:pt>
                <c:pt idx="67549">
                  <c:v>-40.786659999999998</c:v>
                </c:pt>
                <c:pt idx="67550">
                  <c:v>-40.826750000000004</c:v>
                </c:pt>
                <c:pt idx="67551">
                  <c:v>-40.865650000000002</c:v>
                </c:pt>
                <c:pt idx="67552">
                  <c:v>-40.90343</c:v>
                </c:pt>
                <c:pt idx="67553">
                  <c:v>-40.941609999999997</c:v>
                </c:pt>
                <c:pt idx="67554">
                  <c:v>-40.980939999999997</c:v>
                </c:pt>
                <c:pt idx="67555">
                  <c:v>-41.0184</c:v>
                </c:pt>
                <c:pt idx="67556">
                  <c:v>-41.055929999999996</c:v>
                </c:pt>
                <c:pt idx="67557">
                  <c:v>-41.094259999999998</c:v>
                </c:pt>
                <c:pt idx="67558">
                  <c:v>-41.131729999999997</c:v>
                </c:pt>
                <c:pt idx="67559">
                  <c:v>-41.168139999999994</c:v>
                </c:pt>
                <c:pt idx="67560">
                  <c:v>-41.203859999999999</c:v>
                </c:pt>
                <c:pt idx="67561">
                  <c:v>-41.23995</c:v>
                </c:pt>
                <c:pt idx="67562">
                  <c:v>-41.275559999999999</c:v>
                </c:pt>
                <c:pt idx="67563">
                  <c:v>-41.307470000000002</c:v>
                </c:pt>
                <c:pt idx="67564">
                  <c:v>-41.339309999999998</c:v>
                </c:pt>
                <c:pt idx="67565">
                  <c:v>-41.370370000000001</c:v>
                </c:pt>
                <c:pt idx="67566">
                  <c:v>-41.406880000000001</c:v>
                </c:pt>
                <c:pt idx="67567">
                  <c:v>-41.4435</c:v>
                </c:pt>
                <c:pt idx="67568">
                  <c:v>-41.478830000000002</c:v>
                </c:pt>
                <c:pt idx="67569">
                  <c:v>-41.51484</c:v>
                </c:pt>
                <c:pt idx="67570">
                  <c:v>-41.550269999999998</c:v>
                </c:pt>
                <c:pt idx="67571">
                  <c:v>-41.586399999999998</c:v>
                </c:pt>
                <c:pt idx="67572">
                  <c:v>-41.621629999999996</c:v>
                </c:pt>
                <c:pt idx="67573">
                  <c:v>-41.656959999999998</c:v>
                </c:pt>
                <c:pt idx="67574">
                  <c:v>-41.692710000000005</c:v>
                </c:pt>
                <c:pt idx="67575">
                  <c:v>-41.728839999999998</c:v>
                </c:pt>
                <c:pt idx="67576">
                  <c:v>-41.76455</c:v>
                </c:pt>
                <c:pt idx="67577">
                  <c:v>-41.8</c:v>
                </c:pt>
                <c:pt idx="67578">
                  <c:v>-41.836080000000003</c:v>
                </c:pt>
                <c:pt idx="67579">
                  <c:v>-41.872189999999996</c:v>
                </c:pt>
                <c:pt idx="67580">
                  <c:v>-41.906910000000003</c:v>
                </c:pt>
                <c:pt idx="67581">
                  <c:v>-41.943010000000001</c:v>
                </c:pt>
                <c:pt idx="67582">
                  <c:v>-41.979059999999997</c:v>
                </c:pt>
                <c:pt idx="67583">
                  <c:v>-42.013719999999999</c:v>
                </c:pt>
                <c:pt idx="67584">
                  <c:v>-42.04965</c:v>
                </c:pt>
                <c:pt idx="67585">
                  <c:v>-42.084159999999997</c:v>
                </c:pt>
                <c:pt idx="67586">
                  <c:v>-42.118279999999999</c:v>
                </c:pt>
                <c:pt idx="67587">
                  <c:v>-42.151560000000003</c:v>
                </c:pt>
                <c:pt idx="67588">
                  <c:v>-42.185479999999998</c:v>
                </c:pt>
                <c:pt idx="67589">
                  <c:v>-42.210910000000005</c:v>
                </c:pt>
                <c:pt idx="67590">
                  <c:v>-42.244460000000004</c:v>
                </c:pt>
                <c:pt idx="67591">
                  <c:v>-42.274320000000003</c:v>
                </c:pt>
                <c:pt idx="67592">
                  <c:v>-42.305840000000003</c:v>
                </c:pt>
                <c:pt idx="67593">
                  <c:v>-42.336820000000003</c:v>
                </c:pt>
                <c:pt idx="67594">
                  <c:v>-42.366710000000005</c:v>
                </c:pt>
                <c:pt idx="67595">
                  <c:v>-42.397010000000002</c:v>
                </c:pt>
                <c:pt idx="67596">
                  <c:v>-42.427539999999993</c:v>
                </c:pt>
                <c:pt idx="67597">
                  <c:v>-42.458090000000006</c:v>
                </c:pt>
                <c:pt idx="67598">
                  <c:v>-42.488460000000003</c:v>
                </c:pt>
                <c:pt idx="67599">
                  <c:v>-42.519090000000006</c:v>
                </c:pt>
                <c:pt idx="67600">
                  <c:v>-42.549229999999994</c:v>
                </c:pt>
                <c:pt idx="67601">
                  <c:v>-42.579549999999998</c:v>
                </c:pt>
                <c:pt idx="67602">
                  <c:v>-42.609740000000002</c:v>
                </c:pt>
                <c:pt idx="67603">
                  <c:v>-42.639950000000006</c:v>
                </c:pt>
                <c:pt idx="67604">
                  <c:v>-42.670159999999996</c:v>
                </c:pt>
                <c:pt idx="67605">
                  <c:v>-42.69773</c:v>
                </c:pt>
                <c:pt idx="67606">
                  <c:v>-42.728099999999998</c:v>
                </c:pt>
                <c:pt idx="67607">
                  <c:v>-42.758099999999999</c:v>
                </c:pt>
                <c:pt idx="67608">
                  <c:v>-42.788499999999999</c:v>
                </c:pt>
                <c:pt idx="67609">
                  <c:v>-42.818680000000001</c:v>
                </c:pt>
                <c:pt idx="67610">
                  <c:v>-42.848490000000005</c:v>
                </c:pt>
                <c:pt idx="67611">
                  <c:v>-42.878949999999996</c:v>
                </c:pt>
                <c:pt idx="67612">
                  <c:v>-42.909849999999999</c:v>
                </c:pt>
                <c:pt idx="67613">
                  <c:v>-42.940770000000001</c:v>
                </c:pt>
                <c:pt idx="67614">
                  <c:v>-42.971730000000001</c:v>
                </c:pt>
                <c:pt idx="67615">
                  <c:v>-43.000350000000005</c:v>
                </c:pt>
                <c:pt idx="67616">
                  <c:v>-43.02948</c:v>
                </c:pt>
                <c:pt idx="67617">
                  <c:v>-43.059100000000001</c:v>
                </c:pt>
                <c:pt idx="67618">
                  <c:v>-43.089860000000002</c:v>
                </c:pt>
                <c:pt idx="67619">
                  <c:v>-43.120339999999999</c:v>
                </c:pt>
                <c:pt idx="67620">
                  <c:v>-43.150940000000006</c:v>
                </c:pt>
                <c:pt idx="67621">
                  <c:v>-43.181179999999998</c:v>
                </c:pt>
                <c:pt idx="67622">
                  <c:v>-43.21219</c:v>
                </c:pt>
                <c:pt idx="67623">
                  <c:v>-43.243169999999999</c:v>
                </c:pt>
                <c:pt idx="67624">
                  <c:v>-43.274369999999998</c:v>
                </c:pt>
                <c:pt idx="67625">
                  <c:v>-43.304900000000004</c:v>
                </c:pt>
                <c:pt idx="67626">
                  <c:v>-43.33661</c:v>
                </c:pt>
                <c:pt idx="67627">
                  <c:v>-43.368000000000002</c:v>
                </c:pt>
                <c:pt idx="67628">
                  <c:v>-43.399259999999998</c:v>
                </c:pt>
                <c:pt idx="67629">
                  <c:v>-43.429659999999998</c:v>
                </c:pt>
                <c:pt idx="67630">
                  <c:v>-43.459380000000003</c:v>
                </c:pt>
                <c:pt idx="67631">
                  <c:v>-43.488839999999996</c:v>
                </c:pt>
                <c:pt idx="67632">
                  <c:v>-43.516249999999999</c:v>
                </c:pt>
                <c:pt idx="67633">
                  <c:v>-43.545720000000003</c:v>
                </c:pt>
                <c:pt idx="67634">
                  <c:v>-43.575009999999999</c:v>
                </c:pt>
                <c:pt idx="67635">
                  <c:v>-43.604219999999998</c:v>
                </c:pt>
                <c:pt idx="67636">
                  <c:v>-43.633579999999995</c:v>
                </c:pt>
                <c:pt idx="67637">
                  <c:v>-43.662739999999999</c:v>
                </c:pt>
                <c:pt idx="67638">
                  <c:v>-43.691769999999998</c:v>
                </c:pt>
                <c:pt idx="67639">
                  <c:v>-43.719260000000006</c:v>
                </c:pt>
                <c:pt idx="67640">
                  <c:v>-43.74682</c:v>
                </c:pt>
                <c:pt idx="67641">
                  <c:v>-43.775570000000002</c:v>
                </c:pt>
                <c:pt idx="67642">
                  <c:v>-43.803789999999992</c:v>
                </c:pt>
                <c:pt idx="67643">
                  <c:v>-43.831710000000001</c:v>
                </c:pt>
                <c:pt idx="67644">
                  <c:v>-43.860020000000006</c:v>
                </c:pt>
                <c:pt idx="67645">
                  <c:v>-43.888759999999998</c:v>
                </c:pt>
                <c:pt idx="67646">
                  <c:v>-43.917169999999999</c:v>
                </c:pt>
                <c:pt idx="67647">
                  <c:v>-43.9465</c:v>
                </c:pt>
                <c:pt idx="67648">
                  <c:v>-43.97587</c:v>
                </c:pt>
                <c:pt idx="67649">
                  <c:v>-44.004370000000002</c:v>
                </c:pt>
                <c:pt idx="67650">
                  <c:v>-44.032879999999999</c:v>
                </c:pt>
                <c:pt idx="67651">
                  <c:v>-44.06073</c:v>
                </c:pt>
                <c:pt idx="67652">
                  <c:v>-44.089710000000004</c:v>
                </c:pt>
                <c:pt idx="67653">
                  <c:v>-44.118780000000001</c:v>
                </c:pt>
                <c:pt idx="67654">
                  <c:v>-44.1477</c:v>
                </c:pt>
                <c:pt idx="67655">
                  <c:v>-44.177010000000003</c:v>
                </c:pt>
                <c:pt idx="67656">
                  <c:v>-44.205919999999999</c:v>
                </c:pt>
                <c:pt idx="67657">
                  <c:v>-44.235119999999995</c:v>
                </c:pt>
                <c:pt idx="67658">
                  <c:v>-44.26388</c:v>
                </c:pt>
                <c:pt idx="67659">
                  <c:v>-44.29289</c:v>
                </c:pt>
                <c:pt idx="67660">
                  <c:v>-44.321830000000006</c:v>
                </c:pt>
                <c:pt idx="67661">
                  <c:v>-44.350149999999999</c:v>
                </c:pt>
                <c:pt idx="67662">
                  <c:v>-44.379059999999996</c:v>
                </c:pt>
                <c:pt idx="67663">
                  <c:v>-44.408010000000004</c:v>
                </c:pt>
                <c:pt idx="67664">
                  <c:v>-44.437430000000006</c:v>
                </c:pt>
                <c:pt idx="67665">
                  <c:v>-44.464759999999998</c:v>
                </c:pt>
                <c:pt idx="67666">
                  <c:v>-44.492139999999992</c:v>
                </c:pt>
                <c:pt idx="67667">
                  <c:v>-44.519620000000003</c:v>
                </c:pt>
                <c:pt idx="67668">
                  <c:v>-44.548470000000002</c:v>
                </c:pt>
                <c:pt idx="67669">
                  <c:v>-44.576409999999996</c:v>
                </c:pt>
                <c:pt idx="67670">
                  <c:v>-44.60427</c:v>
                </c:pt>
                <c:pt idx="67671">
                  <c:v>-44.631180000000001</c:v>
                </c:pt>
                <c:pt idx="67672">
                  <c:v>-44.659350000000003</c:v>
                </c:pt>
                <c:pt idx="67673">
                  <c:v>-44.686790000000002</c:v>
                </c:pt>
                <c:pt idx="67674">
                  <c:v>-44.714159999999993</c:v>
                </c:pt>
                <c:pt idx="67675">
                  <c:v>-44.741980000000005</c:v>
                </c:pt>
                <c:pt idx="67676">
                  <c:v>-44.769930000000002</c:v>
                </c:pt>
                <c:pt idx="67677">
                  <c:v>-44.797370000000001</c:v>
                </c:pt>
                <c:pt idx="67678">
                  <c:v>-44.824869999999997</c:v>
                </c:pt>
                <c:pt idx="67679">
                  <c:v>-44.852130000000002</c:v>
                </c:pt>
                <c:pt idx="67680">
                  <c:v>-44.87912</c:v>
                </c:pt>
                <c:pt idx="67681">
                  <c:v>-44.905910000000006</c:v>
                </c:pt>
                <c:pt idx="67682">
                  <c:v>-44.933129999999998</c:v>
                </c:pt>
                <c:pt idx="67683">
                  <c:v>-44.960060000000006</c:v>
                </c:pt>
                <c:pt idx="67684">
                  <c:v>-44.986990000000006</c:v>
                </c:pt>
                <c:pt idx="67685">
                  <c:v>-45.014209999999999</c:v>
                </c:pt>
                <c:pt idx="67686">
                  <c:v>-45.040899999999993</c:v>
                </c:pt>
                <c:pt idx="67687">
                  <c:v>-45.067719999999994</c:v>
                </c:pt>
                <c:pt idx="67688">
                  <c:v>-45.095210000000002</c:v>
                </c:pt>
                <c:pt idx="67689">
                  <c:v>-45.121979999999994</c:v>
                </c:pt>
                <c:pt idx="67690">
                  <c:v>-45.149359999999994</c:v>
                </c:pt>
                <c:pt idx="67691">
                  <c:v>-45.17651</c:v>
                </c:pt>
                <c:pt idx="67692">
                  <c:v>-45.20391</c:v>
                </c:pt>
                <c:pt idx="67693">
                  <c:v>-45.23124</c:v>
                </c:pt>
                <c:pt idx="67694">
                  <c:v>-45.258859999999999</c:v>
                </c:pt>
                <c:pt idx="67695">
                  <c:v>-45.286249999999995</c:v>
                </c:pt>
                <c:pt idx="67696">
                  <c:v>-45.313299999999998</c:v>
                </c:pt>
                <c:pt idx="67697">
                  <c:v>-45.340910000000001</c:v>
                </c:pt>
                <c:pt idx="67698">
                  <c:v>-45.368490000000001</c:v>
                </c:pt>
                <c:pt idx="67699">
                  <c:v>-45.395989999999998</c:v>
                </c:pt>
                <c:pt idx="67700">
                  <c:v>-45.423819999999999</c:v>
                </c:pt>
                <c:pt idx="67701">
                  <c:v>-45.450839999999999</c:v>
                </c:pt>
                <c:pt idx="67702">
                  <c:v>-45.475529999999999</c:v>
                </c:pt>
                <c:pt idx="67703">
                  <c:v>-45.50038</c:v>
                </c:pt>
                <c:pt idx="67704">
                  <c:v>-45.52516</c:v>
                </c:pt>
                <c:pt idx="67705">
                  <c:v>-45.551680000000005</c:v>
                </c:pt>
                <c:pt idx="67706">
                  <c:v>-45.575109999999995</c:v>
                </c:pt>
                <c:pt idx="67707">
                  <c:v>-45.597640000000006</c:v>
                </c:pt>
                <c:pt idx="67708">
                  <c:v>-45.620269999999998</c:v>
                </c:pt>
                <c:pt idx="67709">
                  <c:v>-45.642989999999998</c:v>
                </c:pt>
                <c:pt idx="67710">
                  <c:v>-45.666409999999999</c:v>
                </c:pt>
                <c:pt idx="67711">
                  <c:v>-45.689279999999997</c:v>
                </c:pt>
                <c:pt idx="67712">
                  <c:v>-45.71275</c:v>
                </c:pt>
                <c:pt idx="67713">
                  <c:v>-45.737540000000003</c:v>
                </c:pt>
                <c:pt idx="67714">
                  <c:v>-45.763889999999996</c:v>
                </c:pt>
                <c:pt idx="67715">
                  <c:v>-45.790240000000004</c:v>
                </c:pt>
                <c:pt idx="67716">
                  <c:v>-45.815159999999999</c:v>
                </c:pt>
                <c:pt idx="67717">
                  <c:v>-45.84008</c:v>
                </c:pt>
                <c:pt idx="67718">
                  <c:v>-45.864140000000006</c:v>
                </c:pt>
                <c:pt idx="67719">
                  <c:v>-45.889379999999996</c:v>
                </c:pt>
                <c:pt idx="67720">
                  <c:v>-45.914110000000001</c:v>
                </c:pt>
                <c:pt idx="67721">
                  <c:v>-45.938179999999996</c:v>
                </c:pt>
                <c:pt idx="67722">
                  <c:v>-45.961579999999998</c:v>
                </c:pt>
                <c:pt idx="67723">
                  <c:v>-45.984030000000004</c:v>
                </c:pt>
                <c:pt idx="67724">
                  <c:v>-46.008679999999998</c:v>
                </c:pt>
                <c:pt idx="67725">
                  <c:v>-46.032739999999997</c:v>
                </c:pt>
                <c:pt idx="67726">
                  <c:v>-46.057379999999995</c:v>
                </c:pt>
                <c:pt idx="67727">
                  <c:v>-46.081479999999999</c:v>
                </c:pt>
                <c:pt idx="67728">
                  <c:v>-46.10566</c:v>
                </c:pt>
                <c:pt idx="67729">
                  <c:v>-46.129400000000004</c:v>
                </c:pt>
                <c:pt idx="67730">
                  <c:v>-46.153760000000005</c:v>
                </c:pt>
                <c:pt idx="67731">
                  <c:v>-46.173590000000004</c:v>
                </c:pt>
                <c:pt idx="67732">
                  <c:v>-46.194059999999993</c:v>
                </c:pt>
                <c:pt idx="67733">
                  <c:v>-46.21828</c:v>
                </c:pt>
                <c:pt idx="67734">
                  <c:v>-46.242020000000004</c:v>
                </c:pt>
                <c:pt idx="67735">
                  <c:v>-46.266819999999996</c:v>
                </c:pt>
                <c:pt idx="67736">
                  <c:v>-46.289429999999996</c:v>
                </c:pt>
                <c:pt idx="67737">
                  <c:v>-46.311189999999996</c:v>
                </c:pt>
                <c:pt idx="67738">
                  <c:v>-46.333789999999993</c:v>
                </c:pt>
                <c:pt idx="67739">
                  <c:v>-46.355649999999997</c:v>
                </c:pt>
                <c:pt idx="67740">
                  <c:v>-46.37809</c:v>
                </c:pt>
                <c:pt idx="67741">
                  <c:v>-46.400050000000007</c:v>
                </c:pt>
                <c:pt idx="67742">
                  <c:v>-46.421469999999999</c:v>
                </c:pt>
                <c:pt idx="67743">
                  <c:v>-46.442970000000003</c:v>
                </c:pt>
                <c:pt idx="67744">
                  <c:v>-46.463639999999998</c:v>
                </c:pt>
                <c:pt idx="67745">
                  <c:v>-46.483829999999998</c:v>
                </c:pt>
                <c:pt idx="67746">
                  <c:v>-46.504800000000003</c:v>
                </c:pt>
                <c:pt idx="67747">
                  <c:v>-46.52487</c:v>
                </c:pt>
                <c:pt idx="67748">
                  <c:v>-46.544069999999998</c:v>
                </c:pt>
                <c:pt idx="67749">
                  <c:v>-46.562460000000002</c:v>
                </c:pt>
                <c:pt idx="67750">
                  <c:v>-46.581140000000005</c:v>
                </c:pt>
                <c:pt idx="67751">
                  <c:v>-46.599190000000007</c:v>
                </c:pt>
                <c:pt idx="67752">
                  <c:v>-46.617430000000006</c:v>
                </c:pt>
                <c:pt idx="67753">
                  <c:v>-46.635369999999995</c:v>
                </c:pt>
                <c:pt idx="67754">
                  <c:v>-46.65352</c:v>
                </c:pt>
                <c:pt idx="67755">
                  <c:v>-46.672039999999996</c:v>
                </c:pt>
                <c:pt idx="67756">
                  <c:v>-46.690569999999994</c:v>
                </c:pt>
                <c:pt idx="67757">
                  <c:v>-46.708770000000001</c:v>
                </c:pt>
                <c:pt idx="67758">
                  <c:v>-46.727139999999999</c:v>
                </c:pt>
                <c:pt idx="67759">
                  <c:v>-46.744969999999995</c:v>
                </c:pt>
                <c:pt idx="67760">
                  <c:v>-46.762909999999998</c:v>
                </c:pt>
                <c:pt idx="67761">
                  <c:v>-46.781030000000001</c:v>
                </c:pt>
                <c:pt idx="67762">
                  <c:v>-46.798180000000002</c:v>
                </c:pt>
                <c:pt idx="67763">
                  <c:v>-46.815420000000003</c:v>
                </c:pt>
                <c:pt idx="67764">
                  <c:v>-46.832390000000004</c:v>
                </c:pt>
                <c:pt idx="67765">
                  <c:v>-46.848280000000003</c:v>
                </c:pt>
                <c:pt idx="67766">
                  <c:v>-46.866610000000001</c:v>
                </c:pt>
                <c:pt idx="67767">
                  <c:v>-46.883830000000003</c:v>
                </c:pt>
                <c:pt idx="67768">
                  <c:v>-46.898710000000001</c:v>
                </c:pt>
                <c:pt idx="67769">
                  <c:v>-46.914839999999998</c:v>
                </c:pt>
                <c:pt idx="67770">
                  <c:v>-46.931830000000005</c:v>
                </c:pt>
                <c:pt idx="67771">
                  <c:v>-46.949059999999996</c:v>
                </c:pt>
                <c:pt idx="67772">
                  <c:v>-46.966369999999998</c:v>
                </c:pt>
                <c:pt idx="67773">
                  <c:v>-46.983550000000001</c:v>
                </c:pt>
                <c:pt idx="67774">
                  <c:v>-47.007009999999994</c:v>
                </c:pt>
                <c:pt idx="67775">
                  <c:v>-47.020860000000006</c:v>
                </c:pt>
                <c:pt idx="67776">
                  <c:v>-47.032179999999997</c:v>
                </c:pt>
                <c:pt idx="67777">
                  <c:v>-47.039499999999997</c:v>
                </c:pt>
                <c:pt idx="67778">
                  <c:v>-47.052599999999998</c:v>
                </c:pt>
                <c:pt idx="67779">
                  <c:v>-47.060110000000002</c:v>
                </c:pt>
                <c:pt idx="67780">
                  <c:v>-47.071699999999993</c:v>
                </c:pt>
                <c:pt idx="67781">
                  <c:v>-47.084979999999995</c:v>
                </c:pt>
                <c:pt idx="67782">
                  <c:v>-47.100489999999994</c:v>
                </c:pt>
                <c:pt idx="67783">
                  <c:v>-47.116259999999997</c:v>
                </c:pt>
                <c:pt idx="67784">
                  <c:v>-47.132739999999998</c:v>
                </c:pt>
                <c:pt idx="67785">
                  <c:v>-47.149299999999997</c:v>
                </c:pt>
                <c:pt idx="67786">
                  <c:v>-47.166150000000002</c:v>
                </c:pt>
                <c:pt idx="67787">
                  <c:v>-47.183239999999998</c:v>
                </c:pt>
                <c:pt idx="67788">
                  <c:v>-47.200860000000006</c:v>
                </c:pt>
                <c:pt idx="67789">
                  <c:v>-47.218359999999997</c:v>
                </c:pt>
                <c:pt idx="67790">
                  <c:v>-47.236049999999999</c:v>
                </c:pt>
                <c:pt idx="67791">
                  <c:v>-47.253639999999997</c:v>
                </c:pt>
                <c:pt idx="67792">
                  <c:v>-47.271239999999999</c:v>
                </c:pt>
                <c:pt idx="67793">
                  <c:v>-47.289000000000001</c:v>
                </c:pt>
                <c:pt idx="67794">
                  <c:v>-47.306200000000004</c:v>
                </c:pt>
                <c:pt idx="67795">
                  <c:v>-47.323859999999996</c:v>
                </c:pt>
                <c:pt idx="67796">
                  <c:v>-47.340310000000002</c:v>
                </c:pt>
                <c:pt idx="67797">
                  <c:v>-47.357610000000001</c:v>
                </c:pt>
                <c:pt idx="67798">
                  <c:v>-47.374739999999996</c:v>
                </c:pt>
                <c:pt idx="67799">
                  <c:v>-47.391909999999996</c:v>
                </c:pt>
                <c:pt idx="67800">
                  <c:v>-47.409299999999995</c:v>
                </c:pt>
                <c:pt idx="67801">
                  <c:v>-47.426130000000001</c:v>
                </c:pt>
                <c:pt idx="67802">
                  <c:v>-47.44323</c:v>
                </c:pt>
                <c:pt idx="67803">
                  <c:v>-47.460579999999993</c:v>
                </c:pt>
                <c:pt idx="67804">
                  <c:v>-47.477310000000003</c:v>
                </c:pt>
                <c:pt idx="67805">
                  <c:v>-47.494019999999999</c:v>
                </c:pt>
                <c:pt idx="67806">
                  <c:v>-47.511140000000005</c:v>
                </c:pt>
                <c:pt idx="67807">
                  <c:v>-47.528059999999996</c:v>
                </c:pt>
                <c:pt idx="67808">
                  <c:v>-47.545080000000006</c:v>
                </c:pt>
                <c:pt idx="67809">
                  <c:v>-47.562059999999995</c:v>
                </c:pt>
                <c:pt idx="67810">
                  <c:v>-47.577480000000001</c:v>
                </c:pt>
                <c:pt idx="67811">
                  <c:v>-47.594110000000001</c:v>
                </c:pt>
                <c:pt idx="67812">
                  <c:v>-47.610500000000002</c:v>
                </c:pt>
                <c:pt idx="67813">
                  <c:v>-47.626819999999995</c:v>
                </c:pt>
                <c:pt idx="67814">
                  <c:v>-47.643479999999997</c:v>
                </c:pt>
                <c:pt idx="67815">
                  <c:v>-47.660270000000004</c:v>
                </c:pt>
                <c:pt idx="67816">
                  <c:v>-47.677139999999994</c:v>
                </c:pt>
                <c:pt idx="67817">
                  <c:v>-47.693640000000002</c:v>
                </c:pt>
                <c:pt idx="67818">
                  <c:v>-47.710329999999999</c:v>
                </c:pt>
                <c:pt idx="67819">
                  <c:v>-47.726529999999997</c:v>
                </c:pt>
                <c:pt idx="67820">
                  <c:v>-47.743159999999996</c:v>
                </c:pt>
                <c:pt idx="67821">
                  <c:v>-47.75985</c:v>
                </c:pt>
                <c:pt idx="67822">
                  <c:v>-47.776449999999997</c:v>
                </c:pt>
                <c:pt idx="67823">
                  <c:v>-47.79318</c:v>
                </c:pt>
                <c:pt idx="67824">
                  <c:v>-47.809719999999999</c:v>
                </c:pt>
                <c:pt idx="67825">
                  <c:v>-47.826129999999992</c:v>
                </c:pt>
                <c:pt idx="67826">
                  <c:v>-47.842659999999995</c:v>
                </c:pt>
                <c:pt idx="67827">
                  <c:v>-47.858910000000002</c:v>
                </c:pt>
                <c:pt idx="67828">
                  <c:v>-47.875069999999994</c:v>
                </c:pt>
                <c:pt idx="67829">
                  <c:v>-47.891739999999999</c:v>
                </c:pt>
                <c:pt idx="67830">
                  <c:v>-47.907979999999995</c:v>
                </c:pt>
                <c:pt idx="67831">
                  <c:v>-47.924530000000004</c:v>
                </c:pt>
                <c:pt idx="67832">
                  <c:v>-47.940940000000005</c:v>
                </c:pt>
                <c:pt idx="67833">
                  <c:v>-47.957210000000003</c:v>
                </c:pt>
                <c:pt idx="67834">
                  <c:v>-47.973780000000005</c:v>
                </c:pt>
                <c:pt idx="67835">
                  <c:v>-47.990139999999997</c:v>
                </c:pt>
                <c:pt idx="67836">
                  <c:v>-48.006190000000004</c:v>
                </c:pt>
                <c:pt idx="67837">
                  <c:v>-48.022509999999997</c:v>
                </c:pt>
                <c:pt idx="67838">
                  <c:v>-48.039230000000003</c:v>
                </c:pt>
                <c:pt idx="67839">
                  <c:v>-48.055899999999994</c:v>
                </c:pt>
                <c:pt idx="67840">
                  <c:v>-48.072549999999993</c:v>
                </c:pt>
                <c:pt idx="67841">
                  <c:v>-48.088769999999997</c:v>
                </c:pt>
                <c:pt idx="67842">
                  <c:v>-48.105310000000003</c:v>
                </c:pt>
                <c:pt idx="67843">
                  <c:v>-48.121669999999995</c:v>
                </c:pt>
                <c:pt idx="67844">
                  <c:v>-48.13776</c:v>
                </c:pt>
                <c:pt idx="67845">
                  <c:v>-48.154209999999999</c:v>
                </c:pt>
                <c:pt idx="67846">
                  <c:v>-48.170210000000004</c:v>
                </c:pt>
                <c:pt idx="67847">
                  <c:v>-48.186730000000004</c:v>
                </c:pt>
                <c:pt idx="67848">
                  <c:v>-48.203329999999994</c:v>
                </c:pt>
                <c:pt idx="67849">
                  <c:v>-48.219940000000001</c:v>
                </c:pt>
                <c:pt idx="67850">
                  <c:v>-48.236660000000001</c:v>
                </c:pt>
                <c:pt idx="67851">
                  <c:v>-48.252920000000003</c:v>
                </c:pt>
                <c:pt idx="67852">
                  <c:v>-48.269450000000006</c:v>
                </c:pt>
                <c:pt idx="67853">
                  <c:v>-48.286189999999998</c:v>
                </c:pt>
                <c:pt idx="67854">
                  <c:v>-48.302849999999999</c:v>
                </c:pt>
                <c:pt idx="67855">
                  <c:v>-48.319599999999994</c:v>
                </c:pt>
                <c:pt idx="67856">
                  <c:v>-48.335889999999999</c:v>
                </c:pt>
                <c:pt idx="67857">
                  <c:v>-48.352459999999994</c:v>
                </c:pt>
                <c:pt idx="67858">
                  <c:v>-48.369250000000001</c:v>
                </c:pt>
                <c:pt idx="67859">
                  <c:v>-48.386129999999994</c:v>
                </c:pt>
                <c:pt idx="67860">
                  <c:v>-48.402909999999999</c:v>
                </c:pt>
                <c:pt idx="67861">
                  <c:v>-48.419460000000001</c:v>
                </c:pt>
                <c:pt idx="67862">
                  <c:v>-48.434699999999999</c:v>
                </c:pt>
                <c:pt idx="67863">
                  <c:v>-48.45111</c:v>
                </c:pt>
                <c:pt idx="67864">
                  <c:v>-48.467680000000001</c:v>
                </c:pt>
                <c:pt idx="67865">
                  <c:v>-48.483869999999996</c:v>
                </c:pt>
                <c:pt idx="67866">
                  <c:v>-48.500839999999997</c:v>
                </c:pt>
                <c:pt idx="67867">
                  <c:v>-48.51793</c:v>
                </c:pt>
                <c:pt idx="67868">
                  <c:v>-48.535120000000006</c:v>
                </c:pt>
                <c:pt idx="67869">
                  <c:v>-48.551380000000002</c:v>
                </c:pt>
                <c:pt idx="67870">
                  <c:v>-48.567819999999998</c:v>
                </c:pt>
                <c:pt idx="67871">
                  <c:v>-48.583619999999996</c:v>
                </c:pt>
                <c:pt idx="67872">
                  <c:v>-48.600209999999997</c:v>
                </c:pt>
                <c:pt idx="67873">
                  <c:v>-48.616430000000001</c:v>
                </c:pt>
                <c:pt idx="67874">
                  <c:v>-48.632840000000002</c:v>
                </c:pt>
                <c:pt idx="67875">
                  <c:v>-48.649230000000003</c:v>
                </c:pt>
                <c:pt idx="67876">
                  <c:v>-48.665990000000001</c:v>
                </c:pt>
                <c:pt idx="67877">
                  <c:v>-48.682429999999997</c:v>
                </c:pt>
                <c:pt idx="67878">
                  <c:v>-48.699280000000002</c:v>
                </c:pt>
                <c:pt idx="67879">
                  <c:v>-48.716049999999996</c:v>
                </c:pt>
                <c:pt idx="67880">
                  <c:v>-48.732410000000002</c:v>
                </c:pt>
                <c:pt idx="67881">
                  <c:v>-48.748829999999998</c:v>
                </c:pt>
                <c:pt idx="67882">
                  <c:v>-48.765790000000003</c:v>
                </c:pt>
                <c:pt idx="67883">
                  <c:v>-48.782629999999997</c:v>
                </c:pt>
                <c:pt idx="67884">
                  <c:v>-48.799520000000001</c:v>
                </c:pt>
                <c:pt idx="67885">
                  <c:v>-48.81326</c:v>
                </c:pt>
                <c:pt idx="67886">
                  <c:v>-48.828240000000001</c:v>
                </c:pt>
                <c:pt idx="67887">
                  <c:v>-48.844000000000001</c:v>
                </c:pt>
                <c:pt idx="67888">
                  <c:v>-48.85951</c:v>
                </c:pt>
                <c:pt idx="67889">
                  <c:v>-48.875889999999998</c:v>
                </c:pt>
                <c:pt idx="67890">
                  <c:v>-48.891850000000005</c:v>
                </c:pt>
                <c:pt idx="67891">
                  <c:v>-48.908459999999998</c:v>
                </c:pt>
                <c:pt idx="67892">
                  <c:v>-48.925090000000004</c:v>
                </c:pt>
                <c:pt idx="67893">
                  <c:v>-48.941369999999999</c:v>
                </c:pt>
                <c:pt idx="67894">
                  <c:v>-48.958030000000001</c:v>
                </c:pt>
                <c:pt idx="67895">
                  <c:v>-48.974490000000003</c:v>
                </c:pt>
                <c:pt idx="67896">
                  <c:v>-48.987670000000001</c:v>
                </c:pt>
                <c:pt idx="67897">
                  <c:v>-49.005900000000004</c:v>
                </c:pt>
                <c:pt idx="67898">
                  <c:v>-49.022390000000001</c:v>
                </c:pt>
                <c:pt idx="67899">
                  <c:v>-49.039749999999998</c:v>
                </c:pt>
                <c:pt idx="67900">
                  <c:v>-49.056460000000001</c:v>
                </c:pt>
                <c:pt idx="67901">
                  <c:v>-49.072820000000007</c:v>
                </c:pt>
                <c:pt idx="67902">
                  <c:v>-49.089500000000001</c:v>
                </c:pt>
                <c:pt idx="67903">
                  <c:v>-49.105509999999995</c:v>
                </c:pt>
                <c:pt idx="67904">
                  <c:v>-49.121899999999997</c:v>
                </c:pt>
                <c:pt idx="67905">
                  <c:v>-49.13785</c:v>
                </c:pt>
                <c:pt idx="67906">
                  <c:v>-49.154419999999995</c:v>
                </c:pt>
                <c:pt idx="67907">
                  <c:v>-49.170870000000008</c:v>
                </c:pt>
                <c:pt idx="67908">
                  <c:v>-49.187339999999999</c:v>
                </c:pt>
                <c:pt idx="67909">
                  <c:v>-49.203729999999993</c:v>
                </c:pt>
                <c:pt idx="67910">
                  <c:v>-49.21969</c:v>
                </c:pt>
                <c:pt idx="67911">
                  <c:v>-49.23639</c:v>
                </c:pt>
                <c:pt idx="67912">
                  <c:v>-49.252800000000001</c:v>
                </c:pt>
                <c:pt idx="67913">
                  <c:v>-49.269449999999999</c:v>
                </c:pt>
                <c:pt idx="67914">
                  <c:v>-49.285550000000001</c:v>
                </c:pt>
                <c:pt idx="67915">
                  <c:v>-49.302199999999999</c:v>
                </c:pt>
                <c:pt idx="67916">
                  <c:v>-49.31888</c:v>
                </c:pt>
                <c:pt idx="67917">
                  <c:v>-49.335579999999993</c:v>
                </c:pt>
                <c:pt idx="67918">
                  <c:v>-49.351960000000005</c:v>
                </c:pt>
                <c:pt idx="67919">
                  <c:v>-49.368830000000003</c:v>
                </c:pt>
                <c:pt idx="67920">
                  <c:v>-49.385370000000002</c:v>
                </c:pt>
                <c:pt idx="67921">
                  <c:v>-49.401560000000003</c:v>
                </c:pt>
                <c:pt idx="67922">
                  <c:v>-49.41724</c:v>
                </c:pt>
                <c:pt idx="67923">
                  <c:v>-49.428380000000004</c:v>
                </c:pt>
                <c:pt idx="67924">
                  <c:v>-49.4465</c:v>
                </c:pt>
                <c:pt idx="67925">
                  <c:v>-49.462539999999997</c:v>
                </c:pt>
                <c:pt idx="67926">
                  <c:v>-49.478119999999997</c:v>
                </c:pt>
                <c:pt idx="67927">
                  <c:v>-49.49362</c:v>
                </c:pt>
                <c:pt idx="67928">
                  <c:v>-49.509249999999994</c:v>
                </c:pt>
                <c:pt idx="67929">
                  <c:v>-49.524809999999995</c:v>
                </c:pt>
                <c:pt idx="67930">
                  <c:v>-49.537310000000005</c:v>
                </c:pt>
                <c:pt idx="67931">
                  <c:v>-49.551119999999997</c:v>
                </c:pt>
                <c:pt idx="67932">
                  <c:v>-49.56561</c:v>
                </c:pt>
                <c:pt idx="67933">
                  <c:v>-49.580619999999996</c:v>
                </c:pt>
                <c:pt idx="67934">
                  <c:v>-49.594969999999996</c:v>
                </c:pt>
                <c:pt idx="67935">
                  <c:v>-49.610500000000002</c:v>
                </c:pt>
                <c:pt idx="67936">
                  <c:v>-49.626109999999997</c:v>
                </c:pt>
                <c:pt idx="67937">
                  <c:v>-49.641760000000005</c:v>
                </c:pt>
                <c:pt idx="67938">
                  <c:v>-49.656719999999993</c:v>
                </c:pt>
                <c:pt idx="67939">
                  <c:v>-49.671450000000007</c:v>
                </c:pt>
                <c:pt idx="67940">
                  <c:v>-49.686349999999997</c:v>
                </c:pt>
                <c:pt idx="67941">
                  <c:v>-49.690289999999997</c:v>
                </c:pt>
                <c:pt idx="67942">
                  <c:v>-49.706800000000001</c:v>
                </c:pt>
                <c:pt idx="67943">
                  <c:v>-49.723259999999996</c:v>
                </c:pt>
                <c:pt idx="67944">
                  <c:v>-49.738529999999997</c:v>
                </c:pt>
                <c:pt idx="67945">
                  <c:v>-49.753569999999996</c:v>
                </c:pt>
                <c:pt idx="67946">
                  <c:v>-49.770420000000001</c:v>
                </c:pt>
                <c:pt idx="67947">
                  <c:v>-49.778000000000006</c:v>
                </c:pt>
                <c:pt idx="67948">
                  <c:v>-49.794989999999999</c:v>
                </c:pt>
                <c:pt idx="67949">
                  <c:v>-49.813580000000002</c:v>
                </c:pt>
                <c:pt idx="67950">
                  <c:v>-49.829990000000002</c:v>
                </c:pt>
                <c:pt idx="67951">
                  <c:v>-49.84545</c:v>
                </c:pt>
                <c:pt idx="67952">
                  <c:v>-49.86168</c:v>
                </c:pt>
                <c:pt idx="67953">
                  <c:v>-49.87791</c:v>
                </c:pt>
                <c:pt idx="67954">
                  <c:v>-49.894059999999996</c:v>
                </c:pt>
                <c:pt idx="67955">
                  <c:v>-49.910129999999995</c:v>
                </c:pt>
                <c:pt idx="67956">
                  <c:v>-49.926110000000001</c:v>
                </c:pt>
                <c:pt idx="67957">
                  <c:v>-49.941589999999998</c:v>
                </c:pt>
                <c:pt idx="67958">
                  <c:v>-49.957250000000002</c:v>
                </c:pt>
                <c:pt idx="67959">
                  <c:v>-49.972770000000004</c:v>
                </c:pt>
                <c:pt idx="67960">
                  <c:v>-49.988330000000005</c:v>
                </c:pt>
                <c:pt idx="67961">
                  <c:v>-50.003330000000005</c:v>
                </c:pt>
                <c:pt idx="67962">
                  <c:v>-50.018659999999997</c:v>
                </c:pt>
                <c:pt idx="67963">
                  <c:v>-50.034530000000004</c:v>
                </c:pt>
                <c:pt idx="67964">
                  <c:v>-50.050429999999999</c:v>
                </c:pt>
                <c:pt idx="67965">
                  <c:v>-50.066290000000002</c:v>
                </c:pt>
                <c:pt idx="67966">
                  <c:v>-50.082570000000004</c:v>
                </c:pt>
                <c:pt idx="67967">
                  <c:v>-50.098849999999999</c:v>
                </c:pt>
                <c:pt idx="67968">
                  <c:v>-50.115429999999996</c:v>
                </c:pt>
                <c:pt idx="67969">
                  <c:v>-50.132089999999998</c:v>
                </c:pt>
                <c:pt idx="67970">
                  <c:v>-50.148119999999999</c:v>
                </c:pt>
                <c:pt idx="67971">
                  <c:v>-50.164340000000003</c:v>
                </c:pt>
                <c:pt idx="67972">
                  <c:v>-50.180689999999998</c:v>
                </c:pt>
                <c:pt idx="67973">
                  <c:v>-50.196910000000003</c:v>
                </c:pt>
                <c:pt idx="67974">
                  <c:v>-50.212510000000002</c:v>
                </c:pt>
                <c:pt idx="67975">
                  <c:v>-50.228819999999999</c:v>
                </c:pt>
                <c:pt idx="67976">
                  <c:v>-50.244669999999999</c:v>
                </c:pt>
                <c:pt idx="67977">
                  <c:v>-50.260930000000002</c:v>
                </c:pt>
                <c:pt idx="67978">
                  <c:v>-50.277439999999999</c:v>
                </c:pt>
                <c:pt idx="67979">
                  <c:v>-50.294129999999996</c:v>
                </c:pt>
                <c:pt idx="67980">
                  <c:v>-50.310360000000003</c:v>
                </c:pt>
                <c:pt idx="67981">
                  <c:v>-50.326449999999994</c:v>
                </c:pt>
                <c:pt idx="67982">
                  <c:v>-50.342029999999994</c:v>
                </c:pt>
                <c:pt idx="67983">
                  <c:v>-50.357839999999996</c:v>
                </c:pt>
                <c:pt idx="67984">
                  <c:v>-50.373720000000006</c:v>
                </c:pt>
                <c:pt idx="67985">
                  <c:v>-50.389929999999993</c:v>
                </c:pt>
                <c:pt idx="67986">
                  <c:v>-50.406259999999996</c:v>
                </c:pt>
                <c:pt idx="67987">
                  <c:v>-50.422130000000003</c:v>
                </c:pt>
                <c:pt idx="67988">
                  <c:v>-50.43844</c:v>
                </c:pt>
                <c:pt idx="67989">
                  <c:v>-50.454189999999997</c:v>
                </c:pt>
                <c:pt idx="67990">
                  <c:v>-50.470680000000002</c:v>
                </c:pt>
                <c:pt idx="67991">
                  <c:v>-50.4788</c:v>
                </c:pt>
                <c:pt idx="67992">
                  <c:v>-50.491609999999994</c:v>
                </c:pt>
                <c:pt idx="67993">
                  <c:v>-50.506250000000001</c:v>
                </c:pt>
                <c:pt idx="67994">
                  <c:v>-50.521940000000001</c:v>
                </c:pt>
                <c:pt idx="67995">
                  <c:v>-50.536519999999996</c:v>
                </c:pt>
                <c:pt idx="67996">
                  <c:v>-50.552539999999993</c:v>
                </c:pt>
                <c:pt idx="67997">
                  <c:v>-50.567929999999997</c:v>
                </c:pt>
                <c:pt idx="67998">
                  <c:v>-50.58372</c:v>
                </c:pt>
                <c:pt idx="67999">
                  <c:v>-50.599260000000001</c:v>
                </c:pt>
                <c:pt idx="68000">
                  <c:v>-50.613799999999998</c:v>
                </c:pt>
                <c:pt idx="68001">
                  <c:v>-50.628640000000004</c:v>
                </c:pt>
                <c:pt idx="68002">
                  <c:v>-50.644059999999996</c:v>
                </c:pt>
                <c:pt idx="68003">
                  <c:v>-50.659929999999996</c:v>
                </c:pt>
                <c:pt idx="68004">
                  <c:v>-50.675420000000003</c:v>
                </c:pt>
                <c:pt idx="68005">
                  <c:v>-50.691110000000002</c:v>
                </c:pt>
                <c:pt idx="68006">
                  <c:v>-50.706119999999999</c:v>
                </c:pt>
                <c:pt idx="68007">
                  <c:v>-50.722120000000004</c:v>
                </c:pt>
                <c:pt idx="68008">
                  <c:v>-50.737990000000003</c:v>
                </c:pt>
                <c:pt idx="68009">
                  <c:v>-50.753659999999996</c:v>
                </c:pt>
                <c:pt idx="68010">
                  <c:v>-50.771039999999999</c:v>
                </c:pt>
                <c:pt idx="68011">
                  <c:v>-50.786349999999999</c:v>
                </c:pt>
                <c:pt idx="68012">
                  <c:v>-50.802050000000001</c:v>
                </c:pt>
                <c:pt idx="68013">
                  <c:v>-50.818390000000008</c:v>
                </c:pt>
                <c:pt idx="68014">
                  <c:v>-50.83305</c:v>
                </c:pt>
                <c:pt idx="68015">
                  <c:v>-50.848950000000002</c:v>
                </c:pt>
                <c:pt idx="68016">
                  <c:v>-50.864490000000004</c:v>
                </c:pt>
                <c:pt idx="68017">
                  <c:v>-50.880919999999996</c:v>
                </c:pt>
                <c:pt idx="68018">
                  <c:v>-50.896119999999996</c:v>
                </c:pt>
                <c:pt idx="68019">
                  <c:v>-50.912860000000002</c:v>
                </c:pt>
                <c:pt idx="68020">
                  <c:v>-50.929460000000006</c:v>
                </c:pt>
                <c:pt idx="68021">
                  <c:v>-50.946290000000005</c:v>
                </c:pt>
                <c:pt idx="68022">
                  <c:v>-50.96087</c:v>
                </c:pt>
                <c:pt idx="68023">
                  <c:v>-50.976790000000001</c:v>
                </c:pt>
                <c:pt idx="68024">
                  <c:v>-50.99277</c:v>
                </c:pt>
                <c:pt idx="68025">
                  <c:v>-51.008709999999994</c:v>
                </c:pt>
                <c:pt idx="68026">
                  <c:v>-51.024909999999998</c:v>
                </c:pt>
                <c:pt idx="68027">
                  <c:v>-51.041359999999997</c:v>
                </c:pt>
                <c:pt idx="68028">
                  <c:v>-51.05744</c:v>
                </c:pt>
                <c:pt idx="68029">
                  <c:v>-51.073430000000002</c:v>
                </c:pt>
                <c:pt idx="68030">
                  <c:v>-51.089789999999994</c:v>
                </c:pt>
                <c:pt idx="68031">
                  <c:v>-51.105720000000005</c:v>
                </c:pt>
                <c:pt idx="68032">
                  <c:v>-51.122259999999997</c:v>
                </c:pt>
                <c:pt idx="68033">
                  <c:v>-51.138820000000003</c:v>
                </c:pt>
                <c:pt idx="68034">
                  <c:v>-51.155380000000001</c:v>
                </c:pt>
                <c:pt idx="68035">
                  <c:v>-51.170780000000001</c:v>
                </c:pt>
                <c:pt idx="68036">
                  <c:v>-51.187240000000003</c:v>
                </c:pt>
                <c:pt idx="68037">
                  <c:v>-51.20317</c:v>
                </c:pt>
                <c:pt idx="68038">
                  <c:v>-51.218310000000002</c:v>
                </c:pt>
                <c:pt idx="68039">
                  <c:v>-51.234189999999998</c:v>
                </c:pt>
                <c:pt idx="68040">
                  <c:v>-51.249650000000003</c:v>
                </c:pt>
                <c:pt idx="68041">
                  <c:v>-51.26464</c:v>
                </c:pt>
                <c:pt idx="68042">
                  <c:v>-51.280780000000007</c:v>
                </c:pt>
                <c:pt idx="68043">
                  <c:v>-51.296799999999998</c:v>
                </c:pt>
                <c:pt idx="68044">
                  <c:v>-51.313490000000002</c:v>
                </c:pt>
                <c:pt idx="68045">
                  <c:v>-51.329900000000002</c:v>
                </c:pt>
                <c:pt idx="68046">
                  <c:v>-51.346160000000005</c:v>
                </c:pt>
                <c:pt idx="68047">
                  <c:v>-51.360880000000002</c:v>
                </c:pt>
                <c:pt idx="68048">
                  <c:v>-51.37659</c:v>
                </c:pt>
                <c:pt idx="68049">
                  <c:v>-51.392090000000003</c:v>
                </c:pt>
                <c:pt idx="68050">
                  <c:v>-51.40766</c:v>
                </c:pt>
                <c:pt idx="68051">
                  <c:v>-51.423509999999993</c:v>
                </c:pt>
                <c:pt idx="68052">
                  <c:v>-51.439979999999998</c:v>
                </c:pt>
                <c:pt idx="68053">
                  <c:v>-51.456289999999996</c:v>
                </c:pt>
                <c:pt idx="68054">
                  <c:v>-51.472619999999992</c:v>
                </c:pt>
                <c:pt idx="68055">
                  <c:v>-51.488209999999995</c:v>
                </c:pt>
                <c:pt idx="68056">
                  <c:v>-51.503629999999994</c:v>
                </c:pt>
                <c:pt idx="68057">
                  <c:v>-51.518969999999996</c:v>
                </c:pt>
                <c:pt idx="68058">
                  <c:v>-51.535000000000004</c:v>
                </c:pt>
                <c:pt idx="68059">
                  <c:v>-51.55095</c:v>
                </c:pt>
                <c:pt idx="68060">
                  <c:v>-51.565349999999995</c:v>
                </c:pt>
                <c:pt idx="68061">
                  <c:v>-51.581189999999999</c:v>
                </c:pt>
                <c:pt idx="68062">
                  <c:v>-51.597329999999999</c:v>
                </c:pt>
                <c:pt idx="68063">
                  <c:v>-51.61365</c:v>
                </c:pt>
                <c:pt idx="68064">
                  <c:v>-51.629420000000003</c:v>
                </c:pt>
                <c:pt idx="68065">
                  <c:v>-51.644849999999998</c:v>
                </c:pt>
                <c:pt idx="68066">
                  <c:v>-51.66113</c:v>
                </c:pt>
                <c:pt idx="68067">
                  <c:v>-51.677509999999998</c:v>
                </c:pt>
                <c:pt idx="68068">
                  <c:v>-51.693689999999997</c:v>
                </c:pt>
                <c:pt idx="68069">
                  <c:v>-51.710160000000002</c:v>
                </c:pt>
                <c:pt idx="68070">
                  <c:v>-51.726099999999995</c:v>
                </c:pt>
                <c:pt idx="68071">
                  <c:v>-51.74248</c:v>
                </c:pt>
                <c:pt idx="68072">
                  <c:v>-51.761279999999999</c:v>
                </c:pt>
                <c:pt idx="68073">
                  <c:v>-51.77675</c:v>
                </c:pt>
                <c:pt idx="68074">
                  <c:v>-51.792590000000004</c:v>
                </c:pt>
                <c:pt idx="68075">
                  <c:v>-51.80885</c:v>
                </c:pt>
                <c:pt idx="68076">
                  <c:v>-51.825659999999999</c:v>
                </c:pt>
                <c:pt idx="68077">
                  <c:v>-51.842309999999998</c:v>
                </c:pt>
                <c:pt idx="68078">
                  <c:v>-51.858560000000004</c:v>
                </c:pt>
                <c:pt idx="68079">
                  <c:v>-51.875030000000002</c:v>
                </c:pt>
                <c:pt idx="68080">
                  <c:v>-51.891239999999996</c:v>
                </c:pt>
                <c:pt idx="68081">
                  <c:v>-51.907789999999999</c:v>
                </c:pt>
                <c:pt idx="68082">
                  <c:v>-51.924099999999996</c:v>
                </c:pt>
                <c:pt idx="68083">
                  <c:v>-51.940570000000001</c:v>
                </c:pt>
                <c:pt idx="68084">
                  <c:v>-51.956850000000003</c:v>
                </c:pt>
                <c:pt idx="68085">
                  <c:v>-51.973399999999998</c:v>
                </c:pt>
                <c:pt idx="68086">
                  <c:v>-51.989699999999999</c:v>
                </c:pt>
                <c:pt idx="68087">
                  <c:v>-52.006110000000007</c:v>
                </c:pt>
                <c:pt idx="68088">
                  <c:v>-52.02234</c:v>
                </c:pt>
                <c:pt idx="68089">
                  <c:v>-52.038260000000001</c:v>
                </c:pt>
                <c:pt idx="68090">
                  <c:v>-52.053789999999999</c:v>
                </c:pt>
                <c:pt idx="68091">
                  <c:v>-52.068199999999997</c:v>
                </c:pt>
                <c:pt idx="68092">
                  <c:v>-52.083130000000004</c:v>
                </c:pt>
                <c:pt idx="68093">
                  <c:v>-52.098509999999997</c:v>
                </c:pt>
                <c:pt idx="68094">
                  <c:v>-52.110649999999993</c:v>
                </c:pt>
                <c:pt idx="68095">
                  <c:v>-52.123829999999998</c:v>
                </c:pt>
                <c:pt idx="68096">
                  <c:v>-52.138559999999998</c:v>
                </c:pt>
                <c:pt idx="68097">
                  <c:v>-52.153150000000004</c:v>
                </c:pt>
                <c:pt idx="68098">
                  <c:v>-52.168400000000005</c:v>
                </c:pt>
                <c:pt idx="68099">
                  <c:v>-52.184109999999997</c:v>
                </c:pt>
                <c:pt idx="68100">
                  <c:v>-52.199749999999995</c:v>
                </c:pt>
                <c:pt idx="68101">
                  <c:v>-52.214489999999998</c:v>
                </c:pt>
                <c:pt idx="68102">
                  <c:v>-52.229689999999998</c:v>
                </c:pt>
                <c:pt idx="68103">
                  <c:v>-52.245169999999995</c:v>
                </c:pt>
                <c:pt idx="68104">
                  <c:v>-52.260679999999994</c:v>
                </c:pt>
                <c:pt idx="68105">
                  <c:v>-52.276719999999997</c:v>
                </c:pt>
                <c:pt idx="68106">
                  <c:v>-52.292560000000002</c:v>
                </c:pt>
                <c:pt idx="68107">
                  <c:v>-52.307780000000001</c:v>
                </c:pt>
                <c:pt idx="68108">
                  <c:v>-52.322879999999998</c:v>
                </c:pt>
                <c:pt idx="68109">
                  <c:v>-52.337860000000006</c:v>
                </c:pt>
                <c:pt idx="68110">
                  <c:v>-52.353069999999995</c:v>
                </c:pt>
                <c:pt idx="68111">
                  <c:v>-52.368510000000001</c:v>
                </c:pt>
                <c:pt idx="68112">
                  <c:v>-52.384069999999994</c:v>
                </c:pt>
                <c:pt idx="68113">
                  <c:v>-52.398610000000005</c:v>
                </c:pt>
                <c:pt idx="68114">
                  <c:v>-52.414349999999999</c:v>
                </c:pt>
                <c:pt idx="68115">
                  <c:v>-52.43009</c:v>
                </c:pt>
                <c:pt idx="68116">
                  <c:v>-52.445570000000004</c:v>
                </c:pt>
                <c:pt idx="68117">
                  <c:v>-52.461370000000002</c:v>
                </c:pt>
                <c:pt idx="68118">
                  <c:v>-52.477109999999996</c:v>
                </c:pt>
                <c:pt idx="68119">
                  <c:v>-52.492979999999996</c:v>
                </c:pt>
                <c:pt idx="68120">
                  <c:v>-52.508710000000001</c:v>
                </c:pt>
                <c:pt idx="68121">
                  <c:v>-52.524470000000001</c:v>
                </c:pt>
                <c:pt idx="68122">
                  <c:v>-52.540319999999994</c:v>
                </c:pt>
                <c:pt idx="68123">
                  <c:v>-52.556240000000003</c:v>
                </c:pt>
                <c:pt idx="68124">
                  <c:v>-52.572320000000005</c:v>
                </c:pt>
                <c:pt idx="68125">
                  <c:v>-52.587770000000006</c:v>
                </c:pt>
                <c:pt idx="68126">
                  <c:v>-52.603840000000005</c:v>
                </c:pt>
                <c:pt idx="68127">
                  <c:v>-52.619910000000004</c:v>
                </c:pt>
                <c:pt idx="68128">
                  <c:v>-52.63617</c:v>
                </c:pt>
                <c:pt idx="68129">
                  <c:v>-52.652150000000006</c:v>
                </c:pt>
                <c:pt idx="68130">
                  <c:v>-52.667870000000001</c:v>
                </c:pt>
                <c:pt idx="68131">
                  <c:v>-52.68394</c:v>
                </c:pt>
                <c:pt idx="68132">
                  <c:v>-52.70008</c:v>
                </c:pt>
                <c:pt idx="68133">
                  <c:v>-52.715820000000008</c:v>
                </c:pt>
                <c:pt idx="68134">
                  <c:v>-52.731810000000003</c:v>
                </c:pt>
                <c:pt idx="68135">
                  <c:v>-52.747729999999997</c:v>
                </c:pt>
                <c:pt idx="68136">
                  <c:v>-52.763679999999994</c:v>
                </c:pt>
                <c:pt idx="68137">
                  <c:v>-52.779530000000001</c:v>
                </c:pt>
                <c:pt idx="68138">
                  <c:v>-52.795470000000002</c:v>
                </c:pt>
                <c:pt idx="68139">
                  <c:v>-52.811419999999998</c:v>
                </c:pt>
                <c:pt idx="68140">
                  <c:v>-52.826579999999993</c:v>
                </c:pt>
                <c:pt idx="68141">
                  <c:v>-52.841419999999999</c:v>
                </c:pt>
                <c:pt idx="68142">
                  <c:v>-52.857109999999999</c:v>
                </c:pt>
                <c:pt idx="68143">
                  <c:v>-52.873049999999999</c:v>
                </c:pt>
                <c:pt idx="68144">
                  <c:v>-52.888359999999999</c:v>
                </c:pt>
                <c:pt idx="68145">
                  <c:v>-52.904389999999999</c:v>
                </c:pt>
                <c:pt idx="68146">
                  <c:v>-52.920590000000004</c:v>
                </c:pt>
                <c:pt idx="68147">
                  <c:v>-52.936669999999999</c:v>
                </c:pt>
                <c:pt idx="68148">
                  <c:v>-52.953000000000003</c:v>
                </c:pt>
                <c:pt idx="68149">
                  <c:v>-52.968040000000002</c:v>
                </c:pt>
                <c:pt idx="68150">
                  <c:v>-52.983779999999996</c:v>
                </c:pt>
                <c:pt idx="68151">
                  <c:v>-52.999479999999998</c:v>
                </c:pt>
                <c:pt idx="68152">
                  <c:v>-53.015439999999998</c:v>
                </c:pt>
                <c:pt idx="68153">
                  <c:v>-53.031230000000001</c:v>
                </c:pt>
                <c:pt idx="68154">
                  <c:v>-53.047380000000004</c:v>
                </c:pt>
                <c:pt idx="68155">
                  <c:v>-53.063339999999997</c:v>
                </c:pt>
                <c:pt idx="68156">
                  <c:v>-53.079609999999995</c:v>
                </c:pt>
                <c:pt idx="68157">
                  <c:v>-53.095770000000002</c:v>
                </c:pt>
                <c:pt idx="68158">
                  <c:v>-53.11204</c:v>
                </c:pt>
                <c:pt idx="68159">
                  <c:v>-53.12782</c:v>
                </c:pt>
                <c:pt idx="68160">
                  <c:v>-53.14349</c:v>
                </c:pt>
                <c:pt idx="68161">
                  <c:v>-53.15943</c:v>
                </c:pt>
                <c:pt idx="68162">
                  <c:v>-53.172129999999996</c:v>
                </c:pt>
                <c:pt idx="68163">
                  <c:v>-53.180639999999997</c:v>
                </c:pt>
                <c:pt idx="68164">
                  <c:v>-53.188969999999998</c:v>
                </c:pt>
                <c:pt idx="68165">
                  <c:v>-53.199639999999995</c:v>
                </c:pt>
                <c:pt idx="68166">
                  <c:v>-53.214079999999996</c:v>
                </c:pt>
                <c:pt idx="68167">
                  <c:v>-53.230199999999996</c:v>
                </c:pt>
                <c:pt idx="68168">
                  <c:v>-53.246880000000004</c:v>
                </c:pt>
                <c:pt idx="68169">
                  <c:v>-53.26294</c:v>
                </c:pt>
                <c:pt idx="68170">
                  <c:v>-53.279240000000001</c:v>
                </c:pt>
                <c:pt idx="68171">
                  <c:v>-53.295389999999998</c:v>
                </c:pt>
                <c:pt idx="68172">
                  <c:v>-53.310589999999998</c:v>
                </c:pt>
                <c:pt idx="68173">
                  <c:v>-53.326549999999997</c:v>
                </c:pt>
                <c:pt idx="68174">
                  <c:v>-53.342400000000005</c:v>
                </c:pt>
                <c:pt idx="68175">
                  <c:v>-53.358199999999997</c:v>
                </c:pt>
                <c:pt idx="68176">
                  <c:v>-53.374050000000004</c:v>
                </c:pt>
                <c:pt idx="68177">
                  <c:v>-53.390039999999999</c:v>
                </c:pt>
                <c:pt idx="68178">
                  <c:v>-53.405899999999995</c:v>
                </c:pt>
                <c:pt idx="68179">
                  <c:v>-53.420880000000004</c:v>
                </c:pt>
                <c:pt idx="68180">
                  <c:v>-53.436130000000006</c:v>
                </c:pt>
                <c:pt idx="68181">
                  <c:v>-53.45149</c:v>
                </c:pt>
                <c:pt idx="68182">
                  <c:v>-53.467370000000003</c:v>
                </c:pt>
                <c:pt idx="68183">
                  <c:v>-53.483140000000006</c:v>
                </c:pt>
                <c:pt idx="68184">
                  <c:v>-53.498829999999998</c:v>
                </c:pt>
                <c:pt idx="68185">
                  <c:v>-53.514699999999998</c:v>
                </c:pt>
                <c:pt idx="68186">
                  <c:v>-53.53051</c:v>
                </c:pt>
                <c:pt idx="68187">
                  <c:v>-53.546490000000006</c:v>
                </c:pt>
                <c:pt idx="68188">
                  <c:v>-53.562359999999998</c:v>
                </c:pt>
                <c:pt idx="68189">
                  <c:v>-53.578359999999996</c:v>
                </c:pt>
                <c:pt idx="68190">
                  <c:v>-53.594259999999998</c:v>
                </c:pt>
                <c:pt idx="68191">
                  <c:v>-53.610030000000002</c:v>
                </c:pt>
                <c:pt idx="68192">
                  <c:v>-53.626040000000003</c:v>
                </c:pt>
                <c:pt idx="68193">
                  <c:v>-53.642150000000001</c:v>
                </c:pt>
                <c:pt idx="68194">
                  <c:v>-53.657499999999999</c:v>
                </c:pt>
                <c:pt idx="68195">
                  <c:v>-53.673469999999995</c:v>
                </c:pt>
                <c:pt idx="68196">
                  <c:v>-53.689210000000003</c:v>
                </c:pt>
                <c:pt idx="68197">
                  <c:v>-53.704840000000004</c:v>
                </c:pt>
                <c:pt idx="68198">
                  <c:v>-53.720530000000004</c:v>
                </c:pt>
                <c:pt idx="68199">
                  <c:v>-53.736469999999997</c:v>
                </c:pt>
                <c:pt idx="68200">
                  <c:v>-53.752449999999996</c:v>
                </c:pt>
                <c:pt idx="68201">
                  <c:v>-53.768570000000004</c:v>
                </c:pt>
                <c:pt idx="68202">
                  <c:v>-53.78443</c:v>
                </c:pt>
                <c:pt idx="68203">
                  <c:v>-53.800359999999998</c:v>
                </c:pt>
                <c:pt idx="68204">
                  <c:v>-53.816220000000001</c:v>
                </c:pt>
                <c:pt idx="68205">
                  <c:v>-53.832190000000004</c:v>
                </c:pt>
                <c:pt idx="68206">
                  <c:v>-53.847799999999999</c:v>
                </c:pt>
                <c:pt idx="68207">
                  <c:v>-53.863240000000005</c:v>
                </c:pt>
                <c:pt idx="68208">
                  <c:v>-53.879069999999999</c:v>
                </c:pt>
                <c:pt idx="68209">
                  <c:v>-53.895160000000004</c:v>
                </c:pt>
                <c:pt idx="68210">
                  <c:v>-53.911149999999999</c:v>
                </c:pt>
                <c:pt idx="68211">
                  <c:v>-53.92698</c:v>
                </c:pt>
                <c:pt idx="68212">
                  <c:v>-53.942959999999999</c:v>
                </c:pt>
                <c:pt idx="68213">
                  <c:v>-53.959010000000006</c:v>
                </c:pt>
                <c:pt idx="68214">
                  <c:v>-53.974770000000007</c:v>
                </c:pt>
                <c:pt idx="68215">
                  <c:v>-53.990560000000002</c:v>
                </c:pt>
                <c:pt idx="68216">
                  <c:v>-54.006270000000001</c:v>
                </c:pt>
                <c:pt idx="68217">
                  <c:v>-54.022009999999995</c:v>
                </c:pt>
                <c:pt idx="68218">
                  <c:v>-54.037379999999999</c:v>
                </c:pt>
                <c:pt idx="68219">
                  <c:v>-54.053199999999997</c:v>
                </c:pt>
                <c:pt idx="68220">
                  <c:v>-54.069240000000001</c:v>
                </c:pt>
                <c:pt idx="68221">
                  <c:v>-54.085159999999995</c:v>
                </c:pt>
                <c:pt idx="68222">
                  <c:v>-54.100789999999996</c:v>
                </c:pt>
                <c:pt idx="68223">
                  <c:v>-54.116429999999994</c:v>
                </c:pt>
                <c:pt idx="68224">
                  <c:v>-54.13185</c:v>
                </c:pt>
                <c:pt idx="68225">
                  <c:v>-54.1479</c:v>
                </c:pt>
                <c:pt idx="68226">
                  <c:v>-54.16404</c:v>
                </c:pt>
                <c:pt idx="68227">
                  <c:v>-54.180050000000001</c:v>
                </c:pt>
                <c:pt idx="68228">
                  <c:v>-54.195509999999999</c:v>
                </c:pt>
                <c:pt idx="68229">
                  <c:v>-54.211439999999996</c:v>
                </c:pt>
                <c:pt idx="68230">
                  <c:v>-54.227449999999997</c:v>
                </c:pt>
                <c:pt idx="68231">
                  <c:v>-54.24194</c:v>
                </c:pt>
                <c:pt idx="68232">
                  <c:v>-54.257309999999997</c:v>
                </c:pt>
                <c:pt idx="68233">
                  <c:v>-54.272750000000002</c:v>
                </c:pt>
                <c:pt idx="68234">
                  <c:v>-54.288239999999995</c:v>
                </c:pt>
                <c:pt idx="68235">
                  <c:v>-54.303889999999996</c:v>
                </c:pt>
                <c:pt idx="68236">
                  <c:v>-54.319059999999993</c:v>
                </c:pt>
                <c:pt idx="68237">
                  <c:v>-54.334290000000003</c:v>
                </c:pt>
                <c:pt idx="68238">
                  <c:v>-54.349559999999997</c:v>
                </c:pt>
                <c:pt idx="68239">
                  <c:v>-54.365300000000005</c:v>
                </c:pt>
                <c:pt idx="68240">
                  <c:v>-54.380379999999995</c:v>
                </c:pt>
                <c:pt idx="68241">
                  <c:v>-54.39611</c:v>
                </c:pt>
                <c:pt idx="68242">
                  <c:v>-54.411769999999997</c:v>
                </c:pt>
                <c:pt idx="68243">
                  <c:v>-54.42747</c:v>
                </c:pt>
                <c:pt idx="68244">
                  <c:v>-54.443349999999995</c:v>
                </c:pt>
                <c:pt idx="68245">
                  <c:v>-54.459109999999995</c:v>
                </c:pt>
                <c:pt idx="68246">
                  <c:v>-54.474969999999999</c:v>
                </c:pt>
                <c:pt idx="68247">
                  <c:v>-54.490960000000001</c:v>
                </c:pt>
                <c:pt idx="68248">
                  <c:v>-54.506870000000006</c:v>
                </c:pt>
                <c:pt idx="68249">
                  <c:v>-54.52281</c:v>
                </c:pt>
                <c:pt idx="68250">
                  <c:v>-54.538499999999999</c:v>
                </c:pt>
                <c:pt idx="68251">
                  <c:v>-54.554450000000003</c:v>
                </c:pt>
                <c:pt idx="68252">
                  <c:v>-54.569200000000002</c:v>
                </c:pt>
                <c:pt idx="68253">
                  <c:v>-54.585070000000002</c:v>
                </c:pt>
                <c:pt idx="68254">
                  <c:v>-54.601210000000002</c:v>
                </c:pt>
                <c:pt idx="68255">
                  <c:v>-54.617269999999998</c:v>
                </c:pt>
                <c:pt idx="68256">
                  <c:v>-54.632569999999994</c:v>
                </c:pt>
                <c:pt idx="68257">
                  <c:v>-54.648110000000003</c:v>
                </c:pt>
                <c:pt idx="68258">
                  <c:v>-54.663719999999998</c:v>
                </c:pt>
                <c:pt idx="68259">
                  <c:v>-54.679289999999995</c:v>
                </c:pt>
                <c:pt idx="68260">
                  <c:v>-54.695029999999996</c:v>
                </c:pt>
                <c:pt idx="68261">
                  <c:v>-54.710929999999998</c:v>
                </c:pt>
                <c:pt idx="68262">
                  <c:v>-54.726879999999994</c:v>
                </c:pt>
                <c:pt idx="68263">
                  <c:v>-54.742150000000002</c:v>
                </c:pt>
                <c:pt idx="68264">
                  <c:v>-54.75741</c:v>
                </c:pt>
                <c:pt idx="68265">
                  <c:v>-54.773150000000001</c:v>
                </c:pt>
                <c:pt idx="68266">
                  <c:v>-54.788579999999996</c:v>
                </c:pt>
                <c:pt idx="68267">
                  <c:v>-54.804250000000003</c:v>
                </c:pt>
                <c:pt idx="68268">
                  <c:v>-54.819889999999994</c:v>
                </c:pt>
                <c:pt idx="68269">
                  <c:v>-54.835560000000001</c:v>
                </c:pt>
                <c:pt idx="68270">
                  <c:v>-54.8506</c:v>
                </c:pt>
                <c:pt idx="68271">
                  <c:v>-54.866149999999998</c:v>
                </c:pt>
                <c:pt idx="68272">
                  <c:v>-54.882130000000004</c:v>
                </c:pt>
                <c:pt idx="68273">
                  <c:v>-54.898049999999998</c:v>
                </c:pt>
                <c:pt idx="68274">
                  <c:v>-54.913350000000001</c:v>
                </c:pt>
                <c:pt idx="68275">
                  <c:v>-54.928850000000004</c:v>
                </c:pt>
                <c:pt idx="68276">
                  <c:v>-54.94453</c:v>
                </c:pt>
                <c:pt idx="68277">
                  <c:v>-54.96022</c:v>
                </c:pt>
                <c:pt idx="68278">
                  <c:v>-54.976029999999994</c:v>
                </c:pt>
                <c:pt idx="68279">
                  <c:v>-54.991729999999997</c:v>
                </c:pt>
                <c:pt idx="68280">
                  <c:v>-55.007620000000003</c:v>
                </c:pt>
                <c:pt idx="68281">
                  <c:v>-55.022629999999999</c:v>
                </c:pt>
                <c:pt idx="68282">
                  <c:v>-55.037620000000004</c:v>
                </c:pt>
                <c:pt idx="68283">
                  <c:v>-55.053240000000002</c:v>
                </c:pt>
                <c:pt idx="68284">
                  <c:v>-55.069109999999995</c:v>
                </c:pt>
                <c:pt idx="68285">
                  <c:v>-55.084890000000001</c:v>
                </c:pt>
                <c:pt idx="68286">
                  <c:v>-55.100939999999994</c:v>
                </c:pt>
                <c:pt idx="68287">
                  <c:v>-55.116519999999994</c:v>
                </c:pt>
                <c:pt idx="68288">
                  <c:v>-55.132190000000001</c:v>
                </c:pt>
                <c:pt idx="68289">
                  <c:v>-55.147869999999998</c:v>
                </c:pt>
                <c:pt idx="68290">
                  <c:v>-55.163669999999996</c:v>
                </c:pt>
                <c:pt idx="68291">
                  <c:v>-55.17953</c:v>
                </c:pt>
                <c:pt idx="68292">
                  <c:v>-55.195399999999999</c:v>
                </c:pt>
                <c:pt idx="68293">
                  <c:v>-55.210410000000003</c:v>
                </c:pt>
                <c:pt idx="68294">
                  <c:v>-55.225250000000003</c:v>
                </c:pt>
                <c:pt idx="68295">
                  <c:v>-55.240700000000004</c:v>
                </c:pt>
                <c:pt idx="68296">
                  <c:v>-55.255679999999998</c:v>
                </c:pt>
                <c:pt idx="68297">
                  <c:v>-55.271059999999999</c:v>
                </c:pt>
                <c:pt idx="68298">
                  <c:v>-55.286559999999994</c:v>
                </c:pt>
                <c:pt idx="68299">
                  <c:v>-55.302289999999999</c:v>
                </c:pt>
                <c:pt idx="68300">
                  <c:v>-55.317800000000005</c:v>
                </c:pt>
                <c:pt idx="68301">
                  <c:v>-55.333449999999999</c:v>
                </c:pt>
                <c:pt idx="68302">
                  <c:v>-55.348439999999997</c:v>
                </c:pt>
                <c:pt idx="68303">
                  <c:v>-55.364040000000003</c:v>
                </c:pt>
                <c:pt idx="68304">
                  <c:v>-55.379709999999996</c:v>
                </c:pt>
                <c:pt idx="68305">
                  <c:v>-55.395260000000007</c:v>
                </c:pt>
                <c:pt idx="68306">
                  <c:v>-55.410299999999999</c:v>
                </c:pt>
                <c:pt idx="68307">
                  <c:v>-55.425820000000002</c:v>
                </c:pt>
                <c:pt idx="68308">
                  <c:v>-55.44135</c:v>
                </c:pt>
                <c:pt idx="68309">
                  <c:v>-55.456539999999997</c:v>
                </c:pt>
                <c:pt idx="68310">
                  <c:v>-55.471940000000004</c:v>
                </c:pt>
                <c:pt idx="68311">
                  <c:v>-55.487450000000003</c:v>
                </c:pt>
                <c:pt idx="68312">
                  <c:v>-55.502420000000001</c:v>
                </c:pt>
                <c:pt idx="68313">
                  <c:v>-55.517849999999996</c:v>
                </c:pt>
                <c:pt idx="68314">
                  <c:v>-55.533239999999999</c:v>
                </c:pt>
                <c:pt idx="68315">
                  <c:v>-55.548289999999994</c:v>
                </c:pt>
                <c:pt idx="68316">
                  <c:v>-55.563019999999995</c:v>
                </c:pt>
                <c:pt idx="68317">
                  <c:v>-55.578399999999995</c:v>
                </c:pt>
                <c:pt idx="68318">
                  <c:v>-55.593539999999997</c:v>
                </c:pt>
                <c:pt idx="68319">
                  <c:v>-55.608959999999996</c:v>
                </c:pt>
                <c:pt idx="68320">
                  <c:v>-55.624320000000004</c:v>
                </c:pt>
                <c:pt idx="68321">
                  <c:v>-55.639809999999997</c:v>
                </c:pt>
                <c:pt idx="68322">
                  <c:v>-55.654420000000002</c:v>
                </c:pt>
                <c:pt idx="68323">
                  <c:v>-55.663640000000001</c:v>
                </c:pt>
                <c:pt idx="68324">
                  <c:v>-55.676479999999998</c:v>
                </c:pt>
                <c:pt idx="68325">
                  <c:v>-55.691179999999996</c:v>
                </c:pt>
                <c:pt idx="68326">
                  <c:v>-55.704789999999996</c:v>
                </c:pt>
                <c:pt idx="68327">
                  <c:v>-55.721640000000001</c:v>
                </c:pt>
                <c:pt idx="68328">
                  <c:v>-55.737360000000002</c:v>
                </c:pt>
                <c:pt idx="68329">
                  <c:v>-55.753079999999997</c:v>
                </c:pt>
                <c:pt idx="68330">
                  <c:v>-55.768839999999997</c:v>
                </c:pt>
                <c:pt idx="68331">
                  <c:v>-55.783540000000002</c:v>
                </c:pt>
                <c:pt idx="68332">
                  <c:v>-55.798740000000002</c:v>
                </c:pt>
                <c:pt idx="68333">
                  <c:v>-55.8142</c:v>
                </c:pt>
                <c:pt idx="68334">
                  <c:v>-55.8294</c:v>
                </c:pt>
                <c:pt idx="68335">
                  <c:v>-55.844300000000004</c:v>
                </c:pt>
                <c:pt idx="68336">
                  <c:v>-55.859579999999994</c:v>
                </c:pt>
                <c:pt idx="68337">
                  <c:v>-55.874620000000007</c:v>
                </c:pt>
                <c:pt idx="68338">
                  <c:v>-55.889949999999999</c:v>
                </c:pt>
                <c:pt idx="68339">
                  <c:v>-55.905410000000003</c:v>
                </c:pt>
                <c:pt idx="68340">
                  <c:v>-55.920169999999999</c:v>
                </c:pt>
                <c:pt idx="68341">
                  <c:v>-55.935990000000004</c:v>
                </c:pt>
                <c:pt idx="68342">
                  <c:v>-55.951340000000002</c:v>
                </c:pt>
                <c:pt idx="68343">
                  <c:v>-55.9666</c:v>
                </c:pt>
                <c:pt idx="68344">
                  <c:v>-55.982109999999999</c:v>
                </c:pt>
                <c:pt idx="68345">
                  <c:v>-55.997009999999996</c:v>
                </c:pt>
                <c:pt idx="68346">
                  <c:v>-56.012829999999994</c:v>
                </c:pt>
                <c:pt idx="68347">
                  <c:v>-56.028239999999997</c:v>
                </c:pt>
                <c:pt idx="68348">
                  <c:v>-56.043859999999995</c:v>
                </c:pt>
                <c:pt idx="68349">
                  <c:v>-56.058779999999999</c:v>
                </c:pt>
                <c:pt idx="68350">
                  <c:v>-56.075060000000001</c:v>
                </c:pt>
                <c:pt idx="68351">
                  <c:v>-56.090600000000002</c:v>
                </c:pt>
                <c:pt idx="68352">
                  <c:v>-56.10622</c:v>
                </c:pt>
                <c:pt idx="68353">
                  <c:v>-56.121279999999999</c:v>
                </c:pt>
                <c:pt idx="68354">
                  <c:v>-56.137230000000002</c:v>
                </c:pt>
                <c:pt idx="68355">
                  <c:v>-56.152610000000003</c:v>
                </c:pt>
                <c:pt idx="68356">
                  <c:v>-56.168170000000003</c:v>
                </c:pt>
                <c:pt idx="68357">
                  <c:v>-56.183160000000001</c:v>
                </c:pt>
                <c:pt idx="68358">
                  <c:v>-56.19903</c:v>
                </c:pt>
                <c:pt idx="68359">
                  <c:v>-56.214320000000001</c:v>
                </c:pt>
                <c:pt idx="68360">
                  <c:v>-56.22972</c:v>
                </c:pt>
                <c:pt idx="68361">
                  <c:v>-56.244779999999999</c:v>
                </c:pt>
                <c:pt idx="68362">
                  <c:v>-56.260620000000003</c:v>
                </c:pt>
                <c:pt idx="68363">
                  <c:v>-56.275790000000001</c:v>
                </c:pt>
                <c:pt idx="68364">
                  <c:v>-56.29128</c:v>
                </c:pt>
                <c:pt idx="68365">
                  <c:v>-56.306919999999998</c:v>
                </c:pt>
                <c:pt idx="68366">
                  <c:v>-56.32235</c:v>
                </c:pt>
                <c:pt idx="68367">
                  <c:v>-56.337460000000007</c:v>
                </c:pt>
                <c:pt idx="68368">
                  <c:v>-56.353439999999999</c:v>
                </c:pt>
                <c:pt idx="68369">
                  <c:v>-56.368780000000001</c:v>
                </c:pt>
                <c:pt idx="68370">
                  <c:v>-56.384259999999998</c:v>
                </c:pt>
                <c:pt idx="68371">
                  <c:v>-56.399569999999997</c:v>
                </c:pt>
                <c:pt idx="68372">
                  <c:v>-56.414859999999997</c:v>
                </c:pt>
                <c:pt idx="68373">
                  <c:v>-56.430259999999997</c:v>
                </c:pt>
                <c:pt idx="68374">
                  <c:v>-56.445830000000001</c:v>
                </c:pt>
                <c:pt idx="68375">
                  <c:v>-56.460939999999994</c:v>
                </c:pt>
                <c:pt idx="68376">
                  <c:v>-56.476219999999998</c:v>
                </c:pt>
                <c:pt idx="68377">
                  <c:v>-56.491759999999999</c:v>
                </c:pt>
                <c:pt idx="68378">
                  <c:v>-56.50712</c:v>
                </c:pt>
                <c:pt idx="68379">
                  <c:v>-56.522319999999993</c:v>
                </c:pt>
                <c:pt idx="68380">
                  <c:v>-56.537379999999999</c:v>
                </c:pt>
                <c:pt idx="68381">
                  <c:v>-56.552870000000006</c:v>
                </c:pt>
                <c:pt idx="68382">
                  <c:v>-56.567970000000003</c:v>
                </c:pt>
                <c:pt idx="68383">
                  <c:v>-56.58334</c:v>
                </c:pt>
                <c:pt idx="68384">
                  <c:v>-56.598689999999998</c:v>
                </c:pt>
                <c:pt idx="68385">
                  <c:v>-56.613979999999998</c:v>
                </c:pt>
                <c:pt idx="68386">
                  <c:v>-56.629259999999995</c:v>
                </c:pt>
                <c:pt idx="68387">
                  <c:v>-56.644569999999995</c:v>
                </c:pt>
                <c:pt idx="68388">
                  <c:v>-56.659350000000003</c:v>
                </c:pt>
                <c:pt idx="68389">
                  <c:v>-56.674620000000004</c:v>
                </c:pt>
                <c:pt idx="68390">
                  <c:v>-56.689769999999996</c:v>
                </c:pt>
                <c:pt idx="68391">
                  <c:v>-56.705059999999996</c:v>
                </c:pt>
                <c:pt idx="68392">
                  <c:v>-56.72054</c:v>
                </c:pt>
                <c:pt idx="68393">
                  <c:v>-56.735759999999999</c:v>
                </c:pt>
                <c:pt idx="68394">
                  <c:v>-56.750860000000003</c:v>
                </c:pt>
                <c:pt idx="68395">
                  <c:v>-56.766030000000001</c:v>
                </c:pt>
                <c:pt idx="68396">
                  <c:v>-56.781119999999994</c:v>
                </c:pt>
                <c:pt idx="68397">
                  <c:v>-56.795920000000002</c:v>
                </c:pt>
                <c:pt idx="68398">
                  <c:v>-56.810919999999996</c:v>
                </c:pt>
                <c:pt idx="68399">
                  <c:v>-56.826140000000002</c:v>
                </c:pt>
                <c:pt idx="68400">
                  <c:v>-56.841210000000004</c:v>
                </c:pt>
                <c:pt idx="68401">
                  <c:v>-56.856769999999997</c:v>
                </c:pt>
                <c:pt idx="68402">
                  <c:v>-56.872230000000002</c:v>
                </c:pt>
                <c:pt idx="68403">
                  <c:v>-56.887679999999996</c:v>
                </c:pt>
                <c:pt idx="68404">
                  <c:v>-56.902739999999994</c:v>
                </c:pt>
                <c:pt idx="68405">
                  <c:v>-56.918059999999997</c:v>
                </c:pt>
                <c:pt idx="68406">
                  <c:v>-56.933350000000004</c:v>
                </c:pt>
                <c:pt idx="68407">
                  <c:v>-56.948809999999995</c:v>
                </c:pt>
                <c:pt idx="68408">
                  <c:v>-56.963800000000006</c:v>
                </c:pt>
                <c:pt idx="68409">
                  <c:v>-56.978359999999995</c:v>
                </c:pt>
                <c:pt idx="68410">
                  <c:v>-56.992770000000007</c:v>
                </c:pt>
                <c:pt idx="68411">
                  <c:v>-57.007680000000001</c:v>
                </c:pt>
                <c:pt idx="68412">
                  <c:v>-57.022500000000001</c:v>
                </c:pt>
                <c:pt idx="68413">
                  <c:v>-57.037500000000001</c:v>
                </c:pt>
                <c:pt idx="68414">
                  <c:v>-57.052480000000003</c:v>
                </c:pt>
                <c:pt idx="68415">
                  <c:v>-57.067599999999999</c:v>
                </c:pt>
                <c:pt idx="68416">
                  <c:v>-57.08258</c:v>
                </c:pt>
                <c:pt idx="68417">
                  <c:v>-57.097720000000002</c:v>
                </c:pt>
                <c:pt idx="68418">
                  <c:v>-57.112690000000001</c:v>
                </c:pt>
                <c:pt idx="68419">
                  <c:v>-57.127850000000002</c:v>
                </c:pt>
                <c:pt idx="68420">
                  <c:v>-57.142899999999997</c:v>
                </c:pt>
                <c:pt idx="68421">
                  <c:v>-57.158049999999996</c:v>
                </c:pt>
                <c:pt idx="68422">
                  <c:v>-57.17315</c:v>
                </c:pt>
                <c:pt idx="68423">
                  <c:v>-57.188670000000002</c:v>
                </c:pt>
                <c:pt idx="68424">
                  <c:v>-57.203969999999998</c:v>
                </c:pt>
                <c:pt idx="68425">
                  <c:v>-57.219360000000002</c:v>
                </c:pt>
                <c:pt idx="68426">
                  <c:v>-57.234350000000006</c:v>
                </c:pt>
                <c:pt idx="68427">
                  <c:v>-57.249629999999996</c:v>
                </c:pt>
                <c:pt idx="68428">
                  <c:v>-57.264210000000006</c:v>
                </c:pt>
                <c:pt idx="68429">
                  <c:v>-57.279929999999993</c:v>
                </c:pt>
                <c:pt idx="68430">
                  <c:v>-57.29477</c:v>
                </c:pt>
                <c:pt idx="68431">
                  <c:v>-57.309840000000001</c:v>
                </c:pt>
                <c:pt idx="68432">
                  <c:v>-57.32443</c:v>
                </c:pt>
                <c:pt idx="68433">
                  <c:v>-57.339789999999994</c:v>
                </c:pt>
                <c:pt idx="68434">
                  <c:v>-57.354580000000006</c:v>
                </c:pt>
                <c:pt idx="68435">
                  <c:v>-57.370089999999998</c:v>
                </c:pt>
                <c:pt idx="68436">
                  <c:v>-57.385200000000005</c:v>
                </c:pt>
                <c:pt idx="68437">
                  <c:v>-57.400529999999996</c:v>
                </c:pt>
                <c:pt idx="68438">
                  <c:v>-57.415520000000001</c:v>
                </c:pt>
                <c:pt idx="68439">
                  <c:v>-57.429610000000004</c:v>
                </c:pt>
                <c:pt idx="68440">
                  <c:v>-57.444720000000004</c:v>
                </c:pt>
                <c:pt idx="68441">
                  <c:v>-57.46022</c:v>
                </c:pt>
                <c:pt idx="68442">
                  <c:v>-57.475529999999999</c:v>
                </c:pt>
                <c:pt idx="68443">
                  <c:v>-57.490629999999996</c:v>
                </c:pt>
                <c:pt idx="68444">
                  <c:v>-57.506270000000001</c:v>
                </c:pt>
                <c:pt idx="68445">
                  <c:v>-57.521860000000004</c:v>
                </c:pt>
                <c:pt idx="68446">
                  <c:v>-57.537060000000004</c:v>
                </c:pt>
                <c:pt idx="68447">
                  <c:v>-57.552689999999998</c:v>
                </c:pt>
                <c:pt idx="68448">
                  <c:v>-57.568080000000002</c:v>
                </c:pt>
                <c:pt idx="68449">
                  <c:v>-57.583550000000002</c:v>
                </c:pt>
                <c:pt idx="68450">
                  <c:v>-57.598799999999997</c:v>
                </c:pt>
                <c:pt idx="68451">
                  <c:v>-57.613160000000001</c:v>
                </c:pt>
                <c:pt idx="68452">
                  <c:v>-57.627780000000001</c:v>
                </c:pt>
                <c:pt idx="68453">
                  <c:v>-57.642670000000003</c:v>
                </c:pt>
                <c:pt idx="68454">
                  <c:v>-57.657769999999999</c:v>
                </c:pt>
                <c:pt idx="68455">
                  <c:v>-57.672939999999997</c:v>
                </c:pt>
                <c:pt idx="68456">
                  <c:v>-57.687829999999998</c:v>
                </c:pt>
                <c:pt idx="68457">
                  <c:v>-57.703029999999998</c:v>
                </c:pt>
                <c:pt idx="68458">
                  <c:v>-57.718249999999998</c:v>
                </c:pt>
                <c:pt idx="68459">
                  <c:v>-57.733460000000001</c:v>
                </c:pt>
                <c:pt idx="68460">
                  <c:v>-57.748350000000002</c:v>
                </c:pt>
                <c:pt idx="68461">
                  <c:v>-57.763600000000004</c:v>
                </c:pt>
                <c:pt idx="68462">
                  <c:v>-57.778880000000001</c:v>
                </c:pt>
                <c:pt idx="68463">
                  <c:v>-57.794129999999996</c:v>
                </c:pt>
                <c:pt idx="68464">
                  <c:v>-57.809020000000004</c:v>
                </c:pt>
                <c:pt idx="68465">
                  <c:v>-57.82432</c:v>
                </c:pt>
                <c:pt idx="68466">
                  <c:v>-57.839299999999994</c:v>
                </c:pt>
                <c:pt idx="68467">
                  <c:v>-57.854099999999995</c:v>
                </c:pt>
                <c:pt idx="68468">
                  <c:v>-57.869710000000005</c:v>
                </c:pt>
                <c:pt idx="68469">
                  <c:v>-57.884729999999998</c:v>
                </c:pt>
                <c:pt idx="68470">
                  <c:v>-57.899549999999998</c:v>
                </c:pt>
                <c:pt idx="68471">
                  <c:v>-57.91489</c:v>
                </c:pt>
                <c:pt idx="68472">
                  <c:v>-57.929859999999998</c:v>
                </c:pt>
                <c:pt idx="68473">
                  <c:v>-57.94473</c:v>
                </c:pt>
                <c:pt idx="68474">
                  <c:v>-57.960039999999999</c:v>
                </c:pt>
                <c:pt idx="68475">
                  <c:v>-57.97504</c:v>
                </c:pt>
                <c:pt idx="68476">
                  <c:v>-57.989670000000004</c:v>
                </c:pt>
                <c:pt idx="68477">
                  <c:v>-58.005009999999999</c:v>
                </c:pt>
                <c:pt idx="68478">
                  <c:v>-58.019939999999998</c:v>
                </c:pt>
                <c:pt idx="68479">
                  <c:v>-58.034030000000001</c:v>
                </c:pt>
                <c:pt idx="68480">
                  <c:v>-58.049609999999994</c:v>
                </c:pt>
                <c:pt idx="68481">
                  <c:v>-58.064419999999998</c:v>
                </c:pt>
                <c:pt idx="68482">
                  <c:v>-58.079349999999998</c:v>
                </c:pt>
                <c:pt idx="68483">
                  <c:v>-58.093170000000001</c:v>
                </c:pt>
                <c:pt idx="68484">
                  <c:v>-58.107810000000001</c:v>
                </c:pt>
                <c:pt idx="68485">
                  <c:v>-58.122699999999995</c:v>
                </c:pt>
                <c:pt idx="68486">
                  <c:v>-58.138289999999998</c:v>
                </c:pt>
                <c:pt idx="68487">
                  <c:v>-58.153439999999996</c:v>
                </c:pt>
                <c:pt idx="68488">
                  <c:v>-58.168520000000001</c:v>
                </c:pt>
                <c:pt idx="68489">
                  <c:v>-58.18383</c:v>
                </c:pt>
                <c:pt idx="68490">
                  <c:v>-58.19903</c:v>
                </c:pt>
                <c:pt idx="68491">
                  <c:v>-58.214100000000002</c:v>
                </c:pt>
                <c:pt idx="68492">
                  <c:v>-58.229350000000004</c:v>
                </c:pt>
                <c:pt idx="68493">
                  <c:v>-58.24465</c:v>
                </c:pt>
                <c:pt idx="68494">
                  <c:v>-58.25967</c:v>
                </c:pt>
                <c:pt idx="68495">
                  <c:v>-58.274839999999998</c:v>
                </c:pt>
                <c:pt idx="68496">
                  <c:v>-58.289940000000001</c:v>
                </c:pt>
                <c:pt idx="68497">
                  <c:v>-58.305049999999994</c:v>
                </c:pt>
                <c:pt idx="68498">
                  <c:v>-58.320140000000002</c:v>
                </c:pt>
                <c:pt idx="68499">
                  <c:v>-58.335250000000002</c:v>
                </c:pt>
                <c:pt idx="68500">
                  <c:v>-58.35033</c:v>
                </c:pt>
                <c:pt idx="68501">
                  <c:v>-58.365609999999997</c:v>
                </c:pt>
                <c:pt idx="68502">
                  <c:v>-58.380560000000003</c:v>
                </c:pt>
                <c:pt idx="68503">
                  <c:v>-58.395650000000003</c:v>
                </c:pt>
                <c:pt idx="68504">
                  <c:v>-58.410539999999997</c:v>
                </c:pt>
                <c:pt idx="68505">
                  <c:v>-58.425840000000008</c:v>
                </c:pt>
                <c:pt idx="68506">
                  <c:v>-58.440860000000001</c:v>
                </c:pt>
                <c:pt idx="68507">
                  <c:v>-58.456010000000006</c:v>
                </c:pt>
                <c:pt idx="68508">
                  <c:v>-58.471130000000002</c:v>
                </c:pt>
                <c:pt idx="68509">
                  <c:v>-58.486140000000006</c:v>
                </c:pt>
                <c:pt idx="68510">
                  <c:v>-58.50121</c:v>
                </c:pt>
                <c:pt idx="68511">
                  <c:v>-58.516450000000006</c:v>
                </c:pt>
                <c:pt idx="68512">
                  <c:v>-58.531490000000005</c:v>
                </c:pt>
                <c:pt idx="68513">
                  <c:v>-58.546669999999999</c:v>
                </c:pt>
                <c:pt idx="68514">
                  <c:v>-58.561930000000004</c:v>
                </c:pt>
                <c:pt idx="68515">
                  <c:v>-58.577009999999994</c:v>
                </c:pt>
                <c:pt idx="68516">
                  <c:v>-58.592170000000003</c:v>
                </c:pt>
                <c:pt idx="68517">
                  <c:v>-58.606970000000004</c:v>
                </c:pt>
                <c:pt idx="68518">
                  <c:v>-58.621869999999994</c:v>
                </c:pt>
                <c:pt idx="68519">
                  <c:v>-58.636890000000001</c:v>
                </c:pt>
                <c:pt idx="68520">
                  <c:v>-58.651699999999998</c:v>
                </c:pt>
                <c:pt idx="68521">
                  <c:v>-58.666479999999993</c:v>
                </c:pt>
                <c:pt idx="68522">
                  <c:v>-58.680489999999999</c:v>
                </c:pt>
                <c:pt idx="68523">
                  <c:v>-58.695050000000002</c:v>
                </c:pt>
                <c:pt idx="68524">
                  <c:v>-58.70993</c:v>
                </c:pt>
                <c:pt idx="68525">
                  <c:v>-58.724580000000003</c:v>
                </c:pt>
                <c:pt idx="68526">
                  <c:v>-58.739640000000001</c:v>
                </c:pt>
                <c:pt idx="68527">
                  <c:v>-58.754929999999995</c:v>
                </c:pt>
                <c:pt idx="68528">
                  <c:v>-58.77008</c:v>
                </c:pt>
                <c:pt idx="68529">
                  <c:v>-58.785269999999997</c:v>
                </c:pt>
                <c:pt idx="68530">
                  <c:v>-58.800370000000001</c:v>
                </c:pt>
                <c:pt idx="68531">
                  <c:v>-58.815619999999996</c:v>
                </c:pt>
                <c:pt idx="68532">
                  <c:v>-58.830689999999997</c:v>
                </c:pt>
                <c:pt idx="68533">
                  <c:v>-58.845939999999999</c:v>
                </c:pt>
                <c:pt idx="68534">
                  <c:v>-58.861059999999995</c:v>
                </c:pt>
                <c:pt idx="68535">
                  <c:v>-58.876160000000006</c:v>
                </c:pt>
                <c:pt idx="68536">
                  <c:v>-58.891260000000003</c:v>
                </c:pt>
                <c:pt idx="68537">
                  <c:v>-58.906190000000002</c:v>
                </c:pt>
                <c:pt idx="68538">
                  <c:v>-58.920760000000001</c:v>
                </c:pt>
                <c:pt idx="68539">
                  <c:v>-58.902770000000004</c:v>
                </c:pt>
                <c:pt idx="68540">
                  <c:v>-58.883780000000002</c:v>
                </c:pt>
                <c:pt idx="68541">
                  <c:v>-58.870259999999995</c:v>
                </c:pt>
                <c:pt idx="68542">
                  <c:v>-58.869480000000003</c:v>
                </c:pt>
                <c:pt idx="68543">
                  <c:v>-58.878230000000002</c:v>
                </c:pt>
                <c:pt idx="68544">
                  <c:v>-58.887090000000001</c:v>
                </c:pt>
                <c:pt idx="68545">
                  <c:v>-58.893880000000003</c:v>
                </c:pt>
                <c:pt idx="68546">
                  <c:v>-58.905209999999997</c:v>
                </c:pt>
                <c:pt idx="68547">
                  <c:v>-58.917840000000005</c:v>
                </c:pt>
                <c:pt idx="68548">
                  <c:v>-58.931579999999997</c:v>
                </c:pt>
                <c:pt idx="68549">
                  <c:v>-58.9452</c:v>
                </c:pt>
                <c:pt idx="68550">
                  <c:v>-58.959849999999996</c:v>
                </c:pt>
                <c:pt idx="68551">
                  <c:v>-58.974620000000002</c:v>
                </c:pt>
                <c:pt idx="68552">
                  <c:v>-58.989490000000004</c:v>
                </c:pt>
                <c:pt idx="68553">
                  <c:v>-59.004310000000004</c:v>
                </c:pt>
                <c:pt idx="68554">
                  <c:v>-59.019190000000002</c:v>
                </c:pt>
                <c:pt idx="68555">
                  <c:v>-59.03434</c:v>
                </c:pt>
                <c:pt idx="68556">
                  <c:v>-59.049259999999997</c:v>
                </c:pt>
                <c:pt idx="68557">
                  <c:v>-59.064500000000002</c:v>
                </c:pt>
                <c:pt idx="68558">
                  <c:v>-59.080440000000003</c:v>
                </c:pt>
                <c:pt idx="68559">
                  <c:v>-59.095399999999998</c:v>
                </c:pt>
                <c:pt idx="68560">
                  <c:v>-59.110579999999999</c:v>
                </c:pt>
                <c:pt idx="68561">
                  <c:v>-59.125799999999998</c:v>
                </c:pt>
                <c:pt idx="68562">
                  <c:v>-59.14096</c:v>
                </c:pt>
                <c:pt idx="68563">
                  <c:v>-59.156469999999999</c:v>
                </c:pt>
                <c:pt idx="68564">
                  <c:v>-59.172149999999995</c:v>
                </c:pt>
                <c:pt idx="68565">
                  <c:v>-59.187539999999998</c:v>
                </c:pt>
                <c:pt idx="68566">
                  <c:v>-59.203210000000006</c:v>
                </c:pt>
                <c:pt idx="68567">
                  <c:v>-59.218409999999999</c:v>
                </c:pt>
                <c:pt idx="68568">
                  <c:v>-59.233440000000002</c:v>
                </c:pt>
                <c:pt idx="68569">
                  <c:v>-59.248699999999999</c:v>
                </c:pt>
                <c:pt idx="68570">
                  <c:v>-59.264629999999997</c:v>
                </c:pt>
                <c:pt idx="68571">
                  <c:v>-59.280359999999995</c:v>
                </c:pt>
                <c:pt idx="68572">
                  <c:v>-59.296170000000004</c:v>
                </c:pt>
                <c:pt idx="68573">
                  <c:v>-59.311369999999997</c:v>
                </c:pt>
                <c:pt idx="68574">
                  <c:v>-59.326889999999999</c:v>
                </c:pt>
                <c:pt idx="68575">
                  <c:v>-59.342509999999997</c:v>
                </c:pt>
                <c:pt idx="68576">
                  <c:v>-59.358060000000002</c:v>
                </c:pt>
                <c:pt idx="68577">
                  <c:v>-59.373699999999999</c:v>
                </c:pt>
                <c:pt idx="68578">
                  <c:v>-59.388730000000002</c:v>
                </c:pt>
                <c:pt idx="68579">
                  <c:v>-59.402879999999996</c:v>
                </c:pt>
                <c:pt idx="68580">
                  <c:v>-59.417630000000003</c:v>
                </c:pt>
                <c:pt idx="68581">
                  <c:v>-59.432419999999993</c:v>
                </c:pt>
                <c:pt idx="68582">
                  <c:v>-59.44744</c:v>
                </c:pt>
                <c:pt idx="68583">
                  <c:v>-59.462460000000007</c:v>
                </c:pt>
                <c:pt idx="68584">
                  <c:v>-59.477599999999995</c:v>
                </c:pt>
                <c:pt idx="68585">
                  <c:v>-59.492649999999998</c:v>
                </c:pt>
                <c:pt idx="68586">
                  <c:v>-59.50788</c:v>
                </c:pt>
                <c:pt idx="68587">
                  <c:v>-59.52299</c:v>
                </c:pt>
                <c:pt idx="68588">
                  <c:v>-59.538260000000001</c:v>
                </c:pt>
                <c:pt idx="68589">
                  <c:v>-59.553550000000001</c:v>
                </c:pt>
                <c:pt idx="68590">
                  <c:v>-59.569070000000004</c:v>
                </c:pt>
                <c:pt idx="68591">
                  <c:v>-59.583420000000004</c:v>
                </c:pt>
                <c:pt idx="68592">
                  <c:v>-59.593710000000002</c:v>
                </c:pt>
                <c:pt idx="68593">
                  <c:v>-59.6098</c:v>
                </c:pt>
                <c:pt idx="68594">
                  <c:v>-59.625109999999999</c:v>
                </c:pt>
                <c:pt idx="68595">
                  <c:v>-59.640459999999997</c:v>
                </c:pt>
                <c:pt idx="68596">
                  <c:v>-59.655459999999998</c:v>
                </c:pt>
                <c:pt idx="68597">
                  <c:v>-59.67042</c:v>
                </c:pt>
                <c:pt idx="68598">
                  <c:v>-59.685339999999997</c:v>
                </c:pt>
                <c:pt idx="68599">
                  <c:v>-59.700009999999999</c:v>
                </c:pt>
                <c:pt idx="68600">
                  <c:v>-59.7149</c:v>
                </c:pt>
                <c:pt idx="68601">
                  <c:v>-59.729910000000004</c:v>
                </c:pt>
                <c:pt idx="68602">
                  <c:v>-59.744370000000004</c:v>
                </c:pt>
                <c:pt idx="68603">
                  <c:v>-59.759260000000005</c:v>
                </c:pt>
                <c:pt idx="68604">
                  <c:v>-59.774260000000005</c:v>
                </c:pt>
                <c:pt idx="68605">
                  <c:v>-59.789459999999998</c:v>
                </c:pt>
                <c:pt idx="68606">
                  <c:v>-59.804259999999999</c:v>
                </c:pt>
                <c:pt idx="68607">
                  <c:v>-59.81935</c:v>
                </c:pt>
                <c:pt idx="68608">
                  <c:v>-59.834509999999995</c:v>
                </c:pt>
                <c:pt idx="68609">
                  <c:v>-59.849930000000001</c:v>
                </c:pt>
                <c:pt idx="68610">
                  <c:v>-59.864689999999996</c:v>
                </c:pt>
                <c:pt idx="68611">
                  <c:v>-59.879469999999998</c:v>
                </c:pt>
                <c:pt idx="68612">
                  <c:v>-59.894280000000002</c:v>
                </c:pt>
                <c:pt idx="68613">
                  <c:v>-59.909639999999996</c:v>
                </c:pt>
                <c:pt idx="68614">
                  <c:v>-59.924929999999996</c:v>
                </c:pt>
                <c:pt idx="68615">
                  <c:v>-59.940040000000003</c:v>
                </c:pt>
                <c:pt idx="68616">
                  <c:v>-59.954999999999998</c:v>
                </c:pt>
                <c:pt idx="68617">
                  <c:v>-59.970080000000003</c:v>
                </c:pt>
                <c:pt idx="68618">
                  <c:v>-59.984679999999997</c:v>
                </c:pt>
                <c:pt idx="68619">
                  <c:v>-59.99944</c:v>
                </c:pt>
                <c:pt idx="68620">
                  <c:v>-60.013750000000002</c:v>
                </c:pt>
                <c:pt idx="68621">
                  <c:v>-60.028289999999998</c:v>
                </c:pt>
                <c:pt idx="68622">
                  <c:v>-60.043019999999999</c:v>
                </c:pt>
                <c:pt idx="68623">
                  <c:v>-60.05789</c:v>
                </c:pt>
                <c:pt idx="68624">
                  <c:v>-60.072789999999998</c:v>
                </c:pt>
                <c:pt idx="68625">
                  <c:v>-60.08802</c:v>
                </c:pt>
                <c:pt idx="68626">
                  <c:v>-60.102900000000005</c:v>
                </c:pt>
                <c:pt idx="68627">
                  <c:v>-60.117690000000003</c:v>
                </c:pt>
                <c:pt idx="68628">
                  <c:v>-60.132649999999998</c:v>
                </c:pt>
                <c:pt idx="68629">
                  <c:v>-60.14772</c:v>
                </c:pt>
                <c:pt idx="68630">
                  <c:v>-60.162880000000001</c:v>
                </c:pt>
                <c:pt idx="68631">
                  <c:v>-60.17812</c:v>
                </c:pt>
                <c:pt idx="68632">
                  <c:v>-60.193399999999997</c:v>
                </c:pt>
                <c:pt idx="68633">
                  <c:v>-60.208550000000002</c:v>
                </c:pt>
                <c:pt idx="68634">
                  <c:v>-60.223570000000002</c:v>
                </c:pt>
                <c:pt idx="68635">
                  <c:v>-60.238839999999996</c:v>
                </c:pt>
                <c:pt idx="68636">
                  <c:v>-60.254149999999996</c:v>
                </c:pt>
                <c:pt idx="68637">
                  <c:v>-60.269170000000003</c:v>
                </c:pt>
                <c:pt idx="68638">
                  <c:v>-60.284490000000005</c:v>
                </c:pt>
                <c:pt idx="68639">
                  <c:v>-60.29965</c:v>
                </c:pt>
                <c:pt idx="68640">
                  <c:v>-60.314869999999999</c:v>
                </c:pt>
                <c:pt idx="68641">
                  <c:v>-60.322509999999994</c:v>
                </c:pt>
                <c:pt idx="68642">
                  <c:v>-60.332900000000002</c:v>
                </c:pt>
                <c:pt idx="68643">
                  <c:v>-60.347840000000005</c:v>
                </c:pt>
                <c:pt idx="68644">
                  <c:v>-60.36383</c:v>
                </c:pt>
                <c:pt idx="68645">
                  <c:v>-60.378720000000001</c:v>
                </c:pt>
                <c:pt idx="68646">
                  <c:v>-60.393860000000004</c:v>
                </c:pt>
                <c:pt idx="68647">
                  <c:v>-60.40889</c:v>
                </c:pt>
                <c:pt idx="68648">
                  <c:v>-60.42407</c:v>
                </c:pt>
                <c:pt idx="68649">
                  <c:v>-60.439340000000001</c:v>
                </c:pt>
                <c:pt idx="68650">
                  <c:v>-60.454499999999996</c:v>
                </c:pt>
                <c:pt idx="68651">
                  <c:v>-60.469830000000002</c:v>
                </c:pt>
                <c:pt idx="68652">
                  <c:v>-60.485290000000006</c:v>
                </c:pt>
                <c:pt idx="68653">
                  <c:v>-60.500559999999993</c:v>
                </c:pt>
                <c:pt idx="68654">
                  <c:v>-60.515920000000001</c:v>
                </c:pt>
                <c:pt idx="68655">
                  <c:v>-60.530850000000001</c:v>
                </c:pt>
                <c:pt idx="68656">
                  <c:v>-60.545270000000002</c:v>
                </c:pt>
                <c:pt idx="68657">
                  <c:v>-60.560460000000006</c:v>
                </c:pt>
                <c:pt idx="68658">
                  <c:v>-60.575559999999996</c:v>
                </c:pt>
                <c:pt idx="68659">
                  <c:v>-60.590800000000002</c:v>
                </c:pt>
                <c:pt idx="68660">
                  <c:v>-60.606070000000003</c:v>
                </c:pt>
                <c:pt idx="68661">
                  <c:v>-60.62086</c:v>
                </c:pt>
                <c:pt idx="68662">
                  <c:v>-60.635529999999996</c:v>
                </c:pt>
                <c:pt idx="68663">
                  <c:v>-60.650839999999995</c:v>
                </c:pt>
                <c:pt idx="68664">
                  <c:v>-60.665779999999998</c:v>
                </c:pt>
                <c:pt idx="68665">
                  <c:v>-60.680660000000003</c:v>
                </c:pt>
                <c:pt idx="68666">
                  <c:v>-60.695759999999993</c:v>
                </c:pt>
                <c:pt idx="68667">
                  <c:v>-60.710819999999998</c:v>
                </c:pt>
                <c:pt idx="68668">
                  <c:v>-60.726009999999995</c:v>
                </c:pt>
                <c:pt idx="68669">
                  <c:v>-60.74109</c:v>
                </c:pt>
                <c:pt idx="68670">
                  <c:v>-60.755619999999993</c:v>
                </c:pt>
                <c:pt idx="68671">
                  <c:v>-60.770200000000003</c:v>
                </c:pt>
                <c:pt idx="68672">
                  <c:v>-60.784750000000003</c:v>
                </c:pt>
                <c:pt idx="68673">
                  <c:v>-60.799170000000004</c:v>
                </c:pt>
                <c:pt idx="68674">
                  <c:v>-60.813839999999999</c:v>
                </c:pt>
                <c:pt idx="68675">
                  <c:v>-60.828600000000002</c:v>
                </c:pt>
                <c:pt idx="68676">
                  <c:v>-60.843640000000001</c:v>
                </c:pt>
                <c:pt idx="68677">
                  <c:v>-60.858730000000001</c:v>
                </c:pt>
                <c:pt idx="68678">
                  <c:v>-60.873739999999998</c:v>
                </c:pt>
                <c:pt idx="68679">
                  <c:v>-60.888710000000003</c:v>
                </c:pt>
                <c:pt idx="68680">
                  <c:v>-60.903320000000001</c:v>
                </c:pt>
                <c:pt idx="68681">
                  <c:v>-60.917279999999998</c:v>
                </c:pt>
                <c:pt idx="68682">
                  <c:v>-60.932479999999998</c:v>
                </c:pt>
                <c:pt idx="68683">
                  <c:v>-60.947560000000003</c:v>
                </c:pt>
                <c:pt idx="68684">
                  <c:v>-60.962759999999996</c:v>
                </c:pt>
                <c:pt idx="68685">
                  <c:v>-60.977980000000002</c:v>
                </c:pt>
                <c:pt idx="68686">
                  <c:v>-60.992840000000001</c:v>
                </c:pt>
                <c:pt idx="68687">
                  <c:v>-61.007570000000001</c:v>
                </c:pt>
                <c:pt idx="68688">
                  <c:v>-61.022460000000002</c:v>
                </c:pt>
                <c:pt idx="68689">
                  <c:v>-61.037220000000005</c:v>
                </c:pt>
                <c:pt idx="68690">
                  <c:v>-61.046630000000007</c:v>
                </c:pt>
                <c:pt idx="68691">
                  <c:v>-61.060659999999999</c:v>
                </c:pt>
                <c:pt idx="68692">
                  <c:v>-61.075069999999997</c:v>
                </c:pt>
                <c:pt idx="68693">
                  <c:v>-61.090609999999998</c:v>
                </c:pt>
                <c:pt idx="68694">
                  <c:v>-61.106230000000004</c:v>
                </c:pt>
                <c:pt idx="68695">
                  <c:v>-61.121109999999994</c:v>
                </c:pt>
                <c:pt idx="68696">
                  <c:v>-61.135020000000004</c:v>
                </c:pt>
                <c:pt idx="68697">
                  <c:v>-61.15025</c:v>
                </c:pt>
                <c:pt idx="68698">
                  <c:v>-61.165409999999994</c:v>
                </c:pt>
                <c:pt idx="68699">
                  <c:v>-61.180589999999995</c:v>
                </c:pt>
                <c:pt idx="68700">
                  <c:v>-61.193749999999994</c:v>
                </c:pt>
                <c:pt idx="68701">
                  <c:v>-61.208370000000002</c:v>
                </c:pt>
                <c:pt idx="68702">
                  <c:v>-61.223099999999995</c:v>
                </c:pt>
                <c:pt idx="68703">
                  <c:v>-61.236339999999998</c:v>
                </c:pt>
                <c:pt idx="68704">
                  <c:v>-61.251150000000003</c:v>
                </c:pt>
                <c:pt idx="68705">
                  <c:v>-61.266109999999998</c:v>
                </c:pt>
                <c:pt idx="68706">
                  <c:v>-61.280970000000003</c:v>
                </c:pt>
                <c:pt idx="68707">
                  <c:v>-61.295330000000007</c:v>
                </c:pt>
                <c:pt idx="68708">
                  <c:v>-61.310630000000003</c:v>
                </c:pt>
                <c:pt idx="68709">
                  <c:v>-61.325909999999993</c:v>
                </c:pt>
                <c:pt idx="68710">
                  <c:v>-61.341059999999999</c:v>
                </c:pt>
                <c:pt idx="68711">
                  <c:v>-61.356180000000002</c:v>
                </c:pt>
                <c:pt idx="68712">
                  <c:v>-61.371279999999999</c:v>
                </c:pt>
                <c:pt idx="68713">
                  <c:v>-61.386420000000001</c:v>
                </c:pt>
                <c:pt idx="68714">
                  <c:v>-61.401499999999999</c:v>
                </c:pt>
                <c:pt idx="68715">
                  <c:v>-61.416579999999996</c:v>
                </c:pt>
                <c:pt idx="68716">
                  <c:v>-61.431630000000006</c:v>
                </c:pt>
                <c:pt idx="68717">
                  <c:v>-61.446740000000005</c:v>
                </c:pt>
                <c:pt idx="68718">
                  <c:v>-61.461860000000001</c:v>
                </c:pt>
                <c:pt idx="68719">
                  <c:v>-61.476860000000002</c:v>
                </c:pt>
                <c:pt idx="68720">
                  <c:v>-61.491900000000001</c:v>
                </c:pt>
                <c:pt idx="68721">
                  <c:v>-61.506860000000003</c:v>
                </c:pt>
                <c:pt idx="68722">
                  <c:v>-61.521819999999998</c:v>
                </c:pt>
                <c:pt idx="68723">
                  <c:v>-61.536359999999995</c:v>
                </c:pt>
                <c:pt idx="68724">
                  <c:v>-61.550890000000003</c:v>
                </c:pt>
                <c:pt idx="68725">
                  <c:v>-61.565529999999995</c:v>
                </c:pt>
                <c:pt idx="68726">
                  <c:v>-61.580179999999999</c:v>
                </c:pt>
                <c:pt idx="68727">
                  <c:v>-61.59478</c:v>
                </c:pt>
                <c:pt idx="68728">
                  <c:v>-61.609470000000002</c:v>
                </c:pt>
                <c:pt idx="68729">
                  <c:v>-61.624139999999997</c:v>
                </c:pt>
                <c:pt idx="68730">
                  <c:v>-61.638869999999997</c:v>
                </c:pt>
                <c:pt idx="68731">
                  <c:v>-61.65361</c:v>
                </c:pt>
                <c:pt idx="68732">
                  <c:v>-61.668390000000002</c:v>
                </c:pt>
                <c:pt idx="68733">
                  <c:v>-61.683190000000003</c:v>
                </c:pt>
                <c:pt idx="68734">
                  <c:v>-61.697959999999995</c:v>
                </c:pt>
                <c:pt idx="68735">
                  <c:v>-61.712819999999994</c:v>
                </c:pt>
                <c:pt idx="68736">
                  <c:v>-61.727169999999994</c:v>
                </c:pt>
                <c:pt idx="68737">
                  <c:v>-61.740539999999996</c:v>
                </c:pt>
                <c:pt idx="68738">
                  <c:v>-61.753229999999995</c:v>
                </c:pt>
                <c:pt idx="68739">
                  <c:v>-61.766629999999992</c:v>
                </c:pt>
                <c:pt idx="68740">
                  <c:v>-61.781170000000003</c:v>
                </c:pt>
                <c:pt idx="68741">
                  <c:v>-61.795790000000004</c:v>
                </c:pt>
                <c:pt idx="68742">
                  <c:v>-61.810389999999998</c:v>
                </c:pt>
                <c:pt idx="68743">
                  <c:v>-61.824770000000001</c:v>
                </c:pt>
                <c:pt idx="68744">
                  <c:v>-61.839219999999997</c:v>
                </c:pt>
                <c:pt idx="68745">
                  <c:v>-61.85371</c:v>
                </c:pt>
                <c:pt idx="68746">
                  <c:v>-61.867629999999998</c:v>
                </c:pt>
                <c:pt idx="68747">
                  <c:v>-61.880980000000001</c:v>
                </c:pt>
                <c:pt idx="68748">
                  <c:v>-61.894619999999996</c:v>
                </c:pt>
                <c:pt idx="68749">
                  <c:v>-61.908540000000002</c:v>
                </c:pt>
                <c:pt idx="68750">
                  <c:v>-61.92268</c:v>
                </c:pt>
                <c:pt idx="68751">
                  <c:v>-61.936920000000001</c:v>
                </c:pt>
                <c:pt idx="68752">
                  <c:v>-61.951189999999997</c:v>
                </c:pt>
                <c:pt idx="68753">
                  <c:v>-61.96566</c:v>
                </c:pt>
                <c:pt idx="68754">
                  <c:v>-61.980250000000005</c:v>
                </c:pt>
                <c:pt idx="68755">
                  <c:v>-61.994779999999999</c:v>
                </c:pt>
                <c:pt idx="68756">
                  <c:v>-62.009420000000006</c:v>
                </c:pt>
                <c:pt idx="68757">
                  <c:v>-62.023879999999998</c:v>
                </c:pt>
                <c:pt idx="68758">
                  <c:v>-62.03801</c:v>
                </c:pt>
                <c:pt idx="68759">
                  <c:v>-62.05171</c:v>
                </c:pt>
                <c:pt idx="68760">
                  <c:v>-62.065869999999997</c:v>
                </c:pt>
                <c:pt idx="68761">
                  <c:v>-62.079519999999995</c:v>
                </c:pt>
                <c:pt idx="68762">
                  <c:v>-62.093589999999999</c:v>
                </c:pt>
                <c:pt idx="68763">
                  <c:v>-62.107619999999997</c:v>
                </c:pt>
                <c:pt idx="68764">
                  <c:v>-62.121740000000003</c:v>
                </c:pt>
                <c:pt idx="68765">
                  <c:v>-62.135840000000002</c:v>
                </c:pt>
                <c:pt idx="68766">
                  <c:v>-62.15016</c:v>
                </c:pt>
                <c:pt idx="68767">
                  <c:v>-62.164010000000005</c:v>
                </c:pt>
                <c:pt idx="68768">
                  <c:v>-62.178139999999999</c:v>
                </c:pt>
                <c:pt idx="68769">
                  <c:v>-62.191879999999998</c:v>
                </c:pt>
                <c:pt idx="68770">
                  <c:v>-62.205950000000001</c:v>
                </c:pt>
                <c:pt idx="68771">
                  <c:v>-62.220050000000001</c:v>
                </c:pt>
                <c:pt idx="68772">
                  <c:v>-62.234319999999997</c:v>
                </c:pt>
                <c:pt idx="68773">
                  <c:v>-62.248190000000001</c:v>
                </c:pt>
                <c:pt idx="68774">
                  <c:v>-62.26276</c:v>
                </c:pt>
                <c:pt idx="68775">
                  <c:v>-62.277009999999997</c:v>
                </c:pt>
                <c:pt idx="68776">
                  <c:v>-62.291470000000004</c:v>
                </c:pt>
                <c:pt idx="68777">
                  <c:v>-62.30462</c:v>
                </c:pt>
                <c:pt idx="68778">
                  <c:v>-62.31832</c:v>
                </c:pt>
                <c:pt idx="68779">
                  <c:v>-62.331940000000003</c:v>
                </c:pt>
                <c:pt idx="68780">
                  <c:v>-62.345930000000003</c:v>
                </c:pt>
                <c:pt idx="68781">
                  <c:v>-62.360110000000006</c:v>
                </c:pt>
                <c:pt idx="68782">
                  <c:v>-62.37341</c:v>
                </c:pt>
                <c:pt idx="68783">
                  <c:v>-62.387969999999996</c:v>
                </c:pt>
                <c:pt idx="68784">
                  <c:v>-62.402629999999995</c:v>
                </c:pt>
                <c:pt idx="68785">
                  <c:v>-62.417090000000002</c:v>
                </c:pt>
                <c:pt idx="68786">
                  <c:v>-62.431899999999999</c:v>
                </c:pt>
                <c:pt idx="68787">
                  <c:v>-62.446489999999997</c:v>
                </c:pt>
                <c:pt idx="68788">
                  <c:v>-62.461330000000004</c:v>
                </c:pt>
                <c:pt idx="68789">
                  <c:v>-62.475839999999998</c:v>
                </c:pt>
                <c:pt idx="68790">
                  <c:v>-62.490279999999998</c:v>
                </c:pt>
                <c:pt idx="68791">
                  <c:v>-62.505119999999998</c:v>
                </c:pt>
                <c:pt idx="68792">
                  <c:v>-62.519289999999998</c:v>
                </c:pt>
                <c:pt idx="68793">
                  <c:v>-62.532719999999998</c:v>
                </c:pt>
                <c:pt idx="68794">
                  <c:v>-62.546840000000003</c:v>
                </c:pt>
                <c:pt idx="68795">
                  <c:v>-62.561030000000002</c:v>
                </c:pt>
                <c:pt idx="68796">
                  <c:v>-62.574690000000004</c:v>
                </c:pt>
                <c:pt idx="68797">
                  <c:v>-62.588560000000001</c:v>
                </c:pt>
                <c:pt idx="68798">
                  <c:v>-62.602580000000003</c:v>
                </c:pt>
                <c:pt idx="68799">
                  <c:v>-62.616709999999998</c:v>
                </c:pt>
                <c:pt idx="68800">
                  <c:v>-62.630960000000002</c:v>
                </c:pt>
                <c:pt idx="68801">
                  <c:v>-62.645090000000003</c:v>
                </c:pt>
                <c:pt idx="68802">
                  <c:v>-62.659039999999997</c:v>
                </c:pt>
                <c:pt idx="68803">
                  <c:v>-62.673069999999996</c:v>
                </c:pt>
                <c:pt idx="68804">
                  <c:v>-62.687269999999998</c:v>
                </c:pt>
                <c:pt idx="68805">
                  <c:v>-62.701570000000004</c:v>
                </c:pt>
                <c:pt idx="68806">
                  <c:v>-62.715699999999998</c:v>
                </c:pt>
                <c:pt idx="68807">
                  <c:v>-62.7301</c:v>
                </c:pt>
                <c:pt idx="68808">
                  <c:v>-62.744109999999999</c:v>
                </c:pt>
                <c:pt idx="68809">
                  <c:v>-62.758299999999998</c:v>
                </c:pt>
                <c:pt idx="68810">
                  <c:v>-62.772649999999999</c:v>
                </c:pt>
                <c:pt idx="68811">
                  <c:v>-62.786989999999996</c:v>
                </c:pt>
                <c:pt idx="68812">
                  <c:v>-62.801439999999999</c:v>
                </c:pt>
                <c:pt idx="68813">
                  <c:v>-62.815909999999995</c:v>
                </c:pt>
                <c:pt idx="68814">
                  <c:v>-62.830310000000004</c:v>
                </c:pt>
                <c:pt idx="68815">
                  <c:v>-62.844309999999993</c:v>
                </c:pt>
                <c:pt idx="68816">
                  <c:v>-62.85866</c:v>
                </c:pt>
                <c:pt idx="68817">
                  <c:v>-62.872950000000003</c:v>
                </c:pt>
                <c:pt idx="68818">
                  <c:v>-62.887</c:v>
                </c:pt>
                <c:pt idx="68819">
                  <c:v>-62.901429999999998</c:v>
                </c:pt>
                <c:pt idx="68820">
                  <c:v>-62.915520000000001</c:v>
                </c:pt>
                <c:pt idx="68821">
                  <c:v>-62.930210000000002</c:v>
                </c:pt>
                <c:pt idx="68822">
                  <c:v>-62.943740000000005</c:v>
                </c:pt>
                <c:pt idx="68823">
                  <c:v>-62.957560000000001</c:v>
                </c:pt>
                <c:pt idx="68824">
                  <c:v>-62.971289999999996</c:v>
                </c:pt>
                <c:pt idx="68825">
                  <c:v>-62.985100000000003</c:v>
                </c:pt>
                <c:pt idx="68826">
                  <c:v>-62.999289999999995</c:v>
                </c:pt>
                <c:pt idx="68827">
                  <c:v>-63.013100000000001</c:v>
                </c:pt>
                <c:pt idx="68828">
                  <c:v>-63.027559999999994</c:v>
                </c:pt>
                <c:pt idx="68829">
                  <c:v>-63.041939999999997</c:v>
                </c:pt>
                <c:pt idx="68830">
                  <c:v>-63.056460000000001</c:v>
                </c:pt>
                <c:pt idx="68831">
                  <c:v>-63.070149999999998</c:v>
                </c:pt>
                <c:pt idx="68832">
                  <c:v>-63.084139999999998</c:v>
                </c:pt>
                <c:pt idx="68833">
                  <c:v>-63.098260000000003</c:v>
                </c:pt>
                <c:pt idx="68834">
                  <c:v>-63.111719999999998</c:v>
                </c:pt>
                <c:pt idx="68835">
                  <c:v>-63.125280000000004</c:v>
                </c:pt>
                <c:pt idx="68836">
                  <c:v>-63.138959999999997</c:v>
                </c:pt>
                <c:pt idx="68837">
                  <c:v>-63.152340000000002</c:v>
                </c:pt>
                <c:pt idx="68838">
                  <c:v>-63.166140000000006</c:v>
                </c:pt>
                <c:pt idx="68839">
                  <c:v>-63.180050000000001</c:v>
                </c:pt>
                <c:pt idx="68840">
                  <c:v>-63.193950000000001</c:v>
                </c:pt>
                <c:pt idx="68841">
                  <c:v>-63.206659999999999</c:v>
                </c:pt>
                <c:pt idx="68842">
                  <c:v>-63.220190000000002</c:v>
                </c:pt>
                <c:pt idx="68843">
                  <c:v>-63.234050000000003</c:v>
                </c:pt>
                <c:pt idx="68844">
                  <c:v>-63.247989999999994</c:v>
                </c:pt>
                <c:pt idx="68845">
                  <c:v>-63.261299999999999</c:v>
                </c:pt>
                <c:pt idx="68846">
                  <c:v>-63.273760000000003</c:v>
                </c:pt>
                <c:pt idx="68847">
                  <c:v>-63.287779999999998</c:v>
                </c:pt>
                <c:pt idx="68848">
                  <c:v>-63.301909999999999</c:v>
                </c:pt>
                <c:pt idx="68849">
                  <c:v>-63.315840000000001</c:v>
                </c:pt>
                <c:pt idx="68850">
                  <c:v>-63.330029999999994</c:v>
                </c:pt>
                <c:pt idx="68851">
                  <c:v>-63.343829999999997</c:v>
                </c:pt>
                <c:pt idx="68852">
                  <c:v>-63.35783</c:v>
                </c:pt>
                <c:pt idx="68853">
                  <c:v>-63.372039999999998</c:v>
                </c:pt>
                <c:pt idx="68854">
                  <c:v>-63.386290000000002</c:v>
                </c:pt>
                <c:pt idx="68855">
                  <c:v>-63.400350000000003</c:v>
                </c:pt>
                <c:pt idx="68856">
                  <c:v>-63.414460000000005</c:v>
                </c:pt>
                <c:pt idx="68857">
                  <c:v>-63.42821</c:v>
                </c:pt>
                <c:pt idx="68858">
                  <c:v>-63.442140000000002</c:v>
                </c:pt>
                <c:pt idx="68859">
                  <c:v>-63.455440000000003</c:v>
                </c:pt>
                <c:pt idx="68860">
                  <c:v>-63.468989999999998</c:v>
                </c:pt>
                <c:pt idx="68861">
                  <c:v>-63.483000000000004</c:v>
                </c:pt>
                <c:pt idx="68862">
                  <c:v>-63.497019999999999</c:v>
                </c:pt>
                <c:pt idx="68863">
                  <c:v>-63.511119999999998</c:v>
                </c:pt>
                <c:pt idx="68864">
                  <c:v>-63.525229999999993</c:v>
                </c:pt>
                <c:pt idx="68865">
                  <c:v>-63.529580000000003</c:v>
                </c:pt>
                <c:pt idx="68866">
                  <c:v>-63.501539999999999</c:v>
                </c:pt>
                <c:pt idx="68867">
                  <c:v>-63.462820000000008</c:v>
                </c:pt>
                <c:pt idx="68868">
                  <c:v>-63.428019999999997</c:v>
                </c:pt>
                <c:pt idx="68869">
                  <c:v>-63.40305</c:v>
                </c:pt>
                <c:pt idx="68870">
                  <c:v>-63.40437</c:v>
                </c:pt>
                <c:pt idx="68871">
                  <c:v>-63.411210000000004</c:v>
                </c:pt>
                <c:pt idx="68872">
                  <c:v>-63.422200000000004</c:v>
                </c:pt>
                <c:pt idx="68873">
                  <c:v>-63.434220000000003</c:v>
                </c:pt>
                <c:pt idx="68874">
                  <c:v>-63.439389999999996</c:v>
                </c:pt>
                <c:pt idx="68875">
                  <c:v>-63.44896</c:v>
                </c:pt>
                <c:pt idx="68876">
                  <c:v>-63.452710000000003</c:v>
                </c:pt>
                <c:pt idx="68877">
                  <c:v>-63.447859999999999</c:v>
                </c:pt>
                <c:pt idx="68878">
                  <c:v>-63.43018</c:v>
                </c:pt>
                <c:pt idx="68879">
                  <c:v>-63.42351</c:v>
                </c:pt>
                <c:pt idx="68880">
                  <c:v>-63.424040000000005</c:v>
                </c:pt>
                <c:pt idx="68881">
                  <c:v>-63.42548</c:v>
                </c:pt>
                <c:pt idx="68882">
                  <c:v>-63.434689999999996</c:v>
                </c:pt>
                <c:pt idx="68883">
                  <c:v>-63.443300000000001</c:v>
                </c:pt>
                <c:pt idx="68884">
                  <c:v>-63.453049999999998</c:v>
                </c:pt>
                <c:pt idx="68885">
                  <c:v>-63.459950000000006</c:v>
                </c:pt>
                <c:pt idx="68886">
                  <c:v>-63.470459999999996</c:v>
                </c:pt>
                <c:pt idx="68887">
                  <c:v>-63.483159999999998</c:v>
                </c:pt>
                <c:pt idx="68888">
                  <c:v>-63.496829999999996</c:v>
                </c:pt>
                <c:pt idx="68889">
                  <c:v>-63.51</c:v>
                </c:pt>
                <c:pt idx="68890">
                  <c:v>-63.524260000000005</c:v>
                </c:pt>
                <c:pt idx="68891">
                  <c:v>-63.53886</c:v>
                </c:pt>
                <c:pt idx="68892">
                  <c:v>-63.553610000000006</c:v>
                </c:pt>
                <c:pt idx="68893">
                  <c:v>-63.568920000000006</c:v>
                </c:pt>
                <c:pt idx="68894">
                  <c:v>-63.583259999999996</c:v>
                </c:pt>
                <c:pt idx="68895">
                  <c:v>-63.596199999999996</c:v>
                </c:pt>
                <c:pt idx="68896">
                  <c:v>-63.611110000000004</c:v>
                </c:pt>
                <c:pt idx="68897">
                  <c:v>-63.625660000000003</c:v>
                </c:pt>
                <c:pt idx="68898">
                  <c:v>-63.639840000000007</c:v>
                </c:pt>
                <c:pt idx="68899">
                  <c:v>-63.654730000000001</c:v>
                </c:pt>
                <c:pt idx="68900">
                  <c:v>-63.667920000000002</c:v>
                </c:pt>
                <c:pt idx="68901">
                  <c:v>-63.68188</c:v>
                </c:pt>
                <c:pt idx="68902">
                  <c:v>-63.695769999999996</c:v>
                </c:pt>
                <c:pt idx="68903">
                  <c:v>-63.709670000000003</c:v>
                </c:pt>
                <c:pt idx="68904">
                  <c:v>-63.723599999999998</c:v>
                </c:pt>
                <c:pt idx="68905">
                  <c:v>-63.737050000000004</c:v>
                </c:pt>
                <c:pt idx="68906">
                  <c:v>-63.750910000000005</c:v>
                </c:pt>
                <c:pt idx="68907">
                  <c:v>-63.765289999999993</c:v>
                </c:pt>
                <c:pt idx="68908">
                  <c:v>-63.779399999999995</c:v>
                </c:pt>
                <c:pt idx="68909">
                  <c:v>-63.792960000000001</c:v>
                </c:pt>
                <c:pt idx="68910">
                  <c:v>-63.806450000000005</c:v>
                </c:pt>
                <c:pt idx="68911">
                  <c:v>-63.820499999999996</c:v>
                </c:pt>
                <c:pt idx="68912">
                  <c:v>-63.834289999999996</c:v>
                </c:pt>
                <c:pt idx="68913">
                  <c:v>-63.848269999999999</c:v>
                </c:pt>
                <c:pt idx="68914">
                  <c:v>-63.862269999999995</c:v>
                </c:pt>
                <c:pt idx="68915">
                  <c:v>-63.876330000000003</c:v>
                </c:pt>
                <c:pt idx="68916">
                  <c:v>-63.890299999999996</c:v>
                </c:pt>
                <c:pt idx="68917">
                  <c:v>-63.904560000000004</c:v>
                </c:pt>
                <c:pt idx="68918">
                  <c:v>-63.917590000000004</c:v>
                </c:pt>
                <c:pt idx="68919">
                  <c:v>-63.931240000000003</c:v>
                </c:pt>
                <c:pt idx="68920">
                  <c:v>-63.944979999999994</c:v>
                </c:pt>
                <c:pt idx="68921">
                  <c:v>-63.959200000000003</c:v>
                </c:pt>
                <c:pt idx="68922">
                  <c:v>-63.973310000000005</c:v>
                </c:pt>
                <c:pt idx="68923">
                  <c:v>-63.987660000000005</c:v>
                </c:pt>
                <c:pt idx="68924">
                  <c:v>-64.001900000000006</c:v>
                </c:pt>
                <c:pt idx="68925">
                  <c:v>-64.015969999999996</c:v>
                </c:pt>
                <c:pt idx="68926">
                  <c:v>-64.030079999999998</c:v>
                </c:pt>
                <c:pt idx="68927">
                  <c:v>-64.043630000000007</c:v>
                </c:pt>
                <c:pt idx="68928">
                  <c:v>-64.057140000000004</c:v>
                </c:pt>
                <c:pt idx="68929">
                  <c:v>-64.070440000000005</c:v>
                </c:pt>
                <c:pt idx="68930">
                  <c:v>-64.084270000000004</c:v>
                </c:pt>
                <c:pt idx="68931">
                  <c:v>-64.098100000000002</c:v>
                </c:pt>
                <c:pt idx="68932">
                  <c:v>-64.111760000000004</c:v>
                </c:pt>
                <c:pt idx="68933">
                  <c:v>-64.125810000000001</c:v>
                </c:pt>
                <c:pt idx="68934">
                  <c:v>-64.139840000000007</c:v>
                </c:pt>
                <c:pt idx="68935">
                  <c:v>-64.153880000000001</c:v>
                </c:pt>
                <c:pt idx="68936">
                  <c:v>-64.16794999999999</c:v>
                </c:pt>
                <c:pt idx="68937">
                  <c:v>-64.182050000000004</c:v>
                </c:pt>
                <c:pt idx="68938">
                  <c:v>-64.19623</c:v>
                </c:pt>
                <c:pt idx="68939">
                  <c:v>-64.2102</c:v>
                </c:pt>
                <c:pt idx="68940">
                  <c:v>-64.224410000000006</c:v>
                </c:pt>
                <c:pt idx="68941">
                  <c:v>-64.238619999999997</c:v>
                </c:pt>
                <c:pt idx="68942">
                  <c:v>-64.252750000000006</c:v>
                </c:pt>
                <c:pt idx="68943">
                  <c:v>-64.266750000000002</c:v>
                </c:pt>
                <c:pt idx="68944">
                  <c:v>-64.281040000000004</c:v>
                </c:pt>
                <c:pt idx="68945">
                  <c:v>-64.294910000000002</c:v>
                </c:pt>
                <c:pt idx="68946">
                  <c:v>-64.309159999999991</c:v>
                </c:pt>
                <c:pt idx="68947">
                  <c:v>-64.323269999999994</c:v>
                </c:pt>
                <c:pt idx="68948">
                  <c:v>-64.336550000000003</c:v>
                </c:pt>
                <c:pt idx="68949">
                  <c:v>-64.350819999999999</c:v>
                </c:pt>
                <c:pt idx="68950">
                  <c:v>-64.36515</c:v>
                </c:pt>
                <c:pt idx="68951">
                  <c:v>-64.379249999999999</c:v>
                </c:pt>
                <c:pt idx="68952">
                  <c:v>-64.393380000000008</c:v>
                </c:pt>
                <c:pt idx="68953">
                  <c:v>-64.406999999999996</c:v>
                </c:pt>
                <c:pt idx="68954">
                  <c:v>-64.421049999999994</c:v>
                </c:pt>
                <c:pt idx="68955">
                  <c:v>-64.429460000000006</c:v>
                </c:pt>
                <c:pt idx="68956">
                  <c:v>-64.440150000000003</c:v>
                </c:pt>
                <c:pt idx="68957">
                  <c:v>-64.438550000000006</c:v>
                </c:pt>
                <c:pt idx="68958">
                  <c:v>-64.442250000000001</c:v>
                </c:pt>
                <c:pt idx="68959">
                  <c:v>-64.451859999999996</c:v>
                </c:pt>
                <c:pt idx="68960">
                  <c:v>-64.463210000000004</c:v>
                </c:pt>
                <c:pt idx="68961">
                  <c:v>-64.476529999999997</c:v>
                </c:pt>
                <c:pt idx="68962">
                  <c:v>-64.489959999999996</c:v>
                </c:pt>
                <c:pt idx="68963">
                  <c:v>-64.503029999999995</c:v>
                </c:pt>
                <c:pt idx="68964">
                  <c:v>-64.516819999999996</c:v>
                </c:pt>
                <c:pt idx="68965">
                  <c:v>-64.530329999999992</c:v>
                </c:pt>
                <c:pt idx="68966">
                  <c:v>-64.54186</c:v>
                </c:pt>
                <c:pt idx="68967">
                  <c:v>-64.554640000000006</c:v>
                </c:pt>
                <c:pt idx="68968">
                  <c:v>-64.568070000000006</c:v>
                </c:pt>
                <c:pt idx="68969">
                  <c:v>-64.581500000000005</c:v>
                </c:pt>
                <c:pt idx="68970">
                  <c:v>-64.595219999999998</c:v>
                </c:pt>
                <c:pt idx="68971">
                  <c:v>-64.608159999999998</c:v>
                </c:pt>
                <c:pt idx="68972">
                  <c:v>-64.621319999999997</c:v>
                </c:pt>
                <c:pt idx="68973">
                  <c:v>-64.63497000000001</c:v>
                </c:pt>
                <c:pt idx="68974">
                  <c:v>-64.648700000000005</c:v>
                </c:pt>
                <c:pt idx="68975">
                  <c:v>-64.662239999999997</c:v>
                </c:pt>
                <c:pt idx="68976">
                  <c:v>-64.675280000000001</c:v>
                </c:pt>
                <c:pt idx="68977">
                  <c:v>-64.689050000000009</c:v>
                </c:pt>
                <c:pt idx="68978">
                  <c:v>-64.702550000000002</c:v>
                </c:pt>
                <c:pt idx="68979">
                  <c:v>-64.716319999999996</c:v>
                </c:pt>
                <c:pt idx="68980">
                  <c:v>-64.729579999999999</c:v>
                </c:pt>
                <c:pt idx="68981">
                  <c:v>-64.742570000000001</c:v>
                </c:pt>
                <c:pt idx="68982">
                  <c:v>-64.756280000000004</c:v>
                </c:pt>
                <c:pt idx="68983">
                  <c:v>-64.769779999999997</c:v>
                </c:pt>
                <c:pt idx="68984">
                  <c:v>-64.782970000000006</c:v>
                </c:pt>
                <c:pt idx="68985">
                  <c:v>-64.796269999999993</c:v>
                </c:pt>
                <c:pt idx="68986">
                  <c:v>-64.809950000000001</c:v>
                </c:pt>
                <c:pt idx="68987">
                  <c:v>-64.823459999999997</c:v>
                </c:pt>
                <c:pt idx="68988">
                  <c:v>-64.836870000000005</c:v>
                </c:pt>
                <c:pt idx="68989">
                  <c:v>-64.850219999999993</c:v>
                </c:pt>
                <c:pt idx="68990">
                  <c:v>-64.863</c:v>
                </c:pt>
                <c:pt idx="68991">
                  <c:v>-64.876570000000001</c:v>
                </c:pt>
                <c:pt idx="68992">
                  <c:v>-64.890270000000001</c:v>
                </c:pt>
                <c:pt idx="68993">
                  <c:v>-64.903639999999996</c:v>
                </c:pt>
                <c:pt idx="68994">
                  <c:v>-64.91695</c:v>
                </c:pt>
                <c:pt idx="68995">
                  <c:v>-64.929850000000002</c:v>
                </c:pt>
                <c:pt idx="68996">
                  <c:v>-64.942509999999999</c:v>
                </c:pt>
                <c:pt idx="68997">
                  <c:v>-64.955730000000003</c:v>
                </c:pt>
                <c:pt idx="68998">
                  <c:v>-64.969039999999993</c:v>
                </c:pt>
                <c:pt idx="68999">
                  <c:v>-64.982489999999999</c:v>
                </c:pt>
                <c:pt idx="69000">
                  <c:v>-64.995649999999998</c:v>
                </c:pt>
                <c:pt idx="69001">
                  <c:v>-65.008780000000002</c:v>
                </c:pt>
                <c:pt idx="69002">
                  <c:v>-65.021550000000005</c:v>
                </c:pt>
                <c:pt idx="69003">
                  <c:v>-65.034520000000001</c:v>
                </c:pt>
                <c:pt idx="69004">
                  <c:v>-65.047910000000002</c:v>
                </c:pt>
                <c:pt idx="69005">
                  <c:v>-65.060220000000001</c:v>
                </c:pt>
                <c:pt idx="69006">
                  <c:v>-65.072739999999996</c:v>
                </c:pt>
                <c:pt idx="69007">
                  <c:v>-65.085170000000005</c:v>
                </c:pt>
                <c:pt idx="69008">
                  <c:v>-65.097200000000001</c:v>
                </c:pt>
                <c:pt idx="69009">
                  <c:v>-65.109809999999996</c:v>
                </c:pt>
                <c:pt idx="69010">
                  <c:v>-65.122709999999998</c:v>
                </c:pt>
                <c:pt idx="69011">
                  <c:v>-65.135480000000001</c:v>
                </c:pt>
                <c:pt idx="69012">
                  <c:v>-65.147869999999998</c:v>
                </c:pt>
                <c:pt idx="69013">
                  <c:v>-65.160330000000002</c:v>
                </c:pt>
                <c:pt idx="69014">
                  <c:v>-65.173029999999997</c:v>
                </c:pt>
                <c:pt idx="69015">
                  <c:v>-65.185589999999991</c:v>
                </c:pt>
                <c:pt idx="69016">
                  <c:v>-65.19753</c:v>
                </c:pt>
                <c:pt idx="69017">
                  <c:v>-65.210610000000003</c:v>
                </c:pt>
                <c:pt idx="69018">
                  <c:v>-65.223460000000003</c:v>
                </c:pt>
                <c:pt idx="69019">
                  <c:v>-65.236519999999999</c:v>
                </c:pt>
                <c:pt idx="69020">
                  <c:v>-65.249490000000009</c:v>
                </c:pt>
                <c:pt idx="69021">
                  <c:v>-65.262599999999992</c:v>
                </c:pt>
                <c:pt idx="69022">
                  <c:v>-65.275720000000007</c:v>
                </c:pt>
                <c:pt idx="69023">
                  <c:v>-65.288830000000004</c:v>
                </c:pt>
                <c:pt idx="69024">
                  <c:v>-65.301900000000003</c:v>
                </c:pt>
                <c:pt idx="69025">
                  <c:v>-65.315060000000003</c:v>
                </c:pt>
                <c:pt idx="69026">
                  <c:v>-65.328130000000002</c:v>
                </c:pt>
                <c:pt idx="69027">
                  <c:v>-65.341300000000004</c:v>
                </c:pt>
                <c:pt idx="69028">
                  <c:v>-65.354380000000006</c:v>
                </c:pt>
                <c:pt idx="69029">
                  <c:v>-65.367530000000002</c:v>
                </c:pt>
                <c:pt idx="69030">
                  <c:v>-65.380619999999993</c:v>
                </c:pt>
                <c:pt idx="69031">
                  <c:v>-65.393770000000004</c:v>
                </c:pt>
                <c:pt idx="69032">
                  <c:v>-65.406540000000007</c:v>
                </c:pt>
                <c:pt idx="69033">
                  <c:v>-65.419579999999996</c:v>
                </c:pt>
                <c:pt idx="69034">
                  <c:v>-65.432110000000009</c:v>
                </c:pt>
                <c:pt idx="69035">
                  <c:v>-65.445300000000003</c:v>
                </c:pt>
                <c:pt idx="69036">
                  <c:v>-65.458299999999994</c:v>
                </c:pt>
                <c:pt idx="69037">
                  <c:v>-65.470860000000002</c:v>
                </c:pt>
                <c:pt idx="69038">
                  <c:v>-65.482300000000009</c:v>
                </c:pt>
                <c:pt idx="69039">
                  <c:v>-65.494349999999997</c:v>
                </c:pt>
                <c:pt idx="69040">
                  <c:v>-65.506320000000002</c:v>
                </c:pt>
                <c:pt idx="69041">
                  <c:v>-65.518479999999997</c:v>
                </c:pt>
                <c:pt idx="69042">
                  <c:v>-65.530959999999993</c:v>
                </c:pt>
                <c:pt idx="69043">
                  <c:v>-65.543710000000004</c:v>
                </c:pt>
                <c:pt idx="69044">
                  <c:v>-65.555480000000003</c:v>
                </c:pt>
                <c:pt idx="69045">
                  <c:v>-65.567999999999998</c:v>
                </c:pt>
                <c:pt idx="69046">
                  <c:v>-65.580259999999996</c:v>
                </c:pt>
                <c:pt idx="69047">
                  <c:v>-65.592709999999997</c:v>
                </c:pt>
                <c:pt idx="69048">
                  <c:v>-65.605130000000003</c:v>
                </c:pt>
                <c:pt idx="69049">
                  <c:v>-65.617789999999999</c:v>
                </c:pt>
                <c:pt idx="69050">
                  <c:v>-65.630380000000002</c:v>
                </c:pt>
                <c:pt idx="69051">
                  <c:v>-65.643079999999998</c:v>
                </c:pt>
                <c:pt idx="69052">
                  <c:v>-65.655619999999999</c:v>
                </c:pt>
                <c:pt idx="69053">
                  <c:v>-65.668230000000008</c:v>
                </c:pt>
                <c:pt idx="69054">
                  <c:v>-65.680889999999991</c:v>
                </c:pt>
                <c:pt idx="69055">
                  <c:v>-65.693640000000002</c:v>
                </c:pt>
                <c:pt idx="69056">
                  <c:v>-65.706130000000002</c:v>
                </c:pt>
                <c:pt idx="69057">
                  <c:v>-65.718850000000003</c:v>
                </c:pt>
                <c:pt idx="69058">
                  <c:v>-65.731480000000005</c:v>
                </c:pt>
                <c:pt idx="69059">
                  <c:v>-65.743889999999993</c:v>
                </c:pt>
                <c:pt idx="69060">
                  <c:v>-65.756370000000004</c:v>
                </c:pt>
                <c:pt idx="69061">
                  <c:v>-65.768839999999997</c:v>
                </c:pt>
                <c:pt idx="69062">
                  <c:v>-65.780799999999999</c:v>
                </c:pt>
                <c:pt idx="69063">
                  <c:v>-65.792909999999992</c:v>
                </c:pt>
                <c:pt idx="69064">
                  <c:v>-65.805129999999991</c:v>
                </c:pt>
                <c:pt idx="69065">
                  <c:v>-65.817220000000006</c:v>
                </c:pt>
                <c:pt idx="69066">
                  <c:v>-65.829430000000002</c:v>
                </c:pt>
                <c:pt idx="69067">
                  <c:v>-65.841669999999993</c:v>
                </c:pt>
                <c:pt idx="69068">
                  <c:v>-65.85378</c:v>
                </c:pt>
                <c:pt idx="69069">
                  <c:v>-65.866050000000001</c:v>
                </c:pt>
                <c:pt idx="69070">
                  <c:v>-65.878209999999996</c:v>
                </c:pt>
                <c:pt idx="69071">
                  <c:v>-65.889920000000004</c:v>
                </c:pt>
                <c:pt idx="69072">
                  <c:v>-65.902149999999992</c:v>
                </c:pt>
                <c:pt idx="69073">
                  <c:v>-65.914439999999999</c:v>
                </c:pt>
                <c:pt idx="69074">
                  <c:v>-65.926829999999995</c:v>
                </c:pt>
                <c:pt idx="69075">
                  <c:v>-65.939040000000006</c:v>
                </c:pt>
                <c:pt idx="69076">
                  <c:v>-65.951300000000003</c:v>
                </c:pt>
                <c:pt idx="69077">
                  <c:v>-65.963499999999996</c:v>
                </c:pt>
                <c:pt idx="69078">
                  <c:v>-65.975270000000009</c:v>
                </c:pt>
                <c:pt idx="69079">
                  <c:v>-65.987309999999994</c:v>
                </c:pt>
                <c:pt idx="69080">
                  <c:v>-65.999470000000002</c:v>
                </c:pt>
                <c:pt idx="69081">
                  <c:v>-66.011709999999994</c:v>
                </c:pt>
                <c:pt idx="69082">
                  <c:v>-66.024010000000004</c:v>
                </c:pt>
                <c:pt idx="69083">
                  <c:v>-66.036239999999992</c:v>
                </c:pt>
                <c:pt idx="69084">
                  <c:v>-66.048569999999998</c:v>
                </c:pt>
                <c:pt idx="69085">
                  <c:v>-66.060890000000001</c:v>
                </c:pt>
                <c:pt idx="69086">
                  <c:v>-66.073210000000003</c:v>
                </c:pt>
                <c:pt idx="69087">
                  <c:v>-66.085010000000011</c:v>
                </c:pt>
                <c:pt idx="69088">
                  <c:v>-66.097290000000001</c:v>
                </c:pt>
                <c:pt idx="69089">
                  <c:v>-66.109619999999993</c:v>
                </c:pt>
                <c:pt idx="69090">
                  <c:v>-66.122</c:v>
                </c:pt>
                <c:pt idx="69091">
                  <c:v>-66.134289999999993</c:v>
                </c:pt>
                <c:pt idx="69092">
                  <c:v>-66.146619999999999</c:v>
                </c:pt>
                <c:pt idx="69093">
                  <c:v>-66.158850000000001</c:v>
                </c:pt>
                <c:pt idx="69094">
                  <c:v>-66.171279999999996</c:v>
                </c:pt>
                <c:pt idx="69095">
                  <c:v>-66.183490000000006</c:v>
                </c:pt>
                <c:pt idx="69096">
                  <c:v>-66.195869999999999</c:v>
                </c:pt>
                <c:pt idx="69097">
                  <c:v>-66.208210000000008</c:v>
                </c:pt>
                <c:pt idx="69098">
                  <c:v>-66.220550000000003</c:v>
                </c:pt>
                <c:pt idx="69099">
                  <c:v>-66.232910000000004</c:v>
                </c:pt>
                <c:pt idx="69100">
                  <c:v>-66.245329999999996</c:v>
                </c:pt>
                <c:pt idx="69101">
                  <c:v>-66.257379999999998</c:v>
                </c:pt>
                <c:pt idx="69102">
                  <c:v>-66.269220000000004</c:v>
                </c:pt>
                <c:pt idx="69103">
                  <c:v>-66.281210000000002</c:v>
                </c:pt>
                <c:pt idx="69104">
                  <c:v>-66.293729999999996</c:v>
                </c:pt>
                <c:pt idx="69105">
                  <c:v>-66.305729999999997</c:v>
                </c:pt>
                <c:pt idx="69106">
                  <c:v>-66.317440000000005</c:v>
                </c:pt>
                <c:pt idx="69107">
                  <c:v>-66.329269999999994</c:v>
                </c:pt>
                <c:pt idx="69108">
                  <c:v>-66.341239999999999</c:v>
                </c:pt>
                <c:pt idx="69109">
                  <c:v>-66.353350000000006</c:v>
                </c:pt>
                <c:pt idx="69110">
                  <c:v>-66.36533</c:v>
                </c:pt>
                <c:pt idx="69111">
                  <c:v>-66.377579999999995</c:v>
                </c:pt>
                <c:pt idx="69112">
                  <c:v>-66.389579999999995</c:v>
                </c:pt>
                <c:pt idx="69113">
                  <c:v>-66.40137</c:v>
                </c:pt>
                <c:pt idx="69114">
                  <c:v>-66.413560000000004</c:v>
                </c:pt>
                <c:pt idx="69115">
                  <c:v>-66.425619999999995</c:v>
                </c:pt>
                <c:pt idx="69116">
                  <c:v>-66.437460000000002</c:v>
                </c:pt>
                <c:pt idx="69117">
                  <c:v>-66.449740000000006</c:v>
                </c:pt>
                <c:pt idx="69118">
                  <c:v>-66.462180000000004</c:v>
                </c:pt>
                <c:pt idx="69119">
                  <c:v>-66.474689999999995</c:v>
                </c:pt>
                <c:pt idx="69120">
                  <c:v>-66.486679999999993</c:v>
                </c:pt>
                <c:pt idx="69121">
                  <c:v>-66.498730000000009</c:v>
                </c:pt>
                <c:pt idx="69122">
                  <c:v>-66.510909999999996</c:v>
                </c:pt>
                <c:pt idx="69123">
                  <c:v>-66.523160000000004</c:v>
                </c:pt>
                <c:pt idx="69124">
                  <c:v>-66.53528</c:v>
                </c:pt>
                <c:pt idx="69125">
                  <c:v>-66.547579999999996</c:v>
                </c:pt>
                <c:pt idx="69126">
                  <c:v>-66.55986</c:v>
                </c:pt>
                <c:pt idx="69127">
                  <c:v>-66.572199999999995</c:v>
                </c:pt>
                <c:pt idx="69128">
                  <c:v>-66.584139999999991</c:v>
                </c:pt>
                <c:pt idx="69129">
                  <c:v>-66.595439999999996</c:v>
                </c:pt>
                <c:pt idx="69130">
                  <c:v>-66.606009999999998</c:v>
                </c:pt>
                <c:pt idx="69131">
                  <c:v>-66.617670000000004</c:v>
                </c:pt>
                <c:pt idx="69132">
                  <c:v>-66.629710000000003</c:v>
                </c:pt>
                <c:pt idx="69133">
                  <c:v>-66.642200000000003</c:v>
                </c:pt>
                <c:pt idx="69134">
                  <c:v>-66.654730000000001</c:v>
                </c:pt>
                <c:pt idx="69135">
                  <c:v>-66.667450000000002</c:v>
                </c:pt>
                <c:pt idx="69136">
                  <c:v>-66.679699999999997</c:v>
                </c:pt>
                <c:pt idx="69137">
                  <c:v>-66.692589999999996</c:v>
                </c:pt>
                <c:pt idx="69138">
                  <c:v>-66.705460000000002</c:v>
                </c:pt>
                <c:pt idx="69139">
                  <c:v>-66.718580000000003</c:v>
                </c:pt>
                <c:pt idx="69140">
                  <c:v>-66.731409999999997</c:v>
                </c:pt>
                <c:pt idx="69141">
                  <c:v>-66.716309999999993</c:v>
                </c:pt>
                <c:pt idx="69142">
                  <c:v>-66.728259999999992</c:v>
                </c:pt>
                <c:pt idx="69143">
                  <c:v>-66.743290000000002</c:v>
                </c:pt>
                <c:pt idx="69144">
                  <c:v>-66.757109999999997</c:v>
                </c:pt>
                <c:pt idx="69145">
                  <c:v>-66.769919999999999</c:v>
                </c:pt>
                <c:pt idx="69146">
                  <c:v>-66.782199999999989</c:v>
                </c:pt>
                <c:pt idx="69147">
                  <c:v>-66.794019999999989</c:v>
                </c:pt>
                <c:pt idx="69148">
                  <c:v>-66.806179999999998</c:v>
                </c:pt>
                <c:pt idx="69149">
                  <c:v>-66.818489999999997</c:v>
                </c:pt>
                <c:pt idx="69150">
                  <c:v>-66.83108</c:v>
                </c:pt>
                <c:pt idx="69151">
                  <c:v>-66.843159999999997</c:v>
                </c:pt>
                <c:pt idx="69152">
                  <c:v>-66.855680000000007</c:v>
                </c:pt>
                <c:pt idx="69153">
                  <c:v>-66.868160000000003</c:v>
                </c:pt>
                <c:pt idx="69154">
                  <c:v>-66.880830000000003</c:v>
                </c:pt>
                <c:pt idx="69155">
                  <c:v>-66.893249999999995</c:v>
                </c:pt>
                <c:pt idx="69156">
                  <c:v>-66.905479999999997</c:v>
                </c:pt>
                <c:pt idx="69157">
                  <c:v>-66.917999999999992</c:v>
                </c:pt>
                <c:pt idx="69158">
                  <c:v>-66.930630000000008</c:v>
                </c:pt>
                <c:pt idx="69159">
                  <c:v>-66.943169999999995</c:v>
                </c:pt>
                <c:pt idx="69160">
                  <c:v>-66.946269999999998</c:v>
                </c:pt>
                <c:pt idx="69161">
                  <c:v>-66.960269999999994</c:v>
                </c:pt>
                <c:pt idx="69162">
                  <c:v>-66.973459999999989</c:v>
                </c:pt>
                <c:pt idx="69163">
                  <c:v>-66.986320000000006</c:v>
                </c:pt>
                <c:pt idx="69164">
                  <c:v>-66.99915</c:v>
                </c:pt>
                <c:pt idx="69165">
                  <c:v>-67.011799999999994</c:v>
                </c:pt>
                <c:pt idx="69166">
                  <c:v>-67.023009999999999</c:v>
                </c:pt>
                <c:pt idx="69167">
                  <c:v>-67.034900000000007</c:v>
                </c:pt>
                <c:pt idx="69168">
                  <c:v>-67.047350000000009</c:v>
                </c:pt>
                <c:pt idx="69169">
                  <c:v>-67.059640000000002</c:v>
                </c:pt>
                <c:pt idx="69170">
                  <c:v>-67.071629999999999</c:v>
                </c:pt>
                <c:pt idx="69171">
                  <c:v>-67.083389999999994</c:v>
                </c:pt>
                <c:pt idx="69172">
                  <c:v>-67.094940000000008</c:v>
                </c:pt>
                <c:pt idx="69173">
                  <c:v>-67.106799999999993</c:v>
                </c:pt>
                <c:pt idx="69174">
                  <c:v>-67.119399999999999</c:v>
                </c:pt>
                <c:pt idx="69175">
                  <c:v>-67.13203</c:v>
                </c:pt>
                <c:pt idx="69176">
                  <c:v>-67.144040000000004</c:v>
                </c:pt>
                <c:pt idx="69177">
                  <c:v>-67.156130000000005</c:v>
                </c:pt>
                <c:pt idx="69178">
                  <c:v>-67.168379999999999</c:v>
                </c:pt>
                <c:pt idx="69179">
                  <c:v>-67.18074</c:v>
                </c:pt>
                <c:pt idx="69180">
                  <c:v>-67.193079999999995</c:v>
                </c:pt>
                <c:pt idx="69181">
                  <c:v>-67.205219999999997</c:v>
                </c:pt>
                <c:pt idx="69182">
                  <c:v>-67.217169999999996</c:v>
                </c:pt>
                <c:pt idx="69183">
                  <c:v>-67.229219999999998</c:v>
                </c:pt>
                <c:pt idx="69184">
                  <c:v>-67.241609999999994</c:v>
                </c:pt>
                <c:pt idx="69185">
                  <c:v>-67.253790000000009</c:v>
                </c:pt>
                <c:pt idx="69186">
                  <c:v>-67.265870000000007</c:v>
                </c:pt>
                <c:pt idx="69187">
                  <c:v>-67.278359999999992</c:v>
                </c:pt>
                <c:pt idx="69188">
                  <c:v>-67.290539999999993</c:v>
                </c:pt>
                <c:pt idx="69189">
                  <c:v>-67.30261999999999</c:v>
                </c:pt>
                <c:pt idx="69190">
                  <c:v>-67.314850000000007</c:v>
                </c:pt>
                <c:pt idx="69191">
                  <c:v>-67.327489999999997</c:v>
                </c:pt>
                <c:pt idx="69192">
                  <c:v>-67.339860000000002</c:v>
                </c:pt>
                <c:pt idx="69193">
                  <c:v>-67.351709999999997</c:v>
                </c:pt>
                <c:pt idx="69194">
                  <c:v>-67.363680000000002</c:v>
                </c:pt>
                <c:pt idx="69195">
                  <c:v>-67.376109999999997</c:v>
                </c:pt>
                <c:pt idx="69196">
                  <c:v>-67.38857999999999</c:v>
                </c:pt>
                <c:pt idx="69197">
                  <c:v>-67.400649999999999</c:v>
                </c:pt>
                <c:pt idx="69198">
                  <c:v>-67.412000000000006</c:v>
                </c:pt>
                <c:pt idx="69199">
                  <c:v>-67.42428000000001</c:v>
                </c:pt>
                <c:pt idx="69200">
                  <c:v>-67.436759999999992</c:v>
                </c:pt>
                <c:pt idx="69201">
                  <c:v>-67.449150000000003</c:v>
                </c:pt>
                <c:pt idx="69202">
                  <c:v>-67.46172</c:v>
                </c:pt>
                <c:pt idx="69203">
                  <c:v>-67.474170000000001</c:v>
                </c:pt>
                <c:pt idx="69204">
                  <c:v>-67.486230000000006</c:v>
                </c:pt>
                <c:pt idx="69205">
                  <c:v>-67.498630000000006</c:v>
                </c:pt>
                <c:pt idx="69206">
                  <c:v>-67.511179999999996</c:v>
                </c:pt>
                <c:pt idx="69207">
                  <c:v>-67.523859999999999</c:v>
                </c:pt>
                <c:pt idx="69208">
                  <c:v>-67.53613</c:v>
                </c:pt>
                <c:pt idx="69209">
                  <c:v>-67.548100000000005</c:v>
                </c:pt>
                <c:pt idx="69210">
                  <c:v>-67.560450000000003</c:v>
                </c:pt>
                <c:pt idx="69211">
                  <c:v>-67.572999999999993</c:v>
                </c:pt>
                <c:pt idx="69212">
                  <c:v>-67.58556999999999</c:v>
                </c:pt>
                <c:pt idx="69213">
                  <c:v>-67.597880000000004</c:v>
                </c:pt>
                <c:pt idx="69214">
                  <c:v>-67.609930000000006</c:v>
                </c:pt>
                <c:pt idx="69215">
                  <c:v>-67.622609999999995</c:v>
                </c:pt>
                <c:pt idx="69216">
                  <c:v>-67.634239999999991</c:v>
                </c:pt>
                <c:pt idx="69217">
                  <c:v>-67.646330000000006</c:v>
                </c:pt>
                <c:pt idx="69218">
                  <c:v>-67.658560000000008</c:v>
                </c:pt>
                <c:pt idx="69219">
                  <c:v>-67.670479999999998</c:v>
                </c:pt>
                <c:pt idx="69220">
                  <c:v>-67.682279999999992</c:v>
                </c:pt>
                <c:pt idx="69221">
                  <c:v>-67.694819999999993</c:v>
                </c:pt>
                <c:pt idx="69222">
                  <c:v>-67.707220000000007</c:v>
                </c:pt>
                <c:pt idx="69223">
                  <c:v>-67.719679999999997</c:v>
                </c:pt>
                <c:pt idx="69224">
                  <c:v>-67.731490000000008</c:v>
                </c:pt>
                <c:pt idx="69225">
                  <c:v>-67.743570000000005</c:v>
                </c:pt>
                <c:pt idx="69226">
                  <c:v>-67.75591</c:v>
                </c:pt>
                <c:pt idx="69227">
                  <c:v>-67.768460000000005</c:v>
                </c:pt>
                <c:pt idx="69228">
                  <c:v>-67.780670000000001</c:v>
                </c:pt>
                <c:pt idx="69229">
                  <c:v>-67.792680000000004</c:v>
                </c:pt>
                <c:pt idx="69230">
                  <c:v>-67.805109999999999</c:v>
                </c:pt>
                <c:pt idx="69231">
                  <c:v>-67.817509999999999</c:v>
                </c:pt>
                <c:pt idx="69232">
                  <c:v>-67.829800000000006</c:v>
                </c:pt>
                <c:pt idx="69233">
                  <c:v>-67.842140000000001</c:v>
                </c:pt>
                <c:pt idx="69234">
                  <c:v>-67.854010000000002</c:v>
                </c:pt>
                <c:pt idx="69235">
                  <c:v>-67.866280000000003</c:v>
                </c:pt>
                <c:pt idx="69236">
                  <c:v>-67.87764</c:v>
                </c:pt>
                <c:pt idx="69237">
                  <c:v>-67.890079999999998</c:v>
                </c:pt>
                <c:pt idx="69238">
                  <c:v>-67.902420000000006</c:v>
                </c:pt>
                <c:pt idx="69239">
                  <c:v>-67.914640000000006</c:v>
                </c:pt>
                <c:pt idx="69240">
                  <c:v>-67.925640000000001</c:v>
                </c:pt>
                <c:pt idx="69241">
                  <c:v>-67.937449999999998</c:v>
                </c:pt>
                <c:pt idx="69242">
                  <c:v>-67.949569999999994</c:v>
                </c:pt>
                <c:pt idx="69243">
                  <c:v>-67.961600000000004</c:v>
                </c:pt>
                <c:pt idx="69244">
                  <c:v>-67.972830000000002</c:v>
                </c:pt>
                <c:pt idx="69245">
                  <c:v>-67.984650000000002</c:v>
                </c:pt>
                <c:pt idx="69246">
                  <c:v>-67.996880000000004</c:v>
                </c:pt>
                <c:pt idx="69247">
                  <c:v>-68.009159999999994</c:v>
                </c:pt>
                <c:pt idx="69248">
                  <c:v>-68.021159999999995</c:v>
                </c:pt>
                <c:pt idx="69249">
                  <c:v>-68.032920000000004</c:v>
                </c:pt>
                <c:pt idx="69250">
                  <c:v>-68.045000000000002</c:v>
                </c:pt>
                <c:pt idx="69251">
                  <c:v>-68.057230000000004</c:v>
                </c:pt>
                <c:pt idx="69252">
                  <c:v>-68.068950000000001</c:v>
                </c:pt>
                <c:pt idx="69253">
                  <c:v>-68.081310000000002</c:v>
                </c:pt>
                <c:pt idx="69254">
                  <c:v>-68.093199999999996</c:v>
                </c:pt>
                <c:pt idx="69255">
                  <c:v>-68.105419999999995</c:v>
                </c:pt>
                <c:pt idx="69256">
                  <c:v>-68.117450000000005</c:v>
                </c:pt>
                <c:pt idx="69257">
                  <c:v>-68.129629999999992</c:v>
                </c:pt>
                <c:pt idx="69258">
                  <c:v>-68.141599999999997</c:v>
                </c:pt>
                <c:pt idx="69259">
                  <c:v>-68.153459999999995</c:v>
                </c:pt>
                <c:pt idx="69260">
                  <c:v>-68.165539999999993</c:v>
                </c:pt>
                <c:pt idx="69261">
                  <c:v>-68.177840000000003</c:v>
                </c:pt>
                <c:pt idx="69262">
                  <c:v>-68.190079999999995</c:v>
                </c:pt>
                <c:pt idx="69263">
                  <c:v>-68.202100000000002</c:v>
                </c:pt>
                <c:pt idx="69264">
                  <c:v>-68.213880000000003</c:v>
                </c:pt>
                <c:pt idx="69265">
                  <c:v>-68.225980000000007</c:v>
                </c:pt>
                <c:pt idx="69266">
                  <c:v>-68.238159999999993</c:v>
                </c:pt>
                <c:pt idx="69267">
                  <c:v>-68.250119999999995</c:v>
                </c:pt>
                <c:pt idx="69268">
                  <c:v>-68.262299999999996</c:v>
                </c:pt>
                <c:pt idx="69269">
                  <c:v>-68.246780000000001</c:v>
                </c:pt>
                <c:pt idx="69270">
                  <c:v>-68.232810000000001</c:v>
                </c:pt>
                <c:pt idx="69271">
                  <c:v>-68.230220000000003</c:v>
                </c:pt>
                <c:pt idx="69272">
                  <c:v>-68.235439999999997</c:v>
                </c:pt>
                <c:pt idx="69273">
                  <c:v>-68.244759999999999</c:v>
                </c:pt>
                <c:pt idx="69274">
                  <c:v>-68.255589999999998</c:v>
                </c:pt>
                <c:pt idx="69275">
                  <c:v>-68.267269999999996</c:v>
                </c:pt>
                <c:pt idx="69276">
                  <c:v>-68.279170000000008</c:v>
                </c:pt>
                <c:pt idx="69277">
                  <c:v>-68.289640000000006</c:v>
                </c:pt>
                <c:pt idx="69278">
                  <c:v>-68.30153</c:v>
                </c:pt>
                <c:pt idx="69279">
                  <c:v>-68.313519999999997</c:v>
                </c:pt>
                <c:pt idx="69280">
                  <c:v>-68.325649999999996</c:v>
                </c:pt>
                <c:pt idx="69281">
                  <c:v>-68.337670000000003</c:v>
                </c:pt>
                <c:pt idx="69282">
                  <c:v>-68.349739999999997</c:v>
                </c:pt>
                <c:pt idx="69283">
                  <c:v>-68.361400000000003</c:v>
                </c:pt>
                <c:pt idx="69284">
                  <c:v>-68.373459999999994</c:v>
                </c:pt>
                <c:pt idx="69285">
                  <c:v>-68.38552</c:v>
                </c:pt>
                <c:pt idx="69286">
                  <c:v>-68.397269999999992</c:v>
                </c:pt>
                <c:pt idx="69287">
                  <c:v>-68.409199999999998</c:v>
                </c:pt>
                <c:pt idx="69288">
                  <c:v>-68.421279999999996</c:v>
                </c:pt>
                <c:pt idx="69289">
                  <c:v>-68.433149999999998</c:v>
                </c:pt>
                <c:pt idx="69290">
                  <c:v>-68.44516999999999</c:v>
                </c:pt>
                <c:pt idx="69291">
                  <c:v>-68.457169999999991</c:v>
                </c:pt>
                <c:pt idx="69292">
                  <c:v>-68.46405</c:v>
                </c:pt>
                <c:pt idx="69293">
                  <c:v>-68.472700000000003</c:v>
                </c:pt>
                <c:pt idx="69294">
                  <c:v>-68.482519999999994</c:v>
                </c:pt>
                <c:pt idx="69295">
                  <c:v>-68.493549999999999</c:v>
                </c:pt>
                <c:pt idx="69296">
                  <c:v>-68.505319999999998</c:v>
                </c:pt>
                <c:pt idx="69297">
                  <c:v>-68.517319999999998</c:v>
                </c:pt>
                <c:pt idx="69298">
                  <c:v>-68.529259999999994</c:v>
                </c:pt>
                <c:pt idx="69299">
                  <c:v>-68.541049999999998</c:v>
                </c:pt>
                <c:pt idx="69300">
                  <c:v>-68.553049999999999</c:v>
                </c:pt>
                <c:pt idx="69301">
                  <c:v>-68.565049999999999</c:v>
                </c:pt>
                <c:pt idx="69302">
                  <c:v>-68.57705</c:v>
                </c:pt>
                <c:pt idx="69303">
                  <c:v>-68.589200000000005</c:v>
                </c:pt>
                <c:pt idx="69304">
                  <c:v>-68.601410000000001</c:v>
                </c:pt>
                <c:pt idx="69305">
                  <c:v>-68.61206</c:v>
                </c:pt>
                <c:pt idx="69306">
                  <c:v>-68.624300000000005</c:v>
                </c:pt>
                <c:pt idx="69307">
                  <c:v>-68.634540000000001</c:v>
                </c:pt>
                <c:pt idx="69308">
                  <c:v>-68.644710000000003</c:v>
                </c:pt>
                <c:pt idx="69309">
                  <c:v>-68.655770000000004</c:v>
                </c:pt>
                <c:pt idx="69310">
                  <c:v>-68.667410000000004</c:v>
                </c:pt>
                <c:pt idx="69311">
                  <c:v>-68.679389999999998</c:v>
                </c:pt>
                <c:pt idx="69312">
                  <c:v>-68.691180000000003</c:v>
                </c:pt>
                <c:pt idx="69313">
                  <c:v>-68.703320000000005</c:v>
                </c:pt>
                <c:pt idx="69314">
                  <c:v>-68.715249999999997</c:v>
                </c:pt>
                <c:pt idx="69315">
                  <c:v>-68.727289999999996</c:v>
                </c:pt>
                <c:pt idx="69316">
                  <c:v>-68.739310000000003</c:v>
                </c:pt>
                <c:pt idx="69317">
                  <c:v>-68.751139999999992</c:v>
                </c:pt>
                <c:pt idx="69318">
                  <c:v>-68.763289999999998</c:v>
                </c:pt>
                <c:pt idx="69319">
                  <c:v>-68.775019999999998</c:v>
                </c:pt>
                <c:pt idx="69320">
                  <c:v>-68.785179999999997</c:v>
                </c:pt>
                <c:pt idx="69321">
                  <c:v>-68.79607</c:v>
                </c:pt>
                <c:pt idx="69322">
                  <c:v>-68.806950000000001</c:v>
                </c:pt>
                <c:pt idx="69323">
                  <c:v>-68.817210000000003</c:v>
                </c:pt>
                <c:pt idx="69324">
                  <c:v>-68.828639999999993</c:v>
                </c:pt>
                <c:pt idx="69325">
                  <c:v>-68.840589999999992</c:v>
                </c:pt>
                <c:pt idx="69326">
                  <c:v>-68.852959999999996</c:v>
                </c:pt>
                <c:pt idx="69327">
                  <c:v>-68.864270000000005</c:v>
                </c:pt>
                <c:pt idx="69328">
                  <c:v>-68.876180000000005</c:v>
                </c:pt>
                <c:pt idx="69329">
                  <c:v>-68.887219999999999</c:v>
                </c:pt>
                <c:pt idx="69330">
                  <c:v>-68.898020000000002</c:v>
                </c:pt>
                <c:pt idx="69331">
                  <c:v>-68.779339999999991</c:v>
                </c:pt>
                <c:pt idx="69332">
                  <c:v>-68.711860000000001</c:v>
                </c:pt>
                <c:pt idx="69333">
                  <c:v>-68.65849</c:v>
                </c:pt>
                <c:pt idx="69334">
                  <c:v>-68.614930000000001</c:v>
                </c:pt>
                <c:pt idx="69335">
                  <c:v>-68.577179999999998</c:v>
                </c:pt>
                <c:pt idx="69336">
                  <c:v>-68.542779999999993</c:v>
                </c:pt>
                <c:pt idx="69337">
                  <c:v>-68.511290000000002</c:v>
                </c:pt>
                <c:pt idx="69338">
                  <c:v>-68.481639999999999</c:v>
                </c:pt>
                <c:pt idx="69339">
                  <c:v>-68.453360000000004</c:v>
                </c:pt>
                <c:pt idx="69340">
                  <c:v>-68.426159999999996</c:v>
                </c:pt>
                <c:pt idx="69341">
                  <c:v>-68.399830000000009</c:v>
                </c:pt>
                <c:pt idx="69342">
                  <c:v>-68.373580000000004</c:v>
                </c:pt>
                <c:pt idx="69343">
                  <c:v>-68.34850999999999</c:v>
                </c:pt>
                <c:pt idx="69344">
                  <c:v>-68.323970000000003</c:v>
                </c:pt>
                <c:pt idx="69345">
                  <c:v>-68.299959999999999</c:v>
                </c:pt>
                <c:pt idx="69346">
                  <c:v>-68.27637</c:v>
                </c:pt>
                <c:pt idx="69347">
                  <c:v>-68.253280000000004</c:v>
                </c:pt>
                <c:pt idx="69348">
                  <c:v>-68.230060000000009</c:v>
                </c:pt>
                <c:pt idx="69349">
                  <c:v>-68.206890000000001</c:v>
                </c:pt>
                <c:pt idx="69350">
                  <c:v>-68.184069999999991</c:v>
                </c:pt>
                <c:pt idx="69351">
                  <c:v>-68.161829999999995</c:v>
                </c:pt>
                <c:pt idx="69352">
                  <c:v>-68.139929999999993</c:v>
                </c:pt>
                <c:pt idx="69353">
                  <c:v>-68.118269999999995</c:v>
                </c:pt>
                <c:pt idx="69354">
                  <c:v>-68.096789999999999</c:v>
                </c:pt>
                <c:pt idx="69355">
                  <c:v>-68.075580000000002</c:v>
                </c:pt>
                <c:pt idx="69356">
                  <c:v>-68.054550000000006</c:v>
                </c:pt>
                <c:pt idx="69357">
                  <c:v>-68.033900000000003</c:v>
                </c:pt>
                <c:pt idx="69358">
                  <c:v>-68.013630000000006</c:v>
                </c:pt>
                <c:pt idx="69359">
                  <c:v>-67.993539999999996</c:v>
                </c:pt>
                <c:pt idx="69360">
                  <c:v>-67.973549999999989</c:v>
                </c:pt>
                <c:pt idx="69361">
                  <c:v>-67.953609999999998</c:v>
                </c:pt>
                <c:pt idx="69362">
                  <c:v>-67.93383</c:v>
                </c:pt>
                <c:pt idx="69363">
                  <c:v>-67.914079999999998</c:v>
                </c:pt>
                <c:pt idx="69364">
                  <c:v>-67.894409999999993</c:v>
                </c:pt>
                <c:pt idx="69365">
                  <c:v>-67.874939999999995</c:v>
                </c:pt>
                <c:pt idx="69366">
                  <c:v>-67.855609999999999</c:v>
                </c:pt>
                <c:pt idx="69367">
                  <c:v>-67.836290000000005</c:v>
                </c:pt>
                <c:pt idx="69368">
                  <c:v>-67.817220000000006</c:v>
                </c:pt>
                <c:pt idx="69369">
                  <c:v>-67.798259999999999</c:v>
                </c:pt>
                <c:pt idx="69370">
                  <c:v>-67.77843</c:v>
                </c:pt>
                <c:pt idx="69371">
                  <c:v>-67.759749999999997</c:v>
                </c:pt>
                <c:pt idx="69372">
                  <c:v>-67.741020000000006</c:v>
                </c:pt>
                <c:pt idx="69373">
                  <c:v>-67.722260000000006</c:v>
                </c:pt>
                <c:pt idx="69374">
                  <c:v>-67.703910000000008</c:v>
                </c:pt>
                <c:pt idx="69375">
                  <c:v>-67.685240000000007</c:v>
                </c:pt>
                <c:pt idx="69376">
                  <c:v>-67.666920000000005</c:v>
                </c:pt>
                <c:pt idx="69377">
                  <c:v>-67.648619999999994</c:v>
                </c:pt>
                <c:pt idx="69378">
                  <c:v>-67.630350000000007</c:v>
                </c:pt>
                <c:pt idx="69379">
                  <c:v>-67.612359999999995</c:v>
                </c:pt>
                <c:pt idx="69380">
                  <c:v>-67.594269999999995</c:v>
                </c:pt>
                <c:pt idx="69381">
                  <c:v>-67.5762</c:v>
                </c:pt>
                <c:pt idx="69382">
                  <c:v>-67.558139999999995</c:v>
                </c:pt>
                <c:pt idx="69383">
                  <c:v>-67.540080000000003</c:v>
                </c:pt>
                <c:pt idx="69384">
                  <c:v>-67.522069999999999</c:v>
                </c:pt>
                <c:pt idx="69385">
                  <c:v>-67.504099999999994</c:v>
                </c:pt>
                <c:pt idx="69386">
                  <c:v>-67.4863</c:v>
                </c:pt>
                <c:pt idx="69387">
                  <c:v>-67.468450000000004</c:v>
                </c:pt>
                <c:pt idx="69388">
                  <c:v>-67.450810000000004</c:v>
                </c:pt>
                <c:pt idx="69389">
                  <c:v>-67.43356</c:v>
                </c:pt>
                <c:pt idx="69390">
                  <c:v>-67.416139999999999</c:v>
                </c:pt>
                <c:pt idx="69391">
                  <c:v>-67.398650000000004</c:v>
                </c:pt>
                <c:pt idx="69392">
                  <c:v>-67.381119999999996</c:v>
                </c:pt>
                <c:pt idx="69393">
                  <c:v>-67.363529999999997</c:v>
                </c:pt>
                <c:pt idx="69394">
                  <c:v>-67.34593000000001</c:v>
                </c:pt>
                <c:pt idx="69395">
                  <c:v>-67.328370000000007</c:v>
                </c:pt>
                <c:pt idx="69396">
                  <c:v>-67.310910000000007</c:v>
                </c:pt>
                <c:pt idx="69397">
                  <c:v>-67.293399999999991</c:v>
                </c:pt>
                <c:pt idx="69398">
                  <c:v>-67.275850000000005</c:v>
                </c:pt>
                <c:pt idx="69399">
                  <c:v>-67.258300000000006</c:v>
                </c:pt>
                <c:pt idx="69400">
                  <c:v>-67.240830000000003</c:v>
                </c:pt>
                <c:pt idx="69401">
                  <c:v>-67.223340000000007</c:v>
                </c:pt>
                <c:pt idx="69402">
                  <c:v>-67.205860000000001</c:v>
                </c:pt>
                <c:pt idx="69403">
                  <c:v>-67.188379999999995</c:v>
                </c:pt>
                <c:pt idx="69404">
                  <c:v>-67.170770000000005</c:v>
                </c:pt>
                <c:pt idx="69405">
                  <c:v>-67.153469999999999</c:v>
                </c:pt>
                <c:pt idx="69406">
                  <c:v>-67.136219999999994</c:v>
                </c:pt>
                <c:pt idx="69407">
                  <c:v>-67.11891</c:v>
                </c:pt>
                <c:pt idx="69408">
                  <c:v>-67.101600000000005</c:v>
                </c:pt>
                <c:pt idx="69409">
                  <c:v>-67.084229999999991</c:v>
                </c:pt>
                <c:pt idx="69410">
                  <c:v>-67.066659999999999</c:v>
                </c:pt>
                <c:pt idx="69411">
                  <c:v>-67.049620000000004</c:v>
                </c:pt>
                <c:pt idx="69412">
                  <c:v>-67.032550000000001</c:v>
                </c:pt>
                <c:pt idx="69413">
                  <c:v>-67.015439999999998</c:v>
                </c:pt>
                <c:pt idx="69414">
                  <c:v>-66.998260000000002</c:v>
                </c:pt>
                <c:pt idx="69415">
                  <c:v>-66.981339999999989</c:v>
                </c:pt>
                <c:pt idx="69416">
                  <c:v>-66.964219999999997</c:v>
                </c:pt>
                <c:pt idx="69417">
                  <c:v>-66.947090000000003</c:v>
                </c:pt>
                <c:pt idx="69418">
                  <c:v>-66.930059999999997</c:v>
                </c:pt>
                <c:pt idx="69419">
                  <c:v>-66.912970000000001</c:v>
                </c:pt>
                <c:pt idx="69420">
                  <c:v>-66.896529999999998</c:v>
                </c:pt>
                <c:pt idx="69421">
                  <c:v>-66.879850000000005</c:v>
                </c:pt>
                <c:pt idx="69422">
                  <c:v>-66.863119999999995</c:v>
                </c:pt>
                <c:pt idx="69423">
                  <c:v>-66.846350000000001</c:v>
                </c:pt>
                <c:pt idx="69424">
                  <c:v>-66.82938</c:v>
                </c:pt>
                <c:pt idx="69425">
                  <c:v>-66.812349999999995</c:v>
                </c:pt>
                <c:pt idx="69426">
                  <c:v>-66.795280000000005</c:v>
                </c:pt>
                <c:pt idx="69427">
                  <c:v>-66.778620000000004</c:v>
                </c:pt>
                <c:pt idx="69428">
                  <c:v>-66.762190000000004</c:v>
                </c:pt>
                <c:pt idx="69429">
                  <c:v>-66.745400000000004</c:v>
                </c:pt>
                <c:pt idx="69430">
                  <c:v>-66.729050000000001</c:v>
                </c:pt>
                <c:pt idx="69431">
                  <c:v>-66.712479999999999</c:v>
                </c:pt>
                <c:pt idx="69432">
                  <c:v>-66.695869999999999</c:v>
                </c:pt>
                <c:pt idx="69433">
                  <c:v>-66.679019999999994</c:v>
                </c:pt>
                <c:pt idx="69434">
                  <c:v>-66.662059999999997</c:v>
                </c:pt>
                <c:pt idx="69435">
                  <c:v>-66.647829999999999</c:v>
                </c:pt>
                <c:pt idx="69436">
                  <c:v>-66.632350000000002</c:v>
                </c:pt>
                <c:pt idx="69437">
                  <c:v>-66.616230000000002</c:v>
                </c:pt>
                <c:pt idx="69438">
                  <c:v>-66.599879999999999</c:v>
                </c:pt>
                <c:pt idx="69439">
                  <c:v>-66.58381</c:v>
                </c:pt>
                <c:pt idx="69440">
                  <c:v>-66.567459999999997</c:v>
                </c:pt>
                <c:pt idx="69441">
                  <c:v>-66.551010000000005</c:v>
                </c:pt>
                <c:pt idx="69442">
                  <c:v>-66.53470999999999</c:v>
                </c:pt>
                <c:pt idx="69443">
                  <c:v>-66.517960000000002</c:v>
                </c:pt>
                <c:pt idx="69444">
                  <c:v>-66.501400000000004</c:v>
                </c:pt>
                <c:pt idx="69445">
                  <c:v>-66.484200000000001</c:v>
                </c:pt>
                <c:pt idx="69446">
                  <c:v>-66.467060000000004</c:v>
                </c:pt>
                <c:pt idx="69447">
                  <c:v>-66.449820000000003</c:v>
                </c:pt>
                <c:pt idx="69448">
                  <c:v>-66.433120000000002</c:v>
                </c:pt>
                <c:pt idx="69449">
                  <c:v>-66.416349999999994</c:v>
                </c:pt>
                <c:pt idx="69450">
                  <c:v>-66.399559999999994</c:v>
                </c:pt>
                <c:pt idx="69451">
                  <c:v>-66.382779999999997</c:v>
                </c:pt>
                <c:pt idx="69452">
                  <c:v>-66.366</c:v>
                </c:pt>
                <c:pt idx="69453">
                  <c:v>-66.349090000000004</c:v>
                </c:pt>
                <c:pt idx="69454">
                  <c:v>-66.332300000000004</c:v>
                </c:pt>
                <c:pt idx="69455">
                  <c:v>-66.315419999999989</c:v>
                </c:pt>
                <c:pt idx="69456">
                  <c:v>-66.298519999999996</c:v>
                </c:pt>
                <c:pt idx="69457">
                  <c:v>-66.28201</c:v>
                </c:pt>
                <c:pt idx="69458">
                  <c:v>-66.265389999999996</c:v>
                </c:pt>
                <c:pt idx="69459">
                  <c:v>-66.248760000000004</c:v>
                </c:pt>
                <c:pt idx="69460">
                  <c:v>-66.231999999999999</c:v>
                </c:pt>
                <c:pt idx="69461">
                  <c:v>-66.215170000000001</c:v>
                </c:pt>
                <c:pt idx="69462">
                  <c:v>-66.198329999999999</c:v>
                </c:pt>
                <c:pt idx="69463">
                  <c:v>-66.181579999999997</c:v>
                </c:pt>
                <c:pt idx="69464">
                  <c:v>-66.164789999999996</c:v>
                </c:pt>
                <c:pt idx="69465">
                  <c:v>-66.148409999999998</c:v>
                </c:pt>
                <c:pt idx="69466">
                  <c:v>-66.131919999999994</c:v>
                </c:pt>
                <c:pt idx="69467">
                  <c:v>-66.115380000000002</c:v>
                </c:pt>
                <c:pt idx="69468">
                  <c:v>-66.098680000000002</c:v>
                </c:pt>
                <c:pt idx="69469">
                  <c:v>-66.081919999999997</c:v>
                </c:pt>
                <c:pt idx="69470">
                  <c:v>-66.065150000000003</c:v>
                </c:pt>
                <c:pt idx="69471">
                  <c:v>-66.048470000000009</c:v>
                </c:pt>
                <c:pt idx="69472">
                  <c:v>-66.031729999999996</c:v>
                </c:pt>
                <c:pt idx="69473">
                  <c:v>-66.015410000000003</c:v>
                </c:pt>
                <c:pt idx="69474">
                  <c:v>-65.998959999999997</c:v>
                </c:pt>
                <c:pt idx="69475">
                  <c:v>-65.982649999999992</c:v>
                </c:pt>
                <c:pt idx="69476">
                  <c:v>-65.966030000000003</c:v>
                </c:pt>
                <c:pt idx="69477">
                  <c:v>-65.949809999999999</c:v>
                </c:pt>
                <c:pt idx="69478">
                  <c:v>-65.933320000000009</c:v>
                </c:pt>
                <c:pt idx="69479">
                  <c:v>-65.916820000000001</c:v>
                </c:pt>
                <c:pt idx="69480">
                  <c:v>-65.900289999999998</c:v>
                </c:pt>
                <c:pt idx="69481">
                  <c:v>-65.883719999999997</c:v>
                </c:pt>
                <c:pt idx="69482">
                  <c:v>-65.867099999999994</c:v>
                </c:pt>
                <c:pt idx="69483">
                  <c:v>-65.850920000000002</c:v>
                </c:pt>
                <c:pt idx="69484">
                  <c:v>-65.834549999999993</c:v>
                </c:pt>
                <c:pt idx="69485">
                  <c:v>-65.818129999999996</c:v>
                </c:pt>
                <c:pt idx="69486">
                  <c:v>-65.80153</c:v>
                </c:pt>
                <c:pt idx="69487">
                  <c:v>-65.784890000000004</c:v>
                </c:pt>
                <c:pt idx="69488">
                  <c:v>-65.768270000000001</c:v>
                </c:pt>
                <c:pt idx="69489">
                  <c:v>-65.751599999999996</c:v>
                </c:pt>
                <c:pt idx="69490">
                  <c:v>-65.734909999999999</c:v>
                </c:pt>
                <c:pt idx="69491">
                  <c:v>-65.718440000000001</c:v>
                </c:pt>
                <c:pt idx="69492">
                  <c:v>-65.70241</c:v>
                </c:pt>
                <c:pt idx="69493">
                  <c:v>-65.685929999999999</c:v>
                </c:pt>
                <c:pt idx="69494">
                  <c:v>-65.669570000000007</c:v>
                </c:pt>
                <c:pt idx="69495">
                  <c:v>-65.653759999999991</c:v>
                </c:pt>
                <c:pt idx="69496">
                  <c:v>-65.637519999999995</c:v>
                </c:pt>
                <c:pt idx="69497">
                  <c:v>-65.621049999999997</c:v>
                </c:pt>
                <c:pt idx="69498">
                  <c:v>-65.604730000000004</c:v>
                </c:pt>
                <c:pt idx="69499">
                  <c:v>-65.588139999999996</c:v>
                </c:pt>
                <c:pt idx="69500">
                  <c:v>-65.571960000000004</c:v>
                </c:pt>
                <c:pt idx="69501">
                  <c:v>-65.555520000000001</c:v>
                </c:pt>
                <c:pt idx="69502">
                  <c:v>-65.539249999999996</c:v>
                </c:pt>
                <c:pt idx="69503">
                  <c:v>-65.522980000000004</c:v>
                </c:pt>
                <c:pt idx="69504">
                  <c:v>-65.506460000000004</c:v>
                </c:pt>
                <c:pt idx="69505">
                  <c:v>-65.490620000000007</c:v>
                </c:pt>
                <c:pt idx="69506">
                  <c:v>-65.465699999999998</c:v>
                </c:pt>
                <c:pt idx="69507">
                  <c:v>-65.448549999999997</c:v>
                </c:pt>
                <c:pt idx="69508">
                  <c:v>-65.4315</c:v>
                </c:pt>
                <c:pt idx="69509">
                  <c:v>-65.4161</c:v>
                </c:pt>
                <c:pt idx="69510">
                  <c:v>-65.400710000000004</c:v>
                </c:pt>
                <c:pt idx="69511">
                  <c:v>-65.385090000000005</c:v>
                </c:pt>
                <c:pt idx="69512">
                  <c:v>-65.369640000000004</c:v>
                </c:pt>
                <c:pt idx="69513">
                  <c:v>-65.353870000000001</c:v>
                </c:pt>
                <c:pt idx="69514">
                  <c:v>-65.337890000000002</c:v>
                </c:pt>
                <c:pt idx="69515">
                  <c:v>-65.321809999999999</c:v>
                </c:pt>
                <c:pt idx="69516">
                  <c:v>-65.305570000000003</c:v>
                </c:pt>
                <c:pt idx="69517">
                  <c:v>-65.289400000000001</c:v>
                </c:pt>
                <c:pt idx="69518">
                  <c:v>-65.273079999999993</c:v>
                </c:pt>
                <c:pt idx="69519">
                  <c:v>-65.256730000000005</c:v>
                </c:pt>
                <c:pt idx="69520">
                  <c:v>-65.240679999999998</c:v>
                </c:pt>
                <c:pt idx="69521">
                  <c:v>-65.224299999999999</c:v>
                </c:pt>
                <c:pt idx="69522">
                  <c:v>-65.20805</c:v>
                </c:pt>
                <c:pt idx="69523">
                  <c:v>-65.191509999999994</c:v>
                </c:pt>
                <c:pt idx="69524">
                  <c:v>-65.174999999999997</c:v>
                </c:pt>
                <c:pt idx="69525">
                  <c:v>-65.158670000000001</c:v>
                </c:pt>
                <c:pt idx="69526">
                  <c:v>-65.142259999999993</c:v>
                </c:pt>
                <c:pt idx="69527">
                  <c:v>-65.125820000000004</c:v>
                </c:pt>
                <c:pt idx="69528">
                  <c:v>-65.109359999999995</c:v>
                </c:pt>
                <c:pt idx="69529">
                  <c:v>-65.093050000000005</c:v>
                </c:pt>
                <c:pt idx="69530">
                  <c:v>-65.076790000000003</c:v>
                </c:pt>
                <c:pt idx="69531">
                  <c:v>-65.060220000000001</c:v>
                </c:pt>
                <c:pt idx="69532">
                  <c:v>-65.043689999999998</c:v>
                </c:pt>
                <c:pt idx="69533">
                  <c:v>-65.026859999999999</c:v>
                </c:pt>
                <c:pt idx="69534">
                  <c:v>-65.010599999999997</c:v>
                </c:pt>
                <c:pt idx="69535">
                  <c:v>-64.994240000000005</c:v>
                </c:pt>
                <c:pt idx="69536">
                  <c:v>-64.977989999999991</c:v>
                </c:pt>
                <c:pt idx="69537">
                  <c:v>-64.961609999999993</c:v>
                </c:pt>
                <c:pt idx="69538">
                  <c:v>-64.945189999999997</c:v>
                </c:pt>
                <c:pt idx="69539">
                  <c:v>-64.928899999999999</c:v>
                </c:pt>
                <c:pt idx="69540">
                  <c:v>-64.91234</c:v>
                </c:pt>
                <c:pt idx="69541">
                  <c:v>-64.895970000000005</c:v>
                </c:pt>
                <c:pt idx="69542">
                  <c:v>-64.880069999999989</c:v>
                </c:pt>
                <c:pt idx="69543">
                  <c:v>-64.86421</c:v>
                </c:pt>
                <c:pt idx="69544">
                  <c:v>-64.848089999999999</c:v>
                </c:pt>
                <c:pt idx="69545">
                  <c:v>-64.831810000000004</c:v>
                </c:pt>
                <c:pt idx="69546">
                  <c:v>-64.815659999999994</c:v>
                </c:pt>
                <c:pt idx="69547">
                  <c:v>-64.799149999999997</c:v>
                </c:pt>
                <c:pt idx="69548">
                  <c:v>-64.782830000000004</c:v>
                </c:pt>
                <c:pt idx="69549">
                  <c:v>-64.766230000000007</c:v>
                </c:pt>
                <c:pt idx="69550">
                  <c:v>-64.749769999999998</c:v>
                </c:pt>
                <c:pt idx="69551">
                  <c:v>-64.733219999999989</c:v>
                </c:pt>
                <c:pt idx="69552">
                  <c:v>-64.716899999999995</c:v>
                </c:pt>
                <c:pt idx="69553">
                  <c:v>-64.700159999999997</c:v>
                </c:pt>
                <c:pt idx="69554">
                  <c:v>-64.683590000000009</c:v>
                </c:pt>
                <c:pt idx="69555">
                  <c:v>-64.667149999999992</c:v>
                </c:pt>
                <c:pt idx="69556">
                  <c:v>-64.65061</c:v>
                </c:pt>
                <c:pt idx="69557">
                  <c:v>-64.634010000000004</c:v>
                </c:pt>
                <c:pt idx="69558">
                  <c:v>-64.617589999999993</c:v>
                </c:pt>
                <c:pt idx="69559">
                  <c:v>-64.600889999999993</c:v>
                </c:pt>
                <c:pt idx="69560">
                  <c:v>-64.584460000000007</c:v>
                </c:pt>
                <c:pt idx="69561">
                  <c:v>-64.567889999999991</c:v>
                </c:pt>
                <c:pt idx="69562">
                  <c:v>-64.551479999999998</c:v>
                </c:pt>
                <c:pt idx="69563">
                  <c:v>-64.534999999999997</c:v>
                </c:pt>
                <c:pt idx="69564">
                  <c:v>-64.518639999999991</c:v>
                </c:pt>
                <c:pt idx="69565">
                  <c:v>-64.501959999999997</c:v>
                </c:pt>
                <c:pt idx="69566">
                  <c:v>-64.485520000000008</c:v>
                </c:pt>
                <c:pt idx="69567">
                  <c:v>-64.470129999999997</c:v>
                </c:pt>
                <c:pt idx="69568">
                  <c:v>-64.455550000000002</c:v>
                </c:pt>
                <c:pt idx="69569">
                  <c:v>-64.439599999999999</c:v>
                </c:pt>
                <c:pt idx="69570">
                  <c:v>-64.423209999999997</c:v>
                </c:pt>
                <c:pt idx="69571">
                  <c:v>-64.406649999999999</c:v>
                </c:pt>
                <c:pt idx="69572">
                  <c:v>-64.390060000000005</c:v>
                </c:pt>
                <c:pt idx="69573">
                  <c:v>-64.373530000000002</c:v>
                </c:pt>
                <c:pt idx="69574">
                  <c:v>-64.357259999999997</c:v>
                </c:pt>
                <c:pt idx="69575">
                  <c:v>-64.340919999999997</c:v>
                </c:pt>
                <c:pt idx="69576">
                  <c:v>-64.325360000000003</c:v>
                </c:pt>
                <c:pt idx="69577">
                  <c:v>-64.30941</c:v>
                </c:pt>
                <c:pt idx="69578">
                  <c:v>-64.293340000000001</c:v>
                </c:pt>
                <c:pt idx="69579">
                  <c:v>-64.277240000000006</c:v>
                </c:pt>
                <c:pt idx="69580">
                  <c:v>-64.261020000000002</c:v>
                </c:pt>
                <c:pt idx="69581">
                  <c:v>-64.245190000000008</c:v>
                </c:pt>
                <c:pt idx="69582">
                  <c:v>-64.229050000000001</c:v>
                </c:pt>
                <c:pt idx="69583">
                  <c:v>-64.212710000000001</c:v>
                </c:pt>
                <c:pt idx="69584">
                  <c:v>-64.196309999999997</c:v>
                </c:pt>
                <c:pt idx="69585">
                  <c:v>-64.180140000000009</c:v>
                </c:pt>
                <c:pt idx="69586">
                  <c:v>-64.164599999999993</c:v>
                </c:pt>
                <c:pt idx="69587">
                  <c:v>-64.148330000000001</c:v>
                </c:pt>
                <c:pt idx="69588">
                  <c:v>-64.132220000000004</c:v>
                </c:pt>
                <c:pt idx="69589">
                  <c:v>-64.115819999999999</c:v>
                </c:pt>
                <c:pt idx="69590">
                  <c:v>-64.099459999999993</c:v>
                </c:pt>
                <c:pt idx="69591">
                  <c:v>-64.083169999999996</c:v>
                </c:pt>
                <c:pt idx="69592">
                  <c:v>-64.066760000000002</c:v>
                </c:pt>
                <c:pt idx="69593">
                  <c:v>-64.050349999999995</c:v>
                </c:pt>
                <c:pt idx="69594">
                  <c:v>-64.033910000000006</c:v>
                </c:pt>
                <c:pt idx="69595">
                  <c:v>-64.017870000000002</c:v>
                </c:pt>
                <c:pt idx="69596">
                  <c:v>-64.001480000000001</c:v>
                </c:pt>
                <c:pt idx="69597">
                  <c:v>-63.985029999999995</c:v>
                </c:pt>
                <c:pt idx="69598">
                  <c:v>-63.968509999999995</c:v>
                </c:pt>
                <c:pt idx="69599">
                  <c:v>-63.951929999999997</c:v>
                </c:pt>
                <c:pt idx="69600">
                  <c:v>-63.93535</c:v>
                </c:pt>
                <c:pt idx="69601">
                  <c:v>-63.918689999999998</c:v>
                </c:pt>
                <c:pt idx="69602">
                  <c:v>-63.902210000000004</c:v>
                </c:pt>
                <c:pt idx="69603">
                  <c:v>-63.885649999999998</c:v>
                </c:pt>
                <c:pt idx="69604">
                  <c:v>-63.869010000000003</c:v>
                </c:pt>
                <c:pt idx="69605">
                  <c:v>-63.852529999999994</c:v>
                </c:pt>
                <c:pt idx="69606">
                  <c:v>-63.836019999999998</c:v>
                </c:pt>
                <c:pt idx="69607">
                  <c:v>-63.820219999999999</c:v>
                </c:pt>
                <c:pt idx="69608">
                  <c:v>-63.803830000000005</c:v>
                </c:pt>
                <c:pt idx="69609">
                  <c:v>-63.787430000000001</c:v>
                </c:pt>
                <c:pt idx="69610">
                  <c:v>-63.770910000000001</c:v>
                </c:pt>
                <c:pt idx="69611">
                  <c:v>-63.754759999999997</c:v>
                </c:pt>
                <c:pt idx="69612">
                  <c:v>-63.738770000000002</c:v>
                </c:pt>
                <c:pt idx="69613">
                  <c:v>-63.722120000000004</c:v>
                </c:pt>
                <c:pt idx="69614">
                  <c:v>-63.705780000000004</c:v>
                </c:pt>
                <c:pt idx="69615">
                  <c:v>-63.689349999999997</c:v>
                </c:pt>
                <c:pt idx="69616">
                  <c:v>-63.672620000000002</c:v>
                </c:pt>
                <c:pt idx="69617">
                  <c:v>-63.656040000000004</c:v>
                </c:pt>
                <c:pt idx="69618">
                  <c:v>-63.639560000000003</c:v>
                </c:pt>
                <c:pt idx="69619">
                  <c:v>-63.623320000000007</c:v>
                </c:pt>
                <c:pt idx="69620">
                  <c:v>-63.606790000000004</c:v>
                </c:pt>
                <c:pt idx="69621">
                  <c:v>-63.590419999999995</c:v>
                </c:pt>
                <c:pt idx="69622">
                  <c:v>-63.574190000000002</c:v>
                </c:pt>
                <c:pt idx="69623">
                  <c:v>-63.557839999999999</c:v>
                </c:pt>
                <c:pt idx="69624">
                  <c:v>-63.541230000000006</c:v>
                </c:pt>
                <c:pt idx="69625">
                  <c:v>-63.52467</c:v>
                </c:pt>
                <c:pt idx="69626">
                  <c:v>-63.508009999999999</c:v>
                </c:pt>
                <c:pt idx="69627">
                  <c:v>-63.491549999999997</c:v>
                </c:pt>
                <c:pt idx="69628">
                  <c:v>-63.474769999999992</c:v>
                </c:pt>
                <c:pt idx="69629">
                  <c:v>-63.458490000000005</c:v>
                </c:pt>
                <c:pt idx="69630">
                  <c:v>-63.441910000000007</c:v>
                </c:pt>
                <c:pt idx="69631">
                  <c:v>-63.4255</c:v>
                </c:pt>
                <c:pt idx="69632">
                  <c:v>-63.409050000000001</c:v>
                </c:pt>
                <c:pt idx="69633">
                  <c:v>-63.392510000000001</c:v>
                </c:pt>
                <c:pt idx="69634">
                  <c:v>-63.375860000000003</c:v>
                </c:pt>
                <c:pt idx="69635">
                  <c:v>-63.359269999999995</c:v>
                </c:pt>
                <c:pt idx="69636">
                  <c:v>-63.343059999999994</c:v>
                </c:pt>
                <c:pt idx="69637">
                  <c:v>-63.326810000000002</c:v>
                </c:pt>
                <c:pt idx="69638">
                  <c:v>-63.310380000000002</c:v>
                </c:pt>
                <c:pt idx="69639">
                  <c:v>-63.293819999999997</c:v>
                </c:pt>
                <c:pt idx="69640">
                  <c:v>-63.277330000000006</c:v>
                </c:pt>
                <c:pt idx="69641">
                  <c:v>-63.260750000000002</c:v>
                </c:pt>
                <c:pt idx="69642">
                  <c:v>-63.244249999999994</c:v>
                </c:pt>
                <c:pt idx="69643">
                  <c:v>-63.227650000000004</c:v>
                </c:pt>
                <c:pt idx="69644">
                  <c:v>-63.211149999999996</c:v>
                </c:pt>
                <c:pt idx="69645">
                  <c:v>-63.194610000000004</c:v>
                </c:pt>
                <c:pt idx="69646">
                  <c:v>-63.178060000000002</c:v>
                </c:pt>
                <c:pt idx="69647">
                  <c:v>-63.161690000000007</c:v>
                </c:pt>
                <c:pt idx="69648">
                  <c:v>-63.145129999999995</c:v>
                </c:pt>
                <c:pt idx="69649">
                  <c:v>-63.128740000000001</c:v>
                </c:pt>
                <c:pt idx="69650">
                  <c:v>-63.112229999999997</c:v>
                </c:pt>
                <c:pt idx="69651">
                  <c:v>-63.09581</c:v>
                </c:pt>
                <c:pt idx="69652">
                  <c:v>-63.079320000000003</c:v>
                </c:pt>
                <c:pt idx="69653">
                  <c:v>-63.062899999999999</c:v>
                </c:pt>
                <c:pt idx="69654">
                  <c:v>-63.046410000000002</c:v>
                </c:pt>
                <c:pt idx="69655">
                  <c:v>-63.030559999999994</c:v>
                </c:pt>
                <c:pt idx="69656">
                  <c:v>-63.014219999999995</c:v>
                </c:pt>
                <c:pt idx="69657">
                  <c:v>-62.99794</c:v>
                </c:pt>
                <c:pt idx="69658">
                  <c:v>-62.98151</c:v>
                </c:pt>
                <c:pt idx="69659">
                  <c:v>-62.965150000000001</c:v>
                </c:pt>
                <c:pt idx="69660">
                  <c:v>-62.948719999999994</c:v>
                </c:pt>
                <c:pt idx="69661">
                  <c:v>-62.932309999999994</c:v>
                </c:pt>
                <c:pt idx="69662">
                  <c:v>-62.91601</c:v>
                </c:pt>
                <c:pt idx="69663">
                  <c:v>-62.89958</c:v>
                </c:pt>
                <c:pt idx="69664">
                  <c:v>-62.883209999999998</c:v>
                </c:pt>
                <c:pt idx="69665">
                  <c:v>-62.866780000000006</c:v>
                </c:pt>
                <c:pt idx="69666">
                  <c:v>-62.850400000000008</c:v>
                </c:pt>
                <c:pt idx="69667">
                  <c:v>-62.833979999999997</c:v>
                </c:pt>
                <c:pt idx="69668">
                  <c:v>-62.817700000000002</c:v>
                </c:pt>
                <c:pt idx="69669">
                  <c:v>-62.801249999999996</c:v>
                </c:pt>
                <c:pt idx="69670">
                  <c:v>-62.784880000000001</c:v>
                </c:pt>
                <c:pt idx="69671">
                  <c:v>-62.768410000000003</c:v>
                </c:pt>
                <c:pt idx="69672">
                  <c:v>-62.752400000000002</c:v>
                </c:pt>
                <c:pt idx="69673">
                  <c:v>-62.736090000000004</c:v>
                </c:pt>
                <c:pt idx="69674">
                  <c:v>-62.71987</c:v>
                </c:pt>
                <c:pt idx="69675">
                  <c:v>-62.70346</c:v>
                </c:pt>
                <c:pt idx="69676">
                  <c:v>-62.687139999999999</c:v>
                </c:pt>
                <c:pt idx="69677">
                  <c:v>-62.670740000000002</c:v>
                </c:pt>
                <c:pt idx="69678">
                  <c:v>-62.654470000000003</c:v>
                </c:pt>
                <c:pt idx="69679">
                  <c:v>-62.638030000000001</c:v>
                </c:pt>
                <c:pt idx="69680">
                  <c:v>-62.621589999999998</c:v>
                </c:pt>
                <c:pt idx="69681">
                  <c:v>-62.604910000000004</c:v>
                </c:pt>
                <c:pt idx="69682">
                  <c:v>-62.5884</c:v>
                </c:pt>
                <c:pt idx="69683">
                  <c:v>-62.571739999999998</c:v>
                </c:pt>
                <c:pt idx="69684">
                  <c:v>-62.555550000000004</c:v>
                </c:pt>
                <c:pt idx="69685">
                  <c:v>-62.539020000000001</c:v>
                </c:pt>
                <c:pt idx="69686">
                  <c:v>-62.522589999999994</c:v>
                </c:pt>
                <c:pt idx="69687">
                  <c:v>-62.506039999999999</c:v>
                </c:pt>
                <c:pt idx="69688">
                  <c:v>-62.489559999999997</c:v>
                </c:pt>
                <c:pt idx="69689">
                  <c:v>-62.472989999999996</c:v>
                </c:pt>
                <c:pt idx="69690">
                  <c:v>-62.456509999999994</c:v>
                </c:pt>
                <c:pt idx="69691">
                  <c:v>-62.439949999999996</c:v>
                </c:pt>
                <c:pt idx="69692">
                  <c:v>-62.423719999999996</c:v>
                </c:pt>
                <c:pt idx="69693">
                  <c:v>-62.407199999999996</c:v>
                </c:pt>
                <c:pt idx="69694">
                  <c:v>-62.390770000000003</c:v>
                </c:pt>
                <c:pt idx="69695">
                  <c:v>-62.374039999999994</c:v>
                </c:pt>
                <c:pt idx="69696">
                  <c:v>-62.357529999999997</c:v>
                </c:pt>
                <c:pt idx="69697">
                  <c:v>-62.340969999999999</c:v>
                </c:pt>
                <c:pt idx="69698">
                  <c:v>-62.3247</c:v>
                </c:pt>
                <c:pt idx="69699">
                  <c:v>-62.30818</c:v>
                </c:pt>
                <c:pt idx="69700">
                  <c:v>-62.291759999999996</c:v>
                </c:pt>
                <c:pt idx="69701">
                  <c:v>-62.275130000000004</c:v>
                </c:pt>
                <c:pt idx="69702">
                  <c:v>-62.258899999999997</c:v>
                </c:pt>
                <c:pt idx="69703">
                  <c:v>-62.242710000000002</c:v>
                </c:pt>
                <c:pt idx="69704">
                  <c:v>-62.22636</c:v>
                </c:pt>
                <c:pt idx="69705">
                  <c:v>-62.210349999999998</c:v>
                </c:pt>
                <c:pt idx="69706">
                  <c:v>-62.194180000000003</c:v>
                </c:pt>
                <c:pt idx="69707">
                  <c:v>-62.178649999999998</c:v>
                </c:pt>
                <c:pt idx="69708">
                  <c:v>-62.16442</c:v>
                </c:pt>
                <c:pt idx="69709">
                  <c:v>-62.136240000000001</c:v>
                </c:pt>
                <c:pt idx="69710">
                  <c:v>-62.119150000000005</c:v>
                </c:pt>
                <c:pt idx="69711">
                  <c:v>-62.104059999999997</c:v>
                </c:pt>
                <c:pt idx="69712">
                  <c:v>-62.088499999999996</c:v>
                </c:pt>
                <c:pt idx="69713">
                  <c:v>-62.072450000000003</c:v>
                </c:pt>
                <c:pt idx="69714">
                  <c:v>-62.056469999999997</c:v>
                </c:pt>
                <c:pt idx="69715">
                  <c:v>-62.039679999999997</c:v>
                </c:pt>
                <c:pt idx="69716">
                  <c:v>-62.023009999999999</c:v>
                </c:pt>
                <c:pt idx="69717">
                  <c:v>-62.006219999999999</c:v>
                </c:pt>
                <c:pt idx="69718">
                  <c:v>-61.989409999999992</c:v>
                </c:pt>
                <c:pt idx="69719">
                  <c:v>-61.972480000000004</c:v>
                </c:pt>
                <c:pt idx="69720">
                  <c:v>-61.955799999999996</c:v>
                </c:pt>
                <c:pt idx="69721">
                  <c:v>-61.938319999999997</c:v>
                </c:pt>
                <c:pt idx="69722">
                  <c:v>-61.922020000000003</c:v>
                </c:pt>
                <c:pt idx="69723">
                  <c:v>-61.909010000000002</c:v>
                </c:pt>
                <c:pt idx="69724">
                  <c:v>-61.894660000000002</c:v>
                </c:pt>
                <c:pt idx="69725">
                  <c:v>-61.878929999999997</c:v>
                </c:pt>
                <c:pt idx="69726">
                  <c:v>-61.863390000000003</c:v>
                </c:pt>
                <c:pt idx="69727">
                  <c:v>-61.847859999999997</c:v>
                </c:pt>
                <c:pt idx="69728">
                  <c:v>-61.832339999999995</c:v>
                </c:pt>
                <c:pt idx="69729">
                  <c:v>-61.816680000000005</c:v>
                </c:pt>
                <c:pt idx="69730">
                  <c:v>-61.801159999999996</c:v>
                </c:pt>
                <c:pt idx="69731">
                  <c:v>-61.785530000000001</c:v>
                </c:pt>
                <c:pt idx="69732">
                  <c:v>-61.770269999999996</c:v>
                </c:pt>
                <c:pt idx="69733">
                  <c:v>-61.754670000000004</c:v>
                </c:pt>
                <c:pt idx="69734">
                  <c:v>-61.739080000000001</c:v>
                </c:pt>
                <c:pt idx="69735">
                  <c:v>-61.723119999999994</c:v>
                </c:pt>
                <c:pt idx="69736">
                  <c:v>-61.707340000000002</c:v>
                </c:pt>
                <c:pt idx="69737">
                  <c:v>-61.691560000000003</c:v>
                </c:pt>
                <c:pt idx="69738">
                  <c:v>-61.675690000000003</c:v>
                </c:pt>
                <c:pt idx="69739">
                  <c:v>-61.659639999999996</c:v>
                </c:pt>
                <c:pt idx="69740">
                  <c:v>-61.643630000000002</c:v>
                </c:pt>
                <c:pt idx="69741">
                  <c:v>-61.628079999999997</c:v>
                </c:pt>
                <c:pt idx="69742">
                  <c:v>-61.612679999999997</c:v>
                </c:pt>
                <c:pt idx="69743">
                  <c:v>-61.596070000000005</c:v>
                </c:pt>
                <c:pt idx="69744">
                  <c:v>-61.580680000000001</c:v>
                </c:pt>
                <c:pt idx="69745">
                  <c:v>-61.564899999999994</c:v>
                </c:pt>
                <c:pt idx="69746">
                  <c:v>-61.5488</c:v>
                </c:pt>
                <c:pt idx="69747">
                  <c:v>-61.532550000000001</c:v>
                </c:pt>
                <c:pt idx="69748">
                  <c:v>-61.516419999999997</c:v>
                </c:pt>
                <c:pt idx="69749">
                  <c:v>-61.499980000000001</c:v>
                </c:pt>
                <c:pt idx="69750">
                  <c:v>-61.483169999999994</c:v>
                </c:pt>
                <c:pt idx="69751">
                  <c:v>-61.467179999999999</c:v>
                </c:pt>
                <c:pt idx="69752">
                  <c:v>-61.451160000000002</c:v>
                </c:pt>
                <c:pt idx="69753">
                  <c:v>-61.434889999999996</c:v>
                </c:pt>
                <c:pt idx="69754">
                  <c:v>-61.418549999999996</c:v>
                </c:pt>
                <c:pt idx="69755">
                  <c:v>-61.402159999999995</c:v>
                </c:pt>
                <c:pt idx="69756">
                  <c:v>-61.385870000000004</c:v>
                </c:pt>
                <c:pt idx="69757">
                  <c:v>-61.369399999999999</c:v>
                </c:pt>
                <c:pt idx="69758">
                  <c:v>-61.35313</c:v>
                </c:pt>
                <c:pt idx="69759">
                  <c:v>-61.336849999999998</c:v>
                </c:pt>
                <c:pt idx="69760">
                  <c:v>-61.32085</c:v>
                </c:pt>
                <c:pt idx="69761">
                  <c:v>-61.304429999999996</c:v>
                </c:pt>
                <c:pt idx="69762">
                  <c:v>-61.287610000000001</c:v>
                </c:pt>
                <c:pt idx="69763">
                  <c:v>-61.272179999999999</c:v>
                </c:pt>
                <c:pt idx="69764">
                  <c:v>-61.256799999999998</c:v>
                </c:pt>
                <c:pt idx="69765">
                  <c:v>-61.240740000000002</c:v>
                </c:pt>
                <c:pt idx="69766">
                  <c:v>-61.224640000000001</c:v>
                </c:pt>
                <c:pt idx="69767">
                  <c:v>-61.208309999999997</c:v>
                </c:pt>
                <c:pt idx="69768">
                  <c:v>-61.192019999999999</c:v>
                </c:pt>
                <c:pt idx="69769">
                  <c:v>-61.174819999999997</c:v>
                </c:pt>
                <c:pt idx="69770">
                  <c:v>-61.158760000000001</c:v>
                </c:pt>
                <c:pt idx="69771">
                  <c:v>-61.142299999999999</c:v>
                </c:pt>
                <c:pt idx="69772">
                  <c:v>-61.125879999999995</c:v>
                </c:pt>
                <c:pt idx="69773">
                  <c:v>-61.109110000000001</c:v>
                </c:pt>
                <c:pt idx="69774">
                  <c:v>-61.092700000000008</c:v>
                </c:pt>
                <c:pt idx="69775">
                  <c:v>-61.075980000000001</c:v>
                </c:pt>
                <c:pt idx="69776">
                  <c:v>-61.059279999999994</c:v>
                </c:pt>
                <c:pt idx="69777">
                  <c:v>-61.042810000000003</c:v>
                </c:pt>
                <c:pt idx="69778">
                  <c:v>-61.025590000000001</c:v>
                </c:pt>
                <c:pt idx="69779">
                  <c:v>-61.009919999999994</c:v>
                </c:pt>
                <c:pt idx="69780">
                  <c:v>-60.993819999999999</c:v>
                </c:pt>
                <c:pt idx="69781">
                  <c:v>-60.977180000000004</c:v>
                </c:pt>
                <c:pt idx="69782">
                  <c:v>-60.960609999999996</c:v>
                </c:pt>
                <c:pt idx="69783">
                  <c:v>-60.944119999999998</c:v>
                </c:pt>
                <c:pt idx="69784">
                  <c:v>-60.927490000000006</c:v>
                </c:pt>
                <c:pt idx="69785">
                  <c:v>-60.9114</c:v>
                </c:pt>
                <c:pt idx="69786">
                  <c:v>-60.894559999999998</c:v>
                </c:pt>
                <c:pt idx="69787">
                  <c:v>-60.87865</c:v>
                </c:pt>
                <c:pt idx="69788">
                  <c:v>-60.862389999999998</c:v>
                </c:pt>
                <c:pt idx="69789">
                  <c:v>-60.846359999999997</c:v>
                </c:pt>
                <c:pt idx="69790">
                  <c:v>-60.82987</c:v>
                </c:pt>
                <c:pt idx="69791">
                  <c:v>-60.813550000000006</c:v>
                </c:pt>
                <c:pt idx="69792">
                  <c:v>-60.797299999999993</c:v>
                </c:pt>
                <c:pt idx="69793">
                  <c:v>-60.780729999999998</c:v>
                </c:pt>
                <c:pt idx="69794">
                  <c:v>-60.7637</c:v>
                </c:pt>
                <c:pt idx="69795">
                  <c:v>-60.747600000000006</c:v>
                </c:pt>
                <c:pt idx="69796">
                  <c:v>-60.73133</c:v>
                </c:pt>
                <c:pt idx="69797">
                  <c:v>-60.714870000000005</c:v>
                </c:pt>
                <c:pt idx="69798">
                  <c:v>-60.698429999999995</c:v>
                </c:pt>
                <c:pt idx="69799">
                  <c:v>-60.681939999999997</c:v>
                </c:pt>
                <c:pt idx="69800">
                  <c:v>-60.66583</c:v>
                </c:pt>
                <c:pt idx="69801">
                  <c:v>-60.649940000000001</c:v>
                </c:pt>
                <c:pt idx="69802">
                  <c:v>-60.633410000000005</c:v>
                </c:pt>
                <c:pt idx="69803">
                  <c:v>-60.617729999999995</c:v>
                </c:pt>
                <c:pt idx="69804">
                  <c:v>-60.60192</c:v>
                </c:pt>
                <c:pt idx="69805">
                  <c:v>-60.586070000000007</c:v>
                </c:pt>
                <c:pt idx="69806">
                  <c:v>-60.572119999999998</c:v>
                </c:pt>
                <c:pt idx="69807">
                  <c:v>-60.556840000000001</c:v>
                </c:pt>
                <c:pt idx="69808">
                  <c:v>-60.54074</c:v>
                </c:pt>
                <c:pt idx="69809">
                  <c:v>-60.52364</c:v>
                </c:pt>
                <c:pt idx="69810">
                  <c:v>-60.507359999999998</c:v>
                </c:pt>
                <c:pt idx="69811">
                  <c:v>-60.490929999999999</c:v>
                </c:pt>
                <c:pt idx="69812">
                  <c:v>-60.474490000000003</c:v>
                </c:pt>
                <c:pt idx="69813">
                  <c:v>-60.457900000000002</c:v>
                </c:pt>
                <c:pt idx="69814">
                  <c:v>-60.441429999999997</c:v>
                </c:pt>
                <c:pt idx="69815">
                  <c:v>-60.424930000000003</c:v>
                </c:pt>
                <c:pt idx="69816">
                  <c:v>-60.408059999999999</c:v>
                </c:pt>
                <c:pt idx="69817">
                  <c:v>-60.391620000000003</c:v>
                </c:pt>
                <c:pt idx="69818">
                  <c:v>-60.375340000000001</c:v>
                </c:pt>
                <c:pt idx="69819">
                  <c:v>-60.358869999999996</c:v>
                </c:pt>
                <c:pt idx="69820">
                  <c:v>-60.34225</c:v>
                </c:pt>
                <c:pt idx="69821">
                  <c:v>-60.325680000000006</c:v>
                </c:pt>
                <c:pt idx="69822">
                  <c:v>-60.309429999999999</c:v>
                </c:pt>
                <c:pt idx="69823">
                  <c:v>-60.293020000000006</c:v>
                </c:pt>
                <c:pt idx="69824">
                  <c:v>-60.276579999999996</c:v>
                </c:pt>
                <c:pt idx="69825">
                  <c:v>-60.260369999999995</c:v>
                </c:pt>
                <c:pt idx="69826">
                  <c:v>-60.244220000000006</c:v>
                </c:pt>
                <c:pt idx="69827">
                  <c:v>-60.228000000000002</c:v>
                </c:pt>
                <c:pt idx="69828">
                  <c:v>-60.211600000000004</c:v>
                </c:pt>
                <c:pt idx="69829">
                  <c:v>-60.195080000000004</c:v>
                </c:pt>
                <c:pt idx="69830">
                  <c:v>-60.178570000000001</c:v>
                </c:pt>
                <c:pt idx="69831">
                  <c:v>-60.162019999999998</c:v>
                </c:pt>
                <c:pt idx="69832">
                  <c:v>-60.145470000000003</c:v>
                </c:pt>
                <c:pt idx="69833">
                  <c:v>-60.128360000000001</c:v>
                </c:pt>
                <c:pt idx="69834">
                  <c:v>-60.112360000000002</c:v>
                </c:pt>
                <c:pt idx="69835">
                  <c:v>-60.096150000000002</c:v>
                </c:pt>
                <c:pt idx="69836">
                  <c:v>-60.079789999999996</c:v>
                </c:pt>
                <c:pt idx="69837">
                  <c:v>-60.063380000000002</c:v>
                </c:pt>
                <c:pt idx="69838">
                  <c:v>-60.046959999999999</c:v>
                </c:pt>
                <c:pt idx="69839">
                  <c:v>-60.03069</c:v>
                </c:pt>
                <c:pt idx="69840">
                  <c:v>-60.015530000000005</c:v>
                </c:pt>
                <c:pt idx="69841">
                  <c:v>-60.003</c:v>
                </c:pt>
                <c:pt idx="69842">
                  <c:v>-59.988950000000003</c:v>
                </c:pt>
                <c:pt idx="69843">
                  <c:v>-59.973850000000006</c:v>
                </c:pt>
                <c:pt idx="69844">
                  <c:v>-59.958549999999995</c:v>
                </c:pt>
                <c:pt idx="69845">
                  <c:v>-59.94276</c:v>
                </c:pt>
                <c:pt idx="69846">
                  <c:v>-59.926810000000003</c:v>
                </c:pt>
                <c:pt idx="69847">
                  <c:v>-59.91084</c:v>
                </c:pt>
                <c:pt idx="69848">
                  <c:v>-59.894800000000004</c:v>
                </c:pt>
                <c:pt idx="69849">
                  <c:v>-59.879040000000003</c:v>
                </c:pt>
                <c:pt idx="69850">
                  <c:v>-59.863390000000003</c:v>
                </c:pt>
                <c:pt idx="69851">
                  <c:v>-59.84789</c:v>
                </c:pt>
                <c:pt idx="69852">
                  <c:v>-59.832029999999996</c:v>
                </c:pt>
                <c:pt idx="69853">
                  <c:v>-59.815579999999997</c:v>
                </c:pt>
                <c:pt idx="69854">
                  <c:v>-59.799300000000002</c:v>
                </c:pt>
                <c:pt idx="69855">
                  <c:v>-59.783280000000005</c:v>
                </c:pt>
                <c:pt idx="69856">
                  <c:v>-59.767520000000005</c:v>
                </c:pt>
                <c:pt idx="69857">
                  <c:v>-59.75112</c:v>
                </c:pt>
                <c:pt idx="69858">
                  <c:v>-59.73536</c:v>
                </c:pt>
                <c:pt idx="69859">
                  <c:v>-59.719340000000003</c:v>
                </c:pt>
                <c:pt idx="69860">
                  <c:v>-59.703580000000002</c:v>
                </c:pt>
                <c:pt idx="69861">
                  <c:v>-59.687210000000007</c:v>
                </c:pt>
                <c:pt idx="69862">
                  <c:v>-59.670850000000002</c:v>
                </c:pt>
                <c:pt idx="69863">
                  <c:v>-59.654780000000002</c:v>
                </c:pt>
                <c:pt idx="69864">
                  <c:v>-59.638829999999999</c:v>
                </c:pt>
                <c:pt idx="69865">
                  <c:v>-59.622950000000003</c:v>
                </c:pt>
                <c:pt idx="69866">
                  <c:v>-59.607330000000005</c:v>
                </c:pt>
                <c:pt idx="69867">
                  <c:v>-59.591619999999999</c:v>
                </c:pt>
                <c:pt idx="69868">
                  <c:v>-59.578689999999995</c:v>
                </c:pt>
                <c:pt idx="69869">
                  <c:v>-59.563319999999997</c:v>
                </c:pt>
                <c:pt idx="69870">
                  <c:v>-59.546999999999997</c:v>
                </c:pt>
                <c:pt idx="69871">
                  <c:v>-59.529989999999998</c:v>
                </c:pt>
                <c:pt idx="69872">
                  <c:v>-59.513550000000002</c:v>
                </c:pt>
                <c:pt idx="69873">
                  <c:v>-59.497819999999997</c:v>
                </c:pt>
                <c:pt idx="69874">
                  <c:v>-59.48169</c:v>
                </c:pt>
                <c:pt idx="69875">
                  <c:v>-59.465530000000001</c:v>
                </c:pt>
                <c:pt idx="69876">
                  <c:v>-59.44914</c:v>
                </c:pt>
                <c:pt idx="69877">
                  <c:v>-59.43262</c:v>
                </c:pt>
                <c:pt idx="69878">
                  <c:v>-59.416130000000003</c:v>
                </c:pt>
                <c:pt idx="69879">
                  <c:v>-59.40016</c:v>
                </c:pt>
                <c:pt idx="69880">
                  <c:v>-59.383130000000001</c:v>
                </c:pt>
                <c:pt idx="69881">
                  <c:v>-59.367000000000004</c:v>
                </c:pt>
                <c:pt idx="69882">
                  <c:v>-59.350969999999997</c:v>
                </c:pt>
                <c:pt idx="69883">
                  <c:v>-59.335709999999999</c:v>
                </c:pt>
                <c:pt idx="69884">
                  <c:v>-59.320349999999998</c:v>
                </c:pt>
                <c:pt idx="69885">
                  <c:v>-59.305320000000002</c:v>
                </c:pt>
                <c:pt idx="69886">
                  <c:v>-59.289259999999999</c:v>
                </c:pt>
                <c:pt idx="69887">
                  <c:v>-59.272989999999993</c:v>
                </c:pt>
                <c:pt idx="69888">
                  <c:v>-59.256349999999998</c:v>
                </c:pt>
                <c:pt idx="69889">
                  <c:v>-59.239689999999996</c:v>
                </c:pt>
                <c:pt idx="69890">
                  <c:v>-59.222799999999999</c:v>
                </c:pt>
                <c:pt idx="69891">
                  <c:v>-59.206209999999999</c:v>
                </c:pt>
                <c:pt idx="69892">
                  <c:v>-59.18947</c:v>
                </c:pt>
                <c:pt idx="69893">
                  <c:v>-59.172840000000008</c:v>
                </c:pt>
                <c:pt idx="69894">
                  <c:v>-59.156040000000004</c:v>
                </c:pt>
                <c:pt idx="69895">
                  <c:v>-59.139540000000004</c:v>
                </c:pt>
                <c:pt idx="69896">
                  <c:v>-59.123279999999994</c:v>
                </c:pt>
                <c:pt idx="69897">
                  <c:v>-59.106769999999997</c:v>
                </c:pt>
                <c:pt idx="69898">
                  <c:v>-59.090369999999993</c:v>
                </c:pt>
                <c:pt idx="69899">
                  <c:v>-59.074200000000005</c:v>
                </c:pt>
                <c:pt idx="69900">
                  <c:v>-59.057899999999997</c:v>
                </c:pt>
                <c:pt idx="69901">
                  <c:v>-59.041439999999994</c:v>
                </c:pt>
                <c:pt idx="69902">
                  <c:v>-59.024979999999999</c:v>
                </c:pt>
                <c:pt idx="69903">
                  <c:v>-59.008330000000001</c:v>
                </c:pt>
                <c:pt idx="69904">
                  <c:v>-58.992370000000001</c:v>
                </c:pt>
                <c:pt idx="69905">
                  <c:v>-58.976170000000003</c:v>
                </c:pt>
                <c:pt idx="69906">
                  <c:v>-58.959330000000001</c:v>
                </c:pt>
                <c:pt idx="69907">
                  <c:v>-58.943000000000005</c:v>
                </c:pt>
                <c:pt idx="69908">
                  <c:v>-58.926839999999999</c:v>
                </c:pt>
                <c:pt idx="69909">
                  <c:v>-58.909900000000007</c:v>
                </c:pt>
                <c:pt idx="69910">
                  <c:v>-58.892920000000004</c:v>
                </c:pt>
                <c:pt idx="69911">
                  <c:v>-58.876239999999996</c:v>
                </c:pt>
                <c:pt idx="69912">
                  <c:v>-58.859859999999998</c:v>
                </c:pt>
                <c:pt idx="69913">
                  <c:v>-58.843150000000001</c:v>
                </c:pt>
                <c:pt idx="69914">
                  <c:v>-58.826770000000003</c:v>
                </c:pt>
                <c:pt idx="69915">
                  <c:v>-58.810229999999997</c:v>
                </c:pt>
                <c:pt idx="69916">
                  <c:v>-58.793670000000006</c:v>
                </c:pt>
                <c:pt idx="69917">
                  <c:v>-58.777630000000002</c:v>
                </c:pt>
                <c:pt idx="69918">
                  <c:v>-58.760529999999996</c:v>
                </c:pt>
                <c:pt idx="69919">
                  <c:v>-58.744289999999999</c:v>
                </c:pt>
                <c:pt idx="69920">
                  <c:v>-58.728369999999998</c:v>
                </c:pt>
                <c:pt idx="69921">
                  <c:v>-58.71217</c:v>
                </c:pt>
                <c:pt idx="69922">
                  <c:v>-58.695890000000006</c:v>
                </c:pt>
                <c:pt idx="69923">
                  <c:v>-58.679349999999999</c:v>
                </c:pt>
                <c:pt idx="69924">
                  <c:v>-58.663160000000005</c:v>
                </c:pt>
                <c:pt idx="69925">
                  <c:v>-58.64669</c:v>
                </c:pt>
                <c:pt idx="69926">
                  <c:v>-58.630259999999993</c:v>
                </c:pt>
                <c:pt idx="69927">
                  <c:v>-58.613920000000007</c:v>
                </c:pt>
                <c:pt idx="69928">
                  <c:v>-58.598039999999997</c:v>
                </c:pt>
                <c:pt idx="69929">
                  <c:v>-58.581709999999994</c:v>
                </c:pt>
                <c:pt idx="69930">
                  <c:v>-58.564660000000003</c:v>
                </c:pt>
                <c:pt idx="69931">
                  <c:v>-58.548780000000001</c:v>
                </c:pt>
                <c:pt idx="69932">
                  <c:v>-58.532550000000001</c:v>
                </c:pt>
                <c:pt idx="69933">
                  <c:v>-58.515969999999996</c:v>
                </c:pt>
                <c:pt idx="69934">
                  <c:v>-58.496220000000001</c:v>
                </c:pt>
                <c:pt idx="69935">
                  <c:v>-58.480710000000002</c:v>
                </c:pt>
                <c:pt idx="69936">
                  <c:v>-58.464609999999993</c:v>
                </c:pt>
                <c:pt idx="69937">
                  <c:v>-58.448630000000001</c:v>
                </c:pt>
                <c:pt idx="69938">
                  <c:v>-58.432850000000002</c:v>
                </c:pt>
                <c:pt idx="69939">
                  <c:v>-58.416759999999996</c:v>
                </c:pt>
                <c:pt idx="69940">
                  <c:v>-58.400010000000002</c:v>
                </c:pt>
                <c:pt idx="69941">
                  <c:v>-58.383330000000001</c:v>
                </c:pt>
                <c:pt idx="69942">
                  <c:v>-58.366619999999998</c:v>
                </c:pt>
                <c:pt idx="69943">
                  <c:v>-58.350609999999996</c:v>
                </c:pt>
                <c:pt idx="69944">
                  <c:v>-58.334359999999997</c:v>
                </c:pt>
                <c:pt idx="69945">
                  <c:v>-58.318469999999998</c:v>
                </c:pt>
                <c:pt idx="69946">
                  <c:v>-58.304760000000002</c:v>
                </c:pt>
                <c:pt idx="69947">
                  <c:v>-58.289790000000004</c:v>
                </c:pt>
                <c:pt idx="69948">
                  <c:v>-58.2742</c:v>
                </c:pt>
                <c:pt idx="69949">
                  <c:v>-58.258830000000003</c:v>
                </c:pt>
                <c:pt idx="69950">
                  <c:v>-58.24324</c:v>
                </c:pt>
                <c:pt idx="69951">
                  <c:v>-58.227559999999997</c:v>
                </c:pt>
                <c:pt idx="69952">
                  <c:v>-58.212240000000001</c:v>
                </c:pt>
                <c:pt idx="69953">
                  <c:v>-58.196550000000002</c:v>
                </c:pt>
                <c:pt idx="69954">
                  <c:v>-58.180599999999998</c:v>
                </c:pt>
                <c:pt idx="69955">
                  <c:v>-58.164200000000001</c:v>
                </c:pt>
                <c:pt idx="69956">
                  <c:v>-58.149069999999995</c:v>
                </c:pt>
                <c:pt idx="69957">
                  <c:v>-58.133569999999999</c:v>
                </c:pt>
                <c:pt idx="69958">
                  <c:v>-58.118009999999998</c:v>
                </c:pt>
                <c:pt idx="69959">
                  <c:v>-58.102260000000001</c:v>
                </c:pt>
                <c:pt idx="69960">
                  <c:v>-58.08661</c:v>
                </c:pt>
                <c:pt idx="69961">
                  <c:v>-58.070529999999998</c:v>
                </c:pt>
                <c:pt idx="69962">
                  <c:v>-58.05453</c:v>
                </c:pt>
                <c:pt idx="69963">
                  <c:v>-58.038249999999998</c:v>
                </c:pt>
                <c:pt idx="69964">
                  <c:v>-58.022369999999995</c:v>
                </c:pt>
                <c:pt idx="69965">
                  <c:v>-58.006250000000001</c:v>
                </c:pt>
                <c:pt idx="69966">
                  <c:v>-57.990009999999998</c:v>
                </c:pt>
                <c:pt idx="69967">
                  <c:v>-57.973709999999997</c:v>
                </c:pt>
                <c:pt idx="69968">
                  <c:v>-57.957530000000006</c:v>
                </c:pt>
                <c:pt idx="69969">
                  <c:v>-57.941929999999999</c:v>
                </c:pt>
                <c:pt idx="69970">
                  <c:v>-57.925829999999998</c:v>
                </c:pt>
                <c:pt idx="69971">
                  <c:v>-57.909769999999995</c:v>
                </c:pt>
                <c:pt idx="69972">
                  <c:v>-57.893569999999997</c:v>
                </c:pt>
                <c:pt idx="69973">
                  <c:v>-57.877130000000001</c:v>
                </c:pt>
                <c:pt idx="69974">
                  <c:v>-57.86112</c:v>
                </c:pt>
                <c:pt idx="69975">
                  <c:v>-57.845199999999998</c:v>
                </c:pt>
                <c:pt idx="69976">
                  <c:v>-57.828900000000004</c:v>
                </c:pt>
                <c:pt idx="69977">
                  <c:v>-57.812270000000005</c:v>
                </c:pt>
                <c:pt idx="69978">
                  <c:v>-57.795769999999997</c:v>
                </c:pt>
                <c:pt idx="69979">
                  <c:v>-57.779309999999995</c:v>
                </c:pt>
                <c:pt idx="69980">
                  <c:v>-57.762700000000002</c:v>
                </c:pt>
                <c:pt idx="69981">
                  <c:v>-57.7468</c:v>
                </c:pt>
                <c:pt idx="69982">
                  <c:v>-57.730829999999997</c:v>
                </c:pt>
                <c:pt idx="69983">
                  <c:v>-57.714790000000001</c:v>
                </c:pt>
                <c:pt idx="69984">
                  <c:v>-57.698539999999994</c:v>
                </c:pt>
                <c:pt idx="69985">
                  <c:v>-57.682099999999998</c:v>
                </c:pt>
                <c:pt idx="69986">
                  <c:v>-57.66574</c:v>
                </c:pt>
                <c:pt idx="69987">
                  <c:v>-57.65061</c:v>
                </c:pt>
                <c:pt idx="69988">
                  <c:v>-57.635240000000003</c:v>
                </c:pt>
                <c:pt idx="69989">
                  <c:v>-57.619389999999996</c:v>
                </c:pt>
                <c:pt idx="69990">
                  <c:v>-57.603850000000001</c:v>
                </c:pt>
                <c:pt idx="69991">
                  <c:v>-57.587770000000006</c:v>
                </c:pt>
                <c:pt idx="69992">
                  <c:v>-57.572249999999997</c:v>
                </c:pt>
                <c:pt idx="69993">
                  <c:v>-57.556380000000004</c:v>
                </c:pt>
                <c:pt idx="69994">
                  <c:v>-57.541079999999994</c:v>
                </c:pt>
                <c:pt idx="69995">
                  <c:v>-57.525120000000001</c:v>
                </c:pt>
                <c:pt idx="69996">
                  <c:v>-57.508920000000003</c:v>
                </c:pt>
                <c:pt idx="69997">
                  <c:v>-57.492930000000001</c:v>
                </c:pt>
                <c:pt idx="69998">
                  <c:v>-57.476779999999998</c:v>
                </c:pt>
                <c:pt idx="69999">
                  <c:v>-57.460639999999998</c:v>
                </c:pt>
                <c:pt idx="70000">
                  <c:v>-57.444420000000001</c:v>
                </c:pt>
                <c:pt idx="70001">
                  <c:v>-57.428309999999996</c:v>
                </c:pt>
                <c:pt idx="70002">
                  <c:v>-57.412150000000004</c:v>
                </c:pt>
                <c:pt idx="70003">
                  <c:v>-57.396250000000002</c:v>
                </c:pt>
                <c:pt idx="70004">
                  <c:v>-57.380409999999998</c:v>
                </c:pt>
                <c:pt idx="70005">
                  <c:v>-57.364260000000002</c:v>
                </c:pt>
                <c:pt idx="70006">
                  <c:v>-57.348020000000005</c:v>
                </c:pt>
                <c:pt idx="70007">
                  <c:v>-57.320789999999995</c:v>
                </c:pt>
                <c:pt idx="70008">
                  <c:v>-57.303689999999996</c:v>
                </c:pt>
                <c:pt idx="70009">
                  <c:v>-57.288199999999996</c:v>
                </c:pt>
                <c:pt idx="70010">
                  <c:v>-57.273220000000002</c:v>
                </c:pt>
                <c:pt idx="70011">
                  <c:v>-57.257730000000002</c:v>
                </c:pt>
                <c:pt idx="70012">
                  <c:v>-57.241980000000005</c:v>
                </c:pt>
                <c:pt idx="70013">
                  <c:v>-57.225989999999996</c:v>
                </c:pt>
                <c:pt idx="70014">
                  <c:v>-57.209770000000006</c:v>
                </c:pt>
                <c:pt idx="70015">
                  <c:v>-57.193550000000002</c:v>
                </c:pt>
                <c:pt idx="70016">
                  <c:v>-57.17754</c:v>
                </c:pt>
                <c:pt idx="70017">
                  <c:v>-57.161389999999997</c:v>
                </c:pt>
                <c:pt idx="70018">
                  <c:v>-57.145599999999995</c:v>
                </c:pt>
                <c:pt idx="70019">
                  <c:v>-57.1297</c:v>
                </c:pt>
                <c:pt idx="70020">
                  <c:v>-57.113579999999999</c:v>
                </c:pt>
                <c:pt idx="70021">
                  <c:v>-57.097270000000002</c:v>
                </c:pt>
                <c:pt idx="70022">
                  <c:v>-57.081060000000001</c:v>
                </c:pt>
                <c:pt idx="70023">
                  <c:v>-57.064779999999999</c:v>
                </c:pt>
                <c:pt idx="70024">
                  <c:v>-57.048659999999998</c:v>
                </c:pt>
                <c:pt idx="70025">
                  <c:v>-57.032379999999996</c:v>
                </c:pt>
                <c:pt idx="70026">
                  <c:v>-57.016109999999998</c:v>
                </c:pt>
                <c:pt idx="70027">
                  <c:v>-56.999870000000001</c:v>
                </c:pt>
                <c:pt idx="70028">
                  <c:v>-56.983579999999996</c:v>
                </c:pt>
                <c:pt idx="70029">
                  <c:v>-56.967429999999993</c:v>
                </c:pt>
                <c:pt idx="70030">
                  <c:v>-56.95111</c:v>
                </c:pt>
                <c:pt idx="70031">
                  <c:v>-56.93479</c:v>
                </c:pt>
                <c:pt idx="70032">
                  <c:v>-56.918840000000003</c:v>
                </c:pt>
                <c:pt idx="70033">
                  <c:v>-56.902600000000007</c:v>
                </c:pt>
                <c:pt idx="70034">
                  <c:v>-56.886560000000003</c:v>
                </c:pt>
                <c:pt idx="70035">
                  <c:v>-56.870329999999996</c:v>
                </c:pt>
                <c:pt idx="70036">
                  <c:v>-56.854079999999996</c:v>
                </c:pt>
                <c:pt idx="70037">
                  <c:v>-56.837900000000005</c:v>
                </c:pt>
                <c:pt idx="70038">
                  <c:v>-56.821690000000004</c:v>
                </c:pt>
                <c:pt idx="70039">
                  <c:v>-56.805700000000002</c:v>
                </c:pt>
                <c:pt idx="70040">
                  <c:v>-56.789740000000002</c:v>
                </c:pt>
                <c:pt idx="70041">
                  <c:v>-56.774050000000003</c:v>
                </c:pt>
                <c:pt idx="70042">
                  <c:v>-56.757980000000003</c:v>
                </c:pt>
                <c:pt idx="70043">
                  <c:v>-56.741910000000004</c:v>
                </c:pt>
                <c:pt idx="70044">
                  <c:v>-56.725810000000003</c:v>
                </c:pt>
                <c:pt idx="70045">
                  <c:v>-56.709880000000005</c:v>
                </c:pt>
                <c:pt idx="70046">
                  <c:v>-56.69408</c:v>
                </c:pt>
                <c:pt idx="70047">
                  <c:v>-56.67765</c:v>
                </c:pt>
                <c:pt idx="70048">
                  <c:v>-56.661259999999999</c:v>
                </c:pt>
                <c:pt idx="70049">
                  <c:v>-56.644949999999994</c:v>
                </c:pt>
                <c:pt idx="70050">
                  <c:v>-56.628709999999998</c:v>
                </c:pt>
                <c:pt idx="70051">
                  <c:v>-56.612459999999999</c:v>
                </c:pt>
                <c:pt idx="70052">
                  <c:v>-56.596010000000007</c:v>
                </c:pt>
                <c:pt idx="70053">
                  <c:v>-56.579790000000003</c:v>
                </c:pt>
                <c:pt idx="70054">
                  <c:v>-56.563470000000002</c:v>
                </c:pt>
                <c:pt idx="70055">
                  <c:v>-56.547460000000001</c:v>
                </c:pt>
                <c:pt idx="70056">
                  <c:v>-56.530789999999996</c:v>
                </c:pt>
                <c:pt idx="70057">
                  <c:v>-56.514040000000001</c:v>
                </c:pt>
                <c:pt idx="70058">
                  <c:v>-56.497339999999994</c:v>
                </c:pt>
                <c:pt idx="70059">
                  <c:v>-56.480899999999998</c:v>
                </c:pt>
                <c:pt idx="70060">
                  <c:v>-56.464780000000005</c:v>
                </c:pt>
                <c:pt idx="70061">
                  <c:v>-56.448880000000003</c:v>
                </c:pt>
                <c:pt idx="70062">
                  <c:v>-56.43244</c:v>
                </c:pt>
                <c:pt idx="70063">
                  <c:v>-56.415930000000003</c:v>
                </c:pt>
                <c:pt idx="70064">
                  <c:v>-56.399380000000001</c:v>
                </c:pt>
                <c:pt idx="70065">
                  <c:v>-56.382680000000001</c:v>
                </c:pt>
                <c:pt idx="70066">
                  <c:v>-56.36647</c:v>
                </c:pt>
                <c:pt idx="70067">
                  <c:v>-56.350529999999999</c:v>
                </c:pt>
                <c:pt idx="70068">
                  <c:v>-56.33426</c:v>
                </c:pt>
                <c:pt idx="70069">
                  <c:v>-56.317799999999998</c:v>
                </c:pt>
                <c:pt idx="70070">
                  <c:v>-56.301119999999997</c:v>
                </c:pt>
                <c:pt idx="70071">
                  <c:v>-56.284869999999998</c:v>
                </c:pt>
                <c:pt idx="70072">
                  <c:v>-56.268320000000003</c:v>
                </c:pt>
                <c:pt idx="70073">
                  <c:v>-56.251899999999999</c:v>
                </c:pt>
                <c:pt idx="70074">
                  <c:v>-56.235590000000002</c:v>
                </c:pt>
                <c:pt idx="70075">
                  <c:v>-56.219159999999995</c:v>
                </c:pt>
                <c:pt idx="70076">
                  <c:v>-56.203089999999996</c:v>
                </c:pt>
                <c:pt idx="70077">
                  <c:v>-56.186579999999999</c:v>
                </c:pt>
                <c:pt idx="70078">
                  <c:v>-56.17004</c:v>
                </c:pt>
                <c:pt idx="70079">
                  <c:v>-56.153449999999992</c:v>
                </c:pt>
                <c:pt idx="70080">
                  <c:v>-56.137140000000002</c:v>
                </c:pt>
                <c:pt idx="70081">
                  <c:v>-56.120960000000004</c:v>
                </c:pt>
                <c:pt idx="70082">
                  <c:v>-56.104329999999997</c:v>
                </c:pt>
                <c:pt idx="70083">
                  <c:v>-56.087670000000003</c:v>
                </c:pt>
                <c:pt idx="70084">
                  <c:v>-56.071239999999996</c:v>
                </c:pt>
                <c:pt idx="70085">
                  <c:v>-56.054700000000004</c:v>
                </c:pt>
                <c:pt idx="70086">
                  <c:v>-56.0381</c:v>
                </c:pt>
                <c:pt idx="70087">
                  <c:v>-56.022730000000003</c:v>
                </c:pt>
                <c:pt idx="70088">
                  <c:v>-56.00712</c:v>
                </c:pt>
                <c:pt idx="70089">
                  <c:v>-55.990929999999999</c:v>
                </c:pt>
                <c:pt idx="70090">
                  <c:v>-55.974589999999999</c:v>
                </c:pt>
                <c:pt idx="70091">
                  <c:v>-55.958219999999997</c:v>
                </c:pt>
                <c:pt idx="70092">
                  <c:v>-55.941900000000004</c:v>
                </c:pt>
                <c:pt idx="70093">
                  <c:v>-55.925339999999998</c:v>
                </c:pt>
                <c:pt idx="70094">
                  <c:v>-55.909529999999997</c:v>
                </c:pt>
                <c:pt idx="70095">
                  <c:v>-55.893270000000001</c:v>
                </c:pt>
                <c:pt idx="70096">
                  <c:v>-55.876960000000004</c:v>
                </c:pt>
                <c:pt idx="70097">
                  <c:v>-55.860459999999996</c:v>
                </c:pt>
                <c:pt idx="70098">
                  <c:v>-55.843740000000004</c:v>
                </c:pt>
                <c:pt idx="70099">
                  <c:v>-55.827010000000001</c:v>
                </c:pt>
                <c:pt idx="70100">
                  <c:v>-55.81024</c:v>
                </c:pt>
                <c:pt idx="70101">
                  <c:v>-55.793840000000003</c:v>
                </c:pt>
                <c:pt idx="70102">
                  <c:v>-55.777119999999996</c:v>
                </c:pt>
                <c:pt idx="70103">
                  <c:v>-55.760329999999996</c:v>
                </c:pt>
                <c:pt idx="70104">
                  <c:v>-55.743539999999996</c:v>
                </c:pt>
                <c:pt idx="70105">
                  <c:v>-55.726730000000003</c:v>
                </c:pt>
                <c:pt idx="70106">
                  <c:v>-55.709879999999998</c:v>
                </c:pt>
                <c:pt idx="70107">
                  <c:v>-55.6937</c:v>
                </c:pt>
                <c:pt idx="70108">
                  <c:v>-55.677199999999999</c:v>
                </c:pt>
                <c:pt idx="70109">
                  <c:v>-55.660559999999997</c:v>
                </c:pt>
                <c:pt idx="70110">
                  <c:v>-55.644159999999999</c:v>
                </c:pt>
                <c:pt idx="70111">
                  <c:v>-55.627470000000002</c:v>
                </c:pt>
                <c:pt idx="70112">
                  <c:v>-55.610700000000001</c:v>
                </c:pt>
                <c:pt idx="70113">
                  <c:v>-55.594299999999997</c:v>
                </c:pt>
                <c:pt idx="70114">
                  <c:v>-55.578190000000006</c:v>
                </c:pt>
                <c:pt idx="70115">
                  <c:v>-55.562440000000002</c:v>
                </c:pt>
                <c:pt idx="70116">
                  <c:v>-55.545970000000004</c:v>
                </c:pt>
                <c:pt idx="70117">
                  <c:v>-55.530270000000002</c:v>
                </c:pt>
                <c:pt idx="70118">
                  <c:v>-55.513979999999997</c:v>
                </c:pt>
                <c:pt idx="70119">
                  <c:v>-55.496970000000005</c:v>
                </c:pt>
                <c:pt idx="70120">
                  <c:v>-55.480790000000006</c:v>
                </c:pt>
                <c:pt idx="70121">
                  <c:v>-55.464390000000002</c:v>
                </c:pt>
                <c:pt idx="70122">
                  <c:v>-55.447610000000005</c:v>
                </c:pt>
                <c:pt idx="70123">
                  <c:v>-55.430950000000003</c:v>
                </c:pt>
                <c:pt idx="70124">
                  <c:v>-55.413989999999998</c:v>
                </c:pt>
                <c:pt idx="70125">
                  <c:v>-55.396500000000003</c:v>
                </c:pt>
                <c:pt idx="70126">
                  <c:v>-55.380269999999996</c:v>
                </c:pt>
                <c:pt idx="70127">
                  <c:v>-55.363239999999998</c:v>
                </c:pt>
                <c:pt idx="70128">
                  <c:v>-55.34639</c:v>
                </c:pt>
                <c:pt idx="70129">
                  <c:v>-55.329350000000005</c:v>
                </c:pt>
                <c:pt idx="70130">
                  <c:v>-55.31288</c:v>
                </c:pt>
                <c:pt idx="70131">
                  <c:v>-55.295839999999998</c:v>
                </c:pt>
                <c:pt idx="70132">
                  <c:v>-55.279109999999996</c:v>
                </c:pt>
                <c:pt idx="70133">
                  <c:v>-55.262219999999999</c:v>
                </c:pt>
                <c:pt idx="70134">
                  <c:v>-55.24532</c:v>
                </c:pt>
                <c:pt idx="70135">
                  <c:v>-55.228380000000001</c:v>
                </c:pt>
                <c:pt idx="70136">
                  <c:v>-55.211499999999994</c:v>
                </c:pt>
                <c:pt idx="70137">
                  <c:v>-55.194940000000003</c:v>
                </c:pt>
                <c:pt idx="70138">
                  <c:v>-55.178019999999997</c:v>
                </c:pt>
                <c:pt idx="70139">
                  <c:v>-55.161100000000005</c:v>
                </c:pt>
                <c:pt idx="70140">
                  <c:v>-55.144669999999998</c:v>
                </c:pt>
                <c:pt idx="70141">
                  <c:v>-55.127870000000001</c:v>
                </c:pt>
                <c:pt idx="70142">
                  <c:v>-55.110650000000007</c:v>
                </c:pt>
                <c:pt idx="70143">
                  <c:v>-55.094630000000002</c:v>
                </c:pt>
                <c:pt idx="70144">
                  <c:v>-55.077889999999996</c:v>
                </c:pt>
                <c:pt idx="70145">
                  <c:v>-55.061150000000005</c:v>
                </c:pt>
                <c:pt idx="70146">
                  <c:v>-55.044280000000001</c:v>
                </c:pt>
                <c:pt idx="70147">
                  <c:v>-55.027340000000002</c:v>
                </c:pt>
                <c:pt idx="70148">
                  <c:v>-55.01088</c:v>
                </c:pt>
                <c:pt idx="70149">
                  <c:v>-54.994030000000002</c:v>
                </c:pt>
                <c:pt idx="70150">
                  <c:v>-54.977109999999996</c:v>
                </c:pt>
                <c:pt idx="70151">
                  <c:v>-54.96011</c:v>
                </c:pt>
                <c:pt idx="70152">
                  <c:v>-54.943109999999997</c:v>
                </c:pt>
                <c:pt idx="70153">
                  <c:v>-54.926680000000005</c:v>
                </c:pt>
                <c:pt idx="70154">
                  <c:v>-54.909369999999996</c:v>
                </c:pt>
                <c:pt idx="70155">
                  <c:v>-54.892690000000002</c:v>
                </c:pt>
                <c:pt idx="70156">
                  <c:v>-54.876139999999999</c:v>
                </c:pt>
                <c:pt idx="70157">
                  <c:v>-54.859400000000001</c:v>
                </c:pt>
                <c:pt idx="70158">
                  <c:v>-54.843180000000004</c:v>
                </c:pt>
                <c:pt idx="70159">
                  <c:v>-54.826439999999998</c:v>
                </c:pt>
                <c:pt idx="70160">
                  <c:v>-54.809619999999995</c:v>
                </c:pt>
                <c:pt idx="70161">
                  <c:v>-54.792769999999997</c:v>
                </c:pt>
                <c:pt idx="70162">
                  <c:v>-54.776309999999995</c:v>
                </c:pt>
                <c:pt idx="70163">
                  <c:v>-54.759529999999998</c:v>
                </c:pt>
                <c:pt idx="70164">
                  <c:v>-54.742899999999999</c:v>
                </c:pt>
                <c:pt idx="70165">
                  <c:v>-54.725469999999994</c:v>
                </c:pt>
                <c:pt idx="70166">
                  <c:v>-54.709380000000003</c:v>
                </c:pt>
                <c:pt idx="70167">
                  <c:v>-54.69247</c:v>
                </c:pt>
                <c:pt idx="70168">
                  <c:v>-54.67548</c:v>
                </c:pt>
                <c:pt idx="70169">
                  <c:v>-54.658499999999997</c:v>
                </c:pt>
                <c:pt idx="70170">
                  <c:v>-54.641919999999999</c:v>
                </c:pt>
                <c:pt idx="70171">
                  <c:v>-54.624940000000002</c:v>
                </c:pt>
                <c:pt idx="70172">
                  <c:v>-54.607999999999997</c:v>
                </c:pt>
                <c:pt idx="70173">
                  <c:v>-54.59093</c:v>
                </c:pt>
                <c:pt idx="70174">
                  <c:v>-54.574360000000006</c:v>
                </c:pt>
                <c:pt idx="70175">
                  <c:v>-54.557299999999998</c:v>
                </c:pt>
                <c:pt idx="70176">
                  <c:v>-54.540300000000002</c:v>
                </c:pt>
                <c:pt idx="70177">
                  <c:v>-54.523200000000003</c:v>
                </c:pt>
                <c:pt idx="70178">
                  <c:v>-54.506560000000007</c:v>
                </c:pt>
                <c:pt idx="70179">
                  <c:v>-54.489609999999999</c:v>
                </c:pt>
                <c:pt idx="70180">
                  <c:v>-54.472230000000003</c:v>
                </c:pt>
                <c:pt idx="70181">
                  <c:v>-54.455920000000006</c:v>
                </c:pt>
                <c:pt idx="70182">
                  <c:v>-54.439430000000002</c:v>
                </c:pt>
                <c:pt idx="70183">
                  <c:v>-54.422629999999998</c:v>
                </c:pt>
                <c:pt idx="70184">
                  <c:v>-54.405830000000002</c:v>
                </c:pt>
                <c:pt idx="70185">
                  <c:v>-54.388779999999997</c:v>
                </c:pt>
                <c:pt idx="70186">
                  <c:v>-54.372170000000004</c:v>
                </c:pt>
                <c:pt idx="70187">
                  <c:v>-54.355279999999993</c:v>
                </c:pt>
                <c:pt idx="70188">
                  <c:v>-54.338309999999993</c:v>
                </c:pt>
                <c:pt idx="70189">
                  <c:v>-54.321260000000002</c:v>
                </c:pt>
                <c:pt idx="70190">
                  <c:v>-54.304740000000002</c:v>
                </c:pt>
                <c:pt idx="70191">
                  <c:v>-54.287950000000002</c:v>
                </c:pt>
                <c:pt idx="70192">
                  <c:v>-54.270849999999996</c:v>
                </c:pt>
                <c:pt idx="70193">
                  <c:v>-54.253630000000001</c:v>
                </c:pt>
                <c:pt idx="70194">
                  <c:v>-54.237070000000003</c:v>
                </c:pt>
                <c:pt idx="70195">
                  <c:v>-54.219989999999996</c:v>
                </c:pt>
                <c:pt idx="70196">
                  <c:v>-54.202620000000003</c:v>
                </c:pt>
                <c:pt idx="70197">
                  <c:v>-54.185839999999999</c:v>
                </c:pt>
                <c:pt idx="70198">
                  <c:v>-54.170090000000002</c:v>
                </c:pt>
                <c:pt idx="70199">
                  <c:v>-54.153460000000003</c:v>
                </c:pt>
                <c:pt idx="70200">
                  <c:v>-54.13597</c:v>
                </c:pt>
                <c:pt idx="70201">
                  <c:v>-54.118169999999999</c:v>
                </c:pt>
                <c:pt idx="70202">
                  <c:v>-54.100549999999998</c:v>
                </c:pt>
                <c:pt idx="70203">
                  <c:v>-54.083469999999998</c:v>
                </c:pt>
                <c:pt idx="70204">
                  <c:v>-54.066559999999996</c:v>
                </c:pt>
                <c:pt idx="70205">
                  <c:v>-54.049399999999999</c:v>
                </c:pt>
                <c:pt idx="70206">
                  <c:v>-54.0334</c:v>
                </c:pt>
                <c:pt idx="70207">
                  <c:v>-54.016840000000002</c:v>
                </c:pt>
                <c:pt idx="70208">
                  <c:v>-53.999940000000002</c:v>
                </c:pt>
                <c:pt idx="70209">
                  <c:v>-53.983649999999997</c:v>
                </c:pt>
                <c:pt idx="70210">
                  <c:v>-53.967039999999997</c:v>
                </c:pt>
                <c:pt idx="70211">
                  <c:v>-53.950530000000001</c:v>
                </c:pt>
                <c:pt idx="70212">
                  <c:v>-53.933730000000004</c:v>
                </c:pt>
                <c:pt idx="70213">
                  <c:v>-53.916959999999996</c:v>
                </c:pt>
                <c:pt idx="70214">
                  <c:v>-53.900240000000004</c:v>
                </c:pt>
                <c:pt idx="70215">
                  <c:v>-53.883690000000001</c:v>
                </c:pt>
                <c:pt idx="70216">
                  <c:v>-53.866949999999996</c:v>
                </c:pt>
                <c:pt idx="70217">
                  <c:v>-53.850119999999997</c:v>
                </c:pt>
                <c:pt idx="70218">
                  <c:v>-53.83426</c:v>
                </c:pt>
                <c:pt idx="70219">
                  <c:v>-53.817589999999996</c:v>
                </c:pt>
                <c:pt idx="70220">
                  <c:v>-53.801029999999997</c:v>
                </c:pt>
                <c:pt idx="70221">
                  <c:v>-53.78445</c:v>
                </c:pt>
                <c:pt idx="70222">
                  <c:v>-53.767449999999997</c:v>
                </c:pt>
                <c:pt idx="70223">
                  <c:v>-53.750520000000002</c:v>
                </c:pt>
                <c:pt idx="70224">
                  <c:v>-53.733370000000001</c:v>
                </c:pt>
                <c:pt idx="70225">
                  <c:v>-53.717129999999997</c:v>
                </c:pt>
                <c:pt idx="70226">
                  <c:v>-53.700890000000001</c:v>
                </c:pt>
                <c:pt idx="70227">
                  <c:v>-53.684070000000006</c:v>
                </c:pt>
                <c:pt idx="70228">
                  <c:v>-53.667439999999999</c:v>
                </c:pt>
                <c:pt idx="70229">
                  <c:v>-53.650379999999998</c:v>
                </c:pt>
                <c:pt idx="70230">
                  <c:v>-53.634510000000006</c:v>
                </c:pt>
                <c:pt idx="70231">
                  <c:v>-53.617470000000004</c:v>
                </c:pt>
                <c:pt idx="70232">
                  <c:v>-53.600969999999997</c:v>
                </c:pt>
                <c:pt idx="70233">
                  <c:v>-53.583939999999998</c:v>
                </c:pt>
                <c:pt idx="70234">
                  <c:v>-53.56671</c:v>
                </c:pt>
                <c:pt idx="70235">
                  <c:v>-53.550120000000007</c:v>
                </c:pt>
                <c:pt idx="70236">
                  <c:v>-53.532879999999999</c:v>
                </c:pt>
                <c:pt idx="70237">
                  <c:v>-53.515410000000003</c:v>
                </c:pt>
                <c:pt idx="70238">
                  <c:v>-53.49915</c:v>
                </c:pt>
                <c:pt idx="70239">
                  <c:v>-53.482070000000007</c:v>
                </c:pt>
                <c:pt idx="70240">
                  <c:v>-53.464840000000002</c:v>
                </c:pt>
                <c:pt idx="70241">
                  <c:v>-53.447639999999993</c:v>
                </c:pt>
                <c:pt idx="70242">
                  <c:v>-53.430289999999999</c:v>
                </c:pt>
                <c:pt idx="70243">
                  <c:v>-53.413519999999998</c:v>
                </c:pt>
                <c:pt idx="70244">
                  <c:v>-53.396749999999997</c:v>
                </c:pt>
                <c:pt idx="70245">
                  <c:v>-53.379869999999997</c:v>
                </c:pt>
                <c:pt idx="70246">
                  <c:v>-53.363340000000001</c:v>
                </c:pt>
                <c:pt idx="70247">
                  <c:v>-53.347759999999994</c:v>
                </c:pt>
                <c:pt idx="70248">
                  <c:v>-53.333919999999999</c:v>
                </c:pt>
                <c:pt idx="70249">
                  <c:v>-53.32152</c:v>
                </c:pt>
                <c:pt idx="70250">
                  <c:v>-53.306560000000005</c:v>
                </c:pt>
                <c:pt idx="70251">
                  <c:v>-53.290879999999994</c:v>
                </c:pt>
                <c:pt idx="70252">
                  <c:v>-53.275040000000004</c:v>
                </c:pt>
                <c:pt idx="70253">
                  <c:v>-53.25873</c:v>
                </c:pt>
                <c:pt idx="70254">
                  <c:v>-53.24248</c:v>
                </c:pt>
                <c:pt idx="70255">
                  <c:v>-53.225769999999997</c:v>
                </c:pt>
                <c:pt idx="70256">
                  <c:v>-53.209009999999999</c:v>
                </c:pt>
                <c:pt idx="70257">
                  <c:v>-53.192209999999996</c:v>
                </c:pt>
                <c:pt idx="70258">
                  <c:v>-53.175470000000004</c:v>
                </c:pt>
                <c:pt idx="70259">
                  <c:v>-53.158630000000002</c:v>
                </c:pt>
                <c:pt idx="70260">
                  <c:v>-53.141059999999996</c:v>
                </c:pt>
                <c:pt idx="70261">
                  <c:v>-53.122879999999995</c:v>
                </c:pt>
                <c:pt idx="70262">
                  <c:v>-53.105640000000001</c:v>
                </c:pt>
                <c:pt idx="70263">
                  <c:v>-53.087760000000003</c:v>
                </c:pt>
                <c:pt idx="70264">
                  <c:v>-53.069850000000002</c:v>
                </c:pt>
                <c:pt idx="70265">
                  <c:v>-53.051789999999997</c:v>
                </c:pt>
                <c:pt idx="70266">
                  <c:v>-53.033849999999994</c:v>
                </c:pt>
                <c:pt idx="70267">
                  <c:v>-53.015709999999999</c:v>
                </c:pt>
                <c:pt idx="70268">
                  <c:v>-52.996520000000004</c:v>
                </c:pt>
                <c:pt idx="70269">
                  <c:v>-52.978050000000003</c:v>
                </c:pt>
                <c:pt idx="70270">
                  <c:v>-52.958429999999993</c:v>
                </c:pt>
                <c:pt idx="70271">
                  <c:v>-52.93956</c:v>
                </c:pt>
                <c:pt idx="70272">
                  <c:v>-52.920900000000003</c:v>
                </c:pt>
                <c:pt idx="70273">
                  <c:v>-52.902259999999998</c:v>
                </c:pt>
                <c:pt idx="70274">
                  <c:v>-52.884200000000007</c:v>
                </c:pt>
                <c:pt idx="70275">
                  <c:v>-52.866229999999995</c:v>
                </c:pt>
                <c:pt idx="70276">
                  <c:v>-52.848399999999998</c:v>
                </c:pt>
                <c:pt idx="70277">
                  <c:v>-52.830349999999996</c:v>
                </c:pt>
                <c:pt idx="70278">
                  <c:v>-52.812169999999995</c:v>
                </c:pt>
                <c:pt idx="70279">
                  <c:v>-52.794370000000001</c:v>
                </c:pt>
                <c:pt idx="70280">
                  <c:v>-52.77713</c:v>
                </c:pt>
                <c:pt idx="70281">
                  <c:v>-52.760460000000002</c:v>
                </c:pt>
                <c:pt idx="70282">
                  <c:v>-52.74306</c:v>
                </c:pt>
                <c:pt idx="70283">
                  <c:v>-52.726430000000008</c:v>
                </c:pt>
                <c:pt idx="70284">
                  <c:v>-52.709539999999997</c:v>
                </c:pt>
                <c:pt idx="70285">
                  <c:v>-52.692589999999996</c:v>
                </c:pt>
                <c:pt idx="70286">
                  <c:v>-52.675809999999998</c:v>
                </c:pt>
                <c:pt idx="70287">
                  <c:v>-52.658459999999998</c:v>
                </c:pt>
                <c:pt idx="70288">
                  <c:v>-52.642069999999997</c:v>
                </c:pt>
                <c:pt idx="70289">
                  <c:v>-52.625780000000006</c:v>
                </c:pt>
                <c:pt idx="70290">
                  <c:v>-52.60877</c:v>
                </c:pt>
                <c:pt idx="70291">
                  <c:v>-52.592179999999999</c:v>
                </c:pt>
                <c:pt idx="70292">
                  <c:v>-52.577160000000006</c:v>
                </c:pt>
                <c:pt idx="70293">
                  <c:v>-52.560479999999998</c:v>
                </c:pt>
                <c:pt idx="70294">
                  <c:v>-52.544180000000004</c:v>
                </c:pt>
                <c:pt idx="70295">
                  <c:v>-52.527290000000008</c:v>
                </c:pt>
                <c:pt idx="70296">
                  <c:v>-52.510429999999999</c:v>
                </c:pt>
                <c:pt idx="70297">
                  <c:v>-52.493189999999998</c:v>
                </c:pt>
                <c:pt idx="70298">
                  <c:v>-52.476219999999998</c:v>
                </c:pt>
                <c:pt idx="70299">
                  <c:v>-52.458859999999994</c:v>
                </c:pt>
                <c:pt idx="70300">
                  <c:v>-52.441589999999998</c:v>
                </c:pt>
                <c:pt idx="70301">
                  <c:v>-52.424340000000001</c:v>
                </c:pt>
                <c:pt idx="70302">
                  <c:v>-52.407550000000001</c:v>
                </c:pt>
                <c:pt idx="70303">
                  <c:v>-52.390990000000002</c:v>
                </c:pt>
                <c:pt idx="70304">
                  <c:v>-52.374029999999998</c:v>
                </c:pt>
                <c:pt idx="70305">
                  <c:v>-52.356790000000004</c:v>
                </c:pt>
                <c:pt idx="70306">
                  <c:v>-52.33963</c:v>
                </c:pt>
                <c:pt idx="70307">
                  <c:v>-52.322199999999995</c:v>
                </c:pt>
                <c:pt idx="70308">
                  <c:v>-52.312010000000001</c:v>
                </c:pt>
                <c:pt idx="70309">
                  <c:v>-52.298450000000003</c:v>
                </c:pt>
                <c:pt idx="70310">
                  <c:v>-52.283650000000002</c:v>
                </c:pt>
                <c:pt idx="70311">
                  <c:v>-52.268140000000002</c:v>
                </c:pt>
                <c:pt idx="70312">
                  <c:v>-52.252599999999994</c:v>
                </c:pt>
                <c:pt idx="70313">
                  <c:v>-52.237200000000001</c:v>
                </c:pt>
                <c:pt idx="70314">
                  <c:v>-52.221409999999999</c:v>
                </c:pt>
                <c:pt idx="70315">
                  <c:v>-52.204930000000004</c:v>
                </c:pt>
                <c:pt idx="70316">
                  <c:v>-52.188209999999998</c:v>
                </c:pt>
                <c:pt idx="70317">
                  <c:v>-52.171890000000005</c:v>
                </c:pt>
                <c:pt idx="70318">
                  <c:v>-52.155319999999996</c:v>
                </c:pt>
                <c:pt idx="70319">
                  <c:v>-52.138759999999998</c:v>
                </c:pt>
                <c:pt idx="70320">
                  <c:v>-52.121880000000004</c:v>
                </c:pt>
                <c:pt idx="70321">
                  <c:v>-52.105319999999999</c:v>
                </c:pt>
                <c:pt idx="70322">
                  <c:v>-52.088219999999993</c:v>
                </c:pt>
                <c:pt idx="70323">
                  <c:v>-52.071809999999999</c:v>
                </c:pt>
                <c:pt idx="70324">
                  <c:v>-52.054739999999995</c:v>
                </c:pt>
                <c:pt idx="70325">
                  <c:v>-52.037230000000001</c:v>
                </c:pt>
                <c:pt idx="70326">
                  <c:v>-52.019820000000003</c:v>
                </c:pt>
                <c:pt idx="70327">
                  <c:v>-52.002449999999996</c:v>
                </c:pt>
                <c:pt idx="70328">
                  <c:v>-51.984890000000007</c:v>
                </c:pt>
                <c:pt idx="70329">
                  <c:v>-51.967220000000005</c:v>
                </c:pt>
                <c:pt idx="70330">
                  <c:v>-51.949779999999997</c:v>
                </c:pt>
                <c:pt idx="70331">
                  <c:v>-51.932079999999999</c:v>
                </c:pt>
                <c:pt idx="70332">
                  <c:v>-51.914369999999998</c:v>
                </c:pt>
                <c:pt idx="70333">
                  <c:v>-51.89734</c:v>
                </c:pt>
                <c:pt idx="70334">
                  <c:v>-51.880040000000001</c:v>
                </c:pt>
                <c:pt idx="70335">
                  <c:v>-51.862579999999994</c:v>
                </c:pt>
                <c:pt idx="70336">
                  <c:v>-51.845179999999999</c:v>
                </c:pt>
                <c:pt idx="70337">
                  <c:v>-51.827949999999994</c:v>
                </c:pt>
                <c:pt idx="70338">
                  <c:v>-51.810929999999999</c:v>
                </c:pt>
                <c:pt idx="70339">
                  <c:v>-51.793480000000002</c:v>
                </c:pt>
                <c:pt idx="70340">
                  <c:v>-51.775930000000002</c:v>
                </c:pt>
                <c:pt idx="70341">
                  <c:v>-51.758420000000001</c:v>
                </c:pt>
                <c:pt idx="70342">
                  <c:v>-51.740950000000005</c:v>
                </c:pt>
                <c:pt idx="70343">
                  <c:v>-51.723439999999997</c:v>
                </c:pt>
                <c:pt idx="70344">
                  <c:v>-51.705690000000004</c:v>
                </c:pt>
                <c:pt idx="70345">
                  <c:v>-51.688299999999998</c:v>
                </c:pt>
                <c:pt idx="70346">
                  <c:v>-51.670740000000002</c:v>
                </c:pt>
                <c:pt idx="70347">
                  <c:v>-51.654759999999996</c:v>
                </c:pt>
                <c:pt idx="70348">
                  <c:v>-51.63946</c:v>
                </c:pt>
                <c:pt idx="70349">
                  <c:v>-51.625480000000003</c:v>
                </c:pt>
                <c:pt idx="70350">
                  <c:v>-51.611149999999995</c:v>
                </c:pt>
                <c:pt idx="70351">
                  <c:v>-51.595950000000002</c:v>
                </c:pt>
                <c:pt idx="70352">
                  <c:v>-51.581159999999997</c:v>
                </c:pt>
                <c:pt idx="70353">
                  <c:v>-51.565750000000001</c:v>
                </c:pt>
                <c:pt idx="70354">
                  <c:v>-51.55012</c:v>
                </c:pt>
                <c:pt idx="70355">
                  <c:v>-51.534129999999998</c:v>
                </c:pt>
                <c:pt idx="70356">
                  <c:v>-51.517890000000001</c:v>
                </c:pt>
                <c:pt idx="70357">
                  <c:v>-51.501359999999998</c:v>
                </c:pt>
                <c:pt idx="70358">
                  <c:v>-51.48442</c:v>
                </c:pt>
                <c:pt idx="70359">
                  <c:v>-51.467179999999999</c:v>
                </c:pt>
                <c:pt idx="70360">
                  <c:v>-51.449480000000001</c:v>
                </c:pt>
                <c:pt idx="70361">
                  <c:v>-51.431120000000007</c:v>
                </c:pt>
                <c:pt idx="70362">
                  <c:v>-51.412579999999998</c:v>
                </c:pt>
                <c:pt idx="70363">
                  <c:v>-51.39434</c:v>
                </c:pt>
                <c:pt idx="70364">
                  <c:v>-51.376179999999998</c:v>
                </c:pt>
                <c:pt idx="70365">
                  <c:v>-51.357660000000003</c:v>
                </c:pt>
                <c:pt idx="70366">
                  <c:v>-51.339150000000004</c:v>
                </c:pt>
                <c:pt idx="70367">
                  <c:v>-51.32058</c:v>
                </c:pt>
                <c:pt idx="70368">
                  <c:v>-51.302099999999996</c:v>
                </c:pt>
                <c:pt idx="70369">
                  <c:v>-51.28342</c:v>
                </c:pt>
                <c:pt idx="70370">
                  <c:v>-51.264880000000005</c:v>
                </c:pt>
                <c:pt idx="70371">
                  <c:v>-51.246479999999998</c:v>
                </c:pt>
                <c:pt idx="70372">
                  <c:v>-51.227869999999996</c:v>
                </c:pt>
                <c:pt idx="70373">
                  <c:v>-51.209119999999999</c:v>
                </c:pt>
                <c:pt idx="70374">
                  <c:v>-51.190269999999998</c:v>
                </c:pt>
                <c:pt idx="70375">
                  <c:v>-51.171189999999996</c:v>
                </c:pt>
                <c:pt idx="70376">
                  <c:v>-51.152059999999999</c:v>
                </c:pt>
                <c:pt idx="70377">
                  <c:v>-51.133319999999998</c:v>
                </c:pt>
                <c:pt idx="70378">
                  <c:v>-51.113780000000006</c:v>
                </c:pt>
                <c:pt idx="70379">
                  <c:v>-51.094280000000005</c:v>
                </c:pt>
                <c:pt idx="70380">
                  <c:v>-51.074570000000001</c:v>
                </c:pt>
                <c:pt idx="70381">
                  <c:v>-51.054690000000001</c:v>
                </c:pt>
                <c:pt idx="70382">
                  <c:v>-51.034779999999998</c:v>
                </c:pt>
                <c:pt idx="70383">
                  <c:v>-51.014790000000005</c:v>
                </c:pt>
                <c:pt idx="70384">
                  <c:v>-50.995080000000002</c:v>
                </c:pt>
                <c:pt idx="70385">
                  <c:v>-50.975270000000002</c:v>
                </c:pt>
                <c:pt idx="70386">
                  <c:v>-50.955450000000006</c:v>
                </c:pt>
                <c:pt idx="70387">
                  <c:v>-50.935600000000001</c:v>
                </c:pt>
                <c:pt idx="70388">
                  <c:v>-50.915689999999998</c:v>
                </c:pt>
                <c:pt idx="70389">
                  <c:v>-50.895879999999998</c:v>
                </c:pt>
                <c:pt idx="70390">
                  <c:v>-50.876239999999996</c:v>
                </c:pt>
                <c:pt idx="70391">
                  <c:v>-50.856519999999996</c:v>
                </c:pt>
                <c:pt idx="70392">
                  <c:v>-50.837130000000002</c:v>
                </c:pt>
                <c:pt idx="70393">
                  <c:v>-50.82029</c:v>
                </c:pt>
                <c:pt idx="70394">
                  <c:v>-50.802189999999996</c:v>
                </c:pt>
                <c:pt idx="70395">
                  <c:v>-50.784030000000001</c:v>
                </c:pt>
                <c:pt idx="70396">
                  <c:v>-50.765330000000006</c:v>
                </c:pt>
                <c:pt idx="70397">
                  <c:v>-50.747050000000002</c:v>
                </c:pt>
                <c:pt idx="70398">
                  <c:v>-50.728270000000002</c:v>
                </c:pt>
                <c:pt idx="70399">
                  <c:v>-50.709020000000002</c:v>
                </c:pt>
                <c:pt idx="70400">
                  <c:v>-50.689539999999994</c:v>
                </c:pt>
                <c:pt idx="70401">
                  <c:v>-50.669570000000007</c:v>
                </c:pt>
                <c:pt idx="70402">
                  <c:v>-50.649430000000002</c:v>
                </c:pt>
                <c:pt idx="70403">
                  <c:v>-50.628900000000002</c:v>
                </c:pt>
                <c:pt idx="70404">
                  <c:v>-50.608730000000001</c:v>
                </c:pt>
                <c:pt idx="70405">
                  <c:v>-50.587410000000006</c:v>
                </c:pt>
                <c:pt idx="70406">
                  <c:v>-50.567659999999997</c:v>
                </c:pt>
                <c:pt idx="70407">
                  <c:v>-50.546709999999997</c:v>
                </c:pt>
                <c:pt idx="70408">
                  <c:v>-50.525790000000001</c:v>
                </c:pt>
                <c:pt idx="70409">
                  <c:v>-50.504339999999999</c:v>
                </c:pt>
                <c:pt idx="70410">
                  <c:v>-50.482599999999998</c:v>
                </c:pt>
                <c:pt idx="70411">
                  <c:v>-50.460330000000006</c:v>
                </c:pt>
                <c:pt idx="70412">
                  <c:v>-50.438590000000005</c:v>
                </c:pt>
                <c:pt idx="70413">
                  <c:v>-50.416489999999996</c:v>
                </c:pt>
                <c:pt idx="70414">
                  <c:v>-50.394159999999999</c:v>
                </c:pt>
                <c:pt idx="70415">
                  <c:v>-50.37106</c:v>
                </c:pt>
                <c:pt idx="70416">
                  <c:v>-50.3508</c:v>
                </c:pt>
                <c:pt idx="70417">
                  <c:v>-50.330579999999998</c:v>
                </c:pt>
                <c:pt idx="70418">
                  <c:v>-50.309530000000002</c:v>
                </c:pt>
                <c:pt idx="70419">
                  <c:v>-50.288719999999998</c:v>
                </c:pt>
                <c:pt idx="70420">
                  <c:v>-50.26737</c:v>
                </c:pt>
                <c:pt idx="70421">
                  <c:v>-50.245559999999998</c:v>
                </c:pt>
                <c:pt idx="70422">
                  <c:v>-50.224429999999998</c:v>
                </c:pt>
                <c:pt idx="70423">
                  <c:v>-50.203160000000004</c:v>
                </c:pt>
                <c:pt idx="70424">
                  <c:v>-50.181560000000005</c:v>
                </c:pt>
                <c:pt idx="70425">
                  <c:v>-50.160520000000005</c:v>
                </c:pt>
                <c:pt idx="70426">
                  <c:v>-50.140339999999995</c:v>
                </c:pt>
                <c:pt idx="70427">
                  <c:v>-50.119129999999998</c:v>
                </c:pt>
                <c:pt idx="70428">
                  <c:v>-50.097820000000006</c:v>
                </c:pt>
                <c:pt idx="70429">
                  <c:v>-50.076359999999994</c:v>
                </c:pt>
                <c:pt idx="70430">
                  <c:v>-50.053899999999999</c:v>
                </c:pt>
                <c:pt idx="70431">
                  <c:v>-50.031100000000002</c:v>
                </c:pt>
                <c:pt idx="70432">
                  <c:v>-50.007910000000003</c:v>
                </c:pt>
                <c:pt idx="70433">
                  <c:v>-49.985460000000003</c:v>
                </c:pt>
                <c:pt idx="70434">
                  <c:v>-49.96217</c:v>
                </c:pt>
                <c:pt idx="70435">
                  <c:v>-49.939</c:v>
                </c:pt>
                <c:pt idx="70436">
                  <c:v>-49.915649999999999</c:v>
                </c:pt>
                <c:pt idx="70437">
                  <c:v>-49.89434</c:v>
                </c:pt>
                <c:pt idx="70438">
                  <c:v>-49.871830000000003</c:v>
                </c:pt>
                <c:pt idx="70439">
                  <c:v>-49.849930000000001</c:v>
                </c:pt>
                <c:pt idx="70440">
                  <c:v>-49.830010000000001</c:v>
                </c:pt>
                <c:pt idx="70441">
                  <c:v>-49.811030000000002</c:v>
                </c:pt>
                <c:pt idx="70442">
                  <c:v>-49.790850000000006</c:v>
                </c:pt>
                <c:pt idx="70443">
                  <c:v>-49.77073</c:v>
                </c:pt>
                <c:pt idx="70444">
                  <c:v>-49.750039999999998</c:v>
                </c:pt>
                <c:pt idx="70445">
                  <c:v>-49.729609999999994</c:v>
                </c:pt>
                <c:pt idx="70446">
                  <c:v>-49.708860000000001</c:v>
                </c:pt>
                <c:pt idx="70447">
                  <c:v>-49.687809999999999</c:v>
                </c:pt>
                <c:pt idx="70448">
                  <c:v>-49.665880000000001</c:v>
                </c:pt>
                <c:pt idx="70449">
                  <c:v>-49.644450000000006</c:v>
                </c:pt>
                <c:pt idx="70450">
                  <c:v>-49.622339999999994</c:v>
                </c:pt>
                <c:pt idx="70451">
                  <c:v>-49.6006</c:v>
                </c:pt>
                <c:pt idx="70452">
                  <c:v>-49.578220000000002</c:v>
                </c:pt>
                <c:pt idx="70453">
                  <c:v>-49.556579999999997</c:v>
                </c:pt>
                <c:pt idx="70454">
                  <c:v>-49.519089999999998</c:v>
                </c:pt>
                <c:pt idx="70455">
                  <c:v>-49.49465</c:v>
                </c:pt>
                <c:pt idx="70456">
                  <c:v>-49.474429999999998</c:v>
                </c:pt>
                <c:pt idx="70457">
                  <c:v>-49.45373</c:v>
                </c:pt>
                <c:pt idx="70458">
                  <c:v>-49.432010000000005</c:v>
                </c:pt>
                <c:pt idx="70459">
                  <c:v>-49.410249999999998</c:v>
                </c:pt>
                <c:pt idx="70460">
                  <c:v>-49.38852</c:v>
                </c:pt>
                <c:pt idx="70461">
                  <c:v>-49.366680000000002</c:v>
                </c:pt>
                <c:pt idx="70462">
                  <c:v>-49.344999999999999</c:v>
                </c:pt>
                <c:pt idx="70463">
                  <c:v>-49.323389999999996</c:v>
                </c:pt>
                <c:pt idx="70464">
                  <c:v>-49.302869999999999</c:v>
                </c:pt>
                <c:pt idx="70465">
                  <c:v>-49.282040000000002</c:v>
                </c:pt>
                <c:pt idx="70466">
                  <c:v>-49.261850000000003</c:v>
                </c:pt>
                <c:pt idx="70467">
                  <c:v>-49.241070000000001</c:v>
                </c:pt>
                <c:pt idx="70468">
                  <c:v>-49.220129999999997</c:v>
                </c:pt>
                <c:pt idx="70469">
                  <c:v>-49.199390000000001</c:v>
                </c:pt>
                <c:pt idx="70470">
                  <c:v>-49.178490000000004</c:v>
                </c:pt>
                <c:pt idx="70471">
                  <c:v>-49.157440000000001</c:v>
                </c:pt>
                <c:pt idx="70472">
                  <c:v>-49.136290000000002</c:v>
                </c:pt>
                <c:pt idx="70473">
                  <c:v>-49.11504</c:v>
                </c:pt>
                <c:pt idx="70474">
                  <c:v>-49.093850000000003</c:v>
                </c:pt>
                <c:pt idx="70475">
                  <c:v>-49.072659999999999</c:v>
                </c:pt>
                <c:pt idx="70476">
                  <c:v>-49.051380000000002</c:v>
                </c:pt>
                <c:pt idx="70477">
                  <c:v>-49.030160000000002</c:v>
                </c:pt>
                <c:pt idx="70478">
                  <c:v>-49.00949</c:v>
                </c:pt>
                <c:pt idx="70479">
                  <c:v>-48.987699999999997</c:v>
                </c:pt>
                <c:pt idx="70480">
                  <c:v>-48.965439999999994</c:v>
                </c:pt>
                <c:pt idx="70481">
                  <c:v>-48.943539999999999</c:v>
                </c:pt>
                <c:pt idx="70482">
                  <c:v>-48.921199999999999</c:v>
                </c:pt>
                <c:pt idx="70483">
                  <c:v>-48.899189999999997</c:v>
                </c:pt>
                <c:pt idx="70484">
                  <c:v>-48.877069999999996</c:v>
                </c:pt>
                <c:pt idx="70485">
                  <c:v>-48.855069999999998</c:v>
                </c:pt>
                <c:pt idx="70486">
                  <c:v>-48.833159999999999</c:v>
                </c:pt>
                <c:pt idx="70487">
                  <c:v>-48.810810000000004</c:v>
                </c:pt>
                <c:pt idx="70488">
                  <c:v>-48.788119999999999</c:v>
                </c:pt>
                <c:pt idx="70489">
                  <c:v>-48.765619999999998</c:v>
                </c:pt>
                <c:pt idx="70490">
                  <c:v>-48.745399999999997</c:v>
                </c:pt>
                <c:pt idx="70491">
                  <c:v>-48.724710000000002</c:v>
                </c:pt>
                <c:pt idx="70492">
                  <c:v>-48.703070000000004</c:v>
                </c:pt>
                <c:pt idx="70493">
                  <c:v>-48.681010000000001</c:v>
                </c:pt>
                <c:pt idx="70494">
                  <c:v>-48.658539999999995</c:v>
                </c:pt>
                <c:pt idx="70495">
                  <c:v>-48.635820000000002</c:v>
                </c:pt>
                <c:pt idx="70496">
                  <c:v>-48.613169999999997</c:v>
                </c:pt>
                <c:pt idx="70497">
                  <c:v>-48.590470000000003</c:v>
                </c:pt>
                <c:pt idx="70498">
                  <c:v>-48.56738</c:v>
                </c:pt>
                <c:pt idx="70499">
                  <c:v>-48.544289999999997</c:v>
                </c:pt>
                <c:pt idx="70500">
                  <c:v>-48.521129999999999</c:v>
                </c:pt>
                <c:pt idx="70501">
                  <c:v>-48.50217</c:v>
                </c:pt>
                <c:pt idx="70502">
                  <c:v>-48.481699999999996</c:v>
                </c:pt>
                <c:pt idx="70503">
                  <c:v>-48.458480000000002</c:v>
                </c:pt>
                <c:pt idx="70504">
                  <c:v>-48.434020000000004</c:v>
                </c:pt>
                <c:pt idx="70505">
                  <c:v>-48.409700000000001</c:v>
                </c:pt>
                <c:pt idx="70506">
                  <c:v>-48.38552</c:v>
                </c:pt>
                <c:pt idx="70507">
                  <c:v>-48.36027</c:v>
                </c:pt>
                <c:pt idx="70508">
                  <c:v>-48.336680000000001</c:v>
                </c:pt>
                <c:pt idx="70509">
                  <c:v>-48.312010000000001</c:v>
                </c:pt>
                <c:pt idx="70510">
                  <c:v>-48.290189999999996</c:v>
                </c:pt>
                <c:pt idx="70511">
                  <c:v>-48.26737</c:v>
                </c:pt>
                <c:pt idx="70512">
                  <c:v>-48.24485</c:v>
                </c:pt>
                <c:pt idx="70513">
                  <c:v>-48.222290000000001</c:v>
                </c:pt>
                <c:pt idx="70514">
                  <c:v>-48.199699999999993</c:v>
                </c:pt>
                <c:pt idx="70515">
                  <c:v>-48.17754</c:v>
                </c:pt>
                <c:pt idx="70516">
                  <c:v>-48.154719999999998</c:v>
                </c:pt>
                <c:pt idx="70517">
                  <c:v>-48.132529999999996</c:v>
                </c:pt>
                <c:pt idx="70518">
                  <c:v>-48.110050000000001</c:v>
                </c:pt>
                <c:pt idx="70519">
                  <c:v>-48.087859999999992</c:v>
                </c:pt>
                <c:pt idx="70520">
                  <c:v>-48.065480000000001</c:v>
                </c:pt>
                <c:pt idx="70521">
                  <c:v>-48.04374</c:v>
                </c:pt>
                <c:pt idx="70522">
                  <c:v>-48.021529999999998</c:v>
                </c:pt>
                <c:pt idx="70523">
                  <c:v>-48.003150000000005</c:v>
                </c:pt>
                <c:pt idx="70524">
                  <c:v>-47.985579999999999</c:v>
                </c:pt>
                <c:pt idx="70525">
                  <c:v>-47.966939999999994</c:v>
                </c:pt>
                <c:pt idx="70526">
                  <c:v>-47.948310000000006</c:v>
                </c:pt>
                <c:pt idx="70527">
                  <c:v>-47.930169999999997</c:v>
                </c:pt>
                <c:pt idx="70528">
                  <c:v>-47.912239999999997</c:v>
                </c:pt>
                <c:pt idx="70529">
                  <c:v>-47.896569999999997</c:v>
                </c:pt>
                <c:pt idx="70530">
                  <c:v>-47.879829999999998</c:v>
                </c:pt>
                <c:pt idx="70531">
                  <c:v>-47.862439999999999</c:v>
                </c:pt>
                <c:pt idx="70532">
                  <c:v>-47.843739999999997</c:v>
                </c:pt>
                <c:pt idx="70533">
                  <c:v>-47.824159999999992</c:v>
                </c:pt>
                <c:pt idx="70534">
                  <c:v>-47.804089999999995</c:v>
                </c:pt>
                <c:pt idx="70535">
                  <c:v>-47.785060000000001</c:v>
                </c:pt>
                <c:pt idx="70536">
                  <c:v>-47.765250000000002</c:v>
                </c:pt>
                <c:pt idx="70537">
                  <c:v>-47.744950000000003</c:v>
                </c:pt>
                <c:pt idx="70538">
                  <c:v>-47.724679999999999</c:v>
                </c:pt>
                <c:pt idx="70539">
                  <c:v>-47.704259999999998</c:v>
                </c:pt>
                <c:pt idx="70540">
                  <c:v>-47.683790000000002</c:v>
                </c:pt>
                <c:pt idx="70541">
                  <c:v>-47.663179999999997</c:v>
                </c:pt>
                <c:pt idx="70542">
                  <c:v>-47.644279999999995</c:v>
                </c:pt>
                <c:pt idx="70543">
                  <c:v>-47.626059999999995</c:v>
                </c:pt>
                <c:pt idx="70544">
                  <c:v>-47.606659999999998</c:v>
                </c:pt>
                <c:pt idx="70545">
                  <c:v>-47.587529999999994</c:v>
                </c:pt>
                <c:pt idx="70546">
                  <c:v>-47.568390000000001</c:v>
                </c:pt>
                <c:pt idx="70547">
                  <c:v>-47.549099999999996</c:v>
                </c:pt>
                <c:pt idx="70548">
                  <c:v>-47.53</c:v>
                </c:pt>
                <c:pt idx="70549">
                  <c:v>-47.510890000000003</c:v>
                </c:pt>
                <c:pt idx="70550">
                  <c:v>-47.491610000000001</c:v>
                </c:pt>
                <c:pt idx="70551">
                  <c:v>-47.472239999999999</c:v>
                </c:pt>
                <c:pt idx="70552">
                  <c:v>-47.452740000000006</c:v>
                </c:pt>
                <c:pt idx="70553">
                  <c:v>-47.433210000000003</c:v>
                </c:pt>
                <c:pt idx="70554">
                  <c:v>-47.414459999999998</c:v>
                </c:pt>
                <c:pt idx="70555">
                  <c:v>-47.396320000000003</c:v>
                </c:pt>
                <c:pt idx="70556">
                  <c:v>-47.37764</c:v>
                </c:pt>
                <c:pt idx="70557">
                  <c:v>-47.35857</c:v>
                </c:pt>
                <c:pt idx="70558">
                  <c:v>-47.339479999999995</c:v>
                </c:pt>
                <c:pt idx="70559">
                  <c:v>-47.32132</c:v>
                </c:pt>
                <c:pt idx="70560">
                  <c:v>-47.302460000000004</c:v>
                </c:pt>
                <c:pt idx="70561">
                  <c:v>-47.282989999999998</c:v>
                </c:pt>
                <c:pt idx="70562">
                  <c:v>-47.263770000000001</c:v>
                </c:pt>
                <c:pt idx="70563">
                  <c:v>-47.244630000000001</c:v>
                </c:pt>
                <c:pt idx="70564">
                  <c:v>-47.22607</c:v>
                </c:pt>
                <c:pt idx="70565">
                  <c:v>-47.207939999999994</c:v>
                </c:pt>
                <c:pt idx="70566">
                  <c:v>-47.189129999999999</c:v>
                </c:pt>
                <c:pt idx="70567">
                  <c:v>-47.170139999999996</c:v>
                </c:pt>
                <c:pt idx="70568">
                  <c:v>-47.150590000000001</c:v>
                </c:pt>
                <c:pt idx="70569">
                  <c:v>-47.13109</c:v>
                </c:pt>
                <c:pt idx="70570">
                  <c:v>-47.111539999999998</c:v>
                </c:pt>
                <c:pt idx="70571">
                  <c:v>-47.092210000000001</c:v>
                </c:pt>
                <c:pt idx="70572">
                  <c:v>-47.072900000000004</c:v>
                </c:pt>
                <c:pt idx="70573">
                  <c:v>-47.05406</c:v>
                </c:pt>
                <c:pt idx="70574">
                  <c:v>-47.03595</c:v>
                </c:pt>
                <c:pt idx="70575">
                  <c:v>-47.017249999999997</c:v>
                </c:pt>
                <c:pt idx="70576">
                  <c:v>-46.99841</c:v>
                </c:pt>
                <c:pt idx="70577">
                  <c:v>-46.980139999999999</c:v>
                </c:pt>
                <c:pt idx="70578">
                  <c:v>-46.961280000000002</c:v>
                </c:pt>
                <c:pt idx="70579">
                  <c:v>-46.940099999999994</c:v>
                </c:pt>
                <c:pt idx="70580">
                  <c:v>-46.91845</c:v>
                </c:pt>
                <c:pt idx="70581">
                  <c:v>-46.896009999999997</c:v>
                </c:pt>
                <c:pt idx="70582">
                  <c:v>-46.873660000000001</c:v>
                </c:pt>
                <c:pt idx="70583">
                  <c:v>-46.850379999999994</c:v>
                </c:pt>
                <c:pt idx="70584">
                  <c:v>-46.826809999999995</c:v>
                </c:pt>
                <c:pt idx="70585">
                  <c:v>-46.803190000000001</c:v>
                </c:pt>
                <c:pt idx="70586">
                  <c:v>-46.77948</c:v>
                </c:pt>
                <c:pt idx="70587">
                  <c:v>-46.755500000000005</c:v>
                </c:pt>
                <c:pt idx="70588">
                  <c:v>-46.731299999999997</c:v>
                </c:pt>
                <c:pt idx="70589">
                  <c:v>-46.706770000000006</c:v>
                </c:pt>
                <c:pt idx="70590">
                  <c:v>-46.682899999999997</c:v>
                </c:pt>
                <c:pt idx="70591">
                  <c:v>-46.658929999999998</c:v>
                </c:pt>
                <c:pt idx="70592">
                  <c:v>-46.634859999999996</c:v>
                </c:pt>
                <c:pt idx="70593">
                  <c:v>-46.610590000000002</c:v>
                </c:pt>
                <c:pt idx="70594">
                  <c:v>-46.588619999999999</c:v>
                </c:pt>
                <c:pt idx="70595">
                  <c:v>-46.566419999999994</c:v>
                </c:pt>
                <c:pt idx="70596">
                  <c:v>-46.544420000000002</c:v>
                </c:pt>
                <c:pt idx="70597">
                  <c:v>-46.521380000000001</c:v>
                </c:pt>
                <c:pt idx="70598">
                  <c:v>-46.49897</c:v>
                </c:pt>
                <c:pt idx="70599">
                  <c:v>-46.476379999999999</c:v>
                </c:pt>
                <c:pt idx="70600">
                  <c:v>-46.45299</c:v>
                </c:pt>
                <c:pt idx="70601">
                  <c:v>-46.42812</c:v>
                </c:pt>
                <c:pt idx="70602">
                  <c:v>-46.403410000000001</c:v>
                </c:pt>
                <c:pt idx="70603">
                  <c:v>-46.377990000000004</c:v>
                </c:pt>
                <c:pt idx="70604">
                  <c:v>-46.352539999999998</c:v>
                </c:pt>
                <c:pt idx="70605">
                  <c:v>-46.327150000000003</c:v>
                </c:pt>
                <c:pt idx="70606">
                  <c:v>-46.301519999999996</c:v>
                </c:pt>
                <c:pt idx="70607">
                  <c:v>-46.275709999999997</c:v>
                </c:pt>
                <c:pt idx="70608">
                  <c:v>-46.249719999999996</c:v>
                </c:pt>
                <c:pt idx="70609">
                  <c:v>-46.223820000000003</c:v>
                </c:pt>
                <c:pt idx="70610">
                  <c:v>-46.19829</c:v>
                </c:pt>
                <c:pt idx="70611">
                  <c:v>-46.159379999999999</c:v>
                </c:pt>
                <c:pt idx="70612">
                  <c:v>-46.13261</c:v>
                </c:pt>
                <c:pt idx="70613">
                  <c:v>-46.10575</c:v>
                </c:pt>
                <c:pt idx="70614">
                  <c:v>-46.078940000000003</c:v>
                </c:pt>
                <c:pt idx="70615">
                  <c:v>-46.054169999999999</c:v>
                </c:pt>
                <c:pt idx="70616">
                  <c:v>-46.031319999999994</c:v>
                </c:pt>
                <c:pt idx="70617">
                  <c:v>-46.007069999999999</c:v>
                </c:pt>
                <c:pt idx="70618">
                  <c:v>-45.982890000000005</c:v>
                </c:pt>
                <c:pt idx="70619">
                  <c:v>-45.958680000000001</c:v>
                </c:pt>
                <c:pt idx="70620">
                  <c:v>-45.935209999999998</c:v>
                </c:pt>
                <c:pt idx="70621">
                  <c:v>-45.911200000000001</c:v>
                </c:pt>
                <c:pt idx="70622">
                  <c:v>-45.887479999999996</c:v>
                </c:pt>
                <c:pt idx="70623">
                  <c:v>-45.863820000000004</c:v>
                </c:pt>
                <c:pt idx="70624">
                  <c:v>-45.83999</c:v>
                </c:pt>
                <c:pt idx="70625">
                  <c:v>-45.815899999999999</c:v>
                </c:pt>
                <c:pt idx="70626">
                  <c:v>-45.792259999999999</c:v>
                </c:pt>
                <c:pt idx="70627">
                  <c:v>-45.76999</c:v>
                </c:pt>
                <c:pt idx="70628">
                  <c:v>-45.747470000000007</c:v>
                </c:pt>
                <c:pt idx="70629">
                  <c:v>-45.724519999999998</c:v>
                </c:pt>
                <c:pt idx="70630">
                  <c:v>-45.701239999999999</c:v>
                </c:pt>
                <c:pt idx="70631">
                  <c:v>-45.683179999999993</c:v>
                </c:pt>
                <c:pt idx="70632">
                  <c:v>-45.663619999999995</c:v>
                </c:pt>
                <c:pt idx="70633">
                  <c:v>-45.640619999999998</c:v>
                </c:pt>
                <c:pt idx="70634">
                  <c:v>-45.618860000000005</c:v>
                </c:pt>
                <c:pt idx="70635">
                  <c:v>-45.595670000000005</c:v>
                </c:pt>
                <c:pt idx="70636">
                  <c:v>-45.572319999999998</c:v>
                </c:pt>
                <c:pt idx="70637">
                  <c:v>-45.544809999999998</c:v>
                </c:pt>
                <c:pt idx="70638">
                  <c:v>-45.517049999999998</c:v>
                </c:pt>
                <c:pt idx="70639">
                  <c:v>-45.487450000000003</c:v>
                </c:pt>
                <c:pt idx="70640">
                  <c:v>-45.45682</c:v>
                </c:pt>
                <c:pt idx="70641">
                  <c:v>-45.425460000000001</c:v>
                </c:pt>
                <c:pt idx="70642">
                  <c:v>-45.393619999999999</c:v>
                </c:pt>
                <c:pt idx="70643">
                  <c:v>-45.362110000000001</c:v>
                </c:pt>
                <c:pt idx="70644">
                  <c:v>-45.330919999999999</c:v>
                </c:pt>
                <c:pt idx="70645">
                  <c:v>-45.299210000000002</c:v>
                </c:pt>
                <c:pt idx="70646">
                  <c:v>-45.266469999999998</c:v>
                </c:pt>
                <c:pt idx="70647">
                  <c:v>-45.233969999999999</c:v>
                </c:pt>
                <c:pt idx="70648">
                  <c:v>-45.201219999999999</c:v>
                </c:pt>
                <c:pt idx="70649">
                  <c:v>-45.168790000000001</c:v>
                </c:pt>
                <c:pt idx="70650">
                  <c:v>-45.136880000000005</c:v>
                </c:pt>
                <c:pt idx="70651">
                  <c:v>-45.107399999999998</c:v>
                </c:pt>
                <c:pt idx="70652">
                  <c:v>-45.076000000000001</c:v>
                </c:pt>
                <c:pt idx="70653">
                  <c:v>-45.043790000000001</c:v>
                </c:pt>
                <c:pt idx="70654">
                  <c:v>-45.010559999999998</c:v>
                </c:pt>
                <c:pt idx="70655">
                  <c:v>-44.976839999999996</c:v>
                </c:pt>
                <c:pt idx="70656">
                  <c:v>-44.943109999999997</c:v>
                </c:pt>
                <c:pt idx="70657">
                  <c:v>-44.909030000000001</c:v>
                </c:pt>
                <c:pt idx="70658">
                  <c:v>-44.875420000000005</c:v>
                </c:pt>
                <c:pt idx="70659">
                  <c:v>-44.840999999999994</c:v>
                </c:pt>
                <c:pt idx="70660">
                  <c:v>-44.807610000000004</c:v>
                </c:pt>
                <c:pt idx="70661">
                  <c:v>-44.77373</c:v>
                </c:pt>
                <c:pt idx="70662">
                  <c:v>-44.738740000000007</c:v>
                </c:pt>
                <c:pt idx="70663">
                  <c:v>-44.703659999999999</c:v>
                </c:pt>
                <c:pt idx="70664">
                  <c:v>-44.668379999999999</c:v>
                </c:pt>
                <c:pt idx="70665">
                  <c:v>-44.632840000000002</c:v>
                </c:pt>
                <c:pt idx="70666">
                  <c:v>-44.5974</c:v>
                </c:pt>
                <c:pt idx="70667">
                  <c:v>-44.564440000000005</c:v>
                </c:pt>
                <c:pt idx="70668">
                  <c:v>-44.53</c:v>
                </c:pt>
                <c:pt idx="70669">
                  <c:v>-44.495370000000001</c:v>
                </c:pt>
                <c:pt idx="70670">
                  <c:v>-44.460509999999999</c:v>
                </c:pt>
                <c:pt idx="70671">
                  <c:v>-44.425169999999994</c:v>
                </c:pt>
                <c:pt idx="70672">
                  <c:v>-44.389719999999997</c:v>
                </c:pt>
                <c:pt idx="70673">
                  <c:v>-44.354329999999997</c:v>
                </c:pt>
                <c:pt idx="70674">
                  <c:v>-44.31908</c:v>
                </c:pt>
                <c:pt idx="70675">
                  <c:v>-44.283149999999992</c:v>
                </c:pt>
                <c:pt idx="70676">
                  <c:v>-44.248559999999998</c:v>
                </c:pt>
                <c:pt idx="70677">
                  <c:v>-44.213680000000004</c:v>
                </c:pt>
                <c:pt idx="70678">
                  <c:v>-44.178709999999995</c:v>
                </c:pt>
                <c:pt idx="70679">
                  <c:v>-44.143010000000004</c:v>
                </c:pt>
                <c:pt idx="70680">
                  <c:v>-44.109259999999999</c:v>
                </c:pt>
                <c:pt idx="70681">
                  <c:v>-44.075290000000003</c:v>
                </c:pt>
                <c:pt idx="70682">
                  <c:v>-44.039830000000002</c:v>
                </c:pt>
                <c:pt idx="70683">
                  <c:v>-44.003990000000002</c:v>
                </c:pt>
                <c:pt idx="70684">
                  <c:v>-43.968230000000005</c:v>
                </c:pt>
                <c:pt idx="70685">
                  <c:v>-43.930499999999995</c:v>
                </c:pt>
                <c:pt idx="70686">
                  <c:v>-43.89443</c:v>
                </c:pt>
                <c:pt idx="70687">
                  <c:v>-43.858199999999997</c:v>
                </c:pt>
                <c:pt idx="70688">
                  <c:v>-43.821979999999996</c:v>
                </c:pt>
                <c:pt idx="70689">
                  <c:v>-43.785969999999999</c:v>
                </c:pt>
                <c:pt idx="70690">
                  <c:v>-43.749669999999995</c:v>
                </c:pt>
                <c:pt idx="70691">
                  <c:v>-43.712060000000001</c:v>
                </c:pt>
                <c:pt idx="70692">
                  <c:v>-43.674379999999999</c:v>
                </c:pt>
                <c:pt idx="70693">
                  <c:v>-43.636470000000003</c:v>
                </c:pt>
                <c:pt idx="70694">
                  <c:v>-43.599080000000001</c:v>
                </c:pt>
                <c:pt idx="70695">
                  <c:v>-43.561059999999998</c:v>
                </c:pt>
                <c:pt idx="70696">
                  <c:v>-43.523630000000004</c:v>
                </c:pt>
                <c:pt idx="70697">
                  <c:v>-43.487580000000001</c:v>
                </c:pt>
                <c:pt idx="70698">
                  <c:v>-43.453179999999996</c:v>
                </c:pt>
                <c:pt idx="70699">
                  <c:v>-43.418559999999999</c:v>
                </c:pt>
                <c:pt idx="70700">
                  <c:v>-43.391190000000002</c:v>
                </c:pt>
                <c:pt idx="70701">
                  <c:v>-43.358309999999996</c:v>
                </c:pt>
                <c:pt idx="70702">
                  <c:v>-43.325250000000004</c:v>
                </c:pt>
                <c:pt idx="70703">
                  <c:v>-43.290900000000001</c:v>
                </c:pt>
                <c:pt idx="70704">
                  <c:v>-43.255179999999996</c:v>
                </c:pt>
                <c:pt idx="70705">
                  <c:v>-43.218519999999998</c:v>
                </c:pt>
                <c:pt idx="70706">
                  <c:v>-43.181510000000003</c:v>
                </c:pt>
                <c:pt idx="70707">
                  <c:v>-43.143950000000004</c:v>
                </c:pt>
                <c:pt idx="70708">
                  <c:v>-43.106809999999996</c:v>
                </c:pt>
                <c:pt idx="70709">
                  <c:v>-43.068719999999999</c:v>
                </c:pt>
                <c:pt idx="70710">
                  <c:v>-43.030920000000002</c:v>
                </c:pt>
                <c:pt idx="70711">
                  <c:v>-42.992190000000001</c:v>
                </c:pt>
                <c:pt idx="70712">
                  <c:v>-42.953060000000001</c:v>
                </c:pt>
                <c:pt idx="70713">
                  <c:v>-42.913800000000002</c:v>
                </c:pt>
                <c:pt idx="70714">
                  <c:v>-42.873390000000001</c:v>
                </c:pt>
                <c:pt idx="70715">
                  <c:v>-42.832809999999995</c:v>
                </c:pt>
                <c:pt idx="70716">
                  <c:v>-42.791699999999999</c:v>
                </c:pt>
                <c:pt idx="70717">
                  <c:v>-42.750250000000001</c:v>
                </c:pt>
                <c:pt idx="70718">
                  <c:v>-42.708700000000007</c:v>
                </c:pt>
                <c:pt idx="70719">
                  <c:v>-42.666919999999998</c:v>
                </c:pt>
                <c:pt idx="70720">
                  <c:v>-42.625460000000004</c:v>
                </c:pt>
                <c:pt idx="70721">
                  <c:v>-42.583780000000004</c:v>
                </c:pt>
                <c:pt idx="70722">
                  <c:v>-42.541870000000003</c:v>
                </c:pt>
                <c:pt idx="70723">
                  <c:v>-42.49973</c:v>
                </c:pt>
                <c:pt idx="70724">
                  <c:v>-42.457190000000004</c:v>
                </c:pt>
                <c:pt idx="70725">
                  <c:v>-42.415039999999998</c:v>
                </c:pt>
                <c:pt idx="70726">
                  <c:v>-42.378450000000001</c:v>
                </c:pt>
                <c:pt idx="70727">
                  <c:v>-42.349170000000001</c:v>
                </c:pt>
                <c:pt idx="70728">
                  <c:v>-42.320250000000001</c:v>
                </c:pt>
                <c:pt idx="70729">
                  <c:v>-42.288069999999998</c:v>
                </c:pt>
                <c:pt idx="70730">
                  <c:v>-42.255600000000001</c:v>
                </c:pt>
                <c:pt idx="70731">
                  <c:v>-42.217500000000001</c:v>
                </c:pt>
                <c:pt idx="70732">
                  <c:v>-42.179569999999998</c:v>
                </c:pt>
                <c:pt idx="70733">
                  <c:v>-42.144329999999997</c:v>
                </c:pt>
                <c:pt idx="70734">
                  <c:v>-42.1083</c:v>
                </c:pt>
                <c:pt idx="70735">
                  <c:v>-42.072180000000003</c:v>
                </c:pt>
                <c:pt idx="70736">
                  <c:v>-42.035249999999998</c:v>
                </c:pt>
                <c:pt idx="70737">
                  <c:v>-41.998680000000007</c:v>
                </c:pt>
                <c:pt idx="70738">
                  <c:v>-41.961769999999994</c:v>
                </c:pt>
                <c:pt idx="70739">
                  <c:v>-41.922460000000001</c:v>
                </c:pt>
                <c:pt idx="70740">
                  <c:v>-41.883780000000002</c:v>
                </c:pt>
                <c:pt idx="70741">
                  <c:v>-41.846150000000002</c:v>
                </c:pt>
                <c:pt idx="70742">
                  <c:v>-41.808310000000006</c:v>
                </c:pt>
                <c:pt idx="70743">
                  <c:v>-41.770719999999997</c:v>
                </c:pt>
                <c:pt idx="70744">
                  <c:v>-41.73171</c:v>
                </c:pt>
                <c:pt idx="70745">
                  <c:v>-41.691429999999997</c:v>
                </c:pt>
                <c:pt idx="70746">
                  <c:v>-41.650689999999997</c:v>
                </c:pt>
                <c:pt idx="70747">
                  <c:v>-41.609319999999997</c:v>
                </c:pt>
                <c:pt idx="70748">
                  <c:v>-41.567959999999999</c:v>
                </c:pt>
                <c:pt idx="70749">
                  <c:v>-41.526300000000006</c:v>
                </c:pt>
                <c:pt idx="70750">
                  <c:v>-41.48471</c:v>
                </c:pt>
                <c:pt idx="70751">
                  <c:v>-41.443199999999997</c:v>
                </c:pt>
                <c:pt idx="70752">
                  <c:v>-41.401299999999999</c:v>
                </c:pt>
                <c:pt idx="70753">
                  <c:v>-41.359310000000001</c:v>
                </c:pt>
                <c:pt idx="70754">
                  <c:v>-41.317239999999998</c:v>
                </c:pt>
                <c:pt idx="70755">
                  <c:v>-41.275030000000001</c:v>
                </c:pt>
                <c:pt idx="70756">
                  <c:v>-41.233429999999998</c:v>
                </c:pt>
                <c:pt idx="70757">
                  <c:v>-41.191700000000004</c:v>
                </c:pt>
                <c:pt idx="70758">
                  <c:v>-41.149570000000004</c:v>
                </c:pt>
                <c:pt idx="70759">
                  <c:v>-41.107140000000001</c:v>
                </c:pt>
                <c:pt idx="70760">
                  <c:v>-41.066140000000004</c:v>
                </c:pt>
                <c:pt idx="70761">
                  <c:v>-41.028379999999999</c:v>
                </c:pt>
                <c:pt idx="70762">
                  <c:v>-40.994840000000003</c:v>
                </c:pt>
                <c:pt idx="70763">
                  <c:v>-40.960949999999997</c:v>
                </c:pt>
                <c:pt idx="70764">
                  <c:v>-40.925250000000005</c:v>
                </c:pt>
                <c:pt idx="70765">
                  <c:v>-40.888720000000006</c:v>
                </c:pt>
                <c:pt idx="70766">
                  <c:v>-40.852250000000005</c:v>
                </c:pt>
                <c:pt idx="70767">
                  <c:v>-40.815440000000002</c:v>
                </c:pt>
                <c:pt idx="70768">
                  <c:v>-40.778309999999998</c:v>
                </c:pt>
                <c:pt idx="70769">
                  <c:v>-40.74071</c:v>
                </c:pt>
                <c:pt idx="70770">
                  <c:v>-40.704070000000002</c:v>
                </c:pt>
                <c:pt idx="70771">
                  <c:v>-40.667350000000006</c:v>
                </c:pt>
                <c:pt idx="70772">
                  <c:v>-40.632409999999993</c:v>
                </c:pt>
                <c:pt idx="70773">
                  <c:v>-40.598169999999996</c:v>
                </c:pt>
                <c:pt idx="70774">
                  <c:v>-40.563770000000005</c:v>
                </c:pt>
                <c:pt idx="70775">
                  <c:v>-40.528849999999998</c:v>
                </c:pt>
                <c:pt idx="70776">
                  <c:v>-40.492410000000007</c:v>
                </c:pt>
                <c:pt idx="70777">
                  <c:v>-40.455949999999994</c:v>
                </c:pt>
                <c:pt idx="70778">
                  <c:v>-40.418549999999996</c:v>
                </c:pt>
                <c:pt idx="70779">
                  <c:v>-40.381770000000003</c:v>
                </c:pt>
                <c:pt idx="70780">
                  <c:v>-40.344070000000002</c:v>
                </c:pt>
                <c:pt idx="70781">
                  <c:v>-40.306519999999999</c:v>
                </c:pt>
                <c:pt idx="70782">
                  <c:v>-40.268100000000004</c:v>
                </c:pt>
                <c:pt idx="70783">
                  <c:v>-40.229340000000001</c:v>
                </c:pt>
                <c:pt idx="70784">
                  <c:v>-40.190739999999998</c:v>
                </c:pt>
                <c:pt idx="70785">
                  <c:v>-40.152369999999998</c:v>
                </c:pt>
                <c:pt idx="70786">
                  <c:v>-40.113070000000008</c:v>
                </c:pt>
                <c:pt idx="70787">
                  <c:v>-40.07508</c:v>
                </c:pt>
                <c:pt idx="70788">
                  <c:v>-40.035740000000004</c:v>
                </c:pt>
                <c:pt idx="70789">
                  <c:v>-39.995139999999999</c:v>
                </c:pt>
                <c:pt idx="70790">
                  <c:v>-39.95476</c:v>
                </c:pt>
                <c:pt idx="70791">
                  <c:v>-39.914850000000001</c:v>
                </c:pt>
                <c:pt idx="70792">
                  <c:v>-39.874279999999999</c:v>
                </c:pt>
                <c:pt idx="70793">
                  <c:v>-39.83361</c:v>
                </c:pt>
                <c:pt idx="70794">
                  <c:v>-39.792870000000001</c:v>
                </c:pt>
                <c:pt idx="70795">
                  <c:v>-39.751559999999998</c:v>
                </c:pt>
                <c:pt idx="70796">
                  <c:v>-39.709759999999996</c:v>
                </c:pt>
                <c:pt idx="70797">
                  <c:v>-39.667520000000003</c:v>
                </c:pt>
                <c:pt idx="70798">
                  <c:v>-39.625789999999995</c:v>
                </c:pt>
                <c:pt idx="70799">
                  <c:v>-39.583370000000002</c:v>
                </c:pt>
                <c:pt idx="70800">
                  <c:v>-39.543010000000002</c:v>
                </c:pt>
                <c:pt idx="70801">
                  <c:v>-39.504460000000002</c:v>
                </c:pt>
                <c:pt idx="70802">
                  <c:v>-39.468879999999999</c:v>
                </c:pt>
                <c:pt idx="70803">
                  <c:v>-39.437080000000002</c:v>
                </c:pt>
                <c:pt idx="70804">
                  <c:v>-39.40334</c:v>
                </c:pt>
                <c:pt idx="70805">
                  <c:v>-39.369679999999995</c:v>
                </c:pt>
                <c:pt idx="70806">
                  <c:v>-39.333069999999999</c:v>
                </c:pt>
                <c:pt idx="70807">
                  <c:v>-39.296469999999999</c:v>
                </c:pt>
                <c:pt idx="70808">
                  <c:v>-39.25909</c:v>
                </c:pt>
                <c:pt idx="70809">
                  <c:v>-39.220109999999998</c:v>
                </c:pt>
                <c:pt idx="70810">
                  <c:v>-39.180340000000001</c:v>
                </c:pt>
                <c:pt idx="70811">
                  <c:v>-39.14038</c:v>
                </c:pt>
                <c:pt idx="70812">
                  <c:v>-39.099640000000001</c:v>
                </c:pt>
                <c:pt idx="70813">
                  <c:v>-39.059280000000001</c:v>
                </c:pt>
                <c:pt idx="70814">
                  <c:v>-39.019689999999997</c:v>
                </c:pt>
                <c:pt idx="70815">
                  <c:v>-38.97871</c:v>
                </c:pt>
                <c:pt idx="70816">
                  <c:v>-38.936810000000001</c:v>
                </c:pt>
                <c:pt idx="70817">
                  <c:v>-38.894099999999995</c:v>
                </c:pt>
                <c:pt idx="70818">
                  <c:v>-38.850960000000001</c:v>
                </c:pt>
                <c:pt idx="70819">
                  <c:v>-38.80677</c:v>
                </c:pt>
                <c:pt idx="70820">
                  <c:v>-38.763759999999998</c:v>
                </c:pt>
                <c:pt idx="70821">
                  <c:v>-38.719580000000001</c:v>
                </c:pt>
                <c:pt idx="70822">
                  <c:v>-38.675830000000005</c:v>
                </c:pt>
                <c:pt idx="70823">
                  <c:v>-38.63185</c:v>
                </c:pt>
                <c:pt idx="70824">
                  <c:v>-38.587850000000003</c:v>
                </c:pt>
                <c:pt idx="70825">
                  <c:v>-38.543300000000002</c:v>
                </c:pt>
                <c:pt idx="70826">
                  <c:v>-38.499500000000005</c:v>
                </c:pt>
                <c:pt idx="70827">
                  <c:v>-38.454899999999995</c:v>
                </c:pt>
                <c:pt idx="70828">
                  <c:v>-38.41104</c:v>
                </c:pt>
                <c:pt idx="70829">
                  <c:v>-38.367599999999996</c:v>
                </c:pt>
                <c:pt idx="70830">
                  <c:v>-38.323270000000001</c:v>
                </c:pt>
                <c:pt idx="70831">
                  <c:v>-38.277749999999997</c:v>
                </c:pt>
                <c:pt idx="70832">
                  <c:v>-38.233220000000003</c:v>
                </c:pt>
                <c:pt idx="70833">
                  <c:v>-38.187649999999998</c:v>
                </c:pt>
                <c:pt idx="70834">
                  <c:v>-38.142989999999998</c:v>
                </c:pt>
                <c:pt idx="70835">
                  <c:v>-38.098019999999998</c:v>
                </c:pt>
                <c:pt idx="70836">
                  <c:v>-38.051789999999997</c:v>
                </c:pt>
                <c:pt idx="70837">
                  <c:v>-38.007669999999997</c:v>
                </c:pt>
                <c:pt idx="70838">
                  <c:v>-37.965600000000002</c:v>
                </c:pt>
                <c:pt idx="70839">
                  <c:v>-37.924750000000003</c:v>
                </c:pt>
                <c:pt idx="70840">
                  <c:v>-37.887540000000001</c:v>
                </c:pt>
                <c:pt idx="70841">
                  <c:v>-37.849469999999997</c:v>
                </c:pt>
                <c:pt idx="70842">
                  <c:v>-37.811959999999999</c:v>
                </c:pt>
                <c:pt idx="70843">
                  <c:v>-37.77534</c:v>
                </c:pt>
                <c:pt idx="70844">
                  <c:v>-37.735660000000003</c:v>
                </c:pt>
                <c:pt idx="70845">
                  <c:v>-37.696329999999996</c:v>
                </c:pt>
                <c:pt idx="70846">
                  <c:v>-37.657699999999998</c:v>
                </c:pt>
                <c:pt idx="70847">
                  <c:v>-37.617660000000001</c:v>
                </c:pt>
                <c:pt idx="70848">
                  <c:v>-37.577379999999998</c:v>
                </c:pt>
                <c:pt idx="70849">
                  <c:v>-37.537520000000001</c:v>
                </c:pt>
                <c:pt idx="70850">
                  <c:v>-37.497689999999999</c:v>
                </c:pt>
                <c:pt idx="70851">
                  <c:v>-37.458040000000004</c:v>
                </c:pt>
                <c:pt idx="70852">
                  <c:v>-37.417400000000001</c:v>
                </c:pt>
                <c:pt idx="70853">
                  <c:v>-37.378149999999998</c:v>
                </c:pt>
                <c:pt idx="70854">
                  <c:v>-37.337319999999998</c:v>
                </c:pt>
                <c:pt idx="70855">
                  <c:v>-37.2971</c:v>
                </c:pt>
                <c:pt idx="70856">
                  <c:v>-37.256100000000004</c:v>
                </c:pt>
                <c:pt idx="70857">
                  <c:v>-37.216119999999997</c:v>
                </c:pt>
                <c:pt idx="70858">
                  <c:v>-37.175370000000001</c:v>
                </c:pt>
                <c:pt idx="70859">
                  <c:v>-37.135100000000001</c:v>
                </c:pt>
                <c:pt idx="70860">
                  <c:v>-37.093980000000002</c:v>
                </c:pt>
                <c:pt idx="70861">
                  <c:v>-37.053049999999999</c:v>
                </c:pt>
                <c:pt idx="70862">
                  <c:v>-37.011580000000002</c:v>
                </c:pt>
                <c:pt idx="70863">
                  <c:v>-36.969500000000004</c:v>
                </c:pt>
                <c:pt idx="70864">
                  <c:v>-36.927669999999999</c:v>
                </c:pt>
                <c:pt idx="70865">
                  <c:v>-36.886220000000002</c:v>
                </c:pt>
                <c:pt idx="70866">
                  <c:v>-36.843829999999997</c:v>
                </c:pt>
                <c:pt idx="70867">
                  <c:v>-36.801119999999997</c:v>
                </c:pt>
                <c:pt idx="70868">
                  <c:v>-36.761879999999998</c:v>
                </c:pt>
                <c:pt idx="70869">
                  <c:v>-36.722490000000001</c:v>
                </c:pt>
                <c:pt idx="70870">
                  <c:v>-36.681309999999996</c:v>
                </c:pt>
                <c:pt idx="70871">
                  <c:v>-36.63964</c:v>
                </c:pt>
                <c:pt idx="70872">
                  <c:v>-36.599769999999999</c:v>
                </c:pt>
                <c:pt idx="70873">
                  <c:v>-36.560250000000003</c:v>
                </c:pt>
                <c:pt idx="70874">
                  <c:v>-36.520499999999998</c:v>
                </c:pt>
                <c:pt idx="70875">
                  <c:v>-36.479320000000001</c:v>
                </c:pt>
                <c:pt idx="70876">
                  <c:v>-36.43779</c:v>
                </c:pt>
                <c:pt idx="70877">
                  <c:v>-36.395070000000004</c:v>
                </c:pt>
                <c:pt idx="70878">
                  <c:v>-36.35286</c:v>
                </c:pt>
                <c:pt idx="70879">
                  <c:v>-36.30874</c:v>
                </c:pt>
                <c:pt idx="70880">
                  <c:v>-36.27852</c:v>
                </c:pt>
                <c:pt idx="70881">
                  <c:v>-36.251579999999997</c:v>
                </c:pt>
                <c:pt idx="70882">
                  <c:v>-36.223200000000006</c:v>
                </c:pt>
                <c:pt idx="70883">
                  <c:v>-36.199560000000005</c:v>
                </c:pt>
                <c:pt idx="70884">
                  <c:v>-36.171109999999999</c:v>
                </c:pt>
                <c:pt idx="70885">
                  <c:v>-36.13843</c:v>
                </c:pt>
                <c:pt idx="70886">
                  <c:v>-36.105260000000001</c:v>
                </c:pt>
                <c:pt idx="70887">
                  <c:v>-36.069469999999995</c:v>
                </c:pt>
                <c:pt idx="70888">
                  <c:v>-36.035229999999999</c:v>
                </c:pt>
                <c:pt idx="70889">
                  <c:v>-35.997770000000003</c:v>
                </c:pt>
                <c:pt idx="70890">
                  <c:v>-35.959560000000003</c:v>
                </c:pt>
                <c:pt idx="70891">
                  <c:v>-35.91968</c:v>
                </c:pt>
                <c:pt idx="70892">
                  <c:v>-35.880339999999997</c:v>
                </c:pt>
                <c:pt idx="70893">
                  <c:v>-35.840319999999998</c:v>
                </c:pt>
                <c:pt idx="70894">
                  <c:v>-35.799720000000001</c:v>
                </c:pt>
                <c:pt idx="70895">
                  <c:v>-35.758789999999998</c:v>
                </c:pt>
                <c:pt idx="70896">
                  <c:v>-35.718890000000002</c:v>
                </c:pt>
                <c:pt idx="70897">
                  <c:v>-35.680489999999999</c:v>
                </c:pt>
                <c:pt idx="70898">
                  <c:v>-35.642020000000002</c:v>
                </c:pt>
                <c:pt idx="70899">
                  <c:v>-35.603120000000004</c:v>
                </c:pt>
                <c:pt idx="70900">
                  <c:v>-35.563289999999995</c:v>
                </c:pt>
                <c:pt idx="70901">
                  <c:v>-35.521880000000003</c:v>
                </c:pt>
                <c:pt idx="70902">
                  <c:v>-35.480069999999998</c:v>
                </c:pt>
                <c:pt idx="70903">
                  <c:v>-35.437620000000003</c:v>
                </c:pt>
                <c:pt idx="70904">
                  <c:v>-35.394849999999998</c:v>
                </c:pt>
                <c:pt idx="70905">
                  <c:v>-35.351739999999999</c:v>
                </c:pt>
                <c:pt idx="70906">
                  <c:v>-35.307400000000001</c:v>
                </c:pt>
                <c:pt idx="70907">
                  <c:v>-35.265100000000004</c:v>
                </c:pt>
                <c:pt idx="70908">
                  <c:v>-35.22146</c:v>
                </c:pt>
                <c:pt idx="70909">
                  <c:v>-35.178899999999999</c:v>
                </c:pt>
                <c:pt idx="70910">
                  <c:v>-35.134830000000001</c:v>
                </c:pt>
                <c:pt idx="70911">
                  <c:v>-35.092150000000004</c:v>
                </c:pt>
                <c:pt idx="70912">
                  <c:v>-35.048159999999996</c:v>
                </c:pt>
                <c:pt idx="70913">
                  <c:v>-35.00394</c:v>
                </c:pt>
                <c:pt idx="70914">
                  <c:v>-34.960719999999995</c:v>
                </c:pt>
                <c:pt idx="70915">
                  <c:v>-34.920639999999999</c:v>
                </c:pt>
                <c:pt idx="70916">
                  <c:v>-34.87932</c:v>
                </c:pt>
                <c:pt idx="70917">
                  <c:v>-34.837780000000002</c:v>
                </c:pt>
                <c:pt idx="70918">
                  <c:v>-34.796500000000002</c:v>
                </c:pt>
                <c:pt idx="70919">
                  <c:v>-34.753399999999999</c:v>
                </c:pt>
                <c:pt idx="70920">
                  <c:v>-34.711470000000006</c:v>
                </c:pt>
                <c:pt idx="70921">
                  <c:v>-34.665979999999998</c:v>
                </c:pt>
                <c:pt idx="70922">
                  <c:v>-34.620519999999999</c:v>
                </c:pt>
                <c:pt idx="70923">
                  <c:v>-34.574120000000001</c:v>
                </c:pt>
                <c:pt idx="70924">
                  <c:v>-34.527360000000002</c:v>
                </c:pt>
                <c:pt idx="70925">
                  <c:v>-34.478560000000002</c:v>
                </c:pt>
                <c:pt idx="70926">
                  <c:v>-34.431199999999997</c:v>
                </c:pt>
                <c:pt idx="70927">
                  <c:v>-34.384340000000002</c:v>
                </c:pt>
                <c:pt idx="70928">
                  <c:v>-34.336709999999997</c:v>
                </c:pt>
                <c:pt idx="70929">
                  <c:v>-34.288739999999997</c:v>
                </c:pt>
                <c:pt idx="70930">
                  <c:v>-34.24006</c:v>
                </c:pt>
                <c:pt idx="70931">
                  <c:v>-34.192880000000002</c:v>
                </c:pt>
                <c:pt idx="70932">
                  <c:v>-34.147400000000005</c:v>
                </c:pt>
                <c:pt idx="70933">
                  <c:v>-34.103319999999997</c:v>
                </c:pt>
                <c:pt idx="70934">
                  <c:v>-34.056160000000006</c:v>
                </c:pt>
                <c:pt idx="70935">
                  <c:v>-34.008049999999997</c:v>
                </c:pt>
                <c:pt idx="70936">
                  <c:v>-33.959519999999998</c:v>
                </c:pt>
                <c:pt idx="70937">
                  <c:v>-33.910699999999999</c:v>
                </c:pt>
                <c:pt idx="70938">
                  <c:v>-33.860979999999998</c:v>
                </c:pt>
                <c:pt idx="70939">
                  <c:v>-33.811039999999998</c:v>
                </c:pt>
                <c:pt idx="70940">
                  <c:v>-33.760710000000003</c:v>
                </c:pt>
                <c:pt idx="70941">
                  <c:v>-33.709690000000002</c:v>
                </c:pt>
                <c:pt idx="70942">
                  <c:v>-33.658380000000001</c:v>
                </c:pt>
                <c:pt idx="70943">
                  <c:v>-33.583799999999997</c:v>
                </c:pt>
                <c:pt idx="70944">
                  <c:v>-33.524389999999997</c:v>
                </c:pt>
                <c:pt idx="70945">
                  <c:v>-33.475259999999999</c:v>
                </c:pt>
                <c:pt idx="70946">
                  <c:v>-33.427720000000001</c:v>
                </c:pt>
                <c:pt idx="70947">
                  <c:v>-33.378299999999996</c:v>
                </c:pt>
                <c:pt idx="70948">
                  <c:v>-33.327460000000002</c:v>
                </c:pt>
                <c:pt idx="70949">
                  <c:v>-33.276949999999999</c:v>
                </c:pt>
                <c:pt idx="70950">
                  <c:v>-33.226289999999999</c:v>
                </c:pt>
                <c:pt idx="70951">
                  <c:v>-33.174289999999999</c:v>
                </c:pt>
                <c:pt idx="70952">
                  <c:v>-33.123249999999999</c:v>
                </c:pt>
                <c:pt idx="70953">
                  <c:v>-33.07161</c:v>
                </c:pt>
                <c:pt idx="70954">
                  <c:v>-33.020620000000001</c:v>
                </c:pt>
                <c:pt idx="70955">
                  <c:v>-32.970999999999997</c:v>
                </c:pt>
                <c:pt idx="70956">
                  <c:v>-32.921050000000001</c:v>
                </c:pt>
                <c:pt idx="70957">
                  <c:v>-32.870240000000003</c:v>
                </c:pt>
                <c:pt idx="70958">
                  <c:v>-32.820639999999997</c:v>
                </c:pt>
                <c:pt idx="70959">
                  <c:v>-32.770359999999997</c:v>
                </c:pt>
                <c:pt idx="70960">
                  <c:v>-32.724350000000001</c:v>
                </c:pt>
                <c:pt idx="70961">
                  <c:v>-32.682259999999999</c:v>
                </c:pt>
                <c:pt idx="70962">
                  <c:v>-32.641930000000002</c:v>
                </c:pt>
                <c:pt idx="70963">
                  <c:v>-32.603459999999998</c:v>
                </c:pt>
                <c:pt idx="70964">
                  <c:v>-32.563140000000004</c:v>
                </c:pt>
                <c:pt idx="70965">
                  <c:v>-32.520870000000002</c:v>
                </c:pt>
                <c:pt idx="70966">
                  <c:v>-32.476100000000002</c:v>
                </c:pt>
                <c:pt idx="70967">
                  <c:v>-32.430530000000005</c:v>
                </c:pt>
                <c:pt idx="70968">
                  <c:v>-32.383189999999999</c:v>
                </c:pt>
                <c:pt idx="70969">
                  <c:v>-32.336710000000004</c:v>
                </c:pt>
                <c:pt idx="70970">
                  <c:v>-32.288589999999999</c:v>
                </c:pt>
                <c:pt idx="70971">
                  <c:v>-32.239399999999996</c:v>
                </c:pt>
                <c:pt idx="70972">
                  <c:v>-32.189100000000003</c:v>
                </c:pt>
                <c:pt idx="70973">
                  <c:v>-32.13785</c:v>
                </c:pt>
                <c:pt idx="70974">
                  <c:v>-32.088000000000001</c:v>
                </c:pt>
                <c:pt idx="70975">
                  <c:v>-32.037729999999996</c:v>
                </c:pt>
                <c:pt idx="70976">
                  <c:v>-31.987559999999998</c:v>
                </c:pt>
                <c:pt idx="70977">
                  <c:v>-31.936450000000001</c:v>
                </c:pt>
                <c:pt idx="70978">
                  <c:v>-31.88541</c:v>
                </c:pt>
                <c:pt idx="70979">
                  <c:v>-31.833960000000001</c:v>
                </c:pt>
                <c:pt idx="70980">
                  <c:v>-31.7822</c:v>
                </c:pt>
                <c:pt idx="70981">
                  <c:v>-31.729509999999998</c:v>
                </c:pt>
                <c:pt idx="70982">
                  <c:v>-31.676959999999998</c:v>
                </c:pt>
                <c:pt idx="70983">
                  <c:v>-31.622669999999999</c:v>
                </c:pt>
                <c:pt idx="70984">
                  <c:v>-31.56898</c:v>
                </c:pt>
                <c:pt idx="70985">
                  <c:v>-31.514020000000002</c:v>
                </c:pt>
                <c:pt idx="70986">
                  <c:v>-31.461640000000003</c:v>
                </c:pt>
                <c:pt idx="70987">
                  <c:v>-31.407550000000001</c:v>
                </c:pt>
                <c:pt idx="70988">
                  <c:v>-31.35258</c:v>
                </c:pt>
                <c:pt idx="70989">
                  <c:v>-31.298069999999999</c:v>
                </c:pt>
                <c:pt idx="70990">
                  <c:v>-31.251509999999996</c:v>
                </c:pt>
                <c:pt idx="70991">
                  <c:v>-31.204730000000001</c:v>
                </c:pt>
                <c:pt idx="70992">
                  <c:v>-31.160350000000001</c:v>
                </c:pt>
                <c:pt idx="70993">
                  <c:v>-31.110639999999997</c:v>
                </c:pt>
                <c:pt idx="70994">
                  <c:v>-31.058530000000001</c:v>
                </c:pt>
                <c:pt idx="70995">
                  <c:v>-31.008479999999999</c:v>
                </c:pt>
                <c:pt idx="70996">
                  <c:v>-30.957560000000001</c:v>
                </c:pt>
                <c:pt idx="70997">
                  <c:v>-30.905920000000002</c:v>
                </c:pt>
                <c:pt idx="70998">
                  <c:v>-30.854230000000001</c:v>
                </c:pt>
                <c:pt idx="70999">
                  <c:v>-30.80594</c:v>
                </c:pt>
                <c:pt idx="71000">
                  <c:v>-30.757400000000001</c:v>
                </c:pt>
                <c:pt idx="71001">
                  <c:v>-30.70693</c:v>
                </c:pt>
                <c:pt idx="71002">
                  <c:v>-30.65588</c:v>
                </c:pt>
                <c:pt idx="71003">
                  <c:v>-30.60501</c:v>
                </c:pt>
                <c:pt idx="71004">
                  <c:v>-30.55538</c:v>
                </c:pt>
                <c:pt idx="71005">
                  <c:v>-30.505840000000003</c:v>
                </c:pt>
                <c:pt idx="71006">
                  <c:v>-30.45553</c:v>
                </c:pt>
                <c:pt idx="71007">
                  <c:v>-30.404309999999999</c:v>
                </c:pt>
                <c:pt idx="71008">
                  <c:v>-30.352209999999999</c:v>
                </c:pt>
                <c:pt idx="71009">
                  <c:v>-30.299569999999999</c:v>
                </c:pt>
                <c:pt idx="71010">
                  <c:v>-30.24701</c:v>
                </c:pt>
                <c:pt idx="71011">
                  <c:v>-30.193860000000001</c:v>
                </c:pt>
                <c:pt idx="71012">
                  <c:v>-30.140630000000002</c:v>
                </c:pt>
                <c:pt idx="71013">
                  <c:v>-30.086870000000001</c:v>
                </c:pt>
                <c:pt idx="71014">
                  <c:v>-30.033050000000003</c:v>
                </c:pt>
                <c:pt idx="71015">
                  <c:v>-29.977890000000002</c:v>
                </c:pt>
                <c:pt idx="71016">
                  <c:v>-29.923199999999998</c:v>
                </c:pt>
                <c:pt idx="71017">
                  <c:v>-29.867899999999999</c:v>
                </c:pt>
                <c:pt idx="71018">
                  <c:v>-29.813469999999999</c:v>
                </c:pt>
                <c:pt idx="71019">
                  <c:v>-29.758279999999999</c:v>
                </c:pt>
                <c:pt idx="71020">
                  <c:v>-29.702909999999999</c:v>
                </c:pt>
                <c:pt idx="71021">
                  <c:v>-29.646840000000001</c:v>
                </c:pt>
                <c:pt idx="71022">
                  <c:v>-29.59084</c:v>
                </c:pt>
                <c:pt idx="71023">
                  <c:v>-29.533990000000003</c:v>
                </c:pt>
                <c:pt idx="71024">
                  <c:v>-29.476960000000002</c:v>
                </c:pt>
                <c:pt idx="71025">
                  <c:v>-29.433980000000002</c:v>
                </c:pt>
                <c:pt idx="71026">
                  <c:v>-29.379840000000002</c:v>
                </c:pt>
                <c:pt idx="71027">
                  <c:v>-29.323619999999998</c:v>
                </c:pt>
                <c:pt idx="71028">
                  <c:v>-29.265779999999999</c:v>
                </c:pt>
                <c:pt idx="71029">
                  <c:v>-29.206880000000002</c:v>
                </c:pt>
                <c:pt idx="71030">
                  <c:v>-29.147949999999998</c:v>
                </c:pt>
                <c:pt idx="71031">
                  <c:v>-29.088899999999999</c:v>
                </c:pt>
                <c:pt idx="71032">
                  <c:v>-29.02966</c:v>
                </c:pt>
                <c:pt idx="71033">
                  <c:v>-28.970079999999999</c:v>
                </c:pt>
                <c:pt idx="71034">
                  <c:v>-28.923860000000001</c:v>
                </c:pt>
                <c:pt idx="71035">
                  <c:v>-28.884270000000001</c:v>
                </c:pt>
                <c:pt idx="71036">
                  <c:v>-28.847470000000001</c:v>
                </c:pt>
                <c:pt idx="71037">
                  <c:v>-28.80808</c:v>
                </c:pt>
                <c:pt idx="71038">
                  <c:v>-28.769179999999999</c:v>
                </c:pt>
                <c:pt idx="71039">
                  <c:v>-28.729100000000003</c:v>
                </c:pt>
                <c:pt idx="71040">
                  <c:v>-28.686790000000002</c:v>
                </c:pt>
                <c:pt idx="71041">
                  <c:v>-28.645049999999998</c:v>
                </c:pt>
                <c:pt idx="71042">
                  <c:v>-28.602180000000001</c:v>
                </c:pt>
                <c:pt idx="71043">
                  <c:v>-28.557950000000002</c:v>
                </c:pt>
                <c:pt idx="71044">
                  <c:v>-28.51399</c:v>
                </c:pt>
                <c:pt idx="71045">
                  <c:v>-28.469190000000001</c:v>
                </c:pt>
                <c:pt idx="71046">
                  <c:v>-28.42276</c:v>
                </c:pt>
                <c:pt idx="71047">
                  <c:v>-28.375509999999998</c:v>
                </c:pt>
                <c:pt idx="71048">
                  <c:v>-28.326730000000001</c:v>
                </c:pt>
                <c:pt idx="71049">
                  <c:v>-28.278379999999999</c:v>
                </c:pt>
                <c:pt idx="71050">
                  <c:v>-28.232040000000001</c:v>
                </c:pt>
                <c:pt idx="71051">
                  <c:v>-28.183639999999997</c:v>
                </c:pt>
                <c:pt idx="71052">
                  <c:v>-28.133309999999998</c:v>
                </c:pt>
                <c:pt idx="71053">
                  <c:v>-28.082349999999998</c:v>
                </c:pt>
                <c:pt idx="71054">
                  <c:v>-28.03069</c:v>
                </c:pt>
                <c:pt idx="71055">
                  <c:v>-27.978109999999997</c:v>
                </c:pt>
                <c:pt idx="71056">
                  <c:v>-27.926069999999999</c:v>
                </c:pt>
                <c:pt idx="71057">
                  <c:v>-27.87303</c:v>
                </c:pt>
                <c:pt idx="71058">
                  <c:v>-27.819800000000001</c:v>
                </c:pt>
                <c:pt idx="71059">
                  <c:v>-27.765430000000002</c:v>
                </c:pt>
                <c:pt idx="71060">
                  <c:v>-27.711320000000001</c:v>
                </c:pt>
                <c:pt idx="71061">
                  <c:v>-27.659109999999998</c:v>
                </c:pt>
                <c:pt idx="71062">
                  <c:v>-27.609880000000004</c:v>
                </c:pt>
                <c:pt idx="71063">
                  <c:v>-27.56035</c:v>
                </c:pt>
                <c:pt idx="71064">
                  <c:v>-27.508149999999997</c:v>
                </c:pt>
                <c:pt idx="71065">
                  <c:v>-27.455509999999997</c:v>
                </c:pt>
                <c:pt idx="71066">
                  <c:v>-27.402769999999997</c:v>
                </c:pt>
                <c:pt idx="71067">
                  <c:v>-27.35031</c:v>
                </c:pt>
                <c:pt idx="71068">
                  <c:v>-27.297090000000001</c:v>
                </c:pt>
                <c:pt idx="71069">
                  <c:v>-27.243770000000001</c:v>
                </c:pt>
                <c:pt idx="71070">
                  <c:v>-27.189689999999999</c:v>
                </c:pt>
                <c:pt idx="71071">
                  <c:v>-27.134540000000001</c:v>
                </c:pt>
                <c:pt idx="71072">
                  <c:v>-27.077330000000003</c:v>
                </c:pt>
                <c:pt idx="71073">
                  <c:v>-27.02036</c:v>
                </c:pt>
                <c:pt idx="71074">
                  <c:v>-26.96339</c:v>
                </c:pt>
                <c:pt idx="71075">
                  <c:v>-26.908829999999998</c:v>
                </c:pt>
                <c:pt idx="71076">
                  <c:v>-26.852559999999997</c:v>
                </c:pt>
                <c:pt idx="71077">
                  <c:v>-26.79608</c:v>
                </c:pt>
                <c:pt idx="71078">
                  <c:v>-26.739380000000001</c:v>
                </c:pt>
                <c:pt idx="71079">
                  <c:v>-26.681729999999998</c:v>
                </c:pt>
                <c:pt idx="71080">
                  <c:v>-26.625519999999998</c:v>
                </c:pt>
                <c:pt idx="71081">
                  <c:v>-26.56897</c:v>
                </c:pt>
                <c:pt idx="71082">
                  <c:v>-26.5123</c:v>
                </c:pt>
                <c:pt idx="71083">
                  <c:v>-26.454219999999999</c:v>
                </c:pt>
                <c:pt idx="71084">
                  <c:v>-26.396090000000001</c:v>
                </c:pt>
                <c:pt idx="71085">
                  <c:v>-26.337720000000001</c:v>
                </c:pt>
                <c:pt idx="71086">
                  <c:v>-26.279170000000001</c:v>
                </c:pt>
                <c:pt idx="71087">
                  <c:v>-26.221029999999999</c:v>
                </c:pt>
                <c:pt idx="71088">
                  <c:v>-26.162500000000001</c:v>
                </c:pt>
                <c:pt idx="71089">
                  <c:v>-26.103540000000002</c:v>
                </c:pt>
                <c:pt idx="71090">
                  <c:v>-26.044599999999999</c:v>
                </c:pt>
                <c:pt idx="71091">
                  <c:v>-25.98554</c:v>
                </c:pt>
                <c:pt idx="71092">
                  <c:v>-25.926310000000001</c:v>
                </c:pt>
                <c:pt idx="71093">
                  <c:v>-25.867330000000003</c:v>
                </c:pt>
                <c:pt idx="71094">
                  <c:v>-25.807490000000001</c:v>
                </c:pt>
                <c:pt idx="71095">
                  <c:v>-25.748380000000001</c:v>
                </c:pt>
                <c:pt idx="71096">
                  <c:v>-25.6892</c:v>
                </c:pt>
                <c:pt idx="71097">
                  <c:v>-25.629480000000001</c:v>
                </c:pt>
                <c:pt idx="71098">
                  <c:v>-25.56935</c:v>
                </c:pt>
                <c:pt idx="71099">
                  <c:v>-25.509900000000002</c:v>
                </c:pt>
                <c:pt idx="71100">
                  <c:v>-25.449359999999999</c:v>
                </c:pt>
                <c:pt idx="71101">
                  <c:v>-25.388529999999999</c:v>
                </c:pt>
                <c:pt idx="71102">
                  <c:v>-25.326499999999999</c:v>
                </c:pt>
                <c:pt idx="71103">
                  <c:v>-25.264769999999999</c:v>
                </c:pt>
                <c:pt idx="71104">
                  <c:v>-25.205280000000002</c:v>
                </c:pt>
                <c:pt idx="71105">
                  <c:v>-25.152199999999997</c:v>
                </c:pt>
                <c:pt idx="71106">
                  <c:v>-25.0977</c:v>
                </c:pt>
                <c:pt idx="71107">
                  <c:v>-25.04224</c:v>
                </c:pt>
                <c:pt idx="71108">
                  <c:v>-24.987309999999997</c:v>
                </c:pt>
                <c:pt idx="71109">
                  <c:v>-24.931800000000003</c:v>
                </c:pt>
                <c:pt idx="71110">
                  <c:v>-24.873340000000002</c:v>
                </c:pt>
                <c:pt idx="71111">
                  <c:v>-24.816690000000001</c:v>
                </c:pt>
                <c:pt idx="71112">
                  <c:v>-24.758929999999999</c:v>
                </c:pt>
                <c:pt idx="71113">
                  <c:v>-24.699170000000002</c:v>
                </c:pt>
                <c:pt idx="71114">
                  <c:v>-24.638379999999998</c:v>
                </c:pt>
                <c:pt idx="71115">
                  <c:v>-24.576880000000003</c:v>
                </c:pt>
                <c:pt idx="71116">
                  <c:v>-24.51493</c:v>
                </c:pt>
                <c:pt idx="71117">
                  <c:v>-24.451560000000001</c:v>
                </c:pt>
                <c:pt idx="71118">
                  <c:v>-24.388679999999997</c:v>
                </c:pt>
                <c:pt idx="71119">
                  <c:v>-24.326569999999997</c:v>
                </c:pt>
                <c:pt idx="71120">
                  <c:v>-24.261669999999999</c:v>
                </c:pt>
                <c:pt idx="71121">
                  <c:v>-24.19763</c:v>
                </c:pt>
                <c:pt idx="71122">
                  <c:v>-24.133770000000002</c:v>
                </c:pt>
                <c:pt idx="71123">
                  <c:v>-24.069229999999997</c:v>
                </c:pt>
                <c:pt idx="71124">
                  <c:v>-24.007059999999999</c:v>
                </c:pt>
                <c:pt idx="71125">
                  <c:v>-23.945639999999997</c:v>
                </c:pt>
                <c:pt idx="71126">
                  <c:v>-23.884029999999999</c:v>
                </c:pt>
                <c:pt idx="71127">
                  <c:v>-23.82019</c:v>
                </c:pt>
                <c:pt idx="71128">
                  <c:v>-23.75639</c:v>
                </c:pt>
                <c:pt idx="71129">
                  <c:v>-23.692299999999999</c:v>
                </c:pt>
                <c:pt idx="71130">
                  <c:v>-23.627850000000002</c:v>
                </c:pt>
                <c:pt idx="71131">
                  <c:v>-23.564699999999998</c:v>
                </c:pt>
                <c:pt idx="71132">
                  <c:v>-23.502390000000002</c:v>
                </c:pt>
                <c:pt idx="71133">
                  <c:v>-23.44004</c:v>
                </c:pt>
                <c:pt idx="71134">
                  <c:v>-23.37717</c:v>
                </c:pt>
                <c:pt idx="71135">
                  <c:v>-23.314170000000001</c:v>
                </c:pt>
                <c:pt idx="71136">
                  <c:v>-23.251860000000001</c:v>
                </c:pt>
                <c:pt idx="71137">
                  <c:v>-23.191400000000002</c:v>
                </c:pt>
                <c:pt idx="71138">
                  <c:v>-23.131529999999998</c:v>
                </c:pt>
                <c:pt idx="71139">
                  <c:v>-23.070869999999999</c:v>
                </c:pt>
                <c:pt idx="71140">
                  <c:v>-23.008980000000001</c:v>
                </c:pt>
                <c:pt idx="71141">
                  <c:v>-22.946349999999999</c:v>
                </c:pt>
                <c:pt idx="71142">
                  <c:v>-22.88288</c:v>
                </c:pt>
                <c:pt idx="71143">
                  <c:v>-22.819509999999998</c:v>
                </c:pt>
                <c:pt idx="71144">
                  <c:v>-22.75798</c:v>
                </c:pt>
                <c:pt idx="71145">
                  <c:v>-22.698520000000002</c:v>
                </c:pt>
                <c:pt idx="71146">
                  <c:v>-22.64039</c:v>
                </c:pt>
                <c:pt idx="71147">
                  <c:v>-22.57884</c:v>
                </c:pt>
                <c:pt idx="71148">
                  <c:v>-22.516099999999998</c:v>
                </c:pt>
                <c:pt idx="71149">
                  <c:v>-22.45335</c:v>
                </c:pt>
                <c:pt idx="71150">
                  <c:v>-22.390430000000002</c:v>
                </c:pt>
                <c:pt idx="71151">
                  <c:v>-22.326619999999998</c:v>
                </c:pt>
                <c:pt idx="71152">
                  <c:v>-22.262689999999999</c:v>
                </c:pt>
                <c:pt idx="71153">
                  <c:v>-22.197740000000003</c:v>
                </c:pt>
                <c:pt idx="71154">
                  <c:v>-22.13223</c:v>
                </c:pt>
                <c:pt idx="71155">
                  <c:v>-22.065959999999997</c:v>
                </c:pt>
                <c:pt idx="71156">
                  <c:v>-22.001190000000001</c:v>
                </c:pt>
                <c:pt idx="71157">
                  <c:v>-21.937630000000002</c:v>
                </c:pt>
                <c:pt idx="71158">
                  <c:v>-21.871429999999997</c:v>
                </c:pt>
                <c:pt idx="71159">
                  <c:v>-21.805859999999999</c:v>
                </c:pt>
                <c:pt idx="71160">
                  <c:v>-21.739890000000003</c:v>
                </c:pt>
                <c:pt idx="71161">
                  <c:v>-21.673259999999999</c:v>
                </c:pt>
                <c:pt idx="71162">
                  <c:v>-21.60764</c:v>
                </c:pt>
                <c:pt idx="71163">
                  <c:v>-21.544430000000002</c:v>
                </c:pt>
                <c:pt idx="71164">
                  <c:v>-21.480779999999999</c:v>
                </c:pt>
                <c:pt idx="71165">
                  <c:v>-21.416029999999999</c:v>
                </c:pt>
                <c:pt idx="71166">
                  <c:v>-21.35135</c:v>
                </c:pt>
                <c:pt idx="71167">
                  <c:v>-21.287500000000001</c:v>
                </c:pt>
                <c:pt idx="71168">
                  <c:v>-21.222639999999998</c:v>
                </c:pt>
                <c:pt idx="71169">
                  <c:v>-21.157299999999999</c:v>
                </c:pt>
                <c:pt idx="71170">
                  <c:v>-21.0913</c:v>
                </c:pt>
                <c:pt idx="71171">
                  <c:v>-21.025670000000002</c:v>
                </c:pt>
                <c:pt idx="71172">
                  <c:v>-20.959420000000001</c:v>
                </c:pt>
                <c:pt idx="71173">
                  <c:v>-20.893280000000001</c:v>
                </c:pt>
                <c:pt idx="71174">
                  <c:v>-20.826969999999999</c:v>
                </c:pt>
                <c:pt idx="71175">
                  <c:v>-20.760019999999997</c:v>
                </c:pt>
                <c:pt idx="71176">
                  <c:v>-20.692719999999998</c:v>
                </c:pt>
                <c:pt idx="71177">
                  <c:v>-20.625509999999998</c:v>
                </c:pt>
                <c:pt idx="71178">
                  <c:v>-20.558149999999998</c:v>
                </c:pt>
                <c:pt idx="71179">
                  <c:v>-20.497459999999997</c:v>
                </c:pt>
                <c:pt idx="71180">
                  <c:v>-20.445570000000004</c:v>
                </c:pt>
                <c:pt idx="71181">
                  <c:v>-20.391550000000002</c:v>
                </c:pt>
                <c:pt idx="71182">
                  <c:v>-20.336739999999999</c:v>
                </c:pt>
                <c:pt idx="71183">
                  <c:v>-20.279129999999999</c:v>
                </c:pt>
                <c:pt idx="71184">
                  <c:v>-20.218330000000002</c:v>
                </c:pt>
                <c:pt idx="71185">
                  <c:v>-20.157640000000001</c:v>
                </c:pt>
                <c:pt idx="71186">
                  <c:v>-20.096039999999999</c:v>
                </c:pt>
                <c:pt idx="71187">
                  <c:v>-20.037419999999997</c:v>
                </c:pt>
                <c:pt idx="71188">
                  <c:v>-19.97991</c:v>
                </c:pt>
                <c:pt idx="71189">
                  <c:v>-19.920659999999998</c:v>
                </c:pt>
                <c:pt idx="71190">
                  <c:v>-19.861499999999999</c:v>
                </c:pt>
                <c:pt idx="71191">
                  <c:v>-19.801639999999999</c:v>
                </c:pt>
                <c:pt idx="71192">
                  <c:v>-19.74099</c:v>
                </c:pt>
                <c:pt idx="71193">
                  <c:v>-19.680690000000002</c:v>
                </c:pt>
                <c:pt idx="71194">
                  <c:v>-19.619209999999999</c:v>
                </c:pt>
                <c:pt idx="71195">
                  <c:v>-19.55715</c:v>
                </c:pt>
                <c:pt idx="71196">
                  <c:v>-19.49484</c:v>
                </c:pt>
                <c:pt idx="71197">
                  <c:v>-19.432959999999998</c:v>
                </c:pt>
                <c:pt idx="71198">
                  <c:v>-19.37058</c:v>
                </c:pt>
                <c:pt idx="71199">
                  <c:v>-19.306660000000001</c:v>
                </c:pt>
                <c:pt idx="71200">
                  <c:v>-19.241239999999998</c:v>
                </c:pt>
                <c:pt idx="71201">
                  <c:v>-19.175720000000002</c:v>
                </c:pt>
                <c:pt idx="71202">
                  <c:v>-19.108820000000001</c:v>
                </c:pt>
                <c:pt idx="71203">
                  <c:v>-19.041930000000001</c:v>
                </c:pt>
                <c:pt idx="71204">
                  <c:v>-18.977340000000002</c:v>
                </c:pt>
                <c:pt idx="71205">
                  <c:v>-18.914149999999999</c:v>
                </c:pt>
                <c:pt idx="71206">
                  <c:v>-18.84787</c:v>
                </c:pt>
                <c:pt idx="71207">
                  <c:v>-18.7804</c:v>
                </c:pt>
                <c:pt idx="71208">
                  <c:v>-18.711930000000002</c:v>
                </c:pt>
                <c:pt idx="71209">
                  <c:v>-18.641570000000002</c:v>
                </c:pt>
                <c:pt idx="71210">
                  <c:v>-18.571260000000002</c:v>
                </c:pt>
                <c:pt idx="71211">
                  <c:v>-18.500340000000001</c:v>
                </c:pt>
                <c:pt idx="71212">
                  <c:v>-18.429560000000002</c:v>
                </c:pt>
                <c:pt idx="71213">
                  <c:v>-18.364799999999999</c:v>
                </c:pt>
                <c:pt idx="71214">
                  <c:v>-18.29806</c:v>
                </c:pt>
                <c:pt idx="71215">
                  <c:v>-18.230609999999999</c:v>
                </c:pt>
                <c:pt idx="71216">
                  <c:v>-18.16066</c:v>
                </c:pt>
                <c:pt idx="71217">
                  <c:v>-18.08989</c:v>
                </c:pt>
                <c:pt idx="71218">
                  <c:v>-18.018930000000001</c:v>
                </c:pt>
                <c:pt idx="71219">
                  <c:v>-17.94661</c:v>
                </c:pt>
                <c:pt idx="71220">
                  <c:v>-17.873950000000001</c:v>
                </c:pt>
                <c:pt idx="71221">
                  <c:v>-17.80114</c:v>
                </c:pt>
                <c:pt idx="71222">
                  <c:v>-17.729620000000001</c:v>
                </c:pt>
                <c:pt idx="71223">
                  <c:v>-17.659230000000001</c:v>
                </c:pt>
                <c:pt idx="71224">
                  <c:v>-17.59281</c:v>
                </c:pt>
                <c:pt idx="71225">
                  <c:v>-17.524820000000002</c:v>
                </c:pt>
                <c:pt idx="71226">
                  <c:v>-17.458590000000001</c:v>
                </c:pt>
                <c:pt idx="71227">
                  <c:v>-17.39472</c:v>
                </c:pt>
                <c:pt idx="71228">
                  <c:v>-17.330669999999998</c:v>
                </c:pt>
                <c:pt idx="71229">
                  <c:v>-17.266950000000001</c:v>
                </c:pt>
                <c:pt idx="71230">
                  <c:v>-17.202360000000002</c:v>
                </c:pt>
                <c:pt idx="71231">
                  <c:v>-17.13824</c:v>
                </c:pt>
                <c:pt idx="71232">
                  <c:v>-17.072179999999999</c:v>
                </c:pt>
                <c:pt idx="71233">
                  <c:v>-17.00563</c:v>
                </c:pt>
                <c:pt idx="71234">
                  <c:v>-16.939230000000002</c:v>
                </c:pt>
                <c:pt idx="71235">
                  <c:v>-16.872029999999999</c:v>
                </c:pt>
                <c:pt idx="71236">
                  <c:v>-16.806650000000001</c:v>
                </c:pt>
                <c:pt idx="71237">
                  <c:v>-16.73761</c:v>
                </c:pt>
                <c:pt idx="71238">
                  <c:v>-16.666219999999999</c:v>
                </c:pt>
                <c:pt idx="71239">
                  <c:v>-16.593</c:v>
                </c:pt>
                <c:pt idx="71240">
                  <c:v>-16.518999999999998</c:v>
                </c:pt>
                <c:pt idx="71241">
                  <c:v>-16.444890000000001</c:v>
                </c:pt>
                <c:pt idx="71242">
                  <c:v>-16.37077</c:v>
                </c:pt>
                <c:pt idx="71243">
                  <c:v>-16.296340000000001</c:v>
                </c:pt>
                <c:pt idx="71244">
                  <c:v>-16.221260000000001</c:v>
                </c:pt>
                <c:pt idx="71245">
                  <c:v>-16.145959999999999</c:v>
                </c:pt>
                <c:pt idx="71246">
                  <c:v>-16.07037</c:v>
                </c:pt>
                <c:pt idx="71247">
                  <c:v>-15.99475</c:v>
                </c:pt>
                <c:pt idx="71248">
                  <c:v>-15.919160000000002</c:v>
                </c:pt>
                <c:pt idx="71249">
                  <c:v>-15.843590000000001</c:v>
                </c:pt>
                <c:pt idx="71250">
                  <c:v>-15.76834</c:v>
                </c:pt>
                <c:pt idx="71251">
                  <c:v>-15.693159999999999</c:v>
                </c:pt>
                <c:pt idx="71252">
                  <c:v>-15.618220000000001</c:v>
                </c:pt>
                <c:pt idx="71253">
                  <c:v>-15.543060000000001</c:v>
                </c:pt>
                <c:pt idx="71254">
                  <c:v>-15.467569999999998</c:v>
                </c:pt>
                <c:pt idx="71255">
                  <c:v>-15.392189999999999</c:v>
                </c:pt>
                <c:pt idx="71256">
                  <c:v>-15.318050000000001</c:v>
                </c:pt>
                <c:pt idx="71257">
                  <c:v>-15.245239999999999</c:v>
                </c:pt>
                <c:pt idx="71258">
                  <c:v>-15.172349999999998</c:v>
                </c:pt>
                <c:pt idx="71259">
                  <c:v>-15.098929999999999</c:v>
                </c:pt>
                <c:pt idx="71260">
                  <c:v>-15.024649999999999</c:v>
                </c:pt>
                <c:pt idx="71261">
                  <c:v>-14.951559999999999</c:v>
                </c:pt>
                <c:pt idx="71262">
                  <c:v>-14.877020000000002</c:v>
                </c:pt>
                <c:pt idx="71263">
                  <c:v>-14.80273</c:v>
                </c:pt>
                <c:pt idx="71264">
                  <c:v>-14.728060000000001</c:v>
                </c:pt>
                <c:pt idx="71265">
                  <c:v>-14.653220000000001</c:v>
                </c:pt>
                <c:pt idx="71266">
                  <c:v>-14.57798</c:v>
                </c:pt>
                <c:pt idx="71267">
                  <c:v>-14.501989999999999</c:v>
                </c:pt>
                <c:pt idx="71268">
                  <c:v>-14.425790000000001</c:v>
                </c:pt>
                <c:pt idx="71269">
                  <c:v>-14.349609999999998</c:v>
                </c:pt>
                <c:pt idx="71270">
                  <c:v>-14.273430000000001</c:v>
                </c:pt>
                <c:pt idx="71271">
                  <c:v>-14.197559999999999</c:v>
                </c:pt>
                <c:pt idx="71272">
                  <c:v>-14.123520000000001</c:v>
                </c:pt>
                <c:pt idx="71273">
                  <c:v>-14.05115</c:v>
                </c:pt>
                <c:pt idx="71274">
                  <c:v>-13.98011</c:v>
                </c:pt>
                <c:pt idx="71275">
                  <c:v>-13.908450000000002</c:v>
                </c:pt>
                <c:pt idx="71276">
                  <c:v>-13.8354</c:v>
                </c:pt>
                <c:pt idx="71277">
                  <c:v>-13.763959999999999</c:v>
                </c:pt>
                <c:pt idx="71278">
                  <c:v>-13.69045</c:v>
                </c:pt>
                <c:pt idx="71279">
                  <c:v>-13.620350000000002</c:v>
                </c:pt>
                <c:pt idx="71280">
                  <c:v>-13.553429999999999</c:v>
                </c:pt>
                <c:pt idx="71281">
                  <c:v>-13.49044</c:v>
                </c:pt>
                <c:pt idx="71282">
                  <c:v>-13.427610000000001</c:v>
                </c:pt>
                <c:pt idx="71283">
                  <c:v>-13.363350000000001</c:v>
                </c:pt>
                <c:pt idx="71284">
                  <c:v>-13.299399999999999</c:v>
                </c:pt>
                <c:pt idx="71285">
                  <c:v>-13.234030000000001</c:v>
                </c:pt>
                <c:pt idx="71286">
                  <c:v>-13.168120000000002</c:v>
                </c:pt>
                <c:pt idx="71287">
                  <c:v>-13.100810000000001</c:v>
                </c:pt>
                <c:pt idx="71288">
                  <c:v>-13.03256</c:v>
                </c:pt>
                <c:pt idx="71289">
                  <c:v>-12.962990000000001</c:v>
                </c:pt>
                <c:pt idx="71290">
                  <c:v>-12.89227</c:v>
                </c:pt>
                <c:pt idx="71291">
                  <c:v>-12.820530000000002</c:v>
                </c:pt>
                <c:pt idx="71292">
                  <c:v>-12.74784</c:v>
                </c:pt>
                <c:pt idx="71293">
                  <c:v>-12.674989999999999</c:v>
                </c:pt>
                <c:pt idx="71294">
                  <c:v>-12.612369999999999</c:v>
                </c:pt>
                <c:pt idx="71295">
                  <c:v>-12.54081</c:v>
                </c:pt>
                <c:pt idx="71296">
                  <c:v>-12.46838</c:v>
                </c:pt>
                <c:pt idx="71297">
                  <c:v>-12.394289999999998</c:v>
                </c:pt>
                <c:pt idx="71298">
                  <c:v>-12.32024</c:v>
                </c:pt>
                <c:pt idx="71299">
                  <c:v>-12.247440000000001</c:v>
                </c:pt>
                <c:pt idx="71300">
                  <c:v>-12.173879999999999</c:v>
                </c:pt>
                <c:pt idx="71301">
                  <c:v>-12.09985</c:v>
                </c:pt>
                <c:pt idx="71302">
                  <c:v>-12.026</c:v>
                </c:pt>
                <c:pt idx="71303">
                  <c:v>-11.95147</c:v>
                </c:pt>
                <c:pt idx="71304">
                  <c:v>-11.87716</c:v>
                </c:pt>
                <c:pt idx="71305">
                  <c:v>-11.803239999999999</c:v>
                </c:pt>
                <c:pt idx="71306">
                  <c:v>-11.72885</c:v>
                </c:pt>
                <c:pt idx="71307">
                  <c:v>-11.655189999999999</c:v>
                </c:pt>
                <c:pt idx="71308">
                  <c:v>-11.580770000000001</c:v>
                </c:pt>
                <c:pt idx="71309">
                  <c:v>-11.505330000000001</c:v>
                </c:pt>
                <c:pt idx="71310">
                  <c:v>-11.429819999999999</c:v>
                </c:pt>
                <c:pt idx="71311">
                  <c:v>-11.352880000000001</c:v>
                </c:pt>
                <c:pt idx="71312">
                  <c:v>-11.2768</c:v>
                </c:pt>
                <c:pt idx="71313">
                  <c:v>-11.199770000000001</c:v>
                </c:pt>
                <c:pt idx="71314">
                  <c:v>-11.124480000000002</c:v>
                </c:pt>
                <c:pt idx="71315">
                  <c:v>-11.047880000000001</c:v>
                </c:pt>
                <c:pt idx="71316">
                  <c:v>-10.97143</c:v>
                </c:pt>
                <c:pt idx="71317">
                  <c:v>-10.894600000000001</c:v>
                </c:pt>
                <c:pt idx="71318">
                  <c:v>-10.817360000000001</c:v>
                </c:pt>
                <c:pt idx="71319">
                  <c:v>-10.73977</c:v>
                </c:pt>
                <c:pt idx="71320">
                  <c:v>-10.66389</c:v>
                </c:pt>
                <c:pt idx="71321">
                  <c:v>-10.586390000000002</c:v>
                </c:pt>
                <c:pt idx="71322">
                  <c:v>-10.50778</c:v>
                </c:pt>
                <c:pt idx="71323">
                  <c:v>-10.42928</c:v>
                </c:pt>
                <c:pt idx="71324">
                  <c:v>-10.35107</c:v>
                </c:pt>
                <c:pt idx="71325">
                  <c:v>-10.275</c:v>
                </c:pt>
                <c:pt idx="71326">
                  <c:v>-10.196950000000001</c:v>
                </c:pt>
                <c:pt idx="71327">
                  <c:v>-10.118210000000001</c:v>
                </c:pt>
                <c:pt idx="71328">
                  <c:v>-10.039999999999999</c:v>
                </c:pt>
                <c:pt idx="71329">
                  <c:v>-9.9614370000000001</c:v>
                </c:pt>
                <c:pt idx="71330">
                  <c:v>-9.8825859999999999</c:v>
                </c:pt>
                <c:pt idx="71331">
                  <c:v>-9.8033909999999995</c:v>
                </c:pt>
                <c:pt idx="71332">
                  <c:v>-9.7249540000000003</c:v>
                </c:pt>
                <c:pt idx="71333">
                  <c:v>-9.6462250000000012</c:v>
                </c:pt>
                <c:pt idx="71334">
                  <c:v>-9.566673999999999</c:v>
                </c:pt>
                <c:pt idx="71335">
                  <c:v>-9.4863029999999995</c:v>
                </c:pt>
                <c:pt idx="71336">
                  <c:v>-9.406619000000001</c:v>
                </c:pt>
                <c:pt idx="71337">
                  <c:v>-9.3267020000000009</c:v>
                </c:pt>
                <c:pt idx="71338">
                  <c:v>-9.2475819999999995</c:v>
                </c:pt>
                <c:pt idx="71339">
                  <c:v>-9.1583909999999999</c:v>
                </c:pt>
                <c:pt idx="71340">
                  <c:v>-9.0788849999999996</c:v>
                </c:pt>
                <c:pt idx="71341">
                  <c:v>-8.9996100000000006</c:v>
                </c:pt>
                <c:pt idx="71342">
                  <c:v>-8.9186790000000009</c:v>
                </c:pt>
                <c:pt idx="71343">
                  <c:v>-8.8424379999999996</c:v>
                </c:pt>
                <c:pt idx="71344">
                  <c:v>-8.7745890000000006</c:v>
                </c:pt>
                <c:pt idx="71345">
                  <c:v>-8.7074999999999996</c:v>
                </c:pt>
                <c:pt idx="71346">
                  <c:v>-8.6390199999999986</c:v>
                </c:pt>
                <c:pt idx="71347">
                  <c:v>-8.5691880000000005</c:v>
                </c:pt>
                <c:pt idx="71348">
                  <c:v>-8.4960850000000008</c:v>
                </c:pt>
                <c:pt idx="71349">
                  <c:v>-8.4222520000000003</c:v>
                </c:pt>
                <c:pt idx="71350">
                  <c:v>-8.3477259999999998</c:v>
                </c:pt>
                <c:pt idx="71351">
                  <c:v>-8.2745060000000006</c:v>
                </c:pt>
                <c:pt idx="71352">
                  <c:v>-8.2009159999999994</c:v>
                </c:pt>
                <c:pt idx="71353">
                  <c:v>-8.1251930000000012</c:v>
                </c:pt>
                <c:pt idx="71354">
                  <c:v>-8.0479440000000011</c:v>
                </c:pt>
                <c:pt idx="71355">
                  <c:v>-7.9693319999999996</c:v>
                </c:pt>
                <c:pt idx="71356">
                  <c:v>-7.8905119999999993</c:v>
                </c:pt>
                <c:pt idx="71357">
                  <c:v>-7.8122699999999998</c:v>
                </c:pt>
                <c:pt idx="71358">
                  <c:v>-7.7338039999999992</c:v>
                </c:pt>
                <c:pt idx="71359">
                  <c:v>-7.6546620000000001</c:v>
                </c:pt>
                <c:pt idx="71360">
                  <c:v>-7.5746690000000001</c:v>
                </c:pt>
                <c:pt idx="71361">
                  <c:v>-7.4947609999999996</c:v>
                </c:pt>
                <c:pt idx="71362">
                  <c:v>-7.4139990000000004</c:v>
                </c:pt>
                <c:pt idx="71363">
                  <c:v>-7.333730000000001</c:v>
                </c:pt>
                <c:pt idx="71364">
                  <c:v>-7.2535380000000007</c:v>
                </c:pt>
                <c:pt idx="71365">
                  <c:v>-7.1731319999999998</c:v>
                </c:pt>
                <c:pt idx="71366">
                  <c:v>-7.0931379999999997</c:v>
                </c:pt>
                <c:pt idx="71367">
                  <c:v>-7.0129549999999998</c:v>
                </c:pt>
                <c:pt idx="71368">
                  <c:v>-6.932245</c:v>
                </c:pt>
                <c:pt idx="71369">
                  <c:v>-6.8513769999999994</c:v>
                </c:pt>
                <c:pt idx="71370">
                  <c:v>-6.769838</c:v>
                </c:pt>
                <c:pt idx="71371">
                  <c:v>-6.6886429999999999</c:v>
                </c:pt>
                <c:pt idx="71372">
                  <c:v>-6.6072739999999994</c:v>
                </c:pt>
                <c:pt idx="71373">
                  <c:v>-6.5258120000000002</c:v>
                </c:pt>
                <c:pt idx="71374">
                  <c:v>-6.4453800000000001</c:v>
                </c:pt>
                <c:pt idx="71375">
                  <c:v>-6.3649319999999996</c:v>
                </c:pt>
                <c:pt idx="71376">
                  <c:v>-6.2849250000000003</c:v>
                </c:pt>
                <c:pt idx="71377">
                  <c:v>-6.2041539999999991</c:v>
                </c:pt>
                <c:pt idx="71378">
                  <c:v>-6.1230099999999998</c:v>
                </c:pt>
                <c:pt idx="71379">
                  <c:v>-6.0420540000000003</c:v>
                </c:pt>
                <c:pt idx="71380">
                  <c:v>-5.9609380000000005</c:v>
                </c:pt>
                <c:pt idx="71381">
                  <c:v>-5.8795889999999993</c:v>
                </c:pt>
                <c:pt idx="71382">
                  <c:v>-5.7985929999999994</c:v>
                </c:pt>
                <c:pt idx="71383">
                  <c:v>-5.7179979999999997</c:v>
                </c:pt>
                <c:pt idx="71384">
                  <c:v>-5.6375660000000005</c:v>
                </c:pt>
                <c:pt idx="71385">
                  <c:v>-5.5571590000000004</c:v>
                </c:pt>
                <c:pt idx="71386">
                  <c:v>-5.4763450000000002</c:v>
                </c:pt>
                <c:pt idx="71387">
                  <c:v>-5.3948269999999994</c:v>
                </c:pt>
                <c:pt idx="71388">
                  <c:v>-5.3134749999999995</c:v>
                </c:pt>
                <c:pt idx="71389">
                  <c:v>-5.2319680000000002</c:v>
                </c:pt>
                <c:pt idx="71390">
                  <c:v>-5.1505780000000003</c:v>
                </c:pt>
                <c:pt idx="71391">
                  <c:v>-5.0672189999999997</c:v>
                </c:pt>
                <c:pt idx="71392">
                  <c:v>-4.9844159999999995</c:v>
                </c:pt>
                <c:pt idx="71393">
                  <c:v>-4.9021039999999996</c:v>
                </c:pt>
                <c:pt idx="71394">
                  <c:v>-4.8196319999999995</c:v>
                </c:pt>
                <c:pt idx="71395">
                  <c:v>-4.7375569999999998</c:v>
                </c:pt>
                <c:pt idx="71396">
                  <c:v>-4.6569929999999999</c:v>
                </c:pt>
                <c:pt idx="71397">
                  <c:v>-4.5758999999999999</c:v>
                </c:pt>
                <c:pt idx="71398">
                  <c:v>-4.4945690000000003</c:v>
                </c:pt>
                <c:pt idx="71399">
                  <c:v>-4.4119000000000002</c:v>
                </c:pt>
                <c:pt idx="71400">
                  <c:v>-4.3293609999999996</c:v>
                </c:pt>
                <c:pt idx="71401">
                  <c:v>-4.2471619999999994</c:v>
                </c:pt>
                <c:pt idx="71402">
                  <c:v>-4.157019</c:v>
                </c:pt>
                <c:pt idx="71403">
                  <c:v>-4.0764830000000005</c:v>
                </c:pt>
                <c:pt idx="71404">
                  <c:v>-3.9947510000000004</c:v>
                </c:pt>
                <c:pt idx="71405">
                  <c:v>-3.9127970000000003</c:v>
                </c:pt>
                <c:pt idx="71406">
                  <c:v>-3.8314150000000002</c:v>
                </c:pt>
                <c:pt idx="71407">
                  <c:v>-3.7517810000000003</c:v>
                </c:pt>
                <c:pt idx="71408">
                  <c:v>-3.6706260000000004</c:v>
                </c:pt>
                <c:pt idx="71409">
                  <c:v>-3.5886979999999999</c:v>
                </c:pt>
                <c:pt idx="71410">
                  <c:v>-3.5071950000000003</c:v>
                </c:pt>
                <c:pt idx="71411">
                  <c:v>-3.4248659999999997</c:v>
                </c:pt>
                <c:pt idx="71412">
                  <c:v>-3.3425090000000002</c:v>
                </c:pt>
                <c:pt idx="71413">
                  <c:v>-3.2602259999999998</c:v>
                </c:pt>
                <c:pt idx="71414">
                  <c:v>-3.1751230000000001</c:v>
                </c:pt>
                <c:pt idx="71415">
                  <c:v>-3.091078</c:v>
                </c:pt>
                <c:pt idx="71416">
                  <c:v>-3.0080770000000001</c:v>
                </c:pt>
                <c:pt idx="71417">
                  <c:v>-2.9252650000000004</c:v>
                </c:pt>
                <c:pt idx="71418">
                  <c:v>-2.8427120000000001</c:v>
                </c:pt>
                <c:pt idx="71419">
                  <c:v>-2.7485900000000001</c:v>
                </c:pt>
                <c:pt idx="71420">
                  <c:v>-2.6618409999999999</c:v>
                </c:pt>
                <c:pt idx="71421">
                  <c:v>-2.5707390000000001</c:v>
                </c:pt>
                <c:pt idx="71422">
                  <c:v>-2.470307</c:v>
                </c:pt>
                <c:pt idx="71423">
                  <c:v>-2.375102</c:v>
                </c:pt>
                <c:pt idx="71424">
                  <c:v>-2.2833510000000001</c:v>
                </c:pt>
                <c:pt idx="71425">
                  <c:v>-2.1953960000000001</c:v>
                </c:pt>
                <c:pt idx="71426">
                  <c:v>-2.1081920000000003</c:v>
                </c:pt>
                <c:pt idx="71427">
                  <c:v>-2.019784</c:v>
                </c:pt>
                <c:pt idx="71428">
                  <c:v>-1.933999</c:v>
                </c:pt>
                <c:pt idx="71429">
                  <c:v>-1.8495629999999998</c:v>
                </c:pt>
                <c:pt idx="71430">
                  <c:v>-1.766818</c:v>
                </c:pt>
                <c:pt idx="71431">
                  <c:v>-1.68371</c:v>
                </c:pt>
                <c:pt idx="71432">
                  <c:v>-1.600878</c:v>
                </c:pt>
                <c:pt idx="71433">
                  <c:v>-1.5176990000000001</c:v>
                </c:pt>
                <c:pt idx="71434">
                  <c:v>-1.4330010000000002</c:v>
                </c:pt>
                <c:pt idx="71435">
                  <c:v>-1.349745</c:v>
                </c:pt>
                <c:pt idx="71436">
                  <c:v>-1.266251</c:v>
                </c:pt>
                <c:pt idx="71437">
                  <c:v>-1.182628</c:v>
                </c:pt>
                <c:pt idx="71438">
                  <c:v>-1.099477</c:v>
                </c:pt>
                <c:pt idx="71439">
                  <c:v>-1.0172270000000001</c:v>
                </c:pt>
                <c:pt idx="71440">
                  <c:v>-0.93562599999999996</c:v>
                </c:pt>
                <c:pt idx="71441">
                  <c:v>-0.85335249999999996</c:v>
                </c:pt>
                <c:pt idx="71442">
                  <c:v>-0.77228069999999993</c:v>
                </c:pt>
                <c:pt idx="71443">
                  <c:v>-0.69048170000000009</c:v>
                </c:pt>
                <c:pt idx="71444">
                  <c:v>-0.60703280000000004</c:v>
                </c:pt>
                <c:pt idx="71445">
                  <c:v>-0.52637100000000003</c:v>
                </c:pt>
                <c:pt idx="71446">
                  <c:v>-0.44782879999999997</c:v>
                </c:pt>
                <c:pt idx="71447">
                  <c:v>-0.35708899999999999</c:v>
                </c:pt>
                <c:pt idx="71448">
                  <c:v>-0.27325630000000001</c:v>
                </c:pt>
                <c:pt idx="71449">
                  <c:v>-0.18757820000000003</c:v>
                </c:pt>
                <c:pt idx="71450">
                  <c:v>-0.10253429999999999</c:v>
                </c:pt>
                <c:pt idx="71451">
                  <c:v>-1.9283289999999998E-2</c:v>
                </c:pt>
                <c:pt idx="71452">
                  <c:v>6.4203740000000009E-2</c:v>
                </c:pt>
                <c:pt idx="71453">
                  <c:v>0.14853949999999999</c:v>
                </c:pt>
                <c:pt idx="71454">
                  <c:v>0.23169039999999999</c:v>
                </c:pt>
                <c:pt idx="71455">
                  <c:v>0.3141832</c:v>
                </c:pt>
                <c:pt idx="71456">
                  <c:v>0.3964782</c:v>
                </c:pt>
                <c:pt idx="71457">
                  <c:v>0.47673699999999997</c:v>
                </c:pt>
                <c:pt idx="71458">
                  <c:v>0.55436130000000006</c:v>
                </c:pt>
                <c:pt idx="71459">
                  <c:v>0.63469410000000004</c:v>
                </c:pt>
                <c:pt idx="71460">
                  <c:v>0.71619509999999997</c:v>
                </c:pt>
                <c:pt idx="71461">
                  <c:v>0.79863790000000001</c:v>
                </c:pt>
                <c:pt idx="71462">
                  <c:v>0.88084220000000002</c:v>
                </c:pt>
                <c:pt idx="71463">
                  <c:v>0.96382380000000001</c:v>
                </c:pt>
                <c:pt idx="71464">
                  <c:v>1.0469269999999999</c:v>
                </c:pt>
                <c:pt idx="71465">
                  <c:v>1.130209</c:v>
                </c:pt>
                <c:pt idx="71466">
                  <c:v>1.2115549999999999</c:v>
                </c:pt>
                <c:pt idx="71467">
                  <c:v>1.2929750000000002</c:v>
                </c:pt>
                <c:pt idx="71468">
                  <c:v>1.3746670000000001</c:v>
                </c:pt>
                <c:pt idx="71469">
                  <c:v>1.4559440000000001</c:v>
                </c:pt>
                <c:pt idx="71470">
                  <c:v>1.5372779999999999</c:v>
                </c:pt>
                <c:pt idx="71471">
                  <c:v>1.619961</c:v>
                </c:pt>
                <c:pt idx="71472">
                  <c:v>1.7024110000000001</c:v>
                </c:pt>
                <c:pt idx="71473">
                  <c:v>1.784937</c:v>
                </c:pt>
                <c:pt idx="71474">
                  <c:v>1.867969</c:v>
                </c:pt>
                <c:pt idx="71475">
                  <c:v>1.9510530000000001</c:v>
                </c:pt>
                <c:pt idx="71476">
                  <c:v>2.0341179999999999</c:v>
                </c:pt>
                <c:pt idx="71477">
                  <c:v>2.1175959999999998</c:v>
                </c:pt>
                <c:pt idx="71478">
                  <c:v>2.200682</c:v>
                </c:pt>
                <c:pt idx="71479">
                  <c:v>2.2839879999999999</c:v>
                </c:pt>
                <c:pt idx="71480">
                  <c:v>2.3672770000000001</c:v>
                </c:pt>
                <c:pt idx="71481">
                  <c:v>2.450688</c:v>
                </c:pt>
                <c:pt idx="71482">
                  <c:v>2.5341390000000001</c:v>
                </c:pt>
                <c:pt idx="71483">
                  <c:v>2.6177329999999999</c:v>
                </c:pt>
                <c:pt idx="71484">
                  <c:v>2.700434</c:v>
                </c:pt>
                <c:pt idx="71485">
                  <c:v>2.782969</c:v>
                </c:pt>
                <c:pt idx="71486">
                  <c:v>2.8659729999999999</c:v>
                </c:pt>
                <c:pt idx="71487">
                  <c:v>2.9492349999999998</c:v>
                </c:pt>
                <c:pt idx="71488">
                  <c:v>3.0325390000000003</c:v>
                </c:pt>
                <c:pt idx="71489">
                  <c:v>3.1159809999999997</c:v>
                </c:pt>
                <c:pt idx="71490">
                  <c:v>3.1988909999999997</c:v>
                </c:pt>
                <c:pt idx="71491">
                  <c:v>3.2814359999999998</c:v>
                </c:pt>
                <c:pt idx="71492">
                  <c:v>3.3640219999999998</c:v>
                </c:pt>
                <c:pt idx="71493">
                  <c:v>3.4461930000000001</c:v>
                </c:pt>
                <c:pt idx="71494">
                  <c:v>3.5260319999999998</c:v>
                </c:pt>
                <c:pt idx="71495">
                  <c:v>3.6084100000000001</c:v>
                </c:pt>
                <c:pt idx="71496">
                  <c:v>3.6911129999999996</c:v>
                </c:pt>
                <c:pt idx="71497">
                  <c:v>3.7746069999999996</c:v>
                </c:pt>
                <c:pt idx="71498">
                  <c:v>3.8578269999999999</c:v>
                </c:pt>
                <c:pt idx="71499">
                  <c:v>3.9390609999999997</c:v>
                </c:pt>
                <c:pt idx="71500">
                  <c:v>4.0192579999999998</c:v>
                </c:pt>
                <c:pt idx="71501">
                  <c:v>4.0988449999999998</c:v>
                </c:pt>
                <c:pt idx="71502">
                  <c:v>4.1786839999999996</c:v>
                </c:pt>
                <c:pt idx="71503">
                  <c:v>4.2602709999999995</c:v>
                </c:pt>
                <c:pt idx="71504">
                  <c:v>4.3424889999999996</c:v>
                </c:pt>
                <c:pt idx="71505">
                  <c:v>4.4254949999999997</c:v>
                </c:pt>
                <c:pt idx="71506">
                  <c:v>4.5086769999999996</c:v>
                </c:pt>
                <c:pt idx="71507">
                  <c:v>4.5907400000000003</c:v>
                </c:pt>
                <c:pt idx="71508">
                  <c:v>4.6718570000000001</c:v>
                </c:pt>
                <c:pt idx="71509">
                  <c:v>4.7534969999999994</c:v>
                </c:pt>
                <c:pt idx="71510">
                  <c:v>4.835801</c:v>
                </c:pt>
                <c:pt idx="71511">
                  <c:v>4.9173359999999997</c:v>
                </c:pt>
                <c:pt idx="71512">
                  <c:v>4.9992199999999993</c:v>
                </c:pt>
                <c:pt idx="71513">
                  <c:v>5.0813750000000004</c:v>
                </c:pt>
                <c:pt idx="71514">
                  <c:v>5.1631260000000001</c:v>
                </c:pt>
                <c:pt idx="71515">
                  <c:v>5.2445149999999998</c:v>
                </c:pt>
                <c:pt idx="71516">
                  <c:v>5.3260160000000001</c:v>
                </c:pt>
                <c:pt idx="71517">
                  <c:v>5.4078219999999995</c:v>
                </c:pt>
                <c:pt idx="71518">
                  <c:v>5.4899170000000002</c:v>
                </c:pt>
                <c:pt idx="71519">
                  <c:v>5.5723089999999997</c:v>
                </c:pt>
                <c:pt idx="71520">
                  <c:v>5.6552579999999999</c:v>
                </c:pt>
                <c:pt idx="71521">
                  <c:v>5.7382270000000002</c:v>
                </c:pt>
                <c:pt idx="71522">
                  <c:v>5.8210419999999994</c:v>
                </c:pt>
                <c:pt idx="71523">
                  <c:v>5.9043599999999996</c:v>
                </c:pt>
                <c:pt idx="71524">
                  <c:v>5.98794</c:v>
                </c:pt>
                <c:pt idx="71525">
                  <c:v>6.0715599999999998</c:v>
                </c:pt>
                <c:pt idx="71526">
                  <c:v>6.1550709999999995</c:v>
                </c:pt>
                <c:pt idx="71527">
                  <c:v>6.2383699999999997</c:v>
                </c:pt>
                <c:pt idx="71528">
                  <c:v>6.3213439999999999</c:v>
                </c:pt>
                <c:pt idx="71529">
                  <c:v>6.4050149999999997</c:v>
                </c:pt>
                <c:pt idx="71530">
                  <c:v>6.4890410000000003</c:v>
                </c:pt>
                <c:pt idx="71531">
                  <c:v>6.5722060000000004</c:v>
                </c:pt>
                <c:pt idx="71532">
                  <c:v>6.6554739999999999</c:v>
                </c:pt>
                <c:pt idx="71533">
                  <c:v>6.7386440000000007</c:v>
                </c:pt>
                <c:pt idx="71534">
                  <c:v>6.8217989999999995</c:v>
                </c:pt>
                <c:pt idx="71535">
                  <c:v>6.904185</c:v>
                </c:pt>
                <c:pt idx="71536">
                  <c:v>6.9870419999999998</c:v>
                </c:pt>
                <c:pt idx="71537">
                  <c:v>7.0701910000000003</c:v>
                </c:pt>
                <c:pt idx="71538">
                  <c:v>7.1532749999999998</c:v>
                </c:pt>
                <c:pt idx="71539">
                  <c:v>7.2361249999999995</c:v>
                </c:pt>
                <c:pt idx="71540">
                  <c:v>7.3192069999999996</c:v>
                </c:pt>
                <c:pt idx="71541">
                  <c:v>7.4009820000000008</c:v>
                </c:pt>
                <c:pt idx="71542">
                  <c:v>7.4830220000000001</c:v>
                </c:pt>
                <c:pt idx="71543">
                  <c:v>7.5651219999999997</c:v>
                </c:pt>
                <c:pt idx="71544">
                  <c:v>7.6474949999999993</c:v>
                </c:pt>
                <c:pt idx="71545">
                  <c:v>7.729654</c:v>
                </c:pt>
                <c:pt idx="71546">
                  <c:v>7.810962</c:v>
                </c:pt>
                <c:pt idx="71547">
                  <c:v>7.8919240000000004</c:v>
                </c:pt>
                <c:pt idx="71548">
                  <c:v>7.9740310000000001</c:v>
                </c:pt>
                <c:pt idx="71549">
                  <c:v>8.0563950000000002</c:v>
                </c:pt>
                <c:pt idx="71550">
                  <c:v>8.1373549999999994</c:v>
                </c:pt>
                <c:pt idx="71551">
                  <c:v>8.2193090000000009</c:v>
                </c:pt>
                <c:pt idx="71552">
                  <c:v>8.3012680000000003</c:v>
                </c:pt>
                <c:pt idx="71553">
                  <c:v>8.3834429999999998</c:v>
                </c:pt>
                <c:pt idx="71554">
                  <c:v>8.4661390000000001</c:v>
                </c:pt>
                <c:pt idx="71555">
                  <c:v>8.5488129999999991</c:v>
                </c:pt>
                <c:pt idx="71556">
                  <c:v>8.6306720000000006</c:v>
                </c:pt>
                <c:pt idx="71557">
                  <c:v>8.7125350000000008</c:v>
                </c:pt>
                <c:pt idx="71558">
                  <c:v>8.7941840000000013</c:v>
                </c:pt>
                <c:pt idx="71559">
                  <c:v>8.8753099999999989</c:v>
                </c:pt>
                <c:pt idx="71560">
                  <c:v>8.9565750000000008</c:v>
                </c:pt>
                <c:pt idx="71561">
                  <c:v>9.036937</c:v>
                </c:pt>
                <c:pt idx="71562">
                  <c:v>9.117184</c:v>
                </c:pt>
                <c:pt idx="71563">
                  <c:v>9.1985200000000003</c:v>
                </c:pt>
                <c:pt idx="71564">
                  <c:v>9.2796489999999991</c:v>
                </c:pt>
                <c:pt idx="71565">
                  <c:v>9.3595240000000004</c:v>
                </c:pt>
                <c:pt idx="71566">
                  <c:v>9.4391970000000001</c:v>
                </c:pt>
                <c:pt idx="71567">
                  <c:v>9.5179530000000003</c:v>
                </c:pt>
                <c:pt idx="71568">
                  <c:v>9.5976780000000002</c:v>
                </c:pt>
                <c:pt idx="71569">
                  <c:v>9.677187</c:v>
                </c:pt>
                <c:pt idx="71570">
                  <c:v>9.7562029999999993</c:v>
                </c:pt>
                <c:pt idx="71571">
                  <c:v>9.8324230000000004</c:v>
                </c:pt>
                <c:pt idx="71572">
                  <c:v>9.9096779999999995</c:v>
                </c:pt>
                <c:pt idx="71573">
                  <c:v>9.9877549999999999</c:v>
                </c:pt>
                <c:pt idx="71574">
                  <c:v>10.06602</c:v>
                </c:pt>
                <c:pt idx="71575">
                  <c:v>10.143930000000001</c:v>
                </c:pt>
                <c:pt idx="71576">
                  <c:v>10.22157</c:v>
                </c:pt>
                <c:pt idx="71577">
                  <c:v>10.300409999999999</c:v>
                </c:pt>
                <c:pt idx="71578">
                  <c:v>10.379439999999999</c:v>
                </c:pt>
                <c:pt idx="71579">
                  <c:v>10.458449999999999</c:v>
                </c:pt>
                <c:pt idx="71580">
                  <c:v>10.537840000000001</c:v>
                </c:pt>
                <c:pt idx="71581">
                  <c:v>10.617080000000001</c:v>
                </c:pt>
                <c:pt idx="71582">
                  <c:v>10.69586</c:v>
                </c:pt>
                <c:pt idx="71583">
                  <c:v>10.774550000000001</c:v>
                </c:pt>
                <c:pt idx="71584">
                  <c:v>10.85399</c:v>
                </c:pt>
                <c:pt idx="71585">
                  <c:v>10.93267</c:v>
                </c:pt>
                <c:pt idx="71586">
                  <c:v>11.011550000000002</c:v>
                </c:pt>
                <c:pt idx="71587">
                  <c:v>11.090549999999999</c:v>
                </c:pt>
                <c:pt idx="71588">
                  <c:v>11.170159999999999</c:v>
                </c:pt>
                <c:pt idx="71589">
                  <c:v>11.24944</c:v>
                </c:pt>
                <c:pt idx="71590">
                  <c:v>11.32898</c:v>
                </c:pt>
                <c:pt idx="71591">
                  <c:v>11.408579999999999</c:v>
                </c:pt>
                <c:pt idx="71592">
                  <c:v>11.48828</c:v>
                </c:pt>
                <c:pt idx="71593">
                  <c:v>11.568149999999999</c:v>
                </c:pt>
                <c:pt idx="71594">
                  <c:v>11.64817</c:v>
                </c:pt>
                <c:pt idx="71595">
                  <c:v>11.72833</c:v>
                </c:pt>
                <c:pt idx="71596">
                  <c:v>11.808250000000001</c:v>
                </c:pt>
                <c:pt idx="71597">
                  <c:v>11.889089999999999</c:v>
                </c:pt>
                <c:pt idx="71598">
                  <c:v>11.96977</c:v>
                </c:pt>
                <c:pt idx="71599">
                  <c:v>12.05077</c:v>
                </c:pt>
                <c:pt idx="71600">
                  <c:v>12.131550000000001</c:v>
                </c:pt>
                <c:pt idx="71601">
                  <c:v>12.21246</c:v>
                </c:pt>
                <c:pt idx="71602">
                  <c:v>12.29471</c:v>
                </c:pt>
                <c:pt idx="71603">
                  <c:v>12.377039999999999</c:v>
                </c:pt>
                <c:pt idx="71604">
                  <c:v>12.45879</c:v>
                </c:pt>
                <c:pt idx="71605">
                  <c:v>12.539709999999999</c:v>
                </c:pt>
                <c:pt idx="71606">
                  <c:v>12.619579999999999</c:v>
                </c:pt>
                <c:pt idx="71607">
                  <c:v>12.69964</c:v>
                </c:pt>
                <c:pt idx="71608">
                  <c:v>12.77952</c:v>
                </c:pt>
                <c:pt idx="71609">
                  <c:v>12.859830000000001</c:v>
                </c:pt>
                <c:pt idx="71610">
                  <c:v>12.93933</c:v>
                </c:pt>
                <c:pt idx="71611">
                  <c:v>13.018700000000001</c:v>
                </c:pt>
                <c:pt idx="71612">
                  <c:v>13.097840000000001</c:v>
                </c:pt>
                <c:pt idx="71613">
                  <c:v>13.17693</c:v>
                </c:pt>
                <c:pt idx="71614">
                  <c:v>13.25539</c:v>
                </c:pt>
                <c:pt idx="71615">
                  <c:v>13.33427</c:v>
                </c:pt>
                <c:pt idx="71616">
                  <c:v>13.413040000000001</c:v>
                </c:pt>
                <c:pt idx="71617">
                  <c:v>13.49137</c:v>
                </c:pt>
                <c:pt idx="71618">
                  <c:v>13.57024</c:v>
                </c:pt>
                <c:pt idx="71619">
                  <c:v>13.64892</c:v>
                </c:pt>
                <c:pt idx="71620">
                  <c:v>13.728499999999999</c:v>
                </c:pt>
                <c:pt idx="71621">
                  <c:v>13.808119999999999</c:v>
                </c:pt>
                <c:pt idx="71622">
                  <c:v>13.887449999999999</c:v>
                </c:pt>
                <c:pt idx="71623">
                  <c:v>13.967080000000001</c:v>
                </c:pt>
                <c:pt idx="71624">
                  <c:v>14.04705</c:v>
                </c:pt>
                <c:pt idx="71625">
                  <c:v>14.127019999999998</c:v>
                </c:pt>
                <c:pt idx="71626">
                  <c:v>14.20764</c:v>
                </c:pt>
                <c:pt idx="71627">
                  <c:v>14.287559999999999</c:v>
                </c:pt>
                <c:pt idx="71628">
                  <c:v>14.367669999999999</c:v>
                </c:pt>
                <c:pt idx="71629">
                  <c:v>14.44781</c:v>
                </c:pt>
                <c:pt idx="71630">
                  <c:v>14.52806</c:v>
                </c:pt>
                <c:pt idx="71631">
                  <c:v>14.60839</c:v>
                </c:pt>
                <c:pt idx="71632">
                  <c:v>14.688800000000001</c:v>
                </c:pt>
                <c:pt idx="71633">
                  <c:v>14.769270000000001</c:v>
                </c:pt>
                <c:pt idx="71634">
                  <c:v>14.84948</c:v>
                </c:pt>
                <c:pt idx="71635">
                  <c:v>14.929959999999999</c:v>
                </c:pt>
                <c:pt idx="71636">
                  <c:v>15.01056</c:v>
                </c:pt>
                <c:pt idx="71637">
                  <c:v>15.09136</c:v>
                </c:pt>
                <c:pt idx="71638">
                  <c:v>15.172550000000001</c:v>
                </c:pt>
                <c:pt idx="71639">
                  <c:v>15.253589999999999</c:v>
                </c:pt>
                <c:pt idx="71640">
                  <c:v>15.33492</c:v>
                </c:pt>
                <c:pt idx="71641">
                  <c:v>15.415700000000001</c:v>
                </c:pt>
                <c:pt idx="71642">
                  <c:v>15.496499999999999</c:v>
                </c:pt>
                <c:pt idx="71643">
                  <c:v>15.57701</c:v>
                </c:pt>
                <c:pt idx="71644">
                  <c:v>15.66727</c:v>
                </c:pt>
                <c:pt idx="71645">
                  <c:v>15.744419999999998</c:v>
                </c:pt>
                <c:pt idx="71646">
                  <c:v>15.8226</c:v>
                </c:pt>
                <c:pt idx="71647">
                  <c:v>15.902799999999999</c:v>
                </c:pt>
                <c:pt idx="71648">
                  <c:v>15.9826</c:v>
                </c:pt>
                <c:pt idx="71649">
                  <c:v>16.083460000000002</c:v>
                </c:pt>
                <c:pt idx="71650">
                  <c:v>16.17633</c:v>
                </c:pt>
                <c:pt idx="71651">
                  <c:v>16.260559999999998</c:v>
                </c:pt>
                <c:pt idx="71652">
                  <c:v>16.34205</c:v>
                </c:pt>
                <c:pt idx="71653">
                  <c:v>16.421120000000002</c:v>
                </c:pt>
                <c:pt idx="71654">
                  <c:v>16.499610000000001</c:v>
                </c:pt>
                <c:pt idx="71655">
                  <c:v>16.577909999999999</c:v>
                </c:pt>
                <c:pt idx="71656">
                  <c:v>16.655830000000002</c:v>
                </c:pt>
                <c:pt idx="71657">
                  <c:v>16.74475</c:v>
                </c:pt>
                <c:pt idx="71658">
                  <c:v>16.826719999999998</c:v>
                </c:pt>
                <c:pt idx="71659">
                  <c:v>16.90691</c:v>
                </c:pt>
                <c:pt idx="71660">
                  <c:v>16.985420000000001</c:v>
                </c:pt>
                <c:pt idx="71661">
                  <c:v>17.062180000000001</c:v>
                </c:pt>
                <c:pt idx="71662">
                  <c:v>17.13776</c:v>
                </c:pt>
                <c:pt idx="71663">
                  <c:v>17.215229999999998</c:v>
                </c:pt>
                <c:pt idx="71664">
                  <c:v>17.293309999999998</c:v>
                </c:pt>
                <c:pt idx="71665">
                  <c:v>17.371929999999999</c:v>
                </c:pt>
                <c:pt idx="71666">
                  <c:v>17.45026</c:v>
                </c:pt>
                <c:pt idx="71667">
                  <c:v>17.52805</c:v>
                </c:pt>
                <c:pt idx="71668">
                  <c:v>17.60707</c:v>
                </c:pt>
                <c:pt idx="71669">
                  <c:v>17.685679999999998</c:v>
                </c:pt>
                <c:pt idx="71670">
                  <c:v>17.764519999999997</c:v>
                </c:pt>
                <c:pt idx="71671">
                  <c:v>17.843589999999999</c:v>
                </c:pt>
                <c:pt idx="71672">
                  <c:v>17.922610000000002</c:v>
                </c:pt>
                <c:pt idx="71673">
                  <c:v>18.00197</c:v>
                </c:pt>
                <c:pt idx="71674">
                  <c:v>18.080849999999998</c:v>
                </c:pt>
                <c:pt idx="71675">
                  <c:v>18.16048</c:v>
                </c:pt>
                <c:pt idx="71676">
                  <c:v>18.240479999999998</c:v>
                </c:pt>
                <c:pt idx="71677">
                  <c:v>18.32047</c:v>
                </c:pt>
                <c:pt idx="71678">
                  <c:v>18.40119</c:v>
                </c:pt>
                <c:pt idx="71679">
                  <c:v>18.482559999999999</c:v>
                </c:pt>
                <c:pt idx="71680">
                  <c:v>18.563929999999999</c:v>
                </c:pt>
                <c:pt idx="71681">
                  <c:v>18.643799999999999</c:v>
                </c:pt>
                <c:pt idx="71682">
                  <c:v>18.724039999999999</c:v>
                </c:pt>
                <c:pt idx="71683">
                  <c:v>18.81183</c:v>
                </c:pt>
                <c:pt idx="71684">
                  <c:v>18.897020000000001</c:v>
                </c:pt>
                <c:pt idx="71685">
                  <c:v>18.98263</c:v>
                </c:pt>
                <c:pt idx="71686">
                  <c:v>19.065540000000002</c:v>
                </c:pt>
                <c:pt idx="71687">
                  <c:v>19.146740000000001</c:v>
                </c:pt>
                <c:pt idx="71688">
                  <c:v>19.229119999999998</c:v>
                </c:pt>
                <c:pt idx="71689">
                  <c:v>19.311</c:v>
                </c:pt>
                <c:pt idx="71690">
                  <c:v>19.390240000000002</c:v>
                </c:pt>
                <c:pt idx="71691">
                  <c:v>19.47035</c:v>
                </c:pt>
                <c:pt idx="71692">
                  <c:v>19.55442</c:v>
                </c:pt>
                <c:pt idx="71693">
                  <c:v>19.635490000000001</c:v>
                </c:pt>
                <c:pt idx="71694">
                  <c:v>19.717939999999999</c:v>
                </c:pt>
                <c:pt idx="71695">
                  <c:v>19.798210000000001</c:v>
                </c:pt>
                <c:pt idx="71696">
                  <c:v>19.880839999999999</c:v>
                </c:pt>
                <c:pt idx="71697">
                  <c:v>19.961489999999998</c:v>
                </c:pt>
                <c:pt idx="71698">
                  <c:v>20.04372</c:v>
                </c:pt>
                <c:pt idx="71699">
                  <c:v>20.123160000000002</c:v>
                </c:pt>
                <c:pt idx="71700">
                  <c:v>20.206400000000002</c:v>
                </c:pt>
                <c:pt idx="71701">
                  <c:v>20.286089999999998</c:v>
                </c:pt>
                <c:pt idx="71702">
                  <c:v>20.36852</c:v>
                </c:pt>
                <c:pt idx="71703">
                  <c:v>20.447310000000002</c:v>
                </c:pt>
                <c:pt idx="71704">
                  <c:v>20.529989999999998</c:v>
                </c:pt>
                <c:pt idx="71705">
                  <c:v>20.609660000000002</c:v>
                </c:pt>
                <c:pt idx="71706">
                  <c:v>20.692170000000001</c:v>
                </c:pt>
                <c:pt idx="71707">
                  <c:v>20.770490000000002</c:v>
                </c:pt>
                <c:pt idx="71708">
                  <c:v>20.852369999999997</c:v>
                </c:pt>
                <c:pt idx="71709">
                  <c:v>20.931799999999999</c:v>
                </c:pt>
                <c:pt idx="71710">
                  <c:v>21.011669999999999</c:v>
                </c:pt>
                <c:pt idx="71711">
                  <c:v>21.092739999999999</c:v>
                </c:pt>
                <c:pt idx="71712">
                  <c:v>21.17511</c:v>
                </c:pt>
                <c:pt idx="71713">
                  <c:v>21.258389999999999</c:v>
                </c:pt>
                <c:pt idx="71714">
                  <c:v>21.340989999999998</c:v>
                </c:pt>
                <c:pt idx="71715">
                  <c:v>21.4237</c:v>
                </c:pt>
                <c:pt idx="71716">
                  <c:v>21.506530000000001</c:v>
                </c:pt>
                <c:pt idx="71717">
                  <c:v>21.589269999999999</c:v>
                </c:pt>
                <c:pt idx="71718">
                  <c:v>21.671999999999997</c:v>
                </c:pt>
                <c:pt idx="71719">
                  <c:v>21.754829999999998</c:v>
                </c:pt>
                <c:pt idx="71720">
                  <c:v>21.83785</c:v>
                </c:pt>
                <c:pt idx="71721">
                  <c:v>21.918199999999999</c:v>
                </c:pt>
                <c:pt idx="71722">
                  <c:v>22.001059999999999</c:v>
                </c:pt>
                <c:pt idx="71723">
                  <c:v>22.082879999999999</c:v>
                </c:pt>
                <c:pt idx="71724">
                  <c:v>22.168549999999996</c:v>
                </c:pt>
                <c:pt idx="71725">
                  <c:v>22.253319999999999</c:v>
                </c:pt>
                <c:pt idx="71726">
                  <c:v>22.33991</c:v>
                </c:pt>
                <c:pt idx="71727">
                  <c:v>22.425259999999998</c:v>
                </c:pt>
                <c:pt idx="71728">
                  <c:v>22.511100000000003</c:v>
                </c:pt>
                <c:pt idx="71729">
                  <c:v>22.596609999999998</c:v>
                </c:pt>
                <c:pt idx="71730">
                  <c:v>22.681290000000001</c:v>
                </c:pt>
                <c:pt idx="71731">
                  <c:v>22.767029999999998</c:v>
                </c:pt>
                <c:pt idx="71732">
                  <c:v>22.852039999999999</c:v>
                </c:pt>
                <c:pt idx="71733">
                  <c:v>22.9374</c:v>
                </c:pt>
                <c:pt idx="71734">
                  <c:v>23.022500000000001</c:v>
                </c:pt>
                <c:pt idx="71735">
                  <c:v>23.107880000000002</c:v>
                </c:pt>
                <c:pt idx="71736">
                  <c:v>23.193160000000002</c:v>
                </c:pt>
                <c:pt idx="71737">
                  <c:v>23.279209999999999</c:v>
                </c:pt>
                <c:pt idx="71738">
                  <c:v>23.365569999999998</c:v>
                </c:pt>
                <c:pt idx="71739">
                  <c:v>23.450449999999996</c:v>
                </c:pt>
                <c:pt idx="71740">
                  <c:v>23.534769999999998</c:v>
                </c:pt>
                <c:pt idx="71741">
                  <c:v>23.620440000000002</c:v>
                </c:pt>
                <c:pt idx="71742">
                  <c:v>23.705980000000004</c:v>
                </c:pt>
                <c:pt idx="71743">
                  <c:v>23.790529999999997</c:v>
                </c:pt>
                <c:pt idx="71744">
                  <c:v>23.874939999999999</c:v>
                </c:pt>
                <c:pt idx="71745">
                  <c:v>23.966139999999999</c:v>
                </c:pt>
                <c:pt idx="71746">
                  <c:v>24.054319999999997</c:v>
                </c:pt>
                <c:pt idx="71747">
                  <c:v>24.141110000000001</c:v>
                </c:pt>
                <c:pt idx="71748">
                  <c:v>24.22739</c:v>
                </c:pt>
                <c:pt idx="71749">
                  <c:v>24.313210000000002</c:v>
                </c:pt>
                <c:pt idx="71750">
                  <c:v>24.397600000000001</c:v>
                </c:pt>
                <c:pt idx="71751">
                  <c:v>24.480650000000001</c:v>
                </c:pt>
                <c:pt idx="71752">
                  <c:v>24.561920000000001</c:v>
                </c:pt>
                <c:pt idx="71753">
                  <c:v>24.6449</c:v>
                </c:pt>
                <c:pt idx="71754">
                  <c:v>24.727399999999999</c:v>
                </c:pt>
                <c:pt idx="71755">
                  <c:v>24.809920000000002</c:v>
                </c:pt>
                <c:pt idx="71756">
                  <c:v>24.891730000000003</c:v>
                </c:pt>
                <c:pt idx="71757">
                  <c:v>24.973130000000001</c:v>
                </c:pt>
                <c:pt idx="71758">
                  <c:v>25.053540000000002</c:v>
                </c:pt>
                <c:pt idx="71759">
                  <c:v>25.13036</c:v>
                </c:pt>
                <c:pt idx="71760">
                  <c:v>25.208819999999999</c:v>
                </c:pt>
                <c:pt idx="71761">
                  <c:v>25.288909999999998</c:v>
                </c:pt>
                <c:pt idx="71762">
                  <c:v>25.370089999999998</c:v>
                </c:pt>
                <c:pt idx="71763">
                  <c:v>25.451920000000001</c:v>
                </c:pt>
                <c:pt idx="71764">
                  <c:v>25.534040000000001</c:v>
                </c:pt>
                <c:pt idx="71765">
                  <c:v>25.614599999999999</c:v>
                </c:pt>
                <c:pt idx="71766">
                  <c:v>25.693750000000001</c:v>
                </c:pt>
                <c:pt idx="71767">
                  <c:v>25.775760000000002</c:v>
                </c:pt>
                <c:pt idx="71768">
                  <c:v>25.857700000000001</c:v>
                </c:pt>
                <c:pt idx="71769">
                  <c:v>25.939770000000003</c:v>
                </c:pt>
                <c:pt idx="71770">
                  <c:v>26.021459999999998</c:v>
                </c:pt>
                <c:pt idx="71771">
                  <c:v>26.103519999999996</c:v>
                </c:pt>
                <c:pt idx="71772">
                  <c:v>26.18477</c:v>
                </c:pt>
                <c:pt idx="71773">
                  <c:v>26.261559999999999</c:v>
                </c:pt>
                <c:pt idx="71774">
                  <c:v>26.342189999999999</c:v>
                </c:pt>
                <c:pt idx="71775">
                  <c:v>26.423749999999998</c:v>
                </c:pt>
                <c:pt idx="71776">
                  <c:v>26.504940000000001</c:v>
                </c:pt>
                <c:pt idx="71777">
                  <c:v>26.585260000000002</c:v>
                </c:pt>
                <c:pt idx="71778">
                  <c:v>26.666509999999999</c:v>
                </c:pt>
                <c:pt idx="71779">
                  <c:v>26.719360000000002</c:v>
                </c:pt>
                <c:pt idx="71780">
                  <c:v>26.792619999999999</c:v>
                </c:pt>
                <c:pt idx="71781">
                  <c:v>26.87124</c:v>
                </c:pt>
                <c:pt idx="71782">
                  <c:v>26.952169999999999</c:v>
                </c:pt>
                <c:pt idx="71783">
                  <c:v>27.033580000000001</c:v>
                </c:pt>
                <c:pt idx="71784">
                  <c:v>27.11468</c:v>
                </c:pt>
                <c:pt idx="71785">
                  <c:v>27.195320000000002</c:v>
                </c:pt>
                <c:pt idx="71786">
                  <c:v>27.276129999999998</c:v>
                </c:pt>
                <c:pt idx="71787">
                  <c:v>27.362850000000002</c:v>
                </c:pt>
                <c:pt idx="71788">
                  <c:v>27.444050000000001</c:v>
                </c:pt>
                <c:pt idx="71789">
                  <c:v>27.524160000000002</c:v>
                </c:pt>
                <c:pt idx="71790">
                  <c:v>27.603589999999997</c:v>
                </c:pt>
                <c:pt idx="71791">
                  <c:v>27.682199999999998</c:v>
                </c:pt>
                <c:pt idx="71792">
                  <c:v>27.758699999999997</c:v>
                </c:pt>
                <c:pt idx="71793">
                  <c:v>27.833380000000002</c:v>
                </c:pt>
                <c:pt idx="71794">
                  <c:v>27.910400000000003</c:v>
                </c:pt>
                <c:pt idx="71795">
                  <c:v>27.986660000000001</c:v>
                </c:pt>
                <c:pt idx="71796">
                  <c:v>28.072590000000002</c:v>
                </c:pt>
                <c:pt idx="71797">
                  <c:v>28.15427</c:v>
                </c:pt>
                <c:pt idx="71798">
                  <c:v>28.232029999999998</c:v>
                </c:pt>
                <c:pt idx="71799">
                  <c:v>28.306699999999999</c:v>
                </c:pt>
                <c:pt idx="71800">
                  <c:v>28.378610000000002</c:v>
                </c:pt>
                <c:pt idx="71801">
                  <c:v>28.44989</c:v>
                </c:pt>
                <c:pt idx="71802">
                  <c:v>28.521610000000003</c:v>
                </c:pt>
                <c:pt idx="71803">
                  <c:v>28.59357</c:v>
                </c:pt>
                <c:pt idx="71804">
                  <c:v>28.664760000000001</c:v>
                </c:pt>
                <c:pt idx="71805">
                  <c:v>28.734369999999998</c:v>
                </c:pt>
                <c:pt idx="71806">
                  <c:v>28.802720000000001</c:v>
                </c:pt>
                <c:pt idx="71807">
                  <c:v>28.870239999999999</c:v>
                </c:pt>
                <c:pt idx="71808">
                  <c:v>28.937780000000004</c:v>
                </c:pt>
                <c:pt idx="71809">
                  <c:v>29.005019999999998</c:v>
                </c:pt>
                <c:pt idx="71810">
                  <c:v>29.072209999999998</c:v>
                </c:pt>
                <c:pt idx="71811">
                  <c:v>29.138259999999999</c:v>
                </c:pt>
                <c:pt idx="71812">
                  <c:v>29.20496</c:v>
                </c:pt>
                <c:pt idx="71813">
                  <c:v>29.27084</c:v>
                </c:pt>
                <c:pt idx="71814">
                  <c:v>29.337219999999999</c:v>
                </c:pt>
                <c:pt idx="71815">
                  <c:v>29.403489999999998</c:v>
                </c:pt>
                <c:pt idx="71816">
                  <c:v>29.470130000000001</c:v>
                </c:pt>
                <c:pt idx="71817">
                  <c:v>29.536899999999999</c:v>
                </c:pt>
                <c:pt idx="71818">
                  <c:v>29.603950000000001</c:v>
                </c:pt>
                <c:pt idx="71819">
                  <c:v>29.670830000000002</c:v>
                </c:pt>
                <c:pt idx="71820">
                  <c:v>29.738690000000002</c:v>
                </c:pt>
                <c:pt idx="71821">
                  <c:v>29.806910000000002</c:v>
                </c:pt>
                <c:pt idx="71822">
                  <c:v>29.875159999999997</c:v>
                </c:pt>
                <c:pt idx="71823">
                  <c:v>29.94341</c:v>
                </c:pt>
                <c:pt idx="71824">
                  <c:v>30.012</c:v>
                </c:pt>
                <c:pt idx="71825">
                  <c:v>30.08079</c:v>
                </c:pt>
                <c:pt idx="71826">
                  <c:v>30.149620000000002</c:v>
                </c:pt>
                <c:pt idx="71827">
                  <c:v>30.21865</c:v>
                </c:pt>
                <c:pt idx="71828">
                  <c:v>30.288270000000001</c:v>
                </c:pt>
                <c:pt idx="71829">
                  <c:v>30.358920000000001</c:v>
                </c:pt>
                <c:pt idx="71830">
                  <c:v>30.43056</c:v>
                </c:pt>
                <c:pt idx="71831">
                  <c:v>30.501950000000001</c:v>
                </c:pt>
                <c:pt idx="71832">
                  <c:v>30.57471</c:v>
                </c:pt>
                <c:pt idx="71833">
                  <c:v>30.648009999999999</c:v>
                </c:pt>
                <c:pt idx="71834">
                  <c:v>30.721219999999999</c:v>
                </c:pt>
                <c:pt idx="71835">
                  <c:v>30.801340000000003</c:v>
                </c:pt>
                <c:pt idx="71836">
                  <c:v>30.877389999999998</c:v>
                </c:pt>
                <c:pt idx="71837">
                  <c:v>30.953099999999999</c:v>
                </c:pt>
                <c:pt idx="71838">
                  <c:v>31.028090000000002</c:v>
                </c:pt>
                <c:pt idx="71839">
                  <c:v>31.10266</c:v>
                </c:pt>
                <c:pt idx="71840">
                  <c:v>31.17595</c:v>
                </c:pt>
                <c:pt idx="71841">
                  <c:v>31.249760000000002</c:v>
                </c:pt>
                <c:pt idx="71842">
                  <c:v>31.323329999999999</c:v>
                </c:pt>
                <c:pt idx="71843">
                  <c:v>31.397669999999998</c:v>
                </c:pt>
                <c:pt idx="71844">
                  <c:v>31.471769999999999</c:v>
                </c:pt>
                <c:pt idx="71845">
                  <c:v>31.546780000000002</c:v>
                </c:pt>
                <c:pt idx="71846">
                  <c:v>31.62067</c:v>
                </c:pt>
                <c:pt idx="71847">
                  <c:v>31.69501</c:v>
                </c:pt>
                <c:pt idx="71848">
                  <c:v>31.77918</c:v>
                </c:pt>
                <c:pt idx="71849">
                  <c:v>31.867619999999999</c:v>
                </c:pt>
                <c:pt idx="71850">
                  <c:v>31.950199999999999</c:v>
                </c:pt>
                <c:pt idx="71851">
                  <c:v>32.023519999999998</c:v>
                </c:pt>
                <c:pt idx="71852">
                  <c:v>32.10116</c:v>
                </c:pt>
                <c:pt idx="71853">
                  <c:v>32.178420000000003</c:v>
                </c:pt>
                <c:pt idx="71854">
                  <c:v>32.255020000000002</c:v>
                </c:pt>
                <c:pt idx="71855">
                  <c:v>32.33361</c:v>
                </c:pt>
                <c:pt idx="71856">
                  <c:v>32.411720000000003</c:v>
                </c:pt>
                <c:pt idx="71857">
                  <c:v>32.489229999999999</c:v>
                </c:pt>
                <c:pt idx="71858">
                  <c:v>32.566569999999999</c:v>
                </c:pt>
                <c:pt idx="71859">
                  <c:v>32.64378</c:v>
                </c:pt>
                <c:pt idx="71860">
                  <c:v>32.72025</c:v>
                </c:pt>
                <c:pt idx="71861">
                  <c:v>32.796799999999998</c:v>
                </c:pt>
                <c:pt idx="71862">
                  <c:v>32.872070000000001</c:v>
                </c:pt>
                <c:pt idx="71863">
                  <c:v>32.948620000000005</c:v>
                </c:pt>
                <c:pt idx="71864">
                  <c:v>33.023409999999998</c:v>
                </c:pt>
                <c:pt idx="71865">
                  <c:v>33.09845</c:v>
                </c:pt>
                <c:pt idx="71866">
                  <c:v>33.171469999999999</c:v>
                </c:pt>
                <c:pt idx="71867">
                  <c:v>33.24588</c:v>
                </c:pt>
                <c:pt idx="71868">
                  <c:v>33.320799999999998</c:v>
                </c:pt>
                <c:pt idx="71869">
                  <c:v>33.394979999999997</c:v>
                </c:pt>
                <c:pt idx="71870">
                  <c:v>33.468499999999999</c:v>
                </c:pt>
                <c:pt idx="71871">
                  <c:v>33.542100000000005</c:v>
                </c:pt>
                <c:pt idx="71872">
                  <c:v>33.615459999999999</c:v>
                </c:pt>
                <c:pt idx="71873">
                  <c:v>33.688780000000001</c:v>
                </c:pt>
                <c:pt idx="71874">
                  <c:v>33.762349999999998</c:v>
                </c:pt>
                <c:pt idx="71875">
                  <c:v>33.836010000000002</c:v>
                </c:pt>
                <c:pt idx="71876">
                  <c:v>33.908630000000002</c:v>
                </c:pt>
                <c:pt idx="71877">
                  <c:v>33.981569999999998</c:v>
                </c:pt>
                <c:pt idx="71878">
                  <c:v>34.054299999999998</c:v>
                </c:pt>
                <c:pt idx="71879">
                  <c:v>34.125720000000001</c:v>
                </c:pt>
                <c:pt idx="71880">
                  <c:v>34.19764</c:v>
                </c:pt>
                <c:pt idx="71881">
                  <c:v>34.235970000000002</c:v>
                </c:pt>
                <c:pt idx="71882">
                  <c:v>34.255119999999998</c:v>
                </c:pt>
                <c:pt idx="71883">
                  <c:v>34.30048</c:v>
                </c:pt>
                <c:pt idx="71884">
                  <c:v>34.36054</c:v>
                </c:pt>
                <c:pt idx="71885">
                  <c:v>34.426830000000002</c:v>
                </c:pt>
                <c:pt idx="71886">
                  <c:v>34.499600000000001</c:v>
                </c:pt>
                <c:pt idx="71887">
                  <c:v>34.57253</c:v>
                </c:pt>
                <c:pt idx="71888">
                  <c:v>34.646699999999996</c:v>
                </c:pt>
                <c:pt idx="71889">
                  <c:v>34.723579999999998</c:v>
                </c:pt>
                <c:pt idx="71890">
                  <c:v>34.80086</c:v>
                </c:pt>
                <c:pt idx="71891">
                  <c:v>34.878270000000001</c:v>
                </c:pt>
                <c:pt idx="71892">
                  <c:v>34.955210000000001</c:v>
                </c:pt>
                <c:pt idx="71893">
                  <c:v>35.032399999999996</c:v>
                </c:pt>
                <c:pt idx="71894">
                  <c:v>35.108469999999997</c:v>
                </c:pt>
                <c:pt idx="71895">
                  <c:v>35.183309999999999</c:v>
                </c:pt>
                <c:pt idx="71896">
                  <c:v>35.257779999999997</c:v>
                </c:pt>
                <c:pt idx="71897">
                  <c:v>35.331440000000001</c:v>
                </c:pt>
                <c:pt idx="71898">
                  <c:v>35.403509999999997</c:v>
                </c:pt>
                <c:pt idx="71899">
                  <c:v>35.477209999999999</c:v>
                </c:pt>
                <c:pt idx="71900">
                  <c:v>35.550240000000002</c:v>
                </c:pt>
                <c:pt idx="71901">
                  <c:v>35.623379999999997</c:v>
                </c:pt>
                <c:pt idx="71902">
                  <c:v>35.695950000000003</c:v>
                </c:pt>
                <c:pt idx="71903">
                  <c:v>35.768889999999999</c:v>
                </c:pt>
                <c:pt idx="71904">
                  <c:v>35.84093</c:v>
                </c:pt>
                <c:pt idx="71905">
                  <c:v>35.912440000000004</c:v>
                </c:pt>
                <c:pt idx="71906">
                  <c:v>35.983489999999996</c:v>
                </c:pt>
                <c:pt idx="71907">
                  <c:v>36.055350000000004</c:v>
                </c:pt>
                <c:pt idx="71908">
                  <c:v>36.126779999999997</c:v>
                </c:pt>
                <c:pt idx="71909">
                  <c:v>36.198369999999997</c:v>
                </c:pt>
                <c:pt idx="71910">
                  <c:v>36.270269999999996</c:v>
                </c:pt>
                <c:pt idx="71911">
                  <c:v>36.341839999999998</c:v>
                </c:pt>
                <c:pt idx="71912">
                  <c:v>36.412149999999997</c:v>
                </c:pt>
                <c:pt idx="71913">
                  <c:v>36.482939999999999</c:v>
                </c:pt>
                <c:pt idx="71914">
                  <c:v>36.553529999999995</c:v>
                </c:pt>
                <c:pt idx="71915">
                  <c:v>36.623919999999998</c:v>
                </c:pt>
                <c:pt idx="71916">
                  <c:v>36.693869999999997</c:v>
                </c:pt>
                <c:pt idx="71917">
                  <c:v>36.763509999999997</c:v>
                </c:pt>
                <c:pt idx="71918">
                  <c:v>36.835170000000005</c:v>
                </c:pt>
                <c:pt idx="71919">
                  <c:v>36.912329999999997</c:v>
                </c:pt>
                <c:pt idx="71920">
                  <c:v>36.978259999999999</c:v>
                </c:pt>
                <c:pt idx="71921">
                  <c:v>37.04589</c:v>
                </c:pt>
                <c:pt idx="71922">
                  <c:v>37.113059999999997</c:v>
                </c:pt>
                <c:pt idx="71923">
                  <c:v>37.179739999999995</c:v>
                </c:pt>
                <c:pt idx="71924">
                  <c:v>37.247010000000003</c:v>
                </c:pt>
                <c:pt idx="71925">
                  <c:v>37.313719999999996</c:v>
                </c:pt>
                <c:pt idx="71926">
                  <c:v>37.378889999999998</c:v>
                </c:pt>
                <c:pt idx="71927">
                  <c:v>37.444839999999999</c:v>
                </c:pt>
                <c:pt idx="71928">
                  <c:v>37.511319999999998</c:v>
                </c:pt>
                <c:pt idx="71929">
                  <c:v>37.578429999999997</c:v>
                </c:pt>
                <c:pt idx="71930">
                  <c:v>37.64575</c:v>
                </c:pt>
                <c:pt idx="71931">
                  <c:v>37.712500000000006</c:v>
                </c:pt>
                <c:pt idx="71932">
                  <c:v>37.7791</c:v>
                </c:pt>
                <c:pt idx="71933">
                  <c:v>37.84657</c:v>
                </c:pt>
                <c:pt idx="71934">
                  <c:v>37.914949999999997</c:v>
                </c:pt>
                <c:pt idx="71935">
                  <c:v>37.982599999999998</c:v>
                </c:pt>
                <c:pt idx="71936">
                  <c:v>38.049579999999999</c:v>
                </c:pt>
                <c:pt idx="71937">
                  <c:v>38.115960000000001</c:v>
                </c:pt>
                <c:pt idx="71938">
                  <c:v>38.18383</c:v>
                </c:pt>
                <c:pt idx="71939">
                  <c:v>38.251440000000002</c:v>
                </c:pt>
                <c:pt idx="71940">
                  <c:v>38.319470000000003</c:v>
                </c:pt>
                <c:pt idx="71941">
                  <c:v>38.387450000000001</c:v>
                </c:pt>
                <c:pt idx="71942">
                  <c:v>38.457029999999996</c:v>
                </c:pt>
                <c:pt idx="71943">
                  <c:v>38.52487</c:v>
                </c:pt>
                <c:pt idx="71944">
                  <c:v>38.592309999999998</c:v>
                </c:pt>
                <c:pt idx="71945">
                  <c:v>38.658459999999998</c:v>
                </c:pt>
                <c:pt idx="71946">
                  <c:v>38.724359999999997</c:v>
                </c:pt>
                <c:pt idx="71947">
                  <c:v>38.785800000000002</c:v>
                </c:pt>
                <c:pt idx="71948">
                  <c:v>38.84592</c:v>
                </c:pt>
                <c:pt idx="71949">
                  <c:v>38.907650000000004</c:v>
                </c:pt>
                <c:pt idx="71950">
                  <c:v>38.970370000000003</c:v>
                </c:pt>
                <c:pt idx="71951">
                  <c:v>39.031729999999996</c:v>
                </c:pt>
                <c:pt idx="71952">
                  <c:v>39.092939999999999</c:v>
                </c:pt>
                <c:pt idx="71953">
                  <c:v>39.153170000000003</c:v>
                </c:pt>
                <c:pt idx="71954">
                  <c:v>39.213099999999997</c:v>
                </c:pt>
                <c:pt idx="71955">
                  <c:v>39.2742</c:v>
                </c:pt>
                <c:pt idx="71956">
                  <c:v>39.333950000000002</c:v>
                </c:pt>
                <c:pt idx="71957">
                  <c:v>39.392809999999997</c:v>
                </c:pt>
                <c:pt idx="71958">
                  <c:v>39.452199999999998</c:v>
                </c:pt>
                <c:pt idx="71959">
                  <c:v>39.510109999999997</c:v>
                </c:pt>
                <c:pt idx="71960">
                  <c:v>39.567779999999999</c:v>
                </c:pt>
                <c:pt idx="71961">
                  <c:v>39.625140000000002</c:v>
                </c:pt>
                <c:pt idx="71962">
                  <c:v>39.679920000000003</c:v>
                </c:pt>
                <c:pt idx="71963">
                  <c:v>39.732959999999999</c:v>
                </c:pt>
                <c:pt idx="71964">
                  <c:v>39.787680000000002</c:v>
                </c:pt>
                <c:pt idx="71965">
                  <c:v>39.841340000000002</c:v>
                </c:pt>
                <c:pt idx="71966">
                  <c:v>39.894400000000005</c:v>
                </c:pt>
                <c:pt idx="71967">
                  <c:v>39.946559999999998</c:v>
                </c:pt>
                <c:pt idx="71968">
                  <c:v>39.999310000000001</c:v>
                </c:pt>
                <c:pt idx="71969">
                  <c:v>40.051569999999998</c:v>
                </c:pt>
                <c:pt idx="71970">
                  <c:v>40.10295</c:v>
                </c:pt>
                <c:pt idx="71971">
                  <c:v>40.154170000000001</c:v>
                </c:pt>
                <c:pt idx="71972">
                  <c:v>40.204570000000004</c:v>
                </c:pt>
                <c:pt idx="71973">
                  <c:v>40.254380000000005</c:v>
                </c:pt>
                <c:pt idx="71974">
                  <c:v>40.304229999999997</c:v>
                </c:pt>
                <c:pt idx="71975">
                  <c:v>40.353139999999996</c:v>
                </c:pt>
                <c:pt idx="71976">
                  <c:v>40.400649999999999</c:v>
                </c:pt>
                <c:pt idx="71977">
                  <c:v>40.446710000000003</c:v>
                </c:pt>
                <c:pt idx="71978">
                  <c:v>40.490229999999997</c:v>
                </c:pt>
                <c:pt idx="71979">
                  <c:v>40.534269999999999</c:v>
                </c:pt>
                <c:pt idx="71980">
                  <c:v>40.578320000000005</c:v>
                </c:pt>
                <c:pt idx="71981">
                  <c:v>40.621799999999993</c:v>
                </c:pt>
                <c:pt idx="71982">
                  <c:v>40.667010000000005</c:v>
                </c:pt>
                <c:pt idx="71983">
                  <c:v>40.710449999999994</c:v>
                </c:pt>
                <c:pt idx="71984">
                  <c:v>40.757709999999996</c:v>
                </c:pt>
                <c:pt idx="71985">
                  <c:v>40.80659</c:v>
                </c:pt>
                <c:pt idx="71986">
                  <c:v>40.854280000000003</c:v>
                </c:pt>
                <c:pt idx="71987">
                  <c:v>40.901589999999999</c:v>
                </c:pt>
                <c:pt idx="71988">
                  <c:v>40.94867</c:v>
                </c:pt>
                <c:pt idx="71989">
                  <c:v>40.995049999999999</c:v>
                </c:pt>
                <c:pt idx="71990">
                  <c:v>41.040500000000002</c:v>
                </c:pt>
                <c:pt idx="71991">
                  <c:v>41.086710000000004</c:v>
                </c:pt>
                <c:pt idx="71992">
                  <c:v>41.131970000000003</c:v>
                </c:pt>
                <c:pt idx="71993">
                  <c:v>41.177729999999997</c:v>
                </c:pt>
                <c:pt idx="71994">
                  <c:v>41.223470000000006</c:v>
                </c:pt>
                <c:pt idx="71995">
                  <c:v>41.268609999999995</c:v>
                </c:pt>
                <c:pt idx="71996">
                  <c:v>41.314029999999995</c:v>
                </c:pt>
                <c:pt idx="71997">
                  <c:v>41.357559999999999</c:v>
                </c:pt>
                <c:pt idx="71998">
                  <c:v>41.400449999999999</c:v>
                </c:pt>
                <c:pt idx="71999">
                  <c:v>41.441860000000005</c:v>
                </c:pt>
                <c:pt idx="72000">
                  <c:v>41.482239999999997</c:v>
                </c:pt>
                <c:pt idx="72001">
                  <c:v>41.523009999999999</c:v>
                </c:pt>
                <c:pt idx="72002">
                  <c:v>41.564050000000002</c:v>
                </c:pt>
                <c:pt idx="72003">
                  <c:v>41.603260000000006</c:v>
                </c:pt>
                <c:pt idx="72004">
                  <c:v>41.642769999999999</c:v>
                </c:pt>
                <c:pt idx="72005">
                  <c:v>41.682130000000001</c:v>
                </c:pt>
                <c:pt idx="72006">
                  <c:v>41.721730000000001</c:v>
                </c:pt>
                <c:pt idx="72007">
                  <c:v>41.759829999999994</c:v>
                </c:pt>
                <c:pt idx="72008">
                  <c:v>41.798760000000001</c:v>
                </c:pt>
                <c:pt idx="72009">
                  <c:v>41.836449999999999</c:v>
                </c:pt>
                <c:pt idx="72010">
                  <c:v>41.874159999999996</c:v>
                </c:pt>
                <c:pt idx="72011">
                  <c:v>41.911479999999997</c:v>
                </c:pt>
                <c:pt idx="72012">
                  <c:v>41.949219999999997</c:v>
                </c:pt>
                <c:pt idx="72013">
                  <c:v>41.986939999999997</c:v>
                </c:pt>
                <c:pt idx="72014">
                  <c:v>42.02346</c:v>
                </c:pt>
                <c:pt idx="72015">
                  <c:v>42.060600000000001</c:v>
                </c:pt>
                <c:pt idx="72016">
                  <c:v>42.097110000000001</c:v>
                </c:pt>
                <c:pt idx="72017">
                  <c:v>42.13494</c:v>
                </c:pt>
                <c:pt idx="72018">
                  <c:v>42.171469999999999</c:v>
                </c:pt>
                <c:pt idx="72019">
                  <c:v>42.208690000000004</c:v>
                </c:pt>
                <c:pt idx="72020">
                  <c:v>42.245010000000001</c:v>
                </c:pt>
                <c:pt idx="72021">
                  <c:v>42.280179999999994</c:v>
                </c:pt>
                <c:pt idx="72022">
                  <c:v>42.317880000000002</c:v>
                </c:pt>
                <c:pt idx="72023">
                  <c:v>42.353050000000003</c:v>
                </c:pt>
                <c:pt idx="72024">
                  <c:v>42.386990000000004</c:v>
                </c:pt>
                <c:pt idx="72025">
                  <c:v>42.425050000000006</c:v>
                </c:pt>
                <c:pt idx="72026">
                  <c:v>42.461589999999994</c:v>
                </c:pt>
                <c:pt idx="72027">
                  <c:v>42.498560000000005</c:v>
                </c:pt>
                <c:pt idx="72028">
                  <c:v>42.533659999999998</c:v>
                </c:pt>
                <c:pt idx="72029">
                  <c:v>42.56906</c:v>
                </c:pt>
                <c:pt idx="72030">
                  <c:v>42.603929999999998</c:v>
                </c:pt>
                <c:pt idx="72031">
                  <c:v>42.641090000000005</c:v>
                </c:pt>
                <c:pt idx="72032">
                  <c:v>42.675759999999997</c:v>
                </c:pt>
                <c:pt idx="72033">
                  <c:v>42.712299999999999</c:v>
                </c:pt>
                <c:pt idx="72034">
                  <c:v>42.74662</c:v>
                </c:pt>
                <c:pt idx="72035">
                  <c:v>42.782340000000005</c:v>
                </c:pt>
                <c:pt idx="72036">
                  <c:v>42.816180000000003</c:v>
                </c:pt>
                <c:pt idx="72037">
                  <c:v>42.850970000000004</c:v>
                </c:pt>
                <c:pt idx="72038">
                  <c:v>42.883829999999996</c:v>
                </c:pt>
                <c:pt idx="72039">
                  <c:v>42.917610000000003</c:v>
                </c:pt>
                <c:pt idx="72040">
                  <c:v>42.949279999999995</c:v>
                </c:pt>
                <c:pt idx="72041">
                  <c:v>42.982509999999998</c:v>
                </c:pt>
                <c:pt idx="72042">
                  <c:v>43.013269999999999</c:v>
                </c:pt>
                <c:pt idx="72043">
                  <c:v>43.046049999999994</c:v>
                </c:pt>
                <c:pt idx="72044">
                  <c:v>43.076860000000003</c:v>
                </c:pt>
                <c:pt idx="72045">
                  <c:v>43.109450000000002</c:v>
                </c:pt>
                <c:pt idx="72046">
                  <c:v>43.140409999999996</c:v>
                </c:pt>
                <c:pt idx="72047">
                  <c:v>43.1721</c:v>
                </c:pt>
                <c:pt idx="72048">
                  <c:v>43.202190000000002</c:v>
                </c:pt>
                <c:pt idx="72049">
                  <c:v>43.23301</c:v>
                </c:pt>
                <c:pt idx="72050">
                  <c:v>43.262450000000001</c:v>
                </c:pt>
                <c:pt idx="72051">
                  <c:v>43.290509999999998</c:v>
                </c:pt>
                <c:pt idx="72052">
                  <c:v>43.318250000000006</c:v>
                </c:pt>
                <c:pt idx="72053">
                  <c:v>43.347520000000003</c:v>
                </c:pt>
                <c:pt idx="72054">
                  <c:v>43.374839999999999</c:v>
                </c:pt>
                <c:pt idx="72055">
                  <c:v>43.402700000000003</c:v>
                </c:pt>
                <c:pt idx="72056">
                  <c:v>43.429229999999997</c:v>
                </c:pt>
                <c:pt idx="72057">
                  <c:v>43.457450000000001</c:v>
                </c:pt>
                <c:pt idx="72058">
                  <c:v>43.483699999999999</c:v>
                </c:pt>
                <c:pt idx="72059">
                  <c:v>43.511839999999999</c:v>
                </c:pt>
                <c:pt idx="72060">
                  <c:v>43.53772</c:v>
                </c:pt>
                <c:pt idx="72061">
                  <c:v>43.562690000000003</c:v>
                </c:pt>
                <c:pt idx="72062">
                  <c:v>43.58746</c:v>
                </c:pt>
                <c:pt idx="72063">
                  <c:v>43.612630000000003</c:v>
                </c:pt>
                <c:pt idx="72064">
                  <c:v>43.637</c:v>
                </c:pt>
                <c:pt idx="72065">
                  <c:v>43.660889999999995</c:v>
                </c:pt>
                <c:pt idx="72066">
                  <c:v>43.682379999999995</c:v>
                </c:pt>
                <c:pt idx="72067">
                  <c:v>43.704720000000002</c:v>
                </c:pt>
                <c:pt idx="72068">
                  <c:v>43.728999999999999</c:v>
                </c:pt>
                <c:pt idx="72069">
                  <c:v>43.752470000000002</c:v>
                </c:pt>
                <c:pt idx="72070">
                  <c:v>43.776890000000002</c:v>
                </c:pt>
                <c:pt idx="72071">
                  <c:v>43.798459999999999</c:v>
                </c:pt>
                <c:pt idx="72072">
                  <c:v>43.821760000000005</c:v>
                </c:pt>
                <c:pt idx="72073">
                  <c:v>43.844110000000001</c:v>
                </c:pt>
                <c:pt idx="72074">
                  <c:v>43.868169999999999</c:v>
                </c:pt>
                <c:pt idx="72075">
                  <c:v>43.890439999999998</c:v>
                </c:pt>
                <c:pt idx="72076">
                  <c:v>43.914760000000001</c:v>
                </c:pt>
                <c:pt idx="72077">
                  <c:v>43.936199999999999</c:v>
                </c:pt>
                <c:pt idx="72078">
                  <c:v>43.959910000000008</c:v>
                </c:pt>
                <c:pt idx="72079">
                  <c:v>43.98039</c:v>
                </c:pt>
                <c:pt idx="72080">
                  <c:v>43.974699999999999</c:v>
                </c:pt>
                <c:pt idx="72081">
                  <c:v>43.986409999999992</c:v>
                </c:pt>
                <c:pt idx="72082">
                  <c:v>44.007110000000004</c:v>
                </c:pt>
                <c:pt idx="72083">
                  <c:v>44.022639999999996</c:v>
                </c:pt>
                <c:pt idx="72084">
                  <c:v>44.042060000000006</c:v>
                </c:pt>
                <c:pt idx="72085">
                  <c:v>44.062820000000002</c:v>
                </c:pt>
                <c:pt idx="72086">
                  <c:v>44.083269999999999</c:v>
                </c:pt>
                <c:pt idx="72087">
                  <c:v>44.104029999999995</c:v>
                </c:pt>
                <c:pt idx="72088">
                  <c:v>44.12133</c:v>
                </c:pt>
                <c:pt idx="72089">
                  <c:v>44.141550000000002</c:v>
                </c:pt>
                <c:pt idx="72090">
                  <c:v>44.162379999999999</c:v>
                </c:pt>
                <c:pt idx="72091">
                  <c:v>44.180679999999995</c:v>
                </c:pt>
                <c:pt idx="72092">
                  <c:v>44.199599999999997</c:v>
                </c:pt>
                <c:pt idx="72093">
                  <c:v>44.218510000000002</c:v>
                </c:pt>
                <c:pt idx="72094">
                  <c:v>44.237159999999996</c:v>
                </c:pt>
                <c:pt idx="72095">
                  <c:v>44.256019999999992</c:v>
                </c:pt>
                <c:pt idx="72096">
                  <c:v>44.275349999999996</c:v>
                </c:pt>
                <c:pt idx="72097">
                  <c:v>44.295109999999994</c:v>
                </c:pt>
                <c:pt idx="72098">
                  <c:v>44.31317</c:v>
                </c:pt>
                <c:pt idx="72099">
                  <c:v>44.331379999999996</c:v>
                </c:pt>
                <c:pt idx="72100">
                  <c:v>44.3508</c:v>
                </c:pt>
                <c:pt idx="72101">
                  <c:v>44.370180000000005</c:v>
                </c:pt>
                <c:pt idx="72102">
                  <c:v>44.390340000000002</c:v>
                </c:pt>
                <c:pt idx="72103">
                  <c:v>44.410629999999998</c:v>
                </c:pt>
                <c:pt idx="72104">
                  <c:v>44.428729999999995</c:v>
                </c:pt>
                <c:pt idx="72105">
                  <c:v>44.449210000000001</c:v>
                </c:pt>
                <c:pt idx="72106">
                  <c:v>44.468290000000003</c:v>
                </c:pt>
                <c:pt idx="72107">
                  <c:v>44.487490000000001</c:v>
                </c:pt>
                <c:pt idx="72108">
                  <c:v>44.506750000000004</c:v>
                </c:pt>
                <c:pt idx="72109">
                  <c:v>44.525180000000006</c:v>
                </c:pt>
                <c:pt idx="72110">
                  <c:v>44.544499999999999</c:v>
                </c:pt>
                <c:pt idx="72111">
                  <c:v>44.562999999999995</c:v>
                </c:pt>
                <c:pt idx="72112">
                  <c:v>44.581780000000002</c:v>
                </c:pt>
                <c:pt idx="72113">
                  <c:v>44.600160000000002</c:v>
                </c:pt>
                <c:pt idx="72114">
                  <c:v>44.617769999999993</c:v>
                </c:pt>
                <c:pt idx="72115">
                  <c:v>44.636899999999997</c:v>
                </c:pt>
                <c:pt idx="72116">
                  <c:v>44.655729999999998</c:v>
                </c:pt>
                <c:pt idx="72117">
                  <c:v>44.673389999999998</c:v>
                </c:pt>
                <c:pt idx="72118">
                  <c:v>44.688659999999999</c:v>
                </c:pt>
                <c:pt idx="72119">
                  <c:v>44.70608</c:v>
                </c:pt>
                <c:pt idx="72120">
                  <c:v>44.722450000000002</c:v>
                </c:pt>
                <c:pt idx="72121">
                  <c:v>44.740819999999999</c:v>
                </c:pt>
                <c:pt idx="72122">
                  <c:v>44.758519999999997</c:v>
                </c:pt>
                <c:pt idx="72123">
                  <c:v>44.775099999999995</c:v>
                </c:pt>
                <c:pt idx="72124">
                  <c:v>44.793960000000006</c:v>
                </c:pt>
                <c:pt idx="72125">
                  <c:v>44.812380000000005</c:v>
                </c:pt>
                <c:pt idx="72126">
                  <c:v>44.830290000000005</c:v>
                </c:pt>
                <c:pt idx="72127">
                  <c:v>44.848800000000004</c:v>
                </c:pt>
                <c:pt idx="72128">
                  <c:v>44.866929999999996</c:v>
                </c:pt>
                <c:pt idx="72129">
                  <c:v>44.88552</c:v>
                </c:pt>
                <c:pt idx="72130">
                  <c:v>44.90446</c:v>
                </c:pt>
                <c:pt idx="72131">
                  <c:v>44.92304</c:v>
                </c:pt>
                <c:pt idx="72132">
                  <c:v>44.941469999999995</c:v>
                </c:pt>
                <c:pt idx="72133">
                  <c:v>44.959330000000001</c:v>
                </c:pt>
                <c:pt idx="72134">
                  <c:v>44.978040000000007</c:v>
                </c:pt>
                <c:pt idx="72135">
                  <c:v>44.99512</c:v>
                </c:pt>
                <c:pt idx="72136">
                  <c:v>45.011720000000004</c:v>
                </c:pt>
                <c:pt idx="72137">
                  <c:v>45.029240000000001</c:v>
                </c:pt>
                <c:pt idx="72138">
                  <c:v>45.046460000000003</c:v>
                </c:pt>
                <c:pt idx="72139">
                  <c:v>45.063760000000002</c:v>
                </c:pt>
                <c:pt idx="72140">
                  <c:v>45.080820000000003</c:v>
                </c:pt>
                <c:pt idx="72141">
                  <c:v>45.098739999999999</c:v>
                </c:pt>
                <c:pt idx="72142">
                  <c:v>45.116610000000001</c:v>
                </c:pt>
                <c:pt idx="72143">
                  <c:v>45.133830000000003</c:v>
                </c:pt>
                <c:pt idx="72144">
                  <c:v>45.150970000000001</c:v>
                </c:pt>
                <c:pt idx="72145">
                  <c:v>45.167830000000002</c:v>
                </c:pt>
                <c:pt idx="72146">
                  <c:v>45.185389999999998</c:v>
                </c:pt>
                <c:pt idx="72147">
                  <c:v>45.20317</c:v>
                </c:pt>
                <c:pt idx="72148">
                  <c:v>45.219459999999998</c:v>
                </c:pt>
                <c:pt idx="72149">
                  <c:v>45.237309999999994</c:v>
                </c:pt>
                <c:pt idx="72150">
                  <c:v>45.255390000000006</c:v>
                </c:pt>
                <c:pt idx="72151">
                  <c:v>45.27375</c:v>
                </c:pt>
                <c:pt idx="72152">
                  <c:v>45.291810000000005</c:v>
                </c:pt>
                <c:pt idx="72153">
                  <c:v>45.309139999999999</c:v>
                </c:pt>
                <c:pt idx="72154">
                  <c:v>45.327300000000001</c:v>
                </c:pt>
                <c:pt idx="72155">
                  <c:v>45.345300000000002</c:v>
                </c:pt>
                <c:pt idx="72156">
                  <c:v>45.363129999999998</c:v>
                </c:pt>
                <c:pt idx="72157">
                  <c:v>45.381399999999999</c:v>
                </c:pt>
                <c:pt idx="72158">
                  <c:v>45.398959999999995</c:v>
                </c:pt>
                <c:pt idx="72159">
                  <c:v>45.416679999999999</c:v>
                </c:pt>
                <c:pt idx="72160">
                  <c:v>45.434640000000002</c:v>
                </c:pt>
                <c:pt idx="72161">
                  <c:v>45.452399999999997</c:v>
                </c:pt>
                <c:pt idx="72162">
                  <c:v>45.470499999999994</c:v>
                </c:pt>
                <c:pt idx="72163">
                  <c:v>45.487979999999993</c:v>
                </c:pt>
                <c:pt idx="72164">
                  <c:v>45.505699999999997</c:v>
                </c:pt>
                <c:pt idx="72165">
                  <c:v>45.523340000000005</c:v>
                </c:pt>
                <c:pt idx="72166">
                  <c:v>45.540729999999996</c:v>
                </c:pt>
                <c:pt idx="72167">
                  <c:v>45.557740000000003</c:v>
                </c:pt>
                <c:pt idx="72168">
                  <c:v>45.575359999999996</c:v>
                </c:pt>
                <c:pt idx="72169">
                  <c:v>45.592839999999995</c:v>
                </c:pt>
                <c:pt idx="72170">
                  <c:v>45.610439999999997</c:v>
                </c:pt>
                <c:pt idx="72171">
                  <c:v>45.627199999999995</c:v>
                </c:pt>
                <c:pt idx="72172">
                  <c:v>45.644419999999997</c:v>
                </c:pt>
                <c:pt idx="72173">
                  <c:v>45.6601</c:v>
                </c:pt>
                <c:pt idx="72174">
                  <c:v>45.675939999999997</c:v>
                </c:pt>
                <c:pt idx="72175">
                  <c:v>45.691850000000002</c:v>
                </c:pt>
                <c:pt idx="72176">
                  <c:v>45.708260000000003</c:v>
                </c:pt>
                <c:pt idx="72177">
                  <c:v>45.724519999999998</c:v>
                </c:pt>
                <c:pt idx="72178">
                  <c:v>45.740400000000001</c:v>
                </c:pt>
                <c:pt idx="72179">
                  <c:v>45.757100000000001</c:v>
                </c:pt>
                <c:pt idx="72180">
                  <c:v>45.774650000000001</c:v>
                </c:pt>
                <c:pt idx="72181">
                  <c:v>45.792099999999998</c:v>
                </c:pt>
                <c:pt idx="72182">
                  <c:v>45.80921</c:v>
                </c:pt>
                <c:pt idx="72183">
                  <c:v>45.826500000000003</c:v>
                </c:pt>
                <c:pt idx="72184">
                  <c:v>45.843290000000003</c:v>
                </c:pt>
                <c:pt idx="72185">
                  <c:v>45.860329999999998</c:v>
                </c:pt>
                <c:pt idx="72186">
                  <c:v>45.87744</c:v>
                </c:pt>
                <c:pt idx="72187">
                  <c:v>45.894640000000003</c:v>
                </c:pt>
                <c:pt idx="72188">
                  <c:v>45.911529999999999</c:v>
                </c:pt>
                <c:pt idx="72189">
                  <c:v>45.928609999999999</c:v>
                </c:pt>
                <c:pt idx="72190">
                  <c:v>45.945929999999997</c:v>
                </c:pt>
                <c:pt idx="72191">
                  <c:v>45.962240000000001</c:v>
                </c:pt>
                <c:pt idx="72192">
                  <c:v>45.979599999999998</c:v>
                </c:pt>
                <c:pt idx="72193">
                  <c:v>45.996829999999996</c:v>
                </c:pt>
                <c:pt idx="72194">
                  <c:v>46.013729999999995</c:v>
                </c:pt>
                <c:pt idx="72195">
                  <c:v>46.030870000000007</c:v>
                </c:pt>
                <c:pt idx="72196">
                  <c:v>46.048070000000003</c:v>
                </c:pt>
                <c:pt idx="72197">
                  <c:v>46.064840000000004</c:v>
                </c:pt>
                <c:pt idx="72198">
                  <c:v>46.082049999999995</c:v>
                </c:pt>
                <c:pt idx="72199">
                  <c:v>46.098460000000003</c:v>
                </c:pt>
                <c:pt idx="72200">
                  <c:v>46.114080000000001</c:v>
                </c:pt>
                <c:pt idx="72201">
                  <c:v>46.129810000000006</c:v>
                </c:pt>
                <c:pt idx="72202">
                  <c:v>46.146479999999997</c:v>
                </c:pt>
                <c:pt idx="72203">
                  <c:v>46.163129999999995</c:v>
                </c:pt>
                <c:pt idx="72204">
                  <c:v>46.179360000000003</c:v>
                </c:pt>
                <c:pt idx="72205">
                  <c:v>46.195219999999999</c:v>
                </c:pt>
                <c:pt idx="72206">
                  <c:v>46.212060000000001</c:v>
                </c:pt>
                <c:pt idx="72207">
                  <c:v>46.228490000000008</c:v>
                </c:pt>
                <c:pt idx="72208">
                  <c:v>46.244579999999999</c:v>
                </c:pt>
                <c:pt idx="72209">
                  <c:v>46.260249999999999</c:v>
                </c:pt>
                <c:pt idx="72210">
                  <c:v>46.276450000000004</c:v>
                </c:pt>
                <c:pt idx="72211">
                  <c:v>46.292850000000001</c:v>
                </c:pt>
                <c:pt idx="72212">
                  <c:v>46.308639999999997</c:v>
                </c:pt>
                <c:pt idx="72213">
                  <c:v>46.323390000000003</c:v>
                </c:pt>
                <c:pt idx="72214">
                  <c:v>46.33858</c:v>
                </c:pt>
                <c:pt idx="72215">
                  <c:v>46.354230000000001</c:v>
                </c:pt>
                <c:pt idx="72216">
                  <c:v>46.369369999999996</c:v>
                </c:pt>
                <c:pt idx="72217">
                  <c:v>46.385509999999996</c:v>
                </c:pt>
                <c:pt idx="72218">
                  <c:v>46.402439999999999</c:v>
                </c:pt>
                <c:pt idx="72219">
                  <c:v>46.415730000000003</c:v>
                </c:pt>
                <c:pt idx="72220">
                  <c:v>46.433530000000005</c:v>
                </c:pt>
                <c:pt idx="72221">
                  <c:v>46.449730000000002</c:v>
                </c:pt>
                <c:pt idx="72222">
                  <c:v>46.467099999999995</c:v>
                </c:pt>
                <c:pt idx="72223">
                  <c:v>46.484529999999999</c:v>
                </c:pt>
                <c:pt idx="72224">
                  <c:v>46.501349999999995</c:v>
                </c:pt>
                <c:pt idx="72225">
                  <c:v>46.51802</c:v>
                </c:pt>
                <c:pt idx="72226">
                  <c:v>46.535080000000008</c:v>
                </c:pt>
                <c:pt idx="72227">
                  <c:v>46.552319999999995</c:v>
                </c:pt>
                <c:pt idx="72228">
                  <c:v>46.568669999999997</c:v>
                </c:pt>
                <c:pt idx="72229">
                  <c:v>46.585669999999993</c:v>
                </c:pt>
                <c:pt idx="72230">
                  <c:v>46.602829999999997</c:v>
                </c:pt>
                <c:pt idx="72231">
                  <c:v>46.619169999999997</c:v>
                </c:pt>
                <c:pt idx="72232">
                  <c:v>46.636110000000002</c:v>
                </c:pt>
                <c:pt idx="72233">
                  <c:v>46.652740000000001</c:v>
                </c:pt>
                <c:pt idx="72234">
                  <c:v>46.66892</c:v>
                </c:pt>
                <c:pt idx="72235">
                  <c:v>46.686219999999999</c:v>
                </c:pt>
                <c:pt idx="72236">
                  <c:v>46.702950000000001</c:v>
                </c:pt>
                <c:pt idx="72237">
                  <c:v>46.719059999999999</c:v>
                </c:pt>
                <c:pt idx="72238">
                  <c:v>46.736110000000004</c:v>
                </c:pt>
                <c:pt idx="72239">
                  <c:v>46.753299999999996</c:v>
                </c:pt>
                <c:pt idx="72240">
                  <c:v>46.768739999999994</c:v>
                </c:pt>
                <c:pt idx="72241">
                  <c:v>46.785530000000001</c:v>
                </c:pt>
                <c:pt idx="72242">
                  <c:v>46.802270000000007</c:v>
                </c:pt>
                <c:pt idx="72243">
                  <c:v>46.818989999999999</c:v>
                </c:pt>
                <c:pt idx="72244">
                  <c:v>46.834920000000004</c:v>
                </c:pt>
                <c:pt idx="72245">
                  <c:v>46.851839999999996</c:v>
                </c:pt>
                <c:pt idx="72246">
                  <c:v>46.867869999999996</c:v>
                </c:pt>
                <c:pt idx="72247">
                  <c:v>46.884779999999999</c:v>
                </c:pt>
                <c:pt idx="72248">
                  <c:v>46.898060000000001</c:v>
                </c:pt>
                <c:pt idx="72249">
                  <c:v>46.912140000000008</c:v>
                </c:pt>
                <c:pt idx="72250">
                  <c:v>46.928550000000001</c:v>
                </c:pt>
                <c:pt idx="72251">
                  <c:v>46.945550000000004</c:v>
                </c:pt>
                <c:pt idx="72252">
                  <c:v>46.961690000000004</c:v>
                </c:pt>
                <c:pt idx="72253">
                  <c:v>46.978580000000001</c:v>
                </c:pt>
                <c:pt idx="72254">
                  <c:v>46.995339999999999</c:v>
                </c:pt>
                <c:pt idx="72255">
                  <c:v>47.011600000000001</c:v>
                </c:pt>
                <c:pt idx="72256">
                  <c:v>47.028329999999997</c:v>
                </c:pt>
                <c:pt idx="72257">
                  <c:v>47.045009999999998</c:v>
                </c:pt>
                <c:pt idx="72258">
                  <c:v>47.060760000000002</c:v>
                </c:pt>
                <c:pt idx="72259">
                  <c:v>47.077419999999996</c:v>
                </c:pt>
                <c:pt idx="72260">
                  <c:v>47.094139999999996</c:v>
                </c:pt>
                <c:pt idx="72261">
                  <c:v>47.110430000000001</c:v>
                </c:pt>
                <c:pt idx="72262">
                  <c:v>47.126859999999994</c:v>
                </c:pt>
                <c:pt idx="72263">
                  <c:v>47.14367</c:v>
                </c:pt>
                <c:pt idx="72264">
                  <c:v>47.16001</c:v>
                </c:pt>
                <c:pt idx="72265">
                  <c:v>47.176729999999992</c:v>
                </c:pt>
                <c:pt idx="72266">
                  <c:v>47.193979999999996</c:v>
                </c:pt>
                <c:pt idx="72267">
                  <c:v>47.209670000000003</c:v>
                </c:pt>
                <c:pt idx="72268">
                  <c:v>47.226220000000005</c:v>
                </c:pt>
                <c:pt idx="72269">
                  <c:v>47.24241</c:v>
                </c:pt>
                <c:pt idx="72270">
                  <c:v>47.258670000000002</c:v>
                </c:pt>
                <c:pt idx="72271">
                  <c:v>47.275169999999996</c:v>
                </c:pt>
                <c:pt idx="72272">
                  <c:v>47.29119</c:v>
                </c:pt>
                <c:pt idx="72273">
                  <c:v>47.307400000000001</c:v>
                </c:pt>
                <c:pt idx="72274">
                  <c:v>47.323340000000002</c:v>
                </c:pt>
                <c:pt idx="72275">
                  <c:v>47.339659999999995</c:v>
                </c:pt>
                <c:pt idx="72276">
                  <c:v>47.35557</c:v>
                </c:pt>
                <c:pt idx="72277">
                  <c:v>47.37021</c:v>
                </c:pt>
                <c:pt idx="72278">
                  <c:v>47.385669999999998</c:v>
                </c:pt>
                <c:pt idx="72279">
                  <c:v>47.401710000000001</c:v>
                </c:pt>
                <c:pt idx="72280">
                  <c:v>47.417650000000002</c:v>
                </c:pt>
                <c:pt idx="72281">
                  <c:v>47.433759999999992</c:v>
                </c:pt>
                <c:pt idx="72282">
                  <c:v>47.449489999999997</c:v>
                </c:pt>
                <c:pt idx="72283">
                  <c:v>47.465949999999999</c:v>
                </c:pt>
                <c:pt idx="72284">
                  <c:v>47.481799999999993</c:v>
                </c:pt>
                <c:pt idx="72285">
                  <c:v>47.498060000000002</c:v>
                </c:pt>
                <c:pt idx="72286">
                  <c:v>47.512999999999998</c:v>
                </c:pt>
                <c:pt idx="72287">
                  <c:v>47.529240000000001</c:v>
                </c:pt>
                <c:pt idx="72288">
                  <c:v>47.544829999999997</c:v>
                </c:pt>
                <c:pt idx="72289">
                  <c:v>47.561019999999999</c:v>
                </c:pt>
                <c:pt idx="72290">
                  <c:v>47.577220000000004</c:v>
                </c:pt>
                <c:pt idx="72291">
                  <c:v>47.593209999999999</c:v>
                </c:pt>
                <c:pt idx="72292">
                  <c:v>47.609430000000003</c:v>
                </c:pt>
                <c:pt idx="72293">
                  <c:v>47.625360000000001</c:v>
                </c:pt>
                <c:pt idx="72294">
                  <c:v>47.641549999999995</c:v>
                </c:pt>
                <c:pt idx="72295">
                  <c:v>47.658009999999997</c:v>
                </c:pt>
                <c:pt idx="72296">
                  <c:v>47.673829999999995</c:v>
                </c:pt>
                <c:pt idx="72297">
                  <c:v>47.689859999999996</c:v>
                </c:pt>
                <c:pt idx="72298">
                  <c:v>47.705449999999999</c:v>
                </c:pt>
                <c:pt idx="72299">
                  <c:v>47.721829999999997</c:v>
                </c:pt>
                <c:pt idx="72300">
                  <c:v>47.738050000000001</c:v>
                </c:pt>
                <c:pt idx="72301">
                  <c:v>47.754709999999996</c:v>
                </c:pt>
                <c:pt idx="72302">
                  <c:v>47.77102</c:v>
                </c:pt>
                <c:pt idx="72303">
                  <c:v>47.787670000000006</c:v>
                </c:pt>
                <c:pt idx="72304">
                  <c:v>47.804040000000001</c:v>
                </c:pt>
                <c:pt idx="72305">
                  <c:v>47.820710000000005</c:v>
                </c:pt>
                <c:pt idx="72306">
                  <c:v>47.837009999999999</c:v>
                </c:pt>
                <c:pt idx="72307">
                  <c:v>47.853120000000004</c:v>
                </c:pt>
                <c:pt idx="72308">
                  <c:v>47.869419999999998</c:v>
                </c:pt>
                <c:pt idx="72309">
                  <c:v>47.886099999999999</c:v>
                </c:pt>
                <c:pt idx="72310">
                  <c:v>47.902449999999995</c:v>
                </c:pt>
                <c:pt idx="72311">
                  <c:v>47.918209999999995</c:v>
                </c:pt>
                <c:pt idx="72312">
                  <c:v>47.934380000000004</c:v>
                </c:pt>
                <c:pt idx="72313">
                  <c:v>47.950699999999998</c:v>
                </c:pt>
                <c:pt idx="72314">
                  <c:v>47.96705</c:v>
                </c:pt>
                <c:pt idx="72315">
                  <c:v>47.983490000000003</c:v>
                </c:pt>
                <c:pt idx="72316">
                  <c:v>48.00009</c:v>
                </c:pt>
                <c:pt idx="72317">
                  <c:v>48.016940000000005</c:v>
                </c:pt>
                <c:pt idx="72318">
                  <c:v>48.033469999999994</c:v>
                </c:pt>
                <c:pt idx="72319">
                  <c:v>48.049819999999997</c:v>
                </c:pt>
                <c:pt idx="72320">
                  <c:v>48.066299999999998</c:v>
                </c:pt>
                <c:pt idx="72321">
                  <c:v>48.083039999999997</c:v>
                </c:pt>
                <c:pt idx="72322">
                  <c:v>48.099640000000001</c:v>
                </c:pt>
                <c:pt idx="72323">
                  <c:v>48.115200000000002</c:v>
                </c:pt>
                <c:pt idx="72324">
                  <c:v>48.131779999999999</c:v>
                </c:pt>
                <c:pt idx="72325">
                  <c:v>48.148489999999995</c:v>
                </c:pt>
                <c:pt idx="72326">
                  <c:v>48.16489</c:v>
                </c:pt>
                <c:pt idx="72327">
                  <c:v>48.18141</c:v>
                </c:pt>
                <c:pt idx="72328">
                  <c:v>48.197620000000001</c:v>
                </c:pt>
                <c:pt idx="72329">
                  <c:v>48.214110000000005</c:v>
                </c:pt>
                <c:pt idx="72330">
                  <c:v>48.230599999999995</c:v>
                </c:pt>
                <c:pt idx="72331">
                  <c:v>48.246969999999997</c:v>
                </c:pt>
                <c:pt idx="72332">
                  <c:v>48.263540000000006</c:v>
                </c:pt>
                <c:pt idx="72333">
                  <c:v>48.280079999999998</c:v>
                </c:pt>
                <c:pt idx="72334">
                  <c:v>48.296340000000001</c:v>
                </c:pt>
                <c:pt idx="72335">
                  <c:v>48.312609999999992</c:v>
                </c:pt>
                <c:pt idx="72336">
                  <c:v>48.329060000000005</c:v>
                </c:pt>
                <c:pt idx="72337">
                  <c:v>48.345799999999997</c:v>
                </c:pt>
                <c:pt idx="72338">
                  <c:v>48.362319999999997</c:v>
                </c:pt>
                <c:pt idx="72339">
                  <c:v>48.378620000000005</c:v>
                </c:pt>
                <c:pt idx="72340">
                  <c:v>48.395000000000003</c:v>
                </c:pt>
                <c:pt idx="72341">
                  <c:v>48.411479999999997</c:v>
                </c:pt>
                <c:pt idx="72342">
                  <c:v>48.427800000000005</c:v>
                </c:pt>
                <c:pt idx="72343">
                  <c:v>48.444299999999998</c:v>
                </c:pt>
                <c:pt idx="72344">
                  <c:v>48.460479999999997</c:v>
                </c:pt>
                <c:pt idx="72345">
                  <c:v>48.476920000000007</c:v>
                </c:pt>
                <c:pt idx="72346">
                  <c:v>48.493130000000008</c:v>
                </c:pt>
                <c:pt idx="72347">
                  <c:v>48.509409999999995</c:v>
                </c:pt>
                <c:pt idx="72348">
                  <c:v>48.525419999999997</c:v>
                </c:pt>
                <c:pt idx="72349">
                  <c:v>48.54139</c:v>
                </c:pt>
                <c:pt idx="72350">
                  <c:v>48.557430000000004</c:v>
                </c:pt>
                <c:pt idx="72351">
                  <c:v>48.573760000000007</c:v>
                </c:pt>
                <c:pt idx="72352">
                  <c:v>48.589950000000002</c:v>
                </c:pt>
                <c:pt idx="72353">
                  <c:v>48.606040000000007</c:v>
                </c:pt>
                <c:pt idx="72354">
                  <c:v>48.621119999999998</c:v>
                </c:pt>
                <c:pt idx="72355">
                  <c:v>48.636569999999999</c:v>
                </c:pt>
                <c:pt idx="72356">
                  <c:v>48.652569999999997</c:v>
                </c:pt>
                <c:pt idx="72357">
                  <c:v>48.668060000000004</c:v>
                </c:pt>
                <c:pt idx="72358">
                  <c:v>48.683940000000007</c:v>
                </c:pt>
                <c:pt idx="72359">
                  <c:v>48.699079999999995</c:v>
                </c:pt>
                <c:pt idx="72360">
                  <c:v>48.715060000000001</c:v>
                </c:pt>
                <c:pt idx="72361">
                  <c:v>48.731439999999999</c:v>
                </c:pt>
                <c:pt idx="72362">
                  <c:v>48.746859999999998</c:v>
                </c:pt>
                <c:pt idx="72363">
                  <c:v>48.762970000000003</c:v>
                </c:pt>
                <c:pt idx="72364">
                  <c:v>48.776879999999998</c:v>
                </c:pt>
                <c:pt idx="72365">
                  <c:v>48.792669999999994</c:v>
                </c:pt>
                <c:pt idx="72366">
                  <c:v>48.80733</c:v>
                </c:pt>
                <c:pt idx="72367">
                  <c:v>48.822869999999995</c:v>
                </c:pt>
                <c:pt idx="72368">
                  <c:v>48.837520000000005</c:v>
                </c:pt>
                <c:pt idx="72369">
                  <c:v>48.853250000000003</c:v>
                </c:pt>
                <c:pt idx="72370">
                  <c:v>48.868349999999992</c:v>
                </c:pt>
                <c:pt idx="72371">
                  <c:v>48.884299999999996</c:v>
                </c:pt>
                <c:pt idx="72372">
                  <c:v>48.899340000000002</c:v>
                </c:pt>
                <c:pt idx="72373">
                  <c:v>48.915680000000002</c:v>
                </c:pt>
                <c:pt idx="72374">
                  <c:v>48.931150000000002</c:v>
                </c:pt>
                <c:pt idx="72375">
                  <c:v>48.94652</c:v>
                </c:pt>
                <c:pt idx="72376">
                  <c:v>48.961979999999997</c:v>
                </c:pt>
                <c:pt idx="72377">
                  <c:v>48.977789999999999</c:v>
                </c:pt>
                <c:pt idx="72378">
                  <c:v>48.993310000000001</c:v>
                </c:pt>
                <c:pt idx="72379">
                  <c:v>49.009399999999999</c:v>
                </c:pt>
                <c:pt idx="72380">
                  <c:v>49.024950000000004</c:v>
                </c:pt>
                <c:pt idx="72381">
                  <c:v>49.041069999999998</c:v>
                </c:pt>
                <c:pt idx="72382">
                  <c:v>49.056509999999996</c:v>
                </c:pt>
                <c:pt idx="72383">
                  <c:v>49.072850000000003</c:v>
                </c:pt>
                <c:pt idx="72384">
                  <c:v>49.088470000000001</c:v>
                </c:pt>
                <c:pt idx="72385">
                  <c:v>49.104780000000005</c:v>
                </c:pt>
                <c:pt idx="72386">
                  <c:v>49.12032</c:v>
                </c:pt>
                <c:pt idx="72387">
                  <c:v>49.13673</c:v>
                </c:pt>
                <c:pt idx="72388">
                  <c:v>49.152300000000004</c:v>
                </c:pt>
                <c:pt idx="72389">
                  <c:v>49.16874</c:v>
                </c:pt>
                <c:pt idx="72390">
                  <c:v>49.180210000000002</c:v>
                </c:pt>
                <c:pt idx="72391">
                  <c:v>49.195419999999999</c:v>
                </c:pt>
                <c:pt idx="72392">
                  <c:v>49.21078</c:v>
                </c:pt>
                <c:pt idx="72393">
                  <c:v>49.227359999999997</c:v>
                </c:pt>
                <c:pt idx="72394">
                  <c:v>49.243170000000006</c:v>
                </c:pt>
                <c:pt idx="72395">
                  <c:v>49.25967</c:v>
                </c:pt>
                <c:pt idx="72396">
                  <c:v>49.275750000000002</c:v>
                </c:pt>
                <c:pt idx="72397">
                  <c:v>49.292000000000002</c:v>
                </c:pt>
                <c:pt idx="72398">
                  <c:v>49.307879999999997</c:v>
                </c:pt>
                <c:pt idx="72399">
                  <c:v>49.323819999999998</c:v>
                </c:pt>
                <c:pt idx="72400">
                  <c:v>49.339240000000004</c:v>
                </c:pt>
                <c:pt idx="72401">
                  <c:v>49.35445</c:v>
                </c:pt>
                <c:pt idx="72402">
                  <c:v>49.370510000000003</c:v>
                </c:pt>
                <c:pt idx="72403">
                  <c:v>49.386080000000007</c:v>
                </c:pt>
                <c:pt idx="72404">
                  <c:v>49.402229999999996</c:v>
                </c:pt>
                <c:pt idx="72405">
                  <c:v>49.417639999999999</c:v>
                </c:pt>
                <c:pt idx="72406">
                  <c:v>49.433210000000003</c:v>
                </c:pt>
                <c:pt idx="72407">
                  <c:v>49.448860000000003</c:v>
                </c:pt>
                <c:pt idx="72408">
                  <c:v>49.46461</c:v>
                </c:pt>
                <c:pt idx="72409">
                  <c:v>49.480639999999994</c:v>
                </c:pt>
                <c:pt idx="72410">
                  <c:v>49.496659999999999</c:v>
                </c:pt>
                <c:pt idx="72411">
                  <c:v>49.512689999999999</c:v>
                </c:pt>
                <c:pt idx="72412">
                  <c:v>49.528530000000003</c:v>
                </c:pt>
                <c:pt idx="72413">
                  <c:v>49.544829999999997</c:v>
                </c:pt>
                <c:pt idx="72414">
                  <c:v>49.560680000000005</c:v>
                </c:pt>
                <c:pt idx="72415">
                  <c:v>49.576999999999998</c:v>
                </c:pt>
                <c:pt idx="72416">
                  <c:v>49.592579999999998</c:v>
                </c:pt>
                <c:pt idx="72417">
                  <c:v>49.608249999999998</c:v>
                </c:pt>
                <c:pt idx="72418">
                  <c:v>49.62415</c:v>
                </c:pt>
                <c:pt idx="72419">
                  <c:v>49.640129999999999</c:v>
                </c:pt>
                <c:pt idx="72420">
                  <c:v>49.655990000000003</c:v>
                </c:pt>
                <c:pt idx="72421">
                  <c:v>49.672070000000005</c:v>
                </c:pt>
                <c:pt idx="72422">
                  <c:v>49.687989999999999</c:v>
                </c:pt>
                <c:pt idx="72423">
                  <c:v>49.70337</c:v>
                </c:pt>
                <c:pt idx="72424">
                  <c:v>49.719079999999998</c:v>
                </c:pt>
                <c:pt idx="72425">
                  <c:v>49.73489</c:v>
                </c:pt>
                <c:pt idx="72426">
                  <c:v>49.750699999999995</c:v>
                </c:pt>
                <c:pt idx="72427">
                  <c:v>49.766769999999994</c:v>
                </c:pt>
                <c:pt idx="72428">
                  <c:v>49.781959999999998</c:v>
                </c:pt>
                <c:pt idx="72429">
                  <c:v>49.798049999999996</c:v>
                </c:pt>
                <c:pt idx="72430">
                  <c:v>49.814080000000004</c:v>
                </c:pt>
                <c:pt idx="72431">
                  <c:v>49.829610000000002</c:v>
                </c:pt>
                <c:pt idx="72432">
                  <c:v>49.845499999999994</c:v>
                </c:pt>
                <c:pt idx="72433">
                  <c:v>49.855820000000001</c:v>
                </c:pt>
                <c:pt idx="72434">
                  <c:v>49.867080000000001</c:v>
                </c:pt>
                <c:pt idx="72435">
                  <c:v>49.885060000000003</c:v>
                </c:pt>
                <c:pt idx="72436">
                  <c:v>49.902179999999994</c:v>
                </c:pt>
                <c:pt idx="72437">
                  <c:v>49.918300000000002</c:v>
                </c:pt>
                <c:pt idx="72438">
                  <c:v>49.934190000000001</c:v>
                </c:pt>
                <c:pt idx="72439">
                  <c:v>49.950830000000003</c:v>
                </c:pt>
                <c:pt idx="72440">
                  <c:v>49.966760000000001</c:v>
                </c:pt>
                <c:pt idx="72441">
                  <c:v>49.983129999999996</c:v>
                </c:pt>
                <c:pt idx="72442">
                  <c:v>49.999469999999995</c:v>
                </c:pt>
                <c:pt idx="72443">
                  <c:v>50.015299999999996</c:v>
                </c:pt>
                <c:pt idx="72444">
                  <c:v>50.031080000000003</c:v>
                </c:pt>
                <c:pt idx="72445">
                  <c:v>50.046880000000002</c:v>
                </c:pt>
                <c:pt idx="72446">
                  <c:v>50.06232</c:v>
                </c:pt>
                <c:pt idx="72447">
                  <c:v>50.077930000000002</c:v>
                </c:pt>
                <c:pt idx="72448">
                  <c:v>50.093379999999996</c:v>
                </c:pt>
                <c:pt idx="72449">
                  <c:v>50.109349999999999</c:v>
                </c:pt>
                <c:pt idx="72450">
                  <c:v>50.125159999999994</c:v>
                </c:pt>
                <c:pt idx="72451">
                  <c:v>50.140929999999997</c:v>
                </c:pt>
                <c:pt idx="72452">
                  <c:v>50.156390000000002</c:v>
                </c:pt>
                <c:pt idx="72453">
                  <c:v>50.172260000000001</c:v>
                </c:pt>
                <c:pt idx="72454">
                  <c:v>50.187780000000004</c:v>
                </c:pt>
                <c:pt idx="72455">
                  <c:v>50.203309999999995</c:v>
                </c:pt>
                <c:pt idx="72456">
                  <c:v>50.218740000000004</c:v>
                </c:pt>
                <c:pt idx="72457">
                  <c:v>50.234400000000001</c:v>
                </c:pt>
                <c:pt idx="72458">
                  <c:v>50.249790000000004</c:v>
                </c:pt>
                <c:pt idx="72459">
                  <c:v>50.265459999999997</c:v>
                </c:pt>
                <c:pt idx="72460">
                  <c:v>50.280899999999995</c:v>
                </c:pt>
                <c:pt idx="72461">
                  <c:v>50.296610000000001</c:v>
                </c:pt>
                <c:pt idx="72462">
                  <c:v>50.311700000000002</c:v>
                </c:pt>
                <c:pt idx="72463">
                  <c:v>50.325680000000006</c:v>
                </c:pt>
                <c:pt idx="72464">
                  <c:v>50.340629999999997</c:v>
                </c:pt>
                <c:pt idx="72465">
                  <c:v>50.355319999999999</c:v>
                </c:pt>
                <c:pt idx="72466">
                  <c:v>50.370480000000001</c:v>
                </c:pt>
                <c:pt idx="72467">
                  <c:v>50.385429999999999</c:v>
                </c:pt>
                <c:pt idx="72468">
                  <c:v>50.400210000000001</c:v>
                </c:pt>
                <c:pt idx="72469">
                  <c:v>50.415130000000005</c:v>
                </c:pt>
                <c:pt idx="72470">
                  <c:v>50.430700000000002</c:v>
                </c:pt>
                <c:pt idx="72471">
                  <c:v>50.445859999999996</c:v>
                </c:pt>
                <c:pt idx="72472">
                  <c:v>50.461379999999998</c:v>
                </c:pt>
                <c:pt idx="72473">
                  <c:v>50.475999999999999</c:v>
                </c:pt>
                <c:pt idx="72474">
                  <c:v>50.491439999999997</c:v>
                </c:pt>
                <c:pt idx="72475">
                  <c:v>50.506719999999994</c:v>
                </c:pt>
                <c:pt idx="72476">
                  <c:v>50.522330000000004</c:v>
                </c:pt>
                <c:pt idx="72477">
                  <c:v>50.537039999999998</c:v>
                </c:pt>
                <c:pt idx="72478">
                  <c:v>50.552460000000004</c:v>
                </c:pt>
                <c:pt idx="72479">
                  <c:v>50.567780000000006</c:v>
                </c:pt>
                <c:pt idx="72480">
                  <c:v>50.583030000000008</c:v>
                </c:pt>
                <c:pt idx="72481">
                  <c:v>50.59731</c:v>
                </c:pt>
                <c:pt idx="72482">
                  <c:v>50.612899999999996</c:v>
                </c:pt>
                <c:pt idx="72483">
                  <c:v>50.628230000000002</c:v>
                </c:pt>
                <c:pt idx="72484">
                  <c:v>50.643349999999998</c:v>
                </c:pt>
                <c:pt idx="72485">
                  <c:v>50.658560000000001</c:v>
                </c:pt>
                <c:pt idx="72486">
                  <c:v>50.674289999999999</c:v>
                </c:pt>
                <c:pt idx="72487">
                  <c:v>50.680289999999999</c:v>
                </c:pt>
                <c:pt idx="72488">
                  <c:v>50.695040000000006</c:v>
                </c:pt>
                <c:pt idx="72489">
                  <c:v>50.706680000000006</c:v>
                </c:pt>
                <c:pt idx="72490">
                  <c:v>50.721160000000005</c:v>
                </c:pt>
                <c:pt idx="72491">
                  <c:v>50.733670000000004</c:v>
                </c:pt>
                <c:pt idx="72492">
                  <c:v>50.749199999999995</c:v>
                </c:pt>
                <c:pt idx="72493">
                  <c:v>50.763509999999997</c:v>
                </c:pt>
                <c:pt idx="72494">
                  <c:v>50.777900000000002</c:v>
                </c:pt>
                <c:pt idx="72495">
                  <c:v>50.793150000000004</c:v>
                </c:pt>
                <c:pt idx="72496">
                  <c:v>50.80847</c:v>
                </c:pt>
                <c:pt idx="72497">
                  <c:v>50.823989999999995</c:v>
                </c:pt>
                <c:pt idx="72498">
                  <c:v>50.839460000000003</c:v>
                </c:pt>
                <c:pt idx="72499">
                  <c:v>50.855040000000002</c:v>
                </c:pt>
                <c:pt idx="72500">
                  <c:v>50.870100000000001</c:v>
                </c:pt>
                <c:pt idx="72501">
                  <c:v>50.885719999999999</c:v>
                </c:pt>
                <c:pt idx="72502">
                  <c:v>50.900770000000001</c:v>
                </c:pt>
                <c:pt idx="72503">
                  <c:v>50.916339999999998</c:v>
                </c:pt>
                <c:pt idx="72504">
                  <c:v>50.93197</c:v>
                </c:pt>
                <c:pt idx="72505">
                  <c:v>50.947339999999997</c:v>
                </c:pt>
                <c:pt idx="72506">
                  <c:v>50.962540000000004</c:v>
                </c:pt>
                <c:pt idx="72507">
                  <c:v>50.976950000000002</c:v>
                </c:pt>
                <c:pt idx="72508">
                  <c:v>50.992139999999999</c:v>
                </c:pt>
                <c:pt idx="72509">
                  <c:v>51.007290000000005</c:v>
                </c:pt>
                <c:pt idx="72510">
                  <c:v>51.022360000000006</c:v>
                </c:pt>
                <c:pt idx="72511">
                  <c:v>51.037499999999994</c:v>
                </c:pt>
                <c:pt idx="72512">
                  <c:v>51.05294</c:v>
                </c:pt>
                <c:pt idx="72513">
                  <c:v>51.068179999999998</c:v>
                </c:pt>
                <c:pt idx="72514">
                  <c:v>51.083579999999998</c:v>
                </c:pt>
                <c:pt idx="72515">
                  <c:v>51.0991</c:v>
                </c:pt>
                <c:pt idx="72516">
                  <c:v>51.114609999999999</c:v>
                </c:pt>
                <c:pt idx="72517">
                  <c:v>51.130199999999995</c:v>
                </c:pt>
                <c:pt idx="72518">
                  <c:v>51.145980000000002</c:v>
                </c:pt>
                <c:pt idx="72519">
                  <c:v>51.161439999999999</c:v>
                </c:pt>
                <c:pt idx="72520">
                  <c:v>51.176909999999999</c:v>
                </c:pt>
                <c:pt idx="72521">
                  <c:v>51.192630000000001</c:v>
                </c:pt>
                <c:pt idx="72522">
                  <c:v>51.208120000000001</c:v>
                </c:pt>
                <c:pt idx="72523">
                  <c:v>51.223799999999997</c:v>
                </c:pt>
                <c:pt idx="72524">
                  <c:v>51.239440000000002</c:v>
                </c:pt>
                <c:pt idx="72525">
                  <c:v>51.25488</c:v>
                </c:pt>
                <c:pt idx="72526">
                  <c:v>51.270610000000005</c:v>
                </c:pt>
                <c:pt idx="72527">
                  <c:v>51.28613</c:v>
                </c:pt>
                <c:pt idx="72528">
                  <c:v>51.301789999999997</c:v>
                </c:pt>
                <c:pt idx="72529">
                  <c:v>51.317340000000002</c:v>
                </c:pt>
                <c:pt idx="72530">
                  <c:v>51.333080000000002</c:v>
                </c:pt>
                <c:pt idx="72531">
                  <c:v>51.34854</c:v>
                </c:pt>
                <c:pt idx="72532">
                  <c:v>51.364229999999999</c:v>
                </c:pt>
                <c:pt idx="72533">
                  <c:v>51.378860000000003</c:v>
                </c:pt>
                <c:pt idx="72534">
                  <c:v>51.394549999999995</c:v>
                </c:pt>
                <c:pt idx="72535">
                  <c:v>51.410489999999996</c:v>
                </c:pt>
                <c:pt idx="72536">
                  <c:v>51.42653</c:v>
                </c:pt>
                <c:pt idx="72537">
                  <c:v>51.442529999999998</c:v>
                </c:pt>
                <c:pt idx="72538">
                  <c:v>51.458709999999996</c:v>
                </c:pt>
                <c:pt idx="72539">
                  <c:v>51.474830000000004</c:v>
                </c:pt>
                <c:pt idx="72540">
                  <c:v>51.490700000000004</c:v>
                </c:pt>
                <c:pt idx="72541">
                  <c:v>51.506709999999998</c:v>
                </c:pt>
                <c:pt idx="72542">
                  <c:v>51.522509999999997</c:v>
                </c:pt>
                <c:pt idx="72543">
                  <c:v>51.53783</c:v>
                </c:pt>
                <c:pt idx="72544">
                  <c:v>51.550849999999997</c:v>
                </c:pt>
                <c:pt idx="72545">
                  <c:v>51.56579</c:v>
                </c:pt>
                <c:pt idx="72546">
                  <c:v>51.580199999999998</c:v>
                </c:pt>
                <c:pt idx="72547">
                  <c:v>51.59563</c:v>
                </c:pt>
                <c:pt idx="72548">
                  <c:v>51.611490000000003</c:v>
                </c:pt>
                <c:pt idx="72549">
                  <c:v>51.626130000000003</c:v>
                </c:pt>
                <c:pt idx="72550">
                  <c:v>51.641680000000001</c:v>
                </c:pt>
                <c:pt idx="72551">
                  <c:v>51.656009999999995</c:v>
                </c:pt>
                <c:pt idx="72552">
                  <c:v>51.671419999999998</c:v>
                </c:pt>
                <c:pt idx="72553">
                  <c:v>51.686550000000004</c:v>
                </c:pt>
                <c:pt idx="72554">
                  <c:v>51.701779999999999</c:v>
                </c:pt>
                <c:pt idx="72555">
                  <c:v>51.717149999999997</c:v>
                </c:pt>
                <c:pt idx="72556">
                  <c:v>51.732579999999999</c:v>
                </c:pt>
                <c:pt idx="72557">
                  <c:v>51.747909999999997</c:v>
                </c:pt>
                <c:pt idx="72558">
                  <c:v>51.763079999999995</c:v>
                </c:pt>
                <c:pt idx="72559">
                  <c:v>51.77854</c:v>
                </c:pt>
                <c:pt idx="72560">
                  <c:v>51.793979999999998</c:v>
                </c:pt>
                <c:pt idx="72561">
                  <c:v>51.809429999999999</c:v>
                </c:pt>
                <c:pt idx="72562">
                  <c:v>51.821339999999992</c:v>
                </c:pt>
                <c:pt idx="72563">
                  <c:v>51.836789999999993</c:v>
                </c:pt>
                <c:pt idx="72564">
                  <c:v>51.852429999999998</c:v>
                </c:pt>
                <c:pt idx="72565">
                  <c:v>51.868769999999998</c:v>
                </c:pt>
                <c:pt idx="72566">
                  <c:v>51.88344</c:v>
                </c:pt>
                <c:pt idx="72567">
                  <c:v>51.898400000000002</c:v>
                </c:pt>
                <c:pt idx="72568">
                  <c:v>51.91375</c:v>
                </c:pt>
                <c:pt idx="72569">
                  <c:v>51.929280000000006</c:v>
                </c:pt>
                <c:pt idx="72570">
                  <c:v>51.94059</c:v>
                </c:pt>
                <c:pt idx="72571">
                  <c:v>51.955920000000006</c:v>
                </c:pt>
                <c:pt idx="72572">
                  <c:v>51.971800000000002</c:v>
                </c:pt>
                <c:pt idx="72573">
                  <c:v>51.987200000000001</c:v>
                </c:pt>
                <c:pt idx="72574">
                  <c:v>52.002949999999998</c:v>
                </c:pt>
                <c:pt idx="72575">
                  <c:v>52.01782</c:v>
                </c:pt>
                <c:pt idx="72576">
                  <c:v>52.032969999999999</c:v>
                </c:pt>
                <c:pt idx="72577">
                  <c:v>52.04833</c:v>
                </c:pt>
                <c:pt idx="72578">
                  <c:v>52.063699999999997</c:v>
                </c:pt>
                <c:pt idx="72579">
                  <c:v>52.078749999999999</c:v>
                </c:pt>
                <c:pt idx="72580">
                  <c:v>52.092859999999995</c:v>
                </c:pt>
                <c:pt idx="72581">
                  <c:v>52.107900000000001</c:v>
                </c:pt>
                <c:pt idx="72582">
                  <c:v>52.122599999999998</c:v>
                </c:pt>
                <c:pt idx="72583">
                  <c:v>52.137609999999995</c:v>
                </c:pt>
                <c:pt idx="72584">
                  <c:v>52.152770000000004</c:v>
                </c:pt>
                <c:pt idx="72585">
                  <c:v>52.167859999999997</c:v>
                </c:pt>
                <c:pt idx="72586">
                  <c:v>52.18318</c:v>
                </c:pt>
                <c:pt idx="72587">
                  <c:v>52.198610000000002</c:v>
                </c:pt>
                <c:pt idx="72588">
                  <c:v>52.213859999999997</c:v>
                </c:pt>
                <c:pt idx="72589">
                  <c:v>52.228369999999998</c:v>
                </c:pt>
                <c:pt idx="72590">
                  <c:v>52.242319999999999</c:v>
                </c:pt>
                <c:pt idx="72591">
                  <c:v>52.256929999999997</c:v>
                </c:pt>
                <c:pt idx="72592">
                  <c:v>52.271999999999998</c:v>
                </c:pt>
                <c:pt idx="72593">
                  <c:v>52.286679999999997</c:v>
                </c:pt>
                <c:pt idx="72594">
                  <c:v>52.301950000000005</c:v>
                </c:pt>
                <c:pt idx="72595">
                  <c:v>52.316580000000002</c:v>
                </c:pt>
                <c:pt idx="72596">
                  <c:v>52.331770000000006</c:v>
                </c:pt>
                <c:pt idx="72597">
                  <c:v>52.346980000000002</c:v>
                </c:pt>
                <c:pt idx="72598">
                  <c:v>52.362390000000005</c:v>
                </c:pt>
                <c:pt idx="72599">
                  <c:v>52.377529999999993</c:v>
                </c:pt>
                <c:pt idx="72600">
                  <c:v>52.392849999999996</c:v>
                </c:pt>
                <c:pt idx="72601">
                  <c:v>52.40775</c:v>
                </c:pt>
                <c:pt idx="72602">
                  <c:v>52.42324</c:v>
                </c:pt>
                <c:pt idx="72603">
                  <c:v>52.438599999999994</c:v>
                </c:pt>
                <c:pt idx="72604">
                  <c:v>52.453789999999998</c:v>
                </c:pt>
                <c:pt idx="72605">
                  <c:v>52.469000000000001</c:v>
                </c:pt>
                <c:pt idx="72606">
                  <c:v>52.483490000000003</c:v>
                </c:pt>
                <c:pt idx="72607">
                  <c:v>52.498459999999994</c:v>
                </c:pt>
                <c:pt idx="72608">
                  <c:v>52.512910000000005</c:v>
                </c:pt>
                <c:pt idx="72609">
                  <c:v>52.527460000000005</c:v>
                </c:pt>
                <c:pt idx="72610">
                  <c:v>52.543300000000002</c:v>
                </c:pt>
                <c:pt idx="72611">
                  <c:v>52.558619999999998</c:v>
                </c:pt>
                <c:pt idx="72612">
                  <c:v>52.57208</c:v>
                </c:pt>
                <c:pt idx="72613">
                  <c:v>52.589010000000002</c:v>
                </c:pt>
                <c:pt idx="72614">
                  <c:v>52.60472</c:v>
                </c:pt>
                <c:pt idx="72615">
                  <c:v>52.619779999999999</c:v>
                </c:pt>
                <c:pt idx="72616">
                  <c:v>52.635149999999996</c:v>
                </c:pt>
                <c:pt idx="72617">
                  <c:v>52.649730000000005</c:v>
                </c:pt>
                <c:pt idx="72618">
                  <c:v>52.664479999999998</c:v>
                </c:pt>
                <c:pt idx="72619">
                  <c:v>52.679929999999999</c:v>
                </c:pt>
                <c:pt idx="72620">
                  <c:v>52.693919999999999</c:v>
                </c:pt>
                <c:pt idx="72621">
                  <c:v>52.70917</c:v>
                </c:pt>
                <c:pt idx="72622">
                  <c:v>52.723050000000001</c:v>
                </c:pt>
                <c:pt idx="72623">
                  <c:v>52.738699999999994</c:v>
                </c:pt>
                <c:pt idx="72624">
                  <c:v>52.754240000000003</c:v>
                </c:pt>
                <c:pt idx="72625">
                  <c:v>52.770229999999998</c:v>
                </c:pt>
                <c:pt idx="72626">
                  <c:v>52.78593</c:v>
                </c:pt>
                <c:pt idx="72627">
                  <c:v>52.801660000000005</c:v>
                </c:pt>
                <c:pt idx="72628">
                  <c:v>52.817270000000001</c:v>
                </c:pt>
                <c:pt idx="72629">
                  <c:v>52.833059999999996</c:v>
                </c:pt>
                <c:pt idx="72630">
                  <c:v>52.848819999999996</c:v>
                </c:pt>
                <c:pt idx="72631">
                  <c:v>52.864829999999998</c:v>
                </c:pt>
                <c:pt idx="72632">
                  <c:v>52.880469999999995</c:v>
                </c:pt>
                <c:pt idx="72633">
                  <c:v>52.894560000000006</c:v>
                </c:pt>
                <c:pt idx="72634">
                  <c:v>52.907719999999998</c:v>
                </c:pt>
                <c:pt idx="72635">
                  <c:v>52.923079999999999</c:v>
                </c:pt>
                <c:pt idx="72636">
                  <c:v>52.938010000000006</c:v>
                </c:pt>
                <c:pt idx="72637">
                  <c:v>52.953000000000003</c:v>
                </c:pt>
                <c:pt idx="72638">
                  <c:v>52.968229999999998</c:v>
                </c:pt>
                <c:pt idx="72639">
                  <c:v>52.983350000000002</c:v>
                </c:pt>
                <c:pt idx="72640">
                  <c:v>52.998669999999997</c:v>
                </c:pt>
                <c:pt idx="72641">
                  <c:v>53.014159999999997</c:v>
                </c:pt>
                <c:pt idx="72642">
                  <c:v>53.029409999999999</c:v>
                </c:pt>
                <c:pt idx="72643">
                  <c:v>53.043490000000006</c:v>
                </c:pt>
                <c:pt idx="72644">
                  <c:v>53.057829999999996</c:v>
                </c:pt>
                <c:pt idx="72645">
                  <c:v>53.073139999999995</c:v>
                </c:pt>
                <c:pt idx="72646">
                  <c:v>53.087689999999995</c:v>
                </c:pt>
                <c:pt idx="72647">
                  <c:v>53.10277</c:v>
                </c:pt>
                <c:pt idx="72648">
                  <c:v>53.11797</c:v>
                </c:pt>
                <c:pt idx="72649">
                  <c:v>53.133369999999999</c:v>
                </c:pt>
                <c:pt idx="72650">
                  <c:v>53.148710000000001</c:v>
                </c:pt>
                <c:pt idx="72651">
                  <c:v>53.163960000000003</c:v>
                </c:pt>
                <c:pt idx="72652">
                  <c:v>53.178690000000003</c:v>
                </c:pt>
                <c:pt idx="72653">
                  <c:v>53.19408</c:v>
                </c:pt>
                <c:pt idx="72654">
                  <c:v>53.207349999999998</c:v>
                </c:pt>
                <c:pt idx="72655">
                  <c:v>53.222319999999996</c:v>
                </c:pt>
                <c:pt idx="72656">
                  <c:v>53.237439999999992</c:v>
                </c:pt>
                <c:pt idx="72657">
                  <c:v>53.25264</c:v>
                </c:pt>
                <c:pt idx="72658">
                  <c:v>53.267269999999996</c:v>
                </c:pt>
                <c:pt idx="72659">
                  <c:v>53.282480000000007</c:v>
                </c:pt>
                <c:pt idx="72660">
                  <c:v>53.297269999999997</c:v>
                </c:pt>
                <c:pt idx="72661">
                  <c:v>53.312489999999997</c:v>
                </c:pt>
                <c:pt idx="72662">
                  <c:v>53.327280000000002</c:v>
                </c:pt>
                <c:pt idx="72663">
                  <c:v>53.342510000000004</c:v>
                </c:pt>
                <c:pt idx="72664">
                  <c:v>53.3568</c:v>
                </c:pt>
                <c:pt idx="72665">
                  <c:v>53.372</c:v>
                </c:pt>
                <c:pt idx="72666">
                  <c:v>53.386610000000005</c:v>
                </c:pt>
                <c:pt idx="72667">
                  <c:v>53.401899999999998</c:v>
                </c:pt>
                <c:pt idx="72668">
                  <c:v>53.416420000000002</c:v>
                </c:pt>
                <c:pt idx="72669">
                  <c:v>53.431749999999994</c:v>
                </c:pt>
                <c:pt idx="72670">
                  <c:v>53.446259999999995</c:v>
                </c:pt>
                <c:pt idx="72671">
                  <c:v>53.461800000000004</c:v>
                </c:pt>
                <c:pt idx="72672">
                  <c:v>53.476500000000001</c:v>
                </c:pt>
                <c:pt idx="72673">
                  <c:v>53.49183</c:v>
                </c:pt>
                <c:pt idx="72674">
                  <c:v>53.50656</c:v>
                </c:pt>
                <c:pt idx="72675">
                  <c:v>53.521590000000003</c:v>
                </c:pt>
                <c:pt idx="72676">
                  <c:v>53.536469999999994</c:v>
                </c:pt>
                <c:pt idx="72677">
                  <c:v>53.551609999999997</c:v>
                </c:pt>
                <c:pt idx="72678">
                  <c:v>53.566679999999998</c:v>
                </c:pt>
                <c:pt idx="72679">
                  <c:v>53.581810000000004</c:v>
                </c:pt>
                <c:pt idx="72680">
                  <c:v>53.59686</c:v>
                </c:pt>
                <c:pt idx="72681">
                  <c:v>53.611769999999993</c:v>
                </c:pt>
                <c:pt idx="72682">
                  <c:v>53.625429999999994</c:v>
                </c:pt>
                <c:pt idx="72683">
                  <c:v>53.641030000000001</c:v>
                </c:pt>
                <c:pt idx="72684">
                  <c:v>53.65625</c:v>
                </c:pt>
                <c:pt idx="72685">
                  <c:v>53.671590000000002</c:v>
                </c:pt>
                <c:pt idx="72686">
                  <c:v>53.68674</c:v>
                </c:pt>
                <c:pt idx="72687">
                  <c:v>53.701549999999997</c:v>
                </c:pt>
                <c:pt idx="72688">
                  <c:v>53.715419999999995</c:v>
                </c:pt>
                <c:pt idx="72689">
                  <c:v>53.729310000000005</c:v>
                </c:pt>
                <c:pt idx="72690">
                  <c:v>53.74315</c:v>
                </c:pt>
                <c:pt idx="72691">
                  <c:v>53.757739999999998</c:v>
                </c:pt>
                <c:pt idx="72692">
                  <c:v>53.77167</c:v>
                </c:pt>
                <c:pt idx="72693">
                  <c:v>53.786490000000001</c:v>
                </c:pt>
                <c:pt idx="72694">
                  <c:v>53.801059999999993</c:v>
                </c:pt>
                <c:pt idx="72695">
                  <c:v>53.815759999999997</c:v>
                </c:pt>
                <c:pt idx="72696">
                  <c:v>53.830390000000001</c:v>
                </c:pt>
                <c:pt idx="72697">
                  <c:v>53.845109999999998</c:v>
                </c:pt>
                <c:pt idx="72698">
                  <c:v>53.859670000000001</c:v>
                </c:pt>
                <c:pt idx="72699">
                  <c:v>53.874570000000006</c:v>
                </c:pt>
                <c:pt idx="72700">
                  <c:v>53.88935</c:v>
                </c:pt>
                <c:pt idx="72701">
                  <c:v>53.904199999999996</c:v>
                </c:pt>
                <c:pt idx="72702">
                  <c:v>53.918559999999999</c:v>
                </c:pt>
                <c:pt idx="72703">
                  <c:v>53.933430000000001</c:v>
                </c:pt>
                <c:pt idx="72704">
                  <c:v>53.947969999999998</c:v>
                </c:pt>
                <c:pt idx="72705">
                  <c:v>53.962859999999999</c:v>
                </c:pt>
                <c:pt idx="72706">
                  <c:v>53.977409999999999</c:v>
                </c:pt>
                <c:pt idx="72707">
                  <c:v>53.992440000000002</c:v>
                </c:pt>
                <c:pt idx="72708">
                  <c:v>54.007269999999998</c:v>
                </c:pt>
                <c:pt idx="72709">
                  <c:v>54.020530000000008</c:v>
                </c:pt>
                <c:pt idx="72710">
                  <c:v>54.035450000000004</c:v>
                </c:pt>
                <c:pt idx="72711">
                  <c:v>54.05059</c:v>
                </c:pt>
                <c:pt idx="72712">
                  <c:v>54.065280000000001</c:v>
                </c:pt>
                <c:pt idx="72713">
                  <c:v>54.080079999999995</c:v>
                </c:pt>
                <c:pt idx="72714">
                  <c:v>54.09469</c:v>
                </c:pt>
                <c:pt idx="72715">
                  <c:v>54.10924</c:v>
                </c:pt>
                <c:pt idx="72716">
                  <c:v>54.123900000000006</c:v>
                </c:pt>
                <c:pt idx="72717">
                  <c:v>54.138680000000001</c:v>
                </c:pt>
                <c:pt idx="72718">
                  <c:v>54.153349999999996</c:v>
                </c:pt>
                <c:pt idx="72719">
                  <c:v>54.1678</c:v>
                </c:pt>
                <c:pt idx="72720">
                  <c:v>54.182589999999998</c:v>
                </c:pt>
                <c:pt idx="72721">
                  <c:v>54.197339999999997</c:v>
                </c:pt>
                <c:pt idx="72722">
                  <c:v>54.212199999999996</c:v>
                </c:pt>
                <c:pt idx="72723">
                  <c:v>54.227029999999999</c:v>
                </c:pt>
                <c:pt idx="72724">
                  <c:v>54.241960000000006</c:v>
                </c:pt>
                <c:pt idx="72725">
                  <c:v>54.256719999999994</c:v>
                </c:pt>
                <c:pt idx="72726">
                  <c:v>54.271549999999998</c:v>
                </c:pt>
                <c:pt idx="72727">
                  <c:v>54.276350000000008</c:v>
                </c:pt>
                <c:pt idx="72728">
                  <c:v>54.293760000000006</c:v>
                </c:pt>
                <c:pt idx="72729">
                  <c:v>54.310159999999996</c:v>
                </c:pt>
                <c:pt idx="72730">
                  <c:v>54.326000000000001</c:v>
                </c:pt>
                <c:pt idx="72731">
                  <c:v>54.34178</c:v>
                </c:pt>
                <c:pt idx="72732">
                  <c:v>54.356479999999998</c:v>
                </c:pt>
                <c:pt idx="72733">
                  <c:v>54.370640000000002</c:v>
                </c:pt>
                <c:pt idx="72734">
                  <c:v>54.384730000000005</c:v>
                </c:pt>
                <c:pt idx="72735">
                  <c:v>54.399149999999999</c:v>
                </c:pt>
                <c:pt idx="72736">
                  <c:v>54.413899999999998</c:v>
                </c:pt>
                <c:pt idx="72737">
                  <c:v>54.428380000000004</c:v>
                </c:pt>
                <c:pt idx="72738">
                  <c:v>54.442909999999998</c:v>
                </c:pt>
                <c:pt idx="72739">
                  <c:v>54.457549999999998</c:v>
                </c:pt>
                <c:pt idx="72740">
                  <c:v>54.472200000000001</c:v>
                </c:pt>
                <c:pt idx="72741">
                  <c:v>54.486860000000007</c:v>
                </c:pt>
                <c:pt idx="72742">
                  <c:v>54.501480000000001</c:v>
                </c:pt>
                <c:pt idx="72743">
                  <c:v>54.515999999999998</c:v>
                </c:pt>
                <c:pt idx="72744">
                  <c:v>54.530529999999999</c:v>
                </c:pt>
                <c:pt idx="72745">
                  <c:v>54.545050000000003</c:v>
                </c:pt>
                <c:pt idx="72746">
                  <c:v>54.559829999999998</c:v>
                </c:pt>
                <c:pt idx="72747">
                  <c:v>54.574579999999997</c:v>
                </c:pt>
                <c:pt idx="72748">
                  <c:v>54.589230000000001</c:v>
                </c:pt>
                <c:pt idx="72749">
                  <c:v>54.603809999999996</c:v>
                </c:pt>
                <c:pt idx="72750">
                  <c:v>54.618430000000004</c:v>
                </c:pt>
                <c:pt idx="72751">
                  <c:v>54.632759999999998</c:v>
                </c:pt>
                <c:pt idx="72752">
                  <c:v>54.647220000000004</c:v>
                </c:pt>
                <c:pt idx="72753">
                  <c:v>54.661760000000001</c:v>
                </c:pt>
                <c:pt idx="72754">
                  <c:v>54.676419999999993</c:v>
                </c:pt>
                <c:pt idx="72755">
                  <c:v>54.69117</c:v>
                </c:pt>
                <c:pt idx="72756">
                  <c:v>54.706099999999999</c:v>
                </c:pt>
                <c:pt idx="72757">
                  <c:v>54.721089999999997</c:v>
                </c:pt>
                <c:pt idx="72758">
                  <c:v>54.735969999999995</c:v>
                </c:pt>
                <c:pt idx="72759">
                  <c:v>54.751620000000003</c:v>
                </c:pt>
                <c:pt idx="72760">
                  <c:v>54.766300000000001</c:v>
                </c:pt>
                <c:pt idx="72761">
                  <c:v>54.780410000000003</c:v>
                </c:pt>
                <c:pt idx="72762">
                  <c:v>54.794840000000001</c:v>
                </c:pt>
                <c:pt idx="72763">
                  <c:v>54.809260000000002</c:v>
                </c:pt>
                <c:pt idx="72764">
                  <c:v>54.823790000000002</c:v>
                </c:pt>
                <c:pt idx="72765">
                  <c:v>54.838250000000002</c:v>
                </c:pt>
                <c:pt idx="72766">
                  <c:v>54.852740000000004</c:v>
                </c:pt>
                <c:pt idx="72767">
                  <c:v>54.86721</c:v>
                </c:pt>
                <c:pt idx="72768">
                  <c:v>54.88167</c:v>
                </c:pt>
                <c:pt idx="72769">
                  <c:v>54.896269999999994</c:v>
                </c:pt>
                <c:pt idx="72770">
                  <c:v>54.910849999999996</c:v>
                </c:pt>
                <c:pt idx="72771">
                  <c:v>54.925519999999999</c:v>
                </c:pt>
                <c:pt idx="72772">
                  <c:v>54.940119999999993</c:v>
                </c:pt>
                <c:pt idx="72773">
                  <c:v>54.954349999999998</c:v>
                </c:pt>
                <c:pt idx="72774">
                  <c:v>54.968739999999997</c:v>
                </c:pt>
                <c:pt idx="72775">
                  <c:v>54.9833</c:v>
                </c:pt>
                <c:pt idx="72776">
                  <c:v>54.998100000000001</c:v>
                </c:pt>
                <c:pt idx="72777">
                  <c:v>55.012720000000002</c:v>
                </c:pt>
                <c:pt idx="72778">
                  <c:v>55.027380000000001</c:v>
                </c:pt>
                <c:pt idx="72779">
                  <c:v>55.041979999999995</c:v>
                </c:pt>
                <c:pt idx="72780">
                  <c:v>55.056640000000002</c:v>
                </c:pt>
                <c:pt idx="72781">
                  <c:v>55.071349999999995</c:v>
                </c:pt>
                <c:pt idx="72782">
                  <c:v>55.086179999999999</c:v>
                </c:pt>
                <c:pt idx="72783">
                  <c:v>55.100899999999996</c:v>
                </c:pt>
                <c:pt idx="72784">
                  <c:v>55.115619999999993</c:v>
                </c:pt>
                <c:pt idx="72785">
                  <c:v>55.130220000000001</c:v>
                </c:pt>
                <c:pt idx="72786">
                  <c:v>55.144859999999994</c:v>
                </c:pt>
                <c:pt idx="72787">
                  <c:v>55.159570000000002</c:v>
                </c:pt>
                <c:pt idx="72788">
                  <c:v>55.174000000000007</c:v>
                </c:pt>
                <c:pt idx="72789">
                  <c:v>55.186419999999998</c:v>
                </c:pt>
                <c:pt idx="72790">
                  <c:v>55.199490000000004</c:v>
                </c:pt>
                <c:pt idx="72791">
                  <c:v>55.21349</c:v>
                </c:pt>
                <c:pt idx="72792">
                  <c:v>55.227700000000006</c:v>
                </c:pt>
                <c:pt idx="72793">
                  <c:v>55.242019999999997</c:v>
                </c:pt>
                <c:pt idx="72794">
                  <c:v>55.256299999999996</c:v>
                </c:pt>
                <c:pt idx="72795">
                  <c:v>55.267980000000001</c:v>
                </c:pt>
                <c:pt idx="72796">
                  <c:v>55.283839999999998</c:v>
                </c:pt>
                <c:pt idx="72797">
                  <c:v>55.2986</c:v>
                </c:pt>
                <c:pt idx="72798">
                  <c:v>55.314249999999994</c:v>
                </c:pt>
                <c:pt idx="72799">
                  <c:v>55.327809999999999</c:v>
                </c:pt>
                <c:pt idx="72800">
                  <c:v>55.34205</c:v>
                </c:pt>
                <c:pt idx="72801">
                  <c:v>55.355910000000002</c:v>
                </c:pt>
                <c:pt idx="72802">
                  <c:v>55.370109999999997</c:v>
                </c:pt>
                <c:pt idx="72803">
                  <c:v>55.38438</c:v>
                </c:pt>
                <c:pt idx="72804">
                  <c:v>55.398620000000001</c:v>
                </c:pt>
                <c:pt idx="72805">
                  <c:v>55.412639999999996</c:v>
                </c:pt>
                <c:pt idx="72806">
                  <c:v>55.426760000000002</c:v>
                </c:pt>
                <c:pt idx="72807">
                  <c:v>55.44097</c:v>
                </c:pt>
                <c:pt idx="72808">
                  <c:v>55.455379999999998</c:v>
                </c:pt>
                <c:pt idx="72809">
                  <c:v>55.469639999999998</c:v>
                </c:pt>
                <c:pt idx="72810">
                  <c:v>55.483890000000002</c:v>
                </c:pt>
                <c:pt idx="72811">
                  <c:v>55.498159999999999</c:v>
                </c:pt>
                <c:pt idx="72812">
                  <c:v>55.512509999999999</c:v>
                </c:pt>
                <c:pt idx="72813">
                  <c:v>55.526790000000005</c:v>
                </c:pt>
                <c:pt idx="72814">
                  <c:v>55.541169999999994</c:v>
                </c:pt>
                <c:pt idx="72815">
                  <c:v>55.555500000000002</c:v>
                </c:pt>
                <c:pt idx="72816">
                  <c:v>55.569769999999998</c:v>
                </c:pt>
                <c:pt idx="72817">
                  <c:v>55.584040000000002</c:v>
                </c:pt>
                <c:pt idx="72818">
                  <c:v>55.598349999999996</c:v>
                </c:pt>
                <c:pt idx="72819">
                  <c:v>55.612700000000004</c:v>
                </c:pt>
                <c:pt idx="72820">
                  <c:v>55.627099999999999</c:v>
                </c:pt>
                <c:pt idx="72821">
                  <c:v>55.64143</c:v>
                </c:pt>
                <c:pt idx="72822">
                  <c:v>55.655799999999999</c:v>
                </c:pt>
                <c:pt idx="72823">
                  <c:v>55.670190000000005</c:v>
                </c:pt>
                <c:pt idx="72824">
                  <c:v>55.684550000000002</c:v>
                </c:pt>
                <c:pt idx="72825">
                  <c:v>55.698900000000002</c:v>
                </c:pt>
                <c:pt idx="72826">
                  <c:v>55.713229999999996</c:v>
                </c:pt>
                <c:pt idx="72827">
                  <c:v>55.727599999999995</c:v>
                </c:pt>
                <c:pt idx="72828">
                  <c:v>55.741969999999995</c:v>
                </c:pt>
                <c:pt idx="72829">
                  <c:v>55.756329999999998</c:v>
                </c:pt>
                <c:pt idx="72830">
                  <c:v>55.77075</c:v>
                </c:pt>
                <c:pt idx="72831">
                  <c:v>55.785049999999998</c:v>
                </c:pt>
                <c:pt idx="72832">
                  <c:v>55.799379999999999</c:v>
                </c:pt>
                <c:pt idx="72833">
                  <c:v>55.813689999999994</c:v>
                </c:pt>
                <c:pt idx="72834">
                  <c:v>55.828119999999998</c:v>
                </c:pt>
                <c:pt idx="72835">
                  <c:v>55.842439999999996</c:v>
                </c:pt>
                <c:pt idx="72836">
                  <c:v>55.856369999999998</c:v>
                </c:pt>
                <c:pt idx="72837">
                  <c:v>55.870749999999994</c:v>
                </c:pt>
                <c:pt idx="72838">
                  <c:v>55.885189999999994</c:v>
                </c:pt>
                <c:pt idx="72839">
                  <c:v>55.899619999999999</c:v>
                </c:pt>
                <c:pt idx="72840">
                  <c:v>55.914020000000008</c:v>
                </c:pt>
                <c:pt idx="72841">
                  <c:v>55.928370000000001</c:v>
                </c:pt>
                <c:pt idx="72842">
                  <c:v>55.942749999999997</c:v>
                </c:pt>
                <c:pt idx="72843">
                  <c:v>55.957160000000002</c:v>
                </c:pt>
                <c:pt idx="72844">
                  <c:v>55.971310000000003</c:v>
                </c:pt>
                <c:pt idx="72845">
                  <c:v>55.985529999999997</c:v>
                </c:pt>
                <c:pt idx="72846">
                  <c:v>55.999939999999995</c:v>
                </c:pt>
                <c:pt idx="72847">
                  <c:v>56.014389999999999</c:v>
                </c:pt>
                <c:pt idx="72848">
                  <c:v>56.028450000000007</c:v>
                </c:pt>
                <c:pt idx="72849">
                  <c:v>56.042899999999996</c:v>
                </c:pt>
                <c:pt idx="72850">
                  <c:v>56.057279999999999</c:v>
                </c:pt>
                <c:pt idx="72851">
                  <c:v>56.071619999999996</c:v>
                </c:pt>
                <c:pt idx="72852">
                  <c:v>56.085890000000006</c:v>
                </c:pt>
                <c:pt idx="72853">
                  <c:v>56.100009999999997</c:v>
                </c:pt>
                <c:pt idx="72854">
                  <c:v>56.114540000000005</c:v>
                </c:pt>
                <c:pt idx="72855">
                  <c:v>56.128970000000002</c:v>
                </c:pt>
                <c:pt idx="72856">
                  <c:v>56.143380000000001</c:v>
                </c:pt>
                <c:pt idx="72857">
                  <c:v>56.157809999999998</c:v>
                </c:pt>
                <c:pt idx="72858">
                  <c:v>56.172190000000001</c:v>
                </c:pt>
                <c:pt idx="72859">
                  <c:v>56.18656</c:v>
                </c:pt>
                <c:pt idx="72860">
                  <c:v>56.200789999999998</c:v>
                </c:pt>
                <c:pt idx="72861">
                  <c:v>56.21519</c:v>
                </c:pt>
                <c:pt idx="72862">
                  <c:v>56.22954</c:v>
                </c:pt>
                <c:pt idx="72863">
                  <c:v>56.243850000000002</c:v>
                </c:pt>
                <c:pt idx="72864">
                  <c:v>56.258229999999998</c:v>
                </c:pt>
                <c:pt idx="72865">
                  <c:v>56.272539999999999</c:v>
                </c:pt>
                <c:pt idx="72866">
                  <c:v>56.286750000000005</c:v>
                </c:pt>
                <c:pt idx="72867">
                  <c:v>56.301230000000004</c:v>
                </c:pt>
                <c:pt idx="72868">
                  <c:v>56.315710000000003</c:v>
                </c:pt>
                <c:pt idx="72869">
                  <c:v>56.330099999999995</c:v>
                </c:pt>
                <c:pt idx="72870">
                  <c:v>56.34449</c:v>
                </c:pt>
                <c:pt idx="72871">
                  <c:v>56.358879999999999</c:v>
                </c:pt>
                <c:pt idx="72872">
                  <c:v>56.373260000000002</c:v>
                </c:pt>
                <c:pt idx="72873">
                  <c:v>56.387650000000001</c:v>
                </c:pt>
                <c:pt idx="72874">
                  <c:v>56.402020000000007</c:v>
                </c:pt>
                <c:pt idx="72875">
                  <c:v>56.416420000000002</c:v>
                </c:pt>
                <c:pt idx="72876">
                  <c:v>56.430599999999998</c:v>
                </c:pt>
                <c:pt idx="72877">
                  <c:v>56.445009999999996</c:v>
                </c:pt>
                <c:pt idx="72878">
                  <c:v>56.459460000000007</c:v>
                </c:pt>
                <c:pt idx="72879">
                  <c:v>56.473860000000002</c:v>
                </c:pt>
                <c:pt idx="72880">
                  <c:v>56.488280000000003</c:v>
                </c:pt>
                <c:pt idx="72881">
                  <c:v>56.502650000000003</c:v>
                </c:pt>
                <c:pt idx="72882">
                  <c:v>56.517049999999998</c:v>
                </c:pt>
                <c:pt idx="72883">
                  <c:v>56.531190000000002</c:v>
                </c:pt>
                <c:pt idx="72884">
                  <c:v>56.545519999999996</c:v>
                </c:pt>
                <c:pt idx="72885">
                  <c:v>56.559889999999996</c:v>
                </c:pt>
                <c:pt idx="72886">
                  <c:v>56.574309999999997</c:v>
                </c:pt>
                <c:pt idx="72887">
                  <c:v>56.588710000000006</c:v>
                </c:pt>
                <c:pt idx="72888">
                  <c:v>56.603130000000007</c:v>
                </c:pt>
                <c:pt idx="72889">
                  <c:v>56.618290000000002</c:v>
                </c:pt>
                <c:pt idx="72890">
                  <c:v>56.633009999999999</c:v>
                </c:pt>
                <c:pt idx="72891">
                  <c:v>56.646520000000002</c:v>
                </c:pt>
                <c:pt idx="72892">
                  <c:v>56.660740000000004</c:v>
                </c:pt>
                <c:pt idx="72893">
                  <c:v>56.674670000000006</c:v>
                </c:pt>
                <c:pt idx="72894">
                  <c:v>56.688949999999998</c:v>
                </c:pt>
                <c:pt idx="72895">
                  <c:v>56.703010000000006</c:v>
                </c:pt>
                <c:pt idx="72896">
                  <c:v>56.717389999999995</c:v>
                </c:pt>
                <c:pt idx="72897">
                  <c:v>56.731490000000008</c:v>
                </c:pt>
                <c:pt idx="72898">
                  <c:v>56.745869999999996</c:v>
                </c:pt>
                <c:pt idx="72899">
                  <c:v>56.759950000000003</c:v>
                </c:pt>
                <c:pt idx="72900">
                  <c:v>56.774339999999995</c:v>
                </c:pt>
                <c:pt idx="72901">
                  <c:v>56.788420000000002</c:v>
                </c:pt>
                <c:pt idx="72902">
                  <c:v>56.802819999999997</c:v>
                </c:pt>
                <c:pt idx="72903">
                  <c:v>56.816919999999996</c:v>
                </c:pt>
                <c:pt idx="72904">
                  <c:v>56.830449999999999</c:v>
                </c:pt>
                <c:pt idx="72905">
                  <c:v>56.843519999999998</c:v>
                </c:pt>
                <c:pt idx="72906">
                  <c:v>56.857689999999998</c:v>
                </c:pt>
                <c:pt idx="72907">
                  <c:v>56.872129999999999</c:v>
                </c:pt>
                <c:pt idx="72908">
                  <c:v>56.88655</c:v>
                </c:pt>
                <c:pt idx="72909">
                  <c:v>56.900690000000004</c:v>
                </c:pt>
                <c:pt idx="72910">
                  <c:v>56.915060000000004</c:v>
                </c:pt>
                <c:pt idx="72911">
                  <c:v>56.929100000000005</c:v>
                </c:pt>
                <c:pt idx="72912">
                  <c:v>56.943469999999998</c:v>
                </c:pt>
                <c:pt idx="72913">
                  <c:v>56.957519999999995</c:v>
                </c:pt>
                <c:pt idx="72914">
                  <c:v>56.971890000000002</c:v>
                </c:pt>
                <c:pt idx="72915">
                  <c:v>56.986059999999995</c:v>
                </c:pt>
                <c:pt idx="72916">
                  <c:v>57.000390000000003</c:v>
                </c:pt>
                <c:pt idx="72917">
                  <c:v>57.01437</c:v>
                </c:pt>
                <c:pt idx="72918">
                  <c:v>57.028679999999994</c:v>
                </c:pt>
                <c:pt idx="72919">
                  <c:v>57.042700000000004</c:v>
                </c:pt>
                <c:pt idx="72920">
                  <c:v>57.057070000000003</c:v>
                </c:pt>
                <c:pt idx="72921">
                  <c:v>57.071100000000001</c:v>
                </c:pt>
                <c:pt idx="72922">
                  <c:v>57.085459999999998</c:v>
                </c:pt>
                <c:pt idx="72923">
                  <c:v>57.09948</c:v>
                </c:pt>
                <c:pt idx="72924">
                  <c:v>57.113799999999998</c:v>
                </c:pt>
                <c:pt idx="72925">
                  <c:v>57.127869999999994</c:v>
                </c:pt>
                <c:pt idx="72926">
                  <c:v>57.142249999999997</c:v>
                </c:pt>
                <c:pt idx="72927">
                  <c:v>57.156300000000002</c:v>
                </c:pt>
                <c:pt idx="72928">
                  <c:v>57.170529999999999</c:v>
                </c:pt>
                <c:pt idx="72929">
                  <c:v>57.184609999999992</c:v>
                </c:pt>
                <c:pt idx="72930">
                  <c:v>57.198989999999995</c:v>
                </c:pt>
                <c:pt idx="72931">
                  <c:v>57.213070000000002</c:v>
                </c:pt>
                <c:pt idx="72932">
                  <c:v>57.227460000000001</c:v>
                </c:pt>
                <c:pt idx="72933">
                  <c:v>57.241540000000001</c:v>
                </c:pt>
                <c:pt idx="72934">
                  <c:v>57.255649999999996</c:v>
                </c:pt>
                <c:pt idx="72935">
                  <c:v>57.268129999999999</c:v>
                </c:pt>
                <c:pt idx="72936">
                  <c:v>57.280920000000002</c:v>
                </c:pt>
                <c:pt idx="72937">
                  <c:v>57.294440000000002</c:v>
                </c:pt>
                <c:pt idx="72938">
                  <c:v>57.308820000000004</c:v>
                </c:pt>
                <c:pt idx="72939">
                  <c:v>57.322449999999996</c:v>
                </c:pt>
                <c:pt idx="72940">
                  <c:v>57.336729999999996</c:v>
                </c:pt>
                <c:pt idx="72941">
                  <c:v>57.350300000000004</c:v>
                </c:pt>
                <c:pt idx="72942">
                  <c:v>57.364560000000004</c:v>
                </c:pt>
                <c:pt idx="72943">
                  <c:v>57.378349999999998</c:v>
                </c:pt>
                <c:pt idx="72944">
                  <c:v>57.392580000000002</c:v>
                </c:pt>
                <c:pt idx="72945">
                  <c:v>57.406019999999998</c:v>
                </c:pt>
                <c:pt idx="72946">
                  <c:v>57.420210000000004</c:v>
                </c:pt>
                <c:pt idx="72947">
                  <c:v>57.434089999999998</c:v>
                </c:pt>
                <c:pt idx="72948">
                  <c:v>57.448210000000003</c:v>
                </c:pt>
                <c:pt idx="72949">
                  <c:v>57.462150000000001</c:v>
                </c:pt>
                <c:pt idx="72950">
                  <c:v>57.476430000000001</c:v>
                </c:pt>
                <c:pt idx="72951">
                  <c:v>57.49033</c:v>
                </c:pt>
                <c:pt idx="72952">
                  <c:v>57.50461</c:v>
                </c:pt>
                <c:pt idx="72953">
                  <c:v>57.511060000000001</c:v>
                </c:pt>
                <c:pt idx="72954">
                  <c:v>57.522900000000007</c:v>
                </c:pt>
                <c:pt idx="72955">
                  <c:v>57.535679999999999</c:v>
                </c:pt>
                <c:pt idx="72956">
                  <c:v>57.549789999999994</c:v>
                </c:pt>
                <c:pt idx="72957">
                  <c:v>57.564019999999999</c:v>
                </c:pt>
                <c:pt idx="72958">
                  <c:v>57.578420000000001</c:v>
                </c:pt>
                <c:pt idx="72959">
                  <c:v>57.59207</c:v>
                </c:pt>
                <c:pt idx="72960">
                  <c:v>57.606659999999998</c:v>
                </c:pt>
                <c:pt idx="72961">
                  <c:v>57.620350000000002</c:v>
                </c:pt>
                <c:pt idx="72962">
                  <c:v>57.63496</c:v>
                </c:pt>
                <c:pt idx="72963">
                  <c:v>57.649079999999998</c:v>
                </c:pt>
                <c:pt idx="72964">
                  <c:v>57.663330000000002</c:v>
                </c:pt>
                <c:pt idx="72965">
                  <c:v>57.676860000000005</c:v>
                </c:pt>
                <c:pt idx="72966">
                  <c:v>57.691179999999996</c:v>
                </c:pt>
                <c:pt idx="72967">
                  <c:v>57.705209999999994</c:v>
                </c:pt>
                <c:pt idx="72968">
                  <c:v>57.719449999999995</c:v>
                </c:pt>
                <c:pt idx="72969">
                  <c:v>57.729460000000003</c:v>
                </c:pt>
                <c:pt idx="72970">
                  <c:v>57.744479999999996</c:v>
                </c:pt>
                <c:pt idx="72971">
                  <c:v>57.759029999999996</c:v>
                </c:pt>
                <c:pt idx="72972">
                  <c:v>57.772759999999998</c:v>
                </c:pt>
                <c:pt idx="72973">
                  <c:v>57.785730000000001</c:v>
                </c:pt>
                <c:pt idx="72974">
                  <c:v>57.798650000000002</c:v>
                </c:pt>
                <c:pt idx="72975">
                  <c:v>57.81268</c:v>
                </c:pt>
                <c:pt idx="72976">
                  <c:v>57.826459999999997</c:v>
                </c:pt>
                <c:pt idx="72977">
                  <c:v>57.839770000000001</c:v>
                </c:pt>
                <c:pt idx="72978">
                  <c:v>57.852959999999996</c:v>
                </c:pt>
                <c:pt idx="72979">
                  <c:v>57.866679999999995</c:v>
                </c:pt>
                <c:pt idx="72980">
                  <c:v>57.879739999999998</c:v>
                </c:pt>
                <c:pt idx="72981">
                  <c:v>57.893420000000006</c:v>
                </c:pt>
                <c:pt idx="72982">
                  <c:v>57.906599999999997</c:v>
                </c:pt>
                <c:pt idx="72983">
                  <c:v>57.920179999999995</c:v>
                </c:pt>
                <c:pt idx="72984">
                  <c:v>57.933419999999998</c:v>
                </c:pt>
                <c:pt idx="72985">
                  <c:v>57.946370000000002</c:v>
                </c:pt>
                <c:pt idx="72986">
                  <c:v>57.959180000000003</c:v>
                </c:pt>
                <c:pt idx="72987">
                  <c:v>57.972710000000006</c:v>
                </c:pt>
                <c:pt idx="72988">
                  <c:v>57.98592</c:v>
                </c:pt>
                <c:pt idx="72989">
                  <c:v>57.998779999999996</c:v>
                </c:pt>
                <c:pt idx="72990">
                  <c:v>58.011830000000003</c:v>
                </c:pt>
                <c:pt idx="72991">
                  <c:v>58.025359999999999</c:v>
                </c:pt>
                <c:pt idx="72992">
                  <c:v>58.038220000000003</c:v>
                </c:pt>
                <c:pt idx="72993">
                  <c:v>58.05171</c:v>
                </c:pt>
                <c:pt idx="72994">
                  <c:v>58.064430000000002</c:v>
                </c:pt>
                <c:pt idx="72995">
                  <c:v>58.077880000000007</c:v>
                </c:pt>
                <c:pt idx="72996">
                  <c:v>58.091000000000001</c:v>
                </c:pt>
                <c:pt idx="72997">
                  <c:v>58.104469999999999</c:v>
                </c:pt>
                <c:pt idx="72998">
                  <c:v>58.117660000000001</c:v>
                </c:pt>
                <c:pt idx="72999">
                  <c:v>58.131160000000001</c:v>
                </c:pt>
                <c:pt idx="73000">
                  <c:v>58.144379999999998</c:v>
                </c:pt>
                <c:pt idx="73001">
                  <c:v>58.157759999999996</c:v>
                </c:pt>
                <c:pt idx="73002">
                  <c:v>58.171189999999996</c:v>
                </c:pt>
                <c:pt idx="73003">
                  <c:v>58.184690000000003</c:v>
                </c:pt>
                <c:pt idx="73004">
                  <c:v>58.198179999999994</c:v>
                </c:pt>
                <c:pt idx="73005">
                  <c:v>58.211820000000003</c:v>
                </c:pt>
                <c:pt idx="73006">
                  <c:v>58.225340000000003</c:v>
                </c:pt>
                <c:pt idx="73007">
                  <c:v>58.23901</c:v>
                </c:pt>
                <c:pt idx="73008">
                  <c:v>58.252579999999995</c:v>
                </c:pt>
                <c:pt idx="73009">
                  <c:v>58.266460000000002</c:v>
                </c:pt>
                <c:pt idx="73010">
                  <c:v>58.28</c:v>
                </c:pt>
                <c:pt idx="73011">
                  <c:v>58.293910000000004</c:v>
                </c:pt>
                <c:pt idx="73012">
                  <c:v>58.307000000000002</c:v>
                </c:pt>
                <c:pt idx="73013">
                  <c:v>58.320800000000006</c:v>
                </c:pt>
                <c:pt idx="73014">
                  <c:v>58.334499999999998</c:v>
                </c:pt>
                <c:pt idx="73015">
                  <c:v>58.348620000000004</c:v>
                </c:pt>
                <c:pt idx="73016">
                  <c:v>58.362340000000003</c:v>
                </c:pt>
                <c:pt idx="73017">
                  <c:v>58.376150000000003</c:v>
                </c:pt>
                <c:pt idx="73018">
                  <c:v>58.38991</c:v>
                </c:pt>
                <c:pt idx="73019">
                  <c:v>58.403530000000003</c:v>
                </c:pt>
                <c:pt idx="73020">
                  <c:v>58.416589999999999</c:v>
                </c:pt>
                <c:pt idx="73021">
                  <c:v>58.430340000000001</c:v>
                </c:pt>
                <c:pt idx="73022">
                  <c:v>58.442749999999997</c:v>
                </c:pt>
                <c:pt idx="73023">
                  <c:v>58.448909999999998</c:v>
                </c:pt>
                <c:pt idx="73024">
                  <c:v>58.448279999999997</c:v>
                </c:pt>
                <c:pt idx="73025">
                  <c:v>58.444859999999998</c:v>
                </c:pt>
                <c:pt idx="73026">
                  <c:v>58.458290000000005</c:v>
                </c:pt>
                <c:pt idx="73027">
                  <c:v>58.448689999999999</c:v>
                </c:pt>
                <c:pt idx="73028">
                  <c:v>58.417810000000003</c:v>
                </c:pt>
                <c:pt idx="73029">
                  <c:v>58.415949999999995</c:v>
                </c:pt>
                <c:pt idx="73030">
                  <c:v>58.419589999999999</c:v>
                </c:pt>
                <c:pt idx="73031">
                  <c:v>58.42924</c:v>
                </c:pt>
                <c:pt idx="73032">
                  <c:v>58.439439999999998</c:v>
                </c:pt>
                <c:pt idx="73033">
                  <c:v>58.448719999999994</c:v>
                </c:pt>
                <c:pt idx="73034">
                  <c:v>58.456180000000003</c:v>
                </c:pt>
                <c:pt idx="73035">
                  <c:v>58.463479999999997</c:v>
                </c:pt>
                <c:pt idx="73036">
                  <c:v>58.470849999999999</c:v>
                </c:pt>
                <c:pt idx="73037">
                  <c:v>58.479190000000003</c:v>
                </c:pt>
                <c:pt idx="73038">
                  <c:v>58.486940000000004</c:v>
                </c:pt>
                <c:pt idx="73039">
                  <c:v>58.496689999999994</c:v>
                </c:pt>
                <c:pt idx="73040">
                  <c:v>58.506729999999997</c:v>
                </c:pt>
                <c:pt idx="73041">
                  <c:v>58.516450000000006</c:v>
                </c:pt>
                <c:pt idx="73042">
                  <c:v>58.526330000000002</c:v>
                </c:pt>
                <c:pt idx="73043">
                  <c:v>58.536140000000003</c:v>
                </c:pt>
                <c:pt idx="73044">
                  <c:v>58.546589999999995</c:v>
                </c:pt>
                <c:pt idx="73045">
                  <c:v>58.556910000000002</c:v>
                </c:pt>
                <c:pt idx="73046">
                  <c:v>58.568309999999997</c:v>
                </c:pt>
                <c:pt idx="73047">
                  <c:v>58.57976</c:v>
                </c:pt>
                <c:pt idx="73048">
                  <c:v>58.591749999999998</c:v>
                </c:pt>
                <c:pt idx="73049">
                  <c:v>58.603969999999997</c:v>
                </c:pt>
                <c:pt idx="73050">
                  <c:v>58.616700000000002</c:v>
                </c:pt>
                <c:pt idx="73051">
                  <c:v>58.629309999999997</c:v>
                </c:pt>
                <c:pt idx="73052">
                  <c:v>58.641800000000003</c:v>
                </c:pt>
                <c:pt idx="73053">
                  <c:v>58.654380000000003</c:v>
                </c:pt>
                <c:pt idx="73054">
                  <c:v>58.667659999999998</c:v>
                </c:pt>
                <c:pt idx="73055">
                  <c:v>58.680719999999994</c:v>
                </c:pt>
                <c:pt idx="73056">
                  <c:v>58.694499999999998</c:v>
                </c:pt>
                <c:pt idx="73057">
                  <c:v>58.707859999999997</c:v>
                </c:pt>
                <c:pt idx="73058">
                  <c:v>58.721360000000004</c:v>
                </c:pt>
                <c:pt idx="73059">
                  <c:v>58.734919999999995</c:v>
                </c:pt>
                <c:pt idx="73060">
                  <c:v>58.748719999999999</c:v>
                </c:pt>
                <c:pt idx="73061">
                  <c:v>58.762270000000001</c:v>
                </c:pt>
                <c:pt idx="73062">
                  <c:v>58.776349999999994</c:v>
                </c:pt>
                <c:pt idx="73063">
                  <c:v>58.790350000000004</c:v>
                </c:pt>
                <c:pt idx="73064">
                  <c:v>58.798099999999998</c:v>
                </c:pt>
                <c:pt idx="73065">
                  <c:v>58.813230000000004</c:v>
                </c:pt>
                <c:pt idx="73066">
                  <c:v>58.827980000000004</c:v>
                </c:pt>
                <c:pt idx="73067">
                  <c:v>58.842590000000001</c:v>
                </c:pt>
                <c:pt idx="73068">
                  <c:v>58.856520000000003</c:v>
                </c:pt>
                <c:pt idx="73069">
                  <c:v>58.87086</c:v>
                </c:pt>
                <c:pt idx="73070">
                  <c:v>58.88494</c:v>
                </c:pt>
                <c:pt idx="73071">
                  <c:v>58.898569999999999</c:v>
                </c:pt>
                <c:pt idx="73072">
                  <c:v>58.912890000000004</c:v>
                </c:pt>
                <c:pt idx="73073">
                  <c:v>58.927050000000001</c:v>
                </c:pt>
                <c:pt idx="73074">
                  <c:v>58.94144</c:v>
                </c:pt>
                <c:pt idx="73075">
                  <c:v>58.95581</c:v>
                </c:pt>
                <c:pt idx="73076">
                  <c:v>58.970599999999997</c:v>
                </c:pt>
                <c:pt idx="73077">
                  <c:v>58.98451</c:v>
                </c:pt>
                <c:pt idx="73078">
                  <c:v>58.999249999999996</c:v>
                </c:pt>
                <c:pt idx="73079">
                  <c:v>59.013289999999998</c:v>
                </c:pt>
                <c:pt idx="73080">
                  <c:v>59.027900000000002</c:v>
                </c:pt>
                <c:pt idx="73081">
                  <c:v>59.041920000000005</c:v>
                </c:pt>
                <c:pt idx="73082">
                  <c:v>59.056319999999999</c:v>
                </c:pt>
                <c:pt idx="73083">
                  <c:v>59.070329999999998</c:v>
                </c:pt>
                <c:pt idx="73084">
                  <c:v>59.084760000000003</c:v>
                </c:pt>
                <c:pt idx="73085">
                  <c:v>59.099209999999999</c:v>
                </c:pt>
                <c:pt idx="73086">
                  <c:v>59.113119999999995</c:v>
                </c:pt>
                <c:pt idx="73087">
                  <c:v>59.127650000000003</c:v>
                </c:pt>
                <c:pt idx="73088">
                  <c:v>59.142210000000006</c:v>
                </c:pt>
                <c:pt idx="73089">
                  <c:v>59.156109999999998</c:v>
                </c:pt>
                <c:pt idx="73090">
                  <c:v>59.170610000000003</c:v>
                </c:pt>
                <c:pt idx="73091">
                  <c:v>59.185160000000003</c:v>
                </c:pt>
                <c:pt idx="73092">
                  <c:v>59.199130000000004</c:v>
                </c:pt>
                <c:pt idx="73093">
                  <c:v>59.213620000000006</c:v>
                </c:pt>
                <c:pt idx="73094">
                  <c:v>59.227759999999996</c:v>
                </c:pt>
                <c:pt idx="73095">
                  <c:v>59.242049999999999</c:v>
                </c:pt>
                <c:pt idx="73096">
                  <c:v>59.255420000000001</c:v>
                </c:pt>
                <c:pt idx="73097">
                  <c:v>59.270129999999995</c:v>
                </c:pt>
                <c:pt idx="73098">
                  <c:v>59.284439999999996</c:v>
                </c:pt>
                <c:pt idx="73099">
                  <c:v>59.299260000000004</c:v>
                </c:pt>
                <c:pt idx="73100">
                  <c:v>59.313599999999994</c:v>
                </c:pt>
                <c:pt idx="73101">
                  <c:v>59.328409999999998</c:v>
                </c:pt>
                <c:pt idx="73102">
                  <c:v>59.342800000000004</c:v>
                </c:pt>
                <c:pt idx="73103">
                  <c:v>59.357309999999998</c:v>
                </c:pt>
                <c:pt idx="73104">
                  <c:v>59.371549999999999</c:v>
                </c:pt>
                <c:pt idx="73105">
                  <c:v>59.386369999999999</c:v>
                </c:pt>
                <c:pt idx="73106">
                  <c:v>59.40081</c:v>
                </c:pt>
                <c:pt idx="73107">
                  <c:v>59.415709999999997</c:v>
                </c:pt>
                <c:pt idx="73108">
                  <c:v>59.430199999999999</c:v>
                </c:pt>
                <c:pt idx="73109">
                  <c:v>59.445100000000004</c:v>
                </c:pt>
                <c:pt idx="73110">
                  <c:v>59.459569999999999</c:v>
                </c:pt>
                <c:pt idx="73111">
                  <c:v>59.474239999999995</c:v>
                </c:pt>
                <c:pt idx="73112">
                  <c:v>59.488610000000001</c:v>
                </c:pt>
                <c:pt idx="73113">
                  <c:v>59.503250000000001</c:v>
                </c:pt>
                <c:pt idx="73114">
                  <c:v>59.517939999999996</c:v>
                </c:pt>
                <c:pt idx="73115">
                  <c:v>59.53257</c:v>
                </c:pt>
                <c:pt idx="73116">
                  <c:v>59.54674</c:v>
                </c:pt>
                <c:pt idx="73117">
                  <c:v>59.561210000000003</c:v>
                </c:pt>
                <c:pt idx="73118">
                  <c:v>59.575859999999999</c:v>
                </c:pt>
                <c:pt idx="73119">
                  <c:v>59.590449999999997</c:v>
                </c:pt>
                <c:pt idx="73120">
                  <c:v>59.603460000000005</c:v>
                </c:pt>
                <c:pt idx="73121">
                  <c:v>59.61788</c:v>
                </c:pt>
                <c:pt idx="73122">
                  <c:v>59.632569999999994</c:v>
                </c:pt>
                <c:pt idx="73123">
                  <c:v>59.646970000000003</c:v>
                </c:pt>
                <c:pt idx="73124">
                  <c:v>59.661679999999997</c:v>
                </c:pt>
                <c:pt idx="73125">
                  <c:v>59.676010000000005</c:v>
                </c:pt>
                <c:pt idx="73126">
                  <c:v>59.690339999999999</c:v>
                </c:pt>
                <c:pt idx="73127">
                  <c:v>59.70487</c:v>
                </c:pt>
                <c:pt idx="73128">
                  <c:v>59.71951</c:v>
                </c:pt>
                <c:pt idx="73129">
                  <c:v>59.73366</c:v>
                </c:pt>
                <c:pt idx="73130">
                  <c:v>59.748010000000001</c:v>
                </c:pt>
                <c:pt idx="73131">
                  <c:v>59.762529999999998</c:v>
                </c:pt>
                <c:pt idx="73132">
                  <c:v>59.77664</c:v>
                </c:pt>
                <c:pt idx="73133">
                  <c:v>59.790759999999999</c:v>
                </c:pt>
                <c:pt idx="73134">
                  <c:v>59.805219999999998</c:v>
                </c:pt>
                <c:pt idx="73135">
                  <c:v>59.819659999999999</c:v>
                </c:pt>
                <c:pt idx="73136">
                  <c:v>59.834189999999992</c:v>
                </c:pt>
                <c:pt idx="73137">
                  <c:v>59.84845</c:v>
                </c:pt>
                <c:pt idx="73138">
                  <c:v>59.863059999999997</c:v>
                </c:pt>
                <c:pt idx="73139">
                  <c:v>59.87762</c:v>
                </c:pt>
                <c:pt idx="73140">
                  <c:v>59.892240000000001</c:v>
                </c:pt>
                <c:pt idx="73141">
                  <c:v>59.906240000000004</c:v>
                </c:pt>
                <c:pt idx="73142">
                  <c:v>59.920299999999997</c:v>
                </c:pt>
                <c:pt idx="73143">
                  <c:v>59.932969999999997</c:v>
                </c:pt>
                <c:pt idx="73144">
                  <c:v>59.9465</c:v>
                </c:pt>
                <c:pt idx="73145">
                  <c:v>59.960519999999995</c:v>
                </c:pt>
                <c:pt idx="73146">
                  <c:v>59.974209999999999</c:v>
                </c:pt>
                <c:pt idx="73147">
                  <c:v>59.988570000000003</c:v>
                </c:pt>
                <c:pt idx="73148">
                  <c:v>60.002760000000002</c:v>
                </c:pt>
                <c:pt idx="73149">
                  <c:v>60.017009999999999</c:v>
                </c:pt>
                <c:pt idx="73150">
                  <c:v>60.031379999999999</c:v>
                </c:pt>
                <c:pt idx="73151">
                  <c:v>60.04466</c:v>
                </c:pt>
                <c:pt idx="73152">
                  <c:v>60.058769999999996</c:v>
                </c:pt>
                <c:pt idx="73153">
                  <c:v>60.072940000000003</c:v>
                </c:pt>
                <c:pt idx="73154">
                  <c:v>60.086359999999999</c:v>
                </c:pt>
                <c:pt idx="73155">
                  <c:v>60.100850000000001</c:v>
                </c:pt>
                <c:pt idx="73156">
                  <c:v>60.115279999999998</c:v>
                </c:pt>
                <c:pt idx="73157">
                  <c:v>60.129689999999997</c:v>
                </c:pt>
                <c:pt idx="73158">
                  <c:v>60.14423</c:v>
                </c:pt>
                <c:pt idx="73159">
                  <c:v>60.158639999999998</c:v>
                </c:pt>
                <c:pt idx="73160">
                  <c:v>60.172629999999998</c:v>
                </c:pt>
                <c:pt idx="73161">
                  <c:v>60.187020000000004</c:v>
                </c:pt>
                <c:pt idx="73162">
                  <c:v>60.201740000000001</c:v>
                </c:pt>
                <c:pt idx="73163">
                  <c:v>60.216239999999999</c:v>
                </c:pt>
                <c:pt idx="73164">
                  <c:v>60.230469999999997</c:v>
                </c:pt>
                <c:pt idx="73165">
                  <c:v>60.244010000000003</c:v>
                </c:pt>
                <c:pt idx="73166">
                  <c:v>60.258609999999997</c:v>
                </c:pt>
                <c:pt idx="73167">
                  <c:v>60.273219999999995</c:v>
                </c:pt>
                <c:pt idx="73168">
                  <c:v>60.287800000000004</c:v>
                </c:pt>
                <c:pt idx="73169">
                  <c:v>60.302119999999995</c:v>
                </c:pt>
                <c:pt idx="73170">
                  <c:v>60.316340000000004</c:v>
                </c:pt>
                <c:pt idx="73171">
                  <c:v>60.330719999999999</c:v>
                </c:pt>
                <c:pt idx="73172">
                  <c:v>60.345009999999995</c:v>
                </c:pt>
                <c:pt idx="73173">
                  <c:v>60.359299999999998</c:v>
                </c:pt>
                <c:pt idx="73174">
                  <c:v>60.373219999999996</c:v>
                </c:pt>
                <c:pt idx="73175">
                  <c:v>60.387440000000005</c:v>
                </c:pt>
                <c:pt idx="73176">
                  <c:v>60.401889999999995</c:v>
                </c:pt>
                <c:pt idx="73177">
                  <c:v>60.416239999999995</c:v>
                </c:pt>
                <c:pt idx="73178">
                  <c:v>60.430669999999999</c:v>
                </c:pt>
                <c:pt idx="73179">
                  <c:v>60.445080000000004</c:v>
                </c:pt>
                <c:pt idx="73180">
                  <c:v>60.45946</c:v>
                </c:pt>
                <c:pt idx="73181">
                  <c:v>60.473849999999999</c:v>
                </c:pt>
                <c:pt idx="73182">
                  <c:v>60.488220000000005</c:v>
                </c:pt>
                <c:pt idx="73183">
                  <c:v>60.502600000000001</c:v>
                </c:pt>
                <c:pt idx="73184">
                  <c:v>60.516940000000005</c:v>
                </c:pt>
                <c:pt idx="73185">
                  <c:v>60.531300000000002</c:v>
                </c:pt>
                <c:pt idx="73186">
                  <c:v>60.545189999999998</c:v>
                </c:pt>
                <c:pt idx="73187">
                  <c:v>60.559480000000001</c:v>
                </c:pt>
                <c:pt idx="73188">
                  <c:v>60.573499999999996</c:v>
                </c:pt>
                <c:pt idx="73189">
                  <c:v>60.587510000000002</c:v>
                </c:pt>
                <c:pt idx="73190">
                  <c:v>60.601739999999999</c:v>
                </c:pt>
                <c:pt idx="73191">
                  <c:v>60.616050000000001</c:v>
                </c:pt>
                <c:pt idx="73192">
                  <c:v>60.630330000000001</c:v>
                </c:pt>
                <c:pt idx="73193">
                  <c:v>60.644660000000002</c:v>
                </c:pt>
                <c:pt idx="73194">
                  <c:v>60.658969999999997</c:v>
                </c:pt>
                <c:pt idx="73195">
                  <c:v>60.673320000000004</c:v>
                </c:pt>
                <c:pt idx="73196">
                  <c:v>60.68768</c:v>
                </c:pt>
                <c:pt idx="73197">
                  <c:v>60.702040000000004</c:v>
                </c:pt>
                <c:pt idx="73198">
                  <c:v>60.71593</c:v>
                </c:pt>
                <c:pt idx="73199">
                  <c:v>60.730180000000004</c:v>
                </c:pt>
                <c:pt idx="73200">
                  <c:v>60.744610000000002</c:v>
                </c:pt>
                <c:pt idx="73201">
                  <c:v>60.759030000000003</c:v>
                </c:pt>
                <c:pt idx="73202">
                  <c:v>60.773380000000003</c:v>
                </c:pt>
                <c:pt idx="73203">
                  <c:v>60.787760000000006</c:v>
                </c:pt>
                <c:pt idx="73204">
                  <c:v>60.802100000000003</c:v>
                </c:pt>
                <c:pt idx="73205">
                  <c:v>60.816459999999999</c:v>
                </c:pt>
                <c:pt idx="73206">
                  <c:v>60.830629999999999</c:v>
                </c:pt>
                <c:pt idx="73207">
                  <c:v>60.844790000000003</c:v>
                </c:pt>
                <c:pt idx="73208">
                  <c:v>60.859069999999996</c:v>
                </c:pt>
                <c:pt idx="73209">
                  <c:v>60.872689999999999</c:v>
                </c:pt>
                <c:pt idx="73210">
                  <c:v>60.886880000000005</c:v>
                </c:pt>
                <c:pt idx="73211">
                  <c:v>60.899590000000003</c:v>
                </c:pt>
                <c:pt idx="73212">
                  <c:v>60.913830000000004</c:v>
                </c:pt>
                <c:pt idx="73213">
                  <c:v>60.928550000000001</c:v>
                </c:pt>
                <c:pt idx="73214">
                  <c:v>60.943290000000005</c:v>
                </c:pt>
                <c:pt idx="73215">
                  <c:v>60.957889999999999</c:v>
                </c:pt>
                <c:pt idx="73216">
                  <c:v>60.97251</c:v>
                </c:pt>
                <c:pt idx="73217">
                  <c:v>60.986930000000001</c:v>
                </c:pt>
                <c:pt idx="73218">
                  <c:v>61.00121</c:v>
                </c:pt>
                <c:pt idx="73219">
                  <c:v>61.012729999999998</c:v>
                </c:pt>
                <c:pt idx="73220">
                  <c:v>61.02657</c:v>
                </c:pt>
                <c:pt idx="73221">
                  <c:v>61.040640000000003</c:v>
                </c:pt>
                <c:pt idx="73222">
                  <c:v>61.053800000000003</c:v>
                </c:pt>
                <c:pt idx="73223">
                  <c:v>61.065709999999996</c:v>
                </c:pt>
                <c:pt idx="73224">
                  <c:v>61.078919999999997</c:v>
                </c:pt>
                <c:pt idx="73225">
                  <c:v>61.091970000000003</c:v>
                </c:pt>
                <c:pt idx="73226">
                  <c:v>61.105340000000005</c:v>
                </c:pt>
                <c:pt idx="73227">
                  <c:v>61.119120000000002</c:v>
                </c:pt>
                <c:pt idx="73228">
                  <c:v>61.132959999999997</c:v>
                </c:pt>
                <c:pt idx="73229">
                  <c:v>61.146029999999996</c:v>
                </c:pt>
                <c:pt idx="73230">
                  <c:v>61.159689999999998</c:v>
                </c:pt>
                <c:pt idx="73231">
                  <c:v>61.173209999999997</c:v>
                </c:pt>
                <c:pt idx="73232">
                  <c:v>61.187259999999995</c:v>
                </c:pt>
                <c:pt idx="73233">
                  <c:v>61.201250000000002</c:v>
                </c:pt>
                <c:pt idx="73234">
                  <c:v>61.215040000000002</c:v>
                </c:pt>
                <c:pt idx="73235">
                  <c:v>61.229060000000004</c:v>
                </c:pt>
                <c:pt idx="73236">
                  <c:v>61.243200000000002</c:v>
                </c:pt>
                <c:pt idx="73237">
                  <c:v>61.257370000000002</c:v>
                </c:pt>
                <c:pt idx="73238">
                  <c:v>61.271550000000005</c:v>
                </c:pt>
                <c:pt idx="73239">
                  <c:v>61.28546</c:v>
                </c:pt>
                <c:pt idx="73240">
                  <c:v>61.299610000000001</c:v>
                </c:pt>
                <c:pt idx="73241">
                  <c:v>61.313649999999996</c:v>
                </c:pt>
                <c:pt idx="73242">
                  <c:v>61.327860000000001</c:v>
                </c:pt>
                <c:pt idx="73243">
                  <c:v>61.341970000000003</c:v>
                </c:pt>
                <c:pt idx="73244">
                  <c:v>61.355050000000006</c:v>
                </c:pt>
                <c:pt idx="73245">
                  <c:v>61.369119999999995</c:v>
                </c:pt>
                <c:pt idx="73246">
                  <c:v>61.383479999999999</c:v>
                </c:pt>
                <c:pt idx="73247">
                  <c:v>61.397459999999995</c:v>
                </c:pt>
                <c:pt idx="73248">
                  <c:v>61.4114</c:v>
                </c:pt>
                <c:pt idx="73249">
                  <c:v>61.425840000000001</c:v>
                </c:pt>
                <c:pt idx="73250">
                  <c:v>61.43994</c:v>
                </c:pt>
                <c:pt idx="73251">
                  <c:v>61.45411</c:v>
                </c:pt>
                <c:pt idx="73252">
                  <c:v>61.468339999999998</c:v>
                </c:pt>
                <c:pt idx="73253">
                  <c:v>61.482150000000004</c:v>
                </c:pt>
                <c:pt idx="73254">
                  <c:v>61.496139999999997</c:v>
                </c:pt>
                <c:pt idx="73255">
                  <c:v>61.510210000000001</c:v>
                </c:pt>
                <c:pt idx="73256">
                  <c:v>61.524270000000001</c:v>
                </c:pt>
                <c:pt idx="73257">
                  <c:v>61.538389999999993</c:v>
                </c:pt>
                <c:pt idx="73258">
                  <c:v>61.552189999999996</c:v>
                </c:pt>
                <c:pt idx="73259">
                  <c:v>61.565969999999993</c:v>
                </c:pt>
                <c:pt idx="73260">
                  <c:v>61.579750000000004</c:v>
                </c:pt>
                <c:pt idx="73261">
                  <c:v>61.594040000000007</c:v>
                </c:pt>
                <c:pt idx="73262">
                  <c:v>61.608159999999998</c:v>
                </c:pt>
                <c:pt idx="73263">
                  <c:v>61.622300000000003</c:v>
                </c:pt>
                <c:pt idx="73264">
                  <c:v>61.636610000000005</c:v>
                </c:pt>
                <c:pt idx="73265">
                  <c:v>61.650669999999998</c:v>
                </c:pt>
                <c:pt idx="73266">
                  <c:v>61.664909999999999</c:v>
                </c:pt>
                <c:pt idx="73267">
                  <c:v>61.679029999999997</c:v>
                </c:pt>
                <c:pt idx="73268">
                  <c:v>61.693170000000002</c:v>
                </c:pt>
                <c:pt idx="73269">
                  <c:v>61.7072</c:v>
                </c:pt>
                <c:pt idx="73270">
                  <c:v>61.721420000000002</c:v>
                </c:pt>
                <c:pt idx="73271">
                  <c:v>61.735579999999999</c:v>
                </c:pt>
                <c:pt idx="73272">
                  <c:v>61.749790000000004</c:v>
                </c:pt>
                <c:pt idx="73273">
                  <c:v>61.763909999999996</c:v>
                </c:pt>
                <c:pt idx="73274">
                  <c:v>61.777990000000003</c:v>
                </c:pt>
                <c:pt idx="73275">
                  <c:v>61.79213</c:v>
                </c:pt>
                <c:pt idx="73276">
                  <c:v>61.805230000000002</c:v>
                </c:pt>
                <c:pt idx="73277">
                  <c:v>61.819689999999994</c:v>
                </c:pt>
                <c:pt idx="73278">
                  <c:v>61.833549999999995</c:v>
                </c:pt>
                <c:pt idx="73279">
                  <c:v>61.847940000000001</c:v>
                </c:pt>
                <c:pt idx="73280">
                  <c:v>61.861930000000001</c:v>
                </c:pt>
                <c:pt idx="73281">
                  <c:v>61.875609999999995</c:v>
                </c:pt>
                <c:pt idx="73282">
                  <c:v>61.889919999999996</c:v>
                </c:pt>
                <c:pt idx="73283">
                  <c:v>61.904159999999997</c:v>
                </c:pt>
                <c:pt idx="73284">
                  <c:v>61.917460000000005</c:v>
                </c:pt>
                <c:pt idx="73285">
                  <c:v>61.9315</c:v>
                </c:pt>
                <c:pt idx="73286">
                  <c:v>61.945550000000004</c:v>
                </c:pt>
                <c:pt idx="73287">
                  <c:v>61.959310000000002</c:v>
                </c:pt>
                <c:pt idx="73288">
                  <c:v>61.973200000000006</c:v>
                </c:pt>
                <c:pt idx="73289">
                  <c:v>61.987110000000001</c:v>
                </c:pt>
                <c:pt idx="73290">
                  <c:v>62.00076</c:v>
                </c:pt>
                <c:pt idx="73291">
                  <c:v>62.015269999999994</c:v>
                </c:pt>
                <c:pt idx="73292">
                  <c:v>62.029220000000002</c:v>
                </c:pt>
                <c:pt idx="73293">
                  <c:v>62.043189999999996</c:v>
                </c:pt>
                <c:pt idx="73294">
                  <c:v>62.057320000000004</c:v>
                </c:pt>
                <c:pt idx="73295">
                  <c:v>62.071399999999997</c:v>
                </c:pt>
                <c:pt idx="73296">
                  <c:v>62.085169999999998</c:v>
                </c:pt>
                <c:pt idx="73297">
                  <c:v>62.091169999999998</c:v>
                </c:pt>
                <c:pt idx="73298">
                  <c:v>62.107230000000001</c:v>
                </c:pt>
                <c:pt idx="73299">
                  <c:v>62.122099999999996</c:v>
                </c:pt>
                <c:pt idx="73300">
                  <c:v>62.136600000000001</c:v>
                </c:pt>
                <c:pt idx="73301">
                  <c:v>62.15061</c:v>
                </c:pt>
                <c:pt idx="73302">
                  <c:v>62.164780000000007</c:v>
                </c:pt>
                <c:pt idx="73303">
                  <c:v>62.179149999999993</c:v>
                </c:pt>
                <c:pt idx="73304">
                  <c:v>62.1935</c:v>
                </c:pt>
                <c:pt idx="73305">
                  <c:v>62.207420000000006</c:v>
                </c:pt>
                <c:pt idx="73306">
                  <c:v>62.221710000000002</c:v>
                </c:pt>
                <c:pt idx="73307">
                  <c:v>62.235639999999997</c:v>
                </c:pt>
                <c:pt idx="73308">
                  <c:v>62.24982</c:v>
                </c:pt>
                <c:pt idx="73309">
                  <c:v>62.263919999999999</c:v>
                </c:pt>
                <c:pt idx="73310">
                  <c:v>62.278079999999996</c:v>
                </c:pt>
                <c:pt idx="73311">
                  <c:v>62.29213</c:v>
                </c:pt>
                <c:pt idx="73312">
                  <c:v>62.306370000000001</c:v>
                </c:pt>
                <c:pt idx="73313">
                  <c:v>62.320390000000003</c:v>
                </c:pt>
                <c:pt idx="73314">
                  <c:v>62.334680000000006</c:v>
                </c:pt>
                <c:pt idx="73315">
                  <c:v>62.34872</c:v>
                </c:pt>
                <c:pt idx="73316">
                  <c:v>62.362960000000001</c:v>
                </c:pt>
                <c:pt idx="73317">
                  <c:v>62.376769999999993</c:v>
                </c:pt>
                <c:pt idx="73318">
                  <c:v>62.390920000000001</c:v>
                </c:pt>
                <c:pt idx="73319">
                  <c:v>62.405109999999993</c:v>
                </c:pt>
                <c:pt idx="73320">
                  <c:v>62.419269999999997</c:v>
                </c:pt>
                <c:pt idx="73321">
                  <c:v>62.433550000000004</c:v>
                </c:pt>
                <c:pt idx="73322">
                  <c:v>62.447629999999997</c:v>
                </c:pt>
                <c:pt idx="73323">
                  <c:v>62.461939999999998</c:v>
                </c:pt>
                <c:pt idx="73324">
                  <c:v>62.476089999999999</c:v>
                </c:pt>
                <c:pt idx="73325">
                  <c:v>62.490279999999998</c:v>
                </c:pt>
                <c:pt idx="73326">
                  <c:v>62.504090000000005</c:v>
                </c:pt>
                <c:pt idx="73327">
                  <c:v>62.517539999999997</c:v>
                </c:pt>
                <c:pt idx="73328">
                  <c:v>62.53125</c:v>
                </c:pt>
                <c:pt idx="73329">
                  <c:v>62.54513</c:v>
                </c:pt>
                <c:pt idx="73330">
                  <c:v>62.559049999999999</c:v>
                </c:pt>
                <c:pt idx="73331">
                  <c:v>62.573080000000004</c:v>
                </c:pt>
                <c:pt idx="73332">
                  <c:v>62.587020000000003</c:v>
                </c:pt>
                <c:pt idx="73333">
                  <c:v>62.600830000000002</c:v>
                </c:pt>
                <c:pt idx="73334">
                  <c:v>62.614319999999999</c:v>
                </c:pt>
                <c:pt idx="73335">
                  <c:v>62.628029999999995</c:v>
                </c:pt>
                <c:pt idx="73336">
                  <c:v>62.641890000000004</c:v>
                </c:pt>
                <c:pt idx="73337">
                  <c:v>62.655740000000002</c:v>
                </c:pt>
                <c:pt idx="73338">
                  <c:v>62.669629999999998</c:v>
                </c:pt>
                <c:pt idx="73339">
                  <c:v>62.683499999999995</c:v>
                </c:pt>
                <c:pt idx="73340">
                  <c:v>62.697409999999998</c:v>
                </c:pt>
                <c:pt idx="73341">
                  <c:v>62.711499999999994</c:v>
                </c:pt>
                <c:pt idx="73342">
                  <c:v>62.725549999999998</c:v>
                </c:pt>
                <c:pt idx="73343">
                  <c:v>62.739240000000002</c:v>
                </c:pt>
                <c:pt idx="73344">
                  <c:v>62.753300000000003</c:v>
                </c:pt>
                <c:pt idx="73345">
                  <c:v>62.767240000000001</c:v>
                </c:pt>
                <c:pt idx="73346">
                  <c:v>62.780889999999999</c:v>
                </c:pt>
                <c:pt idx="73347">
                  <c:v>62.79477</c:v>
                </c:pt>
                <c:pt idx="73348">
                  <c:v>62.808869999999999</c:v>
                </c:pt>
                <c:pt idx="73349">
                  <c:v>62.823160000000001</c:v>
                </c:pt>
                <c:pt idx="73350">
                  <c:v>62.837050000000005</c:v>
                </c:pt>
                <c:pt idx="73351">
                  <c:v>62.851050000000001</c:v>
                </c:pt>
                <c:pt idx="73352">
                  <c:v>62.865200000000002</c:v>
                </c:pt>
                <c:pt idx="73353">
                  <c:v>62.87921</c:v>
                </c:pt>
                <c:pt idx="73354">
                  <c:v>62.893049999999995</c:v>
                </c:pt>
                <c:pt idx="73355">
                  <c:v>62.906739999999999</c:v>
                </c:pt>
                <c:pt idx="73356">
                  <c:v>62.920659999999998</c:v>
                </c:pt>
                <c:pt idx="73357">
                  <c:v>62.934539999999998</c:v>
                </c:pt>
                <c:pt idx="73358">
                  <c:v>62.948139999999995</c:v>
                </c:pt>
                <c:pt idx="73359">
                  <c:v>62.962350000000001</c:v>
                </c:pt>
                <c:pt idx="73360">
                  <c:v>62.976279999999996</c:v>
                </c:pt>
                <c:pt idx="73361">
                  <c:v>62.989600000000003</c:v>
                </c:pt>
                <c:pt idx="73362">
                  <c:v>63.003289999999993</c:v>
                </c:pt>
                <c:pt idx="73363">
                  <c:v>63.017130000000002</c:v>
                </c:pt>
                <c:pt idx="73364">
                  <c:v>63.030850000000001</c:v>
                </c:pt>
                <c:pt idx="73365">
                  <c:v>63.04468</c:v>
                </c:pt>
                <c:pt idx="73366">
                  <c:v>63.058439999999997</c:v>
                </c:pt>
                <c:pt idx="73367">
                  <c:v>63.07244</c:v>
                </c:pt>
                <c:pt idx="73368">
                  <c:v>63.086130000000004</c:v>
                </c:pt>
                <c:pt idx="73369">
                  <c:v>63.099780000000003</c:v>
                </c:pt>
                <c:pt idx="73370">
                  <c:v>63.113129999999998</c:v>
                </c:pt>
                <c:pt idx="73371">
                  <c:v>63.127040000000001</c:v>
                </c:pt>
                <c:pt idx="73372">
                  <c:v>63.140889999999999</c:v>
                </c:pt>
                <c:pt idx="73373">
                  <c:v>63.154880000000006</c:v>
                </c:pt>
                <c:pt idx="73374">
                  <c:v>63.168620000000004</c:v>
                </c:pt>
                <c:pt idx="73375">
                  <c:v>63.182369999999999</c:v>
                </c:pt>
                <c:pt idx="73376">
                  <c:v>63.196240000000003</c:v>
                </c:pt>
                <c:pt idx="73377">
                  <c:v>63.208939999999998</c:v>
                </c:pt>
                <c:pt idx="73378">
                  <c:v>63.222170000000006</c:v>
                </c:pt>
                <c:pt idx="73379">
                  <c:v>63.236519999999999</c:v>
                </c:pt>
                <c:pt idx="73380">
                  <c:v>63.250349999999997</c:v>
                </c:pt>
                <c:pt idx="73381">
                  <c:v>63.264610000000005</c:v>
                </c:pt>
                <c:pt idx="73382">
                  <c:v>63.278740000000006</c:v>
                </c:pt>
                <c:pt idx="73383">
                  <c:v>63.292619999999999</c:v>
                </c:pt>
                <c:pt idx="73384">
                  <c:v>63.306630000000006</c:v>
                </c:pt>
                <c:pt idx="73385">
                  <c:v>63.320689999999999</c:v>
                </c:pt>
                <c:pt idx="73386">
                  <c:v>63.334720000000004</c:v>
                </c:pt>
                <c:pt idx="73387">
                  <c:v>63.348680000000002</c:v>
                </c:pt>
                <c:pt idx="73388">
                  <c:v>63.362650000000002</c:v>
                </c:pt>
                <c:pt idx="73389">
                  <c:v>63.376640000000002</c:v>
                </c:pt>
                <c:pt idx="73390">
                  <c:v>63.390659999999997</c:v>
                </c:pt>
                <c:pt idx="73391">
                  <c:v>63.404939999999996</c:v>
                </c:pt>
                <c:pt idx="73392">
                  <c:v>63.419269999999997</c:v>
                </c:pt>
                <c:pt idx="73393">
                  <c:v>63.433260000000004</c:v>
                </c:pt>
                <c:pt idx="73394">
                  <c:v>63.446860000000001</c:v>
                </c:pt>
                <c:pt idx="73395">
                  <c:v>63.460169999999998</c:v>
                </c:pt>
                <c:pt idx="73396">
                  <c:v>63.474009999999993</c:v>
                </c:pt>
                <c:pt idx="73397">
                  <c:v>63.488010000000003</c:v>
                </c:pt>
                <c:pt idx="73398">
                  <c:v>63.502029999999998</c:v>
                </c:pt>
                <c:pt idx="73399">
                  <c:v>63.515799999999999</c:v>
                </c:pt>
                <c:pt idx="73400">
                  <c:v>63.529790000000006</c:v>
                </c:pt>
                <c:pt idx="73401">
                  <c:v>63.543260000000004</c:v>
                </c:pt>
                <c:pt idx="73402">
                  <c:v>63.55688</c:v>
                </c:pt>
                <c:pt idx="73403">
                  <c:v>63.570489999999999</c:v>
                </c:pt>
                <c:pt idx="73404">
                  <c:v>63.584469999999996</c:v>
                </c:pt>
                <c:pt idx="73405">
                  <c:v>63.598549999999996</c:v>
                </c:pt>
                <c:pt idx="73406">
                  <c:v>63.612659999999998</c:v>
                </c:pt>
                <c:pt idx="73407">
                  <c:v>63.626530000000002</c:v>
                </c:pt>
                <c:pt idx="73408">
                  <c:v>63.640140000000002</c:v>
                </c:pt>
                <c:pt idx="73409">
                  <c:v>63.653860000000002</c:v>
                </c:pt>
                <c:pt idx="73410">
                  <c:v>63.6678</c:v>
                </c:pt>
                <c:pt idx="73411">
                  <c:v>63.681619999999995</c:v>
                </c:pt>
                <c:pt idx="73412">
                  <c:v>63.695750000000004</c:v>
                </c:pt>
                <c:pt idx="73413">
                  <c:v>63.709550000000007</c:v>
                </c:pt>
                <c:pt idx="73414">
                  <c:v>63.723239999999997</c:v>
                </c:pt>
                <c:pt idx="73415">
                  <c:v>63.737190000000005</c:v>
                </c:pt>
                <c:pt idx="73416">
                  <c:v>63.750859999999996</c:v>
                </c:pt>
                <c:pt idx="73417">
                  <c:v>63.764690000000002</c:v>
                </c:pt>
                <c:pt idx="73418">
                  <c:v>63.778480000000002</c:v>
                </c:pt>
                <c:pt idx="73419">
                  <c:v>63.792590000000004</c:v>
                </c:pt>
                <c:pt idx="73420">
                  <c:v>63.806809999999999</c:v>
                </c:pt>
                <c:pt idx="73421">
                  <c:v>63.820629999999994</c:v>
                </c:pt>
                <c:pt idx="73422">
                  <c:v>63.833659999999995</c:v>
                </c:pt>
                <c:pt idx="73423">
                  <c:v>63.847290000000001</c:v>
                </c:pt>
                <c:pt idx="73424">
                  <c:v>63.86101</c:v>
                </c:pt>
                <c:pt idx="73425">
                  <c:v>63.874760000000002</c:v>
                </c:pt>
                <c:pt idx="73426">
                  <c:v>63.888680000000008</c:v>
                </c:pt>
                <c:pt idx="73427">
                  <c:v>63.902619999999999</c:v>
                </c:pt>
                <c:pt idx="73428">
                  <c:v>63.916079999999994</c:v>
                </c:pt>
                <c:pt idx="73429">
                  <c:v>63.929839999999999</c:v>
                </c:pt>
                <c:pt idx="73430">
                  <c:v>63.943659999999994</c:v>
                </c:pt>
                <c:pt idx="73431">
                  <c:v>63.956960000000002</c:v>
                </c:pt>
                <c:pt idx="73432">
                  <c:v>63.96998</c:v>
                </c:pt>
                <c:pt idx="73433">
                  <c:v>63.984230000000004</c:v>
                </c:pt>
                <c:pt idx="73434">
                  <c:v>63.998359999999998</c:v>
                </c:pt>
                <c:pt idx="73435">
                  <c:v>64.011650000000003</c:v>
                </c:pt>
                <c:pt idx="73436">
                  <c:v>64.025379999999998</c:v>
                </c:pt>
                <c:pt idx="73437">
                  <c:v>64.039190000000005</c:v>
                </c:pt>
                <c:pt idx="73438">
                  <c:v>64.053079999999994</c:v>
                </c:pt>
                <c:pt idx="73439">
                  <c:v>64.066940000000002</c:v>
                </c:pt>
                <c:pt idx="73440">
                  <c:v>64.080579999999998</c:v>
                </c:pt>
                <c:pt idx="73441">
                  <c:v>64.094099999999997</c:v>
                </c:pt>
                <c:pt idx="73442">
                  <c:v>64.10736</c:v>
                </c:pt>
                <c:pt idx="73443">
                  <c:v>64.120860000000008</c:v>
                </c:pt>
                <c:pt idx="73444">
                  <c:v>64.134349999999998</c:v>
                </c:pt>
                <c:pt idx="73445">
                  <c:v>64.148229999999998</c:v>
                </c:pt>
                <c:pt idx="73446">
                  <c:v>64.16234</c:v>
                </c:pt>
                <c:pt idx="73447">
                  <c:v>64.175060000000002</c:v>
                </c:pt>
                <c:pt idx="73448">
                  <c:v>64.18844</c:v>
                </c:pt>
                <c:pt idx="73449">
                  <c:v>64.201840000000004</c:v>
                </c:pt>
                <c:pt idx="73450">
                  <c:v>64.215260000000001</c:v>
                </c:pt>
                <c:pt idx="73451">
                  <c:v>64.228920000000002</c:v>
                </c:pt>
                <c:pt idx="73452">
                  <c:v>64.242730000000009</c:v>
                </c:pt>
                <c:pt idx="73453">
                  <c:v>64.25667</c:v>
                </c:pt>
                <c:pt idx="73454">
                  <c:v>64.269819999999996</c:v>
                </c:pt>
                <c:pt idx="73455">
                  <c:v>64.283439999999999</c:v>
                </c:pt>
                <c:pt idx="73456">
                  <c:v>64.297269999999997</c:v>
                </c:pt>
                <c:pt idx="73457">
                  <c:v>64.31129</c:v>
                </c:pt>
                <c:pt idx="73458">
                  <c:v>64.325590000000005</c:v>
                </c:pt>
                <c:pt idx="73459">
                  <c:v>64.339120000000008</c:v>
                </c:pt>
                <c:pt idx="73460">
                  <c:v>64.352580000000003</c:v>
                </c:pt>
                <c:pt idx="73461">
                  <c:v>64.366230000000002</c:v>
                </c:pt>
                <c:pt idx="73462">
                  <c:v>64.379949999999994</c:v>
                </c:pt>
                <c:pt idx="73463">
                  <c:v>64.39403999999999</c:v>
                </c:pt>
                <c:pt idx="73464">
                  <c:v>64.408029999999997</c:v>
                </c:pt>
                <c:pt idx="73465">
                  <c:v>64.421480000000003</c:v>
                </c:pt>
                <c:pt idx="73466">
                  <c:v>64.434669999999997</c:v>
                </c:pt>
                <c:pt idx="73467">
                  <c:v>64.448160000000001</c:v>
                </c:pt>
                <c:pt idx="73468">
                  <c:v>64.4619</c:v>
                </c:pt>
                <c:pt idx="73469">
                  <c:v>64.47569</c:v>
                </c:pt>
                <c:pt idx="73470">
                  <c:v>64.489419999999996</c:v>
                </c:pt>
                <c:pt idx="73471">
                  <c:v>64.502930000000006</c:v>
                </c:pt>
                <c:pt idx="73472">
                  <c:v>64.516540000000006</c:v>
                </c:pt>
                <c:pt idx="73473">
                  <c:v>64.529790000000006</c:v>
                </c:pt>
                <c:pt idx="73474">
                  <c:v>64.543199999999999</c:v>
                </c:pt>
                <c:pt idx="73475">
                  <c:v>64.556790000000007</c:v>
                </c:pt>
                <c:pt idx="73476">
                  <c:v>64.57002</c:v>
                </c:pt>
                <c:pt idx="73477">
                  <c:v>64.583539999999999</c:v>
                </c:pt>
                <c:pt idx="73478">
                  <c:v>64.59751</c:v>
                </c:pt>
                <c:pt idx="73479">
                  <c:v>64.610079999999996</c:v>
                </c:pt>
                <c:pt idx="73480">
                  <c:v>64.623890000000003</c:v>
                </c:pt>
                <c:pt idx="73481">
                  <c:v>64.637380000000007</c:v>
                </c:pt>
                <c:pt idx="73482">
                  <c:v>64.65119</c:v>
                </c:pt>
                <c:pt idx="73483">
                  <c:v>64.664879999999997</c:v>
                </c:pt>
                <c:pt idx="73484">
                  <c:v>64.678760000000011</c:v>
                </c:pt>
                <c:pt idx="73485">
                  <c:v>64.69238</c:v>
                </c:pt>
                <c:pt idx="73486">
                  <c:v>64.705890000000011</c:v>
                </c:pt>
                <c:pt idx="73487">
                  <c:v>64.719639999999998</c:v>
                </c:pt>
                <c:pt idx="73488">
                  <c:v>64.733409999999992</c:v>
                </c:pt>
                <c:pt idx="73489">
                  <c:v>64.747190000000003</c:v>
                </c:pt>
                <c:pt idx="73490">
                  <c:v>64.76097</c:v>
                </c:pt>
                <c:pt idx="73491">
                  <c:v>64.774830000000009</c:v>
                </c:pt>
                <c:pt idx="73492">
                  <c:v>64.788889999999995</c:v>
                </c:pt>
                <c:pt idx="73493">
                  <c:v>64.802570000000003</c:v>
                </c:pt>
                <c:pt idx="73494">
                  <c:v>64.815899999999999</c:v>
                </c:pt>
                <c:pt idx="73495">
                  <c:v>64.829239999999999</c:v>
                </c:pt>
                <c:pt idx="73496">
                  <c:v>64.842669999999998</c:v>
                </c:pt>
                <c:pt idx="73497">
                  <c:v>64.856680000000011</c:v>
                </c:pt>
                <c:pt idx="73498">
                  <c:v>64.87079</c:v>
                </c:pt>
                <c:pt idx="73499">
                  <c:v>64.884370000000004</c:v>
                </c:pt>
                <c:pt idx="73500">
                  <c:v>64.897329999999997</c:v>
                </c:pt>
                <c:pt idx="73501">
                  <c:v>64.910759999999996</c:v>
                </c:pt>
                <c:pt idx="73502">
                  <c:v>64.924369999999996</c:v>
                </c:pt>
                <c:pt idx="73503">
                  <c:v>64.938200000000009</c:v>
                </c:pt>
                <c:pt idx="73504">
                  <c:v>64.951750000000004</c:v>
                </c:pt>
                <c:pt idx="73505">
                  <c:v>64.965170000000001</c:v>
                </c:pt>
                <c:pt idx="73506">
                  <c:v>64.978350000000006</c:v>
                </c:pt>
                <c:pt idx="73507">
                  <c:v>64.991749999999996</c:v>
                </c:pt>
                <c:pt idx="73508">
                  <c:v>65.005399999999995</c:v>
                </c:pt>
                <c:pt idx="73509">
                  <c:v>65.019130000000004</c:v>
                </c:pt>
                <c:pt idx="73510">
                  <c:v>65.033070000000009</c:v>
                </c:pt>
                <c:pt idx="73511">
                  <c:v>65.04674</c:v>
                </c:pt>
                <c:pt idx="73512">
                  <c:v>65.060419999999993</c:v>
                </c:pt>
                <c:pt idx="73513">
                  <c:v>65.073939999999993</c:v>
                </c:pt>
                <c:pt idx="73514">
                  <c:v>65.087369999999993</c:v>
                </c:pt>
                <c:pt idx="73515">
                  <c:v>65.100859999999997</c:v>
                </c:pt>
                <c:pt idx="73516">
                  <c:v>65.114539999999991</c:v>
                </c:pt>
                <c:pt idx="73517">
                  <c:v>65.128600000000006</c:v>
                </c:pt>
                <c:pt idx="73518">
                  <c:v>65.142660000000006</c:v>
                </c:pt>
                <c:pt idx="73519">
                  <c:v>65.156400000000005</c:v>
                </c:pt>
                <c:pt idx="73520">
                  <c:v>65.170019999999994</c:v>
                </c:pt>
                <c:pt idx="73521">
                  <c:v>65.183449999999993</c:v>
                </c:pt>
                <c:pt idx="73522">
                  <c:v>65.197069999999997</c:v>
                </c:pt>
                <c:pt idx="73523">
                  <c:v>65.210769999999997</c:v>
                </c:pt>
                <c:pt idx="73524">
                  <c:v>65.224440000000001</c:v>
                </c:pt>
                <c:pt idx="73525">
                  <c:v>65.238060000000004</c:v>
                </c:pt>
                <c:pt idx="73526">
                  <c:v>65.251660000000001</c:v>
                </c:pt>
                <c:pt idx="73527">
                  <c:v>65.264579999999995</c:v>
                </c:pt>
                <c:pt idx="73528">
                  <c:v>65.266639999999995</c:v>
                </c:pt>
                <c:pt idx="73529">
                  <c:v>65.274789999999996</c:v>
                </c:pt>
                <c:pt idx="73530">
                  <c:v>65.287480000000002</c:v>
                </c:pt>
                <c:pt idx="73531">
                  <c:v>65.30077</c:v>
                </c:pt>
                <c:pt idx="73532">
                  <c:v>65.313559999999995</c:v>
                </c:pt>
                <c:pt idx="73533">
                  <c:v>65.327250000000006</c:v>
                </c:pt>
                <c:pt idx="73534">
                  <c:v>65.339780000000005</c:v>
                </c:pt>
                <c:pt idx="73535">
                  <c:v>65.353480000000005</c:v>
                </c:pt>
                <c:pt idx="73536">
                  <c:v>65.364720000000005</c:v>
                </c:pt>
                <c:pt idx="73537">
                  <c:v>65.378290000000007</c:v>
                </c:pt>
                <c:pt idx="73538">
                  <c:v>65.391959999999997</c:v>
                </c:pt>
                <c:pt idx="73539">
                  <c:v>65.405439999999999</c:v>
                </c:pt>
                <c:pt idx="73540">
                  <c:v>65.418970000000002</c:v>
                </c:pt>
                <c:pt idx="73541">
                  <c:v>65.432609999999997</c:v>
                </c:pt>
                <c:pt idx="73542">
                  <c:v>65.446060000000003</c:v>
                </c:pt>
                <c:pt idx="73543">
                  <c:v>65.459829999999997</c:v>
                </c:pt>
                <c:pt idx="73544">
                  <c:v>65.473309999999998</c:v>
                </c:pt>
                <c:pt idx="73545">
                  <c:v>65.486810000000006</c:v>
                </c:pt>
                <c:pt idx="73546">
                  <c:v>65.500079999999997</c:v>
                </c:pt>
                <c:pt idx="73547">
                  <c:v>65.51379</c:v>
                </c:pt>
                <c:pt idx="73548">
                  <c:v>65.526719999999997</c:v>
                </c:pt>
                <c:pt idx="73549">
                  <c:v>65.540409999999994</c:v>
                </c:pt>
                <c:pt idx="73550">
                  <c:v>65.553989999999999</c:v>
                </c:pt>
                <c:pt idx="73551">
                  <c:v>65.567849999999993</c:v>
                </c:pt>
                <c:pt idx="73552">
                  <c:v>65.581299999999999</c:v>
                </c:pt>
                <c:pt idx="73553">
                  <c:v>65.594720000000009</c:v>
                </c:pt>
                <c:pt idx="73554">
                  <c:v>65.607559999999992</c:v>
                </c:pt>
                <c:pt idx="73555">
                  <c:v>65.620950000000008</c:v>
                </c:pt>
                <c:pt idx="73556">
                  <c:v>65.633990000000011</c:v>
                </c:pt>
                <c:pt idx="73557">
                  <c:v>65.647580000000005</c:v>
                </c:pt>
                <c:pt idx="73558">
                  <c:v>65.660690000000002</c:v>
                </c:pt>
                <c:pt idx="73559">
                  <c:v>65.673569999999998</c:v>
                </c:pt>
                <c:pt idx="73560">
                  <c:v>65.686629999999994</c:v>
                </c:pt>
                <c:pt idx="73561">
                  <c:v>65.699849999999998</c:v>
                </c:pt>
                <c:pt idx="73562">
                  <c:v>65.712910000000008</c:v>
                </c:pt>
                <c:pt idx="73563">
                  <c:v>65.726280000000003</c:v>
                </c:pt>
                <c:pt idx="73564">
                  <c:v>65.739419999999996</c:v>
                </c:pt>
                <c:pt idx="73565">
                  <c:v>65.752790000000005</c:v>
                </c:pt>
                <c:pt idx="73566">
                  <c:v>65.765729999999991</c:v>
                </c:pt>
                <c:pt idx="73567">
                  <c:v>65.779179999999997</c:v>
                </c:pt>
                <c:pt idx="73568">
                  <c:v>65.792279999999991</c:v>
                </c:pt>
                <c:pt idx="73569">
                  <c:v>65.805729999999997</c:v>
                </c:pt>
                <c:pt idx="73570">
                  <c:v>65.818910000000002</c:v>
                </c:pt>
                <c:pt idx="73571">
                  <c:v>65.832309999999993</c:v>
                </c:pt>
                <c:pt idx="73572">
                  <c:v>65.845410000000001</c:v>
                </c:pt>
                <c:pt idx="73573">
                  <c:v>65.858840000000001</c:v>
                </c:pt>
                <c:pt idx="73574">
                  <c:v>65.872010000000003</c:v>
                </c:pt>
                <c:pt idx="73575">
                  <c:v>65.885440000000003</c:v>
                </c:pt>
                <c:pt idx="73576">
                  <c:v>65.89833999999999</c:v>
                </c:pt>
                <c:pt idx="73577">
                  <c:v>65.911799999999999</c:v>
                </c:pt>
                <c:pt idx="73578">
                  <c:v>65.925039999999996</c:v>
                </c:pt>
                <c:pt idx="73579">
                  <c:v>65.938610000000011</c:v>
                </c:pt>
                <c:pt idx="73580">
                  <c:v>65.951930000000004</c:v>
                </c:pt>
                <c:pt idx="73581">
                  <c:v>65.965509999999995</c:v>
                </c:pt>
                <c:pt idx="73582">
                  <c:v>65.978729999999999</c:v>
                </c:pt>
                <c:pt idx="73583">
                  <c:v>65.9923</c:v>
                </c:pt>
                <c:pt idx="73584">
                  <c:v>66.005549999999999</c:v>
                </c:pt>
                <c:pt idx="73585">
                  <c:v>66.019069999999999</c:v>
                </c:pt>
                <c:pt idx="73586">
                  <c:v>66.031869999999998</c:v>
                </c:pt>
                <c:pt idx="73587">
                  <c:v>66.045029999999997</c:v>
                </c:pt>
                <c:pt idx="73588">
                  <c:v>66.058059999999998</c:v>
                </c:pt>
                <c:pt idx="73589">
                  <c:v>66.071220000000011</c:v>
                </c:pt>
                <c:pt idx="73590">
                  <c:v>66.084429999999998</c:v>
                </c:pt>
                <c:pt idx="73591">
                  <c:v>66.096620000000001</c:v>
                </c:pt>
                <c:pt idx="73592">
                  <c:v>66.109740000000002</c:v>
                </c:pt>
                <c:pt idx="73593">
                  <c:v>66.12321</c:v>
                </c:pt>
                <c:pt idx="73594">
                  <c:v>66.136719999999997</c:v>
                </c:pt>
                <c:pt idx="73595">
                  <c:v>66.149900000000002</c:v>
                </c:pt>
                <c:pt idx="73596">
                  <c:v>66.162900000000008</c:v>
                </c:pt>
                <c:pt idx="73597">
                  <c:v>66.176310000000001</c:v>
                </c:pt>
                <c:pt idx="73598">
                  <c:v>66.189539999999994</c:v>
                </c:pt>
                <c:pt idx="73599">
                  <c:v>66.202659999999995</c:v>
                </c:pt>
                <c:pt idx="73600">
                  <c:v>66.215780000000009</c:v>
                </c:pt>
                <c:pt idx="73601">
                  <c:v>66.229029999999995</c:v>
                </c:pt>
                <c:pt idx="73602">
                  <c:v>66.242440000000002</c:v>
                </c:pt>
                <c:pt idx="73603">
                  <c:v>66.255660000000006</c:v>
                </c:pt>
                <c:pt idx="73604">
                  <c:v>66.268919999999994</c:v>
                </c:pt>
                <c:pt idx="73605">
                  <c:v>66.282290000000003</c:v>
                </c:pt>
                <c:pt idx="73606">
                  <c:v>66.295429999999996</c:v>
                </c:pt>
                <c:pt idx="73607">
                  <c:v>66.308570000000003</c:v>
                </c:pt>
                <c:pt idx="73608">
                  <c:v>66.321820000000002</c:v>
                </c:pt>
                <c:pt idx="73609">
                  <c:v>66.335210000000004</c:v>
                </c:pt>
                <c:pt idx="73610">
                  <c:v>66.348410000000001</c:v>
                </c:pt>
                <c:pt idx="73611">
                  <c:v>66.36160000000001</c:v>
                </c:pt>
                <c:pt idx="73612">
                  <c:v>66.374679999999998</c:v>
                </c:pt>
                <c:pt idx="73613">
                  <c:v>66.387889999999999</c:v>
                </c:pt>
                <c:pt idx="73614">
                  <c:v>66.401250000000005</c:v>
                </c:pt>
                <c:pt idx="73615">
                  <c:v>66.414379999999994</c:v>
                </c:pt>
                <c:pt idx="73616">
                  <c:v>66.427670000000006</c:v>
                </c:pt>
                <c:pt idx="73617">
                  <c:v>66.440989999999999</c:v>
                </c:pt>
                <c:pt idx="73618">
                  <c:v>66.45438</c:v>
                </c:pt>
                <c:pt idx="73619">
                  <c:v>66.467470000000006</c:v>
                </c:pt>
                <c:pt idx="73620">
                  <c:v>66.480760000000004</c:v>
                </c:pt>
                <c:pt idx="73621">
                  <c:v>66.494249999999994</c:v>
                </c:pt>
                <c:pt idx="73622">
                  <c:v>66.507239999999996</c:v>
                </c:pt>
                <c:pt idx="73623">
                  <c:v>66.520499999999998</c:v>
                </c:pt>
                <c:pt idx="73624">
                  <c:v>66.533789999999996</c:v>
                </c:pt>
                <c:pt idx="73625">
                  <c:v>66.54683</c:v>
                </c:pt>
                <c:pt idx="73626">
                  <c:v>66.560180000000003</c:v>
                </c:pt>
                <c:pt idx="73627">
                  <c:v>66.573679999999996</c:v>
                </c:pt>
                <c:pt idx="73628">
                  <c:v>66.586640000000003</c:v>
                </c:pt>
                <c:pt idx="73629">
                  <c:v>66.600089999999994</c:v>
                </c:pt>
                <c:pt idx="73630">
                  <c:v>66.613550000000004</c:v>
                </c:pt>
                <c:pt idx="73631">
                  <c:v>66.626959999999997</c:v>
                </c:pt>
                <c:pt idx="73632">
                  <c:v>66.640259999999998</c:v>
                </c:pt>
                <c:pt idx="73633">
                  <c:v>66.653529999999989</c:v>
                </c:pt>
                <c:pt idx="73634">
                  <c:v>66.666780000000003</c:v>
                </c:pt>
                <c:pt idx="73635">
                  <c:v>66.679490000000001</c:v>
                </c:pt>
                <c:pt idx="73636">
                  <c:v>66.693280000000001</c:v>
                </c:pt>
                <c:pt idx="73637">
                  <c:v>66.706429999999997</c:v>
                </c:pt>
                <c:pt idx="73638">
                  <c:v>66.719449999999995</c:v>
                </c:pt>
                <c:pt idx="73639">
                  <c:v>66.732669999999999</c:v>
                </c:pt>
                <c:pt idx="73640">
                  <c:v>66.745530000000002</c:v>
                </c:pt>
                <c:pt idx="73641">
                  <c:v>66.758420000000001</c:v>
                </c:pt>
                <c:pt idx="73642">
                  <c:v>66.77131</c:v>
                </c:pt>
                <c:pt idx="73643">
                  <c:v>66.784499999999994</c:v>
                </c:pt>
                <c:pt idx="73644">
                  <c:v>66.797430000000006</c:v>
                </c:pt>
                <c:pt idx="73645">
                  <c:v>66.81062</c:v>
                </c:pt>
                <c:pt idx="73646">
                  <c:v>66.823620000000005</c:v>
                </c:pt>
                <c:pt idx="73647">
                  <c:v>66.836860000000001</c:v>
                </c:pt>
                <c:pt idx="73648">
                  <c:v>66.849959999999996</c:v>
                </c:pt>
                <c:pt idx="73649">
                  <c:v>66.863240000000005</c:v>
                </c:pt>
                <c:pt idx="73650">
                  <c:v>66.876309999999989</c:v>
                </c:pt>
                <c:pt idx="73651">
                  <c:v>66.889340000000004</c:v>
                </c:pt>
                <c:pt idx="73652">
                  <c:v>66.902419999999992</c:v>
                </c:pt>
                <c:pt idx="73653">
                  <c:v>66.915639999999996</c:v>
                </c:pt>
                <c:pt idx="73654">
                  <c:v>66.928700000000006</c:v>
                </c:pt>
                <c:pt idx="73655">
                  <c:v>66.941789999999997</c:v>
                </c:pt>
                <c:pt idx="73656">
                  <c:v>66.954909999999998</c:v>
                </c:pt>
                <c:pt idx="73657">
                  <c:v>66.968069999999997</c:v>
                </c:pt>
                <c:pt idx="73658">
                  <c:v>66.981200000000001</c:v>
                </c:pt>
                <c:pt idx="73659">
                  <c:v>66.994399999999999</c:v>
                </c:pt>
                <c:pt idx="73660">
                  <c:v>67.007390000000001</c:v>
                </c:pt>
                <c:pt idx="73661">
                  <c:v>67.019499999999994</c:v>
                </c:pt>
                <c:pt idx="73662">
                  <c:v>67.032489999999996</c:v>
                </c:pt>
                <c:pt idx="73663">
                  <c:v>67.045400000000001</c:v>
                </c:pt>
                <c:pt idx="73664">
                  <c:v>67.058499999999995</c:v>
                </c:pt>
                <c:pt idx="73665">
                  <c:v>67.071449999999999</c:v>
                </c:pt>
                <c:pt idx="73666">
                  <c:v>67.084339999999997</c:v>
                </c:pt>
                <c:pt idx="73667">
                  <c:v>67.096010000000007</c:v>
                </c:pt>
                <c:pt idx="73668">
                  <c:v>67.108499999999992</c:v>
                </c:pt>
                <c:pt idx="73669">
                  <c:v>67.121130000000008</c:v>
                </c:pt>
                <c:pt idx="73670">
                  <c:v>67.134389999999996</c:v>
                </c:pt>
                <c:pt idx="73671">
                  <c:v>67.147540000000006</c:v>
                </c:pt>
                <c:pt idx="73672">
                  <c:v>67.16028</c:v>
                </c:pt>
                <c:pt idx="73673">
                  <c:v>67.173010000000005</c:v>
                </c:pt>
                <c:pt idx="73674">
                  <c:v>67.185910000000007</c:v>
                </c:pt>
                <c:pt idx="73675">
                  <c:v>67.19905</c:v>
                </c:pt>
                <c:pt idx="73676">
                  <c:v>67.2119</c:v>
                </c:pt>
                <c:pt idx="73677">
                  <c:v>67.225160000000002</c:v>
                </c:pt>
                <c:pt idx="73678">
                  <c:v>67.237589999999997</c:v>
                </c:pt>
                <c:pt idx="73679">
                  <c:v>67.25067</c:v>
                </c:pt>
                <c:pt idx="73680">
                  <c:v>67.263750000000002</c:v>
                </c:pt>
                <c:pt idx="73681">
                  <c:v>67.275649999999999</c:v>
                </c:pt>
                <c:pt idx="73682">
                  <c:v>67.286950000000004</c:v>
                </c:pt>
                <c:pt idx="73683">
                  <c:v>67.299790000000002</c:v>
                </c:pt>
                <c:pt idx="73684">
                  <c:v>67.31165</c:v>
                </c:pt>
                <c:pt idx="73685">
                  <c:v>67.324460000000002</c:v>
                </c:pt>
                <c:pt idx="73686">
                  <c:v>67.337350000000001</c:v>
                </c:pt>
                <c:pt idx="73687">
                  <c:v>67.349620000000002</c:v>
                </c:pt>
                <c:pt idx="73688">
                  <c:v>67.362669999999994</c:v>
                </c:pt>
                <c:pt idx="73689">
                  <c:v>67.36609</c:v>
                </c:pt>
                <c:pt idx="73690">
                  <c:v>67.371610000000004</c:v>
                </c:pt>
                <c:pt idx="73691">
                  <c:v>67.383470000000003</c:v>
                </c:pt>
                <c:pt idx="73692">
                  <c:v>67.394970000000001</c:v>
                </c:pt>
                <c:pt idx="73693">
                  <c:v>67.407319999999999</c:v>
                </c:pt>
                <c:pt idx="73694">
                  <c:v>67.419299999999993</c:v>
                </c:pt>
                <c:pt idx="73695">
                  <c:v>67.430890000000005</c:v>
                </c:pt>
                <c:pt idx="73696">
                  <c:v>67.443060000000003</c:v>
                </c:pt>
                <c:pt idx="73697">
                  <c:v>67.454459999999997</c:v>
                </c:pt>
                <c:pt idx="73698">
                  <c:v>67.465999999999994</c:v>
                </c:pt>
                <c:pt idx="73699">
                  <c:v>67.476950000000002</c:v>
                </c:pt>
                <c:pt idx="73700">
                  <c:v>67.488129999999998</c:v>
                </c:pt>
                <c:pt idx="73701">
                  <c:v>67.499200000000002</c:v>
                </c:pt>
                <c:pt idx="73702">
                  <c:v>67.510130000000004</c:v>
                </c:pt>
                <c:pt idx="73703">
                  <c:v>67.521110000000007</c:v>
                </c:pt>
                <c:pt idx="73704">
                  <c:v>67.531809999999993</c:v>
                </c:pt>
                <c:pt idx="73705">
                  <c:v>67.543490000000006</c:v>
                </c:pt>
                <c:pt idx="73706">
                  <c:v>67.555109999999999</c:v>
                </c:pt>
                <c:pt idx="73707">
                  <c:v>67.56674000000001</c:v>
                </c:pt>
                <c:pt idx="73708">
                  <c:v>67.578240000000008</c:v>
                </c:pt>
                <c:pt idx="73709">
                  <c:v>67.589799999999997</c:v>
                </c:pt>
                <c:pt idx="73710">
                  <c:v>67.601640000000003</c:v>
                </c:pt>
                <c:pt idx="73711">
                  <c:v>67.612180000000009</c:v>
                </c:pt>
                <c:pt idx="73712">
                  <c:v>67.623850000000004</c:v>
                </c:pt>
                <c:pt idx="73713">
                  <c:v>67.635580000000004</c:v>
                </c:pt>
                <c:pt idx="73714">
                  <c:v>67.647480000000002</c:v>
                </c:pt>
                <c:pt idx="73715">
                  <c:v>67.659220000000005</c:v>
                </c:pt>
                <c:pt idx="73716">
                  <c:v>67.671109999999999</c:v>
                </c:pt>
                <c:pt idx="73717">
                  <c:v>67.682879999999997</c:v>
                </c:pt>
                <c:pt idx="73718">
                  <c:v>67.694929999999999</c:v>
                </c:pt>
                <c:pt idx="73719">
                  <c:v>67.706789999999998</c:v>
                </c:pt>
                <c:pt idx="73720">
                  <c:v>67.71866</c:v>
                </c:pt>
                <c:pt idx="73721">
                  <c:v>67.730649999999997</c:v>
                </c:pt>
                <c:pt idx="73722">
                  <c:v>67.742789999999999</c:v>
                </c:pt>
                <c:pt idx="73723">
                  <c:v>67.755110000000002</c:v>
                </c:pt>
                <c:pt idx="73724">
                  <c:v>67.767110000000002</c:v>
                </c:pt>
                <c:pt idx="73725">
                  <c:v>67.779299999999992</c:v>
                </c:pt>
                <c:pt idx="73726">
                  <c:v>67.791430000000005</c:v>
                </c:pt>
                <c:pt idx="73727">
                  <c:v>67.803820000000002</c:v>
                </c:pt>
                <c:pt idx="73728">
                  <c:v>67.815950000000001</c:v>
                </c:pt>
                <c:pt idx="73729">
                  <c:v>67.828299999999999</c:v>
                </c:pt>
                <c:pt idx="73730">
                  <c:v>67.840440000000001</c:v>
                </c:pt>
                <c:pt idx="73731">
                  <c:v>67.853089999999995</c:v>
                </c:pt>
                <c:pt idx="73732">
                  <c:v>67.865250000000003</c:v>
                </c:pt>
                <c:pt idx="73733">
                  <c:v>67.877549999999999</c:v>
                </c:pt>
                <c:pt idx="73734">
                  <c:v>67.888940000000005</c:v>
                </c:pt>
                <c:pt idx="73735">
                  <c:v>67.901300000000006</c:v>
                </c:pt>
                <c:pt idx="73736">
                  <c:v>67.913740000000004</c:v>
                </c:pt>
                <c:pt idx="73737">
                  <c:v>67.926130000000001</c:v>
                </c:pt>
                <c:pt idx="73738">
                  <c:v>67.938369999999992</c:v>
                </c:pt>
                <c:pt idx="73739">
                  <c:v>67.951170000000005</c:v>
                </c:pt>
                <c:pt idx="73740">
                  <c:v>67.963440000000006</c:v>
                </c:pt>
                <c:pt idx="73741">
                  <c:v>67.975940000000008</c:v>
                </c:pt>
                <c:pt idx="73742">
                  <c:v>67.988519999999994</c:v>
                </c:pt>
                <c:pt idx="73743">
                  <c:v>68.000010000000003</c:v>
                </c:pt>
                <c:pt idx="73744">
                  <c:v>68.012910000000005</c:v>
                </c:pt>
                <c:pt idx="73745">
                  <c:v>68.025689999999997</c:v>
                </c:pt>
                <c:pt idx="73746">
                  <c:v>68.037620000000004</c:v>
                </c:pt>
                <c:pt idx="73747">
                  <c:v>68.050119999999993</c:v>
                </c:pt>
                <c:pt idx="73748">
                  <c:v>68.0625</c:v>
                </c:pt>
                <c:pt idx="73749">
                  <c:v>68.074839999999995</c:v>
                </c:pt>
                <c:pt idx="73750">
                  <c:v>68.086840000000009</c:v>
                </c:pt>
                <c:pt idx="73751">
                  <c:v>68.099170000000001</c:v>
                </c:pt>
                <c:pt idx="73752">
                  <c:v>68.111459999999994</c:v>
                </c:pt>
                <c:pt idx="73753">
                  <c:v>68.123950000000008</c:v>
                </c:pt>
                <c:pt idx="73754">
                  <c:v>68.136250000000004</c:v>
                </c:pt>
                <c:pt idx="73755">
                  <c:v>68.148809999999997</c:v>
                </c:pt>
                <c:pt idx="73756">
                  <c:v>68.16113</c:v>
                </c:pt>
                <c:pt idx="73757">
                  <c:v>68.173240000000007</c:v>
                </c:pt>
                <c:pt idx="73758">
                  <c:v>68.185659999999999</c:v>
                </c:pt>
                <c:pt idx="73759">
                  <c:v>68.197689999999994</c:v>
                </c:pt>
                <c:pt idx="73760">
                  <c:v>68.20993</c:v>
                </c:pt>
                <c:pt idx="73761">
                  <c:v>68.222480000000004</c:v>
                </c:pt>
                <c:pt idx="73762">
                  <c:v>68.234700000000004</c:v>
                </c:pt>
                <c:pt idx="73763">
                  <c:v>68.247010000000003</c:v>
                </c:pt>
                <c:pt idx="73764">
                  <c:v>68.259280000000004</c:v>
                </c:pt>
                <c:pt idx="73765">
                  <c:v>68.271839999999997</c:v>
                </c:pt>
                <c:pt idx="73766">
                  <c:v>68.283850000000001</c:v>
                </c:pt>
                <c:pt idx="73767">
                  <c:v>68.296530000000004</c:v>
                </c:pt>
                <c:pt idx="73768">
                  <c:v>68.308939999999993</c:v>
                </c:pt>
                <c:pt idx="73769">
                  <c:v>68.321650000000005</c:v>
                </c:pt>
                <c:pt idx="73770">
                  <c:v>68.333640000000003</c:v>
                </c:pt>
                <c:pt idx="73771">
                  <c:v>68.346299999999999</c:v>
                </c:pt>
                <c:pt idx="73772">
                  <c:v>68.358639999999994</c:v>
                </c:pt>
                <c:pt idx="73773">
                  <c:v>68.371000000000009</c:v>
                </c:pt>
                <c:pt idx="73774">
                  <c:v>68.383189999999999</c:v>
                </c:pt>
                <c:pt idx="73775">
                  <c:v>68.395189999999999</c:v>
                </c:pt>
                <c:pt idx="73776">
                  <c:v>68.407169999999994</c:v>
                </c:pt>
                <c:pt idx="73777">
                  <c:v>68.419539999999998</c:v>
                </c:pt>
                <c:pt idx="73778">
                  <c:v>68.431780000000003</c:v>
                </c:pt>
                <c:pt idx="73779">
                  <c:v>68.444370000000006</c:v>
                </c:pt>
                <c:pt idx="73780">
                  <c:v>68.456549999999993</c:v>
                </c:pt>
                <c:pt idx="73781">
                  <c:v>68.469319999999996</c:v>
                </c:pt>
                <c:pt idx="73782">
                  <c:v>68.481840000000005</c:v>
                </c:pt>
                <c:pt idx="73783">
                  <c:v>68.494529999999997</c:v>
                </c:pt>
                <c:pt idx="73784">
                  <c:v>68.506879999999995</c:v>
                </c:pt>
                <c:pt idx="73785">
                  <c:v>68.519540000000006</c:v>
                </c:pt>
                <c:pt idx="73786">
                  <c:v>68.531909999999996</c:v>
                </c:pt>
                <c:pt idx="73787">
                  <c:v>68.544710000000009</c:v>
                </c:pt>
                <c:pt idx="73788">
                  <c:v>68.557159999999996</c:v>
                </c:pt>
                <c:pt idx="73789">
                  <c:v>68.569950000000006</c:v>
                </c:pt>
                <c:pt idx="73790">
                  <c:v>68.582319999999996</c:v>
                </c:pt>
                <c:pt idx="73791">
                  <c:v>68.594570000000004</c:v>
                </c:pt>
                <c:pt idx="73792">
                  <c:v>68.606930000000006</c:v>
                </c:pt>
                <c:pt idx="73793">
                  <c:v>68.61957000000001</c:v>
                </c:pt>
                <c:pt idx="73794">
                  <c:v>68.631619999999998</c:v>
                </c:pt>
                <c:pt idx="73795">
                  <c:v>68.643780000000007</c:v>
                </c:pt>
                <c:pt idx="73796">
                  <c:v>68.656050000000008</c:v>
                </c:pt>
                <c:pt idx="73797">
                  <c:v>68.668170000000003</c:v>
                </c:pt>
                <c:pt idx="73798">
                  <c:v>68.680019999999999</c:v>
                </c:pt>
                <c:pt idx="73799">
                  <c:v>68.6922</c:v>
                </c:pt>
                <c:pt idx="73800">
                  <c:v>68.704210000000003</c:v>
                </c:pt>
                <c:pt idx="73801">
                  <c:v>68.716520000000003</c:v>
                </c:pt>
                <c:pt idx="73802">
                  <c:v>68.72775</c:v>
                </c:pt>
                <c:pt idx="73803">
                  <c:v>68.739919999999998</c:v>
                </c:pt>
                <c:pt idx="73804">
                  <c:v>68.751810000000006</c:v>
                </c:pt>
                <c:pt idx="73805">
                  <c:v>68.764189999999999</c:v>
                </c:pt>
                <c:pt idx="73806">
                  <c:v>68.776200000000003</c:v>
                </c:pt>
                <c:pt idx="73807">
                  <c:v>68.788470000000004</c:v>
                </c:pt>
                <c:pt idx="73808">
                  <c:v>68.800269999999998</c:v>
                </c:pt>
                <c:pt idx="73809">
                  <c:v>68.812190000000001</c:v>
                </c:pt>
                <c:pt idx="73810">
                  <c:v>68.824190000000002</c:v>
                </c:pt>
                <c:pt idx="73811">
                  <c:v>68.836529999999996</c:v>
                </c:pt>
                <c:pt idx="73812">
                  <c:v>68.848469999999992</c:v>
                </c:pt>
                <c:pt idx="73813">
                  <c:v>68.860799999999998</c:v>
                </c:pt>
                <c:pt idx="73814">
                  <c:v>68.872790000000009</c:v>
                </c:pt>
                <c:pt idx="73815">
                  <c:v>68.885050000000007</c:v>
                </c:pt>
                <c:pt idx="73816">
                  <c:v>68.896079999999998</c:v>
                </c:pt>
                <c:pt idx="73817">
                  <c:v>68.907539999999997</c:v>
                </c:pt>
                <c:pt idx="73818">
                  <c:v>68.919030000000006</c:v>
                </c:pt>
                <c:pt idx="73819">
                  <c:v>68.931479999999993</c:v>
                </c:pt>
                <c:pt idx="73820">
                  <c:v>68.942689999999999</c:v>
                </c:pt>
                <c:pt idx="73821">
                  <c:v>68.954700000000003</c:v>
                </c:pt>
                <c:pt idx="73822">
                  <c:v>68.966459999999998</c:v>
                </c:pt>
                <c:pt idx="73823">
                  <c:v>68.978589999999997</c:v>
                </c:pt>
                <c:pt idx="73824">
                  <c:v>68.990459999999999</c:v>
                </c:pt>
                <c:pt idx="73825">
                  <c:v>69.002549999999999</c:v>
                </c:pt>
                <c:pt idx="73826">
                  <c:v>69.014229999999998</c:v>
                </c:pt>
                <c:pt idx="73827">
                  <c:v>69.026139999999998</c:v>
                </c:pt>
                <c:pt idx="73828">
                  <c:v>69.037840000000003</c:v>
                </c:pt>
                <c:pt idx="73829">
                  <c:v>69.049120000000002</c:v>
                </c:pt>
                <c:pt idx="73830">
                  <c:v>69.060959999999994</c:v>
                </c:pt>
                <c:pt idx="73831">
                  <c:v>68.941699999999997</c:v>
                </c:pt>
                <c:pt idx="73832">
                  <c:v>68.878730000000004</c:v>
                </c:pt>
                <c:pt idx="73833">
                  <c:v>68.833390000000009</c:v>
                </c:pt>
                <c:pt idx="73834">
                  <c:v>68.795640000000006</c:v>
                </c:pt>
                <c:pt idx="73835">
                  <c:v>68.762169999999998</c:v>
                </c:pt>
                <c:pt idx="73836">
                  <c:v>68.730930000000001</c:v>
                </c:pt>
                <c:pt idx="73837">
                  <c:v>68.70205</c:v>
                </c:pt>
                <c:pt idx="73838">
                  <c:v>68.674459999999996</c:v>
                </c:pt>
                <c:pt idx="73839">
                  <c:v>68.648099999999999</c:v>
                </c:pt>
                <c:pt idx="73840">
                  <c:v>68.622509999999991</c:v>
                </c:pt>
                <c:pt idx="73841">
                  <c:v>68.597639999999998</c:v>
                </c:pt>
                <c:pt idx="73842">
                  <c:v>68.572490000000002</c:v>
                </c:pt>
                <c:pt idx="73843">
                  <c:v>68.548959999999994</c:v>
                </c:pt>
                <c:pt idx="73844">
                  <c:v>68.525710000000004</c:v>
                </c:pt>
                <c:pt idx="73845">
                  <c:v>68.50282</c:v>
                </c:pt>
                <c:pt idx="73846">
                  <c:v>68.480450000000005</c:v>
                </c:pt>
                <c:pt idx="73847">
                  <c:v>68.458430000000007</c:v>
                </c:pt>
                <c:pt idx="73848">
                  <c:v>68.436940000000007</c:v>
                </c:pt>
                <c:pt idx="73849">
                  <c:v>68.415689999999998</c:v>
                </c:pt>
                <c:pt idx="73850">
                  <c:v>68.394739999999999</c:v>
                </c:pt>
                <c:pt idx="73851">
                  <c:v>68.374079999999992</c:v>
                </c:pt>
                <c:pt idx="73852">
                  <c:v>68.353589999999997</c:v>
                </c:pt>
                <c:pt idx="73853">
                  <c:v>68.333500000000001</c:v>
                </c:pt>
                <c:pt idx="73854">
                  <c:v>68.313540000000003</c:v>
                </c:pt>
                <c:pt idx="73855">
                  <c:v>68.293639999999996</c:v>
                </c:pt>
                <c:pt idx="73856">
                  <c:v>68.274020000000007</c:v>
                </c:pt>
                <c:pt idx="73857">
                  <c:v>68.254369999999994</c:v>
                </c:pt>
                <c:pt idx="73858">
                  <c:v>68.234870000000001</c:v>
                </c:pt>
                <c:pt idx="73859">
                  <c:v>68.21557</c:v>
                </c:pt>
                <c:pt idx="73860">
                  <c:v>68.196339999999992</c:v>
                </c:pt>
                <c:pt idx="73861">
                  <c:v>68.177300000000002</c:v>
                </c:pt>
                <c:pt idx="73862">
                  <c:v>68.158240000000006</c:v>
                </c:pt>
                <c:pt idx="73863">
                  <c:v>68.139319999999998</c:v>
                </c:pt>
                <c:pt idx="73864">
                  <c:v>68.120440000000002</c:v>
                </c:pt>
                <c:pt idx="73865">
                  <c:v>68.101680000000002</c:v>
                </c:pt>
                <c:pt idx="73866">
                  <c:v>68.082969999999989</c:v>
                </c:pt>
                <c:pt idx="73867">
                  <c:v>68.064340000000001</c:v>
                </c:pt>
                <c:pt idx="73868">
                  <c:v>68.045749999999998</c:v>
                </c:pt>
                <c:pt idx="73869">
                  <c:v>68.02722</c:v>
                </c:pt>
                <c:pt idx="73870">
                  <c:v>68.008769999999998</c:v>
                </c:pt>
                <c:pt idx="73871">
                  <c:v>67.99033</c:v>
                </c:pt>
                <c:pt idx="73872">
                  <c:v>67.971950000000007</c:v>
                </c:pt>
                <c:pt idx="73873">
                  <c:v>67.953559999999996</c:v>
                </c:pt>
                <c:pt idx="73874">
                  <c:v>67.935310000000001</c:v>
                </c:pt>
                <c:pt idx="73875">
                  <c:v>67.917110000000008</c:v>
                </c:pt>
                <c:pt idx="73876">
                  <c:v>67.898949999999999</c:v>
                </c:pt>
                <c:pt idx="73877">
                  <c:v>67.880849999999995</c:v>
                </c:pt>
                <c:pt idx="73878">
                  <c:v>67.862859999999998</c:v>
                </c:pt>
                <c:pt idx="73879">
                  <c:v>67.844650000000001</c:v>
                </c:pt>
                <c:pt idx="73880">
                  <c:v>67.826890000000006</c:v>
                </c:pt>
                <c:pt idx="73881">
                  <c:v>67.809020000000004</c:v>
                </c:pt>
                <c:pt idx="73882">
                  <c:v>67.791319999999999</c:v>
                </c:pt>
                <c:pt idx="73883">
                  <c:v>67.773659999999992</c:v>
                </c:pt>
                <c:pt idx="73884">
                  <c:v>67.755939999999995</c:v>
                </c:pt>
                <c:pt idx="73885">
                  <c:v>67.738219999999998</c:v>
                </c:pt>
                <c:pt idx="73886">
                  <c:v>67.720560000000006</c:v>
                </c:pt>
                <c:pt idx="73887">
                  <c:v>67.702929999999995</c:v>
                </c:pt>
                <c:pt idx="73888">
                  <c:v>67.685339999999997</c:v>
                </c:pt>
                <c:pt idx="73889">
                  <c:v>67.667739999999995</c:v>
                </c:pt>
                <c:pt idx="73890">
                  <c:v>67.650199999999998</c:v>
                </c:pt>
                <c:pt idx="73891">
                  <c:v>67.632660000000001</c:v>
                </c:pt>
                <c:pt idx="73892">
                  <c:v>67.615160000000003</c:v>
                </c:pt>
                <c:pt idx="73893">
                  <c:v>67.597679999999997</c:v>
                </c:pt>
                <c:pt idx="73894">
                  <c:v>67.580159999999992</c:v>
                </c:pt>
                <c:pt idx="73895">
                  <c:v>67.562650000000005</c:v>
                </c:pt>
                <c:pt idx="73896">
                  <c:v>67.545000000000002</c:v>
                </c:pt>
                <c:pt idx="73897">
                  <c:v>67.527569999999997</c:v>
                </c:pt>
                <c:pt idx="73898">
                  <c:v>67.510180000000005</c:v>
                </c:pt>
                <c:pt idx="73899">
                  <c:v>67.492770000000007</c:v>
                </c:pt>
                <c:pt idx="73900">
                  <c:v>67.475390000000004</c:v>
                </c:pt>
                <c:pt idx="73901">
                  <c:v>67.458010000000002</c:v>
                </c:pt>
                <c:pt idx="73902">
                  <c:v>67.440799999999996</c:v>
                </c:pt>
                <c:pt idx="73903">
                  <c:v>67.423500000000004</c:v>
                </c:pt>
                <c:pt idx="73904">
                  <c:v>67.406239999999997</c:v>
                </c:pt>
                <c:pt idx="73905">
                  <c:v>67.388999999999996</c:v>
                </c:pt>
                <c:pt idx="73906">
                  <c:v>67.371769999999998</c:v>
                </c:pt>
                <c:pt idx="73907">
                  <c:v>67.35454</c:v>
                </c:pt>
                <c:pt idx="73908">
                  <c:v>67.337339999999998</c:v>
                </c:pt>
                <c:pt idx="73909">
                  <c:v>67.320130000000006</c:v>
                </c:pt>
                <c:pt idx="73910">
                  <c:v>67.302939999999992</c:v>
                </c:pt>
                <c:pt idx="73911">
                  <c:v>67.285750000000007</c:v>
                </c:pt>
                <c:pt idx="73912">
                  <c:v>67.26858</c:v>
                </c:pt>
                <c:pt idx="73913">
                  <c:v>67.251370000000009</c:v>
                </c:pt>
                <c:pt idx="73914">
                  <c:v>67.234220000000008</c:v>
                </c:pt>
                <c:pt idx="73915">
                  <c:v>67.217070000000007</c:v>
                </c:pt>
                <c:pt idx="73916">
                  <c:v>67.199600000000004</c:v>
                </c:pt>
                <c:pt idx="73917">
                  <c:v>67.182410000000004</c:v>
                </c:pt>
                <c:pt idx="73918">
                  <c:v>67.165239999999997</c:v>
                </c:pt>
                <c:pt idx="73919">
                  <c:v>67.148079999999993</c:v>
                </c:pt>
                <c:pt idx="73920">
                  <c:v>67.130979999999994</c:v>
                </c:pt>
                <c:pt idx="73921">
                  <c:v>67.113880000000009</c:v>
                </c:pt>
                <c:pt idx="73922">
                  <c:v>67.096789999999999</c:v>
                </c:pt>
                <c:pt idx="73923">
                  <c:v>67.079700000000003</c:v>
                </c:pt>
                <c:pt idx="73924">
                  <c:v>67.062629999999999</c:v>
                </c:pt>
                <c:pt idx="73925">
                  <c:v>67.045559999999995</c:v>
                </c:pt>
                <c:pt idx="73926">
                  <c:v>67.028509999999997</c:v>
                </c:pt>
                <c:pt idx="73927">
                  <c:v>67.012119999999996</c:v>
                </c:pt>
                <c:pt idx="73928">
                  <c:v>66.996520000000004</c:v>
                </c:pt>
                <c:pt idx="73929">
                  <c:v>66.980370000000008</c:v>
                </c:pt>
                <c:pt idx="73930">
                  <c:v>66.963889999999992</c:v>
                </c:pt>
                <c:pt idx="73931">
                  <c:v>66.947360000000003</c:v>
                </c:pt>
                <c:pt idx="73932">
                  <c:v>66.93083</c:v>
                </c:pt>
                <c:pt idx="73933">
                  <c:v>66.914239999999992</c:v>
                </c:pt>
                <c:pt idx="73934">
                  <c:v>66.897620000000003</c:v>
                </c:pt>
                <c:pt idx="73935">
                  <c:v>66.880960000000002</c:v>
                </c:pt>
                <c:pt idx="73936">
                  <c:v>66.864249999999998</c:v>
                </c:pt>
                <c:pt idx="73937">
                  <c:v>66.847669999999994</c:v>
                </c:pt>
                <c:pt idx="73938">
                  <c:v>66.831250000000011</c:v>
                </c:pt>
                <c:pt idx="73939">
                  <c:v>66.814619999999991</c:v>
                </c:pt>
                <c:pt idx="73940">
                  <c:v>66.797910000000002</c:v>
                </c:pt>
                <c:pt idx="73941">
                  <c:v>66.781230000000008</c:v>
                </c:pt>
                <c:pt idx="73942">
                  <c:v>66.764179999999996</c:v>
                </c:pt>
                <c:pt idx="73943">
                  <c:v>66.747150000000005</c:v>
                </c:pt>
                <c:pt idx="73944">
                  <c:v>66.730109999999996</c:v>
                </c:pt>
                <c:pt idx="73945">
                  <c:v>66.71262999999999</c:v>
                </c:pt>
                <c:pt idx="73946">
                  <c:v>66.695459999999997</c:v>
                </c:pt>
                <c:pt idx="73947">
                  <c:v>66.678300000000007</c:v>
                </c:pt>
                <c:pt idx="73948">
                  <c:v>66.661159999999995</c:v>
                </c:pt>
                <c:pt idx="73949">
                  <c:v>66.643969999999996</c:v>
                </c:pt>
                <c:pt idx="73950">
                  <c:v>66.626770000000008</c:v>
                </c:pt>
                <c:pt idx="73951">
                  <c:v>66.610050000000001</c:v>
                </c:pt>
                <c:pt idx="73952">
                  <c:v>66.593189999999993</c:v>
                </c:pt>
                <c:pt idx="73953">
                  <c:v>66.576310000000007</c:v>
                </c:pt>
                <c:pt idx="73954">
                  <c:v>66.55941</c:v>
                </c:pt>
                <c:pt idx="73955">
                  <c:v>66.542560000000009</c:v>
                </c:pt>
                <c:pt idx="73956">
                  <c:v>66.525710000000004</c:v>
                </c:pt>
                <c:pt idx="73957">
                  <c:v>66.508870000000002</c:v>
                </c:pt>
                <c:pt idx="73958">
                  <c:v>66.492000000000004</c:v>
                </c:pt>
                <c:pt idx="73959">
                  <c:v>66.475130000000007</c:v>
                </c:pt>
                <c:pt idx="73960">
                  <c:v>66.458269999999999</c:v>
                </c:pt>
                <c:pt idx="73961">
                  <c:v>66.441450000000003</c:v>
                </c:pt>
                <c:pt idx="73962">
                  <c:v>66.424610000000001</c:v>
                </c:pt>
                <c:pt idx="73963">
                  <c:v>66.407790000000006</c:v>
                </c:pt>
                <c:pt idx="73964">
                  <c:v>66.390929999999997</c:v>
                </c:pt>
                <c:pt idx="73965">
                  <c:v>66.374049999999997</c:v>
                </c:pt>
                <c:pt idx="73966">
                  <c:v>66.357230000000001</c:v>
                </c:pt>
                <c:pt idx="73967">
                  <c:v>66.340409999999991</c:v>
                </c:pt>
                <c:pt idx="73968">
                  <c:v>66.323430000000002</c:v>
                </c:pt>
                <c:pt idx="73969">
                  <c:v>66.306820000000002</c:v>
                </c:pt>
                <c:pt idx="73970">
                  <c:v>66.290040000000005</c:v>
                </c:pt>
                <c:pt idx="73971">
                  <c:v>66.273160000000004</c:v>
                </c:pt>
                <c:pt idx="73972">
                  <c:v>66.256370000000004</c:v>
                </c:pt>
                <c:pt idx="73973">
                  <c:v>66.239530000000002</c:v>
                </c:pt>
                <c:pt idx="73974">
                  <c:v>66.222819999999999</c:v>
                </c:pt>
                <c:pt idx="73975">
                  <c:v>66.206050000000005</c:v>
                </c:pt>
                <c:pt idx="73976">
                  <c:v>66.189239999999998</c:v>
                </c:pt>
                <c:pt idx="73977">
                  <c:v>66.172480000000007</c:v>
                </c:pt>
                <c:pt idx="73978">
                  <c:v>66.155709999999999</c:v>
                </c:pt>
                <c:pt idx="73979">
                  <c:v>66.138940000000005</c:v>
                </c:pt>
                <c:pt idx="73980">
                  <c:v>66.122209999999995</c:v>
                </c:pt>
                <c:pt idx="73981">
                  <c:v>66.105440000000002</c:v>
                </c:pt>
                <c:pt idx="73982">
                  <c:v>66.088650000000001</c:v>
                </c:pt>
                <c:pt idx="73983">
                  <c:v>66.071889999999996</c:v>
                </c:pt>
                <c:pt idx="73984">
                  <c:v>66.055149999999998</c:v>
                </c:pt>
                <c:pt idx="73985">
                  <c:v>66.038269999999997</c:v>
                </c:pt>
                <c:pt idx="73986">
                  <c:v>66.021699999999996</c:v>
                </c:pt>
                <c:pt idx="73987">
                  <c:v>66.005009999999999</c:v>
                </c:pt>
                <c:pt idx="73988">
                  <c:v>65.988309999999998</c:v>
                </c:pt>
                <c:pt idx="73989">
                  <c:v>65.971590000000006</c:v>
                </c:pt>
                <c:pt idx="73990">
                  <c:v>65.95478</c:v>
                </c:pt>
                <c:pt idx="73991">
                  <c:v>65.937939999999998</c:v>
                </c:pt>
                <c:pt idx="73992">
                  <c:v>65.921289999999999</c:v>
                </c:pt>
                <c:pt idx="73993">
                  <c:v>65.904600000000002</c:v>
                </c:pt>
                <c:pt idx="73994">
                  <c:v>65.887879999999996</c:v>
                </c:pt>
                <c:pt idx="73995">
                  <c:v>65.871000000000009</c:v>
                </c:pt>
                <c:pt idx="73996">
                  <c:v>65.854579999999999</c:v>
                </c:pt>
                <c:pt idx="73997">
                  <c:v>65.838009999999997</c:v>
                </c:pt>
                <c:pt idx="73998">
                  <c:v>65.821699999999993</c:v>
                </c:pt>
                <c:pt idx="73999">
                  <c:v>65.805120000000002</c:v>
                </c:pt>
                <c:pt idx="74000">
                  <c:v>65.788330000000002</c:v>
                </c:pt>
                <c:pt idx="74001">
                  <c:v>65.771780000000007</c:v>
                </c:pt>
                <c:pt idx="74002">
                  <c:v>65.755169999999993</c:v>
                </c:pt>
                <c:pt idx="74003">
                  <c:v>65.738519999999994</c:v>
                </c:pt>
                <c:pt idx="74004">
                  <c:v>65.721620000000001</c:v>
                </c:pt>
                <c:pt idx="74005">
                  <c:v>65.704859999999996</c:v>
                </c:pt>
                <c:pt idx="74006">
                  <c:v>65.686750000000004</c:v>
                </c:pt>
                <c:pt idx="74007">
                  <c:v>65.67</c:v>
                </c:pt>
                <c:pt idx="74008">
                  <c:v>65.653289999999998</c:v>
                </c:pt>
                <c:pt idx="74009">
                  <c:v>65.636570000000006</c:v>
                </c:pt>
                <c:pt idx="74010">
                  <c:v>65.619920000000008</c:v>
                </c:pt>
                <c:pt idx="74011">
                  <c:v>65.60351</c:v>
                </c:pt>
                <c:pt idx="74012">
                  <c:v>65.586929999999995</c:v>
                </c:pt>
                <c:pt idx="74013">
                  <c:v>65.570320000000009</c:v>
                </c:pt>
                <c:pt idx="74014">
                  <c:v>65.553640000000001</c:v>
                </c:pt>
                <c:pt idx="74015">
                  <c:v>65.537089999999992</c:v>
                </c:pt>
                <c:pt idx="74016">
                  <c:v>65.520430000000005</c:v>
                </c:pt>
                <c:pt idx="74017">
                  <c:v>65.503929999999997</c:v>
                </c:pt>
                <c:pt idx="74018">
                  <c:v>65.487399999999994</c:v>
                </c:pt>
                <c:pt idx="74019">
                  <c:v>65.470740000000006</c:v>
                </c:pt>
                <c:pt idx="74020">
                  <c:v>65.454169999999991</c:v>
                </c:pt>
                <c:pt idx="74021">
                  <c:v>65.437659999999994</c:v>
                </c:pt>
                <c:pt idx="74022">
                  <c:v>65.420870000000008</c:v>
                </c:pt>
                <c:pt idx="74023">
                  <c:v>65.405140000000003</c:v>
                </c:pt>
                <c:pt idx="74024">
                  <c:v>65.388940000000005</c:v>
                </c:pt>
                <c:pt idx="74025">
                  <c:v>65.372720000000001</c:v>
                </c:pt>
                <c:pt idx="74026">
                  <c:v>65.356399999999994</c:v>
                </c:pt>
                <c:pt idx="74027">
                  <c:v>65.340130000000002</c:v>
                </c:pt>
                <c:pt idx="74028">
                  <c:v>65.32365999999999</c:v>
                </c:pt>
                <c:pt idx="74029">
                  <c:v>65.307190000000006</c:v>
                </c:pt>
                <c:pt idx="74030">
                  <c:v>65.290599999999998</c:v>
                </c:pt>
                <c:pt idx="74031">
                  <c:v>65.274169999999998</c:v>
                </c:pt>
                <c:pt idx="74032">
                  <c:v>65.258070000000004</c:v>
                </c:pt>
                <c:pt idx="74033">
                  <c:v>65.242589999999993</c:v>
                </c:pt>
                <c:pt idx="74034">
                  <c:v>65.22533</c:v>
                </c:pt>
                <c:pt idx="74035">
                  <c:v>65.208290000000005</c:v>
                </c:pt>
                <c:pt idx="74036">
                  <c:v>65.191730000000007</c:v>
                </c:pt>
                <c:pt idx="74037">
                  <c:v>65.174899999999994</c:v>
                </c:pt>
                <c:pt idx="74038">
                  <c:v>65.157939999999996</c:v>
                </c:pt>
                <c:pt idx="74039">
                  <c:v>65.141280000000009</c:v>
                </c:pt>
                <c:pt idx="74040">
                  <c:v>65.124340000000004</c:v>
                </c:pt>
                <c:pt idx="74041">
                  <c:v>65.107650000000007</c:v>
                </c:pt>
                <c:pt idx="74042">
                  <c:v>65.090869999999995</c:v>
                </c:pt>
                <c:pt idx="74043">
                  <c:v>65.074370000000002</c:v>
                </c:pt>
                <c:pt idx="74044">
                  <c:v>65.057879999999997</c:v>
                </c:pt>
                <c:pt idx="74045">
                  <c:v>65.041219999999996</c:v>
                </c:pt>
                <c:pt idx="74046">
                  <c:v>65.024600000000007</c:v>
                </c:pt>
                <c:pt idx="74047">
                  <c:v>65.007999999999996</c:v>
                </c:pt>
                <c:pt idx="74048">
                  <c:v>64.991329999999991</c:v>
                </c:pt>
                <c:pt idx="74049">
                  <c:v>64.974940000000004</c:v>
                </c:pt>
                <c:pt idx="74050">
                  <c:v>64.958349999999996</c:v>
                </c:pt>
                <c:pt idx="74051">
                  <c:v>64.941929999999999</c:v>
                </c:pt>
                <c:pt idx="74052">
                  <c:v>64.925319999999999</c:v>
                </c:pt>
                <c:pt idx="74053">
                  <c:v>64.908869999999993</c:v>
                </c:pt>
                <c:pt idx="74054">
                  <c:v>64.892489999999995</c:v>
                </c:pt>
                <c:pt idx="74055">
                  <c:v>64.876199999999997</c:v>
                </c:pt>
                <c:pt idx="74056">
                  <c:v>64.859769999999997</c:v>
                </c:pt>
                <c:pt idx="74057">
                  <c:v>64.843460000000007</c:v>
                </c:pt>
                <c:pt idx="74058">
                  <c:v>64.827809999999999</c:v>
                </c:pt>
                <c:pt idx="74059">
                  <c:v>64.811990000000009</c:v>
                </c:pt>
                <c:pt idx="74060">
                  <c:v>64.795919999999995</c:v>
                </c:pt>
                <c:pt idx="74061">
                  <c:v>64.780010000000004</c:v>
                </c:pt>
                <c:pt idx="74062">
                  <c:v>64.76379</c:v>
                </c:pt>
                <c:pt idx="74063">
                  <c:v>64.747609999999995</c:v>
                </c:pt>
                <c:pt idx="74064">
                  <c:v>64.731279999999998</c:v>
                </c:pt>
                <c:pt idx="74065">
                  <c:v>64.714950000000002</c:v>
                </c:pt>
                <c:pt idx="74066">
                  <c:v>64.699210000000008</c:v>
                </c:pt>
                <c:pt idx="74067">
                  <c:v>64.683700000000002</c:v>
                </c:pt>
                <c:pt idx="74068">
                  <c:v>64.667599999999993</c:v>
                </c:pt>
                <c:pt idx="74069">
                  <c:v>64.651389999999992</c:v>
                </c:pt>
                <c:pt idx="74070">
                  <c:v>64.63503</c:v>
                </c:pt>
                <c:pt idx="74071">
                  <c:v>64.618629999999996</c:v>
                </c:pt>
                <c:pt idx="74072">
                  <c:v>64.602050000000006</c:v>
                </c:pt>
                <c:pt idx="74073">
                  <c:v>64.585759999999993</c:v>
                </c:pt>
                <c:pt idx="74074">
                  <c:v>64.569209999999998</c:v>
                </c:pt>
                <c:pt idx="74075">
                  <c:v>64.553349999999995</c:v>
                </c:pt>
                <c:pt idx="74076">
                  <c:v>64.537009999999995</c:v>
                </c:pt>
                <c:pt idx="74077">
                  <c:v>64.520409999999998</c:v>
                </c:pt>
                <c:pt idx="74078">
                  <c:v>64.50376</c:v>
                </c:pt>
                <c:pt idx="74079">
                  <c:v>64.486890000000002</c:v>
                </c:pt>
                <c:pt idx="74080">
                  <c:v>64.470380000000006</c:v>
                </c:pt>
                <c:pt idx="74081">
                  <c:v>64.453779999999995</c:v>
                </c:pt>
                <c:pt idx="74082">
                  <c:v>64.436859999999996</c:v>
                </c:pt>
                <c:pt idx="74083">
                  <c:v>64.419920000000005</c:v>
                </c:pt>
                <c:pt idx="74084">
                  <c:v>64.403139999999993</c:v>
                </c:pt>
                <c:pt idx="74085">
                  <c:v>64.386290000000002</c:v>
                </c:pt>
                <c:pt idx="74086">
                  <c:v>64.370040000000003</c:v>
                </c:pt>
                <c:pt idx="74087">
                  <c:v>64.355159999999998</c:v>
                </c:pt>
                <c:pt idx="74088">
                  <c:v>64.339680000000001</c:v>
                </c:pt>
                <c:pt idx="74089">
                  <c:v>64.324079999999995</c:v>
                </c:pt>
                <c:pt idx="74090">
                  <c:v>64.308840000000004</c:v>
                </c:pt>
                <c:pt idx="74091">
                  <c:v>64.292410000000004</c:v>
                </c:pt>
                <c:pt idx="74092">
                  <c:v>64.275869999999998</c:v>
                </c:pt>
                <c:pt idx="74093">
                  <c:v>64.259140000000002</c:v>
                </c:pt>
                <c:pt idx="74094">
                  <c:v>64.242320000000007</c:v>
                </c:pt>
                <c:pt idx="74095">
                  <c:v>64.225770000000011</c:v>
                </c:pt>
                <c:pt idx="74096">
                  <c:v>64.209800000000001</c:v>
                </c:pt>
                <c:pt idx="74097">
                  <c:v>64.193100000000001</c:v>
                </c:pt>
                <c:pt idx="74098">
                  <c:v>64.177080000000004</c:v>
                </c:pt>
                <c:pt idx="74099">
                  <c:v>64.160700000000006</c:v>
                </c:pt>
                <c:pt idx="74100">
                  <c:v>64.144100000000009</c:v>
                </c:pt>
                <c:pt idx="74101">
                  <c:v>64.12724</c:v>
                </c:pt>
                <c:pt idx="74102">
                  <c:v>64.110639999999989</c:v>
                </c:pt>
                <c:pt idx="74103">
                  <c:v>64.093959999999996</c:v>
                </c:pt>
                <c:pt idx="74104">
                  <c:v>64.077219999999997</c:v>
                </c:pt>
                <c:pt idx="74105">
                  <c:v>64.061190000000011</c:v>
                </c:pt>
                <c:pt idx="74106">
                  <c:v>64.044730000000001</c:v>
                </c:pt>
                <c:pt idx="74107">
                  <c:v>64.028170000000003</c:v>
                </c:pt>
                <c:pt idx="74108">
                  <c:v>64.011529999999993</c:v>
                </c:pt>
                <c:pt idx="74109">
                  <c:v>63.995400000000004</c:v>
                </c:pt>
                <c:pt idx="74110">
                  <c:v>63.97869</c:v>
                </c:pt>
                <c:pt idx="74111">
                  <c:v>63.962060000000001</c:v>
                </c:pt>
                <c:pt idx="74112">
                  <c:v>63.945749999999997</c:v>
                </c:pt>
                <c:pt idx="74113">
                  <c:v>63.929289999999995</c:v>
                </c:pt>
                <c:pt idx="74114">
                  <c:v>63.912760000000006</c:v>
                </c:pt>
                <c:pt idx="74115">
                  <c:v>63.896459999999998</c:v>
                </c:pt>
                <c:pt idx="74116">
                  <c:v>63.880090000000003</c:v>
                </c:pt>
                <c:pt idx="74117">
                  <c:v>63.863759999999999</c:v>
                </c:pt>
                <c:pt idx="74118">
                  <c:v>63.847239999999999</c:v>
                </c:pt>
                <c:pt idx="74119">
                  <c:v>63.831130000000002</c:v>
                </c:pt>
                <c:pt idx="74120">
                  <c:v>63.81476</c:v>
                </c:pt>
                <c:pt idx="74121">
                  <c:v>63.798560000000002</c:v>
                </c:pt>
                <c:pt idx="74122">
                  <c:v>63.782170000000001</c:v>
                </c:pt>
                <c:pt idx="74123">
                  <c:v>63.765770000000003</c:v>
                </c:pt>
                <c:pt idx="74124">
                  <c:v>63.749320000000004</c:v>
                </c:pt>
                <c:pt idx="74125">
                  <c:v>63.73283</c:v>
                </c:pt>
                <c:pt idx="74126">
                  <c:v>63.716949999999997</c:v>
                </c:pt>
                <c:pt idx="74127">
                  <c:v>63.700780000000002</c:v>
                </c:pt>
                <c:pt idx="74128">
                  <c:v>63.684730000000002</c:v>
                </c:pt>
                <c:pt idx="74129">
                  <c:v>63.668480000000002</c:v>
                </c:pt>
                <c:pt idx="74130">
                  <c:v>63.652140000000003</c:v>
                </c:pt>
                <c:pt idx="74131">
                  <c:v>63.636150000000001</c:v>
                </c:pt>
                <c:pt idx="74132">
                  <c:v>63.619890000000005</c:v>
                </c:pt>
                <c:pt idx="74133">
                  <c:v>63.603620000000006</c:v>
                </c:pt>
                <c:pt idx="74134">
                  <c:v>63.58719</c:v>
                </c:pt>
                <c:pt idx="74135">
                  <c:v>63.571120000000001</c:v>
                </c:pt>
                <c:pt idx="74136">
                  <c:v>63.555029999999995</c:v>
                </c:pt>
                <c:pt idx="74137">
                  <c:v>63.539320000000004</c:v>
                </c:pt>
                <c:pt idx="74138">
                  <c:v>63.523209999999999</c:v>
                </c:pt>
                <c:pt idx="74139">
                  <c:v>63.50714</c:v>
                </c:pt>
                <c:pt idx="74140">
                  <c:v>63.491530000000004</c:v>
                </c:pt>
                <c:pt idx="74141">
                  <c:v>63.476840000000003</c:v>
                </c:pt>
                <c:pt idx="74142">
                  <c:v>63.461679999999994</c:v>
                </c:pt>
                <c:pt idx="74143">
                  <c:v>63.446190000000001</c:v>
                </c:pt>
                <c:pt idx="74144">
                  <c:v>63.430530000000005</c:v>
                </c:pt>
                <c:pt idx="74145">
                  <c:v>63.414679999999997</c:v>
                </c:pt>
                <c:pt idx="74146">
                  <c:v>63.398600000000002</c:v>
                </c:pt>
                <c:pt idx="74147">
                  <c:v>63.38252</c:v>
                </c:pt>
                <c:pt idx="74148">
                  <c:v>63.36618</c:v>
                </c:pt>
                <c:pt idx="74149">
                  <c:v>63.350229999999996</c:v>
                </c:pt>
                <c:pt idx="74150">
                  <c:v>63.3339</c:v>
                </c:pt>
                <c:pt idx="74151">
                  <c:v>63.317589999999996</c:v>
                </c:pt>
                <c:pt idx="74152">
                  <c:v>63.301200000000001</c:v>
                </c:pt>
                <c:pt idx="74153">
                  <c:v>63.284890000000004</c:v>
                </c:pt>
                <c:pt idx="74154">
                  <c:v>63.268500000000003</c:v>
                </c:pt>
                <c:pt idx="74155">
                  <c:v>63.252189999999999</c:v>
                </c:pt>
                <c:pt idx="74156">
                  <c:v>63.23583</c:v>
                </c:pt>
                <c:pt idx="74157">
                  <c:v>63.219549999999998</c:v>
                </c:pt>
                <c:pt idx="74158">
                  <c:v>63.203220000000002</c:v>
                </c:pt>
                <c:pt idx="74159">
                  <c:v>63.186889999999998</c:v>
                </c:pt>
                <c:pt idx="74160">
                  <c:v>63.170479999999998</c:v>
                </c:pt>
                <c:pt idx="74161">
                  <c:v>63.153849999999998</c:v>
                </c:pt>
                <c:pt idx="74162">
                  <c:v>63.137359999999994</c:v>
                </c:pt>
                <c:pt idx="74163">
                  <c:v>63.120950000000001</c:v>
                </c:pt>
                <c:pt idx="74164">
                  <c:v>63.104579999999999</c:v>
                </c:pt>
                <c:pt idx="74165">
                  <c:v>63.088240000000006</c:v>
                </c:pt>
                <c:pt idx="74166">
                  <c:v>63.071719999999999</c:v>
                </c:pt>
                <c:pt idx="74167">
                  <c:v>63.055269999999993</c:v>
                </c:pt>
                <c:pt idx="74168">
                  <c:v>63.038939999999997</c:v>
                </c:pt>
                <c:pt idx="74169">
                  <c:v>63.022559999999999</c:v>
                </c:pt>
                <c:pt idx="74170">
                  <c:v>63.006209999999996</c:v>
                </c:pt>
                <c:pt idx="74171">
                  <c:v>62.990009999999998</c:v>
                </c:pt>
                <c:pt idx="74172">
                  <c:v>62.973700000000001</c:v>
                </c:pt>
                <c:pt idx="74173">
                  <c:v>62.957320000000003</c:v>
                </c:pt>
                <c:pt idx="74174">
                  <c:v>62.940959999999997</c:v>
                </c:pt>
                <c:pt idx="74175">
                  <c:v>62.92492</c:v>
                </c:pt>
                <c:pt idx="74176">
                  <c:v>62.908699999999996</c:v>
                </c:pt>
                <c:pt idx="74177">
                  <c:v>62.892890000000001</c:v>
                </c:pt>
                <c:pt idx="74178">
                  <c:v>62.876719999999999</c:v>
                </c:pt>
                <c:pt idx="74179">
                  <c:v>62.860509999999998</c:v>
                </c:pt>
                <c:pt idx="74180">
                  <c:v>62.844839999999998</c:v>
                </c:pt>
                <c:pt idx="74181">
                  <c:v>62.828769999999999</c:v>
                </c:pt>
                <c:pt idx="74182">
                  <c:v>62.812489999999997</c:v>
                </c:pt>
                <c:pt idx="74183">
                  <c:v>62.79598</c:v>
                </c:pt>
                <c:pt idx="74184">
                  <c:v>62.77955</c:v>
                </c:pt>
                <c:pt idx="74185">
                  <c:v>62.763570000000001</c:v>
                </c:pt>
                <c:pt idx="74186">
                  <c:v>62.747339999999994</c:v>
                </c:pt>
                <c:pt idx="74187">
                  <c:v>62.732120000000002</c:v>
                </c:pt>
                <c:pt idx="74188">
                  <c:v>62.717150000000004</c:v>
                </c:pt>
                <c:pt idx="74189">
                  <c:v>62.701589999999996</c:v>
                </c:pt>
                <c:pt idx="74190">
                  <c:v>62.685829999999996</c:v>
                </c:pt>
                <c:pt idx="74191">
                  <c:v>62.669840000000001</c:v>
                </c:pt>
                <c:pt idx="74192">
                  <c:v>62.653889999999997</c:v>
                </c:pt>
                <c:pt idx="74193">
                  <c:v>62.637709999999998</c:v>
                </c:pt>
                <c:pt idx="74194">
                  <c:v>62.622070000000001</c:v>
                </c:pt>
                <c:pt idx="74195">
                  <c:v>62.605879999999999</c:v>
                </c:pt>
                <c:pt idx="74196">
                  <c:v>62.589509999999997</c:v>
                </c:pt>
                <c:pt idx="74197">
                  <c:v>62.573059999999998</c:v>
                </c:pt>
                <c:pt idx="74198">
                  <c:v>62.556649999999998</c:v>
                </c:pt>
                <c:pt idx="74199">
                  <c:v>62.540190000000003</c:v>
                </c:pt>
                <c:pt idx="74200">
                  <c:v>62.52431</c:v>
                </c:pt>
                <c:pt idx="74201">
                  <c:v>62.507960000000004</c:v>
                </c:pt>
                <c:pt idx="74202">
                  <c:v>62.491550000000004</c:v>
                </c:pt>
                <c:pt idx="74203">
                  <c:v>62.475079999999998</c:v>
                </c:pt>
                <c:pt idx="74204">
                  <c:v>62.4587</c:v>
                </c:pt>
                <c:pt idx="74205">
                  <c:v>62.442869999999999</c:v>
                </c:pt>
                <c:pt idx="74206">
                  <c:v>62.42662</c:v>
                </c:pt>
                <c:pt idx="74207">
                  <c:v>62.410269999999997</c:v>
                </c:pt>
                <c:pt idx="74208">
                  <c:v>62.39387</c:v>
                </c:pt>
                <c:pt idx="74209">
                  <c:v>62.377539999999996</c:v>
                </c:pt>
                <c:pt idx="74210">
                  <c:v>62.361829999999998</c:v>
                </c:pt>
                <c:pt idx="74211">
                  <c:v>62.34563</c:v>
                </c:pt>
                <c:pt idx="74212">
                  <c:v>62.32931</c:v>
                </c:pt>
                <c:pt idx="74213">
                  <c:v>62.312930000000001</c:v>
                </c:pt>
                <c:pt idx="74214">
                  <c:v>62.296550000000003</c:v>
                </c:pt>
                <c:pt idx="74215">
                  <c:v>62.280160000000002</c:v>
                </c:pt>
                <c:pt idx="74216">
                  <c:v>62.264540000000004</c:v>
                </c:pt>
                <c:pt idx="74217">
                  <c:v>62.248390000000001</c:v>
                </c:pt>
                <c:pt idx="74218">
                  <c:v>62.232109999999999</c:v>
                </c:pt>
                <c:pt idx="74219">
                  <c:v>62.215829999999997</c:v>
                </c:pt>
                <c:pt idx="74220">
                  <c:v>62.199530000000003</c:v>
                </c:pt>
                <c:pt idx="74221">
                  <c:v>62.183840000000004</c:v>
                </c:pt>
                <c:pt idx="74222">
                  <c:v>62.167159999999996</c:v>
                </c:pt>
                <c:pt idx="74223">
                  <c:v>62.150220000000004</c:v>
                </c:pt>
                <c:pt idx="74224">
                  <c:v>62.133339999999997</c:v>
                </c:pt>
                <c:pt idx="74225">
                  <c:v>62.116790000000002</c:v>
                </c:pt>
                <c:pt idx="74226">
                  <c:v>62.100819999999999</c:v>
                </c:pt>
                <c:pt idx="74227">
                  <c:v>62.084389999999999</c:v>
                </c:pt>
                <c:pt idx="74228">
                  <c:v>62.067880000000002</c:v>
                </c:pt>
                <c:pt idx="74229">
                  <c:v>62.05133</c:v>
                </c:pt>
                <c:pt idx="74230">
                  <c:v>62.034900000000007</c:v>
                </c:pt>
                <c:pt idx="74231">
                  <c:v>62.01905</c:v>
                </c:pt>
                <c:pt idx="74232">
                  <c:v>62.003219999999999</c:v>
                </c:pt>
                <c:pt idx="74233">
                  <c:v>61.98818</c:v>
                </c:pt>
                <c:pt idx="74234">
                  <c:v>61.972360000000002</c:v>
                </c:pt>
                <c:pt idx="74235">
                  <c:v>61.95684</c:v>
                </c:pt>
                <c:pt idx="74236">
                  <c:v>61.940759999999997</c:v>
                </c:pt>
                <c:pt idx="74237">
                  <c:v>61.92436</c:v>
                </c:pt>
                <c:pt idx="74238">
                  <c:v>61.907859999999999</c:v>
                </c:pt>
                <c:pt idx="74239">
                  <c:v>61.891449999999999</c:v>
                </c:pt>
                <c:pt idx="74240">
                  <c:v>61.875549999999997</c:v>
                </c:pt>
                <c:pt idx="74241">
                  <c:v>61.859049999999996</c:v>
                </c:pt>
                <c:pt idx="74242">
                  <c:v>61.842359999999999</c:v>
                </c:pt>
                <c:pt idx="74243">
                  <c:v>61.826930000000004</c:v>
                </c:pt>
                <c:pt idx="74244">
                  <c:v>61.811939999999993</c:v>
                </c:pt>
                <c:pt idx="74245">
                  <c:v>61.79616</c:v>
                </c:pt>
                <c:pt idx="74246">
                  <c:v>61.780350000000006</c:v>
                </c:pt>
                <c:pt idx="74247">
                  <c:v>61.76426</c:v>
                </c:pt>
                <c:pt idx="74248">
                  <c:v>61.748170000000002</c:v>
                </c:pt>
                <c:pt idx="74249">
                  <c:v>61.732519999999994</c:v>
                </c:pt>
                <c:pt idx="74250">
                  <c:v>61.716300000000004</c:v>
                </c:pt>
                <c:pt idx="74251">
                  <c:v>61.6999</c:v>
                </c:pt>
                <c:pt idx="74252">
                  <c:v>61.683389999999996</c:v>
                </c:pt>
                <c:pt idx="74253">
                  <c:v>61.667540000000002</c:v>
                </c:pt>
                <c:pt idx="74254">
                  <c:v>61.651119999999999</c:v>
                </c:pt>
                <c:pt idx="74255">
                  <c:v>61.634599999999999</c:v>
                </c:pt>
                <c:pt idx="74256">
                  <c:v>61.61797</c:v>
                </c:pt>
                <c:pt idx="74257">
                  <c:v>61.601470000000006</c:v>
                </c:pt>
                <c:pt idx="74258">
                  <c:v>61.585570000000004</c:v>
                </c:pt>
                <c:pt idx="74259">
                  <c:v>61.569640000000007</c:v>
                </c:pt>
                <c:pt idx="74260">
                  <c:v>61.55442</c:v>
                </c:pt>
                <c:pt idx="74261">
                  <c:v>61.538730000000001</c:v>
                </c:pt>
                <c:pt idx="74262">
                  <c:v>61.523099999999999</c:v>
                </c:pt>
                <c:pt idx="74263">
                  <c:v>61.506709999999998</c:v>
                </c:pt>
                <c:pt idx="74264">
                  <c:v>61.490189999999998</c:v>
                </c:pt>
                <c:pt idx="74265">
                  <c:v>61.470619999999997</c:v>
                </c:pt>
                <c:pt idx="74266">
                  <c:v>61.456440000000001</c:v>
                </c:pt>
                <c:pt idx="74267">
                  <c:v>61.441179999999996</c:v>
                </c:pt>
                <c:pt idx="74268">
                  <c:v>61.42436</c:v>
                </c:pt>
                <c:pt idx="74269">
                  <c:v>61.408319999999996</c:v>
                </c:pt>
                <c:pt idx="74270">
                  <c:v>61.391739999999999</c:v>
                </c:pt>
                <c:pt idx="74271">
                  <c:v>61.375029999999995</c:v>
                </c:pt>
                <c:pt idx="74272">
                  <c:v>61.358449999999998</c:v>
                </c:pt>
                <c:pt idx="74273">
                  <c:v>61.342010000000002</c:v>
                </c:pt>
                <c:pt idx="74274">
                  <c:v>61.325040000000001</c:v>
                </c:pt>
                <c:pt idx="74275">
                  <c:v>61.30847</c:v>
                </c:pt>
                <c:pt idx="74276">
                  <c:v>61.291110000000003</c:v>
                </c:pt>
                <c:pt idx="74277">
                  <c:v>61.274140000000003</c:v>
                </c:pt>
                <c:pt idx="74278">
                  <c:v>61.257060000000003</c:v>
                </c:pt>
                <c:pt idx="74279">
                  <c:v>61.240449999999996</c:v>
                </c:pt>
                <c:pt idx="74280">
                  <c:v>61.223479999999995</c:v>
                </c:pt>
                <c:pt idx="74281">
                  <c:v>61.206319999999998</c:v>
                </c:pt>
                <c:pt idx="74282">
                  <c:v>61.18929</c:v>
                </c:pt>
                <c:pt idx="74283">
                  <c:v>61.173929999999999</c:v>
                </c:pt>
                <c:pt idx="74284">
                  <c:v>61.159260000000003</c:v>
                </c:pt>
                <c:pt idx="74285">
                  <c:v>61.143360000000001</c:v>
                </c:pt>
                <c:pt idx="74286">
                  <c:v>61.127430000000004</c:v>
                </c:pt>
                <c:pt idx="74287">
                  <c:v>61.111170000000001</c:v>
                </c:pt>
                <c:pt idx="74288">
                  <c:v>61.09451</c:v>
                </c:pt>
                <c:pt idx="74289">
                  <c:v>61.077489999999997</c:v>
                </c:pt>
                <c:pt idx="74290">
                  <c:v>61.061109999999999</c:v>
                </c:pt>
                <c:pt idx="74291">
                  <c:v>61.044049999999999</c:v>
                </c:pt>
                <c:pt idx="74292">
                  <c:v>61.026769999999999</c:v>
                </c:pt>
                <c:pt idx="74293">
                  <c:v>61.009270000000001</c:v>
                </c:pt>
                <c:pt idx="74294">
                  <c:v>60.992240000000002</c:v>
                </c:pt>
                <c:pt idx="74295">
                  <c:v>60.975430000000003</c:v>
                </c:pt>
                <c:pt idx="74296">
                  <c:v>60.959149999999994</c:v>
                </c:pt>
                <c:pt idx="74297">
                  <c:v>60.943600000000004</c:v>
                </c:pt>
                <c:pt idx="74298">
                  <c:v>60.928709999999995</c:v>
                </c:pt>
                <c:pt idx="74299">
                  <c:v>60.913229999999999</c:v>
                </c:pt>
                <c:pt idx="74300">
                  <c:v>60.897199999999998</c:v>
                </c:pt>
                <c:pt idx="74301">
                  <c:v>60.880890000000001</c:v>
                </c:pt>
                <c:pt idx="74302">
                  <c:v>60.864440000000002</c:v>
                </c:pt>
                <c:pt idx="74303">
                  <c:v>60.847749999999998</c:v>
                </c:pt>
                <c:pt idx="74304">
                  <c:v>60.831200000000003</c:v>
                </c:pt>
                <c:pt idx="74305">
                  <c:v>60.814500000000002</c:v>
                </c:pt>
                <c:pt idx="74306">
                  <c:v>60.798990000000003</c:v>
                </c:pt>
                <c:pt idx="74307">
                  <c:v>60.783940000000001</c:v>
                </c:pt>
                <c:pt idx="74308">
                  <c:v>60.768050000000002</c:v>
                </c:pt>
                <c:pt idx="74309">
                  <c:v>60.751710000000003</c:v>
                </c:pt>
                <c:pt idx="74310">
                  <c:v>60.735190000000003</c:v>
                </c:pt>
                <c:pt idx="74311">
                  <c:v>60.718710000000002</c:v>
                </c:pt>
                <c:pt idx="74312">
                  <c:v>60.70214</c:v>
                </c:pt>
                <c:pt idx="74313">
                  <c:v>60.685589999999998</c:v>
                </c:pt>
                <c:pt idx="74314">
                  <c:v>60.669409999999999</c:v>
                </c:pt>
                <c:pt idx="74315">
                  <c:v>60.652839999999998</c:v>
                </c:pt>
                <c:pt idx="74316">
                  <c:v>60.63644</c:v>
                </c:pt>
                <c:pt idx="74317">
                  <c:v>60.619829999999993</c:v>
                </c:pt>
                <c:pt idx="74318">
                  <c:v>60.603340000000003</c:v>
                </c:pt>
                <c:pt idx="74319">
                  <c:v>60.587310000000002</c:v>
                </c:pt>
                <c:pt idx="74320">
                  <c:v>60.570740000000001</c:v>
                </c:pt>
                <c:pt idx="74321">
                  <c:v>60.553660000000001</c:v>
                </c:pt>
                <c:pt idx="74322">
                  <c:v>60.537099999999995</c:v>
                </c:pt>
                <c:pt idx="74323">
                  <c:v>60.520989999999998</c:v>
                </c:pt>
                <c:pt idx="74324">
                  <c:v>60.504369999999994</c:v>
                </c:pt>
                <c:pt idx="74325">
                  <c:v>60.488199999999999</c:v>
                </c:pt>
                <c:pt idx="74326">
                  <c:v>60.471380000000003</c:v>
                </c:pt>
                <c:pt idx="74327">
                  <c:v>60.454920000000001</c:v>
                </c:pt>
                <c:pt idx="74328">
                  <c:v>60.438609999999997</c:v>
                </c:pt>
                <c:pt idx="74329">
                  <c:v>60.423590000000004</c:v>
                </c:pt>
                <c:pt idx="74330">
                  <c:v>60.407310000000003</c:v>
                </c:pt>
                <c:pt idx="74331">
                  <c:v>60.391469999999998</c:v>
                </c:pt>
                <c:pt idx="74332">
                  <c:v>60.375540000000001</c:v>
                </c:pt>
                <c:pt idx="74333">
                  <c:v>60.359850000000002</c:v>
                </c:pt>
                <c:pt idx="74334">
                  <c:v>60.343679999999999</c:v>
                </c:pt>
                <c:pt idx="74335">
                  <c:v>60.327939999999998</c:v>
                </c:pt>
                <c:pt idx="74336">
                  <c:v>60.311529999999998</c:v>
                </c:pt>
                <c:pt idx="74337">
                  <c:v>60.295349999999999</c:v>
                </c:pt>
                <c:pt idx="74338">
                  <c:v>60.278710000000004</c:v>
                </c:pt>
                <c:pt idx="74339">
                  <c:v>60.262680000000003</c:v>
                </c:pt>
                <c:pt idx="74340">
                  <c:v>60.246009999999998</c:v>
                </c:pt>
                <c:pt idx="74341">
                  <c:v>60.229970000000002</c:v>
                </c:pt>
                <c:pt idx="74342">
                  <c:v>60.213619999999999</c:v>
                </c:pt>
                <c:pt idx="74343">
                  <c:v>60.197630000000004</c:v>
                </c:pt>
                <c:pt idx="74344">
                  <c:v>60.181159999999998</c:v>
                </c:pt>
                <c:pt idx="74345">
                  <c:v>60.165100000000002</c:v>
                </c:pt>
                <c:pt idx="74346">
                  <c:v>60.14855</c:v>
                </c:pt>
                <c:pt idx="74347">
                  <c:v>60.132429999999999</c:v>
                </c:pt>
                <c:pt idx="74348">
                  <c:v>60.115850000000002</c:v>
                </c:pt>
                <c:pt idx="74349">
                  <c:v>60.099879999999999</c:v>
                </c:pt>
                <c:pt idx="74350">
                  <c:v>60.083419999999997</c:v>
                </c:pt>
                <c:pt idx="74351">
                  <c:v>60.067389999999996</c:v>
                </c:pt>
                <c:pt idx="74352">
                  <c:v>60.050889999999995</c:v>
                </c:pt>
                <c:pt idx="74353">
                  <c:v>60.035519999999998</c:v>
                </c:pt>
                <c:pt idx="74354">
                  <c:v>60.020020000000002</c:v>
                </c:pt>
                <c:pt idx="74355">
                  <c:v>60.004629999999999</c:v>
                </c:pt>
                <c:pt idx="74356">
                  <c:v>59.988549999999996</c:v>
                </c:pt>
                <c:pt idx="74357">
                  <c:v>59.972830000000002</c:v>
                </c:pt>
                <c:pt idx="74358">
                  <c:v>59.95655</c:v>
                </c:pt>
                <c:pt idx="74359">
                  <c:v>59.940610000000007</c:v>
                </c:pt>
                <c:pt idx="74360">
                  <c:v>59.924210000000002</c:v>
                </c:pt>
                <c:pt idx="74361">
                  <c:v>59.908369999999998</c:v>
                </c:pt>
                <c:pt idx="74362">
                  <c:v>59.892120000000006</c:v>
                </c:pt>
                <c:pt idx="74363">
                  <c:v>59.876170000000002</c:v>
                </c:pt>
                <c:pt idx="74364">
                  <c:v>59.859879999999997</c:v>
                </c:pt>
                <c:pt idx="74365">
                  <c:v>59.844049999999996</c:v>
                </c:pt>
                <c:pt idx="74366">
                  <c:v>59.828000000000003</c:v>
                </c:pt>
                <c:pt idx="74367">
                  <c:v>59.81241</c:v>
                </c:pt>
                <c:pt idx="74368">
                  <c:v>59.796319999999994</c:v>
                </c:pt>
                <c:pt idx="74369">
                  <c:v>59.780749999999998</c:v>
                </c:pt>
                <c:pt idx="74370">
                  <c:v>59.764520000000005</c:v>
                </c:pt>
                <c:pt idx="74371">
                  <c:v>59.748580000000004</c:v>
                </c:pt>
                <c:pt idx="74372">
                  <c:v>59.732799999999997</c:v>
                </c:pt>
                <c:pt idx="74373">
                  <c:v>59.716519999999996</c:v>
                </c:pt>
                <c:pt idx="74374">
                  <c:v>59.700689999999994</c:v>
                </c:pt>
                <c:pt idx="74375">
                  <c:v>59.684739999999998</c:v>
                </c:pt>
                <c:pt idx="74376">
                  <c:v>59.668789999999994</c:v>
                </c:pt>
                <c:pt idx="74377">
                  <c:v>59.65269</c:v>
                </c:pt>
                <c:pt idx="74378">
                  <c:v>59.636560000000003</c:v>
                </c:pt>
                <c:pt idx="74379">
                  <c:v>59.620530000000002</c:v>
                </c:pt>
                <c:pt idx="74380">
                  <c:v>59.604410000000001</c:v>
                </c:pt>
                <c:pt idx="74381">
                  <c:v>59.588369999999998</c:v>
                </c:pt>
                <c:pt idx="74382">
                  <c:v>59.572399999999995</c:v>
                </c:pt>
                <c:pt idx="74383">
                  <c:v>59.556280000000001</c:v>
                </c:pt>
                <c:pt idx="74384">
                  <c:v>59.540129999999998</c:v>
                </c:pt>
                <c:pt idx="74385">
                  <c:v>59.524439999999998</c:v>
                </c:pt>
                <c:pt idx="74386">
                  <c:v>59.508799999999994</c:v>
                </c:pt>
                <c:pt idx="74387">
                  <c:v>59.492839999999994</c:v>
                </c:pt>
                <c:pt idx="74388">
                  <c:v>59.47681</c:v>
                </c:pt>
                <c:pt idx="74389">
                  <c:v>59.460759999999993</c:v>
                </c:pt>
                <c:pt idx="74390">
                  <c:v>59.444670000000002</c:v>
                </c:pt>
                <c:pt idx="74391">
                  <c:v>59.428559999999997</c:v>
                </c:pt>
                <c:pt idx="74392">
                  <c:v>59.412459999999996</c:v>
                </c:pt>
                <c:pt idx="74393">
                  <c:v>59.396360000000001</c:v>
                </c:pt>
                <c:pt idx="74394">
                  <c:v>59.380459999999999</c:v>
                </c:pt>
                <c:pt idx="74395">
                  <c:v>59.3645</c:v>
                </c:pt>
                <c:pt idx="74396">
                  <c:v>59.348470000000006</c:v>
                </c:pt>
                <c:pt idx="74397">
                  <c:v>59.332459999999998</c:v>
                </c:pt>
                <c:pt idx="74398">
                  <c:v>59.316400000000002</c:v>
                </c:pt>
                <c:pt idx="74399">
                  <c:v>59.300369999999994</c:v>
                </c:pt>
                <c:pt idx="74400">
                  <c:v>59.284439999999996</c:v>
                </c:pt>
                <c:pt idx="74401">
                  <c:v>59.268460000000005</c:v>
                </c:pt>
                <c:pt idx="74402">
                  <c:v>59.252700000000004</c:v>
                </c:pt>
                <c:pt idx="74403">
                  <c:v>59.236719999999998</c:v>
                </c:pt>
                <c:pt idx="74404">
                  <c:v>59.221009999999993</c:v>
                </c:pt>
                <c:pt idx="74405">
                  <c:v>59.205379999999998</c:v>
                </c:pt>
                <c:pt idx="74406">
                  <c:v>59.189499999999995</c:v>
                </c:pt>
                <c:pt idx="74407">
                  <c:v>59.173450000000003</c:v>
                </c:pt>
                <c:pt idx="74408">
                  <c:v>59.157299999999999</c:v>
                </c:pt>
                <c:pt idx="74409">
                  <c:v>59.141350000000003</c:v>
                </c:pt>
                <c:pt idx="74410">
                  <c:v>59.125389999999996</c:v>
                </c:pt>
                <c:pt idx="74411">
                  <c:v>59.10924</c:v>
                </c:pt>
                <c:pt idx="74412">
                  <c:v>59.092979999999997</c:v>
                </c:pt>
                <c:pt idx="74413">
                  <c:v>59.076700000000002</c:v>
                </c:pt>
                <c:pt idx="74414">
                  <c:v>59.060420000000001</c:v>
                </c:pt>
                <c:pt idx="74415">
                  <c:v>59.044790000000006</c:v>
                </c:pt>
                <c:pt idx="74416">
                  <c:v>59.028859999999995</c:v>
                </c:pt>
                <c:pt idx="74417">
                  <c:v>59.012799999999999</c:v>
                </c:pt>
                <c:pt idx="74418">
                  <c:v>58.996589999999998</c:v>
                </c:pt>
                <c:pt idx="74419">
                  <c:v>58.980460000000001</c:v>
                </c:pt>
                <c:pt idx="74420">
                  <c:v>58.964369999999995</c:v>
                </c:pt>
                <c:pt idx="74421">
                  <c:v>58.948679999999996</c:v>
                </c:pt>
                <c:pt idx="74422">
                  <c:v>58.932569999999998</c:v>
                </c:pt>
                <c:pt idx="74423">
                  <c:v>58.915949999999995</c:v>
                </c:pt>
                <c:pt idx="74424">
                  <c:v>58.899619999999999</c:v>
                </c:pt>
                <c:pt idx="74425">
                  <c:v>58.883569999999999</c:v>
                </c:pt>
                <c:pt idx="74426">
                  <c:v>58.867399999999996</c:v>
                </c:pt>
                <c:pt idx="74427">
                  <c:v>58.851240000000004</c:v>
                </c:pt>
                <c:pt idx="74428">
                  <c:v>58.835189999999997</c:v>
                </c:pt>
                <c:pt idx="74429">
                  <c:v>58.818960000000004</c:v>
                </c:pt>
                <c:pt idx="74430">
                  <c:v>58.802640000000004</c:v>
                </c:pt>
                <c:pt idx="74431">
                  <c:v>58.786339999999996</c:v>
                </c:pt>
                <c:pt idx="74432">
                  <c:v>58.769950000000001</c:v>
                </c:pt>
                <c:pt idx="74433">
                  <c:v>58.753479999999996</c:v>
                </c:pt>
                <c:pt idx="74434">
                  <c:v>58.737020000000001</c:v>
                </c:pt>
                <c:pt idx="74435">
                  <c:v>58.720559999999999</c:v>
                </c:pt>
                <c:pt idx="74436">
                  <c:v>58.704090000000008</c:v>
                </c:pt>
                <c:pt idx="74437">
                  <c:v>58.687630000000006</c:v>
                </c:pt>
                <c:pt idx="74438">
                  <c:v>58.671849999999999</c:v>
                </c:pt>
                <c:pt idx="74439">
                  <c:v>58.657180000000004</c:v>
                </c:pt>
                <c:pt idx="74440">
                  <c:v>58.641420000000004</c:v>
                </c:pt>
                <c:pt idx="74441">
                  <c:v>58.625399999999999</c:v>
                </c:pt>
                <c:pt idx="74442">
                  <c:v>58.609349999999992</c:v>
                </c:pt>
                <c:pt idx="74443">
                  <c:v>58.593299999999999</c:v>
                </c:pt>
                <c:pt idx="74444">
                  <c:v>58.580590000000001</c:v>
                </c:pt>
                <c:pt idx="74445">
                  <c:v>58.568490000000004</c:v>
                </c:pt>
                <c:pt idx="74446">
                  <c:v>58.554859999999998</c:v>
                </c:pt>
                <c:pt idx="74447">
                  <c:v>58.539719999999996</c:v>
                </c:pt>
                <c:pt idx="74448">
                  <c:v>58.524060000000006</c:v>
                </c:pt>
                <c:pt idx="74449">
                  <c:v>58.508199999999995</c:v>
                </c:pt>
                <c:pt idx="74450">
                  <c:v>58.492189999999994</c:v>
                </c:pt>
                <c:pt idx="74451">
                  <c:v>58.477230000000006</c:v>
                </c:pt>
                <c:pt idx="74452">
                  <c:v>58.462090000000003</c:v>
                </c:pt>
                <c:pt idx="74453">
                  <c:v>58.446670000000005</c:v>
                </c:pt>
                <c:pt idx="74454">
                  <c:v>58.430910000000004</c:v>
                </c:pt>
                <c:pt idx="74455">
                  <c:v>58.415030000000002</c:v>
                </c:pt>
                <c:pt idx="74456">
                  <c:v>58.398580000000003</c:v>
                </c:pt>
                <c:pt idx="74457">
                  <c:v>58.382840000000002</c:v>
                </c:pt>
                <c:pt idx="74458">
                  <c:v>58.366779999999999</c:v>
                </c:pt>
                <c:pt idx="74459">
                  <c:v>58.350590000000004</c:v>
                </c:pt>
                <c:pt idx="74460">
                  <c:v>58.334830000000004</c:v>
                </c:pt>
                <c:pt idx="74461">
                  <c:v>58.318820000000002</c:v>
                </c:pt>
                <c:pt idx="74462">
                  <c:v>58.30254</c:v>
                </c:pt>
                <c:pt idx="74463">
                  <c:v>58.286170000000006</c:v>
                </c:pt>
                <c:pt idx="74464">
                  <c:v>58.269689999999997</c:v>
                </c:pt>
                <c:pt idx="74465">
                  <c:v>58.253079999999997</c:v>
                </c:pt>
                <c:pt idx="74466">
                  <c:v>58.236499999999999</c:v>
                </c:pt>
                <c:pt idx="74467">
                  <c:v>58.220190000000002</c:v>
                </c:pt>
                <c:pt idx="74468">
                  <c:v>58.204459999999997</c:v>
                </c:pt>
                <c:pt idx="74469">
                  <c:v>58.187829999999998</c:v>
                </c:pt>
                <c:pt idx="74470">
                  <c:v>58.171799999999998</c:v>
                </c:pt>
                <c:pt idx="74471">
                  <c:v>58.157989999999998</c:v>
                </c:pt>
                <c:pt idx="74472">
                  <c:v>58.142670000000003</c:v>
                </c:pt>
                <c:pt idx="74473">
                  <c:v>58.126810000000006</c:v>
                </c:pt>
                <c:pt idx="74474">
                  <c:v>58.111090000000004</c:v>
                </c:pt>
                <c:pt idx="74475">
                  <c:v>58.094910000000006</c:v>
                </c:pt>
                <c:pt idx="74476">
                  <c:v>58.07882</c:v>
                </c:pt>
                <c:pt idx="74477">
                  <c:v>58.062519999999999</c:v>
                </c:pt>
                <c:pt idx="74478">
                  <c:v>58.046350000000004</c:v>
                </c:pt>
                <c:pt idx="74479">
                  <c:v>58.029989999999998</c:v>
                </c:pt>
                <c:pt idx="74480">
                  <c:v>58.013539999999999</c:v>
                </c:pt>
                <c:pt idx="74481">
                  <c:v>57.997120000000002</c:v>
                </c:pt>
                <c:pt idx="74482">
                  <c:v>57.98077</c:v>
                </c:pt>
                <c:pt idx="74483">
                  <c:v>57.964330000000004</c:v>
                </c:pt>
                <c:pt idx="74484">
                  <c:v>57.948579999999993</c:v>
                </c:pt>
                <c:pt idx="74485">
                  <c:v>57.932459999999999</c:v>
                </c:pt>
                <c:pt idx="74486">
                  <c:v>57.916480000000007</c:v>
                </c:pt>
                <c:pt idx="74487">
                  <c:v>57.900199999999998</c:v>
                </c:pt>
                <c:pt idx="74488">
                  <c:v>57.88382</c:v>
                </c:pt>
                <c:pt idx="74489">
                  <c:v>57.867329999999995</c:v>
                </c:pt>
                <c:pt idx="74490">
                  <c:v>57.85127</c:v>
                </c:pt>
                <c:pt idx="74491">
                  <c:v>57.83511</c:v>
                </c:pt>
                <c:pt idx="74492">
                  <c:v>57.81897</c:v>
                </c:pt>
                <c:pt idx="74493">
                  <c:v>57.804259999999999</c:v>
                </c:pt>
                <c:pt idx="74494">
                  <c:v>57.789349999999999</c:v>
                </c:pt>
                <c:pt idx="74495">
                  <c:v>57.786249999999995</c:v>
                </c:pt>
                <c:pt idx="74496">
                  <c:v>57.78058</c:v>
                </c:pt>
                <c:pt idx="74497">
                  <c:v>57.771559999999994</c:v>
                </c:pt>
                <c:pt idx="74498">
                  <c:v>57.75891</c:v>
                </c:pt>
                <c:pt idx="74499">
                  <c:v>57.745959999999997</c:v>
                </c:pt>
                <c:pt idx="74500">
                  <c:v>57.7318</c:v>
                </c:pt>
                <c:pt idx="74501">
                  <c:v>57.717970000000001</c:v>
                </c:pt>
                <c:pt idx="74502">
                  <c:v>57.702929999999995</c:v>
                </c:pt>
                <c:pt idx="74503">
                  <c:v>57.687829999999998</c:v>
                </c:pt>
                <c:pt idx="74504">
                  <c:v>57.672139999999999</c:v>
                </c:pt>
                <c:pt idx="74505">
                  <c:v>57.656369999999995</c:v>
                </c:pt>
                <c:pt idx="74506">
                  <c:v>57.640640000000005</c:v>
                </c:pt>
                <c:pt idx="74507">
                  <c:v>57.625279999999997</c:v>
                </c:pt>
                <c:pt idx="74508">
                  <c:v>57.609160000000003</c:v>
                </c:pt>
                <c:pt idx="74509">
                  <c:v>57.593090000000004</c:v>
                </c:pt>
                <c:pt idx="74510">
                  <c:v>57.576989999999995</c:v>
                </c:pt>
                <c:pt idx="74511">
                  <c:v>57.56118</c:v>
                </c:pt>
                <c:pt idx="74512">
                  <c:v>57.545469999999995</c:v>
                </c:pt>
                <c:pt idx="74513">
                  <c:v>57.529299999999999</c:v>
                </c:pt>
                <c:pt idx="74514">
                  <c:v>57.513019999999997</c:v>
                </c:pt>
                <c:pt idx="74515">
                  <c:v>57.497520000000002</c:v>
                </c:pt>
                <c:pt idx="74516">
                  <c:v>57.481739999999995</c:v>
                </c:pt>
                <c:pt idx="74517">
                  <c:v>57.465800000000002</c:v>
                </c:pt>
                <c:pt idx="74518">
                  <c:v>57.449269999999999</c:v>
                </c:pt>
                <c:pt idx="74519">
                  <c:v>57.432869999999994</c:v>
                </c:pt>
                <c:pt idx="74520">
                  <c:v>57.416419999999995</c:v>
                </c:pt>
                <c:pt idx="74521">
                  <c:v>57.400689999999997</c:v>
                </c:pt>
                <c:pt idx="74522">
                  <c:v>57.38458</c:v>
                </c:pt>
                <c:pt idx="74523">
                  <c:v>57.36853</c:v>
                </c:pt>
                <c:pt idx="74524">
                  <c:v>57.352350000000001</c:v>
                </c:pt>
                <c:pt idx="74525">
                  <c:v>57.336470000000006</c:v>
                </c:pt>
                <c:pt idx="74526">
                  <c:v>57.320029999999996</c:v>
                </c:pt>
                <c:pt idx="74527">
                  <c:v>57.303730000000002</c:v>
                </c:pt>
                <c:pt idx="74528">
                  <c:v>57.287999999999997</c:v>
                </c:pt>
                <c:pt idx="74529">
                  <c:v>57.27176</c:v>
                </c:pt>
                <c:pt idx="74530">
                  <c:v>57.255490000000002</c:v>
                </c:pt>
                <c:pt idx="74531">
                  <c:v>57.239229999999999</c:v>
                </c:pt>
                <c:pt idx="74532">
                  <c:v>57.223219999999998</c:v>
                </c:pt>
                <c:pt idx="74533">
                  <c:v>57.207009999999997</c:v>
                </c:pt>
                <c:pt idx="74534">
                  <c:v>57.190750000000001</c:v>
                </c:pt>
                <c:pt idx="74535">
                  <c:v>57.174660000000003</c:v>
                </c:pt>
                <c:pt idx="74536">
                  <c:v>57.158550000000005</c:v>
                </c:pt>
                <c:pt idx="74537">
                  <c:v>57.142400000000002</c:v>
                </c:pt>
                <c:pt idx="74538">
                  <c:v>57.126340000000006</c:v>
                </c:pt>
                <c:pt idx="74539">
                  <c:v>57.110410000000002</c:v>
                </c:pt>
                <c:pt idx="74540">
                  <c:v>57.094370000000005</c:v>
                </c:pt>
                <c:pt idx="74541">
                  <c:v>57.078319999999998</c:v>
                </c:pt>
                <c:pt idx="74542">
                  <c:v>57.06232</c:v>
                </c:pt>
                <c:pt idx="74543">
                  <c:v>57.046400000000006</c:v>
                </c:pt>
                <c:pt idx="74544">
                  <c:v>57.030409999999996</c:v>
                </c:pt>
                <c:pt idx="74545">
                  <c:v>57.014440000000008</c:v>
                </c:pt>
                <c:pt idx="74546">
                  <c:v>56.997989999999994</c:v>
                </c:pt>
                <c:pt idx="74547">
                  <c:v>56.981780000000001</c:v>
                </c:pt>
                <c:pt idx="74548">
                  <c:v>56.965589999999999</c:v>
                </c:pt>
                <c:pt idx="74549">
                  <c:v>56.94961</c:v>
                </c:pt>
                <c:pt idx="74550">
                  <c:v>56.933490000000006</c:v>
                </c:pt>
                <c:pt idx="74551">
                  <c:v>56.917419999999993</c:v>
                </c:pt>
                <c:pt idx="74552">
                  <c:v>56.901489999999995</c:v>
                </c:pt>
                <c:pt idx="74553">
                  <c:v>56.8855</c:v>
                </c:pt>
                <c:pt idx="74554">
                  <c:v>56.869489999999999</c:v>
                </c:pt>
                <c:pt idx="74555">
                  <c:v>56.853619999999992</c:v>
                </c:pt>
                <c:pt idx="74556">
                  <c:v>56.837710000000001</c:v>
                </c:pt>
                <c:pt idx="74557">
                  <c:v>56.821750000000002</c:v>
                </c:pt>
                <c:pt idx="74558">
                  <c:v>56.805930000000004</c:v>
                </c:pt>
                <c:pt idx="74559">
                  <c:v>56.789990000000003</c:v>
                </c:pt>
                <c:pt idx="74560">
                  <c:v>56.77402</c:v>
                </c:pt>
                <c:pt idx="74561">
                  <c:v>56.758659999999999</c:v>
                </c:pt>
                <c:pt idx="74562">
                  <c:v>56.743170000000006</c:v>
                </c:pt>
                <c:pt idx="74563">
                  <c:v>56.727410000000006</c:v>
                </c:pt>
                <c:pt idx="74564">
                  <c:v>56.711859999999994</c:v>
                </c:pt>
                <c:pt idx="74565">
                  <c:v>56.695999999999998</c:v>
                </c:pt>
                <c:pt idx="74566">
                  <c:v>56.680229999999995</c:v>
                </c:pt>
                <c:pt idx="74567">
                  <c:v>56.664029999999997</c:v>
                </c:pt>
                <c:pt idx="74568">
                  <c:v>56.647660000000002</c:v>
                </c:pt>
                <c:pt idx="74569">
                  <c:v>56.631349999999998</c:v>
                </c:pt>
                <c:pt idx="74570">
                  <c:v>56.615380000000002</c:v>
                </c:pt>
                <c:pt idx="74571">
                  <c:v>56.599250000000005</c:v>
                </c:pt>
                <c:pt idx="74572">
                  <c:v>56.583150000000003</c:v>
                </c:pt>
                <c:pt idx="74573">
                  <c:v>56.567129999999999</c:v>
                </c:pt>
                <c:pt idx="74574">
                  <c:v>56.55106</c:v>
                </c:pt>
                <c:pt idx="74575">
                  <c:v>56.535179999999997</c:v>
                </c:pt>
                <c:pt idx="74576">
                  <c:v>56.519310000000004</c:v>
                </c:pt>
                <c:pt idx="74577">
                  <c:v>56.503310000000006</c:v>
                </c:pt>
                <c:pt idx="74578">
                  <c:v>56.487340000000003</c:v>
                </c:pt>
                <c:pt idx="74579">
                  <c:v>56.47146</c:v>
                </c:pt>
                <c:pt idx="74580">
                  <c:v>56.455529999999996</c:v>
                </c:pt>
                <c:pt idx="74581">
                  <c:v>56.439769999999996</c:v>
                </c:pt>
                <c:pt idx="74582">
                  <c:v>56.42398</c:v>
                </c:pt>
                <c:pt idx="74583">
                  <c:v>56.408149999999999</c:v>
                </c:pt>
                <c:pt idx="74584">
                  <c:v>56.392360000000004</c:v>
                </c:pt>
                <c:pt idx="74585">
                  <c:v>56.376400000000004</c:v>
                </c:pt>
                <c:pt idx="74586">
                  <c:v>56.360609999999994</c:v>
                </c:pt>
                <c:pt idx="74587">
                  <c:v>56.344529999999999</c:v>
                </c:pt>
                <c:pt idx="74588">
                  <c:v>56.328889999999994</c:v>
                </c:pt>
                <c:pt idx="74589">
                  <c:v>56.312989999999999</c:v>
                </c:pt>
                <c:pt idx="74590">
                  <c:v>56.297190000000001</c:v>
                </c:pt>
                <c:pt idx="74591">
                  <c:v>56.281269999999999</c:v>
                </c:pt>
                <c:pt idx="74592">
                  <c:v>56.265390000000004</c:v>
                </c:pt>
                <c:pt idx="74593">
                  <c:v>56.249529999999993</c:v>
                </c:pt>
                <c:pt idx="74594">
                  <c:v>56.233620000000002</c:v>
                </c:pt>
                <c:pt idx="74595">
                  <c:v>56.217680000000001</c:v>
                </c:pt>
                <c:pt idx="74596">
                  <c:v>56.201499999999996</c:v>
                </c:pt>
                <c:pt idx="74597">
                  <c:v>56.185660000000006</c:v>
                </c:pt>
                <c:pt idx="74598">
                  <c:v>56.169820000000001</c:v>
                </c:pt>
                <c:pt idx="74599">
                  <c:v>56.153979999999997</c:v>
                </c:pt>
                <c:pt idx="74600">
                  <c:v>56.138139999999993</c:v>
                </c:pt>
                <c:pt idx="74601">
                  <c:v>56.12227</c:v>
                </c:pt>
                <c:pt idx="74602">
                  <c:v>56.106410000000004</c:v>
                </c:pt>
                <c:pt idx="74603">
                  <c:v>56.090530000000001</c:v>
                </c:pt>
                <c:pt idx="74604">
                  <c:v>56.074659999999994</c:v>
                </c:pt>
                <c:pt idx="74605">
                  <c:v>56.058790000000002</c:v>
                </c:pt>
                <c:pt idx="74606">
                  <c:v>56.042920000000002</c:v>
                </c:pt>
                <c:pt idx="74607">
                  <c:v>56.026999999999994</c:v>
                </c:pt>
                <c:pt idx="74608">
                  <c:v>56.011759999999995</c:v>
                </c:pt>
                <c:pt idx="74609">
                  <c:v>55.996319999999997</c:v>
                </c:pt>
                <c:pt idx="74610">
                  <c:v>55.98066</c:v>
                </c:pt>
                <c:pt idx="74611">
                  <c:v>55.964889999999997</c:v>
                </c:pt>
                <c:pt idx="74612">
                  <c:v>55.949090000000005</c:v>
                </c:pt>
                <c:pt idx="74613">
                  <c:v>55.933199999999999</c:v>
                </c:pt>
                <c:pt idx="74614">
                  <c:v>55.917339999999996</c:v>
                </c:pt>
                <c:pt idx="74615">
                  <c:v>55.901389999999999</c:v>
                </c:pt>
                <c:pt idx="74616">
                  <c:v>55.885480000000001</c:v>
                </c:pt>
                <c:pt idx="74617">
                  <c:v>55.869479999999996</c:v>
                </c:pt>
                <c:pt idx="74618">
                  <c:v>55.853560000000002</c:v>
                </c:pt>
                <c:pt idx="74619">
                  <c:v>55.837589999999999</c:v>
                </c:pt>
                <c:pt idx="74620">
                  <c:v>55.821680000000001</c:v>
                </c:pt>
                <c:pt idx="74621">
                  <c:v>55.805720000000001</c:v>
                </c:pt>
                <c:pt idx="74622">
                  <c:v>55.7898</c:v>
                </c:pt>
                <c:pt idx="74623">
                  <c:v>55.773820000000001</c:v>
                </c:pt>
                <c:pt idx="74624">
                  <c:v>55.757869999999997</c:v>
                </c:pt>
                <c:pt idx="74625">
                  <c:v>55.741979999999998</c:v>
                </c:pt>
                <c:pt idx="74626">
                  <c:v>55.726219999999998</c:v>
                </c:pt>
                <c:pt idx="74627">
                  <c:v>55.710279999999997</c:v>
                </c:pt>
                <c:pt idx="74628">
                  <c:v>55.694359999999996</c:v>
                </c:pt>
                <c:pt idx="74629">
                  <c:v>55.67841</c:v>
                </c:pt>
                <c:pt idx="74630">
                  <c:v>55.662510000000005</c:v>
                </c:pt>
                <c:pt idx="74631">
                  <c:v>55.646560000000001</c:v>
                </c:pt>
                <c:pt idx="74632">
                  <c:v>55.630670000000002</c:v>
                </c:pt>
                <c:pt idx="74633">
                  <c:v>55.614270000000005</c:v>
                </c:pt>
                <c:pt idx="74634">
                  <c:v>55.59798</c:v>
                </c:pt>
                <c:pt idx="74635">
                  <c:v>55.581789999999998</c:v>
                </c:pt>
                <c:pt idx="74636">
                  <c:v>55.565670000000004</c:v>
                </c:pt>
                <c:pt idx="74637">
                  <c:v>55.54956</c:v>
                </c:pt>
                <c:pt idx="74638">
                  <c:v>55.534080000000003</c:v>
                </c:pt>
                <c:pt idx="74639">
                  <c:v>55.519819999999996</c:v>
                </c:pt>
                <c:pt idx="74640">
                  <c:v>55.504460000000002</c:v>
                </c:pt>
                <c:pt idx="74641">
                  <c:v>55.488700000000001</c:v>
                </c:pt>
                <c:pt idx="74642">
                  <c:v>55.472659999999998</c:v>
                </c:pt>
                <c:pt idx="74643">
                  <c:v>55.456709999999994</c:v>
                </c:pt>
                <c:pt idx="74644">
                  <c:v>55.440460000000002</c:v>
                </c:pt>
                <c:pt idx="74645">
                  <c:v>55.424100000000003</c:v>
                </c:pt>
                <c:pt idx="74646">
                  <c:v>55.408079999999998</c:v>
                </c:pt>
                <c:pt idx="74647">
                  <c:v>55.39199</c:v>
                </c:pt>
                <c:pt idx="74648">
                  <c:v>55.376100000000001</c:v>
                </c:pt>
                <c:pt idx="74649">
                  <c:v>55.360289999999999</c:v>
                </c:pt>
                <c:pt idx="74650">
                  <c:v>55.344309999999993</c:v>
                </c:pt>
                <c:pt idx="74651">
                  <c:v>55.328220000000002</c:v>
                </c:pt>
                <c:pt idx="74652">
                  <c:v>55.312400000000004</c:v>
                </c:pt>
                <c:pt idx="74653">
                  <c:v>55.29609</c:v>
                </c:pt>
                <c:pt idx="74654">
                  <c:v>55.279990000000005</c:v>
                </c:pt>
                <c:pt idx="74655">
                  <c:v>55.263819999999996</c:v>
                </c:pt>
                <c:pt idx="74656">
                  <c:v>55.247770000000003</c:v>
                </c:pt>
                <c:pt idx="74657">
                  <c:v>55.232060000000004</c:v>
                </c:pt>
                <c:pt idx="74658">
                  <c:v>55.216029999999996</c:v>
                </c:pt>
                <c:pt idx="74659">
                  <c:v>55.199889999999996</c:v>
                </c:pt>
                <c:pt idx="74660">
                  <c:v>55.183869999999999</c:v>
                </c:pt>
                <c:pt idx="74661">
                  <c:v>55.168210000000002</c:v>
                </c:pt>
                <c:pt idx="74662">
                  <c:v>55.153239999999997</c:v>
                </c:pt>
                <c:pt idx="74663">
                  <c:v>55.137709999999998</c:v>
                </c:pt>
                <c:pt idx="74664">
                  <c:v>55.122050000000002</c:v>
                </c:pt>
                <c:pt idx="74665">
                  <c:v>55.106080000000006</c:v>
                </c:pt>
                <c:pt idx="74666">
                  <c:v>55.090139999999998</c:v>
                </c:pt>
                <c:pt idx="74667">
                  <c:v>55.074089999999998</c:v>
                </c:pt>
                <c:pt idx="74668">
                  <c:v>55.058109999999999</c:v>
                </c:pt>
                <c:pt idx="74669">
                  <c:v>55.042099999999998</c:v>
                </c:pt>
                <c:pt idx="74670">
                  <c:v>55.026310000000002</c:v>
                </c:pt>
                <c:pt idx="74671">
                  <c:v>55.010289999999998</c:v>
                </c:pt>
                <c:pt idx="74672">
                  <c:v>54.99436</c:v>
                </c:pt>
                <c:pt idx="74673">
                  <c:v>54.978259999999999</c:v>
                </c:pt>
                <c:pt idx="74674">
                  <c:v>54.962220000000002</c:v>
                </c:pt>
                <c:pt idx="74675">
                  <c:v>54.94923</c:v>
                </c:pt>
                <c:pt idx="74676">
                  <c:v>54.93553</c:v>
                </c:pt>
                <c:pt idx="74677">
                  <c:v>54.921149999999997</c:v>
                </c:pt>
                <c:pt idx="74678">
                  <c:v>54.907440000000001</c:v>
                </c:pt>
                <c:pt idx="74679">
                  <c:v>54.892880000000005</c:v>
                </c:pt>
                <c:pt idx="74680">
                  <c:v>54.877719999999997</c:v>
                </c:pt>
                <c:pt idx="74681">
                  <c:v>54.862180000000002</c:v>
                </c:pt>
                <c:pt idx="74682">
                  <c:v>54.846620000000001</c:v>
                </c:pt>
                <c:pt idx="74683">
                  <c:v>54.830870000000004</c:v>
                </c:pt>
                <c:pt idx="74684">
                  <c:v>54.815079999999995</c:v>
                </c:pt>
                <c:pt idx="74685">
                  <c:v>54.798910000000006</c:v>
                </c:pt>
                <c:pt idx="74686">
                  <c:v>54.782939999999996</c:v>
                </c:pt>
                <c:pt idx="74687">
                  <c:v>54.766760000000005</c:v>
                </c:pt>
                <c:pt idx="74688">
                  <c:v>54.75067</c:v>
                </c:pt>
                <c:pt idx="74689">
                  <c:v>54.734489999999994</c:v>
                </c:pt>
                <c:pt idx="74690">
                  <c:v>54.718580000000003</c:v>
                </c:pt>
                <c:pt idx="74691">
                  <c:v>54.702440000000003</c:v>
                </c:pt>
                <c:pt idx="74692">
                  <c:v>54.686160000000001</c:v>
                </c:pt>
                <c:pt idx="74693">
                  <c:v>54.670100000000005</c:v>
                </c:pt>
                <c:pt idx="74694">
                  <c:v>54.6541</c:v>
                </c:pt>
                <c:pt idx="74695">
                  <c:v>54.637810000000002</c:v>
                </c:pt>
                <c:pt idx="74696">
                  <c:v>54.621519999999997</c:v>
                </c:pt>
                <c:pt idx="74697">
                  <c:v>54.605129999999996</c:v>
                </c:pt>
                <c:pt idx="74698">
                  <c:v>54.588789999999996</c:v>
                </c:pt>
                <c:pt idx="74699">
                  <c:v>54.572630000000004</c:v>
                </c:pt>
                <c:pt idx="74700">
                  <c:v>54.556370000000001</c:v>
                </c:pt>
                <c:pt idx="74701">
                  <c:v>54.540050000000008</c:v>
                </c:pt>
                <c:pt idx="74702">
                  <c:v>54.523789999999998</c:v>
                </c:pt>
                <c:pt idx="74703">
                  <c:v>54.507469999999998</c:v>
                </c:pt>
                <c:pt idx="74704">
                  <c:v>54.491230000000002</c:v>
                </c:pt>
                <c:pt idx="74705">
                  <c:v>54.474969999999999</c:v>
                </c:pt>
                <c:pt idx="74706">
                  <c:v>54.458739999999999</c:v>
                </c:pt>
                <c:pt idx="74707">
                  <c:v>54.443039999999996</c:v>
                </c:pt>
                <c:pt idx="74708">
                  <c:v>54.426370000000006</c:v>
                </c:pt>
                <c:pt idx="74709">
                  <c:v>54.409660000000002</c:v>
                </c:pt>
                <c:pt idx="74710">
                  <c:v>54.392980000000001</c:v>
                </c:pt>
                <c:pt idx="74711">
                  <c:v>54.37641</c:v>
                </c:pt>
                <c:pt idx="74712">
                  <c:v>54.359979999999993</c:v>
                </c:pt>
                <c:pt idx="74713">
                  <c:v>54.343700000000005</c:v>
                </c:pt>
                <c:pt idx="74714">
                  <c:v>54.327550000000002</c:v>
                </c:pt>
                <c:pt idx="74715">
                  <c:v>54.311459999999997</c:v>
                </c:pt>
                <c:pt idx="74716">
                  <c:v>54.29522</c:v>
                </c:pt>
                <c:pt idx="74717">
                  <c:v>54.278909999999996</c:v>
                </c:pt>
                <c:pt idx="74718">
                  <c:v>54.26267</c:v>
                </c:pt>
                <c:pt idx="74719">
                  <c:v>54.24653</c:v>
                </c:pt>
                <c:pt idx="74720">
                  <c:v>54.230359999999997</c:v>
                </c:pt>
                <c:pt idx="74721">
                  <c:v>54.214770000000001</c:v>
                </c:pt>
                <c:pt idx="74722">
                  <c:v>54.1997</c:v>
                </c:pt>
                <c:pt idx="74723">
                  <c:v>54.184039999999996</c:v>
                </c:pt>
                <c:pt idx="74724">
                  <c:v>54.167560000000002</c:v>
                </c:pt>
                <c:pt idx="74725">
                  <c:v>54.151009999999999</c:v>
                </c:pt>
                <c:pt idx="74726">
                  <c:v>54.135750000000002</c:v>
                </c:pt>
                <c:pt idx="74727">
                  <c:v>54.119489999999999</c:v>
                </c:pt>
                <c:pt idx="74728">
                  <c:v>54.103139999999996</c:v>
                </c:pt>
                <c:pt idx="74729">
                  <c:v>54.086559999999999</c:v>
                </c:pt>
                <c:pt idx="74730">
                  <c:v>54.070270000000001</c:v>
                </c:pt>
                <c:pt idx="74731">
                  <c:v>54.053829999999998</c:v>
                </c:pt>
                <c:pt idx="74732">
                  <c:v>54.037259999999996</c:v>
                </c:pt>
                <c:pt idx="74733">
                  <c:v>54.020539999999997</c:v>
                </c:pt>
                <c:pt idx="74734">
                  <c:v>54.003930000000004</c:v>
                </c:pt>
                <c:pt idx="74735">
                  <c:v>53.987449999999995</c:v>
                </c:pt>
                <c:pt idx="74736">
                  <c:v>53.971249999999998</c:v>
                </c:pt>
                <c:pt idx="74737">
                  <c:v>53.954859999999996</c:v>
                </c:pt>
                <c:pt idx="74738">
                  <c:v>53.939360000000001</c:v>
                </c:pt>
                <c:pt idx="74739">
                  <c:v>53.923870000000001</c:v>
                </c:pt>
                <c:pt idx="74740">
                  <c:v>53.907960000000003</c:v>
                </c:pt>
                <c:pt idx="74741">
                  <c:v>53.891530000000003</c:v>
                </c:pt>
                <c:pt idx="74742">
                  <c:v>53.875050000000002</c:v>
                </c:pt>
                <c:pt idx="74743">
                  <c:v>53.858499999999992</c:v>
                </c:pt>
                <c:pt idx="74744">
                  <c:v>53.842379999999999</c:v>
                </c:pt>
                <c:pt idx="74745">
                  <c:v>53.826169999999998</c:v>
                </c:pt>
                <c:pt idx="74746">
                  <c:v>53.80979</c:v>
                </c:pt>
                <c:pt idx="74747">
                  <c:v>53.793220000000005</c:v>
                </c:pt>
                <c:pt idx="74748">
                  <c:v>53.776830000000004</c:v>
                </c:pt>
                <c:pt idx="74749">
                  <c:v>53.760399999999997</c:v>
                </c:pt>
                <c:pt idx="74750">
                  <c:v>53.744059999999998</c:v>
                </c:pt>
                <c:pt idx="74751">
                  <c:v>53.727679999999999</c:v>
                </c:pt>
                <c:pt idx="74752">
                  <c:v>53.711559999999999</c:v>
                </c:pt>
                <c:pt idx="74753">
                  <c:v>53.695239999999998</c:v>
                </c:pt>
                <c:pt idx="74754">
                  <c:v>53.679259999999999</c:v>
                </c:pt>
                <c:pt idx="74755">
                  <c:v>53.663350000000001</c:v>
                </c:pt>
                <c:pt idx="74756">
                  <c:v>53.647379999999998</c:v>
                </c:pt>
                <c:pt idx="74757">
                  <c:v>53.631200000000007</c:v>
                </c:pt>
                <c:pt idx="74758">
                  <c:v>53.615069999999996</c:v>
                </c:pt>
                <c:pt idx="74759">
                  <c:v>53.598929999999996</c:v>
                </c:pt>
                <c:pt idx="74760">
                  <c:v>53.583109999999998</c:v>
                </c:pt>
                <c:pt idx="74761">
                  <c:v>53.567159999999994</c:v>
                </c:pt>
                <c:pt idx="74762">
                  <c:v>53.551169999999999</c:v>
                </c:pt>
                <c:pt idx="74763">
                  <c:v>53.535240000000002</c:v>
                </c:pt>
                <c:pt idx="74764">
                  <c:v>53.519069999999999</c:v>
                </c:pt>
                <c:pt idx="74765">
                  <c:v>53.502789999999997</c:v>
                </c:pt>
                <c:pt idx="74766">
                  <c:v>53.486079999999994</c:v>
                </c:pt>
                <c:pt idx="74767">
                  <c:v>53.469639999999998</c:v>
                </c:pt>
                <c:pt idx="74768">
                  <c:v>53.453280000000007</c:v>
                </c:pt>
                <c:pt idx="74769">
                  <c:v>53.437309999999997</c:v>
                </c:pt>
                <c:pt idx="74770">
                  <c:v>53.421320000000001</c:v>
                </c:pt>
                <c:pt idx="74771">
                  <c:v>53.40502</c:v>
                </c:pt>
                <c:pt idx="74772">
                  <c:v>53.388730000000002</c:v>
                </c:pt>
                <c:pt idx="74773">
                  <c:v>53.37227</c:v>
                </c:pt>
                <c:pt idx="74774">
                  <c:v>53.355810000000005</c:v>
                </c:pt>
                <c:pt idx="74775">
                  <c:v>53.339239999999997</c:v>
                </c:pt>
                <c:pt idx="74776">
                  <c:v>53.301949999999998</c:v>
                </c:pt>
                <c:pt idx="74777">
                  <c:v>53.2774</c:v>
                </c:pt>
                <c:pt idx="74778">
                  <c:v>53.257660000000001</c:v>
                </c:pt>
                <c:pt idx="74779">
                  <c:v>53.240639999999999</c:v>
                </c:pt>
                <c:pt idx="74780">
                  <c:v>53.223149999999997</c:v>
                </c:pt>
                <c:pt idx="74781">
                  <c:v>53.205710000000003</c:v>
                </c:pt>
                <c:pt idx="74782">
                  <c:v>53.189529999999998</c:v>
                </c:pt>
                <c:pt idx="74783">
                  <c:v>53.172940000000004</c:v>
                </c:pt>
                <c:pt idx="74784">
                  <c:v>53.156129999999997</c:v>
                </c:pt>
                <c:pt idx="74785">
                  <c:v>53.139310000000002</c:v>
                </c:pt>
                <c:pt idx="74786">
                  <c:v>53.122819999999997</c:v>
                </c:pt>
                <c:pt idx="74787">
                  <c:v>53.105609999999999</c:v>
                </c:pt>
                <c:pt idx="74788">
                  <c:v>53.088470000000001</c:v>
                </c:pt>
                <c:pt idx="74789">
                  <c:v>53.071469999999998</c:v>
                </c:pt>
                <c:pt idx="74790">
                  <c:v>53.054929999999999</c:v>
                </c:pt>
                <c:pt idx="74791">
                  <c:v>53.039199999999994</c:v>
                </c:pt>
                <c:pt idx="74792">
                  <c:v>53.023139999999998</c:v>
                </c:pt>
                <c:pt idx="74793">
                  <c:v>53.007530000000003</c:v>
                </c:pt>
                <c:pt idx="74794">
                  <c:v>52.991929999999996</c:v>
                </c:pt>
                <c:pt idx="74795">
                  <c:v>52.975740000000002</c:v>
                </c:pt>
                <c:pt idx="74796">
                  <c:v>52.95966</c:v>
                </c:pt>
                <c:pt idx="74797">
                  <c:v>52.943530000000003</c:v>
                </c:pt>
                <c:pt idx="74798">
                  <c:v>52.927280000000003</c:v>
                </c:pt>
                <c:pt idx="74799">
                  <c:v>52.91093</c:v>
                </c:pt>
                <c:pt idx="74800">
                  <c:v>52.894889999999997</c:v>
                </c:pt>
                <c:pt idx="74801">
                  <c:v>52.878480000000003</c:v>
                </c:pt>
                <c:pt idx="74802">
                  <c:v>52.862229999999997</c:v>
                </c:pt>
                <c:pt idx="74803">
                  <c:v>52.8459</c:v>
                </c:pt>
                <c:pt idx="74804">
                  <c:v>52.830089999999998</c:v>
                </c:pt>
                <c:pt idx="74805">
                  <c:v>52.813900000000004</c:v>
                </c:pt>
                <c:pt idx="74806">
                  <c:v>52.797780000000003</c:v>
                </c:pt>
                <c:pt idx="74807">
                  <c:v>52.781580000000005</c:v>
                </c:pt>
                <c:pt idx="74808">
                  <c:v>52.765909999999998</c:v>
                </c:pt>
                <c:pt idx="74809">
                  <c:v>52.749859999999998</c:v>
                </c:pt>
                <c:pt idx="74810">
                  <c:v>52.733239999999995</c:v>
                </c:pt>
                <c:pt idx="74811">
                  <c:v>52.716679999999997</c:v>
                </c:pt>
                <c:pt idx="74812">
                  <c:v>52.700589999999998</c:v>
                </c:pt>
                <c:pt idx="74813">
                  <c:v>52.684170000000002</c:v>
                </c:pt>
                <c:pt idx="74814">
                  <c:v>52.667780000000008</c:v>
                </c:pt>
                <c:pt idx="74815">
                  <c:v>52.651329999999994</c:v>
                </c:pt>
                <c:pt idx="74816">
                  <c:v>52.635670000000005</c:v>
                </c:pt>
                <c:pt idx="74817">
                  <c:v>52.62079</c:v>
                </c:pt>
                <c:pt idx="74818">
                  <c:v>52.605269999999997</c:v>
                </c:pt>
                <c:pt idx="74819">
                  <c:v>52.589320000000001</c:v>
                </c:pt>
                <c:pt idx="74820">
                  <c:v>52.573689999999999</c:v>
                </c:pt>
                <c:pt idx="74821">
                  <c:v>52.557419999999993</c:v>
                </c:pt>
                <c:pt idx="74822">
                  <c:v>52.541089999999997</c:v>
                </c:pt>
                <c:pt idx="74823">
                  <c:v>52.525300000000001</c:v>
                </c:pt>
                <c:pt idx="74824">
                  <c:v>52.500460000000004</c:v>
                </c:pt>
                <c:pt idx="74825">
                  <c:v>52.485229999999994</c:v>
                </c:pt>
                <c:pt idx="74826">
                  <c:v>52.469940000000001</c:v>
                </c:pt>
                <c:pt idx="74827">
                  <c:v>52.454369999999997</c:v>
                </c:pt>
                <c:pt idx="74828">
                  <c:v>52.438450000000003</c:v>
                </c:pt>
                <c:pt idx="74829">
                  <c:v>52.421990000000001</c:v>
                </c:pt>
                <c:pt idx="74830">
                  <c:v>52.405189999999997</c:v>
                </c:pt>
                <c:pt idx="74831">
                  <c:v>52.38897</c:v>
                </c:pt>
                <c:pt idx="74832">
                  <c:v>52.373060000000002</c:v>
                </c:pt>
                <c:pt idx="74833">
                  <c:v>52.356769999999997</c:v>
                </c:pt>
                <c:pt idx="74834">
                  <c:v>52.340510000000002</c:v>
                </c:pt>
                <c:pt idx="74835">
                  <c:v>52.323769999999996</c:v>
                </c:pt>
                <c:pt idx="74836">
                  <c:v>52.307259999999999</c:v>
                </c:pt>
                <c:pt idx="74837">
                  <c:v>52.290409999999994</c:v>
                </c:pt>
                <c:pt idx="74838">
                  <c:v>52.275199999999998</c:v>
                </c:pt>
                <c:pt idx="74839">
                  <c:v>52.258839999999999</c:v>
                </c:pt>
                <c:pt idx="74840">
                  <c:v>52.242369999999994</c:v>
                </c:pt>
                <c:pt idx="74841">
                  <c:v>52.226150000000004</c:v>
                </c:pt>
                <c:pt idx="74842">
                  <c:v>52.210089999999994</c:v>
                </c:pt>
                <c:pt idx="74843">
                  <c:v>52.193359999999998</c:v>
                </c:pt>
                <c:pt idx="74844">
                  <c:v>52.176910000000007</c:v>
                </c:pt>
                <c:pt idx="74845">
                  <c:v>52.161259999999999</c:v>
                </c:pt>
                <c:pt idx="74846">
                  <c:v>52.14461</c:v>
                </c:pt>
                <c:pt idx="74847">
                  <c:v>52.128310000000006</c:v>
                </c:pt>
                <c:pt idx="74848">
                  <c:v>52.111879999999999</c:v>
                </c:pt>
                <c:pt idx="74849">
                  <c:v>52.09581</c:v>
                </c:pt>
                <c:pt idx="74850">
                  <c:v>52.079570000000004</c:v>
                </c:pt>
                <c:pt idx="74851">
                  <c:v>52.063189999999999</c:v>
                </c:pt>
                <c:pt idx="74852">
                  <c:v>52.047049999999999</c:v>
                </c:pt>
                <c:pt idx="74853">
                  <c:v>52.030680000000004</c:v>
                </c:pt>
                <c:pt idx="74854">
                  <c:v>52.014360000000003</c:v>
                </c:pt>
                <c:pt idx="74855">
                  <c:v>51.998220000000003</c:v>
                </c:pt>
                <c:pt idx="74856">
                  <c:v>51.982020000000006</c:v>
                </c:pt>
                <c:pt idx="74857">
                  <c:v>51.96752</c:v>
                </c:pt>
                <c:pt idx="74858">
                  <c:v>51.952030000000001</c:v>
                </c:pt>
                <c:pt idx="74859">
                  <c:v>51.935909999999993</c:v>
                </c:pt>
                <c:pt idx="74860">
                  <c:v>51.919870000000003</c:v>
                </c:pt>
                <c:pt idx="74861">
                  <c:v>51.904870000000003</c:v>
                </c:pt>
                <c:pt idx="74862">
                  <c:v>51.890219999999999</c:v>
                </c:pt>
                <c:pt idx="74863">
                  <c:v>51.87518</c:v>
                </c:pt>
                <c:pt idx="74864">
                  <c:v>51.859789999999997</c:v>
                </c:pt>
                <c:pt idx="74865">
                  <c:v>51.843820000000001</c:v>
                </c:pt>
                <c:pt idx="74866">
                  <c:v>51.827690000000004</c:v>
                </c:pt>
                <c:pt idx="74867">
                  <c:v>51.811390000000003</c:v>
                </c:pt>
                <c:pt idx="74868">
                  <c:v>51.795270000000002</c:v>
                </c:pt>
                <c:pt idx="74869">
                  <c:v>51.778919999999999</c:v>
                </c:pt>
                <c:pt idx="74870">
                  <c:v>51.762550000000005</c:v>
                </c:pt>
                <c:pt idx="74871">
                  <c:v>51.746340000000004</c:v>
                </c:pt>
                <c:pt idx="74872">
                  <c:v>51.729960000000005</c:v>
                </c:pt>
                <c:pt idx="74873">
                  <c:v>51.713430000000002</c:v>
                </c:pt>
                <c:pt idx="74874">
                  <c:v>51.697550000000007</c:v>
                </c:pt>
                <c:pt idx="74875">
                  <c:v>51.680959999999999</c:v>
                </c:pt>
                <c:pt idx="74876">
                  <c:v>51.664519999999996</c:v>
                </c:pt>
                <c:pt idx="74877">
                  <c:v>51.648180000000004</c:v>
                </c:pt>
                <c:pt idx="74878">
                  <c:v>51.631840000000004</c:v>
                </c:pt>
                <c:pt idx="74879">
                  <c:v>51.615450000000003</c:v>
                </c:pt>
                <c:pt idx="74880">
                  <c:v>51.599299999999999</c:v>
                </c:pt>
                <c:pt idx="74881">
                  <c:v>51.583219999999997</c:v>
                </c:pt>
                <c:pt idx="74882">
                  <c:v>51.566789999999997</c:v>
                </c:pt>
                <c:pt idx="74883">
                  <c:v>51.550390000000007</c:v>
                </c:pt>
                <c:pt idx="74884">
                  <c:v>51.534219999999998</c:v>
                </c:pt>
                <c:pt idx="74885">
                  <c:v>51.517989999999998</c:v>
                </c:pt>
                <c:pt idx="74886">
                  <c:v>51.50177</c:v>
                </c:pt>
                <c:pt idx="74887">
                  <c:v>51.485960000000006</c:v>
                </c:pt>
                <c:pt idx="74888">
                  <c:v>51.469709999999999</c:v>
                </c:pt>
                <c:pt idx="74889">
                  <c:v>51.453449999999997</c:v>
                </c:pt>
                <c:pt idx="74890">
                  <c:v>51.437379999999997</c:v>
                </c:pt>
                <c:pt idx="74891">
                  <c:v>51.421109999999999</c:v>
                </c:pt>
                <c:pt idx="74892">
                  <c:v>51.405169999999998</c:v>
                </c:pt>
                <c:pt idx="74893">
                  <c:v>51.389020000000002</c:v>
                </c:pt>
                <c:pt idx="74894">
                  <c:v>51.373449999999998</c:v>
                </c:pt>
                <c:pt idx="74895">
                  <c:v>51.357460000000003</c:v>
                </c:pt>
                <c:pt idx="74896">
                  <c:v>51.341700000000003</c:v>
                </c:pt>
                <c:pt idx="74897">
                  <c:v>51.325450000000004</c:v>
                </c:pt>
                <c:pt idx="74898">
                  <c:v>51.309219999999996</c:v>
                </c:pt>
                <c:pt idx="74899">
                  <c:v>51.293469999999999</c:v>
                </c:pt>
                <c:pt idx="74900">
                  <c:v>51.277590000000004</c:v>
                </c:pt>
                <c:pt idx="74901">
                  <c:v>51.261700000000005</c:v>
                </c:pt>
                <c:pt idx="74902">
                  <c:v>51.245989999999999</c:v>
                </c:pt>
                <c:pt idx="74903">
                  <c:v>51.230330000000002</c:v>
                </c:pt>
                <c:pt idx="74904">
                  <c:v>51.214669999999998</c:v>
                </c:pt>
                <c:pt idx="74905">
                  <c:v>51.198520000000002</c:v>
                </c:pt>
                <c:pt idx="74906">
                  <c:v>51.182410000000004</c:v>
                </c:pt>
                <c:pt idx="74907">
                  <c:v>51.166470000000004</c:v>
                </c:pt>
                <c:pt idx="74908">
                  <c:v>51.150349999999996</c:v>
                </c:pt>
                <c:pt idx="74909">
                  <c:v>51.134880000000003</c:v>
                </c:pt>
                <c:pt idx="74910">
                  <c:v>51.118870000000001</c:v>
                </c:pt>
                <c:pt idx="74911">
                  <c:v>51.102789999999999</c:v>
                </c:pt>
                <c:pt idx="74912">
                  <c:v>51.086549999999995</c:v>
                </c:pt>
                <c:pt idx="74913">
                  <c:v>51.070369999999997</c:v>
                </c:pt>
                <c:pt idx="74914">
                  <c:v>51.054220000000001</c:v>
                </c:pt>
                <c:pt idx="74915">
                  <c:v>51.0379</c:v>
                </c:pt>
                <c:pt idx="74916">
                  <c:v>51.021979999999999</c:v>
                </c:pt>
                <c:pt idx="74917">
                  <c:v>51.005589999999998</c:v>
                </c:pt>
                <c:pt idx="74918">
                  <c:v>50.988699999999994</c:v>
                </c:pt>
                <c:pt idx="74919">
                  <c:v>50.971780000000003</c:v>
                </c:pt>
                <c:pt idx="74920">
                  <c:v>50.955009999999994</c:v>
                </c:pt>
                <c:pt idx="74921">
                  <c:v>50.938489999999994</c:v>
                </c:pt>
                <c:pt idx="74922">
                  <c:v>50.922190000000001</c:v>
                </c:pt>
                <c:pt idx="74923">
                  <c:v>50.905820000000006</c:v>
                </c:pt>
                <c:pt idx="74924">
                  <c:v>50.88926</c:v>
                </c:pt>
                <c:pt idx="74925">
                  <c:v>50.872609999999995</c:v>
                </c:pt>
                <c:pt idx="74926">
                  <c:v>50.858239999999995</c:v>
                </c:pt>
                <c:pt idx="74927">
                  <c:v>50.842609999999993</c:v>
                </c:pt>
                <c:pt idx="74928">
                  <c:v>50.826500000000003</c:v>
                </c:pt>
                <c:pt idx="74929">
                  <c:v>50.811229999999995</c:v>
                </c:pt>
                <c:pt idx="74930">
                  <c:v>50.796260000000004</c:v>
                </c:pt>
                <c:pt idx="74931">
                  <c:v>50.780180000000001</c:v>
                </c:pt>
                <c:pt idx="74932">
                  <c:v>50.763919999999999</c:v>
                </c:pt>
                <c:pt idx="74933">
                  <c:v>50.747489999999999</c:v>
                </c:pt>
                <c:pt idx="74934">
                  <c:v>50.731120000000004</c:v>
                </c:pt>
                <c:pt idx="74935">
                  <c:v>50.715670000000003</c:v>
                </c:pt>
                <c:pt idx="74936">
                  <c:v>50.699669999999998</c:v>
                </c:pt>
                <c:pt idx="74937">
                  <c:v>50.684199999999997</c:v>
                </c:pt>
                <c:pt idx="74938">
                  <c:v>50.668639999999996</c:v>
                </c:pt>
                <c:pt idx="74939">
                  <c:v>50.65278</c:v>
                </c:pt>
                <c:pt idx="74940">
                  <c:v>50.636739999999996</c:v>
                </c:pt>
                <c:pt idx="74941">
                  <c:v>50.620229999999999</c:v>
                </c:pt>
                <c:pt idx="74942">
                  <c:v>50.603920000000002</c:v>
                </c:pt>
                <c:pt idx="74943">
                  <c:v>50.588100000000004</c:v>
                </c:pt>
                <c:pt idx="74944">
                  <c:v>50.571840000000002</c:v>
                </c:pt>
                <c:pt idx="74945">
                  <c:v>50.555950000000003</c:v>
                </c:pt>
                <c:pt idx="74946">
                  <c:v>50.539400000000001</c:v>
                </c:pt>
                <c:pt idx="74947">
                  <c:v>50.522619999999996</c:v>
                </c:pt>
                <c:pt idx="74948">
                  <c:v>50.505929999999999</c:v>
                </c:pt>
                <c:pt idx="74949">
                  <c:v>50.490169999999999</c:v>
                </c:pt>
                <c:pt idx="74950">
                  <c:v>50.473579999999998</c:v>
                </c:pt>
                <c:pt idx="74951">
                  <c:v>50.456849999999996</c:v>
                </c:pt>
                <c:pt idx="74952">
                  <c:v>50.440010000000001</c:v>
                </c:pt>
                <c:pt idx="74953">
                  <c:v>50.423730000000006</c:v>
                </c:pt>
                <c:pt idx="74954">
                  <c:v>50.407560000000004</c:v>
                </c:pt>
                <c:pt idx="74955">
                  <c:v>50.390720000000002</c:v>
                </c:pt>
                <c:pt idx="74956">
                  <c:v>50.374400000000001</c:v>
                </c:pt>
                <c:pt idx="74957">
                  <c:v>50.357479999999995</c:v>
                </c:pt>
                <c:pt idx="74958">
                  <c:v>50.340949999999999</c:v>
                </c:pt>
                <c:pt idx="74959">
                  <c:v>50.324570000000001</c:v>
                </c:pt>
                <c:pt idx="74960">
                  <c:v>50.308020000000006</c:v>
                </c:pt>
                <c:pt idx="74961">
                  <c:v>50.291370000000001</c:v>
                </c:pt>
                <c:pt idx="74962">
                  <c:v>50.275040000000004</c:v>
                </c:pt>
                <c:pt idx="74963">
                  <c:v>50.258420000000001</c:v>
                </c:pt>
                <c:pt idx="74964">
                  <c:v>50.24165</c:v>
                </c:pt>
                <c:pt idx="74965">
                  <c:v>50.225110000000001</c:v>
                </c:pt>
                <c:pt idx="74966">
                  <c:v>50.208570000000002</c:v>
                </c:pt>
                <c:pt idx="74967">
                  <c:v>50.192430000000002</c:v>
                </c:pt>
                <c:pt idx="74968">
                  <c:v>50.175899999999999</c:v>
                </c:pt>
                <c:pt idx="74969">
                  <c:v>50.159230000000001</c:v>
                </c:pt>
                <c:pt idx="74970">
                  <c:v>50.143560000000001</c:v>
                </c:pt>
                <c:pt idx="74971">
                  <c:v>50.12764</c:v>
                </c:pt>
                <c:pt idx="74972">
                  <c:v>50.111069999999998</c:v>
                </c:pt>
                <c:pt idx="74973">
                  <c:v>50.095109999999998</c:v>
                </c:pt>
                <c:pt idx="74974">
                  <c:v>50.078509999999994</c:v>
                </c:pt>
                <c:pt idx="74975">
                  <c:v>50.061910000000005</c:v>
                </c:pt>
                <c:pt idx="74976">
                  <c:v>50.044919999999998</c:v>
                </c:pt>
                <c:pt idx="74977">
                  <c:v>50.028240000000004</c:v>
                </c:pt>
                <c:pt idx="74978">
                  <c:v>50.011330000000001</c:v>
                </c:pt>
                <c:pt idx="74979">
                  <c:v>49.994420000000005</c:v>
                </c:pt>
                <c:pt idx="74980">
                  <c:v>49.977980000000002</c:v>
                </c:pt>
                <c:pt idx="74981">
                  <c:v>49.961070000000007</c:v>
                </c:pt>
                <c:pt idx="74982">
                  <c:v>49.943899999999999</c:v>
                </c:pt>
                <c:pt idx="74983">
                  <c:v>49.926609999999997</c:v>
                </c:pt>
                <c:pt idx="74984">
                  <c:v>49.90916</c:v>
                </c:pt>
                <c:pt idx="74985">
                  <c:v>49.891469999999998</c:v>
                </c:pt>
                <c:pt idx="74986">
                  <c:v>49.874650000000003</c:v>
                </c:pt>
                <c:pt idx="74987">
                  <c:v>49.857289999999999</c:v>
                </c:pt>
                <c:pt idx="74988">
                  <c:v>49.839690000000004</c:v>
                </c:pt>
                <c:pt idx="74989">
                  <c:v>49.822009999999999</c:v>
                </c:pt>
                <c:pt idx="74990">
                  <c:v>49.804549999999999</c:v>
                </c:pt>
                <c:pt idx="74991">
                  <c:v>49.787749999999996</c:v>
                </c:pt>
                <c:pt idx="74992">
                  <c:v>49.770229999999998</c:v>
                </c:pt>
                <c:pt idx="74993">
                  <c:v>49.752760000000002</c:v>
                </c:pt>
                <c:pt idx="74994">
                  <c:v>49.735250000000008</c:v>
                </c:pt>
                <c:pt idx="74995">
                  <c:v>49.717120000000001</c:v>
                </c:pt>
                <c:pt idx="74996">
                  <c:v>49.698789999999995</c:v>
                </c:pt>
                <c:pt idx="74997">
                  <c:v>49.680350000000004</c:v>
                </c:pt>
                <c:pt idx="74998">
                  <c:v>49.661709999999999</c:v>
                </c:pt>
                <c:pt idx="74999">
                  <c:v>49.642929999999993</c:v>
                </c:pt>
                <c:pt idx="75000">
                  <c:v>49.624119999999998</c:v>
                </c:pt>
                <c:pt idx="75001">
                  <c:v>49.606070000000003</c:v>
                </c:pt>
                <c:pt idx="75002">
                  <c:v>49.587849999999996</c:v>
                </c:pt>
                <c:pt idx="75003">
                  <c:v>49.569210000000005</c:v>
                </c:pt>
                <c:pt idx="75004">
                  <c:v>49.550910000000002</c:v>
                </c:pt>
                <c:pt idx="75005">
                  <c:v>49.532470000000004</c:v>
                </c:pt>
                <c:pt idx="75006">
                  <c:v>49.514579999999995</c:v>
                </c:pt>
                <c:pt idx="75007">
                  <c:v>49.496630000000003</c:v>
                </c:pt>
                <c:pt idx="75008">
                  <c:v>49.478590000000004</c:v>
                </c:pt>
                <c:pt idx="75009">
                  <c:v>49.460300000000004</c:v>
                </c:pt>
                <c:pt idx="75010">
                  <c:v>49.442349999999998</c:v>
                </c:pt>
                <c:pt idx="75011">
                  <c:v>49.424050000000001</c:v>
                </c:pt>
                <c:pt idx="75012">
                  <c:v>49.405900000000003</c:v>
                </c:pt>
                <c:pt idx="75013">
                  <c:v>49.38758</c:v>
                </c:pt>
                <c:pt idx="75014">
                  <c:v>49.369529999999997</c:v>
                </c:pt>
                <c:pt idx="75015">
                  <c:v>49.351179999999999</c:v>
                </c:pt>
                <c:pt idx="75016">
                  <c:v>49.333749999999995</c:v>
                </c:pt>
                <c:pt idx="75017">
                  <c:v>49.316029999999998</c:v>
                </c:pt>
                <c:pt idx="75018">
                  <c:v>49.298439999999999</c:v>
                </c:pt>
                <c:pt idx="75019">
                  <c:v>49.279719999999998</c:v>
                </c:pt>
                <c:pt idx="75020">
                  <c:v>49.261200000000002</c:v>
                </c:pt>
                <c:pt idx="75021">
                  <c:v>49.242549999999994</c:v>
                </c:pt>
                <c:pt idx="75022">
                  <c:v>49.223610000000008</c:v>
                </c:pt>
                <c:pt idx="75023">
                  <c:v>49.205210000000001</c:v>
                </c:pt>
                <c:pt idx="75024">
                  <c:v>49.186779999999999</c:v>
                </c:pt>
                <c:pt idx="75025">
                  <c:v>49.16807</c:v>
                </c:pt>
                <c:pt idx="75026">
                  <c:v>49.149570000000004</c:v>
                </c:pt>
                <c:pt idx="75027">
                  <c:v>49.13073</c:v>
                </c:pt>
                <c:pt idx="75028">
                  <c:v>49.11206</c:v>
                </c:pt>
                <c:pt idx="75029">
                  <c:v>49.093900000000005</c:v>
                </c:pt>
                <c:pt idx="75030">
                  <c:v>49.075430000000004</c:v>
                </c:pt>
                <c:pt idx="75031">
                  <c:v>49.057609999999997</c:v>
                </c:pt>
                <c:pt idx="75032">
                  <c:v>49.040639999999996</c:v>
                </c:pt>
                <c:pt idx="75033">
                  <c:v>49.022829999999999</c:v>
                </c:pt>
                <c:pt idx="75034">
                  <c:v>49.004909999999995</c:v>
                </c:pt>
                <c:pt idx="75035">
                  <c:v>48.986989999999999</c:v>
                </c:pt>
                <c:pt idx="75036">
                  <c:v>48.968800000000002</c:v>
                </c:pt>
                <c:pt idx="75037">
                  <c:v>48.95017</c:v>
                </c:pt>
                <c:pt idx="75038">
                  <c:v>48.931449999999998</c:v>
                </c:pt>
                <c:pt idx="75039">
                  <c:v>48.912779999999998</c:v>
                </c:pt>
                <c:pt idx="75040">
                  <c:v>48.894219999999997</c:v>
                </c:pt>
                <c:pt idx="75041">
                  <c:v>48.875489999999999</c:v>
                </c:pt>
                <c:pt idx="75042">
                  <c:v>48.856729999999999</c:v>
                </c:pt>
                <c:pt idx="75043">
                  <c:v>48.838239999999999</c:v>
                </c:pt>
                <c:pt idx="75044">
                  <c:v>48.819359999999996</c:v>
                </c:pt>
                <c:pt idx="75045">
                  <c:v>48.800420000000003</c:v>
                </c:pt>
                <c:pt idx="75046">
                  <c:v>48.781710000000004</c:v>
                </c:pt>
                <c:pt idx="75047">
                  <c:v>48.763269999999999</c:v>
                </c:pt>
                <c:pt idx="75048">
                  <c:v>48.744420000000005</c:v>
                </c:pt>
                <c:pt idx="75049">
                  <c:v>48.726900000000001</c:v>
                </c:pt>
                <c:pt idx="75050">
                  <c:v>48.708689999999997</c:v>
                </c:pt>
                <c:pt idx="75051">
                  <c:v>48.690150000000003</c:v>
                </c:pt>
                <c:pt idx="75052">
                  <c:v>48.671350000000004</c:v>
                </c:pt>
                <c:pt idx="75053">
                  <c:v>48.653149999999997</c:v>
                </c:pt>
                <c:pt idx="75054">
                  <c:v>48.634630000000001</c:v>
                </c:pt>
                <c:pt idx="75055">
                  <c:v>48.615859999999998</c:v>
                </c:pt>
                <c:pt idx="75056">
                  <c:v>48.598320000000001</c:v>
                </c:pt>
                <c:pt idx="75057">
                  <c:v>48.581200000000003</c:v>
                </c:pt>
                <c:pt idx="75058">
                  <c:v>48.562039999999996</c:v>
                </c:pt>
                <c:pt idx="75059">
                  <c:v>48.543810000000001</c:v>
                </c:pt>
                <c:pt idx="75060">
                  <c:v>48.525479999999995</c:v>
                </c:pt>
                <c:pt idx="75061">
                  <c:v>48.510239999999996</c:v>
                </c:pt>
                <c:pt idx="75062">
                  <c:v>48.495239999999995</c:v>
                </c:pt>
                <c:pt idx="75063">
                  <c:v>48.478920000000002</c:v>
                </c:pt>
                <c:pt idx="75064">
                  <c:v>48.462820000000008</c:v>
                </c:pt>
                <c:pt idx="75065">
                  <c:v>48.448219999999999</c:v>
                </c:pt>
                <c:pt idx="75066">
                  <c:v>48.432519999999997</c:v>
                </c:pt>
                <c:pt idx="75067">
                  <c:v>48.418059999999997</c:v>
                </c:pt>
                <c:pt idx="75068">
                  <c:v>48.402540000000002</c:v>
                </c:pt>
                <c:pt idx="75069">
                  <c:v>48.387500000000003</c:v>
                </c:pt>
                <c:pt idx="75070">
                  <c:v>48.370980000000003</c:v>
                </c:pt>
                <c:pt idx="75071">
                  <c:v>48.353770000000004</c:v>
                </c:pt>
                <c:pt idx="75072">
                  <c:v>48.334240000000001</c:v>
                </c:pt>
                <c:pt idx="75073">
                  <c:v>48.313819999999993</c:v>
                </c:pt>
                <c:pt idx="75074">
                  <c:v>48.293790000000001</c:v>
                </c:pt>
                <c:pt idx="75075">
                  <c:v>48.273970000000006</c:v>
                </c:pt>
                <c:pt idx="75076">
                  <c:v>48.253399999999999</c:v>
                </c:pt>
                <c:pt idx="75077">
                  <c:v>48.232429999999994</c:v>
                </c:pt>
                <c:pt idx="75078">
                  <c:v>48.21172</c:v>
                </c:pt>
                <c:pt idx="75079">
                  <c:v>48.189989999999995</c:v>
                </c:pt>
                <c:pt idx="75080">
                  <c:v>48.168680000000002</c:v>
                </c:pt>
                <c:pt idx="75081">
                  <c:v>48.14846</c:v>
                </c:pt>
                <c:pt idx="75082">
                  <c:v>48.128159999999994</c:v>
                </c:pt>
                <c:pt idx="75083">
                  <c:v>48.107499999999995</c:v>
                </c:pt>
                <c:pt idx="75084">
                  <c:v>48.08746</c:v>
                </c:pt>
                <c:pt idx="75085">
                  <c:v>48.067979999999999</c:v>
                </c:pt>
                <c:pt idx="75086">
                  <c:v>48.047159999999998</c:v>
                </c:pt>
                <c:pt idx="75087">
                  <c:v>48.026589999999999</c:v>
                </c:pt>
                <c:pt idx="75088">
                  <c:v>48.005459999999999</c:v>
                </c:pt>
                <c:pt idx="75089">
                  <c:v>47.985119999999995</c:v>
                </c:pt>
                <c:pt idx="75090">
                  <c:v>47.965039999999995</c:v>
                </c:pt>
                <c:pt idx="75091">
                  <c:v>47.944870000000002</c:v>
                </c:pt>
                <c:pt idx="75092">
                  <c:v>47.924569999999996</c:v>
                </c:pt>
                <c:pt idx="75093">
                  <c:v>47.906000000000006</c:v>
                </c:pt>
                <c:pt idx="75094">
                  <c:v>47.887599999999999</c:v>
                </c:pt>
                <c:pt idx="75095">
                  <c:v>47.870829999999998</c:v>
                </c:pt>
                <c:pt idx="75096">
                  <c:v>47.85342</c:v>
                </c:pt>
                <c:pt idx="75097">
                  <c:v>47.835799999999999</c:v>
                </c:pt>
                <c:pt idx="75098">
                  <c:v>47.818059999999996</c:v>
                </c:pt>
                <c:pt idx="75099">
                  <c:v>47.800560000000004</c:v>
                </c:pt>
                <c:pt idx="75100">
                  <c:v>47.783119999999997</c:v>
                </c:pt>
                <c:pt idx="75101">
                  <c:v>47.765259999999998</c:v>
                </c:pt>
                <c:pt idx="75102">
                  <c:v>47.747439999999997</c:v>
                </c:pt>
                <c:pt idx="75103">
                  <c:v>47.729759999999999</c:v>
                </c:pt>
                <c:pt idx="75104">
                  <c:v>47.711759999999998</c:v>
                </c:pt>
                <c:pt idx="75105">
                  <c:v>47.693979999999996</c:v>
                </c:pt>
                <c:pt idx="75106">
                  <c:v>47.67595</c:v>
                </c:pt>
                <c:pt idx="75107">
                  <c:v>47.658929999999998</c:v>
                </c:pt>
                <c:pt idx="75108">
                  <c:v>47.644260000000003</c:v>
                </c:pt>
                <c:pt idx="75109">
                  <c:v>47.632170000000002</c:v>
                </c:pt>
                <c:pt idx="75110">
                  <c:v>47.618410000000004</c:v>
                </c:pt>
                <c:pt idx="75111">
                  <c:v>47.601849999999999</c:v>
                </c:pt>
                <c:pt idx="75112">
                  <c:v>47.583729999999996</c:v>
                </c:pt>
                <c:pt idx="75113">
                  <c:v>47.565049999999999</c:v>
                </c:pt>
                <c:pt idx="75114">
                  <c:v>47.545159999999996</c:v>
                </c:pt>
                <c:pt idx="75115">
                  <c:v>47.526809999999998</c:v>
                </c:pt>
                <c:pt idx="75116">
                  <c:v>47.507939999999998</c:v>
                </c:pt>
                <c:pt idx="75117">
                  <c:v>47.48854</c:v>
                </c:pt>
                <c:pt idx="75118">
                  <c:v>47.469520000000003</c:v>
                </c:pt>
                <c:pt idx="75119">
                  <c:v>47.450499999999998</c:v>
                </c:pt>
                <c:pt idx="75120">
                  <c:v>47.431240000000003</c:v>
                </c:pt>
                <c:pt idx="75121">
                  <c:v>47.411209999999997</c:v>
                </c:pt>
                <c:pt idx="75122">
                  <c:v>47.391059999999996</c:v>
                </c:pt>
                <c:pt idx="75123">
                  <c:v>47.370900000000006</c:v>
                </c:pt>
                <c:pt idx="75124">
                  <c:v>47.35163</c:v>
                </c:pt>
                <c:pt idx="75125">
                  <c:v>47.331810000000004</c:v>
                </c:pt>
                <c:pt idx="75126">
                  <c:v>47.312779999999997</c:v>
                </c:pt>
                <c:pt idx="75127">
                  <c:v>47.293079999999996</c:v>
                </c:pt>
                <c:pt idx="75128">
                  <c:v>47.27628</c:v>
                </c:pt>
                <c:pt idx="75129">
                  <c:v>47.259390000000003</c:v>
                </c:pt>
                <c:pt idx="75130">
                  <c:v>47.241109999999999</c:v>
                </c:pt>
                <c:pt idx="75131">
                  <c:v>47.220110000000005</c:v>
                </c:pt>
                <c:pt idx="75132">
                  <c:v>47.198520000000002</c:v>
                </c:pt>
                <c:pt idx="75133">
                  <c:v>47.177170000000004</c:v>
                </c:pt>
                <c:pt idx="75134">
                  <c:v>47.15757</c:v>
                </c:pt>
                <c:pt idx="75135">
                  <c:v>47.138210000000001</c:v>
                </c:pt>
                <c:pt idx="75136">
                  <c:v>47.119520000000001</c:v>
                </c:pt>
                <c:pt idx="75137">
                  <c:v>47.099599999999995</c:v>
                </c:pt>
                <c:pt idx="75138">
                  <c:v>47.079890000000006</c:v>
                </c:pt>
                <c:pt idx="75139">
                  <c:v>47.05986</c:v>
                </c:pt>
                <c:pt idx="75140">
                  <c:v>47.0398</c:v>
                </c:pt>
                <c:pt idx="75141">
                  <c:v>47.018920000000001</c:v>
                </c:pt>
                <c:pt idx="75142">
                  <c:v>46.998620000000003</c:v>
                </c:pt>
                <c:pt idx="75143">
                  <c:v>46.976389999999995</c:v>
                </c:pt>
                <c:pt idx="75144">
                  <c:v>46.953199999999995</c:v>
                </c:pt>
                <c:pt idx="75145">
                  <c:v>46.929749999999999</c:v>
                </c:pt>
                <c:pt idx="75146">
                  <c:v>46.905940000000001</c:v>
                </c:pt>
                <c:pt idx="75147">
                  <c:v>46.881649999999993</c:v>
                </c:pt>
                <c:pt idx="75148">
                  <c:v>46.857520000000001</c:v>
                </c:pt>
                <c:pt idx="75149">
                  <c:v>46.833370000000002</c:v>
                </c:pt>
                <c:pt idx="75150">
                  <c:v>46.809900000000006</c:v>
                </c:pt>
                <c:pt idx="75151">
                  <c:v>46.785170000000001</c:v>
                </c:pt>
                <c:pt idx="75152">
                  <c:v>46.760450000000006</c:v>
                </c:pt>
                <c:pt idx="75153">
                  <c:v>46.737299999999998</c:v>
                </c:pt>
                <c:pt idx="75154">
                  <c:v>46.715220000000002</c:v>
                </c:pt>
                <c:pt idx="75155">
                  <c:v>46.693660000000001</c:v>
                </c:pt>
                <c:pt idx="75156">
                  <c:v>46.67109</c:v>
                </c:pt>
                <c:pt idx="75157">
                  <c:v>46.649439999999998</c:v>
                </c:pt>
                <c:pt idx="75158">
                  <c:v>46.627609999999997</c:v>
                </c:pt>
                <c:pt idx="75159">
                  <c:v>46.604869999999998</c:v>
                </c:pt>
                <c:pt idx="75160">
                  <c:v>46.585660000000004</c:v>
                </c:pt>
                <c:pt idx="75161">
                  <c:v>46.567059999999998</c:v>
                </c:pt>
                <c:pt idx="75162">
                  <c:v>46.546440000000004</c:v>
                </c:pt>
                <c:pt idx="75163">
                  <c:v>46.529340000000005</c:v>
                </c:pt>
                <c:pt idx="75164">
                  <c:v>46.509889999999999</c:v>
                </c:pt>
                <c:pt idx="75165">
                  <c:v>46.489869999999996</c:v>
                </c:pt>
                <c:pt idx="75166">
                  <c:v>46.468449999999997</c:v>
                </c:pt>
                <c:pt idx="75167">
                  <c:v>46.447369999999999</c:v>
                </c:pt>
                <c:pt idx="75168">
                  <c:v>46.425470000000004</c:v>
                </c:pt>
                <c:pt idx="75169">
                  <c:v>46.404089999999997</c:v>
                </c:pt>
                <c:pt idx="75170">
                  <c:v>46.382060000000003</c:v>
                </c:pt>
                <c:pt idx="75171">
                  <c:v>46.360129999999998</c:v>
                </c:pt>
                <c:pt idx="75172">
                  <c:v>46.338540000000002</c:v>
                </c:pt>
                <c:pt idx="75173">
                  <c:v>46.31664</c:v>
                </c:pt>
                <c:pt idx="75174">
                  <c:v>46.294370000000001</c:v>
                </c:pt>
                <c:pt idx="75175">
                  <c:v>46.272320000000001</c:v>
                </c:pt>
                <c:pt idx="75176">
                  <c:v>46.250569999999996</c:v>
                </c:pt>
                <c:pt idx="75177">
                  <c:v>46.228459999999998</c:v>
                </c:pt>
                <c:pt idx="75178">
                  <c:v>46.205939999999998</c:v>
                </c:pt>
                <c:pt idx="75179">
                  <c:v>46.183439999999997</c:v>
                </c:pt>
                <c:pt idx="75180">
                  <c:v>46.160610000000005</c:v>
                </c:pt>
                <c:pt idx="75181">
                  <c:v>46.137160000000002</c:v>
                </c:pt>
                <c:pt idx="75182">
                  <c:v>46.113759999999999</c:v>
                </c:pt>
                <c:pt idx="75183">
                  <c:v>46.089890000000004</c:v>
                </c:pt>
                <c:pt idx="75184">
                  <c:v>46.066279999999999</c:v>
                </c:pt>
                <c:pt idx="75185">
                  <c:v>46.042519999999996</c:v>
                </c:pt>
                <c:pt idx="75186">
                  <c:v>46.018809999999995</c:v>
                </c:pt>
                <c:pt idx="75187">
                  <c:v>45.994479999999996</c:v>
                </c:pt>
                <c:pt idx="75188">
                  <c:v>45.970709999999997</c:v>
                </c:pt>
                <c:pt idx="75189">
                  <c:v>45.946269999999998</c:v>
                </c:pt>
                <c:pt idx="75190">
                  <c:v>45.921999999999997</c:v>
                </c:pt>
                <c:pt idx="75191">
                  <c:v>45.897690000000004</c:v>
                </c:pt>
                <c:pt idx="75192">
                  <c:v>45.873840000000001</c:v>
                </c:pt>
                <c:pt idx="75193">
                  <c:v>45.849270000000004</c:v>
                </c:pt>
                <c:pt idx="75194">
                  <c:v>45.825579999999995</c:v>
                </c:pt>
                <c:pt idx="75195">
                  <c:v>45.800809999999998</c:v>
                </c:pt>
                <c:pt idx="75196">
                  <c:v>45.776209999999999</c:v>
                </c:pt>
                <c:pt idx="75197">
                  <c:v>45.751629999999999</c:v>
                </c:pt>
                <c:pt idx="75198">
                  <c:v>45.726839999999996</c:v>
                </c:pt>
                <c:pt idx="75199">
                  <c:v>45.701949999999997</c:v>
                </c:pt>
                <c:pt idx="75200">
                  <c:v>45.677399999999999</c:v>
                </c:pt>
                <c:pt idx="75201">
                  <c:v>45.652429999999995</c:v>
                </c:pt>
                <c:pt idx="75202">
                  <c:v>45.627630000000003</c:v>
                </c:pt>
                <c:pt idx="75203">
                  <c:v>45.602600000000002</c:v>
                </c:pt>
                <c:pt idx="75204">
                  <c:v>45.579219999999992</c:v>
                </c:pt>
                <c:pt idx="75205">
                  <c:v>45.558070000000001</c:v>
                </c:pt>
                <c:pt idx="75206">
                  <c:v>45.536169999999998</c:v>
                </c:pt>
                <c:pt idx="75207">
                  <c:v>45.51388</c:v>
                </c:pt>
                <c:pt idx="75208">
                  <c:v>45.490050000000004</c:v>
                </c:pt>
                <c:pt idx="75209">
                  <c:v>45.46593</c:v>
                </c:pt>
                <c:pt idx="75210">
                  <c:v>45.44153</c:v>
                </c:pt>
                <c:pt idx="75211">
                  <c:v>45.416840000000001</c:v>
                </c:pt>
                <c:pt idx="75212">
                  <c:v>45.391820000000003</c:v>
                </c:pt>
                <c:pt idx="75213">
                  <c:v>45.365840000000006</c:v>
                </c:pt>
                <c:pt idx="75214">
                  <c:v>45.340260000000001</c:v>
                </c:pt>
                <c:pt idx="75215">
                  <c:v>45.313499999999998</c:v>
                </c:pt>
                <c:pt idx="75216">
                  <c:v>45.288469999999997</c:v>
                </c:pt>
                <c:pt idx="75217">
                  <c:v>45.263770000000001</c:v>
                </c:pt>
                <c:pt idx="75218">
                  <c:v>45.238959999999999</c:v>
                </c:pt>
                <c:pt idx="75219">
                  <c:v>45.213290000000001</c:v>
                </c:pt>
                <c:pt idx="75220">
                  <c:v>45.188189999999999</c:v>
                </c:pt>
                <c:pt idx="75221">
                  <c:v>45.163110000000003</c:v>
                </c:pt>
                <c:pt idx="75222">
                  <c:v>45.138749999999995</c:v>
                </c:pt>
                <c:pt idx="75223">
                  <c:v>45.116259999999997</c:v>
                </c:pt>
                <c:pt idx="75224">
                  <c:v>45.094329999999999</c:v>
                </c:pt>
                <c:pt idx="75225">
                  <c:v>45.073480000000004</c:v>
                </c:pt>
                <c:pt idx="75226">
                  <c:v>45.057049999999997</c:v>
                </c:pt>
                <c:pt idx="75227">
                  <c:v>45.038359999999997</c:v>
                </c:pt>
                <c:pt idx="75228">
                  <c:v>45.018640000000005</c:v>
                </c:pt>
                <c:pt idx="75229">
                  <c:v>44.998269999999998</c:v>
                </c:pt>
                <c:pt idx="75230">
                  <c:v>44.978070000000002</c:v>
                </c:pt>
                <c:pt idx="75231">
                  <c:v>44.957849999999993</c:v>
                </c:pt>
                <c:pt idx="75232">
                  <c:v>44.937460000000002</c:v>
                </c:pt>
                <c:pt idx="75233">
                  <c:v>44.919809999999998</c:v>
                </c:pt>
                <c:pt idx="75234">
                  <c:v>44.902140000000003</c:v>
                </c:pt>
                <c:pt idx="75235">
                  <c:v>44.880459999999999</c:v>
                </c:pt>
                <c:pt idx="75236">
                  <c:v>44.858060000000002</c:v>
                </c:pt>
                <c:pt idx="75237">
                  <c:v>44.835710000000006</c:v>
                </c:pt>
                <c:pt idx="75238">
                  <c:v>44.812709999999996</c:v>
                </c:pt>
                <c:pt idx="75239">
                  <c:v>44.789079999999998</c:v>
                </c:pt>
                <c:pt idx="75240">
                  <c:v>44.765979999999999</c:v>
                </c:pt>
                <c:pt idx="75241">
                  <c:v>44.745010000000001</c:v>
                </c:pt>
                <c:pt idx="75242">
                  <c:v>44.723860000000002</c:v>
                </c:pt>
                <c:pt idx="75243">
                  <c:v>44.700519999999997</c:v>
                </c:pt>
                <c:pt idx="75244">
                  <c:v>44.677</c:v>
                </c:pt>
                <c:pt idx="75245">
                  <c:v>44.654650000000004</c:v>
                </c:pt>
                <c:pt idx="75246">
                  <c:v>44.633849999999995</c:v>
                </c:pt>
                <c:pt idx="75247">
                  <c:v>44.616550000000004</c:v>
                </c:pt>
                <c:pt idx="75248">
                  <c:v>44.601230000000001</c:v>
                </c:pt>
                <c:pt idx="75249">
                  <c:v>44.584310000000002</c:v>
                </c:pt>
                <c:pt idx="75250">
                  <c:v>44.566310000000001</c:v>
                </c:pt>
                <c:pt idx="75251">
                  <c:v>44.545810000000003</c:v>
                </c:pt>
                <c:pt idx="75252">
                  <c:v>44.524800000000006</c:v>
                </c:pt>
                <c:pt idx="75253">
                  <c:v>44.502449999999996</c:v>
                </c:pt>
                <c:pt idx="75254">
                  <c:v>44.481770000000004</c:v>
                </c:pt>
                <c:pt idx="75255">
                  <c:v>44.461329999999997</c:v>
                </c:pt>
                <c:pt idx="75256">
                  <c:v>44.44191</c:v>
                </c:pt>
                <c:pt idx="75257">
                  <c:v>44.422290000000004</c:v>
                </c:pt>
                <c:pt idx="75258">
                  <c:v>44.403649999999999</c:v>
                </c:pt>
                <c:pt idx="75259">
                  <c:v>44.384160000000001</c:v>
                </c:pt>
                <c:pt idx="75260">
                  <c:v>44.364559999999997</c:v>
                </c:pt>
                <c:pt idx="75261">
                  <c:v>44.34254</c:v>
                </c:pt>
                <c:pt idx="75262">
                  <c:v>44.321710000000003</c:v>
                </c:pt>
                <c:pt idx="75263">
                  <c:v>44.299660000000003</c:v>
                </c:pt>
                <c:pt idx="75264">
                  <c:v>44.276619999999994</c:v>
                </c:pt>
                <c:pt idx="75265">
                  <c:v>44.253590000000003</c:v>
                </c:pt>
                <c:pt idx="75266">
                  <c:v>44.231139999999996</c:v>
                </c:pt>
                <c:pt idx="75267">
                  <c:v>44.207819999999998</c:v>
                </c:pt>
                <c:pt idx="75268">
                  <c:v>44.182880000000004</c:v>
                </c:pt>
                <c:pt idx="75269">
                  <c:v>44.158940000000001</c:v>
                </c:pt>
                <c:pt idx="75270">
                  <c:v>44.134799999999998</c:v>
                </c:pt>
                <c:pt idx="75271">
                  <c:v>44.116039999999998</c:v>
                </c:pt>
                <c:pt idx="75272">
                  <c:v>44.0991</c:v>
                </c:pt>
                <c:pt idx="75273">
                  <c:v>44.08278</c:v>
                </c:pt>
                <c:pt idx="75274">
                  <c:v>44.065089999999998</c:v>
                </c:pt>
                <c:pt idx="75275">
                  <c:v>44.046709999999997</c:v>
                </c:pt>
                <c:pt idx="75276">
                  <c:v>44.026040000000002</c:v>
                </c:pt>
                <c:pt idx="75277">
                  <c:v>44.002749999999999</c:v>
                </c:pt>
                <c:pt idx="75278">
                  <c:v>43.978400000000008</c:v>
                </c:pt>
                <c:pt idx="75279">
                  <c:v>43.953499999999998</c:v>
                </c:pt>
                <c:pt idx="75280">
                  <c:v>43.928310000000003</c:v>
                </c:pt>
                <c:pt idx="75281">
                  <c:v>43.904600000000002</c:v>
                </c:pt>
                <c:pt idx="75282">
                  <c:v>43.880879999999998</c:v>
                </c:pt>
                <c:pt idx="75283">
                  <c:v>43.858090000000004</c:v>
                </c:pt>
                <c:pt idx="75284">
                  <c:v>43.834620000000001</c:v>
                </c:pt>
                <c:pt idx="75285">
                  <c:v>43.812670000000004</c:v>
                </c:pt>
                <c:pt idx="75286">
                  <c:v>43.789280000000005</c:v>
                </c:pt>
                <c:pt idx="75287">
                  <c:v>43.765999999999998</c:v>
                </c:pt>
                <c:pt idx="75288">
                  <c:v>43.74212</c:v>
                </c:pt>
                <c:pt idx="75289">
                  <c:v>43.718070000000004</c:v>
                </c:pt>
                <c:pt idx="75290">
                  <c:v>43.693559999999998</c:v>
                </c:pt>
                <c:pt idx="75291">
                  <c:v>43.669079999999994</c:v>
                </c:pt>
                <c:pt idx="75292">
                  <c:v>43.644220000000004</c:v>
                </c:pt>
                <c:pt idx="75293">
                  <c:v>43.619969999999995</c:v>
                </c:pt>
                <c:pt idx="75294">
                  <c:v>43.595359999999999</c:v>
                </c:pt>
                <c:pt idx="75295">
                  <c:v>43.570920000000001</c:v>
                </c:pt>
                <c:pt idx="75296">
                  <c:v>43.546399999999998</c:v>
                </c:pt>
                <c:pt idx="75297">
                  <c:v>43.522930000000002</c:v>
                </c:pt>
                <c:pt idx="75298">
                  <c:v>43.500110000000006</c:v>
                </c:pt>
                <c:pt idx="75299">
                  <c:v>43.476950000000002</c:v>
                </c:pt>
                <c:pt idx="75300">
                  <c:v>43.453860000000006</c:v>
                </c:pt>
                <c:pt idx="75301">
                  <c:v>43.431100000000001</c:v>
                </c:pt>
                <c:pt idx="75302">
                  <c:v>43.412240000000004</c:v>
                </c:pt>
                <c:pt idx="75303">
                  <c:v>43.395760000000003</c:v>
                </c:pt>
                <c:pt idx="75304">
                  <c:v>43.380499999999998</c:v>
                </c:pt>
                <c:pt idx="75305">
                  <c:v>43.36636</c:v>
                </c:pt>
                <c:pt idx="75306">
                  <c:v>43.349989999999998</c:v>
                </c:pt>
                <c:pt idx="75307">
                  <c:v>43.332410000000003</c:v>
                </c:pt>
                <c:pt idx="75308">
                  <c:v>43.313330000000001</c:v>
                </c:pt>
                <c:pt idx="75309">
                  <c:v>43.293109999999999</c:v>
                </c:pt>
                <c:pt idx="75310">
                  <c:v>43.271829999999994</c:v>
                </c:pt>
                <c:pt idx="75311">
                  <c:v>43.249959999999994</c:v>
                </c:pt>
                <c:pt idx="75312">
                  <c:v>43.231260000000006</c:v>
                </c:pt>
                <c:pt idx="75313">
                  <c:v>43.212389999999999</c:v>
                </c:pt>
                <c:pt idx="75314">
                  <c:v>43.190220000000004</c:v>
                </c:pt>
                <c:pt idx="75315">
                  <c:v>43.166599999999995</c:v>
                </c:pt>
                <c:pt idx="75316">
                  <c:v>43.141959999999997</c:v>
                </c:pt>
                <c:pt idx="75317">
                  <c:v>43.117850000000004</c:v>
                </c:pt>
                <c:pt idx="75318">
                  <c:v>43.093229999999998</c:v>
                </c:pt>
                <c:pt idx="75319">
                  <c:v>43.068899999999999</c:v>
                </c:pt>
                <c:pt idx="75320">
                  <c:v>43.048360000000002</c:v>
                </c:pt>
                <c:pt idx="75321">
                  <c:v>43.028860000000002</c:v>
                </c:pt>
                <c:pt idx="75322">
                  <c:v>43.009659999999997</c:v>
                </c:pt>
                <c:pt idx="75323">
                  <c:v>42.987979999999993</c:v>
                </c:pt>
                <c:pt idx="75324">
                  <c:v>42.965769999999999</c:v>
                </c:pt>
                <c:pt idx="75325">
                  <c:v>42.942499999999995</c:v>
                </c:pt>
                <c:pt idx="75326">
                  <c:v>42.917110000000001</c:v>
                </c:pt>
                <c:pt idx="75327">
                  <c:v>42.891399999999997</c:v>
                </c:pt>
                <c:pt idx="75328">
                  <c:v>42.865479999999998</c:v>
                </c:pt>
                <c:pt idx="75329">
                  <c:v>42.838770000000004</c:v>
                </c:pt>
                <c:pt idx="75330">
                  <c:v>42.811500000000002</c:v>
                </c:pt>
                <c:pt idx="75331">
                  <c:v>42.784469999999999</c:v>
                </c:pt>
                <c:pt idx="75332">
                  <c:v>42.756819999999998</c:v>
                </c:pt>
                <c:pt idx="75333">
                  <c:v>42.728940000000001</c:v>
                </c:pt>
                <c:pt idx="75334">
                  <c:v>42.701029999999996</c:v>
                </c:pt>
                <c:pt idx="75335">
                  <c:v>42.672889999999995</c:v>
                </c:pt>
                <c:pt idx="75336">
                  <c:v>42.645030000000006</c:v>
                </c:pt>
                <c:pt idx="75337">
                  <c:v>42.617350000000002</c:v>
                </c:pt>
                <c:pt idx="75338">
                  <c:v>42.588800000000006</c:v>
                </c:pt>
                <c:pt idx="75339">
                  <c:v>42.56035</c:v>
                </c:pt>
                <c:pt idx="75340">
                  <c:v>42.531059999999997</c:v>
                </c:pt>
                <c:pt idx="75341">
                  <c:v>42.501980000000003</c:v>
                </c:pt>
                <c:pt idx="75342">
                  <c:v>42.470439999999996</c:v>
                </c:pt>
                <c:pt idx="75343">
                  <c:v>42.438840000000006</c:v>
                </c:pt>
                <c:pt idx="75344">
                  <c:v>42.406390000000002</c:v>
                </c:pt>
                <c:pt idx="75345">
                  <c:v>42.376810000000006</c:v>
                </c:pt>
                <c:pt idx="75346">
                  <c:v>42.345970000000001</c:v>
                </c:pt>
                <c:pt idx="75347">
                  <c:v>42.315240000000003</c:v>
                </c:pt>
                <c:pt idx="75348">
                  <c:v>42.284980000000004</c:v>
                </c:pt>
                <c:pt idx="75349">
                  <c:v>42.255099999999999</c:v>
                </c:pt>
                <c:pt idx="75350">
                  <c:v>42.22475</c:v>
                </c:pt>
                <c:pt idx="75351">
                  <c:v>42.198140000000002</c:v>
                </c:pt>
                <c:pt idx="75352">
                  <c:v>42.173439999999999</c:v>
                </c:pt>
                <c:pt idx="75353">
                  <c:v>42.147779999999997</c:v>
                </c:pt>
                <c:pt idx="75354">
                  <c:v>42.119799999999998</c:v>
                </c:pt>
                <c:pt idx="75355">
                  <c:v>42.089379999999998</c:v>
                </c:pt>
                <c:pt idx="75356">
                  <c:v>42.055530000000005</c:v>
                </c:pt>
                <c:pt idx="75357">
                  <c:v>42.024949999999997</c:v>
                </c:pt>
                <c:pt idx="75358">
                  <c:v>41.994699999999995</c:v>
                </c:pt>
                <c:pt idx="75359">
                  <c:v>41.962650000000004</c:v>
                </c:pt>
                <c:pt idx="75360">
                  <c:v>41.930449999999993</c:v>
                </c:pt>
                <c:pt idx="75361">
                  <c:v>41.897629999999999</c:v>
                </c:pt>
                <c:pt idx="75362">
                  <c:v>41.865090000000002</c:v>
                </c:pt>
                <c:pt idx="75363">
                  <c:v>41.832339999999995</c:v>
                </c:pt>
                <c:pt idx="75364">
                  <c:v>41.799140000000001</c:v>
                </c:pt>
                <c:pt idx="75365">
                  <c:v>41.766100000000002</c:v>
                </c:pt>
                <c:pt idx="75366">
                  <c:v>41.733359999999998</c:v>
                </c:pt>
                <c:pt idx="75367">
                  <c:v>41.699750000000002</c:v>
                </c:pt>
                <c:pt idx="75368">
                  <c:v>41.665300000000002</c:v>
                </c:pt>
                <c:pt idx="75369">
                  <c:v>41.631239999999998</c:v>
                </c:pt>
                <c:pt idx="75370">
                  <c:v>41.59693</c:v>
                </c:pt>
                <c:pt idx="75371">
                  <c:v>41.562279999999994</c:v>
                </c:pt>
                <c:pt idx="75372">
                  <c:v>41.528570000000002</c:v>
                </c:pt>
                <c:pt idx="75373">
                  <c:v>41.493960000000001</c:v>
                </c:pt>
                <c:pt idx="75374">
                  <c:v>41.462180000000004</c:v>
                </c:pt>
                <c:pt idx="75375">
                  <c:v>41.428710000000002</c:v>
                </c:pt>
                <c:pt idx="75376">
                  <c:v>41.395410000000005</c:v>
                </c:pt>
                <c:pt idx="75377">
                  <c:v>41.362449999999995</c:v>
                </c:pt>
                <c:pt idx="75378">
                  <c:v>41.328040000000001</c:v>
                </c:pt>
                <c:pt idx="75379">
                  <c:v>41.293350000000004</c:v>
                </c:pt>
                <c:pt idx="75380">
                  <c:v>41.258359999999996</c:v>
                </c:pt>
                <c:pt idx="75381">
                  <c:v>41.222920000000002</c:v>
                </c:pt>
                <c:pt idx="75382">
                  <c:v>41.188459999999992</c:v>
                </c:pt>
                <c:pt idx="75383">
                  <c:v>41.153899999999993</c:v>
                </c:pt>
                <c:pt idx="75384">
                  <c:v>41.11994</c:v>
                </c:pt>
                <c:pt idx="75385">
                  <c:v>41.085390000000004</c:v>
                </c:pt>
                <c:pt idx="75386">
                  <c:v>41.051429999999996</c:v>
                </c:pt>
                <c:pt idx="75387">
                  <c:v>41.018910000000005</c:v>
                </c:pt>
                <c:pt idx="75388">
                  <c:v>40.987319999999997</c:v>
                </c:pt>
                <c:pt idx="75389">
                  <c:v>40.956010000000006</c:v>
                </c:pt>
                <c:pt idx="75390">
                  <c:v>40.923220000000001</c:v>
                </c:pt>
                <c:pt idx="75391">
                  <c:v>40.889899999999997</c:v>
                </c:pt>
                <c:pt idx="75392">
                  <c:v>40.855899999999998</c:v>
                </c:pt>
                <c:pt idx="75393">
                  <c:v>40.822329999999994</c:v>
                </c:pt>
                <c:pt idx="75394">
                  <c:v>40.78819</c:v>
                </c:pt>
                <c:pt idx="75395">
                  <c:v>40.754799999999996</c:v>
                </c:pt>
                <c:pt idx="75396">
                  <c:v>40.71996</c:v>
                </c:pt>
                <c:pt idx="75397">
                  <c:v>40.685859999999998</c:v>
                </c:pt>
                <c:pt idx="75398">
                  <c:v>40.65164</c:v>
                </c:pt>
                <c:pt idx="75399">
                  <c:v>40.615569999999998</c:v>
                </c:pt>
                <c:pt idx="75400">
                  <c:v>40.580429999999993</c:v>
                </c:pt>
                <c:pt idx="75401">
                  <c:v>40.544719999999998</c:v>
                </c:pt>
                <c:pt idx="75402">
                  <c:v>40.508790000000005</c:v>
                </c:pt>
                <c:pt idx="75403">
                  <c:v>40.471110000000003</c:v>
                </c:pt>
                <c:pt idx="75404">
                  <c:v>40.432430000000004</c:v>
                </c:pt>
                <c:pt idx="75405">
                  <c:v>40.393619999999999</c:v>
                </c:pt>
                <c:pt idx="75406">
                  <c:v>40.355519999999999</c:v>
                </c:pt>
                <c:pt idx="75407">
                  <c:v>40.325139999999998</c:v>
                </c:pt>
                <c:pt idx="75408">
                  <c:v>40.29898</c:v>
                </c:pt>
                <c:pt idx="75409">
                  <c:v>40.272329999999997</c:v>
                </c:pt>
                <c:pt idx="75410">
                  <c:v>40.242699999999999</c:v>
                </c:pt>
                <c:pt idx="75411">
                  <c:v>40.214780000000005</c:v>
                </c:pt>
                <c:pt idx="75412">
                  <c:v>40.182469999999995</c:v>
                </c:pt>
                <c:pt idx="75413">
                  <c:v>40.149299999999997</c:v>
                </c:pt>
                <c:pt idx="75414">
                  <c:v>40.117510000000003</c:v>
                </c:pt>
                <c:pt idx="75415">
                  <c:v>40.084609999999998</c:v>
                </c:pt>
                <c:pt idx="75416">
                  <c:v>40.051050000000004</c:v>
                </c:pt>
                <c:pt idx="75417">
                  <c:v>40.0227</c:v>
                </c:pt>
                <c:pt idx="75418">
                  <c:v>39.998309999999996</c:v>
                </c:pt>
                <c:pt idx="75419">
                  <c:v>39.977939999999997</c:v>
                </c:pt>
                <c:pt idx="75420">
                  <c:v>39.956150000000001</c:v>
                </c:pt>
                <c:pt idx="75421">
                  <c:v>39.932989999999997</c:v>
                </c:pt>
                <c:pt idx="75422">
                  <c:v>39.908720000000002</c:v>
                </c:pt>
                <c:pt idx="75423">
                  <c:v>39.883099999999999</c:v>
                </c:pt>
                <c:pt idx="75424">
                  <c:v>39.856870000000001</c:v>
                </c:pt>
                <c:pt idx="75425">
                  <c:v>39.829889999999999</c:v>
                </c:pt>
                <c:pt idx="75426">
                  <c:v>39.801790000000004</c:v>
                </c:pt>
                <c:pt idx="75427">
                  <c:v>39.772840000000002</c:v>
                </c:pt>
                <c:pt idx="75428">
                  <c:v>39.743290000000002</c:v>
                </c:pt>
                <c:pt idx="75429">
                  <c:v>39.712200000000003</c:v>
                </c:pt>
                <c:pt idx="75430">
                  <c:v>39.68009</c:v>
                </c:pt>
                <c:pt idx="75431">
                  <c:v>39.648679999999999</c:v>
                </c:pt>
                <c:pt idx="75432">
                  <c:v>39.614840000000001</c:v>
                </c:pt>
                <c:pt idx="75433">
                  <c:v>39.5794</c:v>
                </c:pt>
                <c:pt idx="75434">
                  <c:v>39.552880000000002</c:v>
                </c:pt>
                <c:pt idx="75435">
                  <c:v>39.524389999999997</c:v>
                </c:pt>
                <c:pt idx="75436">
                  <c:v>39.491990000000001</c:v>
                </c:pt>
                <c:pt idx="75437">
                  <c:v>39.45664</c:v>
                </c:pt>
                <c:pt idx="75438">
                  <c:v>39.42098</c:v>
                </c:pt>
                <c:pt idx="75439">
                  <c:v>39.384389999999996</c:v>
                </c:pt>
                <c:pt idx="75440">
                  <c:v>39.34648</c:v>
                </c:pt>
                <c:pt idx="75441">
                  <c:v>39.30894</c:v>
                </c:pt>
                <c:pt idx="75442">
                  <c:v>39.271929999999998</c:v>
                </c:pt>
                <c:pt idx="75443">
                  <c:v>39.233980000000003</c:v>
                </c:pt>
                <c:pt idx="75444">
                  <c:v>39.196399999999997</c:v>
                </c:pt>
                <c:pt idx="75445">
                  <c:v>39.15795</c:v>
                </c:pt>
                <c:pt idx="75446">
                  <c:v>39.118200000000002</c:v>
                </c:pt>
                <c:pt idx="75447">
                  <c:v>39.078650000000003</c:v>
                </c:pt>
                <c:pt idx="75448">
                  <c:v>39.040930000000003</c:v>
                </c:pt>
                <c:pt idx="75449">
                  <c:v>39.001609999999999</c:v>
                </c:pt>
                <c:pt idx="75450">
                  <c:v>38.961309999999997</c:v>
                </c:pt>
                <c:pt idx="75451">
                  <c:v>38.919470000000004</c:v>
                </c:pt>
                <c:pt idx="75452">
                  <c:v>38.877290000000002</c:v>
                </c:pt>
                <c:pt idx="75453">
                  <c:v>38.83334</c:v>
                </c:pt>
                <c:pt idx="75454">
                  <c:v>38.788499999999999</c:v>
                </c:pt>
                <c:pt idx="75455">
                  <c:v>38.742840000000001</c:v>
                </c:pt>
                <c:pt idx="75456">
                  <c:v>38.696220000000004</c:v>
                </c:pt>
                <c:pt idx="75457">
                  <c:v>38.651019999999995</c:v>
                </c:pt>
                <c:pt idx="75458">
                  <c:v>38.604419999999998</c:v>
                </c:pt>
                <c:pt idx="75459">
                  <c:v>38.557549999999999</c:v>
                </c:pt>
                <c:pt idx="75460">
                  <c:v>38.509340000000002</c:v>
                </c:pt>
                <c:pt idx="75461">
                  <c:v>38.461840000000002</c:v>
                </c:pt>
                <c:pt idx="75462">
                  <c:v>38.413879999999999</c:v>
                </c:pt>
                <c:pt idx="75463">
                  <c:v>38.366129999999998</c:v>
                </c:pt>
                <c:pt idx="75464">
                  <c:v>38.318919999999999</c:v>
                </c:pt>
                <c:pt idx="75465">
                  <c:v>38.271059999999999</c:v>
                </c:pt>
                <c:pt idx="75466">
                  <c:v>38.22484</c:v>
                </c:pt>
                <c:pt idx="75467">
                  <c:v>38.178460000000001</c:v>
                </c:pt>
                <c:pt idx="75468">
                  <c:v>38.131410000000002</c:v>
                </c:pt>
                <c:pt idx="75469">
                  <c:v>38.083800000000004</c:v>
                </c:pt>
                <c:pt idx="75470">
                  <c:v>38.037199999999999</c:v>
                </c:pt>
                <c:pt idx="75471">
                  <c:v>37.991199999999999</c:v>
                </c:pt>
                <c:pt idx="75472">
                  <c:v>37.945190000000004</c:v>
                </c:pt>
                <c:pt idx="75473">
                  <c:v>37.898109999999996</c:v>
                </c:pt>
                <c:pt idx="75474">
                  <c:v>37.851410000000001</c:v>
                </c:pt>
                <c:pt idx="75475">
                  <c:v>37.803919999999998</c:v>
                </c:pt>
                <c:pt idx="75476">
                  <c:v>37.756349999999998</c:v>
                </c:pt>
                <c:pt idx="75477">
                  <c:v>37.708939999999998</c:v>
                </c:pt>
                <c:pt idx="75478">
                  <c:v>37.660890000000002</c:v>
                </c:pt>
                <c:pt idx="75479">
                  <c:v>37.613880000000002</c:v>
                </c:pt>
                <c:pt idx="75480">
                  <c:v>37.565800000000003</c:v>
                </c:pt>
                <c:pt idx="75481">
                  <c:v>37.519399999999997</c:v>
                </c:pt>
                <c:pt idx="75482">
                  <c:v>37.472000000000001</c:v>
                </c:pt>
                <c:pt idx="75483">
                  <c:v>37.424039999999998</c:v>
                </c:pt>
                <c:pt idx="75484">
                  <c:v>37.375250000000001</c:v>
                </c:pt>
                <c:pt idx="75485">
                  <c:v>37.32497</c:v>
                </c:pt>
                <c:pt idx="75486">
                  <c:v>37.275860000000002</c:v>
                </c:pt>
                <c:pt idx="75487">
                  <c:v>37.226780000000005</c:v>
                </c:pt>
                <c:pt idx="75488">
                  <c:v>37.177140000000001</c:v>
                </c:pt>
                <c:pt idx="75489">
                  <c:v>37.126649999999998</c:v>
                </c:pt>
                <c:pt idx="75490">
                  <c:v>37.078519999999997</c:v>
                </c:pt>
                <c:pt idx="75491">
                  <c:v>37.026309999999995</c:v>
                </c:pt>
                <c:pt idx="75492">
                  <c:v>36.975210000000004</c:v>
                </c:pt>
                <c:pt idx="75493">
                  <c:v>36.923900000000003</c:v>
                </c:pt>
                <c:pt idx="75494">
                  <c:v>36.872489999999999</c:v>
                </c:pt>
                <c:pt idx="75495">
                  <c:v>36.821770000000001</c:v>
                </c:pt>
                <c:pt idx="75496">
                  <c:v>36.77093</c:v>
                </c:pt>
                <c:pt idx="75497">
                  <c:v>36.719629999999995</c:v>
                </c:pt>
                <c:pt idx="75498">
                  <c:v>36.668900000000001</c:v>
                </c:pt>
                <c:pt idx="75499">
                  <c:v>36.617280000000001</c:v>
                </c:pt>
                <c:pt idx="75500">
                  <c:v>36.565860000000001</c:v>
                </c:pt>
                <c:pt idx="75501">
                  <c:v>36.514739999999996</c:v>
                </c:pt>
                <c:pt idx="75502">
                  <c:v>36.463549999999998</c:v>
                </c:pt>
                <c:pt idx="75503">
                  <c:v>36.412109999999998</c:v>
                </c:pt>
                <c:pt idx="75504">
                  <c:v>36.360280000000003</c:v>
                </c:pt>
                <c:pt idx="75505">
                  <c:v>36.310600000000001</c:v>
                </c:pt>
                <c:pt idx="75506">
                  <c:v>36.259679999999996</c:v>
                </c:pt>
                <c:pt idx="75507">
                  <c:v>36.212849999999996</c:v>
                </c:pt>
                <c:pt idx="75508">
                  <c:v>36.165419999999997</c:v>
                </c:pt>
                <c:pt idx="75509">
                  <c:v>36.116889999999998</c:v>
                </c:pt>
                <c:pt idx="75510">
                  <c:v>36.066790000000005</c:v>
                </c:pt>
                <c:pt idx="75511">
                  <c:v>36.015990000000002</c:v>
                </c:pt>
                <c:pt idx="75512">
                  <c:v>35.964970000000001</c:v>
                </c:pt>
                <c:pt idx="75513">
                  <c:v>35.914209999999997</c:v>
                </c:pt>
                <c:pt idx="75514">
                  <c:v>35.86298</c:v>
                </c:pt>
                <c:pt idx="75515">
                  <c:v>35.812159999999999</c:v>
                </c:pt>
                <c:pt idx="75516">
                  <c:v>35.762589999999996</c:v>
                </c:pt>
                <c:pt idx="75517">
                  <c:v>35.715849999999996</c:v>
                </c:pt>
                <c:pt idx="75518">
                  <c:v>35.669740000000004</c:v>
                </c:pt>
                <c:pt idx="75519">
                  <c:v>35.623139999999999</c:v>
                </c:pt>
                <c:pt idx="75520">
                  <c:v>35.57743</c:v>
                </c:pt>
                <c:pt idx="75521">
                  <c:v>35.533149999999999</c:v>
                </c:pt>
                <c:pt idx="75522">
                  <c:v>35.489690000000003</c:v>
                </c:pt>
                <c:pt idx="75523">
                  <c:v>35.446620000000003</c:v>
                </c:pt>
                <c:pt idx="75524">
                  <c:v>35.403559999999999</c:v>
                </c:pt>
                <c:pt idx="75525">
                  <c:v>35.359050000000003</c:v>
                </c:pt>
                <c:pt idx="75526">
                  <c:v>35.317059999999998</c:v>
                </c:pt>
                <c:pt idx="75527">
                  <c:v>35.278059999999996</c:v>
                </c:pt>
                <c:pt idx="75528">
                  <c:v>35.237699999999997</c:v>
                </c:pt>
                <c:pt idx="75529">
                  <c:v>35.197050000000004</c:v>
                </c:pt>
                <c:pt idx="75530">
                  <c:v>35.155529999999999</c:v>
                </c:pt>
                <c:pt idx="75531">
                  <c:v>35.113889999999998</c:v>
                </c:pt>
                <c:pt idx="75532">
                  <c:v>35.0702</c:v>
                </c:pt>
                <c:pt idx="75533">
                  <c:v>35.025550000000003</c:v>
                </c:pt>
                <c:pt idx="75534">
                  <c:v>34.980780000000003</c:v>
                </c:pt>
                <c:pt idx="75535">
                  <c:v>34.936610000000002</c:v>
                </c:pt>
                <c:pt idx="75536">
                  <c:v>34.89282</c:v>
                </c:pt>
                <c:pt idx="75537">
                  <c:v>34.853000000000002</c:v>
                </c:pt>
                <c:pt idx="75538">
                  <c:v>34.811129999999999</c:v>
                </c:pt>
                <c:pt idx="75539">
                  <c:v>34.768529999999998</c:v>
                </c:pt>
                <c:pt idx="75540">
                  <c:v>34.726089999999999</c:v>
                </c:pt>
                <c:pt idx="75541">
                  <c:v>34.684139999999999</c:v>
                </c:pt>
                <c:pt idx="75542">
                  <c:v>34.641579999999998</c:v>
                </c:pt>
                <c:pt idx="75543">
                  <c:v>34.597929999999998</c:v>
                </c:pt>
                <c:pt idx="75544">
                  <c:v>34.555149999999998</c:v>
                </c:pt>
                <c:pt idx="75545">
                  <c:v>34.51182</c:v>
                </c:pt>
                <c:pt idx="75546">
                  <c:v>34.469389999999997</c:v>
                </c:pt>
                <c:pt idx="75547">
                  <c:v>34.426870000000001</c:v>
                </c:pt>
                <c:pt idx="75548">
                  <c:v>34.38411</c:v>
                </c:pt>
                <c:pt idx="75549">
                  <c:v>34.337029999999999</c:v>
                </c:pt>
                <c:pt idx="75550">
                  <c:v>34.295310000000001</c:v>
                </c:pt>
                <c:pt idx="75551">
                  <c:v>34.252499999999998</c:v>
                </c:pt>
                <c:pt idx="75552">
                  <c:v>34.210210000000004</c:v>
                </c:pt>
                <c:pt idx="75553">
                  <c:v>34.167969999999997</c:v>
                </c:pt>
                <c:pt idx="75554">
                  <c:v>34.128399999999999</c:v>
                </c:pt>
                <c:pt idx="75555">
                  <c:v>34.087409999999998</c:v>
                </c:pt>
                <c:pt idx="75556">
                  <c:v>34.045929999999998</c:v>
                </c:pt>
                <c:pt idx="75557">
                  <c:v>34.007350000000002</c:v>
                </c:pt>
                <c:pt idx="75558">
                  <c:v>33.96687</c:v>
                </c:pt>
                <c:pt idx="75559">
                  <c:v>33.926519999999996</c:v>
                </c:pt>
                <c:pt idx="75560">
                  <c:v>33.885019999999997</c:v>
                </c:pt>
                <c:pt idx="75561">
                  <c:v>33.842500000000001</c:v>
                </c:pt>
                <c:pt idx="75562">
                  <c:v>33.799800000000005</c:v>
                </c:pt>
                <c:pt idx="75563">
                  <c:v>33.757159999999999</c:v>
                </c:pt>
                <c:pt idx="75564">
                  <c:v>33.714909999999996</c:v>
                </c:pt>
                <c:pt idx="75565">
                  <c:v>33.6721</c:v>
                </c:pt>
                <c:pt idx="75566">
                  <c:v>33.628579999999999</c:v>
                </c:pt>
                <c:pt idx="75567">
                  <c:v>33.583259999999996</c:v>
                </c:pt>
                <c:pt idx="75568">
                  <c:v>33.540130000000005</c:v>
                </c:pt>
                <c:pt idx="75569">
                  <c:v>33.494030000000002</c:v>
                </c:pt>
                <c:pt idx="75570">
                  <c:v>33.447360000000003</c:v>
                </c:pt>
                <c:pt idx="75571">
                  <c:v>33.400860000000002</c:v>
                </c:pt>
                <c:pt idx="75572">
                  <c:v>33.354089999999999</c:v>
                </c:pt>
                <c:pt idx="75573">
                  <c:v>33.318170000000002</c:v>
                </c:pt>
                <c:pt idx="75574">
                  <c:v>33.270330000000001</c:v>
                </c:pt>
                <c:pt idx="75575">
                  <c:v>33.225529999999999</c:v>
                </c:pt>
                <c:pt idx="75576">
                  <c:v>33.17801</c:v>
                </c:pt>
                <c:pt idx="75577">
                  <c:v>33.131</c:v>
                </c:pt>
                <c:pt idx="75578">
                  <c:v>33.083060000000003</c:v>
                </c:pt>
                <c:pt idx="75579">
                  <c:v>33.03501</c:v>
                </c:pt>
                <c:pt idx="75580">
                  <c:v>32.986660000000001</c:v>
                </c:pt>
                <c:pt idx="75581">
                  <c:v>32.93806</c:v>
                </c:pt>
                <c:pt idx="75582">
                  <c:v>32.889490000000002</c:v>
                </c:pt>
                <c:pt idx="75583">
                  <c:v>32.840859999999999</c:v>
                </c:pt>
                <c:pt idx="75584">
                  <c:v>32.79233</c:v>
                </c:pt>
                <c:pt idx="75585">
                  <c:v>32.74492</c:v>
                </c:pt>
                <c:pt idx="75586">
                  <c:v>32.70241</c:v>
                </c:pt>
                <c:pt idx="75587">
                  <c:v>32.675559999999997</c:v>
                </c:pt>
                <c:pt idx="75588">
                  <c:v>32.648199999999996</c:v>
                </c:pt>
                <c:pt idx="75589">
                  <c:v>32.615660000000005</c:v>
                </c:pt>
                <c:pt idx="75590">
                  <c:v>32.581150000000001</c:v>
                </c:pt>
                <c:pt idx="75591">
                  <c:v>32.543459999999996</c:v>
                </c:pt>
                <c:pt idx="75592">
                  <c:v>32.505749999999999</c:v>
                </c:pt>
                <c:pt idx="75593">
                  <c:v>32.466859999999997</c:v>
                </c:pt>
                <c:pt idx="75594">
                  <c:v>32.427260000000004</c:v>
                </c:pt>
                <c:pt idx="75595">
                  <c:v>32.386070000000004</c:v>
                </c:pt>
                <c:pt idx="75596">
                  <c:v>32.34422</c:v>
                </c:pt>
                <c:pt idx="75597">
                  <c:v>32.300930000000001</c:v>
                </c:pt>
                <c:pt idx="75598">
                  <c:v>32.256709999999998</c:v>
                </c:pt>
                <c:pt idx="75599">
                  <c:v>32.21219</c:v>
                </c:pt>
                <c:pt idx="75600">
                  <c:v>32.166450000000005</c:v>
                </c:pt>
                <c:pt idx="75601">
                  <c:v>32.121189999999999</c:v>
                </c:pt>
                <c:pt idx="75602">
                  <c:v>32.07403</c:v>
                </c:pt>
                <c:pt idx="75603">
                  <c:v>32.027149999999999</c:v>
                </c:pt>
                <c:pt idx="75604">
                  <c:v>31.979430000000001</c:v>
                </c:pt>
                <c:pt idx="75605">
                  <c:v>31.931600000000003</c:v>
                </c:pt>
                <c:pt idx="75606">
                  <c:v>31.883379999999999</c:v>
                </c:pt>
                <c:pt idx="75607">
                  <c:v>31.834910000000001</c:v>
                </c:pt>
                <c:pt idx="75608">
                  <c:v>31.78632</c:v>
                </c:pt>
                <c:pt idx="75609">
                  <c:v>31.738460000000003</c:v>
                </c:pt>
                <c:pt idx="75610">
                  <c:v>31.691289999999999</c:v>
                </c:pt>
                <c:pt idx="75611">
                  <c:v>31.6465</c:v>
                </c:pt>
                <c:pt idx="75612">
                  <c:v>31.606339999999999</c:v>
                </c:pt>
                <c:pt idx="75613">
                  <c:v>31.56549</c:v>
                </c:pt>
                <c:pt idx="75614">
                  <c:v>31.522480000000002</c:v>
                </c:pt>
                <c:pt idx="75615">
                  <c:v>31.479230000000001</c:v>
                </c:pt>
                <c:pt idx="75616">
                  <c:v>31.43524</c:v>
                </c:pt>
                <c:pt idx="75617">
                  <c:v>31.390940000000001</c:v>
                </c:pt>
                <c:pt idx="75618">
                  <c:v>31.344949999999997</c:v>
                </c:pt>
                <c:pt idx="75619">
                  <c:v>31.299229999999998</c:v>
                </c:pt>
                <c:pt idx="75620">
                  <c:v>31.254770000000001</c:v>
                </c:pt>
                <c:pt idx="75621">
                  <c:v>31.209419999999998</c:v>
                </c:pt>
                <c:pt idx="75622">
                  <c:v>31.163959999999999</c:v>
                </c:pt>
                <c:pt idx="75623">
                  <c:v>31.1187</c:v>
                </c:pt>
                <c:pt idx="75624">
                  <c:v>31.075750000000003</c:v>
                </c:pt>
                <c:pt idx="75625">
                  <c:v>31.03248</c:v>
                </c:pt>
                <c:pt idx="75626">
                  <c:v>30.989900000000002</c:v>
                </c:pt>
                <c:pt idx="75627">
                  <c:v>30.949740000000002</c:v>
                </c:pt>
                <c:pt idx="75628">
                  <c:v>30.907550000000001</c:v>
                </c:pt>
                <c:pt idx="75629">
                  <c:v>30.86495</c:v>
                </c:pt>
                <c:pt idx="75630">
                  <c:v>30.821369999999998</c:v>
                </c:pt>
                <c:pt idx="75631">
                  <c:v>30.777329999999999</c:v>
                </c:pt>
                <c:pt idx="75632">
                  <c:v>30.735790000000001</c:v>
                </c:pt>
                <c:pt idx="75633">
                  <c:v>30.69744</c:v>
                </c:pt>
                <c:pt idx="75634">
                  <c:v>30.655990000000003</c:v>
                </c:pt>
                <c:pt idx="75635">
                  <c:v>30.609920000000002</c:v>
                </c:pt>
                <c:pt idx="75636">
                  <c:v>30.563090000000003</c:v>
                </c:pt>
                <c:pt idx="75637">
                  <c:v>30.514310000000002</c:v>
                </c:pt>
                <c:pt idx="75638">
                  <c:v>30.464489999999998</c:v>
                </c:pt>
                <c:pt idx="75639">
                  <c:v>30.414010000000001</c:v>
                </c:pt>
                <c:pt idx="75640">
                  <c:v>30.361980000000003</c:v>
                </c:pt>
                <c:pt idx="75641">
                  <c:v>30.309609999999999</c:v>
                </c:pt>
                <c:pt idx="75642">
                  <c:v>30.25658</c:v>
                </c:pt>
                <c:pt idx="75643">
                  <c:v>30.203430000000001</c:v>
                </c:pt>
                <c:pt idx="75644">
                  <c:v>30.149879999999996</c:v>
                </c:pt>
                <c:pt idx="75645">
                  <c:v>30.09592</c:v>
                </c:pt>
                <c:pt idx="75646">
                  <c:v>30.042000000000002</c:v>
                </c:pt>
                <c:pt idx="75647">
                  <c:v>29.987210000000001</c:v>
                </c:pt>
                <c:pt idx="75648">
                  <c:v>29.93206</c:v>
                </c:pt>
                <c:pt idx="75649">
                  <c:v>29.877790000000001</c:v>
                </c:pt>
                <c:pt idx="75650">
                  <c:v>29.822020000000002</c:v>
                </c:pt>
                <c:pt idx="75651">
                  <c:v>29.766480000000001</c:v>
                </c:pt>
                <c:pt idx="75652">
                  <c:v>29.710139999999999</c:v>
                </c:pt>
                <c:pt idx="75653">
                  <c:v>29.653749999999999</c:v>
                </c:pt>
                <c:pt idx="75654">
                  <c:v>29.596979999999999</c:v>
                </c:pt>
                <c:pt idx="75655">
                  <c:v>29.540769999999998</c:v>
                </c:pt>
                <c:pt idx="75656">
                  <c:v>29.483560000000001</c:v>
                </c:pt>
                <c:pt idx="75657">
                  <c:v>29.427129999999998</c:v>
                </c:pt>
                <c:pt idx="75658">
                  <c:v>29.370170000000002</c:v>
                </c:pt>
                <c:pt idx="75659">
                  <c:v>29.313500000000001</c:v>
                </c:pt>
                <c:pt idx="75660">
                  <c:v>29.25742</c:v>
                </c:pt>
                <c:pt idx="75661">
                  <c:v>29.206180000000003</c:v>
                </c:pt>
                <c:pt idx="75662">
                  <c:v>29.154239999999998</c:v>
                </c:pt>
                <c:pt idx="75663">
                  <c:v>29.101180000000003</c:v>
                </c:pt>
                <c:pt idx="75664">
                  <c:v>29.0474</c:v>
                </c:pt>
                <c:pt idx="75665">
                  <c:v>28.992049999999999</c:v>
                </c:pt>
                <c:pt idx="75666">
                  <c:v>28.936589999999999</c:v>
                </c:pt>
                <c:pt idx="75667">
                  <c:v>28.87997</c:v>
                </c:pt>
                <c:pt idx="75668">
                  <c:v>28.826219999999999</c:v>
                </c:pt>
                <c:pt idx="75669">
                  <c:v>28.770250000000001</c:v>
                </c:pt>
                <c:pt idx="75670">
                  <c:v>28.712730000000001</c:v>
                </c:pt>
                <c:pt idx="75671">
                  <c:v>28.655609999999999</c:v>
                </c:pt>
                <c:pt idx="75672">
                  <c:v>28.598970000000001</c:v>
                </c:pt>
                <c:pt idx="75673">
                  <c:v>28.54224</c:v>
                </c:pt>
                <c:pt idx="75674">
                  <c:v>28.485610000000001</c:v>
                </c:pt>
                <c:pt idx="75675">
                  <c:v>28.429180000000002</c:v>
                </c:pt>
                <c:pt idx="75676">
                  <c:v>28.37546</c:v>
                </c:pt>
                <c:pt idx="75677">
                  <c:v>28.31964</c:v>
                </c:pt>
                <c:pt idx="75678">
                  <c:v>28.264209999999999</c:v>
                </c:pt>
                <c:pt idx="75679">
                  <c:v>28.21067</c:v>
                </c:pt>
                <c:pt idx="75680">
                  <c:v>28.15738</c:v>
                </c:pt>
                <c:pt idx="75681">
                  <c:v>28.108159999999998</c:v>
                </c:pt>
                <c:pt idx="75682">
                  <c:v>28.05847</c:v>
                </c:pt>
                <c:pt idx="75683">
                  <c:v>28.013349999999999</c:v>
                </c:pt>
                <c:pt idx="75684">
                  <c:v>27.96528</c:v>
                </c:pt>
                <c:pt idx="75685">
                  <c:v>27.914059999999999</c:v>
                </c:pt>
                <c:pt idx="75686">
                  <c:v>27.872240000000001</c:v>
                </c:pt>
                <c:pt idx="75687">
                  <c:v>27.830200000000001</c:v>
                </c:pt>
                <c:pt idx="75688">
                  <c:v>27.78368</c:v>
                </c:pt>
                <c:pt idx="75689">
                  <c:v>27.733500000000003</c:v>
                </c:pt>
                <c:pt idx="75690">
                  <c:v>27.681710000000002</c:v>
                </c:pt>
                <c:pt idx="75691">
                  <c:v>27.627959999999998</c:v>
                </c:pt>
                <c:pt idx="75692">
                  <c:v>27.576320000000003</c:v>
                </c:pt>
                <c:pt idx="75693">
                  <c:v>27.52291</c:v>
                </c:pt>
                <c:pt idx="75694">
                  <c:v>27.469529999999999</c:v>
                </c:pt>
                <c:pt idx="75695">
                  <c:v>27.40765</c:v>
                </c:pt>
                <c:pt idx="75696">
                  <c:v>27.35135</c:v>
                </c:pt>
                <c:pt idx="75697">
                  <c:v>27.296060000000001</c:v>
                </c:pt>
                <c:pt idx="75698">
                  <c:v>27.240099999999998</c:v>
                </c:pt>
                <c:pt idx="75699">
                  <c:v>27.184780000000003</c:v>
                </c:pt>
                <c:pt idx="75700">
                  <c:v>27.130220000000001</c:v>
                </c:pt>
                <c:pt idx="75701">
                  <c:v>27.074379999999998</c:v>
                </c:pt>
                <c:pt idx="75702">
                  <c:v>27.018610000000002</c:v>
                </c:pt>
                <c:pt idx="75703">
                  <c:v>26.96161</c:v>
                </c:pt>
                <c:pt idx="75704">
                  <c:v>26.904949999999999</c:v>
                </c:pt>
                <c:pt idx="75705">
                  <c:v>26.847349999999999</c:v>
                </c:pt>
                <c:pt idx="75706">
                  <c:v>26.79345</c:v>
                </c:pt>
                <c:pt idx="75707">
                  <c:v>26.737380000000002</c:v>
                </c:pt>
                <c:pt idx="75708">
                  <c:v>26.681919999999998</c:v>
                </c:pt>
                <c:pt idx="75709">
                  <c:v>26.6248</c:v>
                </c:pt>
                <c:pt idx="75710">
                  <c:v>26.56861</c:v>
                </c:pt>
                <c:pt idx="75711">
                  <c:v>26.51042</c:v>
                </c:pt>
                <c:pt idx="75712">
                  <c:v>26.45234</c:v>
                </c:pt>
                <c:pt idx="75713">
                  <c:v>26.393140000000002</c:v>
                </c:pt>
                <c:pt idx="75714">
                  <c:v>26.335079999999998</c:v>
                </c:pt>
                <c:pt idx="75715">
                  <c:v>26.279870000000003</c:v>
                </c:pt>
                <c:pt idx="75716">
                  <c:v>26.225190000000001</c:v>
                </c:pt>
                <c:pt idx="75717">
                  <c:v>26.169530000000002</c:v>
                </c:pt>
                <c:pt idx="75718">
                  <c:v>26.115390000000001</c:v>
                </c:pt>
                <c:pt idx="75719">
                  <c:v>26.062609999999999</c:v>
                </c:pt>
                <c:pt idx="75720">
                  <c:v>26.009730000000001</c:v>
                </c:pt>
                <c:pt idx="75721">
                  <c:v>25.95552</c:v>
                </c:pt>
                <c:pt idx="75722">
                  <c:v>25.900829999999999</c:v>
                </c:pt>
                <c:pt idx="75723">
                  <c:v>25.846350000000001</c:v>
                </c:pt>
                <c:pt idx="75724">
                  <c:v>25.790380000000003</c:v>
                </c:pt>
                <c:pt idx="75725">
                  <c:v>25.735199999999999</c:v>
                </c:pt>
                <c:pt idx="75726">
                  <c:v>25.678580000000004</c:v>
                </c:pt>
                <c:pt idx="75727">
                  <c:v>25.62238</c:v>
                </c:pt>
                <c:pt idx="75728">
                  <c:v>25.562719999999999</c:v>
                </c:pt>
                <c:pt idx="75729">
                  <c:v>25.504390000000001</c:v>
                </c:pt>
                <c:pt idx="75730">
                  <c:v>25.4453</c:v>
                </c:pt>
                <c:pt idx="75731">
                  <c:v>25.384129999999999</c:v>
                </c:pt>
                <c:pt idx="75732">
                  <c:v>25.321250000000003</c:v>
                </c:pt>
                <c:pt idx="75733">
                  <c:v>25.25779</c:v>
                </c:pt>
                <c:pt idx="75734">
                  <c:v>25.195740000000001</c:v>
                </c:pt>
                <c:pt idx="75735">
                  <c:v>25.132469999999998</c:v>
                </c:pt>
                <c:pt idx="75736">
                  <c:v>25.076010000000004</c:v>
                </c:pt>
                <c:pt idx="75737">
                  <c:v>25.016630000000003</c:v>
                </c:pt>
                <c:pt idx="75738">
                  <c:v>24.95288</c:v>
                </c:pt>
                <c:pt idx="75739">
                  <c:v>24.88889</c:v>
                </c:pt>
                <c:pt idx="75740">
                  <c:v>24.82264</c:v>
                </c:pt>
                <c:pt idx="75741">
                  <c:v>24.756160000000001</c:v>
                </c:pt>
                <c:pt idx="75742">
                  <c:v>24.68985</c:v>
                </c:pt>
                <c:pt idx="75743">
                  <c:v>24.623170000000002</c:v>
                </c:pt>
                <c:pt idx="75744">
                  <c:v>24.555900000000001</c:v>
                </c:pt>
                <c:pt idx="75745">
                  <c:v>24.48948</c:v>
                </c:pt>
                <c:pt idx="75746">
                  <c:v>24.422910000000002</c:v>
                </c:pt>
                <c:pt idx="75747">
                  <c:v>24.356460000000002</c:v>
                </c:pt>
                <c:pt idx="75748">
                  <c:v>24.290029999999998</c:v>
                </c:pt>
                <c:pt idx="75749">
                  <c:v>24.223710000000001</c:v>
                </c:pt>
                <c:pt idx="75750">
                  <c:v>24.157639999999997</c:v>
                </c:pt>
                <c:pt idx="75751">
                  <c:v>24.091010000000001</c:v>
                </c:pt>
                <c:pt idx="75752">
                  <c:v>24.024570000000001</c:v>
                </c:pt>
                <c:pt idx="75753">
                  <c:v>23.958089999999999</c:v>
                </c:pt>
                <c:pt idx="75754">
                  <c:v>23.89151</c:v>
                </c:pt>
                <c:pt idx="75755">
                  <c:v>23.824830000000002</c:v>
                </c:pt>
                <c:pt idx="75756">
                  <c:v>23.758240000000001</c:v>
                </c:pt>
                <c:pt idx="75757">
                  <c:v>23.691960000000002</c:v>
                </c:pt>
                <c:pt idx="75758">
                  <c:v>23.62612</c:v>
                </c:pt>
                <c:pt idx="75759">
                  <c:v>23.562759999999997</c:v>
                </c:pt>
                <c:pt idx="75760">
                  <c:v>23.501599999999996</c:v>
                </c:pt>
                <c:pt idx="75761">
                  <c:v>23.43891</c:v>
                </c:pt>
                <c:pt idx="75762">
                  <c:v>23.378930000000004</c:v>
                </c:pt>
                <c:pt idx="75763">
                  <c:v>23.321439999999999</c:v>
                </c:pt>
                <c:pt idx="75764">
                  <c:v>23.261159999999997</c:v>
                </c:pt>
                <c:pt idx="75765">
                  <c:v>23.199640000000002</c:v>
                </c:pt>
                <c:pt idx="75766">
                  <c:v>23.136429999999997</c:v>
                </c:pt>
                <c:pt idx="75767">
                  <c:v>23.074010000000001</c:v>
                </c:pt>
                <c:pt idx="75768">
                  <c:v>23.010929999999998</c:v>
                </c:pt>
                <c:pt idx="75769">
                  <c:v>22.94717</c:v>
                </c:pt>
                <c:pt idx="75770">
                  <c:v>22.882150000000003</c:v>
                </c:pt>
                <c:pt idx="75771">
                  <c:v>22.826209999999996</c:v>
                </c:pt>
                <c:pt idx="75772">
                  <c:v>22.768030000000003</c:v>
                </c:pt>
                <c:pt idx="75773">
                  <c:v>22.708910000000003</c:v>
                </c:pt>
                <c:pt idx="75774">
                  <c:v>22.648670000000003</c:v>
                </c:pt>
                <c:pt idx="75775">
                  <c:v>22.588789999999999</c:v>
                </c:pt>
                <c:pt idx="75776">
                  <c:v>22.529040000000002</c:v>
                </c:pt>
                <c:pt idx="75777">
                  <c:v>22.467640000000003</c:v>
                </c:pt>
                <c:pt idx="75778">
                  <c:v>22.405119999999997</c:v>
                </c:pt>
                <c:pt idx="75779">
                  <c:v>22.34393</c:v>
                </c:pt>
                <c:pt idx="75780">
                  <c:v>22.281550000000003</c:v>
                </c:pt>
                <c:pt idx="75781">
                  <c:v>22.21838</c:v>
                </c:pt>
                <c:pt idx="75782">
                  <c:v>22.155010000000001</c:v>
                </c:pt>
                <c:pt idx="75783">
                  <c:v>22.090510000000002</c:v>
                </c:pt>
                <c:pt idx="75784">
                  <c:v>22.0244</c:v>
                </c:pt>
                <c:pt idx="75785">
                  <c:v>21.958839999999999</c:v>
                </c:pt>
                <c:pt idx="75786">
                  <c:v>21.8933</c:v>
                </c:pt>
                <c:pt idx="75787">
                  <c:v>21.82685</c:v>
                </c:pt>
                <c:pt idx="75788">
                  <c:v>21.760570000000001</c:v>
                </c:pt>
                <c:pt idx="75789">
                  <c:v>21.695799999999998</c:v>
                </c:pt>
                <c:pt idx="75790">
                  <c:v>21.629280000000001</c:v>
                </c:pt>
                <c:pt idx="75791">
                  <c:v>21.56212</c:v>
                </c:pt>
                <c:pt idx="75792">
                  <c:v>21.49466</c:v>
                </c:pt>
                <c:pt idx="75793">
                  <c:v>21.426929999999999</c:v>
                </c:pt>
                <c:pt idx="75794">
                  <c:v>21.35942</c:v>
                </c:pt>
                <c:pt idx="75795">
                  <c:v>21.293329999999997</c:v>
                </c:pt>
                <c:pt idx="75796">
                  <c:v>21.225000000000001</c:v>
                </c:pt>
                <c:pt idx="75797">
                  <c:v>21.15681</c:v>
                </c:pt>
                <c:pt idx="75798">
                  <c:v>21.08878</c:v>
                </c:pt>
                <c:pt idx="75799">
                  <c:v>21.020509999999998</c:v>
                </c:pt>
                <c:pt idx="75800">
                  <c:v>20.951170000000001</c:v>
                </c:pt>
                <c:pt idx="75801">
                  <c:v>20.8812</c:v>
                </c:pt>
                <c:pt idx="75802">
                  <c:v>20.811239999999998</c:v>
                </c:pt>
                <c:pt idx="75803">
                  <c:v>20.741390000000003</c:v>
                </c:pt>
                <c:pt idx="75804">
                  <c:v>20.671320000000001</c:v>
                </c:pt>
                <c:pt idx="75805">
                  <c:v>20.601020000000002</c:v>
                </c:pt>
                <c:pt idx="75806">
                  <c:v>20.530460000000001</c:v>
                </c:pt>
                <c:pt idx="75807">
                  <c:v>20.460099999999997</c:v>
                </c:pt>
                <c:pt idx="75808">
                  <c:v>20.389240000000001</c:v>
                </c:pt>
                <c:pt idx="75809">
                  <c:v>20.318100000000001</c:v>
                </c:pt>
                <c:pt idx="75810">
                  <c:v>20.246840000000002</c:v>
                </c:pt>
                <c:pt idx="75811">
                  <c:v>20.176340000000003</c:v>
                </c:pt>
                <c:pt idx="75812">
                  <c:v>20.104950000000002</c:v>
                </c:pt>
                <c:pt idx="75813">
                  <c:v>20.033549999999998</c:v>
                </c:pt>
                <c:pt idx="75814">
                  <c:v>19.9619</c:v>
                </c:pt>
                <c:pt idx="75815">
                  <c:v>19.88982</c:v>
                </c:pt>
                <c:pt idx="75816">
                  <c:v>19.817679999999999</c:v>
                </c:pt>
                <c:pt idx="75817">
                  <c:v>19.745509999999999</c:v>
                </c:pt>
                <c:pt idx="75818">
                  <c:v>19.674299999999999</c:v>
                </c:pt>
                <c:pt idx="75819">
                  <c:v>19.604189999999999</c:v>
                </c:pt>
                <c:pt idx="75820">
                  <c:v>19.533100000000001</c:v>
                </c:pt>
                <c:pt idx="75821">
                  <c:v>19.462029999999999</c:v>
                </c:pt>
                <c:pt idx="75822">
                  <c:v>19.390799999999999</c:v>
                </c:pt>
                <c:pt idx="75823">
                  <c:v>19.319020000000002</c:v>
                </c:pt>
                <c:pt idx="75824">
                  <c:v>19.24719</c:v>
                </c:pt>
                <c:pt idx="75825">
                  <c:v>19.177779999999998</c:v>
                </c:pt>
                <c:pt idx="75826">
                  <c:v>19.108160000000002</c:v>
                </c:pt>
                <c:pt idx="75827">
                  <c:v>19.037230000000001</c:v>
                </c:pt>
                <c:pt idx="75828">
                  <c:v>18.965970000000002</c:v>
                </c:pt>
                <c:pt idx="75829">
                  <c:v>18.894770000000001</c:v>
                </c:pt>
                <c:pt idx="75830">
                  <c:v>18.823270000000001</c:v>
                </c:pt>
                <c:pt idx="75831">
                  <c:v>18.753239999999998</c:v>
                </c:pt>
                <c:pt idx="75832">
                  <c:v>18.681829999999998</c:v>
                </c:pt>
                <c:pt idx="75833">
                  <c:v>18.609680000000001</c:v>
                </c:pt>
                <c:pt idx="75834">
                  <c:v>18.537110000000002</c:v>
                </c:pt>
                <c:pt idx="75835">
                  <c:v>18.464940000000002</c:v>
                </c:pt>
                <c:pt idx="75836">
                  <c:v>18.392240000000001</c:v>
                </c:pt>
                <c:pt idx="75837">
                  <c:v>18.319499999999998</c:v>
                </c:pt>
                <c:pt idx="75838">
                  <c:v>18.247019999999999</c:v>
                </c:pt>
                <c:pt idx="75839">
                  <c:v>18.180989999999998</c:v>
                </c:pt>
                <c:pt idx="75840">
                  <c:v>18.113490000000002</c:v>
                </c:pt>
                <c:pt idx="75841">
                  <c:v>18.04495</c:v>
                </c:pt>
                <c:pt idx="75842">
                  <c:v>17.974710000000002</c:v>
                </c:pt>
                <c:pt idx="75843">
                  <c:v>17.903489999999998</c:v>
                </c:pt>
                <c:pt idx="75844">
                  <c:v>17.831389999999999</c:v>
                </c:pt>
                <c:pt idx="75845">
                  <c:v>17.777149999999999</c:v>
                </c:pt>
                <c:pt idx="75846">
                  <c:v>17.74624</c:v>
                </c:pt>
                <c:pt idx="75847">
                  <c:v>17.706219999999998</c:v>
                </c:pt>
                <c:pt idx="75848">
                  <c:v>17.659469999999999</c:v>
                </c:pt>
                <c:pt idx="75849">
                  <c:v>17.607379999999999</c:v>
                </c:pt>
                <c:pt idx="75850">
                  <c:v>17.556650000000001</c:v>
                </c:pt>
                <c:pt idx="75851">
                  <c:v>17.497240000000001</c:v>
                </c:pt>
                <c:pt idx="75852">
                  <c:v>17.435480000000002</c:v>
                </c:pt>
                <c:pt idx="75853">
                  <c:v>17.370069999999998</c:v>
                </c:pt>
                <c:pt idx="75854">
                  <c:v>17.30339</c:v>
                </c:pt>
                <c:pt idx="75855">
                  <c:v>17.234999999999999</c:v>
                </c:pt>
                <c:pt idx="75856">
                  <c:v>17.167529999999999</c:v>
                </c:pt>
                <c:pt idx="75857">
                  <c:v>17.104199999999999</c:v>
                </c:pt>
                <c:pt idx="75858">
                  <c:v>17.040759999999999</c:v>
                </c:pt>
                <c:pt idx="75859">
                  <c:v>16.975169999999999</c:v>
                </c:pt>
                <c:pt idx="75860">
                  <c:v>16.913990000000002</c:v>
                </c:pt>
                <c:pt idx="75861">
                  <c:v>16.869030000000002</c:v>
                </c:pt>
                <c:pt idx="75862">
                  <c:v>16.83614</c:v>
                </c:pt>
                <c:pt idx="75863">
                  <c:v>16.786020000000001</c:v>
                </c:pt>
                <c:pt idx="75864">
                  <c:v>16.729050000000001</c:v>
                </c:pt>
                <c:pt idx="75865">
                  <c:v>16.66656</c:v>
                </c:pt>
                <c:pt idx="75866">
                  <c:v>16.600550000000002</c:v>
                </c:pt>
                <c:pt idx="75867">
                  <c:v>16.533539999999999</c:v>
                </c:pt>
                <c:pt idx="75868">
                  <c:v>16.465</c:v>
                </c:pt>
                <c:pt idx="75869">
                  <c:v>16.39706</c:v>
                </c:pt>
                <c:pt idx="75870">
                  <c:v>16.327590000000001</c:v>
                </c:pt>
                <c:pt idx="75871">
                  <c:v>16.257809999999999</c:v>
                </c:pt>
                <c:pt idx="75872">
                  <c:v>16.18777</c:v>
                </c:pt>
                <c:pt idx="75873">
                  <c:v>16.116530000000001</c:v>
                </c:pt>
                <c:pt idx="75874">
                  <c:v>16.046199999999999</c:v>
                </c:pt>
                <c:pt idx="75875">
                  <c:v>15.971969999999999</c:v>
                </c:pt>
                <c:pt idx="75876">
                  <c:v>15.901309999999999</c:v>
                </c:pt>
                <c:pt idx="75877">
                  <c:v>15.828279999999999</c:v>
                </c:pt>
                <c:pt idx="75878">
                  <c:v>15.758760000000001</c:v>
                </c:pt>
                <c:pt idx="75879">
                  <c:v>15.689139999999998</c:v>
                </c:pt>
                <c:pt idx="75880">
                  <c:v>15.62176</c:v>
                </c:pt>
                <c:pt idx="75881">
                  <c:v>15.551759999999998</c:v>
                </c:pt>
                <c:pt idx="75882">
                  <c:v>15.480229999999999</c:v>
                </c:pt>
                <c:pt idx="75883">
                  <c:v>15.407299999999999</c:v>
                </c:pt>
                <c:pt idx="75884">
                  <c:v>15.333819999999999</c:v>
                </c:pt>
                <c:pt idx="75885">
                  <c:v>15.260110000000001</c:v>
                </c:pt>
                <c:pt idx="75886">
                  <c:v>15.1854</c:v>
                </c:pt>
                <c:pt idx="75887">
                  <c:v>15.110150000000001</c:v>
                </c:pt>
                <c:pt idx="75888">
                  <c:v>15.03476</c:v>
                </c:pt>
                <c:pt idx="75889">
                  <c:v>14.95926</c:v>
                </c:pt>
                <c:pt idx="75890">
                  <c:v>14.884230000000001</c:v>
                </c:pt>
                <c:pt idx="75891">
                  <c:v>14.80856</c:v>
                </c:pt>
                <c:pt idx="75892">
                  <c:v>14.73795</c:v>
                </c:pt>
                <c:pt idx="75893">
                  <c:v>14.664159999999999</c:v>
                </c:pt>
                <c:pt idx="75894">
                  <c:v>14.589680000000001</c:v>
                </c:pt>
                <c:pt idx="75895">
                  <c:v>14.514890000000001</c:v>
                </c:pt>
                <c:pt idx="75896">
                  <c:v>14.439249999999999</c:v>
                </c:pt>
                <c:pt idx="75897">
                  <c:v>14.366760000000001</c:v>
                </c:pt>
                <c:pt idx="75898">
                  <c:v>14.2957</c:v>
                </c:pt>
                <c:pt idx="75899">
                  <c:v>14.227030000000001</c:v>
                </c:pt>
                <c:pt idx="75900">
                  <c:v>14.158740000000002</c:v>
                </c:pt>
                <c:pt idx="75901">
                  <c:v>14.087879999999998</c:v>
                </c:pt>
                <c:pt idx="75902">
                  <c:v>14.015269999999999</c:v>
                </c:pt>
                <c:pt idx="75903">
                  <c:v>13.94061</c:v>
                </c:pt>
                <c:pt idx="75904">
                  <c:v>13.865769999999999</c:v>
                </c:pt>
                <c:pt idx="75905">
                  <c:v>13.788979999999999</c:v>
                </c:pt>
                <c:pt idx="75906">
                  <c:v>13.71575</c:v>
                </c:pt>
                <c:pt idx="75907">
                  <c:v>13.641080000000001</c:v>
                </c:pt>
                <c:pt idx="75908">
                  <c:v>13.565290000000001</c:v>
                </c:pt>
                <c:pt idx="75909">
                  <c:v>13.488489999999999</c:v>
                </c:pt>
                <c:pt idx="75910">
                  <c:v>13.410530000000001</c:v>
                </c:pt>
                <c:pt idx="75911">
                  <c:v>13.333950000000002</c:v>
                </c:pt>
                <c:pt idx="75912">
                  <c:v>13.257399999999999</c:v>
                </c:pt>
                <c:pt idx="75913">
                  <c:v>13.18512</c:v>
                </c:pt>
                <c:pt idx="75914">
                  <c:v>13.111689999999999</c:v>
                </c:pt>
                <c:pt idx="75915">
                  <c:v>13.036620000000001</c:v>
                </c:pt>
                <c:pt idx="75916">
                  <c:v>12.961919999999999</c:v>
                </c:pt>
                <c:pt idx="75917">
                  <c:v>12.887649999999999</c:v>
                </c:pt>
                <c:pt idx="75918">
                  <c:v>12.813730000000001</c:v>
                </c:pt>
                <c:pt idx="75919">
                  <c:v>12.73738</c:v>
                </c:pt>
                <c:pt idx="75920">
                  <c:v>12.66009</c:v>
                </c:pt>
                <c:pt idx="75921">
                  <c:v>12.582139999999999</c:v>
                </c:pt>
                <c:pt idx="75922">
                  <c:v>12.50543</c:v>
                </c:pt>
                <c:pt idx="75923">
                  <c:v>12.427710000000001</c:v>
                </c:pt>
                <c:pt idx="75924">
                  <c:v>12.35211</c:v>
                </c:pt>
                <c:pt idx="75925">
                  <c:v>12.27617</c:v>
                </c:pt>
                <c:pt idx="75926">
                  <c:v>12.20036</c:v>
                </c:pt>
                <c:pt idx="75927">
                  <c:v>12.123379999999999</c:v>
                </c:pt>
                <c:pt idx="75928">
                  <c:v>12.048350000000001</c:v>
                </c:pt>
                <c:pt idx="75929">
                  <c:v>11.97274</c:v>
                </c:pt>
                <c:pt idx="75930">
                  <c:v>11.89658</c:v>
                </c:pt>
                <c:pt idx="75931">
                  <c:v>11.819839999999999</c:v>
                </c:pt>
                <c:pt idx="75932">
                  <c:v>11.7431</c:v>
                </c:pt>
                <c:pt idx="75933">
                  <c:v>11.665900000000001</c:v>
                </c:pt>
                <c:pt idx="75934">
                  <c:v>11.587909999999999</c:v>
                </c:pt>
                <c:pt idx="75935">
                  <c:v>11.50933</c:v>
                </c:pt>
                <c:pt idx="75936">
                  <c:v>11.430290000000001</c:v>
                </c:pt>
                <c:pt idx="75937">
                  <c:v>11.351690000000001</c:v>
                </c:pt>
                <c:pt idx="75938">
                  <c:v>11.272310000000001</c:v>
                </c:pt>
                <c:pt idx="75939">
                  <c:v>11.193010000000001</c:v>
                </c:pt>
                <c:pt idx="75940">
                  <c:v>11.112629999999999</c:v>
                </c:pt>
                <c:pt idx="75941">
                  <c:v>11.03248</c:v>
                </c:pt>
                <c:pt idx="75942">
                  <c:v>10.95176</c:v>
                </c:pt>
                <c:pt idx="75943">
                  <c:v>10.871789999999999</c:v>
                </c:pt>
                <c:pt idx="75944">
                  <c:v>10.79045</c:v>
                </c:pt>
                <c:pt idx="75945">
                  <c:v>10.696390000000001</c:v>
                </c:pt>
                <c:pt idx="75946">
                  <c:v>10.61406</c:v>
                </c:pt>
                <c:pt idx="75947">
                  <c:v>10.538989999999998</c:v>
                </c:pt>
                <c:pt idx="75948">
                  <c:v>10.461119999999999</c:v>
                </c:pt>
                <c:pt idx="75949">
                  <c:v>10.382569999999999</c:v>
                </c:pt>
                <c:pt idx="75950">
                  <c:v>10.30486</c:v>
                </c:pt>
                <c:pt idx="75951">
                  <c:v>10.228590000000001</c:v>
                </c:pt>
                <c:pt idx="75952">
                  <c:v>10.15128</c:v>
                </c:pt>
                <c:pt idx="75953">
                  <c:v>10.072980000000001</c:v>
                </c:pt>
                <c:pt idx="75954">
                  <c:v>9.9935390000000002</c:v>
                </c:pt>
                <c:pt idx="75955">
                  <c:v>9.9140110000000004</c:v>
                </c:pt>
                <c:pt idx="75956">
                  <c:v>9.8337620000000001</c:v>
                </c:pt>
                <c:pt idx="75957">
                  <c:v>9.7533370000000001</c:v>
                </c:pt>
                <c:pt idx="75958">
                  <c:v>9.6726710000000011</c:v>
                </c:pt>
                <c:pt idx="75959">
                  <c:v>9.5914409999999997</c:v>
                </c:pt>
                <c:pt idx="75960">
                  <c:v>9.5102070000000012</c:v>
                </c:pt>
                <c:pt idx="75961">
                  <c:v>9.4285800000000002</c:v>
                </c:pt>
                <c:pt idx="75962">
                  <c:v>9.3470259999999996</c:v>
                </c:pt>
                <c:pt idx="75963">
                  <c:v>9.2656410000000005</c:v>
                </c:pt>
                <c:pt idx="75964">
                  <c:v>9.1837009999999992</c:v>
                </c:pt>
                <c:pt idx="75965">
                  <c:v>9.1044040000000006</c:v>
                </c:pt>
                <c:pt idx="75966">
                  <c:v>9.0257449999999988</c:v>
                </c:pt>
                <c:pt idx="75967">
                  <c:v>8.9460340000000009</c:v>
                </c:pt>
                <c:pt idx="75968">
                  <c:v>8.8647549999999988</c:v>
                </c:pt>
                <c:pt idx="75969">
                  <c:v>8.785838</c:v>
                </c:pt>
                <c:pt idx="75970">
                  <c:v>8.705528000000001</c:v>
                </c:pt>
                <c:pt idx="75971">
                  <c:v>8.6251350000000002</c:v>
                </c:pt>
                <c:pt idx="75972">
                  <c:v>8.5450590000000002</c:v>
                </c:pt>
                <c:pt idx="75973">
                  <c:v>8.4637340000000005</c:v>
                </c:pt>
                <c:pt idx="75974">
                  <c:v>8.3817570000000003</c:v>
                </c:pt>
                <c:pt idx="75975">
                  <c:v>8.2995570000000001</c:v>
                </c:pt>
                <c:pt idx="75976">
                  <c:v>8.2185699999999997</c:v>
                </c:pt>
                <c:pt idx="75977">
                  <c:v>8.1371509999999994</c:v>
                </c:pt>
                <c:pt idx="75978">
                  <c:v>8.0553600000000003</c:v>
                </c:pt>
                <c:pt idx="75979">
                  <c:v>7.972639</c:v>
                </c:pt>
                <c:pt idx="75980">
                  <c:v>7.8904800000000002</c:v>
                </c:pt>
                <c:pt idx="75981">
                  <c:v>7.8080340000000001</c:v>
                </c:pt>
                <c:pt idx="75982">
                  <c:v>7.7254269999999998</c:v>
                </c:pt>
                <c:pt idx="75983">
                  <c:v>7.6426600000000002</c:v>
                </c:pt>
                <c:pt idx="75984">
                  <c:v>7.5597849999999998</c:v>
                </c:pt>
                <c:pt idx="75985">
                  <c:v>7.477068</c:v>
                </c:pt>
                <c:pt idx="75986">
                  <c:v>7.3943440000000002</c:v>
                </c:pt>
                <c:pt idx="75987">
                  <c:v>7.312621</c:v>
                </c:pt>
                <c:pt idx="75988">
                  <c:v>7.2326539999999993</c:v>
                </c:pt>
                <c:pt idx="75989">
                  <c:v>7.1539839999999995</c:v>
                </c:pt>
                <c:pt idx="75990">
                  <c:v>7.073004000000001</c:v>
                </c:pt>
                <c:pt idx="75991">
                  <c:v>6.9958140000000002</c:v>
                </c:pt>
                <c:pt idx="75992">
                  <c:v>6.9150609999999997</c:v>
                </c:pt>
                <c:pt idx="75993">
                  <c:v>6.8347729999999993</c:v>
                </c:pt>
                <c:pt idx="75994">
                  <c:v>6.7549289999999997</c:v>
                </c:pt>
                <c:pt idx="75995">
                  <c:v>6.6756459999999995</c:v>
                </c:pt>
                <c:pt idx="75996">
                  <c:v>6.595072</c:v>
                </c:pt>
                <c:pt idx="75997">
                  <c:v>6.5136249999999993</c:v>
                </c:pt>
                <c:pt idx="75998">
                  <c:v>6.4318689999999998</c:v>
                </c:pt>
                <c:pt idx="75999">
                  <c:v>6.3496860000000002</c:v>
                </c:pt>
                <c:pt idx="76000">
                  <c:v>6.2674510000000003</c:v>
                </c:pt>
                <c:pt idx="76001">
                  <c:v>6.1847139999999996</c:v>
                </c:pt>
                <c:pt idx="76002">
                  <c:v>6.1017419999999998</c:v>
                </c:pt>
                <c:pt idx="76003">
                  <c:v>6.0203389999999999</c:v>
                </c:pt>
                <c:pt idx="76004">
                  <c:v>5.9378470000000005</c:v>
                </c:pt>
                <c:pt idx="76005">
                  <c:v>5.85487</c:v>
                </c:pt>
                <c:pt idx="76006">
                  <c:v>5.7721080000000002</c:v>
                </c:pt>
                <c:pt idx="76007">
                  <c:v>5.6896420000000001</c:v>
                </c:pt>
                <c:pt idx="76008">
                  <c:v>5.6075569999999999</c:v>
                </c:pt>
                <c:pt idx="76009">
                  <c:v>5.5243099999999998</c:v>
                </c:pt>
                <c:pt idx="76010">
                  <c:v>5.4407499999999995</c:v>
                </c:pt>
                <c:pt idx="76011">
                  <c:v>5.3577260000000004</c:v>
                </c:pt>
                <c:pt idx="76012">
                  <c:v>5.2743229999999999</c:v>
                </c:pt>
                <c:pt idx="76013">
                  <c:v>5.1922880000000005</c:v>
                </c:pt>
                <c:pt idx="76014">
                  <c:v>5.1102910000000001</c:v>
                </c:pt>
                <c:pt idx="76015">
                  <c:v>5.0328839999999992</c:v>
                </c:pt>
                <c:pt idx="76016">
                  <c:v>4.953214</c:v>
                </c:pt>
                <c:pt idx="76017">
                  <c:v>4.8727999999999998</c:v>
                </c:pt>
                <c:pt idx="76018">
                  <c:v>4.7920940000000005</c:v>
                </c:pt>
                <c:pt idx="76019">
                  <c:v>4.710153</c:v>
                </c:pt>
                <c:pt idx="76020">
                  <c:v>4.6275230000000001</c:v>
                </c:pt>
                <c:pt idx="76021">
                  <c:v>4.5452829999999995</c:v>
                </c:pt>
                <c:pt idx="76022">
                  <c:v>4.4630179999999999</c:v>
                </c:pt>
                <c:pt idx="76023">
                  <c:v>4.3816259999999998</c:v>
                </c:pt>
                <c:pt idx="76024">
                  <c:v>4.2992330000000001</c:v>
                </c:pt>
                <c:pt idx="76025">
                  <c:v>4.2167700000000004</c:v>
                </c:pt>
                <c:pt idx="76026">
                  <c:v>4.1335359999999994</c:v>
                </c:pt>
                <c:pt idx="76027">
                  <c:v>4.0505589999999998</c:v>
                </c:pt>
                <c:pt idx="76028">
                  <c:v>3.9669979999999998</c:v>
                </c:pt>
                <c:pt idx="76029">
                  <c:v>3.8835979999999997</c:v>
                </c:pt>
                <c:pt idx="76030">
                  <c:v>3.8000020000000001</c:v>
                </c:pt>
                <c:pt idx="76031">
                  <c:v>3.716526</c:v>
                </c:pt>
                <c:pt idx="76032">
                  <c:v>3.6329050000000001</c:v>
                </c:pt>
                <c:pt idx="76033">
                  <c:v>3.549372</c:v>
                </c:pt>
                <c:pt idx="76034">
                  <c:v>3.4660449999999998</c:v>
                </c:pt>
                <c:pt idx="76035">
                  <c:v>3.3842090000000002</c:v>
                </c:pt>
                <c:pt idx="76036">
                  <c:v>3.3014939999999999</c:v>
                </c:pt>
                <c:pt idx="76037">
                  <c:v>3.218197</c:v>
                </c:pt>
                <c:pt idx="76038">
                  <c:v>3.1344450000000004</c:v>
                </c:pt>
                <c:pt idx="76039">
                  <c:v>3.0500880000000001</c:v>
                </c:pt>
                <c:pt idx="76040">
                  <c:v>2.9659490000000002</c:v>
                </c:pt>
                <c:pt idx="76041">
                  <c:v>2.882066</c:v>
                </c:pt>
                <c:pt idx="76042">
                  <c:v>2.7978680000000002</c:v>
                </c:pt>
                <c:pt idx="76043">
                  <c:v>2.7131559999999997</c:v>
                </c:pt>
                <c:pt idx="76044">
                  <c:v>2.628514</c:v>
                </c:pt>
                <c:pt idx="76045">
                  <c:v>2.5438390000000002</c:v>
                </c:pt>
                <c:pt idx="76046">
                  <c:v>2.4591539999999998</c:v>
                </c:pt>
                <c:pt idx="76047">
                  <c:v>2.3745419999999999</c:v>
                </c:pt>
                <c:pt idx="76048">
                  <c:v>2.2895989999999999</c:v>
                </c:pt>
                <c:pt idx="76049">
                  <c:v>2.2049669999999999</c:v>
                </c:pt>
                <c:pt idx="76050">
                  <c:v>2.1206459999999998</c:v>
                </c:pt>
                <c:pt idx="76051">
                  <c:v>2.035898</c:v>
                </c:pt>
                <c:pt idx="76052">
                  <c:v>1.9518720000000001</c:v>
                </c:pt>
                <c:pt idx="76053">
                  <c:v>1.867567</c:v>
                </c:pt>
                <c:pt idx="76054">
                  <c:v>1.7831050000000002</c:v>
                </c:pt>
                <c:pt idx="76055">
                  <c:v>1.6983989999999998</c:v>
                </c:pt>
                <c:pt idx="76056">
                  <c:v>1.6128929999999999</c:v>
                </c:pt>
                <c:pt idx="76057">
                  <c:v>1.530087</c:v>
                </c:pt>
                <c:pt idx="76058">
                  <c:v>1.449827</c:v>
                </c:pt>
                <c:pt idx="76059">
                  <c:v>1.3673029999999999</c:v>
                </c:pt>
                <c:pt idx="76060">
                  <c:v>1.2845609999999998</c:v>
                </c:pt>
                <c:pt idx="76061">
                  <c:v>1.2011620000000001</c:v>
                </c:pt>
                <c:pt idx="76062">
                  <c:v>1.1103240000000001</c:v>
                </c:pt>
                <c:pt idx="76063">
                  <c:v>1.0229409999999999</c:v>
                </c:pt>
                <c:pt idx="76064">
                  <c:v>0.93705529999999992</c:v>
                </c:pt>
                <c:pt idx="76065">
                  <c:v>0.85175630000000002</c:v>
                </c:pt>
                <c:pt idx="76066">
                  <c:v>0.76669929999999997</c:v>
                </c:pt>
                <c:pt idx="76067">
                  <c:v>0.68109870000000006</c:v>
                </c:pt>
                <c:pt idx="76068">
                  <c:v>0.5961978</c:v>
                </c:pt>
                <c:pt idx="76069">
                  <c:v>0.51092979999999999</c:v>
                </c:pt>
                <c:pt idx="76070">
                  <c:v>0.42517660000000002</c:v>
                </c:pt>
                <c:pt idx="76071">
                  <c:v>0.34055229999999997</c:v>
                </c:pt>
                <c:pt idx="76072">
                  <c:v>0.25602579999999997</c:v>
                </c:pt>
                <c:pt idx="76073">
                  <c:v>0.17237420000000001</c:v>
                </c:pt>
                <c:pt idx="76074">
                  <c:v>8.8132620000000009E-2</c:v>
                </c:pt>
                <c:pt idx="76075">
                  <c:v>3.3426279999999998E-3</c:v>
                </c:pt>
                <c:pt idx="76076">
                  <c:v>-8.1561800000000004E-2</c:v>
                </c:pt>
                <c:pt idx="76077">
                  <c:v>-0.16657709999999998</c:v>
                </c:pt>
                <c:pt idx="76078">
                  <c:v>-0.2512026</c:v>
                </c:pt>
                <c:pt idx="76079">
                  <c:v>-0.33556460000000005</c:v>
                </c:pt>
                <c:pt idx="76080">
                  <c:v>-0.42022589999999999</c:v>
                </c:pt>
                <c:pt idx="76081">
                  <c:v>-0.50527569999999999</c:v>
                </c:pt>
                <c:pt idx="76082">
                  <c:v>-0.59000609999999998</c:v>
                </c:pt>
                <c:pt idx="76083">
                  <c:v>-0.67502859999999998</c:v>
                </c:pt>
                <c:pt idx="76084">
                  <c:v>-0.76047540000000002</c:v>
                </c:pt>
                <c:pt idx="76085">
                  <c:v>-0.84679009999999999</c:v>
                </c:pt>
                <c:pt idx="76086">
                  <c:v>-0.93239190000000005</c:v>
                </c:pt>
                <c:pt idx="76087">
                  <c:v>-1.017331</c:v>
                </c:pt>
                <c:pt idx="76088">
                  <c:v>-1.1033059999999999</c:v>
                </c:pt>
                <c:pt idx="76089">
                  <c:v>-1.1892469999999999</c:v>
                </c:pt>
                <c:pt idx="76090">
                  <c:v>-1.275223</c:v>
                </c:pt>
                <c:pt idx="76091">
                  <c:v>-1.360679</c:v>
                </c:pt>
                <c:pt idx="76092">
                  <c:v>-1.4466979999999998</c:v>
                </c:pt>
                <c:pt idx="76093">
                  <c:v>-1.5325679999999999</c:v>
                </c:pt>
                <c:pt idx="76094">
                  <c:v>-1.617961</c:v>
                </c:pt>
                <c:pt idx="76095">
                  <c:v>-1.701471</c:v>
                </c:pt>
                <c:pt idx="76096">
                  <c:v>-1.7838909999999999</c:v>
                </c:pt>
                <c:pt idx="76097">
                  <c:v>-1.8681369999999999</c:v>
                </c:pt>
                <c:pt idx="76098">
                  <c:v>-1.9493150000000001</c:v>
                </c:pt>
                <c:pt idx="76099">
                  <c:v>-2.0326879999999998</c:v>
                </c:pt>
                <c:pt idx="76100">
                  <c:v>-2.111043</c:v>
                </c:pt>
                <c:pt idx="76101">
                  <c:v>-2.1885050000000001</c:v>
                </c:pt>
                <c:pt idx="76102">
                  <c:v>-2.2686899999999999</c:v>
                </c:pt>
                <c:pt idx="76103">
                  <c:v>-2.3505739999999999</c:v>
                </c:pt>
                <c:pt idx="76104">
                  <c:v>-2.4336220000000002</c:v>
                </c:pt>
                <c:pt idx="76105">
                  <c:v>-2.5171989999999997</c:v>
                </c:pt>
                <c:pt idx="76106">
                  <c:v>-2.6000019999999999</c:v>
                </c:pt>
                <c:pt idx="76107">
                  <c:v>-2.6827040000000002</c:v>
                </c:pt>
                <c:pt idx="76108">
                  <c:v>-2.7666380000000004</c:v>
                </c:pt>
                <c:pt idx="76109">
                  <c:v>-2.8511139999999999</c:v>
                </c:pt>
                <c:pt idx="76110">
                  <c:v>-2.9358940000000002</c:v>
                </c:pt>
                <c:pt idx="76111">
                  <c:v>-3.01959</c:v>
                </c:pt>
                <c:pt idx="76112">
                  <c:v>-3.1043349999999998</c:v>
                </c:pt>
                <c:pt idx="76113">
                  <c:v>-3.1889210000000001</c:v>
                </c:pt>
                <c:pt idx="76114">
                  <c:v>-3.2741639999999999</c:v>
                </c:pt>
                <c:pt idx="76115">
                  <c:v>-3.3591320000000002</c:v>
                </c:pt>
                <c:pt idx="76116">
                  <c:v>-3.4432420000000001</c:v>
                </c:pt>
                <c:pt idx="76117">
                  <c:v>-3.5282180000000003</c:v>
                </c:pt>
                <c:pt idx="76118">
                  <c:v>-3.6131329999999999</c:v>
                </c:pt>
                <c:pt idx="76119">
                  <c:v>-3.6976360000000001</c:v>
                </c:pt>
                <c:pt idx="76120">
                  <c:v>-3.7811759999999999</c:v>
                </c:pt>
                <c:pt idx="76121">
                  <c:v>-3.8661069999999995</c:v>
                </c:pt>
                <c:pt idx="76122">
                  <c:v>-3.951549</c:v>
                </c:pt>
                <c:pt idx="76123">
                  <c:v>-4.0368510000000004</c:v>
                </c:pt>
                <c:pt idx="76124">
                  <c:v>-4.1224720000000001</c:v>
                </c:pt>
                <c:pt idx="76125">
                  <c:v>-4.2083649999999997</c:v>
                </c:pt>
                <c:pt idx="76126">
                  <c:v>-4.294886</c:v>
                </c:pt>
                <c:pt idx="76127">
                  <c:v>-4.3810519999999995</c:v>
                </c:pt>
                <c:pt idx="76128">
                  <c:v>-4.4669189999999999</c:v>
                </c:pt>
                <c:pt idx="76129">
                  <c:v>-4.5518289999999997</c:v>
                </c:pt>
                <c:pt idx="76130">
                  <c:v>-4.6373239999999996</c:v>
                </c:pt>
                <c:pt idx="76131">
                  <c:v>-4.7216399999999998</c:v>
                </c:pt>
                <c:pt idx="76132">
                  <c:v>-4.8057819999999998</c:v>
                </c:pt>
                <c:pt idx="76133">
                  <c:v>-4.8892850000000001</c:v>
                </c:pt>
                <c:pt idx="76134">
                  <c:v>-4.9721849999999996</c:v>
                </c:pt>
                <c:pt idx="76135">
                  <c:v>-5.0558060000000005</c:v>
                </c:pt>
                <c:pt idx="76136">
                  <c:v>-5.1400290000000002</c:v>
                </c:pt>
                <c:pt idx="76137">
                  <c:v>-5.2235659999999999</c:v>
                </c:pt>
                <c:pt idx="76138">
                  <c:v>-5.3085490000000002</c:v>
                </c:pt>
                <c:pt idx="76139">
                  <c:v>-5.3937109999999997</c:v>
                </c:pt>
                <c:pt idx="76140">
                  <c:v>-5.4792640000000006</c:v>
                </c:pt>
                <c:pt idx="76141">
                  <c:v>-5.563815</c:v>
                </c:pt>
                <c:pt idx="76142">
                  <c:v>-5.6472619999999996</c:v>
                </c:pt>
                <c:pt idx="76143">
                  <c:v>-5.7319699999999996</c:v>
                </c:pt>
                <c:pt idx="76144">
                  <c:v>-5.8176700000000006</c:v>
                </c:pt>
                <c:pt idx="76145">
                  <c:v>-5.9027269999999996</c:v>
                </c:pt>
                <c:pt idx="76146">
                  <c:v>-5.9874830000000001</c:v>
                </c:pt>
                <c:pt idx="76147">
                  <c:v>-6.0729730000000002</c:v>
                </c:pt>
                <c:pt idx="76148">
                  <c:v>-6.1577910000000005</c:v>
                </c:pt>
                <c:pt idx="76149">
                  <c:v>-6.2431679999999998</c:v>
                </c:pt>
                <c:pt idx="76150">
                  <c:v>-6.3282449999999999</c:v>
                </c:pt>
                <c:pt idx="76151">
                  <c:v>-6.412814</c:v>
                </c:pt>
                <c:pt idx="76152">
                  <c:v>-6.4962710000000001</c:v>
                </c:pt>
                <c:pt idx="76153">
                  <c:v>-6.5797530000000002</c:v>
                </c:pt>
                <c:pt idx="76154">
                  <c:v>-6.6620020000000002</c:v>
                </c:pt>
                <c:pt idx="76155">
                  <c:v>-6.7439</c:v>
                </c:pt>
                <c:pt idx="76156">
                  <c:v>-6.8278249999999998</c:v>
                </c:pt>
                <c:pt idx="76157">
                  <c:v>-6.9114759999999995</c:v>
                </c:pt>
                <c:pt idx="76158">
                  <c:v>-6.9952709999999998</c:v>
                </c:pt>
                <c:pt idx="76159">
                  <c:v>-7.0794699999999997</c:v>
                </c:pt>
                <c:pt idx="76160">
                  <c:v>-7.1638040000000007</c:v>
                </c:pt>
                <c:pt idx="76161">
                  <c:v>-7.2481169999999997</c:v>
                </c:pt>
                <c:pt idx="76162">
                  <c:v>-7.3311539999999997</c:v>
                </c:pt>
                <c:pt idx="76163">
                  <c:v>-7.4149849999999997</c:v>
                </c:pt>
                <c:pt idx="76164">
                  <c:v>-7.4990500000000004</c:v>
                </c:pt>
                <c:pt idx="76165">
                  <c:v>-7.5834570000000001</c:v>
                </c:pt>
                <c:pt idx="76166">
                  <c:v>-7.6686630000000005</c:v>
                </c:pt>
                <c:pt idx="76167">
                  <c:v>-7.752224</c:v>
                </c:pt>
                <c:pt idx="76168">
                  <c:v>-7.835935000000001</c:v>
                </c:pt>
                <c:pt idx="76169">
                  <c:v>-7.9194960000000005</c:v>
                </c:pt>
                <c:pt idx="76170">
                  <c:v>-8.0027930000000005</c:v>
                </c:pt>
                <c:pt idx="76171">
                  <c:v>-8.0861199999999993</c:v>
                </c:pt>
                <c:pt idx="76172">
                  <c:v>-8.1701619999999995</c:v>
                </c:pt>
                <c:pt idx="76173">
                  <c:v>-8.2533840000000005</c:v>
                </c:pt>
                <c:pt idx="76174">
                  <c:v>-8.3365670000000005</c:v>
                </c:pt>
                <c:pt idx="76175">
                  <c:v>-8.4194069999999996</c:v>
                </c:pt>
                <c:pt idx="76176">
                  <c:v>-8.502555000000001</c:v>
                </c:pt>
                <c:pt idx="76177">
                  <c:v>-8.5827240000000007</c:v>
                </c:pt>
                <c:pt idx="76178">
                  <c:v>-8.6641960000000005</c:v>
                </c:pt>
                <c:pt idx="76179">
                  <c:v>-8.7447619999999997</c:v>
                </c:pt>
                <c:pt idx="76180">
                  <c:v>-8.8269109999999991</c:v>
                </c:pt>
                <c:pt idx="76181">
                  <c:v>-8.909186</c:v>
                </c:pt>
                <c:pt idx="76182">
                  <c:v>-8.9918680000000002</c:v>
                </c:pt>
                <c:pt idx="76183">
                  <c:v>-9.0747540000000004</c:v>
                </c:pt>
                <c:pt idx="76184">
                  <c:v>-9.1579709999999999</c:v>
                </c:pt>
                <c:pt idx="76185">
                  <c:v>-9.2410519999999998</c:v>
                </c:pt>
                <c:pt idx="76186">
                  <c:v>-9.3239799999999988</c:v>
                </c:pt>
                <c:pt idx="76187">
                  <c:v>-9.4059629999999999</c:v>
                </c:pt>
                <c:pt idx="76188">
                  <c:v>-9.4879040000000003</c:v>
                </c:pt>
                <c:pt idx="76189">
                  <c:v>-9.5696639999999995</c:v>
                </c:pt>
                <c:pt idx="76190">
                  <c:v>-9.6506080000000001</c:v>
                </c:pt>
                <c:pt idx="76191">
                  <c:v>-9.7298050000000007</c:v>
                </c:pt>
                <c:pt idx="76192">
                  <c:v>-9.8120450000000012</c:v>
                </c:pt>
                <c:pt idx="76193">
                  <c:v>-9.8932649999999995</c:v>
                </c:pt>
                <c:pt idx="76194">
                  <c:v>-9.9750230000000002</c:v>
                </c:pt>
                <c:pt idx="76195">
                  <c:v>-10.057279999999999</c:v>
                </c:pt>
                <c:pt idx="76196">
                  <c:v>-10.1403</c:v>
                </c:pt>
                <c:pt idx="76197">
                  <c:v>-10.22321</c:v>
                </c:pt>
                <c:pt idx="76198">
                  <c:v>-10.30616</c:v>
                </c:pt>
                <c:pt idx="76199">
                  <c:v>-10.388250000000001</c:v>
                </c:pt>
                <c:pt idx="76200">
                  <c:v>-10.471360000000001</c:v>
                </c:pt>
                <c:pt idx="76201">
                  <c:v>-10.554220000000001</c:v>
                </c:pt>
                <c:pt idx="76202">
                  <c:v>-10.63677</c:v>
                </c:pt>
                <c:pt idx="76203">
                  <c:v>-10.718820000000001</c:v>
                </c:pt>
                <c:pt idx="76204">
                  <c:v>-10.79975</c:v>
                </c:pt>
                <c:pt idx="76205">
                  <c:v>-10.880650000000001</c:v>
                </c:pt>
                <c:pt idx="76206">
                  <c:v>-10.9626</c:v>
                </c:pt>
                <c:pt idx="76207">
                  <c:v>-11.04448</c:v>
                </c:pt>
                <c:pt idx="76208">
                  <c:v>-11.125920000000001</c:v>
                </c:pt>
                <c:pt idx="76209">
                  <c:v>-11.20439</c:v>
                </c:pt>
                <c:pt idx="76210">
                  <c:v>-11.282440000000001</c:v>
                </c:pt>
                <c:pt idx="76211">
                  <c:v>-11.36196</c:v>
                </c:pt>
                <c:pt idx="76212">
                  <c:v>-11.44145</c:v>
                </c:pt>
                <c:pt idx="76213">
                  <c:v>-11.521459999999999</c:v>
                </c:pt>
                <c:pt idx="76214">
                  <c:v>-11.60144</c:v>
                </c:pt>
                <c:pt idx="76215">
                  <c:v>-11.68235</c:v>
                </c:pt>
                <c:pt idx="76216">
                  <c:v>-11.764089999999999</c:v>
                </c:pt>
                <c:pt idx="76217">
                  <c:v>-11.845179999999999</c:v>
                </c:pt>
                <c:pt idx="76218">
                  <c:v>-11.92679</c:v>
                </c:pt>
                <c:pt idx="76219">
                  <c:v>-12.008239999999999</c:v>
                </c:pt>
                <c:pt idx="76220">
                  <c:v>-12.090540000000001</c:v>
                </c:pt>
                <c:pt idx="76221">
                  <c:v>-12.173439999999999</c:v>
                </c:pt>
                <c:pt idx="76222">
                  <c:v>-12.255590000000002</c:v>
                </c:pt>
                <c:pt idx="76223">
                  <c:v>-12.33798</c:v>
                </c:pt>
                <c:pt idx="76224">
                  <c:v>-12.42061</c:v>
                </c:pt>
                <c:pt idx="76225">
                  <c:v>-12.503209999999999</c:v>
                </c:pt>
                <c:pt idx="76226">
                  <c:v>-12.585949999999999</c:v>
                </c:pt>
                <c:pt idx="76227">
                  <c:v>-12.668509999999999</c:v>
                </c:pt>
                <c:pt idx="76228">
                  <c:v>-12.75112</c:v>
                </c:pt>
                <c:pt idx="76229">
                  <c:v>-12.83131</c:v>
                </c:pt>
                <c:pt idx="76230">
                  <c:v>-12.9094</c:v>
                </c:pt>
                <c:pt idx="76231">
                  <c:v>-12.987349999999999</c:v>
                </c:pt>
                <c:pt idx="76232">
                  <c:v>-13.066269999999999</c:v>
                </c:pt>
                <c:pt idx="76233">
                  <c:v>-13.145439999999999</c:v>
                </c:pt>
                <c:pt idx="76234">
                  <c:v>-13.2256</c:v>
                </c:pt>
                <c:pt idx="76235">
                  <c:v>-13.305009999999999</c:v>
                </c:pt>
                <c:pt idx="76236">
                  <c:v>-13.385809999999999</c:v>
                </c:pt>
                <c:pt idx="76237">
                  <c:v>-13.467469999999999</c:v>
                </c:pt>
                <c:pt idx="76238">
                  <c:v>-13.54701</c:v>
                </c:pt>
                <c:pt idx="76239">
                  <c:v>-13.62731</c:v>
                </c:pt>
                <c:pt idx="76240">
                  <c:v>-13.70776</c:v>
                </c:pt>
                <c:pt idx="76241">
                  <c:v>-13.788160000000001</c:v>
                </c:pt>
                <c:pt idx="76242">
                  <c:v>-13.8682</c:v>
                </c:pt>
                <c:pt idx="76243">
                  <c:v>-13.94904</c:v>
                </c:pt>
                <c:pt idx="76244">
                  <c:v>-14.029949999999999</c:v>
                </c:pt>
                <c:pt idx="76245">
                  <c:v>-14.11036</c:v>
                </c:pt>
                <c:pt idx="76246">
                  <c:v>-14.19107</c:v>
                </c:pt>
                <c:pt idx="76247">
                  <c:v>-14.270940000000001</c:v>
                </c:pt>
                <c:pt idx="76248">
                  <c:v>-14.35089</c:v>
                </c:pt>
                <c:pt idx="76249">
                  <c:v>-14.42159</c:v>
                </c:pt>
                <c:pt idx="76250">
                  <c:v>-14.488579999999999</c:v>
                </c:pt>
                <c:pt idx="76251">
                  <c:v>-14.56334</c:v>
                </c:pt>
                <c:pt idx="76252">
                  <c:v>-14.641630000000001</c:v>
                </c:pt>
                <c:pt idx="76253">
                  <c:v>-14.720359999999999</c:v>
                </c:pt>
                <c:pt idx="76254">
                  <c:v>-14.798999999999999</c:v>
                </c:pt>
                <c:pt idx="76255">
                  <c:v>-14.877450000000001</c:v>
                </c:pt>
                <c:pt idx="76256">
                  <c:v>-14.95553</c:v>
                </c:pt>
                <c:pt idx="76257">
                  <c:v>-15.0336</c:v>
                </c:pt>
                <c:pt idx="76258">
                  <c:v>-15.11177</c:v>
                </c:pt>
                <c:pt idx="76259">
                  <c:v>-15.19919</c:v>
                </c:pt>
                <c:pt idx="76260">
                  <c:v>-15.28098</c:v>
                </c:pt>
                <c:pt idx="76261">
                  <c:v>-15.361279999999999</c:v>
                </c:pt>
                <c:pt idx="76262">
                  <c:v>-15.43979</c:v>
                </c:pt>
                <c:pt idx="76263">
                  <c:v>-15.51803</c:v>
                </c:pt>
                <c:pt idx="76264">
                  <c:v>-15.59483</c:v>
                </c:pt>
                <c:pt idx="76265">
                  <c:v>-15.67132</c:v>
                </c:pt>
                <c:pt idx="76266">
                  <c:v>-15.747660000000002</c:v>
                </c:pt>
                <c:pt idx="76267">
                  <c:v>-15.8249</c:v>
                </c:pt>
                <c:pt idx="76268">
                  <c:v>-15.900540000000001</c:v>
                </c:pt>
                <c:pt idx="76269">
                  <c:v>-15.975859999999999</c:v>
                </c:pt>
                <c:pt idx="76270">
                  <c:v>-16.051690000000001</c:v>
                </c:pt>
                <c:pt idx="76271">
                  <c:v>-16.12716</c:v>
                </c:pt>
                <c:pt idx="76272">
                  <c:v>-16.203209999999999</c:v>
                </c:pt>
                <c:pt idx="76273">
                  <c:v>-16.279900000000001</c:v>
                </c:pt>
                <c:pt idx="76274">
                  <c:v>-16.35652</c:v>
                </c:pt>
                <c:pt idx="76275">
                  <c:v>-16.43271</c:v>
                </c:pt>
                <c:pt idx="76276">
                  <c:v>-16.507650000000002</c:v>
                </c:pt>
                <c:pt idx="76277">
                  <c:v>-16.582750000000001</c:v>
                </c:pt>
                <c:pt idx="76278">
                  <c:v>-16.65814</c:v>
                </c:pt>
                <c:pt idx="76279">
                  <c:v>-16.733540000000001</c:v>
                </c:pt>
                <c:pt idx="76280">
                  <c:v>-16.80913</c:v>
                </c:pt>
                <c:pt idx="76281">
                  <c:v>-16.884229999999999</c:v>
                </c:pt>
                <c:pt idx="76282">
                  <c:v>-16.959420000000001</c:v>
                </c:pt>
                <c:pt idx="76283">
                  <c:v>-17.034189999999999</c:v>
                </c:pt>
                <c:pt idx="76284">
                  <c:v>-17.108779999999999</c:v>
                </c:pt>
                <c:pt idx="76285">
                  <c:v>-17.183239999999998</c:v>
                </c:pt>
                <c:pt idx="76286">
                  <c:v>-17.258240000000001</c:v>
                </c:pt>
                <c:pt idx="76287">
                  <c:v>-17.33389</c:v>
                </c:pt>
                <c:pt idx="76288">
                  <c:v>-17.409380000000002</c:v>
                </c:pt>
                <c:pt idx="76289">
                  <c:v>-17.485189999999999</c:v>
                </c:pt>
                <c:pt idx="76290">
                  <c:v>-17.56062</c:v>
                </c:pt>
                <c:pt idx="76291">
                  <c:v>-17.636790000000001</c:v>
                </c:pt>
                <c:pt idx="76292">
                  <c:v>-17.714690000000001</c:v>
                </c:pt>
                <c:pt idx="76293">
                  <c:v>-17.790900000000001</c:v>
                </c:pt>
                <c:pt idx="76294">
                  <c:v>-17.86712</c:v>
                </c:pt>
                <c:pt idx="76295">
                  <c:v>-17.94342</c:v>
                </c:pt>
                <c:pt idx="76296">
                  <c:v>-18.019770000000001</c:v>
                </c:pt>
                <c:pt idx="76297">
                  <c:v>-18.095700000000001</c:v>
                </c:pt>
                <c:pt idx="76298">
                  <c:v>-18.171299999999999</c:v>
                </c:pt>
                <c:pt idx="76299">
                  <c:v>-18.246220000000001</c:v>
                </c:pt>
                <c:pt idx="76300">
                  <c:v>-18.32132</c:v>
                </c:pt>
                <c:pt idx="76301">
                  <c:v>-18.396539999999998</c:v>
                </c:pt>
                <c:pt idx="76302">
                  <c:v>-18.47204</c:v>
                </c:pt>
                <c:pt idx="76303">
                  <c:v>-18.547620000000002</c:v>
                </c:pt>
                <c:pt idx="76304">
                  <c:v>-18.62246</c:v>
                </c:pt>
                <c:pt idx="76305">
                  <c:v>-18.69726</c:v>
                </c:pt>
                <c:pt idx="76306">
                  <c:v>-18.772079999999999</c:v>
                </c:pt>
                <c:pt idx="76307">
                  <c:v>-18.845400000000001</c:v>
                </c:pt>
                <c:pt idx="76308">
                  <c:v>-18.928509999999999</c:v>
                </c:pt>
                <c:pt idx="76309">
                  <c:v>-19.003250000000001</c:v>
                </c:pt>
                <c:pt idx="76310">
                  <c:v>-19.07696</c:v>
                </c:pt>
                <c:pt idx="76311">
                  <c:v>-19.149740000000001</c:v>
                </c:pt>
                <c:pt idx="76312">
                  <c:v>-19.22326</c:v>
                </c:pt>
                <c:pt idx="76313">
                  <c:v>-19.295569999999998</c:v>
                </c:pt>
                <c:pt idx="76314">
                  <c:v>-19.367540000000002</c:v>
                </c:pt>
                <c:pt idx="76315">
                  <c:v>-19.438590000000001</c:v>
                </c:pt>
                <c:pt idx="76316">
                  <c:v>-19.509820000000001</c:v>
                </c:pt>
                <c:pt idx="76317">
                  <c:v>-19.580680000000001</c:v>
                </c:pt>
                <c:pt idx="76318">
                  <c:v>-19.651789999999998</c:v>
                </c:pt>
                <c:pt idx="76319">
                  <c:v>-19.72259</c:v>
                </c:pt>
                <c:pt idx="76320">
                  <c:v>-19.792449999999999</c:v>
                </c:pt>
                <c:pt idx="76321">
                  <c:v>-19.863669999999999</c:v>
                </c:pt>
                <c:pt idx="76322">
                  <c:v>-19.934240000000003</c:v>
                </c:pt>
                <c:pt idx="76323">
                  <c:v>-20.004810000000003</c:v>
                </c:pt>
                <c:pt idx="76324">
                  <c:v>-20.07546</c:v>
                </c:pt>
                <c:pt idx="76325">
                  <c:v>-20.146169999999998</c:v>
                </c:pt>
                <c:pt idx="76326">
                  <c:v>-20.216249999999999</c:v>
                </c:pt>
                <c:pt idx="76327">
                  <c:v>-20.287329999999997</c:v>
                </c:pt>
                <c:pt idx="76328">
                  <c:v>-20.357680000000002</c:v>
                </c:pt>
                <c:pt idx="76329">
                  <c:v>-20.427369999999996</c:v>
                </c:pt>
                <c:pt idx="76330">
                  <c:v>-20.496940000000002</c:v>
                </c:pt>
                <c:pt idx="76331">
                  <c:v>-20.566360000000003</c:v>
                </c:pt>
                <c:pt idx="76332">
                  <c:v>-20.635849999999998</c:v>
                </c:pt>
                <c:pt idx="76333">
                  <c:v>-20.705220000000001</c:v>
                </c:pt>
                <c:pt idx="76334">
                  <c:v>-20.774170000000002</c:v>
                </c:pt>
                <c:pt idx="76335">
                  <c:v>-20.843240000000002</c:v>
                </c:pt>
                <c:pt idx="76336">
                  <c:v>-20.912839999999999</c:v>
                </c:pt>
                <c:pt idx="76337">
                  <c:v>-20.982500000000002</c:v>
                </c:pt>
                <c:pt idx="76338">
                  <c:v>-21.052059999999997</c:v>
                </c:pt>
                <c:pt idx="76339">
                  <c:v>-21.121510000000001</c:v>
                </c:pt>
                <c:pt idx="76340">
                  <c:v>-21.190540000000002</c:v>
                </c:pt>
                <c:pt idx="76341">
                  <c:v>-21.259260000000001</c:v>
                </c:pt>
                <c:pt idx="76342">
                  <c:v>-21.326969999999999</c:v>
                </c:pt>
                <c:pt idx="76343">
                  <c:v>-21.395060000000001</c:v>
                </c:pt>
                <c:pt idx="76344">
                  <c:v>-21.46321</c:v>
                </c:pt>
                <c:pt idx="76345">
                  <c:v>-21.530610000000003</c:v>
                </c:pt>
                <c:pt idx="76346">
                  <c:v>-21.598760000000002</c:v>
                </c:pt>
                <c:pt idx="76347">
                  <c:v>-21.666880000000003</c:v>
                </c:pt>
                <c:pt idx="76348">
                  <c:v>-21.734079999999999</c:v>
                </c:pt>
                <c:pt idx="76349">
                  <c:v>-21.80076</c:v>
                </c:pt>
                <c:pt idx="76350">
                  <c:v>-21.86842</c:v>
                </c:pt>
                <c:pt idx="76351">
                  <c:v>-21.935140000000001</c:v>
                </c:pt>
                <c:pt idx="76352">
                  <c:v>-22.002000000000002</c:v>
                </c:pt>
                <c:pt idx="76353">
                  <c:v>-22.067779999999999</c:v>
                </c:pt>
                <c:pt idx="76354">
                  <c:v>-22.134499999999999</c:v>
                </c:pt>
                <c:pt idx="76355">
                  <c:v>-22.200160000000004</c:v>
                </c:pt>
                <c:pt idx="76356">
                  <c:v>-22.264810000000001</c:v>
                </c:pt>
                <c:pt idx="76357">
                  <c:v>-22.330679999999997</c:v>
                </c:pt>
                <c:pt idx="76358">
                  <c:v>-22.396650000000001</c:v>
                </c:pt>
                <c:pt idx="76359">
                  <c:v>-22.46284</c:v>
                </c:pt>
                <c:pt idx="76360">
                  <c:v>-22.528939999999999</c:v>
                </c:pt>
                <c:pt idx="76361">
                  <c:v>-22.59544</c:v>
                </c:pt>
                <c:pt idx="76362">
                  <c:v>-22.680520000000001</c:v>
                </c:pt>
                <c:pt idx="76363">
                  <c:v>-22.74953</c:v>
                </c:pt>
                <c:pt idx="76364">
                  <c:v>-22.816420000000001</c:v>
                </c:pt>
                <c:pt idx="76365">
                  <c:v>-22.884350000000001</c:v>
                </c:pt>
                <c:pt idx="76366">
                  <c:v>-22.95194</c:v>
                </c:pt>
                <c:pt idx="76367">
                  <c:v>-23.011040000000001</c:v>
                </c:pt>
                <c:pt idx="76368">
                  <c:v>-23.06804</c:v>
                </c:pt>
                <c:pt idx="76369">
                  <c:v>-23.132169999999999</c:v>
                </c:pt>
                <c:pt idx="76370">
                  <c:v>-23.197320000000001</c:v>
                </c:pt>
                <c:pt idx="76371">
                  <c:v>-23.263099999999998</c:v>
                </c:pt>
                <c:pt idx="76372">
                  <c:v>-23.32931</c:v>
                </c:pt>
                <c:pt idx="76373">
                  <c:v>-23.395320000000002</c:v>
                </c:pt>
                <c:pt idx="76374">
                  <c:v>-23.461639999999999</c:v>
                </c:pt>
                <c:pt idx="76375">
                  <c:v>-23.526430000000001</c:v>
                </c:pt>
                <c:pt idx="76376">
                  <c:v>-23.591720000000002</c:v>
                </c:pt>
                <c:pt idx="76377">
                  <c:v>-23.657689999999999</c:v>
                </c:pt>
                <c:pt idx="76378">
                  <c:v>-23.723619999999997</c:v>
                </c:pt>
                <c:pt idx="76379">
                  <c:v>-23.78912</c:v>
                </c:pt>
                <c:pt idx="76380">
                  <c:v>-23.854340000000001</c:v>
                </c:pt>
                <c:pt idx="76381">
                  <c:v>-23.920089999999998</c:v>
                </c:pt>
                <c:pt idx="76382">
                  <c:v>-23.985620000000001</c:v>
                </c:pt>
                <c:pt idx="76383">
                  <c:v>-24.050699999999999</c:v>
                </c:pt>
                <c:pt idx="76384">
                  <c:v>-24.115470000000002</c:v>
                </c:pt>
                <c:pt idx="76385">
                  <c:v>-24.18038</c:v>
                </c:pt>
                <c:pt idx="76386">
                  <c:v>-24.246219999999997</c:v>
                </c:pt>
                <c:pt idx="76387">
                  <c:v>-24.311280000000004</c:v>
                </c:pt>
                <c:pt idx="76388">
                  <c:v>-24.376269999999998</c:v>
                </c:pt>
                <c:pt idx="76389">
                  <c:v>-24.440860000000001</c:v>
                </c:pt>
                <c:pt idx="76390">
                  <c:v>-24.505979999999997</c:v>
                </c:pt>
                <c:pt idx="76391">
                  <c:v>-24.57058</c:v>
                </c:pt>
                <c:pt idx="76392">
                  <c:v>-24.635440000000003</c:v>
                </c:pt>
                <c:pt idx="76393">
                  <c:v>-24.699650000000002</c:v>
                </c:pt>
                <c:pt idx="76394">
                  <c:v>-24.764289999999999</c:v>
                </c:pt>
                <c:pt idx="76395">
                  <c:v>-24.828860000000002</c:v>
                </c:pt>
                <c:pt idx="76396">
                  <c:v>-24.89387</c:v>
                </c:pt>
                <c:pt idx="76397">
                  <c:v>-24.958659999999998</c:v>
                </c:pt>
                <c:pt idx="76398">
                  <c:v>-25.023240000000001</c:v>
                </c:pt>
                <c:pt idx="76399">
                  <c:v>-25.086069999999999</c:v>
                </c:pt>
                <c:pt idx="76400">
                  <c:v>-25.14969</c:v>
                </c:pt>
                <c:pt idx="76401">
                  <c:v>-25.21407</c:v>
                </c:pt>
                <c:pt idx="76402">
                  <c:v>-25.279069999999997</c:v>
                </c:pt>
                <c:pt idx="76403">
                  <c:v>-25.34431</c:v>
                </c:pt>
                <c:pt idx="76404">
                  <c:v>-25.408940000000001</c:v>
                </c:pt>
                <c:pt idx="76405">
                  <c:v>-25.47381</c:v>
                </c:pt>
                <c:pt idx="76406">
                  <c:v>-25.538029999999999</c:v>
                </c:pt>
                <c:pt idx="76407">
                  <c:v>-25.602629999999998</c:v>
                </c:pt>
                <c:pt idx="76408">
                  <c:v>-25.66685</c:v>
                </c:pt>
                <c:pt idx="76409">
                  <c:v>-25.731099999999998</c:v>
                </c:pt>
                <c:pt idx="76410">
                  <c:v>-25.795290000000001</c:v>
                </c:pt>
                <c:pt idx="76411">
                  <c:v>-25.8598</c:v>
                </c:pt>
                <c:pt idx="76412">
                  <c:v>-25.923079999999999</c:v>
                </c:pt>
                <c:pt idx="76413">
                  <c:v>-25.98686</c:v>
                </c:pt>
                <c:pt idx="76414">
                  <c:v>-26.05114</c:v>
                </c:pt>
                <c:pt idx="76415">
                  <c:v>-26.116019999999999</c:v>
                </c:pt>
                <c:pt idx="76416">
                  <c:v>-26.180889999999998</c:v>
                </c:pt>
                <c:pt idx="76417">
                  <c:v>-26.245519999999999</c:v>
                </c:pt>
                <c:pt idx="76418">
                  <c:v>-26.310630000000003</c:v>
                </c:pt>
                <c:pt idx="76419">
                  <c:v>-26.376529999999999</c:v>
                </c:pt>
                <c:pt idx="76420">
                  <c:v>-26.442630000000001</c:v>
                </c:pt>
                <c:pt idx="76421">
                  <c:v>-26.509059999999998</c:v>
                </c:pt>
                <c:pt idx="76422">
                  <c:v>-26.575160000000004</c:v>
                </c:pt>
                <c:pt idx="76423">
                  <c:v>-26.641370000000002</c:v>
                </c:pt>
                <c:pt idx="76424">
                  <c:v>-26.707320000000003</c:v>
                </c:pt>
                <c:pt idx="76425">
                  <c:v>-26.773299999999999</c:v>
                </c:pt>
                <c:pt idx="76426">
                  <c:v>-26.838979999999999</c:v>
                </c:pt>
                <c:pt idx="76427">
                  <c:v>-26.905139999999999</c:v>
                </c:pt>
                <c:pt idx="76428">
                  <c:v>-26.971550000000001</c:v>
                </c:pt>
                <c:pt idx="76429">
                  <c:v>-27.037369999999999</c:v>
                </c:pt>
                <c:pt idx="76430">
                  <c:v>-27.103090000000002</c:v>
                </c:pt>
                <c:pt idx="76431">
                  <c:v>-27.168759999999999</c:v>
                </c:pt>
                <c:pt idx="76432">
                  <c:v>-27.234470000000002</c:v>
                </c:pt>
                <c:pt idx="76433">
                  <c:v>-27.299340000000001</c:v>
                </c:pt>
                <c:pt idx="76434">
                  <c:v>-27.361919999999998</c:v>
                </c:pt>
                <c:pt idx="76435">
                  <c:v>-27.425370000000001</c:v>
                </c:pt>
                <c:pt idx="76436">
                  <c:v>-27.488869999999999</c:v>
                </c:pt>
                <c:pt idx="76437">
                  <c:v>-27.553040000000003</c:v>
                </c:pt>
                <c:pt idx="76438">
                  <c:v>-27.617170000000002</c:v>
                </c:pt>
                <c:pt idx="76439">
                  <c:v>-27.680959999999999</c:v>
                </c:pt>
                <c:pt idx="76440">
                  <c:v>-27.745760000000001</c:v>
                </c:pt>
                <c:pt idx="76441">
                  <c:v>-27.810579999999998</c:v>
                </c:pt>
                <c:pt idx="76442">
                  <c:v>-27.874420000000001</c:v>
                </c:pt>
                <c:pt idx="76443">
                  <c:v>-27.938209999999998</c:v>
                </c:pt>
                <c:pt idx="76444">
                  <c:v>-28.002159999999996</c:v>
                </c:pt>
                <c:pt idx="76445">
                  <c:v>-28.065010000000001</c:v>
                </c:pt>
                <c:pt idx="76446">
                  <c:v>-28.12837</c:v>
                </c:pt>
                <c:pt idx="76447">
                  <c:v>-28.192879999999999</c:v>
                </c:pt>
                <c:pt idx="76448">
                  <c:v>-28.257650000000002</c:v>
                </c:pt>
                <c:pt idx="76449">
                  <c:v>-28.321459999999998</c:v>
                </c:pt>
                <c:pt idx="76450">
                  <c:v>-28.385680000000001</c:v>
                </c:pt>
                <c:pt idx="76451">
                  <c:v>-28.44904</c:v>
                </c:pt>
                <c:pt idx="76452">
                  <c:v>-28.511769999999999</c:v>
                </c:pt>
                <c:pt idx="76453">
                  <c:v>-28.575620000000001</c:v>
                </c:pt>
                <c:pt idx="76454">
                  <c:v>-28.640349999999998</c:v>
                </c:pt>
                <c:pt idx="76455">
                  <c:v>-28.704079999999998</c:v>
                </c:pt>
                <c:pt idx="76456">
                  <c:v>-28.768449999999998</c:v>
                </c:pt>
                <c:pt idx="76457">
                  <c:v>-28.832049999999999</c:v>
                </c:pt>
                <c:pt idx="76458">
                  <c:v>-28.895960000000002</c:v>
                </c:pt>
                <c:pt idx="76459">
                  <c:v>-28.96003</c:v>
                </c:pt>
                <c:pt idx="76460">
                  <c:v>-29.023699999999998</c:v>
                </c:pt>
                <c:pt idx="76461">
                  <c:v>-29.087339999999998</c:v>
                </c:pt>
                <c:pt idx="76462">
                  <c:v>-29.150759999999998</c:v>
                </c:pt>
                <c:pt idx="76463">
                  <c:v>-29.212769999999999</c:v>
                </c:pt>
                <c:pt idx="76464">
                  <c:v>-29.27581</c:v>
                </c:pt>
                <c:pt idx="76465">
                  <c:v>-29.339400000000001</c:v>
                </c:pt>
                <c:pt idx="76466">
                  <c:v>-29.40316</c:v>
                </c:pt>
                <c:pt idx="76467">
                  <c:v>-29.465730000000001</c:v>
                </c:pt>
                <c:pt idx="76468">
                  <c:v>-29.528569999999998</c:v>
                </c:pt>
                <c:pt idx="76469">
                  <c:v>-29.59168</c:v>
                </c:pt>
                <c:pt idx="76470">
                  <c:v>-29.65475</c:v>
                </c:pt>
                <c:pt idx="76471">
                  <c:v>-29.7181</c:v>
                </c:pt>
                <c:pt idx="76472">
                  <c:v>-29.783770000000001</c:v>
                </c:pt>
                <c:pt idx="76473">
                  <c:v>-29.848300000000002</c:v>
                </c:pt>
                <c:pt idx="76474">
                  <c:v>-29.912399999999998</c:v>
                </c:pt>
                <c:pt idx="76475">
                  <c:v>-29.975480000000001</c:v>
                </c:pt>
                <c:pt idx="76476">
                  <c:v>-30.038459999999997</c:v>
                </c:pt>
                <c:pt idx="76477">
                  <c:v>-30.101480000000002</c:v>
                </c:pt>
                <c:pt idx="76478">
                  <c:v>-30.16423</c:v>
                </c:pt>
                <c:pt idx="76479">
                  <c:v>-30.227040000000002</c:v>
                </c:pt>
                <c:pt idx="76480">
                  <c:v>-30.28988</c:v>
                </c:pt>
                <c:pt idx="76481">
                  <c:v>-30.35089</c:v>
                </c:pt>
                <c:pt idx="76482">
                  <c:v>-30.412959999999998</c:v>
                </c:pt>
                <c:pt idx="76483">
                  <c:v>-30.474169999999997</c:v>
                </c:pt>
                <c:pt idx="76484">
                  <c:v>-30.535999999999998</c:v>
                </c:pt>
                <c:pt idx="76485">
                  <c:v>-30.598030000000001</c:v>
                </c:pt>
                <c:pt idx="76486">
                  <c:v>-30.660150000000002</c:v>
                </c:pt>
                <c:pt idx="76487">
                  <c:v>-30.722770000000001</c:v>
                </c:pt>
                <c:pt idx="76488">
                  <c:v>-30.785130000000002</c:v>
                </c:pt>
                <c:pt idx="76489">
                  <c:v>-30.847790000000003</c:v>
                </c:pt>
                <c:pt idx="76490">
                  <c:v>-30.910429999999998</c:v>
                </c:pt>
                <c:pt idx="76491">
                  <c:v>-30.97325</c:v>
                </c:pt>
                <c:pt idx="76492">
                  <c:v>-31.035789999999999</c:v>
                </c:pt>
                <c:pt idx="76493">
                  <c:v>-31.09873</c:v>
                </c:pt>
                <c:pt idx="76494">
                  <c:v>-31.161539999999999</c:v>
                </c:pt>
                <c:pt idx="76495">
                  <c:v>-31.22542</c:v>
                </c:pt>
                <c:pt idx="76496">
                  <c:v>-31.28819</c:v>
                </c:pt>
                <c:pt idx="76497">
                  <c:v>-31.35106</c:v>
                </c:pt>
                <c:pt idx="76498">
                  <c:v>-31.415430000000001</c:v>
                </c:pt>
                <c:pt idx="76499">
                  <c:v>-31.48047</c:v>
                </c:pt>
                <c:pt idx="76500">
                  <c:v>-31.544720000000002</c:v>
                </c:pt>
                <c:pt idx="76501">
                  <c:v>-31.608360000000001</c:v>
                </c:pt>
                <c:pt idx="76502">
                  <c:v>-31.671429999999997</c:v>
                </c:pt>
                <c:pt idx="76503">
                  <c:v>-31.734100000000002</c:v>
                </c:pt>
                <c:pt idx="76504">
                  <c:v>-31.795290000000001</c:v>
                </c:pt>
                <c:pt idx="76505">
                  <c:v>-31.858529999999998</c:v>
                </c:pt>
                <c:pt idx="76506">
                  <c:v>-31.921149999999997</c:v>
                </c:pt>
                <c:pt idx="76507">
                  <c:v>-31.984059999999999</c:v>
                </c:pt>
                <c:pt idx="76508">
                  <c:v>-32.046529999999997</c:v>
                </c:pt>
                <c:pt idx="76509">
                  <c:v>-32.109490000000001</c:v>
                </c:pt>
                <c:pt idx="76510">
                  <c:v>-32.172329999999995</c:v>
                </c:pt>
                <c:pt idx="76511">
                  <c:v>-32.234650000000002</c:v>
                </c:pt>
                <c:pt idx="76512">
                  <c:v>-32.297199999999997</c:v>
                </c:pt>
                <c:pt idx="76513">
                  <c:v>-32.358930000000001</c:v>
                </c:pt>
                <c:pt idx="76514">
                  <c:v>-32.421489999999999</c:v>
                </c:pt>
                <c:pt idx="76515">
                  <c:v>-32.483330000000002</c:v>
                </c:pt>
                <c:pt idx="76516">
                  <c:v>-32.545639999999999</c:v>
                </c:pt>
                <c:pt idx="76517">
                  <c:v>-32.608139999999999</c:v>
                </c:pt>
                <c:pt idx="76518">
                  <c:v>-32.670099999999998</c:v>
                </c:pt>
                <c:pt idx="76519">
                  <c:v>-32.73218</c:v>
                </c:pt>
                <c:pt idx="76520">
                  <c:v>-32.794409999999999</c:v>
                </c:pt>
                <c:pt idx="76521">
                  <c:v>-32.85566</c:v>
                </c:pt>
                <c:pt idx="76522">
                  <c:v>-32.913890000000002</c:v>
                </c:pt>
                <c:pt idx="76523">
                  <c:v>-32.977139999999999</c:v>
                </c:pt>
                <c:pt idx="76524">
                  <c:v>-33.040189999999996</c:v>
                </c:pt>
                <c:pt idx="76525">
                  <c:v>-33.102140000000006</c:v>
                </c:pt>
                <c:pt idx="76526">
                  <c:v>-33.164670000000001</c:v>
                </c:pt>
                <c:pt idx="76527">
                  <c:v>-33.2271</c:v>
                </c:pt>
                <c:pt idx="76528">
                  <c:v>-33.289830000000002</c:v>
                </c:pt>
                <c:pt idx="76529">
                  <c:v>-33.351660000000003</c:v>
                </c:pt>
                <c:pt idx="76530">
                  <c:v>-33.413270000000004</c:v>
                </c:pt>
                <c:pt idx="76531">
                  <c:v>-33.474560000000004</c:v>
                </c:pt>
                <c:pt idx="76532">
                  <c:v>-33.536410000000004</c:v>
                </c:pt>
                <c:pt idx="76533">
                  <c:v>-33.598320000000001</c:v>
                </c:pt>
                <c:pt idx="76534">
                  <c:v>-33.66028</c:v>
                </c:pt>
                <c:pt idx="76535">
                  <c:v>-33.722430000000003</c:v>
                </c:pt>
                <c:pt idx="76536">
                  <c:v>-33.78378</c:v>
                </c:pt>
                <c:pt idx="76537">
                  <c:v>-33.845669999999998</c:v>
                </c:pt>
                <c:pt idx="76538">
                  <c:v>-33.90728</c:v>
                </c:pt>
                <c:pt idx="76539">
                  <c:v>-33.968440000000001</c:v>
                </c:pt>
                <c:pt idx="76540">
                  <c:v>-34.029340000000005</c:v>
                </c:pt>
                <c:pt idx="76541">
                  <c:v>-34.090919999999997</c:v>
                </c:pt>
                <c:pt idx="76542">
                  <c:v>-34.152290000000001</c:v>
                </c:pt>
                <c:pt idx="76543">
                  <c:v>-34.214419999999997</c:v>
                </c:pt>
                <c:pt idx="76544">
                  <c:v>-34.263390000000001</c:v>
                </c:pt>
                <c:pt idx="76545">
                  <c:v>-34.323909999999998</c:v>
                </c:pt>
                <c:pt idx="76546">
                  <c:v>-34.383499999999998</c:v>
                </c:pt>
                <c:pt idx="76547">
                  <c:v>-34.442889999999998</c:v>
                </c:pt>
                <c:pt idx="76548">
                  <c:v>-34.494</c:v>
                </c:pt>
                <c:pt idx="76549">
                  <c:v>-34.547469999999997</c:v>
                </c:pt>
                <c:pt idx="76550">
                  <c:v>-34.603580000000001</c:v>
                </c:pt>
                <c:pt idx="76551">
                  <c:v>-34.660560000000004</c:v>
                </c:pt>
                <c:pt idx="76552">
                  <c:v>-34.719000000000001</c:v>
                </c:pt>
                <c:pt idx="76553">
                  <c:v>-34.776960000000003</c:v>
                </c:pt>
                <c:pt idx="76554">
                  <c:v>-34.835419999999999</c:v>
                </c:pt>
                <c:pt idx="76555">
                  <c:v>-34.892960000000002</c:v>
                </c:pt>
                <c:pt idx="76556">
                  <c:v>-34.950600000000001</c:v>
                </c:pt>
                <c:pt idx="76557">
                  <c:v>-35.00826</c:v>
                </c:pt>
                <c:pt idx="76558">
                  <c:v>-35.066499999999998</c:v>
                </c:pt>
                <c:pt idx="76559">
                  <c:v>-35.124450000000003</c:v>
                </c:pt>
                <c:pt idx="76560">
                  <c:v>-35.181229999999999</c:v>
                </c:pt>
                <c:pt idx="76561">
                  <c:v>-35.238679999999995</c:v>
                </c:pt>
                <c:pt idx="76562">
                  <c:v>-35.296759999999999</c:v>
                </c:pt>
                <c:pt idx="76563">
                  <c:v>-35.354579999999999</c:v>
                </c:pt>
                <c:pt idx="76564">
                  <c:v>-35.412300000000002</c:v>
                </c:pt>
                <c:pt idx="76565">
                  <c:v>-35.470120000000001</c:v>
                </c:pt>
                <c:pt idx="76566">
                  <c:v>-35.527920000000002</c:v>
                </c:pt>
                <c:pt idx="76567">
                  <c:v>-35.585010000000004</c:v>
                </c:pt>
                <c:pt idx="76568">
                  <c:v>-35.641480000000001</c:v>
                </c:pt>
                <c:pt idx="76569">
                  <c:v>-35.695549999999997</c:v>
                </c:pt>
                <c:pt idx="76570">
                  <c:v>-35.75112</c:v>
                </c:pt>
                <c:pt idx="76571">
                  <c:v>-35.806200000000004</c:v>
                </c:pt>
                <c:pt idx="76572">
                  <c:v>-35.86195</c:v>
                </c:pt>
                <c:pt idx="76573">
                  <c:v>-35.917469999999994</c:v>
                </c:pt>
                <c:pt idx="76574">
                  <c:v>-35.973079999999996</c:v>
                </c:pt>
                <c:pt idx="76575">
                  <c:v>-36.028600000000004</c:v>
                </c:pt>
                <c:pt idx="76576">
                  <c:v>-36.08473</c:v>
                </c:pt>
                <c:pt idx="76577">
                  <c:v>-36.140689999999999</c:v>
                </c:pt>
                <c:pt idx="76578">
                  <c:v>-36.196179999999998</c:v>
                </c:pt>
                <c:pt idx="76579">
                  <c:v>-36.251910000000002</c:v>
                </c:pt>
                <c:pt idx="76580">
                  <c:v>-36.306739999999998</c:v>
                </c:pt>
                <c:pt idx="76581">
                  <c:v>-36.362070000000003</c:v>
                </c:pt>
                <c:pt idx="76582">
                  <c:v>-36.41778</c:v>
                </c:pt>
                <c:pt idx="76583">
                  <c:v>-36.473969999999994</c:v>
                </c:pt>
                <c:pt idx="76584">
                  <c:v>-36.530749999999998</c:v>
                </c:pt>
                <c:pt idx="76585">
                  <c:v>-36.584519999999998</c:v>
                </c:pt>
                <c:pt idx="76586">
                  <c:v>-36.635040000000004</c:v>
                </c:pt>
                <c:pt idx="76587">
                  <c:v>-36.684329999999996</c:v>
                </c:pt>
                <c:pt idx="76588">
                  <c:v>-36.735929999999996</c:v>
                </c:pt>
                <c:pt idx="76589">
                  <c:v>-36.787570000000002</c:v>
                </c:pt>
                <c:pt idx="76590">
                  <c:v>-36.839100000000002</c:v>
                </c:pt>
                <c:pt idx="76591">
                  <c:v>-36.892949999999999</c:v>
                </c:pt>
                <c:pt idx="76592">
                  <c:v>-36.947009999999999</c:v>
                </c:pt>
                <c:pt idx="76593">
                  <c:v>-37.001840000000001</c:v>
                </c:pt>
                <c:pt idx="76594">
                  <c:v>-37.057609999999997</c:v>
                </c:pt>
                <c:pt idx="76595">
                  <c:v>-37.113309999999998</c:v>
                </c:pt>
                <c:pt idx="76596">
                  <c:v>-37.16769</c:v>
                </c:pt>
                <c:pt idx="76597">
                  <c:v>-37.224360000000004</c:v>
                </c:pt>
                <c:pt idx="76598">
                  <c:v>-37.280169999999998</c:v>
                </c:pt>
                <c:pt idx="76599">
                  <c:v>-37.330120000000001</c:v>
                </c:pt>
                <c:pt idx="76600">
                  <c:v>-37.385600000000004</c:v>
                </c:pt>
                <c:pt idx="76601">
                  <c:v>-37.442019999999999</c:v>
                </c:pt>
                <c:pt idx="76602">
                  <c:v>-37.49615</c:v>
                </c:pt>
                <c:pt idx="76603">
                  <c:v>-37.552140000000001</c:v>
                </c:pt>
                <c:pt idx="76604">
                  <c:v>-37.607790000000001</c:v>
                </c:pt>
                <c:pt idx="76605">
                  <c:v>-37.663760000000003</c:v>
                </c:pt>
                <c:pt idx="76606">
                  <c:v>-37.718330000000002</c:v>
                </c:pt>
                <c:pt idx="76607">
                  <c:v>-37.77122</c:v>
                </c:pt>
                <c:pt idx="76608">
                  <c:v>-37.821799999999996</c:v>
                </c:pt>
                <c:pt idx="76609">
                  <c:v>-37.872520000000002</c:v>
                </c:pt>
                <c:pt idx="76610">
                  <c:v>-37.923209999999997</c:v>
                </c:pt>
                <c:pt idx="76611">
                  <c:v>-37.973410000000001</c:v>
                </c:pt>
                <c:pt idx="76612">
                  <c:v>-38.02402</c:v>
                </c:pt>
                <c:pt idx="76613">
                  <c:v>-38.075029999999998</c:v>
                </c:pt>
                <c:pt idx="76614">
                  <c:v>-38.12717</c:v>
                </c:pt>
                <c:pt idx="76615">
                  <c:v>-38.177639999999997</c:v>
                </c:pt>
                <c:pt idx="76616">
                  <c:v>-38.228619999999999</c:v>
                </c:pt>
                <c:pt idx="76617">
                  <c:v>-38.278949999999995</c:v>
                </c:pt>
                <c:pt idx="76618">
                  <c:v>-38.330129999999997</c:v>
                </c:pt>
                <c:pt idx="76619">
                  <c:v>-38.381639999999997</c:v>
                </c:pt>
                <c:pt idx="76620">
                  <c:v>-38.432929999999999</c:v>
                </c:pt>
                <c:pt idx="76621">
                  <c:v>-38.483730000000001</c:v>
                </c:pt>
                <c:pt idx="76622">
                  <c:v>-38.534959999999998</c:v>
                </c:pt>
                <c:pt idx="76623">
                  <c:v>-38.585880000000003</c:v>
                </c:pt>
                <c:pt idx="76624">
                  <c:v>-38.636210000000005</c:v>
                </c:pt>
                <c:pt idx="76625">
                  <c:v>-38.685320000000004</c:v>
                </c:pt>
                <c:pt idx="76626">
                  <c:v>-38.733820000000001</c:v>
                </c:pt>
                <c:pt idx="76627">
                  <c:v>-38.782559999999997</c:v>
                </c:pt>
                <c:pt idx="76628">
                  <c:v>-38.815339999999999</c:v>
                </c:pt>
                <c:pt idx="76629">
                  <c:v>-38.857879999999994</c:v>
                </c:pt>
                <c:pt idx="76630">
                  <c:v>-38.905889999999999</c:v>
                </c:pt>
                <c:pt idx="76631">
                  <c:v>-38.953119999999998</c:v>
                </c:pt>
                <c:pt idx="76632">
                  <c:v>-38.99935</c:v>
                </c:pt>
                <c:pt idx="76633">
                  <c:v>-39.04457</c:v>
                </c:pt>
                <c:pt idx="76634">
                  <c:v>-39.090110000000003</c:v>
                </c:pt>
                <c:pt idx="76635">
                  <c:v>-39.13655</c:v>
                </c:pt>
                <c:pt idx="76636">
                  <c:v>-39.183140000000002</c:v>
                </c:pt>
                <c:pt idx="76637">
                  <c:v>-39.229489999999998</c:v>
                </c:pt>
                <c:pt idx="76638">
                  <c:v>-39.275770000000001</c:v>
                </c:pt>
                <c:pt idx="76639">
                  <c:v>-39.322369999999999</c:v>
                </c:pt>
                <c:pt idx="76640">
                  <c:v>-39.369459999999997</c:v>
                </c:pt>
                <c:pt idx="76641">
                  <c:v>-39.41507</c:v>
                </c:pt>
                <c:pt idx="76642">
                  <c:v>-39.460599999999999</c:v>
                </c:pt>
                <c:pt idx="76643">
                  <c:v>-39.506169999999997</c:v>
                </c:pt>
                <c:pt idx="76644">
                  <c:v>-39.550939999999997</c:v>
                </c:pt>
                <c:pt idx="76645">
                  <c:v>-39.593859999999999</c:v>
                </c:pt>
                <c:pt idx="76646">
                  <c:v>-39.636339999999997</c:v>
                </c:pt>
                <c:pt idx="76647">
                  <c:v>-39.678170000000001</c:v>
                </c:pt>
                <c:pt idx="76648">
                  <c:v>-39.721020000000003</c:v>
                </c:pt>
                <c:pt idx="76649">
                  <c:v>-39.76388</c:v>
                </c:pt>
                <c:pt idx="76650">
                  <c:v>-39.806530000000002</c:v>
                </c:pt>
                <c:pt idx="76651">
                  <c:v>-39.84807</c:v>
                </c:pt>
                <c:pt idx="76652">
                  <c:v>-39.889899999999997</c:v>
                </c:pt>
                <c:pt idx="76653">
                  <c:v>-39.931019999999997</c:v>
                </c:pt>
                <c:pt idx="76654">
                  <c:v>-39.971150000000002</c:v>
                </c:pt>
                <c:pt idx="76655">
                  <c:v>-40.013490000000004</c:v>
                </c:pt>
                <c:pt idx="76656">
                  <c:v>-40.054920000000003</c:v>
                </c:pt>
                <c:pt idx="76657">
                  <c:v>-40.09845</c:v>
                </c:pt>
                <c:pt idx="76658">
                  <c:v>-40.141379999999998</c:v>
                </c:pt>
                <c:pt idx="76659">
                  <c:v>-40.184089999999998</c:v>
                </c:pt>
                <c:pt idx="76660">
                  <c:v>-40.225660000000005</c:v>
                </c:pt>
                <c:pt idx="76661">
                  <c:v>-40.266590000000008</c:v>
                </c:pt>
                <c:pt idx="76662">
                  <c:v>-40.307139999999997</c:v>
                </c:pt>
                <c:pt idx="76663">
                  <c:v>-40.348219999999998</c:v>
                </c:pt>
                <c:pt idx="76664">
                  <c:v>-40.389949999999999</c:v>
                </c:pt>
                <c:pt idx="76665">
                  <c:v>-40.431169999999995</c:v>
                </c:pt>
                <c:pt idx="76666">
                  <c:v>-40.470399999999998</c:v>
                </c:pt>
                <c:pt idx="76667">
                  <c:v>-40.511179999999996</c:v>
                </c:pt>
                <c:pt idx="76668">
                  <c:v>-40.550800000000002</c:v>
                </c:pt>
                <c:pt idx="76669">
                  <c:v>-40.590260000000001</c:v>
                </c:pt>
                <c:pt idx="76670">
                  <c:v>-40.629600000000003</c:v>
                </c:pt>
                <c:pt idx="76671">
                  <c:v>-40.667879999999997</c:v>
                </c:pt>
                <c:pt idx="76672">
                  <c:v>-40.706699999999998</c:v>
                </c:pt>
                <c:pt idx="76673">
                  <c:v>-40.745329999999996</c:v>
                </c:pt>
                <c:pt idx="76674">
                  <c:v>-40.783379999999994</c:v>
                </c:pt>
                <c:pt idx="76675">
                  <c:v>-40.822390000000006</c:v>
                </c:pt>
                <c:pt idx="76676">
                  <c:v>-40.861340000000006</c:v>
                </c:pt>
                <c:pt idx="76677">
                  <c:v>-40.899539999999995</c:v>
                </c:pt>
                <c:pt idx="76678">
                  <c:v>-40.935370000000006</c:v>
                </c:pt>
                <c:pt idx="76679">
                  <c:v>-40.971499999999999</c:v>
                </c:pt>
                <c:pt idx="76680">
                  <c:v>-41.010090000000005</c:v>
                </c:pt>
                <c:pt idx="76681">
                  <c:v>-41.048270000000002</c:v>
                </c:pt>
                <c:pt idx="76682">
                  <c:v>-41.083679999999994</c:v>
                </c:pt>
                <c:pt idx="76683">
                  <c:v>-41.119450000000001</c:v>
                </c:pt>
                <c:pt idx="76684">
                  <c:v>-41.156459999999996</c:v>
                </c:pt>
                <c:pt idx="76685">
                  <c:v>-41.1935</c:v>
                </c:pt>
                <c:pt idx="76686">
                  <c:v>-41.223910000000004</c:v>
                </c:pt>
                <c:pt idx="76687">
                  <c:v>-41.25902</c:v>
                </c:pt>
                <c:pt idx="76688">
                  <c:v>-41.297959999999996</c:v>
                </c:pt>
                <c:pt idx="76689">
                  <c:v>-41.335720000000002</c:v>
                </c:pt>
                <c:pt idx="76690">
                  <c:v>-41.379219999999997</c:v>
                </c:pt>
                <c:pt idx="76691">
                  <c:v>-41.41545</c:v>
                </c:pt>
                <c:pt idx="76692">
                  <c:v>-41.452200000000005</c:v>
                </c:pt>
                <c:pt idx="76693">
                  <c:v>-41.489109999999997</c:v>
                </c:pt>
                <c:pt idx="76694">
                  <c:v>-41.526420000000002</c:v>
                </c:pt>
                <c:pt idx="76695">
                  <c:v>-41.56344</c:v>
                </c:pt>
                <c:pt idx="76696">
                  <c:v>-41.600099999999998</c:v>
                </c:pt>
                <c:pt idx="76697">
                  <c:v>-41.635249999999999</c:v>
                </c:pt>
                <c:pt idx="76698">
                  <c:v>-41.67154</c:v>
                </c:pt>
                <c:pt idx="76699">
                  <c:v>-41.708190000000002</c:v>
                </c:pt>
                <c:pt idx="76700">
                  <c:v>-41.74447</c:v>
                </c:pt>
                <c:pt idx="76701">
                  <c:v>-41.78022</c:v>
                </c:pt>
                <c:pt idx="76702">
                  <c:v>-41.813870000000001</c:v>
                </c:pt>
                <c:pt idx="76703">
                  <c:v>-41.850930000000005</c:v>
                </c:pt>
                <c:pt idx="76704">
                  <c:v>-41.888259999999995</c:v>
                </c:pt>
                <c:pt idx="76705">
                  <c:v>-41.924169999999997</c:v>
                </c:pt>
                <c:pt idx="76706">
                  <c:v>-41.961149999999996</c:v>
                </c:pt>
                <c:pt idx="76707">
                  <c:v>-41.998239999999996</c:v>
                </c:pt>
                <c:pt idx="76708">
                  <c:v>-42.034820000000003</c:v>
                </c:pt>
                <c:pt idx="76709">
                  <c:v>-42.071649999999998</c:v>
                </c:pt>
                <c:pt idx="76710">
                  <c:v>-42.108080000000001</c:v>
                </c:pt>
                <c:pt idx="76711">
                  <c:v>-42.141370000000002</c:v>
                </c:pt>
                <c:pt idx="76712">
                  <c:v>-42.177040000000005</c:v>
                </c:pt>
                <c:pt idx="76713">
                  <c:v>-42.212090000000003</c:v>
                </c:pt>
                <c:pt idx="76714">
                  <c:v>-42.246449999999996</c:v>
                </c:pt>
                <c:pt idx="76715">
                  <c:v>-42.281109999999998</c:v>
                </c:pt>
                <c:pt idx="76716">
                  <c:v>-42.316580000000002</c:v>
                </c:pt>
                <c:pt idx="76717">
                  <c:v>-42.351609999999994</c:v>
                </c:pt>
                <c:pt idx="76718">
                  <c:v>-42.384769999999996</c:v>
                </c:pt>
                <c:pt idx="76719">
                  <c:v>-42.419280000000001</c:v>
                </c:pt>
                <c:pt idx="76720">
                  <c:v>-42.453440000000001</c:v>
                </c:pt>
                <c:pt idx="76721">
                  <c:v>-42.485520000000001</c:v>
                </c:pt>
                <c:pt idx="76722">
                  <c:v>-42.517899999999997</c:v>
                </c:pt>
                <c:pt idx="76723">
                  <c:v>-42.5518</c:v>
                </c:pt>
                <c:pt idx="76724">
                  <c:v>-42.585529999999999</c:v>
                </c:pt>
                <c:pt idx="76725">
                  <c:v>-42.619210000000002</c:v>
                </c:pt>
                <c:pt idx="76726">
                  <c:v>-42.653120000000001</c:v>
                </c:pt>
                <c:pt idx="76727">
                  <c:v>-42.686900000000001</c:v>
                </c:pt>
                <c:pt idx="76728">
                  <c:v>-42.720840000000003</c:v>
                </c:pt>
                <c:pt idx="76729">
                  <c:v>-42.754170000000002</c:v>
                </c:pt>
                <c:pt idx="76730">
                  <c:v>-42.787100000000002</c:v>
                </c:pt>
                <c:pt idx="76731">
                  <c:v>-42.820390000000003</c:v>
                </c:pt>
                <c:pt idx="76732">
                  <c:v>-42.853549999999998</c:v>
                </c:pt>
                <c:pt idx="76733">
                  <c:v>-42.883589999999998</c:v>
                </c:pt>
                <c:pt idx="76734">
                  <c:v>-42.911259999999999</c:v>
                </c:pt>
                <c:pt idx="76735">
                  <c:v>-42.94341</c:v>
                </c:pt>
                <c:pt idx="76736">
                  <c:v>-42.974050000000005</c:v>
                </c:pt>
                <c:pt idx="76737">
                  <c:v>-43.005940000000002</c:v>
                </c:pt>
                <c:pt idx="76738">
                  <c:v>-43.0379</c:v>
                </c:pt>
                <c:pt idx="76739">
                  <c:v>-43.070079999999997</c:v>
                </c:pt>
                <c:pt idx="76740">
                  <c:v>-43.10116</c:v>
                </c:pt>
                <c:pt idx="76741">
                  <c:v>-43.134209999999996</c:v>
                </c:pt>
                <c:pt idx="76742">
                  <c:v>-43.166460000000001</c:v>
                </c:pt>
                <c:pt idx="76743">
                  <c:v>-43.197850000000003</c:v>
                </c:pt>
                <c:pt idx="76744">
                  <c:v>-43.229669999999999</c:v>
                </c:pt>
                <c:pt idx="76745">
                  <c:v>-43.258510000000001</c:v>
                </c:pt>
                <c:pt idx="76746">
                  <c:v>-43.289790000000004</c:v>
                </c:pt>
                <c:pt idx="76747">
                  <c:v>-43.320489999999992</c:v>
                </c:pt>
                <c:pt idx="76748">
                  <c:v>-43.351320000000001</c:v>
                </c:pt>
                <c:pt idx="76749">
                  <c:v>-43.382660000000001</c:v>
                </c:pt>
                <c:pt idx="76750">
                  <c:v>-43.413250000000005</c:v>
                </c:pt>
                <c:pt idx="76751">
                  <c:v>-43.444450000000003</c:v>
                </c:pt>
                <c:pt idx="76752">
                  <c:v>-43.476039999999998</c:v>
                </c:pt>
                <c:pt idx="76753">
                  <c:v>-43.508050000000004</c:v>
                </c:pt>
                <c:pt idx="76754">
                  <c:v>-43.539459999999998</c:v>
                </c:pt>
                <c:pt idx="76755">
                  <c:v>-43.570689999999999</c:v>
                </c:pt>
                <c:pt idx="76756">
                  <c:v>-43.601850000000006</c:v>
                </c:pt>
                <c:pt idx="76757">
                  <c:v>-43.633069999999996</c:v>
                </c:pt>
                <c:pt idx="76758">
                  <c:v>-43.657219999999995</c:v>
                </c:pt>
                <c:pt idx="76759">
                  <c:v>-43.690199999999997</c:v>
                </c:pt>
                <c:pt idx="76760">
                  <c:v>-43.722560000000001</c:v>
                </c:pt>
                <c:pt idx="76761">
                  <c:v>-43.754750000000001</c:v>
                </c:pt>
                <c:pt idx="76762">
                  <c:v>-43.778019999999998</c:v>
                </c:pt>
                <c:pt idx="76763">
                  <c:v>-43.808250000000001</c:v>
                </c:pt>
                <c:pt idx="76764">
                  <c:v>-43.835540000000002</c:v>
                </c:pt>
                <c:pt idx="76765">
                  <c:v>-43.860749999999996</c:v>
                </c:pt>
                <c:pt idx="76766">
                  <c:v>-43.888309999999997</c:v>
                </c:pt>
                <c:pt idx="76767">
                  <c:v>-43.915959999999998</c:v>
                </c:pt>
                <c:pt idx="76768">
                  <c:v>-43.943240000000003</c:v>
                </c:pt>
                <c:pt idx="76769">
                  <c:v>-43.971379999999996</c:v>
                </c:pt>
                <c:pt idx="76770">
                  <c:v>-44.000579999999999</c:v>
                </c:pt>
                <c:pt idx="76771">
                  <c:v>-44.030240000000006</c:v>
                </c:pt>
                <c:pt idx="76772">
                  <c:v>-44.060240000000007</c:v>
                </c:pt>
                <c:pt idx="76773">
                  <c:v>-44.087719999999997</c:v>
                </c:pt>
                <c:pt idx="76774">
                  <c:v>-44.117530000000002</c:v>
                </c:pt>
                <c:pt idx="76775">
                  <c:v>-44.143679999999996</c:v>
                </c:pt>
                <c:pt idx="76776">
                  <c:v>-44.171319999999994</c:v>
                </c:pt>
                <c:pt idx="76777">
                  <c:v>-44.200530000000001</c:v>
                </c:pt>
                <c:pt idx="76778">
                  <c:v>-44.226409999999994</c:v>
                </c:pt>
                <c:pt idx="76779">
                  <c:v>-44.255040000000001</c:v>
                </c:pt>
                <c:pt idx="76780">
                  <c:v>-44.281530000000004</c:v>
                </c:pt>
                <c:pt idx="76781">
                  <c:v>-44.31127</c:v>
                </c:pt>
                <c:pt idx="76782">
                  <c:v>-44.34169</c:v>
                </c:pt>
                <c:pt idx="76783">
                  <c:v>-44.369149999999998</c:v>
                </c:pt>
                <c:pt idx="76784">
                  <c:v>-44.398359999999997</c:v>
                </c:pt>
                <c:pt idx="76785">
                  <c:v>-44.426589999999997</c:v>
                </c:pt>
                <c:pt idx="76786">
                  <c:v>-44.450450000000004</c:v>
                </c:pt>
                <c:pt idx="76787">
                  <c:v>-44.474220000000003</c:v>
                </c:pt>
                <c:pt idx="76788">
                  <c:v>-44.498269999999998</c:v>
                </c:pt>
                <c:pt idx="76789">
                  <c:v>-44.524039999999999</c:v>
                </c:pt>
                <c:pt idx="76790">
                  <c:v>-44.550280000000001</c:v>
                </c:pt>
                <c:pt idx="76791">
                  <c:v>-44.576969999999996</c:v>
                </c:pt>
                <c:pt idx="76792">
                  <c:v>-44.602560000000004</c:v>
                </c:pt>
                <c:pt idx="76793">
                  <c:v>-44.629550000000002</c:v>
                </c:pt>
                <c:pt idx="76794">
                  <c:v>-44.654899999999998</c:v>
                </c:pt>
                <c:pt idx="76795">
                  <c:v>-44.682009999999998</c:v>
                </c:pt>
                <c:pt idx="76796">
                  <c:v>-44.709380000000003</c:v>
                </c:pt>
                <c:pt idx="76797">
                  <c:v>-44.737760000000002</c:v>
                </c:pt>
                <c:pt idx="76798">
                  <c:v>-44.764879999999998</c:v>
                </c:pt>
                <c:pt idx="76799">
                  <c:v>-44.792439999999999</c:v>
                </c:pt>
                <c:pt idx="76800">
                  <c:v>-44.819579999999995</c:v>
                </c:pt>
                <c:pt idx="76801">
                  <c:v>-44.847409999999996</c:v>
                </c:pt>
                <c:pt idx="76802">
                  <c:v>-44.875360000000001</c:v>
                </c:pt>
                <c:pt idx="76803">
                  <c:v>-44.903240000000004</c:v>
                </c:pt>
                <c:pt idx="76804">
                  <c:v>-44.929600000000001</c:v>
                </c:pt>
                <c:pt idx="76805">
                  <c:v>-44.955649999999999</c:v>
                </c:pt>
                <c:pt idx="76806">
                  <c:v>-44.980320000000006</c:v>
                </c:pt>
                <c:pt idx="76807">
                  <c:v>-45.007620000000003</c:v>
                </c:pt>
                <c:pt idx="76808">
                  <c:v>-45.035740000000004</c:v>
                </c:pt>
                <c:pt idx="76809">
                  <c:v>-45.063670000000002</c:v>
                </c:pt>
                <c:pt idx="76810">
                  <c:v>-45.092549999999996</c:v>
                </c:pt>
                <c:pt idx="76811">
                  <c:v>-45.121049999999997</c:v>
                </c:pt>
                <c:pt idx="76812">
                  <c:v>-45.148900000000005</c:v>
                </c:pt>
                <c:pt idx="76813">
                  <c:v>-45.176809999999996</c:v>
                </c:pt>
                <c:pt idx="76814">
                  <c:v>-45.204560000000001</c:v>
                </c:pt>
                <c:pt idx="76815">
                  <c:v>-45.23169</c:v>
                </c:pt>
                <c:pt idx="76816">
                  <c:v>-45.259450000000001</c:v>
                </c:pt>
                <c:pt idx="76817">
                  <c:v>-45.286460000000005</c:v>
                </c:pt>
                <c:pt idx="76818">
                  <c:v>-45.312809999999999</c:v>
                </c:pt>
                <c:pt idx="76819">
                  <c:v>-45.339390000000002</c:v>
                </c:pt>
                <c:pt idx="76820">
                  <c:v>-45.366500000000002</c:v>
                </c:pt>
                <c:pt idx="76821">
                  <c:v>-45.393709999999999</c:v>
                </c:pt>
                <c:pt idx="76822">
                  <c:v>-45.420550000000006</c:v>
                </c:pt>
                <c:pt idx="76823">
                  <c:v>-45.447100000000006</c:v>
                </c:pt>
                <c:pt idx="76824">
                  <c:v>-45.473920000000007</c:v>
                </c:pt>
                <c:pt idx="76825">
                  <c:v>-45.499780000000001</c:v>
                </c:pt>
                <c:pt idx="76826">
                  <c:v>-45.526980000000002</c:v>
                </c:pt>
                <c:pt idx="76827">
                  <c:v>-45.553670000000004</c:v>
                </c:pt>
                <c:pt idx="76828">
                  <c:v>-45.580829999999999</c:v>
                </c:pt>
                <c:pt idx="76829">
                  <c:v>-45.608129999999996</c:v>
                </c:pt>
                <c:pt idx="76830">
                  <c:v>-45.634560000000008</c:v>
                </c:pt>
                <c:pt idx="76831">
                  <c:v>-45.660510000000002</c:v>
                </c:pt>
                <c:pt idx="76832">
                  <c:v>-45.686239999999998</c:v>
                </c:pt>
                <c:pt idx="76833">
                  <c:v>-45.711979999999997</c:v>
                </c:pt>
                <c:pt idx="76834">
                  <c:v>-45.736020000000003</c:v>
                </c:pt>
                <c:pt idx="76835">
                  <c:v>-45.757940000000005</c:v>
                </c:pt>
                <c:pt idx="76836">
                  <c:v>-45.780649999999994</c:v>
                </c:pt>
                <c:pt idx="76837">
                  <c:v>-45.804410000000004</c:v>
                </c:pt>
                <c:pt idx="76838">
                  <c:v>-45.828890000000001</c:v>
                </c:pt>
                <c:pt idx="76839">
                  <c:v>-45.853949999999998</c:v>
                </c:pt>
                <c:pt idx="76840">
                  <c:v>-45.87923</c:v>
                </c:pt>
                <c:pt idx="76841">
                  <c:v>-45.904429999999998</c:v>
                </c:pt>
                <c:pt idx="76842">
                  <c:v>-45.918390000000002</c:v>
                </c:pt>
                <c:pt idx="76843">
                  <c:v>-45.943339999999999</c:v>
                </c:pt>
                <c:pt idx="76844">
                  <c:v>-45.969300000000004</c:v>
                </c:pt>
                <c:pt idx="76845">
                  <c:v>-45.995330000000003</c:v>
                </c:pt>
                <c:pt idx="76846">
                  <c:v>-46.021859999999997</c:v>
                </c:pt>
                <c:pt idx="76847">
                  <c:v>-46.045420000000007</c:v>
                </c:pt>
                <c:pt idx="76848">
                  <c:v>-46.070479999999996</c:v>
                </c:pt>
                <c:pt idx="76849">
                  <c:v>-46.094670000000008</c:v>
                </c:pt>
                <c:pt idx="76850">
                  <c:v>-46.11835</c:v>
                </c:pt>
                <c:pt idx="76851">
                  <c:v>-46.143709999999999</c:v>
                </c:pt>
                <c:pt idx="76852">
                  <c:v>-46.167069999999995</c:v>
                </c:pt>
                <c:pt idx="76853">
                  <c:v>-46.193920000000006</c:v>
                </c:pt>
                <c:pt idx="76854">
                  <c:v>-46.22034</c:v>
                </c:pt>
                <c:pt idx="76855">
                  <c:v>-46.245719999999999</c:v>
                </c:pt>
                <c:pt idx="76856">
                  <c:v>-46.271410000000003</c:v>
                </c:pt>
                <c:pt idx="76857">
                  <c:v>-46.298120000000004</c:v>
                </c:pt>
                <c:pt idx="76858">
                  <c:v>-46.322330000000001</c:v>
                </c:pt>
                <c:pt idx="76859">
                  <c:v>-46.345889999999997</c:v>
                </c:pt>
                <c:pt idx="76860">
                  <c:v>-46.369790000000002</c:v>
                </c:pt>
                <c:pt idx="76861">
                  <c:v>-46.394440000000003</c:v>
                </c:pt>
                <c:pt idx="76862">
                  <c:v>-46.417279999999998</c:v>
                </c:pt>
                <c:pt idx="76863">
                  <c:v>-46.442599999999999</c:v>
                </c:pt>
                <c:pt idx="76864">
                  <c:v>-46.468309999999995</c:v>
                </c:pt>
                <c:pt idx="76865">
                  <c:v>-46.492670000000004</c:v>
                </c:pt>
                <c:pt idx="76866">
                  <c:v>-46.517939999999996</c:v>
                </c:pt>
                <c:pt idx="76867">
                  <c:v>-46.54298</c:v>
                </c:pt>
                <c:pt idx="76868">
                  <c:v>-46.567520000000002</c:v>
                </c:pt>
                <c:pt idx="76869">
                  <c:v>-46.592589999999994</c:v>
                </c:pt>
                <c:pt idx="76870">
                  <c:v>-46.61741</c:v>
                </c:pt>
                <c:pt idx="76871">
                  <c:v>-46.64237</c:v>
                </c:pt>
                <c:pt idx="76872">
                  <c:v>-46.666060000000002</c:v>
                </c:pt>
                <c:pt idx="76873">
                  <c:v>-46.686860000000003</c:v>
                </c:pt>
                <c:pt idx="76874">
                  <c:v>-46.710059999999999</c:v>
                </c:pt>
                <c:pt idx="76875">
                  <c:v>-46.732459999999996</c:v>
                </c:pt>
                <c:pt idx="76876">
                  <c:v>-46.755029999999998</c:v>
                </c:pt>
                <c:pt idx="76877">
                  <c:v>-46.778419999999997</c:v>
                </c:pt>
                <c:pt idx="76878">
                  <c:v>-46.80247</c:v>
                </c:pt>
                <c:pt idx="76879">
                  <c:v>-46.823800000000006</c:v>
                </c:pt>
                <c:pt idx="76880">
                  <c:v>-46.847409999999996</c:v>
                </c:pt>
                <c:pt idx="76881">
                  <c:v>-46.870690000000003</c:v>
                </c:pt>
                <c:pt idx="76882">
                  <c:v>-46.894280000000002</c:v>
                </c:pt>
                <c:pt idx="76883">
                  <c:v>-46.915509999999998</c:v>
                </c:pt>
                <c:pt idx="76884">
                  <c:v>-46.935079999999999</c:v>
                </c:pt>
                <c:pt idx="76885">
                  <c:v>-46.955470000000005</c:v>
                </c:pt>
                <c:pt idx="76886">
                  <c:v>-46.976179999999999</c:v>
                </c:pt>
                <c:pt idx="76887">
                  <c:v>-46.99718</c:v>
                </c:pt>
                <c:pt idx="76888">
                  <c:v>-47.015820000000005</c:v>
                </c:pt>
                <c:pt idx="76889">
                  <c:v>-47.036069999999995</c:v>
                </c:pt>
                <c:pt idx="76890">
                  <c:v>-47.05565</c:v>
                </c:pt>
                <c:pt idx="76891">
                  <c:v>-47.075990000000004</c:v>
                </c:pt>
                <c:pt idx="76892">
                  <c:v>-47.092489999999998</c:v>
                </c:pt>
                <c:pt idx="76893">
                  <c:v>-47.112769999999998</c:v>
                </c:pt>
                <c:pt idx="76894">
                  <c:v>-47.131399999999999</c:v>
                </c:pt>
                <c:pt idx="76895">
                  <c:v>-47.152469999999994</c:v>
                </c:pt>
                <c:pt idx="76896">
                  <c:v>-47.169710000000002</c:v>
                </c:pt>
                <c:pt idx="76897">
                  <c:v>-47.155069999999995</c:v>
                </c:pt>
                <c:pt idx="76898">
                  <c:v>-47.145659999999992</c:v>
                </c:pt>
                <c:pt idx="76899">
                  <c:v>-47.160299999999999</c:v>
                </c:pt>
                <c:pt idx="76900">
                  <c:v>-47.179209999999998</c:v>
                </c:pt>
                <c:pt idx="76901">
                  <c:v>-47.197069999999997</c:v>
                </c:pt>
                <c:pt idx="76902">
                  <c:v>-47.214640000000003</c:v>
                </c:pt>
                <c:pt idx="76903">
                  <c:v>-47.23574</c:v>
                </c:pt>
                <c:pt idx="76904">
                  <c:v>-47.25376</c:v>
                </c:pt>
                <c:pt idx="76905">
                  <c:v>-47.272949999999994</c:v>
                </c:pt>
                <c:pt idx="76906">
                  <c:v>-47.292860000000005</c:v>
                </c:pt>
                <c:pt idx="76907">
                  <c:v>-47.312179999999998</c:v>
                </c:pt>
                <c:pt idx="76908">
                  <c:v>-47.331009999999992</c:v>
                </c:pt>
                <c:pt idx="76909">
                  <c:v>-47.347700000000003</c:v>
                </c:pt>
                <c:pt idx="76910">
                  <c:v>-47.366609999999994</c:v>
                </c:pt>
                <c:pt idx="76911">
                  <c:v>-47.384320000000002</c:v>
                </c:pt>
                <c:pt idx="76912">
                  <c:v>-47.402930000000005</c:v>
                </c:pt>
                <c:pt idx="76913">
                  <c:v>-47.421569999999996</c:v>
                </c:pt>
                <c:pt idx="76914">
                  <c:v>-47.439679999999996</c:v>
                </c:pt>
                <c:pt idx="76915">
                  <c:v>-47.458210000000001</c:v>
                </c:pt>
                <c:pt idx="76916">
                  <c:v>-47.476500000000001</c:v>
                </c:pt>
                <c:pt idx="76917">
                  <c:v>-47.495359999999998</c:v>
                </c:pt>
                <c:pt idx="76918">
                  <c:v>-47.513249999999999</c:v>
                </c:pt>
                <c:pt idx="76919">
                  <c:v>-47.530720000000002</c:v>
                </c:pt>
                <c:pt idx="76920">
                  <c:v>-47.548830000000002</c:v>
                </c:pt>
                <c:pt idx="76921">
                  <c:v>-47.566540000000003</c:v>
                </c:pt>
                <c:pt idx="76922">
                  <c:v>-47.584829999999997</c:v>
                </c:pt>
                <c:pt idx="76923">
                  <c:v>-47.602440000000001</c:v>
                </c:pt>
                <c:pt idx="76924">
                  <c:v>-47.620560000000005</c:v>
                </c:pt>
                <c:pt idx="76925">
                  <c:v>-47.638420000000004</c:v>
                </c:pt>
                <c:pt idx="76926">
                  <c:v>-47.656970000000001</c:v>
                </c:pt>
                <c:pt idx="76927">
                  <c:v>-47.672999999999995</c:v>
                </c:pt>
                <c:pt idx="76928">
                  <c:v>-47.69068</c:v>
                </c:pt>
                <c:pt idx="76929">
                  <c:v>-47.707139999999995</c:v>
                </c:pt>
                <c:pt idx="76930">
                  <c:v>-47.723590000000002</c:v>
                </c:pt>
                <c:pt idx="76931">
                  <c:v>-47.740070000000003</c:v>
                </c:pt>
                <c:pt idx="76932">
                  <c:v>-47.757170000000002</c:v>
                </c:pt>
                <c:pt idx="76933">
                  <c:v>-47.774059999999999</c:v>
                </c:pt>
                <c:pt idx="76934">
                  <c:v>-47.788589999999999</c:v>
                </c:pt>
                <c:pt idx="76935">
                  <c:v>-47.805520000000001</c:v>
                </c:pt>
                <c:pt idx="76936">
                  <c:v>-47.820809999999994</c:v>
                </c:pt>
                <c:pt idx="76937">
                  <c:v>-47.837810000000005</c:v>
                </c:pt>
                <c:pt idx="76938">
                  <c:v>-47.853610000000003</c:v>
                </c:pt>
                <c:pt idx="76939">
                  <c:v>-47.870130000000003</c:v>
                </c:pt>
                <c:pt idx="76940">
                  <c:v>-47.88608</c:v>
                </c:pt>
                <c:pt idx="76941">
                  <c:v>-47.902720000000002</c:v>
                </c:pt>
                <c:pt idx="76942">
                  <c:v>-47.918979999999998</c:v>
                </c:pt>
                <c:pt idx="76943">
                  <c:v>-47.932870000000001</c:v>
                </c:pt>
                <c:pt idx="76944">
                  <c:v>-47.948689999999999</c:v>
                </c:pt>
                <c:pt idx="76945">
                  <c:v>-47.96396</c:v>
                </c:pt>
                <c:pt idx="76946">
                  <c:v>-47.98019</c:v>
                </c:pt>
                <c:pt idx="76947">
                  <c:v>-47.995900000000006</c:v>
                </c:pt>
                <c:pt idx="76948">
                  <c:v>-48.011359999999996</c:v>
                </c:pt>
                <c:pt idx="76949">
                  <c:v>-48.025849999999998</c:v>
                </c:pt>
                <c:pt idx="76950">
                  <c:v>-48.041169999999994</c:v>
                </c:pt>
                <c:pt idx="76951">
                  <c:v>-48.056309999999996</c:v>
                </c:pt>
                <c:pt idx="76952">
                  <c:v>-48.072319999999998</c:v>
                </c:pt>
                <c:pt idx="76953">
                  <c:v>-48.087499999999999</c:v>
                </c:pt>
                <c:pt idx="76954">
                  <c:v>-48.10266</c:v>
                </c:pt>
                <c:pt idx="76955">
                  <c:v>-48.118480000000005</c:v>
                </c:pt>
                <c:pt idx="76956">
                  <c:v>-48.13458</c:v>
                </c:pt>
                <c:pt idx="76957">
                  <c:v>-48.150769999999994</c:v>
                </c:pt>
                <c:pt idx="76958">
                  <c:v>-48.165699999999994</c:v>
                </c:pt>
                <c:pt idx="76959">
                  <c:v>-48.181510000000003</c:v>
                </c:pt>
                <c:pt idx="76960">
                  <c:v>-48.197520000000004</c:v>
                </c:pt>
                <c:pt idx="76961">
                  <c:v>-48.21284</c:v>
                </c:pt>
                <c:pt idx="76962">
                  <c:v>-48.227669999999996</c:v>
                </c:pt>
                <c:pt idx="76963">
                  <c:v>-48.243799999999993</c:v>
                </c:pt>
                <c:pt idx="76964">
                  <c:v>-48.259860000000003</c:v>
                </c:pt>
                <c:pt idx="76965">
                  <c:v>-48.276120000000006</c:v>
                </c:pt>
                <c:pt idx="76966">
                  <c:v>-48.292200000000001</c:v>
                </c:pt>
                <c:pt idx="76967">
                  <c:v>-48.308070000000001</c:v>
                </c:pt>
                <c:pt idx="76968">
                  <c:v>-48.323460000000004</c:v>
                </c:pt>
                <c:pt idx="76969">
                  <c:v>-48.339390000000002</c:v>
                </c:pt>
                <c:pt idx="76970">
                  <c:v>-48.354480000000002</c:v>
                </c:pt>
                <c:pt idx="76971">
                  <c:v>-48.370759999999997</c:v>
                </c:pt>
                <c:pt idx="76972">
                  <c:v>-48.386899999999997</c:v>
                </c:pt>
                <c:pt idx="76973">
                  <c:v>-48.401600000000002</c:v>
                </c:pt>
                <c:pt idx="76974">
                  <c:v>-48.417169999999999</c:v>
                </c:pt>
                <c:pt idx="76975">
                  <c:v>-48.432690000000001</c:v>
                </c:pt>
                <c:pt idx="76976">
                  <c:v>-48.448710000000005</c:v>
                </c:pt>
                <c:pt idx="76977">
                  <c:v>-48.464609999999993</c:v>
                </c:pt>
                <c:pt idx="76978">
                  <c:v>-48.480230000000006</c:v>
                </c:pt>
                <c:pt idx="76979">
                  <c:v>-48.496209999999998</c:v>
                </c:pt>
                <c:pt idx="76980">
                  <c:v>-48.511969999999998</c:v>
                </c:pt>
                <c:pt idx="76981">
                  <c:v>-48.527329999999999</c:v>
                </c:pt>
                <c:pt idx="76982">
                  <c:v>-48.543190000000003</c:v>
                </c:pt>
                <c:pt idx="76983">
                  <c:v>-48.559139999999999</c:v>
                </c:pt>
                <c:pt idx="76984">
                  <c:v>-48.574640000000002</c:v>
                </c:pt>
                <c:pt idx="76985">
                  <c:v>-48.588570000000004</c:v>
                </c:pt>
                <c:pt idx="76986">
                  <c:v>-48.594819999999999</c:v>
                </c:pt>
                <c:pt idx="76987">
                  <c:v>-48.606990000000003</c:v>
                </c:pt>
                <c:pt idx="76988">
                  <c:v>-48.61936</c:v>
                </c:pt>
                <c:pt idx="76989">
                  <c:v>-48.627649999999996</c:v>
                </c:pt>
                <c:pt idx="76990">
                  <c:v>-48.639939999999996</c:v>
                </c:pt>
                <c:pt idx="76991">
                  <c:v>-48.655470000000001</c:v>
                </c:pt>
                <c:pt idx="76992">
                  <c:v>-48.670999999999999</c:v>
                </c:pt>
                <c:pt idx="76993">
                  <c:v>-48.687110000000004</c:v>
                </c:pt>
                <c:pt idx="76994">
                  <c:v>-48.702860000000001</c:v>
                </c:pt>
                <c:pt idx="76995">
                  <c:v>-48.718229999999998</c:v>
                </c:pt>
                <c:pt idx="76996">
                  <c:v>-48.733519999999999</c:v>
                </c:pt>
                <c:pt idx="76997">
                  <c:v>-48.748870000000004</c:v>
                </c:pt>
                <c:pt idx="76998">
                  <c:v>-48.765309999999999</c:v>
                </c:pt>
                <c:pt idx="76999">
                  <c:v>-48.781679999999994</c:v>
                </c:pt>
                <c:pt idx="77000">
                  <c:v>-48.797110000000004</c:v>
                </c:pt>
                <c:pt idx="77001">
                  <c:v>-48.813209999999998</c:v>
                </c:pt>
                <c:pt idx="77002">
                  <c:v>-48.829700000000003</c:v>
                </c:pt>
                <c:pt idx="77003">
                  <c:v>-48.845219999999998</c:v>
                </c:pt>
                <c:pt idx="77004">
                  <c:v>-48.860549999999996</c:v>
                </c:pt>
                <c:pt idx="77005">
                  <c:v>-48.876619999999996</c:v>
                </c:pt>
                <c:pt idx="77006">
                  <c:v>-48.892870000000002</c:v>
                </c:pt>
                <c:pt idx="77007">
                  <c:v>-48.909230000000001</c:v>
                </c:pt>
                <c:pt idx="77008">
                  <c:v>-48.925550000000001</c:v>
                </c:pt>
                <c:pt idx="77009">
                  <c:v>-48.940970000000007</c:v>
                </c:pt>
                <c:pt idx="77010">
                  <c:v>-48.955750000000002</c:v>
                </c:pt>
                <c:pt idx="77011">
                  <c:v>-48.971780000000003</c:v>
                </c:pt>
                <c:pt idx="77012">
                  <c:v>-48.986960000000003</c:v>
                </c:pt>
                <c:pt idx="77013">
                  <c:v>-49.002319999999997</c:v>
                </c:pt>
                <c:pt idx="77014">
                  <c:v>-49.017699999999998</c:v>
                </c:pt>
                <c:pt idx="77015">
                  <c:v>-49.033900000000003</c:v>
                </c:pt>
                <c:pt idx="77016">
                  <c:v>-49.049660000000003</c:v>
                </c:pt>
                <c:pt idx="77017">
                  <c:v>-49.065450000000006</c:v>
                </c:pt>
                <c:pt idx="77018">
                  <c:v>-49.081559999999996</c:v>
                </c:pt>
                <c:pt idx="77019">
                  <c:v>-49.097549999999998</c:v>
                </c:pt>
                <c:pt idx="77020">
                  <c:v>-49.112949999999998</c:v>
                </c:pt>
                <c:pt idx="77021">
                  <c:v>-49.126940000000005</c:v>
                </c:pt>
                <c:pt idx="77022">
                  <c:v>-49.141729999999995</c:v>
                </c:pt>
                <c:pt idx="77023">
                  <c:v>-49.156899999999993</c:v>
                </c:pt>
                <c:pt idx="77024">
                  <c:v>-49.173010000000005</c:v>
                </c:pt>
                <c:pt idx="77025">
                  <c:v>-49.18871</c:v>
                </c:pt>
                <c:pt idx="77026">
                  <c:v>-49.204730000000005</c:v>
                </c:pt>
                <c:pt idx="77027">
                  <c:v>-49.220610000000001</c:v>
                </c:pt>
                <c:pt idx="77028">
                  <c:v>-49.236040000000003</c:v>
                </c:pt>
                <c:pt idx="77029">
                  <c:v>-49.25217</c:v>
                </c:pt>
                <c:pt idx="77030">
                  <c:v>-49.268159999999995</c:v>
                </c:pt>
                <c:pt idx="77031">
                  <c:v>-49.283819999999999</c:v>
                </c:pt>
                <c:pt idx="77032">
                  <c:v>-49.299850000000006</c:v>
                </c:pt>
                <c:pt idx="77033">
                  <c:v>-49.316009999999999</c:v>
                </c:pt>
                <c:pt idx="77034">
                  <c:v>-49.33099</c:v>
                </c:pt>
                <c:pt idx="77035">
                  <c:v>-49.346360000000004</c:v>
                </c:pt>
                <c:pt idx="77036">
                  <c:v>-49.361740000000005</c:v>
                </c:pt>
                <c:pt idx="77037">
                  <c:v>-49.377659999999999</c:v>
                </c:pt>
                <c:pt idx="77038">
                  <c:v>-49.393129999999999</c:v>
                </c:pt>
                <c:pt idx="77039">
                  <c:v>-49.408050000000003</c:v>
                </c:pt>
                <c:pt idx="77040">
                  <c:v>-49.423479999999998</c:v>
                </c:pt>
                <c:pt idx="77041">
                  <c:v>-49.43965</c:v>
                </c:pt>
                <c:pt idx="77042">
                  <c:v>-49.455749999999995</c:v>
                </c:pt>
                <c:pt idx="77043">
                  <c:v>-49.471350000000001</c:v>
                </c:pt>
                <c:pt idx="77044">
                  <c:v>-49.486350000000002</c:v>
                </c:pt>
                <c:pt idx="77045">
                  <c:v>-49.502200000000002</c:v>
                </c:pt>
                <c:pt idx="77046">
                  <c:v>-49.518500000000003</c:v>
                </c:pt>
                <c:pt idx="77047">
                  <c:v>-49.535070000000005</c:v>
                </c:pt>
                <c:pt idx="77048">
                  <c:v>-49.549160000000001</c:v>
                </c:pt>
                <c:pt idx="77049">
                  <c:v>-49.56362</c:v>
                </c:pt>
                <c:pt idx="77050">
                  <c:v>-49.578620000000001</c:v>
                </c:pt>
                <c:pt idx="77051">
                  <c:v>-49.594449999999995</c:v>
                </c:pt>
                <c:pt idx="77052">
                  <c:v>-49.61054</c:v>
                </c:pt>
                <c:pt idx="77053">
                  <c:v>-49.625920000000001</c:v>
                </c:pt>
                <c:pt idx="77054">
                  <c:v>-49.640270000000001</c:v>
                </c:pt>
                <c:pt idx="77055">
                  <c:v>-49.655270000000002</c:v>
                </c:pt>
                <c:pt idx="77056">
                  <c:v>-49.67107</c:v>
                </c:pt>
                <c:pt idx="77057">
                  <c:v>-49.686920000000001</c:v>
                </c:pt>
                <c:pt idx="77058">
                  <c:v>-49.702659999999995</c:v>
                </c:pt>
                <c:pt idx="77059">
                  <c:v>-49.717700000000001</c:v>
                </c:pt>
                <c:pt idx="77060">
                  <c:v>-49.733340000000005</c:v>
                </c:pt>
                <c:pt idx="77061">
                  <c:v>-49.749650000000003</c:v>
                </c:pt>
                <c:pt idx="77062">
                  <c:v>-49.766040000000004</c:v>
                </c:pt>
                <c:pt idx="77063">
                  <c:v>-49.78051</c:v>
                </c:pt>
                <c:pt idx="77064">
                  <c:v>-49.795629999999996</c:v>
                </c:pt>
                <c:pt idx="77065">
                  <c:v>-49.811059999999998</c:v>
                </c:pt>
                <c:pt idx="77066">
                  <c:v>-49.826729999999998</c:v>
                </c:pt>
                <c:pt idx="77067">
                  <c:v>-49.841819999999998</c:v>
                </c:pt>
                <c:pt idx="77068">
                  <c:v>-49.855270000000004</c:v>
                </c:pt>
                <c:pt idx="77069">
                  <c:v>-49.870200000000004</c:v>
                </c:pt>
                <c:pt idx="77070">
                  <c:v>-49.88588</c:v>
                </c:pt>
                <c:pt idx="77071">
                  <c:v>-49.901359999999997</c:v>
                </c:pt>
                <c:pt idx="77072">
                  <c:v>-49.916619999999995</c:v>
                </c:pt>
                <c:pt idx="77073">
                  <c:v>-49.931919999999998</c:v>
                </c:pt>
                <c:pt idx="77074">
                  <c:v>-49.947400000000002</c:v>
                </c:pt>
                <c:pt idx="77075">
                  <c:v>-49.962809999999998</c:v>
                </c:pt>
                <c:pt idx="77076">
                  <c:v>-49.97813</c:v>
                </c:pt>
                <c:pt idx="77077">
                  <c:v>-49.993720000000003</c:v>
                </c:pt>
                <c:pt idx="77078">
                  <c:v>-50.009209999999996</c:v>
                </c:pt>
                <c:pt idx="77079">
                  <c:v>-50.025069999999999</c:v>
                </c:pt>
                <c:pt idx="77080">
                  <c:v>-50.038629999999998</c:v>
                </c:pt>
                <c:pt idx="77081">
                  <c:v>-50.055050000000001</c:v>
                </c:pt>
                <c:pt idx="77082">
                  <c:v>-50.071120000000001</c:v>
                </c:pt>
                <c:pt idx="77083">
                  <c:v>-50.08502</c:v>
                </c:pt>
                <c:pt idx="77084">
                  <c:v>-50.100239999999999</c:v>
                </c:pt>
                <c:pt idx="77085">
                  <c:v>-50.115569999999998</c:v>
                </c:pt>
                <c:pt idx="77086">
                  <c:v>-50.128839999999997</c:v>
                </c:pt>
                <c:pt idx="77087">
                  <c:v>-50.145049999999998</c:v>
                </c:pt>
                <c:pt idx="77088">
                  <c:v>-50.16131</c:v>
                </c:pt>
                <c:pt idx="77089">
                  <c:v>-50.176939999999995</c:v>
                </c:pt>
                <c:pt idx="77090">
                  <c:v>-50.19323</c:v>
                </c:pt>
                <c:pt idx="77091">
                  <c:v>-50.206310000000002</c:v>
                </c:pt>
                <c:pt idx="77092">
                  <c:v>-50.22242</c:v>
                </c:pt>
                <c:pt idx="77093">
                  <c:v>-50.237639999999999</c:v>
                </c:pt>
                <c:pt idx="77094">
                  <c:v>-50.253909999999998</c:v>
                </c:pt>
                <c:pt idx="77095">
                  <c:v>-50.269890000000004</c:v>
                </c:pt>
                <c:pt idx="77096">
                  <c:v>-50.284500000000001</c:v>
                </c:pt>
                <c:pt idx="77097">
                  <c:v>-50.299899999999994</c:v>
                </c:pt>
                <c:pt idx="77098">
                  <c:v>-50.316270000000003</c:v>
                </c:pt>
                <c:pt idx="77099">
                  <c:v>-50.326549999999997</c:v>
                </c:pt>
                <c:pt idx="77100">
                  <c:v>-50.344149999999999</c:v>
                </c:pt>
                <c:pt idx="77101">
                  <c:v>-50.361580000000004</c:v>
                </c:pt>
                <c:pt idx="77102">
                  <c:v>-50.377499999999998</c:v>
                </c:pt>
                <c:pt idx="77103">
                  <c:v>-50.392499999999998</c:v>
                </c:pt>
                <c:pt idx="77104">
                  <c:v>-50.408090000000001</c:v>
                </c:pt>
                <c:pt idx="77105">
                  <c:v>-50.420319999999997</c:v>
                </c:pt>
                <c:pt idx="77106">
                  <c:v>-50.435839999999999</c:v>
                </c:pt>
                <c:pt idx="77107">
                  <c:v>-50.451979999999999</c:v>
                </c:pt>
                <c:pt idx="77108">
                  <c:v>-50.46781</c:v>
                </c:pt>
                <c:pt idx="77109">
                  <c:v>-50.482519999999994</c:v>
                </c:pt>
                <c:pt idx="77110">
                  <c:v>-50.498329999999996</c:v>
                </c:pt>
                <c:pt idx="77111">
                  <c:v>-50.514140000000005</c:v>
                </c:pt>
                <c:pt idx="77112">
                  <c:v>-50.522210000000001</c:v>
                </c:pt>
                <c:pt idx="77113">
                  <c:v>-50.539560000000002</c:v>
                </c:pt>
                <c:pt idx="77114">
                  <c:v>-50.556359999999998</c:v>
                </c:pt>
                <c:pt idx="77115">
                  <c:v>-50.571020000000004</c:v>
                </c:pt>
                <c:pt idx="77116">
                  <c:v>-50.586309999999997</c:v>
                </c:pt>
                <c:pt idx="77117">
                  <c:v>-50.60201</c:v>
                </c:pt>
                <c:pt idx="77118">
                  <c:v>-50.617789999999999</c:v>
                </c:pt>
                <c:pt idx="77119">
                  <c:v>-50.633419999999994</c:v>
                </c:pt>
                <c:pt idx="77120">
                  <c:v>-50.649140000000003</c:v>
                </c:pt>
                <c:pt idx="77121">
                  <c:v>-50.664870000000008</c:v>
                </c:pt>
                <c:pt idx="77122">
                  <c:v>-50.680630000000008</c:v>
                </c:pt>
                <c:pt idx="77123">
                  <c:v>-50.696450000000006</c:v>
                </c:pt>
                <c:pt idx="77124">
                  <c:v>-50.711349999999996</c:v>
                </c:pt>
                <c:pt idx="77125">
                  <c:v>-50.72672</c:v>
                </c:pt>
                <c:pt idx="77126">
                  <c:v>-50.742109999999997</c:v>
                </c:pt>
                <c:pt idx="77127">
                  <c:v>-50.75273</c:v>
                </c:pt>
                <c:pt idx="77128">
                  <c:v>-50.768149999999999</c:v>
                </c:pt>
                <c:pt idx="77129">
                  <c:v>-50.784050000000001</c:v>
                </c:pt>
                <c:pt idx="77130">
                  <c:v>-50.8001</c:v>
                </c:pt>
                <c:pt idx="77131">
                  <c:v>-50.815950000000001</c:v>
                </c:pt>
                <c:pt idx="77132">
                  <c:v>-50.831720000000004</c:v>
                </c:pt>
                <c:pt idx="77133">
                  <c:v>-50.847279999999998</c:v>
                </c:pt>
                <c:pt idx="77134">
                  <c:v>-50.863199999999999</c:v>
                </c:pt>
                <c:pt idx="77135">
                  <c:v>-50.879429999999999</c:v>
                </c:pt>
                <c:pt idx="77136">
                  <c:v>-50.895400000000002</c:v>
                </c:pt>
                <c:pt idx="77137">
                  <c:v>-50.910539999999997</c:v>
                </c:pt>
                <c:pt idx="77138">
                  <c:v>-50.923009999999998</c:v>
                </c:pt>
                <c:pt idx="77139">
                  <c:v>-50.934829999999998</c:v>
                </c:pt>
                <c:pt idx="77140">
                  <c:v>-50.949210000000001</c:v>
                </c:pt>
                <c:pt idx="77141">
                  <c:v>-50.965049999999998</c:v>
                </c:pt>
                <c:pt idx="77142">
                  <c:v>-50.979500000000002</c:v>
                </c:pt>
                <c:pt idx="77143">
                  <c:v>-50.99521</c:v>
                </c:pt>
                <c:pt idx="77144">
                  <c:v>-51.010289999999998</c:v>
                </c:pt>
                <c:pt idx="77145">
                  <c:v>-51.025890000000004</c:v>
                </c:pt>
                <c:pt idx="77146">
                  <c:v>-51.041150000000002</c:v>
                </c:pt>
                <c:pt idx="77147">
                  <c:v>-51.055910000000004</c:v>
                </c:pt>
                <c:pt idx="77148">
                  <c:v>-51.069859999999998</c:v>
                </c:pt>
                <c:pt idx="77149">
                  <c:v>-51.084789999999998</c:v>
                </c:pt>
                <c:pt idx="77150">
                  <c:v>-51.100560000000002</c:v>
                </c:pt>
                <c:pt idx="77151">
                  <c:v>-51.115849999999995</c:v>
                </c:pt>
                <c:pt idx="77152">
                  <c:v>-51.131770000000003</c:v>
                </c:pt>
                <c:pt idx="77153">
                  <c:v>-51.146409999999996</c:v>
                </c:pt>
                <c:pt idx="77154">
                  <c:v>-51.161909999999999</c:v>
                </c:pt>
                <c:pt idx="77155">
                  <c:v>-51.177239999999998</c:v>
                </c:pt>
                <c:pt idx="77156">
                  <c:v>-51.192589999999996</c:v>
                </c:pt>
                <c:pt idx="77157">
                  <c:v>-51.207610000000003</c:v>
                </c:pt>
                <c:pt idx="77158">
                  <c:v>-51.222430000000003</c:v>
                </c:pt>
                <c:pt idx="77159">
                  <c:v>-51.237009999999998</c:v>
                </c:pt>
                <c:pt idx="77160">
                  <c:v>-51.252110000000002</c:v>
                </c:pt>
                <c:pt idx="77161">
                  <c:v>-51.267020000000002</c:v>
                </c:pt>
                <c:pt idx="77162">
                  <c:v>-51.282209999999999</c:v>
                </c:pt>
                <c:pt idx="77163">
                  <c:v>-51.297170000000001</c:v>
                </c:pt>
                <c:pt idx="77164">
                  <c:v>-51.311579999999999</c:v>
                </c:pt>
                <c:pt idx="77165">
                  <c:v>-51.326660000000004</c:v>
                </c:pt>
                <c:pt idx="77166">
                  <c:v>-51.341919999999995</c:v>
                </c:pt>
                <c:pt idx="77167">
                  <c:v>-51.356570000000005</c:v>
                </c:pt>
                <c:pt idx="77168">
                  <c:v>-51.371770000000005</c:v>
                </c:pt>
                <c:pt idx="77169">
                  <c:v>-51.386849999999995</c:v>
                </c:pt>
                <c:pt idx="77170">
                  <c:v>-51.402239999999999</c:v>
                </c:pt>
                <c:pt idx="77171">
                  <c:v>-51.417819999999999</c:v>
                </c:pt>
                <c:pt idx="77172">
                  <c:v>-51.433439999999997</c:v>
                </c:pt>
                <c:pt idx="77173">
                  <c:v>-51.449010000000001</c:v>
                </c:pt>
                <c:pt idx="77174">
                  <c:v>-51.464410000000001</c:v>
                </c:pt>
                <c:pt idx="77175">
                  <c:v>-51.478919999999995</c:v>
                </c:pt>
                <c:pt idx="77176">
                  <c:v>-51.493969999999997</c:v>
                </c:pt>
                <c:pt idx="77177">
                  <c:v>-51.509929999999997</c:v>
                </c:pt>
                <c:pt idx="77178">
                  <c:v>-51.525550000000003</c:v>
                </c:pt>
                <c:pt idx="77179">
                  <c:v>-51.541199999999996</c:v>
                </c:pt>
                <c:pt idx="77180">
                  <c:v>-51.556550000000001</c:v>
                </c:pt>
                <c:pt idx="77181">
                  <c:v>-51.57199</c:v>
                </c:pt>
                <c:pt idx="77182">
                  <c:v>-51.587350000000001</c:v>
                </c:pt>
                <c:pt idx="77183">
                  <c:v>-51.603070000000002</c:v>
                </c:pt>
                <c:pt idx="77184">
                  <c:v>-51.619140000000002</c:v>
                </c:pt>
                <c:pt idx="77185">
                  <c:v>-51.635249999999999</c:v>
                </c:pt>
                <c:pt idx="77186">
                  <c:v>-51.651249999999997</c:v>
                </c:pt>
                <c:pt idx="77187">
                  <c:v>-51.667249999999996</c:v>
                </c:pt>
                <c:pt idx="77188">
                  <c:v>-51.682670000000002</c:v>
                </c:pt>
                <c:pt idx="77189">
                  <c:v>-51.698570000000004</c:v>
                </c:pt>
                <c:pt idx="77190">
                  <c:v>-51.712479999999999</c:v>
                </c:pt>
                <c:pt idx="77191">
                  <c:v>-51.727809999999998</c:v>
                </c:pt>
                <c:pt idx="77192">
                  <c:v>-51.74333</c:v>
                </c:pt>
                <c:pt idx="77193">
                  <c:v>-51.75835</c:v>
                </c:pt>
                <c:pt idx="77194">
                  <c:v>-51.77366</c:v>
                </c:pt>
                <c:pt idx="77195">
                  <c:v>-51.789090000000002</c:v>
                </c:pt>
                <c:pt idx="77196">
                  <c:v>-51.804629999999996</c:v>
                </c:pt>
                <c:pt idx="77197">
                  <c:v>-51.819720000000004</c:v>
                </c:pt>
                <c:pt idx="77198">
                  <c:v>-51.835030000000003</c:v>
                </c:pt>
                <c:pt idx="77199">
                  <c:v>-51.849930000000001</c:v>
                </c:pt>
                <c:pt idx="77200">
                  <c:v>-51.865309999999994</c:v>
                </c:pt>
                <c:pt idx="77201">
                  <c:v>-51.877989999999997</c:v>
                </c:pt>
                <c:pt idx="77202">
                  <c:v>-51.892600000000002</c:v>
                </c:pt>
                <c:pt idx="77203">
                  <c:v>-51.907420000000002</c:v>
                </c:pt>
                <c:pt idx="77204">
                  <c:v>-51.921439999999997</c:v>
                </c:pt>
                <c:pt idx="77205">
                  <c:v>-51.936450000000001</c:v>
                </c:pt>
                <c:pt idx="77206">
                  <c:v>-51.95138</c:v>
                </c:pt>
                <c:pt idx="77207">
                  <c:v>-51.966120000000004</c:v>
                </c:pt>
                <c:pt idx="77208">
                  <c:v>-51.981200000000001</c:v>
                </c:pt>
                <c:pt idx="77209">
                  <c:v>-51.995959999999997</c:v>
                </c:pt>
                <c:pt idx="77210">
                  <c:v>-52.011250000000004</c:v>
                </c:pt>
                <c:pt idx="77211">
                  <c:v>-52.0261</c:v>
                </c:pt>
                <c:pt idx="77212">
                  <c:v>-52.041380000000004</c:v>
                </c:pt>
                <c:pt idx="77213">
                  <c:v>-52.055619999999998</c:v>
                </c:pt>
                <c:pt idx="77214">
                  <c:v>-52.070949999999996</c:v>
                </c:pt>
                <c:pt idx="77215">
                  <c:v>-52.085830000000001</c:v>
                </c:pt>
                <c:pt idx="77216">
                  <c:v>-52.100830000000002</c:v>
                </c:pt>
                <c:pt idx="77217">
                  <c:v>-52.112130000000001</c:v>
                </c:pt>
                <c:pt idx="77218">
                  <c:v>-52.128900000000002</c:v>
                </c:pt>
                <c:pt idx="77219">
                  <c:v>-52.145000000000003</c:v>
                </c:pt>
                <c:pt idx="77220">
                  <c:v>-52.159990000000001</c:v>
                </c:pt>
                <c:pt idx="77221">
                  <c:v>-52.175179999999997</c:v>
                </c:pt>
                <c:pt idx="77222">
                  <c:v>-52.189930000000004</c:v>
                </c:pt>
                <c:pt idx="77223">
                  <c:v>-52.205100000000002</c:v>
                </c:pt>
                <c:pt idx="77224">
                  <c:v>-52.220060000000004</c:v>
                </c:pt>
                <c:pt idx="77225">
                  <c:v>-52.23516</c:v>
                </c:pt>
                <c:pt idx="77226">
                  <c:v>-52.25027</c:v>
                </c:pt>
                <c:pt idx="77227">
                  <c:v>-52.265459999999997</c:v>
                </c:pt>
                <c:pt idx="77228">
                  <c:v>-52.28</c:v>
                </c:pt>
                <c:pt idx="77229">
                  <c:v>-52.294720000000005</c:v>
                </c:pt>
                <c:pt idx="77230">
                  <c:v>-52.309580000000004</c:v>
                </c:pt>
                <c:pt idx="77231">
                  <c:v>-52.324520000000007</c:v>
                </c:pt>
                <c:pt idx="77232">
                  <c:v>-52.339529999999996</c:v>
                </c:pt>
                <c:pt idx="77233">
                  <c:v>-52.353949999999998</c:v>
                </c:pt>
                <c:pt idx="77234">
                  <c:v>-52.368780000000001</c:v>
                </c:pt>
                <c:pt idx="77235">
                  <c:v>-52.383790000000005</c:v>
                </c:pt>
                <c:pt idx="77236">
                  <c:v>-52.398820000000001</c:v>
                </c:pt>
                <c:pt idx="77237">
                  <c:v>-52.413930000000008</c:v>
                </c:pt>
                <c:pt idx="77238">
                  <c:v>-52.428960000000004</c:v>
                </c:pt>
                <c:pt idx="77239">
                  <c:v>-52.444130000000001</c:v>
                </c:pt>
                <c:pt idx="77240">
                  <c:v>-52.459199999999996</c:v>
                </c:pt>
                <c:pt idx="77241">
                  <c:v>-52.47439</c:v>
                </c:pt>
                <c:pt idx="77242">
                  <c:v>-52.489470000000004</c:v>
                </c:pt>
                <c:pt idx="77243">
                  <c:v>-52.5047</c:v>
                </c:pt>
                <c:pt idx="77244">
                  <c:v>-52.519770000000001</c:v>
                </c:pt>
                <c:pt idx="77245">
                  <c:v>-52.535049999999998</c:v>
                </c:pt>
                <c:pt idx="77246">
                  <c:v>-52.550220000000003</c:v>
                </c:pt>
                <c:pt idx="77247">
                  <c:v>-52.565609999999992</c:v>
                </c:pt>
                <c:pt idx="77248">
                  <c:v>-52.580609999999993</c:v>
                </c:pt>
                <c:pt idx="77249">
                  <c:v>-52.595980000000004</c:v>
                </c:pt>
                <c:pt idx="77250">
                  <c:v>-52.611220000000003</c:v>
                </c:pt>
                <c:pt idx="77251">
                  <c:v>-52.625820000000004</c:v>
                </c:pt>
                <c:pt idx="77252">
                  <c:v>-52.640540000000001</c:v>
                </c:pt>
                <c:pt idx="77253">
                  <c:v>-52.65558</c:v>
                </c:pt>
                <c:pt idx="77254">
                  <c:v>-52.670500000000004</c:v>
                </c:pt>
                <c:pt idx="77255">
                  <c:v>-52.685409999999997</c:v>
                </c:pt>
                <c:pt idx="77256">
                  <c:v>-52.700609999999998</c:v>
                </c:pt>
                <c:pt idx="77257">
                  <c:v>-52.71584</c:v>
                </c:pt>
                <c:pt idx="77258">
                  <c:v>-52.73122</c:v>
                </c:pt>
                <c:pt idx="77259">
                  <c:v>-52.746470000000002</c:v>
                </c:pt>
                <c:pt idx="77260">
                  <c:v>-52.758299999999998</c:v>
                </c:pt>
                <c:pt idx="77261">
                  <c:v>-52.758130000000001</c:v>
                </c:pt>
                <c:pt idx="77262">
                  <c:v>-52.765929999999997</c:v>
                </c:pt>
                <c:pt idx="77263">
                  <c:v>-52.779269999999997</c:v>
                </c:pt>
                <c:pt idx="77264">
                  <c:v>-52.793880000000001</c:v>
                </c:pt>
                <c:pt idx="77265">
                  <c:v>-52.806379999999997</c:v>
                </c:pt>
                <c:pt idx="77266">
                  <c:v>-52.821129999999997</c:v>
                </c:pt>
                <c:pt idx="77267">
                  <c:v>-52.835799999999999</c:v>
                </c:pt>
                <c:pt idx="77268">
                  <c:v>-52.849800000000002</c:v>
                </c:pt>
                <c:pt idx="77269">
                  <c:v>-52.864959999999996</c:v>
                </c:pt>
                <c:pt idx="77270">
                  <c:v>-52.879370000000002</c:v>
                </c:pt>
                <c:pt idx="77271">
                  <c:v>-52.89423</c:v>
                </c:pt>
                <c:pt idx="77272">
                  <c:v>-52.908329999999999</c:v>
                </c:pt>
                <c:pt idx="77273">
                  <c:v>-52.922789999999999</c:v>
                </c:pt>
                <c:pt idx="77274">
                  <c:v>-52.936720000000001</c:v>
                </c:pt>
                <c:pt idx="77275">
                  <c:v>-52.950749999999999</c:v>
                </c:pt>
                <c:pt idx="77276">
                  <c:v>-52.963930000000005</c:v>
                </c:pt>
                <c:pt idx="77277">
                  <c:v>-52.978370000000005</c:v>
                </c:pt>
                <c:pt idx="77278">
                  <c:v>-52.993020000000001</c:v>
                </c:pt>
                <c:pt idx="77279">
                  <c:v>-53.007899999999999</c:v>
                </c:pt>
                <c:pt idx="77280">
                  <c:v>-53.021729999999998</c:v>
                </c:pt>
                <c:pt idx="77281">
                  <c:v>-53.036490000000001</c:v>
                </c:pt>
                <c:pt idx="77282">
                  <c:v>-53.050649999999997</c:v>
                </c:pt>
                <c:pt idx="77283">
                  <c:v>-53.065660000000001</c:v>
                </c:pt>
                <c:pt idx="77284">
                  <c:v>-53.080500000000001</c:v>
                </c:pt>
                <c:pt idx="77285">
                  <c:v>-53.095369999999996</c:v>
                </c:pt>
                <c:pt idx="77286">
                  <c:v>-53.109940000000002</c:v>
                </c:pt>
                <c:pt idx="77287">
                  <c:v>-53.124900000000004</c:v>
                </c:pt>
                <c:pt idx="77288">
                  <c:v>-53.139770000000006</c:v>
                </c:pt>
                <c:pt idx="77289">
                  <c:v>-53.154570000000007</c:v>
                </c:pt>
                <c:pt idx="77290">
                  <c:v>-53.169440000000002</c:v>
                </c:pt>
                <c:pt idx="77291">
                  <c:v>-53.18477</c:v>
                </c:pt>
                <c:pt idx="77292">
                  <c:v>-53.199600000000004</c:v>
                </c:pt>
                <c:pt idx="77293">
                  <c:v>-53.214740000000006</c:v>
                </c:pt>
                <c:pt idx="77294">
                  <c:v>-53.229740000000007</c:v>
                </c:pt>
                <c:pt idx="77295">
                  <c:v>-53.244879999999995</c:v>
                </c:pt>
                <c:pt idx="77296">
                  <c:v>-53.260149999999996</c:v>
                </c:pt>
                <c:pt idx="77297">
                  <c:v>-53.27543</c:v>
                </c:pt>
                <c:pt idx="77298">
                  <c:v>-53.290610000000001</c:v>
                </c:pt>
                <c:pt idx="77299">
                  <c:v>-53.305769999999995</c:v>
                </c:pt>
                <c:pt idx="77300">
                  <c:v>-53.320779999999999</c:v>
                </c:pt>
                <c:pt idx="77301">
                  <c:v>-53.33614</c:v>
                </c:pt>
                <c:pt idx="77302">
                  <c:v>-53.351509999999998</c:v>
                </c:pt>
                <c:pt idx="77303">
                  <c:v>-53.366259999999997</c:v>
                </c:pt>
                <c:pt idx="77304">
                  <c:v>-53.381559999999993</c:v>
                </c:pt>
                <c:pt idx="77305">
                  <c:v>-53.39676</c:v>
                </c:pt>
                <c:pt idx="77306">
                  <c:v>-53.412100000000002</c:v>
                </c:pt>
                <c:pt idx="77307">
                  <c:v>-53.427230000000002</c:v>
                </c:pt>
                <c:pt idx="77308">
                  <c:v>-53.442230000000002</c:v>
                </c:pt>
                <c:pt idx="77309">
                  <c:v>-53.457329999999999</c:v>
                </c:pt>
                <c:pt idx="77310">
                  <c:v>-53.472970000000004</c:v>
                </c:pt>
                <c:pt idx="77311">
                  <c:v>-53.488230000000001</c:v>
                </c:pt>
                <c:pt idx="77312">
                  <c:v>-53.503270000000001</c:v>
                </c:pt>
                <c:pt idx="77313">
                  <c:v>-53.518420000000006</c:v>
                </c:pt>
                <c:pt idx="77314">
                  <c:v>-53.533819999999999</c:v>
                </c:pt>
                <c:pt idx="77315">
                  <c:v>-53.549009999999996</c:v>
                </c:pt>
                <c:pt idx="77316">
                  <c:v>-53.564250000000001</c:v>
                </c:pt>
                <c:pt idx="77317">
                  <c:v>-53.579509999999999</c:v>
                </c:pt>
                <c:pt idx="77318">
                  <c:v>-53.594980000000007</c:v>
                </c:pt>
                <c:pt idx="77319">
                  <c:v>-53.610100000000003</c:v>
                </c:pt>
                <c:pt idx="77320">
                  <c:v>-53.626289999999997</c:v>
                </c:pt>
                <c:pt idx="77321">
                  <c:v>-53.640720000000002</c:v>
                </c:pt>
                <c:pt idx="77322">
                  <c:v>-53.65522</c:v>
                </c:pt>
                <c:pt idx="77323">
                  <c:v>-53.67051</c:v>
                </c:pt>
                <c:pt idx="77324">
                  <c:v>-53.685900000000004</c:v>
                </c:pt>
                <c:pt idx="77325">
                  <c:v>-53.701329999999999</c:v>
                </c:pt>
                <c:pt idx="77326">
                  <c:v>-53.717030000000001</c:v>
                </c:pt>
                <c:pt idx="77327">
                  <c:v>-53.732089999999999</c:v>
                </c:pt>
                <c:pt idx="77328">
                  <c:v>-53.747689999999999</c:v>
                </c:pt>
                <c:pt idx="77329">
                  <c:v>-53.762040000000006</c:v>
                </c:pt>
                <c:pt idx="77330">
                  <c:v>-53.776200000000003</c:v>
                </c:pt>
                <c:pt idx="77331">
                  <c:v>-53.791079999999994</c:v>
                </c:pt>
                <c:pt idx="77332">
                  <c:v>-53.806550000000001</c:v>
                </c:pt>
                <c:pt idx="77333">
                  <c:v>-53.821620000000003</c:v>
                </c:pt>
                <c:pt idx="77334">
                  <c:v>-53.836969999999994</c:v>
                </c:pt>
                <c:pt idx="77335">
                  <c:v>-53.852240000000002</c:v>
                </c:pt>
                <c:pt idx="77336">
                  <c:v>-53.867729999999995</c:v>
                </c:pt>
                <c:pt idx="77337">
                  <c:v>-53.88317</c:v>
                </c:pt>
                <c:pt idx="77338">
                  <c:v>-53.898849999999996</c:v>
                </c:pt>
                <c:pt idx="77339">
                  <c:v>-53.914020000000001</c:v>
                </c:pt>
                <c:pt idx="77340">
                  <c:v>-53.92944</c:v>
                </c:pt>
                <c:pt idx="77341">
                  <c:v>-53.944029999999998</c:v>
                </c:pt>
                <c:pt idx="77342">
                  <c:v>-53.959350000000001</c:v>
                </c:pt>
                <c:pt idx="77343">
                  <c:v>-53.973730000000003</c:v>
                </c:pt>
                <c:pt idx="77344">
                  <c:v>-53.988959999999999</c:v>
                </c:pt>
                <c:pt idx="77345">
                  <c:v>-54.003870000000006</c:v>
                </c:pt>
                <c:pt idx="77346">
                  <c:v>-54.019130000000004</c:v>
                </c:pt>
                <c:pt idx="77347">
                  <c:v>-54.034199999999998</c:v>
                </c:pt>
                <c:pt idx="77348">
                  <c:v>-54.049109999999999</c:v>
                </c:pt>
                <c:pt idx="77349">
                  <c:v>-54.064149999999998</c:v>
                </c:pt>
                <c:pt idx="77350">
                  <c:v>-54.079129999999999</c:v>
                </c:pt>
                <c:pt idx="77351">
                  <c:v>-54.094009999999997</c:v>
                </c:pt>
                <c:pt idx="77352">
                  <c:v>-54.109340000000003</c:v>
                </c:pt>
                <c:pt idx="77353">
                  <c:v>-54.12444</c:v>
                </c:pt>
                <c:pt idx="77354">
                  <c:v>-54.139710000000001</c:v>
                </c:pt>
                <c:pt idx="77355">
                  <c:v>-54.154830000000004</c:v>
                </c:pt>
                <c:pt idx="77356">
                  <c:v>-54.17022</c:v>
                </c:pt>
                <c:pt idx="77357">
                  <c:v>-54.185369999999999</c:v>
                </c:pt>
                <c:pt idx="77358">
                  <c:v>-54.20064</c:v>
                </c:pt>
                <c:pt idx="77359">
                  <c:v>-54.215159999999997</c:v>
                </c:pt>
                <c:pt idx="77360">
                  <c:v>-54.230039999999995</c:v>
                </c:pt>
                <c:pt idx="77361">
                  <c:v>-54.244770000000003</c:v>
                </c:pt>
                <c:pt idx="77362">
                  <c:v>-54.260020000000004</c:v>
                </c:pt>
                <c:pt idx="77363">
                  <c:v>-54.274899999999995</c:v>
                </c:pt>
                <c:pt idx="77364">
                  <c:v>-54.289699999999996</c:v>
                </c:pt>
                <c:pt idx="77365">
                  <c:v>-54.30453</c:v>
                </c:pt>
                <c:pt idx="77366">
                  <c:v>-54.31917</c:v>
                </c:pt>
                <c:pt idx="77367">
                  <c:v>-54.333980000000004</c:v>
                </c:pt>
                <c:pt idx="77368">
                  <c:v>-54.349179999999997</c:v>
                </c:pt>
                <c:pt idx="77369">
                  <c:v>-54.363759999999999</c:v>
                </c:pt>
                <c:pt idx="77370">
                  <c:v>-54.378859999999996</c:v>
                </c:pt>
                <c:pt idx="77371">
                  <c:v>-54.393799999999999</c:v>
                </c:pt>
                <c:pt idx="77372">
                  <c:v>-54.409169999999996</c:v>
                </c:pt>
                <c:pt idx="77373">
                  <c:v>-54.424460000000003</c:v>
                </c:pt>
                <c:pt idx="77374">
                  <c:v>-54.439349999999997</c:v>
                </c:pt>
                <c:pt idx="77375">
                  <c:v>-54.454659999999997</c:v>
                </c:pt>
                <c:pt idx="77376">
                  <c:v>-54.469529999999999</c:v>
                </c:pt>
                <c:pt idx="77377">
                  <c:v>-54.484830000000002</c:v>
                </c:pt>
                <c:pt idx="77378">
                  <c:v>-54.50009</c:v>
                </c:pt>
                <c:pt idx="77379">
                  <c:v>-54.514750000000006</c:v>
                </c:pt>
                <c:pt idx="77380">
                  <c:v>-54.530250000000002</c:v>
                </c:pt>
                <c:pt idx="77381">
                  <c:v>-54.545099999999998</c:v>
                </c:pt>
                <c:pt idx="77382">
                  <c:v>-54.560490000000001</c:v>
                </c:pt>
                <c:pt idx="77383">
                  <c:v>-54.575690000000002</c:v>
                </c:pt>
                <c:pt idx="77384">
                  <c:v>-54.590370000000007</c:v>
                </c:pt>
                <c:pt idx="77385">
                  <c:v>-54.605670000000003</c:v>
                </c:pt>
                <c:pt idx="77386">
                  <c:v>-54.620959999999997</c:v>
                </c:pt>
                <c:pt idx="77387">
                  <c:v>-54.635660000000001</c:v>
                </c:pt>
                <c:pt idx="77388">
                  <c:v>-54.650299999999994</c:v>
                </c:pt>
                <c:pt idx="77389">
                  <c:v>-54.665260000000004</c:v>
                </c:pt>
                <c:pt idx="77390">
                  <c:v>-54.679739999999995</c:v>
                </c:pt>
                <c:pt idx="77391">
                  <c:v>-54.69511</c:v>
                </c:pt>
                <c:pt idx="77392">
                  <c:v>-54.70966</c:v>
                </c:pt>
                <c:pt idx="77393">
                  <c:v>-54.724700000000006</c:v>
                </c:pt>
                <c:pt idx="77394">
                  <c:v>-54.73986</c:v>
                </c:pt>
                <c:pt idx="77395">
                  <c:v>-54.753949999999996</c:v>
                </c:pt>
                <c:pt idx="77396">
                  <c:v>-54.768129999999999</c:v>
                </c:pt>
                <c:pt idx="77397">
                  <c:v>-54.782510000000002</c:v>
                </c:pt>
                <c:pt idx="77398">
                  <c:v>-54.797219999999996</c:v>
                </c:pt>
                <c:pt idx="77399">
                  <c:v>-54.810980000000001</c:v>
                </c:pt>
                <c:pt idx="77400">
                  <c:v>-54.825470000000003</c:v>
                </c:pt>
                <c:pt idx="77401">
                  <c:v>-54.839149999999997</c:v>
                </c:pt>
                <c:pt idx="77402">
                  <c:v>-54.853909999999999</c:v>
                </c:pt>
                <c:pt idx="77403">
                  <c:v>-54.867330000000003</c:v>
                </c:pt>
                <c:pt idx="77404">
                  <c:v>-54.882150000000003</c:v>
                </c:pt>
                <c:pt idx="77405">
                  <c:v>-54.896549999999998</c:v>
                </c:pt>
                <c:pt idx="77406">
                  <c:v>-54.874280000000006</c:v>
                </c:pt>
                <c:pt idx="77407">
                  <c:v>-54.853930000000005</c:v>
                </c:pt>
                <c:pt idx="77408">
                  <c:v>-54.844480000000004</c:v>
                </c:pt>
                <c:pt idx="77409">
                  <c:v>-54.847560000000001</c:v>
                </c:pt>
                <c:pt idx="77410">
                  <c:v>-54.855159999999998</c:v>
                </c:pt>
                <c:pt idx="77411">
                  <c:v>-54.866810000000001</c:v>
                </c:pt>
                <c:pt idx="77412">
                  <c:v>-54.873719999999999</c:v>
                </c:pt>
                <c:pt idx="77413">
                  <c:v>-54.876500000000007</c:v>
                </c:pt>
                <c:pt idx="77414">
                  <c:v>-54.882069999999999</c:v>
                </c:pt>
                <c:pt idx="77415">
                  <c:v>-54.889830000000003</c:v>
                </c:pt>
                <c:pt idx="77416">
                  <c:v>-54.899990000000003</c:v>
                </c:pt>
                <c:pt idx="77417">
                  <c:v>-54.909970000000001</c:v>
                </c:pt>
                <c:pt idx="77418">
                  <c:v>-54.921149999999997</c:v>
                </c:pt>
                <c:pt idx="77419">
                  <c:v>-54.932730000000006</c:v>
                </c:pt>
                <c:pt idx="77420">
                  <c:v>-54.94502</c:v>
                </c:pt>
                <c:pt idx="77421">
                  <c:v>-54.957549999999998</c:v>
                </c:pt>
                <c:pt idx="77422">
                  <c:v>-54.970480000000002</c:v>
                </c:pt>
                <c:pt idx="77423">
                  <c:v>-54.983810000000005</c:v>
                </c:pt>
                <c:pt idx="77424">
                  <c:v>-54.996929999999999</c:v>
                </c:pt>
                <c:pt idx="77425">
                  <c:v>-55.010170000000002</c:v>
                </c:pt>
                <c:pt idx="77426">
                  <c:v>-55.023920000000004</c:v>
                </c:pt>
                <c:pt idx="77427">
                  <c:v>-55.037799999999997</c:v>
                </c:pt>
                <c:pt idx="77428">
                  <c:v>-55.051339999999996</c:v>
                </c:pt>
                <c:pt idx="77429">
                  <c:v>-55.065280000000001</c:v>
                </c:pt>
                <c:pt idx="77430">
                  <c:v>-55.079320000000003</c:v>
                </c:pt>
                <c:pt idx="77431">
                  <c:v>-55.093579999999996</c:v>
                </c:pt>
                <c:pt idx="77432">
                  <c:v>-55.107869999999998</c:v>
                </c:pt>
                <c:pt idx="77433">
                  <c:v>-55.122399999999999</c:v>
                </c:pt>
                <c:pt idx="77434">
                  <c:v>-55.136209999999998</c:v>
                </c:pt>
                <c:pt idx="77435">
                  <c:v>-55.150490000000005</c:v>
                </c:pt>
                <c:pt idx="77436">
                  <c:v>-55.164809999999996</c:v>
                </c:pt>
                <c:pt idx="77437">
                  <c:v>-55.181190000000001</c:v>
                </c:pt>
                <c:pt idx="77438">
                  <c:v>-55.194910000000007</c:v>
                </c:pt>
                <c:pt idx="77439">
                  <c:v>-55.208079999999995</c:v>
                </c:pt>
                <c:pt idx="77440">
                  <c:v>-55.21857</c:v>
                </c:pt>
                <c:pt idx="77441">
                  <c:v>-55.234540000000003</c:v>
                </c:pt>
                <c:pt idx="77442">
                  <c:v>-55.249829999999996</c:v>
                </c:pt>
                <c:pt idx="77443">
                  <c:v>-55.264769999999999</c:v>
                </c:pt>
                <c:pt idx="77444">
                  <c:v>-55.279670000000003</c:v>
                </c:pt>
                <c:pt idx="77445">
                  <c:v>-55.294319999999999</c:v>
                </c:pt>
                <c:pt idx="77446">
                  <c:v>-55.309020000000004</c:v>
                </c:pt>
                <c:pt idx="77447">
                  <c:v>-55.322019999999995</c:v>
                </c:pt>
                <c:pt idx="77448">
                  <c:v>-55.336080000000003</c:v>
                </c:pt>
                <c:pt idx="77449">
                  <c:v>-55.350539999999995</c:v>
                </c:pt>
                <c:pt idx="77450">
                  <c:v>-55.365140000000004</c:v>
                </c:pt>
                <c:pt idx="77451">
                  <c:v>-55.37921</c:v>
                </c:pt>
                <c:pt idx="77452">
                  <c:v>-55.393809999999995</c:v>
                </c:pt>
                <c:pt idx="77453">
                  <c:v>-55.408150000000006</c:v>
                </c:pt>
                <c:pt idx="77454">
                  <c:v>-55.422840000000008</c:v>
                </c:pt>
                <c:pt idx="77455">
                  <c:v>-55.43768</c:v>
                </c:pt>
                <c:pt idx="77456">
                  <c:v>-55.452599999999997</c:v>
                </c:pt>
                <c:pt idx="77457">
                  <c:v>-55.467209999999994</c:v>
                </c:pt>
                <c:pt idx="77458">
                  <c:v>-55.482300000000002</c:v>
                </c:pt>
                <c:pt idx="77459">
                  <c:v>-55.497319999999995</c:v>
                </c:pt>
                <c:pt idx="77460">
                  <c:v>-55.512370000000004</c:v>
                </c:pt>
                <c:pt idx="77461">
                  <c:v>-55.527499999999996</c:v>
                </c:pt>
                <c:pt idx="77462">
                  <c:v>-55.542629999999996</c:v>
                </c:pt>
                <c:pt idx="77463">
                  <c:v>-55.557780000000001</c:v>
                </c:pt>
                <c:pt idx="77464">
                  <c:v>-55.572920000000003</c:v>
                </c:pt>
                <c:pt idx="77465">
                  <c:v>-55.58784</c:v>
                </c:pt>
                <c:pt idx="77466">
                  <c:v>-55.603079999999999</c:v>
                </c:pt>
                <c:pt idx="77467">
                  <c:v>-55.618270000000003</c:v>
                </c:pt>
                <c:pt idx="77468">
                  <c:v>-55.63326</c:v>
                </c:pt>
                <c:pt idx="77469">
                  <c:v>-55.64828</c:v>
                </c:pt>
                <c:pt idx="77470">
                  <c:v>-55.663410000000006</c:v>
                </c:pt>
                <c:pt idx="77471">
                  <c:v>-55.678550000000001</c:v>
                </c:pt>
                <c:pt idx="77472">
                  <c:v>-55.693580000000004</c:v>
                </c:pt>
                <c:pt idx="77473">
                  <c:v>-55.708710000000004</c:v>
                </c:pt>
                <c:pt idx="77474">
                  <c:v>-55.723849999999999</c:v>
                </c:pt>
                <c:pt idx="77475">
                  <c:v>-55.738669999999999</c:v>
                </c:pt>
                <c:pt idx="77476">
                  <c:v>-55.75356</c:v>
                </c:pt>
                <c:pt idx="77477">
                  <c:v>-55.768440000000005</c:v>
                </c:pt>
                <c:pt idx="77478">
                  <c:v>-55.783349999999999</c:v>
                </c:pt>
                <c:pt idx="77479">
                  <c:v>-55.798349999999999</c:v>
                </c:pt>
                <c:pt idx="77480">
                  <c:v>-55.813360000000003</c:v>
                </c:pt>
                <c:pt idx="77481">
                  <c:v>-55.828300000000006</c:v>
                </c:pt>
                <c:pt idx="77482">
                  <c:v>-55.843369999999993</c:v>
                </c:pt>
                <c:pt idx="77483">
                  <c:v>-55.858369999999994</c:v>
                </c:pt>
                <c:pt idx="77484">
                  <c:v>-55.873350000000002</c:v>
                </c:pt>
                <c:pt idx="77485">
                  <c:v>-55.888199999999998</c:v>
                </c:pt>
                <c:pt idx="77486">
                  <c:v>-55.90314</c:v>
                </c:pt>
                <c:pt idx="77487">
                  <c:v>-55.917919999999995</c:v>
                </c:pt>
                <c:pt idx="77488">
                  <c:v>-55.932859999999998</c:v>
                </c:pt>
                <c:pt idx="77489">
                  <c:v>-55.947850000000003</c:v>
                </c:pt>
                <c:pt idx="77490">
                  <c:v>-55.962789999999998</c:v>
                </c:pt>
                <c:pt idx="77491">
                  <c:v>-55.977609999999999</c:v>
                </c:pt>
                <c:pt idx="77492">
                  <c:v>-55.992179999999998</c:v>
                </c:pt>
                <c:pt idx="77493">
                  <c:v>-56.007460000000002</c:v>
                </c:pt>
                <c:pt idx="77494">
                  <c:v>-56.021940000000001</c:v>
                </c:pt>
                <c:pt idx="77495">
                  <c:v>-56.03669</c:v>
                </c:pt>
                <c:pt idx="77496">
                  <c:v>-56.051460000000006</c:v>
                </c:pt>
                <c:pt idx="77497">
                  <c:v>-56.066330000000008</c:v>
                </c:pt>
                <c:pt idx="77498">
                  <c:v>-56.081209999999999</c:v>
                </c:pt>
                <c:pt idx="77499">
                  <c:v>-56.096040000000002</c:v>
                </c:pt>
                <c:pt idx="77500">
                  <c:v>-56.11103</c:v>
                </c:pt>
                <c:pt idx="77501">
                  <c:v>-56.125879999999995</c:v>
                </c:pt>
                <c:pt idx="77502">
                  <c:v>-56.140860000000004</c:v>
                </c:pt>
                <c:pt idx="77503">
                  <c:v>-56.155790000000003</c:v>
                </c:pt>
                <c:pt idx="77504">
                  <c:v>-56.170200000000001</c:v>
                </c:pt>
                <c:pt idx="77505">
                  <c:v>-56.185020000000002</c:v>
                </c:pt>
                <c:pt idx="77506">
                  <c:v>-56.199839999999995</c:v>
                </c:pt>
                <c:pt idx="77507">
                  <c:v>-56.214639999999996</c:v>
                </c:pt>
                <c:pt idx="77508">
                  <c:v>-56.229620000000004</c:v>
                </c:pt>
                <c:pt idx="77509">
                  <c:v>-56.244500000000002</c:v>
                </c:pt>
                <c:pt idx="77510">
                  <c:v>-56.259430000000002</c:v>
                </c:pt>
                <c:pt idx="77511">
                  <c:v>-56.274389999999997</c:v>
                </c:pt>
                <c:pt idx="77512">
                  <c:v>-56.289300000000004</c:v>
                </c:pt>
                <c:pt idx="77513">
                  <c:v>-56.304239999999993</c:v>
                </c:pt>
                <c:pt idx="77514">
                  <c:v>-56.319200000000002</c:v>
                </c:pt>
                <c:pt idx="77515">
                  <c:v>-56.334030000000006</c:v>
                </c:pt>
                <c:pt idx="77516">
                  <c:v>-56.348979999999997</c:v>
                </c:pt>
                <c:pt idx="77517">
                  <c:v>-56.363960000000006</c:v>
                </c:pt>
                <c:pt idx="77518">
                  <c:v>-56.378880000000002</c:v>
                </c:pt>
                <c:pt idx="77519">
                  <c:v>-56.393820000000005</c:v>
                </c:pt>
                <c:pt idx="77520">
                  <c:v>-56.408810000000003</c:v>
                </c:pt>
                <c:pt idx="77521">
                  <c:v>-56.423720000000003</c:v>
                </c:pt>
                <c:pt idx="77522">
                  <c:v>-56.438670000000002</c:v>
                </c:pt>
                <c:pt idx="77523">
                  <c:v>-56.453699999999998</c:v>
                </c:pt>
                <c:pt idx="77524">
                  <c:v>-56.468629999999997</c:v>
                </c:pt>
                <c:pt idx="77525">
                  <c:v>-56.483410000000006</c:v>
                </c:pt>
                <c:pt idx="77526">
                  <c:v>-56.497770000000003</c:v>
                </c:pt>
                <c:pt idx="77527">
                  <c:v>-56.512589999999996</c:v>
                </c:pt>
                <c:pt idx="77528">
                  <c:v>-56.527549999999998</c:v>
                </c:pt>
                <c:pt idx="77529">
                  <c:v>-56.542700000000004</c:v>
                </c:pt>
                <c:pt idx="77530">
                  <c:v>-56.55715</c:v>
                </c:pt>
                <c:pt idx="77531">
                  <c:v>-56.572139999999997</c:v>
                </c:pt>
                <c:pt idx="77532">
                  <c:v>-56.587230000000005</c:v>
                </c:pt>
                <c:pt idx="77533">
                  <c:v>-56.602350000000001</c:v>
                </c:pt>
                <c:pt idx="77534">
                  <c:v>-56.616879999999995</c:v>
                </c:pt>
                <c:pt idx="77535">
                  <c:v>-56.631950000000003</c:v>
                </c:pt>
                <c:pt idx="77536">
                  <c:v>-56.647010000000002</c:v>
                </c:pt>
                <c:pt idx="77537">
                  <c:v>-56.662199999999999</c:v>
                </c:pt>
                <c:pt idx="77538">
                  <c:v>-56.676819999999999</c:v>
                </c:pt>
                <c:pt idx="77539">
                  <c:v>-56.691789999999997</c:v>
                </c:pt>
                <c:pt idx="77540">
                  <c:v>-56.706960000000002</c:v>
                </c:pt>
                <c:pt idx="77541">
                  <c:v>-56.722229999999996</c:v>
                </c:pt>
                <c:pt idx="77542">
                  <c:v>-56.736840000000001</c:v>
                </c:pt>
                <c:pt idx="77543">
                  <c:v>-56.751930000000002</c:v>
                </c:pt>
                <c:pt idx="77544">
                  <c:v>-56.766680000000001</c:v>
                </c:pt>
                <c:pt idx="77545">
                  <c:v>-56.77872</c:v>
                </c:pt>
                <c:pt idx="77546">
                  <c:v>-56.789339999999996</c:v>
                </c:pt>
                <c:pt idx="77547">
                  <c:v>-56.80003</c:v>
                </c:pt>
                <c:pt idx="77548">
                  <c:v>-56.813760000000002</c:v>
                </c:pt>
                <c:pt idx="77549">
                  <c:v>-56.828779999999995</c:v>
                </c:pt>
                <c:pt idx="77550">
                  <c:v>-56.843409999999999</c:v>
                </c:pt>
                <c:pt idx="77551">
                  <c:v>-56.858779999999996</c:v>
                </c:pt>
                <c:pt idx="77552">
                  <c:v>-56.842849999999999</c:v>
                </c:pt>
                <c:pt idx="77553">
                  <c:v>-56.856070000000003</c:v>
                </c:pt>
                <c:pt idx="77554">
                  <c:v>-56.864350000000002</c:v>
                </c:pt>
                <c:pt idx="77555">
                  <c:v>-56.875590000000003</c:v>
                </c:pt>
                <c:pt idx="77556">
                  <c:v>-56.888670000000005</c:v>
                </c:pt>
                <c:pt idx="77557">
                  <c:v>-56.903420000000004</c:v>
                </c:pt>
                <c:pt idx="77558">
                  <c:v>-56.91865</c:v>
                </c:pt>
                <c:pt idx="77559">
                  <c:v>-56.934139999999999</c:v>
                </c:pt>
                <c:pt idx="77560">
                  <c:v>-56.947419999999994</c:v>
                </c:pt>
                <c:pt idx="77561">
                  <c:v>-56.962809999999998</c:v>
                </c:pt>
                <c:pt idx="77562">
                  <c:v>-56.977469999999997</c:v>
                </c:pt>
                <c:pt idx="77563">
                  <c:v>-56.992539999999998</c:v>
                </c:pt>
                <c:pt idx="77564">
                  <c:v>-57.007190000000001</c:v>
                </c:pt>
                <c:pt idx="77565">
                  <c:v>-57.022120000000001</c:v>
                </c:pt>
                <c:pt idx="77566">
                  <c:v>-57.037149999999997</c:v>
                </c:pt>
                <c:pt idx="77567">
                  <c:v>-57.052399999999999</c:v>
                </c:pt>
                <c:pt idx="77568">
                  <c:v>-57.067189999999997</c:v>
                </c:pt>
                <c:pt idx="77569">
                  <c:v>-57.081609999999998</c:v>
                </c:pt>
                <c:pt idx="77570">
                  <c:v>-57.096600000000002</c:v>
                </c:pt>
                <c:pt idx="77571">
                  <c:v>-57.111689999999996</c:v>
                </c:pt>
                <c:pt idx="77572">
                  <c:v>-57.126820000000002</c:v>
                </c:pt>
                <c:pt idx="77573">
                  <c:v>-57.14208</c:v>
                </c:pt>
                <c:pt idx="77574">
                  <c:v>-57.157200000000003</c:v>
                </c:pt>
                <c:pt idx="77575">
                  <c:v>-57.172229999999999</c:v>
                </c:pt>
                <c:pt idx="77576">
                  <c:v>-57.187190000000001</c:v>
                </c:pt>
                <c:pt idx="77577">
                  <c:v>-57.202529999999996</c:v>
                </c:pt>
                <c:pt idx="77578">
                  <c:v>-57.217659999999995</c:v>
                </c:pt>
                <c:pt idx="77579">
                  <c:v>-57.232929999999996</c:v>
                </c:pt>
                <c:pt idx="77580">
                  <c:v>-57.248089999999998</c:v>
                </c:pt>
                <c:pt idx="77581">
                  <c:v>-57.263359999999999</c:v>
                </c:pt>
                <c:pt idx="77582">
                  <c:v>-57.278529999999996</c:v>
                </c:pt>
                <c:pt idx="77583">
                  <c:v>-57.293430000000001</c:v>
                </c:pt>
                <c:pt idx="77584">
                  <c:v>-57.308440000000004</c:v>
                </c:pt>
                <c:pt idx="77585">
                  <c:v>-57.322899999999997</c:v>
                </c:pt>
                <c:pt idx="77586">
                  <c:v>-57.337680000000006</c:v>
                </c:pt>
                <c:pt idx="77587">
                  <c:v>-57.352910000000001</c:v>
                </c:pt>
                <c:pt idx="77588">
                  <c:v>-57.36815</c:v>
                </c:pt>
                <c:pt idx="77589">
                  <c:v>-57.383499999999998</c:v>
                </c:pt>
                <c:pt idx="77590">
                  <c:v>-57.398519999999998</c:v>
                </c:pt>
                <c:pt idx="77591">
                  <c:v>-57.413640000000001</c:v>
                </c:pt>
                <c:pt idx="77592">
                  <c:v>-57.428449999999998</c:v>
                </c:pt>
                <c:pt idx="77593">
                  <c:v>-57.443530000000003</c:v>
                </c:pt>
                <c:pt idx="77594">
                  <c:v>-57.458850000000005</c:v>
                </c:pt>
                <c:pt idx="77595">
                  <c:v>-57.473950000000002</c:v>
                </c:pt>
                <c:pt idx="77596">
                  <c:v>-57.488859999999995</c:v>
                </c:pt>
                <c:pt idx="77597">
                  <c:v>-57.503960000000006</c:v>
                </c:pt>
                <c:pt idx="77598">
                  <c:v>-57.518880000000003</c:v>
                </c:pt>
                <c:pt idx="77599">
                  <c:v>-57.533969999999997</c:v>
                </c:pt>
                <c:pt idx="77600">
                  <c:v>-57.548850000000002</c:v>
                </c:pt>
                <c:pt idx="77601">
                  <c:v>-57.563740000000003</c:v>
                </c:pt>
                <c:pt idx="77602">
                  <c:v>-57.578789999999998</c:v>
                </c:pt>
                <c:pt idx="77603">
                  <c:v>-57.592889999999997</c:v>
                </c:pt>
                <c:pt idx="77604">
                  <c:v>-57.607320000000001</c:v>
                </c:pt>
                <c:pt idx="77605">
                  <c:v>-57.622390000000003</c:v>
                </c:pt>
                <c:pt idx="77606">
                  <c:v>-57.636940000000003</c:v>
                </c:pt>
                <c:pt idx="77607">
                  <c:v>-57.652289999999994</c:v>
                </c:pt>
                <c:pt idx="77608">
                  <c:v>-57.667339999999996</c:v>
                </c:pt>
                <c:pt idx="77609">
                  <c:v>-57.682500000000005</c:v>
                </c:pt>
                <c:pt idx="77610">
                  <c:v>-57.697609999999997</c:v>
                </c:pt>
                <c:pt idx="77611">
                  <c:v>-57.712450000000004</c:v>
                </c:pt>
                <c:pt idx="77612">
                  <c:v>-57.727579999999996</c:v>
                </c:pt>
                <c:pt idx="77613">
                  <c:v>-57.742810000000006</c:v>
                </c:pt>
                <c:pt idx="77614">
                  <c:v>-57.757899999999999</c:v>
                </c:pt>
                <c:pt idx="77615">
                  <c:v>-57.773159999999997</c:v>
                </c:pt>
                <c:pt idx="77616">
                  <c:v>-57.788209999999999</c:v>
                </c:pt>
                <c:pt idx="77617">
                  <c:v>-57.796289999999999</c:v>
                </c:pt>
                <c:pt idx="77618">
                  <c:v>-57.810560000000002</c:v>
                </c:pt>
                <c:pt idx="77619">
                  <c:v>-57.824239999999996</c:v>
                </c:pt>
                <c:pt idx="77620">
                  <c:v>-57.838130000000007</c:v>
                </c:pt>
                <c:pt idx="77621">
                  <c:v>-57.852400000000003</c:v>
                </c:pt>
                <c:pt idx="77622">
                  <c:v>-57.866770000000002</c:v>
                </c:pt>
                <c:pt idx="77623">
                  <c:v>-57.881309999999999</c:v>
                </c:pt>
                <c:pt idx="77624">
                  <c:v>-57.895789999999998</c:v>
                </c:pt>
                <c:pt idx="77625">
                  <c:v>-57.910399999999996</c:v>
                </c:pt>
                <c:pt idx="77626">
                  <c:v>-57.924970000000002</c:v>
                </c:pt>
                <c:pt idx="77627">
                  <c:v>-57.939879999999995</c:v>
                </c:pt>
                <c:pt idx="77628">
                  <c:v>-57.954530000000005</c:v>
                </c:pt>
                <c:pt idx="77629">
                  <c:v>-57.96942</c:v>
                </c:pt>
                <c:pt idx="77630">
                  <c:v>-57.984119999999997</c:v>
                </c:pt>
                <c:pt idx="77631">
                  <c:v>-57.999130000000001</c:v>
                </c:pt>
                <c:pt idx="77632">
                  <c:v>-58.013899999999992</c:v>
                </c:pt>
                <c:pt idx="77633">
                  <c:v>-58.028880000000001</c:v>
                </c:pt>
                <c:pt idx="77634">
                  <c:v>-58.043680000000002</c:v>
                </c:pt>
                <c:pt idx="77635">
                  <c:v>-58.058660000000003</c:v>
                </c:pt>
                <c:pt idx="77636">
                  <c:v>-58.072949999999999</c:v>
                </c:pt>
                <c:pt idx="77637">
                  <c:v>-58.087960000000002</c:v>
                </c:pt>
                <c:pt idx="77638">
                  <c:v>-58.10257</c:v>
                </c:pt>
                <c:pt idx="77639">
                  <c:v>-58.11739</c:v>
                </c:pt>
                <c:pt idx="77640">
                  <c:v>-58.132039999999996</c:v>
                </c:pt>
                <c:pt idx="77641">
                  <c:v>-58.146940000000001</c:v>
                </c:pt>
                <c:pt idx="77642">
                  <c:v>-58.161799999999999</c:v>
                </c:pt>
                <c:pt idx="77643">
                  <c:v>-58.176729999999999</c:v>
                </c:pt>
                <c:pt idx="77644">
                  <c:v>-58.191509999999994</c:v>
                </c:pt>
                <c:pt idx="77645">
                  <c:v>-58.205889999999997</c:v>
                </c:pt>
                <c:pt idx="77646">
                  <c:v>-58.220669999999998</c:v>
                </c:pt>
                <c:pt idx="77647">
                  <c:v>-58.235239999999997</c:v>
                </c:pt>
                <c:pt idx="77648">
                  <c:v>-58.250080000000004</c:v>
                </c:pt>
                <c:pt idx="77649">
                  <c:v>-58.264989999999997</c:v>
                </c:pt>
                <c:pt idx="77650">
                  <c:v>-58.279880000000006</c:v>
                </c:pt>
                <c:pt idx="77651">
                  <c:v>-58.294640000000001</c:v>
                </c:pt>
                <c:pt idx="77652">
                  <c:v>-58.309369999999994</c:v>
                </c:pt>
                <c:pt idx="77653">
                  <c:v>-58.324170000000002</c:v>
                </c:pt>
                <c:pt idx="77654">
                  <c:v>-58.339020000000005</c:v>
                </c:pt>
                <c:pt idx="77655">
                  <c:v>-58.353900000000003</c:v>
                </c:pt>
                <c:pt idx="77656">
                  <c:v>-58.368719999999996</c:v>
                </c:pt>
                <c:pt idx="77657">
                  <c:v>-58.383630000000004</c:v>
                </c:pt>
                <c:pt idx="77658">
                  <c:v>-58.398570000000007</c:v>
                </c:pt>
                <c:pt idx="77659">
                  <c:v>-58.41348</c:v>
                </c:pt>
                <c:pt idx="77660">
                  <c:v>-58.428420000000003</c:v>
                </c:pt>
                <c:pt idx="77661">
                  <c:v>-58.443339999999999</c:v>
                </c:pt>
                <c:pt idx="77662">
                  <c:v>-58.458269999999999</c:v>
                </c:pt>
                <c:pt idx="77663">
                  <c:v>-58.473210000000002</c:v>
                </c:pt>
                <c:pt idx="77664">
                  <c:v>-58.487989999999996</c:v>
                </c:pt>
                <c:pt idx="77665">
                  <c:v>-58.502840000000006</c:v>
                </c:pt>
                <c:pt idx="77666">
                  <c:v>-58.517700000000005</c:v>
                </c:pt>
                <c:pt idx="77667">
                  <c:v>-58.532599999999995</c:v>
                </c:pt>
                <c:pt idx="77668">
                  <c:v>-58.547520000000006</c:v>
                </c:pt>
                <c:pt idx="77669">
                  <c:v>-58.562429999999999</c:v>
                </c:pt>
                <c:pt idx="77670">
                  <c:v>-58.57734</c:v>
                </c:pt>
                <c:pt idx="77671">
                  <c:v>-58.592259999999996</c:v>
                </c:pt>
                <c:pt idx="77672">
                  <c:v>-58.607199999999999</c:v>
                </c:pt>
                <c:pt idx="77673">
                  <c:v>-58.622110000000006</c:v>
                </c:pt>
                <c:pt idx="77674">
                  <c:v>-58.63702</c:v>
                </c:pt>
                <c:pt idx="77675">
                  <c:v>-58.651910000000001</c:v>
                </c:pt>
                <c:pt idx="77676">
                  <c:v>-58.666600000000003</c:v>
                </c:pt>
                <c:pt idx="77677">
                  <c:v>-58.681349999999995</c:v>
                </c:pt>
                <c:pt idx="77678">
                  <c:v>-58.696089999999998</c:v>
                </c:pt>
                <c:pt idx="77679">
                  <c:v>-58.710829999999994</c:v>
                </c:pt>
                <c:pt idx="77680">
                  <c:v>-58.724319999999999</c:v>
                </c:pt>
                <c:pt idx="77681">
                  <c:v>-58.73874</c:v>
                </c:pt>
                <c:pt idx="77682">
                  <c:v>-58.753630000000001</c:v>
                </c:pt>
                <c:pt idx="77683">
                  <c:v>-58.767719999999997</c:v>
                </c:pt>
                <c:pt idx="77684">
                  <c:v>-58.782240000000002</c:v>
                </c:pt>
                <c:pt idx="77685">
                  <c:v>-58.796819999999997</c:v>
                </c:pt>
                <c:pt idx="77686">
                  <c:v>-58.811479999999996</c:v>
                </c:pt>
                <c:pt idx="77687">
                  <c:v>-58.825989999999997</c:v>
                </c:pt>
                <c:pt idx="77688">
                  <c:v>-58.840620000000001</c:v>
                </c:pt>
                <c:pt idx="77689">
                  <c:v>-58.85483</c:v>
                </c:pt>
                <c:pt idx="77690">
                  <c:v>-58.869499999999995</c:v>
                </c:pt>
                <c:pt idx="77691">
                  <c:v>-58.884180000000001</c:v>
                </c:pt>
                <c:pt idx="77692">
                  <c:v>-58.898949999999999</c:v>
                </c:pt>
                <c:pt idx="77693">
                  <c:v>-58.913659999999993</c:v>
                </c:pt>
                <c:pt idx="77694">
                  <c:v>-58.928469999999997</c:v>
                </c:pt>
                <c:pt idx="77695">
                  <c:v>-58.943269999999998</c:v>
                </c:pt>
                <c:pt idx="77696">
                  <c:v>-58.958120000000001</c:v>
                </c:pt>
                <c:pt idx="77697">
                  <c:v>-58.973000000000006</c:v>
                </c:pt>
                <c:pt idx="77698">
                  <c:v>-58.987369999999999</c:v>
                </c:pt>
                <c:pt idx="77699">
                  <c:v>-59.002169999999992</c:v>
                </c:pt>
                <c:pt idx="77700">
                  <c:v>-59.017070000000004</c:v>
                </c:pt>
                <c:pt idx="77701">
                  <c:v>-59.032240000000002</c:v>
                </c:pt>
                <c:pt idx="77702">
                  <c:v>-59.046349999999997</c:v>
                </c:pt>
                <c:pt idx="77703">
                  <c:v>-59.06138</c:v>
                </c:pt>
                <c:pt idx="77704">
                  <c:v>-59.075949999999999</c:v>
                </c:pt>
                <c:pt idx="77705">
                  <c:v>-59.090759999999996</c:v>
                </c:pt>
                <c:pt idx="77706">
                  <c:v>-59.105420000000002</c:v>
                </c:pt>
                <c:pt idx="77707">
                  <c:v>-59.11994</c:v>
                </c:pt>
                <c:pt idx="77708">
                  <c:v>-59.134680000000003</c:v>
                </c:pt>
                <c:pt idx="77709">
                  <c:v>-59.149439999999998</c:v>
                </c:pt>
                <c:pt idx="77710">
                  <c:v>-59.163910000000001</c:v>
                </c:pt>
                <c:pt idx="77711">
                  <c:v>-59.1785</c:v>
                </c:pt>
                <c:pt idx="77712">
                  <c:v>-59.193119999999993</c:v>
                </c:pt>
                <c:pt idx="77713">
                  <c:v>-59.207799999999999</c:v>
                </c:pt>
                <c:pt idx="77714">
                  <c:v>-59.222490000000001</c:v>
                </c:pt>
                <c:pt idx="77715">
                  <c:v>-59.236989999999999</c:v>
                </c:pt>
                <c:pt idx="77716">
                  <c:v>-59.25168</c:v>
                </c:pt>
                <c:pt idx="77717">
                  <c:v>-59.266420000000004</c:v>
                </c:pt>
                <c:pt idx="77718">
                  <c:v>-59.281059999999997</c:v>
                </c:pt>
                <c:pt idx="77719">
                  <c:v>-59.295830000000002</c:v>
                </c:pt>
                <c:pt idx="77720">
                  <c:v>-59.310320000000004</c:v>
                </c:pt>
                <c:pt idx="77721">
                  <c:v>-59.325130000000001</c:v>
                </c:pt>
                <c:pt idx="77722">
                  <c:v>-59.33972</c:v>
                </c:pt>
                <c:pt idx="77723">
                  <c:v>-59.353790000000004</c:v>
                </c:pt>
                <c:pt idx="77724">
                  <c:v>-59.368079999999999</c:v>
                </c:pt>
                <c:pt idx="77725">
                  <c:v>-59.382659999999994</c:v>
                </c:pt>
                <c:pt idx="77726">
                  <c:v>-59.397019999999998</c:v>
                </c:pt>
                <c:pt idx="77727">
                  <c:v>-59.411589999999997</c:v>
                </c:pt>
                <c:pt idx="77728">
                  <c:v>-59.426209999999998</c:v>
                </c:pt>
                <c:pt idx="77729">
                  <c:v>-59.440829999999998</c:v>
                </c:pt>
                <c:pt idx="77730">
                  <c:v>-59.455489999999998</c:v>
                </c:pt>
                <c:pt idx="77731">
                  <c:v>-59.470120000000001</c:v>
                </c:pt>
                <c:pt idx="77732">
                  <c:v>-59.4848</c:v>
                </c:pt>
                <c:pt idx="77733">
                  <c:v>-59.499310000000001</c:v>
                </c:pt>
                <c:pt idx="77734">
                  <c:v>-59.513939999999998</c:v>
                </c:pt>
                <c:pt idx="77735">
                  <c:v>-59.528600000000004</c:v>
                </c:pt>
                <c:pt idx="77736">
                  <c:v>-59.543220000000005</c:v>
                </c:pt>
                <c:pt idx="77737">
                  <c:v>-59.557879999999997</c:v>
                </c:pt>
                <c:pt idx="77738">
                  <c:v>-59.572429999999997</c:v>
                </c:pt>
                <c:pt idx="77739">
                  <c:v>-59.587000000000003</c:v>
                </c:pt>
                <c:pt idx="77740">
                  <c:v>-59.601480000000002</c:v>
                </c:pt>
                <c:pt idx="77741">
                  <c:v>-59.616059999999997</c:v>
                </c:pt>
                <c:pt idx="77742">
                  <c:v>-59.63091</c:v>
                </c:pt>
                <c:pt idx="77743">
                  <c:v>-59.645400000000002</c:v>
                </c:pt>
                <c:pt idx="77744">
                  <c:v>-59.660080000000008</c:v>
                </c:pt>
                <c:pt idx="77745">
                  <c:v>-59.674709999999997</c:v>
                </c:pt>
                <c:pt idx="77746">
                  <c:v>-59.689459999999997</c:v>
                </c:pt>
                <c:pt idx="77747">
                  <c:v>-59.704070000000002</c:v>
                </c:pt>
                <c:pt idx="77748">
                  <c:v>-59.718609999999998</c:v>
                </c:pt>
                <c:pt idx="77749">
                  <c:v>-59.733060000000002</c:v>
                </c:pt>
                <c:pt idx="77750">
                  <c:v>-59.747929999999997</c:v>
                </c:pt>
                <c:pt idx="77751">
                  <c:v>-59.76258</c:v>
                </c:pt>
                <c:pt idx="77752">
                  <c:v>-59.777380000000008</c:v>
                </c:pt>
                <c:pt idx="77753">
                  <c:v>-59.792100000000005</c:v>
                </c:pt>
                <c:pt idx="77754">
                  <c:v>-59.806710000000002</c:v>
                </c:pt>
                <c:pt idx="77755">
                  <c:v>-59.821340000000006</c:v>
                </c:pt>
                <c:pt idx="77756">
                  <c:v>-59.835770000000004</c:v>
                </c:pt>
                <c:pt idx="77757">
                  <c:v>-59.850409999999997</c:v>
                </c:pt>
                <c:pt idx="77758">
                  <c:v>-59.865169999999999</c:v>
                </c:pt>
                <c:pt idx="77759">
                  <c:v>-59.879910000000002</c:v>
                </c:pt>
                <c:pt idx="77760">
                  <c:v>-59.89472</c:v>
                </c:pt>
                <c:pt idx="77761">
                  <c:v>-59.909489999999998</c:v>
                </c:pt>
                <c:pt idx="77762">
                  <c:v>-59.924340000000001</c:v>
                </c:pt>
                <c:pt idx="77763">
                  <c:v>-59.939129999999999</c:v>
                </c:pt>
                <c:pt idx="77764">
                  <c:v>-59.953960000000002</c:v>
                </c:pt>
                <c:pt idx="77765">
                  <c:v>-59.968539999999997</c:v>
                </c:pt>
                <c:pt idx="77766">
                  <c:v>-59.983329999999995</c:v>
                </c:pt>
                <c:pt idx="77767">
                  <c:v>-59.998100000000001</c:v>
                </c:pt>
                <c:pt idx="77768">
                  <c:v>-60.012879999999996</c:v>
                </c:pt>
                <c:pt idx="77769">
                  <c:v>-60.027630000000002</c:v>
                </c:pt>
                <c:pt idx="77770">
                  <c:v>-60.04222</c:v>
                </c:pt>
                <c:pt idx="77771">
                  <c:v>-60.056849999999997</c:v>
                </c:pt>
                <c:pt idx="77772">
                  <c:v>-60.071580000000004</c:v>
                </c:pt>
                <c:pt idx="77773">
                  <c:v>-60.086060000000003</c:v>
                </c:pt>
                <c:pt idx="77774">
                  <c:v>-60.100769999999997</c:v>
                </c:pt>
                <c:pt idx="77775">
                  <c:v>-60.115459999999999</c:v>
                </c:pt>
                <c:pt idx="77776">
                  <c:v>-60.130220000000001</c:v>
                </c:pt>
                <c:pt idx="77777">
                  <c:v>-60.144469999999998</c:v>
                </c:pt>
                <c:pt idx="77778">
                  <c:v>-60.158810000000003</c:v>
                </c:pt>
                <c:pt idx="77779">
                  <c:v>-60.173379999999995</c:v>
                </c:pt>
                <c:pt idx="77780">
                  <c:v>-60.187929999999994</c:v>
                </c:pt>
                <c:pt idx="77781">
                  <c:v>-60.202060000000003</c:v>
                </c:pt>
                <c:pt idx="77782">
                  <c:v>-60.216419999999999</c:v>
                </c:pt>
                <c:pt idx="77783">
                  <c:v>-60.230249999999998</c:v>
                </c:pt>
                <c:pt idx="77784">
                  <c:v>-60.238810000000001</c:v>
                </c:pt>
                <c:pt idx="77785">
                  <c:v>-60.254989999999999</c:v>
                </c:pt>
                <c:pt idx="77786">
                  <c:v>-60.270949999999999</c:v>
                </c:pt>
                <c:pt idx="77787">
                  <c:v>-60.286460000000005</c:v>
                </c:pt>
                <c:pt idx="77788">
                  <c:v>-60.300969999999992</c:v>
                </c:pt>
                <c:pt idx="77789">
                  <c:v>-60.315459999999995</c:v>
                </c:pt>
                <c:pt idx="77790">
                  <c:v>-60.329790000000003</c:v>
                </c:pt>
                <c:pt idx="77791">
                  <c:v>-60.344040000000007</c:v>
                </c:pt>
                <c:pt idx="77792">
                  <c:v>-60.358499999999999</c:v>
                </c:pt>
                <c:pt idx="77793">
                  <c:v>-60.371839999999999</c:v>
                </c:pt>
                <c:pt idx="77794">
                  <c:v>-60.383980000000001</c:v>
                </c:pt>
                <c:pt idx="77795">
                  <c:v>-60.393720000000002</c:v>
                </c:pt>
                <c:pt idx="77796">
                  <c:v>-60.406959999999998</c:v>
                </c:pt>
                <c:pt idx="77797">
                  <c:v>-60.420290000000001</c:v>
                </c:pt>
                <c:pt idx="77798">
                  <c:v>-60.433170000000004</c:v>
                </c:pt>
                <c:pt idx="77799">
                  <c:v>-60.446749999999994</c:v>
                </c:pt>
                <c:pt idx="77800">
                  <c:v>-60.460760000000001</c:v>
                </c:pt>
                <c:pt idx="77801">
                  <c:v>-60.474420000000002</c:v>
                </c:pt>
                <c:pt idx="77802">
                  <c:v>-60.488730000000004</c:v>
                </c:pt>
                <c:pt idx="77803">
                  <c:v>-60.502890000000001</c:v>
                </c:pt>
                <c:pt idx="77804">
                  <c:v>-60.517110000000002</c:v>
                </c:pt>
                <c:pt idx="77805">
                  <c:v>-60.531240000000004</c:v>
                </c:pt>
                <c:pt idx="77806">
                  <c:v>-60.545730000000006</c:v>
                </c:pt>
                <c:pt idx="77807">
                  <c:v>-60.560229999999997</c:v>
                </c:pt>
                <c:pt idx="77808">
                  <c:v>-60.574489999999997</c:v>
                </c:pt>
                <c:pt idx="77809">
                  <c:v>-60.588830000000002</c:v>
                </c:pt>
                <c:pt idx="77810">
                  <c:v>-60.603139999999996</c:v>
                </c:pt>
                <c:pt idx="77811">
                  <c:v>-60.616969999999995</c:v>
                </c:pt>
                <c:pt idx="77812">
                  <c:v>-60.630769999999998</c:v>
                </c:pt>
                <c:pt idx="77813">
                  <c:v>-60.64508</c:v>
                </c:pt>
                <c:pt idx="77814">
                  <c:v>-60.659500000000001</c:v>
                </c:pt>
                <c:pt idx="77815">
                  <c:v>-60.673760000000001</c:v>
                </c:pt>
                <c:pt idx="77816">
                  <c:v>-60.688099999999999</c:v>
                </c:pt>
                <c:pt idx="77817">
                  <c:v>-60.702579999999998</c:v>
                </c:pt>
                <c:pt idx="77818">
                  <c:v>-60.716770000000004</c:v>
                </c:pt>
                <c:pt idx="77819">
                  <c:v>-60.731380000000001</c:v>
                </c:pt>
                <c:pt idx="77820">
                  <c:v>-60.745750000000001</c:v>
                </c:pt>
                <c:pt idx="77821">
                  <c:v>-60.760379999999998</c:v>
                </c:pt>
                <c:pt idx="77822">
                  <c:v>-60.774879999999996</c:v>
                </c:pt>
                <c:pt idx="77823">
                  <c:v>-60.788620000000002</c:v>
                </c:pt>
                <c:pt idx="77824">
                  <c:v>-60.802979999999998</c:v>
                </c:pt>
                <c:pt idx="77825">
                  <c:v>-60.81758</c:v>
                </c:pt>
                <c:pt idx="77826">
                  <c:v>-60.832100000000004</c:v>
                </c:pt>
                <c:pt idx="77827">
                  <c:v>-60.845729999999996</c:v>
                </c:pt>
                <c:pt idx="77828">
                  <c:v>-60.860050000000001</c:v>
                </c:pt>
                <c:pt idx="77829">
                  <c:v>-60.874470000000002</c:v>
                </c:pt>
                <c:pt idx="77830">
                  <c:v>-60.889230000000005</c:v>
                </c:pt>
                <c:pt idx="77831">
                  <c:v>-60.90316</c:v>
                </c:pt>
                <c:pt idx="77832">
                  <c:v>-60.917820000000006</c:v>
                </c:pt>
                <c:pt idx="77833">
                  <c:v>-60.93235</c:v>
                </c:pt>
                <c:pt idx="77834">
                  <c:v>-60.946740000000005</c:v>
                </c:pt>
                <c:pt idx="77835">
                  <c:v>-60.960229999999996</c:v>
                </c:pt>
                <c:pt idx="77836">
                  <c:v>-60.974940000000004</c:v>
                </c:pt>
                <c:pt idx="77837">
                  <c:v>-60.989519999999999</c:v>
                </c:pt>
                <c:pt idx="77838">
                  <c:v>-61.004339999999999</c:v>
                </c:pt>
                <c:pt idx="77839">
                  <c:v>-61.018380000000001</c:v>
                </c:pt>
                <c:pt idx="77840">
                  <c:v>-61.032730000000001</c:v>
                </c:pt>
                <c:pt idx="77841">
                  <c:v>-61.047149999999995</c:v>
                </c:pt>
                <c:pt idx="77842">
                  <c:v>-61.061480000000003</c:v>
                </c:pt>
                <c:pt idx="77843">
                  <c:v>-61.076139999999995</c:v>
                </c:pt>
                <c:pt idx="77844">
                  <c:v>-61.090869999999995</c:v>
                </c:pt>
                <c:pt idx="77845">
                  <c:v>-61.10492</c:v>
                </c:pt>
                <c:pt idx="77846">
                  <c:v>-61.119309999999999</c:v>
                </c:pt>
                <c:pt idx="77847">
                  <c:v>-61.133980000000001</c:v>
                </c:pt>
                <c:pt idx="77848">
                  <c:v>-61.148409999999998</c:v>
                </c:pt>
                <c:pt idx="77849">
                  <c:v>-61.163119999999999</c:v>
                </c:pt>
                <c:pt idx="77850">
                  <c:v>-61.177379999999999</c:v>
                </c:pt>
                <c:pt idx="77851">
                  <c:v>-61.191649999999996</c:v>
                </c:pt>
                <c:pt idx="77852">
                  <c:v>-61.205920000000006</c:v>
                </c:pt>
                <c:pt idx="77853">
                  <c:v>-61.220140000000001</c:v>
                </c:pt>
                <c:pt idx="77854">
                  <c:v>-61.234870000000001</c:v>
                </c:pt>
                <c:pt idx="77855">
                  <c:v>-61.24897</c:v>
                </c:pt>
                <c:pt idx="77856">
                  <c:v>-61.263220000000004</c:v>
                </c:pt>
                <c:pt idx="77857">
                  <c:v>-61.277249999999995</c:v>
                </c:pt>
                <c:pt idx="77858">
                  <c:v>-61.291870000000003</c:v>
                </c:pt>
                <c:pt idx="77859">
                  <c:v>-61.305729999999997</c:v>
                </c:pt>
                <c:pt idx="77860">
                  <c:v>-61.319829999999996</c:v>
                </c:pt>
                <c:pt idx="77861">
                  <c:v>-61.334340000000005</c:v>
                </c:pt>
                <c:pt idx="77862">
                  <c:v>-61.348849999999999</c:v>
                </c:pt>
                <c:pt idx="77863">
                  <c:v>-61.363070000000008</c:v>
                </c:pt>
                <c:pt idx="77864">
                  <c:v>-61.377420000000001</c:v>
                </c:pt>
                <c:pt idx="77865">
                  <c:v>-61.391999999999996</c:v>
                </c:pt>
                <c:pt idx="77866">
                  <c:v>-61.40645</c:v>
                </c:pt>
                <c:pt idx="77867">
                  <c:v>-61.420609999999996</c:v>
                </c:pt>
                <c:pt idx="77868">
                  <c:v>-61.43459</c:v>
                </c:pt>
                <c:pt idx="77869">
                  <c:v>-61.448349999999998</c:v>
                </c:pt>
                <c:pt idx="77870">
                  <c:v>-61.462139999999998</c:v>
                </c:pt>
                <c:pt idx="77871">
                  <c:v>-61.476170000000003</c:v>
                </c:pt>
                <c:pt idx="77872">
                  <c:v>-61.489760000000004</c:v>
                </c:pt>
                <c:pt idx="77873">
                  <c:v>-61.503550000000004</c:v>
                </c:pt>
                <c:pt idx="77874">
                  <c:v>-61.517780000000002</c:v>
                </c:pt>
                <c:pt idx="77875">
                  <c:v>-61.531939999999999</c:v>
                </c:pt>
                <c:pt idx="77876">
                  <c:v>-61.546120000000002</c:v>
                </c:pt>
                <c:pt idx="77877">
                  <c:v>-61.56033</c:v>
                </c:pt>
                <c:pt idx="77878">
                  <c:v>-61.574579999999997</c:v>
                </c:pt>
                <c:pt idx="77879">
                  <c:v>-61.588789999999996</c:v>
                </c:pt>
                <c:pt idx="77880">
                  <c:v>-61.603130000000007</c:v>
                </c:pt>
                <c:pt idx="77881">
                  <c:v>-61.617139999999999</c:v>
                </c:pt>
                <c:pt idx="77882">
                  <c:v>-61.631450000000001</c:v>
                </c:pt>
                <c:pt idx="77883">
                  <c:v>-61.64573</c:v>
                </c:pt>
                <c:pt idx="77884">
                  <c:v>-61.659970000000001</c:v>
                </c:pt>
                <c:pt idx="77885">
                  <c:v>-61.674379999999999</c:v>
                </c:pt>
                <c:pt idx="77886">
                  <c:v>-61.688739999999996</c:v>
                </c:pt>
                <c:pt idx="77887">
                  <c:v>-61.703130000000002</c:v>
                </c:pt>
                <c:pt idx="77888">
                  <c:v>-61.717510000000004</c:v>
                </c:pt>
                <c:pt idx="77889">
                  <c:v>-61.731699999999996</c:v>
                </c:pt>
                <c:pt idx="77890">
                  <c:v>-61.745859999999993</c:v>
                </c:pt>
                <c:pt idx="77891">
                  <c:v>-61.760440000000003</c:v>
                </c:pt>
                <c:pt idx="77892">
                  <c:v>-61.774880000000003</c:v>
                </c:pt>
                <c:pt idx="77893">
                  <c:v>-61.789509999999993</c:v>
                </c:pt>
                <c:pt idx="77894">
                  <c:v>-61.804230000000004</c:v>
                </c:pt>
                <c:pt idx="77895">
                  <c:v>-61.818840000000002</c:v>
                </c:pt>
                <c:pt idx="77896">
                  <c:v>-61.833340000000007</c:v>
                </c:pt>
                <c:pt idx="77897">
                  <c:v>-61.848020000000005</c:v>
                </c:pt>
                <c:pt idx="77898">
                  <c:v>-61.86262</c:v>
                </c:pt>
                <c:pt idx="77899">
                  <c:v>-61.877519999999997</c:v>
                </c:pt>
                <c:pt idx="77900">
                  <c:v>-61.892509999999994</c:v>
                </c:pt>
                <c:pt idx="77901">
                  <c:v>-61.90701</c:v>
                </c:pt>
                <c:pt idx="77902">
                  <c:v>-61.92174</c:v>
                </c:pt>
                <c:pt idx="77903">
                  <c:v>-61.936669999999992</c:v>
                </c:pt>
                <c:pt idx="77904">
                  <c:v>-61.951509999999999</c:v>
                </c:pt>
                <c:pt idx="77905">
                  <c:v>-61.966150000000006</c:v>
                </c:pt>
                <c:pt idx="77906">
                  <c:v>-61.980950000000007</c:v>
                </c:pt>
                <c:pt idx="77907">
                  <c:v>-61.995829999999998</c:v>
                </c:pt>
                <c:pt idx="77908">
                  <c:v>-62.010889999999996</c:v>
                </c:pt>
                <c:pt idx="77909">
                  <c:v>-62.025870000000005</c:v>
                </c:pt>
                <c:pt idx="77910">
                  <c:v>-62.040420000000005</c:v>
                </c:pt>
                <c:pt idx="77911">
                  <c:v>-62.055250000000001</c:v>
                </c:pt>
                <c:pt idx="77912">
                  <c:v>-62.069830000000003</c:v>
                </c:pt>
                <c:pt idx="77913">
                  <c:v>-62.084699999999998</c:v>
                </c:pt>
                <c:pt idx="77914">
                  <c:v>-62.099180000000004</c:v>
                </c:pt>
                <c:pt idx="77915">
                  <c:v>-62.11403</c:v>
                </c:pt>
                <c:pt idx="77916">
                  <c:v>-62.128349999999998</c:v>
                </c:pt>
                <c:pt idx="77917">
                  <c:v>-62.142960000000002</c:v>
                </c:pt>
                <c:pt idx="77918">
                  <c:v>-62.157619999999994</c:v>
                </c:pt>
                <c:pt idx="77919">
                  <c:v>-62.172400000000003</c:v>
                </c:pt>
                <c:pt idx="77920">
                  <c:v>-62.187010000000001</c:v>
                </c:pt>
                <c:pt idx="77921">
                  <c:v>-62.201820000000005</c:v>
                </c:pt>
                <c:pt idx="77922">
                  <c:v>-62.216459999999998</c:v>
                </c:pt>
                <c:pt idx="77923">
                  <c:v>-62.231300000000005</c:v>
                </c:pt>
                <c:pt idx="77924">
                  <c:v>-62.245840000000001</c:v>
                </c:pt>
                <c:pt idx="77925">
                  <c:v>-62.260629999999999</c:v>
                </c:pt>
                <c:pt idx="77926">
                  <c:v>-62.275320000000001</c:v>
                </c:pt>
                <c:pt idx="77927">
                  <c:v>-62.289839999999998</c:v>
                </c:pt>
                <c:pt idx="77928">
                  <c:v>-62.304360000000003</c:v>
                </c:pt>
                <c:pt idx="77929">
                  <c:v>-62.319069999999996</c:v>
                </c:pt>
                <c:pt idx="77930">
                  <c:v>-62.333740000000006</c:v>
                </c:pt>
                <c:pt idx="77931">
                  <c:v>-62.348420000000004</c:v>
                </c:pt>
                <c:pt idx="77932">
                  <c:v>-62.363010000000003</c:v>
                </c:pt>
                <c:pt idx="77933">
                  <c:v>-62.377430000000004</c:v>
                </c:pt>
                <c:pt idx="77934">
                  <c:v>-62.392019999999995</c:v>
                </c:pt>
                <c:pt idx="77935">
                  <c:v>-62.406769999999995</c:v>
                </c:pt>
                <c:pt idx="77936">
                  <c:v>-62.421170000000004</c:v>
                </c:pt>
                <c:pt idx="77937">
                  <c:v>-62.435749999999999</c:v>
                </c:pt>
                <c:pt idx="77938">
                  <c:v>-62.450389999999999</c:v>
                </c:pt>
                <c:pt idx="77939">
                  <c:v>-62.46499</c:v>
                </c:pt>
                <c:pt idx="77940">
                  <c:v>-62.47927</c:v>
                </c:pt>
                <c:pt idx="77941">
                  <c:v>-62.491599999999998</c:v>
                </c:pt>
                <c:pt idx="77942">
                  <c:v>-62.505249999999997</c:v>
                </c:pt>
                <c:pt idx="77943">
                  <c:v>-62.519280000000002</c:v>
                </c:pt>
                <c:pt idx="77944">
                  <c:v>-62.533200000000008</c:v>
                </c:pt>
                <c:pt idx="77945">
                  <c:v>-62.54759</c:v>
                </c:pt>
                <c:pt idx="77946">
                  <c:v>-62.561929999999997</c:v>
                </c:pt>
                <c:pt idx="77947">
                  <c:v>-62.576450000000001</c:v>
                </c:pt>
                <c:pt idx="77948">
                  <c:v>-62.590859999999999</c:v>
                </c:pt>
                <c:pt idx="77949">
                  <c:v>-62.6053</c:v>
                </c:pt>
                <c:pt idx="77950">
                  <c:v>-62.61983</c:v>
                </c:pt>
                <c:pt idx="77951">
                  <c:v>-62.634</c:v>
                </c:pt>
                <c:pt idx="77952">
                  <c:v>-62.648590000000006</c:v>
                </c:pt>
                <c:pt idx="77953">
                  <c:v>-62.663170000000001</c:v>
                </c:pt>
                <c:pt idx="77954">
                  <c:v>-62.677660000000003</c:v>
                </c:pt>
                <c:pt idx="77955">
                  <c:v>-62.692100000000003</c:v>
                </c:pt>
                <c:pt idx="77956">
                  <c:v>-62.706580000000002</c:v>
                </c:pt>
                <c:pt idx="77957">
                  <c:v>-62.720890000000004</c:v>
                </c:pt>
                <c:pt idx="77958">
                  <c:v>-62.735589999999995</c:v>
                </c:pt>
                <c:pt idx="77959">
                  <c:v>-62.74953</c:v>
                </c:pt>
                <c:pt idx="77960">
                  <c:v>-62.763939999999998</c:v>
                </c:pt>
                <c:pt idx="77961">
                  <c:v>-62.778239999999997</c:v>
                </c:pt>
                <c:pt idx="77962">
                  <c:v>-62.792560000000002</c:v>
                </c:pt>
                <c:pt idx="77963">
                  <c:v>-62.806620000000002</c:v>
                </c:pt>
                <c:pt idx="77964">
                  <c:v>-62.821150000000003</c:v>
                </c:pt>
                <c:pt idx="77965">
                  <c:v>-62.835799999999999</c:v>
                </c:pt>
                <c:pt idx="77966">
                  <c:v>-62.849789999999999</c:v>
                </c:pt>
                <c:pt idx="77967">
                  <c:v>-62.864250000000006</c:v>
                </c:pt>
                <c:pt idx="77968">
                  <c:v>-62.878109999999992</c:v>
                </c:pt>
                <c:pt idx="77969">
                  <c:v>-62.892380000000003</c:v>
                </c:pt>
                <c:pt idx="77970">
                  <c:v>-62.906620000000004</c:v>
                </c:pt>
                <c:pt idx="77971">
                  <c:v>-62.920379999999994</c:v>
                </c:pt>
                <c:pt idx="77972">
                  <c:v>-62.934289999999997</c:v>
                </c:pt>
                <c:pt idx="77973">
                  <c:v>-62.948459999999997</c:v>
                </c:pt>
                <c:pt idx="77974">
                  <c:v>-62.961999999999996</c:v>
                </c:pt>
                <c:pt idx="77975">
                  <c:v>-62.976089999999999</c:v>
                </c:pt>
                <c:pt idx="77976">
                  <c:v>-62.990290000000002</c:v>
                </c:pt>
                <c:pt idx="77977">
                  <c:v>-63.004360000000005</c:v>
                </c:pt>
                <c:pt idx="77978">
                  <c:v>-63.018599999999992</c:v>
                </c:pt>
                <c:pt idx="77979">
                  <c:v>-63.032820000000001</c:v>
                </c:pt>
                <c:pt idx="77980">
                  <c:v>-63.046870000000006</c:v>
                </c:pt>
                <c:pt idx="77981">
                  <c:v>-63.061049999999994</c:v>
                </c:pt>
                <c:pt idx="77982">
                  <c:v>-63.075229999999998</c:v>
                </c:pt>
                <c:pt idx="77983">
                  <c:v>-63.088899999999995</c:v>
                </c:pt>
                <c:pt idx="77984">
                  <c:v>-63.102829999999997</c:v>
                </c:pt>
                <c:pt idx="77985">
                  <c:v>-63.116969999999995</c:v>
                </c:pt>
                <c:pt idx="77986">
                  <c:v>-63.097929999999998</c:v>
                </c:pt>
                <c:pt idx="77987">
                  <c:v>-63.106580000000001</c:v>
                </c:pt>
                <c:pt idx="77988">
                  <c:v>-63.117590000000007</c:v>
                </c:pt>
                <c:pt idx="77989">
                  <c:v>-63.122900000000001</c:v>
                </c:pt>
                <c:pt idx="77990">
                  <c:v>-63.113349999999997</c:v>
                </c:pt>
                <c:pt idx="77991">
                  <c:v>-63.107529999999997</c:v>
                </c:pt>
                <c:pt idx="77992">
                  <c:v>-63.111110000000004</c:v>
                </c:pt>
                <c:pt idx="77993">
                  <c:v>-63.121569999999998</c:v>
                </c:pt>
                <c:pt idx="77994">
                  <c:v>-63.132840000000002</c:v>
                </c:pt>
                <c:pt idx="77995">
                  <c:v>-63.146160000000002</c:v>
                </c:pt>
                <c:pt idx="77996">
                  <c:v>-63.158469999999994</c:v>
                </c:pt>
                <c:pt idx="77997">
                  <c:v>-63.172180000000004</c:v>
                </c:pt>
                <c:pt idx="77998">
                  <c:v>-63.184420000000003</c:v>
                </c:pt>
                <c:pt idx="77999">
                  <c:v>-63.197869999999995</c:v>
                </c:pt>
                <c:pt idx="78000">
                  <c:v>-63.21116</c:v>
                </c:pt>
                <c:pt idx="78001">
                  <c:v>-63.224359999999997</c:v>
                </c:pt>
                <c:pt idx="78002">
                  <c:v>-63.237449999999995</c:v>
                </c:pt>
                <c:pt idx="78003">
                  <c:v>-63.251640000000002</c:v>
                </c:pt>
                <c:pt idx="78004">
                  <c:v>-63.264959999999995</c:v>
                </c:pt>
                <c:pt idx="78005">
                  <c:v>-63.278840000000002</c:v>
                </c:pt>
                <c:pt idx="78006">
                  <c:v>-63.292780000000008</c:v>
                </c:pt>
                <c:pt idx="78007">
                  <c:v>-63.305819999999997</c:v>
                </c:pt>
                <c:pt idx="78008">
                  <c:v>-63.319729999999993</c:v>
                </c:pt>
                <c:pt idx="78009">
                  <c:v>-63.333870000000005</c:v>
                </c:pt>
                <c:pt idx="78010">
                  <c:v>-63.347309999999993</c:v>
                </c:pt>
                <c:pt idx="78011">
                  <c:v>-63.36157</c:v>
                </c:pt>
                <c:pt idx="78012">
                  <c:v>-63.375410000000002</c:v>
                </c:pt>
                <c:pt idx="78013">
                  <c:v>-63.388859999999994</c:v>
                </c:pt>
                <c:pt idx="78014">
                  <c:v>-63.4024</c:v>
                </c:pt>
                <c:pt idx="78015">
                  <c:v>-63.415860000000002</c:v>
                </c:pt>
                <c:pt idx="78016">
                  <c:v>-63.429000000000002</c:v>
                </c:pt>
                <c:pt idx="78017">
                  <c:v>-63.443240000000003</c:v>
                </c:pt>
                <c:pt idx="78018">
                  <c:v>-63.456510000000002</c:v>
                </c:pt>
                <c:pt idx="78019">
                  <c:v>-63.470550000000003</c:v>
                </c:pt>
                <c:pt idx="78020">
                  <c:v>-63.48433</c:v>
                </c:pt>
                <c:pt idx="78021">
                  <c:v>-63.498440000000002</c:v>
                </c:pt>
                <c:pt idx="78022">
                  <c:v>-63.512190000000004</c:v>
                </c:pt>
                <c:pt idx="78023">
                  <c:v>-63.526409999999998</c:v>
                </c:pt>
                <c:pt idx="78024">
                  <c:v>-63.540020000000005</c:v>
                </c:pt>
                <c:pt idx="78025">
                  <c:v>-63.554329999999993</c:v>
                </c:pt>
                <c:pt idx="78026">
                  <c:v>-63.568119999999993</c:v>
                </c:pt>
                <c:pt idx="78027">
                  <c:v>-63.582260000000005</c:v>
                </c:pt>
                <c:pt idx="78028">
                  <c:v>-63.596130000000002</c:v>
                </c:pt>
                <c:pt idx="78029">
                  <c:v>-63.610369999999996</c:v>
                </c:pt>
                <c:pt idx="78030">
                  <c:v>-63.624390000000005</c:v>
                </c:pt>
                <c:pt idx="78031">
                  <c:v>-63.638669999999998</c:v>
                </c:pt>
                <c:pt idx="78032">
                  <c:v>-63.652559999999994</c:v>
                </c:pt>
                <c:pt idx="78033">
                  <c:v>-63.666790000000006</c:v>
                </c:pt>
                <c:pt idx="78034">
                  <c:v>-63.680709999999998</c:v>
                </c:pt>
                <c:pt idx="78035">
                  <c:v>-63.694969999999998</c:v>
                </c:pt>
                <c:pt idx="78036">
                  <c:v>-63.708939999999998</c:v>
                </c:pt>
                <c:pt idx="78037">
                  <c:v>-63.723260000000003</c:v>
                </c:pt>
                <c:pt idx="78038">
                  <c:v>-63.737220000000001</c:v>
                </c:pt>
                <c:pt idx="78039">
                  <c:v>-63.751540000000006</c:v>
                </c:pt>
                <c:pt idx="78040">
                  <c:v>-63.76482</c:v>
                </c:pt>
                <c:pt idx="78041">
                  <c:v>-63.778759999999998</c:v>
                </c:pt>
                <c:pt idx="78042">
                  <c:v>-63.792529999999999</c:v>
                </c:pt>
                <c:pt idx="78043">
                  <c:v>-63.806450000000005</c:v>
                </c:pt>
                <c:pt idx="78044">
                  <c:v>-63.820410000000003</c:v>
                </c:pt>
                <c:pt idx="78045">
                  <c:v>-63.834519999999998</c:v>
                </c:pt>
                <c:pt idx="78046">
                  <c:v>-63.848410000000001</c:v>
                </c:pt>
                <c:pt idx="78047">
                  <c:v>-63.861899999999999</c:v>
                </c:pt>
                <c:pt idx="78048">
                  <c:v>-63.875780000000006</c:v>
                </c:pt>
                <c:pt idx="78049">
                  <c:v>-63.888649999999998</c:v>
                </c:pt>
                <c:pt idx="78050">
                  <c:v>-63.902210000000004</c:v>
                </c:pt>
                <c:pt idx="78051">
                  <c:v>-63.916380000000004</c:v>
                </c:pt>
                <c:pt idx="78052">
                  <c:v>-63.930189999999996</c:v>
                </c:pt>
                <c:pt idx="78053">
                  <c:v>-63.94444</c:v>
                </c:pt>
                <c:pt idx="78054">
                  <c:v>-63.958449999999999</c:v>
                </c:pt>
                <c:pt idx="78055">
                  <c:v>-63.972740000000002</c:v>
                </c:pt>
                <c:pt idx="78056">
                  <c:v>-63.986499999999999</c:v>
                </c:pt>
                <c:pt idx="78057">
                  <c:v>-64.000690000000006</c:v>
                </c:pt>
                <c:pt idx="78058">
                  <c:v>-64.014579999999995</c:v>
                </c:pt>
                <c:pt idx="78059">
                  <c:v>-64.028900000000007</c:v>
                </c:pt>
                <c:pt idx="78060">
                  <c:v>-64.042469999999994</c:v>
                </c:pt>
                <c:pt idx="78061">
                  <c:v>-64.056620000000009</c:v>
                </c:pt>
                <c:pt idx="78062">
                  <c:v>-64.070430000000002</c:v>
                </c:pt>
                <c:pt idx="78063">
                  <c:v>-64.084580000000003</c:v>
                </c:pt>
                <c:pt idx="78064">
                  <c:v>-64.098529999999997</c:v>
                </c:pt>
                <c:pt idx="78065">
                  <c:v>-64.112859999999998</c:v>
                </c:pt>
                <c:pt idx="78066">
                  <c:v>-64.126609999999999</c:v>
                </c:pt>
                <c:pt idx="78067">
                  <c:v>-64.140799999999999</c:v>
                </c:pt>
                <c:pt idx="78068">
                  <c:v>-64.154060000000001</c:v>
                </c:pt>
                <c:pt idx="78069">
                  <c:v>-64.167969999999997</c:v>
                </c:pt>
                <c:pt idx="78070">
                  <c:v>-64.181470000000004</c:v>
                </c:pt>
                <c:pt idx="78071">
                  <c:v>-64.195320000000009</c:v>
                </c:pt>
                <c:pt idx="78072">
                  <c:v>-64.208600000000004</c:v>
                </c:pt>
                <c:pt idx="78073">
                  <c:v>-64.222450000000009</c:v>
                </c:pt>
                <c:pt idx="78074">
                  <c:v>-64.235950000000003</c:v>
                </c:pt>
                <c:pt idx="78075">
                  <c:v>-64.250129999999999</c:v>
                </c:pt>
                <c:pt idx="78076">
                  <c:v>-64.263810000000007</c:v>
                </c:pt>
                <c:pt idx="78077">
                  <c:v>-64.277940000000001</c:v>
                </c:pt>
                <c:pt idx="78078">
                  <c:v>-64.284670000000006</c:v>
                </c:pt>
                <c:pt idx="78079">
                  <c:v>-64.297789999999992</c:v>
                </c:pt>
                <c:pt idx="78080">
                  <c:v>-64.311639999999997</c:v>
                </c:pt>
                <c:pt idx="78081">
                  <c:v>-64.325950000000006</c:v>
                </c:pt>
                <c:pt idx="78082">
                  <c:v>-64.339069999999992</c:v>
                </c:pt>
                <c:pt idx="78083">
                  <c:v>-64.35275</c:v>
                </c:pt>
                <c:pt idx="78084">
                  <c:v>-64.36591</c:v>
                </c:pt>
                <c:pt idx="78085">
                  <c:v>-64.379450000000006</c:v>
                </c:pt>
                <c:pt idx="78086">
                  <c:v>-64.392669999999995</c:v>
                </c:pt>
                <c:pt idx="78087">
                  <c:v>-64.406419999999997</c:v>
                </c:pt>
                <c:pt idx="78088">
                  <c:v>-64.419659999999993</c:v>
                </c:pt>
                <c:pt idx="78089">
                  <c:v>-64.433419999999998</c:v>
                </c:pt>
                <c:pt idx="78090">
                  <c:v>-64.446219999999997</c:v>
                </c:pt>
                <c:pt idx="78091">
                  <c:v>-64.459829999999997</c:v>
                </c:pt>
                <c:pt idx="78092">
                  <c:v>-64.472930000000005</c:v>
                </c:pt>
                <c:pt idx="78093">
                  <c:v>-64.486590000000007</c:v>
                </c:pt>
                <c:pt idx="78094">
                  <c:v>-64.499790000000004</c:v>
                </c:pt>
                <c:pt idx="78095">
                  <c:v>-64.513490000000004</c:v>
                </c:pt>
                <c:pt idx="78096">
                  <c:v>-64.526579999999996</c:v>
                </c:pt>
                <c:pt idx="78097">
                  <c:v>-64.540199999999999</c:v>
                </c:pt>
                <c:pt idx="78098">
                  <c:v>-64.553380000000004</c:v>
                </c:pt>
                <c:pt idx="78099">
                  <c:v>-64.567129999999992</c:v>
                </c:pt>
                <c:pt idx="78100">
                  <c:v>-64.580289999999991</c:v>
                </c:pt>
                <c:pt idx="78101">
                  <c:v>-64.594129999999993</c:v>
                </c:pt>
                <c:pt idx="78102">
                  <c:v>-64.607599999999991</c:v>
                </c:pt>
                <c:pt idx="78103">
                  <c:v>-64.621440000000007</c:v>
                </c:pt>
                <c:pt idx="78104">
                  <c:v>-64.634829999999994</c:v>
                </c:pt>
                <c:pt idx="78105">
                  <c:v>-64.64864</c:v>
                </c:pt>
                <c:pt idx="78106">
                  <c:v>-64.661850000000001</c:v>
                </c:pt>
                <c:pt idx="78107">
                  <c:v>-64.6755</c:v>
                </c:pt>
                <c:pt idx="78108">
                  <c:v>-64.688819999999993</c:v>
                </c:pt>
                <c:pt idx="78109">
                  <c:v>-64.70259999999999</c:v>
                </c:pt>
                <c:pt idx="78110">
                  <c:v>-64.715990000000005</c:v>
                </c:pt>
                <c:pt idx="78111">
                  <c:v>-64.729810000000001</c:v>
                </c:pt>
                <c:pt idx="78112">
                  <c:v>-64.742789999999999</c:v>
                </c:pt>
                <c:pt idx="78113">
                  <c:v>-64.755969999999991</c:v>
                </c:pt>
                <c:pt idx="78114">
                  <c:v>-64.769279999999995</c:v>
                </c:pt>
                <c:pt idx="78115">
                  <c:v>-64.782789999999991</c:v>
                </c:pt>
                <c:pt idx="78116">
                  <c:v>-64.795910000000006</c:v>
                </c:pt>
                <c:pt idx="78117">
                  <c:v>-64.809370000000001</c:v>
                </c:pt>
                <c:pt idx="78118">
                  <c:v>-64.822460000000007</c:v>
                </c:pt>
                <c:pt idx="78119">
                  <c:v>-64.83608000000001</c:v>
                </c:pt>
                <c:pt idx="78120">
                  <c:v>-64.849360000000004</c:v>
                </c:pt>
                <c:pt idx="78121">
                  <c:v>-64.863109999999992</c:v>
                </c:pt>
                <c:pt idx="78122">
                  <c:v>-64.876620000000003</c:v>
                </c:pt>
                <c:pt idx="78123">
                  <c:v>-64.890439999999998</c:v>
                </c:pt>
                <c:pt idx="78124">
                  <c:v>-64.903919999999999</c:v>
                </c:pt>
                <c:pt idx="78125">
                  <c:v>-64.917860000000005</c:v>
                </c:pt>
                <c:pt idx="78126">
                  <c:v>-64.931309999999996</c:v>
                </c:pt>
                <c:pt idx="78127">
                  <c:v>-64.945170000000005</c:v>
                </c:pt>
                <c:pt idx="78128">
                  <c:v>-64.958569999999995</c:v>
                </c:pt>
                <c:pt idx="78129">
                  <c:v>-64.973129999999998</c:v>
                </c:pt>
                <c:pt idx="78130">
                  <c:v>-64.987290000000002</c:v>
                </c:pt>
                <c:pt idx="78131">
                  <c:v>-65.001779999999997</c:v>
                </c:pt>
                <c:pt idx="78132">
                  <c:v>-65.015169999999998</c:v>
                </c:pt>
                <c:pt idx="78133">
                  <c:v>-65.029570000000007</c:v>
                </c:pt>
                <c:pt idx="78134">
                  <c:v>-65.0428</c:v>
                </c:pt>
                <c:pt idx="78135">
                  <c:v>-65.05677</c:v>
                </c:pt>
                <c:pt idx="78136">
                  <c:v>-65.069749999999999</c:v>
                </c:pt>
                <c:pt idx="78137">
                  <c:v>-65.084130000000002</c:v>
                </c:pt>
                <c:pt idx="78138">
                  <c:v>-65.097909999999999</c:v>
                </c:pt>
                <c:pt idx="78139">
                  <c:v>-65.112050000000011</c:v>
                </c:pt>
                <c:pt idx="78140">
                  <c:v>-65.125370000000004</c:v>
                </c:pt>
                <c:pt idx="78141">
                  <c:v>-65.139319999999998</c:v>
                </c:pt>
                <c:pt idx="78142">
                  <c:v>-65.152910000000006</c:v>
                </c:pt>
                <c:pt idx="78143">
                  <c:v>-65.166959999999989</c:v>
                </c:pt>
                <c:pt idx="78144">
                  <c:v>-65.180610000000001</c:v>
                </c:pt>
                <c:pt idx="78145">
                  <c:v>-65.194289999999995</c:v>
                </c:pt>
                <c:pt idx="78146">
                  <c:v>-65.207800000000006</c:v>
                </c:pt>
                <c:pt idx="78147">
                  <c:v>-65.221339999999998</c:v>
                </c:pt>
                <c:pt idx="78148">
                  <c:v>-65.234740000000002</c:v>
                </c:pt>
                <c:pt idx="78149">
                  <c:v>-65.248609999999999</c:v>
                </c:pt>
                <c:pt idx="78150">
                  <c:v>-65.262309999999999</c:v>
                </c:pt>
                <c:pt idx="78151">
                  <c:v>-65.269760000000005</c:v>
                </c:pt>
                <c:pt idx="78152">
                  <c:v>-65.268630000000002</c:v>
                </c:pt>
                <c:pt idx="78153">
                  <c:v>-65.258920000000003</c:v>
                </c:pt>
                <c:pt idx="78154">
                  <c:v>-65.261979999999994</c:v>
                </c:pt>
                <c:pt idx="78155">
                  <c:v>-65.270060000000001</c:v>
                </c:pt>
                <c:pt idx="78156">
                  <c:v>-65.28049</c:v>
                </c:pt>
                <c:pt idx="78157">
                  <c:v>-65.29325</c:v>
                </c:pt>
                <c:pt idx="78158">
                  <c:v>-65.304349999999999</c:v>
                </c:pt>
                <c:pt idx="78159">
                  <c:v>-65.317270000000008</c:v>
                </c:pt>
                <c:pt idx="78160">
                  <c:v>-65.330219999999997</c:v>
                </c:pt>
                <c:pt idx="78161">
                  <c:v>-65.343500000000006</c:v>
                </c:pt>
                <c:pt idx="78162">
                  <c:v>-65.35624</c:v>
                </c:pt>
                <c:pt idx="78163">
                  <c:v>-65.368769999999998</c:v>
                </c:pt>
                <c:pt idx="78164">
                  <c:v>-65.381859999999989</c:v>
                </c:pt>
                <c:pt idx="78165">
                  <c:v>-65.394869999999997</c:v>
                </c:pt>
                <c:pt idx="78166">
                  <c:v>-65.407200000000003</c:v>
                </c:pt>
                <c:pt idx="78167">
                  <c:v>-65.420569999999998</c:v>
                </c:pt>
                <c:pt idx="78168">
                  <c:v>-65.43377000000001</c:v>
                </c:pt>
                <c:pt idx="78169">
                  <c:v>-65.446809999999999</c:v>
                </c:pt>
                <c:pt idx="78170">
                  <c:v>-65.460239999999999</c:v>
                </c:pt>
                <c:pt idx="78171">
                  <c:v>-65.473920000000007</c:v>
                </c:pt>
                <c:pt idx="78172">
                  <c:v>-65.486739999999998</c:v>
                </c:pt>
                <c:pt idx="78173">
                  <c:v>-65.500330000000005</c:v>
                </c:pt>
                <c:pt idx="78174">
                  <c:v>-65.51357999999999</c:v>
                </c:pt>
                <c:pt idx="78175">
                  <c:v>-65.526650000000004</c:v>
                </c:pt>
                <c:pt idx="78176">
                  <c:v>-65.539850000000001</c:v>
                </c:pt>
                <c:pt idx="78177">
                  <c:v>-65.55274</c:v>
                </c:pt>
                <c:pt idx="78178">
                  <c:v>-65.565910000000002</c:v>
                </c:pt>
                <c:pt idx="78179">
                  <c:v>-65.579080000000005</c:v>
                </c:pt>
                <c:pt idx="78180">
                  <c:v>-65.59205</c:v>
                </c:pt>
                <c:pt idx="78181">
                  <c:v>-65.605270000000004</c:v>
                </c:pt>
                <c:pt idx="78182">
                  <c:v>-65.618489999999994</c:v>
                </c:pt>
                <c:pt idx="78183">
                  <c:v>-65.631839999999997</c:v>
                </c:pt>
                <c:pt idx="78184">
                  <c:v>-65.645129999999995</c:v>
                </c:pt>
                <c:pt idx="78185">
                  <c:v>-65.658200000000008</c:v>
                </c:pt>
                <c:pt idx="78186">
                  <c:v>-65.670810000000003</c:v>
                </c:pt>
                <c:pt idx="78187">
                  <c:v>-65.683199999999999</c:v>
                </c:pt>
                <c:pt idx="78188">
                  <c:v>-65.695660000000004</c:v>
                </c:pt>
                <c:pt idx="78189">
                  <c:v>-65.708629999999999</c:v>
                </c:pt>
                <c:pt idx="78190">
                  <c:v>-65.721469999999997</c:v>
                </c:pt>
                <c:pt idx="78191">
                  <c:v>-65.734079999999992</c:v>
                </c:pt>
                <c:pt idx="78192">
                  <c:v>-65.746849999999995</c:v>
                </c:pt>
                <c:pt idx="78193">
                  <c:v>-65.760120000000001</c:v>
                </c:pt>
                <c:pt idx="78194">
                  <c:v>-65.773179999999996</c:v>
                </c:pt>
                <c:pt idx="78195">
                  <c:v>-65.786600000000007</c:v>
                </c:pt>
                <c:pt idx="78196">
                  <c:v>-65.79970999999999</c:v>
                </c:pt>
                <c:pt idx="78197">
                  <c:v>-65.813220000000001</c:v>
                </c:pt>
                <c:pt idx="78198">
                  <c:v>-65.826369999999997</c:v>
                </c:pt>
                <c:pt idx="78199">
                  <c:v>-65.839820000000003</c:v>
                </c:pt>
                <c:pt idx="78200">
                  <c:v>-65.852909999999994</c:v>
                </c:pt>
                <c:pt idx="78201">
                  <c:v>-65.866479999999996</c:v>
                </c:pt>
                <c:pt idx="78202">
                  <c:v>-65.879549999999995</c:v>
                </c:pt>
                <c:pt idx="78203">
                  <c:v>-65.893119999999996</c:v>
                </c:pt>
                <c:pt idx="78204">
                  <c:v>-65.90625</c:v>
                </c:pt>
                <c:pt idx="78205">
                  <c:v>-65.919780000000003</c:v>
                </c:pt>
                <c:pt idx="78206">
                  <c:v>-65.932909999999993</c:v>
                </c:pt>
                <c:pt idx="78207">
                  <c:v>-65.946460000000002</c:v>
                </c:pt>
                <c:pt idx="78208">
                  <c:v>-65.959580000000003</c:v>
                </c:pt>
                <c:pt idx="78209">
                  <c:v>-65.973110000000005</c:v>
                </c:pt>
                <c:pt idx="78210">
                  <c:v>-65.986249999999998</c:v>
                </c:pt>
                <c:pt idx="78211">
                  <c:v>-65.999780000000001</c:v>
                </c:pt>
                <c:pt idx="78212">
                  <c:v>-66.012919999999994</c:v>
                </c:pt>
                <c:pt idx="78213">
                  <c:v>-66.02646</c:v>
                </c:pt>
                <c:pt idx="78214">
                  <c:v>-66.039649999999995</c:v>
                </c:pt>
                <c:pt idx="78215">
                  <c:v>-66.053229999999999</c:v>
                </c:pt>
                <c:pt idx="78216">
                  <c:v>-66.06644</c:v>
                </c:pt>
                <c:pt idx="78217">
                  <c:v>-66.080010000000001</c:v>
                </c:pt>
                <c:pt idx="78218">
                  <c:v>-66.093220000000002</c:v>
                </c:pt>
                <c:pt idx="78219">
                  <c:v>-66.106819999999999</c:v>
                </c:pt>
                <c:pt idx="78220">
                  <c:v>-66.12</c:v>
                </c:pt>
                <c:pt idx="78221">
                  <c:v>-66.133579999999995</c:v>
                </c:pt>
                <c:pt idx="78222">
                  <c:v>-66.146799999999999</c:v>
                </c:pt>
                <c:pt idx="78223">
                  <c:v>-66.16037</c:v>
                </c:pt>
                <c:pt idx="78224">
                  <c:v>-66.173609999999996</c:v>
                </c:pt>
                <c:pt idx="78225">
                  <c:v>-66.187250000000006</c:v>
                </c:pt>
                <c:pt idx="78226">
                  <c:v>-66.20053999999999</c:v>
                </c:pt>
                <c:pt idx="78227">
                  <c:v>-66.214179999999999</c:v>
                </c:pt>
                <c:pt idx="78228">
                  <c:v>-66.227499999999992</c:v>
                </c:pt>
                <c:pt idx="78229">
                  <c:v>-66.241100000000003</c:v>
                </c:pt>
                <c:pt idx="78230">
                  <c:v>-66.254410000000007</c:v>
                </c:pt>
                <c:pt idx="78231">
                  <c:v>-66.267699999999991</c:v>
                </c:pt>
                <c:pt idx="78232">
                  <c:v>-66.280529999999999</c:v>
                </c:pt>
                <c:pt idx="78233">
                  <c:v>-66.291529999999995</c:v>
                </c:pt>
                <c:pt idx="78234">
                  <c:v>-66.297449999999998</c:v>
                </c:pt>
                <c:pt idx="78235">
                  <c:v>-66.307330000000007</c:v>
                </c:pt>
                <c:pt idx="78236">
                  <c:v>-66.318119999999993</c:v>
                </c:pt>
                <c:pt idx="78237">
                  <c:v>-66.330219999999997</c:v>
                </c:pt>
                <c:pt idx="78238">
                  <c:v>-66.341170000000005</c:v>
                </c:pt>
                <c:pt idx="78239">
                  <c:v>-66.348489999999998</c:v>
                </c:pt>
                <c:pt idx="78240">
                  <c:v>-66.35651</c:v>
                </c:pt>
                <c:pt idx="78241">
                  <c:v>-66.366209999999995</c:v>
                </c:pt>
                <c:pt idx="78242">
                  <c:v>-66.376499999999993</c:v>
                </c:pt>
                <c:pt idx="78243">
                  <c:v>-66.386740000000003</c:v>
                </c:pt>
                <c:pt idx="78244">
                  <c:v>-66.396959999999993</c:v>
                </c:pt>
                <c:pt idx="78245">
                  <c:v>-66.407559999999989</c:v>
                </c:pt>
                <c:pt idx="78246">
                  <c:v>-66.418260000000004</c:v>
                </c:pt>
                <c:pt idx="78247">
                  <c:v>-66.429479999999998</c:v>
                </c:pt>
                <c:pt idx="78248">
                  <c:v>-66.440129999999996</c:v>
                </c:pt>
                <c:pt idx="78249">
                  <c:v>-66.451359999999994</c:v>
                </c:pt>
                <c:pt idx="78250">
                  <c:v>-66.462519999999998</c:v>
                </c:pt>
                <c:pt idx="78251">
                  <c:v>-66.473959999999991</c:v>
                </c:pt>
                <c:pt idx="78252">
                  <c:v>-66.485560000000007</c:v>
                </c:pt>
                <c:pt idx="78253">
                  <c:v>-66.496989999999997</c:v>
                </c:pt>
                <c:pt idx="78254">
                  <c:v>-66.508420000000001</c:v>
                </c:pt>
                <c:pt idx="78255">
                  <c:v>-66.520169999999993</c:v>
                </c:pt>
                <c:pt idx="78256">
                  <c:v>-66.531649999999999</c:v>
                </c:pt>
                <c:pt idx="78257">
                  <c:v>-66.542419999999993</c:v>
                </c:pt>
                <c:pt idx="78258">
                  <c:v>-66.553489999999996</c:v>
                </c:pt>
                <c:pt idx="78259">
                  <c:v>-66.564989999999995</c:v>
                </c:pt>
                <c:pt idx="78260">
                  <c:v>-66.576180000000008</c:v>
                </c:pt>
                <c:pt idx="78261">
                  <c:v>-66.58784</c:v>
                </c:pt>
                <c:pt idx="78262">
                  <c:v>-66.599249999999998</c:v>
                </c:pt>
                <c:pt idx="78263">
                  <c:v>-66.611000000000004</c:v>
                </c:pt>
                <c:pt idx="78264">
                  <c:v>-66.622309999999999</c:v>
                </c:pt>
                <c:pt idx="78265">
                  <c:v>-66.634109999999993</c:v>
                </c:pt>
                <c:pt idx="78266">
                  <c:v>-66.645769999999999</c:v>
                </c:pt>
                <c:pt idx="78267">
                  <c:v>-66.657600000000002</c:v>
                </c:pt>
                <c:pt idx="78268">
                  <c:v>-66.669269999999997</c:v>
                </c:pt>
                <c:pt idx="78269">
                  <c:v>-66.681200000000004</c:v>
                </c:pt>
                <c:pt idx="78270">
                  <c:v>-66.692620000000005</c:v>
                </c:pt>
                <c:pt idx="78271">
                  <c:v>-66.704449999999994</c:v>
                </c:pt>
                <c:pt idx="78272">
                  <c:v>-66.71611</c:v>
                </c:pt>
                <c:pt idx="78273">
                  <c:v>-66.728009999999998</c:v>
                </c:pt>
                <c:pt idx="78274">
                  <c:v>-66.739660000000001</c:v>
                </c:pt>
                <c:pt idx="78275">
                  <c:v>-66.751230000000007</c:v>
                </c:pt>
                <c:pt idx="78276">
                  <c:v>-66.761369999999999</c:v>
                </c:pt>
                <c:pt idx="78277">
                  <c:v>-66.772779999999997</c:v>
                </c:pt>
                <c:pt idx="78278">
                  <c:v>-66.78398</c:v>
                </c:pt>
                <c:pt idx="78279">
                  <c:v>-66.795460000000006</c:v>
                </c:pt>
                <c:pt idx="78280">
                  <c:v>-66.806809999999999</c:v>
                </c:pt>
                <c:pt idx="78281">
                  <c:v>-66.817549999999997</c:v>
                </c:pt>
                <c:pt idx="78282">
                  <c:v>-66.829369999999997</c:v>
                </c:pt>
                <c:pt idx="78283">
                  <c:v>-66.840609999999998</c:v>
                </c:pt>
                <c:pt idx="78284">
                  <c:v>-66.85145</c:v>
                </c:pt>
                <c:pt idx="78285">
                  <c:v>-66.862690000000001</c:v>
                </c:pt>
                <c:pt idx="78286">
                  <c:v>-66.873919999999998</c:v>
                </c:pt>
                <c:pt idx="78287">
                  <c:v>-66.885269999999991</c:v>
                </c:pt>
                <c:pt idx="78288">
                  <c:v>-66.896259999999998</c:v>
                </c:pt>
                <c:pt idx="78289">
                  <c:v>-66.907539999999997</c:v>
                </c:pt>
                <c:pt idx="78290">
                  <c:v>-66.918660000000003</c:v>
                </c:pt>
                <c:pt idx="78291">
                  <c:v>-66.930170000000004</c:v>
                </c:pt>
                <c:pt idx="78292">
                  <c:v>-66.941329999999994</c:v>
                </c:pt>
                <c:pt idx="78293">
                  <c:v>-66.952870000000004</c:v>
                </c:pt>
                <c:pt idx="78294">
                  <c:v>-66.964230000000001</c:v>
                </c:pt>
                <c:pt idx="78295">
                  <c:v>-66.975670000000008</c:v>
                </c:pt>
                <c:pt idx="78296">
                  <c:v>-66.986930000000001</c:v>
                </c:pt>
                <c:pt idx="78297">
                  <c:v>-66.998570000000001</c:v>
                </c:pt>
                <c:pt idx="78298">
                  <c:v>-67.009979999999999</c:v>
                </c:pt>
                <c:pt idx="78299">
                  <c:v>-67.021360000000001</c:v>
                </c:pt>
                <c:pt idx="78300">
                  <c:v>-67.032669999999996</c:v>
                </c:pt>
                <c:pt idx="78301">
                  <c:v>-67.044330000000002</c:v>
                </c:pt>
                <c:pt idx="78302">
                  <c:v>-67.055680000000009</c:v>
                </c:pt>
                <c:pt idx="78303">
                  <c:v>-67.067370000000011</c:v>
                </c:pt>
                <c:pt idx="78304">
                  <c:v>-67.077759999999998</c:v>
                </c:pt>
                <c:pt idx="78305">
                  <c:v>-67.089280000000002</c:v>
                </c:pt>
                <c:pt idx="78306">
                  <c:v>-67.100669999999994</c:v>
                </c:pt>
                <c:pt idx="78307">
                  <c:v>-67.112259999999992</c:v>
                </c:pt>
                <c:pt idx="78308">
                  <c:v>-67.123480000000001</c:v>
                </c:pt>
                <c:pt idx="78309">
                  <c:v>-67.134810000000002</c:v>
                </c:pt>
                <c:pt idx="78310">
                  <c:v>-67.146039999999999</c:v>
                </c:pt>
                <c:pt idx="78311">
                  <c:v>-67.157600000000002</c:v>
                </c:pt>
                <c:pt idx="78312">
                  <c:v>-67.168869999999998</c:v>
                </c:pt>
                <c:pt idx="78313">
                  <c:v>-67.180239999999998</c:v>
                </c:pt>
                <c:pt idx="78314">
                  <c:v>-67.191450000000003</c:v>
                </c:pt>
                <c:pt idx="78315">
                  <c:v>-67.202979999999997</c:v>
                </c:pt>
                <c:pt idx="78316">
                  <c:v>-67.193449999999999</c:v>
                </c:pt>
                <c:pt idx="78317">
                  <c:v>-67.189800000000005</c:v>
                </c:pt>
                <c:pt idx="78318">
                  <c:v>-67.193809999999999</c:v>
                </c:pt>
                <c:pt idx="78319">
                  <c:v>-67.201630000000009</c:v>
                </c:pt>
                <c:pt idx="78320">
                  <c:v>-67.208240000000004</c:v>
                </c:pt>
                <c:pt idx="78321">
                  <c:v>-67.211860000000001</c:v>
                </c:pt>
                <c:pt idx="78322">
                  <c:v>-67.218620000000001</c:v>
                </c:pt>
                <c:pt idx="78323">
                  <c:v>-67.227890000000002</c:v>
                </c:pt>
                <c:pt idx="78324">
                  <c:v>-67.237009999999998</c:v>
                </c:pt>
                <c:pt idx="78325">
                  <c:v>-67.243030000000005</c:v>
                </c:pt>
                <c:pt idx="78326">
                  <c:v>-67.251599999999996</c:v>
                </c:pt>
                <c:pt idx="78327">
                  <c:v>-67.260799999999989</c:v>
                </c:pt>
                <c:pt idx="78328">
                  <c:v>-67.270499999999998</c:v>
                </c:pt>
                <c:pt idx="78329">
                  <c:v>-67.28031</c:v>
                </c:pt>
                <c:pt idx="78330">
                  <c:v>-67.290150000000011</c:v>
                </c:pt>
                <c:pt idx="78331">
                  <c:v>-67.157690000000002</c:v>
                </c:pt>
                <c:pt idx="78332">
                  <c:v>-67.084000000000003</c:v>
                </c:pt>
                <c:pt idx="78333">
                  <c:v>-67.029740000000004</c:v>
                </c:pt>
                <c:pt idx="78334">
                  <c:v>-66.985029999999995</c:v>
                </c:pt>
                <c:pt idx="78335">
                  <c:v>-66.946260000000009</c:v>
                </c:pt>
                <c:pt idx="78336">
                  <c:v>-66.911259999999999</c:v>
                </c:pt>
                <c:pt idx="78337">
                  <c:v>-66.878929999999997</c:v>
                </c:pt>
                <c:pt idx="78338">
                  <c:v>-66.848169999999996</c:v>
                </c:pt>
                <c:pt idx="78339">
                  <c:v>-66.818989999999999</c:v>
                </c:pt>
                <c:pt idx="78340">
                  <c:v>-66.790909999999997</c:v>
                </c:pt>
                <c:pt idx="78341">
                  <c:v>-66.763849999999991</c:v>
                </c:pt>
                <c:pt idx="78342">
                  <c:v>-66.737520000000004</c:v>
                </c:pt>
                <c:pt idx="78343">
                  <c:v>-66.71181</c:v>
                </c:pt>
                <c:pt idx="78344">
                  <c:v>-66.686620000000005</c:v>
                </c:pt>
                <c:pt idx="78345">
                  <c:v>-66.661850000000001</c:v>
                </c:pt>
                <c:pt idx="78346">
                  <c:v>-66.637540000000001</c:v>
                </c:pt>
                <c:pt idx="78347">
                  <c:v>-66.613569999999996</c:v>
                </c:pt>
                <c:pt idx="78348">
                  <c:v>-66.589830000000006</c:v>
                </c:pt>
                <c:pt idx="78349">
                  <c:v>-66.566379999999995</c:v>
                </c:pt>
                <c:pt idx="78350">
                  <c:v>-66.54316</c:v>
                </c:pt>
                <c:pt idx="78351">
                  <c:v>-66.520150000000001</c:v>
                </c:pt>
                <c:pt idx="78352">
                  <c:v>-66.497320000000002</c:v>
                </c:pt>
                <c:pt idx="78353">
                  <c:v>-66.474630000000005</c:v>
                </c:pt>
                <c:pt idx="78354">
                  <c:v>-66.451989999999995</c:v>
                </c:pt>
                <c:pt idx="78355">
                  <c:v>-66.429339999999996</c:v>
                </c:pt>
                <c:pt idx="78356">
                  <c:v>-66.407089999999997</c:v>
                </c:pt>
                <c:pt idx="78357">
                  <c:v>-66.385449999999992</c:v>
                </c:pt>
                <c:pt idx="78358">
                  <c:v>-66.363590000000002</c:v>
                </c:pt>
                <c:pt idx="78359">
                  <c:v>-66.34151</c:v>
                </c:pt>
                <c:pt idx="78360">
                  <c:v>-66.319379999999995</c:v>
                </c:pt>
                <c:pt idx="78361">
                  <c:v>-66.297240000000002</c:v>
                </c:pt>
                <c:pt idx="78362">
                  <c:v>-66.275289999999998</c:v>
                </c:pt>
                <c:pt idx="78363">
                  <c:v>-66.253219999999999</c:v>
                </c:pt>
                <c:pt idx="78364">
                  <c:v>-66.231300000000005</c:v>
                </c:pt>
                <c:pt idx="78365">
                  <c:v>-66.209420000000009</c:v>
                </c:pt>
                <c:pt idx="78366">
                  <c:v>-66.187600000000003</c:v>
                </c:pt>
                <c:pt idx="78367">
                  <c:v>-66.165859999999995</c:v>
                </c:pt>
                <c:pt idx="78368">
                  <c:v>-66.144199999999998</c:v>
                </c:pt>
                <c:pt idx="78369">
                  <c:v>-66.122610000000009</c:v>
                </c:pt>
                <c:pt idx="78370">
                  <c:v>-66.101039999999998</c:v>
                </c:pt>
                <c:pt idx="78371">
                  <c:v>-66.079599999999999</c:v>
                </c:pt>
                <c:pt idx="78372">
                  <c:v>-66.058109999999999</c:v>
                </c:pt>
                <c:pt idx="78373">
                  <c:v>-66.036810000000003</c:v>
                </c:pt>
                <c:pt idx="78374">
                  <c:v>-66.015560000000008</c:v>
                </c:pt>
                <c:pt idx="78375">
                  <c:v>-65.994339999999994</c:v>
                </c:pt>
                <c:pt idx="78376">
                  <c:v>-65.973150000000004</c:v>
                </c:pt>
                <c:pt idx="78377">
                  <c:v>-65.952080000000009</c:v>
                </c:pt>
                <c:pt idx="78378">
                  <c:v>-65.931070000000005</c:v>
                </c:pt>
                <c:pt idx="78379">
                  <c:v>-65.910039999999995</c:v>
                </c:pt>
                <c:pt idx="78380">
                  <c:v>-65.889020000000002</c:v>
                </c:pt>
                <c:pt idx="78381">
                  <c:v>-65.868039999999993</c:v>
                </c:pt>
                <c:pt idx="78382">
                  <c:v>-65.847269999999995</c:v>
                </c:pt>
                <c:pt idx="78383">
                  <c:v>-65.826459999999997</c:v>
                </c:pt>
                <c:pt idx="78384">
                  <c:v>-65.805680000000009</c:v>
                </c:pt>
                <c:pt idx="78385">
                  <c:v>-65.78443</c:v>
                </c:pt>
                <c:pt idx="78386">
                  <c:v>-65.763450000000006</c:v>
                </c:pt>
                <c:pt idx="78387">
                  <c:v>-65.742549999999994</c:v>
                </c:pt>
                <c:pt idx="78388">
                  <c:v>-65.72166</c:v>
                </c:pt>
                <c:pt idx="78389">
                  <c:v>-65.70093</c:v>
                </c:pt>
                <c:pt idx="78390">
                  <c:v>-65.680149999999998</c:v>
                </c:pt>
                <c:pt idx="78391">
                  <c:v>-65.659419999999997</c:v>
                </c:pt>
                <c:pt idx="78392">
                  <c:v>-65.639279999999999</c:v>
                </c:pt>
                <c:pt idx="78393">
                  <c:v>-65.618709999999993</c:v>
                </c:pt>
                <c:pt idx="78394">
                  <c:v>-65.598159999999993</c:v>
                </c:pt>
                <c:pt idx="78395">
                  <c:v>-65.577629999999999</c:v>
                </c:pt>
                <c:pt idx="78396">
                  <c:v>-65.556080000000009</c:v>
                </c:pt>
                <c:pt idx="78397">
                  <c:v>-65.534679999999994</c:v>
                </c:pt>
                <c:pt idx="78398">
                  <c:v>-65.513549999999995</c:v>
                </c:pt>
                <c:pt idx="78399">
                  <c:v>-65.492270000000005</c:v>
                </c:pt>
                <c:pt idx="78400">
                  <c:v>-65.471320000000006</c:v>
                </c:pt>
                <c:pt idx="78401">
                  <c:v>-65.451059999999998</c:v>
                </c:pt>
                <c:pt idx="78402">
                  <c:v>-65.430869999999999</c:v>
                </c:pt>
                <c:pt idx="78403">
                  <c:v>-65.410349999999994</c:v>
                </c:pt>
                <c:pt idx="78404">
                  <c:v>-65.389880000000005</c:v>
                </c:pt>
                <c:pt idx="78405">
                  <c:v>-65.369510000000005</c:v>
                </c:pt>
                <c:pt idx="78406">
                  <c:v>-65.349199999999996</c:v>
                </c:pt>
                <c:pt idx="78407">
                  <c:v>-65.328959999999995</c:v>
                </c:pt>
                <c:pt idx="78408">
                  <c:v>-65.308750000000003</c:v>
                </c:pt>
                <c:pt idx="78409">
                  <c:v>-65.289180000000002</c:v>
                </c:pt>
                <c:pt idx="78410">
                  <c:v>-65.269149999999996</c:v>
                </c:pt>
                <c:pt idx="78411">
                  <c:v>-65.24906</c:v>
                </c:pt>
                <c:pt idx="78412">
                  <c:v>-65.229030000000009</c:v>
                </c:pt>
                <c:pt idx="78413">
                  <c:v>-65.209000000000003</c:v>
                </c:pt>
                <c:pt idx="78414">
                  <c:v>-65.188949999999991</c:v>
                </c:pt>
                <c:pt idx="78415">
                  <c:v>-65.168949999999995</c:v>
                </c:pt>
                <c:pt idx="78416">
                  <c:v>-65.149519999999995</c:v>
                </c:pt>
                <c:pt idx="78417">
                  <c:v>-65.129590000000007</c:v>
                </c:pt>
                <c:pt idx="78418">
                  <c:v>-65.109560000000002</c:v>
                </c:pt>
                <c:pt idx="78419">
                  <c:v>-65.089590000000001</c:v>
                </c:pt>
                <c:pt idx="78420">
                  <c:v>-65.069649999999996</c:v>
                </c:pt>
                <c:pt idx="78421">
                  <c:v>-65.049710000000005</c:v>
                </c:pt>
                <c:pt idx="78422">
                  <c:v>-65.030349999999999</c:v>
                </c:pt>
                <c:pt idx="78423">
                  <c:v>-65.01057999999999</c:v>
                </c:pt>
                <c:pt idx="78424">
                  <c:v>-64.990859999999998</c:v>
                </c:pt>
                <c:pt idx="78425">
                  <c:v>-64.971080000000001</c:v>
                </c:pt>
                <c:pt idx="78426">
                  <c:v>-64.951319999999996</c:v>
                </c:pt>
                <c:pt idx="78427">
                  <c:v>-64.931550000000001</c:v>
                </c:pt>
                <c:pt idx="78428">
                  <c:v>-64.912300000000002</c:v>
                </c:pt>
                <c:pt idx="78429">
                  <c:v>-64.892510000000001</c:v>
                </c:pt>
                <c:pt idx="78430">
                  <c:v>-64.872290000000007</c:v>
                </c:pt>
                <c:pt idx="78431">
                  <c:v>-64.852890000000002</c:v>
                </c:pt>
                <c:pt idx="78432">
                  <c:v>-64.833249999999992</c:v>
                </c:pt>
                <c:pt idx="78433">
                  <c:v>-64.814109999999999</c:v>
                </c:pt>
                <c:pt idx="78434">
                  <c:v>-64.794159999999991</c:v>
                </c:pt>
                <c:pt idx="78435">
                  <c:v>-64.774299999999997</c:v>
                </c:pt>
                <c:pt idx="78436">
                  <c:v>-64.754589999999993</c:v>
                </c:pt>
                <c:pt idx="78437">
                  <c:v>-64.734899999999996</c:v>
                </c:pt>
                <c:pt idx="78438">
                  <c:v>-64.715239999999994</c:v>
                </c:pt>
                <c:pt idx="78439">
                  <c:v>-64.696190000000001</c:v>
                </c:pt>
                <c:pt idx="78440">
                  <c:v>-64.67653</c:v>
                </c:pt>
                <c:pt idx="78441">
                  <c:v>-64.656719999999993</c:v>
                </c:pt>
                <c:pt idx="78442">
                  <c:v>-64.637100000000004</c:v>
                </c:pt>
                <c:pt idx="78443">
                  <c:v>-64.617519999999999</c:v>
                </c:pt>
                <c:pt idx="78444">
                  <c:v>-64.598269999999999</c:v>
                </c:pt>
                <c:pt idx="78445">
                  <c:v>-64.578540000000004</c:v>
                </c:pt>
                <c:pt idx="78446">
                  <c:v>-64.558769999999996</c:v>
                </c:pt>
                <c:pt idx="78447">
                  <c:v>-64.539079999999998</c:v>
                </c:pt>
                <c:pt idx="78448">
                  <c:v>-64.51943</c:v>
                </c:pt>
                <c:pt idx="78449">
                  <c:v>-64.500320000000002</c:v>
                </c:pt>
                <c:pt idx="78450">
                  <c:v>-64.481610000000003</c:v>
                </c:pt>
                <c:pt idx="78451">
                  <c:v>-64.461570000000009</c:v>
                </c:pt>
                <c:pt idx="78452">
                  <c:v>-64.44211</c:v>
                </c:pt>
                <c:pt idx="78453">
                  <c:v>-64.422560000000004</c:v>
                </c:pt>
                <c:pt idx="78454">
                  <c:v>-64.40361</c:v>
                </c:pt>
                <c:pt idx="78455">
                  <c:v>-64.384</c:v>
                </c:pt>
                <c:pt idx="78456">
                  <c:v>-64.36442000000001</c:v>
                </c:pt>
                <c:pt idx="78457">
                  <c:v>-64.344890000000007</c:v>
                </c:pt>
                <c:pt idx="78458">
                  <c:v>-64.325389999999999</c:v>
                </c:pt>
                <c:pt idx="78459">
                  <c:v>-64.306399999999996</c:v>
                </c:pt>
                <c:pt idx="78460">
                  <c:v>-64.286950000000004</c:v>
                </c:pt>
                <c:pt idx="78461">
                  <c:v>-64.267420000000001</c:v>
                </c:pt>
                <c:pt idx="78462">
                  <c:v>-64.247929999999997</c:v>
                </c:pt>
                <c:pt idx="78463">
                  <c:v>-64.228549999999998</c:v>
                </c:pt>
                <c:pt idx="78464">
                  <c:v>-64.209690000000009</c:v>
                </c:pt>
                <c:pt idx="78465">
                  <c:v>-64.190290000000005</c:v>
                </c:pt>
                <c:pt idx="78466">
                  <c:v>-64.171060000000011</c:v>
                </c:pt>
                <c:pt idx="78467">
                  <c:v>-64.151719999999997</c:v>
                </c:pt>
                <c:pt idx="78468">
                  <c:v>-64.132490000000004</c:v>
                </c:pt>
                <c:pt idx="78469">
                  <c:v>-64.11309</c:v>
                </c:pt>
                <c:pt idx="78470">
                  <c:v>-64.094740000000002</c:v>
                </c:pt>
                <c:pt idx="78471">
                  <c:v>-64.075710000000001</c:v>
                </c:pt>
                <c:pt idx="78472">
                  <c:v>-64.056259999999995</c:v>
                </c:pt>
                <c:pt idx="78473">
                  <c:v>-64.037019999999998</c:v>
                </c:pt>
                <c:pt idx="78474">
                  <c:v>-64.01773</c:v>
                </c:pt>
                <c:pt idx="78475">
                  <c:v>-64.001320000000007</c:v>
                </c:pt>
                <c:pt idx="78476">
                  <c:v>-63.983339999999998</c:v>
                </c:pt>
                <c:pt idx="78477">
                  <c:v>-63.965230000000005</c:v>
                </c:pt>
                <c:pt idx="78478">
                  <c:v>-63.946719999999999</c:v>
                </c:pt>
                <c:pt idx="78479">
                  <c:v>-63.928240000000002</c:v>
                </c:pt>
                <c:pt idx="78480">
                  <c:v>-63.909710000000004</c:v>
                </c:pt>
                <c:pt idx="78481">
                  <c:v>-63.891210000000001</c:v>
                </c:pt>
                <c:pt idx="78482">
                  <c:v>-63.87285</c:v>
                </c:pt>
                <c:pt idx="78483">
                  <c:v>-63.85427</c:v>
                </c:pt>
                <c:pt idx="78484">
                  <c:v>-63.835800000000006</c:v>
                </c:pt>
                <c:pt idx="78485">
                  <c:v>-63.8172</c:v>
                </c:pt>
                <c:pt idx="78486">
                  <c:v>-63.798500000000004</c:v>
                </c:pt>
                <c:pt idx="78487">
                  <c:v>-63.779880000000006</c:v>
                </c:pt>
                <c:pt idx="78488">
                  <c:v>-63.761299999999999</c:v>
                </c:pt>
                <c:pt idx="78489">
                  <c:v>-63.742200000000004</c:v>
                </c:pt>
                <c:pt idx="78490">
                  <c:v>-63.723179999999999</c:v>
                </c:pt>
                <c:pt idx="78491">
                  <c:v>-63.704219999999992</c:v>
                </c:pt>
                <c:pt idx="78492">
                  <c:v>-63.685040000000001</c:v>
                </c:pt>
                <c:pt idx="78493">
                  <c:v>-63.666119999999999</c:v>
                </c:pt>
                <c:pt idx="78494">
                  <c:v>-63.647229999999993</c:v>
                </c:pt>
                <c:pt idx="78495">
                  <c:v>-63.628299999999996</c:v>
                </c:pt>
                <c:pt idx="78496">
                  <c:v>-63.609499999999997</c:v>
                </c:pt>
                <c:pt idx="78497">
                  <c:v>-63.590580000000003</c:v>
                </c:pt>
                <c:pt idx="78498">
                  <c:v>-63.571669999999997</c:v>
                </c:pt>
                <c:pt idx="78499">
                  <c:v>-63.552799999999998</c:v>
                </c:pt>
                <c:pt idx="78500">
                  <c:v>-63.533949999999997</c:v>
                </c:pt>
                <c:pt idx="78501">
                  <c:v>-63.515610000000002</c:v>
                </c:pt>
                <c:pt idx="78502">
                  <c:v>-63.496889999999993</c:v>
                </c:pt>
                <c:pt idx="78503">
                  <c:v>-63.478099999999998</c:v>
                </c:pt>
                <c:pt idx="78504">
                  <c:v>-63.459240000000001</c:v>
                </c:pt>
                <c:pt idx="78505">
                  <c:v>-63.441010000000006</c:v>
                </c:pt>
                <c:pt idx="78506">
                  <c:v>-63.423009999999998</c:v>
                </c:pt>
                <c:pt idx="78507">
                  <c:v>-63.404870000000003</c:v>
                </c:pt>
                <c:pt idx="78508">
                  <c:v>-63.38588</c:v>
                </c:pt>
                <c:pt idx="78509">
                  <c:v>-63.367159999999998</c:v>
                </c:pt>
                <c:pt idx="78510">
                  <c:v>-63.348019999999998</c:v>
                </c:pt>
                <c:pt idx="78511">
                  <c:v>-63.328780000000002</c:v>
                </c:pt>
                <c:pt idx="78512">
                  <c:v>-63.309660000000001</c:v>
                </c:pt>
                <c:pt idx="78513">
                  <c:v>-63.290439999999997</c:v>
                </c:pt>
                <c:pt idx="78514">
                  <c:v>-63.271240000000006</c:v>
                </c:pt>
                <c:pt idx="78515">
                  <c:v>-63.251679999999993</c:v>
                </c:pt>
                <c:pt idx="78516">
                  <c:v>-63.232160000000007</c:v>
                </c:pt>
                <c:pt idx="78517">
                  <c:v>-63.213250000000002</c:v>
                </c:pt>
                <c:pt idx="78518">
                  <c:v>-63.194720000000004</c:v>
                </c:pt>
                <c:pt idx="78519">
                  <c:v>-63.17577</c:v>
                </c:pt>
                <c:pt idx="78520">
                  <c:v>-63.15645</c:v>
                </c:pt>
                <c:pt idx="78521">
                  <c:v>-63.1372</c:v>
                </c:pt>
                <c:pt idx="78522">
                  <c:v>-63.117470000000004</c:v>
                </c:pt>
                <c:pt idx="78523">
                  <c:v>-63.098109999999998</c:v>
                </c:pt>
                <c:pt idx="78524">
                  <c:v>-63.079049999999995</c:v>
                </c:pt>
                <c:pt idx="78525">
                  <c:v>-63.05986</c:v>
                </c:pt>
                <c:pt idx="78526">
                  <c:v>-63.041109999999996</c:v>
                </c:pt>
                <c:pt idx="78527">
                  <c:v>-63.021680000000003</c:v>
                </c:pt>
                <c:pt idx="78528">
                  <c:v>-63.003080000000004</c:v>
                </c:pt>
                <c:pt idx="78529">
                  <c:v>-62.984280000000005</c:v>
                </c:pt>
                <c:pt idx="78530">
                  <c:v>-62.964979999999997</c:v>
                </c:pt>
                <c:pt idx="78531">
                  <c:v>-62.945549999999997</c:v>
                </c:pt>
                <c:pt idx="78532">
                  <c:v>-62.92642</c:v>
                </c:pt>
                <c:pt idx="78533">
                  <c:v>-62.907270000000004</c:v>
                </c:pt>
                <c:pt idx="78534">
                  <c:v>-62.888179999999998</c:v>
                </c:pt>
                <c:pt idx="78535">
                  <c:v>-62.868769999999998</c:v>
                </c:pt>
                <c:pt idx="78536">
                  <c:v>-62.849539999999998</c:v>
                </c:pt>
                <c:pt idx="78537">
                  <c:v>-62.829839999999997</c:v>
                </c:pt>
                <c:pt idx="78538">
                  <c:v>-62.810400000000001</c:v>
                </c:pt>
                <c:pt idx="78539">
                  <c:v>-62.79025</c:v>
                </c:pt>
                <c:pt idx="78540">
                  <c:v>-62.770440000000001</c:v>
                </c:pt>
                <c:pt idx="78541">
                  <c:v>-62.751150000000003</c:v>
                </c:pt>
                <c:pt idx="78542">
                  <c:v>-62.731459999999998</c:v>
                </c:pt>
                <c:pt idx="78543">
                  <c:v>-62.711680000000001</c:v>
                </c:pt>
                <c:pt idx="78544">
                  <c:v>-62.691949999999999</c:v>
                </c:pt>
                <c:pt idx="78545">
                  <c:v>-62.671880000000002</c:v>
                </c:pt>
                <c:pt idx="78546">
                  <c:v>-62.652169999999998</c:v>
                </c:pt>
                <c:pt idx="78547">
                  <c:v>-62.633580000000002</c:v>
                </c:pt>
                <c:pt idx="78548">
                  <c:v>-62.614689999999996</c:v>
                </c:pt>
                <c:pt idx="78549">
                  <c:v>-62.595419999999997</c:v>
                </c:pt>
                <c:pt idx="78550">
                  <c:v>-62.575940000000003</c:v>
                </c:pt>
                <c:pt idx="78551">
                  <c:v>-62.556599999999996</c:v>
                </c:pt>
                <c:pt idx="78552">
                  <c:v>-62.536990000000003</c:v>
                </c:pt>
                <c:pt idx="78553">
                  <c:v>-62.51782</c:v>
                </c:pt>
                <c:pt idx="78554">
                  <c:v>-62.498899999999999</c:v>
                </c:pt>
                <c:pt idx="78555">
                  <c:v>-62.47972</c:v>
                </c:pt>
                <c:pt idx="78556">
                  <c:v>-62.460279999999997</c:v>
                </c:pt>
                <c:pt idx="78557">
                  <c:v>-62.440829999999998</c:v>
                </c:pt>
                <c:pt idx="78558">
                  <c:v>-62.421399999999998</c:v>
                </c:pt>
                <c:pt idx="78559">
                  <c:v>-62.402659999999997</c:v>
                </c:pt>
                <c:pt idx="78560">
                  <c:v>-62.38326</c:v>
                </c:pt>
                <c:pt idx="78561">
                  <c:v>-62.363759999999999</c:v>
                </c:pt>
                <c:pt idx="78562">
                  <c:v>-62.344250000000002</c:v>
                </c:pt>
                <c:pt idx="78563">
                  <c:v>-62.325310000000002</c:v>
                </c:pt>
                <c:pt idx="78564">
                  <c:v>-62.30594</c:v>
                </c:pt>
                <c:pt idx="78565">
                  <c:v>-62.286520000000003</c:v>
                </c:pt>
                <c:pt idx="78566">
                  <c:v>-62.267110000000002</c:v>
                </c:pt>
                <c:pt idx="78567">
                  <c:v>-62.248310000000004</c:v>
                </c:pt>
                <c:pt idx="78568">
                  <c:v>-62.22936</c:v>
                </c:pt>
                <c:pt idx="78569">
                  <c:v>-62.210210000000004</c:v>
                </c:pt>
                <c:pt idx="78570">
                  <c:v>-62.191249999999997</c:v>
                </c:pt>
                <c:pt idx="78571">
                  <c:v>-62.17295</c:v>
                </c:pt>
                <c:pt idx="78572">
                  <c:v>-62.153859999999995</c:v>
                </c:pt>
                <c:pt idx="78573">
                  <c:v>-62.134600000000006</c:v>
                </c:pt>
                <c:pt idx="78574">
                  <c:v>-62.115270000000002</c:v>
                </c:pt>
                <c:pt idx="78575">
                  <c:v>-62.095950000000002</c:v>
                </c:pt>
                <c:pt idx="78576">
                  <c:v>-62.076640000000005</c:v>
                </c:pt>
                <c:pt idx="78577">
                  <c:v>-62.057029999999997</c:v>
                </c:pt>
                <c:pt idx="78578">
                  <c:v>-62.038149999999995</c:v>
                </c:pt>
                <c:pt idx="78579">
                  <c:v>-62.019219999999997</c:v>
                </c:pt>
                <c:pt idx="78580">
                  <c:v>-62.000039999999998</c:v>
                </c:pt>
                <c:pt idx="78581">
                  <c:v>-61.980919999999998</c:v>
                </c:pt>
                <c:pt idx="78582">
                  <c:v>-61.961790000000001</c:v>
                </c:pt>
                <c:pt idx="78583">
                  <c:v>-61.94294</c:v>
                </c:pt>
                <c:pt idx="78584">
                  <c:v>-61.923839999999998</c:v>
                </c:pt>
                <c:pt idx="78585">
                  <c:v>-61.905549999999998</c:v>
                </c:pt>
                <c:pt idx="78586">
                  <c:v>-61.886939999999996</c:v>
                </c:pt>
                <c:pt idx="78587">
                  <c:v>-61.868020000000001</c:v>
                </c:pt>
                <c:pt idx="78588">
                  <c:v>-61.848939999999999</c:v>
                </c:pt>
                <c:pt idx="78589">
                  <c:v>-61.829660000000004</c:v>
                </c:pt>
                <c:pt idx="78590">
                  <c:v>-61.811450000000001</c:v>
                </c:pt>
                <c:pt idx="78591">
                  <c:v>-61.792960000000001</c:v>
                </c:pt>
                <c:pt idx="78592">
                  <c:v>-61.774329999999999</c:v>
                </c:pt>
                <c:pt idx="78593">
                  <c:v>-61.756070000000001</c:v>
                </c:pt>
                <c:pt idx="78594">
                  <c:v>-61.737439999999999</c:v>
                </c:pt>
                <c:pt idx="78595">
                  <c:v>-61.719709999999999</c:v>
                </c:pt>
                <c:pt idx="78596">
                  <c:v>-61.700489999999995</c:v>
                </c:pt>
                <c:pt idx="78597">
                  <c:v>-61.682300000000005</c:v>
                </c:pt>
                <c:pt idx="78598">
                  <c:v>-61.66395</c:v>
                </c:pt>
                <c:pt idx="78599">
                  <c:v>-61.645570000000006</c:v>
                </c:pt>
                <c:pt idx="78600">
                  <c:v>-61.627390000000005</c:v>
                </c:pt>
                <c:pt idx="78601">
                  <c:v>-61.609189999999998</c:v>
                </c:pt>
                <c:pt idx="78602">
                  <c:v>-61.591009999999997</c:v>
                </c:pt>
                <c:pt idx="78603">
                  <c:v>-61.572980000000001</c:v>
                </c:pt>
                <c:pt idx="78604">
                  <c:v>-61.555260000000004</c:v>
                </c:pt>
                <c:pt idx="78605">
                  <c:v>-61.53725</c:v>
                </c:pt>
                <c:pt idx="78606">
                  <c:v>-61.519130000000004</c:v>
                </c:pt>
                <c:pt idx="78607">
                  <c:v>-61.501190000000001</c:v>
                </c:pt>
                <c:pt idx="78608">
                  <c:v>-61.483139999999999</c:v>
                </c:pt>
                <c:pt idx="78609">
                  <c:v>-61.465129999999995</c:v>
                </c:pt>
                <c:pt idx="78610">
                  <c:v>-61.446919999999999</c:v>
                </c:pt>
                <c:pt idx="78611">
                  <c:v>-61.42886</c:v>
                </c:pt>
                <c:pt idx="78612">
                  <c:v>-61.410720000000005</c:v>
                </c:pt>
                <c:pt idx="78613">
                  <c:v>-61.392850000000003</c:v>
                </c:pt>
                <c:pt idx="78614">
                  <c:v>-61.375120000000003</c:v>
                </c:pt>
                <c:pt idx="78615">
                  <c:v>-61.356870000000001</c:v>
                </c:pt>
                <c:pt idx="78616">
                  <c:v>-61.338540000000002</c:v>
                </c:pt>
                <c:pt idx="78617">
                  <c:v>-61.320740000000001</c:v>
                </c:pt>
                <c:pt idx="78618">
                  <c:v>-61.302979999999998</c:v>
                </c:pt>
                <c:pt idx="78619">
                  <c:v>-61.28492</c:v>
                </c:pt>
                <c:pt idx="78620">
                  <c:v>-61.267029999999998</c:v>
                </c:pt>
                <c:pt idx="78621">
                  <c:v>-61.249010000000006</c:v>
                </c:pt>
                <c:pt idx="78622">
                  <c:v>-61.231450000000002</c:v>
                </c:pt>
                <c:pt idx="78623">
                  <c:v>-61.213279999999997</c:v>
                </c:pt>
                <c:pt idx="78624">
                  <c:v>-61.195030000000003</c:v>
                </c:pt>
                <c:pt idx="78625">
                  <c:v>-61.177489999999999</c:v>
                </c:pt>
                <c:pt idx="78626">
                  <c:v>-61.16039</c:v>
                </c:pt>
                <c:pt idx="78627">
                  <c:v>-61.14255</c:v>
                </c:pt>
                <c:pt idx="78628">
                  <c:v>-61.124029999999998</c:v>
                </c:pt>
                <c:pt idx="78629">
                  <c:v>-61.10548</c:v>
                </c:pt>
                <c:pt idx="78630">
                  <c:v>-61.087509999999995</c:v>
                </c:pt>
                <c:pt idx="78631">
                  <c:v>-61.06897</c:v>
                </c:pt>
                <c:pt idx="78632">
                  <c:v>-61.0503</c:v>
                </c:pt>
                <c:pt idx="78633">
                  <c:v>-61.031669999999998</c:v>
                </c:pt>
                <c:pt idx="78634">
                  <c:v>-61.013650000000005</c:v>
                </c:pt>
                <c:pt idx="78635">
                  <c:v>-60.995139999999999</c:v>
                </c:pt>
                <c:pt idx="78636">
                  <c:v>-60.976590000000002</c:v>
                </c:pt>
                <c:pt idx="78637">
                  <c:v>-60.958170000000003</c:v>
                </c:pt>
                <c:pt idx="78638">
                  <c:v>-60.940620000000003</c:v>
                </c:pt>
                <c:pt idx="78639">
                  <c:v>-60.921890000000005</c:v>
                </c:pt>
                <c:pt idx="78640">
                  <c:v>-60.903169999999996</c:v>
                </c:pt>
                <c:pt idx="78641">
                  <c:v>-60.88449</c:v>
                </c:pt>
                <c:pt idx="78642">
                  <c:v>-60.866579999999999</c:v>
                </c:pt>
                <c:pt idx="78643">
                  <c:v>-60.848209999999995</c:v>
                </c:pt>
                <c:pt idx="78644">
                  <c:v>-60.830729999999996</c:v>
                </c:pt>
                <c:pt idx="78645">
                  <c:v>-60.813029999999998</c:v>
                </c:pt>
                <c:pt idx="78646">
                  <c:v>-60.794730000000001</c:v>
                </c:pt>
                <c:pt idx="78647">
                  <c:v>-60.777289999999994</c:v>
                </c:pt>
                <c:pt idx="78648">
                  <c:v>-60.758409999999998</c:v>
                </c:pt>
                <c:pt idx="78649">
                  <c:v>-60.739789999999999</c:v>
                </c:pt>
                <c:pt idx="78650">
                  <c:v>-60.721119999999999</c:v>
                </c:pt>
                <c:pt idx="78651">
                  <c:v>-60.702439999999996</c:v>
                </c:pt>
                <c:pt idx="78652">
                  <c:v>-60.683990000000001</c:v>
                </c:pt>
                <c:pt idx="78653">
                  <c:v>-60.667299999999997</c:v>
                </c:pt>
                <c:pt idx="78654">
                  <c:v>-60.649430000000002</c:v>
                </c:pt>
                <c:pt idx="78655">
                  <c:v>-60.631500000000003</c:v>
                </c:pt>
                <c:pt idx="78656">
                  <c:v>-60.613060000000004</c:v>
                </c:pt>
                <c:pt idx="78657">
                  <c:v>-60.594520000000003</c:v>
                </c:pt>
                <c:pt idx="78658">
                  <c:v>-60.5762</c:v>
                </c:pt>
                <c:pt idx="78659">
                  <c:v>-60.559000000000005</c:v>
                </c:pt>
                <c:pt idx="78660">
                  <c:v>-60.540669999999999</c:v>
                </c:pt>
                <c:pt idx="78661">
                  <c:v>-60.522270000000006</c:v>
                </c:pt>
                <c:pt idx="78662">
                  <c:v>-60.504460000000002</c:v>
                </c:pt>
                <c:pt idx="78663">
                  <c:v>-60.487260000000006</c:v>
                </c:pt>
                <c:pt idx="78664">
                  <c:v>-60.476609999999994</c:v>
                </c:pt>
                <c:pt idx="78665">
                  <c:v>-60.463099999999997</c:v>
                </c:pt>
                <c:pt idx="78666">
                  <c:v>-60.447300000000006</c:v>
                </c:pt>
                <c:pt idx="78667">
                  <c:v>-60.431200000000004</c:v>
                </c:pt>
                <c:pt idx="78668">
                  <c:v>-60.414349999999999</c:v>
                </c:pt>
                <c:pt idx="78669">
                  <c:v>-60.396929999999998</c:v>
                </c:pt>
                <c:pt idx="78670">
                  <c:v>-60.379100000000001</c:v>
                </c:pt>
                <c:pt idx="78671">
                  <c:v>-60.36251</c:v>
                </c:pt>
                <c:pt idx="78672">
                  <c:v>-60.345199999999998</c:v>
                </c:pt>
                <c:pt idx="78673">
                  <c:v>-60.32837</c:v>
                </c:pt>
                <c:pt idx="78674">
                  <c:v>-60.310920000000003</c:v>
                </c:pt>
                <c:pt idx="78675">
                  <c:v>-60.294129999999996</c:v>
                </c:pt>
                <c:pt idx="78676">
                  <c:v>-60.276530000000001</c:v>
                </c:pt>
                <c:pt idx="78677">
                  <c:v>-60.25864</c:v>
                </c:pt>
                <c:pt idx="78678">
                  <c:v>-60.240929999999999</c:v>
                </c:pt>
                <c:pt idx="78679">
                  <c:v>-60.223280000000003</c:v>
                </c:pt>
                <c:pt idx="78680">
                  <c:v>-60.206060000000001</c:v>
                </c:pt>
                <c:pt idx="78681">
                  <c:v>-60.188740000000003</c:v>
                </c:pt>
                <c:pt idx="78682">
                  <c:v>-60.171059999999997</c:v>
                </c:pt>
                <c:pt idx="78683">
                  <c:v>-60.153400000000005</c:v>
                </c:pt>
                <c:pt idx="78684">
                  <c:v>-60.136019999999995</c:v>
                </c:pt>
                <c:pt idx="78685">
                  <c:v>-60.117839999999994</c:v>
                </c:pt>
                <c:pt idx="78686">
                  <c:v>-60.099999999999994</c:v>
                </c:pt>
                <c:pt idx="78687">
                  <c:v>-60.082519999999995</c:v>
                </c:pt>
                <c:pt idx="78688">
                  <c:v>-60.064250000000001</c:v>
                </c:pt>
                <c:pt idx="78689">
                  <c:v>-60.04616</c:v>
                </c:pt>
                <c:pt idx="78690">
                  <c:v>-60.027670000000001</c:v>
                </c:pt>
                <c:pt idx="78691">
                  <c:v>-60.009880000000003</c:v>
                </c:pt>
                <c:pt idx="78692">
                  <c:v>-59.992239999999995</c:v>
                </c:pt>
                <c:pt idx="78693">
                  <c:v>-59.973370000000003</c:v>
                </c:pt>
                <c:pt idx="78694">
                  <c:v>-59.954639999999998</c:v>
                </c:pt>
                <c:pt idx="78695">
                  <c:v>-59.936459999999997</c:v>
                </c:pt>
                <c:pt idx="78696">
                  <c:v>-59.919070000000005</c:v>
                </c:pt>
                <c:pt idx="78697">
                  <c:v>-59.900880000000001</c:v>
                </c:pt>
                <c:pt idx="78698">
                  <c:v>-59.882580000000004</c:v>
                </c:pt>
                <c:pt idx="78699">
                  <c:v>-59.864430000000006</c:v>
                </c:pt>
                <c:pt idx="78700">
                  <c:v>-59.846009999999993</c:v>
                </c:pt>
                <c:pt idx="78701">
                  <c:v>-59.827809999999999</c:v>
                </c:pt>
                <c:pt idx="78702">
                  <c:v>-59.809429999999999</c:v>
                </c:pt>
                <c:pt idx="78703">
                  <c:v>-59.791119999999999</c:v>
                </c:pt>
                <c:pt idx="78704">
                  <c:v>-59.772570000000002</c:v>
                </c:pt>
                <c:pt idx="78705">
                  <c:v>-59.753930000000004</c:v>
                </c:pt>
                <c:pt idx="78706">
                  <c:v>-59.736200000000004</c:v>
                </c:pt>
                <c:pt idx="78707">
                  <c:v>-59.71781</c:v>
                </c:pt>
                <c:pt idx="78708">
                  <c:v>-59.699129999999997</c:v>
                </c:pt>
                <c:pt idx="78709">
                  <c:v>-59.680819999999997</c:v>
                </c:pt>
                <c:pt idx="78710">
                  <c:v>-59.662430000000001</c:v>
                </c:pt>
                <c:pt idx="78711">
                  <c:v>-59.643829999999994</c:v>
                </c:pt>
                <c:pt idx="78712">
                  <c:v>-59.625579999999999</c:v>
                </c:pt>
                <c:pt idx="78713">
                  <c:v>-59.606999999999999</c:v>
                </c:pt>
                <c:pt idx="78714">
                  <c:v>-59.588329999999999</c:v>
                </c:pt>
                <c:pt idx="78715">
                  <c:v>-59.570639999999997</c:v>
                </c:pt>
                <c:pt idx="78716">
                  <c:v>-59.553170000000001</c:v>
                </c:pt>
                <c:pt idx="78717">
                  <c:v>-59.534570000000002</c:v>
                </c:pt>
                <c:pt idx="78718">
                  <c:v>-59.516030000000001</c:v>
                </c:pt>
                <c:pt idx="78719">
                  <c:v>-59.496659999999999</c:v>
                </c:pt>
                <c:pt idx="78720">
                  <c:v>-59.4786</c:v>
                </c:pt>
                <c:pt idx="78721">
                  <c:v>-59.4604</c:v>
                </c:pt>
                <c:pt idx="78722">
                  <c:v>-59.441759999999995</c:v>
                </c:pt>
                <c:pt idx="78723">
                  <c:v>-59.423009999999998</c:v>
                </c:pt>
                <c:pt idx="78724">
                  <c:v>-59.403849999999998</c:v>
                </c:pt>
                <c:pt idx="78725">
                  <c:v>-59.38523</c:v>
                </c:pt>
                <c:pt idx="78726">
                  <c:v>-59.366250000000001</c:v>
                </c:pt>
                <c:pt idx="78727">
                  <c:v>-59.347269999999995</c:v>
                </c:pt>
                <c:pt idx="78728">
                  <c:v>-59.328980000000001</c:v>
                </c:pt>
                <c:pt idx="78729">
                  <c:v>-59.310099999999998</c:v>
                </c:pt>
                <c:pt idx="78730">
                  <c:v>-59.291489999999996</c:v>
                </c:pt>
                <c:pt idx="78731">
                  <c:v>-59.272530000000003</c:v>
                </c:pt>
                <c:pt idx="78732">
                  <c:v>-59.253830000000001</c:v>
                </c:pt>
                <c:pt idx="78733">
                  <c:v>-59.235049999999994</c:v>
                </c:pt>
                <c:pt idx="78734">
                  <c:v>-59.216559999999994</c:v>
                </c:pt>
                <c:pt idx="78735">
                  <c:v>-59.197600000000001</c:v>
                </c:pt>
                <c:pt idx="78736">
                  <c:v>-59.17942</c:v>
                </c:pt>
                <c:pt idx="78737">
                  <c:v>-59.161299999999997</c:v>
                </c:pt>
                <c:pt idx="78738">
                  <c:v>-59.142720000000004</c:v>
                </c:pt>
                <c:pt idx="78739">
                  <c:v>-59.12406</c:v>
                </c:pt>
                <c:pt idx="78740">
                  <c:v>-59.105789999999999</c:v>
                </c:pt>
                <c:pt idx="78741">
                  <c:v>-59.087290000000003</c:v>
                </c:pt>
                <c:pt idx="78742">
                  <c:v>-59.068569999999994</c:v>
                </c:pt>
                <c:pt idx="78743">
                  <c:v>-59.049759999999992</c:v>
                </c:pt>
                <c:pt idx="78744">
                  <c:v>-59.030969999999996</c:v>
                </c:pt>
                <c:pt idx="78745">
                  <c:v>-59.014119999999998</c:v>
                </c:pt>
                <c:pt idx="78746">
                  <c:v>-58.995699999999999</c:v>
                </c:pt>
                <c:pt idx="78747">
                  <c:v>-58.977009999999993</c:v>
                </c:pt>
                <c:pt idx="78748">
                  <c:v>-58.958179999999999</c:v>
                </c:pt>
                <c:pt idx="78749">
                  <c:v>-58.939709999999998</c:v>
                </c:pt>
                <c:pt idx="78750">
                  <c:v>-58.921050000000001</c:v>
                </c:pt>
                <c:pt idx="78751">
                  <c:v>-58.902380000000001</c:v>
                </c:pt>
                <c:pt idx="78752">
                  <c:v>-58.883749999999999</c:v>
                </c:pt>
                <c:pt idx="78753">
                  <c:v>-58.865070000000003</c:v>
                </c:pt>
                <c:pt idx="78754">
                  <c:v>-58.846640000000001</c:v>
                </c:pt>
                <c:pt idx="78755">
                  <c:v>-58.827920000000006</c:v>
                </c:pt>
                <c:pt idx="78756">
                  <c:v>-58.809199999999997</c:v>
                </c:pt>
                <c:pt idx="78757">
                  <c:v>-58.790579999999999</c:v>
                </c:pt>
                <c:pt idx="78758">
                  <c:v>-58.771920000000001</c:v>
                </c:pt>
                <c:pt idx="78759">
                  <c:v>-58.753390000000003</c:v>
                </c:pt>
                <c:pt idx="78760">
                  <c:v>-58.735840000000003</c:v>
                </c:pt>
                <c:pt idx="78761">
                  <c:v>-58.717579999999998</c:v>
                </c:pt>
                <c:pt idx="78762">
                  <c:v>-58.698920000000001</c:v>
                </c:pt>
                <c:pt idx="78763">
                  <c:v>-58.680260000000004</c:v>
                </c:pt>
                <c:pt idx="78764">
                  <c:v>-58.661560000000001</c:v>
                </c:pt>
                <c:pt idx="78765">
                  <c:v>-58.642989999999998</c:v>
                </c:pt>
                <c:pt idx="78766">
                  <c:v>-58.624299999999998</c:v>
                </c:pt>
                <c:pt idx="78767">
                  <c:v>-58.605669999999996</c:v>
                </c:pt>
                <c:pt idx="78768">
                  <c:v>-58.586869999999998</c:v>
                </c:pt>
                <c:pt idx="78769">
                  <c:v>-58.56859</c:v>
                </c:pt>
                <c:pt idx="78770">
                  <c:v>-58.551119999999997</c:v>
                </c:pt>
                <c:pt idx="78771">
                  <c:v>-58.506360000000001</c:v>
                </c:pt>
                <c:pt idx="78772">
                  <c:v>-58.497810000000001</c:v>
                </c:pt>
                <c:pt idx="78773">
                  <c:v>-58.48724</c:v>
                </c:pt>
                <c:pt idx="78774">
                  <c:v>-58.473410000000001</c:v>
                </c:pt>
                <c:pt idx="78775">
                  <c:v>-58.456849999999996</c:v>
                </c:pt>
                <c:pt idx="78776">
                  <c:v>-58.439360000000001</c:v>
                </c:pt>
                <c:pt idx="78777">
                  <c:v>-58.421549999999996</c:v>
                </c:pt>
                <c:pt idx="78778">
                  <c:v>-58.405250000000002</c:v>
                </c:pt>
                <c:pt idx="78779">
                  <c:v>-58.387689999999999</c:v>
                </c:pt>
                <c:pt idx="78780">
                  <c:v>-58.369540000000001</c:v>
                </c:pt>
                <c:pt idx="78781">
                  <c:v>-58.351259999999996</c:v>
                </c:pt>
                <c:pt idx="78782">
                  <c:v>-58.33296</c:v>
                </c:pt>
                <c:pt idx="78783">
                  <c:v>-58.314610000000002</c:v>
                </c:pt>
                <c:pt idx="78784">
                  <c:v>-58.297889999999995</c:v>
                </c:pt>
                <c:pt idx="78785">
                  <c:v>-58.279229999999998</c:v>
                </c:pt>
                <c:pt idx="78786">
                  <c:v>-58.260959999999997</c:v>
                </c:pt>
                <c:pt idx="78787">
                  <c:v>-58.215089999999996</c:v>
                </c:pt>
                <c:pt idx="78788">
                  <c:v>-58.182429999999997</c:v>
                </c:pt>
                <c:pt idx="78789">
                  <c:v>-58.157870000000003</c:v>
                </c:pt>
                <c:pt idx="78790">
                  <c:v>-58.136710000000001</c:v>
                </c:pt>
                <c:pt idx="78791">
                  <c:v>-58.117580000000004</c:v>
                </c:pt>
                <c:pt idx="78792">
                  <c:v>-58.098080000000003</c:v>
                </c:pt>
                <c:pt idx="78793">
                  <c:v>-58.078859999999999</c:v>
                </c:pt>
                <c:pt idx="78794">
                  <c:v>-58.060470000000002</c:v>
                </c:pt>
                <c:pt idx="78795">
                  <c:v>-58.042680000000004</c:v>
                </c:pt>
                <c:pt idx="78796">
                  <c:v>-58.025069999999999</c:v>
                </c:pt>
                <c:pt idx="78797">
                  <c:v>-58.011119999999998</c:v>
                </c:pt>
                <c:pt idx="78798">
                  <c:v>-57.994380000000007</c:v>
                </c:pt>
                <c:pt idx="78799">
                  <c:v>-57.977220000000003</c:v>
                </c:pt>
                <c:pt idx="78800">
                  <c:v>-57.96067</c:v>
                </c:pt>
                <c:pt idx="78801">
                  <c:v>-57.944060000000007</c:v>
                </c:pt>
                <c:pt idx="78802">
                  <c:v>-57.926640000000006</c:v>
                </c:pt>
                <c:pt idx="78803">
                  <c:v>-57.908739999999995</c:v>
                </c:pt>
                <c:pt idx="78804">
                  <c:v>-57.890590000000003</c:v>
                </c:pt>
                <c:pt idx="78805">
                  <c:v>-57.87236</c:v>
                </c:pt>
                <c:pt idx="78806">
                  <c:v>-57.854840000000003</c:v>
                </c:pt>
                <c:pt idx="78807">
                  <c:v>-57.836550000000003</c:v>
                </c:pt>
                <c:pt idx="78808">
                  <c:v>-57.818259999999995</c:v>
                </c:pt>
                <c:pt idx="78809">
                  <c:v>-57.8001</c:v>
                </c:pt>
                <c:pt idx="78810">
                  <c:v>-57.783379999999994</c:v>
                </c:pt>
                <c:pt idx="78811">
                  <c:v>-57.765009999999997</c:v>
                </c:pt>
                <c:pt idx="78812">
                  <c:v>-57.745460000000001</c:v>
                </c:pt>
                <c:pt idx="78813">
                  <c:v>-57.725560000000002</c:v>
                </c:pt>
                <c:pt idx="78814">
                  <c:v>-57.706249999999997</c:v>
                </c:pt>
                <c:pt idx="78815">
                  <c:v>-57.686909999999997</c:v>
                </c:pt>
                <c:pt idx="78816">
                  <c:v>-57.667569999999998</c:v>
                </c:pt>
                <c:pt idx="78817">
                  <c:v>-57.648240000000001</c:v>
                </c:pt>
                <c:pt idx="78818">
                  <c:v>-57.629519999999999</c:v>
                </c:pt>
                <c:pt idx="78819">
                  <c:v>-57.611640000000001</c:v>
                </c:pt>
                <c:pt idx="78820">
                  <c:v>-57.593779999999995</c:v>
                </c:pt>
                <c:pt idx="78821">
                  <c:v>-57.576299999999996</c:v>
                </c:pt>
                <c:pt idx="78822">
                  <c:v>-57.558790000000002</c:v>
                </c:pt>
                <c:pt idx="78823">
                  <c:v>-57.541060000000002</c:v>
                </c:pt>
                <c:pt idx="78824">
                  <c:v>-57.52319</c:v>
                </c:pt>
                <c:pt idx="78825">
                  <c:v>-57.50488</c:v>
                </c:pt>
                <c:pt idx="78826">
                  <c:v>-57.486409999999999</c:v>
                </c:pt>
                <c:pt idx="78827">
                  <c:v>-57.467930000000003</c:v>
                </c:pt>
                <c:pt idx="78828">
                  <c:v>-57.448899999999995</c:v>
                </c:pt>
                <c:pt idx="78829">
                  <c:v>-57.429370000000006</c:v>
                </c:pt>
                <c:pt idx="78830">
                  <c:v>-57.409980000000004</c:v>
                </c:pt>
                <c:pt idx="78831">
                  <c:v>-57.39049</c:v>
                </c:pt>
                <c:pt idx="78832">
                  <c:v>-57.371109999999994</c:v>
                </c:pt>
                <c:pt idx="78833">
                  <c:v>-57.352029999999999</c:v>
                </c:pt>
                <c:pt idx="78834">
                  <c:v>-57.33305</c:v>
                </c:pt>
                <c:pt idx="78835">
                  <c:v>-57.31447</c:v>
                </c:pt>
                <c:pt idx="78836">
                  <c:v>-57.295079999999999</c:v>
                </c:pt>
                <c:pt idx="78837">
                  <c:v>-57.275799999999997</c:v>
                </c:pt>
                <c:pt idx="78838">
                  <c:v>-57.256530000000005</c:v>
                </c:pt>
                <c:pt idx="78839">
                  <c:v>-57.237530000000007</c:v>
                </c:pt>
                <c:pt idx="78840">
                  <c:v>-57.218450000000004</c:v>
                </c:pt>
                <c:pt idx="78841">
                  <c:v>-57.200789999999998</c:v>
                </c:pt>
                <c:pt idx="78842">
                  <c:v>-57.185920000000003</c:v>
                </c:pt>
                <c:pt idx="78843">
                  <c:v>-57.169040000000003</c:v>
                </c:pt>
                <c:pt idx="78844">
                  <c:v>-57.15166</c:v>
                </c:pt>
                <c:pt idx="78845">
                  <c:v>-57.134080000000004</c:v>
                </c:pt>
                <c:pt idx="78846">
                  <c:v>-57.116019999999999</c:v>
                </c:pt>
                <c:pt idx="78847">
                  <c:v>-57.098560000000006</c:v>
                </c:pt>
                <c:pt idx="78848">
                  <c:v>-57.080590000000001</c:v>
                </c:pt>
                <c:pt idx="78849">
                  <c:v>-57.019209999999994</c:v>
                </c:pt>
                <c:pt idx="78850">
                  <c:v>-57.00497</c:v>
                </c:pt>
                <c:pt idx="78851">
                  <c:v>-56.990729999999999</c:v>
                </c:pt>
                <c:pt idx="78852">
                  <c:v>-56.974179999999997</c:v>
                </c:pt>
                <c:pt idx="78853">
                  <c:v>-56.956209999999999</c:v>
                </c:pt>
                <c:pt idx="78854">
                  <c:v>-56.938670000000002</c:v>
                </c:pt>
                <c:pt idx="78855">
                  <c:v>-56.92389</c:v>
                </c:pt>
                <c:pt idx="78856">
                  <c:v>-56.914969999999997</c:v>
                </c:pt>
                <c:pt idx="78857">
                  <c:v>-56.903800000000004</c:v>
                </c:pt>
                <c:pt idx="78858">
                  <c:v>-56.891809999999992</c:v>
                </c:pt>
                <c:pt idx="78859">
                  <c:v>-56.879099999999994</c:v>
                </c:pt>
                <c:pt idx="78860">
                  <c:v>-56.866599999999998</c:v>
                </c:pt>
                <c:pt idx="78861">
                  <c:v>-56.852669999999996</c:v>
                </c:pt>
                <c:pt idx="78862">
                  <c:v>-56.837879999999998</c:v>
                </c:pt>
                <c:pt idx="78863">
                  <c:v>-56.821830000000006</c:v>
                </c:pt>
                <c:pt idx="78864">
                  <c:v>-56.805979999999998</c:v>
                </c:pt>
                <c:pt idx="78865">
                  <c:v>-56.79016</c:v>
                </c:pt>
                <c:pt idx="78866">
                  <c:v>-56.773969999999998</c:v>
                </c:pt>
                <c:pt idx="78867">
                  <c:v>-56.758050000000004</c:v>
                </c:pt>
                <c:pt idx="78868">
                  <c:v>-56.741919999999993</c:v>
                </c:pt>
                <c:pt idx="78869">
                  <c:v>-56.726120000000002</c:v>
                </c:pt>
                <c:pt idx="78870">
                  <c:v>-56.711269999999999</c:v>
                </c:pt>
                <c:pt idx="78871">
                  <c:v>-56.696809999999999</c:v>
                </c:pt>
                <c:pt idx="78872">
                  <c:v>-56.681309999999996</c:v>
                </c:pt>
                <c:pt idx="78873">
                  <c:v>-56.664209999999997</c:v>
                </c:pt>
                <c:pt idx="78874">
                  <c:v>-56.647480000000002</c:v>
                </c:pt>
                <c:pt idx="78875">
                  <c:v>-56.63044</c:v>
                </c:pt>
                <c:pt idx="78876">
                  <c:v>-56.613509999999998</c:v>
                </c:pt>
                <c:pt idx="78877">
                  <c:v>-56.596170000000001</c:v>
                </c:pt>
                <c:pt idx="78878">
                  <c:v>-56.579230000000003</c:v>
                </c:pt>
                <c:pt idx="78879">
                  <c:v>-56.562609999999999</c:v>
                </c:pt>
                <c:pt idx="78880">
                  <c:v>-56.545699999999997</c:v>
                </c:pt>
                <c:pt idx="78881">
                  <c:v>-56.529650000000004</c:v>
                </c:pt>
                <c:pt idx="78882">
                  <c:v>-56.51426</c:v>
                </c:pt>
                <c:pt idx="78883">
                  <c:v>-56.499050000000004</c:v>
                </c:pt>
                <c:pt idx="78884">
                  <c:v>-56.482500000000002</c:v>
                </c:pt>
                <c:pt idx="78885">
                  <c:v>-56.466700000000003</c:v>
                </c:pt>
                <c:pt idx="78886">
                  <c:v>-56.450449999999996</c:v>
                </c:pt>
                <c:pt idx="78887">
                  <c:v>-56.432609999999997</c:v>
                </c:pt>
                <c:pt idx="78888">
                  <c:v>-56.414090000000002</c:v>
                </c:pt>
                <c:pt idx="78889">
                  <c:v>-56.395569999999999</c:v>
                </c:pt>
                <c:pt idx="78890">
                  <c:v>-56.377490000000002</c:v>
                </c:pt>
                <c:pt idx="78891">
                  <c:v>-56.358519999999999</c:v>
                </c:pt>
                <c:pt idx="78892">
                  <c:v>-56.339469999999999</c:v>
                </c:pt>
                <c:pt idx="78893">
                  <c:v>-56.31982</c:v>
                </c:pt>
                <c:pt idx="78894">
                  <c:v>-56.301720000000003</c:v>
                </c:pt>
                <c:pt idx="78895">
                  <c:v>-56.282880000000006</c:v>
                </c:pt>
                <c:pt idx="78896">
                  <c:v>-56.263829999999999</c:v>
                </c:pt>
                <c:pt idx="78897">
                  <c:v>-56.244690000000006</c:v>
                </c:pt>
                <c:pt idx="78898">
                  <c:v>-56.225990000000003</c:v>
                </c:pt>
                <c:pt idx="78899">
                  <c:v>-56.207549999999998</c:v>
                </c:pt>
                <c:pt idx="78900">
                  <c:v>-56.190849999999998</c:v>
                </c:pt>
                <c:pt idx="78901">
                  <c:v>-56.174350000000004</c:v>
                </c:pt>
                <c:pt idx="78902">
                  <c:v>-56.158089999999994</c:v>
                </c:pt>
                <c:pt idx="78903">
                  <c:v>-56.140420000000006</c:v>
                </c:pt>
                <c:pt idx="78904">
                  <c:v>-56.12265</c:v>
                </c:pt>
                <c:pt idx="78905">
                  <c:v>-56.104619999999997</c:v>
                </c:pt>
                <c:pt idx="78906">
                  <c:v>-56.08623</c:v>
                </c:pt>
                <c:pt idx="78907">
                  <c:v>-56.067509999999999</c:v>
                </c:pt>
                <c:pt idx="78908">
                  <c:v>-56.048839999999998</c:v>
                </c:pt>
                <c:pt idx="78909">
                  <c:v>-56.030069999999995</c:v>
                </c:pt>
                <c:pt idx="78910">
                  <c:v>-56.012169999999998</c:v>
                </c:pt>
                <c:pt idx="78911">
                  <c:v>-55.993969999999997</c:v>
                </c:pt>
                <c:pt idx="78912">
                  <c:v>-55.975359999999995</c:v>
                </c:pt>
                <c:pt idx="78913">
                  <c:v>-55.956580000000002</c:v>
                </c:pt>
                <c:pt idx="78914">
                  <c:v>-55.937739999999998</c:v>
                </c:pt>
                <c:pt idx="78915">
                  <c:v>-55.919269999999997</c:v>
                </c:pt>
                <c:pt idx="78916">
                  <c:v>-55.900880000000001</c:v>
                </c:pt>
                <c:pt idx="78917">
                  <c:v>-55.882630000000006</c:v>
                </c:pt>
                <c:pt idx="78918">
                  <c:v>-55.864529999999995</c:v>
                </c:pt>
                <c:pt idx="78919">
                  <c:v>-55.845680000000002</c:v>
                </c:pt>
                <c:pt idx="78920">
                  <c:v>-55.82714</c:v>
                </c:pt>
                <c:pt idx="78921">
                  <c:v>-55.8078</c:v>
                </c:pt>
                <c:pt idx="78922">
                  <c:v>-55.788550000000001</c:v>
                </c:pt>
                <c:pt idx="78923">
                  <c:v>-55.76934</c:v>
                </c:pt>
                <c:pt idx="78924">
                  <c:v>-55.750010000000003</c:v>
                </c:pt>
                <c:pt idx="78925">
                  <c:v>-55.730409999999999</c:v>
                </c:pt>
                <c:pt idx="78926">
                  <c:v>-55.711320000000001</c:v>
                </c:pt>
                <c:pt idx="78927">
                  <c:v>-55.692459999999997</c:v>
                </c:pt>
                <c:pt idx="78928">
                  <c:v>-55.673290000000001</c:v>
                </c:pt>
                <c:pt idx="78929">
                  <c:v>-55.654320000000006</c:v>
                </c:pt>
                <c:pt idx="78930">
                  <c:v>-55.635899999999992</c:v>
                </c:pt>
                <c:pt idx="78931">
                  <c:v>-55.617260000000002</c:v>
                </c:pt>
                <c:pt idx="78932">
                  <c:v>-55.598489999999998</c:v>
                </c:pt>
                <c:pt idx="78933">
                  <c:v>-55.580290000000005</c:v>
                </c:pt>
                <c:pt idx="78934">
                  <c:v>-55.562660000000001</c:v>
                </c:pt>
                <c:pt idx="78935">
                  <c:v>-55.545159999999996</c:v>
                </c:pt>
                <c:pt idx="78936">
                  <c:v>-55.526449999999997</c:v>
                </c:pt>
                <c:pt idx="78937">
                  <c:v>-55.50909</c:v>
                </c:pt>
                <c:pt idx="78938">
                  <c:v>-55.491700000000002</c:v>
                </c:pt>
                <c:pt idx="78939">
                  <c:v>-55.474170000000001</c:v>
                </c:pt>
                <c:pt idx="78940">
                  <c:v>-55.455839999999995</c:v>
                </c:pt>
                <c:pt idx="78941">
                  <c:v>-55.437950000000001</c:v>
                </c:pt>
                <c:pt idx="78942">
                  <c:v>-55.420059999999999</c:v>
                </c:pt>
                <c:pt idx="78943">
                  <c:v>-55.402259999999998</c:v>
                </c:pt>
                <c:pt idx="78944">
                  <c:v>-55.385470000000005</c:v>
                </c:pt>
                <c:pt idx="78945">
                  <c:v>-55.369320000000002</c:v>
                </c:pt>
                <c:pt idx="78946">
                  <c:v>-55.352730000000001</c:v>
                </c:pt>
                <c:pt idx="78947">
                  <c:v>-55.338450000000002</c:v>
                </c:pt>
                <c:pt idx="78948">
                  <c:v>-55.321999999999996</c:v>
                </c:pt>
                <c:pt idx="78949">
                  <c:v>-55.304770000000005</c:v>
                </c:pt>
                <c:pt idx="78950">
                  <c:v>-55.287300000000002</c:v>
                </c:pt>
                <c:pt idx="78951">
                  <c:v>-55.269669999999998</c:v>
                </c:pt>
                <c:pt idx="78952">
                  <c:v>-55.251780000000004</c:v>
                </c:pt>
                <c:pt idx="78953">
                  <c:v>-55.233809999999998</c:v>
                </c:pt>
                <c:pt idx="78954">
                  <c:v>-55.216000000000001</c:v>
                </c:pt>
                <c:pt idx="78955">
                  <c:v>-55.197940000000003</c:v>
                </c:pt>
                <c:pt idx="78956">
                  <c:v>-55.180289999999999</c:v>
                </c:pt>
                <c:pt idx="78957">
                  <c:v>-55.162509999999997</c:v>
                </c:pt>
                <c:pt idx="78958">
                  <c:v>-55.144159999999999</c:v>
                </c:pt>
                <c:pt idx="78959">
                  <c:v>-55.126519999999999</c:v>
                </c:pt>
                <c:pt idx="78960">
                  <c:v>-55.109079999999999</c:v>
                </c:pt>
                <c:pt idx="78961">
                  <c:v>-55.091059999999999</c:v>
                </c:pt>
                <c:pt idx="78962">
                  <c:v>-55.073499999999996</c:v>
                </c:pt>
                <c:pt idx="78963">
                  <c:v>-55.055959999999999</c:v>
                </c:pt>
                <c:pt idx="78964">
                  <c:v>-55.038520000000005</c:v>
                </c:pt>
                <c:pt idx="78965">
                  <c:v>-55.022409999999994</c:v>
                </c:pt>
                <c:pt idx="78966">
                  <c:v>-55.005689999999994</c:v>
                </c:pt>
                <c:pt idx="78967">
                  <c:v>-54.989339999999999</c:v>
                </c:pt>
                <c:pt idx="78968">
                  <c:v>-54.972000000000001</c:v>
                </c:pt>
                <c:pt idx="78969">
                  <c:v>-54.954400000000007</c:v>
                </c:pt>
                <c:pt idx="78970">
                  <c:v>-54.93629</c:v>
                </c:pt>
                <c:pt idx="78971">
                  <c:v>-54.917960000000001</c:v>
                </c:pt>
                <c:pt idx="78972">
                  <c:v>-54.899860000000004</c:v>
                </c:pt>
                <c:pt idx="78973">
                  <c:v>-54.881909999999998</c:v>
                </c:pt>
                <c:pt idx="78974">
                  <c:v>-54.864369999999994</c:v>
                </c:pt>
                <c:pt idx="78975">
                  <c:v>-54.845439999999996</c:v>
                </c:pt>
                <c:pt idx="78976">
                  <c:v>-54.826589999999996</c:v>
                </c:pt>
                <c:pt idx="78977">
                  <c:v>-54.807600000000001</c:v>
                </c:pt>
                <c:pt idx="78978">
                  <c:v>-54.788399999999996</c:v>
                </c:pt>
                <c:pt idx="78979">
                  <c:v>-54.76896</c:v>
                </c:pt>
                <c:pt idx="78980">
                  <c:v>-54.749350000000007</c:v>
                </c:pt>
                <c:pt idx="78981">
                  <c:v>-54.729700000000001</c:v>
                </c:pt>
                <c:pt idx="78982">
                  <c:v>-54.710460000000005</c:v>
                </c:pt>
                <c:pt idx="78983">
                  <c:v>-54.691140000000004</c:v>
                </c:pt>
                <c:pt idx="78984">
                  <c:v>-54.671549999999996</c:v>
                </c:pt>
                <c:pt idx="78985">
                  <c:v>-54.651980000000002</c:v>
                </c:pt>
                <c:pt idx="78986">
                  <c:v>-54.632980000000003</c:v>
                </c:pt>
                <c:pt idx="78987">
                  <c:v>-54.613639999999997</c:v>
                </c:pt>
                <c:pt idx="78988">
                  <c:v>-54.59404</c:v>
                </c:pt>
                <c:pt idx="78989">
                  <c:v>-54.5749</c:v>
                </c:pt>
                <c:pt idx="78990">
                  <c:v>-54.557119999999998</c:v>
                </c:pt>
                <c:pt idx="78991">
                  <c:v>-54.539419999999993</c:v>
                </c:pt>
                <c:pt idx="78992">
                  <c:v>-54.520939999999996</c:v>
                </c:pt>
                <c:pt idx="78993">
                  <c:v>-54.502129999999994</c:v>
                </c:pt>
                <c:pt idx="78994">
                  <c:v>-54.483180000000004</c:v>
                </c:pt>
                <c:pt idx="78995">
                  <c:v>-54.463569999999997</c:v>
                </c:pt>
                <c:pt idx="78996">
                  <c:v>-54.444189999999999</c:v>
                </c:pt>
                <c:pt idx="78997">
                  <c:v>-54.424799999999998</c:v>
                </c:pt>
                <c:pt idx="78998">
                  <c:v>-54.40531</c:v>
                </c:pt>
                <c:pt idx="78999">
                  <c:v>-54.386189999999999</c:v>
                </c:pt>
                <c:pt idx="79000">
                  <c:v>-54.36721</c:v>
                </c:pt>
                <c:pt idx="79001">
                  <c:v>-54.349119999999999</c:v>
                </c:pt>
                <c:pt idx="79002">
                  <c:v>-54.330679999999994</c:v>
                </c:pt>
                <c:pt idx="79003">
                  <c:v>-54.311280000000004</c:v>
                </c:pt>
                <c:pt idx="79004">
                  <c:v>-54.291780000000003</c:v>
                </c:pt>
                <c:pt idx="79005">
                  <c:v>-54.272130000000004</c:v>
                </c:pt>
                <c:pt idx="79006">
                  <c:v>-54.252359999999996</c:v>
                </c:pt>
                <c:pt idx="79007">
                  <c:v>-54.232209999999995</c:v>
                </c:pt>
                <c:pt idx="79008">
                  <c:v>-54.212720000000004</c:v>
                </c:pt>
                <c:pt idx="79009">
                  <c:v>-54.192600000000006</c:v>
                </c:pt>
                <c:pt idx="79010">
                  <c:v>-54.174289999999999</c:v>
                </c:pt>
                <c:pt idx="79011">
                  <c:v>-54.155189999999997</c:v>
                </c:pt>
                <c:pt idx="79012">
                  <c:v>-54.13588</c:v>
                </c:pt>
                <c:pt idx="79013">
                  <c:v>-54.115830000000003</c:v>
                </c:pt>
                <c:pt idx="79014">
                  <c:v>-54.095599999999997</c:v>
                </c:pt>
                <c:pt idx="79015">
                  <c:v>-54.075339999999997</c:v>
                </c:pt>
                <c:pt idx="79016">
                  <c:v>-54.055799999999998</c:v>
                </c:pt>
                <c:pt idx="79017">
                  <c:v>-54.036340000000003</c:v>
                </c:pt>
                <c:pt idx="79018">
                  <c:v>-54.017749999999999</c:v>
                </c:pt>
                <c:pt idx="79019">
                  <c:v>-53.999490000000002</c:v>
                </c:pt>
                <c:pt idx="79020">
                  <c:v>-53.980959999999996</c:v>
                </c:pt>
                <c:pt idx="79021">
                  <c:v>-53.962350000000001</c:v>
                </c:pt>
                <c:pt idx="79022">
                  <c:v>-53.944470000000003</c:v>
                </c:pt>
                <c:pt idx="79023">
                  <c:v>-53.92651</c:v>
                </c:pt>
                <c:pt idx="79024">
                  <c:v>-53.907939999999996</c:v>
                </c:pt>
                <c:pt idx="79025">
                  <c:v>-53.889440000000008</c:v>
                </c:pt>
                <c:pt idx="79026">
                  <c:v>-53.869660000000003</c:v>
                </c:pt>
                <c:pt idx="79027">
                  <c:v>-53.848890000000004</c:v>
                </c:pt>
                <c:pt idx="79028">
                  <c:v>-53.827179999999998</c:v>
                </c:pt>
                <c:pt idx="79029">
                  <c:v>-53.806070000000005</c:v>
                </c:pt>
                <c:pt idx="79030">
                  <c:v>-53.785230000000006</c:v>
                </c:pt>
                <c:pt idx="79031">
                  <c:v>-53.764679999999998</c:v>
                </c:pt>
                <c:pt idx="79032">
                  <c:v>-53.743350000000007</c:v>
                </c:pt>
                <c:pt idx="79033">
                  <c:v>-53.721940000000004</c:v>
                </c:pt>
                <c:pt idx="79034">
                  <c:v>-53.700770000000006</c:v>
                </c:pt>
                <c:pt idx="79035">
                  <c:v>-53.680480000000003</c:v>
                </c:pt>
                <c:pt idx="79036">
                  <c:v>-53.661000000000001</c:v>
                </c:pt>
                <c:pt idx="79037">
                  <c:v>-53.641769999999994</c:v>
                </c:pt>
                <c:pt idx="79038">
                  <c:v>-53.621549999999999</c:v>
                </c:pt>
                <c:pt idx="79039">
                  <c:v>-53.601759999999999</c:v>
                </c:pt>
                <c:pt idx="79040">
                  <c:v>-53.581899999999997</c:v>
                </c:pt>
                <c:pt idx="79041">
                  <c:v>-53.561520000000002</c:v>
                </c:pt>
                <c:pt idx="79042">
                  <c:v>-53.541460000000001</c:v>
                </c:pt>
                <c:pt idx="79043">
                  <c:v>-53.523089999999996</c:v>
                </c:pt>
                <c:pt idx="79044">
                  <c:v>-53.504949999999994</c:v>
                </c:pt>
                <c:pt idx="79045">
                  <c:v>-53.486200000000004</c:v>
                </c:pt>
                <c:pt idx="79046">
                  <c:v>-53.469520000000003</c:v>
                </c:pt>
                <c:pt idx="79047">
                  <c:v>-53.450569999999999</c:v>
                </c:pt>
                <c:pt idx="79048">
                  <c:v>-53.431430000000006</c:v>
                </c:pt>
                <c:pt idx="79049">
                  <c:v>-53.412329999999997</c:v>
                </c:pt>
                <c:pt idx="79050">
                  <c:v>-53.392710000000001</c:v>
                </c:pt>
                <c:pt idx="79051">
                  <c:v>-53.373130000000003</c:v>
                </c:pt>
                <c:pt idx="79052">
                  <c:v>-53.35351</c:v>
                </c:pt>
                <c:pt idx="79053">
                  <c:v>-53.333750000000002</c:v>
                </c:pt>
                <c:pt idx="79054">
                  <c:v>-53.314160000000001</c:v>
                </c:pt>
                <c:pt idx="79055">
                  <c:v>-53.294789999999999</c:v>
                </c:pt>
                <c:pt idx="79056">
                  <c:v>-53.276529999999994</c:v>
                </c:pt>
                <c:pt idx="79057">
                  <c:v>-53.257320000000007</c:v>
                </c:pt>
                <c:pt idx="79058">
                  <c:v>-53.237030000000004</c:v>
                </c:pt>
                <c:pt idx="79059">
                  <c:v>-53.217500000000001</c:v>
                </c:pt>
                <c:pt idx="79060">
                  <c:v>-53.198790000000002</c:v>
                </c:pt>
                <c:pt idx="79061">
                  <c:v>-53.185870000000001</c:v>
                </c:pt>
                <c:pt idx="79062">
                  <c:v>-53.171379999999999</c:v>
                </c:pt>
                <c:pt idx="79063">
                  <c:v>-53.155409999999996</c:v>
                </c:pt>
                <c:pt idx="79064">
                  <c:v>-53.138550000000002</c:v>
                </c:pt>
                <c:pt idx="79065">
                  <c:v>-53.121219999999994</c:v>
                </c:pt>
                <c:pt idx="79066">
                  <c:v>-53.103879999999997</c:v>
                </c:pt>
                <c:pt idx="79067">
                  <c:v>-53.086960000000005</c:v>
                </c:pt>
                <c:pt idx="79068">
                  <c:v>-53.069819999999993</c:v>
                </c:pt>
                <c:pt idx="79069">
                  <c:v>-53.052570000000003</c:v>
                </c:pt>
                <c:pt idx="79070">
                  <c:v>-53.035490000000003</c:v>
                </c:pt>
                <c:pt idx="79071">
                  <c:v>-53.017849999999996</c:v>
                </c:pt>
                <c:pt idx="79072">
                  <c:v>-53.000040000000006</c:v>
                </c:pt>
                <c:pt idx="79073">
                  <c:v>-52.981699999999996</c:v>
                </c:pt>
                <c:pt idx="79074">
                  <c:v>-52.963570000000004</c:v>
                </c:pt>
                <c:pt idx="79075">
                  <c:v>-52.946080000000002</c:v>
                </c:pt>
                <c:pt idx="79076">
                  <c:v>-52.927340000000001</c:v>
                </c:pt>
                <c:pt idx="79077">
                  <c:v>-52.909149999999997</c:v>
                </c:pt>
                <c:pt idx="79078">
                  <c:v>-52.891180000000006</c:v>
                </c:pt>
                <c:pt idx="79079">
                  <c:v>-52.872479999999996</c:v>
                </c:pt>
                <c:pt idx="79080">
                  <c:v>-52.853529999999999</c:v>
                </c:pt>
                <c:pt idx="79081">
                  <c:v>-52.835070000000002</c:v>
                </c:pt>
                <c:pt idx="79082">
                  <c:v>-52.81682</c:v>
                </c:pt>
                <c:pt idx="79083">
                  <c:v>-52.798189999999998</c:v>
                </c:pt>
                <c:pt idx="79084">
                  <c:v>-52.779319999999998</c:v>
                </c:pt>
                <c:pt idx="79085">
                  <c:v>-52.761189999999999</c:v>
                </c:pt>
                <c:pt idx="79086">
                  <c:v>-52.744739999999993</c:v>
                </c:pt>
                <c:pt idx="79087">
                  <c:v>-52.727899999999998</c:v>
                </c:pt>
                <c:pt idx="79088">
                  <c:v>-52.710350000000005</c:v>
                </c:pt>
                <c:pt idx="79089">
                  <c:v>-52.692769999999996</c:v>
                </c:pt>
                <c:pt idx="79090">
                  <c:v>-52.675130000000003</c:v>
                </c:pt>
                <c:pt idx="79091">
                  <c:v>-52.656970000000001</c:v>
                </c:pt>
                <c:pt idx="79092">
                  <c:v>-52.638949999999994</c:v>
                </c:pt>
                <c:pt idx="79093">
                  <c:v>-52.620360000000005</c:v>
                </c:pt>
                <c:pt idx="79094">
                  <c:v>-52.602429999999998</c:v>
                </c:pt>
                <c:pt idx="79095">
                  <c:v>-52.583279999999995</c:v>
                </c:pt>
                <c:pt idx="79096">
                  <c:v>-52.564070000000001</c:v>
                </c:pt>
                <c:pt idx="79097">
                  <c:v>-52.544339999999998</c:v>
                </c:pt>
                <c:pt idx="79098">
                  <c:v>-52.524300000000004</c:v>
                </c:pt>
                <c:pt idx="79099">
                  <c:v>-52.503869999999999</c:v>
                </c:pt>
                <c:pt idx="79100">
                  <c:v>-52.48366</c:v>
                </c:pt>
                <c:pt idx="79101">
                  <c:v>-52.463149999999999</c:v>
                </c:pt>
                <c:pt idx="79102">
                  <c:v>-52.443010000000001</c:v>
                </c:pt>
                <c:pt idx="79103">
                  <c:v>-52.42259</c:v>
                </c:pt>
                <c:pt idx="79104">
                  <c:v>-52.402270000000001</c:v>
                </c:pt>
                <c:pt idx="79105">
                  <c:v>-52.382069999999999</c:v>
                </c:pt>
                <c:pt idx="79106">
                  <c:v>-52.36204</c:v>
                </c:pt>
                <c:pt idx="79107">
                  <c:v>-52.341540000000002</c:v>
                </c:pt>
                <c:pt idx="79108">
                  <c:v>-52.320430000000002</c:v>
                </c:pt>
                <c:pt idx="79109">
                  <c:v>-52.299280000000003</c:v>
                </c:pt>
                <c:pt idx="79110">
                  <c:v>-52.278620000000004</c:v>
                </c:pt>
                <c:pt idx="79111">
                  <c:v>-52.258330000000001</c:v>
                </c:pt>
                <c:pt idx="79112">
                  <c:v>-52.237660000000005</c:v>
                </c:pt>
                <c:pt idx="79113">
                  <c:v>-52.217330000000004</c:v>
                </c:pt>
                <c:pt idx="79114">
                  <c:v>-52.19632</c:v>
                </c:pt>
                <c:pt idx="79115">
                  <c:v>-52.175260000000002</c:v>
                </c:pt>
                <c:pt idx="79116">
                  <c:v>-52.154499999999999</c:v>
                </c:pt>
                <c:pt idx="79117">
                  <c:v>-52.132779999999997</c:v>
                </c:pt>
                <c:pt idx="79118">
                  <c:v>-52.111640000000001</c:v>
                </c:pt>
                <c:pt idx="79119">
                  <c:v>-52.091750000000005</c:v>
                </c:pt>
                <c:pt idx="79120">
                  <c:v>-52.072180000000003</c:v>
                </c:pt>
                <c:pt idx="79121">
                  <c:v>-52.052319999999995</c:v>
                </c:pt>
                <c:pt idx="79122">
                  <c:v>-52.032670000000003</c:v>
                </c:pt>
                <c:pt idx="79123">
                  <c:v>-52.014699999999998</c:v>
                </c:pt>
                <c:pt idx="79124">
                  <c:v>-51.995829999999998</c:v>
                </c:pt>
                <c:pt idx="79125">
                  <c:v>-51.976779999999998</c:v>
                </c:pt>
                <c:pt idx="79126">
                  <c:v>-51.957259999999998</c:v>
                </c:pt>
                <c:pt idx="79127">
                  <c:v>-51.937170000000002</c:v>
                </c:pt>
                <c:pt idx="79128">
                  <c:v>-51.917419999999993</c:v>
                </c:pt>
                <c:pt idx="79129">
                  <c:v>-51.896979999999999</c:v>
                </c:pt>
                <c:pt idx="79130">
                  <c:v>-51.876570000000001</c:v>
                </c:pt>
                <c:pt idx="79131">
                  <c:v>-51.856000000000002</c:v>
                </c:pt>
                <c:pt idx="79132">
                  <c:v>-51.83569</c:v>
                </c:pt>
                <c:pt idx="79133">
                  <c:v>-51.815199999999997</c:v>
                </c:pt>
                <c:pt idx="79134">
                  <c:v>-51.794890000000002</c:v>
                </c:pt>
                <c:pt idx="79135">
                  <c:v>-51.774319999999996</c:v>
                </c:pt>
                <c:pt idx="79136">
                  <c:v>-51.753780000000006</c:v>
                </c:pt>
                <c:pt idx="79137">
                  <c:v>-51.733180000000004</c:v>
                </c:pt>
                <c:pt idx="79138">
                  <c:v>-51.712550000000007</c:v>
                </c:pt>
                <c:pt idx="79139">
                  <c:v>-51.691839999999999</c:v>
                </c:pt>
                <c:pt idx="79140">
                  <c:v>-51.671189999999996</c:v>
                </c:pt>
                <c:pt idx="79141">
                  <c:v>-51.650539999999992</c:v>
                </c:pt>
                <c:pt idx="79142">
                  <c:v>-51.630019999999995</c:v>
                </c:pt>
                <c:pt idx="79143">
                  <c:v>-51.609309999999994</c:v>
                </c:pt>
                <c:pt idx="79144">
                  <c:v>-51.588549999999998</c:v>
                </c:pt>
                <c:pt idx="79145">
                  <c:v>-51.568600000000004</c:v>
                </c:pt>
                <c:pt idx="79146">
                  <c:v>-51.552119999999995</c:v>
                </c:pt>
                <c:pt idx="79147">
                  <c:v>-51.536119999999997</c:v>
                </c:pt>
                <c:pt idx="79148">
                  <c:v>-51.518599999999999</c:v>
                </c:pt>
                <c:pt idx="79149">
                  <c:v>-51.500519999999995</c:v>
                </c:pt>
                <c:pt idx="79150">
                  <c:v>-51.48348</c:v>
                </c:pt>
                <c:pt idx="79151">
                  <c:v>-51.46546</c:v>
                </c:pt>
                <c:pt idx="79152">
                  <c:v>-51.447569999999999</c:v>
                </c:pt>
                <c:pt idx="79153">
                  <c:v>-51.429109999999994</c:v>
                </c:pt>
                <c:pt idx="79154">
                  <c:v>-51.409890000000004</c:v>
                </c:pt>
                <c:pt idx="79155">
                  <c:v>-51.39</c:v>
                </c:pt>
                <c:pt idx="79156">
                  <c:v>-51.370259999999995</c:v>
                </c:pt>
                <c:pt idx="79157">
                  <c:v>-51.350360000000002</c:v>
                </c:pt>
                <c:pt idx="79158">
                  <c:v>-51.330390000000001</c:v>
                </c:pt>
                <c:pt idx="79159">
                  <c:v>-51.310409999999997</c:v>
                </c:pt>
                <c:pt idx="79160">
                  <c:v>-51.290579999999999</c:v>
                </c:pt>
                <c:pt idx="79161">
                  <c:v>-51.271329999999999</c:v>
                </c:pt>
                <c:pt idx="79162">
                  <c:v>-51.251779999999997</c:v>
                </c:pt>
                <c:pt idx="79163">
                  <c:v>-51.2316</c:v>
                </c:pt>
                <c:pt idx="79164">
                  <c:v>-51.21161</c:v>
                </c:pt>
                <c:pt idx="79165">
                  <c:v>-51.191380000000002</c:v>
                </c:pt>
                <c:pt idx="79166">
                  <c:v>-51.17109</c:v>
                </c:pt>
                <c:pt idx="79167">
                  <c:v>-51.150599999999997</c:v>
                </c:pt>
                <c:pt idx="79168">
                  <c:v>-51.130129999999994</c:v>
                </c:pt>
                <c:pt idx="79169">
                  <c:v>-51.109439999999999</c:v>
                </c:pt>
                <c:pt idx="79170">
                  <c:v>-51.08905</c:v>
                </c:pt>
                <c:pt idx="79171">
                  <c:v>-51.068379999999998</c:v>
                </c:pt>
                <c:pt idx="79172">
                  <c:v>-51.04757</c:v>
                </c:pt>
                <c:pt idx="79173">
                  <c:v>-51.026740000000004</c:v>
                </c:pt>
                <c:pt idx="79174">
                  <c:v>-51.00582</c:v>
                </c:pt>
                <c:pt idx="79175">
                  <c:v>-50.984569999999998</c:v>
                </c:pt>
                <c:pt idx="79176">
                  <c:v>-50.963349999999998</c:v>
                </c:pt>
                <c:pt idx="79177">
                  <c:v>-50.942639999999997</c:v>
                </c:pt>
                <c:pt idx="79178">
                  <c:v>-50.921390000000002</c:v>
                </c:pt>
                <c:pt idx="79179">
                  <c:v>-50.900379999999998</c:v>
                </c:pt>
                <c:pt idx="79180">
                  <c:v>-50.87809</c:v>
                </c:pt>
                <c:pt idx="79181">
                  <c:v>-50.855319999999999</c:v>
                </c:pt>
                <c:pt idx="79182">
                  <c:v>-50.833069999999992</c:v>
                </c:pt>
                <c:pt idx="79183">
                  <c:v>-50.810609999999997</c:v>
                </c:pt>
                <c:pt idx="79184">
                  <c:v>-50.787849999999999</c:v>
                </c:pt>
                <c:pt idx="79185">
                  <c:v>-50.764379999999996</c:v>
                </c:pt>
                <c:pt idx="79186">
                  <c:v>-50.740800000000007</c:v>
                </c:pt>
                <c:pt idx="79187">
                  <c:v>-50.717100000000002</c:v>
                </c:pt>
                <c:pt idx="79188">
                  <c:v>-50.69314</c:v>
                </c:pt>
                <c:pt idx="79189">
                  <c:v>-50.66968</c:v>
                </c:pt>
                <c:pt idx="79190">
                  <c:v>-50.647010000000002</c:v>
                </c:pt>
                <c:pt idx="79191">
                  <c:v>-50.626919999999998</c:v>
                </c:pt>
                <c:pt idx="79192">
                  <c:v>-50.605989999999998</c:v>
                </c:pt>
                <c:pt idx="79193">
                  <c:v>-50.585719999999995</c:v>
                </c:pt>
                <c:pt idx="79194">
                  <c:v>-50.565339999999999</c:v>
                </c:pt>
                <c:pt idx="79195">
                  <c:v>-50.544930000000001</c:v>
                </c:pt>
                <c:pt idx="79196">
                  <c:v>-50.523910000000001</c:v>
                </c:pt>
                <c:pt idx="79197">
                  <c:v>-50.502369999999999</c:v>
                </c:pt>
                <c:pt idx="79198">
                  <c:v>-50.48048</c:v>
                </c:pt>
                <c:pt idx="79199">
                  <c:v>-50.458660000000002</c:v>
                </c:pt>
                <c:pt idx="79200">
                  <c:v>-50.436129999999999</c:v>
                </c:pt>
                <c:pt idx="79201">
                  <c:v>-50.414570000000005</c:v>
                </c:pt>
                <c:pt idx="79202">
                  <c:v>-50.39385</c:v>
                </c:pt>
                <c:pt idx="79203">
                  <c:v>-50.376070000000006</c:v>
                </c:pt>
                <c:pt idx="79204">
                  <c:v>-50.356020000000001</c:v>
                </c:pt>
                <c:pt idx="79205">
                  <c:v>-50.338239999999999</c:v>
                </c:pt>
                <c:pt idx="79206">
                  <c:v>-50.318120000000008</c:v>
                </c:pt>
                <c:pt idx="79207">
                  <c:v>-50.297780000000003</c:v>
                </c:pt>
                <c:pt idx="79208">
                  <c:v>-50.277099999999997</c:v>
                </c:pt>
                <c:pt idx="79209">
                  <c:v>-50.256299999999996</c:v>
                </c:pt>
                <c:pt idx="79210">
                  <c:v>-50.235599999999998</c:v>
                </c:pt>
                <c:pt idx="79211">
                  <c:v>-50.214590000000001</c:v>
                </c:pt>
                <c:pt idx="79212">
                  <c:v>-50.193580000000004</c:v>
                </c:pt>
                <c:pt idx="79213">
                  <c:v>-50.172400000000003</c:v>
                </c:pt>
                <c:pt idx="79214">
                  <c:v>-50.151529999999994</c:v>
                </c:pt>
                <c:pt idx="79215">
                  <c:v>-50.130690000000001</c:v>
                </c:pt>
                <c:pt idx="79216">
                  <c:v>-50.1096</c:v>
                </c:pt>
                <c:pt idx="79217">
                  <c:v>-50.089329999999997</c:v>
                </c:pt>
                <c:pt idx="79218">
                  <c:v>-50.067769999999996</c:v>
                </c:pt>
                <c:pt idx="79219">
                  <c:v>-50.046359999999993</c:v>
                </c:pt>
                <c:pt idx="79220">
                  <c:v>-50.02422</c:v>
                </c:pt>
                <c:pt idx="79221">
                  <c:v>-50.002679999999998</c:v>
                </c:pt>
                <c:pt idx="79222">
                  <c:v>-49.981830000000002</c:v>
                </c:pt>
                <c:pt idx="79223">
                  <c:v>-49.960839999999997</c:v>
                </c:pt>
                <c:pt idx="79224">
                  <c:v>-49.940959999999997</c:v>
                </c:pt>
                <c:pt idx="79225">
                  <c:v>-49.919900000000005</c:v>
                </c:pt>
                <c:pt idx="79226">
                  <c:v>-49.897929999999995</c:v>
                </c:pt>
                <c:pt idx="79227">
                  <c:v>-49.875100000000003</c:v>
                </c:pt>
                <c:pt idx="79228">
                  <c:v>-49.852499999999999</c:v>
                </c:pt>
                <c:pt idx="79229">
                  <c:v>-49.829660000000004</c:v>
                </c:pt>
                <c:pt idx="79230">
                  <c:v>-49.80659</c:v>
                </c:pt>
                <c:pt idx="79231">
                  <c:v>-49.783809999999995</c:v>
                </c:pt>
                <c:pt idx="79232">
                  <c:v>-49.76153</c:v>
                </c:pt>
                <c:pt idx="79233">
                  <c:v>-49.738249999999994</c:v>
                </c:pt>
                <c:pt idx="79234">
                  <c:v>-49.715710000000001</c:v>
                </c:pt>
                <c:pt idx="79235">
                  <c:v>-49.694220000000001</c:v>
                </c:pt>
                <c:pt idx="79236">
                  <c:v>-49.672419999999995</c:v>
                </c:pt>
                <c:pt idx="79237">
                  <c:v>-49.650019999999998</c:v>
                </c:pt>
                <c:pt idx="79238">
                  <c:v>-49.628059999999998</c:v>
                </c:pt>
                <c:pt idx="79239">
                  <c:v>-49.605420000000002</c:v>
                </c:pt>
                <c:pt idx="79240">
                  <c:v>-49.582300000000004</c:v>
                </c:pt>
                <c:pt idx="79241">
                  <c:v>-49.558700000000002</c:v>
                </c:pt>
                <c:pt idx="79242">
                  <c:v>-49.535159999999998</c:v>
                </c:pt>
                <c:pt idx="79243">
                  <c:v>-49.511469999999996</c:v>
                </c:pt>
                <c:pt idx="79244">
                  <c:v>-49.487639999999999</c:v>
                </c:pt>
                <c:pt idx="79245">
                  <c:v>-49.463840000000005</c:v>
                </c:pt>
                <c:pt idx="79246">
                  <c:v>-49.439890000000005</c:v>
                </c:pt>
                <c:pt idx="79247">
                  <c:v>-49.416209999999992</c:v>
                </c:pt>
                <c:pt idx="79248">
                  <c:v>-49.394169999999995</c:v>
                </c:pt>
                <c:pt idx="79249">
                  <c:v>-49.372140000000002</c:v>
                </c:pt>
                <c:pt idx="79250">
                  <c:v>-49.349710000000002</c:v>
                </c:pt>
                <c:pt idx="79251">
                  <c:v>-49.326800000000006</c:v>
                </c:pt>
                <c:pt idx="79252">
                  <c:v>-49.303470000000004</c:v>
                </c:pt>
                <c:pt idx="79253">
                  <c:v>-49.280259999999998</c:v>
                </c:pt>
                <c:pt idx="79254">
                  <c:v>-49.257750000000001</c:v>
                </c:pt>
                <c:pt idx="79255">
                  <c:v>-49.234870000000001</c:v>
                </c:pt>
                <c:pt idx="79256">
                  <c:v>-49.211590000000001</c:v>
                </c:pt>
                <c:pt idx="79257">
                  <c:v>-49.18779</c:v>
                </c:pt>
                <c:pt idx="79258">
                  <c:v>-49.16386</c:v>
                </c:pt>
                <c:pt idx="79259">
                  <c:v>-49.140360000000001</c:v>
                </c:pt>
                <c:pt idx="79260">
                  <c:v>-49.116810000000001</c:v>
                </c:pt>
                <c:pt idx="79261">
                  <c:v>-49.093920000000004</c:v>
                </c:pt>
                <c:pt idx="79262">
                  <c:v>-49.072050000000004</c:v>
                </c:pt>
                <c:pt idx="79263">
                  <c:v>-49.050659999999993</c:v>
                </c:pt>
                <c:pt idx="79264">
                  <c:v>-49.028379999999999</c:v>
                </c:pt>
                <c:pt idx="79265">
                  <c:v>-49.005400000000002</c:v>
                </c:pt>
                <c:pt idx="79266">
                  <c:v>-48.982469999999992</c:v>
                </c:pt>
                <c:pt idx="79267">
                  <c:v>-48.959630000000004</c:v>
                </c:pt>
                <c:pt idx="79268">
                  <c:v>-48.937020000000004</c:v>
                </c:pt>
                <c:pt idx="79269">
                  <c:v>-48.914280000000005</c:v>
                </c:pt>
                <c:pt idx="79270">
                  <c:v>-48.891179999999999</c:v>
                </c:pt>
                <c:pt idx="79271">
                  <c:v>-48.86833</c:v>
                </c:pt>
                <c:pt idx="79272">
                  <c:v>-48.845159999999993</c:v>
                </c:pt>
                <c:pt idx="79273">
                  <c:v>-48.822429999999997</c:v>
                </c:pt>
                <c:pt idx="79274">
                  <c:v>-48.800540000000005</c:v>
                </c:pt>
                <c:pt idx="79275">
                  <c:v>-48.77843</c:v>
                </c:pt>
                <c:pt idx="79276">
                  <c:v>-48.756640000000004</c:v>
                </c:pt>
                <c:pt idx="79277">
                  <c:v>-48.735340000000001</c:v>
                </c:pt>
                <c:pt idx="79278">
                  <c:v>-48.713090000000001</c:v>
                </c:pt>
                <c:pt idx="79279">
                  <c:v>-48.690770000000001</c:v>
                </c:pt>
                <c:pt idx="79280">
                  <c:v>-48.668779999999998</c:v>
                </c:pt>
                <c:pt idx="79281">
                  <c:v>-48.646469999999994</c:v>
                </c:pt>
                <c:pt idx="79282">
                  <c:v>-48.62585</c:v>
                </c:pt>
                <c:pt idx="79283">
                  <c:v>-48.606119999999997</c:v>
                </c:pt>
                <c:pt idx="79284">
                  <c:v>-48.587009999999999</c:v>
                </c:pt>
                <c:pt idx="79285">
                  <c:v>-48.566989999999997</c:v>
                </c:pt>
                <c:pt idx="79286">
                  <c:v>-48.545930000000006</c:v>
                </c:pt>
                <c:pt idx="79287">
                  <c:v>-48.524430000000002</c:v>
                </c:pt>
                <c:pt idx="79288">
                  <c:v>-48.504560000000005</c:v>
                </c:pt>
                <c:pt idx="79289">
                  <c:v>-48.485219999999998</c:v>
                </c:pt>
                <c:pt idx="79290">
                  <c:v>-48.466200000000001</c:v>
                </c:pt>
                <c:pt idx="79291">
                  <c:v>-48.447279999999999</c:v>
                </c:pt>
                <c:pt idx="79292">
                  <c:v>-48.428000000000004</c:v>
                </c:pt>
                <c:pt idx="79293">
                  <c:v>-48.408540000000002</c:v>
                </c:pt>
                <c:pt idx="79294">
                  <c:v>-48.39029</c:v>
                </c:pt>
                <c:pt idx="79295">
                  <c:v>-48.370899999999999</c:v>
                </c:pt>
                <c:pt idx="79296">
                  <c:v>-48.351499999999994</c:v>
                </c:pt>
                <c:pt idx="79297">
                  <c:v>-48.330279999999995</c:v>
                </c:pt>
                <c:pt idx="79298">
                  <c:v>-48.309089999999998</c:v>
                </c:pt>
                <c:pt idx="79299">
                  <c:v>-48.288070000000005</c:v>
                </c:pt>
                <c:pt idx="79300">
                  <c:v>-48.266739999999999</c:v>
                </c:pt>
                <c:pt idx="79301">
                  <c:v>-48.245620000000002</c:v>
                </c:pt>
                <c:pt idx="79302">
                  <c:v>-48.224489999999996</c:v>
                </c:pt>
                <c:pt idx="79303">
                  <c:v>-48.203099999999999</c:v>
                </c:pt>
                <c:pt idx="79304">
                  <c:v>-48.181669999999997</c:v>
                </c:pt>
                <c:pt idx="79305">
                  <c:v>-48.160330000000002</c:v>
                </c:pt>
                <c:pt idx="79306">
                  <c:v>-48.13879</c:v>
                </c:pt>
                <c:pt idx="79307">
                  <c:v>-48.117140000000006</c:v>
                </c:pt>
                <c:pt idx="79308">
                  <c:v>-48.095379999999999</c:v>
                </c:pt>
                <c:pt idx="79309">
                  <c:v>-48.073399999999999</c:v>
                </c:pt>
                <c:pt idx="79310">
                  <c:v>-48.051459999999999</c:v>
                </c:pt>
                <c:pt idx="79311">
                  <c:v>-48.029580000000003</c:v>
                </c:pt>
                <c:pt idx="79312">
                  <c:v>-48.007999999999996</c:v>
                </c:pt>
                <c:pt idx="79313">
                  <c:v>-47.985550000000003</c:v>
                </c:pt>
                <c:pt idx="79314">
                  <c:v>-47.96575</c:v>
                </c:pt>
                <c:pt idx="79315">
                  <c:v>-47.947240000000008</c:v>
                </c:pt>
                <c:pt idx="79316">
                  <c:v>-47.928339999999999</c:v>
                </c:pt>
                <c:pt idx="79317">
                  <c:v>-47.90851</c:v>
                </c:pt>
                <c:pt idx="79318">
                  <c:v>-47.887829999999994</c:v>
                </c:pt>
                <c:pt idx="79319">
                  <c:v>-47.866840000000003</c:v>
                </c:pt>
                <c:pt idx="79320">
                  <c:v>-47.846469999999997</c:v>
                </c:pt>
                <c:pt idx="79321">
                  <c:v>-47.82508</c:v>
                </c:pt>
                <c:pt idx="79322">
                  <c:v>-47.804110000000001</c:v>
                </c:pt>
                <c:pt idx="79323">
                  <c:v>-47.783119999999997</c:v>
                </c:pt>
                <c:pt idx="79324">
                  <c:v>-47.761369999999999</c:v>
                </c:pt>
                <c:pt idx="79325">
                  <c:v>-47.73903</c:v>
                </c:pt>
                <c:pt idx="79326">
                  <c:v>-47.71698</c:v>
                </c:pt>
                <c:pt idx="79327">
                  <c:v>-47.694490000000002</c:v>
                </c:pt>
                <c:pt idx="79328">
                  <c:v>-47.675380000000004</c:v>
                </c:pt>
                <c:pt idx="79329">
                  <c:v>-47.657910000000001</c:v>
                </c:pt>
                <c:pt idx="79330">
                  <c:v>-47.639560000000003</c:v>
                </c:pt>
                <c:pt idx="79331">
                  <c:v>-47.620199999999997</c:v>
                </c:pt>
                <c:pt idx="79332">
                  <c:v>-47.600740000000002</c:v>
                </c:pt>
                <c:pt idx="79333">
                  <c:v>-47.581139999999998</c:v>
                </c:pt>
                <c:pt idx="79334">
                  <c:v>-47.563120000000005</c:v>
                </c:pt>
                <c:pt idx="79335">
                  <c:v>-47.54477</c:v>
                </c:pt>
                <c:pt idx="79336">
                  <c:v>-47.525490000000005</c:v>
                </c:pt>
                <c:pt idx="79337">
                  <c:v>-47.505209999999998</c:v>
                </c:pt>
                <c:pt idx="79338">
                  <c:v>-47.484209999999997</c:v>
                </c:pt>
                <c:pt idx="79339">
                  <c:v>-47.462859999999992</c:v>
                </c:pt>
                <c:pt idx="79340">
                  <c:v>-47.440800000000003</c:v>
                </c:pt>
                <c:pt idx="79341">
                  <c:v>-47.418669999999999</c:v>
                </c:pt>
                <c:pt idx="79342">
                  <c:v>-47.39584</c:v>
                </c:pt>
                <c:pt idx="79343">
                  <c:v>-47.373089999999998</c:v>
                </c:pt>
                <c:pt idx="79344">
                  <c:v>-47.35</c:v>
                </c:pt>
                <c:pt idx="79345">
                  <c:v>-47.327149999999996</c:v>
                </c:pt>
                <c:pt idx="79346">
                  <c:v>-47.303750000000008</c:v>
                </c:pt>
                <c:pt idx="79347">
                  <c:v>-47.281529999999997</c:v>
                </c:pt>
                <c:pt idx="79348">
                  <c:v>-47.258470000000003</c:v>
                </c:pt>
                <c:pt idx="79349">
                  <c:v>-47.234629999999996</c:v>
                </c:pt>
                <c:pt idx="79350">
                  <c:v>-47.210359999999994</c:v>
                </c:pt>
                <c:pt idx="79351">
                  <c:v>-47.186360000000001</c:v>
                </c:pt>
                <c:pt idx="79352">
                  <c:v>-47.162240000000004</c:v>
                </c:pt>
                <c:pt idx="79353">
                  <c:v>-47.136920000000003</c:v>
                </c:pt>
                <c:pt idx="79354">
                  <c:v>-47.112139999999997</c:v>
                </c:pt>
                <c:pt idx="79355">
                  <c:v>-47.087139999999998</c:v>
                </c:pt>
                <c:pt idx="79356">
                  <c:v>-47.063470000000002</c:v>
                </c:pt>
                <c:pt idx="79357">
                  <c:v>-47.040210000000002</c:v>
                </c:pt>
                <c:pt idx="79358">
                  <c:v>-47.016629999999999</c:v>
                </c:pt>
                <c:pt idx="79359">
                  <c:v>-46.992260000000002</c:v>
                </c:pt>
                <c:pt idx="79360">
                  <c:v>-46.967980000000004</c:v>
                </c:pt>
                <c:pt idx="79361">
                  <c:v>-46.943469999999998</c:v>
                </c:pt>
                <c:pt idx="79362">
                  <c:v>-46.918530000000004</c:v>
                </c:pt>
                <c:pt idx="79363">
                  <c:v>-46.894660000000002</c:v>
                </c:pt>
                <c:pt idx="79364">
                  <c:v>-46.869680000000002</c:v>
                </c:pt>
                <c:pt idx="79365">
                  <c:v>-46.844639999999998</c:v>
                </c:pt>
                <c:pt idx="79366">
                  <c:v>-46.82002</c:v>
                </c:pt>
                <c:pt idx="79367">
                  <c:v>-46.795819999999999</c:v>
                </c:pt>
                <c:pt idx="79368">
                  <c:v>-46.771190000000004</c:v>
                </c:pt>
                <c:pt idx="79369">
                  <c:v>-46.747389999999996</c:v>
                </c:pt>
                <c:pt idx="79370">
                  <c:v>-46.724779999999996</c:v>
                </c:pt>
                <c:pt idx="79371">
                  <c:v>-46.703279999999992</c:v>
                </c:pt>
                <c:pt idx="79372">
                  <c:v>-46.680759999999999</c:v>
                </c:pt>
                <c:pt idx="79373">
                  <c:v>-46.657679999999999</c:v>
                </c:pt>
                <c:pt idx="79374">
                  <c:v>-46.639030000000005</c:v>
                </c:pt>
                <c:pt idx="79375">
                  <c:v>-46.617400000000004</c:v>
                </c:pt>
                <c:pt idx="79376">
                  <c:v>-46.595680000000002</c:v>
                </c:pt>
                <c:pt idx="79377">
                  <c:v>-46.572940000000003</c:v>
                </c:pt>
                <c:pt idx="79378">
                  <c:v>-46.550000000000004</c:v>
                </c:pt>
                <c:pt idx="79379">
                  <c:v>-46.527279999999998</c:v>
                </c:pt>
                <c:pt idx="79380">
                  <c:v>-46.504490000000004</c:v>
                </c:pt>
                <c:pt idx="79381">
                  <c:v>-46.479849999999999</c:v>
                </c:pt>
                <c:pt idx="79382">
                  <c:v>-46.456549999999993</c:v>
                </c:pt>
                <c:pt idx="79383">
                  <c:v>-46.431049999999999</c:v>
                </c:pt>
                <c:pt idx="79384">
                  <c:v>-46.413260000000001</c:v>
                </c:pt>
                <c:pt idx="79385">
                  <c:v>-46.395739999999996</c:v>
                </c:pt>
                <c:pt idx="79386">
                  <c:v>-46.374750000000006</c:v>
                </c:pt>
                <c:pt idx="79387">
                  <c:v>-46.35333</c:v>
                </c:pt>
                <c:pt idx="79388">
                  <c:v>-46.331890000000001</c:v>
                </c:pt>
                <c:pt idx="79389">
                  <c:v>-46.309339999999999</c:v>
                </c:pt>
                <c:pt idx="79390">
                  <c:v>-46.286110000000001</c:v>
                </c:pt>
                <c:pt idx="79391">
                  <c:v>-46.263220000000004</c:v>
                </c:pt>
                <c:pt idx="79392">
                  <c:v>-46.239080000000001</c:v>
                </c:pt>
                <c:pt idx="79393">
                  <c:v>-46.215710000000001</c:v>
                </c:pt>
                <c:pt idx="79394">
                  <c:v>-46.19135</c:v>
                </c:pt>
                <c:pt idx="79395">
                  <c:v>-46.166850000000004</c:v>
                </c:pt>
                <c:pt idx="79396">
                  <c:v>-46.142399999999995</c:v>
                </c:pt>
                <c:pt idx="79397">
                  <c:v>-46.118020000000001</c:v>
                </c:pt>
                <c:pt idx="79398">
                  <c:v>-46.093049999999998</c:v>
                </c:pt>
                <c:pt idx="79399">
                  <c:v>-46.068369999999994</c:v>
                </c:pt>
                <c:pt idx="79400">
                  <c:v>-46.04278</c:v>
                </c:pt>
                <c:pt idx="79401">
                  <c:v>-46.016930000000002</c:v>
                </c:pt>
                <c:pt idx="79402">
                  <c:v>-45.991819999999997</c:v>
                </c:pt>
                <c:pt idx="79403">
                  <c:v>-45.966650000000001</c:v>
                </c:pt>
                <c:pt idx="79404">
                  <c:v>-45.942030000000003</c:v>
                </c:pt>
                <c:pt idx="79405">
                  <c:v>-45.91619</c:v>
                </c:pt>
                <c:pt idx="79406">
                  <c:v>-45.890540000000001</c:v>
                </c:pt>
                <c:pt idx="79407">
                  <c:v>-45.864930000000001</c:v>
                </c:pt>
                <c:pt idx="79408">
                  <c:v>-45.839869999999998</c:v>
                </c:pt>
                <c:pt idx="79409">
                  <c:v>-45.814160000000001</c:v>
                </c:pt>
                <c:pt idx="79410">
                  <c:v>-45.788149999999995</c:v>
                </c:pt>
                <c:pt idx="79411">
                  <c:v>-45.761949999999999</c:v>
                </c:pt>
                <c:pt idx="79412">
                  <c:v>-45.736100000000008</c:v>
                </c:pt>
                <c:pt idx="79413">
                  <c:v>-45.709869999999995</c:v>
                </c:pt>
                <c:pt idx="79414">
                  <c:v>-45.683569999999996</c:v>
                </c:pt>
                <c:pt idx="79415">
                  <c:v>-45.657690000000002</c:v>
                </c:pt>
                <c:pt idx="79416">
                  <c:v>-45.631959999999992</c:v>
                </c:pt>
                <c:pt idx="79417">
                  <c:v>-45.604089999999999</c:v>
                </c:pt>
                <c:pt idx="79418">
                  <c:v>-45.57593</c:v>
                </c:pt>
                <c:pt idx="79419">
                  <c:v>-45.549229999999994</c:v>
                </c:pt>
                <c:pt idx="79420">
                  <c:v>-45.521330000000006</c:v>
                </c:pt>
                <c:pt idx="79421">
                  <c:v>-45.492069999999998</c:v>
                </c:pt>
                <c:pt idx="79422">
                  <c:v>-45.462270000000004</c:v>
                </c:pt>
                <c:pt idx="79423">
                  <c:v>-45.430520000000001</c:v>
                </c:pt>
                <c:pt idx="79424">
                  <c:v>-45.398649999999996</c:v>
                </c:pt>
                <c:pt idx="79425">
                  <c:v>-45.366429999999994</c:v>
                </c:pt>
                <c:pt idx="79426">
                  <c:v>-45.333600000000004</c:v>
                </c:pt>
                <c:pt idx="79427">
                  <c:v>-45.30068</c:v>
                </c:pt>
                <c:pt idx="79428">
                  <c:v>-45.267690000000002</c:v>
                </c:pt>
                <c:pt idx="79429">
                  <c:v>-45.23395</c:v>
                </c:pt>
                <c:pt idx="79430">
                  <c:v>-45.200769999999999</c:v>
                </c:pt>
                <c:pt idx="79431">
                  <c:v>-45.166499999999999</c:v>
                </c:pt>
                <c:pt idx="79432">
                  <c:v>-45.132019999999997</c:v>
                </c:pt>
                <c:pt idx="79433">
                  <c:v>-45.097099999999998</c:v>
                </c:pt>
                <c:pt idx="79434">
                  <c:v>-45.064349999999997</c:v>
                </c:pt>
                <c:pt idx="79435">
                  <c:v>-45.030640000000005</c:v>
                </c:pt>
                <c:pt idx="79436">
                  <c:v>-44.996489999999994</c:v>
                </c:pt>
                <c:pt idx="79437">
                  <c:v>-44.963810000000002</c:v>
                </c:pt>
                <c:pt idx="79438">
                  <c:v>-44.930990000000001</c:v>
                </c:pt>
                <c:pt idx="79439">
                  <c:v>-44.898170000000007</c:v>
                </c:pt>
                <c:pt idx="79440">
                  <c:v>-44.864879999999999</c:v>
                </c:pt>
                <c:pt idx="79441">
                  <c:v>-44.835079999999998</c:v>
                </c:pt>
                <c:pt idx="79442">
                  <c:v>-44.808620000000005</c:v>
                </c:pt>
                <c:pt idx="79443">
                  <c:v>-44.779179999999997</c:v>
                </c:pt>
                <c:pt idx="79444">
                  <c:v>-44.748599999999996</c:v>
                </c:pt>
                <c:pt idx="79445">
                  <c:v>-44.716430000000003</c:v>
                </c:pt>
                <c:pt idx="79446">
                  <c:v>-44.683770000000003</c:v>
                </c:pt>
                <c:pt idx="79447">
                  <c:v>-44.65117</c:v>
                </c:pt>
                <c:pt idx="79448">
                  <c:v>-44.611729999999994</c:v>
                </c:pt>
                <c:pt idx="79449">
                  <c:v>-44.572739999999996</c:v>
                </c:pt>
                <c:pt idx="79450">
                  <c:v>-44.533929999999998</c:v>
                </c:pt>
                <c:pt idx="79451">
                  <c:v>-44.494559999999993</c:v>
                </c:pt>
                <c:pt idx="79452">
                  <c:v>-44.456780000000002</c:v>
                </c:pt>
                <c:pt idx="79453">
                  <c:v>-44.418680000000002</c:v>
                </c:pt>
                <c:pt idx="79454">
                  <c:v>-44.38109</c:v>
                </c:pt>
                <c:pt idx="79455">
                  <c:v>-44.3429</c:v>
                </c:pt>
                <c:pt idx="79456">
                  <c:v>-44.305209999999995</c:v>
                </c:pt>
                <c:pt idx="79457">
                  <c:v>-44.266719999999999</c:v>
                </c:pt>
                <c:pt idx="79458">
                  <c:v>-44.230349999999994</c:v>
                </c:pt>
                <c:pt idx="79459">
                  <c:v>-44.192660000000004</c:v>
                </c:pt>
                <c:pt idx="79460">
                  <c:v>-44.154020000000003</c:v>
                </c:pt>
                <c:pt idx="79461">
                  <c:v>-44.115080000000006</c:v>
                </c:pt>
                <c:pt idx="79462">
                  <c:v>-44.076069999999994</c:v>
                </c:pt>
                <c:pt idx="79463">
                  <c:v>-44.036739999999995</c:v>
                </c:pt>
                <c:pt idx="79464">
                  <c:v>-43.997630000000001</c:v>
                </c:pt>
                <c:pt idx="79465">
                  <c:v>-43.95879</c:v>
                </c:pt>
                <c:pt idx="79466">
                  <c:v>-43.919730000000001</c:v>
                </c:pt>
                <c:pt idx="79467">
                  <c:v>-43.88091</c:v>
                </c:pt>
                <c:pt idx="79468">
                  <c:v>-43.844120000000004</c:v>
                </c:pt>
                <c:pt idx="79469">
                  <c:v>-43.805970000000002</c:v>
                </c:pt>
                <c:pt idx="79470">
                  <c:v>-43.768520000000002</c:v>
                </c:pt>
                <c:pt idx="79471">
                  <c:v>-43.73368</c:v>
                </c:pt>
                <c:pt idx="79472">
                  <c:v>-43.699870000000004</c:v>
                </c:pt>
                <c:pt idx="79473">
                  <c:v>-43.66581</c:v>
                </c:pt>
                <c:pt idx="79474">
                  <c:v>-43.631330000000005</c:v>
                </c:pt>
                <c:pt idx="79475">
                  <c:v>-43.596209999999999</c:v>
                </c:pt>
                <c:pt idx="79476">
                  <c:v>-43.560340000000004</c:v>
                </c:pt>
                <c:pt idx="79477">
                  <c:v>-43.522999999999996</c:v>
                </c:pt>
                <c:pt idx="79478">
                  <c:v>-43.484850000000002</c:v>
                </c:pt>
                <c:pt idx="79479">
                  <c:v>-43.446100000000001</c:v>
                </c:pt>
                <c:pt idx="79480">
                  <c:v>-43.408879999999996</c:v>
                </c:pt>
                <c:pt idx="79481">
                  <c:v>-43.37182</c:v>
                </c:pt>
                <c:pt idx="79482">
                  <c:v>-43.334780000000002</c:v>
                </c:pt>
                <c:pt idx="79483">
                  <c:v>-43.297710000000002</c:v>
                </c:pt>
                <c:pt idx="79484">
                  <c:v>-43.260480000000001</c:v>
                </c:pt>
                <c:pt idx="79485">
                  <c:v>-43.223570000000002</c:v>
                </c:pt>
                <c:pt idx="79486">
                  <c:v>-43.186779999999999</c:v>
                </c:pt>
                <c:pt idx="79487">
                  <c:v>-43.149850000000001</c:v>
                </c:pt>
                <c:pt idx="79488">
                  <c:v>-43.113759999999999</c:v>
                </c:pt>
                <c:pt idx="79489">
                  <c:v>-43.080429999999993</c:v>
                </c:pt>
                <c:pt idx="79490">
                  <c:v>-43.055250000000001</c:v>
                </c:pt>
                <c:pt idx="79491">
                  <c:v>-43.023389999999999</c:v>
                </c:pt>
                <c:pt idx="79492">
                  <c:v>-42.991320000000002</c:v>
                </c:pt>
                <c:pt idx="79493">
                  <c:v>-42.961439999999996</c:v>
                </c:pt>
                <c:pt idx="79494">
                  <c:v>-42.933000000000007</c:v>
                </c:pt>
                <c:pt idx="79495">
                  <c:v>-42.902789999999996</c:v>
                </c:pt>
                <c:pt idx="79496">
                  <c:v>-42.873450000000005</c:v>
                </c:pt>
                <c:pt idx="79497">
                  <c:v>-42.842650000000006</c:v>
                </c:pt>
                <c:pt idx="79498">
                  <c:v>-42.811480000000003</c:v>
                </c:pt>
                <c:pt idx="79499">
                  <c:v>-42.779510000000002</c:v>
                </c:pt>
                <c:pt idx="79500">
                  <c:v>-42.748020000000004</c:v>
                </c:pt>
                <c:pt idx="79501">
                  <c:v>-42.715980000000002</c:v>
                </c:pt>
                <c:pt idx="79502">
                  <c:v>-42.683660000000003</c:v>
                </c:pt>
                <c:pt idx="79503">
                  <c:v>-42.650769999999994</c:v>
                </c:pt>
                <c:pt idx="79504">
                  <c:v>-42.617609999999999</c:v>
                </c:pt>
                <c:pt idx="79505">
                  <c:v>-42.584710000000001</c:v>
                </c:pt>
                <c:pt idx="79506">
                  <c:v>-42.552320000000002</c:v>
                </c:pt>
                <c:pt idx="79507">
                  <c:v>-42.519080000000002</c:v>
                </c:pt>
                <c:pt idx="79508">
                  <c:v>-42.484659999999998</c:v>
                </c:pt>
                <c:pt idx="79509">
                  <c:v>-42.449680000000001</c:v>
                </c:pt>
                <c:pt idx="79510">
                  <c:v>-42.414400000000001</c:v>
                </c:pt>
                <c:pt idx="79511">
                  <c:v>-42.38156</c:v>
                </c:pt>
                <c:pt idx="79512">
                  <c:v>-42.354370000000003</c:v>
                </c:pt>
                <c:pt idx="79513">
                  <c:v>-42.325419999999994</c:v>
                </c:pt>
                <c:pt idx="79514">
                  <c:v>-42.293909999999997</c:v>
                </c:pt>
                <c:pt idx="79515">
                  <c:v>-42.259859999999996</c:v>
                </c:pt>
                <c:pt idx="79516">
                  <c:v>-42.224870000000003</c:v>
                </c:pt>
                <c:pt idx="79517">
                  <c:v>-42.188829999999996</c:v>
                </c:pt>
                <c:pt idx="79518">
                  <c:v>-42.151560000000003</c:v>
                </c:pt>
                <c:pt idx="79519">
                  <c:v>-42.113500000000002</c:v>
                </c:pt>
                <c:pt idx="79520">
                  <c:v>-42.074809999999999</c:v>
                </c:pt>
                <c:pt idx="79521">
                  <c:v>-42.035769999999999</c:v>
                </c:pt>
                <c:pt idx="79522">
                  <c:v>-41.995739999999998</c:v>
                </c:pt>
                <c:pt idx="79523">
                  <c:v>-41.955449999999999</c:v>
                </c:pt>
                <c:pt idx="79524">
                  <c:v>-41.914829999999995</c:v>
                </c:pt>
                <c:pt idx="79525">
                  <c:v>-41.873750000000001</c:v>
                </c:pt>
                <c:pt idx="79526">
                  <c:v>-41.832470000000001</c:v>
                </c:pt>
                <c:pt idx="79527">
                  <c:v>-41.79074</c:v>
                </c:pt>
                <c:pt idx="79528">
                  <c:v>-41.748710000000003</c:v>
                </c:pt>
                <c:pt idx="79529">
                  <c:v>-41.705660000000002</c:v>
                </c:pt>
                <c:pt idx="79530">
                  <c:v>-41.662469999999999</c:v>
                </c:pt>
                <c:pt idx="79531">
                  <c:v>-41.625900000000001</c:v>
                </c:pt>
                <c:pt idx="79532">
                  <c:v>-41.593559999999997</c:v>
                </c:pt>
                <c:pt idx="79533">
                  <c:v>-41.56185</c:v>
                </c:pt>
                <c:pt idx="79534">
                  <c:v>-41.530169999999998</c:v>
                </c:pt>
                <c:pt idx="79535">
                  <c:v>-41.498530000000002</c:v>
                </c:pt>
                <c:pt idx="79536">
                  <c:v>-41.467299999999994</c:v>
                </c:pt>
                <c:pt idx="79537">
                  <c:v>-41.435279999999999</c:v>
                </c:pt>
                <c:pt idx="79538">
                  <c:v>-41.403660000000002</c:v>
                </c:pt>
                <c:pt idx="79539">
                  <c:v>-41.371490000000001</c:v>
                </c:pt>
                <c:pt idx="79540">
                  <c:v>-41.341279999999998</c:v>
                </c:pt>
                <c:pt idx="79541">
                  <c:v>-41.309539999999998</c:v>
                </c:pt>
                <c:pt idx="79542">
                  <c:v>-41.276830000000004</c:v>
                </c:pt>
                <c:pt idx="79543">
                  <c:v>-41.243070000000003</c:v>
                </c:pt>
                <c:pt idx="79544">
                  <c:v>-41.209069999999997</c:v>
                </c:pt>
                <c:pt idx="79545">
                  <c:v>-41.175240000000002</c:v>
                </c:pt>
                <c:pt idx="79546">
                  <c:v>-41.141129999999997</c:v>
                </c:pt>
                <c:pt idx="79547">
                  <c:v>-41.106610000000003</c:v>
                </c:pt>
                <c:pt idx="79548">
                  <c:v>-41.071929999999995</c:v>
                </c:pt>
                <c:pt idx="79549">
                  <c:v>-41.036390000000004</c:v>
                </c:pt>
                <c:pt idx="79550">
                  <c:v>-41.00121</c:v>
                </c:pt>
                <c:pt idx="79551">
                  <c:v>-40.965290000000003</c:v>
                </c:pt>
                <c:pt idx="79552">
                  <c:v>-40.92942</c:v>
                </c:pt>
                <c:pt idx="79553">
                  <c:v>-40.895789999999998</c:v>
                </c:pt>
                <c:pt idx="79554">
                  <c:v>-40.864609999999999</c:v>
                </c:pt>
                <c:pt idx="79555">
                  <c:v>-40.833469999999998</c:v>
                </c:pt>
                <c:pt idx="79556">
                  <c:v>-40.800169999999994</c:v>
                </c:pt>
                <c:pt idx="79557">
                  <c:v>-40.766600000000004</c:v>
                </c:pt>
                <c:pt idx="79558">
                  <c:v>-40.731570000000005</c:v>
                </c:pt>
                <c:pt idx="79559">
                  <c:v>-40.695499999999996</c:v>
                </c:pt>
                <c:pt idx="79560">
                  <c:v>-40.660610000000005</c:v>
                </c:pt>
                <c:pt idx="79561">
                  <c:v>-40.628579999999999</c:v>
                </c:pt>
                <c:pt idx="79562">
                  <c:v>-40.59496</c:v>
                </c:pt>
                <c:pt idx="79563">
                  <c:v>-40.559890000000003</c:v>
                </c:pt>
                <c:pt idx="79564">
                  <c:v>-40.523889999999994</c:v>
                </c:pt>
                <c:pt idx="79565">
                  <c:v>-40.487719999999996</c:v>
                </c:pt>
                <c:pt idx="79566">
                  <c:v>-40.45337</c:v>
                </c:pt>
                <c:pt idx="79567">
                  <c:v>-40.418849999999999</c:v>
                </c:pt>
                <c:pt idx="79568">
                  <c:v>-40.38411</c:v>
                </c:pt>
                <c:pt idx="79569">
                  <c:v>-40.348259999999996</c:v>
                </c:pt>
                <c:pt idx="79570">
                  <c:v>-40.312010000000001</c:v>
                </c:pt>
                <c:pt idx="79571">
                  <c:v>-40.275320000000001</c:v>
                </c:pt>
                <c:pt idx="79572">
                  <c:v>-40.23903</c:v>
                </c:pt>
                <c:pt idx="79573">
                  <c:v>-40.203179999999996</c:v>
                </c:pt>
                <c:pt idx="79574">
                  <c:v>-40.166329999999995</c:v>
                </c:pt>
                <c:pt idx="79575">
                  <c:v>-40.128550000000004</c:v>
                </c:pt>
                <c:pt idx="79576">
                  <c:v>-40.091710000000006</c:v>
                </c:pt>
                <c:pt idx="79577">
                  <c:v>-40.053939999999997</c:v>
                </c:pt>
                <c:pt idx="79578">
                  <c:v>-40.015970000000003</c:v>
                </c:pt>
                <c:pt idx="79579">
                  <c:v>-39.979120000000002</c:v>
                </c:pt>
                <c:pt idx="79580">
                  <c:v>-39.941330000000001</c:v>
                </c:pt>
                <c:pt idx="79581">
                  <c:v>-39.902509999999999</c:v>
                </c:pt>
                <c:pt idx="79582">
                  <c:v>-39.864570000000001</c:v>
                </c:pt>
                <c:pt idx="79583">
                  <c:v>-39.826229999999995</c:v>
                </c:pt>
                <c:pt idx="79584">
                  <c:v>-39.79092</c:v>
                </c:pt>
                <c:pt idx="79585">
                  <c:v>-39.755299999999998</c:v>
                </c:pt>
                <c:pt idx="79586">
                  <c:v>-39.7224</c:v>
                </c:pt>
                <c:pt idx="79587">
                  <c:v>-39.689059999999998</c:v>
                </c:pt>
                <c:pt idx="79588">
                  <c:v>-39.655270000000002</c:v>
                </c:pt>
                <c:pt idx="79589">
                  <c:v>-39.619720000000001</c:v>
                </c:pt>
                <c:pt idx="79590">
                  <c:v>-39.583460000000002</c:v>
                </c:pt>
                <c:pt idx="79591">
                  <c:v>-39.549869999999999</c:v>
                </c:pt>
                <c:pt idx="79592">
                  <c:v>-39.517679999999999</c:v>
                </c:pt>
                <c:pt idx="79593">
                  <c:v>-39.485579999999999</c:v>
                </c:pt>
                <c:pt idx="79594">
                  <c:v>-39.452539999999999</c:v>
                </c:pt>
                <c:pt idx="79595">
                  <c:v>-39.418489999999998</c:v>
                </c:pt>
                <c:pt idx="79596">
                  <c:v>-39.383960000000002</c:v>
                </c:pt>
                <c:pt idx="79597">
                  <c:v>-39.349850000000004</c:v>
                </c:pt>
                <c:pt idx="79598">
                  <c:v>-39.315820000000002</c:v>
                </c:pt>
                <c:pt idx="79599">
                  <c:v>-39.281019999999998</c:v>
                </c:pt>
                <c:pt idx="79600">
                  <c:v>-39.245489999999997</c:v>
                </c:pt>
                <c:pt idx="79601">
                  <c:v>-39.209960000000002</c:v>
                </c:pt>
                <c:pt idx="79602">
                  <c:v>-39.173699999999997</c:v>
                </c:pt>
                <c:pt idx="79603">
                  <c:v>-39.136669999999995</c:v>
                </c:pt>
                <c:pt idx="79604">
                  <c:v>-39.109780000000001</c:v>
                </c:pt>
                <c:pt idx="79605">
                  <c:v>-39.087299999999999</c:v>
                </c:pt>
                <c:pt idx="79606">
                  <c:v>-39.063650000000003</c:v>
                </c:pt>
                <c:pt idx="79607">
                  <c:v>-39.037259999999996</c:v>
                </c:pt>
                <c:pt idx="79608">
                  <c:v>-39.008949999999999</c:v>
                </c:pt>
                <c:pt idx="79609">
                  <c:v>-38.97974</c:v>
                </c:pt>
                <c:pt idx="79610">
                  <c:v>-38.949120000000001</c:v>
                </c:pt>
                <c:pt idx="79611">
                  <c:v>-38.918340000000001</c:v>
                </c:pt>
                <c:pt idx="79612">
                  <c:v>-38.885770000000001</c:v>
                </c:pt>
                <c:pt idx="79613">
                  <c:v>-38.852370000000001</c:v>
                </c:pt>
                <c:pt idx="79614">
                  <c:v>-38.818860000000001</c:v>
                </c:pt>
                <c:pt idx="79615">
                  <c:v>-38.784120000000001</c:v>
                </c:pt>
                <c:pt idx="79616">
                  <c:v>-38.748689999999996</c:v>
                </c:pt>
                <c:pt idx="79617">
                  <c:v>-38.711919999999999</c:v>
                </c:pt>
                <c:pt idx="79618">
                  <c:v>-38.674419999999998</c:v>
                </c:pt>
                <c:pt idx="79619">
                  <c:v>-38.637129999999999</c:v>
                </c:pt>
                <c:pt idx="79620">
                  <c:v>-38.599899999999998</c:v>
                </c:pt>
                <c:pt idx="79621">
                  <c:v>-38.562629999999999</c:v>
                </c:pt>
                <c:pt idx="79622">
                  <c:v>-38.524859999999997</c:v>
                </c:pt>
                <c:pt idx="79623">
                  <c:v>-38.49015</c:v>
                </c:pt>
                <c:pt idx="79624">
                  <c:v>-38.46866</c:v>
                </c:pt>
                <c:pt idx="79625">
                  <c:v>-38.448859999999996</c:v>
                </c:pt>
                <c:pt idx="79626">
                  <c:v>-38.428529999999995</c:v>
                </c:pt>
                <c:pt idx="79627">
                  <c:v>-38.405659999999997</c:v>
                </c:pt>
                <c:pt idx="79628">
                  <c:v>-38.381859999999996</c:v>
                </c:pt>
                <c:pt idx="79629">
                  <c:v>-38.356839999999998</c:v>
                </c:pt>
                <c:pt idx="79630">
                  <c:v>-38.330579999999998</c:v>
                </c:pt>
                <c:pt idx="79631">
                  <c:v>-38.302869999999999</c:v>
                </c:pt>
                <c:pt idx="79632">
                  <c:v>-38.274479999999997</c:v>
                </c:pt>
                <c:pt idx="79633">
                  <c:v>-38.244540000000001</c:v>
                </c:pt>
                <c:pt idx="79634">
                  <c:v>-38.21425</c:v>
                </c:pt>
                <c:pt idx="79635">
                  <c:v>-38.182940000000002</c:v>
                </c:pt>
                <c:pt idx="79636">
                  <c:v>-38.150460000000002</c:v>
                </c:pt>
                <c:pt idx="79637">
                  <c:v>-38.117820000000002</c:v>
                </c:pt>
                <c:pt idx="79638">
                  <c:v>-38.085039999999999</c:v>
                </c:pt>
                <c:pt idx="79639">
                  <c:v>-38.051270000000002</c:v>
                </c:pt>
                <c:pt idx="79640">
                  <c:v>-38.017409999999998</c:v>
                </c:pt>
                <c:pt idx="79641">
                  <c:v>-37.983029999999999</c:v>
                </c:pt>
                <c:pt idx="79642">
                  <c:v>-37.951299999999996</c:v>
                </c:pt>
                <c:pt idx="79643">
                  <c:v>-37.92653</c:v>
                </c:pt>
                <c:pt idx="79644">
                  <c:v>-37.902479999999997</c:v>
                </c:pt>
                <c:pt idx="79645">
                  <c:v>-37.873549999999994</c:v>
                </c:pt>
                <c:pt idx="79646">
                  <c:v>-37.846350000000001</c:v>
                </c:pt>
                <c:pt idx="79647">
                  <c:v>-37.81082</c:v>
                </c:pt>
                <c:pt idx="79648">
                  <c:v>-37.774329999999999</c:v>
                </c:pt>
                <c:pt idx="79649">
                  <c:v>-37.734690000000001</c:v>
                </c:pt>
                <c:pt idx="79650">
                  <c:v>-37.696069999999999</c:v>
                </c:pt>
                <c:pt idx="79651">
                  <c:v>-37.656759999999998</c:v>
                </c:pt>
                <c:pt idx="79652">
                  <c:v>-37.616480000000003</c:v>
                </c:pt>
                <c:pt idx="79653">
                  <c:v>-37.58278</c:v>
                </c:pt>
                <c:pt idx="79654">
                  <c:v>-37.546149999999997</c:v>
                </c:pt>
                <c:pt idx="79655">
                  <c:v>-37.506460000000004</c:v>
                </c:pt>
                <c:pt idx="79656">
                  <c:v>-37.46604</c:v>
                </c:pt>
                <c:pt idx="79657">
                  <c:v>-37.424349999999997</c:v>
                </c:pt>
                <c:pt idx="79658">
                  <c:v>-37.381039999999999</c:v>
                </c:pt>
                <c:pt idx="79659">
                  <c:v>-37.337020000000003</c:v>
                </c:pt>
                <c:pt idx="79660">
                  <c:v>-37.292339999999996</c:v>
                </c:pt>
                <c:pt idx="79661">
                  <c:v>-37.247789999999995</c:v>
                </c:pt>
                <c:pt idx="79662">
                  <c:v>-37.20279</c:v>
                </c:pt>
                <c:pt idx="79663">
                  <c:v>-37.157969999999999</c:v>
                </c:pt>
                <c:pt idx="79664">
                  <c:v>-37.113019999999999</c:v>
                </c:pt>
                <c:pt idx="79665">
                  <c:v>-37.067149999999998</c:v>
                </c:pt>
                <c:pt idx="79666">
                  <c:v>-37.021280000000004</c:v>
                </c:pt>
                <c:pt idx="79667">
                  <c:v>-36.974890000000002</c:v>
                </c:pt>
                <c:pt idx="79668">
                  <c:v>-36.928600000000003</c:v>
                </c:pt>
                <c:pt idx="79669">
                  <c:v>-36.881949999999996</c:v>
                </c:pt>
                <c:pt idx="79670">
                  <c:v>-36.835129999999999</c:v>
                </c:pt>
                <c:pt idx="79671">
                  <c:v>-36.788139999999999</c:v>
                </c:pt>
                <c:pt idx="79672">
                  <c:v>-36.741190000000003</c:v>
                </c:pt>
                <c:pt idx="79673">
                  <c:v>-36.693629999999999</c:v>
                </c:pt>
                <c:pt idx="79674">
                  <c:v>-36.645769999999999</c:v>
                </c:pt>
                <c:pt idx="79675">
                  <c:v>-36.600369999999998</c:v>
                </c:pt>
                <c:pt idx="79676">
                  <c:v>-36.553089999999997</c:v>
                </c:pt>
                <c:pt idx="79677">
                  <c:v>-36.505110000000002</c:v>
                </c:pt>
                <c:pt idx="79678">
                  <c:v>-36.457660000000004</c:v>
                </c:pt>
                <c:pt idx="79679">
                  <c:v>-36.409520000000001</c:v>
                </c:pt>
                <c:pt idx="79680">
                  <c:v>-36.361599999999996</c:v>
                </c:pt>
                <c:pt idx="79681">
                  <c:v>-36.313850000000002</c:v>
                </c:pt>
                <c:pt idx="79682">
                  <c:v>-36.265170000000005</c:v>
                </c:pt>
                <c:pt idx="79683">
                  <c:v>-36.220100000000002</c:v>
                </c:pt>
                <c:pt idx="79684">
                  <c:v>-36.164870000000001</c:v>
                </c:pt>
                <c:pt idx="79685">
                  <c:v>-36.113810000000001</c:v>
                </c:pt>
                <c:pt idx="79686">
                  <c:v>-36.065640000000002</c:v>
                </c:pt>
                <c:pt idx="79687">
                  <c:v>-36.016289999999998</c:v>
                </c:pt>
                <c:pt idx="79688">
                  <c:v>-35.968029999999999</c:v>
                </c:pt>
                <c:pt idx="79689">
                  <c:v>-35.921189999999996</c:v>
                </c:pt>
                <c:pt idx="79690">
                  <c:v>-35.881329999999998</c:v>
                </c:pt>
                <c:pt idx="79691">
                  <c:v>-35.844299999999997</c:v>
                </c:pt>
                <c:pt idx="79692">
                  <c:v>-35.805390000000003</c:v>
                </c:pt>
                <c:pt idx="79693">
                  <c:v>-35.766120000000001</c:v>
                </c:pt>
                <c:pt idx="79694">
                  <c:v>-35.724620000000002</c:v>
                </c:pt>
                <c:pt idx="79695">
                  <c:v>-35.6828</c:v>
                </c:pt>
                <c:pt idx="79696">
                  <c:v>-35.640170000000005</c:v>
                </c:pt>
                <c:pt idx="79697">
                  <c:v>-35.596450000000004</c:v>
                </c:pt>
                <c:pt idx="79698">
                  <c:v>-35.552610000000001</c:v>
                </c:pt>
                <c:pt idx="79699">
                  <c:v>-35.510950000000001</c:v>
                </c:pt>
                <c:pt idx="79700">
                  <c:v>-35.468180000000004</c:v>
                </c:pt>
                <c:pt idx="79701">
                  <c:v>-35.424030000000002</c:v>
                </c:pt>
                <c:pt idx="79702">
                  <c:v>-35.379849999999998</c:v>
                </c:pt>
                <c:pt idx="79703">
                  <c:v>-35.333709999999996</c:v>
                </c:pt>
                <c:pt idx="79704">
                  <c:v>-35.286949999999997</c:v>
                </c:pt>
                <c:pt idx="79705">
                  <c:v>-35.234529999999999</c:v>
                </c:pt>
                <c:pt idx="79706">
                  <c:v>-35.185339999999997</c:v>
                </c:pt>
                <c:pt idx="79707">
                  <c:v>-35.137550000000005</c:v>
                </c:pt>
                <c:pt idx="79708">
                  <c:v>-35.086759999999998</c:v>
                </c:pt>
                <c:pt idx="79709">
                  <c:v>-35.037399999999998</c:v>
                </c:pt>
                <c:pt idx="79710">
                  <c:v>-34.989530000000002</c:v>
                </c:pt>
                <c:pt idx="79711">
                  <c:v>-34.941029999999998</c:v>
                </c:pt>
                <c:pt idx="79712">
                  <c:v>-34.89396</c:v>
                </c:pt>
                <c:pt idx="79713">
                  <c:v>-34.845329999999997</c:v>
                </c:pt>
                <c:pt idx="79714">
                  <c:v>-34.796909999999997</c:v>
                </c:pt>
                <c:pt idx="79715">
                  <c:v>-34.747019999999999</c:v>
                </c:pt>
                <c:pt idx="79716">
                  <c:v>-34.697409999999998</c:v>
                </c:pt>
                <c:pt idx="79717">
                  <c:v>-34.64555</c:v>
                </c:pt>
                <c:pt idx="79718">
                  <c:v>-34.596710000000002</c:v>
                </c:pt>
                <c:pt idx="79719">
                  <c:v>-34.546950000000002</c:v>
                </c:pt>
                <c:pt idx="79720">
                  <c:v>-34.496270000000003</c:v>
                </c:pt>
                <c:pt idx="79721">
                  <c:v>-34.447040000000001</c:v>
                </c:pt>
                <c:pt idx="79722">
                  <c:v>-34.397489999999998</c:v>
                </c:pt>
                <c:pt idx="79723">
                  <c:v>-34.34198</c:v>
                </c:pt>
                <c:pt idx="79724">
                  <c:v>-34.300160000000005</c:v>
                </c:pt>
                <c:pt idx="79725">
                  <c:v>-34.259070000000001</c:v>
                </c:pt>
                <c:pt idx="79726">
                  <c:v>-34.217030000000001</c:v>
                </c:pt>
                <c:pt idx="79727">
                  <c:v>-34.175270000000005</c:v>
                </c:pt>
                <c:pt idx="79728">
                  <c:v>-34.130229999999997</c:v>
                </c:pt>
                <c:pt idx="79729">
                  <c:v>-34.086739999999999</c:v>
                </c:pt>
                <c:pt idx="79730">
                  <c:v>-34.043869999999998</c:v>
                </c:pt>
                <c:pt idx="79731">
                  <c:v>-33.997660000000003</c:v>
                </c:pt>
                <c:pt idx="79732">
                  <c:v>-33.949159999999999</c:v>
                </c:pt>
                <c:pt idx="79733">
                  <c:v>-33.900869999999998</c:v>
                </c:pt>
                <c:pt idx="79734">
                  <c:v>-33.851710000000004</c:v>
                </c:pt>
                <c:pt idx="79735">
                  <c:v>-33.80142</c:v>
                </c:pt>
                <c:pt idx="79736">
                  <c:v>-33.751289999999997</c:v>
                </c:pt>
                <c:pt idx="79737">
                  <c:v>-33.69914</c:v>
                </c:pt>
                <c:pt idx="79738">
                  <c:v>-33.645699999999998</c:v>
                </c:pt>
                <c:pt idx="79739">
                  <c:v>-33.59111</c:v>
                </c:pt>
                <c:pt idx="79740">
                  <c:v>-33.535960000000003</c:v>
                </c:pt>
                <c:pt idx="79741">
                  <c:v>-33.479390000000002</c:v>
                </c:pt>
                <c:pt idx="79742">
                  <c:v>-33.422290000000004</c:v>
                </c:pt>
                <c:pt idx="79743">
                  <c:v>-33.36412</c:v>
                </c:pt>
                <c:pt idx="79744">
                  <c:v>-33.305230000000002</c:v>
                </c:pt>
                <c:pt idx="79745">
                  <c:v>-33.24579</c:v>
                </c:pt>
                <c:pt idx="79746">
                  <c:v>-33.186340000000001</c:v>
                </c:pt>
                <c:pt idx="79747">
                  <c:v>-33.12677</c:v>
                </c:pt>
                <c:pt idx="79748">
                  <c:v>-33.066559999999996</c:v>
                </c:pt>
                <c:pt idx="79749">
                  <c:v>-33.006120000000003</c:v>
                </c:pt>
                <c:pt idx="79750">
                  <c:v>-32.945790000000002</c:v>
                </c:pt>
                <c:pt idx="79751">
                  <c:v>-32.886920000000003</c:v>
                </c:pt>
                <c:pt idx="79752">
                  <c:v>-32.826300000000003</c:v>
                </c:pt>
                <c:pt idx="79753">
                  <c:v>-32.765470000000001</c:v>
                </c:pt>
                <c:pt idx="79754">
                  <c:v>-32.704329999999999</c:v>
                </c:pt>
                <c:pt idx="79755">
                  <c:v>-32.642769999999999</c:v>
                </c:pt>
                <c:pt idx="79756">
                  <c:v>-32.580840000000002</c:v>
                </c:pt>
                <c:pt idx="79757">
                  <c:v>-32.519909999999996</c:v>
                </c:pt>
                <c:pt idx="79758">
                  <c:v>-32.4587</c:v>
                </c:pt>
                <c:pt idx="79759">
                  <c:v>-32.397590000000001</c:v>
                </c:pt>
                <c:pt idx="79760">
                  <c:v>-32.33567</c:v>
                </c:pt>
                <c:pt idx="79761">
                  <c:v>-32.273409999999998</c:v>
                </c:pt>
                <c:pt idx="79762">
                  <c:v>-32.211889999999997</c:v>
                </c:pt>
                <c:pt idx="79763">
                  <c:v>-32.141709999999996</c:v>
                </c:pt>
                <c:pt idx="79764">
                  <c:v>-32.08276</c:v>
                </c:pt>
                <c:pt idx="79765">
                  <c:v>-32.023139999999998</c:v>
                </c:pt>
                <c:pt idx="79766">
                  <c:v>-31.962809999999998</c:v>
                </c:pt>
                <c:pt idx="79767">
                  <c:v>-31.902249999999999</c:v>
                </c:pt>
                <c:pt idx="79768">
                  <c:v>-31.840760000000003</c:v>
                </c:pt>
                <c:pt idx="79769">
                  <c:v>-31.782260000000001</c:v>
                </c:pt>
                <c:pt idx="79770">
                  <c:v>-31.726130000000001</c:v>
                </c:pt>
                <c:pt idx="79771">
                  <c:v>-31.670500000000001</c:v>
                </c:pt>
                <c:pt idx="79772">
                  <c:v>-31.614270000000001</c:v>
                </c:pt>
                <c:pt idx="79773">
                  <c:v>-31.557879999999997</c:v>
                </c:pt>
                <c:pt idx="79774">
                  <c:v>-31.500640000000001</c:v>
                </c:pt>
                <c:pt idx="79775">
                  <c:v>-31.44435</c:v>
                </c:pt>
                <c:pt idx="79776">
                  <c:v>-31.388719999999999</c:v>
                </c:pt>
                <c:pt idx="79777">
                  <c:v>-31.332439999999998</c:v>
                </c:pt>
                <c:pt idx="79778">
                  <c:v>-31.275499999999997</c:v>
                </c:pt>
                <c:pt idx="79779">
                  <c:v>-31.21866</c:v>
                </c:pt>
                <c:pt idx="79780">
                  <c:v>-31.163550000000001</c:v>
                </c:pt>
                <c:pt idx="79781">
                  <c:v>-31.111089999999997</c:v>
                </c:pt>
                <c:pt idx="79782">
                  <c:v>-31.0623</c:v>
                </c:pt>
                <c:pt idx="79783">
                  <c:v>-31.014629999999997</c:v>
                </c:pt>
                <c:pt idx="79784">
                  <c:v>-30.974509999999999</c:v>
                </c:pt>
                <c:pt idx="79785">
                  <c:v>-30.933910000000001</c:v>
                </c:pt>
                <c:pt idx="79786">
                  <c:v>-30.89283</c:v>
                </c:pt>
                <c:pt idx="79787">
                  <c:v>-30.85342</c:v>
                </c:pt>
                <c:pt idx="79788">
                  <c:v>-30.82253</c:v>
                </c:pt>
                <c:pt idx="79789">
                  <c:v>-30.78331</c:v>
                </c:pt>
                <c:pt idx="79790">
                  <c:v>-30.745619999999999</c:v>
                </c:pt>
                <c:pt idx="79791">
                  <c:v>-30.70232</c:v>
                </c:pt>
                <c:pt idx="79792">
                  <c:v>-30.655920000000002</c:v>
                </c:pt>
                <c:pt idx="79793">
                  <c:v>-30.60774</c:v>
                </c:pt>
                <c:pt idx="79794">
                  <c:v>-30.55744</c:v>
                </c:pt>
                <c:pt idx="79795">
                  <c:v>-30.506950000000003</c:v>
                </c:pt>
                <c:pt idx="79796">
                  <c:v>-30.453659999999999</c:v>
                </c:pt>
                <c:pt idx="79797">
                  <c:v>-30.401020000000003</c:v>
                </c:pt>
                <c:pt idx="79798">
                  <c:v>-30.34731</c:v>
                </c:pt>
                <c:pt idx="79799">
                  <c:v>-30.292430000000003</c:v>
                </c:pt>
                <c:pt idx="79800">
                  <c:v>-30.237839999999998</c:v>
                </c:pt>
                <c:pt idx="79801">
                  <c:v>-30.182099999999998</c:v>
                </c:pt>
                <c:pt idx="79802">
                  <c:v>-30.125530000000001</c:v>
                </c:pt>
                <c:pt idx="79803">
                  <c:v>-30.06831</c:v>
                </c:pt>
                <c:pt idx="79804">
                  <c:v>-30.01033</c:v>
                </c:pt>
                <c:pt idx="79805">
                  <c:v>-29.952089999999998</c:v>
                </c:pt>
                <c:pt idx="79806">
                  <c:v>-29.893679999999996</c:v>
                </c:pt>
                <c:pt idx="79807">
                  <c:v>-29.8353</c:v>
                </c:pt>
                <c:pt idx="79808">
                  <c:v>-29.776310000000002</c:v>
                </c:pt>
                <c:pt idx="79809">
                  <c:v>-29.717680000000001</c:v>
                </c:pt>
                <c:pt idx="79810">
                  <c:v>-29.658410000000003</c:v>
                </c:pt>
                <c:pt idx="79811">
                  <c:v>-29.59909</c:v>
                </c:pt>
                <c:pt idx="79812">
                  <c:v>-29.539749999999998</c:v>
                </c:pt>
                <c:pt idx="79813">
                  <c:v>-29.481259999999999</c:v>
                </c:pt>
                <c:pt idx="79814">
                  <c:v>-29.420500000000001</c:v>
                </c:pt>
                <c:pt idx="79815">
                  <c:v>-29.360569999999999</c:v>
                </c:pt>
                <c:pt idx="79816">
                  <c:v>-29.299250000000001</c:v>
                </c:pt>
                <c:pt idx="79817">
                  <c:v>-29.240130000000001</c:v>
                </c:pt>
                <c:pt idx="79818">
                  <c:v>-29.180309999999999</c:v>
                </c:pt>
                <c:pt idx="79819">
                  <c:v>-29.119199999999999</c:v>
                </c:pt>
                <c:pt idx="79820">
                  <c:v>-29.057379999999998</c:v>
                </c:pt>
                <c:pt idx="79821">
                  <c:v>-28.995920000000002</c:v>
                </c:pt>
                <c:pt idx="79822">
                  <c:v>-28.934669999999997</c:v>
                </c:pt>
                <c:pt idx="79823">
                  <c:v>-28.874719999999996</c:v>
                </c:pt>
                <c:pt idx="79824">
                  <c:v>-28.815819999999999</c:v>
                </c:pt>
                <c:pt idx="79825">
                  <c:v>-28.761320000000001</c:v>
                </c:pt>
                <c:pt idx="79826">
                  <c:v>-28.709400000000002</c:v>
                </c:pt>
                <c:pt idx="79827">
                  <c:v>-28.656760000000002</c:v>
                </c:pt>
                <c:pt idx="79828">
                  <c:v>-28.601849999999999</c:v>
                </c:pt>
                <c:pt idx="79829">
                  <c:v>-28.546429999999997</c:v>
                </c:pt>
                <c:pt idx="79830">
                  <c:v>-28.486539999999998</c:v>
                </c:pt>
                <c:pt idx="79831">
                  <c:v>-28.435890000000001</c:v>
                </c:pt>
                <c:pt idx="79832">
                  <c:v>-28.38402</c:v>
                </c:pt>
                <c:pt idx="79833">
                  <c:v>-28.33746</c:v>
                </c:pt>
                <c:pt idx="79834">
                  <c:v>-28.286340000000003</c:v>
                </c:pt>
                <c:pt idx="79835">
                  <c:v>-28.234249999999999</c:v>
                </c:pt>
                <c:pt idx="79836">
                  <c:v>-28.178839999999997</c:v>
                </c:pt>
                <c:pt idx="79837">
                  <c:v>-28.125219999999999</c:v>
                </c:pt>
                <c:pt idx="79838">
                  <c:v>-28.070629999999998</c:v>
                </c:pt>
                <c:pt idx="79839">
                  <c:v>-28.015180000000001</c:v>
                </c:pt>
                <c:pt idx="79840">
                  <c:v>-27.958470000000002</c:v>
                </c:pt>
                <c:pt idx="79841">
                  <c:v>-27.901069999999997</c:v>
                </c:pt>
                <c:pt idx="79842">
                  <c:v>-27.843110000000003</c:v>
                </c:pt>
                <c:pt idx="79843">
                  <c:v>-27.784790000000001</c:v>
                </c:pt>
                <c:pt idx="79844">
                  <c:v>-27.72513</c:v>
                </c:pt>
                <c:pt idx="79845">
                  <c:v>-27.66461</c:v>
                </c:pt>
                <c:pt idx="79846">
                  <c:v>-27.603740000000002</c:v>
                </c:pt>
                <c:pt idx="79847">
                  <c:v>-27.54083</c:v>
                </c:pt>
                <c:pt idx="79848">
                  <c:v>-27.478859999999997</c:v>
                </c:pt>
                <c:pt idx="79849">
                  <c:v>-27.417739999999998</c:v>
                </c:pt>
                <c:pt idx="79850">
                  <c:v>-27.355599999999999</c:v>
                </c:pt>
                <c:pt idx="79851">
                  <c:v>-27.291419999999999</c:v>
                </c:pt>
                <c:pt idx="79852">
                  <c:v>-27.226309999999998</c:v>
                </c:pt>
                <c:pt idx="79853">
                  <c:v>-27.16093</c:v>
                </c:pt>
                <c:pt idx="79854">
                  <c:v>-27.095370000000003</c:v>
                </c:pt>
                <c:pt idx="79855">
                  <c:v>-27.030249999999999</c:v>
                </c:pt>
                <c:pt idx="79856">
                  <c:v>-26.971299999999999</c:v>
                </c:pt>
                <c:pt idx="79857">
                  <c:v>-26.916920000000001</c:v>
                </c:pt>
                <c:pt idx="79858">
                  <c:v>-26.85915</c:v>
                </c:pt>
                <c:pt idx="79859">
                  <c:v>-26.798449999999999</c:v>
                </c:pt>
                <c:pt idx="79860">
                  <c:v>-26.736360000000001</c:v>
                </c:pt>
                <c:pt idx="79861">
                  <c:v>-26.672899999999998</c:v>
                </c:pt>
                <c:pt idx="79862">
                  <c:v>-26.606960000000001</c:v>
                </c:pt>
                <c:pt idx="79863">
                  <c:v>-26.542390000000001</c:v>
                </c:pt>
                <c:pt idx="79864">
                  <c:v>-26.47634</c:v>
                </c:pt>
                <c:pt idx="79865">
                  <c:v>-26.409990000000001</c:v>
                </c:pt>
                <c:pt idx="79866">
                  <c:v>-26.342320000000001</c:v>
                </c:pt>
                <c:pt idx="79867">
                  <c:v>-26.275010000000002</c:v>
                </c:pt>
                <c:pt idx="79868">
                  <c:v>-26.208130000000001</c:v>
                </c:pt>
                <c:pt idx="79869">
                  <c:v>-26.153849999999998</c:v>
                </c:pt>
                <c:pt idx="79870">
                  <c:v>-26.106529999999999</c:v>
                </c:pt>
                <c:pt idx="79871">
                  <c:v>-26.05254</c:v>
                </c:pt>
                <c:pt idx="79872">
                  <c:v>-25.995449999999998</c:v>
                </c:pt>
                <c:pt idx="79873">
                  <c:v>-25.935839999999999</c:v>
                </c:pt>
                <c:pt idx="79874">
                  <c:v>-25.8735</c:v>
                </c:pt>
                <c:pt idx="79875">
                  <c:v>-25.811709999999998</c:v>
                </c:pt>
                <c:pt idx="79876">
                  <c:v>-25.745239999999999</c:v>
                </c:pt>
                <c:pt idx="79877">
                  <c:v>-25.681480000000001</c:v>
                </c:pt>
                <c:pt idx="79878">
                  <c:v>-25.616109999999999</c:v>
                </c:pt>
                <c:pt idx="79879">
                  <c:v>-25.5517</c:v>
                </c:pt>
                <c:pt idx="79880">
                  <c:v>-25.487299999999998</c:v>
                </c:pt>
                <c:pt idx="79881">
                  <c:v>-25.43111</c:v>
                </c:pt>
                <c:pt idx="79882">
                  <c:v>-25.36983</c:v>
                </c:pt>
                <c:pt idx="79883">
                  <c:v>-25.308340000000001</c:v>
                </c:pt>
                <c:pt idx="79884">
                  <c:v>-25.244749999999996</c:v>
                </c:pt>
                <c:pt idx="79885">
                  <c:v>-25.180539999999997</c:v>
                </c:pt>
                <c:pt idx="79886">
                  <c:v>-25.115769999999998</c:v>
                </c:pt>
                <c:pt idx="79887">
                  <c:v>-25.050089999999997</c:v>
                </c:pt>
                <c:pt idx="79888">
                  <c:v>-24.983889999999999</c:v>
                </c:pt>
                <c:pt idx="79889">
                  <c:v>-24.91742</c:v>
                </c:pt>
                <c:pt idx="79890">
                  <c:v>-24.850670000000001</c:v>
                </c:pt>
                <c:pt idx="79891">
                  <c:v>-24.78398</c:v>
                </c:pt>
                <c:pt idx="79892">
                  <c:v>-24.715500000000002</c:v>
                </c:pt>
                <c:pt idx="79893">
                  <c:v>-24.646989999999999</c:v>
                </c:pt>
                <c:pt idx="79894">
                  <c:v>-24.577559999999998</c:v>
                </c:pt>
                <c:pt idx="79895">
                  <c:v>-24.512920000000001</c:v>
                </c:pt>
                <c:pt idx="79896">
                  <c:v>-24.44435</c:v>
                </c:pt>
                <c:pt idx="79897">
                  <c:v>-24.374180000000003</c:v>
                </c:pt>
                <c:pt idx="79898">
                  <c:v>-24.30536</c:v>
                </c:pt>
                <c:pt idx="79899">
                  <c:v>-24.235399999999998</c:v>
                </c:pt>
                <c:pt idx="79900">
                  <c:v>-24.164409999999997</c:v>
                </c:pt>
                <c:pt idx="79901">
                  <c:v>-24.092850000000002</c:v>
                </c:pt>
                <c:pt idx="79902">
                  <c:v>-24.02178</c:v>
                </c:pt>
                <c:pt idx="79903">
                  <c:v>-23.9497</c:v>
                </c:pt>
                <c:pt idx="79904">
                  <c:v>-23.878319999999999</c:v>
                </c:pt>
                <c:pt idx="79905">
                  <c:v>-23.806530000000002</c:v>
                </c:pt>
                <c:pt idx="79906">
                  <c:v>-23.73424</c:v>
                </c:pt>
                <c:pt idx="79907">
                  <c:v>-23.661650000000002</c:v>
                </c:pt>
                <c:pt idx="79908">
                  <c:v>-23.588909999999998</c:v>
                </c:pt>
                <c:pt idx="79909">
                  <c:v>-23.517960000000002</c:v>
                </c:pt>
                <c:pt idx="79910">
                  <c:v>-23.445040000000002</c:v>
                </c:pt>
                <c:pt idx="79911">
                  <c:v>-23.372139999999998</c:v>
                </c:pt>
                <c:pt idx="79912">
                  <c:v>-23.298629999999999</c:v>
                </c:pt>
                <c:pt idx="79913">
                  <c:v>-23.233549999999997</c:v>
                </c:pt>
                <c:pt idx="79914">
                  <c:v>-23.163049999999998</c:v>
                </c:pt>
                <c:pt idx="79915">
                  <c:v>-23.087200000000003</c:v>
                </c:pt>
                <c:pt idx="79916">
                  <c:v>-23.01275</c:v>
                </c:pt>
                <c:pt idx="79917">
                  <c:v>-22.93497</c:v>
                </c:pt>
                <c:pt idx="79918">
                  <c:v>-22.857370000000003</c:v>
                </c:pt>
                <c:pt idx="79919">
                  <c:v>-22.782239999999998</c:v>
                </c:pt>
                <c:pt idx="79920">
                  <c:v>-22.706230000000001</c:v>
                </c:pt>
                <c:pt idx="79921">
                  <c:v>-22.629830000000002</c:v>
                </c:pt>
                <c:pt idx="79922">
                  <c:v>-22.553540000000002</c:v>
                </c:pt>
                <c:pt idx="79923">
                  <c:v>-22.477200000000003</c:v>
                </c:pt>
                <c:pt idx="79924">
                  <c:v>-22.402989999999999</c:v>
                </c:pt>
                <c:pt idx="79925">
                  <c:v>-22.328849999999999</c:v>
                </c:pt>
                <c:pt idx="79926">
                  <c:v>-22.256789999999999</c:v>
                </c:pt>
                <c:pt idx="79927">
                  <c:v>-22.18233</c:v>
                </c:pt>
                <c:pt idx="79928">
                  <c:v>-22.106430000000003</c:v>
                </c:pt>
                <c:pt idx="79929">
                  <c:v>-22.029390000000003</c:v>
                </c:pt>
                <c:pt idx="79930">
                  <c:v>-21.952750000000002</c:v>
                </c:pt>
                <c:pt idx="79931">
                  <c:v>-21.876199999999997</c:v>
                </c:pt>
                <c:pt idx="79932">
                  <c:v>-21.803910000000002</c:v>
                </c:pt>
                <c:pt idx="79933">
                  <c:v>-21.73441</c:v>
                </c:pt>
                <c:pt idx="79934">
                  <c:v>-21.669139999999999</c:v>
                </c:pt>
                <c:pt idx="79935">
                  <c:v>-21.59882</c:v>
                </c:pt>
                <c:pt idx="79936">
                  <c:v>-21.52704</c:v>
                </c:pt>
                <c:pt idx="79937">
                  <c:v>-21.455549999999999</c:v>
                </c:pt>
                <c:pt idx="79938">
                  <c:v>-21.383480000000002</c:v>
                </c:pt>
                <c:pt idx="79939">
                  <c:v>-21.31052</c:v>
                </c:pt>
                <c:pt idx="79940">
                  <c:v>-21.237849999999998</c:v>
                </c:pt>
                <c:pt idx="79941">
                  <c:v>-21.165319999999998</c:v>
                </c:pt>
                <c:pt idx="79942">
                  <c:v>-21.093030000000002</c:v>
                </c:pt>
                <c:pt idx="79943">
                  <c:v>-21.01802</c:v>
                </c:pt>
                <c:pt idx="79944">
                  <c:v>-20.942450000000001</c:v>
                </c:pt>
                <c:pt idx="79945">
                  <c:v>-20.865179999999999</c:v>
                </c:pt>
                <c:pt idx="79946">
                  <c:v>-20.786750000000001</c:v>
                </c:pt>
                <c:pt idx="79947">
                  <c:v>-20.709119999999999</c:v>
                </c:pt>
                <c:pt idx="79948">
                  <c:v>-20.629539999999999</c:v>
                </c:pt>
                <c:pt idx="79949">
                  <c:v>-20.551549999999999</c:v>
                </c:pt>
                <c:pt idx="79950">
                  <c:v>-20.475880000000004</c:v>
                </c:pt>
                <c:pt idx="79951">
                  <c:v>-20.40034</c:v>
                </c:pt>
                <c:pt idx="79952">
                  <c:v>-20.327400000000001</c:v>
                </c:pt>
                <c:pt idx="79953">
                  <c:v>-20.25337</c:v>
                </c:pt>
                <c:pt idx="79954">
                  <c:v>-20.178940000000001</c:v>
                </c:pt>
                <c:pt idx="79955">
                  <c:v>-20.103140000000003</c:v>
                </c:pt>
                <c:pt idx="79956">
                  <c:v>-20.02703</c:v>
                </c:pt>
                <c:pt idx="79957">
                  <c:v>-19.950870000000002</c:v>
                </c:pt>
                <c:pt idx="79958">
                  <c:v>-19.873730000000002</c:v>
                </c:pt>
                <c:pt idx="79959">
                  <c:v>-19.796579999999999</c:v>
                </c:pt>
                <c:pt idx="79960">
                  <c:v>-19.719009999999997</c:v>
                </c:pt>
                <c:pt idx="79961">
                  <c:v>-19.640599999999999</c:v>
                </c:pt>
                <c:pt idx="79962">
                  <c:v>-19.561430000000001</c:v>
                </c:pt>
                <c:pt idx="79963">
                  <c:v>-19.4816</c:v>
                </c:pt>
                <c:pt idx="79964">
                  <c:v>-19.402149999999999</c:v>
                </c:pt>
                <c:pt idx="79965">
                  <c:v>-19.323260000000001</c:v>
                </c:pt>
                <c:pt idx="79966">
                  <c:v>-19.24258</c:v>
                </c:pt>
                <c:pt idx="79967">
                  <c:v>-19.160919999999997</c:v>
                </c:pt>
                <c:pt idx="79968">
                  <c:v>-19.079969999999999</c:v>
                </c:pt>
                <c:pt idx="79969">
                  <c:v>-18.99868</c:v>
                </c:pt>
                <c:pt idx="79970">
                  <c:v>-18.91685</c:v>
                </c:pt>
                <c:pt idx="79971">
                  <c:v>-18.836069999999999</c:v>
                </c:pt>
                <c:pt idx="79972">
                  <c:v>-18.755839999999999</c:v>
                </c:pt>
                <c:pt idx="79973">
                  <c:v>-18.675070000000002</c:v>
                </c:pt>
                <c:pt idx="79974">
                  <c:v>-18.593820000000001</c:v>
                </c:pt>
                <c:pt idx="79975">
                  <c:v>-18.512550000000001</c:v>
                </c:pt>
                <c:pt idx="79976">
                  <c:v>-18.43036</c:v>
                </c:pt>
                <c:pt idx="79977">
                  <c:v>-18.349620000000002</c:v>
                </c:pt>
                <c:pt idx="79978">
                  <c:v>-18.269600000000001</c:v>
                </c:pt>
                <c:pt idx="79979">
                  <c:v>-18.191299999999998</c:v>
                </c:pt>
                <c:pt idx="79980">
                  <c:v>-18.11393</c:v>
                </c:pt>
                <c:pt idx="79981">
                  <c:v>-18.036430000000003</c:v>
                </c:pt>
                <c:pt idx="79982">
                  <c:v>-17.95805</c:v>
                </c:pt>
                <c:pt idx="79983">
                  <c:v>-17.878520000000002</c:v>
                </c:pt>
                <c:pt idx="79984">
                  <c:v>-17.7988</c:v>
                </c:pt>
                <c:pt idx="79985">
                  <c:v>-17.718440000000001</c:v>
                </c:pt>
                <c:pt idx="79986">
                  <c:v>-17.638659999999998</c:v>
                </c:pt>
                <c:pt idx="79987">
                  <c:v>-17.55827</c:v>
                </c:pt>
                <c:pt idx="79988">
                  <c:v>-17.480319999999999</c:v>
                </c:pt>
                <c:pt idx="79989">
                  <c:v>-17.40203</c:v>
                </c:pt>
                <c:pt idx="79990">
                  <c:v>-17.32816</c:v>
                </c:pt>
                <c:pt idx="79991">
                  <c:v>-17.25113</c:v>
                </c:pt>
                <c:pt idx="79992">
                  <c:v>-17.17238</c:v>
                </c:pt>
                <c:pt idx="79993">
                  <c:v>-17.091200000000001</c:v>
                </c:pt>
                <c:pt idx="79994">
                  <c:v>-17.009</c:v>
                </c:pt>
                <c:pt idx="79995">
                  <c:v>-16.925429999999999</c:v>
                </c:pt>
                <c:pt idx="79996">
                  <c:v>-16.841480000000001</c:v>
                </c:pt>
                <c:pt idx="79997">
                  <c:v>-16.758420000000001</c:v>
                </c:pt>
                <c:pt idx="79998">
                  <c:v>-16.674890000000001</c:v>
                </c:pt>
                <c:pt idx="79999">
                  <c:v>-16.59083</c:v>
                </c:pt>
                <c:pt idx="80000">
                  <c:v>-16.50731</c:v>
                </c:pt>
                <c:pt idx="80001">
                  <c:v>-16.423680000000001</c:v>
                </c:pt>
                <c:pt idx="80002">
                  <c:v>-16.339950000000002</c:v>
                </c:pt>
                <c:pt idx="80003">
                  <c:v>-16.254940000000001</c:v>
                </c:pt>
                <c:pt idx="80004">
                  <c:v>-16.17052</c:v>
                </c:pt>
                <c:pt idx="80005">
                  <c:v>-16.085540000000002</c:v>
                </c:pt>
                <c:pt idx="80006">
                  <c:v>-16.000140000000002</c:v>
                </c:pt>
                <c:pt idx="80007">
                  <c:v>-15.91423</c:v>
                </c:pt>
                <c:pt idx="80008">
                  <c:v>-15.8292</c:v>
                </c:pt>
                <c:pt idx="80009">
                  <c:v>-15.74633</c:v>
                </c:pt>
                <c:pt idx="80010">
                  <c:v>-15.661179999999998</c:v>
                </c:pt>
                <c:pt idx="80011">
                  <c:v>-15.575030000000002</c:v>
                </c:pt>
                <c:pt idx="80012">
                  <c:v>-15.489139999999999</c:v>
                </c:pt>
                <c:pt idx="80013">
                  <c:v>-15.403309999999999</c:v>
                </c:pt>
                <c:pt idx="80014">
                  <c:v>-15.318050000000001</c:v>
                </c:pt>
                <c:pt idx="80015">
                  <c:v>-15.23204</c:v>
                </c:pt>
                <c:pt idx="80016">
                  <c:v>-15.146329999999999</c:v>
                </c:pt>
                <c:pt idx="80017">
                  <c:v>-15.06019</c:v>
                </c:pt>
                <c:pt idx="80018">
                  <c:v>-14.97476</c:v>
                </c:pt>
                <c:pt idx="80019">
                  <c:v>-14.88879</c:v>
                </c:pt>
                <c:pt idx="80020">
                  <c:v>-14.80383</c:v>
                </c:pt>
                <c:pt idx="80021">
                  <c:v>-14.71875</c:v>
                </c:pt>
                <c:pt idx="80022">
                  <c:v>-14.63395</c:v>
                </c:pt>
                <c:pt idx="80023">
                  <c:v>-14.55437</c:v>
                </c:pt>
                <c:pt idx="80024">
                  <c:v>-14.486810000000002</c:v>
                </c:pt>
                <c:pt idx="80025">
                  <c:v>-14.419439999999998</c:v>
                </c:pt>
                <c:pt idx="80026">
                  <c:v>-14.349489999999999</c:v>
                </c:pt>
                <c:pt idx="80027">
                  <c:v>-14.27576</c:v>
                </c:pt>
                <c:pt idx="80028">
                  <c:v>-14.200680000000002</c:v>
                </c:pt>
                <c:pt idx="80029">
                  <c:v>-14.124080000000001</c:v>
                </c:pt>
                <c:pt idx="80030">
                  <c:v>-14.04585</c:v>
                </c:pt>
                <c:pt idx="80031">
                  <c:v>-13.96838</c:v>
                </c:pt>
                <c:pt idx="80032">
                  <c:v>-13.889670000000001</c:v>
                </c:pt>
                <c:pt idx="80033">
                  <c:v>-13.8103</c:v>
                </c:pt>
                <c:pt idx="80034">
                  <c:v>-13.72983</c:v>
                </c:pt>
                <c:pt idx="80035">
                  <c:v>-13.649089999999999</c:v>
                </c:pt>
                <c:pt idx="80036">
                  <c:v>-13.567929999999999</c:v>
                </c:pt>
                <c:pt idx="80037">
                  <c:v>-13.48699</c:v>
                </c:pt>
                <c:pt idx="80038">
                  <c:v>-13.40605</c:v>
                </c:pt>
                <c:pt idx="80039">
                  <c:v>-13.323590000000001</c:v>
                </c:pt>
                <c:pt idx="80040">
                  <c:v>-13.2408</c:v>
                </c:pt>
                <c:pt idx="80041">
                  <c:v>-13.159890000000001</c:v>
                </c:pt>
                <c:pt idx="80042">
                  <c:v>-13.078279999999999</c:v>
                </c:pt>
                <c:pt idx="80043">
                  <c:v>-12.99628</c:v>
                </c:pt>
                <c:pt idx="80044">
                  <c:v>-12.915760000000001</c:v>
                </c:pt>
                <c:pt idx="80045">
                  <c:v>-12.834900000000001</c:v>
                </c:pt>
                <c:pt idx="80046">
                  <c:v>-12.75379</c:v>
                </c:pt>
                <c:pt idx="80047">
                  <c:v>-12.670669999999999</c:v>
                </c:pt>
                <c:pt idx="80048">
                  <c:v>-12.586779999999999</c:v>
                </c:pt>
                <c:pt idx="80049">
                  <c:v>-12.502120000000001</c:v>
                </c:pt>
                <c:pt idx="80050">
                  <c:v>-12.41771</c:v>
                </c:pt>
                <c:pt idx="80051">
                  <c:v>-12.332380000000001</c:v>
                </c:pt>
                <c:pt idx="80052">
                  <c:v>-12.247809999999999</c:v>
                </c:pt>
                <c:pt idx="80053">
                  <c:v>-12.16493</c:v>
                </c:pt>
                <c:pt idx="80054">
                  <c:v>-12.08095</c:v>
                </c:pt>
                <c:pt idx="80055">
                  <c:v>-11.996839999999999</c:v>
                </c:pt>
                <c:pt idx="80056">
                  <c:v>-11.91085</c:v>
                </c:pt>
                <c:pt idx="80057">
                  <c:v>-11.825840000000001</c:v>
                </c:pt>
                <c:pt idx="80058">
                  <c:v>-11.74042</c:v>
                </c:pt>
                <c:pt idx="80059">
                  <c:v>-11.653370000000001</c:v>
                </c:pt>
                <c:pt idx="80060">
                  <c:v>-11.56626</c:v>
                </c:pt>
                <c:pt idx="80061">
                  <c:v>-11.478409999999998</c:v>
                </c:pt>
                <c:pt idx="80062">
                  <c:v>-11.39062</c:v>
                </c:pt>
                <c:pt idx="80063">
                  <c:v>-11.303229999999999</c:v>
                </c:pt>
                <c:pt idx="80064">
                  <c:v>-11.215440000000001</c:v>
                </c:pt>
                <c:pt idx="80065">
                  <c:v>-11.12724</c:v>
                </c:pt>
                <c:pt idx="80066">
                  <c:v>-11.03909</c:v>
                </c:pt>
                <c:pt idx="80067">
                  <c:v>-10.95166</c:v>
                </c:pt>
                <c:pt idx="80068">
                  <c:v>-10.863560000000001</c:v>
                </c:pt>
                <c:pt idx="80069">
                  <c:v>-10.776300000000001</c:v>
                </c:pt>
                <c:pt idx="80070">
                  <c:v>-10.688379999999999</c:v>
                </c:pt>
                <c:pt idx="80071">
                  <c:v>-10.60145</c:v>
                </c:pt>
                <c:pt idx="80072">
                  <c:v>-10.516110000000001</c:v>
                </c:pt>
                <c:pt idx="80073">
                  <c:v>-10.432500000000001</c:v>
                </c:pt>
                <c:pt idx="80074">
                  <c:v>-10.349710000000002</c:v>
                </c:pt>
                <c:pt idx="80075">
                  <c:v>-10.26904</c:v>
                </c:pt>
                <c:pt idx="80076">
                  <c:v>-10.18511</c:v>
                </c:pt>
                <c:pt idx="80077">
                  <c:v>-10.100119999999999</c:v>
                </c:pt>
                <c:pt idx="80078">
                  <c:v>-10.01333</c:v>
                </c:pt>
                <c:pt idx="80079">
                  <c:v>-9.9273679999999995</c:v>
                </c:pt>
                <c:pt idx="80080">
                  <c:v>-9.8402169999999991</c:v>
                </c:pt>
                <c:pt idx="80081">
                  <c:v>-9.7522540000000006</c:v>
                </c:pt>
                <c:pt idx="80082">
                  <c:v>-9.6684359999999998</c:v>
                </c:pt>
                <c:pt idx="80083">
                  <c:v>-9.5961230000000004</c:v>
                </c:pt>
                <c:pt idx="80084">
                  <c:v>-9.5310260000000007</c:v>
                </c:pt>
                <c:pt idx="80085">
                  <c:v>-9.4619909999999994</c:v>
                </c:pt>
                <c:pt idx="80086">
                  <c:v>-9.3903949999999998</c:v>
                </c:pt>
                <c:pt idx="80087">
                  <c:v>-9.3179499999999997</c:v>
                </c:pt>
                <c:pt idx="80088">
                  <c:v>-9.2436389999999999</c:v>
                </c:pt>
                <c:pt idx="80089">
                  <c:v>-9.1677710000000001</c:v>
                </c:pt>
                <c:pt idx="80090">
                  <c:v>-9.0923350000000003</c:v>
                </c:pt>
                <c:pt idx="80091">
                  <c:v>-9.0152260000000002</c:v>
                </c:pt>
                <c:pt idx="80092">
                  <c:v>-8.9352140000000002</c:v>
                </c:pt>
                <c:pt idx="80093">
                  <c:v>-8.8548539999999996</c:v>
                </c:pt>
                <c:pt idx="80094">
                  <c:v>-8.773676</c:v>
                </c:pt>
                <c:pt idx="80095">
                  <c:v>-8.691733000000001</c:v>
                </c:pt>
                <c:pt idx="80096">
                  <c:v>-8.6084940000000003</c:v>
                </c:pt>
                <c:pt idx="80097">
                  <c:v>-8.5239220000000007</c:v>
                </c:pt>
                <c:pt idx="80098">
                  <c:v>-8.4393010000000004</c:v>
                </c:pt>
                <c:pt idx="80099">
                  <c:v>-8.3535129999999995</c:v>
                </c:pt>
                <c:pt idx="80100">
                  <c:v>-8.2681329999999988</c:v>
                </c:pt>
                <c:pt idx="80101">
                  <c:v>-8.1830590000000001</c:v>
                </c:pt>
                <c:pt idx="80102">
                  <c:v>-8.0972930000000005</c:v>
                </c:pt>
                <c:pt idx="80103">
                  <c:v>-8.0118829999999992</c:v>
                </c:pt>
                <c:pt idx="80104">
                  <c:v>-7.9258379999999997</c:v>
                </c:pt>
                <c:pt idx="80105">
                  <c:v>-7.8391549999999999</c:v>
                </c:pt>
                <c:pt idx="80106">
                  <c:v>-7.7516870000000004</c:v>
                </c:pt>
                <c:pt idx="80107">
                  <c:v>-7.6647040000000004</c:v>
                </c:pt>
                <c:pt idx="80108">
                  <c:v>-7.5767709999999999</c:v>
                </c:pt>
                <c:pt idx="80109">
                  <c:v>-7.487228</c:v>
                </c:pt>
                <c:pt idx="80110">
                  <c:v>-7.3983100000000004</c:v>
                </c:pt>
                <c:pt idx="80111">
                  <c:v>-7.3107710000000008</c:v>
                </c:pt>
                <c:pt idx="80112">
                  <c:v>-7.2237660000000004</c:v>
                </c:pt>
                <c:pt idx="80113">
                  <c:v>-7.1360219999999996</c:v>
                </c:pt>
                <c:pt idx="80114">
                  <c:v>-7.0480299999999998</c:v>
                </c:pt>
                <c:pt idx="80115">
                  <c:v>-6.9594800000000001</c:v>
                </c:pt>
                <c:pt idx="80116">
                  <c:v>-6.8714230000000001</c:v>
                </c:pt>
                <c:pt idx="80117">
                  <c:v>-6.7836270000000001</c:v>
                </c:pt>
                <c:pt idx="80118">
                  <c:v>-6.6954789999999997</c:v>
                </c:pt>
                <c:pt idx="80119">
                  <c:v>-6.6080890000000005</c:v>
                </c:pt>
                <c:pt idx="80120">
                  <c:v>-6.5203930000000003</c:v>
                </c:pt>
                <c:pt idx="80121">
                  <c:v>-6.4325540000000005</c:v>
                </c:pt>
                <c:pt idx="80122">
                  <c:v>-6.3458590000000008</c:v>
                </c:pt>
                <c:pt idx="80123">
                  <c:v>-6.2579019999999996</c:v>
                </c:pt>
                <c:pt idx="80124">
                  <c:v>-6.1703039999999998</c:v>
                </c:pt>
                <c:pt idx="80125">
                  <c:v>-6.0818680000000001</c:v>
                </c:pt>
                <c:pt idx="80126">
                  <c:v>-5.9937880000000003</c:v>
                </c:pt>
                <c:pt idx="80127">
                  <c:v>-5.9055480000000005</c:v>
                </c:pt>
                <c:pt idx="80128">
                  <c:v>-5.8172460000000008</c:v>
                </c:pt>
                <c:pt idx="80129">
                  <c:v>-5.7288039999999993</c:v>
                </c:pt>
                <c:pt idx="80130">
                  <c:v>-5.6405119999999993</c:v>
                </c:pt>
                <c:pt idx="80131">
                  <c:v>-5.5534369999999997</c:v>
                </c:pt>
                <c:pt idx="80132">
                  <c:v>-5.465401</c:v>
                </c:pt>
                <c:pt idx="80133">
                  <c:v>-5.3780450000000002</c:v>
                </c:pt>
                <c:pt idx="80134">
                  <c:v>-5.2896359999999998</c:v>
                </c:pt>
                <c:pt idx="80135">
                  <c:v>-5.2013790000000002</c:v>
                </c:pt>
                <c:pt idx="80136">
                  <c:v>-5.1130060000000004</c:v>
                </c:pt>
                <c:pt idx="80137">
                  <c:v>-5.0252210000000002</c:v>
                </c:pt>
                <c:pt idx="80138">
                  <c:v>-4.9364609999999995</c:v>
                </c:pt>
                <c:pt idx="80139">
                  <c:v>-4.8476509999999999</c:v>
                </c:pt>
                <c:pt idx="80140">
                  <c:v>-4.7688500000000005</c:v>
                </c:pt>
                <c:pt idx="80141">
                  <c:v>-4.6882929999999998</c:v>
                </c:pt>
                <c:pt idx="80142">
                  <c:v>-4.6047779999999996</c:v>
                </c:pt>
                <c:pt idx="80143">
                  <c:v>-4.5194900000000002</c:v>
                </c:pt>
                <c:pt idx="80144">
                  <c:v>-4.4349400000000001</c:v>
                </c:pt>
                <c:pt idx="80145">
                  <c:v>-4.3483419999999997</c:v>
                </c:pt>
                <c:pt idx="80146">
                  <c:v>-4.2614809999999999</c:v>
                </c:pt>
                <c:pt idx="80147">
                  <c:v>-4.1741600000000005</c:v>
                </c:pt>
                <c:pt idx="80148">
                  <c:v>-4.0873619999999997</c:v>
                </c:pt>
                <c:pt idx="80149">
                  <c:v>-3.999841</c:v>
                </c:pt>
                <c:pt idx="80150">
                  <c:v>-3.9122190000000003</c:v>
                </c:pt>
                <c:pt idx="80151">
                  <c:v>-3.8241510000000001</c:v>
                </c:pt>
                <c:pt idx="80152">
                  <c:v>-3.7357780000000003</c:v>
                </c:pt>
                <c:pt idx="80153">
                  <c:v>-3.647462</c:v>
                </c:pt>
                <c:pt idx="80154">
                  <c:v>-3.5597600000000003</c:v>
                </c:pt>
                <c:pt idx="80155">
                  <c:v>-3.4710930000000002</c:v>
                </c:pt>
                <c:pt idx="80156">
                  <c:v>-3.3854030000000002</c:v>
                </c:pt>
                <c:pt idx="80157">
                  <c:v>-3.3035019999999999</c:v>
                </c:pt>
                <c:pt idx="80158">
                  <c:v>-3.2217929999999999</c:v>
                </c:pt>
                <c:pt idx="80159">
                  <c:v>-3.1386350000000003</c:v>
                </c:pt>
                <c:pt idx="80160">
                  <c:v>-3.0549939999999998</c:v>
                </c:pt>
                <c:pt idx="80161">
                  <c:v>-2.9741679999999997</c:v>
                </c:pt>
                <c:pt idx="80162">
                  <c:v>-2.894317</c:v>
                </c:pt>
                <c:pt idx="80163">
                  <c:v>-2.8129399999999998</c:v>
                </c:pt>
                <c:pt idx="80164">
                  <c:v>-2.732437</c:v>
                </c:pt>
                <c:pt idx="80165">
                  <c:v>-2.6512970000000005</c:v>
                </c:pt>
                <c:pt idx="80166">
                  <c:v>-2.569903</c:v>
                </c:pt>
                <c:pt idx="80167">
                  <c:v>-2.4883830000000002</c:v>
                </c:pt>
                <c:pt idx="80168">
                  <c:v>-2.4062299999999999</c:v>
                </c:pt>
                <c:pt idx="80169">
                  <c:v>-2.3226810000000002</c:v>
                </c:pt>
                <c:pt idx="80170">
                  <c:v>-2.2378719999999999</c:v>
                </c:pt>
                <c:pt idx="80171">
                  <c:v>-2.1529400000000001</c:v>
                </c:pt>
                <c:pt idx="80172">
                  <c:v>-2.0674709999999998</c:v>
                </c:pt>
                <c:pt idx="80173">
                  <c:v>-1.9814750000000001</c:v>
                </c:pt>
                <c:pt idx="80174">
                  <c:v>-1.894182</c:v>
                </c:pt>
                <c:pt idx="80175">
                  <c:v>-1.8069950000000001</c:v>
                </c:pt>
                <c:pt idx="80176">
                  <c:v>-1.7200609999999998</c:v>
                </c:pt>
                <c:pt idx="80177">
                  <c:v>-1.6334499999999998</c:v>
                </c:pt>
                <c:pt idx="80178">
                  <c:v>-1.5464199999999999</c:v>
                </c:pt>
                <c:pt idx="80179">
                  <c:v>-1.459074</c:v>
                </c:pt>
                <c:pt idx="80180">
                  <c:v>-1.371551</c:v>
                </c:pt>
                <c:pt idx="80181">
                  <c:v>-1.2839519999999998</c:v>
                </c:pt>
                <c:pt idx="80182">
                  <c:v>-1.196342</c:v>
                </c:pt>
                <c:pt idx="80183">
                  <c:v>-1.1089830000000001</c:v>
                </c:pt>
                <c:pt idx="80184">
                  <c:v>-1.02139</c:v>
                </c:pt>
                <c:pt idx="80185">
                  <c:v>-0.93429329999999999</c:v>
                </c:pt>
                <c:pt idx="80186">
                  <c:v>-0.84827299999999994</c:v>
                </c:pt>
                <c:pt idx="80187">
                  <c:v>-0.75916050000000002</c:v>
                </c:pt>
                <c:pt idx="80188">
                  <c:v>-0.67016720000000007</c:v>
                </c:pt>
                <c:pt idx="80189">
                  <c:v>-0.58211210000000002</c:v>
                </c:pt>
                <c:pt idx="80190">
                  <c:v>-0.49272419999999995</c:v>
                </c:pt>
                <c:pt idx="80191">
                  <c:v>-0.4036534</c:v>
                </c:pt>
                <c:pt idx="80192">
                  <c:v>-0.31400440000000002</c:v>
                </c:pt>
                <c:pt idx="80193">
                  <c:v>-0.22453069999999997</c:v>
                </c:pt>
                <c:pt idx="80194">
                  <c:v>-0.1352286</c:v>
                </c:pt>
                <c:pt idx="80195">
                  <c:v>-4.5578479999999998E-2</c:v>
                </c:pt>
                <c:pt idx="80196">
                  <c:v>4.354119E-2</c:v>
                </c:pt>
                <c:pt idx="80197">
                  <c:v>0.1323724</c:v>
                </c:pt>
                <c:pt idx="80198">
                  <c:v>0.22146460000000001</c:v>
                </c:pt>
                <c:pt idx="80199">
                  <c:v>0.31045790000000001</c:v>
                </c:pt>
                <c:pt idx="80200">
                  <c:v>0.3993642</c:v>
                </c:pt>
                <c:pt idx="80201">
                  <c:v>0.48692939999999996</c:v>
                </c:pt>
                <c:pt idx="80202">
                  <c:v>0.57345390000000007</c:v>
                </c:pt>
                <c:pt idx="80203">
                  <c:v>0.66110009999999997</c:v>
                </c:pt>
                <c:pt idx="80204">
                  <c:v>0.74887159999999997</c:v>
                </c:pt>
                <c:pt idx="80205">
                  <c:v>0.83725329999999998</c:v>
                </c:pt>
                <c:pt idx="80206">
                  <c:v>0.92468499999999998</c:v>
                </c:pt>
                <c:pt idx="80207">
                  <c:v>1.012942</c:v>
                </c:pt>
                <c:pt idx="80208">
                  <c:v>1.101483</c:v>
                </c:pt>
                <c:pt idx="80209">
                  <c:v>1.1896279999999999</c:v>
                </c:pt>
                <c:pt idx="80210">
                  <c:v>1.2771250000000001</c:v>
                </c:pt>
                <c:pt idx="80211">
                  <c:v>1.36585</c:v>
                </c:pt>
                <c:pt idx="80212">
                  <c:v>1.4550529999999999</c:v>
                </c:pt>
                <c:pt idx="80213">
                  <c:v>1.545056</c:v>
                </c:pt>
                <c:pt idx="80214">
                  <c:v>1.635132</c:v>
                </c:pt>
                <c:pt idx="80215">
                  <c:v>1.7253760000000002</c:v>
                </c:pt>
                <c:pt idx="80216">
                  <c:v>1.815712</c:v>
                </c:pt>
                <c:pt idx="80217">
                  <c:v>1.9055430000000002</c:v>
                </c:pt>
                <c:pt idx="80218">
                  <c:v>1.9958089999999999</c:v>
                </c:pt>
                <c:pt idx="80219">
                  <c:v>2.0847509999999998</c:v>
                </c:pt>
                <c:pt idx="80220">
                  <c:v>2.172984</c:v>
                </c:pt>
                <c:pt idx="80221">
                  <c:v>2.2617729999999998</c:v>
                </c:pt>
                <c:pt idx="80222">
                  <c:v>2.3513319999999998</c:v>
                </c:pt>
                <c:pt idx="80223">
                  <c:v>2.4411489999999998</c:v>
                </c:pt>
                <c:pt idx="80224">
                  <c:v>2.5304789999999997</c:v>
                </c:pt>
                <c:pt idx="80225">
                  <c:v>2.6195680000000001</c:v>
                </c:pt>
                <c:pt idx="80226">
                  <c:v>2.7080949999999997</c:v>
                </c:pt>
                <c:pt idx="80227">
                  <c:v>2.7979479999999999</c:v>
                </c:pt>
                <c:pt idx="80228">
                  <c:v>2.8875299999999999</c:v>
                </c:pt>
                <c:pt idx="80229">
                  <c:v>2.977014</c:v>
                </c:pt>
                <c:pt idx="80230">
                  <c:v>3.0667780000000002</c:v>
                </c:pt>
                <c:pt idx="80231">
                  <c:v>3.1560670000000002</c:v>
                </c:pt>
                <c:pt idx="80232">
                  <c:v>3.2456079999999998</c:v>
                </c:pt>
                <c:pt idx="80233">
                  <c:v>3.3350279999999999</c:v>
                </c:pt>
                <c:pt idx="80234">
                  <c:v>3.424264</c:v>
                </c:pt>
                <c:pt idx="80235">
                  <c:v>3.5136769999999999</c:v>
                </c:pt>
                <c:pt idx="80236">
                  <c:v>3.6024389999999999</c:v>
                </c:pt>
                <c:pt idx="80237">
                  <c:v>3.6911769999999997</c:v>
                </c:pt>
                <c:pt idx="80238">
                  <c:v>3.7785150000000001</c:v>
                </c:pt>
                <c:pt idx="80239">
                  <c:v>3.866752</c:v>
                </c:pt>
                <c:pt idx="80240">
                  <c:v>3.9553899999999995</c:v>
                </c:pt>
                <c:pt idx="80241">
                  <c:v>4.040343</c:v>
                </c:pt>
                <c:pt idx="80242">
                  <c:v>4.1273929999999996</c:v>
                </c:pt>
                <c:pt idx="80243">
                  <c:v>4.2148789999999998</c:v>
                </c:pt>
                <c:pt idx="80244">
                  <c:v>4.3031639999999998</c:v>
                </c:pt>
                <c:pt idx="80245">
                  <c:v>4.391159</c:v>
                </c:pt>
                <c:pt idx="80246">
                  <c:v>4.4802370000000007</c:v>
                </c:pt>
                <c:pt idx="80247">
                  <c:v>4.5690249999999999</c:v>
                </c:pt>
                <c:pt idx="80248">
                  <c:v>4.6574039999999997</c:v>
                </c:pt>
                <c:pt idx="80249">
                  <c:v>4.7459600000000002</c:v>
                </c:pt>
                <c:pt idx="80250">
                  <c:v>4.8336170000000003</c:v>
                </c:pt>
                <c:pt idx="80251">
                  <c:v>4.9223080000000001</c:v>
                </c:pt>
                <c:pt idx="80252">
                  <c:v>5.0106130000000002</c:v>
                </c:pt>
                <c:pt idx="80253">
                  <c:v>5.0988040000000003</c:v>
                </c:pt>
                <c:pt idx="80254">
                  <c:v>5.1864249999999998</c:v>
                </c:pt>
                <c:pt idx="80255">
                  <c:v>5.2741479999999994</c:v>
                </c:pt>
                <c:pt idx="80256">
                  <c:v>5.362279</c:v>
                </c:pt>
                <c:pt idx="80257">
                  <c:v>5.4504099999999998</c:v>
                </c:pt>
                <c:pt idx="80258">
                  <c:v>5.5380189999999994</c:v>
                </c:pt>
                <c:pt idx="80259">
                  <c:v>5.6246140000000002</c:v>
                </c:pt>
                <c:pt idx="80260">
                  <c:v>5.712383</c:v>
                </c:pt>
                <c:pt idx="80261">
                  <c:v>5.7922019999999996</c:v>
                </c:pt>
                <c:pt idx="80262">
                  <c:v>5.854609</c:v>
                </c:pt>
                <c:pt idx="80263">
                  <c:v>5.9187570000000003</c:v>
                </c:pt>
                <c:pt idx="80264">
                  <c:v>5.9871759999999998</c:v>
                </c:pt>
                <c:pt idx="80265">
                  <c:v>6.0566820000000003</c:v>
                </c:pt>
                <c:pt idx="80266">
                  <c:v>6.1278079999999999</c:v>
                </c:pt>
                <c:pt idx="80267">
                  <c:v>6.2000500000000001</c:v>
                </c:pt>
                <c:pt idx="80268">
                  <c:v>6.2751089999999996</c:v>
                </c:pt>
                <c:pt idx="80269">
                  <c:v>6.3506540000000005</c:v>
                </c:pt>
                <c:pt idx="80270">
                  <c:v>6.4270890000000005</c:v>
                </c:pt>
                <c:pt idx="80271">
                  <c:v>6.5058720000000001</c:v>
                </c:pt>
                <c:pt idx="80272">
                  <c:v>6.5864279999999997</c:v>
                </c:pt>
                <c:pt idx="80273">
                  <c:v>6.6693080000000009</c:v>
                </c:pt>
                <c:pt idx="80274">
                  <c:v>6.7512799999999995</c:v>
                </c:pt>
                <c:pt idx="80275">
                  <c:v>6.8341399999999997</c:v>
                </c:pt>
                <c:pt idx="80276">
                  <c:v>6.9174980000000001</c:v>
                </c:pt>
                <c:pt idx="80277">
                  <c:v>7.0013009999999998</c:v>
                </c:pt>
                <c:pt idx="80278">
                  <c:v>7.0855219999999992</c:v>
                </c:pt>
                <c:pt idx="80279">
                  <c:v>7.1699210000000004</c:v>
                </c:pt>
                <c:pt idx="80280">
                  <c:v>7.254702</c:v>
                </c:pt>
                <c:pt idx="80281">
                  <c:v>7.3529610000000005</c:v>
                </c:pt>
                <c:pt idx="80282">
                  <c:v>7.4408250000000002</c:v>
                </c:pt>
                <c:pt idx="80283">
                  <c:v>7.526033</c:v>
                </c:pt>
                <c:pt idx="80284">
                  <c:v>7.6105210000000003</c:v>
                </c:pt>
                <c:pt idx="80285">
                  <c:v>7.6945110000000003</c:v>
                </c:pt>
                <c:pt idx="80286">
                  <c:v>7.7792119999999993</c:v>
                </c:pt>
                <c:pt idx="80287">
                  <c:v>7.8638839999999997</c:v>
                </c:pt>
                <c:pt idx="80288">
                  <c:v>7.9476110000000002</c:v>
                </c:pt>
                <c:pt idx="80289">
                  <c:v>8.0319700000000012</c:v>
                </c:pt>
                <c:pt idx="80290">
                  <c:v>8.1170850000000012</c:v>
                </c:pt>
                <c:pt idx="80291">
                  <c:v>8.2020809999999997</c:v>
                </c:pt>
                <c:pt idx="80292">
                  <c:v>8.2869519999999994</c:v>
                </c:pt>
                <c:pt idx="80293">
                  <c:v>8.3718280000000007</c:v>
                </c:pt>
                <c:pt idx="80294">
                  <c:v>8.4573669999999996</c:v>
                </c:pt>
                <c:pt idx="80295">
                  <c:v>8.5430869999999999</c:v>
                </c:pt>
                <c:pt idx="80296">
                  <c:v>8.6284419999999997</c:v>
                </c:pt>
                <c:pt idx="80297">
                  <c:v>8.7138240000000007</c:v>
                </c:pt>
                <c:pt idx="80298">
                  <c:v>8.7992799999999995</c:v>
                </c:pt>
                <c:pt idx="80299">
                  <c:v>8.8848130000000012</c:v>
                </c:pt>
                <c:pt idx="80300">
                  <c:v>8.9701489999999993</c:v>
                </c:pt>
                <c:pt idx="80301">
                  <c:v>9.0560960000000001</c:v>
                </c:pt>
                <c:pt idx="80302">
                  <c:v>9.1419759999999997</c:v>
                </c:pt>
                <c:pt idx="80303">
                  <c:v>9.2291609999999995</c:v>
                </c:pt>
                <c:pt idx="80304">
                  <c:v>9.3133600000000012</c:v>
                </c:pt>
                <c:pt idx="80305">
                  <c:v>9.3921910000000004</c:v>
                </c:pt>
                <c:pt idx="80306">
                  <c:v>9.4710199999999993</c:v>
                </c:pt>
                <c:pt idx="80307">
                  <c:v>9.5501690000000004</c:v>
                </c:pt>
                <c:pt idx="80308">
                  <c:v>9.629982</c:v>
                </c:pt>
                <c:pt idx="80309">
                  <c:v>9.7088210000000004</c:v>
                </c:pt>
                <c:pt idx="80310">
                  <c:v>9.7877709999999993</c:v>
                </c:pt>
                <c:pt idx="80311">
                  <c:v>9.8688760000000002</c:v>
                </c:pt>
                <c:pt idx="80312">
                  <c:v>9.9507550000000009</c:v>
                </c:pt>
                <c:pt idx="80313">
                  <c:v>10.032209999999999</c:v>
                </c:pt>
                <c:pt idx="80314">
                  <c:v>10.113849999999999</c:v>
                </c:pt>
                <c:pt idx="80315">
                  <c:v>10.195740000000001</c:v>
                </c:pt>
                <c:pt idx="80316">
                  <c:v>10.277849999999999</c:v>
                </c:pt>
                <c:pt idx="80317">
                  <c:v>10.360480000000001</c:v>
                </c:pt>
                <c:pt idx="80318">
                  <c:v>10.443160000000001</c:v>
                </c:pt>
                <c:pt idx="80319">
                  <c:v>10.52688</c:v>
                </c:pt>
                <c:pt idx="80320">
                  <c:v>10.610219999999998</c:v>
                </c:pt>
                <c:pt idx="80321">
                  <c:v>10.693960000000001</c:v>
                </c:pt>
                <c:pt idx="80322">
                  <c:v>10.77806</c:v>
                </c:pt>
                <c:pt idx="80323">
                  <c:v>10.85955</c:v>
                </c:pt>
                <c:pt idx="80324">
                  <c:v>10.940719999999999</c:v>
                </c:pt>
                <c:pt idx="80325">
                  <c:v>11.02187</c:v>
                </c:pt>
                <c:pt idx="80326">
                  <c:v>11.103670000000001</c:v>
                </c:pt>
                <c:pt idx="80327">
                  <c:v>11.18538</c:v>
                </c:pt>
                <c:pt idx="80328">
                  <c:v>11.268460000000001</c:v>
                </c:pt>
                <c:pt idx="80329">
                  <c:v>11.35223</c:v>
                </c:pt>
                <c:pt idx="80330">
                  <c:v>11.435770000000002</c:v>
                </c:pt>
                <c:pt idx="80331">
                  <c:v>11.51999</c:v>
                </c:pt>
                <c:pt idx="80332">
                  <c:v>11.60375</c:v>
                </c:pt>
                <c:pt idx="80333">
                  <c:v>11.68807</c:v>
                </c:pt>
                <c:pt idx="80334">
                  <c:v>11.773050000000001</c:v>
                </c:pt>
                <c:pt idx="80335">
                  <c:v>11.858040000000001</c:v>
                </c:pt>
                <c:pt idx="80336">
                  <c:v>11.942489999999999</c:v>
                </c:pt>
                <c:pt idx="80337">
                  <c:v>12.02482</c:v>
                </c:pt>
                <c:pt idx="80338">
                  <c:v>12.1068</c:v>
                </c:pt>
                <c:pt idx="80339">
                  <c:v>12.189309999999999</c:v>
                </c:pt>
                <c:pt idx="80340">
                  <c:v>12.27168</c:v>
                </c:pt>
                <c:pt idx="80341">
                  <c:v>12.35436</c:v>
                </c:pt>
                <c:pt idx="80342">
                  <c:v>12.437260000000002</c:v>
                </c:pt>
                <c:pt idx="80343">
                  <c:v>12.51962</c:v>
                </c:pt>
                <c:pt idx="80344">
                  <c:v>12.608360000000001</c:v>
                </c:pt>
                <c:pt idx="80345">
                  <c:v>12.69163</c:v>
                </c:pt>
                <c:pt idx="80346">
                  <c:v>12.775259999999999</c:v>
                </c:pt>
                <c:pt idx="80347">
                  <c:v>12.85792</c:v>
                </c:pt>
                <c:pt idx="80348">
                  <c:v>12.9411</c:v>
                </c:pt>
                <c:pt idx="80349">
                  <c:v>13.0251</c:v>
                </c:pt>
                <c:pt idx="80350">
                  <c:v>13.109459999999999</c:v>
                </c:pt>
                <c:pt idx="80351">
                  <c:v>13.19341</c:v>
                </c:pt>
                <c:pt idx="80352">
                  <c:v>13.2768</c:v>
                </c:pt>
                <c:pt idx="80353">
                  <c:v>13.36082</c:v>
                </c:pt>
                <c:pt idx="80354">
                  <c:v>13.444830000000001</c:v>
                </c:pt>
                <c:pt idx="80355">
                  <c:v>13.530610000000001</c:v>
                </c:pt>
                <c:pt idx="80356">
                  <c:v>13.616200000000001</c:v>
                </c:pt>
                <c:pt idx="80357">
                  <c:v>13.7013</c:v>
                </c:pt>
                <c:pt idx="80358">
                  <c:v>13.78632</c:v>
                </c:pt>
                <c:pt idx="80359">
                  <c:v>13.871199999999998</c:v>
                </c:pt>
                <c:pt idx="80360">
                  <c:v>13.95675</c:v>
                </c:pt>
                <c:pt idx="80361">
                  <c:v>14.041049999999998</c:v>
                </c:pt>
                <c:pt idx="80362">
                  <c:v>14.12598</c:v>
                </c:pt>
                <c:pt idx="80363">
                  <c:v>14.210640000000001</c:v>
                </c:pt>
                <c:pt idx="80364">
                  <c:v>14.296189999999999</c:v>
                </c:pt>
                <c:pt idx="80365">
                  <c:v>14.38198</c:v>
                </c:pt>
                <c:pt idx="80366">
                  <c:v>14.467099999999999</c:v>
                </c:pt>
                <c:pt idx="80367">
                  <c:v>14.548760000000001</c:v>
                </c:pt>
                <c:pt idx="80368">
                  <c:v>14.63091</c:v>
                </c:pt>
                <c:pt idx="80369">
                  <c:v>14.71228</c:v>
                </c:pt>
                <c:pt idx="80370">
                  <c:v>14.79344</c:v>
                </c:pt>
                <c:pt idx="80371">
                  <c:v>14.876799999999999</c:v>
                </c:pt>
                <c:pt idx="80372">
                  <c:v>14.960560000000001</c:v>
                </c:pt>
                <c:pt idx="80373">
                  <c:v>15.04434</c:v>
                </c:pt>
                <c:pt idx="80374">
                  <c:v>15.129239999999999</c:v>
                </c:pt>
                <c:pt idx="80375">
                  <c:v>15.212950000000001</c:v>
                </c:pt>
                <c:pt idx="80376">
                  <c:v>15.29786</c:v>
                </c:pt>
                <c:pt idx="80377">
                  <c:v>15.381069999999999</c:v>
                </c:pt>
                <c:pt idx="80378">
                  <c:v>15.46392</c:v>
                </c:pt>
                <c:pt idx="80379">
                  <c:v>15.54842</c:v>
                </c:pt>
                <c:pt idx="80380">
                  <c:v>15.63078</c:v>
                </c:pt>
                <c:pt idx="80381">
                  <c:v>15.712790000000002</c:v>
                </c:pt>
                <c:pt idx="80382">
                  <c:v>15.795719999999999</c:v>
                </c:pt>
                <c:pt idx="80383">
                  <c:v>15.87973</c:v>
                </c:pt>
                <c:pt idx="80384">
                  <c:v>15.962630000000001</c:v>
                </c:pt>
                <c:pt idx="80385">
                  <c:v>16.04637</c:v>
                </c:pt>
                <c:pt idx="80386">
                  <c:v>16.111599999999999</c:v>
                </c:pt>
                <c:pt idx="80387">
                  <c:v>16.189979999999998</c:v>
                </c:pt>
                <c:pt idx="80388">
                  <c:v>16.271920000000001</c:v>
                </c:pt>
                <c:pt idx="80389">
                  <c:v>16.35633</c:v>
                </c:pt>
                <c:pt idx="80390">
                  <c:v>16.440950000000001</c:v>
                </c:pt>
                <c:pt idx="80391">
                  <c:v>16.525929999999999</c:v>
                </c:pt>
                <c:pt idx="80392">
                  <c:v>16.610679999999999</c:v>
                </c:pt>
                <c:pt idx="80393">
                  <c:v>16.695249999999998</c:v>
                </c:pt>
                <c:pt idx="80394">
                  <c:v>16.78069</c:v>
                </c:pt>
                <c:pt idx="80395">
                  <c:v>16.86486</c:v>
                </c:pt>
                <c:pt idx="80396">
                  <c:v>16.949000000000002</c:v>
                </c:pt>
                <c:pt idx="80397">
                  <c:v>17.032700000000002</c:v>
                </c:pt>
                <c:pt idx="80398">
                  <c:v>17.11748</c:v>
                </c:pt>
                <c:pt idx="80399">
                  <c:v>17.202459999999999</c:v>
                </c:pt>
                <c:pt idx="80400">
                  <c:v>17.287600000000001</c:v>
                </c:pt>
                <c:pt idx="80401">
                  <c:v>17.373090000000001</c:v>
                </c:pt>
                <c:pt idx="80402">
                  <c:v>17.458570000000002</c:v>
                </c:pt>
                <c:pt idx="80403">
                  <c:v>17.543510000000001</c:v>
                </c:pt>
                <c:pt idx="80404">
                  <c:v>17.629379999999998</c:v>
                </c:pt>
                <c:pt idx="80405">
                  <c:v>17.71386</c:v>
                </c:pt>
                <c:pt idx="80406">
                  <c:v>17.799939999999999</c:v>
                </c:pt>
                <c:pt idx="80407">
                  <c:v>17.885619999999999</c:v>
                </c:pt>
                <c:pt idx="80408">
                  <c:v>17.972059999999999</c:v>
                </c:pt>
                <c:pt idx="80409">
                  <c:v>18.058450000000001</c:v>
                </c:pt>
                <c:pt idx="80410">
                  <c:v>18.145</c:v>
                </c:pt>
                <c:pt idx="80411">
                  <c:v>18.231259999999999</c:v>
                </c:pt>
                <c:pt idx="80412">
                  <c:v>18.318449999999999</c:v>
                </c:pt>
                <c:pt idx="80413">
                  <c:v>18.404339999999998</c:v>
                </c:pt>
                <c:pt idx="80414">
                  <c:v>18.490120000000001</c:v>
                </c:pt>
                <c:pt idx="80415">
                  <c:v>18.575969999999998</c:v>
                </c:pt>
                <c:pt idx="80416">
                  <c:v>18.662030000000001</c:v>
                </c:pt>
                <c:pt idx="80417">
                  <c:v>18.748149999999999</c:v>
                </c:pt>
                <c:pt idx="80418">
                  <c:v>18.83257</c:v>
                </c:pt>
                <c:pt idx="80419">
                  <c:v>18.916360000000001</c:v>
                </c:pt>
                <c:pt idx="80420">
                  <c:v>19.000720000000001</c:v>
                </c:pt>
                <c:pt idx="80421">
                  <c:v>19.085789999999999</c:v>
                </c:pt>
                <c:pt idx="80422">
                  <c:v>19.16901</c:v>
                </c:pt>
                <c:pt idx="80423">
                  <c:v>19.252929999999999</c:v>
                </c:pt>
                <c:pt idx="80424">
                  <c:v>19.33811</c:v>
                </c:pt>
                <c:pt idx="80425">
                  <c:v>19.42144</c:v>
                </c:pt>
                <c:pt idx="80426">
                  <c:v>19.503980000000002</c:v>
                </c:pt>
                <c:pt idx="80427">
                  <c:v>19.587030000000002</c:v>
                </c:pt>
                <c:pt idx="80428">
                  <c:v>19.67118</c:v>
                </c:pt>
                <c:pt idx="80429">
                  <c:v>19.75506</c:v>
                </c:pt>
                <c:pt idx="80430">
                  <c:v>19.83963</c:v>
                </c:pt>
                <c:pt idx="80431">
                  <c:v>19.924420000000001</c:v>
                </c:pt>
                <c:pt idx="80432">
                  <c:v>20.009389999999996</c:v>
                </c:pt>
                <c:pt idx="80433">
                  <c:v>20.094239999999999</c:v>
                </c:pt>
                <c:pt idx="80434">
                  <c:v>20.179429999999996</c:v>
                </c:pt>
                <c:pt idx="80435">
                  <c:v>20.264419999999998</c:v>
                </c:pt>
                <c:pt idx="80436">
                  <c:v>20.349469999999997</c:v>
                </c:pt>
                <c:pt idx="80437">
                  <c:v>20.434149999999999</c:v>
                </c:pt>
                <c:pt idx="80438">
                  <c:v>20.519370000000002</c:v>
                </c:pt>
                <c:pt idx="80439">
                  <c:v>20.604279999999999</c:v>
                </c:pt>
                <c:pt idx="80440">
                  <c:v>20.69041</c:v>
                </c:pt>
                <c:pt idx="80441">
                  <c:v>20.776979999999998</c:v>
                </c:pt>
                <c:pt idx="80442">
                  <c:v>20.86354</c:v>
                </c:pt>
                <c:pt idx="80443">
                  <c:v>20.94849</c:v>
                </c:pt>
                <c:pt idx="80444">
                  <c:v>21.034929999999999</c:v>
                </c:pt>
                <c:pt idx="80445">
                  <c:v>21.121759999999998</c:v>
                </c:pt>
                <c:pt idx="80446">
                  <c:v>21.207729999999998</c:v>
                </c:pt>
                <c:pt idx="80447">
                  <c:v>21.29448</c:v>
                </c:pt>
                <c:pt idx="80448">
                  <c:v>21.381130000000002</c:v>
                </c:pt>
                <c:pt idx="80449">
                  <c:v>21.46716</c:v>
                </c:pt>
                <c:pt idx="80450">
                  <c:v>21.553129999999999</c:v>
                </c:pt>
                <c:pt idx="80451">
                  <c:v>21.63944</c:v>
                </c:pt>
                <c:pt idx="80452">
                  <c:v>21.725880000000004</c:v>
                </c:pt>
                <c:pt idx="80453">
                  <c:v>21.812179999999998</c:v>
                </c:pt>
                <c:pt idx="80454">
                  <c:v>21.898249999999997</c:v>
                </c:pt>
                <c:pt idx="80455">
                  <c:v>21.983820000000001</c:v>
                </c:pt>
                <c:pt idx="80456">
                  <c:v>22.068480000000001</c:v>
                </c:pt>
                <c:pt idx="80457">
                  <c:v>22.15353</c:v>
                </c:pt>
                <c:pt idx="80458">
                  <c:v>22.238760000000003</c:v>
                </c:pt>
                <c:pt idx="80459">
                  <c:v>22.322860000000002</c:v>
                </c:pt>
                <c:pt idx="80460">
                  <c:v>22.408110000000001</c:v>
                </c:pt>
                <c:pt idx="80461">
                  <c:v>22.489039999999999</c:v>
                </c:pt>
                <c:pt idx="80462">
                  <c:v>22.57094</c:v>
                </c:pt>
                <c:pt idx="80463">
                  <c:v>22.654209999999999</c:v>
                </c:pt>
                <c:pt idx="80464">
                  <c:v>22.737270000000002</c:v>
                </c:pt>
                <c:pt idx="80465">
                  <c:v>22.82076</c:v>
                </c:pt>
                <c:pt idx="80466">
                  <c:v>22.904160000000001</c:v>
                </c:pt>
                <c:pt idx="80467">
                  <c:v>22.986689999999999</c:v>
                </c:pt>
                <c:pt idx="80468">
                  <c:v>23.069419999999997</c:v>
                </c:pt>
                <c:pt idx="80469">
                  <c:v>23.15192</c:v>
                </c:pt>
                <c:pt idx="80470">
                  <c:v>23.234539999999999</c:v>
                </c:pt>
                <c:pt idx="80471">
                  <c:v>23.317489999999999</c:v>
                </c:pt>
                <c:pt idx="80472">
                  <c:v>23.399760000000001</c:v>
                </c:pt>
                <c:pt idx="80473">
                  <c:v>23.48489</c:v>
                </c:pt>
                <c:pt idx="80474">
                  <c:v>23.568920000000002</c:v>
                </c:pt>
                <c:pt idx="80475">
                  <c:v>23.653010000000002</c:v>
                </c:pt>
                <c:pt idx="80476">
                  <c:v>23.741379999999999</c:v>
                </c:pt>
                <c:pt idx="80477">
                  <c:v>23.827379999999998</c:v>
                </c:pt>
                <c:pt idx="80478">
                  <c:v>23.914589999999997</c:v>
                </c:pt>
                <c:pt idx="80479">
                  <c:v>23.999100000000002</c:v>
                </c:pt>
                <c:pt idx="80480">
                  <c:v>24.085470000000001</c:v>
                </c:pt>
                <c:pt idx="80481">
                  <c:v>24.150980000000001</c:v>
                </c:pt>
                <c:pt idx="80482">
                  <c:v>24.229820000000004</c:v>
                </c:pt>
                <c:pt idx="80483">
                  <c:v>24.311109999999999</c:v>
                </c:pt>
                <c:pt idx="80484">
                  <c:v>24.395899999999997</c:v>
                </c:pt>
                <c:pt idx="80485">
                  <c:v>24.478019999999997</c:v>
                </c:pt>
                <c:pt idx="80486">
                  <c:v>24.563579999999998</c:v>
                </c:pt>
                <c:pt idx="80487">
                  <c:v>24.645739999999996</c:v>
                </c:pt>
                <c:pt idx="80488">
                  <c:v>24.730279999999997</c:v>
                </c:pt>
                <c:pt idx="80489">
                  <c:v>24.811169999999997</c:v>
                </c:pt>
                <c:pt idx="80490">
                  <c:v>24.897459999999999</c:v>
                </c:pt>
                <c:pt idx="80491">
                  <c:v>24.979239999999997</c:v>
                </c:pt>
                <c:pt idx="80492">
                  <c:v>25.072240000000001</c:v>
                </c:pt>
                <c:pt idx="80493">
                  <c:v>25.15258</c:v>
                </c:pt>
                <c:pt idx="80494">
                  <c:v>25.232489999999999</c:v>
                </c:pt>
                <c:pt idx="80495">
                  <c:v>25.311689999999999</c:v>
                </c:pt>
                <c:pt idx="80496">
                  <c:v>25.39141</c:v>
                </c:pt>
                <c:pt idx="80497">
                  <c:v>25.4682</c:v>
                </c:pt>
                <c:pt idx="80498">
                  <c:v>25.546350000000004</c:v>
                </c:pt>
                <c:pt idx="80499">
                  <c:v>25.623000000000001</c:v>
                </c:pt>
                <c:pt idx="80500">
                  <c:v>25.700430000000001</c:v>
                </c:pt>
                <c:pt idx="80501">
                  <c:v>25.777800000000003</c:v>
                </c:pt>
                <c:pt idx="80502">
                  <c:v>25.85586</c:v>
                </c:pt>
                <c:pt idx="80503">
                  <c:v>25.934050000000003</c:v>
                </c:pt>
                <c:pt idx="80504">
                  <c:v>26.012129999999999</c:v>
                </c:pt>
                <c:pt idx="80505">
                  <c:v>26.090019999999999</c:v>
                </c:pt>
                <c:pt idx="80506">
                  <c:v>26.167750000000002</c:v>
                </c:pt>
                <c:pt idx="80507">
                  <c:v>26.245639999999998</c:v>
                </c:pt>
                <c:pt idx="80508">
                  <c:v>26.324439999999999</c:v>
                </c:pt>
                <c:pt idx="80509">
                  <c:v>26.404450000000001</c:v>
                </c:pt>
                <c:pt idx="80510">
                  <c:v>26.484299999999998</c:v>
                </c:pt>
                <c:pt idx="80511">
                  <c:v>26.564610000000002</c:v>
                </c:pt>
                <c:pt idx="80512">
                  <c:v>26.644590000000001</c:v>
                </c:pt>
                <c:pt idx="80513">
                  <c:v>26.724610000000002</c:v>
                </c:pt>
                <c:pt idx="80514">
                  <c:v>26.804570000000002</c:v>
                </c:pt>
                <c:pt idx="80515">
                  <c:v>26.884309999999999</c:v>
                </c:pt>
                <c:pt idx="80516">
                  <c:v>26.96349</c:v>
                </c:pt>
                <c:pt idx="80517">
                  <c:v>27.04307</c:v>
                </c:pt>
                <c:pt idx="80518">
                  <c:v>27.122790000000002</c:v>
                </c:pt>
                <c:pt idx="80519">
                  <c:v>27.20233</c:v>
                </c:pt>
                <c:pt idx="80520">
                  <c:v>27.281410000000001</c:v>
                </c:pt>
                <c:pt idx="80521">
                  <c:v>27.360679999999999</c:v>
                </c:pt>
                <c:pt idx="80522">
                  <c:v>27.440129999999996</c:v>
                </c:pt>
                <c:pt idx="80523">
                  <c:v>27.519589999999997</c:v>
                </c:pt>
                <c:pt idx="80524">
                  <c:v>27.598289999999999</c:v>
                </c:pt>
                <c:pt idx="80525">
                  <c:v>27.677209999999999</c:v>
                </c:pt>
                <c:pt idx="80526">
                  <c:v>27.756319999999999</c:v>
                </c:pt>
                <c:pt idx="80527">
                  <c:v>27.834970000000002</c:v>
                </c:pt>
                <c:pt idx="80528">
                  <c:v>27.91385</c:v>
                </c:pt>
                <c:pt idx="80529">
                  <c:v>27.99259</c:v>
                </c:pt>
                <c:pt idx="80530">
                  <c:v>28.071719999999999</c:v>
                </c:pt>
                <c:pt idx="80531">
                  <c:v>28.15127</c:v>
                </c:pt>
                <c:pt idx="80532">
                  <c:v>28.23068</c:v>
                </c:pt>
                <c:pt idx="80533">
                  <c:v>28.309619999999999</c:v>
                </c:pt>
                <c:pt idx="80534">
                  <c:v>28.388309999999997</c:v>
                </c:pt>
                <c:pt idx="80535">
                  <c:v>28.467090000000002</c:v>
                </c:pt>
                <c:pt idx="80536">
                  <c:v>28.54551</c:v>
                </c:pt>
                <c:pt idx="80537">
                  <c:v>28.624860000000002</c:v>
                </c:pt>
                <c:pt idx="80538">
                  <c:v>28.70478</c:v>
                </c:pt>
                <c:pt idx="80539">
                  <c:v>28.783660000000001</c:v>
                </c:pt>
                <c:pt idx="80540">
                  <c:v>28.863120000000002</c:v>
                </c:pt>
                <c:pt idx="80541">
                  <c:v>28.94997</c:v>
                </c:pt>
                <c:pt idx="80542">
                  <c:v>29.030900000000003</c:v>
                </c:pt>
                <c:pt idx="80543">
                  <c:v>29.10998</c:v>
                </c:pt>
                <c:pt idx="80544">
                  <c:v>29.186860000000003</c:v>
                </c:pt>
                <c:pt idx="80545">
                  <c:v>29.263960000000001</c:v>
                </c:pt>
                <c:pt idx="80546">
                  <c:v>29.320059999999998</c:v>
                </c:pt>
                <c:pt idx="80547">
                  <c:v>29.389699999999998</c:v>
                </c:pt>
                <c:pt idx="80548">
                  <c:v>29.461590000000001</c:v>
                </c:pt>
                <c:pt idx="80549">
                  <c:v>29.53463</c:v>
                </c:pt>
                <c:pt idx="80550">
                  <c:v>29.609100000000002</c:v>
                </c:pt>
                <c:pt idx="80551">
                  <c:v>29.684249999999999</c:v>
                </c:pt>
                <c:pt idx="80552">
                  <c:v>29.758140000000001</c:v>
                </c:pt>
                <c:pt idx="80553">
                  <c:v>29.831420000000001</c:v>
                </c:pt>
                <c:pt idx="80554">
                  <c:v>29.901040000000002</c:v>
                </c:pt>
                <c:pt idx="80555">
                  <c:v>29.97767</c:v>
                </c:pt>
                <c:pt idx="80556">
                  <c:v>30.058329999999998</c:v>
                </c:pt>
                <c:pt idx="80557">
                  <c:v>30.137889999999999</c:v>
                </c:pt>
                <c:pt idx="80558">
                  <c:v>30.218500000000002</c:v>
                </c:pt>
                <c:pt idx="80559">
                  <c:v>30.298669999999998</c:v>
                </c:pt>
                <c:pt idx="80560">
                  <c:v>30.377390000000002</c:v>
                </c:pt>
                <c:pt idx="80561">
                  <c:v>30.456340000000001</c:v>
                </c:pt>
                <c:pt idx="80562">
                  <c:v>30.535489999999999</c:v>
                </c:pt>
                <c:pt idx="80563">
                  <c:v>30.614069999999998</c:v>
                </c:pt>
                <c:pt idx="80564">
                  <c:v>30.691969999999998</c:v>
                </c:pt>
                <c:pt idx="80565">
                  <c:v>30.770029999999998</c:v>
                </c:pt>
                <c:pt idx="80566">
                  <c:v>30.847389999999997</c:v>
                </c:pt>
                <c:pt idx="80567">
                  <c:v>30.923739999999999</c:v>
                </c:pt>
                <c:pt idx="80568">
                  <c:v>31.000320000000002</c:v>
                </c:pt>
                <c:pt idx="80569">
                  <c:v>31.073210000000003</c:v>
                </c:pt>
                <c:pt idx="80570">
                  <c:v>31.149369999999998</c:v>
                </c:pt>
                <c:pt idx="80571">
                  <c:v>31.223500000000001</c:v>
                </c:pt>
                <c:pt idx="80572">
                  <c:v>31.299239999999998</c:v>
                </c:pt>
                <c:pt idx="80573">
                  <c:v>31.375430000000001</c:v>
                </c:pt>
                <c:pt idx="80574">
                  <c:v>31.45204</c:v>
                </c:pt>
                <c:pt idx="80575">
                  <c:v>31.527810000000002</c:v>
                </c:pt>
                <c:pt idx="80576">
                  <c:v>31.60155</c:v>
                </c:pt>
                <c:pt idx="80577">
                  <c:v>31.675229999999999</c:v>
                </c:pt>
                <c:pt idx="80578">
                  <c:v>31.749919999999999</c:v>
                </c:pt>
                <c:pt idx="80579">
                  <c:v>31.823709999999998</c:v>
                </c:pt>
                <c:pt idx="80580">
                  <c:v>31.898049999999998</c:v>
                </c:pt>
                <c:pt idx="80581">
                  <c:v>31.97222</c:v>
                </c:pt>
                <c:pt idx="80582">
                  <c:v>32.046660000000003</c:v>
                </c:pt>
                <c:pt idx="80583">
                  <c:v>32.121079999999999</c:v>
                </c:pt>
                <c:pt idx="80584">
                  <c:v>32.196729999999995</c:v>
                </c:pt>
                <c:pt idx="80585">
                  <c:v>32.273200000000003</c:v>
                </c:pt>
                <c:pt idx="80586">
                  <c:v>32.347270000000002</c:v>
                </c:pt>
                <c:pt idx="80587">
                  <c:v>32.422420000000002</c:v>
                </c:pt>
                <c:pt idx="80588">
                  <c:v>32.495100000000001</c:v>
                </c:pt>
                <c:pt idx="80589">
                  <c:v>32.584399999999995</c:v>
                </c:pt>
                <c:pt idx="80590">
                  <c:v>32.667009999999998</c:v>
                </c:pt>
                <c:pt idx="80591">
                  <c:v>32.739829999999998</c:v>
                </c:pt>
                <c:pt idx="80592">
                  <c:v>32.812670000000004</c:v>
                </c:pt>
                <c:pt idx="80593">
                  <c:v>32.88438</c:v>
                </c:pt>
                <c:pt idx="80594">
                  <c:v>32.953330000000001</c:v>
                </c:pt>
                <c:pt idx="80595">
                  <c:v>33.024090000000001</c:v>
                </c:pt>
                <c:pt idx="80596">
                  <c:v>33.097709999999999</c:v>
                </c:pt>
                <c:pt idx="80597">
                  <c:v>33.167559999999995</c:v>
                </c:pt>
                <c:pt idx="80598">
                  <c:v>33.239290000000004</c:v>
                </c:pt>
                <c:pt idx="80599">
                  <c:v>33.310870000000001</c:v>
                </c:pt>
                <c:pt idx="80600">
                  <c:v>33.382420000000003</c:v>
                </c:pt>
                <c:pt idx="80601">
                  <c:v>33.453780000000002</c:v>
                </c:pt>
                <c:pt idx="80602">
                  <c:v>33.524000000000001</c:v>
                </c:pt>
                <c:pt idx="80603">
                  <c:v>33.594879999999996</c:v>
                </c:pt>
                <c:pt idx="80604">
                  <c:v>33.664960000000001</c:v>
                </c:pt>
                <c:pt idx="80605">
                  <c:v>33.733229999999999</c:v>
                </c:pt>
                <c:pt idx="80606">
                  <c:v>33.802700000000002</c:v>
                </c:pt>
                <c:pt idx="80607">
                  <c:v>33.872790000000002</c:v>
                </c:pt>
                <c:pt idx="80608">
                  <c:v>33.943059999999996</c:v>
                </c:pt>
                <c:pt idx="80609">
                  <c:v>34.012680000000003</c:v>
                </c:pt>
                <c:pt idx="80610">
                  <c:v>34.081969999999998</c:v>
                </c:pt>
                <c:pt idx="80611">
                  <c:v>34.152029999999996</c:v>
                </c:pt>
                <c:pt idx="80612">
                  <c:v>34.222169999999998</c:v>
                </c:pt>
                <c:pt idx="80613">
                  <c:v>34.292169999999999</c:v>
                </c:pt>
                <c:pt idx="80614">
                  <c:v>34.362189999999998</c:v>
                </c:pt>
                <c:pt idx="80615">
                  <c:v>34.43188</c:v>
                </c:pt>
                <c:pt idx="80616">
                  <c:v>34.502870000000001</c:v>
                </c:pt>
                <c:pt idx="80617">
                  <c:v>34.573700000000002</c:v>
                </c:pt>
                <c:pt idx="80618">
                  <c:v>34.644289999999998</c:v>
                </c:pt>
                <c:pt idx="80619">
                  <c:v>34.716329999999999</c:v>
                </c:pt>
                <c:pt idx="80620">
                  <c:v>34.786990000000003</c:v>
                </c:pt>
                <c:pt idx="80621">
                  <c:v>34.857909999999997</c:v>
                </c:pt>
                <c:pt idx="80622">
                  <c:v>34.930279999999996</c:v>
                </c:pt>
                <c:pt idx="80623">
                  <c:v>34.999499999999998</c:v>
                </c:pt>
                <c:pt idx="80624">
                  <c:v>35.068660000000001</c:v>
                </c:pt>
                <c:pt idx="80625">
                  <c:v>35.139679999999998</c:v>
                </c:pt>
                <c:pt idx="80626">
                  <c:v>35.210279999999997</c:v>
                </c:pt>
                <c:pt idx="80627">
                  <c:v>35.280940000000001</c:v>
                </c:pt>
                <c:pt idx="80628">
                  <c:v>35.351640000000003</c:v>
                </c:pt>
                <c:pt idx="80629">
                  <c:v>35.421230000000001</c:v>
                </c:pt>
                <c:pt idx="80630">
                  <c:v>35.489649999999997</c:v>
                </c:pt>
                <c:pt idx="80631">
                  <c:v>35.559080000000002</c:v>
                </c:pt>
                <c:pt idx="80632">
                  <c:v>35.629840000000002</c:v>
                </c:pt>
                <c:pt idx="80633">
                  <c:v>35.700009999999999</c:v>
                </c:pt>
                <c:pt idx="80634">
                  <c:v>35.769559999999998</c:v>
                </c:pt>
                <c:pt idx="80635">
                  <c:v>35.83849</c:v>
                </c:pt>
                <c:pt idx="80636">
                  <c:v>35.90802</c:v>
                </c:pt>
                <c:pt idx="80637">
                  <c:v>35.976869999999998</c:v>
                </c:pt>
                <c:pt idx="80638">
                  <c:v>36.044980000000002</c:v>
                </c:pt>
                <c:pt idx="80639">
                  <c:v>36.11289</c:v>
                </c:pt>
                <c:pt idx="80640">
                  <c:v>36.17962</c:v>
                </c:pt>
                <c:pt idx="80641">
                  <c:v>36.247920000000001</c:v>
                </c:pt>
                <c:pt idx="80642">
                  <c:v>36.310940000000002</c:v>
                </c:pt>
                <c:pt idx="80643">
                  <c:v>36.38364</c:v>
                </c:pt>
                <c:pt idx="80644">
                  <c:v>36.453159999999997</c:v>
                </c:pt>
                <c:pt idx="80645">
                  <c:v>36.520789999999998</c:v>
                </c:pt>
                <c:pt idx="80646">
                  <c:v>36.588769999999997</c:v>
                </c:pt>
                <c:pt idx="80647">
                  <c:v>36.621940000000002</c:v>
                </c:pt>
                <c:pt idx="80648">
                  <c:v>36.67465</c:v>
                </c:pt>
                <c:pt idx="80649">
                  <c:v>36.736909999999995</c:v>
                </c:pt>
                <c:pt idx="80650">
                  <c:v>36.801169999999999</c:v>
                </c:pt>
                <c:pt idx="80651">
                  <c:v>36.866210000000002</c:v>
                </c:pt>
                <c:pt idx="80652">
                  <c:v>36.930790000000002</c:v>
                </c:pt>
                <c:pt idx="80653">
                  <c:v>36.995010000000001</c:v>
                </c:pt>
                <c:pt idx="80654">
                  <c:v>37.055129999999998</c:v>
                </c:pt>
                <c:pt idx="80655">
                  <c:v>37.117260000000002</c:v>
                </c:pt>
                <c:pt idx="80656">
                  <c:v>37.180489999999999</c:v>
                </c:pt>
                <c:pt idx="80657">
                  <c:v>37.24335</c:v>
                </c:pt>
                <c:pt idx="80658">
                  <c:v>37.308129999999998</c:v>
                </c:pt>
                <c:pt idx="80659">
                  <c:v>37.372640000000004</c:v>
                </c:pt>
                <c:pt idx="80660">
                  <c:v>37.436549999999997</c:v>
                </c:pt>
                <c:pt idx="80661">
                  <c:v>37.500140000000002</c:v>
                </c:pt>
                <c:pt idx="80662">
                  <c:v>37.566160000000004</c:v>
                </c:pt>
                <c:pt idx="80663">
                  <c:v>37.631880000000002</c:v>
                </c:pt>
                <c:pt idx="80664">
                  <c:v>37.696539999999999</c:v>
                </c:pt>
                <c:pt idx="80665">
                  <c:v>37.76249</c:v>
                </c:pt>
                <c:pt idx="80666">
                  <c:v>37.828650000000003</c:v>
                </c:pt>
                <c:pt idx="80667">
                  <c:v>37.894860000000001</c:v>
                </c:pt>
                <c:pt idx="80668">
                  <c:v>37.960830000000001</c:v>
                </c:pt>
                <c:pt idx="80669">
                  <c:v>38.025919999999999</c:v>
                </c:pt>
                <c:pt idx="80670">
                  <c:v>38.09225</c:v>
                </c:pt>
                <c:pt idx="80671">
                  <c:v>38.158120000000004</c:v>
                </c:pt>
                <c:pt idx="80672">
                  <c:v>38.223990000000001</c:v>
                </c:pt>
                <c:pt idx="80673">
                  <c:v>38.288820000000001</c:v>
                </c:pt>
                <c:pt idx="80674">
                  <c:v>38.353059999999999</c:v>
                </c:pt>
                <c:pt idx="80675">
                  <c:v>38.416730000000001</c:v>
                </c:pt>
                <c:pt idx="80676">
                  <c:v>38.479749999999996</c:v>
                </c:pt>
                <c:pt idx="80677">
                  <c:v>38.542740000000002</c:v>
                </c:pt>
                <c:pt idx="80678">
                  <c:v>38.60669</c:v>
                </c:pt>
                <c:pt idx="80679">
                  <c:v>38.669220000000003</c:v>
                </c:pt>
                <c:pt idx="80680">
                  <c:v>38.732239999999997</c:v>
                </c:pt>
                <c:pt idx="80681">
                  <c:v>38.794049999999999</c:v>
                </c:pt>
                <c:pt idx="80682">
                  <c:v>38.846180000000004</c:v>
                </c:pt>
                <c:pt idx="80683">
                  <c:v>38.901859999999999</c:v>
                </c:pt>
                <c:pt idx="80684">
                  <c:v>38.959450000000004</c:v>
                </c:pt>
                <c:pt idx="80685">
                  <c:v>39.018149999999999</c:v>
                </c:pt>
                <c:pt idx="80686">
                  <c:v>39.076039999999999</c:v>
                </c:pt>
                <c:pt idx="80687">
                  <c:v>39.132750000000001</c:v>
                </c:pt>
                <c:pt idx="80688">
                  <c:v>39.190919999999998</c:v>
                </c:pt>
                <c:pt idx="80689">
                  <c:v>39.249839999999999</c:v>
                </c:pt>
                <c:pt idx="80690">
                  <c:v>39.3093</c:v>
                </c:pt>
                <c:pt idx="80691">
                  <c:v>39.368130000000001</c:v>
                </c:pt>
                <c:pt idx="80692">
                  <c:v>39.426830000000002</c:v>
                </c:pt>
                <c:pt idx="80693">
                  <c:v>39.46613</c:v>
                </c:pt>
                <c:pt idx="80694">
                  <c:v>39.518819999999998</c:v>
                </c:pt>
                <c:pt idx="80695">
                  <c:v>39.526469999999996</c:v>
                </c:pt>
                <c:pt idx="80696">
                  <c:v>39.567450000000001</c:v>
                </c:pt>
                <c:pt idx="80697">
                  <c:v>39.617080000000001</c:v>
                </c:pt>
                <c:pt idx="80698">
                  <c:v>39.671530000000004</c:v>
                </c:pt>
                <c:pt idx="80699">
                  <c:v>39.727310000000003</c:v>
                </c:pt>
                <c:pt idx="80700">
                  <c:v>39.784320000000001</c:v>
                </c:pt>
                <c:pt idx="80701">
                  <c:v>39.842770000000002</c:v>
                </c:pt>
                <c:pt idx="80702">
                  <c:v>39.892029999999998</c:v>
                </c:pt>
                <c:pt idx="80703">
                  <c:v>39.947310000000002</c:v>
                </c:pt>
                <c:pt idx="80704">
                  <c:v>40.003950000000003</c:v>
                </c:pt>
                <c:pt idx="80705">
                  <c:v>40.060420000000001</c:v>
                </c:pt>
                <c:pt idx="80706">
                  <c:v>40.113550000000004</c:v>
                </c:pt>
                <c:pt idx="80707">
                  <c:v>40.168280000000003</c:v>
                </c:pt>
                <c:pt idx="80708">
                  <c:v>40.194499999999998</c:v>
                </c:pt>
                <c:pt idx="80709">
                  <c:v>40.236780000000003</c:v>
                </c:pt>
                <c:pt idx="80710">
                  <c:v>40.287189999999995</c:v>
                </c:pt>
                <c:pt idx="80711">
                  <c:v>40.341149999999999</c:v>
                </c:pt>
                <c:pt idx="80712">
                  <c:v>40.397930000000002</c:v>
                </c:pt>
                <c:pt idx="80713">
                  <c:v>40.456440000000001</c:v>
                </c:pt>
                <c:pt idx="80714">
                  <c:v>40.514469999999996</c:v>
                </c:pt>
                <c:pt idx="80715">
                  <c:v>40.571100000000001</c:v>
                </c:pt>
                <c:pt idx="80716">
                  <c:v>40.627859999999998</c:v>
                </c:pt>
                <c:pt idx="80717">
                  <c:v>40.682310000000001</c:v>
                </c:pt>
                <c:pt idx="80718">
                  <c:v>40.738169999999997</c:v>
                </c:pt>
                <c:pt idx="80719">
                  <c:v>40.793039999999998</c:v>
                </c:pt>
                <c:pt idx="80720">
                  <c:v>40.848459999999996</c:v>
                </c:pt>
                <c:pt idx="80721">
                  <c:v>40.903210000000001</c:v>
                </c:pt>
                <c:pt idx="80722">
                  <c:v>40.958350000000003</c:v>
                </c:pt>
                <c:pt idx="80723">
                  <c:v>41.015699999999995</c:v>
                </c:pt>
                <c:pt idx="80724">
                  <c:v>41.070059999999998</c:v>
                </c:pt>
                <c:pt idx="80725">
                  <c:v>41.121679999999998</c:v>
                </c:pt>
                <c:pt idx="80726">
                  <c:v>41.123860000000001</c:v>
                </c:pt>
                <c:pt idx="80727">
                  <c:v>41.162430000000001</c:v>
                </c:pt>
                <c:pt idx="80728">
                  <c:v>41.207470000000001</c:v>
                </c:pt>
                <c:pt idx="80729">
                  <c:v>41.254470000000005</c:v>
                </c:pt>
                <c:pt idx="80730">
                  <c:v>41.301780000000001</c:v>
                </c:pt>
                <c:pt idx="80731">
                  <c:v>41.349400000000003</c:v>
                </c:pt>
                <c:pt idx="80732">
                  <c:v>41.3919</c:v>
                </c:pt>
                <c:pt idx="80733">
                  <c:v>41.438309999999994</c:v>
                </c:pt>
                <c:pt idx="80734">
                  <c:v>41.484139999999996</c:v>
                </c:pt>
                <c:pt idx="80735">
                  <c:v>41.527320000000003</c:v>
                </c:pt>
                <c:pt idx="80736">
                  <c:v>41.571100000000001</c:v>
                </c:pt>
                <c:pt idx="80737">
                  <c:v>41.61486</c:v>
                </c:pt>
                <c:pt idx="80738">
                  <c:v>41.658350000000006</c:v>
                </c:pt>
                <c:pt idx="80739">
                  <c:v>41.700549999999993</c:v>
                </c:pt>
                <c:pt idx="80740">
                  <c:v>41.728729999999999</c:v>
                </c:pt>
                <c:pt idx="80741">
                  <c:v>41.765569999999997</c:v>
                </c:pt>
                <c:pt idx="80742">
                  <c:v>41.807400000000001</c:v>
                </c:pt>
                <c:pt idx="80743">
                  <c:v>41.851079999999996</c:v>
                </c:pt>
                <c:pt idx="80744">
                  <c:v>41.89385</c:v>
                </c:pt>
                <c:pt idx="80745">
                  <c:v>41.937749999999994</c:v>
                </c:pt>
                <c:pt idx="80746">
                  <c:v>41.980630000000005</c:v>
                </c:pt>
                <c:pt idx="80747">
                  <c:v>42.022909999999996</c:v>
                </c:pt>
                <c:pt idx="80748">
                  <c:v>42.064620000000005</c:v>
                </c:pt>
                <c:pt idx="80749">
                  <c:v>42.105759999999997</c:v>
                </c:pt>
                <c:pt idx="80750">
                  <c:v>42.14537</c:v>
                </c:pt>
                <c:pt idx="80751">
                  <c:v>42.184780000000003</c:v>
                </c:pt>
                <c:pt idx="80752">
                  <c:v>42.22316</c:v>
                </c:pt>
                <c:pt idx="80753">
                  <c:v>42.261699999999998</c:v>
                </c:pt>
                <c:pt idx="80754">
                  <c:v>42.275559999999999</c:v>
                </c:pt>
                <c:pt idx="80755">
                  <c:v>42.311709999999998</c:v>
                </c:pt>
                <c:pt idx="80756">
                  <c:v>42.350839999999998</c:v>
                </c:pt>
                <c:pt idx="80757">
                  <c:v>42.390679999999996</c:v>
                </c:pt>
                <c:pt idx="80758">
                  <c:v>42.429500000000004</c:v>
                </c:pt>
                <c:pt idx="80759">
                  <c:v>42.467089999999999</c:v>
                </c:pt>
                <c:pt idx="80760">
                  <c:v>42.505519999999997</c:v>
                </c:pt>
                <c:pt idx="80761">
                  <c:v>42.542600000000007</c:v>
                </c:pt>
                <c:pt idx="80762">
                  <c:v>42.579130000000006</c:v>
                </c:pt>
                <c:pt idx="80763">
                  <c:v>42.615629999999996</c:v>
                </c:pt>
                <c:pt idx="80764">
                  <c:v>42.651399999999995</c:v>
                </c:pt>
                <c:pt idx="80765">
                  <c:v>42.686659999999996</c:v>
                </c:pt>
                <c:pt idx="80766">
                  <c:v>42.720820000000003</c:v>
                </c:pt>
                <c:pt idx="80767">
                  <c:v>42.754890000000003</c:v>
                </c:pt>
                <c:pt idx="80768">
                  <c:v>42.78931</c:v>
                </c:pt>
                <c:pt idx="80769">
                  <c:v>42.822899999999997</c:v>
                </c:pt>
                <c:pt idx="80770">
                  <c:v>42.856909999999999</c:v>
                </c:pt>
                <c:pt idx="80771">
                  <c:v>42.890689999999992</c:v>
                </c:pt>
                <c:pt idx="80772">
                  <c:v>42.921790000000001</c:v>
                </c:pt>
                <c:pt idx="80773">
                  <c:v>42.952629999999999</c:v>
                </c:pt>
                <c:pt idx="80774">
                  <c:v>42.984639999999999</c:v>
                </c:pt>
                <c:pt idx="80775">
                  <c:v>43.017690000000002</c:v>
                </c:pt>
                <c:pt idx="80776">
                  <c:v>43.049700000000001</c:v>
                </c:pt>
                <c:pt idx="80777">
                  <c:v>43.081659999999999</c:v>
                </c:pt>
                <c:pt idx="80778">
                  <c:v>43.112069999999996</c:v>
                </c:pt>
                <c:pt idx="80779">
                  <c:v>43.143029999999996</c:v>
                </c:pt>
                <c:pt idx="80780">
                  <c:v>43.173729999999999</c:v>
                </c:pt>
                <c:pt idx="80781">
                  <c:v>43.196420000000003</c:v>
                </c:pt>
                <c:pt idx="80782">
                  <c:v>43.224980000000002</c:v>
                </c:pt>
                <c:pt idx="80783">
                  <c:v>43.254989999999999</c:v>
                </c:pt>
                <c:pt idx="80784">
                  <c:v>43.28454</c:v>
                </c:pt>
                <c:pt idx="80785">
                  <c:v>43.313990000000004</c:v>
                </c:pt>
                <c:pt idx="80786">
                  <c:v>43.343829999999997</c:v>
                </c:pt>
                <c:pt idx="80787">
                  <c:v>43.373130000000003</c:v>
                </c:pt>
                <c:pt idx="80788">
                  <c:v>43.40287</c:v>
                </c:pt>
                <c:pt idx="80789">
                  <c:v>43.431059999999995</c:v>
                </c:pt>
                <c:pt idx="80790">
                  <c:v>43.459190000000007</c:v>
                </c:pt>
                <c:pt idx="80791">
                  <c:v>43.487210000000005</c:v>
                </c:pt>
                <c:pt idx="80792">
                  <c:v>43.51567</c:v>
                </c:pt>
                <c:pt idx="80793">
                  <c:v>43.544090000000004</c:v>
                </c:pt>
                <c:pt idx="80794">
                  <c:v>43.572749999999999</c:v>
                </c:pt>
                <c:pt idx="80795">
                  <c:v>43.600849999999994</c:v>
                </c:pt>
                <c:pt idx="80796">
                  <c:v>43.629080000000002</c:v>
                </c:pt>
                <c:pt idx="80797">
                  <c:v>43.657430000000005</c:v>
                </c:pt>
                <c:pt idx="80798">
                  <c:v>43.683160000000001</c:v>
                </c:pt>
                <c:pt idx="80799">
                  <c:v>43.710349999999998</c:v>
                </c:pt>
                <c:pt idx="80800">
                  <c:v>43.737079999999999</c:v>
                </c:pt>
                <c:pt idx="80801">
                  <c:v>43.76493</c:v>
                </c:pt>
                <c:pt idx="80802">
                  <c:v>43.792520000000003</c:v>
                </c:pt>
                <c:pt idx="80803">
                  <c:v>43.820149999999998</c:v>
                </c:pt>
                <c:pt idx="80804">
                  <c:v>43.846809999999998</c:v>
                </c:pt>
                <c:pt idx="80805">
                  <c:v>43.874040000000001</c:v>
                </c:pt>
                <c:pt idx="80806">
                  <c:v>43.900880000000001</c:v>
                </c:pt>
                <c:pt idx="80807">
                  <c:v>43.926200000000001</c:v>
                </c:pt>
                <c:pt idx="80808">
                  <c:v>43.951770000000003</c:v>
                </c:pt>
                <c:pt idx="80809">
                  <c:v>43.977339999999998</c:v>
                </c:pt>
                <c:pt idx="80810">
                  <c:v>44.002070000000003</c:v>
                </c:pt>
                <c:pt idx="80811">
                  <c:v>44.027339999999995</c:v>
                </c:pt>
                <c:pt idx="80812">
                  <c:v>44.052369999999996</c:v>
                </c:pt>
                <c:pt idx="80813">
                  <c:v>44.076709999999999</c:v>
                </c:pt>
                <c:pt idx="80814">
                  <c:v>44.100169999999999</c:v>
                </c:pt>
                <c:pt idx="80815">
                  <c:v>44.124679999999998</c:v>
                </c:pt>
                <c:pt idx="80816">
                  <c:v>44.148339999999997</c:v>
                </c:pt>
                <c:pt idx="80817">
                  <c:v>44.172539999999998</c:v>
                </c:pt>
                <c:pt idx="80818">
                  <c:v>44.196030000000007</c:v>
                </c:pt>
                <c:pt idx="80819">
                  <c:v>44.219889999999999</c:v>
                </c:pt>
                <c:pt idx="80820">
                  <c:v>44.243990000000004</c:v>
                </c:pt>
                <c:pt idx="80821">
                  <c:v>44.268729999999998</c:v>
                </c:pt>
                <c:pt idx="80822">
                  <c:v>44.293019999999999</c:v>
                </c:pt>
                <c:pt idx="80823">
                  <c:v>44.317169999999997</c:v>
                </c:pt>
                <c:pt idx="80824">
                  <c:v>44.341359999999995</c:v>
                </c:pt>
                <c:pt idx="80825">
                  <c:v>44.365889999999993</c:v>
                </c:pt>
                <c:pt idx="80826">
                  <c:v>44.38993</c:v>
                </c:pt>
                <c:pt idx="80827">
                  <c:v>44.413699999999999</c:v>
                </c:pt>
                <c:pt idx="80828">
                  <c:v>44.438290000000002</c:v>
                </c:pt>
                <c:pt idx="80829">
                  <c:v>44.463220000000007</c:v>
                </c:pt>
                <c:pt idx="80830">
                  <c:v>44.486499999999999</c:v>
                </c:pt>
                <c:pt idx="80831">
                  <c:v>44.509660000000004</c:v>
                </c:pt>
                <c:pt idx="80832">
                  <c:v>44.533189999999998</c:v>
                </c:pt>
                <c:pt idx="80833">
                  <c:v>44.555749999999996</c:v>
                </c:pt>
                <c:pt idx="80834">
                  <c:v>44.578239999999994</c:v>
                </c:pt>
                <c:pt idx="80835">
                  <c:v>44.600799999999992</c:v>
                </c:pt>
                <c:pt idx="80836">
                  <c:v>44.623280000000001</c:v>
                </c:pt>
                <c:pt idx="80837">
                  <c:v>44.644849999999998</c:v>
                </c:pt>
                <c:pt idx="80838">
                  <c:v>44.666290000000004</c:v>
                </c:pt>
                <c:pt idx="80839">
                  <c:v>44.686969999999995</c:v>
                </c:pt>
                <c:pt idx="80840">
                  <c:v>44.708310000000004</c:v>
                </c:pt>
                <c:pt idx="80841">
                  <c:v>44.728999999999999</c:v>
                </c:pt>
                <c:pt idx="80842">
                  <c:v>44.749589999999998</c:v>
                </c:pt>
                <c:pt idx="80843">
                  <c:v>44.769670000000005</c:v>
                </c:pt>
                <c:pt idx="80844">
                  <c:v>44.790270000000007</c:v>
                </c:pt>
                <c:pt idx="80845">
                  <c:v>44.809970000000007</c:v>
                </c:pt>
                <c:pt idx="80846">
                  <c:v>44.830460000000002</c:v>
                </c:pt>
                <c:pt idx="80847">
                  <c:v>44.849430000000005</c:v>
                </c:pt>
                <c:pt idx="80848">
                  <c:v>44.868449999999996</c:v>
                </c:pt>
                <c:pt idx="80849">
                  <c:v>44.886130000000001</c:v>
                </c:pt>
                <c:pt idx="80850">
                  <c:v>44.905739999999994</c:v>
                </c:pt>
                <c:pt idx="80851">
                  <c:v>44.923279999999998</c:v>
                </c:pt>
                <c:pt idx="80852">
                  <c:v>44.943249999999999</c:v>
                </c:pt>
                <c:pt idx="80853">
                  <c:v>44.96161</c:v>
                </c:pt>
                <c:pt idx="80854">
                  <c:v>44.981090000000002</c:v>
                </c:pt>
                <c:pt idx="80855">
                  <c:v>44.999900000000004</c:v>
                </c:pt>
                <c:pt idx="80856">
                  <c:v>45.019390000000001</c:v>
                </c:pt>
                <c:pt idx="80857">
                  <c:v>45.038609999999998</c:v>
                </c:pt>
                <c:pt idx="80858">
                  <c:v>45.058619999999998</c:v>
                </c:pt>
                <c:pt idx="80859">
                  <c:v>45.077390000000001</c:v>
                </c:pt>
                <c:pt idx="80860">
                  <c:v>45.097379999999994</c:v>
                </c:pt>
                <c:pt idx="80861">
                  <c:v>45.116019999999999</c:v>
                </c:pt>
                <c:pt idx="80862">
                  <c:v>45.13561</c:v>
                </c:pt>
                <c:pt idx="80863">
                  <c:v>45.154160000000005</c:v>
                </c:pt>
                <c:pt idx="80864">
                  <c:v>45.173829999999995</c:v>
                </c:pt>
                <c:pt idx="80865">
                  <c:v>45.192550000000004</c:v>
                </c:pt>
                <c:pt idx="80866">
                  <c:v>45.212050000000005</c:v>
                </c:pt>
                <c:pt idx="80867">
                  <c:v>45.230530000000002</c:v>
                </c:pt>
                <c:pt idx="80868">
                  <c:v>45.250029999999995</c:v>
                </c:pt>
                <c:pt idx="80869">
                  <c:v>45.26849</c:v>
                </c:pt>
                <c:pt idx="80870">
                  <c:v>45.287819999999996</c:v>
                </c:pt>
                <c:pt idx="80871">
                  <c:v>45.30641</c:v>
                </c:pt>
                <c:pt idx="80872">
                  <c:v>45.325530000000001</c:v>
                </c:pt>
                <c:pt idx="80873">
                  <c:v>45.343799999999995</c:v>
                </c:pt>
                <c:pt idx="80874">
                  <c:v>45.363399999999999</c:v>
                </c:pt>
                <c:pt idx="80875">
                  <c:v>45.382150000000003</c:v>
                </c:pt>
                <c:pt idx="80876">
                  <c:v>45.401600000000002</c:v>
                </c:pt>
                <c:pt idx="80877">
                  <c:v>45.420909999999999</c:v>
                </c:pt>
                <c:pt idx="80878">
                  <c:v>45.439179999999993</c:v>
                </c:pt>
                <c:pt idx="80879">
                  <c:v>45.454540000000001</c:v>
                </c:pt>
                <c:pt idx="80880">
                  <c:v>45.472520000000003</c:v>
                </c:pt>
                <c:pt idx="80881">
                  <c:v>45.489919999999998</c:v>
                </c:pt>
                <c:pt idx="80882">
                  <c:v>45.506979999999999</c:v>
                </c:pt>
                <c:pt idx="80883">
                  <c:v>45.524839999999998</c:v>
                </c:pt>
                <c:pt idx="80884">
                  <c:v>45.542069999999995</c:v>
                </c:pt>
                <c:pt idx="80885">
                  <c:v>45.559159999999999</c:v>
                </c:pt>
                <c:pt idx="80886">
                  <c:v>45.576390000000004</c:v>
                </c:pt>
                <c:pt idx="80887">
                  <c:v>45.593539999999997</c:v>
                </c:pt>
                <c:pt idx="80888">
                  <c:v>45.610959999999999</c:v>
                </c:pt>
                <c:pt idx="80889">
                  <c:v>45.628830000000001</c:v>
                </c:pt>
                <c:pt idx="80890">
                  <c:v>45.647019999999998</c:v>
                </c:pt>
                <c:pt idx="80891">
                  <c:v>45.665639999999996</c:v>
                </c:pt>
                <c:pt idx="80892">
                  <c:v>45.683790000000002</c:v>
                </c:pt>
                <c:pt idx="80893">
                  <c:v>45.702160000000006</c:v>
                </c:pt>
                <c:pt idx="80894">
                  <c:v>45.720239999999997</c:v>
                </c:pt>
                <c:pt idx="80895">
                  <c:v>45.738219999999998</c:v>
                </c:pt>
                <c:pt idx="80896">
                  <c:v>45.756160000000001</c:v>
                </c:pt>
                <c:pt idx="80897">
                  <c:v>45.774380000000001</c:v>
                </c:pt>
                <c:pt idx="80898">
                  <c:v>45.792640000000006</c:v>
                </c:pt>
                <c:pt idx="80899">
                  <c:v>45.810890000000001</c:v>
                </c:pt>
                <c:pt idx="80900">
                  <c:v>45.829120000000003</c:v>
                </c:pt>
                <c:pt idx="80901">
                  <c:v>45.843969999999999</c:v>
                </c:pt>
                <c:pt idx="80902">
                  <c:v>45.863690000000005</c:v>
                </c:pt>
                <c:pt idx="80903">
                  <c:v>45.882550000000002</c:v>
                </c:pt>
                <c:pt idx="80904">
                  <c:v>45.900730000000003</c:v>
                </c:pt>
                <c:pt idx="80905">
                  <c:v>45.919400000000003</c:v>
                </c:pt>
                <c:pt idx="80906">
                  <c:v>45.93788</c:v>
                </c:pt>
                <c:pt idx="80907">
                  <c:v>45.956159999999997</c:v>
                </c:pt>
                <c:pt idx="80908">
                  <c:v>45.974550000000001</c:v>
                </c:pt>
                <c:pt idx="80909">
                  <c:v>45.993920000000003</c:v>
                </c:pt>
                <c:pt idx="80910">
                  <c:v>46.011780000000002</c:v>
                </c:pt>
                <c:pt idx="80911">
                  <c:v>46.028840000000002</c:v>
                </c:pt>
                <c:pt idx="80912">
                  <c:v>46.046639999999996</c:v>
                </c:pt>
                <c:pt idx="80913">
                  <c:v>46.064709999999998</c:v>
                </c:pt>
                <c:pt idx="80914">
                  <c:v>46.082630000000002</c:v>
                </c:pt>
                <c:pt idx="80915">
                  <c:v>46.100849999999994</c:v>
                </c:pt>
                <c:pt idx="80916">
                  <c:v>46.119789999999995</c:v>
                </c:pt>
                <c:pt idx="80917">
                  <c:v>46.138170000000002</c:v>
                </c:pt>
                <c:pt idx="80918">
                  <c:v>46.156040000000004</c:v>
                </c:pt>
                <c:pt idx="80919">
                  <c:v>46.17313</c:v>
                </c:pt>
                <c:pt idx="80920">
                  <c:v>46.191029999999998</c:v>
                </c:pt>
                <c:pt idx="80921">
                  <c:v>46.209860000000006</c:v>
                </c:pt>
                <c:pt idx="80922">
                  <c:v>46.228480000000005</c:v>
                </c:pt>
                <c:pt idx="80923">
                  <c:v>46.24765</c:v>
                </c:pt>
                <c:pt idx="80924">
                  <c:v>46.266649999999998</c:v>
                </c:pt>
                <c:pt idx="80925">
                  <c:v>46.285080000000001</c:v>
                </c:pt>
                <c:pt idx="80926">
                  <c:v>46.302700000000002</c:v>
                </c:pt>
                <c:pt idx="80927">
                  <c:v>46.320990000000002</c:v>
                </c:pt>
                <c:pt idx="80928">
                  <c:v>46.339529999999996</c:v>
                </c:pt>
                <c:pt idx="80929">
                  <c:v>46.358519999999999</c:v>
                </c:pt>
                <c:pt idx="80930">
                  <c:v>46.376959999999997</c:v>
                </c:pt>
                <c:pt idx="80931">
                  <c:v>46.395720000000004</c:v>
                </c:pt>
                <c:pt idx="80932">
                  <c:v>46.414490000000001</c:v>
                </c:pt>
                <c:pt idx="80933">
                  <c:v>46.433419999999998</c:v>
                </c:pt>
                <c:pt idx="80934">
                  <c:v>46.452269999999999</c:v>
                </c:pt>
                <c:pt idx="80935">
                  <c:v>46.471330000000002</c:v>
                </c:pt>
                <c:pt idx="80936">
                  <c:v>46.489779999999996</c:v>
                </c:pt>
                <c:pt idx="80937">
                  <c:v>46.508130000000001</c:v>
                </c:pt>
                <c:pt idx="80938">
                  <c:v>46.526180000000004</c:v>
                </c:pt>
                <c:pt idx="80939">
                  <c:v>46.544530000000002</c:v>
                </c:pt>
                <c:pt idx="80940">
                  <c:v>46.56288</c:v>
                </c:pt>
                <c:pt idx="80941">
                  <c:v>46.581299999999999</c:v>
                </c:pt>
                <c:pt idx="80942">
                  <c:v>46.599719999999998</c:v>
                </c:pt>
                <c:pt idx="80943">
                  <c:v>46.618229999999997</c:v>
                </c:pt>
                <c:pt idx="80944">
                  <c:v>46.636850000000003</c:v>
                </c:pt>
                <c:pt idx="80945">
                  <c:v>46.65551</c:v>
                </c:pt>
                <c:pt idx="80946">
                  <c:v>46.674129999999998</c:v>
                </c:pt>
                <c:pt idx="80947">
                  <c:v>46.692880000000002</c:v>
                </c:pt>
                <c:pt idx="80948">
                  <c:v>46.711850000000005</c:v>
                </c:pt>
                <c:pt idx="80949">
                  <c:v>46.73068</c:v>
                </c:pt>
                <c:pt idx="80950">
                  <c:v>46.749489999999994</c:v>
                </c:pt>
                <c:pt idx="80951">
                  <c:v>46.768340000000002</c:v>
                </c:pt>
                <c:pt idx="80952">
                  <c:v>46.786940000000001</c:v>
                </c:pt>
                <c:pt idx="80953">
                  <c:v>46.805779999999999</c:v>
                </c:pt>
                <c:pt idx="80954">
                  <c:v>46.824120000000001</c:v>
                </c:pt>
                <c:pt idx="80955">
                  <c:v>46.8416</c:v>
                </c:pt>
                <c:pt idx="80956">
                  <c:v>46.859490000000001</c:v>
                </c:pt>
                <c:pt idx="80957">
                  <c:v>46.877929999999999</c:v>
                </c:pt>
                <c:pt idx="80958">
                  <c:v>46.896380000000008</c:v>
                </c:pt>
                <c:pt idx="80959">
                  <c:v>46.9148</c:v>
                </c:pt>
                <c:pt idx="80960">
                  <c:v>46.933059999999998</c:v>
                </c:pt>
                <c:pt idx="80961">
                  <c:v>46.951669999999993</c:v>
                </c:pt>
                <c:pt idx="80962">
                  <c:v>46.969909999999999</c:v>
                </c:pt>
                <c:pt idx="80963">
                  <c:v>46.988700000000001</c:v>
                </c:pt>
                <c:pt idx="80964">
                  <c:v>47.007339999999999</c:v>
                </c:pt>
                <c:pt idx="80965">
                  <c:v>47.025629999999992</c:v>
                </c:pt>
                <c:pt idx="80966">
                  <c:v>47.044220000000003</c:v>
                </c:pt>
                <c:pt idx="80967">
                  <c:v>47.062820000000002</c:v>
                </c:pt>
                <c:pt idx="80968">
                  <c:v>47.081580000000002</c:v>
                </c:pt>
                <c:pt idx="80969">
                  <c:v>47.100030000000004</c:v>
                </c:pt>
                <c:pt idx="80970">
                  <c:v>47.118659999999998</c:v>
                </c:pt>
                <c:pt idx="80971">
                  <c:v>47.137090000000001</c:v>
                </c:pt>
                <c:pt idx="80972">
                  <c:v>47.155659999999997</c:v>
                </c:pt>
                <c:pt idx="80973">
                  <c:v>47.174230000000001</c:v>
                </c:pt>
                <c:pt idx="80974">
                  <c:v>47.192309999999999</c:v>
                </c:pt>
                <c:pt idx="80975">
                  <c:v>47.210889999999999</c:v>
                </c:pt>
                <c:pt idx="80976">
                  <c:v>47.229660000000003</c:v>
                </c:pt>
                <c:pt idx="80977">
                  <c:v>47.24803</c:v>
                </c:pt>
                <c:pt idx="80978">
                  <c:v>47.266649999999998</c:v>
                </c:pt>
                <c:pt idx="80979">
                  <c:v>47.285049999999998</c:v>
                </c:pt>
                <c:pt idx="80980">
                  <c:v>47.303539999999998</c:v>
                </c:pt>
                <c:pt idx="80981">
                  <c:v>47.322069999999997</c:v>
                </c:pt>
                <c:pt idx="80982">
                  <c:v>47.340450000000004</c:v>
                </c:pt>
                <c:pt idx="80983">
                  <c:v>47.358550000000001</c:v>
                </c:pt>
                <c:pt idx="80984">
                  <c:v>47.377290000000002</c:v>
                </c:pt>
                <c:pt idx="80985">
                  <c:v>47.395870000000002</c:v>
                </c:pt>
                <c:pt idx="80986">
                  <c:v>47.414090000000002</c:v>
                </c:pt>
                <c:pt idx="80987">
                  <c:v>47.432720000000003</c:v>
                </c:pt>
                <c:pt idx="80988">
                  <c:v>47.450940000000003</c:v>
                </c:pt>
                <c:pt idx="80989">
                  <c:v>47.469200000000001</c:v>
                </c:pt>
                <c:pt idx="80990">
                  <c:v>47.487780000000001</c:v>
                </c:pt>
                <c:pt idx="80991">
                  <c:v>47.506550000000004</c:v>
                </c:pt>
                <c:pt idx="80992">
                  <c:v>47.524259999999998</c:v>
                </c:pt>
                <c:pt idx="80993">
                  <c:v>47.542839999999998</c:v>
                </c:pt>
                <c:pt idx="80994">
                  <c:v>47.561450000000001</c:v>
                </c:pt>
                <c:pt idx="80995">
                  <c:v>47.579900000000002</c:v>
                </c:pt>
                <c:pt idx="80996">
                  <c:v>47.598770000000002</c:v>
                </c:pt>
                <c:pt idx="80997">
                  <c:v>47.616750000000003</c:v>
                </c:pt>
                <c:pt idx="80998">
                  <c:v>47.635129999999997</c:v>
                </c:pt>
                <c:pt idx="80999">
                  <c:v>47.653309999999998</c:v>
                </c:pt>
                <c:pt idx="81000">
                  <c:v>47.671710000000004</c:v>
                </c:pt>
                <c:pt idx="81001">
                  <c:v>47.690570000000001</c:v>
                </c:pt>
                <c:pt idx="81002">
                  <c:v>47.709559999999996</c:v>
                </c:pt>
                <c:pt idx="81003">
                  <c:v>47.728169999999999</c:v>
                </c:pt>
                <c:pt idx="81004">
                  <c:v>47.747169999999997</c:v>
                </c:pt>
                <c:pt idx="81005">
                  <c:v>47.765659999999997</c:v>
                </c:pt>
                <c:pt idx="81006">
                  <c:v>47.784170000000003</c:v>
                </c:pt>
                <c:pt idx="81007">
                  <c:v>47.802759999999999</c:v>
                </c:pt>
                <c:pt idx="81008">
                  <c:v>47.820740000000001</c:v>
                </c:pt>
                <c:pt idx="81009">
                  <c:v>47.838430000000002</c:v>
                </c:pt>
                <c:pt idx="81010">
                  <c:v>47.856930000000006</c:v>
                </c:pt>
                <c:pt idx="81011">
                  <c:v>47.875249999999994</c:v>
                </c:pt>
                <c:pt idx="81012">
                  <c:v>47.893460000000005</c:v>
                </c:pt>
                <c:pt idx="81013">
                  <c:v>47.912080000000003</c:v>
                </c:pt>
                <c:pt idx="81014">
                  <c:v>47.930679999999995</c:v>
                </c:pt>
                <c:pt idx="81015">
                  <c:v>47.949270000000006</c:v>
                </c:pt>
                <c:pt idx="81016">
                  <c:v>47.9679</c:v>
                </c:pt>
                <c:pt idx="81017">
                  <c:v>47.985480000000003</c:v>
                </c:pt>
                <c:pt idx="81018">
                  <c:v>48.003929999999997</c:v>
                </c:pt>
                <c:pt idx="81019">
                  <c:v>48.022199999999998</c:v>
                </c:pt>
                <c:pt idx="81020">
                  <c:v>48.04016</c:v>
                </c:pt>
                <c:pt idx="81021">
                  <c:v>48.058930000000004</c:v>
                </c:pt>
                <c:pt idx="81022">
                  <c:v>48.077300000000001</c:v>
                </c:pt>
                <c:pt idx="81023">
                  <c:v>48.096150000000002</c:v>
                </c:pt>
                <c:pt idx="81024">
                  <c:v>48.116550000000004</c:v>
                </c:pt>
                <c:pt idx="81025">
                  <c:v>48.134389999999996</c:v>
                </c:pt>
                <c:pt idx="81026">
                  <c:v>48.151339999999998</c:v>
                </c:pt>
                <c:pt idx="81027">
                  <c:v>48.167200000000001</c:v>
                </c:pt>
                <c:pt idx="81028">
                  <c:v>48.18479</c:v>
                </c:pt>
                <c:pt idx="81029">
                  <c:v>48.20223</c:v>
                </c:pt>
                <c:pt idx="81030">
                  <c:v>48.219209999999997</c:v>
                </c:pt>
                <c:pt idx="81031">
                  <c:v>48.237360000000002</c:v>
                </c:pt>
                <c:pt idx="81032">
                  <c:v>48.255210000000005</c:v>
                </c:pt>
                <c:pt idx="81033">
                  <c:v>48.273440000000001</c:v>
                </c:pt>
                <c:pt idx="81034">
                  <c:v>48.291539999999998</c:v>
                </c:pt>
                <c:pt idx="81035">
                  <c:v>48.309480000000001</c:v>
                </c:pt>
                <c:pt idx="81036">
                  <c:v>48.327449999999999</c:v>
                </c:pt>
                <c:pt idx="81037">
                  <c:v>48.34496</c:v>
                </c:pt>
                <c:pt idx="81038">
                  <c:v>48.362740000000002</c:v>
                </c:pt>
                <c:pt idx="81039">
                  <c:v>48.380240000000001</c:v>
                </c:pt>
                <c:pt idx="81040">
                  <c:v>48.399360000000001</c:v>
                </c:pt>
                <c:pt idx="81041">
                  <c:v>48.416699999999999</c:v>
                </c:pt>
                <c:pt idx="81042">
                  <c:v>48.434600000000003</c:v>
                </c:pt>
                <c:pt idx="81043">
                  <c:v>48.452559999999998</c:v>
                </c:pt>
                <c:pt idx="81044">
                  <c:v>48.470500000000001</c:v>
                </c:pt>
                <c:pt idx="81045">
                  <c:v>48.488520000000001</c:v>
                </c:pt>
                <c:pt idx="81046">
                  <c:v>48.506220000000006</c:v>
                </c:pt>
                <c:pt idx="81047">
                  <c:v>48.524180000000001</c:v>
                </c:pt>
                <c:pt idx="81048">
                  <c:v>48.542230000000004</c:v>
                </c:pt>
                <c:pt idx="81049">
                  <c:v>48.559840000000001</c:v>
                </c:pt>
                <c:pt idx="81050">
                  <c:v>48.577579999999998</c:v>
                </c:pt>
                <c:pt idx="81051">
                  <c:v>48.595410000000001</c:v>
                </c:pt>
                <c:pt idx="81052">
                  <c:v>48.613439999999997</c:v>
                </c:pt>
                <c:pt idx="81053">
                  <c:v>48.631469999999993</c:v>
                </c:pt>
                <c:pt idx="81054">
                  <c:v>48.649519999999995</c:v>
                </c:pt>
                <c:pt idx="81055">
                  <c:v>48.667619999999999</c:v>
                </c:pt>
                <c:pt idx="81056">
                  <c:v>48.685729999999992</c:v>
                </c:pt>
                <c:pt idx="81057">
                  <c:v>48.703749999999999</c:v>
                </c:pt>
                <c:pt idx="81058">
                  <c:v>48.721800000000002</c:v>
                </c:pt>
                <c:pt idx="81059">
                  <c:v>48.737079999999999</c:v>
                </c:pt>
                <c:pt idx="81060">
                  <c:v>48.749890000000001</c:v>
                </c:pt>
                <c:pt idx="81061">
                  <c:v>48.764690000000002</c:v>
                </c:pt>
                <c:pt idx="81062">
                  <c:v>48.78022</c:v>
                </c:pt>
                <c:pt idx="81063">
                  <c:v>48.796329999999998</c:v>
                </c:pt>
                <c:pt idx="81064">
                  <c:v>48.812719999999999</c:v>
                </c:pt>
                <c:pt idx="81065">
                  <c:v>48.829529999999998</c:v>
                </c:pt>
                <c:pt idx="81066">
                  <c:v>48.845660000000002</c:v>
                </c:pt>
                <c:pt idx="81067">
                  <c:v>48.862269999999995</c:v>
                </c:pt>
                <c:pt idx="81068">
                  <c:v>48.879260000000002</c:v>
                </c:pt>
                <c:pt idx="81069">
                  <c:v>48.896439999999998</c:v>
                </c:pt>
                <c:pt idx="81070">
                  <c:v>48.91328</c:v>
                </c:pt>
                <c:pt idx="81071">
                  <c:v>48.930889999999998</c:v>
                </c:pt>
                <c:pt idx="81072">
                  <c:v>48.948819999999998</c:v>
                </c:pt>
                <c:pt idx="81073">
                  <c:v>48.96678</c:v>
                </c:pt>
                <c:pt idx="81074">
                  <c:v>48.984769999999997</c:v>
                </c:pt>
                <c:pt idx="81075">
                  <c:v>49.002890000000001</c:v>
                </c:pt>
                <c:pt idx="81076">
                  <c:v>49.020710000000001</c:v>
                </c:pt>
                <c:pt idx="81077">
                  <c:v>49.038420000000002</c:v>
                </c:pt>
                <c:pt idx="81078">
                  <c:v>49.056460000000001</c:v>
                </c:pt>
                <c:pt idx="81079">
                  <c:v>49.074239999999996</c:v>
                </c:pt>
                <c:pt idx="81080">
                  <c:v>49.091810000000002</c:v>
                </c:pt>
                <c:pt idx="81081">
                  <c:v>49.108890000000002</c:v>
                </c:pt>
                <c:pt idx="81082">
                  <c:v>49.126539999999999</c:v>
                </c:pt>
                <c:pt idx="81083">
                  <c:v>49.144119999999994</c:v>
                </c:pt>
                <c:pt idx="81084">
                  <c:v>49.161849999999994</c:v>
                </c:pt>
                <c:pt idx="81085">
                  <c:v>49.179810000000003</c:v>
                </c:pt>
                <c:pt idx="81086">
                  <c:v>49.197270000000003</c:v>
                </c:pt>
                <c:pt idx="81087">
                  <c:v>49.215119999999999</c:v>
                </c:pt>
                <c:pt idx="81088">
                  <c:v>49.232760000000006</c:v>
                </c:pt>
                <c:pt idx="81089">
                  <c:v>49.250639999999997</c:v>
                </c:pt>
                <c:pt idx="81090">
                  <c:v>49.268239999999999</c:v>
                </c:pt>
                <c:pt idx="81091">
                  <c:v>49.286279999999998</c:v>
                </c:pt>
                <c:pt idx="81092">
                  <c:v>49.303699999999999</c:v>
                </c:pt>
                <c:pt idx="81093">
                  <c:v>49.321210000000008</c:v>
                </c:pt>
                <c:pt idx="81094">
                  <c:v>49.338990000000003</c:v>
                </c:pt>
                <c:pt idx="81095">
                  <c:v>49.356929999999998</c:v>
                </c:pt>
                <c:pt idx="81096">
                  <c:v>49.374539999999996</c:v>
                </c:pt>
                <c:pt idx="81097">
                  <c:v>49.392500000000005</c:v>
                </c:pt>
                <c:pt idx="81098">
                  <c:v>49.410379999999996</c:v>
                </c:pt>
                <c:pt idx="81099">
                  <c:v>49.428280000000001</c:v>
                </c:pt>
                <c:pt idx="81100">
                  <c:v>49.446089999999998</c:v>
                </c:pt>
                <c:pt idx="81101">
                  <c:v>49.464129999999997</c:v>
                </c:pt>
                <c:pt idx="81102">
                  <c:v>49.481960000000001</c:v>
                </c:pt>
                <c:pt idx="81103">
                  <c:v>49.5</c:v>
                </c:pt>
                <c:pt idx="81104">
                  <c:v>49.517930000000007</c:v>
                </c:pt>
                <c:pt idx="81105">
                  <c:v>49.535809999999998</c:v>
                </c:pt>
                <c:pt idx="81106">
                  <c:v>49.553659999999994</c:v>
                </c:pt>
                <c:pt idx="81107">
                  <c:v>49.571639999999995</c:v>
                </c:pt>
                <c:pt idx="81108">
                  <c:v>49.589470000000006</c:v>
                </c:pt>
                <c:pt idx="81109">
                  <c:v>49.607520000000001</c:v>
                </c:pt>
                <c:pt idx="81110">
                  <c:v>49.62547</c:v>
                </c:pt>
                <c:pt idx="81111">
                  <c:v>49.642520000000005</c:v>
                </c:pt>
                <c:pt idx="81112">
                  <c:v>49.659930000000003</c:v>
                </c:pt>
                <c:pt idx="81113">
                  <c:v>49.677420000000005</c:v>
                </c:pt>
                <c:pt idx="81114">
                  <c:v>49.694800000000001</c:v>
                </c:pt>
                <c:pt idx="81115">
                  <c:v>49.712310000000002</c:v>
                </c:pt>
                <c:pt idx="81116">
                  <c:v>49.729889999999997</c:v>
                </c:pt>
                <c:pt idx="81117">
                  <c:v>49.747729999999997</c:v>
                </c:pt>
                <c:pt idx="81118">
                  <c:v>49.764160000000004</c:v>
                </c:pt>
                <c:pt idx="81119">
                  <c:v>49.781579999999998</c:v>
                </c:pt>
                <c:pt idx="81120">
                  <c:v>49.799170000000004</c:v>
                </c:pt>
                <c:pt idx="81121">
                  <c:v>49.81711</c:v>
                </c:pt>
                <c:pt idx="81122">
                  <c:v>49.83493</c:v>
                </c:pt>
                <c:pt idx="81123">
                  <c:v>49.853030000000004</c:v>
                </c:pt>
                <c:pt idx="81124">
                  <c:v>49.870660000000001</c:v>
                </c:pt>
                <c:pt idx="81125">
                  <c:v>49.888599999999997</c:v>
                </c:pt>
                <c:pt idx="81126">
                  <c:v>49.906649999999999</c:v>
                </c:pt>
                <c:pt idx="81127">
                  <c:v>49.924779999999998</c:v>
                </c:pt>
                <c:pt idx="81128">
                  <c:v>49.942070000000001</c:v>
                </c:pt>
                <c:pt idx="81129">
                  <c:v>49.960039999999999</c:v>
                </c:pt>
                <c:pt idx="81130">
                  <c:v>49.977720000000005</c:v>
                </c:pt>
                <c:pt idx="81131">
                  <c:v>49.995890000000003</c:v>
                </c:pt>
                <c:pt idx="81132">
                  <c:v>50.014099999999999</c:v>
                </c:pt>
                <c:pt idx="81133">
                  <c:v>50.032290000000003</c:v>
                </c:pt>
                <c:pt idx="81134">
                  <c:v>50.050640000000001</c:v>
                </c:pt>
                <c:pt idx="81135">
                  <c:v>50.06908</c:v>
                </c:pt>
                <c:pt idx="81136">
                  <c:v>50.087469999999996</c:v>
                </c:pt>
                <c:pt idx="81137">
                  <c:v>50.10586</c:v>
                </c:pt>
                <c:pt idx="81138">
                  <c:v>50.124229999999997</c:v>
                </c:pt>
                <c:pt idx="81139">
                  <c:v>50.142759999999996</c:v>
                </c:pt>
                <c:pt idx="81140">
                  <c:v>50.161179999999995</c:v>
                </c:pt>
                <c:pt idx="81141">
                  <c:v>50.179679999999998</c:v>
                </c:pt>
                <c:pt idx="81142">
                  <c:v>50.198129999999999</c:v>
                </c:pt>
                <c:pt idx="81143">
                  <c:v>50.216539999999995</c:v>
                </c:pt>
                <c:pt idx="81144">
                  <c:v>50.234999999999999</c:v>
                </c:pt>
                <c:pt idx="81145">
                  <c:v>50.253170000000004</c:v>
                </c:pt>
                <c:pt idx="81146">
                  <c:v>50.271630000000002</c:v>
                </c:pt>
                <c:pt idx="81147">
                  <c:v>50.290059999999997</c:v>
                </c:pt>
                <c:pt idx="81148">
                  <c:v>50.308409999999995</c:v>
                </c:pt>
                <c:pt idx="81149">
                  <c:v>50.326839999999997</c:v>
                </c:pt>
                <c:pt idx="81150">
                  <c:v>50.345269999999999</c:v>
                </c:pt>
                <c:pt idx="81151">
                  <c:v>50.363490000000006</c:v>
                </c:pt>
                <c:pt idx="81152">
                  <c:v>50.381600000000006</c:v>
                </c:pt>
                <c:pt idx="81153">
                  <c:v>50.399859999999997</c:v>
                </c:pt>
                <c:pt idx="81154">
                  <c:v>50.417100000000005</c:v>
                </c:pt>
                <c:pt idx="81155">
                  <c:v>50.43356</c:v>
                </c:pt>
                <c:pt idx="81156">
                  <c:v>50.450839999999999</c:v>
                </c:pt>
                <c:pt idx="81157">
                  <c:v>50.468710000000002</c:v>
                </c:pt>
                <c:pt idx="81158">
                  <c:v>50.486789999999999</c:v>
                </c:pt>
                <c:pt idx="81159">
                  <c:v>50.50508</c:v>
                </c:pt>
                <c:pt idx="81160">
                  <c:v>50.523330000000001</c:v>
                </c:pt>
                <c:pt idx="81161">
                  <c:v>50.541729999999994</c:v>
                </c:pt>
                <c:pt idx="81162">
                  <c:v>50.552580000000006</c:v>
                </c:pt>
                <c:pt idx="81163">
                  <c:v>50.566749999999999</c:v>
                </c:pt>
                <c:pt idx="81164">
                  <c:v>50.583929999999995</c:v>
                </c:pt>
                <c:pt idx="81165">
                  <c:v>50.602310000000003</c:v>
                </c:pt>
                <c:pt idx="81166">
                  <c:v>50.620820000000002</c:v>
                </c:pt>
                <c:pt idx="81167">
                  <c:v>50.639310000000002</c:v>
                </c:pt>
                <c:pt idx="81168">
                  <c:v>50.657859999999999</c:v>
                </c:pt>
                <c:pt idx="81169">
                  <c:v>50.675739999999998</c:v>
                </c:pt>
                <c:pt idx="81170">
                  <c:v>50.693910000000002</c:v>
                </c:pt>
                <c:pt idx="81171">
                  <c:v>50.711730000000003</c:v>
                </c:pt>
                <c:pt idx="81172">
                  <c:v>50.72963</c:v>
                </c:pt>
                <c:pt idx="81173">
                  <c:v>50.747770000000003</c:v>
                </c:pt>
                <c:pt idx="81174">
                  <c:v>50.766090000000005</c:v>
                </c:pt>
                <c:pt idx="81175">
                  <c:v>50.783799999999999</c:v>
                </c:pt>
                <c:pt idx="81176">
                  <c:v>50.801290000000002</c:v>
                </c:pt>
                <c:pt idx="81177">
                  <c:v>50.819539999999996</c:v>
                </c:pt>
                <c:pt idx="81178">
                  <c:v>50.836420000000004</c:v>
                </c:pt>
                <c:pt idx="81179">
                  <c:v>50.85425</c:v>
                </c:pt>
                <c:pt idx="81180">
                  <c:v>50.87209</c:v>
                </c:pt>
                <c:pt idx="81181">
                  <c:v>50.889850000000003</c:v>
                </c:pt>
                <c:pt idx="81182">
                  <c:v>50.907710000000002</c:v>
                </c:pt>
                <c:pt idx="81183">
                  <c:v>50.925469999999997</c:v>
                </c:pt>
                <c:pt idx="81184">
                  <c:v>50.942070000000001</c:v>
                </c:pt>
                <c:pt idx="81185">
                  <c:v>50.958690000000004</c:v>
                </c:pt>
                <c:pt idx="81186">
                  <c:v>50.975919999999995</c:v>
                </c:pt>
                <c:pt idx="81187">
                  <c:v>50.993700000000004</c:v>
                </c:pt>
                <c:pt idx="81188">
                  <c:v>51.011160000000004</c:v>
                </c:pt>
                <c:pt idx="81189">
                  <c:v>51.029030000000006</c:v>
                </c:pt>
                <c:pt idx="81190">
                  <c:v>51.0471</c:v>
                </c:pt>
                <c:pt idx="81191">
                  <c:v>51.064900000000002</c:v>
                </c:pt>
                <c:pt idx="81192">
                  <c:v>51.082970000000003</c:v>
                </c:pt>
                <c:pt idx="81193">
                  <c:v>51.100640000000006</c:v>
                </c:pt>
                <c:pt idx="81194">
                  <c:v>51.118360000000003</c:v>
                </c:pt>
                <c:pt idx="81195">
                  <c:v>51.135780000000004</c:v>
                </c:pt>
                <c:pt idx="81196">
                  <c:v>51.153269999999999</c:v>
                </c:pt>
                <c:pt idx="81197">
                  <c:v>51.171030000000002</c:v>
                </c:pt>
                <c:pt idx="81198">
                  <c:v>51.189</c:v>
                </c:pt>
                <c:pt idx="81199">
                  <c:v>51.206870000000002</c:v>
                </c:pt>
                <c:pt idx="81200">
                  <c:v>51.217439999999996</c:v>
                </c:pt>
                <c:pt idx="81201">
                  <c:v>51.228049999999996</c:v>
                </c:pt>
                <c:pt idx="81202">
                  <c:v>51.242669999999997</c:v>
                </c:pt>
                <c:pt idx="81203">
                  <c:v>51.258249999999997</c:v>
                </c:pt>
                <c:pt idx="81204">
                  <c:v>51.275089999999999</c:v>
                </c:pt>
                <c:pt idx="81205">
                  <c:v>51.291659999999993</c:v>
                </c:pt>
                <c:pt idx="81206">
                  <c:v>51.308590000000002</c:v>
                </c:pt>
                <c:pt idx="81207">
                  <c:v>51.325459999999993</c:v>
                </c:pt>
                <c:pt idx="81208">
                  <c:v>51.341740000000001</c:v>
                </c:pt>
                <c:pt idx="81209">
                  <c:v>51.359199999999994</c:v>
                </c:pt>
                <c:pt idx="81210">
                  <c:v>51.376829999999998</c:v>
                </c:pt>
                <c:pt idx="81211">
                  <c:v>51.394370000000002</c:v>
                </c:pt>
                <c:pt idx="81212">
                  <c:v>51.411870000000008</c:v>
                </c:pt>
                <c:pt idx="81213">
                  <c:v>51.429639999999999</c:v>
                </c:pt>
                <c:pt idx="81214">
                  <c:v>51.447390000000006</c:v>
                </c:pt>
                <c:pt idx="81215">
                  <c:v>51.465339999999998</c:v>
                </c:pt>
                <c:pt idx="81216">
                  <c:v>51.482309999999998</c:v>
                </c:pt>
                <c:pt idx="81217">
                  <c:v>51.493080000000006</c:v>
                </c:pt>
                <c:pt idx="81218">
                  <c:v>51.508870000000002</c:v>
                </c:pt>
                <c:pt idx="81219">
                  <c:v>51.52901</c:v>
                </c:pt>
                <c:pt idx="81220">
                  <c:v>51.548379999999995</c:v>
                </c:pt>
                <c:pt idx="81221">
                  <c:v>51.567059999999998</c:v>
                </c:pt>
                <c:pt idx="81222">
                  <c:v>51.585229999999996</c:v>
                </c:pt>
                <c:pt idx="81223">
                  <c:v>51.603519999999996</c:v>
                </c:pt>
                <c:pt idx="81224">
                  <c:v>51.619960000000006</c:v>
                </c:pt>
                <c:pt idx="81225">
                  <c:v>51.63673</c:v>
                </c:pt>
                <c:pt idx="81226">
                  <c:v>51.653939999999999</c:v>
                </c:pt>
                <c:pt idx="81227">
                  <c:v>51.666939999999997</c:v>
                </c:pt>
                <c:pt idx="81228">
                  <c:v>51.68262</c:v>
                </c:pt>
                <c:pt idx="81229">
                  <c:v>51.69988</c:v>
                </c:pt>
                <c:pt idx="81230">
                  <c:v>51.717870000000005</c:v>
                </c:pt>
                <c:pt idx="81231">
                  <c:v>51.73583</c:v>
                </c:pt>
                <c:pt idx="81232">
                  <c:v>51.753749999999997</c:v>
                </c:pt>
                <c:pt idx="81233">
                  <c:v>51.771320000000003</c:v>
                </c:pt>
                <c:pt idx="81234">
                  <c:v>51.788990000000005</c:v>
                </c:pt>
                <c:pt idx="81235">
                  <c:v>51.806570000000001</c:v>
                </c:pt>
                <c:pt idx="81236">
                  <c:v>51.82423</c:v>
                </c:pt>
                <c:pt idx="81237">
                  <c:v>51.841540000000002</c:v>
                </c:pt>
                <c:pt idx="81238">
                  <c:v>51.858769999999993</c:v>
                </c:pt>
                <c:pt idx="81239">
                  <c:v>51.875600000000006</c:v>
                </c:pt>
                <c:pt idx="81240">
                  <c:v>51.892940000000003</c:v>
                </c:pt>
                <c:pt idx="81241">
                  <c:v>51.910220000000002</c:v>
                </c:pt>
                <c:pt idx="81242">
                  <c:v>51.927519999999994</c:v>
                </c:pt>
                <c:pt idx="81243">
                  <c:v>51.944679999999998</c:v>
                </c:pt>
                <c:pt idx="81244">
                  <c:v>51.961890000000004</c:v>
                </c:pt>
                <c:pt idx="81245">
                  <c:v>51.979110000000006</c:v>
                </c:pt>
                <c:pt idx="81246">
                  <c:v>51.996380000000002</c:v>
                </c:pt>
                <c:pt idx="81247">
                  <c:v>52.011279999999999</c:v>
                </c:pt>
                <c:pt idx="81248">
                  <c:v>52.027560000000001</c:v>
                </c:pt>
                <c:pt idx="81249">
                  <c:v>52.044539999999998</c:v>
                </c:pt>
                <c:pt idx="81250">
                  <c:v>52.062030000000007</c:v>
                </c:pt>
                <c:pt idx="81251">
                  <c:v>52.076219999999999</c:v>
                </c:pt>
                <c:pt idx="81252">
                  <c:v>52.093780000000002</c:v>
                </c:pt>
                <c:pt idx="81253">
                  <c:v>52.111109999999996</c:v>
                </c:pt>
                <c:pt idx="81254">
                  <c:v>52.128790000000002</c:v>
                </c:pt>
                <c:pt idx="81255">
                  <c:v>52.146270000000001</c:v>
                </c:pt>
                <c:pt idx="81256">
                  <c:v>52.163669999999996</c:v>
                </c:pt>
                <c:pt idx="81257">
                  <c:v>52.180759999999999</c:v>
                </c:pt>
                <c:pt idx="81258">
                  <c:v>52.198409999999996</c:v>
                </c:pt>
                <c:pt idx="81259">
                  <c:v>52.214479999999995</c:v>
                </c:pt>
                <c:pt idx="81260">
                  <c:v>52.231209999999997</c:v>
                </c:pt>
                <c:pt idx="81261">
                  <c:v>52.248099999999994</c:v>
                </c:pt>
                <c:pt idx="81262">
                  <c:v>52.266089999999998</c:v>
                </c:pt>
                <c:pt idx="81263">
                  <c:v>52.283830000000002</c:v>
                </c:pt>
                <c:pt idx="81264">
                  <c:v>52.300719999999998</c:v>
                </c:pt>
                <c:pt idx="81265">
                  <c:v>52.31841</c:v>
                </c:pt>
                <c:pt idx="81266">
                  <c:v>52.336260000000003</c:v>
                </c:pt>
                <c:pt idx="81267">
                  <c:v>52.352930000000001</c:v>
                </c:pt>
                <c:pt idx="81268">
                  <c:v>52.370530000000002</c:v>
                </c:pt>
                <c:pt idx="81269">
                  <c:v>52.388100000000001</c:v>
                </c:pt>
                <c:pt idx="81270">
                  <c:v>52.406309999999998</c:v>
                </c:pt>
                <c:pt idx="81271">
                  <c:v>52.424210000000002</c:v>
                </c:pt>
                <c:pt idx="81272">
                  <c:v>52.441380000000002</c:v>
                </c:pt>
                <c:pt idx="81273">
                  <c:v>52.458200000000005</c:v>
                </c:pt>
                <c:pt idx="81274">
                  <c:v>52.475389999999997</c:v>
                </c:pt>
                <c:pt idx="81275">
                  <c:v>52.493220000000001</c:v>
                </c:pt>
                <c:pt idx="81276">
                  <c:v>52.511299999999999</c:v>
                </c:pt>
                <c:pt idx="81277">
                  <c:v>52.528759999999998</c:v>
                </c:pt>
                <c:pt idx="81278">
                  <c:v>52.54663</c:v>
                </c:pt>
                <c:pt idx="81279">
                  <c:v>52.564509999999999</c:v>
                </c:pt>
                <c:pt idx="81280">
                  <c:v>52.582279999999997</c:v>
                </c:pt>
                <c:pt idx="81281">
                  <c:v>52.599799999999995</c:v>
                </c:pt>
                <c:pt idx="81282">
                  <c:v>52.617820000000002</c:v>
                </c:pt>
                <c:pt idx="81283">
                  <c:v>52.634779999999999</c:v>
                </c:pt>
                <c:pt idx="81284">
                  <c:v>52.652020000000007</c:v>
                </c:pt>
                <c:pt idx="81285">
                  <c:v>52.669470000000004</c:v>
                </c:pt>
                <c:pt idx="81286">
                  <c:v>52.686819999999997</c:v>
                </c:pt>
                <c:pt idx="81287">
                  <c:v>52.704540000000001</c:v>
                </c:pt>
                <c:pt idx="81288">
                  <c:v>52.722049999999996</c:v>
                </c:pt>
                <c:pt idx="81289">
                  <c:v>52.739200000000004</c:v>
                </c:pt>
                <c:pt idx="81290">
                  <c:v>52.756959999999999</c:v>
                </c:pt>
                <c:pt idx="81291">
                  <c:v>52.774000000000001</c:v>
                </c:pt>
                <c:pt idx="81292">
                  <c:v>52.791290000000004</c:v>
                </c:pt>
                <c:pt idx="81293">
                  <c:v>52.80791</c:v>
                </c:pt>
                <c:pt idx="81294">
                  <c:v>52.82535</c:v>
                </c:pt>
                <c:pt idx="81295">
                  <c:v>52.842669999999998</c:v>
                </c:pt>
                <c:pt idx="81296">
                  <c:v>52.859759999999994</c:v>
                </c:pt>
                <c:pt idx="81297">
                  <c:v>52.876899999999992</c:v>
                </c:pt>
                <c:pt idx="81298">
                  <c:v>52.894199999999998</c:v>
                </c:pt>
                <c:pt idx="81299">
                  <c:v>52.911580000000001</c:v>
                </c:pt>
                <c:pt idx="81300">
                  <c:v>52.928789999999999</c:v>
                </c:pt>
                <c:pt idx="81301">
                  <c:v>52.946129999999997</c:v>
                </c:pt>
                <c:pt idx="81302">
                  <c:v>52.963610000000003</c:v>
                </c:pt>
                <c:pt idx="81303">
                  <c:v>52.980790000000006</c:v>
                </c:pt>
                <c:pt idx="81304">
                  <c:v>52.998049999999999</c:v>
                </c:pt>
                <c:pt idx="81305">
                  <c:v>53.012599999999999</c:v>
                </c:pt>
                <c:pt idx="81306">
                  <c:v>53.028739999999999</c:v>
                </c:pt>
                <c:pt idx="81307">
                  <c:v>53.045920000000002</c:v>
                </c:pt>
                <c:pt idx="81308">
                  <c:v>53.06306</c:v>
                </c:pt>
                <c:pt idx="81309">
                  <c:v>53.07929</c:v>
                </c:pt>
                <c:pt idx="81310">
                  <c:v>53.096080000000001</c:v>
                </c:pt>
                <c:pt idx="81311">
                  <c:v>53.112269999999995</c:v>
                </c:pt>
                <c:pt idx="81312">
                  <c:v>53.129619999999996</c:v>
                </c:pt>
                <c:pt idx="81313">
                  <c:v>53.146139999999995</c:v>
                </c:pt>
                <c:pt idx="81314">
                  <c:v>53.163510000000002</c:v>
                </c:pt>
                <c:pt idx="81315">
                  <c:v>53.179730000000006</c:v>
                </c:pt>
                <c:pt idx="81316">
                  <c:v>53.196919999999999</c:v>
                </c:pt>
                <c:pt idx="81317">
                  <c:v>53.21313</c:v>
                </c:pt>
                <c:pt idx="81318">
                  <c:v>53.230220000000003</c:v>
                </c:pt>
                <c:pt idx="81319">
                  <c:v>53.24709</c:v>
                </c:pt>
                <c:pt idx="81320">
                  <c:v>53.263710000000003</c:v>
                </c:pt>
                <c:pt idx="81321">
                  <c:v>53.280510000000007</c:v>
                </c:pt>
                <c:pt idx="81322">
                  <c:v>53.297409999999999</c:v>
                </c:pt>
                <c:pt idx="81323">
                  <c:v>53.314370000000004</c:v>
                </c:pt>
                <c:pt idx="81324">
                  <c:v>53.330570000000002</c:v>
                </c:pt>
                <c:pt idx="81325">
                  <c:v>53.347540000000002</c:v>
                </c:pt>
                <c:pt idx="81326">
                  <c:v>53.363880000000002</c:v>
                </c:pt>
                <c:pt idx="81327">
                  <c:v>53.379339999999999</c:v>
                </c:pt>
                <c:pt idx="81328">
                  <c:v>53.396140000000003</c:v>
                </c:pt>
                <c:pt idx="81329">
                  <c:v>53.411699999999996</c:v>
                </c:pt>
                <c:pt idx="81330">
                  <c:v>53.428579999999997</c:v>
                </c:pt>
                <c:pt idx="81331">
                  <c:v>53.445530000000005</c:v>
                </c:pt>
                <c:pt idx="81332">
                  <c:v>53.462269999999997</c:v>
                </c:pt>
                <c:pt idx="81333">
                  <c:v>53.479080000000003</c:v>
                </c:pt>
                <c:pt idx="81334">
                  <c:v>53.495959999999997</c:v>
                </c:pt>
                <c:pt idx="81335">
                  <c:v>53.513179999999998</c:v>
                </c:pt>
                <c:pt idx="81336">
                  <c:v>53.529869999999995</c:v>
                </c:pt>
                <c:pt idx="81337">
                  <c:v>53.54683</c:v>
                </c:pt>
                <c:pt idx="81338">
                  <c:v>53.563830000000003</c:v>
                </c:pt>
                <c:pt idx="81339">
                  <c:v>53.580779999999997</c:v>
                </c:pt>
                <c:pt idx="81340">
                  <c:v>53.597219999999993</c:v>
                </c:pt>
                <c:pt idx="81341">
                  <c:v>53.613939999999999</c:v>
                </c:pt>
                <c:pt idx="81342">
                  <c:v>53.630229999999997</c:v>
                </c:pt>
                <c:pt idx="81343">
                  <c:v>53.647210000000001</c:v>
                </c:pt>
                <c:pt idx="81344">
                  <c:v>53.663710000000002</c:v>
                </c:pt>
                <c:pt idx="81345">
                  <c:v>53.680610000000001</c:v>
                </c:pt>
                <c:pt idx="81346">
                  <c:v>53.697239999999994</c:v>
                </c:pt>
                <c:pt idx="81347">
                  <c:v>53.714120000000001</c:v>
                </c:pt>
                <c:pt idx="81348">
                  <c:v>53.730789999999999</c:v>
                </c:pt>
                <c:pt idx="81349">
                  <c:v>53.747720000000001</c:v>
                </c:pt>
                <c:pt idx="81350">
                  <c:v>53.763919999999999</c:v>
                </c:pt>
                <c:pt idx="81351">
                  <c:v>53.780780000000007</c:v>
                </c:pt>
                <c:pt idx="81352">
                  <c:v>53.797360000000005</c:v>
                </c:pt>
                <c:pt idx="81353">
                  <c:v>53.814239999999998</c:v>
                </c:pt>
                <c:pt idx="81354">
                  <c:v>53.830880000000001</c:v>
                </c:pt>
                <c:pt idx="81355">
                  <c:v>53.844380000000001</c:v>
                </c:pt>
                <c:pt idx="81356">
                  <c:v>53.860910000000004</c:v>
                </c:pt>
                <c:pt idx="81357">
                  <c:v>53.877400000000002</c:v>
                </c:pt>
                <c:pt idx="81358">
                  <c:v>53.894289999999998</c:v>
                </c:pt>
                <c:pt idx="81359">
                  <c:v>53.910440000000001</c:v>
                </c:pt>
                <c:pt idx="81360">
                  <c:v>53.92709</c:v>
                </c:pt>
                <c:pt idx="81361">
                  <c:v>53.943709999999996</c:v>
                </c:pt>
                <c:pt idx="81362">
                  <c:v>53.960390000000004</c:v>
                </c:pt>
                <c:pt idx="81363">
                  <c:v>53.976439999999997</c:v>
                </c:pt>
                <c:pt idx="81364">
                  <c:v>53.993049999999997</c:v>
                </c:pt>
                <c:pt idx="81365">
                  <c:v>54.009700000000002</c:v>
                </c:pt>
                <c:pt idx="81366">
                  <c:v>54.026199999999996</c:v>
                </c:pt>
                <c:pt idx="81367">
                  <c:v>54.042880000000004</c:v>
                </c:pt>
                <c:pt idx="81368">
                  <c:v>54.059530000000002</c:v>
                </c:pt>
                <c:pt idx="81369">
                  <c:v>54.075980000000001</c:v>
                </c:pt>
                <c:pt idx="81370">
                  <c:v>54.092840000000002</c:v>
                </c:pt>
                <c:pt idx="81371">
                  <c:v>54.109489999999994</c:v>
                </c:pt>
                <c:pt idx="81372">
                  <c:v>54.126149999999996</c:v>
                </c:pt>
                <c:pt idx="81373">
                  <c:v>54.141959999999997</c:v>
                </c:pt>
                <c:pt idx="81374">
                  <c:v>54.158350000000006</c:v>
                </c:pt>
                <c:pt idx="81375">
                  <c:v>54.174860000000002</c:v>
                </c:pt>
                <c:pt idx="81376">
                  <c:v>54.191299999999998</c:v>
                </c:pt>
                <c:pt idx="81377">
                  <c:v>54.20778</c:v>
                </c:pt>
                <c:pt idx="81378">
                  <c:v>54.224309999999996</c:v>
                </c:pt>
                <c:pt idx="81379">
                  <c:v>54.240459999999999</c:v>
                </c:pt>
                <c:pt idx="81380">
                  <c:v>54.256999999999998</c:v>
                </c:pt>
                <c:pt idx="81381">
                  <c:v>54.273300000000006</c:v>
                </c:pt>
                <c:pt idx="81382">
                  <c:v>54.28933</c:v>
                </c:pt>
                <c:pt idx="81383">
                  <c:v>54.30547</c:v>
                </c:pt>
                <c:pt idx="81384">
                  <c:v>54.319160000000004</c:v>
                </c:pt>
                <c:pt idx="81385">
                  <c:v>54.336440000000003</c:v>
                </c:pt>
                <c:pt idx="81386">
                  <c:v>54.353939999999994</c:v>
                </c:pt>
                <c:pt idx="81387">
                  <c:v>54.370640000000002</c:v>
                </c:pt>
                <c:pt idx="81388">
                  <c:v>54.387320000000003</c:v>
                </c:pt>
                <c:pt idx="81389">
                  <c:v>54.403810000000007</c:v>
                </c:pt>
                <c:pt idx="81390">
                  <c:v>54.420360000000002</c:v>
                </c:pt>
                <c:pt idx="81391">
                  <c:v>54.436819999999997</c:v>
                </c:pt>
                <c:pt idx="81392">
                  <c:v>54.453090000000003</c:v>
                </c:pt>
                <c:pt idx="81393">
                  <c:v>54.469640000000005</c:v>
                </c:pt>
                <c:pt idx="81394">
                  <c:v>54.485910000000004</c:v>
                </c:pt>
                <c:pt idx="81395">
                  <c:v>54.501819999999995</c:v>
                </c:pt>
                <c:pt idx="81396">
                  <c:v>54.518060000000006</c:v>
                </c:pt>
                <c:pt idx="81397">
                  <c:v>54.53454</c:v>
                </c:pt>
                <c:pt idx="81398">
                  <c:v>54.551030000000004</c:v>
                </c:pt>
                <c:pt idx="81399">
                  <c:v>54.566730000000007</c:v>
                </c:pt>
                <c:pt idx="81400">
                  <c:v>54.583000000000006</c:v>
                </c:pt>
                <c:pt idx="81401">
                  <c:v>54.599609999999998</c:v>
                </c:pt>
                <c:pt idx="81402">
                  <c:v>54.615769999999998</c:v>
                </c:pt>
                <c:pt idx="81403">
                  <c:v>54.630989999999997</c:v>
                </c:pt>
                <c:pt idx="81404">
                  <c:v>54.647590000000001</c:v>
                </c:pt>
                <c:pt idx="81405">
                  <c:v>54.66337</c:v>
                </c:pt>
                <c:pt idx="81406">
                  <c:v>54.679960000000001</c:v>
                </c:pt>
                <c:pt idx="81407">
                  <c:v>54.696330000000003</c:v>
                </c:pt>
                <c:pt idx="81408">
                  <c:v>54.71246</c:v>
                </c:pt>
                <c:pt idx="81409">
                  <c:v>54.729060000000004</c:v>
                </c:pt>
                <c:pt idx="81410">
                  <c:v>54.745270000000005</c:v>
                </c:pt>
                <c:pt idx="81411">
                  <c:v>54.761939999999996</c:v>
                </c:pt>
                <c:pt idx="81412">
                  <c:v>54.777860000000004</c:v>
                </c:pt>
                <c:pt idx="81413">
                  <c:v>54.794409999999999</c:v>
                </c:pt>
                <c:pt idx="81414">
                  <c:v>54.810749999999999</c:v>
                </c:pt>
                <c:pt idx="81415">
                  <c:v>54.827300000000001</c:v>
                </c:pt>
                <c:pt idx="81416">
                  <c:v>54.843789999999998</c:v>
                </c:pt>
                <c:pt idx="81417">
                  <c:v>54.860199999999999</c:v>
                </c:pt>
                <c:pt idx="81418">
                  <c:v>54.876760000000004</c:v>
                </c:pt>
                <c:pt idx="81419">
                  <c:v>54.893180000000001</c:v>
                </c:pt>
                <c:pt idx="81420">
                  <c:v>54.909590000000001</c:v>
                </c:pt>
                <c:pt idx="81421">
                  <c:v>54.926190000000005</c:v>
                </c:pt>
                <c:pt idx="81422">
                  <c:v>54.942689999999999</c:v>
                </c:pt>
                <c:pt idx="81423">
                  <c:v>54.95928</c:v>
                </c:pt>
                <c:pt idx="81424">
                  <c:v>54.975889999999993</c:v>
                </c:pt>
                <c:pt idx="81425">
                  <c:v>54.9925</c:v>
                </c:pt>
                <c:pt idx="81426">
                  <c:v>55.008070000000004</c:v>
                </c:pt>
                <c:pt idx="81427">
                  <c:v>55.024879999999996</c:v>
                </c:pt>
                <c:pt idx="81428">
                  <c:v>55.041089999999997</c:v>
                </c:pt>
                <c:pt idx="81429">
                  <c:v>55.055300000000003</c:v>
                </c:pt>
                <c:pt idx="81430">
                  <c:v>55.070030000000003</c:v>
                </c:pt>
                <c:pt idx="81431">
                  <c:v>55.086209999999994</c:v>
                </c:pt>
                <c:pt idx="81432">
                  <c:v>55.102739999999997</c:v>
                </c:pt>
                <c:pt idx="81433">
                  <c:v>55.11786</c:v>
                </c:pt>
                <c:pt idx="81434">
                  <c:v>55.132899999999992</c:v>
                </c:pt>
                <c:pt idx="81435">
                  <c:v>55.148720000000004</c:v>
                </c:pt>
                <c:pt idx="81436">
                  <c:v>55.164299999999997</c:v>
                </c:pt>
                <c:pt idx="81437">
                  <c:v>55.179949999999998</c:v>
                </c:pt>
                <c:pt idx="81438">
                  <c:v>55.195900000000002</c:v>
                </c:pt>
                <c:pt idx="81439">
                  <c:v>55.212050000000005</c:v>
                </c:pt>
                <c:pt idx="81440">
                  <c:v>55.227989999999998</c:v>
                </c:pt>
                <c:pt idx="81441">
                  <c:v>55.244220000000006</c:v>
                </c:pt>
                <c:pt idx="81442">
                  <c:v>55.260249999999999</c:v>
                </c:pt>
                <c:pt idx="81443">
                  <c:v>55.276430000000005</c:v>
                </c:pt>
                <c:pt idx="81444">
                  <c:v>55.292570000000005</c:v>
                </c:pt>
                <c:pt idx="81445">
                  <c:v>55.308999999999997</c:v>
                </c:pt>
                <c:pt idx="81446">
                  <c:v>55.32526</c:v>
                </c:pt>
                <c:pt idx="81447">
                  <c:v>55.331879999999998</c:v>
                </c:pt>
                <c:pt idx="81448">
                  <c:v>55.346260000000001</c:v>
                </c:pt>
                <c:pt idx="81449">
                  <c:v>55.362840000000006</c:v>
                </c:pt>
                <c:pt idx="81450">
                  <c:v>55.379220000000004</c:v>
                </c:pt>
                <c:pt idx="81451">
                  <c:v>55.395760000000003</c:v>
                </c:pt>
                <c:pt idx="81452">
                  <c:v>55.411970000000004</c:v>
                </c:pt>
                <c:pt idx="81453">
                  <c:v>55.428439999999995</c:v>
                </c:pt>
                <c:pt idx="81454">
                  <c:v>55.444719999999997</c:v>
                </c:pt>
                <c:pt idx="81455">
                  <c:v>55.46123</c:v>
                </c:pt>
                <c:pt idx="81456">
                  <c:v>55.477519999999998</c:v>
                </c:pt>
                <c:pt idx="81457">
                  <c:v>55.494050000000001</c:v>
                </c:pt>
                <c:pt idx="81458">
                  <c:v>55.510390000000001</c:v>
                </c:pt>
                <c:pt idx="81459">
                  <c:v>55.526720000000005</c:v>
                </c:pt>
                <c:pt idx="81460">
                  <c:v>55.542369999999998</c:v>
                </c:pt>
                <c:pt idx="81461">
                  <c:v>55.558599999999998</c:v>
                </c:pt>
                <c:pt idx="81462">
                  <c:v>55.575040000000001</c:v>
                </c:pt>
                <c:pt idx="81463">
                  <c:v>55.591520000000003</c:v>
                </c:pt>
                <c:pt idx="81464">
                  <c:v>55.607959999999999</c:v>
                </c:pt>
                <c:pt idx="81465">
                  <c:v>55.624510000000001</c:v>
                </c:pt>
                <c:pt idx="81466">
                  <c:v>55.640989999999995</c:v>
                </c:pt>
                <c:pt idx="81467">
                  <c:v>55.657550000000001</c:v>
                </c:pt>
                <c:pt idx="81468">
                  <c:v>55.674039999999998</c:v>
                </c:pt>
                <c:pt idx="81469">
                  <c:v>55.69041</c:v>
                </c:pt>
                <c:pt idx="81470">
                  <c:v>55.706360000000004</c:v>
                </c:pt>
                <c:pt idx="81471">
                  <c:v>55.72269</c:v>
                </c:pt>
                <c:pt idx="81472">
                  <c:v>55.738849999999999</c:v>
                </c:pt>
                <c:pt idx="81473">
                  <c:v>55.755220000000001</c:v>
                </c:pt>
                <c:pt idx="81474">
                  <c:v>55.771389999999997</c:v>
                </c:pt>
                <c:pt idx="81475">
                  <c:v>55.787639999999996</c:v>
                </c:pt>
                <c:pt idx="81476">
                  <c:v>55.803820000000002</c:v>
                </c:pt>
                <c:pt idx="81477">
                  <c:v>55.820059999999998</c:v>
                </c:pt>
                <c:pt idx="81478">
                  <c:v>55.835999999999999</c:v>
                </c:pt>
                <c:pt idx="81479">
                  <c:v>55.852269999999997</c:v>
                </c:pt>
                <c:pt idx="81480">
                  <c:v>55.868399999999994</c:v>
                </c:pt>
                <c:pt idx="81481">
                  <c:v>55.884650000000001</c:v>
                </c:pt>
                <c:pt idx="81482">
                  <c:v>55.900860000000002</c:v>
                </c:pt>
                <c:pt idx="81483">
                  <c:v>55.917110000000001</c:v>
                </c:pt>
                <c:pt idx="81484">
                  <c:v>55.933250000000001</c:v>
                </c:pt>
                <c:pt idx="81485">
                  <c:v>55.949069999999999</c:v>
                </c:pt>
                <c:pt idx="81486">
                  <c:v>55.965309999999995</c:v>
                </c:pt>
                <c:pt idx="81487">
                  <c:v>55.981300000000005</c:v>
                </c:pt>
                <c:pt idx="81488">
                  <c:v>55.997219999999999</c:v>
                </c:pt>
                <c:pt idx="81489">
                  <c:v>56.013349999999996</c:v>
                </c:pt>
                <c:pt idx="81490">
                  <c:v>56.029410000000006</c:v>
                </c:pt>
                <c:pt idx="81491">
                  <c:v>56.045550000000006</c:v>
                </c:pt>
                <c:pt idx="81492">
                  <c:v>56.061610000000002</c:v>
                </c:pt>
                <c:pt idx="81493">
                  <c:v>56.077739999999999</c:v>
                </c:pt>
                <c:pt idx="81494">
                  <c:v>56.093770000000006</c:v>
                </c:pt>
                <c:pt idx="81495">
                  <c:v>56.10989</c:v>
                </c:pt>
                <c:pt idx="81496">
                  <c:v>56.125910000000005</c:v>
                </c:pt>
                <c:pt idx="81497">
                  <c:v>56.14199</c:v>
                </c:pt>
                <c:pt idx="81498">
                  <c:v>56.158050000000003</c:v>
                </c:pt>
                <c:pt idx="81499">
                  <c:v>56.174150000000004</c:v>
                </c:pt>
                <c:pt idx="81500">
                  <c:v>56.189700000000002</c:v>
                </c:pt>
                <c:pt idx="81501">
                  <c:v>56.205539999999999</c:v>
                </c:pt>
                <c:pt idx="81502">
                  <c:v>56.221370000000007</c:v>
                </c:pt>
                <c:pt idx="81503">
                  <c:v>56.236969999999999</c:v>
                </c:pt>
                <c:pt idx="81504">
                  <c:v>56.252890000000008</c:v>
                </c:pt>
                <c:pt idx="81505">
                  <c:v>56.268880000000003</c:v>
                </c:pt>
                <c:pt idx="81506">
                  <c:v>56.284799999999997</c:v>
                </c:pt>
                <c:pt idx="81507">
                  <c:v>56.300809999999998</c:v>
                </c:pt>
                <c:pt idx="81508">
                  <c:v>56.316740000000003</c:v>
                </c:pt>
                <c:pt idx="81509">
                  <c:v>56.332360000000001</c:v>
                </c:pt>
                <c:pt idx="81510">
                  <c:v>56.347529999999999</c:v>
                </c:pt>
                <c:pt idx="81511">
                  <c:v>56.36318</c:v>
                </c:pt>
                <c:pt idx="81512">
                  <c:v>56.378990000000002</c:v>
                </c:pt>
                <c:pt idx="81513">
                  <c:v>56.394710000000003</c:v>
                </c:pt>
                <c:pt idx="81514">
                  <c:v>56.410530000000001</c:v>
                </c:pt>
                <c:pt idx="81515">
                  <c:v>56.426349999999999</c:v>
                </c:pt>
                <c:pt idx="81516">
                  <c:v>56.441659999999999</c:v>
                </c:pt>
                <c:pt idx="81517">
                  <c:v>56.45682</c:v>
                </c:pt>
                <c:pt idx="81518">
                  <c:v>56.472279999999998</c:v>
                </c:pt>
                <c:pt idx="81519">
                  <c:v>56.487869999999994</c:v>
                </c:pt>
                <c:pt idx="81520">
                  <c:v>56.503360000000001</c:v>
                </c:pt>
                <c:pt idx="81521">
                  <c:v>56.519079999999995</c:v>
                </c:pt>
                <c:pt idx="81522">
                  <c:v>56.534410000000001</c:v>
                </c:pt>
                <c:pt idx="81523">
                  <c:v>56.550089999999997</c:v>
                </c:pt>
                <c:pt idx="81524">
                  <c:v>56.565359999999998</c:v>
                </c:pt>
                <c:pt idx="81525">
                  <c:v>56.580870000000004</c:v>
                </c:pt>
                <c:pt idx="81526">
                  <c:v>56.596499999999999</c:v>
                </c:pt>
                <c:pt idx="81527">
                  <c:v>56.612280000000005</c:v>
                </c:pt>
                <c:pt idx="81528">
                  <c:v>56.628010000000003</c:v>
                </c:pt>
                <c:pt idx="81529">
                  <c:v>56.643839999999997</c:v>
                </c:pt>
                <c:pt idx="81530">
                  <c:v>56.657609999999998</c:v>
                </c:pt>
                <c:pt idx="81531">
                  <c:v>56.673770000000005</c:v>
                </c:pt>
                <c:pt idx="81532">
                  <c:v>56.689550000000004</c:v>
                </c:pt>
                <c:pt idx="81533">
                  <c:v>56.704980000000006</c:v>
                </c:pt>
                <c:pt idx="81534">
                  <c:v>56.721080000000001</c:v>
                </c:pt>
                <c:pt idx="81535">
                  <c:v>56.736329999999995</c:v>
                </c:pt>
                <c:pt idx="81536">
                  <c:v>56.752310000000001</c:v>
                </c:pt>
                <c:pt idx="81537">
                  <c:v>56.767940000000003</c:v>
                </c:pt>
                <c:pt idx="81538">
                  <c:v>56.782049999999998</c:v>
                </c:pt>
                <c:pt idx="81539">
                  <c:v>56.798220000000001</c:v>
                </c:pt>
                <c:pt idx="81540">
                  <c:v>56.813479999999998</c:v>
                </c:pt>
                <c:pt idx="81541">
                  <c:v>56.829120000000003</c:v>
                </c:pt>
                <c:pt idx="81542">
                  <c:v>56.844880000000003</c:v>
                </c:pt>
                <c:pt idx="81543">
                  <c:v>56.860419999999998</c:v>
                </c:pt>
                <c:pt idx="81544">
                  <c:v>56.876269999999998</c:v>
                </c:pt>
                <c:pt idx="81545">
                  <c:v>56.892040000000001</c:v>
                </c:pt>
                <c:pt idx="81546">
                  <c:v>56.907980000000002</c:v>
                </c:pt>
                <c:pt idx="81547">
                  <c:v>56.924140000000001</c:v>
                </c:pt>
                <c:pt idx="81548">
                  <c:v>56.940379999999998</c:v>
                </c:pt>
                <c:pt idx="81549">
                  <c:v>56.956629999999997</c:v>
                </c:pt>
                <c:pt idx="81550">
                  <c:v>56.972670000000001</c:v>
                </c:pt>
                <c:pt idx="81551">
                  <c:v>56.988830000000007</c:v>
                </c:pt>
                <c:pt idx="81552">
                  <c:v>57.005179999999996</c:v>
                </c:pt>
                <c:pt idx="81553">
                  <c:v>57.021230000000003</c:v>
                </c:pt>
                <c:pt idx="81554">
                  <c:v>57.033589999999997</c:v>
                </c:pt>
                <c:pt idx="81555">
                  <c:v>57.04815</c:v>
                </c:pt>
                <c:pt idx="81556">
                  <c:v>57.062999999999995</c:v>
                </c:pt>
                <c:pt idx="81557">
                  <c:v>57.079060000000005</c:v>
                </c:pt>
                <c:pt idx="81558">
                  <c:v>57.094909999999999</c:v>
                </c:pt>
                <c:pt idx="81559">
                  <c:v>57.110300000000002</c:v>
                </c:pt>
                <c:pt idx="81560">
                  <c:v>57.126279999999994</c:v>
                </c:pt>
                <c:pt idx="81561">
                  <c:v>57.140839999999997</c:v>
                </c:pt>
                <c:pt idx="81562">
                  <c:v>57.156779999999998</c:v>
                </c:pt>
                <c:pt idx="81563">
                  <c:v>57.172750000000001</c:v>
                </c:pt>
                <c:pt idx="81564">
                  <c:v>57.188720000000004</c:v>
                </c:pt>
                <c:pt idx="81565">
                  <c:v>57.204329999999999</c:v>
                </c:pt>
                <c:pt idx="81566">
                  <c:v>57.219259999999998</c:v>
                </c:pt>
                <c:pt idx="81567">
                  <c:v>57.234210000000004</c:v>
                </c:pt>
                <c:pt idx="81568">
                  <c:v>57.249580000000002</c:v>
                </c:pt>
                <c:pt idx="81569">
                  <c:v>57.264769999999999</c:v>
                </c:pt>
                <c:pt idx="81570">
                  <c:v>57.27928</c:v>
                </c:pt>
                <c:pt idx="81571">
                  <c:v>57.294419999999995</c:v>
                </c:pt>
                <c:pt idx="81572">
                  <c:v>57.309890000000003</c:v>
                </c:pt>
                <c:pt idx="81573">
                  <c:v>57.325499999999998</c:v>
                </c:pt>
                <c:pt idx="81574">
                  <c:v>57.340939999999996</c:v>
                </c:pt>
                <c:pt idx="81575">
                  <c:v>57.356769999999997</c:v>
                </c:pt>
                <c:pt idx="81576">
                  <c:v>57.372629999999994</c:v>
                </c:pt>
                <c:pt idx="81577">
                  <c:v>57.388630000000006</c:v>
                </c:pt>
                <c:pt idx="81578">
                  <c:v>57.404539999999997</c:v>
                </c:pt>
                <c:pt idx="81579">
                  <c:v>57.420090000000002</c:v>
                </c:pt>
                <c:pt idx="81580">
                  <c:v>57.435940000000002</c:v>
                </c:pt>
                <c:pt idx="81581">
                  <c:v>57.451610000000002</c:v>
                </c:pt>
                <c:pt idx="81582">
                  <c:v>57.467649999999999</c:v>
                </c:pt>
                <c:pt idx="81583">
                  <c:v>57.483700000000006</c:v>
                </c:pt>
                <c:pt idx="81584">
                  <c:v>57.499609999999997</c:v>
                </c:pt>
                <c:pt idx="81585">
                  <c:v>57.515889999999999</c:v>
                </c:pt>
                <c:pt idx="81586">
                  <c:v>57.532160000000005</c:v>
                </c:pt>
                <c:pt idx="81587">
                  <c:v>57.547920000000005</c:v>
                </c:pt>
                <c:pt idx="81588">
                  <c:v>57.564279999999997</c:v>
                </c:pt>
                <c:pt idx="81589">
                  <c:v>57.580619999999996</c:v>
                </c:pt>
                <c:pt idx="81590">
                  <c:v>57.596819999999994</c:v>
                </c:pt>
                <c:pt idx="81591">
                  <c:v>57.613139999999994</c:v>
                </c:pt>
                <c:pt idx="81592">
                  <c:v>57.629279999999994</c:v>
                </c:pt>
                <c:pt idx="81593">
                  <c:v>57.64584</c:v>
                </c:pt>
                <c:pt idx="81594">
                  <c:v>57.662289999999999</c:v>
                </c:pt>
                <c:pt idx="81595">
                  <c:v>57.67877</c:v>
                </c:pt>
                <c:pt idx="81596">
                  <c:v>57.695270000000001</c:v>
                </c:pt>
                <c:pt idx="81597">
                  <c:v>57.71163</c:v>
                </c:pt>
                <c:pt idx="81598">
                  <c:v>57.728189999999998</c:v>
                </c:pt>
                <c:pt idx="81599">
                  <c:v>57.745230000000006</c:v>
                </c:pt>
                <c:pt idx="81600">
                  <c:v>57.762070000000001</c:v>
                </c:pt>
                <c:pt idx="81601">
                  <c:v>57.778750000000002</c:v>
                </c:pt>
                <c:pt idx="81602">
                  <c:v>57.795500000000004</c:v>
                </c:pt>
                <c:pt idx="81603">
                  <c:v>57.812390000000001</c:v>
                </c:pt>
                <c:pt idx="81604">
                  <c:v>57.828609999999998</c:v>
                </c:pt>
                <c:pt idx="81605">
                  <c:v>57.844529999999999</c:v>
                </c:pt>
                <c:pt idx="81606">
                  <c:v>57.860870000000006</c:v>
                </c:pt>
                <c:pt idx="81607">
                  <c:v>57.877690000000001</c:v>
                </c:pt>
                <c:pt idx="81608">
                  <c:v>57.894069999999999</c:v>
                </c:pt>
                <c:pt idx="81609">
                  <c:v>57.909860000000002</c:v>
                </c:pt>
                <c:pt idx="81610">
                  <c:v>57.926650000000002</c:v>
                </c:pt>
                <c:pt idx="81611">
                  <c:v>57.942749999999997</c:v>
                </c:pt>
                <c:pt idx="81612">
                  <c:v>57.959299999999999</c:v>
                </c:pt>
                <c:pt idx="81613">
                  <c:v>57.975490000000001</c:v>
                </c:pt>
                <c:pt idx="81614">
                  <c:v>57.991960000000006</c:v>
                </c:pt>
                <c:pt idx="81615">
                  <c:v>58.008449999999996</c:v>
                </c:pt>
                <c:pt idx="81616">
                  <c:v>58.025019999999998</c:v>
                </c:pt>
                <c:pt idx="81617">
                  <c:v>58.041939999999997</c:v>
                </c:pt>
                <c:pt idx="81618">
                  <c:v>58.058100000000003</c:v>
                </c:pt>
                <c:pt idx="81619">
                  <c:v>58.073680000000003</c:v>
                </c:pt>
                <c:pt idx="81620">
                  <c:v>58.089480000000002</c:v>
                </c:pt>
                <c:pt idx="81621">
                  <c:v>58.105760000000004</c:v>
                </c:pt>
                <c:pt idx="81622">
                  <c:v>58.122320000000002</c:v>
                </c:pt>
                <c:pt idx="81623">
                  <c:v>58.1389</c:v>
                </c:pt>
                <c:pt idx="81624">
                  <c:v>58.155439999999999</c:v>
                </c:pt>
                <c:pt idx="81625">
                  <c:v>58.172089999999997</c:v>
                </c:pt>
                <c:pt idx="81626">
                  <c:v>58.188959999999994</c:v>
                </c:pt>
                <c:pt idx="81627">
                  <c:v>58.205640000000002</c:v>
                </c:pt>
                <c:pt idx="81628">
                  <c:v>58.221530000000001</c:v>
                </c:pt>
                <c:pt idx="81629">
                  <c:v>58.237759999999994</c:v>
                </c:pt>
                <c:pt idx="81630">
                  <c:v>58.254339999999999</c:v>
                </c:pt>
                <c:pt idx="81631">
                  <c:v>58.270589999999999</c:v>
                </c:pt>
                <c:pt idx="81632">
                  <c:v>58.287319999999994</c:v>
                </c:pt>
                <c:pt idx="81633">
                  <c:v>58.304040000000001</c:v>
                </c:pt>
                <c:pt idx="81634">
                  <c:v>58.317009999999996</c:v>
                </c:pt>
                <c:pt idx="81635">
                  <c:v>58.333399999999997</c:v>
                </c:pt>
                <c:pt idx="81636">
                  <c:v>58.350809999999996</c:v>
                </c:pt>
                <c:pt idx="81637">
                  <c:v>58.368380000000002</c:v>
                </c:pt>
                <c:pt idx="81638">
                  <c:v>58.384869999999999</c:v>
                </c:pt>
                <c:pt idx="81639">
                  <c:v>58.401910000000001</c:v>
                </c:pt>
                <c:pt idx="81640">
                  <c:v>58.418239999999997</c:v>
                </c:pt>
                <c:pt idx="81641">
                  <c:v>58.434460000000001</c:v>
                </c:pt>
                <c:pt idx="81642">
                  <c:v>58.450759999999995</c:v>
                </c:pt>
                <c:pt idx="81643">
                  <c:v>58.465949999999999</c:v>
                </c:pt>
                <c:pt idx="81644">
                  <c:v>58.482519999999994</c:v>
                </c:pt>
                <c:pt idx="81645">
                  <c:v>58.4983</c:v>
                </c:pt>
                <c:pt idx="81646">
                  <c:v>58.514070000000004</c:v>
                </c:pt>
                <c:pt idx="81647">
                  <c:v>58.530009999999997</c:v>
                </c:pt>
                <c:pt idx="81648">
                  <c:v>58.545819999999999</c:v>
                </c:pt>
                <c:pt idx="81649">
                  <c:v>58.561949999999996</c:v>
                </c:pt>
                <c:pt idx="81650">
                  <c:v>58.57761</c:v>
                </c:pt>
                <c:pt idx="81651">
                  <c:v>58.593609999999998</c:v>
                </c:pt>
                <c:pt idx="81652">
                  <c:v>58.609809999999996</c:v>
                </c:pt>
                <c:pt idx="81653">
                  <c:v>58.625410000000002</c:v>
                </c:pt>
                <c:pt idx="81654">
                  <c:v>58.641030000000001</c:v>
                </c:pt>
                <c:pt idx="81655">
                  <c:v>58.656970000000001</c:v>
                </c:pt>
                <c:pt idx="81656">
                  <c:v>58.672579999999996</c:v>
                </c:pt>
                <c:pt idx="81657">
                  <c:v>58.689090000000007</c:v>
                </c:pt>
                <c:pt idx="81658">
                  <c:v>58.704669999999993</c:v>
                </c:pt>
                <c:pt idx="81659">
                  <c:v>58.720800000000004</c:v>
                </c:pt>
                <c:pt idx="81660">
                  <c:v>58.736949999999993</c:v>
                </c:pt>
                <c:pt idx="81661">
                  <c:v>58.753260000000004</c:v>
                </c:pt>
                <c:pt idx="81662">
                  <c:v>58.768510000000006</c:v>
                </c:pt>
                <c:pt idx="81663">
                  <c:v>58.702480000000001</c:v>
                </c:pt>
                <c:pt idx="81664">
                  <c:v>58.643239999999999</c:v>
                </c:pt>
                <c:pt idx="81665">
                  <c:v>58.62856</c:v>
                </c:pt>
                <c:pt idx="81666">
                  <c:v>58.630699999999997</c:v>
                </c:pt>
                <c:pt idx="81667">
                  <c:v>58.635669999999998</c:v>
                </c:pt>
                <c:pt idx="81668">
                  <c:v>58.641319999999993</c:v>
                </c:pt>
                <c:pt idx="81669">
                  <c:v>58.649100000000004</c:v>
                </c:pt>
                <c:pt idx="81670">
                  <c:v>58.655410000000003</c:v>
                </c:pt>
                <c:pt idx="81671">
                  <c:v>58.66189</c:v>
                </c:pt>
                <c:pt idx="81672">
                  <c:v>58.667860000000005</c:v>
                </c:pt>
                <c:pt idx="81673">
                  <c:v>58.673859999999998</c:v>
                </c:pt>
                <c:pt idx="81674">
                  <c:v>58.679850000000002</c:v>
                </c:pt>
                <c:pt idx="81675">
                  <c:v>58.687800000000003</c:v>
                </c:pt>
                <c:pt idx="81676">
                  <c:v>58.696260000000002</c:v>
                </c:pt>
                <c:pt idx="81677">
                  <c:v>58.705179999999999</c:v>
                </c:pt>
                <c:pt idx="81678">
                  <c:v>58.715479999999999</c:v>
                </c:pt>
                <c:pt idx="81679">
                  <c:v>58.726169999999996</c:v>
                </c:pt>
                <c:pt idx="81680">
                  <c:v>58.737780000000001</c:v>
                </c:pt>
                <c:pt idx="81681">
                  <c:v>58.745649999999998</c:v>
                </c:pt>
                <c:pt idx="81682">
                  <c:v>58.752190000000006</c:v>
                </c:pt>
                <c:pt idx="81683">
                  <c:v>58.763269999999999</c:v>
                </c:pt>
                <c:pt idx="81684">
                  <c:v>58.776119999999999</c:v>
                </c:pt>
                <c:pt idx="81685">
                  <c:v>58.789379999999994</c:v>
                </c:pt>
                <c:pt idx="81686">
                  <c:v>58.802130000000005</c:v>
                </c:pt>
                <c:pt idx="81687">
                  <c:v>58.811609999999995</c:v>
                </c:pt>
                <c:pt idx="81688">
                  <c:v>58.824420000000003</c:v>
                </c:pt>
                <c:pt idx="81689">
                  <c:v>58.83249</c:v>
                </c:pt>
                <c:pt idx="81690">
                  <c:v>58.843670000000003</c:v>
                </c:pt>
                <c:pt idx="81691">
                  <c:v>58.856219999999993</c:v>
                </c:pt>
                <c:pt idx="81692">
                  <c:v>58.869949999999996</c:v>
                </c:pt>
                <c:pt idx="81693">
                  <c:v>58.884709999999998</c:v>
                </c:pt>
                <c:pt idx="81694">
                  <c:v>58.898720000000004</c:v>
                </c:pt>
                <c:pt idx="81695">
                  <c:v>58.913140000000006</c:v>
                </c:pt>
                <c:pt idx="81696">
                  <c:v>58.92812</c:v>
                </c:pt>
                <c:pt idx="81697">
                  <c:v>58.943149999999996</c:v>
                </c:pt>
                <c:pt idx="81698">
                  <c:v>58.957810000000002</c:v>
                </c:pt>
                <c:pt idx="81699">
                  <c:v>58.97242</c:v>
                </c:pt>
                <c:pt idx="81700">
                  <c:v>58.98818</c:v>
                </c:pt>
                <c:pt idx="81701">
                  <c:v>59.003</c:v>
                </c:pt>
                <c:pt idx="81702">
                  <c:v>59.017169999999993</c:v>
                </c:pt>
                <c:pt idx="81703">
                  <c:v>59.029899999999998</c:v>
                </c:pt>
                <c:pt idx="81704">
                  <c:v>59.043939999999999</c:v>
                </c:pt>
                <c:pt idx="81705">
                  <c:v>59.05865</c:v>
                </c:pt>
                <c:pt idx="81706">
                  <c:v>59.073979999999999</c:v>
                </c:pt>
                <c:pt idx="81707">
                  <c:v>59.089320000000001</c:v>
                </c:pt>
                <c:pt idx="81708">
                  <c:v>59.104700000000001</c:v>
                </c:pt>
                <c:pt idx="81709">
                  <c:v>59.119789999999995</c:v>
                </c:pt>
                <c:pt idx="81710">
                  <c:v>59.135109999999997</c:v>
                </c:pt>
                <c:pt idx="81711">
                  <c:v>59.150489999999998</c:v>
                </c:pt>
                <c:pt idx="81712">
                  <c:v>59.165520000000001</c:v>
                </c:pt>
                <c:pt idx="81713">
                  <c:v>59.180679999999995</c:v>
                </c:pt>
                <c:pt idx="81714">
                  <c:v>59.195890000000006</c:v>
                </c:pt>
                <c:pt idx="81715">
                  <c:v>59.211220000000004</c:v>
                </c:pt>
                <c:pt idx="81716">
                  <c:v>59.22701</c:v>
                </c:pt>
                <c:pt idx="81717">
                  <c:v>59.242489999999997</c:v>
                </c:pt>
                <c:pt idx="81718">
                  <c:v>59.257379999999998</c:v>
                </c:pt>
                <c:pt idx="81719">
                  <c:v>59.27169</c:v>
                </c:pt>
                <c:pt idx="81720">
                  <c:v>59.287710000000004</c:v>
                </c:pt>
                <c:pt idx="81721">
                  <c:v>59.302849999999992</c:v>
                </c:pt>
                <c:pt idx="81722">
                  <c:v>59.318419999999996</c:v>
                </c:pt>
                <c:pt idx="81723">
                  <c:v>59.334139999999998</c:v>
                </c:pt>
                <c:pt idx="81724">
                  <c:v>59.349939999999997</c:v>
                </c:pt>
                <c:pt idx="81725">
                  <c:v>59.365519999999997</c:v>
                </c:pt>
                <c:pt idx="81726">
                  <c:v>59.381309999999999</c:v>
                </c:pt>
                <c:pt idx="81727">
                  <c:v>59.396079999999998</c:v>
                </c:pt>
                <c:pt idx="81728">
                  <c:v>59.411649999999995</c:v>
                </c:pt>
                <c:pt idx="81729">
                  <c:v>59.426750000000006</c:v>
                </c:pt>
                <c:pt idx="81730">
                  <c:v>59.442149999999998</c:v>
                </c:pt>
                <c:pt idx="81731">
                  <c:v>59.457500000000003</c:v>
                </c:pt>
                <c:pt idx="81732">
                  <c:v>59.472969999999997</c:v>
                </c:pt>
                <c:pt idx="81733">
                  <c:v>59.488190000000003</c:v>
                </c:pt>
                <c:pt idx="81734">
                  <c:v>59.503920000000001</c:v>
                </c:pt>
                <c:pt idx="81735">
                  <c:v>59.519760000000005</c:v>
                </c:pt>
                <c:pt idx="81736">
                  <c:v>59.535270000000004</c:v>
                </c:pt>
                <c:pt idx="81737">
                  <c:v>59.551290000000002</c:v>
                </c:pt>
                <c:pt idx="81738">
                  <c:v>59.566809999999997</c:v>
                </c:pt>
                <c:pt idx="81739">
                  <c:v>59.582830000000001</c:v>
                </c:pt>
                <c:pt idx="81740">
                  <c:v>59.598420000000004</c:v>
                </c:pt>
                <c:pt idx="81741">
                  <c:v>59.614079999999994</c:v>
                </c:pt>
                <c:pt idx="81742">
                  <c:v>59.629219999999997</c:v>
                </c:pt>
                <c:pt idx="81743">
                  <c:v>59.645119999999999</c:v>
                </c:pt>
                <c:pt idx="81744">
                  <c:v>59.660909999999994</c:v>
                </c:pt>
                <c:pt idx="81745">
                  <c:v>59.676090000000002</c:v>
                </c:pt>
                <c:pt idx="81746">
                  <c:v>59.692040000000006</c:v>
                </c:pt>
                <c:pt idx="81747">
                  <c:v>59.707689999999999</c:v>
                </c:pt>
                <c:pt idx="81748">
                  <c:v>59.723490000000005</c:v>
                </c:pt>
                <c:pt idx="81749">
                  <c:v>59.738660000000003</c:v>
                </c:pt>
                <c:pt idx="81750">
                  <c:v>59.754569999999994</c:v>
                </c:pt>
                <c:pt idx="81751">
                  <c:v>59.769980000000004</c:v>
                </c:pt>
                <c:pt idx="81752">
                  <c:v>59.78595</c:v>
                </c:pt>
                <c:pt idx="81753">
                  <c:v>59.801569999999998</c:v>
                </c:pt>
                <c:pt idx="81754">
                  <c:v>59.817499999999995</c:v>
                </c:pt>
                <c:pt idx="81755">
                  <c:v>59.833210000000001</c:v>
                </c:pt>
                <c:pt idx="81756">
                  <c:v>59.843450000000004</c:v>
                </c:pt>
                <c:pt idx="81757">
                  <c:v>59.856319999999997</c:v>
                </c:pt>
                <c:pt idx="81758">
                  <c:v>59.870060000000002</c:v>
                </c:pt>
                <c:pt idx="81759">
                  <c:v>59.885859999999994</c:v>
                </c:pt>
                <c:pt idx="81760">
                  <c:v>59.901030000000006</c:v>
                </c:pt>
                <c:pt idx="81761">
                  <c:v>59.916759999999996</c:v>
                </c:pt>
                <c:pt idx="81762">
                  <c:v>59.93177</c:v>
                </c:pt>
                <c:pt idx="81763">
                  <c:v>59.947510000000001</c:v>
                </c:pt>
                <c:pt idx="81764">
                  <c:v>59.962850000000003</c:v>
                </c:pt>
                <c:pt idx="81765">
                  <c:v>59.978729999999999</c:v>
                </c:pt>
                <c:pt idx="81766">
                  <c:v>59.993879999999997</c:v>
                </c:pt>
                <c:pt idx="81767">
                  <c:v>60.009480000000003</c:v>
                </c:pt>
                <c:pt idx="81768">
                  <c:v>60.02467</c:v>
                </c:pt>
                <c:pt idx="81769">
                  <c:v>60.040410000000001</c:v>
                </c:pt>
                <c:pt idx="81770">
                  <c:v>60.055769999999995</c:v>
                </c:pt>
                <c:pt idx="81771">
                  <c:v>60.071440000000003</c:v>
                </c:pt>
                <c:pt idx="81772">
                  <c:v>60.086599999999997</c:v>
                </c:pt>
                <c:pt idx="81773">
                  <c:v>60.102159999999998</c:v>
                </c:pt>
                <c:pt idx="81774">
                  <c:v>60.117159999999998</c:v>
                </c:pt>
                <c:pt idx="81775">
                  <c:v>60.132909999999995</c:v>
                </c:pt>
                <c:pt idx="81776">
                  <c:v>60.14837</c:v>
                </c:pt>
                <c:pt idx="81777">
                  <c:v>60.164030000000004</c:v>
                </c:pt>
                <c:pt idx="81778">
                  <c:v>60.179369999999999</c:v>
                </c:pt>
                <c:pt idx="81779">
                  <c:v>60.194450000000003</c:v>
                </c:pt>
                <c:pt idx="81780">
                  <c:v>60.21</c:v>
                </c:pt>
                <c:pt idx="81781">
                  <c:v>60.225609999999996</c:v>
                </c:pt>
                <c:pt idx="81782">
                  <c:v>60.241040000000005</c:v>
                </c:pt>
                <c:pt idx="81783">
                  <c:v>60.256720000000001</c:v>
                </c:pt>
                <c:pt idx="81784">
                  <c:v>60.272259999999996</c:v>
                </c:pt>
                <c:pt idx="81785">
                  <c:v>60.287849999999999</c:v>
                </c:pt>
                <c:pt idx="81786">
                  <c:v>60.303339999999999</c:v>
                </c:pt>
                <c:pt idx="81787">
                  <c:v>60.318730000000002</c:v>
                </c:pt>
                <c:pt idx="81788">
                  <c:v>60.334399999999995</c:v>
                </c:pt>
                <c:pt idx="81789">
                  <c:v>60.35013</c:v>
                </c:pt>
                <c:pt idx="81790">
                  <c:v>60.355290000000004</c:v>
                </c:pt>
                <c:pt idx="81791">
                  <c:v>60.365159999999996</c:v>
                </c:pt>
                <c:pt idx="81792">
                  <c:v>60.349980000000002</c:v>
                </c:pt>
                <c:pt idx="81793">
                  <c:v>60.372450000000001</c:v>
                </c:pt>
                <c:pt idx="81794">
                  <c:v>60.391300000000001</c:v>
                </c:pt>
                <c:pt idx="81795">
                  <c:v>60.407060000000001</c:v>
                </c:pt>
                <c:pt idx="81796">
                  <c:v>60.418729999999996</c:v>
                </c:pt>
                <c:pt idx="81797">
                  <c:v>60.432220000000001</c:v>
                </c:pt>
                <c:pt idx="81798">
                  <c:v>60.446869999999997</c:v>
                </c:pt>
                <c:pt idx="81799">
                  <c:v>60.4617</c:v>
                </c:pt>
                <c:pt idx="81800">
                  <c:v>60.47683</c:v>
                </c:pt>
                <c:pt idx="81801">
                  <c:v>60.492339999999999</c:v>
                </c:pt>
                <c:pt idx="81802">
                  <c:v>60.506309999999999</c:v>
                </c:pt>
                <c:pt idx="81803">
                  <c:v>60.521050000000002</c:v>
                </c:pt>
                <c:pt idx="81804">
                  <c:v>60.535889999999995</c:v>
                </c:pt>
                <c:pt idx="81805">
                  <c:v>60.550759999999997</c:v>
                </c:pt>
                <c:pt idx="81806">
                  <c:v>60.566129999999994</c:v>
                </c:pt>
                <c:pt idx="81807">
                  <c:v>60.580239999999996</c:v>
                </c:pt>
                <c:pt idx="81808">
                  <c:v>60.595420000000004</c:v>
                </c:pt>
                <c:pt idx="81809">
                  <c:v>60.61083</c:v>
                </c:pt>
                <c:pt idx="81810">
                  <c:v>60.626429999999999</c:v>
                </c:pt>
                <c:pt idx="81811">
                  <c:v>60.640919999999994</c:v>
                </c:pt>
                <c:pt idx="81812">
                  <c:v>60.656329999999997</c:v>
                </c:pt>
                <c:pt idx="81813">
                  <c:v>60.67183</c:v>
                </c:pt>
                <c:pt idx="81814">
                  <c:v>60.68665</c:v>
                </c:pt>
                <c:pt idx="81815">
                  <c:v>60.702160000000006</c:v>
                </c:pt>
                <c:pt idx="81816">
                  <c:v>60.717689999999997</c:v>
                </c:pt>
                <c:pt idx="81817">
                  <c:v>60.732609999999994</c:v>
                </c:pt>
                <c:pt idx="81818">
                  <c:v>60.748570000000001</c:v>
                </c:pt>
                <c:pt idx="81819">
                  <c:v>60.764389999999999</c:v>
                </c:pt>
                <c:pt idx="81820">
                  <c:v>60.779430000000005</c:v>
                </c:pt>
                <c:pt idx="81821">
                  <c:v>60.795070000000003</c:v>
                </c:pt>
                <c:pt idx="81822">
                  <c:v>60.811010000000003</c:v>
                </c:pt>
                <c:pt idx="81823">
                  <c:v>60.826330000000006</c:v>
                </c:pt>
                <c:pt idx="81824">
                  <c:v>60.842190000000002</c:v>
                </c:pt>
                <c:pt idx="81825">
                  <c:v>60.858199999999997</c:v>
                </c:pt>
                <c:pt idx="81826">
                  <c:v>60.873640000000002</c:v>
                </c:pt>
                <c:pt idx="81827">
                  <c:v>60.889510000000001</c:v>
                </c:pt>
                <c:pt idx="81828">
                  <c:v>60.905419999999999</c:v>
                </c:pt>
                <c:pt idx="81829">
                  <c:v>60.920729999999999</c:v>
                </c:pt>
                <c:pt idx="81830">
                  <c:v>60.935740000000003</c:v>
                </c:pt>
                <c:pt idx="81831">
                  <c:v>60.951540000000001</c:v>
                </c:pt>
                <c:pt idx="81832">
                  <c:v>60.966760000000008</c:v>
                </c:pt>
                <c:pt idx="81833">
                  <c:v>60.982519999999994</c:v>
                </c:pt>
                <c:pt idx="81834">
                  <c:v>60.998310000000004</c:v>
                </c:pt>
                <c:pt idx="81835">
                  <c:v>61.013599999999997</c:v>
                </c:pt>
                <c:pt idx="81836">
                  <c:v>61.028890000000004</c:v>
                </c:pt>
                <c:pt idx="81837">
                  <c:v>61.044479999999993</c:v>
                </c:pt>
                <c:pt idx="81838">
                  <c:v>61.059950000000001</c:v>
                </c:pt>
                <c:pt idx="81839">
                  <c:v>61.075499999999998</c:v>
                </c:pt>
                <c:pt idx="81840">
                  <c:v>61.091200000000001</c:v>
                </c:pt>
                <c:pt idx="81841">
                  <c:v>61.106529999999999</c:v>
                </c:pt>
                <c:pt idx="81842">
                  <c:v>61.12209</c:v>
                </c:pt>
                <c:pt idx="81843">
                  <c:v>61.13785</c:v>
                </c:pt>
                <c:pt idx="81844">
                  <c:v>61.153700000000001</c:v>
                </c:pt>
                <c:pt idx="81845">
                  <c:v>61.169450000000005</c:v>
                </c:pt>
                <c:pt idx="81846">
                  <c:v>61.18535</c:v>
                </c:pt>
                <c:pt idx="81847">
                  <c:v>61.201149999999998</c:v>
                </c:pt>
                <c:pt idx="81848">
                  <c:v>61.217079999999996</c:v>
                </c:pt>
                <c:pt idx="81849">
                  <c:v>61.232329999999997</c:v>
                </c:pt>
                <c:pt idx="81850">
                  <c:v>61.24821</c:v>
                </c:pt>
                <c:pt idx="81851">
                  <c:v>61.263840000000002</c:v>
                </c:pt>
                <c:pt idx="81852">
                  <c:v>61.279740000000004</c:v>
                </c:pt>
                <c:pt idx="81853">
                  <c:v>61.295840000000005</c:v>
                </c:pt>
                <c:pt idx="81854">
                  <c:v>61.311410000000002</c:v>
                </c:pt>
                <c:pt idx="81855">
                  <c:v>61.326770000000003</c:v>
                </c:pt>
                <c:pt idx="81856">
                  <c:v>61.342549999999996</c:v>
                </c:pt>
                <c:pt idx="81857">
                  <c:v>61.358059999999995</c:v>
                </c:pt>
                <c:pt idx="81858">
                  <c:v>61.372999999999998</c:v>
                </c:pt>
                <c:pt idx="81859">
                  <c:v>61.388600000000004</c:v>
                </c:pt>
                <c:pt idx="81860">
                  <c:v>61.403730000000003</c:v>
                </c:pt>
                <c:pt idx="81861">
                  <c:v>61.418889999999998</c:v>
                </c:pt>
                <c:pt idx="81862">
                  <c:v>61.429249999999996</c:v>
                </c:pt>
                <c:pt idx="81863">
                  <c:v>61.444520000000004</c:v>
                </c:pt>
                <c:pt idx="81864">
                  <c:v>61.460700000000003</c:v>
                </c:pt>
                <c:pt idx="81865">
                  <c:v>61.476480000000002</c:v>
                </c:pt>
                <c:pt idx="81866">
                  <c:v>61.491819999999997</c:v>
                </c:pt>
                <c:pt idx="81867">
                  <c:v>61.507779999999997</c:v>
                </c:pt>
                <c:pt idx="81868">
                  <c:v>61.523620000000001</c:v>
                </c:pt>
                <c:pt idx="81869">
                  <c:v>61.539529999999999</c:v>
                </c:pt>
                <c:pt idx="81870">
                  <c:v>61.555260000000004</c:v>
                </c:pt>
                <c:pt idx="81871">
                  <c:v>61.57076</c:v>
                </c:pt>
                <c:pt idx="81872">
                  <c:v>61.586129999999997</c:v>
                </c:pt>
                <c:pt idx="81873">
                  <c:v>61.60201</c:v>
                </c:pt>
                <c:pt idx="81874">
                  <c:v>61.617519999999999</c:v>
                </c:pt>
                <c:pt idx="81875">
                  <c:v>61.633220000000001</c:v>
                </c:pt>
                <c:pt idx="81876">
                  <c:v>61.648470000000003</c:v>
                </c:pt>
                <c:pt idx="81877">
                  <c:v>61.664120000000004</c:v>
                </c:pt>
                <c:pt idx="81878">
                  <c:v>61.67841</c:v>
                </c:pt>
                <c:pt idx="81879">
                  <c:v>61.694409999999998</c:v>
                </c:pt>
                <c:pt idx="81880">
                  <c:v>61.709910000000001</c:v>
                </c:pt>
                <c:pt idx="81881">
                  <c:v>61.725570000000005</c:v>
                </c:pt>
                <c:pt idx="81882">
                  <c:v>61.741020000000006</c:v>
                </c:pt>
                <c:pt idx="81883">
                  <c:v>61.756770000000003</c:v>
                </c:pt>
                <c:pt idx="81884">
                  <c:v>61.771979999999999</c:v>
                </c:pt>
                <c:pt idx="81885">
                  <c:v>61.787610000000001</c:v>
                </c:pt>
                <c:pt idx="81886">
                  <c:v>61.803160000000005</c:v>
                </c:pt>
                <c:pt idx="81887">
                  <c:v>61.818579999999997</c:v>
                </c:pt>
                <c:pt idx="81888">
                  <c:v>61.834110000000003</c:v>
                </c:pt>
                <c:pt idx="81889">
                  <c:v>61.849740000000004</c:v>
                </c:pt>
                <c:pt idx="81890">
                  <c:v>61.86497</c:v>
                </c:pt>
                <c:pt idx="81891">
                  <c:v>61.880510000000001</c:v>
                </c:pt>
                <c:pt idx="81892">
                  <c:v>61.895389999999999</c:v>
                </c:pt>
                <c:pt idx="81893">
                  <c:v>61.911209999999997</c:v>
                </c:pt>
                <c:pt idx="81894">
                  <c:v>61.926959999999994</c:v>
                </c:pt>
                <c:pt idx="81895">
                  <c:v>61.942799999999998</c:v>
                </c:pt>
                <c:pt idx="81896">
                  <c:v>61.958120000000001</c:v>
                </c:pt>
                <c:pt idx="81897">
                  <c:v>61.973179999999999</c:v>
                </c:pt>
                <c:pt idx="81898">
                  <c:v>61.988200000000006</c:v>
                </c:pt>
                <c:pt idx="81899">
                  <c:v>62.003440000000005</c:v>
                </c:pt>
                <c:pt idx="81900">
                  <c:v>62.018079999999998</c:v>
                </c:pt>
                <c:pt idx="81901">
                  <c:v>62.033729999999998</c:v>
                </c:pt>
                <c:pt idx="81902">
                  <c:v>62.048780000000001</c:v>
                </c:pt>
                <c:pt idx="81903">
                  <c:v>62.06409</c:v>
                </c:pt>
                <c:pt idx="81904">
                  <c:v>62.078829999999996</c:v>
                </c:pt>
                <c:pt idx="81905">
                  <c:v>62.094200000000001</c:v>
                </c:pt>
                <c:pt idx="81906">
                  <c:v>62.10951</c:v>
                </c:pt>
                <c:pt idx="81907">
                  <c:v>62.124920000000003</c:v>
                </c:pt>
                <c:pt idx="81908">
                  <c:v>62.14029</c:v>
                </c:pt>
                <c:pt idx="81909">
                  <c:v>62.155750000000005</c:v>
                </c:pt>
                <c:pt idx="81910">
                  <c:v>62.170500000000004</c:v>
                </c:pt>
                <c:pt idx="81911">
                  <c:v>62.185750000000006</c:v>
                </c:pt>
                <c:pt idx="81912">
                  <c:v>62.200860000000006</c:v>
                </c:pt>
                <c:pt idx="81913">
                  <c:v>62.216430000000003</c:v>
                </c:pt>
                <c:pt idx="81914">
                  <c:v>62.231940000000002</c:v>
                </c:pt>
                <c:pt idx="81915">
                  <c:v>62.247529999999998</c:v>
                </c:pt>
                <c:pt idx="81916">
                  <c:v>62.263000000000005</c:v>
                </c:pt>
                <c:pt idx="81917">
                  <c:v>62.278779999999998</c:v>
                </c:pt>
                <c:pt idx="81918">
                  <c:v>62.29365</c:v>
                </c:pt>
                <c:pt idx="81919">
                  <c:v>62.308869999999999</c:v>
                </c:pt>
                <c:pt idx="81920">
                  <c:v>62.324190000000002</c:v>
                </c:pt>
                <c:pt idx="81921">
                  <c:v>62.339339999999993</c:v>
                </c:pt>
                <c:pt idx="81922">
                  <c:v>62.354489999999998</c:v>
                </c:pt>
                <c:pt idx="81923">
                  <c:v>62.369589999999995</c:v>
                </c:pt>
                <c:pt idx="81924">
                  <c:v>62.385179999999998</c:v>
                </c:pt>
                <c:pt idx="81925">
                  <c:v>62.400979999999997</c:v>
                </c:pt>
                <c:pt idx="81926">
                  <c:v>62.416309999999996</c:v>
                </c:pt>
                <c:pt idx="81927">
                  <c:v>62.43206</c:v>
                </c:pt>
                <c:pt idx="81928">
                  <c:v>62.447609999999997</c:v>
                </c:pt>
                <c:pt idx="81929">
                  <c:v>62.463449999999995</c:v>
                </c:pt>
                <c:pt idx="81930">
                  <c:v>62.479100000000003</c:v>
                </c:pt>
                <c:pt idx="81931">
                  <c:v>62.494590000000002</c:v>
                </c:pt>
                <c:pt idx="81932">
                  <c:v>62.509870000000006</c:v>
                </c:pt>
                <c:pt idx="81933">
                  <c:v>62.525410000000001</c:v>
                </c:pt>
                <c:pt idx="81934">
                  <c:v>62.540839999999996</c:v>
                </c:pt>
                <c:pt idx="81935">
                  <c:v>62.556380000000004</c:v>
                </c:pt>
                <c:pt idx="81936">
                  <c:v>62.571820000000002</c:v>
                </c:pt>
                <c:pt idx="81937">
                  <c:v>62.587559999999996</c:v>
                </c:pt>
                <c:pt idx="81938">
                  <c:v>62.603169999999999</c:v>
                </c:pt>
                <c:pt idx="81939">
                  <c:v>62.618939999999995</c:v>
                </c:pt>
                <c:pt idx="81940">
                  <c:v>62.634450000000001</c:v>
                </c:pt>
                <c:pt idx="81941">
                  <c:v>62.649350000000005</c:v>
                </c:pt>
                <c:pt idx="81942">
                  <c:v>62.664460000000005</c:v>
                </c:pt>
                <c:pt idx="81943">
                  <c:v>62.679400000000001</c:v>
                </c:pt>
                <c:pt idx="81944">
                  <c:v>62.694539999999996</c:v>
                </c:pt>
                <c:pt idx="81945">
                  <c:v>62.709890000000001</c:v>
                </c:pt>
                <c:pt idx="81946">
                  <c:v>62.725250000000003</c:v>
                </c:pt>
                <c:pt idx="81947">
                  <c:v>62.740629999999996</c:v>
                </c:pt>
                <c:pt idx="81948">
                  <c:v>62.756079999999997</c:v>
                </c:pt>
                <c:pt idx="81949">
                  <c:v>62.771549999999998</c:v>
                </c:pt>
                <c:pt idx="81950">
                  <c:v>62.787189999999995</c:v>
                </c:pt>
                <c:pt idx="81951">
                  <c:v>62.801960000000001</c:v>
                </c:pt>
                <c:pt idx="81952">
                  <c:v>62.817309999999999</c:v>
                </c:pt>
                <c:pt idx="81953">
                  <c:v>62.83278</c:v>
                </c:pt>
                <c:pt idx="81954">
                  <c:v>62.84845</c:v>
                </c:pt>
                <c:pt idx="81955">
                  <c:v>62.863749999999996</c:v>
                </c:pt>
                <c:pt idx="81956">
                  <c:v>62.879199999999997</c:v>
                </c:pt>
                <c:pt idx="81957">
                  <c:v>62.894300000000001</c:v>
                </c:pt>
                <c:pt idx="81958">
                  <c:v>62.909990000000001</c:v>
                </c:pt>
                <c:pt idx="81959">
                  <c:v>62.925609999999999</c:v>
                </c:pt>
                <c:pt idx="81960">
                  <c:v>62.94106</c:v>
                </c:pt>
                <c:pt idx="81961">
                  <c:v>62.956380000000003</c:v>
                </c:pt>
                <c:pt idx="81962">
                  <c:v>62.971800000000002</c:v>
                </c:pt>
                <c:pt idx="81963">
                  <c:v>62.98733</c:v>
                </c:pt>
                <c:pt idx="81964">
                  <c:v>63.003030000000003</c:v>
                </c:pt>
                <c:pt idx="81965">
                  <c:v>63.018560000000001</c:v>
                </c:pt>
                <c:pt idx="81966">
                  <c:v>63.033849999999994</c:v>
                </c:pt>
                <c:pt idx="81967">
                  <c:v>63.049280000000003</c:v>
                </c:pt>
                <c:pt idx="81968">
                  <c:v>63.064819999999997</c:v>
                </c:pt>
                <c:pt idx="81969">
                  <c:v>63.08032</c:v>
                </c:pt>
                <c:pt idx="81970">
                  <c:v>63.095999999999997</c:v>
                </c:pt>
                <c:pt idx="81971">
                  <c:v>63.111579999999996</c:v>
                </c:pt>
                <c:pt idx="81972">
                  <c:v>63.12724</c:v>
                </c:pt>
                <c:pt idx="81973">
                  <c:v>63.142750000000007</c:v>
                </c:pt>
                <c:pt idx="81974">
                  <c:v>63.15842</c:v>
                </c:pt>
                <c:pt idx="81975">
                  <c:v>63.17398</c:v>
                </c:pt>
                <c:pt idx="81976">
                  <c:v>63.189700000000002</c:v>
                </c:pt>
                <c:pt idx="81977">
                  <c:v>63.205169999999995</c:v>
                </c:pt>
                <c:pt idx="81978">
                  <c:v>63.22081</c:v>
                </c:pt>
                <c:pt idx="81979">
                  <c:v>63.236350000000002</c:v>
                </c:pt>
                <c:pt idx="81980">
                  <c:v>63.252020000000002</c:v>
                </c:pt>
                <c:pt idx="81981">
                  <c:v>63.267510000000001</c:v>
                </c:pt>
                <c:pt idx="81982">
                  <c:v>63.283180000000002</c:v>
                </c:pt>
                <c:pt idx="81983">
                  <c:v>63.298370000000006</c:v>
                </c:pt>
                <c:pt idx="81984">
                  <c:v>63.314130000000006</c:v>
                </c:pt>
                <c:pt idx="81985">
                  <c:v>63.329620000000006</c:v>
                </c:pt>
                <c:pt idx="81986">
                  <c:v>63.34525</c:v>
                </c:pt>
                <c:pt idx="81987">
                  <c:v>63.360839999999996</c:v>
                </c:pt>
                <c:pt idx="81988">
                  <c:v>63.376510000000003</c:v>
                </c:pt>
                <c:pt idx="81989">
                  <c:v>63.392070000000004</c:v>
                </c:pt>
                <c:pt idx="81990">
                  <c:v>63.407780000000002</c:v>
                </c:pt>
                <c:pt idx="81991">
                  <c:v>63.423360000000002</c:v>
                </c:pt>
                <c:pt idx="81992">
                  <c:v>63.43909</c:v>
                </c:pt>
                <c:pt idx="81993">
                  <c:v>63.454449999999994</c:v>
                </c:pt>
                <c:pt idx="81994">
                  <c:v>63.470100000000002</c:v>
                </c:pt>
                <c:pt idx="81995">
                  <c:v>63.485669999999999</c:v>
                </c:pt>
                <c:pt idx="81996">
                  <c:v>63.501320000000007</c:v>
                </c:pt>
                <c:pt idx="81997">
                  <c:v>63.516849999999998</c:v>
                </c:pt>
                <c:pt idx="81998">
                  <c:v>63.532510000000002</c:v>
                </c:pt>
                <c:pt idx="81999">
                  <c:v>63.54813</c:v>
                </c:pt>
                <c:pt idx="82000">
                  <c:v>63.563749999999999</c:v>
                </c:pt>
                <c:pt idx="82001">
                  <c:v>63.579149999999998</c:v>
                </c:pt>
                <c:pt idx="82002">
                  <c:v>63.594679999999997</c:v>
                </c:pt>
                <c:pt idx="82003">
                  <c:v>63.609499999999997</c:v>
                </c:pt>
                <c:pt idx="82004">
                  <c:v>63.624530000000007</c:v>
                </c:pt>
                <c:pt idx="82005">
                  <c:v>63.639580000000002</c:v>
                </c:pt>
                <c:pt idx="82006">
                  <c:v>63.654859999999999</c:v>
                </c:pt>
                <c:pt idx="82007">
                  <c:v>63.670079999999999</c:v>
                </c:pt>
                <c:pt idx="82008">
                  <c:v>63.685380000000002</c:v>
                </c:pt>
                <c:pt idx="82009">
                  <c:v>63.700609999999998</c:v>
                </c:pt>
                <c:pt idx="82010">
                  <c:v>63.715859999999999</c:v>
                </c:pt>
                <c:pt idx="82011">
                  <c:v>63.73115</c:v>
                </c:pt>
                <c:pt idx="82012">
                  <c:v>63.745900000000006</c:v>
                </c:pt>
                <c:pt idx="82013">
                  <c:v>63.760940000000005</c:v>
                </c:pt>
                <c:pt idx="82014">
                  <c:v>63.775909999999996</c:v>
                </c:pt>
                <c:pt idx="82015">
                  <c:v>63.790940000000006</c:v>
                </c:pt>
                <c:pt idx="82016">
                  <c:v>63.80538</c:v>
                </c:pt>
                <c:pt idx="82017">
                  <c:v>63.820729999999998</c:v>
                </c:pt>
                <c:pt idx="82018">
                  <c:v>63.835360000000001</c:v>
                </c:pt>
                <c:pt idx="82019">
                  <c:v>63.850230000000003</c:v>
                </c:pt>
                <c:pt idx="82020">
                  <c:v>63.865230000000004</c:v>
                </c:pt>
                <c:pt idx="82021">
                  <c:v>63.880070000000003</c:v>
                </c:pt>
                <c:pt idx="82022">
                  <c:v>63.895060000000001</c:v>
                </c:pt>
                <c:pt idx="82023">
                  <c:v>63.909950000000002</c:v>
                </c:pt>
                <c:pt idx="82024">
                  <c:v>63.924999999999997</c:v>
                </c:pt>
                <c:pt idx="82025">
                  <c:v>63.93956</c:v>
                </c:pt>
                <c:pt idx="82026">
                  <c:v>63.954659999999997</c:v>
                </c:pt>
                <c:pt idx="82027">
                  <c:v>63.969540000000002</c:v>
                </c:pt>
                <c:pt idx="82028">
                  <c:v>63.984829999999995</c:v>
                </c:pt>
                <c:pt idx="82029">
                  <c:v>63.999870000000001</c:v>
                </c:pt>
                <c:pt idx="82030">
                  <c:v>64.015069999999994</c:v>
                </c:pt>
                <c:pt idx="82031">
                  <c:v>64.030110000000008</c:v>
                </c:pt>
                <c:pt idx="82032">
                  <c:v>64.045550000000006</c:v>
                </c:pt>
                <c:pt idx="82033">
                  <c:v>64.059989999999999</c:v>
                </c:pt>
                <c:pt idx="82034">
                  <c:v>64.0749</c:v>
                </c:pt>
                <c:pt idx="82035">
                  <c:v>64.089759999999998</c:v>
                </c:pt>
                <c:pt idx="82036">
                  <c:v>64.105329999999995</c:v>
                </c:pt>
                <c:pt idx="82037">
                  <c:v>64.120350000000002</c:v>
                </c:pt>
                <c:pt idx="82038">
                  <c:v>64.135720000000006</c:v>
                </c:pt>
                <c:pt idx="82039">
                  <c:v>64.15091000000001</c:v>
                </c:pt>
                <c:pt idx="82040">
                  <c:v>64.166359999999997</c:v>
                </c:pt>
                <c:pt idx="82041">
                  <c:v>64.181609999999992</c:v>
                </c:pt>
                <c:pt idx="82042">
                  <c:v>64.197299999999998</c:v>
                </c:pt>
                <c:pt idx="82043">
                  <c:v>64.212519999999998</c:v>
                </c:pt>
                <c:pt idx="82044">
                  <c:v>64.227860000000007</c:v>
                </c:pt>
                <c:pt idx="82045">
                  <c:v>64.24324</c:v>
                </c:pt>
                <c:pt idx="82046">
                  <c:v>64.258870000000002</c:v>
                </c:pt>
                <c:pt idx="82047">
                  <c:v>64.274019999999993</c:v>
                </c:pt>
                <c:pt idx="82048">
                  <c:v>64.289509999999993</c:v>
                </c:pt>
                <c:pt idx="82049">
                  <c:v>64.304720000000003</c:v>
                </c:pt>
                <c:pt idx="82050">
                  <c:v>64.320239999999998</c:v>
                </c:pt>
                <c:pt idx="82051">
                  <c:v>64.335409999999996</c:v>
                </c:pt>
                <c:pt idx="82052">
                  <c:v>64.350830000000002</c:v>
                </c:pt>
                <c:pt idx="82053">
                  <c:v>64.365719999999996</c:v>
                </c:pt>
                <c:pt idx="82054">
                  <c:v>64.381069999999994</c:v>
                </c:pt>
                <c:pt idx="82055">
                  <c:v>64.396079999999998</c:v>
                </c:pt>
                <c:pt idx="82056">
                  <c:v>64.411509999999993</c:v>
                </c:pt>
                <c:pt idx="82057">
                  <c:v>64.426720000000003</c:v>
                </c:pt>
                <c:pt idx="82058">
                  <c:v>64.442120000000003</c:v>
                </c:pt>
                <c:pt idx="82059">
                  <c:v>64.457310000000007</c:v>
                </c:pt>
                <c:pt idx="82060">
                  <c:v>64.47269</c:v>
                </c:pt>
                <c:pt idx="82061">
                  <c:v>64.487899999999996</c:v>
                </c:pt>
                <c:pt idx="82062">
                  <c:v>64.503299999999996</c:v>
                </c:pt>
                <c:pt idx="82063">
                  <c:v>64.51849</c:v>
                </c:pt>
                <c:pt idx="82064">
                  <c:v>64.533730000000006</c:v>
                </c:pt>
                <c:pt idx="82065">
                  <c:v>64.548949999999991</c:v>
                </c:pt>
                <c:pt idx="82066">
                  <c:v>64.564329999999998</c:v>
                </c:pt>
                <c:pt idx="82067">
                  <c:v>64.579520000000002</c:v>
                </c:pt>
                <c:pt idx="82068">
                  <c:v>64.594880000000003</c:v>
                </c:pt>
                <c:pt idx="82069">
                  <c:v>64.610100000000003</c:v>
                </c:pt>
                <c:pt idx="82070">
                  <c:v>64.625489999999999</c:v>
                </c:pt>
                <c:pt idx="82071">
                  <c:v>64.640690000000006</c:v>
                </c:pt>
                <c:pt idx="82072">
                  <c:v>64.656019999999998</c:v>
                </c:pt>
                <c:pt idx="82073">
                  <c:v>64.671199999999999</c:v>
                </c:pt>
                <c:pt idx="82074">
                  <c:v>64.684150000000002</c:v>
                </c:pt>
                <c:pt idx="82075">
                  <c:v>64.696550000000002</c:v>
                </c:pt>
                <c:pt idx="82076">
                  <c:v>64.710710000000006</c:v>
                </c:pt>
                <c:pt idx="82077">
                  <c:v>64.72514000000001</c:v>
                </c:pt>
                <c:pt idx="82078">
                  <c:v>64.739109999999997</c:v>
                </c:pt>
                <c:pt idx="82079">
                  <c:v>64.753649999999993</c:v>
                </c:pt>
                <c:pt idx="82080">
                  <c:v>64.768379999999993</c:v>
                </c:pt>
                <c:pt idx="82081">
                  <c:v>64.78313</c:v>
                </c:pt>
                <c:pt idx="82082">
                  <c:v>64.798180000000002</c:v>
                </c:pt>
                <c:pt idx="82083">
                  <c:v>64.813069999999996</c:v>
                </c:pt>
                <c:pt idx="82084">
                  <c:v>64.828209999999999</c:v>
                </c:pt>
                <c:pt idx="82085">
                  <c:v>64.843130000000002</c:v>
                </c:pt>
                <c:pt idx="82086">
                  <c:v>64.858339999999998</c:v>
                </c:pt>
                <c:pt idx="82087">
                  <c:v>64.8733</c:v>
                </c:pt>
                <c:pt idx="82088">
                  <c:v>64.888589999999994</c:v>
                </c:pt>
                <c:pt idx="82089">
                  <c:v>64.903630000000007</c:v>
                </c:pt>
                <c:pt idx="82090">
                  <c:v>64.918899999999994</c:v>
                </c:pt>
                <c:pt idx="82091">
                  <c:v>64.933869999999999</c:v>
                </c:pt>
                <c:pt idx="82092">
                  <c:v>64.94914</c:v>
                </c:pt>
                <c:pt idx="82093">
                  <c:v>64.964240000000004</c:v>
                </c:pt>
                <c:pt idx="82094">
                  <c:v>64.979519999999994</c:v>
                </c:pt>
                <c:pt idx="82095">
                  <c:v>64.994489999999999</c:v>
                </c:pt>
                <c:pt idx="82096">
                  <c:v>65.009740000000008</c:v>
                </c:pt>
                <c:pt idx="82097">
                  <c:v>65.024779999999993</c:v>
                </c:pt>
                <c:pt idx="82098">
                  <c:v>65.040019999999998</c:v>
                </c:pt>
                <c:pt idx="82099">
                  <c:v>65.055149999999998</c:v>
                </c:pt>
                <c:pt idx="82100">
                  <c:v>65.07038</c:v>
                </c:pt>
                <c:pt idx="82101">
                  <c:v>65.085490000000007</c:v>
                </c:pt>
                <c:pt idx="82102">
                  <c:v>65.100749999999991</c:v>
                </c:pt>
                <c:pt idx="82103">
                  <c:v>65.115749999999991</c:v>
                </c:pt>
                <c:pt idx="82104">
                  <c:v>65.130840000000006</c:v>
                </c:pt>
                <c:pt idx="82105">
                  <c:v>65.145880000000005</c:v>
                </c:pt>
                <c:pt idx="82106">
                  <c:v>65.161090000000002</c:v>
                </c:pt>
                <c:pt idx="82107">
                  <c:v>65.175609999999992</c:v>
                </c:pt>
                <c:pt idx="82108">
                  <c:v>65.19068</c:v>
                </c:pt>
                <c:pt idx="82109">
                  <c:v>65.205569999999994</c:v>
                </c:pt>
                <c:pt idx="82110">
                  <c:v>65.220669999999998</c:v>
                </c:pt>
                <c:pt idx="82111">
                  <c:v>65.235720000000001</c:v>
                </c:pt>
                <c:pt idx="82112">
                  <c:v>65.250219999999999</c:v>
                </c:pt>
                <c:pt idx="82113">
                  <c:v>65.264780000000002</c:v>
                </c:pt>
                <c:pt idx="82114">
                  <c:v>65.279759999999996</c:v>
                </c:pt>
                <c:pt idx="82115">
                  <c:v>65.294749999999993</c:v>
                </c:pt>
                <c:pt idx="82116">
                  <c:v>65.309929999999994</c:v>
                </c:pt>
                <c:pt idx="82117">
                  <c:v>65.325000000000003</c:v>
                </c:pt>
                <c:pt idx="82118">
                  <c:v>65.33026000000001</c:v>
                </c:pt>
                <c:pt idx="82119">
                  <c:v>65.335769999999997</c:v>
                </c:pt>
                <c:pt idx="82120">
                  <c:v>65.34881</c:v>
                </c:pt>
                <c:pt idx="82121">
                  <c:v>65.362609999999989</c:v>
                </c:pt>
                <c:pt idx="82122">
                  <c:v>65.37697</c:v>
                </c:pt>
                <c:pt idx="82123">
                  <c:v>65.391269999999992</c:v>
                </c:pt>
                <c:pt idx="82124">
                  <c:v>65.405770000000004</c:v>
                </c:pt>
                <c:pt idx="82125">
                  <c:v>65.420180000000002</c:v>
                </c:pt>
                <c:pt idx="82126">
                  <c:v>65.434690000000003</c:v>
                </c:pt>
                <c:pt idx="82127">
                  <c:v>65.44914</c:v>
                </c:pt>
                <c:pt idx="82128">
                  <c:v>65.463709999999992</c:v>
                </c:pt>
                <c:pt idx="82129">
                  <c:v>65.478279999999998</c:v>
                </c:pt>
                <c:pt idx="82130">
                  <c:v>65.493050000000011</c:v>
                </c:pt>
                <c:pt idx="82131">
                  <c:v>65.507720000000006</c:v>
                </c:pt>
                <c:pt idx="82132">
                  <c:v>65.522480000000002</c:v>
                </c:pt>
                <c:pt idx="82133">
                  <c:v>65.53716</c:v>
                </c:pt>
                <c:pt idx="82134">
                  <c:v>65.552030000000002</c:v>
                </c:pt>
                <c:pt idx="82135">
                  <c:v>65.56653</c:v>
                </c:pt>
                <c:pt idx="82136">
                  <c:v>65.58126</c:v>
                </c:pt>
                <c:pt idx="82137">
                  <c:v>65.595979999999997</c:v>
                </c:pt>
                <c:pt idx="82138">
                  <c:v>65.610140000000001</c:v>
                </c:pt>
                <c:pt idx="82139">
                  <c:v>65.623609999999999</c:v>
                </c:pt>
                <c:pt idx="82140">
                  <c:v>65.638149999999996</c:v>
                </c:pt>
                <c:pt idx="82141">
                  <c:v>65.652749999999997</c:v>
                </c:pt>
                <c:pt idx="82142">
                  <c:v>65.667280000000005</c:v>
                </c:pt>
                <c:pt idx="82143">
                  <c:v>65.681629999999998</c:v>
                </c:pt>
                <c:pt idx="82144">
                  <c:v>65.696130000000011</c:v>
                </c:pt>
                <c:pt idx="82145">
                  <c:v>65.710319999999996</c:v>
                </c:pt>
                <c:pt idx="82146">
                  <c:v>65.721670000000003</c:v>
                </c:pt>
                <c:pt idx="82147">
                  <c:v>65.729620000000011</c:v>
                </c:pt>
                <c:pt idx="82148">
                  <c:v>65.742199999999997</c:v>
                </c:pt>
                <c:pt idx="82149">
                  <c:v>65.755110000000002</c:v>
                </c:pt>
                <c:pt idx="82150">
                  <c:v>65.768329999999992</c:v>
                </c:pt>
                <c:pt idx="82151">
                  <c:v>65.782330000000002</c:v>
                </c:pt>
                <c:pt idx="82152">
                  <c:v>65.795969999999997</c:v>
                </c:pt>
                <c:pt idx="82153">
                  <c:v>65.809849999999997</c:v>
                </c:pt>
                <c:pt idx="82154">
                  <c:v>65.824060000000003</c:v>
                </c:pt>
                <c:pt idx="82155">
                  <c:v>65.836819999999989</c:v>
                </c:pt>
                <c:pt idx="82156">
                  <c:v>65.85042</c:v>
                </c:pt>
                <c:pt idx="82157">
                  <c:v>65.864820000000009</c:v>
                </c:pt>
                <c:pt idx="82158">
                  <c:v>65.879109999999997</c:v>
                </c:pt>
                <c:pt idx="82159">
                  <c:v>65.893730000000005</c:v>
                </c:pt>
                <c:pt idx="82160">
                  <c:v>65.907700000000006</c:v>
                </c:pt>
                <c:pt idx="82161">
                  <c:v>65.922390000000007</c:v>
                </c:pt>
                <c:pt idx="82162">
                  <c:v>65.936819999999997</c:v>
                </c:pt>
                <c:pt idx="82163">
                  <c:v>65.951490000000007</c:v>
                </c:pt>
                <c:pt idx="82164">
                  <c:v>65.965990000000005</c:v>
                </c:pt>
                <c:pt idx="82165">
                  <c:v>65.98060000000001</c:v>
                </c:pt>
                <c:pt idx="82166">
                  <c:v>65.995100000000008</c:v>
                </c:pt>
                <c:pt idx="82167">
                  <c:v>66.009830000000008</c:v>
                </c:pt>
                <c:pt idx="82168">
                  <c:v>66.024180000000001</c:v>
                </c:pt>
                <c:pt idx="82169">
                  <c:v>66.038359999999997</c:v>
                </c:pt>
                <c:pt idx="82170">
                  <c:v>66.052530000000004</c:v>
                </c:pt>
                <c:pt idx="82171">
                  <c:v>66.067039999999992</c:v>
                </c:pt>
                <c:pt idx="82172">
                  <c:v>66.081609999999998</c:v>
                </c:pt>
                <c:pt idx="82173">
                  <c:v>66.096370000000007</c:v>
                </c:pt>
                <c:pt idx="82174">
                  <c:v>66.110939999999999</c:v>
                </c:pt>
                <c:pt idx="82175">
                  <c:v>66.125720000000001</c:v>
                </c:pt>
                <c:pt idx="82176">
                  <c:v>66.140330000000006</c:v>
                </c:pt>
                <c:pt idx="82177">
                  <c:v>66.15513</c:v>
                </c:pt>
                <c:pt idx="82178">
                  <c:v>66.169700000000006</c:v>
                </c:pt>
                <c:pt idx="82179">
                  <c:v>66.184399999999997</c:v>
                </c:pt>
                <c:pt idx="82180">
                  <c:v>66.1982</c:v>
                </c:pt>
                <c:pt idx="82181">
                  <c:v>66.212620000000001</c:v>
                </c:pt>
                <c:pt idx="82182">
                  <c:v>66.226960000000005</c:v>
                </c:pt>
                <c:pt idx="82183">
                  <c:v>66.241590000000002</c:v>
                </c:pt>
                <c:pt idx="82184">
                  <c:v>66.255510000000001</c:v>
                </c:pt>
                <c:pt idx="82185">
                  <c:v>66.270049999999998</c:v>
                </c:pt>
                <c:pt idx="82186">
                  <c:v>66.284189999999995</c:v>
                </c:pt>
                <c:pt idx="82187">
                  <c:v>66.298699999999997</c:v>
                </c:pt>
                <c:pt idx="82188">
                  <c:v>66.312669999999997</c:v>
                </c:pt>
                <c:pt idx="82189">
                  <c:v>66.327190000000002</c:v>
                </c:pt>
                <c:pt idx="82190">
                  <c:v>66.341620000000006</c:v>
                </c:pt>
                <c:pt idx="82191">
                  <c:v>66.356179999999995</c:v>
                </c:pt>
                <c:pt idx="82192">
                  <c:v>66.370589999999993</c:v>
                </c:pt>
                <c:pt idx="82193">
                  <c:v>66.384839999999997</c:v>
                </c:pt>
                <c:pt idx="82194">
                  <c:v>66.398789999999991</c:v>
                </c:pt>
                <c:pt idx="82195">
                  <c:v>66.412769999999995</c:v>
                </c:pt>
                <c:pt idx="82196">
                  <c:v>66.426600000000008</c:v>
                </c:pt>
                <c:pt idx="82197">
                  <c:v>66.440340000000006</c:v>
                </c:pt>
                <c:pt idx="82198">
                  <c:v>66.454490000000007</c:v>
                </c:pt>
                <c:pt idx="82199">
                  <c:v>66.468609999999998</c:v>
                </c:pt>
                <c:pt idx="82200">
                  <c:v>66.48263</c:v>
                </c:pt>
                <c:pt idx="82201">
                  <c:v>66.496650000000002</c:v>
                </c:pt>
                <c:pt idx="82202">
                  <c:v>66.510629999999992</c:v>
                </c:pt>
                <c:pt idx="82203">
                  <c:v>66.524780000000007</c:v>
                </c:pt>
                <c:pt idx="82204">
                  <c:v>66.538510000000002</c:v>
                </c:pt>
                <c:pt idx="82205">
                  <c:v>66.552710000000005</c:v>
                </c:pt>
                <c:pt idx="82206">
                  <c:v>66.566800000000001</c:v>
                </c:pt>
                <c:pt idx="82207">
                  <c:v>66.581040000000002</c:v>
                </c:pt>
                <c:pt idx="82208">
                  <c:v>66.59481000000001</c:v>
                </c:pt>
                <c:pt idx="82209">
                  <c:v>66.608800000000002</c:v>
                </c:pt>
                <c:pt idx="82210">
                  <c:v>66.622309999999999</c:v>
                </c:pt>
                <c:pt idx="82211">
                  <c:v>66.636300000000006</c:v>
                </c:pt>
                <c:pt idx="82212">
                  <c:v>66.650149999999996</c:v>
                </c:pt>
                <c:pt idx="82213">
                  <c:v>66.664259999999999</c:v>
                </c:pt>
                <c:pt idx="82214">
                  <c:v>66.678229999999999</c:v>
                </c:pt>
                <c:pt idx="82215">
                  <c:v>66.692220000000006</c:v>
                </c:pt>
                <c:pt idx="82216">
                  <c:v>66.705969999999994</c:v>
                </c:pt>
                <c:pt idx="82217">
                  <c:v>66.720150000000004</c:v>
                </c:pt>
                <c:pt idx="82218">
                  <c:v>66.734120000000004</c:v>
                </c:pt>
                <c:pt idx="82219">
                  <c:v>66.748109999999997</c:v>
                </c:pt>
                <c:pt idx="82220">
                  <c:v>66.761939999999996</c:v>
                </c:pt>
                <c:pt idx="82221">
                  <c:v>66.775859999999994</c:v>
                </c:pt>
                <c:pt idx="82222">
                  <c:v>66.789709999999999</c:v>
                </c:pt>
                <c:pt idx="82223">
                  <c:v>66.803739999999991</c:v>
                </c:pt>
                <c:pt idx="82224">
                  <c:v>66.817599999999999</c:v>
                </c:pt>
                <c:pt idx="82225">
                  <c:v>66.831599999999995</c:v>
                </c:pt>
                <c:pt idx="82226">
                  <c:v>66.84523999999999</c:v>
                </c:pt>
                <c:pt idx="82227">
                  <c:v>66.859340000000003</c:v>
                </c:pt>
                <c:pt idx="82228">
                  <c:v>66.873249999999999</c:v>
                </c:pt>
                <c:pt idx="82229">
                  <c:v>66.887349999999998</c:v>
                </c:pt>
                <c:pt idx="82230">
                  <c:v>66.9011</c:v>
                </c:pt>
                <c:pt idx="82231">
                  <c:v>66.915019999999998</c:v>
                </c:pt>
                <c:pt idx="82232">
                  <c:v>66.928539999999998</c:v>
                </c:pt>
                <c:pt idx="82233">
                  <c:v>66.942539999999994</c:v>
                </c:pt>
                <c:pt idx="82234">
                  <c:v>66.956339999999997</c:v>
                </c:pt>
                <c:pt idx="82235">
                  <c:v>66.970460000000003</c:v>
                </c:pt>
                <c:pt idx="82236">
                  <c:v>66.983909999999995</c:v>
                </c:pt>
                <c:pt idx="82237">
                  <c:v>66.995739999999998</c:v>
                </c:pt>
                <c:pt idx="82238">
                  <c:v>67.007660000000001</c:v>
                </c:pt>
                <c:pt idx="82239">
                  <c:v>67.020569999999992</c:v>
                </c:pt>
                <c:pt idx="82240">
                  <c:v>67.034409999999994</c:v>
                </c:pt>
                <c:pt idx="82241">
                  <c:v>67.04773999999999</c:v>
                </c:pt>
                <c:pt idx="82242">
                  <c:v>67.061199999999999</c:v>
                </c:pt>
                <c:pt idx="82243">
                  <c:v>67.074849999999998</c:v>
                </c:pt>
                <c:pt idx="82244">
                  <c:v>67.088390000000004</c:v>
                </c:pt>
                <c:pt idx="82245">
                  <c:v>67.101640000000003</c:v>
                </c:pt>
                <c:pt idx="82246">
                  <c:v>67.114760000000004</c:v>
                </c:pt>
                <c:pt idx="82247">
                  <c:v>67.128360000000001</c:v>
                </c:pt>
                <c:pt idx="82248">
                  <c:v>67.141900000000007</c:v>
                </c:pt>
                <c:pt idx="82249">
                  <c:v>67.155789999999996</c:v>
                </c:pt>
                <c:pt idx="82250">
                  <c:v>67.169210000000007</c:v>
                </c:pt>
                <c:pt idx="82251">
                  <c:v>67.182969999999997</c:v>
                </c:pt>
                <c:pt idx="82252">
                  <c:v>67.177710000000005</c:v>
                </c:pt>
                <c:pt idx="82253">
                  <c:v>67.178659999999994</c:v>
                </c:pt>
                <c:pt idx="82254">
                  <c:v>67.184419999999989</c:v>
                </c:pt>
                <c:pt idx="82255">
                  <c:v>67.194010000000006</c:v>
                </c:pt>
                <c:pt idx="82256">
                  <c:v>67.204990000000009</c:v>
                </c:pt>
                <c:pt idx="82257">
                  <c:v>67.217079999999996</c:v>
                </c:pt>
                <c:pt idx="82258">
                  <c:v>67.229190000000003</c:v>
                </c:pt>
                <c:pt idx="82259">
                  <c:v>67.241500000000002</c:v>
                </c:pt>
                <c:pt idx="82260">
                  <c:v>67.254559999999998</c:v>
                </c:pt>
                <c:pt idx="82261">
                  <c:v>67.267219999999995</c:v>
                </c:pt>
                <c:pt idx="82262">
                  <c:v>67.280410000000003</c:v>
                </c:pt>
                <c:pt idx="82263">
                  <c:v>67.293839999999989</c:v>
                </c:pt>
                <c:pt idx="82264">
                  <c:v>67.307280000000006</c:v>
                </c:pt>
                <c:pt idx="82265">
                  <c:v>67.320869999999999</c:v>
                </c:pt>
                <c:pt idx="82266">
                  <c:v>67.334429999999998</c:v>
                </c:pt>
                <c:pt idx="82267">
                  <c:v>67.347909999999999</c:v>
                </c:pt>
                <c:pt idx="82268">
                  <c:v>67.361429999999999</c:v>
                </c:pt>
                <c:pt idx="82269">
                  <c:v>67.374639999999999</c:v>
                </c:pt>
                <c:pt idx="82270">
                  <c:v>67.388109999999998</c:v>
                </c:pt>
                <c:pt idx="82271">
                  <c:v>67.401700000000005</c:v>
                </c:pt>
                <c:pt idx="82272">
                  <c:v>67.415099999999995</c:v>
                </c:pt>
                <c:pt idx="82273">
                  <c:v>67.428749999999994</c:v>
                </c:pt>
                <c:pt idx="82274">
                  <c:v>67.442329999999998</c:v>
                </c:pt>
                <c:pt idx="82275">
                  <c:v>67.455889999999997</c:v>
                </c:pt>
                <c:pt idx="82276">
                  <c:v>67.469380000000001</c:v>
                </c:pt>
                <c:pt idx="82277">
                  <c:v>67.482500000000002</c:v>
                </c:pt>
                <c:pt idx="82278">
                  <c:v>67.495820000000009</c:v>
                </c:pt>
                <c:pt idx="82279">
                  <c:v>67.509290000000007</c:v>
                </c:pt>
                <c:pt idx="82280">
                  <c:v>67.5227</c:v>
                </c:pt>
                <c:pt idx="82281">
                  <c:v>67.536230000000003</c:v>
                </c:pt>
                <c:pt idx="82282">
                  <c:v>67.549669999999992</c:v>
                </c:pt>
                <c:pt idx="82283">
                  <c:v>67.563159999999996</c:v>
                </c:pt>
                <c:pt idx="82284">
                  <c:v>67.576509999999999</c:v>
                </c:pt>
                <c:pt idx="82285">
                  <c:v>67.589129999999997</c:v>
                </c:pt>
                <c:pt idx="82286">
                  <c:v>67.602419999999995</c:v>
                </c:pt>
                <c:pt idx="82287">
                  <c:v>67.615729999999999</c:v>
                </c:pt>
                <c:pt idx="82288">
                  <c:v>67.629140000000007</c:v>
                </c:pt>
                <c:pt idx="82289">
                  <c:v>67.642660000000006</c:v>
                </c:pt>
                <c:pt idx="82290">
                  <c:v>67.656030000000001</c:v>
                </c:pt>
                <c:pt idx="82291">
                  <c:v>67.669539999999998</c:v>
                </c:pt>
                <c:pt idx="82292">
                  <c:v>67.683009999999996</c:v>
                </c:pt>
                <c:pt idx="82293">
                  <c:v>67.695999999999998</c:v>
                </c:pt>
                <c:pt idx="82294">
                  <c:v>67.709339999999997</c:v>
                </c:pt>
                <c:pt idx="82295">
                  <c:v>67.722840000000005</c:v>
                </c:pt>
                <c:pt idx="82296">
                  <c:v>67.736199999999997</c:v>
                </c:pt>
                <c:pt idx="82297">
                  <c:v>67.74973</c:v>
                </c:pt>
                <c:pt idx="82298">
                  <c:v>67.763199999999998</c:v>
                </c:pt>
                <c:pt idx="82299">
                  <c:v>67.776650000000004</c:v>
                </c:pt>
                <c:pt idx="82300">
                  <c:v>67.789990000000003</c:v>
                </c:pt>
                <c:pt idx="82301">
                  <c:v>67.803079999999994</c:v>
                </c:pt>
                <c:pt idx="82302">
                  <c:v>67.816299999999998</c:v>
                </c:pt>
                <c:pt idx="82303">
                  <c:v>67.829759999999993</c:v>
                </c:pt>
                <c:pt idx="82304">
                  <c:v>67.84308</c:v>
                </c:pt>
                <c:pt idx="82305">
                  <c:v>67.856569999999991</c:v>
                </c:pt>
                <c:pt idx="82306">
                  <c:v>67.869910000000004</c:v>
                </c:pt>
                <c:pt idx="82307">
                  <c:v>67.883350000000007</c:v>
                </c:pt>
                <c:pt idx="82308">
                  <c:v>67.896230000000003</c:v>
                </c:pt>
                <c:pt idx="82309">
                  <c:v>67.909580000000005</c:v>
                </c:pt>
                <c:pt idx="82310">
                  <c:v>67.922820000000002</c:v>
                </c:pt>
                <c:pt idx="82311">
                  <c:v>67.935609999999997</c:v>
                </c:pt>
                <c:pt idx="82312">
                  <c:v>67.948440000000005</c:v>
                </c:pt>
                <c:pt idx="82313">
                  <c:v>67.961770000000001</c:v>
                </c:pt>
                <c:pt idx="82314">
                  <c:v>67.975139999999996</c:v>
                </c:pt>
                <c:pt idx="82315">
                  <c:v>67.98854</c:v>
                </c:pt>
                <c:pt idx="82316">
                  <c:v>68.001419999999996</c:v>
                </c:pt>
                <c:pt idx="82317">
                  <c:v>68.014510000000001</c:v>
                </c:pt>
                <c:pt idx="82318">
                  <c:v>68.027770000000004</c:v>
                </c:pt>
                <c:pt idx="82319">
                  <c:v>68.041139999999999</c:v>
                </c:pt>
                <c:pt idx="82320">
                  <c:v>68.054349999999999</c:v>
                </c:pt>
                <c:pt idx="82321">
                  <c:v>68.067800000000005</c:v>
                </c:pt>
                <c:pt idx="82322">
                  <c:v>68.08108</c:v>
                </c:pt>
                <c:pt idx="82323">
                  <c:v>68.094539999999995</c:v>
                </c:pt>
                <c:pt idx="82324">
                  <c:v>68.107799999999997</c:v>
                </c:pt>
                <c:pt idx="82325">
                  <c:v>68.12084999999999</c:v>
                </c:pt>
                <c:pt idx="82326">
                  <c:v>68.134129999999999</c:v>
                </c:pt>
                <c:pt idx="82327">
                  <c:v>68.147529999999989</c:v>
                </c:pt>
                <c:pt idx="82328">
                  <c:v>68.160879999999992</c:v>
                </c:pt>
                <c:pt idx="82329">
                  <c:v>68.174340000000001</c:v>
                </c:pt>
                <c:pt idx="82330">
                  <c:v>68.187740000000005</c:v>
                </c:pt>
                <c:pt idx="82331">
                  <c:v>68.201120000000003</c:v>
                </c:pt>
                <c:pt idx="82332">
                  <c:v>68.214470000000006</c:v>
                </c:pt>
                <c:pt idx="82333">
                  <c:v>68.227800000000002</c:v>
                </c:pt>
                <c:pt idx="82334">
                  <c:v>68.240650000000002</c:v>
                </c:pt>
                <c:pt idx="82335">
                  <c:v>68.253969999999995</c:v>
                </c:pt>
                <c:pt idx="82336">
                  <c:v>68.267269999999996</c:v>
                </c:pt>
                <c:pt idx="82337">
                  <c:v>68.280619999999999</c:v>
                </c:pt>
                <c:pt idx="82338">
                  <c:v>68.293909999999997</c:v>
                </c:pt>
                <c:pt idx="82339">
                  <c:v>68.307320000000004</c:v>
                </c:pt>
                <c:pt idx="82340">
                  <c:v>68.320639999999997</c:v>
                </c:pt>
                <c:pt idx="82341">
                  <c:v>68.333839999999995</c:v>
                </c:pt>
                <c:pt idx="82342">
                  <c:v>68.34693</c:v>
                </c:pt>
                <c:pt idx="82343">
                  <c:v>68.360260000000011</c:v>
                </c:pt>
                <c:pt idx="82344">
                  <c:v>68.373109999999997</c:v>
                </c:pt>
                <c:pt idx="82345">
                  <c:v>68.386240000000001</c:v>
                </c:pt>
                <c:pt idx="82346">
                  <c:v>68.398979999999995</c:v>
                </c:pt>
                <c:pt idx="82347">
                  <c:v>68.411500000000004</c:v>
                </c:pt>
                <c:pt idx="82348">
                  <c:v>68.424050000000008</c:v>
                </c:pt>
                <c:pt idx="82349">
                  <c:v>68.436459999999997</c:v>
                </c:pt>
                <c:pt idx="82350">
                  <c:v>68.448790000000002</c:v>
                </c:pt>
                <c:pt idx="82351">
                  <c:v>68.460939999999994</c:v>
                </c:pt>
                <c:pt idx="82352">
                  <c:v>68.473039999999997</c:v>
                </c:pt>
                <c:pt idx="82353">
                  <c:v>68.485029999999995</c:v>
                </c:pt>
                <c:pt idx="82354">
                  <c:v>68.497029999999995</c:v>
                </c:pt>
                <c:pt idx="82355">
                  <c:v>68.508499999999998</c:v>
                </c:pt>
                <c:pt idx="82356">
                  <c:v>68.52046</c:v>
                </c:pt>
                <c:pt idx="82357">
                  <c:v>68.531999999999996</c:v>
                </c:pt>
                <c:pt idx="82358">
                  <c:v>68.543660000000003</c:v>
                </c:pt>
                <c:pt idx="82359">
                  <c:v>68.555359999999993</c:v>
                </c:pt>
                <c:pt idx="82360">
                  <c:v>68.566869999999994</c:v>
                </c:pt>
                <c:pt idx="82361">
                  <c:v>68.578720000000004</c:v>
                </c:pt>
                <c:pt idx="82362">
                  <c:v>68.590289999999996</c:v>
                </c:pt>
                <c:pt idx="82363">
                  <c:v>68.601979999999998</c:v>
                </c:pt>
                <c:pt idx="82364">
                  <c:v>68.613510000000005</c:v>
                </c:pt>
                <c:pt idx="82365">
                  <c:v>68.625349999999997</c:v>
                </c:pt>
                <c:pt idx="82366">
                  <c:v>68.637079999999997</c:v>
                </c:pt>
                <c:pt idx="82367">
                  <c:v>68.649039999999999</c:v>
                </c:pt>
                <c:pt idx="82368">
                  <c:v>68.660139999999998</c:v>
                </c:pt>
                <c:pt idx="82369">
                  <c:v>68.672020000000003</c:v>
                </c:pt>
                <c:pt idx="82370">
                  <c:v>68.68368000000001</c:v>
                </c:pt>
                <c:pt idx="82371">
                  <c:v>68.695480000000003</c:v>
                </c:pt>
                <c:pt idx="82372">
                  <c:v>68.707239999999999</c:v>
                </c:pt>
                <c:pt idx="82373">
                  <c:v>68.719080000000005</c:v>
                </c:pt>
                <c:pt idx="82374">
                  <c:v>68.729939999999999</c:v>
                </c:pt>
                <c:pt idx="82375">
                  <c:v>68.739400000000003</c:v>
                </c:pt>
                <c:pt idx="82376">
                  <c:v>68.750389999999996</c:v>
                </c:pt>
                <c:pt idx="82377">
                  <c:v>68.761580000000009</c:v>
                </c:pt>
                <c:pt idx="82378">
                  <c:v>68.773020000000002</c:v>
                </c:pt>
                <c:pt idx="82379">
                  <c:v>68.784409999999994</c:v>
                </c:pt>
                <c:pt idx="82380">
                  <c:v>68.795860000000005</c:v>
                </c:pt>
                <c:pt idx="82381">
                  <c:v>68.807519999999997</c:v>
                </c:pt>
                <c:pt idx="82382">
                  <c:v>68.817980000000006</c:v>
                </c:pt>
                <c:pt idx="82383">
                  <c:v>68.829329999999999</c:v>
                </c:pt>
                <c:pt idx="82384">
                  <c:v>68.840329999999994</c:v>
                </c:pt>
                <c:pt idx="82385">
                  <c:v>68.851709999999997</c:v>
                </c:pt>
                <c:pt idx="82386">
                  <c:v>68.863439999999997</c:v>
                </c:pt>
                <c:pt idx="82387">
                  <c:v>68.875419999999991</c:v>
                </c:pt>
                <c:pt idx="82388">
                  <c:v>68.887180000000001</c:v>
                </c:pt>
                <c:pt idx="82389">
                  <c:v>68.89922</c:v>
                </c:pt>
                <c:pt idx="82390">
                  <c:v>68.911010000000005</c:v>
                </c:pt>
                <c:pt idx="82391">
                  <c:v>68.923059999999992</c:v>
                </c:pt>
                <c:pt idx="82392">
                  <c:v>68.93462000000001</c:v>
                </c:pt>
                <c:pt idx="82393">
                  <c:v>68.946240000000003</c:v>
                </c:pt>
                <c:pt idx="82394">
                  <c:v>68.958039999999997</c:v>
                </c:pt>
                <c:pt idx="82395">
                  <c:v>68.930360000000007</c:v>
                </c:pt>
                <c:pt idx="82396">
                  <c:v>68.895260000000007</c:v>
                </c:pt>
                <c:pt idx="82397">
                  <c:v>68.879780000000011</c:v>
                </c:pt>
                <c:pt idx="82398">
                  <c:v>68.875540000000001</c:v>
                </c:pt>
                <c:pt idx="82399">
                  <c:v>68.878399999999999</c:v>
                </c:pt>
                <c:pt idx="82400">
                  <c:v>68.875039999999998</c:v>
                </c:pt>
                <c:pt idx="82401">
                  <c:v>68.877600000000001</c:v>
                </c:pt>
                <c:pt idx="82402">
                  <c:v>68.880290000000002</c:v>
                </c:pt>
                <c:pt idx="82403">
                  <c:v>68.886330000000001</c:v>
                </c:pt>
                <c:pt idx="82404">
                  <c:v>68.888199999999998</c:v>
                </c:pt>
                <c:pt idx="82405">
                  <c:v>68.892020000000002</c:v>
                </c:pt>
                <c:pt idx="82406">
                  <c:v>68.895949999999999</c:v>
                </c:pt>
                <c:pt idx="82407">
                  <c:v>68.90249</c:v>
                </c:pt>
                <c:pt idx="82408">
                  <c:v>68.908739999999995</c:v>
                </c:pt>
                <c:pt idx="82409">
                  <c:v>68.91543999999999</c:v>
                </c:pt>
                <c:pt idx="82410">
                  <c:v>68.921669999999992</c:v>
                </c:pt>
                <c:pt idx="82411">
                  <c:v>68.929549999999992</c:v>
                </c:pt>
                <c:pt idx="82412">
                  <c:v>68.93753000000001</c:v>
                </c:pt>
                <c:pt idx="82413">
                  <c:v>68.944150000000008</c:v>
                </c:pt>
                <c:pt idx="82414">
                  <c:v>68.952159999999992</c:v>
                </c:pt>
                <c:pt idx="82415">
                  <c:v>68.960440000000006</c:v>
                </c:pt>
                <c:pt idx="82416">
                  <c:v>68.967839999999995</c:v>
                </c:pt>
                <c:pt idx="82417">
                  <c:v>68.977440000000001</c:v>
                </c:pt>
                <c:pt idx="82418">
                  <c:v>68.987089999999995</c:v>
                </c:pt>
                <c:pt idx="82419">
                  <c:v>68.996549999999999</c:v>
                </c:pt>
                <c:pt idx="82420">
                  <c:v>69.006039999999999</c:v>
                </c:pt>
                <c:pt idx="82421">
                  <c:v>69.014759999999995</c:v>
                </c:pt>
                <c:pt idx="82422">
                  <c:v>69.023849999999996</c:v>
                </c:pt>
                <c:pt idx="82423">
                  <c:v>69.033369999999991</c:v>
                </c:pt>
                <c:pt idx="82424">
                  <c:v>69.042929999999998</c:v>
                </c:pt>
                <c:pt idx="82425">
                  <c:v>69.052070000000001</c:v>
                </c:pt>
                <c:pt idx="82426">
                  <c:v>69.0608</c:v>
                </c:pt>
                <c:pt idx="82427">
                  <c:v>69.07038</c:v>
                </c:pt>
                <c:pt idx="82428">
                  <c:v>69.08001999999999</c:v>
                </c:pt>
                <c:pt idx="82429">
                  <c:v>69.089919999999992</c:v>
                </c:pt>
                <c:pt idx="82430">
                  <c:v>69.099760000000003</c:v>
                </c:pt>
                <c:pt idx="82431">
                  <c:v>69.108519999999999</c:v>
                </c:pt>
                <c:pt idx="82432">
                  <c:v>69.117899999999992</c:v>
                </c:pt>
                <c:pt idx="82433">
                  <c:v>69.127960000000002</c:v>
                </c:pt>
                <c:pt idx="82434">
                  <c:v>69.138030000000001</c:v>
                </c:pt>
                <c:pt idx="82435">
                  <c:v>69.148340000000005</c:v>
                </c:pt>
                <c:pt idx="82436">
                  <c:v>69.158540000000002</c:v>
                </c:pt>
                <c:pt idx="82437">
                  <c:v>69.168049999999994</c:v>
                </c:pt>
                <c:pt idx="82438">
                  <c:v>69.178330000000003</c:v>
                </c:pt>
                <c:pt idx="82439">
                  <c:v>69.188879999999997</c:v>
                </c:pt>
                <c:pt idx="82440">
                  <c:v>69.199560000000005</c:v>
                </c:pt>
                <c:pt idx="82441">
                  <c:v>69.20966</c:v>
                </c:pt>
                <c:pt idx="82442">
                  <c:v>69.18938</c:v>
                </c:pt>
                <c:pt idx="82443">
                  <c:v>69.200330000000008</c:v>
                </c:pt>
                <c:pt idx="82444">
                  <c:v>69.209730000000008</c:v>
                </c:pt>
                <c:pt idx="82445">
                  <c:v>69.217230000000001</c:v>
                </c:pt>
                <c:pt idx="82446">
                  <c:v>69.224440000000001</c:v>
                </c:pt>
                <c:pt idx="82447">
                  <c:v>69.232339999999994</c:v>
                </c:pt>
                <c:pt idx="82448">
                  <c:v>69.24091</c:v>
                </c:pt>
                <c:pt idx="82449">
                  <c:v>69.249780000000001</c:v>
                </c:pt>
                <c:pt idx="82450">
                  <c:v>69.257480000000001</c:v>
                </c:pt>
                <c:pt idx="82451">
                  <c:v>69.266220000000004</c:v>
                </c:pt>
                <c:pt idx="82452">
                  <c:v>69.275580000000005</c:v>
                </c:pt>
                <c:pt idx="82453">
                  <c:v>69.28461999999999</c:v>
                </c:pt>
                <c:pt idx="82454">
                  <c:v>69.294280000000001</c:v>
                </c:pt>
                <c:pt idx="82455">
                  <c:v>69.30380000000001</c:v>
                </c:pt>
                <c:pt idx="82456">
                  <c:v>69.313779999999994</c:v>
                </c:pt>
                <c:pt idx="82457">
                  <c:v>69.323610000000002</c:v>
                </c:pt>
                <c:pt idx="82458">
                  <c:v>69.333619999999996</c:v>
                </c:pt>
                <c:pt idx="82459">
                  <c:v>69.34357</c:v>
                </c:pt>
                <c:pt idx="82460">
                  <c:v>69.353840000000005</c:v>
                </c:pt>
                <c:pt idx="82461">
                  <c:v>69.364069999999998</c:v>
                </c:pt>
                <c:pt idx="82462">
                  <c:v>69.374380000000002</c:v>
                </c:pt>
                <c:pt idx="82463">
                  <c:v>69.384610000000009</c:v>
                </c:pt>
                <c:pt idx="82464">
                  <c:v>69.395089999999996</c:v>
                </c:pt>
                <c:pt idx="82465">
                  <c:v>69.405540000000002</c:v>
                </c:pt>
                <c:pt idx="82466">
                  <c:v>69.416110000000003</c:v>
                </c:pt>
                <c:pt idx="82467">
                  <c:v>69.426659999999998</c:v>
                </c:pt>
                <c:pt idx="82468">
                  <c:v>69.437240000000003</c:v>
                </c:pt>
                <c:pt idx="82469">
                  <c:v>69.447820000000007</c:v>
                </c:pt>
                <c:pt idx="82470">
                  <c:v>69.458489999999998</c:v>
                </c:pt>
                <c:pt idx="82471">
                  <c:v>69.46848</c:v>
                </c:pt>
                <c:pt idx="82472">
                  <c:v>69.473789999999994</c:v>
                </c:pt>
                <c:pt idx="82473">
                  <c:v>69.482900000000001</c:v>
                </c:pt>
                <c:pt idx="82474">
                  <c:v>69.493070000000003</c:v>
                </c:pt>
                <c:pt idx="82475">
                  <c:v>69.501689999999996</c:v>
                </c:pt>
                <c:pt idx="82476">
                  <c:v>69.511580000000009</c:v>
                </c:pt>
                <c:pt idx="82477">
                  <c:v>69.521540000000002</c:v>
                </c:pt>
                <c:pt idx="82478">
                  <c:v>69.531930000000003</c:v>
                </c:pt>
                <c:pt idx="82479">
                  <c:v>69.542079999999999</c:v>
                </c:pt>
                <c:pt idx="82480">
                  <c:v>69.552769999999995</c:v>
                </c:pt>
                <c:pt idx="82481">
                  <c:v>69.562960000000004</c:v>
                </c:pt>
                <c:pt idx="82482">
                  <c:v>69.573890000000006</c:v>
                </c:pt>
                <c:pt idx="82483">
                  <c:v>69.584429999999998</c:v>
                </c:pt>
                <c:pt idx="82484">
                  <c:v>69.595339999999993</c:v>
                </c:pt>
                <c:pt idx="82485">
                  <c:v>69.606079999999992</c:v>
                </c:pt>
                <c:pt idx="82486">
                  <c:v>69.616969999999995</c:v>
                </c:pt>
                <c:pt idx="82487">
                  <c:v>69.627600000000001</c:v>
                </c:pt>
                <c:pt idx="82488">
                  <c:v>69.638170000000002</c:v>
                </c:pt>
                <c:pt idx="82489">
                  <c:v>69.648939999999996</c:v>
                </c:pt>
                <c:pt idx="82490">
                  <c:v>69.659610000000001</c:v>
                </c:pt>
                <c:pt idx="82491">
                  <c:v>69.670389999999998</c:v>
                </c:pt>
                <c:pt idx="82492">
                  <c:v>69.681139999999999</c:v>
                </c:pt>
                <c:pt idx="82493">
                  <c:v>69.691739999999996</c:v>
                </c:pt>
                <c:pt idx="82494">
                  <c:v>69.702479999999994</c:v>
                </c:pt>
                <c:pt idx="82495">
                  <c:v>69.713250000000002</c:v>
                </c:pt>
                <c:pt idx="82496">
                  <c:v>69.723939999999999</c:v>
                </c:pt>
                <c:pt idx="82497">
                  <c:v>69.734639999999999</c:v>
                </c:pt>
                <c:pt idx="82498">
                  <c:v>69.745140000000006</c:v>
                </c:pt>
                <c:pt idx="82499">
                  <c:v>69.755849999999995</c:v>
                </c:pt>
                <c:pt idx="82500">
                  <c:v>69.766080000000002</c:v>
                </c:pt>
                <c:pt idx="82501">
                  <c:v>69.775999999999996</c:v>
                </c:pt>
                <c:pt idx="82502">
                  <c:v>69.786559999999994</c:v>
                </c:pt>
                <c:pt idx="82503">
                  <c:v>69.797060000000002</c:v>
                </c:pt>
                <c:pt idx="82504">
                  <c:v>69.80762</c:v>
                </c:pt>
                <c:pt idx="82505">
                  <c:v>69.818110000000004</c:v>
                </c:pt>
                <c:pt idx="82506">
                  <c:v>69.828630000000004</c:v>
                </c:pt>
                <c:pt idx="82507">
                  <c:v>69.839129999999997</c:v>
                </c:pt>
                <c:pt idx="82508">
                  <c:v>69.849729999999994</c:v>
                </c:pt>
                <c:pt idx="82509">
                  <c:v>69.860119999999995</c:v>
                </c:pt>
                <c:pt idx="82510">
                  <c:v>69.870630000000006</c:v>
                </c:pt>
                <c:pt idx="82511">
                  <c:v>69.880960000000002</c:v>
                </c:pt>
                <c:pt idx="82512">
                  <c:v>69.89152</c:v>
                </c:pt>
                <c:pt idx="82513">
                  <c:v>69.902119999999996</c:v>
                </c:pt>
                <c:pt idx="82514">
                  <c:v>69.912239999999997</c:v>
                </c:pt>
                <c:pt idx="82515">
                  <c:v>69.922809999999998</c:v>
                </c:pt>
                <c:pt idx="82516">
                  <c:v>69.93343999999999</c:v>
                </c:pt>
                <c:pt idx="82517">
                  <c:v>69.943989999999999</c:v>
                </c:pt>
                <c:pt idx="82518">
                  <c:v>69.954570000000004</c:v>
                </c:pt>
                <c:pt idx="82519">
                  <c:v>69.965140000000005</c:v>
                </c:pt>
                <c:pt idx="82520">
                  <c:v>69.975670000000008</c:v>
                </c:pt>
                <c:pt idx="82521">
                  <c:v>69.986109999999996</c:v>
                </c:pt>
                <c:pt idx="82522">
                  <c:v>69.996189999999999</c:v>
                </c:pt>
                <c:pt idx="82523">
                  <c:v>70.006619999999998</c:v>
                </c:pt>
                <c:pt idx="82524">
                  <c:v>70.017099999999999</c:v>
                </c:pt>
                <c:pt idx="82525">
                  <c:v>70.02722</c:v>
                </c:pt>
                <c:pt idx="82526">
                  <c:v>70.037149999999997</c:v>
                </c:pt>
                <c:pt idx="82527">
                  <c:v>70.047340000000005</c:v>
                </c:pt>
                <c:pt idx="82528">
                  <c:v>70.057549999999992</c:v>
                </c:pt>
                <c:pt idx="82529">
                  <c:v>70.067599999999999</c:v>
                </c:pt>
                <c:pt idx="82530">
                  <c:v>70.077860000000001</c:v>
                </c:pt>
                <c:pt idx="82531">
                  <c:v>70.087989999999991</c:v>
                </c:pt>
                <c:pt idx="82532">
                  <c:v>70.098219999999998</c:v>
                </c:pt>
                <c:pt idx="82533">
                  <c:v>70.108260000000001</c:v>
                </c:pt>
                <c:pt idx="82534">
                  <c:v>70.118489999999994</c:v>
                </c:pt>
                <c:pt idx="82535">
                  <c:v>70.128680000000003</c:v>
                </c:pt>
                <c:pt idx="82536">
                  <c:v>70.138980000000004</c:v>
                </c:pt>
                <c:pt idx="82537">
                  <c:v>70.149140000000003</c:v>
                </c:pt>
                <c:pt idx="82538">
                  <c:v>70.158509999999993</c:v>
                </c:pt>
                <c:pt idx="82539">
                  <c:v>70.167839999999998</c:v>
                </c:pt>
                <c:pt idx="82540">
                  <c:v>70.177620000000005</c:v>
                </c:pt>
                <c:pt idx="82541">
                  <c:v>70.187749999999994</c:v>
                </c:pt>
                <c:pt idx="82542">
                  <c:v>70.197040000000001</c:v>
                </c:pt>
                <c:pt idx="82543">
                  <c:v>70.206509999999994</c:v>
                </c:pt>
                <c:pt idx="82544">
                  <c:v>70.216149999999999</c:v>
                </c:pt>
                <c:pt idx="82545">
                  <c:v>70.225860000000011</c:v>
                </c:pt>
                <c:pt idx="82546">
                  <c:v>70.235600000000005</c:v>
                </c:pt>
                <c:pt idx="82547">
                  <c:v>70.245350000000002</c:v>
                </c:pt>
                <c:pt idx="82548">
                  <c:v>70.255240000000001</c:v>
                </c:pt>
                <c:pt idx="82549">
                  <c:v>70.265110000000007</c:v>
                </c:pt>
                <c:pt idx="82550">
                  <c:v>70.275090000000006</c:v>
                </c:pt>
                <c:pt idx="82551">
                  <c:v>70.285169999999994</c:v>
                </c:pt>
                <c:pt idx="82552">
                  <c:v>70.295069999999996</c:v>
                </c:pt>
                <c:pt idx="82553">
                  <c:v>70.305099999999996</c:v>
                </c:pt>
                <c:pt idx="82554">
                  <c:v>70.315380000000005</c:v>
                </c:pt>
                <c:pt idx="82555">
                  <c:v>70.325499999999991</c:v>
                </c:pt>
                <c:pt idx="82556">
                  <c:v>70.335639999999998</c:v>
                </c:pt>
                <c:pt idx="82557">
                  <c:v>70.345829999999992</c:v>
                </c:pt>
                <c:pt idx="82558">
                  <c:v>70.356089999999995</c:v>
                </c:pt>
                <c:pt idx="82559">
                  <c:v>70.366410000000002</c:v>
                </c:pt>
                <c:pt idx="82560">
                  <c:v>70.376549999999995</c:v>
                </c:pt>
                <c:pt idx="82561">
                  <c:v>70.386179999999996</c:v>
                </c:pt>
                <c:pt idx="82562">
                  <c:v>70.39546</c:v>
                </c:pt>
                <c:pt idx="82563">
                  <c:v>70.404989999999998</c:v>
                </c:pt>
                <c:pt idx="82564">
                  <c:v>70.413350000000008</c:v>
                </c:pt>
                <c:pt idx="82565">
                  <c:v>70.422349999999994</c:v>
                </c:pt>
                <c:pt idx="82566">
                  <c:v>70.432370000000006</c:v>
                </c:pt>
                <c:pt idx="82567">
                  <c:v>70.441800000000001</c:v>
                </c:pt>
                <c:pt idx="82568">
                  <c:v>70.451879999999989</c:v>
                </c:pt>
                <c:pt idx="82569">
                  <c:v>70.462040000000002</c:v>
                </c:pt>
                <c:pt idx="82570">
                  <c:v>70.471810000000005</c:v>
                </c:pt>
                <c:pt idx="82571">
                  <c:v>70.481589999999997</c:v>
                </c:pt>
                <c:pt idx="82572">
                  <c:v>70.491739999999993</c:v>
                </c:pt>
                <c:pt idx="82573">
                  <c:v>70.501959999999997</c:v>
                </c:pt>
                <c:pt idx="82574">
                  <c:v>70.512069999999994</c:v>
                </c:pt>
                <c:pt idx="82575">
                  <c:v>70.522069999999999</c:v>
                </c:pt>
                <c:pt idx="82576">
                  <c:v>70.515479999999997</c:v>
                </c:pt>
                <c:pt idx="82577">
                  <c:v>70.461219999999997</c:v>
                </c:pt>
                <c:pt idx="82578">
                  <c:v>70.432730000000006</c:v>
                </c:pt>
                <c:pt idx="82579">
                  <c:v>70.418509999999998</c:v>
                </c:pt>
                <c:pt idx="82580">
                  <c:v>70.413350000000008</c:v>
                </c:pt>
                <c:pt idx="82581">
                  <c:v>70.413820000000001</c:v>
                </c:pt>
                <c:pt idx="82582">
                  <c:v>70.418700000000001</c:v>
                </c:pt>
                <c:pt idx="82583">
                  <c:v>70.42568</c:v>
                </c:pt>
                <c:pt idx="82584">
                  <c:v>70.434789999999992</c:v>
                </c:pt>
                <c:pt idx="82585">
                  <c:v>70.444729999999993</c:v>
                </c:pt>
                <c:pt idx="82586">
                  <c:v>70.454840000000004</c:v>
                </c:pt>
                <c:pt idx="82587">
                  <c:v>70.466670000000008</c:v>
                </c:pt>
                <c:pt idx="82588">
                  <c:v>70.478920000000002</c:v>
                </c:pt>
                <c:pt idx="82589">
                  <c:v>70.491609999999994</c:v>
                </c:pt>
                <c:pt idx="82590">
                  <c:v>70.504469999999998</c:v>
                </c:pt>
                <c:pt idx="82591">
                  <c:v>70.517589999999998</c:v>
                </c:pt>
                <c:pt idx="82592">
                  <c:v>70.52958000000001</c:v>
                </c:pt>
                <c:pt idx="82593">
                  <c:v>70.542069999999995</c:v>
                </c:pt>
                <c:pt idx="82594">
                  <c:v>70.555539999999993</c:v>
                </c:pt>
                <c:pt idx="82595">
                  <c:v>70.56898000000001</c:v>
                </c:pt>
                <c:pt idx="82596">
                  <c:v>70.582570000000004</c:v>
                </c:pt>
                <c:pt idx="82597">
                  <c:v>70.595839999999995</c:v>
                </c:pt>
                <c:pt idx="82598">
                  <c:v>70.60942</c:v>
                </c:pt>
                <c:pt idx="82599">
                  <c:v>70.623040000000003</c:v>
                </c:pt>
                <c:pt idx="82600">
                  <c:v>70.636740000000003</c:v>
                </c:pt>
                <c:pt idx="82601">
                  <c:v>70.65043</c:v>
                </c:pt>
                <c:pt idx="82602">
                  <c:v>70.664270000000002</c:v>
                </c:pt>
                <c:pt idx="82603">
                  <c:v>70.677059999999997</c:v>
                </c:pt>
                <c:pt idx="82604">
                  <c:v>70.689970000000002</c:v>
                </c:pt>
                <c:pt idx="82605">
                  <c:v>70.702849999999998</c:v>
                </c:pt>
                <c:pt idx="82606">
                  <c:v>70.715609999999998</c:v>
                </c:pt>
                <c:pt idx="82607">
                  <c:v>70.728669999999994</c:v>
                </c:pt>
                <c:pt idx="82608">
                  <c:v>70.741290000000006</c:v>
                </c:pt>
                <c:pt idx="82609">
                  <c:v>70.753709999999998</c:v>
                </c:pt>
                <c:pt idx="82610">
                  <c:v>70.76643</c:v>
                </c:pt>
                <c:pt idx="82611">
                  <c:v>70.779240000000001</c:v>
                </c:pt>
                <c:pt idx="82612">
                  <c:v>70.791719999999998</c:v>
                </c:pt>
                <c:pt idx="82613">
                  <c:v>70.800340000000006</c:v>
                </c:pt>
                <c:pt idx="82614">
                  <c:v>70.811729999999997</c:v>
                </c:pt>
                <c:pt idx="82615">
                  <c:v>70.823090000000008</c:v>
                </c:pt>
                <c:pt idx="82616">
                  <c:v>70.834419999999994</c:v>
                </c:pt>
                <c:pt idx="82617">
                  <c:v>70.846450000000004</c:v>
                </c:pt>
                <c:pt idx="82618">
                  <c:v>70.858599999999996</c:v>
                </c:pt>
                <c:pt idx="82619">
                  <c:v>70.836620000000011</c:v>
                </c:pt>
                <c:pt idx="82620">
                  <c:v>70.77834</c:v>
                </c:pt>
                <c:pt idx="82621">
                  <c:v>70.744810000000001</c:v>
                </c:pt>
                <c:pt idx="82622">
                  <c:v>70.719799999999992</c:v>
                </c:pt>
                <c:pt idx="82623">
                  <c:v>70.708149999999989</c:v>
                </c:pt>
                <c:pt idx="82624">
                  <c:v>70.704580000000007</c:v>
                </c:pt>
                <c:pt idx="82625">
                  <c:v>70.705370000000002</c:v>
                </c:pt>
                <c:pt idx="82626">
                  <c:v>70.70993</c:v>
                </c:pt>
                <c:pt idx="82627">
                  <c:v>70.717340000000007</c:v>
                </c:pt>
                <c:pt idx="82628">
                  <c:v>70.726519999999994</c:v>
                </c:pt>
                <c:pt idx="82629">
                  <c:v>70.736879999999999</c:v>
                </c:pt>
                <c:pt idx="82630">
                  <c:v>70.74709</c:v>
                </c:pt>
                <c:pt idx="82631">
                  <c:v>70.757990000000007</c:v>
                </c:pt>
                <c:pt idx="82632">
                  <c:v>70.77055</c:v>
                </c:pt>
                <c:pt idx="82633">
                  <c:v>70.783619999999999</c:v>
                </c:pt>
                <c:pt idx="82634">
                  <c:v>70.796499999999995</c:v>
                </c:pt>
                <c:pt idx="82635">
                  <c:v>70.809960000000004</c:v>
                </c:pt>
                <c:pt idx="82636">
                  <c:v>70.823669999999993</c:v>
                </c:pt>
                <c:pt idx="82637">
                  <c:v>70.837559999999996</c:v>
                </c:pt>
                <c:pt idx="82638">
                  <c:v>70.850999999999999</c:v>
                </c:pt>
                <c:pt idx="82639">
                  <c:v>70.864699999999999</c:v>
                </c:pt>
                <c:pt idx="82640">
                  <c:v>70.877350000000007</c:v>
                </c:pt>
                <c:pt idx="82641">
                  <c:v>70.890500000000003</c:v>
                </c:pt>
                <c:pt idx="82642">
                  <c:v>70.903700000000001</c:v>
                </c:pt>
                <c:pt idx="82643">
                  <c:v>70.917410000000004</c:v>
                </c:pt>
                <c:pt idx="82644">
                  <c:v>70.930819999999997</c:v>
                </c:pt>
                <c:pt idx="82645">
                  <c:v>70.942179999999993</c:v>
                </c:pt>
                <c:pt idx="82646">
                  <c:v>70.956389999999999</c:v>
                </c:pt>
                <c:pt idx="82647">
                  <c:v>70.970169999999996</c:v>
                </c:pt>
                <c:pt idx="82648">
                  <c:v>70.984030000000004</c:v>
                </c:pt>
                <c:pt idx="82649">
                  <c:v>70.997299999999996</c:v>
                </c:pt>
                <c:pt idx="82650">
                  <c:v>71.010049999999993</c:v>
                </c:pt>
                <c:pt idx="82651">
                  <c:v>71.023699999999991</c:v>
                </c:pt>
                <c:pt idx="82652">
                  <c:v>71.036900000000003</c:v>
                </c:pt>
                <c:pt idx="82653">
                  <c:v>71.049769999999995</c:v>
                </c:pt>
                <c:pt idx="82654">
                  <c:v>71.062759999999997</c:v>
                </c:pt>
                <c:pt idx="82655">
                  <c:v>71.076040000000006</c:v>
                </c:pt>
                <c:pt idx="82656">
                  <c:v>71.089209999999994</c:v>
                </c:pt>
                <c:pt idx="82657">
                  <c:v>71.102069999999998</c:v>
                </c:pt>
                <c:pt idx="82658">
                  <c:v>71.115089999999995</c:v>
                </c:pt>
                <c:pt idx="82659">
                  <c:v>71.127160000000003</c:v>
                </c:pt>
                <c:pt idx="82660">
                  <c:v>71.139849999999996</c:v>
                </c:pt>
                <c:pt idx="82661">
                  <c:v>71.152509999999992</c:v>
                </c:pt>
                <c:pt idx="82662">
                  <c:v>71.165390000000002</c:v>
                </c:pt>
                <c:pt idx="82663">
                  <c:v>71.17822000000001</c:v>
                </c:pt>
                <c:pt idx="82664">
                  <c:v>71.190719999999999</c:v>
                </c:pt>
                <c:pt idx="82665">
                  <c:v>71.202179999999998</c:v>
                </c:pt>
                <c:pt idx="82666">
                  <c:v>71.214349999999996</c:v>
                </c:pt>
                <c:pt idx="82667">
                  <c:v>71.227109999999996</c:v>
                </c:pt>
                <c:pt idx="82668">
                  <c:v>71.239499999999992</c:v>
                </c:pt>
                <c:pt idx="82669">
                  <c:v>71.252269999999996</c:v>
                </c:pt>
                <c:pt idx="82670">
                  <c:v>71.264949999999999</c:v>
                </c:pt>
                <c:pt idx="82671">
                  <c:v>71.277780000000007</c:v>
                </c:pt>
                <c:pt idx="82672">
                  <c:v>71.290269999999992</c:v>
                </c:pt>
                <c:pt idx="82673">
                  <c:v>71.294759999999997</c:v>
                </c:pt>
                <c:pt idx="82674">
                  <c:v>71.30395</c:v>
                </c:pt>
                <c:pt idx="82675">
                  <c:v>71.314669999999992</c:v>
                </c:pt>
                <c:pt idx="82676">
                  <c:v>71.324790000000007</c:v>
                </c:pt>
                <c:pt idx="82677">
                  <c:v>71.332859999999997</c:v>
                </c:pt>
                <c:pt idx="82678">
                  <c:v>71.342569999999995</c:v>
                </c:pt>
                <c:pt idx="82679">
                  <c:v>71.353799999999993</c:v>
                </c:pt>
                <c:pt idx="82680">
                  <c:v>71.364919999999998</c:v>
                </c:pt>
                <c:pt idx="82681">
                  <c:v>71.376189999999994</c:v>
                </c:pt>
                <c:pt idx="82682">
                  <c:v>71.386920000000003</c:v>
                </c:pt>
                <c:pt idx="82683">
                  <c:v>71.397850000000005</c:v>
                </c:pt>
                <c:pt idx="82684">
                  <c:v>71.408929999999998</c:v>
                </c:pt>
                <c:pt idx="82685">
                  <c:v>71.420060000000007</c:v>
                </c:pt>
                <c:pt idx="82686">
                  <c:v>71.430980000000005</c:v>
                </c:pt>
                <c:pt idx="82687">
                  <c:v>71.441969999999998</c:v>
                </c:pt>
                <c:pt idx="82688">
                  <c:v>71.452510000000004</c:v>
                </c:pt>
                <c:pt idx="82689">
                  <c:v>71.463430000000002</c:v>
                </c:pt>
                <c:pt idx="82690">
                  <c:v>71.474320000000006</c:v>
                </c:pt>
                <c:pt idx="82691">
                  <c:v>71.485280000000003</c:v>
                </c:pt>
                <c:pt idx="82692">
                  <c:v>71.496009999999998</c:v>
                </c:pt>
                <c:pt idx="82693">
                  <c:v>71.506720000000001</c:v>
                </c:pt>
                <c:pt idx="82694">
                  <c:v>71.517709999999994</c:v>
                </c:pt>
                <c:pt idx="82695">
                  <c:v>71.528559999999999</c:v>
                </c:pt>
                <c:pt idx="82696">
                  <c:v>71.539429999999996</c:v>
                </c:pt>
                <c:pt idx="82697">
                  <c:v>71.540880000000001</c:v>
                </c:pt>
                <c:pt idx="82698">
                  <c:v>71.549139999999994</c:v>
                </c:pt>
                <c:pt idx="82699">
                  <c:v>71.558729999999997</c:v>
                </c:pt>
                <c:pt idx="82700">
                  <c:v>71.568920000000006</c:v>
                </c:pt>
                <c:pt idx="82701">
                  <c:v>71.579210000000003</c:v>
                </c:pt>
                <c:pt idx="82702">
                  <c:v>71.589590000000001</c:v>
                </c:pt>
                <c:pt idx="82703">
                  <c:v>71.600059999999999</c:v>
                </c:pt>
                <c:pt idx="82704">
                  <c:v>71.609200000000001</c:v>
                </c:pt>
                <c:pt idx="82705">
                  <c:v>71.619469999999993</c:v>
                </c:pt>
                <c:pt idx="82706">
                  <c:v>71.629719999999992</c:v>
                </c:pt>
                <c:pt idx="82707">
                  <c:v>71.64</c:v>
                </c:pt>
                <c:pt idx="82708">
                  <c:v>71.649990000000003</c:v>
                </c:pt>
                <c:pt idx="82709">
                  <c:v>71.66</c:v>
                </c:pt>
                <c:pt idx="82710">
                  <c:v>71.669849999999997</c:v>
                </c:pt>
                <c:pt idx="82711">
                  <c:v>71.680080000000004</c:v>
                </c:pt>
                <c:pt idx="82712">
                  <c:v>71.689959999999999</c:v>
                </c:pt>
                <c:pt idx="82713">
                  <c:v>71.700220000000002</c:v>
                </c:pt>
                <c:pt idx="82714">
                  <c:v>71.710189999999997</c:v>
                </c:pt>
                <c:pt idx="82715">
                  <c:v>71.720169999999996</c:v>
                </c:pt>
                <c:pt idx="82716">
                  <c:v>71.730339999999998</c:v>
                </c:pt>
                <c:pt idx="82717">
                  <c:v>71.740399999999994</c:v>
                </c:pt>
                <c:pt idx="82718">
                  <c:v>71.750550000000004</c:v>
                </c:pt>
                <c:pt idx="82719">
                  <c:v>71.760559999999998</c:v>
                </c:pt>
                <c:pt idx="82720">
                  <c:v>71.77064</c:v>
                </c:pt>
                <c:pt idx="82721">
                  <c:v>71.780069999999995</c:v>
                </c:pt>
                <c:pt idx="82722">
                  <c:v>71.790040000000005</c:v>
                </c:pt>
                <c:pt idx="82723">
                  <c:v>71.80001</c:v>
                </c:pt>
                <c:pt idx="82724">
                  <c:v>71.80735</c:v>
                </c:pt>
                <c:pt idx="82725">
                  <c:v>71.81729</c:v>
                </c:pt>
                <c:pt idx="82726">
                  <c:v>71.827209999999994</c:v>
                </c:pt>
                <c:pt idx="82727">
                  <c:v>71.837150000000008</c:v>
                </c:pt>
                <c:pt idx="82728">
                  <c:v>71.847089999999994</c:v>
                </c:pt>
                <c:pt idx="82729">
                  <c:v>71.856920000000002</c:v>
                </c:pt>
                <c:pt idx="82730">
                  <c:v>71.866680000000002</c:v>
                </c:pt>
                <c:pt idx="82731">
                  <c:v>71.876559999999998</c:v>
                </c:pt>
                <c:pt idx="82732">
                  <c:v>71.886619999999994</c:v>
                </c:pt>
                <c:pt idx="82733">
                  <c:v>71.89645999999999</c:v>
                </c:pt>
                <c:pt idx="82734">
                  <c:v>71.906319999999994</c:v>
                </c:pt>
                <c:pt idx="82735">
                  <c:v>71.916110000000003</c:v>
                </c:pt>
                <c:pt idx="82736">
                  <c:v>71.925229999999999</c:v>
                </c:pt>
                <c:pt idx="82737">
                  <c:v>71.934889999999996</c:v>
                </c:pt>
                <c:pt idx="82738">
                  <c:v>71.910129999999995</c:v>
                </c:pt>
                <c:pt idx="82739">
                  <c:v>71.865610000000004</c:v>
                </c:pt>
                <c:pt idx="82740">
                  <c:v>71.840260000000001</c:v>
                </c:pt>
                <c:pt idx="82741">
                  <c:v>71.823629999999994</c:v>
                </c:pt>
                <c:pt idx="82742">
                  <c:v>71.817800000000005</c:v>
                </c:pt>
                <c:pt idx="82743">
                  <c:v>71.816699999999997</c:v>
                </c:pt>
                <c:pt idx="82744">
                  <c:v>71.820399999999992</c:v>
                </c:pt>
                <c:pt idx="82745">
                  <c:v>71.825389999999999</c:v>
                </c:pt>
                <c:pt idx="82746">
                  <c:v>71.833039999999997</c:v>
                </c:pt>
                <c:pt idx="82747">
                  <c:v>71.841589999999997</c:v>
                </c:pt>
                <c:pt idx="82748">
                  <c:v>71.851410000000001</c:v>
                </c:pt>
                <c:pt idx="82749">
                  <c:v>71.861750000000001</c:v>
                </c:pt>
                <c:pt idx="82750">
                  <c:v>71.872780000000006</c:v>
                </c:pt>
                <c:pt idx="82751">
                  <c:v>71.883629999999997</c:v>
                </c:pt>
                <c:pt idx="82752">
                  <c:v>71.89528</c:v>
                </c:pt>
                <c:pt idx="82753">
                  <c:v>71.906829999999999</c:v>
                </c:pt>
                <c:pt idx="82754">
                  <c:v>71.919039999999995</c:v>
                </c:pt>
                <c:pt idx="82755">
                  <c:v>71.931209999999993</c:v>
                </c:pt>
                <c:pt idx="82756">
                  <c:v>71.943550000000002</c:v>
                </c:pt>
                <c:pt idx="82757">
                  <c:v>71.95599</c:v>
                </c:pt>
                <c:pt idx="82758">
                  <c:v>71.968329999999995</c:v>
                </c:pt>
                <c:pt idx="82759">
                  <c:v>71.980599999999995</c:v>
                </c:pt>
                <c:pt idx="82760">
                  <c:v>71.993159999999989</c:v>
                </c:pt>
                <c:pt idx="82761">
                  <c:v>72.00573</c:v>
                </c:pt>
                <c:pt idx="82762">
                  <c:v>72.018630000000002</c:v>
                </c:pt>
                <c:pt idx="82763">
                  <c:v>72.031549999999996</c:v>
                </c:pt>
                <c:pt idx="82764">
                  <c:v>72.044470000000004</c:v>
                </c:pt>
                <c:pt idx="82765">
                  <c:v>72.057500000000005</c:v>
                </c:pt>
                <c:pt idx="82766">
                  <c:v>72.070220000000006</c:v>
                </c:pt>
                <c:pt idx="82767">
                  <c:v>72.082769999999996</c:v>
                </c:pt>
                <c:pt idx="82768">
                  <c:v>72.095299999999995</c:v>
                </c:pt>
                <c:pt idx="82769">
                  <c:v>72.107479999999995</c:v>
                </c:pt>
                <c:pt idx="82770">
                  <c:v>72.119889999999998</c:v>
                </c:pt>
                <c:pt idx="82771">
                  <c:v>72.132279999999994</c:v>
                </c:pt>
                <c:pt idx="82772">
                  <c:v>72.144670000000005</c:v>
                </c:pt>
                <c:pt idx="82773">
                  <c:v>72.156800000000004</c:v>
                </c:pt>
                <c:pt idx="82774">
                  <c:v>72.16592</c:v>
                </c:pt>
                <c:pt idx="82775">
                  <c:v>72.176999999999992</c:v>
                </c:pt>
                <c:pt idx="82776">
                  <c:v>72.188450000000003</c:v>
                </c:pt>
                <c:pt idx="82777">
                  <c:v>72.199980000000011</c:v>
                </c:pt>
                <c:pt idx="82778">
                  <c:v>72.211529999999996</c:v>
                </c:pt>
                <c:pt idx="82779">
                  <c:v>72.22296</c:v>
                </c:pt>
                <c:pt idx="82780">
                  <c:v>72.234480000000005</c:v>
                </c:pt>
                <c:pt idx="82781">
                  <c:v>72.24606</c:v>
                </c:pt>
                <c:pt idx="82782">
                  <c:v>72.257570000000001</c:v>
                </c:pt>
                <c:pt idx="82783">
                  <c:v>72.261780000000002</c:v>
                </c:pt>
                <c:pt idx="82784">
                  <c:v>72.270570000000006</c:v>
                </c:pt>
                <c:pt idx="82785">
                  <c:v>72.280339999999995</c:v>
                </c:pt>
                <c:pt idx="82786">
                  <c:v>72.290639999999996</c:v>
                </c:pt>
                <c:pt idx="82787">
                  <c:v>72.301090000000002</c:v>
                </c:pt>
                <c:pt idx="82788">
                  <c:v>72.311360000000008</c:v>
                </c:pt>
                <c:pt idx="82789">
                  <c:v>72.321770000000001</c:v>
                </c:pt>
                <c:pt idx="82790">
                  <c:v>72.332130000000006</c:v>
                </c:pt>
                <c:pt idx="82791">
                  <c:v>72.342359999999999</c:v>
                </c:pt>
                <c:pt idx="82792">
                  <c:v>72.352730000000008</c:v>
                </c:pt>
                <c:pt idx="82793">
                  <c:v>72.353080000000006</c:v>
                </c:pt>
                <c:pt idx="82794">
                  <c:v>72.360119999999995</c:v>
                </c:pt>
                <c:pt idx="82795">
                  <c:v>72.368369999999999</c:v>
                </c:pt>
                <c:pt idx="82796">
                  <c:v>72.377529999999993</c:v>
                </c:pt>
                <c:pt idx="82797">
                  <c:v>72.386749999999992</c:v>
                </c:pt>
                <c:pt idx="82798">
                  <c:v>72.395949999999999</c:v>
                </c:pt>
                <c:pt idx="82799">
                  <c:v>72.405259999999998</c:v>
                </c:pt>
                <c:pt idx="82800">
                  <c:v>72.414680000000004</c:v>
                </c:pt>
                <c:pt idx="82801">
                  <c:v>72.424039999999991</c:v>
                </c:pt>
                <c:pt idx="82802">
                  <c:v>72.433500000000009</c:v>
                </c:pt>
                <c:pt idx="82803">
                  <c:v>72.442869999999999</c:v>
                </c:pt>
                <c:pt idx="82804">
                  <c:v>72.45232</c:v>
                </c:pt>
                <c:pt idx="82805">
                  <c:v>72.461690000000004</c:v>
                </c:pt>
                <c:pt idx="82806">
                  <c:v>72.470830000000007</c:v>
                </c:pt>
                <c:pt idx="82807">
                  <c:v>72.456339999999997</c:v>
                </c:pt>
                <c:pt idx="82808">
                  <c:v>72.435400000000001</c:v>
                </c:pt>
                <c:pt idx="82809">
                  <c:v>72.427310000000006</c:v>
                </c:pt>
                <c:pt idx="82810">
                  <c:v>72.426180000000002</c:v>
                </c:pt>
                <c:pt idx="82811">
                  <c:v>72.429100000000005</c:v>
                </c:pt>
                <c:pt idx="82812">
                  <c:v>72.434839999999994</c:v>
                </c:pt>
                <c:pt idx="82813">
                  <c:v>72.441990000000004</c:v>
                </c:pt>
                <c:pt idx="82814">
                  <c:v>72.450569999999999</c:v>
                </c:pt>
                <c:pt idx="82815">
                  <c:v>72.4602</c:v>
                </c:pt>
                <c:pt idx="82816">
                  <c:v>72.470650000000006</c:v>
                </c:pt>
                <c:pt idx="82817">
                  <c:v>72.480890000000002</c:v>
                </c:pt>
                <c:pt idx="82818">
                  <c:v>72.49203</c:v>
                </c:pt>
                <c:pt idx="82819">
                  <c:v>72.502899999999997</c:v>
                </c:pt>
                <c:pt idx="82820">
                  <c:v>72.51473</c:v>
                </c:pt>
                <c:pt idx="82821">
                  <c:v>72.526240000000001</c:v>
                </c:pt>
                <c:pt idx="82822">
                  <c:v>72.537469999999999</c:v>
                </c:pt>
                <c:pt idx="82823">
                  <c:v>72.548519999999996</c:v>
                </c:pt>
                <c:pt idx="82824">
                  <c:v>72.557850000000002</c:v>
                </c:pt>
                <c:pt idx="82825">
                  <c:v>72.568250000000006</c:v>
                </c:pt>
                <c:pt idx="82826">
                  <c:v>72.578850000000003</c:v>
                </c:pt>
                <c:pt idx="82827">
                  <c:v>72.589269999999999</c:v>
                </c:pt>
                <c:pt idx="82828">
                  <c:v>72.596310000000003</c:v>
                </c:pt>
                <c:pt idx="82829">
                  <c:v>72.605410000000006</c:v>
                </c:pt>
                <c:pt idx="82830">
                  <c:v>72.614900000000006</c:v>
                </c:pt>
                <c:pt idx="82831">
                  <c:v>72.47627</c:v>
                </c:pt>
                <c:pt idx="82832">
                  <c:v>72.406639999999996</c:v>
                </c:pt>
                <c:pt idx="82833">
                  <c:v>72.354739999999993</c:v>
                </c:pt>
                <c:pt idx="82834">
                  <c:v>72.31035</c:v>
                </c:pt>
                <c:pt idx="82835">
                  <c:v>72.27046</c:v>
                </c:pt>
                <c:pt idx="82836">
                  <c:v>72.233229999999992</c:v>
                </c:pt>
                <c:pt idx="82837">
                  <c:v>72.198140000000009</c:v>
                </c:pt>
                <c:pt idx="82838">
                  <c:v>72.164270000000002</c:v>
                </c:pt>
                <c:pt idx="82839">
                  <c:v>72.132159999999999</c:v>
                </c:pt>
                <c:pt idx="82840">
                  <c:v>72.099099999999993</c:v>
                </c:pt>
                <c:pt idx="82841">
                  <c:v>72.069060000000007</c:v>
                </c:pt>
                <c:pt idx="82842">
                  <c:v>72.039739999999995</c:v>
                </c:pt>
                <c:pt idx="82843">
                  <c:v>72.010899999999992</c:v>
                </c:pt>
                <c:pt idx="82844">
                  <c:v>71.982759999999999</c:v>
                </c:pt>
                <c:pt idx="82845">
                  <c:v>71.954849999999993</c:v>
                </c:pt>
                <c:pt idx="82846">
                  <c:v>71.927030000000002</c:v>
                </c:pt>
                <c:pt idx="82847">
                  <c:v>71.900019999999998</c:v>
                </c:pt>
                <c:pt idx="82848">
                  <c:v>71.873459999999994</c:v>
                </c:pt>
                <c:pt idx="82849">
                  <c:v>71.847099999999998</c:v>
                </c:pt>
                <c:pt idx="82850">
                  <c:v>71.820970000000003</c:v>
                </c:pt>
                <c:pt idx="82851">
                  <c:v>71.795169999999999</c:v>
                </c:pt>
                <c:pt idx="82852">
                  <c:v>71.76961</c:v>
                </c:pt>
                <c:pt idx="82853">
                  <c:v>71.744280000000003</c:v>
                </c:pt>
                <c:pt idx="82854">
                  <c:v>71.719130000000007</c:v>
                </c:pt>
                <c:pt idx="82855">
                  <c:v>71.694029999999998</c:v>
                </c:pt>
                <c:pt idx="82856">
                  <c:v>71.669390000000007</c:v>
                </c:pt>
                <c:pt idx="82857">
                  <c:v>71.644909999999996</c:v>
                </c:pt>
                <c:pt idx="82858">
                  <c:v>71.620519999999999</c:v>
                </c:pt>
                <c:pt idx="82859">
                  <c:v>71.596419999999995</c:v>
                </c:pt>
                <c:pt idx="82860">
                  <c:v>71.57244</c:v>
                </c:pt>
                <c:pt idx="82861">
                  <c:v>71.548810000000003</c:v>
                </c:pt>
                <c:pt idx="82862">
                  <c:v>71.525300000000001</c:v>
                </c:pt>
                <c:pt idx="82863">
                  <c:v>71.501829999999998</c:v>
                </c:pt>
                <c:pt idx="82864">
                  <c:v>71.478369999999998</c:v>
                </c:pt>
                <c:pt idx="82865">
                  <c:v>71.45496</c:v>
                </c:pt>
                <c:pt idx="82866">
                  <c:v>71.43168</c:v>
                </c:pt>
                <c:pt idx="82867">
                  <c:v>71.408519999999996</c:v>
                </c:pt>
                <c:pt idx="82868">
                  <c:v>71.385530000000003</c:v>
                </c:pt>
                <c:pt idx="82869">
                  <c:v>71.362490000000008</c:v>
                </c:pt>
                <c:pt idx="82870">
                  <c:v>71.339420000000004</c:v>
                </c:pt>
                <c:pt idx="82871">
                  <c:v>71.316800000000001</c:v>
                </c:pt>
                <c:pt idx="82872">
                  <c:v>71.294029999999992</c:v>
                </c:pt>
                <c:pt idx="82873">
                  <c:v>71.27149</c:v>
                </c:pt>
                <c:pt idx="82874">
                  <c:v>71.249130000000008</c:v>
                </c:pt>
                <c:pt idx="82875">
                  <c:v>71.226749999999996</c:v>
                </c:pt>
                <c:pt idx="82876">
                  <c:v>71.204450000000008</c:v>
                </c:pt>
                <c:pt idx="82877">
                  <c:v>71.181919999999991</c:v>
                </c:pt>
                <c:pt idx="82878">
                  <c:v>71.16019</c:v>
                </c:pt>
                <c:pt idx="82879">
                  <c:v>71.138069999999999</c:v>
                </c:pt>
                <c:pt idx="82880">
                  <c:v>71.115870000000001</c:v>
                </c:pt>
                <c:pt idx="82881">
                  <c:v>71.094049999999996</c:v>
                </c:pt>
                <c:pt idx="82882">
                  <c:v>71.071150000000003</c:v>
                </c:pt>
                <c:pt idx="82883">
                  <c:v>71.050110000000004</c:v>
                </c:pt>
                <c:pt idx="82884">
                  <c:v>71.028689999999997</c:v>
                </c:pt>
                <c:pt idx="82885">
                  <c:v>71.00703</c:v>
                </c:pt>
                <c:pt idx="82886">
                  <c:v>70.985440000000011</c:v>
                </c:pt>
                <c:pt idx="82887">
                  <c:v>70.963880000000003</c:v>
                </c:pt>
                <c:pt idx="82888">
                  <c:v>70.942459999999997</c:v>
                </c:pt>
                <c:pt idx="82889">
                  <c:v>70.921340000000001</c:v>
                </c:pt>
                <c:pt idx="82890">
                  <c:v>70.900120000000001</c:v>
                </c:pt>
                <c:pt idx="82891">
                  <c:v>70.878919999999994</c:v>
                </c:pt>
                <c:pt idx="82892">
                  <c:v>70.857699999999994</c:v>
                </c:pt>
                <c:pt idx="82893">
                  <c:v>70.836460000000002</c:v>
                </c:pt>
                <c:pt idx="82894">
                  <c:v>70.81523</c:v>
                </c:pt>
                <c:pt idx="82895">
                  <c:v>70.79401</c:v>
                </c:pt>
                <c:pt idx="82896">
                  <c:v>70.772909999999996</c:v>
                </c:pt>
                <c:pt idx="82897">
                  <c:v>70.751730000000009</c:v>
                </c:pt>
                <c:pt idx="82898">
                  <c:v>70.730530000000002</c:v>
                </c:pt>
                <c:pt idx="82899">
                  <c:v>70.709339999999997</c:v>
                </c:pt>
                <c:pt idx="82900">
                  <c:v>70.68817</c:v>
                </c:pt>
                <c:pt idx="82901">
                  <c:v>70.667000000000002</c:v>
                </c:pt>
                <c:pt idx="82902">
                  <c:v>70.645989999999998</c:v>
                </c:pt>
                <c:pt idx="82903">
                  <c:v>70.62482</c:v>
                </c:pt>
                <c:pt idx="82904">
                  <c:v>70.603670000000008</c:v>
                </c:pt>
                <c:pt idx="82905">
                  <c:v>70.582620000000006</c:v>
                </c:pt>
                <c:pt idx="82906">
                  <c:v>70.561480000000003</c:v>
                </c:pt>
                <c:pt idx="82907">
                  <c:v>70.540350000000004</c:v>
                </c:pt>
                <c:pt idx="82908">
                  <c:v>70.519239999999996</c:v>
                </c:pt>
                <c:pt idx="82909">
                  <c:v>70.498139999999992</c:v>
                </c:pt>
                <c:pt idx="82910">
                  <c:v>70.477059999999994</c:v>
                </c:pt>
                <c:pt idx="82911">
                  <c:v>70.45599</c:v>
                </c:pt>
                <c:pt idx="82912">
                  <c:v>70.434939999999997</c:v>
                </c:pt>
                <c:pt idx="82913">
                  <c:v>70.414029999999997</c:v>
                </c:pt>
                <c:pt idx="82914">
                  <c:v>70.393039999999999</c:v>
                </c:pt>
                <c:pt idx="82915">
                  <c:v>70.372</c:v>
                </c:pt>
                <c:pt idx="82916">
                  <c:v>70.350760000000008</c:v>
                </c:pt>
                <c:pt idx="82917">
                  <c:v>70.329819999999998</c:v>
                </c:pt>
                <c:pt idx="82918">
                  <c:v>70.309070000000006</c:v>
                </c:pt>
                <c:pt idx="82919">
                  <c:v>70.288259999999994</c:v>
                </c:pt>
                <c:pt idx="82920">
                  <c:v>70.267390000000006</c:v>
                </c:pt>
                <c:pt idx="82921">
                  <c:v>70.246480000000005</c:v>
                </c:pt>
                <c:pt idx="82922">
                  <c:v>70.225560000000002</c:v>
                </c:pt>
                <c:pt idx="82923">
                  <c:v>70.204639999999998</c:v>
                </c:pt>
                <c:pt idx="82924">
                  <c:v>70.183720000000008</c:v>
                </c:pt>
                <c:pt idx="82925">
                  <c:v>70.162820000000011</c:v>
                </c:pt>
                <c:pt idx="82926">
                  <c:v>70.142030000000005</c:v>
                </c:pt>
                <c:pt idx="82927">
                  <c:v>70.120959999999997</c:v>
                </c:pt>
                <c:pt idx="82928">
                  <c:v>70.099879999999999</c:v>
                </c:pt>
                <c:pt idx="82929">
                  <c:v>70.078940000000003</c:v>
                </c:pt>
                <c:pt idx="82930">
                  <c:v>70.058009999999996</c:v>
                </c:pt>
                <c:pt idx="82931">
                  <c:v>70.037140000000008</c:v>
                </c:pt>
                <c:pt idx="82932">
                  <c:v>70.016230000000007</c:v>
                </c:pt>
                <c:pt idx="82933">
                  <c:v>69.995360000000005</c:v>
                </c:pt>
                <c:pt idx="82934">
                  <c:v>69.97448</c:v>
                </c:pt>
                <c:pt idx="82935">
                  <c:v>69.953649999999996</c:v>
                </c:pt>
                <c:pt idx="82936">
                  <c:v>69.9328</c:v>
                </c:pt>
                <c:pt idx="82937">
                  <c:v>69.912109999999998</c:v>
                </c:pt>
                <c:pt idx="82938">
                  <c:v>69.891300000000001</c:v>
                </c:pt>
                <c:pt idx="82939">
                  <c:v>69.870590000000007</c:v>
                </c:pt>
                <c:pt idx="82940">
                  <c:v>69.849800000000002</c:v>
                </c:pt>
                <c:pt idx="82941">
                  <c:v>69.828919999999997</c:v>
                </c:pt>
                <c:pt idx="82942">
                  <c:v>69.808050000000009</c:v>
                </c:pt>
                <c:pt idx="82943">
                  <c:v>69.78725</c:v>
                </c:pt>
                <c:pt idx="82944">
                  <c:v>69.766230000000007</c:v>
                </c:pt>
                <c:pt idx="82945">
                  <c:v>69.745460000000008</c:v>
                </c:pt>
                <c:pt idx="82946">
                  <c:v>69.724710000000002</c:v>
                </c:pt>
                <c:pt idx="82947">
                  <c:v>69.703940000000003</c:v>
                </c:pt>
                <c:pt idx="82948">
                  <c:v>69.683170000000004</c:v>
                </c:pt>
                <c:pt idx="82949">
                  <c:v>69.662270000000007</c:v>
                </c:pt>
                <c:pt idx="82950">
                  <c:v>69.641330000000011</c:v>
                </c:pt>
                <c:pt idx="82951">
                  <c:v>69.620689999999996</c:v>
                </c:pt>
                <c:pt idx="82952">
                  <c:v>69.600179999999995</c:v>
                </c:pt>
                <c:pt idx="82953">
                  <c:v>69.579630000000009</c:v>
                </c:pt>
                <c:pt idx="82954">
                  <c:v>69.559079999999994</c:v>
                </c:pt>
                <c:pt idx="82955">
                  <c:v>69.53837</c:v>
                </c:pt>
                <c:pt idx="82956">
                  <c:v>69.517499999999998</c:v>
                </c:pt>
                <c:pt idx="82957">
                  <c:v>69.496890000000008</c:v>
                </c:pt>
                <c:pt idx="82958">
                  <c:v>69.47632999999999</c:v>
                </c:pt>
                <c:pt idx="82959">
                  <c:v>69.455749999999995</c:v>
                </c:pt>
                <c:pt idx="82960">
                  <c:v>69.435159999999996</c:v>
                </c:pt>
                <c:pt idx="82961">
                  <c:v>69.414590000000004</c:v>
                </c:pt>
                <c:pt idx="82962">
                  <c:v>69.394010000000009</c:v>
                </c:pt>
                <c:pt idx="82963">
                  <c:v>69.373469999999998</c:v>
                </c:pt>
                <c:pt idx="82964">
                  <c:v>69.352919999999997</c:v>
                </c:pt>
                <c:pt idx="82965">
                  <c:v>69.332390000000004</c:v>
                </c:pt>
                <c:pt idx="82966">
                  <c:v>69.311800000000005</c:v>
                </c:pt>
                <c:pt idx="82967">
                  <c:v>69.291370000000001</c:v>
                </c:pt>
                <c:pt idx="82968">
                  <c:v>69.270829999999989</c:v>
                </c:pt>
                <c:pt idx="82969">
                  <c:v>69.250650000000007</c:v>
                </c:pt>
                <c:pt idx="82970">
                  <c:v>69.230189999999993</c:v>
                </c:pt>
                <c:pt idx="82971">
                  <c:v>69.20966</c:v>
                </c:pt>
                <c:pt idx="82972">
                  <c:v>69.188929999999999</c:v>
                </c:pt>
                <c:pt idx="82973">
                  <c:v>69.168279999999996</c:v>
                </c:pt>
                <c:pt idx="82974">
                  <c:v>69.147660000000002</c:v>
                </c:pt>
                <c:pt idx="82975">
                  <c:v>69.126670000000004</c:v>
                </c:pt>
                <c:pt idx="82976">
                  <c:v>69.105930000000001</c:v>
                </c:pt>
                <c:pt idx="82977">
                  <c:v>69.085290000000001</c:v>
                </c:pt>
                <c:pt idx="82978">
                  <c:v>69.064670000000007</c:v>
                </c:pt>
                <c:pt idx="82979">
                  <c:v>69.044299999999993</c:v>
                </c:pt>
                <c:pt idx="82980">
                  <c:v>69.023839999999993</c:v>
                </c:pt>
                <c:pt idx="82981">
                  <c:v>69.003379999999993</c:v>
                </c:pt>
                <c:pt idx="82982">
                  <c:v>68.98284000000001</c:v>
                </c:pt>
                <c:pt idx="82983">
                  <c:v>68.962350000000001</c:v>
                </c:pt>
                <c:pt idx="82984">
                  <c:v>68.941860000000005</c:v>
                </c:pt>
                <c:pt idx="82985">
                  <c:v>68.921369999999996</c:v>
                </c:pt>
                <c:pt idx="82986">
                  <c:v>68.900890000000004</c:v>
                </c:pt>
                <c:pt idx="82987">
                  <c:v>68.880530000000007</c:v>
                </c:pt>
                <c:pt idx="82988">
                  <c:v>68.860109999999992</c:v>
                </c:pt>
                <c:pt idx="82989">
                  <c:v>68.83972</c:v>
                </c:pt>
                <c:pt idx="82990">
                  <c:v>68.819280000000006</c:v>
                </c:pt>
                <c:pt idx="82991">
                  <c:v>68.798879999999997</c:v>
                </c:pt>
                <c:pt idx="82992">
                  <c:v>68.778499999999994</c:v>
                </c:pt>
                <c:pt idx="82993">
                  <c:v>68.758070000000004</c:v>
                </c:pt>
                <c:pt idx="82994">
                  <c:v>68.737620000000007</c:v>
                </c:pt>
                <c:pt idx="82995">
                  <c:v>68.717160000000007</c:v>
                </c:pt>
                <c:pt idx="82996">
                  <c:v>68.696680000000001</c:v>
                </c:pt>
                <c:pt idx="82997">
                  <c:v>68.676370000000006</c:v>
                </c:pt>
                <c:pt idx="82998">
                  <c:v>68.655950000000004</c:v>
                </c:pt>
                <c:pt idx="82999">
                  <c:v>68.635509999999996</c:v>
                </c:pt>
                <c:pt idx="83000">
                  <c:v>68.615089999999995</c:v>
                </c:pt>
                <c:pt idx="83001">
                  <c:v>68.594619999999992</c:v>
                </c:pt>
                <c:pt idx="83002">
                  <c:v>68.574150000000003</c:v>
                </c:pt>
                <c:pt idx="83003">
                  <c:v>68.553709999999995</c:v>
                </c:pt>
                <c:pt idx="83004">
                  <c:v>68.533150000000006</c:v>
                </c:pt>
                <c:pt idx="83005">
                  <c:v>68.51263999999999</c:v>
                </c:pt>
                <c:pt idx="83006">
                  <c:v>68.492100000000008</c:v>
                </c:pt>
                <c:pt idx="83007">
                  <c:v>68.471580000000003</c:v>
                </c:pt>
                <c:pt idx="83008">
                  <c:v>68.451040000000006</c:v>
                </c:pt>
                <c:pt idx="83009">
                  <c:v>68.430769999999995</c:v>
                </c:pt>
                <c:pt idx="83010">
                  <c:v>68.411749999999998</c:v>
                </c:pt>
                <c:pt idx="83011">
                  <c:v>68.393320000000003</c:v>
                </c:pt>
                <c:pt idx="83012">
                  <c:v>68.373840000000001</c:v>
                </c:pt>
                <c:pt idx="83013">
                  <c:v>68.354070000000007</c:v>
                </c:pt>
                <c:pt idx="83014">
                  <c:v>68.333889999999997</c:v>
                </c:pt>
                <c:pt idx="83015">
                  <c:v>68.31450000000001</c:v>
                </c:pt>
                <c:pt idx="83016">
                  <c:v>68.294759999999997</c:v>
                </c:pt>
                <c:pt idx="83017">
                  <c:v>68.274910000000006</c:v>
                </c:pt>
                <c:pt idx="83018">
                  <c:v>68.254869999999997</c:v>
                </c:pt>
                <c:pt idx="83019">
                  <c:v>68.234930000000006</c:v>
                </c:pt>
                <c:pt idx="83020">
                  <c:v>68.180610000000001</c:v>
                </c:pt>
                <c:pt idx="83021">
                  <c:v>68.138750000000002</c:v>
                </c:pt>
                <c:pt idx="83022">
                  <c:v>68.10748000000001</c:v>
                </c:pt>
                <c:pt idx="83023">
                  <c:v>68.08099</c:v>
                </c:pt>
                <c:pt idx="83024">
                  <c:v>68.059010000000001</c:v>
                </c:pt>
                <c:pt idx="83025">
                  <c:v>68.035769999999999</c:v>
                </c:pt>
                <c:pt idx="83026">
                  <c:v>68.013679999999994</c:v>
                </c:pt>
                <c:pt idx="83027">
                  <c:v>67.992530000000002</c:v>
                </c:pt>
                <c:pt idx="83028">
                  <c:v>67.971370000000007</c:v>
                </c:pt>
                <c:pt idx="83029">
                  <c:v>67.951030000000003</c:v>
                </c:pt>
                <c:pt idx="83030">
                  <c:v>67.930499999999995</c:v>
                </c:pt>
                <c:pt idx="83031">
                  <c:v>67.910169999999994</c:v>
                </c:pt>
                <c:pt idx="83032">
                  <c:v>67.890039999999999</c:v>
                </c:pt>
                <c:pt idx="83033">
                  <c:v>67.870010000000008</c:v>
                </c:pt>
                <c:pt idx="83034">
                  <c:v>67.850120000000004</c:v>
                </c:pt>
                <c:pt idx="83035">
                  <c:v>67.830330000000004</c:v>
                </c:pt>
                <c:pt idx="83036">
                  <c:v>67.810630000000003</c:v>
                </c:pt>
                <c:pt idx="83037">
                  <c:v>67.790939999999992</c:v>
                </c:pt>
                <c:pt idx="83038">
                  <c:v>67.771290000000008</c:v>
                </c:pt>
                <c:pt idx="83039">
                  <c:v>67.751770000000008</c:v>
                </c:pt>
                <c:pt idx="83040">
                  <c:v>67.732249999999993</c:v>
                </c:pt>
                <c:pt idx="83041">
                  <c:v>67.712710000000001</c:v>
                </c:pt>
                <c:pt idx="83042">
                  <c:v>67.693150000000003</c:v>
                </c:pt>
                <c:pt idx="83043">
                  <c:v>67.673590000000004</c:v>
                </c:pt>
                <c:pt idx="83044">
                  <c:v>67.654030000000006</c:v>
                </c:pt>
                <c:pt idx="83045">
                  <c:v>67.634950000000003</c:v>
                </c:pt>
                <c:pt idx="83046">
                  <c:v>67.616010000000003</c:v>
                </c:pt>
                <c:pt idx="83047">
                  <c:v>67.596890000000002</c:v>
                </c:pt>
                <c:pt idx="83048">
                  <c:v>67.577650000000006</c:v>
                </c:pt>
                <c:pt idx="83049">
                  <c:v>67.55838</c:v>
                </c:pt>
                <c:pt idx="83050">
                  <c:v>67.539079999999998</c:v>
                </c:pt>
                <c:pt idx="83051">
                  <c:v>67.519800000000004</c:v>
                </c:pt>
                <c:pt idx="83052">
                  <c:v>67.503289999999993</c:v>
                </c:pt>
                <c:pt idx="83053">
                  <c:v>67.485200000000006</c:v>
                </c:pt>
                <c:pt idx="83054">
                  <c:v>67.466639999999998</c:v>
                </c:pt>
                <c:pt idx="83055">
                  <c:v>67.448040000000006</c:v>
                </c:pt>
                <c:pt idx="83056">
                  <c:v>67.429310000000001</c:v>
                </c:pt>
                <c:pt idx="83057">
                  <c:v>67.410600000000002</c:v>
                </c:pt>
                <c:pt idx="83058">
                  <c:v>67.391829999999999</c:v>
                </c:pt>
                <c:pt idx="83059">
                  <c:v>67.37303</c:v>
                </c:pt>
                <c:pt idx="83060">
                  <c:v>67.354179999999999</c:v>
                </c:pt>
                <c:pt idx="83061">
                  <c:v>67.335189999999997</c:v>
                </c:pt>
                <c:pt idx="83062">
                  <c:v>67.316200000000009</c:v>
                </c:pt>
                <c:pt idx="83063">
                  <c:v>67.297029999999992</c:v>
                </c:pt>
                <c:pt idx="83064">
                  <c:v>67.277850000000001</c:v>
                </c:pt>
                <c:pt idx="83065">
                  <c:v>67.258630000000011</c:v>
                </c:pt>
                <c:pt idx="83066">
                  <c:v>67.239380000000011</c:v>
                </c:pt>
                <c:pt idx="83067">
                  <c:v>67.220110000000005</c:v>
                </c:pt>
                <c:pt idx="83068">
                  <c:v>67.200760000000002</c:v>
                </c:pt>
                <c:pt idx="83069">
                  <c:v>67.18141</c:v>
                </c:pt>
                <c:pt idx="83070">
                  <c:v>67.161959999999993</c:v>
                </c:pt>
                <c:pt idx="83071">
                  <c:v>67.142539999999997</c:v>
                </c:pt>
                <c:pt idx="83072">
                  <c:v>67.123239999999996</c:v>
                </c:pt>
                <c:pt idx="83073">
                  <c:v>67.103870000000001</c:v>
                </c:pt>
                <c:pt idx="83074">
                  <c:v>67.084450000000004</c:v>
                </c:pt>
                <c:pt idx="83075">
                  <c:v>67.065020000000004</c:v>
                </c:pt>
                <c:pt idx="83076">
                  <c:v>67.045529999999999</c:v>
                </c:pt>
                <c:pt idx="83077">
                  <c:v>67.025899999999993</c:v>
                </c:pt>
                <c:pt idx="83078">
                  <c:v>67.006339999999994</c:v>
                </c:pt>
                <c:pt idx="83079">
                  <c:v>66.986770000000007</c:v>
                </c:pt>
                <c:pt idx="83080">
                  <c:v>66.967169999999996</c:v>
                </c:pt>
                <c:pt idx="83081">
                  <c:v>66.947590000000005</c:v>
                </c:pt>
                <c:pt idx="83082">
                  <c:v>66.927989999999994</c:v>
                </c:pt>
                <c:pt idx="83083">
                  <c:v>66.9084</c:v>
                </c:pt>
                <c:pt idx="83084">
                  <c:v>66.88882000000001</c:v>
                </c:pt>
                <c:pt idx="83085">
                  <c:v>66.869240000000005</c:v>
                </c:pt>
                <c:pt idx="83086">
                  <c:v>66.849679999999992</c:v>
                </c:pt>
                <c:pt idx="83087">
                  <c:v>66.830520000000007</c:v>
                </c:pt>
                <c:pt idx="83088">
                  <c:v>66.811149999999998</c:v>
                </c:pt>
                <c:pt idx="83089">
                  <c:v>66.791889999999995</c:v>
                </c:pt>
                <c:pt idx="83090">
                  <c:v>66.773499999999999</c:v>
                </c:pt>
                <c:pt idx="83091">
                  <c:v>66.754339999999999</c:v>
                </c:pt>
                <c:pt idx="83092">
                  <c:v>66.735349999999997</c:v>
                </c:pt>
                <c:pt idx="83093">
                  <c:v>66.716459999999998</c:v>
                </c:pt>
                <c:pt idx="83094">
                  <c:v>66.697410000000005</c:v>
                </c:pt>
                <c:pt idx="83095">
                  <c:v>66.67804000000001</c:v>
                </c:pt>
                <c:pt idx="83096">
                  <c:v>66.658640000000005</c:v>
                </c:pt>
                <c:pt idx="83097">
                  <c:v>66.638989999999993</c:v>
                </c:pt>
                <c:pt idx="83098">
                  <c:v>66.619299999999996</c:v>
                </c:pt>
                <c:pt idx="83099">
                  <c:v>66.599609999999998</c:v>
                </c:pt>
                <c:pt idx="83100">
                  <c:v>66.579880000000003</c:v>
                </c:pt>
                <c:pt idx="83101">
                  <c:v>66.560169999999999</c:v>
                </c:pt>
                <c:pt idx="83102">
                  <c:v>66.540149999999997</c:v>
                </c:pt>
                <c:pt idx="83103">
                  <c:v>66.520530000000008</c:v>
                </c:pt>
                <c:pt idx="83104">
                  <c:v>66.500919999999994</c:v>
                </c:pt>
                <c:pt idx="83105">
                  <c:v>66.481300000000005</c:v>
                </c:pt>
                <c:pt idx="83106">
                  <c:v>66.462009999999992</c:v>
                </c:pt>
                <c:pt idx="83107">
                  <c:v>66.442819999999998</c:v>
                </c:pt>
                <c:pt idx="83108">
                  <c:v>66.423019999999994</c:v>
                </c:pt>
                <c:pt idx="83109">
                  <c:v>66.403270000000006</c:v>
                </c:pt>
                <c:pt idx="83110">
                  <c:v>66.383759999999995</c:v>
                </c:pt>
                <c:pt idx="83111">
                  <c:v>66.364190000000008</c:v>
                </c:pt>
                <c:pt idx="83112">
                  <c:v>66.344610000000003</c:v>
                </c:pt>
                <c:pt idx="83113">
                  <c:v>66.325040000000001</c:v>
                </c:pt>
                <c:pt idx="83114">
                  <c:v>66.305430000000001</c:v>
                </c:pt>
                <c:pt idx="83115">
                  <c:v>66.285979999999995</c:v>
                </c:pt>
                <c:pt idx="83116">
                  <c:v>66.266239999999996</c:v>
                </c:pt>
                <c:pt idx="83117">
                  <c:v>66.246629999999996</c:v>
                </c:pt>
                <c:pt idx="83118">
                  <c:v>66.227229999999992</c:v>
                </c:pt>
                <c:pt idx="83119">
                  <c:v>66.207890000000006</c:v>
                </c:pt>
                <c:pt idx="83120">
                  <c:v>66.188379999999995</c:v>
                </c:pt>
                <c:pt idx="83121">
                  <c:v>66.168840000000003</c:v>
                </c:pt>
                <c:pt idx="83122">
                  <c:v>66.149319999999989</c:v>
                </c:pt>
                <c:pt idx="83123">
                  <c:v>66.129779999999997</c:v>
                </c:pt>
                <c:pt idx="83124">
                  <c:v>66.11023999999999</c:v>
                </c:pt>
                <c:pt idx="83125">
                  <c:v>66.090720000000005</c:v>
                </c:pt>
                <c:pt idx="83126">
                  <c:v>66.071160000000006</c:v>
                </c:pt>
                <c:pt idx="83127">
                  <c:v>66.051640000000006</c:v>
                </c:pt>
                <c:pt idx="83128">
                  <c:v>66.032120000000006</c:v>
                </c:pt>
                <c:pt idx="83129">
                  <c:v>66.012599999999992</c:v>
                </c:pt>
                <c:pt idx="83130">
                  <c:v>65.994720000000001</c:v>
                </c:pt>
                <c:pt idx="83131">
                  <c:v>65.975999999999999</c:v>
                </c:pt>
                <c:pt idx="83132">
                  <c:v>65.956710000000001</c:v>
                </c:pt>
                <c:pt idx="83133">
                  <c:v>65.937449999999998</c:v>
                </c:pt>
                <c:pt idx="83134">
                  <c:v>65.918199999999999</c:v>
                </c:pt>
                <c:pt idx="83135">
                  <c:v>65.898830000000004</c:v>
                </c:pt>
                <c:pt idx="83136">
                  <c:v>65.879859999999994</c:v>
                </c:pt>
                <c:pt idx="83137">
                  <c:v>65.860410000000002</c:v>
                </c:pt>
                <c:pt idx="83138">
                  <c:v>65.840909999999994</c:v>
                </c:pt>
                <c:pt idx="83139">
                  <c:v>65.821480000000008</c:v>
                </c:pt>
                <c:pt idx="83140">
                  <c:v>65.802009999999996</c:v>
                </c:pt>
                <c:pt idx="83141">
                  <c:v>65.782559999999989</c:v>
                </c:pt>
                <c:pt idx="83142">
                  <c:v>65.763040000000004</c:v>
                </c:pt>
                <c:pt idx="83143">
                  <c:v>65.743619999999993</c:v>
                </c:pt>
                <c:pt idx="83144">
                  <c:v>65.724130000000002</c:v>
                </c:pt>
                <c:pt idx="83145">
                  <c:v>65.704719999999995</c:v>
                </c:pt>
                <c:pt idx="83146">
                  <c:v>65.685320000000004</c:v>
                </c:pt>
                <c:pt idx="83147">
                  <c:v>65.665970000000002</c:v>
                </c:pt>
                <c:pt idx="83148">
                  <c:v>65.646050000000002</c:v>
                </c:pt>
                <c:pt idx="83149">
                  <c:v>65.626459999999994</c:v>
                </c:pt>
                <c:pt idx="83150">
                  <c:v>65.606859999999998</c:v>
                </c:pt>
                <c:pt idx="83151">
                  <c:v>65.587299999999999</c:v>
                </c:pt>
                <c:pt idx="83152">
                  <c:v>65.567760000000007</c:v>
                </c:pt>
                <c:pt idx="83153">
                  <c:v>65.548220000000001</c:v>
                </c:pt>
                <c:pt idx="83154">
                  <c:v>65.528750000000002</c:v>
                </c:pt>
                <c:pt idx="83155">
                  <c:v>65.509299999999996</c:v>
                </c:pt>
                <c:pt idx="83156">
                  <c:v>65.489850000000004</c:v>
                </c:pt>
                <c:pt idx="83157">
                  <c:v>65.470420000000004</c:v>
                </c:pt>
                <c:pt idx="83158">
                  <c:v>65.451009999999997</c:v>
                </c:pt>
                <c:pt idx="83159">
                  <c:v>65.431600000000003</c:v>
                </c:pt>
                <c:pt idx="83160">
                  <c:v>65.412179999999992</c:v>
                </c:pt>
                <c:pt idx="83161">
                  <c:v>65.392769999999999</c:v>
                </c:pt>
                <c:pt idx="83162">
                  <c:v>65.373339999999999</c:v>
                </c:pt>
                <c:pt idx="83163">
                  <c:v>65.353939999999994</c:v>
                </c:pt>
                <c:pt idx="83164">
                  <c:v>65.334519999999998</c:v>
                </c:pt>
                <c:pt idx="83165">
                  <c:v>65.315130000000011</c:v>
                </c:pt>
                <c:pt idx="83166">
                  <c:v>65.295189999999991</c:v>
                </c:pt>
                <c:pt idx="83167">
                  <c:v>65.275589999999994</c:v>
                </c:pt>
                <c:pt idx="83168">
                  <c:v>65.256330000000005</c:v>
                </c:pt>
                <c:pt idx="83169">
                  <c:v>65.23657</c:v>
                </c:pt>
                <c:pt idx="83170">
                  <c:v>65.217020000000005</c:v>
                </c:pt>
                <c:pt idx="83171">
                  <c:v>65.197419999999994</c:v>
                </c:pt>
                <c:pt idx="83172">
                  <c:v>65.178439999999995</c:v>
                </c:pt>
                <c:pt idx="83173">
                  <c:v>65.158950000000004</c:v>
                </c:pt>
                <c:pt idx="83174">
                  <c:v>65.139379999999989</c:v>
                </c:pt>
                <c:pt idx="83175">
                  <c:v>65.119839999999996</c:v>
                </c:pt>
                <c:pt idx="83176">
                  <c:v>65.100369999999998</c:v>
                </c:pt>
                <c:pt idx="83177">
                  <c:v>65.0809</c:v>
                </c:pt>
                <c:pt idx="83178">
                  <c:v>65.061479999999989</c:v>
                </c:pt>
                <c:pt idx="83179">
                  <c:v>65.042030000000011</c:v>
                </c:pt>
                <c:pt idx="83180">
                  <c:v>65.022620000000003</c:v>
                </c:pt>
                <c:pt idx="83181">
                  <c:v>65.003200000000007</c:v>
                </c:pt>
                <c:pt idx="83182">
                  <c:v>64.983840000000001</c:v>
                </c:pt>
                <c:pt idx="83183">
                  <c:v>64.964420000000004</c:v>
                </c:pt>
                <c:pt idx="83184">
                  <c:v>64.944980000000001</c:v>
                </c:pt>
                <c:pt idx="83185">
                  <c:v>64.925470000000004</c:v>
                </c:pt>
                <c:pt idx="83186">
                  <c:v>64.905959999999993</c:v>
                </c:pt>
                <c:pt idx="83187">
                  <c:v>64.886420000000001</c:v>
                </c:pt>
                <c:pt idx="83188">
                  <c:v>64.866879999999995</c:v>
                </c:pt>
                <c:pt idx="83189">
                  <c:v>64.847279999999998</c:v>
                </c:pt>
                <c:pt idx="83190">
                  <c:v>64.827669999999998</c:v>
                </c:pt>
                <c:pt idx="83191">
                  <c:v>64.808030000000002</c:v>
                </c:pt>
                <c:pt idx="83192">
                  <c:v>64.788409999999999</c:v>
                </c:pt>
                <c:pt idx="83193">
                  <c:v>64.768730000000005</c:v>
                </c:pt>
                <c:pt idx="83194">
                  <c:v>64.749049999999997</c:v>
                </c:pt>
                <c:pt idx="83195">
                  <c:v>64.730519999999999</c:v>
                </c:pt>
                <c:pt idx="83196">
                  <c:v>64.711550000000003</c:v>
                </c:pt>
                <c:pt idx="83197">
                  <c:v>64.692120000000003</c:v>
                </c:pt>
                <c:pt idx="83198">
                  <c:v>64.67277</c:v>
                </c:pt>
                <c:pt idx="83199">
                  <c:v>64.653320000000008</c:v>
                </c:pt>
                <c:pt idx="83200">
                  <c:v>64.633740000000003</c:v>
                </c:pt>
                <c:pt idx="83201">
                  <c:v>64.614289999999997</c:v>
                </c:pt>
                <c:pt idx="83202">
                  <c:v>64.594800000000006</c:v>
                </c:pt>
                <c:pt idx="83203">
                  <c:v>64.575279999999992</c:v>
                </c:pt>
                <c:pt idx="83204">
                  <c:v>64.555749999999989</c:v>
                </c:pt>
                <c:pt idx="83205">
                  <c:v>64.536239999999992</c:v>
                </c:pt>
                <c:pt idx="83206">
                  <c:v>64.516649999999998</c:v>
                </c:pt>
                <c:pt idx="83207">
                  <c:v>64.497039999999998</c:v>
                </c:pt>
                <c:pt idx="83208">
                  <c:v>64.477540000000005</c:v>
                </c:pt>
                <c:pt idx="83209">
                  <c:v>64.458019999999991</c:v>
                </c:pt>
                <c:pt idx="83210">
                  <c:v>64.438739999999996</c:v>
                </c:pt>
                <c:pt idx="83211">
                  <c:v>64.419370000000001</c:v>
                </c:pt>
                <c:pt idx="83212">
                  <c:v>64.399810000000002</c:v>
                </c:pt>
                <c:pt idx="83213">
                  <c:v>64.380340000000004</c:v>
                </c:pt>
                <c:pt idx="83214">
                  <c:v>64.360849999999999</c:v>
                </c:pt>
                <c:pt idx="83215">
                  <c:v>64.341409999999996</c:v>
                </c:pt>
                <c:pt idx="83216">
                  <c:v>64.321939999999998</c:v>
                </c:pt>
                <c:pt idx="83217">
                  <c:v>64.302530000000004</c:v>
                </c:pt>
                <c:pt idx="83218">
                  <c:v>64.283090000000001</c:v>
                </c:pt>
                <c:pt idx="83219">
                  <c:v>64.263689999999997</c:v>
                </c:pt>
                <c:pt idx="83220">
                  <c:v>64.244290000000007</c:v>
                </c:pt>
                <c:pt idx="83221">
                  <c:v>64.225179999999995</c:v>
                </c:pt>
                <c:pt idx="83222">
                  <c:v>64.206009999999992</c:v>
                </c:pt>
                <c:pt idx="83223">
                  <c:v>64.186779999999999</c:v>
                </c:pt>
                <c:pt idx="83224">
                  <c:v>64.167509999999993</c:v>
                </c:pt>
                <c:pt idx="83225">
                  <c:v>64.148259999999993</c:v>
                </c:pt>
                <c:pt idx="83226">
                  <c:v>64.128969999999995</c:v>
                </c:pt>
                <c:pt idx="83227">
                  <c:v>64.109710000000007</c:v>
                </c:pt>
                <c:pt idx="83228">
                  <c:v>64.090949999999992</c:v>
                </c:pt>
                <c:pt idx="83229">
                  <c:v>64.071889999999996</c:v>
                </c:pt>
                <c:pt idx="83230">
                  <c:v>64.052360000000007</c:v>
                </c:pt>
                <c:pt idx="83231">
                  <c:v>64.033019999999993</c:v>
                </c:pt>
                <c:pt idx="83232">
                  <c:v>64.013989999999993</c:v>
                </c:pt>
                <c:pt idx="83233">
                  <c:v>63.995339999999999</c:v>
                </c:pt>
                <c:pt idx="83234">
                  <c:v>63.975999999999999</c:v>
                </c:pt>
                <c:pt idx="83235">
                  <c:v>63.957050000000002</c:v>
                </c:pt>
                <c:pt idx="83236">
                  <c:v>63.937489999999997</c:v>
                </c:pt>
                <c:pt idx="83237">
                  <c:v>63.918059999999997</c:v>
                </c:pt>
                <c:pt idx="83238">
                  <c:v>63.898510000000002</c:v>
                </c:pt>
                <c:pt idx="83239">
                  <c:v>63.87903</c:v>
                </c:pt>
                <c:pt idx="83240">
                  <c:v>63.859539999999996</c:v>
                </c:pt>
                <c:pt idx="83241">
                  <c:v>63.841010000000004</c:v>
                </c:pt>
                <c:pt idx="83242">
                  <c:v>63.821489999999997</c:v>
                </c:pt>
                <c:pt idx="83243">
                  <c:v>63.802700000000002</c:v>
                </c:pt>
                <c:pt idx="83244">
                  <c:v>63.784029999999994</c:v>
                </c:pt>
                <c:pt idx="83245">
                  <c:v>63.765080000000005</c:v>
                </c:pt>
                <c:pt idx="83246">
                  <c:v>63.745520000000006</c:v>
                </c:pt>
                <c:pt idx="83247">
                  <c:v>63.726230000000001</c:v>
                </c:pt>
                <c:pt idx="83248">
                  <c:v>63.706899999999997</c:v>
                </c:pt>
                <c:pt idx="83249">
                  <c:v>63.687480000000001</c:v>
                </c:pt>
                <c:pt idx="83250">
                  <c:v>63.668899999999994</c:v>
                </c:pt>
                <c:pt idx="83251">
                  <c:v>63.650130000000004</c:v>
                </c:pt>
                <c:pt idx="83252">
                  <c:v>63.630780000000001</c:v>
                </c:pt>
                <c:pt idx="83253">
                  <c:v>63.611350000000002</c:v>
                </c:pt>
                <c:pt idx="83254">
                  <c:v>63.591369999999998</c:v>
                </c:pt>
                <c:pt idx="83255">
                  <c:v>63.571299999999994</c:v>
                </c:pt>
                <c:pt idx="83256">
                  <c:v>63.551539999999996</c:v>
                </c:pt>
                <c:pt idx="83257">
                  <c:v>63.531399999999998</c:v>
                </c:pt>
                <c:pt idx="83258">
                  <c:v>63.511340000000004</c:v>
                </c:pt>
                <c:pt idx="83259">
                  <c:v>63.491259999999997</c:v>
                </c:pt>
                <c:pt idx="83260">
                  <c:v>63.471080000000001</c:v>
                </c:pt>
                <c:pt idx="83261">
                  <c:v>63.451430000000002</c:v>
                </c:pt>
                <c:pt idx="83262">
                  <c:v>63.431660000000001</c:v>
                </c:pt>
                <c:pt idx="83263">
                  <c:v>63.411869999999993</c:v>
                </c:pt>
                <c:pt idx="83264">
                  <c:v>63.391950000000001</c:v>
                </c:pt>
                <c:pt idx="83265">
                  <c:v>63.371880000000004</c:v>
                </c:pt>
                <c:pt idx="83266">
                  <c:v>63.353809999999996</c:v>
                </c:pt>
                <c:pt idx="83267">
                  <c:v>63.33417</c:v>
                </c:pt>
                <c:pt idx="83268">
                  <c:v>63.314799999999998</c:v>
                </c:pt>
                <c:pt idx="83269">
                  <c:v>63.295500000000004</c:v>
                </c:pt>
                <c:pt idx="83270">
                  <c:v>63.275919999999999</c:v>
                </c:pt>
                <c:pt idx="83271">
                  <c:v>63.256129999999999</c:v>
                </c:pt>
                <c:pt idx="83272">
                  <c:v>63.236139999999999</c:v>
                </c:pt>
                <c:pt idx="83273">
                  <c:v>63.216279999999998</c:v>
                </c:pt>
                <c:pt idx="83274">
                  <c:v>63.196420000000003</c:v>
                </c:pt>
                <c:pt idx="83275">
                  <c:v>63.177149999999997</c:v>
                </c:pt>
                <c:pt idx="83276">
                  <c:v>63.157819999999994</c:v>
                </c:pt>
                <c:pt idx="83277">
                  <c:v>63.137930000000004</c:v>
                </c:pt>
                <c:pt idx="83278">
                  <c:v>63.118319999999997</c:v>
                </c:pt>
                <c:pt idx="83279">
                  <c:v>63.098559999999999</c:v>
                </c:pt>
                <c:pt idx="83280">
                  <c:v>63.078770000000006</c:v>
                </c:pt>
                <c:pt idx="83281">
                  <c:v>63.059010000000001</c:v>
                </c:pt>
                <c:pt idx="83282">
                  <c:v>63.03942</c:v>
                </c:pt>
                <c:pt idx="83283">
                  <c:v>63.019740000000006</c:v>
                </c:pt>
                <c:pt idx="83284">
                  <c:v>63.000040000000006</c:v>
                </c:pt>
                <c:pt idx="83285">
                  <c:v>62.980429999999998</c:v>
                </c:pt>
                <c:pt idx="83286">
                  <c:v>62.96105</c:v>
                </c:pt>
                <c:pt idx="83287">
                  <c:v>62.942140000000002</c:v>
                </c:pt>
                <c:pt idx="83288">
                  <c:v>62.922550000000001</c:v>
                </c:pt>
                <c:pt idx="83289">
                  <c:v>62.902889999999999</c:v>
                </c:pt>
                <c:pt idx="83290">
                  <c:v>62.883120000000005</c:v>
                </c:pt>
                <c:pt idx="83291">
                  <c:v>62.86354</c:v>
                </c:pt>
                <c:pt idx="83292">
                  <c:v>62.844100000000005</c:v>
                </c:pt>
                <c:pt idx="83293">
                  <c:v>62.82452</c:v>
                </c:pt>
                <c:pt idx="83294">
                  <c:v>62.805</c:v>
                </c:pt>
                <c:pt idx="83295">
                  <c:v>62.786270000000002</c:v>
                </c:pt>
                <c:pt idx="83296">
                  <c:v>62.767210000000006</c:v>
                </c:pt>
                <c:pt idx="83297">
                  <c:v>62.74794</c:v>
                </c:pt>
                <c:pt idx="83298">
                  <c:v>62.728900000000003</c:v>
                </c:pt>
                <c:pt idx="83299">
                  <c:v>62.709830000000004</c:v>
                </c:pt>
                <c:pt idx="83300">
                  <c:v>62.690440000000002</c:v>
                </c:pt>
                <c:pt idx="83301">
                  <c:v>62.671140000000001</c:v>
                </c:pt>
                <c:pt idx="83302">
                  <c:v>62.651809999999998</c:v>
                </c:pt>
                <c:pt idx="83303">
                  <c:v>62.633039999999994</c:v>
                </c:pt>
                <c:pt idx="83304">
                  <c:v>62.614130000000003</c:v>
                </c:pt>
                <c:pt idx="83305">
                  <c:v>62.595619999999997</c:v>
                </c:pt>
                <c:pt idx="83306">
                  <c:v>62.576799999999999</c:v>
                </c:pt>
                <c:pt idx="83307">
                  <c:v>62.557839999999999</c:v>
                </c:pt>
                <c:pt idx="83308">
                  <c:v>62.538729999999994</c:v>
                </c:pt>
                <c:pt idx="83309">
                  <c:v>62.519570000000002</c:v>
                </c:pt>
                <c:pt idx="83310">
                  <c:v>62.50141</c:v>
                </c:pt>
                <c:pt idx="83311">
                  <c:v>62.482800000000005</c:v>
                </c:pt>
                <c:pt idx="83312">
                  <c:v>62.464030000000001</c:v>
                </c:pt>
                <c:pt idx="83313">
                  <c:v>62.445360000000001</c:v>
                </c:pt>
                <c:pt idx="83314">
                  <c:v>62.426899999999996</c:v>
                </c:pt>
                <c:pt idx="83315">
                  <c:v>62.408210000000004</c:v>
                </c:pt>
                <c:pt idx="83316">
                  <c:v>62.38937</c:v>
                </c:pt>
                <c:pt idx="83317">
                  <c:v>62.370539999999998</c:v>
                </c:pt>
                <c:pt idx="83318">
                  <c:v>62.354089999999999</c:v>
                </c:pt>
                <c:pt idx="83319">
                  <c:v>62.336479999999995</c:v>
                </c:pt>
                <c:pt idx="83320">
                  <c:v>62.317920000000001</c:v>
                </c:pt>
                <c:pt idx="83321">
                  <c:v>62.298780000000001</c:v>
                </c:pt>
                <c:pt idx="83322">
                  <c:v>62.279660000000007</c:v>
                </c:pt>
                <c:pt idx="83323">
                  <c:v>62.260750000000002</c:v>
                </c:pt>
                <c:pt idx="83324">
                  <c:v>62.242230000000006</c:v>
                </c:pt>
                <c:pt idx="83325">
                  <c:v>62.222939999999994</c:v>
                </c:pt>
                <c:pt idx="83326">
                  <c:v>62.203290000000003</c:v>
                </c:pt>
                <c:pt idx="83327">
                  <c:v>62.18441</c:v>
                </c:pt>
                <c:pt idx="83328">
                  <c:v>62.165179999999999</c:v>
                </c:pt>
                <c:pt idx="83329">
                  <c:v>62.145530000000008</c:v>
                </c:pt>
                <c:pt idx="83330">
                  <c:v>62.125830000000008</c:v>
                </c:pt>
                <c:pt idx="83331">
                  <c:v>62.106190000000005</c:v>
                </c:pt>
                <c:pt idx="83332">
                  <c:v>62.087159999999997</c:v>
                </c:pt>
                <c:pt idx="83333">
                  <c:v>62.06765</c:v>
                </c:pt>
                <c:pt idx="83334">
                  <c:v>62.048379999999995</c:v>
                </c:pt>
                <c:pt idx="83335">
                  <c:v>62.029269999999997</c:v>
                </c:pt>
                <c:pt idx="83336">
                  <c:v>62.010170000000002</c:v>
                </c:pt>
                <c:pt idx="83337">
                  <c:v>61.991480000000003</c:v>
                </c:pt>
                <c:pt idx="83338">
                  <c:v>61.972930000000005</c:v>
                </c:pt>
                <c:pt idx="83339">
                  <c:v>61.95373</c:v>
                </c:pt>
                <c:pt idx="83340">
                  <c:v>61.934389999999993</c:v>
                </c:pt>
                <c:pt idx="83341">
                  <c:v>61.914860000000004</c:v>
                </c:pt>
                <c:pt idx="83342">
                  <c:v>61.89631</c:v>
                </c:pt>
                <c:pt idx="83343">
                  <c:v>61.877029999999998</c:v>
                </c:pt>
                <c:pt idx="83344">
                  <c:v>61.857579999999999</c:v>
                </c:pt>
                <c:pt idx="83345">
                  <c:v>61.838240000000006</c:v>
                </c:pt>
                <c:pt idx="83346">
                  <c:v>61.8187</c:v>
                </c:pt>
                <c:pt idx="83347">
                  <c:v>61.799329999999998</c:v>
                </c:pt>
                <c:pt idx="83348">
                  <c:v>61.77993</c:v>
                </c:pt>
                <c:pt idx="83349">
                  <c:v>61.761130000000001</c:v>
                </c:pt>
                <c:pt idx="83350">
                  <c:v>61.742570000000001</c:v>
                </c:pt>
                <c:pt idx="83351">
                  <c:v>61.723280000000003</c:v>
                </c:pt>
                <c:pt idx="83352">
                  <c:v>61.704369999999997</c:v>
                </c:pt>
                <c:pt idx="83353">
                  <c:v>61.684989999999999</c:v>
                </c:pt>
                <c:pt idx="83354">
                  <c:v>61.665469999999999</c:v>
                </c:pt>
                <c:pt idx="83355">
                  <c:v>61.646289999999993</c:v>
                </c:pt>
                <c:pt idx="83356">
                  <c:v>61.627090000000003</c:v>
                </c:pt>
                <c:pt idx="83357">
                  <c:v>61.607820000000004</c:v>
                </c:pt>
                <c:pt idx="83358">
                  <c:v>61.588560000000001</c:v>
                </c:pt>
                <c:pt idx="83359">
                  <c:v>61.570570000000004</c:v>
                </c:pt>
                <c:pt idx="83360">
                  <c:v>61.551210000000005</c:v>
                </c:pt>
                <c:pt idx="83361">
                  <c:v>61.531570000000002</c:v>
                </c:pt>
                <c:pt idx="83362">
                  <c:v>61.511899999999997</c:v>
                </c:pt>
                <c:pt idx="83363">
                  <c:v>61.492289999999997</c:v>
                </c:pt>
                <c:pt idx="83364">
                  <c:v>61.472769999999997</c:v>
                </c:pt>
                <c:pt idx="83365">
                  <c:v>61.453220000000002</c:v>
                </c:pt>
                <c:pt idx="83366">
                  <c:v>61.433880000000002</c:v>
                </c:pt>
                <c:pt idx="83367">
                  <c:v>61.414429999999996</c:v>
                </c:pt>
                <c:pt idx="83368">
                  <c:v>61.394859999999994</c:v>
                </c:pt>
                <c:pt idx="83369">
                  <c:v>61.375450000000001</c:v>
                </c:pt>
                <c:pt idx="83370">
                  <c:v>61.355969999999999</c:v>
                </c:pt>
                <c:pt idx="83371">
                  <c:v>61.336440000000003</c:v>
                </c:pt>
                <c:pt idx="83372">
                  <c:v>61.316959999999995</c:v>
                </c:pt>
                <c:pt idx="83373">
                  <c:v>61.297449999999998</c:v>
                </c:pt>
                <c:pt idx="83374">
                  <c:v>61.278649999999999</c:v>
                </c:pt>
                <c:pt idx="83375">
                  <c:v>61.25967</c:v>
                </c:pt>
                <c:pt idx="83376">
                  <c:v>61.24053</c:v>
                </c:pt>
                <c:pt idx="83377">
                  <c:v>61.221810000000005</c:v>
                </c:pt>
                <c:pt idx="83378">
                  <c:v>61.203029999999998</c:v>
                </c:pt>
                <c:pt idx="83379">
                  <c:v>61.183940000000007</c:v>
                </c:pt>
                <c:pt idx="83380">
                  <c:v>61.164820000000006</c:v>
                </c:pt>
                <c:pt idx="83381">
                  <c:v>61.145670000000003</c:v>
                </c:pt>
                <c:pt idx="83382">
                  <c:v>61.126719999999999</c:v>
                </c:pt>
                <c:pt idx="83383">
                  <c:v>61.107639999999996</c:v>
                </c:pt>
                <c:pt idx="83384">
                  <c:v>61.088470000000001</c:v>
                </c:pt>
                <c:pt idx="83385">
                  <c:v>61.07</c:v>
                </c:pt>
                <c:pt idx="83386">
                  <c:v>61.051429999999996</c:v>
                </c:pt>
                <c:pt idx="83387">
                  <c:v>61.032909999999994</c:v>
                </c:pt>
                <c:pt idx="83388">
                  <c:v>61.013960000000004</c:v>
                </c:pt>
                <c:pt idx="83389">
                  <c:v>60.994999999999997</c:v>
                </c:pt>
                <c:pt idx="83390">
                  <c:v>60.975849999999994</c:v>
                </c:pt>
                <c:pt idx="83391">
                  <c:v>60.956609999999998</c:v>
                </c:pt>
                <c:pt idx="83392">
                  <c:v>60.937349999999995</c:v>
                </c:pt>
                <c:pt idx="83393">
                  <c:v>60.918050000000001</c:v>
                </c:pt>
                <c:pt idx="83394">
                  <c:v>60.898740000000004</c:v>
                </c:pt>
                <c:pt idx="83395">
                  <c:v>60.87941</c:v>
                </c:pt>
                <c:pt idx="83396">
                  <c:v>60.86063</c:v>
                </c:pt>
                <c:pt idx="83397">
                  <c:v>60.841740000000001</c:v>
                </c:pt>
                <c:pt idx="83398">
                  <c:v>60.822749999999999</c:v>
                </c:pt>
                <c:pt idx="83399">
                  <c:v>60.812730000000002</c:v>
                </c:pt>
                <c:pt idx="83400">
                  <c:v>60.798740000000002</c:v>
                </c:pt>
                <c:pt idx="83401">
                  <c:v>60.785220000000002</c:v>
                </c:pt>
                <c:pt idx="83402">
                  <c:v>60.77073</c:v>
                </c:pt>
                <c:pt idx="83403">
                  <c:v>60.75385</c:v>
                </c:pt>
                <c:pt idx="83404">
                  <c:v>60.736509999999996</c:v>
                </c:pt>
                <c:pt idx="83405">
                  <c:v>60.718220000000002</c:v>
                </c:pt>
                <c:pt idx="83406">
                  <c:v>60.70102</c:v>
                </c:pt>
                <c:pt idx="83407">
                  <c:v>60.682850000000002</c:v>
                </c:pt>
                <c:pt idx="83408">
                  <c:v>60.664209999999997</c:v>
                </c:pt>
                <c:pt idx="83409">
                  <c:v>60.645589999999999</c:v>
                </c:pt>
                <c:pt idx="83410">
                  <c:v>60.626749999999994</c:v>
                </c:pt>
                <c:pt idx="83411">
                  <c:v>60.607740000000007</c:v>
                </c:pt>
                <c:pt idx="83412">
                  <c:v>60.588620000000006</c:v>
                </c:pt>
                <c:pt idx="83413">
                  <c:v>60.56944</c:v>
                </c:pt>
                <c:pt idx="83414">
                  <c:v>60.550199999999997</c:v>
                </c:pt>
                <c:pt idx="83415">
                  <c:v>60.530910000000006</c:v>
                </c:pt>
                <c:pt idx="83416">
                  <c:v>60.511609999999997</c:v>
                </c:pt>
                <c:pt idx="83417">
                  <c:v>60.492309999999996</c:v>
                </c:pt>
                <c:pt idx="83418">
                  <c:v>60.473259999999996</c:v>
                </c:pt>
                <c:pt idx="83419">
                  <c:v>60.454439999999998</c:v>
                </c:pt>
                <c:pt idx="83420">
                  <c:v>60.435510000000001</c:v>
                </c:pt>
                <c:pt idx="83421">
                  <c:v>60.416510000000002</c:v>
                </c:pt>
                <c:pt idx="83422">
                  <c:v>60.396729999999998</c:v>
                </c:pt>
                <c:pt idx="83423">
                  <c:v>60.378150000000005</c:v>
                </c:pt>
                <c:pt idx="83424">
                  <c:v>60.360019999999999</c:v>
                </c:pt>
                <c:pt idx="83425">
                  <c:v>60.341799999999999</c:v>
                </c:pt>
                <c:pt idx="83426">
                  <c:v>60.322749999999999</c:v>
                </c:pt>
                <c:pt idx="83427">
                  <c:v>60.30341</c:v>
                </c:pt>
                <c:pt idx="83428">
                  <c:v>60.284690000000005</c:v>
                </c:pt>
                <c:pt idx="83429">
                  <c:v>60.265219999999999</c:v>
                </c:pt>
                <c:pt idx="83430">
                  <c:v>60.245559999999998</c:v>
                </c:pt>
                <c:pt idx="83431">
                  <c:v>60.225520000000003</c:v>
                </c:pt>
                <c:pt idx="83432">
                  <c:v>60.206270000000004</c:v>
                </c:pt>
                <c:pt idx="83433">
                  <c:v>60.186810000000001</c:v>
                </c:pt>
                <c:pt idx="83434">
                  <c:v>60.167330000000007</c:v>
                </c:pt>
                <c:pt idx="83435">
                  <c:v>60.147800000000004</c:v>
                </c:pt>
                <c:pt idx="83436">
                  <c:v>60.128209999999996</c:v>
                </c:pt>
                <c:pt idx="83437">
                  <c:v>60.108350000000002</c:v>
                </c:pt>
                <c:pt idx="83438">
                  <c:v>60.089079999999996</c:v>
                </c:pt>
                <c:pt idx="83439">
                  <c:v>60.069499999999998</c:v>
                </c:pt>
                <c:pt idx="83440">
                  <c:v>60.050610000000006</c:v>
                </c:pt>
                <c:pt idx="83441">
                  <c:v>60.031980000000004</c:v>
                </c:pt>
                <c:pt idx="83442">
                  <c:v>60.013530000000003</c:v>
                </c:pt>
                <c:pt idx="83443">
                  <c:v>59.994149999999998</c:v>
                </c:pt>
                <c:pt idx="83444">
                  <c:v>59.974559999999997</c:v>
                </c:pt>
                <c:pt idx="83445">
                  <c:v>59.954840000000004</c:v>
                </c:pt>
                <c:pt idx="83446">
                  <c:v>59.935699999999997</c:v>
                </c:pt>
                <c:pt idx="83447">
                  <c:v>59.915999999999997</c:v>
                </c:pt>
                <c:pt idx="83448">
                  <c:v>59.896659999999997</c:v>
                </c:pt>
                <c:pt idx="83449">
                  <c:v>59.876760000000004</c:v>
                </c:pt>
                <c:pt idx="83450">
                  <c:v>59.85772</c:v>
                </c:pt>
                <c:pt idx="83451">
                  <c:v>59.83023</c:v>
                </c:pt>
                <c:pt idx="83452">
                  <c:v>59.810600000000001</c:v>
                </c:pt>
                <c:pt idx="83453">
                  <c:v>59.791519999999998</c:v>
                </c:pt>
                <c:pt idx="83454">
                  <c:v>59.772710000000004</c:v>
                </c:pt>
                <c:pt idx="83455">
                  <c:v>59.753979999999999</c:v>
                </c:pt>
                <c:pt idx="83456">
                  <c:v>59.734800000000007</c:v>
                </c:pt>
                <c:pt idx="83457">
                  <c:v>59.714710000000004</c:v>
                </c:pt>
                <c:pt idx="83458">
                  <c:v>59.694770000000005</c:v>
                </c:pt>
                <c:pt idx="83459">
                  <c:v>59.674899999999994</c:v>
                </c:pt>
                <c:pt idx="83460">
                  <c:v>59.656000000000006</c:v>
                </c:pt>
                <c:pt idx="83461">
                  <c:v>59.636020000000002</c:v>
                </c:pt>
                <c:pt idx="83462">
                  <c:v>59.615169999999999</c:v>
                </c:pt>
                <c:pt idx="83463">
                  <c:v>59.594259999999998</c:v>
                </c:pt>
                <c:pt idx="83464">
                  <c:v>59.573819999999998</c:v>
                </c:pt>
                <c:pt idx="83465">
                  <c:v>59.553830000000005</c:v>
                </c:pt>
                <c:pt idx="83466">
                  <c:v>59.532689999999995</c:v>
                </c:pt>
                <c:pt idx="83467">
                  <c:v>59.512010000000004</c:v>
                </c:pt>
                <c:pt idx="83468">
                  <c:v>59.491880000000002</c:v>
                </c:pt>
                <c:pt idx="83469">
                  <c:v>59.471789999999999</c:v>
                </c:pt>
                <c:pt idx="83470">
                  <c:v>59.45147</c:v>
                </c:pt>
                <c:pt idx="83471">
                  <c:v>59.431930000000001</c:v>
                </c:pt>
                <c:pt idx="83472">
                  <c:v>59.41236</c:v>
                </c:pt>
                <c:pt idx="83473">
                  <c:v>59.392829999999996</c:v>
                </c:pt>
                <c:pt idx="83474">
                  <c:v>59.373550000000002</c:v>
                </c:pt>
                <c:pt idx="83475">
                  <c:v>59.354820000000004</c:v>
                </c:pt>
                <c:pt idx="83476">
                  <c:v>59.335500000000003</c:v>
                </c:pt>
                <c:pt idx="83477">
                  <c:v>59.316380000000002</c:v>
                </c:pt>
                <c:pt idx="83478">
                  <c:v>59.297740000000005</c:v>
                </c:pt>
                <c:pt idx="83479">
                  <c:v>59.277889999999999</c:v>
                </c:pt>
                <c:pt idx="83480">
                  <c:v>59.259329999999999</c:v>
                </c:pt>
                <c:pt idx="83481">
                  <c:v>59.240050000000004</c:v>
                </c:pt>
                <c:pt idx="83482">
                  <c:v>59.220560000000006</c:v>
                </c:pt>
                <c:pt idx="83483">
                  <c:v>59.200980000000001</c:v>
                </c:pt>
                <c:pt idx="83484">
                  <c:v>59.181269999999998</c:v>
                </c:pt>
                <c:pt idx="83485">
                  <c:v>59.161490000000001</c:v>
                </c:pt>
                <c:pt idx="83486">
                  <c:v>59.141690000000004</c:v>
                </c:pt>
                <c:pt idx="83487">
                  <c:v>59.121829999999996</c:v>
                </c:pt>
                <c:pt idx="83488">
                  <c:v>59.102469999999997</c:v>
                </c:pt>
                <c:pt idx="83489">
                  <c:v>59.082530000000006</c:v>
                </c:pt>
                <c:pt idx="83490">
                  <c:v>59.062539999999998</c:v>
                </c:pt>
                <c:pt idx="83491">
                  <c:v>59.042529999999999</c:v>
                </c:pt>
                <c:pt idx="83492">
                  <c:v>59.023079999999993</c:v>
                </c:pt>
                <c:pt idx="83493">
                  <c:v>59.002780000000001</c:v>
                </c:pt>
                <c:pt idx="83494">
                  <c:v>58.982999999999997</c:v>
                </c:pt>
                <c:pt idx="83495">
                  <c:v>58.963570000000004</c:v>
                </c:pt>
                <c:pt idx="83496">
                  <c:v>58.943690000000004</c:v>
                </c:pt>
                <c:pt idx="83497">
                  <c:v>58.924260000000004</c:v>
                </c:pt>
                <c:pt idx="83498">
                  <c:v>58.904640000000001</c:v>
                </c:pt>
                <c:pt idx="83499">
                  <c:v>58.885350000000003</c:v>
                </c:pt>
                <c:pt idx="83500">
                  <c:v>58.86551</c:v>
                </c:pt>
                <c:pt idx="83501">
                  <c:v>58.846209999999999</c:v>
                </c:pt>
                <c:pt idx="83502">
                  <c:v>58.826359999999994</c:v>
                </c:pt>
                <c:pt idx="83503">
                  <c:v>58.80688</c:v>
                </c:pt>
                <c:pt idx="83504">
                  <c:v>58.786850000000001</c:v>
                </c:pt>
                <c:pt idx="83505">
                  <c:v>58.767229999999998</c:v>
                </c:pt>
                <c:pt idx="83506">
                  <c:v>58.747100000000003</c:v>
                </c:pt>
                <c:pt idx="83507">
                  <c:v>58.72739</c:v>
                </c:pt>
                <c:pt idx="83508">
                  <c:v>58.707399999999993</c:v>
                </c:pt>
                <c:pt idx="83509">
                  <c:v>58.687719999999999</c:v>
                </c:pt>
                <c:pt idx="83510">
                  <c:v>58.6678</c:v>
                </c:pt>
                <c:pt idx="83511">
                  <c:v>58.648420000000002</c:v>
                </c:pt>
                <c:pt idx="83512">
                  <c:v>58.628460000000004</c:v>
                </c:pt>
                <c:pt idx="83513">
                  <c:v>58.608930000000001</c:v>
                </c:pt>
                <c:pt idx="83514">
                  <c:v>58.588250000000002</c:v>
                </c:pt>
                <c:pt idx="83515">
                  <c:v>58.568020000000004</c:v>
                </c:pt>
                <c:pt idx="83516">
                  <c:v>58.547629999999998</c:v>
                </c:pt>
                <c:pt idx="83517">
                  <c:v>58.527610000000003</c:v>
                </c:pt>
                <c:pt idx="83518">
                  <c:v>58.507460000000002</c:v>
                </c:pt>
                <c:pt idx="83519">
                  <c:v>58.487259999999999</c:v>
                </c:pt>
                <c:pt idx="83520">
                  <c:v>58.467029999999994</c:v>
                </c:pt>
                <c:pt idx="83521">
                  <c:v>58.446870000000004</c:v>
                </c:pt>
                <c:pt idx="83522">
                  <c:v>58.426650000000002</c:v>
                </c:pt>
                <c:pt idx="83523">
                  <c:v>58.406930000000003</c:v>
                </c:pt>
                <c:pt idx="83524">
                  <c:v>58.386989999999997</c:v>
                </c:pt>
                <c:pt idx="83525">
                  <c:v>58.36712</c:v>
                </c:pt>
                <c:pt idx="83526">
                  <c:v>58.347230000000003</c:v>
                </c:pt>
                <c:pt idx="83527">
                  <c:v>58.327470000000005</c:v>
                </c:pt>
                <c:pt idx="83528">
                  <c:v>58.307580000000002</c:v>
                </c:pt>
                <c:pt idx="83529">
                  <c:v>58.288119999999999</c:v>
                </c:pt>
                <c:pt idx="83530">
                  <c:v>58.268270000000001</c:v>
                </c:pt>
                <c:pt idx="83531">
                  <c:v>58.248710000000003</c:v>
                </c:pt>
                <c:pt idx="83532">
                  <c:v>58.229100000000003</c:v>
                </c:pt>
                <c:pt idx="83533">
                  <c:v>58.209699999999998</c:v>
                </c:pt>
                <c:pt idx="83534">
                  <c:v>58.190150000000003</c:v>
                </c:pt>
                <c:pt idx="83535">
                  <c:v>58.170560000000002</c:v>
                </c:pt>
                <c:pt idx="83536">
                  <c:v>58.150930000000002</c:v>
                </c:pt>
                <c:pt idx="83537">
                  <c:v>58.132170000000002</c:v>
                </c:pt>
                <c:pt idx="83538">
                  <c:v>58.113230000000001</c:v>
                </c:pt>
                <c:pt idx="83539">
                  <c:v>58.093959999999996</c:v>
                </c:pt>
                <c:pt idx="83540">
                  <c:v>58.074579999999997</c:v>
                </c:pt>
                <c:pt idx="83541">
                  <c:v>58.055190000000003</c:v>
                </c:pt>
                <c:pt idx="83542">
                  <c:v>58.035959999999996</c:v>
                </c:pt>
                <c:pt idx="83543">
                  <c:v>58.016649999999998</c:v>
                </c:pt>
                <c:pt idx="83544">
                  <c:v>57.997100000000003</c:v>
                </c:pt>
                <c:pt idx="83545">
                  <c:v>57.977530000000002</c:v>
                </c:pt>
                <c:pt idx="83546">
                  <c:v>57.958020000000005</c:v>
                </c:pt>
                <c:pt idx="83547">
                  <c:v>57.938929999999999</c:v>
                </c:pt>
                <c:pt idx="83548">
                  <c:v>57.919530000000002</c:v>
                </c:pt>
                <c:pt idx="83549">
                  <c:v>57.900090000000006</c:v>
                </c:pt>
                <c:pt idx="83550">
                  <c:v>57.880749999999999</c:v>
                </c:pt>
                <c:pt idx="83551">
                  <c:v>57.861289999999997</c:v>
                </c:pt>
                <c:pt idx="83552">
                  <c:v>57.841719999999995</c:v>
                </c:pt>
                <c:pt idx="83553">
                  <c:v>57.822180000000003</c:v>
                </c:pt>
                <c:pt idx="83554">
                  <c:v>57.803129999999996</c:v>
                </c:pt>
                <c:pt idx="83555">
                  <c:v>57.785089999999997</c:v>
                </c:pt>
                <c:pt idx="83556">
                  <c:v>57.766900000000007</c:v>
                </c:pt>
                <c:pt idx="83557">
                  <c:v>57.748039999999996</c:v>
                </c:pt>
                <c:pt idx="83558">
                  <c:v>57.728819999999999</c:v>
                </c:pt>
                <c:pt idx="83559">
                  <c:v>57.709580000000003</c:v>
                </c:pt>
                <c:pt idx="83560">
                  <c:v>57.690330000000003</c:v>
                </c:pt>
                <c:pt idx="83561">
                  <c:v>57.671270000000007</c:v>
                </c:pt>
                <c:pt idx="83562">
                  <c:v>57.65211</c:v>
                </c:pt>
                <c:pt idx="83563">
                  <c:v>57.632869999999997</c:v>
                </c:pt>
                <c:pt idx="83564">
                  <c:v>57.613880000000002</c:v>
                </c:pt>
                <c:pt idx="83565">
                  <c:v>57.595039999999997</c:v>
                </c:pt>
                <c:pt idx="83566">
                  <c:v>57.575779999999995</c:v>
                </c:pt>
                <c:pt idx="83567">
                  <c:v>57.557389999999998</c:v>
                </c:pt>
                <c:pt idx="83568">
                  <c:v>57.53922</c:v>
                </c:pt>
                <c:pt idx="83569">
                  <c:v>57.521009999999997</c:v>
                </c:pt>
                <c:pt idx="83570">
                  <c:v>57.50253</c:v>
                </c:pt>
                <c:pt idx="83571">
                  <c:v>57.483380000000004</c:v>
                </c:pt>
                <c:pt idx="83572">
                  <c:v>57.464110000000005</c:v>
                </c:pt>
                <c:pt idx="83573">
                  <c:v>57.444720000000004</c:v>
                </c:pt>
                <c:pt idx="83574">
                  <c:v>57.425170000000001</c:v>
                </c:pt>
                <c:pt idx="83575">
                  <c:v>57.40551</c:v>
                </c:pt>
                <c:pt idx="83576">
                  <c:v>57.386240000000001</c:v>
                </c:pt>
                <c:pt idx="83577">
                  <c:v>57.36674</c:v>
                </c:pt>
                <c:pt idx="83578">
                  <c:v>57.347149999999999</c:v>
                </c:pt>
                <c:pt idx="83579">
                  <c:v>57.327560000000005</c:v>
                </c:pt>
                <c:pt idx="83580">
                  <c:v>57.307929999999999</c:v>
                </c:pt>
                <c:pt idx="83581">
                  <c:v>57.288399999999996</c:v>
                </c:pt>
                <c:pt idx="83582">
                  <c:v>57.268879999999996</c:v>
                </c:pt>
                <c:pt idx="83583">
                  <c:v>57.25047</c:v>
                </c:pt>
                <c:pt idx="83584">
                  <c:v>57.231090000000002</c:v>
                </c:pt>
                <c:pt idx="83585">
                  <c:v>57.211569999999995</c:v>
                </c:pt>
                <c:pt idx="83586">
                  <c:v>57.192480000000003</c:v>
                </c:pt>
                <c:pt idx="83587">
                  <c:v>57.174440000000004</c:v>
                </c:pt>
                <c:pt idx="83588">
                  <c:v>57.156219999999998</c:v>
                </c:pt>
                <c:pt idx="83589">
                  <c:v>57.139129999999994</c:v>
                </c:pt>
                <c:pt idx="83590">
                  <c:v>57.12079</c:v>
                </c:pt>
                <c:pt idx="83591">
                  <c:v>57.10181</c:v>
                </c:pt>
                <c:pt idx="83592">
                  <c:v>57.081969999999998</c:v>
                </c:pt>
                <c:pt idx="83593">
                  <c:v>57.062439999999995</c:v>
                </c:pt>
                <c:pt idx="83594">
                  <c:v>57.042729999999999</c:v>
                </c:pt>
                <c:pt idx="83595">
                  <c:v>57.022860000000001</c:v>
                </c:pt>
                <c:pt idx="83596">
                  <c:v>57.003320000000002</c:v>
                </c:pt>
                <c:pt idx="83597">
                  <c:v>56.9833</c:v>
                </c:pt>
                <c:pt idx="83598">
                  <c:v>56.963169999999998</c:v>
                </c:pt>
                <c:pt idx="83599">
                  <c:v>56.943489999999997</c:v>
                </c:pt>
                <c:pt idx="83600">
                  <c:v>56.924059999999997</c:v>
                </c:pt>
                <c:pt idx="83601">
                  <c:v>56.90437</c:v>
                </c:pt>
                <c:pt idx="83602">
                  <c:v>56.88447</c:v>
                </c:pt>
                <c:pt idx="83603">
                  <c:v>56.864869999999996</c:v>
                </c:pt>
                <c:pt idx="83604">
                  <c:v>56.843620000000001</c:v>
                </c:pt>
                <c:pt idx="83605">
                  <c:v>56.822679999999998</c:v>
                </c:pt>
                <c:pt idx="83606">
                  <c:v>56.80274</c:v>
                </c:pt>
                <c:pt idx="83607">
                  <c:v>56.783469999999994</c:v>
                </c:pt>
                <c:pt idx="83608">
                  <c:v>56.765569999999997</c:v>
                </c:pt>
                <c:pt idx="83609">
                  <c:v>56.746420000000001</c:v>
                </c:pt>
                <c:pt idx="83610">
                  <c:v>56.726910000000004</c:v>
                </c:pt>
                <c:pt idx="83611">
                  <c:v>56.707590000000003</c:v>
                </c:pt>
                <c:pt idx="83612">
                  <c:v>56.687820000000002</c:v>
                </c:pt>
                <c:pt idx="83613">
                  <c:v>56.667969999999997</c:v>
                </c:pt>
                <c:pt idx="83614">
                  <c:v>56.647679999999994</c:v>
                </c:pt>
                <c:pt idx="83615">
                  <c:v>56.630390000000006</c:v>
                </c:pt>
                <c:pt idx="83616">
                  <c:v>56.612169999999999</c:v>
                </c:pt>
                <c:pt idx="83617">
                  <c:v>56.595669999999998</c:v>
                </c:pt>
                <c:pt idx="83618">
                  <c:v>56.57649</c:v>
                </c:pt>
                <c:pt idx="83619">
                  <c:v>56.55735</c:v>
                </c:pt>
                <c:pt idx="83620">
                  <c:v>56.537930000000003</c:v>
                </c:pt>
                <c:pt idx="83621">
                  <c:v>56.517960000000002</c:v>
                </c:pt>
                <c:pt idx="83622">
                  <c:v>56.49832</c:v>
                </c:pt>
                <c:pt idx="83623">
                  <c:v>56.478700000000003</c:v>
                </c:pt>
                <c:pt idx="83624">
                  <c:v>56.458969999999994</c:v>
                </c:pt>
                <c:pt idx="83625">
                  <c:v>56.43873</c:v>
                </c:pt>
                <c:pt idx="83626">
                  <c:v>56.418290000000006</c:v>
                </c:pt>
                <c:pt idx="83627">
                  <c:v>56.397830000000006</c:v>
                </c:pt>
                <c:pt idx="83628">
                  <c:v>56.377560000000003</c:v>
                </c:pt>
                <c:pt idx="83629">
                  <c:v>56.357759999999999</c:v>
                </c:pt>
                <c:pt idx="83630">
                  <c:v>56.337599999999995</c:v>
                </c:pt>
                <c:pt idx="83631">
                  <c:v>56.317459999999997</c:v>
                </c:pt>
                <c:pt idx="83632">
                  <c:v>56.297699999999999</c:v>
                </c:pt>
                <c:pt idx="83633">
                  <c:v>56.280279999999998</c:v>
                </c:pt>
                <c:pt idx="83634">
                  <c:v>56.262699999999995</c:v>
                </c:pt>
                <c:pt idx="83635">
                  <c:v>56.244059999999998</c:v>
                </c:pt>
                <c:pt idx="83636">
                  <c:v>56.224829999999997</c:v>
                </c:pt>
                <c:pt idx="83637">
                  <c:v>56.205550000000002</c:v>
                </c:pt>
                <c:pt idx="83638">
                  <c:v>56.185770000000005</c:v>
                </c:pt>
                <c:pt idx="83639">
                  <c:v>56.166080000000001</c:v>
                </c:pt>
                <c:pt idx="83640">
                  <c:v>56.145670000000003</c:v>
                </c:pt>
                <c:pt idx="83641">
                  <c:v>56.12538</c:v>
                </c:pt>
                <c:pt idx="83642">
                  <c:v>56.105159999999998</c:v>
                </c:pt>
                <c:pt idx="83643">
                  <c:v>56.08473</c:v>
                </c:pt>
                <c:pt idx="83644">
                  <c:v>56.064819999999997</c:v>
                </c:pt>
                <c:pt idx="83645">
                  <c:v>56.045079999999999</c:v>
                </c:pt>
                <c:pt idx="83646">
                  <c:v>56.024570000000004</c:v>
                </c:pt>
                <c:pt idx="83647">
                  <c:v>56.004480000000001</c:v>
                </c:pt>
                <c:pt idx="83648">
                  <c:v>55.984389999999998</c:v>
                </c:pt>
                <c:pt idx="83649">
                  <c:v>55.965629999999997</c:v>
                </c:pt>
                <c:pt idx="83650">
                  <c:v>55.946870000000004</c:v>
                </c:pt>
                <c:pt idx="83651">
                  <c:v>55.927900000000001</c:v>
                </c:pt>
                <c:pt idx="83652">
                  <c:v>55.908439999999999</c:v>
                </c:pt>
                <c:pt idx="83653">
                  <c:v>55.88852</c:v>
                </c:pt>
                <c:pt idx="83654">
                  <c:v>55.86835</c:v>
                </c:pt>
                <c:pt idx="83655">
                  <c:v>55.84881</c:v>
                </c:pt>
                <c:pt idx="83656">
                  <c:v>55.828800000000001</c:v>
                </c:pt>
                <c:pt idx="83657">
                  <c:v>55.808419999999998</c:v>
                </c:pt>
                <c:pt idx="83658">
                  <c:v>55.787940000000006</c:v>
                </c:pt>
                <c:pt idx="83659">
                  <c:v>55.767800000000001</c:v>
                </c:pt>
                <c:pt idx="83660">
                  <c:v>55.747660000000003</c:v>
                </c:pt>
                <c:pt idx="83661">
                  <c:v>55.725819999999999</c:v>
                </c:pt>
                <c:pt idx="83662">
                  <c:v>55.704059999999998</c:v>
                </c:pt>
                <c:pt idx="83663">
                  <c:v>55.682949999999998</c:v>
                </c:pt>
                <c:pt idx="83664">
                  <c:v>55.661850000000001</c:v>
                </c:pt>
                <c:pt idx="83665">
                  <c:v>55.640739999999994</c:v>
                </c:pt>
                <c:pt idx="83666">
                  <c:v>55.619529999999997</c:v>
                </c:pt>
                <c:pt idx="83667">
                  <c:v>55.599829999999997</c:v>
                </c:pt>
                <c:pt idx="83668">
                  <c:v>55.580559999999998</c:v>
                </c:pt>
                <c:pt idx="83669">
                  <c:v>55.561230000000002</c:v>
                </c:pt>
                <c:pt idx="83670">
                  <c:v>55.541359999999997</c:v>
                </c:pt>
                <c:pt idx="83671">
                  <c:v>55.522090000000006</c:v>
                </c:pt>
                <c:pt idx="83672">
                  <c:v>55.502849999999995</c:v>
                </c:pt>
                <c:pt idx="83673">
                  <c:v>55.48292</c:v>
                </c:pt>
                <c:pt idx="83674">
                  <c:v>55.46293</c:v>
                </c:pt>
                <c:pt idx="83675">
                  <c:v>55.443119999999993</c:v>
                </c:pt>
                <c:pt idx="83676">
                  <c:v>55.422700000000006</c:v>
                </c:pt>
                <c:pt idx="83677">
                  <c:v>55.402799999999999</c:v>
                </c:pt>
                <c:pt idx="83678">
                  <c:v>55.382629999999999</c:v>
                </c:pt>
                <c:pt idx="83679">
                  <c:v>55.362970000000004</c:v>
                </c:pt>
                <c:pt idx="83680">
                  <c:v>55.343119999999999</c:v>
                </c:pt>
                <c:pt idx="83681">
                  <c:v>55.322690000000001</c:v>
                </c:pt>
                <c:pt idx="83682">
                  <c:v>55.302429999999994</c:v>
                </c:pt>
                <c:pt idx="83683">
                  <c:v>55.282030000000006</c:v>
                </c:pt>
                <c:pt idx="83684">
                  <c:v>55.261560000000003</c:v>
                </c:pt>
                <c:pt idx="83685">
                  <c:v>55.24136</c:v>
                </c:pt>
                <c:pt idx="83686">
                  <c:v>55.222270000000002</c:v>
                </c:pt>
                <c:pt idx="83687">
                  <c:v>55.202249999999999</c:v>
                </c:pt>
                <c:pt idx="83688">
                  <c:v>55.182229999999997</c:v>
                </c:pt>
                <c:pt idx="83689">
                  <c:v>55.161799999999999</c:v>
                </c:pt>
                <c:pt idx="83690">
                  <c:v>55.141500000000001</c:v>
                </c:pt>
                <c:pt idx="83691">
                  <c:v>55.120889999999996</c:v>
                </c:pt>
                <c:pt idx="83692">
                  <c:v>55.099879999999999</c:v>
                </c:pt>
                <c:pt idx="83693">
                  <c:v>55.079470000000001</c:v>
                </c:pt>
                <c:pt idx="83694">
                  <c:v>55.05941</c:v>
                </c:pt>
                <c:pt idx="83695">
                  <c:v>55.039280000000005</c:v>
                </c:pt>
                <c:pt idx="83696">
                  <c:v>55.019099999999995</c:v>
                </c:pt>
                <c:pt idx="83697">
                  <c:v>54.998930000000001</c:v>
                </c:pt>
                <c:pt idx="83698">
                  <c:v>54.97869</c:v>
                </c:pt>
                <c:pt idx="83699">
                  <c:v>54.958379999999998</c:v>
                </c:pt>
                <c:pt idx="83700">
                  <c:v>54.938029999999998</c:v>
                </c:pt>
                <c:pt idx="83701">
                  <c:v>54.91836</c:v>
                </c:pt>
                <c:pt idx="83702">
                  <c:v>54.898710000000001</c:v>
                </c:pt>
                <c:pt idx="83703">
                  <c:v>54.878679999999996</c:v>
                </c:pt>
                <c:pt idx="83704">
                  <c:v>54.859369999999998</c:v>
                </c:pt>
                <c:pt idx="83705">
                  <c:v>54.838750000000005</c:v>
                </c:pt>
                <c:pt idx="83706">
                  <c:v>54.818910000000002</c:v>
                </c:pt>
                <c:pt idx="83707">
                  <c:v>54.798549999999999</c:v>
                </c:pt>
                <c:pt idx="83708">
                  <c:v>54.778140000000008</c:v>
                </c:pt>
                <c:pt idx="83709">
                  <c:v>54.758209999999998</c:v>
                </c:pt>
                <c:pt idx="83710">
                  <c:v>54.737929999999999</c:v>
                </c:pt>
                <c:pt idx="83711">
                  <c:v>54.717750000000002</c:v>
                </c:pt>
                <c:pt idx="83712">
                  <c:v>54.69735</c:v>
                </c:pt>
                <c:pt idx="83713">
                  <c:v>54.678159999999998</c:v>
                </c:pt>
                <c:pt idx="83714">
                  <c:v>54.658569999999997</c:v>
                </c:pt>
                <c:pt idx="83715">
                  <c:v>54.638410000000007</c:v>
                </c:pt>
                <c:pt idx="83716">
                  <c:v>54.621719999999996</c:v>
                </c:pt>
                <c:pt idx="83717">
                  <c:v>54.605910000000002</c:v>
                </c:pt>
                <c:pt idx="83718">
                  <c:v>54.590110000000003</c:v>
                </c:pt>
                <c:pt idx="83719">
                  <c:v>54.572900000000004</c:v>
                </c:pt>
                <c:pt idx="83720">
                  <c:v>54.554119999999998</c:v>
                </c:pt>
                <c:pt idx="83721">
                  <c:v>54.534050000000001</c:v>
                </c:pt>
                <c:pt idx="83722">
                  <c:v>54.513689999999997</c:v>
                </c:pt>
                <c:pt idx="83723">
                  <c:v>54.493450000000003</c:v>
                </c:pt>
                <c:pt idx="83724">
                  <c:v>54.473149999999997</c:v>
                </c:pt>
                <c:pt idx="83725">
                  <c:v>54.452709999999996</c:v>
                </c:pt>
                <c:pt idx="83726">
                  <c:v>54.431960000000004</c:v>
                </c:pt>
                <c:pt idx="83727">
                  <c:v>54.411319999999996</c:v>
                </c:pt>
                <c:pt idx="83728">
                  <c:v>54.39134</c:v>
                </c:pt>
                <c:pt idx="83729">
                  <c:v>54.371600000000001</c:v>
                </c:pt>
                <c:pt idx="83730">
                  <c:v>54.350790000000003</c:v>
                </c:pt>
                <c:pt idx="83731">
                  <c:v>54.329340000000002</c:v>
                </c:pt>
                <c:pt idx="83732">
                  <c:v>54.307780000000001</c:v>
                </c:pt>
                <c:pt idx="83733">
                  <c:v>54.286589999999997</c:v>
                </c:pt>
                <c:pt idx="83734">
                  <c:v>54.264890000000001</c:v>
                </c:pt>
                <c:pt idx="83735">
                  <c:v>54.243279999999999</c:v>
                </c:pt>
                <c:pt idx="83736">
                  <c:v>54.221289999999996</c:v>
                </c:pt>
                <c:pt idx="83737">
                  <c:v>54.199279999999995</c:v>
                </c:pt>
                <c:pt idx="83738">
                  <c:v>54.177949999999996</c:v>
                </c:pt>
                <c:pt idx="83739">
                  <c:v>54.15605</c:v>
                </c:pt>
                <c:pt idx="83740">
                  <c:v>54.133760000000002</c:v>
                </c:pt>
                <c:pt idx="83741">
                  <c:v>54.111310000000003</c:v>
                </c:pt>
                <c:pt idx="83742">
                  <c:v>54.08925</c:v>
                </c:pt>
                <c:pt idx="83743">
                  <c:v>54.067399999999999</c:v>
                </c:pt>
                <c:pt idx="83744">
                  <c:v>54.045680000000004</c:v>
                </c:pt>
                <c:pt idx="83745">
                  <c:v>54.025930000000002</c:v>
                </c:pt>
                <c:pt idx="83746">
                  <c:v>54.005560000000003</c:v>
                </c:pt>
                <c:pt idx="83747">
                  <c:v>53.984639999999999</c:v>
                </c:pt>
                <c:pt idx="83748">
                  <c:v>53.962800000000001</c:v>
                </c:pt>
                <c:pt idx="83749">
                  <c:v>53.940640000000002</c:v>
                </c:pt>
                <c:pt idx="83750">
                  <c:v>53.918410000000002</c:v>
                </c:pt>
                <c:pt idx="83751">
                  <c:v>53.896050000000002</c:v>
                </c:pt>
                <c:pt idx="83752">
                  <c:v>53.873570000000001</c:v>
                </c:pt>
                <c:pt idx="83753">
                  <c:v>53.851179999999999</c:v>
                </c:pt>
                <c:pt idx="83754">
                  <c:v>53.829039999999999</c:v>
                </c:pt>
                <c:pt idx="83755">
                  <c:v>53.80706</c:v>
                </c:pt>
                <c:pt idx="83756">
                  <c:v>53.785319999999999</c:v>
                </c:pt>
                <c:pt idx="83757">
                  <c:v>53.763810000000007</c:v>
                </c:pt>
                <c:pt idx="83758">
                  <c:v>53.743070000000003</c:v>
                </c:pt>
                <c:pt idx="83759">
                  <c:v>53.72204</c:v>
                </c:pt>
                <c:pt idx="83760">
                  <c:v>53.700040000000001</c:v>
                </c:pt>
                <c:pt idx="83761">
                  <c:v>53.678280000000001</c:v>
                </c:pt>
                <c:pt idx="83762">
                  <c:v>53.656059999999997</c:v>
                </c:pt>
                <c:pt idx="83763">
                  <c:v>53.633360000000003</c:v>
                </c:pt>
                <c:pt idx="83764">
                  <c:v>53.6111</c:v>
                </c:pt>
                <c:pt idx="83765">
                  <c:v>53.589039999999997</c:v>
                </c:pt>
                <c:pt idx="83766">
                  <c:v>53.566760000000002</c:v>
                </c:pt>
                <c:pt idx="83767">
                  <c:v>53.544830000000005</c:v>
                </c:pt>
                <c:pt idx="83768">
                  <c:v>53.523120000000006</c:v>
                </c:pt>
                <c:pt idx="83769">
                  <c:v>53.500979999999998</c:v>
                </c:pt>
                <c:pt idx="83770">
                  <c:v>53.478909999999999</c:v>
                </c:pt>
                <c:pt idx="83771">
                  <c:v>53.456979999999994</c:v>
                </c:pt>
                <c:pt idx="83772">
                  <c:v>53.434960000000004</c:v>
                </c:pt>
                <c:pt idx="83773">
                  <c:v>53.412759999999999</c:v>
                </c:pt>
                <c:pt idx="83774">
                  <c:v>53.390920000000001</c:v>
                </c:pt>
                <c:pt idx="83775">
                  <c:v>53.369289999999992</c:v>
                </c:pt>
                <c:pt idx="83776">
                  <c:v>53.34798</c:v>
                </c:pt>
                <c:pt idx="83777">
                  <c:v>53.326330000000006</c:v>
                </c:pt>
                <c:pt idx="83778">
                  <c:v>53.304960000000001</c:v>
                </c:pt>
                <c:pt idx="83779">
                  <c:v>53.284019999999998</c:v>
                </c:pt>
                <c:pt idx="83780">
                  <c:v>53.262409999999996</c:v>
                </c:pt>
                <c:pt idx="83781">
                  <c:v>53.241519999999994</c:v>
                </c:pt>
                <c:pt idx="83782">
                  <c:v>53.22222</c:v>
                </c:pt>
                <c:pt idx="83783">
                  <c:v>53.201150000000005</c:v>
                </c:pt>
                <c:pt idx="83784">
                  <c:v>53.180050000000001</c:v>
                </c:pt>
                <c:pt idx="83785">
                  <c:v>53.158969999999997</c:v>
                </c:pt>
                <c:pt idx="83786">
                  <c:v>53.138030000000001</c:v>
                </c:pt>
                <c:pt idx="83787">
                  <c:v>53.116720000000001</c:v>
                </c:pt>
                <c:pt idx="83788">
                  <c:v>53.096600000000002</c:v>
                </c:pt>
                <c:pt idx="83789">
                  <c:v>53.075710000000001</c:v>
                </c:pt>
                <c:pt idx="83790">
                  <c:v>53.054850000000002</c:v>
                </c:pt>
                <c:pt idx="83791">
                  <c:v>53.033700000000003</c:v>
                </c:pt>
                <c:pt idx="83792">
                  <c:v>53.012439999999998</c:v>
                </c:pt>
                <c:pt idx="83793">
                  <c:v>52.992980000000003</c:v>
                </c:pt>
                <c:pt idx="83794">
                  <c:v>52.975789999999996</c:v>
                </c:pt>
                <c:pt idx="83795">
                  <c:v>52.961159999999992</c:v>
                </c:pt>
                <c:pt idx="83796">
                  <c:v>52.945750000000004</c:v>
                </c:pt>
                <c:pt idx="83797">
                  <c:v>52.928449999999998</c:v>
                </c:pt>
                <c:pt idx="83798">
                  <c:v>52.909530000000004</c:v>
                </c:pt>
                <c:pt idx="83799">
                  <c:v>52.8902</c:v>
                </c:pt>
                <c:pt idx="83800">
                  <c:v>52.870080000000002</c:v>
                </c:pt>
                <c:pt idx="83801">
                  <c:v>52.849180000000004</c:v>
                </c:pt>
                <c:pt idx="83802">
                  <c:v>52.827260000000003</c:v>
                </c:pt>
                <c:pt idx="83803">
                  <c:v>52.805720000000001</c:v>
                </c:pt>
                <c:pt idx="83804">
                  <c:v>52.784139999999994</c:v>
                </c:pt>
                <c:pt idx="83805">
                  <c:v>52.762070000000001</c:v>
                </c:pt>
                <c:pt idx="83806">
                  <c:v>52.739989999999999</c:v>
                </c:pt>
                <c:pt idx="83807">
                  <c:v>52.718130000000002</c:v>
                </c:pt>
                <c:pt idx="83808">
                  <c:v>52.69706</c:v>
                </c:pt>
                <c:pt idx="83809">
                  <c:v>52.675249999999998</c:v>
                </c:pt>
                <c:pt idx="83810">
                  <c:v>52.653700000000001</c:v>
                </c:pt>
                <c:pt idx="83811">
                  <c:v>52.630049999999997</c:v>
                </c:pt>
                <c:pt idx="83812">
                  <c:v>52.606189999999998</c:v>
                </c:pt>
                <c:pt idx="83813">
                  <c:v>52.581649999999996</c:v>
                </c:pt>
                <c:pt idx="83814">
                  <c:v>52.556520000000006</c:v>
                </c:pt>
                <c:pt idx="83815">
                  <c:v>52.531590000000001</c:v>
                </c:pt>
                <c:pt idx="83816">
                  <c:v>52.506410000000002</c:v>
                </c:pt>
                <c:pt idx="83817">
                  <c:v>52.481250000000003</c:v>
                </c:pt>
                <c:pt idx="83818">
                  <c:v>52.456400000000002</c:v>
                </c:pt>
                <c:pt idx="83819">
                  <c:v>52.431950000000001</c:v>
                </c:pt>
                <c:pt idx="83820">
                  <c:v>52.406930000000003</c:v>
                </c:pt>
                <c:pt idx="83821">
                  <c:v>52.381799999999998</c:v>
                </c:pt>
                <c:pt idx="83822">
                  <c:v>52.356319999999997</c:v>
                </c:pt>
                <c:pt idx="83823">
                  <c:v>52.330910000000003</c:v>
                </c:pt>
                <c:pt idx="83824">
                  <c:v>52.305900000000001</c:v>
                </c:pt>
                <c:pt idx="83825">
                  <c:v>52.280920000000002</c:v>
                </c:pt>
                <c:pt idx="83826">
                  <c:v>52.255960000000002</c:v>
                </c:pt>
                <c:pt idx="83827">
                  <c:v>52.231439999999992</c:v>
                </c:pt>
                <c:pt idx="83828">
                  <c:v>52.206690000000002</c:v>
                </c:pt>
                <c:pt idx="83829">
                  <c:v>52.185589999999998</c:v>
                </c:pt>
                <c:pt idx="83830">
                  <c:v>52.16901</c:v>
                </c:pt>
                <c:pt idx="83831">
                  <c:v>52.153260000000003</c:v>
                </c:pt>
                <c:pt idx="83832">
                  <c:v>52.136020000000002</c:v>
                </c:pt>
                <c:pt idx="83833">
                  <c:v>52.117100000000001</c:v>
                </c:pt>
                <c:pt idx="83834">
                  <c:v>52.094370000000005</c:v>
                </c:pt>
                <c:pt idx="83835">
                  <c:v>52.0715</c:v>
                </c:pt>
                <c:pt idx="83836">
                  <c:v>52.047899999999998</c:v>
                </c:pt>
                <c:pt idx="83837">
                  <c:v>52.024499999999996</c:v>
                </c:pt>
                <c:pt idx="83838">
                  <c:v>52.00253</c:v>
                </c:pt>
                <c:pt idx="83839">
                  <c:v>51.981310000000001</c:v>
                </c:pt>
                <c:pt idx="83840">
                  <c:v>51.960419999999999</c:v>
                </c:pt>
                <c:pt idx="83841">
                  <c:v>51.93976</c:v>
                </c:pt>
                <c:pt idx="83842">
                  <c:v>51.91771</c:v>
                </c:pt>
                <c:pt idx="83843">
                  <c:v>51.896599999999999</c:v>
                </c:pt>
                <c:pt idx="83844">
                  <c:v>51.874320000000004</c:v>
                </c:pt>
                <c:pt idx="83845">
                  <c:v>51.852590000000006</c:v>
                </c:pt>
                <c:pt idx="83846">
                  <c:v>51.831560000000003</c:v>
                </c:pt>
                <c:pt idx="83847">
                  <c:v>51.810079999999999</c:v>
                </c:pt>
                <c:pt idx="83848">
                  <c:v>51.787720000000007</c:v>
                </c:pt>
                <c:pt idx="83849">
                  <c:v>51.765140000000002</c:v>
                </c:pt>
                <c:pt idx="83850">
                  <c:v>51.742249999999999</c:v>
                </c:pt>
                <c:pt idx="83851">
                  <c:v>51.719499999999996</c:v>
                </c:pt>
                <c:pt idx="83852">
                  <c:v>51.697490000000002</c:v>
                </c:pt>
                <c:pt idx="83853">
                  <c:v>51.674360000000007</c:v>
                </c:pt>
                <c:pt idx="83854">
                  <c:v>51.650619999999996</c:v>
                </c:pt>
                <c:pt idx="83855">
                  <c:v>51.626770000000008</c:v>
                </c:pt>
                <c:pt idx="83856">
                  <c:v>51.602850000000004</c:v>
                </c:pt>
                <c:pt idx="83857">
                  <c:v>51.579940000000008</c:v>
                </c:pt>
                <c:pt idx="83858">
                  <c:v>51.556780000000003</c:v>
                </c:pt>
                <c:pt idx="83859">
                  <c:v>51.533650000000002</c:v>
                </c:pt>
                <c:pt idx="83860">
                  <c:v>51.510749999999994</c:v>
                </c:pt>
                <c:pt idx="83861">
                  <c:v>51.491889999999998</c:v>
                </c:pt>
                <c:pt idx="83862">
                  <c:v>51.47287</c:v>
                </c:pt>
                <c:pt idx="83863">
                  <c:v>51.451089999999994</c:v>
                </c:pt>
                <c:pt idx="83864">
                  <c:v>51.42971</c:v>
                </c:pt>
                <c:pt idx="83865">
                  <c:v>51.408550000000005</c:v>
                </c:pt>
                <c:pt idx="83866">
                  <c:v>51.38664</c:v>
                </c:pt>
                <c:pt idx="83867">
                  <c:v>51.365299999999998</c:v>
                </c:pt>
                <c:pt idx="83868">
                  <c:v>51.343120000000006</c:v>
                </c:pt>
                <c:pt idx="83869">
                  <c:v>51.320459999999997</c:v>
                </c:pt>
                <c:pt idx="83870">
                  <c:v>51.297439999999995</c:v>
                </c:pt>
                <c:pt idx="83871">
                  <c:v>51.275370000000002</c:v>
                </c:pt>
                <c:pt idx="83872">
                  <c:v>51.255090000000003</c:v>
                </c:pt>
                <c:pt idx="83873">
                  <c:v>51.240319999999997</c:v>
                </c:pt>
                <c:pt idx="83874">
                  <c:v>51.221719999999998</c:v>
                </c:pt>
                <c:pt idx="83875">
                  <c:v>51.202740000000006</c:v>
                </c:pt>
                <c:pt idx="83876">
                  <c:v>51.181939999999997</c:v>
                </c:pt>
                <c:pt idx="83877">
                  <c:v>51.160800000000002</c:v>
                </c:pt>
                <c:pt idx="83878">
                  <c:v>51.138709999999996</c:v>
                </c:pt>
                <c:pt idx="83879">
                  <c:v>51.116299999999995</c:v>
                </c:pt>
                <c:pt idx="83880">
                  <c:v>51.093299999999999</c:v>
                </c:pt>
                <c:pt idx="83881">
                  <c:v>51.070419999999999</c:v>
                </c:pt>
                <c:pt idx="83882">
                  <c:v>51.04956</c:v>
                </c:pt>
                <c:pt idx="83883">
                  <c:v>51.028120000000001</c:v>
                </c:pt>
                <c:pt idx="83884">
                  <c:v>51.005250000000004</c:v>
                </c:pt>
                <c:pt idx="83885">
                  <c:v>50.988249999999994</c:v>
                </c:pt>
                <c:pt idx="83886">
                  <c:v>50.968710000000002</c:v>
                </c:pt>
                <c:pt idx="83887">
                  <c:v>50.946930000000002</c:v>
                </c:pt>
                <c:pt idx="83888">
                  <c:v>50.92483</c:v>
                </c:pt>
                <c:pt idx="83889">
                  <c:v>50.902609999999996</c:v>
                </c:pt>
                <c:pt idx="83890">
                  <c:v>50.887060000000005</c:v>
                </c:pt>
                <c:pt idx="83891">
                  <c:v>50.864260000000002</c:v>
                </c:pt>
                <c:pt idx="83892">
                  <c:v>50.843100000000007</c:v>
                </c:pt>
                <c:pt idx="83893">
                  <c:v>50.822940000000003</c:v>
                </c:pt>
                <c:pt idx="83894">
                  <c:v>50.800720000000005</c:v>
                </c:pt>
                <c:pt idx="83895">
                  <c:v>50.778660000000002</c:v>
                </c:pt>
                <c:pt idx="83896">
                  <c:v>50.756990000000002</c:v>
                </c:pt>
                <c:pt idx="83897">
                  <c:v>50.7346</c:v>
                </c:pt>
                <c:pt idx="83898">
                  <c:v>50.711880000000001</c:v>
                </c:pt>
                <c:pt idx="83899">
                  <c:v>50.690650000000005</c:v>
                </c:pt>
                <c:pt idx="83900">
                  <c:v>50.669019999999996</c:v>
                </c:pt>
                <c:pt idx="83901">
                  <c:v>50.647539999999999</c:v>
                </c:pt>
                <c:pt idx="83902">
                  <c:v>50.627009999999999</c:v>
                </c:pt>
                <c:pt idx="83903">
                  <c:v>50.60671</c:v>
                </c:pt>
                <c:pt idx="83904">
                  <c:v>50.588160000000002</c:v>
                </c:pt>
                <c:pt idx="83905">
                  <c:v>50.56756</c:v>
                </c:pt>
                <c:pt idx="83906">
                  <c:v>50.54571</c:v>
                </c:pt>
                <c:pt idx="83907">
                  <c:v>50.524039999999999</c:v>
                </c:pt>
                <c:pt idx="83908">
                  <c:v>50.503390000000003</c:v>
                </c:pt>
                <c:pt idx="83909">
                  <c:v>50.482599999999998</c:v>
                </c:pt>
                <c:pt idx="83910">
                  <c:v>50.460710000000006</c:v>
                </c:pt>
                <c:pt idx="83911">
                  <c:v>50.438980000000001</c:v>
                </c:pt>
                <c:pt idx="83912">
                  <c:v>50.417990000000003</c:v>
                </c:pt>
                <c:pt idx="83913">
                  <c:v>50.396089999999994</c:v>
                </c:pt>
                <c:pt idx="83914">
                  <c:v>50.375149999999998</c:v>
                </c:pt>
                <c:pt idx="83915">
                  <c:v>50.35378</c:v>
                </c:pt>
                <c:pt idx="83916">
                  <c:v>50.333329999999997</c:v>
                </c:pt>
                <c:pt idx="83917">
                  <c:v>50.313540000000003</c:v>
                </c:pt>
                <c:pt idx="83918">
                  <c:v>50.29336</c:v>
                </c:pt>
                <c:pt idx="83919">
                  <c:v>50.274569999999997</c:v>
                </c:pt>
                <c:pt idx="83920">
                  <c:v>50.255780000000001</c:v>
                </c:pt>
                <c:pt idx="83921">
                  <c:v>50.240650000000002</c:v>
                </c:pt>
                <c:pt idx="83922">
                  <c:v>50.223550000000003</c:v>
                </c:pt>
                <c:pt idx="83923">
                  <c:v>50.206090000000003</c:v>
                </c:pt>
                <c:pt idx="83924">
                  <c:v>50.188020000000002</c:v>
                </c:pt>
                <c:pt idx="83925">
                  <c:v>50.169940000000004</c:v>
                </c:pt>
                <c:pt idx="83926">
                  <c:v>50.15166</c:v>
                </c:pt>
                <c:pt idx="83927">
                  <c:v>50.133660000000006</c:v>
                </c:pt>
                <c:pt idx="83928">
                  <c:v>50.11609</c:v>
                </c:pt>
                <c:pt idx="83929">
                  <c:v>50.098019999999998</c:v>
                </c:pt>
                <c:pt idx="83930">
                  <c:v>50.079549999999998</c:v>
                </c:pt>
                <c:pt idx="83931">
                  <c:v>50.06138</c:v>
                </c:pt>
                <c:pt idx="83932">
                  <c:v>50.042609999999996</c:v>
                </c:pt>
                <c:pt idx="83933">
                  <c:v>50.023429999999998</c:v>
                </c:pt>
                <c:pt idx="83934">
                  <c:v>50.004330000000003</c:v>
                </c:pt>
                <c:pt idx="83935">
                  <c:v>49.984979999999993</c:v>
                </c:pt>
                <c:pt idx="83936">
                  <c:v>49.965650000000004</c:v>
                </c:pt>
                <c:pt idx="83937">
                  <c:v>49.946429999999999</c:v>
                </c:pt>
                <c:pt idx="83938">
                  <c:v>49.92718</c:v>
                </c:pt>
                <c:pt idx="83939">
                  <c:v>49.907040000000002</c:v>
                </c:pt>
                <c:pt idx="83940">
                  <c:v>49.886419999999994</c:v>
                </c:pt>
                <c:pt idx="83941">
                  <c:v>49.865700000000004</c:v>
                </c:pt>
                <c:pt idx="83942">
                  <c:v>49.845059999999997</c:v>
                </c:pt>
                <c:pt idx="83943">
                  <c:v>49.824039999999997</c:v>
                </c:pt>
                <c:pt idx="83944">
                  <c:v>49.802809999999994</c:v>
                </c:pt>
                <c:pt idx="83945">
                  <c:v>49.781820000000003</c:v>
                </c:pt>
                <c:pt idx="83946">
                  <c:v>49.761020000000002</c:v>
                </c:pt>
                <c:pt idx="83947">
                  <c:v>49.739840000000001</c:v>
                </c:pt>
                <c:pt idx="83948">
                  <c:v>49.71819</c:v>
                </c:pt>
                <c:pt idx="83949">
                  <c:v>49.696460000000002</c:v>
                </c:pt>
                <c:pt idx="83950">
                  <c:v>49.674720000000001</c:v>
                </c:pt>
                <c:pt idx="83951">
                  <c:v>49.653090000000006</c:v>
                </c:pt>
                <c:pt idx="83952">
                  <c:v>49.631920000000001</c:v>
                </c:pt>
                <c:pt idx="83953">
                  <c:v>49.609790000000004</c:v>
                </c:pt>
                <c:pt idx="83954">
                  <c:v>49.588150000000006</c:v>
                </c:pt>
                <c:pt idx="83955">
                  <c:v>49.56606</c:v>
                </c:pt>
                <c:pt idx="83956">
                  <c:v>49.544059999999995</c:v>
                </c:pt>
                <c:pt idx="83957">
                  <c:v>49.521969999999996</c:v>
                </c:pt>
                <c:pt idx="83958">
                  <c:v>49.500060000000005</c:v>
                </c:pt>
                <c:pt idx="83959">
                  <c:v>49.477690000000003</c:v>
                </c:pt>
                <c:pt idx="83960">
                  <c:v>49.455669999999998</c:v>
                </c:pt>
                <c:pt idx="83961">
                  <c:v>49.433280000000003</c:v>
                </c:pt>
                <c:pt idx="83962">
                  <c:v>49.411290000000001</c:v>
                </c:pt>
                <c:pt idx="83963">
                  <c:v>49.389240000000001</c:v>
                </c:pt>
                <c:pt idx="83964">
                  <c:v>49.367689999999996</c:v>
                </c:pt>
                <c:pt idx="83965">
                  <c:v>49.346379999999996</c:v>
                </c:pt>
                <c:pt idx="83966">
                  <c:v>49.324870000000004</c:v>
                </c:pt>
                <c:pt idx="83967">
                  <c:v>49.303340000000006</c:v>
                </c:pt>
                <c:pt idx="83968">
                  <c:v>49.281620000000004</c:v>
                </c:pt>
                <c:pt idx="83969">
                  <c:v>49.26023</c:v>
                </c:pt>
                <c:pt idx="83970">
                  <c:v>49.23856</c:v>
                </c:pt>
                <c:pt idx="83971">
                  <c:v>49.216650000000001</c:v>
                </c:pt>
                <c:pt idx="83972">
                  <c:v>49.195330000000006</c:v>
                </c:pt>
                <c:pt idx="83973">
                  <c:v>49.174700000000001</c:v>
                </c:pt>
                <c:pt idx="83974">
                  <c:v>49.153179999999999</c:v>
                </c:pt>
                <c:pt idx="83975">
                  <c:v>49.132439999999995</c:v>
                </c:pt>
                <c:pt idx="83976">
                  <c:v>49.111940000000004</c:v>
                </c:pt>
                <c:pt idx="83977">
                  <c:v>49.091440000000006</c:v>
                </c:pt>
                <c:pt idx="83978">
                  <c:v>49.070250000000001</c:v>
                </c:pt>
                <c:pt idx="83979">
                  <c:v>49.048610000000004</c:v>
                </c:pt>
                <c:pt idx="83980">
                  <c:v>49.026980000000002</c:v>
                </c:pt>
                <c:pt idx="83981">
                  <c:v>49.004960000000004</c:v>
                </c:pt>
                <c:pt idx="83982">
                  <c:v>48.98695</c:v>
                </c:pt>
                <c:pt idx="83983">
                  <c:v>48.969250000000002</c:v>
                </c:pt>
                <c:pt idx="83984">
                  <c:v>48.949610000000007</c:v>
                </c:pt>
                <c:pt idx="83985">
                  <c:v>48.927550000000004</c:v>
                </c:pt>
                <c:pt idx="83986">
                  <c:v>48.90466</c:v>
                </c:pt>
                <c:pt idx="83987">
                  <c:v>48.878990000000002</c:v>
                </c:pt>
                <c:pt idx="83988">
                  <c:v>48.853410000000004</c:v>
                </c:pt>
                <c:pt idx="83989">
                  <c:v>48.82799</c:v>
                </c:pt>
                <c:pt idx="83990">
                  <c:v>48.805170000000004</c:v>
                </c:pt>
                <c:pt idx="83991">
                  <c:v>48.78284</c:v>
                </c:pt>
                <c:pt idx="83992">
                  <c:v>48.76296</c:v>
                </c:pt>
                <c:pt idx="83993">
                  <c:v>48.745269999999998</c:v>
                </c:pt>
                <c:pt idx="83994">
                  <c:v>48.727969999999999</c:v>
                </c:pt>
                <c:pt idx="83995">
                  <c:v>48.709179999999996</c:v>
                </c:pt>
                <c:pt idx="83996">
                  <c:v>48.690049999999999</c:v>
                </c:pt>
                <c:pt idx="83997">
                  <c:v>48.670479999999998</c:v>
                </c:pt>
                <c:pt idx="83998">
                  <c:v>48.65043</c:v>
                </c:pt>
                <c:pt idx="83999">
                  <c:v>48.630589999999998</c:v>
                </c:pt>
                <c:pt idx="84000">
                  <c:v>48.612070000000003</c:v>
                </c:pt>
                <c:pt idx="84001">
                  <c:v>48.596350000000001</c:v>
                </c:pt>
                <c:pt idx="84002">
                  <c:v>48.577399999999997</c:v>
                </c:pt>
                <c:pt idx="84003">
                  <c:v>48.562939999999998</c:v>
                </c:pt>
                <c:pt idx="84004">
                  <c:v>48.543620000000004</c:v>
                </c:pt>
                <c:pt idx="84005">
                  <c:v>48.523440000000008</c:v>
                </c:pt>
                <c:pt idx="84006">
                  <c:v>48.502789999999997</c:v>
                </c:pt>
                <c:pt idx="84007">
                  <c:v>48.482880000000002</c:v>
                </c:pt>
                <c:pt idx="84008">
                  <c:v>48.460749999999997</c:v>
                </c:pt>
                <c:pt idx="84009">
                  <c:v>48.438829999999996</c:v>
                </c:pt>
                <c:pt idx="84010">
                  <c:v>48.415980000000005</c:v>
                </c:pt>
                <c:pt idx="84011">
                  <c:v>48.392480000000006</c:v>
                </c:pt>
                <c:pt idx="84012">
                  <c:v>48.368469999999995</c:v>
                </c:pt>
                <c:pt idx="84013">
                  <c:v>48.344349999999999</c:v>
                </c:pt>
                <c:pt idx="84014">
                  <c:v>48.320149999999998</c:v>
                </c:pt>
                <c:pt idx="84015">
                  <c:v>48.295640000000006</c:v>
                </c:pt>
                <c:pt idx="84016">
                  <c:v>48.270670000000003</c:v>
                </c:pt>
                <c:pt idx="84017">
                  <c:v>48.245940000000004</c:v>
                </c:pt>
                <c:pt idx="84018">
                  <c:v>48.221379999999996</c:v>
                </c:pt>
                <c:pt idx="84019">
                  <c:v>48.196560000000005</c:v>
                </c:pt>
                <c:pt idx="84020">
                  <c:v>48.17165</c:v>
                </c:pt>
                <c:pt idx="84021">
                  <c:v>48.147849999999998</c:v>
                </c:pt>
                <c:pt idx="84022">
                  <c:v>48.123950000000008</c:v>
                </c:pt>
                <c:pt idx="84023">
                  <c:v>48.099780000000003</c:v>
                </c:pt>
                <c:pt idx="84024">
                  <c:v>48.077359999999999</c:v>
                </c:pt>
                <c:pt idx="84025">
                  <c:v>48.054270000000002</c:v>
                </c:pt>
                <c:pt idx="84026">
                  <c:v>48.03022</c:v>
                </c:pt>
                <c:pt idx="84027">
                  <c:v>48.005699999999997</c:v>
                </c:pt>
                <c:pt idx="84028">
                  <c:v>47.980580000000003</c:v>
                </c:pt>
                <c:pt idx="84029">
                  <c:v>47.955579999999998</c:v>
                </c:pt>
                <c:pt idx="84030">
                  <c:v>47.930460000000004</c:v>
                </c:pt>
                <c:pt idx="84031">
                  <c:v>47.905189999999997</c:v>
                </c:pt>
                <c:pt idx="84032">
                  <c:v>47.879889999999996</c:v>
                </c:pt>
                <c:pt idx="84033">
                  <c:v>47.853549999999998</c:v>
                </c:pt>
                <c:pt idx="84034">
                  <c:v>47.826820000000005</c:v>
                </c:pt>
                <c:pt idx="84035">
                  <c:v>47.801830000000002</c:v>
                </c:pt>
                <c:pt idx="84036">
                  <c:v>47.776220000000002</c:v>
                </c:pt>
                <c:pt idx="84037">
                  <c:v>47.749020000000002</c:v>
                </c:pt>
                <c:pt idx="84038">
                  <c:v>47.721960000000003</c:v>
                </c:pt>
                <c:pt idx="84039">
                  <c:v>47.695499999999996</c:v>
                </c:pt>
                <c:pt idx="84040">
                  <c:v>47.668400000000005</c:v>
                </c:pt>
                <c:pt idx="84041">
                  <c:v>47.641069999999999</c:v>
                </c:pt>
                <c:pt idx="84042">
                  <c:v>47.613810000000001</c:v>
                </c:pt>
                <c:pt idx="84043">
                  <c:v>47.588499999999996</c:v>
                </c:pt>
                <c:pt idx="84044">
                  <c:v>47.56373</c:v>
                </c:pt>
                <c:pt idx="84045">
                  <c:v>47.538410000000006</c:v>
                </c:pt>
                <c:pt idx="84046">
                  <c:v>47.512679999999996</c:v>
                </c:pt>
                <c:pt idx="84047">
                  <c:v>47.487110000000001</c:v>
                </c:pt>
                <c:pt idx="84048">
                  <c:v>47.46181</c:v>
                </c:pt>
                <c:pt idx="84049">
                  <c:v>47.436059999999998</c:v>
                </c:pt>
                <c:pt idx="84050">
                  <c:v>47.410550000000001</c:v>
                </c:pt>
                <c:pt idx="84051">
                  <c:v>47.385219999999997</c:v>
                </c:pt>
                <c:pt idx="84052">
                  <c:v>47.359470000000002</c:v>
                </c:pt>
                <c:pt idx="84053">
                  <c:v>47.333590000000001</c:v>
                </c:pt>
                <c:pt idx="84054">
                  <c:v>47.307459999999999</c:v>
                </c:pt>
                <c:pt idx="84055">
                  <c:v>47.281480000000002</c:v>
                </c:pt>
                <c:pt idx="84056">
                  <c:v>47.255679999999998</c:v>
                </c:pt>
                <c:pt idx="84057">
                  <c:v>47.230069999999998</c:v>
                </c:pt>
                <c:pt idx="84058">
                  <c:v>47.20485</c:v>
                </c:pt>
                <c:pt idx="84059">
                  <c:v>47.18018</c:v>
                </c:pt>
                <c:pt idx="84060">
                  <c:v>47.155120000000004</c:v>
                </c:pt>
                <c:pt idx="84061">
                  <c:v>47.129940000000005</c:v>
                </c:pt>
                <c:pt idx="84062">
                  <c:v>47.105260000000001</c:v>
                </c:pt>
                <c:pt idx="84063">
                  <c:v>47.079799999999999</c:v>
                </c:pt>
                <c:pt idx="84064">
                  <c:v>47.054919999999996</c:v>
                </c:pt>
                <c:pt idx="84065">
                  <c:v>47.030029999999996</c:v>
                </c:pt>
                <c:pt idx="84066">
                  <c:v>47.004829999999998</c:v>
                </c:pt>
                <c:pt idx="84067">
                  <c:v>46.980250000000005</c:v>
                </c:pt>
                <c:pt idx="84068">
                  <c:v>46.9559</c:v>
                </c:pt>
                <c:pt idx="84069">
                  <c:v>46.931939999999997</c:v>
                </c:pt>
                <c:pt idx="84070">
                  <c:v>46.907859999999999</c:v>
                </c:pt>
                <c:pt idx="84071">
                  <c:v>46.884079999999997</c:v>
                </c:pt>
                <c:pt idx="84072">
                  <c:v>46.860379999999999</c:v>
                </c:pt>
                <c:pt idx="84073">
                  <c:v>46.838509999999999</c:v>
                </c:pt>
                <c:pt idx="84074">
                  <c:v>46.815709999999996</c:v>
                </c:pt>
                <c:pt idx="84075">
                  <c:v>46.793009999999995</c:v>
                </c:pt>
                <c:pt idx="84076">
                  <c:v>46.769970000000001</c:v>
                </c:pt>
                <c:pt idx="84077">
                  <c:v>46.746020000000001</c:v>
                </c:pt>
                <c:pt idx="84078">
                  <c:v>46.722520000000003</c:v>
                </c:pt>
                <c:pt idx="84079">
                  <c:v>46.698930000000004</c:v>
                </c:pt>
                <c:pt idx="84080">
                  <c:v>46.675170000000001</c:v>
                </c:pt>
                <c:pt idx="84081">
                  <c:v>46.651600000000002</c:v>
                </c:pt>
                <c:pt idx="84082">
                  <c:v>46.628540000000001</c:v>
                </c:pt>
                <c:pt idx="84083">
                  <c:v>46.604990000000001</c:v>
                </c:pt>
                <c:pt idx="84084">
                  <c:v>46.584320000000005</c:v>
                </c:pt>
                <c:pt idx="84085">
                  <c:v>46.562169999999995</c:v>
                </c:pt>
                <c:pt idx="84086">
                  <c:v>46.539229999999996</c:v>
                </c:pt>
                <c:pt idx="84087">
                  <c:v>46.516000000000005</c:v>
                </c:pt>
                <c:pt idx="84088">
                  <c:v>46.492930000000001</c:v>
                </c:pt>
                <c:pt idx="84089">
                  <c:v>46.470100000000002</c:v>
                </c:pt>
                <c:pt idx="84090">
                  <c:v>46.448439999999998</c:v>
                </c:pt>
                <c:pt idx="84091">
                  <c:v>46.425710000000002</c:v>
                </c:pt>
                <c:pt idx="84092">
                  <c:v>46.402979999999999</c:v>
                </c:pt>
                <c:pt idx="84093">
                  <c:v>46.379620000000003</c:v>
                </c:pt>
                <c:pt idx="84094">
                  <c:v>46.356359999999995</c:v>
                </c:pt>
                <c:pt idx="84095">
                  <c:v>46.333520000000007</c:v>
                </c:pt>
                <c:pt idx="84096">
                  <c:v>46.310870000000001</c:v>
                </c:pt>
                <c:pt idx="84097">
                  <c:v>46.288179999999997</c:v>
                </c:pt>
                <c:pt idx="84098">
                  <c:v>46.265190000000004</c:v>
                </c:pt>
                <c:pt idx="84099">
                  <c:v>46.242729999999995</c:v>
                </c:pt>
                <c:pt idx="84100">
                  <c:v>46.218909999999994</c:v>
                </c:pt>
                <c:pt idx="84101">
                  <c:v>46.194449999999996</c:v>
                </c:pt>
                <c:pt idx="84102">
                  <c:v>46.168620000000004</c:v>
                </c:pt>
                <c:pt idx="84103">
                  <c:v>46.142969999999998</c:v>
                </c:pt>
                <c:pt idx="84104">
                  <c:v>46.116020000000006</c:v>
                </c:pt>
                <c:pt idx="84105">
                  <c:v>46.088880000000003</c:v>
                </c:pt>
                <c:pt idx="84106">
                  <c:v>46.061839999999997</c:v>
                </c:pt>
                <c:pt idx="84107">
                  <c:v>46.034360000000007</c:v>
                </c:pt>
                <c:pt idx="84108">
                  <c:v>46.00591</c:v>
                </c:pt>
                <c:pt idx="84109">
                  <c:v>45.977639999999994</c:v>
                </c:pt>
                <c:pt idx="84110">
                  <c:v>45.948989999999995</c:v>
                </c:pt>
                <c:pt idx="84111">
                  <c:v>45.920690000000008</c:v>
                </c:pt>
                <c:pt idx="84112">
                  <c:v>45.891930000000002</c:v>
                </c:pt>
                <c:pt idx="84113">
                  <c:v>45.864539999999998</c:v>
                </c:pt>
                <c:pt idx="84114">
                  <c:v>45.837409999999998</c:v>
                </c:pt>
                <c:pt idx="84115">
                  <c:v>45.808570000000003</c:v>
                </c:pt>
                <c:pt idx="84116">
                  <c:v>45.776009999999999</c:v>
                </c:pt>
                <c:pt idx="84117">
                  <c:v>45.742770000000007</c:v>
                </c:pt>
                <c:pt idx="84118">
                  <c:v>45.711280000000002</c:v>
                </c:pt>
                <c:pt idx="84119">
                  <c:v>45.678699999999999</c:v>
                </c:pt>
                <c:pt idx="84120">
                  <c:v>45.647000000000006</c:v>
                </c:pt>
                <c:pt idx="84121">
                  <c:v>45.613950000000003</c:v>
                </c:pt>
                <c:pt idx="84122">
                  <c:v>45.581180000000003</c:v>
                </c:pt>
                <c:pt idx="84123">
                  <c:v>45.548169999999999</c:v>
                </c:pt>
                <c:pt idx="84124">
                  <c:v>45.515350000000005</c:v>
                </c:pt>
                <c:pt idx="84125">
                  <c:v>45.481930000000006</c:v>
                </c:pt>
                <c:pt idx="84126">
                  <c:v>45.44849</c:v>
                </c:pt>
                <c:pt idx="84127">
                  <c:v>45.414839999999998</c:v>
                </c:pt>
                <c:pt idx="84128">
                  <c:v>45.381910000000005</c:v>
                </c:pt>
                <c:pt idx="84129">
                  <c:v>45.349709999999995</c:v>
                </c:pt>
                <c:pt idx="84130">
                  <c:v>45.316720000000004</c:v>
                </c:pt>
                <c:pt idx="84131">
                  <c:v>45.283280000000005</c:v>
                </c:pt>
                <c:pt idx="84132">
                  <c:v>45.249459999999999</c:v>
                </c:pt>
                <c:pt idx="84133">
                  <c:v>45.214959999999998</c:v>
                </c:pt>
                <c:pt idx="84134">
                  <c:v>45.181310000000003</c:v>
                </c:pt>
                <c:pt idx="84135">
                  <c:v>45.147170000000003</c:v>
                </c:pt>
                <c:pt idx="84136">
                  <c:v>45.114150000000002</c:v>
                </c:pt>
                <c:pt idx="84137">
                  <c:v>45.0807</c:v>
                </c:pt>
                <c:pt idx="84138">
                  <c:v>45.04777</c:v>
                </c:pt>
                <c:pt idx="84139">
                  <c:v>45.018360000000001</c:v>
                </c:pt>
                <c:pt idx="84140">
                  <c:v>44.988590000000002</c:v>
                </c:pt>
                <c:pt idx="84141">
                  <c:v>44.958460000000002</c:v>
                </c:pt>
                <c:pt idx="84142">
                  <c:v>44.927390000000003</c:v>
                </c:pt>
                <c:pt idx="84143">
                  <c:v>44.895519999999998</c:v>
                </c:pt>
                <c:pt idx="84144">
                  <c:v>44.864170000000001</c:v>
                </c:pt>
                <c:pt idx="84145">
                  <c:v>44.833160000000007</c:v>
                </c:pt>
                <c:pt idx="84146">
                  <c:v>44.803080000000001</c:v>
                </c:pt>
                <c:pt idx="84147">
                  <c:v>44.773740000000004</c:v>
                </c:pt>
                <c:pt idx="84148">
                  <c:v>44.743789999999997</c:v>
                </c:pt>
                <c:pt idx="84149">
                  <c:v>44.713160000000002</c:v>
                </c:pt>
                <c:pt idx="84150">
                  <c:v>44.68374</c:v>
                </c:pt>
                <c:pt idx="84151">
                  <c:v>44.658459999999998</c:v>
                </c:pt>
                <c:pt idx="84152">
                  <c:v>44.634280000000004</c:v>
                </c:pt>
                <c:pt idx="84153">
                  <c:v>44.609059999999999</c:v>
                </c:pt>
                <c:pt idx="84154">
                  <c:v>44.5839</c:v>
                </c:pt>
                <c:pt idx="84155">
                  <c:v>44.557830000000003</c:v>
                </c:pt>
                <c:pt idx="84156">
                  <c:v>44.532449999999997</c:v>
                </c:pt>
                <c:pt idx="84157">
                  <c:v>44.506909999999998</c:v>
                </c:pt>
                <c:pt idx="84158">
                  <c:v>44.481590000000004</c:v>
                </c:pt>
                <c:pt idx="84159">
                  <c:v>44.455770000000001</c:v>
                </c:pt>
                <c:pt idx="84160">
                  <c:v>44.429780000000001</c:v>
                </c:pt>
                <c:pt idx="84161">
                  <c:v>44.403480000000002</c:v>
                </c:pt>
                <c:pt idx="84162">
                  <c:v>44.377300000000005</c:v>
                </c:pt>
                <c:pt idx="84163">
                  <c:v>44.350829999999995</c:v>
                </c:pt>
                <c:pt idx="84164">
                  <c:v>44.324389999999994</c:v>
                </c:pt>
                <c:pt idx="84165">
                  <c:v>44.297690000000003</c:v>
                </c:pt>
                <c:pt idx="84166">
                  <c:v>44.27129</c:v>
                </c:pt>
                <c:pt idx="84167">
                  <c:v>44.243449999999996</c:v>
                </c:pt>
                <c:pt idx="84168">
                  <c:v>44.217459999999996</c:v>
                </c:pt>
                <c:pt idx="84169">
                  <c:v>44.191649999999996</c:v>
                </c:pt>
                <c:pt idx="84170">
                  <c:v>44.165169999999996</c:v>
                </c:pt>
                <c:pt idx="84171">
                  <c:v>44.138210000000001</c:v>
                </c:pt>
                <c:pt idx="84172">
                  <c:v>44.111219999999996</c:v>
                </c:pt>
                <c:pt idx="84173">
                  <c:v>44.08399</c:v>
                </c:pt>
                <c:pt idx="84174">
                  <c:v>44.057290000000002</c:v>
                </c:pt>
                <c:pt idx="84175">
                  <c:v>44.031000000000006</c:v>
                </c:pt>
                <c:pt idx="84176">
                  <c:v>44.004130000000004</c:v>
                </c:pt>
                <c:pt idx="84177">
                  <c:v>43.977110000000003</c:v>
                </c:pt>
                <c:pt idx="84178">
                  <c:v>43.950469999999996</c:v>
                </c:pt>
                <c:pt idx="84179">
                  <c:v>43.922820000000002</c:v>
                </c:pt>
                <c:pt idx="84180">
                  <c:v>43.894930000000002</c:v>
                </c:pt>
                <c:pt idx="84181">
                  <c:v>43.867269999999998</c:v>
                </c:pt>
                <c:pt idx="84182">
                  <c:v>43.840490000000003</c:v>
                </c:pt>
                <c:pt idx="84183">
                  <c:v>43.813980000000001</c:v>
                </c:pt>
                <c:pt idx="84184">
                  <c:v>43.786940000000001</c:v>
                </c:pt>
                <c:pt idx="84185">
                  <c:v>43.759170000000005</c:v>
                </c:pt>
                <c:pt idx="84186">
                  <c:v>43.732669999999999</c:v>
                </c:pt>
                <c:pt idx="84187">
                  <c:v>43.70579</c:v>
                </c:pt>
                <c:pt idx="84188">
                  <c:v>43.676120000000004</c:v>
                </c:pt>
                <c:pt idx="84189">
                  <c:v>43.650969999999994</c:v>
                </c:pt>
                <c:pt idx="84190">
                  <c:v>43.627040000000001</c:v>
                </c:pt>
                <c:pt idx="84191">
                  <c:v>43.60913</c:v>
                </c:pt>
                <c:pt idx="84192">
                  <c:v>43.588310000000007</c:v>
                </c:pt>
                <c:pt idx="84193">
                  <c:v>43.567439999999998</c:v>
                </c:pt>
                <c:pt idx="84194">
                  <c:v>43.545879999999997</c:v>
                </c:pt>
                <c:pt idx="84195">
                  <c:v>43.523719999999997</c:v>
                </c:pt>
                <c:pt idx="84196">
                  <c:v>43.500599999999999</c:v>
                </c:pt>
                <c:pt idx="84197">
                  <c:v>43.476660000000003</c:v>
                </c:pt>
                <c:pt idx="84198">
                  <c:v>43.452640000000002</c:v>
                </c:pt>
                <c:pt idx="84199">
                  <c:v>43.427</c:v>
                </c:pt>
                <c:pt idx="84200">
                  <c:v>43.400809999999993</c:v>
                </c:pt>
                <c:pt idx="84201">
                  <c:v>43.37509</c:v>
                </c:pt>
                <c:pt idx="84202">
                  <c:v>43.347899999999996</c:v>
                </c:pt>
                <c:pt idx="84203">
                  <c:v>43.320610000000002</c:v>
                </c:pt>
                <c:pt idx="84204">
                  <c:v>43.292780000000008</c:v>
                </c:pt>
                <c:pt idx="84205">
                  <c:v>43.265279999999997</c:v>
                </c:pt>
                <c:pt idx="84206">
                  <c:v>43.238230000000001</c:v>
                </c:pt>
                <c:pt idx="84207">
                  <c:v>43.210729999999998</c:v>
                </c:pt>
                <c:pt idx="84208">
                  <c:v>43.182119999999998</c:v>
                </c:pt>
                <c:pt idx="84209">
                  <c:v>43.155330000000006</c:v>
                </c:pt>
                <c:pt idx="84210">
                  <c:v>43.127319999999997</c:v>
                </c:pt>
                <c:pt idx="84211">
                  <c:v>43.099619999999994</c:v>
                </c:pt>
                <c:pt idx="84212">
                  <c:v>43.071950000000001</c:v>
                </c:pt>
                <c:pt idx="84213">
                  <c:v>43.044070000000005</c:v>
                </c:pt>
                <c:pt idx="84214">
                  <c:v>43.016050000000007</c:v>
                </c:pt>
                <c:pt idx="84215">
                  <c:v>42.960539999999995</c:v>
                </c:pt>
                <c:pt idx="84216">
                  <c:v>42.939259999999997</c:v>
                </c:pt>
                <c:pt idx="84217">
                  <c:v>42.916489999999996</c:v>
                </c:pt>
                <c:pt idx="84218">
                  <c:v>42.895430000000005</c:v>
                </c:pt>
                <c:pt idx="84219">
                  <c:v>42.880079999999992</c:v>
                </c:pt>
                <c:pt idx="84220">
                  <c:v>42.869080000000004</c:v>
                </c:pt>
                <c:pt idx="84221">
                  <c:v>42.856670000000001</c:v>
                </c:pt>
                <c:pt idx="84222">
                  <c:v>42.840850000000003</c:v>
                </c:pt>
                <c:pt idx="84223">
                  <c:v>42.823710000000005</c:v>
                </c:pt>
                <c:pt idx="84224">
                  <c:v>42.804739999999995</c:v>
                </c:pt>
                <c:pt idx="84225">
                  <c:v>42.785359999999997</c:v>
                </c:pt>
                <c:pt idx="84226">
                  <c:v>42.764470000000003</c:v>
                </c:pt>
                <c:pt idx="84227">
                  <c:v>42.74418</c:v>
                </c:pt>
                <c:pt idx="84228">
                  <c:v>42.722670000000001</c:v>
                </c:pt>
                <c:pt idx="84229">
                  <c:v>42.700329999999994</c:v>
                </c:pt>
                <c:pt idx="84230">
                  <c:v>42.683189999999996</c:v>
                </c:pt>
                <c:pt idx="84231">
                  <c:v>42.665189999999996</c:v>
                </c:pt>
                <c:pt idx="84232">
                  <c:v>42.647630000000007</c:v>
                </c:pt>
                <c:pt idx="84233">
                  <c:v>42.629130000000004</c:v>
                </c:pt>
                <c:pt idx="84234">
                  <c:v>42.611449999999998</c:v>
                </c:pt>
                <c:pt idx="84235">
                  <c:v>42.591889999999999</c:v>
                </c:pt>
                <c:pt idx="84236">
                  <c:v>42.57188</c:v>
                </c:pt>
                <c:pt idx="84237">
                  <c:v>42.551479999999998</c:v>
                </c:pt>
                <c:pt idx="84238">
                  <c:v>42.531109999999998</c:v>
                </c:pt>
                <c:pt idx="84239">
                  <c:v>42.520230000000005</c:v>
                </c:pt>
                <c:pt idx="84240">
                  <c:v>42.512450000000001</c:v>
                </c:pt>
                <c:pt idx="84241">
                  <c:v>42.502539999999996</c:v>
                </c:pt>
                <c:pt idx="84242">
                  <c:v>42.49485</c:v>
                </c:pt>
                <c:pt idx="84243">
                  <c:v>42.485280000000003</c:v>
                </c:pt>
                <c:pt idx="84244">
                  <c:v>42.475430000000003</c:v>
                </c:pt>
                <c:pt idx="84245">
                  <c:v>42.465690000000002</c:v>
                </c:pt>
                <c:pt idx="84246">
                  <c:v>42.454900000000002</c:v>
                </c:pt>
                <c:pt idx="84247">
                  <c:v>42.441570000000006</c:v>
                </c:pt>
                <c:pt idx="84248">
                  <c:v>42.429500000000004</c:v>
                </c:pt>
                <c:pt idx="84249">
                  <c:v>42.411779999999993</c:v>
                </c:pt>
                <c:pt idx="84250">
                  <c:v>42.391189999999995</c:v>
                </c:pt>
                <c:pt idx="84251">
                  <c:v>42.368960000000001</c:v>
                </c:pt>
                <c:pt idx="84252">
                  <c:v>42.345179999999999</c:v>
                </c:pt>
                <c:pt idx="84253">
                  <c:v>42.320689999999999</c:v>
                </c:pt>
                <c:pt idx="84254">
                  <c:v>42.295470000000002</c:v>
                </c:pt>
                <c:pt idx="84255">
                  <c:v>42.269390000000001</c:v>
                </c:pt>
                <c:pt idx="84256">
                  <c:v>42.241920000000007</c:v>
                </c:pt>
                <c:pt idx="84257">
                  <c:v>42.213729999999998</c:v>
                </c:pt>
                <c:pt idx="84258">
                  <c:v>42.184139999999999</c:v>
                </c:pt>
                <c:pt idx="84259">
                  <c:v>42.153479999999995</c:v>
                </c:pt>
                <c:pt idx="84260">
                  <c:v>42.122630000000001</c:v>
                </c:pt>
                <c:pt idx="84261">
                  <c:v>42.094859999999997</c:v>
                </c:pt>
                <c:pt idx="84262">
                  <c:v>42.066090000000003</c:v>
                </c:pt>
                <c:pt idx="84263">
                  <c:v>42.036670000000001</c:v>
                </c:pt>
                <c:pt idx="84264">
                  <c:v>42.008189999999999</c:v>
                </c:pt>
                <c:pt idx="84265">
                  <c:v>41.977830000000004</c:v>
                </c:pt>
                <c:pt idx="84266">
                  <c:v>41.946890000000003</c:v>
                </c:pt>
                <c:pt idx="84267">
                  <c:v>41.916719999999998</c:v>
                </c:pt>
                <c:pt idx="84268">
                  <c:v>41.887249999999995</c:v>
                </c:pt>
                <c:pt idx="84269">
                  <c:v>41.856989999999996</c:v>
                </c:pt>
                <c:pt idx="84270">
                  <c:v>41.828250000000004</c:v>
                </c:pt>
                <c:pt idx="84271">
                  <c:v>41.798780000000008</c:v>
                </c:pt>
                <c:pt idx="84272">
                  <c:v>41.769489999999998</c:v>
                </c:pt>
                <c:pt idx="84273">
                  <c:v>41.739609999999999</c:v>
                </c:pt>
                <c:pt idx="84274">
                  <c:v>41.711850000000005</c:v>
                </c:pt>
                <c:pt idx="84275">
                  <c:v>41.683729999999997</c:v>
                </c:pt>
                <c:pt idx="84276">
                  <c:v>41.655340000000002</c:v>
                </c:pt>
                <c:pt idx="84277">
                  <c:v>41.627090000000003</c:v>
                </c:pt>
                <c:pt idx="84278">
                  <c:v>41.599550000000001</c:v>
                </c:pt>
                <c:pt idx="84279">
                  <c:v>41.57094</c:v>
                </c:pt>
                <c:pt idx="84280">
                  <c:v>41.541249999999998</c:v>
                </c:pt>
                <c:pt idx="84281">
                  <c:v>41.510069999999999</c:v>
                </c:pt>
                <c:pt idx="84282">
                  <c:v>41.480620000000002</c:v>
                </c:pt>
                <c:pt idx="84283">
                  <c:v>41.450310000000002</c:v>
                </c:pt>
                <c:pt idx="84284">
                  <c:v>41.419269999999997</c:v>
                </c:pt>
                <c:pt idx="84285">
                  <c:v>41.387539999999994</c:v>
                </c:pt>
                <c:pt idx="84286">
                  <c:v>41.356859999999998</c:v>
                </c:pt>
                <c:pt idx="84287">
                  <c:v>41.324940000000005</c:v>
                </c:pt>
                <c:pt idx="84288">
                  <c:v>41.293559999999999</c:v>
                </c:pt>
                <c:pt idx="84289">
                  <c:v>41.261749999999999</c:v>
                </c:pt>
                <c:pt idx="84290">
                  <c:v>41.230029999999999</c:v>
                </c:pt>
                <c:pt idx="84291">
                  <c:v>41.19838</c:v>
                </c:pt>
                <c:pt idx="84292">
                  <c:v>41.165770000000002</c:v>
                </c:pt>
                <c:pt idx="84293">
                  <c:v>41.132540000000006</c:v>
                </c:pt>
                <c:pt idx="84294">
                  <c:v>41.102890000000002</c:v>
                </c:pt>
                <c:pt idx="84295">
                  <c:v>41.073099999999997</c:v>
                </c:pt>
                <c:pt idx="84296">
                  <c:v>41.046669999999999</c:v>
                </c:pt>
                <c:pt idx="84297">
                  <c:v>41.019310000000004</c:v>
                </c:pt>
                <c:pt idx="84298">
                  <c:v>40.99127</c:v>
                </c:pt>
                <c:pt idx="84299">
                  <c:v>40.963239999999999</c:v>
                </c:pt>
                <c:pt idx="84300">
                  <c:v>40.933630000000001</c:v>
                </c:pt>
                <c:pt idx="84301">
                  <c:v>40.904030000000006</c:v>
                </c:pt>
                <c:pt idx="84302">
                  <c:v>40.872960000000006</c:v>
                </c:pt>
                <c:pt idx="84303">
                  <c:v>40.841519999999996</c:v>
                </c:pt>
                <c:pt idx="84304">
                  <c:v>40.809160000000006</c:v>
                </c:pt>
                <c:pt idx="84305">
                  <c:v>40.776630000000004</c:v>
                </c:pt>
                <c:pt idx="84306">
                  <c:v>40.743819999999999</c:v>
                </c:pt>
                <c:pt idx="84307">
                  <c:v>40.710599999999999</c:v>
                </c:pt>
                <c:pt idx="84308">
                  <c:v>40.67698</c:v>
                </c:pt>
                <c:pt idx="84309">
                  <c:v>40.642630000000004</c:v>
                </c:pt>
                <c:pt idx="84310">
                  <c:v>40.609460000000006</c:v>
                </c:pt>
                <c:pt idx="84311">
                  <c:v>40.582999999999998</c:v>
                </c:pt>
                <c:pt idx="84312">
                  <c:v>40.558259999999997</c:v>
                </c:pt>
                <c:pt idx="84313">
                  <c:v>40.531439999999996</c:v>
                </c:pt>
                <c:pt idx="84314">
                  <c:v>40.503780000000006</c:v>
                </c:pt>
                <c:pt idx="84315">
                  <c:v>40.475009999999997</c:v>
                </c:pt>
                <c:pt idx="84316">
                  <c:v>40.448560000000001</c:v>
                </c:pt>
                <c:pt idx="84317">
                  <c:v>40.425259999999994</c:v>
                </c:pt>
                <c:pt idx="84318">
                  <c:v>40.39913</c:v>
                </c:pt>
                <c:pt idx="84319">
                  <c:v>40.373190000000001</c:v>
                </c:pt>
                <c:pt idx="84320">
                  <c:v>40.345420000000004</c:v>
                </c:pt>
                <c:pt idx="84321">
                  <c:v>40.31671</c:v>
                </c:pt>
                <c:pt idx="84322">
                  <c:v>40.286320000000003</c:v>
                </c:pt>
                <c:pt idx="84323">
                  <c:v>40.255799999999994</c:v>
                </c:pt>
                <c:pt idx="84324">
                  <c:v>40.224279999999993</c:v>
                </c:pt>
                <c:pt idx="84325">
                  <c:v>40.192740000000001</c:v>
                </c:pt>
                <c:pt idx="84326">
                  <c:v>40.160400000000003</c:v>
                </c:pt>
                <c:pt idx="84327">
                  <c:v>40.127750000000006</c:v>
                </c:pt>
                <c:pt idx="84328">
                  <c:v>40.093959999999996</c:v>
                </c:pt>
                <c:pt idx="84329">
                  <c:v>40.060969999999998</c:v>
                </c:pt>
                <c:pt idx="84330">
                  <c:v>40.026499999999999</c:v>
                </c:pt>
                <c:pt idx="84331">
                  <c:v>39.991070000000001</c:v>
                </c:pt>
                <c:pt idx="84332">
                  <c:v>39.957509999999999</c:v>
                </c:pt>
                <c:pt idx="84333">
                  <c:v>39.922049999999999</c:v>
                </c:pt>
                <c:pt idx="84334">
                  <c:v>39.886569999999999</c:v>
                </c:pt>
                <c:pt idx="84335">
                  <c:v>39.851040000000005</c:v>
                </c:pt>
                <c:pt idx="84336">
                  <c:v>39.813580000000002</c:v>
                </c:pt>
                <c:pt idx="84337">
                  <c:v>39.773969999999998</c:v>
                </c:pt>
                <c:pt idx="84338">
                  <c:v>39.738259999999997</c:v>
                </c:pt>
                <c:pt idx="84339">
                  <c:v>39.700920000000004</c:v>
                </c:pt>
                <c:pt idx="84340">
                  <c:v>39.659739999999999</c:v>
                </c:pt>
                <c:pt idx="84341">
                  <c:v>39.619160000000001</c:v>
                </c:pt>
                <c:pt idx="84342">
                  <c:v>39.581229999999998</c:v>
                </c:pt>
                <c:pt idx="84343">
                  <c:v>39.544130000000003</c:v>
                </c:pt>
                <c:pt idx="84344">
                  <c:v>39.509990000000002</c:v>
                </c:pt>
                <c:pt idx="84345">
                  <c:v>39.476209999999995</c:v>
                </c:pt>
                <c:pt idx="84346">
                  <c:v>39.442160000000001</c:v>
                </c:pt>
                <c:pt idx="84347">
                  <c:v>39.408760000000001</c:v>
                </c:pt>
                <c:pt idx="84348">
                  <c:v>39.374380000000002</c:v>
                </c:pt>
                <c:pt idx="84349">
                  <c:v>39.33943</c:v>
                </c:pt>
                <c:pt idx="84350">
                  <c:v>39.305150000000005</c:v>
                </c:pt>
                <c:pt idx="84351">
                  <c:v>39.270179999999996</c:v>
                </c:pt>
                <c:pt idx="84352">
                  <c:v>39.234870000000001</c:v>
                </c:pt>
                <c:pt idx="84353">
                  <c:v>39.19764</c:v>
                </c:pt>
                <c:pt idx="84354">
                  <c:v>39.160820000000001</c:v>
                </c:pt>
                <c:pt idx="84355">
                  <c:v>39.123440000000002</c:v>
                </c:pt>
                <c:pt idx="84356">
                  <c:v>39.085039999999999</c:v>
                </c:pt>
                <c:pt idx="84357">
                  <c:v>39.047220000000003</c:v>
                </c:pt>
                <c:pt idx="84358">
                  <c:v>39.008369999999999</c:v>
                </c:pt>
                <c:pt idx="84359">
                  <c:v>38.971080000000001</c:v>
                </c:pt>
                <c:pt idx="84360">
                  <c:v>38.930669999999999</c:v>
                </c:pt>
                <c:pt idx="84361">
                  <c:v>38.893599999999999</c:v>
                </c:pt>
                <c:pt idx="84362">
                  <c:v>38.856619999999999</c:v>
                </c:pt>
                <c:pt idx="84363">
                  <c:v>38.819029999999998</c:v>
                </c:pt>
                <c:pt idx="84364">
                  <c:v>38.781189999999995</c:v>
                </c:pt>
                <c:pt idx="84365">
                  <c:v>38.74098</c:v>
                </c:pt>
                <c:pt idx="84366">
                  <c:v>38.700890000000001</c:v>
                </c:pt>
                <c:pt idx="84367">
                  <c:v>38.66527</c:v>
                </c:pt>
                <c:pt idx="84368">
                  <c:v>38.629440000000002</c:v>
                </c:pt>
                <c:pt idx="84369">
                  <c:v>38.591709999999999</c:v>
                </c:pt>
                <c:pt idx="84370">
                  <c:v>38.55397</c:v>
                </c:pt>
                <c:pt idx="84371">
                  <c:v>38.515769999999996</c:v>
                </c:pt>
                <c:pt idx="84372">
                  <c:v>38.479379999999999</c:v>
                </c:pt>
                <c:pt idx="84373">
                  <c:v>38.440820000000002</c:v>
                </c:pt>
                <c:pt idx="84374">
                  <c:v>38.401890000000002</c:v>
                </c:pt>
                <c:pt idx="84375">
                  <c:v>38.367939999999997</c:v>
                </c:pt>
                <c:pt idx="84376">
                  <c:v>38.33567</c:v>
                </c:pt>
                <c:pt idx="84377">
                  <c:v>38.302959999999999</c:v>
                </c:pt>
                <c:pt idx="84378">
                  <c:v>38.267980000000001</c:v>
                </c:pt>
                <c:pt idx="84379">
                  <c:v>38.232709999999997</c:v>
                </c:pt>
                <c:pt idx="84380">
                  <c:v>38.195860000000003</c:v>
                </c:pt>
                <c:pt idx="84381">
                  <c:v>38.158009999999997</c:v>
                </c:pt>
                <c:pt idx="84382">
                  <c:v>38.121879999999997</c:v>
                </c:pt>
                <c:pt idx="84383">
                  <c:v>38.085680000000004</c:v>
                </c:pt>
                <c:pt idx="84384">
                  <c:v>38.047620000000002</c:v>
                </c:pt>
                <c:pt idx="84385">
                  <c:v>38.013120000000001</c:v>
                </c:pt>
                <c:pt idx="84386">
                  <c:v>37.976869999999998</c:v>
                </c:pt>
                <c:pt idx="84387">
                  <c:v>37.937370000000001</c:v>
                </c:pt>
                <c:pt idx="84388">
                  <c:v>37.89723</c:v>
                </c:pt>
                <c:pt idx="84389">
                  <c:v>37.855460000000001</c:v>
                </c:pt>
                <c:pt idx="84390">
                  <c:v>37.816450000000003</c:v>
                </c:pt>
                <c:pt idx="84391">
                  <c:v>37.777609999999996</c:v>
                </c:pt>
                <c:pt idx="84392">
                  <c:v>37.738190000000003</c:v>
                </c:pt>
                <c:pt idx="84393">
                  <c:v>37.69706</c:v>
                </c:pt>
                <c:pt idx="84394">
                  <c:v>37.655660000000005</c:v>
                </c:pt>
                <c:pt idx="84395">
                  <c:v>37.613750000000003</c:v>
                </c:pt>
                <c:pt idx="84396">
                  <c:v>37.570770000000003</c:v>
                </c:pt>
                <c:pt idx="84397">
                  <c:v>37.527839999999998</c:v>
                </c:pt>
                <c:pt idx="84398">
                  <c:v>37.484180000000002</c:v>
                </c:pt>
                <c:pt idx="84399">
                  <c:v>37.440300000000001</c:v>
                </c:pt>
                <c:pt idx="84400">
                  <c:v>37.395719999999997</c:v>
                </c:pt>
                <c:pt idx="84401">
                  <c:v>37.350479999999997</c:v>
                </c:pt>
                <c:pt idx="84402">
                  <c:v>37.308239999999998</c:v>
                </c:pt>
                <c:pt idx="84403">
                  <c:v>37.263109999999998</c:v>
                </c:pt>
                <c:pt idx="84404">
                  <c:v>37.217779999999998</c:v>
                </c:pt>
                <c:pt idx="84405">
                  <c:v>37.17127</c:v>
                </c:pt>
                <c:pt idx="84406">
                  <c:v>37.123550000000002</c:v>
                </c:pt>
                <c:pt idx="84407">
                  <c:v>37.077100000000002</c:v>
                </c:pt>
                <c:pt idx="84408">
                  <c:v>37.029519999999998</c:v>
                </c:pt>
                <c:pt idx="84409">
                  <c:v>36.982320000000001</c:v>
                </c:pt>
                <c:pt idx="84410">
                  <c:v>36.934950000000001</c:v>
                </c:pt>
                <c:pt idx="84411">
                  <c:v>36.885739999999998</c:v>
                </c:pt>
                <c:pt idx="84412">
                  <c:v>36.836639999999996</c:v>
                </c:pt>
                <c:pt idx="84413">
                  <c:v>36.787440000000004</c:v>
                </c:pt>
                <c:pt idx="84414">
                  <c:v>36.738930000000003</c:v>
                </c:pt>
                <c:pt idx="84415">
                  <c:v>36.690159999999999</c:v>
                </c:pt>
                <c:pt idx="84416">
                  <c:v>36.640920000000001</c:v>
                </c:pt>
                <c:pt idx="84417">
                  <c:v>36.597050000000003</c:v>
                </c:pt>
                <c:pt idx="84418">
                  <c:v>36.557099999999998</c:v>
                </c:pt>
                <c:pt idx="84419">
                  <c:v>36.518030000000003</c:v>
                </c:pt>
                <c:pt idx="84420">
                  <c:v>36.480359999999997</c:v>
                </c:pt>
                <c:pt idx="84421">
                  <c:v>36.441749999999999</c:v>
                </c:pt>
                <c:pt idx="84422">
                  <c:v>36.401299999999999</c:v>
                </c:pt>
                <c:pt idx="84423">
                  <c:v>36.360489999999999</c:v>
                </c:pt>
                <c:pt idx="84424">
                  <c:v>36.316899999999997</c:v>
                </c:pt>
                <c:pt idx="84425">
                  <c:v>36.272010000000002</c:v>
                </c:pt>
                <c:pt idx="84426">
                  <c:v>36.227330000000002</c:v>
                </c:pt>
                <c:pt idx="84427">
                  <c:v>36.181150000000002</c:v>
                </c:pt>
                <c:pt idx="84428">
                  <c:v>36.134770000000003</c:v>
                </c:pt>
                <c:pt idx="84429">
                  <c:v>36.087310000000002</c:v>
                </c:pt>
                <c:pt idx="84430">
                  <c:v>36.038330000000002</c:v>
                </c:pt>
                <c:pt idx="84431">
                  <c:v>35.990069999999996</c:v>
                </c:pt>
                <c:pt idx="84432">
                  <c:v>35.94585</c:v>
                </c:pt>
                <c:pt idx="84433">
                  <c:v>35.901009999999999</c:v>
                </c:pt>
                <c:pt idx="84434">
                  <c:v>35.8553</c:v>
                </c:pt>
                <c:pt idx="84435">
                  <c:v>35.812200000000004</c:v>
                </c:pt>
                <c:pt idx="84436">
                  <c:v>35.771099999999997</c:v>
                </c:pt>
                <c:pt idx="84437">
                  <c:v>35.729039999999998</c:v>
                </c:pt>
                <c:pt idx="84438">
                  <c:v>35.685400000000001</c:v>
                </c:pt>
                <c:pt idx="84439">
                  <c:v>35.638739999999999</c:v>
                </c:pt>
                <c:pt idx="84440">
                  <c:v>35.591080000000005</c:v>
                </c:pt>
                <c:pt idx="84441">
                  <c:v>35.542720000000003</c:v>
                </c:pt>
                <c:pt idx="84442">
                  <c:v>35.495910000000002</c:v>
                </c:pt>
                <c:pt idx="84443">
                  <c:v>35.449199999999998</c:v>
                </c:pt>
                <c:pt idx="84444">
                  <c:v>35.399820000000005</c:v>
                </c:pt>
                <c:pt idx="84445">
                  <c:v>35.348329999999997</c:v>
                </c:pt>
                <c:pt idx="84446">
                  <c:v>35.295920000000002</c:v>
                </c:pt>
                <c:pt idx="84447">
                  <c:v>35.243639999999999</c:v>
                </c:pt>
                <c:pt idx="84448">
                  <c:v>35.190269999999998</c:v>
                </c:pt>
                <c:pt idx="84449">
                  <c:v>35.138620000000003</c:v>
                </c:pt>
                <c:pt idx="84450">
                  <c:v>35.086539999999999</c:v>
                </c:pt>
                <c:pt idx="84451">
                  <c:v>35.033479999999997</c:v>
                </c:pt>
                <c:pt idx="84452">
                  <c:v>34.980109999999996</c:v>
                </c:pt>
                <c:pt idx="84453">
                  <c:v>34.929180000000002</c:v>
                </c:pt>
                <c:pt idx="84454">
                  <c:v>34.882580000000004</c:v>
                </c:pt>
                <c:pt idx="84455">
                  <c:v>34.835740000000001</c:v>
                </c:pt>
                <c:pt idx="84456">
                  <c:v>34.785740000000004</c:v>
                </c:pt>
                <c:pt idx="84457">
                  <c:v>34.734790000000004</c:v>
                </c:pt>
                <c:pt idx="84458">
                  <c:v>34.683259999999997</c:v>
                </c:pt>
                <c:pt idx="84459">
                  <c:v>34.631430000000002</c:v>
                </c:pt>
                <c:pt idx="84460">
                  <c:v>34.578659999999999</c:v>
                </c:pt>
                <c:pt idx="84461">
                  <c:v>34.525790000000001</c:v>
                </c:pt>
                <c:pt idx="84462">
                  <c:v>34.472560000000001</c:v>
                </c:pt>
                <c:pt idx="84463">
                  <c:v>34.418120000000002</c:v>
                </c:pt>
                <c:pt idx="84464">
                  <c:v>34.365499999999997</c:v>
                </c:pt>
                <c:pt idx="84465">
                  <c:v>34.312490000000004</c:v>
                </c:pt>
                <c:pt idx="84466">
                  <c:v>34.260000000000005</c:v>
                </c:pt>
                <c:pt idx="84467">
                  <c:v>34.208860000000001</c:v>
                </c:pt>
                <c:pt idx="84468">
                  <c:v>34.157289999999996</c:v>
                </c:pt>
                <c:pt idx="84469">
                  <c:v>34.104660000000003</c:v>
                </c:pt>
                <c:pt idx="84470">
                  <c:v>34.052980000000005</c:v>
                </c:pt>
                <c:pt idx="84471">
                  <c:v>33.999790000000004</c:v>
                </c:pt>
                <c:pt idx="84472">
                  <c:v>33.946130000000004</c:v>
                </c:pt>
                <c:pt idx="84473">
                  <c:v>33.89161</c:v>
                </c:pt>
                <c:pt idx="84474">
                  <c:v>33.837400000000002</c:v>
                </c:pt>
                <c:pt idx="84475">
                  <c:v>33.782679999999999</c:v>
                </c:pt>
                <c:pt idx="84476">
                  <c:v>33.727870000000003</c:v>
                </c:pt>
                <c:pt idx="84477">
                  <c:v>33.672829999999998</c:v>
                </c:pt>
                <c:pt idx="84478">
                  <c:v>33.618110000000001</c:v>
                </c:pt>
                <c:pt idx="84479">
                  <c:v>33.564569999999996</c:v>
                </c:pt>
                <c:pt idx="84480">
                  <c:v>33.515509999999999</c:v>
                </c:pt>
                <c:pt idx="84481">
                  <c:v>33.462850000000003</c:v>
                </c:pt>
                <c:pt idx="84482">
                  <c:v>33.408880000000003</c:v>
                </c:pt>
                <c:pt idx="84483">
                  <c:v>33.354489999999998</c:v>
                </c:pt>
                <c:pt idx="84484">
                  <c:v>33.29974</c:v>
                </c:pt>
                <c:pt idx="84485">
                  <c:v>33.244460000000004</c:v>
                </c:pt>
                <c:pt idx="84486">
                  <c:v>33.189900000000002</c:v>
                </c:pt>
                <c:pt idx="84487">
                  <c:v>33.135649999999998</c:v>
                </c:pt>
                <c:pt idx="84488">
                  <c:v>33.082160000000002</c:v>
                </c:pt>
                <c:pt idx="84489">
                  <c:v>33.027860000000004</c:v>
                </c:pt>
                <c:pt idx="84490">
                  <c:v>32.974080000000001</c:v>
                </c:pt>
                <c:pt idx="84491">
                  <c:v>32.919109999999996</c:v>
                </c:pt>
                <c:pt idx="84492">
                  <c:v>32.869109999999999</c:v>
                </c:pt>
                <c:pt idx="84493">
                  <c:v>32.817489999999999</c:v>
                </c:pt>
                <c:pt idx="84494">
                  <c:v>32.764739999999996</c:v>
                </c:pt>
                <c:pt idx="84495">
                  <c:v>32.710769999999997</c:v>
                </c:pt>
                <c:pt idx="84496">
                  <c:v>32.656559999999999</c:v>
                </c:pt>
                <c:pt idx="84497">
                  <c:v>32.601420000000005</c:v>
                </c:pt>
                <c:pt idx="84498">
                  <c:v>32.546320000000001</c:v>
                </c:pt>
                <c:pt idx="84499">
                  <c:v>32.491109999999999</c:v>
                </c:pt>
                <c:pt idx="84500">
                  <c:v>32.435670000000002</c:v>
                </c:pt>
                <c:pt idx="84501">
                  <c:v>32.37988</c:v>
                </c:pt>
                <c:pt idx="84502">
                  <c:v>32.323529999999998</c:v>
                </c:pt>
                <c:pt idx="84503">
                  <c:v>32.267939999999996</c:v>
                </c:pt>
                <c:pt idx="84504">
                  <c:v>32.211950000000002</c:v>
                </c:pt>
                <c:pt idx="84505">
                  <c:v>32.156239999999997</c:v>
                </c:pt>
                <c:pt idx="84506">
                  <c:v>32.101289999999999</c:v>
                </c:pt>
                <c:pt idx="84507">
                  <c:v>32.044910000000002</c:v>
                </c:pt>
                <c:pt idx="84508">
                  <c:v>31.988219999999998</c:v>
                </c:pt>
                <c:pt idx="84509">
                  <c:v>31.931280000000001</c:v>
                </c:pt>
                <c:pt idx="84510">
                  <c:v>31.874199999999998</c:v>
                </c:pt>
                <c:pt idx="84511">
                  <c:v>31.816980000000001</c:v>
                </c:pt>
                <c:pt idx="84512">
                  <c:v>31.759590000000003</c:v>
                </c:pt>
                <c:pt idx="84513">
                  <c:v>31.701820000000001</c:v>
                </c:pt>
                <c:pt idx="84514">
                  <c:v>31.644109999999998</c:v>
                </c:pt>
                <c:pt idx="84515">
                  <c:v>31.586320000000001</c:v>
                </c:pt>
                <c:pt idx="84516">
                  <c:v>31.528960000000001</c:v>
                </c:pt>
                <c:pt idx="84517">
                  <c:v>31.471060000000001</c:v>
                </c:pt>
                <c:pt idx="84518">
                  <c:v>31.413589999999999</c:v>
                </c:pt>
                <c:pt idx="84519">
                  <c:v>31.35483</c:v>
                </c:pt>
                <c:pt idx="84520">
                  <c:v>31.296409999999998</c:v>
                </c:pt>
                <c:pt idx="84521">
                  <c:v>31.236830000000001</c:v>
                </c:pt>
                <c:pt idx="84522">
                  <c:v>31.178279999999997</c:v>
                </c:pt>
                <c:pt idx="84523">
                  <c:v>31.11889</c:v>
                </c:pt>
                <c:pt idx="84524">
                  <c:v>31.059709999999999</c:v>
                </c:pt>
                <c:pt idx="84525">
                  <c:v>30.99982</c:v>
                </c:pt>
                <c:pt idx="84526">
                  <c:v>30.940240000000003</c:v>
                </c:pt>
                <c:pt idx="84527">
                  <c:v>30.88016</c:v>
                </c:pt>
                <c:pt idx="84528">
                  <c:v>30.820450000000001</c:v>
                </c:pt>
                <c:pt idx="84529">
                  <c:v>30.759349999999998</c:v>
                </c:pt>
                <c:pt idx="84530">
                  <c:v>30.700059999999997</c:v>
                </c:pt>
                <c:pt idx="84531">
                  <c:v>30.637419999999999</c:v>
                </c:pt>
                <c:pt idx="84532">
                  <c:v>30.574580000000001</c:v>
                </c:pt>
                <c:pt idx="84533">
                  <c:v>30.511800000000001</c:v>
                </c:pt>
                <c:pt idx="84534">
                  <c:v>30.448650000000001</c:v>
                </c:pt>
                <c:pt idx="84535">
                  <c:v>30.385710000000003</c:v>
                </c:pt>
                <c:pt idx="84536">
                  <c:v>30.323619999999998</c:v>
                </c:pt>
                <c:pt idx="84537">
                  <c:v>30.262619999999998</c:v>
                </c:pt>
                <c:pt idx="84538">
                  <c:v>30.201829999999998</c:v>
                </c:pt>
                <c:pt idx="84539">
                  <c:v>30.139659999999999</c:v>
                </c:pt>
                <c:pt idx="84540">
                  <c:v>30.078279999999999</c:v>
                </c:pt>
                <c:pt idx="84541">
                  <c:v>30.016579999999998</c:v>
                </c:pt>
                <c:pt idx="84542">
                  <c:v>29.954350000000002</c:v>
                </c:pt>
                <c:pt idx="84543">
                  <c:v>29.892089999999996</c:v>
                </c:pt>
                <c:pt idx="84544">
                  <c:v>29.83013</c:v>
                </c:pt>
                <c:pt idx="84545">
                  <c:v>29.770319999999998</c:v>
                </c:pt>
                <c:pt idx="84546">
                  <c:v>29.710090000000001</c:v>
                </c:pt>
                <c:pt idx="84547">
                  <c:v>29.6508</c:v>
                </c:pt>
                <c:pt idx="84548">
                  <c:v>29.588250000000002</c:v>
                </c:pt>
                <c:pt idx="84549">
                  <c:v>29.525260000000003</c:v>
                </c:pt>
                <c:pt idx="84550">
                  <c:v>29.461359999999999</c:v>
                </c:pt>
                <c:pt idx="84551">
                  <c:v>29.396629999999998</c:v>
                </c:pt>
                <c:pt idx="84552">
                  <c:v>29.331990000000001</c:v>
                </c:pt>
                <c:pt idx="84553">
                  <c:v>29.267850000000003</c:v>
                </c:pt>
                <c:pt idx="84554">
                  <c:v>29.202560000000002</c:v>
                </c:pt>
                <c:pt idx="84555">
                  <c:v>29.138769999999997</c:v>
                </c:pt>
                <c:pt idx="84556">
                  <c:v>29.076830000000001</c:v>
                </c:pt>
                <c:pt idx="84557">
                  <c:v>29.017890000000001</c:v>
                </c:pt>
                <c:pt idx="84558">
                  <c:v>28.956629999999997</c:v>
                </c:pt>
                <c:pt idx="84559">
                  <c:v>28.89348</c:v>
                </c:pt>
                <c:pt idx="84560">
                  <c:v>28.82929</c:v>
                </c:pt>
                <c:pt idx="84561">
                  <c:v>28.765049999999999</c:v>
                </c:pt>
                <c:pt idx="84562">
                  <c:v>28.699359999999999</c:v>
                </c:pt>
                <c:pt idx="84563">
                  <c:v>28.632759999999998</c:v>
                </c:pt>
                <c:pt idx="84564">
                  <c:v>28.564970000000002</c:v>
                </c:pt>
                <c:pt idx="84565">
                  <c:v>28.498359999999998</c:v>
                </c:pt>
                <c:pt idx="84566">
                  <c:v>28.432339999999996</c:v>
                </c:pt>
                <c:pt idx="84567">
                  <c:v>28.365109999999998</c:v>
                </c:pt>
                <c:pt idx="84568">
                  <c:v>28.296779999999998</c:v>
                </c:pt>
                <c:pt idx="84569">
                  <c:v>28.22758</c:v>
                </c:pt>
                <c:pt idx="84570">
                  <c:v>28.158880000000003</c:v>
                </c:pt>
                <c:pt idx="84571">
                  <c:v>28.089919999999999</c:v>
                </c:pt>
                <c:pt idx="84572">
                  <c:v>28.0199</c:v>
                </c:pt>
                <c:pt idx="84573">
                  <c:v>27.94876</c:v>
                </c:pt>
                <c:pt idx="84574">
                  <c:v>27.877510000000001</c:v>
                </c:pt>
                <c:pt idx="84575">
                  <c:v>27.806630000000002</c:v>
                </c:pt>
                <c:pt idx="84576">
                  <c:v>27.734679999999997</c:v>
                </c:pt>
                <c:pt idx="84577">
                  <c:v>27.662979999999997</c:v>
                </c:pt>
                <c:pt idx="84578">
                  <c:v>27.591149999999999</c:v>
                </c:pt>
                <c:pt idx="84579">
                  <c:v>27.519239999999996</c:v>
                </c:pt>
                <c:pt idx="84580">
                  <c:v>27.447469999999999</c:v>
                </c:pt>
                <c:pt idx="84581">
                  <c:v>27.376369999999998</c:v>
                </c:pt>
                <c:pt idx="84582">
                  <c:v>27.305399999999999</c:v>
                </c:pt>
                <c:pt idx="84583">
                  <c:v>27.234340000000003</c:v>
                </c:pt>
                <c:pt idx="84584">
                  <c:v>27.166549999999997</c:v>
                </c:pt>
                <c:pt idx="84585">
                  <c:v>27.101479999999999</c:v>
                </c:pt>
                <c:pt idx="84586">
                  <c:v>27.035490000000003</c:v>
                </c:pt>
                <c:pt idx="84587">
                  <c:v>26.969439999999999</c:v>
                </c:pt>
                <c:pt idx="84588">
                  <c:v>26.910159999999998</c:v>
                </c:pt>
                <c:pt idx="84589">
                  <c:v>26.864139999999999</c:v>
                </c:pt>
                <c:pt idx="84590">
                  <c:v>26.813839999999999</c:v>
                </c:pt>
                <c:pt idx="84591">
                  <c:v>26.759029999999999</c:v>
                </c:pt>
                <c:pt idx="84592">
                  <c:v>26.705210000000001</c:v>
                </c:pt>
                <c:pt idx="84593">
                  <c:v>26.649479999999997</c:v>
                </c:pt>
                <c:pt idx="84594">
                  <c:v>26.595480000000002</c:v>
                </c:pt>
                <c:pt idx="84595">
                  <c:v>26.537769999999998</c:v>
                </c:pt>
                <c:pt idx="84596">
                  <c:v>26.478769999999997</c:v>
                </c:pt>
                <c:pt idx="84597">
                  <c:v>26.419150000000002</c:v>
                </c:pt>
                <c:pt idx="84598">
                  <c:v>26.357520000000001</c:v>
                </c:pt>
                <c:pt idx="84599">
                  <c:v>26.295009999999998</c:v>
                </c:pt>
                <c:pt idx="84600">
                  <c:v>26.232959999999999</c:v>
                </c:pt>
                <c:pt idx="84601">
                  <c:v>26.1721</c:v>
                </c:pt>
                <c:pt idx="84602">
                  <c:v>26.10942</c:v>
                </c:pt>
                <c:pt idx="84603">
                  <c:v>26.0456</c:v>
                </c:pt>
                <c:pt idx="84604">
                  <c:v>25.980759999999997</c:v>
                </c:pt>
                <c:pt idx="84605">
                  <c:v>25.915689999999998</c:v>
                </c:pt>
                <c:pt idx="84606">
                  <c:v>25.8489</c:v>
                </c:pt>
                <c:pt idx="84607">
                  <c:v>25.788180000000001</c:v>
                </c:pt>
                <c:pt idx="84608">
                  <c:v>25.724589999999999</c:v>
                </c:pt>
                <c:pt idx="84609">
                  <c:v>25.660810000000001</c:v>
                </c:pt>
                <c:pt idx="84610">
                  <c:v>25.597200000000001</c:v>
                </c:pt>
                <c:pt idx="84611">
                  <c:v>25.533339999999999</c:v>
                </c:pt>
                <c:pt idx="84612">
                  <c:v>25.46922</c:v>
                </c:pt>
                <c:pt idx="84613">
                  <c:v>25.404350000000001</c:v>
                </c:pt>
                <c:pt idx="84614">
                  <c:v>25.339170000000003</c:v>
                </c:pt>
                <c:pt idx="84615">
                  <c:v>25.27346</c:v>
                </c:pt>
                <c:pt idx="84616">
                  <c:v>25.224000000000004</c:v>
                </c:pt>
                <c:pt idx="84617">
                  <c:v>25.17212</c:v>
                </c:pt>
                <c:pt idx="84618">
                  <c:v>25.117150000000002</c:v>
                </c:pt>
                <c:pt idx="84619">
                  <c:v>25.060389999999998</c:v>
                </c:pt>
                <c:pt idx="84620">
                  <c:v>25.000770000000003</c:v>
                </c:pt>
                <c:pt idx="84621">
                  <c:v>24.939589999999999</c:v>
                </c:pt>
                <c:pt idx="84622">
                  <c:v>24.877780000000001</c:v>
                </c:pt>
                <c:pt idx="84623">
                  <c:v>24.8187</c:v>
                </c:pt>
                <c:pt idx="84624">
                  <c:v>24.759899999999998</c:v>
                </c:pt>
                <c:pt idx="84625">
                  <c:v>24.69849</c:v>
                </c:pt>
                <c:pt idx="84626">
                  <c:v>24.63823</c:v>
                </c:pt>
                <c:pt idx="84627">
                  <c:v>24.57461</c:v>
                </c:pt>
                <c:pt idx="84628">
                  <c:v>24.509129999999999</c:v>
                </c:pt>
                <c:pt idx="84629">
                  <c:v>24.44417</c:v>
                </c:pt>
                <c:pt idx="84630">
                  <c:v>24.377829999999999</c:v>
                </c:pt>
                <c:pt idx="84631">
                  <c:v>24.311170000000001</c:v>
                </c:pt>
                <c:pt idx="84632">
                  <c:v>24.24344</c:v>
                </c:pt>
                <c:pt idx="84633">
                  <c:v>24.176120000000001</c:v>
                </c:pt>
                <c:pt idx="84634">
                  <c:v>24.109529999999999</c:v>
                </c:pt>
                <c:pt idx="84635">
                  <c:v>24.037399999999998</c:v>
                </c:pt>
                <c:pt idx="84636">
                  <c:v>23.96856</c:v>
                </c:pt>
                <c:pt idx="84637">
                  <c:v>23.898959999999999</c:v>
                </c:pt>
                <c:pt idx="84638">
                  <c:v>23.829250000000002</c:v>
                </c:pt>
                <c:pt idx="84639">
                  <c:v>23.759239999999998</c:v>
                </c:pt>
                <c:pt idx="84640">
                  <c:v>23.688090000000003</c:v>
                </c:pt>
                <c:pt idx="84641">
                  <c:v>23.61722</c:v>
                </c:pt>
                <c:pt idx="84642">
                  <c:v>23.543300000000002</c:v>
                </c:pt>
                <c:pt idx="84643">
                  <c:v>23.469909999999999</c:v>
                </c:pt>
                <c:pt idx="84644">
                  <c:v>23.396249999999998</c:v>
                </c:pt>
                <c:pt idx="84645">
                  <c:v>23.322140000000001</c:v>
                </c:pt>
                <c:pt idx="84646">
                  <c:v>23.247499999999999</c:v>
                </c:pt>
                <c:pt idx="84647">
                  <c:v>23.172190000000001</c:v>
                </c:pt>
                <c:pt idx="84648">
                  <c:v>23.096309999999999</c:v>
                </c:pt>
                <c:pt idx="84649">
                  <c:v>23.019949999999998</c:v>
                </c:pt>
                <c:pt idx="84650">
                  <c:v>22.9434</c:v>
                </c:pt>
                <c:pt idx="84651">
                  <c:v>22.866700000000002</c:v>
                </c:pt>
                <c:pt idx="84652">
                  <c:v>22.790900000000001</c:v>
                </c:pt>
                <c:pt idx="84653">
                  <c:v>22.714829999999999</c:v>
                </c:pt>
                <c:pt idx="84654">
                  <c:v>22.63937</c:v>
                </c:pt>
                <c:pt idx="84655">
                  <c:v>22.564410000000002</c:v>
                </c:pt>
                <c:pt idx="84656">
                  <c:v>22.494489999999999</c:v>
                </c:pt>
                <c:pt idx="84657">
                  <c:v>22.424430000000001</c:v>
                </c:pt>
                <c:pt idx="84658">
                  <c:v>22.355350000000001</c:v>
                </c:pt>
                <c:pt idx="84659">
                  <c:v>22.286059999999999</c:v>
                </c:pt>
                <c:pt idx="84660">
                  <c:v>22.214109999999998</c:v>
                </c:pt>
                <c:pt idx="84661">
                  <c:v>22.14115</c:v>
                </c:pt>
                <c:pt idx="84662">
                  <c:v>22.067359999999997</c:v>
                </c:pt>
                <c:pt idx="84663">
                  <c:v>21.99286</c:v>
                </c:pt>
                <c:pt idx="84664">
                  <c:v>21.918060000000001</c:v>
                </c:pt>
                <c:pt idx="84665">
                  <c:v>21.842929999999999</c:v>
                </c:pt>
                <c:pt idx="84666">
                  <c:v>21.768190000000001</c:v>
                </c:pt>
                <c:pt idx="84667">
                  <c:v>21.693269999999998</c:v>
                </c:pt>
                <c:pt idx="84668">
                  <c:v>21.618099999999998</c:v>
                </c:pt>
                <c:pt idx="84669">
                  <c:v>21.54233</c:v>
                </c:pt>
                <c:pt idx="84670">
                  <c:v>21.466630000000002</c:v>
                </c:pt>
                <c:pt idx="84671">
                  <c:v>21.390709999999999</c:v>
                </c:pt>
                <c:pt idx="84672">
                  <c:v>21.315069999999999</c:v>
                </c:pt>
                <c:pt idx="84673">
                  <c:v>21.239080000000001</c:v>
                </c:pt>
                <c:pt idx="84674">
                  <c:v>21.163069999999998</c:v>
                </c:pt>
                <c:pt idx="84675">
                  <c:v>21.08616</c:v>
                </c:pt>
                <c:pt idx="84676">
                  <c:v>21.00891</c:v>
                </c:pt>
                <c:pt idx="84677">
                  <c:v>20.931250000000002</c:v>
                </c:pt>
                <c:pt idx="84678">
                  <c:v>20.855519999999999</c:v>
                </c:pt>
                <c:pt idx="84679">
                  <c:v>20.779619999999998</c:v>
                </c:pt>
                <c:pt idx="84680">
                  <c:v>20.702379999999998</c:v>
                </c:pt>
                <c:pt idx="84681">
                  <c:v>20.626199999999997</c:v>
                </c:pt>
                <c:pt idx="84682">
                  <c:v>20.549420000000001</c:v>
                </c:pt>
                <c:pt idx="84683">
                  <c:v>20.471180000000004</c:v>
                </c:pt>
                <c:pt idx="84684">
                  <c:v>20.39181</c:v>
                </c:pt>
                <c:pt idx="84685">
                  <c:v>20.312260000000002</c:v>
                </c:pt>
                <c:pt idx="84686">
                  <c:v>20.231789999999997</c:v>
                </c:pt>
                <c:pt idx="84687">
                  <c:v>20.15119</c:v>
                </c:pt>
                <c:pt idx="84688">
                  <c:v>20.070519999999998</c:v>
                </c:pt>
                <c:pt idx="84689">
                  <c:v>19.990320000000001</c:v>
                </c:pt>
                <c:pt idx="84690">
                  <c:v>19.910920000000001</c:v>
                </c:pt>
                <c:pt idx="84691">
                  <c:v>19.832149999999999</c:v>
                </c:pt>
                <c:pt idx="84692">
                  <c:v>19.753909999999998</c:v>
                </c:pt>
                <c:pt idx="84693">
                  <c:v>19.674630000000001</c:v>
                </c:pt>
                <c:pt idx="84694">
                  <c:v>19.594640000000002</c:v>
                </c:pt>
                <c:pt idx="84695">
                  <c:v>19.51735</c:v>
                </c:pt>
                <c:pt idx="84696">
                  <c:v>19.438859999999998</c:v>
                </c:pt>
                <c:pt idx="84697">
                  <c:v>19.357569999999999</c:v>
                </c:pt>
                <c:pt idx="84698">
                  <c:v>19.27805</c:v>
                </c:pt>
                <c:pt idx="84699">
                  <c:v>19.198779999999999</c:v>
                </c:pt>
                <c:pt idx="84700">
                  <c:v>19.118489999999998</c:v>
                </c:pt>
                <c:pt idx="84701">
                  <c:v>19.037569999999999</c:v>
                </c:pt>
                <c:pt idx="84702">
                  <c:v>18.957079999999998</c:v>
                </c:pt>
                <c:pt idx="84703">
                  <c:v>18.877880000000001</c:v>
                </c:pt>
                <c:pt idx="84704">
                  <c:v>18.812549999999998</c:v>
                </c:pt>
                <c:pt idx="84705">
                  <c:v>18.756</c:v>
                </c:pt>
                <c:pt idx="84706">
                  <c:v>18.70224</c:v>
                </c:pt>
                <c:pt idx="84707">
                  <c:v>18.64311</c:v>
                </c:pt>
                <c:pt idx="84708">
                  <c:v>18.582080000000001</c:v>
                </c:pt>
                <c:pt idx="84709">
                  <c:v>18.517009999999999</c:v>
                </c:pt>
                <c:pt idx="84710">
                  <c:v>18.44801</c:v>
                </c:pt>
                <c:pt idx="84711">
                  <c:v>18.37848</c:v>
                </c:pt>
                <c:pt idx="84712">
                  <c:v>18.308160000000001</c:v>
                </c:pt>
                <c:pt idx="84713">
                  <c:v>18.2378</c:v>
                </c:pt>
                <c:pt idx="84714">
                  <c:v>18.165960000000002</c:v>
                </c:pt>
                <c:pt idx="84715">
                  <c:v>18.093019999999999</c:v>
                </c:pt>
                <c:pt idx="84716">
                  <c:v>18.019110000000001</c:v>
                </c:pt>
                <c:pt idx="84717">
                  <c:v>17.945610000000002</c:v>
                </c:pt>
                <c:pt idx="84718">
                  <c:v>17.876669999999997</c:v>
                </c:pt>
                <c:pt idx="84719">
                  <c:v>17.816099999999999</c:v>
                </c:pt>
                <c:pt idx="84720">
                  <c:v>17.749090000000002</c:v>
                </c:pt>
                <c:pt idx="84721">
                  <c:v>17.683150000000001</c:v>
                </c:pt>
                <c:pt idx="84722">
                  <c:v>17.612400000000001</c:v>
                </c:pt>
                <c:pt idx="84723">
                  <c:v>17.544139999999999</c:v>
                </c:pt>
                <c:pt idx="84724">
                  <c:v>17.474400000000003</c:v>
                </c:pt>
                <c:pt idx="84725">
                  <c:v>17.40296</c:v>
                </c:pt>
                <c:pt idx="84726">
                  <c:v>17.329060000000002</c:v>
                </c:pt>
                <c:pt idx="84727">
                  <c:v>17.251829999999998</c:v>
                </c:pt>
                <c:pt idx="84728">
                  <c:v>17.17484</c:v>
                </c:pt>
                <c:pt idx="84729">
                  <c:v>17.09937</c:v>
                </c:pt>
                <c:pt idx="84730">
                  <c:v>17.023889999999998</c:v>
                </c:pt>
                <c:pt idx="84731">
                  <c:v>16.946870000000001</c:v>
                </c:pt>
                <c:pt idx="84732">
                  <c:v>16.868490000000001</c:v>
                </c:pt>
                <c:pt idx="84733">
                  <c:v>16.78856</c:v>
                </c:pt>
                <c:pt idx="84734">
                  <c:v>16.707369999999997</c:v>
                </c:pt>
                <c:pt idx="84735">
                  <c:v>16.625209999999999</c:v>
                </c:pt>
                <c:pt idx="84736">
                  <c:v>16.543050000000001</c:v>
                </c:pt>
                <c:pt idx="84737">
                  <c:v>16.459949999999999</c:v>
                </c:pt>
                <c:pt idx="84738">
                  <c:v>16.376349999999999</c:v>
                </c:pt>
                <c:pt idx="84739">
                  <c:v>16.29298</c:v>
                </c:pt>
                <c:pt idx="84740">
                  <c:v>16.208410000000001</c:v>
                </c:pt>
                <c:pt idx="84741">
                  <c:v>16.12368</c:v>
                </c:pt>
                <c:pt idx="84742">
                  <c:v>16.039020000000001</c:v>
                </c:pt>
                <c:pt idx="84743">
                  <c:v>15.954980000000001</c:v>
                </c:pt>
                <c:pt idx="84744">
                  <c:v>15.87092</c:v>
                </c:pt>
                <c:pt idx="84745">
                  <c:v>15.787119999999998</c:v>
                </c:pt>
                <c:pt idx="84746">
                  <c:v>15.704610000000001</c:v>
                </c:pt>
                <c:pt idx="84747">
                  <c:v>15.623830000000002</c:v>
                </c:pt>
                <c:pt idx="84748">
                  <c:v>15.540900000000001</c:v>
                </c:pt>
                <c:pt idx="84749">
                  <c:v>15.45776</c:v>
                </c:pt>
                <c:pt idx="84750">
                  <c:v>15.376019999999999</c:v>
                </c:pt>
                <c:pt idx="84751">
                  <c:v>15.294540000000001</c:v>
                </c:pt>
                <c:pt idx="84752">
                  <c:v>15.21161</c:v>
                </c:pt>
                <c:pt idx="84753">
                  <c:v>15.118720000000001</c:v>
                </c:pt>
                <c:pt idx="84754">
                  <c:v>15.02355</c:v>
                </c:pt>
                <c:pt idx="84755">
                  <c:v>14.94332</c:v>
                </c:pt>
                <c:pt idx="84756">
                  <c:v>14.86045</c:v>
                </c:pt>
                <c:pt idx="84757">
                  <c:v>14.776489999999999</c:v>
                </c:pt>
                <c:pt idx="84758">
                  <c:v>14.693160000000001</c:v>
                </c:pt>
                <c:pt idx="84759">
                  <c:v>14.608930000000001</c:v>
                </c:pt>
                <c:pt idx="84760">
                  <c:v>14.52351</c:v>
                </c:pt>
                <c:pt idx="84761">
                  <c:v>14.43806</c:v>
                </c:pt>
                <c:pt idx="84762">
                  <c:v>14.35258</c:v>
                </c:pt>
                <c:pt idx="84763">
                  <c:v>14.26843</c:v>
                </c:pt>
                <c:pt idx="84764">
                  <c:v>14.183149999999999</c:v>
                </c:pt>
                <c:pt idx="84765">
                  <c:v>14.098489999999998</c:v>
                </c:pt>
                <c:pt idx="84766">
                  <c:v>14.015169999999999</c:v>
                </c:pt>
                <c:pt idx="84767">
                  <c:v>13.929970000000001</c:v>
                </c:pt>
                <c:pt idx="84768">
                  <c:v>13.845590000000001</c:v>
                </c:pt>
                <c:pt idx="84769">
                  <c:v>13.76271</c:v>
                </c:pt>
                <c:pt idx="84770">
                  <c:v>13.678349999999998</c:v>
                </c:pt>
                <c:pt idx="84771">
                  <c:v>13.593489999999999</c:v>
                </c:pt>
                <c:pt idx="84772">
                  <c:v>13.508119999999998</c:v>
                </c:pt>
                <c:pt idx="84773">
                  <c:v>13.423110000000001</c:v>
                </c:pt>
                <c:pt idx="84774">
                  <c:v>13.3386</c:v>
                </c:pt>
                <c:pt idx="84775">
                  <c:v>13.25422</c:v>
                </c:pt>
                <c:pt idx="84776">
                  <c:v>13.169649999999999</c:v>
                </c:pt>
                <c:pt idx="84777">
                  <c:v>13.08638</c:v>
                </c:pt>
                <c:pt idx="84778">
                  <c:v>13.002839999999999</c:v>
                </c:pt>
                <c:pt idx="84779">
                  <c:v>12.91919</c:v>
                </c:pt>
                <c:pt idx="84780">
                  <c:v>12.835149999999999</c:v>
                </c:pt>
                <c:pt idx="84781">
                  <c:v>12.750900000000001</c:v>
                </c:pt>
                <c:pt idx="84782">
                  <c:v>12.666310000000001</c:v>
                </c:pt>
                <c:pt idx="84783">
                  <c:v>12.582599999999999</c:v>
                </c:pt>
                <c:pt idx="84784">
                  <c:v>12.498069999999998</c:v>
                </c:pt>
                <c:pt idx="84785">
                  <c:v>12.413620000000002</c:v>
                </c:pt>
                <c:pt idx="84786">
                  <c:v>12.329470000000001</c:v>
                </c:pt>
                <c:pt idx="84787">
                  <c:v>12.2448</c:v>
                </c:pt>
                <c:pt idx="84788">
                  <c:v>12.159130000000001</c:v>
                </c:pt>
                <c:pt idx="84789">
                  <c:v>12.072929999999999</c:v>
                </c:pt>
                <c:pt idx="84790">
                  <c:v>11.98677</c:v>
                </c:pt>
                <c:pt idx="84791">
                  <c:v>11.900010000000002</c:v>
                </c:pt>
                <c:pt idx="84792">
                  <c:v>11.812720000000001</c:v>
                </c:pt>
                <c:pt idx="84793">
                  <c:v>11.72588</c:v>
                </c:pt>
                <c:pt idx="84794">
                  <c:v>11.63912</c:v>
                </c:pt>
                <c:pt idx="84795">
                  <c:v>11.551830000000001</c:v>
                </c:pt>
                <c:pt idx="84796">
                  <c:v>11.46482</c:v>
                </c:pt>
                <c:pt idx="84797">
                  <c:v>11.37716</c:v>
                </c:pt>
                <c:pt idx="84798">
                  <c:v>11.289300000000001</c:v>
                </c:pt>
                <c:pt idx="84799">
                  <c:v>11.201449999999999</c:v>
                </c:pt>
                <c:pt idx="84800">
                  <c:v>11.11537</c:v>
                </c:pt>
                <c:pt idx="84801">
                  <c:v>11.032109999999999</c:v>
                </c:pt>
                <c:pt idx="84802">
                  <c:v>10.948510000000001</c:v>
                </c:pt>
                <c:pt idx="84803">
                  <c:v>10.86341</c:v>
                </c:pt>
                <c:pt idx="84804">
                  <c:v>10.77745</c:v>
                </c:pt>
                <c:pt idx="84805">
                  <c:v>10.69107</c:v>
                </c:pt>
                <c:pt idx="84806">
                  <c:v>10.604620000000001</c:v>
                </c:pt>
                <c:pt idx="84807">
                  <c:v>10.518099999999999</c:v>
                </c:pt>
                <c:pt idx="84808">
                  <c:v>10.431280000000001</c:v>
                </c:pt>
                <c:pt idx="84809">
                  <c:v>10.34427</c:v>
                </c:pt>
                <c:pt idx="84810">
                  <c:v>10.256629999999999</c:v>
                </c:pt>
                <c:pt idx="84811">
                  <c:v>10.170069999999999</c:v>
                </c:pt>
                <c:pt idx="84812">
                  <c:v>10.0845</c:v>
                </c:pt>
                <c:pt idx="84813">
                  <c:v>9.9983409999999999</c:v>
                </c:pt>
                <c:pt idx="84814">
                  <c:v>9.9120559999999998</c:v>
                </c:pt>
                <c:pt idx="84815">
                  <c:v>9.8261789999999998</c:v>
                </c:pt>
                <c:pt idx="84816">
                  <c:v>9.7412919999999996</c:v>
                </c:pt>
                <c:pt idx="84817">
                  <c:v>9.6586569999999998</c:v>
                </c:pt>
                <c:pt idx="84818">
                  <c:v>9.5765789999999988</c:v>
                </c:pt>
                <c:pt idx="84819">
                  <c:v>9.4921100000000003</c:v>
                </c:pt>
                <c:pt idx="84820">
                  <c:v>9.406504</c:v>
                </c:pt>
                <c:pt idx="84821">
                  <c:v>9.320136999999999</c:v>
                </c:pt>
                <c:pt idx="84822">
                  <c:v>9.2350460000000005</c:v>
                </c:pt>
                <c:pt idx="84823">
                  <c:v>9.1505639999999993</c:v>
                </c:pt>
                <c:pt idx="84824">
                  <c:v>9.0644559999999998</c:v>
                </c:pt>
                <c:pt idx="84825">
                  <c:v>8.9777779999999989</c:v>
                </c:pt>
                <c:pt idx="84826">
                  <c:v>8.8906960000000002</c:v>
                </c:pt>
                <c:pt idx="84827">
                  <c:v>8.8029690000000009</c:v>
                </c:pt>
                <c:pt idx="84828">
                  <c:v>8.7151870000000002</c:v>
                </c:pt>
                <c:pt idx="84829">
                  <c:v>8.6264140000000005</c:v>
                </c:pt>
                <c:pt idx="84830">
                  <c:v>8.5385829999999991</c:v>
                </c:pt>
                <c:pt idx="84831">
                  <c:v>8.4500790000000006</c:v>
                </c:pt>
                <c:pt idx="84832">
                  <c:v>8.3614069999999998</c:v>
                </c:pt>
                <c:pt idx="84833">
                  <c:v>8.272259</c:v>
                </c:pt>
                <c:pt idx="84834">
                  <c:v>8.1833639999999992</c:v>
                </c:pt>
                <c:pt idx="84835">
                  <c:v>8.0940720000000006</c:v>
                </c:pt>
                <c:pt idx="84836">
                  <c:v>8.0049600000000005</c:v>
                </c:pt>
                <c:pt idx="84837">
                  <c:v>7.9156089999999999</c:v>
                </c:pt>
                <c:pt idx="84838">
                  <c:v>7.8267430000000004</c:v>
                </c:pt>
                <c:pt idx="84839">
                  <c:v>7.7372240000000003</c:v>
                </c:pt>
                <c:pt idx="84840">
                  <c:v>7.6475030000000004</c:v>
                </c:pt>
                <c:pt idx="84841">
                  <c:v>7.5590310000000009</c:v>
                </c:pt>
                <c:pt idx="84842">
                  <c:v>7.4706390000000003</c:v>
                </c:pt>
                <c:pt idx="84843">
                  <c:v>7.3829570000000002</c:v>
                </c:pt>
                <c:pt idx="84844">
                  <c:v>7.2958029999999994</c:v>
                </c:pt>
                <c:pt idx="84845">
                  <c:v>7.2076539999999998</c:v>
                </c:pt>
                <c:pt idx="84846">
                  <c:v>7.1190410000000002</c:v>
                </c:pt>
                <c:pt idx="84847">
                  <c:v>7.0298510000000007</c:v>
                </c:pt>
                <c:pt idx="84848">
                  <c:v>6.9403709999999998</c:v>
                </c:pt>
                <c:pt idx="84849">
                  <c:v>6.8514400000000002</c:v>
                </c:pt>
                <c:pt idx="84850">
                  <c:v>6.7611929999999996</c:v>
                </c:pt>
                <c:pt idx="84851">
                  <c:v>6.6709689999999995</c:v>
                </c:pt>
                <c:pt idx="84852">
                  <c:v>6.5803999999999991</c:v>
                </c:pt>
                <c:pt idx="84853">
                  <c:v>6.4895049999999994</c:v>
                </c:pt>
                <c:pt idx="84854">
                  <c:v>6.3984120000000004</c:v>
                </c:pt>
                <c:pt idx="84855">
                  <c:v>6.3068809999999997</c:v>
                </c:pt>
                <c:pt idx="84856">
                  <c:v>6.2150150000000002</c:v>
                </c:pt>
                <c:pt idx="84857">
                  <c:v>6.1243129999999999</c:v>
                </c:pt>
                <c:pt idx="84858">
                  <c:v>6.033296</c:v>
                </c:pt>
                <c:pt idx="84859">
                  <c:v>5.9424039999999998</c:v>
                </c:pt>
                <c:pt idx="84860">
                  <c:v>5.8513340000000005</c:v>
                </c:pt>
                <c:pt idx="84861">
                  <c:v>5.7604869999999995</c:v>
                </c:pt>
                <c:pt idx="84862">
                  <c:v>5.6699359999999999</c:v>
                </c:pt>
                <c:pt idx="84863">
                  <c:v>5.5810979999999999</c:v>
                </c:pt>
                <c:pt idx="84864">
                  <c:v>5.4937529999999999</c:v>
                </c:pt>
                <c:pt idx="84865">
                  <c:v>5.4045109999999994</c:v>
                </c:pt>
                <c:pt idx="84866">
                  <c:v>5.3153609999999993</c:v>
                </c:pt>
                <c:pt idx="84867">
                  <c:v>5.2205080000000006</c:v>
                </c:pt>
                <c:pt idx="84868">
                  <c:v>5.130903</c:v>
                </c:pt>
                <c:pt idx="84869">
                  <c:v>5.0409259999999998</c:v>
                </c:pt>
                <c:pt idx="84870">
                  <c:v>4.9514459999999998</c:v>
                </c:pt>
                <c:pt idx="84871">
                  <c:v>4.8615870000000001</c:v>
                </c:pt>
                <c:pt idx="84872">
                  <c:v>4.7722300000000004</c:v>
                </c:pt>
                <c:pt idx="84873">
                  <c:v>4.6823740000000003</c:v>
                </c:pt>
                <c:pt idx="84874">
                  <c:v>4.5928110000000002</c:v>
                </c:pt>
                <c:pt idx="84875">
                  <c:v>4.504156</c:v>
                </c:pt>
                <c:pt idx="84876">
                  <c:v>4.414606</c:v>
                </c:pt>
                <c:pt idx="84877">
                  <c:v>4.3247520000000002</c:v>
                </c:pt>
                <c:pt idx="84878">
                  <c:v>4.2359599999999995</c:v>
                </c:pt>
                <c:pt idx="84879">
                  <c:v>4.150544</c:v>
                </c:pt>
                <c:pt idx="84880">
                  <c:v>4.0654120000000002</c:v>
                </c:pt>
                <c:pt idx="84881">
                  <c:v>3.9837489999999995</c:v>
                </c:pt>
                <c:pt idx="84882">
                  <c:v>3.8984239999999999</c:v>
                </c:pt>
                <c:pt idx="84883">
                  <c:v>3.8141209999999997</c:v>
                </c:pt>
                <c:pt idx="84884">
                  <c:v>3.730105</c:v>
                </c:pt>
                <c:pt idx="84885">
                  <c:v>3.6449059999999998</c:v>
                </c:pt>
                <c:pt idx="84886">
                  <c:v>3.5605949999999997</c:v>
                </c:pt>
                <c:pt idx="84887">
                  <c:v>3.4746949999999996</c:v>
                </c:pt>
                <c:pt idx="84888">
                  <c:v>3.3879140000000003</c:v>
                </c:pt>
                <c:pt idx="84889">
                  <c:v>3.3013680000000001</c:v>
                </c:pt>
                <c:pt idx="84890">
                  <c:v>3.2143929999999998</c:v>
                </c:pt>
                <c:pt idx="84891">
                  <c:v>3.1275049999999998</c:v>
                </c:pt>
                <c:pt idx="84892">
                  <c:v>3.040759</c:v>
                </c:pt>
                <c:pt idx="84893">
                  <c:v>2.9540499999999996</c:v>
                </c:pt>
                <c:pt idx="84894">
                  <c:v>2.8675319999999997</c:v>
                </c:pt>
                <c:pt idx="84895">
                  <c:v>2.7799829999999996</c:v>
                </c:pt>
                <c:pt idx="84896">
                  <c:v>2.6916530000000001</c:v>
                </c:pt>
                <c:pt idx="84897">
                  <c:v>2.6027610000000001</c:v>
                </c:pt>
                <c:pt idx="84898">
                  <c:v>2.5134060000000003</c:v>
                </c:pt>
                <c:pt idx="84899">
                  <c:v>2.4249680000000002</c:v>
                </c:pt>
                <c:pt idx="84900">
                  <c:v>2.3361960000000002</c:v>
                </c:pt>
                <c:pt idx="84901">
                  <c:v>2.2472189999999999</c:v>
                </c:pt>
                <c:pt idx="84902">
                  <c:v>2.1577730000000002</c:v>
                </c:pt>
                <c:pt idx="84903">
                  <c:v>2.068457</c:v>
                </c:pt>
                <c:pt idx="84904">
                  <c:v>1.9789780000000001</c:v>
                </c:pt>
                <c:pt idx="84905">
                  <c:v>1.889675</c:v>
                </c:pt>
                <c:pt idx="84906">
                  <c:v>1.8023210000000001</c:v>
                </c:pt>
                <c:pt idx="84907">
                  <c:v>1.718156</c:v>
                </c:pt>
                <c:pt idx="84908">
                  <c:v>1.6327939999999999</c:v>
                </c:pt>
                <c:pt idx="84909">
                  <c:v>1.544009</c:v>
                </c:pt>
                <c:pt idx="84910">
                  <c:v>1.457581</c:v>
                </c:pt>
                <c:pt idx="84911">
                  <c:v>1.3702909999999999</c:v>
                </c:pt>
                <c:pt idx="84912">
                  <c:v>1.282675</c:v>
                </c:pt>
                <c:pt idx="84913">
                  <c:v>1.1937169999999999</c:v>
                </c:pt>
                <c:pt idx="84914">
                  <c:v>1.1049150000000001</c:v>
                </c:pt>
                <c:pt idx="84915">
                  <c:v>1.0154339999999999</c:v>
                </c:pt>
                <c:pt idx="84916">
                  <c:v>0.92575430000000003</c:v>
                </c:pt>
                <c:pt idx="84917">
                  <c:v>0.83582519999999993</c:v>
                </c:pt>
                <c:pt idx="84918">
                  <c:v>0.74593660000000006</c:v>
                </c:pt>
                <c:pt idx="84919">
                  <c:v>0.65627279999999999</c:v>
                </c:pt>
                <c:pt idx="84920">
                  <c:v>0.56867599999999996</c:v>
                </c:pt>
                <c:pt idx="84921">
                  <c:v>0.47700579999999998</c:v>
                </c:pt>
                <c:pt idx="84922">
                  <c:v>0.39374169999999997</c:v>
                </c:pt>
                <c:pt idx="84923">
                  <c:v>0.30699189999999998</c:v>
                </c:pt>
                <c:pt idx="84924">
                  <c:v>0.2175975</c:v>
                </c:pt>
                <c:pt idx="84925">
                  <c:v>0.12784000000000001</c:v>
                </c:pt>
                <c:pt idx="84926">
                  <c:v>3.8570760000000003E-2</c:v>
                </c:pt>
                <c:pt idx="84927">
                  <c:v>-5.1999089999999998E-2</c:v>
                </c:pt>
                <c:pt idx="84928">
                  <c:v>-0.1397389</c:v>
                </c:pt>
                <c:pt idx="84929">
                  <c:v>-0.2278316</c:v>
                </c:pt>
                <c:pt idx="84930">
                  <c:v>-0.31636180000000003</c:v>
                </c:pt>
                <c:pt idx="84931">
                  <c:v>-0.40571450000000003</c:v>
                </c:pt>
                <c:pt idx="84932">
                  <c:v>-0.4951352</c:v>
                </c:pt>
                <c:pt idx="84933">
                  <c:v>-0.58478180000000002</c:v>
                </c:pt>
                <c:pt idx="84934">
                  <c:v>-0.67446830000000002</c:v>
                </c:pt>
                <c:pt idx="84935">
                  <c:v>-0.76390979999999997</c:v>
                </c:pt>
                <c:pt idx="84936">
                  <c:v>-0.85307179999999994</c:v>
                </c:pt>
                <c:pt idx="84937">
                  <c:v>-0.94221710000000003</c:v>
                </c:pt>
                <c:pt idx="84938">
                  <c:v>-1.0311570000000001</c:v>
                </c:pt>
                <c:pt idx="84939">
                  <c:v>-1.1207320000000001</c:v>
                </c:pt>
                <c:pt idx="84940">
                  <c:v>-1.1997330000000002</c:v>
                </c:pt>
                <c:pt idx="84941">
                  <c:v>-1.278111</c:v>
                </c:pt>
                <c:pt idx="84942">
                  <c:v>-1.361923</c:v>
                </c:pt>
                <c:pt idx="84943">
                  <c:v>-1.4488809999999999</c:v>
                </c:pt>
                <c:pt idx="84944">
                  <c:v>-1.5373709999999998</c:v>
                </c:pt>
                <c:pt idx="84945">
                  <c:v>-1.6264020000000001</c:v>
                </c:pt>
                <c:pt idx="84946">
                  <c:v>-1.7155450000000001</c:v>
                </c:pt>
                <c:pt idx="84947">
                  <c:v>-1.8037780000000001</c:v>
                </c:pt>
                <c:pt idx="84948">
                  <c:v>-1.8932340000000001</c:v>
                </c:pt>
                <c:pt idx="84949">
                  <c:v>-1.983851</c:v>
                </c:pt>
                <c:pt idx="84950">
                  <c:v>-2.0749719999999998</c:v>
                </c:pt>
                <c:pt idx="84951">
                  <c:v>-2.165797</c:v>
                </c:pt>
                <c:pt idx="84952">
                  <c:v>-2.2571159999999999</c:v>
                </c:pt>
                <c:pt idx="84953">
                  <c:v>-2.3481879999999999</c:v>
                </c:pt>
                <c:pt idx="84954">
                  <c:v>-2.4393370000000001</c:v>
                </c:pt>
                <c:pt idx="84955">
                  <c:v>-2.5308160000000002</c:v>
                </c:pt>
                <c:pt idx="84956">
                  <c:v>-2.62229</c:v>
                </c:pt>
                <c:pt idx="84957">
                  <c:v>-2.7136990000000001</c:v>
                </c:pt>
                <c:pt idx="84958">
                  <c:v>-2.8060350000000001</c:v>
                </c:pt>
                <c:pt idx="84959">
                  <c:v>-2.8990120000000004</c:v>
                </c:pt>
                <c:pt idx="84960">
                  <c:v>-2.9919839999999995</c:v>
                </c:pt>
                <c:pt idx="84961">
                  <c:v>-3.0833399999999997</c:v>
                </c:pt>
                <c:pt idx="84962">
                  <c:v>-3.1748050000000001</c:v>
                </c:pt>
                <c:pt idx="84963">
                  <c:v>-3.2670789999999998</c:v>
                </c:pt>
                <c:pt idx="84964">
                  <c:v>-3.3573219999999999</c:v>
                </c:pt>
                <c:pt idx="84965">
                  <c:v>-3.4481200000000003</c:v>
                </c:pt>
                <c:pt idx="84966">
                  <c:v>-3.537366</c:v>
                </c:pt>
                <c:pt idx="84967">
                  <c:v>-3.6238320000000002</c:v>
                </c:pt>
                <c:pt idx="84968">
                  <c:v>-3.7061729999999997</c:v>
                </c:pt>
                <c:pt idx="84969">
                  <c:v>-3.788011</c:v>
                </c:pt>
                <c:pt idx="84970">
                  <c:v>-3.868303</c:v>
                </c:pt>
                <c:pt idx="84971">
                  <c:v>-3.9397419999999999</c:v>
                </c:pt>
                <c:pt idx="84972">
                  <c:v>-4.013001</c:v>
                </c:pt>
                <c:pt idx="84973">
                  <c:v>-4.0920069999999997</c:v>
                </c:pt>
                <c:pt idx="84974">
                  <c:v>-4.1732110000000002</c:v>
                </c:pt>
                <c:pt idx="84975">
                  <c:v>-4.255674</c:v>
                </c:pt>
                <c:pt idx="84976">
                  <c:v>-4.3394370000000002</c:v>
                </c:pt>
                <c:pt idx="84977">
                  <c:v>-4.4252190000000002</c:v>
                </c:pt>
                <c:pt idx="84978">
                  <c:v>-4.5140560000000001</c:v>
                </c:pt>
                <c:pt idx="84979">
                  <c:v>-4.6037420000000004</c:v>
                </c:pt>
                <c:pt idx="84980">
                  <c:v>-4.692672</c:v>
                </c:pt>
                <c:pt idx="84981">
                  <c:v>-4.7654860000000001</c:v>
                </c:pt>
                <c:pt idx="84982">
                  <c:v>-4.8427310000000006</c:v>
                </c:pt>
                <c:pt idx="84983">
                  <c:v>-4.9297550000000001</c:v>
                </c:pt>
                <c:pt idx="84984">
                  <c:v>-5.0181100000000001</c:v>
                </c:pt>
                <c:pt idx="84985">
                  <c:v>-5.1081540000000007</c:v>
                </c:pt>
                <c:pt idx="84986">
                  <c:v>-5.1938189999999995</c:v>
                </c:pt>
                <c:pt idx="84987">
                  <c:v>-5.2828710000000001</c:v>
                </c:pt>
                <c:pt idx="84988">
                  <c:v>-5.3728750000000005</c:v>
                </c:pt>
                <c:pt idx="84989">
                  <c:v>-5.4639579999999999</c:v>
                </c:pt>
                <c:pt idx="84990">
                  <c:v>-5.5563189999999993</c:v>
                </c:pt>
                <c:pt idx="84991">
                  <c:v>-5.6486850000000004</c:v>
                </c:pt>
                <c:pt idx="84992">
                  <c:v>-5.7403959999999996</c:v>
                </c:pt>
                <c:pt idx="84993">
                  <c:v>-5.8321639999999997</c:v>
                </c:pt>
                <c:pt idx="84994">
                  <c:v>-5.9253070000000001</c:v>
                </c:pt>
                <c:pt idx="84995">
                  <c:v>-6.0105889999999995</c:v>
                </c:pt>
                <c:pt idx="84996">
                  <c:v>-6.0965679999999995</c:v>
                </c:pt>
                <c:pt idx="84997">
                  <c:v>-6.1866750000000001</c:v>
                </c:pt>
                <c:pt idx="84998">
                  <c:v>-6.2775639999999999</c:v>
                </c:pt>
                <c:pt idx="84999">
                  <c:v>-6.3695349999999991</c:v>
                </c:pt>
                <c:pt idx="85000">
                  <c:v>-6.4622729999999997</c:v>
                </c:pt>
                <c:pt idx="85001">
                  <c:v>-6.5554990000000002</c:v>
                </c:pt>
                <c:pt idx="85002">
                  <c:v>-6.6488190000000005</c:v>
                </c:pt>
                <c:pt idx="85003">
                  <c:v>-6.7420010000000001</c:v>
                </c:pt>
                <c:pt idx="85004">
                  <c:v>-6.8350639999999991</c:v>
                </c:pt>
                <c:pt idx="85005">
                  <c:v>-6.928153</c:v>
                </c:pt>
                <c:pt idx="85006">
                  <c:v>-7.0213169999999998</c:v>
                </c:pt>
                <c:pt idx="85007">
                  <c:v>-7.1145069999999997</c:v>
                </c:pt>
                <c:pt idx="85008">
                  <c:v>-7.2079970000000007</c:v>
                </c:pt>
                <c:pt idx="85009">
                  <c:v>-7.3019470000000002</c:v>
                </c:pt>
                <c:pt idx="85010">
                  <c:v>-7.3948159999999996</c:v>
                </c:pt>
                <c:pt idx="85011">
                  <c:v>-7.4884059999999995</c:v>
                </c:pt>
                <c:pt idx="85012">
                  <c:v>-7.5817319999999997</c:v>
                </c:pt>
                <c:pt idx="85013">
                  <c:v>-7.6756849999999996</c:v>
                </c:pt>
                <c:pt idx="85014">
                  <c:v>-7.7695020000000001</c:v>
                </c:pt>
                <c:pt idx="85015">
                  <c:v>-7.863664</c:v>
                </c:pt>
                <c:pt idx="85016">
                  <c:v>-7.9575569999999995</c:v>
                </c:pt>
                <c:pt idx="85017">
                  <c:v>-8.0570939999999993</c:v>
                </c:pt>
                <c:pt idx="85018">
                  <c:v>-8.1503530000000008</c:v>
                </c:pt>
                <c:pt idx="85019">
                  <c:v>-8.2434609999999999</c:v>
                </c:pt>
                <c:pt idx="85020">
                  <c:v>-8.3379619999999992</c:v>
                </c:pt>
                <c:pt idx="85021">
                  <c:v>-8.4330839999999991</c:v>
                </c:pt>
                <c:pt idx="85022">
                  <c:v>-8.5286650000000002</c:v>
                </c:pt>
                <c:pt idx="85023">
                  <c:v>-8.6219529999999995</c:v>
                </c:pt>
                <c:pt idx="85024">
                  <c:v>-8.7158909999999992</c:v>
                </c:pt>
                <c:pt idx="85025">
                  <c:v>-8.8096019999999999</c:v>
                </c:pt>
                <c:pt idx="85026">
                  <c:v>-8.9038350000000008</c:v>
                </c:pt>
                <c:pt idx="85027">
                  <c:v>-8.9982039999999994</c:v>
                </c:pt>
                <c:pt idx="85028">
                  <c:v>-9.0925399999999996</c:v>
                </c:pt>
                <c:pt idx="85029">
                  <c:v>-9.1868990000000004</c:v>
                </c:pt>
                <c:pt idx="85030">
                  <c:v>-9.281528999999999</c:v>
                </c:pt>
                <c:pt idx="85031">
                  <c:v>-9.3767680000000002</c:v>
                </c:pt>
                <c:pt idx="85032">
                  <c:v>-9.470796</c:v>
                </c:pt>
                <c:pt idx="85033">
                  <c:v>-9.5654450000000004</c:v>
                </c:pt>
                <c:pt idx="85034">
                  <c:v>-9.6600770000000011</c:v>
                </c:pt>
                <c:pt idx="85035">
                  <c:v>-9.7549150000000004</c:v>
                </c:pt>
                <c:pt idx="85036">
                  <c:v>-9.8496030000000001</c:v>
                </c:pt>
                <c:pt idx="85037">
                  <c:v>-9.943346</c:v>
                </c:pt>
                <c:pt idx="85038">
                  <c:v>-10.03665</c:v>
                </c:pt>
                <c:pt idx="85039">
                  <c:v>-10.13147</c:v>
                </c:pt>
                <c:pt idx="85040">
                  <c:v>-10.225949999999999</c:v>
                </c:pt>
                <c:pt idx="85041">
                  <c:v>-10.320160000000001</c:v>
                </c:pt>
                <c:pt idx="85042">
                  <c:v>-10.413499999999999</c:v>
                </c:pt>
                <c:pt idx="85043">
                  <c:v>-10.507100000000001</c:v>
                </c:pt>
                <c:pt idx="85044">
                  <c:v>-10.600149999999999</c:v>
                </c:pt>
                <c:pt idx="85045">
                  <c:v>-10.69322</c:v>
                </c:pt>
                <c:pt idx="85046">
                  <c:v>-10.786359999999998</c:v>
                </c:pt>
                <c:pt idx="85047">
                  <c:v>-10.879110000000001</c:v>
                </c:pt>
                <c:pt idx="85048">
                  <c:v>-10.97167</c:v>
                </c:pt>
                <c:pt idx="85049">
                  <c:v>-11.064109999999999</c:v>
                </c:pt>
                <c:pt idx="85050">
                  <c:v>-11.15635</c:v>
                </c:pt>
                <c:pt idx="85051">
                  <c:v>-11.24991</c:v>
                </c:pt>
                <c:pt idx="85052">
                  <c:v>-11.343170000000001</c:v>
                </c:pt>
                <c:pt idx="85053">
                  <c:v>-11.436340000000001</c:v>
                </c:pt>
                <c:pt idx="85054">
                  <c:v>-11.52815</c:v>
                </c:pt>
                <c:pt idx="85055">
                  <c:v>-11.61957</c:v>
                </c:pt>
                <c:pt idx="85056">
                  <c:v>-11.711229999999999</c:v>
                </c:pt>
                <c:pt idx="85057">
                  <c:v>-11.804209999999999</c:v>
                </c:pt>
                <c:pt idx="85058">
                  <c:v>-11.896929999999999</c:v>
                </c:pt>
                <c:pt idx="85059">
                  <c:v>-11.989510000000001</c:v>
                </c:pt>
                <c:pt idx="85060">
                  <c:v>-12.081329999999999</c:v>
                </c:pt>
                <c:pt idx="85061">
                  <c:v>-12.1723</c:v>
                </c:pt>
                <c:pt idx="85062">
                  <c:v>-12.263120000000001</c:v>
                </c:pt>
                <c:pt idx="85063">
                  <c:v>-12.354419999999999</c:v>
                </c:pt>
                <c:pt idx="85064">
                  <c:v>-12.44483</c:v>
                </c:pt>
                <c:pt idx="85065">
                  <c:v>-12.534989999999999</c:v>
                </c:pt>
                <c:pt idx="85066">
                  <c:v>-12.626280000000001</c:v>
                </c:pt>
                <c:pt idx="85067">
                  <c:v>-12.717279999999999</c:v>
                </c:pt>
                <c:pt idx="85068">
                  <c:v>-12.808070000000001</c:v>
                </c:pt>
                <c:pt idx="85069">
                  <c:v>-12.89865</c:v>
                </c:pt>
                <c:pt idx="85070">
                  <c:v>-12.99023</c:v>
                </c:pt>
                <c:pt idx="85071">
                  <c:v>-13.08065</c:v>
                </c:pt>
                <c:pt idx="85072">
                  <c:v>-13.170630000000001</c:v>
                </c:pt>
                <c:pt idx="85073">
                  <c:v>-13.260559999999998</c:v>
                </c:pt>
                <c:pt idx="85074">
                  <c:v>-13.351230000000001</c:v>
                </c:pt>
                <c:pt idx="85075">
                  <c:v>-13.44154</c:v>
                </c:pt>
                <c:pt idx="85076">
                  <c:v>-13.531500000000001</c:v>
                </c:pt>
                <c:pt idx="85077">
                  <c:v>-13.621639999999999</c:v>
                </c:pt>
                <c:pt idx="85078">
                  <c:v>-13.7113</c:v>
                </c:pt>
                <c:pt idx="85079">
                  <c:v>-13.800049999999999</c:v>
                </c:pt>
                <c:pt idx="85080">
                  <c:v>-13.88959</c:v>
                </c:pt>
                <c:pt idx="85081">
                  <c:v>-13.978580000000001</c:v>
                </c:pt>
                <c:pt idx="85082">
                  <c:v>-14.068149999999999</c:v>
                </c:pt>
                <c:pt idx="85083">
                  <c:v>-14.15648</c:v>
                </c:pt>
                <c:pt idx="85084">
                  <c:v>-14.24403</c:v>
                </c:pt>
                <c:pt idx="85085">
                  <c:v>-14.33095</c:v>
                </c:pt>
                <c:pt idx="85086">
                  <c:v>-14.41778</c:v>
                </c:pt>
                <c:pt idx="85087">
                  <c:v>-14.50464</c:v>
                </c:pt>
                <c:pt idx="85088">
                  <c:v>-14.59036</c:v>
                </c:pt>
                <c:pt idx="85089">
                  <c:v>-14.676860000000001</c:v>
                </c:pt>
                <c:pt idx="85090">
                  <c:v>-14.763070000000001</c:v>
                </c:pt>
                <c:pt idx="85091">
                  <c:v>-14.849619999999998</c:v>
                </c:pt>
                <c:pt idx="85092">
                  <c:v>-14.936299999999999</c:v>
                </c:pt>
                <c:pt idx="85093">
                  <c:v>-15.022740000000001</c:v>
                </c:pt>
                <c:pt idx="85094">
                  <c:v>-15.109120000000001</c:v>
                </c:pt>
                <c:pt idx="85095">
                  <c:v>-15.19553</c:v>
                </c:pt>
                <c:pt idx="85096">
                  <c:v>-15.281359999999999</c:v>
                </c:pt>
                <c:pt idx="85097">
                  <c:v>-15.367360000000001</c:v>
                </c:pt>
                <c:pt idx="85098">
                  <c:v>-15.45</c:v>
                </c:pt>
                <c:pt idx="85099">
                  <c:v>-15.523769999999999</c:v>
                </c:pt>
                <c:pt idx="85100">
                  <c:v>-15.598749999999999</c:v>
                </c:pt>
                <c:pt idx="85101">
                  <c:v>-15.673909999999999</c:v>
                </c:pt>
                <c:pt idx="85102">
                  <c:v>-15.76404</c:v>
                </c:pt>
                <c:pt idx="85103">
                  <c:v>-15.848800000000001</c:v>
                </c:pt>
                <c:pt idx="85104">
                  <c:v>-15.932320000000001</c:v>
                </c:pt>
                <c:pt idx="85105">
                  <c:v>-16.014340000000001</c:v>
                </c:pt>
                <c:pt idx="85106">
                  <c:v>-16.096889999999998</c:v>
                </c:pt>
                <c:pt idx="85107">
                  <c:v>-16.179099999999998</c:v>
                </c:pt>
                <c:pt idx="85108">
                  <c:v>-16.26193</c:v>
                </c:pt>
                <c:pt idx="85109">
                  <c:v>-16.34468</c:v>
                </c:pt>
                <c:pt idx="85110">
                  <c:v>-16.427419999999998</c:v>
                </c:pt>
                <c:pt idx="85111">
                  <c:v>-16.50975</c:v>
                </c:pt>
                <c:pt idx="85112">
                  <c:v>-16.592220000000001</c:v>
                </c:pt>
                <c:pt idx="85113">
                  <c:v>-16.6752</c:v>
                </c:pt>
                <c:pt idx="85114">
                  <c:v>-16.757860000000001</c:v>
                </c:pt>
                <c:pt idx="85115">
                  <c:v>-16.840310000000002</c:v>
                </c:pt>
                <c:pt idx="85116">
                  <c:v>-16.92399</c:v>
                </c:pt>
                <c:pt idx="85117">
                  <c:v>-17.005839999999999</c:v>
                </c:pt>
                <c:pt idx="85118">
                  <c:v>-17.088470000000001</c:v>
                </c:pt>
                <c:pt idx="85119">
                  <c:v>-17.170960000000001</c:v>
                </c:pt>
                <c:pt idx="85120">
                  <c:v>-17.252839999999999</c:v>
                </c:pt>
                <c:pt idx="85121">
                  <c:v>-17.334389999999999</c:v>
                </c:pt>
                <c:pt idx="85122">
                  <c:v>-17.415510000000001</c:v>
                </c:pt>
                <c:pt idx="85123">
                  <c:v>-17.49661</c:v>
                </c:pt>
                <c:pt idx="85124">
                  <c:v>-17.578890000000001</c:v>
                </c:pt>
                <c:pt idx="85125">
                  <c:v>-17.660890000000002</c:v>
                </c:pt>
                <c:pt idx="85126">
                  <c:v>-17.742560000000001</c:v>
                </c:pt>
                <c:pt idx="85127">
                  <c:v>-17.823650000000001</c:v>
                </c:pt>
                <c:pt idx="85128">
                  <c:v>-17.90502</c:v>
                </c:pt>
                <c:pt idx="85129">
                  <c:v>-17.987079999999999</c:v>
                </c:pt>
                <c:pt idx="85130">
                  <c:v>-18.067059999999998</c:v>
                </c:pt>
                <c:pt idx="85131">
                  <c:v>-18.148310000000002</c:v>
                </c:pt>
                <c:pt idx="85132">
                  <c:v>-18.228770000000001</c:v>
                </c:pt>
                <c:pt idx="85133">
                  <c:v>-18.309480000000001</c:v>
                </c:pt>
                <c:pt idx="85134">
                  <c:v>-18.389390000000002</c:v>
                </c:pt>
                <c:pt idx="85135">
                  <c:v>-18.469190000000001</c:v>
                </c:pt>
                <c:pt idx="85136">
                  <c:v>-18.548450000000003</c:v>
                </c:pt>
                <c:pt idx="85137">
                  <c:v>-18.627700000000001</c:v>
                </c:pt>
                <c:pt idx="85138">
                  <c:v>-18.706970000000002</c:v>
                </c:pt>
                <c:pt idx="85139">
                  <c:v>-18.786760000000001</c:v>
                </c:pt>
                <c:pt idx="85140">
                  <c:v>-18.86713</c:v>
                </c:pt>
                <c:pt idx="85141">
                  <c:v>-18.94595</c:v>
                </c:pt>
                <c:pt idx="85142">
                  <c:v>-19.025190000000002</c:v>
                </c:pt>
                <c:pt idx="85143">
                  <c:v>-19.104040000000001</c:v>
                </c:pt>
                <c:pt idx="85144">
                  <c:v>-19.183070000000001</c:v>
                </c:pt>
                <c:pt idx="85145">
                  <c:v>-19.262</c:v>
                </c:pt>
                <c:pt idx="85146">
                  <c:v>-19.339790000000001</c:v>
                </c:pt>
                <c:pt idx="85147">
                  <c:v>-19.41705</c:v>
                </c:pt>
                <c:pt idx="85148">
                  <c:v>-19.494579999999999</c:v>
                </c:pt>
                <c:pt idx="85149">
                  <c:v>-19.5716</c:v>
                </c:pt>
                <c:pt idx="85150">
                  <c:v>-19.649639999999998</c:v>
                </c:pt>
                <c:pt idx="85151">
                  <c:v>-19.726199999999999</c:v>
                </c:pt>
                <c:pt idx="85152">
                  <c:v>-19.803139999999999</c:v>
                </c:pt>
                <c:pt idx="85153">
                  <c:v>-19.880330000000001</c:v>
                </c:pt>
                <c:pt idx="85154">
                  <c:v>-19.957380000000001</c:v>
                </c:pt>
                <c:pt idx="85155">
                  <c:v>-20.03332</c:v>
                </c:pt>
                <c:pt idx="85156">
                  <c:v>-20.106959999999997</c:v>
                </c:pt>
                <c:pt idx="85157">
                  <c:v>-20.183630000000001</c:v>
                </c:pt>
                <c:pt idx="85158">
                  <c:v>-20.260999999999999</c:v>
                </c:pt>
                <c:pt idx="85159">
                  <c:v>-20.337299999999999</c:v>
                </c:pt>
                <c:pt idx="85160">
                  <c:v>-20.414259999999999</c:v>
                </c:pt>
                <c:pt idx="85161">
                  <c:v>-20.493380000000002</c:v>
                </c:pt>
                <c:pt idx="85162">
                  <c:v>-20.569860000000002</c:v>
                </c:pt>
                <c:pt idx="85163">
                  <c:v>-20.645699999999998</c:v>
                </c:pt>
                <c:pt idx="85164">
                  <c:v>-20.722589999999997</c:v>
                </c:pt>
                <c:pt idx="85165">
                  <c:v>-20.799729999999997</c:v>
                </c:pt>
                <c:pt idx="85166">
                  <c:v>-20.876769999999997</c:v>
                </c:pt>
                <c:pt idx="85167">
                  <c:v>-20.968079999999997</c:v>
                </c:pt>
                <c:pt idx="85168">
                  <c:v>-21.044580000000003</c:v>
                </c:pt>
                <c:pt idx="85169">
                  <c:v>-21.12041</c:v>
                </c:pt>
                <c:pt idx="85170">
                  <c:v>-21.19556</c:v>
                </c:pt>
                <c:pt idx="85171">
                  <c:v>-21.273</c:v>
                </c:pt>
                <c:pt idx="85172">
                  <c:v>-21.348669999999998</c:v>
                </c:pt>
                <c:pt idx="85173">
                  <c:v>-21.424729999999997</c:v>
                </c:pt>
                <c:pt idx="85174">
                  <c:v>-21.500920000000001</c:v>
                </c:pt>
                <c:pt idx="85175">
                  <c:v>-21.57611</c:v>
                </c:pt>
                <c:pt idx="85176">
                  <c:v>-21.652239999999999</c:v>
                </c:pt>
                <c:pt idx="85177">
                  <c:v>-21.729680000000002</c:v>
                </c:pt>
                <c:pt idx="85178">
                  <c:v>-21.804899999999996</c:v>
                </c:pt>
                <c:pt idx="85179">
                  <c:v>-21.880179999999999</c:v>
                </c:pt>
                <c:pt idx="85180">
                  <c:v>-21.954980000000003</c:v>
                </c:pt>
                <c:pt idx="85181">
                  <c:v>-22.02947</c:v>
                </c:pt>
                <c:pt idx="85182">
                  <c:v>-22.10426</c:v>
                </c:pt>
                <c:pt idx="85183">
                  <c:v>-22.178719999999998</c:v>
                </c:pt>
                <c:pt idx="85184">
                  <c:v>-22.253349999999998</c:v>
                </c:pt>
                <c:pt idx="85185">
                  <c:v>-22.326429999999998</c:v>
                </c:pt>
                <c:pt idx="85186">
                  <c:v>-22.40025</c:v>
                </c:pt>
                <c:pt idx="85187">
                  <c:v>-22.474899999999998</c:v>
                </c:pt>
                <c:pt idx="85188">
                  <c:v>-22.548439999999999</c:v>
                </c:pt>
                <c:pt idx="85189">
                  <c:v>-22.622479999999999</c:v>
                </c:pt>
                <c:pt idx="85190">
                  <c:v>-22.69744</c:v>
                </c:pt>
                <c:pt idx="85191">
                  <c:v>-22.770969999999998</c:v>
                </c:pt>
                <c:pt idx="85192">
                  <c:v>-22.845230000000001</c:v>
                </c:pt>
                <c:pt idx="85193">
                  <c:v>-22.919170000000001</c:v>
                </c:pt>
                <c:pt idx="85194">
                  <c:v>-22.99391</c:v>
                </c:pt>
                <c:pt idx="85195">
                  <c:v>-23.069899999999997</c:v>
                </c:pt>
                <c:pt idx="85196">
                  <c:v>-23.14611</c:v>
                </c:pt>
                <c:pt idx="85197">
                  <c:v>-23.220710000000004</c:v>
                </c:pt>
                <c:pt idx="85198">
                  <c:v>-23.29316</c:v>
                </c:pt>
                <c:pt idx="85199">
                  <c:v>-23.36806</c:v>
                </c:pt>
                <c:pt idx="85200">
                  <c:v>-23.44209</c:v>
                </c:pt>
                <c:pt idx="85201">
                  <c:v>-23.516469999999998</c:v>
                </c:pt>
                <c:pt idx="85202">
                  <c:v>-23.591639999999998</c:v>
                </c:pt>
                <c:pt idx="85203">
                  <c:v>-23.665790000000001</c:v>
                </c:pt>
                <c:pt idx="85204">
                  <c:v>-23.740830000000003</c:v>
                </c:pt>
                <c:pt idx="85205">
                  <c:v>-23.816310000000001</c:v>
                </c:pt>
                <c:pt idx="85206">
                  <c:v>-23.891670000000001</c:v>
                </c:pt>
                <c:pt idx="85207">
                  <c:v>-23.967700000000001</c:v>
                </c:pt>
                <c:pt idx="85208">
                  <c:v>-24.043060000000001</c:v>
                </c:pt>
                <c:pt idx="85209">
                  <c:v>-24.118819999999999</c:v>
                </c:pt>
                <c:pt idx="85210">
                  <c:v>-24.1938</c:v>
                </c:pt>
                <c:pt idx="85211">
                  <c:v>-24.270299999999999</c:v>
                </c:pt>
                <c:pt idx="85212">
                  <c:v>-24.34723</c:v>
                </c:pt>
                <c:pt idx="85213">
                  <c:v>-24.423780000000001</c:v>
                </c:pt>
                <c:pt idx="85214">
                  <c:v>-24.500510000000002</c:v>
                </c:pt>
                <c:pt idx="85215">
                  <c:v>-24.576630000000002</c:v>
                </c:pt>
                <c:pt idx="85216">
                  <c:v>-24.652419999999999</c:v>
                </c:pt>
                <c:pt idx="85217">
                  <c:v>-24.726140000000001</c:v>
                </c:pt>
                <c:pt idx="85218">
                  <c:v>-24.801909999999999</c:v>
                </c:pt>
                <c:pt idx="85219">
                  <c:v>-24.876140000000003</c:v>
                </c:pt>
                <c:pt idx="85220">
                  <c:v>-24.951569999999997</c:v>
                </c:pt>
                <c:pt idx="85221">
                  <c:v>-25.027709999999999</c:v>
                </c:pt>
                <c:pt idx="85222">
                  <c:v>-25.103339999999999</c:v>
                </c:pt>
                <c:pt idx="85223">
                  <c:v>-25.178310000000003</c:v>
                </c:pt>
                <c:pt idx="85224">
                  <c:v>-25.25489</c:v>
                </c:pt>
                <c:pt idx="85225">
                  <c:v>-25.33118</c:v>
                </c:pt>
                <c:pt idx="85226">
                  <c:v>-25.4054</c:v>
                </c:pt>
                <c:pt idx="85227">
                  <c:v>-25.47955</c:v>
                </c:pt>
                <c:pt idx="85228">
                  <c:v>-25.553720000000002</c:v>
                </c:pt>
                <c:pt idx="85229">
                  <c:v>-25.629059999999999</c:v>
                </c:pt>
                <c:pt idx="85230">
                  <c:v>-25.703390000000002</c:v>
                </c:pt>
                <c:pt idx="85231">
                  <c:v>-25.778470000000002</c:v>
                </c:pt>
                <c:pt idx="85232">
                  <c:v>-25.853940000000001</c:v>
                </c:pt>
                <c:pt idx="85233">
                  <c:v>-25.929989999999997</c:v>
                </c:pt>
                <c:pt idx="85234">
                  <c:v>-26.004740000000002</c:v>
                </c:pt>
                <c:pt idx="85235">
                  <c:v>-26.081040000000002</c:v>
                </c:pt>
                <c:pt idx="85236">
                  <c:v>-26.157080000000001</c:v>
                </c:pt>
                <c:pt idx="85237">
                  <c:v>-26.232399999999998</c:v>
                </c:pt>
                <c:pt idx="85238">
                  <c:v>-26.30742</c:v>
                </c:pt>
                <c:pt idx="85239">
                  <c:v>-26.382770000000001</c:v>
                </c:pt>
                <c:pt idx="85240">
                  <c:v>-26.458750000000002</c:v>
                </c:pt>
                <c:pt idx="85241">
                  <c:v>-26.534209999999998</c:v>
                </c:pt>
                <c:pt idx="85242">
                  <c:v>-26.609379999999998</c:v>
                </c:pt>
                <c:pt idx="85243">
                  <c:v>-26.68319</c:v>
                </c:pt>
                <c:pt idx="85244">
                  <c:v>-26.756060000000002</c:v>
                </c:pt>
                <c:pt idx="85245">
                  <c:v>-26.830649999999999</c:v>
                </c:pt>
                <c:pt idx="85246">
                  <c:v>-26.904180000000004</c:v>
                </c:pt>
                <c:pt idx="85247">
                  <c:v>-26.976550000000003</c:v>
                </c:pt>
                <c:pt idx="85248">
                  <c:v>-27.051319999999997</c:v>
                </c:pt>
                <c:pt idx="85249">
                  <c:v>-27.126179999999998</c:v>
                </c:pt>
                <c:pt idx="85250">
                  <c:v>-27.20119</c:v>
                </c:pt>
                <c:pt idx="85251">
                  <c:v>-27.273339999999997</c:v>
                </c:pt>
                <c:pt idx="85252">
                  <c:v>-27.347269999999998</c:v>
                </c:pt>
                <c:pt idx="85253">
                  <c:v>-27.422550000000001</c:v>
                </c:pt>
                <c:pt idx="85254">
                  <c:v>-27.497959999999999</c:v>
                </c:pt>
                <c:pt idx="85255">
                  <c:v>-27.574339999999999</c:v>
                </c:pt>
                <c:pt idx="85256">
                  <c:v>-27.64837</c:v>
                </c:pt>
                <c:pt idx="85257">
                  <c:v>-27.722180000000002</c:v>
                </c:pt>
                <c:pt idx="85258">
                  <c:v>-27.795310000000001</c:v>
                </c:pt>
                <c:pt idx="85259">
                  <c:v>-27.869329999999998</c:v>
                </c:pt>
                <c:pt idx="85260">
                  <c:v>-27.943460000000002</c:v>
                </c:pt>
                <c:pt idx="85261">
                  <c:v>-28.017330000000001</c:v>
                </c:pt>
                <c:pt idx="85262">
                  <c:v>-28.090389999999999</c:v>
                </c:pt>
                <c:pt idx="85263">
                  <c:v>-28.161830000000002</c:v>
                </c:pt>
                <c:pt idx="85264">
                  <c:v>-28.234059999999999</c:v>
                </c:pt>
                <c:pt idx="85265">
                  <c:v>-28.30705</c:v>
                </c:pt>
                <c:pt idx="85266">
                  <c:v>-28.379340000000003</c:v>
                </c:pt>
                <c:pt idx="85267">
                  <c:v>-28.458950000000002</c:v>
                </c:pt>
                <c:pt idx="85268">
                  <c:v>-28.535439999999998</c:v>
                </c:pt>
                <c:pt idx="85269">
                  <c:v>-28.610590000000002</c:v>
                </c:pt>
                <c:pt idx="85270">
                  <c:v>-28.683999999999997</c:v>
                </c:pt>
                <c:pt idx="85271">
                  <c:v>-28.757909999999999</c:v>
                </c:pt>
                <c:pt idx="85272">
                  <c:v>-28.831790000000002</c:v>
                </c:pt>
                <c:pt idx="85273">
                  <c:v>-28.906019999999998</c:v>
                </c:pt>
                <c:pt idx="85274">
                  <c:v>-28.977369999999997</c:v>
                </c:pt>
                <c:pt idx="85275">
                  <c:v>-29.046349999999997</c:v>
                </c:pt>
                <c:pt idx="85276">
                  <c:v>-29.116620000000001</c:v>
                </c:pt>
                <c:pt idx="85277">
                  <c:v>-29.187690000000003</c:v>
                </c:pt>
                <c:pt idx="85278">
                  <c:v>-29.25929</c:v>
                </c:pt>
                <c:pt idx="85279">
                  <c:v>-29.331150000000001</c:v>
                </c:pt>
                <c:pt idx="85280">
                  <c:v>-29.404020000000003</c:v>
                </c:pt>
                <c:pt idx="85281">
                  <c:v>-29.4773</c:v>
                </c:pt>
                <c:pt idx="85282">
                  <c:v>-29.550179999999997</c:v>
                </c:pt>
                <c:pt idx="85283">
                  <c:v>-29.623279999999998</c:v>
                </c:pt>
                <c:pt idx="85284">
                  <c:v>-29.695309999999999</c:v>
                </c:pt>
                <c:pt idx="85285">
                  <c:v>-29.767860000000002</c:v>
                </c:pt>
                <c:pt idx="85286">
                  <c:v>-29.840249999999997</c:v>
                </c:pt>
                <c:pt idx="85287">
                  <c:v>-29.913039999999999</c:v>
                </c:pt>
                <c:pt idx="85288">
                  <c:v>-29.985439999999997</c:v>
                </c:pt>
                <c:pt idx="85289">
                  <c:v>-30.057469999999999</c:v>
                </c:pt>
                <c:pt idx="85290">
                  <c:v>-30.129909999999999</c:v>
                </c:pt>
                <c:pt idx="85291">
                  <c:v>-30.202089999999998</c:v>
                </c:pt>
                <c:pt idx="85292">
                  <c:v>-30.250339999999998</c:v>
                </c:pt>
                <c:pt idx="85293">
                  <c:v>-30.319240000000001</c:v>
                </c:pt>
                <c:pt idx="85294">
                  <c:v>-30.386559999999999</c:v>
                </c:pt>
                <c:pt idx="85295">
                  <c:v>-30.45711</c:v>
                </c:pt>
                <c:pt idx="85296">
                  <c:v>-30.528949999999998</c:v>
                </c:pt>
                <c:pt idx="85297">
                  <c:v>-30.600839999999998</c:v>
                </c:pt>
                <c:pt idx="85298">
                  <c:v>-30.672940000000001</c:v>
                </c:pt>
                <c:pt idx="85299">
                  <c:v>-30.741390000000003</c:v>
                </c:pt>
                <c:pt idx="85300">
                  <c:v>-30.805120000000002</c:v>
                </c:pt>
                <c:pt idx="85301">
                  <c:v>-30.871300000000002</c:v>
                </c:pt>
                <c:pt idx="85302">
                  <c:v>-30.939019999999999</c:v>
                </c:pt>
                <c:pt idx="85303">
                  <c:v>-31.00741</c:v>
                </c:pt>
                <c:pt idx="85304">
                  <c:v>-31.076739999999997</c:v>
                </c:pt>
                <c:pt idx="85305">
                  <c:v>-31.148299999999999</c:v>
                </c:pt>
                <c:pt idx="85306">
                  <c:v>-31.218509999999998</c:v>
                </c:pt>
                <c:pt idx="85307">
                  <c:v>-31.2895</c:v>
                </c:pt>
                <c:pt idx="85308">
                  <c:v>-31.360120000000002</c:v>
                </c:pt>
                <c:pt idx="85309">
                  <c:v>-31.431140000000003</c:v>
                </c:pt>
                <c:pt idx="85310">
                  <c:v>-31.502759999999999</c:v>
                </c:pt>
                <c:pt idx="85311">
                  <c:v>-31.574080000000002</c:v>
                </c:pt>
                <c:pt idx="85312">
                  <c:v>-31.643789999999999</c:v>
                </c:pt>
                <c:pt idx="85313">
                  <c:v>-31.714590000000001</c:v>
                </c:pt>
                <c:pt idx="85314">
                  <c:v>-31.786500000000004</c:v>
                </c:pt>
                <c:pt idx="85315">
                  <c:v>-31.857399999999998</c:v>
                </c:pt>
                <c:pt idx="85316">
                  <c:v>-31.929660000000002</c:v>
                </c:pt>
                <c:pt idx="85317">
                  <c:v>-32.001730000000002</c:v>
                </c:pt>
                <c:pt idx="85318">
                  <c:v>-32.07282</c:v>
                </c:pt>
                <c:pt idx="85319">
                  <c:v>-32.144460000000002</c:v>
                </c:pt>
                <c:pt idx="85320">
                  <c:v>-32.215499999999999</c:v>
                </c:pt>
                <c:pt idx="85321">
                  <c:v>-32.287059999999997</c:v>
                </c:pt>
                <c:pt idx="85322">
                  <c:v>-32.358829999999998</c:v>
                </c:pt>
                <c:pt idx="85323">
                  <c:v>-32.429920000000003</c:v>
                </c:pt>
                <c:pt idx="85324">
                  <c:v>-32.501289999999997</c:v>
                </c:pt>
                <c:pt idx="85325">
                  <c:v>-32.57291</c:v>
                </c:pt>
                <c:pt idx="85326">
                  <c:v>-32.643789999999996</c:v>
                </c:pt>
                <c:pt idx="85327">
                  <c:v>-32.713889999999999</c:v>
                </c:pt>
                <c:pt idx="85328">
                  <c:v>-32.783659999999998</c:v>
                </c:pt>
                <c:pt idx="85329">
                  <c:v>-32.854700000000001</c:v>
                </c:pt>
                <c:pt idx="85330">
                  <c:v>-32.925130000000003</c:v>
                </c:pt>
                <c:pt idx="85331">
                  <c:v>-32.996130000000001</c:v>
                </c:pt>
                <c:pt idx="85332">
                  <c:v>-33.066719999999997</c:v>
                </c:pt>
                <c:pt idx="85333">
                  <c:v>-33.137169999999998</c:v>
                </c:pt>
                <c:pt idx="85334">
                  <c:v>-33.206420000000001</c:v>
                </c:pt>
                <c:pt idx="85335">
                  <c:v>-33.274479999999997</c:v>
                </c:pt>
                <c:pt idx="85336">
                  <c:v>-33.343609999999998</c:v>
                </c:pt>
                <c:pt idx="85337">
                  <c:v>-33.412619999999997</c:v>
                </c:pt>
                <c:pt idx="85338">
                  <c:v>-33.479390000000002</c:v>
                </c:pt>
                <c:pt idx="85339">
                  <c:v>-33.547710000000002</c:v>
                </c:pt>
                <c:pt idx="85340">
                  <c:v>-33.616280000000003</c:v>
                </c:pt>
                <c:pt idx="85341">
                  <c:v>-33.685960000000001</c:v>
                </c:pt>
                <c:pt idx="85342">
                  <c:v>-33.755289999999995</c:v>
                </c:pt>
                <c:pt idx="85343">
                  <c:v>-33.824839999999995</c:v>
                </c:pt>
                <c:pt idx="85344">
                  <c:v>-33.894390000000001</c:v>
                </c:pt>
                <c:pt idx="85345">
                  <c:v>-33.964889999999997</c:v>
                </c:pt>
                <c:pt idx="85346">
                  <c:v>-34.034390000000002</c:v>
                </c:pt>
                <c:pt idx="85347">
                  <c:v>-34.103870000000001</c:v>
                </c:pt>
                <c:pt idx="85348">
                  <c:v>-34.173079999999999</c:v>
                </c:pt>
                <c:pt idx="85349">
                  <c:v>-34.24156</c:v>
                </c:pt>
                <c:pt idx="85350">
                  <c:v>-34.310220000000001</c:v>
                </c:pt>
                <c:pt idx="85351">
                  <c:v>-34.378820000000005</c:v>
                </c:pt>
                <c:pt idx="85352">
                  <c:v>-34.447249999999997</c:v>
                </c:pt>
                <c:pt idx="85353">
                  <c:v>-34.515079999999998</c:v>
                </c:pt>
                <c:pt idx="85354">
                  <c:v>-34.582700000000003</c:v>
                </c:pt>
                <c:pt idx="85355">
                  <c:v>-34.650530000000003</c:v>
                </c:pt>
                <c:pt idx="85356">
                  <c:v>-34.719000000000001</c:v>
                </c:pt>
                <c:pt idx="85357">
                  <c:v>-34.787309999999998</c:v>
                </c:pt>
                <c:pt idx="85358">
                  <c:v>-34.856589999999997</c:v>
                </c:pt>
                <c:pt idx="85359">
                  <c:v>-34.926099999999998</c:v>
                </c:pt>
                <c:pt idx="85360">
                  <c:v>-34.995530000000002</c:v>
                </c:pt>
                <c:pt idx="85361">
                  <c:v>-35.065019999999997</c:v>
                </c:pt>
                <c:pt idx="85362">
                  <c:v>-35.134249999999994</c:v>
                </c:pt>
                <c:pt idx="85363">
                  <c:v>-35.20147</c:v>
                </c:pt>
                <c:pt idx="85364">
                  <c:v>-35.268940000000001</c:v>
                </c:pt>
                <c:pt idx="85365">
                  <c:v>-35.336439999999996</c:v>
                </c:pt>
                <c:pt idx="85366">
                  <c:v>-35.403549999999996</c:v>
                </c:pt>
                <c:pt idx="85367">
                  <c:v>-35.469850000000001</c:v>
                </c:pt>
                <c:pt idx="85368">
                  <c:v>-35.536639999999998</c:v>
                </c:pt>
                <c:pt idx="85369">
                  <c:v>-35.602989999999998</c:v>
                </c:pt>
                <c:pt idx="85370">
                  <c:v>-35.66818</c:v>
                </c:pt>
                <c:pt idx="85371">
                  <c:v>-35.734189999999998</c:v>
                </c:pt>
                <c:pt idx="85372">
                  <c:v>-35.800600000000003</c:v>
                </c:pt>
                <c:pt idx="85373">
                  <c:v>-35.866669999999999</c:v>
                </c:pt>
                <c:pt idx="85374">
                  <c:v>-35.932490000000001</c:v>
                </c:pt>
                <c:pt idx="85375">
                  <c:v>-35.998379999999997</c:v>
                </c:pt>
                <c:pt idx="85376">
                  <c:v>-36.063649999999996</c:v>
                </c:pt>
                <c:pt idx="85377">
                  <c:v>-36.129390000000001</c:v>
                </c:pt>
                <c:pt idx="85378">
                  <c:v>-36.195430000000002</c:v>
                </c:pt>
                <c:pt idx="85379">
                  <c:v>-36.25976</c:v>
                </c:pt>
                <c:pt idx="85380">
                  <c:v>-36.323929999999997</c:v>
                </c:pt>
                <c:pt idx="85381">
                  <c:v>-36.388289999999998</c:v>
                </c:pt>
                <c:pt idx="85382">
                  <c:v>-36.44791</c:v>
                </c:pt>
                <c:pt idx="85383">
                  <c:v>-36.492330000000003</c:v>
                </c:pt>
                <c:pt idx="85384">
                  <c:v>-36.554319999999997</c:v>
                </c:pt>
                <c:pt idx="85385">
                  <c:v>-36.616250000000001</c:v>
                </c:pt>
                <c:pt idx="85386">
                  <c:v>-36.677430000000001</c:v>
                </c:pt>
                <c:pt idx="85387">
                  <c:v>-36.739750000000001</c:v>
                </c:pt>
                <c:pt idx="85388">
                  <c:v>-36.80292</c:v>
                </c:pt>
                <c:pt idx="85389">
                  <c:v>-36.865450000000003</c:v>
                </c:pt>
                <c:pt idx="85390">
                  <c:v>-36.928980000000003</c:v>
                </c:pt>
                <c:pt idx="85391">
                  <c:v>-36.992359999999998</c:v>
                </c:pt>
                <c:pt idx="85392">
                  <c:v>-37.055349999999997</c:v>
                </c:pt>
                <c:pt idx="85393">
                  <c:v>-37.119230000000002</c:v>
                </c:pt>
                <c:pt idx="85394">
                  <c:v>-37.183639999999997</c:v>
                </c:pt>
                <c:pt idx="85395">
                  <c:v>-37.245849999999997</c:v>
                </c:pt>
                <c:pt idx="85396">
                  <c:v>-37.308970000000002</c:v>
                </c:pt>
                <c:pt idx="85397">
                  <c:v>-37.371180000000003</c:v>
                </c:pt>
                <c:pt idx="85398">
                  <c:v>-37.433430000000001</c:v>
                </c:pt>
                <c:pt idx="85399">
                  <c:v>-37.493740000000003</c:v>
                </c:pt>
                <c:pt idx="85400">
                  <c:v>-37.554549999999999</c:v>
                </c:pt>
                <c:pt idx="85401">
                  <c:v>-37.621880000000004</c:v>
                </c:pt>
                <c:pt idx="85402">
                  <c:v>-37.685639999999999</c:v>
                </c:pt>
                <c:pt idx="85403">
                  <c:v>-37.747009999999996</c:v>
                </c:pt>
                <c:pt idx="85404">
                  <c:v>-37.807600000000001</c:v>
                </c:pt>
                <c:pt idx="85405">
                  <c:v>-37.86824</c:v>
                </c:pt>
                <c:pt idx="85406">
                  <c:v>-37.928160000000005</c:v>
                </c:pt>
                <c:pt idx="85407">
                  <c:v>-37.987839999999998</c:v>
                </c:pt>
                <c:pt idx="85408">
                  <c:v>-38.04851</c:v>
                </c:pt>
                <c:pt idx="85409">
                  <c:v>-38.10754</c:v>
                </c:pt>
                <c:pt idx="85410">
                  <c:v>-38.166220000000003</c:v>
                </c:pt>
                <c:pt idx="85411">
                  <c:v>-38.22569</c:v>
                </c:pt>
                <c:pt idx="85412">
                  <c:v>-38.284799999999997</c:v>
                </c:pt>
                <c:pt idx="85413">
                  <c:v>-38.341340000000002</c:v>
                </c:pt>
                <c:pt idx="85414">
                  <c:v>-38.399100000000004</c:v>
                </c:pt>
                <c:pt idx="85415">
                  <c:v>-38.456569999999999</c:v>
                </c:pt>
                <c:pt idx="85416">
                  <c:v>-38.515430000000002</c:v>
                </c:pt>
                <c:pt idx="85417">
                  <c:v>-38.573180000000001</c:v>
                </c:pt>
                <c:pt idx="85418">
                  <c:v>-38.629669999999997</c:v>
                </c:pt>
                <c:pt idx="85419">
                  <c:v>-38.67342</c:v>
                </c:pt>
                <c:pt idx="85420">
                  <c:v>-38.719329999999999</c:v>
                </c:pt>
                <c:pt idx="85421">
                  <c:v>-38.76249</c:v>
                </c:pt>
                <c:pt idx="85422">
                  <c:v>-38.809100000000001</c:v>
                </c:pt>
                <c:pt idx="85423">
                  <c:v>-38.861940000000004</c:v>
                </c:pt>
                <c:pt idx="85424">
                  <c:v>-38.914110000000001</c:v>
                </c:pt>
                <c:pt idx="85425">
                  <c:v>-38.968490000000003</c:v>
                </c:pt>
                <c:pt idx="85426">
                  <c:v>-39.02272</c:v>
                </c:pt>
                <c:pt idx="85427">
                  <c:v>-39.078400000000002</c:v>
                </c:pt>
                <c:pt idx="85428">
                  <c:v>-39.133690000000001</c:v>
                </c:pt>
                <c:pt idx="85429">
                  <c:v>-39.188800000000001</c:v>
                </c:pt>
                <c:pt idx="85430">
                  <c:v>-39.244869999999999</c:v>
                </c:pt>
                <c:pt idx="85431">
                  <c:v>-39.300780000000003</c:v>
                </c:pt>
                <c:pt idx="85432">
                  <c:v>-39.354939999999999</c:v>
                </c:pt>
                <c:pt idx="85433">
                  <c:v>-39.410229999999999</c:v>
                </c:pt>
                <c:pt idx="85434">
                  <c:v>-39.464730000000003</c:v>
                </c:pt>
                <c:pt idx="85435">
                  <c:v>-39.519820000000003</c:v>
                </c:pt>
                <c:pt idx="85436">
                  <c:v>-39.574889999999996</c:v>
                </c:pt>
                <c:pt idx="85437">
                  <c:v>-39.629260000000002</c:v>
                </c:pt>
                <c:pt idx="85438">
                  <c:v>-39.683970000000002</c:v>
                </c:pt>
                <c:pt idx="85439">
                  <c:v>-39.739019999999996</c:v>
                </c:pt>
                <c:pt idx="85440">
                  <c:v>-39.795110000000001</c:v>
                </c:pt>
                <c:pt idx="85441">
                  <c:v>-39.850389999999997</c:v>
                </c:pt>
                <c:pt idx="85442">
                  <c:v>-39.906459999999996</c:v>
                </c:pt>
                <c:pt idx="85443">
                  <c:v>-39.961010000000002</c:v>
                </c:pt>
                <c:pt idx="85444">
                  <c:v>-40.016290000000005</c:v>
                </c:pt>
                <c:pt idx="85445">
                  <c:v>-40.071389999999994</c:v>
                </c:pt>
                <c:pt idx="85446">
                  <c:v>-40.125780000000006</c:v>
                </c:pt>
                <c:pt idx="85447">
                  <c:v>-40.180499999999995</c:v>
                </c:pt>
                <c:pt idx="85448">
                  <c:v>-40.236190000000001</c:v>
                </c:pt>
                <c:pt idx="85449">
                  <c:v>-40.291069999999998</c:v>
                </c:pt>
                <c:pt idx="85450">
                  <c:v>-40.345880000000001</c:v>
                </c:pt>
                <c:pt idx="85451">
                  <c:v>-40.400980000000004</c:v>
                </c:pt>
                <c:pt idx="85452">
                  <c:v>-40.456500000000005</c:v>
                </c:pt>
                <c:pt idx="85453">
                  <c:v>-40.508670000000002</c:v>
                </c:pt>
                <c:pt idx="85454">
                  <c:v>-40.563099999999999</c:v>
                </c:pt>
                <c:pt idx="85455">
                  <c:v>-40.616909999999997</c:v>
                </c:pt>
                <c:pt idx="85456">
                  <c:v>-40.670859999999998</c:v>
                </c:pt>
                <c:pt idx="85457">
                  <c:v>-40.72495</c:v>
                </c:pt>
                <c:pt idx="85458">
                  <c:v>-40.779589999999999</c:v>
                </c:pt>
                <c:pt idx="85459">
                  <c:v>-40.833620000000003</c:v>
                </c:pt>
                <c:pt idx="85460">
                  <c:v>-40.887869999999999</c:v>
                </c:pt>
                <c:pt idx="85461">
                  <c:v>-40.941020000000002</c:v>
                </c:pt>
                <c:pt idx="85462">
                  <c:v>-40.994669999999999</c:v>
                </c:pt>
                <c:pt idx="85463">
                  <c:v>-41.045249999999996</c:v>
                </c:pt>
                <c:pt idx="85464">
                  <c:v>-41.098689999999998</c:v>
                </c:pt>
                <c:pt idx="85465">
                  <c:v>-41.15119</c:v>
                </c:pt>
                <c:pt idx="85466">
                  <c:v>-41.204679999999996</c:v>
                </c:pt>
                <c:pt idx="85467">
                  <c:v>-41.256430000000002</c:v>
                </c:pt>
                <c:pt idx="85468">
                  <c:v>-41.308220000000006</c:v>
                </c:pt>
                <c:pt idx="85469">
                  <c:v>-41.360400000000006</c:v>
                </c:pt>
                <c:pt idx="85470">
                  <c:v>-41.410679999999999</c:v>
                </c:pt>
                <c:pt idx="85471">
                  <c:v>-41.461800000000004</c:v>
                </c:pt>
                <c:pt idx="85472">
                  <c:v>-41.512529999999998</c:v>
                </c:pt>
                <c:pt idx="85473">
                  <c:v>-41.562190000000001</c:v>
                </c:pt>
                <c:pt idx="85474">
                  <c:v>-41.612870000000001</c:v>
                </c:pt>
                <c:pt idx="85475">
                  <c:v>-41.661490000000001</c:v>
                </c:pt>
                <c:pt idx="85476">
                  <c:v>-41.711449999999999</c:v>
                </c:pt>
                <c:pt idx="85477">
                  <c:v>-41.762140000000002</c:v>
                </c:pt>
                <c:pt idx="85478">
                  <c:v>-41.812809999999999</c:v>
                </c:pt>
                <c:pt idx="85479">
                  <c:v>-41.863970000000002</c:v>
                </c:pt>
                <c:pt idx="85480">
                  <c:v>-41.915860000000002</c:v>
                </c:pt>
                <c:pt idx="85481">
                  <c:v>-41.967280000000002</c:v>
                </c:pt>
                <c:pt idx="85482">
                  <c:v>-42.017740000000003</c:v>
                </c:pt>
                <c:pt idx="85483">
                  <c:v>-42.06879</c:v>
                </c:pt>
                <c:pt idx="85484">
                  <c:v>-42.119790000000002</c:v>
                </c:pt>
                <c:pt idx="85485">
                  <c:v>-42.170209999999997</c:v>
                </c:pt>
                <c:pt idx="85486">
                  <c:v>-42.220700000000008</c:v>
                </c:pt>
                <c:pt idx="85487">
                  <c:v>-42.270760000000003</c:v>
                </c:pt>
                <c:pt idx="85488">
                  <c:v>-42.3215</c:v>
                </c:pt>
                <c:pt idx="85489">
                  <c:v>-42.373159999999999</c:v>
                </c:pt>
                <c:pt idx="85490">
                  <c:v>-42.423659999999998</c:v>
                </c:pt>
                <c:pt idx="85491">
                  <c:v>-42.473660000000002</c:v>
                </c:pt>
                <c:pt idx="85492">
                  <c:v>-42.52252</c:v>
                </c:pt>
                <c:pt idx="85493">
                  <c:v>-42.572189999999999</c:v>
                </c:pt>
                <c:pt idx="85494">
                  <c:v>-42.621979999999994</c:v>
                </c:pt>
                <c:pt idx="85495">
                  <c:v>-42.669980000000002</c:v>
                </c:pt>
                <c:pt idx="85496">
                  <c:v>-42.719209999999997</c:v>
                </c:pt>
                <c:pt idx="85497">
                  <c:v>-42.767090000000003</c:v>
                </c:pt>
                <c:pt idx="85498">
                  <c:v>-42.81409</c:v>
                </c:pt>
                <c:pt idx="85499">
                  <c:v>-42.858370000000001</c:v>
                </c:pt>
                <c:pt idx="85500">
                  <c:v>-42.901530000000001</c:v>
                </c:pt>
                <c:pt idx="85501">
                  <c:v>-42.946330000000003</c:v>
                </c:pt>
                <c:pt idx="85502">
                  <c:v>-42.990989999999996</c:v>
                </c:pt>
                <c:pt idx="85503">
                  <c:v>-43.03586</c:v>
                </c:pt>
                <c:pt idx="85504">
                  <c:v>-43.08117</c:v>
                </c:pt>
                <c:pt idx="85505">
                  <c:v>-43.126129999999996</c:v>
                </c:pt>
                <c:pt idx="85506">
                  <c:v>-43.170789999999997</c:v>
                </c:pt>
                <c:pt idx="85507">
                  <c:v>-43.215789999999998</c:v>
                </c:pt>
                <c:pt idx="85508">
                  <c:v>-43.261219999999994</c:v>
                </c:pt>
                <c:pt idx="85509">
                  <c:v>-43.305889999999998</c:v>
                </c:pt>
                <c:pt idx="85510">
                  <c:v>-43.350590000000004</c:v>
                </c:pt>
                <c:pt idx="85511">
                  <c:v>-43.394289999999998</c:v>
                </c:pt>
                <c:pt idx="85512">
                  <c:v>-43.438990000000004</c:v>
                </c:pt>
                <c:pt idx="85513">
                  <c:v>-43.469210000000004</c:v>
                </c:pt>
                <c:pt idx="85514">
                  <c:v>-43.506509999999999</c:v>
                </c:pt>
                <c:pt idx="85515">
                  <c:v>-43.546720000000001</c:v>
                </c:pt>
                <c:pt idx="85516">
                  <c:v>-43.587239999999994</c:v>
                </c:pt>
                <c:pt idx="85517">
                  <c:v>-43.628250000000001</c:v>
                </c:pt>
                <c:pt idx="85518">
                  <c:v>-43.667360000000002</c:v>
                </c:pt>
                <c:pt idx="85519">
                  <c:v>-43.706339999999997</c:v>
                </c:pt>
                <c:pt idx="85520">
                  <c:v>-43.746110000000002</c:v>
                </c:pt>
                <c:pt idx="85521">
                  <c:v>-43.786389999999997</c:v>
                </c:pt>
                <c:pt idx="85522">
                  <c:v>-43.825589999999998</c:v>
                </c:pt>
                <c:pt idx="85523">
                  <c:v>-43.86439</c:v>
                </c:pt>
                <c:pt idx="85524">
                  <c:v>-43.90325</c:v>
                </c:pt>
                <c:pt idx="85525">
                  <c:v>-43.94312</c:v>
                </c:pt>
                <c:pt idx="85526">
                  <c:v>-43.983220000000003</c:v>
                </c:pt>
                <c:pt idx="85527">
                  <c:v>-44.022940000000006</c:v>
                </c:pt>
                <c:pt idx="85528">
                  <c:v>-44.063270000000003</c:v>
                </c:pt>
                <c:pt idx="85529">
                  <c:v>-44.102260000000001</c:v>
                </c:pt>
                <c:pt idx="85530">
                  <c:v>-44.141830000000006</c:v>
                </c:pt>
                <c:pt idx="85531">
                  <c:v>-44.182009999999998</c:v>
                </c:pt>
                <c:pt idx="85532">
                  <c:v>-44.221180000000004</c:v>
                </c:pt>
                <c:pt idx="85533">
                  <c:v>-44.259410000000003</c:v>
                </c:pt>
                <c:pt idx="85534">
                  <c:v>-44.298640000000006</c:v>
                </c:pt>
                <c:pt idx="85535">
                  <c:v>-44.337939999999996</c:v>
                </c:pt>
                <c:pt idx="85536">
                  <c:v>-44.37697</c:v>
                </c:pt>
                <c:pt idx="85537">
                  <c:v>-44.416140000000006</c:v>
                </c:pt>
                <c:pt idx="85538">
                  <c:v>-44.4559</c:v>
                </c:pt>
                <c:pt idx="85539">
                  <c:v>-44.495739999999998</c:v>
                </c:pt>
                <c:pt idx="85540">
                  <c:v>-44.535449999999997</c:v>
                </c:pt>
                <c:pt idx="85541">
                  <c:v>-44.575250000000004</c:v>
                </c:pt>
                <c:pt idx="85542">
                  <c:v>-44.614640000000001</c:v>
                </c:pt>
                <c:pt idx="85543">
                  <c:v>-44.653130000000004</c:v>
                </c:pt>
                <c:pt idx="85544">
                  <c:v>-44.690870000000004</c:v>
                </c:pt>
                <c:pt idx="85545">
                  <c:v>-44.72786</c:v>
                </c:pt>
                <c:pt idx="85546">
                  <c:v>-44.764600000000002</c:v>
                </c:pt>
                <c:pt idx="85547">
                  <c:v>-44.801739999999995</c:v>
                </c:pt>
                <c:pt idx="85548">
                  <c:v>-44.837589999999999</c:v>
                </c:pt>
                <c:pt idx="85549">
                  <c:v>-44.874629999999996</c:v>
                </c:pt>
                <c:pt idx="85550">
                  <c:v>-44.910829999999997</c:v>
                </c:pt>
                <c:pt idx="85551">
                  <c:v>-44.947549999999993</c:v>
                </c:pt>
                <c:pt idx="85552">
                  <c:v>-44.983800000000002</c:v>
                </c:pt>
                <c:pt idx="85553">
                  <c:v>-45.02008</c:v>
                </c:pt>
                <c:pt idx="85554">
                  <c:v>-45.056719999999999</c:v>
                </c:pt>
                <c:pt idx="85555">
                  <c:v>-45.093870000000003</c:v>
                </c:pt>
                <c:pt idx="85556">
                  <c:v>-45.129000000000005</c:v>
                </c:pt>
                <c:pt idx="85557">
                  <c:v>-45.163250000000005</c:v>
                </c:pt>
                <c:pt idx="85558">
                  <c:v>-45.19511</c:v>
                </c:pt>
                <c:pt idx="85559">
                  <c:v>-45.228159999999995</c:v>
                </c:pt>
                <c:pt idx="85560">
                  <c:v>-45.26108</c:v>
                </c:pt>
                <c:pt idx="85561">
                  <c:v>-45.294319999999999</c:v>
                </c:pt>
                <c:pt idx="85562">
                  <c:v>-45.327590000000001</c:v>
                </c:pt>
                <c:pt idx="85563">
                  <c:v>-45.360599999999998</c:v>
                </c:pt>
                <c:pt idx="85564">
                  <c:v>-45.390090000000001</c:v>
                </c:pt>
                <c:pt idx="85565">
                  <c:v>-45.419720000000005</c:v>
                </c:pt>
                <c:pt idx="85566">
                  <c:v>-45.450410000000005</c:v>
                </c:pt>
                <c:pt idx="85567">
                  <c:v>-45.480049999999999</c:v>
                </c:pt>
                <c:pt idx="85568">
                  <c:v>-45.512180000000001</c:v>
                </c:pt>
                <c:pt idx="85569">
                  <c:v>-45.5426</c:v>
                </c:pt>
                <c:pt idx="85570">
                  <c:v>-45.574830000000006</c:v>
                </c:pt>
                <c:pt idx="85571">
                  <c:v>-45.605699999999999</c:v>
                </c:pt>
                <c:pt idx="85572">
                  <c:v>-45.638009999999994</c:v>
                </c:pt>
                <c:pt idx="85573">
                  <c:v>-45.669600000000003</c:v>
                </c:pt>
                <c:pt idx="85574">
                  <c:v>-45.702369999999995</c:v>
                </c:pt>
                <c:pt idx="85575">
                  <c:v>-45.734380000000002</c:v>
                </c:pt>
                <c:pt idx="85576">
                  <c:v>-45.767030000000005</c:v>
                </c:pt>
                <c:pt idx="85577">
                  <c:v>-45.798020000000001</c:v>
                </c:pt>
                <c:pt idx="85578">
                  <c:v>-45.831379999999996</c:v>
                </c:pt>
                <c:pt idx="85579">
                  <c:v>-45.865090000000002</c:v>
                </c:pt>
                <c:pt idx="85580">
                  <c:v>-45.897050000000007</c:v>
                </c:pt>
                <c:pt idx="85581">
                  <c:v>-45.930479999999996</c:v>
                </c:pt>
                <c:pt idx="85582">
                  <c:v>-45.963419999999999</c:v>
                </c:pt>
                <c:pt idx="85583">
                  <c:v>-45.996030000000005</c:v>
                </c:pt>
                <c:pt idx="85584">
                  <c:v>-46.028580000000005</c:v>
                </c:pt>
                <c:pt idx="85585">
                  <c:v>-46.06053</c:v>
                </c:pt>
                <c:pt idx="85586">
                  <c:v>-46.0745</c:v>
                </c:pt>
                <c:pt idx="85587">
                  <c:v>-46.093180000000004</c:v>
                </c:pt>
                <c:pt idx="85588">
                  <c:v>-46.123719999999999</c:v>
                </c:pt>
                <c:pt idx="85589">
                  <c:v>-46.154669999999996</c:v>
                </c:pt>
                <c:pt idx="85590">
                  <c:v>-46.186579999999999</c:v>
                </c:pt>
                <c:pt idx="85591">
                  <c:v>-46.219270000000002</c:v>
                </c:pt>
                <c:pt idx="85592">
                  <c:v>-46.252269999999996</c:v>
                </c:pt>
                <c:pt idx="85593">
                  <c:v>-46.284549999999996</c:v>
                </c:pt>
                <c:pt idx="85594">
                  <c:v>-46.317079999999997</c:v>
                </c:pt>
                <c:pt idx="85595">
                  <c:v>-46.348890000000004</c:v>
                </c:pt>
                <c:pt idx="85596">
                  <c:v>-46.380970000000005</c:v>
                </c:pt>
                <c:pt idx="85597">
                  <c:v>-46.411740000000002</c:v>
                </c:pt>
                <c:pt idx="85598">
                  <c:v>-46.443199999999997</c:v>
                </c:pt>
                <c:pt idx="85599">
                  <c:v>-46.473500000000001</c:v>
                </c:pt>
                <c:pt idx="85600">
                  <c:v>-46.503500000000003</c:v>
                </c:pt>
                <c:pt idx="85601">
                  <c:v>-46.534639999999996</c:v>
                </c:pt>
                <c:pt idx="85602">
                  <c:v>-46.566020000000002</c:v>
                </c:pt>
                <c:pt idx="85603">
                  <c:v>-46.597920000000002</c:v>
                </c:pt>
                <c:pt idx="85604">
                  <c:v>-46.628460000000004</c:v>
                </c:pt>
                <c:pt idx="85605">
                  <c:v>-46.656950000000002</c:v>
                </c:pt>
                <c:pt idx="85606">
                  <c:v>-46.686810000000001</c:v>
                </c:pt>
                <c:pt idx="85607">
                  <c:v>-46.716389999999997</c:v>
                </c:pt>
                <c:pt idx="85608">
                  <c:v>-46.74729</c:v>
                </c:pt>
                <c:pt idx="85609">
                  <c:v>-46.775659999999995</c:v>
                </c:pt>
                <c:pt idx="85610">
                  <c:v>-46.804339999999996</c:v>
                </c:pt>
                <c:pt idx="85611">
                  <c:v>-46.832819999999998</c:v>
                </c:pt>
                <c:pt idx="85612">
                  <c:v>-46.860799999999998</c:v>
                </c:pt>
                <c:pt idx="85613">
                  <c:v>-46.889409999999998</c:v>
                </c:pt>
                <c:pt idx="85614">
                  <c:v>-46.917639999999999</c:v>
                </c:pt>
                <c:pt idx="85615">
                  <c:v>-46.945399999999999</c:v>
                </c:pt>
                <c:pt idx="85616">
                  <c:v>-46.973610000000001</c:v>
                </c:pt>
                <c:pt idx="85617">
                  <c:v>-46.985099999999996</c:v>
                </c:pt>
                <c:pt idx="85618">
                  <c:v>-47.014319999999998</c:v>
                </c:pt>
                <c:pt idx="85619">
                  <c:v>-47.04401</c:v>
                </c:pt>
                <c:pt idx="85620">
                  <c:v>-47.072050000000004</c:v>
                </c:pt>
                <c:pt idx="85621">
                  <c:v>-47.099490000000003</c:v>
                </c:pt>
                <c:pt idx="85622">
                  <c:v>-47.125920000000001</c:v>
                </c:pt>
                <c:pt idx="85623">
                  <c:v>-47.143650000000001</c:v>
                </c:pt>
                <c:pt idx="85624">
                  <c:v>-47.164500000000004</c:v>
                </c:pt>
                <c:pt idx="85625">
                  <c:v>-47.189639999999997</c:v>
                </c:pt>
                <c:pt idx="85626">
                  <c:v>-47.214820000000003</c:v>
                </c:pt>
                <c:pt idx="85627">
                  <c:v>-47.240499999999997</c:v>
                </c:pt>
                <c:pt idx="85628">
                  <c:v>-47.271810000000002</c:v>
                </c:pt>
                <c:pt idx="85629">
                  <c:v>-47.295079999999999</c:v>
                </c:pt>
                <c:pt idx="85630">
                  <c:v>-47.318809999999999</c:v>
                </c:pt>
                <c:pt idx="85631">
                  <c:v>-47.342680000000001</c:v>
                </c:pt>
                <c:pt idx="85632">
                  <c:v>-47.366339999999994</c:v>
                </c:pt>
                <c:pt idx="85633">
                  <c:v>-47.390450000000001</c:v>
                </c:pt>
                <c:pt idx="85634">
                  <c:v>-47.415050000000001</c:v>
                </c:pt>
                <c:pt idx="85635">
                  <c:v>-47.437430000000006</c:v>
                </c:pt>
                <c:pt idx="85636">
                  <c:v>-47.459699999999998</c:v>
                </c:pt>
                <c:pt idx="85637">
                  <c:v>-47.482110000000006</c:v>
                </c:pt>
                <c:pt idx="85638">
                  <c:v>-47.505850000000002</c:v>
                </c:pt>
                <c:pt idx="85639">
                  <c:v>-47.530429999999996</c:v>
                </c:pt>
                <c:pt idx="85640">
                  <c:v>-47.555399999999999</c:v>
                </c:pt>
                <c:pt idx="85641">
                  <c:v>-47.578649999999996</c:v>
                </c:pt>
                <c:pt idx="85642">
                  <c:v>-47.602060000000002</c:v>
                </c:pt>
                <c:pt idx="85643">
                  <c:v>-47.626300000000001</c:v>
                </c:pt>
                <c:pt idx="85644">
                  <c:v>-47.650800000000004</c:v>
                </c:pt>
                <c:pt idx="85645">
                  <c:v>-47.674370000000003</c:v>
                </c:pt>
                <c:pt idx="85646">
                  <c:v>-47.697649999999996</c:v>
                </c:pt>
                <c:pt idx="85647">
                  <c:v>-47.72054</c:v>
                </c:pt>
                <c:pt idx="85648">
                  <c:v>-47.744520000000001</c:v>
                </c:pt>
                <c:pt idx="85649">
                  <c:v>-47.768699999999995</c:v>
                </c:pt>
                <c:pt idx="85650">
                  <c:v>-47.792079999999999</c:v>
                </c:pt>
                <c:pt idx="85651">
                  <c:v>-47.815909999999995</c:v>
                </c:pt>
                <c:pt idx="85652">
                  <c:v>-47.838630000000002</c:v>
                </c:pt>
                <c:pt idx="85653">
                  <c:v>-47.860550000000003</c:v>
                </c:pt>
                <c:pt idx="85654">
                  <c:v>-47.883859999999999</c:v>
                </c:pt>
                <c:pt idx="85655">
                  <c:v>-47.907119999999999</c:v>
                </c:pt>
                <c:pt idx="85656">
                  <c:v>-47.93056</c:v>
                </c:pt>
                <c:pt idx="85657">
                  <c:v>-47.953900000000004</c:v>
                </c:pt>
                <c:pt idx="85658">
                  <c:v>-47.975500000000004</c:v>
                </c:pt>
                <c:pt idx="85659">
                  <c:v>-47.998770000000007</c:v>
                </c:pt>
                <c:pt idx="85660">
                  <c:v>-48.017989999999998</c:v>
                </c:pt>
                <c:pt idx="85661">
                  <c:v>-48.03734</c:v>
                </c:pt>
                <c:pt idx="85662">
                  <c:v>-48.057480000000005</c:v>
                </c:pt>
                <c:pt idx="85663">
                  <c:v>-48.07884</c:v>
                </c:pt>
                <c:pt idx="85664">
                  <c:v>-48.097589999999997</c:v>
                </c:pt>
                <c:pt idx="85665">
                  <c:v>-48.120380000000004</c:v>
                </c:pt>
                <c:pt idx="85666">
                  <c:v>-48.143029999999996</c:v>
                </c:pt>
                <c:pt idx="85667">
                  <c:v>-48.164659999999998</c:v>
                </c:pt>
                <c:pt idx="85668">
                  <c:v>-48.186570000000003</c:v>
                </c:pt>
                <c:pt idx="85669">
                  <c:v>-48.208799999999997</c:v>
                </c:pt>
                <c:pt idx="85670">
                  <c:v>-48.229439999999997</c:v>
                </c:pt>
                <c:pt idx="85671">
                  <c:v>-48.250689999999999</c:v>
                </c:pt>
                <c:pt idx="85672">
                  <c:v>-48.272529999999996</c:v>
                </c:pt>
                <c:pt idx="85673">
                  <c:v>-48.292950000000005</c:v>
                </c:pt>
                <c:pt idx="85674">
                  <c:v>-48.314990000000002</c:v>
                </c:pt>
                <c:pt idx="85675">
                  <c:v>-48.336880000000008</c:v>
                </c:pt>
                <c:pt idx="85676">
                  <c:v>-48.357549999999996</c:v>
                </c:pt>
                <c:pt idx="85677">
                  <c:v>-48.377350000000007</c:v>
                </c:pt>
                <c:pt idx="85678">
                  <c:v>-48.399029999999996</c:v>
                </c:pt>
                <c:pt idx="85679">
                  <c:v>-48.421030000000002</c:v>
                </c:pt>
                <c:pt idx="85680">
                  <c:v>-48.440860000000001</c:v>
                </c:pt>
                <c:pt idx="85681">
                  <c:v>-48.462129999999995</c:v>
                </c:pt>
                <c:pt idx="85682">
                  <c:v>-48.483080000000001</c:v>
                </c:pt>
                <c:pt idx="85683">
                  <c:v>-48.50365</c:v>
                </c:pt>
                <c:pt idx="85684">
                  <c:v>-48.524459999999998</c:v>
                </c:pt>
                <c:pt idx="85685">
                  <c:v>-48.545519999999996</c:v>
                </c:pt>
                <c:pt idx="85686">
                  <c:v>-48.566989999999997</c:v>
                </c:pt>
                <c:pt idx="85687">
                  <c:v>-48.588430000000002</c:v>
                </c:pt>
                <c:pt idx="85688">
                  <c:v>-48.60671</c:v>
                </c:pt>
                <c:pt idx="85689">
                  <c:v>-48.627800000000001</c:v>
                </c:pt>
                <c:pt idx="85690">
                  <c:v>-48.648400000000002</c:v>
                </c:pt>
                <c:pt idx="85691">
                  <c:v>-48.669469999999997</c:v>
                </c:pt>
                <c:pt idx="85692">
                  <c:v>-48.689260000000004</c:v>
                </c:pt>
                <c:pt idx="85693">
                  <c:v>-48.710540000000002</c:v>
                </c:pt>
                <c:pt idx="85694">
                  <c:v>-48.730770000000007</c:v>
                </c:pt>
                <c:pt idx="85695">
                  <c:v>-48.751899999999999</c:v>
                </c:pt>
                <c:pt idx="85696">
                  <c:v>-48.772859999999994</c:v>
                </c:pt>
                <c:pt idx="85697">
                  <c:v>-48.794589999999999</c:v>
                </c:pt>
                <c:pt idx="85698">
                  <c:v>-48.816300000000005</c:v>
                </c:pt>
                <c:pt idx="85699">
                  <c:v>-48.83766</c:v>
                </c:pt>
                <c:pt idx="85700">
                  <c:v>-48.859470000000002</c:v>
                </c:pt>
                <c:pt idx="85701">
                  <c:v>-48.880109999999995</c:v>
                </c:pt>
                <c:pt idx="85702">
                  <c:v>-48.901329999999994</c:v>
                </c:pt>
                <c:pt idx="85703">
                  <c:v>-48.922370000000001</c:v>
                </c:pt>
                <c:pt idx="85704">
                  <c:v>-48.943399999999997</c:v>
                </c:pt>
                <c:pt idx="85705">
                  <c:v>-48.964559999999999</c:v>
                </c:pt>
                <c:pt idx="85706">
                  <c:v>-48.985589999999995</c:v>
                </c:pt>
                <c:pt idx="85707">
                  <c:v>-49.006509999999999</c:v>
                </c:pt>
                <c:pt idx="85708">
                  <c:v>-49.027889999999999</c:v>
                </c:pt>
                <c:pt idx="85709">
                  <c:v>-49.048679999999997</c:v>
                </c:pt>
                <c:pt idx="85710">
                  <c:v>-49.069310000000002</c:v>
                </c:pt>
                <c:pt idx="85711">
                  <c:v>-49.089579999999998</c:v>
                </c:pt>
                <c:pt idx="85712">
                  <c:v>-49.110659999999996</c:v>
                </c:pt>
                <c:pt idx="85713">
                  <c:v>-49.129370000000002</c:v>
                </c:pt>
                <c:pt idx="85714">
                  <c:v>-49.147670000000005</c:v>
                </c:pt>
                <c:pt idx="85715">
                  <c:v>-49.168089999999999</c:v>
                </c:pt>
                <c:pt idx="85716">
                  <c:v>-49.188249999999996</c:v>
                </c:pt>
                <c:pt idx="85717">
                  <c:v>-49.208939999999998</c:v>
                </c:pt>
                <c:pt idx="85718">
                  <c:v>-49.22804</c:v>
                </c:pt>
                <c:pt idx="85719">
                  <c:v>-49.248649999999998</c:v>
                </c:pt>
                <c:pt idx="85720">
                  <c:v>-49.269040000000004</c:v>
                </c:pt>
                <c:pt idx="85721">
                  <c:v>-49.289199999999994</c:v>
                </c:pt>
                <c:pt idx="85722">
                  <c:v>-49.309209999999993</c:v>
                </c:pt>
                <c:pt idx="85723">
                  <c:v>-49.329789999999996</c:v>
                </c:pt>
                <c:pt idx="85724">
                  <c:v>-49.350259999999999</c:v>
                </c:pt>
                <c:pt idx="85725">
                  <c:v>-49.370419999999996</c:v>
                </c:pt>
                <c:pt idx="85726">
                  <c:v>-49.390470000000008</c:v>
                </c:pt>
                <c:pt idx="85727">
                  <c:v>-49.410579999999996</c:v>
                </c:pt>
                <c:pt idx="85728">
                  <c:v>-49.43083</c:v>
                </c:pt>
                <c:pt idx="85729">
                  <c:v>-49.450110000000002</c:v>
                </c:pt>
                <c:pt idx="85730">
                  <c:v>-49.469580000000008</c:v>
                </c:pt>
                <c:pt idx="85731">
                  <c:v>-49.486939999999997</c:v>
                </c:pt>
                <c:pt idx="85732">
                  <c:v>-49.502670000000002</c:v>
                </c:pt>
                <c:pt idx="85733">
                  <c:v>-49.520540000000004</c:v>
                </c:pt>
                <c:pt idx="85734">
                  <c:v>-49.538849999999996</c:v>
                </c:pt>
                <c:pt idx="85735">
                  <c:v>-49.557679999999998</c:v>
                </c:pt>
                <c:pt idx="85736">
                  <c:v>-49.576130000000006</c:v>
                </c:pt>
                <c:pt idx="85737">
                  <c:v>-49.59319</c:v>
                </c:pt>
                <c:pt idx="85738">
                  <c:v>-49.611359999999998</c:v>
                </c:pt>
                <c:pt idx="85739">
                  <c:v>-49.630409999999998</c:v>
                </c:pt>
                <c:pt idx="85740">
                  <c:v>-49.649830000000001</c:v>
                </c:pt>
                <c:pt idx="85741">
                  <c:v>-49.668330000000005</c:v>
                </c:pt>
                <c:pt idx="85742">
                  <c:v>-49.707090000000001</c:v>
                </c:pt>
                <c:pt idx="85743">
                  <c:v>-49.718270000000004</c:v>
                </c:pt>
                <c:pt idx="85744">
                  <c:v>-49.736869999999996</c:v>
                </c:pt>
                <c:pt idx="85745">
                  <c:v>-49.755609999999997</c:v>
                </c:pt>
                <c:pt idx="85746">
                  <c:v>-49.773519999999998</c:v>
                </c:pt>
                <c:pt idx="85747">
                  <c:v>-49.791579999999996</c:v>
                </c:pt>
                <c:pt idx="85748">
                  <c:v>-49.809929999999994</c:v>
                </c:pt>
                <c:pt idx="85749">
                  <c:v>-49.828429999999997</c:v>
                </c:pt>
                <c:pt idx="85750">
                  <c:v>-49.847149999999999</c:v>
                </c:pt>
                <c:pt idx="85751">
                  <c:v>-49.865649999999995</c:v>
                </c:pt>
                <c:pt idx="85752">
                  <c:v>-49.883740000000003</c:v>
                </c:pt>
                <c:pt idx="85753">
                  <c:v>-49.901229999999998</c:v>
                </c:pt>
                <c:pt idx="85754">
                  <c:v>-49.92</c:v>
                </c:pt>
                <c:pt idx="85755">
                  <c:v>-49.938739999999996</c:v>
                </c:pt>
                <c:pt idx="85756">
                  <c:v>-49.957250000000002</c:v>
                </c:pt>
                <c:pt idx="85757">
                  <c:v>-49.975769999999997</c:v>
                </c:pt>
                <c:pt idx="85758">
                  <c:v>-49.99474</c:v>
                </c:pt>
                <c:pt idx="85759">
                  <c:v>-50.012480000000004</c:v>
                </c:pt>
                <c:pt idx="85760">
                  <c:v>-50.031739999999999</c:v>
                </c:pt>
                <c:pt idx="85761">
                  <c:v>-50.050020000000004</c:v>
                </c:pt>
                <c:pt idx="85762">
                  <c:v>-50.069319999999998</c:v>
                </c:pt>
                <c:pt idx="85763">
                  <c:v>-50.08793</c:v>
                </c:pt>
                <c:pt idx="85764">
                  <c:v>-50.107429999999994</c:v>
                </c:pt>
                <c:pt idx="85765">
                  <c:v>-50.126160000000006</c:v>
                </c:pt>
                <c:pt idx="85766">
                  <c:v>-50.145009999999999</c:v>
                </c:pt>
                <c:pt idx="85767">
                  <c:v>-50.163629999999998</c:v>
                </c:pt>
                <c:pt idx="85768">
                  <c:v>-50.182539999999996</c:v>
                </c:pt>
                <c:pt idx="85769">
                  <c:v>-50.201689999999999</c:v>
                </c:pt>
                <c:pt idx="85770">
                  <c:v>-50.220950000000002</c:v>
                </c:pt>
                <c:pt idx="85771">
                  <c:v>-50.239909999999995</c:v>
                </c:pt>
                <c:pt idx="85772">
                  <c:v>-50.258299999999998</c:v>
                </c:pt>
                <c:pt idx="85773">
                  <c:v>-50.277990000000003</c:v>
                </c:pt>
                <c:pt idx="85774">
                  <c:v>-50.297109999999996</c:v>
                </c:pt>
                <c:pt idx="85775">
                  <c:v>-50.316240000000001</c:v>
                </c:pt>
                <c:pt idx="85776">
                  <c:v>-50.33473</c:v>
                </c:pt>
                <c:pt idx="85777">
                  <c:v>-50.353960000000001</c:v>
                </c:pt>
                <c:pt idx="85778">
                  <c:v>-50.373359999999998</c:v>
                </c:pt>
                <c:pt idx="85779">
                  <c:v>-50.392179999999996</c:v>
                </c:pt>
                <c:pt idx="85780">
                  <c:v>-50.412410000000001</c:v>
                </c:pt>
                <c:pt idx="85781">
                  <c:v>-50.430020000000006</c:v>
                </c:pt>
                <c:pt idx="85782">
                  <c:v>-50.449780000000004</c:v>
                </c:pt>
                <c:pt idx="85783">
                  <c:v>-50.469250000000002</c:v>
                </c:pt>
                <c:pt idx="85784">
                  <c:v>-50.48903</c:v>
                </c:pt>
                <c:pt idx="85785">
                  <c:v>-50.508870000000002</c:v>
                </c:pt>
                <c:pt idx="85786">
                  <c:v>-50.5291</c:v>
                </c:pt>
                <c:pt idx="85787">
                  <c:v>-50.548460000000006</c:v>
                </c:pt>
                <c:pt idx="85788">
                  <c:v>-50.567360000000001</c:v>
                </c:pt>
                <c:pt idx="85789">
                  <c:v>-50.586320000000001</c:v>
                </c:pt>
                <c:pt idx="85790">
                  <c:v>-50.606140000000003</c:v>
                </c:pt>
                <c:pt idx="85791">
                  <c:v>-50.625709999999998</c:v>
                </c:pt>
                <c:pt idx="85792">
                  <c:v>-50.645769999999999</c:v>
                </c:pt>
                <c:pt idx="85793">
                  <c:v>-50.665620000000004</c:v>
                </c:pt>
                <c:pt idx="85794">
                  <c:v>-50.685679999999998</c:v>
                </c:pt>
                <c:pt idx="85795">
                  <c:v>-50.704950000000004</c:v>
                </c:pt>
                <c:pt idx="85796">
                  <c:v>-50.724960000000003</c:v>
                </c:pt>
                <c:pt idx="85797">
                  <c:v>-50.744689999999999</c:v>
                </c:pt>
                <c:pt idx="85798">
                  <c:v>-50.764679999999998</c:v>
                </c:pt>
                <c:pt idx="85799">
                  <c:v>-50.784239999999997</c:v>
                </c:pt>
                <c:pt idx="85800">
                  <c:v>-50.805140000000002</c:v>
                </c:pt>
                <c:pt idx="85801">
                  <c:v>-50.825230000000005</c:v>
                </c:pt>
                <c:pt idx="85802">
                  <c:v>-50.845559999999999</c:v>
                </c:pt>
                <c:pt idx="85803">
                  <c:v>-50.86524</c:v>
                </c:pt>
                <c:pt idx="85804">
                  <c:v>-50.884180000000001</c:v>
                </c:pt>
                <c:pt idx="85805">
                  <c:v>-50.904670000000003</c:v>
                </c:pt>
                <c:pt idx="85806">
                  <c:v>-50.925229999999999</c:v>
                </c:pt>
                <c:pt idx="85807">
                  <c:v>-50.94576</c:v>
                </c:pt>
                <c:pt idx="85808">
                  <c:v>-50.966370000000005</c:v>
                </c:pt>
                <c:pt idx="85809">
                  <c:v>-50.986609999999999</c:v>
                </c:pt>
                <c:pt idx="85810">
                  <c:v>-51.00611</c:v>
                </c:pt>
                <c:pt idx="85811">
                  <c:v>-51.023129999999995</c:v>
                </c:pt>
                <c:pt idx="85812">
                  <c:v>-51.04166</c:v>
                </c:pt>
                <c:pt idx="85813">
                  <c:v>-51.059989999999999</c:v>
                </c:pt>
                <c:pt idx="85814">
                  <c:v>-51.078210000000006</c:v>
                </c:pt>
                <c:pt idx="85815">
                  <c:v>-51.096849999999996</c:v>
                </c:pt>
                <c:pt idx="85816">
                  <c:v>-51.115479999999998</c:v>
                </c:pt>
                <c:pt idx="85817">
                  <c:v>-51.134190000000004</c:v>
                </c:pt>
                <c:pt idx="85818">
                  <c:v>-51.153469999999999</c:v>
                </c:pt>
                <c:pt idx="85819">
                  <c:v>-51.171680000000002</c:v>
                </c:pt>
                <c:pt idx="85820">
                  <c:v>-51.19079</c:v>
                </c:pt>
                <c:pt idx="85821">
                  <c:v>-51.208829999999999</c:v>
                </c:pt>
                <c:pt idx="85822">
                  <c:v>-51.228079999999999</c:v>
                </c:pt>
                <c:pt idx="85823">
                  <c:v>-51.247219999999999</c:v>
                </c:pt>
                <c:pt idx="85824">
                  <c:v>-51.26614</c:v>
                </c:pt>
                <c:pt idx="85825">
                  <c:v>-51.285790000000006</c:v>
                </c:pt>
                <c:pt idx="85826">
                  <c:v>-51.303539999999998</c:v>
                </c:pt>
                <c:pt idx="85827">
                  <c:v>-51.32123</c:v>
                </c:pt>
                <c:pt idx="85828">
                  <c:v>-51.340019999999996</c:v>
                </c:pt>
                <c:pt idx="85829">
                  <c:v>-51.358080000000001</c:v>
                </c:pt>
                <c:pt idx="85830">
                  <c:v>-51.377430000000004</c:v>
                </c:pt>
                <c:pt idx="85831">
                  <c:v>-51.396720000000002</c:v>
                </c:pt>
                <c:pt idx="85832">
                  <c:v>-51.416240000000002</c:v>
                </c:pt>
                <c:pt idx="85833">
                  <c:v>-51.435680000000005</c:v>
                </c:pt>
                <c:pt idx="85834">
                  <c:v>-51.455120000000001</c:v>
                </c:pt>
                <c:pt idx="85835">
                  <c:v>-51.474739999999997</c:v>
                </c:pt>
                <c:pt idx="85836">
                  <c:v>-51.494309999999999</c:v>
                </c:pt>
                <c:pt idx="85837">
                  <c:v>-51.513669999999998</c:v>
                </c:pt>
                <c:pt idx="85838">
                  <c:v>-51.532650000000004</c:v>
                </c:pt>
                <c:pt idx="85839">
                  <c:v>-51.551310000000001</c:v>
                </c:pt>
                <c:pt idx="85840">
                  <c:v>-51.569500000000005</c:v>
                </c:pt>
                <c:pt idx="85841">
                  <c:v>-51.587189999999993</c:v>
                </c:pt>
                <c:pt idx="85842">
                  <c:v>-51.605939999999997</c:v>
                </c:pt>
                <c:pt idx="85843">
                  <c:v>-51.622389999999996</c:v>
                </c:pt>
                <c:pt idx="85844">
                  <c:v>-51.639470000000003</c:v>
                </c:pt>
                <c:pt idx="85845">
                  <c:v>-51.655639999999998</c:v>
                </c:pt>
                <c:pt idx="85846">
                  <c:v>-51.672730000000001</c:v>
                </c:pt>
                <c:pt idx="85847">
                  <c:v>-51.6905</c:v>
                </c:pt>
                <c:pt idx="85848">
                  <c:v>-51.7059</c:v>
                </c:pt>
                <c:pt idx="85849">
                  <c:v>-51.722880000000004</c:v>
                </c:pt>
                <c:pt idx="85850">
                  <c:v>-51.740290000000002</c:v>
                </c:pt>
                <c:pt idx="85851">
                  <c:v>-51.757869999999997</c:v>
                </c:pt>
                <c:pt idx="85852">
                  <c:v>-51.775069999999999</c:v>
                </c:pt>
                <c:pt idx="85853">
                  <c:v>-51.792699999999996</c:v>
                </c:pt>
                <c:pt idx="85854">
                  <c:v>-51.810070000000003</c:v>
                </c:pt>
                <c:pt idx="85855">
                  <c:v>-51.826520000000002</c:v>
                </c:pt>
                <c:pt idx="85856">
                  <c:v>-51.843830000000004</c:v>
                </c:pt>
                <c:pt idx="85857">
                  <c:v>-51.861189999999993</c:v>
                </c:pt>
                <c:pt idx="85858">
                  <c:v>-51.879080000000002</c:v>
                </c:pt>
                <c:pt idx="85859">
                  <c:v>-51.896789999999996</c:v>
                </c:pt>
                <c:pt idx="85860">
                  <c:v>-51.915760000000006</c:v>
                </c:pt>
                <c:pt idx="85861">
                  <c:v>-51.933619999999998</c:v>
                </c:pt>
                <c:pt idx="85862">
                  <c:v>-51.952210000000001</c:v>
                </c:pt>
                <c:pt idx="85863">
                  <c:v>-51.969830000000002</c:v>
                </c:pt>
                <c:pt idx="85864">
                  <c:v>-51.987990000000003</c:v>
                </c:pt>
                <c:pt idx="85865">
                  <c:v>-52.006880000000002</c:v>
                </c:pt>
                <c:pt idx="85866">
                  <c:v>-52.025240000000004</c:v>
                </c:pt>
                <c:pt idx="85867">
                  <c:v>-52.044319999999999</c:v>
                </c:pt>
                <c:pt idx="85868">
                  <c:v>-52.063130000000001</c:v>
                </c:pt>
                <c:pt idx="85869">
                  <c:v>-52.082189999999997</c:v>
                </c:pt>
                <c:pt idx="85870">
                  <c:v>-52.101389999999995</c:v>
                </c:pt>
                <c:pt idx="85871">
                  <c:v>-52.120959999999997</c:v>
                </c:pt>
                <c:pt idx="85872">
                  <c:v>-52.137520000000002</c:v>
                </c:pt>
                <c:pt idx="85873">
                  <c:v>-52.156650000000006</c:v>
                </c:pt>
                <c:pt idx="85874">
                  <c:v>-52.175789999999999</c:v>
                </c:pt>
                <c:pt idx="85875">
                  <c:v>-52.193180000000005</c:v>
                </c:pt>
                <c:pt idx="85876">
                  <c:v>-52.211930000000002</c:v>
                </c:pt>
                <c:pt idx="85877">
                  <c:v>-52.230869999999996</c:v>
                </c:pt>
                <c:pt idx="85878">
                  <c:v>-52.250319999999995</c:v>
                </c:pt>
                <c:pt idx="85879">
                  <c:v>-52.269530000000003</c:v>
                </c:pt>
                <c:pt idx="85880">
                  <c:v>-52.289090000000002</c:v>
                </c:pt>
                <c:pt idx="85881">
                  <c:v>-52.307870000000001</c:v>
                </c:pt>
                <c:pt idx="85882">
                  <c:v>-52.327219999999997</c:v>
                </c:pt>
                <c:pt idx="85883">
                  <c:v>-52.345639999999996</c:v>
                </c:pt>
                <c:pt idx="85884">
                  <c:v>-52.364100000000001</c:v>
                </c:pt>
                <c:pt idx="85885">
                  <c:v>-52.382819999999995</c:v>
                </c:pt>
                <c:pt idx="85886">
                  <c:v>-52.401009999999999</c:v>
                </c:pt>
                <c:pt idx="85887">
                  <c:v>-52.41574</c:v>
                </c:pt>
                <c:pt idx="85888">
                  <c:v>-52.430839999999996</c:v>
                </c:pt>
                <c:pt idx="85889">
                  <c:v>-52.447290000000002</c:v>
                </c:pt>
                <c:pt idx="85890">
                  <c:v>-52.464359999999999</c:v>
                </c:pt>
                <c:pt idx="85891">
                  <c:v>-52.483840000000001</c:v>
                </c:pt>
                <c:pt idx="85892">
                  <c:v>-52.503299999999996</c:v>
                </c:pt>
                <c:pt idx="85893">
                  <c:v>-52.522489999999998</c:v>
                </c:pt>
                <c:pt idx="85894">
                  <c:v>-52.541789999999999</c:v>
                </c:pt>
                <c:pt idx="85895">
                  <c:v>-52.561450000000001</c:v>
                </c:pt>
                <c:pt idx="85896">
                  <c:v>-52.580419999999997</c:v>
                </c:pt>
                <c:pt idx="85897">
                  <c:v>-52.598960000000005</c:v>
                </c:pt>
                <c:pt idx="85898">
                  <c:v>-52.618729999999999</c:v>
                </c:pt>
                <c:pt idx="85899">
                  <c:v>-52.637700000000002</c:v>
                </c:pt>
                <c:pt idx="85900">
                  <c:v>-52.65766</c:v>
                </c:pt>
                <c:pt idx="85901">
                  <c:v>-52.677750000000003</c:v>
                </c:pt>
                <c:pt idx="85902">
                  <c:v>-52.697459999999992</c:v>
                </c:pt>
                <c:pt idx="85903">
                  <c:v>-52.71725</c:v>
                </c:pt>
                <c:pt idx="85904">
                  <c:v>-52.737580000000001</c:v>
                </c:pt>
                <c:pt idx="85905">
                  <c:v>-52.75714</c:v>
                </c:pt>
                <c:pt idx="85906">
                  <c:v>-52.777560000000001</c:v>
                </c:pt>
                <c:pt idx="85907">
                  <c:v>-52.796580000000006</c:v>
                </c:pt>
                <c:pt idx="85908">
                  <c:v>-52.816270000000003</c:v>
                </c:pt>
                <c:pt idx="85909">
                  <c:v>-52.835560000000001</c:v>
                </c:pt>
                <c:pt idx="85910">
                  <c:v>-52.854559999999999</c:v>
                </c:pt>
                <c:pt idx="85911">
                  <c:v>-52.874160000000003</c:v>
                </c:pt>
                <c:pt idx="85912">
                  <c:v>-52.892340000000004</c:v>
                </c:pt>
                <c:pt idx="85913">
                  <c:v>-52.910209999999999</c:v>
                </c:pt>
                <c:pt idx="85914">
                  <c:v>-52.928199999999997</c:v>
                </c:pt>
                <c:pt idx="85915">
                  <c:v>-52.946719999999999</c:v>
                </c:pt>
                <c:pt idx="85916">
                  <c:v>-52.964260000000003</c:v>
                </c:pt>
                <c:pt idx="85917">
                  <c:v>-52.98189</c:v>
                </c:pt>
                <c:pt idx="85918">
                  <c:v>-52.99982</c:v>
                </c:pt>
                <c:pt idx="85919">
                  <c:v>-53.016459999999995</c:v>
                </c:pt>
                <c:pt idx="85920">
                  <c:v>-53.0334</c:v>
                </c:pt>
                <c:pt idx="85921">
                  <c:v>-53.05003</c:v>
                </c:pt>
                <c:pt idx="85922">
                  <c:v>-53.06662</c:v>
                </c:pt>
                <c:pt idx="85923">
                  <c:v>-53.083640000000003</c:v>
                </c:pt>
                <c:pt idx="85924">
                  <c:v>-53.101459999999996</c:v>
                </c:pt>
                <c:pt idx="85925">
                  <c:v>-53.118679999999998</c:v>
                </c:pt>
                <c:pt idx="85926">
                  <c:v>-53.137059999999998</c:v>
                </c:pt>
                <c:pt idx="85927">
                  <c:v>-53.155739999999994</c:v>
                </c:pt>
                <c:pt idx="85928">
                  <c:v>-53.173209999999997</c:v>
                </c:pt>
                <c:pt idx="85929">
                  <c:v>-53.191339999999997</c:v>
                </c:pt>
                <c:pt idx="85930">
                  <c:v>-53.210329999999999</c:v>
                </c:pt>
                <c:pt idx="85931">
                  <c:v>-53.228229999999996</c:v>
                </c:pt>
                <c:pt idx="85932">
                  <c:v>-53.247720000000001</c:v>
                </c:pt>
                <c:pt idx="85933">
                  <c:v>-53.265659999999997</c:v>
                </c:pt>
                <c:pt idx="85934">
                  <c:v>-53.285080000000001</c:v>
                </c:pt>
                <c:pt idx="85935">
                  <c:v>-53.303319999999999</c:v>
                </c:pt>
                <c:pt idx="85936">
                  <c:v>-53.322900000000004</c:v>
                </c:pt>
                <c:pt idx="85937">
                  <c:v>-53.34111</c:v>
                </c:pt>
                <c:pt idx="85938">
                  <c:v>-53.359889999999993</c:v>
                </c:pt>
                <c:pt idx="85939">
                  <c:v>-53.377559999999995</c:v>
                </c:pt>
                <c:pt idx="85940">
                  <c:v>-53.395590000000006</c:v>
                </c:pt>
                <c:pt idx="85941">
                  <c:v>-53.413359999999997</c:v>
                </c:pt>
                <c:pt idx="85942">
                  <c:v>-53.431610000000006</c:v>
                </c:pt>
                <c:pt idx="85943">
                  <c:v>-53.438450000000003</c:v>
                </c:pt>
                <c:pt idx="85944">
                  <c:v>-53.458170000000003</c:v>
                </c:pt>
                <c:pt idx="85945">
                  <c:v>-53.479419999999998</c:v>
                </c:pt>
                <c:pt idx="85946">
                  <c:v>-53.499690000000001</c:v>
                </c:pt>
                <c:pt idx="85947">
                  <c:v>-53.520350000000001</c:v>
                </c:pt>
                <c:pt idx="85948">
                  <c:v>-53.5411</c:v>
                </c:pt>
                <c:pt idx="85949">
                  <c:v>-53.562450000000005</c:v>
                </c:pt>
                <c:pt idx="85950">
                  <c:v>-53.582999999999998</c:v>
                </c:pt>
                <c:pt idx="85951">
                  <c:v>-53.606030000000004</c:v>
                </c:pt>
                <c:pt idx="85952">
                  <c:v>-53.625790000000002</c:v>
                </c:pt>
                <c:pt idx="85953">
                  <c:v>-53.646260000000005</c:v>
                </c:pt>
                <c:pt idx="85954">
                  <c:v>-53.666989999999998</c:v>
                </c:pt>
                <c:pt idx="85955">
                  <c:v>-53.686870000000006</c:v>
                </c:pt>
                <c:pt idx="85956">
                  <c:v>-53.707500000000003</c:v>
                </c:pt>
                <c:pt idx="85957">
                  <c:v>-53.727410000000006</c:v>
                </c:pt>
                <c:pt idx="85958">
                  <c:v>-53.748040000000003</c:v>
                </c:pt>
                <c:pt idx="85959">
                  <c:v>-53.767060000000001</c:v>
                </c:pt>
                <c:pt idx="85960">
                  <c:v>-53.787880000000001</c:v>
                </c:pt>
                <c:pt idx="85961">
                  <c:v>-53.807130000000001</c:v>
                </c:pt>
                <c:pt idx="85962">
                  <c:v>-53.827709999999996</c:v>
                </c:pt>
                <c:pt idx="85963">
                  <c:v>-53.846090000000004</c:v>
                </c:pt>
                <c:pt idx="85964">
                  <c:v>-53.865949999999998</c:v>
                </c:pt>
                <c:pt idx="85965">
                  <c:v>-53.884529999999998</c:v>
                </c:pt>
                <c:pt idx="85966">
                  <c:v>-53.90484</c:v>
                </c:pt>
                <c:pt idx="85967">
                  <c:v>-53.923750000000005</c:v>
                </c:pt>
                <c:pt idx="85968">
                  <c:v>-53.944140000000004</c:v>
                </c:pt>
                <c:pt idx="85969">
                  <c:v>-53.970019999999998</c:v>
                </c:pt>
                <c:pt idx="85970">
                  <c:v>-53.990660000000005</c:v>
                </c:pt>
                <c:pt idx="85971">
                  <c:v>-54.0092</c:v>
                </c:pt>
                <c:pt idx="85972">
                  <c:v>-54.0276</c:v>
                </c:pt>
                <c:pt idx="85973">
                  <c:v>-54.045439999999999</c:v>
                </c:pt>
                <c:pt idx="85974">
                  <c:v>-54.06474</c:v>
                </c:pt>
                <c:pt idx="85975">
                  <c:v>-54.08258</c:v>
                </c:pt>
                <c:pt idx="85976">
                  <c:v>-54.101590000000002</c:v>
                </c:pt>
                <c:pt idx="85977">
                  <c:v>-54.121009999999998</c:v>
                </c:pt>
                <c:pt idx="85978">
                  <c:v>-54.139480000000006</c:v>
                </c:pt>
                <c:pt idx="85979">
                  <c:v>-54.15907</c:v>
                </c:pt>
                <c:pt idx="85980">
                  <c:v>-54.177840000000003</c:v>
                </c:pt>
                <c:pt idx="85981">
                  <c:v>-54.196829999999999</c:v>
                </c:pt>
                <c:pt idx="85982">
                  <c:v>-54.215859999999992</c:v>
                </c:pt>
                <c:pt idx="85983">
                  <c:v>-54.231189999999998</c:v>
                </c:pt>
                <c:pt idx="85984">
                  <c:v>-54.25027</c:v>
                </c:pt>
                <c:pt idx="85985">
                  <c:v>-54.269959999999998</c:v>
                </c:pt>
                <c:pt idx="85986">
                  <c:v>-54.289079999999998</c:v>
                </c:pt>
                <c:pt idx="85987">
                  <c:v>-54.308690000000006</c:v>
                </c:pt>
                <c:pt idx="85988">
                  <c:v>-54.327839999999995</c:v>
                </c:pt>
                <c:pt idx="85989">
                  <c:v>-54.347670000000001</c:v>
                </c:pt>
                <c:pt idx="85990">
                  <c:v>-54.365990000000004</c:v>
                </c:pt>
                <c:pt idx="85991">
                  <c:v>-54.385089999999998</c:v>
                </c:pt>
                <c:pt idx="85992">
                  <c:v>-54.40399</c:v>
                </c:pt>
                <c:pt idx="85993">
                  <c:v>-54.423649999999995</c:v>
                </c:pt>
                <c:pt idx="85994">
                  <c:v>-54.442680000000003</c:v>
                </c:pt>
                <c:pt idx="85995">
                  <c:v>-54.462719999999997</c:v>
                </c:pt>
                <c:pt idx="85996">
                  <c:v>-54.481880000000004</c:v>
                </c:pt>
                <c:pt idx="85997">
                  <c:v>-54.502040000000001</c:v>
                </c:pt>
                <c:pt idx="85998">
                  <c:v>-54.520830000000004</c:v>
                </c:pt>
                <c:pt idx="85999">
                  <c:v>-54.537779999999998</c:v>
                </c:pt>
                <c:pt idx="86000">
                  <c:v>-54.555280000000003</c:v>
                </c:pt>
                <c:pt idx="86001">
                  <c:v>-54.573560000000001</c:v>
                </c:pt>
                <c:pt idx="86002">
                  <c:v>-54.592289999999998</c:v>
                </c:pt>
                <c:pt idx="86003">
                  <c:v>-54.611239999999995</c:v>
                </c:pt>
                <c:pt idx="86004">
                  <c:v>-54.630270000000003</c:v>
                </c:pt>
                <c:pt idx="86005">
                  <c:v>-54.649470000000008</c:v>
                </c:pt>
                <c:pt idx="86006">
                  <c:v>-54.66845</c:v>
                </c:pt>
                <c:pt idx="86007">
                  <c:v>-54.68741</c:v>
                </c:pt>
                <c:pt idx="86008">
                  <c:v>-54.706029999999998</c:v>
                </c:pt>
                <c:pt idx="86009">
                  <c:v>-54.72569</c:v>
                </c:pt>
                <c:pt idx="86010">
                  <c:v>-54.744869999999999</c:v>
                </c:pt>
                <c:pt idx="86011">
                  <c:v>-54.762370000000004</c:v>
                </c:pt>
                <c:pt idx="86012">
                  <c:v>-54.780860000000004</c:v>
                </c:pt>
                <c:pt idx="86013">
                  <c:v>-54.799210000000002</c:v>
                </c:pt>
                <c:pt idx="86014">
                  <c:v>-54.817980000000006</c:v>
                </c:pt>
                <c:pt idx="86015">
                  <c:v>-54.836590000000001</c:v>
                </c:pt>
                <c:pt idx="86016">
                  <c:v>-54.856259999999999</c:v>
                </c:pt>
                <c:pt idx="86017">
                  <c:v>-54.872420000000005</c:v>
                </c:pt>
                <c:pt idx="86018">
                  <c:v>-54.888729999999995</c:v>
                </c:pt>
                <c:pt idx="86019">
                  <c:v>-54.904179999999997</c:v>
                </c:pt>
                <c:pt idx="86020">
                  <c:v>-54.921800000000005</c:v>
                </c:pt>
                <c:pt idx="86021">
                  <c:v>-54.941659999999999</c:v>
                </c:pt>
                <c:pt idx="86022">
                  <c:v>-54.961070000000007</c:v>
                </c:pt>
                <c:pt idx="86023">
                  <c:v>-54.980130000000003</c:v>
                </c:pt>
                <c:pt idx="86024">
                  <c:v>-54.994129999999998</c:v>
                </c:pt>
                <c:pt idx="86025">
                  <c:v>-55.01041</c:v>
                </c:pt>
                <c:pt idx="86026">
                  <c:v>-55.02861</c:v>
                </c:pt>
                <c:pt idx="86027">
                  <c:v>-55.045380000000002</c:v>
                </c:pt>
                <c:pt idx="86028">
                  <c:v>-55.062910000000002</c:v>
                </c:pt>
                <c:pt idx="86029">
                  <c:v>-55.076029999999996</c:v>
                </c:pt>
                <c:pt idx="86030">
                  <c:v>-55.096239999999995</c:v>
                </c:pt>
                <c:pt idx="86031">
                  <c:v>-55.115340000000003</c:v>
                </c:pt>
                <c:pt idx="86032">
                  <c:v>-55.13344</c:v>
                </c:pt>
                <c:pt idx="86033">
                  <c:v>-55.152080000000005</c:v>
                </c:pt>
                <c:pt idx="86034">
                  <c:v>-55.171509999999998</c:v>
                </c:pt>
                <c:pt idx="86035">
                  <c:v>-55.189659999999996</c:v>
                </c:pt>
                <c:pt idx="86036">
                  <c:v>-55.209389999999999</c:v>
                </c:pt>
                <c:pt idx="86037">
                  <c:v>-55.227719999999998</c:v>
                </c:pt>
                <c:pt idx="86038">
                  <c:v>-55.246369999999999</c:v>
                </c:pt>
                <c:pt idx="86039">
                  <c:v>-55.263929999999995</c:v>
                </c:pt>
                <c:pt idx="86040">
                  <c:v>-55.282559999999997</c:v>
                </c:pt>
                <c:pt idx="86041">
                  <c:v>-55.300409999999999</c:v>
                </c:pt>
                <c:pt idx="86042">
                  <c:v>-55.319580000000002</c:v>
                </c:pt>
                <c:pt idx="86043">
                  <c:v>-55.338610000000003</c:v>
                </c:pt>
                <c:pt idx="86044">
                  <c:v>-55.35866</c:v>
                </c:pt>
                <c:pt idx="86045">
                  <c:v>-55.377080000000007</c:v>
                </c:pt>
                <c:pt idx="86046">
                  <c:v>-55.39716</c:v>
                </c:pt>
                <c:pt idx="86047">
                  <c:v>-55.415999999999997</c:v>
                </c:pt>
                <c:pt idx="86048">
                  <c:v>-55.435480000000005</c:v>
                </c:pt>
                <c:pt idx="86049">
                  <c:v>-55.453580000000002</c:v>
                </c:pt>
                <c:pt idx="86050">
                  <c:v>-55.472490000000001</c:v>
                </c:pt>
                <c:pt idx="86051">
                  <c:v>-55.491190000000003</c:v>
                </c:pt>
                <c:pt idx="86052">
                  <c:v>-55.510000000000005</c:v>
                </c:pt>
                <c:pt idx="86053">
                  <c:v>-55.529070000000004</c:v>
                </c:pt>
                <c:pt idx="86054">
                  <c:v>-55.54824</c:v>
                </c:pt>
                <c:pt idx="86055">
                  <c:v>-55.56738</c:v>
                </c:pt>
                <c:pt idx="86056">
                  <c:v>-55.586690000000004</c:v>
                </c:pt>
                <c:pt idx="86057">
                  <c:v>-55.606210000000004</c:v>
                </c:pt>
                <c:pt idx="86058">
                  <c:v>-55.624969999999998</c:v>
                </c:pt>
                <c:pt idx="86059">
                  <c:v>-55.643129999999999</c:v>
                </c:pt>
                <c:pt idx="86060">
                  <c:v>-55.659929999999996</c:v>
                </c:pt>
                <c:pt idx="86061">
                  <c:v>-55.676569999999998</c:v>
                </c:pt>
                <c:pt idx="86062">
                  <c:v>-55.693680000000001</c:v>
                </c:pt>
                <c:pt idx="86063">
                  <c:v>-55.710940000000008</c:v>
                </c:pt>
                <c:pt idx="86064">
                  <c:v>-55.727399999999996</c:v>
                </c:pt>
                <c:pt idx="86065">
                  <c:v>-55.744730000000004</c:v>
                </c:pt>
                <c:pt idx="86066">
                  <c:v>-55.762250000000002</c:v>
                </c:pt>
                <c:pt idx="86067">
                  <c:v>-55.780360000000002</c:v>
                </c:pt>
                <c:pt idx="86068">
                  <c:v>-55.79842</c:v>
                </c:pt>
                <c:pt idx="86069">
                  <c:v>-55.81606</c:v>
                </c:pt>
                <c:pt idx="86070">
                  <c:v>-55.834739999999996</c:v>
                </c:pt>
                <c:pt idx="86071">
                  <c:v>-55.852959999999996</c:v>
                </c:pt>
                <c:pt idx="86072">
                  <c:v>-55.871089999999995</c:v>
                </c:pt>
                <c:pt idx="86073">
                  <c:v>-55.889990000000004</c:v>
                </c:pt>
                <c:pt idx="86074">
                  <c:v>-55.908439999999999</c:v>
                </c:pt>
                <c:pt idx="86075">
                  <c:v>-55.927179999999993</c:v>
                </c:pt>
                <c:pt idx="86076">
                  <c:v>-55.945320000000002</c:v>
                </c:pt>
                <c:pt idx="86077">
                  <c:v>-55.963619999999999</c:v>
                </c:pt>
                <c:pt idx="86078">
                  <c:v>-55.98075</c:v>
                </c:pt>
                <c:pt idx="86079">
                  <c:v>-55.997510000000005</c:v>
                </c:pt>
                <c:pt idx="86080">
                  <c:v>-56.014510000000001</c:v>
                </c:pt>
                <c:pt idx="86081">
                  <c:v>-56.032599999999995</c:v>
                </c:pt>
                <c:pt idx="86082">
                  <c:v>-56.050420000000003</c:v>
                </c:pt>
                <c:pt idx="86083">
                  <c:v>-56.068480000000001</c:v>
                </c:pt>
                <c:pt idx="86084">
                  <c:v>-56.086600000000004</c:v>
                </c:pt>
                <c:pt idx="86085">
                  <c:v>-56.104659999999996</c:v>
                </c:pt>
                <c:pt idx="86086">
                  <c:v>-56.123070000000006</c:v>
                </c:pt>
                <c:pt idx="86087">
                  <c:v>-56.14143</c:v>
                </c:pt>
                <c:pt idx="86088">
                  <c:v>-56.160110000000003</c:v>
                </c:pt>
                <c:pt idx="86089">
                  <c:v>-56.177400000000006</c:v>
                </c:pt>
                <c:pt idx="86090">
                  <c:v>-56.195069999999994</c:v>
                </c:pt>
                <c:pt idx="86091">
                  <c:v>-56.21311</c:v>
                </c:pt>
                <c:pt idx="86092">
                  <c:v>-56.231470000000002</c:v>
                </c:pt>
                <c:pt idx="86093">
                  <c:v>-56.250429999999994</c:v>
                </c:pt>
                <c:pt idx="86094">
                  <c:v>-56.268370000000004</c:v>
                </c:pt>
                <c:pt idx="86095">
                  <c:v>-56.28763</c:v>
                </c:pt>
                <c:pt idx="86096">
                  <c:v>-56.306159999999998</c:v>
                </c:pt>
                <c:pt idx="86097">
                  <c:v>-56.325060000000001</c:v>
                </c:pt>
                <c:pt idx="86098">
                  <c:v>-56.343560000000004</c:v>
                </c:pt>
                <c:pt idx="86099">
                  <c:v>-56.362610000000004</c:v>
                </c:pt>
                <c:pt idx="86100">
                  <c:v>-56.382130000000004</c:v>
                </c:pt>
                <c:pt idx="86101">
                  <c:v>-56.401440000000001</c:v>
                </c:pt>
                <c:pt idx="86102">
                  <c:v>-56.420990000000003</c:v>
                </c:pt>
                <c:pt idx="86103">
                  <c:v>-56.439810000000001</c:v>
                </c:pt>
                <c:pt idx="86104">
                  <c:v>-56.459210000000006</c:v>
                </c:pt>
                <c:pt idx="86105">
                  <c:v>-56.478479999999998</c:v>
                </c:pt>
                <c:pt idx="86106">
                  <c:v>-56.497789999999995</c:v>
                </c:pt>
                <c:pt idx="86107">
                  <c:v>-56.5167</c:v>
                </c:pt>
                <c:pt idx="86108">
                  <c:v>-56.534690000000005</c:v>
                </c:pt>
                <c:pt idx="86109">
                  <c:v>-56.553129999999996</c:v>
                </c:pt>
                <c:pt idx="86110">
                  <c:v>-56.571849999999998</c:v>
                </c:pt>
                <c:pt idx="86111">
                  <c:v>-56.590410000000006</c:v>
                </c:pt>
                <c:pt idx="86112">
                  <c:v>-56.609299999999998</c:v>
                </c:pt>
                <c:pt idx="86113">
                  <c:v>-56.627070000000003</c:v>
                </c:pt>
                <c:pt idx="86114">
                  <c:v>-56.645390000000006</c:v>
                </c:pt>
                <c:pt idx="86115">
                  <c:v>-56.6631</c:v>
                </c:pt>
                <c:pt idx="86116">
                  <c:v>-56.682020000000001</c:v>
                </c:pt>
                <c:pt idx="86117">
                  <c:v>-56.698909999999998</c:v>
                </c:pt>
                <c:pt idx="86118">
                  <c:v>-56.713269999999994</c:v>
                </c:pt>
                <c:pt idx="86119">
                  <c:v>-56.730400000000003</c:v>
                </c:pt>
                <c:pt idx="86120">
                  <c:v>-56.746549999999999</c:v>
                </c:pt>
                <c:pt idx="86121">
                  <c:v>-56.76249</c:v>
                </c:pt>
                <c:pt idx="86122">
                  <c:v>-56.778959999999998</c:v>
                </c:pt>
                <c:pt idx="86123">
                  <c:v>-56.796030000000002</c:v>
                </c:pt>
                <c:pt idx="86124">
                  <c:v>-56.81241</c:v>
                </c:pt>
                <c:pt idx="86125">
                  <c:v>-56.828530000000001</c:v>
                </c:pt>
                <c:pt idx="86126">
                  <c:v>-56.822999999999993</c:v>
                </c:pt>
                <c:pt idx="86127">
                  <c:v>-56.804649999999995</c:v>
                </c:pt>
                <c:pt idx="86128">
                  <c:v>-56.806690000000003</c:v>
                </c:pt>
                <c:pt idx="86129">
                  <c:v>-56.81917</c:v>
                </c:pt>
                <c:pt idx="86130">
                  <c:v>-56.834470000000003</c:v>
                </c:pt>
                <c:pt idx="86131">
                  <c:v>-56.851219999999998</c:v>
                </c:pt>
                <c:pt idx="86132">
                  <c:v>-56.867650000000005</c:v>
                </c:pt>
                <c:pt idx="86133">
                  <c:v>-56.88494</c:v>
                </c:pt>
                <c:pt idx="86134">
                  <c:v>-56.900959999999998</c:v>
                </c:pt>
                <c:pt idx="86135">
                  <c:v>-56.91695</c:v>
                </c:pt>
                <c:pt idx="86136">
                  <c:v>-56.933569999999996</c:v>
                </c:pt>
                <c:pt idx="86137">
                  <c:v>-56.950409999999998</c:v>
                </c:pt>
                <c:pt idx="86138">
                  <c:v>-56.967849999999999</c:v>
                </c:pt>
                <c:pt idx="86139">
                  <c:v>-56.984789999999997</c:v>
                </c:pt>
                <c:pt idx="86140">
                  <c:v>-57.00188</c:v>
                </c:pt>
                <c:pt idx="86141">
                  <c:v>-57.018649999999994</c:v>
                </c:pt>
                <c:pt idx="86142">
                  <c:v>-57.035799999999995</c:v>
                </c:pt>
                <c:pt idx="86143">
                  <c:v>-57.053620000000002</c:v>
                </c:pt>
                <c:pt idx="86144">
                  <c:v>-57.070340000000002</c:v>
                </c:pt>
                <c:pt idx="86145">
                  <c:v>-57.087440000000001</c:v>
                </c:pt>
                <c:pt idx="86146">
                  <c:v>-57.104649999999999</c:v>
                </c:pt>
                <c:pt idx="86147">
                  <c:v>-57.122339999999994</c:v>
                </c:pt>
                <c:pt idx="86148">
                  <c:v>-57.139949999999999</c:v>
                </c:pt>
                <c:pt idx="86149">
                  <c:v>-57.158079999999998</c:v>
                </c:pt>
                <c:pt idx="86150">
                  <c:v>-57.175960000000003</c:v>
                </c:pt>
                <c:pt idx="86151">
                  <c:v>-57.19426</c:v>
                </c:pt>
                <c:pt idx="86152">
                  <c:v>-57.21228</c:v>
                </c:pt>
                <c:pt idx="86153">
                  <c:v>-57.230850000000004</c:v>
                </c:pt>
                <c:pt idx="86154">
                  <c:v>-57.249070000000003</c:v>
                </c:pt>
                <c:pt idx="86155">
                  <c:v>-57.26782</c:v>
                </c:pt>
                <c:pt idx="86156">
                  <c:v>-57.286169999999998</c:v>
                </c:pt>
                <c:pt idx="86157">
                  <c:v>-57.30498</c:v>
                </c:pt>
                <c:pt idx="86158">
                  <c:v>-57.323230000000002</c:v>
                </c:pt>
                <c:pt idx="86159">
                  <c:v>-57.34196</c:v>
                </c:pt>
                <c:pt idx="86160">
                  <c:v>-57.360469999999999</c:v>
                </c:pt>
                <c:pt idx="86161">
                  <c:v>-57.379490000000004</c:v>
                </c:pt>
                <c:pt idx="86162">
                  <c:v>-57.398099999999999</c:v>
                </c:pt>
                <c:pt idx="86163">
                  <c:v>-57.417160000000003</c:v>
                </c:pt>
                <c:pt idx="86164">
                  <c:v>-57.435790000000004</c:v>
                </c:pt>
                <c:pt idx="86165">
                  <c:v>-57.454850000000008</c:v>
                </c:pt>
                <c:pt idx="86166">
                  <c:v>-57.473479999999995</c:v>
                </c:pt>
                <c:pt idx="86167">
                  <c:v>-57.4925</c:v>
                </c:pt>
                <c:pt idx="86168">
                  <c:v>-57.511080000000007</c:v>
                </c:pt>
                <c:pt idx="86169">
                  <c:v>-57.529919999999997</c:v>
                </c:pt>
                <c:pt idx="86170">
                  <c:v>-57.548339999999996</c:v>
                </c:pt>
                <c:pt idx="86171">
                  <c:v>-57.567259999999997</c:v>
                </c:pt>
                <c:pt idx="86172">
                  <c:v>-57.585699999999996</c:v>
                </c:pt>
                <c:pt idx="86173">
                  <c:v>-57.604499999999994</c:v>
                </c:pt>
                <c:pt idx="86174">
                  <c:v>-57.62294</c:v>
                </c:pt>
                <c:pt idx="86175">
                  <c:v>-57.641750000000002</c:v>
                </c:pt>
                <c:pt idx="86176">
                  <c:v>-57.660060000000001</c:v>
                </c:pt>
                <c:pt idx="86177">
                  <c:v>-57.678820000000002</c:v>
                </c:pt>
                <c:pt idx="86178">
                  <c:v>-57.697229999999998</c:v>
                </c:pt>
                <c:pt idx="86179">
                  <c:v>-57.715859999999999</c:v>
                </c:pt>
                <c:pt idx="86180">
                  <c:v>-57.734610000000004</c:v>
                </c:pt>
                <c:pt idx="86181">
                  <c:v>-57.753329999999998</c:v>
                </c:pt>
                <c:pt idx="86182">
                  <c:v>-57.77167</c:v>
                </c:pt>
                <c:pt idx="86183">
                  <c:v>-57.79016</c:v>
                </c:pt>
                <c:pt idx="86184">
                  <c:v>-57.809010000000001</c:v>
                </c:pt>
                <c:pt idx="86185">
                  <c:v>-57.827440000000003</c:v>
                </c:pt>
                <c:pt idx="86186">
                  <c:v>-57.846130000000002</c:v>
                </c:pt>
                <c:pt idx="86187">
                  <c:v>-57.864519999999999</c:v>
                </c:pt>
                <c:pt idx="86188">
                  <c:v>-57.88306</c:v>
                </c:pt>
                <c:pt idx="86189">
                  <c:v>-57.901730000000001</c:v>
                </c:pt>
                <c:pt idx="86190">
                  <c:v>-57.92022</c:v>
                </c:pt>
                <c:pt idx="86191">
                  <c:v>-57.93817</c:v>
                </c:pt>
                <c:pt idx="86192">
                  <c:v>-57.956060000000001</c:v>
                </c:pt>
                <c:pt idx="86193">
                  <c:v>-57.974430000000005</c:v>
                </c:pt>
                <c:pt idx="86194">
                  <c:v>-57.992939999999997</c:v>
                </c:pt>
                <c:pt idx="86195">
                  <c:v>-58.009799999999998</c:v>
                </c:pt>
                <c:pt idx="86196">
                  <c:v>-58.023049999999998</c:v>
                </c:pt>
                <c:pt idx="86197">
                  <c:v>-58.038480000000007</c:v>
                </c:pt>
                <c:pt idx="86198">
                  <c:v>-58.054079999999999</c:v>
                </c:pt>
                <c:pt idx="86199">
                  <c:v>-58.070549999999997</c:v>
                </c:pt>
                <c:pt idx="86200">
                  <c:v>-58.087400000000002</c:v>
                </c:pt>
                <c:pt idx="86201">
                  <c:v>-58.104880000000001</c:v>
                </c:pt>
                <c:pt idx="86202">
                  <c:v>-58.122160000000001</c:v>
                </c:pt>
                <c:pt idx="86203">
                  <c:v>-58.139800000000001</c:v>
                </c:pt>
                <c:pt idx="86204">
                  <c:v>-58.156949999999995</c:v>
                </c:pt>
                <c:pt idx="86205">
                  <c:v>-58.174059999999997</c:v>
                </c:pt>
                <c:pt idx="86206">
                  <c:v>-58.191130000000001</c:v>
                </c:pt>
                <c:pt idx="86207">
                  <c:v>-58.208370000000002</c:v>
                </c:pt>
                <c:pt idx="86208">
                  <c:v>-58.225520000000003</c:v>
                </c:pt>
                <c:pt idx="86209">
                  <c:v>-58.243189999999998</c:v>
                </c:pt>
                <c:pt idx="86210">
                  <c:v>-58.26052</c:v>
                </c:pt>
                <c:pt idx="86211">
                  <c:v>-58.278269999999999</c:v>
                </c:pt>
                <c:pt idx="86212">
                  <c:v>-58.294129999999996</c:v>
                </c:pt>
                <c:pt idx="86213">
                  <c:v>-58.310850000000002</c:v>
                </c:pt>
                <c:pt idx="86214">
                  <c:v>-58.328009999999999</c:v>
                </c:pt>
                <c:pt idx="86215">
                  <c:v>-58.346000000000004</c:v>
                </c:pt>
                <c:pt idx="86216">
                  <c:v>-58.363639999999997</c:v>
                </c:pt>
                <c:pt idx="86217">
                  <c:v>-58.380520000000004</c:v>
                </c:pt>
                <c:pt idx="86218">
                  <c:v>-58.396499999999996</c:v>
                </c:pt>
                <c:pt idx="86219">
                  <c:v>-58.412009999999995</c:v>
                </c:pt>
                <c:pt idx="86220">
                  <c:v>-58.429099999999998</c:v>
                </c:pt>
                <c:pt idx="86221">
                  <c:v>-58.446069999999999</c:v>
                </c:pt>
                <c:pt idx="86222">
                  <c:v>-58.463050000000003</c:v>
                </c:pt>
                <c:pt idx="86223">
                  <c:v>-58.47945</c:v>
                </c:pt>
                <c:pt idx="86224">
                  <c:v>-58.496859999999998</c:v>
                </c:pt>
                <c:pt idx="86225">
                  <c:v>-58.512950000000004</c:v>
                </c:pt>
                <c:pt idx="86226">
                  <c:v>-58.52861</c:v>
                </c:pt>
                <c:pt idx="86227">
                  <c:v>-58.544559999999997</c:v>
                </c:pt>
                <c:pt idx="86228">
                  <c:v>-58.560980000000001</c:v>
                </c:pt>
                <c:pt idx="86229">
                  <c:v>-58.576990000000002</c:v>
                </c:pt>
                <c:pt idx="86230">
                  <c:v>-58.59393</c:v>
                </c:pt>
                <c:pt idx="86231">
                  <c:v>-58.610759999999999</c:v>
                </c:pt>
                <c:pt idx="86232">
                  <c:v>-58.627700000000004</c:v>
                </c:pt>
                <c:pt idx="86233">
                  <c:v>-58.644809999999993</c:v>
                </c:pt>
                <c:pt idx="86234">
                  <c:v>-58.662270000000007</c:v>
                </c:pt>
                <c:pt idx="86235">
                  <c:v>-58.679379999999995</c:v>
                </c:pt>
                <c:pt idx="86236">
                  <c:v>-58.696550000000002</c:v>
                </c:pt>
                <c:pt idx="86237">
                  <c:v>-58.713550000000005</c:v>
                </c:pt>
                <c:pt idx="86238">
                  <c:v>-58.7286</c:v>
                </c:pt>
                <c:pt idx="86239">
                  <c:v>-58.746840000000006</c:v>
                </c:pt>
                <c:pt idx="86240">
                  <c:v>-58.764380000000003</c:v>
                </c:pt>
                <c:pt idx="86241">
                  <c:v>-58.781759999999998</c:v>
                </c:pt>
                <c:pt idx="86242">
                  <c:v>-58.799379999999999</c:v>
                </c:pt>
                <c:pt idx="86243">
                  <c:v>-58.815999999999995</c:v>
                </c:pt>
                <c:pt idx="86244">
                  <c:v>-58.834510000000002</c:v>
                </c:pt>
                <c:pt idx="86245">
                  <c:v>-58.852130000000002</c:v>
                </c:pt>
                <c:pt idx="86246">
                  <c:v>-58.870670000000004</c:v>
                </c:pt>
                <c:pt idx="86247">
                  <c:v>-58.888290000000005</c:v>
                </c:pt>
                <c:pt idx="86248">
                  <c:v>-58.906869999999998</c:v>
                </c:pt>
                <c:pt idx="86249">
                  <c:v>-58.923209999999997</c:v>
                </c:pt>
                <c:pt idx="86250">
                  <c:v>-58.940260000000002</c:v>
                </c:pt>
                <c:pt idx="86251">
                  <c:v>-58.955130000000004</c:v>
                </c:pt>
                <c:pt idx="86252">
                  <c:v>-58.964770000000001</c:v>
                </c:pt>
                <c:pt idx="86253">
                  <c:v>-58.965919999999997</c:v>
                </c:pt>
                <c:pt idx="86254">
                  <c:v>-58.97166</c:v>
                </c:pt>
                <c:pt idx="86255">
                  <c:v>-58.98695</c:v>
                </c:pt>
                <c:pt idx="86256">
                  <c:v>-59.002790000000005</c:v>
                </c:pt>
                <c:pt idx="86257">
                  <c:v>-59.019820000000003</c:v>
                </c:pt>
                <c:pt idx="86258">
                  <c:v>-59.037100000000002</c:v>
                </c:pt>
                <c:pt idx="86259">
                  <c:v>-59.054339999999996</c:v>
                </c:pt>
                <c:pt idx="86260">
                  <c:v>-59.06664</c:v>
                </c:pt>
                <c:pt idx="86261">
                  <c:v>-59.083420000000004</c:v>
                </c:pt>
                <c:pt idx="86262">
                  <c:v>-59.101119999999995</c:v>
                </c:pt>
                <c:pt idx="86263">
                  <c:v>-59.119599999999998</c:v>
                </c:pt>
                <c:pt idx="86264">
                  <c:v>-59.1374</c:v>
                </c:pt>
                <c:pt idx="86265">
                  <c:v>-59.155559999999994</c:v>
                </c:pt>
                <c:pt idx="86266">
                  <c:v>-59.172420000000002</c:v>
                </c:pt>
                <c:pt idx="86267">
                  <c:v>-59.188639999999999</c:v>
                </c:pt>
                <c:pt idx="86268">
                  <c:v>-59.204390000000004</c:v>
                </c:pt>
                <c:pt idx="86269">
                  <c:v>-59.221289999999996</c:v>
                </c:pt>
                <c:pt idx="86270">
                  <c:v>-59.238080000000004</c:v>
                </c:pt>
                <c:pt idx="86271">
                  <c:v>-59.255240000000001</c:v>
                </c:pt>
                <c:pt idx="86272">
                  <c:v>-59.272109999999998</c:v>
                </c:pt>
                <c:pt idx="86273">
                  <c:v>-59.289139999999996</c:v>
                </c:pt>
                <c:pt idx="86274">
                  <c:v>-59.305799999999998</c:v>
                </c:pt>
                <c:pt idx="86275">
                  <c:v>-59.323490000000007</c:v>
                </c:pt>
                <c:pt idx="86276">
                  <c:v>-59.339860000000002</c:v>
                </c:pt>
                <c:pt idx="86277">
                  <c:v>-59.357480000000002</c:v>
                </c:pt>
                <c:pt idx="86278">
                  <c:v>-59.350200000000001</c:v>
                </c:pt>
                <c:pt idx="86279">
                  <c:v>-59.351079999999996</c:v>
                </c:pt>
                <c:pt idx="86280">
                  <c:v>-59.358730000000001</c:v>
                </c:pt>
                <c:pt idx="86281">
                  <c:v>-59.370310000000003</c:v>
                </c:pt>
                <c:pt idx="86282">
                  <c:v>-59.382669999999997</c:v>
                </c:pt>
                <c:pt idx="86283">
                  <c:v>-59.396479999999997</c:v>
                </c:pt>
                <c:pt idx="86284">
                  <c:v>-59.409619999999997</c:v>
                </c:pt>
                <c:pt idx="86285">
                  <c:v>-59.420679999999997</c:v>
                </c:pt>
                <c:pt idx="86286">
                  <c:v>-59.433530000000005</c:v>
                </c:pt>
                <c:pt idx="86287">
                  <c:v>-59.447890000000001</c:v>
                </c:pt>
                <c:pt idx="86288">
                  <c:v>-59.46266</c:v>
                </c:pt>
                <c:pt idx="86289">
                  <c:v>-59.477909999999994</c:v>
                </c:pt>
                <c:pt idx="86290">
                  <c:v>-59.49295</c:v>
                </c:pt>
                <c:pt idx="86291">
                  <c:v>-59.508250000000004</c:v>
                </c:pt>
                <c:pt idx="86292">
                  <c:v>-59.523210000000006</c:v>
                </c:pt>
                <c:pt idx="86293">
                  <c:v>-59.537500000000001</c:v>
                </c:pt>
                <c:pt idx="86294">
                  <c:v>-59.553710000000002</c:v>
                </c:pt>
                <c:pt idx="86295">
                  <c:v>-59.568690000000004</c:v>
                </c:pt>
                <c:pt idx="86296">
                  <c:v>-59.585350000000005</c:v>
                </c:pt>
                <c:pt idx="86297">
                  <c:v>-59.601410000000001</c:v>
                </c:pt>
                <c:pt idx="86298">
                  <c:v>-59.617289999999997</c:v>
                </c:pt>
                <c:pt idx="86299">
                  <c:v>-59.630340000000004</c:v>
                </c:pt>
                <c:pt idx="86300">
                  <c:v>-59.644930000000002</c:v>
                </c:pt>
                <c:pt idx="86301">
                  <c:v>-59.660739999999997</c:v>
                </c:pt>
                <c:pt idx="86302">
                  <c:v>-59.676910000000007</c:v>
                </c:pt>
                <c:pt idx="86303">
                  <c:v>-59.693630000000006</c:v>
                </c:pt>
                <c:pt idx="86304">
                  <c:v>-59.710530000000006</c:v>
                </c:pt>
                <c:pt idx="86305">
                  <c:v>-59.727290000000004</c:v>
                </c:pt>
                <c:pt idx="86306">
                  <c:v>-59.743750000000006</c:v>
                </c:pt>
                <c:pt idx="86307">
                  <c:v>-59.759789999999995</c:v>
                </c:pt>
                <c:pt idx="86308">
                  <c:v>-59.776710000000001</c:v>
                </c:pt>
                <c:pt idx="86309">
                  <c:v>-59.793559999999999</c:v>
                </c:pt>
                <c:pt idx="86310">
                  <c:v>-59.810890000000001</c:v>
                </c:pt>
                <c:pt idx="86311">
                  <c:v>-59.827440000000003</c:v>
                </c:pt>
                <c:pt idx="86312">
                  <c:v>-59.844319999999996</c:v>
                </c:pt>
                <c:pt idx="86313">
                  <c:v>-59.860979999999998</c:v>
                </c:pt>
                <c:pt idx="86314">
                  <c:v>-59.877659999999999</c:v>
                </c:pt>
                <c:pt idx="86315">
                  <c:v>-59.89443</c:v>
                </c:pt>
                <c:pt idx="86316">
                  <c:v>-59.91084</c:v>
                </c:pt>
                <c:pt idx="86317">
                  <c:v>-59.927759999999999</c:v>
                </c:pt>
                <c:pt idx="86318">
                  <c:v>-59.944540000000003</c:v>
                </c:pt>
                <c:pt idx="86319">
                  <c:v>-59.961330000000004</c:v>
                </c:pt>
                <c:pt idx="86320">
                  <c:v>-59.977969999999999</c:v>
                </c:pt>
                <c:pt idx="86321">
                  <c:v>-59.994769999999995</c:v>
                </c:pt>
                <c:pt idx="86322">
                  <c:v>-60.011380000000003</c:v>
                </c:pt>
                <c:pt idx="86323">
                  <c:v>-60.027940000000001</c:v>
                </c:pt>
                <c:pt idx="86324">
                  <c:v>-60.044940000000004</c:v>
                </c:pt>
                <c:pt idx="86325">
                  <c:v>-60.061880000000002</c:v>
                </c:pt>
                <c:pt idx="86326">
                  <c:v>-60.078690000000002</c:v>
                </c:pt>
                <c:pt idx="86327">
                  <c:v>-60.095510000000004</c:v>
                </c:pt>
                <c:pt idx="86328">
                  <c:v>-60.112629999999996</c:v>
                </c:pt>
                <c:pt idx="86329">
                  <c:v>-60.129020000000004</c:v>
                </c:pt>
                <c:pt idx="86330">
                  <c:v>-60.145929999999993</c:v>
                </c:pt>
                <c:pt idx="86331">
                  <c:v>-60.162940000000006</c:v>
                </c:pt>
                <c:pt idx="86332">
                  <c:v>-60.17962</c:v>
                </c:pt>
                <c:pt idx="86333">
                  <c:v>-60.196839999999995</c:v>
                </c:pt>
                <c:pt idx="86334">
                  <c:v>-60.212560000000003</c:v>
                </c:pt>
                <c:pt idx="86335">
                  <c:v>-60.228919999999995</c:v>
                </c:pt>
                <c:pt idx="86336">
                  <c:v>-60.245480000000001</c:v>
                </c:pt>
                <c:pt idx="86337">
                  <c:v>-60.261829999999996</c:v>
                </c:pt>
                <c:pt idx="86338">
                  <c:v>-60.277960000000007</c:v>
                </c:pt>
                <c:pt idx="86339">
                  <c:v>-60.293959999999998</c:v>
                </c:pt>
                <c:pt idx="86340">
                  <c:v>-60.310810000000004</c:v>
                </c:pt>
                <c:pt idx="86341">
                  <c:v>-60.327590000000001</c:v>
                </c:pt>
                <c:pt idx="86342">
                  <c:v>-60.343890000000002</c:v>
                </c:pt>
                <c:pt idx="86343">
                  <c:v>-60.360969999999995</c:v>
                </c:pt>
                <c:pt idx="86344">
                  <c:v>-60.377560000000003</c:v>
                </c:pt>
                <c:pt idx="86345">
                  <c:v>-60.39472</c:v>
                </c:pt>
                <c:pt idx="86346">
                  <c:v>-60.41142</c:v>
                </c:pt>
                <c:pt idx="86347">
                  <c:v>-60.428460000000001</c:v>
                </c:pt>
                <c:pt idx="86348">
                  <c:v>-60.44502</c:v>
                </c:pt>
                <c:pt idx="86349">
                  <c:v>-60.462130000000002</c:v>
                </c:pt>
                <c:pt idx="86350">
                  <c:v>-60.479089999999999</c:v>
                </c:pt>
                <c:pt idx="86351">
                  <c:v>-60.496249999999996</c:v>
                </c:pt>
                <c:pt idx="86352">
                  <c:v>-60.513529999999996</c:v>
                </c:pt>
                <c:pt idx="86353">
                  <c:v>-60.53013</c:v>
                </c:pt>
                <c:pt idx="86354">
                  <c:v>-60.547170000000001</c:v>
                </c:pt>
                <c:pt idx="86355">
                  <c:v>-60.563960000000002</c:v>
                </c:pt>
                <c:pt idx="86356">
                  <c:v>-60.58108</c:v>
                </c:pt>
                <c:pt idx="86357">
                  <c:v>-60.598140000000001</c:v>
                </c:pt>
                <c:pt idx="86358">
                  <c:v>-60.615249999999996</c:v>
                </c:pt>
                <c:pt idx="86359">
                  <c:v>-60.630400000000002</c:v>
                </c:pt>
                <c:pt idx="86360">
                  <c:v>-60.645449999999997</c:v>
                </c:pt>
                <c:pt idx="86361">
                  <c:v>-60.660719999999998</c:v>
                </c:pt>
                <c:pt idx="86362">
                  <c:v>-60.677039999999998</c:v>
                </c:pt>
                <c:pt idx="86363">
                  <c:v>-60.693330000000003</c:v>
                </c:pt>
                <c:pt idx="86364">
                  <c:v>-60.709960000000002</c:v>
                </c:pt>
                <c:pt idx="86365">
                  <c:v>-60.726349999999996</c:v>
                </c:pt>
                <c:pt idx="86366">
                  <c:v>-60.742779999999996</c:v>
                </c:pt>
                <c:pt idx="86367">
                  <c:v>-60.759740000000008</c:v>
                </c:pt>
                <c:pt idx="86368">
                  <c:v>-60.776649999999997</c:v>
                </c:pt>
                <c:pt idx="86369">
                  <c:v>-60.792929999999998</c:v>
                </c:pt>
                <c:pt idx="86370">
                  <c:v>-60.810180000000003</c:v>
                </c:pt>
                <c:pt idx="86371">
                  <c:v>-60.826369999999997</c:v>
                </c:pt>
                <c:pt idx="86372">
                  <c:v>-60.844329999999999</c:v>
                </c:pt>
                <c:pt idx="86373">
                  <c:v>-60.862439999999999</c:v>
                </c:pt>
                <c:pt idx="86374">
                  <c:v>-60.878959999999999</c:v>
                </c:pt>
                <c:pt idx="86375">
                  <c:v>-60.896150000000006</c:v>
                </c:pt>
                <c:pt idx="86376">
                  <c:v>-60.913409999999999</c:v>
                </c:pt>
                <c:pt idx="86377">
                  <c:v>-60.930630000000001</c:v>
                </c:pt>
                <c:pt idx="86378">
                  <c:v>-60.947409999999998</c:v>
                </c:pt>
                <c:pt idx="86379">
                  <c:v>-60.96396</c:v>
                </c:pt>
                <c:pt idx="86380">
                  <c:v>-60.98</c:v>
                </c:pt>
                <c:pt idx="86381">
                  <c:v>-60.997060000000005</c:v>
                </c:pt>
                <c:pt idx="86382">
                  <c:v>-61.013599999999997</c:v>
                </c:pt>
                <c:pt idx="86383">
                  <c:v>-61.03051</c:v>
                </c:pt>
                <c:pt idx="86384">
                  <c:v>-61.047510000000003</c:v>
                </c:pt>
                <c:pt idx="86385">
                  <c:v>-61.064170000000004</c:v>
                </c:pt>
                <c:pt idx="86386">
                  <c:v>-61.08052</c:v>
                </c:pt>
                <c:pt idx="86387">
                  <c:v>-61.09742</c:v>
                </c:pt>
                <c:pt idx="86388">
                  <c:v>-61.114260000000002</c:v>
                </c:pt>
                <c:pt idx="86389">
                  <c:v>-61.131439999999998</c:v>
                </c:pt>
                <c:pt idx="86390">
                  <c:v>-61.148360000000004</c:v>
                </c:pt>
                <c:pt idx="86391">
                  <c:v>-61.164720000000003</c:v>
                </c:pt>
                <c:pt idx="86392">
                  <c:v>-61.181150000000002</c:v>
                </c:pt>
                <c:pt idx="86393">
                  <c:v>-61.198139999999995</c:v>
                </c:pt>
                <c:pt idx="86394">
                  <c:v>-61.214909999999996</c:v>
                </c:pt>
                <c:pt idx="86395">
                  <c:v>-61.232600000000005</c:v>
                </c:pt>
                <c:pt idx="86396">
                  <c:v>-61.250050000000002</c:v>
                </c:pt>
                <c:pt idx="86397">
                  <c:v>-61.267199999999995</c:v>
                </c:pt>
                <c:pt idx="86398">
                  <c:v>-61.28425</c:v>
                </c:pt>
                <c:pt idx="86399">
                  <c:v>-61.301670000000001</c:v>
                </c:pt>
                <c:pt idx="86400">
                  <c:v>-61.319480000000006</c:v>
                </c:pt>
                <c:pt idx="86401">
                  <c:v>-61.336590000000001</c:v>
                </c:pt>
                <c:pt idx="86402">
                  <c:v>-61.353859999999997</c:v>
                </c:pt>
                <c:pt idx="86403">
                  <c:v>-61.371209999999998</c:v>
                </c:pt>
                <c:pt idx="86404">
                  <c:v>-61.392650000000003</c:v>
                </c:pt>
                <c:pt idx="86405">
                  <c:v>-61.410060000000001</c:v>
                </c:pt>
                <c:pt idx="86406">
                  <c:v>-61.427210000000002</c:v>
                </c:pt>
                <c:pt idx="86407">
                  <c:v>-61.444240000000001</c:v>
                </c:pt>
                <c:pt idx="86408">
                  <c:v>-61.4619</c:v>
                </c:pt>
                <c:pt idx="86409">
                  <c:v>-61.479129999999998</c:v>
                </c:pt>
                <c:pt idx="86410">
                  <c:v>-61.4968</c:v>
                </c:pt>
                <c:pt idx="86411">
                  <c:v>-61.514850000000003</c:v>
                </c:pt>
                <c:pt idx="86412">
                  <c:v>-61.532249999999998</c:v>
                </c:pt>
                <c:pt idx="86413">
                  <c:v>-61.549720000000001</c:v>
                </c:pt>
                <c:pt idx="86414">
                  <c:v>-61.566910000000007</c:v>
                </c:pt>
                <c:pt idx="86415">
                  <c:v>-61.584440000000001</c:v>
                </c:pt>
                <c:pt idx="86416">
                  <c:v>-61.601210000000002</c:v>
                </c:pt>
                <c:pt idx="86417">
                  <c:v>-61.618209999999998</c:v>
                </c:pt>
                <c:pt idx="86418">
                  <c:v>-61.634889999999999</c:v>
                </c:pt>
                <c:pt idx="86419">
                  <c:v>-61.652009999999997</c:v>
                </c:pt>
                <c:pt idx="86420">
                  <c:v>-61.668510000000005</c:v>
                </c:pt>
                <c:pt idx="86421">
                  <c:v>-61.68571</c:v>
                </c:pt>
                <c:pt idx="86422">
                  <c:v>-61.702620000000003</c:v>
                </c:pt>
                <c:pt idx="86423">
                  <c:v>-61.719860000000004</c:v>
                </c:pt>
                <c:pt idx="86424">
                  <c:v>-61.736950000000007</c:v>
                </c:pt>
                <c:pt idx="86425">
                  <c:v>-61.754199999999997</c:v>
                </c:pt>
                <c:pt idx="86426">
                  <c:v>-61.771320000000003</c:v>
                </c:pt>
                <c:pt idx="86427">
                  <c:v>-61.787120000000002</c:v>
                </c:pt>
                <c:pt idx="86428">
                  <c:v>-61.803780000000003</c:v>
                </c:pt>
                <c:pt idx="86429">
                  <c:v>-61.820069999999994</c:v>
                </c:pt>
                <c:pt idx="86430">
                  <c:v>-61.835409999999996</c:v>
                </c:pt>
                <c:pt idx="86431">
                  <c:v>-61.852220000000003</c:v>
                </c:pt>
                <c:pt idx="86432">
                  <c:v>-61.868769999999998</c:v>
                </c:pt>
                <c:pt idx="86433">
                  <c:v>-61.885760000000005</c:v>
                </c:pt>
                <c:pt idx="86434">
                  <c:v>-61.902380000000001</c:v>
                </c:pt>
                <c:pt idx="86435">
                  <c:v>-61.919499999999999</c:v>
                </c:pt>
                <c:pt idx="86436">
                  <c:v>-61.936439999999997</c:v>
                </c:pt>
                <c:pt idx="86437">
                  <c:v>-61.953250000000004</c:v>
                </c:pt>
                <c:pt idx="86438">
                  <c:v>-61.970559999999999</c:v>
                </c:pt>
                <c:pt idx="86439">
                  <c:v>-61.987230000000004</c:v>
                </c:pt>
                <c:pt idx="86440">
                  <c:v>-62.004620000000003</c:v>
                </c:pt>
                <c:pt idx="86441">
                  <c:v>-62.021850000000001</c:v>
                </c:pt>
                <c:pt idx="86442">
                  <c:v>-62.038979999999995</c:v>
                </c:pt>
                <c:pt idx="86443">
                  <c:v>-62.056310000000003</c:v>
                </c:pt>
                <c:pt idx="86444">
                  <c:v>-62.072879999999998</c:v>
                </c:pt>
                <c:pt idx="86445">
                  <c:v>-62.089480000000002</c:v>
                </c:pt>
                <c:pt idx="86446">
                  <c:v>-62.103679999999997</c:v>
                </c:pt>
                <c:pt idx="86447">
                  <c:v>-62.118250000000003</c:v>
                </c:pt>
                <c:pt idx="86448">
                  <c:v>-62.133760000000002</c:v>
                </c:pt>
                <c:pt idx="86449">
                  <c:v>-62.149470000000008</c:v>
                </c:pt>
                <c:pt idx="86450">
                  <c:v>-62.165959999999998</c:v>
                </c:pt>
                <c:pt idx="86451">
                  <c:v>-62.181950000000001</c:v>
                </c:pt>
                <c:pt idx="86452">
                  <c:v>-62.198599999999999</c:v>
                </c:pt>
                <c:pt idx="86453">
                  <c:v>-62.214609999999993</c:v>
                </c:pt>
                <c:pt idx="86454">
                  <c:v>-62.230100000000007</c:v>
                </c:pt>
                <c:pt idx="86455">
                  <c:v>-62.247100000000003</c:v>
                </c:pt>
                <c:pt idx="86456">
                  <c:v>-62.264400000000002</c:v>
                </c:pt>
                <c:pt idx="86457">
                  <c:v>-62.281630000000007</c:v>
                </c:pt>
                <c:pt idx="86458">
                  <c:v>-62.29833</c:v>
                </c:pt>
                <c:pt idx="86459">
                  <c:v>-62.315469999999998</c:v>
                </c:pt>
                <c:pt idx="86460">
                  <c:v>-62.333069999999999</c:v>
                </c:pt>
                <c:pt idx="86461">
                  <c:v>-62.349080000000001</c:v>
                </c:pt>
                <c:pt idx="86462">
                  <c:v>-62.364579999999997</c:v>
                </c:pt>
                <c:pt idx="86463">
                  <c:v>-62.380600000000001</c:v>
                </c:pt>
                <c:pt idx="86464">
                  <c:v>-62.396740000000001</c:v>
                </c:pt>
                <c:pt idx="86465">
                  <c:v>-62.413850000000004</c:v>
                </c:pt>
                <c:pt idx="86466">
                  <c:v>-62.431340000000006</c:v>
                </c:pt>
                <c:pt idx="86467">
                  <c:v>-62.447780000000002</c:v>
                </c:pt>
                <c:pt idx="86468">
                  <c:v>-62.465210000000006</c:v>
                </c:pt>
                <c:pt idx="86469">
                  <c:v>-62.482379999999999</c:v>
                </c:pt>
                <c:pt idx="86470">
                  <c:v>-62.499499999999998</c:v>
                </c:pt>
                <c:pt idx="86471">
                  <c:v>-62.516850000000005</c:v>
                </c:pt>
                <c:pt idx="86472">
                  <c:v>-62.533469999999994</c:v>
                </c:pt>
                <c:pt idx="86473">
                  <c:v>-62.550820000000002</c:v>
                </c:pt>
                <c:pt idx="86474">
                  <c:v>-62.568240000000003</c:v>
                </c:pt>
                <c:pt idx="86475">
                  <c:v>-62.58558</c:v>
                </c:pt>
                <c:pt idx="86476">
                  <c:v>-62.603259999999999</c:v>
                </c:pt>
                <c:pt idx="86477">
                  <c:v>-62.619499999999995</c:v>
                </c:pt>
                <c:pt idx="86478">
                  <c:v>-62.636649999999996</c:v>
                </c:pt>
                <c:pt idx="86479">
                  <c:v>-62.653469999999999</c:v>
                </c:pt>
                <c:pt idx="86480">
                  <c:v>-62.669959999999996</c:v>
                </c:pt>
                <c:pt idx="86481">
                  <c:v>-62.687350000000002</c:v>
                </c:pt>
                <c:pt idx="86482">
                  <c:v>-62.70449</c:v>
                </c:pt>
                <c:pt idx="86483">
                  <c:v>-62.721249999999998</c:v>
                </c:pt>
                <c:pt idx="86484">
                  <c:v>-62.738669999999999</c:v>
                </c:pt>
                <c:pt idx="86485">
                  <c:v>-62.755210000000005</c:v>
                </c:pt>
                <c:pt idx="86486">
                  <c:v>-62.772129999999997</c:v>
                </c:pt>
                <c:pt idx="86487">
                  <c:v>-62.788740000000004</c:v>
                </c:pt>
                <c:pt idx="86488">
                  <c:v>-62.806089999999998</c:v>
                </c:pt>
                <c:pt idx="86489">
                  <c:v>-62.823120000000003</c:v>
                </c:pt>
                <c:pt idx="86490">
                  <c:v>-62.839960000000005</c:v>
                </c:pt>
                <c:pt idx="86491">
                  <c:v>-62.85633</c:v>
                </c:pt>
                <c:pt idx="86492">
                  <c:v>-62.873689999999996</c:v>
                </c:pt>
                <c:pt idx="86493">
                  <c:v>-62.890779999999999</c:v>
                </c:pt>
                <c:pt idx="86494">
                  <c:v>-62.908049999999996</c:v>
                </c:pt>
                <c:pt idx="86495">
                  <c:v>-62.924879999999995</c:v>
                </c:pt>
                <c:pt idx="86496">
                  <c:v>-62.941879999999998</c:v>
                </c:pt>
                <c:pt idx="86497">
                  <c:v>-62.95872</c:v>
                </c:pt>
                <c:pt idx="86498">
                  <c:v>-62.975719999999995</c:v>
                </c:pt>
                <c:pt idx="86499">
                  <c:v>-62.992199999999997</c:v>
                </c:pt>
                <c:pt idx="86500">
                  <c:v>-63.008889999999994</c:v>
                </c:pt>
                <c:pt idx="86501">
                  <c:v>-63.026289999999996</c:v>
                </c:pt>
                <c:pt idx="86502">
                  <c:v>-63.043040000000005</c:v>
                </c:pt>
                <c:pt idx="86503">
                  <c:v>-63.059700000000007</c:v>
                </c:pt>
                <c:pt idx="86504">
                  <c:v>-63.076329999999999</c:v>
                </c:pt>
                <c:pt idx="86505">
                  <c:v>-63.09328</c:v>
                </c:pt>
                <c:pt idx="86506">
                  <c:v>-63.109549999999999</c:v>
                </c:pt>
                <c:pt idx="86507">
                  <c:v>-63.125819999999997</c:v>
                </c:pt>
                <c:pt idx="86508">
                  <c:v>-63.142310000000002</c:v>
                </c:pt>
                <c:pt idx="86509">
                  <c:v>-63.15898</c:v>
                </c:pt>
                <c:pt idx="86510">
                  <c:v>-63.175869999999996</c:v>
                </c:pt>
                <c:pt idx="86511">
                  <c:v>-63.192630000000001</c:v>
                </c:pt>
                <c:pt idx="86512">
                  <c:v>-63.209499999999998</c:v>
                </c:pt>
                <c:pt idx="86513">
                  <c:v>-63.226410000000001</c:v>
                </c:pt>
                <c:pt idx="86514">
                  <c:v>-63.242760000000004</c:v>
                </c:pt>
                <c:pt idx="86515">
                  <c:v>-63.259030000000003</c:v>
                </c:pt>
                <c:pt idx="86516">
                  <c:v>-63.275490000000005</c:v>
                </c:pt>
                <c:pt idx="86517">
                  <c:v>-63.291930000000001</c:v>
                </c:pt>
                <c:pt idx="86518">
                  <c:v>-63.307630000000003</c:v>
                </c:pt>
                <c:pt idx="86519">
                  <c:v>-63.323039999999999</c:v>
                </c:pt>
                <c:pt idx="86520">
                  <c:v>-63.339359999999999</c:v>
                </c:pt>
                <c:pt idx="86521">
                  <c:v>-63.355550000000001</c:v>
                </c:pt>
                <c:pt idx="86522">
                  <c:v>-63.371050000000004</c:v>
                </c:pt>
                <c:pt idx="86523">
                  <c:v>-63.386679999999998</c:v>
                </c:pt>
                <c:pt idx="86524">
                  <c:v>-63.40222</c:v>
                </c:pt>
                <c:pt idx="86525">
                  <c:v>-63.417960000000008</c:v>
                </c:pt>
                <c:pt idx="86526">
                  <c:v>-63.43412</c:v>
                </c:pt>
                <c:pt idx="86527">
                  <c:v>-63.45008</c:v>
                </c:pt>
                <c:pt idx="86528">
                  <c:v>-63.465410000000006</c:v>
                </c:pt>
                <c:pt idx="86529">
                  <c:v>-63.480290000000004</c:v>
                </c:pt>
                <c:pt idx="86530">
                  <c:v>-63.4955</c:v>
                </c:pt>
                <c:pt idx="86531">
                  <c:v>-63.511290000000002</c:v>
                </c:pt>
                <c:pt idx="86532">
                  <c:v>-63.52655</c:v>
                </c:pt>
                <c:pt idx="86533">
                  <c:v>-63.542249999999996</c:v>
                </c:pt>
                <c:pt idx="86534">
                  <c:v>-63.557490000000001</c:v>
                </c:pt>
                <c:pt idx="86535">
                  <c:v>-63.572710000000001</c:v>
                </c:pt>
                <c:pt idx="86536">
                  <c:v>-63.588500000000003</c:v>
                </c:pt>
                <c:pt idx="86537">
                  <c:v>-63.603899999999996</c:v>
                </c:pt>
                <c:pt idx="86538">
                  <c:v>-63.619419999999998</c:v>
                </c:pt>
                <c:pt idx="86539">
                  <c:v>-63.634690000000006</c:v>
                </c:pt>
                <c:pt idx="86540">
                  <c:v>-63.650120000000001</c:v>
                </c:pt>
                <c:pt idx="86541">
                  <c:v>-63.665489999999998</c:v>
                </c:pt>
                <c:pt idx="86542">
                  <c:v>-63.68083</c:v>
                </c:pt>
                <c:pt idx="86543">
                  <c:v>-63.696339999999992</c:v>
                </c:pt>
                <c:pt idx="86544">
                  <c:v>-63.710699999999996</c:v>
                </c:pt>
                <c:pt idx="86545">
                  <c:v>-63.72278</c:v>
                </c:pt>
                <c:pt idx="86546">
                  <c:v>-63.735679999999995</c:v>
                </c:pt>
                <c:pt idx="86547">
                  <c:v>-63.748760000000004</c:v>
                </c:pt>
                <c:pt idx="86548">
                  <c:v>-63.763509999999997</c:v>
                </c:pt>
                <c:pt idx="86549">
                  <c:v>-63.7774</c:v>
                </c:pt>
                <c:pt idx="86550">
                  <c:v>-63.792169999999999</c:v>
                </c:pt>
                <c:pt idx="86551">
                  <c:v>-63.806520000000006</c:v>
                </c:pt>
                <c:pt idx="86552">
                  <c:v>-63.821349999999995</c:v>
                </c:pt>
                <c:pt idx="86553">
                  <c:v>-63.835930000000005</c:v>
                </c:pt>
                <c:pt idx="86554">
                  <c:v>-63.85098</c:v>
                </c:pt>
                <c:pt idx="86555">
                  <c:v>-63.86571</c:v>
                </c:pt>
                <c:pt idx="86556">
                  <c:v>-63.880629999999996</c:v>
                </c:pt>
                <c:pt idx="86557">
                  <c:v>-63.895699999999998</c:v>
                </c:pt>
                <c:pt idx="86558">
                  <c:v>-63.910980000000002</c:v>
                </c:pt>
                <c:pt idx="86559">
                  <c:v>-63.925559999999997</c:v>
                </c:pt>
                <c:pt idx="86560">
                  <c:v>-63.940789999999993</c:v>
                </c:pt>
                <c:pt idx="86561">
                  <c:v>-63.956559999999996</c:v>
                </c:pt>
                <c:pt idx="86562">
                  <c:v>-63.971879999999999</c:v>
                </c:pt>
                <c:pt idx="86563">
                  <c:v>-63.98733</c:v>
                </c:pt>
                <c:pt idx="86564">
                  <c:v>-64.003010000000003</c:v>
                </c:pt>
                <c:pt idx="86565">
                  <c:v>-64.018129999999999</c:v>
                </c:pt>
                <c:pt idx="86566">
                  <c:v>-64.033580000000001</c:v>
                </c:pt>
                <c:pt idx="86567">
                  <c:v>-64.049040000000005</c:v>
                </c:pt>
                <c:pt idx="86568">
                  <c:v>-64.06456</c:v>
                </c:pt>
                <c:pt idx="86569">
                  <c:v>-64.08001999999999</c:v>
                </c:pt>
                <c:pt idx="86570">
                  <c:v>-64.095359999999999</c:v>
                </c:pt>
                <c:pt idx="86571">
                  <c:v>-64.110720000000001</c:v>
                </c:pt>
                <c:pt idx="86572">
                  <c:v>-64.126329999999996</c:v>
                </c:pt>
                <c:pt idx="86573">
                  <c:v>-64.141729999999995</c:v>
                </c:pt>
                <c:pt idx="86574">
                  <c:v>-64.157089999999997</c:v>
                </c:pt>
                <c:pt idx="86575">
                  <c:v>-64.172460000000001</c:v>
                </c:pt>
                <c:pt idx="86576">
                  <c:v>-64.187880000000007</c:v>
                </c:pt>
                <c:pt idx="86577">
                  <c:v>-64.203270000000003</c:v>
                </c:pt>
                <c:pt idx="86578">
                  <c:v>-64.218699999999998</c:v>
                </c:pt>
                <c:pt idx="86579">
                  <c:v>-64.234049999999996</c:v>
                </c:pt>
                <c:pt idx="86580">
                  <c:v>-64.249349999999993</c:v>
                </c:pt>
                <c:pt idx="86581">
                  <c:v>-64.264720000000011</c:v>
                </c:pt>
                <c:pt idx="86582">
                  <c:v>-64.280109999999993</c:v>
                </c:pt>
                <c:pt idx="86583">
                  <c:v>-64.29495</c:v>
                </c:pt>
                <c:pt idx="86584">
                  <c:v>-64.310169999999999</c:v>
                </c:pt>
                <c:pt idx="86585">
                  <c:v>-64.325190000000006</c:v>
                </c:pt>
                <c:pt idx="86586">
                  <c:v>-64.340239999999994</c:v>
                </c:pt>
                <c:pt idx="86587">
                  <c:v>-64.355409999999992</c:v>
                </c:pt>
                <c:pt idx="86588">
                  <c:v>-64.369870000000006</c:v>
                </c:pt>
                <c:pt idx="86589">
                  <c:v>-64.384929999999997</c:v>
                </c:pt>
                <c:pt idx="86590">
                  <c:v>-64.400589999999994</c:v>
                </c:pt>
                <c:pt idx="86591">
                  <c:v>-64.415970000000002</c:v>
                </c:pt>
                <c:pt idx="86592">
                  <c:v>-64.431250000000006</c:v>
                </c:pt>
                <c:pt idx="86593">
                  <c:v>-64.446570000000008</c:v>
                </c:pt>
                <c:pt idx="86594">
                  <c:v>-64.461939999999998</c:v>
                </c:pt>
                <c:pt idx="86595">
                  <c:v>-64.4773</c:v>
                </c:pt>
                <c:pt idx="86596">
                  <c:v>-64.492649999999998</c:v>
                </c:pt>
                <c:pt idx="86597">
                  <c:v>-64.507950000000008</c:v>
                </c:pt>
                <c:pt idx="86598">
                  <c:v>-64.523240000000001</c:v>
                </c:pt>
                <c:pt idx="86599">
                  <c:v>-64.538489999999996</c:v>
                </c:pt>
                <c:pt idx="86600">
                  <c:v>-64.553870000000003</c:v>
                </c:pt>
                <c:pt idx="86601">
                  <c:v>-64.569119999999998</c:v>
                </c:pt>
                <c:pt idx="86602">
                  <c:v>-64.584469999999996</c:v>
                </c:pt>
                <c:pt idx="86603">
                  <c:v>-64.599649999999997</c:v>
                </c:pt>
                <c:pt idx="86604">
                  <c:v>-64.614859999999993</c:v>
                </c:pt>
                <c:pt idx="86605">
                  <c:v>-64.630169999999993</c:v>
                </c:pt>
                <c:pt idx="86606">
                  <c:v>-64.644739999999999</c:v>
                </c:pt>
                <c:pt idx="86607">
                  <c:v>-64.659589999999994</c:v>
                </c:pt>
                <c:pt idx="86608">
                  <c:v>-64.674300000000002</c:v>
                </c:pt>
                <c:pt idx="86609">
                  <c:v>-64.689250000000001</c:v>
                </c:pt>
                <c:pt idx="86610">
                  <c:v>-64.704260000000005</c:v>
                </c:pt>
                <c:pt idx="86611">
                  <c:v>-64.71923000000001</c:v>
                </c:pt>
                <c:pt idx="86612">
                  <c:v>-64.734279999999998</c:v>
                </c:pt>
                <c:pt idx="86613">
                  <c:v>-64.748829999999998</c:v>
                </c:pt>
                <c:pt idx="86614">
                  <c:v>-64.763339999999999</c:v>
                </c:pt>
                <c:pt idx="86615">
                  <c:v>-64.778109999999998</c:v>
                </c:pt>
                <c:pt idx="86616">
                  <c:v>-64.793049999999994</c:v>
                </c:pt>
                <c:pt idx="86617">
                  <c:v>-64.808030000000002</c:v>
                </c:pt>
                <c:pt idx="86618">
                  <c:v>-64.822969999999998</c:v>
                </c:pt>
                <c:pt idx="86619">
                  <c:v>-64.837680000000006</c:v>
                </c:pt>
                <c:pt idx="86620">
                  <c:v>-64.852580000000003</c:v>
                </c:pt>
                <c:pt idx="86621">
                  <c:v>-64.86748</c:v>
                </c:pt>
                <c:pt idx="86622">
                  <c:v>-64.882350000000002</c:v>
                </c:pt>
                <c:pt idx="86623">
                  <c:v>-64.897289999999998</c:v>
                </c:pt>
                <c:pt idx="86624">
                  <c:v>-64.912170000000003</c:v>
                </c:pt>
                <c:pt idx="86625">
                  <c:v>-64.927019999999999</c:v>
                </c:pt>
                <c:pt idx="86626">
                  <c:v>-64.942049999999995</c:v>
                </c:pt>
                <c:pt idx="86627">
                  <c:v>-64.957059999999998</c:v>
                </c:pt>
                <c:pt idx="86628">
                  <c:v>-64.972170000000006</c:v>
                </c:pt>
                <c:pt idx="86629">
                  <c:v>-64.987160000000003</c:v>
                </c:pt>
                <c:pt idx="86630">
                  <c:v>-65.002129999999994</c:v>
                </c:pt>
                <c:pt idx="86631">
                  <c:v>-65.017129999999995</c:v>
                </c:pt>
                <c:pt idx="86632">
                  <c:v>-65.032209999999992</c:v>
                </c:pt>
                <c:pt idx="86633">
                  <c:v>-65.047229999999999</c:v>
                </c:pt>
                <c:pt idx="86634">
                  <c:v>-65.062170000000009</c:v>
                </c:pt>
                <c:pt idx="86635">
                  <c:v>-65.077129999999997</c:v>
                </c:pt>
                <c:pt idx="86636">
                  <c:v>-65.092169999999996</c:v>
                </c:pt>
                <c:pt idx="86637">
                  <c:v>-65.107150000000004</c:v>
                </c:pt>
                <c:pt idx="86638">
                  <c:v>-65.12209</c:v>
                </c:pt>
                <c:pt idx="86639">
                  <c:v>-65.137</c:v>
                </c:pt>
                <c:pt idx="86640">
                  <c:v>-65.152090000000001</c:v>
                </c:pt>
                <c:pt idx="86641">
                  <c:v>-65.167159999999996</c:v>
                </c:pt>
                <c:pt idx="86642">
                  <c:v>-65.182240000000007</c:v>
                </c:pt>
                <c:pt idx="86643">
                  <c:v>-65.197270000000003</c:v>
                </c:pt>
                <c:pt idx="86644">
                  <c:v>-65.21226999999999</c:v>
                </c:pt>
                <c:pt idx="86645">
                  <c:v>-65.227339999999998</c:v>
                </c:pt>
                <c:pt idx="86646">
                  <c:v>-65.242429999999999</c:v>
                </c:pt>
                <c:pt idx="86647">
                  <c:v>-65.257370000000009</c:v>
                </c:pt>
                <c:pt idx="86648">
                  <c:v>-65.272419999999997</c:v>
                </c:pt>
                <c:pt idx="86649">
                  <c:v>-65.287369999999996</c:v>
                </c:pt>
                <c:pt idx="86650">
                  <c:v>-65.30243999999999</c:v>
                </c:pt>
                <c:pt idx="86651">
                  <c:v>-65.31647000000001</c:v>
                </c:pt>
                <c:pt idx="86652">
                  <c:v>-65.331149999999994</c:v>
                </c:pt>
                <c:pt idx="86653">
                  <c:v>-65.345820000000003</c:v>
                </c:pt>
                <c:pt idx="86654">
                  <c:v>-65.360569999999996</c:v>
                </c:pt>
                <c:pt idx="86655">
                  <c:v>-65.375379999999993</c:v>
                </c:pt>
                <c:pt idx="86656">
                  <c:v>-65.390079999999998</c:v>
                </c:pt>
                <c:pt idx="86657">
                  <c:v>-65.404910000000001</c:v>
                </c:pt>
                <c:pt idx="86658">
                  <c:v>-65.419759999999997</c:v>
                </c:pt>
                <c:pt idx="86659">
                  <c:v>-65.4345</c:v>
                </c:pt>
                <c:pt idx="86660">
                  <c:v>-65.449359999999999</c:v>
                </c:pt>
                <c:pt idx="86661">
                  <c:v>-65.464100000000002</c:v>
                </c:pt>
                <c:pt idx="86662">
                  <c:v>-65.479749999999996</c:v>
                </c:pt>
                <c:pt idx="86663">
                  <c:v>-65.495199999999997</c:v>
                </c:pt>
                <c:pt idx="86664">
                  <c:v>-65.510109999999997</c:v>
                </c:pt>
                <c:pt idx="86665">
                  <c:v>-65.524820000000005</c:v>
                </c:pt>
                <c:pt idx="86666">
                  <c:v>-65.539569999999998</c:v>
                </c:pt>
                <c:pt idx="86667">
                  <c:v>-65.554240000000007</c:v>
                </c:pt>
                <c:pt idx="86668">
                  <c:v>-65.568730000000002</c:v>
                </c:pt>
                <c:pt idx="86669">
                  <c:v>-65.583380000000005</c:v>
                </c:pt>
                <c:pt idx="86670">
                  <c:v>-65.597499999999997</c:v>
                </c:pt>
                <c:pt idx="86671">
                  <c:v>-65.61157</c:v>
                </c:pt>
                <c:pt idx="86672">
                  <c:v>-65.62621</c:v>
                </c:pt>
                <c:pt idx="86673">
                  <c:v>-65.640410000000003</c:v>
                </c:pt>
                <c:pt idx="86674">
                  <c:v>-65.654859999999999</c:v>
                </c:pt>
                <c:pt idx="86675">
                  <c:v>-65.669179999999997</c:v>
                </c:pt>
                <c:pt idx="86676">
                  <c:v>-65.683629999999994</c:v>
                </c:pt>
                <c:pt idx="86677">
                  <c:v>-65.697670000000002</c:v>
                </c:pt>
                <c:pt idx="86678">
                  <c:v>-65.712029999999999</c:v>
                </c:pt>
                <c:pt idx="86679">
                  <c:v>-65.726179999999999</c:v>
                </c:pt>
                <c:pt idx="86680">
                  <c:v>-65.740759999999995</c:v>
                </c:pt>
                <c:pt idx="86681">
                  <c:v>-65.755189999999999</c:v>
                </c:pt>
                <c:pt idx="86682">
                  <c:v>-65.769840000000002</c:v>
                </c:pt>
                <c:pt idx="86683">
                  <c:v>-65.784630000000007</c:v>
                </c:pt>
                <c:pt idx="86684">
                  <c:v>-65.79876999999999</c:v>
                </c:pt>
                <c:pt idx="86685">
                  <c:v>-65.812340000000006</c:v>
                </c:pt>
                <c:pt idx="86686">
                  <c:v>-65.825119999999998</c:v>
                </c:pt>
                <c:pt idx="86687">
                  <c:v>-65.837609999999998</c:v>
                </c:pt>
                <c:pt idx="86688">
                  <c:v>-65.850030000000004</c:v>
                </c:pt>
                <c:pt idx="86689">
                  <c:v>-65.863120000000009</c:v>
                </c:pt>
                <c:pt idx="86690">
                  <c:v>-65.876279999999994</c:v>
                </c:pt>
                <c:pt idx="86691">
                  <c:v>-65.885779999999997</c:v>
                </c:pt>
                <c:pt idx="86692">
                  <c:v>-65.895299999999992</c:v>
                </c:pt>
                <c:pt idx="86693">
                  <c:v>-65.906790000000001</c:v>
                </c:pt>
                <c:pt idx="86694">
                  <c:v>-65.919790000000006</c:v>
                </c:pt>
                <c:pt idx="86695">
                  <c:v>-65.932919999999996</c:v>
                </c:pt>
                <c:pt idx="86696">
                  <c:v>-65.946010000000001</c:v>
                </c:pt>
                <c:pt idx="86697">
                  <c:v>-65.959320000000005</c:v>
                </c:pt>
                <c:pt idx="86698">
                  <c:v>-65.972769999999997</c:v>
                </c:pt>
                <c:pt idx="86699">
                  <c:v>-65.975290000000001</c:v>
                </c:pt>
                <c:pt idx="86700">
                  <c:v>-65.98232999999999</c:v>
                </c:pt>
                <c:pt idx="86701">
                  <c:v>-65.992270000000005</c:v>
                </c:pt>
                <c:pt idx="86702">
                  <c:v>-66.004159999999999</c:v>
                </c:pt>
                <c:pt idx="86703">
                  <c:v>-66.016840000000002</c:v>
                </c:pt>
                <c:pt idx="86704">
                  <c:v>-66.029910000000001</c:v>
                </c:pt>
                <c:pt idx="86705">
                  <c:v>-66.043210000000002</c:v>
                </c:pt>
                <c:pt idx="86706">
                  <c:v>-66.056960000000004</c:v>
                </c:pt>
                <c:pt idx="86707">
                  <c:v>-66.070959999999999</c:v>
                </c:pt>
                <c:pt idx="86708">
                  <c:v>-66.084400000000002</c:v>
                </c:pt>
                <c:pt idx="86709">
                  <c:v>-66.098290000000006</c:v>
                </c:pt>
                <c:pt idx="86710">
                  <c:v>-66.111370000000008</c:v>
                </c:pt>
                <c:pt idx="86711">
                  <c:v>-66.125059999999991</c:v>
                </c:pt>
                <c:pt idx="86712">
                  <c:v>-66.138640000000009</c:v>
                </c:pt>
                <c:pt idx="86713">
                  <c:v>-66.153230000000008</c:v>
                </c:pt>
                <c:pt idx="86714">
                  <c:v>-66.167479999999998</c:v>
                </c:pt>
                <c:pt idx="86715">
                  <c:v>-66.181309999999996</c:v>
                </c:pt>
                <c:pt idx="86716">
                  <c:v>-66.19462</c:v>
                </c:pt>
                <c:pt idx="86717">
                  <c:v>-66.2089</c:v>
                </c:pt>
                <c:pt idx="86718">
                  <c:v>-66.222750000000005</c:v>
                </c:pt>
                <c:pt idx="86719">
                  <c:v>-66.236620000000002</c:v>
                </c:pt>
                <c:pt idx="86720">
                  <c:v>-66.250529999999998</c:v>
                </c:pt>
                <c:pt idx="86721">
                  <c:v>-66.264470000000003</c:v>
                </c:pt>
                <c:pt idx="86722">
                  <c:v>-66.278509999999997</c:v>
                </c:pt>
                <c:pt idx="86723">
                  <c:v>-66.292580000000001</c:v>
                </c:pt>
                <c:pt idx="86724">
                  <c:v>-66.306719999999999</c:v>
                </c:pt>
                <c:pt idx="86725">
                  <c:v>-66.320819999999998</c:v>
                </c:pt>
                <c:pt idx="86726">
                  <c:v>-66.334609999999998</c:v>
                </c:pt>
                <c:pt idx="86727">
                  <c:v>-66.349099999999993</c:v>
                </c:pt>
                <c:pt idx="86728">
                  <c:v>-66.362740000000002</c:v>
                </c:pt>
                <c:pt idx="86729">
                  <c:v>-66.377119999999991</c:v>
                </c:pt>
                <c:pt idx="86730">
                  <c:v>-66.391120000000001</c:v>
                </c:pt>
                <c:pt idx="86731">
                  <c:v>-66.406289999999998</c:v>
                </c:pt>
                <c:pt idx="86732">
                  <c:v>-66.419960000000003</c:v>
                </c:pt>
                <c:pt idx="86733">
                  <c:v>-66.433920000000001</c:v>
                </c:pt>
                <c:pt idx="86734">
                  <c:v>-66.447299999999998</c:v>
                </c:pt>
                <c:pt idx="86735">
                  <c:v>-66.461389999999994</c:v>
                </c:pt>
                <c:pt idx="86736">
                  <c:v>-66.474879999999999</c:v>
                </c:pt>
                <c:pt idx="86737">
                  <c:v>-66.489000000000004</c:v>
                </c:pt>
                <c:pt idx="86738">
                  <c:v>-66.502650000000003</c:v>
                </c:pt>
                <c:pt idx="86739">
                  <c:v>-66.516900000000007</c:v>
                </c:pt>
                <c:pt idx="86740">
                  <c:v>-66.530529999999999</c:v>
                </c:pt>
                <c:pt idx="86741">
                  <c:v>-66.545000000000002</c:v>
                </c:pt>
                <c:pt idx="86742">
                  <c:v>-66.558799999999991</c:v>
                </c:pt>
                <c:pt idx="86743">
                  <c:v>-66.573329999999999</c:v>
                </c:pt>
                <c:pt idx="86744">
                  <c:v>-66.587289999999996</c:v>
                </c:pt>
                <c:pt idx="86745">
                  <c:v>-66.60181</c:v>
                </c:pt>
                <c:pt idx="86746">
                  <c:v>-66.615989999999996</c:v>
                </c:pt>
                <c:pt idx="86747">
                  <c:v>-66.631330000000005</c:v>
                </c:pt>
                <c:pt idx="86748">
                  <c:v>-66.64361000000001</c:v>
                </c:pt>
                <c:pt idx="86749">
                  <c:v>-66.656469999999999</c:v>
                </c:pt>
                <c:pt idx="86750">
                  <c:v>-66.670270000000002</c:v>
                </c:pt>
                <c:pt idx="86751">
                  <c:v>-66.684609999999992</c:v>
                </c:pt>
                <c:pt idx="86752">
                  <c:v>-66.698139999999995</c:v>
                </c:pt>
                <c:pt idx="86753">
                  <c:v>-66.712429999999998</c:v>
                </c:pt>
                <c:pt idx="86754">
                  <c:v>-66.726390000000009</c:v>
                </c:pt>
                <c:pt idx="86755">
                  <c:v>-66.740769999999998</c:v>
                </c:pt>
                <c:pt idx="86756">
                  <c:v>-66.754829999999998</c:v>
                </c:pt>
                <c:pt idx="86757">
                  <c:v>-66.76930999999999</c:v>
                </c:pt>
                <c:pt idx="86758">
                  <c:v>-66.784080000000003</c:v>
                </c:pt>
                <c:pt idx="86759">
                  <c:v>-66.798180000000002</c:v>
                </c:pt>
                <c:pt idx="86760">
                  <c:v>-66.811440000000005</c:v>
                </c:pt>
                <c:pt idx="86761">
                  <c:v>-66.825559999999996</c:v>
                </c:pt>
                <c:pt idx="86762">
                  <c:v>-66.838459999999998</c:v>
                </c:pt>
                <c:pt idx="86763">
                  <c:v>-66.851889999999997</c:v>
                </c:pt>
                <c:pt idx="86764">
                  <c:v>-66.817589999999996</c:v>
                </c:pt>
                <c:pt idx="86765">
                  <c:v>-66.786050000000003</c:v>
                </c:pt>
                <c:pt idx="86766">
                  <c:v>-66.766199999999998</c:v>
                </c:pt>
                <c:pt idx="86767">
                  <c:v>-66.755079999999992</c:v>
                </c:pt>
                <c:pt idx="86768">
                  <c:v>-66.750820000000004</c:v>
                </c:pt>
                <c:pt idx="86769">
                  <c:v>-66.75085</c:v>
                </c:pt>
                <c:pt idx="86770">
                  <c:v>-66.748089999999991</c:v>
                </c:pt>
                <c:pt idx="86771">
                  <c:v>-66.741919999999993</c:v>
                </c:pt>
                <c:pt idx="86772">
                  <c:v>-66.736350000000002</c:v>
                </c:pt>
                <c:pt idx="86773">
                  <c:v>-66.738039999999998</c:v>
                </c:pt>
                <c:pt idx="86774">
                  <c:v>-66.744199999999992</c:v>
                </c:pt>
                <c:pt idx="86775">
                  <c:v>-66.75273</c:v>
                </c:pt>
                <c:pt idx="86776">
                  <c:v>-66.762079999999997</c:v>
                </c:pt>
                <c:pt idx="86777">
                  <c:v>-66.771140000000003</c:v>
                </c:pt>
                <c:pt idx="86778">
                  <c:v>-66.781779999999998</c:v>
                </c:pt>
                <c:pt idx="86779">
                  <c:v>-66.791850000000011</c:v>
                </c:pt>
                <c:pt idx="86780">
                  <c:v>-66.798729999999992</c:v>
                </c:pt>
                <c:pt idx="86781">
                  <c:v>-66.801659999999998</c:v>
                </c:pt>
                <c:pt idx="86782">
                  <c:v>-66.807910000000007</c:v>
                </c:pt>
                <c:pt idx="86783">
                  <c:v>-66.815490000000011</c:v>
                </c:pt>
                <c:pt idx="86784">
                  <c:v>-66.824640000000002</c:v>
                </c:pt>
                <c:pt idx="86785">
                  <c:v>-66.834550000000007</c:v>
                </c:pt>
                <c:pt idx="86786">
                  <c:v>-66.84563</c:v>
                </c:pt>
                <c:pt idx="86787">
                  <c:v>-66.843149999999994</c:v>
                </c:pt>
                <c:pt idx="86788">
                  <c:v>-66.842420000000004</c:v>
                </c:pt>
                <c:pt idx="86789">
                  <c:v>-66.844859999999997</c:v>
                </c:pt>
                <c:pt idx="86790">
                  <c:v>-66.849629999999991</c:v>
                </c:pt>
                <c:pt idx="86791">
                  <c:v>-66.855320000000006</c:v>
                </c:pt>
                <c:pt idx="86792">
                  <c:v>-66.863</c:v>
                </c:pt>
                <c:pt idx="86793">
                  <c:v>-66.869450000000001</c:v>
                </c:pt>
                <c:pt idx="86794">
                  <c:v>-66.871690000000001</c:v>
                </c:pt>
                <c:pt idx="86795">
                  <c:v>-66.876779999999997</c:v>
                </c:pt>
                <c:pt idx="86796">
                  <c:v>-66.883129999999994</c:v>
                </c:pt>
                <c:pt idx="86797">
                  <c:v>-66.890889999999999</c:v>
                </c:pt>
                <c:pt idx="86798">
                  <c:v>-66.899699999999996</c:v>
                </c:pt>
                <c:pt idx="86799">
                  <c:v>-66.906090000000006</c:v>
                </c:pt>
                <c:pt idx="86800">
                  <c:v>-66.911439999999999</c:v>
                </c:pt>
                <c:pt idx="86801">
                  <c:v>-66.918329999999997</c:v>
                </c:pt>
                <c:pt idx="86802">
                  <c:v>-66.92671</c:v>
                </c:pt>
                <c:pt idx="86803">
                  <c:v>-66.935960000000009</c:v>
                </c:pt>
                <c:pt idx="86804">
                  <c:v>-66.944780000000009</c:v>
                </c:pt>
                <c:pt idx="86805">
                  <c:v>-66.951669999999993</c:v>
                </c:pt>
                <c:pt idx="86806">
                  <c:v>-66.904330000000002</c:v>
                </c:pt>
                <c:pt idx="86807">
                  <c:v>-66.867620000000002</c:v>
                </c:pt>
                <c:pt idx="86808">
                  <c:v>-66.850979999999993</c:v>
                </c:pt>
                <c:pt idx="86809">
                  <c:v>-66.844340000000003</c:v>
                </c:pt>
                <c:pt idx="86810">
                  <c:v>-66.844539999999995</c:v>
                </c:pt>
                <c:pt idx="86811">
                  <c:v>-66.854290000000006</c:v>
                </c:pt>
                <c:pt idx="86812">
                  <c:v>-66.858180000000004</c:v>
                </c:pt>
                <c:pt idx="86813">
                  <c:v>-66.859340000000003</c:v>
                </c:pt>
                <c:pt idx="86814">
                  <c:v>-66.840689999999995</c:v>
                </c:pt>
                <c:pt idx="86815">
                  <c:v>-66.83278</c:v>
                </c:pt>
                <c:pt idx="86816">
                  <c:v>-66.834189999999992</c:v>
                </c:pt>
                <c:pt idx="86817">
                  <c:v>-66.83972</c:v>
                </c:pt>
                <c:pt idx="86818">
                  <c:v>-66.848070000000007</c:v>
                </c:pt>
                <c:pt idx="86819">
                  <c:v>-66.850610000000003</c:v>
                </c:pt>
                <c:pt idx="86820">
                  <c:v>-66.850030000000004</c:v>
                </c:pt>
                <c:pt idx="86821">
                  <c:v>-66.853870000000001</c:v>
                </c:pt>
                <c:pt idx="86822">
                  <c:v>-66.860790000000009</c:v>
                </c:pt>
                <c:pt idx="86823">
                  <c:v>-66.867639999999994</c:v>
                </c:pt>
                <c:pt idx="86824">
                  <c:v>-66.884780000000006</c:v>
                </c:pt>
                <c:pt idx="86825">
                  <c:v>-66.885850000000005</c:v>
                </c:pt>
                <c:pt idx="86826">
                  <c:v>-66.888210000000001</c:v>
                </c:pt>
                <c:pt idx="86827">
                  <c:v>-66.893339999999995</c:v>
                </c:pt>
                <c:pt idx="86828">
                  <c:v>-66.899680000000004</c:v>
                </c:pt>
                <c:pt idx="86829">
                  <c:v>-66.907430000000005</c:v>
                </c:pt>
                <c:pt idx="86830">
                  <c:v>-66.916409999999999</c:v>
                </c:pt>
                <c:pt idx="86831">
                  <c:v>-66.925190000000001</c:v>
                </c:pt>
                <c:pt idx="86832">
                  <c:v>-66.934709999999995</c:v>
                </c:pt>
                <c:pt idx="86833">
                  <c:v>-66.944730000000007</c:v>
                </c:pt>
                <c:pt idx="86834">
                  <c:v>-66.954520000000002</c:v>
                </c:pt>
                <c:pt idx="86835">
                  <c:v>-66.964709999999997</c:v>
                </c:pt>
                <c:pt idx="86836">
                  <c:v>-66.975149999999999</c:v>
                </c:pt>
                <c:pt idx="86837">
                  <c:v>-66.986000000000004</c:v>
                </c:pt>
                <c:pt idx="86838">
                  <c:v>-66.997070000000008</c:v>
                </c:pt>
                <c:pt idx="86839">
                  <c:v>-67.007899999999992</c:v>
                </c:pt>
                <c:pt idx="86840">
                  <c:v>-67.019419999999997</c:v>
                </c:pt>
                <c:pt idx="86841">
                  <c:v>-67.030909999999992</c:v>
                </c:pt>
                <c:pt idx="86842">
                  <c:v>-67.042469999999994</c:v>
                </c:pt>
                <c:pt idx="86843">
                  <c:v>-67.053889999999996</c:v>
                </c:pt>
                <c:pt idx="86844">
                  <c:v>-67.065599999999989</c:v>
                </c:pt>
                <c:pt idx="86845">
                  <c:v>-67.077159999999992</c:v>
                </c:pt>
                <c:pt idx="86846">
                  <c:v>-67.088909999999998</c:v>
                </c:pt>
                <c:pt idx="86847">
                  <c:v>-67.099530000000001</c:v>
                </c:pt>
                <c:pt idx="86848">
                  <c:v>-67.111130000000003</c:v>
                </c:pt>
                <c:pt idx="86849">
                  <c:v>-67.122140000000002</c:v>
                </c:pt>
                <c:pt idx="86850">
                  <c:v>-67.133799999999994</c:v>
                </c:pt>
                <c:pt idx="86851">
                  <c:v>-67.145409999999998</c:v>
                </c:pt>
                <c:pt idx="86852">
                  <c:v>-67.157039999999995</c:v>
                </c:pt>
                <c:pt idx="86853">
                  <c:v>-67.168499999999995</c:v>
                </c:pt>
                <c:pt idx="86854">
                  <c:v>-67.180400000000006</c:v>
                </c:pt>
                <c:pt idx="86855">
                  <c:v>-67.191820000000007</c:v>
                </c:pt>
                <c:pt idx="86856">
                  <c:v>-67.203649999999996</c:v>
                </c:pt>
                <c:pt idx="86857">
                  <c:v>-67.215329999999994</c:v>
                </c:pt>
                <c:pt idx="86858">
                  <c:v>-67.227080000000001</c:v>
                </c:pt>
                <c:pt idx="86859">
                  <c:v>-67.238680000000002</c:v>
                </c:pt>
                <c:pt idx="86860">
                  <c:v>-67.250579999999999</c:v>
                </c:pt>
                <c:pt idx="86861">
                  <c:v>-67.2624</c:v>
                </c:pt>
                <c:pt idx="86862">
                  <c:v>-67.274200000000008</c:v>
                </c:pt>
                <c:pt idx="86863">
                  <c:v>-67.285780000000003</c:v>
                </c:pt>
                <c:pt idx="86864">
                  <c:v>-67.297619999999995</c:v>
                </c:pt>
                <c:pt idx="86865">
                  <c:v>-67.309029999999993</c:v>
                </c:pt>
                <c:pt idx="86866">
                  <c:v>-67.320779999999999</c:v>
                </c:pt>
                <c:pt idx="86867">
                  <c:v>-67.332530000000006</c:v>
                </c:pt>
                <c:pt idx="86868">
                  <c:v>-67.344269999999995</c:v>
                </c:pt>
                <c:pt idx="86869">
                  <c:v>-67.355859999999993</c:v>
                </c:pt>
                <c:pt idx="86870">
                  <c:v>-67.367760000000004</c:v>
                </c:pt>
                <c:pt idx="86871">
                  <c:v>-67.352290000000011</c:v>
                </c:pt>
                <c:pt idx="86872">
                  <c:v>-67.345129999999997</c:v>
                </c:pt>
                <c:pt idx="86873">
                  <c:v>-67.346670000000003</c:v>
                </c:pt>
                <c:pt idx="86874">
                  <c:v>-67.35275</c:v>
                </c:pt>
                <c:pt idx="86875">
                  <c:v>-67.361789999999999</c:v>
                </c:pt>
                <c:pt idx="86876">
                  <c:v>-67.371600000000001</c:v>
                </c:pt>
                <c:pt idx="86877">
                  <c:v>-67.372509999999991</c:v>
                </c:pt>
                <c:pt idx="86878">
                  <c:v>-67.375450000000001</c:v>
                </c:pt>
                <c:pt idx="86879">
                  <c:v>-67.382159999999999</c:v>
                </c:pt>
                <c:pt idx="86880">
                  <c:v>-67.390379999999993</c:v>
                </c:pt>
                <c:pt idx="86881">
                  <c:v>-67.397779999999997</c:v>
                </c:pt>
                <c:pt idx="86882">
                  <c:v>-67.403009999999995</c:v>
                </c:pt>
                <c:pt idx="86883">
                  <c:v>-67.339320000000001</c:v>
                </c:pt>
                <c:pt idx="86884">
                  <c:v>-67.269990000000007</c:v>
                </c:pt>
                <c:pt idx="86885">
                  <c:v>-67.213700000000003</c:v>
                </c:pt>
                <c:pt idx="86886">
                  <c:v>-67.171220000000005</c:v>
                </c:pt>
                <c:pt idx="86887">
                  <c:v>-67.119550000000004</c:v>
                </c:pt>
                <c:pt idx="86888">
                  <c:v>-67.082189999999997</c:v>
                </c:pt>
                <c:pt idx="86889">
                  <c:v>-67.058700000000002</c:v>
                </c:pt>
                <c:pt idx="86890">
                  <c:v>-67.02807</c:v>
                </c:pt>
                <c:pt idx="86891">
                  <c:v>-66.986490000000003</c:v>
                </c:pt>
                <c:pt idx="86892">
                  <c:v>-66.966369999999998</c:v>
                </c:pt>
                <c:pt idx="86893">
                  <c:v>-66.931299999999993</c:v>
                </c:pt>
                <c:pt idx="86894">
                  <c:v>-66.893599999999992</c:v>
                </c:pt>
                <c:pt idx="86895">
                  <c:v>-66.859130000000007</c:v>
                </c:pt>
                <c:pt idx="86896">
                  <c:v>-66.829650000000001</c:v>
                </c:pt>
                <c:pt idx="86897">
                  <c:v>-66.801839999999999</c:v>
                </c:pt>
                <c:pt idx="86898">
                  <c:v>-66.767570000000006</c:v>
                </c:pt>
                <c:pt idx="86899">
                  <c:v>-66.735410000000002</c:v>
                </c:pt>
                <c:pt idx="86900">
                  <c:v>-66.70671999999999</c:v>
                </c:pt>
                <c:pt idx="86901">
                  <c:v>-66.674019999999999</c:v>
                </c:pt>
                <c:pt idx="86902">
                  <c:v>-66.641159999999999</c:v>
                </c:pt>
                <c:pt idx="86903">
                  <c:v>-66.609480000000005</c:v>
                </c:pt>
                <c:pt idx="86904">
                  <c:v>-66.577159999999992</c:v>
                </c:pt>
                <c:pt idx="86905">
                  <c:v>-66.547370000000001</c:v>
                </c:pt>
                <c:pt idx="86906">
                  <c:v>-66.51782</c:v>
                </c:pt>
                <c:pt idx="86907">
                  <c:v>-66.478659999999991</c:v>
                </c:pt>
                <c:pt idx="86908">
                  <c:v>-66.441559999999996</c:v>
                </c:pt>
                <c:pt idx="86909">
                  <c:v>-66.403359999999992</c:v>
                </c:pt>
                <c:pt idx="86910">
                  <c:v>-66.36524</c:v>
                </c:pt>
                <c:pt idx="86911">
                  <c:v>-66.327340000000007</c:v>
                </c:pt>
                <c:pt idx="86912">
                  <c:v>-66.288749999999993</c:v>
                </c:pt>
                <c:pt idx="86913">
                  <c:v>-66.249430000000004</c:v>
                </c:pt>
                <c:pt idx="86914">
                  <c:v>-66.216449999999995</c:v>
                </c:pt>
                <c:pt idx="86915">
                  <c:v>-66.18289</c:v>
                </c:pt>
                <c:pt idx="86916">
                  <c:v>-66.14573</c:v>
                </c:pt>
                <c:pt idx="86917">
                  <c:v>-66.108959999999996</c:v>
                </c:pt>
                <c:pt idx="86918">
                  <c:v>-66.07123</c:v>
                </c:pt>
                <c:pt idx="86919">
                  <c:v>-66.049179999999993</c:v>
                </c:pt>
                <c:pt idx="86920">
                  <c:v>-66.002780000000001</c:v>
                </c:pt>
                <c:pt idx="86921">
                  <c:v>-65.961800000000011</c:v>
                </c:pt>
                <c:pt idx="86922">
                  <c:v>-65.924220000000005</c:v>
                </c:pt>
                <c:pt idx="86923">
                  <c:v>-65.88758</c:v>
                </c:pt>
                <c:pt idx="86924">
                  <c:v>-65.861440000000002</c:v>
                </c:pt>
                <c:pt idx="86925">
                  <c:v>-65.838430000000002</c:v>
                </c:pt>
                <c:pt idx="86926">
                  <c:v>-65.81747</c:v>
                </c:pt>
                <c:pt idx="86927">
                  <c:v>-65.774770000000004</c:v>
                </c:pt>
                <c:pt idx="86928">
                  <c:v>-65.734049999999996</c:v>
                </c:pt>
                <c:pt idx="86929">
                  <c:v>-65.712630000000004</c:v>
                </c:pt>
                <c:pt idx="86930">
                  <c:v>-65.698689999999999</c:v>
                </c:pt>
                <c:pt idx="86931">
                  <c:v>-65.688019999999995</c:v>
                </c:pt>
                <c:pt idx="86932">
                  <c:v>-65.680370000000011</c:v>
                </c:pt>
                <c:pt idx="86933">
                  <c:v>-65.6755</c:v>
                </c:pt>
                <c:pt idx="86934">
                  <c:v>-65.673199999999994</c:v>
                </c:pt>
                <c:pt idx="86935">
                  <c:v>-65.674869999999999</c:v>
                </c:pt>
                <c:pt idx="86936">
                  <c:v>-65.677220000000005</c:v>
                </c:pt>
                <c:pt idx="86937">
                  <c:v>-65.679969999999997</c:v>
                </c:pt>
                <c:pt idx="86938">
                  <c:v>-65.684290000000004</c:v>
                </c:pt>
                <c:pt idx="86939">
                  <c:v>-65.688870000000009</c:v>
                </c:pt>
                <c:pt idx="86940">
                  <c:v>-65.694549999999992</c:v>
                </c:pt>
                <c:pt idx="86941">
                  <c:v>-65.70026</c:v>
                </c:pt>
                <c:pt idx="86942">
                  <c:v>-65.707539999999995</c:v>
                </c:pt>
                <c:pt idx="86943">
                  <c:v>-65.713929999999991</c:v>
                </c:pt>
                <c:pt idx="86944">
                  <c:v>-65.720660000000009</c:v>
                </c:pt>
                <c:pt idx="86945">
                  <c:v>-65.727149999999995</c:v>
                </c:pt>
                <c:pt idx="86946">
                  <c:v>-65.734059999999999</c:v>
                </c:pt>
                <c:pt idx="86947">
                  <c:v>-65.741749999999996</c:v>
                </c:pt>
                <c:pt idx="86948">
                  <c:v>-65.750119999999995</c:v>
                </c:pt>
                <c:pt idx="86949">
                  <c:v>-65.757739999999998</c:v>
                </c:pt>
                <c:pt idx="86950">
                  <c:v>-65.766300000000001</c:v>
                </c:pt>
                <c:pt idx="86951">
                  <c:v>-65.773029999999991</c:v>
                </c:pt>
                <c:pt idx="86952">
                  <c:v>-65.780709999999999</c:v>
                </c:pt>
                <c:pt idx="86953">
                  <c:v>-65.788659999999993</c:v>
                </c:pt>
                <c:pt idx="86954">
                  <c:v>-65.797439999999995</c:v>
                </c:pt>
                <c:pt idx="86955">
                  <c:v>-65.806160000000006</c:v>
                </c:pt>
                <c:pt idx="86956">
                  <c:v>-65.814869999999999</c:v>
                </c:pt>
                <c:pt idx="86957">
                  <c:v>-65.824299999999994</c:v>
                </c:pt>
                <c:pt idx="86958">
                  <c:v>-65.832259999999991</c:v>
                </c:pt>
                <c:pt idx="86959">
                  <c:v>-65.841350000000006</c:v>
                </c:pt>
                <c:pt idx="86960">
                  <c:v>-65.850290000000001</c:v>
                </c:pt>
                <c:pt idx="86961">
                  <c:v>-65.859480000000005</c:v>
                </c:pt>
                <c:pt idx="86962">
                  <c:v>-65.868629999999996</c:v>
                </c:pt>
                <c:pt idx="86963">
                  <c:v>-65.878039999999999</c:v>
                </c:pt>
                <c:pt idx="86964">
                  <c:v>-65.886660000000006</c:v>
                </c:pt>
                <c:pt idx="86965">
                  <c:v>-65.895390000000006</c:v>
                </c:pt>
                <c:pt idx="86966">
                  <c:v>-65.904429999999991</c:v>
                </c:pt>
                <c:pt idx="86967">
                  <c:v>-65.913690000000003</c:v>
                </c:pt>
                <c:pt idx="86968">
                  <c:v>-65.921599999999998</c:v>
                </c:pt>
                <c:pt idx="86969">
                  <c:v>-65.930799999999991</c:v>
                </c:pt>
                <c:pt idx="86970">
                  <c:v>-65.940010000000001</c:v>
                </c:pt>
                <c:pt idx="86971">
                  <c:v>-65.949089999999998</c:v>
                </c:pt>
                <c:pt idx="86972">
                  <c:v>-65.958709999999996</c:v>
                </c:pt>
                <c:pt idx="86973">
                  <c:v>-65.911950000000004</c:v>
                </c:pt>
                <c:pt idx="86974">
                  <c:v>-65.853570000000005</c:v>
                </c:pt>
                <c:pt idx="86975">
                  <c:v>-65.802520000000001</c:v>
                </c:pt>
                <c:pt idx="86976">
                  <c:v>-65.763210000000001</c:v>
                </c:pt>
                <c:pt idx="86977">
                  <c:v>-65.733180000000004</c:v>
                </c:pt>
                <c:pt idx="86978">
                  <c:v>-65.709429999999998</c:v>
                </c:pt>
                <c:pt idx="86979">
                  <c:v>-65.685419999999993</c:v>
                </c:pt>
                <c:pt idx="86980">
                  <c:v>-65.669330000000002</c:v>
                </c:pt>
                <c:pt idx="86981">
                  <c:v>-65.658680000000004</c:v>
                </c:pt>
                <c:pt idx="86982">
                  <c:v>-65.650840000000002</c:v>
                </c:pt>
                <c:pt idx="86983">
                  <c:v>-65.64631</c:v>
                </c:pt>
                <c:pt idx="86984">
                  <c:v>-65.643439999999998</c:v>
                </c:pt>
                <c:pt idx="86985">
                  <c:v>-65.642690000000002</c:v>
                </c:pt>
                <c:pt idx="86986">
                  <c:v>-65.643209999999996</c:v>
                </c:pt>
                <c:pt idx="86987">
                  <c:v>-65.645129999999995</c:v>
                </c:pt>
                <c:pt idx="86988">
                  <c:v>-65.647440000000003</c:v>
                </c:pt>
                <c:pt idx="86989">
                  <c:v>-65.650739999999999</c:v>
                </c:pt>
                <c:pt idx="86990">
                  <c:v>-65.654240000000001</c:v>
                </c:pt>
                <c:pt idx="86991">
                  <c:v>-65.658389999999997</c:v>
                </c:pt>
                <c:pt idx="86992">
                  <c:v>-65.660420000000002</c:v>
                </c:pt>
                <c:pt idx="86993">
                  <c:v>-65.66570999999999</c:v>
                </c:pt>
                <c:pt idx="86994">
                  <c:v>-65.671120000000002</c:v>
                </c:pt>
                <c:pt idx="86995">
                  <c:v>-65.676789999999997</c:v>
                </c:pt>
                <c:pt idx="86996">
                  <c:v>-65.682270000000003</c:v>
                </c:pt>
                <c:pt idx="86997">
                  <c:v>-65.687690000000003</c:v>
                </c:pt>
                <c:pt idx="86998">
                  <c:v>-65.693469999999991</c:v>
                </c:pt>
                <c:pt idx="86999">
                  <c:v>-65.700029999999998</c:v>
                </c:pt>
                <c:pt idx="87000">
                  <c:v>-65.706179999999989</c:v>
                </c:pt>
                <c:pt idx="87001">
                  <c:v>-65.712900000000005</c:v>
                </c:pt>
                <c:pt idx="87002">
                  <c:v>-65.719799999999992</c:v>
                </c:pt>
                <c:pt idx="87003">
                  <c:v>-65.727099999999993</c:v>
                </c:pt>
                <c:pt idx="87004">
                  <c:v>-65.73442</c:v>
                </c:pt>
                <c:pt idx="87005">
                  <c:v>-65.74203</c:v>
                </c:pt>
                <c:pt idx="87006">
                  <c:v>-65.749620000000007</c:v>
                </c:pt>
                <c:pt idx="87007">
                  <c:v>-65.757139999999993</c:v>
                </c:pt>
                <c:pt idx="87008">
                  <c:v>-65.763109999999998</c:v>
                </c:pt>
                <c:pt idx="87009">
                  <c:v>-65.771339999999995</c:v>
                </c:pt>
                <c:pt idx="87010">
                  <c:v>-65.779049999999998</c:v>
                </c:pt>
                <c:pt idx="87011">
                  <c:v>-65.786860000000004</c:v>
                </c:pt>
                <c:pt idx="87012">
                  <c:v>-65.794650000000004</c:v>
                </c:pt>
                <c:pt idx="87013">
                  <c:v>-65.802899999999994</c:v>
                </c:pt>
                <c:pt idx="87014">
                  <c:v>-65.811189999999996</c:v>
                </c:pt>
                <c:pt idx="87015">
                  <c:v>-65.820520000000002</c:v>
                </c:pt>
                <c:pt idx="87016">
                  <c:v>-65.825420000000008</c:v>
                </c:pt>
                <c:pt idx="87017">
                  <c:v>-65.829190000000011</c:v>
                </c:pt>
                <c:pt idx="87018">
                  <c:v>-65.834650000000011</c:v>
                </c:pt>
                <c:pt idx="87019">
                  <c:v>-65.840209999999999</c:v>
                </c:pt>
                <c:pt idx="87020">
                  <c:v>-65.846549999999993</c:v>
                </c:pt>
                <c:pt idx="87021">
                  <c:v>-65.851759999999999</c:v>
                </c:pt>
                <c:pt idx="87022">
                  <c:v>-65.857439999999997</c:v>
                </c:pt>
                <c:pt idx="87023">
                  <c:v>-65.862980000000007</c:v>
                </c:pt>
                <c:pt idx="87024">
                  <c:v>-65.869669999999999</c:v>
                </c:pt>
                <c:pt idx="87025">
                  <c:v>-65.87615000000001</c:v>
                </c:pt>
                <c:pt idx="87026">
                  <c:v>-65.882810000000006</c:v>
                </c:pt>
                <c:pt idx="87027">
                  <c:v>-65.890039999999999</c:v>
                </c:pt>
                <c:pt idx="87028">
                  <c:v>-65.897729999999996</c:v>
                </c:pt>
                <c:pt idx="87029">
                  <c:v>-65.905299999999997</c:v>
                </c:pt>
                <c:pt idx="87030">
                  <c:v>-65.912850000000006</c:v>
                </c:pt>
                <c:pt idx="87031">
                  <c:v>-65.920839999999998</c:v>
                </c:pt>
                <c:pt idx="87032">
                  <c:v>-65.928740000000005</c:v>
                </c:pt>
                <c:pt idx="87033">
                  <c:v>-65.936530000000005</c:v>
                </c:pt>
                <c:pt idx="87034">
                  <c:v>-65.944190000000006</c:v>
                </c:pt>
                <c:pt idx="87035">
                  <c:v>-65.95304999999999</c:v>
                </c:pt>
                <c:pt idx="87036">
                  <c:v>-65.961439999999996</c:v>
                </c:pt>
                <c:pt idx="87037">
                  <c:v>-65.970519999999993</c:v>
                </c:pt>
                <c:pt idx="87038">
                  <c:v>-65.980189999999993</c:v>
                </c:pt>
                <c:pt idx="87039">
                  <c:v>-65.990300000000005</c:v>
                </c:pt>
                <c:pt idx="87040">
                  <c:v>-65.999250000000004</c:v>
                </c:pt>
                <c:pt idx="87041">
                  <c:v>-66.007680000000008</c:v>
                </c:pt>
                <c:pt idx="87042">
                  <c:v>-66.017789999999991</c:v>
                </c:pt>
                <c:pt idx="87043">
                  <c:v>-66.02852</c:v>
                </c:pt>
                <c:pt idx="87044">
                  <c:v>-66.03931</c:v>
                </c:pt>
                <c:pt idx="87045">
                  <c:v>-66.049409999999995</c:v>
                </c:pt>
                <c:pt idx="87046">
                  <c:v>-66.05959</c:v>
                </c:pt>
                <c:pt idx="87047">
                  <c:v>-66.07056</c:v>
                </c:pt>
                <c:pt idx="87048">
                  <c:v>-66.081800000000001</c:v>
                </c:pt>
                <c:pt idx="87049">
                  <c:v>-66.092029999999994</c:v>
                </c:pt>
                <c:pt idx="87050">
                  <c:v>-66.102890000000002</c:v>
                </c:pt>
                <c:pt idx="87051">
                  <c:v>-66.114110000000011</c:v>
                </c:pt>
                <c:pt idx="87052">
                  <c:v>-66.126019999999997</c:v>
                </c:pt>
                <c:pt idx="87053">
                  <c:v>-66.137439999999998</c:v>
                </c:pt>
                <c:pt idx="87054">
                  <c:v>-66.148420000000002</c:v>
                </c:pt>
                <c:pt idx="87055">
                  <c:v>-66.160349999999994</c:v>
                </c:pt>
                <c:pt idx="87056">
                  <c:v>-66.172499999999999</c:v>
                </c:pt>
                <c:pt idx="87057">
                  <c:v>-66.183850000000007</c:v>
                </c:pt>
                <c:pt idx="87058">
                  <c:v>-66.194839999999999</c:v>
                </c:pt>
                <c:pt idx="87059">
                  <c:v>-66.206670000000003</c:v>
                </c:pt>
                <c:pt idx="87060">
                  <c:v>-66.218599999999995</c:v>
                </c:pt>
                <c:pt idx="87061">
                  <c:v>-66.229730000000004</c:v>
                </c:pt>
                <c:pt idx="87062">
                  <c:v>-66.241119999999995</c:v>
                </c:pt>
                <c:pt idx="87063">
                  <c:v>-66.253019999999992</c:v>
                </c:pt>
                <c:pt idx="87064">
                  <c:v>-66.265320000000003</c:v>
                </c:pt>
                <c:pt idx="87065">
                  <c:v>-66.277180000000001</c:v>
                </c:pt>
                <c:pt idx="87066">
                  <c:v>-66.289019999999994</c:v>
                </c:pt>
                <c:pt idx="87067">
                  <c:v>-66.301389999999998</c:v>
                </c:pt>
                <c:pt idx="87068">
                  <c:v>-66.313940000000002</c:v>
                </c:pt>
                <c:pt idx="87069">
                  <c:v>-66.325900000000004</c:v>
                </c:pt>
                <c:pt idx="87070">
                  <c:v>-66.337810000000005</c:v>
                </c:pt>
                <c:pt idx="87071">
                  <c:v>-66.350179999999995</c:v>
                </c:pt>
                <c:pt idx="87072">
                  <c:v>-66.362490000000008</c:v>
                </c:pt>
                <c:pt idx="87073">
                  <c:v>-66.374310000000008</c:v>
                </c:pt>
                <c:pt idx="87074">
                  <c:v>-66.383710000000008</c:v>
                </c:pt>
                <c:pt idx="87075">
                  <c:v>-66.396569999999997</c:v>
                </c:pt>
                <c:pt idx="87076">
                  <c:v>-66.408550000000005</c:v>
                </c:pt>
                <c:pt idx="87077">
                  <c:v>-66.420899999999989</c:v>
                </c:pt>
                <c:pt idx="87078">
                  <c:v>-66.433039999999991</c:v>
                </c:pt>
                <c:pt idx="87079">
                  <c:v>-66.444980000000001</c:v>
                </c:pt>
                <c:pt idx="87080">
                  <c:v>-66.457850000000008</c:v>
                </c:pt>
                <c:pt idx="87081">
                  <c:v>-66.470619999999997</c:v>
                </c:pt>
                <c:pt idx="87082">
                  <c:v>-66.482849999999999</c:v>
                </c:pt>
                <c:pt idx="87083">
                  <c:v>-66.495649999999998</c:v>
                </c:pt>
                <c:pt idx="87084">
                  <c:v>-66.508620000000008</c:v>
                </c:pt>
                <c:pt idx="87085">
                  <c:v>-66.521290000000008</c:v>
                </c:pt>
                <c:pt idx="87086">
                  <c:v>-66.534080000000003</c:v>
                </c:pt>
                <c:pt idx="87087">
                  <c:v>-66.547390000000007</c:v>
                </c:pt>
                <c:pt idx="87088">
                  <c:v>-66.560339999999997</c:v>
                </c:pt>
                <c:pt idx="87089">
                  <c:v>-66.572919999999996</c:v>
                </c:pt>
                <c:pt idx="87090">
                  <c:v>-66.585890000000006</c:v>
                </c:pt>
                <c:pt idx="87091">
                  <c:v>-66.599170000000001</c:v>
                </c:pt>
                <c:pt idx="87092">
                  <c:v>-66.612130000000008</c:v>
                </c:pt>
                <c:pt idx="87093">
                  <c:v>-66.624859999999998</c:v>
                </c:pt>
                <c:pt idx="87094">
                  <c:v>-66.635339999999999</c:v>
                </c:pt>
                <c:pt idx="87095">
                  <c:v>-66.645570000000006</c:v>
                </c:pt>
                <c:pt idx="87096">
                  <c:v>-66.655230000000003</c:v>
                </c:pt>
                <c:pt idx="87097">
                  <c:v>-66.663780000000003</c:v>
                </c:pt>
                <c:pt idx="87098">
                  <c:v>-66.672740000000005</c:v>
                </c:pt>
                <c:pt idx="87099">
                  <c:v>-66.681989999999999</c:v>
                </c:pt>
                <c:pt idx="87100">
                  <c:v>-66.690770000000001</c:v>
                </c:pt>
                <c:pt idx="87101">
                  <c:v>-66.699700000000007</c:v>
                </c:pt>
                <c:pt idx="87102">
                  <c:v>-66.708629999999999</c:v>
                </c:pt>
                <c:pt idx="87103">
                  <c:v>-66.716610000000003</c:v>
                </c:pt>
                <c:pt idx="87104">
                  <c:v>-66.725610000000003</c:v>
                </c:pt>
                <c:pt idx="87105">
                  <c:v>-66.734449999999995</c:v>
                </c:pt>
                <c:pt idx="87106">
                  <c:v>-66.74369999999999</c:v>
                </c:pt>
                <c:pt idx="87107">
                  <c:v>-66.752780000000001</c:v>
                </c:pt>
                <c:pt idx="87108">
                  <c:v>-66.761830000000003</c:v>
                </c:pt>
                <c:pt idx="87109">
                  <c:v>-66.770889999999994</c:v>
                </c:pt>
                <c:pt idx="87110">
                  <c:v>-66.779929999999993</c:v>
                </c:pt>
                <c:pt idx="87111">
                  <c:v>-66.788960000000003</c:v>
                </c:pt>
                <c:pt idx="87112">
                  <c:v>-66.797480000000007</c:v>
                </c:pt>
                <c:pt idx="87113">
                  <c:v>-66.804919999999996</c:v>
                </c:pt>
                <c:pt idx="87114">
                  <c:v>-66.812510000000003</c:v>
                </c:pt>
                <c:pt idx="87115">
                  <c:v>-66.821089999999998</c:v>
                </c:pt>
                <c:pt idx="87116">
                  <c:v>-66.829939999999993</c:v>
                </c:pt>
                <c:pt idx="87117">
                  <c:v>-66.838759999999994</c:v>
                </c:pt>
                <c:pt idx="87118">
                  <c:v>-66.847520000000003</c:v>
                </c:pt>
                <c:pt idx="87119">
                  <c:v>-66.85624</c:v>
                </c:pt>
                <c:pt idx="87120">
                  <c:v>-66.802379999999999</c:v>
                </c:pt>
                <c:pt idx="87121">
                  <c:v>-66.713030000000003</c:v>
                </c:pt>
                <c:pt idx="87122">
                  <c:v>-66.636480000000006</c:v>
                </c:pt>
                <c:pt idx="87123">
                  <c:v>-66.586759999999998</c:v>
                </c:pt>
                <c:pt idx="87124">
                  <c:v>-66.533209999999997</c:v>
                </c:pt>
                <c:pt idx="87125">
                  <c:v>-66.486590000000007</c:v>
                </c:pt>
                <c:pt idx="87126">
                  <c:v>-66.444910000000007</c:v>
                </c:pt>
                <c:pt idx="87127">
                  <c:v>-66.409880000000001</c:v>
                </c:pt>
                <c:pt idx="87128">
                  <c:v>-66.376639999999995</c:v>
                </c:pt>
                <c:pt idx="87129">
                  <c:v>-66.34451</c:v>
                </c:pt>
                <c:pt idx="87130">
                  <c:v>-66.307410000000004</c:v>
                </c:pt>
                <c:pt idx="87131">
                  <c:v>-66.279420000000002</c:v>
                </c:pt>
                <c:pt idx="87132">
                  <c:v>-66.256450000000001</c:v>
                </c:pt>
                <c:pt idx="87133">
                  <c:v>-66.237179999999995</c:v>
                </c:pt>
                <c:pt idx="87134">
                  <c:v>-66.203130000000002</c:v>
                </c:pt>
                <c:pt idx="87135">
                  <c:v>-66.163910000000001</c:v>
                </c:pt>
                <c:pt idx="87136">
                  <c:v>-66.129890000000003</c:v>
                </c:pt>
                <c:pt idx="87137">
                  <c:v>-66.085079999999991</c:v>
                </c:pt>
                <c:pt idx="87138">
                  <c:v>-66.046400000000006</c:v>
                </c:pt>
                <c:pt idx="87139">
                  <c:v>-66.010109999999997</c:v>
                </c:pt>
                <c:pt idx="87140">
                  <c:v>-65.975270000000009</c:v>
                </c:pt>
                <c:pt idx="87141">
                  <c:v>-65.940359999999998</c:v>
                </c:pt>
                <c:pt idx="87142">
                  <c:v>-65.91028</c:v>
                </c:pt>
                <c:pt idx="87143">
                  <c:v>-65.886769999999999</c:v>
                </c:pt>
                <c:pt idx="87144">
                  <c:v>-65.864360000000005</c:v>
                </c:pt>
                <c:pt idx="87145">
                  <c:v>-65.838149999999999</c:v>
                </c:pt>
                <c:pt idx="87146">
                  <c:v>-65.810929999999999</c:v>
                </c:pt>
                <c:pt idx="87147">
                  <c:v>-65.782530000000008</c:v>
                </c:pt>
                <c:pt idx="87148">
                  <c:v>-65.75215</c:v>
                </c:pt>
                <c:pt idx="87149">
                  <c:v>-65.722589999999997</c:v>
                </c:pt>
                <c:pt idx="87150">
                  <c:v>-65.692080000000004</c:v>
                </c:pt>
                <c:pt idx="87151">
                  <c:v>-65.662350000000004</c:v>
                </c:pt>
                <c:pt idx="87152">
                  <c:v>-65.631659999999997</c:v>
                </c:pt>
                <c:pt idx="87153">
                  <c:v>-65.601740000000007</c:v>
                </c:pt>
                <c:pt idx="87154">
                  <c:v>-65.570999999999998</c:v>
                </c:pt>
                <c:pt idx="87155">
                  <c:v>-65.537999999999997</c:v>
                </c:pt>
                <c:pt idx="87156">
                  <c:v>-65.506309999999999</c:v>
                </c:pt>
                <c:pt idx="87157">
                  <c:v>-65.475409999999997</c:v>
                </c:pt>
                <c:pt idx="87158">
                  <c:v>-65.443489999999997</c:v>
                </c:pt>
                <c:pt idx="87159">
                  <c:v>-65.415430000000001</c:v>
                </c:pt>
                <c:pt idx="87160">
                  <c:v>-65.387959999999993</c:v>
                </c:pt>
                <c:pt idx="87161">
                  <c:v>-65.360479999999995</c:v>
                </c:pt>
                <c:pt idx="87162">
                  <c:v>-65.333259999999996</c:v>
                </c:pt>
                <c:pt idx="87163">
                  <c:v>-65.305799999999991</c:v>
                </c:pt>
                <c:pt idx="87164">
                  <c:v>-65.278720000000007</c:v>
                </c:pt>
                <c:pt idx="87165">
                  <c:v>-65.251310000000004</c:v>
                </c:pt>
                <c:pt idx="87166">
                  <c:v>-65.223320000000001</c:v>
                </c:pt>
                <c:pt idx="87167">
                  <c:v>-65.196079999999995</c:v>
                </c:pt>
                <c:pt idx="87168">
                  <c:v>-65.131259999999997</c:v>
                </c:pt>
                <c:pt idx="87169">
                  <c:v>-65.030500000000004</c:v>
                </c:pt>
                <c:pt idx="87170">
                  <c:v>-64.95608</c:v>
                </c:pt>
                <c:pt idx="87171">
                  <c:v>-64.901619999999994</c:v>
                </c:pt>
                <c:pt idx="87172">
                  <c:v>-64.857439999999997</c:v>
                </c:pt>
                <c:pt idx="87173">
                  <c:v>-64.820440000000005</c:v>
                </c:pt>
                <c:pt idx="87174">
                  <c:v>-64.785060000000001</c:v>
                </c:pt>
                <c:pt idx="87175">
                  <c:v>-64.750880000000009</c:v>
                </c:pt>
                <c:pt idx="87176">
                  <c:v>-64.726219999999998</c:v>
                </c:pt>
                <c:pt idx="87177">
                  <c:v>-64.707080000000005</c:v>
                </c:pt>
                <c:pt idx="87178">
                  <c:v>-64.694980000000001</c:v>
                </c:pt>
                <c:pt idx="87179">
                  <c:v>-64.687420000000003</c:v>
                </c:pt>
                <c:pt idx="87180">
                  <c:v>-64.684380000000004</c:v>
                </c:pt>
                <c:pt idx="87181">
                  <c:v>-64.683130000000006</c:v>
                </c:pt>
                <c:pt idx="87182">
                  <c:v>-64.686139999999995</c:v>
                </c:pt>
                <c:pt idx="87183">
                  <c:v>-64.686260000000004</c:v>
                </c:pt>
                <c:pt idx="87184">
                  <c:v>-64.689480000000003</c:v>
                </c:pt>
                <c:pt idx="87185">
                  <c:v>-64.694370000000006</c:v>
                </c:pt>
                <c:pt idx="87186">
                  <c:v>-64.70004999999999</c:v>
                </c:pt>
                <c:pt idx="87187">
                  <c:v>-64.706500000000005</c:v>
                </c:pt>
                <c:pt idx="87188">
                  <c:v>-64.714340000000007</c:v>
                </c:pt>
                <c:pt idx="87189">
                  <c:v>-64.722619999999992</c:v>
                </c:pt>
                <c:pt idx="87190">
                  <c:v>-64.729259999999996</c:v>
                </c:pt>
                <c:pt idx="87191">
                  <c:v>-64.737080000000006</c:v>
                </c:pt>
                <c:pt idx="87192">
                  <c:v>-64.745540000000005</c:v>
                </c:pt>
                <c:pt idx="87193">
                  <c:v>-64.753770000000003</c:v>
                </c:pt>
                <c:pt idx="87194">
                  <c:v>-64.762259999999998</c:v>
                </c:pt>
                <c:pt idx="87195">
                  <c:v>-64.77234</c:v>
                </c:pt>
                <c:pt idx="87196">
                  <c:v>-64.78322</c:v>
                </c:pt>
                <c:pt idx="87197">
                  <c:v>-64.794600000000003</c:v>
                </c:pt>
                <c:pt idx="87198">
                  <c:v>-64.806489999999997</c:v>
                </c:pt>
                <c:pt idx="87199">
                  <c:v>-64.818659999999994</c:v>
                </c:pt>
                <c:pt idx="87200">
                  <c:v>-64.830979999999997</c:v>
                </c:pt>
                <c:pt idx="87201">
                  <c:v>-64.843490000000003</c:v>
                </c:pt>
                <c:pt idx="87202">
                  <c:v>-64.856279999999998</c:v>
                </c:pt>
                <c:pt idx="87203">
                  <c:v>-64.863550000000004</c:v>
                </c:pt>
                <c:pt idx="87204">
                  <c:v>-64.857209999999995</c:v>
                </c:pt>
                <c:pt idx="87205">
                  <c:v>-64.838589999999996</c:v>
                </c:pt>
                <c:pt idx="87206">
                  <c:v>-64.82383999999999</c:v>
                </c:pt>
                <c:pt idx="87207">
                  <c:v>-64.818309999999997</c:v>
                </c:pt>
                <c:pt idx="87208">
                  <c:v>-64.816149999999993</c:v>
                </c:pt>
                <c:pt idx="87209">
                  <c:v>-64.818510000000003</c:v>
                </c:pt>
                <c:pt idx="87210">
                  <c:v>-64.822659999999999</c:v>
                </c:pt>
                <c:pt idx="87211">
                  <c:v>-64.828519999999997</c:v>
                </c:pt>
                <c:pt idx="87212">
                  <c:v>-64.833200000000005</c:v>
                </c:pt>
                <c:pt idx="87213">
                  <c:v>-64.835900000000009</c:v>
                </c:pt>
                <c:pt idx="87214">
                  <c:v>-64.841380000000001</c:v>
                </c:pt>
                <c:pt idx="87215">
                  <c:v>-64.84899999999999</c:v>
                </c:pt>
                <c:pt idx="87216">
                  <c:v>-64.85775000000001</c:v>
                </c:pt>
                <c:pt idx="87217">
                  <c:v>-64.86712</c:v>
                </c:pt>
                <c:pt idx="87218">
                  <c:v>-64.877049999999997</c:v>
                </c:pt>
                <c:pt idx="87219">
                  <c:v>-64.887339999999995</c:v>
                </c:pt>
                <c:pt idx="87220">
                  <c:v>-64.898079999999993</c:v>
                </c:pt>
                <c:pt idx="87221">
                  <c:v>-64.90898</c:v>
                </c:pt>
                <c:pt idx="87222">
                  <c:v>-64.916210000000007</c:v>
                </c:pt>
                <c:pt idx="87223">
                  <c:v>-64.923429999999996</c:v>
                </c:pt>
                <c:pt idx="87224">
                  <c:v>-64.928460000000001</c:v>
                </c:pt>
                <c:pt idx="87225">
                  <c:v>-64.932910000000007</c:v>
                </c:pt>
                <c:pt idx="87226">
                  <c:v>-64.93762000000001</c:v>
                </c:pt>
                <c:pt idx="87227">
                  <c:v>-64.94359</c:v>
                </c:pt>
                <c:pt idx="87228">
                  <c:v>-64.949740000000006</c:v>
                </c:pt>
                <c:pt idx="87229">
                  <c:v>-64.956060000000008</c:v>
                </c:pt>
                <c:pt idx="87230">
                  <c:v>-64.962369999999993</c:v>
                </c:pt>
                <c:pt idx="87231">
                  <c:v>-64.961830000000006</c:v>
                </c:pt>
                <c:pt idx="87232">
                  <c:v>-64.958210000000008</c:v>
                </c:pt>
                <c:pt idx="87233">
                  <c:v>-64.953589999999991</c:v>
                </c:pt>
                <c:pt idx="87234">
                  <c:v>-64.95111</c:v>
                </c:pt>
                <c:pt idx="87235">
                  <c:v>-64.949219999999997</c:v>
                </c:pt>
                <c:pt idx="87236">
                  <c:v>-64.948370000000011</c:v>
                </c:pt>
                <c:pt idx="87237">
                  <c:v>-64.948229999999995</c:v>
                </c:pt>
                <c:pt idx="87238">
                  <c:v>-64.946939999999998</c:v>
                </c:pt>
                <c:pt idx="87239">
                  <c:v>-64.94623</c:v>
                </c:pt>
                <c:pt idx="87240">
                  <c:v>-64.946020000000004</c:v>
                </c:pt>
                <c:pt idx="87241">
                  <c:v>-64.946080000000009</c:v>
                </c:pt>
                <c:pt idx="87242">
                  <c:v>-64.94632</c:v>
                </c:pt>
                <c:pt idx="87243">
                  <c:v>-64.946479999999994</c:v>
                </c:pt>
                <c:pt idx="87244">
                  <c:v>-64.947069999999997</c:v>
                </c:pt>
                <c:pt idx="87245">
                  <c:v>-64.947770000000006</c:v>
                </c:pt>
                <c:pt idx="87246">
                  <c:v>-64.948889999999992</c:v>
                </c:pt>
                <c:pt idx="87247">
                  <c:v>-64.949839999999995</c:v>
                </c:pt>
                <c:pt idx="87248">
                  <c:v>-64.951560000000001</c:v>
                </c:pt>
                <c:pt idx="87249">
                  <c:v>-64.952560000000005</c:v>
                </c:pt>
                <c:pt idx="87250">
                  <c:v>-64.953800000000001</c:v>
                </c:pt>
                <c:pt idx="87251">
                  <c:v>-64.955770000000001</c:v>
                </c:pt>
                <c:pt idx="87252">
                  <c:v>-64.957310000000007</c:v>
                </c:pt>
                <c:pt idx="87253">
                  <c:v>-64.959360000000004</c:v>
                </c:pt>
                <c:pt idx="87254">
                  <c:v>-64.960570000000004</c:v>
                </c:pt>
                <c:pt idx="87255">
                  <c:v>-64.962699999999998</c:v>
                </c:pt>
                <c:pt idx="87256">
                  <c:v>-64.963089999999994</c:v>
                </c:pt>
                <c:pt idx="87257">
                  <c:v>-64.962580000000003</c:v>
                </c:pt>
                <c:pt idx="87258">
                  <c:v>-64.960760000000008</c:v>
                </c:pt>
                <c:pt idx="87259">
                  <c:v>-64.960669999999993</c:v>
                </c:pt>
                <c:pt idx="87260">
                  <c:v>-64.960610000000003</c:v>
                </c:pt>
                <c:pt idx="87261">
                  <c:v>-64.961390000000009</c:v>
                </c:pt>
                <c:pt idx="87262">
                  <c:v>-64.954920000000001</c:v>
                </c:pt>
                <c:pt idx="87263">
                  <c:v>-64.953450000000004</c:v>
                </c:pt>
                <c:pt idx="87264">
                  <c:v>-64.952030000000008</c:v>
                </c:pt>
                <c:pt idx="87265">
                  <c:v>-64.950400000000002</c:v>
                </c:pt>
                <c:pt idx="87266">
                  <c:v>-64.949129999999997</c:v>
                </c:pt>
                <c:pt idx="87267">
                  <c:v>-64.948180000000008</c:v>
                </c:pt>
                <c:pt idx="87268">
                  <c:v>-64.94722999999999</c:v>
                </c:pt>
                <c:pt idx="87269">
                  <c:v>-64.946609999999993</c:v>
                </c:pt>
                <c:pt idx="87270">
                  <c:v>-64.937029999999993</c:v>
                </c:pt>
                <c:pt idx="87271">
                  <c:v>-64.934150000000002</c:v>
                </c:pt>
                <c:pt idx="87272">
                  <c:v>-64.931919999999991</c:v>
                </c:pt>
                <c:pt idx="87273">
                  <c:v>-64.930130000000005</c:v>
                </c:pt>
                <c:pt idx="87274">
                  <c:v>-64.92841</c:v>
                </c:pt>
                <c:pt idx="87275">
                  <c:v>-64.925939999999997</c:v>
                </c:pt>
                <c:pt idx="87276">
                  <c:v>-64.924130000000005</c:v>
                </c:pt>
                <c:pt idx="87277">
                  <c:v>-64.922440000000009</c:v>
                </c:pt>
                <c:pt idx="87278">
                  <c:v>-64.92107</c:v>
                </c:pt>
                <c:pt idx="87279">
                  <c:v>-64.919849999999997</c:v>
                </c:pt>
                <c:pt idx="87280">
                  <c:v>-64.919110000000003</c:v>
                </c:pt>
                <c:pt idx="87281">
                  <c:v>-64.900770000000009</c:v>
                </c:pt>
                <c:pt idx="87282">
                  <c:v>-64.864000000000004</c:v>
                </c:pt>
                <c:pt idx="87283">
                  <c:v>-64.841059999999999</c:v>
                </c:pt>
                <c:pt idx="87284">
                  <c:v>-64.819969999999998</c:v>
                </c:pt>
                <c:pt idx="87285">
                  <c:v>-64.803529999999995</c:v>
                </c:pt>
                <c:pt idx="87286">
                  <c:v>-64.791210000000007</c:v>
                </c:pt>
                <c:pt idx="87287">
                  <c:v>-64.777029999999996</c:v>
                </c:pt>
                <c:pt idx="87288">
                  <c:v>-64.76652</c:v>
                </c:pt>
                <c:pt idx="87289">
                  <c:v>-64.75761</c:v>
                </c:pt>
                <c:pt idx="87290">
                  <c:v>-64.751589999999993</c:v>
                </c:pt>
                <c:pt idx="87291">
                  <c:v>-64.746839999999992</c:v>
                </c:pt>
                <c:pt idx="87292">
                  <c:v>-64.744929999999997</c:v>
                </c:pt>
                <c:pt idx="87293">
                  <c:v>-64.741209999999995</c:v>
                </c:pt>
                <c:pt idx="87294">
                  <c:v>-64.738730000000004</c:v>
                </c:pt>
                <c:pt idx="87295">
                  <c:v>-64.738079999999997</c:v>
                </c:pt>
                <c:pt idx="87296">
                  <c:v>-64.737840000000006</c:v>
                </c:pt>
                <c:pt idx="87297">
                  <c:v>-64.739360000000005</c:v>
                </c:pt>
                <c:pt idx="87298">
                  <c:v>-64.733940000000004</c:v>
                </c:pt>
                <c:pt idx="87299">
                  <c:v>-64.720370000000003</c:v>
                </c:pt>
                <c:pt idx="87300">
                  <c:v>-64.711839999999995</c:v>
                </c:pt>
                <c:pt idx="87301">
                  <c:v>-64.708330000000004</c:v>
                </c:pt>
                <c:pt idx="87302">
                  <c:v>-64.707169999999991</c:v>
                </c:pt>
                <c:pt idx="87303">
                  <c:v>-64.708069999999992</c:v>
                </c:pt>
                <c:pt idx="87304">
                  <c:v>-64.706879999999998</c:v>
                </c:pt>
                <c:pt idx="87305">
                  <c:v>-64.706440000000001</c:v>
                </c:pt>
                <c:pt idx="87306">
                  <c:v>-64.70626</c:v>
                </c:pt>
                <c:pt idx="87307">
                  <c:v>-64.707570000000004</c:v>
                </c:pt>
                <c:pt idx="87308">
                  <c:v>-64.706590000000006</c:v>
                </c:pt>
                <c:pt idx="87309">
                  <c:v>-64.706760000000003</c:v>
                </c:pt>
                <c:pt idx="87310">
                  <c:v>-64.708730000000003</c:v>
                </c:pt>
                <c:pt idx="87311">
                  <c:v>-64.707650000000001</c:v>
                </c:pt>
                <c:pt idx="87312">
                  <c:v>-64.699809999999999</c:v>
                </c:pt>
                <c:pt idx="87313">
                  <c:v>-64.69708</c:v>
                </c:pt>
                <c:pt idx="87314">
                  <c:v>-64.696790000000007</c:v>
                </c:pt>
                <c:pt idx="87315">
                  <c:v>-64.698310000000006</c:v>
                </c:pt>
                <c:pt idx="87316">
                  <c:v>-64.70111</c:v>
                </c:pt>
                <c:pt idx="87317">
                  <c:v>-64.703490000000002</c:v>
                </c:pt>
                <c:pt idx="87318">
                  <c:v>-64.706800000000001</c:v>
                </c:pt>
                <c:pt idx="87319">
                  <c:v>-64.711070000000007</c:v>
                </c:pt>
                <c:pt idx="87320">
                  <c:v>-64.71575</c:v>
                </c:pt>
                <c:pt idx="87321">
                  <c:v>-64.719620000000006</c:v>
                </c:pt>
                <c:pt idx="87322">
                  <c:v>-64.722279999999998</c:v>
                </c:pt>
                <c:pt idx="87323">
                  <c:v>-64.720860000000002</c:v>
                </c:pt>
                <c:pt idx="87324">
                  <c:v>-64.723079999999996</c:v>
                </c:pt>
                <c:pt idx="87325">
                  <c:v>-64.727209999999999</c:v>
                </c:pt>
                <c:pt idx="87326">
                  <c:v>-64.731729999999999</c:v>
                </c:pt>
                <c:pt idx="87327">
                  <c:v>-64.736829999999998</c:v>
                </c:pt>
                <c:pt idx="87328">
                  <c:v>-64.742670000000004</c:v>
                </c:pt>
                <c:pt idx="87329">
                  <c:v>-64.748350000000002</c:v>
                </c:pt>
                <c:pt idx="87330">
                  <c:v>-64.753060000000005</c:v>
                </c:pt>
                <c:pt idx="87331">
                  <c:v>-64.595579999999998</c:v>
                </c:pt>
                <c:pt idx="87332">
                  <c:v>-64.511349999999993</c:v>
                </c:pt>
                <c:pt idx="87333">
                  <c:v>-64.448030000000003</c:v>
                </c:pt>
                <c:pt idx="87334">
                  <c:v>-64.394220000000004</c:v>
                </c:pt>
                <c:pt idx="87335">
                  <c:v>-64.347180000000009</c:v>
                </c:pt>
                <c:pt idx="87336">
                  <c:v>-64.304500000000004</c:v>
                </c:pt>
                <c:pt idx="87337">
                  <c:v>-64.264110000000002</c:v>
                </c:pt>
                <c:pt idx="87338">
                  <c:v>-64.22666000000001</c:v>
                </c:pt>
                <c:pt idx="87339">
                  <c:v>-64.191960000000009</c:v>
                </c:pt>
                <c:pt idx="87340">
                  <c:v>-64.158929999999998</c:v>
                </c:pt>
                <c:pt idx="87341">
                  <c:v>-64.127619999999993</c:v>
                </c:pt>
                <c:pt idx="87342">
                  <c:v>-64.097749999999991</c:v>
                </c:pt>
                <c:pt idx="87343">
                  <c:v>-64.069010000000006</c:v>
                </c:pt>
                <c:pt idx="87344">
                  <c:v>-64.040899999999993</c:v>
                </c:pt>
                <c:pt idx="87345">
                  <c:v>-64.013649999999998</c:v>
                </c:pt>
                <c:pt idx="87346">
                  <c:v>-63.985929999999996</c:v>
                </c:pt>
                <c:pt idx="87347">
                  <c:v>-63.957170000000005</c:v>
                </c:pt>
                <c:pt idx="87348">
                  <c:v>-63.929310000000001</c:v>
                </c:pt>
                <c:pt idx="87349">
                  <c:v>-63.902439999999999</c:v>
                </c:pt>
                <c:pt idx="87350">
                  <c:v>-63.87688</c:v>
                </c:pt>
                <c:pt idx="87351">
                  <c:v>-63.851909999999997</c:v>
                </c:pt>
                <c:pt idx="87352">
                  <c:v>-63.827439999999996</c:v>
                </c:pt>
                <c:pt idx="87353">
                  <c:v>-63.803510000000003</c:v>
                </c:pt>
                <c:pt idx="87354">
                  <c:v>-63.779870000000003</c:v>
                </c:pt>
                <c:pt idx="87355">
                  <c:v>-63.756270000000001</c:v>
                </c:pt>
                <c:pt idx="87356">
                  <c:v>-63.732689999999998</c:v>
                </c:pt>
                <c:pt idx="87357">
                  <c:v>-63.70973</c:v>
                </c:pt>
                <c:pt idx="87358">
                  <c:v>-63.686840000000004</c:v>
                </c:pt>
                <c:pt idx="87359">
                  <c:v>-63.664120000000004</c:v>
                </c:pt>
                <c:pt idx="87360">
                  <c:v>-63.641509999999997</c:v>
                </c:pt>
                <c:pt idx="87361">
                  <c:v>-63.619060000000005</c:v>
                </c:pt>
                <c:pt idx="87362">
                  <c:v>-63.596719999999998</c:v>
                </c:pt>
                <c:pt idx="87363">
                  <c:v>-63.574559999999998</c:v>
                </c:pt>
                <c:pt idx="87364">
                  <c:v>-63.552010000000003</c:v>
                </c:pt>
                <c:pt idx="87365">
                  <c:v>-63.529690000000002</c:v>
                </c:pt>
                <c:pt idx="87366">
                  <c:v>-63.50759</c:v>
                </c:pt>
                <c:pt idx="87367">
                  <c:v>-63.485799999999998</c:v>
                </c:pt>
                <c:pt idx="87368">
                  <c:v>-63.464120000000001</c:v>
                </c:pt>
                <c:pt idx="87369">
                  <c:v>-63.442319999999995</c:v>
                </c:pt>
                <c:pt idx="87370">
                  <c:v>-63.420639999999999</c:v>
                </c:pt>
                <c:pt idx="87371">
                  <c:v>-63.399000000000001</c:v>
                </c:pt>
                <c:pt idx="87372">
                  <c:v>-63.377389999999998</c:v>
                </c:pt>
                <c:pt idx="87373">
                  <c:v>-63.355840000000001</c:v>
                </c:pt>
                <c:pt idx="87374">
                  <c:v>-63.332889999999999</c:v>
                </c:pt>
                <c:pt idx="87375">
                  <c:v>-63.311300000000003</c:v>
                </c:pt>
                <c:pt idx="87376">
                  <c:v>-63.289790000000004</c:v>
                </c:pt>
                <c:pt idx="87377">
                  <c:v>-63.268789999999996</c:v>
                </c:pt>
                <c:pt idx="87378">
                  <c:v>-63.247810000000001</c:v>
                </c:pt>
                <c:pt idx="87379">
                  <c:v>-63.226799999999997</c:v>
                </c:pt>
                <c:pt idx="87380">
                  <c:v>-63.206049999999998</c:v>
                </c:pt>
                <c:pt idx="87381">
                  <c:v>-63.185200000000002</c:v>
                </c:pt>
                <c:pt idx="87382">
                  <c:v>-63.164200000000001</c:v>
                </c:pt>
                <c:pt idx="87383">
                  <c:v>-63.143719999999995</c:v>
                </c:pt>
                <c:pt idx="87384">
                  <c:v>-63.123149999999995</c:v>
                </c:pt>
                <c:pt idx="87385">
                  <c:v>-63.102280000000007</c:v>
                </c:pt>
                <c:pt idx="87386">
                  <c:v>-63.081710000000001</c:v>
                </c:pt>
                <c:pt idx="87387">
                  <c:v>-63.061450000000001</c:v>
                </c:pt>
                <c:pt idx="87388">
                  <c:v>-63.041440000000001</c:v>
                </c:pt>
                <c:pt idx="87389">
                  <c:v>-63.021079999999998</c:v>
                </c:pt>
                <c:pt idx="87390">
                  <c:v>-63.000529999999998</c:v>
                </c:pt>
                <c:pt idx="87391">
                  <c:v>-62.979880000000001</c:v>
                </c:pt>
                <c:pt idx="87392">
                  <c:v>-62.95917</c:v>
                </c:pt>
                <c:pt idx="87393">
                  <c:v>-62.93871</c:v>
                </c:pt>
                <c:pt idx="87394">
                  <c:v>-62.918149999999997</c:v>
                </c:pt>
                <c:pt idx="87395">
                  <c:v>-62.897629999999999</c:v>
                </c:pt>
                <c:pt idx="87396">
                  <c:v>-62.87706</c:v>
                </c:pt>
                <c:pt idx="87397">
                  <c:v>-62.856449999999995</c:v>
                </c:pt>
                <c:pt idx="87398">
                  <c:v>-62.835830000000001</c:v>
                </c:pt>
                <c:pt idx="87399">
                  <c:v>-62.815200000000004</c:v>
                </c:pt>
                <c:pt idx="87400">
                  <c:v>-62.794540000000005</c:v>
                </c:pt>
                <c:pt idx="87401">
                  <c:v>-62.773919999999997</c:v>
                </c:pt>
                <c:pt idx="87402">
                  <c:v>-62.753340000000001</c:v>
                </c:pt>
                <c:pt idx="87403">
                  <c:v>-62.73272</c:v>
                </c:pt>
                <c:pt idx="87404">
                  <c:v>-62.71237</c:v>
                </c:pt>
                <c:pt idx="87405">
                  <c:v>-62.691920000000003</c:v>
                </c:pt>
                <c:pt idx="87406">
                  <c:v>-62.671500000000002</c:v>
                </c:pt>
                <c:pt idx="87407">
                  <c:v>-62.650750000000002</c:v>
                </c:pt>
                <c:pt idx="87408">
                  <c:v>-62.629939999999998</c:v>
                </c:pt>
                <c:pt idx="87409">
                  <c:v>-62.609169999999999</c:v>
                </c:pt>
                <c:pt idx="87410">
                  <c:v>-62.588419999999999</c:v>
                </c:pt>
                <c:pt idx="87411">
                  <c:v>-62.567839999999997</c:v>
                </c:pt>
                <c:pt idx="87412">
                  <c:v>-62.547259999999994</c:v>
                </c:pt>
                <c:pt idx="87413">
                  <c:v>-62.526669999999996</c:v>
                </c:pt>
                <c:pt idx="87414">
                  <c:v>-62.506339999999994</c:v>
                </c:pt>
                <c:pt idx="87415">
                  <c:v>-62.486430000000006</c:v>
                </c:pt>
                <c:pt idx="87416">
                  <c:v>-62.466179999999994</c:v>
                </c:pt>
                <c:pt idx="87417">
                  <c:v>-62.445839999999997</c:v>
                </c:pt>
                <c:pt idx="87418">
                  <c:v>-62.424900000000001</c:v>
                </c:pt>
                <c:pt idx="87419">
                  <c:v>-62.404130000000002</c:v>
                </c:pt>
                <c:pt idx="87420">
                  <c:v>-62.383680000000005</c:v>
                </c:pt>
                <c:pt idx="87421">
                  <c:v>-62.362590000000004</c:v>
                </c:pt>
                <c:pt idx="87422">
                  <c:v>-62.342000000000006</c:v>
                </c:pt>
                <c:pt idx="87423">
                  <c:v>-62.321540000000006</c:v>
                </c:pt>
                <c:pt idx="87424">
                  <c:v>-62.301229999999997</c:v>
                </c:pt>
                <c:pt idx="87425">
                  <c:v>-62.280810000000002</c:v>
                </c:pt>
                <c:pt idx="87426">
                  <c:v>-62.260270000000006</c:v>
                </c:pt>
                <c:pt idx="87427">
                  <c:v>-62.239870000000003</c:v>
                </c:pt>
                <c:pt idx="87428">
                  <c:v>-62.219529999999999</c:v>
                </c:pt>
                <c:pt idx="87429">
                  <c:v>-62.199060000000003</c:v>
                </c:pt>
                <c:pt idx="87430">
                  <c:v>-62.178609999999999</c:v>
                </c:pt>
                <c:pt idx="87431">
                  <c:v>-62.157730000000001</c:v>
                </c:pt>
                <c:pt idx="87432">
                  <c:v>-62.136969999999998</c:v>
                </c:pt>
                <c:pt idx="87433">
                  <c:v>-62.116290000000006</c:v>
                </c:pt>
                <c:pt idx="87434">
                  <c:v>-62.095700000000001</c:v>
                </c:pt>
                <c:pt idx="87435">
                  <c:v>-62.075129999999994</c:v>
                </c:pt>
                <c:pt idx="87436">
                  <c:v>-62.054580000000001</c:v>
                </c:pt>
                <c:pt idx="87437">
                  <c:v>-62.033440000000006</c:v>
                </c:pt>
                <c:pt idx="87438">
                  <c:v>-62.013220000000004</c:v>
                </c:pt>
                <c:pt idx="87439">
                  <c:v>-61.992900000000006</c:v>
                </c:pt>
                <c:pt idx="87440">
                  <c:v>-61.9724</c:v>
                </c:pt>
                <c:pt idx="87441">
                  <c:v>-61.952129999999997</c:v>
                </c:pt>
                <c:pt idx="87442">
                  <c:v>-61.928640000000001</c:v>
                </c:pt>
                <c:pt idx="87443">
                  <c:v>-61.90663</c:v>
                </c:pt>
                <c:pt idx="87444">
                  <c:v>-61.885339999999999</c:v>
                </c:pt>
                <c:pt idx="87445">
                  <c:v>-61.863929999999996</c:v>
                </c:pt>
                <c:pt idx="87446">
                  <c:v>-61.842709999999997</c:v>
                </c:pt>
                <c:pt idx="87447">
                  <c:v>-61.821339999999992</c:v>
                </c:pt>
                <c:pt idx="87448">
                  <c:v>-61.800229999999999</c:v>
                </c:pt>
                <c:pt idx="87449">
                  <c:v>-61.779310000000002</c:v>
                </c:pt>
                <c:pt idx="87450">
                  <c:v>-61.758510000000001</c:v>
                </c:pt>
                <c:pt idx="87451">
                  <c:v>-61.737710000000007</c:v>
                </c:pt>
                <c:pt idx="87452">
                  <c:v>-61.717019999999998</c:v>
                </c:pt>
                <c:pt idx="87453">
                  <c:v>-61.696419999999996</c:v>
                </c:pt>
                <c:pt idx="87454">
                  <c:v>-61.675740000000005</c:v>
                </c:pt>
                <c:pt idx="87455">
                  <c:v>-61.655450000000002</c:v>
                </c:pt>
                <c:pt idx="87456">
                  <c:v>-61.635530000000003</c:v>
                </c:pt>
                <c:pt idx="87457">
                  <c:v>-61.615479999999998</c:v>
                </c:pt>
                <c:pt idx="87458">
                  <c:v>-61.59543</c:v>
                </c:pt>
                <c:pt idx="87459">
                  <c:v>-61.575410000000005</c:v>
                </c:pt>
                <c:pt idx="87460">
                  <c:v>-61.55538</c:v>
                </c:pt>
                <c:pt idx="87461">
                  <c:v>-61.535339999999998</c:v>
                </c:pt>
                <c:pt idx="87462">
                  <c:v>-61.515659999999997</c:v>
                </c:pt>
                <c:pt idx="87463">
                  <c:v>-61.495800000000003</c:v>
                </c:pt>
                <c:pt idx="87464">
                  <c:v>-61.475830000000002</c:v>
                </c:pt>
                <c:pt idx="87465">
                  <c:v>-61.456000000000003</c:v>
                </c:pt>
                <c:pt idx="87466">
                  <c:v>-61.436019999999999</c:v>
                </c:pt>
                <c:pt idx="87467">
                  <c:v>-61.416029999999999</c:v>
                </c:pt>
                <c:pt idx="87468">
                  <c:v>-61.396369999999997</c:v>
                </c:pt>
                <c:pt idx="87469">
                  <c:v>-61.376950000000001</c:v>
                </c:pt>
                <c:pt idx="87470">
                  <c:v>-61.35727</c:v>
                </c:pt>
                <c:pt idx="87471">
                  <c:v>-61.337529999999994</c:v>
                </c:pt>
                <c:pt idx="87472">
                  <c:v>-61.317449999999994</c:v>
                </c:pt>
                <c:pt idx="87473">
                  <c:v>-61.297620000000002</c:v>
                </c:pt>
                <c:pt idx="87474">
                  <c:v>-61.27758</c:v>
                </c:pt>
                <c:pt idx="87475">
                  <c:v>-61.257510000000003</c:v>
                </c:pt>
                <c:pt idx="87476">
                  <c:v>-61.237160000000003</c:v>
                </c:pt>
                <c:pt idx="87477">
                  <c:v>-61.216480000000004</c:v>
                </c:pt>
                <c:pt idx="87478">
                  <c:v>-61.195859999999996</c:v>
                </c:pt>
                <c:pt idx="87479">
                  <c:v>-61.175360000000005</c:v>
                </c:pt>
                <c:pt idx="87480">
                  <c:v>-61.154809999999998</c:v>
                </c:pt>
                <c:pt idx="87481">
                  <c:v>-61.134349999999998</c:v>
                </c:pt>
                <c:pt idx="87482">
                  <c:v>-61.114090000000004</c:v>
                </c:pt>
                <c:pt idx="87483">
                  <c:v>-61.094340000000003</c:v>
                </c:pt>
                <c:pt idx="87484">
                  <c:v>-61.07443</c:v>
                </c:pt>
                <c:pt idx="87485">
                  <c:v>-61.054459999999999</c:v>
                </c:pt>
                <c:pt idx="87486">
                  <c:v>-61.03443</c:v>
                </c:pt>
                <c:pt idx="87487">
                  <c:v>-61.014340000000004</c:v>
                </c:pt>
                <c:pt idx="87488">
                  <c:v>-60.994219999999999</c:v>
                </c:pt>
                <c:pt idx="87489">
                  <c:v>-60.974050000000005</c:v>
                </c:pt>
                <c:pt idx="87490">
                  <c:v>-60.953829999999996</c:v>
                </c:pt>
                <c:pt idx="87491">
                  <c:v>-60.933580000000006</c:v>
                </c:pt>
                <c:pt idx="87492">
                  <c:v>-60.913259999999994</c:v>
                </c:pt>
                <c:pt idx="87493">
                  <c:v>-60.892989999999998</c:v>
                </c:pt>
                <c:pt idx="87494">
                  <c:v>-60.872659999999996</c:v>
                </c:pt>
                <c:pt idx="87495">
                  <c:v>-60.852289999999996</c:v>
                </c:pt>
                <c:pt idx="87496">
                  <c:v>-60.831890000000001</c:v>
                </c:pt>
                <c:pt idx="87497">
                  <c:v>-60.811509999999998</c:v>
                </c:pt>
                <c:pt idx="87498">
                  <c:v>-60.790709999999997</c:v>
                </c:pt>
                <c:pt idx="87499">
                  <c:v>-60.770160000000004</c:v>
                </c:pt>
                <c:pt idx="87500">
                  <c:v>-60.749630000000003</c:v>
                </c:pt>
                <c:pt idx="87501">
                  <c:v>-60.729199999999999</c:v>
                </c:pt>
                <c:pt idx="87502">
                  <c:v>-60.708759999999998</c:v>
                </c:pt>
                <c:pt idx="87503">
                  <c:v>-60.688360000000003</c:v>
                </c:pt>
                <c:pt idx="87504">
                  <c:v>-60.667949999999998</c:v>
                </c:pt>
                <c:pt idx="87505">
                  <c:v>-60.647539999999999</c:v>
                </c:pt>
                <c:pt idx="87506">
                  <c:v>-60.627180000000003</c:v>
                </c:pt>
                <c:pt idx="87507">
                  <c:v>-60.606780000000001</c:v>
                </c:pt>
                <c:pt idx="87508">
                  <c:v>-60.586380000000005</c:v>
                </c:pt>
                <c:pt idx="87509">
                  <c:v>-60.566019999999995</c:v>
                </c:pt>
                <c:pt idx="87510">
                  <c:v>-60.54562</c:v>
                </c:pt>
                <c:pt idx="87511">
                  <c:v>-60.525190000000002</c:v>
                </c:pt>
                <c:pt idx="87512">
                  <c:v>-60.504850000000005</c:v>
                </c:pt>
                <c:pt idx="87513">
                  <c:v>-60.484459999999999</c:v>
                </c:pt>
                <c:pt idx="87514">
                  <c:v>-60.464019999999998</c:v>
                </c:pt>
                <c:pt idx="87515">
                  <c:v>-60.443640000000002</c:v>
                </c:pt>
                <c:pt idx="87516">
                  <c:v>-60.423320000000004</c:v>
                </c:pt>
                <c:pt idx="87517">
                  <c:v>-60.402979999999999</c:v>
                </c:pt>
                <c:pt idx="87518">
                  <c:v>-60.38259</c:v>
                </c:pt>
                <c:pt idx="87519">
                  <c:v>-60.362140000000004</c:v>
                </c:pt>
                <c:pt idx="87520">
                  <c:v>-60.34169</c:v>
                </c:pt>
                <c:pt idx="87521">
                  <c:v>-60.321210000000001</c:v>
                </c:pt>
                <c:pt idx="87522">
                  <c:v>-60.300719999999998</c:v>
                </c:pt>
                <c:pt idx="87523">
                  <c:v>-60.280230000000003</c:v>
                </c:pt>
                <c:pt idx="87524">
                  <c:v>-60.259810000000002</c:v>
                </c:pt>
                <c:pt idx="87525">
                  <c:v>-60.239409999999999</c:v>
                </c:pt>
                <c:pt idx="87526">
                  <c:v>-60.218999999999994</c:v>
                </c:pt>
                <c:pt idx="87527">
                  <c:v>-60.19858</c:v>
                </c:pt>
                <c:pt idx="87528">
                  <c:v>-60.178159999999998</c:v>
                </c:pt>
                <c:pt idx="87529">
                  <c:v>-60.157420000000002</c:v>
                </c:pt>
                <c:pt idx="87530">
                  <c:v>-60.136749999999999</c:v>
                </c:pt>
                <c:pt idx="87531">
                  <c:v>-60.11618</c:v>
                </c:pt>
                <c:pt idx="87532">
                  <c:v>-60.095669999999998</c:v>
                </c:pt>
                <c:pt idx="87533">
                  <c:v>-60.075209999999998</c:v>
                </c:pt>
                <c:pt idx="87534">
                  <c:v>-60.054730000000006</c:v>
                </c:pt>
                <c:pt idx="87535">
                  <c:v>-60.034260000000003</c:v>
                </c:pt>
                <c:pt idx="87536">
                  <c:v>-60.013779999999997</c:v>
                </c:pt>
                <c:pt idx="87537">
                  <c:v>-59.993279999999999</c:v>
                </c:pt>
                <c:pt idx="87538">
                  <c:v>-59.97625</c:v>
                </c:pt>
                <c:pt idx="87539">
                  <c:v>-59.959369999999993</c:v>
                </c:pt>
                <c:pt idx="87540">
                  <c:v>-59.940330000000003</c:v>
                </c:pt>
                <c:pt idx="87541">
                  <c:v>-59.920929999999998</c:v>
                </c:pt>
                <c:pt idx="87542">
                  <c:v>-59.901499999999999</c:v>
                </c:pt>
                <c:pt idx="87543">
                  <c:v>-59.88203</c:v>
                </c:pt>
                <c:pt idx="87544">
                  <c:v>-59.862450000000003</c:v>
                </c:pt>
                <c:pt idx="87545">
                  <c:v>-59.842769999999994</c:v>
                </c:pt>
                <c:pt idx="87546">
                  <c:v>-59.823130000000006</c:v>
                </c:pt>
                <c:pt idx="87547">
                  <c:v>-59.803369999999994</c:v>
                </c:pt>
                <c:pt idx="87548">
                  <c:v>-59.783529999999999</c:v>
                </c:pt>
                <c:pt idx="87549">
                  <c:v>-59.763669999999998</c:v>
                </c:pt>
                <c:pt idx="87550">
                  <c:v>-59.743789999999997</c:v>
                </c:pt>
                <c:pt idx="87551">
                  <c:v>-59.723790000000001</c:v>
                </c:pt>
                <c:pt idx="87552">
                  <c:v>-59.703679999999999</c:v>
                </c:pt>
                <c:pt idx="87553">
                  <c:v>-59.683489999999999</c:v>
                </c:pt>
                <c:pt idx="87554">
                  <c:v>-59.663269999999997</c:v>
                </c:pt>
                <c:pt idx="87555">
                  <c:v>-59.642679999999999</c:v>
                </c:pt>
                <c:pt idx="87556">
                  <c:v>-59.622159999999994</c:v>
                </c:pt>
                <c:pt idx="87557">
                  <c:v>-59.601709999999997</c:v>
                </c:pt>
                <c:pt idx="87558">
                  <c:v>-59.581270000000004</c:v>
                </c:pt>
                <c:pt idx="87559">
                  <c:v>-59.560969999999998</c:v>
                </c:pt>
                <c:pt idx="87560">
                  <c:v>-59.53989</c:v>
                </c:pt>
                <c:pt idx="87561">
                  <c:v>-59.518300000000004</c:v>
                </c:pt>
                <c:pt idx="87562">
                  <c:v>-59.49691</c:v>
                </c:pt>
                <c:pt idx="87563">
                  <c:v>-59.475660000000005</c:v>
                </c:pt>
                <c:pt idx="87564">
                  <c:v>-59.454419999999999</c:v>
                </c:pt>
                <c:pt idx="87565">
                  <c:v>-59.433230000000002</c:v>
                </c:pt>
                <c:pt idx="87566">
                  <c:v>-59.412599999999998</c:v>
                </c:pt>
                <c:pt idx="87567">
                  <c:v>-59.391740000000006</c:v>
                </c:pt>
                <c:pt idx="87568">
                  <c:v>-59.370960000000004</c:v>
                </c:pt>
                <c:pt idx="87569">
                  <c:v>-59.348349999999996</c:v>
                </c:pt>
                <c:pt idx="87570">
                  <c:v>-59.329749999999997</c:v>
                </c:pt>
                <c:pt idx="87571">
                  <c:v>-59.310310000000001</c:v>
                </c:pt>
                <c:pt idx="87572">
                  <c:v>-59.290620000000004</c:v>
                </c:pt>
                <c:pt idx="87573">
                  <c:v>-59.270379999999996</c:v>
                </c:pt>
                <c:pt idx="87574">
                  <c:v>-59.249980000000008</c:v>
                </c:pt>
                <c:pt idx="87575">
                  <c:v>-59.229479999999995</c:v>
                </c:pt>
                <c:pt idx="87576">
                  <c:v>-59.208660000000002</c:v>
                </c:pt>
                <c:pt idx="87577">
                  <c:v>-59.187570000000001</c:v>
                </c:pt>
                <c:pt idx="87578">
                  <c:v>-59.167490000000001</c:v>
                </c:pt>
                <c:pt idx="87579">
                  <c:v>-59.146799999999999</c:v>
                </c:pt>
                <c:pt idx="87580">
                  <c:v>-59.125990000000002</c:v>
                </c:pt>
                <c:pt idx="87581">
                  <c:v>-59.105160000000005</c:v>
                </c:pt>
                <c:pt idx="87582">
                  <c:v>-59.08466</c:v>
                </c:pt>
                <c:pt idx="87583">
                  <c:v>-59.064610000000002</c:v>
                </c:pt>
                <c:pt idx="87584">
                  <c:v>-59.044129999999996</c:v>
                </c:pt>
                <c:pt idx="87585">
                  <c:v>-59.023519999999998</c:v>
                </c:pt>
                <c:pt idx="87586">
                  <c:v>-59.002890000000001</c:v>
                </c:pt>
                <c:pt idx="87587">
                  <c:v>-58.98236</c:v>
                </c:pt>
                <c:pt idx="87588">
                  <c:v>-58.961750000000002</c:v>
                </c:pt>
                <c:pt idx="87589">
                  <c:v>-58.941749999999999</c:v>
                </c:pt>
                <c:pt idx="87590">
                  <c:v>-58.921390000000002</c:v>
                </c:pt>
                <c:pt idx="87591">
                  <c:v>-58.900739999999999</c:v>
                </c:pt>
                <c:pt idx="87592">
                  <c:v>-58.879960000000004</c:v>
                </c:pt>
                <c:pt idx="87593">
                  <c:v>-58.859190000000005</c:v>
                </c:pt>
                <c:pt idx="87594">
                  <c:v>-58.837049999999998</c:v>
                </c:pt>
                <c:pt idx="87595">
                  <c:v>-58.818349999999995</c:v>
                </c:pt>
                <c:pt idx="87596">
                  <c:v>-58.798850000000002</c:v>
                </c:pt>
                <c:pt idx="87597">
                  <c:v>-58.778810000000007</c:v>
                </c:pt>
                <c:pt idx="87598">
                  <c:v>-58.759030000000003</c:v>
                </c:pt>
                <c:pt idx="87599">
                  <c:v>-58.739429999999999</c:v>
                </c:pt>
                <c:pt idx="87600">
                  <c:v>-58.719430000000003</c:v>
                </c:pt>
                <c:pt idx="87601">
                  <c:v>-58.699240000000003</c:v>
                </c:pt>
                <c:pt idx="87602">
                  <c:v>-58.679249999999996</c:v>
                </c:pt>
                <c:pt idx="87603">
                  <c:v>-58.65887</c:v>
                </c:pt>
                <c:pt idx="87604">
                  <c:v>-58.638370000000002</c:v>
                </c:pt>
                <c:pt idx="87605">
                  <c:v>-58.618020000000001</c:v>
                </c:pt>
                <c:pt idx="87606">
                  <c:v>-58.597940000000001</c:v>
                </c:pt>
                <c:pt idx="87607">
                  <c:v>-58.578040000000001</c:v>
                </c:pt>
                <c:pt idx="87608">
                  <c:v>-58.557479999999998</c:v>
                </c:pt>
                <c:pt idx="87609">
                  <c:v>-58.537299999999995</c:v>
                </c:pt>
                <c:pt idx="87610">
                  <c:v>-58.517029999999998</c:v>
                </c:pt>
                <c:pt idx="87611">
                  <c:v>-58.496480000000005</c:v>
                </c:pt>
                <c:pt idx="87612">
                  <c:v>-58.475809999999996</c:v>
                </c:pt>
                <c:pt idx="87613">
                  <c:v>-58.455280000000002</c:v>
                </c:pt>
                <c:pt idx="87614">
                  <c:v>-58.4345</c:v>
                </c:pt>
                <c:pt idx="87615">
                  <c:v>-58.41404</c:v>
                </c:pt>
                <c:pt idx="87616">
                  <c:v>-58.393119999999996</c:v>
                </c:pt>
                <c:pt idx="87617">
                  <c:v>-58.372050000000002</c:v>
                </c:pt>
                <c:pt idx="87618">
                  <c:v>-58.351439999999997</c:v>
                </c:pt>
                <c:pt idx="87619">
                  <c:v>-58.330869999999997</c:v>
                </c:pt>
                <c:pt idx="87620">
                  <c:v>-58.310129999999994</c:v>
                </c:pt>
                <c:pt idx="87621">
                  <c:v>-58.289299999999997</c:v>
                </c:pt>
                <c:pt idx="87622">
                  <c:v>-58.268529999999998</c:v>
                </c:pt>
                <c:pt idx="87623">
                  <c:v>-58.246219999999994</c:v>
                </c:pt>
                <c:pt idx="87624">
                  <c:v>-58.227249999999998</c:v>
                </c:pt>
                <c:pt idx="87625">
                  <c:v>-58.207740000000001</c:v>
                </c:pt>
                <c:pt idx="87626">
                  <c:v>-58.18777</c:v>
                </c:pt>
                <c:pt idx="87627">
                  <c:v>-58.167910000000006</c:v>
                </c:pt>
                <c:pt idx="87628">
                  <c:v>-58.147680000000001</c:v>
                </c:pt>
                <c:pt idx="87629">
                  <c:v>-58.127199999999995</c:v>
                </c:pt>
                <c:pt idx="87630">
                  <c:v>-58.10707</c:v>
                </c:pt>
                <c:pt idx="87631">
                  <c:v>-58.086820000000003</c:v>
                </c:pt>
                <c:pt idx="87632">
                  <c:v>-58.066409999999998</c:v>
                </c:pt>
                <c:pt idx="87633">
                  <c:v>-58.045590000000004</c:v>
                </c:pt>
                <c:pt idx="87634">
                  <c:v>-58.026240000000001</c:v>
                </c:pt>
                <c:pt idx="87635">
                  <c:v>-58.006390000000003</c:v>
                </c:pt>
                <c:pt idx="87636">
                  <c:v>-57.985939999999999</c:v>
                </c:pt>
                <c:pt idx="87637">
                  <c:v>-57.965679999999999</c:v>
                </c:pt>
                <c:pt idx="87638">
                  <c:v>-57.945679999999996</c:v>
                </c:pt>
                <c:pt idx="87639">
                  <c:v>-57.925639999999994</c:v>
                </c:pt>
                <c:pt idx="87640">
                  <c:v>-57.905450000000002</c:v>
                </c:pt>
                <c:pt idx="87641">
                  <c:v>-57.884689999999999</c:v>
                </c:pt>
                <c:pt idx="87642">
                  <c:v>-57.864420000000003</c:v>
                </c:pt>
                <c:pt idx="87643">
                  <c:v>-57.845440000000004</c:v>
                </c:pt>
                <c:pt idx="87644">
                  <c:v>-57.825819999999993</c:v>
                </c:pt>
                <c:pt idx="87645">
                  <c:v>-57.806089999999998</c:v>
                </c:pt>
                <c:pt idx="87646">
                  <c:v>-57.785840000000007</c:v>
                </c:pt>
                <c:pt idx="87647">
                  <c:v>-57.765259999999998</c:v>
                </c:pt>
                <c:pt idx="87648">
                  <c:v>-57.744879999999995</c:v>
                </c:pt>
                <c:pt idx="87649">
                  <c:v>-57.72439</c:v>
                </c:pt>
                <c:pt idx="87650">
                  <c:v>-57.703699999999998</c:v>
                </c:pt>
                <c:pt idx="87651">
                  <c:v>-57.683120000000002</c:v>
                </c:pt>
                <c:pt idx="87652">
                  <c:v>-57.662490000000005</c:v>
                </c:pt>
                <c:pt idx="87653">
                  <c:v>-57.641859999999994</c:v>
                </c:pt>
                <c:pt idx="87654">
                  <c:v>-57.621369999999999</c:v>
                </c:pt>
                <c:pt idx="87655">
                  <c:v>-57.598990000000001</c:v>
                </c:pt>
                <c:pt idx="87656">
                  <c:v>-57.579830000000001</c:v>
                </c:pt>
                <c:pt idx="87657">
                  <c:v>-57.560229999999997</c:v>
                </c:pt>
                <c:pt idx="87658">
                  <c:v>-57.540410000000001</c:v>
                </c:pt>
                <c:pt idx="87659">
                  <c:v>-57.520389999999999</c:v>
                </c:pt>
                <c:pt idx="87660">
                  <c:v>-57.499719999999996</c:v>
                </c:pt>
                <c:pt idx="87661">
                  <c:v>-57.479060000000004</c:v>
                </c:pt>
                <c:pt idx="87662">
                  <c:v>-57.458379999999998</c:v>
                </c:pt>
                <c:pt idx="87663">
                  <c:v>-57.437809999999999</c:v>
                </c:pt>
                <c:pt idx="87664">
                  <c:v>-57.417299999999997</c:v>
                </c:pt>
                <c:pt idx="87665">
                  <c:v>-57.397460000000002</c:v>
                </c:pt>
                <c:pt idx="87666">
                  <c:v>-57.377830000000003</c:v>
                </c:pt>
                <c:pt idx="87667">
                  <c:v>-57.35821</c:v>
                </c:pt>
                <c:pt idx="87668">
                  <c:v>-57.338050000000003</c:v>
                </c:pt>
                <c:pt idx="87669">
                  <c:v>-57.317479999999996</c:v>
                </c:pt>
                <c:pt idx="87670">
                  <c:v>-57.29665</c:v>
                </c:pt>
                <c:pt idx="87671">
                  <c:v>-57.273780000000002</c:v>
                </c:pt>
                <c:pt idx="87672">
                  <c:v>-57.254170000000002</c:v>
                </c:pt>
                <c:pt idx="87673">
                  <c:v>-57.233310000000003</c:v>
                </c:pt>
                <c:pt idx="87674">
                  <c:v>-57.21322</c:v>
                </c:pt>
                <c:pt idx="87675">
                  <c:v>-57.192830000000001</c:v>
                </c:pt>
                <c:pt idx="87676">
                  <c:v>-57.171849999999999</c:v>
                </c:pt>
                <c:pt idx="87677">
                  <c:v>-57.15061</c:v>
                </c:pt>
                <c:pt idx="87678">
                  <c:v>-57.129630000000006</c:v>
                </c:pt>
                <c:pt idx="87679">
                  <c:v>-57.108429999999998</c:v>
                </c:pt>
                <c:pt idx="87680">
                  <c:v>-57.08717</c:v>
                </c:pt>
                <c:pt idx="87681">
                  <c:v>-57.065860000000001</c:v>
                </c:pt>
                <c:pt idx="87682">
                  <c:v>-57.044569999999993</c:v>
                </c:pt>
                <c:pt idx="87683">
                  <c:v>-57.02375</c:v>
                </c:pt>
                <c:pt idx="87684">
                  <c:v>-57.002920000000003</c:v>
                </c:pt>
                <c:pt idx="87685">
                  <c:v>-56.981970000000004</c:v>
                </c:pt>
                <c:pt idx="87686">
                  <c:v>-56.960970000000003</c:v>
                </c:pt>
                <c:pt idx="87687">
                  <c:v>-56.939849999999993</c:v>
                </c:pt>
                <c:pt idx="87688">
                  <c:v>-56.918559999999999</c:v>
                </c:pt>
                <c:pt idx="87689">
                  <c:v>-56.897320000000001</c:v>
                </c:pt>
                <c:pt idx="87690">
                  <c:v>-56.876220000000004</c:v>
                </c:pt>
                <c:pt idx="87691">
                  <c:v>-56.855580000000003</c:v>
                </c:pt>
                <c:pt idx="87692">
                  <c:v>-56.834949999999999</c:v>
                </c:pt>
                <c:pt idx="87693">
                  <c:v>-56.814340000000001</c:v>
                </c:pt>
                <c:pt idx="87694">
                  <c:v>-56.793680000000002</c:v>
                </c:pt>
                <c:pt idx="87695">
                  <c:v>-56.772880000000001</c:v>
                </c:pt>
                <c:pt idx="87696">
                  <c:v>-56.752049999999997</c:v>
                </c:pt>
                <c:pt idx="87697">
                  <c:v>-56.731410000000004</c:v>
                </c:pt>
                <c:pt idx="87698">
                  <c:v>-56.710760000000001</c:v>
                </c:pt>
                <c:pt idx="87699">
                  <c:v>-56.690040000000003</c:v>
                </c:pt>
                <c:pt idx="87700">
                  <c:v>-56.669130000000003</c:v>
                </c:pt>
                <c:pt idx="87701">
                  <c:v>-56.648209999999999</c:v>
                </c:pt>
                <c:pt idx="87702">
                  <c:v>-56.627140000000004</c:v>
                </c:pt>
                <c:pt idx="87703">
                  <c:v>-56.60671</c:v>
                </c:pt>
                <c:pt idx="87704">
                  <c:v>-56.583919999999999</c:v>
                </c:pt>
                <c:pt idx="87705">
                  <c:v>-56.564340000000001</c:v>
                </c:pt>
                <c:pt idx="87706">
                  <c:v>-56.544299999999993</c:v>
                </c:pt>
                <c:pt idx="87707">
                  <c:v>-56.52469</c:v>
                </c:pt>
                <c:pt idx="87708">
                  <c:v>-56.504350000000002</c:v>
                </c:pt>
                <c:pt idx="87709">
                  <c:v>-56.483959999999996</c:v>
                </c:pt>
                <c:pt idx="87710">
                  <c:v>-56.463299999999997</c:v>
                </c:pt>
                <c:pt idx="87711">
                  <c:v>-56.442720000000001</c:v>
                </c:pt>
                <c:pt idx="87712">
                  <c:v>-56.421959999999999</c:v>
                </c:pt>
                <c:pt idx="87713">
                  <c:v>-56.401110000000003</c:v>
                </c:pt>
                <c:pt idx="87714">
                  <c:v>-56.380109999999995</c:v>
                </c:pt>
                <c:pt idx="87715">
                  <c:v>-56.358670000000004</c:v>
                </c:pt>
                <c:pt idx="87716">
                  <c:v>-56.336799999999997</c:v>
                </c:pt>
                <c:pt idx="87717">
                  <c:v>-56.315629999999999</c:v>
                </c:pt>
                <c:pt idx="87718">
                  <c:v>-56.294269999999997</c:v>
                </c:pt>
                <c:pt idx="87719">
                  <c:v>-56.272909999999996</c:v>
                </c:pt>
                <c:pt idx="87720">
                  <c:v>-56.251350000000002</c:v>
                </c:pt>
                <c:pt idx="87721">
                  <c:v>-56.229839999999996</c:v>
                </c:pt>
                <c:pt idx="87722">
                  <c:v>-56.209209999999999</c:v>
                </c:pt>
                <c:pt idx="87723">
                  <c:v>-56.188200000000002</c:v>
                </c:pt>
                <c:pt idx="87724">
                  <c:v>-56.166980000000002</c:v>
                </c:pt>
                <c:pt idx="87725">
                  <c:v>-56.145910000000001</c:v>
                </c:pt>
                <c:pt idx="87726">
                  <c:v>-56.124720000000003</c:v>
                </c:pt>
                <c:pt idx="87727">
                  <c:v>-56.103569999999998</c:v>
                </c:pt>
                <c:pt idx="87728">
                  <c:v>-56.082509999999999</c:v>
                </c:pt>
                <c:pt idx="87729">
                  <c:v>-56.061490000000006</c:v>
                </c:pt>
                <c:pt idx="87730">
                  <c:v>-56.040500000000002</c:v>
                </c:pt>
                <c:pt idx="87731">
                  <c:v>-56.020200000000003</c:v>
                </c:pt>
                <c:pt idx="87732">
                  <c:v>-55.999510000000001</c:v>
                </c:pt>
                <c:pt idx="87733">
                  <c:v>-55.976879999999994</c:v>
                </c:pt>
                <c:pt idx="87734">
                  <c:v>-55.958300000000001</c:v>
                </c:pt>
                <c:pt idx="87735">
                  <c:v>-55.939230000000002</c:v>
                </c:pt>
                <c:pt idx="87736">
                  <c:v>-55.91921</c:v>
                </c:pt>
                <c:pt idx="87737">
                  <c:v>-55.899210000000004</c:v>
                </c:pt>
                <c:pt idx="87738">
                  <c:v>-55.87894</c:v>
                </c:pt>
                <c:pt idx="87739">
                  <c:v>-55.859569999999998</c:v>
                </c:pt>
                <c:pt idx="87740">
                  <c:v>-55.839259999999996</c:v>
                </c:pt>
                <c:pt idx="87741">
                  <c:v>-55.818560000000005</c:v>
                </c:pt>
                <c:pt idx="87742">
                  <c:v>-55.798629999999996</c:v>
                </c:pt>
                <c:pt idx="87743">
                  <c:v>-55.77825</c:v>
                </c:pt>
                <c:pt idx="87744">
                  <c:v>-55.757690000000004</c:v>
                </c:pt>
                <c:pt idx="87745">
                  <c:v>-55.737020000000001</c:v>
                </c:pt>
                <c:pt idx="87746">
                  <c:v>-55.716949999999997</c:v>
                </c:pt>
                <c:pt idx="87747">
                  <c:v>-55.696680000000001</c:v>
                </c:pt>
                <c:pt idx="87748">
                  <c:v>-55.676130000000001</c:v>
                </c:pt>
                <c:pt idx="87749">
                  <c:v>-55.655419999999999</c:v>
                </c:pt>
                <c:pt idx="87750">
                  <c:v>-55.63467</c:v>
                </c:pt>
                <c:pt idx="87751">
                  <c:v>-55.613950000000003</c:v>
                </c:pt>
                <c:pt idx="87752">
                  <c:v>-55.59328</c:v>
                </c:pt>
                <c:pt idx="87753">
                  <c:v>-55.572670000000002</c:v>
                </c:pt>
                <c:pt idx="87754">
                  <c:v>-55.552160000000001</c:v>
                </c:pt>
                <c:pt idx="87755">
                  <c:v>-55.531649999999999</c:v>
                </c:pt>
                <c:pt idx="87756">
                  <c:v>-55.511130000000001</c:v>
                </c:pt>
                <c:pt idx="87757">
                  <c:v>-55.491200000000006</c:v>
                </c:pt>
                <c:pt idx="87758">
                  <c:v>-55.471149999999994</c:v>
                </c:pt>
                <c:pt idx="87759">
                  <c:v>-55.450829999999996</c:v>
                </c:pt>
                <c:pt idx="87760">
                  <c:v>-55.43045</c:v>
                </c:pt>
                <c:pt idx="87761">
                  <c:v>-55.408280000000005</c:v>
                </c:pt>
                <c:pt idx="87762">
                  <c:v>-55.389710000000001</c:v>
                </c:pt>
                <c:pt idx="87763">
                  <c:v>-55.370649999999998</c:v>
                </c:pt>
                <c:pt idx="87764">
                  <c:v>-55.351089999999999</c:v>
                </c:pt>
                <c:pt idx="87765">
                  <c:v>-55.331089999999996</c:v>
                </c:pt>
                <c:pt idx="87766">
                  <c:v>-55.311329999999998</c:v>
                </c:pt>
                <c:pt idx="87767">
                  <c:v>-55.291430000000005</c:v>
                </c:pt>
                <c:pt idx="87768">
                  <c:v>-55.271460000000005</c:v>
                </c:pt>
                <c:pt idx="87769">
                  <c:v>-55.251179999999998</c:v>
                </c:pt>
                <c:pt idx="87770">
                  <c:v>-55.230919999999998</c:v>
                </c:pt>
                <c:pt idx="87771">
                  <c:v>-55.210629999999995</c:v>
                </c:pt>
                <c:pt idx="87772">
                  <c:v>-55.190359999999998</c:v>
                </c:pt>
                <c:pt idx="87773">
                  <c:v>-55.170090000000002</c:v>
                </c:pt>
                <c:pt idx="87774">
                  <c:v>-55.150069999999999</c:v>
                </c:pt>
                <c:pt idx="87775">
                  <c:v>-55.130109999999995</c:v>
                </c:pt>
                <c:pt idx="87776">
                  <c:v>-55.110050000000001</c:v>
                </c:pt>
                <c:pt idx="87777">
                  <c:v>-55.089860000000002</c:v>
                </c:pt>
                <c:pt idx="87778">
                  <c:v>-55.06962</c:v>
                </c:pt>
                <c:pt idx="87779">
                  <c:v>-55.049340000000001</c:v>
                </c:pt>
                <c:pt idx="87780">
                  <c:v>-55.02901</c:v>
                </c:pt>
                <c:pt idx="87781">
                  <c:v>-55.008650000000003</c:v>
                </c:pt>
                <c:pt idx="87782">
                  <c:v>-54.988349999999997</c:v>
                </c:pt>
                <c:pt idx="87783">
                  <c:v>-54.968040000000002</c:v>
                </c:pt>
                <c:pt idx="87784">
                  <c:v>-54.947720000000004</c:v>
                </c:pt>
                <c:pt idx="87785">
                  <c:v>-54.927409999999995</c:v>
                </c:pt>
                <c:pt idx="87786">
                  <c:v>-54.90831</c:v>
                </c:pt>
                <c:pt idx="87787">
                  <c:v>-54.88917</c:v>
                </c:pt>
                <c:pt idx="87788">
                  <c:v>-54.869630000000001</c:v>
                </c:pt>
                <c:pt idx="87789">
                  <c:v>-54.848379999999999</c:v>
                </c:pt>
                <c:pt idx="87790">
                  <c:v>-54.830089999999998</c:v>
                </c:pt>
                <c:pt idx="87791">
                  <c:v>-54.815630000000006</c:v>
                </c:pt>
                <c:pt idx="87792">
                  <c:v>-54.798450000000003</c:v>
                </c:pt>
                <c:pt idx="87793">
                  <c:v>-54.779580000000003</c:v>
                </c:pt>
                <c:pt idx="87794">
                  <c:v>-54.760260000000002</c:v>
                </c:pt>
                <c:pt idx="87795">
                  <c:v>-54.741140000000001</c:v>
                </c:pt>
                <c:pt idx="87796">
                  <c:v>-54.721739999999997</c:v>
                </c:pt>
                <c:pt idx="87797">
                  <c:v>-54.702149999999996</c:v>
                </c:pt>
                <c:pt idx="87798">
                  <c:v>-54.682549999999999</c:v>
                </c:pt>
                <c:pt idx="87799">
                  <c:v>-54.662840000000003</c:v>
                </c:pt>
                <c:pt idx="87800">
                  <c:v>-54.643030000000003</c:v>
                </c:pt>
                <c:pt idx="87801">
                  <c:v>-54.623190000000001</c:v>
                </c:pt>
                <c:pt idx="87802">
                  <c:v>-54.603409999999997</c:v>
                </c:pt>
                <c:pt idx="87803">
                  <c:v>-54.583539999999999</c:v>
                </c:pt>
                <c:pt idx="87804">
                  <c:v>-54.563379999999995</c:v>
                </c:pt>
                <c:pt idx="87805">
                  <c:v>-54.543400000000005</c:v>
                </c:pt>
                <c:pt idx="87806">
                  <c:v>-54.523469999999996</c:v>
                </c:pt>
                <c:pt idx="87807">
                  <c:v>-54.503599999999999</c:v>
                </c:pt>
                <c:pt idx="87808">
                  <c:v>-54.483509999999995</c:v>
                </c:pt>
                <c:pt idx="87809">
                  <c:v>-54.463429999999995</c:v>
                </c:pt>
                <c:pt idx="87810">
                  <c:v>-54.443359999999998</c:v>
                </c:pt>
                <c:pt idx="87811">
                  <c:v>-54.423380000000002</c:v>
                </c:pt>
                <c:pt idx="87812">
                  <c:v>-54.403289999999998</c:v>
                </c:pt>
                <c:pt idx="87813">
                  <c:v>-54.383160000000004</c:v>
                </c:pt>
                <c:pt idx="87814">
                  <c:v>-54.363190000000003</c:v>
                </c:pt>
                <c:pt idx="87815">
                  <c:v>-54.343620000000001</c:v>
                </c:pt>
                <c:pt idx="87816">
                  <c:v>-54.322000000000003</c:v>
                </c:pt>
                <c:pt idx="87817">
                  <c:v>-54.303780000000003</c:v>
                </c:pt>
                <c:pt idx="87818">
                  <c:v>-54.284990000000008</c:v>
                </c:pt>
                <c:pt idx="87819">
                  <c:v>-54.265790000000003</c:v>
                </c:pt>
                <c:pt idx="87820">
                  <c:v>-54.246389999999998</c:v>
                </c:pt>
                <c:pt idx="87821">
                  <c:v>-54.22672</c:v>
                </c:pt>
                <c:pt idx="87822">
                  <c:v>-54.20684</c:v>
                </c:pt>
                <c:pt idx="87823">
                  <c:v>-54.186869999999999</c:v>
                </c:pt>
                <c:pt idx="87824">
                  <c:v>-54.16677</c:v>
                </c:pt>
                <c:pt idx="87825">
                  <c:v>-54.146619999999999</c:v>
                </c:pt>
                <c:pt idx="87826">
                  <c:v>-54.126419999999996</c:v>
                </c:pt>
                <c:pt idx="87827">
                  <c:v>-54.106200000000001</c:v>
                </c:pt>
                <c:pt idx="87828">
                  <c:v>-54.08578</c:v>
                </c:pt>
                <c:pt idx="87829">
                  <c:v>-54.065399999999997</c:v>
                </c:pt>
                <c:pt idx="87830">
                  <c:v>-54.045169999999999</c:v>
                </c:pt>
                <c:pt idx="87831">
                  <c:v>-54.024799999999999</c:v>
                </c:pt>
                <c:pt idx="87832">
                  <c:v>-54.004300000000001</c:v>
                </c:pt>
                <c:pt idx="87833">
                  <c:v>-53.983829999999998</c:v>
                </c:pt>
                <c:pt idx="87834">
                  <c:v>-53.963400000000007</c:v>
                </c:pt>
                <c:pt idx="87835">
                  <c:v>-53.943000000000005</c:v>
                </c:pt>
                <c:pt idx="87836">
                  <c:v>-53.922800000000002</c:v>
                </c:pt>
                <c:pt idx="87837">
                  <c:v>-53.902210000000004</c:v>
                </c:pt>
                <c:pt idx="87838">
                  <c:v>-53.881550000000004</c:v>
                </c:pt>
                <c:pt idx="87839">
                  <c:v>-53.860549999999996</c:v>
                </c:pt>
                <c:pt idx="87840">
                  <c:v>-53.840320000000006</c:v>
                </c:pt>
                <c:pt idx="87841">
                  <c:v>-53.819549999999992</c:v>
                </c:pt>
                <c:pt idx="87842">
                  <c:v>-53.798810000000003</c:v>
                </c:pt>
                <c:pt idx="87843">
                  <c:v>-53.780270000000002</c:v>
                </c:pt>
                <c:pt idx="87844">
                  <c:v>-53.714890000000004</c:v>
                </c:pt>
                <c:pt idx="87845">
                  <c:v>-53.692909999999998</c:v>
                </c:pt>
                <c:pt idx="87846">
                  <c:v>-53.669219999999996</c:v>
                </c:pt>
                <c:pt idx="87847">
                  <c:v>-53.647379999999998</c:v>
                </c:pt>
                <c:pt idx="87848">
                  <c:v>-53.627089999999995</c:v>
                </c:pt>
                <c:pt idx="87849">
                  <c:v>-53.605349999999994</c:v>
                </c:pt>
                <c:pt idx="87850">
                  <c:v>-53.584290000000003</c:v>
                </c:pt>
                <c:pt idx="87851">
                  <c:v>-53.563229999999997</c:v>
                </c:pt>
                <c:pt idx="87852">
                  <c:v>-53.542550000000006</c:v>
                </c:pt>
                <c:pt idx="87853">
                  <c:v>-53.521940000000001</c:v>
                </c:pt>
                <c:pt idx="87854">
                  <c:v>-53.501130000000003</c:v>
                </c:pt>
                <c:pt idx="87855">
                  <c:v>-53.480400000000003</c:v>
                </c:pt>
                <c:pt idx="87856">
                  <c:v>-53.459909999999994</c:v>
                </c:pt>
                <c:pt idx="87857">
                  <c:v>-53.439529999999998</c:v>
                </c:pt>
                <c:pt idx="87858">
                  <c:v>-53.419290000000004</c:v>
                </c:pt>
                <c:pt idx="87859">
                  <c:v>-53.399050000000003</c:v>
                </c:pt>
                <c:pt idx="87860">
                  <c:v>-53.378730000000004</c:v>
                </c:pt>
                <c:pt idx="87861">
                  <c:v>-53.359069999999996</c:v>
                </c:pt>
                <c:pt idx="87862">
                  <c:v>-53.339549999999996</c:v>
                </c:pt>
                <c:pt idx="87863">
                  <c:v>-53.320030000000003</c:v>
                </c:pt>
                <c:pt idx="87864">
                  <c:v>-53.300070000000005</c:v>
                </c:pt>
                <c:pt idx="87865">
                  <c:v>-53.279719999999998</c:v>
                </c:pt>
                <c:pt idx="87866">
                  <c:v>-53.259630000000001</c:v>
                </c:pt>
                <c:pt idx="87867">
                  <c:v>-53.239080000000001</c:v>
                </c:pt>
                <c:pt idx="87868">
                  <c:v>-53.219010000000004</c:v>
                </c:pt>
                <c:pt idx="87869">
                  <c:v>-53.19914</c:v>
                </c:pt>
                <c:pt idx="87870">
                  <c:v>-53.17877</c:v>
                </c:pt>
                <c:pt idx="87871">
                  <c:v>-53.15869</c:v>
                </c:pt>
                <c:pt idx="87872">
                  <c:v>-53.138379999999998</c:v>
                </c:pt>
                <c:pt idx="87873">
                  <c:v>-53.117890000000003</c:v>
                </c:pt>
                <c:pt idx="87874">
                  <c:v>-53.097339999999996</c:v>
                </c:pt>
                <c:pt idx="87875">
                  <c:v>-53.076970000000003</c:v>
                </c:pt>
                <c:pt idx="87876">
                  <c:v>-53.056530000000002</c:v>
                </c:pt>
                <c:pt idx="87877">
                  <c:v>-53.036919999999995</c:v>
                </c:pt>
                <c:pt idx="87878">
                  <c:v>-53.016829999999999</c:v>
                </c:pt>
                <c:pt idx="87879">
                  <c:v>-52.996540000000003</c:v>
                </c:pt>
                <c:pt idx="87880">
                  <c:v>-52.976089999999999</c:v>
                </c:pt>
                <c:pt idx="87881">
                  <c:v>-52.955500000000001</c:v>
                </c:pt>
                <c:pt idx="87882">
                  <c:v>-52.935079999999999</c:v>
                </c:pt>
                <c:pt idx="87883">
                  <c:v>-52.914459999999998</c:v>
                </c:pt>
                <c:pt idx="87884">
                  <c:v>-52.893940000000001</c:v>
                </c:pt>
                <c:pt idx="87885">
                  <c:v>-52.874009999999998</c:v>
                </c:pt>
                <c:pt idx="87886">
                  <c:v>-52.853770000000004</c:v>
                </c:pt>
                <c:pt idx="87887">
                  <c:v>-52.833550000000002</c:v>
                </c:pt>
                <c:pt idx="87888">
                  <c:v>-52.813009999999998</c:v>
                </c:pt>
                <c:pt idx="87889">
                  <c:v>-52.792469999999994</c:v>
                </c:pt>
                <c:pt idx="87890">
                  <c:v>-52.770149999999994</c:v>
                </c:pt>
                <c:pt idx="87891">
                  <c:v>-52.750339999999994</c:v>
                </c:pt>
                <c:pt idx="87892">
                  <c:v>-52.730370000000008</c:v>
                </c:pt>
                <c:pt idx="87893">
                  <c:v>-52.709970000000006</c:v>
                </c:pt>
                <c:pt idx="87894">
                  <c:v>-52.689859999999996</c:v>
                </c:pt>
                <c:pt idx="87895">
                  <c:v>-52.6708</c:v>
                </c:pt>
                <c:pt idx="87896">
                  <c:v>-52.653210000000001</c:v>
                </c:pt>
                <c:pt idx="87897">
                  <c:v>-52.63494</c:v>
                </c:pt>
                <c:pt idx="87898">
                  <c:v>-52.616170000000004</c:v>
                </c:pt>
                <c:pt idx="87899">
                  <c:v>-52.597920000000002</c:v>
                </c:pt>
                <c:pt idx="87900">
                  <c:v>-52.579239999999999</c:v>
                </c:pt>
                <c:pt idx="87901">
                  <c:v>-52.560360000000003</c:v>
                </c:pt>
                <c:pt idx="87902">
                  <c:v>-52.541170000000001</c:v>
                </c:pt>
                <c:pt idx="87903">
                  <c:v>-52.521519999999995</c:v>
                </c:pt>
                <c:pt idx="87904">
                  <c:v>-52.502029999999998</c:v>
                </c:pt>
                <c:pt idx="87905">
                  <c:v>-52.481560000000002</c:v>
                </c:pt>
                <c:pt idx="87906">
                  <c:v>-52.460880000000003</c:v>
                </c:pt>
                <c:pt idx="87907">
                  <c:v>-52.440629999999999</c:v>
                </c:pt>
                <c:pt idx="87908">
                  <c:v>-52.42013</c:v>
                </c:pt>
                <c:pt idx="87909">
                  <c:v>-52.399560000000001</c:v>
                </c:pt>
                <c:pt idx="87910">
                  <c:v>-52.378630000000001</c:v>
                </c:pt>
                <c:pt idx="87911">
                  <c:v>-52.358159999999998</c:v>
                </c:pt>
                <c:pt idx="87912">
                  <c:v>-52.33717</c:v>
                </c:pt>
                <c:pt idx="87913">
                  <c:v>-52.31626</c:v>
                </c:pt>
                <c:pt idx="87914">
                  <c:v>-52.29513</c:v>
                </c:pt>
                <c:pt idx="87915">
                  <c:v>-52.274099999999997</c:v>
                </c:pt>
                <c:pt idx="87916">
                  <c:v>-52.253170000000004</c:v>
                </c:pt>
                <c:pt idx="87917">
                  <c:v>-52.232089999999999</c:v>
                </c:pt>
                <c:pt idx="87918">
                  <c:v>-52.211030000000001</c:v>
                </c:pt>
                <c:pt idx="87919">
                  <c:v>-52.189920000000001</c:v>
                </c:pt>
                <c:pt idx="87920">
                  <c:v>-52.168850000000006</c:v>
                </c:pt>
                <c:pt idx="87921">
                  <c:v>-52.147040000000004</c:v>
                </c:pt>
                <c:pt idx="87922">
                  <c:v>-52.127879999999998</c:v>
                </c:pt>
                <c:pt idx="87923">
                  <c:v>-52.107349999999997</c:v>
                </c:pt>
                <c:pt idx="87924">
                  <c:v>-52.086669999999998</c:v>
                </c:pt>
                <c:pt idx="87925">
                  <c:v>-52.066200000000002</c:v>
                </c:pt>
                <c:pt idx="87926">
                  <c:v>-52.045409999999997</c:v>
                </c:pt>
                <c:pt idx="87927">
                  <c:v>-52.02469</c:v>
                </c:pt>
                <c:pt idx="87928">
                  <c:v>-52.00385</c:v>
                </c:pt>
                <c:pt idx="87929">
                  <c:v>-51.982869999999998</c:v>
                </c:pt>
                <c:pt idx="87930">
                  <c:v>-51.962760000000003</c:v>
                </c:pt>
                <c:pt idx="87931">
                  <c:v>-51.942480000000003</c:v>
                </c:pt>
                <c:pt idx="87932">
                  <c:v>-51.922020000000003</c:v>
                </c:pt>
                <c:pt idx="87933">
                  <c:v>-51.901499999999999</c:v>
                </c:pt>
                <c:pt idx="87934">
                  <c:v>-51.880960000000002</c:v>
                </c:pt>
                <c:pt idx="87935">
                  <c:v>-51.860330000000005</c:v>
                </c:pt>
                <c:pt idx="87936">
                  <c:v>-51.839700000000008</c:v>
                </c:pt>
                <c:pt idx="87937">
                  <c:v>-51.819279999999999</c:v>
                </c:pt>
                <c:pt idx="87938">
                  <c:v>-51.79851</c:v>
                </c:pt>
                <c:pt idx="87939">
                  <c:v>-51.773889999999994</c:v>
                </c:pt>
                <c:pt idx="87940">
                  <c:v>-51.751760000000004</c:v>
                </c:pt>
                <c:pt idx="87941">
                  <c:v>-51.731670000000001</c:v>
                </c:pt>
                <c:pt idx="87942">
                  <c:v>-51.710630000000002</c:v>
                </c:pt>
                <c:pt idx="87943">
                  <c:v>-51.69003</c:v>
                </c:pt>
                <c:pt idx="87944">
                  <c:v>-51.669039999999995</c:v>
                </c:pt>
                <c:pt idx="87945">
                  <c:v>-51.648180000000004</c:v>
                </c:pt>
                <c:pt idx="87946">
                  <c:v>-51.627479999999998</c:v>
                </c:pt>
                <c:pt idx="87947">
                  <c:v>-51.606610000000003</c:v>
                </c:pt>
                <c:pt idx="87948">
                  <c:v>-51.585539999999995</c:v>
                </c:pt>
                <c:pt idx="87949">
                  <c:v>-51.564800000000005</c:v>
                </c:pt>
                <c:pt idx="87950">
                  <c:v>-51.544530000000002</c:v>
                </c:pt>
                <c:pt idx="87951">
                  <c:v>-51.526920000000004</c:v>
                </c:pt>
                <c:pt idx="87952">
                  <c:v>-51.50638</c:v>
                </c:pt>
                <c:pt idx="87953">
                  <c:v>-51.483999999999995</c:v>
                </c:pt>
                <c:pt idx="87954">
                  <c:v>-51.464509999999997</c:v>
                </c:pt>
                <c:pt idx="87955">
                  <c:v>-51.445189999999997</c:v>
                </c:pt>
                <c:pt idx="87956">
                  <c:v>-51.425219999999996</c:v>
                </c:pt>
                <c:pt idx="87957">
                  <c:v>-51.405729999999998</c:v>
                </c:pt>
                <c:pt idx="87958">
                  <c:v>-51.385719999999999</c:v>
                </c:pt>
                <c:pt idx="87959">
                  <c:v>-51.36544</c:v>
                </c:pt>
                <c:pt idx="87960">
                  <c:v>-51.344880000000003</c:v>
                </c:pt>
                <c:pt idx="87961">
                  <c:v>-51.32423</c:v>
                </c:pt>
                <c:pt idx="87962">
                  <c:v>-51.303739999999998</c:v>
                </c:pt>
                <c:pt idx="87963">
                  <c:v>-51.283190000000005</c:v>
                </c:pt>
                <c:pt idx="87964">
                  <c:v>-51.262520000000002</c:v>
                </c:pt>
                <c:pt idx="87965">
                  <c:v>-51.241779999999999</c:v>
                </c:pt>
                <c:pt idx="87966">
                  <c:v>-51.221170000000001</c:v>
                </c:pt>
                <c:pt idx="87967">
                  <c:v>-51.200530000000001</c:v>
                </c:pt>
                <c:pt idx="87968">
                  <c:v>-51.179990000000004</c:v>
                </c:pt>
                <c:pt idx="87969">
                  <c:v>-51.159790000000001</c:v>
                </c:pt>
                <c:pt idx="87970">
                  <c:v>-51.139340000000004</c:v>
                </c:pt>
                <c:pt idx="87971">
                  <c:v>-51.118340000000003</c:v>
                </c:pt>
                <c:pt idx="87972">
                  <c:v>-51.097849999999994</c:v>
                </c:pt>
                <c:pt idx="87973">
                  <c:v>-51.077769999999994</c:v>
                </c:pt>
                <c:pt idx="87974">
                  <c:v>-51.057600000000001</c:v>
                </c:pt>
                <c:pt idx="87975">
                  <c:v>-51.037290000000006</c:v>
                </c:pt>
                <c:pt idx="87976">
                  <c:v>-51.017150000000001</c:v>
                </c:pt>
                <c:pt idx="87977">
                  <c:v>-50.996889999999993</c:v>
                </c:pt>
                <c:pt idx="87978">
                  <c:v>-50.97672</c:v>
                </c:pt>
                <c:pt idx="87979">
                  <c:v>-50.956440000000001</c:v>
                </c:pt>
                <c:pt idx="87980">
                  <c:v>-50.936570000000003</c:v>
                </c:pt>
                <c:pt idx="87981">
                  <c:v>-50.917099999999998</c:v>
                </c:pt>
                <c:pt idx="87982">
                  <c:v>-50.898510000000002</c:v>
                </c:pt>
                <c:pt idx="87983">
                  <c:v>-50.878720000000001</c:v>
                </c:pt>
                <c:pt idx="87984">
                  <c:v>-50.85866</c:v>
                </c:pt>
                <c:pt idx="87985">
                  <c:v>-50.838859999999997</c:v>
                </c:pt>
                <c:pt idx="87986">
                  <c:v>-50.818690000000004</c:v>
                </c:pt>
                <c:pt idx="87987">
                  <c:v>-50.798319999999997</c:v>
                </c:pt>
                <c:pt idx="87988">
                  <c:v>-50.77787</c:v>
                </c:pt>
                <c:pt idx="87989">
                  <c:v>-50.756399999999999</c:v>
                </c:pt>
                <c:pt idx="87990">
                  <c:v>-50.735370000000003</c:v>
                </c:pt>
                <c:pt idx="87991">
                  <c:v>-50.713450000000002</c:v>
                </c:pt>
                <c:pt idx="87992">
                  <c:v>-50.691569999999999</c:v>
                </c:pt>
                <c:pt idx="87993">
                  <c:v>-50.669310000000003</c:v>
                </c:pt>
                <c:pt idx="87994">
                  <c:v>-50.648429999999998</c:v>
                </c:pt>
                <c:pt idx="87995">
                  <c:v>-50.62688</c:v>
                </c:pt>
                <c:pt idx="87996">
                  <c:v>-50.605219999999996</c:v>
                </c:pt>
                <c:pt idx="87997">
                  <c:v>-50.58426</c:v>
                </c:pt>
                <c:pt idx="87998">
                  <c:v>-50.563380000000002</c:v>
                </c:pt>
                <c:pt idx="87999">
                  <c:v>-50.541929999999994</c:v>
                </c:pt>
                <c:pt idx="88000">
                  <c:v>-50.520579999999995</c:v>
                </c:pt>
                <c:pt idx="88001">
                  <c:v>-50.49971</c:v>
                </c:pt>
                <c:pt idx="88002">
                  <c:v>-50.478300000000004</c:v>
                </c:pt>
                <c:pt idx="88003">
                  <c:v>-50.457910000000005</c:v>
                </c:pt>
                <c:pt idx="88004">
                  <c:v>-50.436709999999998</c:v>
                </c:pt>
                <c:pt idx="88005">
                  <c:v>-50.415729999999996</c:v>
                </c:pt>
                <c:pt idx="88006">
                  <c:v>-50.394490000000005</c:v>
                </c:pt>
                <c:pt idx="88007">
                  <c:v>-50.37433</c:v>
                </c:pt>
                <c:pt idx="88008">
                  <c:v>-50.353300000000004</c:v>
                </c:pt>
                <c:pt idx="88009">
                  <c:v>-50.334159999999997</c:v>
                </c:pt>
                <c:pt idx="88010">
                  <c:v>-50.312729999999995</c:v>
                </c:pt>
                <c:pt idx="88011">
                  <c:v>-50.292120000000004</c:v>
                </c:pt>
                <c:pt idx="88012">
                  <c:v>-50.271999999999998</c:v>
                </c:pt>
                <c:pt idx="88013">
                  <c:v>-50.251460000000002</c:v>
                </c:pt>
                <c:pt idx="88014">
                  <c:v>-50.230710000000002</c:v>
                </c:pt>
                <c:pt idx="88015">
                  <c:v>-50.209970000000006</c:v>
                </c:pt>
                <c:pt idx="88016">
                  <c:v>-50.189640000000004</c:v>
                </c:pt>
                <c:pt idx="88017">
                  <c:v>-50.168730000000004</c:v>
                </c:pt>
                <c:pt idx="88018">
                  <c:v>-50.146480000000004</c:v>
                </c:pt>
                <c:pt idx="88019">
                  <c:v>-50.126480000000001</c:v>
                </c:pt>
                <c:pt idx="88020">
                  <c:v>-50.106229999999996</c:v>
                </c:pt>
                <c:pt idx="88021">
                  <c:v>-50.08596</c:v>
                </c:pt>
                <c:pt idx="88022">
                  <c:v>-50.065670000000004</c:v>
                </c:pt>
                <c:pt idx="88023">
                  <c:v>-50.045200000000001</c:v>
                </c:pt>
                <c:pt idx="88024">
                  <c:v>-50.024110000000007</c:v>
                </c:pt>
                <c:pt idx="88025">
                  <c:v>-50.003370000000004</c:v>
                </c:pt>
                <c:pt idx="88026">
                  <c:v>-49.982300000000002</c:v>
                </c:pt>
                <c:pt idx="88027">
                  <c:v>-49.96499</c:v>
                </c:pt>
                <c:pt idx="88028">
                  <c:v>-49.9467</c:v>
                </c:pt>
                <c:pt idx="88029">
                  <c:v>-49.93262</c:v>
                </c:pt>
                <c:pt idx="88030">
                  <c:v>-49.9163</c:v>
                </c:pt>
                <c:pt idx="88031">
                  <c:v>-49.89855</c:v>
                </c:pt>
                <c:pt idx="88032">
                  <c:v>-49.880449999999996</c:v>
                </c:pt>
                <c:pt idx="88033">
                  <c:v>-49.86186</c:v>
                </c:pt>
                <c:pt idx="88034">
                  <c:v>-49.84355</c:v>
                </c:pt>
                <c:pt idx="88035">
                  <c:v>-49.824460000000002</c:v>
                </c:pt>
                <c:pt idx="88036">
                  <c:v>-49.804740000000002</c:v>
                </c:pt>
                <c:pt idx="88037">
                  <c:v>-49.784620000000004</c:v>
                </c:pt>
                <c:pt idx="88038">
                  <c:v>-49.764520000000005</c:v>
                </c:pt>
                <c:pt idx="88039">
                  <c:v>-49.744799999999998</c:v>
                </c:pt>
                <c:pt idx="88040">
                  <c:v>-49.724800000000002</c:v>
                </c:pt>
                <c:pt idx="88041">
                  <c:v>-49.705420000000004</c:v>
                </c:pt>
                <c:pt idx="88042">
                  <c:v>-49.685610000000004</c:v>
                </c:pt>
                <c:pt idx="88043">
                  <c:v>-49.66666</c:v>
                </c:pt>
                <c:pt idx="88044">
                  <c:v>-49.647110000000005</c:v>
                </c:pt>
                <c:pt idx="88045">
                  <c:v>-49.627299999999998</c:v>
                </c:pt>
                <c:pt idx="88046">
                  <c:v>-49.608090000000004</c:v>
                </c:pt>
                <c:pt idx="88047">
                  <c:v>-49.588400000000007</c:v>
                </c:pt>
                <c:pt idx="88048">
                  <c:v>-49.56765</c:v>
                </c:pt>
                <c:pt idx="88049">
                  <c:v>-49.547049999999999</c:v>
                </c:pt>
                <c:pt idx="88050">
                  <c:v>-49.526320000000005</c:v>
                </c:pt>
                <c:pt idx="88051">
                  <c:v>-49.505759999999995</c:v>
                </c:pt>
                <c:pt idx="88052">
                  <c:v>-49.485060000000004</c:v>
                </c:pt>
                <c:pt idx="88053">
                  <c:v>-49.46454</c:v>
                </c:pt>
                <c:pt idx="88054">
                  <c:v>-49.443899999999999</c:v>
                </c:pt>
                <c:pt idx="88055">
                  <c:v>-49.423519999999996</c:v>
                </c:pt>
                <c:pt idx="88056">
                  <c:v>-49.403019999999998</c:v>
                </c:pt>
                <c:pt idx="88057">
                  <c:v>-49.382140000000007</c:v>
                </c:pt>
                <c:pt idx="88058">
                  <c:v>-49.361499999999992</c:v>
                </c:pt>
                <c:pt idx="88059">
                  <c:v>-49.340940000000003</c:v>
                </c:pt>
                <c:pt idx="88060">
                  <c:v>-49.319860000000006</c:v>
                </c:pt>
                <c:pt idx="88061">
                  <c:v>-49.299499999999995</c:v>
                </c:pt>
                <c:pt idx="88062">
                  <c:v>-49.279339999999998</c:v>
                </c:pt>
                <c:pt idx="88063">
                  <c:v>-49.259069999999994</c:v>
                </c:pt>
                <c:pt idx="88064">
                  <c:v>-49.238500000000002</c:v>
                </c:pt>
                <c:pt idx="88065">
                  <c:v>-49.217919999999999</c:v>
                </c:pt>
                <c:pt idx="88066">
                  <c:v>-49.196950000000001</c:v>
                </c:pt>
                <c:pt idx="88067">
                  <c:v>-49.176859999999998</c:v>
                </c:pt>
                <c:pt idx="88068">
                  <c:v>-49.15578</c:v>
                </c:pt>
                <c:pt idx="88069">
                  <c:v>-49.135689999999997</c:v>
                </c:pt>
                <c:pt idx="88070">
                  <c:v>-49.114849999999997</c:v>
                </c:pt>
                <c:pt idx="88071">
                  <c:v>-49.094410000000003</c:v>
                </c:pt>
                <c:pt idx="88072">
                  <c:v>-49.073520000000002</c:v>
                </c:pt>
                <c:pt idx="88073">
                  <c:v>-49.053120000000007</c:v>
                </c:pt>
                <c:pt idx="88074">
                  <c:v>-49.033200000000001</c:v>
                </c:pt>
                <c:pt idx="88075">
                  <c:v>-49.012540000000001</c:v>
                </c:pt>
                <c:pt idx="88076">
                  <c:v>-48.99192</c:v>
                </c:pt>
                <c:pt idx="88077">
                  <c:v>-48.969740000000002</c:v>
                </c:pt>
                <c:pt idx="88078">
                  <c:v>-48.948749999999997</c:v>
                </c:pt>
                <c:pt idx="88079">
                  <c:v>-48.927849999999999</c:v>
                </c:pt>
                <c:pt idx="88080">
                  <c:v>-48.906729999999996</c:v>
                </c:pt>
                <c:pt idx="88081">
                  <c:v>-48.885949999999994</c:v>
                </c:pt>
                <c:pt idx="88082">
                  <c:v>-48.864939999999997</c:v>
                </c:pt>
                <c:pt idx="88083">
                  <c:v>-48.844580000000008</c:v>
                </c:pt>
                <c:pt idx="88084">
                  <c:v>-48.823509999999999</c:v>
                </c:pt>
                <c:pt idx="88085">
                  <c:v>-48.802329999999998</c:v>
                </c:pt>
                <c:pt idx="88086">
                  <c:v>-48.780879999999996</c:v>
                </c:pt>
                <c:pt idx="88087">
                  <c:v>-48.759810000000002</c:v>
                </c:pt>
                <c:pt idx="88088">
                  <c:v>-48.738260000000004</c:v>
                </c:pt>
                <c:pt idx="88089">
                  <c:v>-48.717620000000004</c:v>
                </c:pt>
                <c:pt idx="88090">
                  <c:v>-48.696070000000006</c:v>
                </c:pt>
                <c:pt idx="88091">
                  <c:v>-48.674299999999995</c:v>
                </c:pt>
                <c:pt idx="88092">
                  <c:v>-48.652389999999997</c:v>
                </c:pt>
                <c:pt idx="88093">
                  <c:v>-48.630630000000004</c:v>
                </c:pt>
                <c:pt idx="88094">
                  <c:v>-48.609119999999997</c:v>
                </c:pt>
                <c:pt idx="88095">
                  <c:v>-48.587680000000006</c:v>
                </c:pt>
                <c:pt idx="88096">
                  <c:v>-48.565630000000006</c:v>
                </c:pt>
                <c:pt idx="88097">
                  <c:v>-48.54392</c:v>
                </c:pt>
                <c:pt idx="88098">
                  <c:v>-48.522649999999999</c:v>
                </c:pt>
                <c:pt idx="88099">
                  <c:v>-48.501279999999994</c:v>
                </c:pt>
                <c:pt idx="88100">
                  <c:v>-48.479700000000001</c:v>
                </c:pt>
                <c:pt idx="88101">
                  <c:v>-48.458469999999998</c:v>
                </c:pt>
                <c:pt idx="88102">
                  <c:v>-48.436930000000004</c:v>
                </c:pt>
                <c:pt idx="88103">
                  <c:v>-48.415390000000002</c:v>
                </c:pt>
                <c:pt idx="88104">
                  <c:v>-48.393470000000001</c:v>
                </c:pt>
                <c:pt idx="88105">
                  <c:v>-48.371989999999997</c:v>
                </c:pt>
                <c:pt idx="88106">
                  <c:v>-48.350220000000007</c:v>
                </c:pt>
                <c:pt idx="88107">
                  <c:v>-48.329719999999995</c:v>
                </c:pt>
                <c:pt idx="88108">
                  <c:v>-48.308439999999997</c:v>
                </c:pt>
                <c:pt idx="88109">
                  <c:v>-48.286730000000006</c:v>
                </c:pt>
                <c:pt idx="88110">
                  <c:v>-48.26437</c:v>
                </c:pt>
                <c:pt idx="88111">
                  <c:v>-48.243259999999999</c:v>
                </c:pt>
                <c:pt idx="88112">
                  <c:v>-48.223140000000001</c:v>
                </c:pt>
                <c:pt idx="88113">
                  <c:v>-48.203199999999995</c:v>
                </c:pt>
                <c:pt idx="88114">
                  <c:v>-48.182609999999997</c:v>
                </c:pt>
                <c:pt idx="88115">
                  <c:v>-48.160260000000001</c:v>
                </c:pt>
                <c:pt idx="88116">
                  <c:v>-48.139740000000003</c:v>
                </c:pt>
                <c:pt idx="88117">
                  <c:v>-48.119249999999994</c:v>
                </c:pt>
                <c:pt idx="88118">
                  <c:v>-48.09807</c:v>
                </c:pt>
                <c:pt idx="88119">
                  <c:v>-48.077800000000003</c:v>
                </c:pt>
                <c:pt idx="88120">
                  <c:v>-48.056359999999998</c:v>
                </c:pt>
                <c:pt idx="88121">
                  <c:v>-48.035509999999995</c:v>
                </c:pt>
                <c:pt idx="88122">
                  <c:v>-48.014780000000002</c:v>
                </c:pt>
                <c:pt idx="88123">
                  <c:v>-47.993930000000006</c:v>
                </c:pt>
                <c:pt idx="88124">
                  <c:v>-47.972460000000005</c:v>
                </c:pt>
                <c:pt idx="88125">
                  <c:v>-47.951529999999998</c:v>
                </c:pt>
                <c:pt idx="88126">
                  <c:v>-47.931100000000001</c:v>
                </c:pt>
                <c:pt idx="88127">
                  <c:v>-47.911099999999998</c:v>
                </c:pt>
                <c:pt idx="88128">
                  <c:v>-47.889340000000004</c:v>
                </c:pt>
                <c:pt idx="88129">
                  <c:v>-47.867559999999997</c:v>
                </c:pt>
                <c:pt idx="88130">
                  <c:v>-47.844939999999994</c:v>
                </c:pt>
                <c:pt idx="88131">
                  <c:v>-47.821670000000005</c:v>
                </c:pt>
                <c:pt idx="88132">
                  <c:v>-47.798499999999997</c:v>
                </c:pt>
                <c:pt idx="88133">
                  <c:v>-47.774140000000003</c:v>
                </c:pt>
                <c:pt idx="88134">
                  <c:v>-47.751370000000001</c:v>
                </c:pt>
                <c:pt idx="88135">
                  <c:v>-47.728789999999996</c:v>
                </c:pt>
                <c:pt idx="88136">
                  <c:v>-47.706989999999998</c:v>
                </c:pt>
                <c:pt idx="88137">
                  <c:v>-47.684379999999997</c:v>
                </c:pt>
                <c:pt idx="88138">
                  <c:v>-47.662520000000001</c:v>
                </c:pt>
                <c:pt idx="88139">
                  <c:v>-47.640120000000003</c:v>
                </c:pt>
                <c:pt idx="88140">
                  <c:v>-47.618029999999997</c:v>
                </c:pt>
                <c:pt idx="88141">
                  <c:v>-47.595579999999998</c:v>
                </c:pt>
                <c:pt idx="88142">
                  <c:v>-47.573299999999996</c:v>
                </c:pt>
                <c:pt idx="88143">
                  <c:v>-47.553229999999999</c:v>
                </c:pt>
                <c:pt idx="88144">
                  <c:v>-47.531949999999995</c:v>
                </c:pt>
                <c:pt idx="88145">
                  <c:v>-47.511279999999999</c:v>
                </c:pt>
                <c:pt idx="88146">
                  <c:v>-47.490249999999996</c:v>
                </c:pt>
                <c:pt idx="88147">
                  <c:v>-47.470369999999996</c:v>
                </c:pt>
                <c:pt idx="88148">
                  <c:v>-47.450089999999996</c:v>
                </c:pt>
                <c:pt idx="88149">
                  <c:v>-47.42897</c:v>
                </c:pt>
                <c:pt idx="88150">
                  <c:v>-47.406550000000003</c:v>
                </c:pt>
                <c:pt idx="88151">
                  <c:v>-47.383850000000002</c:v>
                </c:pt>
                <c:pt idx="88152">
                  <c:v>-47.36157</c:v>
                </c:pt>
                <c:pt idx="88153">
                  <c:v>-47.33867</c:v>
                </c:pt>
                <c:pt idx="88154">
                  <c:v>-47.316390000000006</c:v>
                </c:pt>
                <c:pt idx="88155">
                  <c:v>-47.293209999999995</c:v>
                </c:pt>
                <c:pt idx="88156">
                  <c:v>-47.269819999999996</c:v>
                </c:pt>
                <c:pt idx="88157">
                  <c:v>-47.247190000000003</c:v>
                </c:pt>
                <c:pt idx="88158">
                  <c:v>-47.224269999999997</c:v>
                </c:pt>
                <c:pt idx="88159">
                  <c:v>-47.201859999999996</c:v>
                </c:pt>
                <c:pt idx="88160">
                  <c:v>-47.178730000000002</c:v>
                </c:pt>
                <c:pt idx="88161">
                  <c:v>-47.155959999999993</c:v>
                </c:pt>
                <c:pt idx="88162">
                  <c:v>-47.13261</c:v>
                </c:pt>
                <c:pt idx="88163">
                  <c:v>-47.109620000000007</c:v>
                </c:pt>
                <c:pt idx="88164">
                  <c:v>-47.086669999999998</c:v>
                </c:pt>
                <c:pt idx="88165">
                  <c:v>-47.064030000000002</c:v>
                </c:pt>
                <c:pt idx="88166">
                  <c:v>-47.041019999999996</c:v>
                </c:pt>
                <c:pt idx="88167">
                  <c:v>-47.017670000000003</c:v>
                </c:pt>
                <c:pt idx="88168">
                  <c:v>-46.995100000000001</c:v>
                </c:pt>
                <c:pt idx="88169">
                  <c:v>-46.974379999999996</c:v>
                </c:pt>
                <c:pt idx="88170">
                  <c:v>-46.951919999999994</c:v>
                </c:pt>
                <c:pt idx="88171">
                  <c:v>-46.928939999999997</c:v>
                </c:pt>
                <c:pt idx="88172">
                  <c:v>-46.907439999999994</c:v>
                </c:pt>
                <c:pt idx="88173">
                  <c:v>-46.885760000000005</c:v>
                </c:pt>
                <c:pt idx="88174">
                  <c:v>-46.863640000000004</c:v>
                </c:pt>
                <c:pt idx="88175">
                  <c:v>-46.841299999999997</c:v>
                </c:pt>
                <c:pt idx="88176">
                  <c:v>-46.81897</c:v>
                </c:pt>
                <c:pt idx="88177">
                  <c:v>-46.796220000000005</c:v>
                </c:pt>
                <c:pt idx="88178">
                  <c:v>-46.773920000000004</c:v>
                </c:pt>
                <c:pt idx="88179">
                  <c:v>-46.750999999999998</c:v>
                </c:pt>
                <c:pt idx="88180">
                  <c:v>-46.728459999999998</c:v>
                </c:pt>
                <c:pt idx="88181">
                  <c:v>-46.705560000000006</c:v>
                </c:pt>
                <c:pt idx="88182">
                  <c:v>-46.682810000000003</c:v>
                </c:pt>
                <c:pt idx="88183">
                  <c:v>-46.659560000000006</c:v>
                </c:pt>
                <c:pt idx="88184">
                  <c:v>-46.636330000000001</c:v>
                </c:pt>
                <c:pt idx="88185">
                  <c:v>-46.613119999999995</c:v>
                </c:pt>
                <c:pt idx="88186">
                  <c:v>-46.589579999999998</c:v>
                </c:pt>
                <c:pt idx="88187">
                  <c:v>-46.566419999999994</c:v>
                </c:pt>
                <c:pt idx="88188">
                  <c:v>-46.542159999999996</c:v>
                </c:pt>
                <c:pt idx="88189">
                  <c:v>-46.51867</c:v>
                </c:pt>
                <c:pt idx="88190">
                  <c:v>-46.494989999999994</c:v>
                </c:pt>
                <c:pt idx="88191">
                  <c:v>-46.471249999999998</c:v>
                </c:pt>
                <c:pt idx="88192">
                  <c:v>-46.447749999999999</c:v>
                </c:pt>
                <c:pt idx="88193">
                  <c:v>-46.424790000000002</c:v>
                </c:pt>
                <c:pt idx="88194">
                  <c:v>-46.400949999999995</c:v>
                </c:pt>
                <c:pt idx="88195">
                  <c:v>-46.377510000000001</c:v>
                </c:pt>
                <c:pt idx="88196">
                  <c:v>-46.354759999999999</c:v>
                </c:pt>
                <c:pt idx="88197">
                  <c:v>-46.330920000000006</c:v>
                </c:pt>
                <c:pt idx="88198">
                  <c:v>-46.306529999999995</c:v>
                </c:pt>
                <c:pt idx="88199">
                  <c:v>-46.28322</c:v>
                </c:pt>
                <c:pt idx="88200">
                  <c:v>-46.259680000000003</c:v>
                </c:pt>
                <c:pt idx="88201">
                  <c:v>-46.235869999999998</c:v>
                </c:pt>
                <c:pt idx="88202">
                  <c:v>-46.212510000000002</c:v>
                </c:pt>
                <c:pt idx="88203">
                  <c:v>-46.188140000000004</c:v>
                </c:pt>
                <c:pt idx="88204">
                  <c:v>-46.163749999999993</c:v>
                </c:pt>
                <c:pt idx="88205">
                  <c:v>-46.137969999999996</c:v>
                </c:pt>
                <c:pt idx="88206">
                  <c:v>-46.114129999999996</c:v>
                </c:pt>
                <c:pt idx="88207">
                  <c:v>-46.089669999999998</c:v>
                </c:pt>
                <c:pt idx="88208">
                  <c:v>-46.068179999999998</c:v>
                </c:pt>
                <c:pt idx="88209">
                  <c:v>-46.044960000000003</c:v>
                </c:pt>
                <c:pt idx="88210">
                  <c:v>-46.021560000000001</c:v>
                </c:pt>
                <c:pt idx="88211">
                  <c:v>-45.997869999999999</c:v>
                </c:pt>
                <c:pt idx="88212">
                  <c:v>-45.974579999999996</c:v>
                </c:pt>
                <c:pt idx="88213">
                  <c:v>-45.950339999999997</c:v>
                </c:pt>
                <c:pt idx="88214">
                  <c:v>-45.925799999999995</c:v>
                </c:pt>
                <c:pt idx="88215">
                  <c:v>-45.901449999999997</c:v>
                </c:pt>
                <c:pt idx="88216">
                  <c:v>-45.876869999999997</c:v>
                </c:pt>
                <c:pt idx="88217">
                  <c:v>-45.852130000000002</c:v>
                </c:pt>
                <c:pt idx="88218">
                  <c:v>-45.828969999999998</c:v>
                </c:pt>
                <c:pt idx="88219">
                  <c:v>-45.804539999999996</c:v>
                </c:pt>
                <c:pt idx="88220">
                  <c:v>-45.780190000000005</c:v>
                </c:pt>
                <c:pt idx="88221">
                  <c:v>-45.756129999999999</c:v>
                </c:pt>
                <c:pt idx="88222">
                  <c:v>-45.73236</c:v>
                </c:pt>
                <c:pt idx="88223">
                  <c:v>-45.709310000000002</c:v>
                </c:pt>
                <c:pt idx="88224">
                  <c:v>-45.686239999999998</c:v>
                </c:pt>
                <c:pt idx="88225">
                  <c:v>-45.662790000000001</c:v>
                </c:pt>
                <c:pt idx="88226">
                  <c:v>-45.638889999999996</c:v>
                </c:pt>
                <c:pt idx="88227">
                  <c:v>-45.615759999999995</c:v>
                </c:pt>
                <c:pt idx="88228">
                  <c:v>-45.591790000000003</c:v>
                </c:pt>
                <c:pt idx="88229">
                  <c:v>-45.568010000000001</c:v>
                </c:pt>
                <c:pt idx="88230">
                  <c:v>-45.544830000000005</c:v>
                </c:pt>
                <c:pt idx="88231">
                  <c:v>-45.52093</c:v>
                </c:pt>
                <c:pt idx="88232">
                  <c:v>-45.497969999999995</c:v>
                </c:pt>
                <c:pt idx="88233">
                  <c:v>-45.47466</c:v>
                </c:pt>
                <c:pt idx="88234">
                  <c:v>-45.451599999999999</c:v>
                </c:pt>
                <c:pt idx="88235">
                  <c:v>-45.428569999999993</c:v>
                </c:pt>
                <c:pt idx="88236">
                  <c:v>-45.40596</c:v>
                </c:pt>
                <c:pt idx="88237">
                  <c:v>-45.386170000000007</c:v>
                </c:pt>
                <c:pt idx="88238">
                  <c:v>-45.364739999999998</c:v>
                </c:pt>
                <c:pt idx="88239">
                  <c:v>-45.342599999999997</c:v>
                </c:pt>
                <c:pt idx="88240">
                  <c:v>-45.319919999999996</c:v>
                </c:pt>
                <c:pt idx="88241">
                  <c:v>-45.29701</c:v>
                </c:pt>
                <c:pt idx="88242">
                  <c:v>-45.274089999999994</c:v>
                </c:pt>
                <c:pt idx="88243">
                  <c:v>-45.250579999999999</c:v>
                </c:pt>
                <c:pt idx="88244">
                  <c:v>-45.228390000000005</c:v>
                </c:pt>
                <c:pt idx="88245">
                  <c:v>-45.210800000000006</c:v>
                </c:pt>
                <c:pt idx="88246">
                  <c:v>-45.188769999999998</c:v>
                </c:pt>
                <c:pt idx="88247">
                  <c:v>-45.165379999999999</c:v>
                </c:pt>
                <c:pt idx="88248">
                  <c:v>-45.141799999999996</c:v>
                </c:pt>
                <c:pt idx="88249">
                  <c:v>-45.122330000000005</c:v>
                </c:pt>
                <c:pt idx="88250">
                  <c:v>-45.10145</c:v>
                </c:pt>
                <c:pt idx="88251">
                  <c:v>-45.07902</c:v>
                </c:pt>
                <c:pt idx="88252">
                  <c:v>-45.055599999999998</c:v>
                </c:pt>
                <c:pt idx="88253">
                  <c:v>-45.03313</c:v>
                </c:pt>
                <c:pt idx="88254">
                  <c:v>-45.009610000000002</c:v>
                </c:pt>
                <c:pt idx="88255">
                  <c:v>-44.984590000000004</c:v>
                </c:pt>
                <c:pt idx="88256">
                  <c:v>-44.958400000000005</c:v>
                </c:pt>
                <c:pt idx="88257">
                  <c:v>-44.933300000000003</c:v>
                </c:pt>
                <c:pt idx="88258">
                  <c:v>-44.908010000000004</c:v>
                </c:pt>
                <c:pt idx="88259">
                  <c:v>-44.8827</c:v>
                </c:pt>
                <c:pt idx="88260">
                  <c:v>-44.856740000000002</c:v>
                </c:pt>
                <c:pt idx="88261">
                  <c:v>-44.830059999999996</c:v>
                </c:pt>
                <c:pt idx="88262">
                  <c:v>-44.803579999999997</c:v>
                </c:pt>
                <c:pt idx="88263">
                  <c:v>-44.776589999999999</c:v>
                </c:pt>
                <c:pt idx="88264">
                  <c:v>-44.751079999999995</c:v>
                </c:pt>
                <c:pt idx="88265">
                  <c:v>-44.724089999999997</c:v>
                </c:pt>
                <c:pt idx="88266">
                  <c:v>-44.69746</c:v>
                </c:pt>
                <c:pt idx="88267">
                  <c:v>-44.669999999999995</c:v>
                </c:pt>
                <c:pt idx="88268">
                  <c:v>-44.643620000000006</c:v>
                </c:pt>
                <c:pt idx="88269">
                  <c:v>-44.616150000000005</c:v>
                </c:pt>
                <c:pt idx="88270">
                  <c:v>-44.589299999999994</c:v>
                </c:pt>
                <c:pt idx="88271">
                  <c:v>-44.562640000000002</c:v>
                </c:pt>
                <c:pt idx="88272">
                  <c:v>-44.535159999999998</c:v>
                </c:pt>
                <c:pt idx="88273">
                  <c:v>-44.50479</c:v>
                </c:pt>
                <c:pt idx="88274">
                  <c:v>-44.47533</c:v>
                </c:pt>
                <c:pt idx="88275">
                  <c:v>-44.445779999999999</c:v>
                </c:pt>
                <c:pt idx="88276">
                  <c:v>-44.417590000000004</c:v>
                </c:pt>
                <c:pt idx="88277">
                  <c:v>-44.390080000000005</c:v>
                </c:pt>
                <c:pt idx="88278">
                  <c:v>-44.361530000000002</c:v>
                </c:pt>
                <c:pt idx="88279">
                  <c:v>-44.332989999999995</c:v>
                </c:pt>
                <c:pt idx="88280">
                  <c:v>-44.305099999999996</c:v>
                </c:pt>
                <c:pt idx="88281">
                  <c:v>-44.276600000000002</c:v>
                </c:pt>
                <c:pt idx="88282">
                  <c:v>-44.249769999999998</c:v>
                </c:pt>
                <c:pt idx="88283">
                  <c:v>-44.220089999999999</c:v>
                </c:pt>
                <c:pt idx="88284">
                  <c:v>-44.190870000000004</c:v>
                </c:pt>
                <c:pt idx="88285">
                  <c:v>-44.161729999999999</c:v>
                </c:pt>
                <c:pt idx="88286">
                  <c:v>-44.131489999999999</c:v>
                </c:pt>
                <c:pt idx="88287">
                  <c:v>-44.102430000000005</c:v>
                </c:pt>
                <c:pt idx="88288">
                  <c:v>-44.072870000000002</c:v>
                </c:pt>
                <c:pt idx="88289">
                  <c:v>-44.044820000000001</c:v>
                </c:pt>
                <c:pt idx="88290">
                  <c:v>-44.014379999999996</c:v>
                </c:pt>
                <c:pt idx="88291">
                  <c:v>-43.984480000000005</c:v>
                </c:pt>
                <c:pt idx="88292">
                  <c:v>-43.953430000000004</c:v>
                </c:pt>
                <c:pt idx="88293">
                  <c:v>-43.922400000000003</c:v>
                </c:pt>
                <c:pt idx="88294">
                  <c:v>-43.892780000000002</c:v>
                </c:pt>
                <c:pt idx="88295">
                  <c:v>-43.866149999999998</c:v>
                </c:pt>
                <c:pt idx="88296">
                  <c:v>-43.841639999999998</c:v>
                </c:pt>
                <c:pt idx="88297">
                  <c:v>-43.815390000000001</c:v>
                </c:pt>
                <c:pt idx="88298">
                  <c:v>-43.787330000000004</c:v>
                </c:pt>
                <c:pt idx="88299">
                  <c:v>-43.760399999999997</c:v>
                </c:pt>
                <c:pt idx="88300">
                  <c:v>-43.733259999999994</c:v>
                </c:pt>
                <c:pt idx="88301">
                  <c:v>-43.705849999999998</c:v>
                </c:pt>
                <c:pt idx="88302">
                  <c:v>-43.678730000000002</c:v>
                </c:pt>
                <c:pt idx="88303">
                  <c:v>-43.650760000000005</c:v>
                </c:pt>
                <c:pt idx="88304">
                  <c:v>-43.622730000000004</c:v>
                </c:pt>
                <c:pt idx="88305">
                  <c:v>-43.597830000000002</c:v>
                </c:pt>
                <c:pt idx="88306">
                  <c:v>-43.57076</c:v>
                </c:pt>
                <c:pt idx="88307">
                  <c:v>-43.543310000000005</c:v>
                </c:pt>
                <c:pt idx="88308">
                  <c:v>-43.517840000000007</c:v>
                </c:pt>
                <c:pt idx="88309">
                  <c:v>-43.492469999999997</c:v>
                </c:pt>
                <c:pt idx="88310">
                  <c:v>-43.466620000000006</c:v>
                </c:pt>
                <c:pt idx="88311">
                  <c:v>-43.440860000000001</c:v>
                </c:pt>
                <c:pt idx="88312">
                  <c:v>-43.41527</c:v>
                </c:pt>
                <c:pt idx="88313">
                  <c:v>-43.390380000000007</c:v>
                </c:pt>
                <c:pt idx="88314">
                  <c:v>-43.36515</c:v>
                </c:pt>
                <c:pt idx="88315">
                  <c:v>-43.340009999999999</c:v>
                </c:pt>
                <c:pt idx="88316">
                  <c:v>-43.315840000000001</c:v>
                </c:pt>
                <c:pt idx="88317">
                  <c:v>-43.291600000000003</c:v>
                </c:pt>
                <c:pt idx="88318">
                  <c:v>-43.264679999999998</c:v>
                </c:pt>
                <c:pt idx="88319">
                  <c:v>-43.24024</c:v>
                </c:pt>
                <c:pt idx="88320">
                  <c:v>-43.214359999999999</c:v>
                </c:pt>
                <c:pt idx="88321">
                  <c:v>-43.189169999999997</c:v>
                </c:pt>
                <c:pt idx="88322">
                  <c:v>-43.160710000000002</c:v>
                </c:pt>
                <c:pt idx="88323">
                  <c:v>-43.142750000000007</c:v>
                </c:pt>
                <c:pt idx="88324">
                  <c:v>-43.128120000000003</c:v>
                </c:pt>
                <c:pt idx="88325">
                  <c:v>-43.116209999999995</c:v>
                </c:pt>
                <c:pt idx="88326">
                  <c:v>-43.100650000000002</c:v>
                </c:pt>
                <c:pt idx="88327">
                  <c:v>-43.083570000000002</c:v>
                </c:pt>
                <c:pt idx="88328">
                  <c:v>-43.064329999999998</c:v>
                </c:pt>
                <c:pt idx="88329">
                  <c:v>-43.045419999999993</c:v>
                </c:pt>
                <c:pt idx="88330">
                  <c:v>-43.024319999999996</c:v>
                </c:pt>
                <c:pt idx="88331">
                  <c:v>-43.002960000000002</c:v>
                </c:pt>
                <c:pt idx="88332">
                  <c:v>-42.980039999999995</c:v>
                </c:pt>
                <c:pt idx="88333">
                  <c:v>-42.956089999999996</c:v>
                </c:pt>
                <c:pt idx="88334">
                  <c:v>-42.936810000000001</c:v>
                </c:pt>
                <c:pt idx="88335">
                  <c:v>-42.91666</c:v>
                </c:pt>
                <c:pt idx="88336">
                  <c:v>-42.894779999999997</c:v>
                </c:pt>
                <c:pt idx="88337">
                  <c:v>-42.873559999999998</c:v>
                </c:pt>
                <c:pt idx="88338">
                  <c:v>-42.852519999999998</c:v>
                </c:pt>
                <c:pt idx="88339">
                  <c:v>-42.831389999999999</c:v>
                </c:pt>
                <c:pt idx="88340">
                  <c:v>-42.809100000000001</c:v>
                </c:pt>
                <c:pt idx="88341">
                  <c:v>-42.787509999999997</c:v>
                </c:pt>
                <c:pt idx="88342">
                  <c:v>-42.765389999999996</c:v>
                </c:pt>
                <c:pt idx="88343">
                  <c:v>-42.746539999999996</c:v>
                </c:pt>
                <c:pt idx="88344">
                  <c:v>-42.726689999999998</c:v>
                </c:pt>
                <c:pt idx="88345">
                  <c:v>-42.707119999999996</c:v>
                </c:pt>
                <c:pt idx="88346">
                  <c:v>-42.674379999999999</c:v>
                </c:pt>
                <c:pt idx="88347">
                  <c:v>-42.65287</c:v>
                </c:pt>
                <c:pt idx="88348">
                  <c:v>-42.632100000000001</c:v>
                </c:pt>
                <c:pt idx="88349">
                  <c:v>-42.611249999999998</c:v>
                </c:pt>
                <c:pt idx="88350">
                  <c:v>-42.589249999999993</c:v>
                </c:pt>
                <c:pt idx="88351">
                  <c:v>-42.568190000000001</c:v>
                </c:pt>
                <c:pt idx="88352">
                  <c:v>-42.5458</c:v>
                </c:pt>
                <c:pt idx="88353">
                  <c:v>-42.523929999999993</c:v>
                </c:pt>
                <c:pt idx="88354">
                  <c:v>-42.50132</c:v>
                </c:pt>
                <c:pt idx="88355">
                  <c:v>-42.477159999999998</c:v>
                </c:pt>
                <c:pt idx="88356">
                  <c:v>-42.455470000000005</c:v>
                </c:pt>
                <c:pt idx="88357">
                  <c:v>-42.433750000000003</c:v>
                </c:pt>
                <c:pt idx="88358">
                  <c:v>-42.40654</c:v>
                </c:pt>
                <c:pt idx="88359">
                  <c:v>-42.385429999999999</c:v>
                </c:pt>
                <c:pt idx="88360">
                  <c:v>-42.365099999999998</c:v>
                </c:pt>
                <c:pt idx="88361">
                  <c:v>-42.348929999999996</c:v>
                </c:pt>
                <c:pt idx="88362">
                  <c:v>-42.332530000000006</c:v>
                </c:pt>
                <c:pt idx="88363">
                  <c:v>-42.316479999999999</c:v>
                </c:pt>
                <c:pt idx="88364">
                  <c:v>-42.299350000000004</c:v>
                </c:pt>
                <c:pt idx="88365">
                  <c:v>-42.282440000000001</c:v>
                </c:pt>
                <c:pt idx="88366">
                  <c:v>-42.264189999999999</c:v>
                </c:pt>
                <c:pt idx="88367">
                  <c:v>-42.246829999999996</c:v>
                </c:pt>
                <c:pt idx="88368">
                  <c:v>-42.224550000000001</c:v>
                </c:pt>
                <c:pt idx="88369">
                  <c:v>-42.202309999999997</c:v>
                </c:pt>
                <c:pt idx="88370">
                  <c:v>-42.178269999999998</c:v>
                </c:pt>
                <c:pt idx="88371">
                  <c:v>-42.156179999999999</c:v>
                </c:pt>
                <c:pt idx="88372">
                  <c:v>-42.132300000000001</c:v>
                </c:pt>
                <c:pt idx="88373">
                  <c:v>-42.10736</c:v>
                </c:pt>
                <c:pt idx="88374">
                  <c:v>-42.082340000000002</c:v>
                </c:pt>
                <c:pt idx="88375">
                  <c:v>-42.059170000000002</c:v>
                </c:pt>
                <c:pt idx="88376">
                  <c:v>-42.034050000000001</c:v>
                </c:pt>
                <c:pt idx="88377">
                  <c:v>-42.009720000000002</c:v>
                </c:pt>
                <c:pt idx="88378">
                  <c:v>-41.984479999999998</c:v>
                </c:pt>
                <c:pt idx="88379">
                  <c:v>-41.959820000000001</c:v>
                </c:pt>
                <c:pt idx="88380">
                  <c:v>-41.936030000000002</c:v>
                </c:pt>
                <c:pt idx="88381">
                  <c:v>-41.912209999999995</c:v>
                </c:pt>
                <c:pt idx="88382">
                  <c:v>-41.888009999999994</c:v>
                </c:pt>
                <c:pt idx="88383">
                  <c:v>-41.8628</c:v>
                </c:pt>
                <c:pt idx="88384">
                  <c:v>-41.840010000000007</c:v>
                </c:pt>
                <c:pt idx="88385">
                  <c:v>-41.816579999999995</c:v>
                </c:pt>
                <c:pt idx="88386">
                  <c:v>-41.793889999999998</c:v>
                </c:pt>
                <c:pt idx="88387">
                  <c:v>-41.771659999999997</c:v>
                </c:pt>
                <c:pt idx="88388">
                  <c:v>-41.750160000000001</c:v>
                </c:pt>
                <c:pt idx="88389">
                  <c:v>-41.727910000000001</c:v>
                </c:pt>
                <c:pt idx="88390">
                  <c:v>-41.70505</c:v>
                </c:pt>
                <c:pt idx="88391">
                  <c:v>-41.681840000000001</c:v>
                </c:pt>
                <c:pt idx="88392">
                  <c:v>-41.657870000000003</c:v>
                </c:pt>
                <c:pt idx="88393">
                  <c:v>-41.633880000000005</c:v>
                </c:pt>
                <c:pt idx="88394">
                  <c:v>-41.609259999999999</c:v>
                </c:pt>
                <c:pt idx="88395">
                  <c:v>-41.585189999999997</c:v>
                </c:pt>
                <c:pt idx="88396">
                  <c:v>-41.560649999999995</c:v>
                </c:pt>
                <c:pt idx="88397">
                  <c:v>-41.535799999999995</c:v>
                </c:pt>
                <c:pt idx="88398">
                  <c:v>-41.51164</c:v>
                </c:pt>
                <c:pt idx="88399">
                  <c:v>-41.487480000000005</c:v>
                </c:pt>
                <c:pt idx="88400">
                  <c:v>-41.464119999999994</c:v>
                </c:pt>
                <c:pt idx="88401">
                  <c:v>-41.44012</c:v>
                </c:pt>
                <c:pt idx="88402">
                  <c:v>-41.415940000000006</c:v>
                </c:pt>
                <c:pt idx="88403">
                  <c:v>-41.391109999999998</c:v>
                </c:pt>
                <c:pt idx="88404">
                  <c:v>-41.367550000000001</c:v>
                </c:pt>
                <c:pt idx="88405">
                  <c:v>-41.342939999999999</c:v>
                </c:pt>
                <c:pt idx="88406">
                  <c:v>-41.318020000000004</c:v>
                </c:pt>
                <c:pt idx="88407">
                  <c:v>-41.292669999999994</c:v>
                </c:pt>
                <c:pt idx="88408">
                  <c:v>-41.267980000000001</c:v>
                </c:pt>
                <c:pt idx="88409">
                  <c:v>-41.242000000000004</c:v>
                </c:pt>
                <c:pt idx="88410">
                  <c:v>-41.215450000000004</c:v>
                </c:pt>
                <c:pt idx="88411">
                  <c:v>-41.169070000000005</c:v>
                </c:pt>
                <c:pt idx="88412">
                  <c:v>-41.147410000000008</c:v>
                </c:pt>
                <c:pt idx="88413">
                  <c:v>-41.12903</c:v>
                </c:pt>
                <c:pt idx="88414">
                  <c:v>-41.10915</c:v>
                </c:pt>
                <c:pt idx="88415">
                  <c:v>-41.087209999999999</c:v>
                </c:pt>
                <c:pt idx="88416">
                  <c:v>-41.066269999999996</c:v>
                </c:pt>
                <c:pt idx="88417">
                  <c:v>-41.045369999999998</c:v>
                </c:pt>
                <c:pt idx="88418">
                  <c:v>-41.024830000000001</c:v>
                </c:pt>
                <c:pt idx="88419">
                  <c:v>-41.003100000000003</c:v>
                </c:pt>
                <c:pt idx="88420">
                  <c:v>-40.981820000000006</c:v>
                </c:pt>
                <c:pt idx="88421">
                  <c:v>-40.9589</c:v>
                </c:pt>
                <c:pt idx="88422">
                  <c:v>-40.935750000000006</c:v>
                </c:pt>
                <c:pt idx="88423">
                  <c:v>-40.911239999999999</c:v>
                </c:pt>
                <c:pt idx="88424">
                  <c:v>-40.888379999999998</c:v>
                </c:pt>
                <c:pt idx="88425">
                  <c:v>-40.86412</c:v>
                </c:pt>
                <c:pt idx="88426">
                  <c:v>-40.840740000000004</c:v>
                </c:pt>
                <c:pt idx="88427">
                  <c:v>-40.817490000000006</c:v>
                </c:pt>
                <c:pt idx="88428">
                  <c:v>-40.795999999999999</c:v>
                </c:pt>
                <c:pt idx="88429">
                  <c:v>-40.773260000000001</c:v>
                </c:pt>
                <c:pt idx="88430">
                  <c:v>-40.750159999999994</c:v>
                </c:pt>
                <c:pt idx="88431">
                  <c:v>-40.725749999999998</c:v>
                </c:pt>
                <c:pt idx="88432">
                  <c:v>-40.70308</c:v>
                </c:pt>
                <c:pt idx="88433">
                  <c:v>-40.678669999999997</c:v>
                </c:pt>
                <c:pt idx="88434">
                  <c:v>-40.655200000000001</c:v>
                </c:pt>
                <c:pt idx="88435">
                  <c:v>-40.633489999999995</c:v>
                </c:pt>
                <c:pt idx="88436">
                  <c:v>-40.614190000000001</c:v>
                </c:pt>
                <c:pt idx="88437">
                  <c:v>-40.594809999999995</c:v>
                </c:pt>
                <c:pt idx="88438">
                  <c:v>-40.574579999999997</c:v>
                </c:pt>
                <c:pt idx="88439">
                  <c:v>-40.553759999999997</c:v>
                </c:pt>
                <c:pt idx="88440">
                  <c:v>-40.532679999999999</c:v>
                </c:pt>
                <c:pt idx="88441">
                  <c:v>-40.512249999999995</c:v>
                </c:pt>
                <c:pt idx="88442">
                  <c:v>-40.489800000000002</c:v>
                </c:pt>
                <c:pt idx="88443">
                  <c:v>-40.466470000000001</c:v>
                </c:pt>
                <c:pt idx="88444">
                  <c:v>-40.442410000000002</c:v>
                </c:pt>
                <c:pt idx="88445">
                  <c:v>-40.41883</c:v>
                </c:pt>
                <c:pt idx="88446">
                  <c:v>-40.395290000000003</c:v>
                </c:pt>
                <c:pt idx="88447">
                  <c:v>-40.374589999999998</c:v>
                </c:pt>
                <c:pt idx="88448">
                  <c:v>-40.352719999999998</c:v>
                </c:pt>
                <c:pt idx="88449">
                  <c:v>-40.329340000000002</c:v>
                </c:pt>
                <c:pt idx="88450">
                  <c:v>-40.306559999999998</c:v>
                </c:pt>
                <c:pt idx="88451">
                  <c:v>-40.282640000000001</c:v>
                </c:pt>
                <c:pt idx="88452">
                  <c:v>-40.257269999999998</c:v>
                </c:pt>
                <c:pt idx="88453">
                  <c:v>-40.23283</c:v>
                </c:pt>
                <c:pt idx="88454">
                  <c:v>-40.208420000000004</c:v>
                </c:pt>
                <c:pt idx="88455">
                  <c:v>-40.184350000000002</c:v>
                </c:pt>
                <c:pt idx="88456">
                  <c:v>-40.159459999999996</c:v>
                </c:pt>
                <c:pt idx="88457">
                  <c:v>-40.133089999999996</c:v>
                </c:pt>
                <c:pt idx="88458">
                  <c:v>-40.107259999999997</c:v>
                </c:pt>
                <c:pt idx="88459">
                  <c:v>-40.080289999999998</c:v>
                </c:pt>
                <c:pt idx="88460">
                  <c:v>-40.051279999999998</c:v>
                </c:pt>
                <c:pt idx="88461">
                  <c:v>-40.022270000000006</c:v>
                </c:pt>
                <c:pt idx="88462">
                  <c:v>-39.993749999999999</c:v>
                </c:pt>
                <c:pt idx="88463">
                  <c:v>-39.963999999999999</c:v>
                </c:pt>
                <c:pt idx="88464">
                  <c:v>-39.934129999999996</c:v>
                </c:pt>
                <c:pt idx="88465">
                  <c:v>-39.903660000000002</c:v>
                </c:pt>
                <c:pt idx="88466">
                  <c:v>-39.874939999999995</c:v>
                </c:pt>
                <c:pt idx="88467">
                  <c:v>-39.845489999999998</c:v>
                </c:pt>
                <c:pt idx="88468">
                  <c:v>-39.816679999999998</c:v>
                </c:pt>
                <c:pt idx="88469">
                  <c:v>-39.787329999999997</c:v>
                </c:pt>
                <c:pt idx="88470">
                  <c:v>-39.757710000000003</c:v>
                </c:pt>
                <c:pt idx="88471">
                  <c:v>-39.726509999999998</c:v>
                </c:pt>
                <c:pt idx="88472">
                  <c:v>-39.695</c:v>
                </c:pt>
                <c:pt idx="88473">
                  <c:v>-39.667580000000001</c:v>
                </c:pt>
                <c:pt idx="88474">
                  <c:v>-39.641259999999996</c:v>
                </c:pt>
                <c:pt idx="88475">
                  <c:v>-39.615560000000002</c:v>
                </c:pt>
                <c:pt idx="88476">
                  <c:v>-39.587739999999997</c:v>
                </c:pt>
                <c:pt idx="88477">
                  <c:v>-39.56118</c:v>
                </c:pt>
                <c:pt idx="88478">
                  <c:v>-39.533149999999999</c:v>
                </c:pt>
                <c:pt idx="88479">
                  <c:v>-39.505249999999997</c:v>
                </c:pt>
                <c:pt idx="88480">
                  <c:v>-39.476749999999996</c:v>
                </c:pt>
                <c:pt idx="88481">
                  <c:v>-39.447890000000001</c:v>
                </c:pt>
                <c:pt idx="88482">
                  <c:v>-39.417680000000004</c:v>
                </c:pt>
                <c:pt idx="88483">
                  <c:v>-39.38758</c:v>
                </c:pt>
                <c:pt idx="88484">
                  <c:v>-39.356670000000001</c:v>
                </c:pt>
                <c:pt idx="88485">
                  <c:v>-39.326479999999997</c:v>
                </c:pt>
                <c:pt idx="88486">
                  <c:v>-39.296039999999998</c:v>
                </c:pt>
                <c:pt idx="88487">
                  <c:v>-39.264760000000003</c:v>
                </c:pt>
                <c:pt idx="88488">
                  <c:v>-39.231720000000003</c:v>
                </c:pt>
                <c:pt idx="88489">
                  <c:v>-39.199750000000002</c:v>
                </c:pt>
                <c:pt idx="88490">
                  <c:v>-39.165689999999998</c:v>
                </c:pt>
                <c:pt idx="88491">
                  <c:v>-39.131840000000004</c:v>
                </c:pt>
                <c:pt idx="88492">
                  <c:v>-39.097029999999997</c:v>
                </c:pt>
                <c:pt idx="88493">
                  <c:v>-39.064720000000001</c:v>
                </c:pt>
                <c:pt idx="88494">
                  <c:v>-39.032879999999999</c:v>
                </c:pt>
                <c:pt idx="88495">
                  <c:v>-38.99832</c:v>
                </c:pt>
                <c:pt idx="88496">
                  <c:v>-38.963390000000004</c:v>
                </c:pt>
                <c:pt idx="88497">
                  <c:v>-38.929549999999999</c:v>
                </c:pt>
                <c:pt idx="88498">
                  <c:v>-38.896340000000002</c:v>
                </c:pt>
                <c:pt idx="88499">
                  <c:v>-38.868990000000004</c:v>
                </c:pt>
                <c:pt idx="88500">
                  <c:v>-38.837989999999998</c:v>
                </c:pt>
                <c:pt idx="88501">
                  <c:v>-38.805589999999995</c:v>
                </c:pt>
                <c:pt idx="88502">
                  <c:v>-38.778950000000002</c:v>
                </c:pt>
                <c:pt idx="88503">
                  <c:v>-38.747689999999999</c:v>
                </c:pt>
                <c:pt idx="88504">
                  <c:v>-38.71367</c:v>
                </c:pt>
                <c:pt idx="88505">
                  <c:v>-38.67877</c:v>
                </c:pt>
                <c:pt idx="88506">
                  <c:v>-38.6432</c:v>
                </c:pt>
                <c:pt idx="88507">
                  <c:v>-38.607500000000002</c:v>
                </c:pt>
                <c:pt idx="88508">
                  <c:v>-38.572949999999999</c:v>
                </c:pt>
                <c:pt idx="88509">
                  <c:v>-38.53492</c:v>
                </c:pt>
                <c:pt idx="88510">
                  <c:v>-38.497349999999997</c:v>
                </c:pt>
                <c:pt idx="88511">
                  <c:v>-38.459599999999995</c:v>
                </c:pt>
                <c:pt idx="88512">
                  <c:v>-38.420479999999998</c:v>
                </c:pt>
                <c:pt idx="88513">
                  <c:v>-38.380110000000002</c:v>
                </c:pt>
                <c:pt idx="88514">
                  <c:v>-38.339970000000001</c:v>
                </c:pt>
                <c:pt idx="88515">
                  <c:v>-38.3001</c:v>
                </c:pt>
                <c:pt idx="88516">
                  <c:v>-38.259990000000002</c:v>
                </c:pt>
                <c:pt idx="88517">
                  <c:v>-38.225050000000003</c:v>
                </c:pt>
                <c:pt idx="88518">
                  <c:v>-38.197099999999999</c:v>
                </c:pt>
                <c:pt idx="88519">
                  <c:v>-38.16516</c:v>
                </c:pt>
                <c:pt idx="88520">
                  <c:v>-38.132829999999998</c:v>
                </c:pt>
                <c:pt idx="88521">
                  <c:v>-38.098239999999997</c:v>
                </c:pt>
                <c:pt idx="88522">
                  <c:v>-38.063769999999998</c:v>
                </c:pt>
                <c:pt idx="88523">
                  <c:v>-38.029310000000002</c:v>
                </c:pt>
                <c:pt idx="88524">
                  <c:v>-37.994690000000006</c:v>
                </c:pt>
                <c:pt idx="88525">
                  <c:v>-37.95881</c:v>
                </c:pt>
                <c:pt idx="88526">
                  <c:v>-37.922889999999995</c:v>
                </c:pt>
                <c:pt idx="88527">
                  <c:v>-37.886630000000004</c:v>
                </c:pt>
                <c:pt idx="88528">
                  <c:v>-37.851330000000004</c:v>
                </c:pt>
                <c:pt idx="88529">
                  <c:v>-37.801279999999998</c:v>
                </c:pt>
                <c:pt idx="88530">
                  <c:v>-37.76173</c:v>
                </c:pt>
                <c:pt idx="88531">
                  <c:v>-37.726939999999999</c:v>
                </c:pt>
                <c:pt idx="88532">
                  <c:v>-37.68985</c:v>
                </c:pt>
                <c:pt idx="88533">
                  <c:v>-37.652009999999997</c:v>
                </c:pt>
                <c:pt idx="88534">
                  <c:v>-37.611809999999998</c:v>
                </c:pt>
                <c:pt idx="88535">
                  <c:v>-37.571170000000002</c:v>
                </c:pt>
                <c:pt idx="88536">
                  <c:v>-37.52993</c:v>
                </c:pt>
                <c:pt idx="88537">
                  <c:v>-37.489809999999999</c:v>
                </c:pt>
                <c:pt idx="88538">
                  <c:v>-37.463430000000002</c:v>
                </c:pt>
                <c:pt idx="88539">
                  <c:v>-37.43186</c:v>
                </c:pt>
                <c:pt idx="88540">
                  <c:v>-37.396929999999998</c:v>
                </c:pt>
                <c:pt idx="88541">
                  <c:v>-37.362780000000001</c:v>
                </c:pt>
                <c:pt idx="88542">
                  <c:v>-37.326560000000001</c:v>
                </c:pt>
                <c:pt idx="88543">
                  <c:v>-37.291200000000003</c:v>
                </c:pt>
                <c:pt idx="88544">
                  <c:v>-37.253689999999999</c:v>
                </c:pt>
                <c:pt idx="88545">
                  <c:v>-37.217799999999997</c:v>
                </c:pt>
                <c:pt idx="88546">
                  <c:v>-37.179850000000002</c:v>
                </c:pt>
                <c:pt idx="88547">
                  <c:v>-37.142249999999997</c:v>
                </c:pt>
                <c:pt idx="88548">
                  <c:v>-37.103940000000001</c:v>
                </c:pt>
                <c:pt idx="88549">
                  <c:v>-37.067030000000003</c:v>
                </c:pt>
                <c:pt idx="88550">
                  <c:v>-37.027879999999996</c:v>
                </c:pt>
                <c:pt idx="88551">
                  <c:v>-36.990130000000001</c:v>
                </c:pt>
                <c:pt idx="88552">
                  <c:v>-36.950839999999999</c:v>
                </c:pt>
                <c:pt idx="88553">
                  <c:v>-36.911749999999998</c:v>
                </c:pt>
                <c:pt idx="88554">
                  <c:v>-36.871220000000001</c:v>
                </c:pt>
                <c:pt idx="88555">
                  <c:v>-36.78266</c:v>
                </c:pt>
                <c:pt idx="88556">
                  <c:v>-36.733020000000003</c:v>
                </c:pt>
                <c:pt idx="88557">
                  <c:v>-36.683579999999999</c:v>
                </c:pt>
                <c:pt idx="88558">
                  <c:v>-36.635359999999999</c:v>
                </c:pt>
                <c:pt idx="88559">
                  <c:v>-36.588790000000003</c:v>
                </c:pt>
                <c:pt idx="88560">
                  <c:v>-36.542349999999999</c:v>
                </c:pt>
                <c:pt idx="88561">
                  <c:v>-36.496189999999999</c:v>
                </c:pt>
                <c:pt idx="88562">
                  <c:v>-36.450520000000004</c:v>
                </c:pt>
                <c:pt idx="88563">
                  <c:v>-36.404960000000003</c:v>
                </c:pt>
                <c:pt idx="88564">
                  <c:v>-36.359499999999997</c:v>
                </c:pt>
                <c:pt idx="88565">
                  <c:v>-36.314129999999999</c:v>
                </c:pt>
                <c:pt idx="88566">
                  <c:v>-36.268639999999998</c:v>
                </c:pt>
                <c:pt idx="88567">
                  <c:v>-36.223280000000003</c:v>
                </c:pt>
                <c:pt idx="88568">
                  <c:v>-36.178719999999998</c:v>
                </c:pt>
                <c:pt idx="88569">
                  <c:v>-36.13541</c:v>
                </c:pt>
                <c:pt idx="88570">
                  <c:v>-36.09075</c:v>
                </c:pt>
                <c:pt idx="88571">
                  <c:v>-36.045029999999997</c:v>
                </c:pt>
                <c:pt idx="88572">
                  <c:v>-35.999510000000001</c:v>
                </c:pt>
                <c:pt idx="88573">
                  <c:v>-35.953430000000004</c:v>
                </c:pt>
                <c:pt idx="88574">
                  <c:v>-35.912039999999998</c:v>
                </c:pt>
                <c:pt idx="88575">
                  <c:v>-35.869970000000002</c:v>
                </c:pt>
                <c:pt idx="88576">
                  <c:v>-35.827019999999997</c:v>
                </c:pt>
                <c:pt idx="88577">
                  <c:v>-35.783239999999999</c:v>
                </c:pt>
                <c:pt idx="88578">
                  <c:v>-35.739100000000001</c:v>
                </c:pt>
                <c:pt idx="88579">
                  <c:v>-35.694200000000002</c:v>
                </c:pt>
                <c:pt idx="88580">
                  <c:v>-35.64996</c:v>
                </c:pt>
                <c:pt idx="88581">
                  <c:v>-35.605090000000004</c:v>
                </c:pt>
                <c:pt idx="88582">
                  <c:v>-35.560279999999999</c:v>
                </c:pt>
                <c:pt idx="88583">
                  <c:v>-35.5152</c:v>
                </c:pt>
                <c:pt idx="88584">
                  <c:v>-35.470469999999999</c:v>
                </c:pt>
                <c:pt idx="88585">
                  <c:v>-35.424619999999997</c:v>
                </c:pt>
                <c:pt idx="88586">
                  <c:v>-35.378440000000005</c:v>
                </c:pt>
                <c:pt idx="88587">
                  <c:v>-35.331699999999998</c:v>
                </c:pt>
                <c:pt idx="88588">
                  <c:v>-35.285669999999996</c:v>
                </c:pt>
                <c:pt idx="88589">
                  <c:v>-35.239310000000003</c:v>
                </c:pt>
                <c:pt idx="88590">
                  <c:v>-35.192619999999998</c:v>
                </c:pt>
                <c:pt idx="88591">
                  <c:v>-35.145679999999999</c:v>
                </c:pt>
                <c:pt idx="88592">
                  <c:v>-35.098860000000002</c:v>
                </c:pt>
                <c:pt idx="88593">
                  <c:v>-35.052329999999998</c:v>
                </c:pt>
                <c:pt idx="88594">
                  <c:v>-35.005380000000002</c:v>
                </c:pt>
                <c:pt idx="88595">
                  <c:v>-34.957599999999999</c:v>
                </c:pt>
                <c:pt idx="88596">
                  <c:v>-34.909390000000002</c:v>
                </c:pt>
                <c:pt idx="88597">
                  <c:v>-34.860839999999996</c:v>
                </c:pt>
                <c:pt idx="88598">
                  <c:v>-34.813160000000003</c:v>
                </c:pt>
                <c:pt idx="88599">
                  <c:v>-34.767489999999995</c:v>
                </c:pt>
                <c:pt idx="88600">
                  <c:v>-34.722629999999995</c:v>
                </c:pt>
                <c:pt idx="88601">
                  <c:v>-34.677009999999996</c:v>
                </c:pt>
                <c:pt idx="88602">
                  <c:v>-34.62988</c:v>
                </c:pt>
                <c:pt idx="88603">
                  <c:v>-34.583089999999999</c:v>
                </c:pt>
                <c:pt idx="88604">
                  <c:v>-34.536020000000001</c:v>
                </c:pt>
                <c:pt idx="88605">
                  <c:v>-34.489840000000001</c:v>
                </c:pt>
                <c:pt idx="88606">
                  <c:v>-34.445160000000001</c:v>
                </c:pt>
                <c:pt idx="88607">
                  <c:v>-34.399799999999999</c:v>
                </c:pt>
                <c:pt idx="88608">
                  <c:v>-34.354179999999999</c:v>
                </c:pt>
                <c:pt idx="88609">
                  <c:v>-34.3095</c:v>
                </c:pt>
                <c:pt idx="88610">
                  <c:v>-34.264220000000002</c:v>
                </c:pt>
                <c:pt idx="88611">
                  <c:v>-34.219200000000001</c:v>
                </c:pt>
                <c:pt idx="88612">
                  <c:v>-34.173300000000005</c:v>
                </c:pt>
                <c:pt idx="88613">
                  <c:v>-34.12876</c:v>
                </c:pt>
                <c:pt idx="88614">
                  <c:v>-34.083890000000004</c:v>
                </c:pt>
                <c:pt idx="88615">
                  <c:v>-34.039389999999997</c:v>
                </c:pt>
                <c:pt idx="88616">
                  <c:v>-33.99521</c:v>
                </c:pt>
                <c:pt idx="88617">
                  <c:v>-33.949620000000003</c:v>
                </c:pt>
                <c:pt idx="88618">
                  <c:v>-33.905090000000001</c:v>
                </c:pt>
                <c:pt idx="88619">
                  <c:v>-33.859119999999997</c:v>
                </c:pt>
                <c:pt idx="88620">
                  <c:v>-33.812570000000001</c:v>
                </c:pt>
                <c:pt idx="88621">
                  <c:v>-33.764949999999999</c:v>
                </c:pt>
                <c:pt idx="88622">
                  <c:v>-33.716750000000005</c:v>
                </c:pt>
                <c:pt idx="88623">
                  <c:v>-33.668880000000001</c:v>
                </c:pt>
                <c:pt idx="88624">
                  <c:v>-33.629440000000002</c:v>
                </c:pt>
                <c:pt idx="88625">
                  <c:v>-33.588320000000003</c:v>
                </c:pt>
                <c:pt idx="88626">
                  <c:v>-33.545519999999996</c:v>
                </c:pt>
                <c:pt idx="88627">
                  <c:v>-33.503160000000001</c:v>
                </c:pt>
                <c:pt idx="88628">
                  <c:v>-33.462760000000003</c:v>
                </c:pt>
                <c:pt idx="88629">
                  <c:v>-33.424330000000005</c:v>
                </c:pt>
                <c:pt idx="88630">
                  <c:v>-33.382130000000004</c:v>
                </c:pt>
                <c:pt idx="88631">
                  <c:v>-33.339579999999998</c:v>
                </c:pt>
                <c:pt idx="88632">
                  <c:v>-33.295819999999999</c:v>
                </c:pt>
                <c:pt idx="88633">
                  <c:v>-33.252780000000001</c:v>
                </c:pt>
                <c:pt idx="88634">
                  <c:v>-33.21067</c:v>
                </c:pt>
                <c:pt idx="88635">
                  <c:v>-33.167879999999997</c:v>
                </c:pt>
                <c:pt idx="88636">
                  <c:v>-33.123609999999999</c:v>
                </c:pt>
                <c:pt idx="88637">
                  <c:v>-33.078360000000004</c:v>
                </c:pt>
                <c:pt idx="88638">
                  <c:v>-33.031220000000005</c:v>
                </c:pt>
                <c:pt idx="88639">
                  <c:v>-32.983980000000003</c:v>
                </c:pt>
                <c:pt idx="88640">
                  <c:v>-32.93562</c:v>
                </c:pt>
                <c:pt idx="88641">
                  <c:v>-32.887889999999999</c:v>
                </c:pt>
                <c:pt idx="88642">
                  <c:v>-32.83954</c:v>
                </c:pt>
                <c:pt idx="88643">
                  <c:v>-32.790659999999995</c:v>
                </c:pt>
                <c:pt idx="88644">
                  <c:v>-32.741479999999996</c:v>
                </c:pt>
                <c:pt idx="88645">
                  <c:v>-32.692279999999997</c:v>
                </c:pt>
                <c:pt idx="88646">
                  <c:v>-32.642679999999999</c:v>
                </c:pt>
                <c:pt idx="88647">
                  <c:v>-32.592610000000001</c:v>
                </c:pt>
                <c:pt idx="88648">
                  <c:v>-32.542920000000002</c:v>
                </c:pt>
                <c:pt idx="88649">
                  <c:v>-32.4923</c:v>
                </c:pt>
                <c:pt idx="88650">
                  <c:v>-32.441900000000004</c:v>
                </c:pt>
                <c:pt idx="88651">
                  <c:v>-32.3917</c:v>
                </c:pt>
                <c:pt idx="88652">
                  <c:v>-32.341760000000001</c:v>
                </c:pt>
                <c:pt idx="88653">
                  <c:v>-32.294530000000002</c:v>
                </c:pt>
                <c:pt idx="88654">
                  <c:v>-32.253360000000001</c:v>
                </c:pt>
                <c:pt idx="88655">
                  <c:v>-32.212070000000004</c:v>
                </c:pt>
                <c:pt idx="88656">
                  <c:v>-32.169550000000001</c:v>
                </c:pt>
                <c:pt idx="88657">
                  <c:v>-32.126199999999997</c:v>
                </c:pt>
                <c:pt idx="88658">
                  <c:v>-32.082099999999997</c:v>
                </c:pt>
                <c:pt idx="88659">
                  <c:v>-32.039180000000002</c:v>
                </c:pt>
                <c:pt idx="88660">
                  <c:v>-31.994419999999998</c:v>
                </c:pt>
                <c:pt idx="88661">
                  <c:v>-31.949809999999999</c:v>
                </c:pt>
                <c:pt idx="88662">
                  <c:v>-31.905070000000002</c:v>
                </c:pt>
                <c:pt idx="88663">
                  <c:v>-31.86018</c:v>
                </c:pt>
                <c:pt idx="88664">
                  <c:v>-31.815750000000001</c:v>
                </c:pt>
                <c:pt idx="88665">
                  <c:v>-31.77187</c:v>
                </c:pt>
                <c:pt idx="88666">
                  <c:v>-31.727550000000001</c:v>
                </c:pt>
                <c:pt idx="88667">
                  <c:v>-31.68329</c:v>
                </c:pt>
                <c:pt idx="88668">
                  <c:v>-31.636810000000001</c:v>
                </c:pt>
                <c:pt idx="88669">
                  <c:v>-31.59074</c:v>
                </c:pt>
                <c:pt idx="88670">
                  <c:v>-31.544249999999998</c:v>
                </c:pt>
                <c:pt idx="88671">
                  <c:v>-31.4983</c:v>
                </c:pt>
                <c:pt idx="88672">
                  <c:v>-31.452300000000001</c:v>
                </c:pt>
                <c:pt idx="88673">
                  <c:v>-31.406100000000002</c:v>
                </c:pt>
                <c:pt idx="88674">
                  <c:v>-31.36083</c:v>
                </c:pt>
                <c:pt idx="88675">
                  <c:v>-31.314600000000002</c:v>
                </c:pt>
                <c:pt idx="88676">
                  <c:v>-31.268239999999999</c:v>
                </c:pt>
                <c:pt idx="88677">
                  <c:v>-31.221910000000001</c:v>
                </c:pt>
                <c:pt idx="88678">
                  <c:v>-31.175339999999998</c:v>
                </c:pt>
                <c:pt idx="88679">
                  <c:v>-31.129180000000002</c:v>
                </c:pt>
                <c:pt idx="88680">
                  <c:v>-31.082640000000001</c:v>
                </c:pt>
                <c:pt idx="88681">
                  <c:v>-31.036260000000002</c:v>
                </c:pt>
                <c:pt idx="88682">
                  <c:v>-30.98883</c:v>
                </c:pt>
                <c:pt idx="88683">
                  <c:v>-30.941969999999998</c:v>
                </c:pt>
                <c:pt idx="88684">
                  <c:v>-30.894400000000001</c:v>
                </c:pt>
                <c:pt idx="88685">
                  <c:v>-30.847049999999999</c:v>
                </c:pt>
                <c:pt idx="88686">
                  <c:v>-30.8005</c:v>
                </c:pt>
                <c:pt idx="88687">
                  <c:v>-30.753</c:v>
                </c:pt>
                <c:pt idx="88688">
                  <c:v>-30.703659999999999</c:v>
                </c:pt>
                <c:pt idx="88689">
                  <c:v>-30.653269999999999</c:v>
                </c:pt>
                <c:pt idx="88690">
                  <c:v>-30.602399999999999</c:v>
                </c:pt>
                <c:pt idx="88691">
                  <c:v>-30.553180000000001</c:v>
                </c:pt>
                <c:pt idx="88692">
                  <c:v>-30.503640000000001</c:v>
                </c:pt>
                <c:pt idx="88693">
                  <c:v>-30.454599999999999</c:v>
                </c:pt>
                <c:pt idx="88694">
                  <c:v>-30.406659999999999</c:v>
                </c:pt>
                <c:pt idx="88695">
                  <c:v>-30.359970000000001</c:v>
                </c:pt>
                <c:pt idx="88696">
                  <c:v>-30.31326</c:v>
                </c:pt>
                <c:pt idx="88697">
                  <c:v>-30.267389999999999</c:v>
                </c:pt>
                <c:pt idx="88698">
                  <c:v>-30.221499999999999</c:v>
                </c:pt>
                <c:pt idx="88699">
                  <c:v>-30.175750000000001</c:v>
                </c:pt>
                <c:pt idx="88700">
                  <c:v>-30.130409999999998</c:v>
                </c:pt>
                <c:pt idx="88701">
                  <c:v>-30.084669999999999</c:v>
                </c:pt>
                <c:pt idx="88702">
                  <c:v>-30.040849999999999</c:v>
                </c:pt>
                <c:pt idx="88703">
                  <c:v>-29.995310000000003</c:v>
                </c:pt>
                <c:pt idx="88704">
                  <c:v>-29.94942</c:v>
                </c:pt>
                <c:pt idx="88705">
                  <c:v>-29.90268</c:v>
                </c:pt>
                <c:pt idx="88706">
                  <c:v>-29.855930000000001</c:v>
                </c:pt>
                <c:pt idx="88707">
                  <c:v>-29.809190000000001</c:v>
                </c:pt>
                <c:pt idx="88708">
                  <c:v>-29.764089999999999</c:v>
                </c:pt>
                <c:pt idx="88709">
                  <c:v>-29.717980000000001</c:v>
                </c:pt>
                <c:pt idx="88710">
                  <c:v>-29.670610000000003</c:v>
                </c:pt>
                <c:pt idx="88711">
                  <c:v>-29.623089999999998</c:v>
                </c:pt>
                <c:pt idx="88712">
                  <c:v>-29.574619999999999</c:v>
                </c:pt>
                <c:pt idx="88713">
                  <c:v>-29.524349999999998</c:v>
                </c:pt>
                <c:pt idx="88714">
                  <c:v>-29.473739999999999</c:v>
                </c:pt>
                <c:pt idx="88715">
                  <c:v>-29.422450000000001</c:v>
                </c:pt>
                <c:pt idx="88716">
                  <c:v>-29.371459999999999</c:v>
                </c:pt>
                <c:pt idx="88717">
                  <c:v>-29.320029999999999</c:v>
                </c:pt>
                <c:pt idx="88718">
                  <c:v>-29.268519999999999</c:v>
                </c:pt>
                <c:pt idx="88719">
                  <c:v>-29.217559999999999</c:v>
                </c:pt>
                <c:pt idx="88720">
                  <c:v>-29.166609999999999</c:v>
                </c:pt>
                <c:pt idx="88721">
                  <c:v>-29.115649999999999</c:v>
                </c:pt>
                <c:pt idx="88722">
                  <c:v>-29.065249999999999</c:v>
                </c:pt>
                <c:pt idx="88723">
                  <c:v>-29.013960000000001</c:v>
                </c:pt>
                <c:pt idx="88724">
                  <c:v>-28.963239999999999</c:v>
                </c:pt>
                <c:pt idx="88725">
                  <c:v>-28.910650000000004</c:v>
                </c:pt>
                <c:pt idx="88726">
                  <c:v>-28.85951</c:v>
                </c:pt>
                <c:pt idx="88727">
                  <c:v>-28.8062</c:v>
                </c:pt>
                <c:pt idx="88728">
                  <c:v>-28.754580000000001</c:v>
                </c:pt>
                <c:pt idx="88729">
                  <c:v>-28.701000000000001</c:v>
                </c:pt>
                <c:pt idx="88730">
                  <c:v>-28.649909999999998</c:v>
                </c:pt>
                <c:pt idx="88731">
                  <c:v>-28.59648</c:v>
                </c:pt>
                <c:pt idx="88732">
                  <c:v>-28.544969999999999</c:v>
                </c:pt>
                <c:pt idx="88733">
                  <c:v>-28.49098</c:v>
                </c:pt>
                <c:pt idx="88734">
                  <c:v>-28.43854</c:v>
                </c:pt>
                <c:pt idx="88735">
                  <c:v>-28.385400000000001</c:v>
                </c:pt>
                <c:pt idx="88736">
                  <c:v>-28.333149999999996</c:v>
                </c:pt>
                <c:pt idx="88737">
                  <c:v>-28.282899999999998</c:v>
                </c:pt>
                <c:pt idx="88738">
                  <c:v>-28.23124</c:v>
                </c:pt>
                <c:pt idx="88739">
                  <c:v>-28.178040000000003</c:v>
                </c:pt>
                <c:pt idx="88740">
                  <c:v>-28.12623</c:v>
                </c:pt>
                <c:pt idx="88741">
                  <c:v>-28.072970000000002</c:v>
                </c:pt>
                <c:pt idx="88742">
                  <c:v>-28.02205</c:v>
                </c:pt>
                <c:pt idx="88743">
                  <c:v>-27.968799999999998</c:v>
                </c:pt>
                <c:pt idx="88744">
                  <c:v>-27.915459999999999</c:v>
                </c:pt>
                <c:pt idx="88745">
                  <c:v>-27.861760000000004</c:v>
                </c:pt>
                <c:pt idx="88746">
                  <c:v>-27.810179999999999</c:v>
                </c:pt>
                <c:pt idx="88747">
                  <c:v>-27.756699999999999</c:v>
                </c:pt>
                <c:pt idx="88748">
                  <c:v>-27.703939999999999</c:v>
                </c:pt>
                <c:pt idx="88749">
                  <c:v>-27.64968</c:v>
                </c:pt>
                <c:pt idx="88750">
                  <c:v>-27.596489999999999</c:v>
                </c:pt>
                <c:pt idx="88751">
                  <c:v>-27.54139</c:v>
                </c:pt>
                <c:pt idx="88752">
                  <c:v>-27.486510000000003</c:v>
                </c:pt>
                <c:pt idx="88753">
                  <c:v>-27.43092</c:v>
                </c:pt>
                <c:pt idx="88754">
                  <c:v>-27.375989999999998</c:v>
                </c:pt>
                <c:pt idx="88755">
                  <c:v>-27.320410000000003</c:v>
                </c:pt>
                <c:pt idx="88756">
                  <c:v>-27.264800000000001</c:v>
                </c:pt>
                <c:pt idx="88757">
                  <c:v>-27.209679999999999</c:v>
                </c:pt>
                <c:pt idx="88758">
                  <c:v>-27.154379999999996</c:v>
                </c:pt>
                <c:pt idx="88759">
                  <c:v>-27.098620000000004</c:v>
                </c:pt>
                <c:pt idx="88760">
                  <c:v>-27.043390000000002</c:v>
                </c:pt>
                <c:pt idx="88761">
                  <c:v>-26.987960000000001</c:v>
                </c:pt>
                <c:pt idx="88762">
                  <c:v>-26.932839999999999</c:v>
                </c:pt>
                <c:pt idx="88763">
                  <c:v>-26.875749999999996</c:v>
                </c:pt>
                <c:pt idx="88764">
                  <c:v>-26.81963</c:v>
                </c:pt>
                <c:pt idx="88765">
                  <c:v>-26.764340000000001</c:v>
                </c:pt>
                <c:pt idx="88766">
                  <c:v>-26.709390000000003</c:v>
                </c:pt>
                <c:pt idx="88767">
                  <c:v>-26.654319999999998</c:v>
                </c:pt>
                <c:pt idx="88768">
                  <c:v>-26.598229999999997</c:v>
                </c:pt>
                <c:pt idx="88769">
                  <c:v>-26.543150000000001</c:v>
                </c:pt>
                <c:pt idx="88770">
                  <c:v>-26.488239999999998</c:v>
                </c:pt>
                <c:pt idx="88771">
                  <c:v>-26.43411</c:v>
                </c:pt>
                <c:pt idx="88772">
                  <c:v>-26.383209999999998</c:v>
                </c:pt>
                <c:pt idx="88773">
                  <c:v>-26.327569999999998</c:v>
                </c:pt>
                <c:pt idx="88774">
                  <c:v>-26.271330000000003</c:v>
                </c:pt>
                <c:pt idx="88775">
                  <c:v>-26.21397</c:v>
                </c:pt>
                <c:pt idx="88776">
                  <c:v>-26.157309999999999</c:v>
                </c:pt>
                <c:pt idx="88777">
                  <c:v>-26.099359999999997</c:v>
                </c:pt>
                <c:pt idx="88778">
                  <c:v>-26.041400000000003</c:v>
                </c:pt>
                <c:pt idx="88779">
                  <c:v>-25.982500000000002</c:v>
                </c:pt>
                <c:pt idx="88780">
                  <c:v>-25.923479999999998</c:v>
                </c:pt>
                <c:pt idx="88781">
                  <c:v>-25.864910000000002</c:v>
                </c:pt>
                <c:pt idx="88782">
                  <c:v>-25.80547</c:v>
                </c:pt>
                <c:pt idx="88783">
                  <c:v>-25.745539999999998</c:v>
                </c:pt>
                <c:pt idx="88784">
                  <c:v>-25.685660000000002</c:v>
                </c:pt>
                <c:pt idx="88785">
                  <c:v>-25.626639999999998</c:v>
                </c:pt>
                <c:pt idx="88786">
                  <c:v>-25.566960000000002</c:v>
                </c:pt>
                <c:pt idx="88787">
                  <c:v>-25.506989999999998</c:v>
                </c:pt>
                <c:pt idx="88788">
                  <c:v>-25.447920000000003</c:v>
                </c:pt>
                <c:pt idx="88789">
                  <c:v>-25.387789999999999</c:v>
                </c:pt>
                <c:pt idx="88790">
                  <c:v>-25.327829999999999</c:v>
                </c:pt>
                <c:pt idx="88791">
                  <c:v>-25.27158</c:v>
                </c:pt>
                <c:pt idx="88792">
                  <c:v>-25.214649999999999</c:v>
                </c:pt>
                <c:pt idx="88793">
                  <c:v>-25.157090000000004</c:v>
                </c:pt>
                <c:pt idx="88794">
                  <c:v>-25.099149999999998</c:v>
                </c:pt>
                <c:pt idx="88795">
                  <c:v>-25.040770000000002</c:v>
                </c:pt>
                <c:pt idx="88796">
                  <c:v>-24.982410000000002</c:v>
                </c:pt>
                <c:pt idx="88797">
                  <c:v>-24.92381</c:v>
                </c:pt>
                <c:pt idx="88798">
                  <c:v>-24.866959999999999</c:v>
                </c:pt>
                <c:pt idx="88799">
                  <c:v>-24.80818</c:v>
                </c:pt>
                <c:pt idx="88800">
                  <c:v>-24.747699999999998</c:v>
                </c:pt>
                <c:pt idx="88801">
                  <c:v>-24.697870000000002</c:v>
                </c:pt>
                <c:pt idx="88802">
                  <c:v>-24.650649999999999</c:v>
                </c:pt>
                <c:pt idx="88803">
                  <c:v>-24.607130000000002</c:v>
                </c:pt>
                <c:pt idx="88804">
                  <c:v>-24.564140000000002</c:v>
                </c:pt>
                <c:pt idx="88805">
                  <c:v>-24.519639999999999</c:v>
                </c:pt>
                <c:pt idx="88806">
                  <c:v>-24.472719999999999</c:v>
                </c:pt>
                <c:pt idx="88807">
                  <c:v>-24.424619999999997</c:v>
                </c:pt>
                <c:pt idx="88808">
                  <c:v>-24.37574</c:v>
                </c:pt>
                <c:pt idx="88809">
                  <c:v>-24.32413</c:v>
                </c:pt>
                <c:pt idx="88810">
                  <c:v>-24.273500000000002</c:v>
                </c:pt>
                <c:pt idx="88811">
                  <c:v>-24.227799999999998</c:v>
                </c:pt>
                <c:pt idx="88812">
                  <c:v>-24.179639999999999</c:v>
                </c:pt>
                <c:pt idx="88813">
                  <c:v>-24.130129999999998</c:v>
                </c:pt>
                <c:pt idx="88814">
                  <c:v>-24.079329999999999</c:v>
                </c:pt>
                <c:pt idx="88815">
                  <c:v>-24.028190000000002</c:v>
                </c:pt>
                <c:pt idx="88816">
                  <c:v>-23.975259999999999</c:v>
                </c:pt>
                <c:pt idx="88817">
                  <c:v>-23.921929999999996</c:v>
                </c:pt>
                <c:pt idx="88818">
                  <c:v>-23.86758</c:v>
                </c:pt>
                <c:pt idx="88819">
                  <c:v>-23.814350000000001</c:v>
                </c:pt>
                <c:pt idx="88820">
                  <c:v>-23.760340000000003</c:v>
                </c:pt>
                <c:pt idx="88821">
                  <c:v>-23.705590000000001</c:v>
                </c:pt>
                <c:pt idx="88822">
                  <c:v>-23.649969999999996</c:v>
                </c:pt>
                <c:pt idx="88823">
                  <c:v>-23.594100000000001</c:v>
                </c:pt>
                <c:pt idx="88824">
                  <c:v>-23.540239999999997</c:v>
                </c:pt>
                <c:pt idx="88825">
                  <c:v>-23.501530000000002</c:v>
                </c:pt>
                <c:pt idx="88826">
                  <c:v>-23.45937</c:v>
                </c:pt>
                <c:pt idx="88827">
                  <c:v>-23.416540000000001</c:v>
                </c:pt>
                <c:pt idx="88828">
                  <c:v>-23.369110000000003</c:v>
                </c:pt>
                <c:pt idx="88829">
                  <c:v>-23.32039</c:v>
                </c:pt>
                <c:pt idx="88830">
                  <c:v>-23.269600000000001</c:v>
                </c:pt>
                <c:pt idx="88831">
                  <c:v>-23.217320000000001</c:v>
                </c:pt>
                <c:pt idx="88832">
                  <c:v>-23.163680000000003</c:v>
                </c:pt>
                <c:pt idx="88833">
                  <c:v>-23.109660000000002</c:v>
                </c:pt>
                <c:pt idx="88834">
                  <c:v>-23.054070000000003</c:v>
                </c:pt>
                <c:pt idx="88835">
                  <c:v>-22.998720000000002</c:v>
                </c:pt>
                <c:pt idx="88836">
                  <c:v>-22.943020000000001</c:v>
                </c:pt>
                <c:pt idx="88837">
                  <c:v>-22.886540000000004</c:v>
                </c:pt>
                <c:pt idx="88838">
                  <c:v>-22.82976</c:v>
                </c:pt>
                <c:pt idx="88839">
                  <c:v>-22.771949999999997</c:v>
                </c:pt>
                <c:pt idx="88840">
                  <c:v>-22.713899999999999</c:v>
                </c:pt>
                <c:pt idx="88841">
                  <c:v>-22.655270000000002</c:v>
                </c:pt>
                <c:pt idx="88842">
                  <c:v>-22.596539999999997</c:v>
                </c:pt>
                <c:pt idx="88843">
                  <c:v>-22.53717</c:v>
                </c:pt>
                <c:pt idx="88844">
                  <c:v>-22.477459999999997</c:v>
                </c:pt>
                <c:pt idx="88845">
                  <c:v>-22.416540000000001</c:v>
                </c:pt>
                <c:pt idx="88846">
                  <c:v>-22.355510000000002</c:v>
                </c:pt>
                <c:pt idx="88847">
                  <c:v>-22.286529999999999</c:v>
                </c:pt>
                <c:pt idx="88848">
                  <c:v>-22.224940000000004</c:v>
                </c:pt>
                <c:pt idx="88849">
                  <c:v>-22.167940000000002</c:v>
                </c:pt>
                <c:pt idx="88850">
                  <c:v>-22.111200000000004</c:v>
                </c:pt>
                <c:pt idx="88851">
                  <c:v>-22.051029999999997</c:v>
                </c:pt>
                <c:pt idx="88852">
                  <c:v>-21.991569999999999</c:v>
                </c:pt>
                <c:pt idx="88853">
                  <c:v>-21.930569999999999</c:v>
                </c:pt>
                <c:pt idx="88854">
                  <c:v>-21.869040000000002</c:v>
                </c:pt>
                <c:pt idx="88855">
                  <c:v>-21.807699999999997</c:v>
                </c:pt>
                <c:pt idx="88856">
                  <c:v>-21.746400000000001</c:v>
                </c:pt>
                <c:pt idx="88857">
                  <c:v>-21.684060000000002</c:v>
                </c:pt>
                <c:pt idx="88858">
                  <c:v>-21.621739999999999</c:v>
                </c:pt>
                <c:pt idx="88859">
                  <c:v>-21.558920000000001</c:v>
                </c:pt>
                <c:pt idx="88860">
                  <c:v>-21.495049999999999</c:v>
                </c:pt>
                <c:pt idx="88861">
                  <c:v>-21.426769999999998</c:v>
                </c:pt>
                <c:pt idx="88862">
                  <c:v>-21.360990000000001</c:v>
                </c:pt>
                <c:pt idx="88863">
                  <c:v>-21.296149999999997</c:v>
                </c:pt>
                <c:pt idx="88864">
                  <c:v>-21.232849999999999</c:v>
                </c:pt>
                <c:pt idx="88865">
                  <c:v>-21.170179999999998</c:v>
                </c:pt>
                <c:pt idx="88866">
                  <c:v>-21.107490000000002</c:v>
                </c:pt>
                <c:pt idx="88867">
                  <c:v>-21.042729999999999</c:v>
                </c:pt>
                <c:pt idx="88868">
                  <c:v>-20.978740000000002</c:v>
                </c:pt>
                <c:pt idx="88869">
                  <c:v>-20.915590000000002</c:v>
                </c:pt>
                <c:pt idx="88870">
                  <c:v>-20.85125</c:v>
                </c:pt>
                <c:pt idx="88871">
                  <c:v>-20.786169999999998</c:v>
                </c:pt>
                <c:pt idx="88872">
                  <c:v>-20.723850000000002</c:v>
                </c:pt>
                <c:pt idx="88873">
                  <c:v>-20.659689999999998</c:v>
                </c:pt>
                <c:pt idx="88874">
                  <c:v>-20.595089999999999</c:v>
                </c:pt>
                <c:pt idx="88875">
                  <c:v>-20.52937</c:v>
                </c:pt>
                <c:pt idx="88876">
                  <c:v>-20.464079999999999</c:v>
                </c:pt>
                <c:pt idx="88877">
                  <c:v>-20.398040000000002</c:v>
                </c:pt>
                <c:pt idx="88878">
                  <c:v>-20.331720000000001</c:v>
                </c:pt>
                <c:pt idx="88879">
                  <c:v>-20.26595</c:v>
                </c:pt>
                <c:pt idx="88880">
                  <c:v>-20.202019999999997</c:v>
                </c:pt>
                <c:pt idx="88881">
                  <c:v>-20.137879999999999</c:v>
                </c:pt>
                <c:pt idx="88882">
                  <c:v>-20.072809999999997</c:v>
                </c:pt>
                <c:pt idx="88883">
                  <c:v>-20.006920000000001</c:v>
                </c:pt>
                <c:pt idx="88884">
                  <c:v>-19.941690000000001</c:v>
                </c:pt>
                <c:pt idx="88885">
                  <c:v>-19.87631</c:v>
                </c:pt>
                <c:pt idx="88886">
                  <c:v>-19.81279</c:v>
                </c:pt>
                <c:pt idx="88887">
                  <c:v>-19.747720000000001</c:v>
                </c:pt>
                <c:pt idx="88888">
                  <c:v>-19.682580000000002</c:v>
                </c:pt>
                <c:pt idx="88889">
                  <c:v>-19.61637</c:v>
                </c:pt>
                <c:pt idx="88890">
                  <c:v>-19.550750000000001</c:v>
                </c:pt>
                <c:pt idx="88891">
                  <c:v>-19.484470000000002</c:v>
                </c:pt>
                <c:pt idx="88892">
                  <c:v>-19.416150000000002</c:v>
                </c:pt>
                <c:pt idx="88893">
                  <c:v>-19.34826</c:v>
                </c:pt>
                <c:pt idx="88894">
                  <c:v>-19.28051</c:v>
                </c:pt>
                <c:pt idx="88895">
                  <c:v>-19.212759999999999</c:v>
                </c:pt>
                <c:pt idx="88896">
                  <c:v>-19.1448</c:v>
                </c:pt>
                <c:pt idx="88897">
                  <c:v>-19.077179999999998</c:v>
                </c:pt>
                <c:pt idx="88898">
                  <c:v>-19.010940000000002</c:v>
                </c:pt>
                <c:pt idx="88899">
                  <c:v>-18.945149999999998</c:v>
                </c:pt>
                <c:pt idx="88900">
                  <c:v>-18.878990000000002</c:v>
                </c:pt>
                <c:pt idx="88901">
                  <c:v>-18.81174</c:v>
                </c:pt>
                <c:pt idx="88902">
                  <c:v>-18.7441</c:v>
                </c:pt>
                <c:pt idx="88903">
                  <c:v>-18.67577</c:v>
                </c:pt>
                <c:pt idx="88904">
                  <c:v>-18.607669999999999</c:v>
                </c:pt>
                <c:pt idx="88905">
                  <c:v>-18.541640000000001</c:v>
                </c:pt>
                <c:pt idx="88906">
                  <c:v>-18.47326</c:v>
                </c:pt>
                <c:pt idx="88907">
                  <c:v>-18.40448</c:v>
                </c:pt>
                <c:pt idx="88908">
                  <c:v>-18.335729999999998</c:v>
                </c:pt>
                <c:pt idx="88909">
                  <c:v>-18.267880000000002</c:v>
                </c:pt>
                <c:pt idx="88910">
                  <c:v>-18.201740000000001</c:v>
                </c:pt>
                <c:pt idx="88911">
                  <c:v>-18.134679999999999</c:v>
                </c:pt>
                <c:pt idx="88912">
                  <c:v>-18.068010000000001</c:v>
                </c:pt>
                <c:pt idx="88913">
                  <c:v>-18.00112</c:v>
                </c:pt>
                <c:pt idx="88914">
                  <c:v>-17.933340000000001</c:v>
                </c:pt>
                <c:pt idx="88915">
                  <c:v>-17.865770000000001</c:v>
                </c:pt>
                <c:pt idx="88916">
                  <c:v>-17.798919999999999</c:v>
                </c:pt>
                <c:pt idx="88917">
                  <c:v>-17.730779999999999</c:v>
                </c:pt>
                <c:pt idx="88918">
                  <c:v>-17.66225</c:v>
                </c:pt>
                <c:pt idx="88919">
                  <c:v>-17.59394</c:v>
                </c:pt>
                <c:pt idx="88920">
                  <c:v>-17.52469</c:v>
                </c:pt>
                <c:pt idx="88921">
                  <c:v>-17.455780000000001</c:v>
                </c:pt>
                <c:pt idx="88922">
                  <c:v>-17.386510000000001</c:v>
                </c:pt>
                <c:pt idx="88923">
                  <c:v>-17.316940000000002</c:v>
                </c:pt>
                <c:pt idx="88924">
                  <c:v>-17.246669999999998</c:v>
                </c:pt>
                <c:pt idx="88925">
                  <c:v>-17.177859999999999</c:v>
                </c:pt>
                <c:pt idx="88926">
                  <c:v>-17.108370000000001</c:v>
                </c:pt>
                <c:pt idx="88927">
                  <c:v>-17.038150000000002</c:v>
                </c:pt>
                <c:pt idx="88928">
                  <c:v>-16.968339999999998</c:v>
                </c:pt>
                <c:pt idx="88929">
                  <c:v>-16.898849999999999</c:v>
                </c:pt>
                <c:pt idx="88930">
                  <c:v>-16.83324</c:v>
                </c:pt>
                <c:pt idx="88931">
                  <c:v>-16.769919999999999</c:v>
                </c:pt>
                <c:pt idx="88932">
                  <c:v>-16.70703</c:v>
                </c:pt>
                <c:pt idx="88933">
                  <c:v>-16.64629</c:v>
                </c:pt>
                <c:pt idx="88934">
                  <c:v>-16.593779999999999</c:v>
                </c:pt>
                <c:pt idx="88935">
                  <c:v>-16.539189999999998</c:v>
                </c:pt>
                <c:pt idx="88936">
                  <c:v>-16.485799999999998</c:v>
                </c:pt>
                <c:pt idx="88937">
                  <c:v>-16.433150000000001</c:v>
                </c:pt>
                <c:pt idx="88938">
                  <c:v>-16.378790000000002</c:v>
                </c:pt>
                <c:pt idx="88939">
                  <c:v>-16.323329999999999</c:v>
                </c:pt>
                <c:pt idx="88940">
                  <c:v>-16.266000000000002</c:v>
                </c:pt>
                <c:pt idx="88941">
                  <c:v>-16.20928</c:v>
                </c:pt>
                <c:pt idx="88942">
                  <c:v>-16.151</c:v>
                </c:pt>
                <c:pt idx="88943">
                  <c:v>-16.09178</c:v>
                </c:pt>
                <c:pt idx="88944">
                  <c:v>-16.032319999999999</c:v>
                </c:pt>
                <c:pt idx="88945">
                  <c:v>-15.971120000000001</c:v>
                </c:pt>
                <c:pt idx="88946">
                  <c:v>-15.910359999999999</c:v>
                </c:pt>
                <c:pt idx="88947">
                  <c:v>-15.84768</c:v>
                </c:pt>
                <c:pt idx="88948">
                  <c:v>-15.784260000000002</c:v>
                </c:pt>
                <c:pt idx="88949">
                  <c:v>-15.719719999999999</c:v>
                </c:pt>
                <c:pt idx="88950">
                  <c:v>-15.654019999999999</c:v>
                </c:pt>
                <c:pt idx="88951">
                  <c:v>-15.586970000000001</c:v>
                </c:pt>
                <c:pt idx="88952">
                  <c:v>-15.518799999999999</c:v>
                </c:pt>
                <c:pt idx="88953">
                  <c:v>-15.45091</c:v>
                </c:pt>
                <c:pt idx="88954">
                  <c:v>-15.378210000000001</c:v>
                </c:pt>
                <c:pt idx="88955">
                  <c:v>-15.310509999999999</c:v>
                </c:pt>
                <c:pt idx="88956">
                  <c:v>-15.24062</c:v>
                </c:pt>
                <c:pt idx="88957">
                  <c:v>-15.17056</c:v>
                </c:pt>
                <c:pt idx="88958">
                  <c:v>-15.100309999999999</c:v>
                </c:pt>
                <c:pt idx="88959">
                  <c:v>-15.029450000000001</c:v>
                </c:pt>
                <c:pt idx="88960">
                  <c:v>-14.964560000000001</c:v>
                </c:pt>
                <c:pt idx="88961">
                  <c:v>-14.89803</c:v>
                </c:pt>
                <c:pt idx="88962">
                  <c:v>-14.826969999999999</c:v>
                </c:pt>
                <c:pt idx="88963">
                  <c:v>-14.75864</c:v>
                </c:pt>
                <c:pt idx="88964">
                  <c:v>-14.688280000000001</c:v>
                </c:pt>
                <c:pt idx="88965">
                  <c:v>-14.617380000000001</c:v>
                </c:pt>
                <c:pt idx="88966">
                  <c:v>-14.54515</c:v>
                </c:pt>
                <c:pt idx="88967">
                  <c:v>-14.47303</c:v>
                </c:pt>
                <c:pt idx="88968">
                  <c:v>-14.40075</c:v>
                </c:pt>
                <c:pt idx="88969">
                  <c:v>-14.330940000000002</c:v>
                </c:pt>
                <c:pt idx="88970">
                  <c:v>-14.25938</c:v>
                </c:pt>
                <c:pt idx="88971">
                  <c:v>-14.189210000000001</c:v>
                </c:pt>
                <c:pt idx="88972">
                  <c:v>-14.12167</c:v>
                </c:pt>
                <c:pt idx="88973">
                  <c:v>-14.052039999999998</c:v>
                </c:pt>
                <c:pt idx="88974">
                  <c:v>-13.981490000000001</c:v>
                </c:pt>
                <c:pt idx="88975">
                  <c:v>-13.909789999999999</c:v>
                </c:pt>
                <c:pt idx="88976">
                  <c:v>-13.83788</c:v>
                </c:pt>
                <c:pt idx="88977">
                  <c:v>-13.766259999999999</c:v>
                </c:pt>
                <c:pt idx="88978">
                  <c:v>-13.69439</c:v>
                </c:pt>
                <c:pt idx="88979">
                  <c:v>-13.622449999999999</c:v>
                </c:pt>
                <c:pt idx="88980">
                  <c:v>-13.55021</c:v>
                </c:pt>
                <c:pt idx="88981">
                  <c:v>-13.47753</c:v>
                </c:pt>
                <c:pt idx="88982">
                  <c:v>-13.40493</c:v>
                </c:pt>
                <c:pt idx="88983">
                  <c:v>-13.331910000000001</c:v>
                </c:pt>
                <c:pt idx="88984">
                  <c:v>-13.258859999999999</c:v>
                </c:pt>
                <c:pt idx="88985">
                  <c:v>-13.186590000000001</c:v>
                </c:pt>
                <c:pt idx="88986">
                  <c:v>-13.114840000000001</c:v>
                </c:pt>
                <c:pt idx="88987">
                  <c:v>-13.04271</c:v>
                </c:pt>
                <c:pt idx="88988">
                  <c:v>-12.970880000000001</c:v>
                </c:pt>
                <c:pt idx="88989">
                  <c:v>-12.900650000000001</c:v>
                </c:pt>
                <c:pt idx="88990">
                  <c:v>-12.828299999999999</c:v>
                </c:pt>
                <c:pt idx="88991">
                  <c:v>-12.75761</c:v>
                </c:pt>
                <c:pt idx="88992">
                  <c:v>-12.685449999999999</c:v>
                </c:pt>
                <c:pt idx="88993">
                  <c:v>-12.61312</c:v>
                </c:pt>
                <c:pt idx="88994">
                  <c:v>-12.526770000000001</c:v>
                </c:pt>
                <c:pt idx="88995">
                  <c:v>-12.45134</c:v>
                </c:pt>
                <c:pt idx="88996">
                  <c:v>-12.379940000000001</c:v>
                </c:pt>
                <c:pt idx="88997">
                  <c:v>-12.30785</c:v>
                </c:pt>
                <c:pt idx="88998">
                  <c:v>-12.23555</c:v>
                </c:pt>
                <c:pt idx="88999">
                  <c:v>-12.163319999999999</c:v>
                </c:pt>
                <c:pt idx="89000">
                  <c:v>-12.090829999999999</c:v>
                </c:pt>
                <c:pt idx="89001">
                  <c:v>-12.01854</c:v>
                </c:pt>
                <c:pt idx="89002">
                  <c:v>-11.946390000000001</c:v>
                </c:pt>
                <c:pt idx="89003">
                  <c:v>-11.873560000000001</c:v>
                </c:pt>
                <c:pt idx="89004">
                  <c:v>-11.80114</c:v>
                </c:pt>
                <c:pt idx="89005">
                  <c:v>-11.728479999999999</c:v>
                </c:pt>
                <c:pt idx="89006">
                  <c:v>-11.656029999999999</c:v>
                </c:pt>
                <c:pt idx="89007">
                  <c:v>-11.58348</c:v>
                </c:pt>
                <c:pt idx="89008">
                  <c:v>-11.51078</c:v>
                </c:pt>
                <c:pt idx="89009">
                  <c:v>-11.438930000000001</c:v>
                </c:pt>
                <c:pt idx="89010">
                  <c:v>-11.373530000000001</c:v>
                </c:pt>
                <c:pt idx="89011">
                  <c:v>-11.317779999999999</c:v>
                </c:pt>
                <c:pt idx="89012">
                  <c:v>-11.264570000000001</c:v>
                </c:pt>
                <c:pt idx="89013">
                  <c:v>-11.21111</c:v>
                </c:pt>
                <c:pt idx="89014">
                  <c:v>-11.157129999999999</c:v>
                </c:pt>
                <c:pt idx="89015">
                  <c:v>-11.101479999999999</c:v>
                </c:pt>
                <c:pt idx="89016">
                  <c:v>-11.04425</c:v>
                </c:pt>
                <c:pt idx="89017">
                  <c:v>-10.9861</c:v>
                </c:pt>
                <c:pt idx="89018">
                  <c:v>-10.92713</c:v>
                </c:pt>
                <c:pt idx="89019">
                  <c:v>-10.867500000000001</c:v>
                </c:pt>
                <c:pt idx="89020">
                  <c:v>-10.80753</c:v>
                </c:pt>
                <c:pt idx="89021">
                  <c:v>-10.746320000000001</c:v>
                </c:pt>
                <c:pt idx="89022">
                  <c:v>-10.683419999999998</c:v>
                </c:pt>
                <c:pt idx="89023">
                  <c:v>-10.62012</c:v>
                </c:pt>
                <c:pt idx="89024">
                  <c:v>-10.55617</c:v>
                </c:pt>
                <c:pt idx="89025">
                  <c:v>-10.492539999999998</c:v>
                </c:pt>
                <c:pt idx="89026">
                  <c:v>-10.428789999999999</c:v>
                </c:pt>
                <c:pt idx="89027">
                  <c:v>-10.363690000000002</c:v>
                </c:pt>
                <c:pt idx="89028">
                  <c:v>-10.299709999999999</c:v>
                </c:pt>
                <c:pt idx="89029">
                  <c:v>-10.235110000000001</c:v>
                </c:pt>
                <c:pt idx="89030">
                  <c:v>-10.17137</c:v>
                </c:pt>
                <c:pt idx="89031">
                  <c:v>-10.10731</c:v>
                </c:pt>
                <c:pt idx="89032">
                  <c:v>-10.043880000000001</c:v>
                </c:pt>
                <c:pt idx="89033">
                  <c:v>-9.9793920000000007</c:v>
                </c:pt>
                <c:pt idx="89034">
                  <c:v>-9.9152310000000003</c:v>
                </c:pt>
                <c:pt idx="89035">
                  <c:v>-9.8492870000000003</c:v>
                </c:pt>
                <c:pt idx="89036">
                  <c:v>-9.7843929999999997</c:v>
                </c:pt>
                <c:pt idx="89037">
                  <c:v>-9.7190949999999994</c:v>
                </c:pt>
                <c:pt idx="89038">
                  <c:v>-9.6540520000000001</c:v>
                </c:pt>
                <c:pt idx="89039">
                  <c:v>-9.588336</c:v>
                </c:pt>
                <c:pt idx="89040">
                  <c:v>-9.5225550000000005</c:v>
                </c:pt>
                <c:pt idx="89041">
                  <c:v>-9.4571930000000002</c:v>
                </c:pt>
                <c:pt idx="89042">
                  <c:v>-9.3905619999999992</c:v>
                </c:pt>
                <c:pt idx="89043">
                  <c:v>-9.3241510000000005</c:v>
                </c:pt>
                <c:pt idx="89044">
                  <c:v>-9.2563239999999993</c:v>
                </c:pt>
                <c:pt idx="89045">
                  <c:v>-9.1890389999999993</c:v>
                </c:pt>
                <c:pt idx="89046">
                  <c:v>-9.1203240000000001</c:v>
                </c:pt>
                <c:pt idx="89047">
                  <c:v>-9.0554839999999999</c:v>
                </c:pt>
                <c:pt idx="89048">
                  <c:v>-8.9894680000000005</c:v>
                </c:pt>
                <c:pt idx="89049">
                  <c:v>-8.9242699999999999</c:v>
                </c:pt>
                <c:pt idx="89050">
                  <c:v>-8.8591240000000013</c:v>
                </c:pt>
                <c:pt idx="89051">
                  <c:v>-8.7914849999999998</c:v>
                </c:pt>
                <c:pt idx="89052">
                  <c:v>-8.7172540000000005</c:v>
                </c:pt>
                <c:pt idx="89053">
                  <c:v>-8.6480860000000011</c:v>
                </c:pt>
                <c:pt idx="89054">
                  <c:v>-8.5804270000000002</c:v>
                </c:pt>
                <c:pt idx="89055">
                  <c:v>-8.5125679999999999</c:v>
                </c:pt>
                <c:pt idx="89056">
                  <c:v>-8.4462069999999994</c:v>
                </c:pt>
                <c:pt idx="89057">
                  <c:v>-8.3776919999999997</c:v>
                </c:pt>
                <c:pt idx="89058">
                  <c:v>-8.3084740000000004</c:v>
                </c:pt>
                <c:pt idx="89059">
                  <c:v>-8.2394670000000012</c:v>
                </c:pt>
                <c:pt idx="89060">
                  <c:v>-8.1696270000000002</c:v>
                </c:pt>
                <c:pt idx="89061">
                  <c:v>-8.099298000000001</c:v>
                </c:pt>
                <c:pt idx="89062">
                  <c:v>-8.0289020000000004</c:v>
                </c:pt>
                <c:pt idx="89063">
                  <c:v>-7.9582189999999997</c:v>
                </c:pt>
                <c:pt idx="89064">
                  <c:v>-7.886455999999999</c:v>
                </c:pt>
                <c:pt idx="89065">
                  <c:v>-7.8136709999999994</c:v>
                </c:pt>
                <c:pt idx="89066">
                  <c:v>-7.7418940000000003</c:v>
                </c:pt>
                <c:pt idx="89067">
                  <c:v>-7.6702919999999999</c:v>
                </c:pt>
                <c:pt idx="89068">
                  <c:v>-7.5988920000000002</c:v>
                </c:pt>
                <c:pt idx="89069">
                  <c:v>-7.5277890000000003</c:v>
                </c:pt>
                <c:pt idx="89070">
                  <c:v>-7.4590369999999995</c:v>
                </c:pt>
                <c:pt idx="89071">
                  <c:v>-7.3899230000000005</c:v>
                </c:pt>
                <c:pt idx="89072">
                  <c:v>-7.333075</c:v>
                </c:pt>
                <c:pt idx="89073">
                  <c:v>-7.2682349999999998</c:v>
                </c:pt>
                <c:pt idx="89074">
                  <c:v>-7.2001329999999992</c:v>
                </c:pt>
                <c:pt idx="89075">
                  <c:v>-7.1304579999999991</c:v>
                </c:pt>
                <c:pt idx="89076">
                  <c:v>-7.0592429999999995</c:v>
                </c:pt>
                <c:pt idx="89077">
                  <c:v>-6.9878779999999994</c:v>
                </c:pt>
                <c:pt idx="89078">
                  <c:v>-6.9154010000000001</c:v>
                </c:pt>
                <c:pt idx="89079">
                  <c:v>-6.8450520000000008</c:v>
                </c:pt>
                <c:pt idx="89080">
                  <c:v>-6.7744550000000006</c:v>
                </c:pt>
                <c:pt idx="89081">
                  <c:v>-6.7041340000000007</c:v>
                </c:pt>
                <c:pt idx="89082">
                  <c:v>-6.6324070000000006</c:v>
                </c:pt>
                <c:pt idx="89083">
                  <c:v>-6.5616900000000005</c:v>
                </c:pt>
                <c:pt idx="89084">
                  <c:v>-6.490359999999999</c:v>
                </c:pt>
                <c:pt idx="89085">
                  <c:v>-6.4194469999999999</c:v>
                </c:pt>
                <c:pt idx="89086">
                  <c:v>-6.3480099999999995</c:v>
                </c:pt>
                <c:pt idx="89087">
                  <c:v>-6.2770519999999994</c:v>
                </c:pt>
                <c:pt idx="89088">
                  <c:v>-6.2055980000000002</c:v>
                </c:pt>
                <c:pt idx="89089">
                  <c:v>-6.1344560000000001</c:v>
                </c:pt>
                <c:pt idx="89090">
                  <c:v>-6.0639920000000007</c:v>
                </c:pt>
                <c:pt idx="89091">
                  <c:v>-5.994491</c:v>
                </c:pt>
                <c:pt idx="89092">
                  <c:v>-5.9253900000000002</c:v>
                </c:pt>
                <c:pt idx="89093">
                  <c:v>-5.8567970000000003</c:v>
                </c:pt>
                <c:pt idx="89094">
                  <c:v>-5.7886449999999998</c:v>
                </c:pt>
                <c:pt idx="89095">
                  <c:v>-5.7209060000000003</c:v>
                </c:pt>
                <c:pt idx="89096">
                  <c:v>-5.6561660000000007</c:v>
                </c:pt>
                <c:pt idx="89097">
                  <c:v>-5.5933869999999999</c:v>
                </c:pt>
                <c:pt idx="89098">
                  <c:v>-5.5289710000000003</c:v>
                </c:pt>
                <c:pt idx="89099">
                  <c:v>-5.4643860000000002</c:v>
                </c:pt>
                <c:pt idx="89100">
                  <c:v>-5.3975530000000003</c:v>
                </c:pt>
                <c:pt idx="89101">
                  <c:v>-5.3299159999999999</c:v>
                </c:pt>
                <c:pt idx="89102">
                  <c:v>-5.2612499999999995</c:v>
                </c:pt>
                <c:pt idx="89103">
                  <c:v>-5.1918549999999994</c:v>
                </c:pt>
                <c:pt idx="89104">
                  <c:v>-5.1215429999999991</c:v>
                </c:pt>
                <c:pt idx="89105">
                  <c:v>-5.0514299999999999</c:v>
                </c:pt>
                <c:pt idx="89106">
                  <c:v>-4.9804930000000001</c:v>
                </c:pt>
                <c:pt idx="89107">
                  <c:v>-4.909135</c:v>
                </c:pt>
                <c:pt idx="89108">
                  <c:v>-4.8378160000000001</c:v>
                </c:pt>
                <c:pt idx="89109">
                  <c:v>-4.7666380000000004</c:v>
                </c:pt>
                <c:pt idx="89110">
                  <c:v>-4.6950830000000003</c:v>
                </c:pt>
                <c:pt idx="89111">
                  <c:v>-4.6232630000000006</c:v>
                </c:pt>
                <c:pt idx="89112">
                  <c:v>-4.5510529999999996</c:v>
                </c:pt>
                <c:pt idx="89113">
                  <c:v>-4.4789000000000003</c:v>
                </c:pt>
                <c:pt idx="89114">
                  <c:v>-4.4068860000000001</c:v>
                </c:pt>
                <c:pt idx="89115">
                  <c:v>-4.3343609999999995</c:v>
                </c:pt>
                <c:pt idx="89116">
                  <c:v>-4.2619290000000003</c:v>
                </c:pt>
                <c:pt idx="89117">
                  <c:v>-4.1913539999999996</c:v>
                </c:pt>
                <c:pt idx="89118">
                  <c:v>-4.1226400000000005</c:v>
                </c:pt>
                <c:pt idx="89119">
                  <c:v>-4.0534910000000002</c:v>
                </c:pt>
                <c:pt idx="89120">
                  <c:v>-3.9835060000000002</c:v>
                </c:pt>
                <c:pt idx="89121">
                  <c:v>-3.9121040000000002</c:v>
                </c:pt>
                <c:pt idx="89122">
                  <c:v>-3.8398890000000003</c:v>
                </c:pt>
                <c:pt idx="89123">
                  <c:v>-3.7689219999999999</c:v>
                </c:pt>
                <c:pt idx="89124">
                  <c:v>-3.6971359999999995</c:v>
                </c:pt>
                <c:pt idx="89125">
                  <c:v>-3.6247479999999999</c:v>
                </c:pt>
                <c:pt idx="89126">
                  <c:v>-3.552238</c:v>
                </c:pt>
                <c:pt idx="89127">
                  <c:v>-3.479698</c:v>
                </c:pt>
                <c:pt idx="89128">
                  <c:v>-3.4066529999999999</c:v>
                </c:pt>
                <c:pt idx="89129">
                  <c:v>-3.333332</c:v>
                </c:pt>
                <c:pt idx="89130">
                  <c:v>-3.2599860000000005</c:v>
                </c:pt>
                <c:pt idx="89131">
                  <c:v>-3.1872980000000002</c:v>
                </c:pt>
                <c:pt idx="89132">
                  <c:v>-3.114662</c:v>
                </c:pt>
                <c:pt idx="89133">
                  <c:v>-3.041588</c:v>
                </c:pt>
                <c:pt idx="89134">
                  <c:v>-2.9685959999999998</c:v>
                </c:pt>
                <c:pt idx="89135">
                  <c:v>-2.8952899999999997</c:v>
                </c:pt>
                <c:pt idx="89136">
                  <c:v>-2.8224129999999996</c:v>
                </c:pt>
                <c:pt idx="89137">
                  <c:v>-2.7493430000000001</c:v>
                </c:pt>
                <c:pt idx="89138">
                  <c:v>-2.6758480000000002</c:v>
                </c:pt>
                <c:pt idx="89139">
                  <c:v>-2.6024000000000003</c:v>
                </c:pt>
                <c:pt idx="89140">
                  <c:v>-2.5287730000000002</c:v>
                </c:pt>
                <c:pt idx="89141">
                  <c:v>-2.4560119999999999</c:v>
                </c:pt>
                <c:pt idx="89142">
                  <c:v>-2.3846959999999999</c:v>
                </c:pt>
                <c:pt idx="89143">
                  <c:v>-2.310905</c:v>
                </c:pt>
                <c:pt idx="89144">
                  <c:v>-2.2368510000000001</c:v>
                </c:pt>
                <c:pt idx="89145">
                  <c:v>-2.1632989999999999</c:v>
                </c:pt>
                <c:pt idx="89146">
                  <c:v>-2.0908470000000001</c:v>
                </c:pt>
                <c:pt idx="89147">
                  <c:v>-2.0169519999999999</c:v>
                </c:pt>
                <c:pt idx="89148">
                  <c:v>-1.943508</c:v>
                </c:pt>
                <c:pt idx="89149">
                  <c:v>-1.8687319999999998</c:v>
                </c:pt>
                <c:pt idx="89150">
                  <c:v>-1.7951230000000002</c:v>
                </c:pt>
                <c:pt idx="89151">
                  <c:v>-1.7209379999999999</c:v>
                </c:pt>
                <c:pt idx="89152">
                  <c:v>-1.6480269999999999</c:v>
                </c:pt>
                <c:pt idx="89153">
                  <c:v>-1.5735600000000001</c:v>
                </c:pt>
                <c:pt idx="89154">
                  <c:v>-1.498813</c:v>
                </c:pt>
                <c:pt idx="89155">
                  <c:v>-1.4245379999999999</c:v>
                </c:pt>
                <c:pt idx="89156">
                  <c:v>-1.3505039999999999</c:v>
                </c:pt>
                <c:pt idx="89157">
                  <c:v>-1.2756500000000002</c:v>
                </c:pt>
                <c:pt idx="89158">
                  <c:v>-1.2037549999999999</c:v>
                </c:pt>
                <c:pt idx="89159">
                  <c:v>-1.1321779999999999</c:v>
                </c:pt>
                <c:pt idx="89160">
                  <c:v>-1.0589379999999999</c:v>
                </c:pt>
                <c:pt idx="89161">
                  <c:v>-0.98601129999999992</c:v>
                </c:pt>
                <c:pt idx="89162">
                  <c:v>-0.91548050000000003</c:v>
                </c:pt>
                <c:pt idx="89163">
                  <c:v>-0.84367189999999992</c:v>
                </c:pt>
                <c:pt idx="89164">
                  <c:v>-0.77046569999999992</c:v>
                </c:pt>
                <c:pt idx="89165">
                  <c:v>-0.6975359000000001</c:v>
                </c:pt>
                <c:pt idx="89166">
                  <c:v>-0.62583710000000004</c:v>
                </c:pt>
                <c:pt idx="89167">
                  <c:v>-0.55422660000000001</c:v>
                </c:pt>
                <c:pt idx="89168">
                  <c:v>-0.48150760000000004</c:v>
                </c:pt>
                <c:pt idx="89169">
                  <c:v>-0.40786800000000001</c:v>
                </c:pt>
                <c:pt idx="89170">
                  <c:v>-0.33375370000000004</c:v>
                </c:pt>
                <c:pt idx="89171">
                  <c:v>-0.259745</c:v>
                </c:pt>
                <c:pt idx="89172">
                  <c:v>-0.18525249999999999</c:v>
                </c:pt>
                <c:pt idx="89173">
                  <c:v>-0.11142569999999999</c:v>
                </c:pt>
                <c:pt idx="89174">
                  <c:v>-3.7427490000000001E-2</c:v>
                </c:pt>
                <c:pt idx="89175">
                  <c:v>3.6280880000000001E-2</c:v>
                </c:pt>
                <c:pt idx="89176">
                  <c:v>0.11026319999999999</c:v>
                </c:pt>
                <c:pt idx="89177">
                  <c:v>0.1842434</c:v>
                </c:pt>
                <c:pt idx="89178">
                  <c:v>0.2582313</c:v>
                </c:pt>
                <c:pt idx="89179">
                  <c:v>0.3316443</c:v>
                </c:pt>
                <c:pt idx="89180">
                  <c:v>0.40502290000000002</c:v>
                </c:pt>
                <c:pt idx="89181">
                  <c:v>0.47528740000000003</c:v>
                </c:pt>
                <c:pt idx="89182">
                  <c:v>0.54966470000000001</c:v>
                </c:pt>
                <c:pt idx="89183">
                  <c:v>0.61920019999999998</c:v>
                </c:pt>
                <c:pt idx="89184">
                  <c:v>0.69066390000000011</c:v>
                </c:pt>
                <c:pt idx="89185">
                  <c:v>0.76355489999999993</c:v>
                </c:pt>
                <c:pt idx="89186">
                  <c:v>0.83715650000000008</c:v>
                </c:pt>
                <c:pt idx="89187">
                  <c:v>0.91086400000000001</c:v>
                </c:pt>
                <c:pt idx="89188">
                  <c:v>0.98493880000000011</c:v>
                </c:pt>
                <c:pt idx="89189">
                  <c:v>1.058511</c:v>
                </c:pt>
                <c:pt idx="89190">
                  <c:v>1.1329210000000001</c:v>
                </c:pt>
                <c:pt idx="89191">
                  <c:v>1.2071289999999999</c:v>
                </c:pt>
                <c:pt idx="89192">
                  <c:v>1.2817069999999999</c:v>
                </c:pt>
                <c:pt idx="89193">
                  <c:v>1.355308</c:v>
                </c:pt>
                <c:pt idx="89194">
                  <c:v>1.4304269999999999</c:v>
                </c:pt>
                <c:pt idx="89195">
                  <c:v>1.5044409999999999</c:v>
                </c:pt>
                <c:pt idx="89196">
                  <c:v>1.579059</c:v>
                </c:pt>
                <c:pt idx="89197">
                  <c:v>1.652855</c:v>
                </c:pt>
                <c:pt idx="89198">
                  <c:v>1.72882</c:v>
                </c:pt>
                <c:pt idx="89199">
                  <c:v>1.804171</c:v>
                </c:pt>
                <c:pt idx="89200">
                  <c:v>1.879629</c:v>
                </c:pt>
                <c:pt idx="89201">
                  <c:v>1.954485</c:v>
                </c:pt>
                <c:pt idx="89202">
                  <c:v>2.0303779999999998</c:v>
                </c:pt>
                <c:pt idx="89203">
                  <c:v>2.1063619999999998</c:v>
                </c:pt>
                <c:pt idx="89204">
                  <c:v>2.1818879999999998</c:v>
                </c:pt>
                <c:pt idx="89205">
                  <c:v>2.2578149999999999</c:v>
                </c:pt>
                <c:pt idx="89206">
                  <c:v>2.3336809999999999</c:v>
                </c:pt>
                <c:pt idx="89207">
                  <c:v>2.4098700000000002</c:v>
                </c:pt>
                <c:pt idx="89208">
                  <c:v>2.4857019999999999</c:v>
                </c:pt>
                <c:pt idx="89209">
                  <c:v>2.5600360000000002</c:v>
                </c:pt>
                <c:pt idx="89210">
                  <c:v>2.6358090000000001</c:v>
                </c:pt>
                <c:pt idx="89211">
                  <c:v>2.71075</c:v>
                </c:pt>
                <c:pt idx="89212">
                  <c:v>2.7859180000000001</c:v>
                </c:pt>
                <c:pt idx="89213">
                  <c:v>2.8610550000000003</c:v>
                </c:pt>
                <c:pt idx="89214">
                  <c:v>2.936728</c:v>
                </c:pt>
                <c:pt idx="89215">
                  <c:v>3.0122230000000001</c:v>
                </c:pt>
                <c:pt idx="89216">
                  <c:v>3.0874829999999998</c:v>
                </c:pt>
                <c:pt idx="89217">
                  <c:v>3.1627319999999997</c:v>
                </c:pt>
                <c:pt idx="89218">
                  <c:v>3.2379000000000002</c:v>
                </c:pt>
                <c:pt idx="89219">
                  <c:v>3.312986</c:v>
                </c:pt>
                <c:pt idx="89220">
                  <c:v>3.388287</c:v>
                </c:pt>
                <c:pt idx="89221">
                  <c:v>3.4626839999999999</c:v>
                </c:pt>
                <c:pt idx="89222">
                  <c:v>3.5376279999999998</c:v>
                </c:pt>
                <c:pt idx="89223">
                  <c:v>3.6127740000000004</c:v>
                </c:pt>
                <c:pt idx="89224">
                  <c:v>3.6879089999999999</c:v>
                </c:pt>
                <c:pt idx="89225">
                  <c:v>3.7633290000000001</c:v>
                </c:pt>
                <c:pt idx="89226">
                  <c:v>3.8387860000000003</c:v>
                </c:pt>
                <c:pt idx="89227">
                  <c:v>3.913799</c:v>
                </c:pt>
                <c:pt idx="89228">
                  <c:v>3.989071</c:v>
                </c:pt>
                <c:pt idx="89229">
                  <c:v>4.0644219999999995</c:v>
                </c:pt>
                <c:pt idx="89230">
                  <c:v>4.1395010000000001</c:v>
                </c:pt>
                <c:pt idx="89231">
                  <c:v>4.2148710000000005</c:v>
                </c:pt>
                <c:pt idx="89232">
                  <c:v>4.2903630000000001</c:v>
                </c:pt>
                <c:pt idx="89233">
                  <c:v>4.3647229999999997</c:v>
                </c:pt>
                <c:pt idx="89234">
                  <c:v>4.4395189999999998</c:v>
                </c:pt>
                <c:pt idx="89235">
                  <c:v>4.5148470000000005</c:v>
                </c:pt>
                <c:pt idx="89236">
                  <c:v>4.5895049999999999</c:v>
                </c:pt>
                <c:pt idx="89237">
                  <c:v>4.6643330000000001</c:v>
                </c:pt>
                <c:pt idx="89238">
                  <c:v>4.7393330000000002</c:v>
                </c:pt>
                <c:pt idx="89239">
                  <c:v>4.8110530000000002</c:v>
                </c:pt>
                <c:pt idx="89240">
                  <c:v>4.8835959999999998</c:v>
                </c:pt>
                <c:pt idx="89241">
                  <c:v>4.9575249999999995</c:v>
                </c:pt>
                <c:pt idx="89242">
                  <c:v>5.0314550000000002</c:v>
                </c:pt>
                <c:pt idx="89243">
                  <c:v>5.104533</c:v>
                </c:pt>
                <c:pt idx="89244">
                  <c:v>5.1788160000000003</c:v>
                </c:pt>
                <c:pt idx="89245">
                  <c:v>5.2524300000000004</c:v>
                </c:pt>
                <c:pt idx="89246">
                  <c:v>5.3266919999999995</c:v>
                </c:pt>
                <c:pt idx="89247">
                  <c:v>5.4013840000000002</c:v>
                </c:pt>
                <c:pt idx="89248">
                  <c:v>5.4757750000000005</c:v>
                </c:pt>
                <c:pt idx="89249">
                  <c:v>5.5497969999999999</c:v>
                </c:pt>
                <c:pt idx="89250">
                  <c:v>5.6243620000000005</c:v>
                </c:pt>
                <c:pt idx="89251">
                  <c:v>5.6983289999999993</c:v>
                </c:pt>
                <c:pt idx="89252">
                  <c:v>5.7704570000000004</c:v>
                </c:pt>
                <c:pt idx="89253">
                  <c:v>5.8430079999999993</c:v>
                </c:pt>
                <c:pt idx="89254">
                  <c:v>5.9166840000000001</c:v>
                </c:pt>
                <c:pt idx="89255">
                  <c:v>5.9897829999999992</c:v>
                </c:pt>
                <c:pt idx="89256">
                  <c:v>6.0626610000000003</c:v>
                </c:pt>
                <c:pt idx="89257">
                  <c:v>6.1351129999999996</c:v>
                </c:pt>
                <c:pt idx="89258">
                  <c:v>6.2072890000000003</c:v>
                </c:pt>
                <c:pt idx="89259">
                  <c:v>6.2790429999999997</c:v>
                </c:pt>
                <c:pt idx="89260">
                  <c:v>6.3504419999999993</c:v>
                </c:pt>
                <c:pt idx="89261">
                  <c:v>6.4216850000000001</c:v>
                </c:pt>
                <c:pt idx="89262">
                  <c:v>6.4920639999999992</c:v>
                </c:pt>
                <c:pt idx="89263">
                  <c:v>6.5605469999999997</c:v>
                </c:pt>
                <c:pt idx="89264">
                  <c:v>6.625381</c:v>
                </c:pt>
                <c:pt idx="89265">
                  <c:v>6.689959</c:v>
                </c:pt>
                <c:pt idx="89266">
                  <c:v>6.7566079999999999</c:v>
                </c:pt>
                <c:pt idx="89267">
                  <c:v>6.8228169999999997</c:v>
                </c:pt>
                <c:pt idx="89268">
                  <c:v>6.8865410000000002</c:v>
                </c:pt>
                <c:pt idx="89269">
                  <c:v>6.9532629999999997</c:v>
                </c:pt>
                <c:pt idx="89270">
                  <c:v>7.0208309999999994</c:v>
                </c:pt>
                <c:pt idx="89271">
                  <c:v>7.0898859999999999</c:v>
                </c:pt>
                <c:pt idx="89272">
                  <c:v>7.1593150000000003</c:v>
                </c:pt>
                <c:pt idx="89273">
                  <c:v>7.230175</c:v>
                </c:pt>
                <c:pt idx="89274">
                  <c:v>7.3002060000000002</c:v>
                </c:pt>
                <c:pt idx="89275">
                  <c:v>7.3709449999999999</c:v>
                </c:pt>
                <c:pt idx="89276">
                  <c:v>7.4393790000000006</c:v>
                </c:pt>
                <c:pt idx="89277">
                  <c:v>7.5060959999999994</c:v>
                </c:pt>
                <c:pt idx="89278">
                  <c:v>7.5740240000000005</c:v>
                </c:pt>
                <c:pt idx="89279">
                  <c:v>7.6423640000000006</c:v>
                </c:pt>
                <c:pt idx="89280">
                  <c:v>7.7112599999999993</c:v>
                </c:pt>
                <c:pt idx="89281">
                  <c:v>7.7807970000000006</c:v>
                </c:pt>
                <c:pt idx="89282">
                  <c:v>7.8505240000000001</c:v>
                </c:pt>
                <c:pt idx="89283">
                  <c:v>7.9206069999999995</c:v>
                </c:pt>
                <c:pt idx="89284">
                  <c:v>7.9904280000000005</c:v>
                </c:pt>
                <c:pt idx="89285">
                  <c:v>8.0611379999999997</c:v>
                </c:pt>
                <c:pt idx="89286">
                  <c:v>8.1315400000000011</c:v>
                </c:pt>
                <c:pt idx="89287">
                  <c:v>8.2019850000000005</c:v>
                </c:pt>
                <c:pt idx="89288">
                  <c:v>8.272513</c:v>
                </c:pt>
                <c:pt idx="89289">
                  <c:v>8.3424080000000007</c:v>
                </c:pt>
                <c:pt idx="89290">
                  <c:v>8.4119519999999994</c:v>
                </c:pt>
                <c:pt idx="89291">
                  <c:v>8.4809359999999998</c:v>
                </c:pt>
                <c:pt idx="89292">
                  <c:v>8.5509129999999995</c:v>
                </c:pt>
                <c:pt idx="89293">
                  <c:v>8.6207399999999996</c:v>
                </c:pt>
                <c:pt idx="89294">
                  <c:v>8.6906330000000001</c:v>
                </c:pt>
                <c:pt idx="89295">
                  <c:v>8.7612410000000001</c:v>
                </c:pt>
                <c:pt idx="89296">
                  <c:v>8.8325410000000009</c:v>
                </c:pt>
                <c:pt idx="89297">
                  <c:v>8.9034080000000007</c:v>
                </c:pt>
                <c:pt idx="89298">
                  <c:v>8.9751879999999993</c:v>
                </c:pt>
                <c:pt idx="89299">
                  <c:v>9.0469010000000001</c:v>
                </c:pt>
                <c:pt idx="89300">
                  <c:v>9.1185590000000012</c:v>
                </c:pt>
                <c:pt idx="89301">
                  <c:v>9.1903919999999992</c:v>
                </c:pt>
                <c:pt idx="89302">
                  <c:v>9.2626050000000006</c:v>
                </c:pt>
                <c:pt idx="89303">
                  <c:v>9.3345540000000007</c:v>
                </c:pt>
                <c:pt idx="89304">
                  <c:v>9.4067109999999996</c:v>
                </c:pt>
                <c:pt idx="89305">
                  <c:v>9.4791840000000001</c:v>
                </c:pt>
                <c:pt idx="89306">
                  <c:v>9.5517350000000008</c:v>
                </c:pt>
                <c:pt idx="89307">
                  <c:v>9.6241310000000002</c:v>
                </c:pt>
                <c:pt idx="89308">
                  <c:v>9.6958990000000007</c:v>
                </c:pt>
                <c:pt idx="89309">
                  <c:v>9.7670919999999999</c:v>
                </c:pt>
                <c:pt idx="89310">
                  <c:v>9.8386639999999996</c:v>
                </c:pt>
                <c:pt idx="89311">
                  <c:v>9.9086970000000001</c:v>
                </c:pt>
                <c:pt idx="89312">
                  <c:v>9.9785550000000001</c:v>
                </c:pt>
                <c:pt idx="89313">
                  <c:v>10.04888</c:v>
                </c:pt>
                <c:pt idx="89314">
                  <c:v>10.119629999999999</c:v>
                </c:pt>
                <c:pt idx="89315">
                  <c:v>10.185770000000002</c:v>
                </c:pt>
                <c:pt idx="89316">
                  <c:v>10.252689999999999</c:v>
                </c:pt>
                <c:pt idx="89317">
                  <c:v>10.320970000000001</c:v>
                </c:pt>
                <c:pt idx="89318">
                  <c:v>10.38946</c:v>
                </c:pt>
                <c:pt idx="89319">
                  <c:v>10.45865</c:v>
                </c:pt>
                <c:pt idx="89320">
                  <c:v>10.528280000000001</c:v>
                </c:pt>
                <c:pt idx="89321">
                  <c:v>10.598669999999998</c:v>
                </c:pt>
                <c:pt idx="89322">
                  <c:v>10.669370000000001</c:v>
                </c:pt>
                <c:pt idx="89323">
                  <c:v>10.740369999999999</c:v>
                </c:pt>
                <c:pt idx="89324">
                  <c:v>10.811260000000001</c:v>
                </c:pt>
                <c:pt idx="89325">
                  <c:v>10.88273</c:v>
                </c:pt>
                <c:pt idx="89326">
                  <c:v>10.954420000000001</c:v>
                </c:pt>
                <c:pt idx="89327">
                  <c:v>11.024460000000001</c:v>
                </c:pt>
                <c:pt idx="89328">
                  <c:v>11.095800000000001</c:v>
                </c:pt>
                <c:pt idx="89329">
                  <c:v>11.1683</c:v>
                </c:pt>
                <c:pt idx="89330">
                  <c:v>11.23972</c:v>
                </c:pt>
                <c:pt idx="89331">
                  <c:v>11.311450000000001</c:v>
                </c:pt>
                <c:pt idx="89332">
                  <c:v>11.38307</c:v>
                </c:pt>
                <c:pt idx="89333">
                  <c:v>11.45505</c:v>
                </c:pt>
                <c:pt idx="89334">
                  <c:v>11.525650000000001</c:v>
                </c:pt>
                <c:pt idx="89335">
                  <c:v>11.59707</c:v>
                </c:pt>
                <c:pt idx="89336">
                  <c:v>11.66874</c:v>
                </c:pt>
                <c:pt idx="89337">
                  <c:v>11.74029</c:v>
                </c:pt>
                <c:pt idx="89338">
                  <c:v>11.81176</c:v>
                </c:pt>
                <c:pt idx="89339">
                  <c:v>11.88358</c:v>
                </c:pt>
                <c:pt idx="89340">
                  <c:v>11.95468</c:v>
                </c:pt>
                <c:pt idx="89341">
                  <c:v>12.02572</c:v>
                </c:pt>
                <c:pt idx="89342">
                  <c:v>12.097150000000001</c:v>
                </c:pt>
                <c:pt idx="89343">
                  <c:v>12.168950000000001</c:v>
                </c:pt>
                <c:pt idx="89344">
                  <c:v>12.240640000000001</c:v>
                </c:pt>
                <c:pt idx="89345">
                  <c:v>12.31231</c:v>
                </c:pt>
                <c:pt idx="89346">
                  <c:v>12.383439999999998</c:v>
                </c:pt>
                <c:pt idx="89347">
                  <c:v>12.455099999999998</c:v>
                </c:pt>
                <c:pt idx="89348">
                  <c:v>12.525090000000001</c:v>
                </c:pt>
                <c:pt idx="89349">
                  <c:v>12.596989999999998</c:v>
                </c:pt>
                <c:pt idx="89350">
                  <c:v>12.668280000000001</c:v>
                </c:pt>
                <c:pt idx="89351">
                  <c:v>12.73906</c:v>
                </c:pt>
                <c:pt idx="89352">
                  <c:v>12.80968</c:v>
                </c:pt>
                <c:pt idx="89353">
                  <c:v>12.880089999999999</c:v>
                </c:pt>
                <c:pt idx="89354">
                  <c:v>12.949660000000002</c:v>
                </c:pt>
                <c:pt idx="89355">
                  <c:v>13.02004</c:v>
                </c:pt>
                <c:pt idx="89356">
                  <c:v>13.090589999999999</c:v>
                </c:pt>
                <c:pt idx="89357">
                  <c:v>13.16127</c:v>
                </c:pt>
                <c:pt idx="89358">
                  <c:v>13.23179</c:v>
                </c:pt>
                <c:pt idx="89359">
                  <c:v>13.30119</c:v>
                </c:pt>
                <c:pt idx="89360">
                  <c:v>13.37102</c:v>
                </c:pt>
                <c:pt idx="89361">
                  <c:v>13.442069999999999</c:v>
                </c:pt>
                <c:pt idx="89362">
                  <c:v>13.51357</c:v>
                </c:pt>
                <c:pt idx="89363">
                  <c:v>13.584949999999999</c:v>
                </c:pt>
                <c:pt idx="89364">
                  <c:v>13.656690000000001</c:v>
                </c:pt>
                <c:pt idx="89365">
                  <c:v>13.728059999999999</c:v>
                </c:pt>
                <c:pt idx="89366">
                  <c:v>13.798829999999999</c:v>
                </c:pt>
                <c:pt idx="89367">
                  <c:v>13.870699999999999</c:v>
                </c:pt>
                <c:pt idx="89368">
                  <c:v>13.94218</c:v>
                </c:pt>
                <c:pt idx="89369">
                  <c:v>14.01342</c:v>
                </c:pt>
                <c:pt idx="89370">
                  <c:v>14.08427</c:v>
                </c:pt>
                <c:pt idx="89371">
                  <c:v>14.155189999999999</c:v>
                </c:pt>
                <c:pt idx="89372">
                  <c:v>14.225770000000001</c:v>
                </c:pt>
                <c:pt idx="89373">
                  <c:v>14.295949999999999</c:v>
                </c:pt>
                <c:pt idx="89374">
                  <c:v>14.36636</c:v>
                </c:pt>
                <c:pt idx="89375">
                  <c:v>14.43628</c:v>
                </c:pt>
                <c:pt idx="89376">
                  <c:v>14.506440000000001</c:v>
                </c:pt>
                <c:pt idx="89377">
                  <c:v>14.576499999999999</c:v>
                </c:pt>
                <c:pt idx="89378">
                  <c:v>14.646349999999998</c:v>
                </c:pt>
                <c:pt idx="89379">
                  <c:v>14.71613</c:v>
                </c:pt>
                <c:pt idx="89380">
                  <c:v>14.78617</c:v>
                </c:pt>
                <c:pt idx="89381">
                  <c:v>14.8551</c:v>
                </c:pt>
                <c:pt idx="89382">
                  <c:v>14.92427</c:v>
                </c:pt>
                <c:pt idx="89383">
                  <c:v>14.990069999999999</c:v>
                </c:pt>
                <c:pt idx="89384">
                  <c:v>15.052680000000001</c:v>
                </c:pt>
                <c:pt idx="89385">
                  <c:v>15.116959999999999</c:v>
                </c:pt>
                <c:pt idx="89386">
                  <c:v>15.18215</c:v>
                </c:pt>
                <c:pt idx="89387">
                  <c:v>15.24746</c:v>
                </c:pt>
                <c:pt idx="89388">
                  <c:v>15.31297</c:v>
                </c:pt>
                <c:pt idx="89389">
                  <c:v>15.378829999999999</c:v>
                </c:pt>
                <c:pt idx="89390">
                  <c:v>15.44511</c:v>
                </c:pt>
                <c:pt idx="89391">
                  <c:v>15.511369999999999</c:v>
                </c:pt>
                <c:pt idx="89392">
                  <c:v>15.57823</c:v>
                </c:pt>
                <c:pt idx="89393">
                  <c:v>15.645240000000001</c:v>
                </c:pt>
                <c:pt idx="89394">
                  <c:v>15.712200000000001</c:v>
                </c:pt>
                <c:pt idx="89395">
                  <c:v>15.77942</c:v>
                </c:pt>
                <c:pt idx="89396">
                  <c:v>15.846780000000001</c:v>
                </c:pt>
                <c:pt idx="89397">
                  <c:v>15.913649999999999</c:v>
                </c:pt>
                <c:pt idx="89398">
                  <c:v>15.98128</c:v>
                </c:pt>
                <c:pt idx="89399">
                  <c:v>16.048560000000002</c:v>
                </c:pt>
                <c:pt idx="89400">
                  <c:v>16.116689999999998</c:v>
                </c:pt>
                <c:pt idx="89401">
                  <c:v>16.185220000000001</c:v>
                </c:pt>
                <c:pt idx="89402">
                  <c:v>16.255120000000002</c:v>
                </c:pt>
                <c:pt idx="89403">
                  <c:v>16.323029999999999</c:v>
                </c:pt>
                <c:pt idx="89404">
                  <c:v>16.390260000000001</c:v>
                </c:pt>
                <c:pt idx="89405">
                  <c:v>16.456489999999999</c:v>
                </c:pt>
                <c:pt idx="89406">
                  <c:v>16.52298</c:v>
                </c:pt>
                <c:pt idx="89407">
                  <c:v>16.58934</c:v>
                </c:pt>
                <c:pt idx="89408">
                  <c:v>16.6555</c:v>
                </c:pt>
                <c:pt idx="89409">
                  <c:v>16.72261</c:v>
                </c:pt>
                <c:pt idx="89410">
                  <c:v>16.789449999999999</c:v>
                </c:pt>
                <c:pt idx="89411">
                  <c:v>16.857029999999998</c:v>
                </c:pt>
                <c:pt idx="89412">
                  <c:v>16.925719999999998</c:v>
                </c:pt>
                <c:pt idx="89413">
                  <c:v>16.99231</c:v>
                </c:pt>
                <c:pt idx="89414">
                  <c:v>17.05913</c:v>
                </c:pt>
                <c:pt idx="89415">
                  <c:v>17.125959999999999</c:v>
                </c:pt>
                <c:pt idx="89416">
                  <c:v>17.19359</c:v>
                </c:pt>
                <c:pt idx="89417">
                  <c:v>17.261340000000001</c:v>
                </c:pt>
                <c:pt idx="89418">
                  <c:v>17.32845</c:v>
                </c:pt>
                <c:pt idx="89419">
                  <c:v>17.395900000000001</c:v>
                </c:pt>
                <c:pt idx="89420">
                  <c:v>17.464189999999999</c:v>
                </c:pt>
                <c:pt idx="89421">
                  <c:v>17.531649999999999</c:v>
                </c:pt>
                <c:pt idx="89422">
                  <c:v>17.599119999999999</c:v>
                </c:pt>
                <c:pt idx="89423">
                  <c:v>17.66695</c:v>
                </c:pt>
                <c:pt idx="89424">
                  <c:v>17.734380000000002</c:v>
                </c:pt>
                <c:pt idx="89425">
                  <c:v>17.801880000000001</c:v>
                </c:pt>
                <c:pt idx="89426">
                  <c:v>17.868740000000003</c:v>
                </c:pt>
                <c:pt idx="89427">
                  <c:v>17.936810000000001</c:v>
                </c:pt>
                <c:pt idx="89428">
                  <c:v>18.004359999999998</c:v>
                </c:pt>
                <c:pt idx="89429">
                  <c:v>18.07151</c:v>
                </c:pt>
                <c:pt idx="89430">
                  <c:v>18.13926</c:v>
                </c:pt>
                <c:pt idx="89431">
                  <c:v>18.206630000000001</c:v>
                </c:pt>
                <c:pt idx="89432">
                  <c:v>18.273910000000001</c:v>
                </c:pt>
                <c:pt idx="89433">
                  <c:v>18.34158</c:v>
                </c:pt>
                <c:pt idx="89434">
                  <c:v>18.408659999999998</c:v>
                </c:pt>
                <c:pt idx="89435">
                  <c:v>18.47598</c:v>
                </c:pt>
                <c:pt idx="89436">
                  <c:v>18.54335</c:v>
                </c:pt>
                <c:pt idx="89437">
                  <c:v>18.610869999999998</c:v>
                </c:pt>
                <c:pt idx="89438">
                  <c:v>18.678349999999998</c:v>
                </c:pt>
                <c:pt idx="89439">
                  <c:v>18.7453</c:v>
                </c:pt>
                <c:pt idx="89440">
                  <c:v>18.81221</c:v>
                </c:pt>
                <c:pt idx="89441">
                  <c:v>18.879440000000002</c:v>
                </c:pt>
                <c:pt idx="89442">
                  <c:v>18.946200000000001</c:v>
                </c:pt>
                <c:pt idx="89443">
                  <c:v>19.0123</c:v>
                </c:pt>
                <c:pt idx="89444">
                  <c:v>19.078530000000001</c:v>
                </c:pt>
                <c:pt idx="89445">
                  <c:v>19.144880000000001</c:v>
                </c:pt>
                <c:pt idx="89446">
                  <c:v>19.208780000000001</c:v>
                </c:pt>
                <c:pt idx="89447">
                  <c:v>19.272500000000001</c:v>
                </c:pt>
                <c:pt idx="89448">
                  <c:v>19.33708</c:v>
                </c:pt>
                <c:pt idx="89449">
                  <c:v>19.40183</c:v>
                </c:pt>
                <c:pt idx="89450">
                  <c:v>19.466730000000002</c:v>
                </c:pt>
                <c:pt idx="89451">
                  <c:v>19.531659999999999</c:v>
                </c:pt>
                <c:pt idx="89452">
                  <c:v>19.595769999999998</c:v>
                </c:pt>
                <c:pt idx="89453">
                  <c:v>19.662510000000001</c:v>
                </c:pt>
                <c:pt idx="89454">
                  <c:v>19.72805</c:v>
                </c:pt>
                <c:pt idx="89455">
                  <c:v>19.815329999999999</c:v>
                </c:pt>
                <c:pt idx="89456">
                  <c:v>19.88008</c:v>
                </c:pt>
                <c:pt idx="89457">
                  <c:v>19.949249999999999</c:v>
                </c:pt>
                <c:pt idx="89458">
                  <c:v>20.015710000000002</c:v>
                </c:pt>
                <c:pt idx="89459">
                  <c:v>20.081769999999999</c:v>
                </c:pt>
                <c:pt idx="89460">
                  <c:v>20.146850000000001</c:v>
                </c:pt>
                <c:pt idx="89461">
                  <c:v>20.212310000000002</c:v>
                </c:pt>
                <c:pt idx="89462">
                  <c:v>20.277899999999999</c:v>
                </c:pt>
                <c:pt idx="89463">
                  <c:v>20.342859999999998</c:v>
                </c:pt>
                <c:pt idx="89464">
                  <c:v>20.406829999999999</c:v>
                </c:pt>
                <c:pt idx="89465">
                  <c:v>20.471319999999999</c:v>
                </c:pt>
                <c:pt idx="89466">
                  <c:v>20.535429999999998</c:v>
                </c:pt>
                <c:pt idx="89467">
                  <c:v>20.600540000000002</c:v>
                </c:pt>
                <c:pt idx="89468">
                  <c:v>20.663599999999999</c:v>
                </c:pt>
                <c:pt idx="89469">
                  <c:v>20.723470000000002</c:v>
                </c:pt>
                <c:pt idx="89470">
                  <c:v>20.782720000000001</c:v>
                </c:pt>
                <c:pt idx="89471">
                  <c:v>20.84149</c:v>
                </c:pt>
                <c:pt idx="89472">
                  <c:v>20.90408</c:v>
                </c:pt>
                <c:pt idx="89473">
                  <c:v>20.965349999999997</c:v>
                </c:pt>
                <c:pt idx="89474">
                  <c:v>21.026889999999998</c:v>
                </c:pt>
                <c:pt idx="89475">
                  <c:v>21.087869999999999</c:v>
                </c:pt>
                <c:pt idx="89476">
                  <c:v>21.149179999999998</c:v>
                </c:pt>
                <c:pt idx="89477">
                  <c:v>21.210059999999999</c:v>
                </c:pt>
                <c:pt idx="89478">
                  <c:v>21.270980000000002</c:v>
                </c:pt>
                <c:pt idx="89479">
                  <c:v>21.332080000000001</c:v>
                </c:pt>
                <c:pt idx="89480">
                  <c:v>21.393419999999999</c:v>
                </c:pt>
                <c:pt idx="89481">
                  <c:v>21.454219999999999</c:v>
                </c:pt>
                <c:pt idx="89482">
                  <c:v>21.515349999999998</c:v>
                </c:pt>
                <c:pt idx="89483">
                  <c:v>21.575129999999998</c:v>
                </c:pt>
                <c:pt idx="89484">
                  <c:v>21.636129999999998</c:v>
                </c:pt>
                <c:pt idx="89485">
                  <c:v>21.693269999999998</c:v>
                </c:pt>
                <c:pt idx="89486">
                  <c:v>21.749450000000003</c:v>
                </c:pt>
                <c:pt idx="89487">
                  <c:v>21.807280000000002</c:v>
                </c:pt>
                <c:pt idx="89488">
                  <c:v>21.866230000000002</c:v>
                </c:pt>
                <c:pt idx="89489">
                  <c:v>21.925400000000003</c:v>
                </c:pt>
                <c:pt idx="89490">
                  <c:v>21.984680000000001</c:v>
                </c:pt>
                <c:pt idx="89491">
                  <c:v>22.045200000000001</c:v>
                </c:pt>
                <c:pt idx="89492">
                  <c:v>22.105220000000003</c:v>
                </c:pt>
                <c:pt idx="89493">
                  <c:v>22.16431</c:v>
                </c:pt>
                <c:pt idx="89494">
                  <c:v>22.223760000000002</c:v>
                </c:pt>
                <c:pt idx="89495">
                  <c:v>22.283019999999997</c:v>
                </c:pt>
                <c:pt idx="89496">
                  <c:v>22.341829999999998</c:v>
                </c:pt>
                <c:pt idx="89497">
                  <c:v>22.400970000000001</c:v>
                </c:pt>
                <c:pt idx="89498">
                  <c:v>22.461269999999999</c:v>
                </c:pt>
                <c:pt idx="89499">
                  <c:v>22.520009999999999</c:v>
                </c:pt>
                <c:pt idx="89500">
                  <c:v>22.58249</c:v>
                </c:pt>
                <c:pt idx="89501">
                  <c:v>22.641689999999997</c:v>
                </c:pt>
                <c:pt idx="89502">
                  <c:v>22.70083</c:v>
                </c:pt>
                <c:pt idx="89503">
                  <c:v>22.760289999999998</c:v>
                </c:pt>
                <c:pt idx="89504">
                  <c:v>22.81991</c:v>
                </c:pt>
                <c:pt idx="89505">
                  <c:v>22.88082</c:v>
                </c:pt>
                <c:pt idx="89506">
                  <c:v>22.940529999999999</c:v>
                </c:pt>
                <c:pt idx="89507">
                  <c:v>23.000830000000001</c:v>
                </c:pt>
                <c:pt idx="89508">
                  <c:v>23.060559999999999</c:v>
                </c:pt>
                <c:pt idx="89509">
                  <c:v>23.120889999999999</c:v>
                </c:pt>
                <c:pt idx="89510">
                  <c:v>23.180540000000001</c:v>
                </c:pt>
                <c:pt idx="89511">
                  <c:v>23.239909999999998</c:v>
                </c:pt>
                <c:pt idx="89512">
                  <c:v>23.300160000000002</c:v>
                </c:pt>
                <c:pt idx="89513">
                  <c:v>23.36007</c:v>
                </c:pt>
                <c:pt idx="89514">
                  <c:v>23.42126</c:v>
                </c:pt>
                <c:pt idx="89515">
                  <c:v>23.484099999999998</c:v>
                </c:pt>
                <c:pt idx="89516">
                  <c:v>23.5444</c:v>
                </c:pt>
                <c:pt idx="89517">
                  <c:v>23.60389</c:v>
                </c:pt>
                <c:pt idx="89518">
                  <c:v>23.662100000000002</c:v>
                </c:pt>
                <c:pt idx="89519">
                  <c:v>23.721169999999997</c:v>
                </c:pt>
                <c:pt idx="89520">
                  <c:v>23.779629999999997</c:v>
                </c:pt>
                <c:pt idx="89521">
                  <c:v>23.838550000000001</c:v>
                </c:pt>
                <c:pt idx="89522">
                  <c:v>23.897490000000001</c:v>
                </c:pt>
                <c:pt idx="89523">
                  <c:v>23.95655</c:v>
                </c:pt>
                <c:pt idx="89524">
                  <c:v>24.015270000000001</c:v>
                </c:pt>
                <c:pt idx="89525">
                  <c:v>24.074069999999999</c:v>
                </c:pt>
                <c:pt idx="89526">
                  <c:v>24.132339999999999</c:v>
                </c:pt>
                <c:pt idx="89527">
                  <c:v>24.191509999999997</c:v>
                </c:pt>
                <c:pt idx="89528">
                  <c:v>24.25029</c:v>
                </c:pt>
                <c:pt idx="89529">
                  <c:v>24.308800000000002</c:v>
                </c:pt>
                <c:pt idx="89530">
                  <c:v>24.367489999999997</c:v>
                </c:pt>
                <c:pt idx="89531">
                  <c:v>24.426079999999999</c:v>
                </c:pt>
                <c:pt idx="89532">
                  <c:v>24.484300000000001</c:v>
                </c:pt>
                <c:pt idx="89533">
                  <c:v>24.542069999999999</c:v>
                </c:pt>
                <c:pt idx="89534">
                  <c:v>24.597809999999999</c:v>
                </c:pt>
                <c:pt idx="89535">
                  <c:v>24.652419999999999</c:v>
                </c:pt>
                <c:pt idx="89536">
                  <c:v>24.71012</c:v>
                </c:pt>
                <c:pt idx="89537">
                  <c:v>24.767530000000001</c:v>
                </c:pt>
                <c:pt idx="89538">
                  <c:v>24.82592</c:v>
                </c:pt>
                <c:pt idx="89539">
                  <c:v>24.884149999999998</c:v>
                </c:pt>
                <c:pt idx="89540">
                  <c:v>24.942950000000003</c:v>
                </c:pt>
                <c:pt idx="89541">
                  <c:v>25.00067</c:v>
                </c:pt>
                <c:pt idx="89542">
                  <c:v>25.059619999999999</c:v>
                </c:pt>
                <c:pt idx="89543">
                  <c:v>25.118220000000001</c:v>
                </c:pt>
                <c:pt idx="89544">
                  <c:v>25.17728</c:v>
                </c:pt>
                <c:pt idx="89545">
                  <c:v>25.236060000000002</c:v>
                </c:pt>
                <c:pt idx="89546">
                  <c:v>25.294759999999997</c:v>
                </c:pt>
                <c:pt idx="89547">
                  <c:v>25.35399</c:v>
                </c:pt>
                <c:pt idx="89548">
                  <c:v>25.411660000000001</c:v>
                </c:pt>
                <c:pt idx="89549">
                  <c:v>25.470590000000001</c:v>
                </c:pt>
                <c:pt idx="89550">
                  <c:v>25.529049999999998</c:v>
                </c:pt>
                <c:pt idx="89551">
                  <c:v>25.587119999999999</c:v>
                </c:pt>
                <c:pt idx="89552">
                  <c:v>25.63899</c:v>
                </c:pt>
                <c:pt idx="89553">
                  <c:v>25.691939999999999</c:v>
                </c:pt>
                <c:pt idx="89554">
                  <c:v>25.743130000000001</c:v>
                </c:pt>
                <c:pt idx="89555">
                  <c:v>25.801110000000001</c:v>
                </c:pt>
                <c:pt idx="89556">
                  <c:v>25.854590000000002</c:v>
                </c:pt>
                <c:pt idx="89557">
                  <c:v>25.9056</c:v>
                </c:pt>
                <c:pt idx="89558">
                  <c:v>25.958159999999999</c:v>
                </c:pt>
                <c:pt idx="89559">
                  <c:v>26.008049999999997</c:v>
                </c:pt>
                <c:pt idx="89560">
                  <c:v>26.060560000000002</c:v>
                </c:pt>
                <c:pt idx="89561">
                  <c:v>26.115910000000003</c:v>
                </c:pt>
                <c:pt idx="89562">
                  <c:v>26.17136</c:v>
                </c:pt>
                <c:pt idx="89563">
                  <c:v>26.228009999999998</c:v>
                </c:pt>
                <c:pt idx="89564">
                  <c:v>26.285039999999999</c:v>
                </c:pt>
                <c:pt idx="89565">
                  <c:v>26.342300000000002</c:v>
                </c:pt>
                <c:pt idx="89566">
                  <c:v>26.3994</c:v>
                </c:pt>
                <c:pt idx="89567">
                  <c:v>26.457130000000003</c:v>
                </c:pt>
                <c:pt idx="89568">
                  <c:v>26.515629999999998</c:v>
                </c:pt>
                <c:pt idx="89569">
                  <c:v>26.573319999999999</c:v>
                </c:pt>
                <c:pt idx="89570">
                  <c:v>26.631219999999999</c:v>
                </c:pt>
                <c:pt idx="89571">
                  <c:v>26.689159999999998</c:v>
                </c:pt>
                <c:pt idx="89572">
                  <c:v>26.747429999999998</c:v>
                </c:pt>
                <c:pt idx="89573">
                  <c:v>26.804649999999999</c:v>
                </c:pt>
                <c:pt idx="89574">
                  <c:v>26.862549999999999</c:v>
                </c:pt>
                <c:pt idx="89575">
                  <c:v>26.921420000000001</c:v>
                </c:pt>
                <c:pt idx="89576">
                  <c:v>26.979229999999998</c:v>
                </c:pt>
                <c:pt idx="89577">
                  <c:v>27.036950000000001</c:v>
                </c:pt>
                <c:pt idx="89578">
                  <c:v>27.09487</c:v>
                </c:pt>
                <c:pt idx="89579">
                  <c:v>27.152829999999998</c:v>
                </c:pt>
                <c:pt idx="89580">
                  <c:v>27.210920000000002</c:v>
                </c:pt>
                <c:pt idx="89581">
                  <c:v>27.268919999999998</c:v>
                </c:pt>
                <c:pt idx="89582">
                  <c:v>27.326609999999999</c:v>
                </c:pt>
                <c:pt idx="89583">
                  <c:v>27.384240000000002</c:v>
                </c:pt>
                <c:pt idx="89584">
                  <c:v>27.441759999999999</c:v>
                </c:pt>
                <c:pt idx="89585">
                  <c:v>27.498840000000001</c:v>
                </c:pt>
                <c:pt idx="89586">
                  <c:v>27.556060000000002</c:v>
                </c:pt>
                <c:pt idx="89587">
                  <c:v>27.613349999999997</c:v>
                </c:pt>
                <c:pt idx="89588">
                  <c:v>27.670479999999998</c:v>
                </c:pt>
                <c:pt idx="89589">
                  <c:v>27.727319999999999</c:v>
                </c:pt>
                <c:pt idx="89590">
                  <c:v>27.784309999999998</c:v>
                </c:pt>
                <c:pt idx="89591">
                  <c:v>27.841360000000002</c:v>
                </c:pt>
                <c:pt idx="89592">
                  <c:v>27.897219999999997</c:v>
                </c:pt>
                <c:pt idx="89593">
                  <c:v>27.953109999999999</c:v>
                </c:pt>
                <c:pt idx="89594">
                  <c:v>28.009460000000001</c:v>
                </c:pt>
                <c:pt idx="89595">
                  <c:v>28.065760000000001</c:v>
                </c:pt>
                <c:pt idx="89596">
                  <c:v>28.122430000000001</c:v>
                </c:pt>
                <c:pt idx="89597">
                  <c:v>28.179300000000001</c:v>
                </c:pt>
                <c:pt idx="89598">
                  <c:v>28.236229999999999</c:v>
                </c:pt>
                <c:pt idx="89599">
                  <c:v>28.293390000000002</c:v>
                </c:pt>
                <c:pt idx="89600">
                  <c:v>28.3279</c:v>
                </c:pt>
                <c:pt idx="89601">
                  <c:v>28.365949999999998</c:v>
                </c:pt>
                <c:pt idx="89602">
                  <c:v>28.416139999999999</c:v>
                </c:pt>
                <c:pt idx="89603">
                  <c:v>28.468070000000001</c:v>
                </c:pt>
                <c:pt idx="89604">
                  <c:v>28.52186</c:v>
                </c:pt>
                <c:pt idx="89605">
                  <c:v>28.574370000000002</c:v>
                </c:pt>
                <c:pt idx="89606">
                  <c:v>28.629519999999999</c:v>
                </c:pt>
                <c:pt idx="89607">
                  <c:v>28.685089999999999</c:v>
                </c:pt>
                <c:pt idx="89608">
                  <c:v>28.74126</c:v>
                </c:pt>
                <c:pt idx="89609">
                  <c:v>28.797409999999999</c:v>
                </c:pt>
                <c:pt idx="89610">
                  <c:v>28.853620000000003</c:v>
                </c:pt>
                <c:pt idx="89611">
                  <c:v>28.909750000000003</c:v>
                </c:pt>
                <c:pt idx="89612">
                  <c:v>28.9649</c:v>
                </c:pt>
                <c:pt idx="89613">
                  <c:v>29.020769999999999</c:v>
                </c:pt>
                <c:pt idx="89614">
                  <c:v>29.076719999999998</c:v>
                </c:pt>
                <c:pt idx="89615">
                  <c:v>29.132479999999997</c:v>
                </c:pt>
                <c:pt idx="89616">
                  <c:v>29.188429999999997</c:v>
                </c:pt>
                <c:pt idx="89617">
                  <c:v>29.24417</c:v>
                </c:pt>
                <c:pt idx="89618">
                  <c:v>29.300130000000003</c:v>
                </c:pt>
                <c:pt idx="89619">
                  <c:v>29.35586</c:v>
                </c:pt>
                <c:pt idx="89620">
                  <c:v>29.41131</c:v>
                </c:pt>
                <c:pt idx="89621">
                  <c:v>29.467359999999999</c:v>
                </c:pt>
                <c:pt idx="89622">
                  <c:v>29.523489999999999</c:v>
                </c:pt>
                <c:pt idx="89623">
                  <c:v>29.579450000000001</c:v>
                </c:pt>
                <c:pt idx="89624">
                  <c:v>29.635630000000003</c:v>
                </c:pt>
                <c:pt idx="89625">
                  <c:v>29.692059999999998</c:v>
                </c:pt>
                <c:pt idx="89626">
                  <c:v>29.74821</c:v>
                </c:pt>
                <c:pt idx="89627">
                  <c:v>29.805060000000001</c:v>
                </c:pt>
                <c:pt idx="89628">
                  <c:v>29.861239999999999</c:v>
                </c:pt>
                <c:pt idx="89629">
                  <c:v>29.917549999999999</c:v>
                </c:pt>
                <c:pt idx="89630">
                  <c:v>29.97392</c:v>
                </c:pt>
                <c:pt idx="89631">
                  <c:v>30.030250000000002</c:v>
                </c:pt>
                <c:pt idx="89632">
                  <c:v>30.087109999999999</c:v>
                </c:pt>
                <c:pt idx="89633">
                  <c:v>30.143170000000001</c:v>
                </c:pt>
                <c:pt idx="89634">
                  <c:v>30.200109999999999</c:v>
                </c:pt>
                <c:pt idx="89635">
                  <c:v>30.257170000000002</c:v>
                </c:pt>
                <c:pt idx="89636">
                  <c:v>30.31476</c:v>
                </c:pt>
                <c:pt idx="89637">
                  <c:v>30.373060000000002</c:v>
                </c:pt>
                <c:pt idx="89638">
                  <c:v>30.43122</c:v>
                </c:pt>
                <c:pt idx="89639">
                  <c:v>30.489289999999997</c:v>
                </c:pt>
                <c:pt idx="89640">
                  <c:v>30.547089999999997</c:v>
                </c:pt>
                <c:pt idx="89641">
                  <c:v>30.605429999999998</c:v>
                </c:pt>
                <c:pt idx="89642">
                  <c:v>30.66375</c:v>
                </c:pt>
                <c:pt idx="89643">
                  <c:v>30.72148</c:v>
                </c:pt>
                <c:pt idx="89644">
                  <c:v>30.779429999999998</c:v>
                </c:pt>
                <c:pt idx="89645">
                  <c:v>30.8371</c:v>
                </c:pt>
                <c:pt idx="89646">
                  <c:v>30.895109999999999</c:v>
                </c:pt>
                <c:pt idx="89647">
                  <c:v>30.9526</c:v>
                </c:pt>
                <c:pt idx="89648">
                  <c:v>31.00958</c:v>
                </c:pt>
                <c:pt idx="89649">
                  <c:v>31.066600000000001</c:v>
                </c:pt>
                <c:pt idx="89650">
                  <c:v>31.124230000000001</c:v>
                </c:pt>
                <c:pt idx="89651">
                  <c:v>31.181920000000002</c:v>
                </c:pt>
                <c:pt idx="89652">
                  <c:v>31.238260000000004</c:v>
                </c:pt>
                <c:pt idx="89653">
                  <c:v>31.296110000000002</c:v>
                </c:pt>
                <c:pt idx="89654">
                  <c:v>31.354109999999999</c:v>
                </c:pt>
                <c:pt idx="89655">
                  <c:v>31.41151</c:v>
                </c:pt>
                <c:pt idx="89656">
                  <c:v>31.469550000000002</c:v>
                </c:pt>
                <c:pt idx="89657">
                  <c:v>31.527090000000001</c:v>
                </c:pt>
                <c:pt idx="89658">
                  <c:v>31.584959999999999</c:v>
                </c:pt>
                <c:pt idx="89659">
                  <c:v>31.63944</c:v>
                </c:pt>
                <c:pt idx="89660">
                  <c:v>31.694939999999999</c:v>
                </c:pt>
                <c:pt idx="89661">
                  <c:v>31.75151</c:v>
                </c:pt>
                <c:pt idx="89662">
                  <c:v>31.808049999999998</c:v>
                </c:pt>
                <c:pt idx="89663">
                  <c:v>31.864240000000002</c:v>
                </c:pt>
                <c:pt idx="89664">
                  <c:v>31.920870000000001</c:v>
                </c:pt>
                <c:pt idx="89665">
                  <c:v>31.978100000000001</c:v>
                </c:pt>
                <c:pt idx="89666">
                  <c:v>32.035399999999996</c:v>
                </c:pt>
                <c:pt idx="89667">
                  <c:v>32.092439999999996</c:v>
                </c:pt>
                <c:pt idx="89668">
                  <c:v>32.144500000000001</c:v>
                </c:pt>
                <c:pt idx="89669">
                  <c:v>32.201770000000003</c:v>
                </c:pt>
                <c:pt idx="89670">
                  <c:v>32.25929</c:v>
                </c:pt>
                <c:pt idx="89671">
                  <c:v>32.317270000000001</c:v>
                </c:pt>
                <c:pt idx="89672">
                  <c:v>32.375500000000002</c:v>
                </c:pt>
                <c:pt idx="89673">
                  <c:v>32.432539999999996</c:v>
                </c:pt>
                <c:pt idx="89674">
                  <c:v>32.490839999999999</c:v>
                </c:pt>
                <c:pt idx="89675">
                  <c:v>32.546349999999997</c:v>
                </c:pt>
                <c:pt idx="89676">
                  <c:v>32.603479999999998</c:v>
                </c:pt>
                <c:pt idx="89677">
                  <c:v>32.660240000000002</c:v>
                </c:pt>
                <c:pt idx="89678">
                  <c:v>32.717420000000004</c:v>
                </c:pt>
                <c:pt idx="89679">
                  <c:v>32.775539999999999</c:v>
                </c:pt>
                <c:pt idx="89680">
                  <c:v>32.828679999999999</c:v>
                </c:pt>
                <c:pt idx="89681">
                  <c:v>32.88503</c:v>
                </c:pt>
                <c:pt idx="89682">
                  <c:v>32.94126</c:v>
                </c:pt>
                <c:pt idx="89683">
                  <c:v>32.998100000000001</c:v>
                </c:pt>
                <c:pt idx="89684">
                  <c:v>33.054850000000002</c:v>
                </c:pt>
                <c:pt idx="89685">
                  <c:v>33.112339999999996</c:v>
                </c:pt>
                <c:pt idx="89686">
                  <c:v>33.16939</c:v>
                </c:pt>
                <c:pt idx="89687">
                  <c:v>33.226489999999998</c:v>
                </c:pt>
                <c:pt idx="89688">
                  <c:v>33.284109999999998</c:v>
                </c:pt>
                <c:pt idx="89689">
                  <c:v>33.341569999999997</c:v>
                </c:pt>
                <c:pt idx="89690">
                  <c:v>33.399119999999996</c:v>
                </c:pt>
                <c:pt idx="89691">
                  <c:v>33.456739999999996</c:v>
                </c:pt>
                <c:pt idx="89692">
                  <c:v>33.514490000000002</c:v>
                </c:pt>
                <c:pt idx="89693">
                  <c:v>33.572470000000003</c:v>
                </c:pt>
                <c:pt idx="89694">
                  <c:v>33.630160000000004</c:v>
                </c:pt>
                <c:pt idx="89695">
                  <c:v>33.688069999999996</c:v>
                </c:pt>
                <c:pt idx="89696">
                  <c:v>33.746489999999994</c:v>
                </c:pt>
                <c:pt idx="89697">
                  <c:v>33.802390000000003</c:v>
                </c:pt>
                <c:pt idx="89698">
                  <c:v>33.859580000000001</c:v>
                </c:pt>
                <c:pt idx="89699">
                  <c:v>33.91601</c:v>
                </c:pt>
                <c:pt idx="89700">
                  <c:v>33.973480000000002</c:v>
                </c:pt>
                <c:pt idx="89701">
                  <c:v>34.031500000000001</c:v>
                </c:pt>
                <c:pt idx="89702">
                  <c:v>34.088470000000001</c:v>
                </c:pt>
                <c:pt idx="89703">
                  <c:v>34.146519999999995</c:v>
                </c:pt>
                <c:pt idx="89704">
                  <c:v>34.204880000000003</c:v>
                </c:pt>
                <c:pt idx="89705">
                  <c:v>34.262050000000002</c:v>
                </c:pt>
                <c:pt idx="89706">
                  <c:v>34.319920000000003</c:v>
                </c:pt>
                <c:pt idx="89707">
                  <c:v>34.376649999999998</c:v>
                </c:pt>
                <c:pt idx="89708">
                  <c:v>34.434660000000001</c:v>
                </c:pt>
                <c:pt idx="89709">
                  <c:v>34.491839999999996</c:v>
                </c:pt>
                <c:pt idx="89710">
                  <c:v>34.549620000000004</c:v>
                </c:pt>
                <c:pt idx="89711">
                  <c:v>34.606830000000002</c:v>
                </c:pt>
                <c:pt idx="89712">
                  <c:v>34.664640000000006</c:v>
                </c:pt>
                <c:pt idx="89713">
                  <c:v>34.721269999999997</c:v>
                </c:pt>
                <c:pt idx="89714">
                  <c:v>34.778889999999997</c:v>
                </c:pt>
                <c:pt idx="89715">
                  <c:v>34.836269999999999</c:v>
                </c:pt>
                <c:pt idx="89716">
                  <c:v>34.892899999999997</c:v>
                </c:pt>
                <c:pt idx="89717">
                  <c:v>34.951210000000003</c:v>
                </c:pt>
                <c:pt idx="89718">
                  <c:v>35.009009999999996</c:v>
                </c:pt>
                <c:pt idx="89719">
                  <c:v>35.068530000000003</c:v>
                </c:pt>
                <c:pt idx="89720">
                  <c:v>35.127859999999998</c:v>
                </c:pt>
                <c:pt idx="89721">
                  <c:v>35.185690000000001</c:v>
                </c:pt>
                <c:pt idx="89722">
                  <c:v>35.243609999999997</c:v>
                </c:pt>
                <c:pt idx="89723">
                  <c:v>35.301369999999999</c:v>
                </c:pt>
                <c:pt idx="89724">
                  <c:v>35.35989</c:v>
                </c:pt>
                <c:pt idx="89725">
                  <c:v>35.417499999999997</c:v>
                </c:pt>
                <c:pt idx="89726">
                  <c:v>35.474629999999998</c:v>
                </c:pt>
                <c:pt idx="89727">
                  <c:v>35.532379999999996</c:v>
                </c:pt>
                <c:pt idx="89728">
                  <c:v>35.589750000000002</c:v>
                </c:pt>
                <c:pt idx="89729">
                  <c:v>35.646720000000002</c:v>
                </c:pt>
                <c:pt idx="89730">
                  <c:v>35.703859999999999</c:v>
                </c:pt>
                <c:pt idx="89731">
                  <c:v>35.760629999999999</c:v>
                </c:pt>
                <c:pt idx="89732">
                  <c:v>35.817309999999999</c:v>
                </c:pt>
                <c:pt idx="89733">
                  <c:v>35.874099999999999</c:v>
                </c:pt>
                <c:pt idx="89734">
                  <c:v>35.930840000000003</c:v>
                </c:pt>
                <c:pt idx="89735">
                  <c:v>35.987729999999999</c:v>
                </c:pt>
                <c:pt idx="89736">
                  <c:v>36.044809999999998</c:v>
                </c:pt>
                <c:pt idx="89737">
                  <c:v>36.101839999999996</c:v>
                </c:pt>
                <c:pt idx="89738">
                  <c:v>36.150289999999998</c:v>
                </c:pt>
                <c:pt idx="89739">
                  <c:v>36.198210000000003</c:v>
                </c:pt>
                <c:pt idx="89740">
                  <c:v>36.254190000000001</c:v>
                </c:pt>
                <c:pt idx="89741">
                  <c:v>36.310699999999997</c:v>
                </c:pt>
                <c:pt idx="89742">
                  <c:v>36.36665</c:v>
                </c:pt>
                <c:pt idx="89743">
                  <c:v>36.42304</c:v>
                </c:pt>
                <c:pt idx="89744">
                  <c:v>36.479509999999998</c:v>
                </c:pt>
                <c:pt idx="89745">
                  <c:v>36.53481</c:v>
                </c:pt>
                <c:pt idx="89746">
                  <c:v>36.590530000000001</c:v>
                </c:pt>
                <c:pt idx="89747">
                  <c:v>36.645580000000002</c:v>
                </c:pt>
                <c:pt idx="89748">
                  <c:v>36.699190000000002</c:v>
                </c:pt>
                <c:pt idx="89749">
                  <c:v>36.753079999999997</c:v>
                </c:pt>
                <c:pt idx="89750">
                  <c:v>36.807560000000002</c:v>
                </c:pt>
                <c:pt idx="89751">
                  <c:v>36.862479999999998</c:v>
                </c:pt>
                <c:pt idx="89752">
                  <c:v>36.917670000000001</c:v>
                </c:pt>
                <c:pt idx="89753">
                  <c:v>36.972320000000003</c:v>
                </c:pt>
                <c:pt idx="89754">
                  <c:v>37.026919999999997</c:v>
                </c:pt>
                <c:pt idx="89755">
                  <c:v>37.081330000000001</c:v>
                </c:pt>
                <c:pt idx="89756">
                  <c:v>37.13353</c:v>
                </c:pt>
                <c:pt idx="89757">
                  <c:v>37.188510000000001</c:v>
                </c:pt>
                <c:pt idx="89758">
                  <c:v>37.243110000000001</c:v>
                </c:pt>
                <c:pt idx="89759">
                  <c:v>37.297129999999996</c:v>
                </c:pt>
                <c:pt idx="89760">
                  <c:v>37.35051</c:v>
                </c:pt>
                <c:pt idx="89761">
                  <c:v>37.40343</c:v>
                </c:pt>
                <c:pt idx="89762">
                  <c:v>37.456530000000001</c:v>
                </c:pt>
                <c:pt idx="89763">
                  <c:v>37.5092</c:v>
                </c:pt>
                <c:pt idx="89764">
                  <c:v>37.561509999999998</c:v>
                </c:pt>
                <c:pt idx="89765">
                  <c:v>37.61392</c:v>
                </c:pt>
                <c:pt idx="89766">
                  <c:v>37.667279999999998</c:v>
                </c:pt>
                <c:pt idx="89767">
                  <c:v>37.720320000000001</c:v>
                </c:pt>
                <c:pt idx="89768">
                  <c:v>37.773099999999999</c:v>
                </c:pt>
                <c:pt idx="89769">
                  <c:v>37.825609999999998</c:v>
                </c:pt>
                <c:pt idx="89770">
                  <c:v>37.878150000000005</c:v>
                </c:pt>
                <c:pt idx="89771">
                  <c:v>37.928899999999999</c:v>
                </c:pt>
                <c:pt idx="89772">
                  <c:v>37.982140000000001</c:v>
                </c:pt>
                <c:pt idx="89773">
                  <c:v>38.035470000000004</c:v>
                </c:pt>
                <c:pt idx="89774">
                  <c:v>38.088989999999995</c:v>
                </c:pt>
                <c:pt idx="89775">
                  <c:v>38.141820000000003</c:v>
                </c:pt>
                <c:pt idx="89776">
                  <c:v>38.193539999999999</c:v>
                </c:pt>
                <c:pt idx="89777">
                  <c:v>38.246389999999998</c:v>
                </c:pt>
                <c:pt idx="89778">
                  <c:v>38.298659999999998</c:v>
                </c:pt>
                <c:pt idx="89779">
                  <c:v>38.350459999999998</c:v>
                </c:pt>
                <c:pt idx="89780">
                  <c:v>38.402630000000002</c:v>
                </c:pt>
                <c:pt idx="89781">
                  <c:v>38.453569999999999</c:v>
                </c:pt>
                <c:pt idx="89782">
                  <c:v>38.504870000000004</c:v>
                </c:pt>
                <c:pt idx="89783">
                  <c:v>38.557130000000001</c:v>
                </c:pt>
                <c:pt idx="89784">
                  <c:v>38.608220000000003</c:v>
                </c:pt>
                <c:pt idx="89785">
                  <c:v>38.658470000000001</c:v>
                </c:pt>
                <c:pt idx="89786">
                  <c:v>38.709580000000003</c:v>
                </c:pt>
                <c:pt idx="89787">
                  <c:v>38.761899999999997</c:v>
                </c:pt>
                <c:pt idx="89788">
                  <c:v>38.814239999999998</c:v>
                </c:pt>
                <c:pt idx="89789">
                  <c:v>38.867289999999997</c:v>
                </c:pt>
                <c:pt idx="89790">
                  <c:v>38.918949999999995</c:v>
                </c:pt>
                <c:pt idx="89791">
                  <c:v>38.970690000000005</c:v>
                </c:pt>
                <c:pt idx="89792">
                  <c:v>39.021810000000002</c:v>
                </c:pt>
                <c:pt idx="89793">
                  <c:v>39.071509999999996</c:v>
                </c:pt>
                <c:pt idx="89794">
                  <c:v>39.118400000000001</c:v>
                </c:pt>
                <c:pt idx="89795">
                  <c:v>39.166840000000001</c:v>
                </c:pt>
                <c:pt idx="89796">
                  <c:v>39.21631</c:v>
                </c:pt>
                <c:pt idx="89797">
                  <c:v>39.266169999999995</c:v>
                </c:pt>
                <c:pt idx="89798">
                  <c:v>39.316090000000003</c:v>
                </c:pt>
                <c:pt idx="89799">
                  <c:v>39.364609999999999</c:v>
                </c:pt>
                <c:pt idx="89800">
                  <c:v>39.413260000000001</c:v>
                </c:pt>
                <c:pt idx="89801">
                  <c:v>39.468119999999999</c:v>
                </c:pt>
                <c:pt idx="89802">
                  <c:v>39.52111</c:v>
                </c:pt>
                <c:pt idx="89803">
                  <c:v>39.573790000000002</c:v>
                </c:pt>
                <c:pt idx="89804">
                  <c:v>39.626480000000001</c:v>
                </c:pt>
                <c:pt idx="89805">
                  <c:v>39.678910000000002</c:v>
                </c:pt>
                <c:pt idx="89806">
                  <c:v>39.729999999999997</c:v>
                </c:pt>
                <c:pt idx="89807">
                  <c:v>39.780639999999998</c:v>
                </c:pt>
                <c:pt idx="89808">
                  <c:v>39.8322</c:v>
                </c:pt>
                <c:pt idx="89809">
                  <c:v>39.885670000000005</c:v>
                </c:pt>
                <c:pt idx="89810">
                  <c:v>39.938139999999997</c:v>
                </c:pt>
                <c:pt idx="89811">
                  <c:v>39.990310000000001</c:v>
                </c:pt>
                <c:pt idx="89812">
                  <c:v>40.042249999999996</c:v>
                </c:pt>
                <c:pt idx="89813">
                  <c:v>40.092579999999998</c:v>
                </c:pt>
                <c:pt idx="89814">
                  <c:v>40.144310000000004</c:v>
                </c:pt>
                <c:pt idx="89815">
                  <c:v>40.195869999999999</c:v>
                </c:pt>
                <c:pt idx="89816">
                  <c:v>40.247400000000006</c:v>
                </c:pt>
                <c:pt idx="89817">
                  <c:v>40.298749999999998</c:v>
                </c:pt>
                <c:pt idx="89818">
                  <c:v>40.349380000000004</c:v>
                </c:pt>
                <c:pt idx="89819">
                  <c:v>40.395519999999998</c:v>
                </c:pt>
                <c:pt idx="89820">
                  <c:v>40.44444</c:v>
                </c:pt>
                <c:pt idx="89821">
                  <c:v>40.493839999999999</c:v>
                </c:pt>
                <c:pt idx="89822">
                  <c:v>40.542999999999992</c:v>
                </c:pt>
                <c:pt idx="89823">
                  <c:v>40.59111</c:v>
                </c:pt>
                <c:pt idx="89824">
                  <c:v>40.638539999999999</c:v>
                </c:pt>
                <c:pt idx="89825">
                  <c:v>40.686010000000003</c:v>
                </c:pt>
                <c:pt idx="89826">
                  <c:v>40.733789999999999</c:v>
                </c:pt>
                <c:pt idx="89827">
                  <c:v>40.78163</c:v>
                </c:pt>
                <c:pt idx="89828">
                  <c:v>40.829570000000004</c:v>
                </c:pt>
                <c:pt idx="89829">
                  <c:v>40.877759999999995</c:v>
                </c:pt>
                <c:pt idx="89830">
                  <c:v>40.926220000000001</c:v>
                </c:pt>
                <c:pt idx="89831">
                  <c:v>40.974760000000003</c:v>
                </c:pt>
                <c:pt idx="89832">
                  <c:v>41.022199999999998</c:v>
                </c:pt>
                <c:pt idx="89833">
                  <c:v>41.070229999999995</c:v>
                </c:pt>
                <c:pt idx="89834">
                  <c:v>41.118340000000003</c:v>
                </c:pt>
                <c:pt idx="89835">
                  <c:v>41.16619</c:v>
                </c:pt>
                <c:pt idx="89836">
                  <c:v>41.213810000000002</c:v>
                </c:pt>
                <c:pt idx="89837">
                  <c:v>41.25591</c:v>
                </c:pt>
                <c:pt idx="89838">
                  <c:v>41.301850000000002</c:v>
                </c:pt>
                <c:pt idx="89839">
                  <c:v>41.349379999999996</c:v>
                </c:pt>
                <c:pt idx="89840">
                  <c:v>41.395989999999998</c:v>
                </c:pt>
                <c:pt idx="89841">
                  <c:v>41.442740000000001</c:v>
                </c:pt>
                <c:pt idx="89842">
                  <c:v>41.48892</c:v>
                </c:pt>
                <c:pt idx="89843">
                  <c:v>41.534319999999994</c:v>
                </c:pt>
                <c:pt idx="89844">
                  <c:v>41.578359999999996</c:v>
                </c:pt>
                <c:pt idx="89845">
                  <c:v>41.623480000000001</c:v>
                </c:pt>
                <c:pt idx="89846">
                  <c:v>41.668010000000002</c:v>
                </c:pt>
                <c:pt idx="89847">
                  <c:v>41.712980000000002</c:v>
                </c:pt>
                <c:pt idx="89848">
                  <c:v>41.75712</c:v>
                </c:pt>
                <c:pt idx="89849">
                  <c:v>41.801510000000007</c:v>
                </c:pt>
                <c:pt idx="89850">
                  <c:v>41.842849999999999</c:v>
                </c:pt>
                <c:pt idx="89851">
                  <c:v>41.884790000000002</c:v>
                </c:pt>
                <c:pt idx="89852">
                  <c:v>41.926550000000006</c:v>
                </c:pt>
                <c:pt idx="89853">
                  <c:v>41.968719999999998</c:v>
                </c:pt>
                <c:pt idx="89854">
                  <c:v>42.011380000000003</c:v>
                </c:pt>
                <c:pt idx="89855">
                  <c:v>42.053469999999997</c:v>
                </c:pt>
                <c:pt idx="89856">
                  <c:v>42.095269999999999</c:v>
                </c:pt>
                <c:pt idx="89857">
                  <c:v>42.136380000000003</c:v>
                </c:pt>
                <c:pt idx="89858">
                  <c:v>42.175390000000007</c:v>
                </c:pt>
                <c:pt idx="89859">
                  <c:v>42.215959999999995</c:v>
                </c:pt>
                <c:pt idx="89860">
                  <c:v>42.256640000000004</c:v>
                </c:pt>
                <c:pt idx="89861">
                  <c:v>42.297089999999997</c:v>
                </c:pt>
                <c:pt idx="89862">
                  <c:v>42.336179999999999</c:v>
                </c:pt>
                <c:pt idx="89863">
                  <c:v>42.347929999999998</c:v>
                </c:pt>
                <c:pt idx="89864">
                  <c:v>42.384259999999998</c:v>
                </c:pt>
                <c:pt idx="89865">
                  <c:v>42.424889999999998</c:v>
                </c:pt>
                <c:pt idx="89866">
                  <c:v>42.466450000000002</c:v>
                </c:pt>
                <c:pt idx="89867">
                  <c:v>42.505220000000001</c:v>
                </c:pt>
                <c:pt idx="89868">
                  <c:v>42.544359999999998</c:v>
                </c:pt>
                <c:pt idx="89869">
                  <c:v>42.584119999999999</c:v>
                </c:pt>
                <c:pt idx="89870">
                  <c:v>42.624420000000001</c:v>
                </c:pt>
                <c:pt idx="89871">
                  <c:v>42.664920000000002</c:v>
                </c:pt>
                <c:pt idx="89872">
                  <c:v>42.704750000000004</c:v>
                </c:pt>
                <c:pt idx="89873">
                  <c:v>42.744549999999997</c:v>
                </c:pt>
                <c:pt idx="89874">
                  <c:v>42.783769999999997</c:v>
                </c:pt>
                <c:pt idx="89875">
                  <c:v>42.822649999999996</c:v>
                </c:pt>
                <c:pt idx="89876">
                  <c:v>42.860909999999997</c:v>
                </c:pt>
                <c:pt idx="89877">
                  <c:v>42.898509999999995</c:v>
                </c:pt>
                <c:pt idx="89878">
                  <c:v>42.936230000000002</c:v>
                </c:pt>
                <c:pt idx="89879">
                  <c:v>42.973689999999998</c:v>
                </c:pt>
                <c:pt idx="89880">
                  <c:v>43.010330000000003</c:v>
                </c:pt>
                <c:pt idx="89881">
                  <c:v>43.04701</c:v>
                </c:pt>
                <c:pt idx="89882">
                  <c:v>43.083609999999993</c:v>
                </c:pt>
                <c:pt idx="89883">
                  <c:v>43.120570000000001</c:v>
                </c:pt>
                <c:pt idx="89884">
                  <c:v>43.156649999999999</c:v>
                </c:pt>
                <c:pt idx="89885">
                  <c:v>43.191379999999995</c:v>
                </c:pt>
                <c:pt idx="89886">
                  <c:v>43.227900000000005</c:v>
                </c:pt>
                <c:pt idx="89887">
                  <c:v>43.26341</c:v>
                </c:pt>
                <c:pt idx="89888">
                  <c:v>43.298880000000004</c:v>
                </c:pt>
                <c:pt idx="89889">
                  <c:v>43.333950000000002</c:v>
                </c:pt>
                <c:pt idx="89890">
                  <c:v>43.36909</c:v>
                </c:pt>
                <c:pt idx="89891">
                  <c:v>43.403790000000001</c:v>
                </c:pt>
                <c:pt idx="89892">
                  <c:v>43.438290000000002</c:v>
                </c:pt>
                <c:pt idx="89893">
                  <c:v>43.473210000000002</c:v>
                </c:pt>
                <c:pt idx="89894">
                  <c:v>43.507850000000005</c:v>
                </c:pt>
                <c:pt idx="89895">
                  <c:v>43.541239999999995</c:v>
                </c:pt>
                <c:pt idx="89896">
                  <c:v>43.572610000000005</c:v>
                </c:pt>
                <c:pt idx="89897">
                  <c:v>43.605270000000004</c:v>
                </c:pt>
                <c:pt idx="89898">
                  <c:v>43.637769999999996</c:v>
                </c:pt>
                <c:pt idx="89899">
                  <c:v>43.67098</c:v>
                </c:pt>
                <c:pt idx="89900">
                  <c:v>43.704419999999999</c:v>
                </c:pt>
                <c:pt idx="89901">
                  <c:v>43.738390000000003</c:v>
                </c:pt>
                <c:pt idx="89902">
                  <c:v>43.772489999999998</c:v>
                </c:pt>
                <c:pt idx="89903">
                  <c:v>43.804819999999999</c:v>
                </c:pt>
                <c:pt idx="89904">
                  <c:v>43.836649999999999</c:v>
                </c:pt>
                <c:pt idx="89905">
                  <c:v>43.869619999999998</c:v>
                </c:pt>
                <c:pt idx="89906">
                  <c:v>43.902469999999994</c:v>
                </c:pt>
                <c:pt idx="89907">
                  <c:v>43.934939999999997</c:v>
                </c:pt>
                <c:pt idx="89908">
                  <c:v>43.96801</c:v>
                </c:pt>
                <c:pt idx="89909">
                  <c:v>43.999960000000002</c:v>
                </c:pt>
                <c:pt idx="89910">
                  <c:v>44.031120000000001</c:v>
                </c:pt>
                <c:pt idx="89911">
                  <c:v>44.063239999999993</c:v>
                </c:pt>
                <c:pt idx="89912">
                  <c:v>44.09451</c:v>
                </c:pt>
                <c:pt idx="89913">
                  <c:v>44.124139999999997</c:v>
                </c:pt>
                <c:pt idx="89914">
                  <c:v>44.154340000000005</c:v>
                </c:pt>
                <c:pt idx="89915">
                  <c:v>44.184799999999996</c:v>
                </c:pt>
                <c:pt idx="89916">
                  <c:v>44.213880000000003</c:v>
                </c:pt>
                <c:pt idx="89917">
                  <c:v>44.244009999999996</c:v>
                </c:pt>
                <c:pt idx="89918">
                  <c:v>44.273309999999995</c:v>
                </c:pt>
                <c:pt idx="89919">
                  <c:v>44.302970000000002</c:v>
                </c:pt>
                <c:pt idx="89920">
                  <c:v>44.331769999999999</c:v>
                </c:pt>
                <c:pt idx="89921">
                  <c:v>44.360199999999999</c:v>
                </c:pt>
                <c:pt idx="89922">
                  <c:v>44.389010000000006</c:v>
                </c:pt>
                <c:pt idx="89923">
                  <c:v>44.418849999999999</c:v>
                </c:pt>
                <c:pt idx="89924">
                  <c:v>44.448090000000001</c:v>
                </c:pt>
                <c:pt idx="89925">
                  <c:v>44.47672</c:v>
                </c:pt>
                <c:pt idx="89926">
                  <c:v>44.504919999999998</c:v>
                </c:pt>
                <c:pt idx="89927">
                  <c:v>44.532689999999995</c:v>
                </c:pt>
                <c:pt idx="89928">
                  <c:v>44.559259999999995</c:v>
                </c:pt>
                <c:pt idx="89929">
                  <c:v>44.585590000000003</c:v>
                </c:pt>
                <c:pt idx="89930">
                  <c:v>44.612809999999996</c:v>
                </c:pt>
                <c:pt idx="89931">
                  <c:v>44.639330000000001</c:v>
                </c:pt>
                <c:pt idx="89932">
                  <c:v>44.665800000000004</c:v>
                </c:pt>
                <c:pt idx="89933">
                  <c:v>44.692959999999999</c:v>
                </c:pt>
                <c:pt idx="89934">
                  <c:v>44.720939999999999</c:v>
                </c:pt>
                <c:pt idx="89935">
                  <c:v>44.749449999999996</c:v>
                </c:pt>
                <c:pt idx="89936">
                  <c:v>44.777479999999997</c:v>
                </c:pt>
                <c:pt idx="89937">
                  <c:v>44.804469999999995</c:v>
                </c:pt>
                <c:pt idx="89938">
                  <c:v>44.832460000000005</c:v>
                </c:pt>
                <c:pt idx="89939">
                  <c:v>44.85913</c:v>
                </c:pt>
                <c:pt idx="89940">
                  <c:v>44.886139999999997</c:v>
                </c:pt>
                <c:pt idx="89941">
                  <c:v>44.913640000000001</c:v>
                </c:pt>
                <c:pt idx="89942">
                  <c:v>44.940879999999993</c:v>
                </c:pt>
                <c:pt idx="89943">
                  <c:v>44.968289999999996</c:v>
                </c:pt>
                <c:pt idx="89944">
                  <c:v>44.995640000000002</c:v>
                </c:pt>
                <c:pt idx="89945">
                  <c:v>45.022409999999994</c:v>
                </c:pt>
                <c:pt idx="89946">
                  <c:v>45.050160000000005</c:v>
                </c:pt>
                <c:pt idx="89947">
                  <c:v>45.077640000000002</c:v>
                </c:pt>
                <c:pt idx="89948">
                  <c:v>45.10492</c:v>
                </c:pt>
                <c:pt idx="89949">
                  <c:v>45.132170000000002</c:v>
                </c:pt>
                <c:pt idx="89950">
                  <c:v>45.159000000000006</c:v>
                </c:pt>
                <c:pt idx="89951">
                  <c:v>45.186270000000007</c:v>
                </c:pt>
                <c:pt idx="89952">
                  <c:v>45.213279999999997</c:v>
                </c:pt>
                <c:pt idx="89953">
                  <c:v>45.240340000000003</c:v>
                </c:pt>
                <c:pt idx="89954">
                  <c:v>45.267139999999998</c:v>
                </c:pt>
                <c:pt idx="89955">
                  <c:v>45.29318</c:v>
                </c:pt>
                <c:pt idx="89956">
                  <c:v>45.319500000000005</c:v>
                </c:pt>
                <c:pt idx="89957">
                  <c:v>45.345860000000002</c:v>
                </c:pt>
                <c:pt idx="89958">
                  <c:v>45.37153</c:v>
                </c:pt>
                <c:pt idx="89959">
                  <c:v>45.39725</c:v>
                </c:pt>
                <c:pt idx="89960">
                  <c:v>45.422690000000003</c:v>
                </c:pt>
                <c:pt idx="89961">
                  <c:v>45.448839999999997</c:v>
                </c:pt>
                <c:pt idx="89962">
                  <c:v>45.47457</c:v>
                </c:pt>
                <c:pt idx="89963">
                  <c:v>45.499760000000002</c:v>
                </c:pt>
                <c:pt idx="89964">
                  <c:v>45.521950000000004</c:v>
                </c:pt>
                <c:pt idx="89965">
                  <c:v>45.54871</c:v>
                </c:pt>
                <c:pt idx="89966">
                  <c:v>45.57441</c:v>
                </c:pt>
                <c:pt idx="89967">
                  <c:v>45.600160000000002</c:v>
                </c:pt>
                <c:pt idx="89968">
                  <c:v>45.626860000000001</c:v>
                </c:pt>
                <c:pt idx="89969">
                  <c:v>45.653180000000006</c:v>
                </c:pt>
                <c:pt idx="89970">
                  <c:v>45.678089999999997</c:v>
                </c:pt>
                <c:pt idx="89971">
                  <c:v>45.703009999999999</c:v>
                </c:pt>
                <c:pt idx="89972">
                  <c:v>45.727960000000003</c:v>
                </c:pt>
                <c:pt idx="89973">
                  <c:v>45.753270000000001</c:v>
                </c:pt>
                <c:pt idx="89974">
                  <c:v>45.775690000000004</c:v>
                </c:pt>
                <c:pt idx="89975">
                  <c:v>45.799880000000002</c:v>
                </c:pt>
                <c:pt idx="89976">
                  <c:v>45.822019999999995</c:v>
                </c:pt>
                <c:pt idx="89977">
                  <c:v>45.844319999999996</c:v>
                </c:pt>
                <c:pt idx="89978">
                  <c:v>45.867469999999997</c:v>
                </c:pt>
                <c:pt idx="89979">
                  <c:v>45.890240000000006</c:v>
                </c:pt>
                <c:pt idx="89980">
                  <c:v>45.913499999999999</c:v>
                </c:pt>
                <c:pt idx="89981">
                  <c:v>45.937370000000001</c:v>
                </c:pt>
                <c:pt idx="89982">
                  <c:v>45.961109999999998</c:v>
                </c:pt>
                <c:pt idx="89983">
                  <c:v>45.984870000000001</c:v>
                </c:pt>
                <c:pt idx="89984">
                  <c:v>46.00873</c:v>
                </c:pt>
                <c:pt idx="89985">
                  <c:v>46.032550000000001</c:v>
                </c:pt>
                <c:pt idx="89986">
                  <c:v>46.056139999999999</c:v>
                </c:pt>
                <c:pt idx="89987">
                  <c:v>46.078409999999998</c:v>
                </c:pt>
                <c:pt idx="89988">
                  <c:v>46.102220000000003</c:v>
                </c:pt>
                <c:pt idx="89989">
                  <c:v>46.126329999999996</c:v>
                </c:pt>
                <c:pt idx="89990">
                  <c:v>46.150529999999996</c:v>
                </c:pt>
                <c:pt idx="89991">
                  <c:v>46.174590000000002</c:v>
                </c:pt>
                <c:pt idx="89992">
                  <c:v>46.198210000000003</c:v>
                </c:pt>
                <c:pt idx="89993">
                  <c:v>46.221690000000002</c:v>
                </c:pt>
                <c:pt idx="89994">
                  <c:v>46.245370000000001</c:v>
                </c:pt>
                <c:pt idx="89995">
                  <c:v>46.268029999999996</c:v>
                </c:pt>
                <c:pt idx="89996">
                  <c:v>46.291019999999996</c:v>
                </c:pt>
                <c:pt idx="89997">
                  <c:v>46.313919999999996</c:v>
                </c:pt>
                <c:pt idx="89998">
                  <c:v>46.337020000000003</c:v>
                </c:pt>
                <c:pt idx="89999">
                  <c:v>46.360419999999998</c:v>
                </c:pt>
                <c:pt idx="90000">
                  <c:v>46.384079999999997</c:v>
                </c:pt>
                <c:pt idx="90001">
                  <c:v>46.40757</c:v>
                </c:pt>
                <c:pt idx="90002">
                  <c:v>46.431259999999995</c:v>
                </c:pt>
                <c:pt idx="90003">
                  <c:v>46.453440000000001</c:v>
                </c:pt>
                <c:pt idx="90004">
                  <c:v>46.476350000000004</c:v>
                </c:pt>
                <c:pt idx="90005">
                  <c:v>46.499750000000006</c:v>
                </c:pt>
                <c:pt idx="90006">
                  <c:v>46.506809999999994</c:v>
                </c:pt>
                <c:pt idx="90007">
                  <c:v>46.529040000000002</c:v>
                </c:pt>
                <c:pt idx="90008">
                  <c:v>46.553359999999998</c:v>
                </c:pt>
                <c:pt idx="90009">
                  <c:v>46.577159999999999</c:v>
                </c:pt>
                <c:pt idx="90010">
                  <c:v>46.600740000000002</c:v>
                </c:pt>
                <c:pt idx="90011">
                  <c:v>46.624960000000002</c:v>
                </c:pt>
                <c:pt idx="90012">
                  <c:v>46.648530000000001</c:v>
                </c:pt>
                <c:pt idx="90013">
                  <c:v>46.671769999999995</c:v>
                </c:pt>
                <c:pt idx="90014">
                  <c:v>46.694769999999998</c:v>
                </c:pt>
                <c:pt idx="90015">
                  <c:v>46.717979999999997</c:v>
                </c:pt>
                <c:pt idx="90016">
                  <c:v>46.740950000000005</c:v>
                </c:pt>
                <c:pt idx="90017">
                  <c:v>46.764520000000005</c:v>
                </c:pt>
                <c:pt idx="90018">
                  <c:v>46.787039999999998</c:v>
                </c:pt>
                <c:pt idx="90019">
                  <c:v>46.809909999999995</c:v>
                </c:pt>
                <c:pt idx="90020">
                  <c:v>46.832839999999997</c:v>
                </c:pt>
                <c:pt idx="90021">
                  <c:v>46.855650000000004</c:v>
                </c:pt>
                <c:pt idx="90022">
                  <c:v>46.878880000000002</c:v>
                </c:pt>
                <c:pt idx="90023">
                  <c:v>46.900680000000001</c:v>
                </c:pt>
                <c:pt idx="90024">
                  <c:v>46.922620000000002</c:v>
                </c:pt>
                <c:pt idx="90025">
                  <c:v>46.945389999999996</c:v>
                </c:pt>
                <c:pt idx="90026">
                  <c:v>46.966910000000006</c:v>
                </c:pt>
                <c:pt idx="90027">
                  <c:v>46.989179999999998</c:v>
                </c:pt>
                <c:pt idx="90028">
                  <c:v>47.010630000000006</c:v>
                </c:pt>
                <c:pt idx="90029">
                  <c:v>47.010399999999997</c:v>
                </c:pt>
                <c:pt idx="90030">
                  <c:v>47.035210000000006</c:v>
                </c:pt>
                <c:pt idx="90031">
                  <c:v>47.058639999999997</c:v>
                </c:pt>
                <c:pt idx="90032">
                  <c:v>47.08417</c:v>
                </c:pt>
                <c:pt idx="90033">
                  <c:v>47.108090000000004</c:v>
                </c:pt>
                <c:pt idx="90034">
                  <c:v>47.132329999999996</c:v>
                </c:pt>
                <c:pt idx="90035">
                  <c:v>47.155690000000007</c:v>
                </c:pt>
                <c:pt idx="90036">
                  <c:v>47.178849999999997</c:v>
                </c:pt>
                <c:pt idx="90037">
                  <c:v>47.202539999999999</c:v>
                </c:pt>
                <c:pt idx="90038">
                  <c:v>47.225619999999999</c:v>
                </c:pt>
                <c:pt idx="90039">
                  <c:v>47.249230000000004</c:v>
                </c:pt>
                <c:pt idx="90040">
                  <c:v>47.270390000000006</c:v>
                </c:pt>
                <c:pt idx="90041">
                  <c:v>47.291800000000002</c:v>
                </c:pt>
                <c:pt idx="90042">
                  <c:v>47.313569999999999</c:v>
                </c:pt>
                <c:pt idx="90043">
                  <c:v>47.335500000000003</c:v>
                </c:pt>
                <c:pt idx="90044">
                  <c:v>47.357379999999992</c:v>
                </c:pt>
                <c:pt idx="90045">
                  <c:v>47.37941</c:v>
                </c:pt>
                <c:pt idx="90046">
                  <c:v>47.401229999999998</c:v>
                </c:pt>
                <c:pt idx="90047">
                  <c:v>47.421759999999999</c:v>
                </c:pt>
                <c:pt idx="90048">
                  <c:v>47.44314</c:v>
                </c:pt>
                <c:pt idx="90049">
                  <c:v>47.46378</c:v>
                </c:pt>
                <c:pt idx="90050">
                  <c:v>47.481730000000006</c:v>
                </c:pt>
                <c:pt idx="90051">
                  <c:v>47.502890000000008</c:v>
                </c:pt>
                <c:pt idx="90052">
                  <c:v>47.524039999999999</c:v>
                </c:pt>
                <c:pt idx="90053">
                  <c:v>47.543129999999998</c:v>
                </c:pt>
                <c:pt idx="90054">
                  <c:v>47.564729999999997</c:v>
                </c:pt>
                <c:pt idx="90055">
                  <c:v>47.58446</c:v>
                </c:pt>
                <c:pt idx="90056">
                  <c:v>47.605919999999998</c:v>
                </c:pt>
                <c:pt idx="90057">
                  <c:v>47.623959999999997</c:v>
                </c:pt>
                <c:pt idx="90058">
                  <c:v>47.645910000000001</c:v>
                </c:pt>
                <c:pt idx="90059">
                  <c:v>47.6661</c:v>
                </c:pt>
                <c:pt idx="90060">
                  <c:v>47.687899999999999</c:v>
                </c:pt>
                <c:pt idx="90061">
                  <c:v>47.706939999999996</c:v>
                </c:pt>
                <c:pt idx="90062">
                  <c:v>47.728770000000004</c:v>
                </c:pt>
                <c:pt idx="90063">
                  <c:v>47.74971</c:v>
                </c:pt>
                <c:pt idx="90064">
                  <c:v>47.77026</c:v>
                </c:pt>
                <c:pt idx="90065">
                  <c:v>47.791160000000005</c:v>
                </c:pt>
                <c:pt idx="90066">
                  <c:v>47.811170000000004</c:v>
                </c:pt>
                <c:pt idx="90067">
                  <c:v>47.832520000000002</c:v>
                </c:pt>
                <c:pt idx="90068">
                  <c:v>47.852670000000003</c:v>
                </c:pt>
                <c:pt idx="90069">
                  <c:v>47.873190000000001</c:v>
                </c:pt>
                <c:pt idx="90070">
                  <c:v>47.893940000000001</c:v>
                </c:pt>
                <c:pt idx="90071">
                  <c:v>47.914619999999999</c:v>
                </c:pt>
                <c:pt idx="90072">
                  <c:v>47.934809999999999</c:v>
                </c:pt>
                <c:pt idx="90073">
                  <c:v>47.955249999999992</c:v>
                </c:pt>
                <c:pt idx="90074">
                  <c:v>47.975929999999998</c:v>
                </c:pt>
                <c:pt idx="90075">
                  <c:v>47.996470000000002</c:v>
                </c:pt>
                <c:pt idx="90076">
                  <c:v>48.016599999999997</c:v>
                </c:pt>
                <c:pt idx="90077">
                  <c:v>48.036680000000004</c:v>
                </c:pt>
                <c:pt idx="90078">
                  <c:v>48.057030000000005</c:v>
                </c:pt>
                <c:pt idx="90079">
                  <c:v>48.07732</c:v>
                </c:pt>
                <c:pt idx="90080">
                  <c:v>48.097440000000006</c:v>
                </c:pt>
                <c:pt idx="90081">
                  <c:v>48.11712</c:v>
                </c:pt>
                <c:pt idx="90082">
                  <c:v>48.137150000000005</c:v>
                </c:pt>
                <c:pt idx="90083">
                  <c:v>48.15701</c:v>
                </c:pt>
                <c:pt idx="90084">
                  <c:v>48.176920000000003</c:v>
                </c:pt>
                <c:pt idx="90085">
                  <c:v>48.196620000000003</c:v>
                </c:pt>
                <c:pt idx="90086">
                  <c:v>48.216400000000007</c:v>
                </c:pt>
                <c:pt idx="90087">
                  <c:v>48.235939999999999</c:v>
                </c:pt>
                <c:pt idx="90088">
                  <c:v>48.255670000000002</c:v>
                </c:pt>
                <c:pt idx="90089">
                  <c:v>48.274770000000004</c:v>
                </c:pt>
                <c:pt idx="90090">
                  <c:v>48.291890000000002</c:v>
                </c:pt>
                <c:pt idx="90091">
                  <c:v>48.30621</c:v>
                </c:pt>
                <c:pt idx="90092">
                  <c:v>48.319970000000005</c:v>
                </c:pt>
                <c:pt idx="90093">
                  <c:v>48.339379999999998</c:v>
                </c:pt>
                <c:pt idx="90094">
                  <c:v>48.359090000000002</c:v>
                </c:pt>
                <c:pt idx="90095">
                  <c:v>48.378389999999996</c:v>
                </c:pt>
                <c:pt idx="90096">
                  <c:v>48.397490000000005</c:v>
                </c:pt>
                <c:pt idx="90097">
                  <c:v>48.416980000000002</c:v>
                </c:pt>
                <c:pt idx="90098">
                  <c:v>48.43591</c:v>
                </c:pt>
                <c:pt idx="90099">
                  <c:v>48.455130000000004</c:v>
                </c:pt>
                <c:pt idx="90100">
                  <c:v>48.474409999999999</c:v>
                </c:pt>
                <c:pt idx="90101">
                  <c:v>48.493589999999998</c:v>
                </c:pt>
                <c:pt idx="90102">
                  <c:v>48.51249</c:v>
                </c:pt>
                <c:pt idx="90103">
                  <c:v>48.531680000000001</c:v>
                </c:pt>
                <c:pt idx="90104">
                  <c:v>48.54965</c:v>
                </c:pt>
                <c:pt idx="90105">
                  <c:v>48.569120000000005</c:v>
                </c:pt>
                <c:pt idx="90106">
                  <c:v>48.588810000000002</c:v>
                </c:pt>
                <c:pt idx="90107">
                  <c:v>48.608539999999998</c:v>
                </c:pt>
                <c:pt idx="90108">
                  <c:v>48.627849999999995</c:v>
                </c:pt>
                <c:pt idx="90109">
                  <c:v>48.647559999999999</c:v>
                </c:pt>
                <c:pt idx="90110">
                  <c:v>48.666229999999999</c:v>
                </c:pt>
                <c:pt idx="90111">
                  <c:v>48.6858</c:v>
                </c:pt>
                <c:pt idx="90112">
                  <c:v>48.705629999999999</c:v>
                </c:pt>
                <c:pt idx="90113">
                  <c:v>48.724209999999999</c:v>
                </c:pt>
                <c:pt idx="90114">
                  <c:v>48.743449999999996</c:v>
                </c:pt>
                <c:pt idx="90115">
                  <c:v>48.762990000000002</c:v>
                </c:pt>
                <c:pt idx="90116">
                  <c:v>48.78248</c:v>
                </c:pt>
                <c:pt idx="90117">
                  <c:v>48.802079999999997</c:v>
                </c:pt>
                <c:pt idx="90118">
                  <c:v>48.821939999999998</c:v>
                </c:pt>
                <c:pt idx="90119">
                  <c:v>48.841710000000006</c:v>
                </c:pt>
                <c:pt idx="90120">
                  <c:v>48.861710000000002</c:v>
                </c:pt>
                <c:pt idx="90121">
                  <c:v>48.881489999999999</c:v>
                </c:pt>
                <c:pt idx="90122">
                  <c:v>48.901339999999998</c:v>
                </c:pt>
                <c:pt idx="90123">
                  <c:v>48.921349999999997</c:v>
                </c:pt>
                <c:pt idx="90124">
                  <c:v>48.941140000000004</c:v>
                </c:pt>
                <c:pt idx="90125">
                  <c:v>48.96949</c:v>
                </c:pt>
                <c:pt idx="90126">
                  <c:v>48.983939999999997</c:v>
                </c:pt>
                <c:pt idx="90127">
                  <c:v>49.004709999999996</c:v>
                </c:pt>
                <c:pt idx="90128">
                  <c:v>49.024099999999997</c:v>
                </c:pt>
                <c:pt idx="90129">
                  <c:v>49.044119999999999</c:v>
                </c:pt>
                <c:pt idx="90130">
                  <c:v>49.063420000000008</c:v>
                </c:pt>
                <c:pt idx="90131">
                  <c:v>49.082650000000001</c:v>
                </c:pt>
                <c:pt idx="90132">
                  <c:v>49.101849999999999</c:v>
                </c:pt>
                <c:pt idx="90133">
                  <c:v>49.121139999999997</c:v>
                </c:pt>
                <c:pt idx="90134">
                  <c:v>49.138829999999999</c:v>
                </c:pt>
                <c:pt idx="90135">
                  <c:v>49.141459999999995</c:v>
                </c:pt>
                <c:pt idx="90136">
                  <c:v>49.145620000000001</c:v>
                </c:pt>
                <c:pt idx="90137">
                  <c:v>49.157420000000002</c:v>
                </c:pt>
                <c:pt idx="90138">
                  <c:v>49.174160000000001</c:v>
                </c:pt>
                <c:pt idx="90139">
                  <c:v>49.165789999999994</c:v>
                </c:pt>
                <c:pt idx="90140">
                  <c:v>49.179250000000003</c:v>
                </c:pt>
                <c:pt idx="90141">
                  <c:v>49.199890000000003</c:v>
                </c:pt>
                <c:pt idx="90142">
                  <c:v>49.217329999999997</c:v>
                </c:pt>
                <c:pt idx="90143">
                  <c:v>49.23592</c:v>
                </c:pt>
                <c:pt idx="90144">
                  <c:v>49.25488</c:v>
                </c:pt>
                <c:pt idx="90145">
                  <c:v>49.274090000000001</c:v>
                </c:pt>
                <c:pt idx="90146">
                  <c:v>49.293149999999997</c:v>
                </c:pt>
                <c:pt idx="90147">
                  <c:v>49.311909999999997</c:v>
                </c:pt>
                <c:pt idx="90148">
                  <c:v>49.330410000000001</c:v>
                </c:pt>
                <c:pt idx="90149">
                  <c:v>49.349309999999996</c:v>
                </c:pt>
                <c:pt idx="90150">
                  <c:v>49.36777</c:v>
                </c:pt>
                <c:pt idx="90151">
                  <c:v>49.385849999999998</c:v>
                </c:pt>
                <c:pt idx="90152">
                  <c:v>49.404299999999999</c:v>
                </c:pt>
                <c:pt idx="90153">
                  <c:v>49.423069999999996</c:v>
                </c:pt>
                <c:pt idx="90154">
                  <c:v>49.441789999999997</c:v>
                </c:pt>
                <c:pt idx="90155">
                  <c:v>49.460889999999999</c:v>
                </c:pt>
                <c:pt idx="90156">
                  <c:v>49.47972</c:v>
                </c:pt>
                <c:pt idx="90157">
                  <c:v>49.498719999999999</c:v>
                </c:pt>
                <c:pt idx="90158">
                  <c:v>49.517589999999998</c:v>
                </c:pt>
                <c:pt idx="90159">
                  <c:v>49.536689999999993</c:v>
                </c:pt>
                <c:pt idx="90160">
                  <c:v>49.555579999999999</c:v>
                </c:pt>
                <c:pt idx="90161">
                  <c:v>49.574809999999999</c:v>
                </c:pt>
                <c:pt idx="90162">
                  <c:v>49.593699999999998</c:v>
                </c:pt>
                <c:pt idx="90163">
                  <c:v>49.612619999999993</c:v>
                </c:pt>
                <c:pt idx="90164">
                  <c:v>49.631499999999996</c:v>
                </c:pt>
                <c:pt idx="90165">
                  <c:v>49.650689999999997</c:v>
                </c:pt>
                <c:pt idx="90166">
                  <c:v>49.669600000000003</c:v>
                </c:pt>
                <c:pt idx="90167">
                  <c:v>49.68853</c:v>
                </c:pt>
                <c:pt idx="90168">
                  <c:v>49.707410000000003</c:v>
                </c:pt>
                <c:pt idx="90169">
                  <c:v>49.726419999999997</c:v>
                </c:pt>
                <c:pt idx="90170">
                  <c:v>49.745270000000005</c:v>
                </c:pt>
                <c:pt idx="90171">
                  <c:v>49.763390000000001</c:v>
                </c:pt>
                <c:pt idx="90172">
                  <c:v>49.781979999999997</c:v>
                </c:pt>
                <c:pt idx="90173">
                  <c:v>49.800740000000005</c:v>
                </c:pt>
                <c:pt idx="90174">
                  <c:v>49.81935</c:v>
                </c:pt>
                <c:pt idx="90175">
                  <c:v>49.838060000000006</c:v>
                </c:pt>
                <c:pt idx="90176">
                  <c:v>49.856720000000003</c:v>
                </c:pt>
                <c:pt idx="90177">
                  <c:v>49.875450000000001</c:v>
                </c:pt>
                <c:pt idx="90178">
                  <c:v>49.89425</c:v>
                </c:pt>
                <c:pt idx="90179">
                  <c:v>49.912950000000002</c:v>
                </c:pt>
                <c:pt idx="90180">
                  <c:v>49.931669999999997</c:v>
                </c:pt>
                <c:pt idx="90181">
                  <c:v>49.950119999999998</c:v>
                </c:pt>
                <c:pt idx="90182">
                  <c:v>49.96611</c:v>
                </c:pt>
                <c:pt idx="90183">
                  <c:v>49.983980000000003</c:v>
                </c:pt>
                <c:pt idx="90184">
                  <c:v>50.002509999999994</c:v>
                </c:pt>
                <c:pt idx="90185">
                  <c:v>50.02129</c:v>
                </c:pt>
                <c:pt idx="90186">
                  <c:v>50.039709999999999</c:v>
                </c:pt>
                <c:pt idx="90187">
                  <c:v>50.058429999999994</c:v>
                </c:pt>
                <c:pt idx="90188">
                  <c:v>50.07517</c:v>
                </c:pt>
                <c:pt idx="90189">
                  <c:v>50.09375</c:v>
                </c:pt>
                <c:pt idx="90190">
                  <c:v>50.111939999999997</c:v>
                </c:pt>
                <c:pt idx="90191">
                  <c:v>50.130559999999996</c:v>
                </c:pt>
                <c:pt idx="90192">
                  <c:v>50.148119999999999</c:v>
                </c:pt>
                <c:pt idx="90193">
                  <c:v>50.166529999999995</c:v>
                </c:pt>
                <c:pt idx="90194">
                  <c:v>50.18535</c:v>
                </c:pt>
                <c:pt idx="90195">
                  <c:v>50.203699999999998</c:v>
                </c:pt>
                <c:pt idx="90196">
                  <c:v>50.222059999999999</c:v>
                </c:pt>
                <c:pt idx="90197">
                  <c:v>50.240850000000002</c:v>
                </c:pt>
                <c:pt idx="90198">
                  <c:v>50.259080000000004</c:v>
                </c:pt>
                <c:pt idx="90199">
                  <c:v>50.278219999999997</c:v>
                </c:pt>
                <c:pt idx="90200">
                  <c:v>50.296489999999999</c:v>
                </c:pt>
                <c:pt idx="90201">
                  <c:v>50.315100000000001</c:v>
                </c:pt>
                <c:pt idx="90202">
                  <c:v>50.333750000000002</c:v>
                </c:pt>
                <c:pt idx="90203">
                  <c:v>50.352579999999996</c:v>
                </c:pt>
                <c:pt idx="90204">
                  <c:v>50.371220000000001</c:v>
                </c:pt>
                <c:pt idx="90205">
                  <c:v>50.389960000000002</c:v>
                </c:pt>
                <c:pt idx="90206">
                  <c:v>50.408699999999996</c:v>
                </c:pt>
                <c:pt idx="90207">
                  <c:v>50.427549999999997</c:v>
                </c:pt>
                <c:pt idx="90208">
                  <c:v>50.446220000000004</c:v>
                </c:pt>
                <c:pt idx="90209">
                  <c:v>50.462949999999999</c:v>
                </c:pt>
                <c:pt idx="90210">
                  <c:v>50.481650000000002</c:v>
                </c:pt>
                <c:pt idx="90211">
                  <c:v>50.49888</c:v>
                </c:pt>
                <c:pt idx="90212">
                  <c:v>50.517209999999999</c:v>
                </c:pt>
                <c:pt idx="90213">
                  <c:v>50.534600000000005</c:v>
                </c:pt>
                <c:pt idx="90214">
                  <c:v>50.553069999999998</c:v>
                </c:pt>
                <c:pt idx="90215">
                  <c:v>50.570760000000007</c:v>
                </c:pt>
                <c:pt idx="90216">
                  <c:v>50.589399999999998</c:v>
                </c:pt>
                <c:pt idx="90217">
                  <c:v>50.607490000000006</c:v>
                </c:pt>
                <c:pt idx="90218">
                  <c:v>50.625999999999998</c:v>
                </c:pt>
                <c:pt idx="90219">
                  <c:v>50.644530000000003</c:v>
                </c:pt>
                <c:pt idx="90220">
                  <c:v>50.662680000000002</c:v>
                </c:pt>
                <c:pt idx="90221">
                  <c:v>50.681179999999998</c:v>
                </c:pt>
                <c:pt idx="90222">
                  <c:v>50.69979</c:v>
                </c:pt>
                <c:pt idx="90223">
                  <c:v>50.716859999999997</c:v>
                </c:pt>
                <c:pt idx="90224">
                  <c:v>50.735910000000004</c:v>
                </c:pt>
                <c:pt idx="90225">
                  <c:v>50.754359999999998</c:v>
                </c:pt>
                <c:pt idx="90226">
                  <c:v>50.77196</c:v>
                </c:pt>
                <c:pt idx="90227">
                  <c:v>50.791040000000002</c:v>
                </c:pt>
                <c:pt idx="90228">
                  <c:v>50.809040000000003</c:v>
                </c:pt>
                <c:pt idx="90229">
                  <c:v>50.827749999999995</c:v>
                </c:pt>
                <c:pt idx="90230">
                  <c:v>50.846020000000003</c:v>
                </c:pt>
                <c:pt idx="90231">
                  <c:v>50.864490000000004</c:v>
                </c:pt>
                <c:pt idx="90232">
                  <c:v>50.882919999999999</c:v>
                </c:pt>
                <c:pt idx="90233">
                  <c:v>50.900910000000003</c:v>
                </c:pt>
                <c:pt idx="90234">
                  <c:v>50.918580000000006</c:v>
                </c:pt>
                <c:pt idx="90235">
                  <c:v>50.937429999999999</c:v>
                </c:pt>
                <c:pt idx="90236">
                  <c:v>50.954480000000004</c:v>
                </c:pt>
                <c:pt idx="90237">
                  <c:v>50.97336</c:v>
                </c:pt>
                <c:pt idx="90238">
                  <c:v>50.991010000000003</c:v>
                </c:pt>
                <c:pt idx="90239">
                  <c:v>51.009250000000002</c:v>
                </c:pt>
                <c:pt idx="90240">
                  <c:v>51.02731</c:v>
                </c:pt>
                <c:pt idx="90241">
                  <c:v>51.045590000000004</c:v>
                </c:pt>
                <c:pt idx="90242">
                  <c:v>51.063850000000002</c:v>
                </c:pt>
                <c:pt idx="90243">
                  <c:v>51.082299999999996</c:v>
                </c:pt>
                <c:pt idx="90244">
                  <c:v>51.099350000000001</c:v>
                </c:pt>
                <c:pt idx="90245">
                  <c:v>51.118069999999996</c:v>
                </c:pt>
                <c:pt idx="90246">
                  <c:v>51.134920000000001</c:v>
                </c:pt>
                <c:pt idx="90247">
                  <c:v>51.153620000000004</c:v>
                </c:pt>
                <c:pt idx="90248">
                  <c:v>51.170600000000007</c:v>
                </c:pt>
                <c:pt idx="90249">
                  <c:v>51.189070000000001</c:v>
                </c:pt>
                <c:pt idx="90250">
                  <c:v>51.206479999999999</c:v>
                </c:pt>
                <c:pt idx="90251">
                  <c:v>51.225349999999999</c:v>
                </c:pt>
                <c:pt idx="90252">
                  <c:v>51.243299999999998</c:v>
                </c:pt>
                <c:pt idx="90253">
                  <c:v>51.261679999999998</c:v>
                </c:pt>
                <c:pt idx="90254">
                  <c:v>51.279940000000003</c:v>
                </c:pt>
                <c:pt idx="90255">
                  <c:v>51.298479999999998</c:v>
                </c:pt>
                <c:pt idx="90256">
                  <c:v>51.316580000000002</c:v>
                </c:pt>
                <c:pt idx="90257">
                  <c:v>51.334900000000005</c:v>
                </c:pt>
                <c:pt idx="90258">
                  <c:v>51.353280000000005</c:v>
                </c:pt>
                <c:pt idx="90259">
                  <c:v>51.371560000000002</c:v>
                </c:pt>
                <c:pt idx="90260">
                  <c:v>51.389810000000004</c:v>
                </c:pt>
                <c:pt idx="90261">
                  <c:v>51.408199999999994</c:v>
                </c:pt>
                <c:pt idx="90262">
                  <c:v>51.425029999999992</c:v>
                </c:pt>
                <c:pt idx="90263">
                  <c:v>51.443830000000005</c:v>
                </c:pt>
                <c:pt idx="90264">
                  <c:v>51.460949999999997</c:v>
                </c:pt>
                <c:pt idx="90265">
                  <c:v>51.479569999999995</c:v>
                </c:pt>
                <c:pt idx="90266">
                  <c:v>51.497339999999994</c:v>
                </c:pt>
                <c:pt idx="90267">
                  <c:v>51.515610000000002</c:v>
                </c:pt>
                <c:pt idx="90268">
                  <c:v>51.533720000000002</c:v>
                </c:pt>
                <c:pt idx="90269">
                  <c:v>51.551819999999999</c:v>
                </c:pt>
                <c:pt idx="90270">
                  <c:v>51.569070000000004</c:v>
                </c:pt>
                <c:pt idx="90271">
                  <c:v>51.587699999999998</c:v>
                </c:pt>
                <c:pt idx="90272">
                  <c:v>51.605640000000001</c:v>
                </c:pt>
                <c:pt idx="90273">
                  <c:v>51.623820000000002</c:v>
                </c:pt>
                <c:pt idx="90274">
                  <c:v>51.641139999999993</c:v>
                </c:pt>
                <c:pt idx="90275">
                  <c:v>51.659779999999998</c:v>
                </c:pt>
                <c:pt idx="90276">
                  <c:v>51.67698</c:v>
                </c:pt>
                <c:pt idx="90277">
                  <c:v>51.696510000000004</c:v>
                </c:pt>
                <c:pt idx="90278">
                  <c:v>51.714120000000001</c:v>
                </c:pt>
                <c:pt idx="90279">
                  <c:v>51.730829999999997</c:v>
                </c:pt>
                <c:pt idx="90280">
                  <c:v>51.749140000000004</c:v>
                </c:pt>
                <c:pt idx="90281">
                  <c:v>51.767189999999999</c:v>
                </c:pt>
                <c:pt idx="90282">
                  <c:v>51.784619999999997</c:v>
                </c:pt>
                <c:pt idx="90283">
                  <c:v>51.802950000000003</c:v>
                </c:pt>
                <c:pt idx="90284">
                  <c:v>51.820190000000004</c:v>
                </c:pt>
                <c:pt idx="90285">
                  <c:v>51.838629999999995</c:v>
                </c:pt>
                <c:pt idx="90286">
                  <c:v>51.856030000000004</c:v>
                </c:pt>
                <c:pt idx="90287">
                  <c:v>51.874359999999996</c:v>
                </c:pt>
                <c:pt idx="90288">
                  <c:v>51.891530000000003</c:v>
                </c:pt>
                <c:pt idx="90289">
                  <c:v>51.909880000000001</c:v>
                </c:pt>
                <c:pt idx="90290">
                  <c:v>51.926949999999998</c:v>
                </c:pt>
                <c:pt idx="90291">
                  <c:v>51.945129999999999</c:v>
                </c:pt>
                <c:pt idx="90292">
                  <c:v>51.962520000000005</c:v>
                </c:pt>
                <c:pt idx="90293">
                  <c:v>51.980810000000005</c:v>
                </c:pt>
                <c:pt idx="90294">
                  <c:v>51.998069999999998</c:v>
                </c:pt>
                <c:pt idx="90295">
                  <c:v>52.016369999999995</c:v>
                </c:pt>
                <c:pt idx="90296">
                  <c:v>52.03342</c:v>
                </c:pt>
                <c:pt idx="90297">
                  <c:v>52.051730000000006</c:v>
                </c:pt>
                <c:pt idx="90298">
                  <c:v>52.06908</c:v>
                </c:pt>
                <c:pt idx="90299">
                  <c:v>52.087329999999994</c:v>
                </c:pt>
                <c:pt idx="90300">
                  <c:v>52.102510000000002</c:v>
                </c:pt>
                <c:pt idx="90301">
                  <c:v>52.121700000000004</c:v>
                </c:pt>
                <c:pt idx="90302">
                  <c:v>52.13991</c:v>
                </c:pt>
                <c:pt idx="90303">
                  <c:v>52.157809999999998</c:v>
                </c:pt>
                <c:pt idx="90304">
                  <c:v>52.175989999999999</c:v>
                </c:pt>
                <c:pt idx="90305">
                  <c:v>52.193550000000002</c:v>
                </c:pt>
                <c:pt idx="90306">
                  <c:v>52.211320000000001</c:v>
                </c:pt>
                <c:pt idx="90307">
                  <c:v>52.229299999999995</c:v>
                </c:pt>
                <c:pt idx="90308">
                  <c:v>52.247050000000002</c:v>
                </c:pt>
                <c:pt idx="90309">
                  <c:v>52.264980000000001</c:v>
                </c:pt>
                <c:pt idx="90310">
                  <c:v>52.282590000000006</c:v>
                </c:pt>
                <c:pt idx="90311">
                  <c:v>52.300409999999999</c:v>
                </c:pt>
                <c:pt idx="90312">
                  <c:v>52.318300000000008</c:v>
                </c:pt>
                <c:pt idx="90313">
                  <c:v>52.336299999999994</c:v>
                </c:pt>
                <c:pt idx="90314">
                  <c:v>52.354050000000001</c:v>
                </c:pt>
                <c:pt idx="90315">
                  <c:v>52.372140000000002</c:v>
                </c:pt>
                <c:pt idx="90316">
                  <c:v>52.390030000000003</c:v>
                </c:pt>
                <c:pt idx="90317">
                  <c:v>52.407849999999996</c:v>
                </c:pt>
                <c:pt idx="90318">
                  <c:v>52.425789999999999</c:v>
                </c:pt>
                <c:pt idx="90319">
                  <c:v>52.443780000000004</c:v>
                </c:pt>
                <c:pt idx="90320">
                  <c:v>52.461529999999996</c:v>
                </c:pt>
                <c:pt idx="90321">
                  <c:v>52.479399999999998</c:v>
                </c:pt>
                <c:pt idx="90322">
                  <c:v>52.496870000000001</c:v>
                </c:pt>
                <c:pt idx="90323">
                  <c:v>52.514580000000002</c:v>
                </c:pt>
                <c:pt idx="90324">
                  <c:v>52.532420000000002</c:v>
                </c:pt>
                <c:pt idx="90325">
                  <c:v>52.550290000000004</c:v>
                </c:pt>
                <c:pt idx="90326">
                  <c:v>52.568039999999996</c:v>
                </c:pt>
                <c:pt idx="90327">
                  <c:v>52.585970000000003</c:v>
                </c:pt>
                <c:pt idx="90328">
                  <c:v>52.603660000000005</c:v>
                </c:pt>
                <c:pt idx="90329">
                  <c:v>52.621589999999998</c:v>
                </c:pt>
                <c:pt idx="90330">
                  <c:v>52.639600000000002</c:v>
                </c:pt>
                <c:pt idx="90331">
                  <c:v>52.657269999999997</c:v>
                </c:pt>
                <c:pt idx="90332">
                  <c:v>52.674979999999998</c:v>
                </c:pt>
                <c:pt idx="90333">
                  <c:v>52.692319999999995</c:v>
                </c:pt>
                <c:pt idx="90334">
                  <c:v>52.709910000000008</c:v>
                </c:pt>
                <c:pt idx="90335">
                  <c:v>52.727700000000006</c:v>
                </c:pt>
                <c:pt idx="90336">
                  <c:v>52.7453</c:v>
                </c:pt>
                <c:pt idx="90337">
                  <c:v>52.763159999999999</c:v>
                </c:pt>
                <c:pt idx="90338">
                  <c:v>52.781109999999998</c:v>
                </c:pt>
                <c:pt idx="90339">
                  <c:v>52.798969999999997</c:v>
                </c:pt>
                <c:pt idx="90340">
                  <c:v>52.816850000000002</c:v>
                </c:pt>
                <c:pt idx="90341">
                  <c:v>52.834320000000005</c:v>
                </c:pt>
                <c:pt idx="90342">
                  <c:v>52.852519999999998</c:v>
                </c:pt>
                <c:pt idx="90343">
                  <c:v>52.870679999999993</c:v>
                </c:pt>
                <c:pt idx="90344">
                  <c:v>52.888370000000002</c:v>
                </c:pt>
                <c:pt idx="90345">
                  <c:v>52.90616</c:v>
                </c:pt>
                <c:pt idx="90346">
                  <c:v>52.924170000000004</c:v>
                </c:pt>
                <c:pt idx="90347">
                  <c:v>52.942280000000004</c:v>
                </c:pt>
                <c:pt idx="90348">
                  <c:v>52.959940000000003</c:v>
                </c:pt>
                <c:pt idx="90349">
                  <c:v>52.978009999999998</c:v>
                </c:pt>
                <c:pt idx="90350">
                  <c:v>52.995829999999998</c:v>
                </c:pt>
                <c:pt idx="90351">
                  <c:v>53.013729999999995</c:v>
                </c:pt>
                <c:pt idx="90352">
                  <c:v>53.031829999999999</c:v>
                </c:pt>
                <c:pt idx="90353">
                  <c:v>53.04983</c:v>
                </c:pt>
                <c:pt idx="90354">
                  <c:v>53.067440000000005</c:v>
                </c:pt>
                <c:pt idx="90355">
                  <c:v>53.085579999999993</c:v>
                </c:pt>
                <c:pt idx="90356">
                  <c:v>53.103610000000003</c:v>
                </c:pt>
                <c:pt idx="90357">
                  <c:v>53.12162</c:v>
                </c:pt>
                <c:pt idx="90358">
                  <c:v>53.139229999999998</c:v>
                </c:pt>
                <c:pt idx="90359">
                  <c:v>53.1571</c:v>
                </c:pt>
                <c:pt idx="90360">
                  <c:v>53.17557</c:v>
                </c:pt>
                <c:pt idx="90361">
                  <c:v>53.193070000000006</c:v>
                </c:pt>
                <c:pt idx="90362">
                  <c:v>53.211219999999997</c:v>
                </c:pt>
                <c:pt idx="90363">
                  <c:v>53.229480000000002</c:v>
                </c:pt>
                <c:pt idx="90364">
                  <c:v>53.246760000000002</c:v>
                </c:pt>
                <c:pt idx="90365">
                  <c:v>53.264980000000001</c:v>
                </c:pt>
                <c:pt idx="90366">
                  <c:v>53.282299999999992</c:v>
                </c:pt>
                <c:pt idx="90367">
                  <c:v>53.299250000000001</c:v>
                </c:pt>
                <c:pt idx="90368">
                  <c:v>53.317680000000003</c:v>
                </c:pt>
                <c:pt idx="90369">
                  <c:v>53.335429999999995</c:v>
                </c:pt>
                <c:pt idx="90370">
                  <c:v>53.353729999999999</c:v>
                </c:pt>
                <c:pt idx="90371">
                  <c:v>53.37115</c:v>
                </c:pt>
                <c:pt idx="90372">
                  <c:v>53.389589999999998</c:v>
                </c:pt>
                <c:pt idx="90373">
                  <c:v>53.407869999999996</c:v>
                </c:pt>
                <c:pt idx="90374">
                  <c:v>53.424940000000007</c:v>
                </c:pt>
                <c:pt idx="90375">
                  <c:v>53.443089999999998</c:v>
                </c:pt>
                <c:pt idx="90376">
                  <c:v>53.461280000000002</c:v>
                </c:pt>
                <c:pt idx="90377">
                  <c:v>53.4786</c:v>
                </c:pt>
                <c:pt idx="90378">
                  <c:v>53.496920000000003</c:v>
                </c:pt>
                <c:pt idx="90379">
                  <c:v>53.515100000000004</c:v>
                </c:pt>
                <c:pt idx="90380">
                  <c:v>53.532409999999999</c:v>
                </c:pt>
                <c:pt idx="90381">
                  <c:v>53.55059</c:v>
                </c:pt>
                <c:pt idx="90382">
                  <c:v>53.568889999999996</c:v>
                </c:pt>
                <c:pt idx="90383">
                  <c:v>53.586159999999992</c:v>
                </c:pt>
                <c:pt idx="90384">
                  <c:v>53.604339999999993</c:v>
                </c:pt>
                <c:pt idx="90385">
                  <c:v>53.622209999999995</c:v>
                </c:pt>
                <c:pt idx="90386">
                  <c:v>53.639659999999992</c:v>
                </c:pt>
                <c:pt idx="90387">
                  <c:v>53.657820000000001</c:v>
                </c:pt>
                <c:pt idx="90388">
                  <c:v>53.675730000000001</c:v>
                </c:pt>
                <c:pt idx="90389">
                  <c:v>53.693129999999996</c:v>
                </c:pt>
                <c:pt idx="90390">
                  <c:v>53.711589999999994</c:v>
                </c:pt>
                <c:pt idx="90391">
                  <c:v>53.729889999999997</c:v>
                </c:pt>
                <c:pt idx="90392">
                  <c:v>53.747340000000001</c:v>
                </c:pt>
                <c:pt idx="90393">
                  <c:v>53.765520000000002</c:v>
                </c:pt>
                <c:pt idx="90394">
                  <c:v>53.78387</c:v>
                </c:pt>
                <c:pt idx="90395">
                  <c:v>53.801160000000003</c:v>
                </c:pt>
                <c:pt idx="90396">
                  <c:v>53.819659999999999</c:v>
                </c:pt>
                <c:pt idx="90397">
                  <c:v>53.837789999999998</c:v>
                </c:pt>
                <c:pt idx="90398">
                  <c:v>53.855170000000001</c:v>
                </c:pt>
                <c:pt idx="90399">
                  <c:v>53.873309999999996</c:v>
                </c:pt>
                <c:pt idx="90400">
                  <c:v>53.891440000000003</c:v>
                </c:pt>
                <c:pt idx="90401">
                  <c:v>53.909060000000004</c:v>
                </c:pt>
                <c:pt idx="90402">
                  <c:v>53.927430000000001</c:v>
                </c:pt>
                <c:pt idx="90403">
                  <c:v>53.945709999999998</c:v>
                </c:pt>
                <c:pt idx="90404">
                  <c:v>53.963010000000004</c:v>
                </c:pt>
                <c:pt idx="90405">
                  <c:v>53.981089999999995</c:v>
                </c:pt>
                <c:pt idx="90406">
                  <c:v>53.999400000000001</c:v>
                </c:pt>
                <c:pt idx="90407">
                  <c:v>54.016930000000002</c:v>
                </c:pt>
                <c:pt idx="90408">
                  <c:v>54.035270000000004</c:v>
                </c:pt>
                <c:pt idx="90409">
                  <c:v>54.053159999999998</c:v>
                </c:pt>
                <c:pt idx="90410">
                  <c:v>54.07103</c:v>
                </c:pt>
                <c:pt idx="90411">
                  <c:v>54.089269999999999</c:v>
                </c:pt>
                <c:pt idx="90412">
                  <c:v>54.106430000000003</c:v>
                </c:pt>
                <c:pt idx="90413">
                  <c:v>54.123950000000001</c:v>
                </c:pt>
                <c:pt idx="90414">
                  <c:v>54.141800000000003</c:v>
                </c:pt>
                <c:pt idx="90415">
                  <c:v>54.15813</c:v>
                </c:pt>
                <c:pt idx="90416">
                  <c:v>54.171180000000007</c:v>
                </c:pt>
                <c:pt idx="90417">
                  <c:v>54.188749999999999</c:v>
                </c:pt>
                <c:pt idx="90418">
                  <c:v>54.206589999999998</c:v>
                </c:pt>
                <c:pt idx="90419">
                  <c:v>54.225380000000001</c:v>
                </c:pt>
                <c:pt idx="90420">
                  <c:v>54.243639999999999</c:v>
                </c:pt>
                <c:pt idx="90421">
                  <c:v>54.261030000000005</c:v>
                </c:pt>
                <c:pt idx="90422">
                  <c:v>54.27919</c:v>
                </c:pt>
                <c:pt idx="90423">
                  <c:v>54.296110000000006</c:v>
                </c:pt>
                <c:pt idx="90424">
                  <c:v>54.313909999999993</c:v>
                </c:pt>
                <c:pt idx="90425">
                  <c:v>54.329819999999998</c:v>
                </c:pt>
                <c:pt idx="90426">
                  <c:v>54.347719999999995</c:v>
                </c:pt>
                <c:pt idx="90427">
                  <c:v>54.364670000000004</c:v>
                </c:pt>
                <c:pt idx="90428">
                  <c:v>54.382780000000004</c:v>
                </c:pt>
                <c:pt idx="90429">
                  <c:v>54.399790000000003</c:v>
                </c:pt>
                <c:pt idx="90430">
                  <c:v>54.41789</c:v>
                </c:pt>
                <c:pt idx="90431">
                  <c:v>54.435000000000002</c:v>
                </c:pt>
                <c:pt idx="90432">
                  <c:v>54.452470000000005</c:v>
                </c:pt>
                <c:pt idx="90433">
                  <c:v>54.468829999999997</c:v>
                </c:pt>
                <c:pt idx="90434">
                  <c:v>54.486789999999999</c:v>
                </c:pt>
                <c:pt idx="90435">
                  <c:v>54.503909999999998</c:v>
                </c:pt>
                <c:pt idx="90436">
                  <c:v>54.521349999999998</c:v>
                </c:pt>
                <c:pt idx="90437">
                  <c:v>54.538250000000005</c:v>
                </c:pt>
                <c:pt idx="90438">
                  <c:v>54.555860000000003</c:v>
                </c:pt>
                <c:pt idx="90439">
                  <c:v>54.5732</c:v>
                </c:pt>
                <c:pt idx="90440">
                  <c:v>54.590670000000003</c:v>
                </c:pt>
                <c:pt idx="90441">
                  <c:v>54.608249999999998</c:v>
                </c:pt>
                <c:pt idx="90442">
                  <c:v>54.625069999999994</c:v>
                </c:pt>
                <c:pt idx="90443">
                  <c:v>54.642480000000006</c:v>
                </c:pt>
                <c:pt idx="90444">
                  <c:v>54.660440000000001</c:v>
                </c:pt>
                <c:pt idx="90445">
                  <c:v>54.677189999999996</c:v>
                </c:pt>
                <c:pt idx="90446">
                  <c:v>54.695220000000006</c:v>
                </c:pt>
                <c:pt idx="90447">
                  <c:v>54.713130000000007</c:v>
                </c:pt>
                <c:pt idx="90448">
                  <c:v>54.730059999999995</c:v>
                </c:pt>
                <c:pt idx="90449">
                  <c:v>54.747729999999997</c:v>
                </c:pt>
                <c:pt idx="90450">
                  <c:v>54.76558</c:v>
                </c:pt>
                <c:pt idx="90451">
                  <c:v>54.783140000000003</c:v>
                </c:pt>
                <c:pt idx="90452">
                  <c:v>54.800280000000001</c:v>
                </c:pt>
                <c:pt idx="90453">
                  <c:v>54.818420000000003</c:v>
                </c:pt>
                <c:pt idx="90454">
                  <c:v>54.836340000000007</c:v>
                </c:pt>
                <c:pt idx="90455">
                  <c:v>54.853180000000002</c:v>
                </c:pt>
                <c:pt idx="90456">
                  <c:v>54.871230000000004</c:v>
                </c:pt>
                <c:pt idx="90457">
                  <c:v>54.889070000000004</c:v>
                </c:pt>
                <c:pt idx="90458">
                  <c:v>54.906300000000002</c:v>
                </c:pt>
                <c:pt idx="90459">
                  <c:v>54.924400000000006</c:v>
                </c:pt>
                <c:pt idx="90460">
                  <c:v>54.942279999999997</c:v>
                </c:pt>
                <c:pt idx="90461">
                  <c:v>54.959090000000003</c:v>
                </c:pt>
                <c:pt idx="90462">
                  <c:v>54.976739999999999</c:v>
                </c:pt>
                <c:pt idx="90463">
                  <c:v>54.994189999999996</c:v>
                </c:pt>
                <c:pt idx="90464">
                  <c:v>55.011029999999998</c:v>
                </c:pt>
                <c:pt idx="90465">
                  <c:v>55.028909999999996</c:v>
                </c:pt>
                <c:pt idx="90466">
                  <c:v>55.046639999999996</c:v>
                </c:pt>
                <c:pt idx="90467">
                  <c:v>55.063199999999995</c:v>
                </c:pt>
                <c:pt idx="90468">
                  <c:v>55.081049999999998</c:v>
                </c:pt>
                <c:pt idx="90469">
                  <c:v>55.098969999999994</c:v>
                </c:pt>
                <c:pt idx="90470">
                  <c:v>55.115679999999998</c:v>
                </c:pt>
                <c:pt idx="90471">
                  <c:v>55.133629999999997</c:v>
                </c:pt>
                <c:pt idx="90472">
                  <c:v>55.151560000000003</c:v>
                </c:pt>
                <c:pt idx="90473">
                  <c:v>55.167819999999999</c:v>
                </c:pt>
                <c:pt idx="90474">
                  <c:v>55.185630000000003</c:v>
                </c:pt>
                <c:pt idx="90475">
                  <c:v>55.20335</c:v>
                </c:pt>
                <c:pt idx="90476">
                  <c:v>55.219650000000001</c:v>
                </c:pt>
                <c:pt idx="90477">
                  <c:v>55.237230000000004</c:v>
                </c:pt>
                <c:pt idx="90478">
                  <c:v>55.254909999999995</c:v>
                </c:pt>
                <c:pt idx="90479">
                  <c:v>55.271790000000003</c:v>
                </c:pt>
                <c:pt idx="90480">
                  <c:v>55.289210000000004</c:v>
                </c:pt>
                <c:pt idx="90481">
                  <c:v>55.305929999999996</c:v>
                </c:pt>
                <c:pt idx="90482">
                  <c:v>55.323810000000002</c:v>
                </c:pt>
                <c:pt idx="90483">
                  <c:v>55.341579999999993</c:v>
                </c:pt>
                <c:pt idx="90484">
                  <c:v>55.358039999999995</c:v>
                </c:pt>
                <c:pt idx="90485">
                  <c:v>55.375799999999998</c:v>
                </c:pt>
                <c:pt idx="90486">
                  <c:v>55.393660000000004</c:v>
                </c:pt>
                <c:pt idx="90487">
                  <c:v>55.410060000000001</c:v>
                </c:pt>
                <c:pt idx="90488">
                  <c:v>55.427390000000003</c:v>
                </c:pt>
                <c:pt idx="90489">
                  <c:v>55.444950000000006</c:v>
                </c:pt>
                <c:pt idx="90490">
                  <c:v>55.462139999999998</c:v>
                </c:pt>
                <c:pt idx="90491">
                  <c:v>55.47954</c:v>
                </c:pt>
                <c:pt idx="90492">
                  <c:v>55.496670000000002</c:v>
                </c:pt>
                <c:pt idx="90493">
                  <c:v>55.513510000000004</c:v>
                </c:pt>
                <c:pt idx="90494">
                  <c:v>55.529629999999997</c:v>
                </c:pt>
                <c:pt idx="90495">
                  <c:v>55.5473</c:v>
                </c:pt>
                <c:pt idx="90496">
                  <c:v>55.564999999999998</c:v>
                </c:pt>
                <c:pt idx="90497">
                  <c:v>55.582580000000007</c:v>
                </c:pt>
                <c:pt idx="90498">
                  <c:v>55.598869999999998</c:v>
                </c:pt>
                <c:pt idx="90499">
                  <c:v>55.616589999999995</c:v>
                </c:pt>
                <c:pt idx="90500">
                  <c:v>55.634329999999999</c:v>
                </c:pt>
                <c:pt idx="90501">
                  <c:v>55.651890000000002</c:v>
                </c:pt>
                <c:pt idx="90502">
                  <c:v>55.669380000000004</c:v>
                </c:pt>
                <c:pt idx="90503">
                  <c:v>55.687059999999995</c:v>
                </c:pt>
                <c:pt idx="90504">
                  <c:v>55.704929999999997</c:v>
                </c:pt>
                <c:pt idx="90505">
                  <c:v>55.722670000000001</c:v>
                </c:pt>
                <c:pt idx="90506">
                  <c:v>55.739609999999999</c:v>
                </c:pt>
                <c:pt idx="90507">
                  <c:v>55.752650000000003</c:v>
                </c:pt>
                <c:pt idx="90508">
                  <c:v>55.769939999999998</c:v>
                </c:pt>
                <c:pt idx="90509">
                  <c:v>55.788039999999995</c:v>
                </c:pt>
                <c:pt idx="90510">
                  <c:v>55.80547</c:v>
                </c:pt>
                <c:pt idx="90511">
                  <c:v>55.823560000000001</c:v>
                </c:pt>
                <c:pt idx="90512">
                  <c:v>55.841200000000001</c:v>
                </c:pt>
                <c:pt idx="90513">
                  <c:v>55.857810000000001</c:v>
                </c:pt>
                <c:pt idx="90514">
                  <c:v>55.874600000000001</c:v>
                </c:pt>
                <c:pt idx="90515">
                  <c:v>55.892119999999998</c:v>
                </c:pt>
                <c:pt idx="90516">
                  <c:v>55.910209999999992</c:v>
                </c:pt>
                <c:pt idx="90517">
                  <c:v>55.928019999999997</c:v>
                </c:pt>
                <c:pt idx="90518">
                  <c:v>55.945650000000001</c:v>
                </c:pt>
                <c:pt idx="90519">
                  <c:v>55.963329999999999</c:v>
                </c:pt>
                <c:pt idx="90520">
                  <c:v>55.980890000000002</c:v>
                </c:pt>
                <c:pt idx="90521">
                  <c:v>55.998559999999998</c:v>
                </c:pt>
                <c:pt idx="90522">
                  <c:v>56.016019999999997</c:v>
                </c:pt>
                <c:pt idx="90523">
                  <c:v>56.033460000000005</c:v>
                </c:pt>
                <c:pt idx="90524">
                  <c:v>56.050839999999994</c:v>
                </c:pt>
                <c:pt idx="90525">
                  <c:v>56.067499999999995</c:v>
                </c:pt>
                <c:pt idx="90526">
                  <c:v>56.085859999999997</c:v>
                </c:pt>
                <c:pt idx="90527">
                  <c:v>56.103430000000003</c:v>
                </c:pt>
                <c:pt idx="90528">
                  <c:v>56.120989999999999</c:v>
                </c:pt>
                <c:pt idx="90529">
                  <c:v>56.138839999999995</c:v>
                </c:pt>
                <c:pt idx="90530">
                  <c:v>56.156240000000004</c:v>
                </c:pt>
                <c:pt idx="90531">
                  <c:v>56.174019999999999</c:v>
                </c:pt>
                <c:pt idx="90532">
                  <c:v>56.191749999999999</c:v>
                </c:pt>
                <c:pt idx="90533">
                  <c:v>56.209290000000003</c:v>
                </c:pt>
                <c:pt idx="90534">
                  <c:v>56.227000000000004</c:v>
                </c:pt>
                <c:pt idx="90535">
                  <c:v>56.244450000000001</c:v>
                </c:pt>
                <c:pt idx="90536">
                  <c:v>56.262109999999993</c:v>
                </c:pt>
                <c:pt idx="90537">
                  <c:v>56.279570000000007</c:v>
                </c:pt>
                <c:pt idx="90538">
                  <c:v>56.297089999999997</c:v>
                </c:pt>
                <c:pt idx="90539">
                  <c:v>56.314440000000005</c:v>
                </c:pt>
                <c:pt idx="90540">
                  <c:v>56.331890000000001</c:v>
                </c:pt>
                <c:pt idx="90541">
                  <c:v>56.34937</c:v>
                </c:pt>
                <c:pt idx="90542">
                  <c:v>56.366820000000004</c:v>
                </c:pt>
                <c:pt idx="90543">
                  <c:v>56.384249999999994</c:v>
                </c:pt>
                <c:pt idx="90544">
                  <c:v>56.401910000000001</c:v>
                </c:pt>
                <c:pt idx="90545">
                  <c:v>56.418819999999997</c:v>
                </c:pt>
                <c:pt idx="90546">
                  <c:v>56.436210000000003</c:v>
                </c:pt>
                <c:pt idx="90547">
                  <c:v>56.453420000000001</c:v>
                </c:pt>
                <c:pt idx="90548">
                  <c:v>56.469920000000002</c:v>
                </c:pt>
                <c:pt idx="90549">
                  <c:v>56.487119999999997</c:v>
                </c:pt>
                <c:pt idx="90550">
                  <c:v>56.504529999999995</c:v>
                </c:pt>
                <c:pt idx="90551">
                  <c:v>56.521800000000006</c:v>
                </c:pt>
                <c:pt idx="90552">
                  <c:v>56.539289999999994</c:v>
                </c:pt>
                <c:pt idx="90553">
                  <c:v>56.556730000000002</c:v>
                </c:pt>
                <c:pt idx="90554">
                  <c:v>56.574129999999997</c:v>
                </c:pt>
                <c:pt idx="90555">
                  <c:v>56.591269999999994</c:v>
                </c:pt>
                <c:pt idx="90556">
                  <c:v>56.608969999999999</c:v>
                </c:pt>
                <c:pt idx="90557">
                  <c:v>56.626289999999997</c:v>
                </c:pt>
                <c:pt idx="90558">
                  <c:v>56.64385</c:v>
                </c:pt>
                <c:pt idx="90559">
                  <c:v>56.66131</c:v>
                </c:pt>
                <c:pt idx="90560">
                  <c:v>56.67877</c:v>
                </c:pt>
                <c:pt idx="90561">
                  <c:v>56.696129999999997</c:v>
                </c:pt>
                <c:pt idx="90562">
                  <c:v>56.713750000000005</c:v>
                </c:pt>
                <c:pt idx="90563">
                  <c:v>56.731059999999999</c:v>
                </c:pt>
                <c:pt idx="90564">
                  <c:v>56.748559999999998</c:v>
                </c:pt>
                <c:pt idx="90565">
                  <c:v>56.765999999999998</c:v>
                </c:pt>
                <c:pt idx="90566">
                  <c:v>56.783380000000001</c:v>
                </c:pt>
                <c:pt idx="90567">
                  <c:v>56.800730000000001</c:v>
                </c:pt>
                <c:pt idx="90568">
                  <c:v>56.817950000000003</c:v>
                </c:pt>
                <c:pt idx="90569">
                  <c:v>56.835279999999997</c:v>
                </c:pt>
                <c:pt idx="90570">
                  <c:v>56.852689999999996</c:v>
                </c:pt>
                <c:pt idx="90571">
                  <c:v>56.870049999999999</c:v>
                </c:pt>
                <c:pt idx="90572">
                  <c:v>56.887030000000003</c:v>
                </c:pt>
                <c:pt idx="90573">
                  <c:v>56.903739999999999</c:v>
                </c:pt>
                <c:pt idx="90574">
                  <c:v>56.920390000000005</c:v>
                </c:pt>
                <c:pt idx="90575">
                  <c:v>56.937160000000006</c:v>
                </c:pt>
                <c:pt idx="90576">
                  <c:v>56.95467</c:v>
                </c:pt>
                <c:pt idx="90577">
                  <c:v>56.972160000000002</c:v>
                </c:pt>
                <c:pt idx="90578">
                  <c:v>56.98901</c:v>
                </c:pt>
                <c:pt idx="90579">
                  <c:v>57.005830000000003</c:v>
                </c:pt>
                <c:pt idx="90580">
                  <c:v>57.022790000000001</c:v>
                </c:pt>
                <c:pt idx="90581">
                  <c:v>57.039699999999996</c:v>
                </c:pt>
                <c:pt idx="90582">
                  <c:v>57.056930000000001</c:v>
                </c:pt>
                <c:pt idx="90583">
                  <c:v>57.074040000000004</c:v>
                </c:pt>
                <c:pt idx="90584">
                  <c:v>57.091169999999998</c:v>
                </c:pt>
                <c:pt idx="90585">
                  <c:v>57.108629999999998</c:v>
                </c:pt>
                <c:pt idx="90586">
                  <c:v>57.126049999999999</c:v>
                </c:pt>
                <c:pt idx="90587">
                  <c:v>57.143439999999998</c:v>
                </c:pt>
                <c:pt idx="90588">
                  <c:v>57.161280000000005</c:v>
                </c:pt>
                <c:pt idx="90589">
                  <c:v>57.178880000000007</c:v>
                </c:pt>
                <c:pt idx="90590">
                  <c:v>57.196300000000008</c:v>
                </c:pt>
                <c:pt idx="90591">
                  <c:v>57.214010000000002</c:v>
                </c:pt>
                <c:pt idx="90592">
                  <c:v>57.231990000000003</c:v>
                </c:pt>
                <c:pt idx="90593">
                  <c:v>57.249549999999999</c:v>
                </c:pt>
                <c:pt idx="90594">
                  <c:v>57.267110000000002</c:v>
                </c:pt>
                <c:pt idx="90595">
                  <c:v>57.28443</c:v>
                </c:pt>
                <c:pt idx="90596">
                  <c:v>57.302369999999996</c:v>
                </c:pt>
                <c:pt idx="90597">
                  <c:v>57.320089999999993</c:v>
                </c:pt>
                <c:pt idx="90598">
                  <c:v>57.337910000000001</c:v>
                </c:pt>
                <c:pt idx="90599">
                  <c:v>57.355270000000004</c:v>
                </c:pt>
                <c:pt idx="90600">
                  <c:v>57.373200000000004</c:v>
                </c:pt>
                <c:pt idx="90601">
                  <c:v>57.390299999999996</c:v>
                </c:pt>
                <c:pt idx="90602">
                  <c:v>57.408080000000005</c:v>
                </c:pt>
                <c:pt idx="90603">
                  <c:v>57.425369999999994</c:v>
                </c:pt>
                <c:pt idx="90604">
                  <c:v>57.443359999999998</c:v>
                </c:pt>
                <c:pt idx="90605">
                  <c:v>57.461019999999998</c:v>
                </c:pt>
                <c:pt idx="90606">
                  <c:v>57.478729999999999</c:v>
                </c:pt>
                <c:pt idx="90607">
                  <c:v>57.49644</c:v>
                </c:pt>
                <c:pt idx="90608">
                  <c:v>57.514180000000003</c:v>
                </c:pt>
                <c:pt idx="90609">
                  <c:v>57.531910000000003</c:v>
                </c:pt>
                <c:pt idx="90610">
                  <c:v>57.549810000000001</c:v>
                </c:pt>
                <c:pt idx="90611">
                  <c:v>57.567510000000006</c:v>
                </c:pt>
                <c:pt idx="90612">
                  <c:v>57.585319999999996</c:v>
                </c:pt>
                <c:pt idx="90613">
                  <c:v>57.603090000000002</c:v>
                </c:pt>
                <c:pt idx="90614">
                  <c:v>57.620709999999995</c:v>
                </c:pt>
                <c:pt idx="90615">
                  <c:v>57.638339999999999</c:v>
                </c:pt>
                <c:pt idx="90616">
                  <c:v>57.656179999999999</c:v>
                </c:pt>
                <c:pt idx="90617">
                  <c:v>57.672829999999998</c:v>
                </c:pt>
                <c:pt idx="90618">
                  <c:v>57.69059</c:v>
                </c:pt>
                <c:pt idx="90619">
                  <c:v>57.708250000000007</c:v>
                </c:pt>
                <c:pt idx="90620">
                  <c:v>57.726199999999999</c:v>
                </c:pt>
                <c:pt idx="90621">
                  <c:v>57.743840000000006</c:v>
                </c:pt>
                <c:pt idx="90622">
                  <c:v>57.761920000000003</c:v>
                </c:pt>
                <c:pt idx="90623">
                  <c:v>57.779749999999993</c:v>
                </c:pt>
                <c:pt idx="90624">
                  <c:v>57.797809999999998</c:v>
                </c:pt>
                <c:pt idx="90625">
                  <c:v>57.815629999999999</c:v>
                </c:pt>
                <c:pt idx="90626">
                  <c:v>57.83334</c:v>
                </c:pt>
                <c:pt idx="90627">
                  <c:v>57.850760000000001</c:v>
                </c:pt>
                <c:pt idx="90628">
                  <c:v>57.868769999999998</c:v>
                </c:pt>
                <c:pt idx="90629">
                  <c:v>57.886499999999998</c:v>
                </c:pt>
                <c:pt idx="90630">
                  <c:v>57.90446</c:v>
                </c:pt>
                <c:pt idx="90631">
                  <c:v>57.922359999999998</c:v>
                </c:pt>
                <c:pt idx="90632">
                  <c:v>57.940280000000001</c:v>
                </c:pt>
                <c:pt idx="90633">
                  <c:v>57.958069999999999</c:v>
                </c:pt>
                <c:pt idx="90634">
                  <c:v>57.975859999999997</c:v>
                </c:pt>
                <c:pt idx="90635">
                  <c:v>57.993400000000001</c:v>
                </c:pt>
                <c:pt idx="90636">
                  <c:v>58.011240000000001</c:v>
                </c:pt>
                <c:pt idx="90637">
                  <c:v>58.029039999999995</c:v>
                </c:pt>
                <c:pt idx="90638">
                  <c:v>58.046860000000002</c:v>
                </c:pt>
                <c:pt idx="90639">
                  <c:v>58.064359999999994</c:v>
                </c:pt>
                <c:pt idx="90640">
                  <c:v>58.082360000000001</c:v>
                </c:pt>
                <c:pt idx="90641">
                  <c:v>58.100110000000001</c:v>
                </c:pt>
                <c:pt idx="90642">
                  <c:v>58.118079999999999</c:v>
                </c:pt>
                <c:pt idx="90643">
                  <c:v>58.135579999999997</c:v>
                </c:pt>
                <c:pt idx="90644">
                  <c:v>58.153639999999996</c:v>
                </c:pt>
                <c:pt idx="90645">
                  <c:v>58.171489999999999</c:v>
                </c:pt>
                <c:pt idx="90646">
                  <c:v>58.189260000000004</c:v>
                </c:pt>
                <c:pt idx="90647">
                  <c:v>58.207160000000002</c:v>
                </c:pt>
                <c:pt idx="90648">
                  <c:v>58.225210000000004</c:v>
                </c:pt>
                <c:pt idx="90649">
                  <c:v>58.242789999999999</c:v>
                </c:pt>
                <c:pt idx="90650">
                  <c:v>58.260560000000005</c:v>
                </c:pt>
                <c:pt idx="90651">
                  <c:v>58.277910000000006</c:v>
                </c:pt>
                <c:pt idx="90652">
                  <c:v>58.295880000000004</c:v>
                </c:pt>
                <c:pt idx="90653">
                  <c:v>58.313629999999996</c:v>
                </c:pt>
                <c:pt idx="90654">
                  <c:v>58.331650000000003</c:v>
                </c:pt>
                <c:pt idx="90655">
                  <c:v>58.349499999999999</c:v>
                </c:pt>
                <c:pt idx="90656">
                  <c:v>58.367360000000005</c:v>
                </c:pt>
                <c:pt idx="90657">
                  <c:v>58.385109999999997</c:v>
                </c:pt>
                <c:pt idx="90658">
                  <c:v>58.402999999999999</c:v>
                </c:pt>
                <c:pt idx="90659">
                  <c:v>58.420810000000003</c:v>
                </c:pt>
                <c:pt idx="90660">
                  <c:v>58.438639999999999</c:v>
                </c:pt>
                <c:pt idx="90661">
                  <c:v>58.456380000000003</c:v>
                </c:pt>
                <c:pt idx="90662">
                  <c:v>58.473990000000001</c:v>
                </c:pt>
                <c:pt idx="90663">
                  <c:v>58.491810000000001</c:v>
                </c:pt>
                <c:pt idx="90664">
                  <c:v>58.508780000000002</c:v>
                </c:pt>
                <c:pt idx="90665">
                  <c:v>58.525919999999999</c:v>
                </c:pt>
                <c:pt idx="90666">
                  <c:v>58.543779999999998</c:v>
                </c:pt>
                <c:pt idx="90667">
                  <c:v>58.561449999999994</c:v>
                </c:pt>
                <c:pt idx="90668">
                  <c:v>58.579319999999996</c:v>
                </c:pt>
                <c:pt idx="90669">
                  <c:v>58.597010000000004</c:v>
                </c:pt>
                <c:pt idx="90670">
                  <c:v>58.614899999999999</c:v>
                </c:pt>
                <c:pt idx="90671">
                  <c:v>58.632619999999996</c:v>
                </c:pt>
                <c:pt idx="90672">
                  <c:v>58.650510000000004</c:v>
                </c:pt>
                <c:pt idx="90673">
                  <c:v>58.668100000000003</c:v>
                </c:pt>
                <c:pt idx="90674">
                  <c:v>58.686070000000001</c:v>
                </c:pt>
                <c:pt idx="90675">
                  <c:v>58.703779999999995</c:v>
                </c:pt>
                <c:pt idx="90676">
                  <c:v>58.721589999999999</c:v>
                </c:pt>
                <c:pt idx="90677">
                  <c:v>58.739239999999995</c:v>
                </c:pt>
                <c:pt idx="90678">
                  <c:v>58.757069999999999</c:v>
                </c:pt>
                <c:pt idx="90679">
                  <c:v>58.774730000000005</c:v>
                </c:pt>
                <c:pt idx="90680">
                  <c:v>58.792549999999999</c:v>
                </c:pt>
                <c:pt idx="90681">
                  <c:v>58.810209999999998</c:v>
                </c:pt>
                <c:pt idx="90682">
                  <c:v>58.828009999999999</c:v>
                </c:pt>
                <c:pt idx="90683">
                  <c:v>58.84563</c:v>
                </c:pt>
                <c:pt idx="90684">
                  <c:v>58.86345</c:v>
                </c:pt>
                <c:pt idx="90685">
                  <c:v>58.881079999999997</c:v>
                </c:pt>
                <c:pt idx="90686">
                  <c:v>58.898919999999997</c:v>
                </c:pt>
                <c:pt idx="90687">
                  <c:v>58.915949999999995</c:v>
                </c:pt>
                <c:pt idx="90688">
                  <c:v>58.932849999999995</c:v>
                </c:pt>
                <c:pt idx="90689">
                  <c:v>58.950379999999996</c:v>
                </c:pt>
                <c:pt idx="90690">
                  <c:v>58.967840000000002</c:v>
                </c:pt>
                <c:pt idx="90691">
                  <c:v>58.984969999999997</c:v>
                </c:pt>
                <c:pt idx="90692">
                  <c:v>59.001150000000003</c:v>
                </c:pt>
                <c:pt idx="90693">
                  <c:v>59.017899999999997</c:v>
                </c:pt>
                <c:pt idx="90694">
                  <c:v>59.034279999999995</c:v>
                </c:pt>
                <c:pt idx="90695">
                  <c:v>59.051549999999999</c:v>
                </c:pt>
                <c:pt idx="90696">
                  <c:v>59.068469999999998</c:v>
                </c:pt>
                <c:pt idx="90697">
                  <c:v>59.085329999999999</c:v>
                </c:pt>
                <c:pt idx="90698">
                  <c:v>59.102110000000003</c:v>
                </c:pt>
                <c:pt idx="90699">
                  <c:v>59.119390000000003</c:v>
                </c:pt>
                <c:pt idx="90700">
                  <c:v>59.136949999999999</c:v>
                </c:pt>
                <c:pt idx="90701">
                  <c:v>59.154340000000005</c:v>
                </c:pt>
                <c:pt idx="90702">
                  <c:v>59.17174</c:v>
                </c:pt>
                <c:pt idx="90703">
                  <c:v>59.189309999999999</c:v>
                </c:pt>
                <c:pt idx="90704">
                  <c:v>59.206770000000006</c:v>
                </c:pt>
                <c:pt idx="90705">
                  <c:v>59.223929999999996</c:v>
                </c:pt>
                <c:pt idx="90706">
                  <c:v>59.241479999999996</c:v>
                </c:pt>
                <c:pt idx="90707">
                  <c:v>59.259050000000002</c:v>
                </c:pt>
                <c:pt idx="90708">
                  <c:v>59.276790000000005</c:v>
                </c:pt>
                <c:pt idx="90709">
                  <c:v>59.294310000000003</c:v>
                </c:pt>
                <c:pt idx="90710">
                  <c:v>59.312110000000004</c:v>
                </c:pt>
                <c:pt idx="90711">
                  <c:v>59.329789999999996</c:v>
                </c:pt>
                <c:pt idx="90712">
                  <c:v>59.347560000000001</c:v>
                </c:pt>
                <c:pt idx="90713">
                  <c:v>59.365230000000004</c:v>
                </c:pt>
                <c:pt idx="90714">
                  <c:v>59.383039999999994</c:v>
                </c:pt>
                <c:pt idx="90715">
                  <c:v>59.400739999999999</c:v>
                </c:pt>
                <c:pt idx="90716">
                  <c:v>59.418569999999995</c:v>
                </c:pt>
                <c:pt idx="90717">
                  <c:v>59.436250000000001</c:v>
                </c:pt>
                <c:pt idx="90718">
                  <c:v>59.454079999999998</c:v>
                </c:pt>
                <c:pt idx="90719">
                  <c:v>59.471789999999999</c:v>
                </c:pt>
                <c:pt idx="90720">
                  <c:v>59.489629999999998</c:v>
                </c:pt>
                <c:pt idx="90721">
                  <c:v>59.507320000000007</c:v>
                </c:pt>
                <c:pt idx="90722">
                  <c:v>59.525180000000006</c:v>
                </c:pt>
                <c:pt idx="90723">
                  <c:v>59.54289</c:v>
                </c:pt>
                <c:pt idx="90724">
                  <c:v>59.560769999999998</c:v>
                </c:pt>
                <c:pt idx="90725">
                  <c:v>59.578130000000002</c:v>
                </c:pt>
                <c:pt idx="90726">
                  <c:v>59.59572</c:v>
                </c:pt>
                <c:pt idx="90727">
                  <c:v>59.613230000000001</c:v>
                </c:pt>
                <c:pt idx="90728">
                  <c:v>59.630799999999994</c:v>
                </c:pt>
                <c:pt idx="90729">
                  <c:v>59.648339999999997</c:v>
                </c:pt>
                <c:pt idx="90730">
                  <c:v>59.66574</c:v>
                </c:pt>
                <c:pt idx="90731">
                  <c:v>59.682749999999999</c:v>
                </c:pt>
                <c:pt idx="90732">
                  <c:v>59.699840000000002</c:v>
                </c:pt>
                <c:pt idx="90733">
                  <c:v>59.717070000000007</c:v>
                </c:pt>
                <c:pt idx="90734">
                  <c:v>59.734529999999999</c:v>
                </c:pt>
                <c:pt idx="90735">
                  <c:v>59.751609999999999</c:v>
                </c:pt>
                <c:pt idx="90736">
                  <c:v>59.769080000000002</c:v>
                </c:pt>
                <c:pt idx="90737">
                  <c:v>59.786180000000002</c:v>
                </c:pt>
                <c:pt idx="90738">
                  <c:v>59.80368</c:v>
                </c:pt>
                <c:pt idx="90739">
                  <c:v>59.821069999999999</c:v>
                </c:pt>
                <c:pt idx="90740">
                  <c:v>59.838719999999995</c:v>
                </c:pt>
                <c:pt idx="90741">
                  <c:v>59.856369999999998</c:v>
                </c:pt>
                <c:pt idx="90742">
                  <c:v>59.874070000000003</c:v>
                </c:pt>
                <c:pt idx="90743">
                  <c:v>59.891690000000004</c:v>
                </c:pt>
                <c:pt idx="90744">
                  <c:v>59.908830000000002</c:v>
                </c:pt>
                <c:pt idx="90745">
                  <c:v>59.926690000000001</c:v>
                </c:pt>
                <c:pt idx="90746">
                  <c:v>59.944290000000002</c:v>
                </c:pt>
                <c:pt idx="90747">
                  <c:v>59.961869999999998</c:v>
                </c:pt>
                <c:pt idx="90748">
                  <c:v>59.979509999999998</c:v>
                </c:pt>
                <c:pt idx="90749">
                  <c:v>59.996799999999993</c:v>
                </c:pt>
                <c:pt idx="90750">
                  <c:v>60.014390000000006</c:v>
                </c:pt>
                <c:pt idx="90751">
                  <c:v>60.031840000000003</c:v>
                </c:pt>
                <c:pt idx="90752">
                  <c:v>60.049430000000001</c:v>
                </c:pt>
                <c:pt idx="90753">
                  <c:v>60.066920000000003</c:v>
                </c:pt>
                <c:pt idx="90754">
                  <c:v>60.083799999999997</c:v>
                </c:pt>
                <c:pt idx="90755">
                  <c:v>60.101120000000002</c:v>
                </c:pt>
                <c:pt idx="90756">
                  <c:v>60.118580000000001</c:v>
                </c:pt>
                <c:pt idx="90757">
                  <c:v>60.136019999999995</c:v>
                </c:pt>
                <c:pt idx="90758">
                  <c:v>60.153759999999998</c:v>
                </c:pt>
                <c:pt idx="90759">
                  <c:v>60.171400000000006</c:v>
                </c:pt>
                <c:pt idx="90760">
                  <c:v>60.189190000000004</c:v>
                </c:pt>
                <c:pt idx="90761">
                  <c:v>60.206790000000005</c:v>
                </c:pt>
                <c:pt idx="90762">
                  <c:v>60.224529999999994</c:v>
                </c:pt>
                <c:pt idx="90763">
                  <c:v>60.240560000000002</c:v>
                </c:pt>
                <c:pt idx="90764">
                  <c:v>60.257940000000005</c:v>
                </c:pt>
                <c:pt idx="90765">
                  <c:v>60.275369999999995</c:v>
                </c:pt>
                <c:pt idx="90766">
                  <c:v>60.293150000000004</c:v>
                </c:pt>
                <c:pt idx="90767">
                  <c:v>60.310750000000006</c:v>
                </c:pt>
                <c:pt idx="90768">
                  <c:v>60.328489999999995</c:v>
                </c:pt>
                <c:pt idx="90769">
                  <c:v>60.3461</c:v>
                </c:pt>
                <c:pt idx="90770">
                  <c:v>60.363870000000006</c:v>
                </c:pt>
                <c:pt idx="90771">
                  <c:v>60.381500000000003</c:v>
                </c:pt>
                <c:pt idx="90772">
                  <c:v>60.398339999999997</c:v>
                </c:pt>
                <c:pt idx="90773">
                  <c:v>60.415500000000002</c:v>
                </c:pt>
                <c:pt idx="90774">
                  <c:v>60.431600000000003</c:v>
                </c:pt>
                <c:pt idx="90775">
                  <c:v>60.448579999999993</c:v>
                </c:pt>
                <c:pt idx="90776">
                  <c:v>60.466049999999996</c:v>
                </c:pt>
                <c:pt idx="90777">
                  <c:v>60.483339999999998</c:v>
                </c:pt>
                <c:pt idx="90778">
                  <c:v>60.501040000000003</c:v>
                </c:pt>
                <c:pt idx="90779">
                  <c:v>60.518259999999998</c:v>
                </c:pt>
                <c:pt idx="90780">
                  <c:v>60.535530000000001</c:v>
                </c:pt>
                <c:pt idx="90781">
                  <c:v>60.552710000000005</c:v>
                </c:pt>
                <c:pt idx="90782">
                  <c:v>60.569649999999996</c:v>
                </c:pt>
                <c:pt idx="90783">
                  <c:v>60.586539999999999</c:v>
                </c:pt>
                <c:pt idx="90784">
                  <c:v>60.603970000000004</c:v>
                </c:pt>
                <c:pt idx="90785">
                  <c:v>60.621119999999998</c:v>
                </c:pt>
                <c:pt idx="90786">
                  <c:v>60.638449999999999</c:v>
                </c:pt>
                <c:pt idx="90787">
                  <c:v>60.654199999999996</c:v>
                </c:pt>
                <c:pt idx="90788">
                  <c:v>60.671189999999996</c:v>
                </c:pt>
                <c:pt idx="90789">
                  <c:v>60.688110000000002</c:v>
                </c:pt>
                <c:pt idx="90790">
                  <c:v>60.70532</c:v>
                </c:pt>
                <c:pt idx="90791">
                  <c:v>60.722480000000004</c:v>
                </c:pt>
                <c:pt idx="90792">
                  <c:v>60.739780000000003</c:v>
                </c:pt>
                <c:pt idx="90793">
                  <c:v>60.756990000000002</c:v>
                </c:pt>
                <c:pt idx="90794">
                  <c:v>60.774299999999997</c:v>
                </c:pt>
                <c:pt idx="90795">
                  <c:v>60.791389999999993</c:v>
                </c:pt>
                <c:pt idx="90796">
                  <c:v>60.808660000000003</c:v>
                </c:pt>
                <c:pt idx="90797">
                  <c:v>60.825889999999994</c:v>
                </c:pt>
                <c:pt idx="90798">
                  <c:v>60.843260000000001</c:v>
                </c:pt>
                <c:pt idx="90799">
                  <c:v>60.86054</c:v>
                </c:pt>
                <c:pt idx="90800">
                  <c:v>60.877920000000003</c:v>
                </c:pt>
                <c:pt idx="90801">
                  <c:v>60.895210000000006</c:v>
                </c:pt>
                <c:pt idx="90802">
                  <c:v>60.912590000000002</c:v>
                </c:pt>
                <c:pt idx="90803">
                  <c:v>60.929840000000006</c:v>
                </c:pt>
                <c:pt idx="90804">
                  <c:v>60.947230000000005</c:v>
                </c:pt>
                <c:pt idx="90805">
                  <c:v>60.964500000000001</c:v>
                </c:pt>
                <c:pt idx="90806">
                  <c:v>60.981899999999996</c:v>
                </c:pt>
                <c:pt idx="90807">
                  <c:v>60.99924</c:v>
                </c:pt>
                <c:pt idx="90808">
                  <c:v>61.016510000000004</c:v>
                </c:pt>
                <c:pt idx="90809">
                  <c:v>61.033099999999997</c:v>
                </c:pt>
                <c:pt idx="90810">
                  <c:v>61.050509999999996</c:v>
                </c:pt>
                <c:pt idx="90811">
                  <c:v>61.067809999999994</c:v>
                </c:pt>
                <c:pt idx="90812">
                  <c:v>61.085190000000004</c:v>
                </c:pt>
                <c:pt idx="90813">
                  <c:v>61.10248</c:v>
                </c:pt>
                <c:pt idx="90814">
                  <c:v>61.11985</c:v>
                </c:pt>
                <c:pt idx="90815">
                  <c:v>61.137180000000001</c:v>
                </c:pt>
                <c:pt idx="90816">
                  <c:v>61.15455</c:v>
                </c:pt>
                <c:pt idx="90817">
                  <c:v>61.171879999999994</c:v>
                </c:pt>
                <c:pt idx="90818">
                  <c:v>61.189239999999998</c:v>
                </c:pt>
                <c:pt idx="90819">
                  <c:v>61.206569999999999</c:v>
                </c:pt>
                <c:pt idx="90820">
                  <c:v>61.223950000000002</c:v>
                </c:pt>
                <c:pt idx="90821">
                  <c:v>61.241029999999995</c:v>
                </c:pt>
                <c:pt idx="90822">
                  <c:v>61.258520000000004</c:v>
                </c:pt>
                <c:pt idx="90823">
                  <c:v>61.275880000000001</c:v>
                </c:pt>
                <c:pt idx="90824">
                  <c:v>61.29325</c:v>
                </c:pt>
                <c:pt idx="90825">
                  <c:v>61.310609999999997</c:v>
                </c:pt>
                <c:pt idx="90826">
                  <c:v>61.32799</c:v>
                </c:pt>
                <c:pt idx="90827">
                  <c:v>61.345309999999998</c:v>
                </c:pt>
                <c:pt idx="90828">
                  <c:v>61.3626</c:v>
                </c:pt>
                <c:pt idx="90829">
                  <c:v>61.379939999999998</c:v>
                </c:pt>
                <c:pt idx="90830">
                  <c:v>61.396689999999992</c:v>
                </c:pt>
                <c:pt idx="90831">
                  <c:v>61.413970000000006</c:v>
                </c:pt>
                <c:pt idx="90832">
                  <c:v>61.431069999999998</c:v>
                </c:pt>
                <c:pt idx="90833">
                  <c:v>61.448010000000004</c:v>
                </c:pt>
                <c:pt idx="90834">
                  <c:v>61.465220000000002</c:v>
                </c:pt>
                <c:pt idx="90835">
                  <c:v>61.482379999999999</c:v>
                </c:pt>
                <c:pt idx="90836">
                  <c:v>61.499620000000007</c:v>
                </c:pt>
                <c:pt idx="90837">
                  <c:v>61.516840000000002</c:v>
                </c:pt>
                <c:pt idx="90838">
                  <c:v>61.534120000000001</c:v>
                </c:pt>
                <c:pt idx="90839">
                  <c:v>61.55133</c:v>
                </c:pt>
                <c:pt idx="90840">
                  <c:v>61.568649999999998</c:v>
                </c:pt>
                <c:pt idx="90841">
                  <c:v>61.58587</c:v>
                </c:pt>
                <c:pt idx="90842">
                  <c:v>61.603050000000003</c:v>
                </c:pt>
                <c:pt idx="90843">
                  <c:v>61.620260000000002</c:v>
                </c:pt>
                <c:pt idx="90844">
                  <c:v>61.637540000000001</c:v>
                </c:pt>
                <c:pt idx="90845">
                  <c:v>61.654759999999996</c:v>
                </c:pt>
                <c:pt idx="90846">
                  <c:v>61.671990000000001</c:v>
                </c:pt>
                <c:pt idx="90847">
                  <c:v>61.689230000000002</c:v>
                </c:pt>
                <c:pt idx="90848">
                  <c:v>61.706200000000003</c:v>
                </c:pt>
                <c:pt idx="90849">
                  <c:v>61.72052</c:v>
                </c:pt>
                <c:pt idx="90850">
                  <c:v>61.737450000000003</c:v>
                </c:pt>
                <c:pt idx="90851">
                  <c:v>61.753349999999998</c:v>
                </c:pt>
                <c:pt idx="90852">
                  <c:v>61.769980000000004</c:v>
                </c:pt>
                <c:pt idx="90853">
                  <c:v>61.786709999999999</c:v>
                </c:pt>
                <c:pt idx="90854">
                  <c:v>61.803719999999998</c:v>
                </c:pt>
                <c:pt idx="90855">
                  <c:v>61.820779999999999</c:v>
                </c:pt>
                <c:pt idx="90856">
                  <c:v>61.837900000000005</c:v>
                </c:pt>
                <c:pt idx="90857">
                  <c:v>61.854909999999997</c:v>
                </c:pt>
                <c:pt idx="90858">
                  <c:v>61.872049999999994</c:v>
                </c:pt>
                <c:pt idx="90859">
                  <c:v>61.888040000000004</c:v>
                </c:pt>
                <c:pt idx="90860">
                  <c:v>61.907640000000001</c:v>
                </c:pt>
                <c:pt idx="90861">
                  <c:v>61.925280000000001</c:v>
                </c:pt>
                <c:pt idx="90862">
                  <c:v>61.942920000000001</c:v>
                </c:pt>
                <c:pt idx="90863">
                  <c:v>61.960189999999997</c:v>
                </c:pt>
                <c:pt idx="90864">
                  <c:v>61.977490000000003</c:v>
                </c:pt>
                <c:pt idx="90865">
                  <c:v>61.994059999999998</c:v>
                </c:pt>
                <c:pt idx="90866">
                  <c:v>62.010849999999998</c:v>
                </c:pt>
                <c:pt idx="90867">
                  <c:v>62.027789999999996</c:v>
                </c:pt>
                <c:pt idx="90868">
                  <c:v>62.044740000000004</c:v>
                </c:pt>
                <c:pt idx="90869">
                  <c:v>62.061260000000004</c:v>
                </c:pt>
                <c:pt idx="90870">
                  <c:v>62.078090000000003</c:v>
                </c:pt>
                <c:pt idx="90871">
                  <c:v>62.095529999999997</c:v>
                </c:pt>
                <c:pt idx="90872">
                  <c:v>62.112629999999996</c:v>
                </c:pt>
                <c:pt idx="90873">
                  <c:v>62.130359999999996</c:v>
                </c:pt>
                <c:pt idx="90874">
                  <c:v>62.146299999999997</c:v>
                </c:pt>
                <c:pt idx="90875">
                  <c:v>62.163430000000005</c:v>
                </c:pt>
                <c:pt idx="90876">
                  <c:v>62.180499999999995</c:v>
                </c:pt>
                <c:pt idx="90877">
                  <c:v>62.197710000000001</c:v>
                </c:pt>
                <c:pt idx="90878">
                  <c:v>62.21519</c:v>
                </c:pt>
                <c:pt idx="90879">
                  <c:v>62.232550000000003</c:v>
                </c:pt>
                <c:pt idx="90880">
                  <c:v>62.24991</c:v>
                </c:pt>
                <c:pt idx="90881">
                  <c:v>62.267340000000004</c:v>
                </c:pt>
                <c:pt idx="90882">
                  <c:v>62.28472</c:v>
                </c:pt>
                <c:pt idx="90883">
                  <c:v>62.302090000000007</c:v>
                </c:pt>
                <c:pt idx="90884">
                  <c:v>62.319479999999999</c:v>
                </c:pt>
                <c:pt idx="90885">
                  <c:v>62.336859999999994</c:v>
                </c:pt>
                <c:pt idx="90886">
                  <c:v>62.354209999999995</c:v>
                </c:pt>
                <c:pt idx="90887">
                  <c:v>62.371540000000003</c:v>
                </c:pt>
                <c:pt idx="90888">
                  <c:v>62.388950000000001</c:v>
                </c:pt>
                <c:pt idx="90889">
                  <c:v>62.406280000000002</c:v>
                </c:pt>
                <c:pt idx="90890">
                  <c:v>62.423630000000003</c:v>
                </c:pt>
                <c:pt idx="90891">
                  <c:v>62.440939999999998</c:v>
                </c:pt>
                <c:pt idx="90892">
                  <c:v>62.458309999999997</c:v>
                </c:pt>
                <c:pt idx="90893">
                  <c:v>62.475630000000002</c:v>
                </c:pt>
                <c:pt idx="90894">
                  <c:v>62.493020000000001</c:v>
                </c:pt>
                <c:pt idx="90895">
                  <c:v>62.510300000000001</c:v>
                </c:pt>
                <c:pt idx="90896">
                  <c:v>62.527639999999998</c:v>
                </c:pt>
                <c:pt idx="90897">
                  <c:v>62.544899999999998</c:v>
                </c:pt>
                <c:pt idx="90898">
                  <c:v>62.562269999999998</c:v>
                </c:pt>
                <c:pt idx="90899">
                  <c:v>62.579610000000002</c:v>
                </c:pt>
                <c:pt idx="90900">
                  <c:v>62.596980000000002</c:v>
                </c:pt>
                <c:pt idx="90901">
                  <c:v>62.614340000000006</c:v>
                </c:pt>
                <c:pt idx="90902">
                  <c:v>62.631709999999998</c:v>
                </c:pt>
                <c:pt idx="90903">
                  <c:v>62.649059999999999</c:v>
                </c:pt>
                <c:pt idx="90904">
                  <c:v>62.666440000000001</c:v>
                </c:pt>
                <c:pt idx="90905">
                  <c:v>62.683590000000002</c:v>
                </c:pt>
                <c:pt idx="90906">
                  <c:v>62.701029999999996</c:v>
                </c:pt>
                <c:pt idx="90907">
                  <c:v>62.718360000000004</c:v>
                </c:pt>
                <c:pt idx="90908">
                  <c:v>62.73574</c:v>
                </c:pt>
                <c:pt idx="90909">
                  <c:v>62.75309</c:v>
                </c:pt>
                <c:pt idx="90910">
                  <c:v>62.770499999999998</c:v>
                </c:pt>
                <c:pt idx="90911">
                  <c:v>62.787810000000007</c:v>
                </c:pt>
                <c:pt idx="90912">
                  <c:v>62.805189999999996</c:v>
                </c:pt>
                <c:pt idx="90913">
                  <c:v>62.822540000000004</c:v>
                </c:pt>
                <c:pt idx="90914">
                  <c:v>62.839910000000003</c:v>
                </c:pt>
                <c:pt idx="90915">
                  <c:v>62.857240000000004</c:v>
                </c:pt>
                <c:pt idx="90916">
                  <c:v>62.874619999999993</c:v>
                </c:pt>
                <c:pt idx="90917">
                  <c:v>62.891919999999999</c:v>
                </c:pt>
                <c:pt idx="90918">
                  <c:v>62.908940000000001</c:v>
                </c:pt>
                <c:pt idx="90919">
                  <c:v>62.926339999999996</c:v>
                </c:pt>
                <c:pt idx="90920">
                  <c:v>62.943670000000004</c:v>
                </c:pt>
                <c:pt idx="90921">
                  <c:v>62.961069999999999</c:v>
                </c:pt>
                <c:pt idx="90922">
                  <c:v>62.978490000000001</c:v>
                </c:pt>
                <c:pt idx="90923">
                  <c:v>62.995840000000001</c:v>
                </c:pt>
                <c:pt idx="90924">
                  <c:v>63.013279999999995</c:v>
                </c:pt>
                <c:pt idx="90925">
                  <c:v>63.030650000000001</c:v>
                </c:pt>
                <c:pt idx="90926">
                  <c:v>63.047870000000003</c:v>
                </c:pt>
                <c:pt idx="90927">
                  <c:v>63.065199999999997</c:v>
                </c:pt>
                <c:pt idx="90928">
                  <c:v>63.082570000000004</c:v>
                </c:pt>
                <c:pt idx="90929">
                  <c:v>63.099780000000003</c:v>
                </c:pt>
                <c:pt idx="90930">
                  <c:v>63.117159999999998</c:v>
                </c:pt>
                <c:pt idx="90931">
                  <c:v>63.134650000000001</c:v>
                </c:pt>
                <c:pt idx="90932">
                  <c:v>63.152140000000003</c:v>
                </c:pt>
                <c:pt idx="90933">
                  <c:v>63.169519999999999</c:v>
                </c:pt>
                <c:pt idx="90934">
                  <c:v>63.186989999999994</c:v>
                </c:pt>
                <c:pt idx="90935">
                  <c:v>63.203540000000004</c:v>
                </c:pt>
                <c:pt idx="90936">
                  <c:v>63.219920000000002</c:v>
                </c:pt>
                <c:pt idx="90937">
                  <c:v>63.237099999999998</c:v>
                </c:pt>
                <c:pt idx="90938">
                  <c:v>63.254510000000003</c:v>
                </c:pt>
                <c:pt idx="90939">
                  <c:v>63.271969999999996</c:v>
                </c:pt>
                <c:pt idx="90940">
                  <c:v>63.289359999999995</c:v>
                </c:pt>
                <c:pt idx="90941">
                  <c:v>63.306469999999997</c:v>
                </c:pt>
                <c:pt idx="90942">
                  <c:v>63.314750000000004</c:v>
                </c:pt>
                <c:pt idx="90943">
                  <c:v>63.333179999999999</c:v>
                </c:pt>
                <c:pt idx="90944">
                  <c:v>63.353159999999995</c:v>
                </c:pt>
                <c:pt idx="90945">
                  <c:v>63.37191</c:v>
                </c:pt>
                <c:pt idx="90946">
                  <c:v>63.388120000000001</c:v>
                </c:pt>
                <c:pt idx="90947">
                  <c:v>63.404540000000004</c:v>
                </c:pt>
                <c:pt idx="90948">
                  <c:v>63.421390000000002</c:v>
                </c:pt>
                <c:pt idx="90949">
                  <c:v>63.438179999999996</c:v>
                </c:pt>
                <c:pt idx="90950">
                  <c:v>63.454899999999995</c:v>
                </c:pt>
                <c:pt idx="90951">
                  <c:v>63.47184</c:v>
                </c:pt>
                <c:pt idx="90952">
                  <c:v>63.48903</c:v>
                </c:pt>
                <c:pt idx="90953">
                  <c:v>63.50611</c:v>
                </c:pt>
                <c:pt idx="90954">
                  <c:v>63.523290000000003</c:v>
                </c:pt>
                <c:pt idx="90955">
                  <c:v>63.540229999999994</c:v>
                </c:pt>
                <c:pt idx="90956">
                  <c:v>63.55744</c:v>
                </c:pt>
                <c:pt idx="90957">
                  <c:v>63.573579999999993</c:v>
                </c:pt>
                <c:pt idx="90958">
                  <c:v>63.590730000000008</c:v>
                </c:pt>
                <c:pt idx="90959">
                  <c:v>63.607950000000002</c:v>
                </c:pt>
                <c:pt idx="90960">
                  <c:v>63.625010000000003</c:v>
                </c:pt>
                <c:pt idx="90961">
                  <c:v>63.642120000000006</c:v>
                </c:pt>
                <c:pt idx="90962">
                  <c:v>63.659530000000004</c:v>
                </c:pt>
                <c:pt idx="90963">
                  <c:v>63.676749999999998</c:v>
                </c:pt>
                <c:pt idx="90964">
                  <c:v>63.693840000000002</c:v>
                </c:pt>
                <c:pt idx="90965">
                  <c:v>63.711089999999999</c:v>
                </c:pt>
                <c:pt idx="90966">
                  <c:v>63.728480000000005</c:v>
                </c:pt>
                <c:pt idx="90967">
                  <c:v>63.745719999999999</c:v>
                </c:pt>
                <c:pt idx="90968">
                  <c:v>63.762830000000001</c:v>
                </c:pt>
                <c:pt idx="90969">
                  <c:v>63.780020000000007</c:v>
                </c:pt>
                <c:pt idx="90970">
                  <c:v>63.797319999999999</c:v>
                </c:pt>
                <c:pt idx="90971">
                  <c:v>63.814260000000004</c:v>
                </c:pt>
                <c:pt idx="90972">
                  <c:v>63.831619999999994</c:v>
                </c:pt>
                <c:pt idx="90973">
                  <c:v>63.848440000000004</c:v>
                </c:pt>
                <c:pt idx="90974">
                  <c:v>63.865559999999995</c:v>
                </c:pt>
                <c:pt idx="90975">
                  <c:v>63.881129999999999</c:v>
                </c:pt>
                <c:pt idx="90976">
                  <c:v>63.897089999999999</c:v>
                </c:pt>
                <c:pt idx="90977">
                  <c:v>63.913629999999998</c:v>
                </c:pt>
                <c:pt idx="90978">
                  <c:v>63.93085</c:v>
                </c:pt>
                <c:pt idx="90979">
                  <c:v>63.948320000000002</c:v>
                </c:pt>
                <c:pt idx="90980">
                  <c:v>63.965639999999993</c:v>
                </c:pt>
                <c:pt idx="90981">
                  <c:v>63.982999999999997</c:v>
                </c:pt>
                <c:pt idx="90982">
                  <c:v>64.000450000000001</c:v>
                </c:pt>
                <c:pt idx="90983">
                  <c:v>64.017799999999994</c:v>
                </c:pt>
                <c:pt idx="90984">
                  <c:v>64.034549999999996</c:v>
                </c:pt>
                <c:pt idx="90985">
                  <c:v>64.050780000000003</c:v>
                </c:pt>
                <c:pt idx="90986">
                  <c:v>64.066969999999998</c:v>
                </c:pt>
                <c:pt idx="90987">
                  <c:v>64.083730000000003</c:v>
                </c:pt>
                <c:pt idx="90988">
                  <c:v>64.100070000000002</c:v>
                </c:pt>
                <c:pt idx="90989">
                  <c:v>64.116709999999998</c:v>
                </c:pt>
                <c:pt idx="90990">
                  <c:v>64.13355</c:v>
                </c:pt>
                <c:pt idx="90991">
                  <c:v>64.149869999999993</c:v>
                </c:pt>
                <c:pt idx="90992">
                  <c:v>64.166790000000006</c:v>
                </c:pt>
                <c:pt idx="90993">
                  <c:v>64.18365</c:v>
                </c:pt>
                <c:pt idx="90994">
                  <c:v>64.200530000000001</c:v>
                </c:pt>
                <c:pt idx="90995">
                  <c:v>64.217389999999995</c:v>
                </c:pt>
                <c:pt idx="90996">
                  <c:v>64.23442</c:v>
                </c:pt>
                <c:pt idx="90997">
                  <c:v>64.251159999999999</c:v>
                </c:pt>
                <c:pt idx="90998">
                  <c:v>64.268180000000001</c:v>
                </c:pt>
                <c:pt idx="90999">
                  <c:v>64.2851</c:v>
                </c:pt>
                <c:pt idx="91000">
                  <c:v>64.302049999999994</c:v>
                </c:pt>
                <c:pt idx="91001">
                  <c:v>64.318989999999999</c:v>
                </c:pt>
                <c:pt idx="91002">
                  <c:v>64.336089999999999</c:v>
                </c:pt>
                <c:pt idx="91003">
                  <c:v>64.352890000000002</c:v>
                </c:pt>
                <c:pt idx="91004">
                  <c:v>64.370010000000008</c:v>
                </c:pt>
                <c:pt idx="91005">
                  <c:v>64.386889999999994</c:v>
                </c:pt>
                <c:pt idx="91006">
                  <c:v>64.403999999999996</c:v>
                </c:pt>
                <c:pt idx="91007">
                  <c:v>64.420860000000005</c:v>
                </c:pt>
                <c:pt idx="91008">
                  <c:v>64.438019999999995</c:v>
                </c:pt>
                <c:pt idx="91009">
                  <c:v>64.454880000000003</c:v>
                </c:pt>
                <c:pt idx="91010">
                  <c:v>64.471809999999991</c:v>
                </c:pt>
                <c:pt idx="91011">
                  <c:v>64.488529999999997</c:v>
                </c:pt>
                <c:pt idx="91012">
                  <c:v>64.505809999999997</c:v>
                </c:pt>
                <c:pt idx="91013">
                  <c:v>64.522709999999989</c:v>
                </c:pt>
                <c:pt idx="91014">
                  <c:v>64.539920000000009</c:v>
                </c:pt>
                <c:pt idx="91015">
                  <c:v>64.556820000000002</c:v>
                </c:pt>
                <c:pt idx="91016">
                  <c:v>64.573989999999995</c:v>
                </c:pt>
                <c:pt idx="91017">
                  <c:v>64.590890000000002</c:v>
                </c:pt>
                <c:pt idx="91018">
                  <c:v>64.608069999999998</c:v>
                </c:pt>
                <c:pt idx="91019">
                  <c:v>64.623590000000007</c:v>
                </c:pt>
                <c:pt idx="91020">
                  <c:v>64.639330000000001</c:v>
                </c:pt>
                <c:pt idx="91021">
                  <c:v>64.655829999999995</c:v>
                </c:pt>
                <c:pt idx="91022">
                  <c:v>64.672229999999999</c:v>
                </c:pt>
                <c:pt idx="91023">
                  <c:v>64.688839999999999</c:v>
                </c:pt>
                <c:pt idx="91024">
                  <c:v>64.705709999999996</c:v>
                </c:pt>
                <c:pt idx="91025">
                  <c:v>64.722390000000004</c:v>
                </c:pt>
                <c:pt idx="91026">
                  <c:v>64.739380000000011</c:v>
                </c:pt>
                <c:pt idx="91027">
                  <c:v>64.756119999999996</c:v>
                </c:pt>
                <c:pt idx="91028">
                  <c:v>64.773170000000007</c:v>
                </c:pt>
                <c:pt idx="91029">
                  <c:v>64.789990000000003</c:v>
                </c:pt>
                <c:pt idx="91030">
                  <c:v>64.807079999999999</c:v>
                </c:pt>
                <c:pt idx="91031">
                  <c:v>64.823890000000006</c:v>
                </c:pt>
                <c:pt idx="91032">
                  <c:v>64.841030000000003</c:v>
                </c:pt>
                <c:pt idx="91033">
                  <c:v>64.857870000000005</c:v>
                </c:pt>
                <c:pt idx="91034">
                  <c:v>64.875010000000003</c:v>
                </c:pt>
                <c:pt idx="91035">
                  <c:v>64.891860000000008</c:v>
                </c:pt>
                <c:pt idx="91036">
                  <c:v>64.908900000000003</c:v>
                </c:pt>
                <c:pt idx="91037">
                  <c:v>64.925420000000003</c:v>
                </c:pt>
                <c:pt idx="91038">
                  <c:v>64.942620000000005</c:v>
                </c:pt>
                <c:pt idx="91039">
                  <c:v>64.959599999999995</c:v>
                </c:pt>
                <c:pt idx="91040">
                  <c:v>64.976429999999993</c:v>
                </c:pt>
                <c:pt idx="91041">
                  <c:v>64.993670000000009</c:v>
                </c:pt>
                <c:pt idx="91042">
                  <c:v>65.010390000000001</c:v>
                </c:pt>
                <c:pt idx="91043">
                  <c:v>65.027299999999997</c:v>
                </c:pt>
                <c:pt idx="91044">
                  <c:v>65.044449999999998</c:v>
                </c:pt>
                <c:pt idx="91045">
                  <c:v>65.061369999999997</c:v>
                </c:pt>
                <c:pt idx="91046">
                  <c:v>65.078509999999994</c:v>
                </c:pt>
                <c:pt idx="91047">
                  <c:v>65.095399999999998</c:v>
                </c:pt>
                <c:pt idx="91048">
                  <c:v>65.111679999999993</c:v>
                </c:pt>
                <c:pt idx="91049">
                  <c:v>65.128039999999999</c:v>
                </c:pt>
                <c:pt idx="91050">
                  <c:v>65.144819999999996</c:v>
                </c:pt>
                <c:pt idx="91051">
                  <c:v>65.161389999999997</c:v>
                </c:pt>
                <c:pt idx="91052">
                  <c:v>65.178300000000007</c:v>
                </c:pt>
                <c:pt idx="91053">
                  <c:v>65.193860000000001</c:v>
                </c:pt>
                <c:pt idx="91054">
                  <c:v>65.210189999999997</c:v>
                </c:pt>
                <c:pt idx="91055">
                  <c:v>65.226799999999997</c:v>
                </c:pt>
                <c:pt idx="91056">
                  <c:v>65.243809999999996</c:v>
                </c:pt>
                <c:pt idx="91057">
                  <c:v>65.260660000000001</c:v>
                </c:pt>
                <c:pt idx="91058">
                  <c:v>65.277670000000001</c:v>
                </c:pt>
                <c:pt idx="91059">
                  <c:v>65.294470000000004</c:v>
                </c:pt>
                <c:pt idx="91060">
                  <c:v>65.311530000000005</c:v>
                </c:pt>
                <c:pt idx="91061">
                  <c:v>65.328670000000002</c:v>
                </c:pt>
                <c:pt idx="91062">
                  <c:v>65.345479999999995</c:v>
                </c:pt>
                <c:pt idx="91063">
                  <c:v>65.362319999999997</c:v>
                </c:pt>
                <c:pt idx="91064">
                  <c:v>65.379400000000004</c:v>
                </c:pt>
                <c:pt idx="91065">
                  <c:v>65.396259999999998</c:v>
                </c:pt>
                <c:pt idx="91066">
                  <c:v>65.413359999999997</c:v>
                </c:pt>
                <c:pt idx="91067">
                  <c:v>65.429820000000007</c:v>
                </c:pt>
                <c:pt idx="91068">
                  <c:v>65.445989999999995</c:v>
                </c:pt>
                <c:pt idx="91069">
                  <c:v>65.462959999999995</c:v>
                </c:pt>
                <c:pt idx="91070">
                  <c:v>65.479799999999997</c:v>
                </c:pt>
                <c:pt idx="91071">
                  <c:v>65.482300000000009</c:v>
                </c:pt>
                <c:pt idx="91072">
                  <c:v>65.493650000000002</c:v>
                </c:pt>
                <c:pt idx="91073">
                  <c:v>65.513589999999994</c:v>
                </c:pt>
                <c:pt idx="91074">
                  <c:v>65.532349999999994</c:v>
                </c:pt>
                <c:pt idx="91075">
                  <c:v>65.550219999999996</c:v>
                </c:pt>
                <c:pt idx="91076">
                  <c:v>65.567920000000001</c:v>
                </c:pt>
                <c:pt idx="91077">
                  <c:v>65.5852</c:v>
                </c:pt>
                <c:pt idx="91078">
                  <c:v>65.601500000000001</c:v>
                </c:pt>
                <c:pt idx="91079">
                  <c:v>65.618369999999999</c:v>
                </c:pt>
                <c:pt idx="91080">
                  <c:v>65.635649999999998</c:v>
                </c:pt>
                <c:pt idx="91081">
                  <c:v>65.652699999999996</c:v>
                </c:pt>
                <c:pt idx="91082">
                  <c:v>65.66986</c:v>
                </c:pt>
                <c:pt idx="91083">
                  <c:v>65.68683</c:v>
                </c:pt>
                <c:pt idx="91084">
                  <c:v>65.703959999999995</c:v>
                </c:pt>
                <c:pt idx="91085">
                  <c:v>65.720929999999996</c:v>
                </c:pt>
                <c:pt idx="91086">
                  <c:v>65.738019999999992</c:v>
                </c:pt>
                <c:pt idx="91087">
                  <c:v>65.754999999999995</c:v>
                </c:pt>
                <c:pt idx="91088">
                  <c:v>65.772099999999995</c:v>
                </c:pt>
                <c:pt idx="91089">
                  <c:v>65.789060000000006</c:v>
                </c:pt>
                <c:pt idx="91090">
                  <c:v>65.806139999999999</c:v>
                </c:pt>
                <c:pt idx="91091">
                  <c:v>65.82311</c:v>
                </c:pt>
                <c:pt idx="91092">
                  <c:v>65.839830000000006</c:v>
                </c:pt>
                <c:pt idx="91093">
                  <c:v>65.856740000000002</c:v>
                </c:pt>
                <c:pt idx="91094">
                  <c:v>65.873329999999996</c:v>
                </c:pt>
                <c:pt idx="91095">
                  <c:v>65.88946</c:v>
                </c:pt>
                <c:pt idx="91096">
                  <c:v>65.906170000000003</c:v>
                </c:pt>
                <c:pt idx="91097">
                  <c:v>65.922910000000002</c:v>
                </c:pt>
                <c:pt idx="91098">
                  <c:v>65.939769999999996</c:v>
                </c:pt>
                <c:pt idx="91099">
                  <c:v>65.956479999999999</c:v>
                </c:pt>
                <c:pt idx="91100">
                  <c:v>65.973410000000001</c:v>
                </c:pt>
                <c:pt idx="91101">
                  <c:v>65.99020999999999</c:v>
                </c:pt>
                <c:pt idx="91102">
                  <c:v>66.00712</c:v>
                </c:pt>
                <c:pt idx="91103">
                  <c:v>66.024090000000001</c:v>
                </c:pt>
                <c:pt idx="91104">
                  <c:v>66.040949999999995</c:v>
                </c:pt>
                <c:pt idx="91105">
                  <c:v>66.057880000000011</c:v>
                </c:pt>
                <c:pt idx="91106">
                  <c:v>66.074799999999996</c:v>
                </c:pt>
                <c:pt idx="91107">
                  <c:v>66.091700000000003</c:v>
                </c:pt>
                <c:pt idx="91108">
                  <c:v>66.108719999999991</c:v>
                </c:pt>
                <c:pt idx="91109">
                  <c:v>66.125309999999999</c:v>
                </c:pt>
                <c:pt idx="91110">
                  <c:v>66.141819999999996</c:v>
                </c:pt>
                <c:pt idx="91111">
                  <c:v>66.158320000000003</c:v>
                </c:pt>
                <c:pt idx="91112">
                  <c:v>66.174989999999994</c:v>
                </c:pt>
                <c:pt idx="91113">
                  <c:v>66.191869999999994</c:v>
                </c:pt>
                <c:pt idx="91114">
                  <c:v>66.208349999999996</c:v>
                </c:pt>
                <c:pt idx="91115">
                  <c:v>66.225089999999994</c:v>
                </c:pt>
                <c:pt idx="91116">
                  <c:v>66.241929999999996</c:v>
                </c:pt>
                <c:pt idx="91117">
                  <c:v>66.258719999999997</c:v>
                </c:pt>
                <c:pt idx="91118">
                  <c:v>66.275540000000007</c:v>
                </c:pt>
                <c:pt idx="91119">
                  <c:v>66.292370000000005</c:v>
                </c:pt>
                <c:pt idx="91120">
                  <c:v>66.309339999999992</c:v>
                </c:pt>
                <c:pt idx="91121">
                  <c:v>66.326189999999997</c:v>
                </c:pt>
                <c:pt idx="91122">
                  <c:v>66.343140000000005</c:v>
                </c:pt>
                <c:pt idx="91123">
                  <c:v>66.359989999999996</c:v>
                </c:pt>
                <c:pt idx="91124">
                  <c:v>66.376850000000005</c:v>
                </c:pt>
                <c:pt idx="91125">
                  <c:v>66.393680000000003</c:v>
                </c:pt>
                <c:pt idx="91126">
                  <c:v>66.410650000000004</c:v>
                </c:pt>
                <c:pt idx="91127">
                  <c:v>66.427500000000009</c:v>
                </c:pt>
                <c:pt idx="91128">
                  <c:v>66.44238</c:v>
                </c:pt>
                <c:pt idx="91129">
                  <c:v>66.459389999999999</c:v>
                </c:pt>
                <c:pt idx="91130">
                  <c:v>66.476879999999994</c:v>
                </c:pt>
                <c:pt idx="91131">
                  <c:v>66.493520000000004</c:v>
                </c:pt>
                <c:pt idx="91132">
                  <c:v>66.510220000000004</c:v>
                </c:pt>
                <c:pt idx="91133">
                  <c:v>66.527019999999993</c:v>
                </c:pt>
                <c:pt idx="91134">
                  <c:v>66.543720000000008</c:v>
                </c:pt>
                <c:pt idx="91135">
                  <c:v>66.560519999999997</c:v>
                </c:pt>
                <c:pt idx="91136">
                  <c:v>66.577489999999997</c:v>
                </c:pt>
                <c:pt idx="91137">
                  <c:v>66.594350000000006</c:v>
                </c:pt>
                <c:pt idx="91138">
                  <c:v>66.611339999999998</c:v>
                </c:pt>
                <c:pt idx="91139">
                  <c:v>66.62818</c:v>
                </c:pt>
                <c:pt idx="91140">
                  <c:v>66.645130000000009</c:v>
                </c:pt>
                <c:pt idx="91141">
                  <c:v>66.661619999999999</c:v>
                </c:pt>
                <c:pt idx="91142">
                  <c:v>66.678229999999999</c:v>
                </c:pt>
                <c:pt idx="91143">
                  <c:v>66.694969999999998</c:v>
                </c:pt>
                <c:pt idx="91144">
                  <c:v>66.711709999999997</c:v>
                </c:pt>
                <c:pt idx="91145">
                  <c:v>66.728440000000006</c:v>
                </c:pt>
                <c:pt idx="91146">
                  <c:v>66.745130000000003</c:v>
                </c:pt>
                <c:pt idx="91147">
                  <c:v>66.761719999999997</c:v>
                </c:pt>
                <c:pt idx="91148">
                  <c:v>66.778449999999992</c:v>
                </c:pt>
                <c:pt idx="91149">
                  <c:v>66.795249999999996</c:v>
                </c:pt>
                <c:pt idx="91150">
                  <c:v>66.811959999999999</c:v>
                </c:pt>
                <c:pt idx="91151">
                  <c:v>66.828680000000006</c:v>
                </c:pt>
                <c:pt idx="91152">
                  <c:v>66.845309999999998</c:v>
                </c:pt>
                <c:pt idx="91153">
                  <c:v>66.862000000000009</c:v>
                </c:pt>
                <c:pt idx="91154">
                  <c:v>66.878739999999993</c:v>
                </c:pt>
                <c:pt idx="91155">
                  <c:v>66.895569999999992</c:v>
                </c:pt>
                <c:pt idx="91156">
                  <c:v>66.91234</c:v>
                </c:pt>
                <c:pt idx="91157">
                  <c:v>66.929090000000002</c:v>
                </c:pt>
                <c:pt idx="91158">
                  <c:v>66.945759999999993</c:v>
                </c:pt>
                <c:pt idx="91159">
                  <c:v>66.962490000000003</c:v>
                </c:pt>
                <c:pt idx="91160">
                  <c:v>66.979290000000006</c:v>
                </c:pt>
                <c:pt idx="91161">
                  <c:v>66.995609999999999</c:v>
                </c:pt>
                <c:pt idx="91162">
                  <c:v>67.011669999999995</c:v>
                </c:pt>
                <c:pt idx="91163">
                  <c:v>67.028040000000004</c:v>
                </c:pt>
                <c:pt idx="91164">
                  <c:v>67.044560000000004</c:v>
                </c:pt>
                <c:pt idx="91165">
                  <c:v>67.061180000000007</c:v>
                </c:pt>
                <c:pt idx="91166">
                  <c:v>67.077770000000001</c:v>
                </c:pt>
                <c:pt idx="91167">
                  <c:v>67.094490000000008</c:v>
                </c:pt>
                <c:pt idx="91168">
                  <c:v>67.111130000000003</c:v>
                </c:pt>
                <c:pt idx="91169">
                  <c:v>67.127809999999997</c:v>
                </c:pt>
                <c:pt idx="91170">
                  <c:v>67.144370000000009</c:v>
                </c:pt>
                <c:pt idx="91171">
                  <c:v>67.161020000000008</c:v>
                </c:pt>
                <c:pt idx="91172">
                  <c:v>67.177629999999994</c:v>
                </c:pt>
                <c:pt idx="91173">
                  <c:v>67.194389999999999</c:v>
                </c:pt>
                <c:pt idx="91174">
                  <c:v>67.211119999999994</c:v>
                </c:pt>
                <c:pt idx="91175">
                  <c:v>67.227949999999993</c:v>
                </c:pt>
                <c:pt idx="91176">
                  <c:v>67.244630000000001</c:v>
                </c:pt>
                <c:pt idx="91177">
                  <c:v>67.260959999999997</c:v>
                </c:pt>
                <c:pt idx="91178">
                  <c:v>67.261499999999998</c:v>
                </c:pt>
                <c:pt idx="91179">
                  <c:v>67.265630000000002</c:v>
                </c:pt>
                <c:pt idx="91180">
                  <c:v>67.27619</c:v>
                </c:pt>
                <c:pt idx="91181">
                  <c:v>67.291809999999998</c:v>
                </c:pt>
                <c:pt idx="91182">
                  <c:v>67.308809999999994</c:v>
                </c:pt>
                <c:pt idx="91183">
                  <c:v>67.325919999999996</c:v>
                </c:pt>
                <c:pt idx="91184">
                  <c:v>67.342959999999991</c:v>
                </c:pt>
                <c:pt idx="91185">
                  <c:v>67.359570000000005</c:v>
                </c:pt>
                <c:pt idx="91186">
                  <c:v>67.376319999999993</c:v>
                </c:pt>
                <c:pt idx="91187">
                  <c:v>67.393409999999989</c:v>
                </c:pt>
                <c:pt idx="91188">
                  <c:v>67.410330000000002</c:v>
                </c:pt>
                <c:pt idx="91189">
                  <c:v>67.426720000000003</c:v>
                </c:pt>
                <c:pt idx="91190">
                  <c:v>67.44341</c:v>
                </c:pt>
                <c:pt idx="91191">
                  <c:v>67.459949999999992</c:v>
                </c:pt>
                <c:pt idx="91192">
                  <c:v>67.476599999999991</c:v>
                </c:pt>
                <c:pt idx="91193">
                  <c:v>67.493530000000007</c:v>
                </c:pt>
                <c:pt idx="91194">
                  <c:v>67.510320000000007</c:v>
                </c:pt>
                <c:pt idx="91195">
                  <c:v>67.527180000000001</c:v>
                </c:pt>
                <c:pt idx="91196">
                  <c:v>67.543880000000001</c:v>
                </c:pt>
                <c:pt idx="91197">
                  <c:v>67.560909999999993</c:v>
                </c:pt>
                <c:pt idx="91198">
                  <c:v>67.577749999999995</c:v>
                </c:pt>
                <c:pt idx="91199">
                  <c:v>67.594549999999998</c:v>
                </c:pt>
                <c:pt idx="91200">
                  <c:v>67.61121</c:v>
                </c:pt>
                <c:pt idx="91201">
                  <c:v>67.628199999999993</c:v>
                </c:pt>
                <c:pt idx="91202">
                  <c:v>67.644919999999999</c:v>
                </c:pt>
                <c:pt idx="91203">
                  <c:v>67.661839999999998</c:v>
                </c:pt>
                <c:pt idx="91204">
                  <c:v>67.678550000000001</c:v>
                </c:pt>
                <c:pt idx="91205">
                  <c:v>67.695369999999997</c:v>
                </c:pt>
                <c:pt idx="91206">
                  <c:v>67.712240000000008</c:v>
                </c:pt>
                <c:pt idx="91207">
                  <c:v>67.729079999999996</c:v>
                </c:pt>
                <c:pt idx="91208">
                  <c:v>67.745800000000003</c:v>
                </c:pt>
                <c:pt idx="91209">
                  <c:v>67.762619999999998</c:v>
                </c:pt>
                <c:pt idx="91210">
                  <c:v>67.779449999999997</c:v>
                </c:pt>
                <c:pt idx="91211">
                  <c:v>67.796260000000004</c:v>
                </c:pt>
                <c:pt idx="91212">
                  <c:v>67.812979999999996</c:v>
                </c:pt>
                <c:pt idx="91213">
                  <c:v>67.82884</c:v>
                </c:pt>
                <c:pt idx="91214">
                  <c:v>67.845120000000009</c:v>
                </c:pt>
                <c:pt idx="91215">
                  <c:v>67.861249999999998</c:v>
                </c:pt>
                <c:pt idx="91216">
                  <c:v>67.877710000000008</c:v>
                </c:pt>
                <c:pt idx="91217">
                  <c:v>67.894769999999994</c:v>
                </c:pt>
                <c:pt idx="91218">
                  <c:v>67.911689999999993</c:v>
                </c:pt>
                <c:pt idx="91219">
                  <c:v>67.92859</c:v>
                </c:pt>
                <c:pt idx="91220">
                  <c:v>67.937910000000002</c:v>
                </c:pt>
                <c:pt idx="91221">
                  <c:v>67.950530000000001</c:v>
                </c:pt>
                <c:pt idx="91222">
                  <c:v>67.96678</c:v>
                </c:pt>
                <c:pt idx="91223">
                  <c:v>67.982579999999999</c:v>
                </c:pt>
                <c:pt idx="91224">
                  <c:v>67.999479999999991</c:v>
                </c:pt>
                <c:pt idx="91225">
                  <c:v>68.016509999999997</c:v>
                </c:pt>
                <c:pt idx="91226">
                  <c:v>68.033590000000004</c:v>
                </c:pt>
                <c:pt idx="91227">
                  <c:v>68.050569999999993</c:v>
                </c:pt>
                <c:pt idx="91228">
                  <c:v>68.067059999999998</c:v>
                </c:pt>
                <c:pt idx="91229">
                  <c:v>68.083429999999993</c:v>
                </c:pt>
                <c:pt idx="91230">
                  <c:v>68.099550000000008</c:v>
                </c:pt>
                <c:pt idx="91231">
                  <c:v>68.115800000000007</c:v>
                </c:pt>
                <c:pt idx="91232">
                  <c:v>68.132059999999996</c:v>
                </c:pt>
                <c:pt idx="91233">
                  <c:v>68.14828</c:v>
                </c:pt>
                <c:pt idx="91234">
                  <c:v>68.164619999999999</c:v>
                </c:pt>
                <c:pt idx="91235">
                  <c:v>68.180820000000011</c:v>
                </c:pt>
                <c:pt idx="91236">
                  <c:v>68.196950000000001</c:v>
                </c:pt>
                <c:pt idx="91237">
                  <c:v>68.213309999999993</c:v>
                </c:pt>
                <c:pt idx="91238">
                  <c:v>68.229479999999995</c:v>
                </c:pt>
                <c:pt idx="91239">
                  <c:v>68.245429999999999</c:v>
                </c:pt>
                <c:pt idx="91240">
                  <c:v>68.261859999999999</c:v>
                </c:pt>
                <c:pt idx="91241">
                  <c:v>68.278639999999996</c:v>
                </c:pt>
                <c:pt idx="91242">
                  <c:v>68.294560000000004</c:v>
                </c:pt>
                <c:pt idx="91243">
                  <c:v>68.310990000000004</c:v>
                </c:pt>
                <c:pt idx="91244">
                  <c:v>68.327089999999998</c:v>
                </c:pt>
                <c:pt idx="91245">
                  <c:v>68.343819999999994</c:v>
                </c:pt>
                <c:pt idx="91246">
                  <c:v>68.360349999999997</c:v>
                </c:pt>
                <c:pt idx="91247">
                  <c:v>68.376000000000005</c:v>
                </c:pt>
                <c:pt idx="91248">
                  <c:v>68.392380000000003</c:v>
                </c:pt>
                <c:pt idx="91249">
                  <c:v>68.408760000000001</c:v>
                </c:pt>
                <c:pt idx="91250">
                  <c:v>68.42495000000001</c:v>
                </c:pt>
                <c:pt idx="91251">
                  <c:v>68.44153</c:v>
                </c:pt>
                <c:pt idx="91252">
                  <c:v>68.457220000000007</c:v>
                </c:pt>
                <c:pt idx="91253">
                  <c:v>68.473240000000004</c:v>
                </c:pt>
                <c:pt idx="91254">
                  <c:v>68.489630000000005</c:v>
                </c:pt>
                <c:pt idx="91255">
                  <c:v>68.50603000000001</c:v>
                </c:pt>
                <c:pt idx="91256">
                  <c:v>68.522420000000011</c:v>
                </c:pt>
                <c:pt idx="91257">
                  <c:v>68.538089999999997</c:v>
                </c:pt>
                <c:pt idx="91258">
                  <c:v>68.554749999999999</c:v>
                </c:pt>
                <c:pt idx="91259">
                  <c:v>68.571010000000001</c:v>
                </c:pt>
                <c:pt idx="91260">
                  <c:v>68.586609999999993</c:v>
                </c:pt>
                <c:pt idx="91261">
                  <c:v>68.603409999999997</c:v>
                </c:pt>
                <c:pt idx="91262">
                  <c:v>68.619590000000002</c:v>
                </c:pt>
                <c:pt idx="91263">
                  <c:v>68.635229999999993</c:v>
                </c:pt>
                <c:pt idx="91264">
                  <c:v>68.652029999999996</c:v>
                </c:pt>
                <c:pt idx="91265">
                  <c:v>68.668379999999999</c:v>
                </c:pt>
                <c:pt idx="91266">
                  <c:v>68.684329999999989</c:v>
                </c:pt>
                <c:pt idx="91267">
                  <c:v>68.700760000000002</c:v>
                </c:pt>
                <c:pt idx="91268">
                  <c:v>68.717140000000001</c:v>
                </c:pt>
                <c:pt idx="91269">
                  <c:v>68.733459999999994</c:v>
                </c:pt>
                <c:pt idx="91270">
                  <c:v>68.749690000000001</c:v>
                </c:pt>
                <c:pt idx="91271">
                  <c:v>68.765619999999998</c:v>
                </c:pt>
                <c:pt idx="91272">
                  <c:v>68.782209999999992</c:v>
                </c:pt>
                <c:pt idx="91273">
                  <c:v>68.79858999999999</c:v>
                </c:pt>
                <c:pt idx="91274">
                  <c:v>68.813820000000007</c:v>
                </c:pt>
                <c:pt idx="91275">
                  <c:v>68.830449999999999</c:v>
                </c:pt>
                <c:pt idx="91276">
                  <c:v>68.847070000000002</c:v>
                </c:pt>
                <c:pt idx="91277">
                  <c:v>68.863510000000005</c:v>
                </c:pt>
                <c:pt idx="91278">
                  <c:v>68.879630000000006</c:v>
                </c:pt>
                <c:pt idx="91279">
                  <c:v>68.894980000000004</c:v>
                </c:pt>
                <c:pt idx="91280">
                  <c:v>68.911609999999996</c:v>
                </c:pt>
                <c:pt idx="91281">
                  <c:v>68.927369999999996</c:v>
                </c:pt>
                <c:pt idx="91282">
                  <c:v>68.943219999999997</c:v>
                </c:pt>
                <c:pt idx="91283">
                  <c:v>68.959670000000003</c:v>
                </c:pt>
                <c:pt idx="91284">
                  <c:v>68.976079999999996</c:v>
                </c:pt>
                <c:pt idx="91285">
                  <c:v>68.992370000000008</c:v>
                </c:pt>
                <c:pt idx="91286">
                  <c:v>69.008799999999994</c:v>
                </c:pt>
                <c:pt idx="91287">
                  <c:v>69.024550000000005</c:v>
                </c:pt>
                <c:pt idx="91288">
                  <c:v>69.040959999999998</c:v>
                </c:pt>
                <c:pt idx="91289">
                  <c:v>69.057270000000003</c:v>
                </c:pt>
                <c:pt idx="91290">
                  <c:v>69.073580000000007</c:v>
                </c:pt>
                <c:pt idx="91291">
                  <c:v>69.033330000000007</c:v>
                </c:pt>
                <c:pt idx="91292">
                  <c:v>68.879390000000001</c:v>
                </c:pt>
                <c:pt idx="91293">
                  <c:v>68.862089999999995</c:v>
                </c:pt>
                <c:pt idx="91294">
                  <c:v>68.870760000000004</c:v>
                </c:pt>
                <c:pt idx="91295">
                  <c:v>68.889340000000004</c:v>
                </c:pt>
                <c:pt idx="91296">
                  <c:v>68.90437</c:v>
                </c:pt>
                <c:pt idx="91297">
                  <c:v>68.875869999999992</c:v>
                </c:pt>
                <c:pt idx="91298">
                  <c:v>68.874859999999998</c:v>
                </c:pt>
                <c:pt idx="91299">
                  <c:v>68.878140000000002</c:v>
                </c:pt>
                <c:pt idx="91300">
                  <c:v>68.882810000000006</c:v>
                </c:pt>
                <c:pt idx="91301">
                  <c:v>68.888239999999996</c:v>
                </c:pt>
                <c:pt idx="91302">
                  <c:v>68.894379999999998</c:v>
                </c:pt>
                <c:pt idx="91303">
                  <c:v>68.900840000000002</c:v>
                </c:pt>
                <c:pt idx="91304">
                  <c:v>68.908880000000011</c:v>
                </c:pt>
                <c:pt idx="91305">
                  <c:v>68.916510000000002</c:v>
                </c:pt>
                <c:pt idx="91306">
                  <c:v>68.925150000000002</c:v>
                </c:pt>
                <c:pt idx="91307">
                  <c:v>68.934359999999998</c:v>
                </c:pt>
                <c:pt idx="91308">
                  <c:v>68.943600000000004</c:v>
                </c:pt>
                <c:pt idx="91309">
                  <c:v>68.953749999999999</c:v>
                </c:pt>
                <c:pt idx="91310">
                  <c:v>68.964370000000002</c:v>
                </c:pt>
                <c:pt idx="91311">
                  <c:v>68.975139999999996</c:v>
                </c:pt>
                <c:pt idx="91312">
                  <c:v>68.986359999999991</c:v>
                </c:pt>
                <c:pt idx="91313">
                  <c:v>68.99803</c:v>
                </c:pt>
                <c:pt idx="91314">
                  <c:v>69.009129999999999</c:v>
                </c:pt>
                <c:pt idx="91315">
                  <c:v>69.020970000000005</c:v>
                </c:pt>
                <c:pt idx="91316">
                  <c:v>69.032849999999996</c:v>
                </c:pt>
                <c:pt idx="91317">
                  <c:v>69.04498000000001</c:v>
                </c:pt>
                <c:pt idx="91318">
                  <c:v>69.057400000000001</c:v>
                </c:pt>
                <c:pt idx="91319">
                  <c:v>69.069980000000001</c:v>
                </c:pt>
                <c:pt idx="91320">
                  <c:v>69.082790000000003</c:v>
                </c:pt>
                <c:pt idx="91321">
                  <c:v>69.095519999999993</c:v>
                </c:pt>
                <c:pt idx="91322">
                  <c:v>69.108190000000008</c:v>
                </c:pt>
                <c:pt idx="91323">
                  <c:v>69.121269999999996</c:v>
                </c:pt>
                <c:pt idx="91324">
                  <c:v>69.134039999999999</c:v>
                </c:pt>
                <c:pt idx="91325">
                  <c:v>69.146640000000005</c:v>
                </c:pt>
                <c:pt idx="91326">
                  <c:v>69.159759999999991</c:v>
                </c:pt>
                <c:pt idx="91327">
                  <c:v>69.173010000000005</c:v>
                </c:pt>
                <c:pt idx="91328">
                  <c:v>69.186059999999998</c:v>
                </c:pt>
                <c:pt idx="91329">
                  <c:v>69.199349999999995</c:v>
                </c:pt>
                <c:pt idx="91330">
                  <c:v>69.212900000000005</c:v>
                </c:pt>
                <c:pt idx="91331">
                  <c:v>69.226429999999993</c:v>
                </c:pt>
                <c:pt idx="91332">
                  <c:v>69.24006</c:v>
                </c:pt>
                <c:pt idx="91333">
                  <c:v>69.253609999999995</c:v>
                </c:pt>
                <c:pt idx="91334">
                  <c:v>69.267430000000004</c:v>
                </c:pt>
                <c:pt idx="91335">
                  <c:v>69.280609999999996</c:v>
                </c:pt>
                <c:pt idx="91336">
                  <c:v>69.294309999999996</c:v>
                </c:pt>
                <c:pt idx="91337">
                  <c:v>69.308129999999991</c:v>
                </c:pt>
                <c:pt idx="91338">
                  <c:v>69.321690000000004</c:v>
                </c:pt>
                <c:pt idx="91339">
                  <c:v>69.335589999999996</c:v>
                </c:pt>
                <c:pt idx="91340">
                  <c:v>69.349600000000009</c:v>
                </c:pt>
                <c:pt idx="91341">
                  <c:v>69.363479999999996</c:v>
                </c:pt>
                <c:pt idx="91342">
                  <c:v>69.377290000000002</c:v>
                </c:pt>
                <c:pt idx="91343">
                  <c:v>69.390829999999994</c:v>
                </c:pt>
                <c:pt idx="91344">
                  <c:v>69.404679999999999</c:v>
                </c:pt>
                <c:pt idx="91345">
                  <c:v>69.418660000000003</c:v>
                </c:pt>
                <c:pt idx="91346">
                  <c:v>69.432490000000001</c:v>
                </c:pt>
                <c:pt idx="91347">
                  <c:v>69.446449999999999</c:v>
                </c:pt>
                <c:pt idx="91348">
                  <c:v>69.459440000000001</c:v>
                </c:pt>
                <c:pt idx="91349">
                  <c:v>69.472980000000007</c:v>
                </c:pt>
                <c:pt idx="91350">
                  <c:v>69.486660000000001</c:v>
                </c:pt>
                <c:pt idx="91351">
                  <c:v>69.500709999999998</c:v>
                </c:pt>
                <c:pt idx="91352">
                  <c:v>69.514589999999998</c:v>
                </c:pt>
                <c:pt idx="91353">
                  <c:v>69.528530000000003</c:v>
                </c:pt>
                <c:pt idx="91354">
                  <c:v>69.542559999999995</c:v>
                </c:pt>
                <c:pt idx="91355">
                  <c:v>69.556489999999997</c:v>
                </c:pt>
                <c:pt idx="91356">
                  <c:v>69.57011</c:v>
                </c:pt>
                <c:pt idx="91357">
                  <c:v>69.584059999999994</c:v>
                </c:pt>
                <c:pt idx="91358">
                  <c:v>69.597930000000005</c:v>
                </c:pt>
                <c:pt idx="91359">
                  <c:v>69.612070000000003</c:v>
                </c:pt>
                <c:pt idx="91360">
                  <c:v>69.62612</c:v>
                </c:pt>
                <c:pt idx="91361">
                  <c:v>69.639920000000004</c:v>
                </c:pt>
                <c:pt idx="91362">
                  <c:v>69.653620000000004</c:v>
                </c:pt>
                <c:pt idx="91363">
                  <c:v>69.667630000000003</c:v>
                </c:pt>
                <c:pt idx="91364">
                  <c:v>69.681529999999995</c:v>
                </c:pt>
                <c:pt idx="91365">
                  <c:v>69.695499999999996</c:v>
                </c:pt>
                <c:pt idx="91366">
                  <c:v>69.709530000000001</c:v>
                </c:pt>
                <c:pt idx="91367">
                  <c:v>69.72317000000001</c:v>
                </c:pt>
                <c:pt idx="91368">
                  <c:v>69.737080000000006</c:v>
                </c:pt>
                <c:pt idx="91369">
                  <c:v>69.751130000000003</c:v>
                </c:pt>
                <c:pt idx="91370">
                  <c:v>69.765010000000004</c:v>
                </c:pt>
                <c:pt idx="91371">
                  <c:v>69.778760000000005</c:v>
                </c:pt>
                <c:pt idx="91372">
                  <c:v>69.792299999999997</c:v>
                </c:pt>
                <c:pt idx="91373">
                  <c:v>69.806200000000004</c:v>
                </c:pt>
                <c:pt idx="91374">
                  <c:v>69.8202</c:v>
                </c:pt>
                <c:pt idx="91375">
                  <c:v>69.834249999999997</c:v>
                </c:pt>
                <c:pt idx="91376">
                  <c:v>69.848169999999996</c:v>
                </c:pt>
                <c:pt idx="91377">
                  <c:v>69.861869999999996</c:v>
                </c:pt>
                <c:pt idx="91378">
                  <c:v>69.875789999999995</c:v>
                </c:pt>
                <c:pt idx="91379">
                  <c:v>69.88973</c:v>
                </c:pt>
                <c:pt idx="91380">
                  <c:v>69.902659999999997</c:v>
                </c:pt>
                <c:pt idx="91381">
                  <c:v>69.916520000000006</c:v>
                </c:pt>
                <c:pt idx="91382">
                  <c:v>69.93047</c:v>
                </c:pt>
                <c:pt idx="91383">
                  <c:v>69.944600000000008</c:v>
                </c:pt>
                <c:pt idx="91384">
                  <c:v>69.958500000000001</c:v>
                </c:pt>
                <c:pt idx="91385">
                  <c:v>69.972290000000001</c:v>
                </c:pt>
                <c:pt idx="91386">
                  <c:v>69.986260000000001</c:v>
                </c:pt>
                <c:pt idx="91387">
                  <c:v>70.000349999999997</c:v>
                </c:pt>
                <c:pt idx="91388">
                  <c:v>70.01437</c:v>
                </c:pt>
                <c:pt idx="91389">
                  <c:v>70.026679999999999</c:v>
                </c:pt>
                <c:pt idx="91390">
                  <c:v>70.040409999999994</c:v>
                </c:pt>
                <c:pt idx="91391">
                  <c:v>70.054400000000001</c:v>
                </c:pt>
                <c:pt idx="91392">
                  <c:v>70.068510000000003</c:v>
                </c:pt>
                <c:pt idx="91393">
                  <c:v>70.082539999999995</c:v>
                </c:pt>
                <c:pt idx="91394">
                  <c:v>70.096550000000008</c:v>
                </c:pt>
                <c:pt idx="91395">
                  <c:v>70.110789999999994</c:v>
                </c:pt>
                <c:pt idx="91396">
                  <c:v>70.124989999999997</c:v>
                </c:pt>
                <c:pt idx="91397">
                  <c:v>70.138369999999995</c:v>
                </c:pt>
                <c:pt idx="91398">
                  <c:v>70.152249999999995</c:v>
                </c:pt>
                <c:pt idx="91399">
                  <c:v>70.166319999999999</c:v>
                </c:pt>
                <c:pt idx="91400">
                  <c:v>70.180319999999995</c:v>
                </c:pt>
                <c:pt idx="91401">
                  <c:v>70.194310000000002</c:v>
                </c:pt>
                <c:pt idx="91402">
                  <c:v>70.208399999999997</c:v>
                </c:pt>
                <c:pt idx="91403">
                  <c:v>70.222350000000006</c:v>
                </c:pt>
                <c:pt idx="91404">
                  <c:v>70.236409999999992</c:v>
                </c:pt>
                <c:pt idx="91405">
                  <c:v>70.250479999999996</c:v>
                </c:pt>
                <c:pt idx="91406">
                  <c:v>70.264520000000005</c:v>
                </c:pt>
                <c:pt idx="91407">
                  <c:v>70.278700000000001</c:v>
                </c:pt>
                <c:pt idx="91408">
                  <c:v>70.292869999999994</c:v>
                </c:pt>
                <c:pt idx="91409">
                  <c:v>70.306759999999997</c:v>
                </c:pt>
                <c:pt idx="91410">
                  <c:v>70.320899999999995</c:v>
                </c:pt>
                <c:pt idx="91411">
                  <c:v>70.335070000000002</c:v>
                </c:pt>
                <c:pt idx="91412">
                  <c:v>70.349080000000001</c:v>
                </c:pt>
                <c:pt idx="91413">
                  <c:v>70.362970000000004</c:v>
                </c:pt>
                <c:pt idx="91414">
                  <c:v>70.376679999999993</c:v>
                </c:pt>
                <c:pt idx="91415">
                  <c:v>70.390500000000003</c:v>
                </c:pt>
                <c:pt idx="91416">
                  <c:v>70.404679999999999</c:v>
                </c:pt>
                <c:pt idx="91417">
                  <c:v>70.418719999999993</c:v>
                </c:pt>
                <c:pt idx="91418">
                  <c:v>70.432730000000006</c:v>
                </c:pt>
                <c:pt idx="91419">
                  <c:v>70.446799999999996</c:v>
                </c:pt>
                <c:pt idx="91420">
                  <c:v>70.460760000000008</c:v>
                </c:pt>
                <c:pt idx="91421">
                  <c:v>70.474299999999999</c:v>
                </c:pt>
                <c:pt idx="91422">
                  <c:v>70.488219999999998</c:v>
                </c:pt>
                <c:pt idx="91423">
                  <c:v>70.50224</c:v>
                </c:pt>
                <c:pt idx="91424">
                  <c:v>70.515839999999997</c:v>
                </c:pt>
                <c:pt idx="91425">
                  <c:v>70.529489999999996</c:v>
                </c:pt>
                <c:pt idx="91426">
                  <c:v>70.54316</c:v>
                </c:pt>
                <c:pt idx="91427">
                  <c:v>70.557119999999998</c:v>
                </c:pt>
                <c:pt idx="91428">
                  <c:v>70.571280000000002</c:v>
                </c:pt>
                <c:pt idx="91429">
                  <c:v>70.585269999999994</c:v>
                </c:pt>
                <c:pt idx="91430">
                  <c:v>70.599230000000006</c:v>
                </c:pt>
                <c:pt idx="91431">
                  <c:v>70.613399999999999</c:v>
                </c:pt>
                <c:pt idx="91432">
                  <c:v>70.627539999999996</c:v>
                </c:pt>
                <c:pt idx="91433">
                  <c:v>70.641059999999996</c:v>
                </c:pt>
                <c:pt idx="91434">
                  <c:v>70.655010000000004</c:v>
                </c:pt>
                <c:pt idx="91435">
                  <c:v>70.669089999999997</c:v>
                </c:pt>
                <c:pt idx="91436">
                  <c:v>70.683189999999996</c:v>
                </c:pt>
                <c:pt idx="91437">
                  <c:v>70.696880000000007</c:v>
                </c:pt>
                <c:pt idx="91438">
                  <c:v>70.710819999999998</c:v>
                </c:pt>
                <c:pt idx="91439">
                  <c:v>70.723680000000002</c:v>
                </c:pt>
                <c:pt idx="91440">
                  <c:v>70.737579999999994</c:v>
                </c:pt>
                <c:pt idx="91441">
                  <c:v>70.751239999999996</c:v>
                </c:pt>
                <c:pt idx="91442">
                  <c:v>70.764669999999995</c:v>
                </c:pt>
                <c:pt idx="91443">
                  <c:v>70.778720000000007</c:v>
                </c:pt>
                <c:pt idx="91444">
                  <c:v>70.79289</c:v>
                </c:pt>
                <c:pt idx="91445">
                  <c:v>70.806579999999997</c:v>
                </c:pt>
                <c:pt idx="91446">
                  <c:v>70.819680000000005</c:v>
                </c:pt>
                <c:pt idx="91447">
                  <c:v>70.83377999999999</c:v>
                </c:pt>
                <c:pt idx="91448">
                  <c:v>70.847729999999999</c:v>
                </c:pt>
                <c:pt idx="91449">
                  <c:v>70.861339999999998</c:v>
                </c:pt>
                <c:pt idx="91450">
                  <c:v>70.874610000000004</c:v>
                </c:pt>
                <c:pt idx="91451">
                  <c:v>70.888630000000006</c:v>
                </c:pt>
                <c:pt idx="91452">
                  <c:v>70.902709999999999</c:v>
                </c:pt>
                <c:pt idx="91453">
                  <c:v>70.915850000000006</c:v>
                </c:pt>
                <c:pt idx="91454">
                  <c:v>70.929670000000002</c:v>
                </c:pt>
                <c:pt idx="91455">
                  <c:v>70.943290000000005</c:v>
                </c:pt>
                <c:pt idx="91456">
                  <c:v>70.956140000000005</c:v>
                </c:pt>
                <c:pt idx="91457">
                  <c:v>70.969790000000003</c:v>
                </c:pt>
                <c:pt idx="91458">
                  <c:v>70.983530000000002</c:v>
                </c:pt>
                <c:pt idx="91459">
                  <c:v>70.997410000000002</c:v>
                </c:pt>
                <c:pt idx="91460">
                  <c:v>71.010679999999994</c:v>
                </c:pt>
                <c:pt idx="91461">
                  <c:v>71.02449</c:v>
                </c:pt>
                <c:pt idx="91462">
                  <c:v>71.038359999999997</c:v>
                </c:pt>
                <c:pt idx="91463">
                  <c:v>71.052350000000004</c:v>
                </c:pt>
                <c:pt idx="91464">
                  <c:v>71.066400000000002</c:v>
                </c:pt>
                <c:pt idx="91465">
                  <c:v>71.080860000000001</c:v>
                </c:pt>
                <c:pt idx="91466">
                  <c:v>71.095619999999997</c:v>
                </c:pt>
                <c:pt idx="91467">
                  <c:v>71.110069999999993</c:v>
                </c:pt>
                <c:pt idx="91468">
                  <c:v>71.124560000000002</c:v>
                </c:pt>
                <c:pt idx="91469">
                  <c:v>71.138640000000009</c:v>
                </c:pt>
                <c:pt idx="91470">
                  <c:v>71.152689999999993</c:v>
                </c:pt>
                <c:pt idx="91471">
                  <c:v>71.166660000000007</c:v>
                </c:pt>
                <c:pt idx="91472">
                  <c:v>71.180819999999997</c:v>
                </c:pt>
                <c:pt idx="91473">
                  <c:v>71.19462</c:v>
                </c:pt>
                <c:pt idx="91474">
                  <c:v>71.208739999999992</c:v>
                </c:pt>
                <c:pt idx="91475">
                  <c:v>71.222729999999999</c:v>
                </c:pt>
                <c:pt idx="91476">
                  <c:v>71.236789999999999</c:v>
                </c:pt>
                <c:pt idx="91477">
                  <c:v>71.250239999999991</c:v>
                </c:pt>
                <c:pt idx="91478">
                  <c:v>71.263660000000002</c:v>
                </c:pt>
                <c:pt idx="91479">
                  <c:v>71.277379999999994</c:v>
                </c:pt>
                <c:pt idx="91480">
                  <c:v>71.291150000000002</c:v>
                </c:pt>
                <c:pt idx="91481">
                  <c:v>71.304609999999997</c:v>
                </c:pt>
                <c:pt idx="91482">
                  <c:v>71.318119999999993</c:v>
                </c:pt>
                <c:pt idx="91483">
                  <c:v>71.331850000000003</c:v>
                </c:pt>
                <c:pt idx="91484">
                  <c:v>71.345249999999993</c:v>
                </c:pt>
                <c:pt idx="91485">
                  <c:v>71.359200000000001</c:v>
                </c:pt>
                <c:pt idx="91486">
                  <c:v>71.373149999999995</c:v>
                </c:pt>
                <c:pt idx="91487">
                  <c:v>71.387029999999996</c:v>
                </c:pt>
                <c:pt idx="91488">
                  <c:v>71.401060000000001</c:v>
                </c:pt>
                <c:pt idx="91489">
                  <c:v>71.414920000000009</c:v>
                </c:pt>
                <c:pt idx="91490">
                  <c:v>71.428759999999997</c:v>
                </c:pt>
                <c:pt idx="91491">
                  <c:v>71.442840000000004</c:v>
                </c:pt>
                <c:pt idx="91492">
                  <c:v>71.456689999999995</c:v>
                </c:pt>
                <c:pt idx="91493">
                  <c:v>71.470070000000007</c:v>
                </c:pt>
                <c:pt idx="91494">
                  <c:v>71.483630000000005</c:v>
                </c:pt>
                <c:pt idx="91495">
                  <c:v>71.496780000000001</c:v>
                </c:pt>
                <c:pt idx="91496">
                  <c:v>71.510199999999998</c:v>
                </c:pt>
                <c:pt idx="91497">
                  <c:v>71.523920000000004</c:v>
                </c:pt>
                <c:pt idx="91498">
                  <c:v>71.538000000000011</c:v>
                </c:pt>
                <c:pt idx="91499">
                  <c:v>71.551749999999998</c:v>
                </c:pt>
                <c:pt idx="91500">
                  <c:v>71.565100000000001</c:v>
                </c:pt>
                <c:pt idx="91501">
                  <c:v>71.579370000000011</c:v>
                </c:pt>
                <c:pt idx="91502">
                  <c:v>71.593639999999994</c:v>
                </c:pt>
                <c:pt idx="91503">
                  <c:v>71.607619999999997</c:v>
                </c:pt>
                <c:pt idx="91504">
                  <c:v>71.621579999999994</c:v>
                </c:pt>
                <c:pt idx="91505">
                  <c:v>71.635559999999998</c:v>
                </c:pt>
                <c:pt idx="91506">
                  <c:v>71.649159999999995</c:v>
                </c:pt>
                <c:pt idx="91507">
                  <c:v>71.66301</c:v>
                </c:pt>
                <c:pt idx="91508">
                  <c:v>71.677160000000001</c:v>
                </c:pt>
                <c:pt idx="91509">
                  <c:v>71.690939999999998</c:v>
                </c:pt>
                <c:pt idx="91510">
                  <c:v>71.705100000000002</c:v>
                </c:pt>
                <c:pt idx="91511">
                  <c:v>71.719189999999998</c:v>
                </c:pt>
                <c:pt idx="91512">
                  <c:v>71.733099999999993</c:v>
                </c:pt>
                <c:pt idx="91513">
                  <c:v>71.74763999999999</c:v>
                </c:pt>
                <c:pt idx="91514">
                  <c:v>71.686319999999995</c:v>
                </c:pt>
                <c:pt idx="91515">
                  <c:v>71.687619999999995</c:v>
                </c:pt>
                <c:pt idx="91516">
                  <c:v>71.69659</c:v>
                </c:pt>
                <c:pt idx="91517">
                  <c:v>71.706739999999996</c:v>
                </c:pt>
                <c:pt idx="91518">
                  <c:v>71.71656999999999</c:v>
                </c:pt>
                <c:pt idx="91519">
                  <c:v>71.727760000000004</c:v>
                </c:pt>
                <c:pt idx="91520">
                  <c:v>71.738030000000009</c:v>
                </c:pt>
                <c:pt idx="91521">
                  <c:v>71.749279999999999</c:v>
                </c:pt>
                <c:pt idx="91522">
                  <c:v>71.759550000000004</c:v>
                </c:pt>
                <c:pt idx="91523">
                  <c:v>71.770600000000002</c:v>
                </c:pt>
                <c:pt idx="91524">
                  <c:v>71.781620000000004</c:v>
                </c:pt>
                <c:pt idx="91525">
                  <c:v>71.79294999999999</c:v>
                </c:pt>
                <c:pt idx="91526">
                  <c:v>71.804019999999994</c:v>
                </c:pt>
                <c:pt idx="91527">
                  <c:v>71.815210000000008</c:v>
                </c:pt>
                <c:pt idx="91528">
                  <c:v>71.825800000000001</c:v>
                </c:pt>
                <c:pt idx="91529">
                  <c:v>71.837059999999994</c:v>
                </c:pt>
                <c:pt idx="91530">
                  <c:v>71.848789999999994</c:v>
                </c:pt>
                <c:pt idx="91531">
                  <c:v>71.86009</c:v>
                </c:pt>
                <c:pt idx="91532">
                  <c:v>71.871400000000008</c:v>
                </c:pt>
                <c:pt idx="91533">
                  <c:v>71.882859999999994</c:v>
                </c:pt>
                <c:pt idx="91534">
                  <c:v>71.894410000000008</c:v>
                </c:pt>
                <c:pt idx="91535">
                  <c:v>71.90585999999999</c:v>
                </c:pt>
                <c:pt idx="91536">
                  <c:v>71.917479999999998</c:v>
                </c:pt>
                <c:pt idx="91537">
                  <c:v>71.929079999999999</c:v>
                </c:pt>
                <c:pt idx="91538">
                  <c:v>71.940809999999999</c:v>
                </c:pt>
                <c:pt idx="91539">
                  <c:v>71.952399999999997</c:v>
                </c:pt>
                <c:pt idx="91540">
                  <c:v>71.964119999999994</c:v>
                </c:pt>
                <c:pt idx="91541">
                  <c:v>71.975049999999996</c:v>
                </c:pt>
                <c:pt idx="91542">
                  <c:v>71.986509999999996</c:v>
                </c:pt>
                <c:pt idx="91543">
                  <c:v>71.99754999999999</c:v>
                </c:pt>
                <c:pt idx="91544">
                  <c:v>72.008229999999998</c:v>
                </c:pt>
                <c:pt idx="91545">
                  <c:v>72.019440000000003</c:v>
                </c:pt>
                <c:pt idx="91546">
                  <c:v>72.030599999999993</c:v>
                </c:pt>
                <c:pt idx="91547">
                  <c:v>72.041780000000003</c:v>
                </c:pt>
                <c:pt idx="91548">
                  <c:v>72.053169999999994</c:v>
                </c:pt>
                <c:pt idx="91549">
                  <c:v>72.064520000000002</c:v>
                </c:pt>
                <c:pt idx="91550">
                  <c:v>72.075959999999995</c:v>
                </c:pt>
                <c:pt idx="91551">
                  <c:v>72.086889999999997</c:v>
                </c:pt>
                <c:pt idx="91552">
                  <c:v>72.097480000000004</c:v>
                </c:pt>
                <c:pt idx="91553">
                  <c:v>72.108040000000003</c:v>
                </c:pt>
                <c:pt idx="91554">
                  <c:v>72.119190000000003</c:v>
                </c:pt>
                <c:pt idx="91555">
                  <c:v>72.130470000000003</c:v>
                </c:pt>
                <c:pt idx="91556">
                  <c:v>72.14161</c:v>
                </c:pt>
                <c:pt idx="91557">
                  <c:v>72.152919999999995</c:v>
                </c:pt>
                <c:pt idx="91558">
                  <c:v>72.164249999999996</c:v>
                </c:pt>
                <c:pt idx="91559">
                  <c:v>72.175110000000004</c:v>
                </c:pt>
                <c:pt idx="91560">
                  <c:v>72.186350000000004</c:v>
                </c:pt>
                <c:pt idx="91561">
                  <c:v>72.197639999999993</c:v>
                </c:pt>
                <c:pt idx="91562">
                  <c:v>72.208629999999999</c:v>
                </c:pt>
                <c:pt idx="91563">
                  <c:v>72.21969</c:v>
                </c:pt>
                <c:pt idx="91564">
                  <c:v>72.230900000000005</c:v>
                </c:pt>
                <c:pt idx="91565">
                  <c:v>72.241920000000007</c:v>
                </c:pt>
                <c:pt idx="91566">
                  <c:v>72.251170000000002</c:v>
                </c:pt>
                <c:pt idx="91567">
                  <c:v>72.260019999999997</c:v>
                </c:pt>
                <c:pt idx="91568">
                  <c:v>72.26858</c:v>
                </c:pt>
                <c:pt idx="91569">
                  <c:v>72.277110000000008</c:v>
                </c:pt>
                <c:pt idx="91570">
                  <c:v>72.285489999999996</c:v>
                </c:pt>
                <c:pt idx="91571">
                  <c:v>72.293750000000003</c:v>
                </c:pt>
                <c:pt idx="91572">
                  <c:v>72.302019999999999</c:v>
                </c:pt>
                <c:pt idx="91573">
                  <c:v>72.310109999999995</c:v>
                </c:pt>
                <c:pt idx="91574">
                  <c:v>72.318219999999997</c:v>
                </c:pt>
                <c:pt idx="91575">
                  <c:v>72.326250000000002</c:v>
                </c:pt>
                <c:pt idx="91576">
                  <c:v>72.334310000000002</c:v>
                </c:pt>
                <c:pt idx="91577">
                  <c:v>72.342230000000001</c:v>
                </c:pt>
                <c:pt idx="91578">
                  <c:v>72.350059999999999</c:v>
                </c:pt>
                <c:pt idx="91579">
                  <c:v>72.357829999999993</c:v>
                </c:pt>
                <c:pt idx="91580">
                  <c:v>72.365750000000006</c:v>
                </c:pt>
                <c:pt idx="91581">
                  <c:v>72.373620000000003</c:v>
                </c:pt>
                <c:pt idx="91582">
                  <c:v>72.381510000000006</c:v>
                </c:pt>
                <c:pt idx="91583">
                  <c:v>72.389319999999998</c:v>
                </c:pt>
                <c:pt idx="91584">
                  <c:v>72.396950000000004</c:v>
                </c:pt>
                <c:pt idx="91585">
                  <c:v>72.40458000000001</c:v>
                </c:pt>
                <c:pt idx="91586">
                  <c:v>72.412260000000003</c:v>
                </c:pt>
                <c:pt idx="91587">
                  <c:v>72.41995</c:v>
                </c:pt>
                <c:pt idx="91588">
                  <c:v>72.427710000000005</c:v>
                </c:pt>
                <c:pt idx="91589">
                  <c:v>72.435540000000003</c:v>
                </c:pt>
                <c:pt idx="91590">
                  <c:v>72.443039999999996</c:v>
                </c:pt>
                <c:pt idx="91591">
                  <c:v>72.450559999999996</c:v>
                </c:pt>
                <c:pt idx="91592">
                  <c:v>72.458200000000005</c:v>
                </c:pt>
                <c:pt idx="91593">
                  <c:v>72.465829999999997</c:v>
                </c:pt>
                <c:pt idx="91594">
                  <c:v>72.472279999999998</c:v>
                </c:pt>
                <c:pt idx="91595">
                  <c:v>72.479469999999992</c:v>
                </c:pt>
                <c:pt idx="91596">
                  <c:v>72.486940000000004</c:v>
                </c:pt>
                <c:pt idx="91597">
                  <c:v>72.494399999999999</c:v>
                </c:pt>
                <c:pt idx="91598">
                  <c:v>72.501649999999998</c:v>
                </c:pt>
                <c:pt idx="91599">
                  <c:v>72.508990000000011</c:v>
                </c:pt>
                <c:pt idx="91600">
                  <c:v>72.51634</c:v>
                </c:pt>
                <c:pt idx="91601">
                  <c:v>72.523570000000007</c:v>
                </c:pt>
                <c:pt idx="91602">
                  <c:v>72.530609999999996</c:v>
                </c:pt>
                <c:pt idx="91603">
                  <c:v>72.537379999999999</c:v>
                </c:pt>
                <c:pt idx="91604">
                  <c:v>72.544470000000004</c:v>
                </c:pt>
                <c:pt idx="91605">
                  <c:v>72.5518</c:v>
                </c:pt>
                <c:pt idx="91606">
                  <c:v>72.559069999999991</c:v>
                </c:pt>
                <c:pt idx="91607">
                  <c:v>72.566379999999995</c:v>
                </c:pt>
                <c:pt idx="91608">
                  <c:v>72.573710000000005</c:v>
                </c:pt>
                <c:pt idx="91609">
                  <c:v>72.581069999999997</c:v>
                </c:pt>
                <c:pt idx="91610">
                  <c:v>72.588210000000004</c:v>
                </c:pt>
                <c:pt idx="91611">
                  <c:v>72.593699999999998</c:v>
                </c:pt>
                <c:pt idx="91612">
                  <c:v>72.599270000000004</c:v>
                </c:pt>
                <c:pt idx="91613">
                  <c:v>72.604759999999999</c:v>
                </c:pt>
                <c:pt idx="91614">
                  <c:v>72.61</c:v>
                </c:pt>
                <c:pt idx="91615">
                  <c:v>72.615179999999995</c:v>
                </c:pt>
                <c:pt idx="91616">
                  <c:v>72.620329999999996</c:v>
                </c:pt>
                <c:pt idx="91617">
                  <c:v>72.625569999999996</c:v>
                </c:pt>
                <c:pt idx="91618">
                  <c:v>72.63</c:v>
                </c:pt>
                <c:pt idx="91619">
                  <c:v>72.634740000000008</c:v>
                </c:pt>
                <c:pt idx="91620">
                  <c:v>72.639430000000004</c:v>
                </c:pt>
                <c:pt idx="91621">
                  <c:v>72.644089999999991</c:v>
                </c:pt>
                <c:pt idx="91622">
                  <c:v>72.648889999999994</c:v>
                </c:pt>
                <c:pt idx="91623">
                  <c:v>72.653509999999997</c:v>
                </c:pt>
                <c:pt idx="91624">
                  <c:v>72.657899999999998</c:v>
                </c:pt>
                <c:pt idx="91625">
                  <c:v>72.662059999999997</c:v>
                </c:pt>
                <c:pt idx="91626">
                  <c:v>72.665880000000001</c:v>
                </c:pt>
                <c:pt idx="91627">
                  <c:v>72.669800000000009</c:v>
                </c:pt>
                <c:pt idx="91628">
                  <c:v>72.673680000000004</c:v>
                </c:pt>
                <c:pt idx="91629">
                  <c:v>72.677579999999992</c:v>
                </c:pt>
                <c:pt idx="91630">
                  <c:v>72.680959999999999</c:v>
                </c:pt>
                <c:pt idx="91631">
                  <c:v>72.684799999999996</c:v>
                </c:pt>
                <c:pt idx="91632">
                  <c:v>72.688299999999998</c:v>
                </c:pt>
                <c:pt idx="91633">
                  <c:v>72.690669999999997</c:v>
                </c:pt>
                <c:pt idx="91634">
                  <c:v>72.693070000000006</c:v>
                </c:pt>
                <c:pt idx="91635">
                  <c:v>72.696339999999992</c:v>
                </c:pt>
                <c:pt idx="91636">
                  <c:v>72.699680000000001</c:v>
                </c:pt>
                <c:pt idx="91637">
                  <c:v>72.70299</c:v>
                </c:pt>
                <c:pt idx="91638">
                  <c:v>72.705730000000003</c:v>
                </c:pt>
                <c:pt idx="91639">
                  <c:v>72.708870000000005</c:v>
                </c:pt>
                <c:pt idx="91640">
                  <c:v>72.711750000000009</c:v>
                </c:pt>
                <c:pt idx="91641">
                  <c:v>72.714660000000009</c:v>
                </c:pt>
                <c:pt idx="91642">
                  <c:v>72.717340000000007</c:v>
                </c:pt>
                <c:pt idx="91643">
                  <c:v>72.720029999999994</c:v>
                </c:pt>
                <c:pt idx="91644">
                  <c:v>72.722610000000003</c:v>
                </c:pt>
                <c:pt idx="91645">
                  <c:v>72.725090000000009</c:v>
                </c:pt>
                <c:pt idx="91646">
                  <c:v>72.727440000000001</c:v>
                </c:pt>
                <c:pt idx="91647">
                  <c:v>72.729739999999993</c:v>
                </c:pt>
                <c:pt idx="91648">
                  <c:v>72.731890000000007</c:v>
                </c:pt>
                <c:pt idx="91649">
                  <c:v>72.73393999999999</c:v>
                </c:pt>
                <c:pt idx="91650">
                  <c:v>72.735839999999996</c:v>
                </c:pt>
                <c:pt idx="91651">
                  <c:v>72.737690000000001</c:v>
                </c:pt>
                <c:pt idx="91652">
                  <c:v>72.73939</c:v>
                </c:pt>
                <c:pt idx="91653">
                  <c:v>72.741039999999998</c:v>
                </c:pt>
                <c:pt idx="91654">
                  <c:v>72.74248</c:v>
                </c:pt>
                <c:pt idx="91655">
                  <c:v>72.743840000000006</c:v>
                </c:pt>
                <c:pt idx="91656">
                  <c:v>72.74409</c:v>
                </c:pt>
                <c:pt idx="91657">
                  <c:v>72.743870000000001</c:v>
                </c:pt>
                <c:pt idx="91658">
                  <c:v>72.743229999999997</c:v>
                </c:pt>
                <c:pt idx="91659">
                  <c:v>72.742050000000006</c:v>
                </c:pt>
                <c:pt idx="91660">
                  <c:v>72.740449999999996</c:v>
                </c:pt>
                <c:pt idx="91661">
                  <c:v>72.738489999999999</c:v>
                </c:pt>
                <c:pt idx="91662">
                  <c:v>72.735950000000003</c:v>
                </c:pt>
                <c:pt idx="91663">
                  <c:v>72.732910000000004</c:v>
                </c:pt>
                <c:pt idx="91664">
                  <c:v>72.729140000000001</c:v>
                </c:pt>
                <c:pt idx="91665">
                  <c:v>72.724999999999994</c:v>
                </c:pt>
                <c:pt idx="91666">
                  <c:v>72.724400000000003</c:v>
                </c:pt>
                <c:pt idx="91667">
                  <c:v>72.724379999999996</c:v>
                </c:pt>
                <c:pt idx="91668">
                  <c:v>72.72466</c:v>
                </c:pt>
                <c:pt idx="91669">
                  <c:v>72.725210000000004</c:v>
                </c:pt>
                <c:pt idx="91670">
                  <c:v>72.726079999999996</c:v>
                </c:pt>
                <c:pt idx="91671">
                  <c:v>72.726990000000001</c:v>
                </c:pt>
                <c:pt idx="91672">
                  <c:v>72.728039999999993</c:v>
                </c:pt>
                <c:pt idx="91673">
                  <c:v>72.729190000000003</c:v>
                </c:pt>
                <c:pt idx="91674">
                  <c:v>72.730530000000002</c:v>
                </c:pt>
                <c:pt idx="91675">
                  <c:v>72.731519999999989</c:v>
                </c:pt>
                <c:pt idx="91676">
                  <c:v>72.732979999999998</c:v>
                </c:pt>
                <c:pt idx="91677">
                  <c:v>72.732709999999997</c:v>
                </c:pt>
                <c:pt idx="91678">
                  <c:v>72.733429999999998</c:v>
                </c:pt>
                <c:pt idx="91679">
                  <c:v>72.734139999999996</c:v>
                </c:pt>
                <c:pt idx="91680">
                  <c:v>72.735159999999993</c:v>
                </c:pt>
                <c:pt idx="91681">
                  <c:v>72.736330000000009</c:v>
                </c:pt>
                <c:pt idx="91682">
                  <c:v>72.737449999999995</c:v>
                </c:pt>
                <c:pt idx="91683">
                  <c:v>72.73875000000001</c:v>
                </c:pt>
                <c:pt idx="91684">
                  <c:v>72.74006</c:v>
                </c:pt>
                <c:pt idx="91685">
                  <c:v>72.74136</c:v>
                </c:pt>
                <c:pt idx="91686">
                  <c:v>72.742710000000002</c:v>
                </c:pt>
                <c:pt idx="91687">
                  <c:v>72.744140000000002</c:v>
                </c:pt>
                <c:pt idx="91688">
                  <c:v>72.745419999999996</c:v>
                </c:pt>
                <c:pt idx="91689">
                  <c:v>72.746639999999999</c:v>
                </c:pt>
                <c:pt idx="91690">
                  <c:v>72.747700000000009</c:v>
                </c:pt>
                <c:pt idx="91691">
                  <c:v>72.748179999999991</c:v>
                </c:pt>
                <c:pt idx="91692">
                  <c:v>72.749160000000003</c:v>
                </c:pt>
                <c:pt idx="91693">
                  <c:v>72.750240000000005</c:v>
                </c:pt>
                <c:pt idx="91694">
                  <c:v>72.751270000000005</c:v>
                </c:pt>
                <c:pt idx="91695">
                  <c:v>72.752369999999999</c:v>
                </c:pt>
                <c:pt idx="91696">
                  <c:v>72.753399999999999</c:v>
                </c:pt>
                <c:pt idx="91697">
                  <c:v>72.754440000000002</c:v>
                </c:pt>
                <c:pt idx="91698">
                  <c:v>72.755400000000009</c:v>
                </c:pt>
                <c:pt idx="91699">
                  <c:v>72.756069999999994</c:v>
                </c:pt>
                <c:pt idx="91700">
                  <c:v>72.756720000000001</c:v>
                </c:pt>
                <c:pt idx="91701">
                  <c:v>72.757490000000004</c:v>
                </c:pt>
                <c:pt idx="91702">
                  <c:v>72.758200000000002</c:v>
                </c:pt>
                <c:pt idx="91703">
                  <c:v>72.756500000000003</c:v>
                </c:pt>
                <c:pt idx="91704">
                  <c:v>72.757220000000004</c:v>
                </c:pt>
                <c:pt idx="91705">
                  <c:v>72.757639999999995</c:v>
                </c:pt>
                <c:pt idx="91706">
                  <c:v>72.758499999999998</c:v>
                </c:pt>
                <c:pt idx="91707">
                  <c:v>72.75864</c:v>
                </c:pt>
                <c:pt idx="91708">
                  <c:v>72.759060000000005</c:v>
                </c:pt>
                <c:pt idx="91709">
                  <c:v>72.758920000000003</c:v>
                </c:pt>
                <c:pt idx="91710">
                  <c:v>72.758929999999992</c:v>
                </c:pt>
                <c:pt idx="91711">
                  <c:v>72.759150000000005</c:v>
                </c:pt>
                <c:pt idx="91712">
                  <c:v>72.757779999999997</c:v>
                </c:pt>
                <c:pt idx="91713">
                  <c:v>72.756709999999998</c:v>
                </c:pt>
                <c:pt idx="91714">
                  <c:v>72.755750000000006</c:v>
                </c:pt>
                <c:pt idx="91715">
                  <c:v>72.754570000000001</c:v>
                </c:pt>
                <c:pt idx="91716">
                  <c:v>72.753299999999996</c:v>
                </c:pt>
                <c:pt idx="91717">
                  <c:v>72.752179999999996</c:v>
                </c:pt>
                <c:pt idx="91718">
                  <c:v>72.751049999999992</c:v>
                </c:pt>
                <c:pt idx="91719">
                  <c:v>72.749449999999996</c:v>
                </c:pt>
                <c:pt idx="91720">
                  <c:v>72.747619999999998</c:v>
                </c:pt>
                <c:pt idx="91721">
                  <c:v>72.746120000000005</c:v>
                </c:pt>
                <c:pt idx="91722">
                  <c:v>72.744569999999996</c:v>
                </c:pt>
                <c:pt idx="91723">
                  <c:v>72.743030000000005</c:v>
                </c:pt>
                <c:pt idx="91724">
                  <c:v>72.741369999999989</c:v>
                </c:pt>
                <c:pt idx="91725">
                  <c:v>72.739630000000005</c:v>
                </c:pt>
                <c:pt idx="91726">
                  <c:v>72.737840000000006</c:v>
                </c:pt>
                <c:pt idx="91727">
                  <c:v>72.700400000000002</c:v>
                </c:pt>
                <c:pt idx="91728">
                  <c:v>72.647230000000008</c:v>
                </c:pt>
                <c:pt idx="91729">
                  <c:v>72.61318</c:v>
                </c:pt>
                <c:pt idx="91730">
                  <c:v>72.588769999999997</c:v>
                </c:pt>
                <c:pt idx="91731">
                  <c:v>72.573759999999993</c:v>
                </c:pt>
                <c:pt idx="91732">
                  <c:v>72.562659999999994</c:v>
                </c:pt>
                <c:pt idx="91733">
                  <c:v>72.556529999999995</c:v>
                </c:pt>
                <c:pt idx="91734">
                  <c:v>72.555040000000005</c:v>
                </c:pt>
                <c:pt idx="91735">
                  <c:v>72.555999999999997</c:v>
                </c:pt>
                <c:pt idx="91736">
                  <c:v>72.557829999999996</c:v>
                </c:pt>
                <c:pt idx="91737">
                  <c:v>72.559049999999999</c:v>
                </c:pt>
                <c:pt idx="91738">
                  <c:v>72.556049999999999</c:v>
                </c:pt>
                <c:pt idx="91739">
                  <c:v>72.55377</c:v>
                </c:pt>
                <c:pt idx="91740">
                  <c:v>72.541870000000003</c:v>
                </c:pt>
                <c:pt idx="91741">
                  <c:v>72.533909999999992</c:v>
                </c:pt>
                <c:pt idx="91742">
                  <c:v>72.526679999999999</c:v>
                </c:pt>
                <c:pt idx="91743">
                  <c:v>72.51706999999999</c:v>
                </c:pt>
                <c:pt idx="91744">
                  <c:v>72.508830000000003</c:v>
                </c:pt>
                <c:pt idx="91745">
                  <c:v>72.497429999999994</c:v>
                </c:pt>
                <c:pt idx="91746">
                  <c:v>72.488860000000003</c:v>
                </c:pt>
                <c:pt idx="91747">
                  <c:v>72.480119999999999</c:v>
                </c:pt>
                <c:pt idx="91748">
                  <c:v>72.471350000000001</c:v>
                </c:pt>
                <c:pt idx="91749">
                  <c:v>72.462519999999998</c:v>
                </c:pt>
                <c:pt idx="91750">
                  <c:v>72.453490000000002</c:v>
                </c:pt>
                <c:pt idx="91751">
                  <c:v>72.44408</c:v>
                </c:pt>
                <c:pt idx="91752">
                  <c:v>72.433080000000004</c:v>
                </c:pt>
                <c:pt idx="91753">
                  <c:v>72.421629999999993</c:v>
                </c:pt>
                <c:pt idx="91754">
                  <c:v>72.409760000000006</c:v>
                </c:pt>
                <c:pt idx="91755">
                  <c:v>72.396129999999999</c:v>
                </c:pt>
                <c:pt idx="91756">
                  <c:v>72.383439999999993</c:v>
                </c:pt>
                <c:pt idx="91757">
                  <c:v>72.369839999999996</c:v>
                </c:pt>
                <c:pt idx="91758">
                  <c:v>72.355500000000006</c:v>
                </c:pt>
                <c:pt idx="91759">
                  <c:v>72.340519999999998</c:v>
                </c:pt>
                <c:pt idx="91760">
                  <c:v>72.324020000000004</c:v>
                </c:pt>
                <c:pt idx="91761">
                  <c:v>72.281180000000006</c:v>
                </c:pt>
                <c:pt idx="91762">
                  <c:v>72.236450000000005</c:v>
                </c:pt>
                <c:pt idx="91763">
                  <c:v>72.213269999999994</c:v>
                </c:pt>
                <c:pt idx="91764">
                  <c:v>72.192400000000006</c:v>
                </c:pt>
                <c:pt idx="91765">
                  <c:v>72.163430000000005</c:v>
                </c:pt>
                <c:pt idx="91766">
                  <c:v>72.133150000000001</c:v>
                </c:pt>
                <c:pt idx="91767">
                  <c:v>72.102130000000002</c:v>
                </c:pt>
                <c:pt idx="91768">
                  <c:v>72.070139999999995</c:v>
                </c:pt>
                <c:pt idx="91769">
                  <c:v>72.036709999999999</c:v>
                </c:pt>
                <c:pt idx="91770">
                  <c:v>71.997900000000001</c:v>
                </c:pt>
                <c:pt idx="91771">
                  <c:v>71.941019999999995</c:v>
                </c:pt>
                <c:pt idx="91772">
                  <c:v>71.895210000000006</c:v>
                </c:pt>
                <c:pt idx="91773">
                  <c:v>71.847659999999991</c:v>
                </c:pt>
                <c:pt idx="91774">
                  <c:v>71.807569999999998</c:v>
                </c:pt>
                <c:pt idx="91775">
                  <c:v>71.762879999999996</c:v>
                </c:pt>
                <c:pt idx="91776">
                  <c:v>71.722659999999991</c:v>
                </c:pt>
                <c:pt idx="91777">
                  <c:v>71.686329999999998</c:v>
                </c:pt>
                <c:pt idx="91778">
                  <c:v>71.645519999999991</c:v>
                </c:pt>
                <c:pt idx="91779">
                  <c:v>71.607669999999999</c:v>
                </c:pt>
                <c:pt idx="91780">
                  <c:v>71.568629999999999</c:v>
                </c:pt>
                <c:pt idx="91781">
                  <c:v>71.531819999999996</c:v>
                </c:pt>
                <c:pt idx="91782">
                  <c:v>71.493260000000006</c:v>
                </c:pt>
                <c:pt idx="91783">
                  <c:v>71.456590000000006</c:v>
                </c:pt>
                <c:pt idx="91784">
                  <c:v>71.418450000000007</c:v>
                </c:pt>
                <c:pt idx="91785">
                  <c:v>71.381649999999993</c:v>
                </c:pt>
                <c:pt idx="91786">
                  <c:v>71.342640000000003</c:v>
                </c:pt>
                <c:pt idx="91787">
                  <c:v>71.304559999999995</c:v>
                </c:pt>
                <c:pt idx="91788">
                  <c:v>71.266570000000002</c:v>
                </c:pt>
                <c:pt idx="91789">
                  <c:v>71.227829999999997</c:v>
                </c:pt>
                <c:pt idx="91790">
                  <c:v>71.188690000000008</c:v>
                </c:pt>
                <c:pt idx="91791">
                  <c:v>71.150300000000001</c:v>
                </c:pt>
                <c:pt idx="91792">
                  <c:v>71.10972000000001</c:v>
                </c:pt>
                <c:pt idx="91793">
                  <c:v>71.067329999999998</c:v>
                </c:pt>
                <c:pt idx="91794">
                  <c:v>71.024149999999992</c:v>
                </c:pt>
                <c:pt idx="91795">
                  <c:v>70.979799999999997</c:v>
                </c:pt>
                <c:pt idx="91796">
                  <c:v>70.934820000000002</c:v>
                </c:pt>
                <c:pt idx="91797">
                  <c:v>70.886470000000003</c:v>
                </c:pt>
                <c:pt idx="91798">
                  <c:v>70.836680000000001</c:v>
                </c:pt>
                <c:pt idx="91799">
                  <c:v>70.784840000000003</c:v>
                </c:pt>
                <c:pt idx="91800">
                  <c:v>70.729740000000007</c:v>
                </c:pt>
                <c:pt idx="91801">
                  <c:v>70.673029999999997</c:v>
                </c:pt>
                <c:pt idx="91802">
                  <c:v>70.61618</c:v>
                </c:pt>
                <c:pt idx="91803">
                  <c:v>70.553660000000008</c:v>
                </c:pt>
                <c:pt idx="91804">
                  <c:v>70.486240000000009</c:v>
                </c:pt>
                <c:pt idx="91805">
                  <c:v>70.415649999999999</c:v>
                </c:pt>
                <c:pt idx="91806">
                  <c:v>70.340429999999998</c:v>
                </c:pt>
                <c:pt idx="91807">
                  <c:v>70.260109999999997</c:v>
                </c:pt>
                <c:pt idx="91808">
                  <c:v>70.173609999999996</c:v>
                </c:pt>
                <c:pt idx="91809">
                  <c:v>70.080269999999999</c:v>
                </c:pt>
                <c:pt idx="91810">
                  <c:v>69.978660000000005</c:v>
                </c:pt>
                <c:pt idx="91811">
                  <c:v>69.867540000000005</c:v>
                </c:pt>
                <c:pt idx="91812">
                  <c:v>69.744619999999998</c:v>
                </c:pt>
                <c:pt idx="91813">
                  <c:v>69.609030000000004</c:v>
                </c:pt>
                <c:pt idx="91814">
                  <c:v>69.456289999999996</c:v>
                </c:pt>
                <c:pt idx="91815">
                  <c:v>69.305139999999994</c:v>
                </c:pt>
                <c:pt idx="91816">
                  <c:v>69.144319999999993</c:v>
                </c:pt>
                <c:pt idx="91817">
                  <c:v>68.970849999999999</c:v>
                </c:pt>
                <c:pt idx="91818">
                  <c:v>68.769239999999996</c:v>
                </c:pt>
                <c:pt idx="91819">
                  <c:v>68.570729999999998</c:v>
                </c:pt>
                <c:pt idx="91820">
                  <c:v>68.3523</c:v>
                </c:pt>
                <c:pt idx="91821">
                  <c:v>68.112979999999993</c:v>
                </c:pt>
                <c:pt idx="91822">
                  <c:v>67.844200000000001</c:v>
                </c:pt>
                <c:pt idx="91823">
                  <c:v>67.546909999999997</c:v>
                </c:pt>
                <c:pt idx="91824">
                  <c:v>67.207400000000007</c:v>
                </c:pt>
                <c:pt idx="91825">
                  <c:v>66.820220000000006</c:v>
                </c:pt>
                <c:pt idx="91826">
                  <c:v>66.376890000000003</c:v>
                </c:pt>
                <c:pt idx="91827">
                  <c:v>65.858319999999992</c:v>
                </c:pt>
                <c:pt idx="91828">
                  <c:v>65.254300000000001</c:v>
                </c:pt>
                <c:pt idx="91829">
                  <c:v>64.523979999999995</c:v>
                </c:pt>
                <c:pt idx="91830">
                  <c:v>63.758100000000006</c:v>
                </c:pt>
                <c:pt idx="91831">
                  <c:v>62.751780000000004</c:v>
                </c:pt>
                <c:pt idx="91832">
                  <c:v>61.832539999999995</c:v>
                </c:pt>
                <c:pt idx="91833">
                  <c:v>60.937460000000002</c:v>
                </c:pt>
                <c:pt idx="91834">
                  <c:v>60.030700000000003</c:v>
                </c:pt>
                <c:pt idx="91835">
                  <c:v>59.113520000000001</c:v>
                </c:pt>
                <c:pt idx="91836">
                  <c:v>58.218859999999999</c:v>
                </c:pt>
                <c:pt idx="91837">
                  <c:v>57.397840000000002</c:v>
                </c:pt>
                <c:pt idx="91838">
                  <c:v>56.647260000000003</c:v>
                </c:pt>
                <c:pt idx="91839">
                  <c:v>55.979900000000001</c:v>
                </c:pt>
                <c:pt idx="91840">
                  <c:v>55.353360000000002</c:v>
                </c:pt>
                <c:pt idx="91841">
                  <c:v>54.755180000000003</c:v>
                </c:pt>
                <c:pt idx="91842">
                  <c:v>54.203429999999997</c:v>
                </c:pt>
                <c:pt idx="91843">
                  <c:v>53.706569999999999</c:v>
                </c:pt>
                <c:pt idx="91844">
                  <c:v>53.262590000000003</c:v>
                </c:pt>
                <c:pt idx="91845">
                  <c:v>52.839980000000004</c:v>
                </c:pt>
                <c:pt idx="91846">
                  <c:v>52.44605</c:v>
                </c:pt>
                <c:pt idx="91847">
                  <c:v>52.093910000000001</c:v>
                </c:pt>
                <c:pt idx="91848">
                  <c:v>51.785969999999999</c:v>
                </c:pt>
                <c:pt idx="91849">
                  <c:v>51.479410000000001</c:v>
                </c:pt>
                <c:pt idx="91850">
                  <c:v>51.218899999999998</c:v>
                </c:pt>
                <c:pt idx="91851">
                  <c:v>50.983549999999994</c:v>
                </c:pt>
                <c:pt idx="91852">
                  <c:v>50.734279999999998</c:v>
                </c:pt>
                <c:pt idx="91853">
                  <c:v>50.487270000000002</c:v>
                </c:pt>
                <c:pt idx="91854">
                  <c:v>50.244140000000002</c:v>
                </c:pt>
                <c:pt idx="91855">
                  <c:v>49.999369999999999</c:v>
                </c:pt>
                <c:pt idx="91856">
                  <c:v>49.758099999999999</c:v>
                </c:pt>
                <c:pt idx="91857">
                  <c:v>49.522329999999997</c:v>
                </c:pt>
                <c:pt idx="91858">
                  <c:v>49.28669</c:v>
                </c:pt>
                <c:pt idx="91859">
                  <c:v>49.054050000000004</c:v>
                </c:pt>
                <c:pt idx="91860">
                  <c:v>48.821539999999999</c:v>
                </c:pt>
                <c:pt idx="91861">
                  <c:v>48.592349999999996</c:v>
                </c:pt>
                <c:pt idx="91862">
                  <c:v>48.344769999999997</c:v>
                </c:pt>
                <c:pt idx="91863">
                  <c:v>48.122320000000002</c:v>
                </c:pt>
                <c:pt idx="91864">
                  <c:v>47.904540000000004</c:v>
                </c:pt>
                <c:pt idx="91865">
                  <c:v>47.699889999999996</c:v>
                </c:pt>
                <c:pt idx="91866">
                  <c:v>47.505969999999998</c:v>
                </c:pt>
                <c:pt idx="91867">
                  <c:v>47.321439999999996</c:v>
                </c:pt>
                <c:pt idx="91868">
                  <c:v>47.143810000000002</c:v>
                </c:pt>
                <c:pt idx="91869">
                  <c:v>46.977200000000003</c:v>
                </c:pt>
                <c:pt idx="91870">
                  <c:v>46.814570000000003</c:v>
                </c:pt>
                <c:pt idx="91871">
                  <c:v>46.664570000000005</c:v>
                </c:pt>
                <c:pt idx="91872">
                  <c:v>46.523269999999997</c:v>
                </c:pt>
                <c:pt idx="91873">
                  <c:v>46.396110000000007</c:v>
                </c:pt>
                <c:pt idx="91874">
                  <c:v>46.27581</c:v>
                </c:pt>
                <c:pt idx="91875">
                  <c:v>46.163960000000003</c:v>
                </c:pt>
                <c:pt idx="91876">
                  <c:v>46.058610000000002</c:v>
                </c:pt>
                <c:pt idx="91877">
                  <c:v>45.965879999999999</c:v>
                </c:pt>
                <c:pt idx="91878">
                  <c:v>45.880760000000002</c:v>
                </c:pt>
                <c:pt idx="91879">
                  <c:v>45.798680000000004</c:v>
                </c:pt>
                <c:pt idx="91880">
                  <c:v>45.719700000000003</c:v>
                </c:pt>
                <c:pt idx="91881">
                  <c:v>45.643990000000002</c:v>
                </c:pt>
                <c:pt idx="91882">
                  <c:v>45.574420000000003</c:v>
                </c:pt>
                <c:pt idx="91883">
                  <c:v>45.507410000000007</c:v>
                </c:pt>
                <c:pt idx="91884">
                  <c:v>45.445089999999993</c:v>
                </c:pt>
                <c:pt idx="91885">
                  <c:v>45.385890000000003</c:v>
                </c:pt>
                <c:pt idx="91886">
                  <c:v>45.330860000000001</c:v>
                </c:pt>
                <c:pt idx="91887">
                  <c:v>45.280050000000003</c:v>
                </c:pt>
                <c:pt idx="91888">
                  <c:v>45.238389999999995</c:v>
                </c:pt>
                <c:pt idx="91889">
                  <c:v>45.193100000000001</c:v>
                </c:pt>
                <c:pt idx="91890">
                  <c:v>45.150769999999994</c:v>
                </c:pt>
                <c:pt idx="91891">
                  <c:v>45.104119999999995</c:v>
                </c:pt>
                <c:pt idx="91892">
                  <c:v>45.063609999999997</c:v>
                </c:pt>
                <c:pt idx="91893">
                  <c:v>45.024259999999998</c:v>
                </c:pt>
                <c:pt idx="91894">
                  <c:v>44.986889999999995</c:v>
                </c:pt>
                <c:pt idx="91895">
                  <c:v>44.949750000000002</c:v>
                </c:pt>
                <c:pt idx="91896">
                  <c:v>44.914990000000003</c:v>
                </c:pt>
                <c:pt idx="91897">
                  <c:v>44.885060000000003</c:v>
                </c:pt>
                <c:pt idx="91898">
                  <c:v>44.857699999999994</c:v>
                </c:pt>
                <c:pt idx="91899">
                  <c:v>44.833849999999998</c:v>
                </c:pt>
                <c:pt idx="91900">
                  <c:v>44.806650000000005</c:v>
                </c:pt>
                <c:pt idx="91901">
                  <c:v>44.78002</c:v>
                </c:pt>
                <c:pt idx="91902">
                  <c:v>44.753340000000001</c:v>
                </c:pt>
                <c:pt idx="91903">
                  <c:v>44.729950000000002</c:v>
                </c:pt>
                <c:pt idx="91904">
                  <c:v>44.704240000000006</c:v>
                </c:pt>
                <c:pt idx="91905">
                  <c:v>44.676439999999999</c:v>
                </c:pt>
                <c:pt idx="91906">
                  <c:v>44.647930000000002</c:v>
                </c:pt>
                <c:pt idx="91907">
                  <c:v>44.619549999999997</c:v>
                </c:pt>
                <c:pt idx="91908">
                  <c:v>44.591969999999996</c:v>
                </c:pt>
                <c:pt idx="91909">
                  <c:v>44.564750000000004</c:v>
                </c:pt>
                <c:pt idx="91910">
                  <c:v>44.53595</c:v>
                </c:pt>
                <c:pt idx="91911">
                  <c:v>44.508330000000001</c:v>
                </c:pt>
                <c:pt idx="91912">
                  <c:v>44.481780000000001</c:v>
                </c:pt>
                <c:pt idx="91913">
                  <c:v>44.453159999999997</c:v>
                </c:pt>
                <c:pt idx="91914">
                  <c:v>44.423690000000001</c:v>
                </c:pt>
                <c:pt idx="91915">
                  <c:v>44.394759999999998</c:v>
                </c:pt>
                <c:pt idx="91916">
                  <c:v>44.365459999999999</c:v>
                </c:pt>
                <c:pt idx="91917">
                  <c:v>44.333950000000002</c:v>
                </c:pt>
                <c:pt idx="91918">
                  <c:v>44.304860000000005</c:v>
                </c:pt>
                <c:pt idx="91919">
                  <c:v>44.279270000000004</c:v>
                </c:pt>
                <c:pt idx="91920">
                  <c:v>44.251069999999999</c:v>
                </c:pt>
                <c:pt idx="91921">
                  <c:v>44.222279999999998</c:v>
                </c:pt>
                <c:pt idx="91922">
                  <c:v>44.193300000000008</c:v>
                </c:pt>
                <c:pt idx="91923">
                  <c:v>44.165050000000001</c:v>
                </c:pt>
                <c:pt idx="91924">
                  <c:v>44.13702</c:v>
                </c:pt>
                <c:pt idx="91925">
                  <c:v>44.109449999999995</c:v>
                </c:pt>
                <c:pt idx="91926">
                  <c:v>44.081249999999997</c:v>
                </c:pt>
                <c:pt idx="91927">
                  <c:v>44.053460000000001</c:v>
                </c:pt>
                <c:pt idx="91928">
                  <c:v>44.025730000000003</c:v>
                </c:pt>
                <c:pt idx="91929">
                  <c:v>43.998010000000001</c:v>
                </c:pt>
                <c:pt idx="91930">
                  <c:v>43.971150000000002</c:v>
                </c:pt>
                <c:pt idx="91931">
                  <c:v>43.944020000000002</c:v>
                </c:pt>
                <c:pt idx="91932">
                  <c:v>43.916989999999998</c:v>
                </c:pt>
                <c:pt idx="91933">
                  <c:v>43.888719999999999</c:v>
                </c:pt>
                <c:pt idx="91934">
                  <c:v>43.862020000000001</c:v>
                </c:pt>
                <c:pt idx="91935">
                  <c:v>43.835769999999997</c:v>
                </c:pt>
                <c:pt idx="91936">
                  <c:v>43.809989999999999</c:v>
                </c:pt>
                <c:pt idx="91937">
                  <c:v>43.784599999999998</c:v>
                </c:pt>
                <c:pt idx="91938">
                  <c:v>43.758809999999997</c:v>
                </c:pt>
                <c:pt idx="91939">
                  <c:v>43.733700000000006</c:v>
                </c:pt>
                <c:pt idx="91940">
                  <c:v>43.709029999999998</c:v>
                </c:pt>
                <c:pt idx="91941">
                  <c:v>43.684209999999993</c:v>
                </c:pt>
                <c:pt idx="91942">
                  <c:v>43.66039</c:v>
                </c:pt>
                <c:pt idx="91943">
                  <c:v>43.636240000000001</c:v>
                </c:pt>
                <c:pt idx="91944">
                  <c:v>43.61233</c:v>
                </c:pt>
                <c:pt idx="91945">
                  <c:v>43.588519999999995</c:v>
                </c:pt>
                <c:pt idx="91946">
                  <c:v>43.564749999999997</c:v>
                </c:pt>
                <c:pt idx="91947">
                  <c:v>43.541220000000003</c:v>
                </c:pt>
                <c:pt idx="91948">
                  <c:v>43.517830000000004</c:v>
                </c:pt>
                <c:pt idx="91949">
                  <c:v>43.49436</c:v>
                </c:pt>
                <c:pt idx="91950">
                  <c:v>43.470149999999997</c:v>
                </c:pt>
                <c:pt idx="91951">
                  <c:v>43.4467</c:v>
                </c:pt>
                <c:pt idx="91952">
                  <c:v>43.423499999999997</c:v>
                </c:pt>
                <c:pt idx="91953">
                  <c:v>43.400600000000004</c:v>
                </c:pt>
                <c:pt idx="91954">
                  <c:v>43.378160000000001</c:v>
                </c:pt>
                <c:pt idx="91955">
                  <c:v>43.355880000000006</c:v>
                </c:pt>
                <c:pt idx="91956">
                  <c:v>43.33334</c:v>
                </c:pt>
                <c:pt idx="91957">
                  <c:v>43.310820000000007</c:v>
                </c:pt>
                <c:pt idx="91958">
                  <c:v>43.285429999999998</c:v>
                </c:pt>
                <c:pt idx="91959">
                  <c:v>43.261940000000003</c:v>
                </c:pt>
                <c:pt idx="91960">
                  <c:v>43.23798</c:v>
                </c:pt>
                <c:pt idx="91961">
                  <c:v>43.214779999999998</c:v>
                </c:pt>
                <c:pt idx="91962">
                  <c:v>43.18647</c:v>
                </c:pt>
                <c:pt idx="91963">
                  <c:v>43.161259999999999</c:v>
                </c:pt>
                <c:pt idx="91964">
                  <c:v>43.135869999999997</c:v>
                </c:pt>
                <c:pt idx="91965">
                  <c:v>43.110739999999993</c:v>
                </c:pt>
                <c:pt idx="91966">
                  <c:v>43.086300000000001</c:v>
                </c:pt>
                <c:pt idx="91967">
                  <c:v>43.06277</c:v>
                </c:pt>
                <c:pt idx="91968">
                  <c:v>43.039789999999996</c:v>
                </c:pt>
                <c:pt idx="91969">
                  <c:v>43.016040000000004</c:v>
                </c:pt>
                <c:pt idx="91970">
                  <c:v>42.993309999999994</c:v>
                </c:pt>
                <c:pt idx="91971">
                  <c:v>42.971229999999998</c:v>
                </c:pt>
                <c:pt idx="91972">
                  <c:v>42.949349999999995</c:v>
                </c:pt>
                <c:pt idx="91973">
                  <c:v>42.927140000000001</c:v>
                </c:pt>
                <c:pt idx="91974">
                  <c:v>42.906100000000002</c:v>
                </c:pt>
                <c:pt idx="91975">
                  <c:v>42.884460000000004</c:v>
                </c:pt>
                <c:pt idx="91976">
                  <c:v>42.862609999999997</c:v>
                </c:pt>
                <c:pt idx="91977">
                  <c:v>42.828510000000001</c:v>
                </c:pt>
                <c:pt idx="91978">
                  <c:v>42.716570000000004</c:v>
                </c:pt>
                <c:pt idx="91979">
                  <c:v>42.622080000000004</c:v>
                </c:pt>
                <c:pt idx="91980">
                  <c:v>42.509810000000002</c:v>
                </c:pt>
                <c:pt idx="91981">
                  <c:v>42.406700000000001</c:v>
                </c:pt>
                <c:pt idx="91982">
                  <c:v>42.307169999999999</c:v>
                </c:pt>
                <c:pt idx="91983">
                  <c:v>42.21172</c:v>
                </c:pt>
                <c:pt idx="91984">
                  <c:v>42.121760000000002</c:v>
                </c:pt>
                <c:pt idx="91985">
                  <c:v>42.04271</c:v>
                </c:pt>
                <c:pt idx="91986">
                  <c:v>41.950719999999997</c:v>
                </c:pt>
                <c:pt idx="91987">
                  <c:v>41.886089999999996</c:v>
                </c:pt>
                <c:pt idx="91988">
                  <c:v>41.82687</c:v>
                </c:pt>
                <c:pt idx="91989">
                  <c:v>41.767899999999997</c:v>
                </c:pt>
                <c:pt idx="91990">
                  <c:v>41.71152</c:v>
                </c:pt>
                <c:pt idx="91991">
                  <c:v>41.656350000000003</c:v>
                </c:pt>
                <c:pt idx="91992">
                  <c:v>41.60248</c:v>
                </c:pt>
                <c:pt idx="91993">
                  <c:v>41.549930000000003</c:v>
                </c:pt>
                <c:pt idx="91994">
                  <c:v>41.496000000000002</c:v>
                </c:pt>
                <c:pt idx="91995">
                  <c:v>41.443079999999995</c:v>
                </c:pt>
                <c:pt idx="91996">
                  <c:v>41.389800000000001</c:v>
                </c:pt>
                <c:pt idx="91997">
                  <c:v>41.338080000000005</c:v>
                </c:pt>
                <c:pt idx="91998">
                  <c:v>41.286860000000004</c:v>
                </c:pt>
                <c:pt idx="91999">
                  <c:v>41.236620000000002</c:v>
                </c:pt>
                <c:pt idx="92000">
                  <c:v>41.150099999999995</c:v>
                </c:pt>
                <c:pt idx="92001">
                  <c:v>41.0867</c:v>
                </c:pt>
                <c:pt idx="92002">
                  <c:v>41.030519999999996</c:v>
                </c:pt>
                <c:pt idx="92003">
                  <c:v>40.977370000000008</c:v>
                </c:pt>
                <c:pt idx="92004">
                  <c:v>40.925330000000002</c:v>
                </c:pt>
                <c:pt idx="92005">
                  <c:v>40.875029999999995</c:v>
                </c:pt>
                <c:pt idx="92006">
                  <c:v>40.825469999999996</c:v>
                </c:pt>
                <c:pt idx="92007">
                  <c:v>40.777010000000004</c:v>
                </c:pt>
                <c:pt idx="92008">
                  <c:v>40.730490000000003</c:v>
                </c:pt>
                <c:pt idx="92009">
                  <c:v>40.684950000000001</c:v>
                </c:pt>
                <c:pt idx="92010">
                  <c:v>40.638680000000001</c:v>
                </c:pt>
                <c:pt idx="92011">
                  <c:v>40.593329999999995</c:v>
                </c:pt>
                <c:pt idx="92012">
                  <c:v>40.546689999999998</c:v>
                </c:pt>
                <c:pt idx="92013">
                  <c:v>40.500070000000001</c:v>
                </c:pt>
                <c:pt idx="92014">
                  <c:v>40.45046</c:v>
                </c:pt>
                <c:pt idx="92015">
                  <c:v>40.405860000000004</c:v>
                </c:pt>
                <c:pt idx="92016">
                  <c:v>40.36054</c:v>
                </c:pt>
                <c:pt idx="92017">
                  <c:v>40.315760000000004</c:v>
                </c:pt>
                <c:pt idx="92018">
                  <c:v>40.269419999999997</c:v>
                </c:pt>
                <c:pt idx="92019">
                  <c:v>40.226320000000001</c:v>
                </c:pt>
                <c:pt idx="92020">
                  <c:v>40.181170000000002</c:v>
                </c:pt>
                <c:pt idx="92021">
                  <c:v>40.136570000000006</c:v>
                </c:pt>
                <c:pt idx="92022">
                  <c:v>40.089110000000005</c:v>
                </c:pt>
                <c:pt idx="92023">
                  <c:v>40.040959999999998</c:v>
                </c:pt>
                <c:pt idx="92024">
                  <c:v>39.993970000000004</c:v>
                </c:pt>
                <c:pt idx="92025">
                  <c:v>39.947180000000003</c:v>
                </c:pt>
                <c:pt idx="92026">
                  <c:v>39.892330000000001</c:v>
                </c:pt>
                <c:pt idx="92027">
                  <c:v>39.848739999999999</c:v>
                </c:pt>
                <c:pt idx="92028">
                  <c:v>39.804430000000004</c:v>
                </c:pt>
                <c:pt idx="92029">
                  <c:v>39.758300000000006</c:v>
                </c:pt>
                <c:pt idx="92030">
                  <c:v>39.712339999999998</c:v>
                </c:pt>
                <c:pt idx="92031">
                  <c:v>39.66619</c:v>
                </c:pt>
                <c:pt idx="92032">
                  <c:v>39.618630000000003</c:v>
                </c:pt>
                <c:pt idx="92033">
                  <c:v>39.573219999999999</c:v>
                </c:pt>
                <c:pt idx="92034">
                  <c:v>39.527279999999998</c:v>
                </c:pt>
                <c:pt idx="92035">
                  <c:v>39.475449999999995</c:v>
                </c:pt>
                <c:pt idx="92036">
                  <c:v>39.423159999999996</c:v>
                </c:pt>
                <c:pt idx="92037">
                  <c:v>39.371020000000001</c:v>
                </c:pt>
                <c:pt idx="92038">
                  <c:v>39.319649999999996</c:v>
                </c:pt>
                <c:pt idx="92039">
                  <c:v>39.269570000000002</c:v>
                </c:pt>
                <c:pt idx="92040">
                  <c:v>39.219169999999998</c:v>
                </c:pt>
                <c:pt idx="92041">
                  <c:v>39.168770000000002</c:v>
                </c:pt>
                <c:pt idx="92042">
                  <c:v>39.118119999999998</c:v>
                </c:pt>
                <c:pt idx="92043">
                  <c:v>39.067319999999995</c:v>
                </c:pt>
                <c:pt idx="92044">
                  <c:v>39.016930000000002</c:v>
                </c:pt>
                <c:pt idx="92045">
                  <c:v>38.967480000000002</c:v>
                </c:pt>
                <c:pt idx="92046">
                  <c:v>38.917739999999995</c:v>
                </c:pt>
                <c:pt idx="92047">
                  <c:v>38.86748</c:v>
                </c:pt>
                <c:pt idx="92048">
                  <c:v>38.8157</c:v>
                </c:pt>
                <c:pt idx="92049">
                  <c:v>38.764229999999998</c:v>
                </c:pt>
                <c:pt idx="92050">
                  <c:v>38.711759999999998</c:v>
                </c:pt>
                <c:pt idx="92051">
                  <c:v>38.659979999999997</c:v>
                </c:pt>
                <c:pt idx="92052">
                  <c:v>38.607990000000001</c:v>
                </c:pt>
                <c:pt idx="92053">
                  <c:v>38.555720000000001</c:v>
                </c:pt>
                <c:pt idx="92054">
                  <c:v>38.50365</c:v>
                </c:pt>
                <c:pt idx="92055">
                  <c:v>38.451360000000001</c:v>
                </c:pt>
                <c:pt idx="92056">
                  <c:v>38.398679999999999</c:v>
                </c:pt>
                <c:pt idx="92057">
                  <c:v>38.347479999999997</c:v>
                </c:pt>
                <c:pt idx="92058">
                  <c:v>38.295479999999998</c:v>
                </c:pt>
                <c:pt idx="92059">
                  <c:v>38.243250000000003</c:v>
                </c:pt>
                <c:pt idx="92060">
                  <c:v>38.191720000000004</c:v>
                </c:pt>
                <c:pt idx="92061">
                  <c:v>38.140410000000003</c:v>
                </c:pt>
                <c:pt idx="92062">
                  <c:v>38.085909999999998</c:v>
                </c:pt>
                <c:pt idx="92063">
                  <c:v>38.030859999999997</c:v>
                </c:pt>
                <c:pt idx="92064">
                  <c:v>37.980760000000004</c:v>
                </c:pt>
                <c:pt idx="92065">
                  <c:v>37.930280000000003</c:v>
                </c:pt>
                <c:pt idx="92066">
                  <c:v>37.878889999999998</c:v>
                </c:pt>
                <c:pt idx="92067">
                  <c:v>37.827680000000001</c:v>
                </c:pt>
                <c:pt idx="92068">
                  <c:v>37.779650000000004</c:v>
                </c:pt>
                <c:pt idx="92069">
                  <c:v>37.73039</c:v>
                </c:pt>
                <c:pt idx="92070">
                  <c:v>37.656109999999998</c:v>
                </c:pt>
                <c:pt idx="92071">
                  <c:v>37.600159999999995</c:v>
                </c:pt>
                <c:pt idx="92072">
                  <c:v>37.548029999999997</c:v>
                </c:pt>
                <c:pt idx="92073">
                  <c:v>37.49606</c:v>
                </c:pt>
                <c:pt idx="92074">
                  <c:v>37.444320000000005</c:v>
                </c:pt>
                <c:pt idx="92075">
                  <c:v>37.391759999999998</c:v>
                </c:pt>
                <c:pt idx="92076">
                  <c:v>37.340479999999999</c:v>
                </c:pt>
                <c:pt idx="92077">
                  <c:v>37.28895</c:v>
                </c:pt>
                <c:pt idx="92078">
                  <c:v>37.236600000000003</c:v>
                </c:pt>
                <c:pt idx="92079">
                  <c:v>37.18347</c:v>
                </c:pt>
                <c:pt idx="92080">
                  <c:v>37.129150000000003</c:v>
                </c:pt>
                <c:pt idx="92081">
                  <c:v>37.074550000000002</c:v>
                </c:pt>
                <c:pt idx="92082">
                  <c:v>37.01952</c:v>
                </c:pt>
                <c:pt idx="92083">
                  <c:v>36.964179999999999</c:v>
                </c:pt>
                <c:pt idx="92084">
                  <c:v>36.90916</c:v>
                </c:pt>
                <c:pt idx="92085">
                  <c:v>36.85416</c:v>
                </c:pt>
                <c:pt idx="92086">
                  <c:v>36.800190000000001</c:v>
                </c:pt>
                <c:pt idx="92087">
                  <c:v>36.746099999999998</c:v>
                </c:pt>
                <c:pt idx="92088">
                  <c:v>36.692189999999997</c:v>
                </c:pt>
                <c:pt idx="92089">
                  <c:v>36.6389</c:v>
                </c:pt>
                <c:pt idx="92090">
                  <c:v>36.585880000000003</c:v>
                </c:pt>
                <c:pt idx="92091">
                  <c:v>36.533059999999999</c:v>
                </c:pt>
                <c:pt idx="92092">
                  <c:v>36.481880000000004</c:v>
                </c:pt>
                <c:pt idx="92093">
                  <c:v>36.43674</c:v>
                </c:pt>
                <c:pt idx="92094">
                  <c:v>36.387779999999999</c:v>
                </c:pt>
                <c:pt idx="92095">
                  <c:v>36.340020000000003</c:v>
                </c:pt>
                <c:pt idx="92096">
                  <c:v>36.289290000000001</c:v>
                </c:pt>
                <c:pt idx="92097">
                  <c:v>36.237160000000003</c:v>
                </c:pt>
                <c:pt idx="92098">
                  <c:v>36.184699999999999</c:v>
                </c:pt>
                <c:pt idx="92099">
                  <c:v>36.131479999999996</c:v>
                </c:pt>
                <c:pt idx="92100">
                  <c:v>36.05612</c:v>
                </c:pt>
                <c:pt idx="92101">
                  <c:v>35.974319999999999</c:v>
                </c:pt>
                <c:pt idx="92102">
                  <c:v>35.884149999999998</c:v>
                </c:pt>
                <c:pt idx="92103">
                  <c:v>35.813359999999996</c:v>
                </c:pt>
                <c:pt idx="92104">
                  <c:v>35.745510000000003</c:v>
                </c:pt>
                <c:pt idx="92105">
                  <c:v>35.676499999999997</c:v>
                </c:pt>
                <c:pt idx="92106">
                  <c:v>35.61598</c:v>
                </c:pt>
                <c:pt idx="92107">
                  <c:v>35.558340000000001</c:v>
                </c:pt>
                <c:pt idx="92108">
                  <c:v>35.502659999999999</c:v>
                </c:pt>
                <c:pt idx="92109">
                  <c:v>35.448119999999996</c:v>
                </c:pt>
                <c:pt idx="92110">
                  <c:v>35.39593</c:v>
                </c:pt>
                <c:pt idx="92111">
                  <c:v>35.344899999999996</c:v>
                </c:pt>
                <c:pt idx="92112">
                  <c:v>35.295209999999997</c:v>
                </c:pt>
                <c:pt idx="92113">
                  <c:v>35.246839999999999</c:v>
                </c:pt>
                <c:pt idx="92114">
                  <c:v>35.199460000000002</c:v>
                </c:pt>
                <c:pt idx="92115">
                  <c:v>35.15211</c:v>
                </c:pt>
                <c:pt idx="92116">
                  <c:v>35.106940000000002</c:v>
                </c:pt>
                <c:pt idx="92117">
                  <c:v>35.063559999999995</c:v>
                </c:pt>
                <c:pt idx="92118">
                  <c:v>35.02169</c:v>
                </c:pt>
                <c:pt idx="92119">
                  <c:v>34.980119999999999</c:v>
                </c:pt>
                <c:pt idx="92120">
                  <c:v>34.940489999999997</c:v>
                </c:pt>
                <c:pt idx="92121">
                  <c:v>34.903170000000003</c:v>
                </c:pt>
                <c:pt idx="92122">
                  <c:v>34.86515</c:v>
                </c:pt>
                <c:pt idx="92123">
                  <c:v>34.826030000000003</c:v>
                </c:pt>
                <c:pt idx="92124">
                  <c:v>34.787469999999999</c:v>
                </c:pt>
                <c:pt idx="92125">
                  <c:v>34.749859999999998</c:v>
                </c:pt>
                <c:pt idx="92126">
                  <c:v>34.713079999999998</c:v>
                </c:pt>
                <c:pt idx="92127">
                  <c:v>34.676569999999998</c:v>
                </c:pt>
                <c:pt idx="92128">
                  <c:v>34.640499999999996</c:v>
                </c:pt>
                <c:pt idx="92129">
                  <c:v>34.60736</c:v>
                </c:pt>
                <c:pt idx="92130">
                  <c:v>34.574530000000003</c:v>
                </c:pt>
                <c:pt idx="92131">
                  <c:v>34.541339999999998</c:v>
                </c:pt>
                <c:pt idx="92132">
                  <c:v>34.508009999999999</c:v>
                </c:pt>
                <c:pt idx="92133">
                  <c:v>34.475899999999996</c:v>
                </c:pt>
                <c:pt idx="92134">
                  <c:v>34.443240000000003</c:v>
                </c:pt>
                <c:pt idx="92135">
                  <c:v>34.411649999999995</c:v>
                </c:pt>
                <c:pt idx="92136">
                  <c:v>34.381070000000001</c:v>
                </c:pt>
                <c:pt idx="92137">
                  <c:v>34.349299999999999</c:v>
                </c:pt>
                <c:pt idx="92138">
                  <c:v>34.316310000000001</c:v>
                </c:pt>
                <c:pt idx="92139">
                  <c:v>34.285139999999998</c:v>
                </c:pt>
                <c:pt idx="92140">
                  <c:v>34.253709999999998</c:v>
                </c:pt>
                <c:pt idx="92141">
                  <c:v>34.221360000000004</c:v>
                </c:pt>
                <c:pt idx="92142">
                  <c:v>34.189390000000003</c:v>
                </c:pt>
                <c:pt idx="92143">
                  <c:v>34.159779999999998</c:v>
                </c:pt>
                <c:pt idx="92144">
                  <c:v>34.130209999999998</c:v>
                </c:pt>
                <c:pt idx="92145">
                  <c:v>34.100410000000004</c:v>
                </c:pt>
                <c:pt idx="92146">
                  <c:v>34.070320000000002</c:v>
                </c:pt>
                <c:pt idx="92147">
                  <c:v>34.040149999999997</c:v>
                </c:pt>
                <c:pt idx="92148">
                  <c:v>34.009410000000003</c:v>
                </c:pt>
                <c:pt idx="92149">
                  <c:v>33.973640000000003</c:v>
                </c:pt>
                <c:pt idx="92150">
                  <c:v>33.944899999999997</c:v>
                </c:pt>
                <c:pt idx="92151">
                  <c:v>33.916379999999997</c:v>
                </c:pt>
                <c:pt idx="92152">
                  <c:v>33.88926</c:v>
                </c:pt>
                <c:pt idx="92153">
                  <c:v>33.861620000000002</c:v>
                </c:pt>
                <c:pt idx="92154">
                  <c:v>33.833890000000004</c:v>
                </c:pt>
                <c:pt idx="92155">
                  <c:v>33.80583</c:v>
                </c:pt>
                <c:pt idx="92156">
                  <c:v>33.778039999999997</c:v>
                </c:pt>
                <c:pt idx="92157">
                  <c:v>33.753239999999998</c:v>
                </c:pt>
                <c:pt idx="92158">
                  <c:v>33.726889999999997</c:v>
                </c:pt>
                <c:pt idx="92159">
                  <c:v>33.664100000000005</c:v>
                </c:pt>
                <c:pt idx="92160">
                  <c:v>33.613500000000002</c:v>
                </c:pt>
                <c:pt idx="92161">
                  <c:v>33.570619999999998</c:v>
                </c:pt>
                <c:pt idx="92162">
                  <c:v>33.533719999999995</c:v>
                </c:pt>
                <c:pt idx="92163">
                  <c:v>33.49868</c:v>
                </c:pt>
                <c:pt idx="92164">
                  <c:v>33.466170000000005</c:v>
                </c:pt>
                <c:pt idx="92165">
                  <c:v>33.432719999999996</c:v>
                </c:pt>
                <c:pt idx="92166">
                  <c:v>33.398960000000002</c:v>
                </c:pt>
                <c:pt idx="92167">
                  <c:v>33.365520000000004</c:v>
                </c:pt>
                <c:pt idx="92168">
                  <c:v>33.333349999999996</c:v>
                </c:pt>
                <c:pt idx="92169">
                  <c:v>33.302999999999997</c:v>
                </c:pt>
                <c:pt idx="92170">
                  <c:v>33.272940000000006</c:v>
                </c:pt>
                <c:pt idx="92171">
                  <c:v>33.243369999999999</c:v>
                </c:pt>
                <c:pt idx="92172">
                  <c:v>33.215539999999997</c:v>
                </c:pt>
                <c:pt idx="92173">
                  <c:v>33.188200000000002</c:v>
                </c:pt>
                <c:pt idx="92174">
                  <c:v>33.160510000000002</c:v>
                </c:pt>
                <c:pt idx="92175">
                  <c:v>33.133490000000002</c:v>
                </c:pt>
                <c:pt idx="92176">
                  <c:v>33.106409999999997</c:v>
                </c:pt>
                <c:pt idx="92177">
                  <c:v>33.081450000000004</c:v>
                </c:pt>
                <c:pt idx="92178">
                  <c:v>33.055680000000002</c:v>
                </c:pt>
                <c:pt idx="92179">
                  <c:v>33.029879999999999</c:v>
                </c:pt>
                <c:pt idx="92180">
                  <c:v>33.005949999999999</c:v>
                </c:pt>
                <c:pt idx="92181">
                  <c:v>32.982480000000002</c:v>
                </c:pt>
                <c:pt idx="92182">
                  <c:v>32.95834</c:v>
                </c:pt>
                <c:pt idx="92183">
                  <c:v>32.935029999999998</c:v>
                </c:pt>
                <c:pt idx="92184">
                  <c:v>32.911960000000001</c:v>
                </c:pt>
                <c:pt idx="92185">
                  <c:v>32.888500000000001</c:v>
                </c:pt>
                <c:pt idx="92186">
                  <c:v>32.86215</c:v>
                </c:pt>
                <c:pt idx="92187">
                  <c:v>32.838229999999996</c:v>
                </c:pt>
                <c:pt idx="92188">
                  <c:v>32.814410000000002</c:v>
                </c:pt>
                <c:pt idx="92189">
                  <c:v>32.790970000000002</c:v>
                </c:pt>
                <c:pt idx="92190">
                  <c:v>32.767879999999998</c:v>
                </c:pt>
                <c:pt idx="92191">
                  <c:v>32.744259999999997</c:v>
                </c:pt>
                <c:pt idx="92192">
                  <c:v>32.721249999999998</c:v>
                </c:pt>
                <c:pt idx="92193">
                  <c:v>32.697500000000005</c:v>
                </c:pt>
                <c:pt idx="92194">
                  <c:v>32.674199999999999</c:v>
                </c:pt>
                <c:pt idx="92195">
                  <c:v>32.650700000000001</c:v>
                </c:pt>
                <c:pt idx="92196">
                  <c:v>32.623959999999997</c:v>
                </c:pt>
                <c:pt idx="92197">
                  <c:v>32.597110000000001</c:v>
                </c:pt>
                <c:pt idx="92198">
                  <c:v>32.569229999999997</c:v>
                </c:pt>
                <c:pt idx="92199">
                  <c:v>32.542169999999999</c:v>
                </c:pt>
                <c:pt idx="92200">
                  <c:v>32.51529</c:v>
                </c:pt>
                <c:pt idx="92201">
                  <c:v>32.487520000000004</c:v>
                </c:pt>
                <c:pt idx="92202">
                  <c:v>32.461089999999999</c:v>
                </c:pt>
                <c:pt idx="92203">
                  <c:v>32.39649</c:v>
                </c:pt>
                <c:pt idx="92204">
                  <c:v>32.365789999999997</c:v>
                </c:pt>
                <c:pt idx="92205">
                  <c:v>32.332100000000004</c:v>
                </c:pt>
                <c:pt idx="92206">
                  <c:v>32.296880000000002</c:v>
                </c:pt>
                <c:pt idx="92207">
                  <c:v>32.264240000000001</c:v>
                </c:pt>
                <c:pt idx="92208">
                  <c:v>32.233429999999998</c:v>
                </c:pt>
                <c:pt idx="92209">
                  <c:v>32.203859999999999</c:v>
                </c:pt>
                <c:pt idx="92210">
                  <c:v>32.175129999999996</c:v>
                </c:pt>
                <c:pt idx="92211">
                  <c:v>32.145649999999996</c:v>
                </c:pt>
                <c:pt idx="92212">
                  <c:v>32.118279999999999</c:v>
                </c:pt>
                <c:pt idx="92213">
                  <c:v>32.090029999999999</c:v>
                </c:pt>
                <c:pt idx="92214">
                  <c:v>32.06371</c:v>
                </c:pt>
                <c:pt idx="92215">
                  <c:v>32.039770000000004</c:v>
                </c:pt>
                <c:pt idx="92216">
                  <c:v>32.01641</c:v>
                </c:pt>
                <c:pt idx="92217">
                  <c:v>31.991800000000001</c:v>
                </c:pt>
                <c:pt idx="92218">
                  <c:v>31.966570000000001</c:v>
                </c:pt>
                <c:pt idx="92219">
                  <c:v>31.94087</c:v>
                </c:pt>
                <c:pt idx="92220">
                  <c:v>31.912739999999999</c:v>
                </c:pt>
                <c:pt idx="92221">
                  <c:v>31.887150000000002</c:v>
                </c:pt>
                <c:pt idx="92222">
                  <c:v>31.860379999999999</c:v>
                </c:pt>
                <c:pt idx="92223">
                  <c:v>31.83399</c:v>
                </c:pt>
                <c:pt idx="92224">
                  <c:v>31.798190000000002</c:v>
                </c:pt>
                <c:pt idx="92225">
                  <c:v>31.769739999999999</c:v>
                </c:pt>
                <c:pt idx="92226">
                  <c:v>31.74363</c:v>
                </c:pt>
                <c:pt idx="92227">
                  <c:v>31.71772</c:v>
                </c:pt>
                <c:pt idx="92228">
                  <c:v>31.692320000000002</c:v>
                </c:pt>
                <c:pt idx="92229">
                  <c:v>31.669149999999998</c:v>
                </c:pt>
                <c:pt idx="92230">
                  <c:v>31.64573</c:v>
                </c:pt>
                <c:pt idx="92231">
                  <c:v>31.62144</c:v>
                </c:pt>
                <c:pt idx="92232">
                  <c:v>31.597620000000003</c:v>
                </c:pt>
                <c:pt idx="92233">
                  <c:v>31.573920000000001</c:v>
                </c:pt>
                <c:pt idx="92234">
                  <c:v>31.551399999999997</c:v>
                </c:pt>
                <c:pt idx="92235">
                  <c:v>31.527650000000001</c:v>
                </c:pt>
                <c:pt idx="92236">
                  <c:v>31.501750000000001</c:v>
                </c:pt>
                <c:pt idx="92237">
                  <c:v>31.481819999999999</c:v>
                </c:pt>
                <c:pt idx="92238">
                  <c:v>31.460650000000001</c:v>
                </c:pt>
                <c:pt idx="92239">
                  <c:v>31.439349999999997</c:v>
                </c:pt>
                <c:pt idx="92240">
                  <c:v>31.417649999999998</c:v>
                </c:pt>
                <c:pt idx="92241">
                  <c:v>31.39536</c:v>
                </c:pt>
                <c:pt idx="92242">
                  <c:v>31.373160000000002</c:v>
                </c:pt>
                <c:pt idx="92243">
                  <c:v>31.350549999999998</c:v>
                </c:pt>
                <c:pt idx="92244">
                  <c:v>31.32788</c:v>
                </c:pt>
                <c:pt idx="92245">
                  <c:v>31.304850000000002</c:v>
                </c:pt>
                <c:pt idx="92246">
                  <c:v>31.2818</c:v>
                </c:pt>
                <c:pt idx="92247">
                  <c:v>31.26125</c:v>
                </c:pt>
                <c:pt idx="92248">
                  <c:v>31.241729999999997</c:v>
                </c:pt>
                <c:pt idx="92249">
                  <c:v>31.220700000000001</c:v>
                </c:pt>
                <c:pt idx="92250">
                  <c:v>31.199560000000002</c:v>
                </c:pt>
                <c:pt idx="92251">
                  <c:v>31.178560000000001</c:v>
                </c:pt>
                <c:pt idx="92252">
                  <c:v>31.156799999999997</c:v>
                </c:pt>
                <c:pt idx="92253">
                  <c:v>31.135039999999996</c:v>
                </c:pt>
                <c:pt idx="92254">
                  <c:v>31.112579999999998</c:v>
                </c:pt>
                <c:pt idx="92255">
                  <c:v>31.089769999999998</c:v>
                </c:pt>
                <c:pt idx="92256">
                  <c:v>31.067149999999998</c:v>
                </c:pt>
                <c:pt idx="92257">
                  <c:v>31.044809999999998</c:v>
                </c:pt>
                <c:pt idx="92258">
                  <c:v>31.022189999999998</c:v>
                </c:pt>
                <c:pt idx="92259">
                  <c:v>30.999560000000002</c:v>
                </c:pt>
                <c:pt idx="92260">
                  <c:v>30.976959999999998</c:v>
                </c:pt>
                <c:pt idx="92261">
                  <c:v>30.955030000000001</c:v>
                </c:pt>
                <c:pt idx="92262">
                  <c:v>30.932510000000001</c:v>
                </c:pt>
                <c:pt idx="92263">
                  <c:v>30.910359999999997</c:v>
                </c:pt>
                <c:pt idx="92264">
                  <c:v>30.888059999999999</c:v>
                </c:pt>
                <c:pt idx="92265">
                  <c:v>30.865399999999998</c:v>
                </c:pt>
                <c:pt idx="92266">
                  <c:v>30.8428</c:v>
                </c:pt>
                <c:pt idx="92267">
                  <c:v>30.821179999999998</c:v>
                </c:pt>
                <c:pt idx="92268">
                  <c:v>30.80048</c:v>
                </c:pt>
                <c:pt idx="92269">
                  <c:v>30.778300000000002</c:v>
                </c:pt>
                <c:pt idx="92270">
                  <c:v>30.75553</c:v>
                </c:pt>
                <c:pt idx="92271">
                  <c:v>30.733039999999999</c:v>
                </c:pt>
                <c:pt idx="92272">
                  <c:v>30.710790000000003</c:v>
                </c:pt>
                <c:pt idx="92273">
                  <c:v>30.68845</c:v>
                </c:pt>
                <c:pt idx="92274">
                  <c:v>30.666270000000001</c:v>
                </c:pt>
                <c:pt idx="92275">
                  <c:v>30.64387</c:v>
                </c:pt>
                <c:pt idx="92276">
                  <c:v>30.62133</c:v>
                </c:pt>
                <c:pt idx="92277">
                  <c:v>30.599910000000001</c:v>
                </c:pt>
                <c:pt idx="92278">
                  <c:v>30.577960000000001</c:v>
                </c:pt>
                <c:pt idx="92279">
                  <c:v>30.55545</c:v>
                </c:pt>
                <c:pt idx="92280">
                  <c:v>30.53313</c:v>
                </c:pt>
                <c:pt idx="92281">
                  <c:v>30.51145</c:v>
                </c:pt>
                <c:pt idx="92282">
                  <c:v>30.489890000000003</c:v>
                </c:pt>
                <c:pt idx="92283">
                  <c:v>30.469580000000001</c:v>
                </c:pt>
                <c:pt idx="92284">
                  <c:v>30.447659999999999</c:v>
                </c:pt>
                <c:pt idx="92285">
                  <c:v>30.424579999999999</c:v>
                </c:pt>
                <c:pt idx="92286">
                  <c:v>30.401539999999997</c:v>
                </c:pt>
                <c:pt idx="92287">
                  <c:v>30.378520000000002</c:v>
                </c:pt>
                <c:pt idx="92288">
                  <c:v>30.355069999999998</c:v>
                </c:pt>
                <c:pt idx="92289">
                  <c:v>30.332539999999998</c:v>
                </c:pt>
                <c:pt idx="92290">
                  <c:v>30.309829999999998</c:v>
                </c:pt>
                <c:pt idx="92291">
                  <c:v>30.28708</c:v>
                </c:pt>
                <c:pt idx="92292">
                  <c:v>30.264389999999999</c:v>
                </c:pt>
                <c:pt idx="92293">
                  <c:v>30.241699999999998</c:v>
                </c:pt>
                <c:pt idx="92294">
                  <c:v>30.218989999999998</c:v>
                </c:pt>
                <c:pt idx="92295">
                  <c:v>30.196390000000001</c:v>
                </c:pt>
                <c:pt idx="92296">
                  <c:v>30.173969999999997</c:v>
                </c:pt>
                <c:pt idx="92297">
                  <c:v>30.151819999999997</c:v>
                </c:pt>
                <c:pt idx="92298">
                  <c:v>30.129370000000002</c:v>
                </c:pt>
                <c:pt idx="92299">
                  <c:v>30.10717</c:v>
                </c:pt>
                <c:pt idx="92300">
                  <c:v>30.084890000000001</c:v>
                </c:pt>
                <c:pt idx="92301">
                  <c:v>30.062709999999999</c:v>
                </c:pt>
                <c:pt idx="92302">
                  <c:v>30.04044</c:v>
                </c:pt>
                <c:pt idx="92303">
                  <c:v>30.017900000000001</c:v>
                </c:pt>
                <c:pt idx="92304">
                  <c:v>29.99541</c:v>
                </c:pt>
                <c:pt idx="92305">
                  <c:v>29.972639999999998</c:v>
                </c:pt>
                <c:pt idx="92306">
                  <c:v>29.949930000000002</c:v>
                </c:pt>
                <c:pt idx="92307">
                  <c:v>29.927389999999999</c:v>
                </c:pt>
                <c:pt idx="92308">
                  <c:v>29.90485</c:v>
                </c:pt>
                <c:pt idx="92309">
                  <c:v>29.883229999999998</c:v>
                </c:pt>
                <c:pt idx="92310">
                  <c:v>29.860749999999999</c:v>
                </c:pt>
                <c:pt idx="92311">
                  <c:v>29.838090000000001</c:v>
                </c:pt>
                <c:pt idx="92312">
                  <c:v>29.815399999999997</c:v>
                </c:pt>
                <c:pt idx="92313">
                  <c:v>29.792209999999997</c:v>
                </c:pt>
                <c:pt idx="92314">
                  <c:v>29.7699</c:v>
                </c:pt>
                <c:pt idx="92315">
                  <c:v>29.747</c:v>
                </c:pt>
                <c:pt idx="92316">
                  <c:v>29.72438</c:v>
                </c:pt>
                <c:pt idx="92317">
                  <c:v>29.701590000000003</c:v>
                </c:pt>
                <c:pt idx="92318">
                  <c:v>29.679129999999997</c:v>
                </c:pt>
                <c:pt idx="92319">
                  <c:v>29.656880000000001</c:v>
                </c:pt>
                <c:pt idx="92320">
                  <c:v>29.634239999999998</c:v>
                </c:pt>
                <c:pt idx="92321">
                  <c:v>29.611830000000001</c:v>
                </c:pt>
                <c:pt idx="92322">
                  <c:v>29.58914</c:v>
                </c:pt>
                <c:pt idx="92323">
                  <c:v>29.566699999999997</c:v>
                </c:pt>
                <c:pt idx="92324">
                  <c:v>29.544320000000003</c:v>
                </c:pt>
                <c:pt idx="92325">
                  <c:v>29.52187</c:v>
                </c:pt>
                <c:pt idx="92326">
                  <c:v>29.499650000000003</c:v>
                </c:pt>
                <c:pt idx="92327">
                  <c:v>29.47777</c:v>
                </c:pt>
                <c:pt idx="92328">
                  <c:v>29.45599</c:v>
                </c:pt>
                <c:pt idx="92329">
                  <c:v>29.433509999999998</c:v>
                </c:pt>
                <c:pt idx="92330">
                  <c:v>29.411160000000002</c:v>
                </c:pt>
                <c:pt idx="92331">
                  <c:v>29.38946</c:v>
                </c:pt>
                <c:pt idx="92332">
                  <c:v>29.36721</c:v>
                </c:pt>
                <c:pt idx="92333">
                  <c:v>29.345110000000002</c:v>
                </c:pt>
                <c:pt idx="92334">
                  <c:v>29.323060000000002</c:v>
                </c:pt>
                <c:pt idx="92335">
                  <c:v>29.301020000000001</c:v>
                </c:pt>
                <c:pt idx="92336">
                  <c:v>29.279350000000001</c:v>
                </c:pt>
                <c:pt idx="92337">
                  <c:v>29.257449999999999</c:v>
                </c:pt>
                <c:pt idx="92338">
                  <c:v>29.23545</c:v>
                </c:pt>
                <c:pt idx="92339">
                  <c:v>29.214169999999999</c:v>
                </c:pt>
                <c:pt idx="92340">
                  <c:v>29.193049999999999</c:v>
                </c:pt>
                <c:pt idx="92341">
                  <c:v>29.171779999999998</c:v>
                </c:pt>
                <c:pt idx="92342">
                  <c:v>29.150239999999997</c:v>
                </c:pt>
                <c:pt idx="92343">
                  <c:v>29.128699999999998</c:v>
                </c:pt>
                <c:pt idx="92344">
                  <c:v>29.107140000000001</c:v>
                </c:pt>
                <c:pt idx="92345">
                  <c:v>29.085610000000003</c:v>
                </c:pt>
                <c:pt idx="92346">
                  <c:v>29.06456</c:v>
                </c:pt>
                <c:pt idx="92347">
                  <c:v>29.043950000000002</c:v>
                </c:pt>
                <c:pt idx="92348">
                  <c:v>29.023430000000001</c:v>
                </c:pt>
                <c:pt idx="92349">
                  <c:v>29.002750000000002</c:v>
                </c:pt>
                <c:pt idx="92350">
                  <c:v>28.981449999999999</c:v>
                </c:pt>
                <c:pt idx="92351">
                  <c:v>28.96039</c:v>
                </c:pt>
                <c:pt idx="92352">
                  <c:v>28.93938</c:v>
                </c:pt>
                <c:pt idx="92353">
                  <c:v>28.919999999999998</c:v>
                </c:pt>
                <c:pt idx="92354">
                  <c:v>28.905379999999997</c:v>
                </c:pt>
                <c:pt idx="92355">
                  <c:v>28.88796</c:v>
                </c:pt>
                <c:pt idx="92356">
                  <c:v>28.86974</c:v>
                </c:pt>
                <c:pt idx="92357">
                  <c:v>28.85173</c:v>
                </c:pt>
                <c:pt idx="92358">
                  <c:v>28.833579999999998</c:v>
                </c:pt>
                <c:pt idx="92359">
                  <c:v>28.814419999999998</c:v>
                </c:pt>
                <c:pt idx="92360">
                  <c:v>28.794889999999999</c:v>
                </c:pt>
                <c:pt idx="92361">
                  <c:v>28.774940000000001</c:v>
                </c:pt>
                <c:pt idx="92362">
                  <c:v>28.755279999999999</c:v>
                </c:pt>
                <c:pt idx="92363">
                  <c:v>28.735119999999998</c:v>
                </c:pt>
                <c:pt idx="92364">
                  <c:v>28.714130000000001</c:v>
                </c:pt>
                <c:pt idx="92365">
                  <c:v>28.693309999999997</c:v>
                </c:pt>
                <c:pt idx="92366">
                  <c:v>28.672930000000001</c:v>
                </c:pt>
                <c:pt idx="92367">
                  <c:v>28.652419999999999</c:v>
                </c:pt>
                <c:pt idx="92368">
                  <c:v>28.631730000000001</c:v>
                </c:pt>
                <c:pt idx="92369">
                  <c:v>28.610980000000001</c:v>
                </c:pt>
                <c:pt idx="92370">
                  <c:v>28.590270000000004</c:v>
                </c:pt>
                <c:pt idx="92371">
                  <c:v>28.56935</c:v>
                </c:pt>
                <c:pt idx="92372">
                  <c:v>28.548760000000001</c:v>
                </c:pt>
                <c:pt idx="92373">
                  <c:v>28.527740000000001</c:v>
                </c:pt>
                <c:pt idx="92374">
                  <c:v>28.506909999999998</c:v>
                </c:pt>
                <c:pt idx="92375">
                  <c:v>28.48639</c:v>
                </c:pt>
                <c:pt idx="92376">
                  <c:v>28.465850000000003</c:v>
                </c:pt>
                <c:pt idx="92377">
                  <c:v>28.452090000000002</c:v>
                </c:pt>
                <c:pt idx="92378">
                  <c:v>28.436900000000001</c:v>
                </c:pt>
                <c:pt idx="92379">
                  <c:v>28.421750000000003</c:v>
                </c:pt>
                <c:pt idx="92380">
                  <c:v>28.405230000000003</c:v>
                </c:pt>
                <c:pt idx="92381">
                  <c:v>28.388089999999998</c:v>
                </c:pt>
                <c:pt idx="92382">
                  <c:v>28.36917</c:v>
                </c:pt>
                <c:pt idx="92383">
                  <c:v>28.349890000000002</c:v>
                </c:pt>
                <c:pt idx="92384">
                  <c:v>28.330060000000003</c:v>
                </c:pt>
                <c:pt idx="92385">
                  <c:v>28.309730000000002</c:v>
                </c:pt>
                <c:pt idx="92386">
                  <c:v>28.289070000000002</c:v>
                </c:pt>
                <c:pt idx="92387">
                  <c:v>28.267810000000001</c:v>
                </c:pt>
                <c:pt idx="92388">
                  <c:v>28.246850000000002</c:v>
                </c:pt>
                <c:pt idx="92389">
                  <c:v>28.225899999999999</c:v>
                </c:pt>
                <c:pt idx="92390">
                  <c:v>28.20543</c:v>
                </c:pt>
                <c:pt idx="92391">
                  <c:v>28.184520000000003</c:v>
                </c:pt>
                <c:pt idx="92392">
                  <c:v>28.16405</c:v>
                </c:pt>
                <c:pt idx="92393">
                  <c:v>28.141919999999999</c:v>
                </c:pt>
                <c:pt idx="92394">
                  <c:v>28.119040000000002</c:v>
                </c:pt>
                <c:pt idx="92395">
                  <c:v>28.095819999999996</c:v>
                </c:pt>
                <c:pt idx="92396">
                  <c:v>28.071389999999997</c:v>
                </c:pt>
                <c:pt idx="92397">
                  <c:v>28.047260000000001</c:v>
                </c:pt>
                <c:pt idx="92398">
                  <c:v>28.022410000000001</c:v>
                </c:pt>
                <c:pt idx="92399">
                  <c:v>27.99718</c:v>
                </c:pt>
                <c:pt idx="92400">
                  <c:v>27.972649999999998</c:v>
                </c:pt>
                <c:pt idx="92401">
                  <c:v>27.94585</c:v>
                </c:pt>
                <c:pt idx="92402">
                  <c:v>27.919990000000002</c:v>
                </c:pt>
                <c:pt idx="92403">
                  <c:v>27.893979999999999</c:v>
                </c:pt>
                <c:pt idx="92404">
                  <c:v>27.868490000000001</c:v>
                </c:pt>
                <c:pt idx="92405">
                  <c:v>27.8431</c:v>
                </c:pt>
                <c:pt idx="92406">
                  <c:v>27.817709999999998</c:v>
                </c:pt>
                <c:pt idx="92407">
                  <c:v>27.793019999999999</c:v>
                </c:pt>
                <c:pt idx="92408">
                  <c:v>27.767900000000001</c:v>
                </c:pt>
                <c:pt idx="92409">
                  <c:v>27.742740000000001</c:v>
                </c:pt>
                <c:pt idx="92410">
                  <c:v>27.716999999999999</c:v>
                </c:pt>
                <c:pt idx="92411">
                  <c:v>27.691699999999997</c:v>
                </c:pt>
                <c:pt idx="92412">
                  <c:v>27.667389999999997</c:v>
                </c:pt>
                <c:pt idx="92413">
                  <c:v>27.642129999999998</c:v>
                </c:pt>
                <c:pt idx="92414">
                  <c:v>27.617150000000002</c:v>
                </c:pt>
                <c:pt idx="92415">
                  <c:v>27.591940000000001</c:v>
                </c:pt>
                <c:pt idx="92416">
                  <c:v>27.566369999999999</c:v>
                </c:pt>
                <c:pt idx="92417">
                  <c:v>27.54156</c:v>
                </c:pt>
                <c:pt idx="92418">
                  <c:v>27.516669999999998</c:v>
                </c:pt>
                <c:pt idx="92419">
                  <c:v>27.491160000000001</c:v>
                </c:pt>
                <c:pt idx="92420">
                  <c:v>27.4664</c:v>
                </c:pt>
                <c:pt idx="92421">
                  <c:v>27.441700000000001</c:v>
                </c:pt>
                <c:pt idx="92422">
                  <c:v>27.41705</c:v>
                </c:pt>
                <c:pt idx="92423">
                  <c:v>27.391709999999996</c:v>
                </c:pt>
                <c:pt idx="92424">
                  <c:v>27.367149999999999</c:v>
                </c:pt>
                <c:pt idx="92425">
                  <c:v>27.342320000000001</c:v>
                </c:pt>
                <c:pt idx="92426">
                  <c:v>27.317399999999999</c:v>
                </c:pt>
                <c:pt idx="92427">
                  <c:v>27.292290000000001</c:v>
                </c:pt>
                <c:pt idx="92428">
                  <c:v>27.26737</c:v>
                </c:pt>
                <c:pt idx="92429">
                  <c:v>27.24211</c:v>
                </c:pt>
                <c:pt idx="92430">
                  <c:v>27.21678</c:v>
                </c:pt>
                <c:pt idx="92431">
                  <c:v>27.190979999999996</c:v>
                </c:pt>
                <c:pt idx="92432">
                  <c:v>27.166070000000001</c:v>
                </c:pt>
                <c:pt idx="92433">
                  <c:v>27.140659999999997</c:v>
                </c:pt>
                <c:pt idx="92434">
                  <c:v>27.114569999999997</c:v>
                </c:pt>
                <c:pt idx="92435">
                  <c:v>27.08924</c:v>
                </c:pt>
                <c:pt idx="92436">
                  <c:v>27.063609999999997</c:v>
                </c:pt>
                <c:pt idx="92437">
                  <c:v>27.03801</c:v>
                </c:pt>
                <c:pt idx="92438">
                  <c:v>27.01248</c:v>
                </c:pt>
                <c:pt idx="92439">
                  <c:v>26.98657</c:v>
                </c:pt>
                <c:pt idx="92440">
                  <c:v>26.961550000000003</c:v>
                </c:pt>
                <c:pt idx="92441">
                  <c:v>26.93582</c:v>
                </c:pt>
                <c:pt idx="92442">
                  <c:v>26.90944</c:v>
                </c:pt>
                <c:pt idx="92443">
                  <c:v>26.883240000000001</c:v>
                </c:pt>
                <c:pt idx="92444">
                  <c:v>26.857190000000003</c:v>
                </c:pt>
                <c:pt idx="92445">
                  <c:v>26.830980000000004</c:v>
                </c:pt>
                <c:pt idx="92446">
                  <c:v>26.804760000000002</c:v>
                </c:pt>
                <c:pt idx="92447">
                  <c:v>26.778790000000001</c:v>
                </c:pt>
                <c:pt idx="92448">
                  <c:v>26.752369999999999</c:v>
                </c:pt>
                <c:pt idx="92449">
                  <c:v>26.726019999999998</c:v>
                </c:pt>
                <c:pt idx="92450">
                  <c:v>26.699350000000003</c:v>
                </c:pt>
                <c:pt idx="92451">
                  <c:v>26.67248</c:v>
                </c:pt>
                <c:pt idx="92452">
                  <c:v>26.646420000000003</c:v>
                </c:pt>
                <c:pt idx="92453">
                  <c:v>26.619530000000001</c:v>
                </c:pt>
                <c:pt idx="92454">
                  <c:v>26.593130000000002</c:v>
                </c:pt>
                <c:pt idx="92455">
                  <c:v>26.567720000000001</c:v>
                </c:pt>
                <c:pt idx="92456">
                  <c:v>26.543230000000001</c:v>
                </c:pt>
                <c:pt idx="92457">
                  <c:v>26.518790000000003</c:v>
                </c:pt>
                <c:pt idx="92458">
                  <c:v>26.494450000000001</c:v>
                </c:pt>
                <c:pt idx="92459">
                  <c:v>26.473410000000001</c:v>
                </c:pt>
                <c:pt idx="92460">
                  <c:v>26.451440000000002</c:v>
                </c:pt>
                <c:pt idx="92461">
                  <c:v>26.427529999999997</c:v>
                </c:pt>
                <c:pt idx="92462">
                  <c:v>26.403590000000001</c:v>
                </c:pt>
                <c:pt idx="92463">
                  <c:v>26.379380000000001</c:v>
                </c:pt>
                <c:pt idx="92464">
                  <c:v>26.354350000000004</c:v>
                </c:pt>
                <c:pt idx="92465">
                  <c:v>26.328759999999999</c:v>
                </c:pt>
                <c:pt idx="92466">
                  <c:v>26.303090000000001</c:v>
                </c:pt>
                <c:pt idx="92467">
                  <c:v>26.27749</c:v>
                </c:pt>
                <c:pt idx="92468">
                  <c:v>26.254940000000001</c:v>
                </c:pt>
                <c:pt idx="92469">
                  <c:v>26.230690000000003</c:v>
                </c:pt>
                <c:pt idx="92470">
                  <c:v>26.205470000000002</c:v>
                </c:pt>
                <c:pt idx="92471">
                  <c:v>26.180230000000002</c:v>
                </c:pt>
                <c:pt idx="92472">
                  <c:v>26.155110000000001</c:v>
                </c:pt>
                <c:pt idx="92473">
                  <c:v>26.129239999999999</c:v>
                </c:pt>
                <c:pt idx="92474">
                  <c:v>26.103529999999999</c:v>
                </c:pt>
                <c:pt idx="92475">
                  <c:v>26.077620000000003</c:v>
                </c:pt>
                <c:pt idx="92476">
                  <c:v>26.052949999999999</c:v>
                </c:pt>
                <c:pt idx="92477">
                  <c:v>26.027920000000002</c:v>
                </c:pt>
                <c:pt idx="92478">
                  <c:v>26.002600000000001</c:v>
                </c:pt>
                <c:pt idx="92479">
                  <c:v>25.976370000000003</c:v>
                </c:pt>
                <c:pt idx="92480">
                  <c:v>25.951499999999999</c:v>
                </c:pt>
                <c:pt idx="92481">
                  <c:v>25.923940000000002</c:v>
                </c:pt>
                <c:pt idx="92482">
                  <c:v>25.899169999999998</c:v>
                </c:pt>
                <c:pt idx="92483">
                  <c:v>25.874310000000001</c:v>
                </c:pt>
                <c:pt idx="92484">
                  <c:v>25.84768</c:v>
                </c:pt>
                <c:pt idx="92485">
                  <c:v>25.820779999999999</c:v>
                </c:pt>
                <c:pt idx="92486">
                  <c:v>25.794540000000001</c:v>
                </c:pt>
                <c:pt idx="92487">
                  <c:v>25.767720000000001</c:v>
                </c:pt>
                <c:pt idx="92488">
                  <c:v>25.74174</c:v>
                </c:pt>
                <c:pt idx="92489">
                  <c:v>25.71604</c:v>
                </c:pt>
                <c:pt idx="92490">
                  <c:v>25.691279999999999</c:v>
                </c:pt>
                <c:pt idx="92491">
                  <c:v>25.665879999999998</c:v>
                </c:pt>
                <c:pt idx="92492">
                  <c:v>25.641649999999998</c:v>
                </c:pt>
                <c:pt idx="92493">
                  <c:v>25.614729999999998</c:v>
                </c:pt>
                <c:pt idx="92494">
                  <c:v>25.587589999999999</c:v>
                </c:pt>
                <c:pt idx="92495">
                  <c:v>25.56091</c:v>
                </c:pt>
                <c:pt idx="92496">
                  <c:v>25.534119999999998</c:v>
                </c:pt>
                <c:pt idx="92497">
                  <c:v>25.5076</c:v>
                </c:pt>
                <c:pt idx="92498">
                  <c:v>25.482060000000001</c:v>
                </c:pt>
                <c:pt idx="92499">
                  <c:v>25.456509999999998</c:v>
                </c:pt>
                <c:pt idx="92500">
                  <c:v>25.430510000000002</c:v>
                </c:pt>
                <c:pt idx="92501">
                  <c:v>25.404070000000001</c:v>
                </c:pt>
                <c:pt idx="92502">
                  <c:v>25.37801</c:v>
                </c:pt>
                <c:pt idx="92503">
                  <c:v>25.351300000000002</c:v>
                </c:pt>
                <c:pt idx="92504">
                  <c:v>25.324200000000001</c:v>
                </c:pt>
                <c:pt idx="92505">
                  <c:v>25.296680000000002</c:v>
                </c:pt>
                <c:pt idx="92506">
                  <c:v>25.27046</c:v>
                </c:pt>
                <c:pt idx="92507">
                  <c:v>25.243959999999998</c:v>
                </c:pt>
                <c:pt idx="92508">
                  <c:v>25.217170000000003</c:v>
                </c:pt>
                <c:pt idx="92509">
                  <c:v>25.189689999999999</c:v>
                </c:pt>
                <c:pt idx="92510">
                  <c:v>25.16283</c:v>
                </c:pt>
                <c:pt idx="92511">
                  <c:v>25.136599999999998</c:v>
                </c:pt>
                <c:pt idx="92512">
                  <c:v>25.109960000000001</c:v>
                </c:pt>
                <c:pt idx="92513">
                  <c:v>25.083590000000001</c:v>
                </c:pt>
                <c:pt idx="92514">
                  <c:v>25.057040000000001</c:v>
                </c:pt>
                <c:pt idx="92515">
                  <c:v>25.031119999999998</c:v>
                </c:pt>
                <c:pt idx="92516">
                  <c:v>25.004019999999997</c:v>
                </c:pt>
                <c:pt idx="92517">
                  <c:v>24.976990000000001</c:v>
                </c:pt>
                <c:pt idx="92518">
                  <c:v>24.95111</c:v>
                </c:pt>
                <c:pt idx="92519">
                  <c:v>24.93083</c:v>
                </c:pt>
                <c:pt idx="92520">
                  <c:v>24.9085</c:v>
                </c:pt>
                <c:pt idx="92521">
                  <c:v>24.885280000000002</c:v>
                </c:pt>
                <c:pt idx="92522">
                  <c:v>24.86083</c:v>
                </c:pt>
                <c:pt idx="92523">
                  <c:v>24.836040000000001</c:v>
                </c:pt>
                <c:pt idx="92524">
                  <c:v>24.811</c:v>
                </c:pt>
                <c:pt idx="92525">
                  <c:v>24.785350000000001</c:v>
                </c:pt>
                <c:pt idx="92526">
                  <c:v>24.760069999999999</c:v>
                </c:pt>
                <c:pt idx="92527">
                  <c:v>24.73518</c:v>
                </c:pt>
                <c:pt idx="92528">
                  <c:v>24.710070000000002</c:v>
                </c:pt>
                <c:pt idx="92529">
                  <c:v>24.685290000000002</c:v>
                </c:pt>
                <c:pt idx="92530">
                  <c:v>24.661270000000002</c:v>
                </c:pt>
                <c:pt idx="92531">
                  <c:v>24.63531</c:v>
                </c:pt>
                <c:pt idx="92532">
                  <c:v>24.611360000000001</c:v>
                </c:pt>
                <c:pt idx="92533">
                  <c:v>24.586790000000001</c:v>
                </c:pt>
                <c:pt idx="92534">
                  <c:v>24.56129</c:v>
                </c:pt>
                <c:pt idx="92535">
                  <c:v>24.541889999999999</c:v>
                </c:pt>
                <c:pt idx="92536">
                  <c:v>24.531220000000001</c:v>
                </c:pt>
                <c:pt idx="92537">
                  <c:v>24.521370000000001</c:v>
                </c:pt>
                <c:pt idx="92538">
                  <c:v>24.508700000000001</c:v>
                </c:pt>
                <c:pt idx="92539">
                  <c:v>24.494709999999998</c:v>
                </c:pt>
                <c:pt idx="92540">
                  <c:v>24.478719999999999</c:v>
                </c:pt>
                <c:pt idx="92541">
                  <c:v>24.460989999999999</c:v>
                </c:pt>
                <c:pt idx="92542">
                  <c:v>24.440750000000001</c:v>
                </c:pt>
                <c:pt idx="92543">
                  <c:v>24.420400000000001</c:v>
                </c:pt>
                <c:pt idx="92544">
                  <c:v>24.40202</c:v>
                </c:pt>
                <c:pt idx="92545">
                  <c:v>24.380890000000001</c:v>
                </c:pt>
                <c:pt idx="92546">
                  <c:v>24.359120000000001</c:v>
                </c:pt>
                <c:pt idx="92547">
                  <c:v>24.335550000000001</c:v>
                </c:pt>
                <c:pt idx="92548">
                  <c:v>24.313330000000001</c:v>
                </c:pt>
                <c:pt idx="92549">
                  <c:v>24.28905</c:v>
                </c:pt>
                <c:pt idx="92550">
                  <c:v>24.264600000000002</c:v>
                </c:pt>
                <c:pt idx="92551">
                  <c:v>24.238949999999999</c:v>
                </c:pt>
                <c:pt idx="92552">
                  <c:v>24.21358</c:v>
                </c:pt>
                <c:pt idx="92553">
                  <c:v>24.18712</c:v>
                </c:pt>
                <c:pt idx="92554">
                  <c:v>24.1602</c:v>
                </c:pt>
                <c:pt idx="92555">
                  <c:v>24.133460000000003</c:v>
                </c:pt>
                <c:pt idx="92556">
                  <c:v>24.10624</c:v>
                </c:pt>
                <c:pt idx="92557">
                  <c:v>24.0793</c:v>
                </c:pt>
                <c:pt idx="92558">
                  <c:v>24.05227</c:v>
                </c:pt>
                <c:pt idx="92559">
                  <c:v>24.024679999999996</c:v>
                </c:pt>
                <c:pt idx="92560">
                  <c:v>23.99785</c:v>
                </c:pt>
                <c:pt idx="92561">
                  <c:v>23.970479999999998</c:v>
                </c:pt>
                <c:pt idx="92562">
                  <c:v>23.944200000000002</c:v>
                </c:pt>
                <c:pt idx="92563">
                  <c:v>23.917959999999997</c:v>
                </c:pt>
                <c:pt idx="92564">
                  <c:v>23.891439999999999</c:v>
                </c:pt>
                <c:pt idx="92565">
                  <c:v>23.86478</c:v>
                </c:pt>
                <c:pt idx="92566">
                  <c:v>23.838189999999997</c:v>
                </c:pt>
                <c:pt idx="92567">
                  <c:v>23.811680000000003</c:v>
                </c:pt>
                <c:pt idx="92568">
                  <c:v>23.784580000000002</c:v>
                </c:pt>
                <c:pt idx="92569">
                  <c:v>23.757909999999999</c:v>
                </c:pt>
                <c:pt idx="92570">
                  <c:v>23.730739999999997</c:v>
                </c:pt>
                <c:pt idx="92571">
                  <c:v>23.7041</c:v>
                </c:pt>
                <c:pt idx="92572">
                  <c:v>23.677950000000003</c:v>
                </c:pt>
                <c:pt idx="92573">
                  <c:v>23.652820000000002</c:v>
                </c:pt>
                <c:pt idx="92574">
                  <c:v>23.626740000000002</c:v>
                </c:pt>
                <c:pt idx="92575">
                  <c:v>23.600680000000001</c:v>
                </c:pt>
                <c:pt idx="92576">
                  <c:v>23.5745</c:v>
                </c:pt>
                <c:pt idx="92577">
                  <c:v>23.54806</c:v>
                </c:pt>
                <c:pt idx="92578">
                  <c:v>23.521649999999998</c:v>
                </c:pt>
                <c:pt idx="92579">
                  <c:v>23.495229999999999</c:v>
                </c:pt>
                <c:pt idx="92580">
                  <c:v>23.468389999999999</c:v>
                </c:pt>
                <c:pt idx="92581">
                  <c:v>23.442509999999999</c:v>
                </c:pt>
                <c:pt idx="92582">
                  <c:v>23.420610000000003</c:v>
                </c:pt>
                <c:pt idx="92583">
                  <c:v>23.408769999999997</c:v>
                </c:pt>
                <c:pt idx="92584">
                  <c:v>23.397459999999999</c:v>
                </c:pt>
                <c:pt idx="92585">
                  <c:v>23.388449999999999</c:v>
                </c:pt>
                <c:pt idx="92586">
                  <c:v>23.372039999999998</c:v>
                </c:pt>
                <c:pt idx="92587">
                  <c:v>23.354499999999998</c:v>
                </c:pt>
                <c:pt idx="92588">
                  <c:v>23.333750000000002</c:v>
                </c:pt>
                <c:pt idx="92589">
                  <c:v>23.312439999999999</c:v>
                </c:pt>
                <c:pt idx="92590">
                  <c:v>23.291070000000001</c:v>
                </c:pt>
                <c:pt idx="92591">
                  <c:v>23.267620000000001</c:v>
                </c:pt>
                <c:pt idx="92592">
                  <c:v>23.24333</c:v>
                </c:pt>
                <c:pt idx="92593">
                  <c:v>23.219099999999997</c:v>
                </c:pt>
                <c:pt idx="92594">
                  <c:v>23.194970000000001</c:v>
                </c:pt>
                <c:pt idx="92595">
                  <c:v>23.171080000000003</c:v>
                </c:pt>
                <c:pt idx="92596">
                  <c:v>23.146270000000001</c:v>
                </c:pt>
                <c:pt idx="92597">
                  <c:v>23.121279999999999</c:v>
                </c:pt>
                <c:pt idx="92598">
                  <c:v>23.095479999999998</c:v>
                </c:pt>
                <c:pt idx="92599">
                  <c:v>23.07067</c:v>
                </c:pt>
                <c:pt idx="92600">
                  <c:v>23.0457</c:v>
                </c:pt>
                <c:pt idx="92601">
                  <c:v>23.02047</c:v>
                </c:pt>
                <c:pt idx="92602">
                  <c:v>22.994949999999999</c:v>
                </c:pt>
                <c:pt idx="92603">
                  <c:v>22.97025</c:v>
                </c:pt>
                <c:pt idx="92604">
                  <c:v>22.951619999999998</c:v>
                </c:pt>
                <c:pt idx="92605">
                  <c:v>22.933260000000001</c:v>
                </c:pt>
                <c:pt idx="92606">
                  <c:v>22.911999999999999</c:v>
                </c:pt>
                <c:pt idx="92607">
                  <c:v>22.889520000000001</c:v>
                </c:pt>
                <c:pt idx="92608">
                  <c:v>22.865639999999999</c:v>
                </c:pt>
                <c:pt idx="92609">
                  <c:v>22.841439999999999</c:v>
                </c:pt>
                <c:pt idx="92610">
                  <c:v>22.81654</c:v>
                </c:pt>
                <c:pt idx="92611">
                  <c:v>22.791820000000001</c:v>
                </c:pt>
                <c:pt idx="92612">
                  <c:v>22.76717</c:v>
                </c:pt>
                <c:pt idx="92613">
                  <c:v>22.749920000000003</c:v>
                </c:pt>
                <c:pt idx="92614">
                  <c:v>22.729420000000001</c:v>
                </c:pt>
                <c:pt idx="92615">
                  <c:v>22.709949999999999</c:v>
                </c:pt>
                <c:pt idx="92616">
                  <c:v>22.689680000000003</c:v>
                </c:pt>
                <c:pt idx="92617">
                  <c:v>22.668800000000001</c:v>
                </c:pt>
                <c:pt idx="92618">
                  <c:v>22.647210000000001</c:v>
                </c:pt>
                <c:pt idx="92619">
                  <c:v>22.62529</c:v>
                </c:pt>
                <c:pt idx="92620">
                  <c:v>22.603450000000002</c:v>
                </c:pt>
                <c:pt idx="92621">
                  <c:v>22.581440000000001</c:v>
                </c:pt>
                <c:pt idx="92622">
                  <c:v>22.558620000000001</c:v>
                </c:pt>
                <c:pt idx="92623">
                  <c:v>22.534930000000003</c:v>
                </c:pt>
                <c:pt idx="92624">
                  <c:v>22.510560000000002</c:v>
                </c:pt>
                <c:pt idx="92625">
                  <c:v>22.486350000000002</c:v>
                </c:pt>
                <c:pt idx="92626">
                  <c:v>22.461269999999999</c:v>
                </c:pt>
                <c:pt idx="92627">
                  <c:v>22.436410000000002</c:v>
                </c:pt>
                <c:pt idx="92628">
                  <c:v>22.41159</c:v>
                </c:pt>
                <c:pt idx="92629">
                  <c:v>22.386710000000001</c:v>
                </c:pt>
                <c:pt idx="92630">
                  <c:v>22.362380000000002</c:v>
                </c:pt>
                <c:pt idx="92631">
                  <c:v>22.337959999999999</c:v>
                </c:pt>
                <c:pt idx="92632">
                  <c:v>22.313139999999997</c:v>
                </c:pt>
                <c:pt idx="92633">
                  <c:v>22.289210000000001</c:v>
                </c:pt>
                <c:pt idx="92634">
                  <c:v>22.264990000000001</c:v>
                </c:pt>
                <c:pt idx="92635">
                  <c:v>22.241149999999998</c:v>
                </c:pt>
                <c:pt idx="92636">
                  <c:v>22.216190000000001</c:v>
                </c:pt>
                <c:pt idx="92637">
                  <c:v>22.189879999999999</c:v>
                </c:pt>
                <c:pt idx="92638">
                  <c:v>22.163110000000003</c:v>
                </c:pt>
                <c:pt idx="92639">
                  <c:v>22.136089999999999</c:v>
                </c:pt>
                <c:pt idx="92640">
                  <c:v>22.109120000000001</c:v>
                </c:pt>
                <c:pt idx="92641">
                  <c:v>22.08192</c:v>
                </c:pt>
                <c:pt idx="92642">
                  <c:v>22.055570000000003</c:v>
                </c:pt>
                <c:pt idx="92643">
                  <c:v>22.028889999999997</c:v>
                </c:pt>
                <c:pt idx="92644">
                  <c:v>22.001449999999998</c:v>
                </c:pt>
                <c:pt idx="92645">
                  <c:v>21.975289999999998</c:v>
                </c:pt>
                <c:pt idx="92646">
                  <c:v>21.948370000000001</c:v>
                </c:pt>
                <c:pt idx="92647">
                  <c:v>21.920449999999999</c:v>
                </c:pt>
                <c:pt idx="92648">
                  <c:v>21.893560000000001</c:v>
                </c:pt>
                <c:pt idx="92649">
                  <c:v>21.867049999999999</c:v>
                </c:pt>
                <c:pt idx="92650">
                  <c:v>21.841569999999997</c:v>
                </c:pt>
                <c:pt idx="92651">
                  <c:v>21.818390000000001</c:v>
                </c:pt>
                <c:pt idx="92652">
                  <c:v>21.79297</c:v>
                </c:pt>
                <c:pt idx="92653">
                  <c:v>21.767140000000001</c:v>
                </c:pt>
                <c:pt idx="92654">
                  <c:v>21.740460000000002</c:v>
                </c:pt>
                <c:pt idx="92655">
                  <c:v>21.713830000000002</c:v>
                </c:pt>
                <c:pt idx="92656">
                  <c:v>21.68695</c:v>
                </c:pt>
                <c:pt idx="92657">
                  <c:v>21.660140000000002</c:v>
                </c:pt>
                <c:pt idx="92658">
                  <c:v>21.632709999999999</c:v>
                </c:pt>
                <c:pt idx="92659">
                  <c:v>21.605430000000002</c:v>
                </c:pt>
                <c:pt idx="92660">
                  <c:v>21.578870000000002</c:v>
                </c:pt>
                <c:pt idx="92661">
                  <c:v>21.553110000000004</c:v>
                </c:pt>
                <c:pt idx="92662">
                  <c:v>21.52739</c:v>
                </c:pt>
                <c:pt idx="92663">
                  <c:v>21.500920000000001</c:v>
                </c:pt>
                <c:pt idx="92664">
                  <c:v>21.473669999999998</c:v>
                </c:pt>
                <c:pt idx="92665">
                  <c:v>21.448680000000003</c:v>
                </c:pt>
                <c:pt idx="92666">
                  <c:v>21.424569999999999</c:v>
                </c:pt>
                <c:pt idx="92667">
                  <c:v>21.40333</c:v>
                </c:pt>
                <c:pt idx="92668">
                  <c:v>21.390220000000003</c:v>
                </c:pt>
                <c:pt idx="92669">
                  <c:v>21.372770000000003</c:v>
                </c:pt>
                <c:pt idx="92670">
                  <c:v>21.35407</c:v>
                </c:pt>
                <c:pt idx="92671">
                  <c:v>21.337779999999999</c:v>
                </c:pt>
                <c:pt idx="92672">
                  <c:v>21.321219999999997</c:v>
                </c:pt>
                <c:pt idx="92673">
                  <c:v>21.302099999999999</c:v>
                </c:pt>
                <c:pt idx="92674">
                  <c:v>21.280199999999997</c:v>
                </c:pt>
                <c:pt idx="92675">
                  <c:v>21.257199999999997</c:v>
                </c:pt>
                <c:pt idx="92676">
                  <c:v>21.23452</c:v>
                </c:pt>
                <c:pt idx="92677">
                  <c:v>21.211169999999999</c:v>
                </c:pt>
                <c:pt idx="92678">
                  <c:v>21.184550000000002</c:v>
                </c:pt>
                <c:pt idx="92679">
                  <c:v>21.16169</c:v>
                </c:pt>
                <c:pt idx="92680">
                  <c:v>21.13571</c:v>
                </c:pt>
                <c:pt idx="92681">
                  <c:v>21.110009999999999</c:v>
                </c:pt>
                <c:pt idx="92682">
                  <c:v>21.08211</c:v>
                </c:pt>
                <c:pt idx="92683">
                  <c:v>21.054020000000001</c:v>
                </c:pt>
                <c:pt idx="92684">
                  <c:v>21.02487</c:v>
                </c:pt>
                <c:pt idx="92685">
                  <c:v>20.995400000000004</c:v>
                </c:pt>
                <c:pt idx="92686">
                  <c:v>20.966049999999999</c:v>
                </c:pt>
                <c:pt idx="92687">
                  <c:v>20.936260000000001</c:v>
                </c:pt>
                <c:pt idx="92688">
                  <c:v>20.904799999999998</c:v>
                </c:pt>
                <c:pt idx="92689">
                  <c:v>20.873330000000003</c:v>
                </c:pt>
                <c:pt idx="92690">
                  <c:v>20.839729999999999</c:v>
                </c:pt>
                <c:pt idx="92691">
                  <c:v>20.806040000000003</c:v>
                </c:pt>
                <c:pt idx="92692">
                  <c:v>20.773480000000003</c:v>
                </c:pt>
                <c:pt idx="92693">
                  <c:v>20.739800000000002</c:v>
                </c:pt>
                <c:pt idx="92694">
                  <c:v>20.705410000000001</c:v>
                </c:pt>
                <c:pt idx="92695">
                  <c:v>20.671490000000002</c:v>
                </c:pt>
                <c:pt idx="92696">
                  <c:v>20.63775</c:v>
                </c:pt>
                <c:pt idx="92697">
                  <c:v>20.604659999999999</c:v>
                </c:pt>
                <c:pt idx="92698">
                  <c:v>20.571890000000003</c:v>
                </c:pt>
                <c:pt idx="92699">
                  <c:v>20.539679999999997</c:v>
                </c:pt>
                <c:pt idx="92700">
                  <c:v>20.50705</c:v>
                </c:pt>
                <c:pt idx="92701">
                  <c:v>20.47409</c:v>
                </c:pt>
                <c:pt idx="92702">
                  <c:v>20.440800000000003</c:v>
                </c:pt>
                <c:pt idx="92703">
                  <c:v>20.40748</c:v>
                </c:pt>
                <c:pt idx="92704">
                  <c:v>20.37407</c:v>
                </c:pt>
                <c:pt idx="92705">
                  <c:v>20.340419999999998</c:v>
                </c:pt>
                <c:pt idx="92706">
                  <c:v>20.306730000000002</c:v>
                </c:pt>
                <c:pt idx="92707">
                  <c:v>20.2742</c:v>
                </c:pt>
                <c:pt idx="92708">
                  <c:v>20.240189999999998</c:v>
                </c:pt>
                <c:pt idx="92709">
                  <c:v>20.206699999999998</c:v>
                </c:pt>
                <c:pt idx="92710">
                  <c:v>20.173079999999999</c:v>
                </c:pt>
                <c:pt idx="92711">
                  <c:v>20.14348</c:v>
                </c:pt>
                <c:pt idx="92712">
                  <c:v>20.113120000000002</c:v>
                </c:pt>
                <c:pt idx="92713">
                  <c:v>20.055459999999997</c:v>
                </c:pt>
                <c:pt idx="92714">
                  <c:v>20.035440000000001</c:v>
                </c:pt>
                <c:pt idx="92715">
                  <c:v>20.015520000000002</c:v>
                </c:pt>
                <c:pt idx="92716">
                  <c:v>19.989699999999999</c:v>
                </c:pt>
                <c:pt idx="92717">
                  <c:v>19.962430000000001</c:v>
                </c:pt>
                <c:pt idx="92718">
                  <c:v>19.933669999999999</c:v>
                </c:pt>
                <c:pt idx="92719">
                  <c:v>19.905180000000001</c:v>
                </c:pt>
                <c:pt idx="92720">
                  <c:v>19.875140000000002</c:v>
                </c:pt>
                <c:pt idx="92721">
                  <c:v>19.84582</c:v>
                </c:pt>
                <c:pt idx="92722">
                  <c:v>19.814140000000002</c:v>
                </c:pt>
                <c:pt idx="92723">
                  <c:v>19.782620000000001</c:v>
                </c:pt>
                <c:pt idx="92724">
                  <c:v>19.750410000000002</c:v>
                </c:pt>
                <c:pt idx="92725">
                  <c:v>19.718249999999998</c:v>
                </c:pt>
                <c:pt idx="92726">
                  <c:v>19.685420000000001</c:v>
                </c:pt>
                <c:pt idx="92727">
                  <c:v>19.653579999999998</c:v>
                </c:pt>
                <c:pt idx="92728">
                  <c:v>19.62124</c:v>
                </c:pt>
                <c:pt idx="92729">
                  <c:v>19.589959999999998</c:v>
                </c:pt>
                <c:pt idx="92730">
                  <c:v>19.55714</c:v>
                </c:pt>
                <c:pt idx="92731">
                  <c:v>19.526609999999998</c:v>
                </c:pt>
                <c:pt idx="92732">
                  <c:v>19.494709999999998</c:v>
                </c:pt>
                <c:pt idx="92733">
                  <c:v>19.461359999999999</c:v>
                </c:pt>
                <c:pt idx="92734">
                  <c:v>19.427509999999998</c:v>
                </c:pt>
                <c:pt idx="92735">
                  <c:v>19.391849999999998</c:v>
                </c:pt>
                <c:pt idx="92736">
                  <c:v>19.355420000000002</c:v>
                </c:pt>
                <c:pt idx="92737">
                  <c:v>19.317999999999998</c:v>
                </c:pt>
                <c:pt idx="92738">
                  <c:v>19.283899999999999</c:v>
                </c:pt>
                <c:pt idx="92739">
                  <c:v>19.247909999999997</c:v>
                </c:pt>
                <c:pt idx="92740">
                  <c:v>19.21209</c:v>
                </c:pt>
                <c:pt idx="92741">
                  <c:v>19.181090000000001</c:v>
                </c:pt>
                <c:pt idx="92742">
                  <c:v>19.147690000000001</c:v>
                </c:pt>
                <c:pt idx="92743">
                  <c:v>19.11336</c:v>
                </c:pt>
                <c:pt idx="92744">
                  <c:v>19.076879999999999</c:v>
                </c:pt>
                <c:pt idx="92745">
                  <c:v>19.039819999999999</c:v>
                </c:pt>
                <c:pt idx="92746">
                  <c:v>19.00177</c:v>
                </c:pt>
                <c:pt idx="92747">
                  <c:v>18.96367</c:v>
                </c:pt>
                <c:pt idx="92748">
                  <c:v>18.925350000000002</c:v>
                </c:pt>
                <c:pt idx="92749">
                  <c:v>18.887879999999999</c:v>
                </c:pt>
                <c:pt idx="92750">
                  <c:v>18.849039999999999</c:v>
                </c:pt>
                <c:pt idx="92751">
                  <c:v>18.810960000000001</c:v>
                </c:pt>
                <c:pt idx="92752">
                  <c:v>18.772869999999998</c:v>
                </c:pt>
                <c:pt idx="92753">
                  <c:v>18.734970000000001</c:v>
                </c:pt>
                <c:pt idx="92754">
                  <c:v>18.698090000000001</c:v>
                </c:pt>
                <c:pt idx="92755">
                  <c:v>18.663149999999998</c:v>
                </c:pt>
                <c:pt idx="92756">
                  <c:v>18.63476</c:v>
                </c:pt>
                <c:pt idx="92757">
                  <c:v>18.601129999999998</c:v>
                </c:pt>
                <c:pt idx="92758">
                  <c:v>18.566420000000001</c:v>
                </c:pt>
                <c:pt idx="92759">
                  <c:v>18.530850000000001</c:v>
                </c:pt>
                <c:pt idx="92760">
                  <c:v>18.495010000000001</c:v>
                </c:pt>
                <c:pt idx="92761">
                  <c:v>18.457820000000002</c:v>
                </c:pt>
                <c:pt idx="92762">
                  <c:v>18.419899999999998</c:v>
                </c:pt>
                <c:pt idx="92763">
                  <c:v>18.381499999999999</c:v>
                </c:pt>
                <c:pt idx="92764">
                  <c:v>18.343229999999998</c:v>
                </c:pt>
                <c:pt idx="92765">
                  <c:v>18.30395</c:v>
                </c:pt>
                <c:pt idx="92766">
                  <c:v>18.26492</c:v>
                </c:pt>
                <c:pt idx="92767">
                  <c:v>18.22532</c:v>
                </c:pt>
                <c:pt idx="92768">
                  <c:v>18.18572</c:v>
                </c:pt>
                <c:pt idx="92769">
                  <c:v>18.14584</c:v>
                </c:pt>
                <c:pt idx="92770">
                  <c:v>18.107770000000002</c:v>
                </c:pt>
                <c:pt idx="92771">
                  <c:v>18.071259999999999</c:v>
                </c:pt>
                <c:pt idx="92772">
                  <c:v>18.035019999999999</c:v>
                </c:pt>
                <c:pt idx="92773">
                  <c:v>18.000810000000001</c:v>
                </c:pt>
                <c:pt idx="92774">
                  <c:v>17.9665</c:v>
                </c:pt>
                <c:pt idx="92775">
                  <c:v>17.93045</c:v>
                </c:pt>
                <c:pt idx="92776">
                  <c:v>17.893719999999998</c:v>
                </c:pt>
                <c:pt idx="92777">
                  <c:v>17.86186</c:v>
                </c:pt>
                <c:pt idx="92778">
                  <c:v>17.834890000000001</c:v>
                </c:pt>
                <c:pt idx="92779">
                  <c:v>17.80424</c:v>
                </c:pt>
                <c:pt idx="92780">
                  <c:v>17.76831</c:v>
                </c:pt>
                <c:pt idx="92781">
                  <c:v>17.731470000000002</c:v>
                </c:pt>
                <c:pt idx="92782">
                  <c:v>17.69294</c:v>
                </c:pt>
                <c:pt idx="92783">
                  <c:v>17.653749999999999</c:v>
                </c:pt>
                <c:pt idx="92784">
                  <c:v>17.614639999999998</c:v>
                </c:pt>
                <c:pt idx="92785">
                  <c:v>17.57516</c:v>
                </c:pt>
                <c:pt idx="92786">
                  <c:v>17.535719999999998</c:v>
                </c:pt>
                <c:pt idx="92787">
                  <c:v>17.49579</c:v>
                </c:pt>
                <c:pt idx="92788">
                  <c:v>17.455279999999998</c:v>
                </c:pt>
                <c:pt idx="92789">
                  <c:v>17.415240000000001</c:v>
                </c:pt>
                <c:pt idx="92790">
                  <c:v>17.375709999999998</c:v>
                </c:pt>
                <c:pt idx="92791">
                  <c:v>17.338999999999999</c:v>
                </c:pt>
                <c:pt idx="92792">
                  <c:v>17.300329999999999</c:v>
                </c:pt>
                <c:pt idx="92793">
                  <c:v>17.261299999999999</c:v>
                </c:pt>
                <c:pt idx="92794">
                  <c:v>17.22193</c:v>
                </c:pt>
                <c:pt idx="92795">
                  <c:v>17.182839999999999</c:v>
                </c:pt>
                <c:pt idx="92796">
                  <c:v>17.143239999999999</c:v>
                </c:pt>
                <c:pt idx="92797">
                  <c:v>17.103439999999999</c:v>
                </c:pt>
                <c:pt idx="92798">
                  <c:v>17.063200000000002</c:v>
                </c:pt>
                <c:pt idx="92799">
                  <c:v>17.025010000000002</c:v>
                </c:pt>
                <c:pt idx="92800">
                  <c:v>16.98432</c:v>
                </c:pt>
                <c:pt idx="92801">
                  <c:v>16.943189999999998</c:v>
                </c:pt>
                <c:pt idx="92802">
                  <c:v>16.906549999999999</c:v>
                </c:pt>
                <c:pt idx="92803">
                  <c:v>16.867149999999999</c:v>
                </c:pt>
                <c:pt idx="92804">
                  <c:v>16.827840000000002</c:v>
                </c:pt>
                <c:pt idx="92805">
                  <c:v>16.78753</c:v>
                </c:pt>
                <c:pt idx="92806">
                  <c:v>16.747219999999999</c:v>
                </c:pt>
                <c:pt idx="92807">
                  <c:v>16.70673</c:v>
                </c:pt>
                <c:pt idx="92808">
                  <c:v>16.66527</c:v>
                </c:pt>
                <c:pt idx="92809">
                  <c:v>16.624230000000001</c:v>
                </c:pt>
                <c:pt idx="92810">
                  <c:v>16.582920000000001</c:v>
                </c:pt>
                <c:pt idx="92811">
                  <c:v>16.541699999999999</c:v>
                </c:pt>
                <c:pt idx="92812">
                  <c:v>16.499859999999998</c:v>
                </c:pt>
                <c:pt idx="92813">
                  <c:v>16.458639999999999</c:v>
                </c:pt>
                <c:pt idx="92814">
                  <c:v>16.41724</c:v>
                </c:pt>
                <c:pt idx="92815">
                  <c:v>16.374850000000002</c:v>
                </c:pt>
                <c:pt idx="92816">
                  <c:v>16.331960000000002</c:v>
                </c:pt>
                <c:pt idx="92817">
                  <c:v>16.29213</c:v>
                </c:pt>
                <c:pt idx="92818">
                  <c:v>16.254850000000001</c:v>
                </c:pt>
                <c:pt idx="92819">
                  <c:v>16.21564</c:v>
                </c:pt>
                <c:pt idx="92820">
                  <c:v>16.175830000000001</c:v>
                </c:pt>
                <c:pt idx="92821">
                  <c:v>16.14002</c:v>
                </c:pt>
                <c:pt idx="92822">
                  <c:v>16.101680000000002</c:v>
                </c:pt>
                <c:pt idx="92823">
                  <c:v>16.064820000000001</c:v>
                </c:pt>
                <c:pt idx="92824">
                  <c:v>16.029</c:v>
                </c:pt>
                <c:pt idx="92825">
                  <c:v>15.99447</c:v>
                </c:pt>
                <c:pt idx="92826">
                  <c:v>15.9682</c:v>
                </c:pt>
                <c:pt idx="92827">
                  <c:v>15.93768</c:v>
                </c:pt>
                <c:pt idx="92828">
                  <c:v>15.907549999999999</c:v>
                </c:pt>
                <c:pt idx="92829">
                  <c:v>15.87251</c:v>
                </c:pt>
                <c:pt idx="92830">
                  <c:v>15.83728</c:v>
                </c:pt>
                <c:pt idx="92831">
                  <c:v>15.800129999999999</c:v>
                </c:pt>
                <c:pt idx="92832">
                  <c:v>15.762320000000001</c:v>
                </c:pt>
                <c:pt idx="92833">
                  <c:v>15.724340000000002</c:v>
                </c:pt>
                <c:pt idx="92834">
                  <c:v>15.686040000000002</c:v>
                </c:pt>
                <c:pt idx="92835">
                  <c:v>15.649150000000001</c:v>
                </c:pt>
                <c:pt idx="92836">
                  <c:v>15.61486</c:v>
                </c:pt>
                <c:pt idx="92837">
                  <c:v>15.578000000000001</c:v>
                </c:pt>
                <c:pt idx="92838">
                  <c:v>15.54223</c:v>
                </c:pt>
                <c:pt idx="92839">
                  <c:v>15.503769999999999</c:v>
                </c:pt>
                <c:pt idx="92840">
                  <c:v>15.464180000000001</c:v>
                </c:pt>
                <c:pt idx="92841">
                  <c:v>15.423729999999999</c:v>
                </c:pt>
                <c:pt idx="92842">
                  <c:v>15.382849999999999</c:v>
                </c:pt>
                <c:pt idx="92843">
                  <c:v>15.341249999999999</c:v>
                </c:pt>
                <c:pt idx="92844">
                  <c:v>15.30067</c:v>
                </c:pt>
                <c:pt idx="92845">
                  <c:v>15.25996</c:v>
                </c:pt>
                <c:pt idx="92846">
                  <c:v>15.218879999999999</c:v>
                </c:pt>
                <c:pt idx="92847">
                  <c:v>15.176909999999999</c:v>
                </c:pt>
                <c:pt idx="92848">
                  <c:v>15.13546</c:v>
                </c:pt>
                <c:pt idx="92849">
                  <c:v>15.091900000000001</c:v>
                </c:pt>
                <c:pt idx="92850">
                  <c:v>15.047140000000001</c:v>
                </c:pt>
                <c:pt idx="92851">
                  <c:v>15.004020000000001</c:v>
                </c:pt>
                <c:pt idx="92852">
                  <c:v>14.96096</c:v>
                </c:pt>
                <c:pt idx="92853">
                  <c:v>14.917069999999999</c:v>
                </c:pt>
                <c:pt idx="92854">
                  <c:v>14.874210000000001</c:v>
                </c:pt>
                <c:pt idx="92855">
                  <c:v>14.82985</c:v>
                </c:pt>
                <c:pt idx="92856">
                  <c:v>14.78548</c:v>
                </c:pt>
                <c:pt idx="92857">
                  <c:v>14.740180000000001</c:v>
                </c:pt>
                <c:pt idx="92858">
                  <c:v>14.69448</c:v>
                </c:pt>
                <c:pt idx="92859">
                  <c:v>14.650870000000001</c:v>
                </c:pt>
                <c:pt idx="92860">
                  <c:v>14.606079999999999</c:v>
                </c:pt>
                <c:pt idx="92861">
                  <c:v>14.560740000000001</c:v>
                </c:pt>
                <c:pt idx="92862">
                  <c:v>14.514810000000001</c:v>
                </c:pt>
                <c:pt idx="92863">
                  <c:v>14.46942</c:v>
                </c:pt>
                <c:pt idx="92864">
                  <c:v>14.42515</c:v>
                </c:pt>
                <c:pt idx="92865">
                  <c:v>14.38442</c:v>
                </c:pt>
                <c:pt idx="92866">
                  <c:v>14.349489999999999</c:v>
                </c:pt>
                <c:pt idx="92867">
                  <c:v>14.31216</c:v>
                </c:pt>
                <c:pt idx="92868">
                  <c:v>14.27098</c:v>
                </c:pt>
                <c:pt idx="92869">
                  <c:v>14.23076</c:v>
                </c:pt>
                <c:pt idx="92870">
                  <c:v>14.188879999999999</c:v>
                </c:pt>
                <c:pt idx="92871">
                  <c:v>14.145019999999999</c:v>
                </c:pt>
                <c:pt idx="92872">
                  <c:v>14.101889999999999</c:v>
                </c:pt>
                <c:pt idx="92873">
                  <c:v>14.059900000000001</c:v>
                </c:pt>
                <c:pt idx="92874">
                  <c:v>14.018649999999999</c:v>
                </c:pt>
                <c:pt idx="92875">
                  <c:v>13.97622</c:v>
                </c:pt>
                <c:pt idx="92876">
                  <c:v>13.93249</c:v>
                </c:pt>
                <c:pt idx="92877">
                  <c:v>13.889860000000001</c:v>
                </c:pt>
                <c:pt idx="92878">
                  <c:v>13.84619</c:v>
                </c:pt>
                <c:pt idx="92879">
                  <c:v>13.802049999999999</c:v>
                </c:pt>
                <c:pt idx="92880">
                  <c:v>13.757070000000001</c:v>
                </c:pt>
                <c:pt idx="92881">
                  <c:v>13.71231</c:v>
                </c:pt>
                <c:pt idx="92882">
                  <c:v>13.66624</c:v>
                </c:pt>
                <c:pt idx="92883">
                  <c:v>13.619619999999999</c:v>
                </c:pt>
                <c:pt idx="92884">
                  <c:v>13.573830000000001</c:v>
                </c:pt>
                <c:pt idx="92885">
                  <c:v>13.528079999999999</c:v>
                </c:pt>
                <c:pt idx="92886">
                  <c:v>13.4833</c:v>
                </c:pt>
                <c:pt idx="92887">
                  <c:v>13.438680000000002</c:v>
                </c:pt>
                <c:pt idx="92888">
                  <c:v>13.393879999999999</c:v>
                </c:pt>
                <c:pt idx="92889">
                  <c:v>13.34868</c:v>
                </c:pt>
                <c:pt idx="92890">
                  <c:v>13.305350000000001</c:v>
                </c:pt>
                <c:pt idx="92891">
                  <c:v>13.262259999999999</c:v>
                </c:pt>
                <c:pt idx="92892">
                  <c:v>13.218430000000001</c:v>
                </c:pt>
                <c:pt idx="92893">
                  <c:v>13.174609999999999</c:v>
                </c:pt>
                <c:pt idx="92894">
                  <c:v>13.131060000000002</c:v>
                </c:pt>
                <c:pt idx="92895">
                  <c:v>13.08778</c:v>
                </c:pt>
                <c:pt idx="92896">
                  <c:v>13.043560000000001</c:v>
                </c:pt>
                <c:pt idx="92897">
                  <c:v>12.999030000000001</c:v>
                </c:pt>
                <c:pt idx="92898">
                  <c:v>12.931229999999999</c:v>
                </c:pt>
                <c:pt idx="92899">
                  <c:v>12.874939999999999</c:v>
                </c:pt>
                <c:pt idx="92900">
                  <c:v>12.82368</c:v>
                </c:pt>
                <c:pt idx="92901">
                  <c:v>12.774280000000001</c:v>
                </c:pt>
                <c:pt idx="92902">
                  <c:v>12.732010000000001</c:v>
                </c:pt>
                <c:pt idx="92903">
                  <c:v>12.6881</c:v>
                </c:pt>
                <c:pt idx="92904">
                  <c:v>12.6454</c:v>
                </c:pt>
                <c:pt idx="92905">
                  <c:v>12.605310000000001</c:v>
                </c:pt>
                <c:pt idx="92906">
                  <c:v>12.564589999999999</c:v>
                </c:pt>
                <c:pt idx="92907">
                  <c:v>12.52275</c:v>
                </c:pt>
                <c:pt idx="92908">
                  <c:v>12.483059999999998</c:v>
                </c:pt>
                <c:pt idx="92909">
                  <c:v>12.441750000000001</c:v>
                </c:pt>
                <c:pt idx="92910">
                  <c:v>12.403269999999999</c:v>
                </c:pt>
                <c:pt idx="92911">
                  <c:v>12.362079999999999</c:v>
                </c:pt>
                <c:pt idx="92912">
                  <c:v>12.32123</c:v>
                </c:pt>
                <c:pt idx="92913">
                  <c:v>12.27793</c:v>
                </c:pt>
                <c:pt idx="92914">
                  <c:v>12.235110000000001</c:v>
                </c:pt>
                <c:pt idx="92915">
                  <c:v>12.191209999999998</c:v>
                </c:pt>
                <c:pt idx="92916">
                  <c:v>12.14786</c:v>
                </c:pt>
                <c:pt idx="92917">
                  <c:v>12.104099999999999</c:v>
                </c:pt>
                <c:pt idx="92918">
                  <c:v>12.060599999999999</c:v>
                </c:pt>
                <c:pt idx="92919">
                  <c:v>12.015919999999999</c:v>
                </c:pt>
                <c:pt idx="92920">
                  <c:v>11.971170000000001</c:v>
                </c:pt>
                <c:pt idx="92921">
                  <c:v>11.925799999999999</c:v>
                </c:pt>
                <c:pt idx="92922">
                  <c:v>11.880990000000001</c:v>
                </c:pt>
                <c:pt idx="92923">
                  <c:v>11.83555</c:v>
                </c:pt>
                <c:pt idx="92924">
                  <c:v>11.789019999999999</c:v>
                </c:pt>
                <c:pt idx="92925">
                  <c:v>11.74098</c:v>
                </c:pt>
                <c:pt idx="92926">
                  <c:v>11.694690000000001</c:v>
                </c:pt>
                <c:pt idx="92927">
                  <c:v>11.647169999999999</c:v>
                </c:pt>
                <c:pt idx="92928">
                  <c:v>11.60998</c:v>
                </c:pt>
                <c:pt idx="92929">
                  <c:v>11.56969</c:v>
                </c:pt>
                <c:pt idx="92930">
                  <c:v>11.52495</c:v>
                </c:pt>
                <c:pt idx="92931">
                  <c:v>11.479479999999999</c:v>
                </c:pt>
                <c:pt idx="92932">
                  <c:v>11.4321</c:v>
                </c:pt>
                <c:pt idx="92933">
                  <c:v>11.384829999999999</c:v>
                </c:pt>
                <c:pt idx="92934">
                  <c:v>11.337980000000002</c:v>
                </c:pt>
                <c:pt idx="92935">
                  <c:v>11.291500000000001</c:v>
                </c:pt>
                <c:pt idx="92936">
                  <c:v>11.244430000000001</c:v>
                </c:pt>
                <c:pt idx="92937">
                  <c:v>11.195699999999999</c:v>
                </c:pt>
                <c:pt idx="92938">
                  <c:v>11.14715</c:v>
                </c:pt>
                <c:pt idx="92939">
                  <c:v>11.09793</c:v>
                </c:pt>
                <c:pt idx="92940">
                  <c:v>11.04932</c:v>
                </c:pt>
                <c:pt idx="92941">
                  <c:v>11.000829999999999</c:v>
                </c:pt>
                <c:pt idx="92942">
                  <c:v>10.950120000000002</c:v>
                </c:pt>
                <c:pt idx="92943">
                  <c:v>10.901400000000001</c:v>
                </c:pt>
                <c:pt idx="92944">
                  <c:v>10.852969999999999</c:v>
                </c:pt>
                <c:pt idx="92945">
                  <c:v>10.80564</c:v>
                </c:pt>
                <c:pt idx="92946">
                  <c:v>10.756730000000001</c:v>
                </c:pt>
                <c:pt idx="92947">
                  <c:v>10.710420000000001</c:v>
                </c:pt>
                <c:pt idx="92948">
                  <c:v>10.6662</c:v>
                </c:pt>
                <c:pt idx="92949">
                  <c:v>10.620750000000001</c:v>
                </c:pt>
                <c:pt idx="92950">
                  <c:v>10.573589999999999</c:v>
                </c:pt>
                <c:pt idx="92951">
                  <c:v>10.52702</c:v>
                </c:pt>
                <c:pt idx="92952">
                  <c:v>10.479400000000002</c:v>
                </c:pt>
                <c:pt idx="92953">
                  <c:v>10.431749999999999</c:v>
                </c:pt>
                <c:pt idx="92954">
                  <c:v>10.38378</c:v>
                </c:pt>
                <c:pt idx="92955">
                  <c:v>10.33619</c:v>
                </c:pt>
                <c:pt idx="92956">
                  <c:v>10.2881</c:v>
                </c:pt>
                <c:pt idx="92957">
                  <c:v>10.241389999999999</c:v>
                </c:pt>
                <c:pt idx="92958">
                  <c:v>10.19689</c:v>
                </c:pt>
                <c:pt idx="92959">
                  <c:v>10.15619</c:v>
                </c:pt>
                <c:pt idx="92960">
                  <c:v>10.11633</c:v>
                </c:pt>
                <c:pt idx="92961">
                  <c:v>10.076719999999998</c:v>
                </c:pt>
                <c:pt idx="92962">
                  <c:v>10.03546</c:v>
                </c:pt>
                <c:pt idx="92963">
                  <c:v>9.9938700000000011</c:v>
                </c:pt>
                <c:pt idx="92964">
                  <c:v>9.9512029999999996</c:v>
                </c:pt>
                <c:pt idx="92965">
                  <c:v>9.9067849999999993</c:v>
                </c:pt>
                <c:pt idx="92966">
                  <c:v>9.859928</c:v>
                </c:pt>
                <c:pt idx="92967">
                  <c:v>9.8130790000000001</c:v>
                </c:pt>
                <c:pt idx="92968">
                  <c:v>9.7658959999999997</c:v>
                </c:pt>
                <c:pt idx="92969">
                  <c:v>9.7187129999999993</c:v>
                </c:pt>
                <c:pt idx="92970">
                  <c:v>9.6705170000000003</c:v>
                </c:pt>
                <c:pt idx="92971">
                  <c:v>9.6223419999999997</c:v>
                </c:pt>
                <c:pt idx="92972">
                  <c:v>9.5744520000000009</c:v>
                </c:pt>
                <c:pt idx="92973">
                  <c:v>9.5272430000000004</c:v>
                </c:pt>
                <c:pt idx="92974">
                  <c:v>9.4800070000000005</c:v>
                </c:pt>
                <c:pt idx="92975">
                  <c:v>9.4337499999999999</c:v>
                </c:pt>
                <c:pt idx="92976">
                  <c:v>9.3871760000000002</c:v>
                </c:pt>
                <c:pt idx="92977">
                  <c:v>9.339595000000001</c:v>
                </c:pt>
                <c:pt idx="92978">
                  <c:v>9.2925430000000002</c:v>
                </c:pt>
                <c:pt idx="92979">
                  <c:v>9.2481590000000011</c:v>
                </c:pt>
                <c:pt idx="92980">
                  <c:v>9.201416</c:v>
                </c:pt>
                <c:pt idx="92981">
                  <c:v>9.1546330000000005</c:v>
                </c:pt>
                <c:pt idx="92982">
                  <c:v>9.106541</c:v>
                </c:pt>
                <c:pt idx="92983">
                  <c:v>9.0597130000000003</c:v>
                </c:pt>
                <c:pt idx="92984">
                  <c:v>9.011844</c:v>
                </c:pt>
                <c:pt idx="92985">
                  <c:v>8.9675250000000002</c:v>
                </c:pt>
                <c:pt idx="92986">
                  <c:v>8.9228550000000002</c:v>
                </c:pt>
                <c:pt idx="92987">
                  <c:v>8.8792059999999999</c:v>
                </c:pt>
                <c:pt idx="92988">
                  <c:v>8.8352269999999997</c:v>
                </c:pt>
                <c:pt idx="92989">
                  <c:v>8.7933830000000004</c:v>
                </c:pt>
                <c:pt idx="92990">
                  <c:v>8.7516049999999996</c:v>
                </c:pt>
                <c:pt idx="92991">
                  <c:v>8.7088280000000005</c:v>
                </c:pt>
                <c:pt idx="92992">
                  <c:v>8.6643509999999999</c:v>
                </c:pt>
                <c:pt idx="92993">
                  <c:v>8.6183890000000005</c:v>
                </c:pt>
                <c:pt idx="92994">
                  <c:v>8.570765999999999</c:v>
                </c:pt>
                <c:pt idx="92995">
                  <c:v>8.5239039999999999</c:v>
                </c:pt>
                <c:pt idx="92996">
                  <c:v>8.4760419999999996</c:v>
                </c:pt>
                <c:pt idx="92997">
                  <c:v>8.4287270000000003</c:v>
                </c:pt>
                <c:pt idx="92998">
                  <c:v>8.3806599999999989</c:v>
                </c:pt>
                <c:pt idx="92999">
                  <c:v>8.3324430000000014</c:v>
                </c:pt>
                <c:pt idx="93000">
                  <c:v>8.283555999999999</c:v>
                </c:pt>
                <c:pt idx="93001">
                  <c:v>8.2351169999999989</c:v>
                </c:pt>
                <c:pt idx="93002">
                  <c:v>8.1863339999999987</c:v>
                </c:pt>
                <c:pt idx="93003">
                  <c:v>8.1384429999999988</c:v>
                </c:pt>
                <c:pt idx="93004">
                  <c:v>8.0902180000000001</c:v>
                </c:pt>
                <c:pt idx="93005">
                  <c:v>8.0426909999999996</c:v>
                </c:pt>
                <c:pt idx="93006">
                  <c:v>7.9950229999999998</c:v>
                </c:pt>
                <c:pt idx="93007">
                  <c:v>7.9477790000000006</c:v>
                </c:pt>
                <c:pt idx="93008">
                  <c:v>7.8998059999999999</c:v>
                </c:pt>
                <c:pt idx="93009">
                  <c:v>7.8514749999999998</c:v>
                </c:pt>
                <c:pt idx="93010">
                  <c:v>7.8037330000000003</c:v>
                </c:pt>
                <c:pt idx="93011">
                  <c:v>7.7567759999999994</c:v>
                </c:pt>
                <c:pt idx="93012">
                  <c:v>7.7084109999999999</c:v>
                </c:pt>
                <c:pt idx="93013">
                  <c:v>7.6598189999999997</c:v>
                </c:pt>
                <c:pt idx="93014">
                  <c:v>7.6118779999999999</c:v>
                </c:pt>
                <c:pt idx="93015">
                  <c:v>7.5648520000000001</c:v>
                </c:pt>
                <c:pt idx="93016">
                  <c:v>7.5165119999999996</c:v>
                </c:pt>
                <c:pt idx="93017">
                  <c:v>7.4675290000000007</c:v>
                </c:pt>
                <c:pt idx="93018">
                  <c:v>7.4186480000000001</c:v>
                </c:pt>
                <c:pt idx="93019">
                  <c:v>7.3696159999999997</c:v>
                </c:pt>
                <c:pt idx="93020">
                  <c:v>7.320665</c:v>
                </c:pt>
                <c:pt idx="93021">
                  <c:v>7.2715070000000006</c:v>
                </c:pt>
                <c:pt idx="93022">
                  <c:v>7.2224010000000005</c:v>
                </c:pt>
                <c:pt idx="93023">
                  <c:v>7.1732879999999994</c:v>
                </c:pt>
                <c:pt idx="93024">
                  <c:v>7.1262489999999996</c:v>
                </c:pt>
                <c:pt idx="93025">
                  <c:v>7.0814259999999996</c:v>
                </c:pt>
                <c:pt idx="93026">
                  <c:v>7.0388079999999995</c:v>
                </c:pt>
                <c:pt idx="93027">
                  <c:v>6.9945270000000006</c:v>
                </c:pt>
                <c:pt idx="93028">
                  <c:v>6.9498320000000007</c:v>
                </c:pt>
                <c:pt idx="93029">
                  <c:v>6.9036559999999998</c:v>
                </c:pt>
                <c:pt idx="93030">
                  <c:v>6.85806</c:v>
                </c:pt>
                <c:pt idx="93031">
                  <c:v>6.8114719999999993</c:v>
                </c:pt>
                <c:pt idx="93032">
                  <c:v>6.7647919999999999</c:v>
                </c:pt>
                <c:pt idx="93033">
                  <c:v>6.7177469999999992</c:v>
                </c:pt>
                <c:pt idx="93034">
                  <c:v>6.6703259999999993</c:v>
                </c:pt>
                <c:pt idx="93035">
                  <c:v>6.6226070000000004</c:v>
                </c:pt>
                <c:pt idx="93036">
                  <c:v>6.5744380000000007</c:v>
                </c:pt>
                <c:pt idx="93037">
                  <c:v>6.5263919999999995</c:v>
                </c:pt>
                <c:pt idx="93038">
                  <c:v>6.4773540000000001</c:v>
                </c:pt>
                <c:pt idx="93039">
                  <c:v>6.4289739999999993</c:v>
                </c:pt>
                <c:pt idx="93040">
                  <c:v>6.3806349999999998</c:v>
                </c:pt>
                <c:pt idx="93041">
                  <c:v>6.3321700000000005</c:v>
                </c:pt>
                <c:pt idx="93042">
                  <c:v>6.2841060000000004</c:v>
                </c:pt>
                <c:pt idx="93043">
                  <c:v>6.2372899999999998</c:v>
                </c:pt>
                <c:pt idx="93044">
                  <c:v>6.1901709999999994</c:v>
                </c:pt>
                <c:pt idx="93045">
                  <c:v>6.1439560000000002</c:v>
                </c:pt>
                <c:pt idx="93046">
                  <c:v>6.0966940000000003</c:v>
                </c:pt>
                <c:pt idx="93047">
                  <c:v>6.0494289999999999</c:v>
                </c:pt>
                <c:pt idx="93048">
                  <c:v>6.001862</c:v>
                </c:pt>
                <c:pt idx="93049">
                  <c:v>5.9546259999999993</c:v>
                </c:pt>
                <c:pt idx="93050">
                  <c:v>5.9066090000000004</c:v>
                </c:pt>
                <c:pt idx="93051">
                  <c:v>5.8592089999999999</c:v>
                </c:pt>
                <c:pt idx="93052">
                  <c:v>5.811833</c:v>
                </c:pt>
                <c:pt idx="93053">
                  <c:v>5.7664600000000004</c:v>
                </c:pt>
                <c:pt idx="93054">
                  <c:v>5.7208389999999998</c:v>
                </c:pt>
                <c:pt idx="93055">
                  <c:v>5.6751880000000003</c:v>
                </c:pt>
                <c:pt idx="93056">
                  <c:v>5.628957999999999</c:v>
                </c:pt>
                <c:pt idx="93057">
                  <c:v>5.5830169999999999</c:v>
                </c:pt>
                <c:pt idx="93058">
                  <c:v>5.5352259999999998</c:v>
                </c:pt>
                <c:pt idx="93059">
                  <c:v>5.4879530000000001</c:v>
                </c:pt>
                <c:pt idx="93060">
                  <c:v>5.440963</c:v>
                </c:pt>
                <c:pt idx="93061">
                  <c:v>5.3952359999999997</c:v>
                </c:pt>
                <c:pt idx="93062">
                  <c:v>5.3491999999999997</c:v>
                </c:pt>
                <c:pt idx="93063">
                  <c:v>5.3024689999999994</c:v>
                </c:pt>
                <c:pt idx="93064">
                  <c:v>5.255598</c:v>
                </c:pt>
                <c:pt idx="93065">
                  <c:v>5.2077799999999996</c:v>
                </c:pt>
                <c:pt idx="93066">
                  <c:v>5.1593180000000007</c:v>
                </c:pt>
                <c:pt idx="93067">
                  <c:v>5.1102539999999994</c:v>
                </c:pt>
                <c:pt idx="93068">
                  <c:v>5.0606390000000001</c:v>
                </c:pt>
                <c:pt idx="93069">
                  <c:v>5.010529</c:v>
                </c:pt>
                <c:pt idx="93070">
                  <c:v>4.9606060000000003</c:v>
                </c:pt>
                <c:pt idx="93071">
                  <c:v>4.9117300000000004</c:v>
                </c:pt>
                <c:pt idx="93072">
                  <c:v>4.862266</c:v>
                </c:pt>
                <c:pt idx="93073">
                  <c:v>4.8122350000000003</c:v>
                </c:pt>
                <c:pt idx="93074">
                  <c:v>4.7627259999999998</c:v>
                </c:pt>
                <c:pt idx="93075">
                  <c:v>4.7136440000000004</c:v>
                </c:pt>
                <c:pt idx="93076">
                  <c:v>4.664104</c:v>
                </c:pt>
                <c:pt idx="93077">
                  <c:v>4.6149820000000004</c:v>
                </c:pt>
                <c:pt idx="93078">
                  <c:v>4.5662830000000003</c:v>
                </c:pt>
                <c:pt idx="93079">
                  <c:v>4.517639</c:v>
                </c:pt>
                <c:pt idx="93080">
                  <c:v>4.4714530000000003</c:v>
                </c:pt>
                <c:pt idx="93081">
                  <c:v>4.4234050000000007</c:v>
                </c:pt>
                <c:pt idx="93082">
                  <c:v>4.3746010000000002</c:v>
                </c:pt>
                <c:pt idx="93083">
                  <c:v>4.326352</c:v>
                </c:pt>
                <c:pt idx="93084">
                  <c:v>4.2803050000000002</c:v>
                </c:pt>
                <c:pt idx="93085">
                  <c:v>4.2340299999999997</c:v>
                </c:pt>
                <c:pt idx="93086">
                  <c:v>4.1863410000000005</c:v>
                </c:pt>
                <c:pt idx="93087">
                  <c:v>4.1383960000000002</c:v>
                </c:pt>
                <c:pt idx="93088">
                  <c:v>4.0897969999999999</c:v>
                </c:pt>
                <c:pt idx="93089">
                  <c:v>4.0409139999999999</c:v>
                </c:pt>
                <c:pt idx="93090">
                  <c:v>3.9927590000000004</c:v>
                </c:pt>
                <c:pt idx="93091">
                  <c:v>3.944299</c:v>
                </c:pt>
                <c:pt idx="93092">
                  <c:v>3.8955070000000003</c:v>
                </c:pt>
                <c:pt idx="93093">
                  <c:v>3.8470240000000002</c:v>
                </c:pt>
                <c:pt idx="93094">
                  <c:v>3.7981029999999998</c:v>
                </c:pt>
                <c:pt idx="93095">
                  <c:v>3.7488760000000001</c:v>
                </c:pt>
                <c:pt idx="93096">
                  <c:v>3.698925</c:v>
                </c:pt>
                <c:pt idx="93097">
                  <c:v>3.648962</c:v>
                </c:pt>
                <c:pt idx="93098">
                  <c:v>3.5994720000000004</c:v>
                </c:pt>
                <c:pt idx="93099">
                  <c:v>3.549817</c:v>
                </c:pt>
                <c:pt idx="93100">
                  <c:v>3.5010629999999998</c:v>
                </c:pt>
                <c:pt idx="93101">
                  <c:v>3.4515549999999999</c:v>
                </c:pt>
                <c:pt idx="93102">
                  <c:v>3.4022109999999999</c:v>
                </c:pt>
                <c:pt idx="93103">
                  <c:v>3.3527360000000002</c:v>
                </c:pt>
                <c:pt idx="93104">
                  <c:v>3.3054389999999998</c:v>
                </c:pt>
                <c:pt idx="93105">
                  <c:v>3.2577379999999998</c:v>
                </c:pt>
                <c:pt idx="93106">
                  <c:v>3.2105050000000004</c:v>
                </c:pt>
                <c:pt idx="93107">
                  <c:v>3.1626369999999997</c:v>
                </c:pt>
                <c:pt idx="93108">
                  <c:v>3.1144660000000002</c:v>
                </c:pt>
                <c:pt idx="93109">
                  <c:v>3.0657990000000002</c:v>
                </c:pt>
                <c:pt idx="93110">
                  <c:v>3.0170960000000004</c:v>
                </c:pt>
                <c:pt idx="93111">
                  <c:v>2.968146</c:v>
                </c:pt>
                <c:pt idx="93112">
                  <c:v>2.9188640000000001</c:v>
                </c:pt>
                <c:pt idx="93113">
                  <c:v>2.8697879999999998</c:v>
                </c:pt>
                <c:pt idx="93114">
                  <c:v>2.8210679999999999</c:v>
                </c:pt>
                <c:pt idx="93115">
                  <c:v>2.7721740000000001</c:v>
                </c:pt>
                <c:pt idx="93116">
                  <c:v>2.7230219999999998</c:v>
                </c:pt>
                <c:pt idx="93117">
                  <c:v>2.673467</c:v>
                </c:pt>
                <c:pt idx="93118">
                  <c:v>2.6239279999999998</c:v>
                </c:pt>
                <c:pt idx="93119">
                  <c:v>2.5742609999999999</c:v>
                </c:pt>
                <c:pt idx="93120">
                  <c:v>2.524413</c:v>
                </c:pt>
                <c:pt idx="93121">
                  <c:v>2.475047</c:v>
                </c:pt>
                <c:pt idx="93122">
                  <c:v>2.426212</c:v>
                </c:pt>
                <c:pt idx="93123">
                  <c:v>2.3769659999999999</c:v>
                </c:pt>
                <c:pt idx="93124">
                  <c:v>2.3304879999999999</c:v>
                </c:pt>
                <c:pt idx="93125">
                  <c:v>2.2831739999999998</c:v>
                </c:pt>
                <c:pt idx="93126">
                  <c:v>2.2351160000000001</c:v>
                </c:pt>
                <c:pt idx="93127">
                  <c:v>2.1876090000000001</c:v>
                </c:pt>
                <c:pt idx="93128">
                  <c:v>2.1392009999999999</c:v>
                </c:pt>
                <c:pt idx="93129">
                  <c:v>2.0907640000000001</c:v>
                </c:pt>
                <c:pt idx="93130">
                  <c:v>2.0426359999999999</c:v>
                </c:pt>
                <c:pt idx="93131">
                  <c:v>1.9939779999999998</c:v>
                </c:pt>
                <c:pt idx="93132">
                  <c:v>1.9454289999999999</c:v>
                </c:pt>
                <c:pt idx="93133">
                  <c:v>1.9001920000000001</c:v>
                </c:pt>
                <c:pt idx="93134">
                  <c:v>1.854174</c:v>
                </c:pt>
                <c:pt idx="93135">
                  <c:v>1.8070739999999998</c:v>
                </c:pt>
                <c:pt idx="93136">
                  <c:v>1.7603759999999999</c:v>
                </c:pt>
                <c:pt idx="93137">
                  <c:v>1.7134959999999999</c:v>
                </c:pt>
                <c:pt idx="93138">
                  <c:v>1.666695</c:v>
                </c:pt>
                <c:pt idx="93139">
                  <c:v>1.6202700000000001</c:v>
                </c:pt>
                <c:pt idx="93140">
                  <c:v>1.5747829999999998</c:v>
                </c:pt>
                <c:pt idx="93141">
                  <c:v>1.531623</c:v>
                </c:pt>
                <c:pt idx="93142">
                  <c:v>1.4897099999999999</c:v>
                </c:pt>
                <c:pt idx="93143">
                  <c:v>1.4475759999999998</c:v>
                </c:pt>
                <c:pt idx="93144">
                  <c:v>1.4048669999999999</c:v>
                </c:pt>
                <c:pt idx="93145">
                  <c:v>1.3609769999999999</c:v>
                </c:pt>
                <c:pt idx="93146">
                  <c:v>1.3170440000000001</c:v>
                </c:pt>
                <c:pt idx="93147">
                  <c:v>1.2727759999999999</c:v>
                </c:pt>
                <c:pt idx="93148">
                  <c:v>1.228065</c:v>
                </c:pt>
                <c:pt idx="93149">
                  <c:v>1.1828940000000001</c:v>
                </c:pt>
                <c:pt idx="93150">
                  <c:v>1.137405</c:v>
                </c:pt>
                <c:pt idx="93151">
                  <c:v>1.0910789999999999</c:v>
                </c:pt>
                <c:pt idx="93152">
                  <c:v>1.0461450000000001</c:v>
                </c:pt>
                <c:pt idx="93153">
                  <c:v>1.0003500000000001</c:v>
                </c:pt>
                <c:pt idx="93154">
                  <c:v>0.95510689999999998</c:v>
                </c:pt>
                <c:pt idx="93155">
                  <c:v>0.90878700000000001</c:v>
                </c:pt>
                <c:pt idx="93156">
                  <c:v>0.86339830000000006</c:v>
                </c:pt>
                <c:pt idx="93157">
                  <c:v>0.81578750000000011</c:v>
                </c:pt>
                <c:pt idx="93158">
                  <c:v>0.77066109999999988</c:v>
                </c:pt>
                <c:pt idx="93159">
                  <c:v>0.72427660000000005</c:v>
                </c:pt>
                <c:pt idx="93160">
                  <c:v>0.67750929999999998</c:v>
                </c:pt>
                <c:pt idx="93161">
                  <c:v>0.63086260000000005</c:v>
                </c:pt>
                <c:pt idx="93162">
                  <c:v>0.5833583</c:v>
                </c:pt>
                <c:pt idx="93163">
                  <c:v>0.53538750000000002</c:v>
                </c:pt>
                <c:pt idx="93164">
                  <c:v>0.48747119999999999</c:v>
                </c:pt>
                <c:pt idx="93165">
                  <c:v>0.43914179999999997</c:v>
                </c:pt>
                <c:pt idx="93166">
                  <c:v>0.39337289999999997</c:v>
                </c:pt>
                <c:pt idx="93167">
                  <c:v>0.35155429999999999</c:v>
                </c:pt>
                <c:pt idx="93168">
                  <c:v>0.30905140000000003</c:v>
                </c:pt>
                <c:pt idx="93169">
                  <c:v>0.26493880000000003</c:v>
                </c:pt>
                <c:pt idx="93170">
                  <c:v>0.22153149999999999</c:v>
                </c:pt>
                <c:pt idx="93171">
                  <c:v>0.17790410000000001</c:v>
                </c:pt>
                <c:pt idx="93172">
                  <c:v>0.1328561</c:v>
                </c:pt>
                <c:pt idx="93173">
                  <c:v>8.9599640000000008E-2</c:v>
                </c:pt>
                <c:pt idx="93174">
                  <c:v>4.9277399999999999E-2</c:v>
                </c:pt>
                <c:pt idx="93175">
                  <c:v>8.0592930000000004E-3</c:v>
                </c:pt>
                <c:pt idx="93176">
                  <c:v>-3.5514980000000002E-2</c:v>
                </c:pt>
                <c:pt idx="93177">
                  <c:v>-7.94512E-2</c:v>
                </c:pt>
                <c:pt idx="93178">
                  <c:v>-0.1243301</c:v>
                </c:pt>
                <c:pt idx="93179">
                  <c:v>-0.16792489999999999</c:v>
                </c:pt>
                <c:pt idx="93180">
                  <c:v>-0.21350819999999998</c:v>
                </c:pt>
                <c:pt idx="93181">
                  <c:v>-0.2598859</c:v>
                </c:pt>
                <c:pt idx="93182">
                  <c:v>-0.30409379999999997</c:v>
                </c:pt>
                <c:pt idx="93183">
                  <c:v>-0.34937589999999996</c:v>
                </c:pt>
                <c:pt idx="93184">
                  <c:v>-0.39561730000000006</c:v>
                </c:pt>
                <c:pt idx="93185">
                  <c:v>-0.44152530000000001</c:v>
                </c:pt>
                <c:pt idx="93186">
                  <c:v>-0.48858480000000004</c:v>
                </c:pt>
                <c:pt idx="93187">
                  <c:v>-0.53542140000000005</c:v>
                </c:pt>
                <c:pt idx="93188">
                  <c:v>-0.58256549999999996</c:v>
                </c:pt>
                <c:pt idx="93189">
                  <c:v>-0.62875479999999995</c:v>
                </c:pt>
                <c:pt idx="93190">
                  <c:v>-0.67460830000000005</c:v>
                </c:pt>
                <c:pt idx="93191">
                  <c:v>-0.72156029999999993</c:v>
                </c:pt>
                <c:pt idx="93192">
                  <c:v>-0.76761650000000003</c:v>
                </c:pt>
                <c:pt idx="93193">
                  <c:v>-0.81541819999999998</c:v>
                </c:pt>
                <c:pt idx="93194">
                  <c:v>-0.86401510000000004</c:v>
                </c:pt>
                <c:pt idx="93195">
                  <c:v>-0.91159340000000011</c:v>
                </c:pt>
                <c:pt idx="93196">
                  <c:v>-0.95926599999999995</c:v>
                </c:pt>
                <c:pt idx="93197">
                  <c:v>-1.0067969999999999</c:v>
                </c:pt>
                <c:pt idx="93198">
                  <c:v>-1.0541939999999999</c:v>
                </c:pt>
                <c:pt idx="93199">
                  <c:v>-1.103173</c:v>
                </c:pt>
                <c:pt idx="93200">
                  <c:v>-1.1492260000000001</c:v>
                </c:pt>
                <c:pt idx="93201">
                  <c:v>-1.194839</c:v>
                </c:pt>
                <c:pt idx="93202">
                  <c:v>-1.2407440000000001</c:v>
                </c:pt>
                <c:pt idx="93203">
                  <c:v>-1.285452</c:v>
                </c:pt>
                <c:pt idx="93204">
                  <c:v>-1.3295009999999998</c:v>
                </c:pt>
                <c:pt idx="93205">
                  <c:v>-1.3749069999999999</c:v>
                </c:pt>
                <c:pt idx="93206">
                  <c:v>-1.420264</c:v>
                </c:pt>
                <c:pt idx="93207">
                  <c:v>-1.4646029999999999</c:v>
                </c:pt>
                <c:pt idx="93208">
                  <c:v>-1.509908</c:v>
                </c:pt>
                <c:pt idx="93209">
                  <c:v>-1.555552</c:v>
                </c:pt>
                <c:pt idx="93210">
                  <c:v>-1.6011120000000001</c:v>
                </c:pt>
                <c:pt idx="93211">
                  <c:v>-1.6467560000000001</c:v>
                </c:pt>
                <c:pt idx="93212">
                  <c:v>-1.693489</c:v>
                </c:pt>
                <c:pt idx="93213">
                  <c:v>-1.7413780000000001</c:v>
                </c:pt>
                <c:pt idx="93214">
                  <c:v>-1.7880879999999999</c:v>
                </c:pt>
                <c:pt idx="93215">
                  <c:v>-1.833391</c:v>
                </c:pt>
                <c:pt idx="93216">
                  <c:v>-1.8755930000000001</c:v>
                </c:pt>
                <c:pt idx="93217">
                  <c:v>-1.9224379999999999</c:v>
                </c:pt>
                <c:pt idx="93218">
                  <c:v>-1.9694849999999999</c:v>
                </c:pt>
                <c:pt idx="93219">
                  <c:v>-2.0175960000000002</c:v>
                </c:pt>
                <c:pt idx="93220">
                  <c:v>-2.0665939999999998</c:v>
                </c:pt>
                <c:pt idx="93221">
                  <c:v>-2.1188020000000001</c:v>
                </c:pt>
                <c:pt idx="93222">
                  <c:v>-2.1637490000000001</c:v>
                </c:pt>
                <c:pt idx="93223">
                  <c:v>-2.2102779999999997</c:v>
                </c:pt>
                <c:pt idx="93224">
                  <c:v>-2.25597</c:v>
                </c:pt>
                <c:pt idx="93225">
                  <c:v>-2.3027310000000001</c:v>
                </c:pt>
                <c:pt idx="93226">
                  <c:v>-2.3483890000000001</c:v>
                </c:pt>
                <c:pt idx="93227">
                  <c:v>-2.3949470000000002</c:v>
                </c:pt>
                <c:pt idx="93228">
                  <c:v>-2.4416519999999999</c:v>
                </c:pt>
                <c:pt idx="93229">
                  <c:v>-2.4884219999999999</c:v>
                </c:pt>
                <c:pt idx="93230">
                  <c:v>-2.5340990000000003</c:v>
                </c:pt>
                <c:pt idx="93231">
                  <c:v>-2.5796749999999999</c:v>
                </c:pt>
                <c:pt idx="93232">
                  <c:v>-2.626325</c:v>
                </c:pt>
                <c:pt idx="93233">
                  <c:v>-2.6731880000000001</c:v>
                </c:pt>
                <c:pt idx="93234">
                  <c:v>-2.7191270000000003</c:v>
                </c:pt>
                <c:pt idx="93235">
                  <c:v>-2.765247</c:v>
                </c:pt>
                <c:pt idx="93236">
                  <c:v>-2.8148050000000002</c:v>
                </c:pt>
                <c:pt idx="93237">
                  <c:v>-2.8533849999999998</c:v>
                </c:pt>
                <c:pt idx="93238">
                  <c:v>-2.8971180000000003</c:v>
                </c:pt>
                <c:pt idx="93239">
                  <c:v>-2.9421629999999999</c:v>
                </c:pt>
                <c:pt idx="93240">
                  <c:v>-2.9881489999999999</c:v>
                </c:pt>
                <c:pt idx="93241">
                  <c:v>-3.035374</c:v>
                </c:pt>
                <c:pt idx="93242">
                  <c:v>-3.0828299999999995</c:v>
                </c:pt>
                <c:pt idx="93243">
                  <c:v>-3.1307079999999998</c:v>
                </c:pt>
                <c:pt idx="93244">
                  <c:v>-3.1786050000000001</c:v>
                </c:pt>
                <c:pt idx="93245">
                  <c:v>-3.2262499999999998</c:v>
                </c:pt>
                <c:pt idx="93246">
                  <c:v>-3.2738550000000002</c:v>
                </c:pt>
                <c:pt idx="93247">
                  <c:v>-3.3214159999999997</c:v>
                </c:pt>
                <c:pt idx="93248">
                  <c:v>-3.3694629999999997</c:v>
                </c:pt>
                <c:pt idx="93249">
                  <c:v>-3.4157100000000002</c:v>
                </c:pt>
                <c:pt idx="93250">
                  <c:v>-3.4596429999999998</c:v>
                </c:pt>
                <c:pt idx="93251">
                  <c:v>-3.5036149999999999</c:v>
                </c:pt>
                <c:pt idx="93252">
                  <c:v>-3.5492659999999998</c:v>
                </c:pt>
                <c:pt idx="93253">
                  <c:v>-3.5948549999999999</c:v>
                </c:pt>
                <c:pt idx="93254">
                  <c:v>-3.6404339999999999</c:v>
                </c:pt>
                <c:pt idx="93255">
                  <c:v>-3.6865799999999997</c:v>
                </c:pt>
                <c:pt idx="93256">
                  <c:v>-3.7324869999999999</c:v>
                </c:pt>
                <c:pt idx="93257">
                  <c:v>-3.778232</c:v>
                </c:pt>
                <c:pt idx="93258">
                  <c:v>-3.8234839999999997</c:v>
                </c:pt>
                <c:pt idx="93259">
                  <c:v>-3.8696219999999997</c:v>
                </c:pt>
                <c:pt idx="93260">
                  <c:v>-3.9160750000000002</c:v>
                </c:pt>
                <c:pt idx="93261">
                  <c:v>-3.9623900000000001</c:v>
                </c:pt>
                <c:pt idx="93262">
                  <c:v>-4.0089570000000005</c:v>
                </c:pt>
                <c:pt idx="93263">
                  <c:v>-4.0557159999999994</c:v>
                </c:pt>
                <c:pt idx="93264">
                  <c:v>-4.1023579999999997</c:v>
                </c:pt>
                <c:pt idx="93265">
                  <c:v>-4.1487280000000002</c:v>
                </c:pt>
                <c:pt idx="93266">
                  <c:v>-4.1948920000000003</c:v>
                </c:pt>
                <c:pt idx="93267">
                  <c:v>-4.240888</c:v>
                </c:pt>
                <c:pt idx="93268">
                  <c:v>-4.2872349999999999</c:v>
                </c:pt>
                <c:pt idx="93269">
                  <c:v>-4.334041</c:v>
                </c:pt>
                <c:pt idx="93270">
                  <c:v>-4.3807070000000001</c:v>
                </c:pt>
                <c:pt idx="93271">
                  <c:v>-4.4271070000000003</c:v>
                </c:pt>
                <c:pt idx="93272">
                  <c:v>-4.4733610000000006</c:v>
                </c:pt>
                <c:pt idx="93273">
                  <c:v>-4.5196160000000001</c:v>
                </c:pt>
                <c:pt idx="93274">
                  <c:v>-4.5655130000000002</c:v>
                </c:pt>
                <c:pt idx="93275">
                  <c:v>-4.6115190000000004</c:v>
                </c:pt>
                <c:pt idx="93276">
                  <c:v>-4.657489</c:v>
                </c:pt>
                <c:pt idx="93277">
                  <c:v>-4.7035670000000005</c:v>
                </c:pt>
                <c:pt idx="93278">
                  <c:v>-4.7495409999999998</c:v>
                </c:pt>
                <c:pt idx="93279">
                  <c:v>-4.7950169999999996</c:v>
                </c:pt>
                <c:pt idx="93280">
                  <c:v>-4.8364790000000006</c:v>
                </c:pt>
                <c:pt idx="93281">
                  <c:v>-4.8749799999999999</c:v>
                </c:pt>
                <c:pt idx="93282">
                  <c:v>-4.9158540000000004</c:v>
                </c:pt>
                <c:pt idx="93283">
                  <c:v>-4.9574629999999997</c:v>
                </c:pt>
                <c:pt idx="93284">
                  <c:v>-4.9983640000000005</c:v>
                </c:pt>
                <c:pt idx="93285">
                  <c:v>-5.0409870000000003</c:v>
                </c:pt>
                <c:pt idx="93286">
                  <c:v>-5.0840700000000005</c:v>
                </c:pt>
                <c:pt idx="93287">
                  <c:v>-5.1276589999999995</c:v>
                </c:pt>
                <c:pt idx="93288">
                  <c:v>-5.1708529999999993</c:v>
                </c:pt>
                <c:pt idx="93289">
                  <c:v>-5.2149719999999995</c:v>
                </c:pt>
                <c:pt idx="93290">
                  <c:v>-5.2591220000000005</c:v>
                </c:pt>
                <c:pt idx="93291">
                  <c:v>-5.303782</c:v>
                </c:pt>
                <c:pt idx="93292">
                  <c:v>-5.3484210000000001</c:v>
                </c:pt>
                <c:pt idx="93293">
                  <c:v>-5.3933949999999999</c:v>
                </c:pt>
                <c:pt idx="93294">
                  <c:v>-5.4384839999999999</c:v>
                </c:pt>
                <c:pt idx="93295">
                  <c:v>-5.4840450000000001</c:v>
                </c:pt>
                <c:pt idx="93296">
                  <c:v>-5.5296310000000002</c:v>
                </c:pt>
                <c:pt idx="93297">
                  <c:v>-5.5741849999999999</c:v>
                </c:pt>
                <c:pt idx="93298">
                  <c:v>-5.6193289999999996</c:v>
                </c:pt>
                <c:pt idx="93299">
                  <c:v>-5.6650739999999997</c:v>
                </c:pt>
                <c:pt idx="93300">
                  <c:v>-5.7195330000000002</c:v>
                </c:pt>
                <c:pt idx="93301">
                  <c:v>-5.7605090000000008</c:v>
                </c:pt>
                <c:pt idx="93302">
                  <c:v>-5.8073399999999999</c:v>
                </c:pt>
                <c:pt idx="93303">
                  <c:v>-5.8557319999999997</c:v>
                </c:pt>
                <c:pt idx="93304">
                  <c:v>-5.9027669999999999</c:v>
                </c:pt>
                <c:pt idx="93305">
                  <c:v>-5.9495679999999993</c:v>
                </c:pt>
                <c:pt idx="93306">
                  <c:v>-5.9958989999999996</c:v>
                </c:pt>
                <c:pt idx="93307">
                  <c:v>-6.0423770000000001</c:v>
                </c:pt>
                <c:pt idx="93308">
                  <c:v>-6.0889550000000003</c:v>
                </c:pt>
                <c:pt idx="93309">
                  <c:v>-6.1358199999999998</c:v>
                </c:pt>
                <c:pt idx="93310">
                  <c:v>-6.1825339999999995</c:v>
                </c:pt>
                <c:pt idx="93311">
                  <c:v>-6.229355</c:v>
                </c:pt>
                <c:pt idx="93312">
                  <c:v>-6.2761969999999998</c:v>
                </c:pt>
                <c:pt idx="93313">
                  <c:v>-6.3238570000000003</c:v>
                </c:pt>
                <c:pt idx="93314">
                  <c:v>-6.3707950000000002</c:v>
                </c:pt>
                <c:pt idx="93315">
                  <c:v>-6.417580000000001</c:v>
                </c:pt>
                <c:pt idx="93316">
                  <c:v>-6.4642790000000003</c:v>
                </c:pt>
                <c:pt idx="93317">
                  <c:v>-6.5113289999999999</c:v>
                </c:pt>
                <c:pt idx="93318">
                  <c:v>-6.5580619999999996</c:v>
                </c:pt>
                <c:pt idx="93319">
                  <c:v>-6.6050699999999996</c:v>
                </c:pt>
                <c:pt idx="93320">
                  <c:v>-6.6515080000000006</c:v>
                </c:pt>
                <c:pt idx="93321">
                  <c:v>-6.698582</c:v>
                </c:pt>
                <c:pt idx="93322">
                  <c:v>-6.7438820000000002</c:v>
                </c:pt>
                <c:pt idx="93323">
                  <c:v>-6.7895589999999997</c:v>
                </c:pt>
                <c:pt idx="93324">
                  <c:v>-6.8350989999999996</c:v>
                </c:pt>
                <c:pt idx="93325">
                  <c:v>-6.8800850000000002</c:v>
                </c:pt>
                <c:pt idx="93326">
                  <c:v>-6.925414</c:v>
                </c:pt>
                <c:pt idx="93327">
                  <c:v>-6.9715439999999997</c:v>
                </c:pt>
                <c:pt idx="93328">
                  <c:v>-7.0179749999999999</c:v>
                </c:pt>
                <c:pt idx="93329">
                  <c:v>-7.0638369999999995</c:v>
                </c:pt>
                <c:pt idx="93330">
                  <c:v>-7.1092120000000003</c:v>
                </c:pt>
                <c:pt idx="93331">
                  <c:v>-7.1538780000000006</c:v>
                </c:pt>
                <c:pt idx="93332">
                  <c:v>-7.1978220000000004</c:v>
                </c:pt>
                <c:pt idx="93333">
                  <c:v>-7.2422339999999998</c:v>
                </c:pt>
                <c:pt idx="93334">
                  <c:v>-7.2874459999999992</c:v>
                </c:pt>
                <c:pt idx="93335">
                  <c:v>-7.3327209999999994</c:v>
                </c:pt>
                <c:pt idx="93336">
                  <c:v>-7.3783880000000002</c:v>
                </c:pt>
                <c:pt idx="93337">
                  <c:v>-7.4240409999999999</c:v>
                </c:pt>
                <c:pt idx="93338">
                  <c:v>-7.4699930000000005</c:v>
                </c:pt>
                <c:pt idx="93339">
                  <c:v>-7.5154100000000001</c:v>
                </c:pt>
                <c:pt idx="93340">
                  <c:v>-7.5608360000000001</c:v>
                </c:pt>
                <c:pt idx="93341">
                  <c:v>-7.6065000000000005</c:v>
                </c:pt>
                <c:pt idx="93342">
                  <c:v>-7.6522360000000003</c:v>
                </c:pt>
                <c:pt idx="93343">
                  <c:v>-7.6978120000000008</c:v>
                </c:pt>
                <c:pt idx="93344">
                  <c:v>-7.7428870000000005</c:v>
                </c:pt>
                <c:pt idx="93345">
                  <c:v>-7.7865490000000008</c:v>
                </c:pt>
                <c:pt idx="93346">
                  <c:v>-7.8312610000000005</c:v>
                </c:pt>
                <c:pt idx="93347">
                  <c:v>-7.8765179999999999</c:v>
                </c:pt>
                <c:pt idx="93348">
                  <c:v>-7.9220619999999995</c:v>
                </c:pt>
                <c:pt idx="93349">
                  <c:v>-7.9674829999999996</c:v>
                </c:pt>
                <c:pt idx="93350">
                  <c:v>-8.0128810000000001</c:v>
                </c:pt>
                <c:pt idx="93351">
                  <c:v>-8.0584439999999997</c:v>
                </c:pt>
                <c:pt idx="93352">
                  <c:v>-8.1045119999999997</c:v>
                </c:pt>
                <c:pt idx="93353">
                  <c:v>-8.150606999999999</c:v>
                </c:pt>
                <c:pt idx="93354">
                  <c:v>-8.1963930000000005</c:v>
                </c:pt>
                <c:pt idx="93355">
                  <c:v>-8.2425990000000002</c:v>
                </c:pt>
                <c:pt idx="93356">
                  <c:v>-8.2884320000000002</c:v>
                </c:pt>
                <c:pt idx="93357">
                  <c:v>-8.3267500000000005</c:v>
                </c:pt>
                <c:pt idx="93358">
                  <c:v>-8.3669989999999999</c:v>
                </c:pt>
                <c:pt idx="93359">
                  <c:v>-8.4092149999999997</c:v>
                </c:pt>
                <c:pt idx="93360">
                  <c:v>-8.4536660000000001</c:v>
                </c:pt>
                <c:pt idx="93361">
                  <c:v>-8.4977970000000003</c:v>
                </c:pt>
                <c:pt idx="93362">
                  <c:v>-8.5424970000000009</c:v>
                </c:pt>
                <c:pt idx="93363">
                  <c:v>-8.5876789999999996</c:v>
                </c:pt>
                <c:pt idx="93364">
                  <c:v>-8.6327449999999999</c:v>
                </c:pt>
                <c:pt idx="93365">
                  <c:v>-8.6781939999999995</c:v>
                </c:pt>
                <c:pt idx="93366">
                  <c:v>-8.723351000000001</c:v>
                </c:pt>
                <c:pt idx="93367">
                  <c:v>-8.7690349999999988</c:v>
                </c:pt>
                <c:pt idx="93368">
                  <c:v>-8.8146339999999999</c:v>
                </c:pt>
                <c:pt idx="93369">
                  <c:v>-8.8607840000000007</c:v>
                </c:pt>
                <c:pt idx="93370">
                  <c:v>-8.9068179999999995</c:v>
                </c:pt>
                <c:pt idx="93371">
                  <c:v>-8.9529440000000005</c:v>
                </c:pt>
                <c:pt idx="93372">
                  <c:v>-8.998958</c:v>
                </c:pt>
                <c:pt idx="93373">
                  <c:v>-9.0452480000000008</c:v>
                </c:pt>
                <c:pt idx="93374">
                  <c:v>-9.0922070000000001</c:v>
                </c:pt>
                <c:pt idx="93375">
                  <c:v>-9.1369160000000011</c:v>
                </c:pt>
                <c:pt idx="93376">
                  <c:v>-9.1811949999999989</c:v>
                </c:pt>
                <c:pt idx="93377">
                  <c:v>-9.225988000000001</c:v>
                </c:pt>
                <c:pt idx="93378">
                  <c:v>-9.2711710000000007</c:v>
                </c:pt>
                <c:pt idx="93379">
                  <c:v>-9.3185530000000014</c:v>
                </c:pt>
                <c:pt idx="93380">
                  <c:v>-9.3628060000000009</c:v>
                </c:pt>
                <c:pt idx="93381">
                  <c:v>-9.4069470000000006</c:v>
                </c:pt>
                <c:pt idx="93382">
                  <c:v>-9.4515119999999992</c:v>
                </c:pt>
                <c:pt idx="93383">
                  <c:v>-9.4967319999999997</c:v>
                </c:pt>
                <c:pt idx="93384">
                  <c:v>-9.5419230000000006</c:v>
                </c:pt>
                <c:pt idx="93385">
                  <c:v>-9.5880919999999996</c:v>
                </c:pt>
                <c:pt idx="93386">
                  <c:v>-9.6339649999999999</c:v>
                </c:pt>
                <c:pt idx="93387">
                  <c:v>-9.6805810000000001</c:v>
                </c:pt>
                <c:pt idx="93388">
                  <c:v>-9.7272090000000002</c:v>
                </c:pt>
                <c:pt idx="93389">
                  <c:v>-9.7732700000000001</c:v>
                </c:pt>
                <c:pt idx="93390">
                  <c:v>-9.8190690000000007</c:v>
                </c:pt>
                <c:pt idx="93391">
                  <c:v>-9.8654600000000006</c:v>
                </c:pt>
                <c:pt idx="93392">
                  <c:v>-9.9118729999999999</c:v>
                </c:pt>
                <c:pt idx="93393">
                  <c:v>-9.9582049999999995</c:v>
                </c:pt>
                <c:pt idx="93394">
                  <c:v>-10.00421</c:v>
                </c:pt>
                <c:pt idx="93395">
                  <c:v>-10.048919999999999</c:v>
                </c:pt>
                <c:pt idx="93396">
                  <c:v>-10.09395</c:v>
                </c:pt>
                <c:pt idx="93397">
                  <c:v>-10.139659999999999</c:v>
                </c:pt>
                <c:pt idx="93398">
                  <c:v>-10.185029999999999</c:v>
                </c:pt>
                <c:pt idx="93399">
                  <c:v>-10.230840000000001</c:v>
                </c:pt>
                <c:pt idx="93400">
                  <c:v>-10.27661</c:v>
                </c:pt>
                <c:pt idx="93401">
                  <c:v>-10.32263</c:v>
                </c:pt>
                <c:pt idx="93402">
                  <c:v>-10.369120000000001</c:v>
                </c:pt>
                <c:pt idx="93403">
                  <c:v>-10.415380000000001</c:v>
                </c:pt>
                <c:pt idx="93404">
                  <c:v>-10.461860000000001</c:v>
                </c:pt>
                <c:pt idx="93405">
                  <c:v>-10.50863</c:v>
                </c:pt>
                <c:pt idx="93406">
                  <c:v>-10.554889999999999</c:v>
                </c:pt>
                <c:pt idx="93407">
                  <c:v>-10.60135</c:v>
                </c:pt>
                <c:pt idx="93408">
                  <c:v>-10.648109999999999</c:v>
                </c:pt>
                <c:pt idx="93409">
                  <c:v>-10.694920000000002</c:v>
                </c:pt>
                <c:pt idx="93410">
                  <c:v>-10.741579999999999</c:v>
                </c:pt>
                <c:pt idx="93411">
                  <c:v>-10.787750000000001</c:v>
                </c:pt>
                <c:pt idx="93412">
                  <c:v>-10.8345</c:v>
                </c:pt>
                <c:pt idx="93413">
                  <c:v>-10.880209999999998</c:v>
                </c:pt>
                <c:pt idx="93414">
                  <c:v>-10.926549999999999</c:v>
                </c:pt>
                <c:pt idx="93415">
                  <c:v>-10.972770000000001</c:v>
                </c:pt>
                <c:pt idx="93416">
                  <c:v>-11.019030000000001</c:v>
                </c:pt>
                <c:pt idx="93417">
                  <c:v>-11.064970000000001</c:v>
                </c:pt>
                <c:pt idx="93418">
                  <c:v>-11.111310000000001</c:v>
                </c:pt>
                <c:pt idx="93419">
                  <c:v>-11.157129999999999</c:v>
                </c:pt>
                <c:pt idx="93420">
                  <c:v>-11.203399999999998</c:v>
                </c:pt>
                <c:pt idx="93421">
                  <c:v>-11.249279999999999</c:v>
                </c:pt>
                <c:pt idx="93422">
                  <c:v>-11.29505</c:v>
                </c:pt>
                <c:pt idx="93423">
                  <c:v>-11.34093</c:v>
                </c:pt>
                <c:pt idx="93424">
                  <c:v>-11.386590000000002</c:v>
                </c:pt>
                <c:pt idx="93425">
                  <c:v>-11.432199999999998</c:v>
                </c:pt>
                <c:pt idx="93426">
                  <c:v>-11.47738</c:v>
                </c:pt>
                <c:pt idx="93427">
                  <c:v>-11.51994</c:v>
                </c:pt>
                <c:pt idx="93428">
                  <c:v>-11.562799999999999</c:v>
                </c:pt>
                <c:pt idx="93429">
                  <c:v>-11.606030000000001</c:v>
                </c:pt>
                <c:pt idx="93430">
                  <c:v>-11.648210000000001</c:v>
                </c:pt>
                <c:pt idx="93431">
                  <c:v>-11.691560000000001</c:v>
                </c:pt>
                <c:pt idx="93432">
                  <c:v>-11.73452</c:v>
                </c:pt>
                <c:pt idx="93433">
                  <c:v>-11.778839999999999</c:v>
                </c:pt>
                <c:pt idx="93434">
                  <c:v>-11.822900000000001</c:v>
                </c:pt>
                <c:pt idx="93435">
                  <c:v>-11.86947</c:v>
                </c:pt>
                <c:pt idx="93436">
                  <c:v>-11.912089999999999</c:v>
                </c:pt>
                <c:pt idx="93437">
                  <c:v>-11.953469999999999</c:v>
                </c:pt>
                <c:pt idx="93438">
                  <c:v>-11.996739999999999</c:v>
                </c:pt>
                <c:pt idx="93439">
                  <c:v>-12.0411</c:v>
                </c:pt>
                <c:pt idx="93440">
                  <c:v>-12.085100000000001</c:v>
                </c:pt>
                <c:pt idx="93441">
                  <c:v>-12.13069</c:v>
                </c:pt>
                <c:pt idx="93442">
                  <c:v>-12.175460000000001</c:v>
                </c:pt>
                <c:pt idx="93443">
                  <c:v>-12.2197</c:v>
                </c:pt>
                <c:pt idx="93444">
                  <c:v>-12.26402</c:v>
                </c:pt>
                <c:pt idx="93445">
                  <c:v>-12.308199999999999</c:v>
                </c:pt>
                <c:pt idx="93446">
                  <c:v>-12.35295</c:v>
                </c:pt>
                <c:pt idx="93447">
                  <c:v>-12.403040000000001</c:v>
                </c:pt>
                <c:pt idx="93448">
                  <c:v>-12.446269999999998</c:v>
                </c:pt>
                <c:pt idx="93449">
                  <c:v>-12.491380000000001</c:v>
                </c:pt>
                <c:pt idx="93450">
                  <c:v>-12.53703</c:v>
                </c:pt>
                <c:pt idx="93451">
                  <c:v>-12.582509999999999</c:v>
                </c:pt>
                <c:pt idx="93452">
                  <c:v>-12.628129999999999</c:v>
                </c:pt>
                <c:pt idx="93453">
                  <c:v>-12.67328</c:v>
                </c:pt>
                <c:pt idx="93454">
                  <c:v>-12.717750000000001</c:v>
                </c:pt>
                <c:pt idx="93455">
                  <c:v>-12.762929999999999</c:v>
                </c:pt>
                <c:pt idx="93456">
                  <c:v>-12.80683</c:v>
                </c:pt>
                <c:pt idx="93457">
                  <c:v>-12.8515</c:v>
                </c:pt>
                <c:pt idx="93458">
                  <c:v>-12.89715</c:v>
                </c:pt>
                <c:pt idx="93459">
                  <c:v>-12.942880000000001</c:v>
                </c:pt>
                <c:pt idx="93460">
                  <c:v>-12.988189999999999</c:v>
                </c:pt>
                <c:pt idx="93461">
                  <c:v>-13.034030000000001</c:v>
                </c:pt>
                <c:pt idx="93462">
                  <c:v>-13.079499999999999</c:v>
                </c:pt>
                <c:pt idx="93463">
                  <c:v>-13.12524</c:v>
                </c:pt>
                <c:pt idx="93464">
                  <c:v>-13.171569999999999</c:v>
                </c:pt>
                <c:pt idx="93465">
                  <c:v>-13.21763</c:v>
                </c:pt>
                <c:pt idx="93466">
                  <c:v>-13.263350000000001</c:v>
                </c:pt>
                <c:pt idx="93467">
                  <c:v>-13.309560000000001</c:v>
                </c:pt>
                <c:pt idx="93468">
                  <c:v>-13.355740000000001</c:v>
                </c:pt>
                <c:pt idx="93469">
                  <c:v>-13.401730000000001</c:v>
                </c:pt>
                <c:pt idx="93470">
                  <c:v>-13.447620000000001</c:v>
                </c:pt>
                <c:pt idx="93471">
                  <c:v>-13.493960000000001</c:v>
                </c:pt>
                <c:pt idx="93472">
                  <c:v>-13.540330000000001</c:v>
                </c:pt>
                <c:pt idx="93473">
                  <c:v>-13.586959999999999</c:v>
                </c:pt>
                <c:pt idx="93474">
                  <c:v>-13.632949999999999</c:v>
                </c:pt>
                <c:pt idx="93475">
                  <c:v>-13.677569999999999</c:v>
                </c:pt>
                <c:pt idx="93476">
                  <c:v>-13.72038</c:v>
                </c:pt>
                <c:pt idx="93477">
                  <c:v>-13.761799999999999</c:v>
                </c:pt>
                <c:pt idx="93478">
                  <c:v>-13.80542</c:v>
                </c:pt>
                <c:pt idx="93479">
                  <c:v>-13.849979999999999</c:v>
                </c:pt>
                <c:pt idx="93480">
                  <c:v>-13.89493</c:v>
                </c:pt>
                <c:pt idx="93481">
                  <c:v>-13.939959999999999</c:v>
                </c:pt>
                <c:pt idx="93482">
                  <c:v>-13.985440000000001</c:v>
                </c:pt>
                <c:pt idx="93483">
                  <c:v>-14.030069999999998</c:v>
                </c:pt>
                <c:pt idx="93484">
                  <c:v>-14.07527</c:v>
                </c:pt>
                <c:pt idx="93485">
                  <c:v>-14.120379999999999</c:v>
                </c:pt>
                <c:pt idx="93486">
                  <c:v>-14.16507</c:v>
                </c:pt>
                <c:pt idx="93487">
                  <c:v>-14.209020000000001</c:v>
                </c:pt>
                <c:pt idx="93488">
                  <c:v>-14.25282</c:v>
                </c:pt>
                <c:pt idx="93489">
                  <c:v>-14.297459999999999</c:v>
                </c:pt>
                <c:pt idx="93490">
                  <c:v>-14.3431</c:v>
                </c:pt>
                <c:pt idx="93491">
                  <c:v>-14.387840000000001</c:v>
                </c:pt>
                <c:pt idx="93492">
                  <c:v>-14.43197</c:v>
                </c:pt>
                <c:pt idx="93493">
                  <c:v>-14.477580000000001</c:v>
                </c:pt>
                <c:pt idx="93494">
                  <c:v>-14.522399999999999</c:v>
                </c:pt>
                <c:pt idx="93495">
                  <c:v>-14.565850000000001</c:v>
                </c:pt>
                <c:pt idx="93496">
                  <c:v>-14.61056</c:v>
                </c:pt>
                <c:pt idx="93497">
                  <c:v>-14.65437</c:v>
                </c:pt>
                <c:pt idx="93498">
                  <c:v>-14.70026</c:v>
                </c:pt>
                <c:pt idx="93499">
                  <c:v>-14.74508</c:v>
                </c:pt>
                <c:pt idx="93500">
                  <c:v>-14.79072</c:v>
                </c:pt>
                <c:pt idx="93501">
                  <c:v>-14.837199999999999</c:v>
                </c:pt>
                <c:pt idx="93502">
                  <c:v>-14.88231</c:v>
                </c:pt>
                <c:pt idx="93503">
                  <c:v>-14.927299999999999</c:v>
                </c:pt>
                <c:pt idx="93504">
                  <c:v>-14.97174</c:v>
                </c:pt>
                <c:pt idx="93505">
                  <c:v>-15.01646</c:v>
                </c:pt>
                <c:pt idx="93506">
                  <c:v>-15.06176</c:v>
                </c:pt>
                <c:pt idx="93507">
                  <c:v>-15.1075</c:v>
                </c:pt>
                <c:pt idx="93508">
                  <c:v>-15.1518</c:v>
                </c:pt>
                <c:pt idx="93509">
                  <c:v>-15.197970000000002</c:v>
                </c:pt>
                <c:pt idx="93510">
                  <c:v>-15.243390000000002</c:v>
                </c:pt>
                <c:pt idx="93511">
                  <c:v>-15.288900000000002</c:v>
                </c:pt>
                <c:pt idx="93512">
                  <c:v>-15.33469</c:v>
                </c:pt>
                <c:pt idx="93513">
                  <c:v>-15.380529999999998</c:v>
                </c:pt>
                <c:pt idx="93514">
                  <c:v>-15.42586</c:v>
                </c:pt>
                <c:pt idx="93515">
                  <c:v>-15.47156</c:v>
                </c:pt>
                <c:pt idx="93516">
                  <c:v>-15.517319999999998</c:v>
                </c:pt>
                <c:pt idx="93517">
                  <c:v>-15.56335</c:v>
                </c:pt>
                <c:pt idx="93518">
                  <c:v>-15.60951</c:v>
                </c:pt>
                <c:pt idx="93519">
                  <c:v>-15.655900000000001</c:v>
                </c:pt>
                <c:pt idx="93520">
                  <c:v>-15.701590000000001</c:v>
                </c:pt>
                <c:pt idx="93521">
                  <c:v>-15.74783</c:v>
                </c:pt>
                <c:pt idx="93522">
                  <c:v>-15.794090000000001</c:v>
                </c:pt>
                <c:pt idx="93523">
                  <c:v>-15.840490000000001</c:v>
                </c:pt>
                <c:pt idx="93524">
                  <c:v>-15.886089999999999</c:v>
                </c:pt>
                <c:pt idx="93525">
                  <c:v>-15.931930000000001</c:v>
                </c:pt>
                <c:pt idx="93526">
                  <c:v>-15.977829999999999</c:v>
                </c:pt>
                <c:pt idx="93527">
                  <c:v>-16.02355</c:v>
                </c:pt>
                <c:pt idx="93528">
                  <c:v>-16.068530000000003</c:v>
                </c:pt>
                <c:pt idx="93529">
                  <c:v>-16.1145</c:v>
                </c:pt>
                <c:pt idx="93530">
                  <c:v>-16.160270000000001</c:v>
                </c:pt>
                <c:pt idx="93531">
                  <c:v>-16.205539999999999</c:v>
                </c:pt>
                <c:pt idx="93532">
                  <c:v>-16.250830000000001</c:v>
                </c:pt>
                <c:pt idx="93533">
                  <c:v>-16.29731</c:v>
                </c:pt>
                <c:pt idx="93534">
                  <c:v>-16.342279999999999</c:v>
                </c:pt>
                <c:pt idx="93535">
                  <c:v>-16.387899999999998</c:v>
                </c:pt>
                <c:pt idx="93536">
                  <c:v>-16.432700000000001</c:v>
                </c:pt>
                <c:pt idx="93537">
                  <c:v>-16.478400000000001</c:v>
                </c:pt>
                <c:pt idx="93538">
                  <c:v>-16.524180000000001</c:v>
                </c:pt>
                <c:pt idx="93539">
                  <c:v>-16.56962</c:v>
                </c:pt>
                <c:pt idx="93540">
                  <c:v>-16.614889999999999</c:v>
                </c:pt>
                <c:pt idx="93541">
                  <c:v>-16.659870000000002</c:v>
                </c:pt>
                <c:pt idx="93542">
                  <c:v>-16.70487</c:v>
                </c:pt>
                <c:pt idx="93543">
                  <c:v>-16.766469999999998</c:v>
                </c:pt>
                <c:pt idx="93544">
                  <c:v>-16.80838</c:v>
                </c:pt>
                <c:pt idx="93545">
                  <c:v>-16.851610000000001</c:v>
                </c:pt>
                <c:pt idx="93546">
                  <c:v>-16.894640000000003</c:v>
                </c:pt>
                <c:pt idx="93547">
                  <c:v>-16.93769</c:v>
                </c:pt>
                <c:pt idx="93548">
                  <c:v>-16.98049</c:v>
                </c:pt>
                <c:pt idx="93549">
                  <c:v>-17.024570000000001</c:v>
                </c:pt>
                <c:pt idx="93550">
                  <c:v>-17.067869999999999</c:v>
                </c:pt>
                <c:pt idx="93551">
                  <c:v>-17.11139</c:v>
                </c:pt>
                <c:pt idx="93552">
                  <c:v>-17.15474</c:v>
                </c:pt>
                <c:pt idx="93553">
                  <c:v>-17.198319999999999</c:v>
                </c:pt>
                <c:pt idx="93554">
                  <c:v>-17.24295</c:v>
                </c:pt>
                <c:pt idx="93555">
                  <c:v>-17.2865</c:v>
                </c:pt>
                <c:pt idx="93556">
                  <c:v>-17.330730000000003</c:v>
                </c:pt>
                <c:pt idx="93557">
                  <c:v>-17.374670000000002</c:v>
                </c:pt>
                <c:pt idx="93558">
                  <c:v>-17.418089999999999</c:v>
                </c:pt>
                <c:pt idx="93559">
                  <c:v>-17.460789999999999</c:v>
                </c:pt>
                <c:pt idx="93560">
                  <c:v>-17.503720000000001</c:v>
                </c:pt>
                <c:pt idx="93561">
                  <c:v>-17.547080000000001</c:v>
                </c:pt>
                <c:pt idx="93562">
                  <c:v>-17.59158</c:v>
                </c:pt>
                <c:pt idx="93563">
                  <c:v>-17.636389999999999</c:v>
                </c:pt>
                <c:pt idx="93564">
                  <c:v>-17.68056</c:v>
                </c:pt>
                <c:pt idx="93565">
                  <c:v>-17.725660000000001</c:v>
                </c:pt>
                <c:pt idx="93566">
                  <c:v>-17.770659999999999</c:v>
                </c:pt>
                <c:pt idx="93567">
                  <c:v>-17.81514</c:v>
                </c:pt>
                <c:pt idx="93568">
                  <c:v>-17.8597</c:v>
                </c:pt>
                <c:pt idx="93569">
                  <c:v>-17.90438</c:v>
                </c:pt>
                <c:pt idx="93570">
                  <c:v>-17.948969999999999</c:v>
                </c:pt>
                <c:pt idx="93571">
                  <c:v>-17.993690000000001</c:v>
                </c:pt>
                <c:pt idx="93572">
                  <c:v>-18.037769999999998</c:v>
                </c:pt>
                <c:pt idx="93573">
                  <c:v>-18.081659999999999</c:v>
                </c:pt>
                <c:pt idx="93574">
                  <c:v>-18.126380000000001</c:v>
                </c:pt>
                <c:pt idx="93575">
                  <c:v>-18.170729999999999</c:v>
                </c:pt>
                <c:pt idx="93576">
                  <c:v>-18.215410000000002</c:v>
                </c:pt>
                <c:pt idx="93577">
                  <c:v>-18.260069999999999</c:v>
                </c:pt>
                <c:pt idx="93578">
                  <c:v>-18.305130000000002</c:v>
                </c:pt>
                <c:pt idx="93579">
                  <c:v>-18.349420000000002</c:v>
                </c:pt>
                <c:pt idx="93580">
                  <c:v>-18.39387</c:v>
                </c:pt>
                <c:pt idx="93581">
                  <c:v>-18.438749999999999</c:v>
                </c:pt>
                <c:pt idx="93582">
                  <c:v>-18.483750000000001</c:v>
                </c:pt>
                <c:pt idx="93583">
                  <c:v>-18.528759999999998</c:v>
                </c:pt>
                <c:pt idx="93584">
                  <c:v>-18.573840000000001</c:v>
                </c:pt>
                <c:pt idx="93585">
                  <c:v>-18.618960000000001</c:v>
                </c:pt>
                <c:pt idx="93586">
                  <c:v>-18.663920000000001</c:v>
                </c:pt>
                <c:pt idx="93587">
                  <c:v>-18.708449999999999</c:v>
                </c:pt>
                <c:pt idx="93588">
                  <c:v>-18.75365</c:v>
                </c:pt>
                <c:pt idx="93589">
                  <c:v>-18.798569999999998</c:v>
                </c:pt>
                <c:pt idx="93590">
                  <c:v>-18.843820000000001</c:v>
                </c:pt>
                <c:pt idx="93591">
                  <c:v>-18.888640000000002</c:v>
                </c:pt>
                <c:pt idx="93592">
                  <c:v>-18.93393</c:v>
                </c:pt>
                <c:pt idx="93593">
                  <c:v>-18.978950000000001</c:v>
                </c:pt>
                <c:pt idx="93594">
                  <c:v>-19.02431</c:v>
                </c:pt>
                <c:pt idx="93595">
                  <c:v>-19.06944</c:v>
                </c:pt>
                <c:pt idx="93596">
                  <c:v>-19.114450000000001</c:v>
                </c:pt>
                <c:pt idx="93597">
                  <c:v>-19.159330000000001</c:v>
                </c:pt>
                <c:pt idx="93598">
                  <c:v>-19.204460000000001</c:v>
                </c:pt>
                <c:pt idx="93599">
                  <c:v>-19.248989999999999</c:v>
                </c:pt>
                <c:pt idx="93600">
                  <c:v>-19.292490000000001</c:v>
                </c:pt>
                <c:pt idx="93601">
                  <c:v>-19.336500000000001</c:v>
                </c:pt>
                <c:pt idx="93602">
                  <c:v>-19.379619999999999</c:v>
                </c:pt>
                <c:pt idx="93603">
                  <c:v>-19.422729999999998</c:v>
                </c:pt>
                <c:pt idx="93604">
                  <c:v>-19.46687</c:v>
                </c:pt>
                <c:pt idx="93605">
                  <c:v>-19.511469999999999</c:v>
                </c:pt>
                <c:pt idx="93606">
                  <c:v>-19.55613</c:v>
                </c:pt>
                <c:pt idx="93607">
                  <c:v>-19.600660000000001</c:v>
                </c:pt>
                <c:pt idx="93608">
                  <c:v>-19.644669999999998</c:v>
                </c:pt>
                <c:pt idx="93609">
                  <c:v>-19.689260000000001</c:v>
                </c:pt>
                <c:pt idx="93610">
                  <c:v>-19.73366</c:v>
                </c:pt>
                <c:pt idx="93611">
                  <c:v>-19.77872</c:v>
                </c:pt>
                <c:pt idx="93612">
                  <c:v>-19.82319</c:v>
                </c:pt>
                <c:pt idx="93613">
                  <c:v>-19.86806</c:v>
                </c:pt>
                <c:pt idx="93614">
                  <c:v>-19.9131</c:v>
                </c:pt>
                <c:pt idx="93615">
                  <c:v>-19.957709999999999</c:v>
                </c:pt>
                <c:pt idx="93616">
                  <c:v>-20.001959999999997</c:v>
                </c:pt>
                <c:pt idx="93617">
                  <c:v>-20.046870000000002</c:v>
                </c:pt>
                <c:pt idx="93618">
                  <c:v>-20.091660000000001</c:v>
                </c:pt>
                <c:pt idx="93619">
                  <c:v>-20.136800000000001</c:v>
                </c:pt>
                <c:pt idx="93620">
                  <c:v>-20.181989999999999</c:v>
                </c:pt>
                <c:pt idx="93621">
                  <c:v>-20.224930000000001</c:v>
                </c:pt>
                <c:pt idx="93622">
                  <c:v>-20.2697</c:v>
                </c:pt>
                <c:pt idx="93623">
                  <c:v>-20.314480000000003</c:v>
                </c:pt>
                <c:pt idx="93624">
                  <c:v>-20.359120000000001</c:v>
                </c:pt>
                <c:pt idx="93625">
                  <c:v>-20.403690000000001</c:v>
                </c:pt>
                <c:pt idx="93626">
                  <c:v>-20.448219999999999</c:v>
                </c:pt>
                <c:pt idx="93627">
                  <c:v>-20.493760000000002</c:v>
                </c:pt>
                <c:pt idx="93628">
                  <c:v>-20.538630000000001</c:v>
                </c:pt>
                <c:pt idx="93629">
                  <c:v>-20.583500000000001</c:v>
                </c:pt>
                <c:pt idx="93630">
                  <c:v>-20.628120000000003</c:v>
                </c:pt>
                <c:pt idx="93631">
                  <c:v>-20.672940000000001</c:v>
                </c:pt>
                <c:pt idx="93632">
                  <c:v>-20.7178</c:v>
                </c:pt>
                <c:pt idx="93633">
                  <c:v>-20.762420000000002</c:v>
                </c:pt>
                <c:pt idx="93634">
                  <c:v>-20.806900000000002</c:v>
                </c:pt>
                <c:pt idx="93635">
                  <c:v>-20.851350000000004</c:v>
                </c:pt>
                <c:pt idx="93636">
                  <c:v>-20.896329999999999</c:v>
                </c:pt>
                <c:pt idx="93637">
                  <c:v>-20.940460000000002</c:v>
                </c:pt>
                <c:pt idx="93638">
                  <c:v>-20.98526</c:v>
                </c:pt>
                <c:pt idx="93639">
                  <c:v>-21.02946</c:v>
                </c:pt>
                <c:pt idx="93640">
                  <c:v>-21.074259999999999</c:v>
                </c:pt>
                <c:pt idx="93641">
                  <c:v>-21.11919</c:v>
                </c:pt>
                <c:pt idx="93642">
                  <c:v>-21.164020000000001</c:v>
                </c:pt>
                <c:pt idx="93643">
                  <c:v>-21.208159999999999</c:v>
                </c:pt>
                <c:pt idx="93644">
                  <c:v>-21.253399999999999</c:v>
                </c:pt>
                <c:pt idx="93645">
                  <c:v>-21.298020000000001</c:v>
                </c:pt>
                <c:pt idx="93646">
                  <c:v>-21.342680000000001</c:v>
                </c:pt>
                <c:pt idx="93647">
                  <c:v>-21.387990000000002</c:v>
                </c:pt>
                <c:pt idx="93648">
                  <c:v>-21.432590000000001</c:v>
                </c:pt>
                <c:pt idx="93649">
                  <c:v>-21.47701</c:v>
                </c:pt>
                <c:pt idx="93650">
                  <c:v>-21.522079999999999</c:v>
                </c:pt>
                <c:pt idx="93651">
                  <c:v>-21.566839999999999</c:v>
                </c:pt>
                <c:pt idx="93652">
                  <c:v>-21.610809999999997</c:v>
                </c:pt>
                <c:pt idx="93653">
                  <c:v>-21.656119999999998</c:v>
                </c:pt>
                <c:pt idx="93654">
                  <c:v>-21.70102</c:v>
                </c:pt>
                <c:pt idx="93655">
                  <c:v>-21.743160000000003</c:v>
                </c:pt>
                <c:pt idx="93656">
                  <c:v>-21.782579999999999</c:v>
                </c:pt>
                <c:pt idx="93657">
                  <c:v>-21.821060000000003</c:v>
                </c:pt>
                <c:pt idx="93658">
                  <c:v>-21.859839999999998</c:v>
                </c:pt>
                <c:pt idx="93659">
                  <c:v>-21.900529999999996</c:v>
                </c:pt>
                <c:pt idx="93660">
                  <c:v>-21.942059999999998</c:v>
                </c:pt>
                <c:pt idx="93661">
                  <c:v>-21.98292</c:v>
                </c:pt>
                <c:pt idx="93662">
                  <c:v>-22.02477</c:v>
                </c:pt>
                <c:pt idx="93663">
                  <c:v>-22.066110000000002</c:v>
                </c:pt>
                <c:pt idx="93664">
                  <c:v>-22.108229999999999</c:v>
                </c:pt>
                <c:pt idx="93665">
                  <c:v>-22.150059999999996</c:v>
                </c:pt>
                <c:pt idx="93666">
                  <c:v>-22.192399999999999</c:v>
                </c:pt>
                <c:pt idx="93667">
                  <c:v>-22.234750000000002</c:v>
                </c:pt>
                <c:pt idx="93668">
                  <c:v>-22.277450000000002</c:v>
                </c:pt>
                <c:pt idx="93669">
                  <c:v>-22.32047</c:v>
                </c:pt>
                <c:pt idx="93670">
                  <c:v>-22.364069999999998</c:v>
                </c:pt>
                <c:pt idx="93671">
                  <c:v>-22.406890000000001</c:v>
                </c:pt>
                <c:pt idx="93672">
                  <c:v>-22.450530000000001</c:v>
                </c:pt>
                <c:pt idx="93673">
                  <c:v>-22.4938</c:v>
                </c:pt>
                <c:pt idx="93674">
                  <c:v>-22.537680000000002</c:v>
                </c:pt>
                <c:pt idx="93675">
                  <c:v>-22.581659999999999</c:v>
                </c:pt>
                <c:pt idx="93676">
                  <c:v>-22.625630000000001</c:v>
                </c:pt>
                <c:pt idx="93677">
                  <c:v>-22.668879999999998</c:v>
                </c:pt>
                <c:pt idx="93678">
                  <c:v>-22.712859999999999</c:v>
                </c:pt>
                <c:pt idx="93679">
                  <c:v>-22.756930000000001</c:v>
                </c:pt>
                <c:pt idx="93680">
                  <c:v>-22.800259999999998</c:v>
                </c:pt>
                <c:pt idx="93681">
                  <c:v>-22.843270000000004</c:v>
                </c:pt>
                <c:pt idx="93682">
                  <c:v>-22.885339999999999</c:v>
                </c:pt>
                <c:pt idx="93683">
                  <c:v>-22.928540000000002</c:v>
                </c:pt>
                <c:pt idx="93684">
                  <c:v>-22.97184</c:v>
                </c:pt>
                <c:pt idx="93685">
                  <c:v>-23.015430000000002</c:v>
                </c:pt>
                <c:pt idx="93686">
                  <c:v>-23.05883</c:v>
                </c:pt>
                <c:pt idx="93687">
                  <c:v>-23.102879999999999</c:v>
                </c:pt>
                <c:pt idx="93688">
                  <c:v>-23.146369999999997</c:v>
                </c:pt>
                <c:pt idx="93689">
                  <c:v>-23.190480000000001</c:v>
                </c:pt>
                <c:pt idx="93690">
                  <c:v>-23.23516</c:v>
                </c:pt>
                <c:pt idx="93691">
                  <c:v>-23.279169999999997</c:v>
                </c:pt>
                <c:pt idx="93692">
                  <c:v>-23.323309999999999</c:v>
                </c:pt>
                <c:pt idx="93693">
                  <c:v>-23.366240000000001</c:v>
                </c:pt>
                <c:pt idx="93694">
                  <c:v>-23.408920000000002</c:v>
                </c:pt>
                <c:pt idx="93695">
                  <c:v>-23.449149999999999</c:v>
                </c:pt>
                <c:pt idx="93696">
                  <c:v>-23.487189999999998</c:v>
                </c:pt>
                <c:pt idx="93697">
                  <c:v>-23.528199999999998</c:v>
                </c:pt>
                <c:pt idx="93698">
                  <c:v>-23.568840000000002</c:v>
                </c:pt>
                <c:pt idx="93699">
                  <c:v>-23.61157</c:v>
                </c:pt>
                <c:pt idx="93700">
                  <c:v>-23.655499999999996</c:v>
                </c:pt>
                <c:pt idx="93701">
                  <c:v>-23.698769999999996</c:v>
                </c:pt>
                <c:pt idx="93702">
                  <c:v>-23.74241</c:v>
                </c:pt>
                <c:pt idx="93703">
                  <c:v>-23.7864</c:v>
                </c:pt>
                <c:pt idx="93704">
                  <c:v>-23.830390000000001</c:v>
                </c:pt>
                <c:pt idx="93705">
                  <c:v>-23.87265</c:v>
                </c:pt>
                <c:pt idx="93706">
                  <c:v>-23.916129999999999</c:v>
                </c:pt>
                <c:pt idx="93707">
                  <c:v>-23.959519999999998</c:v>
                </c:pt>
                <c:pt idx="93708">
                  <c:v>-24.003720000000001</c:v>
                </c:pt>
                <c:pt idx="93709">
                  <c:v>-24.047979999999999</c:v>
                </c:pt>
                <c:pt idx="93710">
                  <c:v>-24.09215</c:v>
                </c:pt>
                <c:pt idx="93711">
                  <c:v>-24.136320000000001</c:v>
                </c:pt>
                <c:pt idx="93712">
                  <c:v>-24.180209999999999</c:v>
                </c:pt>
                <c:pt idx="93713">
                  <c:v>-24.223469999999999</c:v>
                </c:pt>
                <c:pt idx="93714">
                  <c:v>-24.268070000000002</c:v>
                </c:pt>
                <c:pt idx="93715">
                  <c:v>-24.312010000000001</c:v>
                </c:pt>
                <c:pt idx="93716">
                  <c:v>-24.355969999999999</c:v>
                </c:pt>
                <c:pt idx="93717">
                  <c:v>-24.399839999999998</c:v>
                </c:pt>
                <c:pt idx="93718">
                  <c:v>-24.442509999999999</c:v>
                </c:pt>
                <c:pt idx="93719">
                  <c:v>-24.486180000000001</c:v>
                </c:pt>
                <c:pt idx="93720">
                  <c:v>-24.530379999999997</c:v>
                </c:pt>
                <c:pt idx="93721">
                  <c:v>-24.573870000000003</c:v>
                </c:pt>
                <c:pt idx="93722">
                  <c:v>-24.617599999999999</c:v>
                </c:pt>
                <c:pt idx="93723">
                  <c:v>-24.661749999999998</c:v>
                </c:pt>
                <c:pt idx="93724">
                  <c:v>-24.706150000000001</c:v>
                </c:pt>
                <c:pt idx="93725">
                  <c:v>-24.74878</c:v>
                </c:pt>
                <c:pt idx="93726">
                  <c:v>-24.791910000000001</c:v>
                </c:pt>
                <c:pt idx="93727">
                  <c:v>-24.83606</c:v>
                </c:pt>
                <c:pt idx="93728">
                  <c:v>-24.879709999999999</c:v>
                </c:pt>
                <c:pt idx="93729">
                  <c:v>-24.924240000000001</c:v>
                </c:pt>
                <c:pt idx="93730">
                  <c:v>-24.967600000000001</c:v>
                </c:pt>
                <c:pt idx="93731">
                  <c:v>-25.01144</c:v>
                </c:pt>
                <c:pt idx="93732">
                  <c:v>-25.054569999999998</c:v>
                </c:pt>
                <c:pt idx="93733">
                  <c:v>-25.099239999999998</c:v>
                </c:pt>
                <c:pt idx="93734">
                  <c:v>-25.142150000000001</c:v>
                </c:pt>
                <c:pt idx="93735">
                  <c:v>-25.185700000000001</c:v>
                </c:pt>
                <c:pt idx="93736">
                  <c:v>-25.229590000000002</c:v>
                </c:pt>
                <c:pt idx="93737">
                  <c:v>-25.273210000000002</c:v>
                </c:pt>
                <c:pt idx="93738">
                  <c:v>-25.316939999999999</c:v>
                </c:pt>
                <c:pt idx="93739">
                  <c:v>-25.361180000000001</c:v>
                </c:pt>
                <c:pt idx="93740">
                  <c:v>-25.40476</c:v>
                </c:pt>
                <c:pt idx="93741">
                  <c:v>-25.448170000000001</c:v>
                </c:pt>
                <c:pt idx="93742">
                  <c:v>-25.49213</c:v>
                </c:pt>
                <c:pt idx="93743">
                  <c:v>-25.536300000000001</c:v>
                </c:pt>
                <c:pt idx="93744">
                  <c:v>-25.579339999999998</c:v>
                </c:pt>
                <c:pt idx="93745">
                  <c:v>-25.623239999999999</c:v>
                </c:pt>
                <c:pt idx="93746">
                  <c:v>-25.667520000000003</c:v>
                </c:pt>
                <c:pt idx="93747">
                  <c:v>-25.711040000000001</c:v>
                </c:pt>
                <c:pt idx="93748">
                  <c:v>-25.754909999999999</c:v>
                </c:pt>
                <c:pt idx="93749">
                  <c:v>-25.798969999999997</c:v>
                </c:pt>
                <c:pt idx="93750">
                  <c:v>-25.841949999999997</c:v>
                </c:pt>
                <c:pt idx="93751">
                  <c:v>-25.884719999999998</c:v>
                </c:pt>
                <c:pt idx="93752">
                  <c:v>-25.928079999999998</c:v>
                </c:pt>
                <c:pt idx="93753">
                  <c:v>-25.969769999999997</c:v>
                </c:pt>
                <c:pt idx="93754">
                  <c:v>-26.012080000000001</c:v>
                </c:pt>
                <c:pt idx="93755">
                  <c:v>-26.056170000000002</c:v>
                </c:pt>
                <c:pt idx="93756">
                  <c:v>-26.098990000000001</c:v>
                </c:pt>
                <c:pt idx="93757">
                  <c:v>-26.14283</c:v>
                </c:pt>
                <c:pt idx="93758">
                  <c:v>-26.186450000000001</c:v>
                </c:pt>
                <c:pt idx="93759">
                  <c:v>-26.229659999999999</c:v>
                </c:pt>
                <c:pt idx="93760">
                  <c:v>-26.272540000000003</c:v>
                </c:pt>
                <c:pt idx="93761">
                  <c:v>-26.316389999999998</c:v>
                </c:pt>
                <c:pt idx="93762">
                  <c:v>-26.359970000000001</c:v>
                </c:pt>
                <c:pt idx="93763">
                  <c:v>-26.402850000000001</c:v>
                </c:pt>
                <c:pt idx="93764">
                  <c:v>-26.445489999999999</c:v>
                </c:pt>
                <c:pt idx="93765">
                  <c:v>-26.4892</c:v>
                </c:pt>
                <c:pt idx="93766">
                  <c:v>-26.532170000000001</c:v>
                </c:pt>
                <c:pt idx="93767">
                  <c:v>-26.575319999999998</c:v>
                </c:pt>
                <c:pt idx="93768">
                  <c:v>-26.618980000000001</c:v>
                </c:pt>
                <c:pt idx="93769">
                  <c:v>-26.661700000000003</c:v>
                </c:pt>
                <c:pt idx="93770">
                  <c:v>-26.705030000000001</c:v>
                </c:pt>
                <c:pt idx="93771">
                  <c:v>-26.74859</c:v>
                </c:pt>
                <c:pt idx="93772">
                  <c:v>-26.792169999999999</c:v>
                </c:pt>
                <c:pt idx="93773">
                  <c:v>-26.835319999999999</c:v>
                </c:pt>
                <c:pt idx="93774">
                  <c:v>-26.879110000000001</c:v>
                </c:pt>
                <c:pt idx="93775">
                  <c:v>-26.922969999999999</c:v>
                </c:pt>
                <c:pt idx="93776">
                  <c:v>-26.965769999999999</c:v>
                </c:pt>
                <c:pt idx="93777">
                  <c:v>-27.008890000000001</c:v>
                </c:pt>
                <c:pt idx="93778">
                  <c:v>-27.052209999999999</c:v>
                </c:pt>
                <c:pt idx="93779">
                  <c:v>-27.094909999999999</c:v>
                </c:pt>
                <c:pt idx="93780">
                  <c:v>-27.136670000000002</c:v>
                </c:pt>
                <c:pt idx="93781">
                  <c:v>-27.179950000000002</c:v>
                </c:pt>
                <c:pt idx="93782">
                  <c:v>-27.223269999999999</c:v>
                </c:pt>
                <c:pt idx="93783">
                  <c:v>-27.266910000000003</c:v>
                </c:pt>
                <c:pt idx="93784">
                  <c:v>-27.309920000000002</c:v>
                </c:pt>
                <c:pt idx="93785">
                  <c:v>-27.353439999999999</c:v>
                </c:pt>
                <c:pt idx="93786">
                  <c:v>-27.39601</c:v>
                </c:pt>
                <c:pt idx="93787">
                  <c:v>-27.437860000000001</c:v>
                </c:pt>
                <c:pt idx="93788">
                  <c:v>-27.479599999999998</c:v>
                </c:pt>
                <c:pt idx="93789">
                  <c:v>-27.521140000000003</c:v>
                </c:pt>
                <c:pt idx="93790">
                  <c:v>-27.562519999999999</c:v>
                </c:pt>
                <c:pt idx="93791">
                  <c:v>-27.605550000000001</c:v>
                </c:pt>
                <c:pt idx="93792">
                  <c:v>-27.648030000000002</c:v>
                </c:pt>
                <c:pt idx="93793">
                  <c:v>-27.690920000000002</c:v>
                </c:pt>
                <c:pt idx="93794">
                  <c:v>-27.732899999999997</c:v>
                </c:pt>
                <c:pt idx="93795">
                  <c:v>-27.779579999999999</c:v>
                </c:pt>
                <c:pt idx="93796">
                  <c:v>-27.816290000000002</c:v>
                </c:pt>
                <c:pt idx="93797">
                  <c:v>-27.859829999999999</c:v>
                </c:pt>
                <c:pt idx="93798">
                  <c:v>-27.889669999999999</c:v>
                </c:pt>
                <c:pt idx="93799">
                  <c:v>-27.92841</c:v>
                </c:pt>
                <c:pt idx="93800">
                  <c:v>-27.969369999999998</c:v>
                </c:pt>
                <c:pt idx="93801">
                  <c:v>-28.010920000000002</c:v>
                </c:pt>
                <c:pt idx="93802">
                  <c:v>-28.051849999999998</c:v>
                </c:pt>
                <c:pt idx="93803">
                  <c:v>-28.092350000000003</c:v>
                </c:pt>
                <c:pt idx="93804">
                  <c:v>-28.133979999999998</c:v>
                </c:pt>
                <c:pt idx="93805">
                  <c:v>-28.175409999999999</c:v>
                </c:pt>
                <c:pt idx="93806">
                  <c:v>-28.216250000000002</c:v>
                </c:pt>
                <c:pt idx="93807">
                  <c:v>-28.257850000000001</c:v>
                </c:pt>
                <c:pt idx="93808">
                  <c:v>-28.299099999999999</c:v>
                </c:pt>
                <c:pt idx="93809">
                  <c:v>-28.339150000000004</c:v>
                </c:pt>
                <c:pt idx="93810">
                  <c:v>-28.37961</c:v>
                </c:pt>
                <c:pt idx="93811">
                  <c:v>-28.421400000000002</c:v>
                </c:pt>
                <c:pt idx="93812">
                  <c:v>-28.46238</c:v>
                </c:pt>
                <c:pt idx="93813">
                  <c:v>-28.489350000000002</c:v>
                </c:pt>
                <c:pt idx="93814">
                  <c:v>-28.518819999999998</c:v>
                </c:pt>
                <c:pt idx="93815">
                  <c:v>-28.553359999999998</c:v>
                </c:pt>
                <c:pt idx="93816">
                  <c:v>-28.588979999999999</c:v>
                </c:pt>
                <c:pt idx="93817">
                  <c:v>-28.623630000000002</c:v>
                </c:pt>
                <c:pt idx="93818">
                  <c:v>-28.66122</c:v>
                </c:pt>
                <c:pt idx="93819">
                  <c:v>-28.700230000000001</c:v>
                </c:pt>
                <c:pt idx="93820">
                  <c:v>-28.740139999999997</c:v>
                </c:pt>
                <c:pt idx="93821">
                  <c:v>-28.779319999999998</c:v>
                </c:pt>
                <c:pt idx="93822">
                  <c:v>-28.820160000000001</c:v>
                </c:pt>
                <c:pt idx="93823">
                  <c:v>-28.860749999999999</c:v>
                </c:pt>
                <c:pt idx="93824">
                  <c:v>-28.902059999999999</c:v>
                </c:pt>
                <c:pt idx="93825">
                  <c:v>-28.943469999999998</c:v>
                </c:pt>
                <c:pt idx="93826">
                  <c:v>-28.983720000000002</c:v>
                </c:pt>
                <c:pt idx="93827">
                  <c:v>-29.025310000000001</c:v>
                </c:pt>
                <c:pt idx="93828">
                  <c:v>-29.06673</c:v>
                </c:pt>
                <c:pt idx="93829">
                  <c:v>-29.108730000000001</c:v>
                </c:pt>
                <c:pt idx="93830">
                  <c:v>-29.15006</c:v>
                </c:pt>
                <c:pt idx="93831">
                  <c:v>-29.191459999999999</c:v>
                </c:pt>
                <c:pt idx="93832">
                  <c:v>-29.232960000000002</c:v>
                </c:pt>
                <c:pt idx="93833">
                  <c:v>-29.274059999999999</c:v>
                </c:pt>
                <c:pt idx="93834">
                  <c:v>-29.31521</c:v>
                </c:pt>
                <c:pt idx="93835">
                  <c:v>-29.356429999999996</c:v>
                </c:pt>
                <c:pt idx="93836">
                  <c:v>-29.397690000000001</c:v>
                </c:pt>
                <c:pt idx="93837">
                  <c:v>-29.438929999999999</c:v>
                </c:pt>
                <c:pt idx="93838">
                  <c:v>-29.480029999999999</c:v>
                </c:pt>
                <c:pt idx="93839">
                  <c:v>-29.521060000000002</c:v>
                </c:pt>
                <c:pt idx="93840">
                  <c:v>-29.562179999999998</c:v>
                </c:pt>
                <c:pt idx="93841">
                  <c:v>-29.603679999999997</c:v>
                </c:pt>
                <c:pt idx="93842">
                  <c:v>-29.64433</c:v>
                </c:pt>
                <c:pt idx="93843">
                  <c:v>-29.685540000000003</c:v>
                </c:pt>
                <c:pt idx="93844">
                  <c:v>-29.726959999999998</c:v>
                </c:pt>
                <c:pt idx="93845">
                  <c:v>-29.767499999999998</c:v>
                </c:pt>
                <c:pt idx="93846">
                  <c:v>-29.807670000000002</c:v>
                </c:pt>
                <c:pt idx="93847">
                  <c:v>-29.848230000000001</c:v>
                </c:pt>
                <c:pt idx="93848">
                  <c:v>-29.889039999999998</c:v>
                </c:pt>
                <c:pt idx="93849">
                  <c:v>-29.930050000000001</c:v>
                </c:pt>
                <c:pt idx="93850">
                  <c:v>-29.971220000000002</c:v>
                </c:pt>
                <c:pt idx="93851">
                  <c:v>-30.012229999999999</c:v>
                </c:pt>
                <c:pt idx="93852">
                  <c:v>-30.053319999999999</c:v>
                </c:pt>
                <c:pt idx="93853">
                  <c:v>-30.093619999999998</c:v>
                </c:pt>
                <c:pt idx="93854">
                  <c:v>-30.134660000000004</c:v>
                </c:pt>
                <c:pt idx="93855">
                  <c:v>-30.175130000000003</c:v>
                </c:pt>
                <c:pt idx="93856">
                  <c:v>-30.21613</c:v>
                </c:pt>
                <c:pt idx="93857">
                  <c:v>-30.256869999999999</c:v>
                </c:pt>
                <c:pt idx="93858">
                  <c:v>-30.297939999999997</c:v>
                </c:pt>
                <c:pt idx="93859">
                  <c:v>-30.339100000000002</c:v>
                </c:pt>
                <c:pt idx="93860">
                  <c:v>-30.380280000000003</c:v>
                </c:pt>
                <c:pt idx="93861">
                  <c:v>-30.421420000000001</c:v>
                </c:pt>
                <c:pt idx="93862">
                  <c:v>-30.462419999999998</c:v>
                </c:pt>
                <c:pt idx="93863">
                  <c:v>-30.503520000000002</c:v>
                </c:pt>
                <c:pt idx="93864">
                  <c:v>-30.544560000000001</c:v>
                </c:pt>
                <c:pt idx="93865">
                  <c:v>-30.585619999999999</c:v>
                </c:pt>
                <c:pt idx="93866">
                  <c:v>-30.626750000000001</c:v>
                </c:pt>
                <c:pt idx="93867">
                  <c:v>-30.667830000000002</c:v>
                </c:pt>
                <c:pt idx="93868">
                  <c:v>-30.70908</c:v>
                </c:pt>
                <c:pt idx="93869">
                  <c:v>-30.750440000000001</c:v>
                </c:pt>
                <c:pt idx="93870">
                  <c:v>-30.791699999999999</c:v>
                </c:pt>
                <c:pt idx="93871">
                  <c:v>-30.833300000000001</c:v>
                </c:pt>
                <c:pt idx="93872">
                  <c:v>-30.874400000000001</c:v>
                </c:pt>
                <c:pt idx="93873">
                  <c:v>-30.91572</c:v>
                </c:pt>
                <c:pt idx="93874">
                  <c:v>-30.956910000000001</c:v>
                </c:pt>
                <c:pt idx="93875">
                  <c:v>-30.998230000000003</c:v>
                </c:pt>
                <c:pt idx="93876">
                  <c:v>-31.03951</c:v>
                </c:pt>
                <c:pt idx="93877">
                  <c:v>-31.080439999999999</c:v>
                </c:pt>
                <c:pt idx="93878">
                  <c:v>-31.12124</c:v>
                </c:pt>
                <c:pt idx="93879">
                  <c:v>-31.162420000000001</c:v>
                </c:pt>
                <c:pt idx="93880">
                  <c:v>-31.203590000000002</c:v>
                </c:pt>
                <c:pt idx="93881">
                  <c:v>-31.244820000000001</c:v>
                </c:pt>
                <c:pt idx="93882">
                  <c:v>-31.286010000000001</c:v>
                </c:pt>
                <c:pt idx="93883">
                  <c:v>-31.32676</c:v>
                </c:pt>
                <c:pt idx="93884">
                  <c:v>-31.362909999999999</c:v>
                </c:pt>
                <c:pt idx="93885">
                  <c:v>-31.402760000000001</c:v>
                </c:pt>
                <c:pt idx="93886">
                  <c:v>-31.441289999999999</c:v>
                </c:pt>
                <c:pt idx="93887">
                  <c:v>-31.482980000000001</c:v>
                </c:pt>
                <c:pt idx="93888">
                  <c:v>-31.522679999999998</c:v>
                </c:pt>
                <c:pt idx="93889">
                  <c:v>-31.5611</c:v>
                </c:pt>
                <c:pt idx="93890">
                  <c:v>-31.601050000000001</c:v>
                </c:pt>
                <c:pt idx="93891">
                  <c:v>-31.641349999999999</c:v>
                </c:pt>
                <c:pt idx="93892">
                  <c:v>-31.68139</c:v>
                </c:pt>
                <c:pt idx="93893">
                  <c:v>-31.721350000000001</c:v>
                </c:pt>
                <c:pt idx="93894">
                  <c:v>-31.76108</c:v>
                </c:pt>
                <c:pt idx="93895">
                  <c:v>-31.801650000000002</c:v>
                </c:pt>
                <c:pt idx="93896">
                  <c:v>-31.842220000000001</c:v>
                </c:pt>
                <c:pt idx="93897">
                  <c:v>-31.882470000000001</c:v>
                </c:pt>
                <c:pt idx="93898">
                  <c:v>-31.923290000000001</c:v>
                </c:pt>
                <c:pt idx="93899">
                  <c:v>-31.96369</c:v>
                </c:pt>
                <c:pt idx="93900">
                  <c:v>-32.003970000000002</c:v>
                </c:pt>
                <c:pt idx="93901">
                  <c:v>-32.04374</c:v>
                </c:pt>
                <c:pt idx="93902">
                  <c:v>-32.084130000000002</c:v>
                </c:pt>
                <c:pt idx="93903">
                  <c:v>-32.124630000000003</c:v>
                </c:pt>
                <c:pt idx="93904">
                  <c:v>-32.164480000000005</c:v>
                </c:pt>
                <c:pt idx="93905">
                  <c:v>-32.205390000000001</c:v>
                </c:pt>
                <c:pt idx="93906">
                  <c:v>-32.245370000000001</c:v>
                </c:pt>
                <c:pt idx="93907">
                  <c:v>-32.282730000000001</c:v>
                </c:pt>
                <c:pt idx="93908">
                  <c:v>-32.320180000000001</c:v>
                </c:pt>
                <c:pt idx="93909">
                  <c:v>-32.359020000000001</c:v>
                </c:pt>
                <c:pt idx="93910">
                  <c:v>-32.398040000000002</c:v>
                </c:pt>
                <c:pt idx="93911">
                  <c:v>-32.437429999999999</c:v>
                </c:pt>
                <c:pt idx="93912">
                  <c:v>-32.476010000000002</c:v>
                </c:pt>
                <c:pt idx="93913">
                  <c:v>-32.515679999999996</c:v>
                </c:pt>
                <c:pt idx="93914">
                  <c:v>-32.555779999999999</c:v>
                </c:pt>
                <c:pt idx="93915">
                  <c:v>-32.595149999999997</c:v>
                </c:pt>
                <c:pt idx="93916">
                  <c:v>-32.63494</c:v>
                </c:pt>
                <c:pt idx="93917">
                  <c:v>-32.674409999999995</c:v>
                </c:pt>
                <c:pt idx="93918">
                  <c:v>-32.711500000000001</c:v>
                </c:pt>
                <c:pt idx="93919">
                  <c:v>-32.750929999999997</c:v>
                </c:pt>
                <c:pt idx="93920">
                  <c:v>-32.790779999999998</c:v>
                </c:pt>
                <c:pt idx="93921">
                  <c:v>-32.830489999999998</c:v>
                </c:pt>
                <c:pt idx="93922">
                  <c:v>-32.868650000000002</c:v>
                </c:pt>
                <c:pt idx="93923">
                  <c:v>-32.908029999999997</c:v>
                </c:pt>
                <c:pt idx="93924">
                  <c:v>-32.947270000000003</c:v>
                </c:pt>
                <c:pt idx="93925">
                  <c:v>-32.986640000000001</c:v>
                </c:pt>
                <c:pt idx="93926">
                  <c:v>-33.025190000000002</c:v>
                </c:pt>
                <c:pt idx="93927">
                  <c:v>-33.063449999999996</c:v>
                </c:pt>
                <c:pt idx="93928">
                  <c:v>-33.101289999999999</c:v>
                </c:pt>
                <c:pt idx="93929">
                  <c:v>-33.139880000000005</c:v>
                </c:pt>
                <c:pt idx="93930">
                  <c:v>-33.177160000000001</c:v>
                </c:pt>
                <c:pt idx="93931">
                  <c:v>-33.215389999999999</c:v>
                </c:pt>
                <c:pt idx="93932">
                  <c:v>-33.253610000000002</c:v>
                </c:pt>
                <c:pt idx="93933">
                  <c:v>-33.291620000000002</c:v>
                </c:pt>
                <c:pt idx="93934">
                  <c:v>-33.330010000000001</c:v>
                </c:pt>
                <c:pt idx="93935">
                  <c:v>-33.36833</c:v>
                </c:pt>
                <c:pt idx="93936">
                  <c:v>-33.40672</c:v>
                </c:pt>
                <c:pt idx="93937">
                  <c:v>-33.44267</c:v>
                </c:pt>
                <c:pt idx="93938">
                  <c:v>-33.48066</c:v>
                </c:pt>
                <c:pt idx="93939">
                  <c:v>-33.518300000000004</c:v>
                </c:pt>
                <c:pt idx="93940">
                  <c:v>-33.556219999999996</c:v>
                </c:pt>
                <c:pt idx="93941">
                  <c:v>-33.593310000000002</c:v>
                </c:pt>
                <c:pt idx="93942">
                  <c:v>-33.631060000000005</c:v>
                </c:pt>
                <c:pt idx="93943">
                  <c:v>-33.66818</c:v>
                </c:pt>
                <c:pt idx="93944">
                  <c:v>-33.705359999999999</c:v>
                </c:pt>
                <c:pt idx="93945">
                  <c:v>-33.742620000000002</c:v>
                </c:pt>
                <c:pt idx="93946">
                  <c:v>-33.779330000000002</c:v>
                </c:pt>
                <c:pt idx="93947">
                  <c:v>-33.815739999999998</c:v>
                </c:pt>
                <c:pt idx="93948">
                  <c:v>-33.852780000000003</c:v>
                </c:pt>
                <c:pt idx="93949">
                  <c:v>-33.889980000000001</c:v>
                </c:pt>
                <c:pt idx="93950">
                  <c:v>-33.92595</c:v>
                </c:pt>
                <c:pt idx="93951">
                  <c:v>-33.962969999999999</c:v>
                </c:pt>
                <c:pt idx="93952">
                  <c:v>-34.000149999999998</c:v>
                </c:pt>
                <c:pt idx="93953">
                  <c:v>-34.037370000000003</c:v>
                </c:pt>
                <c:pt idx="93954">
                  <c:v>-34.074570000000001</c:v>
                </c:pt>
                <c:pt idx="93955">
                  <c:v>-34.111550000000001</c:v>
                </c:pt>
                <c:pt idx="93956">
                  <c:v>-34.114309999999996</c:v>
                </c:pt>
                <c:pt idx="93957">
                  <c:v>-34.139210000000006</c:v>
                </c:pt>
                <c:pt idx="93958">
                  <c:v>-34.169370000000001</c:v>
                </c:pt>
                <c:pt idx="93959">
                  <c:v>-34.204169999999998</c:v>
                </c:pt>
                <c:pt idx="93960">
                  <c:v>-34.238909999999997</c:v>
                </c:pt>
                <c:pt idx="93961">
                  <c:v>-34.275080000000003</c:v>
                </c:pt>
                <c:pt idx="93962">
                  <c:v>-34.309579999999997</c:v>
                </c:pt>
                <c:pt idx="93963">
                  <c:v>-34.344580000000001</c:v>
                </c:pt>
                <c:pt idx="93964">
                  <c:v>-34.379979999999996</c:v>
                </c:pt>
                <c:pt idx="93965">
                  <c:v>-34.41621</c:v>
                </c:pt>
                <c:pt idx="93966">
                  <c:v>-34.451180000000001</c:v>
                </c:pt>
                <c:pt idx="93967">
                  <c:v>-34.48733</c:v>
                </c:pt>
                <c:pt idx="93968">
                  <c:v>-34.523199999999996</c:v>
                </c:pt>
                <c:pt idx="93969">
                  <c:v>-34.55959</c:v>
                </c:pt>
                <c:pt idx="93970">
                  <c:v>-34.595860000000002</c:v>
                </c:pt>
                <c:pt idx="93971">
                  <c:v>-34.632239999999996</c:v>
                </c:pt>
                <c:pt idx="93972">
                  <c:v>-34.668700000000001</c:v>
                </c:pt>
                <c:pt idx="93973">
                  <c:v>-34.705089999999998</c:v>
                </c:pt>
                <c:pt idx="93974">
                  <c:v>-34.741480000000003</c:v>
                </c:pt>
                <c:pt idx="93975">
                  <c:v>-34.777900000000002</c:v>
                </c:pt>
                <c:pt idx="93976">
                  <c:v>-34.813670000000002</c:v>
                </c:pt>
                <c:pt idx="93977">
                  <c:v>-34.84966</c:v>
                </c:pt>
                <c:pt idx="93978">
                  <c:v>-34.885539999999999</c:v>
                </c:pt>
                <c:pt idx="93979">
                  <c:v>-34.921509999999998</c:v>
                </c:pt>
                <c:pt idx="93980">
                  <c:v>-34.957830000000001</c:v>
                </c:pt>
                <c:pt idx="93981">
                  <c:v>-34.993819999999999</c:v>
                </c:pt>
                <c:pt idx="93982">
                  <c:v>-35.030610000000003</c:v>
                </c:pt>
                <c:pt idx="93983">
                  <c:v>-35.067080000000004</c:v>
                </c:pt>
                <c:pt idx="93984">
                  <c:v>-35.103670000000001</c:v>
                </c:pt>
                <c:pt idx="93985">
                  <c:v>-35.140169999999998</c:v>
                </c:pt>
                <c:pt idx="93986">
                  <c:v>-35.176749999999998</c:v>
                </c:pt>
                <c:pt idx="93987">
                  <c:v>-35.213260000000005</c:v>
                </c:pt>
                <c:pt idx="93988">
                  <c:v>-35.249749999999999</c:v>
                </c:pt>
                <c:pt idx="93989">
                  <c:v>-35.286079999999998</c:v>
                </c:pt>
                <c:pt idx="93990">
                  <c:v>-35.322319999999998</c:v>
                </c:pt>
                <c:pt idx="93991">
                  <c:v>-35.359059999999999</c:v>
                </c:pt>
                <c:pt idx="93992">
                  <c:v>-35.395069999999997</c:v>
                </c:pt>
                <c:pt idx="93993">
                  <c:v>-35.429769999999998</c:v>
                </c:pt>
                <c:pt idx="93994">
                  <c:v>-35.465589999999999</c:v>
                </c:pt>
                <c:pt idx="93995">
                  <c:v>-35.501919999999998</c:v>
                </c:pt>
                <c:pt idx="93996">
                  <c:v>-35.537489999999998</c:v>
                </c:pt>
                <c:pt idx="93997">
                  <c:v>-35.573749999999997</c:v>
                </c:pt>
                <c:pt idx="93998">
                  <c:v>-35.610149999999997</c:v>
                </c:pt>
                <c:pt idx="93999">
                  <c:v>-35.644509999999997</c:v>
                </c:pt>
                <c:pt idx="94000">
                  <c:v>-35.680749999999996</c:v>
                </c:pt>
                <c:pt idx="94001">
                  <c:v>-35.716160000000002</c:v>
                </c:pt>
                <c:pt idx="94002">
                  <c:v>-35.752609999999997</c:v>
                </c:pt>
                <c:pt idx="94003">
                  <c:v>-35.788560000000004</c:v>
                </c:pt>
                <c:pt idx="94004">
                  <c:v>-35.825140000000005</c:v>
                </c:pt>
                <c:pt idx="94005">
                  <c:v>-35.861969999999999</c:v>
                </c:pt>
                <c:pt idx="94006">
                  <c:v>-35.898430000000005</c:v>
                </c:pt>
                <c:pt idx="94007">
                  <c:v>-35.935029999999998</c:v>
                </c:pt>
                <c:pt idx="94008">
                  <c:v>-35.97139</c:v>
                </c:pt>
                <c:pt idx="94009">
                  <c:v>-36.007419999999996</c:v>
                </c:pt>
                <c:pt idx="94010">
                  <c:v>-36.043399999999998</c:v>
                </c:pt>
                <c:pt idx="94011">
                  <c:v>-36.078679999999999</c:v>
                </c:pt>
                <c:pt idx="94012">
                  <c:v>-36.114620000000002</c:v>
                </c:pt>
                <c:pt idx="94013">
                  <c:v>-36.150099999999995</c:v>
                </c:pt>
                <c:pt idx="94014">
                  <c:v>-36.185920000000003</c:v>
                </c:pt>
                <c:pt idx="94015">
                  <c:v>-36.22148</c:v>
                </c:pt>
                <c:pt idx="94016">
                  <c:v>-36.257259999999995</c:v>
                </c:pt>
                <c:pt idx="94017">
                  <c:v>-36.294940000000004</c:v>
                </c:pt>
                <c:pt idx="94018">
                  <c:v>-36.328830000000004</c:v>
                </c:pt>
                <c:pt idx="94019">
                  <c:v>-36.362749999999998</c:v>
                </c:pt>
                <c:pt idx="94020">
                  <c:v>-36.398310000000002</c:v>
                </c:pt>
                <c:pt idx="94021">
                  <c:v>-36.433710000000005</c:v>
                </c:pt>
                <c:pt idx="94022">
                  <c:v>-36.469170000000005</c:v>
                </c:pt>
                <c:pt idx="94023">
                  <c:v>-36.504729999999995</c:v>
                </c:pt>
                <c:pt idx="94024">
                  <c:v>-36.539929999999998</c:v>
                </c:pt>
                <c:pt idx="94025">
                  <c:v>-36.575470000000003</c:v>
                </c:pt>
                <c:pt idx="94026">
                  <c:v>-36.610520000000001</c:v>
                </c:pt>
                <c:pt idx="94027">
                  <c:v>-36.645690000000002</c:v>
                </c:pt>
                <c:pt idx="94028">
                  <c:v>-36.680489999999999</c:v>
                </c:pt>
                <c:pt idx="94029">
                  <c:v>-36.71481</c:v>
                </c:pt>
                <c:pt idx="94030">
                  <c:v>-36.749580000000002</c:v>
                </c:pt>
                <c:pt idx="94031">
                  <c:v>-36.78416</c:v>
                </c:pt>
                <c:pt idx="94032">
                  <c:v>-36.818950000000001</c:v>
                </c:pt>
                <c:pt idx="94033">
                  <c:v>-36.853609999999996</c:v>
                </c:pt>
                <c:pt idx="94034">
                  <c:v>-36.887889999999999</c:v>
                </c:pt>
                <c:pt idx="94035">
                  <c:v>-36.922399999999996</c:v>
                </c:pt>
                <c:pt idx="94036">
                  <c:v>-36.957090000000001</c:v>
                </c:pt>
                <c:pt idx="94037">
                  <c:v>-36.991329999999998</c:v>
                </c:pt>
                <c:pt idx="94038">
                  <c:v>-37.025999999999996</c:v>
                </c:pt>
                <c:pt idx="94039">
                  <c:v>-37.060650000000003</c:v>
                </c:pt>
                <c:pt idx="94040">
                  <c:v>-37.09507</c:v>
                </c:pt>
                <c:pt idx="94041">
                  <c:v>-37.130009999999999</c:v>
                </c:pt>
                <c:pt idx="94042">
                  <c:v>-37.16478</c:v>
                </c:pt>
                <c:pt idx="94043">
                  <c:v>-37.199120000000001</c:v>
                </c:pt>
                <c:pt idx="94044">
                  <c:v>-37.231850000000001</c:v>
                </c:pt>
                <c:pt idx="94045">
                  <c:v>-37.265480000000004</c:v>
                </c:pt>
                <c:pt idx="94046">
                  <c:v>-37.299759999999999</c:v>
                </c:pt>
                <c:pt idx="94047">
                  <c:v>-37.33417</c:v>
                </c:pt>
                <c:pt idx="94048">
                  <c:v>-37.369119999999995</c:v>
                </c:pt>
                <c:pt idx="94049">
                  <c:v>-37.401810000000005</c:v>
                </c:pt>
                <c:pt idx="94050">
                  <c:v>-37.436579999999999</c:v>
                </c:pt>
                <c:pt idx="94051">
                  <c:v>-37.471329999999995</c:v>
                </c:pt>
                <c:pt idx="94052">
                  <c:v>-37.506270000000001</c:v>
                </c:pt>
                <c:pt idx="94053">
                  <c:v>-37.540660000000003</c:v>
                </c:pt>
                <c:pt idx="94054">
                  <c:v>-37.575099999999999</c:v>
                </c:pt>
                <c:pt idx="94055">
                  <c:v>-37.608710000000002</c:v>
                </c:pt>
                <c:pt idx="94056">
                  <c:v>-37.642540000000004</c:v>
                </c:pt>
                <c:pt idx="94057">
                  <c:v>-37.67662</c:v>
                </c:pt>
                <c:pt idx="94058">
                  <c:v>-37.710709999999999</c:v>
                </c:pt>
                <c:pt idx="94059">
                  <c:v>-37.744799999999998</c:v>
                </c:pt>
                <c:pt idx="94060">
                  <c:v>-37.778939999999999</c:v>
                </c:pt>
                <c:pt idx="94061">
                  <c:v>-37.813140000000004</c:v>
                </c:pt>
                <c:pt idx="94062">
                  <c:v>-37.846260000000001</c:v>
                </c:pt>
                <c:pt idx="94063">
                  <c:v>-37.879100000000001</c:v>
                </c:pt>
                <c:pt idx="94064">
                  <c:v>-37.913339999999998</c:v>
                </c:pt>
                <c:pt idx="94065">
                  <c:v>-37.94697</c:v>
                </c:pt>
                <c:pt idx="94066">
                  <c:v>-37.980989999999998</c:v>
                </c:pt>
                <c:pt idx="94067">
                  <c:v>-38.014679999999998</c:v>
                </c:pt>
                <c:pt idx="94068">
                  <c:v>-38.048000000000002</c:v>
                </c:pt>
                <c:pt idx="94069">
                  <c:v>-38.079570000000004</c:v>
                </c:pt>
                <c:pt idx="94070">
                  <c:v>-38.112270000000002</c:v>
                </c:pt>
                <c:pt idx="94071">
                  <c:v>-38.144870000000004</c:v>
                </c:pt>
                <c:pt idx="94072">
                  <c:v>-38.178370000000001</c:v>
                </c:pt>
                <c:pt idx="94073">
                  <c:v>-38.210979999999999</c:v>
                </c:pt>
                <c:pt idx="94074">
                  <c:v>-38.244970000000002</c:v>
                </c:pt>
                <c:pt idx="94075">
                  <c:v>-38.278359999999999</c:v>
                </c:pt>
                <c:pt idx="94076">
                  <c:v>-38.312219999999996</c:v>
                </c:pt>
                <c:pt idx="94077">
                  <c:v>-38.346150000000002</c:v>
                </c:pt>
                <c:pt idx="94078">
                  <c:v>-38.380110000000002</c:v>
                </c:pt>
                <c:pt idx="94079">
                  <c:v>-38.413580000000003</c:v>
                </c:pt>
                <c:pt idx="94080">
                  <c:v>-38.447580000000002</c:v>
                </c:pt>
                <c:pt idx="94081">
                  <c:v>-38.481870000000001</c:v>
                </c:pt>
                <c:pt idx="94082">
                  <c:v>-38.515920000000001</c:v>
                </c:pt>
                <c:pt idx="94083">
                  <c:v>-38.548380000000002</c:v>
                </c:pt>
                <c:pt idx="94084">
                  <c:v>-38.580239999999996</c:v>
                </c:pt>
                <c:pt idx="94085">
                  <c:v>-38.61403</c:v>
                </c:pt>
                <c:pt idx="94086">
                  <c:v>-38.647599999999997</c:v>
                </c:pt>
                <c:pt idx="94087">
                  <c:v>-38.677199999999999</c:v>
                </c:pt>
                <c:pt idx="94088">
                  <c:v>-38.709040000000002</c:v>
                </c:pt>
                <c:pt idx="94089">
                  <c:v>-38.738299999999995</c:v>
                </c:pt>
                <c:pt idx="94090">
                  <c:v>-38.771100000000004</c:v>
                </c:pt>
                <c:pt idx="94091">
                  <c:v>-38.802709999999998</c:v>
                </c:pt>
                <c:pt idx="94092">
                  <c:v>-38.836400000000005</c:v>
                </c:pt>
                <c:pt idx="94093">
                  <c:v>-38.86936</c:v>
                </c:pt>
                <c:pt idx="94094">
                  <c:v>-38.90314</c:v>
                </c:pt>
                <c:pt idx="94095">
                  <c:v>-38.936689999999999</c:v>
                </c:pt>
                <c:pt idx="94096">
                  <c:v>-38.969940000000001</c:v>
                </c:pt>
                <c:pt idx="94097">
                  <c:v>-39.003700000000002</c:v>
                </c:pt>
                <c:pt idx="94098">
                  <c:v>-39.037489999999998</c:v>
                </c:pt>
                <c:pt idx="94099">
                  <c:v>-39.070909999999998</c:v>
                </c:pt>
                <c:pt idx="94100">
                  <c:v>-39.10474</c:v>
                </c:pt>
                <c:pt idx="94101">
                  <c:v>-39.138179999999998</c:v>
                </c:pt>
                <c:pt idx="94102">
                  <c:v>-39.171999999999997</c:v>
                </c:pt>
                <c:pt idx="94103">
                  <c:v>-39.205759999999998</c:v>
                </c:pt>
                <c:pt idx="94104">
                  <c:v>-39.239489999999996</c:v>
                </c:pt>
                <c:pt idx="94105">
                  <c:v>-39.273009999999999</c:v>
                </c:pt>
                <c:pt idx="94106">
                  <c:v>-39.306480000000001</c:v>
                </c:pt>
                <c:pt idx="94107">
                  <c:v>-39.339710000000004</c:v>
                </c:pt>
                <c:pt idx="94108">
                  <c:v>-39.373480000000001</c:v>
                </c:pt>
                <c:pt idx="94109">
                  <c:v>-39.407319999999999</c:v>
                </c:pt>
                <c:pt idx="94110">
                  <c:v>-39.440909999999995</c:v>
                </c:pt>
                <c:pt idx="94111">
                  <c:v>-39.474550000000001</c:v>
                </c:pt>
                <c:pt idx="94112">
                  <c:v>-39.508090000000003</c:v>
                </c:pt>
                <c:pt idx="94113">
                  <c:v>-39.541400000000003</c:v>
                </c:pt>
                <c:pt idx="94114">
                  <c:v>-39.573710000000005</c:v>
                </c:pt>
                <c:pt idx="94115">
                  <c:v>-39.604780000000005</c:v>
                </c:pt>
                <c:pt idx="94116">
                  <c:v>-39.63702</c:v>
                </c:pt>
                <c:pt idx="94117">
                  <c:v>-39.669960000000003</c:v>
                </c:pt>
                <c:pt idx="94118">
                  <c:v>-39.703270000000003</c:v>
                </c:pt>
                <c:pt idx="94119">
                  <c:v>-39.735770000000002</c:v>
                </c:pt>
                <c:pt idx="94120">
                  <c:v>-39.761569999999999</c:v>
                </c:pt>
                <c:pt idx="94121">
                  <c:v>-39.789970000000004</c:v>
                </c:pt>
                <c:pt idx="94122">
                  <c:v>-39.821010000000001</c:v>
                </c:pt>
                <c:pt idx="94123">
                  <c:v>-39.851909999999997</c:v>
                </c:pt>
                <c:pt idx="94124">
                  <c:v>-39.883110000000002</c:v>
                </c:pt>
                <c:pt idx="94125">
                  <c:v>-39.915239999999997</c:v>
                </c:pt>
                <c:pt idx="94126">
                  <c:v>-39.947519999999997</c:v>
                </c:pt>
                <c:pt idx="94127">
                  <c:v>-39.979559999999999</c:v>
                </c:pt>
                <c:pt idx="94128">
                  <c:v>-40.012150000000005</c:v>
                </c:pt>
                <c:pt idx="94129">
                  <c:v>-40.044399999999996</c:v>
                </c:pt>
                <c:pt idx="94130">
                  <c:v>-40.07732</c:v>
                </c:pt>
                <c:pt idx="94131">
                  <c:v>-40.110250000000001</c:v>
                </c:pt>
                <c:pt idx="94132">
                  <c:v>-40.143160000000002</c:v>
                </c:pt>
                <c:pt idx="94133">
                  <c:v>-40.176140000000004</c:v>
                </c:pt>
                <c:pt idx="94134">
                  <c:v>-40.209669999999996</c:v>
                </c:pt>
                <c:pt idx="94135">
                  <c:v>-40.24221</c:v>
                </c:pt>
                <c:pt idx="94136">
                  <c:v>-40.275109999999998</c:v>
                </c:pt>
                <c:pt idx="94137">
                  <c:v>-40.307540000000003</c:v>
                </c:pt>
                <c:pt idx="94138">
                  <c:v>-40.340379999999996</c:v>
                </c:pt>
                <c:pt idx="94139">
                  <c:v>-40.373049999999999</c:v>
                </c:pt>
                <c:pt idx="94140">
                  <c:v>-40.405639999999998</c:v>
                </c:pt>
                <c:pt idx="94141">
                  <c:v>-40.43844</c:v>
                </c:pt>
                <c:pt idx="94142">
                  <c:v>-40.471050000000005</c:v>
                </c:pt>
                <c:pt idx="94143">
                  <c:v>-40.504059999999996</c:v>
                </c:pt>
                <c:pt idx="94144">
                  <c:v>-40.536960000000008</c:v>
                </c:pt>
                <c:pt idx="94145">
                  <c:v>-40.570170000000005</c:v>
                </c:pt>
                <c:pt idx="94146">
                  <c:v>-40.603040000000007</c:v>
                </c:pt>
                <c:pt idx="94147">
                  <c:v>-40.636000000000003</c:v>
                </c:pt>
                <c:pt idx="94148">
                  <c:v>-40.668329999999997</c:v>
                </c:pt>
                <c:pt idx="94149">
                  <c:v>-40.700890000000001</c:v>
                </c:pt>
                <c:pt idx="94150">
                  <c:v>-40.732660000000003</c:v>
                </c:pt>
                <c:pt idx="94151">
                  <c:v>-40.764490000000002</c:v>
                </c:pt>
                <c:pt idx="94152">
                  <c:v>-40.794780000000003</c:v>
                </c:pt>
                <c:pt idx="94153">
                  <c:v>-40.826779999999999</c:v>
                </c:pt>
                <c:pt idx="94154">
                  <c:v>-40.859480000000005</c:v>
                </c:pt>
                <c:pt idx="94155">
                  <c:v>-40.891999999999996</c:v>
                </c:pt>
                <c:pt idx="94156">
                  <c:v>-40.924319999999994</c:v>
                </c:pt>
                <c:pt idx="94157">
                  <c:v>-40.957480000000004</c:v>
                </c:pt>
                <c:pt idx="94158">
                  <c:v>-40.989670000000004</c:v>
                </c:pt>
                <c:pt idx="94159">
                  <c:v>-41.022290000000005</c:v>
                </c:pt>
                <c:pt idx="94160">
                  <c:v>-41.054929999999999</c:v>
                </c:pt>
                <c:pt idx="94161">
                  <c:v>-41.087850000000003</c:v>
                </c:pt>
                <c:pt idx="94162">
                  <c:v>-41.120820000000002</c:v>
                </c:pt>
                <c:pt idx="94163">
                  <c:v>-41.154409999999999</c:v>
                </c:pt>
                <c:pt idx="94164">
                  <c:v>-41.187550000000002</c:v>
                </c:pt>
                <c:pt idx="94165">
                  <c:v>-41.220739999999992</c:v>
                </c:pt>
                <c:pt idx="94166">
                  <c:v>-41.254160000000006</c:v>
                </c:pt>
                <c:pt idx="94167">
                  <c:v>-41.28633</c:v>
                </c:pt>
                <c:pt idx="94168">
                  <c:v>-41.319319999999998</c:v>
                </c:pt>
                <c:pt idx="94169">
                  <c:v>-41.352589999999992</c:v>
                </c:pt>
                <c:pt idx="94170">
                  <c:v>-41.385480000000001</c:v>
                </c:pt>
                <c:pt idx="94171">
                  <c:v>-41.418860000000002</c:v>
                </c:pt>
                <c:pt idx="94172">
                  <c:v>-41.452340000000007</c:v>
                </c:pt>
                <c:pt idx="94173">
                  <c:v>-41.485969999999995</c:v>
                </c:pt>
                <c:pt idx="94174">
                  <c:v>-41.519490000000005</c:v>
                </c:pt>
                <c:pt idx="94175">
                  <c:v>-41.55303</c:v>
                </c:pt>
                <c:pt idx="94176">
                  <c:v>-41.586579999999998</c:v>
                </c:pt>
                <c:pt idx="94177">
                  <c:v>-41.619950000000003</c:v>
                </c:pt>
                <c:pt idx="94178">
                  <c:v>-41.653030000000001</c:v>
                </c:pt>
                <c:pt idx="94179">
                  <c:v>-41.686050000000002</c:v>
                </c:pt>
                <c:pt idx="94180">
                  <c:v>-41.719830000000002</c:v>
                </c:pt>
                <c:pt idx="94181">
                  <c:v>-41.752269999999996</c:v>
                </c:pt>
                <c:pt idx="94182">
                  <c:v>-41.78566</c:v>
                </c:pt>
                <c:pt idx="94183">
                  <c:v>-41.819240000000008</c:v>
                </c:pt>
                <c:pt idx="94184">
                  <c:v>-41.852489999999996</c:v>
                </c:pt>
                <c:pt idx="94185">
                  <c:v>-41.883189999999999</c:v>
                </c:pt>
                <c:pt idx="94186">
                  <c:v>-41.916270000000004</c:v>
                </c:pt>
                <c:pt idx="94187">
                  <c:v>-41.949490000000004</c:v>
                </c:pt>
                <c:pt idx="94188">
                  <c:v>-41.982790000000001</c:v>
                </c:pt>
                <c:pt idx="94189">
                  <c:v>-42.015269999999994</c:v>
                </c:pt>
                <c:pt idx="94190">
                  <c:v>-42.048169999999999</c:v>
                </c:pt>
                <c:pt idx="94191">
                  <c:v>-42.080820000000003</c:v>
                </c:pt>
                <c:pt idx="94192">
                  <c:v>-42.114520000000006</c:v>
                </c:pt>
                <c:pt idx="94193">
                  <c:v>-42.14658</c:v>
                </c:pt>
                <c:pt idx="94194">
                  <c:v>-42.178120000000007</c:v>
                </c:pt>
                <c:pt idx="94195">
                  <c:v>-42.209909999999994</c:v>
                </c:pt>
                <c:pt idx="94196">
                  <c:v>-42.242019999999997</c:v>
                </c:pt>
                <c:pt idx="94197">
                  <c:v>-42.274349999999998</c:v>
                </c:pt>
                <c:pt idx="94198">
                  <c:v>-42.3065</c:v>
                </c:pt>
                <c:pt idx="94199">
                  <c:v>-42.337550000000007</c:v>
                </c:pt>
                <c:pt idx="94200">
                  <c:v>-42.369759999999999</c:v>
                </c:pt>
                <c:pt idx="94201">
                  <c:v>-42.401380000000003</c:v>
                </c:pt>
                <c:pt idx="94202">
                  <c:v>-42.433520000000001</c:v>
                </c:pt>
                <c:pt idx="94203">
                  <c:v>-42.465330000000002</c:v>
                </c:pt>
                <c:pt idx="94204">
                  <c:v>-42.498350000000002</c:v>
                </c:pt>
                <c:pt idx="94205">
                  <c:v>-42.529409999999999</c:v>
                </c:pt>
                <c:pt idx="94206">
                  <c:v>-42.561349999999997</c:v>
                </c:pt>
                <c:pt idx="94207">
                  <c:v>-42.593240000000002</c:v>
                </c:pt>
                <c:pt idx="94208">
                  <c:v>-42.625060000000005</c:v>
                </c:pt>
                <c:pt idx="94209">
                  <c:v>-42.656390000000002</c:v>
                </c:pt>
                <c:pt idx="94210">
                  <c:v>-42.688509999999994</c:v>
                </c:pt>
                <c:pt idx="94211">
                  <c:v>-42.719810000000003</c:v>
                </c:pt>
                <c:pt idx="94212">
                  <c:v>-42.751650000000005</c:v>
                </c:pt>
                <c:pt idx="94213">
                  <c:v>-42.783429999999996</c:v>
                </c:pt>
                <c:pt idx="94214">
                  <c:v>-42.815089999999998</c:v>
                </c:pt>
                <c:pt idx="94215">
                  <c:v>-42.846879999999999</c:v>
                </c:pt>
                <c:pt idx="94216">
                  <c:v>-42.877879999999998</c:v>
                </c:pt>
                <c:pt idx="94217">
                  <c:v>-42.908699999999996</c:v>
                </c:pt>
                <c:pt idx="94218">
                  <c:v>-42.940389999999994</c:v>
                </c:pt>
                <c:pt idx="94219">
                  <c:v>-42.971009999999993</c:v>
                </c:pt>
                <c:pt idx="94220">
                  <c:v>-43.002369999999999</c:v>
                </c:pt>
                <c:pt idx="94221">
                  <c:v>-43.032940000000004</c:v>
                </c:pt>
                <c:pt idx="94222">
                  <c:v>-43.064250000000001</c:v>
                </c:pt>
                <c:pt idx="94223">
                  <c:v>-43.095190000000002</c:v>
                </c:pt>
                <c:pt idx="94224">
                  <c:v>-43.126609999999999</c:v>
                </c:pt>
                <c:pt idx="94225">
                  <c:v>-43.15766</c:v>
                </c:pt>
                <c:pt idx="94226">
                  <c:v>-43.188209999999998</c:v>
                </c:pt>
                <c:pt idx="94227">
                  <c:v>-43.218969999999999</c:v>
                </c:pt>
                <c:pt idx="94228">
                  <c:v>-43.250299999999996</c:v>
                </c:pt>
                <c:pt idx="94229">
                  <c:v>-43.281619999999997</c:v>
                </c:pt>
                <c:pt idx="94230">
                  <c:v>-43.312559999999998</c:v>
                </c:pt>
                <c:pt idx="94231">
                  <c:v>-43.34348</c:v>
                </c:pt>
                <c:pt idx="94232">
                  <c:v>-43.374620000000007</c:v>
                </c:pt>
                <c:pt idx="94233">
                  <c:v>-43.40578</c:v>
                </c:pt>
                <c:pt idx="94234">
                  <c:v>-43.437100000000001</c:v>
                </c:pt>
                <c:pt idx="94235">
                  <c:v>-43.468229999999998</c:v>
                </c:pt>
                <c:pt idx="94236">
                  <c:v>-43.499629999999996</c:v>
                </c:pt>
                <c:pt idx="94237">
                  <c:v>-43.530290000000001</c:v>
                </c:pt>
                <c:pt idx="94238">
                  <c:v>-43.561240000000005</c:v>
                </c:pt>
                <c:pt idx="94239">
                  <c:v>-43.591970000000003</c:v>
                </c:pt>
                <c:pt idx="94240">
                  <c:v>-43.623190000000001</c:v>
                </c:pt>
                <c:pt idx="94241">
                  <c:v>-43.653510000000004</c:v>
                </c:pt>
                <c:pt idx="94242">
                  <c:v>-43.684510000000003</c:v>
                </c:pt>
                <c:pt idx="94243">
                  <c:v>-43.713170000000005</c:v>
                </c:pt>
                <c:pt idx="94244">
                  <c:v>-43.742720000000006</c:v>
                </c:pt>
                <c:pt idx="94245">
                  <c:v>-43.773879999999998</c:v>
                </c:pt>
                <c:pt idx="94246">
                  <c:v>-43.804860000000005</c:v>
                </c:pt>
                <c:pt idx="94247">
                  <c:v>-43.836449999999999</c:v>
                </c:pt>
                <c:pt idx="94248">
                  <c:v>-43.867660000000001</c:v>
                </c:pt>
                <c:pt idx="94249">
                  <c:v>-43.898529999999994</c:v>
                </c:pt>
                <c:pt idx="94250">
                  <c:v>-43.929749999999999</c:v>
                </c:pt>
                <c:pt idx="94251">
                  <c:v>-43.960590000000003</c:v>
                </c:pt>
                <c:pt idx="94252">
                  <c:v>-43.99145</c:v>
                </c:pt>
                <c:pt idx="94253">
                  <c:v>-44.023049999999998</c:v>
                </c:pt>
                <c:pt idx="94254">
                  <c:v>-44.054390000000005</c:v>
                </c:pt>
                <c:pt idx="94255">
                  <c:v>-44.085329999999999</c:v>
                </c:pt>
                <c:pt idx="94256">
                  <c:v>-44.116309999999999</c:v>
                </c:pt>
                <c:pt idx="94257">
                  <c:v>-44.147679999999994</c:v>
                </c:pt>
                <c:pt idx="94258">
                  <c:v>-44.178490000000004</c:v>
                </c:pt>
                <c:pt idx="94259">
                  <c:v>-44.209769999999999</c:v>
                </c:pt>
                <c:pt idx="94260">
                  <c:v>-44.240780000000001</c:v>
                </c:pt>
                <c:pt idx="94261">
                  <c:v>-44.27205</c:v>
                </c:pt>
                <c:pt idx="94262">
                  <c:v>-44.30368</c:v>
                </c:pt>
                <c:pt idx="94263">
                  <c:v>-44.335069999999995</c:v>
                </c:pt>
                <c:pt idx="94264">
                  <c:v>-44.366589999999995</c:v>
                </c:pt>
                <c:pt idx="94265">
                  <c:v>-44.39678</c:v>
                </c:pt>
                <c:pt idx="94266">
                  <c:v>-44.42736</c:v>
                </c:pt>
                <c:pt idx="94267">
                  <c:v>-44.460419999999999</c:v>
                </c:pt>
                <c:pt idx="94268">
                  <c:v>-44.490340000000003</c:v>
                </c:pt>
                <c:pt idx="94269">
                  <c:v>-44.521340000000002</c:v>
                </c:pt>
                <c:pt idx="94270">
                  <c:v>-44.551969999999997</c:v>
                </c:pt>
                <c:pt idx="94271">
                  <c:v>-44.582729999999998</c:v>
                </c:pt>
                <c:pt idx="94272">
                  <c:v>-44.613259999999997</c:v>
                </c:pt>
                <c:pt idx="94273">
                  <c:v>-44.643750000000004</c:v>
                </c:pt>
                <c:pt idx="94274">
                  <c:v>-44.674199999999999</c:v>
                </c:pt>
                <c:pt idx="94275">
                  <c:v>-44.705280000000002</c:v>
                </c:pt>
                <c:pt idx="94276">
                  <c:v>-44.736440000000002</c:v>
                </c:pt>
                <c:pt idx="94277">
                  <c:v>-44.76717</c:v>
                </c:pt>
                <c:pt idx="94278">
                  <c:v>-44.798280000000005</c:v>
                </c:pt>
                <c:pt idx="94279">
                  <c:v>-44.829100000000004</c:v>
                </c:pt>
                <c:pt idx="94280">
                  <c:v>-44.859760000000001</c:v>
                </c:pt>
                <c:pt idx="94281">
                  <c:v>-44.889429999999997</c:v>
                </c:pt>
                <c:pt idx="94282">
                  <c:v>-44.920439999999999</c:v>
                </c:pt>
                <c:pt idx="94283">
                  <c:v>-44.948620000000005</c:v>
                </c:pt>
                <c:pt idx="94284">
                  <c:v>-44.97954</c:v>
                </c:pt>
                <c:pt idx="94285">
                  <c:v>-45.008960000000002</c:v>
                </c:pt>
                <c:pt idx="94286">
                  <c:v>-45.039909999999999</c:v>
                </c:pt>
                <c:pt idx="94287">
                  <c:v>-45.069679999999998</c:v>
                </c:pt>
                <c:pt idx="94288">
                  <c:v>-45.100729999999999</c:v>
                </c:pt>
                <c:pt idx="94289">
                  <c:v>-45.13026</c:v>
                </c:pt>
                <c:pt idx="94290">
                  <c:v>-45.161499999999997</c:v>
                </c:pt>
                <c:pt idx="94291">
                  <c:v>-45.191720000000004</c:v>
                </c:pt>
                <c:pt idx="94292">
                  <c:v>-45.223039999999997</c:v>
                </c:pt>
                <c:pt idx="94293">
                  <c:v>-45.252699999999997</c:v>
                </c:pt>
                <c:pt idx="94294">
                  <c:v>-45.283730000000006</c:v>
                </c:pt>
                <c:pt idx="94295">
                  <c:v>-45.313499999999998</c:v>
                </c:pt>
                <c:pt idx="94296">
                  <c:v>-45.344499999999996</c:v>
                </c:pt>
                <c:pt idx="94297">
                  <c:v>-45.374589999999998</c:v>
                </c:pt>
                <c:pt idx="94298">
                  <c:v>-45.40522</c:v>
                </c:pt>
                <c:pt idx="94299">
                  <c:v>-45.435699999999997</c:v>
                </c:pt>
                <c:pt idx="94300">
                  <c:v>-45.466930000000005</c:v>
                </c:pt>
                <c:pt idx="94301">
                  <c:v>-45.496839999999999</c:v>
                </c:pt>
                <c:pt idx="94302">
                  <c:v>-45.527160000000002</c:v>
                </c:pt>
                <c:pt idx="94303">
                  <c:v>-45.556910000000002</c:v>
                </c:pt>
                <c:pt idx="94304">
                  <c:v>-45.587580000000003</c:v>
                </c:pt>
                <c:pt idx="94305">
                  <c:v>-45.617559999999997</c:v>
                </c:pt>
                <c:pt idx="94306">
                  <c:v>-45.648319999999998</c:v>
                </c:pt>
                <c:pt idx="94307">
                  <c:v>-45.678089999999997</c:v>
                </c:pt>
                <c:pt idx="94308">
                  <c:v>-45.708500000000001</c:v>
                </c:pt>
                <c:pt idx="94309">
                  <c:v>-45.737740000000002</c:v>
                </c:pt>
                <c:pt idx="94310">
                  <c:v>-45.767790000000005</c:v>
                </c:pt>
                <c:pt idx="94311">
                  <c:v>-45.795579999999994</c:v>
                </c:pt>
                <c:pt idx="94312">
                  <c:v>-45.824670000000005</c:v>
                </c:pt>
                <c:pt idx="94313">
                  <c:v>-45.852500000000006</c:v>
                </c:pt>
                <c:pt idx="94314">
                  <c:v>-45.881429999999995</c:v>
                </c:pt>
                <c:pt idx="94315">
                  <c:v>-45.910019999999996</c:v>
                </c:pt>
                <c:pt idx="94316">
                  <c:v>-45.938949999999998</c:v>
                </c:pt>
                <c:pt idx="94317">
                  <c:v>-45.967650000000006</c:v>
                </c:pt>
                <c:pt idx="94318">
                  <c:v>-45.995670000000004</c:v>
                </c:pt>
                <c:pt idx="94319">
                  <c:v>-46.023589999999999</c:v>
                </c:pt>
                <c:pt idx="94320">
                  <c:v>-46.053980000000003</c:v>
                </c:pt>
                <c:pt idx="94321">
                  <c:v>-46.079660000000004</c:v>
                </c:pt>
                <c:pt idx="94322">
                  <c:v>-46.107550000000003</c:v>
                </c:pt>
                <c:pt idx="94323">
                  <c:v>-46.136200000000002</c:v>
                </c:pt>
                <c:pt idx="94324">
                  <c:v>-46.165469999999999</c:v>
                </c:pt>
                <c:pt idx="94325">
                  <c:v>-46.193519999999999</c:v>
                </c:pt>
                <c:pt idx="94326">
                  <c:v>-46.221629999999998</c:v>
                </c:pt>
                <c:pt idx="94327">
                  <c:v>-46.247999999999998</c:v>
                </c:pt>
                <c:pt idx="94328">
                  <c:v>-46.276130000000002</c:v>
                </c:pt>
                <c:pt idx="94329">
                  <c:v>-46.302659999999996</c:v>
                </c:pt>
                <c:pt idx="94330">
                  <c:v>-46.330190000000002</c:v>
                </c:pt>
                <c:pt idx="94331">
                  <c:v>-46.355339999999998</c:v>
                </c:pt>
                <c:pt idx="94332">
                  <c:v>-46.382620000000003</c:v>
                </c:pt>
                <c:pt idx="94333">
                  <c:v>-46.408110000000001</c:v>
                </c:pt>
                <c:pt idx="94334">
                  <c:v>-46.435449999999996</c:v>
                </c:pt>
                <c:pt idx="94335">
                  <c:v>-46.461010000000002</c:v>
                </c:pt>
                <c:pt idx="94336">
                  <c:v>-46.488990000000001</c:v>
                </c:pt>
                <c:pt idx="94337">
                  <c:v>-46.514129999999994</c:v>
                </c:pt>
                <c:pt idx="94338">
                  <c:v>-46.541399999999996</c:v>
                </c:pt>
                <c:pt idx="94339">
                  <c:v>-46.566929999999999</c:v>
                </c:pt>
                <c:pt idx="94340">
                  <c:v>-46.594439999999999</c:v>
                </c:pt>
                <c:pt idx="94341">
                  <c:v>-46.61956</c:v>
                </c:pt>
                <c:pt idx="94342">
                  <c:v>-46.645420000000001</c:v>
                </c:pt>
                <c:pt idx="94343">
                  <c:v>-46.670699999999997</c:v>
                </c:pt>
                <c:pt idx="94344">
                  <c:v>-46.697410000000005</c:v>
                </c:pt>
                <c:pt idx="94345">
                  <c:v>-46.721640000000008</c:v>
                </c:pt>
                <c:pt idx="94346">
                  <c:v>-46.748539999999998</c:v>
                </c:pt>
                <c:pt idx="94347">
                  <c:v>-46.773400000000002</c:v>
                </c:pt>
                <c:pt idx="94348">
                  <c:v>-46.799590000000002</c:v>
                </c:pt>
                <c:pt idx="94349">
                  <c:v>-46.824019999999997</c:v>
                </c:pt>
                <c:pt idx="94350">
                  <c:v>-46.851680000000002</c:v>
                </c:pt>
                <c:pt idx="94351">
                  <c:v>-46.875879999999995</c:v>
                </c:pt>
                <c:pt idx="94352">
                  <c:v>-46.902520000000003</c:v>
                </c:pt>
                <c:pt idx="94353">
                  <c:v>-46.926649999999995</c:v>
                </c:pt>
                <c:pt idx="94354">
                  <c:v>-46.953269999999996</c:v>
                </c:pt>
                <c:pt idx="94355">
                  <c:v>-46.974980000000002</c:v>
                </c:pt>
                <c:pt idx="94356">
                  <c:v>-46.996110000000002</c:v>
                </c:pt>
                <c:pt idx="94357">
                  <c:v>-47.017769999999999</c:v>
                </c:pt>
                <c:pt idx="94358">
                  <c:v>-47.042320000000004</c:v>
                </c:pt>
                <c:pt idx="94359">
                  <c:v>-47.065789999999993</c:v>
                </c:pt>
                <c:pt idx="94360">
                  <c:v>-47.091799999999999</c:v>
                </c:pt>
                <c:pt idx="94361">
                  <c:v>-47.11768</c:v>
                </c:pt>
                <c:pt idx="94362">
                  <c:v>-47.144060000000003</c:v>
                </c:pt>
                <c:pt idx="94363">
                  <c:v>-47.168859999999995</c:v>
                </c:pt>
                <c:pt idx="94364">
                  <c:v>-47.195270000000001</c:v>
                </c:pt>
                <c:pt idx="94365">
                  <c:v>-47.220610000000001</c:v>
                </c:pt>
                <c:pt idx="94366">
                  <c:v>-47.24691</c:v>
                </c:pt>
                <c:pt idx="94367">
                  <c:v>-47.271439999999998</c:v>
                </c:pt>
                <c:pt idx="94368">
                  <c:v>-47.29627</c:v>
                </c:pt>
                <c:pt idx="94369">
                  <c:v>-47.320610000000002</c:v>
                </c:pt>
                <c:pt idx="94370">
                  <c:v>-47.347149999999999</c:v>
                </c:pt>
                <c:pt idx="94371">
                  <c:v>-47.371220000000001</c:v>
                </c:pt>
                <c:pt idx="94372">
                  <c:v>-47.396729999999998</c:v>
                </c:pt>
                <c:pt idx="94373">
                  <c:v>-47.420119999999997</c:v>
                </c:pt>
                <c:pt idx="94374">
                  <c:v>-47.447179999999996</c:v>
                </c:pt>
                <c:pt idx="94375">
                  <c:v>-47.471029999999999</c:v>
                </c:pt>
                <c:pt idx="94376">
                  <c:v>-47.495380000000004</c:v>
                </c:pt>
                <c:pt idx="94377">
                  <c:v>-47.519109999999998</c:v>
                </c:pt>
                <c:pt idx="94378">
                  <c:v>-47.544430000000006</c:v>
                </c:pt>
                <c:pt idx="94379">
                  <c:v>-47.569140000000004</c:v>
                </c:pt>
                <c:pt idx="94380">
                  <c:v>-47.595190000000002</c:v>
                </c:pt>
                <c:pt idx="94381">
                  <c:v>-47.619779999999999</c:v>
                </c:pt>
                <c:pt idx="94382">
                  <c:v>-47.64526</c:v>
                </c:pt>
                <c:pt idx="94383">
                  <c:v>-47.669849999999997</c:v>
                </c:pt>
                <c:pt idx="94384">
                  <c:v>-47.695280000000004</c:v>
                </c:pt>
                <c:pt idx="94385">
                  <c:v>-47.719969999999996</c:v>
                </c:pt>
                <c:pt idx="94386">
                  <c:v>-47.746120000000005</c:v>
                </c:pt>
                <c:pt idx="94387">
                  <c:v>-47.771929999999998</c:v>
                </c:pt>
                <c:pt idx="94388">
                  <c:v>-47.797489999999996</c:v>
                </c:pt>
                <c:pt idx="94389">
                  <c:v>-47.821569999999994</c:v>
                </c:pt>
                <c:pt idx="94390">
                  <c:v>-47.84543</c:v>
                </c:pt>
                <c:pt idx="94391">
                  <c:v>-47.868690000000001</c:v>
                </c:pt>
                <c:pt idx="94392">
                  <c:v>-47.894709999999996</c:v>
                </c:pt>
                <c:pt idx="94393">
                  <c:v>-47.918859999999995</c:v>
                </c:pt>
                <c:pt idx="94394">
                  <c:v>-47.943950000000001</c:v>
                </c:pt>
                <c:pt idx="94395">
                  <c:v>-47.968690000000002</c:v>
                </c:pt>
                <c:pt idx="94396">
                  <c:v>-47.994599999999998</c:v>
                </c:pt>
                <c:pt idx="94397">
                  <c:v>-48.01914</c:v>
                </c:pt>
                <c:pt idx="94398">
                  <c:v>-48.045200000000001</c:v>
                </c:pt>
                <c:pt idx="94399">
                  <c:v>-48.070050000000002</c:v>
                </c:pt>
                <c:pt idx="94400">
                  <c:v>-48.096170000000001</c:v>
                </c:pt>
                <c:pt idx="94401">
                  <c:v>-48.121280000000006</c:v>
                </c:pt>
                <c:pt idx="94402">
                  <c:v>-48.146470000000001</c:v>
                </c:pt>
                <c:pt idx="94403">
                  <c:v>-48.170609999999996</c:v>
                </c:pt>
                <c:pt idx="94404">
                  <c:v>-48.19717</c:v>
                </c:pt>
                <c:pt idx="94405">
                  <c:v>-48.221939999999996</c:v>
                </c:pt>
                <c:pt idx="94406">
                  <c:v>-48.248430000000006</c:v>
                </c:pt>
                <c:pt idx="94407">
                  <c:v>-48.273629999999997</c:v>
                </c:pt>
                <c:pt idx="94408">
                  <c:v>-48.299950000000003</c:v>
                </c:pt>
                <c:pt idx="94409">
                  <c:v>-48.32535</c:v>
                </c:pt>
                <c:pt idx="94410">
                  <c:v>-48.352199999999996</c:v>
                </c:pt>
                <c:pt idx="94411">
                  <c:v>-48.378310000000006</c:v>
                </c:pt>
                <c:pt idx="94412">
                  <c:v>-48.403549999999996</c:v>
                </c:pt>
                <c:pt idx="94413">
                  <c:v>-48.429149999999993</c:v>
                </c:pt>
                <c:pt idx="94414">
                  <c:v>-48.45487</c:v>
                </c:pt>
                <c:pt idx="94415">
                  <c:v>-48.481449999999995</c:v>
                </c:pt>
                <c:pt idx="94416">
                  <c:v>-48.506919999999994</c:v>
                </c:pt>
                <c:pt idx="94417">
                  <c:v>-48.532140000000005</c:v>
                </c:pt>
                <c:pt idx="94418">
                  <c:v>-48.555700000000002</c:v>
                </c:pt>
                <c:pt idx="94419">
                  <c:v>-48.578859999999999</c:v>
                </c:pt>
                <c:pt idx="94420">
                  <c:v>-48.603519999999996</c:v>
                </c:pt>
                <c:pt idx="94421">
                  <c:v>-48.629290000000005</c:v>
                </c:pt>
                <c:pt idx="94422">
                  <c:v>-48.65399</c:v>
                </c:pt>
                <c:pt idx="94423">
                  <c:v>-48.679400000000001</c:v>
                </c:pt>
                <c:pt idx="94424">
                  <c:v>-48.704280000000004</c:v>
                </c:pt>
                <c:pt idx="94425">
                  <c:v>-48.729250000000008</c:v>
                </c:pt>
                <c:pt idx="94426">
                  <c:v>-48.753970000000002</c:v>
                </c:pt>
                <c:pt idx="94427">
                  <c:v>-48.779859999999999</c:v>
                </c:pt>
                <c:pt idx="94428">
                  <c:v>-48.804990000000004</c:v>
                </c:pt>
                <c:pt idx="94429">
                  <c:v>-48.830179999999999</c:v>
                </c:pt>
                <c:pt idx="94430">
                  <c:v>-48.854949999999995</c:v>
                </c:pt>
                <c:pt idx="94431">
                  <c:v>-48.88091</c:v>
                </c:pt>
                <c:pt idx="94432">
                  <c:v>-48.90587</c:v>
                </c:pt>
                <c:pt idx="94433">
                  <c:v>-48.931719999999999</c:v>
                </c:pt>
                <c:pt idx="94434">
                  <c:v>-48.956809999999997</c:v>
                </c:pt>
                <c:pt idx="94435">
                  <c:v>-48.982530000000004</c:v>
                </c:pt>
                <c:pt idx="94436">
                  <c:v>-49.007019999999997</c:v>
                </c:pt>
                <c:pt idx="94437">
                  <c:v>-49.032859999999999</c:v>
                </c:pt>
                <c:pt idx="94438">
                  <c:v>-49.04768</c:v>
                </c:pt>
                <c:pt idx="94439">
                  <c:v>-49.068010000000001</c:v>
                </c:pt>
                <c:pt idx="94440">
                  <c:v>-49.091009999999997</c:v>
                </c:pt>
                <c:pt idx="94441">
                  <c:v>-49.116039999999998</c:v>
                </c:pt>
                <c:pt idx="94442">
                  <c:v>-49.139380000000003</c:v>
                </c:pt>
                <c:pt idx="94443">
                  <c:v>-49.164269999999995</c:v>
                </c:pt>
                <c:pt idx="94444">
                  <c:v>-49.188270000000003</c:v>
                </c:pt>
                <c:pt idx="94445">
                  <c:v>-49.212710000000001</c:v>
                </c:pt>
                <c:pt idx="94446">
                  <c:v>-49.236779999999996</c:v>
                </c:pt>
                <c:pt idx="94447">
                  <c:v>-49.261780000000002</c:v>
                </c:pt>
                <c:pt idx="94448">
                  <c:v>-49.285709999999995</c:v>
                </c:pt>
                <c:pt idx="94449">
                  <c:v>-49.30885</c:v>
                </c:pt>
                <c:pt idx="94450">
                  <c:v>-49.331620000000001</c:v>
                </c:pt>
                <c:pt idx="94451">
                  <c:v>-49.356259999999999</c:v>
                </c:pt>
                <c:pt idx="94452">
                  <c:v>-49.380099999999999</c:v>
                </c:pt>
                <c:pt idx="94453">
                  <c:v>-49.404609999999998</c:v>
                </c:pt>
                <c:pt idx="94454">
                  <c:v>-49.427700000000002</c:v>
                </c:pt>
                <c:pt idx="94455">
                  <c:v>-49.45008</c:v>
                </c:pt>
                <c:pt idx="94456">
                  <c:v>-49.473300000000002</c:v>
                </c:pt>
                <c:pt idx="94457">
                  <c:v>-49.497129999999999</c:v>
                </c:pt>
                <c:pt idx="94458">
                  <c:v>-49.519840000000002</c:v>
                </c:pt>
                <c:pt idx="94459">
                  <c:v>-49.543410000000002</c:v>
                </c:pt>
                <c:pt idx="94460">
                  <c:v>-49.566299999999998</c:v>
                </c:pt>
                <c:pt idx="94461">
                  <c:v>-49.590090000000004</c:v>
                </c:pt>
                <c:pt idx="94462">
                  <c:v>-49.612610000000004</c:v>
                </c:pt>
                <c:pt idx="94463">
                  <c:v>-49.634590000000003</c:v>
                </c:pt>
                <c:pt idx="94464">
                  <c:v>-49.657429999999998</c:v>
                </c:pt>
                <c:pt idx="94465">
                  <c:v>-49.681100000000001</c:v>
                </c:pt>
                <c:pt idx="94466">
                  <c:v>-49.70335</c:v>
                </c:pt>
                <c:pt idx="94467">
                  <c:v>-49.726929999999996</c:v>
                </c:pt>
                <c:pt idx="94468">
                  <c:v>-49.749499999999998</c:v>
                </c:pt>
                <c:pt idx="94469">
                  <c:v>-49.773050000000005</c:v>
                </c:pt>
                <c:pt idx="94470">
                  <c:v>-49.796449999999993</c:v>
                </c:pt>
                <c:pt idx="94471">
                  <c:v>-49.818950000000001</c:v>
                </c:pt>
                <c:pt idx="94472">
                  <c:v>-49.842669999999998</c:v>
                </c:pt>
                <c:pt idx="94473">
                  <c:v>-49.866210000000002</c:v>
                </c:pt>
                <c:pt idx="94474">
                  <c:v>-49.889479999999999</c:v>
                </c:pt>
                <c:pt idx="94475">
                  <c:v>-49.911019999999994</c:v>
                </c:pt>
                <c:pt idx="94476">
                  <c:v>-49.933210000000003</c:v>
                </c:pt>
                <c:pt idx="94477">
                  <c:v>-49.954329999999999</c:v>
                </c:pt>
                <c:pt idx="94478">
                  <c:v>-49.977379999999997</c:v>
                </c:pt>
                <c:pt idx="94479">
                  <c:v>-50.000410000000002</c:v>
                </c:pt>
                <c:pt idx="94480">
                  <c:v>-50.023540000000004</c:v>
                </c:pt>
                <c:pt idx="94481">
                  <c:v>-50.046939999999999</c:v>
                </c:pt>
                <c:pt idx="94482">
                  <c:v>-50.069720000000004</c:v>
                </c:pt>
                <c:pt idx="94483">
                  <c:v>-50.093029999999999</c:v>
                </c:pt>
                <c:pt idx="94484">
                  <c:v>-50.116620000000005</c:v>
                </c:pt>
                <c:pt idx="94485">
                  <c:v>-50.140260000000005</c:v>
                </c:pt>
                <c:pt idx="94486">
                  <c:v>-50.162389999999995</c:v>
                </c:pt>
                <c:pt idx="94487">
                  <c:v>-50.185659999999999</c:v>
                </c:pt>
                <c:pt idx="94488">
                  <c:v>-50.209200000000003</c:v>
                </c:pt>
                <c:pt idx="94489">
                  <c:v>-50.232510000000005</c:v>
                </c:pt>
                <c:pt idx="94490">
                  <c:v>-50.255189999999999</c:v>
                </c:pt>
                <c:pt idx="94491">
                  <c:v>-50.278150000000004</c:v>
                </c:pt>
                <c:pt idx="94492">
                  <c:v>-50.301119999999997</c:v>
                </c:pt>
                <c:pt idx="94493">
                  <c:v>-50.32396</c:v>
                </c:pt>
                <c:pt idx="94494">
                  <c:v>-50.346049999999998</c:v>
                </c:pt>
                <c:pt idx="94495">
                  <c:v>-50.369200000000006</c:v>
                </c:pt>
                <c:pt idx="94496">
                  <c:v>-50.388349999999996</c:v>
                </c:pt>
                <c:pt idx="94497">
                  <c:v>-50.41113</c:v>
                </c:pt>
                <c:pt idx="94498">
                  <c:v>-50.435179999999995</c:v>
                </c:pt>
                <c:pt idx="94499">
                  <c:v>-50.458299999999994</c:v>
                </c:pt>
                <c:pt idx="94500">
                  <c:v>-50.480629999999998</c:v>
                </c:pt>
                <c:pt idx="94501">
                  <c:v>-50.504179999999998</c:v>
                </c:pt>
                <c:pt idx="94502">
                  <c:v>-50.527379999999994</c:v>
                </c:pt>
                <c:pt idx="94503">
                  <c:v>-50.548450000000003</c:v>
                </c:pt>
                <c:pt idx="94504">
                  <c:v>-50.571849999999998</c:v>
                </c:pt>
                <c:pt idx="94505">
                  <c:v>-50.580980000000004</c:v>
                </c:pt>
                <c:pt idx="94506">
                  <c:v>-50.598179999999999</c:v>
                </c:pt>
                <c:pt idx="94507">
                  <c:v>-50.620079999999994</c:v>
                </c:pt>
                <c:pt idx="94508">
                  <c:v>-50.64282</c:v>
                </c:pt>
                <c:pt idx="94509">
                  <c:v>-50.66422</c:v>
                </c:pt>
                <c:pt idx="94510">
                  <c:v>-50.679319999999997</c:v>
                </c:pt>
                <c:pt idx="94511">
                  <c:v>-50.702290000000005</c:v>
                </c:pt>
                <c:pt idx="94512">
                  <c:v>-50.724220000000003</c:v>
                </c:pt>
                <c:pt idx="94513">
                  <c:v>-50.745259999999995</c:v>
                </c:pt>
                <c:pt idx="94514">
                  <c:v>-50.766910000000003</c:v>
                </c:pt>
                <c:pt idx="94515">
                  <c:v>-50.788270000000004</c:v>
                </c:pt>
                <c:pt idx="94516">
                  <c:v>-50.807859999999998</c:v>
                </c:pt>
                <c:pt idx="94517">
                  <c:v>-50.829069999999994</c:v>
                </c:pt>
                <c:pt idx="94518">
                  <c:v>-50.849970000000006</c:v>
                </c:pt>
                <c:pt idx="94519">
                  <c:v>-50.869199999999999</c:v>
                </c:pt>
                <c:pt idx="94520">
                  <c:v>-50.890630000000002</c:v>
                </c:pt>
                <c:pt idx="94521">
                  <c:v>-50.911239999999999</c:v>
                </c:pt>
                <c:pt idx="94522">
                  <c:v>-50.931100000000001</c:v>
                </c:pt>
                <c:pt idx="94523">
                  <c:v>-50.949099999999994</c:v>
                </c:pt>
                <c:pt idx="94524">
                  <c:v>-50.968340000000005</c:v>
                </c:pt>
                <c:pt idx="94525">
                  <c:v>-50.987470000000002</c:v>
                </c:pt>
                <c:pt idx="94526">
                  <c:v>-51.007499999999993</c:v>
                </c:pt>
                <c:pt idx="94527">
                  <c:v>-51.027100000000004</c:v>
                </c:pt>
                <c:pt idx="94528">
                  <c:v>-51.046769999999995</c:v>
                </c:pt>
                <c:pt idx="94529">
                  <c:v>-51.064879999999995</c:v>
                </c:pt>
                <c:pt idx="94530">
                  <c:v>-51.083610000000007</c:v>
                </c:pt>
                <c:pt idx="94531">
                  <c:v>-51.102939999999997</c:v>
                </c:pt>
                <c:pt idx="94532">
                  <c:v>-51.122170000000004</c:v>
                </c:pt>
                <c:pt idx="94533">
                  <c:v>-51.141550000000002</c:v>
                </c:pt>
                <c:pt idx="94534">
                  <c:v>-51.160350000000001</c:v>
                </c:pt>
                <c:pt idx="94535">
                  <c:v>-51.179940000000002</c:v>
                </c:pt>
                <c:pt idx="94536">
                  <c:v>-51.198979999999999</c:v>
                </c:pt>
                <c:pt idx="94537">
                  <c:v>-51.218539999999997</c:v>
                </c:pt>
                <c:pt idx="94538">
                  <c:v>-51.237380000000002</c:v>
                </c:pt>
                <c:pt idx="94539">
                  <c:v>-51.255839999999999</c:v>
                </c:pt>
                <c:pt idx="94540">
                  <c:v>-51.275820000000003</c:v>
                </c:pt>
                <c:pt idx="94541">
                  <c:v>-51.295200000000001</c:v>
                </c:pt>
                <c:pt idx="94542">
                  <c:v>-51.314450000000001</c:v>
                </c:pt>
                <c:pt idx="94543">
                  <c:v>-51.333890000000004</c:v>
                </c:pt>
                <c:pt idx="94544">
                  <c:v>-51.352710000000002</c:v>
                </c:pt>
                <c:pt idx="94545">
                  <c:v>-51.372600000000006</c:v>
                </c:pt>
                <c:pt idx="94546">
                  <c:v>-51.393540000000002</c:v>
                </c:pt>
                <c:pt idx="94547">
                  <c:v>-51.41292</c:v>
                </c:pt>
                <c:pt idx="94548">
                  <c:v>-51.431779999999996</c:v>
                </c:pt>
                <c:pt idx="94549">
                  <c:v>-51.451339999999995</c:v>
                </c:pt>
                <c:pt idx="94550">
                  <c:v>-51.470459999999996</c:v>
                </c:pt>
                <c:pt idx="94551">
                  <c:v>-51.490070000000003</c:v>
                </c:pt>
                <c:pt idx="94552">
                  <c:v>-51.5092</c:v>
                </c:pt>
                <c:pt idx="94553">
                  <c:v>-51.528919999999999</c:v>
                </c:pt>
                <c:pt idx="94554">
                  <c:v>-51.548369999999998</c:v>
                </c:pt>
                <c:pt idx="94555">
                  <c:v>-51.567709999999998</c:v>
                </c:pt>
                <c:pt idx="94556">
                  <c:v>-51.586590000000001</c:v>
                </c:pt>
                <c:pt idx="94557">
                  <c:v>-51.605400000000003</c:v>
                </c:pt>
                <c:pt idx="94558">
                  <c:v>-51.624309999999994</c:v>
                </c:pt>
                <c:pt idx="94559">
                  <c:v>-51.643529999999998</c:v>
                </c:pt>
                <c:pt idx="94560">
                  <c:v>-51.661940000000001</c:v>
                </c:pt>
                <c:pt idx="94561">
                  <c:v>-51.680819999999997</c:v>
                </c:pt>
                <c:pt idx="94562">
                  <c:v>-51.700590000000005</c:v>
                </c:pt>
                <c:pt idx="94563">
                  <c:v>-51.72052</c:v>
                </c:pt>
                <c:pt idx="94564">
                  <c:v>-51.738879999999995</c:v>
                </c:pt>
                <c:pt idx="94565">
                  <c:v>-51.758099999999999</c:v>
                </c:pt>
                <c:pt idx="94566">
                  <c:v>-51.776769999999999</c:v>
                </c:pt>
                <c:pt idx="94567">
                  <c:v>-51.795049999999996</c:v>
                </c:pt>
                <c:pt idx="94568">
                  <c:v>-51.813110000000002</c:v>
                </c:pt>
                <c:pt idx="94569">
                  <c:v>-51.832149999999999</c:v>
                </c:pt>
                <c:pt idx="94570">
                  <c:v>-51.850829999999995</c:v>
                </c:pt>
                <c:pt idx="94571">
                  <c:v>-51.869709999999998</c:v>
                </c:pt>
                <c:pt idx="94572">
                  <c:v>-51.888030000000001</c:v>
                </c:pt>
                <c:pt idx="94573">
                  <c:v>-51.90278</c:v>
                </c:pt>
                <c:pt idx="94574">
                  <c:v>-51.91581</c:v>
                </c:pt>
                <c:pt idx="94575">
                  <c:v>-51.933199999999999</c:v>
                </c:pt>
                <c:pt idx="94576">
                  <c:v>-51.949979999999996</c:v>
                </c:pt>
                <c:pt idx="94577">
                  <c:v>-51.967999999999996</c:v>
                </c:pt>
                <c:pt idx="94578">
                  <c:v>-51.985400000000006</c:v>
                </c:pt>
                <c:pt idx="94579">
                  <c:v>-52.003990000000002</c:v>
                </c:pt>
                <c:pt idx="94580">
                  <c:v>-52.022269999999999</c:v>
                </c:pt>
                <c:pt idx="94581">
                  <c:v>-52.04148</c:v>
                </c:pt>
                <c:pt idx="94582">
                  <c:v>-52.057149999999993</c:v>
                </c:pt>
                <c:pt idx="94583">
                  <c:v>-52.07676</c:v>
                </c:pt>
                <c:pt idx="94584">
                  <c:v>-52.096209999999999</c:v>
                </c:pt>
                <c:pt idx="94585">
                  <c:v>-52.115859999999998</c:v>
                </c:pt>
                <c:pt idx="94586">
                  <c:v>-52.135109999999997</c:v>
                </c:pt>
                <c:pt idx="94587">
                  <c:v>-52.154689999999995</c:v>
                </c:pt>
                <c:pt idx="94588">
                  <c:v>-52.174149999999997</c:v>
                </c:pt>
                <c:pt idx="94589">
                  <c:v>-52.193669999999997</c:v>
                </c:pt>
                <c:pt idx="94590">
                  <c:v>-52.212969999999999</c:v>
                </c:pt>
                <c:pt idx="94591">
                  <c:v>-52.231810000000003</c:v>
                </c:pt>
                <c:pt idx="94592">
                  <c:v>-52.251149999999996</c:v>
                </c:pt>
                <c:pt idx="94593">
                  <c:v>-52.27028</c:v>
                </c:pt>
                <c:pt idx="94594">
                  <c:v>-52.288910000000001</c:v>
                </c:pt>
                <c:pt idx="94595">
                  <c:v>-52.308340000000001</c:v>
                </c:pt>
                <c:pt idx="94596">
                  <c:v>-52.326920000000001</c:v>
                </c:pt>
                <c:pt idx="94597">
                  <c:v>-52.346029999999999</c:v>
                </c:pt>
                <c:pt idx="94598">
                  <c:v>-52.365009999999998</c:v>
                </c:pt>
                <c:pt idx="94599">
                  <c:v>-52.38411</c:v>
                </c:pt>
                <c:pt idx="94600">
                  <c:v>-52.403279999999995</c:v>
                </c:pt>
                <c:pt idx="94601">
                  <c:v>-52.422490000000003</c:v>
                </c:pt>
                <c:pt idx="94602">
                  <c:v>-52.441609999999997</c:v>
                </c:pt>
                <c:pt idx="94603">
                  <c:v>-52.460850000000001</c:v>
                </c:pt>
                <c:pt idx="94604">
                  <c:v>-52.479799999999997</c:v>
                </c:pt>
                <c:pt idx="94605">
                  <c:v>-52.498760000000004</c:v>
                </c:pt>
                <c:pt idx="94606">
                  <c:v>-52.51811</c:v>
                </c:pt>
                <c:pt idx="94607">
                  <c:v>-52.537570000000002</c:v>
                </c:pt>
                <c:pt idx="94608">
                  <c:v>-52.556779999999996</c:v>
                </c:pt>
                <c:pt idx="94609">
                  <c:v>-52.575510000000001</c:v>
                </c:pt>
                <c:pt idx="94610">
                  <c:v>-52.591070000000002</c:v>
                </c:pt>
                <c:pt idx="94611">
                  <c:v>-52.6098</c:v>
                </c:pt>
                <c:pt idx="94612">
                  <c:v>-52.628789999999995</c:v>
                </c:pt>
                <c:pt idx="94613">
                  <c:v>-52.647979999999997</c:v>
                </c:pt>
                <c:pt idx="94614">
                  <c:v>-52.665769999999995</c:v>
                </c:pt>
                <c:pt idx="94615">
                  <c:v>-52.685159999999996</c:v>
                </c:pt>
                <c:pt idx="94616">
                  <c:v>-52.703389999999999</c:v>
                </c:pt>
                <c:pt idx="94617">
                  <c:v>-52.722709999999999</c:v>
                </c:pt>
                <c:pt idx="94618">
                  <c:v>-52.741140000000001</c:v>
                </c:pt>
                <c:pt idx="94619">
                  <c:v>-52.760420000000003</c:v>
                </c:pt>
                <c:pt idx="94620">
                  <c:v>-52.778959999999998</c:v>
                </c:pt>
                <c:pt idx="94621">
                  <c:v>-52.79804</c:v>
                </c:pt>
                <c:pt idx="94622">
                  <c:v>-52.816369999999999</c:v>
                </c:pt>
                <c:pt idx="94623">
                  <c:v>-52.835700000000003</c:v>
                </c:pt>
                <c:pt idx="94624">
                  <c:v>-52.854129999999998</c:v>
                </c:pt>
                <c:pt idx="94625">
                  <c:v>-52.873390000000001</c:v>
                </c:pt>
                <c:pt idx="94626">
                  <c:v>-52.892089999999996</c:v>
                </c:pt>
                <c:pt idx="94627">
                  <c:v>-52.911380000000001</c:v>
                </c:pt>
                <c:pt idx="94628">
                  <c:v>-52.929850000000002</c:v>
                </c:pt>
                <c:pt idx="94629">
                  <c:v>-52.948979999999999</c:v>
                </c:pt>
                <c:pt idx="94630">
                  <c:v>-52.967100000000002</c:v>
                </c:pt>
                <c:pt idx="94631">
                  <c:v>-52.986159999999998</c:v>
                </c:pt>
                <c:pt idx="94632">
                  <c:v>-53.004339999999999</c:v>
                </c:pt>
                <c:pt idx="94633">
                  <c:v>-53.02328</c:v>
                </c:pt>
                <c:pt idx="94634">
                  <c:v>-53.041669999999996</c:v>
                </c:pt>
                <c:pt idx="94635">
                  <c:v>-53.060669999999995</c:v>
                </c:pt>
                <c:pt idx="94636">
                  <c:v>-53.079059999999998</c:v>
                </c:pt>
                <c:pt idx="94637">
                  <c:v>-53.098010000000002</c:v>
                </c:pt>
                <c:pt idx="94638">
                  <c:v>-53.116160000000001</c:v>
                </c:pt>
                <c:pt idx="94639">
                  <c:v>-53.134979999999999</c:v>
                </c:pt>
                <c:pt idx="94640">
                  <c:v>-53.153289999999998</c:v>
                </c:pt>
                <c:pt idx="94641">
                  <c:v>-53.172089999999997</c:v>
                </c:pt>
                <c:pt idx="94642">
                  <c:v>-53.190439999999995</c:v>
                </c:pt>
                <c:pt idx="94643">
                  <c:v>-53.209249999999997</c:v>
                </c:pt>
                <c:pt idx="94644">
                  <c:v>-53.226799999999997</c:v>
                </c:pt>
                <c:pt idx="94645">
                  <c:v>-53.245220000000003</c:v>
                </c:pt>
                <c:pt idx="94646">
                  <c:v>-53.263179999999998</c:v>
                </c:pt>
                <c:pt idx="94647">
                  <c:v>-53.28192</c:v>
                </c:pt>
                <c:pt idx="94648">
                  <c:v>-53.300090000000004</c:v>
                </c:pt>
                <c:pt idx="94649">
                  <c:v>-53.318899999999999</c:v>
                </c:pt>
                <c:pt idx="94650">
                  <c:v>-53.337119999999999</c:v>
                </c:pt>
                <c:pt idx="94651">
                  <c:v>-53.355899999999998</c:v>
                </c:pt>
                <c:pt idx="94652">
                  <c:v>-53.37415</c:v>
                </c:pt>
                <c:pt idx="94653">
                  <c:v>-53.392679999999999</c:v>
                </c:pt>
                <c:pt idx="94654">
                  <c:v>-53.41086</c:v>
                </c:pt>
                <c:pt idx="94655">
                  <c:v>-53.429640000000006</c:v>
                </c:pt>
                <c:pt idx="94656">
                  <c:v>-53.447699999999998</c:v>
                </c:pt>
                <c:pt idx="94657">
                  <c:v>-53.466579999999993</c:v>
                </c:pt>
                <c:pt idx="94658">
                  <c:v>-53.484860000000005</c:v>
                </c:pt>
                <c:pt idx="94659">
                  <c:v>-53.503590000000003</c:v>
                </c:pt>
                <c:pt idx="94660">
                  <c:v>-53.522120000000001</c:v>
                </c:pt>
                <c:pt idx="94661">
                  <c:v>-53.540959999999998</c:v>
                </c:pt>
                <c:pt idx="94662">
                  <c:v>-53.559520000000006</c:v>
                </c:pt>
                <c:pt idx="94663">
                  <c:v>-53.578720000000004</c:v>
                </c:pt>
                <c:pt idx="94664">
                  <c:v>-53.597250000000003</c:v>
                </c:pt>
                <c:pt idx="94665">
                  <c:v>-53.616439999999997</c:v>
                </c:pt>
                <c:pt idx="94666">
                  <c:v>-53.635039999999996</c:v>
                </c:pt>
                <c:pt idx="94667">
                  <c:v>-53.654270000000004</c:v>
                </c:pt>
                <c:pt idx="94668">
                  <c:v>-53.672690000000003</c:v>
                </c:pt>
                <c:pt idx="94669">
                  <c:v>-53.691899999999997</c:v>
                </c:pt>
                <c:pt idx="94670">
                  <c:v>-53.710380000000001</c:v>
                </c:pt>
                <c:pt idx="94671">
                  <c:v>-53.729599999999998</c:v>
                </c:pt>
                <c:pt idx="94672">
                  <c:v>-53.747809999999994</c:v>
                </c:pt>
                <c:pt idx="94673">
                  <c:v>-53.766970000000001</c:v>
                </c:pt>
                <c:pt idx="94674">
                  <c:v>-53.785379999999996</c:v>
                </c:pt>
                <c:pt idx="94675">
                  <c:v>-53.804389999999998</c:v>
                </c:pt>
                <c:pt idx="94676">
                  <c:v>-53.822839999999999</c:v>
                </c:pt>
                <c:pt idx="94677">
                  <c:v>-53.841919999999995</c:v>
                </c:pt>
                <c:pt idx="94678">
                  <c:v>-53.860409999999995</c:v>
                </c:pt>
                <c:pt idx="94679">
                  <c:v>-53.877839999999999</c:v>
                </c:pt>
                <c:pt idx="94680">
                  <c:v>-53.895780000000002</c:v>
                </c:pt>
                <c:pt idx="94681">
                  <c:v>-53.91507</c:v>
                </c:pt>
                <c:pt idx="94682">
                  <c:v>-53.932779999999994</c:v>
                </c:pt>
                <c:pt idx="94683">
                  <c:v>-53.951219999999999</c:v>
                </c:pt>
                <c:pt idx="94684">
                  <c:v>-53.96922</c:v>
                </c:pt>
                <c:pt idx="94685">
                  <c:v>-53.981999999999999</c:v>
                </c:pt>
                <c:pt idx="94686">
                  <c:v>-53.999409999999997</c:v>
                </c:pt>
                <c:pt idx="94687">
                  <c:v>-54.017879999999998</c:v>
                </c:pt>
                <c:pt idx="94688">
                  <c:v>-54.036389999999997</c:v>
                </c:pt>
                <c:pt idx="94689">
                  <c:v>-54.055400000000006</c:v>
                </c:pt>
                <c:pt idx="94690">
                  <c:v>-54.073479999999996</c:v>
                </c:pt>
                <c:pt idx="94691">
                  <c:v>-54.092729999999996</c:v>
                </c:pt>
                <c:pt idx="94692">
                  <c:v>-54.111669999999997</c:v>
                </c:pt>
                <c:pt idx="94693">
                  <c:v>-54.130560000000003</c:v>
                </c:pt>
                <c:pt idx="94694">
                  <c:v>-54.148560000000003</c:v>
                </c:pt>
                <c:pt idx="94695">
                  <c:v>-54.167500000000004</c:v>
                </c:pt>
                <c:pt idx="94696">
                  <c:v>-54.186509999999998</c:v>
                </c:pt>
                <c:pt idx="94697">
                  <c:v>-54.204739999999994</c:v>
                </c:pt>
                <c:pt idx="94698">
                  <c:v>-54.223320000000001</c:v>
                </c:pt>
                <c:pt idx="94699">
                  <c:v>-54.242249999999999</c:v>
                </c:pt>
                <c:pt idx="94700">
                  <c:v>-54.260200000000005</c:v>
                </c:pt>
                <c:pt idx="94701">
                  <c:v>-54.279149999999994</c:v>
                </c:pt>
                <c:pt idx="94702">
                  <c:v>-54.298180000000002</c:v>
                </c:pt>
                <c:pt idx="94703">
                  <c:v>-54.31644</c:v>
                </c:pt>
                <c:pt idx="94704">
                  <c:v>-54.335239999999999</c:v>
                </c:pt>
                <c:pt idx="94705">
                  <c:v>-54.354289999999999</c:v>
                </c:pt>
                <c:pt idx="94706">
                  <c:v>-54.371970000000005</c:v>
                </c:pt>
                <c:pt idx="94707">
                  <c:v>-54.391159999999999</c:v>
                </c:pt>
                <c:pt idx="94708">
                  <c:v>-54.409130000000005</c:v>
                </c:pt>
                <c:pt idx="94709">
                  <c:v>-54.428190000000001</c:v>
                </c:pt>
                <c:pt idx="94710">
                  <c:v>-54.445729999999998</c:v>
                </c:pt>
                <c:pt idx="94711">
                  <c:v>-54.464699999999993</c:v>
                </c:pt>
                <c:pt idx="94712">
                  <c:v>-54.482670000000006</c:v>
                </c:pt>
                <c:pt idx="94713">
                  <c:v>-54.50188</c:v>
                </c:pt>
                <c:pt idx="94714">
                  <c:v>-54.519849999999998</c:v>
                </c:pt>
                <c:pt idx="94715">
                  <c:v>-54.539239999999999</c:v>
                </c:pt>
                <c:pt idx="94716">
                  <c:v>-54.555949999999996</c:v>
                </c:pt>
                <c:pt idx="94717">
                  <c:v>-54.574619999999996</c:v>
                </c:pt>
                <c:pt idx="94718">
                  <c:v>-54.591859999999997</c:v>
                </c:pt>
                <c:pt idx="94719">
                  <c:v>-54.60942</c:v>
                </c:pt>
                <c:pt idx="94720">
                  <c:v>-54.626829999999998</c:v>
                </c:pt>
                <c:pt idx="94721">
                  <c:v>-54.645049999999998</c:v>
                </c:pt>
                <c:pt idx="94722">
                  <c:v>-54.663409999999999</c:v>
                </c:pt>
                <c:pt idx="94723">
                  <c:v>-54.6815</c:v>
                </c:pt>
                <c:pt idx="94724">
                  <c:v>-54.698770000000003</c:v>
                </c:pt>
                <c:pt idx="94725">
                  <c:v>-54.717179999999999</c:v>
                </c:pt>
                <c:pt idx="94726">
                  <c:v>-54.735019999999999</c:v>
                </c:pt>
                <c:pt idx="94727">
                  <c:v>-54.753049999999995</c:v>
                </c:pt>
                <c:pt idx="94728">
                  <c:v>-54.771020000000007</c:v>
                </c:pt>
                <c:pt idx="94729">
                  <c:v>-54.789570000000005</c:v>
                </c:pt>
                <c:pt idx="94730">
                  <c:v>-54.806689999999996</c:v>
                </c:pt>
                <c:pt idx="94731">
                  <c:v>-54.825049999999997</c:v>
                </c:pt>
                <c:pt idx="94732">
                  <c:v>-54.843010000000007</c:v>
                </c:pt>
                <c:pt idx="94733">
                  <c:v>-54.860800000000005</c:v>
                </c:pt>
                <c:pt idx="94734">
                  <c:v>-54.878660000000004</c:v>
                </c:pt>
                <c:pt idx="94735">
                  <c:v>-54.897359999999999</c:v>
                </c:pt>
                <c:pt idx="94736">
                  <c:v>-54.913460000000001</c:v>
                </c:pt>
                <c:pt idx="94737">
                  <c:v>-54.931780000000003</c:v>
                </c:pt>
                <c:pt idx="94738">
                  <c:v>-54.949680000000001</c:v>
                </c:pt>
                <c:pt idx="94739">
                  <c:v>-54.967779999999998</c:v>
                </c:pt>
                <c:pt idx="94740">
                  <c:v>-54.986069999999998</c:v>
                </c:pt>
                <c:pt idx="94741">
                  <c:v>-55.003680000000003</c:v>
                </c:pt>
                <c:pt idx="94742">
                  <c:v>-55.022039999999997</c:v>
                </c:pt>
                <c:pt idx="94743">
                  <c:v>-55.0413</c:v>
                </c:pt>
                <c:pt idx="94744">
                  <c:v>-55.060159999999996</c:v>
                </c:pt>
                <c:pt idx="94745">
                  <c:v>-55.078670000000002</c:v>
                </c:pt>
                <c:pt idx="94746">
                  <c:v>-55.097050000000003</c:v>
                </c:pt>
                <c:pt idx="94747">
                  <c:v>-55.116199999999999</c:v>
                </c:pt>
                <c:pt idx="94748">
                  <c:v>-55.133270000000003</c:v>
                </c:pt>
                <c:pt idx="94749">
                  <c:v>-55.152159999999995</c:v>
                </c:pt>
                <c:pt idx="94750">
                  <c:v>-55.17062</c:v>
                </c:pt>
                <c:pt idx="94751">
                  <c:v>-55.189050000000002</c:v>
                </c:pt>
                <c:pt idx="94752">
                  <c:v>-55.207550000000005</c:v>
                </c:pt>
                <c:pt idx="94753">
                  <c:v>-55.226800000000004</c:v>
                </c:pt>
                <c:pt idx="94754">
                  <c:v>-55.245159999999998</c:v>
                </c:pt>
                <c:pt idx="94755">
                  <c:v>-55.264189999999999</c:v>
                </c:pt>
                <c:pt idx="94756">
                  <c:v>-55.282600000000002</c:v>
                </c:pt>
                <c:pt idx="94757">
                  <c:v>-55.301569999999998</c:v>
                </c:pt>
                <c:pt idx="94758">
                  <c:v>-55.319960000000002</c:v>
                </c:pt>
                <c:pt idx="94759">
                  <c:v>-55.338920000000002</c:v>
                </c:pt>
                <c:pt idx="94760">
                  <c:v>-55.35671</c:v>
                </c:pt>
                <c:pt idx="94761">
                  <c:v>-55.375430000000001</c:v>
                </c:pt>
                <c:pt idx="94762">
                  <c:v>-55.39367</c:v>
                </c:pt>
                <c:pt idx="94763">
                  <c:v>-55.412549999999996</c:v>
                </c:pt>
                <c:pt idx="94764">
                  <c:v>-55.430729999999997</c:v>
                </c:pt>
                <c:pt idx="94765">
                  <c:v>-55.449089999999998</c:v>
                </c:pt>
                <c:pt idx="94766">
                  <c:v>-55.467170000000003</c:v>
                </c:pt>
                <c:pt idx="94767">
                  <c:v>-55.485249999999994</c:v>
                </c:pt>
                <c:pt idx="94768">
                  <c:v>-55.503099999999996</c:v>
                </c:pt>
                <c:pt idx="94769">
                  <c:v>-55.52167</c:v>
                </c:pt>
                <c:pt idx="94770">
                  <c:v>-55.539870000000001</c:v>
                </c:pt>
                <c:pt idx="94771">
                  <c:v>-55.557969999999997</c:v>
                </c:pt>
                <c:pt idx="94772">
                  <c:v>-55.57582</c:v>
                </c:pt>
                <c:pt idx="94773">
                  <c:v>-55.594549999999998</c:v>
                </c:pt>
                <c:pt idx="94774">
                  <c:v>-55.612279999999998</c:v>
                </c:pt>
                <c:pt idx="94775">
                  <c:v>-55.630189999999999</c:v>
                </c:pt>
                <c:pt idx="94776">
                  <c:v>-55.647190000000002</c:v>
                </c:pt>
                <c:pt idx="94777">
                  <c:v>-55.665729999999996</c:v>
                </c:pt>
                <c:pt idx="94778">
                  <c:v>-55.683689999999999</c:v>
                </c:pt>
                <c:pt idx="94779">
                  <c:v>-55.702330000000003</c:v>
                </c:pt>
                <c:pt idx="94780">
                  <c:v>-55.720489999999998</c:v>
                </c:pt>
                <c:pt idx="94781">
                  <c:v>-55.739249999999998</c:v>
                </c:pt>
                <c:pt idx="94782">
                  <c:v>-55.757480000000001</c:v>
                </c:pt>
                <c:pt idx="94783">
                  <c:v>-55.776130000000002</c:v>
                </c:pt>
                <c:pt idx="94784">
                  <c:v>-55.794350000000001</c:v>
                </c:pt>
                <c:pt idx="94785">
                  <c:v>-55.812629999999999</c:v>
                </c:pt>
                <c:pt idx="94786">
                  <c:v>-55.830449999999999</c:v>
                </c:pt>
                <c:pt idx="94787">
                  <c:v>-55.84919</c:v>
                </c:pt>
                <c:pt idx="94788">
                  <c:v>-55.867649999999998</c:v>
                </c:pt>
                <c:pt idx="94789">
                  <c:v>-55.885509999999996</c:v>
                </c:pt>
                <c:pt idx="94790">
                  <c:v>-55.904470000000003</c:v>
                </c:pt>
                <c:pt idx="94791">
                  <c:v>-55.923140000000004</c:v>
                </c:pt>
                <c:pt idx="94792">
                  <c:v>-55.94171</c:v>
                </c:pt>
                <c:pt idx="94793">
                  <c:v>-55.95908</c:v>
                </c:pt>
                <c:pt idx="94794">
                  <c:v>-55.977789999999999</c:v>
                </c:pt>
                <c:pt idx="94795">
                  <c:v>-55.996420000000001</c:v>
                </c:pt>
                <c:pt idx="94796">
                  <c:v>-56.015389999999996</c:v>
                </c:pt>
                <c:pt idx="94797">
                  <c:v>-56.03369</c:v>
                </c:pt>
                <c:pt idx="94798">
                  <c:v>-56.051870000000001</c:v>
                </c:pt>
                <c:pt idx="94799">
                  <c:v>-56.070390000000003</c:v>
                </c:pt>
                <c:pt idx="94800">
                  <c:v>-56.08896</c:v>
                </c:pt>
                <c:pt idx="94801">
                  <c:v>-56.106970000000004</c:v>
                </c:pt>
                <c:pt idx="94802">
                  <c:v>-56.125350000000005</c:v>
                </c:pt>
                <c:pt idx="94803">
                  <c:v>-56.144329999999997</c:v>
                </c:pt>
                <c:pt idx="94804">
                  <c:v>-56.162330000000004</c:v>
                </c:pt>
                <c:pt idx="94805">
                  <c:v>-56.180219999999998</c:v>
                </c:pt>
                <c:pt idx="94806">
                  <c:v>-56.198610000000002</c:v>
                </c:pt>
                <c:pt idx="94807">
                  <c:v>-56.217030000000001</c:v>
                </c:pt>
                <c:pt idx="94808">
                  <c:v>-56.235569999999996</c:v>
                </c:pt>
                <c:pt idx="94809">
                  <c:v>-56.254039999999996</c:v>
                </c:pt>
                <c:pt idx="94810">
                  <c:v>-56.272760000000005</c:v>
                </c:pt>
                <c:pt idx="94811">
                  <c:v>-56.291349999999994</c:v>
                </c:pt>
                <c:pt idx="94812">
                  <c:v>-56.309709999999995</c:v>
                </c:pt>
                <c:pt idx="94813">
                  <c:v>-56.328400000000002</c:v>
                </c:pt>
                <c:pt idx="94814">
                  <c:v>-56.347230000000003</c:v>
                </c:pt>
                <c:pt idx="94815">
                  <c:v>-56.365290000000002</c:v>
                </c:pt>
                <c:pt idx="94816">
                  <c:v>-56.384429999999995</c:v>
                </c:pt>
                <c:pt idx="94817">
                  <c:v>-56.402770000000004</c:v>
                </c:pt>
                <c:pt idx="94818">
                  <c:v>-56.42042</c:v>
                </c:pt>
                <c:pt idx="94819">
                  <c:v>-56.437439999999995</c:v>
                </c:pt>
                <c:pt idx="94820">
                  <c:v>-56.455240000000003</c:v>
                </c:pt>
                <c:pt idx="94821">
                  <c:v>-56.474279999999993</c:v>
                </c:pt>
                <c:pt idx="94822">
                  <c:v>-56.492919999999998</c:v>
                </c:pt>
                <c:pt idx="94823">
                  <c:v>-56.511449999999996</c:v>
                </c:pt>
                <c:pt idx="94824">
                  <c:v>-56.529480000000007</c:v>
                </c:pt>
                <c:pt idx="94825">
                  <c:v>-56.548629999999996</c:v>
                </c:pt>
                <c:pt idx="94826">
                  <c:v>-56.567830000000001</c:v>
                </c:pt>
                <c:pt idx="94827">
                  <c:v>-56.585320000000003</c:v>
                </c:pt>
                <c:pt idx="94828">
                  <c:v>-56.604029999999995</c:v>
                </c:pt>
                <c:pt idx="94829">
                  <c:v>-56.619489999999999</c:v>
                </c:pt>
                <c:pt idx="94830">
                  <c:v>-56.63438</c:v>
                </c:pt>
                <c:pt idx="94831">
                  <c:v>-56.650959999999998</c:v>
                </c:pt>
                <c:pt idx="94832">
                  <c:v>-56.667729999999999</c:v>
                </c:pt>
                <c:pt idx="94833">
                  <c:v>-56.685239999999993</c:v>
                </c:pt>
                <c:pt idx="94834">
                  <c:v>-56.703070000000004</c:v>
                </c:pt>
                <c:pt idx="94835">
                  <c:v>-56.720930000000003</c:v>
                </c:pt>
                <c:pt idx="94836">
                  <c:v>-56.739499999999992</c:v>
                </c:pt>
                <c:pt idx="94837">
                  <c:v>-56.757199999999997</c:v>
                </c:pt>
                <c:pt idx="94838">
                  <c:v>-56.775939999999999</c:v>
                </c:pt>
                <c:pt idx="94839">
                  <c:v>-56.794269999999997</c:v>
                </c:pt>
                <c:pt idx="94840">
                  <c:v>-56.81176</c:v>
                </c:pt>
                <c:pt idx="94841">
                  <c:v>-56.828310000000002</c:v>
                </c:pt>
                <c:pt idx="94842">
                  <c:v>-56.846899999999998</c:v>
                </c:pt>
                <c:pt idx="94843">
                  <c:v>-56.8645</c:v>
                </c:pt>
                <c:pt idx="94844">
                  <c:v>-56.883330000000001</c:v>
                </c:pt>
                <c:pt idx="94845">
                  <c:v>-56.901089999999996</c:v>
                </c:pt>
                <c:pt idx="94846">
                  <c:v>-56.919979999999995</c:v>
                </c:pt>
                <c:pt idx="94847">
                  <c:v>-56.937939999999998</c:v>
                </c:pt>
                <c:pt idx="94848">
                  <c:v>-56.956300000000006</c:v>
                </c:pt>
                <c:pt idx="94849">
                  <c:v>-56.973089999999999</c:v>
                </c:pt>
                <c:pt idx="94850">
                  <c:v>-56.991590000000002</c:v>
                </c:pt>
                <c:pt idx="94851">
                  <c:v>-57.009109999999993</c:v>
                </c:pt>
                <c:pt idx="94852">
                  <c:v>-57.02919</c:v>
                </c:pt>
                <c:pt idx="94853">
                  <c:v>-57.046010000000003</c:v>
                </c:pt>
                <c:pt idx="94854">
                  <c:v>-57.064810000000001</c:v>
                </c:pt>
                <c:pt idx="94855">
                  <c:v>-57.082529999999998</c:v>
                </c:pt>
                <c:pt idx="94856">
                  <c:v>-57.101509999999998</c:v>
                </c:pt>
                <c:pt idx="94857">
                  <c:v>-57.119489999999999</c:v>
                </c:pt>
                <c:pt idx="94858">
                  <c:v>-57.138440000000003</c:v>
                </c:pt>
                <c:pt idx="94859">
                  <c:v>-57.155680000000004</c:v>
                </c:pt>
                <c:pt idx="94860">
                  <c:v>-57.173569999999998</c:v>
                </c:pt>
                <c:pt idx="94861">
                  <c:v>-57.190930000000002</c:v>
                </c:pt>
                <c:pt idx="94862">
                  <c:v>-57.209440000000001</c:v>
                </c:pt>
                <c:pt idx="94863">
                  <c:v>-57.227339999999998</c:v>
                </c:pt>
                <c:pt idx="94864">
                  <c:v>-57.246090000000002</c:v>
                </c:pt>
                <c:pt idx="94865">
                  <c:v>-57.264189999999999</c:v>
                </c:pt>
                <c:pt idx="94866">
                  <c:v>-57.282799999999995</c:v>
                </c:pt>
                <c:pt idx="94867">
                  <c:v>-57.300420000000003</c:v>
                </c:pt>
                <c:pt idx="94868">
                  <c:v>-57.318160000000006</c:v>
                </c:pt>
                <c:pt idx="94869">
                  <c:v>-57.335549999999998</c:v>
                </c:pt>
                <c:pt idx="94870">
                  <c:v>-57.354060000000004</c:v>
                </c:pt>
                <c:pt idx="94871">
                  <c:v>-57.371790000000004</c:v>
                </c:pt>
                <c:pt idx="94872">
                  <c:v>-57.39076</c:v>
                </c:pt>
                <c:pt idx="94873">
                  <c:v>-57.408340000000003</c:v>
                </c:pt>
                <c:pt idx="94874">
                  <c:v>-57.426789999999997</c:v>
                </c:pt>
                <c:pt idx="94875">
                  <c:v>-57.4437</c:v>
                </c:pt>
                <c:pt idx="94876">
                  <c:v>-57.461710000000004</c:v>
                </c:pt>
                <c:pt idx="94877">
                  <c:v>-57.479179999999999</c:v>
                </c:pt>
                <c:pt idx="94878">
                  <c:v>-57.497439999999997</c:v>
                </c:pt>
                <c:pt idx="94879">
                  <c:v>-57.514669999999995</c:v>
                </c:pt>
                <c:pt idx="94880">
                  <c:v>-57.532500000000006</c:v>
                </c:pt>
                <c:pt idx="94881">
                  <c:v>-57.549640000000004</c:v>
                </c:pt>
                <c:pt idx="94882">
                  <c:v>-57.567599999999999</c:v>
                </c:pt>
                <c:pt idx="94883">
                  <c:v>-57.58446</c:v>
                </c:pt>
                <c:pt idx="94884">
                  <c:v>-57.601699999999994</c:v>
                </c:pt>
                <c:pt idx="94885">
                  <c:v>-57.618830000000003</c:v>
                </c:pt>
                <c:pt idx="94886">
                  <c:v>-57.637070000000001</c:v>
                </c:pt>
                <c:pt idx="94887">
                  <c:v>-57.654290000000003</c:v>
                </c:pt>
                <c:pt idx="94888">
                  <c:v>-57.672220000000003</c:v>
                </c:pt>
                <c:pt idx="94889">
                  <c:v>-57.690130000000003</c:v>
                </c:pt>
                <c:pt idx="94890">
                  <c:v>-57.706850000000003</c:v>
                </c:pt>
                <c:pt idx="94891">
                  <c:v>-57.724380000000004</c:v>
                </c:pt>
                <c:pt idx="94892">
                  <c:v>-57.74221</c:v>
                </c:pt>
                <c:pt idx="94893">
                  <c:v>-57.760230000000007</c:v>
                </c:pt>
                <c:pt idx="94894">
                  <c:v>-57.778590000000001</c:v>
                </c:pt>
                <c:pt idx="94895">
                  <c:v>-57.796960000000006</c:v>
                </c:pt>
                <c:pt idx="94896">
                  <c:v>-57.812789999999993</c:v>
                </c:pt>
                <c:pt idx="94897">
                  <c:v>-57.829329999999999</c:v>
                </c:pt>
                <c:pt idx="94898">
                  <c:v>-57.847059999999999</c:v>
                </c:pt>
                <c:pt idx="94899">
                  <c:v>-57.864449999999998</c:v>
                </c:pt>
                <c:pt idx="94900">
                  <c:v>-57.882779999999997</c:v>
                </c:pt>
                <c:pt idx="94901">
                  <c:v>-57.901269999999997</c:v>
                </c:pt>
                <c:pt idx="94902">
                  <c:v>-57.919899999999998</c:v>
                </c:pt>
                <c:pt idx="94903">
                  <c:v>-57.93788</c:v>
                </c:pt>
                <c:pt idx="94904">
                  <c:v>-57.956380000000003</c:v>
                </c:pt>
                <c:pt idx="94905">
                  <c:v>-57.974319999999999</c:v>
                </c:pt>
                <c:pt idx="94906">
                  <c:v>-57.992670000000004</c:v>
                </c:pt>
                <c:pt idx="94907">
                  <c:v>-58.009240000000005</c:v>
                </c:pt>
                <c:pt idx="94908">
                  <c:v>-58.02655</c:v>
                </c:pt>
                <c:pt idx="94909">
                  <c:v>-58.042860000000005</c:v>
                </c:pt>
                <c:pt idx="94910">
                  <c:v>-58.054119999999998</c:v>
                </c:pt>
                <c:pt idx="94911">
                  <c:v>-58.072310000000002</c:v>
                </c:pt>
                <c:pt idx="94912">
                  <c:v>-58.089489999999998</c:v>
                </c:pt>
                <c:pt idx="94913">
                  <c:v>-58.106369999999998</c:v>
                </c:pt>
                <c:pt idx="94914">
                  <c:v>-58.123899999999999</c:v>
                </c:pt>
                <c:pt idx="94915">
                  <c:v>-58.141010000000001</c:v>
                </c:pt>
                <c:pt idx="94916">
                  <c:v>-58.156579999999998</c:v>
                </c:pt>
                <c:pt idx="94917">
                  <c:v>-58.172840000000001</c:v>
                </c:pt>
                <c:pt idx="94918">
                  <c:v>-58.18506</c:v>
                </c:pt>
                <c:pt idx="94919">
                  <c:v>-58.199389999999994</c:v>
                </c:pt>
                <c:pt idx="94920">
                  <c:v>-58.214790000000001</c:v>
                </c:pt>
                <c:pt idx="94921">
                  <c:v>-58.23066</c:v>
                </c:pt>
                <c:pt idx="94922">
                  <c:v>-58.247099999999996</c:v>
                </c:pt>
                <c:pt idx="94923">
                  <c:v>-58.263390000000001</c:v>
                </c:pt>
                <c:pt idx="94924">
                  <c:v>-58.280230000000003</c:v>
                </c:pt>
                <c:pt idx="94925">
                  <c:v>-58.297260000000001</c:v>
                </c:pt>
                <c:pt idx="94926">
                  <c:v>-58.314329999999998</c:v>
                </c:pt>
                <c:pt idx="94927">
                  <c:v>-58.331670000000003</c:v>
                </c:pt>
                <c:pt idx="94928">
                  <c:v>-58.348730000000003</c:v>
                </c:pt>
                <c:pt idx="94929">
                  <c:v>-58.36627</c:v>
                </c:pt>
                <c:pt idx="94930">
                  <c:v>-58.384119999999996</c:v>
                </c:pt>
                <c:pt idx="94931">
                  <c:v>-58.402159999999995</c:v>
                </c:pt>
                <c:pt idx="94932">
                  <c:v>-58.420410000000004</c:v>
                </c:pt>
                <c:pt idx="94933">
                  <c:v>-58.438489999999994</c:v>
                </c:pt>
                <c:pt idx="94934">
                  <c:v>-58.457149999999999</c:v>
                </c:pt>
                <c:pt idx="94935">
                  <c:v>-58.475339999999996</c:v>
                </c:pt>
                <c:pt idx="94936">
                  <c:v>-58.49391</c:v>
                </c:pt>
                <c:pt idx="94937">
                  <c:v>-58.511829999999996</c:v>
                </c:pt>
                <c:pt idx="94938">
                  <c:v>-58.529489999999996</c:v>
                </c:pt>
                <c:pt idx="94939">
                  <c:v>-58.546750000000003</c:v>
                </c:pt>
                <c:pt idx="94940">
                  <c:v>-58.564830000000001</c:v>
                </c:pt>
                <c:pt idx="94941">
                  <c:v>-58.582880000000003</c:v>
                </c:pt>
                <c:pt idx="94942">
                  <c:v>-58.600560000000002</c:v>
                </c:pt>
                <c:pt idx="94943">
                  <c:v>-58.618680000000005</c:v>
                </c:pt>
                <c:pt idx="94944">
                  <c:v>-58.637009999999997</c:v>
                </c:pt>
                <c:pt idx="94945">
                  <c:v>-58.655109999999993</c:v>
                </c:pt>
                <c:pt idx="94946">
                  <c:v>-58.672979999999995</c:v>
                </c:pt>
                <c:pt idx="94947">
                  <c:v>-58.689239999999998</c:v>
                </c:pt>
                <c:pt idx="94948">
                  <c:v>-58.707010000000004</c:v>
                </c:pt>
                <c:pt idx="94949">
                  <c:v>-58.724930000000001</c:v>
                </c:pt>
                <c:pt idx="94950">
                  <c:v>-58.742900000000006</c:v>
                </c:pt>
                <c:pt idx="94951">
                  <c:v>-58.761070000000004</c:v>
                </c:pt>
                <c:pt idx="94952">
                  <c:v>-58.779380000000003</c:v>
                </c:pt>
                <c:pt idx="94953">
                  <c:v>-58.797080000000001</c:v>
                </c:pt>
                <c:pt idx="94954">
                  <c:v>-58.814679999999996</c:v>
                </c:pt>
                <c:pt idx="94955">
                  <c:v>-58.832579999999993</c:v>
                </c:pt>
                <c:pt idx="94956">
                  <c:v>-58.851009999999995</c:v>
                </c:pt>
                <c:pt idx="94957">
                  <c:v>-58.86909</c:v>
                </c:pt>
                <c:pt idx="94958">
                  <c:v>-58.887429999999995</c:v>
                </c:pt>
                <c:pt idx="94959">
                  <c:v>-58.905640000000005</c:v>
                </c:pt>
                <c:pt idx="94960">
                  <c:v>-58.923949999999998</c:v>
                </c:pt>
                <c:pt idx="94961">
                  <c:v>-58.942180000000008</c:v>
                </c:pt>
                <c:pt idx="94962">
                  <c:v>-58.958649999999999</c:v>
                </c:pt>
                <c:pt idx="94963">
                  <c:v>-58.976240000000004</c:v>
                </c:pt>
                <c:pt idx="94964">
                  <c:v>-58.992449999999998</c:v>
                </c:pt>
                <c:pt idx="94965">
                  <c:v>-59.009509999999999</c:v>
                </c:pt>
                <c:pt idx="94966">
                  <c:v>-59.026889999999995</c:v>
                </c:pt>
                <c:pt idx="94967">
                  <c:v>-59.04457</c:v>
                </c:pt>
                <c:pt idx="94968">
                  <c:v>-59.062910000000002</c:v>
                </c:pt>
                <c:pt idx="94969">
                  <c:v>-59.078879999999998</c:v>
                </c:pt>
                <c:pt idx="94970">
                  <c:v>-59.095469999999999</c:v>
                </c:pt>
                <c:pt idx="94971">
                  <c:v>-59.112470000000002</c:v>
                </c:pt>
                <c:pt idx="94972">
                  <c:v>-59.13035</c:v>
                </c:pt>
                <c:pt idx="94973">
                  <c:v>-59.148449999999997</c:v>
                </c:pt>
                <c:pt idx="94974">
                  <c:v>-59.16619</c:v>
                </c:pt>
                <c:pt idx="94975">
                  <c:v>-59.184370000000001</c:v>
                </c:pt>
                <c:pt idx="94976">
                  <c:v>-59.203140000000005</c:v>
                </c:pt>
                <c:pt idx="94977">
                  <c:v>-59.219609999999996</c:v>
                </c:pt>
                <c:pt idx="94978">
                  <c:v>-59.236879999999999</c:v>
                </c:pt>
                <c:pt idx="94979">
                  <c:v>-59.254350000000002</c:v>
                </c:pt>
                <c:pt idx="94980">
                  <c:v>-59.272359999999999</c:v>
                </c:pt>
                <c:pt idx="94981">
                  <c:v>-59.289050000000003</c:v>
                </c:pt>
                <c:pt idx="94982">
                  <c:v>-59.306629999999998</c:v>
                </c:pt>
                <c:pt idx="94983">
                  <c:v>-59.323599999999999</c:v>
                </c:pt>
                <c:pt idx="94984">
                  <c:v>-59.340260000000001</c:v>
                </c:pt>
                <c:pt idx="94985">
                  <c:v>-59.35671</c:v>
                </c:pt>
                <c:pt idx="94986">
                  <c:v>-59.374380000000002</c:v>
                </c:pt>
                <c:pt idx="94987">
                  <c:v>-59.391499999999994</c:v>
                </c:pt>
                <c:pt idx="94988">
                  <c:v>-59.407849999999996</c:v>
                </c:pt>
                <c:pt idx="94989">
                  <c:v>-59.425060000000002</c:v>
                </c:pt>
                <c:pt idx="94990">
                  <c:v>-59.442449999999994</c:v>
                </c:pt>
                <c:pt idx="94991">
                  <c:v>-59.459049999999998</c:v>
                </c:pt>
                <c:pt idx="94992">
                  <c:v>-59.476509999999998</c:v>
                </c:pt>
                <c:pt idx="94993">
                  <c:v>-59.493629999999996</c:v>
                </c:pt>
                <c:pt idx="94994">
                  <c:v>-59.510269999999998</c:v>
                </c:pt>
                <c:pt idx="94995">
                  <c:v>-59.52469</c:v>
                </c:pt>
                <c:pt idx="94996">
                  <c:v>-59.540509999999998</c:v>
                </c:pt>
                <c:pt idx="94997">
                  <c:v>-59.554729999999992</c:v>
                </c:pt>
                <c:pt idx="94998">
                  <c:v>-59.569400000000002</c:v>
                </c:pt>
                <c:pt idx="94999">
                  <c:v>-59.585720000000002</c:v>
                </c:pt>
                <c:pt idx="95000">
                  <c:v>-59.602339999999998</c:v>
                </c:pt>
                <c:pt idx="95001">
                  <c:v>-59.618200000000002</c:v>
                </c:pt>
                <c:pt idx="95002">
                  <c:v>-59.633669999999995</c:v>
                </c:pt>
                <c:pt idx="95003">
                  <c:v>-59.650210000000001</c:v>
                </c:pt>
                <c:pt idx="95004">
                  <c:v>-59.667290000000001</c:v>
                </c:pt>
                <c:pt idx="95005">
                  <c:v>-59.683630000000001</c:v>
                </c:pt>
                <c:pt idx="95006">
                  <c:v>-59.700769999999999</c:v>
                </c:pt>
                <c:pt idx="95007">
                  <c:v>-59.716880000000003</c:v>
                </c:pt>
                <c:pt idx="95008">
                  <c:v>-59.733580000000003</c:v>
                </c:pt>
                <c:pt idx="95009">
                  <c:v>-59.749949999999998</c:v>
                </c:pt>
                <c:pt idx="95010">
                  <c:v>-59.762039999999999</c:v>
                </c:pt>
                <c:pt idx="95011">
                  <c:v>-59.776790000000005</c:v>
                </c:pt>
                <c:pt idx="95012">
                  <c:v>-59.794400000000003</c:v>
                </c:pt>
                <c:pt idx="95013">
                  <c:v>-59.805910000000004</c:v>
                </c:pt>
                <c:pt idx="95014">
                  <c:v>-59.824359999999999</c:v>
                </c:pt>
                <c:pt idx="95015">
                  <c:v>-59.84234</c:v>
                </c:pt>
                <c:pt idx="95016">
                  <c:v>-59.860949999999995</c:v>
                </c:pt>
                <c:pt idx="95017">
                  <c:v>-59.879649999999998</c:v>
                </c:pt>
                <c:pt idx="95018">
                  <c:v>-59.898889999999994</c:v>
                </c:pt>
                <c:pt idx="95019">
                  <c:v>-59.915729999999996</c:v>
                </c:pt>
                <c:pt idx="95020">
                  <c:v>-59.932999999999993</c:v>
                </c:pt>
                <c:pt idx="95021">
                  <c:v>-59.951319999999996</c:v>
                </c:pt>
                <c:pt idx="95022">
                  <c:v>-59.970010000000002</c:v>
                </c:pt>
                <c:pt idx="95023">
                  <c:v>-59.988159999999993</c:v>
                </c:pt>
                <c:pt idx="95024">
                  <c:v>-60.006820000000005</c:v>
                </c:pt>
                <c:pt idx="95025">
                  <c:v>-60.025000000000006</c:v>
                </c:pt>
                <c:pt idx="95026">
                  <c:v>-60.043810000000008</c:v>
                </c:pt>
                <c:pt idx="95027">
                  <c:v>-60.061660000000003</c:v>
                </c:pt>
                <c:pt idx="95028">
                  <c:v>-60.080510000000004</c:v>
                </c:pt>
                <c:pt idx="95029">
                  <c:v>-60.098019999999998</c:v>
                </c:pt>
                <c:pt idx="95030">
                  <c:v>-60.114489999999996</c:v>
                </c:pt>
                <c:pt idx="95031">
                  <c:v>-60.132890000000003</c:v>
                </c:pt>
                <c:pt idx="95032">
                  <c:v>-60.150759999999998</c:v>
                </c:pt>
                <c:pt idx="95033">
                  <c:v>-60.168609999999994</c:v>
                </c:pt>
                <c:pt idx="95034">
                  <c:v>-60.185899999999997</c:v>
                </c:pt>
                <c:pt idx="95035">
                  <c:v>-60.203119999999998</c:v>
                </c:pt>
                <c:pt idx="95036">
                  <c:v>-60.220739999999999</c:v>
                </c:pt>
                <c:pt idx="95037">
                  <c:v>-60.238129999999998</c:v>
                </c:pt>
                <c:pt idx="95038">
                  <c:v>-60.25573</c:v>
                </c:pt>
                <c:pt idx="95039">
                  <c:v>-60.273389999999992</c:v>
                </c:pt>
                <c:pt idx="95040">
                  <c:v>-60.291229999999999</c:v>
                </c:pt>
                <c:pt idx="95041">
                  <c:v>-60.308669999999999</c:v>
                </c:pt>
                <c:pt idx="95042">
                  <c:v>-60.326579999999993</c:v>
                </c:pt>
                <c:pt idx="95043">
                  <c:v>-60.342939999999999</c:v>
                </c:pt>
                <c:pt idx="95044">
                  <c:v>-60.360569999999996</c:v>
                </c:pt>
                <c:pt idx="95045">
                  <c:v>-60.378019999999999</c:v>
                </c:pt>
                <c:pt idx="95046">
                  <c:v>-60.395359999999997</c:v>
                </c:pt>
                <c:pt idx="95047">
                  <c:v>-60.4129</c:v>
                </c:pt>
                <c:pt idx="95048">
                  <c:v>-60.43074</c:v>
                </c:pt>
                <c:pt idx="95049">
                  <c:v>-60.448130000000006</c:v>
                </c:pt>
                <c:pt idx="95050">
                  <c:v>-60.465879999999999</c:v>
                </c:pt>
                <c:pt idx="95051">
                  <c:v>-60.483320000000006</c:v>
                </c:pt>
                <c:pt idx="95052">
                  <c:v>-60.501189999999994</c:v>
                </c:pt>
                <c:pt idx="95053">
                  <c:v>-60.518479999999997</c:v>
                </c:pt>
                <c:pt idx="95054">
                  <c:v>-60.535310000000003</c:v>
                </c:pt>
                <c:pt idx="95055">
                  <c:v>-60.551839999999999</c:v>
                </c:pt>
                <c:pt idx="95056">
                  <c:v>-60.568960000000004</c:v>
                </c:pt>
                <c:pt idx="95057">
                  <c:v>-60.586589999999994</c:v>
                </c:pt>
                <c:pt idx="95058">
                  <c:v>-60.603550000000006</c:v>
                </c:pt>
                <c:pt idx="95059">
                  <c:v>-60.620779999999996</c:v>
                </c:pt>
                <c:pt idx="95060">
                  <c:v>-60.638240000000003</c:v>
                </c:pt>
                <c:pt idx="95061">
                  <c:v>-60.655530000000006</c:v>
                </c:pt>
                <c:pt idx="95062">
                  <c:v>-60.673159999999996</c:v>
                </c:pt>
                <c:pt idx="95063">
                  <c:v>-60.690260000000002</c:v>
                </c:pt>
                <c:pt idx="95064">
                  <c:v>-60.707829999999994</c:v>
                </c:pt>
                <c:pt idx="95065">
                  <c:v>-60.725179999999995</c:v>
                </c:pt>
                <c:pt idx="95066">
                  <c:v>-60.7423</c:v>
                </c:pt>
                <c:pt idx="95067">
                  <c:v>-60.759320000000002</c:v>
                </c:pt>
                <c:pt idx="95068">
                  <c:v>-60.77628</c:v>
                </c:pt>
                <c:pt idx="95069">
                  <c:v>-60.793320000000001</c:v>
                </c:pt>
                <c:pt idx="95070">
                  <c:v>-60.810769999999998</c:v>
                </c:pt>
                <c:pt idx="95071">
                  <c:v>-60.827650000000006</c:v>
                </c:pt>
                <c:pt idx="95072">
                  <c:v>-60.845230000000001</c:v>
                </c:pt>
                <c:pt idx="95073">
                  <c:v>-60.862439999999999</c:v>
                </c:pt>
                <c:pt idx="95074">
                  <c:v>-60.879919999999998</c:v>
                </c:pt>
                <c:pt idx="95075">
                  <c:v>-60.897119999999994</c:v>
                </c:pt>
                <c:pt idx="95076">
                  <c:v>-60.910700000000006</c:v>
                </c:pt>
                <c:pt idx="95077">
                  <c:v>-60.928019999999997</c:v>
                </c:pt>
                <c:pt idx="95078">
                  <c:v>-60.944739999999996</c:v>
                </c:pt>
                <c:pt idx="95079">
                  <c:v>-60.961330000000004</c:v>
                </c:pt>
                <c:pt idx="95080">
                  <c:v>-60.979109999999999</c:v>
                </c:pt>
                <c:pt idx="95081">
                  <c:v>-60.996340000000004</c:v>
                </c:pt>
                <c:pt idx="95082">
                  <c:v>-61.014119999999998</c:v>
                </c:pt>
                <c:pt idx="95083">
                  <c:v>-61.031359999999999</c:v>
                </c:pt>
                <c:pt idx="95084">
                  <c:v>-61.048850000000002</c:v>
                </c:pt>
                <c:pt idx="95085">
                  <c:v>-61.065089999999998</c:v>
                </c:pt>
                <c:pt idx="95086">
                  <c:v>-61.081220000000002</c:v>
                </c:pt>
                <c:pt idx="95087">
                  <c:v>-61.095660000000002</c:v>
                </c:pt>
                <c:pt idx="95088">
                  <c:v>-61.112460000000006</c:v>
                </c:pt>
                <c:pt idx="95089">
                  <c:v>-61.128579999999999</c:v>
                </c:pt>
                <c:pt idx="95090">
                  <c:v>-61.145690000000002</c:v>
                </c:pt>
                <c:pt idx="95091">
                  <c:v>-61.16198</c:v>
                </c:pt>
                <c:pt idx="95092">
                  <c:v>-61.179209999999998</c:v>
                </c:pt>
                <c:pt idx="95093">
                  <c:v>-61.196070000000006</c:v>
                </c:pt>
                <c:pt idx="95094">
                  <c:v>-61.213259999999998</c:v>
                </c:pt>
                <c:pt idx="95095">
                  <c:v>-61.229799999999997</c:v>
                </c:pt>
                <c:pt idx="95096">
                  <c:v>-61.247350000000004</c:v>
                </c:pt>
                <c:pt idx="95097">
                  <c:v>-61.264690000000002</c:v>
                </c:pt>
                <c:pt idx="95098">
                  <c:v>-61.282310000000003</c:v>
                </c:pt>
                <c:pt idx="95099">
                  <c:v>-61.29945</c:v>
                </c:pt>
                <c:pt idx="95100">
                  <c:v>-61.317069999999994</c:v>
                </c:pt>
                <c:pt idx="95101">
                  <c:v>-61.334299999999999</c:v>
                </c:pt>
                <c:pt idx="95102">
                  <c:v>-61.351709999999997</c:v>
                </c:pt>
                <c:pt idx="95103">
                  <c:v>-61.368960000000001</c:v>
                </c:pt>
                <c:pt idx="95104">
                  <c:v>-61.386450000000004</c:v>
                </c:pt>
                <c:pt idx="95105">
                  <c:v>-61.403489999999998</c:v>
                </c:pt>
                <c:pt idx="95106">
                  <c:v>-61.420839999999998</c:v>
                </c:pt>
                <c:pt idx="95107">
                  <c:v>-61.437989999999999</c:v>
                </c:pt>
                <c:pt idx="95108">
                  <c:v>-61.455629999999999</c:v>
                </c:pt>
                <c:pt idx="95109">
                  <c:v>-61.47213</c:v>
                </c:pt>
                <c:pt idx="95110">
                  <c:v>-61.489010000000007</c:v>
                </c:pt>
                <c:pt idx="95111">
                  <c:v>-61.505989999999997</c:v>
                </c:pt>
                <c:pt idx="95112">
                  <c:v>-61.523499999999999</c:v>
                </c:pt>
                <c:pt idx="95113">
                  <c:v>-61.540990000000008</c:v>
                </c:pt>
                <c:pt idx="95114">
                  <c:v>-61.558549999999997</c:v>
                </c:pt>
                <c:pt idx="95115">
                  <c:v>-61.575670000000002</c:v>
                </c:pt>
                <c:pt idx="95116">
                  <c:v>-61.593170000000001</c:v>
                </c:pt>
                <c:pt idx="95117">
                  <c:v>-61.610079999999996</c:v>
                </c:pt>
                <c:pt idx="95118">
                  <c:v>-61.627330000000001</c:v>
                </c:pt>
                <c:pt idx="95119">
                  <c:v>-61.644280000000002</c:v>
                </c:pt>
                <c:pt idx="95120">
                  <c:v>-61.661720000000003</c:v>
                </c:pt>
                <c:pt idx="95121">
                  <c:v>-61.678840000000001</c:v>
                </c:pt>
                <c:pt idx="95122">
                  <c:v>-61.696370000000002</c:v>
                </c:pt>
                <c:pt idx="95123">
                  <c:v>-61.713549999999998</c:v>
                </c:pt>
                <c:pt idx="95124">
                  <c:v>-61.731100000000005</c:v>
                </c:pt>
                <c:pt idx="95125">
                  <c:v>-61.74776</c:v>
                </c:pt>
                <c:pt idx="95126">
                  <c:v>-61.765140000000002</c:v>
                </c:pt>
                <c:pt idx="95127">
                  <c:v>-61.782110000000003</c:v>
                </c:pt>
                <c:pt idx="95128">
                  <c:v>-61.799469999999999</c:v>
                </c:pt>
                <c:pt idx="95129">
                  <c:v>-61.81644</c:v>
                </c:pt>
                <c:pt idx="95130">
                  <c:v>-61.833729999999996</c:v>
                </c:pt>
                <c:pt idx="95131">
                  <c:v>-61.850680000000004</c:v>
                </c:pt>
                <c:pt idx="95132">
                  <c:v>-61.868030000000005</c:v>
                </c:pt>
                <c:pt idx="95133">
                  <c:v>-61.884930000000004</c:v>
                </c:pt>
                <c:pt idx="95134">
                  <c:v>-61.902389999999997</c:v>
                </c:pt>
                <c:pt idx="95135">
                  <c:v>-61.919469999999997</c:v>
                </c:pt>
                <c:pt idx="95136">
                  <c:v>-61.93683</c:v>
                </c:pt>
                <c:pt idx="95137">
                  <c:v>-61.953950000000006</c:v>
                </c:pt>
                <c:pt idx="95138">
                  <c:v>-61.971139999999998</c:v>
                </c:pt>
                <c:pt idx="95139">
                  <c:v>-61.987670000000001</c:v>
                </c:pt>
                <c:pt idx="95140">
                  <c:v>-61.988260000000004</c:v>
                </c:pt>
                <c:pt idx="95141">
                  <c:v>-61.987269999999995</c:v>
                </c:pt>
                <c:pt idx="95142">
                  <c:v>-61.988839999999996</c:v>
                </c:pt>
                <c:pt idx="95143">
                  <c:v>-61.995429999999999</c:v>
                </c:pt>
                <c:pt idx="95144">
                  <c:v>-62.002920000000003</c:v>
                </c:pt>
                <c:pt idx="95145">
                  <c:v>-62.012409999999996</c:v>
                </c:pt>
                <c:pt idx="95146">
                  <c:v>-62.023380000000003</c:v>
                </c:pt>
                <c:pt idx="95147">
                  <c:v>-62.033759999999994</c:v>
                </c:pt>
                <c:pt idx="95148">
                  <c:v>-62.045110000000001</c:v>
                </c:pt>
                <c:pt idx="95149">
                  <c:v>-62.058329999999998</c:v>
                </c:pt>
                <c:pt idx="95150">
                  <c:v>-62.071680000000001</c:v>
                </c:pt>
                <c:pt idx="95151">
                  <c:v>-62.078580000000002</c:v>
                </c:pt>
                <c:pt idx="95152">
                  <c:v>-62.091419999999999</c:v>
                </c:pt>
                <c:pt idx="95153">
                  <c:v>-62.106260000000006</c:v>
                </c:pt>
                <c:pt idx="95154">
                  <c:v>-62.121250000000003</c:v>
                </c:pt>
                <c:pt idx="95155">
                  <c:v>-62.137129999999999</c:v>
                </c:pt>
                <c:pt idx="95156">
                  <c:v>-62.153309999999998</c:v>
                </c:pt>
                <c:pt idx="95157">
                  <c:v>-62.168729999999996</c:v>
                </c:pt>
                <c:pt idx="95158">
                  <c:v>-62.184609999999992</c:v>
                </c:pt>
                <c:pt idx="95159">
                  <c:v>-62.199419999999996</c:v>
                </c:pt>
                <c:pt idx="95160">
                  <c:v>-62.215589999999999</c:v>
                </c:pt>
                <c:pt idx="95161">
                  <c:v>-62.232050000000001</c:v>
                </c:pt>
                <c:pt idx="95162">
                  <c:v>-62.247960000000006</c:v>
                </c:pt>
                <c:pt idx="95163">
                  <c:v>-62.264759999999995</c:v>
                </c:pt>
                <c:pt idx="95164">
                  <c:v>-62.280760000000001</c:v>
                </c:pt>
                <c:pt idx="95165">
                  <c:v>-62.296430000000001</c:v>
                </c:pt>
                <c:pt idx="95166">
                  <c:v>-62.312799999999996</c:v>
                </c:pt>
                <c:pt idx="95167">
                  <c:v>-62.328310000000002</c:v>
                </c:pt>
                <c:pt idx="95168">
                  <c:v>-62.344739999999994</c:v>
                </c:pt>
                <c:pt idx="95169">
                  <c:v>-62.360749999999996</c:v>
                </c:pt>
                <c:pt idx="95170">
                  <c:v>-62.377029999999998</c:v>
                </c:pt>
                <c:pt idx="95171">
                  <c:v>-62.393239999999999</c:v>
                </c:pt>
                <c:pt idx="95172">
                  <c:v>-62.409929999999996</c:v>
                </c:pt>
                <c:pt idx="95173">
                  <c:v>-62.426000000000002</c:v>
                </c:pt>
                <c:pt idx="95174">
                  <c:v>-62.442819999999998</c:v>
                </c:pt>
                <c:pt idx="95175">
                  <c:v>-62.459130000000002</c:v>
                </c:pt>
                <c:pt idx="95176">
                  <c:v>-62.476050000000001</c:v>
                </c:pt>
                <c:pt idx="95177">
                  <c:v>-62.492409999999992</c:v>
                </c:pt>
                <c:pt idx="95178">
                  <c:v>-62.508830000000003</c:v>
                </c:pt>
                <c:pt idx="95179">
                  <c:v>-62.524760000000001</c:v>
                </c:pt>
                <c:pt idx="95180">
                  <c:v>-62.541609999999999</c:v>
                </c:pt>
                <c:pt idx="95181">
                  <c:v>-62.558450000000001</c:v>
                </c:pt>
                <c:pt idx="95182">
                  <c:v>-62.575040000000001</c:v>
                </c:pt>
                <c:pt idx="95183">
                  <c:v>-62.59205</c:v>
                </c:pt>
                <c:pt idx="95184">
                  <c:v>-62.607910000000004</c:v>
                </c:pt>
                <c:pt idx="95185">
                  <c:v>-62.625149999999998</c:v>
                </c:pt>
                <c:pt idx="95186">
                  <c:v>-62.641640000000002</c:v>
                </c:pt>
                <c:pt idx="95187">
                  <c:v>-62.65878</c:v>
                </c:pt>
                <c:pt idx="95188">
                  <c:v>-62.675660000000008</c:v>
                </c:pt>
                <c:pt idx="95189">
                  <c:v>-62.692949999999996</c:v>
                </c:pt>
                <c:pt idx="95190">
                  <c:v>-62.709789999999998</c:v>
                </c:pt>
                <c:pt idx="95191">
                  <c:v>-62.726900000000001</c:v>
                </c:pt>
                <c:pt idx="95192">
                  <c:v>-62.743679999999998</c:v>
                </c:pt>
                <c:pt idx="95193">
                  <c:v>-62.761089999999996</c:v>
                </c:pt>
                <c:pt idx="95194">
                  <c:v>-62.777740000000001</c:v>
                </c:pt>
                <c:pt idx="95195">
                  <c:v>-62.794910000000002</c:v>
                </c:pt>
                <c:pt idx="95196">
                  <c:v>-62.810810000000004</c:v>
                </c:pt>
                <c:pt idx="95197">
                  <c:v>-62.827729999999995</c:v>
                </c:pt>
                <c:pt idx="95198">
                  <c:v>-62.844470000000001</c:v>
                </c:pt>
                <c:pt idx="95199">
                  <c:v>-62.860769999999995</c:v>
                </c:pt>
                <c:pt idx="95200">
                  <c:v>-62.876480000000001</c:v>
                </c:pt>
                <c:pt idx="95201">
                  <c:v>-62.892530000000008</c:v>
                </c:pt>
                <c:pt idx="95202">
                  <c:v>-62.909840000000003</c:v>
                </c:pt>
                <c:pt idx="95203">
                  <c:v>-62.926270000000002</c:v>
                </c:pt>
                <c:pt idx="95204">
                  <c:v>-62.943530000000003</c:v>
                </c:pt>
                <c:pt idx="95205">
                  <c:v>-62.960059999999999</c:v>
                </c:pt>
                <c:pt idx="95206">
                  <c:v>-62.976700000000001</c:v>
                </c:pt>
                <c:pt idx="95207">
                  <c:v>-62.993579999999994</c:v>
                </c:pt>
                <c:pt idx="95208">
                  <c:v>-63.010869999999997</c:v>
                </c:pt>
                <c:pt idx="95209">
                  <c:v>-63.027079999999998</c:v>
                </c:pt>
                <c:pt idx="95210">
                  <c:v>-63.043990000000001</c:v>
                </c:pt>
                <c:pt idx="95211">
                  <c:v>-63.060679999999998</c:v>
                </c:pt>
                <c:pt idx="95212">
                  <c:v>-63.077750000000002</c:v>
                </c:pt>
                <c:pt idx="95213">
                  <c:v>-63.094530000000006</c:v>
                </c:pt>
                <c:pt idx="95214">
                  <c:v>-63.111789999999999</c:v>
                </c:pt>
                <c:pt idx="95215">
                  <c:v>-63.128540000000001</c:v>
                </c:pt>
                <c:pt idx="95216">
                  <c:v>-63.144530000000003</c:v>
                </c:pt>
                <c:pt idx="95217">
                  <c:v>-63.160730000000001</c:v>
                </c:pt>
                <c:pt idx="95218">
                  <c:v>-63.176949999999998</c:v>
                </c:pt>
                <c:pt idx="95219">
                  <c:v>-63.194130000000001</c:v>
                </c:pt>
                <c:pt idx="95220">
                  <c:v>-63.211269999999999</c:v>
                </c:pt>
                <c:pt idx="95221">
                  <c:v>-63.227879999999999</c:v>
                </c:pt>
                <c:pt idx="95222">
                  <c:v>-63.244239999999998</c:v>
                </c:pt>
                <c:pt idx="95223">
                  <c:v>-63.260560000000005</c:v>
                </c:pt>
                <c:pt idx="95224">
                  <c:v>-63.277450000000002</c:v>
                </c:pt>
                <c:pt idx="95225">
                  <c:v>-63.2941</c:v>
                </c:pt>
                <c:pt idx="95226">
                  <c:v>-63.311</c:v>
                </c:pt>
                <c:pt idx="95227">
                  <c:v>-63.327260000000003</c:v>
                </c:pt>
                <c:pt idx="95228">
                  <c:v>-63.344170000000005</c:v>
                </c:pt>
                <c:pt idx="95229">
                  <c:v>-63.360479999999995</c:v>
                </c:pt>
                <c:pt idx="95230">
                  <c:v>-63.377139999999997</c:v>
                </c:pt>
                <c:pt idx="95231">
                  <c:v>-63.393319999999996</c:v>
                </c:pt>
                <c:pt idx="95232">
                  <c:v>-63.409389999999995</c:v>
                </c:pt>
                <c:pt idx="95233">
                  <c:v>-63.425979999999996</c:v>
                </c:pt>
                <c:pt idx="95234">
                  <c:v>-63.441310000000001</c:v>
                </c:pt>
                <c:pt idx="95235">
                  <c:v>-63.457889999999999</c:v>
                </c:pt>
                <c:pt idx="95236">
                  <c:v>-63.474110000000003</c:v>
                </c:pt>
                <c:pt idx="95237">
                  <c:v>-63.490830000000003</c:v>
                </c:pt>
                <c:pt idx="95238">
                  <c:v>-63.506950000000003</c:v>
                </c:pt>
                <c:pt idx="95239">
                  <c:v>-63.523560000000003</c:v>
                </c:pt>
                <c:pt idx="95240">
                  <c:v>-63.538439999999994</c:v>
                </c:pt>
                <c:pt idx="95241">
                  <c:v>-63.554820000000007</c:v>
                </c:pt>
                <c:pt idx="95242">
                  <c:v>-63.569870000000002</c:v>
                </c:pt>
                <c:pt idx="95243">
                  <c:v>-63.586619999999996</c:v>
                </c:pt>
                <c:pt idx="95244">
                  <c:v>-63.602730000000001</c:v>
                </c:pt>
                <c:pt idx="95245">
                  <c:v>-63.619339999999994</c:v>
                </c:pt>
                <c:pt idx="95246">
                  <c:v>-63.636710000000001</c:v>
                </c:pt>
                <c:pt idx="95247">
                  <c:v>-63.652829999999994</c:v>
                </c:pt>
                <c:pt idx="95248">
                  <c:v>-63.669609999999999</c:v>
                </c:pt>
                <c:pt idx="95249">
                  <c:v>-63.68535</c:v>
                </c:pt>
                <c:pt idx="95250">
                  <c:v>-63.70252</c:v>
                </c:pt>
                <c:pt idx="95251">
                  <c:v>-63.718339999999998</c:v>
                </c:pt>
                <c:pt idx="95252">
                  <c:v>-63.735020000000006</c:v>
                </c:pt>
                <c:pt idx="95253">
                  <c:v>-63.751080000000002</c:v>
                </c:pt>
                <c:pt idx="95254">
                  <c:v>-63.767659999999999</c:v>
                </c:pt>
                <c:pt idx="95255">
                  <c:v>-63.78407</c:v>
                </c:pt>
                <c:pt idx="95256">
                  <c:v>-63.800730000000001</c:v>
                </c:pt>
                <c:pt idx="95257">
                  <c:v>-63.817039999999999</c:v>
                </c:pt>
                <c:pt idx="95258">
                  <c:v>-63.833469999999998</c:v>
                </c:pt>
                <c:pt idx="95259">
                  <c:v>-63.849530000000001</c:v>
                </c:pt>
                <c:pt idx="95260">
                  <c:v>-63.866069999999993</c:v>
                </c:pt>
                <c:pt idx="95261">
                  <c:v>-63.882320000000007</c:v>
                </c:pt>
                <c:pt idx="95262">
                  <c:v>-63.898910000000001</c:v>
                </c:pt>
                <c:pt idx="95263">
                  <c:v>-63.914970000000004</c:v>
                </c:pt>
                <c:pt idx="95264">
                  <c:v>-63.931420000000003</c:v>
                </c:pt>
                <c:pt idx="95265">
                  <c:v>-63.947960000000002</c:v>
                </c:pt>
                <c:pt idx="95266">
                  <c:v>-63.964600000000004</c:v>
                </c:pt>
                <c:pt idx="95267">
                  <c:v>-63.980880000000006</c:v>
                </c:pt>
                <c:pt idx="95268">
                  <c:v>-63.99738</c:v>
                </c:pt>
                <c:pt idx="95269">
                  <c:v>-64.012230000000002</c:v>
                </c:pt>
                <c:pt idx="95270">
                  <c:v>-64.029229999999998</c:v>
                </c:pt>
                <c:pt idx="95271">
                  <c:v>-64.045180000000002</c:v>
                </c:pt>
                <c:pt idx="95272">
                  <c:v>-64.061869999999999</c:v>
                </c:pt>
                <c:pt idx="95273">
                  <c:v>-64.077820000000003</c:v>
                </c:pt>
                <c:pt idx="95274">
                  <c:v>-64.094380000000001</c:v>
                </c:pt>
                <c:pt idx="95275">
                  <c:v>-64.110880000000009</c:v>
                </c:pt>
                <c:pt idx="95276">
                  <c:v>-64.126940000000005</c:v>
                </c:pt>
                <c:pt idx="95277">
                  <c:v>-64.14303000000001</c:v>
                </c:pt>
                <c:pt idx="95278">
                  <c:v>-64.15889</c:v>
                </c:pt>
                <c:pt idx="95279">
                  <c:v>-64.174800000000005</c:v>
                </c:pt>
                <c:pt idx="95280">
                  <c:v>-64.191069999999996</c:v>
                </c:pt>
                <c:pt idx="95281">
                  <c:v>-64.206810000000004</c:v>
                </c:pt>
                <c:pt idx="95282">
                  <c:v>-64.223129999999998</c:v>
                </c:pt>
                <c:pt idx="95283">
                  <c:v>-64.238929999999996</c:v>
                </c:pt>
                <c:pt idx="95284">
                  <c:v>-64.255310000000009</c:v>
                </c:pt>
                <c:pt idx="95285">
                  <c:v>-64.271209999999996</c:v>
                </c:pt>
                <c:pt idx="95286">
                  <c:v>-64.287790000000001</c:v>
                </c:pt>
                <c:pt idx="95287">
                  <c:v>-64.303110000000004</c:v>
                </c:pt>
                <c:pt idx="95288">
                  <c:v>-64.319220000000001</c:v>
                </c:pt>
                <c:pt idx="95289">
                  <c:v>-64.335579999999993</c:v>
                </c:pt>
                <c:pt idx="95290">
                  <c:v>-64.351640000000003</c:v>
                </c:pt>
                <c:pt idx="95291">
                  <c:v>-64.367580000000004</c:v>
                </c:pt>
                <c:pt idx="95292">
                  <c:v>-64.383949999999999</c:v>
                </c:pt>
                <c:pt idx="95293">
                  <c:v>-64.399699999999996</c:v>
                </c:pt>
                <c:pt idx="95294">
                  <c:v>-64.415980000000005</c:v>
                </c:pt>
                <c:pt idx="95295">
                  <c:v>-64.432079999999999</c:v>
                </c:pt>
                <c:pt idx="95296">
                  <c:v>-64.447869999999995</c:v>
                </c:pt>
                <c:pt idx="95297">
                  <c:v>-64.463840000000005</c:v>
                </c:pt>
                <c:pt idx="95298">
                  <c:v>-64.480170000000001</c:v>
                </c:pt>
                <c:pt idx="95299">
                  <c:v>-64.49606</c:v>
                </c:pt>
                <c:pt idx="95300">
                  <c:v>-64.512619999999998</c:v>
                </c:pt>
                <c:pt idx="95301">
                  <c:v>-64.52797000000001</c:v>
                </c:pt>
                <c:pt idx="95302">
                  <c:v>-64.544550000000001</c:v>
                </c:pt>
                <c:pt idx="95303">
                  <c:v>-64.560479999999998</c:v>
                </c:pt>
                <c:pt idx="95304">
                  <c:v>-64.576610000000002</c:v>
                </c:pt>
                <c:pt idx="95305">
                  <c:v>-64.591419999999999</c:v>
                </c:pt>
                <c:pt idx="95306">
                  <c:v>-64.60754</c:v>
                </c:pt>
                <c:pt idx="95307">
                  <c:v>-64.623329999999996</c:v>
                </c:pt>
                <c:pt idx="95308">
                  <c:v>-64.638639999999995</c:v>
                </c:pt>
                <c:pt idx="95309">
                  <c:v>-64.653970000000001</c:v>
                </c:pt>
                <c:pt idx="95310">
                  <c:v>-64.670259999999999</c:v>
                </c:pt>
                <c:pt idx="95311">
                  <c:v>-64.686499999999995</c:v>
                </c:pt>
                <c:pt idx="95312">
                  <c:v>-64.702929999999995</c:v>
                </c:pt>
                <c:pt idx="95313">
                  <c:v>-64.71893</c:v>
                </c:pt>
                <c:pt idx="95314">
                  <c:v>-64.735069999999993</c:v>
                </c:pt>
                <c:pt idx="95315">
                  <c:v>-64.751069999999999</c:v>
                </c:pt>
                <c:pt idx="95316">
                  <c:v>-64.766989999999993</c:v>
                </c:pt>
                <c:pt idx="95317">
                  <c:v>-64.78291999999999</c:v>
                </c:pt>
                <c:pt idx="95318">
                  <c:v>-64.798650000000009</c:v>
                </c:pt>
                <c:pt idx="95319">
                  <c:v>-64.81474</c:v>
                </c:pt>
                <c:pt idx="95320">
                  <c:v>-64.8309</c:v>
                </c:pt>
                <c:pt idx="95321">
                  <c:v>-64.847200000000001</c:v>
                </c:pt>
                <c:pt idx="95322">
                  <c:v>-64.863399999999999</c:v>
                </c:pt>
                <c:pt idx="95323">
                  <c:v>-64.879570000000001</c:v>
                </c:pt>
                <c:pt idx="95324">
                  <c:v>-64.895820000000001</c:v>
                </c:pt>
                <c:pt idx="95325">
                  <c:v>-64.912099999999995</c:v>
                </c:pt>
                <c:pt idx="95326">
                  <c:v>-64.928470000000004</c:v>
                </c:pt>
                <c:pt idx="95327">
                  <c:v>-64.944150000000008</c:v>
                </c:pt>
                <c:pt idx="95328">
                  <c:v>-64.960279999999997</c:v>
                </c:pt>
                <c:pt idx="95329">
                  <c:v>-64.976550000000003</c:v>
                </c:pt>
                <c:pt idx="95330">
                  <c:v>-64.992279999999994</c:v>
                </c:pt>
                <c:pt idx="95331">
                  <c:v>-65.008650000000003</c:v>
                </c:pt>
                <c:pt idx="95332">
                  <c:v>-65.024870000000007</c:v>
                </c:pt>
                <c:pt idx="95333">
                  <c:v>-65.04074</c:v>
                </c:pt>
                <c:pt idx="95334">
                  <c:v>-65.057000000000002</c:v>
                </c:pt>
                <c:pt idx="95335">
                  <c:v>-65.073579999999993</c:v>
                </c:pt>
                <c:pt idx="95336">
                  <c:v>-65.089169999999996</c:v>
                </c:pt>
                <c:pt idx="95337">
                  <c:v>-65.10526999999999</c:v>
                </c:pt>
                <c:pt idx="95338">
                  <c:v>-65.120950000000008</c:v>
                </c:pt>
                <c:pt idx="95339">
                  <c:v>-65.137109999999993</c:v>
                </c:pt>
                <c:pt idx="95340">
                  <c:v>-65.153130000000004</c:v>
                </c:pt>
                <c:pt idx="95341">
                  <c:v>-65.169359999999998</c:v>
                </c:pt>
                <c:pt idx="95342">
                  <c:v>-65.18535</c:v>
                </c:pt>
                <c:pt idx="95343">
                  <c:v>-65.201450000000008</c:v>
                </c:pt>
                <c:pt idx="95344">
                  <c:v>-65.217299999999994</c:v>
                </c:pt>
                <c:pt idx="95345">
                  <c:v>-65.233630000000005</c:v>
                </c:pt>
                <c:pt idx="95346">
                  <c:v>-65.249670000000009</c:v>
                </c:pt>
                <c:pt idx="95347">
                  <c:v>-65.266010000000009</c:v>
                </c:pt>
                <c:pt idx="95348">
                  <c:v>-65.281900000000007</c:v>
                </c:pt>
                <c:pt idx="95349">
                  <c:v>-65.298140000000004</c:v>
                </c:pt>
                <c:pt idx="95350">
                  <c:v>-65.314329999999998</c:v>
                </c:pt>
                <c:pt idx="95351">
                  <c:v>-65.330370000000002</c:v>
                </c:pt>
                <c:pt idx="95352">
                  <c:v>-65.345609999999994</c:v>
                </c:pt>
                <c:pt idx="95353">
                  <c:v>-65.36126999999999</c:v>
                </c:pt>
                <c:pt idx="95354">
                  <c:v>-65.377110000000002</c:v>
                </c:pt>
                <c:pt idx="95355">
                  <c:v>-65.393270000000001</c:v>
                </c:pt>
                <c:pt idx="95356">
                  <c:v>-65.408699999999996</c:v>
                </c:pt>
                <c:pt idx="95357">
                  <c:v>-65.422820000000002</c:v>
                </c:pt>
                <c:pt idx="95358">
                  <c:v>-65.438590000000005</c:v>
                </c:pt>
                <c:pt idx="95359">
                  <c:v>-65.454350000000005</c:v>
                </c:pt>
                <c:pt idx="95360">
                  <c:v>-65.449479999999994</c:v>
                </c:pt>
                <c:pt idx="95361">
                  <c:v>-65.472229999999996</c:v>
                </c:pt>
                <c:pt idx="95362">
                  <c:v>-65.478549999999998</c:v>
                </c:pt>
                <c:pt idx="95363">
                  <c:v>-65.459100000000007</c:v>
                </c:pt>
                <c:pt idx="95364">
                  <c:v>-65.455500000000001</c:v>
                </c:pt>
                <c:pt idx="95365">
                  <c:v>-65.459969999999998</c:v>
                </c:pt>
                <c:pt idx="95366">
                  <c:v>-65.467399999999998</c:v>
                </c:pt>
                <c:pt idx="95367">
                  <c:v>-65.476900000000001</c:v>
                </c:pt>
                <c:pt idx="95368">
                  <c:v>-65.485399999999998</c:v>
                </c:pt>
                <c:pt idx="95369">
                  <c:v>-65.495400000000004</c:v>
                </c:pt>
                <c:pt idx="95370">
                  <c:v>-65.506460000000004</c:v>
                </c:pt>
                <c:pt idx="95371">
                  <c:v>-65.518550000000005</c:v>
                </c:pt>
                <c:pt idx="95372">
                  <c:v>-65.531139999999994</c:v>
                </c:pt>
                <c:pt idx="95373">
                  <c:v>-65.544570000000007</c:v>
                </c:pt>
                <c:pt idx="95374">
                  <c:v>-65.557879999999997</c:v>
                </c:pt>
                <c:pt idx="95375">
                  <c:v>-65.571919999999992</c:v>
                </c:pt>
                <c:pt idx="95376">
                  <c:v>-65.586019999999991</c:v>
                </c:pt>
                <c:pt idx="95377">
                  <c:v>-65.600699999999989</c:v>
                </c:pt>
                <c:pt idx="95378">
                  <c:v>-65.615409999999997</c:v>
                </c:pt>
                <c:pt idx="95379">
                  <c:v>-65.630210000000005</c:v>
                </c:pt>
                <c:pt idx="95380">
                  <c:v>-65.645060000000001</c:v>
                </c:pt>
                <c:pt idx="95381">
                  <c:v>-65.659869999999998</c:v>
                </c:pt>
                <c:pt idx="95382">
                  <c:v>-65.67483</c:v>
                </c:pt>
                <c:pt idx="95383">
                  <c:v>-65.692610000000002</c:v>
                </c:pt>
                <c:pt idx="95384">
                  <c:v>-65.705010000000001</c:v>
                </c:pt>
                <c:pt idx="95385">
                  <c:v>-65.719760000000008</c:v>
                </c:pt>
                <c:pt idx="95386">
                  <c:v>-65.734970000000004</c:v>
                </c:pt>
                <c:pt idx="95387">
                  <c:v>-65.750799999999998</c:v>
                </c:pt>
                <c:pt idx="95388">
                  <c:v>-65.766359999999992</c:v>
                </c:pt>
                <c:pt idx="95389">
                  <c:v>-65.782619999999994</c:v>
                </c:pt>
                <c:pt idx="95390">
                  <c:v>-65.798460000000006</c:v>
                </c:pt>
                <c:pt idx="95391">
                  <c:v>-65.814959999999999</c:v>
                </c:pt>
                <c:pt idx="95392">
                  <c:v>-65.83108</c:v>
                </c:pt>
                <c:pt idx="95393">
                  <c:v>-65.847070000000002</c:v>
                </c:pt>
                <c:pt idx="95394">
                  <c:v>-65.863079999999997</c:v>
                </c:pt>
                <c:pt idx="95395">
                  <c:v>-65.879279999999994</c:v>
                </c:pt>
                <c:pt idx="95396">
                  <c:v>-65.895349999999993</c:v>
                </c:pt>
                <c:pt idx="95397">
                  <c:v>-65.911200000000008</c:v>
                </c:pt>
                <c:pt idx="95398">
                  <c:v>-65.92698</c:v>
                </c:pt>
                <c:pt idx="95399">
                  <c:v>-65.943079999999995</c:v>
                </c:pt>
                <c:pt idx="95400">
                  <c:v>-65.958979999999997</c:v>
                </c:pt>
                <c:pt idx="95401">
                  <c:v>-65.974879999999999</c:v>
                </c:pt>
                <c:pt idx="95402">
                  <c:v>-65.990939999999995</c:v>
                </c:pt>
                <c:pt idx="95403">
                  <c:v>-66.007090000000005</c:v>
                </c:pt>
                <c:pt idx="95404">
                  <c:v>-66.023290000000003</c:v>
                </c:pt>
                <c:pt idx="95405">
                  <c:v>-66.039380000000008</c:v>
                </c:pt>
                <c:pt idx="95406">
                  <c:v>-66.055270000000007</c:v>
                </c:pt>
                <c:pt idx="95407">
                  <c:v>-66.071220000000011</c:v>
                </c:pt>
                <c:pt idx="95408">
                  <c:v>-66.08708</c:v>
                </c:pt>
                <c:pt idx="95409">
                  <c:v>-66.102339999999998</c:v>
                </c:pt>
                <c:pt idx="95410">
                  <c:v>-66.117959999999997</c:v>
                </c:pt>
                <c:pt idx="95411">
                  <c:v>-66.133340000000004</c:v>
                </c:pt>
                <c:pt idx="95412">
                  <c:v>-66.149140000000003</c:v>
                </c:pt>
                <c:pt idx="95413">
                  <c:v>-66.164699999999996</c:v>
                </c:pt>
                <c:pt idx="95414">
                  <c:v>-66.180610000000001</c:v>
                </c:pt>
                <c:pt idx="95415">
                  <c:v>-66.196599999999989</c:v>
                </c:pt>
                <c:pt idx="95416">
                  <c:v>-66.212609999999998</c:v>
                </c:pt>
                <c:pt idx="95417">
                  <c:v>-66.228729999999999</c:v>
                </c:pt>
                <c:pt idx="95418">
                  <c:v>-66.244609999999994</c:v>
                </c:pt>
                <c:pt idx="95419">
                  <c:v>-66.260490000000004</c:v>
                </c:pt>
                <c:pt idx="95420">
                  <c:v>-66.276229999999998</c:v>
                </c:pt>
                <c:pt idx="95421">
                  <c:v>-66.291719999999998</c:v>
                </c:pt>
                <c:pt idx="95422">
                  <c:v>-66.306449999999998</c:v>
                </c:pt>
                <c:pt idx="95423">
                  <c:v>-66.322360000000003</c:v>
                </c:pt>
                <c:pt idx="95424">
                  <c:v>-66.337819999999994</c:v>
                </c:pt>
                <c:pt idx="95425">
                  <c:v>-66.353570000000005</c:v>
                </c:pt>
                <c:pt idx="95426">
                  <c:v>-66.369429999999994</c:v>
                </c:pt>
                <c:pt idx="95427">
                  <c:v>-66.385500000000008</c:v>
                </c:pt>
                <c:pt idx="95428">
                  <c:v>-66.401330000000002</c:v>
                </c:pt>
                <c:pt idx="95429">
                  <c:v>-66.417200000000008</c:v>
                </c:pt>
                <c:pt idx="95430">
                  <c:v>-66.433149999999998</c:v>
                </c:pt>
                <c:pt idx="95431">
                  <c:v>-66.448989999999995</c:v>
                </c:pt>
                <c:pt idx="95432">
                  <c:v>-66.464869999999991</c:v>
                </c:pt>
                <c:pt idx="95433">
                  <c:v>-66.48044999999999</c:v>
                </c:pt>
                <c:pt idx="95434">
                  <c:v>-66.496070000000003</c:v>
                </c:pt>
                <c:pt idx="95435">
                  <c:v>-66.511960000000002</c:v>
                </c:pt>
                <c:pt idx="95436">
                  <c:v>-66.527100000000004</c:v>
                </c:pt>
                <c:pt idx="95437">
                  <c:v>-66.542909999999992</c:v>
                </c:pt>
                <c:pt idx="95438">
                  <c:v>-66.558890000000005</c:v>
                </c:pt>
                <c:pt idx="95439">
                  <c:v>-66.574240000000003</c:v>
                </c:pt>
                <c:pt idx="95440">
                  <c:v>-66.590220000000002</c:v>
                </c:pt>
                <c:pt idx="95441">
                  <c:v>-66.605819999999994</c:v>
                </c:pt>
                <c:pt idx="95442">
                  <c:v>-66.62133</c:v>
                </c:pt>
                <c:pt idx="95443">
                  <c:v>-66.636719999999997</c:v>
                </c:pt>
                <c:pt idx="95444">
                  <c:v>-66.652439999999999</c:v>
                </c:pt>
                <c:pt idx="95445">
                  <c:v>-66.667969999999997</c:v>
                </c:pt>
                <c:pt idx="95446">
                  <c:v>-66.683369999999996</c:v>
                </c:pt>
                <c:pt idx="95447">
                  <c:v>-66.698909999999998</c:v>
                </c:pt>
                <c:pt idx="95448">
                  <c:v>-66.714479999999995</c:v>
                </c:pt>
                <c:pt idx="95449">
                  <c:v>-66.729810000000001</c:v>
                </c:pt>
                <c:pt idx="95450">
                  <c:v>-66.745779999999996</c:v>
                </c:pt>
                <c:pt idx="95451">
                  <c:v>-66.761380000000003</c:v>
                </c:pt>
                <c:pt idx="95452">
                  <c:v>-66.777110000000008</c:v>
                </c:pt>
                <c:pt idx="95453">
                  <c:v>-66.792609999999996</c:v>
                </c:pt>
                <c:pt idx="95454">
                  <c:v>-66.808199999999999</c:v>
                </c:pt>
                <c:pt idx="95455">
                  <c:v>-66.823869999999999</c:v>
                </c:pt>
                <c:pt idx="95456">
                  <c:v>-66.839529999999996</c:v>
                </c:pt>
                <c:pt idx="95457">
                  <c:v>-66.855339999999998</c:v>
                </c:pt>
                <c:pt idx="95458">
                  <c:v>-66.871110000000002</c:v>
                </c:pt>
                <c:pt idx="95459">
                  <c:v>-66.88682</c:v>
                </c:pt>
                <c:pt idx="95460">
                  <c:v>-66.902510000000007</c:v>
                </c:pt>
                <c:pt idx="95461">
                  <c:v>-66.91798</c:v>
                </c:pt>
                <c:pt idx="95462">
                  <c:v>-66.933490000000006</c:v>
                </c:pt>
                <c:pt idx="95463">
                  <c:v>-66.949280000000002</c:v>
                </c:pt>
                <c:pt idx="95464">
                  <c:v>-66.965109999999996</c:v>
                </c:pt>
                <c:pt idx="95465">
                  <c:v>-66.980999999999995</c:v>
                </c:pt>
                <c:pt idx="95466">
                  <c:v>-66.996489999999994</c:v>
                </c:pt>
                <c:pt idx="95467">
                  <c:v>-67.012150000000005</c:v>
                </c:pt>
                <c:pt idx="95468">
                  <c:v>-67.027910000000006</c:v>
                </c:pt>
                <c:pt idx="95469">
                  <c:v>-67.043939999999992</c:v>
                </c:pt>
                <c:pt idx="95470">
                  <c:v>-67.059730000000002</c:v>
                </c:pt>
                <c:pt idx="95471">
                  <c:v>-67.075690000000009</c:v>
                </c:pt>
                <c:pt idx="95472">
                  <c:v>-67.091570000000004</c:v>
                </c:pt>
                <c:pt idx="95473">
                  <c:v>-67.107479999999995</c:v>
                </c:pt>
                <c:pt idx="95474">
                  <c:v>-67.12312</c:v>
                </c:pt>
                <c:pt idx="95475">
                  <c:v>-67.139179999999996</c:v>
                </c:pt>
                <c:pt idx="95476">
                  <c:v>-67.15513</c:v>
                </c:pt>
                <c:pt idx="95477">
                  <c:v>-67.171139999999994</c:v>
                </c:pt>
                <c:pt idx="95478">
                  <c:v>-67.187039999999996</c:v>
                </c:pt>
                <c:pt idx="95479">
                  <c:v>-67.202830000000006</c:v>
                </c:pt>
                <c:pt idx="95480">
                  <c:v>-67.218730000000008</c:v>
                </c:pt>
                <c:pt idx="95481">
                  <c:v>-67.23424</c:v>
                </c:pt>
                <c:pt idx="95482">
                  <c:v>-67.24982</c:v>
                </c:pt>
                <c:pt idx="95483">
                  <c:v>-67.265320000000003</c:v>
                </c:pt>
                <c:pt idx="95484">
                  <c:v>-67.28098</c:v>
                </c:pt>
                <c:pt idx="95485">
                  <c:v>-67.296779999999998</c:v>
                </c:pt>
                <c:pt idx="95486">
                  <c:v>-67.312479999999994</c:v>
                </c:pt>
                <c:pt idx="95487">
                  <c:v>-67.328559999999996</c:v>
                </c:pt>
                <c:pt idx="95488">
                  <c:v>-67.344319999999996</c:v>
                </c:pt>
                <c:pt idx="95489">
                  <c:v>-67.360249999999994</c:v>
                </c:pt>
                <c:pt idx="95490">
                  <c:v>-67.375640000000004</c:v>
                </c:pt>
                <c:pt idx="95491">
                  <c:v>-67.391360000000006</c:v>
                </c:pt>
                <c:pt idx="95492">
                  <c:v>-67.407029999999992</c:v>
                </c:pt>
                <c:pt idx="95493">
                  <c:v>-67.422930000000008</c:v>
                </c:pt>
                <c:pt idx="95494">
                  <c:v>-67.438680000000005</c:v>
                </c:pt>
                <c:pt idx="95495">
                  <c:v>-67.454530000000005</c:v>
                </c:pt>
                <c:pt idx="95496">
                  <c:v>-67.431929999999994</c:v>
                </c:pt>
                <c:pt idx="95497">
                  <c:v>-67.417190000000005</c:v>
                </c:pt>
                <c:pt idx="95498">
                  <c:v>-67.404520000000005</c:v>
                </c:pt>
                <c:pt idx="95499">
                  <c:v>-67.395659999999992</c:v>
                </c:pt>
                <c:pt idx="95500">
                  <c:v>-67.393450000000001</c:v>
                </c:pt>
                <c:pt idx="95501">
                  <c:v>-67.397099999999995</c:v>
                </c:pt>
                <c:pt idx="95502">
                  <c:v>-67.403210000000001</c:v>
                </c:pt>
                <c:pt idx="95503">
                  <c:v>-67.411450000000002</c:v>
                </c:pt>
                <c:pt idx="95504">
                  <c:v>-67.419380000000004</c:v>
                </c:pt>
                <c:pt idx="95505">
                  <c:v>-67.429580000000001</c:v>
                </c:pt>
                <c:pt idx="95506">
                  <c:v>-67.440960000000004</c:v>
                </c:pt>
                <c:pt idx="95507">
                  <c:v>-67.453580000000002</c:v>
                </c:pt>
                <c:pt idx="95508">
                  <c:v>-67.46520000000001</c:v>
                </c:pt>
                <c:pt idx="95509">
                  <c:v>-67.478889999999993</c:v>
                </c:pt>
                <c:pt idx="95510">
                  <c:v>-67.492549999999994</c:v>
                </c:pt>
                <c:pt idx="95511">
                  <c:v>-67.506380000000007</c:v>
                </c:pt>
                <c:pt idx="95512">
                  <c:v>-67.519580000000005</c:v>
                </c:pt>
                <c:pt idx="95513">
                  <c:v>-67.533779999999993</c:v>
                </c:pt>
                <c:pt idx="95514">
                  <c:v>-67.54795</c:v>
                </c:pt>
                <c:pt idx="95515">
                  <c:v>-67.560940000000002</c:v>
                </c:pt>
                <c:pt idx="95516">
                  <c:v>-67.574430000000007</c:v>
                </c:pt>
                <c:pt idx="95517">
                  <c:v>-67.588609999999989</c:v>
                </c:pt>
                <c:pt idx="95518">
                  <c:v>-67.602810000000005</c:v>
                </c:pt>
                <c:pt idx="95519">
                  <c:v>-67.617500000000007</c:v>
                </c:pt>
                <c:pt idx="95520">
                  <c:v>-67.632279999999994</c:v>
                </c:pt>
                <c:pt idx="95521">
                  <c:v>-67.647310000000004</c:v>
                </c:pt>
                <c:pt idx="95522">
                  <c:v>-67.660920000000004</c:v>
                </c:pt>
                <c:pt idx="95523">
                  <c:v>-67.67528999999999</c:v>
                </c:pt>
                <c:pt idx="95524">
                  <c:v>-67.690840000000009</c:v>
                </c:pt>
                <c:pt idx="95525">
                  <c:v>-67.706019999999995</c:v>
                </c:pt>
                <c:pt idx="95526">
                  <c:v>-67.721130000000002</c:v>
                </c:pt>
                <c:pt idx="95527">
                  <c:v>-67.736270000000005</c:v>
                </c:pt>
                <c:pt idx="95528">
                  <c:v>-67.751539999999991</c:v>
                </c:pt>
                <c:pt idx="95529">
                  <c:v>-67.766959999999997</c:v>
                </c:pt>
                <c:pt idx="95530">
                  <c:v>-67.782030000000006</c:v>
                </c:pt>
                <c:pt idx="95531">
                  <c:v>-67.796050000000008</c:v>
                </c:pt>
                <c:pt idx="95532">
                  <c:v>-67.811709999999991</c:v>
                </c:pt>
                <c:pt idx="95533">
                  <c:v>-67.827210000000008</c:v>
                </c:pt>
                <c:pt idx="95534">
                  <c:v>-67.842680000000001</c:v>
                </c:pt>
                <c:pt idx="95535">
                  <c:v>-67.849350000000001</c:v>
                </c:pt>
                <c:pt idx="95536">
                  <c:v>-67.863370000000003</c:v>
                </c:pt>
                <c:pt idx="95537">
                  <c:v>-67.876930000000002</c:v>
                </c:pt>
                <c:pt idx="95538">
                  <c:v>-67.890630000000002</c:v>
                </c:pt>
                <c:pt idx="95539">
                  <c:v>-67.904589999999999</c:v>
                </c:pt>
                <c:pt idx="95540">
                  <c:v>-67.918040000000005</c:v>
                </c:pt>
                <c:pt idx="95541">
                  <c:v>-67.933500000000009</c:v>
                </c:pt>
                <c:pt idx="95542">
                  <c:v>-67.94883999999999</c:v>
                </c:pt>
                <c:pt idx="95543">
                  <c:v>-67.964370000000002</c:v>
                </c:pt>
                <c:pt idx="95544">
                  <c:v>-67.980059999999995</c:v>
                </c:pt>
                <c:pt idx="95545">
                  <c:v>-67.994709999999998</c:v>
                </c:pt>
                <c:pt idx="95546">
                  <c:v>-68.010000000000005</c:v>
                </c:pt>
                <c:pt idx="95547">
                  <c:v>-68.025120000000001</c:v>
                </c:pt>
                <c:pt idx="95548">
                  <c:v>-68.040269999999992</c:v>
                </c:pt>
                <c:pt idx="95549">
                  <c:v>-68.05583</c:v>
                </c:pt>
                <c:pt idx="95550">
                  <c:v>-68.071560000000005</c:v>
                </c:pt>
                <c:pt idx="95551">
                  <c:v>-68.086529999999996</c:v>
                </c:pt>
                <c:pt idx="95552">
                  <c:v>-68.101779999999991</c:v>
                </c:pt>
                <c:pt idx="95553">
                  <c:v>-68.117289999999997</c:v>
                </c:pt>
                <c:pt idx="95554">
                  <c:v>-68.13306</c:v>
                </c:pt>
                <c:pt idx="95555">
                  <c:v>-68.148719999999997</c:v>
                </c:pt>
                <c:pt idx="95556">
                  <c:v>-68.164209999999997</c:v>
                </c:pt>
                <c:pt idx="95557">
                  <c:v>-68.179490000000001</c:v>
                </c:pt>
                <c:pt idx="95558">
                  <c:v>-68.194940000000003</c:v>
                </c:pt>
                <c:pt idx="95559">
                  <c:v>-68.210740000000001</c:v>
                </c:pt>
                <c:pt idx="95560">
                  <c:v>-68.224879999999999</c:v>
                </c:pt>
                <c:pt idx="95561">
                  <c:v>-68.239379999999997</c:v>
                </c:pt>
                <c:pt idx="95562">
                  <c:v>-68.255290000000002</c:v>
                </c:pt>
                <c:pt idx="95563">
                  <c:v>-68.270749999999992</c:v>
                </c:pt>
                <c:pt idx="95564">
                  <c:v>-68.284639999999996</c:v>
                </c:pt>
                <c:pt idx="95565">
                  <c:v>-68.299689999999998</c:v>
                </c:pt>
                <c:pt idx="95566">
                  <c:v>-68.314030000000002</c:v>
                </c:pt>
                <c:pt idx="95567">
                  <c:v>-68.327770000000001</c:v>
                </c:pt>
                <c:pt idx="95568">
                  <c:v>-68.343600000000009</c:v>
                </c:pt>
                <c:pt idx="95569">
                  <c:v>-68.359610000000004</c:v>
                </c:pt>
                <c:pt idx="95570">
                  <c:v>-68.374470000000002</c:v>
                </c:pt>
                <c:pt idx="95571">
                  <c:v>-68.390789999999996</c:v>
                </c:pt>
                <c:pt idx="95572">
                  <c:v>-68.406260000000003</c:v>
                </c:pt>
                <c:pt idx="95573">
                  <c:v>-68.421729999999997</c:v>
                </c:pt>
                <c:pt idx="95574">
                  <c:v>-68.43759</c:v>
                </c:pt>
                <c:pt idx="95575">
                  <c:v>-68.453499999999991</c:v>
                </c:pt>
                <c:pt idx="95576">
                  <c:v>-68.468940000000003</c:v>
                </c:pt>
                <c:pt idx="95577">
                  <c:v>-68.484939999999995</c:v>
                </c:pt>
                <c:pt idx="95578">
                  <c:v>-68.501000000000005</c:v>
                </c:pt>
                <c:pt idx="95579">
                  <c:v>-68.517169999999993</c:v>
                </c:pt>
                <c:pt idx="95580">
                  <c:v>-68.53322</c:v>
                </c:pt>
                <c:pt idx="95581">
                  <c:v>-68.549319999999994</c:v>
                </c:pt>
                <c:pt idx="95582">
                  <c:v>-68.565030000000007</c:v>
                </c:pt>
                <c:pt idx="95583">
                  <c:v>-68.580939999999998</c:v>
                </c:pt>
                <c:pt idx="95584">
                  <c:v>-68.597049999999996</c:v>
                </c:pt>
                <c:pt idx="95585">
                  <c:v>-68.613289999999992</c:v>
                </c:pt>
                <c:pt idx="95586">
                  <c:v>-68.628900000000002</c:v>
                </c:pt>
                <c:pt idx="95587">
                  <c:v>-68.644919999999999</c:v>
                </c:pt>
                <c:pt idx="95588">
                  <c:v>-68.660420000000002</c:v>
                </c:pt>
                <c:pt idx="95589">
                  <c:v>-68.676349999999999</c:v>
                </c:pt>
                <c:pt idx="95590">
                  <c:v>-68.692219999999992</c:v>
                </c:pt>
                <c:pt idx="95591">
                  <c:v>-68.708349999999996</c:v>
                </c:pt>
                <c:pt idx="95592">
                  <c:v>-68.724310000000003</c:v>
                </c:pt>
                <c:pt idx="95593">
                  <c:v>-68.740539999999996</c:v>
                </c:pt>
                <c:pt idx="95594">
                  <c:v>-68.756489999999999</c:v>
                </c:pt>
                <c:pt idx="95595">
                  <c:v>-68.772770000000008</c:v>
                </c:pt>
                <c:pt idx="95596">
                  <c:v>-68.788749999999993</c:v>
                </c:pt>
                <c:pt idx="95597">
                  <c:v>-68.804850000000002</c:v>
                </c:pt>
                <c:pt idx="95598">
                  <c:v>-68.82056</c:v>
                </c:pt>
                <c:pt idx="95599">
                  <c:v>-68.836420000000004</c:v>
                </c:pt>
                <c:pt idx="95600">
                  <c:v>-68.852360000000004</c:v>
                </c:pt>
                <c:pt idx="95601">
                  <c:v>-68.867980000000003</c:v>
                </c:pt>
                <c:pt idx="95602">
                  <c:v>-68.884079999999997</c:v>
                </c:pt>
                <c:pt idx="95603">
                  <c:v>-68.899900000000002</c:v>
                </c:pt>
                <c:pt idx="95604">
                  <c:v>-68.915800000000004</c:v>
                </c:pt>
                <c:pt idx="95605">
                  <c:v>-68.931560000000005</c:v>
                </c:pt>
                <c:pt idx="95606">
                  <c:v>-68.947409999999991</c:v>
                </c:pt>
                <c:pt idx="95607">
                  <c:v>-68.963120000000004</c:v>
                </c:pt>
                <c:pt idx="95608">
                  <c:v>-68.979060000000004</c:v>
                </c:pt>
                <c:pt idx="95609">
                  <c:v>-68.995019999999997</c:v>
                </c:pt>
                <c:pt idx="95610">
                  <c:v>-69.010949999999994</c:v>
                </c:pt>
                <c:pt idx="95611">
                  <c:v>-69.026989999999998</c:v>
                </c:pt>
                <c:pt idx="95612">
                  <c:v>-69.042919999999995</c:v>
                </c:pt>
                <c:pt idx="95613">
                  <c:v>-69.058930000000004</c:v>
                </c:pt>
                <c:pt idx="95614">
                  <c:v>-69.074590000000001</c:v>
                </c:pt>
                <c:pt idx="95615">
                  <c:v>-69.090720000000005</c:v>
                </c:pt>
                <c:pt idx="95616">
                  <c:v>-69.106579999999994</c:v>
                </c:pt>
                <c:pt idx="95617">
                  <c:v>-69.122619999999998</c:v>
                </c:pt>
                <c:pt idx="95618">
                  <c:v>-69.137250000000009</c:v>
                </c:pt>
                <c:pt idx="95619">
                  <c:v>-69.153469999999999</c:v>
                </c:pt>
                <c:pt idx="95620">
                  <c:v>-69.169359999999998</c:v>
                </c:pt>
                <c:pt idx="95621">
                  <c:v>-69.18486</c:v>
                </c:pt>
                <c:pt idx="95622">
                  <c:v>-69.200890000000001</c:v>
                </c:pt>
                <c:pt idx="95623">
                  <c:v>-69.216889999999992</c:v>
                </c:pt>
                <c:pt idx="95624">
                  <c:v>-69.232990000000001</c:v>
                </c:pt>
                <c:pt idx="95625">
                  <c:v>-69.248379999999997</c:v>
                </c:pt>
                <c:pt idx="95626">
                  <c:v>-69.264029999999991</c:v>
                </c:pt>
                <c:pt idx="95627">
                  <c:v>-69.280270000000002</c:v>
                </c:pt>
                <c:pt idx="95628">
                  <c:v>-69.296220000000005</c:v>
                </c:pt>
                <c:pt idx="95629">
                  <c:v>-69.311619999999991</c:v>
                </c:pt>
                <c:pt idx="95630">
                  <c:v>-69.327470000000005</c:v>
                </c:pt>
                <c:pt idx="95631">
                  <c:v>-69.343459999999993</c:v>
                </c:pt>
                <c:pt idx="95632">
                  <c:v>-69.358500000000006</c:v>
                </c:pt>
                <c:pt idx="95633">
                  <c:v>-69.373899999999992</c:v>
                </c:pt>
                <c:pt idx="95634">
                  <c:v>-69.38888</c:v>
                </c:pt>
                <c:pt idx="95635">
                  <c:v>-69.404690000000002</c:v>
                </c:pt>
                <c:pt idx="95636">
                  <c:v>-69.420330000000007</c:v>
                </c:pt>
                <c:pt idx="95637">
                  <c:v>-69.43583000000001</c:v>
                </c:pt>
                <c:pt idx="95638">
                  <c:v>-69.451449999999994</c:v>
                </c:pt>
                <c:pt idx="95639">
                  <c:v>-69.467280000000002</c:v>
                </c:pt>
                <c:pt idx="95640">
                  <c:v>-69.482470000000006</c:v>
                </c:pt>
                <c:pt idx="95641">
                  <c:v>-69.497920000000008</c:v>
                </c:pt>
                <c:pt idx="95642">
                  <c:v>-69.513750000000002</c:v>
                </c:pt>
                <c:pt idx="95643">
                  <c:v>-69.529499999999999</c:v>
                </c:pt>
                <c:pt idx="95644">
                  <c:v>-69.54495</c:v>
                </c:pt>
                <c:pt idx="95645">
                  <c:v>-69.561000000000007</c:v>
                </c:pt>
                <c:pt idx="95646">
                  <c:v>-69.572209999999998</c:v>
                </c:pt>
                <c:pt idx="95647">
                  <c:v>-69.587299999999999</c:v>
                </c:pt>
                <c:pt idx="95648">
                  <c:v>-69.602959999999996</c:v>
                </c:pt>
                <c:pt idx="95649">
                  <c:v>-69.618650000000002</c:v>
                </c:pt>
                <c:pt idx="95650">
                  <c:v>-69.634200000000007</c:v>
                </c:pt>
                <c:pt idx="95651">
                  <c:v>-69.650440000000003</c:v>
                </c:pt>
                <c:pt idx="95652">
                  <c:v>-69.665800000000004</c:v>
                </c:pt>
                <c:pt idx="95653">
                  <c:v>-69.681970000000007</c:v>
                </c:pt>
                <c:pt idx="95654">
                  <c:v>-69.697890000000001</c:v>
                </c:pt>
                <c:pt idx="95655">
                  <c:v>-69.714380000000006</c:v>
                </c:pt>
                <c:pt idx="95656">
                  <c:v>-69.730499999999992</c:v>
                </c:pt>
                <c:pt idx="95657">
                  <c:v>-69.746750000000006</c:v>
                </c:pt>
                <c:pt idx="95658">
                  <c:v>-69.762380000000007</c:v>
                </c:pt>
                <c:pt idx="95659">
                  <c:v>-69.778660000000002</c:v>
                </c:pt>
                <c:pt idx="95660">
                  <c:v>-69.79473999999999</c:v>
                </c:pt>
                <c:pt idx="95661">
                  <c:v>-69.810850000000002</c:v>
                </c:pt>
                <c:pt idx="95662">
                  <c:v>-69.826750000000004</c:v>
                </c:pt>
                <c:pt idx="95663">
                  <c:v>-69.843089999999989</c:v>
                </c:pt>
                <c:pt idx="95664">
                  <c:v>-69.859030000000004</c:v>
                </c:pt>
                <c:pt idx="95665">
                  <c:v>-69.875100000000003</c:v>
                </c:pt>
                <c:pt idx="95666">
                  <c:v>-69.890749999999997</c:v>
                </c:pt>
                <c:pt idx="95667">
                  <c:v>-69.907150000000001</c:v>
                </c:pt>
                <c:pt idx="95668">
                  <c:v>-69.922449999999998</c:v>
                </c:pt>
                <c:pt idx="95669">
                  <c:v>-69.93865000000001</c:v>
                </c:pt>
                <c:pt idx="95670">
                  <c:v>-69.954610000000002</c:v>
                </c:pt>
                <c:pt idx="95671">
                  <c:v>-69.970780000000005</c:v>
                </c:pt>
                <c:pt idx="95672">
                  <c:v>-69.986580000000004</c:v>
                </c:pt>
                <c:pt idx="95673">
                  <c:v>-70.002780000000001</c:v>
                </c:pt>
                <c:pt idx="95674">
                  <c:v>-70.018429999999995</c:v>
                </c:pt>
                <c:pt idx="95675">
                  <c:v>-70.034660000000002</c:v>
                </c:pt>
                <c:pt idx="95676">
                  <c:v>-70.050550000000001</c:v>
                </c:pt>
                <c:pt idx="95677">
                  <c:v>-70.066680000000005</c:v>
                </c:pt>
                <c:pt idx="95678">
                  <c:v>-70.082419999999999</c:v>
                </c:pt>
                <c:pt idx="95679">
                  <c:v>-70.098680000000002</c:v>
                </c:pt>
                <c:pt idx="95680">
                  <c:v>-70.114829999999998</c:v>
                </c:pt>
                <c:pt idx="95681">
                  <c:v>-70.131329999999991</c:v>
                </c:pt>
                <c:pt idx="95682">
                  <c:v>-70.147440000000003</c:v>
                </c:pt>
                <c:pt idx="95683">
                  <c:v>-70.164010000000005</c:v>
                </c:pt>
                <c:pt idx="95684">
                  <c:v>-70.180309999999992</c:v>
                </c:pt>
                <c:pt idx="95685">
                  <c:v>-70.197029999999998</c:v>
                </c:pt>
                <c:pt idx="95686">
                  <c:v>-70.213219999999993</c:v>
                </c:pt>
                <c:pt idx="95687">
                  <c:v>-70.229770000000002</c:v>
                </c:pt>
                <c:pt idx="95688">
                  <c:v>-70.246070000000003</c:v>
                </c:pt>
                <c:pt idx="95689">
                  <c:v>-70.262799999999999</c:v>
                </c:pt>
                <c:pt idx="95690">
                  <c:v>-70.278869999999998</c:v>
                </c:pt>
                <c:pt idx="95691">
                  <c:v>-70.295410000000004</c:v>
                </c:pt>
                <c:pt idx="95692">
                  <c:v>-70.311729999999997</c:v>
                </c:pt>
                <c:pt idx="95693">
                  <c:v>-70.328040000000001</c:v>
                </c:pt>
                <c:pt idx="95694">
                  <c:v>-70.344490000000008</c:v>
                </c:pt>
                <c:pt idx="95695">
                  <c:v>-70.360250000000008</c:v>
                </c:pt>
                <c:pt idx="95696">
                  <c:v>-70.376869999999997</c:v>
                </c:pt>
                <c:pt idx="95697">
                  <c:v>-70.393100000000004</c:v>
                </c:pt>
                <c:pt idx="95698">
                  <c:v>-70.409719999999993</c:v>
                </c:pt>
                <c:pt idx="95699">
                  <c:v>-70.425659999999993</c:v>
                </c:pt>
                <c:pt idx="95700">
                  <c:v>-70.442369999999997</c:v>
                </c:pt>
                <c:pt idx="95701">
                  <c:v>-70.458579999999998</c:v>
                </c:pt>
                <c:pt idx="95702">
                  <c:v>-70.475189999999998</c:v>
                </c:pt>
                <c:pt idx="95703">
                  <c:v>-70.491250000000008</c:v>
                </c:pt>
                <c:pt idx="95704">
                  <c:v>-70.507429999999999</c:v>
                </c:pt>
                <c:pt idx="95705">
                  <c:v>-70.524019999999993</c:v>
                </c:pt>
                <c:pt idx="95706">
                  <c:v>-70.540120000000002</c:v>
                </c:pt>
                <c:pt idx="95707">
                  <c:v>-70.556349999999995</c:v>
                </c:pt>
                <c:pt idx="95708">
                  <c:v>-70.572649999999996</c:v>
                </c:pt>
                <c:pt idx="95709">
                  <c:v>-70.589259999999996</c:v>
                </c:pt>
                <c:pt idx="95710">
                  <c:v>-70.605369999999994</c:v>
                </c:pt>
                <c:pt idx="95711">
                  <c:v>-70.621780000000001</c:v>
                </c:pt>
                <c:pt idx="95712">
                  <c:v>-70.638069999999999</c:v>
                </c:pt>
                <c:pt idx="95713">
                  <c:v>-70.654470000000003</c:v>
                </c:pt>
                <c:pt idx="95714">
                  <c:v>-70.670770000000005</c:v>
                </c:pt>
                <c:pt idx="95715">
                  <c:v>-70.687170000000009</c:v>
                </c:pt>
                <c:pt idx="95716">
                  <c:v>-70.703450000000004</c:v>
                </c:pt>
                <c:pt idx="95717">
                  <c:v>-70.719799999999992</c:v>
                </c:pt>
                <c:pt idx="95718">
                  <c:v>-70.736109999999996</c:v>
                </c:pt>
                <c:pt idx="95719">
                  <c:v>-70.752490000000009</c:v>
                </c:pt>
                <c:pt idx="95720">
                  <c:v>-70.768789999999996</c:v>
                </c:pt>
                <c:pt idx="95721">
                  <c:v>-70.785139999999998</c:v>
                </c:pt>
                <c:pt idx="95722">
                  <c:v>-70.801469999999995</c:v>
                </c:pt>
                <c:pt idx="95723">
                  <c:v>-70.817399999999992</c:v>
                </c:pt>
                <c:pt idx="95724">
                  <c:v>-70.833470000000005</c:v>
                </c:pt>
                <c:pt idx="95725">
                  <c:v>-70.849429999999998</c:v>
                </c:pt>
                <c:pt idx="95726">
                  <c:v>-70.865489999999994</c:v>
                </c:pt>
                <c:pt idx="95727">
                  <c:v>-70.881500000000003</c:v>
                </c:pt>
                <c:pt idx="95728">
                  <c:v>-70.897719999999993</c:v>
                </c:pt>
                <c:pt idx="95729">
                  <c:v>-70.913150000000002</c:v>
                </c:pt>
                <c:pt idx="95730">
                  <c:v>-70.929360000000003</c:v>
                </c:pt>
                <c:pt idx="95731">
                  <c:v>-70.945499999999996</c:v>
                </c:pt>
                <c:pt idx="95732">
                  <c:v>-70.96186999999999</c:v>
                </c:pt>
                <c:pt idx="95733">
                  <c:v>-70.978290000000001</c:v>
                </c:pt>
                <c:pt idx="95734">
                  <c:v>-70.993139999999997</c:v>
                </c:pt>
                <c:pt idx="95735">
                  <c:v>-71.009309999999999</c:v>
                </c:pt>
                <c:pt idx="95736">
                  <c:v>-71.025590000000008</c:v>
                </c:pt>
                <c:pt idx="95737">
                  <c:v>-71.042110000000008</c:v>
                </c:pt>
                <c:pt idx="95738">
                  <c:v>-71.058430000000001</c:v>
                </c:pt>
                <c:pt idx="95739">
                  <c:v>-71.074219999999997</c:v>
                </c:pt>
                <c:pt idx="95740">
                  <c:v>-71.090339999999998</c:v>
                </c:pt>
                <c:pt idx="95741">
                  <c:v>-71.106319999999997</c:v>
                </c:pt>
                <c:pt idx="95742">
                  <c:v>-71.121899999999997</c:v>
                </c:pt>
                <c:pt idx="95743">
                  <c:v>-71.137420000000006</c:v>
                </c:pt>
                <c:pt idx="95744">
                  <c:v>-71.153469999999999</c:v>
                </c:pt>
                <c:pt idx="95745">
                  <c:v>-71.169349999999994</c:v>
                </c:pt>
                <c:pt idx="95746">
                  <c:v>-71.184979999999996</c:v>
                </c:pt>
                <c:pt idx="95747">
                  <c:v>-71.20123000000001</c:v>
                </c:pt>
                <c:pt idx="95748">
                  <c:v>-71.217529999999996</c:v>
                </c:pt>
                <c:pt idx="95749">
                  <c:v>-71.23339</c:v>
                </c:pt>
                <c:pt idx="95750">
                  <c:v>-71.249650000000003</c:v>
                </c:pt>
                <c:pt idx="95751">
                  <c:v>-71.265640000000005</c:v>
                </c:pt>
                <c:pt idx="95752">
                  <c:v>-71.281909999999996</c:v>
                </c:pt>
                <c:pt idx="95753">
                  <c:v>-71.297979999999995</c:v>
                </c:pt>
                <c:pt idx="95754">
                  <c:v>-71.314279999999997</c:v>
                </c:pt>
                <c:pt idx="95755">
                  <c:v>-71.330349999999996</c:v>
                </c:pt>
                <c:pt idx="95756">
                  <c:v>-71.346649999999997</c:v>
                </c:pt>
                <c:pt idx="95757">
                  <c:v>-71.362670000000008</c:v>
                </c:pt>
                <c:pt idx="95758">
                  <c:v>-71.37894</c:v>
                </c:pt>
                <c:pt idx="95759">
                  <c:v>-71.39425</c:v>
                </c:pt>
                <c:pt idx="95760">
                  <c:v>-71.409940000000006</c:v>
                </c:pt>
                <c:pt idx="95761">
                  <c:v>-71.425849999999997</c:v>
                </c:pt>
                <c:pt idx="95762">
                  <c:v>-71.441059999999993</c:v>
                </c:pt>
                <c:pt idx="95763">
                  <c:v>-71.457499999999996</c:v>
                </c:pt>
                <c:pt idx="95764">
                  <c:v>-71.473420000000004</c:v>
                </c:pt>
                <c:pt idx="95765">
                  <c:v>-71.489750000000001</c:v>
                </c:pt>
                <c:pt idx="95766">
                  <c:v>-71.505549999999999</c:v>
                </c:pt>
                <c:pt idx="95767">
                  <c:v>-71.52179000000001</c:v>
                </c:pt>
                <c:pt idx="95768">
                  <c:v>-71.53801</c:v>
                </c:pt>
                <c:pt idx="95769">
                  <c:v>-71.55444</c:v>
                </c:pt>
                <c:pt idx="95770">
                  <c:v>-71.57059000000001</c:v>
                </c:pt>
                <c:pt idx="95771">
                  <c:v>-71.5869</c:v>
                </c:pt>
                <c:pt idx="95772">
                  <c:v>-71.603030000000004</c:v>
                </c:pt>
                <c:pt idx="95773">
                  <c:v>-71.61939000000001</c:v>
                </c:pt>
                <c:pt idx="95774">
                  <c:v>-71.63552</c:v>
                </c:pt>
                <c:pt idx="95775">
                  <c:v>-71.651790000000005</c:v>
                </c:pt>
                <c:pt idx="95776">
                  <c:v>-71.667900000000003</c:v>
                </c:pt>
                <c:pt idx="95777">
                  <c:v>-71.684169999999995</c:v>
                </c:pt>
                <c:pt idx="95778">
                  <c:v>-71.700239999999994</c:v>
                </c:pt>
                <c:pt idx="95779">
                  <c:v>-71.71414</c:v>
                </c:pt>
                <c:pt idx="95780">
                  <c:v>-71.729969999999994</c:v>
                </c:pt>
                <c:pt idx="95781">
                  <c:v>-71.745460000000008</c:v>
                </c:pt>
                <c:pt idx="95782">
                  <c:v>-71.76173</c:v>
                </c:pt>
                <c:pt idx="95783">
                  <c:v>-71.77743000000001</c:v>
                </c:pt>
                <c:pt idx="95784">
                  <c:v>-71.792439999999999</c:v>
                </c:pt>
                <c:pt idx="95785">
                  <c:v>-71.808520000000001</c:v>
                </c:pt>
                <c:pt idx="95786">
                  <c:v>-71.824839999999995</c:v>
                </c:pt>
                <c:pt idx="95787">
                  <c:v>-71.840630000000004</c:v>
                </c:pt>
                <c:pt idx="95788">
                  <c:v>-71.856880000000004</c:v>
                </c:pt>
                <c:pt idx="95789">
                  <c:v>-71.873310000000004</c:v>
                </c:pt>
                <c:pt idx="95790">
                  <c:v>-71.889440000000008</c:v>
                </c:pt>
                <c:pt idx="95791">
                  <c:v>-71.905830000000009</c:v>
                </c:pt>
                <c:pt idx="95792">
                  <c:v>-71.922460000000001</c:v>
                </c:pt>
                <c:pt idx="95793">
                  <c:v>-71.93835</c:v>
                </c:pt>
                <c:pt idx="95794">
                  <c:v>-71.95487</c:v>
                </c:pt>
                <c:pt idx="95795">
                  <c:v>-71.971249999999998</c:v>
                </c:pt>
                <c:pt idx="95796">
                  <c:v>-71.98706</c:v>
                </c:pt>
                <c:pt idx="95797">
                  <c:v>-72.003380000000007</c:v>
                </c:pt>
                <c:pt idx="95798">
                  <c:v>-72.019940000000005</c:v>
                </c:pt>
                <c:pt idx="95799">
                  <c:v>-72.035730000000001</c:v>
                </c:pt>
                <c:pt idx="95800">
                  <c:v>-72.052149999999997</c:v>
                </c:pt>
                <c:pt idx="95801">
                  <c:v>-72.068150000000003</c:v>
                </c:pt>
                <c:pt idx="95802">
                  <c:v>-72.084209999999999</c:v>
                </c:pt>
                <c:pt idx="95803">
                  <c:v>-72.10047999999999</c:v>
                </c:pt>
                <c:pt idx="95804">
                  <c:v>-72.116740000000007</c:v>
                </c:pt>
                <c:pt idx="95805">
                  <c:v>-72.13212</c:v>
                </c:pt>
                <c:pt idx="95806">
                  <c:v>-72.148359999999997</c:v>
                </c:pt>
                <c:pt idx="95807">
                  <c:v>-72.164379999999994</c:v>
                </c:pt>
                <c:pt idx="95808">
                  <c:v>-72.180199999999999</c:v>
                </c:pt>
                <c:pt idx="95809">
                  <c:v>-72.196399999999997</c:v>
                </c:pt>
                <c:pt idx="95810">
                  <c:v>-72.212829999999997</c:v>
                </c:pt>
                <c:pt idx="95811">
                  <c:v>-72.228539999999995</c:v>
                </c:pt>
                <c:pt idx="95812">
                  <c:v>-72.24494</c:v>
                </c:pt>
                <c:pt idx="95813">
                  <c:v>-72.261170000000007</c:v>
                </c:pt>
                <c:pt idx="95814">
                  <c:v>-72.276980000000009</c:v>
                </c:pt>
                <c:pt idx="95815">
                  <c:v>-72.293040000000005</c:v>
                </c:pt>
                <c:pt idx="95816">
                  <c:v>-72.309359999999998</c:v>
                </c:pt>
                <c:pt idx="95817">
                  <c:v>-72.324979999999996</c:v>
                </c:pt>
                <c:pt idx="95818">
                  <c:v>-72.341170000000005</c:v>
                </c:pt>
                <c:pt idx="95819">
                  <c:v>-72.357199999999992</c:v>
                </c:pt>
                <c:pt idx="95820">
                  <c:v>-72.372810000000001</c:v>
                </c:pt>
                <c:pt idx="95821">
                  <c:v>-72.388500000000008</c:v>
                </c:pt>
                <c:pt idx="95822">
                  <c:v>-72.404449999999997</c:v>
                </c:pt>
                <c:pt idx="95823">
                  <c:v>-72.419820000000001</c:v>
                </c:pt>
                <c:pt idx="95824">
                  <c:v>-72.435879999999997</c:v>
                </c:pt>
                <c:pt idx="95825">
                  <c:v>-72.452100000000002</c:v>
                </c:pt>
                <c:pt idx="95826">
                  <c:v>-72.4679</c:v>
                </c:pt>
                <c:pt idx="95827">
                  <c:v>-72.484020000000001</c:v>
                </c:pt>
                <c:pt idx="95828">
                  <c:v>-72.500219999999999</c:v>
                </c:pt>
                <c:pt idx="95829">
                  <c:v>-72.51585</c:v>
                </c:pt>
                <c:pt idx="95830">
                  <c:v>-72.531840000000003</c:v>
                </c:pt>
                <c:pt idx="95831">
                  <c:v>-72.547930000000008</c:v>
                </c:pt>
                <c:pt idx="95832">
                  <c:v>-72.563449999999989</c:v>
                </c:pt>
                <c:pt idx="95833">
                  <c:v>-72.579480000000004</c:v>
                </c:pt>
                <c:pt idx="95834">
                  <c:v>-72.595699999999994</c:v>
                </c:pt>
                <c:pt idx="95835">
                  <c:v>-72.611339999999998</c:v>
                </c:pt>
                <c:pt idx="95836">
                  <c:v>-72.627110000000002</c:v>
                </c:pt>
                <c:pt idx="95837">
                  <c:v>-72.642830000000004</c:v>
                </c:pt>
                <c:pt idx="95838">
                  <c:v>-72.658540000000002</c:v>
                </c:pt>
                <c:pt idx="95839">
                  <c:v>-72.674530000000004</c:v>
                </c:pt>
                <c:pt idx="95840">
                  <c:v>-72.690719999999999</c:v>
                </c:pt>
                <c:pt idx="95841">
                  <c:v>-72.70635</c:v>
                </c:pt>
                <c:pt idx="95842">
                  <c:v>-72.722360000000009</c:v>
                </c:pt>
                <c:pt idx="95843">
                  <c:v>-72.737930000000006</c:v>
                </c:pt>
                <c:pt idx="95844">
                  <c:v>-72.753889999999998</c:v>
                </c:pt>
                <c:pt idx="95845">
                  <c:v>-72.769109999999998</c:v>
                </c:pt>
                <c:pt idx="95846">
                  <c:v>-72.78519</c:v>
                </c:pt>
                <c:pt idx="95847">
                  <c:v>-72.79956</c:v>
                </c:pt>
                <c:pt idx="95848">
                  <c:v>-72.797200000000004</c:v>
                </c:pt>
                <c:pt idx="95849">
                  <c:v>-72.796840000000003</c:v>
                </c:pt>
                <c:pt idx="95850">
                  <c:v>-72.804820000000007</c:v>
                </c:pt>
                <c:pt idx="95851">
                  <c:v>-72.818020000000004</c:v>
                </c:pt>
                <c:pt idx="95852">
                  <c:v>-72.833740000000006</c:v>
                </c:pt>
                <c:pt idx="95853">
                  <c:v>-72.850260000000006</c:v>
                </c:pt>
                <c:pt idx="95854">
                  <c:v>-72.867170000000002</c:v>
                </c:pt>
                <c:pt idx="95855">
                  <c:v>-72.883089999999996</c:v>
                </c:pt>
                <c:pt idx="95856">
                  <c:v>-72.898960000000002</c:v>
                </c:pt>
                <c:pt idx="95857">
                  <c:v>-72.915520000000001</c:v>
                </c:pt>
                <c:pt idx="95858">
                  <c:v>-72.931089999999998</c:v>
                </c:pt>
                <c:pt idx="95859">
                  <c:v>-72.947240000000008</c:v>
                </c:pt>
                <c:pt idx="95860">
                  <c:v>-72.963670000000008</c:v>
                </c:pt>
                <c:pt idx="95861">
                  <c:v>-72.979939999999999</c:v>
                </c:pt>
                <c:pt idx="95862">
                  <c:v>-72.996290000000002</c:v>
                </c:pt>
                <c:pt idx="95863">
                  <c:v>-73.011319999999998</c:v>
                </c:pt>
                <c:pt idx="95864">
                  <c:v>-73.027330000000006</c:v>
                </c:pt>
                <c:pt idx="95865">
                  <c:v>-73.043490000000006</c:v>
                </c:pt>
                <c:pt idx="95866">
                  <c:v>-73.059640000000002</c:v>
                </c:pt>
                <c:pt idx="95867">
                  <c:v>-73.075980000000001</c:v>
                </c:pt>
                <c:pt idx="95868">
                  <c:v>-73.092280000000002</c:v>
                </c:pt>
                <c:pt idx="95869">
                  <c:v>-73.108639999999994</c:v>
                </c:pt>
                <c:pt idx="95870">
                  <c:v>-73.12496999999999</c:v>
                </c:pt>
                <c:pt idx="95871">
                  <c:v>-73.141199999999998</c:v>
                </c:pt>
                <c:pt idx="95872">
                  <c:v>-73.157480000000007</c:v>
                </c:pt>
                <c:pt idx="95873">
                  <c:v>-73.173490000000001</c:v>
                </c:pt>
                <c:pt idx="95874">
                  <c:v>-73.189570000000003</c:v>
                </c:pt>
                <c:pt idx="95875">
                  <c:v>-73.205770000000001</c:v>
                </c:pt>
                <c:pt idx="95876">
                  <c:v>-73.221969999999999</c:v>
                </c:pt>
                <c:pt idx="95877">
                  <c:v>-73.237369999999999</c:v>
                </c:pt>
                <c:pt idx="95878">
                  <c:v>-73.253579999999999</c:v>
                </c:pt>
                <c:pt idx="95879">
                  <c:v>-73.269949999999994</c:v>
                </c:pt>
                <c:pt idx="95880">
                  <c:v>-73.286100000000005</c:v>
                </c:pt>
                <c:pt idx="95881">
                  <c:v>-73.302289999999999</c:v>
                </c:pt>
                <c:pt idx="95882">
                  <c:v>-73.318460000000002</c:v>
                </c:pt>
                <c:pt idx="95883">
                  <c:v>-73.334409999999991</c:v>
                </c:pt>
                <c:pt idx="95884">
                  <c:v>-73.350570000000005</c:v>
                </c:pt>
                <c:pt idx="95885">
                  <c:v>-73.366730000000004</c:v>
                </c:pt>
                <c:pt idx="95886">
                  <c:v>-73.382739999999998</c:v>
                </c:pt>
                <c:pt idx="95887">
                  <c:v>-73.398859999999999</c:v>
                </c:pt>
                <c:pt idx="95888">
                  <c:v>-73.41498</c:v>
                </c:pt>
                <c:pt idx="95889">
                  <c:v>-73.431089999999998</c:v>
                </c:pt>
                <c:pt idx="95890">
                  <c:v>-73.447220000000002</c:v>
                </c:pt>
                <c:pt idx="95891">
                  <c:v>-73.463310000000007</c:v>
                </c:pt>
                <c:pt idx="95892">
                  <c:v>-73.479370000000003</c:v>
                </c:pt>
                <c:pt idx="95893">
                  <c:v>-73.495509999999996</c:v>
                </c:pt>
                <c:pt idx="95894">
                  <c:v>-73.511650000000003</c:v>
                </c:pt>
                <c:pt idx="95895">
                  <c:v>-73.527730000000005</c:v>
                </c:pt>
                <c:pt idx="95896">
                  <c:v>-73.543779999999998</c:v>
                </c:pt>
                <c:pt idx="95897">
                  <c:v>-73.559929999999994</c:v>
                </c:pt>
                <c:pt idx="95898">
                  <c:v>-73.575959999999995</c:v>
                </c:pt>
                <c:pt idx="95899">
                  <c:v>-73.592140000000001</c:v>
                </c:pt>
                <c:pt idx="95900">
                  <c:v>-73.608229999999992</c:v>
                </c:pt>
                <c:pt idx="95901">
                  <c:v>-73.624260000000007</c:v>
                </c:pt>
                <c:pt idx="95902">
                  <c:v>-73.640360000000001</c:v>
                </c:pt>
                <c:pt idx="95903">
                  <c:v>-73.656490000000005</c:v>
                </c:pt>
                <c:pt idx="95904">
                  <c:v>-73.672600000000003</c:v>
                </c:pt>
                <c:pt idx="95905">
                  <c:v>-73.688680000000005</c:v>
                </c:pt>
                <c:pt idx="95906">
                  <c:v>-73.704769999999996</c:v>
                </c:pt>
                <c:pt idx="95907">
                  <c:v>-73.720869999999991</c:v>
                </c:pt>
                <c:pt idx="95908">
                  <c:v>-73.736760000000004</c:v>
                </c:pt>
                <c:pt idx="95909">
                  <c:v>-73.752849999999995</c:v>
                </c:pt>
                <c:pt idx="95910">
                  <c:v>-73.768929999999997</c:v>
                </c:pt>
                <c:pt idx="95911">
                  <c:v>-73.785060000000001</c:v>
                </c:pt>
                <c:pt idx="95912">
                  <c:v>-73.801110000000008</c:v>
                </c:pt>
                <c:pt idx="95913">
                  <c:v>-73.817049999999995</c:v>
                </c:pt>
                <c:pt idx="95914">
                  <c:v>-73.833070000000006</c:v>
                </c:pt>
                <c:pt idx="95915">
                  <c:v>-73.849140000000006</c:v>
                </c:pt>
                <c:pt idx="95916">
                  <c:v>-73.865200000000002</c:v>
                </c:pt>
                <c:pt idx="95917">
                  <c:v>-73.881270000000001</c:v>
                </c:pt>
                <c:pt idx="95918">
                  <c:v>-73.897289999999998</c:v>
                </c:pt>
                <c:pt idx="95919">
                  <c:v>-73.913359999999997</c:v>
                </c:pt>
                <c:pt idx="95920">
                  <c:v>-73.929400000000001</c:v>
                </c:pt>
                <c:pt idx="95921">
                  <c:v>-73.945009999999996</c:v>
                </c:pt>
                <c:pt idx="95922">
                  <c:v>-73.961119999999994</c:v>
                </c:pt>
                <c:pt idx="95923">
                  <c:v>-73.977159999999998</c:v>
                </c:pt>
                <c:pt idx="95924">
                  <c:v>-73.990799999999993</c:v>
                </c:pt>
                <c:pt idx="95925">
                  <c:v>-74.006460000000004</c:v>
                </c:pt>
                <c:pt idx="95926">
                  <c:v>-74.021739999999994</c:v>
                </c:pt>
                <c:pt idx="95927">
                  <c:v>-74.037750000000003</c:v>
                </c:pt>
                <c:pt idx="95928">
                  <c:v>-74.052769999999995</c:v>
                </c:pt>
                <c:pt idx="95929">
                  <c:v>-74.069360000000003</c:v>
                </c:pt>
                <c:pt idx="95930">
                  <c:v>-74.084109999999995</c:v>
                </c:pt>
                <c:pt idx="95931">
                  <c:v>-74.100859999999997</c:v>
                </c:pt>
                <c:pt idx="95932">
                  <c:v>-74.116249999999994</c:v>
                </c:pt>
                <c:pt idx="95933">
                  <c:v>-74.132800000000003</c:v>
                </c:pt>
                <c:pt idx="95934">
                  <c:v>-74.148240000000001</c:v>
                </c:pt>
                <c:pt idx="95935">
                  <c:v>-74.164060000000006</c:v>
                </c:pt>
                <c:pt idx="95936">
                  <c:v>-74.180359999999993</c:v>
                </c:pt>
                <c:pt idx="95937">
                  <c:v>-74.196220000000011</c:v>
                </c:pt>
                <c:pt idx="95938">
                  <c:v>-74.211919999999992</c:v>
                </c:pt>
                <c:pt idx="95939">
                  <c:v>-74.228099999999998</c:v>
                </c:pt>
                <c:pt idx="95940">
                  <c:v>-74.243949999999998</c:v>
                </c:pt>
                <c:pt idx="95941">
                  <c:v>-74.259860000000003</c:v>
                </c:pt>
                <c:pt idx="95942">
                  <c:v>-74.275890000000004</c:v>
                </c:pt>
                <c:pt idx="95943">
                  <c:v>-74.291929999999994</c:v>
                </c:pt>
                <c:pt idx="95944">
                  <c:v>-74.307929999999999</c:v>
                </c:pt>
                <c:pt idx="95945">
                  <c:v>-74.324039999999997</c:v>
                </c:pt>
                <c:pt idx="95946">
                  <c:v>-74.339799999999997</c:v>
                </c:pt>
                <c:pt idx="95947">
                  <c:v>-74.355419999999995</c:v>
                </c:pt>
                <c:pt idx="95948">
                  <c:v>-74.371340000000004</c:v>
                </c:pt>
                <c:pt idx="95949">
                  <c:v>-74.3874</c:v>
                </c:pt>
                <c:pt idx="95950">
                  <c:v>-74.403289999999998</c:v>
                </c:pt>
                <c:pt idx="95951">
                  <c:v>-74.419219999999996</c:v>
                </c:pt>
                <c:pt idx="95952">
                  <c:v>-74.435209999999998</c:v>
                </c:pt>
                <c:pt idx="95953">
                  <c:v>-74.450950000000006</c:v>
                </c:pt>
                <c:pt idx="95954">
                  <c:v>-74.466859999999997</c:v>
                </c:pt>
                <c:pt idx="95955">
                  <c:v>-74.482820000000004</c:v>
                </c:pt>
                <c:pt idx="95956">
                  <c:v>-74.498660000000001</c:v>
                </c:pt>
                <c:pt idx="95957">
                  <c:v>-74.514699999999991</c:v>
                </c:pt>
                <c:pt idx="95958">
                  <c:v>-74.530510000000007</c:v>
                </c:pt>
                <c:pt idx="95959">
                  <c:v>-74.546520000000001</c:v>
                </c:pt>
                <c:pt idx="95960">
                  <c:v>-74.562370000000001</c:v>
                </c:pt>
                <c:pt idx="95961">
                  <c:v>-74.578319999999991</c:v>
                </c:pt>
                <c:pt idx="95962">
                  <c:v>-74.594189999999998</c:v>
                </c:pt>
                <c:pt idx="95963">
                  <c:v>-74.610119999999995</c:v>
                </c:pt>
                <c:pt idx="95964">
                  <c:v>-74.625910000000005</c:v>
                </c:pt>
                <c:pt idx="95965">
                  <c:v>-74.641869999999997</c:v>
                </c:pt>
                <c:pt idx="95966">
                  <c:v>-74.657679999999999</c:v>
                </c:pt>
                <c:pt idx="95967">
                  <c:v>-74.67362</c:v>
                </c:pt>
                <c:pt idx="95968">
                  <c:v>-74.689530000000005</c:v>
                </c:pt>
                <c:pt idx="95969">
                  <c:v>-74.705460000000002</c:v>
                </c:pt>
                <c:pt idx="95970">
                  <c:v>-74.721260000000001</c:v>
                </c:pt>
                <c:pt idx="95971">
                  <c:v>-74.737120000000004</c:v>
                </c:pt>
                <c:pt idx="95972">
                  <c:v>-74.752929999999992</c:v>
                </c:pt>
                <c:pt idx="95973">
                  <c:v>-74.76885</c:v>
                </c:pt>
                <c:pt idx="95974">
                  <c:v>-74.784629999999993</c:v>
                </c:pt>
                <c:pt idx="95975">
                  <c:v>-74.800519999999992</c:v>
                </c:pt>
                <c:pt idx="95976">
                  <c:v>-74.816370000000006</c:v>
                </c:pt>
                <c:pt idx="95977">
                  <c:v>-74.832310000000007</c:v>
                </c:pt>
                <c:pt idx="95978">
                  <c:v>-74.847989999999996</c:v>
                </c:pt>
                <c:pt idx="95979">
                  <c:v>-74.863849999999999</c:v>
                </c:pt>
                <c:pt idx="95980">
                  <c:v>-74.879629999999992</c:v>
                </c:pt>
                <c:pt idx="95981">
                  <c:v>-74.89555</c:v>
                </c:pt>
                <c:pt idx="95982">
                  <c:v>-74.911380000000008</c:v>
                </c:pt>
                <c:pt idx="95983">
                  <c:v>-74.927130000000005</c:v>
                </c:pt>
                <c:pt idx="95984">
                  <c:v>-74.942890000000006</c:v>
                </c:pt>
                <c:pt idx="95985">
                  <c:v>-74.958790000000008</c:v>
                </c:pt>
                <c:pt idx="95986">
                  <c:v>-74.974519999999998</c:v>
                </c:pt>
                <c:pt idx="95987">
                  <c:v>-74.99024</c:v>
                </c:pt>
                <c:pt idx="95988">
                  <c:v>-75.005920000000003</c:v>
                </c:pt>
                <c:pt idx="95989">
                  <c:v>-75.021730000000005</c:v>
                </c:pt>
                <c:pt idx="95990">
                  <c:v>-75.037459999999996</c:v>
                </c:pt>
                <c:pt idx="95991">
                  <c:v>-75.053169999999994</c:v>
                </c:pt>
                <c:pt idx="95992">
                  <c:v>-75.068739999999991</c:v>
                </c:pt>
                <c:pt idx="95993">
                  <c:v>-75.077849999999998</c:v>
                </c:pt>
                <c:pt idx="95994">
                  <c:v>-75.086240000000004</c:v>
                </c:pt>
                <c:pt idx="95995">
                  <c:v>-75.098390000000009</c:v>
                </c:pt>
                <c:pt idx="95996">
                  <c:v>-75.112459999999999</c:v>
                </c:pt>
                <c:pt idx="95997">
                  <c:v>-75.127700000000004</c:v>
                </c:pt>
                <c:pt idx="95998">
                  <c:v>-75.143889999999999</c:v>
                </c:pt>
                <c:pt idx="95999">
                  <c:v>-75.160070000000005</c:v>
                </c:pt>
                <c:pt idx="96000">
                  <c:v>-75.176410000000004</c:v>
                </c:pt>
                <c:pt idx="96001">
                  <c:v>-75.192540000000008</c:v>
                </c:pt>
                <c:pt idx="96002">
                  <c:v>-75.208410000000001</c:v>
                </c:pt>
                <c:pt idx="96003">
                  <c:v>-75.224419999999995</c:v>
                </c:pt>
                <c:pt idx="96004">
                  <c:v>-75.240549999999999</c:v>
                </c:pt>
                <c:pt idx="96005">
                  <c:v>-75.256399999999999</c:v>
                </c:pt>
                <c:pt idx="96006">
                  <c:v>-75.27252</c:v>
                </c:pt>
                <c:pt idx="96007">
                  <c:v>-75.288160000000005</c:v>
                </c:pt>
                <c:pt idx="96008">
                  <c:v>-75.304130000000001</c:v>
                </c:pt>
                <c:pt idx="96009">
                  <c:v>-75.319869999999995</c:v>
                </c:pt>
                <c:pt idx="96010">
                  <c:v>-75.335920000000002</c:v>
                </c:pt>
                <c:pt idx="96011">
                  <c:v>-75.351610000000008</c:v>
                </c:pt>
                <c:pt idx="96012">
                  <c:v>-75.367670000000004</c:v>
                </c:pt>
                <c:pt idx="96013">
                  <c:v>-75.383380000000002</c:v>
                </c:pt>
                <c:pt idx="96014">
                  <c:v>-75.399390000000011</c:v>
                </c:pt>
                <c:pt idx="96015">
                  <c:v>-75.414870000000008</c:v>
                </c:pt>
                <c:pt idx="96016">
                  <c:v>-75.430949999999996</c:v>
                </c:pt>
                <c:pt idx="96017">
                  <c:v>-75.446579999999997</c:v>
                </c:pt>
                <c:pt idx="96018">
                  <c:v>-75.462649999999996</c:v>
                </c:pt>
                <c:pt idx="96019">
                  <c:v>-75.478300000000004</c:v>
                </c:pt>
                <c:pt idx="96020">
                  <c:v>-75.49427</c:v>
                </c:pt>
                <c:pt idx="96021">
                  <c:v>-75.50864</c:v>
                </c:pt>
                <c:pt idx="96022">
                  <c:v>-75.523960000000002</c:v>
                </c:pt>
                <c:pt idx="96023">
                  <c:v>-75.539600000000007</c:v>
                </c:pt>
                <c:pt idx="96024">
                  <c:v>-75.555530000000005</c:v>
                </c:pt>
                <c:pt idx="96025">
                  <c:v>-75.571129999999997</c:v>
                </c:pt>
                <c:pt idx="96026">
                  <c:v>-75.586179999999999</c:v>
                </c:pt>
                <c:pt idx="96027">
                  <c:v>-75.601960000000005</c:v>
                </c:pt>
                <c:pt idx="96028">
                  <c:v>-75.617979999999989</c:v>
                </c:pt>
                <c:pt idx="96029">
                  <c:v>-75.633430000000004</c:v>
                </c:pt>
                <c:pt idx="96030">
                  <c:v>-75.649190000000004</c:v>
                </c:pt>
                <c:pt idx="96031">
                  <c:v>-75.664400000000001</c:v>
                </c:pt>
                <c:pt idx="96032">
                  <c:v>-75.679519999999997</c:v>
                </c:pt>
                <c:pt idx="96033">
                  <c:v>-75.694500000000005</c:v>
                </c:pt>
                <c:pt idx="96034">
                  <c:v>-75.705020000000005</c:v>
                </c:pt>
                <c:pt idx="96035">
                  <c:v>-75.711339999999993</c:v>
                </c:pt>
                <c:pt idx="96036">
                  <c:v>-75.713679999999997</c:v>
                </c:pt>
                <c:pt idx="96037">
                  <c:v>-75.712940000000003</c:v>
                </c:pt>
                <c:pt idx="96038">
                  <c:v>-75.719009999999997</c:v>
                </c:pt>
                <c:pt idx="96039">
                  <c:v>-75.717999999999989</c:v>
                </c:pt>
                <c:pt idx="96040">
                  <c:v>-75.718829999999997</c:v>
                </c:pt>
                <c:pt idx="96041">
                  <c:v>-75.706469999999996</c:v>
                </c:pt>
                <c:pt idx="96042">
                  <c:v>-75.6982</c:v>
                </c:pt>
                <c:pt idx="96043">
                  <c:v>-75.694990000000004</c:v>
                </c:pt>
                <c:pt idx="96044">
                  <c:v>-75.69838</c:v>
                </c:pt>
                <c:pt idx="96045">
                  <c:v>-75.70532</c:v>
                </c:pt>
                <c:pt idx="96046">
                  <c:v>-75.714659999999995</c:v>
                </c:pt>
                <c:pt idx="96047">
                  <c:v>-75.723640000000003</c:v>
                </c:pt>
                <c:pt idx="96048">
                  <c:v>-75.735500000000002</c:v>
                </c:pt>
                <c:pt idx="96049">
                  <c:v>-75.746430000000004</c:v>
                </c:pt>
                <c:pt idx="96050">
                  <c:v>-75.760130000000004</c:v>
                </c:pt>
                <c:pt idx="96051">
                  <c:v>-75.772300000000001</c:v>
                </c:pt>
                <c:pt idx="96052">
                  <c:v>-75.788200000000003</c:v>
                </c:pt>
                <c:pt idx="96053">
                  <c:v>-75.803179999999998</c:v>
                </c:pt>
                <c:pt idx="96054">
                  <c:v>-75.816959999999995</c:v>
                </c:pt>
                <c:pt idx="96055">
                  <c:v>-75.832149999999999</c:v>
                </c:pt>
                <c:pt idx="96056">
                  <c:v>-75.847340000000003</c:v>
                </c:pt>
                <c:pt idx="96057">
                  <c:v>-75.862889999999993</c:v>
                </c:pt>
                <c:pt idx="96058">
                  <c:v>-75.878259999999997</c:v>
                </c:pt>
                <c:pt idx="96059">
                  <c:v>-75.894050000000007</c:v>
                </c:pt>
                <c:pt idx="96060">
                  <c:v>-75.909950000000009</c:v>
                </c:pt>
                <c:pt idx="96061">
                  <c:v>-75.925880000000006</c:v>
                </c:pt>
                <c:pt idx="96062">
                  <c:v>-75.941360000000003</c:v>
                </c:pt>
                <c:pt idx="96063">
                  <c:v>-75.957279999999997</c:v>
                </c:pt>
                <c:pt idx="96064">
                  <c:v>-75.97345</c:v>
                </c:pt>
                <c:pt idx="96065">
                  <c:v>-75.989789999999999</c:v>
                </c:pt>
                <c:pt idx="96066">
                  <c:v>-76.005930000000006</c:v>
                </c:pt>
                <c:pt idx="96067">
                  <c:v>-76.02197000000001</c:v>
                </c:pt>
                <c:pt idx="96068">
                  <c:v>-76.038170000000008</c:v>
                </c:pt>
                <c:pt idx="96069">
                  <c:v>-76.054009999999991</c:v>
                </c:pt>
                <c:pt idx="96070">
                  <c:v>-76.070099999999996</c:v>
                </c:pt>
                <c:pt idx="96071">
                  <c:v>-76.086010000000002</c:v>
                </c:pt>
                <c:pt idx="96072">
                  <c:v>-76.101759999999999</c:v>
                </c:pt>
                <c:pt idx="96073">
                  <c:v>-76.116919999999993</c:v>
                </c:pt>
                <c:pt idx="96074">
                  <c:v>-76.132419999999996</c:v>
                </c:pt>
                <c:pt idx="96075">
                  <c:v>-76.147639999999996</c:v>
                </c:pt>
                <c:pt idx="96076">
                  <c:v>-76.163070000000005</c:v>
                </c:pt>
                <c:pt idx="96077">
                  <c:v>-76.178190000000001</c:v>
                </c:pt>
                <c:pt idx="96078">
                  <c:v>-76.193460000000002</c:v>
                </c:pt>
                <c:pt idx="96079">
                  <c:v>-76.208370000000002</c:v>
                </c:pt>
                <c:pt idx="96080">
                  <c:v>-76.223250000000007</c:v>
                </c:pt>
                <c:pt idx="96081">
                  <c:v>-76.238079999999997</c:v>
                </c:pt>
                <c:pt idx="96082">
                  <c:v>-76.251779999999997</c:v>
                </c:pt>
                <c:pt idx="96083">
                  <c:v>-76.266779999999997</c:v>
                </c:pt>
                <c:pt idx="96084">
                  <c:v>-76.281440000000003</c:v>
                </c:pt>
                <c:pt idx="96085">
                  <c:v>-76.294780000000003</c:v>
                </c:pt>
                <c:pt idx="96086">
                  <c:v>-76.309290000000004</c:v>
                </c:pt>
                <c:pt idx="96087">
                  <c:v>-76.323830000000001</c:v>
                </c:pt>
                <c:pt idx="96088">
                  <c:v>-76.338290000000001</c:v>
                </c:pt>
                <c:pt idx="96089">
                  <c:v>-76.352810000000005</c:v>
                </c:pt>
                <c:pt idx="96090">
                  <c:v>-76.367469999999997</c:v>
                </c:pt>
                <c:pt idx="96091">
                  <c:v>-76.382019999999997</c:v>
                </c:pt>
                <c:pt idx="96092">
                  <c:v>-76.396600000000007</c:v>
                </c:pt>
                <c:pt idx="96093">
                  <c:v>-76.411069999999995</c:v>
                </c:pt>
                <c:pt idx="96094">
                  <c:v>-76.425700000000006</c:v>
                </c:pt>
                <c:pt idx="96095">
                  <c:v>-76.440219999999997</c:v>
                </c:pt>
                <c:pt idx="96096">
                  <c:v>-76.454830000000001</c:v>
                </c:pt>
                <c:pt idx="96097">
                  <c:v>-76.46942</c:v>
                </c:pt>
                <c:pt idx="96098">
                  <c:v>-76.484049999999996</c:v>
                </c:pt>
                <c:pt idx="96099">
                  <c:v>-76.498580000000004</c:v>
                </c:pt>
                <c:pt idx="96100">
                  <c:v>-76.513229999999993</c:v>
                </c:pt>
                <c:pt idx="96101">
                  <c:v>-76.527729999999991</c:v>
                </c:pt>
                <c:pt idx="96102">
                  <c:v>-76.542419999999993</c:v>
                </c:pt>
                <c:pt idx="96103">
                  <c:v>-76.556820000000002</c:v>
                </c:pt>
                <c:pt idx="96104">
                  <c:v>-76.571349999999995</c:v>
                </c:pt>
                <c:pt idx="96105">
                  <c:v>-76.585830000000001</c:v>
                </c:pt>
                <c:pt idx="96106">
                  <c:v>-76.600409999999997</c:v>
                </c:pt>
                <c:pt idx="96107">
                  <c:v>-76.614899999999992</c:v>
                </c:pt>
                <c:pt idx="96108">
                  <c:v>-76.629419999999996</c:v>
                </c:pt>
                <c:pt idx="96109">
                  <c:v>-76.643839999999997</c:v>
                </c:pt>
                <c:pt idx="96110">
                  <c:v>-76.658060000000006</c:v>
                </c:pt>
                <c:pt idx="96111">
                  <c:v>-76.672370000000001</c:v>
                </c:pt>
                <c:pt idx="96112">
                  <c:v>-76.686810000000008</c:v>
                </c:pt>
                <c:pt idx="96113">
                  <c:v>-76.701050000000009</c:v>
                </c:pt>
                <c:pt idx="96114">
                  <c:v>-76.715440000000001</c:v>
                </c:pt>
                <c:pt idx="96115">
                  <c:v>-76.729659999999996</c:v>
                </c:pt>
                <c:pt idx="96116">
                  <c:v>-76.744029999999995</c:v>
                </c:pt>
                <c:pt idx="96117">
                  <c:v>-76.758189999999999</c:v>
                </c:pt>
                <c:pt idx="96118">
                  <c:v>-76.772580000000005</c:v>
                </c:pt>
                <c:pt idx="96119">
                  <c:v>-76.786680000000004</c:v>
                </c:pt>
                <c:pt idx="96120">
                  <c:v>-76.80104</c:v>
                </c:pt>
                <c:pt idx="96121">
                  <c:v>-76.815089999999998</c:v>
                </c:pt>
                <c:pt idx="96122">
                  <c:v>-76.829390000000004</c:v>
                </c:pt>
                <c:pt idx="96123">
                  <c:v>-76.843429999999998</c:v>
                </c:pt>
                <c:pt idx="96124">
                  <c:v>-76.859400000000008</c:v>
                </c:pt>
                <c:pt idx="96125">
                  <c:v>-76.865709999999993</c:v>
                </c:pt>
                <c:pt idx="96126">
                  <c:v>-76.869100000000003</c:v>
                </c:pt>
                <c:pt idx="96127">
                  <c:v>-76.871539999999996</c:v>
                </c:pt>
                <c:pt idx="96128">
                  <c:v>-76.879450000000006</c:v>
                </c:pt>
                <c:pt idx="96129">
                  <c:v>-76.887509999999992</c:v>
                </c:pt>
                <c:pt idx="96130">
                  <c:v>-76.897010000000009</c:v>
                </c:pt>
                <c:pt idx="96131">
                  <c:v>-76.907930000000007</c:v>
                </c:pt>
                <c:pt idx="96132">
                  <c:v>-76.91883</c:v>
                </c:pt>
                <c:pt idx="96133">
                  <c:v>-76.929280000000006</c:v>
                </c:pt>
                <c:pt idx="96134">
                  <c:v>-76.93365</c:v>
                </c:pt>
                <c:pt idx="96135">
                  <c:v>-76.940929999999994</c:v>
                </c:pt>
                <c:pt idx="96136">
                  <c:v>-76.949740000000006</c:v>
                </c:pt>
                <c:pt idx="96137">
                  <c:v>-76.960490000000007</c:v>
                </c:pt>
                <c:pt idx="96138">
                  <c:v>-76.972329999999999</c:v>
                </c:pt>
                <c:pt idx="96139">
                  <c:v>-76.984610000000004</c:v>
                </c:pt>
                <c:pt idx="96140">
                  <c:v>-76.997099999999989</c:v>
                </c:pt>
                <c:pt idx="96141">
                  <c:v>-77.009559999999993</c:v>
                </c:pt>
                <c:pt idx="96142">
                  <c:v>-77.022360000000006</c:v>
                </c:pt>
                <c:pt idx="96143">
                  <c:v>-77.03519</c:v>
                </c:pt>
                <c:pt idx="96144">
                  <c:v>-77.048050000000003</c:v>
                </c:pt>
                <c:pt idx="96145">
                  <c:v>-77.060789999999997</c:v>
                </c:pt>
                <c:pt idx="96146">
                  <c:v>-77.073949999999996</c:v>
                </c:pt>
                <c:pt idx="96147">
                  <c:v>-77.086640000000003</c:v>
                </c:pt>
                <c:pt idx="96148">
                  <c:v>-77.099180000000004</c:v>
                </c:pt>
                <c:pt idx="96149">
                  <c:v>-77.111910000000009</c:v>
                </c:pt>
                <c:pt idx="96150">
                  <c:v>-77.124719999999996</c:v>
                </c:pt>
                <c:pt idx="96151">
                  <c:v>-77.137749999999997</c:v>
                </c:pt>
                <c:pt idx="96152">
                  <c:v>-77.150499999999994</c:v>
                </c:pt>
                <c:pt idx="96153">
                  <c:v>-77.163449999999997</c:v>
                </c:pt>
                <c:pt idx="96154">
                  <c:v>-77.175789999999992</c:v>
                </c:pt>
                <c:pt idx="96155">
                  <c:v>-77.188890000000001</c:v>
                </c:pt>
                <c:pt idx="96156">
                  <c:v>-77.201610000000002</c:v>
                </c:pt>
                <c:pt idx="96157">
                  <c:v>-77.213969999999989</c:v>
                </c:pt>
                <c:pt idx="96158">
                  <c:v>-77.226210000000009</c:v>
                </c:pt>
                <c:pt idx="96159">
                  <c:v>-77.238860000000003</c:v>
                </c:pt>
                <c:pt idx="96160">
                  <c:v>-77.251829999999998</c:v>
                </c:pt>
                <c:pt idx="96161">
                  <c:v>-77.264799999999994</c:v>
                </c:pt>
                <c:pt idx="96162">
                  <c:v>-77.277979999999999</c:v>
                </c:pt>
                <c:pt idx="96163">
                  <c:v>-77.290999999999997</c:v>
                </c:pt>
                <c:pt idx="96164">
                  <c:v>-77.304069999999996</c:v>
                </c:pt>
                <c:pt idx="96165">
                  <c:v>-77.317080000000004</c:v>
                </c:pt>
                <c:pt idx="96166">
                  <c:v>-77.330309999999997</c:v>
                </c:pt>
                <c:pt idx="96167">
                  <c:v>-77.343699999999998</c:v>
                </c:pt>
                <c:pt idx="96168">
                  <c:v>-77.356930000000006</c:v>
                </c:pt>
                <c:pt idx="96169">
                  <c:v>-77.370159999999998</c:v>
                </c:pt>
                <c:pt idx="96170">
                  <c:v>-77.323980000000006</c:v>
                </c:pt>
                <c:pt idx="96171">
                  <c:v>-77.290909999999997</c:v>
                </c:pt>
                <c:pt idx="96172">
                  <c:v>-77.28228</c:v>
                </c:pt>
                <c:pt idx="96173">
                  <c:v>-77.283140000000003</c:v>
                </c:pt>
                <c:pt idx="96174">
                  <c:v>-77.287679999999995</c:v>
                </c:pt>
                <c:pt idx="96175">
                  <c:v>-77.299009999999996</c:v>
                </c:pt>
                <c:pt idx="96176">
                  <c:v>-77.31044</c:v>
                </c:pt>
                <c:pt idx="96177">
                  <c:v>-77.322620000000001</c:v>
                </c:pt>
                <c:pt idx="96178">
                  <c:v>-77.334860000000006</c:v>
                </c:pt>
                <c:pt idx="96179">
                  <c:v>-77.347179999999994</c:v>
                </c:pt>
                <c:pt idx="96180">
                  <c:v>-77.359799999999993</c:v>
                </c:pt>
                <c:pt idx="96181">
                  <c:v>-77.372690000000006</c:v>
                </c:pt>
                <c:pt idx="96182">
                  <c:v>-77.385089999999991</c:v>
                </c:pt>
                <c:pt idx="96183">
                  <c:v>-77.397829999999999</c:v>
                </c:pt>
                <c:pt idx="96184">
                  <c:v>-77.410249999999991</c:v>
                </c:pt>
                <c:pt idx="96185">
                  <c:v>-77.423149999999993</c:v>
                </c:pt>
                <c:pt idx="96186">
                  <c:v>-77.435689999999994</c:v>
                </c:pt>
                <c:pt idx="96187">
                  <c:v>-77.448370000000011</c:v>
                </c:pt>
                <c:pt idx="96188">
                  <c:v>-77.456680000000006</c:v>
                </c:pt>
                <c:pt idx="96189">
                  <c:v>-77.467600000000004</c:v>
                </c:pt>
                <c:pt idx="96190">
                  <c:v>-77.478769999999997</c:v>
                </c:pt>
                <c:pt idx="96191">
                  <c:v>-77.485730000000004</c:v>
                </c:pt>
                <c:pt idx="96192">
                  <c:v>-77.499219999999994</c:v>
                </c:pt>
                <c:pt idx="96193">
                  <c:v>-77.512249999999995</c:v>
                </c:pt>
                <c:pt idx="96194">
                  <c:v>-77.524779999999993</c:v>
                </c:pt>
                <c:pt idx="96195">
                  <c:v>-77.537779999999998</c:v>
                </c:pt>
                <c:pt idx="96196">
                  <c:v>-77.549840000000003</c:v>
                </c:pt>
                <c:pt idx="96197">
                  <c:v>-77.56277</c:v>
                </c:pt>
                <c:pt idx="96198">
                  <c:v>-77.575820000000007</c:v>
                </c:pt>
                <c:pt idx="96199">
                  <c:v>-77.58905</c:v>
                </c:pt>
                <c:pt idx="96200">
                  <c:v>-77.602170000000001</c:v>
                </c:pt>
                <c:pt idx="96201">
                  <c:v>-77.61536000000001</c:v>
                </c:pt>
                <c:pt idx="96202">
                  <c:v>-77.628579999999999</c:v>
                </c:pt>
                <c:pt idx="96203">
                  <c:v>-77.637830000000008</c:v>
                </c:pt>
                <c:pt idx="96204">
                  <c:v>-77.648629999999997</c:v>
                </c:pt>
                <c:pt idx="96205">
                  <c:v>-77.660570000000007</c:v>
                </c:pt>
                <c:pt idx="96206">
                  <c:v>-77.650090000000006</c:v>
                </c:pt>
                <c:pt idx="96207">
                  <c:v>-77.657809999999998</c:v>
                </c:pt>
                <c:pt idx="96208">
                  <c:v>-77.670109999999994</c:v>
                </c:pt>
                <c:pt idx="96209">
                  <c:v>-77.682599999999994</c:v>
                </c:pt>
                <c:pt idx="96210">
                  <c:v>-77.692779999999999</c:v>
                </c:pt>
                <c:pt idx="96211">
                  <c:v>-77.703069999999997</c:v>
                </c:pt>
                <c:pt idx="96212">
                  <c:v>-77.713710000000006</c:v>
                </c:pt>
                <c:pt idx="96213">
                  <c:v>-77.724869999999996</c:v>
                </c:pt>
                <c:pt idx="96214">
                  <c:v>-77.736649999999997</c:v>
                </c:pt>
                <c:pt idx="96215">
                  <c:v>-77.748989999999992</c:v>
                </c:pt>
                <c:pt idx="96216">
                  <c:v>-77.761589999999998</c:v>
                </c:pt>
                <c:pt idx="96217">
                  <c:v>-77.773870000000002</c:v>
                </c:pt>
                <c:pt idx="96218">
                  <c:v>-77.786920000000009</c:v>
                </c:pt>
                <c:pt idx="96219">
                  <c:v>-77.800269999999998</c:v>
                </c:pt>
                <c:pt idx="96220">
                  <c:v>-77.813649999999996</c:v>
                </c:pt>
                <c:pt idx="96221">
                  <c:v>-77.825189999999992</c:v>
                </c:pt>
                <c:pt idx="96222">
                  <c:v>-77.837670000000003</c:v>
                </c:pt>
                <c:pt idx="96223">
                  <c:v>-77.850939999999994</c:v>
                </c:pt>
                <c:pt idx="96224">
                  <c:v>-77.863659999999996</c:v>
                </c:pt>
                <c:pt idx="96225">
                  <c:v>-77.877129999999994</c:v>
                </c:pt>
                <c:pt idx="96226">
                  <c:v>-77.890749999999997</c:v>
                </c:pt>
                <c:pt idx="96227">
                  <c:v>-77.903989999999993</c:v>
                </c:pt>
                <c:pt idx="96228">
                  <c:v>-77.917749999999998</c:v>
                </c:pt>
                <c:pt idx="96229">
                  <c:v>-77.931510000000003</c:v>
                </c:pt>
                <c:pt idx="96230">
                  <c:v>-77.945430000000002</c:v>
                </c:pt>
                <c:pt idx="96231">
                  <c:v>-77.958950000000002</c:v>
                </c:pt>
                <c:pt idx="96232">
                  <c:v>-77.969920000000002</c:v>
                </c:pt>
                <c:pt idx="96233">
                  <c:v>-77.982500000000002</c:v>
                </c:pt>
                <c:pt idx="96234">
                  <c:v>-77.995850000000004</c:v>
                </c:pt>
                <c:pt idx="96235">
                  <c:v>-78.009</c:v>
                </c:pt>
                <c:pt idx="96236">
                  <c:v>-78.022170000000003</c:v>
                </c:pt>
                <c:pt idx="96237">
                  <c:v>-78.035499999999999</c:v>
                </c:pt>
                <c:pt idx="96238">
                  <c:v>-78.048670000000001</c:v>
                </c:pt>
                <c:pt idx="96239">
                  <c:v>-78.062250000000006</c:v>
                </c:pt>
                <c:pt idx="96240">
                  <c:v>-78.075760000000002</c:v>
                </c:pt>
                <c:pt idx="96241">
                  <c:v>-78.087780000000009</c:v>
                </c:pt>
                <c:pt idx="96242">
                  <c:v>-78.1006</c:v>
                </c:pt>
                <c:pt idx="96243">
                  <c:v>-78.113810000000001</c:v>
                </c:pt>
                <c:pt idx="96244">
                  <c:v>-78.127399999999994</c:v>
                </c:pt>
                <c:pt idx="96245">
                  <c:v>-78.115949999999998</c:v>
                </c:pt>
                <c:pt idx="96246">
                  <c:v>-78.116810000000001</c:v>
                </c:pt>
                <c:pt idx="96247">
                  <c:v>-78.123959999999997</c:v>
                </c:pt>
                <c:pt idx="96248">
                  <c:v>-78.130179999999996</c:v>
                </c:pt>
                <c:pt idx="96249">
                  <c:v>-78.137829999999994</c:v>
                </c:pt>
                <c:pt idx="96250">
                  <c:v>-78.146270000000001</c:v>
                </c:pt>
                <c:pt idx="96251">
                  <c:v>-78.156270000000006</c:v>
                </c:pt>
                <c:pt idx="96252">
                  <c:v>-78.166209999999992</c:v>
                </c:pt>
                <c:pt idx="96253">
                  <c:v>-78.175539999999998</c:v>
                </c:pt>
                <c:pt idx="96254">
                  <c:v>-78.18634999999999</c:v>
                </c:pt>
                <c:pt idx="96255">
                  <c:v>-78.196659999999994</c:v>
                </c:pt>
                <c:pt idx="96256">
                  <c:v>-78.206320000000005</c:v>
                </c:pt>
                <c:pt idx="96257">
                  <c:v>-78.217470000000006</c:v>
                </c:pt>
                <c:pt idx="96258">
                  <c:v>-78.2286</c:v>
                </c:pt>
                <c:pt idx="96259">
                  <c:v>-78.239020000000011</c:v>
                </c:pt>
                <c:pt idx="96260">
                  <c:v>-78.250720000000001</c:v>
                </c:pt>
                <c:pt idx="96261">
                  <c:v>-78.26285</c:v>
                </c:pt>
                <c:pt idx="96262">
                  <c:v>-78.274190000000004</c:v>
                </c:pt>
                <c:pt idx="96263">
                  <c:v>-78.286049999999989</c:v>
                </c:pt>
                <c:pt idx="96264">
                  <c:v>-78.297730000000001</c:v>
                </c:pt>
                <c:pt idx="96265">
                  <c:v>-78.309079999999994</c:v>
                </c:pt>
                <c:pt idx="96266">
                  <c:v>-78.321600000000004</c:v>
                </c:pt>
                <c:pt idx="96267">
                  <c:v>-78.334409999999991</c:v>
                </c:pt>
                <c:pt idx="96268">
                  <c:v>-78.347340000000003</c:v>
                </c:pt>
                <c:pt idx="96269">
                  <c:v>-78.358750000000001</c:v>
                </c:pt>
                <c:pt idx="96270">
                  <c:v>-78.371359999999996</c:v>
                </c:pt>
                <c:pt idx="96271">
                  <c:v>-78.384050000000002</c:v>
                </c:pt>
                <c:pt idx="96272">
                  <c:v>-78.397090000000006</c:v>
                </c:pt>
                <c:pt idx="96273">
                  <c:v>-78.40861000000001</c:v>
                </c:pt>
                <c:pt idx="96274">
                  <c:v>-78.421300000000002</c:v>
                </c:pt>
                <c:pt idx="96275">
                  <c:v>-78.434350000000009</c:v>
                </c:pt>
                <c:pt idx="96276">
                  <c:v>-78.447649999999996</c:v>
                </c:pt>
                <c:pt idx="96277">
                  <c:v>-78.459519999999998</c:v>
                </c:pt>
                <c:pt idx="96278">
                  <c:v>-78.472570000000005</c:v>
                </c:pt>
                <c:pt idx="96279">
                  <c:v>-78.485810000000001</c:v>
                </c:pt>
                <c:pt idx="96280">
                  <c:v>-78.499220000000008</c:v>
                </c:pt>
                <c:pt idx="96281">
                  <c:v>-78.511229999999998</c:v>
                </c:pt>
                <c:pt idx="96282">
                  <c:v>-78.524429999999995</c:v>
                </c:pt>
                <c:pt idx="96283">
                  <c:v>-78.537939999999992</c:v>
                </c:pt>
                <c:pt idx="96284">
                  <c:v>-78.55158999999999</c:v>
                </c:pt>
                <c:pt idx="96285">
                  <c:v>-78.566320000000005</c:v>
                </c:pt>
                <c:pt idx="96286">
                  <c:v>-78.579740000000001</c:v>
                </c:pt>
                <c:pt idx="96287">
                  <c:v>-78.593099999999993</c:v>
                </c:pt>
                <c:pt idx="96288">
                  <c:v>-78.606700000000004</c:v>
                </c:pt>
                <c:pt idx="96289">
                  <c:v>-78.619280000000003</c:v>
                </c:pt>
                <c:pt idx="96290">
                  <c:v>-78.632720000000006</c:v>
                </c:pt>
                <c:pt idx="96291">
                  <c:v>-78.645719999999997</c:v>
                </c:pt>
                <c:pt idx="96292">
                  <c:v>-78.659120000000001</c:v>
                </c:pt>
                <c:pt idx="96293">
                  <c:v>-78.670969999999997</c:v>
                </c:pt>
                <c:pt idx="96294">
                  <c:v>-78.684430000000006</c:v>
                </c:pt>
                <c:pt idx="96295">
                  <c:v>-78.697999999999993</c:v>
                </c:pt>
                <c:pt idx="96296">
                  <c:v>-78.710560000000001</c:v>
                </c:pt>
                <c:pt idx="96297">
                  <c:v>-78.723870000000005</c:v>
                </c:pt>
                <c:pt idx="96298">
                  <c:v>-78.737359999999995</c:v>
                </c:pt>
                <c:pt idx="96299">
                  <c:v>-78.750249999999994</c:v>
                </c:pt>
                <c:pt idx="96300">
                  <c:v>-78.764049999999997</c:v>
                </c:pt>
                <c:pt idx="96301">
                  <c:v>-78.776619999999994</c:v>
                </c:pt>
                <c:pt idx="96302">
                  <c:v>-78.789819999999992</c:v>
                </c:pt>
                <c:pt idx="96303">
                  <c:v>-78.803169999999994</c:v>
                </c:pt>
                <c:pt idx="96304">
                  <c:v>-78.817229999999995</c:v>
                </c:pt>
                <c:pt idx="96305">
                  <c:v>-78.829499999999996</c:v>
                </c:pt>
                <c:pt idx="96306">
                  <c:v>-78.843149999999994</c:v>
                </c:pt>
                <c:pt idx="96307">
                  <c:v>-78.856840000000005</c:v>
                </c:pt>
                <c:pt idx="96308">
                  <c:v>-78.870739999999998</c:v>
                </c:pt>
                <c:pt idx="96309">
                  <c:v>-78.883330000000001</c:v>
                </c:pt>
                <c:pt idx="96310">
                  <c:v>-78.896540000000002</c:v>
                </c:pt>
                <c:pt idx="96311">
                  <c:v>-78.910409999999999</c:v>
                </c:pt>
                <c:pt idx="96312">
                  <c:v>-78.923400000000001</c:v>
                </c:pt>
                <c:pt idx="96313">
                  <c:v>-78.936099999999996</c:v>
                </c:pt>
                <c:pt idx="96314">
                  <c:v>-78.949829999999992</c:v>
                </c:pt>
                <c:pt idx="96315">
                  <c:v>-78.963710000000006</c:v>
                </c:pt>
                <c:pt idx="96316">
                  <c:v>-78.977670000000003</c:v>
                </c:pt>
                <c:pt idx="96317">
                  <c:v>-78.990220000000008</c:v>
                </c:pt>
                <c:pt idx="96318">
                  <c:v>-79.003509999999991</c:v>
                </c:pt>
                <c:pt idx="96319">
                  <c:v>-79.017480000000006</c:v>
                </c:pt>
                <c:pt idx="96320">
                  <c:v>-79.030789999999996</c:v>
                </c:pt>
                <c:pt idx="96321">
                  <c:v>-79.043659999999988</c:v>
                </c:pt>
                <c:pt idx="96322">
                  <c:v>-79.057380000000009</c:v>
                </c:pt>
                <c:pt idx="96323">
                  <c:v>-79.071259999999995</c:v>
                </c:pt>
                <c:pt idx="96324">
                  <c:v>-79.085290000000001</c:v>
                </c:pt>
                <c:pt idx="96325">
                  <c:v>-79.098039999999997</c:v>
                </c:pt>
                <c:pt idx="96326">
                  <c:v>-79.111649999999997</c:v>
                </c:pt>
                <c:pt idx="96327">
                  <c:v>-79.125489999999999</c:v>
                </c:pt>
                <c:pt idx="96328">
                  <c:v>-79.139359999999996</c:v>
                </c:pt>
                <c:pt idx="96329">
                  <c:v>-79.152069999999995</c:v>
                </c:pt>
                <c:pt idx="96330">
                  <c:v>-79.165710000000004</c:v>
                </c:pt>
                <c:pt idx="96331">
                  <c:v>-79.017799999999994</c:v>
                </c:pt>
                <c:pt idx="96332">
                  <c:v>-78.937910000000002</c:v>
                </c:pt>
                <c:pt idx="96333">
                  <c:v>-78.878640000000004</c:v>
                </c:pt>
                <c:pt idx="96334">
                  <c:v>-78.82826</c:v>
                </c:pt>
                <c:pt idx="96335">
                  <c:v>-78.783590000000004</c:v>
                </c:pt>
                <c:pt idx="96336">
                  <c:v>-78.740920000000003</c:v>
                </c:pt>
                <c:pt idx="96337">
                  <c:v>-78.700919999999996</c:v>
                </c:pt>
                <c:pt idx="96338">
                  <c:v>-78.659840000000003</c:v>
                </c:pt>
                <c:pt idx="96339">
                  <c:v>-78.622550000000004</c:v>
                </c:pt>
                <c:pt idx="96340">
                  <c:v>-78.587919999999997</c:v>
                </c:pt>
                <c:pt idx="96341">
                  <c:v>-78.554609999999997</c:v>
                </c:pt>
                <c:pt idx="96342">
                  <c:v>-78.522449999999992</c:v>
                </c:pt>
                <c:pt idx="96343">
                  <c:v>-78.491200000000006</c:v>
                </c:pt>
                <c:pt idx="96344">
                  <c:v>-78.459729999999993</c:v>
                </c:pt>
                <c:pt idx="96345">
                  <c:v>-78.429990000000004</c:v>
                </c:pt>
                <c:pt idx="96346">
                  <c:v>-78.400629999999992</c:v>
                </c:pt>
                <c:pt idx="96347">
                  <c:v>-78.372100000000003</c:v>
                </c:pt>
                <c:pt idx="96348">
                  <c:v>-78.343639999999994</c:v>
                </c:pt>
                <c:pt idx="96349">
                  <c:v>-78.315479999999994</c:v>
                </c:pt>
                <c:pt idx="96350">
                  <c:v>-78.287700000000001</c:v>
                </c:pt>
                <c:pt idx="96351">
                  <c:v>-78.259999999999991</c:v>
                </c:pt>
                <c:pt idx="96352">
                  <c:v>-78.232519999999994</c:v>
                </c:pt>
                <c:pt idx="96353">
                  <c:v>-78.205340000000007</c:v>
                </c:pt>
                <c:pt idx="96354">
                  <c:v>-78.178250000000006</c:v>
                </c:pt>
                <c:pt idx="96355">
                  <c:v>-78.151390000000006</c:v>
                </c:pt>
                <c:pt idx="96356">
                  <c:v>-78.124659999999992</c:v>
                </c:pt>
                <c:pt idx="96357">
                  <c:v>-78.098100000000002</c:v>
                </c:pt>
                <c:pt idx="96358">
                  <c:v>-78.071629999999999</c:v>
                </c:pt>
                <c:pt idx="96359">
                  <c:v>-78.045320000000004</c:v>
                </c:pt>
                <c:pt idx="96360">
                  <c:v>-78.018929999999997</c:v>
                </c:pt>
                <c:pt idx="96361">
                  <c:v>-77.992670000000004</c:v>
                </c:pt>
                <c:pt idx="96362">
                  <c:v>-77.966589999999997</c:v>
                </c:pt>
                <c:pt idx="96363">
                  <c:v>-77.940610000000007</c:v>
                </c:pt>
                <c:pt idx="96364">
                  <c:v>-77.915000000000006</c:v>
                </c:pt>
                <c:pt idx="96365">
                  <c:v>-77.890270000000001</c:v>
                </c:pt>
                <c:pt idx="96366">
                  <c:v>-77.864609999999999</c:v>
                </c:pt>
                <c:pt idx="96367">
                  <c:v>-77.838969999999989</c:v>
                </c:pt>
                <c:pt idx="96368">
                  <c:v>-77.813400000000001</c:v>
                </c:pt>
                <c:pt idx="96369">
                  <c:v>-77.787890000000004</c:v>
                </c:pt>
                <c:pt idx="96370">
                  <c:v>-77.762159999999994</c:v>
                </c:pt>
                <c:pt idx="96371">
                  <c:v>-77.736710000000002</c:v>
                </c:pt>
                <c:pt idx="96372">
                  <c:v>-77.711219999999997</c:v>
                </c:pt>
                <c:pt idx="96373">
                  <c:v>-77.686059999999998</c:v>
                </c:pt>
                <c:pt idx="96374">
                  <c:v>-77.660799999999995</c:v>
                </c:pt>
                <c:pt idx="96375">
                  <c:v>-77.635490000000004</c:v>
                </c:pt>
                <c:pt idx="96376">
                  <c:v>-77.61018</c:v>
                </c:pt>
                <c:pt idx="96377">
                  <c:v>-77.584969999999998</c:v>
                </c:pt>
                <c:pt idx="96378">
                  <c:v>-77.559889999999996</c:v>
                </c:pt>
                <c:pt idx="96379">
                  <c:v>-77.534909999999996</c:v>
                </c:pt>
                <c:pt idx="96380">
                  <c:v>-77.510279999999995</c:v>
                </c:pt>
                <c:pt idx="96381">
                  <c:v>-77.48518</c:v>
                </c:pt>
                <c:pt idx="96382">
                  <c:v>-77.460190000000011</c:v>
                </c:pt>
                <c:pt idx="96383">
                  <c:v>-77.435220000000001</c:v>
                </c:pt>
                <c:pt idx="96384">
                  <c:v>-77.410340000000005</c:v>
                </c:pt>
                <c:pt idx="96385">
                  <c:v>-77.385429999999999</c:v>
                </c:pt>
                <c:pt idx="96386">
                  <c:v>-77.360519999999994</c:v>
                </c:pt>
                <c:pt idx="96387">
                  <c:v>-77.335930000000005</c:v>
                </c:pt>
                <c:pt idx="96388">
                  <c:v>-77.310869999999994</c:v>
                </c:pt>
                <c:pt idx="96389">
                  <c:v>-77.286169999999998</c:v>
                </c:pt>
                <c:pt idx="96390">
                  <c:v>-77.261259999999993</c:v>
                </c:pt>
                <c:pt idx="96391">
                  <c:v>-77.236549999999994</c:v>
                </c:pt>
                <c:pt idx="96392">
                  <c:v>-77.211829999999992</c:v>
                </c:pt>
                <c:pt idx="96393">
                  <c:v>-77.187240000000003</c:v>
                </c:pt>
                <c:pt idx="96394">
                  <c:v>-77.162869999999998</c:v>
                </c:pt>
                <c:pt idx="96395">
                  <c:v>-77.138410000000007</c:v>
                </c:pt>
                <c:pt idx="96396">
                  <c:v>-77.114069999999998</c:v>
                </c:pt>
                <c:pt idx="96397">
                  <c:v>-77.08963</c:v>
                </c:pt>
                <c:pt idx="96398">
                  <c:v>-77.06532</c:v>
                </c:pt>
                <c:pt idx="96399">
                  <c:v>-77.040949999999995</c:v>
                </c:pt>
                <c:pt idx="96400">
                  <c:v>-77.016530000000003</c:v>
                </c:pt>
                <c:pt idx="96401">
                  <c:v>-76.992139999999992</c:v>
                </c:pt>
                <c:pt idx="96402">
                  <c:v>-76.967669999999998</c:v>
                </c:pt>
                <c:pt idx="96403">
                  <c:v>-76.943039999999996</c:v>
                </c:pt>
                <c:pt idx="96404">
                  <c:v>-76.91892</c:v>
                </c:pt>
                <c:pt idx="96405">
                  <c:v>-76.895129999999995</c:v>
                </c:pt>
                <c:pt idx="96406">
                  <c:v>-76.871169999999992</c:v>
                </c:pt>
                <c:pt idx="96407">
                  <c:v>-76.846890000000002</c:v>
                </c:pt>
                <c:pt idx="96408">
                  <c:v>-76.822659999999999</c:v>
                </c:pt>
                <c:pt idx="96409">
                  <c:v>-76.798479999999998</c:v>
                </c:pt>
                <c:pt idx="96410">
                  <c:v>-76.774360000000001</c:v>
                </c:pt>
                <c:pt idx="96411">
                  <c:v>-76.750339999999994</c:v>
                </c:pt>
                <c:pt idx="96412">
                  <c:v>-76.726979999999998</c:v>
                </c:pt>
                <c:pt idx="96413">
                  <c:v>-76.702839999999995</c:v>
                </c:pt>
                <c:pt idx="96414">
                  <c:v>-76.678879999999992</c:v>
                </c:pt>
                <c:pt idx="96415">
                  <c:v>-76.654749999999993</c:v>
                </c:pt>
                <c:pt idx="96416">
                  <c:v>-76.631370000000004</c:v>
                </c:pt>
                <c:pt idx="96417">
                  <c:v>-76.607259999999997</c:v>
                </c:pt>
                <c:pt idx="96418">
                  <c:v>-76.583349999999996</c:v>
                </c:pt>
                <c:pt idx="96419">
                  <c:v>-76.559269999999998</c:v>
                </c:pt>
                <c:pt idx="96420">
                  <c:v>-76.535290000000003</c:v>
                </c:pt>
                <c:pt idx="96421">
                  <c:v>-76.511259999999993</c:v>
                </c:pt>
                <c:pt idx="96422">
                  <c:v>-76.487189999999998</c:v>
                </c:pt>
                <c:pt idx="96423">
                  <c:v>-76.463149999999999</c:v>
                </c:pt>
                <c:pt idx="96424">
                  <c:v>-76.439089999999993</c:v>
                </c:pt>
                <c:pt idx="96425">
                  <c:v>-76.414929999999998</c:v>
                </c:pt>
                <c:pt idx="96426">
                  <c:v>-76.391040000000004</c:v>
                </c:pt>
                <c:pt idx="96427">
                  <c:v>-76.366969999999995</c:v>
                </c:pt>
                <c:pt idx="96428">
                  <c:v>-76.342849999999999</c:v>
                </c:pt>
                <c:pt idx="96429">
                  <c:v>-76.318770000000001</c:v>
                </c:pt>
                <c:pt idx="96430">
                  <c:v>-76.294709999999995</c:v>
                </c:pt>
                <c:pt idx="96431">
                  <c:v>-76.270780000000002</c:v>
                </c:pt>
                <c:pt idx="96432">
                  <c:v>-76.246729999999999</c:v>
                </c:pt>
                <c:pt idx="96433">
                  <c:v>-76.222709999999992</c:v>
                </c:pt>
                <c:pt idx="96434">
                  <c:v>-76.198700000000002</c:v>
                </c:pt>
                <c:pt idx="96435">
                  <c:v>-76.174639999999997</c:v>
                </c:pt>
                <c:pt idx="96436">
                  <c:v>-76.150580000000005</c:v>
                </c:pt>
                <c:pt idx="96437">
                  <c:v>-76.126519999999999</c:v>
                </c:pt>
                <c:pt idx="96438">
                  <c:v>-76.102499999999992</c:v>
                </c:pt>
                <c:pt idx="96439">
                  <c:v>-76.078519999999997</c:v>
                </c:pt>
                <c:pt idx="96440">
                  <c:v>-76.05453</c:v>
                </c:pt>
                <c:pt idx="96441">
                  <c:v>-76.030509999999992</c:v>
                </c:pt>
                <c:pt idx="96442">
                  <c:v>-76.006500000000003</c:v>
                </c:pt>
                <c:pt idx="96443">
                  <c:v>-75.982510000000005</c:v>
                </c:pt>
                <c:pt idx="96444">
                  <c:v>-75.958789999999993</c:v>
                </c:pt>
                <c:pt idx="96445">
                  <c:v>-75.93486</c:v>
                </c:pt>
                <c:pt idx="96446">
                  <c:v>-75.910939999999997</c:v>
                </c:pt>
                <c:pt idx="96447">
                  <c:v>-75.887050000000002</c:v>
                </c:pt>
                <c:pt idx="96448">
                  <c:v>-75.863129999999998</c:v>
                </c:pt>
                <c:pt idx="96449">
                  <c:v>-75.839179999999999</c:v>
                </c:pt>
                <c:pt idx="96450">
                  <c:v>-75.815219999999997</c:v>
                </c:pt>
                <c:pt idx="96451">
                  <c:v>-75.791269999999997</c:v>
                </c:pt>
                <c:pt idx="96452">
                  <c:v>-75.766649999999998</c:v>
                </c:pt>
                <c:pt idx="96453">
                  <c:v>-75.741880000000009</c:v>
                </c:pt>
                <c:pt idx="96454">
                  <c:v>-75.71705</c:v>
                </c:pt>
                <c:pt idx="96455">
                  <c:v>-75.692320000000009</c:v>
                </c:pt>
                <c:pt idx="96456">
                  <c:v>-75.66767999999999</c:v>
                </c:pt>
                <c:pt idx="96457">
                  <c:v>-75.643110000000007</c:v>
                </c:pt>
                <c:pt idx="96458">
                  <c:v>-75.618769999999998</c:v>
                </c:pt>
                <c:pt idx="96459">
                  <c:v>-75.594499999999996</c:v>
                </c:pt>
                <c:pt idx="96460">
                  <c:v>-75.57007999999999</c:v>
                </c:pt>
                <c:pt idx="96461">
                  <c:v>-75.545739999999995</c:v>
                </c:pt>
                <c:pt idx="96462">
                  <c:v>-75.521429999999995</c:v>
                </c:pt>
                <c:pt idx="96463">
                  <c:v>-75.497169999999997</c:v>
                </c:pt>
                <c:pt idx="96464">
                  <c:v>-75.472880000000004</c:v>
                </c:pt>
                <c:pt idx="96465">
                  <c:v>-75.448660000000004</c:v>
                </c:pt>
                <c:pt idx="96466">
                  <c:v>-75.424449999999993</c:v>
                </c:pt>
                <c:pt idx="96467">
                  <c:v>-75.401119999999992</c:v>
                </c:pt>
                <c:pt idx="96468">
                  <c:v>-75.377020000000002</c:v>
                </c:pt>
                <c:pt idx="96469">
                  <c:v>-75.352909999999994</c:v>
                </c:pt>
                <c:pt idx="96470">
                  <c:v>-75.328659999999999</c:v>
                </c:pt>
                <c:pt idx="96471">
                  <c:v>-75.30440999999999</c:v>
                </c:pt>
                <c:pt idx="96472">
                  <c:v>-75.280110000000008</c:v>
                </c:pt>
                <c:pt idx="96473">
                  <c:v>-75.25591</c:v>
                </c:pt>
                <c:pt idx="96474">
                  <c:v>-75.231639999999999</c:v>
                </c:pt>
                <c:pt idx="96475">
                  <c:v>-75.207909999999998</c:v>
                </c:pt>
                <c:pt idx="96476">
                  <c:v>-75.185749999999999</c:v>
                </c:pt>
                <c:pt idx="96477">
                  <c:v>-75.162469999999999</c:v>
                </c:pt>
                <c:pt idx="96478">
                  <c:v>-75.139310000000009</c:v>
                </c:pt>
                <c:pt idx="96479">
                  <c:v>-75.117050000000006</c:v>
                </c:pt>
                <c:pt idx="96480">
                  <c:v>-75.094459999999998</c:v>
                </c:pt>
                <c:pt idx="96481">
                  <c:v>-75.071240000000003</c:v>
                </c:pt>
                <c:pt idx="96482">
                  <c:v>-75.047910000000002</c:v>
                </c:pt>
                <c:pt idx="96483">
                  <c:v>-75.024460000000005</c:v>
                </c:pt>
                <c:pt idx="96484">
                  <c:v>-75.000650000000007</c:v>
                </c:pt>
                <c:pt idx="96485">
                  <c:v>-74.976749999999996</c:v>
                </c:pt>
                <c:pt idx="96486">
                  <c:v>-74.952770000000001</c:v>
                </c:pt>
                <c:pt idx="96487">
                  <c:v>-74.928439999999995</c:v>
                </c:pt>
                <c:pt idx="96488">
                  <c:v>-74.904499999999999</c:v>
                </c:pt>
                <c:pt idx="96489">
                  <c:v>-74.880799999999994</c:v>
                </c:pt>
                <c:pt idx="96490">
                  <c:v>-74.856989999999996</c:v>
                </c:pt>
                <c:pt idx="96491">
                  <c:v>-74.833119999999994</c:v>
                </c:pt>
                <c:pt idx="96492">
                  <c:v>-74.809210000000007</c:v>
                </c:pt>
                <c:pt idx="96493">
                  <c:v>-74.785339999999991</c:v>
                </c:pt>
                <c:pt idx="96494">
                  <c:v>-74.761480000000006</c:v>
                </c:pt>
                <c:pt idx="96495">
                  <c:v>-74.737660000000005</c:v>
                </c:pt>
                <c:pt idx="96496">
                  <c:v>-74.713849999999994</c:v>
                </c:pt>
                <c:pt idx="96497">
                  <c:v>-74.690260000000009</c:v>
                </c:pt>
                <c:pt idx="96498">
                  <c:v>-74.666569999999993</c:v>
                </c:pt>
                <c:pt idx="96499">
                  <c:v>-74.643129999999999</c:v>
                </c:pt>
                <c:pt idx="96500">
                  <c:v>-74.619239999999991</c:v>
                </c:pt>
                <c:pt idx="96501">
                  <c:v>-74.59684</c:v>
                </c:pt>
                <c:pt idx="96502">
                  <c:v>-74.574170000000009</c:v>
                </c:pt>
                <c:pt idx="96503">
                  <c:v>-74.551330000000007</c:v>
                </c:pt>
                <c:pt idx="96504">
                  <c:v>-74.528279999999995</c:v>
                </c:pt>
                <c:pt idx="96505">
                  <c:v>-74.505020000000002</c:v>
                </c:pt>
                <c:pt idx="96506">
                  <c:v>-74.481390000000005</c:v>
                </c:pt>
                <c:pt idx="96507">
                  <c:v>-74.457989999999995</c:v>
                </c:pt>
                <c:pt idx="96508">
                  <c:v>-74.434539999999998</c:v>
                </c:pt>
                <c:pt idx="96509">
                  <c:v>-74.410629999999998</c:v>
                </c:pt>
                <c:pt idx="96510">
                  <c:v>-74.386679999999998</c:v>
                </c:pt>
                <c:pt idx="96511">
                  <c:v>-74.362890000000007</c:v>
                </c:pt>
                <c:pt idx="96512">
                  <c:v>-74.339079999999996</c:v>
                </c:pt>
                <c:pt idx="96513">
                  <c:v>-74.315259999999995</c:v>
                </c:pt>
                <c:pt idx="96514">
                  <c:v>-74.291479999999993</c:v>
                </c:pt>
                <c:pt idx="96515">
                  <c:v>-74.267700000000005</c:v>
                </c:pt>
                <c:pt idx="96516">
                  <c:v>-74.243940000000009</c:v>
                </c:pt>
                <c:pt idx="96517">
                  <c:v>-74.220209999999994</c:v>
                </c:pt>
                <c:pt idx="96518">
                  <c:v>-74.196479999999994</c:v>
                </c:pt>
                <c:pt idx="96519">
                  <c:v>-74.17277</c:v>
                </c:pt>
                <c:pt idx="96520">
                  <c:v>-74.149070000000009</c:v>
                </c:pt>
                <c:pt idx="96521">
                  <c:v>-74.125389999999996</c:v>
                </c:pt>
                <c:pt idx="96522">
                  <c:v>-74.10172</c:v>
                </c:pt>
                <c:pt idx="96523">
                  <c:v>-74.07804999999999</c:v>
                </c:pt>
                <c:pt idx="96524">
                  <c:v>-74.05440999999999</c:v>
                </c:pt>
                <c:pt idx="96525">
                  <c:v>-74.030779999999993</c:v>
                </c:pt>
                <c:pt idx="96526">
                  <c:v>-74.007080000000002</c:v>
                </c:pt>
                <c:pt idx="96527">
                  <c:v>-73.983590000000007</c:v>
                </c:pt>
                <c:pt idx="96528">
                  <c:v>-73.959980000000002</c:v>
                </c:pt>
                <c:pt idx="96529">
                  <c:v>-73.936390000000003</c:v>
                </c:pt>
                <c:pt idx="96530">
                  <c:v>-73.912760000000006</c:v>
                </c:pt>
                <c:pt idx="96531">
                  <c:v>-73.889440000000008</c:v>
                </c:pt>
                <c:pt idx="96532">
                  <c:v>-73.865899999999996</c:v>
                </c:pt>
                <c:pt idx="96533">
                  <c:v>-73.842370000000003</c:v>
                </c:pt>
                <c:pt idx="96534">
                  <c:v>-73.818799999999996</c:v>
                </c:pt>
                <c:pt idx="96535">
                  <c:v>-73.795230000000004</c:v>
                </c:pt>
                <c:pt idx="96536">
                  <c:v>-73.771850000000001</c:v>
                </c:pt>
                <c:pt idx="96537">
                  <c:v>-73.75009</c:v>
                </c:pt>
                <c:pt idx="96538">
                  <c:v>-73.727850000000004</c:v>
                </c:pt>
                <c:pt idx="96539">
                  <c:v>-73.705219999999997</c:v>
                </c:pt>
                <c:pt idx="96540">
                  <c:v>-73.682429999999997</c:v>
                </c:pt>
                <c:pt idx="96541">
                  <c:v>-73.659520000000001</c:v>
                </c:pt>
                <c:pt idx="96542">
                  <c:v>-73.636510000000001</c:v>
                </c:pt>
                <c:pt idx="96543">
                  <c:v>-73.613429999999994</c:v>
                </c:pt>
                <c:pt idx="96544">
                  <c:v>-73.589309999999998</c:v>
                </c:pt>
                <c:pt idx="96545">
                  <c:v>-73.566159999999996</c:v>
                </c:pt>
                <c:pt idx="96546">
                  <c:v>-73.542270000000002</c:v>
                </c:pt>
                <c:pt idx="96547">
                  <c:v>-73.518529999999998</c:v>
                </c:pt>
                <c:pt idx="96548">
                  <c:v>-73.494830000000007</c:v>
                </c:pt>
                <c:pt idx="96549">
                  <c:v>-73.471029999999999</c:v>
                </c:pt>
                <c:pt idx="96550">
                  <c:v>-73.447220000000002</c:v>
                </c:pt>
                <c:pt idx="96551">
                  <c:v>-73.423439999999999</c:v>
                </c:pt>
                <c:pt idx="96552">
                  <c:v>-73.399380000000008</c:v>
                </c:pt>
                <c:pt idx="96553">
                  <c:v>-73.375950000000003</c:v>
                </c:pt>
                <c:pt idx="96554">
                  <c:v>-73.352620000000002</c:v>
                </c:pt>
                <c:pt idx="96555">
                  <c:v>-73.330219999999997</c:v>
                </c:pt>
                <c:pt idx="96556">
                  <c:v>-73.307569999999998</c:v>
                </c:pt>
                <c:pt idx="96557">
                  <c:v>-73.284509999999997</c:v>
                </c:pt>
                <c:pt idx="96558">
                  <c:v>-73.261489999999995</c:v>
                </c:pt>
                <c:pt idx="96559">
                  <c:v>-73.238420000000005</c:v>
                </c:pt>
                <c:pt idx="96560">
                  <c:v>-73.215299999999999</c:v>
                </c:pt>
                <c:pt idx="96561">
                  <c:v>-73.192160000000001</c:v>
                </c:pt>
                <c:pt idx="96562">
                  <c:v>-73.168939999999992</c:v>
                </c:pt>
                <c:pt idx="96563">
                  <c:v>-73.145709999999994</c:v>
                </c:pt>
                <c:pt idx="96564">
                  <c:v>-73.122119999999995</c:v>
                </c:pt>
                <c:pt idx="96565">
                  <c:v>-73.098340000000007</c:v>
                </c:pt>
                <c:pt idx="96566">
                  <c:v>-73.074479999999994</c:v>
                </c:pt>
                <c:pt idx="96567">
                  <c:v>-73.050669999999997</c:v>
                </c:pt>
                <c:pt idx="96568">
                  <c:v>-73.026889999999995</c:v>
                </c:pt>
                <c:pt idx="96569">
                  <c:v>-73.003039999999999</c:v>
                </c:pt>
                <c:pt idx="96570">
                  <c:v>-72.979230000000001</c:v>
                </c:pt>
                <c:pt idx="96571">
                  <c:v>-72.955460000000002</c:v>
                </c:pt>
                <c:pt idx="96572">
                  <c:v>-72.934599999999989</c:v>
                </c:pt>
                <c:pt idx="96573">
                  <c:v>-72.913579999999996</c:v>
                </c:pt>
                <c:pt idx="96574">
                  <c:v>-72.89157999999999</c:v>
                </c:pt>
                <c:pt idx="96575">
                  <c:v>-72.868839999999992</c:v>
                </c:pt>
                <c:pt idx="96576">
                  <c:v>-72.845849999999999</c:v>
                </c:pt>
                <c:pt idx="96577">
                  <c:v>-72.822860000000006</c:v>
                </c:pt>
                <c:pt idx="96578">
                  <c:v>-72.799700000000001</c:v>
                </c:pt>
                <c:pt idx="96579">
                  <c:v>-72.775939999999991</c:v>
                </c:pt>
                <c:pt idx="96580">
                  <c:v>-72.752499999999998</c:v>
                </c:pt>
                <c:pt idx="96581">
                  <c:v>-72.730080000000001</c:v>
                </c:pt>
                <c:pt idx="96582">
                  <c:v>-72.707549999999998</c:v>
                </c:pt>
                <c:pt idx="96583">
                  <c:v>-72.68441</c:v>
                </c:pt>
                <c:pt idx="96584">
                  <c:v>-72.660889999999995</c:v>
                </c:pt>
                <c:pt idx="96585">
                  <c:v>-72.637190000000004</c:v>
                </c:pt>
                <c:pt idx="96586">
                  <c:v>-72.613370000000003</c:v>
                </c:pt>
                <c:pt idx="96587">
                  <c:v>-72.590190000000007</c:v>
                </c:pt>
                <c:pt idx="96588">
                  <c:v>-72.566720000000004</c:v>
                </c:pt>
                <c:pt idx="96589">
                  <c:v>-72.543129999999991</c:v>
                </c:pt>
                <c:pt idx="96590">
                  <c:v>-72.519499999999994</c:v>
                </c:pt>
                <c:pt idx="96591">
                  <c:v>-72.496390000000005</c:v>
                </c:pt>
                <c:pt idx="96592">
                  <c:v>-72.473879999999994</c:v>
                </c:pt>
                <c:pt idx="96593">
                  <c:v>-72.451340000000002</c:v>
                </c:pt>
                <c:pt idx="96594">
                  <c:v>-72.428470000000004</c:v>
                </c:pt>
                <c:pt idx="96595">
                  <c:v>-72.406009999999995</c:v>
                </c:pt>
                <c:pt idx="96596">
                  <c:v>-72.383049999999997</c:v>
                </c:pt>
                <c:pt idx="96597">
                  <c:v>-72.359920000000002</c:v>
                </c:pt>
                <c:pt idx="96598">
                  <c:v>-72.336849999999998</c:v>
                </c:pt>
                <c:pt idx="96599">
                  <c:v>-72.313609999999997</c:v>
                </c:pt>
                <c:pt idx="96600">
                  <c:v>-72.290279999999996</c:v>
                </c:pt>
                <c:pt idx="96601">
                  <c:v>-72.266869999999997</c:v>
                </c:pt>
                <c:pt idx="96602">
                  <c:v>-72.243639999999999</c:v>
                </c:pt>
                <c:pt idx="96603">
                  <c:v>-72.220290000000006</c:v>
                </c:pt>
                <c:pt idx="96604">
                  <c:v>-72.196490000000011</c:v>
                </c:pt>
                <c:pt idx="96605">
                  <c:v>-72.172570000000007</c:v>
                </c:pt>
                <c:pt idx="96606">
                  <c:v>-72.14855</c:v>
                </c:pt>
                <c:pt idx="96607">
                  <c:v>-72.124499999999998</c:v>
                </c:pt>
                <c:pt idx="96608">
                  <c:v>-72.100729999999999</c:v>
                </c:pt>
                <c:pt idx="96609">
                  <c:v>-72.076830000000001</c:v>
                </c:pt>
                <c:pt idx="96610">
                  <c:v>-72.052930000000003</c:v>
                </c:pt>
                <c:pt idx="96611">
                  <c:v>-72.029269999999997</c:v>
                </c:pt>
                <c:pt idx="96612">
                  <c:v>-72.006439999999998</c:v>
                </c:pt>
                <c:pt idx="96613">
                  <c:v>-71.983429999999998</c:v>
                </c:pt>
                <c:pt idx="96614">
                  <c:v>-71.960229999999996</c:v>
                </c:pt>
                <c:pt idx="96615">
                  <c:v>-71.936949999999996</c:v>
                </c:pt>
                <c:pt idx="96616">
                  <c:v>-71.913700000000006</c:v>
                </c:pt>
                <c:pt idx="96617">
                  <c:v>-71.890360000000001</c:v>
                </c:pt>
                <c:pt idx="96618">
                  <c:v>-71.866950000000003</c:v>
                </c:pt>
                <c:pt idx="96619">
                  <c:v>-71.843810000000005</c:v>
                </c:pt>
                <c:pt idx="96620">
                  <c:v>-71.820359999999994</c:v>
                </c:pt>
                <c:pt idx="96621">
                  <c:v>-71.796909999999997</c:v>
                </c:pt>
                <c:pt idx="96622">
                  <c:v>-71.773390000000006</c:v>
                </c:pt>
                <c:pt idx="96623">
                  <c:v>-71.749600000000001</c:v>
                </c:pt>
                <c:pt idx="96624">
                  <c:v>-71.7256</c:v>
                </c:pt>
                <c:pt idx="96625">
                  <c:v>-71.701309999999992</c:v>
                </c:pt>
                <c:pt idx="96626">
                  <c:v>-71.677270000000007</c:v>
                </c:pt>
                <c:pt idx="96627">
                  <c:v>-71.65325</c:v>
                </c:pt>
                <c:pt idx="96628">
                  <c:v>-71.629410000000007</c:v>
                </c:pt>
                <c:pt idx="96629">
                  <c:v>-71.605400000000003</c:v>
                </c:pt>
                <c:pt idx="96630">
                  <c:v>-71.581689999999995</c:v>
                </c:pt>
                <c:pt idx="96631">
                  <c:v>-71.55883</c:v>
                </c:pt>
                <c:pt idx="96632">
                  <c:v>-71.535740000000004</c:v>
                </c:pt>
                <c:pt idx="96633">
                  <c:v>-71.512479999999996</c:v>
                </c:pt>
                <c:pt idx="96634">
                  <c:v>-71.489109999999997</c:v>
                </c:pt>
                <c:pt idx="96635">
                  <c:v>-71.465710000000001</c:v>
                </c:pt>
                <c:pt idx="96636">
                  <c:v>-71.442250000000001</c:v>
                </c:pt>
                <c:pt idx="96637">
                  <c:v>-71.41901</c:v>
                </c:pt>
                <c:pt idx="96638">
                  <c:v>-71.398309999999995</c:v>
                </c:pt>
                <c:pt idx="96639">
                  <c:v>-71.375970000000009</c:v>
                </c:pt>
                <c:pt idx="96640">
                  <c:v>-71.352190000000007</c:v>
                </c:pt>
                <c:pt idx="96641">
                  <c:v>-71.327330000000003</c:v>
                </c:pt>
                <c:pt idx="96642">
                  <c:v>-71.303850000000011</c:v>
                </c:pt>
                <c:pt idx="96643">
                  <c:v>-71.279849999999996</c:v>
                </c:pt>
                <c:pt idx="96644">
                  <c:v>-71.256110000000007</c:v>
                </c:pt>
                <c:pt idx="96645">
                  <c:v>-71.231629999999996</c:v>
                </c:pt>
                <c:pt idx="96646">
                  <c:v>-71.207499999999996</c:v>
                </c:pt>
                <c:pt idx="96647">
                  <c:v>-71.183430000000001</c:v>
                </c:pt>
                <c:pt idx="96648">
                  <c:v>-71.159980000000004</c:v>
                </c:pt>
                <c:pt idx="96649">
                  <c:v>-71.13749</c:v>
                </c:pt>
                <c:pt idx="96650">
                  <c:v>-71.116410000000002</c:v>
                </c:pt>
                <c:pt idx="96651">
                  <c:v>-71.094650000000001</c:v>
                </c:pt>
                <c:pt idx="96652">
                  <c:v>-71.071889999999996</c:v>
                </c:pt>
                <c:pt idx="96653">
                  <c:v>-71.048869999999994</c:v>
                </c:pt>
                <c:pt idx="96654">
                  <c:v>-71.025710000000004</c:v>
                </c:pt>
                <c:pt idx="96655">
                  <c:v>-71.002449999999996</c:v>
                </c:pt>
                <c:pt idx="96656">
                  <c:v>-70.979150000000004</c:v>
                </c:pt>
                <c:pt idx="96657">
                  <c:v>-70.955510000000004</c:v>
                </c:pt>
                <c:pt idx="96658">
                  <c:v>-70.931809999999999</c:v>
                </c:pt>
                <c:pt idx="96659">
                  <c:v>-70.908059999999992</c:v>
                </c:pt>
                <c:pt idx="96660">
                  <c:v>-70.884299999999996</c:v>
                </c:pt>
                <c:pt idx="96661">
                  <c:v>-70.860519999999994</c:v>
                </c:pt>
                <c:pt idx="96662">
                  <c:v>-70.836880000000008</c:v>
                </c:pt>
                <c:pt idx="96663">
                  <c:v>-70.813249999999996</c:v>
                </c:pt>
                <c:pt idx="96664">
                  <c:v>-70.789609999999996</c:v>
                </c:pt>
                <c:pt idx="96665">
                  <c:v>-70.766249999999999</c:v>
                </c:pt>
                <c:pt idx="96666">
                  <c:v>-70.743570000000005</c:v>
                </c:pt>
                <c:pt idx="96667">
                  <c:v>-70.720579999999998</c:v>
                </c:pt>
                <c:pt idx="96668">
                  <c:v>-70.697450000000003</c:v>
                </c:pt>
                <c:pt idx="96669">
                  <c:v>-70.674229999999994</c:v>
                </c:pt>
                <c:pt idx="96670">
                  <c:v>-70.651260000000008</c:v>
                </c:pt>
                <c:pt idx="96671">
                  <c:v>-70.628010000000003</c:v>
                </c:pt>
                <c:pt idx="96672">
                  <c:v>-70.604690000000005</c:v>
                </c:pt>
                <c:pt idx="96673">
                  <c:v>-70.581769999999992</c:v>
                </c:pt>
                <c:pt idx="96674">
                  <c:v>-70.55843999999999</c:v>
                </c:pt>
                <c:pt idx="96675">
                  <c:v>-70.534639999999996</c:v>
                </c:pt>
                <c:pt idx="96676">
                  <c:v>-70.510760000000005</c:v>
                </c:pt>
                <c:pt idx="96677">
                  <c:v>-70.487020000000001</c:v>
                </c:pt>
                <c:pt idx="96678">
                  <c:v>-70.463089999999994</c:v>
                </c:pt>
                <c:pt idx="96679">
                  <c:v>-70.439350000000005</c:v>
                </c:pt>
                <c:pt idx="96680">
                  <c:v>-70.415909999999997</c:v>
                </c:pt>
                <c:pt idx="96681">
                  <c:v>-70.393050000000002</c:v>
                </c:pt>
                <c:pt idx="96682">
                  <c:v>-70.369900000000001</c:v>
                </c:pt>
                <c:pt idx="96683">
                  <c:v>-70.34666</c:v>
                </c:pt>
                <c:pt idx="96684">
                  <c:v>-70.323359999999994</c:v>
                </c:pt>
                <c:pt idx="96685">
                  <c:v>-70.300240000000002</c:v>
                </c:pt>
                <c:pt idx="96686">
                  <c:v>-70.276910000000001</c:v>
                </c:pt>
                <c:pt idx="96687">
                  <c:v>-70.253569999999996</c:v>
                </c:pt>
                <c:pt idx="96688">
                  <c:v>-70.230350000000001</c:v>
                </c:pt>
                <c:pt idx="96689">
                  <c:v>-70.206969999999998</c:v>
                </c:pt>
                <c:pt idx="96690">
                  <c:v>-70.183220000000006</c:v>
                </c:pt>
                <c:pt idx="96691">
                  <c:v>-70.159480000000002</c:v>
                </c:pt>
                <c:pt idx="96692">
                  <c:v>-70.135909999999996</c:v>
                </c:pt>
                <c:pt idx="96693">
                  <c:v>-70.112180000000009</c:v>
                </c:pt>
                <c:pt idx="96694">
                  <c:v>-70.088650000000001</c:v>
                </c:pt>
                <c:pt idx="96695">
                  <c:v>-70.064920000000001</c:v>
                </c:pt>
                <c:pt idx="96696">
                  <c:v>-70.042090000000002</c:v>
                </c:pt>
                <c:pt idx="96697">
                  <c:v>-70.019030000000001</c:v>
                </c:pt>
                <c:pt idx="96698">
                  <c:v>-69.995800000000003</c:v>
                </c:pt>
                <c:pt idx="96699">
                  <c:v>-69.972489999999993</c:v>
                </c:pt>
                <c:pt idx="96700">
                  <c:v>-69.949160000000006</c:v>
                </c:pt>
                <c:pt idx="96701">
                  <c:v>-69.925780000000003</c:v>
                </c:pt>
                <c:pt idx="96702">
                  <c:v>-69.9024</c:v>
                </c:pt>
                <c:pt idx="96703">
                  <c:v>-69.878960000000006</c:v>
                </c:pt>
                <c:pt idx="96704">
                  <c:v>-69.856030000000004</c:v>
                </c:pt>
                <c:pt idx="96705">
                  <c:v>-69.833219999999997</c:v>
                </c:pt>
                <c:pt idx="96706">
                  <c:v>-69.810159999999996</c:v>
                </c:pt>
                <c:pt idx="96707">
                  <c:v>-69.787019999999998</c:v>
                </c:pt>
                <c:pt idx="96708">
                  <c:v>-69.763829999999999</c:v>
                </c:pt>
                <c:pt idx="96709">
                  <c:v>-69.740610000000004</c:v>
                </c:pt>
                <c:pt idx="96710">
                  <c:v>-69.718500000000006</c:v>
                </c:pt>
                <c:pt idx="96711">
                  <c:v>-69.695140000000009</c:v>
                </c:pt>
                <c:pt idx="96712">
                  <c:v>-69.671779999999998</c:v>
                </c:pt>
                <c:pt idx="96713">
                  <c:v>-69.648489999999995</c:v>
                </c:pt>
                <c:pt idx="96714">
                  <c:v>-69.625129999999999</c:v>
                </c:pt>
                <c:pt idx="96715">
                  <c:v>-69.601920000000007</c:v>
                </c:pt>
                <c:pt idx="96716">
                  <c:v>-69.578569999999999</c:v>
                </c:pt>
                <c:pt idx="96717">
                  <c:v>-69.554810000000003</c:v>
                </c:pt>
                <c:pt idx="96718">
                  <c:v>-69.531329999999997</c:v>
                </c:pt>
                <c:pt idx="96719">
                  <c:v>-69.507899999999992</c:v>
                </c:pt>
                <c:pt idx="96720">
                  <c:v>-69.4846</c:v>
                </c:pt>
                <c:pt idx="96721">
                  <c:v>-69.461359999999999</c:v>
                </c:pt>
                <c:pt idx="96722">
                  <c:v>-69.438040000000001</c:v>
                </c:pt>
                <c:pt idx="96723">
                  <c:v>-69.414689999999993</c:v>
                </c:pt>
                <c:pt idx="96724">
                  <c:v>-69.391369999999995</c:v>
                </c:pt>
                <c:pt idx="96725">
                  <c:v>-69.368129999999994</c:v>
                </c:pt>
                <c:pt idx="96726">
                  <c:v>-69.345190000000002</c:v>
                </c:pt>
                <c:pt idx="96727">
                  <c:v>-69.321539999999999</c:v>
                </c:pt>
                <c:pt idx="96728">
                  <c:v>-69.297920000000005</c:v>
                </c:pt>
                <c:pt idx="96729">
                  <c:v>-69.274240000000006</c:v>
                </c:pt>
                <c:pt idx="96730">
                  <c:v>-69.25103</c:v>
                </c:pt>
                <c:pt idx="96731">
                  <c:v>-69.22766</c:v>
                </c:pt>
                <c:pt idx="96732">
                  <c:v>-69.204030000000003</c:v>
                </c:pt>
                <c:pt idx="96733">
                  <c:v>-69.180460000000011</c:v>
                </c:pt>
                <c:pt idx="96734">
                  <c:v>-69.157330000000002</c:v>
                </c:pt>
                <c:pt idx="96735">
                  <c:v>-69.134510000000006</c:v>
                </c:pt>
                <c:pt idx="96736">
                  <c:v>-69.111409999999992</c:v>
                </c:pt>
                <c:pt idx="96737">
                  <c:v>-69.088340000000002</c:v>
                </c:pt>
                <c:pt idx="96738">
                  <c:v>-69.06514</c:v>
                </c:pt>
                <c:pt idx="96739">
                  <c:v>-69.041780000000003</c:v>
                </c:pt>
                <c:pt idx="96740">
                  <c:v>-69.018870000000007</c:v>
                </c:pt>
                <c:pt idx="96741">
                  <c:v>-69.000339999999994</c:v>
                </c:pt>
                <c:pt idx="96742">
                  <c:v>-68.977190000000007</c:v>
                </c:pt>
                <c:pt idx="96743">
                  <c:v>-68.95411</c:v>
                </c:pt>
                <c:pt idx="96744">
                  <c:v>-68.930769999999995</c:v>
                </c:pt>
                <c:pt idx="96745">
                  <c:v>-68.907769999999999</c:v>
                </c:pt>
                <c:pt idx="96746">
                  <c:v>-68.884720000000002</c:v>
                </c:pt>
                <c:pt idx="96747">
                  <c:v>-68.861629999999991</c:v>
                </c:pt>
                <c:pt idx="96748">
                  <c:v>-68.838520000000003</c:v>
                </c:pt>
                <c:pt idx="96749">
                  <c:v>-68.815460000000002</c:v>
                </c:pt>
                <c:pt idx="96750">
                  <c:v>-68.792280000000005</c:v>
                </c:pt>
                <c:pt idx="96751">
                  <c:v>-68.769099999999995</c:v>
                </c:pt>
                <c:pt idx="96752">
                  <c:v>-68.745869999999996</c:v>
                </c:pt>
                <c:pt idx="96753">
                  <c:v>-68.722160000000002</c:v>
                </c:pt>
                <c:pt idx="96754">
                  <c:v>-68.698869999999999</c:v>
                </c:pt>
                <c:pt idx="96755">
                  <c:v>-68.675750000000008</c:v>
                </c:pt>
                <c:pt idx="96756">
                  <c:v>-68.652600000000007</c:v>
                </c:pt>
                <c:pt idx="96757">
                  <c:v>-68.629410000000007</c:v>
                </c:pt>
                <c:pt idx="96758">
                  <c:v>-68.606269999999995</c:v>
                </c:pt>
                <c:pt idx="96759">
                  <c:v>-68.583079999999995</c:v>
                </c:pt>
                <c:pt idx="96760">
                  <c:v>-68.560400000000001</c:v>
                </c:pt>
                <c:pt idx="96761">
                  <c:v>-68.537260000000003</c:v>
                </c:pt>
                <c:pt idx="96762">
                  <c:v>-68.513829999999999</c:v>
                </c:pt>
                <c:pt idx="96763">
                  <c:v>-68.490340000000003</c:v>
                </c:pt>
                <c:pt idx="96764">
                  <c:v>-68.466949999999997</c:v>
                </c:pt>
                <c:pt idx="96765">
                  <c:v>-68.443430000000006</c:v>
                </c:pt>
                <c:pt idx="96766">
                  <c:v>-68.420019999999994</c:v>
                </c:pt>
                <c:pt idx="96767">
                  <c:v>-68.396689999999992</c:v>
                </c:pt>
                <c:pt idx="96768">
                  <c:v>-68.373260000000002</c:v>
                </c:pt>
                <c:pt idx="96769">
                  <c:v>-68.350169999999991</c:v>
                </c:pt>
                <c:pt idx="96770">
                  <c:v>-68.326849999999993</c:v>
                </c:pt>
                <c:pt idx="96771">
                  <c:v>-68.303029999999993</c:v>
                </c:pt>
                <c:pt idx="96772">
                  <c:v>-68.279690000000002</c:v>
                </c:pt>
                <c:pt idx="96773">
                  <c:v>-68.261169999999993</c:v>
                </c:pt>
                <c:pt idx="96774">
                  <c:v>-68.238320000000002</c:v>
                </c:pt>
                <c:pt idx="96775">
                  <c:v>-68.214939999999999</c:v>
                </c:pt>
                <c:pt idx="96776">
                  <c:v>-68.191699999999997</c:v>
                </c:pt>
                <c:pt idx="96777">
                  <c:v>-68.167869999999994</c:v>
                </c:pt>
                <c:pt idx="96778">
                  <c:v>-68.145350000000008</c:v>
                </c:pt>
                <c:pt idx="96779">
                  <c:v>-68.121919999999989</c:v>
                </c:pt>
                <c:pt idx="96780">
                  <c:v>-68.098870000000005</c:v>
                </c:pt>
                <c:pt idx="96781">
                  <c:v>-68.075549999999993</c:v>
                </c:pt>
                <c:pt idx="96782">
                  <c:v>-68.053809999999999</c:v>
                </c:pt>
                <c:pt idx="96783">
                  <c:v>-68.030600000000007</c:v>
                </c:pt>
                <c:pt idx="96784">
                  <c:v>-68.007369999999995</c:v>
                </c:pt>
                <c:pt idx="96785">
                  <c:v>-67.984179999999995</c:v>
                </c:pt>
                <c:pt idx="96786">
                  <c:v>-67.961280000000002</c:v>
                </c:pt>
                <c:pt idx="96787">
                  <c:v>-67.938180000000003</c:v>
                </c:pt>
                <c:pt idx="96788">
                  <c:v>-67.914899999999989</c:v>
                </c:pt>
                <c:pt idx="96789">
                  <c:v>-67.891670000000005</c:v>
                </c:pt>
                <c:pt idx="96790">
                  <c:v>-67.86851999999999</c:v>
                </c:pt>
                <c:pt idx="96791">
                  <c:v>-67.845320000000001</c:v>
                </c:pt>
                <c:pt idx="96792">
                  <c:v>-67.822019999999995</c:v>
                </c:pt>
                <c:pt idx="96793">
                  <c:v>-67.799009999999996</c:v>
                </c:pt>
                <c:pt idx="96794">
                  <c:v>-67.775739999999999</c:v>
                </c:pt>
                <c:pt idx="96795">
                  <c:v>-67.752510000000001</c:v>
                </c:pt>
                <c:pt idx="96796">
                  <c:v>-67.729219999999998</c:v>
                </c:pt>
                <c:pt idx="96797">
                  <c:v>-67.706090000000003</c:v>
                </c:pt>
                <c:pt idx="96798">
                  <c:v>-67.682770000000005</c:v>
                </c:pt>
                <c:pt idx="96799">
                  <c:v>-67.659570000000002</c:v>
                </c:pt>
                <c:pt idx="96800">
                  <c:v>-67.636330000000001</c:v>
                </c:pt>
                <c:pt idx="96801">
                  <c:v>-67.613110000000006</c:v>
                </c:pt>
                <c:pt idx="96802">
                  <c:v>-67.589829999999992</c:v>
                </c:pt>
                <c:pt idx="96803">
                  <c:v>-67.566639999999992</c:v>
                </c:pt>
                <c:pt idx="96804">
                  <c:v>-67.543309999999991</c:v>
                </c:pt>
                <c:pt idx="96805">
                  <c:v>-67.520160000000004</c:v>
                </c:pt>
                <c:pt idx="96806">
                  <c:v>-67.496840000000006</c:v>
                </c:pt>
                <c:pt idx="96807">
                  <c:v>-67.473619999999997</c:v>
                </c:pt>
                <c:pt idx="96808">
                  <c:v>-67.450330000000008</c:v>
                </c:pt>
                <c:pt idx="96809">
                  <c:v>-67.427140000000009</c:v>
                </c:pt>
                <c:pt idx="96810">
                  <c:v>-67.403819999999996</c:v>
                </c:pt>
                <c:pt idx="96811">
                  <c:v>-67.380679999999998</c:v>
                </c:pt>
                <c:pt idx="96812">
                  <c:v>-67.357370000000003</c:v>
                </c:pt>
                <c:pt idx="96813">
                  <c:v>-67.33417</c:v>
                </c:pt>
                <c:pt idx="96814">
                  <c:v>-67.310940000000002</c:v>
                </c:pt>
                <c:pt idx="96815">
                  <c:v>-67.287710000000004</c:v>
                </c:pt>
                <c:pt idx="96816">
                  <c:v>-67.264439999999993</c:v>
                </c:pt>
                <c:pt idx="96817">
                  <c:v>-67.241320000000002</c:v>
                </c:pt>
                <c:pt idx="96818">
                  <c:v>-67.218069999999997</c:v>
                </c:pt>
                <c:pt idx="96819">
                  <c:v>-67.194850000000002</c:v>
                </c:pt>
                <c:pt idx="96820">
                  <c:v>-67.171570000000003</c:v>
                </c:pt>
                <c:pt idx="96821">
                  <c:v>-67.148099999999999</c:v>
                </c:pt>
                <c:pt idx="96822">
                  <c:v>-67.12487999999999</c:v>
                </c:pt>
                <c:pt idx="96823">
                  <c:v>-67.101699999999994</c:v>
                </c:pt>
                <c:pt idx="96824">
                  <c:v>-67.078499999999991</c:v>
                </c:pt>
                <c:pt idx="96825">
                  <c:v>-67.055189999999996</c:v>
                </c:pt>
                <c:pt idx="96826">
                  <c:v>-67.031989999999993</c:v>
                </c:pt>
                <c:pt idx="96827">
                  <c:v>-67.008890000000008</c:v>
                </c:pt>
                <c:pt idx="96828">
                  <c:v>-66.985590000000002</c:v>
                </c:pt>
                <c:pt idx="96829">
                  <c:v>-66.962310000000002</c:v>
                </c:pt>
                <c:pt idx="96830">
                  <c:v>-66.939000000000007</c:v>
                </c:pt>
                <c:pt idx="96831">
                  <c:v>-66.915700000000001</c:v>
                </c:pt>
                <c:pt idx="96832">
                  <c:v>-66.892470000000003</c:v>
                </c:pt>
                <c:pt idx="96833">
                  <c:v>-66.869209999999995</c:v>
                </c:pt>
                <c:pt idx="96834">
                  <c:v>-66.845960000000005</c:v>
                </c:pt>
                <c:pt idx="96835">
                  <c:v>-66.823009999999996</c:v>
                </c:pt>
                <c:pt idx="96836">
                  <c:v>-66.800110000000004</c:v>
                </c:pt>
                <c:pt idx="96837">
                  <c:v>-66.77722</c:v>
                </c:pt>
                <c:pt idx="96838">
                  <c:v>-66.754819999999995</c:v>
                </c:pt>
                <c:pt idx="96839">
                  <c:v>-66.732349999999997</c:v>
                </c:pt>
                <c:pt idx="96840">
                  <c:v>-66.709789999999998</c:v>
                </c:pt>
                <c:pt idx="96841">
                  <c:v>-66.686660000000003</c:v>
                </c:pt>
                <c:pt idx="96842">
                  <c:v>-66.66507</c:v>
                </c:pt>
                <c:pt idx="96843">
                  <c:v>-66.642609999999991</c:v>
                </c:pt>
                <c:pt idx="96844">
                  <c:v>-66.626159999999999</c:v>
                </c:pt>
                <c:pt idx="96845">
                  <c:v>-66.606310000000008</c:v>
                </c:pt>
                <c:pt idx="96846">
                  <c:v>-66.584000000000003</c:v>
                </c:pt>
                <c:pt idx="96847">
                  <c:v>-66.560630000000003</c:v>
                </c:pt>
                <c:pt idx="96848">
                  <c:v>-66.535910000000001</c:v>
                </c:pt>
                <c:pt idx="96849">
                  <c:v>-66.512789999999995</c:v>
                </c:pt>
                <c:pt idx="96850">
                  <c:v>-66.48912</c:v>
                </c:pt>
                <c:pt idx="96851">
                  <c:v>-66.465829999999997</c:v>
                </c:pt>
                <c:pt idx="96852">
                  <c:v>-66.443120000000008</c:v>
                </c:pt>
                <c:pt idx="96853">
                  <c:v>-66.41977</c:v>
                </c:pt>
                <c:pt idx="96854">
                  <c:v>-66.396509999999992</c:v>
                </c:pt>
                <c:pt idx="96855">
                  <c:v>-66.375579999999999</c:v>
                </c:pt>
                <c:pt idx="96856">
                  <c:v>-66.353340000000003</c:v>
                </c:pt>
                <c:pt idx="96857">
                  <c:v>-66.330510000000004</c:v>
                </c:pt>
                <c:pt idx="96858">
                  <c:v>-66.307429999999997</c:v>
                </c:pt>
                <c:pt idx="96859">
                  <c:v>-66.28428000000001</c:v>
                </c:pt>
                <c:pt idx="96860">
                  <c:v>-66.261089999999996</c:v>
                </c:pt>
                <c:pt idx="96861">
                  <c:v>-66.237930000000006</c:v>
                </c:pt>
                <c:pt idx="96862">
                  <c:v>-66.214750000000009</c:v>
                </c:pt>
                <c:pt idx="96863">
                  <c:v>-66.192509999999999</c:v>
                </c:pt>
                <c:pt idx="96864">
                  <c:v>-66.169780000000003</c:v>
                </c:pt>
                <c:pt idx="96865">
                  <c:v>-66.146770000000004</c:v>
                </c:pt>
                <c:pt idx="96866">
                  <c:v>-66.123699999999999</c:v>
                </c:pt>
                <c:pt idx="96867">
                  <c:v>-66.100390000000004</c:v>
                </c:pt>
                <c:pt idx="96868">
                  <c:v>-66.077250000000006</c:v>
                </c:pt>
                <c:pt idx="96869">
                  <c:v>-66.054090000000002</c:v>
                </c:pt>
                <c:pt idx="96870">
                  <c:v>-66.030990000000003</c:v>
                </c:pt>
                <c:pt idx="96871">
                  <c:v>-66.007900000000006</c:v>
                </c:pt>
                <c:pt idx="96872">
                  <c:v>-65.985440000000011</c:v>
                </c:pt>
                <c:pt idx="96873">
                  <c:v>-65.962630000000004</c:v>
                </c:pt>
                <c:pt idx="96874">
                  <c:v>-65.93968000000001</c:v>
                </c:pt>
                <c:pt idx="96875">
                  <c:v>-65.916620000000009</c:v>
                </c:pt>
                <c:pt idx="96876">
                  <c:v>-65.893979999999999</c:v>
                </c:pt>
                <c:pt idx="96877">
                  <c:v>-65.871110000000002</c:v>
                </c:pt>
                <c:pt idx="96878">
                  <c:v>-65.848100000000002</c:v>
                </c:pt>
                <c:pt idx="96879">
                  <c:v>-65.824970000000008</c:v>
                </c:pt>
                <c:pt idx="96880">
                  <c:v>-65.801869999999994</c:v>
                </c:pt>
                <c:pt idx="96881">
                  <c:v>-65.778750000000002</c:v>
                </c:pt>
                <c:pt idx="96882">
                  <c:v>-65.755499999999998</c:v>
                </c:pt>
                <c:pt idx="96883">
                  <c:v>-65.732960000000006</c:v>
                </c:pt>
                <c:pt idx="96884">
                  <c:v>-65.709559999999996</c:v>
                </c:pt>
                <c:pt idx="96885">
                  <c:v>-65.686170000000004</c:v>
                </c:pt>
                <c:pt idx="96886">
                  <c:v>-65.662900000000008</c:v>
                </c:pt>
                <c:pt idx="96887">
                  <c:v>-65.63937</c:v>
                </c:pt>
                <c:pt idx="96888">
                  <c:v>-65.616280000000003</c:v>
                </c:pt>
                <c:pt idx="96889">
                  <c:v>-65.593139999999991</c:v>
                </c:pt>
                <c:pt idx="96890">
                  <c:v>-65.569929999999999</c:v>
                </c:pt>
                <c:pt idx="96891">
                  <c:v>-65.546719999999993</c:v>
                </c:pt>
                <c:pt idx="96892">
                  <c:v>-65.523150000000001</c:v>
                </c:pt>
                <c:pt idx="96893">
                  <c:v>-65.499600000000001</c:v>
                </c:pt>
                <c:pt idx="96894">
                  <c:v>-65.476089999999999</c:v>
                </c:pt>
                <c:pt idx="96895">
                  <c:v>-65.452629999999999</c:v>
                </c:pt>
                <c:pt idx="96896">
                  <c:v>-65.395430000000005</c:v>
                </c:pt>
                <c:pt idx="96897">
                  <c:v>-65.361950000000007</c:v>
                </c:pt>
                <c:pt idx="96898">
                  <c:v>-65.338509999999999</c:v>
                </c:pt>
                <c:pt idx="96899">
                  <c:v>-65.315020000000004</c:v>
                </c:pt>
                <c:pt idx="96900">
                  <c:v>-65.291139999999999</c:v>
                </c:pt>
                <c:pt idx="96901">
                  <c:v>-65.26782</c:v>
                </c:pt>
                <c:pt idx="96902">
                  <c:v>-65.244450000000001</c:v>
                </c:pt>
                <c:pt idx="96903">
                  <c:v>-65.221260000000001</c:v>
                </c:pt>
                <c:pt idx="96904">
                  <c:v>-65.197850000000003</c:v>
                </c:pt>
                <c:pt idx="96905">
                  <c:v>-65.174419999999998</c:v>
                </c:pt>
                <c:pt idx="96906">
                  <c:v>-65.150689999999997</c:v>
                </c:pt>
                <c:pt idx="96907">
                  <c:v>-65.127129999999994</c:v>
                </c:pt>
                <c:pt idx="96908">
                  <c:v>-65.103639999999999</c:v>
                </c:pt>
                <c:pt idx="96909">
                  <c:v>-65.080070000000006</c:v>
                </c:pt>
                <c:pt idx="96910">
                  <c:v>-65.052189999999996</c:v>
                </c:pt>
                <c:pt idx="96911">
                  <c:v>-65.033690000000007</c:v>
                </c:pt>
                <c:pt idx="96912">
                  <c:v>-65.01203000000001</c:v>
                </c:pt>
                <c:pt idx="96913">
                  <c:v>-64.98903</c:v>
                </c:pt>
                <c:pt idx="96914">
                  <c:v>-64.965620000000001</c:v>
                </c:pt>
                <c:pt idx="96915">
                  <c:v>-64.942170000000004</c:v>
                </c:pt>
                <c:pt idx="96916">
                  <c:v>-64.918639999999996</c:v>
                </c:pt>
                <c:pt idx="96917">
                  <c:v>-64.893839999999997</c:v>
                </c:pt>
                <c:pt idx="96918">
                  <c:v>-64.871250000000003</c:v>
                </c:pt>
                <c:pt idx="96919">
                  <c:v>-64.847929999999991</c:v>
                </c:pt>
                <c:pt idx="96920">
                  <c:v>-64.825749999999999</c:v>
                </c:pt>
                <c:pt idx="96921">
                  <c:v>-64.802799999999991</c:v>
                </c:pt>
                <c:pt idx="96922">
                  <c:v>-64.779820000000001</c:v>
                </c:pt>
                <c:pt idx="96923">
                  <c:v>-64.756489999999999</c:v>
                </c:pt>
                <c:pt idx="96924">
                  <c:v>-64.733140000000006</c:v>
                </c:pt>
                <c:pt idx="96925">
                  <c:v>-64.709919999999997</c:v>
                </c:pt>
                <c:pt idx="96926">
                  <c:v>-64.686509999999998</c:v>
                </c:pt>
                <c:pt idx="96927">
                  <c:v>-64.663120000000006</c:v>
                </c:pt>
                <c:pt idx="96928">
                  <c:v>-64.639949999999999</c:v>
                </c:pt>
                <c:pt idx="96929">
                  <c:v>-64.616619999999998</c:v>
                </c:pt>
                <c:pt idx="96930">
                  <c:v>-64.593239999999994</c:v>
                </c:pt>
                <c:pt idx="96931">
                  <c:v>-64.570220000000006</c:v>
                </c:pt>
                <c:pt idx="96932">
                  <c:v>-64.546239999999997</c:v>
                </c:pt>
                <c:pt idx="96933">
                  <c:v>-64.523609999999991</c:v>
                </c:pt>
                <c:pt idx="96934">
                  <c:v>-64.500590000000003</c:v>
                </c:pt>
                <c:pt idx="96935">
                  <c:v>-64.477620000000002</c:v>
                </c:pt>
                <c:pt idx="96936">
                  <c:v>-64.454480000000004</c:v>
                </c:pt>
                <c:pt idx="96937">
                  <c:v>-64.431359999999998</c:v>
                </c:pt>
                <c:pt idx="96938">
                  <c:v>-64.408429999999996</c:v>
                </c:pt>
                <c:pt idx="96939">
                  <c:v>-64.385300000000001</c:v>
                </c:pt>
                <c:pt idx="96940">
                  <c:v>-64.362189999999998</c:v>
                </c:pt>
                <c:pt idx="96941">
                  <c:v>-64.338920000000002</c:v>
                </c:pt>
                <c:pt idx="96942">
                  <c:v>-64.315930000000009</c:v>
                </c:pt>
                <c:pt idx="96943">
                  <c:v>-64.292969999999997</c:v>
                </c:pt>
                <c:pt idx="96944">
                  <c:v>-64.269909999999996</c:v>
                </c:pt>
                <c:pt idx="96945">
                  <c:v>-64.246009999999998</c:v>
                </c:pt>
                <c:pt idx="96946">
                  <c:v>-64.221950000000007</c:v>
                </c:pt>
                <c:pt idx="96947">
                  <c:v>-64.198229999999995</c:v>
                </c:pt>
                <c:pt idx="96948">
                  <c:v>-64.174959999999999</c:v>
                </c:pt>
                <c:pt idx="96949">
                  <c:v>-64.151510000000002</c:v>
                </c:pt>
                <c:pt idx="96950">
                  <c:v>-64.127740000000003</c:v>
                </c:pt>
                <c:pt idx="96951">
                  <c:v>-64.104569999999995</c:v>
                </c:pt>
                <c:pt idx="96952">
                  <c:v>-64.081270000000004</c:v>
                </c:pt>
                <c:pt idx="96953">
                  <c:v>-64.058210000000003</c:v>
                </c:pt>
                <c:pt idx="96954">
                  <c:v>-64.034980000000004</c:v>
                </c:pt>
                <c:pt idx="96955">
                  <c:v>-64.011809999999997</c:v>
                </c:pt>
                <c:pt idx="96956">
                  <c:v>-63.98865</c:v>
                </c:pt>
                <c:pt idx="96957">
                  <c:v>-63.965540000000004</c:v>
                </c:pt>
                <c:pt idx="96958">
                  <c:v>-63.942430000000002</c:v>
                </c:pt>
                <c:pt idx="96959">
                  <c:v>-63.919560000000004</c:v>
                </c:pt>
                <c:pt idx="96960">
                  <c:v>-63.896519999999995</c:v>
                </c:pt>
                <c:pt idx="96961">
                  <c:v>-63.873509999999996</c:v>
                </c:pt>
                <c:pt idx="96962">
                  <c:v>-63.850459999999998</c:v>
                </c:pt>
                <c:pt idx="96963">
                  <c:v>-63.827470000000005</c:v>
                </c:pt>
                <c:pt idx="96964">
                  <c:v>-63.804470000000002</c:v>
                </c:pt>
                <c:pt idx="96965">
                  <c:v>-63.781679999999994</c:v>
                </c:pt>
                <c:pt idx="96966">
                  <c:v>-63.758749999999999</c:v>
                </c:pt>
                <c:pt idx="96967">
                  <c:v>-63.735799999999998</c:v>
                </c:pt>
                <c:pt idx="96968">
                  <c:v>-63.712869999999995</c:v>
                </c:pt>
                <c:pt idx="96969">
                  <c:v>-63.68994</c:v>
                </c:pt>
                <c:pt idx="96970">
                  <c:v>-63.667049999999996</c:v>
                </c:pt>
                <c:pt idx="96971">
                  <c:v>-63.64432</c:v>
                </c:pt>
                <c:pt idx="96972">
                  <c:v>-63.621449999999996</c:v>
                </c:pt>
                <c:pt idx="96973">
                  <c:v>-63.59854</c:v>
                </c:pt>
                <c:pt idx="96974">
                  <c:v>-63.575629999999997</c:v>
                </c:pt>
                <c:pt idx="96975">
                  <c:v>-63.552700000000002</c:v>
                </c:pt>
                <c:pt idx="96976">
                  <c:v>-63.529809999999998</c:v>
                </c:pt>
                <c:pt idx="96977">
                  <c:v>-63.507840000000002</c:v>
                </c:pt>
                <c:pt idx="96978">
                  <c:v>-63.488740000000007</c:v>
                </c:pt>
                <c:pt idx="96979">
                  <c:v>-63.465999999999994</c:v>
                </c:pt>
                <c:pt idx="96980">
                  <c:v>-63.442990000000002</c:v>
                </c:pt>
                <c:pt idx="96981">
                  <c:v>-63.419530000000002</c:v>
                </c:pt>
                <c:pt idx="96982">
                  <c:v>-63.396329999999999</c:v>
                </c:pt>
                <c:pt idx="96983">
                  <c:v>-63.37312</c:v>
                </c:pt>
                <c:pt idx="96984">
                  <c:v>-63.349989999999998</c:v>
                </c:pt>
                <c:pt idx="96985">
                  <c:v>-63.327359999999999</c:v>
                </c:pt>
                <c:pt idx="96986">
                  <c:v>-63.304369999999999</c:v>
                </c:pt>
                <c:pt idx="96987">
                  <c:v>-63.281689999999998</c:v>
                </c:pt>
                <c:pt idx="96988">
                  <c:v>-63.25461</c:v>
                </c:pt>
                <c:pt idx="96989">
                  <c:v>-63.233460000000001</c:v>
                </c:pt>
                <c:pt idx="96990">
                  <c:v>-63.211389999999994</c:v>
                </c:pt>
                <c:pt idx="96991">
                  <c:v>-63.188649999999996</c:v>
                </c:pt>
                <c:pt idx="96992">
                  <c:v>-63.165120000000002</c:v>
                </c:pt>
                <c:pt idx="96993">
                  <c:v>-63.143419999999999</c:v>
                </c:pt>
                <c:pt idx="96994">
                  <c:v>-63.121140000000004</c:v>
                </c:pt>
                <c:pt idx="96995">
                  <c:v>-63.098549999999996</c:v>
                </c:pt>
                <c:pt idx="96996">
                  <c:v>-63.075949999999999</c:v>
                </c:pt>
                <c:pt idx="96997">
                  <c:v>-63.053319999999999</c:v>
                </c:pt>
                <c:pt idx="96998">
                  <c:v>-63.03058</c:v>
                </c:pt>
                <c:pt idx="96999">
                  <c:v>-63.007809999999999</c:v>
                </c:pt>
                <c:pt idx="97000">
                  <c:v>-62.985010000000003</c:v>
                </c:pt>
                <c:pt idx="97001">
                  <c:v>-62.962369999999993</c:v>
                </c:pt>
                <c:pt idx="97002">
                  <c:v>-62.939590000000003</c:v>
                </c:pt>
                <c:pt idx="97003">
                  <c:v>-62.916780000000003</c:v>
                </c:pt>
                <c:pt idx="97004">
                  <c:v>-62.894009999999994</c:v>
                </c:pt>
                <c:pt idx="97005">
                  <c:v>-62.871279999999999</c:v>
                </c:pt>
                <c:pt idx="97006">
                  <c:v>-62.84845</c:v>
                </c:pt>
                <c:pt idx="97007">
                  <c:v>-62.82564</c:v>
                </c:pt>
                <c:pt idx="97008">
                  <c:v>-62.802849999999999</c:v>
                </c:pt>
                <c:pt idx="97009">
                  <c:v>-62.779850000000003</c:v>
                </c:pt>
                <c:pt idx="97010">
                  <c:v>-62.757509999999996</c:v>
                </c:pt>
                <c:pt idx="97011">
                  <c:v>-62.734790000000004</c:v>
                </c:pt>
                <c:pt idx="97012">
                  <c:v>-62.712209999999999</c:v>
                </c:pt>
                <c:pt idx="97013">
                  <c:v>-62.689419999999998</c:v>
                </c:pt>
                <c:pt idx="97014">
                  <c:v>-62.666849999999997</c:v>
                </c:pt>
                <c:pt idx="97015">
                  <c:v>-62.643950000000004</c:v>
                </c:pt>
                <c:pt idx="97016">
                  <c:v>-62.62135</c:v>
                </c:pt>
                <c:pt idx="97017">
                  <c:v>-62.598710000000004</c:v>
                </c:pt>
                <c:pt idx="97018">
                  <c:v>-62.575560000000003</c:v>
                </c:pt>
                <c:pt idx="97019">
                  <c:v>-62.553479999999993</c:v>
                </c:pt>
                <c:pt idx="97020">
                  <c:v>-62.530859999999997</c:v>
                </c:pt>
                <c:pt idx="97021">
                  <c:v>-62.508449999999996</c:v>
                </c:pt>
                <c:pt idx="97022">
                  <c:v>-62.486040000000003</c:v>
                </c:pt>
                <c:pt idx="97023">
                  <c:v>-62.463369999999998</c:v>
                </c:pt>
                <c:pt idx="97024">
                  <c:v>-62.440719999999999</c:v>
                </c:pt>
                <c:pt idx="97025">
                  <c:v>-62.418060000000004</c:v>
                </c:pt>
                <c:pt idx="97026">
                  <c:v>-62.395150000000001</c:v>
                </c:pt>
                <c:pt idx="97027">
                  <c:v>-62.372459999999997</c:v>
                </c:pt>
                <c:pt idx="97028">
                  <c:v>-62.349899999999998</c:v>
                </c:pt>
                <c:pt idx="97029">
                  <c:v>-62.327750000000002</c:v>
                </c:pt>
                <c:pt idx="97030">
                  <c:v>-62.305810000000001</c:v>
                </c:pt>
                <c:pt idx="97031">
                  <c:v>-62.28351</c:v>
                </c:pt>
                <c:pt idx="97032">
                  <c:v>-62.261099999999999</c:v>
                </c:pt>
                <c:pt idx="97033">
                  <c:v>-62.238680000000002</c:v>
                </c:pt>
                <c:pt idx="97034">
                  <c:v>-62.216239999999999</c:v>
                </c:pt>
                <c:pt idx="97035">
                  <c:v>-62.193359999999998</c:v>
                </c:pt>
                <c:pt idx="97036">
                  <c:v>-62.170459999999999</c:v>
                </c:pt>
                <c:pt idx="97037">
                  <c:v>-62.147149999999996</c:v>
                </c:pt>
                <c:pt idx="97038">
                  <c:v>-62.124069999999996</c:v>
                </c:pt>
                <c:pt idx="97039">
                  <c:v>-62.100850000000001</c:v>
                </c:pt>
                <c:pt idx="97040">
                  <c:v>-62.077689999999997</c:v>
                </c:pt>
                <c:pt idx="97041">
                  <c:v>-62.05462</c:v>
                </c:pt>
                <c:pt idx="97042">
                  <c:v>-62.031599999999997</c:v>
                </c:pt>
                <c:pt idx="97043">
                  <c:v>-62.00779</c:v>
                </c:pt>
                <c:pt idx="97044">
                  <c:v>-61.983620000000002</c:v>
                </c:pt>
                <c:pt idx="97045">
                  <c:v>-61.959239999999994</c:v>
                </c:pt>
                <c:pt idx="97046">
                  <c:v>-61.935450000000003</c:v>
                </c:pt>
                <c:pt idx="97047">
                  <c:v>-61.911949999999997</c:v>
                </c:pt>
                <c:pt idx="97048">
                  <c:v>-61.888339999999999</c:v>
                </c:pt>
                <c:pt idx="97049">
                  <c:v>-61.865009999999998</c:v>
                </c:pt>
                <c:pt idx="97050">
                  <c:v>-61.84131</c:v>
                </c:pt>
                <c:pt idx="97051">
                  <c:v>-61.817549999999997</c:v>
                </c:pt>
                <c:pt idx="97052">
                  <c:v>-61.793610000000001</c:v>
                </c:pt>
                <c:pt idx="97053">
                  <c:v>-61.769679999999994</c:v>
                </c:pt>
                <c:pt idx="97054">
                  <c:v>-61.743829999999996</c:v>
                </c:pt>
                <c:pt idx="97055">
                  <c:v>-61.715699999999998</c:v>
                </c:pt>
                <c:pt idx="97056">
                  <c:v>-61.694870000000002</c:v>
                </c:pt>
                <c:pt idx="97057">
                  <c:v>-61.672939999999997</c:v>
                </c:pt>
                <c:pt idx="97058">
                  <c:v>-61.648940000000003</c:v>
                </c:pt>
                <c:pt idx="97059">
                  <c:v>-61.626750000000001</c:v>
                </c:pt>
                <c:pt idx="97060">
                  <c:v>-61.603529999999999</c:v>
                </c:pt>
                <c:pt idx="97061">
                  <c:v>-61.580459999999995</c:v>
                </c:pt>
                <c:pt idx="97062">
                  <c:v>-61.557000000000002</c:v>
                </c:pt>
                <c:pt idx="97063">
                  <c:v>-61.53349</c:v>
                </c:pt>
                <c:pt idx="97064">
                  <c:v>-61.509799999999998</c:v>
                </c:pt>
                <c:pt idx="97065">
                  <c:v>-61.486020000000003</c:v>
                </c:pt>
                <c:pt idx="97066">
                  <c:v>-61.462310000000002</c:v>
                </c:pt>
                <c:pt idx="97067">
                  <c:v>-61.438649999999996</c:v>
                </c:pt>
                <c:pt idx="97068">
                  <c:v>-61.415629999999993</c:v>
                </c:pt>
                <c:pt idx="97069">
                  <c:v>-61.392179999999996</c:v>
                </c:pt>
                <c:pt idx="97070">
                  <c:v>-61.368729999999999</c:v>
                </c:pt>
                <c:pt idx="97071">
                  <c:v>-61.345549999999996</c:v>
                </c:pt>
                <c:pt idx="97072">
                  <c:v>-61.322010000000006</c:v>
                </c:pt>
                <c:pt idx="97073">
                  <c:v>-61.298990000000003</c:v>
                </c:pt>
                <c:pt idx="97074">
                  <c:v>-61.275709999999997</c:v>
                </c:pt>
                <c:pt idx="97075">
                  <c:v>-61.252500000000005</c:v>
                </c:pt>
                <c:pt idx="97076">
                  <c:v>-61.229480000000002</c:v>
                </c:pt>
                <c:pt idx="97077">
                  <c:v>-61.206400000000002</c:v>
                </c:pt>
                <c:pt idx="97078">
                  <c:v>-61.183129999999998</c:v>
                </c:pt>
                <c:pt idx="97079">
                  <c:v>-61.159939999999999</c:v>
                </c:pt>
                <c:pt idx="97080">
                  <c:v>-61.13644</c:v>
                </c:pt>
                <c:pt idx="97081">
                  <c:v>-61.113280000000003</c:v>
                </c:pt>
                <c:pt idx="97082">
                  <c:v>-61.090350000000001</c:v>
                </c:pt>
                <c:pt idx="97083">
                  <c:v>-61.067120000000003</c:v>
                </c:pt>
                <c:pt idx="97084">
                  <c:v>-61.044229999999999</c:v>
                </c:pt>
                <c:pt idx="97085">
                  <c:v>-61.021129999999999</c:v>
                </c:pt>
                <c:pt idx="97086">
                  <c:v>-60.99785</c:v>
                </c:pt>
                <c:pt idx="97087">
                  <c:v>-60.971419999999995</c:v>
                </c:pt>
                <c:pt idx="97088">
                  <c:v>-60.950649999999996</c:v>
                </c:pt>
                <c:pt idx="97089">
                  <c:v>-60.928899999999999</c:v>
                </c:pt>
                <c:pt idx="97090">
                  <c:v>-60.906279999999995</c:v>
                </c:pt>
                <c:pt idx="97091">
                  <c:v>-60.884129999999999</c:v>
                </c:pt>
                <c:pt idx="97092">
                  <c:v>-60.860969999999995</c:v>
                </c:pt>
                <c:pt idx="97093">
                  <c:v>-60.837589999999999</c:v>
                </c:pt>
                <c:pt idx="97094">
                  <c:v>-60.815219999999997</c:v>
                </c:pt>
                <c:pt idx="97095">
                  <c:v>-60.791940000000004</c:v>
                </c:pt>
                <c:pt idx="97096">
                  <c:v>-60.769209999999994</c:v>
                </c:pt>
                <c:pt idx="97097">
                  <c:v>-60.74615</c:v>
                </c:pt>
                <c:pt idx="97098">
                  <c:v>-60.723279999999995</c:v>
                </c:pt>
                <c:pt idx="97099">
                  <c:v>-60.700409999999998</c:v>
                </c:pt>
                <c:pt idx="97100">
                  <c:v>-60.676519999999996</c:v>
                </c:pt>
                <c:pt idx="97101">
                  <c:v>-60.654389999999992</c:v>
                </c:pt>
                <c:pt idx="97102">
                  <c:v>-60.631219999999999</c:v>
                </c:pt>
                <c:pt idx="97103">
                  <c:v>-60.608310000000003</c:v>
                </c:pt>
                <c:pt idx="97104">
                  <c:v>-60.584479999999999</c:v>
                </c:pt>
                <c:pt idx="97105">
                  <c:v>-60.560900000000004</c:v>
                </c:pt>
                <c:pt idx="97106">
                  <c:v>-60.537349999999996</c:v>
                </c:pt>
                <c:pt idx="97107">
                  <c:v>-60.513830000000006</c:v>
                </c:pt>
                <c:pt idx="97108">
                  <c:v>-60.490009999999998</c:v>
                </c:pt>
                <c:pt idx="97109">
                  <c:v>-60.465209999999999</c:v>
                </c:pt>
                <c:pt idx="97110">
                  <c:v>-60.441789999999997</c:v>
                </c:pt>
                <c:pt idx="97111">
                  <c:v>-60.418329999999997</c:v>
                </c:pt>
                <c:pt idx="97112">
                  <c:v>-60.395009999999999</c:v>
                </c:pt>
                <c:pt idx="97113">
                  <c:v>-60.371839999999999</c:v>
                </c:pt>
                <c:pt idx="97114">
                  <c:v>-60.34845</c:v>
                </c:pt>
                <c:pt idx="97115">
                  <c:v>-60.325040000000001</c:v>
                </c:pt>
                <c:pt idx="97116">
                  <c:v>-60.301590000000004</c:v>
                </c:pt>
                <c:pt idx="97117">
                  <c:v>-60.278169999999996</c:v>
                </c:pt>
                <c:pt idx="97118">
                  <c:v>-60.254739999999998</c:v>
                </c:pt>
                <c:pt idx="97119">
                  <c:v>-60.231339999999996</c:v>
                </c:pt>
                <c:pt idx="97120">
                  <c:v>-60.208039999999997</c:v>
                </c:pt>
                <c:pt idx="97121">
                  <c:v>-60.184870000000004</c:v>
                </c:pt>
                <c:pt idx="97122">
                  <c:v>-60.161699999999996</c:v>
                </c:pt>
                <c:pt idx="97123">
                  <c:v>-60.140459999999997</c:v>
                </c:pt>
                <c:pt idx="97124">
                  <c:v>-60.119</c:v>
                </c:pt>
                <c:pt idx="97125">
                  <c:v>-60.09695</c:v>
                </c:pt>
                <c:pt idx="97126">
                  <c:v>-60.074870000000004</c:v>
                </c:pt>
                <c:pt idx="97127">
                  <c:v>-60.05256</c:v>
                </c:pt>
                <c:pt idx="97128">
                  <c:v>-60.030299999999997</c:v>
                </c:pt>
                <c:pt idx="97129">
                  <c:v>-60.007710000000003</c:v>
                </c:pt>
                <c:pt idx="97130">
                  <c:v>-59.984859999999998</c:v>
                </c:pt>
                <c:pt idx="97131">
                  <c:v>-59.962000000000003</c:v>
                </c:pt>
                <c:pt idx="97132">
                  <c:v>-59.939570000000003</c:v>
                </c:pt>
                <c:pt idx="97133">
                  <c:v>-59.916619999999995</c:v>
                </c:pt>
                <c:pt idx="97134">
                  <c:v>-59.894360000000006</c:v>
                </c:pt>
                <c:pt idx="97135">
                  <c:v>-59.871670000000002</c:v>
                </c:pt>
                <c:pt idx="97136">
                  <c:v>-59.849269999999997</c:v>
                </c:pt>
                <c:pt idx="97137">
                  <c:v>-59.826709999999999</c:v>
                </c:pt>
                <c:pt idx="97138">
                  <c:v>-59.803089999999997</c:v>
                </c:pt>
                <c:pt idx="97139">
                  <c:v>-59.780149999999999</c:v>
                </c:pt>
                <c:pt idx="97140">
                  <c:v>-59.758220000000001</c:v>
                </c:pt>
                <c:pt idx="97141">
                  <c:v>-59.73565</c:v>
                </c:pt>
                <c:pt idx="97142">
                  <c:v>-59.712850000000003</c:v>
                </c:pt>
                <c:pt idx="97143">
                  <c:v>-59.68974</c:v>
                </c:pt>
                <c:pt idx="97144">
                  <c:v>-59.666870000000003</c:v>
                </c:pt>
                <c:pt idx="97145">
                  <c:v>-59.643819999999998</c:v>
                </c:pt>
                <c:pt idx="97146">
                  <c:v>-59.621009999999998</c:v>
                </c:pt>
                <c:pt idx="97147">
                  <c:v>-59.598120000000002</c:v>
                </c:pt>
                <c:pt idx="97148">
                  <c:v>-59.575339999999997</c:v>
                </c:pt>
                <c:pt idx="97149">
                  <c:v>-59.552669999999999</c:v>
                </c:pt>
                <c:pt idx="97150">
                  <c:v>-59.530050000000003</c:v>
                </c:pt>
                <c:pt idx="97151">
                  <c:v>-59.507240000000003</c:v>
                </c:pt>
                <c:pt idx="97152">
                  <c:v>-59.48462</c:v>
                </c:pt>
                <c:pt idx="97153">
                  <c:v>-59.462060000000001</c:v>
                </c:pt>
                <c:pt idx="97154">
                  <c:v>-59.439549999999997</c:v>
                </c:pt>
                <c:pt idx="97155">
                  <c:v>-59.417010000000005</c:v>
                </c:pt>
                <c:pt idx="97156">
                  <c:v>-59.394570000000002</c:v>
                </c:pt>
                <c:pt idx="97157">
                  <c:v>-59.372100000000003</c:v>
                </c:pt>
                <c:pt idx="97158">
                  <c:v>-59.349580000000003</c:v>
                </c:pt>
                <c:pt idx="97159">
                  <c:v>-59.327129999999997</c:v>
                </c:pt>
                <c:pt idx="97160">
                  <c:v>-59.304789999999997</c:v>
                </c:pt>
                <c:pt idx="97161">
                  <c:v>-59.282409999999999</c:v>
                </c:pt>
                <c:pt idx="97162">
                  <c:v>-59.259979999999999</c:v>
                </c:pt>
                <c:pt idx="97163">
                  <c:v>-59.237539999999996</c:v>
                </c:pt>
                <c:pt idx="97164">
                  <c:v>-59.215130000000002</c:v>
                </c:pt>
                <c:pt idx="97165">
                  <c:v>-59.192720000000001</c:v>
                </c:pt>
                <c:pt idx="97166">
                  <c:v>-59.170319999999997</c:v>
                </c:pt>
                <c:pt idx="97167">
                  <c:v>-59.149279999999997</c:v>
                </c:pt>
                <c:pt idx="97168">
                  <c:v>-59.127200000000002</c:v>
                </c:pt>
                <c:pt idx="97169">
                  <c:v>-59.104749999999996</c:v>
                </c:pt>
                <c:pt idx="97170">
                  <c:v>-59.082380000000001</c:v>
                </c:pt>
                <c:pt idx="97171">
                  <c:v>-59.060079999999999</c:v>
                </c:pt>
                <c:pt idx="97172">
                  <c:v>-59.037779999999998</c:v>
                </c:pt>
                <c:pt idx="97173">
                  <c:v>-59.014810000000004</c:v>
                </c:pt>
                <c:pt idx="97174">
                  <c:v>-58.992190000000008</c:v>
                </c:pt>
                <c:pt idx="97175">
                  <c:v>-58.969360000000002</c:v>
                </c:pt>
                <c:pt idx="97176">
                  <c:v>-58.943349999999995</c:v>
                </c:pt>
                <c:pt idx="97177">
                  <c:v>-58.921440000000004</c:v>
                </c:pt>
                <c:pt idx="97178">
                  <c:v>-58.899249999999995</c:v>
                </c:pt>
                <c:pt idx="97179">
                  <c:v>-58.875960000000006</c:v>
                </c:pt>
                <c:pt idx="97180">
                  <c:v>-58.853909999999999</c:v>
                </c:pt>
                <c:pt idx="97181">
                  <c:v>-58.830840000000002</c:v>
                </c:pt>
                <c:pt idx="97182">
                  <c:v>-58.807690000000001</c:v>
                </c:pt>
                <c:pt idx="97183">
                  <c:v>-58.784880000000001</c:v>
                </c:pt>
                <c:pt idx="97184">
                  <c:v>-58.761319999999998</c:v>
                </c:pt>
                <c:pt idx="97185">
                  <c:v>-58.737950000000005</c:v>
                </c:pt>
                <c:pt idx="97186">
                  <c:v>-58.714149999999997</c:v>
                </c:pt>
                <c:pt idx="97187">
                  <c:v>-58.69041</c:v>
                </c:pt>
                <c:pt idx="97188">
                  <c:v>-58.666690000000003</c:v>
                </c:pt>
                <c:pt idx="97189">
                  <c:v>-58.642770000000006</c:v>
                </c:pt>
                <c:pt idx="97190">
                  <c:v>-58.618990000000004</c:v>
                </c:pt>
                <c:pt idx="97191">
                  <c:v>-58.595129999999997</c:v>
                </c:pt>
                <c:pt idx="97192">
                  <c:v>-58.571559999999998</c:v>
                </c:pt>
                <c:pt idx="97193">
                  <c:v>-58.547760000000004</c:v>
                </c:pt>
                <c:pt idx="97194">
                  <c:v>-58.521439999999998</c:v>
                </c:pt>
                <c:pt idx="97195">
                  <c:v>-58.49897</c:v>
                </c:pt>
                <c:pt idx="97196">
                  <c:v>-58.475940000000001</c:v>
                </c:pt>
                <c:pt idx="97197">
                  <c:v>-58.451680000000003</c:v>
                </c:pt>
                <c:pt idx="97198">
                  <c:v>-58.426630000000003</c:v>
                </c:pt>
                <c:pt idx="97199">
                  <c:v>-58.40363</c:v>
                </c:pt>
                <c:pt idx="97200">
                  <c:v>-58.380349999999993</c:v>
                </c:pt>
                <c:pt idx="97201">
                  <c:v>-58.355689999999996</c:v>
                </c:pt>
                <c:pt idx="97202">
                  <c:v>-58.33258</c:v>
                </c:pt>
                <c:pt idx="97203">
                  <c:v>-58.308790000000002</c:v>
                </c:pt>
                <c:pt idx="97204">
                  <c:v>-58.285130000000002</c:v>
                </c:pt>
                <c:pt idx="97205">
                  <c:v>-58.261099999999999</c:v>
                </c:pt>
                <c:pt idx="97206">
                  <c:v>-58.237009999999998</c:v>
                </c:pt>
                <c:pt idx="97207">
                  <c:v>-58.212989999999998</c:v>
                </c:pt>
                <c:pt idx="97208">
                  <c:v>-58.188639999999992</c:v>
                </c:pt>
                <c:pt idx="97209">
                  <c:v>-58.16451</c:v>
                </c:pt>
                <c:pt idx="97210">
                  <c:v>-58.14096</c:v>
                </c:pt>
                <c:pt idx="97211">
                  <c:v>-58.117539999999998</c:v>
                </c:pt>
                <c:pt idx="97212">
                  <c:v>-58.094580000000001</c:v>
                </c:pt>
                <c:pt idx="97213">
                  <c:v>-58.071020000000004</c:v>
                </c:pt>
                <c:pt idx="97214">
                  <c:v>-58.047290000000004</c:v>
                </c:pt>
                <c:pt idx="97215">
                  <c:v>-58.021810000000002</c:v>
                </c:pt>
                <c:pt idx="97216">
                  <c:v>-57.997439999999997</c:v>
                </c:pt>
                <c:pt idx="97217">
                  <c:v>-57.973759999999999</c:v>
                </c:pt>
                <c:pt idx="97218">
                  <c:v>-57.950200000000002</c:v>
                </c:pt>
                <c:pt idx="97219">
                  <c:v>-57.926560000000002</c:v>
                </c:pt>
                <c:pt idx="97220">
                  <c:v>-57.902979999999999</c:v>
                </c:pt>
                <c:pt idx="97221">
                  <c:v>-57.879550000000002</c:v>
                </c:pt>
                <c:pt idx="97222">
                  <c:v>-57.85622</c:v>
                </c:pt>
                <c:pt idx="97223">
                  <c:v>-57.832540000000002</c:v>
                </c:pt>
                <c:pt idx="97224">
                  <c:v>-57.809179999999998</c:v>
                </c:pt>
                <c:pt idx="97225">
                  <c:v>-57.784380000000006</c:v>
                </c:pt>
                <c:pt idx="97226">
                  <c:v>-57.761709999999994</c:v>
                </c:pt>
                <c:pt idx="97227">
                  <c:v>-57.738199999999999</c:v>
                </c:pt>
                <c:pt idx="97228">
                  <c:v>-57.714390000000002</c:v>
                </c:pt>
                <c:pt idx="97229">
                  <c:v>-57.689519999999995</c:v>
                </c:pt>
                <c:pt idx="97230">
                  <c:v>-57.664910000000006</c:v>
                </c:pt>
                <c:pt idx="97231">
                  <c:v>-57.641239999999996</c:v>
                </c:pt>
                <c:pt idx="97232">
                  <c:v>-57.61665</c:v>
                </c:pt>
                <c:pt idx="97233">
                  <c:v>-57.592119999999994</c:v>
                </c:pt>
                <c:pt idx="97234">
                  <c:v>-57.567610000000002</c:v>
                </c:pt>
                <c:pt idx="97235">
                  <c:v>-57.543049999999994</c:v>
                </c:pt>
                <c:pt idx="97236">
                  <c:v>-57.518589999999996</c:v>
                </c:pt>
                <c:pt idx="97237">
                  <c:v>-57.494050000000001</c:v>
                </c:pt>
                <c:pt idx="97238">
                  <c:v>-57.469400000000007</c:v>
                </c:pt>
                <c:pt idx="97239">
                  <c:v>-57.444740000000003</c:v>
                </c:pt>
                <c:pt idx="97240">
                  <c:v>-57.419909999999994</c:v>
                </c:pt>
                <c:pt idx="97241">
                  <c:v>-57.395620000000001</c:v>
                </c:pt>
                <c:pt idx="97242">
                  <c:v>-57.370760000000004</c:v>
                </c:pt>
                <c:pt idx="97243">
                  <c:v>-57.346250000000005</c:v>
                </c:pt>
                <c:pt idx="97244">
                  <c:v>-57.321299999999994</c:v>
                </c:pt>
                <c:pt idx="97245">
                  <c:v>-57.29654</c:v>
                </c:pt>
                <c:pt idx="97246">
                  <c:v>-57.271640000000005</c:v>
                </c:pt>
                <c:pt idx="97247">
                  <c:v>-57.245980000000003</c:v>
                </c:pt>
                <c:pt idx="97248">
                  <c:v>-57.221869999999996</c:v>
                </c:pt>
                <c:pt idx="97249">
                  <c:v>-57.197199999999995</c:v>
                </c:pt>
                <c:pt idx="97250">
                  <c:v>-57.171930000000003</c:v>
                </c:pt>
                <c:pt idx="97251">
                  <c:v>-57.14667</c:v>
                </c:pt>
                <c:pt idx="97252">
                  <c:v>-57.122320000000002</c:v>
                </c:pt>
                <c:pt idx="97253">
                  <c:v>-57.097650000000002</c:v>
                </c:pt>
                <c:pt idx="97254">
                  <c:v>-57.073539999999994</c:v>
                </c:pt>
                <c:pt idx="97255">
                  <c:v>-57.048810000000003</c:v>
                </c:pt>
                <c:pt idx="97256">
                  <c:v>-57.024329999999999</c:v>
                </c:pt>
                <c:pt idx="97257">
                  <c:v>-56.999560000000002</c:v>
                </c:pt>
                <c:pt idx="97258">
                  <c:v>-56.975259999999999</c:v>
                </c:pt>
                <c:pt idx="97259">
                  <c:v>-56.950589999999998</c:v>
                </c:pt>
                <c:pt idx="97260">
                  <c:v>-56.924959999999999</c:v>
                </c:pt>
                <c:pt idx="97261">
                  <c:v>-56.899209999999997</c:v>
                </c:pt>
                <c:pt idx="97262">
                  <c:v>-56.873399999999997</c:v>
                </c:pt>
                <c:pt idx="97263">
                  <c:v>-56.847430000000003</c:v>
                </c:pt>
                <c:pt idx="97264">
                  <c:v>-56.82199</c:v>
                </c:pt>
                <c:pt idx="97265">
                  <c:v>-56.79486</c:v>
                </c:pt>
                <c:pt idx="97266">
                  <c:v>-56.771789999999996</c:v>
                </c:pt>
                <c:pt idx="97267">
                  <c:v>-56.747069999999994</c:v>
                </c:pt>
                <c:pt idx="97268">
                  <c:v>-56.721830000000004</c:v>
                </c:pt>
                <c:pt idx="97269">
                  <c:v>-56.696210000000001</c:v>
                </c:pt>
                <c:pt idx="97270">
                  <c:v>-56.6706</c:v>
                </c:pt>
                <c:pt idx="97271">
                  <c:v>-56.645390000000006</c:v>
                </c:pt>
                <c:pt idx="97272">
                  <c:v>-56.620100000000008</c:v>
                </c:pt>
                <c:pt idx="97273">
                  <c:v>-56.595079999999996</c:v>
                </c:pt>
                <c:pt idx="97274">
                  <c:v>-56.569960000000002</c:v>
                </c:pt>
                <c:pt idx="97275">
                  <c:v>-56.545059999999992</c:v>
                </c:pt>
                <c:pt idx="97276">
                  <c:v>-56.520219999999995</c:v>
                </c:pt>
                <c:pt idx="97277">
                  <c:v>-56.495540000000005</c:v>
                </c:pt>
                <c:pt idx="97278">
                  <c:v>-56.470690000000005</c:v>
                </c:pt>
                <c:pt idx="97279">
                  <c:v>-56.445480000000003</c:v>
                </c:pt>
                <c:pt idx="97280">
                  <c:v>-56.42013</c:v>
                </c:pt>
                <c:pt idx="97281">
                  <c:v>-56.395030000000006</c:v>
                </c:pt>
                <c:pt idx="97282">
                  <c:v>-56.36983</c:v>
                </c:pt>
                <c:pt idx="97283">
                  <c:v>-56.345370000000003</c:v>
                </c:pt>
                <c:pt idx="97284">
                  <c:v>-56.320589999999996</c:v>
                </c:pt>
                <c:pt idx="97285">
                  <c:v>-56.294150000000002</c:v>
                </c:pt>
                <c:pt idx="97286">
                  <c:v>-56.269770000000001</c:v>
                </c:pt>
                <c:pt idx="97287">
                  <c:v>-56.247389999999996</c:v>
                </c:pt>
                <c:pt idx="97288">
                  <c:v>-56.223650000000006</c:v>
                </c:pt>
                <c:pt idx="97289">
                  <c:v>-56.199209999999994</c:v>
                </c:pt>
                <c:pt idx="97290">
                  <c:v>-56.174770000000002</c:v>
                </c:pt>
                <c:pt idx="97291">
                  <c:v>-56.14913</c:v>
                </c:pt>
                <c:pt idx="97292">
                  <c:v>-56.124390000000005</c:v>
                </c:pt>
                <c:pt idx="97293">
                  <c:v>-56.099899999999998</c:v>
                </c:pt>
                <c:pt idx="97294">
                  <c:v>-56.07546</c:v>
                </c:pt>
                <c:pt idx="97295">
                  <c:v>-56.051439999999999</c:v>
                </c:pt>
                <c:pt idx="97296">
                  <c:v>-56.02787</c:v>
                </c:pt>
                <c:pt idx="97297">
                  <c:v>-56.003619999999998</c:v>
                </c:pt>
                <c:pt idx="97298">
                  <c:v>-55.978649999999995</c:v>
                </c:pt>
                <c:pt idx="97299">
                  <c:v>-55.955170000000003</c:v>
                </c:pt>
                <c:pt idx="97300">
                  <c:v>-55.931379999999997</c:v>
                </c:pt>
                <c:pt idx="97301">
                  <c:v>-55.907309999999995</c:v>
                </c:pt>
                <c:pt idx="97302">
                  <c:v>-55.883120000000005</c:v>
                </c:pt>
                <c:pt idx="97303">
                  <c:v>-55.858679999999993</c:v>
                </c:pt>
                <c:pt idx="97304">
                  <c:v>-55.834210000000006</c:v>
                </c:pt>
                <c:pt idx="97305">
                  <c:v>-55.809240000000003</c:v>
                </c:pt>
                <c:pt idx="97306">
                  <c:v>-55.785289999999996</c:v>
                </c:pt>
                <c:pt idx="97307">
                  <c:v>-55.760120000000001</c:v>
                </c:pt>
                <c:pt idx="97308">
                  <c:v>-55.736910000000002</c:v>
                </c:pt>
                <c:pt idx="97309">
                  <c:v>-55.711830000000006</c:v>
                </c:pt>
                <c:pt idx="97310">
                  <c:v>-55.687269999999998</c:v>
                </c:pt>
                <c:pt idx="97311">
                  <c:v>-55.662120000000002</c:v>
                </c:pt>
                <c:pt idx="97312">
                  <c:v>-55.635909999999996</c:v>
                </c:pt>
                <c:pt idx="97313">
                  <c:v>-55.61139</c:v>
                </c:pt>
                <c:pt idx="97314">
                  <c:v>-55.586479999999995</c:v>
                </c:pt>
                <c:pt idx="97315">
                  <c:v>-55.562120000000007</c:v>
                </c:pt>
                <c:pt idx="97316">
                  <c:v>-55.53031</c:v>
                </c:pt>
                <c:pt idx="97317">
                  <c:v>-55.506520000000002</c:v>
                </c:pt>
                <c:pt idx="97318">
                  <c:v>-55.482440000000004</c:v>
                </c:pt>
                <c:pt idx="97319">
                  <c:v>-55.458220000000004</c:v>
                </c:pt>
                <c:pt idx="97320">
                  <c:v>-55.433969999999995</c:v>
                </c:pt>
                <c:pt idx="97321">
                  <c:v>-55.409840000000003</c:v>
                </c:pt>
                <c:pt idx="97322">
                  <c:v>-55.385300000000001</c:v>
                </c:pt>
                <c:pt idx="97323">
                  <c:v>-55.361589999999993</c:v>
                </c:pt>
                <c:pt idx="97324">
                  <c:v>-55.338470000000001</c:v>
                </c:pt>
                <c:pt idx="97325">
                  <c:v>-55.314180000000007</c:v>
                </c:pt>
                <c:pt idx="97326">
                  <c:v>-55.291430000000005</c:v>
                </c:pt>
                <c:pt idx="97327">
                  <c:v>-55.268059999999998</c:v>
                </c:pt>
                <c:pt idx="97328">
                  <c:v>-55.244330000000005</c:v>
                </c:pt>
                <c:pt idx="97329">
                  <c:v>-55.220050000000001</c:v>
                </c:pt>
                <c:pt idx="97330">
                  <c:v>-55.195909999999998</c:v>
                </c:pt>
                <c:pt idx="97331">
                  <c:v>-55.171929999999996</c:v>
                </c:pt>
                <c:pt idx="97332">
                  <c:v>-55.147869999999998</c:v>
                </c:pt>
                <c:pt idx="97333">
                  <c:v>-55.123899999999999</c:v>
                </c:pt>
                <c:pt idx="97334">
                  <c:v>-55.10013</c:v>
                </c:pt>
                <c:pt idx="97335">
                  <c:v>-55.077470000000005</c:v>
                </c:pt>
                <c:pt idx="97336">
                  <c:v>-55.053650000000005</c:v>
                </c:pt>
                <c:pt idx="97337">
                  <c:v>-55.030780000000007</c:v>
                </c:pt>
                <c:pt idx="97338">
                  <c:v>-55.007020000000004</c:v>
                </c:pt>
                <c:pt idx="97339">
                  <c:v>-54.98357</c:v>
                </c:pt>
                <c:pt idx="97340">
                  <c:v>-54.959789999999998</c:v>
                </c:pt>
                <c:pt idx="97341">
                  <c:v>-54.93647</c:v>
                </c:pt>
                <c:pt idx="97342">
                  <c:v>-54.913719999999998</c:v>
                </c:pt>
                <c:pt idx="97343">
                  <c:v>-54.890079999999998</c:v>
                </c:pt>
                <c:pt idx="97344">
                  <c:v>-54.866689999999998</c:v>
                </c:pt>
                <c:pt idx="97345">
                  <c:v>-54.843440000000001</c:v>
                </c:pt>
                <c:pt idx="97346">
                  <c:v>-54.821249999999999</c:v>
                </c:pt>
                <c:pt idx="97347">
                  <c:v>-54.801339999999996</c:v>
                </c:pt>
                <c:pt idx="97348">
                  <c:v>-54.779340000000005</c:v>
                </c:pt>
                <c:pt idx="97349">
                  <c:v>-54.756030000000003</c:v>
                </c:pt>
                <c:pt idx="97350">
                  <c:v>-54.732750000000003</c:v>
                </c:pt>
                <c:pt idx="97351">
                  <c:v>-54.710219999999993</c:v>
                </c:pt>
                <c:pt idx="97352">
                  <c:v>-54.686899999999994</c:v>
                </c:pt>
                <c:pt idx="97353">
                  <c:v>-54.664330000000007</c:v>
                </c:pt>
                <c:pt idx="97354">
                  <c:v>-54.641209999999994</c:v>
                </c:pt>
                <c:pt idx="97355">
                  <c:v>-54.617449999999998</c:v>
                </c:pt>
                <c:pt idx="97356">
                  <c:v>-54.593270000000004</c:v>
                </c:pt>
                <c:pt idx="97357">
                  <c:v>-54.568629999999999</c:v>
                </c:pt>
                <c:pt idx="97358">
                  <c:v>-54.544449999999998</c:v>
                </c:pt>
                <c:pt idx="97359">
                  <c:v>-54.520039999999995</c:v>
                </c:pt>
                <c:pt idx="97360">
                  <c:v>-54.495980000000003</c:v>
                </c:pt>
                <c:pt idx="97361">
                  <c:v>-54.471640000000001</c:v>
                </c:pt>
                <c:pt idx="97362">
                  <c:v>-54.446849999999998</c:v>
                </c:pt>
                <c:pt idx="97363">
                  <c:v>-54.423450000000003</c:v>
                </c:pt>
                <c:pt idx="97364">
                  <c:v>-54.39958</c:v>
                </c:pt>
                <c:pt idx="97365">
                  <c:v>-54.375720000000001</c:v>
                </c:pt>
                <c:pt idx="97366">
                  <c:v>-54.351669999999999</c:v>
                </c:pt>
                <c:pt idx="97367">
                  <c:v>-54.327860000000001</c:v>
                </c:pt>
                <c:pt idx="97368">
                  <c:v>-54.303439999999995</c:v>
                </c:pt>
                <c:pt idx="97369">
                  <c:v>-54.27928</c:v>
                </c:pt>
                <c:pt idx="97370">
                  <c:v>-54.255589999999998</c:v>
                </c:pt>
                <c:pt idx="97371">
                  <c:v>-54.231879999999997</c:v>
                </c:pt>
                <c:pt idx="97372">
                  <c:v>-54.207880000000003</c:v>
                </c:pt>
                <c:pt idx="97373">
                  <c:v>-54.184130000000003</c:v>
                </c:pt>
                <c:pt idx="97374">
                  <c:v>-54.160180000000004</c:v>
                </c:pt>
                <c:pt idx="97375">
                  <c:v>-54.136620000000008</c:v>
                </c:pt>
                <c:pt idx="97376">
                  <c:v>-54.112970000000004</c:v>
                </c:pt>
                <c:pt idx="97377">
                  <c:v>-54.089470000000006</c:v>
                </c:pt>
                <c:pt idx="97378">
                  <c:v>-54.065659999999994</c:v>
                </c:pt>
                <c:pt idx="97379">
                  <c:v>-54.041579999999996</c:v>
                </c:pt>
                <c:pt idx="97380">
                  <c:v>-54.017090000000003</c:v>
                </c:pt>
                <c:pt idx="97381">
                  <c:v>-53.992670000000004</c:v>
                </c:pt>
                <c:pt idx="97382">
                  <c:v>-53.968220000000002</c:v>
                </c:pt>
                <c:pt idx="97383">
                  <c:v>-53.943899999999999</c:v>
                </c:pt>
                <c:pt idx="97384">
                  <c:v>-53.919269999999997</c:v>
                </c:pt>
                <c:pt idx="97385">
                  <c:v>-53.894739999999999</c:v>
                </c:pt>
                <c:pt idx="97386">
                  <c:v>-53.86994</c:v>
                </c:pt>
                <c:pt idx="97387">
                  <c:v>-53.845379999999999</c:v>
                </c:pt>
                <c:pt idx="97388">
                  <c:v>-53.821219999999997</c:v>
                </c:pt>
                <c:pt idx="97389">
                  <c:v>-53.796989999999994</c:v>
                </c:pt>
                <c:pt idx="97390">
                  <c:v>-53.772680000000001</c:v>
                </c:pt>
                <c:pt idx="97391">
                  <c:v>-53.748139999999999</c:v>
                </c:pt>
                <c:pt idx="97392">
                  <c:v>-53.723370000000003</c:v>
                </c:pt>
                <c:pt idx="97393">
                  <c:v>-53.698410000000003</c:v>
                </c:pt>
                <c:pt idx="97394">
                  <c:v>-53.673469999999995</c:v>
                </c:pt>
                <c:pt idx="97395">
                  <c:v>-53.64837</c:v>
                </c:pt>
                <c:pt idx="97396">
                  <c:v>-53.623269999999998</c:v>
                </c:pt>
                <c:pt idx="97397">
                  <c:v>-53.59825</c:v>
                </c:pt>
                <c:pt idx="97398">
                  <c:v>-53.573300000000003</c:v>
                </c:pt>
                <c:pt idx="97399">
                  <c:v>-53.548109999999994</c:v>
                </c:pt>
                <c:pt idx="97400">
                  <c:v>-53.521850000000001</c:v>
                </c:pt>
                <c:pt idx="97401">
                  <c:v>-53.497109999999999</c:v>
                </c:pt>
                <c:pt idx="97402">
                  <c:v>-53.471989999999998</c:v>
                </c:pt>
                <c:pt idx="97403">
                  <c:v>-53.446959999999997</c:v>
                </c:pt>
                <c:pt idx="97404">
                  <c:v>-53.422070000000005</c:v>
                </c:pt>
                <c:pt idx="97405">
                  <c:v>-53.396699999999996</c:v>
                </c:pt>
                <c:pt idx="97406">
                  <c:v>-53.371009999999998</c:v>
                </c:pt>
                <c:pt idx="97407">
                  <c:v>-53.345599999999997</c:v>
                </c:pt>
                <c:pt idx="97408">
                  <c:v>-53.320360000000008</c:v>
                </c:pt>
                <c:pt idx="97409">
                  <c:v>-53.295389999999998</c:v>
                </c:pt>
                <c:pt idx="97410">
                  <c:v>-53.270039999999995</c:v>
                </c:pt>
                <c:pt idx="97411">
                  <c:v>-53.245380000000004</c:v>
                </c:pt>
                <c:pt idx="97412">
                  <c:v>-53.220340000000007</c:v>
                </c:pt>
                <c:pt idx="97413">
                  <c:v>-53.198040000000006</c:v>
                </c:pt>
                <c:pt idx="97414">
                  <c:v>-53.172879999999992</c:v>
                </c:pt>
                <c:pt idx="97415">
                  <c:v>-53.147559999999999</c:v>
                </c:pt>
                <c:pt idx="97416">
                  <c:v>-53.124459999999999</c:v>
                </c:pt>
                <c:pt idx="97417">
                  <c:v>-53.103949999999998</c:v>
                </c:pt>
                <c:pt idx="97418">
                  <c:v>-53.083269999999999</c:v>
                </c:pt>
                <c:pt idx="97419">
                  <c:v>-53.060369999999999</c:v>
                </c:pt>
                <c:pt idx="97420">
                  <c:v>-53.040099999999995</c:v>
                </c:pt>
                <c:pt idx="97421">
                  <c:v>-53.017669999999995</c:v>
                </c:pt>
                <c:pt idx="97422">
                  <c:v>-52.993499999999997</c:v>
                </c:pt>
                <c:pt idx="97423">
                  <c:v>-52.969210000000004</c:v>
                </c:pt>
                <c:pt idx="97424">
                  <c:v>-52.94473</c:v>
                </c:pt>
                <c:pt idx="97425">
                  <c:v>-52.919759999999997</c:v>
                </c:pt>
                <c:pt idx="97426">
                  <c:v>-52.894819999999996</c:v>
                </c:pt>
                <c:pt idx="97427">
                  <c:v>-52.869950000000003</c:v>
                </c:pt>
                <c:pt idx="97428">
                  <c:v>-52.844990000000003</c:v>
                </c:pt>
                <c:pt idx="97429">
                  <c:v>-52.820700000000002</c:v>
                </c:pt>
                <c:pt idx="97430">
                  <c:v>-52.795909999999999</c:v>
                </c:pt>
                <c:pt idx="97431">
                  <c:v>-52.770769999999999</c:v>
                </c:pt>
                <c:pt idx="97432">
                  <c:v>-52.745759999999997</c:v>
                </c:pt>
                <c:pt idx="97433">
                  <c:v>-52.720289999999999</c:v>
                </c:pt>
                <c:pt idx="97434">
                  <c:v>-52.695119999999996</c:v>
                </c:pt>
                <c:pt idx="97435">
                  <c:v>-52.67474</c:v>
                </c:pt>
                <c:pt idx="97436">
                  <c:v>-52.654649999999997</c:v>
                </c:pt>
                <c:pt idx="97437">
                  <c:v>-52.633580000000002</c:v>
                </c:pt>
                <c:pt idx="97438">
                  <c:v>-52.611069999999998</c:v>
                </c:pt>
                <c:pt idx="97439">
                  <c:v>-52.589379999999998</c:v>
                </c:pt>
                <c:pt idx="97440">
                  <c:v>-52.567239999999998</c:v>
                </c:pt>
                <c:pt idx="97441">
                  <c:v>-52.546150000000004</c:v>
                </c:pt>
                <c:pt idx="97442">
                  <c:v>-52.52561</c:v>
                </c:pt>
                <c:pt idx="97443">
                  <c:v>-52.501579999999997</c:v>
                </c:pt>
                <c:pt idx="97444">
                  <c:v>-52.47822</c:v>
                </c:pt>
                <c:pt idx="97445">
                  <c:v>-52.455089999999998</c:v>
                </c:pt>
                <c:pt idx="97446">
                  <c:v>-52.431690000000003</c:v>
                </c:pt>
                <c:pt idx="97447">
                  <c:v>-52.408279999999998</c:v>
                </c:pt>
                <c:pt idx="97448">
                  <c:v>-52.384389999999996</c:v>
                </c:pt>
                <c:pt idx="97449">
                  <c:v>-52.360199999999999</c:v>
                </c:pt>
                <c:pt idx="97450">
                  <c:v>-52.336869999999998</c:v>
                </c:pt>
                <c:pt idx="97451">
                  <c:v>-52.311019999999999</c:v>
                </c:pt>
                <c:pt idx="97452">
                  <c:v>-52.256830000000001</c:v>
                </c:pt>
                <c:pt idx="97453">
                  <c:v>-52.227040000000002</c:v>
                </c:pt>
                <c:pt idx="97454">
                  <c:v>-52.196170000000002</c:v>
                </c:pt>
                <c:pt idx="97455">
                  <c:v>-52.165600000000005</c:v>
                </c:pt>
                <c:pt idx="97456">
                  <c:v>-52.145720000000004</c:v>
                </c:pt>
                <c:pt idx="97457">
                  <c:v>-52.117660000000001</c:v>
                </c:pt>
                <c:pt idx="97458">
                  <c:v>-52.085830000000001</c:v>
                </c:pt>
                <c:pt idx="97459">
                  <c:v>-52.068429999999999</c:v>
                </c:pt>
                <c:pt idx="97460">
                  <c:v>-52.040819999999997</c:v>
                </c:pt>
                <c:pt idx="97461">
                  <c:v>-52.00967</c:v>
                </c:pt>
                <c:pt idx="97462">
                  <c:v>-51.982840000000003</c:v>
                </c:pt>
                <c:pt idx="97463">
                  <c:v>-51.955850000000005</c:v>
                </c:pt>
                <c:pt idx="97464">
                  <c:v>-51.92895</c:v>
                </c:pt>
                <c:pt idx="97465">
                  <c:v>-51.921670000000006</c:v>
                </c:pt>
                <c:pt idx="97466">
                  <c:v>-51.92192</c:v>
                </c:pt>
                <c:pt idx="97467">
                  <c:v>-51.897149999999996</c:v>
                </c:pt>
                <c:pt idx="97468">
                  <c:v>-51.874600000000001</c:v>
                </c:pt>
                <c:pt idx="97469">
                  <c:v>-51.849249999999998</c:v>
                </c:pt>
                <c:pt idx="97470">
                  <c:v>-51.822319999999998</c:v>
                </c:pt>
                <c:pt idx="97471">
                  <c:v>-51.795439999999999</c:v>
                </c:pt>
                <c:pt idx="97472">
                  <c:v>-51.768919999999994</c:v>
                </c:pt>
                <c:pt idx="97473">
                  <c:v>-51.742239999999995</c:v>
                </c:pt>
                <c:pt idx="97474">
                  <c:v>-51.683120000000002</c:v>
                </c:pt>
                <c:pt idx="97475">
                  <c:v>-51.676970000000004</c:v>
                </c:pt>
                <c:pt idx="97476">
                  <c:v>-51.649099999999997</c:v>
                </c:pt>
                <c:pt idx="97477">
                  <c:v>-51.622630000000001</c:v>
                </c:pt>
                <c:pt idx="97478">
                  <c:v>-51.595380000000006</c:v>
                </c:pt>
                <c:pt idx="97479">
                  <c:v>-51.568680000000001</c:v>
                </c:pt>
                <c:pt idx="97480">
                  <c:v>-51.542029999999997</c:v>
                </c:pt>
                <c:pt idx="97481">
                  <c:v>-51.515329999999999</c:v>
                </c:pt>
                <c:pt idx="97482">
                  <c:v>-51.488560000000007</c:v>
                </c:pt>
                <c:pt idx="97483">
                  <c:v>-51.467739999999999</c:v>
                </c:pt>
                <c:pt idx="97484">
                  <c:v>-51.444609999999997</c:v>
                </c:pt>
                <c:pt idx="97485">
                  <c:v>-51.419129999999996</c:v>
                </c:pt>
                <c:pt idx="97486">
                  <c:v>-51.393120000000003</c:v>
                </c:pt>
                <c:pt idx="97487">
                  <c:v>-51.366389999999996</c:v>
                </c:pt>
                <c:pt idx="97488">
                  <c:v>-51.339449999999999</c:v>
                </c:pt>
                <c:pt idx="97489">
                  <c:v>-51.31223</c:v>
                </c:pt>
                <c:pt idx="97490">
                  <c:v>-51.285409999999999</c:v>
                </c:pt>
                <c:pt idx="97491">
                  <c:v>-51.257930000000002</c:v>
                </c:pt>
                <c:pt idx="97492">
                  <c:v>-51.23263</c:v>
                </c:pt>
                <c:pt idx="97493">
                  <c:v>-51.206490000000002</c:v>
                </c:pt>
                <c:pt idx="97494">
                  <c:v>-51.179690000000008</c:v>
                </c:pt>
                <c:pt idx="97495">
                  <c:v>-51.152240000000006</c:v>
                </c:pt>
                <c:pt idx="97496">
                  <c:v>-51.125249999999994</c:v>
                </c:pt>
                <c:pt idx="97497">
                  <c:v>-51.097720000000002</c:v>
                </c:pt>
                <c:pt idx="97498">
                  <c:v>-51.070500000000003</c:v>
                </c:pt>
                <c:pt idx="97499">
                  <c:v>-51.043719999999993</c:v>
                </c:pt>
                <c:pt idx="97500">
                  <c:v>-51.01679</c:v>
                </c:pt>
                <c:pt idx="97501">
                  <c:v>-50.988959999999999</c:v>
                </c:pt>
                <c:pt idx="97502">
                  <c:v>-50.960910000000005</c:v>
                </c:pt>
                <c:pt idx="97503">
                  <c:v>-50.932519999999997</c:v>
                </c:pt>
                <c:pt idx="97504">
                  <c:v>-50.904269999999997</c:v>
                </c:pt>
                <c:pt idx="97505">
                  <c:v>-50.875789999999995</c:v>
                </c:pt>
                <c:pt idx="97506">
                  <c:v>-50.847879999999996</c:v>
                </c:pt>
                <c:pt idx="97507">
                  <c:v>-50.820550000000004</c:v>
                </c:pt>
                <c:pt idx="97508">
                  <c:v>-50.792010000000005</c:v>
                </c:pt>
                <c:pt idx="97509">
                  <c:v>-50.76314</c:v>
                </c:pt>
                <c:pt idx="97510">
                  <c:v>-50.735029999999995</c:v>
                </c:pt>
                <c:pt idx="97511">
                  <c:v>-50.70608</c:v>
                </c:pt>
                <c:pt idx="97512">
                  <c:v>-50.677349999999997</c:v>
                </c:pt>
                <c:pt idx="97513">
                  <c:v>-50.648070000000004</c:v>
                </c:pt>
                <c:pt idx="97514">
                  <c:v>-50.618020000000001</c:v>
                </c:pt>
                <c:pt idx="97515">
                  <c:v>-50.588040000000007</c:v>
                </c:pt>
                <c:pt idx="97516">
                  <c:v>-50.558899999999994</c:v>
                </c:pt>
                <c:pt idx="97517">
                  <c:v>-50.528709999999997</c:v>
                </c:pt>
                <c:pt idx="97518">
                  <c:v>-50.498710000000003</c:v>
                </c:pt>
                <c:pt idx="97519">
                  <c:v>-50.468669999999996</c:v>
                </c:pt>
                <c:pt idx="97520">
                  <c:v>-50.438980000000001</c:v>
                </c:pt>
                <c:pt idx="97521">
                  <c:v>-50.409480000000002</c:v>
                </c:pt>
                <c:pt idx="97522">
                  <c:v>-50.380110000000002</c:v>
                </c:pt>
                <c:pt idx="97523">
                  <c:v>-50.350430000000003</c:v>
                </c:pt>
                <c:pt idx="97524">
                  <c:v>-50.320749999999997</c:v>
                </c:pt>
                <c:pt idx="97525">
                  <c:v>-50.29092</c:v>
                </c:pt>
                <c:pt idx="97526">
                  <c:v>-50.261029999999998</c:v>
                </c:pt>
                <c:pt idx="97527">
                  <c:v>-50.23133</c:v>
                </c:pt>
                <c:pt idx="97528">
                  <c:v>-50.203870000000002</c:v>
                </c:pt>
                <c:pt idx="97529">
                  <c:v>-50.175660000000008</c:v>
                </c:pt>
                <c:pt idx="97530">
                  <c:v>-50.14725</c:v>
                </c:pt>
                <c:pt idx="97531">
                  <c:v>-50.118799999999993</c:v>
                </c:pt>
                <c:pt idx="97532">
                  <c:v>-50.089860000000002</c:v>
                </c:pt>
                <c:pt idx="97533">
                  <c:v>-50.060279999999999</c:v>
                </c:pt>
                <c:pt idx="97534">
                  <c:v>-50.030599999999993</c:v>
                </c:pt>
                <c:pt idx="97535">
                  <c:v>-50.001759999999997</c:v>
                </c:pt>
                <c:pt idx="97536">
                  <c:v>-49.96996</c:v>
                </c:pt>
                <c:pt idx="97537">
                  <c:v>-49.93703</c:v>
                </c:pt>
                <c:pt idx="97538">
                  <c:v>-49.904130000000002</c:v>
                </c:pt>
                <c:pt idx="97539">
                  <c:v>-49.871580000000002</c:v>
                </c:pt>
                <c:pt idx="97540">
                  <c:v>-49.839359999999999</c:v>
                </c:pt>
                <c:pt idx="97541">
                  <c:v>-49.806080000000001</c:v>
                </c:pt>
                <c:pt idx="97542">
                  <c:v>-49.773630000000004</c:v>
                </c:pt>
                <c:pt idx="97543">
                  <c:v>-49.740700000000004</c:v>
                </c:pt>
                <c:pt idx="97544">
                  <c:v>-49.707650000000001</c:v>
                </c:pt>
                <c:pt idx="97545">
                  <c:v>-49.673809999999996</c:v>
                </c:pt>
                <c:pt idx="97546">
                  <c:v>-49.641440000000003</c:v>
                </c:pt>
                <c:pt idx="97547">
                  <c:v>-49.61009</c:v>
                </c:pt>
                <c:pt idx="97548">
                  <c:v>-49.577619999999996</c:v>
                </c:pt>
                <c:pt idx="97549">
                  <c:v>-49.545000000000002</c:v>
                </c:pt>
                <c:pt idx="97550">
                  <c:v>-49.511839999999992</c:v>
                </c:pt>
                <c:pt idx="97551">
                  <c:v>-49.478390000000005</c:v>
                </c:pt>
                <c:pt idx="97552">
                  <c:v>-49.444960000000002</c:v>
                </c:pt>
                <c:pt idx="97553">
                  <c:v>-49.411699999999996</c:v>
                </c:pt>
                <c:pt idx="97554">
                  <c:v>-49.376779999999997</c:v>
                </c:pt>
                <c:pt idx="97555">
                  <c:v>-49.345950000000002</c:v>
                </c:pt>
                <c:pt idx="97556">
                  <c:v>-49.312060000000002</c:v>
                </c:pt>
                <c:pt idx="97557">
                  <c:v>-49.277369999999998</c:v>
                </c:pt>
                <c:pt idx="97558">
                  <c:v>-49.242559999999997</c:v>
                </c:pt>
                <c:pt idx="97559">
                  <c:v>-49.209040000000002</c:v>
                </c:pt>
                <c:pt idx="97560">
                  <c:v>-49.174550000000004</c:v>
                </c:pt>
                <c:pt idx="97561">
                  <c:v>-49.140750000000004</c:v>
                </c:pt>
                <c:pt idx="97562">
                  <c:v>-49.107339999999994</c:v>
                </c:pt>
                <c:pt idx="97563">
                  <c:v>-49.073330000000006</c:v>
                </c:pt>
                <c:pt idx="97564">
                  <c:v>-49.039580000000001</c:v>
                </c:pt>
                <c:pt idx="97565">
                  <c:v>-49.006119999999996</c:v>
                </c:pt>
                <c:pt idx="97566">
                  <c:v>-48.972699999999996</c:v>
                </c:pt>
                <c:pt idx="97567">
                  <c:v>-48.938800000000001</c:v>
                </c:pt>
                <c:pt idx="97568">
                  <c:v>-48.905570000000004</c:v>
                </c:pt>
                <c:pt idx="97569">
                  <c:v>-48.871979999999994</c:v>
                </c:pt>
                <c:pt idx="97570">
                  <c:v>-48.839119999999994</c:v>
                </c:pt>
                <c:pt idx="97571">
                  <c:v>-48.806159999999998</c:v>
                </c:pt>
                <c:pt idx="97572">
                  <c:v>-48.772640000000003</c:v>
                </c:pt>
                <c:pt idx="97573">
                  <c:v>-48.738720000000001</c:v>
                </c:pt>
                <c:pt idx="97574">
                  <c:v>-48.70532</c:v>
                </c:pt>
                <c:pt idx="97575">
                  <c:v>-48.671670000000006</c:v>
                </c:pt>
                <c:pt idx="97576">
                  <c:v>-48.638930000000002</c:v>
                </c:pt>
                <c:pt idx="97577">
                  <c:v>-48.604570000000002</c:v>
                </c:pt>
                <c:pt idx="97578">
                  <c:v>-48.571120000000001</c:v>
                </c:pt>
                <c:pt idx="97579">
                  <c:v>-48.537509999999997</c:v>
                </c:pt>
                <c:pt idx="97580">
                  <c:v>-48.503860000000003</c:v>
                </c:pt>
                <c:pt idx="97581">
                  <c:v>-48.469909999999999</c:v>
                </c:pt>
                <c:pt idx="97582">
                  <c:v>-48.436669999999999</c:v>
                </c:pt>
                <c:pt idx="97583">
                  <c:v>-48.40314</c:v>
                </c:pt>
                <c:pt idx="97584">
                  <c:v>-48.369669999999999</c:v>
                </c:pt>
                <c:pt idx="97585">
                  <c:v>-48.335949999999997</c:v>
                </c:pt>
                <c:pt idx="97586">
                  <c:v>-48.302340000000001</c:v>
                </c:pt>
                <c:pt idx="97587">
                  <c:v>-48.26923</c:v>
                </c:pt>
                <c:pt idx="97588">
                  <c:v>-48.235880000000002</c:v>
                </c:pt>
                <c:pt idx="97589">
                  <c:v>-48.204640000000005</c:v>
                </c:pt>
                <c:pt idx="97590">
                  <c:v>-48.17174</c:v>
                </c:pt>
                <c:pt idx="97591">
                  <c:v>-48.138110000000005</c:v>
                </c:pt>
                <c:pt idx="97592">
                  <c:v>-48.104880000000001</c:v>
                </c:pt>
                <c:pt idx="97593">
                  <c:v>-48.0715</c:v>
                </c:pt>
                <c:pt idx="97594">
                  <c:v>-48.038579999999996</c:v>
                </c:pt>
                <c:pt idx="97595">
                  <c:v>-48.005110000000002</c:v>
                </c:pt>
                <c:pt idx="97596">
                  <c:v>-47.972000000000001</c:v>
                </c:pt>
                <c:pt idx="97597">
                  <c:v>-47.939420000000005</c:v>
                </c:pt>
                <c:pt idx="97598">
                  <c:v>-47.907420000000002</c:v>
                </c:pt>
                <c:pt idx="97599">
                  <c:v>-47.87565</c:v>
                </c:pt>
                <c:pt idx="97600">
                  <c:v>-47.842559999999999</c:v>
                </c:pt>
                <c:pt idx="97601">
                  <c:v>-47.81035</c:v>
                </c:pt>
                <c:pt idx="97602">
                  <c:v>-47.776690000000002</c:v>
                </c:pt>
                <c:pt idx="97603">
                  <c:v>-47.742829999999998</c:v>
                </c:pt>
                <c:pt idx="97604">
                  <c:v>-47.709070000000004</c:v>
                </c:pt>
                <c:pt idx="97605">
                  <c:v>-47.675580000000004</c:v>
                </c:pt>
                <c:pt idx="97606">
                  <c:v>-47.641169999999995</c:v>
                </c:pt>
                <c:pt idx="97607">
                  <c:v>-47.607679999999995</c:v>
                </c:pt>
                <c:pt idx="97608">
                  <c:v>-47.575099999999999</c:v>
                </c:pt>
                <c:pt idx="97609">
                  <c:v>-47.54177</c:v>
                </c:pt>
                <c:pt idx="97610">
                  <c:v>-47.508749999999999</c:v>
                </c:pt>
                <c:pt idx="97611">
                  <c:v>-47.475200000000001</c:v>
                </c:pt>
                <c:pt idx="97612">
                  <c:v>-47.442120000000003</c:v>
                </c:pt>
                <c:pt idx="97613">
                  <c:v>-47.408709999999999</c:v>
                </c:pt>
                <c:pt idx="97614">
                  <c:v>-47.375879999999995</c:v>
                </c:pt>
                <c:pt idx="97615">
                  <c:v>-47.342420000000004</c:v>
                </c:pt>
                <c:pt idx="97616">
                  <c:v>-47.309469999999997</c:v>
                </c:pt>
                <c:pt idx="97617">
                  <c:v>-47.275379999999998</c:v>
                </c:pt>
                <c:pt idx="97618">
                  <c:v>-47.24259</c:v>
                </c:pt>
                <c:pt idx="97619">
                  <c:v>-47.210010000000004</c:v>
                </c:pt>
                <c:pt idx="97620">
                  <c:v>-47.177870000000006</c:v>
                </c:pt>
                <c:pt idx="97621">
                  <c:v>-47.145110000000003</c:v>
                </c:pt>
                <c:pt idx="97622">
                  <c:v>-47.112449999999995</c:v>
                </c:pt>
                <c:pt idx="97623">
                  <c:v>-47.079099999999997</c:v>
                </c:pt>
                <c:pt idx="97624">
                  <c:v>-47.04636</c:v>
                </c:pt>
                <c:pt idx="97625">
                  <c:v>-47.01267</c:v>
                </c:pt>
                <c:pt idx="97626">
                  <c:v>-46.979290000000006</c:v>
                </c:pt>
                <c:pt idx="97627">
                  <c:v>-46.945419999999999</c:v>
                </c:pt>
                <c:pt idx="97628">
                  <c:v>-46.911699999999996</c:v>
                </c:pt>
                <c:pt idx="97629">
                  <c:v>-46.876290000000004</c:v>
                </c:pt>
                <c:pt idx="97630">
                  <c:v>-46.841799999999992</c:v>
                </c:pt>
                <c:pt idx="97631">
                  <c:v>-46.806739999999998</c:v>
                </c:pt>
                <c:pt idx="97632">
                  <c:v>-46.772829999999999</c:v>
                </c:pt>
                <c:pt idx="97633">
                  <c:v>-46.737919999999995</c:v>
                </c:pt>
                <c:pt idx="97634">
                  <c:v>-46.702159999999999</c:v>
                </c:pt>
                <c:pt idx="97635">
                  <c:v>-46.666809999999998</c:v>
                </c:pt>
                <c:pt idx="97636">
                  <c:v>-46.631539999999994</c:v>
                </c:pt>
                <c:pt idx="97637">
                  <c:v>-46.594470000000001</c:v>
                </c:pt>
                <c:pt idx="97638">
                  <c:v>-46.559609999999992</c:v>
                </c:pt>
                <c:pt idx="97639">
                  <c:v>-46.524020000000007</c:v>
                </c:pt>
                <c:pt idx="97640">
                  <c:v>-46.488870000000006</c:v>
                </c:pt>
                <c:pt idx="97641">
                  <c:v>-46.453090000000003</c:v>
                </c:pt>
                <c:pt idx="97642">
                  <c:v>-46.418309999999998</c:v>
                </c:pt>
                <c:pt idx="97643">
                  <c:v>-46.383200000000002</c:v>
                </c:pt>
                <c:pt idx="97644">
                  <c:v>-46.348489999999998</c:v>
                </c:pt>
                <c:pt idx="97645">
                  <c:v>-46.312709999999996</c:v>
                </c:pt>
                <c:pt idx="97646">
                  <c:v>-46.27946</c:v>
                </c:pt>
                <c:pt idx="97647">
                  <c:v>-46.244110000000006</c:v>
                </c:pt>
                <c:pt idx="97648">
                  <c:v>-46.209680000000006</c:v>
                </c:pt>
                <c:pt idx="97649">
                  <c:v>-46.174369999999996</c:v>
                </c:pt>
                <c:pt idx="97650">
                  <c:v>-46.139150000000001</c:v>
                </c:pt>
                <c:pt idx="97651">
                  <c:v>-46.103630000000003</c:v>
                </c:pt>
                <c:pt idx="97652">
                  <c:v>-46.068629999999999</c:v>
                </c:pt>
                <c:pt idx="97653">
                  <c:v>-46.033010000000004</c:v>
                </c:pt>
                <c:pt idx="97654">
                  <c:v>-45.998590000000007</c:v>
                </c:pt>
                <c:pt idx="97655">
                  <c:v>-45.965509999999995</c:v>
                </c:pt>
                <c:pt idx="97656">
                  <c:v>-45.938009999999998</c:v>
                </c:pt>
                <c:pt idx="97657">
                  <c:v>-45.909690000000005</c:v>
                </c:pt>
                <c:pt idx="97658">
                  <c:v>-45.879589999999993</c:v>
                </c:pt>
                <c:pt idx="97659">
                  <c:v>-45.846900000000005</c:v>
                </c:pt>
                <c:pt idx="97660">
                  <c:v>-45.814160000000001</c:v>
                </c:pt>
                <c:pt idx="97661">
                  <c:v>-45.780239999999999</c:v>
                </c:pt>
                <c:pt idx="97662">
                  <c:v>-45.748090000000005</c:v>
                </c:pt>
                <c:pt idx="97663">
                  <c:v>-45.714350000000003</c:v>
                </c:pt>
                <c:pt idx="97664">
                  <c:v>-45.680199999999999</c:v>
                </c:pt>
                <c:pt idx="97665">
                  <c:v>-45.647019999999998</c:v>
                </c:pt>
                <c:pt idx="97666">
                  <c:v>-45.617799999999995</c:v>
                </c:pt>
                <c:pt idx="97667">
                  <c:v>-45.588149999999999</c:v>
                </c:pt>
                <c:pt idx="97668">
                  <c:v>-45.55641</c:v>
                </c:pt>
                <c:pt idx="97669">
                  <c:v>-45.523629999999997</c:v>
                </c:pt>
                <c:pt idx="97670">
                  <c:v>-45.491970000000002</c:v>
                </c:pt>
                <c:pt idx="97671">
                  <c:v>-45.461390000000002</c:v>
                </c:pt>
                <c:pt idx="97672">
                  <c:v>-45.427889999999998</c:v>
                </c:pt>
                <c:pt idx="97673">
                  <c:v>-45.391640000000002</c:v>
                </c:pt>
                <c:pt idx="97674">
                  <c:v>-45.354330000000004</c:v>
                </c:pt>
                <c:pt idx="97675">
                  <c:v>-45.3185</c:v>
                </c:pt>
                <c:pt idx="97676">
                  <c:v>-45.282080000000001</c:v>
                </c:pt>
                <c:pt idx="97677">
                  <c:v>-45.245189999999994</c:v>
                </c:pt>
                <c:pt idx="97678">
                  <c:v>-45.209000000000003</c:v>
                </c:pt>
                <c:pt idx="97679">
                  <c:v>-45.171559999999999</c:v>
                </c:pt>
                <c:pt idx="97680">
                  <c:v>-45.133520000000004</c:v>
                </c:pt>
                <c:pt idx="97681">
                  <c:v>-45.095169999999996</c:v>
                </c:pt>
                <c:pt idx="97682">
                  <c:v>-45.05659</c:v>
                </c:pt>
                <c:pt idx="97683">
                  <c:v>-45.018010000000004</c:v>
                </c:pt>
                <c:pt idx="97684">
                  <c:v>-44.979860000000002</c:v>
                </c:pt>
                <c:pt idx="97685">
                  <c:v>-44.941060000000007</c:v>
                </c:pt>
                <c:pt idx="97686">
                  <c:v>-44.902410000000003</c:v>
                </c:pt>
                <c:pt idx="97687">
                  <c:v>-44.8643</c:v>
                </c:pt>
                <c:pt idx="97688">
                  <c:v>-44.826279999999997</c:v>
                </c:pt>
                <c:pt idx="97689">
                  <c:v>-44.788539999999998</c:v>
                </c:pt>
                <c:pt idx="97690">
                  <c:v>-44.750839999999997</c:v>
                </c:pt>
                <c:pt idx="97691">
                  <c:v>-44.713360000000002</c:v>
                </c:pt>
                <c:pt idx="97692">
                  <c:v>-44.675289999999997</c:v>
                </c:pt>
                <c:pt idx="97693">
                  <c:v>-44.637479999999996</c:v>
                </c:pt>
                <c:pt idx="97694">
                  <c:v>-44.599669999999996</c:v>
                </c:pt>
                <c:pt idx="97695">
                  <c:v>-44.562480000000008</c:v>
                </c:pt>
                <c:pt idx="97696">
                  <c:v>-44.524480000000004</c:v>
                </c:pt>
                <c:pt idx="97697">
                  <c:v>-44.486410000000006</c:v>
                </c:pt>
                <c:pt idx="97698">
                  <c:v>-44.448769999999996</c:v>
                </c:pt>
                <c:pt idx="97699">
                  <c:v>-44.411100000000005</c:v>
                </c:pt>
                <c:pt idx="97700">
                  <c:v>-44.373129999999996</c:v>
                </c:pt>
                <c:pt idx="97701">
                  <c:v>-44.335269999999994</c:v>
                </c:pt>
                <c:pt idx="97702">
                  <c:v>-44.297600000000003</c:v>
                </c:pt>
                <c:pt idx="97703">
                  <c:v>-44.259890000000006</c:v>
                </c:pt>
                <c:pt idx="97704">
                  <c:v>-44.223309999999998</c:v>
                </c:pt>
                <c:pt idx="97705">
                  <c:v>-44.184049999999999</c:v>
                </c:pt>
                <c:pt idx="97706">
                  <c:v>-44.14479</c:v>
                </c:pt>
                <c:pt idx="97707">
                  <c:v>-44.104859999999995</c:v>
                </c:pt>
                <c:pt idx="97708">
                  <c:v>-44.065730000000002</c:v>
                </c:pt>
                <c:pt idx="97709">
                  <c:v>-44.026690000000002</c:v>
                </c:pt>
                <c:pt idx="97710">
                  <c:v>-43.98742</c:v>
                </c:pt>
                <c:pt idx="97711">
                  <c:v>-43.94782</c:v>
                </c:pt>
                <c:pt idx="97712">
                  <c:v>-43.907689999999995</c:v>
                </c:pt>
                <c:pt idx="97713">
                  <c:v>-43.867830000000005</c:v>
                </c:pt>
                <c:pt idx="97714">
                  <c:v>-43.827970000000001</c:v>
                </c:pt>
                <c:pt idx="97715">
                  <c:v>-43.788130000000002</c:v>
                </c:pt>
                <c:pt idx="97716">
                  <c:v>-43.748429999999999</c:v>
                </c:pt>
                <c:pt idx="97717">
                  <c:v>-43.708400000000005</c:v>
                </c:pt>
                <c:pt idx="97718">
                  <c:v>-43.667730000000006</c:v>
                </c:pt>
                <c:pt idx="97719">
                  <c:v>-43.627369999999999</c:v>
                </c:pt>
                <c:pt idx="97720">
                  <c:v>-43.587160000000004</c:v>
                </c:pt>
                <c:pt idx="97721">
                  <c:v>-43.546459999999996</c:v>
                </c:pt>
                <c:pt idx="97722">
                  <c:v>-43.506030000000003</c:v>
                </c:pt>
                <c:pt idx="97723">
                  <c:v>-43.465519999999998</c:v>
                </c:pt>
                <c:pt idx="97724">
                  <c:v>-43.425629999999998</c:v>
                </c:pt>
                <c:pt idx="97725">
                  <c:v>-43.385159999999999</c:v>
                </c:pt>
                <c:pt idx="97726">
                  <c:v>-43.344269999999995</c:v>
                </c:pt>
                <c:pt idx="97727">
                  <c:v>-43.303219999999996</c:v>
                </c:pt>
                <c:pt idx="97728">
                  <c:v>-43.262520000000002</c:v>
                </c:pt>
                <c:pt idx="97729">
                  <c:v>-43.221339999999998</c:v>
                </c:pt>
                <c:pt idx="97730">
                  <c:v>-43.180300000000003</c:v>
                </c:pt>
                <c:pt idx="97731">
                  <c:v>-43.140450000000001</c:v>
                </c:pt>
                <c:pt idx="97732">
                  <c:v>-43.101100000000002</c:v>
                </c:pt>
                <c:pt idx="97733">
                  <c:v>-43.062370000000001</c:v>
                </c:pt>
                <c:pt idx="97734">
                  <c:v>-43.02328</c:v>
                </c:pt>
                <c:pt idx="97735">
                  <c:v>-42.983930000000001</c:v>
                </c:pt>
                <c:pt idx="97736">
                  <c:v>-42.944220000000001</c:v>
                </c:pt>
                <c:pt idx="97737">
                  <c:v>-42.90551</c:v>
                </c:pt>
                <c:pt idx="97738">
                  <c:v>-42.866119999999995</c:v>
                </c:pt>
                <c:pt idx="97739">
                  <c:v>-42.826230000000002</c:v>
                </c:pt>
                <c:pt idx="97740">
                  <c:v>-42.786189999999998</c:v>
                </c:pt>
                <c:pt idx="97741">
                  <c:v>-42.745959999999997</c:v>
                </c:pt>
                <c:pt idx="97742">
                  <c:v>-42.705440000000003</c:v>
                </c:pt>
                <c:pt idx="97743">
                  <c:v>-42.66507</c:v>
                </c:pt>
                <c:pt idx="97744">
                  <c:v>-42.622159999999994</c:v>
                </c:pt>
                <c:pt idx="97745">
                  <c:v>-42.582599999999999</c:v>
                </c:pt>
                <c:pt idx="97746">
                  <c:v>-42.542400000000001</c:v>
                </c:pt>
                <c:pt idx="97747">
                  <c:v>-42.501620000000003</c:v>
                </c:pt>
                <c:pt idx="97748">
                  <c:v>-42.460820000000005</c:v>
                </c:pt>
                <c:pt idx="97749">
                  <c:v>-42.42013</c:v>
                </c:pt>
                <c:pt idx="97750">
                  <c:v>-42.379680000000008</c:v>
                </c:pt>
                <c:pt idx="97751">
                  <c:v>-42.338950000000004</c:v>
                </c:pt>
                <c:pt idx="97752">
                  <c:v>-42.298830000000002</c:v>
                </c:pt>
                <c:pt idx="97753">
                  <c:v>-42.258420000000001</c:v>
                </c:pt>
                <c:pt idx="97754">
                  <c:v>-42.217190000000002</c:v>
                </c:pt>
                <c:pt idx="97755">
                  <c:v>-42.17568</c:v>
                </c:pt>
                <c:pt idx="97756">
                  <c:v>-42.134309999999999</c:v>
                </c:pt>
                <c:pt idx="97757">
                  <c:v>-42.093100000000007</c:v>
                </c:pt>
                <c:pt idx="97758">
                  <c:v>-42.052199999999999</c:v>
                </c:pt>
                <c:pt idx="97759">
                  <c:v>-42.010149999999996</c:v>
                </c:pt>
                <c:pt idx="97760">
                  <c:v>-41.968699999999998</c:v>
                </c:pt>
                <c:pt idx="97761">
                  <c:v>-41.926560000000002</c:v>
                </c:pt>
                <c:pt idx="97762">
                  <c:v>-41.885339999999999</c:v>
                </c:pt>
                <c:pt idx="97763">
                  <c:v>-41.84431</c:v>
                </c:pt>
                <c:pt idx="97764">
                  <c:v>-41.803200000000004</c:v>
                </c:pt>
                <c:pt idx="97765">
                  <c:v>-41.763199999999998</c:v>
                </c:pt>
                <c:pt idx="97766">
                  <c:v>-41.724220000000003</c:v>
                </c:pt>
                <c:pt idx="97767">
                  <c:v>-41.684690000000003</c:v>
                </c:pt>
                <c:pt idx="97768">
                  <c:v>-41.644509999999997</c:v>
                </c:pt>
                <c:pt idx="97769">
                  <c:v>-41.605169999999994</c:v>
                </c:pt>
                <c:pt idx="97770">
                  <c:v>-41.565480000000001</c:v>
                </c:pt>
                <c:pt idx="97771">
                  <c:v>-41.524599999999992</c:v>
                </c:pt>
                <c:pt idx="97772">
                  <c:v>-41.483139999999999</c:v>
                </c:pt>
                <c:pt idx="97773">
                  <c:v>-41.442370000000004</c:v>
                </c:pt>
                <c:pt idx="97774">
                  <c:v>-41.399350000000005</c:v>
                </c:pt>
                <c:pt idx="97775">
                  <c:v>-41.357429999999994</c:v>
                </c:pt>
                <c:pt idx="97776">
                  <c:v>-41.315689999999996</c:v>
                </c:pt>
                <c:pt idx="97777">
                  <c:v>-41.273299999999999</c:v>
                </c:pt>
                <c:pt idx="97778">
                  <c:v>-41.230989999999998</c:v>
                </c:pt>
                <c:pt idx="97779">
                  <c:v>-41.188569999999999</c:v>
                </c:pt>
                <c:pt idx="97780">
                  <c:v>-41.146349999999998</c:v>
                </c:pt>
                <c:pt idx="97781">
                  <c:v>-41.103729999999999</c:v>
                </c:pt>
                <c:pt idx="97782">
                  <c:v>-41.061839999999997</c:v>
                </c:pt>
                <c:pt idx="97783">
                  <c:v>-41.021439999999998</c:v>
                </c:pt>
                <c:pt idx="97784">
                  <c:v>-40.984259999999999</c:v>
                </c:pt>
                <c:pt idx="97785">
                  <c:v>-40.943910000000002</c:v>
                </c:pt>
                <c:pt idx="97786">
                  <c:v>-40.902479999999997</c:v>
                </c:pt>
                <c:pt idx="97787">
                  <c:v>-40.861049999999999</c:v>
                </c:pt>
                <c:pt idx="97788">
                  <c:v>-40.8202</c:v>
                </c:pt>
                <c:pt idx="97789">
                  <c:v>-40.778819999999996</c:v>
                </c:pt>
                <c:pt idx="97790">
                  <c:v>-40.73648</c:v>
                </c:pt>
                <c:pt idx="97791">
                  <c:v>-40.69406</c:v>
                </c:pt>
                <c:pt idx="97792">
                  <c:v>-40.651799999999994</c:v>
                </c:pt>
                <c:pt idx="97793">
                  <c:v>-40.609979999999993</c:v>
                </c:pt>
                <c:pt idx="97794">
                  <c:v>-40.567679999999996</c:v>
                </c:pt>
                <c:pt idx="97795">
                  <c:v>-40.526449999999997</c:v>
                </c:pt>
                <c:pt idx="97796">
                  <c:v>-40.487789999999997</c:v>
                </c:pt>
                <c:pt idx="97797">
                  <c:v>-40.446680000000001</c:v>
                </c:pt>
                <c:pt idx="97798">
                  <c:v>-40.404410000000006</c:v>
                </c:pt>
                <c:pt idx="97799">
                  <c:v>-40.361760000000004</c:v>
                </c:pt>
                <c:pt idx="97800">
                  <c:v>-40.318870000000004</c:v>
                </c:pt>
                <c:pt idx="97801">
                  <c:v>-40.275239999999997</c:v>
                </c:pt>
                <c:pt idx="97802">
                  <c:v>-40.232279999999996</c:v>
                </c:pt>
                <c:pt idx="97803">
                  <c:v>-40.188610000000004</c:v>
                </c:pt>
                <c:pt idx="97804">
                  <c:v>-40.145869999999995</c:v>
                </c:pt>
                <c:pt idx="97805">
                  <c:v>-40.10275</c:v>
                </c:pt>
                <c:pt idx="97806">
                  <c:v>-40.059539999999998</c:v>
                </c:pt>
                <c:pt idx="97807">
                  <c:v>-40.016109999999998</c:v>
                </c:pt>
                <c:pt idx="97808">
                  <c:v>-39.972009999999997</c:v>
                </c:pt>
                <c:pt idx="97809">
                  <c:v>-39.928350000000002</c:v>
                </c:pt>
                <c:pt idx="97810">
                  <c:v>-39.883859999999999</c:v>
                </c:pt>
                <c:pt idx="97811">
                  <c:v>-39.839799999999997</c:v>
                </c:pt>
                <c:pt idx="97812">
                  <c:v>-39.795319999999997</c:v>
                </c:pt>
                <c:pt idx="97813">
                  <c:v>-39.752139999999997</c:v>
                </c:pt>
                <c:pt idx="97814">
                  <c:v>-39.707900000000002</c:v>
                </c:pt>
                <c:pt idx="97815">
                  <c:v>-39.663979999999995</c:v>
                </c:pt>
                <c:pt idx="97816">
                  <c:v>-39.619729999999997</c:v>
                </c:pt>
                <c:pt idx="97817">
                  <c:v>-39.575540000000004</c:v>
                </c:pt>
                <c:pt idx="97818">
                  <c:v>-39.531509999999997</c:v>
                </c:pt>
                <c:pt idx="97819">
                  <c:v>-39.48753</c:v>
                </c:pt>
                <c:pt idx="97820">
                  <c:v>-39.443530000000003</c:v>
                </c:pt>
                <c:pt idx="97821">
                  <c:v>-39.399250000000002</c:v>
                </c:pt>
                <c:pt idx="97822">
                  <c:v>-39.355150000000002</c:v>
                </c:pt>
                <c:pt idx="97823">
                  <c:v>-39.311479999999996</c:v>
                </c:pt>
                <c:pt idx="97824">
                  <c:v>-39.267659999999999</c:v>
                </c:pt>
                <c:pt idx="97825">
                  <c:v>-39.223559999999999</c:v>
                </c:pt>
                <c:pt idx="97826">
                  <c:v>-39.17897</c:v>
                </c:pt>
                <c:pt idx="97827">
                  <c:v>-39.1357</c:v>
                </c:pt>
                <c:pt idx="97828">
                  <c:v>-39.093049999999998</c:v>
                </c:pt>
                <c:pt idx="97829">
                  <c:v>-39.049860000000002</c:v>
                </c:pt>
                <c:pt idx="97830">
                  <c:v>-39.005780000000001</c:v>
                </c:pt>
                <c:pt idx="97831">
                  <c:v>-38.96163</c:v>
                </c:pt>
                <c:pt idx="97832">
                  <c:v>-38.916899999999998</c:v>
                </c:pt>
                <c:pt idx="97833">
                  <c:v>-38.871960000000001</c:v>
                </c:pt>
                <c:pt idx="97834">
                  <c:v>-38.827109999999998</c:v>
                </c:pt>
                <c:pt idx="97835">
                  <c:v>-38.782550000000001</c:v>
                </c:pt>
                <c:pt idx="97836">
                  <c:v>-38.737520000000004</c:v>
                </c:pt>
                <c:pt idx="97837">
                  <c:v>-38.692500000000003</c:v>
                </c:pt>
                <c:pt idx="97838">
                  <c:v>-38.647689999999997</c:v>
                </c:pt>
                <c:pt idx="97839">
                  <c:v>-38.603429999999996</c:v>
                </c:pt>
                <c:pt idx="97840">
                  <c:v>-38.55912</c:v>
                </c:pt>
                <c:pt idx="97841">
                  <c:v>-38.516530000000003</c:v>
                </c:pt>
                <c:pt idx="97842">
                  <c:v>-38.472940000000001</c:v>
                </c:pt>
                <c:pt idx="97843">
                  <c:v>-38.4298</c:v>
                </c:pt>
                <c:pt idx="97844">
                  <c:v>-38.386029999999998</c:v>
                </c:pt>
                <c:pt idx="97845">
                  <c:v>-38.342529999999996</c:v>
                </c:pt>
                <c:pt idx="97846">
                  <c:v>-38.298000000000002</c:v>
                </c:pt>
                <c:pt idx="97847">
                  <c:v>-38.253029999999995</c:v>
                </c:pt>
                <c:pt idx="97848">
                  <c:v>-38.207830000000001</c:v>
                </c:pt>
                <c:pt idx="97849">
                  <c:v>-38.1631</c:v>
                </c:pt>
                <c:pt idx="97850">
                  <c:v>-38.117310000000003</c:v>
                </c:pt>
                <c:pt idx="97851">
                  <c:v>-38.071730000000002</c:v>
                </c:pt>
                <c:pt idx="97852">
                  <c:v>-38.02572</c:v>
                </c:pt>
                <c:pt idx="97853">
                  <c:v>-37.98001</c:v>
                </c:pt>
                <c:pt idx="97854">
                  <c:v>-37.933709999999998</c:v>
                </c:pt>
                <c:pt idx="97855">
                  <c:v>-37.887599999999999</c:v>
                </c:pt>
                <c:pt idx="97856">
                  <c:v>-37.841340000000002</c:v>
                </c:pt>
                <c:pt idx="97857">
                  <c:v>-37.795160000000003</c:v>
                </c:pt>
                <c:pt idx="97858">
                  <c:v>-37.748849999999997</c:v>
                </c:pt>
                <c:pt idx="97859">
                  <c:v>-37.702680000000001</c:v>
                </c:pt>
                <c:pt idx="97860">
                  <c:v>-37.656300000000002</c:v>
                </c:pt>
                <c:pt idx="97861">
                  <c:v>-37.609900000000003</c:v>
                </c:pt>
                <c:pt idx="97862">
                  <c:v>-37.563450000000003</c:v>
                </c:pt>
                <c:pt idx="97863">
                  <c:v>-37.517179999999996</c:v>
                </c:pt>
                <c:pt idx="97864">
                  <c:v>-37.471670000000003</c:v>
                </c:pt>
                <c:pt idx="97865">
                  <c:v>-37.426389999999998</c:v>
                </c:pt>
                <c:pt idx="97866">
                  <c:v>-37.380929999999999</c:v>
                </c:pt>
                <c:pt idx="97867">
                  <c:v>-37.33578</c:v>
                </c:pt>
                <c:pt idx="97868">
                  <c:v>-37.290390000000002</c:v>
                </c:pt>
                <c:pt idx="97869">
                  <c:v>-37.245429999999999</c:v>
                </c:pt>
                <c:pt idx="97870">
                  <c:v>-37.199510000000004</c:v>
                </c:pt>
                <c:pt idx="97871">
                  <c:v>-37.153190000000002</c:v>
                </c:pt>
                <c:pt idx="97872">
                  <c:v>-37.107190000000003</c:v>
                </c:pt>
                <c:pt idx="97873">
                  <c:v>-37.060830000000003</c:v>
                </c:pt>
                <c:pt idx="97874">
                  <c:v>-37.017609999999998</c:v>
                </c:pt>
                <c:pt idx="97875">
                  <c:v>-36.975250000000003</c:v>
                </c:pt>
                <c:pt idx="97876">
                  <c:v>-36.933479999999996</c:v>
                </c:pt>
                <c:pt idx="97877">
                  <c:v>-36.891530000000003</c:v>
                </c:pt>
                <c:pt idx="97878">
                  <c:v>-36.848739999999999</c:v>
                </c:pt>
                <c:pt idx="97879">
                  <c:v>-36.805810000000001</c:v>
                </c:pt>
                <c:pt idx="97880">
                  <c:v>-36.761780000000002</c:v>
                </c:pt>
                <c:pt idx="97881">
                  <c:v>-36.717689999999997</c:v>
                </c:pt>
                <c:pt idx="97882">
                  <c:v>-36.672989999999999</c:v>
                </c:pt>
                <c:pt idx="97883">
                  <c:v>-36.627510000000001</c:v>
                </c:pt>
                <c:pt idx="97884">
                  <c:v>-36.581499999999998</c:v>
                </c:pt>
                <c:pt idx="97885">
                  <c:v>-36.549640000000004</c:v>
                </c:pt>
                <c:pt idx="97886">
                  <c:v>-36.506540000000001</c:v>
                </c:pt>
                <c:pt idx="97887">
                  <c:v>-36.462310000000002</c:v>
                </c:pt>
                <c:pt idx="97888">
                  <c:v>-36.417819999999999</c:v>
                </c:pt>
                <c:pt idx="97889">
                  <c:v>-36.371809999999996</c:v>
                </c:pt>
                <c:pt idx="97890">
                  <c:v>-36.325519999999997</c:v>
                </c:pt>
                <c:pt idx="97891">
                  <c:v>-36.278269999999999</c:v>
                </c:pt>
                <c:pt idx="97892">
                  <c:v>-36.231470000000002</c:v>
                </c:pt>
                <c:pt idx="97893">
                  <c:v>-36.183930000000004</c:v>
                </c:pt>
                <c:pt idx="97894">
                  <c:v>-36.137190000000004</c:v>
                </c:pt>
                <c:pt idx="97895">
                  <c:v>-36.090200000000003</c:v>
                </c:pt>
                <c:pt idx="97896">
                  <c:v>-36.0426</c:v>
                </c:pt>
                <c:pt idx="97897">
                  <c:v>-35.995730000000002</c:v>
                </c:pt>
                <c:pt idx="97898">
                  <c:v>-35.948270000000001</c:v>
                </c:pt>
                <c:pt idx="97899">
                  <c:v>-35.904859999999999</c:v>
                </c:pt>
                <c:pt idx="97900">
                  <c:v>-35.8583</c:v>
                </c:pt>
                <c:pt idx="97901">
                  <c:v>-35.811340000000001</c:v>
                </c:pt>
                <c:pt idx="97902">
                  <c:v>-35.764160000000004</c:v>
                </c:pt>
                <c:pt idx="97903">
                  <c:v>-35.718249999999998</c:v>
                </c:pt>
                <c:pt idx="97904">
                  <c:v>-35.67154</c:v>
                </c:pt>
                <c:pt idx="97905">
                  <c:v>-35.624669999999995</c:v>
                </c:pt>
                <c:pt idx="97906">
                  <c:v>-35.57761</c:v>
                </c:pt>
                <c:pt idx="97907">
                  <c:v>-35.530200000000001</c:v>
                </c:pt>
                <c:pt idx="97908">
                  <c:v>-35.483289999999997</c:v>
                </c:pt>
                <c:pt idx="97909">
                  <c:v>-35.436619999999998</c:v>
                </c:pt>
                <c:pt idx="97910">
                  <c:v>-35.389759999999995</c:v>
                </c:pt>
                <c:pt idx="97911">
                  <c:v>-35.342399999999998</c:v>
                </c:pt>
                <c:pt idx="97912">
                  <c:v>-35.297260000000001</c:v>
                </c:pt>
                <c:pt idx="97913">
                  <c:v>-35.249499999999998</c:v>
                </c:pt>
                <c:pt idx="97914">
                  <c:v>-35.201790000000003</c:v>
                </c:pt>
                <c:pt idx="97915">
                  <c:v>-35.154260000000001</c:v>
                </c:pt>
                <c:pt idx="97916">
                  <c:v>-35.106659999999998</c:v>
                </c:pt>
                <c:pt idx="97917">
                  <c:v>-35.059179999999998</c:v>
                </c:pt>
                <c:pt idx="97918">
                  <c:v>-35.011310000000002</c:v>
                </c:pt>
                <c:pt idx="97919">
                  <c:v>-34.963619999999999</c:v>
                </c:pt>
                <c:pt idx="97920">
                  <c:v>-34.91563</c:v>
                </c:pt>
                <c:pt idx="97921">
                  <c:v>-34.867689999999996</c:v>
                </c:pt>
                <c:pt idx="97922">
                  <c:v>-34.819749999999999</c:v>
                </c:pt>
                <c:pt idx="97923">
                  <c:v>-34.770989999999998</c:v>
                </c:pt>
                <c:pt idx="97924">
                  <c:v>-34.722810000000003</c:v>
                </c:pt>
                <c:pt idx="97925">
                  <c:v>-34.674710000000005</c:v>
                </c:pt>
                <c:pt idx="97926">
                  <c:v>-34.62594</c:v>
                </c:pt>
                <c:pt idx="97927">
                  <c:v>-34.57817</c:v>
                </c:pt>
                <c:pt idx="97928">
                  <c:v>-34.530709999999999</c:v>
                </c:pt>
                <c:pt idx="97929">
                  <c:v>-34.483109999999996</c:v>
                </c:pt>
                <c:pt idx="97930">
                  <c:v>-34.434820000000002</c:v>
                </c:pt>
                <c:pt idx="97931">
                  <c:v>-34.387140000000002</c:v>
                </c:pt>
                <c:pt idx="97932">
                  <c:v>-34.339480000000002</c:v>
                </c:pt>
                <c:pt idx="97933">
                  <c:v>-34.292790000000004</c:v>
                </c:pt>
                <c:pt idx="97934">
                  <c:v>-34.245089999999998</c:v>
                </c:pt>
                <c:pt idx="97935">
                  <c:v>-34.197380000000003</c:v>
                </c:pt>
                <c:pt idx="97936">
                  <c:v>-34.148299999999999</c:v>
                </c:pt>
                <c:pt idx="97937">
                  <c:v>-34.099179999999997</c:v>
                </c:pt>
                <c:pt idx="97938">
                  <c:v>-34.050060000000002</c:v>
                </c:pt>
                <c:pt idx="97939">
                  <c:v>-34.00159</c:v>
                </c:pt>
                <c:pt idx="97940">
                  <c:v>-33.953589999999998</c:v>
                </c:pt>
                <c:pt idx="97941">
                  <c:v>-33.905889999999999</c:v>
                </c:pt>
                <c:pt idx="97942">
                  <c:v>-33.858350000000002</c:v>
                </c:pt>
                <c:pt idx="97943">
                  <c:v>-33.809750000000001</c:v>
                </c:pt>
                <c:pt idx="97944">
                  <c:v>-33.760910000000003</c:v>
                </c:pt>
                <c:pt idx="97945">
                  <c:v>-33.712150000000001</c:v>
                </c:pt>
                <c:pt idx="97946">
                  <c:v>-33.663530000000002</c:v>
                </c:pt>
                <c:pt idx="97947">
                  <c:v>-33.614719999999998</c:v>
                </c:pt>
                <c:pt idx="97948">
                  <c:v>-33.565619999999996</c:v>
                </c:pt>
                <c:pt idx="97949">
                  <c:v>-33.51688</c:v>
                </c:pt>
                <c:pt idx="97950">
                  <c:v>-33.46772</c:v>
                </c:pt>
                <c:pt idx="97951">
                  <c:v>-33.416519999999998</c:v>
                </c:pt>
                <c:pt idx="97952">
                  <c:v>-33.368389999999998</c:v>
                </c:pt>
                <c:pt idx="97953">
                  <c:v>-33.321309999999997</c:v>
                </c:pt>
                <c:pt idx="97954">
                  <c:v>-33.273060000000001</c:v>
                </c:pt>
                <c:pt idx="97955">
                  <c:v>-33.224730000000001</c:v>
                </c:pt>
                <c:pt idx="97956">
                  <c:v>-33.17595</c:v>
                </c:pt>
                <c:pt idx="97957">
                  <c:v>-33.12735</c:v>
                </c:pt>
                <c:pt idx="97958">
                  <c:v>-33.079100000000004</c:v>
                </c:pt>
                <c:pt idx="97959">
                  <c:v>-33.031030000000001</c:v>
                </c:pt>
                <c:pt idx="97960">
                  <c:v>-32.98321</c:v>
                </c:pt>
                <c:pt idx="97961">
                  <c:v>-32.936610000000002</c:v>
                </c:pt>
                <c:pt idx="97962">
                  <c:v>-32.890039999999999</c:v>
                </c:pt>
                <c:pt idx="97963">
                  <c:v>-32.843820000000001</c:v>
                </c:pt>
                <c:pt idx="97964">
                  <c:v>-32.796999999999997</c:v>
                </c:pt>
                <c:pt idx="97965">
                  <c:v>-32.75029</c:v>
                </c:pt>
                <c:pt idx="97966">
                  <c:v>-32.702689999999997</c:v>
                </c:pt>
                <c:pt idx="97967">
                  <c:v>-32.65455</c:v>
                </c:pt>
                <c:pt idx="97968">
                  <c:v>-32.607279999999996</c:v>
                </c:pt>
                <c:pt idx="97969">
                  <c:v>-32.559150000000002</c:v>
                </c:pt>
                <c:pt idx="97970">
                  <c:v>-32.510809999999999</c:v>
                </c:pt>
                <c:pt idx="97971">
                  <c:v>-32.462910000000001</c:v>
                </c:pt>
                <c:pt idx="97972">
                  <c:v>-32.415150000000004</c:v>
                </c:pt>
                <c:pt idx="97973">
                  <c:v>-32.367800000000003</c:v>
                </c:pt>
                <c:pt idx="97974">
                  <c:v>-32.320599999999999</c:v>
                </c:pt>
                <c:pt idx="97975">
                  <c:v>-32.273989999999998</c:v>
                </c:pt>
                <c:pt idx="97976">
                  <c:v>-32.226689999999998</c:v>
                </c:pt>
                <c:pt idx="97977">
                  <c:v>-32.178870000000003</c:v>
                </c:pt>
                <c:pt idx="97978">
                  <c:v>-32.131079999999997</c:v>
                </c:pt>
                <c:pt idx="97979">
                  <c:v>-32.082129999999999</c:v>
                </c:pt>
                <c:pt idx="97980">
                  <c:v>-32.032440000000001</c:v>
                </c:pt>
                <c:pt idx="97981">
                  <c:v>-31.983929999999997</c:v>
                </c:pt>
                <c:pt idx="97982">
                  <c:v>-31.93524</c:v>
                </c:pt>
                <c:pt idx="97983">
                  <c:v>-31.88664</c:v>
                </c:pt>
                <c:pt idx="97984">
                  <c:v>-31.837339999999998</c:v>
                </c:pt>
                <c:pt idx="97985">
                  <c:v>-31.788129999999999</c:v>
                </c:pt>
                <c:pt idx="97986">
                  <c:v>-31.738819999999997</c:v>
                </c:pt>
                <c:pt idx="97987">
                  <c:v>-31.689620000000001</c:v>
                </c:pt>
                <c:pt idx="97988">
                  <c:v>-31.639430000000001</c:v>
                </c:pt>
                <c:pt idx="97989">
                  <c:v>-31.58935</c:v>
                </c:pt>
                <c:pt idx="97990">
                  <c:v>-31.53912</c:v>
                </c:pt>
                <c:pt idx="97991">
                  <c:v>-31.48837</c:v>
                </c:pt>
                <c:pt idx="97992">
                  <c:v>-31.439119999999999</c:v>
                </c:pt>
                <c:pt idx="97993">
                  <c:v>-31.391480000000001</c:v>
                </c:pt>
                <c:pt idx="97994">
                  <c:v>-31.34254</c:v>
                </c:pt>
                <c:pt idx="97995">
                  <c:v>-31.292580000000001</c:v>
                </c:pt>
                <c:pt idx="97996">
                  <c:v>-31.242850000000001</c:v>
                </c:pt>
                <c:pt idx="97997">
                  <c:v>-31.19435</c:v>
                </c:pt>
                <c:pt idx="97998">
                  <c:v>-31.145420000000001</c:v>
                </c:pt>
                <c:pt idx="97999">
                  <c:v>-31.096309999999999</c:v>
                </c:pt>
                <c:pt idx="98000">
                  <c:v>-31.046520000000001</c:v>
                </c:pt>
                <c:pt idx="98001">
                  <c:v>-30.996670000000002</c:v>
                </c:pt>
                <c:pt idx="98002">
                  <c:v>-30.94679</c:v>
                </c:pt>
                <c:pt idx="98003">
                  <c:v>-30.896520000000002</c:v>
                </c:pt>
                <c:pt idx="98004">
                  <c:v>-30.846610000000002</c:v>
                </c:pt>
                <c:pt idx="98005">
                  <c:v>-30.796700000000001</c:v>
                </c:pt>
                <c:pt idx="98006">
                  <c:v>-30.746769999999998</c:v>
                </c:pt>
                <c:pt idx="98007">
                  <c:v>-30.696930000000002</c:v>
                </c:pt>
                <c:pt idx="98008">
                  <c:v>-30.647489999999998</c:v>
                </c:pt>
                <c:pt idx="98009">
                  <c:v>-30.598100000000002</c:v>
                </c:pt>
                <c:pt idx="98010">
                  <c:v>-30.54842</c:v>
                </c:pt>
                <c:pt idx="98011">
                  <c:v>-30.498660000000001</c:v>
                </c:pt>
                <c:pt idx="98012">
                  <c:v>-30.44858</c:v>
                </c:pt>
                <c:pt idx="98013">
                  <c:v>-30.399029999999996</c:v>
                </c:pt>
                <c:pt idx="98014">
                  <c:v>-30.348869999999998</c:v>
                </c:pt>
                <c:pt idx="98015">
                  <c:v>-30.299149999999997</c:v>
                </c:pt>
                <c:pt idx="98016">
                  <c:v>-30.250240000000002</c:v>
                </c:pt>
                <c:pt idx="98017">
                  <c:v>-30.200659999999999</c:v>
                </c:pt>
                <c:pt idx="98018">
                  <c:v>-30.151140000000002</c:v>
                </c:pt>
                <c:pt idx="98019">
                  <c:v>-30.10172</c:v>
                </c:pt>
                <c:pt idx="98020">
                  <c:v>-30.051850000000002</c:v>
                </c:pt>
                <c:pt idx="98021">
                  <c:v>-30.002230000000001</c:v>
                </c:pt>
                <c:pt idx="98022">
                  <c:v>-29.95241</c:v>
                </c:pt>
                <c:pt idx="98023">
                  <c:v>-29.903320000000001</c:v>
                </c:pt>
                <c:pt idx="98024">
                  <c:v>-29.853950000000001</c:v>
                </c:pt>
                <c:pt idx="98025">
                  <c:v>-29.804449999999999</c:v>
                </c:pt>
                <c:pt idx="98026">
                  <c:v>-29.755020000000002</c:v>
                </c:pt>
                <c:pt idx="98027">
                  <c:v>-29.705539999999999</c:v>
                </c:pt>
                <c:pt idx="98028">
                  <c:v>-29.655330000000003</c:v>
                </c:pt>
                <c:pt idx="98029">
                  <c:v>-29.605160000000001</c:v>
                </c:pt>
                <c:pt idx="98030">
                  <c:v>-29.554670000000002</c:v>
                </c:pt>
                <c:pt idx="98031">
                  <c:v>-29.504649999999998</c:v>
                </c:pt>
                <c:pt idx="98032">
                  <c:v>-29.454410000000003</c:v>
                </c:pt>
                <c:pt idx="98033">
                  <c:v>-29.403350000000003</c:v>
                </c:pt>
                <c:pt idx="98034">
                  <c:v>-29.353359999999999</c:v>
                </c:pt>
                <c:pt idx="98035">
                  <c:v>-29.302769999999999</c:v>
                </c:pt>
                <c:pt idx="98036">
                  <c:v>-29.252099999999999</c:v>
                </c:pt>
                <c:pt idx="98037">
                  <c:v>-29.201090000000001</c:v>
                </c:pt>
                <c:pt idx="98038">
                  <c:v>-29.150550000000003</c:v>
                </c:pt>
                <c:pt idx="98039">
                  <c:v>-29.099730000000001</c:v>
                </c:pt>
                <c:pt idx="98040">
                  <c:v>-29.049770000000002</c:v>
                </c:pt>
                <c:pt idx="98041">
                  <c:v>-28.999589999999998</c:v>
                </c:pt>
                <c:pt idx="98042">
                  <c:v>-28.94961</c:v>
                </c:pt>
                <c:pt idx="98043">
                  <c:v>-28.898860000000003</c:v>
                </c:pt>
                <c:pt idx="98044">
                  <c:v>-28.848769999999998</c:v>
                </c:pt>
                <c:pt idx="98045">
                  <c:v>-28.800159999999998</c:v>
                </c:pt>
                <c:pt idx="98046">
                  <c:v>-28.750260000000001</c:v>
                </c:pt>
                <c:pt idx="98047">
                  <c:v>-28.699809999999999</c:v>
                </c:pt>
                <c:pt idx="98048">
                  <c:v>-28.648889999999998</c:v>
                </c:pt>
                <c:pt idx="98049">
                  <c:v>-28.597860000000001</c:v>
                </c:pt>
                <c:pt idx="98050">
                  <c:v>-28.547449999999998</c:v>
                </c:pt>
                <c:pt idx="98051">
                  <c:v>-28.496480000000002</c:v>
                </c:pt>
                <c:pt idx="98052">
                  <c:v>-28.445930000000001</c:v>
                </c:pt>
                <c:pt idx="98053">
                  <c:v>-28.39481</c:v>
                </c:pt>
                <c:pt idx="98054">
                  <c:v>-28.34404</c:v>
                </c:pt>
                <c:pt idx="98055">
                  <c:v>-28.29365</c:v>
                </c:pt>
                <c:pt idx="98056">
                  <c:v>-28.243740000000003</c:v>
                </c:pt>
                <c:pt idx="98057">
                  <c:v>-28.193380000000001</c:v>
                </c:pt>
                <c:pt idx="98058">
                  <c:v>-28.142980000000001</c:v>
                </c:pt>
                <c:pt idx="98059">
                  <c:v>-28.092849999999999</c:v>
                </c:pt>
                <c:pt idx="98060">
                  <c:v>-28.042549999999999</c:v>
                </c:pt>
                <c:pt idx="98061">
                  <c:v>-27.991980000000002</c:v>
                </c:pt>
                <c:pt idx="98062">
                  <c:v>-27.94135</c:v>
                </c:pt>
                <c:pt idx="98063">
                  <c:v>-27.890709999999999</c:v>
                </c:pt>
                <c:pt idx="98064">
                  <c:v>-27.84027</c:v>
                </c:pt>
                <c:pt idx="98065">
                  <c:v>-27.789579999999997</c:v>
                </c:pt>
                <c:pt idx="98066">
                  <c:v>-27.73903</c:v>
                </c:pt>
                <c:pt idx="98067">
                  <c:v>-27.690109999999997</c:v>
                </c:pt>
                <c:pt idx="98068">
                  <c:v>-27.641909999999999</c:v>
                </c:pt>
                <c:pt idx="98069">
                  <c:v>-27.59226</c:v>
                </c:pt>
                <c:pt idx="98070">
                  <c:v>-27.541639999999997</c:v>
                </c:pt>
                <c:pt idx="98071">
                  <c:v>-27.491439999999997</c:v>
                </c:pt>
                <c:pt idx="98072">
                  <c:v>-27.440899999999999</c:v>
                </c:pt>
                <c:pt idx="98073">
                  <c:v>-27.390979999999999</c:v>
                </c:pt>
                <c:pt idx="98074">
                  <c:v>-27.340589999999999</c:v>
                </c:pt>
                <c:pt idx="98075">
                  <c:v>-27.28998</c:v>
                </c:pt>
                <c:pt idx="98076">
                  <c:v>-27.239319999999999</c:v>
                </c:pt>
                <c:pt idx="98077">
                  <c:v>-27.188629999999996</c:v>
                </c:pt>
                <c:pt idx="98078">
                  <c:v>-27.138659999999998</c:v>
                </c:pt>
                <c:pt idx="98079">
                  <c:v>-27.088160000000002</c:v>
                </c:pt>
                <c:pt idx="98080">
                  <c:v>-27.038039999999999</c:v>
                </c:pt>
                <c:pt idx="98081">
                  <c:v>-26.986080000000001</c:v>
                </c:pt>
                <c:pt idx="98082">
                  <c:v>-26.936420000000002</c:v>
                </c:pt>
                <c:pt idx="98083">
                  <c:v>-26.886290000000002</c:v>
                </c:pt>
                <c:pt idx="98084">
                  <c:v>-26.836559999999999</c:v>
                </c:pt>
                <c:pt idx="98085">
                  <c:v>-26.786089999999998</c:v>
                </c:pt>
                <c:pt idx="98086">
                  <c:v>-26.73574</c:v>
                </c:pt>
                <c:pt idx="98087">
                  <c:v>-26.68478</c:v>
                </c:pt>
                <c:pt idx="98088">
                  <c:v>-26.63475</c:v>
                </c:pt>
                <c:pt idx="98089">
                  <c:v>-26.586069999999999</c:v>
                </c:pt>
                <c:pt idx="98090">
                  <c:v>-26.536369999999998</c:v>
                </c:pt>
                <c:pt idx="98091">
                  <c:v>-26.48638</c:v>
                </c:pt>
                <c:pt idx="98092">
                  <c:v>-26.43609</c:v>
                </c:pt>
                <c:pt idx="98093">
                  <c:v>-26.386059999999997</c:v>
                </c:pt>
                <c:pt idx="98094">
                  <c:v>-26.335999999999999</c:v>
                </c:pt>
                <c:pt idx="98095">
                  <c:v>-26.285509999999999</c:v>
                </c:pt>
                <c:pt idx="98096">
                  <c:v>-26.235029999999998</c:v>
                </c:pt>
                <c:pt idx="98097">
                  <c:v>-26.18385</c:v>
                </c:pt>
                <c:pt idx="98098">
                  <c:v>-26.132689999999997</c:v>
                </c:pt>
                <c:pt idx="98099">
                  <c:v>-26.081769999999999</c:v>
                </c:pt>
                <c:pt idx="98100">
                  <c:v>-26.03087</c:v>
                </c:pt>
                <c:pt idx="98101">
                  <c:v>-25.980240000000002</c:v>
                </c:pt>
                <c:pt idx="98102">
                  <c:v>-25.9298</c:v>
                </c:pt>
                <c:pt idx="98103">
                  <c:v>-25.878640000000001</c:v>
                </c:pt>
                <c:pt idx="98104">
                  <c:v>-25.826639999999998</c:v>
                </c:pt>
                <c:pt idx="98105">
                  <c:v>-25.775480000000002</c:v>
                </c:pt>
                <c:pt idx="98106">
                  <c:v>-25.724119999999999</c:v>
                </c:pt>
                <c:pt idx="98107">
                  <c:v>-25.673590000000001</c:v>
                </c:pt>
                <c:pt idx="98108">
                  <c:v>-25.622709999999998</c:v>
                </c:pt>
                <c:pt idx="98109">
                  <c:v>-25.57159</c:v>
                </c:pt>
                <c:pt idx="98110">
                  <c:v>-25.520150000000001</c:v>
                </c:pt>
                <c:pt idx="98111">
                  <c:v>-25.46904</c:v>
                </c:pt>
                <c:pt idx="98112">
                  <c:v>-25.4176</c:v>
                </c:pt>
                <c:pt idx="98113">
                  <c:v>-25.366620000000001</c:v>
                </c:pt>
                <c:pt idx="98114">
                  <c:v>-25.315189999999998</c:v>
                </c:pt>
                <c:pt idx="98115">
                  <c:v>-25.263659999999998</c:v>
                </c:pt>
                <c:pt idx="98116">
                  <c:v>-25.212020000000003</c:v>
                </c:pt>
                <c:pt idx="98117">
                  <c:v>-25.16133</c:v>
                </c:pt>
                <c:pt idx="98118">
                  <c:v>-25.110619999999997</c:v>
                </c:pt>
                <c:pt idx="98119">
                  <c:v>-25.059280000000001</c:v>
                </c:pt>
                <c:pt idx="98120">
                  <c:v>-25.00835</c:v>
                </c:pt>
                <c:pt idx="98121">
                  <c:v>-24.95673</c:v>
                </c:pt>
                <c:pt idx="98122">
                  <c:v>-24.90427</c:v>
                </c:pt>
                <c:pt idx="98123">
                  <c:v>-24.852599999999999</c:v>
                </c:pt>
                <c:pt idx="98124">
                  <c:v>-24.800070000000002</c:v>
                </c:pt>
                <c:pt idx="98125">
                  <c:v>-24.748329999999999</c:v>
                </c:pt>
                <c:pt idx="98126">
                  <c:v>-24.695900000000002</c:v>
                </c:pt>
                <c:pt idx="98127">
                  <c:v>-24.645139999999998</c:v>
                </c:pt>
                <c:pt idx="98128">
                  <c:v>-24.592019999999998</c:v>
                </c:pt>
                <c:pt idx="98129">
                  <c:v>-24.539639999999999</c:v>
                </c:pt>
                <c:pt idx="98130">
                  <c:v>-24.48695</c:v>
                </c:pt>
                <c:pt idx="98131">
                  <c:v>-24.434710000000003</c:v>
                </c:pt>
                <c:pt idx="98132">
                  <c:v>-24.381740000000001</c:v>
                </c:pt>
                <c:pt idx="98133">
                  <c:v>-24.329129999999999</c:v>
                </c:pt>
                <c:pt idx="98134">
                  <c:v>-24.276479999999999</c:v>
                </c:pt>
                <c:pt idx="98135">
                  <c:v>-24.2241</c:v>
                </c:pt>
                <c:pt idx="98136">
                  <c:v>-24.171279999999999</c:v>
                </c:pt>
                <c:pt idx="98137">
                  <c:v>-24.119030000000002</c:v>
                </c:pt>
                <c:pt idx="98138">
                  <c:v>-24.066749999999999</c:v>
                </c:pt>
                <c:pt idx="98139">
                  <c:v>-24.014829999999996</c:v>
                </c:pt>
                <c:pt idx="98140">
                  <c:v>-23.963320000000003</c:v>
                </c:pt>
                <c:pt idx="98141">
                  <c:v>-23.912520000000001</c:v>
                </c:pt>
                <c:pt idx="98142">
                  <c:v>-23.861599999999999</c:v>
                </c:pt>
                <c:pt idx="98143">
                  <c:v>-23.810630000000003</c:v>
                </c:pt>
                <c:pt idx="98144">
                  <c:v>-23.760669999999998</c:v>
                </c:pt>
                <c:pt idx="98145">
                  <c:v>-23.70984</c:v>
                </c:pt>
                <c:pt idx="98146">
                  <c:v>-23.659309999999998</c:v>
                </c:pt>
                <c:pt idx="98147">
                  <c:v>-23.608429999999998</c:v>
                </c:pt>
                <c:pt idx="98148">
                  <c:v>-23.557380000000002</c:v>
                </c:pt>
                <c:pt idx="98149">
                  <c:v>-23.504830000000002</c:v>
                </c:pt>
                <c:pt idx="98150">
                  <c:v>-23.452799999999996</c:v>
                </c:pt>
                <c:pt idx="98151">
                  <c:v>-23.4011</c:v>
                </c:pt>
                <c:pt idx="98152">
                  <c:v>-23.349310000000003</c:v>
                </c:pt>
                <c:pt idx="98153">
                  <c:v>-23.297740000000001</c:v>
                </c:pt>
                <c:pt idx="98154">
                  <c:v>-23.246000000000002</c:v>
                </c:pt>
                <c:pt idx="98155">
                  <c:v>-23.194149999999997</c:v>
                </c:pt>
                <c:pt idx="98156">
                  <c:v>-23.143410000000003</c:v>
                </c:pt>
                <c:pt idx="98157">
                  <c:v>-23.092890000000001</c:v>
                </c:pt>
                <c:pt idx="98158">
                  <c:v>-23.043060000000001</c:v>
                </c:pt>
                <c:pt idx="98159">
                  <c:v>-22.992319999999999</c:v>
                </c:pt>
                <c:pt idx="98160">
                  <c:v>-22.941029999999998</c:v>
                </c:pt>
                <c:pt idx="98161">
                  <c:v>-22.889370000000003</c:v>
                </c:pt>
                <c:pt idx="98162">
                  <c:v>-22.83811</c:v>
                </c:pt>
                <c:pt idx="98163">
                  <c:v>-22.786840000000002</c:v>
                </c:pt>
                <c:pt idx="98164">
                  <c:v>-22.735799999999998</c:v>
                </c:pt>
                <c:pt idx="98165">
                  <c:v>-22.68487</c:v>
                </c:pt>
                <c:pt idx="98166">
                  <c:v>-22.633709999999997</c:v>
                </c:pt>
                <c:pt idx="98167">
                  <c:v>-22.582470000000001</c:v>
                </c:pt>
                <c:pt idx="98168">
                  <c:v>-22.53107</c:v>
                </c:pt>
                <c:pt idx="98169">
                  <c:v>-22.479469999999999</c:v>
                </c:pt>
                <c:pt idx="98170">
                  <c:v>-22.428129999999999</c:v>
                </c:pt>
                <c:pt idx="98171">
                  <c:v>-22.376170000000002</c:v>
                </c:pt>
                <c:pt idx="98172">
                  <c:v>-22.323050000000002</c:v>
                </c:pt>
                <c:pt idx="98173">
                  <c:v>-22.26972</c:v>
                </c:pt>
                <c:pt idx="98174">
                  <c:v>-22.22317</c:v>
                </c:pt>
                <c:pt idx="98175">
                  <c:v>-22.175539999999998</c:v>
                </c:pt>
                <c:pt idx="98176">
                  <c:v>-22.12472</c:v>
                </c:pt>
                <c:pt idx="98177">
                  <c:v>-22.07395</c:v>
                </c:pt>
                <c:pt idx="98178">
                  <c:v>-22.021660000000001</c:v>
                </c:pt>
                <c:pt idx="98179">
                  <c:v>-21.968589999999999</c:v>
                </c:pt>
                <c:pt idx="98180">
                  <c:v>-21.91489</c:v>
                </c:pt>
                <c:pt idx="98181">
                  <c:v>-21.860230000000001</c:v>
                </c:pt>
                <c:pt idx="98182">
                  <c:v>-21.805759999999999</c:v>
                </c:pt>
                <c:pt idx="98183">
                  <c:v>-21.750729999999997</c:v>
                </c:pt>
                <c:pt idx="98184">
                  <c:v>-21.69585</c:v>
                </c:pt>
                <c:pt idx="98185">
                  <c:v>-21.640769999999996</c:v>
                </c:pt>
                <c:pt idx="98186">
                  <c:v>-21.585800000000003</c:v>
                </c:pt>
                <c:pt idx="98187">
                  <c:v>-21.530740000000002</c:v>
                </c:pt>
                <c:pt idx="98188">
                  <c:v>-21.476089999999999</c:v>
                </c:pt>
                <c:pt idx="98189">
                  <c:v>-21.421139999999998</c:v>
                </c:pt>
                <c:pt idx="98190">
                  <c:v>-21.367049999999999</c:v>
                </c:pt>
                <c:pt idx="98191">
                  <c:v>-21.312350000000002</c:v>
                </c:pt>
                <c:pt idx="98192">
                  <c:v>-21.258459999999999</c:v>
                </c:pt>
                <c:pt idx="98193">
                  <c:v>-21.204070000000002</c:v>
                </c:pt>
                <c:pt idx="98194">
                  <c:v>-21.150389999999998</c:v>
                </c:pt>
                <c:pt idx="98195">
                  <c:v>-21.106400000000001</c:v>
                </c:pt>
                <c:pt idx="98196">
                  <c:v>-21.06559</c:v>
                </c:pt>
                <c:pt idx="98197">
                  <c:v>-21.021700000000003</c:v>
                </c:pt>
                <c:pt idx="98198">
                  <c:v>-20.975959999999997</c:v>
                </c:pt>
                <c:pt idx="98199">
                  <c:v>-20.928140000000003</c:v>
                </c:pt>
                <c:pt idx="98200">
                  <c:v>-20.879110000000001</c:v>
                </c:pt>
                <c:pt idx="98201">
                  <c:v>-20.83015</c:v>
                </c:pt>
                <c:pt idx="98202">
                  <c:v>-20.785499999999999</c:v>
                </c:pt>
                <c:pt idx="98203">
                  <c:v>-20.737629999999999</c:v>
                </c:pt>
                <c:pt idx="98204">
                  <c:v>-20.688610000000001</c:v>
                </c:pt>
                <c:pt idx="98205">
                  <c:v>-20.639040000000001</c:v>
                </c:pt>
                <c:pt idx="98206">
                  <c:v>-20.588459999999998</c:v>
                </c:pt>
                <c:pt idx="98207">
                  <c:v>-20.537179999999999</c:v>
                </c:pt>
                <c:pt idx="98208">
                  <c:v>-20.485350000000004</c:v>
                </c:pt>
                <c:pt idx="98209">
                  <c:v>-20.433009999999999</c:v>
                </c:pt>
                <c:pt idx="98210">
                  <c:v>-20.38081</c:v>
                </c:pt>
                <c:pt idx="98211">
                  <c:v>-20.328529999999997</c:v>
                </c:pt>
                <c:pt idx="98212">
                  <c:v>-20.275949999999998</c:v>
                </c:pt>
                <c:pt idx="98213">
                  <c:v>-20.223010000000002</c:v>
                </c:pt>
                <c:pt idx="98214">
                  <c:v>-20.168910000000004</c:v>
                </c:pt>
                <c:pt idx="98215">
                  <c:v>-20.113720000000001</c:v>
                </c:pt>
                <c:pt idx="98216">
                  <c:v>-20.05922</c:v>
                </c:pt>
                <c:pt idx="98217">
                  <c:v>-20.004529999999999</c:v>
                </c:pt>
                <c:pt idx="98218">
                  <c:v>-19.949730000000002</c:v>
                </c:pt>
                <c:pt idx="98219">
                  <c:v>-19.894169999999999</c:v>
                </c:pt>
                <c:pt idx="98220">
                  <c:v>-19.838840000000001</c:v>
                </c:pt>
                <c:pt idx="98221">
                  <c:v>-19.783440000000002</c:v>
                </c:pt>
                <c:pt idx="98222">
                  <c:v>-19.72785</c:v>
                </c:pt>
                <c:pt idx="98223">
                  <c:v>-19.672069999999998</c:v>
                </c:pt>
                <c:pt idx="98224">
                  <c:v>-19.615970000000001</c:v>
                </c:pt>
                <c:pt idx="98225">
                  <c:v>-19.56053</c:v>
                </c:pt>
                <c:pt idx="98226">
                  <c:v>-19.504529999999999</c:v>
                </c:pt>
                <c:pt idx="98227">
                  <c:v>-19.448450000000001</c:v>
                </c:pt>
                <c:pt idx="98228">
                  <c:v>-19.392419999999998</c:v>
                </c:pt>
                <c:pt idx="98229">
                  <c:v>-19.33792</c:v>
                </c:pt>
                <c:pt idx="98230">
                  <c:v>-19.282989999999998</c:v>
                </c:pt>
                <c:pt idx="98231">
                  <c:v>-19.22861</c:v>
                </c:pt>
                <c:pt idx="98232">
                  <c:v>-19.173839999999998</c:v>
                </c:pt>
                <c:pt idx="98233">
                  <c:v>-19.118479999999998</c:v>
                </c:pt>
                <c:pt idx="98234">
                  <c:v>-19.062899999999999</c:v>
                </c:pt>
                <c:pt idx="98235">
                  <c:v>-19.007249999999999</c:v>
                </c:pt>
                <c:pt idx="98236">
                  <c:v>-18.951000000000001</c:v>
                </c:pt>
                <c:pt idx="98237">
                  <c:v>-18.895610000000001</c:v>
                </c:pt>
                <c:pt idx="98238">
                  <c:v>-18.845780000000001</c:v>
                </c:pt>
                <c:pt idx="98239">
                  <c:v>-18.794779999999999</c:v>
                </c:pt>
                <c:pt idx="98240">
                  <c:v>-18.742730000000002</c:v>
                </c:pt>
                <c:pt idx="98241">
                  <c:v>-18.690390000000001</c:v>
                </c:pt>
                <c:pt idx="98242">
                  <c:v>-18.63805</c:v>
                </c:pt>
                <c:pt idx="98243">
                  <c:v>-18.585129999999999</c:v>
                </c:pt>
                <c:pt idx="98244">
                  <c:v>-18.532540000000001</c:v>
                </c:pt>
                <c:pt idx="98245">
                  <c:v>-18.479009999999999</c:v>
                </c:pt>
                <c:pt idx="98246">
                  <c:v>-18.42604</c:v>
                </c:pt>
                <c:pt idx="98247">
                  <c:v>-18.372040000000002</c:v>
                </c:pt>
                <c:pt idx="98248">
                  <c:v>-18.318179999999998</c:v>
                </c:pt>
                <c:pt idx="98249">
                  <c:v>-18.263349999999999</c:v>
                </c:pt>
                <c:pt idx="98250">
                  <c:v>-18.208600000000001</c:v>
                </c:pt>
                <c:pt idx="98251">
                  <c:v>-18.153770000000002</c:v>
                </c:pt>
                <c:pt idx="98252">
                  <c:v>-18.098759999999999</c:v>
                </c:pt>
                <c:pt idx="98253">
                  <c:v>-18.043849999999999</c:v>
                </c:pt>
                <c:pt idx="98254">
                  <c:v>-17.988859999999999</c:v>
                </c:pt>
                <c:pt idx="98255">
                  <c:v>-17.93355</c:v>
                </c:pt>
                <c:pt idx="98256">
                  <c:v>-17.878309999999999</c:v>
                </c:pt>
                <c:pt idx="98257">
                  <c:v>-17.8231</c:v>
                </c:pt>
                <c:pt idx="98258">
                  <c:v>-17.7681</c:v>
                </c:pt>
                <c:pt idx="98259">
                  <c:v>-17.712669999999999</c:v>
                </c:pt>
                <c:pt idx="98260">
                  <c:v>-17.657360000000001</c:v>
                </c:pt>
                <c:pt idx="98261">
                  <c:v>-17.601939999999999</c:v>
                </c:pt>
                <c:pt idx="98262">
                  <c:v>-17.546800000000001</c:v>
                </c:pt>
                <c:pt idx="98263">
                  <c:v>-17.491239999999998</c:v>
                </c:pt>
                <c:pt idx="98264">
                  <c:v>-17.436419999999998</c:v>
                </c:pt>
                <c:pt idx="98265">
                  <c:v>-17.380890000000001</c:v>
                </c:pt>
                <c:pt idx="98266">
                  <c:v>-17.32544</c:v>
                </c:pt>
                <c:pt idx="98267">
                  <c:v>-17.269590000000001</c:v>
                </c:pt>
                <c:pt idx="98268">
                  <c:v>-17.21331</c:v>
                </c:pt>
                <c:pt idx="98269">
                  <c:v>-17.1572</c:v>
                </c:pt>
                <c:pt idx="98270">
                  <c:v>-17.100770000000001</c:v>
                </c:pt>
                <c:pt idx="98271">
                  <c:v>-17.0441</c:v>
                </c:pt>
                <c:pt idx="98272">
                  <c:v>-16.98828</c:v>
                </c:pt>
                <c:pt idx="98273">
                  <c:v>-16.93235</c:v>
                </c:pt>
                <c:pt idx="98274">
                  <c:v>-16.876080000000002</c:v>
                </c:pt>
                <c:pt idx="98275">
                  <c:v>-16.81869</c:v>
                </c:pt>
                <c:pt idx="98276">
                  <c:v>-16.760770000000001</c:v>
                </c:pt>
                <c:pt idx="98277">
                  <c:v>-16.703600000000002</c:v>
                </c:pt>
                <c:pt idx="98278">
                  <c:v>-16.64659</c:v>
                </c:pt>
                <c:pt idx="98279">
                  <c:v>-16.589579999999998</c:v>
                </c:pt>
                <c:pt idx="98280">
                  <c:v>-16.53424</c:v>
                </c:pt>
                <c:pt idx="98281">
                  <c:v>-16.475839999999998</c:v>
                </c:pt>
                <c:pt idx="98282">
                  <c:v>-16.419520000000002</c:v>
                </c:pt>
                <c:pt idx="98283">
                  <c:v>-16.362200000000001</c:v>
                </c:pt>
                <c:pt idx="98284">
                  <c:v>-16.305050000000001</c:v>
                </c:pt>
                <c:pt idx="98285">
                  <c:v>-16.247479999999999</c:v>
                </c:pt>
                <c:pt idx="98286">
                  <c:v>-16.190000000000001</c:v>
                </c:pt>
                <c:pt idx="98287">
                  <c:v>-16.132829999999998</c:v>
                </c:pt>
                <c:pt idx="98288">
                  <c:v>-16.076060000000002</c:v>
                </c:pt>
                <c:pt idx="98289">
                  <c:v>-16.019200000000001</c:v>
                </c:pt>
                <c:pt idx="98290">
                  <c:v>-15.96255</c:v>
                </c:pt>
                <c:pt idx="98291">
                  <c:v>-15.905760000000001</c:v>
                </c:pt>
                <c:pt idx="98292">
                  <c:v>-15.848890000000001</c:v>
                </c:pt>
                <c:pt idx="98293">
                  <c:v>-15.792479999999999</c:v>
                </c:pt>
                <c:pt idx="98294">
                  <c:v>-15.735849999999999</c:v>
                </c:pt>
                <c:pt idx="98295">
                  <c:v>-15.68116</c:v>
                </c:pt>
                <c:pt idx="98296">
                  <c:v>-15.63245</c:v>
                </c:pt>
                <c:pt idx="98297">
                  <c:v>-15.585570000000001</c:v>
                </c:pt>
                <c:pt idx="98298">
                  <c:v>-15.537209999999998</c:v>
                </c:pt>
                <c:pt idx="98299">
                  <c:v>-15.4878</c:v>
                </c:pt>
                <c:pt idx="98300">
                  <c:v>-15.440570000000001</c:v>
                </c:pt>
                <c:pt idx="98301">
                  <c:v>-15.391909999999999</c:v>
                </c:pt>
                <c:pt idx="98302">
                  <c:v>-15.3415</c:v>
                </c:pt>
                <c:pt idx="98303">
                  <c:v>-15.291189999999999</c:v>
                </c:pt>
                <c:pt idx="98304">
                  <c:v>-15.240349999999999</c:v>
                </c:pt>
                <c:pt idx="98305">
                  <c:v>-15.188459999999999</c:v>
                </c:pt>
                <c:pt idx="98306">
                  <c:v>-15.13644</c:v>
                </c:pt>
                <c:pt idx="98307">
                  <c:v>-15.084289999999999</c:v>
                </c:pt>
                <c:pt idx="98308">
                  <c:v>-15.03228</c:v>
                </c:pt>
                <c:pt idx="98309">
                  <c:v>-14.97993</c:v>
                </c:pt>
                <c:pt idx="98310">
                  <c:v>-14.927410000000002</c:v>
                </c:pt>
                <c:pt idx="98311">
                  <c:v>-14.87628</c:v>
                </c:pt>
                <c:pt idx="98312">
                  <c:v>-14.82203</c:v>
                </c:pt>
                <c:pt idx="98313">
                  <c:v>-14.76829</c:v>
                </c:pt>
                <c:pt idx="98314">
                  <c:v>-14.713430000000001</c:v>
                </c:pt>
                <c:pt idx="98315">
                  <c:v>-14.659310000000001</c:v>
                </c:pt>
                <c:pt idx="98316">
                  <c:v>-14.606189999999998</c:v>
                </c:pt>
                <c:pt idx="98317">
                  <c:v>-14.55387</c:v>
                </c:pt>
                <c:pt idx="98318">
                  <c:v>-14.506159999999999</c:v>
                </c:pt>
                <c:pt idx="98319">
                  <c:v>-14.454899999999999</c:v>
                </c:pt>
                <c:pt idx="98320">
                  <c:v>-14.40227</c:v>
                </c:pt>
                <c:pt idx="98321">
                  <c:v>-14.349299999999999</c:v>
                </c:pt>
                <c:pt idx="98322">
                  <c:v>-14.29655</c:v>
                </c:pt>
                <c:pt idx="98323">
                  <c:v>-14.243589999999999</c:v>
                </c:pt>
                <c:pt idx="98324">
                  <c:v>-14.19125</c:v>
                </c:pt>
                <c:pt idx="98325">
                  <c:v>-14.138960000000001</c:v>
                </c:pt>
                <c:pt idx="98326">
                  <c:v>-14.08596</c:v>
                </c:pt>
                <c:pt idx="98327">
                  <c:v>-14.0336</c:v>
                </c:pt>
                <c:pt idx="98328">
                  <c:v>-13.98123</c:v>
                </c:pt>
                <c:pt idx="98329">
                  <c:v>-13.929220000000001</c:v>
                </c:pt>
                <c:pt idx="98330">
                  <c:v>-13.876539999999999</c:v>
                </c:pt>
                <c:pt idx="98331">
                  <c:v>-13.823829999999999</c:v>
                </c:pt>
                <c:pt idx="98332">
                  <c:v>-13.771260000000002</c:v>
                </c:pt>
                <c:pt idx="98333">
                  <c:v>-13.71866</c:v>
                </c:pt>
                <c:pt idx="98334">
                  <c:v>-13.66442</c:v>
                </c:pt>
                <c:pt idx="98335">
                  <c:v>-13.61178</c:v>
                </c:pt>
                <c:pt idx="98336">
                  <c:v>-13.55907</c:v>
                </c:pt>
                <c:pt idx="98337">
                  <c:v>-13.506160000000001</c:v>
                </c:pt>
                <c:pt idx="98338">
                  <c:v>-13.453420000000001</c:v>
                </c:pt>
                <c:pt idx="98339">
                  <c:v>-13.400319999999999</c:v>
                </c:pt>
                <c:pt idx="98340">
                  <c:v>-13.346929999999999</c:v>
                </c:pt>
                <c:pt idx="98341">
                  <c:v>-13.293410000000002</c:v>
                </c:pt>
                <c:pt idx="98342">
                  <c:v>-13.239669999999998</c:v>
                </c:pt>
                <c:pt idx="98343">
                  <c:v>-13.18657</c:v>
                </c:pt>
                <c:pt idx="98344">
                  <c:v>-13.132379999999999</c:v>
                </c:pt>
                <c:pt idx="98345">
                  <c:v>-13.07837</c:v>
                </c:pt>
                <c:pt idx="98346">
                  <c:v>-13.02314</c:v>
                </c:pt>
                <c:pt idx="98347">
                  <c:v>-12.961259999999999</c:v>
                </c:pt>
                <c:pt idx="98348">
                  <c:v>-12.903089999999999</c:v>
                </c:pt>
                <c:pt idx="98349">
                  <c:v>-12.84559</c:v>
                </c:pt>
                <c:pt idx="98350">
                  <c:v>-12.789459999999998</c:v>
                </c:pt>
                <c:pt idx="98351">
                  <c:v>-12.734319999999999</c:v>
                </c:pt>
                <c:pt idx="98352">
                  <c:v>-12.67943</c:v>
                </c:pt>
                <c:pt idx="98353">
                  <c:v>-12.624890000000001</c:v>
                </c:pt>
                <c:pt idx="98354">
                  <c:v>-12.56973</c:v>
                </c:pt>
                <c:pt idx="98355">
                  <c:v>-12.51422</c:v>
                </c:pt>
                <c:pt idx="98356">
                  <c:v>-12.458499999999999</c:v>
                </c:pt>
                <c:pt idx="98357">
                  <c:v>-12.40241</c:v>
                </c:pt>
                <c:pt idx="98358">
                  <c:v>-12.34647</c:v>
                </c:pt>
                <c:pt idx="98359">
                  <c:v>-12.2903</c:v>
                </c:pt>
                <c:pt idx="98360">
                  <c:v>-12.234719999999999</c:v>
                </c:pt>
                <c:pt idx="98361">
                  <c:v>-12.17859</c:v>
                </c:pt>
                <c:pt idx="98362">
                  <c:v>-12.12209</c:v>
                </c:pt>
                <c:pt idx="98363">
                  <c:v>-12.06579</c:v>
                </c:pt>
                <c:pt idx="98364">
                  <c:v>-12.009829999999999</c:v>
                </c:pt>
                <c:pt idx="98365">
                  <c:v>-11.953890000000001</c:v>
                </c:pt>
                <c:pt idx="98366">
                  <c:v>-11.898</c:v>
                </c:pt>
                <c:pt idx="98367">
                  <c:v>-11.84226</c:v>
                </c:pt>
                <c:pt idx="98368">
                  <c:v>-11.7882</c:v>
                </c:pt>
                <c:pt idx="98369">
                  <c:v>-11.733690000000001</c:v>
                </c:pt>
                <c:pt idx="98370">
                  <c:v>-11.67948</c:v>
                </c:pt>
                <c:pt idx="98371">
                  <c:v>-11.62433</c:v>
                </c:pt>
                <c:pt idx="98372">
                  <c:v>-11.57029</c:v>
                </c:pt>
                <c:pt idx="98373">
                  <c:v>-11.516470000000002</c:v>
                </c:pt>
                <c:pt idx="98374">
                  <c:v>-11.461760000000002</c:v>
                </c:pt>
                <c:pt idx="98375">
                  <c:v>-11.406849999999999</c:v>
                </c:pt>
                <c:pt idx="98376">
                  <c:v>-11.35079</c:v>
                </c:pt>
                <c:pt idx="98377">
                  <c:v>-11.295029999999999</c:v>
                </c:pt>
                <c:pt idx="98378">
                  <c:v>-11.24009</c:v>
                </c:pt>
                <c:pt idx="98379">
                  <c:v>-11.184469999999999</c:v>
                </c:pt>
                <c:pt idx="98380">
                  <c:v>-11.12847</c:v>
                </c:pt>
                <c:pt idx="98381">
                  <c:v>-11.07347</c:v>
                </c:pt>
                <c:pt idx="98382">
                  <c:v>-11.0185</c:v>
                </c:pt>
                <c:pt idx="98383">
                  <c:v>-10.962759999999999</c:v>
                </c:pt>
                <c:pt idx="98384">
                  <c:v>-10.907230000000002</c:v>
                </c:pt>
                <c:pt idx="98385">
                  <c:v>-10.85108</c:v>
                </c:pt>
                <c:pt idx="98386">
                  <c:v>-10.794269999999999</c:v>
                </c:pt>
                <c:pt idx="98387">
                  <c:v>-10.737449999999999</c:v>
                </c:pt>
                <c:pt idx="98388">
                  <c:v>-10.680750000000002</c:v>
                </c:pt>
                <c:pt idx="98389">
                  <c:v>-10.62317</c:v>
                </c:pt>
                <c:pt idx="98390">
                  <c:v>-10.565860000000001</c:v>
                </c:pt>
                <c:pt idx="98391">
                  <c:v>-10.508189999999999</c:v>
                </c:pt>
                <c:pt idx="98392">
                  <c:v>-10.45107</c:v>
                </c:pt>
                <c:pt idx="98393">
                  <c:v>-10.39518</c:v>
                </c:pt>
                <c:pt idx="98394">
                  <c:v>-10.34112</c:v>
                </c:pt>
                <c:pt idx="98395">
                  <c:v>-10.28781</c:v>
                </c:pt>
                <c:pt idx="98396">
                  <c:v>-10.232150000000001</c:v>
                </c:pt>
                <c:pt idx="98397">
                  <c:v>-10.17595</c:v>
                </c:pt>
                <c:pt idx="98398">
                  <c:v>-10.121919999999999</c:v>
                </c:pt>
                <c:pt idx="98399">
                  <c:v>-10.067070000000001</c:v>
                </c:pt>
                <c:pt idx="98400">
                  <c:v>-10.011699999999999</c:v>
                </c:pt>
                <c:pt idx="98401">
                  <c:v>-9.9557470000000006</c:v>
                </c:pt>
                <c:pt idx="98402">
                  <c:v>-9.9002540000000003</c:v>
                </c:pt>
                <c:pt idx="98403">
                  <c:v>-9.8434049999999989</c:v>
                </c:pt>
                <c:pt idx="98404">
                  <c:v>-9.7866140000000001</c:v>
                </c:pt>
                <c:pt idx="98405">
                  <c:v>-9.7298949999999991</c:v>
                </c:pt>
                <c:pt idx="98406">
                  <c:v>-9.6731420000000004</c:v>
                </c:pt>
                <c:pt idx="98407">
                  <c:v>-9.6156050000000004</c:v>
                </c:pt>
                <c:pt idx="98408">
                  <c:v>-9.5589239999999993</c:v>
                </c:pt>
                <c:pt idx="98409">
                  <c:v>-9.5023739999999997</c:v>
                </c:pt>
                <c:pt idx="98410">
                  <c:v>-9.4445300000000003</c:v>
                </c:pt>
                <c:pt idx="98411">
                  <c:v>-9.3870070000000005</c:v>
                </c:pt>
                <c:pt idx="98412">
                  <c:v>-9.329243</c:v>
                </c:pt>
                <c:pt idx="98413">
                  <c:v>-9.2710089999999994</c:v>
                </c:pt>
                <c:pt idx="98414">
                  <c:v>-9.2130120000000009</c:v>
                </c:pt>
                <c:pt idx="98415">
                  <c:v>-9.1545679999999994</c:v>
                </c:pt>
                <c:pt idx="98416">
                  <c:v>-9.095638000000001</c:v>
                </c:pt>
                <c:pt idx="98417">
                  <c:v>-9.0368190000000013</c:v>
                </c:pt>
                <c:pt idx="98418">
                  <c:v>-8.9773239999999994</c:v>
                </c:pt>
                <c:pt idx="98419">
                  <c:v>-8.9176029999999997</c:v>
                </c:pt>
                <c:pt idx="98420">
                  <c:v>-8.8577130000000004</c:v>
                </c:pt>
                <c:pt idx="98421">
                  <c:v>-8.7980499999999999</c:v>
                </c:pt>
                <c:pt idx="98422">
                  <c:v>-8.7382740000000005</c:v>
                </c:pt>
                <c:pt idx="98423">
                  <c:v>-8.6781779999999991</c:v>
                </c:pt>
                <c:pt idx="98424">
                  <c:v>-8.6181950000000001</c:v>
                </c:pt>
                <c:pt idx="98425">
                  <c:v>-8.5584260000000008</c:v>
                </c:pt>
                <c:pt idx="98426">
                  <c:v>-8.4980140000000013</c:v>
                </c:pt>
                <c:pt idx="98427">
                  <c:v>-8.4371949999999991</c:v>
                </c:pt>
                <c:pt idx="98428">
                  <c:v>-8.3765750000000008</c:v>
                </c:pt>
                <c:pt idx="98429">
                  <c:v>-8.3155020000000004</c:v>
                </c:pt>
                <c:pt idx="98430">
                  <c:v>-8.2548370000000002</c:v>
                </c:pt>
                <c:pt idx="98431">
                  <c:v>-8.1934959999999997</c:v>
                </c:pt>
                <c:pt idx="98432">
                  <c:v>-8.1331769999999999</c:v>
                </c:pt>
                <c:pt idx="98433">
                  <c:v>-8.0722430000000003</c:v>
                </c:pt>
                <c:pt idx="98434">
                  <c:v>-8.0131630000000005</c:v>
                </c:pt>
                <c:pt idx="98435">
                  <c:v>-7.9552350000000001</c:v>
                </c:pt>
                <c:pt idx="98436">
                  <c:v>-7.8977919999999999</c:v>
                </c:pt>
                <c:pt idx="98437">
                  <c:v>-7.8396359999999996</c:v>
                </c:pt>
                <c:pt idx="98438">
                  <c:v>-7.7810900000000007</c:v>
                </c:pt>
                <c:pt idx="98439">
                  <c:v>-7.7226059999999999</c:v>
                </c:pt>
                <c:pt idx="98440">
                  <c:v>-7.6637370000000002</c:v>
                </c:pt>
                <c:pt idx="98441">
                  <c:v>-7.6048289999999996</c:v>
                </c:pt>
                <c:pt idx="98442">
                  <c:v>-7.5454069999999991</c:v>
                </c:pt>
                <c:pt idx="98443">
                  <c:v>-7.4857629999999995</c:v>
                </c:pt>
                <c:pt idx="98444">
                  <c:v>-7.4260320000000002</c:v>
                </c:pt>
                <c:pt idx="98445">
                  <c:v>-7.3657609999999991</c:v>
                </c:pt>
                <c:pt idx="98446">
                  <c:v>-7.3055270000000005</c:v>
                </c:pt>
                <c:pt idx="98447">
                  <c:v>-7.245228</c:v>
                </c:pt>
                <c:pt idx="98448">
                  <c:v>-7.1841710000000001</c:v>
                </c:pt>
                <c:pt idx="98449">
                  <c:v>-7.1230570000000002</c:v>
                </c:pt>
                <c:pt idx="98450">
                  <c:v>-7.0618129999999999</c:v>
                </c:pt>
                <c:pt idx="98451">
                  <c:v>-7.0024249999999997</c:v>
                </c:pt>
                <c:pt idx="98452">
                  <c:v>-6.942806</c:v>
                </c:pt>
                <c:pt idx="98453">
                  <c:v>-6.8840060000000003</c:v>
                </c:pt>
                <c:pt idx="98454">
                  <c:v>-6.8270439999999999</c:v>
                </c:pt>
                <c:pt idx="98455">
                  <c:v>-6.769495</c:v>
                </c:pt>
                <c:pt idx="98456">
                  <c:v>-6.7122590000000004</c:v>
                </c:pt>
                <c:pt idx="98457">
                  <c:v>-6.6530750000000003</c:v>
                </c:pt>
                <c:pt idx="98458">
                  <c:v>-6.5935509999999997</c:v>
                </c:pt>
                <c:pt idx="98459">
                  <c:v>-6.5342060000000002</c:v>
                </c:pt>
                <c:pt idx="98460">
                  <c:v>-6.4744670000000006</c:v>
                </c:pt>
                <c:pt idx="98461">
                  <c:v>-6.4146570000000001</c:v>
                </c:pt>
                <c:pt idx="98462">
                  <c:v>-6.3543389999999995</c:v>
                </c:pt>
                <c:pt idx="98463">
                  <c:v>-6.2938539999999996</c:v>
                </c:pt>
                <c:pt idx="98464">
                  <c:v>-6.2335640000000003</c:v>
                </c:pt>
                <c:pt idx="98465">
                  <c:v>-6.172701</c:v>
                </c:pt>
                <c:pt idx="98466">
                  <c:v>-6.1111119999999994</c:v>
                </c:pt>
                <c:pt idx="98467">
                  <c:v>-6.049588</c:v>
                </c:pt>
                <c:pt idx="98468">
                  <c:v>-5.9880009999999997</c:v>
                </c:pt>
                <c:pt idx="98469">
                  <c:v>-5.9262190000000006</c:v>
                </c:pt>
                <c:pt idx="98470">
                  <c:v>-5.864586000000001</c:v>
                </c:pt>
                <c:pt idx="98471">
                  <c:v>-5.8026</c:v>
                </c:pt>
                <c:pt idx="98472">
                  <c:v>-5.7404259999999994</c:v>
                </c:pt>
                <c:pt idx="98473">
                  <c:v>-5.6782239999999993</c:v>
                </c:pt>
                <c:pt idx="98474">
                  <c:v>-5.6160189999999997</c:v>
                </c:pt>
                <c:pt idx="98475">
                  <c:v>-5.5548790000000006</c:v>
                </c:pt>
                <c:pt idx="98476">
                  <c:v>-5.4961760000000002</c:v>
                </c:pt>
                <c:pt idx="98477">
                  <c:v>-5.4389839999999996</c:v>
                </c:pt>
                <c:pt idx="98478">
                  <c:v>-5.3825650000000005</c:v>
                </c:pt>
                <c:pt idx="98479">
                  <c:v>-5.3271280000000001</c:v>
                </c:pt>
                <c:pt idx="98480">
                  <c:v>-5.2722290000000003</c:v>
                </c:pt>
                <c:pt idx="98481">
                  <c:v>-5.2159820000000003</c:v>
                </c:pt>
                <c:pt idx="98482">
                  <c:v>-5.1590480000000003</c:v>
                </c:pt>
                <c:pt idx="98483">
                  <c:v>-5.1019289999999993</c:v>
                </c:pt>
                <c:pt idx="98484">
                  <c:v>-5.0432310000000005</c:v>
                </c:pt>
                <c:pt idx="98485">
                  <c:v>-4.9842500000000003</c:v>
                </c:pt>
                <c:pt idx="98486">
                  <c:v>-4.9242109999999997</c:v>
                </c:pt>
                <c:pt idx="98487">
                  <c:v>-4.8646010000000004</c:v>
                </c:pt>
                <c:pt idx="98488">
                  <c:v>-4.8031629999999996</c:v>
                </c:pt>
                <c:pt idx="98489">
                  <c:v>-4.7408270000000003</c:v>
                </c:pt>
                <c:pt idx="98490">
                  <c:v>-4.677435</c:v>
                </c:pt>
                <c:pt idx="98491">
                  <c:v>-4.6140299999999996</c:v>
                </c:pt>
                <c:pt idx="98492">
                  <c:v>-4.5507710000000001</c:v>
                </c:pt>
                <c:pt idx="98493">
                  <c:v>-4.4884029999999999</c:v>
                </c:pt>
                <c:pt idx="98494">
                  <c:v>-4.4254829999999998</c:v>
                </c:pt>
                <c:pt idx="98495">
                  <c:v>-4.3620380000000001</c:v>
                </c:pt>
                <c:pt idx="98496">
                  <c:v>-4.2983690000000001</c:v>
                </c:pt>
                <c:pt idx="98497">
                  <c:v>-4.2344759999999999</c:v>
                </c:pt>
                <c:pt idx="98498">
                  <c:v>-4.1704670000000004</c:v>
                </c:pt>
                <c:pt idx="98499">
                  <c:v>-4.1071980000000003</c:v>
                </c:pt>
                <c:pt idx="98500">
                  <c:v>-4.0444969999999998</c:v>
                </c:pt>
                <c:pt idx="98501">
                  <c:v>-3.980629</c:v>
                </c:pt>
                <c:pt idx="98502">
                  <c:v>-3.9174419999999999</c:v>
                </c:pt>
                <c:pt idx="98503">
                  <c:v>-3.853917</c:v>
                </c:pt>
                <c:pt idx="98504">
                  <c:v>-3.7904300000000002</c:v>
                </c:pt>
                <c:pt idx="98505">
                  <c:v>-3.7270189999999999</c:v>
                </c:pt>
                <c:pt idx="98506">
                  <c:v>-3.6640610000000002</c:v>
                </c:pt>
                <c:pt idx="98507">
                  <c:v>-3.6020459999999996</c:v>
                </c:pt>
                <c:pt idx="98508">
                  <c:v>-3.5401300000000004</c:v>
                </c:pt>
                <c:pt idx="98509">
                  <c:v>-3.4776430000000005</c:v>
                </c:pt>
                <c:pt idx="98510">
                  <c:v>-3.4131339999999999</c:v>
                </c:pt>
                <c:pt idx="98511">
                  <c:v>-3.3488950000000002</c:v>
                </c:pt>
                <c:pt idx="98512">
                  <c:v>-3.2837830000000001</c:v>
                </c:pt>
                <c:pt idx="98513">
                  <c:v>-3.219106</c:v>
                </c:pt>
                <c:pt idx="98514">
                  <c:v>-3.154169</c:v>
                </c:pt>
                <c:pt idx="98515">
                  <c:v>-3.0896309999999998</c:v>
                </c:pt>
                <c:pt idx="98516">
                  <c:v>-3.0251779999999999</c:v>
                </c:pt>
                <c:pt idx="98517">
                  <c:v>-2.9604560000000002</c:v>
                </c:pt>
                <c:pt idx="98518">
                  <c:v>-2.8954999999999997</c:v>
                </c:pt>
                <c:pt idx="98519">
                  <c:v>-2.8321020000000003</c:v>
                </c:pt>
                <c:pt idx="98520">
                  <c:v>-2.7686460000000004</c:v>
                </c:pt>
                <c:pt idx="98521">
                  <c:v>-2.7053419999999999</c:v>
                </c:pt>
                <c:pt idx="98522">
                  <c:v>-2.6425110000000003</c:v>
                </c:pt>
                <c:pt idx="98523">
                  <c:v>-2.5798179999999999</c:v>
                </c:pt>
                <c:pt idx="98524">
                  <c:v>-2.5169740000000003</c:v>
                </c:pt>
                <c:pt idx="98525">
                  <c:v>-2.4558200000000001</c:v>
                </c:pt>
                <c:pt idx="98526">
                  <c:v>-2.395216</c:v>
                </c:pt>
                <c:pt idx="98527">
                  <c:v>-2.332268</c:v>
                </c:pt>
                <c:pt idx="98528">
                  <c:v>-2.2683659999999999</c:v>
                </c:pt>
                <c:pt idx="98529">
                  <c:v>-2.2058359999999997</c:v>
                </c:pt>
                <c:pt idx="98530">
                  <c:v>-2.1426449999999999</c:v>
                </c:pt>
                <c:pt idx="98531">
                  <c:v>-2.0789070000000001</c:v>
                </c:pt>
                <c:pt idx="98532">
                  <c:v>-2.0171429999999999</c:v>
                </c:pt>
                <c:pt idx="98533">
                  <c:v>-1.954013</c:v>
                </c:pt>
                <c:pt idx="98534">
                  <c:v>-1.890153</c:v>
                </c:pt>
                <c:pt idx="98535">
                  <c:v>-1.8320120000000002</c:v>
                </c:pt>
                <c:pt idx="98536">
                  <c:v>-1.7754190000000001</c:v>
                </c:pt>
                <c:pt idx="98537">
                  <c:v>-1.7173749999999999</c:v>
                </c:pt>
                <c:pt idx="98538">
                  <c:v>-1.6566939999999999</c:v>
                </c:pt>
                <c:pt idx="98539">
                  <c:v>-1.6001969999999999</c:v>
                </c:pt>
                <c:pt idx="98540">
                  <c:v>-1.5444250000000002</c:v>
                </c:pt>
                <c:pt idx="98541">
                  <c:v>-1.4865210000000002</c:v>
                </c:pt>
                <c:pt idx="98542">
                  <c:v>-1.4303730000000001</c:v>
                </c:pt>
                <c:pt idx="98543">
                  <c:v>-1.376007</c:v>
                </c:pt>
                <c:pt idx="98544">
                  <c:v>-1.323045</c:v>
                </c:pt>
                <c:pt idx="98545">
                  <c:v>-1.266985</c:v>
                </c:pt>
                <c:pt idx="98546">
                  <c:v>-1.209856</c:v>
                </c:pt>
                <c:pt idx="98547">
                  <c:v>-1.151359</c:v>
                </c:pt>
                <c:pt idx="98548">
                  <c:v>-1.091688</c:v>
                </c:pt>
                <c:pt idx="98549">
                  <c:v>-1.031628</c:v>
                </c:pt>
                <c:pt idx="98550">
                  <c:v>-0.97046430000000006</c:v>
                </c:pt>
                <c:pt idx="98551">
                  <c:v>-0.90788900000000006</c:v>
                </c:pt>
                <c:pt idx="98552">
                  <c:v>-0.84895969999999998</c:v>
                </c:pt>
                <c:pt idx="98553">
                  <c:v>-0.7946259</c:v>
                </c:pt>
                <c:pt idx="98554">
                  <c:v>-0.73700849999999996</c:v>
                </c:pt>
                <c:pt idx="98555">
                  <c:v>-0.67811549999999998</c:v>
                </c:pt>
                <c:pt idx="98556">
                  <c:v>-0.61931970000000003</c:v>
                </c:pt>
                <c:pt idx="98557">
                  <c:v>-0.55689219999999995</c:v>
                </c:pt>
                <c:pt idx="98558">
                  <c:v>-0.49883310000000003</c:v>
                </c:pt>
                <c:pt idx="98559">
                  <c:v>-0.4391545</c:v>
                </c:pt>
                <c:pt idx="98560">
                  <c:v>-0.37979839999999998</c:v>
                </c:pt>
                <c:pt idx="98561">
                  <c:v>-0.32071290000000002</c:v>
                </c:pt>
                <c:pt idx="98562">
                  <c:v>-0.26128649999999998</c:v>
                </c:pt>
                <c:pt idx="98563">
                  <c:v>-0.20059939999999998</c:v>
                </c:pt>
                <c:pt idx="98564">
                  <c:v>-0.1390004</c:v>
                </c:pt>
                <c:pt idx="98565">
                  <c:v>-7.7809100000000006E-2</c:v>
                </c:pt>
                <c:pt idx="98566">
                  <c:v>-1.5927549999999999E-2</c:v>
                </c:pt>
                <c:pt idx="98567">
                  <c:v>4.5843719999999998E-2</c:v>
                </c:pt>
                <c:pt idx="98568">
                  <c:v>0.10770679999999999</c:v>
                </c:pt>
                <c:pt idx="98569">
                  <c:v>0.17446819999999999</c:v>
                </c:pt>
                <c:pt idx="98570">
                  <c:v>0.2357841</c:v>
                </c:pt>
                <c:pt idx="98571">
                  <c:v>0.29781820000000003</c:v>
                </c:pt>
                <c:pt idx="98572">
                  <c:v>0.35876449999999999</c:v>
                </c:pt>
                <c:pt idx="98573">
                  <c:v>0.41968459999999996</c:v>
                </c:pt>
                <c:pt idx="98574">
                  <c:v>0.48092479999999999</c:v>
                </c:pt>
                <c:pt idx="98575">
                  <c:v>0.54317060000000006</c:v>
                </c:pt>
                <c:pt idx="98576">
                  <c:v>0.6051725</c:v>
                </c:pt>
                <c:pt idx="98577">
                  <c:v>0.66845480000000002</c:v>
                </c:pt>
                <c:pt idx="98578">
                  <c:v>0.73164759999999995</c:v>
                </c:pt>
                <c:pt idx="98579">
                  <c:v>0.79365069999999993</c:v>
                </c:pt>
                <c:pt idx="98580">
                  <c:v>0.85611160000000008</c:v>
                </c:pt>
                <c:pt idx="98581">
                  <c:v>0.92023909999999998</c:v>
                </c:pt>
                <c:pt idx="98582">
                  <c:v>0.98374610000000007</c:v>
                </c:pt>
                <c:pt idx="98583">
                  <c:v>1.0469029999999999</c:v>
                </c:pt>
                <c:pt idx="98584">
                  <c:v>1.1100210000000001</c:v>
                </c:pt>
                <c:pt idx="98585">
                  <c:v>1.1725720000000002</c:v>
                </c:pt>
                <c:pt idx="98586">
                  <c:v>1.2346360000000001</c:v>
                </c:pt>
                <c:pt idx="98587">
                  <c:v>1.2972410000000001</c:v>
                </c:pt>
                <c:pt idx="98588">
                  <c:v>1.3582190000000001</c:v>
                </c:pt>
                <c:pt idx="98589">
                  <c:v>1.4219809999999999</c:v>
                </c:pt>
                <c:pt idx="98590">
                  <c:v>1.4841090000000001</c:v>
                </c:pt>
                <c:pt idx="98591">
                  <c:v>1.545941</c:v>
                </c:pt>
                <c:pt idx="98592">
                  <c:v>1.6065960000000001</c:v>
                </c:pt>
                <c:pt idx="98593">
                  <c:v>1.668326</c:v>
                </c:pt>
                <c:pt idx="98594">
                  <c:v>1.72878</c:v>
                </c:pt>
                <c:pt idx="98595">
                  <c:v>1.7849729999999999</c:v>
                </c:pt>
                <c:pt idx="98596">
                  <c:v>1.8425939999999998</c:v>
                </c:pt>
                <c:pt idx="98597">
                  <c:v>1.8996009999999999</c:v>
                </c:pt>
                <c:pt idx="98598">
                  <c:v>1.9575110000000002</c:v>
                </c:pt>
                <c:pt idx="98599">
                  <c:v>2.015584</c:v>
                </c:pt>
                <c:pt idx="98600">
                  <c:v>2.073366</c:v>
                </c:pt>
                <c:pt idx="98601">
                  <c:v>2.1312159999999998</c:v>
                </c:pt>
                <c:pt idx="98602">
                  <c:v>2.1907869999999998</c:v>
                </c:pt>
                <c:pt idx="98603">
                  <c:v>2.242791</c:v>
                </c:pt>
                <c:pt idx="98604">
                  <c:v>2.2990539999999999</c:v>
                </c:pt>
                <c:pt idx="98605">
                  <c:v>2.353796</c:v>
                </c:pt>
                <c:pt idx="98606">
                  <c:v>2.4107090000000002</c:v>
                </c:pt>
                <c:pt idx="98607">
                  <c:v>2.4698410000000002</c:v>
                </c:pt>
                <c:pt idx="98608">
                  <c:v>2.5283159999999998</c:v>
                </c:pt>
                <c:pt idx="98609">
                  <c:v>2.586551</c:v>
                </c:pt>
                <c:pt idx="98610">
                  <c:v>2.6459280000000001</c:v>
                </c:pt>
                <c:pt idx="98611">
                  <c:v>2.7040799999999998</c:v>
                </c:pt>
                <c:pt idx="98612">
                  <c:v>2.7621089999999997</c:v>
                </c:pt>
                <c:pt idx="98613">
                  <c:v>2.8195360000000003</c:v>
                </c:pt>
                <c:pt idx="98614">
                  <c:v>2.8755639999999998</c:v>
                </c:pt>
                <c:pt idx="98615">
                  <c:v>2.930326</c:v>
                </c:pt>
                <c:pt idx="98616">
                  <c:v>2.9764569999999999</c:v>
                </c:pt>
                <c:pt idx="98617">
                  <c:v>3.02732</c:v>
                </c:pt>
                <c:pt idx="98618">
                  <c:v>3.079612</c:v>
                </c:pt>
                <c:pt idx="98619">
                  <c:v>3.129766</c:v>
                </c:pt>
                <c:pt idx="98620">
                  <c:v>3.1813770000000003</c:v>
                </c:pt>
                <c:pt idx="98621">
                  <c:v>3.236653</c:v>
                </c:pt>
                <c:pt idx="98622">
                  <c:v>3.2897349999999999</c:v>
                </c:pt>
                <c:pt idx="98623">
                  <c:v>3.3423160000000003</c:v>
                </c:pt>
                <c:pt idx="98624">
                  <c:v>3.3950360000000002</c:v>
                </c:pt>
                <c:pt idx="98625">
                  <c:v>3.448512</c:v>
                </c:pt>
                <c:pt idx="98626">
                  <c:v>3.5013929999999998</c:v>
                </c:pt>
                <c:pt idx="98627">
                  <c:v>3.5536309999999998</c:v>
                </c:pt>
                <c:pt idx="98628">
                  <c:v>3.6051169999999999</c:v>
                </c:pt>
                <c:pt idx="98629">
                  <c:v>3.6560330000000003</c:v>
                </c:pt>
                <c:pt idx="98630">
                  <c:v>3.7077339999999999</c:v>
                </c:pt>
                <c:pt idx="98631">
                  <c:v>3.7628759999999999</c:v>
                </c:pt>
                <c:pt idx="98632">
                  <c:v>3.8174079999999999</c:v>
                </c:pt>
                <c:pt idx="98633">
                  <c:v>3.8744879999999999</c:v>
                </c:pt>
                <c:pt idx="98634">
                  <c:v>3.9350010000000002</c:v>
                </c:pt>
                <c:pt idx="98635">
                  <c:v>3.9883310000000001</c:v>
                </c:pt>
                <c:pt idx="98636">
                  <c:v>4.0438619999999998</c:v>
                </c:pt>
                <c:pt idx="98637">
                  <c:v>4.0999629999999998</c:v>
                </c:pt>
                <c:pt idx="98638">
                  <c:v>4.1532429999999998</c:v>
                </c:pt>
                <c:pt idx="98639">
                  <c:v>4.2064649999999997</c:v>
                </c:pt>
                <c:pt idx="98640">
                  <c:v>4.2592439999999998</c:v>
                </c:pt>
                <c:pt idx="98641">
                  <c:v>4.3138399999999999</c:v>
                </c:pt>
                <c:pt idx="98642">
                  <c:v>4.3684139999999996</c:v>
                </c:pt>
                <c:pt idx="98643">
                  <c:v>4.4218479999999998</c:v>
                </c:pt>
                <c:pt idx="98644">
                  <c:v>4.4741289999999996</c:v>
                </c:pt>
                <c:pt idx="98645">
                  <c:v>4.5228859999999997</c:v>
                </c:pt>
                <c:pt idx="98646">
                  <c:v>4.570068</c:v>
                </c:pt>
                <c:pt idx="98647">
                  <c:v>4.6165240000000001</c:v>
                </c:pt>
                <c:pt idx="98648">
                  <c:v>4.6632810000000005</c:v>
                </c:pt>
                <c:pt idx="98649">
                  <c:v>4.7102930000000001</c:v>
                </c:pt>
                <c:pt idx="98650">
                  <c:v>4.7581990000000003</c:v>
                </c:pt>
                <c:pt idx="98651">
                  <c:v>4.8080080000000001</c:v>
                </c:pt>
                <c:pt idx="98652">
                  <c:v>4.8573740000000001</c:v>
                </c:pt>
                <c:pt idx="98653">
                  <c:v>4.907057</c:v>
                </c:pt>
                <c:pt idx="98654">
                  <c:v>4.9566569999999999</c:v>
                </c:pt>
                <c:pt idx="98655">
                  <c:v>5.0060400000000005</c:v>
                </c:pt>
                <c:pt idx="98656">
                  <c:v>5.0553369999999997</c:v>
                </c:pt>
                <c:pt idx="98657">
                  <c:v>5.1041499999999997</c:v>
                </c:pt>
                <c:pt idx="98658">
                  <c:v>5.1535609999999998</c:v>
                </c:pt>
                <c:pt idx="98659">
                  <c:v>5.2035710000000002</c:v>
                </c:pt>
                <c:pt idx="98660">
                  <c:v>5.2535120000000006</c:v>
                </c:pt>
                <c:pt idx="98661">
                  <c:v>5.3033459999999994</c:v>
                </c:pt>
                <c:pt idx="98662">
                  <c:v>5.3526640000000008</c:v>
                </c:pt>
                <c:pt idx="98663">
                  <c:v>5.4012469999999997</c:v>
                </c:pt>
                <c:pt idx="98664">
                  <c:v>5.451886</c:v>
                </c:pt>
                <c:pt idx="98665">
                  <c:v>5.5047840000000008</c:v>
                </c:pt>
                <c:pt idx="98666">
                  <c:v>5.5584880000000005</c:v>
                </c:pt>
                <c:pt idx="98667">
                  <c:v>5.6121699999999999</c:v>
                </c:pt>
                <c:pt idx="98668">
                  <c:v>5.6664820000000002</c:v>
                </c:pt>
                <c:pt idx="98669">
                  <c:v>5.7218440000000008</c:v>
                </c:pt>
                <c:pt idx="98670">
                  <c:v>5.7774450000000002</c:v>
                </c:pt>
                <c:pt idx="98671">
                  <c:v>5.8341089999999998</c:v>
                </c:pt>
                <c:pt idx="98672">
                  <c:v>5.8911170000000004</c:v>
                </c:pt>
                <c:pt idx="98673">
                  <c:v>5.9453120000000004</c:v>
                </c:pt>
                <c:pt idx="98674">
                  <c:v>5.999155</c:v>
                </c:pt>
                <c:pt idx="98675">
                  <c:v>6.0535360000000003</c:v>
                </c:pt>
                <c:pt idx="98676">
                  <c:v>6.1086289999999996</c:v>
                </c:pt>
                <c:pt idx="98677">
                  <c:v>6.1635919999999995</c:v>
                </c:pt>
                <c:pt idx="98678">
                  <c:v>6.2173290000000003</c:v>
                </c:pt>
                <c:pt idx="98679">
                  <c:v>6.2710799999999995</c:v>
                </c:pt>
                <c:pt idx="98680">
                  <c:v>6.3253810000000001</c:v>
                </c:pt>
                <c:pt idx="98681">
                  <c:v>6.3800710000000009</c:v>
                </c:pt>
                <c:pt idx="98682">
                  <c:v>6.43621</c:v>
                </c:pt>
                <c:pt idx="98683">
                  <c:v>6.4907320000000004</c:v>
                </c:pt>
                <c:pt idx="98684">
                  <c:v>6.5465580000000001</c:v>
                </c:pt>
                <c:pt idx="98685">
                  <c:v>6.6018460000000001</c:v>
                </c:pt>
                <c:pt idx="98686">
                  <c:v>6.6552469999999992</c:v>
                </c:pt>
                <c:pt idx="98687">
                  <c:v>6.7094930000000002</c:v>
                </c:pt>
                <c:pt idx="98688">
                  <c:v>6.7634050000000006</c:v>
                </c:pt>
                <c:pt idx="98689">
                  <c:v>6.8183790000000002</c:v>
                </c:pt>
                <c:pt idx="98690">
                  <c:v>6.870031</c:v>
                </c:pt>
                <c:pt idx="98691">
                  <c:v>6.9199560000000009</c:v>
                </c:pt>
                <c:pt idx="98692">
                  <c:v>6.9665790000000003</c:v>
                </c:pt>
                <c:pt idx="98693">
                  <c:v>7.0170189999999995</c:v>
                </c:pt>
                <c:pt idx="98694">
                  <c:v>7.0683850000000001</c:v>
                </c:pt>
                <c:pt idx="98695">
                  <c:v>7.1233389999999996</c:v>
                </c:pt>
                <c:pt idx="98696">
                  <c:v>7.1745539999999997</c:v>
                </c:pt>
                <c:pt idx="98697">
                  <c:v>7.2267010000000003</c:v>
                </c:pt>
                <c:pt idx="98698">
                  <c:v>7.2816289999999997</c:v>
                </c:pt>
                <c:pt idx="98699">
                  <c:v>7.3354039999999996</c:v>
                </c:pt>
                <c:pt idx="98700">
                  <c:v>7.389907</c:v>
                </c:pt>
                <c:pt idx="98701">
                  <c:v>7.4448590000000001</c:v>
                </c:pt>
                <c:pt idx="98702">
                  <c:v>7.4970289999999995</c:v>
                </c:pt>
                <c:pt idx="98703">
                  <c:v>7.5485950000000006</c:v>
                </c:pt>
                <c:pt idx="98704">
                  <c:v>7.6012829999999996</c:v>
                </c:pt>
                <c:pt idx="98705">
                  <c:v>7.6543510000000001</c:v>
                </c:pt>
                <c:pt idx="98706">
                  <c:v>7.70852</c:v>
                </c:pt>
                <c:pt idx="98707">
                  <c:v>7.7639570000000004</c:v>
                </c:pt>
                <c:pt idx="98708">
                  <c:v>7.818695</c:v>
                </c:pt>
                <c:pt idx="98709">
                  <c:v>7.8725990000000001</c:v>
                </c:pt>
                <c:pt idx="98710">
                  <c:v>7.9269350000000003</c:v>
                </c:pt>
                <c:pt idx="98711">
                  <c:v>7.9820250000000001</c:v>
                </c:pt>
                <c:pt idx="98712">
                  <c:v>8.0390329999999999</c:v>
                </c:pt>
                <c:pt idx="98713">
                  <c:v>8.095262</c:v>
                </c:pt>
                <c:pt idx="98714">
                  <c:v>8.1516020000000005</c:v>
                </c:pt>
                <c:pt idx="98715">
                  <c:v>8.2076530000000005</c:v>
                </c:pt>
                <c:pt idx="98716">
                  <c:v>8.2615920000000003</c:v>
                </c:pt>
                <c:pt idx="98717">
                  <c:v>8.3149829999999998</c:v>
                </c:pt>
                <c:pt idx="98718">
                  <c:v>8.3688380000000002</c:v>
                </c:pt>
                <c:pt idx="98719">
                  <c:v>8.4237029999999997</c:v>
                </c:pt>
                <c:pt idx="98720">
                  <c:v>8.4500840000000004</c:v>
                </c:pt>
                <c:pt idx="98721">
                  <c:v>8.500509000000001</c:v>
                </c:pt>
                <c:pt idx="98722">
                  <c:v>8.5496230000000004</c:v>
                </c:pt>
                <c:pt idx="98723">
                  <c:v>8.5948469999999997</c:v>
                </c:pt>
                <c:pt idx="98724">
                  <c:v>8.64147</c:v>
                </c:pt>
                <c:pt idx="98725">
                  <c:v>8.6911899999999989</c:v>
                </c:pt>
                <c:pt idx="98726">
                  <c:v>8.7384140000000006</c:v>
                </c:pt>
                <c:pt idx="98727">
                  <c:v>8.7886070000000007</c:v>
                </c:pt>
                <c:pt idx="98728">
                  <c:v>8.8396070000000009</c:v>
                </c:pt>
                <c:pt idx="98729">
                  <c:v>8.891311</c:v>
                </c:pt>
                <c:pt idx="98730">
                  <c:v>8.9442869999999992</c:v>
                </c:pt>
                <c:pt idx="98731">
                  <c:v>8.9974679999999996</c:v>
                </c:pt>
                <c:pt idx="98732">
                  <c:v>9.0512119999999996</c:v>
                </c:pt>
                <c:pt idx="98733">
                  <c:v>9.1053990000000002</c:v>
                </c:pt>
                <c:pt idx="98734">
                  <c:v>9.1598659999999992</c:v>
                </c:pt>
                <c:pt idx="98735">
                  <c:v>9.2143680000000003</c:v>
                </c:pt>
                <c:pt idx="98736">
                  <c:v>9.2699619999999996</c:v>
                </c:pt>
                <c:pt idx="98737">
                  <c:v>9.3235209999999995</c:v>
                </c:pt>
                <c:pt idx="98738">
                  <c:v>9.3778009999999998</c:v>
                </c:pt>
                <c:pt idx="98739">
                  <c:v>9.4337340000000012</c:v>
                </c:pt>
                <c:pt idx="98740">
                  <c:v>9.4909679999999987</c:v>
                </c:pt>
                <c:pt idx="98741">
                  <c:v>9.5482779999999998</c:v>
                </c:pt>
                <c:pt idx="98742">
                  <c:v>9.6055910000000004</c:v>
                </c:pt>
                <c:pt idx="98743">
                  <c:v>9.6636239999999987</c:v>
                </c:pt>
                <c:pt idx="98744">
                  <c:v>9.7205549999999992</c:v>
                </c:pt>
                <c:pt idx="98745">
                  <c:v>9.7726600000000001</c:v>
                </c:pt>
                <c:pt idx="98746">
                  <c:v>9.830228</c:v>
                </c:pt>
                <c:pt idx="98747">
                  <c:v>9.8902219999999996</c:v>
                </c:pt>
                <c:pt idx="98748">
                  <c:v>9.9483420000000002</c:v>
                </c:pt>
                <c:pt idx="98749">
                  <c:v>10.007520000000001</c:v>
                </c:pt>
                <c:pt idx="98750">
                  <c:v>10.06692</c:v>
                </c:pt>
                <c:pt idx="98751">
                  <c:v>10.126720000000001</c:v>
                </c:pt>
                <c:pt idx="98752">
                  <c:v>10.187949999999999</c:v>
                </c:pt>
                <c:pt idx="98753">
                  <c:v>10.247489999999999</c:v>
                </c:pt>
                <c:pt idx="98754">
                  <c:v>10.3057</c:v>
                </c:pt>
                <c:pt idx="98755">
                  <c:v>10.361450000000001</c:v>
                </c:pt>
                <c:pt idx="98756">
                  <c:v>10.421620000000001</c:v>
                </c:pt>
                <c:pt idx="98757">
                  <c:v>10.480359999999999</c:v>
                </c:pt>
                <c:pt idx="98758">
                  <c:v>10.53979</c:v>
                </c:pt>
                <c:pt idx="98759">
                  <c:v>10.59906</c:v>
                </c:pt>
                <c:pt idx="98760">
                  <c:v>10.658110000000001</c:v>
                </c:pt>
                <c:pt idx="98761">
                  <c:v>10.71482</c:v>
                </c:pt>
                <c:pt idx="98762">
                  <c:v>10.772180000000001</c:v>
                </c:pt>
                <c:pt idx="98763">
                  <c:v>10.82657</c:v>
                </c:pt>
                <c:pt idx="98764">
                  <c:v>10.878220000000001</c:v>
                </c:pt>
                <c:pt idx="98765">
                  <c:v>10.930949999999999</c:v>
                </c:pt>
                <c:pt idx="98766">
                  <c:v>10.98461</c:v>
                </c:pt>
                <c:pt idx="98767">
                  <c:v>11.03839</c:v>
                </c:pt>
                <c:pt idx="98768">
                  <c:v>11.09207</c:v>
                </c:pt>
                <c:pt idx="98769">
                  <c:v>11.14546</c:v>
                </c:pt>
                <c:pt idx="98770">
                  <c:v>11.198619999999998</c:v>
                </c:pt>
                <c:pt idx="98771">
                  <c:v>11.252700000000001</c:v>
                </c:pt>
                <c:pt idx="98772">
                  <c:v>11.305490000000001</c:v>
                </c:pt>
                <c:pt idx="98773">
                  <c:v>11.35971</c:v>
                </c:pt>
                <c:pt idx="98774">
                  <c:v>11.41147</c:v>
                </c:pt>
                <c:pt idx="98775">
                  <c:v>11.46378</c:v>
                </c:pt>
                <c:pt idx="98776">
                  <c:v>11.517669999999999</c:v>
                </c:pt>
                <c:pt idx="98777">
                  <c:v>11.571149999999999</c:v>
                </c:pt>
                <c:pt idx="98778">
                  <c:v>11.624730000000001</c:v>
                </c:pt>
                <c:pt idx="98779">
                  <c:v>11.679440000000001</c:v>
                </c:pt>
                <c:pt idx="98780">
                  <c:v>11.734260000000001</c:v>
                </c:pt>
                <c:pt idx="98781">
                  <c:v>11.788740000000001</c:v>
                </c:pt>
                <c:pt idx="98782">
                  <c:v>11.843</c:v>
                </c:pt>
                <c:pt idx="98783">
                  <c:v>11.896380000000001</c:v>
                </c:pt>
                <c:pt idx="98784">
                  <c:v>11.949639999999999</c:v>
                </c:pt>
                <c:pt idx="98785">
                  <c:v>12.00597</c:v>
                </c:pt>
                <c:pt idx="98786">
                  <c:v>12.064140000000002</c:v>
                </c:pt>
                <c:pt idx="98787">
                  <c:v>12.120709999999999</c:v>
                </c:pt>
                <c:pt idx="98788">
                  <c:v>12.177420000000001</c:v>
                </c:pt>
                <c:pt idx="98789">
                  <c:v>12.23471</c:v>
                </c:pt>
                <c:pt idx="98790">
                  <c:v>12.291930000000001</c:v>
                </c:pt>
                <c:pt idx="98791">
                  <c:v>12.34878</c:v>
                </c:pt>
                <c:pt idx="98792">
                  <c:v>12.40546</c:v>
                </c:pt>
                <c:pt idx="98793">
                  <c:v>12.462219999999999</c:v>
                </c:pt>
                <c:pt idx="98794">
                  <c:v>12.51877</c:v>
                </c:pt>
                <c:pt idx="98795">
                  <c:v>12.57592</c:v>
                </c:pt>
                <c:pt idx="98796">
                  <c:v>12.632589999999999</c:v>
                </c:pt>
                <c:pt idx="98797">
                  <c:v>12.689490000000001</c:v>
                </c:pt>
                <c:pt idx="98798">
                  <c:v>12.74606</c:v>
                </c:pt>
                <c:pt idx="98799">
                  <c:v>12.805169999999999</c:v>
                </c:pt>
                <c:pt idx="98800">
                  <c:v>12.86035</c:v>
                </c:pt>
                <c:pt idx="98801">
                  <c:v>12.9169</c:v>
                </c:pt>
                <c:pt idx="98802">
                  <c:v>12.972900000000001</c:v>
                </c:pt>
                <c:pt idx="98803">
                  <c:v>13.028040000000001</c:v>
                </c:pt>
                <c:pt idx="98804">
                  <c:v>13.084629999999999</c:v>
                </c:pt>
                <c:pt idx="98805">
                  <c:v>13.141549999999999</c:v>
                </c:pt>
                <c:pt idx="98806">
                  <c:v>13.19852</c:v>
                </c:pt>
                <c:pt idx="98807">
                  <c:v>13.25638</c:v>
                </c:pt>
                <c:pt idx="98808">
                  <c:v>13.314019999999999</c:v>
                </c:pt>
                <c:pt idx="98809">
                  <c:v>13.37154</c:v>
                </c:pt>
                <c:pt idx="98810">
                  <c:v>13.429089999999999</c:v>
                </c:pt>
                <c:pt idx="98811">
                  <c:v>13.487260000000001</c:v>
                </c:pt>
                <c:pt idx="98812">
                  <c:v>13.54562</c:v>
                </c:pt>
                <c:pt idx="98813">
                  <c:v>13.604520000000001</c:v>
                </c:pt>
                <c:pt idx="98814">
                  <c:v>13.66282</c:v>
                </c:pt>
                <c:pt idx="98815">
                  <c:v>13.720939999999999</c:v>
                </c:pt>
                <c:pt idx="98816">
                  <c:v>13.778310000000001</c:v>
                </c:pt>
                <c:pt idx="98817">
                  <c:v>13.83516</c:v>
                </c:pt>
                <c:pt idx="98818">
                  <c:v>13.89316</c:v>
                </c:pt>
                <c:pt idx="98819">
                  <c:v>13.950499999999998</c:v>
                </c:pt>
                <c:pt idx="98820">
                  <c:v>14.00583</c:v>
                </c:pt>
                <c:pt idx="98821">
                  <c:v>14.062289999999999</c:v>
                </c:pt>
                <c:pt idx="98822">
                  <c:v>14.120220000000002</c:v>
                </c:pt>
                <c:pt idx="98823">
                  <c:v>14.17797</c:v>
                </c:pt>
                <c:pt idx="98824">
                  <c:v>14.23545</c:v>
                </c:pt>
                <c:pt idx="98825">
                  <c:v>14.293050000000001</c:v>
                </c:pt>
                <c:pt idx="98826">
                  <c:v>14.3506</c:v>
                </c:pt>
                <c:pt idx="98827">
                  <c:v>14.40729</c:v>
                </c:pt>
                <c:pt idx="98828">
                  <c:v>14.464559999999999</c:v>
                </c:pt>
                <c:pt idx="98829">
                  <c:v>14.522690000000001</c:v>
                </c:pt>
                <c:pt idx="98830">
                  <c:v>14.58093</c:v>
                </c:pt>
                <c:pt idx="98831">
                  <c:v>14.63903</c:v>
                </c:pt>
                <c:pt idx="98832">
                  <c:v>14.696670000000001</c:v>
                </c:pt>
                <c:pt idx="98833">
                  <c:v>14.75489</c:v>
                </c:pt>
                <c:pt idx="98834">
                  <c:v>14.812609999999999</c:v>
                </c:pt>
                <c:pt idx="98835">
                  <c:v>14.870369999999999</c:v>
                </c:pt>
                <c:pt idx="98836">
                  <c:v>14.927060000000001</c:v>
                </c:pt>
                <c:pt idx="98837">
                  <c:v>14.98184</c:v>
                </c:pt>
                <c:pt idx="98838">
                  <c:v>15.03763</c:v>
                </c:pt>
                <c:pt idx="98839">
                  <c:v>15.09412</c:v>
                </c:pt>
                <c:pt idx="98840">
                  <c:v>15.150550000000001</c:v>
                </c:pt>
                <c:pt idx="98841">
                  <c:v>15.20617</c:v>
                </c:pt>
                <c:pt idx="98842">
                  <c:v>15.26221</c:v>
                </c:pt>
                <c:pt idx="98843">
                  <c:v>15.317909999999999</c:v>
                </c:pt>
                <c:pt idx="98844">
                  <c:v>15.37311</c:v>
                </c:pt>
                <c:pt idx="98845">
                  <c:v>15.42854</c:v>
                </c:pt>
                <c:pt idx="98846">
                  <c:v>15.483659999999999</c:v>
                </c:pt>
                <c:pt idx="98847">
                  <c:v>15.539750000000002</c:v>
                </c:pt>
                <c:pt idx="98848">
                  <c:v>15.59558</c:v>
                </c:pt>
                <c:pt idx="98849">
                  <c:v>15.627709999999999</c:v>
                </c:pt>
                <c:pt idx="98850">
                  <c:v>15.64528</c:v>
                </c:pt>
                <c:pt idx="98851">
                  <c:v>15.682320000000001</c:v>
                </c:pt>
                <c:pt idx="98852">
                  <c:v>15.724070000000001</c:v>
                </c:pt>
                <c:pt idx="98853">
                  <c:v>15.768899999999999</c:v>
                </c:pt>
                <c:pt idx="98854">
                  <c:v>15.81737</c:v>
                </c:pt>
                <c:pt idx="98855">
                  <c:v>15.86796</c:v>
                </c:pt>
                <c:pt idx="98856">
                  <c:v>15.92145</c:v>
                </c:pt>
                <c:pt idx="98857">
                  <c:v>15.974820000000001</c:v>
                </c:pt>
                <c:pt idx="98858">
                  <c:v>16.0288</c:v>
                </c:pt>
                <c:pt idx="98859">
                  <c:v>16.083320000000001</c:v>
                </c:pt>
                <c:pt idx="98860">
                  <c:v>16.139469999999999</c:v>
                </c:pt>
                <c:pt idx="98861">
                  <c:v>16.195399999999999</c:v>
                </c:pt>
                <c:pt idx="98862">
                  <c:v>16.251519999999999</c:v>
                </c:pt>
                <c:pt idx="98863">
                  <c:v>16.305330000000001</c:v>
                </c:pt>
                <c:pt idx="98864">
                  <c:v>16.355910000000002</c:v>
                </c:pt>
                <c:pt idx="98865">
                  <c:v>16.40784</c:v>
                </c:pt>
                <c:pt idx="98866">
                  <c:v>16.45917</c:v>
                </c:pt>
                <c:pt idx="98867">
                  <c:v>16.511810000000001</c:v>
                </c:pt>
                <c:pt idx="98868">
                  <c:v>16.567029999999999</c:v>
                </c:pt>
                <c:pt idx="98869">
                  <c:v>16.622349999999997</c:v>
                </c:pt>
                <c:pt idx="98870">
                  <c:v>16.677589999999999</c:v>
                </c:pt>
                <c:pt idx="98871">
                  <c:v>16.732900000000001</c:v>
                </c:pt>
                <c:pt idx="98872">
                  <c:v>16.788440000000001</c:v>
                </c:pt>
                <c:pt idx="98873">
                  <c:v>16.845179999999999</c:v>
                </c:pt>
                <c:pt idx="98874">
                  <c:v>16.90222</c:v>
                </c:pt>
                <c:pt idx="98875">
                  <c:v>16.958300000000001</c:v>
                </c:pt>
                <c:pt idx="98876">
                  <c:v>17.014620000000001</c:v>
                </c:pt>
                <c:pt idx="98877">
                  <c:v>17.071190000000001</c:v>
                </c:pt>
                <c:pt idx="98878">
                  <c:v>17.12781</c:v>
                </c:pt>
                <c:pt idx="98879">
                  <c:v>17.18385</c:v>
                </c:pt>
                <c:pt idx="98880">
                  <c:v>17.240310000000001</c:v>
                </c:pt>
                <c:pt idx="98881">
                  <c:v>17.296659999999999</c:v>
                </c:pt>
                <c:pt idx="98882">
                  <c:v>17.35258</c:v>
                </c:pt>
                <c:pt idx="98883">
                  <c:v>17.408670000000001</c:v>
                </c:pt>
                <c:pt idx="98884">
                  <c:v>17.464500000000001</c:v>
                </c:pt>
                <c:pt idx="98885">
                  <c:v>17.520589999999999</c:v>
                </c:pt>
                <c:pt idx="98886">
                  <c:v>17.576620000000002</c:v>
                </c:pt>
                <c:pt idx="98887">
                  <c:v>17.633189999999999</c:v>
                </c:pt>
                <c:pt idx="98888">
                  <c:v>17.689530000000001</c:v>
                </c:pt>
                <c:pt idx="98889">
                  <c:v>17.7454</c:v>
                </c:pt>
                <c:pt idx="98890">
                  <c:v>17.79927</c:v>
                </c:pt>
                <c:pt idx="98891">
                  <c:v>17.853110000000001</c:v>
                </c:pt>
                <c:pt idx="98892">
                  <c:v>17.90699</c:v>
                </c:pt>
                <c:pt idx="98893">
                  <c:v>17.961590000000001</c:v>
                </c:pt>
                <c:pt idx="98894">
                  <c:v>18.01501</c:v>
                </c:pt>
                <c:pt idx="98895">
                  <c:v>18.068660000000001</c:v>
                </c:pt>
                <c:pt idx="98896">
                  <c:v>18.1233</c:v>
                </c:pt>
                <c:pt idx="98897">
                  <c:v>18.177990000000001</c:v>
                </c:pt>
                <c:pt idx="98898">
                  <c:v>18.232589999999998</c:v>
                </c:pt>
                <c:pt idx="98899">
                  <c:v>18.287410000000001</c:v>
                </c:pt>
                <c:pt idx="98900">
                  <c:v>18.341249999999999</c:v>
                </c:pt>
                <c:pt idx="98901">
                  <c:v>18.3933</c:v>
                </c:pt>
                <c:pt idx="98902">
                  <c:v>18.446149999999999</c:v>
                </c:pt>
                <c:pt idx="98903">
                  <c:v>18.499779999999998</c:v>
                </c:pt>
                <c:pt idx="98904">
                  <c:v>18.553710000000002</c:v>
                </c:pt>
                <c:pt idx="98905">
                  <c:v>18.60736</c:v>
                </c:pt>
                <c:pt idx="98906">
                  <c:v>18.660150000000002</c:v>
                </c:pt>
                <c:pt idx="98907">
                  <c:v>18.7134</c:v>
                </c:pt>
                <c:pt idx="98908">
                  <c:v>18.76624</c:v>
                </c:pt>
                <c:pt idx="98909">
                  <c:v>18.818950000000001</c:v>
                </c:pt>
                <c:pt idx="98910">
                  <c:v>18.871040000000001</c:v>
                </c:pt>
                <c:pt idx="98911">
                  <c:v>18.923449999999999</c:v>
                </c:pt>
                <c:pt idx="98912">
                  <c:v>18.97485</c:v>
                </c:pt>
                <c:pt idx="98913">
                  <c:v>19.026150000000001</c:v>
                </c:pt>
                <c:pt idx="98914">
                  <c:v>19.077759999999998</c:v>
                </c:pt>
                <c:pt idx="98915">
                  <c:v>19.12951</c:v>
                </c:pt>
                <c:pt idx="98916">
                  <c:v>19.181529999999999</c:v>
                </c:pt>
                <c:pt idx="98917">
                  <c:v>19.234009999999998</c:v>
                </c:pt>
                <c:pt idx="98918">
                  <c:v>19.294180000000001</c:v>
                </c:pt>
                <c:pt idx="98919">
                  <c:v>19.347110000000001</c:v>
                </c:pt>
                <c:pt idx="98920">
                  <c:v>19.40042</c:v>
                </c:pt>
                <c:pt idx="98921">
                  <c:v>19.454129999999999</c:v>
                </c:pt>
                <c:pt idx="98922">
                  <c:v>19.508040000000001</c:v>
                </c:pt>
                <c:pt idx="98923">
                  <c:v>19.56118</c:v>
                </c:pt>
                <c:pt idx="98924">
                  <c:v>19.6144</c:v>
                </c:pt>
                <c:pt idx="98925">
                  <c:v>19.667149999999999</c:v>
                </c:pt>
                <c:pt idx="98926">
                  <c:v>19.721249999999998</c:v>
                </c:pt>
                <c:pt idx="98927">
                  <c:v>19.775459999999999</c:v>
                </c:pt>
                <c:pt idx="98928">
                  <c:v>19.829689999999999</c:v>
                </c:pt>
                <c:pt idx="98929">
                  <c:v>19.883489999999998</c:v>
                </c:pt>
                <c:pt idx="98930">
                  <c:v>19.93768</c:v>
                </c:pt>
                <c:pt idx="98931">
                  <c:v>19.99192</c:v>
                </c:pt>
                <c:pt idx="98932">
                  <c:v>20.045160000000003</c:v>
                </c:pt>
                <c:pt idx="98933">
                  <c:v>20.098559999999999</c:v>
                </c:pt>
                <c:pt idx="98934">
                  <c:v>20.15258</c:v>
                </c:pt>
                <c:pt idx="98935">
                  <c:v>20.20683</c:v>
                </c:pt>
                <c:pt idx="98936">
                  <c:v>20.26154</c:v>
                </c:pt>
                <c:pt idx="98937">
                  <c:v>20.315660000000001</c:v>
                </c:pt>
                <c:pt idx="98938">
                  <c:v>20.370480000000001</c:v>
                </c:pt>
                <c:pt idx="98939">
                  <c:v>20.424690000000002</c:v>
                </c:pt>
                <c:pt idx="98940">
                  <c:v>20.478400000000001</c:v>
                </c:pt>
                <c:pt idx="98941">
                  <c:v>20.53265</c:v>
                </c:pt>
                <c:pt idx="98942">
                  <c:v>20.587249999999997</c:v>
                </c:pt>
                <c:pt idx="98943">
                  <c:v>20.642619999999997</c:v>
                </c:pt>
                <c:pt idx="98944">
                  <c:v>20.698</c:v>
                </c:pt>
                <c:pt idx="98945">
                  <c:v>20.75243</c:v>
                </c:pt>
                <c:pt idx="98946">
                  <c:v>20.80707</c:v>
                </c:pt>
                <c:pt idx="98947">
                  <c:v>20.862250000000003</c:v>
                </c:pt>
                <c:pt idx="98948">
                  <c:v>20.917400000000001</c:v>
                </c:pt>
                <c:pt idx="98949">
                  <c:v>20.972450000000002</c:v>
                </c:pt>
                <c:pt idx="98950">
                  <c:v>21.027429999999999</c:v>
                </c:pt>
                <c:pt idx="98951">
                  <c:v>21.082429999999999</c:v>
                </c:pt>
                <c:pt idx="98952">
                  <c:v>21.137440000000002</c:v>
                </c:pt>
                <c:pt idx="98953">
                  <c:v>21.19284</c:v>
                </c:pt>
                <c:pt idx="98954">
                  <c:v>21.247859999999999</c:v>
                </c:pt>
                <c:pt idx="98955">
                  <c:v>21.302799999999998</c:v>
                </c:pt>
                <c:pt idx="98956">
                  <c:v>21.357080000000003</c:v>
                </c:pt>
                <c:pt idx="98957">
                  <c:v>21.411699999999996</c:v>
                </c:pt>
                <c:pt idx="98958">
                  <c:v>21.466229999999999</c:v>
                </c:pt>
                <c:pt idx="98959">
                  <c:v>21.520569999999999</c:v>
                </c:pt>
                <c:pt idx="98960">
                  <c:v>21.5748</c:v>
                </c:pt>
                <c:pt idx="98961">
                  <c:v>21.628989999999998</c:v>
                </c:pt>
                <c:pt idx="98962">
                  <c:v>21.683540000000001</c:v>
                </c:pt>
                <c:pt idx="98963">
                  <c:v>21.738209999999999</c:v>
                </c:pt>
                <c:pt idx="98964">
                  <c:v>21.79289</c:v>
                </c:pt>
                <c:pt idx="98965">
                  <c:v>21.8477</c:v>
                </c:pt>
                <c:pt idx="98966">
                  <c:v>21.902590000000004</c:v>
                </c:pt>
                <c:pt idx="98967">
                  <c:v>21.957819999999998</c:v>
                </c:pt>
                <c:pt idx="98968">
                  <c:v>22.013370000000002</c:v>
                </c:pt>
                <c:pt idx="98969">
                  <c:v>22.068759999999997</c:v>
                </c:pt>
                <c:pt idx="98970">
                  <c:v>22.124310000000001</c:v>
                </c:pt>
                <c:pt idx="98971">
                  <c:v>22.18009</c:v>
                </c:pt>
                <c:pt idx="98972">
                  <c:v>22.235589999999998</c:v>
                </c:pt>
                <c:pt idx="98973">
                  <c:v>22.289759999999998</c:v>
                </c:pt>
                <c:pt idx="98974">
                  <c:v>22.344609999999999</c:v>
                </c:pt>
                <c:pt idx="98975">
                  <c:v>22.400169999999999</c:v>
                </c:pt>
                <c:pt idx="98976">
                  <c:v>22.458689999999997</c:v>
                </c:pt>
                <c:pt idx="98977">
                  <c:v>22.515010000000004</c:v>
                </c:pt>
                <c:pt idx="98978">
                  <c:v>22.570990000000002</c:v>
                </c:pt>
                <c:pt idx="98979">
                  <c:v>22.626899999999999</c:v>
                </c:pt>
                <c:pt idx="98980">
                  <c:v>22.680790000000002</c:v>
                </c:pt>
                <c:pt idx="98981">
                  <c:v>22.735039999999998</c:v>
                </c:pt>
                <c:pt idx="98982">
                  <c:v>22.789640000000002</c:v>
                </c:pt>
                <c:pt idx="98983">
                  <c:v>22.84423</c:v>
                </c:pt>
                <c:pt idx="98984">
                  <c:v>22.898779999999999</c:v>
                </c:pt>
                <c:pt idx="98985">
                  <c:v>22.952840000000002</c:v>
                </c:pt>
                <c:pt idx="98986">
                  <c:v>23.007200000000001</c:v>
                </c:pt>
                <c:pt idx="98987">
                  <c:v>23.06184</c:v>
                </c:pt>
                <c:pt idx="98988">
                  <c:v>23.115120000000001</c:v>
                </c:pt>
                <c:pt idx="98989">
                  <c:v>23.169439999999998</c:v>
                </c:pt>
                <c:pt idx="98990">
                  <c:v>23.22241</c:v>
                </c:pt>
                <c:pt idx="98991">
                  <c:v>23.27318</c:v>
                </c:pt>
                <c:pt idx="98992">
                  <c:v>23.324560000000002</c:v>
                </c:pt>
                <c:pt idx="98993">
                  <c:v>23.376370000000001</c:v>
                </c:pt>
                <c:pt idx="98994">
                  <c:v>23.428110000000004</c:v>
                </c:pt>
                <c:pt idx="98995">
                  <c:v>23.481209999999997</c:v>
                </c:pt>
                <c:pt idx="98996">
                  <c:v>23.532730000000001</c:v>
                </c:pt>
                <c:pt idx="98997">
                  <c:v>23.58597</c:v>
                </c:pt>
                <c:pt idx="98998">
                  <c:v>23.639119999999998</c:v>
                </c:pt>
                <c:pt idx="98999">
                  <c:v>23.69228</c:v>
                </c:pt>
                <c:pt idx="99000">
                  <c:v>23.745530000000002</c:v>
                </c:pt>
                <c:pt idx="99001">
                  <c:v>23.799250000000001</c:v>
                </c:pt>
                <c:pt idx="99002">
                  <c:v>23.852340000000002</c:v>
                </c:pt>
                <c:pt idx="99003">
                  <c:v>23.90419</c:v>
                </c:pt>
                <c:pt idx="99004">
                  <c:v>23.956949999999999</c:v>
                </c:pt>
                <c:pt idx="99005">
                  <c:v>24.00956</c:v>
                </c:pt>
                <c:pt idx="99006">
                  <c:v>24.0624</c:v>
                </c:pt>
                <c:pt idx="99007">
                  <c:v>24.115490000000001</c:v>
                </c:pt>
                <c:pt idx="99008">
                  <c:v>24.168569999999999</c:v>
                </c:pt>
                <c:pt idx="99009">
                  <c:v>24.221520000000002</c:v>
                </c:pt>
                <c:pt idx="99010">
                  <c:v>24.272860000000001</c:v>
                </c:pt>
                <c:pt idx="99011">
                  <c:v>24.321190000000001</c:v>
                </c:pt>
                <c:pt idx="99012">
                  <c:v>24.374289999999998</c:v>
                </c:pt>
                <c:pt idx="99013">
                  <c:v>24.427099999999999</c:v>
                </c:pt>
                <c:pt idx="99014">
                  <c:v>24.479609999999997</c:v>
                </c:pt>
                <c:pt idx="99015">
                  <c:v>24.532069999999997</c:v>
                </c:pt>
                <c:pt idx="99016">
                  <c:v>24.584489999999999</c:v>
                </c:pt>
                <c:pt idx="99017">
                  <c:v>24.63664</c:v>
                </c:pt>
                <c:pt idx="99018">
                  <c:v>24.689299999999999</c:v>
                </c:pt>
                <c:pt idx="99019">
                  <c:v>24.741680000000002</c:v>
                </c:pt>
                <c:pt idx="99020">
                  <c:v>24.794529999999998</c:v>
                </c:pt>
                <c:pt idx="99021">
                  <c:v>24.846640000000001</c:v>
                </c:pt>
                <c:pt idx="99022">
                  <c:v>24.898260000000001</c:v>
                </c:pt>
                <c:pt idx="99023">
                  <c:v>24.950299999999999</c:v>
                </c:pt>
                <c:pt idx="99024">
                  <c:v>25.001940000000001</c:v>
                </c:pt>
                <c:pt idx="99025">
                  <c:v>25.052509999999998</c:v>
                </c:pt>
                <c:pt idx="99026">
                  <c:v>25.105070000000001</c:v>
                </c:pt>
                <c:pt idx="99027">
                  <c:v>25.157229999999998</c:v>
                </c:pt>
                <c:pt idx="99028">
                  <c:v>25.208179999999999</c:v>
                </c:pt>
                <c:pt idx="99029">
                  <c:v>25.259490000000003</c:v>
                </c:pt>
                <c:pt idx="99030">
                  <c:v>25.310519999999997</c:v>
                </c:pt>
                <c:pt idx="99031">
                  <c:v>25.361820000000002</c:v>
                </c:pt>
                <c:pt idx="99032">
                  <c:v>25.373540000000002</c:v>
                </c:pt>
                <c:pt idx="99033">
                  <c:v>25.403020000000001</c:v>
                </c:pt>
                <c:pt idx="99034">
                  <c:v>25.443300000000001</c:v>
                </c:pt>
                <c:pt idx="99035">
                  <c:v>25.484550000000002</c:v>
                </c:pt>
                <c:pt idx="99036">
                  <c:v>25.52863</c:v>
                </c:pt>
                <c:pt idx="99037">
                  <c:v>25.573800000000002</c:v>
                </c:pt>
                <c:pt idx="99038">
                  <c:v>25.621360000000003</c:v>
                </c:pt>
                <c:pt idx="99039">
                  <c:v>25.66901</c:v>
                </c:pt>
                <c:pt idx="99040">
                  <c:v>25.717269999999999</c:v>
                </c:pt>
                <c:pt idx="99041">
                  <c:v>25.766300000000001</c:v>
                </c:pt>
                <c:pt idx="99042">
                  <c:v>25.811820000000001</c:v>
                </c:pt>
                <c:pt idx="99043">
                  <c:v>25.858039999999999</c:v>
                </c:pt>
                <c:pt idx="99044">
                  <c:v>25.905070000000002</c:v>
                </c:pt>
                <c:pt idx="99045">
                  <c:v>25.95232</c:v>
                </c:pt>
                <c:pt idx="99046">
                  <c:v>26.00019</c:v>
                </c:pt>
                <c:pt idx="99047">
                  <c:v>26.049590000000002</c:v>
                </c:pt>
                <c:pt idx="99048">
                  <c:v>26.099329999999998</c:v>
                </c:pt>
                <c:pt idx="99049">
                  <c:v>26.150120000000001</c:v>
                </c:pt>
                <c:pt idx="99050">
                  <c:v>26.200679999999998</c:v>
                </c:pt>
                <c:pt idx="99051">
                  <c:v>26.251390000000001</c:v>
                </c:pt>
                <c:pt idx="99052">
                  <c:v>26.30226</c:v>
                </c:pt>
                <c:pt idx="99053">
                  <c:v>26.353010000000001</c:v>
                </c:pt>
                <c:pt idx="99054">
                  <c:v>26.403959999999998</c:v>
                </c:pt>
                <c:pt idx="99055">
                  <c:v>26.45515</c:v>
                </c:pt>
                <c:pt idx="99056">
                  <c:v>26.506970000000003</c:v>
                </c:pt>
                <c:pt idx="99057">
                  <c:v>26.557879999999997</c:v>
                </c:pt>
                <c:pt idx="99058">
                  <c:v>26.608339999999998</c:v>
                </c:pt>
                <c:pt idx="99059">
                  <c:v>26.658830000000002</c:v>
                </c:pt>
                <c:pt idx="99060">
                  <c:v>26.71069</c:v>
                </c:pt>
                <c:pt idx="99061">
                  <c:v>26.761879999999998</c:v>
                </c:pt>
                <c:pt idx="99062">
                  <c:v>26.812870000000004</c:v>
                </c:pt>
                <c:pt idx="99063">
                  <c:v>26.861199999999997</c:v>
                </c:pt>
                <c:pt idx="99064">
                  <c:v>26.910539999999997</c:v>
                </c:pt>
                <c:pt idx="99065">
                  <c:v>26.96022</c:v>
                </c:pt>
                <c:pt idx="99066">
                  <c:v>27.010380000000001</c:v>
                </c:pt>
                <c:pt idx="99067">
                  <c:v>27.062100000000001</c:v>
                </c:pt>
                <c:pt idx="99068">
                  <c:v>27.111740000000001</c:v>
                </c:pt>
                <c:pt idx="99069">
                  <c:v>27.16253</c:v>
                </c:pt>
                <c:pt idx="99070">
                  <c:v>27.212139999999998</c:v>
                </c:pt>
                <c:pt idx="99071">
                  <c:v>27.262810000000002</c:v>
                </c:pt>
                <c:pt idx="99072">
                  <c:v>27.312729999999998</c:v>
                </c:pt>
                <c:pt idx="99073">
                  <c:v>27.36326</c:v>
                </c:pt>
                <c:pt idx="99074">
                  <c:v>27.413539999999998</c:v>
                </c:pt>
                <c:pt idx="99075">
                  <c:v>27.463519999999999</c:v>
                </c:pt>
                <c:pt idx="99076">
                  <c:v>27.51397</c:v>
                </c:pt>
                <c:pt idx="99077">
                  <c:v>27.56485</c:v>
                </c:pt>
                <c:pt idx="99078">
                  <c:v>27.61504</c:v>
                </c:pt>
                <c:pt idx="99079">
                  <c:v>27.665199999999999</c:v>
                </c:pt>
                <c:pt idx="99080">
                  <c:v>27.714840000000002</c:v>
                </c:pt>
                <c:pt idx="99081">
                  <c:v>27.764720000000001</c:v>
                </c:pt>
                <c:pt idx="99082">
                  <c:v>27.814450000000001</c:v>
                </c:pt>
                <c:pt idx="99083">
                  <c:v>27.86355</c:v>
                </c:pt>
                <c:pt idx="99084">
                  <c:v>27.912750000000003</c:v>
                </c:pt>
                <c:pt idx="99085">
                  <c:v>27.961120000000001</c:v>
                </c:pt>
                <c:pt idx="99086">
                  <c:v>27.972700000000003</c:v>
                </c:pt>
                <c:pt idx="99087">
                  <c:v>28.016109999999998</c:v>
                </c:pt>
                <c:pt idx="99088">
                  <c:v>28.0625</c:v>
                </c:pt>
                <c:pt idx="99089">
                  <c:v>28.11016</c:v>
                </c:pt>
                <c:pt idx="99090">
                  <c:v>28.156169999999999</c:v>
                </c:pt>
                <c:pt idx="99091">
                  <c:v>28.204060000000002</c:v>
                </c:pt>
                <c:pt idx="99092">
                  <c:v>28.252069999999996</c:v>
                </c:pt>
                <c:pt idx="99093">
                  <c:v>28.299990000000001</c:v>
                </c:pt>
                <c:pt idx="99094">
                  <c:v>28.34768</c:v>
                </c:pt>
                <c:pt idx="99095">
                  <c:v>28.394300000000001</c:v>
                </c:pt>
                <c:pt idx="99096">
                  <c:v>28.44106</c:v>
                </c:pt>
                <c:pt idx="99097">
                  <c:v>28.48732</c:v>
                </c:pt>
                <c:pt idx="99098">
                  <c:v>28.535910000000001</c:v>
                </c:pt>
                <c:pt idx="99099">
                  <c:v>28.583780000000001</c:v>
                </c:pt>
                <c:pt idx="99100">
                  <c:v>28.631720000000001</c:v>
                </c:pt>
                <c:pt idx="99101">
                  <c:v>28.679739999999999</c:v>
                </c:pt>
                <c:pt idx="99102">
                  <c:v>28.727649999999997</c:v>
                </c:pt>
                <c:pt idx="99103">
                  <c:v>28.77516</c:v>
                </c:pt>
                <c:pt idx="99104">
                  <c:v>28.822670000000002</c:v>
                </c:pt>
                <c:pt idx="99105">
                  <c:v>28.869660000000003</c:v>
                </c:pt>
                <c:pt idx="99106">
                  <c:v>28.918020000000002</c:v>
                </c:pt>
                <c:pt idx="99107">
                  <c:v>28.965239999999998</c:v>
                </c:pt>
                <c:pt idx="99108">
                  <c:v>29.012479999999996</c:v>
                </c:pt>
                <c:pt idx="99109">
                  <c:v>29.059930000000001</c:v>
                </c:pt>
                <c:pt idx="99110">
                  <c:v>29.106629999999999</c:v>
                </c:pt>
                <c:pt idx="99111">
                  <c:v>29.153310000000001</c:v>
                </c:pt>
                <c:pt idx="99112">
                  <c:v>29.19971</c:v>
                </c:pt>
                <c:pt idx="99113">
                  <c:v>29.245890000000003</c:v>
                </c:pt>
                <c:pt idx="99114">
                  <c:v>29.29175</c:v>
                </c:pt>
                <c:pt idx="99115">
                  <c:v>29.33811</c:v>
                </c:pt>
                <c:pt idx="99116">
                  <c:v>29.38383</c:v>
                </c:pt>
                <c:pt idx="99117">
                  <c:v>29.429690000000001</c:v>
                </c:pt>
                <c:pt idx="99118">
                  <c:v>29.4756</c:v>
                </c:pt>
                <c:pt idx="99119">
                  <c:v>29.521929999999998</c:v>
                </c:pt>
                <c:pt idx="99120">
                  <c:v>29.568049999999999</c:v>
                </c:pt>
                <c:pt idx="99121">
                  <c:v>29.614240000000002</c:v>
                </c:pt>
                <c:pt idx="99122">
                  <c:v>29.66058</c:v>
                </c:pt>
                <c:pt idx="99123">
                  <c:v>29.707059999999998</c:v>
                </c:pt>
                <c:pt idx="99124">
                  <c:v>29.75348</c:v>
                </c:pt>
                <c:pt idx="99125">
                  <c:v>29.79945</c:v>
                </c:pt>
                <c:pt idx="99126">
                  <c:v>29.846550000000001</c:v>
                </c:pt>
                <c:pt idx="99127">
                  <c:v>29.893409999999999</c:v>
                </c:pt>
                <c:pt idx="99128">
                  <c:v>29.939979999999998</c:v>
                </c:pt>
                <c:pt idx="99129">
                  <c:v>29.986269999999998</c:v>
                </c:pt>
                <c:pt idx="99130">
                  <c:v>30.03313</c:v>
                </c:pt>
                <c:pt idx="99131">
                  <c:v>30.080019999999998</c:v>
                </c:pt>
                <c:pt idx="99132">
                  <c:v>30.12689</c:v>
                </c:pt>
                <c:pt idx="99133">
                  <c:v>30.172539999999998</c:v>
                </c:pt>
                <c:pt idx="99134">
                  <c:v>30.218669999999999</c:v>
                </c:pt>
                <c:pt idx="99135">
                  <c:v>30.26519</c:v>
                </c:pt>
                <c:pt idx="99136">
                  <c:v>30.31109</c:v>
                </c:pt>
                <c:pt idx="99137">
                  <c:v>30.35791</c:v>
                </c:pt>
                <c:pt idx="99138">
                  <c:v>30.40428</c:v>
                </c:pt>
                <c:pt idx="99139">
                  <c:v>30.450389999999999</c:v>
                </c:pt>
                <c:pt idx="99140">
                  <c:v>30.496750000000002</c:v>
                </c:pt>
                <c:pt idx="99141">
                  <c:v>30.542940000000002</c:v>
                </c:pt>
                <c:pt idx="99142">
                  <c:v>30.588340000000002</c:v>
                </c:pt>
                <c:pt idx="99143">
                  <c:v>30.634440000000001</c:v>
                </c:pt>
                <c:pt idx="99144">
                  <c:v>30.679739999999999</c:v>
                </c:pt>
                <c:pt idx="99145">
                  <c:v>30.724960000000003</c:v>
                </c:pt>
                <c:pt idx="99146">
                  <c:v>30.771229999999999</c:v>
                </c:pt>
                <c:pt idx="99147">
                  <c:v>30.817630000000001</c:v>
                </c:pt>
                <c:pt idx="99148">
                  <c:v>30.863399999999999</c:v>
                </c:pt>
                <c:pt idx="99149">
                  <c:v>30.90925</c:v>
                </c:pt>
                <c:pt idx="99150">
                  <c:v>30.95571</c:v>
                </c:pt>
                <c:pt idx="99151">
                  <c:v>31.00224</c:v>
                </c:pt>
                <c:pt idx="99152">
                  <c:v>31.048089999999998</c:v>
                </c:pt>
                <c:pt idx="99153">
                  <c:v>31.09469</c:v>
                </c:pt>
                <c:pt idx="99154">
                  <c:v>31.140609999999999</c:v>
                </c:pt>
                <c:pt idx="99155">
                  <c:v>31.186959999999999</c:v>
                </c:pt>
                <c:pt idx="99156">
                  <c:v>31.232980000000001</c:v>
                </c:pt>
                <c:pt idx="99157">
                  <c:v>31.279609999999998</c:v>
                </c:pt>
                <c:pt idx="99158">
                  <c:v>31.325679999999998</c:v>
                </c:pt>
                <c:pt idx="99159">
                  <c:v>31.372789999999998</c:v>
                </c:pt>
                <c:pt idx="99160">
                  <c:v>31.41995</c:v>
                </c:pt>
                <c:pt idx="99161">
                  <c:v>31.466899999999999</c:v>
                </c:pt>
                <c:pt idx="99162">
                  <c:v>31.513740000000002</c:v>
                </c:pt>
                <c:pt idx="99163">
                  <c:v>31.561400000000003</c:v>
                </c:pt>
                <c:pt idx="99164">
                  <c:v>31.609490000000001</c:v>
                </c:pt>
                <c:pt idx="99165">
                  <c:v>31.657489999999999</c:v>
                </c:pt>
                <c:pt idx="99166">
                  <c:v>31.70552</c:v>
                </c:pt>
                <c:pt idx="99167">
                  <c:v>31.752959999999998</c:v>
                </c:pt>
                <c:pt idx="99168">
                  <c:v>31.800370000000001</c:v>
                </c:pt>
                <c:pt idx="99169">
                  <c:v>31.847059999999999</c:v>
                </c:pt>
                <c:pt idx="99170">
                  <c:v>31.894629999999999</c:v>
                </c:pt>
                <c:pt idx="99171">
                  <c:v>31.941570000000002</c:v>
                </c:pt>
                <c:pt idx="99172">
                  <c:v>31.989079999999998</c:v>
                </c:pt>
                <c:pt idx="99173">
                  <c:v>32.036760000000001</c:v>
                </c:pt>
                <c:pt idx="99174">
                  <c:v>32.084419999999994</c:v>
                </c:pt>
                <c:pt idx="99175">
                  <c:v>32.132420000000003</c:v>
                </c:pt>
                <c:pt idx="99176">
                  <c:v>32.180340000000001</c:v>
                </c:pt>
                <c:pt idx="99177">
                  <c:v>32.228259999999999</c:v>
                </c:pt>
                <c:pt idx="99178">
                  <c:v>32.276060000000001</c:v>
                </c:pt>
                <c:pt idx="99179">
                  <c:v>32.32405</c:v>
                </c:pt>
                <c:pt idx="99180">
                  <c:v>32.372439999999997</c:v>
                </c:pt>
                <c:pt idx="99181">
                  <c:v>32.420990000000003</c:v>
                </c:pt>
                <c:pt idx="99182">
                  <c:v>32.470109999999998</c:v>
                </c:pt>
                <c:pt idx="99183">
                  <c:v>32.514099999999999</c:v>
                </c:pt>
                <c:pt idx="99184">
                  <c:v>32.562629999999999</c:v>
                </c:pt>
                <c:pt idx="99185">
                  <c:v>32.610709999999997</c:v>
                </c:pt>
                <c:pt idx="99186">
                  <c:v>32.659739999999999</c:v>
                </c:pt>
                <c:pt idx="99187">
                  <c:v>32.707540000000002</c:v>
                </c:pt>
                <c:pt idx="99188">
                  <c:v>32.756329999999998</c:v>
                </c:pt>
                <c:pt idx="99189">
                  <c:v>32.805819999999997</c:v>
                </c:pt>
                <c:pt idx="99190">
                  <c:v>32.855629999999998</c:v>
                </c:pt>
                <c:pt idx="99191">
                  <c:v>32.905749999999998</c:v>
                </c:pt>
                <c:pt idx="99192">
                  <c:v>32.955979999999997</c:v>
                </c:pt>
                <c:pt idx="99193">
                  <c:v>33.00508</c:v>
                </c:pt>
                <c:pt idx="99194">
                  <c:v>33.054960000000001</c:v>
                </c:pt>
                <c:pt idx="99195">
                  <c:v>33.104889999999997</c:v>
                </c:pt>
                <c:pt idx="99196">
                  <c:v>33.154809999999998</c:v>
                </c:pt>
                <c:pt idx="99197">
                  <c:v>33.204819999999998</c:v>
                </c:pt>
                <c:pt idx="99198">
                  <c:v>33.25506</c:v>
                </c:pt>
                <c:pt idx="99199">
                  <c:v>33.30462</c:v>
                </c:pt>
                <c:pt idx="99200">
                  <c:v>33.354080000000003</c:v>
                </c:pt>
                <c:pt idx="99201">
                  <c:v>33.403469999999999</c:v>
                </c:pt>
                <c:pt idx="99202">
                  <c:v>33.451639999999998</c:v>
                </c:pt>
                <c:pt idx="99203">
                  <c:v>33.500039999999998</c:v>
                </c:pt>
                <c:pt idx="99204">
                  <c:v>33.548339999999996</c:v>
                </c:pt>
                <c:pt idx="99205">
                  <c:v>33.596810000000005</c:v>
                </c:pt>
                <c:pt idx="99206">
                  <c:v>33.645240000000001</c:v>
                </c:pt>
                <c:pt idx="99207">
                  <c:v>33.693650000000005</c:v>
                </c:pt>
                <c:pt idx="99208">
                  <c:v>33.741399999999999</c:v>
                </c:pt>
                <c:pt idx="99209">
                  <c:v>33.789749999999998</c:v>
                </c:pt>
                <c:pt idx="99210">
                  <c:v>33.820869999999999</c:v>
                </c:pt>
                <c:pt idx="99211">
                  <c:v>33.854169999999996</c:v>
                </c:pt>
                <c:pt idx="99212">
                  <c:v>33.895890000000001</c:v>
                </c:pt>
                <c:pt idx="99213">
                  <c:v>33.94258</c:v>
                </c:pt>
                <c:pt idx="99214">
                  <c:v>33.990290000000002</c:v>
                </c:pt>
                <c:pt idx="99215">
                  <c:v>34.026060000000001</c:v>
                </c:pt>
                <c:pt idx="99216">
                  <c:v>34.061439999999997</c:v>
                </c:pt>
                <c:pt idx="99217">
                  <c:v>34.101109999999998</c:v>
                </c:pt>
                <c:pt idx="99218">
                  <c:v>34.143880000000003</c:v>
                </c:pt>
                <c:pt idx="99219">
                  <c:v>34.188380000000002</c:v>
                </c:pt>
                <c:pt idx="99220">
                  <c:v>34.233809999999998</c:v>
                </c:pt>
                <c:pt idx="99221">
                  <c:v>34.278790000000001</c:v>
                </c:pt>
                <c:pt idx="99222">
                  <c:v>34.32452</c:v>
                </c:pt>
                <c:pt idx="99223">
                  <c:v>34.343020000000003</c:v>
                </c:pt>
                <c:pt idx="99224">
                  <c:v>34.388739999999999</c:v>
                </c:pt>
                <c:pt idx="99225">
                  <c:v>34.42257</c:v>
                </c:pt>
                <c:pt idx="99226">
                  <c:v>34.462859999999999</c:v>
                </c:pt>
                <c:pt idx="99227">
                  <c:v>34.50712</c:v>
                </c:pt>
                <c:pt idx="99228">
                  <c:v>34.54101</c:v>
                </c:pt>
                <c:pt idx="99229">
                  <c:v>34.57808</c:v>
                </c:pt>
                <c:pt idx="99230">
                  <c:v>34.620890000000003</c:v>
                </c:pt>
                <c:pt idx="99231">
                  <c:v>34.666020000000003</c:v>
                </c:pt>
                <c:pt idx="99232">
                  <c:v>34.711820000000003</c:v>
                </c:pt>
                <c:pt idx="99233">
                  <c:v>34.75949</c:v>
                </c:pt>
                <c:pt idx="99234">
                  <c:v>34.806229999999999</c:v>
                </c:pt>
                <c:pt idx="99235">
                  <c:v>34.853630000000003</c:v>
                </c:pt>
                <c:pt idx="99236">
                  <c:v>34.901309999999995</c:v>
                </c:pt>
                <c:pt idx="99237">
                  <c:v>34.949249999999999</c:v>
                </c:pt>
                <c:pt idx="99238">
                  <c:v>34.99727</c:v>
                </c:pt>
                <c:pt idx="99239">
                  <c:v>35.045279999999998</c:v>
                </c:pt>
                <c:pt idx="99240">
                  <c:v>35.091459999999998</c:v>
                </c:pt>
                <c:pt idx="99241">
                  <c:v>35.139040000000001</c:v>
                </c:pt>
                <c:pt idx="99242">
                  <c:v>35.186239999999998</c:v>
                </c:pt>
                <c:pt idx="99243">
                  <c:v>35.233629999999998</c:v>
                </c:pt>
                <c:pt idx="99244">
                  <c:v>35.28069</c:v>
                </c:pt>
                <c:pt idx="99245">
                  <c:v>35.327359999999999</c:v>
                </c:pt>
                <c:pt idx="99246">
                  <c:v>35.375219999999999</c:v>
                </c:pt>
                <c:pt idx="99247">
                  <c:v>35.423650000000002</c:v>
                </c:pt>
                <c:pt idx="99248">
                  <c:v>35.472160000000002</c:v>
                </c:pt>
                <c:pt idx="99249">
                  <c:v>35.52026</c:v>
                </c:pt>
                <c:pt idx="99250">
                  <c:v>35.568579999999997</c:v>
                </c:pt>
                <c:pt idx="99251">
                  <c:v>35.616610000000001</c:v>
                </c:pt>
                <c:pt idx="99252">
                  <c:v>35.663510000000002</c:v>
                </c:pt>
                <c:pt idx="99253">
                  <c:v>35.711550000000003</c:v>
                </c:pt>
                <c:pt idx="99254">
                  <c:v>35.759610000000002</c:v>
                </c:pt>
                <c:pt idx="99255">
                  <c:v>35.806930000000001</c:v>
                </c:pt>
                <c:pt idx="99256">
                  <c:v>35.854950000000002</c:v>
                </c:pt>
                <c:pt idx="99257">
                  <c:v>35.903089999999999</c:v>
                </c:pt>
                <c:pt idx="99258">
                  <c:v>35.950180000000003</c:v>
                </c:pt>
                <c:pt idx="99259">
                  <c:v>35.998390000000001</c:v>
                </c:pt>
                <c:pt idx="99260">
                  <c:v>36.04589</c:v>
                </c:pt>
                <c:pt idx="99261">
                  <c:v>36.093269999999997</c:v>
                </c:pt>
                <c:pt idx="99262">
                  <c:v>36.140500000000003</c:v>
                </c:pt>
                <c:pt idx="99263">
                  <c:v>36.180430000000001</c:v>
                </c:pt>
                <c:pt idx="99264">
                  <c:v>36.228430000000003</c:v>
                </c:pt>
                <c:pt idx="99265">
                  <c:v>36.275819999999996</c:v>
                </c:pt>
                <c:pt idx="99266">
                  <c:v>36.323929999999997</c:v>
                </c:pt>
                <c:pt idx="99267">
                  <c:v>36.371139999999997</c:v>
                </c:pt>
                <c:pt idx="99268">
                  <c:v>36.418400000000005</c:v>
                </c:pt>
                <c:pt idx="99269">
                  <c:v>36.464889999999997</c:v>
                </c:pt>
                <c:pt idx="99270">
                  <c:v>36.511710000000001</c:v>
                </c:pt>
                <c:pt idx="99271">
                  <c:v>36.558540000000001</c:v>
                </c:pt>
                <c:pt idx="99272">
                  <c:v>36.605310000000003</c:v>
                </c:pt>
                <c:pt idx="99273">
                  <c:v>36.651690000000002</c:v>
                </c:pt>
                <c:pt idx="99274">
                  <c:v>36.6982</c:v>
                </c:pt>
                <c:pt idx="99275">
                  <c:v>36.744840000000003</c:v>
                </c:pt>
                <c:pt idx="99276">
                  <c:v>36.791249999999998</c:v>
                </c:pt>
                <c:pt idx="99277">
                  <c:v>36.837140000000005</c:v>
                </c:pt>
                <c:pt idx="99278">
                  <c:v>36.883150000000001</c:v>
                </c:pt>
                <c:pt idx="99279">
                  <c:v>36.929729999999999</c:v>
                </c:pt>
                <c:pt idx="99280">
                  <c:v>36.975609999999996</c:v>
                </c:pt>
                <c:pt idx="99281">
                  <c:v>37.020249999999997</c:v>
                </c:pt>
                <c:pt idx="99282">
                  <c:v>37.065480000000001</c:v>
                </c:pt>
                <c:pt idx="99283">
                  <c:v>37.111329999999995</c:v>
                </c:pt>
                <c:pt idx="99284">
                  <c:v>37.156790000000001</c:v>
                </c:pt>
                <c:pt idx="99285">
                  <c:v>37.202570000000001</c:v>
                </c:pt>
                <c:pt idx="99286">
                  <c:v>37.247729999999997</c:v>
                </c:pt>
                <c:pt idx="99287">
                  <c:v>37.292860000000005</c:v>
                </c:pt>
                <c:pt idx="99288">
                  <c:v>37.3339</c:v>
                </c:pt>
                <c:pt idx="99289">
                  <c:v>37.379860000000001</c:v>
                </c:pt>
                <c:pt idx="99290">
                  <c:v>37.423780000000001</c:v>
                </c:pt>
                <c:pt idx="99291">
                  <c:v>37.467950000000002</c:v>
                </c:pt>
                <c:pt idx="99292">
                  <c:v>37.511990000000004</c:v>
                </c:pt>
                <c:pt idx="99293">
                  <c:v>37.555959999999999</c:v>
                </c:pt>
                <c:pt idx="99294">
                  <c:v>37.600090000000002</c:v>
                </c:pt>
                <c:pt idx="99295">
                  <c:v>37.643720000000002</c:v>
                </c:pt>
                <c:pt idx="99296">
                  <c:v>37.6873</c:v>
                </c:pt>
                <c:pt idx="99297">
                  <c:v>37.731380000000001</c:v>
                </c:pt>
                <c:pt idx="99298">
                  <c:v>37.773119999999999</c:v>
                </c:pt>
                <c:pt idx="99299">
                  <c:v>37.816389999999998</c:v>
                </c:pt>
                <c:pt idx="99300">
                  <c:v>37.858170000000001</c:v>
                </c:pt>
                <c:pt idx="99301">
                  <c:v>37.891780000000004</c:v>
                </c:pt>
                <c:pt idx="99302">
                  <c:v>37.930070000000001</c:v>
                </c:pt>
                <c:pt idx="99303">
                  <c:v>37.96808</c:v>
                </c:pt>
                <c:pt idx="99304">
                  <c:v>38.00985</c:v>
                </c:pt>
                <c:pt idx="99305">
                  <c:v>38.05209</c:v>
                </c:pt>
                <c:pt idx="99306">
                  <c:v>38.094920000000002</c:v>
                </c:pt>
                <c:pt idx="99307">
                  <c:v>38.138179999999998</c:v>
                </c:pt>
                <c:pt idx="99308">
                  <c:v>38.181400000000004</c:v>
                </c:pt>
                <c:pt idx="99309">
                  <c:v>38.224409999999999</c:v>
                </c:pt>
                <c:pt idx="99310">
                  <c:v>38.267400000000002</c:v>
                </c:pt>
                <c:pt idx="99311">
                  <c:v>38.310220000000001</c:v>
                </c:pt>
                <c:pt idx="99312">
                  <c:v>38.353540000000002</c:v>
                </c:pt>
                <c:pt idx="99313">
                  <c:v>38.396650000000001</c:v>
                </c:pt>
                <c:pt idx="99314">
                  <c:v>38.439059999999998</c:v>
                </c:pt>
                <c:pt idx="99315">
                  <c:v>38.481659999999998</c:v>
                </c:pt>
                <c:pt idx="99316">
                  <c:v>38.524060000000006</c:v>
                </c:pt>
                <c:pt idx="99317">
                  <c:v>38.56606</c:v>
                </c:pt>
                <c:pt idx="99318">
                  <c:v>38.602870000000003</c:v>
                </c:pt>
                <c:pt idx="99319">
                  <c:v>38.642219999999995</c:v>
                </c:pt>
                <c:pt idx="99320">
                  <c:v>38.678539999999998</c:v>
                </c:pt>
                <c:pt idx="99321">
                  <c:v>38.716179999999994</c:v>
                </c:pt>
                <c:pt idx="99322">
                  <c:v>38.753459999999997</c:v>
                </c:pt>
                <c:pt idx="99323">
                  <c:v>38.790419999999997</c:v>
                </c:pt>
                <c:pt idx="99324">
                  <c:v>38.826860000000003</c:v>
                </c:pt>
                <c:pt idx="99325">
                  <c:v>38.863509999999998</c:v>
                </c:pt>
                <c:pt idx="99326">
                  <c:v>38.900500000000001</c:v>
                </c:pt>
                <c:pt idx="99327">
                  <c:v>38.937200000000004</c:v>
                </c:pt>
                <c:pt idx="99328">
                  <c:v>38.974510000000002</c:v>
                </c:pt>
                <c:pt idx="99329">
                  <c:v>39.012839999999997</c:v>
                </c:pt>
                <c:pt idx="99330">
                  <c:v>39.05153</c:v>
                </c:pt>
                <c:pt idx="99331">
                  <c:v>39.089379999999998</c:v>
                </c:pt>
                <c:pt idx="99332">
                  <c:v>39.126280000000001</c:v>
                </c:pt>
                <c:pt idx="99333">
                  <c:v>39.157359999999997</c:v>
                </c:pt>
                <c:pt idx="99334">
                  <c:v>39.189259999999997</c:v>
                </c:pt>
                <c:pt idx="99335">
                  <c:v>39.22437</c:v>
                </c:pt>
                <c:pt idx="99336">
                  <c:v>39.259709999999998</c:v>
                </c:pt>
                <c:pt idx="99337">
                  <c:v>39.295520000000003</c:v>
                </c:pt>
                <c:pt idx="99338">
                  <c:v>39.331719999999997</c:v>
                </c:pt>
                <c:pt idx="99339">
                  <c:v>39.368029999999997</c:v>
                </c:pt>
                <c:pt idx="99340">
                  <c:v>39.403579999999998</c:v>
                </c:pt>
                <c:pt idx="99341">
                  <c:v>39.437939999999998</c:v>
                </c:pt>
                <c:pt idx="99342">
                  <c:v>39.472490000000001</c:v>
                </c:pt>
                <c:pt idx="99343">
                  <c:v>39.506140000000002</c:v>
                </c:pt>
                <c:pt idx="99344">
                  <c:v>39.540670000000006</c:v>
                </c:pt>
                <c:pt idx="99345">
                  <c:v>39.574069999999999</c:v>
                </c:pt>
                <c:pt idx="99346">
                  <c:v>39.608690000000003</c:v>
                </c:pt>
                <c:pt idx="99347">
                  <c:v>39.641350000000003</c:v>
                </c:pt>
                <c:pt idx="99348">
                  <c:v>39.673650000000002</c:v>
                </c:pt>
                <c:pt idx="99349">
                  <c:v>39.70628</c:v>
                </c:pt>
                <c:pt idx="99350">
                  <c:v>39.735880000000002</c:v>
                </c:pt>
                <c:pt idx="99351">
                  <c:v>39.768099999999997</c:v>
                </c:pt>
                <c:pt idx="99352">
                  <c:v>39.800139999999999</c:v>
                </c:pt>
                <c:pt idx="99353">
                  <c:v>39.817049999999995</c:v>
                </c:pt>
                <c:pt idx="99354">
                  <c:v>39.830420000000004</c:v>
                </c:pt>
                <c:pt idx="99355">
                  <c:v>39.854059999999997</c:v>
                </c:pt>
                <c:pt idx="99356">
                  <c:v>39.884390000000003</c:v>
                </c:pt>
                <c:pt idx="99357">
                  <c:v>39.913340000000005</c:v>
                </c:pt>
                <c:pt idx="99358">
                  <c:v>39.944209999999998</c:v>
                </c:pt>
                <c:pt idx="99359">
                  <c:v>39.97589</c:v>
                </c:pt>
                <c:pt idx="99360">
                  <c:v>40.007659999999994</c:v>
                </c:pt>
                <c:pt idx="99361">
                  <c:v>40.039590000000004</c:v>
                </c:pt>
                <c:pt idx="99362">
                  <c:v>40.071349999999995</c:v>
                </c:pt>
                <c:pt idx="99363">
                  <c:v>40.101860000000002</c:v>
                </c:pt>
                <c:pt idx="99364">
                  <c:v>40.133229999999998</c:v>
                </c:pt>
                <c:pt idx="99365">
                  <c:v>40.164229999999996</c:v>
                </c:pt>
                <c:pt idx="99366">
                  <c:v>40.195309999999999</c:v>
                </c:pt>
                <c:pt idx="99367">
                  <c:v>40.226550000000003</c:v>
                </c:pt>
                <c:pt idx="99368">
                  <c:v>40.252470000000002</c:v>
                </c:pt>
                <c:pt idx="99369">
                  <c:v>40.286670000000001</c:v>
                </c:pt>
                <c:pt idx="99370">
                  <c:v>40.319710000000001</c:v>
                </c:pt>
                <c:pt idx="99371">
                  <c:v>40.349310000000003</c:v>
                </c:pt>
                <c:pt idx="99372">
                  <c:v>40.380290000000002</c:v>
                </c:pt>
                <c:pt idx="99373">
                  <c:v>40.406300000000002</c:v>
                </c:pt>
                <c:pt idx="99374">
                  <c:v>40.434289999999997</c:v>
                </c:pt>
                <c:pt idx="99375">
                  <c:v>40.463340000000002</c:v>
                </c:pt>
                <c:pt idx="99376">
                  <c:v>40.492780000000003</c:v>
                </c:pt>
                <c:pt idx="99377">
                  <c:v>40.522270000000006</c:v>
                </c:pt>
                <c:pt idx="99378">
                  <c:v>40.551959999999994</c:v>
                </c:pt>
                <c:pt idx="99379">
                  <c:v>40.581820000000008</c:v>
                </c:pt>
                <c:pt idx="99380">
                  <c:v>40.61009</c:v>
                </c:pt>
                <c:pt idx="99381">
                  <c:v>40.639510000000001</c:v>
                </c:pt>
                <c:pt idx="99382">
                  <c:v>40.669159999999998</c:v>
                </c:pt>
                <c:pt idx="99383">
                  <c:v>40.69885</c:v>
                </c:pt>
                <c:pt idx="99384">
                  <c:v>40.727930000000001</c:v>
                </c:pt>
                <c:pt idx="99385">
                  <c:v>40.757690000000004</c:v>
                </c:pt>
                <c:pt idx="99386">
                  <c:v>40.78734</c:v>
                </c:pt>
                <c:pt idx="99387">
                  <c:v>40.816929999999999</c:v>
                </c:pt>
                <c:pt idx="99388">
                  <c:v>40.845399999999998</c:v>
                </c:pt>
                <c:pt idx="99389">
                  <c:v>40.874949999999998</c:v>
                </c:pt>
                <c:pt idx="99390">
                  <c:v>40.90587</c:v>
                </c:pt>
                <c:pt idx="99391">
                  <c:v>40.935969999999998</c:v>
                </c:pt>
                <c:pt idx="99392">
                  <c:v>40.965710000000001</c:v>
                </c:pt>
                <c:pt idx="99393">
                  <c:v>40.990609999999997</c:v>
                </c:pt>
                <c:pt idx="99394">
                  <c:v>41.019180000000006</c:v>
                </c:pt>
                <c:pt idx="99395">
                  <c:v>41.046449999999993</c:v>
                </c:pt>
                <c:pt idx="99396">
                  <c:v>41.075109999999995</c:v>
                </c:pt>
                <c:pt idx="99397">
                  <c:v>41.103389999999997</c:v>
                </c:pt>
                <c:pt idx="99398">
                  <c:v>41.131570000000004</c:v>
                </c:pt>
                <c:pt idx="99399">
                  <c:v>41.159829999999999</c:v>
                </c:pt>
                <c:pt idx="99400">
                  <c:v>41.18703</c:v>
                </c:pt>
                <c:pt idx="99401">
                  <c:v>41.214750000000002</c:v>
                </c:pt>
                <c:pt idx="99402">
                  <c:v>41.241540000000001</c:v>
                </c:pt>
                <c:pt idx="99403">
                  <c:v>41.26811</c:v>
                </c:pt>
                <c:pt idx="99404">
                  <c:v>41.294159999999998</c:v>
                </c:pt>
                <c:pt idx="99405">
                  <c:v>41.319699999999997</c:v>
                </c:pt>
                <c:pt idx="99406">
                  <c:v>41.345239999999997</c:v>
                </c:pt>
                <c:pt idx="99407">
                  <c:v>41.370919999999998</c:v>
                </c:pt>
                <c:pt idx="99408">
                  <c:v>41.396000000000001</c:v>
                </c:pt>
                <c:pt idx="99409">
                  <c:v>41.420859999999998</c:v>
                </c:pt>
                <c:pt idx="99410">
                  <c:v>41.446719999999999</c:v>
                </c:pt>
                <c:pt idx="99411">
                  <c:v>41.472810000000003</c:v>
                </c:pt>
                <c:pt idx="99412">
                  <c:v>41.498989999999992</c:v>
                </c:pt>
                <c:pt idx="99413">
                  <c:v>41.520939999999996</c:v>
                </c:pt>
                <c:pt idx="99414">
                  <c:v>41.545300000000005</c:v>
                </c:pt>
                <c:pt idx="99415">
                  <c:v>41.568730000000002</c:v>
                </c:pt>
                <c:pt idx="99416">
                  <c:v>41.591699999999996</c:v>
                </c:pt>
                <c:pt idx="99417">
                  <c:v>41.615250000000003</c:v>
                </c:pt>
                <c:pt idx="99418">
                  <c:v>41.639790000000005</c:v>
                </c:pt>
                <c:pt idx="99419">
                  <c:v>41.664760000000001</c:v>
                </c:pt>
                <c:pt idx="99420">
                  <c:v>41.689840000000004</c:v>
                </c:pt>
                <c:pt idx="99421">
                  <c:v>41.714779999999998</c:v>
                </c:pt>
                <c:pt idx="99422">
                  <c:v>41.74033</c:v>
                </c:pt>
                <c:pt idx="99423">
                  <c:v>41.765639999999998</c:v>
                </c:pt>
                <c:pt idx="99424">
                  <c:v>41.79081</c:v>
                </c:pt>
                <c:pt idx="99425">
                  <c:v>41.816190000000006</c:v>
                </c:pt>
                <c:pt idx="99426">
                  <c:v>41.841670000000008</c:v>
                </c:pt>
                <c:pt idx="99427">
                  <c:v>41.867130000000003</c:v>
                </c:pt>
                <c:pt idx="99428">
                  <c:v>41.892430000000004</c:v>
                </c:pt>
                <c:pt idx="99429">
                  <c:v>41.918040000000005</c:v>
                </c:pt>
                <c:pt idx="99430">
                  <c:v>41.942340000000002</c:v>
                </c:pt>
                <c:pt idx="99431">
                  <c:v>41.968110000000003</c:v>
                </c:pt>
                <c:pt idx="99432">
                  <c:v>41.994450000000001</c:v>
                </c:pt>
                <c:pt idx="99433">
                  <c:v>42.020929999999993</c:v>
                </c:pt>
                <c:pt idx="99434">
                  <c:v>42.047489999999996</c:v>
                </c:pt>
                <c:pt idx="99435">
                  <c:v>42.073880000000003</c:v>
                </c:pt>
                <c:pt idx="99436">
                  <c:v>42.099699999999999</c:v>
                </c:pt>
                <c:pt idx="99437">
                  <c:v>42.125160000000001</c:v>
                </c:pt>
                <c:pt idx="99438">
                  <c:v>42.150800000000004</c:v>
                </c:pt>
                <c:pt idx="99439">
                  <c:v>42.176000000000002</c:v>
                </c:pt>
                <c:pt idx="99440">
                  <c:v>42.200949999999999</c:v>
                </c:pt>
                <c:pt idx="99441">
                  <c:v>42.225900000000003</c:v>
                </c:pt>
                <c:pt idx="99442">
                  <c:v>42.250769999999996</c:v>
                </c:pt>
                <c:pt idx="99443">
                  <c:v>42.275640000000003</c:v>
                </c:pt>
                <c:pt idx="99444">
                  <c:v>42.300280000000001</c:v>
                </c:pt>
                <c:pt idx="99445">
                  <c:v>42.324780000000004</c:v>
                </c:pt>
                <c:pt idx="99446">
                  <c:v>42.348959999999998</c:v>
                </c:pt>
                <c:pt idx="99447">
                  <c:v>42.3735</c:v>
                </c:pt>
                <c:pt idx="99448">
                  <c:v>42.398200000000003</c:v>
                </c:pt>
                <c:pt idx="99449">
                  <c:v>42.422870000000003</c:v>
                </c:pt>
                <c:pt idx="99450">
                  <c:v>42.447239999999994</c:v>
                </c:pt>
                <c:pt idx="99451">
                  <c:v>42.472169999999998</c:v>
                </c:pt>
                <c:pt idx="99452">
                  <c:v>42.495240000000003</c:v>
                </c:pt>
                <c:pt idx="99453">
                  <c:v>42.519359999999999</c:v>
                </c:pt>
                <c:pt idx="99454">
                  <c:v>42.544310000000003</c:v>
                </c:pt>
                <c:pt idx="99455">
                  <c:v>42.569249999999997</c:v>
                </c:pt>
                <c:pt idx="99456">
                  <c:v>42.594160000000002</c:v>
                </c:pt>
                <c:pt idx="99457">
                  <c:v>42.619150000000005</c:v>
                </c:pt>
                <c:pt idx="99458">
                  <c:v>42.644069999999999</c:v>
                </c:pt>
                <c:pt idx="99459">
                  <c:v>42.66901</c:v>
                </c:pt>
                <c:pt idx="99460">
                  <c:v>42.693960000000004</c:v>
                </c:pt>
                <c:pt idx="99461">
                  <c:v>42.71884</c:v>
                </c:pt>
                <c:pt idx="99462">
                  <c:v>42.743770000000005</c:v>
                </c:pt>
                <c:pt idx="99463">
                  <c:v>42.768470000000001</c:v>
                </c:pt>
                <c:pt idx="99464">
                  <c:v>42.792880000000004</c:v>
                </c:pt>
                <c:pt idx="99465">
                  <c:v>42.817259999999997</c:v>
                </c:pt>
                <c:pt idx="99466">
                  <c:v>42.833690000000004</c:v>
                </c:pt>
                <c:pt idx="99467">
                  <c:v>42.85284</c:v>
                </c:pt>
                <c:pt idx="99468">
                  <c:v>42.875819999999997</c:v>
                </c:pt>
                <c:pt idx="99469">
                  <c:v>42.899810000000002</c:v>
                </c:pt>
                <c:pt idx="99470">
                  <c:v>42.924119999999995</c:v>
                </c:pt>
                <c:pt idx="99471">
                  <c:v>42.948680000000003</c:v>
                </c:pt>
                <c:pt idx="99472">
                  <c:v>42.972720000000002</c:v>
                </c:pt>
                <c:pt idx="99473">
                  <c:v>42.996580000000002</c:v>
                </c:pt>
                <c:pt idx="99474">
                  <c:v>43.020229999999998</c:v>
                </c:pt>
                <c:pt idx="99475">
                  <c:v>43.044380000000004</c:v>
                </c:pt>
                <c:pt idx="99476">
                  <c:v>43.068530000000003</c:v>
                </c:pt>
                <c:pt idx="99477">
                  <c:v>43.092879999999994</c:v>
                </c:pt>
                <c:pt idx="99478">
                  <c:v>43.117260000000002</c:v>
                </c:pt>
                <c:pt idx="99479">
                  <c:v>43.141660000000002</c:v>
                </c:pt>
                <c:pt idx="99480">
                  <c:v>43.1661</c:v>
                </c:pt>
                <c:pt idx="99481">
                  <c:v>43.190480000000008</c:v>
                </c:pt>
                <c:pt idx="99482">
                  <c:v>43.214569999999995</c:v>
                </c:pt>
                <c:pt idx="99483">
                  <c:v>43.239109999999997</c:v>
                </c:pt>
                <c:pt idx="99484">
                  <c:v>43.263649999999998</c:v>
                </c:pt>
                <c:pt idx="99485">
                  <c:v>43.287550000000003</c:v>
                </c:pt>
                <c:pt idx="99486">
                  <c:v>43.311999999999998</c:v>
                </c:pt>
                <c:pt idx="99487">
                  <c:v>43.336499999999994</c:v>
                </c:pt>
                <c:pt idx="99488">
                  <c:v>43.361090000000004</c:v>
                </c:pt>
                <c:pt idx="99489">
                  <c:v>43.385490000000004</c:v>
                </c:pt>
                <c:pt idx="99490">
                  <c:v>43.411520000000003</c:v>
                </c:pt>
                <c:pt idx="99491">
                  <c:v>43.436969999999995</c:v>
                </c:pt>
                <c:pt idx="99492">
                  <c:v>43.462350000000001</c:v>
                </c:pt>
                <c:pt idx="99493">
                  <c:v>43.487580000000001</c:v>
                </c:pt>
                <c:pt idx="99494">
                  <c:v>43.512779999999999</c:v>
                </c:pt>
                <c:pt idx="99495">
                  <c:v>43.537570000000002</c:v>
                </c:pt>
                <c:pt idx="99496">
                  <c:v>43.56232</c:v>
                </c:pt>
                <c:pt idx="99497">
                  <c:v>43.587139999999998</c:v>
                </c:pt>
                <c:pt idx="99498">
                  <c:v>43.611909999999995</c:v>
                </c:pt>
                <c:pt idx="99499">
                  <c:v>43.63691</c:v>
                </c:pt>
                <c:pt idx="99500">
                  <c:v>43.66169</c:v>
                </c:pt>
                <c:pt idx="99501">
                  <c:v>43.686399999999999</c:v>
                </c:pt>
                <c:pt idx="99502">
                  <c:v>43.710889999999992</c:v>
                </c:pt>
                <c:pt idx="99503">
                  <c:v>43.734970000000004</c:v>
                </c:pt>
                <c:pt idx="99504">
                  <c:v>43.759499999999996</c:v>
                </c:pt>
                <c:pt idx="99505">
                  <c:v>43.784010000000002</c:v>
                </c:pt>
                <c:pt idx="99506">
                  <c:v>43.808350000000004</c:v>
                </c:pt>
                <c:pt idx="99507">
                  <c:v>43.832940000000001</c:v>
                </c:pt>
                <c:pt idx="99508">
                  <c:v>43.857619999999997</c:v>
                </c:pt>
                <c:pt idx="99509">
                  <c:v>43.882180000000005</c:v>
                </c:pt>
                <c:pt idx="99510">
                  <c:v>43.906819999999996</c:v>
                </c:pt>
                <c:pt idx="99511">
                  <c:v>43.93141</c:v>
                </c:pt>
                <c:pt idx="99512">
                  <c:v>43.956030000000005</c:v>
                </c:pt>
                <c:pt idx="99513">
                  <c:v>43.980249999999998</c:v>
                </c:pt>
                <c:pt idx="99514">
                  <c:v>44.004049999999999</c:v>
                </c:pt>
                <c:pt idx="99515">
                  <c:v>44.027900000000002</c:v>
                </c:pt>
                <c:pt idx="99516">
                  <c:v>44.051960000000001</c:v>
                </c:pt>
                <c:pt idx="99517">
                  <c:v>44.074579999999997</c:v>
                </c:pt>
                <c:pt idx="99518">
                  <c:v>44.09883</c:v>
                </c:pt>
                <c:pt idx="99519">
                  <c:v>44.122680000000003</c:v>
                </c:pt>
                <c:pt idx="99520">
                  <c:v>44.146660000000004</c:v>
                </c:pt>
                <c:pt idx="99521">
                  <c:v>44.170280000000005</c:v>
                </c:pt>
                <c:pt idx="99522">
                  <c:v>44.19502</c:v>
                </c:pt>
                <c:pt idx="99523">
                  <c:v>44.219380000000001</c:v>
                </c:pt>
                <c:pt idx="99524">
                  <c:v>44.243829999999996</c:v>
                </c:pt>
                <c:pt idx="99525">
                  <c:v>44.267649999999996</c:v>
                </c:pt>
                <c:pt idx="99526">
                  <c:v>44.292000000000002</c:v>
                </c:pt>
                <c:pt idx="99527">
                  <c:v>44.316329999999994</c:v>
                </c:pt>
                <c:pt idx="99528">
                  <c:v>44.340729999999994</c:v>
                </c:pt>
                <c:pt idx="99529">
                  <c:v>44.364990000000006</c:v>
                </c:pt>
                <c:pt idx="99530">
                  <c:v>44.389430000000004</c:v>
                </c:pt>
                <c:pt idx="99531">
                  <c:v>44.412450000000007</c:v>
                </c:pt>
                <c:pt idx="99532">
                  <c:v>44.436509999999998</c:v>
                </c:pt>
                <c:pt idx="99533">
                  <c:v>44.460270000000001</c:v>
                </c:pt>
                <c:pt idx="99534">
                  <c:v>44.484549999999999</c:v>
                </c:pt>
                <c:pt idx="99535">
                  <c:v>44.508400000000002</c:v>
                </c:pt>
                <c:pt idx="99536">
                  <c:v>44.532489999999996</c:v>
                </c:pt>
                <c:pt idx="99537">
                  <c:v>44.557919999999996</c:v>
                </c:pt>
                <c:pt idx="99538">
                  <c:v>44.583009999999994</c:v>
                </c:pt>
                <c:pt idx="99539">
                  <c:v>44.60783</c:v>
                </c:pt>
                <c:pt idx="99540">
                  <c:v>44.632630000000006</c:v>
                </c:pt>
                <c:pt idx="99541">
                  <c:v>44.657270000000004</c:v>
                </c:pt>
                <c:pt idx="99542">
                  <c:v>44.681840000000001</c:v>
                </c:pt>
                <c:pt idx="99543">
                  <c:v>44.706419999999994</c:v>
                </c:pt>
                <c:pt idx="99544">
                  <c:v>44.730369999999994</c:v>
                </c:pt>
                <c:pt idx="99545">
                  <c:v>44.754550000000002</c:v>
                </c:pt>
                <c:pt idx="99546">
                  <c:v>44.77863</c:v>
                </c:pt>
                <c:pt idx="99547">
                  <c:v>44.802439999999997</c:v>
                </c:pt>
                <c:pt idx="99548">
                  <c:v>44.8262</c:v>
                </c:pt>
                <c:pt idx="99549">
                  <c:v>44.85</c:v>
                </c:pt>
                <c:pt idx="99550">
                  <c:v>44.874020000000002</c:v>
                </c:pt>
                <c:pt idx="99551">
                  <c:v>44.898409999999998</c:v>
                </c:pt>
                <c:pt idx="99552">
                  <c:v>44.922269999999997</c:v>
                </c:pt>
                <c:pt idx="99553">
                  <c:v>44.946289999999998</c:v>
                </c:pt>
                <c:pt idx="99554">
                  <c:v>44.970379999999999</c:v>
                </c:pt>
                <c:pt idx="99555">
                  <c:v>44.994550000000004</c:v>
                </c:pt>
                <c:pt idx="99556">
                  <c:v>45.018799999999999</c:v>
                </c:pt>
                <c:pt idx="99557">
                  <c:v>45.043009999999995</c:v>
                </c:pt>
                <c:pt idx="99558">
                  <c:v>45.066810000000004</c:v>
                </c:pt>
                <c:pt idx="99559">
                  <c:v>45.09084</c:v>
                </c:pt>
                <c:pt idx="99560">
                  <c:v>45.114979999999996</c:v>
                </c:pt>
                <c:pt idx="99561">
                  <c:v>45.13908</c:v>
                </c:pt>
                <c:pt idx="99562">
                  <c:v>45.163250000000005</c:v>
                </c:pt>
                <c:pt idx="99563">
                  <c:v>45.187379999999997</c:v>
                </c:pt>
                <c:pt idx="99564">
                  <c:v>45.211539999999999</c:v>
                </c:pt>
                <c:pt idx="99565">
                  <c:v>45.235599999999998</c:v>
                </c:pt>
                <c:pt idx="99566">
                  <c:v>45.259859999999996</c:v>
                </c:pt>
                <c:pt idx="99567">
                  <c:v>45.2851</c:v>
                </c:pt>
                <c:pt idx="99568">
                  <c:v>45.30997</c:v>
                </c:pt>
                <c:pt idx="99569">
                  <c:v>45.334479999999999</c:v>
                </c:pt>
                <c:pt idx="99570">
                  <c:v>45.358900000000006</c:v>
                </c:pt>
                <c:pt idx="99571">
                  <c:v>45.383180000000003</c:v>
                </c:pt>
                <c:pt idx="99572">
                  <c:v>45.407019999999996</c:v>
                </c:pt>
                <c:pt idx="99573">
                  <c:v>45.430460000000004</c:v>
                </c:pt>
                <c:pt idx="99574">
                  <c:v>45.454610000000002</c:v>
                </c:pt>
                <c:pt idx="99575">
                  <c:v>45.478829999999995</c:v>
                </c:pt>
                <c:pt idx="99576">
                  <c:v>45.502960000000002</c:v>
                </c:pt>
                <c:pt idx="99577">
                  <c:v>45.527230000000003</c:v>
                </c:pt>
                <c:pt idx="99578">
                  <c:v>45.551450000000003</c:v>
                </c:pt>
                <c:pt idx="99579">
                  <c:v>45.575739999999996</c:v>
                </c:pt>
                <c:pt idx="99580">
                  <c:v>45.599420000000002</c:v>
                </c:pt>
                <c:pt idx="99581">
                  <c:v>45.621229999999997</c:v>
                </c:pt>
                <c:pt idx="99582">
                  <c:v>45.644970000000001</c:v>
                </c:pt>
                <c:pt idx="99583">
                  <c:v>45.668599999999998</c:v>
                </c:pt>
                <c:pt idx="99584">
                  <c:v>45.692680000000003</c:v>
                </c:pt>
                <c:pt idx="99585">
                  <c:v>45.716710000000006</c:v>
                </c:pt>
                <c:pt idx="99586">
                  <c:v>45.739699999999999</c:v>
                </c:pt>
                <c:pt idx="99587">
                  <c:v>45.764009999999999</c:v>
                </c:pt>
                <c:pt idx="99588">
                  <c:v>45.788240000000002</c:v>
                </c:pt>
                <c:pt idx="99589">
                  <c:v>45.811619999999998</c:v>
                </c:pt>
                <c:pt idx="99590">
                  <c:v>45.836089999999999</c:v>
                </c:pt>
                <c:pt idx="99591">
                  <c:v>45.859610000000004</c:v>
                </c:pt>
                <c:pt idx="99592">
                  <c:v>45.88409</c:v>
                </c:pt>
                <c:pt idx="99593">
                  <c:v>45.907600000000002</c:v>
                </c:pt>
                <c:pt idx="99594">
                  <c:v>45.931950000000001</c:v>
                </c:pt>
                <c:pt idx="99595">
                  <c:v>45.955690000000004</c:v>
                </c:pt>
                <c:pt idx="99596">
                  <c:v>45.979850000000006</c:v>
                </c:pt>
                <c:pt idx="99597">
                  <c:v>46.003689999999999</c:v>
                </c:pt>
                <c:pt idx="99598">
                  <c:v>46.028239999999997</c:v>
                </c:pt>
                <c:pt idx="99599">
                  <c:v>46.052120000000002</c:v>
                </c:pt>
                <c:pt idx="99600">
                  <c:v>46.076599999999999</c:v>
                </c:pt>
                <c:pt idx="99601">
                  <c:v>46.100580000000008</c:v>
                </c:pt>
                <c:pt idx="99602">
                  <c:v>46.1252</c:v>
                </c:pt>
                <c:pt idx="99603">
                  <c:v>46.149250000000002</c:v>
                </c:pt>
                <c:pt idx="99604">
                  <c:v>46.173810000000003</c:v>
                </c:pt>
                <c:pt idx="99605">
                  <c:v>46.198139999999995</c:v>
                </c:pt>
                <c:pt idx="99606">
                  <c:v>46.221899999999998</c:v>
                </c:pt>
                <c:pt idx="99607">
                  <c:v>46.245310000000003</c:v>
                </c:pt>
                <c:pt idx="99608">
                  <c:v>46.269239999999996</c:v>
                </c:pt>
                <c:pt idx="99609">
                  <c:v>46.293140000000001</c:v>
                </c:pt>
                <c:pt idx="99610">
                  <c:v>46.316420000000001</c:v>
                </c:pt>
                <c:pt idx="99611">
                  <c:v>46.341180000000001</c:v>
                </c:pt>
                <c:pt idx="99612">
                  <c:v>46.365729999999999</c:v>
                </c:pt>
                <c:pt idx="99613">
                  <c:v>46.390500000000003</c:v>
                </c:pt>
                <c:pt idx="99614">
                  <c:v>46.415170000000003</c:v>
                </c:pt>
                <c:pt idx="99615">
                  <c:v>46.439909999999998</c:v>
                </c:pt>
                <c:pt idx="99616">
                  <c:v>46.464759999999998</c:v>
                </c:pt>
                <c:pt idx="99617">
                  <c:v>46.489760000000004</c:v>
                </c:pt>
                <c:pt idx="99618">
                  <c:v>46.514139999999998</c:v>
                </c:pt>
                <c:pt idx="99619">
                  <c:v>46.538620000000002</c:v>
                </c:pt>
                <c:pt idx="99620">
                  <c:v>46.563020000000002</c:v>
                </c:pt>
                <c:pt idx="99621">
                  <c:v>46.587350000000001</c:v>
                </c:pt>
                <c:pt idx="99622">
                  <c:v>46.611719999999998</c:v>
                </c:pt>
                <c:pt idx="99623">
                  <c:v>46.636090000000003</c:v>
                </c:pt>
                <c:pt idx="99624">
                  <c:v>46.660409999999999</c:v>
                </c:pt>
                <c:pt idx="99625">
                  <c:v>46.684580000000004</c:v>
                </c:pt>
                <c:pt idx="99626">
                  <c:v>46.709090000000003</c:v>
                </c:pt>
                <c:pt idx="99627">
                  <c:v>46.733450000000005</c:v>
                </c:pt>
                <c:pt idx="99628">
                  <c:v>46.75759</c:v>
                </c:pt>
                <c:pt idx="99629">
                  <c:v>46.781800000000004</c:v>
                </c:pt>
                <c:pt idx="99630">
                  <c:v>46.805399999999999</c:v>
                </c:pt>
                <c:pt idx="99631">
                  <c:v>46.829210000000003</c:v>
                </c:pt>
                <c:pt idx="99632">
                  <c:v>46.853210000000004</c:v>
                </c:pt>
                <c:pt idx="99633">
                  <c:v>46.877600000000001</c:v>
                </c:pt>
                <c:pt idx="99634">
                  <c:v>46.901650000000004</c:v>
                </c:pt>
                <c:pt idx="99635">
                  <c:v>46.925429999999999</c:v>
                </c:pt>
                <c:pt idx="99636">
                  <c:v>46.949379999999998</c:v>
                </c:pt>
                <c:pt idx="99637">
                  <c:v>46.973349999999996</c:v>
                </c:pt>
                <c:pt idx="99638">
                  <c:v>46.997419999999998</c:v>
                </c:pt>
                <c:pt idx="99639">
                  <c:v>47.021319999999996</c:v>
                </c:pt>
                <c:pt idx="99640">
                  <c:v>47.04522</c:v>
                </c:pt>
                <c:pt idx="99641">
                  <c:v>47.069229999999997</c:v>
                </c:pt>
                <c:pt idx="99642">
                  <c:v>47.093309999999995</c:v>
                </c:pt>
                <c:pt idx="99643">
                  <c:v>47.117380000000004</c:v>
                </c:pt>
                <c:pt idx="99644">
                  <c:v>47.14161</c:v>
                </c:pt>
                <c:pt idx="99645">
                  <c:v>47.165559999999999</c:v>
                </c:pt>
                <c:pt idx="99646">
                  <c:v>47.189750000000004</c:v>
                </c:pt>
                <c:pt idx="99647">
                  <c:v>47.213619999999999</c:v>
                </c:pt>
                <c:pt idx="99648">
                  <c:v>47.237749999999998</c:v>
                </c:pt>
                <c:pt idx="99649">
                  <c:v>47.261569999999999</c:v>
                </c:pt>
                <c:pt idx="99650">
                  <c:v>47.285800000000002</c:v>
                </c:pt>
                <c:pt idx="99651">
                  <c:v>47.3095</c:v>
                </c:pt>
                <c:pt idx="99652">
                  <c:v>47.333500000000001</c:v>
                </c:pt>
                <c:pt idx="99653">
                  <c:v>47.357509999999998</c:v>
                </c:pt>
                <c:pt idx="99654">
                  <c:v>47.381019999999992</c:v>
                </c:pt>
                <c:pt idx="99655">
                  <c:v>47.404859999999999</c:v>
                </c:pt>
                <c:pt idx="99656">
                  <c:v>47.428850000000004</c:v>
                </c:pt>
                <c:pt idx="99657">
                  <c:v>47.452449999999999</c:v>
                </c:pt>
                <c:pt idx="99658">
                  <c:v>47.47598</c:v>
                </c:pt>
                <c:pt idx="99659">
                  <c:v>47.4998</c:v>
                </c:pt>
                <c:pt idx="99660">
                  <c:v>47.523070000000004</c:v>
                </c:pt>
                <c:pt idx="99661">
                  <c:v>47.546939999999999</c:v>
                </c:pt>
                <c:pt idx="99662">
                  <c:v>47.570740000000001</c:v>
                </c:pt>
                <c:pt idx="99663">
                  <c:v>47.593220000000002</c:v>
                </c:pt>
                <c:pt idx="99664">
                  <c:v>47.618450000000003</c:v>
                </c:pt>
                <c:pt idx="99665">
                  <c:v>47.643180000000001</c:v>
                </c:pt>
                <c:pt idx="99666">
                  <c:v>47.667770000000004</c:v>
                </c:pt>
                <c:pt idx="99667">
                  <c:v>47.692129999999999</c:v>
                </c:pt>
                <c:pt idx="99668">
                  <c:v>47.716339999999995</c:v>
                </c:pt>
                <c:pt idx="99669">
                  <c:v>47.740400000000001</c:v>
                </c:pt>
                <c:pt idx="99670">
                  <c:v>47.76437</c:v>
                </c:pt>
                <c:pt idx="99671">
                  <c:v>47.788250000000005</c:v>
                </c:pt>
                <c:pt idx="99672">
                  <c:v>47.811729999999997</c:v>
                </c:pt>
                <c:pt idx="99673">
                  <c:v>47.835340000000002</c:v>
                </c:pt>
                <c:pt idx="99674">
                  <c:v>47.85868</c:v>
                </c:pt>
                <c:pt idx="99675">
                  <c:v>47.882429999999999</c:v>
                </c:pt>
                <c:pt idx="99676">
                  <c:v>47.905790000000003</c:v>
                </c:pt>
                <c:pt idx="99677">
                  <c:v>47.928930000000001</c:v>
                </c:pt>
                <c:pt idx="99678">
                  <c:v>47.952950000000001</c:v>
                </c:pt>
                <c:pt idx="99679">
                  <c:v>47.975729999999999</c:v>
                </c:pt>
                <c:pt idx="99680">
                  <c:v>47.999569999999999</c:v>
                </c:pt>
                <c:pt idx="99681">
                  <c:v>48.022880000000001</c:v>
                </c:pt>
                <c:pt idx="99682">
                  <c:v>48.046590000000002</c:v>
                </c:pt>
                <c:pt idx="99683">
                  <c:v>48.069780000000002</c:v>
                </c:pt>
                <c:pt idx="99684">
                  <c:v>48.09337</c:v>
                </c:pt>
                <c:pt idx="99685">
                  <c:v>48.115690000000001</c:v>
                </c:pt>
                <c:pt idx="99686">
                  <c:v>48.137800000000006</c:v>
                </c:pt>
                <c:pt idx="99687">
                  <c:v>48.156439999999996</c:v>
                </c:pt>
                <c:pt idx="99688">
                  <c:v>48.176360000000003</c:v>
                </c:pt>
                <c:pt idx="99689">
                  <c:v>48.198009999999996</c:v>
                </c:pt>
                <c:pt idx="99690">
                  <c:v>48.221309999999995</c:v>
                </c:pt>
                <c:pt idx="99691">
                  <c:v>48.23854</c:v>
                </c:pt>
                <c:pt idx="99692">
                  <c:v>48.260189999999994</c:v>
                </c:pt>
                <c:pt idx="99693">
                  <c:v>48.282550000000001</c:v>
                </c:pt>
                <c:pt idx="99694">
                  <c:v>48.306079999999994</c:v>
                </c:pt>
                <c:pt idx="99695">
                  <c:v>48.329510000000006</c:v>
                </c:pt>
                <c:pt idx="99696">
                  <c:v>48.354799999999997</c:v>
                </c:pt>
                <c:pt idx="99697">
                  <c:v>48.379860000000001</c:v>
                </c:pt>
                <c:pt idx="99698">
                  <c:v>48.402929999999998</c:v>
                </c:pt>
                <c:pt idx="99699">
                  <c:v>48.42653</c:v>
                </c:pt>
                <c:pt idx="99700">
                  <c:v>48.449910000000003</c:v>
                </c:pt>
                <c:pt idx="99701">
                  <c:v>48.472830000000002</c:v>
                </c:pt>
                <c:pt idx="99702">
                  <c:v>48.496389999999998</c:v>
                </c:pt>
                <c:pt idx="99703">
                  <c:v>48.518150000000006</c:v>
                </c:pt>
                <c:pt idx="99704">
                  <c:v>48.541510000000002</c:v>
                </c:pt>
                <c:pt idx="99705">
                  <c:v>48.564439999999998</c:v>
                </c:pt>
                <c:pt idx="99706">
                  <c:v>48.586689999999997</c:v>
                </c:pt>
                <c:pt idx="99707">
                  <c:v>48.610049999999994</c:v>
                </c:pt>
                <c:pt idx="99708">
                  <c:v>48.633610000000004</c:v>
                </c:pt>
                <c:pt idx="99709">
                  <c:v>48.656199999999998</c:v>
                </c:pt>
                <c:pt idx="99710">
                  <c:v>48.679379999999995</c:v>
                </c:pt>
                <c:pt idx="99711">
                  <c:v>48.702860000000001</c:v>
                </c:pt>
                <c:pt idx="99712">
                  <c:v>48.72345</c:v>
                </c:pt>
                <c:pt idx="99713">
                  <c:v>48.747189999999996</c:v>
                </c:pt>
                <c:pt idx="99714">
                  <c:v>48.770449999999997</c:v>
                </c:pt>
                <c:pt idx="99715">
                  <c:v>48.794259999999994</c:v>
                </c:pt>
                <c:pt idx="99716">
                  <c:v>48.816940000000002</c:v>
                </c:pt>
                <c:pt idx="99717">
                  <c:v>48.840560000000004</c:v>
                </c:pt>
                <c:pt idx="99718">
                  <c:v>48.864150000000002</c:v>
                </c:pt>
                <c:pt idx="99719">
                  <c:v>48.886940000000003</c:v>
                </c:pt>
                <c:pt idx="99720">
                  <c:v>48.910600000000002</c:v>
                </c:pt>
                <c:pt idx="99721">
                  <c:v>48.93356</c:v>
                </c:pt>
                <c:pt idx="99722">
                  <c:v>48.957270000000001</c:v>
                </c:pt>
                <c:pt idx="99723">
                  <c:v>48.980119999999999</c:v>
                </c:pt>
                <c:pt idx="99724">
                  <c:v>49.003839999999997</c:v>
                </c:pt>
                <c:pt idx="99725">
                  <c:v>49.027540000000002</c:v>
                </c:pt>
                <c:pt idx="99726">
                  <c:v>49.051340000000003</c:v>
                </c:pt>
                <c:pt idx="99727">
                  <c:v>49.074069999999999</c:v>
                </c:pt>
                <c:pt idx="99728">
                  <c:v>49.097499999999997</c:v>
                </c:pt>
                <c:pt idx="99729">
                  <c:v>49.120920000000005</c:v>
                </c:pt>
                <c:pt idx="99730">
                  <c:v>49.143790000000003</c:v>
                </c:pt>
                <c:pt idx="99731">
                  <c:v>49.164380000000001</c:v>
                </c:pt>
                <c:pt idx="99732">
                  <c:v>49.189250000000001</c:v>
                </c:pt>
                <c:pt idx="99733">
                  <c:v>49.214010000000002</c:v>
                </c:pt>
                <c:pt idx="99734">
                  <c:v>49.238660000000003</c:v>
                </c:pt>
                <c:pt idx="99735">
                  <c:v>49.262889999999999</c:v>
                </c:pt>
                <c:pt idx="99736">
                  <c:v>49.287059999999997</c:v>
                </c:pt>
                <c:pt idx="99737">
                  <c:v>49.311</c:v>
                </c:pt>
                <c:pt idx="99738">
                  <c:v>49.334939999999996</c:v>
                </c:pt>
                <c:pt idx="99739">
                  <c:v>49.358840000000001</c:v>
                </c:pt>
                <c:pt idx="99740">
                  <c:v>49.381799999999998</c:v>
                </c:pt>
                <c:pt idx="99741">
                  <c:v>49.404640000000001</c:v>
                </c:pt>
                <c:pt idx="99742">
                  <c:v>49.427770000000002</c:v>
                </c:pt>
                <c:pt idx="99743">
                  <c:v>49.450980000000001</c:v>
                </c:pt>
                <c:pt idx="99744">
                  <c:v>49.474419999999995</c:v>
                </c:pt>
                <c:pt idx="99745">
                  <c:v>49.494189999999996</c:v>
                </c:pt>
                <c:pt idx="99746">
                  <c:v>49.517800000000001</c:v>
                </c:pt>
                <c:pt idx="99747">
                  <c:v>49.53969</c:v>
                </c:pt>
                <c:pt idx="99748">
                  <c:v>49.562960000000004</c:v>
                </c:pt>
                <c:pt idx="99749">
                  <c:v>49.586699999999993</c:v>
                </c:pt>
                <c:pt idx="99750">
                  <c:v>49.610250000000001</c:v>
                </c:pt>
                <c:pt idx="99751">
                  <c:v>49.633079999999993</c:v>
                </c:pt>
                <c:pt idx="99752">
                  <c:v>49.65587</c:v>
                </c:pt>
                <c:pt idx="99753">
                  <c:v>49.679169999999999</c:v>
                </c:pt>
                <c:pt idx="99754">
                  <c:v>49.702500000000001</c:v>
                </c:pt>
                <c:pt idx="99755">
                  <c:v>49.725940000000001</c:v>
                </c:pt>
                <c:pt idx="99756">
                  <c:v>49.748620000000003</c:v>
                </c:pt>
                <c:pt idx="99757">
                  <c:v>49.772819999999996</c:v>
                </c:pt>
                <c:pt idx="99758">
                  <c:v>49.796959999999999</c:v>
                </c:pt>
                <c:pt idx="99759">
                  <c:v>49.820619999999998</c:v>
                </c:pt>
                <c:pt idx="99760">
                  <c:v>49.844179999999994</c:v>
                </c:pt>
                <c:pt idx="99761">
                  <c:v>49.866520000000001</c:v>
                </c:pt>
                <c:pt idx="99762">
                  <c:v>49.888100000000001</c:v>
                </c:pt>
                <c:pt idx="99763">
                  <c:v>49.910600000000002</c:v>
                </c:pt>
                <c:pt idx="99764">
                  <c:v>49.933389999999996</c:v>
                </c:pt>
                <c:pt idx="99765">
                  <c:v>49.955480000000001</c:v>
                </c:pt>
                <c:pt idx="99766">
                  <c:v>49.978350000000006</c:v>
                </c:pt>
                <c:pt idx="99767">
                  <c:v>50.001439999999995</c:v>
                </c:pt>
                <c:pt idx="99768">
                  <c:v>50.023609999999998</c:v>
                </c:pt>
                <c:pt idx="99769">
                  <c:v>50.046600000000005</c:v>
                </c:pt>
                <c:pt idx="99770">
                  <c:v>50.069140000000004</c:v>
                </c:pt>
                <c:pt idx="99771">
                  <c:v>50.091200000000001</c:v>
                </c:pt>
                <c:pt idx="99772">
                  <c:v>50.114289999999997</c:v>
                </c:pt>
                <c:pt idx="99773">
                  <c:v>50.132130000000004</c:v>
                </c:pt>
                <c:pt idx="99774">
                  <c:v>50.15363</c:v>
                </c:pt>
                <c:pt idx="99775">
                  <c:v>50.175479999999993</c:v>
                </c:pt>
                <c:pt idx="99776">
                  <c:v>50.199709999999996</c:v>
                </c:pt>
                <c:pt idx="99777">
                  <c:v>50.222429999999996</c:v>
                </c:pt>
                <c:pt idx="99778">
                  <c:v>50.245220000000003</c:v>
                </c:pt>
                <c:pt idx="99779">
                  <c:v>50.268110000000007</c:v>
                </c:pt>
                <c:pt idx="99780">
                  <c:v>50.291519999999998</c:v>
                </c:pt>
                <c:pt idx="99781">
                  <c:v>50.314350000000005</c:v>
                </c:pt>
                <c:pt idx="99782">
                  <c:v>50.337759999999996</c:v>
                </c:pt>
                <c:pt idx="99783">
                  <c:v>50.360569999999996</c:v>
                </c:pt>
                <c:pt idx="99784">
                  <c:v>50.383859999999999</c:v>
                </c:pt>
                <c:pt idx="99785">
                  <c:v>50.406579999999998</c:v>
                </c:pt>
                <c:pt idx="99786">
                  <c:v>50.4298</c:v>
                </c:pt>
                <c:pt idx="99787">
                  <c:v>50.452590000000001</c:v>
                </c:pt>
                <c:pt idx="99788">
                  <c:v>50.475709999999992</c:v>
                </c:pt>
                <c:pt idx="99789">
                  <c:v>50.498580000000004</c:v>
                </c:pt>
                <c:pt idx="99790">
                  <c:v>50.521549999999998</c:v>
                </c:pt>
                <c:pt idx="99791">
                  <c:v>50.54457</c:v>
                </c:pt>
                <c:pt idx="99792">
                  <c:v>50.567959999999999</c:v>
                </c:pt>
                <c:pt idx="99793">
                  <c:v>50.590539999999997</c:v>
                </c:pt>
                <c:pt idx="99794">
                  <c:v>50.61374</c:v>
                </c:pt>
                <c:pt idx="99795">
                  <c:v>50.636669999999995</c:v>
                </c:pt>
                <c:pt idx="99796">
                  <c:v>50.659479999999995</c:v>
                </c:pt>
                <c:pt idx="99797">
                  <c:v>50.679730000000006</c:v>
                </c:pt>
                <c:pt idx="99798">
                  <c:v>50.702330000000003</c:v>
                </c:pt>
                <c:pt idx="99799">
                  <c:v>50.725040000000007</c:v>
                </c:pt>
                <c:pt idx="99800">
                  <c:v>50.748019999999997</c:v>
                </c:pt>
                <c:pt idx="99801">
                  <c:v>50.770920000000004</c:v>
                </c:pt>
                <c:pt idx="99802">
                  <c:v>50.793990000000008</c:v>
                </c:pt>
                <c:pt idx="99803">
                  <c:v>50.817219999999999</c:v>
                </c:pt>
                <c:pt idx="99804">
                  <c:v>50.840269999999997</c:v>
                </c:pt>
                <c:pt idx="99805">
                  <c:v>50.863340000000001</c:v>
                </c:pt>
                <c:pt idx="99806">
                  <c:v>50.886539999999997</c:v>
                </c:pt>
                <c:pt idx="99807">
                  <c:v>50.909589999999994</c:v>
                </c:pt>
                <c:pt idx="99808">
                  <c:v>50.933109999999999</c:v>
                </c:pt>
                <c:pt idx="99809">
                  <c:v>50.956219999999995</c:v>
                </c:pt>
                <c:pt idx="99810">
                  <c:v>50.979530000000004</c:v>
                </c:pt>
                <c:pt idx="99811">
                  <c:v>51.002599999999994</c:v>
                </c:pt>
                <c:pt idx="99812">
                  <c:v>51.025700000000001</c:v>
                </c:pt>
                <c:pt idx="99813">
                  <c:v>51.048609999999996</c:v>
                </c:pt>
                <c:pt idx="99814">
                  <c:v>51.07132</c:v>
                </c:pt>
                <c:pt idx="99815">
                  <c:v>51.094470000000001</c:v>
                </c:pt>
                <c:pt idx="99816">
                  <c:v>51.117939999999997</c:v>
                </c:pt>
                <c:pt idx="99817">
                  <c:v>51.143020000000007</c:v>
                </c:pt>
                <c:pt idx="99818">
                  <c:v>51.167439999999999</c:v>
                </c:pt>
                <c:pt idx="99819">
                  <c:v>51.191560000000003</c:v>
                </c:pt>
                <c:pt idx="99820">
                  <c:v>51.215060000000001</c:v>
                </c:pt>
                <c:pt idx="99821">
                  <c:v>51.238479999999996</c:v>
                </c:pt>
                <c:pt idx="99822">
                  <c:v>51.26193</c:v>
                </c:pt>
                <c:pt idx="99823">
                  <c:v>51.284869999999998</c:v>
                </c:pt>
                <c:pt idx="99824">
                  <c:v>51.307879999999997</c:v>
                </c:pt>
                <c:pt idx="99825">
                  <c:v>51.330910000000003</c:v>
                </c:pt>
                <c:pt idx="99826">
                  <c:v>51.353739999999995</c:v>
                </c:pt>
                <c:pt idx="99827">
                  <c:v>51.376730000000002</c:v>
                </c:pt>
                <c:pt idx="99828">
                  <c:v>51.399320000000003</c:v>
                </c:pt>
                <c:pt idx="99829">
                  <c:v>51.422030000000007</c:v>
                </c:pt>
                <c:pt idx="99830">
                  <c:v>51.444490000000002</c:v>
                </c:pt>
                <c:pt idx="99831">
                  <c:v>51.466880000000003</c:v>
                </c:pt>
                <c:pt idx="99832">
                  <c:v>51.488699999999994</c:v>
                </c:pt>
                <c:pt idx="99833">
                  <c:v>51.510280000000002</c:v>
                </c:pt>
                <c:pt idx="99834">
                  <c:v>51.531440000000003</c:v>
                </c:pt>
                <c:pt idx="99835">
                  <c:v>51.553049999999999</c:v>
                </c:pt>
                <c:pt idx="99836">
                  <c:v>51.574889999999996</c:v>
                </c:pt>
                <c:pt idx="99837">
                  <c:v>51.596979999999995</c:v>
                </c:pt>
                <c:pt idx="99838">
                  <c:v>51.615609999999997</c:v>
                </c:pt>
                <c:pt idx="99839">
                  <c:v>51.636689999999994</c:v>
                </c:pt>
                <c:pt idx="99840">
                  <c:v>51.658460000000005</c:v>
                </c:pt>
                <c:pt idx="99841">
                  <c:v>51.680819999999997</c:v>
                </c:pt>
                <c:pt idx="99842">
                  <c:v>51.703310000000002</c:v>
                </c:pt>
                <c:pt idx="99843">
                  <c:v>51.725849999999994</c:v>
                </c:pt>
                <c:pt idx="99844">
                  <c:v>51.748399999999997</c:v>
                </c:pt>
                <c:pt idx="99845">
                  <c:v>51.771039999999999</c:v>
                </c:pt>
                <c:pt idx="99846">
                  <c:v>51.793729999999996</c:v>
                </c:pt>
                <c:pt idx="99847">
                  <c:v>51.816479999999999</c:v>
                </c:pt>
                <c:pt idx="99848">
                  <c:v>51.839209999999994</c:v>
                </c:pt>
                <c:pt idx="99849">
                  <c:v>51.861649999999997</c:v>
                </c:pt>
                <c:pt idx="99850">
                  <c:v>51.884379999999993</c:v>
                </c:pt>
                <c:pt idx="99851">
                  <c:v>51.907129999999995</c:v>
                </c:pt>
                <c:pt idx="99852">
                  <c:v>51.929790000000004</c:v>
                </c:pt>
                <c:pt idx="99853">
                  <c:v>51.952619999999996</c:v>
                </c:pt>
                <c:pt idx="99854">
                  <c:v>51.975059999999999</c:v>
                </c:pt>
                <c:pt idx="99855">
                  <c:v>51.997889999999998</c:v>
                </c:pt>
                <c:pt idx="99856">
                  <c:v>52.019390000000001</c:v>
                </c:pt>
                <c:pt idx="99857">
                  <c:v>52.042549999999999</c:v>
                </c:pt>
                <c:pt idx="99858">
                  <c:v>52.06523</c:v>
                </c:pt>
                <c:pt idx="99859">
                  <c:v>52.087909999999994</c:v>
                </c:pt>
                <c:pt idx="99860">
                  <c:v>52.110860000000002</c:v>
                </c:pt>
                <c:pt idx="99861">
                  <c:v>52.133960000000002</c:v>
                </c:pt>
                <c:pt idx="99862">
                  <c:v>52.156829999999999</c:v>
                </c:pt>
                <c:pt idx="99863">
                  <c:v>52.177800000000005</c:v>
                </c:pt>
                <c:pt idx="99864">
                  <c:v>52.20046</c:v>
                </c:pt>
                <c:pt idx="99865">
                  <c:v>52.223240000000004</c:v>
                </c:pt>
                <c:pt idx="99866">
                  <c:v>52.246309999999994</c:v>
                </c:pt>
                <c:pt idx="99867">
                  <c:v>52.269350000000003</c:v>
                </c:pt>
                <c:pt idx="99868">
                  <c:v>52.292230000000004</c:v>
                </c:pt>
                <c:pt idx="99869">
                  <c:v>52.312519999999992</c:v>
                </c:pt>
                <c:pt idx="99870">
                  <c:v>52.33484</c:v>
                </c:pt>
                <c:pt idx="99871">
                  <c:v>52.357349999999997</c:v>
                </c:pt>
                <c:pt idx="99872">
                  <c:v>52.380380000000002</c:v>
                </c:pt>
                <c:pt idx="99873">
                  <c:v>52.398269999999997</c:v>
                </c:pt>
                <c:pt idx="99874">
                  <c:v>52.419580000000003</c:v>
                </c:pt>
                <c:pt idx="99875">
                  <c:v>52.44144</c:v>
                </c:pt>
                <c:pt idx="99876">
                  <c:v>52.463490000000007</c:v>
                </c:pt>
                <c:pt idx="99877">
                  <c:v>52.485900000000001</c:v>
                </c:pt>
                <c:pt idx="99878">
                  <c:v>52.508589999999998</c:v>
                </c:pt>
                <c:pt idx="99879">
                  <c:v>52.531480000000002</c:v>
                </c:pt>
                <c:pt idx="99880">
                  <c:v>52.554239999999993</c:v>
                </c:pt>
                <c:pt idx="99881">
                  <c:v>52.574310000000004</c:v>
                </c:pt>
                <c:pt idx="99882">
                  <c:v>52.596369999999993</c:v>
                </c:pt>
                <c:pt idx="99883">
                  <c:v>52.618679999999998</c:v>
                </c:pt>
                <c:pt idx="99884">
                  <c:v>52.641159999999999</c:v>
                </c:pt>
                <c:pt idx="99885">
                  <c:v>52.66283</c:v>
                </c:pt>
                <c:pt idx="99886">
                  <c:v>52.68439</c:v>
                </c:pt>
                <c:pt idx="99887">
                  <c:v>52.706289999999996</c:v>
                </c:pt>
                <c:pt idx="99888">
                  <c:v>52.728279999999998</c:v>
                </c:pt>
                <c:pt idx="99889">
                  <c:v>52.750339999999994</c:v>
                </c:pt>
                <c:pt idx="99890">
                  <c:v>52.771650000000001</c:v>
                </c:pt>
                <c:pt idx="99891">
                  <c:v>52.793460000000003</c:v>
                </c:pt>
                <c:pt idx="99892">
                  <c:v>52.815349999999995</c:v>
                </c:pt>
                <c:pt idx="99893">
                  <c:v>52.837409999999998</c:v>
                </c:pt>
                <c:pt idx="99894">
                  <c:v>52.859400000000001</c:v>
                </c:pt>
                <c:pt idx="99895">
                  <c:v>52.881460000000004</c:v>
                </c:pt>
                <c:pt idx="99896">
                  <c:v>52.903409999999994</c:v>
                </c:pt>
                <c:pt idx="99897">
                  <c:v>52.925469999999997</c:v>
                </c:pt>
                <c:pt idx="99898">
                  <c:v>52.947569999999999</c:v>
                </c:pt>
                <c:pt idx="99899">
                  <c:v>52.968389999999999</c:v>
                </c:pt>
                <c:pt idx="99900">
                  <c:v>52.99042</c:v>
                </c:pt>
                <c:pt idx="99901">
                  <c:v>53.012550000000005</c:v>
                </c:pt>
                <c:pt idx="99902">
                  <c:v>53.034660000000002</c:v>
                </c:pt>
                <c:pt idx="99903">
                  <c:v>53.056950000000001</c:v>
                </c:pt>
                <c:pt idx="99904">
                  <c:v>53.079169999999998</c:v>
                </c:pt>
                <c:pt idx="99905">
                  <c:v>53.101419999999997</c:v>
                </c:pt>
                <c:pt idx="99906">
                  <c:v>53.123259999999995</c:v>
                </c:pt>
                <c:pt idx="99907">
                  <c:v>53.145490000000002</c:v>
                </c:pt>
                <c:pt idx="99908">
                  <c:v>53.167569999999998</c:v>
                </c:pt>
                <c:pt idx="99909">
                  <c:v>53.189810000000001</c:v>
                </c:pt>
                <c:pt idx="99910">
                  <c:v>53.208939999999998</c:v>
                </c:pt>
                <c:pt idx="99911">
                  <c:v>53.229230000000001</c:v>
                </c:pt>
                <c:pt idx="99912">
                  <c:v>53.249839999999999</c:v>
                </c:pt>
                <c:pt idx="99913">
                  <c:v>53.27073</c:v>
                </c:pt>
                <c:pt idx="99914">
                  <c:v>53.292609999999996</c:v>
                </c:pt>
                <c:pt idx="99915">
                  <c:v>53.312480000000008</c:v>
                </c:pt>
                <c:pt idx="99916">
                  <c:v>53.333590000000001</c:v>
                </c:pt>
                <c:pt idx="99917">
                  <c:v>53.355249999999998</c:v>
                </c:pt>
                <c:pt idx="99918">
                  <c:v>53.377090000000003</c:v>
                </c:pt>
                <c:pt idx="99919">
                  <c:v>53.398979999999995</c:v>
                </c:pt>
                <c:pt idx="99920">
                  <c:v>53.420769999999997</c:v>
                </c:pt>
                <c:pt idx="99921">
                  <c:v>53.442030000000003</c:v>
                </c:pt>
                <c:pt idx="99922">
                  <c:v>53.463640000000005</c:v>
                </c:pt>
                <c:pt idx="99923">
                  <c:v>53.484909999999999</c:v>
                </c:pt>
                <c:pt idx="99924">
                  <c:v>53.506399999999999</c:v>
                </c:pt>
                <c:pt idx="99925">
                  <c:v>53.52758</c:v>
                </c:pt>
                <c:pt idx="99926">
                  <c:v>53.549289999999999</c:v>
                </c:pt>
                <c:pt idx="99927">
                  <c:v>53.57094</c:v>
                </c:pt>
                <c:pt idx="99928">
                  <c:v>53.592829999999992</c:v>
                </c:pt>
                <c:pt idx="99929">
                  <c:v>53.613920000000007</c:v>
                </c:pt>
                <c:pt idx="99930">
                  <c:v>53.635549999999995</c:v>
                </c:pt>
                <c:pt idx="99931">
                  <c:v>53.65728</c:v>
                </c:pt>
                <c:pt idx="99932">
                  <c:v>53.678929999999994</c:v>
                </c:pt>
                <c:pt idx="99933">
                  <c:v>53.700650000000003</c:v>
                </c:pt>
                <c:pt idx="99934">
                  <c:v>53.722360000000002</c:v>
                </c:pt>
                <c:pt idx="99935">
                  <c:v>53.744079999999997</c:v>
                </c:pt>
                <c:pt idx="99936">
                  <c:v>53.765810000000002</c:v>
                </c:pt>
                <c:pt idx="99937">
                  <c:v>53.789949999999997</c:v>
                </c:pt>
                <c:pt idx="99938">
                  <c:v>53.809420000000003</c:v>
                </c:pt>
                <c:pt idx="99939">
                  <c:v>53.830150000000003</c:v>
                </c:pt>
                <c:pt idx="99940">
                  <c:v>53.851179999999999</c:v>
                </c:pt>
                <c:pt idx="99941">
                  <c:v>53.872470000000007</c:v>
                </c:pt>
                <c:pt idx="99942">
                  <c:v>53.893950000000004</c:v>
                </c:pt>
                <c:pt idx="99943">
                  <c:v>53.915530000000004</c:v>
                </c:pt>
                <c:pt idx="99944">
                  <c:v>53.937419999999996</c:v>
                </c:pt>
                <c:pt idx="99945">
                  <c:v>53.959240000000001</c:v>
                </c:pt>
                <c:pt idx="99946">
                  <c:v>53.981199999999994</c:v>
                </c:pt>
                <c:pt idx="99947">
                  <c:v>54.003069999999994</c:v>
                </c:pt>
                <c:pt idx="99948">
                  <c:v>54.024349999999998</c:v>
                </c:pt>
                <c:pt idx="99949">
                  <c:v>54.046300000000002</c:v>
                </c:pt>
                <c:pt idx="99950">
                  <c:v>54.06803</c:v>
                </c:pt>
                <c:pt idx="99951">
                  <c:v>54.089780000000005</c:v>
                </c:pt>
                <c:pt idx="99952">
                  <c:v>54.111699999999999</c:v>
                </c:pt>
                <c:pt idx="99953">
                  <c:v>54.133500000000005</c:v>
                </c:pt>
                <c:pt idx="99954">
                  <c:v>54.155000000000001</c:v>
                </c:pt>
                <c:pt idx="99955">
                  <c:v>54.176460000000006</c:v>
                </c:pt>
                <c:pt idx="99956">
                  <c:v>54.198620000000005</c:v>
                </c:pt>
                <c:pt idx="99957">
                  <c:v>54.220579999999998</c:v>
                </c:pt>
                <c:pt idx="99958">
                  <c:v>54.242570000000001</c:v>
                </c:pt>
                <c:pt idx="99959">
                  <c:v>54.264409999999998</c:v>
                </c:pt>
                <c:pt idx="99960">
                  <c:v>54.286149999999999</c:v>
                </c:pt>
                <c:pt idx="99961">
                  <c:v>54.307949999999998</c:v>
                </c:pt>
                <c:pt idx="99962">
                  <c:v>54.329809999999995</c:v>
                </c:pt>
                <c:pt idx="99963">
                  <c:v>54.351459999999996</c:v>
                </c:pt>
                <c:pt idx="99964">
                  <c:v>54.373350000000002</c:v>
                </c:pt>
                <c:pt idx="99965">
                  <c:v>54.395170000000007</c:v>
                </c:pt>
                <c:pt idx="99966">
                  <c:v>54.417200000000001</c:v>
                </c:pt>
                <c:pt idx="99967">
                  <c:v>54.438579999999995</c:v>
                </c:pt>
                <c:pt idx="99968">
                  <c:v>54.460309999999993</c:v>
                </c:pt>
                <c:pt idx="99969">
                  <c:v>54.482039999999998</c:v>
                </c:pt>
                <c:pt idx="99970">
                  <c:v>54.503880000000002</c:v>
                </c:pt>
                <c:pt idx="99971">
                  <c:v>54.525700000000001</c:v>
                </c:pt>
                <c:pt idx="99972">
                  <c:v>54.547499999999999</c:v>
                </c:pt>
                <c:pt idx="99973">
                  <c:v>54.569289999999995</c:v>
                </c:pt>
                <c:pt idx="99974">
                  <c:v>54.591169999999998</c:v>
                </c:pt>
                <c:pt idx="99975">
                  <c:v>54.612629999999996</c:v>
                </c:pt>
                <c:pt idx="99976">
                  <c:v>54.63438</c:v>
                </c:pt>
                <c:pt idx="99977">
                  <c:v>54.65605</c:v>
                </c:pt>
                <c:pt idx="99978">
                  <c:v>54.677889999999998</c:v>
                </c:pt>
                <c:pt idx="99979">
                  <c:v>54.699650000000005</c:v>
                </c:pt>
                <c:pt idx="99980">
                  <c:v>54.721270000000004</c:v>
                </c:pt>
                <c:pt idx="99981">
                  <c:v>54.742990000000006</c:v>
                </c:pt>
                <c:pt idx="99982">
                  <c:v>54.764830000000003</c:v>
                </c:pt>
                <c:pt idx="99983">
                  <c:v>54.786569999999998</c:v>
                </c:pt>
                <c:pt idx="99984">
                  <c:v>54.808219999999999</c:v>
                </c:pt>
                <c:pt idx="99985">
                  <c:v>54.830019999999998</c:v>
                </c:pt>
                <c:pt idx="99986">
                  <c:v>54.85136</c:v>
                </c:pt>
                <c:pt idx="99987">
                  <c:v>54.872720000000001</c:v>
                </c:pt>
                <c:pt idx="99988">
                  <c:v>54.893700000000003</c:v>
                </c:pt>
                <c:pt idx="99989">
                  <c:v>54.915019999999998</c:v>
                </c:pt>
                <c:pt idx="99990">
                  <c:v>54.937129999999996</c:v>
                </c:pt>
                <c:pt idx="99991">
                  <c:v>54.959220000000002</c:v>
                </c:pt>
                <c:pt idx="99992">
                  <c:v>54.981289999999994</c:v>
                </c:pt>
                <c:pt idx="99993">
                  <c:v>55.00318</c:v>
                </c:pt>
                <c:pt idx="99994">
                  <c:v>55.025109999999998</c:v>
                </c:pt>
                <c:pt idx="99995">
                  <c:v>55.04692</c:v>
                </c:pt>
                <c:pt idx="99996">
                  <c:v>55.068820000000002</c:v>
                </c:pt>
                <c:pt idx="99997">
                  <c:v>55.090690000000002</c:v>
                </c:pt>
                <c:pt idx="99998">
                  <c:v>55.112659999999998</c:v>
                </c:pt>
                <c:pt idx="99999">
                  <c:v>55.1342</c:v>
                </c:pt>
                <c:pt idx="100000">
                  <c:v>55.155919999999995</c:v>
                </c:pt>
                <c:pt idx="100001">
                  <c:v>55.177599999999998</c:v>
                </c:pt>
                <c:pt idx="100002">
                  <c:v>55.199330000000003</c:v>
                </c:pt>
                <c:pt idx="100003">
                  <c:v>55.221090000000004</c:v>
                </c:pt>
                <c:pt idx="100004">
                  <c:v>55.243189999999998</c:v>
                </c:pt>
                <c:pt idx="100005">
                  <c:v>55.264870000000002</c:v>
                </c:pt>
                <c:pt idx="100006">
                  <c:v>55.286569999999998</c:v>
                </c:pt>
                <c:pt idx="100007">
                  <c:v>55.308219999999999</c:v>
                </c:pt>
                <c:pt idx="100008">
                  <c:v>55.329949999999997</c:v>
                </c:pt>
                <c:pt idx="100009">
                  <c:v>55.351610000000008</c:v>
                </c:pt>
                <c:pt idx="100010">
                  <c:v>55.373049999999999</c:v>
                </c:pt>
                <c:pt idx="100011">
                  <c:v>55.394870000000004</c:v>
                </c:pt>
                <c:pt idx="100012">
                  <c:v>55.41677</c:v>
                </c:pt>
                <c:pt idx="100013">
                  <c:v>55.438460000000006</c:v>
                </c:pt>
                <c:pt idx="100014">
                  <c:v>55.460120000000003</c:v>
                </c:pt>
                <c:pt idx="100015">
                  <c:v>55.481790000000004</c:v>
                </c:pt>
                <c:pt idx="100016">
                  <c:v>55.503569999999996</c:v>
                </c:pt>
                <c:pt idx="100017">
                  <c:v>55.52525</c:v>
                </c:pt>
                <c:pt idx="100018">
                  <c:v>55.546670000000006</c:v>
                </c:pt>
                <c:pt idx="100019">
                  <c:v>55.56823</c:v>
                </c:pt>
                <c:pt idx="100020">
                  <c:v>55.589950000000002</c:v>
                </c:pt>
                <c:pt idx="100021">
                  <c:v>55.611540000000005</c:v>
                </c:pt>
                <c:pt idx="100022">
                  <c:v>55.633119999999998</c:v>
                </c:pt>
                <c:pt idx="100023">
                  <c:v>55.654769999999999</c:v>
                </c:pt>
                <c:pt idx="100024">
                  <c:v>55.676470000000002</c:v>
                </c:pt>
                <c:pt idx="100025">
                  <c:v>55.698129999999999</c:v>
                </c:pt>
                <c:pt idx="100026">
                  <c:v>55.719859999999997</c:v>
                </c:pt>
                <c:pt idx="100027">
                  <c:v>55.741569999999996</c:v>
                </c:pt>
                <c:pt idx="100028">
                  <c:v>55.762650000000001</c:v>
                </c:pt>
                <c:pt idx="100029">
                  <c:v>55.784320000000001</c:v>
                </c:pt>
                <c:pt idx="100030">
                  <c:v>55.806040000000003</c:v>
                </c:pt>
                <c:pt idx="100031">
                  <c:v>55.827710000000003</c:v>
                </c:pt>
                <c:pt idx="100032">
                  <c:v>55.849409999999999</c:v>
                </c:pt>
                <c:pt idx="100033">
                  <c:v>55.872370000000004</c:v>
                </c:pt>
                <c:pt idx="100034">
                  <c:v>55.894510000000004</c:v>
                </c:pt>
                <c:pt idx="100035">
                  <c:v>55.917649999999995</c:v>
                </c:pt>
                <c:pt idx="100036">
                  <c:v>55.940629999999999</c:v>
                </c:pt>
                <c:pt idx="100037">
                  <c:v>55.96275</c:v>
                </c:pt>
                <c:pt idx="100038">
                  <c:v>55.98263</c:v>
                </c:pt>
                <c:pt idx="100039">
                  <c:v>55.998650000000005</c:v>
                </c:pt>
                <c:pt idx="100040">
                  <c:v>56.017720000000004</c:v>
                </c:pt>
                <c:pt idx="100041">
                  <c:v>56.037939999999999</c:v>
                </c:pt>
                <c:pt idx="100042">
                  <c:v>56.058890000000005</c:v>
                </c:pt>
                <c:pt idx="100043">
                  <c:v>56.079909999999998</c:v>
                </c:pt>
                <c:pt idx="100044">
                  <c:v>56.101439999999997</c:v>
                </c:pt>
                <c:pt idx="100045">
                  <c:v>56.123010000000008</c:v>
                </c:pt>
                <c:pt idx="100046">
                  <c:v>56.144649999999999</c:v>
                </c:pt>
                <c:pt idx="100047">
                  <c:v>56.166130000000003</c:v>
                </c:pt>
                <c:pt idx="100048">
                  <c:v>56.187750000000001</c:v>
                </c:pt>
                <c:pt idx="100049">
                  <c:v>56.209780000000002</c:v>
                </c:pt>
                <c:pt idx="100050">
                  <c:v>56.232520000000001</c:v>
                </c:pt>
                <c:pt idx="100051">
                  <c:v>56.254150000000003</c:v>
                </c:pt>
                <c:pt idx="100052">
                  <c:v>56.274439999999998</c:v>
                </c:pt>
                <c:pt idx="100053">
                  <c:v>56.294989999999999</c:v>
                </c:pt>
                <c:pt idx="100054">
                  <c:v>56.31523</c:v>
                </c:pt>
                <c:pt idx="100055">
                  <c:v>56.335909999999998</c:v>
                </c:pt>
                <c:pt idx="100056">
                  <c:v>56.357320000000001</c:v>
                </c:pt>
                <c:pt idx="100057">
                  <c:v>56.378540000000001</c:v>
                </c:pt>
                <c:pt idx="100058">
                  <c:v>56.399329999999999</c:v>
                </c:pt>
                <c:pt idx="100059">
                  <c:v>56.421120000000002</c:v>
                </c:pt>
                <c:pt idx="100060">
                  <c:v>56.443560000000005</c:v>
                </c:pt>
                <c:pt idx="100061">
                  <c:v>56.465220000000002</c:v>
                </c:pt>
                <c:pt idx="100062">
                  <c:v>56.487049999999996</c:v>
                </c:pt>
                <c:pt idx="100063">
                  <c:v>56.508870000000002</c:v>
                </c:pt>
                <c:pt idx="100064">
                  <c:v>56.53078</c:v>
                </c:pt>
                <c:pt idx="100065">
                  <c:v>56.552619999999997</c:v>
                </c:pt>
                <c:pt idx="100066">
                  <c:v>56.574619999999996</c:v>
                </c:pt>
                <c:pt idx="100067">
                  <c:v>56.596559999999997</c:v>
                </c:pt>
                <c:pt idx="100068">
                  <c:v>56.618490000000001</c:v>
                </c:pt>
                <c:pt idx="100069">
                  <c:v>56.640300000000003</c:v>
                </c:pt>
                <c:pt idx="100070">
                  <c:v>56.662199999999999</c:v>
                </c:pt>
                <c:pt idx="100071">
                  <c:v>56.68374</c:v>
                </c:pt>
                <c:pt idx="100072">
                  <c:v>56.705030000000001</c:v>
                </c:pt>
                <c:pt idx="100073">
                  <c:v>56.726590000000002</c:v>
                </c:pt>
                <c:pt idx="100074">
                  <c:v>56.7483</c:v>
                </c:pt>
                <c:pt idx="100075">
                  <c:v>56.76925</c:v>
                </c:pt>
                <c:pt idx="100076">
                  <c:v>56.790880000000001</c:v>
                </c:pt>
                <c:pt idx="100077">
                  <c:v>56.806720000000006</c:v>
                </c:pt>
                <c:pt idx="100078">
                  <c:v>56.829059999999998</c:v>
                </c:pt>
                <c:pt idx="100079">
                  <c:v>56.850740000000002</c:v>
                </c:pt>
                <c:pt idx="100080">
                  <c:v>56.872150000000005</c:v>
                </c:pt>
                <c:pt idx="100081">
                  <c:v>56.893529999999998</c:v>
                </c:pt>
                <c:pt idx="100082">
                  <c:v>56.915019999999998</c:v>
                </c:pt>
                <c:pt idx="100083">
                  <c:v>56.936340000000001</c:v>
                </c:pt>
                <c:pt idx="100084">
                  <c:v>56.957790000000003</c:v>
                </c:pt>
                <c:pt idx="100085">
                  <c:v>56.979219999999998</c:v>
                </c:pt>
                <c:pt idx="100086">
                  <c:v>57.000630000000001</c:v>
                </c:pt>
                <c:pt idx="100087">
                  <c:v>57.022100000000002</c:v>
                </c:pt>
                <c:pt idx="100088">
                  <c:v>57.043520000000001</c:v>
                </c:pt>
                <c:pt idx="100089">
                  <c:v>57.064930000000004</c:v>
                </c:pt>
                <c:pt idx="100090">
                  <c:v>57.086460000000002</c:v>
                </c:pt>
                <c:pt idx="100091">
                  <c:v>57.107919999999993</c:v>
                </c:pt>
                <c:pt idx="100092">
                  <c:v>57.129359999999998</c:v>
                </c:pt>
                <c:pt idx="100093">
                  <c:v>57.150840000000002</c:v>
                </c:pt>
                <c:pt idx="100094">
                  <c:v>57.172340000000005</c:v>
                </c:pt>
                <c:pt idx="100095">
                  <c:v>57.193800000000003</c:v>
                </c:pt>
                <c:pt idx="100096">
                  <c:v>57.215260000000001</c:v>
                </c:pt>
                <c:pt idx="100097">
                  <c:v>57.236260000000001</c:v>
                </c:pt>
                <c:pt idx="100098">
                  <c:v>57.255800000000001</c:v>
                </c:pt>
                <c:pt idx="100099">
                  <c:v>57.276269999999997</c:v>
                </c:pt>
                <c:pt idx="100100">
                  <c:v>57.297629999999998</c:v>
                </c:pt>
                <c:pt idx="100101">
                  <c:v>57.318959999999997</c:v>
                </c:pt>
                <c:pt idx="100102">
                  <c:v>57.340209999999999</c:v>
                </c:pt>
                <c:pt idx="100103">
                  <c:v>57.361579999999996</c:v>
                </c:pt>
                <c:pt idx="100104">
                  <c:v>57.382929999999995</c:v>
                </c:pt>
                <c:pt idx="100105">
                  <c:v>57.404640000000001</c:v>
                </c:pt>
                <c:pt idx="100106">
                  <c:v>57.425439999999995</c:v>
                </c:pt>
                <c:pt idx="100107">
                  <c:v>57.446809999999999</c:v>
                </c:pt>
                <c:pt idx="100108">
                  <c:v>57.46799</c:v>
                </c:pt>
                <c:pt idx="100109">
                  <c:v>57.4895</c:v>
                </c:pt>
                <c:pt idx="100110">
                  <c:v>57.51099</c:v>
                </c:pt>
                <c:pt idx="100111">
                  <c:v>57.532209999999999</c:v>
                </c:pt>
                <c:pt idx="100112">
                  <c:v>57.553520000000006</c:v>
                </c:pt>
                <c:pt idx="100113">
                  <c:v>57.57452</c:v>
                </c:pt>
                <c:pt idx="100114">
                  <c:v>57.59581</c:v>
                </c:pt>
                <c:pt idx="100115">
                  <c:v>57.617200000000004</c:v>
                </c:pt>
                <c:pt idx="100116">
                  <c:v>57.638649999999998</c:v>
                </c:pt>
                <c:pt idx="100117">
                  <c:v>57.659890000000004</c:v>
                </c:pt>
                <c:pt idx="100118">
                  <c:v>57.6813</c:v>
                </c:pt>
                <c:pt idx="100119">
                  <c:v>57.702559999999998</c:v>
                </c:pt>
                <c:pt idx="100120">
                  <c:v>57.724320000000006</c:v>
                </c:pt>
                <c:pt idx="100121">
                  <c:v>57.745010000000001</c:v>
                </c:pt>
                <c:pt idx="100122">
                  <c:v>57.766580000000005</c:v>
                </c:pt>
                <c:pt idx="100123">
                  <c:v>57.787810000000007</c:v>
                </c:pt>
                <c:pt idx="100124">
                  <c:v>57.808999999999997</c:v>
                </c:pt>
                <c:pt idx="100125">
                  <c:v>57.830179999999999</c:v>
                </c:pt>
                <c:pt idx="100126">
                  <c:v>57.85107</c:v>
                </c:pt>
                <c:pt idx="100127">
                  <c:v>57.872209999999995</c:v>
                </c:pt>
                <c:pt idx="100128">
                  <c:v>57.892789999999998</c:v>
                </c:pt>
                <c:pt idx="100129">
                  <c:v>57.91386</c:v>
                </c:pt>
                <c:pt idx="100130">
                  <c:v>57.934890000000003</c:v>
                </c:pt>
                <c:pt idx="100131">
                  <c:v>57.95617</c:v>
                </c:pt>
                <c:pt idx="100132">
                  <c:v>57.977309999999996</c:v>
                </c:pt>
                <c:pt idx="100133">
                  <c:v>57.998699999999999</c:v>
                </c:pt>
                <c:pt idx="100134">
                  <c:v>58.019959999999998</c:v>
                </c:pt>
                <c:pt idx="100135">
                  <c:v>58.041289999999996</c:v>
                </c:pt>
                <c:pt idx="100136">
                  <c:v>58.062539999999998</c:v>
                </c:pt>
                <c:pt idx="100137">
                  <c:v>58.083729999999996</c:v>
                </c:pt>
                <c:pt idx="100138">
                  <c:v>58.105180000000004</c:v>
                </c:pt>
                <c:pt idx="100139">
                  <c:v>58.12659</c:v>
                </c:pt>
                <c:pt idx="100140">
                  <c:v>58.147939999999998</c:v>
                </c:pt>
                <c:pt idx="100141">
                  <c:v>58.16921</c:v>
                </c:pt>
                <c:pt idx="100142">
                  <c:v>58.190460000000002</c:v>
                </c:pt>
                <c:pt idx="100143">
                  <c:v>58.211259999999996</c:v>
                </c:pt>
                <c:pt idx="100144">
                  <c:v>58.232020000000006</c:v>
                </c:pt>
                <c:pt idx="100145">
                  <c:v>58.252790000000005</c:v>
                </c:pt>
                <c:pt idx="100146">
                  <c:v>58.273520000000005</c:v>
                </c:pt>
                <c:pt idx="100147">
                  <c:v>58.294539999999998</c:v>
                </c:pt>
                <c:pt idx="100148">
                  <c:v>58.315559999999998</c:v>
                </c:pt>
                <c:pt idx="100149">
                  <c:v>58.336560000000006</c:v>
                </c:pt>
                <c:pt idx="100150">
                  <c:v>58.357489999999999</c:v>
                </c:pt>
                <c:pt idx="100151">
                  <c:v>58.378430000000002</c:v>
                </c:pt>
                <c:pt idx="100152">
                  <c:v>58.399340000000002</c:v>
                </c:pt>
                <c:pt idx="100153">
                  <c:v>58.420349999999999</c:v>
                </c:pt>
                <c:pt idx="100154">
                  <c:v>58.441150000000007</c:v>
                </c:pt>
                <c:pt idx="100155">
                  <c:v>58.462040000000002</c:v>
                </c:pt>
                <c:pt idx="100156">
                  <c:v>58.483609999999999</c:v>
                </c:pt>
                <c:pt idx="100157">
                  <c:v>58.504639999999995</c:v>
                </c:pt>
                <c:pt idx="100158">
                  <c:v>58.525570000000002</c:v>
                </c:pt>
                <c:pt idx="100159">
                  <c:v>58.546459999999996</c:v>
                </c:pt>
                <c:pt idx="100160">
                  <c:v>58.567460000000004</c:v>
                </c:pt>
                <c:pt idx="100161">
                  <c:v>58.588269999999994</c:v>
                </c:pt>
                <c:pt idx="100162">
                  <c:v>58.609009999999998</c:v>
                </c:pt>
                <c:pt idx="100163">
                  <c:v>58.629850000000005</c:v>
                </c:pt>
                <c:pt idx="100164">
                  <c:v>58.65063</c:v>
                </c:pt>
                <c:pt idx="100165">
                  <c:v>58.671469999999999</c:v>
                </c:pt>
                <c:pt idx="100166">
                  <c:v>58.692120000000003</c:v>
                </c:pt>
                <c:pt idx="100167">
                  <c:v>58.712949999999999</c:v>
                </c:pt>
                <c:pt idx="100168">
                  <c:v>58.733449999999998</c:v>
                </c:pt>
                <c:pt idx="100169">
                  <c:v>58.754359999999998</c:v>
                </c:pt>
                <c:pt idx="100170">
                  <c:v>58.775259999999996</c:v>
                </c:pt>
                <c:pt idx="100171">
                  <c:v>58.795679999999997</c:v>
                </c:pt>
                <c:pt idx="100172">
                  <c:v>58.816499999999998</c:v>
                </c:pt>
                <c:pt idx="100173">
                  <c:v>58.837460000000007</c:v>
                </c:pt>
                <c:pt idx="100174">
                  <c:v>58.858469999999997</c:v>
                </c:pt>
                <c:pt idx="100175">
                  <c:v>58.878320000000002</c:v>
                </c:pt>
                <c:pt idx="100176">
                  <c:v>58.89105</c:v>
                </c:pt>
                <c:pt idx="100177">
                  <c:v>58.877689999999994</c:v>
                </c:pt>
                <c:pt idx="100178">
                  <c:v>58.876670000000004</c:v>
                </c:pt>
                <c:pt idx="100179">
                  <c:v>58.873810000000006</c:v>
                </c:pt>
                <c:pt idx="100180">
                  <c:v>58.875469999999993</c:v>
                </c:pt>
                <c:pt idx="100181">
                  <c:v>58.881240000000005</c:v>
                </c:pt>
                <c:pt idx="100182">
                  <c:v>58.889610000000005</c:v>
                </c:pt>
                <c:pt idx="100183">
                  <c:v>58.900180000000006</c:v>
                </c:pt>
                <c:pt idx="100184">
                  <c:v>58.915369999999996</c:v>
                </c:pt>
                <c:pt idx="100185">
                  <c:v>58.928529999999995</c:v>
                </c:pt>
                <c:pt idx="100186">
                  <c:v>58.946440000000003</c:v>
                </c:pt>
                <c:pt idx="100187">
                  <c:v>58.965249999999997</c:v>
                </c:pt>
                <c:pt idx="100188">
                  <c:v>58.981120000000004</c:v>
                </c:pt>
                <c:pt idx="100189">
                  <c:v>59.00056</c:v>
                </c:pt>
                <c:pt idx="100190">
                  <c:v>59.020020000000002</c:v>
                </c:pt>
                <c:pt idx="100191">
                  <c:v>59.039729999999999</c:v>
                </c:pt>
                <c:pt idx="100192">
                  <c:v>59.056940000000004</c:v>
                </c:pt>
                <c:pt idx="100193">
                  <c:v>59.076719999999995</c:v>
                </c:pt>
                <c:pt idx="100194">
                  <c:v>59.097160000000002</c:v>
                </c:pt>
                <c:pt idx="100195">
                  <c:v>59.117660000000001</c:v>
                </c:pt>
                <c:pt idx="100196">
                  <c:v>59.137869999999999</c:v>
                </c:pt>
                <c:pt idx="100197">
                  <c:v>59.156319999999994</c:v>
                </c:pt>
                <c:pt idx="100198">
                  <c:v>59.176580000000001</c:v>
                </c:pt>
                <c:pt idx="100199">
                  <c:v>59.197050000000004</c:v>
                </c:pt>
                <c:pt idx="100200">
                  <c:v>59.217839999999995</c:v>
                </c:pt>
                <c:pt idx="100201">
                  <c:v>59.238770000000002</c:v>
                </c:pt>
                <c:pt idx="100202">
                  <c:v>59.257280000000002</c:v>
                </c:pt>
                <c:pt idx="100203">
                  <c:v>59.277790000000003</c:v>
                </c:pt>
                <c:pt idx="100204">
                  <c:v>59.298789999999997</c:v>
                </c:pt>
                <c:pt idx="100205">
                  <c:v>59.320069999999994</c:v>
                </c:pt>
                <c:pt idx="100206">
                  <c:v>59.341259999999998</c:v>
                </c:pt>
                <c:pt idx="100207">
                  <c:v>59.361199999999997</c:v>
                </c:pt>
                <c:pt idx="100208">
                  <c:v>59.382159999999999</c:v>
                </c:pt>
                <c:pt idx="100209">
                  <c:v>59.40361</c:v>
                </c:pt>
                <c:pt idx="100210">
                  <c:v>59.424640000000004</c:v>
                </c:pt>
                <c:pt idx="100211">
                  <c:v>59.445279999999997</c:v>
                </c:pt>
                <c:pt idx="100212">
                  <c:v>59.466669999999993</c:v>
                </c:pt>
                <c:pt idx="100213">
                  <c:v>59.488209999999995</c:v>
                </c:pt>
                <c:pt idx="100214">
                  <c:v>59.508749999999999</c:v>
                </c:pt>
                <c:pt idx="100215">
                  <c:v>59.529870000000003</c:v>
                </c:pt>
                <c:pt idx="100216">
                  <c:v>59.551020000000001</c:v>
                </c:pt>
                <c:pt idx="100217">
                  <c:v>59.571910000000003</c:v>
                </c:pt>
                <c:pt idx="100218">
                  <c:v>59.59346</c:v>
                </c:pt>
                <c:pt idx="100219">
                  <c:v>59.615310000000001</c:v>
                </c:pt>
                <c:pt idx="100220">
                  <c:v>59.636120000000005</c:v>
                </c:pt>
                <c:pt idx="100221">
                  <c:v>59.658140000000003</c:v>
                </c:pt>
                <c:pt idx="100222">
                  <c:v>59.679630000000003</c:v>
                </c:pt>
                <c:pt idx="100223">
                  <c:v>59.70093</c:v>
                </c:pt>
                <c:pt idx="100224">
                  <c:v>59.722700000000003</c:v>
                </c:pt>
                <c:pt idx="100225">
                  <c:v>59.744060000000005</c:v>
                </c:pt>
                <c:pt idx="100226">
                  <c:v>59.765590000000003</c:v>
                </c:pt>
                <c:pt idx="100227">
                  <c:v>59.786960000000001</c:v>
                </c:pt>
                <c:pt idx="100228">
                  <c:v>59.808440000000004</c:v>
                </c:pt>
                <c:pt idx="100229">
                  <c:v>59.829070000000002</c:v>
                </c:pt>
                <c:pt idx="100230">
                  <c:v>59.850770000000004</c:v>
                </c:pt>
                <c:pt idx="100231">
                  <c:v>59.871970000000005</c:v>
                </c:pt>
                <c:pt idx="100232">
                  <c:v>59.893530000000005</c:v>
                </c:pt>
                <c:pt idx="100233">
                  <c:v>59.915030000000002</c:v>
                </c:pt>
                <c:pt idx="100234">
                  <c:v>59.936109999999999</c:v>
                </c:pt>
                <c:pt idx="100235">
                  <c:v>59.957180000000001</c:v>
                </c:pt>
                <c:pt idx="100236">
                  <c:v>59.978809999999996</c:v>
                </c:pt>
                <c:pt idx="100237">
                  <c:v>59.999949999999998</c:v>
                </c:pt>
                <c:pt idx="100238">
                  <c:v>60.021459999999998</c:v>
                </c:pt>
                <c:pt idx="100239">
                  <c:v>60.039689999999993</c:v>
                </c:pt>
                <c:pt idx="100240">
                  <c:v>60.056070000000005</c:v>
                </c:pt>
                <c:pt idx="100241">
                  <c:v>60.074669999999998</c:v>
                </c:pt>
                <c:pt idx="100242">
                  <c:v>60.075320000000005</c:v>
                </c:pt>
                <c:pt idx="100243">
                  <c:v>60.077449999999999</c:v>
                </c:pt>
                <c:pt idx="100244">
                  <c:v>60.09178</c:v>
                </c:pt>
                <c:pt idx="100245">
                  <c:v>60.108439999999995</c:v>
                </c:pt>
                <c:pt idx="100246">
                  <c:v>60.125680000000003</c:v>
                </c:pt>
                <c:pt idx="100247">
                  <c:v>60.143909999999998</c:v>
                </c:pt>
                <c:pt idx="100248">
                  <c:v>60.162149999999997</c:v>
                </c:pt>
                <c:pt idx="100249">
                  <c:v>60.18074</c:v>
                </c:pt>
                <c:pt idx="100250">
                  <c:v>60.198919999999994</c:v>
                </c:pt>
                <c:pt idx="100251">
                  <c:v>60.217910000000003</c:v>
                </c:pt>
                <c:pt idx="100252">
                  <c:v>60.236229999999999</c:v>
                </c:pt>
                <c:pt idx="100253">
                  <c:v>60.255520000000004</c:v>
                </c:pt>
                <c:pt idx="100254">
                  <c:v>60.274089999999994</c:v>
                </c:pt>
                <c:pt idx="100255">
                  <c:v>60.293469999999999</c:v>
                </c:pt>
                <c:pt idx="100256">
                  <c:v>60.312669999999997</c:v>
                </c:pt>
                <c:pt idx="100257">
                  <c:v>60.332359999999994</c:v>
                </c:pt>
                <c:pt idx="100258">
                  <c:v>60.352080000000001</c:v>
                </c:pt>
                <c:pt idx="100259">
                  <c:v>60.37218</c:v>
                </c:pt>
                <c:pt idx="100260">
                  <c:v>60.392250000000004</c:v>
                </c:pt>
                <c:pt idx="100261">
                  <c:v>60.408999999999999</c:v>
                </c:pt>
                <c:pt idx="100262">
                  <c:v>60.430810000000001</c:v>
                </c:pt>
                <c:pt idx="100263">
                  <c:v>60.45196</c:v>
                </c:pt>
                <c:pt idx="100264">
                  <c:v>60.472469999999994</c:v>
                </c:pt>
                <c:pt idx="100265">
                  <c:v>60.492600000000003</c:v>
                </c:pt>
                <c:pt idx="100266">
                  <c:v>60.512550000000005</c:v>
                </c:pt>
                <c:pt idx="100267">
                  <c:v>60.531700000000001</c:v>
                </c:pt>
                <c:pt idx="100268">
                  <c:v>60.549670000000006</c:v>
                </c:pt>
                <c:pt idx="100269">
                  <c:v>60.569270000000003</c:v>
                </c:pt>
                <c:pt idx="100270">
                  <c:v>60.588629999999995</c:v>
                </c:pt>
                <c:pt idx="100271">
                  <c:v>60.607770000000002</c:v>
                </c:pt>
                <c:pt idx="100272">
                  <c:v>60.627920000000003</c:v>
                </c:pt>
                <c:pt idx="100273">
                  <c:v>60.647729999999996</c:v>
                </c:pt>
                <c:pt idx="100274">
                  <c:v>60.667619999999999</c:v>
                </c:pt>
                <c:pt idx="100275">
                  <c:v>60.687759999999997</c:v>
                </c:pt>
                <c:pt idx="100276">
                  <c:v>60.707839999999997</c:v>
                </c:pt>
                <c:pt idx="100277">
                  <c:v>60.727869999999996</c:v>
                </c:pt>
                <c:pt idx="100278">
                  <c:v>60.748090000000005</c:v>
                </c:pt>
                <c:pt idx="100279">
                  <c:v>60.767049999999998</c:v>
                </c:pt>
                <c:pt idx="100280">
                  <c:v>60.787199999999999</c:v>
                </c:pt>
                <c:pt idx="100281">
                  <c:v>60.807259999999999</c:v>
                </c:pt>
                <c:pt idx="100282">
                  <c:v>60.827799999999996</c:v>
                </c:pt>
                <c:pt idx="100283">
                  <c:v>60.847970000000004</c:v>
                </c:pt>
                <c:pt idx="100284">
                  <c:v>60.868430000000004</c:v>
                </c:pt>
                <c:pt idx="100285">
                  <c:v>60.888929999999995</c:v>
                </c:pt>
                <c:pt idx="100286">
                  <c:v>60.909449999999993</c:v>
                </c:pt>
                <c:pt idx="100287">
                  <c:v>60.929789999999997</c:v>
                </c:pt>
                <c:pt idx="100288">
                  <c:v>60.950449999999996</c:v>
                </c:pt>
                <c:pt idx="100289">
                  <c:v>60.970939999999999</c:v>
                </c:pt>
                <c:pt idx="100290">
                  <c:v>60.991569999999996</c:v>
                </c:pt>
                <c:pt idx="100291">
                  <c:v>61.012</c:v>
                </c:pt>
                <c:pt idx="100292">
                  <c:v>61.031779999999998</c:v>
                </c:pt>
                <c:pt idx="100293">
                  <c:v>61.052109999999999</c:v>
                </c:pt>
                <c:pt idx="100294">
                  <c:v>61.072720000000004</c:v>
                </c:pt>
                <c:pt idx="100295">
                  <c:v>61.093109999999996</c:v>
                </c:pt>
                <c:pt idx="100296">
                  <c:v>61.113700000000001</c:v>
                </c:pt>
                <c:pt idx="100297">
                  <c:v>61.133960000000002</c:v>
                </c:pt>
                <c:pt idx="100298">
                  <c:v>61.154380000000003</c:v>
                </c:pt>
                <c:pt idx="100299">
                  <c:v>61.174840000000003</c:v>
                </c:pt>
                <c:pt idx="100300">
                  <c:v>61.195239999999998</c:v>
                </c:pt>
                <c:pt idx="100301">
                  <c:v>61.215690000000002</c:v>
                </c:pt>
                <c:pt idx="100302">
                  <c:v>61.23621</c:v>
                </c:pt>
                <c:pt idx="100303">
                  <c:v>61.256479999999996</c:v>
                </c:pt>
                <c:pt idx="100304">
                  <c:v>61.277200000000001</c:v>
                </c:pt>
                <c:pt idx="100305">
                  <c:v>61.297719999999998</c:v>
                </c:pt>
                <c:pt idx="100306">
                  <c:v>61.318349999999995</c:v>
                </c:pt>
                <c:pt idx="100307">
                  <c:v>61.338830000000002</c:v>
                </c:pt>
                <c:pt idx="100308">
                  <c:v>61.359440000000006</c:v>
                </c:pt>
                <c:pt idx="100309">
                  <c:v>61.379919999999998</c:v>
                </c:pt>
                <c:pt idx="100310">
                  <c:v>61.400579999999998</c:v>
                </c:pt>
                <c:pt idx="100311">
                  <c:v>61.421250000000001</c:v>
                </c:pt>
                <c:pt idx="100312">
                  <c:v>61.441990000000004</c:v>
                </c:pt>
                <c:pt idx="100313">
                  <c:v>61.462679999999999</c:v>
                </c:pt>
                <c:pt idx="100314">
                  <c:v>61.480789999999999</c:v>
                </c:pt>
                <c:pt idx="100315">
                  <c:v>61.50018</c:v>
                </c:pt>
                <c:pt idx="100316">
                  <c:v>61.52</c:v>
                </c:pt>
                <c:pt idx="100317">
                  <c:v>61.540199999999999</c:v>
                </c:pt>
                <c:pt idx="100318">
                  <c:v>61.560360000000003</c:v>
                </c:pt>
                <c:pt idx="100319">
                  <c:v>61.58081</c:v>
                </c:pt>
                <c:pt idx="100320">
                  <c:v>61.601369999999996</c:v>
                </c:pt>
                <c:pt idx="100321">
                  <c:v>61.62191</c:v>
                </c:pt>
                <c:pt idx="100322">
                  <c:v>61.642159999999997</c:v>
                </c:pt>
                <c:pt idx="100323">
                  <c:v>61.662369999999996</c:v>
                </c:pt>
                <c:pt idx="100324">
                  <c:v>61.68309</c:v>
                </c:pt>
                <c:pt idx="100325">
                  <c:v>61.703710000000001</c:v>
                </c:pt>
                <c:pt idx="100326">
                  <c:v>61.724550000000001</c:v>
                </c:pt>
                <c:pt idx="100327">
                  <c:v>61.745289999999997</c:v>
                </c:pt>
                <c:pt idx="100328">
                  <c:v>61.766050000000007</c:v>
                </c:pt>
                <c:pt idx="100329">
                  <c:v>61.785789999999999</c:v>
                </c:pt>
                <c:pt idx="100330">
                  <c:v>61.8063</c:v>
                </c:pt>
                <c:pt idx="100331">
                  <c:v>61.827120000000008</c:v>
                </c:pt>
                <c:pt idx="100332">
                  <c:v>61.848029999999994</c:v>
                </c:pt>
                <c:pt idx="100333">
                  <c:v>61.86853</c:v>
                </c:pt>
                <c:pt idx="100334">
                  <c:v>61.889409999999998</c:v>
                </c:pt>
                <c:pt idx="100335">
                  <c:v>61.909939999999999</c:v>
                </c:pt>
                <c:pt idx="100336">
                  <c:v>61.930930000000004</c:v>
                </c:pt>
                <c:pt idx="100337">
                  <c:v>61.951590000000003</c:v>
                </c:pt>
                <c:pt idx="100338">
                  <c:v>61.972239999999999</c:v>
                </c:pt>
                <c:pt idx="100339">
                  <c:v>61.992180000000005</c:v>
                </c:pt>
                <c:pt idx="100340">
                  <c:v>62.012709999999998</c:v>
                </c:pt>
                <c:pt idx="100341">
                  <c:v>62.033079999999998</c:v>
                </c:pt>
                <c:pt idx="100342">
                  <c:v>62.053469999999997</c:v>
                </c:pt>
                <c:pt idx="100343">
                  <c:v>62.07414</c:v>
                </c:pt>
                <c:pt idx="100344">
                  <c:v>62.094630000000002</c:v>
                </c:pt>
                <c:pt idx="100345">
                  <c:v>62.115030000000004</c:v>
                </c:pt>
                <c:pt idx="100346">
                  <c:v>62.135779999999997</c:v>
                </c:pt>
                <c:pt idx="100347">
                  <c:v>62.156379999999999</c:v>
                </c:pt>
                <c:pt idx="100348">
                  <c:v>62.175909999999995</c:v>
                </c:pt>
                <c:pt idx="100349">
                  <c:v>62.195889999999999</c:v>
                </c:pt>
                <c:pt idx="100350">
                  <c:v>62.218590000000006</c:v>
                </c:pt>
                <c:pt idx="100351">
                  <c:v>62.237369999999999</c:v>
                </c:pt>
                <c:pt idx="100352">
                  <c:v>62.256840000000004</c:v>
                </c:pt>
                <c:pt idx="100353">
                  <c:v>62.276910000000001</c:v>
                </c:pt>
                <c:pt idx="100354">
                  <c:v>62.297550000000001</c:v>
                </c:pt>
                <c:pt idx="100355">
                  <c:v>62.317770000000003</c:v>
                </c:pt>
                <c:pt idx="100356">
                  <c:v>62.337710000000001</c:v>
                </c:pt>
                <c:pt idx="100357">
                  <c:v>62.357459999999996</c:v>
                </c:pt>
                <c:pt idx="100358">
                  <c:v>62.377600000000001</c:v>
                </c:pt>
                <c:pt idx="100359">
                  <c:v>62.398060000000001</c:v>
                </c:pt>
                <c:pt idx="100360">
                  <c:v>62.41865</c:v>
                </c:pt>
                <c:pt idx="100361">
                  <c:v>62.438019999999995</c:v>
                </c:pt>
                <c:pt idx="100362">
                  <c:v>62.458159999999992</c:v>
                </c:pt>
                <c:pt idx="100363">
                  <c:v>62.478189999999998</c:v>
                </c:pt>
                <c:pt idx="100364">
                  <c:v>62.498420000000003</c:v>
                </c:pt>
                <c:pt idx="100365">
                  <c:v>62.518599999999999</c:v>
                </c:pt>
                <c:pt idx="100366">
                  <c:v>62.539069999999995</c:v>
                </c:pt>
                <c:pt idx="100367">
                  <c:v>62.559089999999998</c:v>
                </c:pt>
                <c:pt idx="100368">
                  <c:v>62.57931</c:v>
                </c:pt>
                <c:pt idx="100369">
                  <c:v>62.599450000000004</c:v>
                </c:pt>
                <c:pt idx="100370">
                  <c:v>62.620050000000006</c:v>
                </c:pt>
                <c:pt idx="100371">
                  <c:v>62.632539999999999</c:v>
                </c:pt>
                <c:pt idx="100372">
                  <c:v>62.654769999999999</c:v>
                </c:pt>
                <c:pt idx="100373">
                  <c:v>62.673759999999994</c:v>
                </c:pt>
                <c:pt idx="100374">
                  <c:v>62.693349999999995</c:v>
                </c:pt>
                <c:pt idx="100375">
                  <c:v>62.71378</c:v>
                </c:pt>
                <c:pt idx="100376">
                  <c:v>62.732129999999998</c:v>
                </c:pt>
                <c:pt idx="100377">
                  <c:v>62.750479999999996</c:v>
                </c:pt>
                <c:pt idx="100378">
                  <c:v>62.770960000000002</c:v>
                </c:pt>
                <c:pt idx="100379">
                  <c:v>62.791129999999995</c:v>
                </c:pt>
                <c:pt idx="100380">
                  <c:v>62.811810000000001</c:v>
                </c:pt>
                <c:pt idx="100381">
                  <c:v>62.831609999999998</c:v>
                </c:pt>
                <c:pt idx="100382">
                  <c:v>62.851259999999996</c:v>
                </c:pt>
                <c:pt idx="100383">
                  <c:v>62.871889999999993</c:v>
                </c:pt>
                <c:pt idx="100384">
                  <c:v>62.892580000000002</c:v>
                </c:pt>
                <c:pt idx="100385">
                  <c:v>62.912660000000002</c:v>
                </c:pt>
                <c:pt idx="100386">
                  <c:v>62.933419999999998</c:v>
                </c:pt>
                <c:pt idx="100387">
                  <c:v>62.95326</c:v>
                </c:pt>
                <c:pt idx="100388">
                  <c:v>62.974170000000001</c:v>
                </c:pt>
                <c:pt idx="100389">
                  <c:v>62.994339999999994</c:v>
                </c:pt>
                <c:pt idx="100390">
                  <c:v>63.014830000000003</c:v>
                </c:pt>
                <c:pt idx="100391">
                  <c:v>63.033900000000003</c:v>
                </c:pt>
                <c:pt idx="100392">
                  <c:v>63.054699999999997</c:v>
                </c:pt>
                <c:pt idx="100393">
                  <c:v>63.074300000000001</c:v>
                </c:pt>
                <c:pt idx="100394">
                  <c:v>63.095369999999996</c:v>
                </c:pt>
                <c:pt idx="100395">
                  <c:v>63.114959999999996</c:v>
                </c:pt>
                <c:pt idx="100396">
                  <c:v>63.1355</c:v>
                </c:pt>
                <c:pt idx="100397">
                  <c:v>63.155299999999997</c:v>
                </c:pt>
                <c:pt idx="100398">
                  <c:v>63.17595</c:v>
                </c:pt>
                <c:pt idx="100399">
                  <c:v>63.195729999999998</c:v>
                </c:pt>
                <c:pt idx="100400">
                  <c:v>63.216320000000003</c:v>
                </c:pt>
                <c:pt idx="100401">
                  <c:v>63.236179999999997</c:v>
                </c:pt>
                <c:pt idx="100402">
                  <c:v>63.256819999999998</c:v>
                </c:pt>
                <c:pt idx="100403">
                  <c:v>63.276899999999998</c:v>
                </c:pt>
                <c:pt idx="100404">
                  <c:v>63.296999999999997</c:v>
                </c:pt>
                <c:pt idx="100405">
                  <c:v>63.317249999999994</c:v>
                </c:pt>
                <c:pt idx="100406">
                  <c:v>63.337919999999997</c:v>
                </c:pt>
                <c:pt idx="100407">
                  <c:v>63.357669999999999</c:v>
                </c:pt>
                <c:pt idx="100408">
                  <c:v>63.378219999999999</c:v>
                </c:pt>
                <c:pt idx="100409">
                  <c:v>63.398299999999999</c:v>
                </c:pt>
                <c:pt idx="100410">
                  <c:v>63.418500000000002</c:v>
                </c:pt>
                <c:pt idx="100411">
                  <c:v>63.438519999999997</c:v>
                </c:pt>
                <c:pt idx="100412">
                  <c:v>63.458979999999997</c:v>
                </c:pt>
                <c:pt idx="100413">
                  <c:v>63.479179999999999</c:v>
                </c:pt>
                <c:pt idx="100414">
                  <c:v>63.49982</c:v>
                </c:pt>
                <c:pt idx="100415">
                  <c:v>63.520040000000002</c:v>
                </c:pt>
                <c:pt idx="100416">
                  <c:v>63.540199999999999</c:v>
                </c:pt>
                <c:pt idx="100417">
                  <c:v>63.560310000000001</c:v>
                </c:pt>
                <c:pt idx="100418">
                  <c:v>63.580770000000001</c:v>
                </c:pt>
                <c:pt idx="100419">
                  <c:v>63.600920000000002</c:v>
                </c:pt>
                <c:pt idx="100420">
                  <c:v>63.621380000000002</c:v>
                </c:pt>
                <c:pt idx="100421">
                  <c:v>63.641550000000002</c:v>
                </c:pt>
                <c:pt idx="100422">
                  <c:v>63.661919999999995</c:v>
                </c:pt>
                <c:pt idx="100423">
                  <c:v>63.681699999999999</c:v>
                </c:pt>
                <c:pt idx="100424">
                  <c:v>63.701599999999999</c:v>
                </c:pt>
                <c:pt idx="100425">
                  <c:v>63.721509999999995</c:v>
                </c:pt>
                <c:pt idx="100426">
                  <c:v>63.741759999999999</c:v>
                </c:pt>
                <c:pt idx="100427">
                  <c:v>63.761510000000001</c:v>
                </c:pt>
                <c:pt idx="100428">
                  <c:v>63.780770000000004</c:v>
                </c:pt>
                <c:pt idx="100429">
                  <c:v>63.800200000000004</c:v>
                </c:pt>
                <c:pt idx="100430">
                  <c:v>63.822699999999998</c:v>
                </c:pt>
                <c:pt idx="100431">
                  <c:v>63.842970000000001</c:v>
                </c:pt>
                <c:pt idx="100432">
                  <c:v>63.863070000000008</c:v>
                </c:pt>
                <c:pt idx="100433">
                  <c:v>63.882399999999997</c:v>
                </c:pt>
                <c:pt idx="100434">
                  <c:v>63.90117</c:v>
                </c:pt>
                <c:pt idx="100435">
                  <c:v>63.920909999999999</c:v>
                </c:pt>
                <c:pt idx="100436">
                  <c:v>63.940419999999996</c:v>
                </c:pt>
                <c:pt idx="100437">
                  <c:v>63.959780000000002</c:v>
                </c:pt>
                <c:pt idx="100438">
                  <c:v>63.979530000000004</c:v>
                </c:pt>
                <c:pt idx="100439">
                  <c:v>63.998939999999997</c:v>
                </c:pt>
                <c:pt idx="100440">
                  <c:v>64.018699999999995</c:v>
                </c:pt>
                <c:pt idx="100441">
                  <c:v>64.038079999999994</c:v>
                </c:pt>
                <c:pt idx="100442">
                  <c:v>64.05789</c:v>
                </c:pt>
                <c:pt idx="100443">
                  <c:v>64.076579999999993</c:v>
                </c:pt>
                <c:pt idx="100444">
                  <c:v>64.096590000000006</c:v>
                </c:pt>
                <c:pt idx="100445">
                  <c:v>64.116140000000001</c:v>
                </c:pt>
                <c:pt idx="100446">
                  <c:v>64.135689999999997</c:v>
                </c:pt>
                <c:pt idx="100447">
                  <c:v>64.154889999999995</c:v>
                </c:pt>
                <c:pt idx="100448">
                  <c:v>64.174499999999995</c:v>
                </c:pt>
                <c:pt idx="100449">
                  <c:v>64.193269999999998</c:v>
                </c:pt>
                <c:pt idx="100450">
                  <c:v>64.213189999999997</c:v>
                </c:pt>
                <c:pt idx="100451">
                  <c:v>64.231889999999993</c:v>
                </c:pt>
                <c:pt idx="100452">
                  <c:v>64.250740000000008</c:v>
                </c:pt>
                <c:pt idx="100453">
                  <c:v>64.27170000000001</c:v>
                </c:pt>
                <c:pt idx="100454">
                  <c:v>64.290950000000009</c:v>
                </c:pt>
                <c:pt idx="100455">
                  <c:v>64.310559999999995</c:v>
                </c:pt>
                <c:pt idx="100456">
                  <c:v>64.33126</c:v>
                </c:pt>
                <c:pt idx="100457">
                  <c:v>64.350149999999999</c:v>
                </c:pt>
                <c:pt idx="100458">
                  <c:v>64.369720000000001</c:v>
                </c:pt>
                <c:pt idx="100459">
                  <c:v>64.389830000000003</c:v>
                </c:pt>
                <c:pt idx="100460">
                  <c:v>64.409359999999992</c:v>
                </c:pt>
                <c:pt idx="100461">
                  <c:v>64.428889999999996</c:v>
                </c:pt>
                <c:pt idx="100462">
                  <c:v>64.44874999999999</c:v>
                </c:pt>
                <c:pt idx="100463">
                  <c:v>64.468729999999994</c:v>
                </c:pt>
                <c:pt idx="100464">
                  <c:v>64.487650000000002</c:v>
                </c:pt>
                <c:pt idx="100465">
                  <c:v>64.507859999999994</c:v>
                </c:pt>
                <c:pt idx="100466">
                  <c:v>64.527709999999999</c:v>
                </c:pt>
                <c:pt idx="100467">
                  <c:v>64.546700000000001</c:v>
                </c:pt>
                <c:pt idx="100468">
                  <c:v>64.566559999999996</c:v>
                </c:pt>
                <c:pt idx="100469">
                  <c:v>64.586240000000004</c:v>
                </c:pt>
                <c:pt idx="100470">
                  <c:v>64.605969999999999</c:v>
                </c:pt>
                <c:pt idx="100471">
                  <c:v>64.625149999999991</c:v>
                </c:pt>
                <c:pt idx="100472">
                  <c:v>64.644579999999991</c:v>
                </c:pt>
                <c:pt idx="100473">
                  <c:v>64.664180000000002</c:v>
                </c:pt>
                <c:pt idx="100474">
                  <c:v>64.684049999999999</c:v>
                </c:pt>
                <c:pt idx="100475">
                  <c:v>64.702690000000004</c:v>
                </c:pt>
                <c:pt idx="100476">
                  <c:v>64.722520000000003</c:v>
                </c:pt>
                <c:pt idx="100477">
                  <c:v>64.742069999999998</c:v>
                </c:pt>
                <c:pt idx="100478">
                  <c:v>64.76169999999999</c:v>
                </c:pt>
                <c:pt idx="100479">
                  <c:v>64.780470000000008</c:v>
                </c:pt>
                <c:pt idx="100480">
                  <c:v>64.800129999999996</c:v>
                </c:pt>
                <c:pt idx="100481">
                  <c:v>64.819580000000002</c:v>
                </c:pt>
                <c:pt idx="100482">
                  <c:v>64.838430000000002</c:v>
                </c:pt>
                <c:pt idx="100483">
                  <c:v>64.857640000000004</c:v>
                </c:pt>
                <c:pt idx="100484">
                  <c:v>64.876739999999998</c:v>
                </c:pt>
                <c:pt idx="100485">
                  <c:v>64.895430000000005</c:v>
                </c:pt>
                <c:pt idx="100486">
                  <c:v>64.915010000000009</c:v>
                </c:pt>
                <c:pt idx="100487">
                  <c:v>64.934250000000006</c:v>
                </c:pt>
                <c:pt idx="100488">
                  <c:v>64.952930000000009</c:v>
                </c:pt>
                <c:pt idx="100489">
                  <c:v>64.972750000000005</c:v>
                </c:pt>
                <c:pt idx="100490">
                  <c:v>64.992010000000008</c:v>
                </c:pt>
                <c:pt idx="100491">
                  <c:v>65.010909999999996</c:v>
                </c:pt>
                <c:pt idx="100492">
                  <c:v>65.030299999999997</c:v>
                </c:pt>
                <c:pt idx="100493">
                  <c:v>65.049819999999997</c:v>
                </c:pt>
                <c:pt idx="100494">
                  <c:v>65.068550000000002</c:v>
                </c:pt>
                <c:pt idx="100495">
                  <c:v>65.087989999999991</c:v>
                </c:pt>
                <c:pt idx="100496">
                  <c:v>65.107470000000006</c:v>
                </c:pt>
                <c:pt idx="100497">
                  <c:v>65.125970000000009</c:v>
                </c:pt>
                <c:pt idx="100498">
                  <c:v>65.145330000000001</c:v>
                </c:pt>
                <c:pt idx="100499">
                  <c:v>65.164969999999997</c:v>
                </c:pt>
                <c:pt idx="100500">
                  <c:v>65.183199999999999</c:v>
                </c:pt>
                <c:pt idx="100501">
                  <c:v>65.191670000000002</c:v>
                </c:pt>
                <c:pt idx="100502">
                  <c:v>65.208889999999997</c:v>
                </c:pt>
                <c:pt idx="100503">
                  <c:v>65.228859999999997</c:v>
                </c:pt>
                <c:pt idx="100504">
                  <c:v>65.249249999999989</c:v>
                </c:pt>
                <c:pt idx="100505">
                  <c:v>65.267210000000006</c:v>
                </c:pt>
                <c:pt idx="100506">
                  <c:v>65.286739999999995</c:v>
                </c:pt>
                <c:pt idx="100507">
                  <c:v>65.305199999999999</c:v>
                </c:pt>
                <c:pt idx="100508">
                  <c:v>65.323979999999992</c:v>
                </c:pt>
                <c:pt idx="100509">
                  <c:v>65.3429</c:v>
                </c:pt>
                <c:pt idx="100510">
                  <c:v>65.3626</c:v>
                </c:pt>
                <c:pt idx="100511">
                  <c:v>65.381309999999999</c:v>
                </c:pt>
                <c:pt idx="100512">
                  <c:v>65.401119999999992</c:v>
                </c:pt>
                <c:pt idx="100513">
                  <c:v>65.419730000000001</c:v>
                </c:pt>
                <c:pt idx="100514">
                  <c:v>65.439220000000006</c:v>
                </c:pt>
                <c:pt idx="100515">
                  <c:v>65.457840000000004</c:v>
                </c:pt>
                <c:pt idx="100516">
                  <c:v>65.47757</c:v>
                </c:pt>
                <c:pt idx="100517">
                  <c:v>65.496290000000002</c:v>
                </c:pt>
                <c:pt idx="100518">
                  <c:v>65.515929999999997</c:v>
                </c:pt>
                <c:pt idx="100519">
                  <c:v>65.534760000000006</c:v>
                </c:pt>
                <c:pt idx="100520">
                  <c:v>65.554500000000004</c:v>
                </c:pt>
                <c:pt idx="100521">
                  <c:v>65.573300000000003</c:v>
                </c:pt>
                <c:pt idx="100522">
                  <c:v>65.592829999999992</c:v>
                </c:pt>
                <c:pt idx="100523">
                  <c:v>65.611959999999996</c:v>
                </c:pt>
                <c:pt idx="100524">
                  <c:v>65.631060000000005</c:v>
                </c:pt>
                <c:pt idx="100525">
                  <c:v>65.650289999999998</c:v>
                </c:pt>
                <c:pt idx="100526">
                  <c:v>65.669489999999996</c:v>
                </c:pt>
                <c:pt idx="100527">
                  <c:v>65.688599999999994</c:v>
                </c:pt>
                <c:pt idx="100528">
                  <c:v>65.70778</c:v>
                </c:pt>
                <c:pt idx="100529">
                  <c:v>65.727000000000004</c:v>
                </c:pt>
                <c:pt idx="100530">
                  <c:v>65.746200000000002</c:v>
                </c:pt>
                <c:pt idx="100531">
                  <c:v>65.765270000000001</c:v>
                </c:pt>
                <c:pt idx="100532">
                  <c:v>65.784639999999996</c:v>
                </c:pt>
                <c:pt idx="100533">
                  <c:v>65.803020000000004</c:v>
                </c:pt>
                <c:pt idx="100534">
                  <c:v>65.822479999999999</c:v>
                </c:pt>
                <c:pt idx="100535">
                  <c:v>65.841499999999996</c:v>
                </c:pt>
                <c:pt idx="100536">
                  <c:v>65.860529999999997</c:v>
                </c:pt>
                <c:pt idx="100537">
                  <c:v>65.879429999999999</c:v>
                </c:pt>
                <c:pt idx="100538">
                  <c:v>65.898859999999999</c:v>
                </c:pt>
                <c:pt idx="100539">
                  <c:v>65.917900000000003</c:v>
                </c:pt>
                <c:pt idx="100540">
                  <c:v>65.937110000000004</c:v>
                </c:pt>
                <c:pt idx="100541">
                  <c:v>65.956069999999997</c:v>
                </c:pt>
                <c:pt idx="100542">
                  <c:v>65.975039999999993</c:v>
                </c:pt>
                <c:pt idx="100543">
                  <c:v>65.994230000000002</c:v>
                </c:pt>
                <c:pt idx="100544">
                  <c:v>66.013630000000006</c:v>
                </c:pt>
                <c:pt idx="100545">
                  <c:v>66.03246</c:v>
                </c:pt>
                <c:pt idx="100546">
                  <c:v>66.051940000000002</c:v>
                </c:pt>
                <c:pt idx="100547">
                  <c:v>66.070409999999995</c:v>
                </c:pt>
                <c:pt idx="100548">
                  <c:v>66.090310000000002</c:v>
                </c:pt>
                <c:pt idx="100549">
                  <c:v>66.109039999999993</c:v>
                </c:pt>
                <c:pt idx="100550">
                  <c:v>66.128869999999992</c:v>
                </c:pt>
                <c:pt idx="100551">
                  <c:v>66.147390000000001</c:v>
                </c:pt>
                <c:pt idx="100552">
                  <c:v>66.16713</c:v>
                </c:pt>
                <c:pt idx="100553">
                  <c:v>66.185820000000007</c:v>
                </c:pt>
                <c:pt idx="100554">
                  <c:v>66.205150000000003</c:v>
                </c:pt>
                <c:pt idx="100555">
                  <c:v>66.222430000000003</c:v>
                </c:pt>
                <c:pt idx="100556">
                  <c:v>66.242069999999998</c:v>
                </c:pt>
                <c:pt idx="100557">
                  <c:v>66.261060000000001</c:v>
                </c:pt>
                <c:pt idx="100558">
                  <c:v>66.279750000000007</c:v>
                </c:pt>
                <c:pt idx="100559">
                  <c:v>66.298690000000008</c:v>
                </c:pt>
                <c:pt idx="100560">
                  <c:v>66.318219999999997</c:v>
                </c:pt>
                <c:pt idx="100561">
                  <c:v>66.330299999999994</c:v>
                </c:pt>
                <c:pt idx="100562">
                  <c:v>66.335639999999998</c:v>
                </c:pt>
                <c:pt idx="100563">
                  <c:v>66.346280000000007</c:v>
                </c:pt>
                <c:pt idx="100564">
                  <c:v>66.359369999999998</c:v>
                </c:pt>
                <c:pt idx="100565">
                  <c:v>66.373410000000007</c:v>
                </c:pt>
                <c:pt idx="100566">
                  <c:v>66.387919999999994</c:v>
                </c:pt>
                <c:pt idx="100567">
                  <c:v>66.403400000000005</c:v>
                </c:pt>
                <c:pt idx="100568">
                  <c:v>66.419640000000001</c:v>
                </c:pt>
                <c:pt idx="100569">
                  <c:v>66.436340000000001</c:v>
                </c:pt>
                <c:pt idx="100570">
                  <c:v>66.453779999999995</c:v>
                </c:pt>
                <c:pt idx="100571">
                  <c:v>66.471049999999991</c:v>
                </c:pt>
                <c:pt idx="100572">
                  <c:v>66.488740000000007</c:v>
                </c:pt>
                <c:pt idx="100573">
                  <c:v>66.506200000000007</c:v>
                </c:pt>
                <c:pt idx="100574">
                  <c:v>66.524409999999989</c:v>
                </c:pt>
                <c:pt idx="100575">
                  <c:v>66.542510000000007</c:v>
                </c:pt>
                <c:pt idx="100576">
                  <c:v>66.561099999999996</c:v>
                </c:pt>
                <c:pt idx="100577">
                  <c:v>66.579499999999996</c:v>
                </c:pt>
                <c:pt idx="100578">
                  <c:v>66.598320000000001</c:v>
                </c:pt>
                <c:pt idx="100579">
                  <c:v>66.616979999999998</c:v>
                </c:pt>
                <c:pt idx="100580">
                  <c:v>66.63597</c:v>
                </c:pt>
                <c:pt idx="100581">
                  <c:v>66.654220000000009</c:v>
                </c:pt>
                <c:pt idx="100582">
                  <c:v>66.67304</c:v>
                </c:pt>
                <c:pt idx="100583">
                  <c:v>66.691689999999994</c:v>
                </c:pt>
                <c:pt idx="100584">
                  <c:v>66.710710000000006</c:v>
                </c:pt>
                <c:pt idx="100585">
                  <c:v>66.729459999999989</c:v>
                </c:pt>
                <c:pt idx="100586">
                  <c:v>66.747259999999997</c:v>
                </c:pt>
                <c:pt idx="100587">
                  <c:v>66.765780000000007</c:v>
                </c:pt>
                <c:pt idx="100588">
                  <c:v>66.783770000000004</c:v>
                </c:pt>
                <c:pt idx="100589">
                  <c:v>66.802369999999996</c:v>
                </c:pt>
                <c:pt idx="100590">
                  <c:v>66.821640000000002</c:v>
                </c:pt>
                <c:pt idx="100591">
                  <c:v>66.840479999999999</c:v>
                </c:pt>
                <c:pt idx="100592">
                  <c:v>66.859669999999994</c:v>
                </c:pt>
                <c:pt idx="100593">
                  <c:v>66.878909999999991</c:v>
                </c:pt>
                <c:pt idx="100594">
                  <c:v>66.898110000000003</c:v>
                </c:pt>
                <c:pt idx="100595">
                  <c:v>66.917299999999997</c:v>
                </c:pt>
                <c:pt idx="100596">
                  <c:v>66.936570000000003</c:v>
                </c:pt>
                <c:pt idx="100597">
                  <c:v>66.955609999999993</c:v>
                </c:pt>
                <c:pt idx="100598">
                  <c:v>66.974940000000004</c:v>
                </c:pt>
                <c:pt idx="100599">
                  <c:v>66.994160000000008</c:v>
                </c:pt>
                <c:pt idx="100600">
                  <c:v>67.013459999999995</c:v>
                </c:pt>
                <c:pt idx="100601">
                  <c:v>67.032780000000002</c:v>
                </c:pt>
                <c:pt idx="100602">
                  <c:v>67.05198</c:v>
                </c:pt>
                <c:pt idx="100603">
                  <c:v>67.071290000000005</c:v>
                </c:pt>
                <c:pt idx="100604">
                  <c:v>67.090170000000001</c:v>
                </c:pt>
                <c:pt idx="100605">
                  <c:v>67.103909999999999</c:v>
                </c:pt>
                <c:pt idx="100606">
                  <c:v>67.11788</c:v>
                </c:pt>
                <c:pt idx="100607">
                  <c:v>67.134119999999996</c:v>
                </c:pt>
                <c:pt idx="100608">
                  <c:v>67.150580000000005</c:v>
                </c:pt>
                <c:pt idx="100609">
                  <c:v>67.168049999999994</c:v>
                </c:pt>
                <c:pt idx="100610">
                  <c:v>67.18571</c:v>
                </c:pt>
                <c:pt idx="100611">
                  <c:v>67.203770000000006</c:v>
                </c:pt>
                <c:pt idx="100612">
                  <c:v>67.221800000000002</c:v>
                </c:pt>
                <c:pt idx="100613">
                  <c:v>67.240200000000002</c:v>
                </c:pt>
                <c:pt idx="100614">
                  <c:v>67.258459999999999</c:v>
                </c:pt>
                <c:pt idx="100615">
                  <c:v>67.27718999999999</c:v>
                </c:pt>
                <c:pt idx="100616">
                  <c:v>67.295590000000004</c:v>
                </c:pt>
                <c:pt idx="100617">
                  <c:v>67.314400000000006</c:v>
                </c:pt>
                <c:pt idx="100618">
                  <c:v>67.332760000000007</c:v>
                </c:pt>
                <c:pt idx="100619">
                  <c:v>67.351669999999999</c:v>
                </c:pt>
                <c:pt idx="100620">
                  <c:v>67.369830000000007</c:v>
                </c:pt>
                <c:pt idx="100621">
                  <c:v>67.389020000000002</c:v>
                </c:pt>
                <c:pt idx="100622">
                  <c:v>67.40746</c:v>
                </c:pt>
                <c:pt idx="100623">
                  <c:v>67.42671</c:v>
                </c:pt>
                <c:pt idx="100624">
                  <c:v>67.445300000000003</c:v>
                </c:pt>
                <c:pt idx="100625">
                  <c:v>67.464590000000001</c:v>
                </c:pt>
                <c:pt idx="100626">
                  <c:v>67.483249999999998</c:v>
                </c:pt>
                <c:pt idx="100627">
                  <c:v>67.502539999999996</c:v>
                </c:pt>
                <c:pt idx="100628">
                  <c:v>67.521240000000006</c:v>
                </c:pt>
                <c:pt idx="100629">
                  <c:v>67.539429999999996</c:v>
                </c:pt>
                <c:pt idx="100630">
                  <c:v>67.554900000000004</c:v>
                </c:pt>
                <c:pt idx="100631">
                  <c:v>67.571190000000001</c:v>
                </c:pt>
                <c:pt idx="100632">
                  <c:v>67.588369999999998</c:v>
                </c:pt>
                <c:pt idx="100633">
                  <c:v>67.606270000000009</c:v>
                </c:pt>
                <c:pt idx="100634">
                  <c:v>67.624349999999993</c:v>
                </c:pt>
                <c:pt idx="100635">
                  <c:v>67.642960000000002</c:v>
                </c:pt>
                <c:pt idx="100636">
                  <c:v>67.661239999999992</c:v>
                </c:pt>
                <c:pt idx="100637">
                  <c:v>67.680179999999993</c:v>
                </c:pt>
                <c:pt idx="100638">
                  <c:v>67.698570000000004</c:v>
                </c:pt>
                <c:pt idx="100639">
                  <c:v>67.717680000000001</c:v>
                </c:pt>
                <c:pt idx="100640">
                  <c:v>67.736260000000001</c:v>
                </c:pt>
                <c:pt idx="100641">
                  <c:v>67.755459999999999</c:v>
                </c:pt>
                <c:pt idx="100642">
                  <c:v>67.77413</c:v>
                </c:pt>
                <c:pt idx="100643">
                  <c:v>67.793310000000005</c:v>
                </c:pt>
                <c:pt idx="100644">
                  <c:v>67.812219999999996</c:v>
                </c:pt>
                <c:pt idx="100645">
                  <c:v>67.831440000000001</c:v>
                </c:pt>
                <c:pt idx="100646">
                  <c:v>67.848770000000002</c:v>
                </c:pt>
                <c:pt idx="100647">
                  <c:v>67.867580000000004</c:v>
                </c:pt>
                <c:pt idx="100648">
                  <c:v>67.886620000000008</c:v>
                </c:pt>
                <c:pt idx="100649">
                  <c:v>67.905799999999999</c:v>
                </c:pt>
                <c:pt idx="100650">
                  <c:v>67.922889999999995</c:v>
                </c:pt>
                <c:pt idx="100651">
                  <c:v>67.940240000000003</c:v>
                </c:pt>
                <c:pt idx="100652">
                  <c:v>67.958010000000002</c:v>
                </c:pt>
                <c:pt idx="100653">
                  <c:v>67.976289999999992</c:v>
                </c:pt>
                <c:pt idx="100654">
                  <c:v>67.994720000000001</c:v>
                </c:pt>
                <c:pt idx="100655">
                  <c:v>68.01339999999999</c:v>
                </c:pt>
                <c:pt idx="100656">
                  <c:v>68.032079999999993</c:v>
                </c:pt>
                <c:pt idx="100657">
                  <c:v>68.050879999999992</c:v>
                </c:pt>
                <c:pt idx="100658">
                  <c:v>68.069420000000008</c:v>
                </c:pt>
                <c:pt idx="100659">
                  <c:v>68.088709999999992</c:v>
                </c:pt>
                <c:pt idx="100660">
                  <c:v>68.107849999999999</c:v>
                </c:pt>
                <c:pt idx="100661">
                  <c:v>68.127089999999995</c:v>
                </c:pt>
                <c:pt idx="100662">
                  <c:v>68.146280000000004</c:v>
                </c:pt>
                <c:pt idx="100663">
                  <c:v>68.165419999999997</c:v>
                </c:pt>
                <c:pt idx="100664">
                  <c:v>68.184550000000002</c:v>
                </c:pt>
                <c:pt idx="100665">
                  <c:v>68.202550000000002</c:v>
                </c:pt>
                <c:pt idx="100666">
                  <c:v>68.220150000000004</c:v>
                </c:pt>
                <c:pt idx="100667">
                  <c:v>68.237809999999996</c:v>
                </c:pt>
                <c:pt idx="100668">
                  <c:v>68.254359999999991</c:v>
                </c:pt>
                <c:pt idx="100669">
                  <c:v>68.274200000000008</c:v>
                </c:pt>
                <c:pt idx="100670">
                  <c:v>68.293700000000001</c:v>
                </c:pt>
                <c:pt idx="100671">
                  <c:v>68.311130000000006</c:v>
                </c:pt>
                <c:pt idx="100672">
                  <c:v>68.331160000000011</c:v>
                </c:pt>
                <c:pt idx="100673">
                  <c:v>68.350999999999999</c:v>
                </c:pt>
                <c:pt idx="100674">
                  <c:v>68.369219999999999</c:v>
                </c:pt>
                <c:pt idx="100675">
                  <c:v>68.388639999999995</c:v>
                </c:pt>
                <c:pt idx="100676">
                  <c:v>68.40746</c:v>
                </c:pt>
                <c:pt idx="100677">
                  <c:v>68.426869999999994</c:v>
                </c:pt>
                <c:pt idx="100678">
                  <c:v>68.444739999999996</c:v>
                </c:pt>
                <c:pt idx="100679">
                  <c:v>68.463390000000004</c:v>
                </c:pt>
                <c:pt idx="100680">
                  <c:v>68.481399999999994</c:v>
                </c:pt>
                <c:pt idx="100681">
                  <c:v>68.49815000000001</c:v>
                </c:pt>
                <c:pt idx="100682">
                  <c:v>68.515940000000001</c:v>
                </c:pt>
                <c:pt idx="100683">
                  <c:v>68.534909999999996</c:v>
                </c:pt>
                <c:pt idx="100684">
                  <c:v>68.553879999999992</c:v>
                </c:pt>
                <c:pt idx="100685">
                  <c:v>68.573160000000001</c:v>
                </c:pt>
                <c:pt idx="100686">
                  <c:v>68.592410000000001</c:v>
                </c:pt>
                <c:pt idx="100687">
                  <c:v>68.611869999999996</c:v>
                </c:pt>
                <c:pt idx="100688">
                  <c:v>68.631140000000002</c:v>
                </c:pt>
                <c:pt idx="100689">
                  <c:v>68.650549999999996</c:v>
                </c:pt>
                <c:pt idx="100690">
                  <c:v>68.669820000000001</c:v>
                </c:pt>
                <c:pt idx="100691">
                  <c:v>68.68929</c:v>
                </c:pt>
                <c:pt idx="100692">
                  <c:v>68.708489999999998</c:v>
                </c:pt>
                <c:pt idx="100693">
                  <c:v>68.728030000000004</c:v>
                </c:pt>
                <c:pt idx="100694">
                  <c:v>68.747349999999997</c:v>
                </c:pt>
                <c:pt idx="100695">
                  <c:v>68.766769999999994</c:v>
                </c:pt>
                <c:pt idx="100696">
                  <c:v>68.786019999999994</c:v>
                </c:pt>
                <c:pt idx="100697">
                  <c:v>68.805440000000004</c:v>
                </c:pt>
                <c:pt idx="100698">
                  <c:v>68.824629999999999</c:v>
                </c:pt>
                <c:pt idx="100699">
                  <c:v>68.844030000000004</c:v>
                </c:pt>
                <c:pt idx="100700">
                  <c:v>68.86339000000001</c:v>
                </c:pt>
                <c:pt idx="100701">
                  <c:v>68.882919999999999</c:v>
                </c:pt>
                <c:pt idx="100702">
                  <c:v>68.902340000000009</c:v>
                </c:pt>
                <c:pt idx="100703">
                  <c:v>68.921909999999997</c:v>
                </c:pt>
                <c:pt idx="100704">
                  <c:v>68.941299999999998</c:v>
                </c:pt>
                <c:pt idx="100705">
                  <c:v>68.955650000000006</c:v>
                </c:pt>
                <c:pt idx="100706">
                  <c:v>68.973990000000001</c:v>
                </c:pt>
                <c:pt idx="100707">
                  <c:v>68.988219999999998</c:v>
                </c:pt>
                <c:pt idx="100708">
                  <c:v>69.004760000000005</c:v>
                </c:pt>
                <c:pt idx="100709">
                  <c:v>69.01979</c:v>
                </c:pt>
                <c:pt idx="100710">
                  <c:v>69.037469999999999</c:v>
                </c:pt>
                <c:pt idx="100711">
                  <c:v>69.053959999999989</c:v>
                </c:pt>
                <c:pt idx="100712">
                  <c:v>69.071160000000006</c:v>
                </c:pt>
                <c:pt idx="100713">
                  <c:v>69.087699999999998</c:v>
                </c:pt>
                <c:pt idx="100714">
                  <c:v>69.104889999999997</c:v>
                </c:pt>
                <c:pt idx="100715">
                  <c:v>69.121980000000008</c:v>
                </c:pt>
                <c:pt idx="100716">
                  <c:v>69.139769999999999</c:v>
                </c:pt>
                <c:pt idx="100717">
                  <c:v>69.157290000000003</c:v>
                </c:pt>
                <c:pt idx="100718">
                  <c:v>69.175449999999998</c:v>
                </c:pt>
                <c:pt idx="100719">
                  <c:v>69.193249999999992</c:v>
                </c:pt>
                <c:pt idx="100720">
                  <c:v>69.211640000000003</c:v>
                </c:pt>
                <c:pt idx="100721">
                  <c:v>69.229590000000002</c:v>
                </c:pt>
                <c:pt idx="100722">
                  <c:v>69.248109999999997</c:v>
                </c:pt>
                <c:pt idx="100723">
                  <c:v>69.26634</c:v>
                </c:pt>
                <c:pt idx="100724">
                  <c:v>69.285020000000003</c:v>
                </c:pt>
                <c:pt idx="100725">
                  <c:v>69.303269999999998</c:v>
                </c:pt>
                <c:pt idx="100726">
                  <c:v>69.322040000000001</c:v>
                </c:pt>
                <c:pt idx="100727">
                  <c:v>69.340370000000007</c:v>
                </c:pt>
                <c:pt idx="100728">
                  <c:v>69.359430000000003</c:v>
                </c:pt>
                <c:pt idx="100729">
                  <c:v>69.376800000000003</c:v>
                </c:pt>
                <c:pt idx="100730">
                  <c:v>69.394970000000001</c:v>
                </c:pt>
                <c:pt idx="100731">
                  <c:v>69.412509999999997</c:v>
                </c:pt>
                <c:pt idx="100732">
                  <c:v>69.431240000000003</c:v>
                </c:pt>
                <c:pt idx="100733">
                  <c:v>69.44932</c:v>
                </c:pt>
                <c:pt idx="100734">
                  <c:v>69.468199999999996</c:v>
                </c:pt>
                <c:pt idx="100735">
                  <c:v>69.48660000000001</c:v>
                </c:pt>
                <c:pt idx="100736">
                  <c:v>69.505660000000006</c:v>
                </c:pt>
                <c:pt idx="100737">
                  <c:v>69.524549999999991</c:v>
                </c:pt>
                <c:pt idx="100738">
                  <c:v>69.543880000000001</c:v>
                </c:pt>
                <c:pt idx="100739">
                  <c:v>69.562429999999992</c:v>
                </c:pt>
                <c:pt idx="100740">
                  <c:v>69.581959999999995</c:v>
                </c:pt>
                <c:pt idx="100741">
                  <c:v>69.600650000000002</c:v>
                </c:pt>
                <c:pt idx="100742">
                  <c:v>69.620410000000007</c:v>
                </c:pt>
                <c:pt idx="100743">
                  <c:v>69.639179999999996</c:v>
                </c:pt>
                <c:pt idx="100744">
                  <c:v>69.658850000000001</c:v>
                </c:pt>
                <c:pt idx="100745">
                  <c:v>69.677899999999994</c:v>
                </c:pt>
                <c:pt idx="100746">
                  <c:v>69.69756000000001</c:v>
                </c:pt>
                <c:pt idx="100747">
                  <c:v>69.716660000000005</c:v>
                </c:pt>
                <c:pt idx="100748">
                  <c:v>69.736330000000009</c:v>
                </c:pt>
                <c:pt idx="100749">
                  <c:v>69.753900000000002</c:v>
                </c:pt>
                <c:pt idx="100750">
                  <c:v>69.772990000000007</c:v>
                </c:pt>
                <c:pt idx="100751">
                  <c:v>69.791709999999995</c:v>
                </c:pt>
                <c:pt idx="100752">
                  <c:v>69.810999999999993</c:v>
                </c:pt>
                <c:pt idx="100753">
                  <c:v>69.829859999999996</c:v>
                </c:pt>
                <c:pt idx="100754">
                  <c:v>69.849109999999996</c:v>
                </c:pt>
                <c:pt idx="100755">
                  <c:v>69.868340000000003</c:v>
                </c:pt>
                <c:pt idx="100756">
                  <c:v>69.887609999999995</c:v>
                </c:pt>
                <c:pt idx="100757">
                  <c:v>69.907250000000005</c:v>
                </c:pt>
                <c:pt idx="100758">
                  <c:v>69.925480000000007</c:v>
                </c:pt>
                <c:pt idx="100759">
                  <c:v>69.945300000000003</c:v>
                </c:pt>
                <c:pt idx="100760">
                  <c:v>69.964979999999997</c:v>
                </c:pt>
                <c:pt idx="100761">
                  <c:v>69.982610000000008</c:v>
                </c:pt>
                <c:pt idx="100762">
                  <c:v>70.002529999999993</c:v>
                </c:pt>
                <c:pt idx="100763">
                  <c:v>70.022350000000003</c:v>
                </c:pt>
                <c:pt idx="100764">
                  <c:v>70.040660000000003</c:v>
                </c:pt>
                <c:pt idx="100765">
                  <c:v>70.060310000000001</c:v>
                </c:pt>
                <c:pt idx="100766">
                  <c:v>70.080129999999997</c:v>
                </c:pt>
                <c:pt idx="100767">
                  <c:v>70.099029999999999</c:v>
                </c:pt>
                <c:pt idx="100768">
                  <c:v>70.118690000000001</c:v>
                </c:pt>
                <c:pt idx="100769">
                  <c:v>70.137810000000002</c:v>
                </c:pt>
                <c:pt idx="100770">
                  <c:v>70.157309999999995</c:v>
                </c:pt>
                <c:pt idx="100771">
                  <c:v>70.176230000000004</c:v>
                </c:pt>
                <c:pt idx="100772">
                  <c:v>70.195319999999995</c:v>
                </c:pt>
                <c:pt idx="100773">
                  <c:v>70.214330000000004</c:v>
                </c:pt>
                <c:pt idx="100774">
                  <c:v>70.233239999999995</c:v>
                </c:pt>
                <c:pt idx="100775">
                  <c:v>70.252629999999996</c:v>
                </c:pt>
                <c:pt idx="100776">
                  <c:v>70.271879999999996</c:v>
                </c:pt>
                <c:pt idx="100777">
                  <c:v>70.291300000000007</c:v>
                </c:pt>
                <c:pt idx="100778">
                  <c:v>70.310730000000007</c:v>
                </c:pt>
                <c:pt idx="100779">
                  <c:v>70.32987</c:v>
                </c:pt>
                <c:pt idx="100780">
                  <c:v>70.349220000000003</c:v>
                </c:pt>
                <c:pt idx="100781">
                  <c:v>70.368310000000008</c:v>
                </c:pt>
                <c:pt idx="100782">
                  <c:v>70.387540000000001</c:v>
                </c:pt>
                <c:pt idx="100783">
                  <c:v>70.40652</c:v>
                </c:pt>
                <c:pt idx="100784">
                  <c:v>70.425870000000003</c:v>
                </c:pt>
                <c:pt idx="100785">
                  <c:v>70.444720000000004</c:v>
                </c:pt>
                <c:pt idx="100786">
                  <c:v>70.463729999999998</c:v>
                </c:pt>
                <c:pt idx="100787">
                  <c:v>70.483159999999998</c:v>
                </c:pt>
                <c:pt idx="100788">
                  <c:v>70.501729999999995</c:v>
                </c:pt>
                <c:pt idx="100789">
                  <c:v>70.521320000000003</c:v>
                </c:pt>
                <c:pt idx="100790">
                  <c:v>70.539259999999999</c:v>
                </c:pt>
                <c:pt idx="100791">
                  <c:v>70.558920000000001</c:v>
                </c:pt>
                <c:pt idx="100792">
                  <c:v>70.57820000000001</c:v>
                </c:pt>
                <c:pt idx="100793">
                  <c:v>70.596440000000001</c:v>
                </c:pt>
                <c:pt idx="100794">
                  <c:v>70.616299999999995</c:v>
                </c:pt>
                <c:pt idx="100795">
                  <c:v>70.635660000000001</c:v>
                </c:pt>
                <c:pt idx="100796">
                  <c:v>70.653680000000008</c:v>
                </c:pt>
                <c:pt idx="100797">
                  <c:v>70.673339999999996</c:v>
                </c:pt>
                <c:pt idx="100798">
                  <c:v>70.692440000000005</c:v>
                </c:pt>
                <c:pt idx="100799">
                  <c:v>70.711830000000006</c:v>
                </c:pt>
                <c:pt idx="100800">
                  <c:v>70.730589999999992</c:v>
                </c:pt>
                <c:pt idx="100801">
                  <c:v>70.74991</c:v>
                </c:pt>
                <c:pt idx="100802">
                  <c:v>70.768690000000007</c:v>
                </c:pt>
                <c:pt idx="100803">
                  <c:v>70.787859999999995</c:v>
                </c:pt>
                <c:pt idx="100804">
                  <c:v>70.806529999999995</c:v>
                </c:pt>
                <c:pt idx="100805">
                  <c:v>70.825379999999996</c:v>
                </c:pt>
                <c:pt idx="100806">
                  <c:v>70.844089999999994</c:v>
                </c:pt>
                <c:pt idx="100807">
                  <c:v>70.861900000000006</c:v>
                </c:pt>
                <c:pt idx="100808">
                  <c:v>70.880520000000004</c:v>
                </c:pt>
                <c:pt idx="100809">
                  <c:v>70.899699999999996</c:v>
                </c:pt>
                <c:pt idx="100810">
                  <c:v>70.918689999999998</c:v>
                </c:pt>
                <c:pt idx="100811">
                  <c:v>70.937919999999991</c:v>
                </c:pt>
                <c:pt idx="100812">
                  <c:v>70.956710000000001</c:v>
                </c:pt>
                <c:pt idx="100813">
                  <c:v>70.976100000000002</c:v>
                </c:pt>
                <c:pt idx="100814">
                  <c:v>70.994289999999992</c:v>
                </c:pt>
                <c:pt idx="100815">
                  <c:v>71.013539999999992</c:v>
                </c:pt>
                <c:pt idx="100816">
                  <c:v>71.032619999999994</c:v>
                </c:pt>
                <c:pt idx="100817">
                  <c:v>71.050880000000006</c:v>
                </c:pt>
                <c:pt idx="100818">
                  <c:v>71.070140000000009</c:v>
                </c:pt>
                <c:pt idx="100819">
                  <c:v>71.088679999999997</c:v>
                </c:pt>
                <c:pt idx="100820">
                  <c:v>71.108069999999998</c:v>
                </c:pt>
                <c:pt idx="100821">
                  <c:v>71.127170000000007</c:v>
                </c:pt>
                <c:pt idx="100822">
                  <c:v>71.145769999999999</c:v>
                </c:pt>
                <c:pt idx="100823">
                  <c:v>71.164630000000002</c:v>
                </c:pt>
                <c:pt idx="100824">
                  <c:v>71.183639999999997</c:v>
                </c:pt>
                <c:pt idx="100825">
                  <c:v>71.202269999999999</c:v>
                </c:pt>
                <c:pt idx="100826">
                  <c:v>71.220879999999994</c:v>
                </c:pt>
                <c:pt idx="100827">
                  <c:v>71.239450000000005</c:v>
                </c:pt>
                <c:pt idx="100828">
                  <c:v>71.258179999999996</c:v>
                </c:pt>
                <c:pt idx="100829">
                  <c:v>71.276890000000009</c:v>
                </c:pt>
                <c:pt idx="100830">
                  <c:v>71.295719999999989</c:v>
                </c:pt>
                <c:pt idx="100831">
                  <c:v>71.129199999999997</c:v>
                </c:pt>
                <c:pt idx="100832">
                  <c:v>71.028840000000002</c:v>
                </c:pt>
                <c:pt idx="100833">
                  <c:v>70.949889999999996</c:v>
                </c:pt>
                <c:pt idx="100834">
                  <c:v>70.886620000000008</c:v>
                </c:pt>
                <c:pt idx="100835">
                  <c:v>70.83193</c:v>
                </c:pt>
                <c:pt idx="100836">
                  <c:v>70.782150000000001</c:v>
                </c:pt>
                <c:pt idx="100837">
                  <c:v>70.735810000000001</c:v>
                </c:pt>
                <c:pt idx="100838">
                  <c:v>70.691829999999996</c:v>
                </c:pt>
                <c:pt idx="100839">
                  <c:v>70.649569999999997</c:v>
                </c:pt>
                <c:pt idx="100840">
                  <c:v>70.609080000000006</c:v>
                </c:pt>
                <c:pt idx="100841">
                  <c:v>70.569969999999998</c:v>
                </c:pt>
                <c:pt idx="100842">
                  <c:v>70.531940000000006</c:v>
                </c:pt>
                <c:pt idx="100843">
                  <c:v>70.49485</c:v>
                </c:pt>
                <c:pt idx="100844">
                  <c:v>70.457570000000004</c:v>
                </c:pt>
                <c:pt idx="100845">
                  <c:v>70.421610000000001</c:v>
                </c:pt>
                <c:pt idx="100846">
                  <c:v>70.38624999999999</c:v>
                </c:pt>
                <c:pt idx="100847">
                  <c:v>70.35136</c:v>
                </c:pt>
                <c:pt idx="100848">
                  <c:v>70.316910000000007</c:v>
                </c:pt>
                <c:pt idx="100849">
                  <c:v>70.282679999999999</c:v>
                </c:pt>
                <c:pt idx="100850">
                  <c:v>70.248750000000001</c:v>
                </c:pt>
                <c:pt idx="100851">
                  <c:v>70.214820000000003</c:v>
                </c:pt>
                <c:pt idx="100852">
                  <c:v>70.180250000000001</c:v>
                </c:pt>
                <c:pt idx="100853">
                  <c:v>70.145910000000001</c:v>
                </c:pt>
                <c:pt idx="100854">
                  <c:v>70.111689999999996</c:v>
                </c:pt>
                <c:pt idx="100855">
                  <c:v>70.077770000000001</c:v>
                </c:pt>
                <c:pt idx="100856">
                  <c:v>70.044139999999999</c:v>
                </c:pt>
                <c:pt idx="100857">
                  <c:v>70.010570000000001</c:v>
                </c:pt>
                <c:pt idx="100858">
                  <c:v>69.977249999999998</c:v>
                </c:pt>
                <c:pt idx="100859">
                  <c:v>69.944199999999995</c:v>
                </c:pt>
                <c:pt idx="100860">
                  <c:v>69.911519999999996</c:v>
                </c:pt>
                <c:pt idx="100861">
                  <c:v>69.878810000000001</c:v>
                </c:pt>
                <c:pt idx="100862">
                  <c:v>69.84693</c:v>
                </c:pt>
                <c:pt idx="100863">
                  <c:v>69.814840000000004</c:v>
                </c:pt>
                <c:pt idx="100864">
                  <c:v>69.78295</c:v>
                </c:pt>
                <c:pt idx="100865">
                  <c:v>69.751260000000002</c:v>
                </c:pt>
                <c:pt idx="100866">
                  <c:v>69.719700000000003</c:v>
                </c:pt>
                <c:pt idx="100867">
                  <c:v>69.688270000000003</c:v>
                </c:pt>
                <c:pt idx="100868">
                  <c:v>69.656959999999998</c:v>
                </c:pt>
                <c:pt idx="100869">
                  <c:v>69.625769999999989</c:v>
                </c:pt>
                <c:pt idx="100870">
                  <c:v>69.594909999999999</c:v>
                </c:pt>
                <c:pt idx="100871">
                  <c:v>69.563879999999997</c:v>
                </c:pt>
                <c:pt idx="100872">
                  <c:v>69.533110000000008</c:v>
                </c:pt>
                <c:pt idx="100873">
                  <c:v>69.502949999999998</c:v>
                </c:pt>
                <c:pt idx="100874">
                  <c:v>69.472399999999993</c:v>
                </c:pt>
                <c:pt idx="100875">
                  <c:v>69.441850000000002</c:v>
                </c:pt>
                <c:pt idx="100876">
                  <c:v>69.41113</c:v>
                </c:pt>
                <c:pt idx="100877">
                  <c:v>69.380679999999998</c:v>
                </c:pt>
                <c:pt idx="100878">
                  <c:v>69.350620000000006</c:v>
                </c:pt>
                <c:pt idx="100879">
                  <c:v>69.320310000000006</c:v>
                </c:pt>
                <c:pt idx="100880">
                  <c:v>69.290019999999998</c:v>
                </c:pt>
                <c:pt idx="100881">
                  <c:v>69.259779999999992</c:v>
                </c:pt>
                <c:pt idx="100882">
                  <c:v>69.229849999999999</c:v>
                </c:pt>
                <c:pt idx="100883">
                  <c:v>69.200090000000003</c:v>
                </c:pt>
                <c:pt idx="100884">
                  <c:v>69.17013</c:v>
                </c:pt>
                <c:pt idx="100885">
                  <c:v>69.140140000000002</c:v>
                </c:pt>
                <c:pt idx="100886">
                  <c:v>69.111080000000001</c:v>
                </c:pt>
                <c:pt idx="100887">
                  <c:v>69.081389999999999</c:v>
                </c:pt>
                <c:pt idx="100888">
                  <c:v>69.051549999999992</c:v>
                </c:pt>
                <c:pt idx="100889">
                  <c:v>69.021720000000002</c:v>
                </c:pt>
                <c:pt idx="100890">
                  <c:v>68.991720000000001</c:v>
                </c:pt>
                <c:pt idx="100891">
                  <c:v>68.962000000000003</c:v>
                </c:pt>
                <c:pt idx="100892">
                  <c:v>68.932339999999996</c:v>
                </c:pt>
                <c:pt idx="100893">
                  <c:v>68.902569999999997</c:v>
                </c:pt>
                <c:pt idx="100894">
                  <c:v>68.873009999999994</c:v>
                </c:pt>
                <c:pt idx="100895">
                  <c:v>68.84344999999999</c:v>
                </c:pt>
                <c:pt idx="100896">
                  <c:v>68.813909999999993</c:v>
                </c:pt>
                <c:pt idx="100897">
                  <c:v>68.782750000000007</c:v>
                </c:pt>
                <c:pt idx="100898">
                  <c:v>68.753960000000006</c:v>
                </c:pt>
                <c:pt idx="100899">
                  <c:v>68.724049999999991</c:v>
                </c:pt>
                <c:pt idx="100900">
                  <c:v>68.695570000000004</c:v>
                </c:pt>
                <c:pt idx="100901">
                  <c:v>68.666539999999998</c:v>
                </c:pt>
                <c:pt idx="100902">
                  <c:v>68.637320000000003</c:v>
                </c:pt>
                <c:pt idx="100903">
                  <c:v>68.608010000000007</c:v>
                </c:pt>
                <c:pt idx="100904">
                  <c:v>68.578879999999998</c:v>
                </c:pt>
                <c:pt idx="100905">
                  <c:v>68.550120000000007</c:v>
                </c:pt>
                <c:pt idx="100906">
                  <c:v>68.521780000000007</c:v>
                </c:pt>
                <c:pt idx="100907">
                  <c:v>68.493170000000006</c:v>
                </c:pt>
                <c:pt idx="100908">
                  <c:v>68.463949999999997</c:v>
                </c:pt>
                <c:pt idx="100909">
                  <c:v>68.434709999999995</c:v>
                </c:pt>
                <c:pt idx="100910">
                  <c:v>68.405479999999997</c:v>
                </c:pt>
                <c:pt idx="100911">
                  <c:v>68.376130000000003</c:v>
                </c:pt>
                <c:pt idx="100912">
                  <c:v>68.34684</c:v>
                </c:pt>
                <c:pt idx="100913">
                  <c:v>68.317319999999995</c:v>
                </c:pt>
                <c:pt idx="100914">
                  <c:v>68.288029999999992</c:v>
                </c:pt>
                <c:pt idx="100915">
                  <c:v>68.258769999999998</c:v>
                </c:pt>
                <c:pt idx="100916">
                  <c:v>68.229969999999994</c:v>
                </c:pt>
                <c:pt idx="100917">
                  <c:v>68.201059999999998</c:v>
                </c:pt>
                <c:pt idx="100918">
                  <c:v>68.172259999999994</c:v>
                </c:pt>
                <c:pt idx="100919">
                  <c:v>68.142979999999994</c:v>
                </c:pt>
                <c:pt idx="100920">
                  <c:v>68.113990000000001</c:v>
                </c:pt>
                <c:pt idx="100921">
                  <c:v>68.084900000000005</c:v>
                </c:pt>
                <c:pt idx="100922">
                  <c:v>68.05556</c:v>
                </c:pt>
                <c:pt idx="100923">
                  <c:v>68.026510000000002</c:v>
                </c:pt>
                <c:pt idx="100924">
                  <c:v>67.997460000000004</c:v>
                </c:pt>
                <c:pt idx="100925">
                  <c:v>67.968000000000004</c:v>
                </c:pt>
                <c:pt idx="100926">
                  <c:v>67.938890000000001</c:v>
                </c:pt>
                <c:pt idx="100927">
                  <c:v>67.909759999999991</c:v>
                </c:pt>
                <c:pt idx="100928">
                  <c:v>67.880420000000001</c:v>
                </c:pt>
                <c:pt idx="100929">
                  <c:v>67.851219999999998</c:v>
                </c:pt>
                <c:pt idx="100930">
                  <c:v>67.82208</c:v>
                </c:pt>
                <c:pt idx="100931">
                  <c:v>67.792919999999995</c:v>
                </c:pt>
                <c:pt idx="100932">
                  <c:v>67.763869999999997</c:v>
                </c:pt>
                <c:pt idx="100933">
                  <c:v>67.734549999999999</c:v>
                </c:pt>
                <c:pt idx="100934">
                  <c:v>67.706270000000004</c:v>
                </c:pt>
                <c:pt idx="100935">
                  <c:v>67.677379999999999</c:v>
                </c:pt>
                <c:pt idx="100936">
                  <c:v>67.648499999999999</c:v>
                </c:pt>
                <c:pt idx="100937">
                  <c:v>67.619730000000004</c:v>
                </c:pt>
                <c:pt idx="100938">
                  <c:v>67.591260000000005</c:v>
                </c:pt>
                <c:pt idx="100939">
                  <c:v>67.562809999999999</c:v>
                </c:pt>
                <c:pt idx="100940">
                  <c:v>67.534179999999992</c:v>
                </c:pt>
                <c:pt idx="100941">
                  <c:v>67.505510000000001</c:v>
                </c:pt>
                <c:pt idx="100942">
                  <c:v>67.476879999999994</c:v>
                </c:pt>
                <c:pt idx="100943">
                  <c:v>67.448229999999995</c:v>
                </c:pt>
                <c:pt idx="100944">
                  <c:v>67.419479999999993</c:v>
                </c:pt>
                <c:pt idx="100945">
                  <c:v>67.390709999999999</c:v>
                </c:pt>
                <c:pt idx="100946">
                  <c:v>67.362169999999992</c:v>
                </c:pt>
                <c:pt idx="100947">
                  <c:v>67.333500000000001</c:v>
                </c:pt>
                <c:pt idx="100948">
                  <c:v>67.305089999999993</c:v>
                </c:pt>
                <c:pt idx="100949">
                  <c:v>67.276610000000005</c:v>
                </c:pt>
                <c:pt idx="100950">
                  <c:v>67.248469999999998</c:v>
                </c:pt>
                <c:pt idx="100951">
                  <c:v>67.220179999999999</c:v>
                </c:pt>
                <c:pt idx="100952">
                  <c:v>67.192019999999999</c:v>
                </c:pt>
                <c:pt idx="100953">
                  <c:v>67.16313000000001</c:v>
                </c:pt>
                <c:pt idx="100954">
                  <c:v>67.134979999999999</c:v>
                </c:pt>
                <c:pt idx="100955">
                  <c:v>67.106399999999994</c:v>
                </c:pt>
                <c:pt idx="100956">
                  <c:v>67.07829000000001</c:v>
                </c:pt>
                <c:pt idx="100957">
                  <c:v>67.049760000000006</c:v>
                </c:pt>
                <c:pt idx="100958">
                  <c:v>67.020980000000009</c:v>
                </c:pt>
                <c:pt idx="100959">
                  <c:v>66.99315</c:v>
                </c:pt>
                <c:pt idx="100960">
                  <c:v>66.965270000000004</c:v>
                </c:pt>
                <c:pt idx="100961">
                  <c:v>66.937150000000003</c:v>
                </c:pt>
                <c:pt idx="100962">
                  <c:v>66.908670000000001</c:v>
                </c:pt>
                <c:pt idx="100963">
                  <c:v>66.880960000000002</c:v>
                </c:pt>
                <c:pt idx="100964">
                  <c:v>66.853189999999998</c:v>
                </c:pt>
                <c:pt idx="100965">
                  <c:v>66.824799999999996</c:v>
                </c:pt>
                <c:pt idx="100966">
                  <c:v>66.796819999999997</c:v>
                </c:pt>
                <c:pt idx="100967">
                  <c:v>66.76952</c:v>
                </c:pt>
                <c:pt idx="100968">
                  <c:v>66.742140000000006</c:v>
                </c:pt>
                <c:pt idx="100969">
                  <c:v>66.714089999999999</c:v>
                </c:pt>
                <c:pt idx="100970">
                  <c:v>66.686099999999996</c:v>
                </c:pt>
                <c:pt idx="100971">
                  <c:v>66.65822</c:v>
                </c:pt>
                <c:pt idx="100972">
                  <c:v>66.630380000000002</c:v>
                </c:pt>
                <c:pt idx="100973">
                  <c:v>66.602509999999995</c:v>
                </c:pt>
                <c:pt idx="100974">
                  <c:v>66.574449999999999</c:v>
                </c:pt>
                <c:pt idx="100975">
                  <c:v>66.547089999999997</c:v>
                </c:pt>
                <c:pt idx="100976">
                  <c:v>66.519450000000006</c:v>
                </c:pt>
                <c:pt idx="100977">
                  <c:v>66.491630000000001</c:v>
                </c:pt>
                <c:pt idx="100978">
                  <c:v>66.46369</c:v>
                </c:pt>
                <c:pt idx="100979">
                  <c:v>66.435890000000001</c:v>
                </c:pt>
                <c:pt idx="100980">
                  <c:v>66.408259999999999</c:v>
                </c:pt>
                <c:pt idx="100981">
                  <c:v>66.380420000000001</c:v>
                </c:pt>
                <c:pt idx="100982">
                  <c:v>66.352080000000001</c:v>
                </c:pt>
                <c:pt idx="100983">
                  <c:v>66.324860000000001</c:v>
                </c:pt>
                <c:pt idx="100984">
                  <c:v>66.296590000000009</c:v>
                </c:pt>
                <c:pt idx="100985">
                  <c:v>66.26849</c:v>
                </c:pt>
                <c:pt idx="100986">
                  <c:v>66.240800000000007</c:v>
                </c:pt>
                <c:pt idx="100987">
                  <c:v>66.213009999999997</c:v>
                </c:pt>
                <c:pt idx="100988">
                  <c:v>66.184669999999997</c:v>
                </c:pt>
                <c:pt idx="100989">
                  <c:v>66.156440000000003</c:v>
                </c:pt>
                <c:pt idx="100990">
                  <c:v>66.127079999999992</c:v>
                </c:pt>
                <c:pt idx="100991">
                  <c:v>66.099720000000005</c:v>
                </c:pt>
                <c:pt idx="100992">
                  <c:v>66.071739999999991</c:v>
                </c:pt>
                <c:pt idx="100993">
                  <c:v>66.043049999999994</c:v>
                </c:pt>
                <c:pt idx="100994">
                  <c:v>66.014970000000005</c:v>
                </c:pt>
                <c:pt idx="100995">
                  <c:v>65.986620000000002</c:v>
                </c:pt>
                <c:pt idx="100996">
                  <c:v>65.958480000000009</c:v>
                </c:pt>
                <c:pt idx="100997">
                  <c:v>65.930610000000001</c:v>
                </c:pt>
                <c:pt idx="100998">
                  <c:v>65.902349999999998</c:v>
                </c:pt>
                <c:pt idx="100999">
                  <c:v>65.874170000000007</c:v>
                </c:pt>
                <c:pt idx="101000">
                  <c:v>65.845979999999997</c:v>
                </c:pt>
                <c:pt idx="101001">
                  <c:v>65.81750000000001</c:v>
                </c:pt>
                <c:pt idx="101002">
                  <c:v>65.788929999999993</c:v>
                </c:pt>
                <c:pt idx="101003">
                  <c:v>65.761089999999996</c:v>
                </c:pt>
                <c:pt idx="101004">
                  <c:v>65.734539999999996</c:v>
                </c:pt>
                <c:pt idx="101005">
                  <c:v>65.707149999999999</c:v>
                </c:pt>
                <c:pt idx="101006">
                  <c:v>65.678870000000003</c:v>
                </c:pt>
                <c:pt idx="101007">
                  <c:v>65.650779999999997</c:v>
                </c:pt>
                <c:pt idx="101008">
                  <c:v>65.622399999999999</c:v>
                </c:pt>
                <c:pt idx="101009">
                  <c:v>65.593869999999995</c:v>
                </c:pt>
                <c:pt idx="101010">
                  <c:v>65.565280000000001</c:v>
                </c:pt>
                <c:pt idx="101011">
                  <c:v>65.537130000000005</c:v>
                </c:pt>
                <c:pt idx="101012">
                  <c:v>65.509019999999992</c:v>
                </c:pt>
                <c:pt idx="101013">
                  <c:v>65.481250000000003</c:v>
                </c:pt>
                <c:pt idx="101014">
                  <c:v>65.4529</c:v>
                </c:pt>
                <c:pt idx="101015">
                  <c:v>65.424660000000003</c:v>
                </c:pt>
                <c:pt idx="101016">
                  <c:v>65.396699999999996</c:v>
                </c:pt>
                <c:pt idx="101017">
                  <c:v>65.368669999999995</c:v>
                </c:pt>
                <c:pt idx="101018">
                  <c:v>65.34084</c:v>
                </c:pt>
                <c:pt idx="101019">
                  <c:v>65.312919999999991</c:v>
                </c:pt>
                <c:pt idx="101020">
                  <c:v>65.2851</c:v>
                </c:pt>
                <c:pt idx="101021">
                  <c:v>65.25712</c:v>
                </c:pt>
                <c:pt idx="101022">
                  <c:v>65.229350000000011</c:v>
                </c:pt>
                <c:pt idx="101023">
                  <c:v>65.201440000000005</c:v>
                </c:pt>
                <c:pt idx="101024">
                  <c:v>65.173580000000001</c:v>
                </c:pt>
                <c:pt idx="101025">
                  <c:v>65.146230000000003</c:v>
                </c:pt>
                <c:pt idx="101026">
                  <c:v>65.11930000000001</c:v>
                </c:pt>
                <c:pt idx="101027">
                  <c:v>65.091639999999998</c:v>
                </c:pt>
                <c:pt idx="101028">
                  <c:v>65.064340000000001</c:v>
                </c:pt>
                <c:pt idx="101029">
                  <c:v>65.036709999999999</c:v>
                </c:pt>
                <c:pt idx="101030">
                  <c:v>65.008700000000005</c:v>
                </c:pt>
                <c:pt idx="101031">
                  <c:v>64.980710000000002</c:v>
                </c:pt>
                <c:pt idx="101032">
                  <c:v>64.952820000000003</c:v>
                </c:pt>
                <c:pt idx="101033">
                  <c:v>64.925249999999991</c:v>
                </c:pt>
                <c:pt idx="101034">
                  <c:v>64.897859999999994</c:v>
                </c:pt>
                <c:pt idx="101035">
                  <c:v>64.870170000000002</c:v>
                </c:pt>
                <c:pt idx="101036">
                  <c:v>64.841830000000002</c:v>
                </c:pt>
                <c:pt idx="101037">
                  <c:v>64.813460000000006</c:v>
                </c:pt>
                <c:pt idx="101038">
                  <c:v>64.785250000000005</c:v>
                </c:pt>
                <c:pt idx="101039">
                  <c:v>64.757459999999995</c:v>
                </c:pt>
                <c:pt idx="101040">
                  <c:v>64.72927</c:v>
                </c:pt>
                <c:pt idx="101041">
                  <c:v>64.701040000000006</c:v>
                </c:pt>
                <c:pt idx="101042">
                  <c:v>64.673670000000001</c:v>
                </c:pt>
                <c:pt idx="101043">
                  <c:v>64.64573</c:v>
                </c:pt>
                <c:pt idx="101044">
                  <c:v>64.61815</c:v>
                </c:pt>
                <c:pt idx="101045">
                  <c:v>64.590139999999991</c:v>
                </c:pt>
                <c:pt idx="101046">
                  <c:v>64.56259</c:v>
                </c:pt>
                <c:pt idx="101047">
                  <c:v>64.534679999999994</c:v>
                </c:pt>
                <c:pt idx="101048">
                  <c:v>64.507269999999991</c:v>
                </c:pt>
                <c:pt idx="101049">
                  <c:v>64.479219999999998</c:v>
                </c:pt>
                <c:pt idx="101050">
                  <c:v>64.452010000000001</c:v>
                </c:pt>
                <c:pt idx="101051">
                  <c:v>64.424219999999991</c:v>
                </c:pt>
                <c:pt idx="101052">
                  <c:v>64.397509999999997</c:v>
                </c:pt>
                <c:pt idx="101053">
                  <c:v>64.371949999999998</c:v>
                </c:pt>
                <c:pt idx="101054">
                  <c:v>64.344590000000011</c:v>
                </c:pt>
                <c:pt idx="101055">
                  <c:v>64.316959999999995</c:v>
                </c:pt>
                <c:pt idx="101056">
                  <c:v>64.289370000000005</c:v>
                </c:pt>
                <c:pt idx="101057">
                  <c:v>64.261749999999992</c:v>
                </c:pt>
                <c:pt idx="101058">
                  <c:v>64.234610000000004</c:v>
                </c:pt>
                <c:pt idx="101059">
                  <c:v>64.207149999999999</c:v>
                </c:pt>
                <c:pt idx="101060">
                  <c:v>64.180400000000006</c:v>
                </c:pt>
                <c:pt idx="101061">
                  <c:v>64.153210000000001</c:v>
                </c:pt>
                <c:pt idx="101062">
                  <c:v>64.125590000000003</c:v>
                </c:pt>
                <c:pt idx="101063">
                  <c:v>64.098489999999998</c:v>
                </c:pt>
                <c:pt idx="101064">
                  <c:v>64.070400000000006</c:v>
                </c:pt>
                <c:pt idx="101065">
                  <c:v>64.043440000000004</c:v>
                </c:pt>
                <c:pt idx="101066">
                  <c:v>64.01558</c:v>
                </c:pt>
                <c:pt idx="101067">
                  <c:v>63.988630000000001</c:v>
                </c:pt>
                <c:pt idx="101068">
                  <c:v>63.960860000000004</c:v>
                </c:pt>
                <c:pt idx="101069">
                  <c:v>63.932560000000002</c:v>
                </c:pt>
                <c:pt idx="101070">
                  <c:v>63.904160000000005</c:v>
                </c:pt>
                <c:pt idx="101071">
                  <c:v>63.875990000000002</c:v>
                </c:pt>
                <c:pt idx="101072">
                  <c:v>63.847820000000006</c:v>
                </c:pt>
                <c:pt idx="101073">
                  <c:v>63.819499999999998</c:v>
                </c:pt>
                <c:pt idx="101074">
                  <c:v>63.790760000000006</c:v>
                </c:pt>
                <c:pt idx="101075">
                  <c:v>63.762040000000006</c:v>
                </c:pt>
                <c:pt idx="101076">
                  <c:v>63.733220000000003</c:v>
                </c:pt>
                <c:pt idx="101077">
                  <c:v>63.705999999999996</c:v>
                </c:pt>
                <c:pt idx="101078">
                  <c:v>63.677780000000006</c:v>
                </c:pt>
                <c:pt idx="101079">
                  <c:v>63.649440000000006</c:v>
                </c:pt>
                <c:pt idx="101080">
                  <c:v>63.621600000000001</c:v>
                </c:pt>
                <c:pt idx="101081">
                  <c:v>63.593200000000003</c:v>
                </c:pt>
                <c:pt idx="101082">
                  <c:v>63.565110000000004</c:v>
                </c:pt>
                <c:pt idx="101083">
                  <c:v>63.536500000000004</c:v>
                </c:pt>
                <c:pt idx="101084">
                  <c:v>63.508630000000004</c:v>
                </c:pt>
                <c:pt idx="101085">
                  <c:v>63.480160000000005</c:v>
                </c:pt>
                <c:pt idx="101086">
                  <c:v>63.451839999999997</c:v>
                </c:pt>
                <c:pt idx="101087">
                  <c:v>63.423489999999994</c:v>
                </c:pt>
                <c:pt idx="101088">
                  <c:v>63.395380000000003</c:v>
                </c:pt>
                <c:pt idx="101089">
                  <c:v>63.366819999999997</c:v>
                </c:pt>
                <c:pt idx="101090">
                  <c:v>63.338039999999999</c:v>
                </c:pt>
                <c:pt idx="101091">
                  <c:v>63.310589999999998</c:v>
                </c:pt>
                <c:pt idx="101092">
                  <c:v>63.282489999999996</c:v>
                </c:pt>
                <c:pt idx="101093">
                  <c:v>63.254979999999996</c:v>
                </c:pt>
                <c:pt idx="101094">
                  <c:v>63.227119999999999</c:v>
                </c:pt>
                <c:pt idx="101095">
                  <c:v>63.199379999999998</c:v>
                </c:pt>
                <c:pt idx="101096">
                  <c:v>63.171140000000001</c:v>
                </c:pt>
                <c:pt idx="101097">
                  <c:v>63.143320000000003</c:v>
                </c:pt>
                <c:pt idx="101098">
                  <c:v>63.114990000000006</c:v>
                </c:pt>
                <c:pt idx="101099">
                  <c:v>63.086869999999998</c:v>
                </c:pt>
                <c:pt idx="101100">
                  <c:v>63.058610000000002</c:v>
                </c:pt>
                <c:pt idx="101101">
                  <c:v>63.030860000000004</c:v>
                </c:pt>
                <c:pt idx="101102">
                  <c:v>63.003630000000001</c:v>
                </c:pt>
                <c:pt idx="101103">
                  <c:v>62.976150000000004</c:v>
                </c:pt>
                <c:pt idx="101104">
                  <c:v>62.948340000000002</c:v>
                </c:pt>
                <c:pt idx="101105">
                  <c:v>62.92212</c:v>
                </c:pt>
                <c:pt idx="101106">
                  <c:v>62.897210000000001</c:v>
                </c:pt>
                <c:pt idx="101107">
                  <c:v>62.869950000000003</c:v>
                </c:pt>
                <c:pt idx="101108">
                  <c:v>62.842380000000006</c:v>
                </c:pt>
                <c:pt idx="101109">
                  <c:v>62.814180000000007</c:v>
                </c:pt>
                <c:pt idx="101110">
                  <c:v>62.7864</c:v>
                </c:pt>
                <c:pt idx="101111">
                  <c:v>62.758359999999996</c:v>
                </c:pt>
                <c:pt idx="101112">
                  <c:v>62.731440000000006</c:v>
                </c:pt>
                <c:pt idx="101113">
                  <c:v>62.703850000000003</c:v>
                </c:pt>
                <c:pt idx="101114">
                  <c:v>62.676369999999999</c:v>
                </c:pt>
                <c:pt idx="101115">
                  <c:v>62.648240000000001</c:v>
                </c:pt>
                <c:pt idx="101116">
                  <c:v>62.619889999999998</c:v>
                </c:pt>
                <c:pt idx="101117">
                  <c:v>62.592369999999995</c:v>
                </c:pt>
                <c:pt idx="101118">
                  <c:v>62.564399999999992</c:v>
                </c:pt>
                <c:pt idx="101119">
                  <c:v>62.53631</c:v>
                </c:pt>
                <c:pt idx="101120">
                  <c:v>62.508419999999994</c:v>
                </c:pt>
                <c:pt idx="101121">
                  <c:v>62.480320000000006</c:v>
                </c:pt>
                <c:pt idx="101122">
                  <c:v>62.452280000000002</c:v>
                </c:pt>
                <c:pt idx="101123">
                  <c:v>62.423599999999993</c:v>
                </c:pt>
                <c:pt idx="101124">
                  <c:v>62.395870000000002</c:v>
                </c:pt>
                <c:pt idx="101125">
                  <c:v>62.368259999999999</c:v>
                </c:pt>
                <c:pt idx="101126">
                  <c:v>62.340720000000005</c:v>
                </c:pt>
                <c:pt idx="101127">
                  <c:v>62.312629999999999</c:v>
                </c:pt>
                <c:pt idx="101128">
                  <c:v>62.284860000000002</c:v>
                </c:pt>
                <c:pt idx="101129">
                  <c:v>62.256859999999996</c:v>
                </c:pt>
                <c:pt idx="101130">
                  <c:v>62.2288</c:v>
                </c:pt>
                <c:pt idx="101131">
                  <c:v>62.201060000000005</c:v>
                </c:pt>
                <c:pt idx="101132">
                  <c:v>62.173280000000005</c:v>
                </c:pt>
                <c:pt idx="101133">
                  <c:v>62.145700000000005</c:v>
                </c:pt>
                <c:pt idx="101134">
                  <c:v>62.117909999999995</c:v>
                </c:pt>
                <c:pt idx="101135">
                  <c:v>62.090040000000002</c:v>
                </c:pt>
                <c:pt idx="101136">
                  <c:v>62.062350000000002</c:v>
                </c:pt>
                <c:pt idx="101137">
                  <c:v>62.034739999999999</c:v>
                </c:pt>
                <c:pt idx="101138">
                  <c:v>62.007329999999996</c:v>
                </c:pt>
                <c:pt idx="101139">
                  <c:v>61.979410000000001</c:v>
                </c:pt>
                <c:pt idx="101140">
                  <c:v>61.951560000000001</c:v>
                </c:pt>
                <c:pt idx="101141">
                  <c:v>61.929270000000002</c:v>
                </c:pt>
                <c:pt idx="101142">
                  <c:v>61.906290000000006</c:v>
                </c:pt>
                <c:pt idx="101143">
                  <c:v>61.880579999999995</c:v>
                </c:pt>
                <c:pt idx="101144">
                  <c:v>61.85371</c:v>
                </c:pt>
                <c:pt idx="101145">
                  <c:v>61.826660000000004</c:v>
                </c:pt>
                <c:pt idx="101146">
                  <c:v>61.79898</c:v>
                </c:pt>
                <c:pt idx="101147">
                  <c:v>61.771419999999999</c:v>
                </c:pt>
                <c:pt idx="101148">
                  <c:v>61.74371</c:v>
                </c:pt>
                <c:pt idx="101149">
                  <c:v>61.716300000000004</c:v>
                </c:pt>
                <c:pt idx="101150">
                  <c:v>61.689319999999995</c:v>
                </c:pt>
                <c:pt idx="101151">
                  <c:v>61.661679999999997</c:v>
                </c:pt>
                <c:pt idx="101152">
                  <c:v>61.634140000000002</c:v>
                </c:pt>
                <c:pt idx="101153">
                  <c:v>61.606439999999992</c:v>
                </c:pt>
                <c:pt idx="101154">
                  <c:v>61.579509999999999</c:v>
                </c:pt>
                <c:pt idx="101155">
                  <c:v>61.551600000000008</c:v>
                </c:pt>
                <c:pt idx="101156">
                  <c:v>61.523949999999999</c:v>
                </c:pt>
                <c:pt idx="101157">
                  <c:v>61.496110000000002</c:v>
                </c:pt>
                <c:pt idx="101158">
                  <c:v>61.468299999999999</c:v>
                </c:pt>
                <c:pt idx="101159">
                  <c:v>61.440770000000001</c:v>
                </c:pt>
                <c:pt idx="101160">
                  <c:v>61.413659999999993</c:v>
                </c:pt>
                <c:pt idx="101161">
                  <c:v>61.386060000000001</c:v>
                </c:pt>
                <c:pt idx="101162">
                  <c:v>61.358260000000001</c:v>
                </c:pt>
                <c:pt idx="101163">
                  <c:v>61.330590000000001</c:v>
                </c:pt>
                <c:pt idx="101164">
                  <c:v>61.303359999999998</c:v>
                </c:pt>
                <c:pt idx="101165">
                  <c:v>61.276149999999994</c:v>
                </c:pt>
                <c:pt idx="101166">
                  <c:v>61.248989999999999</c:v>
                </c:pt>
                <c:pt idx="101167">
                  <c:v>61.22128</c:v>
                </c:pt>
                <c:pt idx="101168">
                  <c:v>61.196860000000001</c:v>
                </c:pt>
                <c:pt idx="101169">
                  <c:v>61.171239999999997</c:v>
                </c:pt>
                <c:pt idx="101170">
                  <c:v>61.144619999999996</c:v>
                </c:pt>
                <c:pt idx="101171">
                  <c:v>61.117549999999994</c:v>
                </c:pt>
                <c:pt idx="101172">
                  <c:v>61.090829999999997</c:v>
                </c:pt>
                <c:pt idx="101173">
                  <c:v>61.063749999999999</c:v>
                </c:pt>
                <c:pt idx="101174">
                  <c:v>61.036780000000007</c:v>
                </c:pt>
                <c:pt idx="101175">
                  <c:v>61.009659999999997</c:v>
                </c:pt>
                <c:pt idx="101176">
                  <c:v>60.982750000000003</c:v>
                </c:pt>
                <c:pt idx="101177">
                  <c:v>60.955410000000001</c:v>
                </c:pt>
                <c:pt idx="101178">
                  <c:v>60.928460000000001</c:v>
                </c:pt>
                <c:pt idx="101179">
                  <c:v>60.901750000000007</c:v>
                </c:pt>
                <c:pt idx="101180">
                  <c:v>60.874850000000002</c:v>
                </c:pt>
                <c:pt idx="101181">
                  <c:v>60.847860000000004</c:v>
                </c:pt>
                <c:pt idx="101182">
                  <c:v>60.820629999999994</c:v>
                </c:pt>
                <c:pt idx="101183">
                  <c:v>60.793480000000002</c:v>
                </c:pt>
                <c:pt idx="101184">
                  <c:v>60.766309999999997</c:v>
                </c:pt>
                <c:pt idx="101185">
                  <c:v>60.739429999999999</c:v>
                </c:pt>
                <c:pt idx="101186">
                  <c:v>60.712289999999996</c:v>
                </c:pt>
                <c:pt idx="101187">
                  <c:v>60.685870000000001</c:v>
                </c:pt>
                <c:pt idx="101188">
                  <c:v>60.658729999999998</c:v>
                </c:pt>
                <c:pt idx="101189">
                  <c:v>60.631529999999998</c:v>
                </c:pt>
                <c:pt idx="101190">
                  <c:v>60.604500000000002</c:v>
                </c:pt>
                <c:pt idx="101191">
                  <c:v>60.577129999999997</c:v>
                </c:pt>
                <c:pt idx="101192">
                  <c:v>60.550449999999998</c:v>
                </c:pt>
                <c:pt idx="101193">
                  <c:v>60.52319</c:v>
                </c:pt>
                <c:pt idx="101194">
                  <c:v>60.496809999999996</c:v>
                </c:pt>
                <c:pt idx="101195">
                  <c:v>60.469450000000002</c:v>
                </c:pt>
                <c:pt idx="101196">
                  <c:v>60.442120000000003</c:v>
                </c:pt>
                <c:pt idx="101197">
                  <c:v>60.414969999999997</c:v>
                </c:pt>
                <c:pt idx="101198">
                  <c:v>60.388210000000001</c:v>
                </c:pt>
                <c:pt idx="101199">
                  <c:v>60.360669999999999</c:v>
                </c:pt>
                <c:pt idx="101200">
                  <c:v>60.33417</c:v>
                </c:pt>
                <c:pt idx="101201">
                  <c:v>60.306989999999999</c:v>
                </c:pt>
                <c:pt idx="101202">
                  <c:v>60.279730000000001</c:v>
                </c:pt>
                <c:pt idx="101203">
                  <c:v>60.252839999999999</c:v>
                </c:pt>
                <c:pt idx="101204">
                  <c:v>60.225739999999995</c:v>
                </c:pt>
                <c:pt idx="101205">
                  <c:v>60.198460000000004</c:v>
                </c:pt>
                <c:pt idx="101206">
                  <c:v>60.172260000000001</c:v>
                </c:pt>
                <c:pt idx="101207">
                  <c:v>60.145099999999999</c:v>
                </c:pt>
                <c:pt idx="101208">
                  <c:v>60.11824</c:v>
                </c:pt>
                <c:pt idx="101209">
                  <c:v>60.091089999999994</c:v>
                </c:pt>
                <c:pt idx="101210">
                  <c:v>60.064979999999998</c:v>
                </c:pt>
                <c:pt idx="101211">
                  <c:v>60.037480000000002</c:v>
                </c:pt>
                <c:pt idx="101212">
                  <c:v>60.011690000000002</c:v>
                </c:pt>
                <c:pt idx="101213">
                  <c:v>59.985050000000001</c:v>
                </c:pt>
                <c:pt idx="101214">
                  <c:v>59.95787</c:v>
                </c:pt>
                <c:pt idx="101215">
                  <c:v>59.930630000000001</c:v>
                </c:pt>
                <c:pt idx="101216">
                  <c:v>59.903690000000005</c:v>
                </c:pt>
                <c:pt idx="101217">
                  <c:v>59.876459999999994</c:v>
                </c:pt>
                <c:pt idx="101218">
                  <c:v>59.849519999999998</c:v>
                </c:pt>
                <c:pt idx="101219">
                  <c:v>59.822810000000004</c:v>
                </c:pt>
                <c:pt idx="101220">
                  <c:v>59.79627</c:v>
                </c:pt>
                <c:pt idx="101221">
                  <c:v>59.768839999999997</c:v>
                </c:pt>
                <c:pt idx="101222">
                  <c:v>59.741720000000001</c:v>
                </c:pt>
                <c:pt idx="101223">
                  <c:v>59.715199999999996</c:v>
                </c:pt>
                <c:pt idx="101224">
                  <c:v>59.688140000000004</c:v>
                </c:pt>
                <c:pt idx="101225">
                  <c:v>59.660820000000001</c:v>
                </c:pt>
                <c:pt idx="101226">
                  <c:v>59.633979999999994</c:v>
                </c:pt>
                <c:pt idx="101227">
                  <c:v>59.607619999999997</c:v>
                </c:pt>
                <c:pt idx="101228">
                  <c:v>59.580390000000001</c:v>
                </c:pt>
                <c:pt idx="101229">
                  <c:v>59.553229999999999</c:v>
                </c:pt>
                <c:pt idx="101230">
                  <c:v>59.526199999999996</c:v>
                </c:pt>
                <c:pt idx="101231">
                  <c:v>59.499029999999998</c:v>
                </c:pt>
                <c:pt idx="101232">
                  <c:v>59.471809999999998</c:v>
                </c:pt>
                <c:pt idx="101233">
                  <c:v>59.444999999999993</c:v>
                </c:pt>
                <c:pt idx="101234">
                  <c:v>59.418639999999996</c:v>
                </c:pt>
                <c:pt idx="101235">
                  <c:v>59.391469999999998</c:v>
                </c:pt>
                <c:pt idx="101236">
                  <c:v>59.36412</c:v>
                </c:pt>
                <c:pt idx="101237">
                  <c:v>59.336909999999996</c:v>
                </c:pt>
                <c:pt idx="101238">
                  <c:v>59.309710000000003</c:v>
                </c:pt>
                <c:pt idx="101239">
                  <c:v>59.282709999999994</c:v>
                </c:pt>
                <c:pt idx="101240">
                  <c:v>59.25609</c:v>
                </c:pt>
                <c:pt idx="101241">
                  <c:v>59.230939999999997</c:v>
                </c:pt>
                <c:pt idx="101242">
                  <c:v>59.20382</c:v>
                </c:pt>
                <c:pt idx="101243">
                  <c:v>59.176690000000001</c:v>
                </c:pt>
                <c:pt idx="101244">
                  <c:v>59.149749999999997</c:v>
                </c:pt>
                <c:pt idx="101245">
                  <c:v>59.123159999999999</c:v>
                </c:pt>
                <c:pt idx="101246">
                  <c:v>59.099679999999999</c:v>
                </c:pt>
                <c:pt idx="101247">
                  <c:v>59.073580000000007</c:v>
                </c:pt>
                <c:pt idx="101248">
                  <c:v>59.04616</c:v>
                </c:pt>
                <c:pt idx="101249">
                  <c:v>59.018560000000008</c:v>
                </c:pt>
                <c:pt idx="101250">
                  <c:v>58.992399999999996</c:v>
                </c:pt>
                <c:pt idx="101251">
                  <c:v>58.966160000000002</c:v>
                </c:pt>
                <c:pt idx="101252">
                  <c:v>58.938789999999997</c:v>
                </c:pt>
                <c:pt idx="101253">
                  <c:v>58.911639999999998</c:v>
                </c:pt>
                <c:pt idx="101254">
                  <c:v>58.884189999999997</c:v>
                </c:pt>
                <c:pt idx="101255">
                  <c:v>58.856729999999999</c:v>
                </c:pt>
                <c:pt idx="101256">
                  <c:v>58.829339999999995</c:v>
                </c:pt>
                <c:pt idx="101257">
                  <c:v>58.80198</c:v>
                </c:pt>
                <c:pt idx="101258">
                  <c:v>58.7746</c:v>
                </c:pt>
                <c:pt idx="101259">
                  <c:v>58.747709999999998</c:v>
                </c:pt>
                <c:pt idx="101260">
                  <c:v>58.720320000000001</c:v>
                </c:pt>
                <c:pt idx="101261">
                  <c:v>58.692970000000003</c:v>
                </c:pt>
                <c:pt idx="101262">
                  <c:v>58.665440000000004</c:v>
                </c:pt>
                <c:pt idx="101263">
                  <c:v>58.637930000000004</c:v>
                </c:pt>
                <c:pt idx="101264">
                  <c:v>58.610689999999998</c:v>
                </c:pt>
                <c:pt idx="101265">
                  <c:v>58.58325</c:v>
                </c:pt>
                <c:pt idx="101266">
                  <c:v>58.55594</c:v>
                </c:pt>
                <c:pt idx="101267">
                  <c:v>58.528589999999994</c:v>
                </c:pt>
                <c:pt idx="101268">
                  <c:v>58.501170000000002</c:v>
                </c:pt>
                <c:pt idx="101269">
                  <c:v>58.473879999999994</c:v>
                </c:pt>
                <c:pt idx="101270">
                  <c:v>58.44652</c:v>
                </c:pt>
                <c:pt idx="101271">
                  <c:v>58.419169999999994</c:v>
                </c:pt>
                <c:pt idx="101272">
                  <c:v>58.392150000000001</c:v>
                </c:pt>
                <c:pt idx="101273">
                  <c:v>58.365459999999999</c:v>
                </c:pt>
                <c:pt idx="101274">
                  <c:v>58.338450000000002</c:v>
                </c:pt>
                <c:pt idx="101275">
                  <c:v>58.311599999999999</c:v>
                </c:pt>
                <c:pt idx="101276">
                  <c:v>58.284599999999998</c:v>
                </c:pt>
                <c:pt idx="101277">
                  <c:v>58.25741</c:v>
                </c:pt>
                <c:pt idx="101278">
                  <c:v>58.230370000000001</c:v>
                </c:pt>
                <c:pt idx="101279">
                  <c:v>58.203129999999994</c:v>
                </c:pt>
                <c:pt idx="101280">
                  <c:v>58.175879999999999</c:v>
                </c:pt>
                <c:pt idx="101281">
                  <c:v>58.148690000000002</c:v>
                </c:pt>
                <c:pt idx="101282">
                  <c:v>58.121340000000004</c:v>
                </c:pt>
                <c:pt idx="101283">
                  <c:v>58.094110000000001</c:v>
                </c:pt>
                <c:pt idx="101284">
                  <c:v>58.066659999999999</c:v>
                </c:pt>
                <c:pt idx="101285">
                  <c:v>58.039180000000002</c:v>
                </c:pt>
                <c:pt idx="101286">
                  <c:v>58.011619999999994</c:v>
                </c:pt>
                <c:pt idx="101287">
                  <c:v>57.984349999999992</c:v>
                </c:pt>
                <c:pt idx="101288">
                  <c:v>57.956810000000004</c:v>
                </c:pt>
                <c:pt idx="101289">
                  <c:v>57.929490000000001</c:v>
                </c:pt>
                <c:pt idx="101290">
                  <c:v>57.901949999999999</c:v>
                </c:pt>
                <c:pt idx="101291">
                  <c:v>57.874809999999997</c:v>
                </c:pt>
                <c:pt idx="101292">
                  <c:v>57.84731</c:v>
                </c:pt>
                <c:pt idx="101293">
                  <c:v>57.819810000000004</c:v>
                </c:pt>
                <c:pt idx="101294">
                  <c:v>57.79224</c:v>
                </c:pt>
                <c:pt idx="101295">
                  <c:v>57.764530000000001</c:v>
                </c:pt>
                <c:pt idx="101296">
                  <c:v>57.737499999999997</c:v>
                </c:pt>
                <c:pt idx="101297">
                  <c:v>57.710059999999999</c:v>
                </c:pt>
                <c:pt idx="101298">
                  <c:v>57.683439999999997</c:v>
                </c:pt>
                <c:pt idx="101299">
                  <c:v>57.656689999999998</c:v>
                </c:pt>
                <c:pt idx="101300">
                  <c:v>57.6295</c:v>
                </c:pt>
                <c:pt idx="101301">
                  <c:v>57.602029999999999</c:v>
                </c:pt>
                <c:pt idx="101302">
                  <c:v>57.574649999999998</c:v>
                </c:pt>
                <c:pt idx="101303">
                  <c:v>57.547350000000002</c:v>
                </c:pt>
                <c:pt idx="101304">
                  <c:v>57.519539999999992</c:v>
                </c:pt>
                <c:pt idx="101305">
                  <c:v>57.492179999999998</c:v>
                </c:pt>
                <c:pt idx="101306">
                  <c:v>57.464730000000003</c:v>
                </c:pt>
                <c:pt idx="101307">
                  <c:v>57.436949999999996</c:v>
                </c:pt>
                <c:pt idx="101308">
                  <c:v>57.409199999999998</c:v>
                </c:pt>
                <c:pt idx="101309">
                  <c:v>57.381399999999999</c:v>
                </c:pt>
                <c:pt idx="101310">
                  <c:v>57.354260000000004</c:v>
                </c:pt>
                <c:pt idx="101311">
                  <c:v>57.326769999999996</c:v>
                </c:pt>
                <c:pt idx="101312">
                  <c:v>57.299129999999998</c:v>
                </c:pt>
                <c:pt idx="101313">
                  <c:v>57.2714</c:v>
                </c:pt>
                <c:pt idx="101314">
                  <c:v>57.243740000000003</c:v>
                </c:pt>
                <c:pt idx="101315">
                  <c:v>57.215980000000002</c:v>
                </c:pt>
                <c:pt idx="101316">
                  <c:v>57.188769999999998</c:v>
                </c:pt>
                <c:pt idx="101317">
                  <c:v>57.161590000000004</c:v>
                </c:pt>
                <c:pt idx="101318">
                  <c:v>57.134689999999999</c:v>
                </c:pt>
                <c:pt idx="101319">
                  <c:v>57.107020000000006</c:v>
                </c:pt>
                <c:pt idx="101320">
                  <c:v>57.079589999999996</c:v>
                </c:pt>
                <c:pt idx="101321">
                  <c:v>57.052599999999998</c:v>
                </c:pt>
                <c:pt idx="101322">
                  <c:v>57.02496</c:v>
                </c:pt>
                <c:pt idx="101323">
                  <c:v>56.997619999999998</c:v>
                </c:pt>
                <c:pt idx="101324">
                  <c:v>56.970320000000001</c:v>
                </c:pt>
                <c:pt idx="101325">
                  <c:v>56.942869999999999</c:v>
                </c:pt>
                <c:pt idx="101326">
                  <c:v>56.915329999999997</c:v>
                </c:pt>
                <c:pt idx="101327">
                  <c:v>56.887070000000001</c:v>
                </c:pt>
                <c:pt idx="101328">
                  <c:v>56.860010000000003</c:v>
                </c:pt>
                <c:pt idx="101329">
                  <c:v>56.833239999999996</c:v>
                </c:pt>
                <c:pt idx="101330">
                  <c:v>56.805239999999998</c:v>
                </c:pt>
                <c:pt idx="101331">
                  <c:v>56.776820000000001</c:v>
                </c:pt>
                <c:pt idx="101332">
                  <c:v>56.749400000000001</c:v>
                </c:pt>
                <c:pt idx="101333">
                  <c:v>56.722840000000005</c:v>
                </c:pt>
                <c:pt idx="101334">
                  <c:v>56.695900000000002</c:v>
                </c:pt>
                <c:pt idx="101335">
                  <c:v>56.668419999999998</c:v>
                </c:pt>
                <c:pt idx="101336">
                  <c:v>56.641109999999998</c:v>
                </c:pt>
                <c:pt idx="101337">
                  <c:v>56.614019999999996</c:v>
                </c:pt>
                <c:pt idx="101338">
                  <c:v>56.586749999999995</c:v>
                </c:pt>
                <c:pt idx="101339">
                  <c:v>56.558890000000005</c:v>
                </c:pt>
                <c:pt idx="101340">
                  <c:v>56.531130000000005</c:v>
                </c:pt>
                <c:pt idx="101341">
                  <c:v>56.503340000000001</c:v>
                </c:pt>
                <c:pt idx="101342">
                  <c:v>56.476290000000006</c:v>
                </c:pt>
                <c:pt idx="101343">
                  <c:v>56.449089999999998</c:v>
                </c:pt>
                <c:pt idx="101344">
                  <c:v>56.42163</c:v>
                </c:pt>
                <c:pt idx="101345">
                  <c:v>56.394069999999999</c:v>
                </c:pt>
                <c:pt idx="101346">
                  <c:v>56.366599999999998</c:v>
                </c:pt>
                <c:pt idx="101347">
                  <c:v>56.339040000000004</c:v>
                </c:pt>
                <c:pt idx="101348">
                  <c:v>56.311679999999996</c:v>
                </c:pt>
                <c:pt idx="101349">
                  <c:v>56.283969999999997</c:v>
                </c:pt>
                <c:pt idx="101350">
                  <c:v>56.256610000000002</c:v>
                </c:pt>
                <c:pt idx="101351">
                  <c:v>56.229110000000006</c:v>
                </c:pt>
                <c:pt idx="101352">
                  <c:v>56.201860000000003</c:v>
                </c:pt>
                <c:pt idx="101353">
                  <c:v>56.17539</c:v>
                </c:pt>
                <c:pt idx="101354">
                  <c:v>56.148589999999999</c:v>
                </c:pt>
                <c:pt idx="101355">
                  <c:v>56.121869999999994</c:v>
                </c:pt>
                <c:pt idx="101356">
                  <c:v>56.094679999999997</c:v>
                </c:pt>
                <c:pt idx="101357">
                  <c:v>56.067499999999995</c:v>
                </c:pt>
                <c:pt idx="101358">
                  <c:v>56.040020000000005</c:v>
                </c:pt>
                <c:pt idx="101359">
                  <c:v>56.012649999999994</c:v>
                </c:pt>
                <c:pt idx="101360">
                  <c:v>55.985259999999997</c:v>
                </c:pt>
                <c:pt idx="101361">
                  <c:v>55.957800000000006</c:v>
                </c:pt>
                <c:pt idx="101362">
                  <c:v>55.930140000000002</c:v>
                </c:pt>
                <c:pt idx="101363">
                  <c:v>55.902640000000005</c:v>
                </c:pt>
                <c:pt idx="101364">
                  <c:v>55.875019999999999</c:v>
                </c:pt>
                <c:pt idx="101365">
                  <c:v>55.847540000000002</c:v>
                </c:pt>
                <c:pt idx="101366">
                  <c:v>55.819879999999998</c:v>
                </c:pt>
                <c:pt idx="101367">
                  <c:v>55.792450000000002</c:v>
                </c:pt>
                <c:pt idx="101368">
                  <c:v>55.765200000000007</c:v>
                </c:pt>
                <c:pt idx="101369">
                  <c:v>55.738060000000004</c:v>
                </c:pt>
                <c:pt idx="101370">
                  <c:v>55.709960000000002</c:v>
                </c:pt>
                <c:pt idx="101371">
                  <c:v>55.682310000000001</c:v>
                </c:pt>
                <c:pt idx="101372">
                  <c:v>55.654260000000008</c:v>
                </c:pt>
                <c:pt idx="101373">
                  <c:v>55.627279999999999</c:v>
                </c:pt>
                <c:pt idx="101374">
                  <c:v>55.600009999999997</c:v>
                </c:pt>
                <c:pt idx="101375">
                  <c:v>55.572419999999994</c:v>
                </c:pt>
                <c:pt idx="101376">
                  <c:v>55.545349999999999</c:v>
                </c:pt>
                <c:pt idx="101377">
                  <c:v>55.518070000000002</c:v>
                </c:pt>
                <c:pt idx="101378">
                  <c:v>55.490549999999999</c:v>
                </c:pt>
                <c:pt idx="101379">
                  <c:v>55.462740000000004</c:v>
                </c:pt>
                <c:pt idx="101380">
                  <c:v>55.434460000000001</c:v>
                </c:pt>
                <c:pt idx="101381">
                  <c:v>55.398409999999998</c:v>
                </c:pt>
                <c:pt idx="101382">
                  <c:v>55.375389999999996</c:v>
                </c:pt>
                <c:pt idx="101383">
                  <c:v>55.350710000000007</c:v>
                </c:pt>
                <c:pt idx="101384">
                  <c:v>55.32497</c:v>
                </c:pt>
                <c:pt idx="101385">
                  <c:v>55.297340000000005</c:v>
                </c:pt>
                <c:pt idx="101386">
                  <c:v>55.269529999999996</c:v>
                </c:pt>
                <c:pt idx="101387">
                  <c:v>55.241709999999998</c:v>
                </c:pt>
                <c:pt idx="101388">
                  <c:v>55.214020000000005</c:v>
                </c:pt>
                <c:pt idx="101389">
                  <c:v>55.185929999999999</c:v>
                </c:pt>
                <c:pt idx="101390">
                  <c:v>55.157859999999999</c:v>
                </c:pt>
                <c:pt idx="101391">
                  <c:v>55.129729999999995</c:v>
                </c:pt>
                <c:pt idx="101392">
                  <c:v>55.101690000000005</c:v>
                </c:pt>
                <c:pt idx="101393">
                  <c:v>55.073769999999996</c:v>
                </c:pt>
                <c:pt idx="101394">
                  <c:v>55.04663</c:v>
                </c:pt>
                <c:pt idx="101395">
                  <c:v>55.019939999999998</c:v>
                </c:pt>
                <c:pt idx="101396">
                  <c:v>54.992319999999999</c:v>
                </c:pt>
                <c:pt idx="101397">
                  <c:v>54.967030000000001</c:v>
                </c:pt>
                <c:pt idx="101398">
                  <c:v>54.940429999999992</c:v>
                </c:pt>
                <c:pt idx="101399">
                  <c:v>54.913800000000002</c:v>
                </c:pt>
                <c:pt idx="101400">
                  <c:v>54.886039999999994</c:v>
                </c:pt>
                <c:pt idx="101401">
                  <c:v>54.858219999999996</c:v>
                </c:pt>
                <c:pt idx="101402">
                  <c:v>54.83079</c:v>
                </c:pt>
                <c:pt idx="101403">
                  <c:v>54.802869999999999</c:v>
                </c:pt>
                <c:pt idx="101404">
                  <c:v>54.77514</c:v>
                </c:pt>
                <c:pt idx="101405">
                  <c:v>54.747240000000005</c:v>
                </c:pt>
                <c:pt idx="101406">
                  <c:v>54.719499999999996</c:v>
                </c:pt>
                <c:pt idx="101407">
                  <c:v>54.691590000000005</c:v>
                </c:pt>
                <c:pt idx="101408">
                  <c:v>54.663709999999995</c:v>
                </c:pt>
                <c:pt idx="101409">
                  <c:v>54.636139999999997</c:v>
                </c:pt>
                <c:pt idx="101410">
                  <c:v>54.609490000000001</c:v>
                </c:pt>
                <c:pt idx="101411">
                  <c:v>54.58202</c:v>
                </c:pt>
                <c:pt idx="101412">
                  <c:v>54.554349999999999</c:v>
                </c:pt>
                <c:pt idx="101413">
                  <c:v>54.526209999999999</c:v>
                </c:pt>
                <c:pt idx="101414">
                  <c:v>54.498049999999992</c:v>
                </c:pt>
                <c:pt idx="101415">
                  <c:v>54.470039999999997</c:v>
                </c:pt>
                <c:pt idx="101416">
                  <c:v>54.441249999999997</c:v>
                </c:pt>
                <c:pt idx="101417">
                  <c:v>54.412320000000001</c:v>
                </c:pt>
                <c:pt idx="101418">
                  <c:v>54.383949999999999</c:v>
                </c:pt>
                <c:pt idx="101419">
                  <c:v>54.356169999999999</c:v>
                </c:pt>
                <c:pt idx="101420">
                  <c:v>54.328089999999996</c:v>
                </c:pt>
                <c:pt idx="101421">
                  <c:v>54.299720000000001</c:v>
                </c:pt>
                <c:pt idx="101422">
                  <c:v>54.272280000000002</c:v>
                </c:pt>
                <c:pt idx="101423">
                  <c:v>54.247199999999999</c:v>
                </c:pt>
                <c:pt idx="101424">
                  <c:v>54.221560000000004</c:v>
                </c:pt>
                <c:pt idx="101425">
                  <c:v>54.194880000000005</c:v>
                </c:pt>
                <c:pt idx="101426">
                  <c:v>54.168260000000004</c:v>
                </c:pt>
                <c:pt idx="101427">
                  <c:v>54.140680000000003</c:v>
                </c:pt>
                <c:pt idx="101428">
                  <c:v>54.112520000000004</c:v>
                </c:pt>
                <c:pt idx="101429">
                  <c:v>54.084539999999997</c:v>
                </c:pt>
                <c:pt idx="101430">
                  <c:v>54.056300000000007</c:v>
                </c:pt>
                <c:pt idx="101431">
                  <c:v>54.028020000000005</c:v>
                </c:pt>
                <c:pt idx="101432">
                  <c:v>53.99971</c:v>
                </c:pt>
                <c:pt idx="101433">
                  <c:v>53.971359999999997</c:v>
                </c:pt>
                <c:pt idx="101434">
                  <c:v>53.942340000000002</c:v>
                </c:pt>
                <c:pt idx="101435">
                  <c:v>53.913669999999996</c:v>
                </c:pt>
                <c:pt idx="101436">
                  <c:v>53.884559999999993</c:v>
                </c:pt>
                <c:pt idx="101437">
                  <c:v>53.855930000000001</c:v>
                </c:pt>
                <c:pt idx="101438">
                  <c:v>53.826850000000007</c:v>
                </c:pt>
                <c:pt idx="101439">
                  <c:v>53.797780000000003</c:v>
                </c:pt>
                <c:pt idx="101440">
                  <c:v>53.770650000000003</c:v>
                </c:pt>
                <c:pt idx="101441">
                  <c:v>53.743520000000004</c:v>
                </c:pt>
                <c:pt idx="101442">
                  <c:v>53.715719999999997</c:v>
                </c:pt>
                <c:pt idx="101443">
                  <c:v>53.687519999999999</c:v>
                </c:pt>
                <c:pt idx="101444">
                  <c:v>53.659269999999999</c:v>
                </c:pt>
                <c:pt idx="101445">
                  <c:v>53.630240000000001</c:v>
                </c:pt>
                <c:pt idx="101446">
                  <c:v>53.601770000000002</c:v>
                </c:pt>
                <c:pt idx="101447">
                  <c:v>53.573579999999993</c:v>
                </c:pt>
                <c:pt idx="101448">
                  <c:v>53.544739999999997</c:v>
                </c:pt>
                <c:pt idx="101449">
                  <c:v>53.516060000000003</c:v>
                </c:pt>
                <c:pt idx="101450">
                  <c:v>53.488030000000002</c:v>
                </c:pt>
                <c:pt idx="101451">
                  <c:v>53.459490000000002</c:v>
                </c:pt>
                <c:pt idx="101452">
                  <c:v>53.43121</c:v>
                </c:pt>
                <c:pt idx="101453">
                  <c:v>53.402329999999992</c:v>
                </c:pt>
                <c:pt idx="101454">
                  <c:v>53.374020000000002</c:v>
                </c:pt>
                <c:pt idx="101455">
                  <c:v>53.346280000000007</c:v>
                </c:pt>
                <c:pt idx="101456">
                  <c:v>53.31812</c:v>
                </c:pt>
                <c:pt idx="101457">
                  <c:v>53.289650000000002</c:v>
                </c:pt>
                <c:pt idx="101458">
                  <c:v>53.261110000000002</c:v>
                </c:pt>
                <c:pt idx="101459">
                  <c:v>53.232689999999998</c:v>
                </c:pt>
                <c:pt idx="101460">
                  <c:v>53.203719999999997</c:v>
                </c:pt>
                <c:pt idx="101461">
                  <c:v>53.175290000000004</c:v>
                </c:pt>
                <c:pt idx="101462">
                  <c:v>53.147689999999997</c:v>
                </c:pt>
                <c:pt idx="101463">
                  <c:v>53.119240000000005</c:v>
                </c:pt>
                <c:pt idx="101464">
                  <c:v>53.08963</c:v>
                </c:pt>
                <c:pt idx="101465">
                  <c:v>53.059779999999996</c:v>
                </c:pt>
                <c:pt idx="101466">
                  <c:v>53.029970000000006</c:v>
                </c:pt>
                <c:pt idx="101467">
                  <c:v>52.999720000000003</c:v>
                </c:pt>
                <c:pt idx="101468">
                  <c:v>52.969319999999996</c:v>
                </c:pt>
                <c:pt idx="101469">
                  <c:v>52.939749999999997</c:v>
                </c:pt>
                <c:pt idx="101470">
                  <c:v>52.909680000000002</c:v>
                </c:pt>
                <c:pt idx="101471">
                  <c:v>52.879860000000001</c:v>
                </c:pt>
                <c:pt idx="101472">
                  <c:v>52.850140000000003</c:v>
                </c:pt>
                <c:pt idx="101473">
                  <c:v>52.819989999999997</c:v>
                </c:pt>
                <c:pt idx="101474">
                  <c:v>52.789910000000006</c:v>
                </c:pt>
                <c:pt idx="101475">
                  <c:v>52.759330000000006</c:v>
                </c:pt>
                <c:pt idx="101476">
                  <c:v>52.728900000000003</c:v>
                </c:pt>
                <c:pt idx="101477">
                  <c:v>52.698410000000003</c:v>
                </c:pt>
                <c:pt idx="101478">
                  <c:v>52.667919999999995</c:v>
                </c:pt>
                <c:pt idx="101479">
                  <c:v>52.6372</c:v>
                </c:pt>
                <c:pt idx="101480">
                  <c:v>52.606849999999994</c:v>
                </c:pt>
                <c:pt idx="101481">
                  <c:v>52.57638</c:v>
                </c:pt>
                <c:pt idx="101482">
                  <c:v>52.546250000000001</c:v>
                </c:pt>
                <c:pt idx="101483">
                  <c:v>52.515840000000004</c:v>
                </c:pt>
                <c:pt idx="101484">
                  <c:v>52.485590000000002</c:v>
                </c:pt>
                <c:pt idx="101485">
                  <c:v>52.455010000000001</c:v>
                </c:pt>
                <c:pt idx="101486">
                  <c:v>52.424880000000002</c:v>
                </c:pt>
                <c:pt idx="101487">
                  <c:v>52.394730000000003</c:v>
                </c:pt>
                <c:pt idx="101488">
                  <c:v>52.364179999999998</c:v>
                </c:pt>
                <c:pt idx="101489">
                  <c:v>52.334029999999998</c:v>
                </c:pt>
                <c:pt idx="101490">
                  <c:v>52.304169999999999</c:v>
                </c:pt>
                <c:pt idx="101491">
                  <c:v>52.274250000000002</c:v>
                </c:pt>
                <c:pt idx="101492">
                  <c:v>52.244250000000001</c:v>
                </c:pt>
                <c:pt idx="101493">
                  <c:v>52.214680000000001</c:v>
                </c:pt>
                <c:pt idx="101494">
                  <c:v>52.185789999999997</c:v>
                </c:pt>
                <c:pt idx="101495">
                  <c:v>52.157220000000002</c:v>
                </c:pt>
                <c:pt idx="101496">
                  <c:v>52.12876</c:v>
                </c:pt>
                <c:pt idx="101497">
                  <c:v>52.099919999999997</c:v>
                </c:pt>
                <c:pt idx="101498">
                  <c:v>52.070790000000002</c:v>
                </c:pt>
                <c:pt idx="101499">
                  <c:v>52.04175</c:v>
                </c:pt>
                <c:pt idx="101500">
                  <c:v>52.01238</c:v>
                </c:pt>
                <c:pt idx="101501">
                  <c:v>51.982889999999998</c:v>
                </c:pt>
                <c:pt idx="101502">
                  <c:v>51.953299999999999</c:v>
                </c:pt>
                <c:pt idx="101503">
                  <c:v>51.924050000000001</c:v>
                </c:pt>
                <c:pt idx="101504">
                  <c:v>51.894509999999997</c:v>
                </c:pt>
                <c:pt idx="101505">
                  <c:v>51.864990000000006</c:v>
                </c:pt>
                <c:pt idx="101506">
                  <c:v>51.835370000000005</c:v>
                </c:pt>
                <c:pt idx="101507">
                  <c:v>51.805820000000004</c:v>
                </c:pt>
                <c:pt idx="101508">
                  <c:v>51.7761</c:v>
                </c:pt>
                <c:pt idx="101509">
                  <c:v>51.746449999999996</c:v>
                </c:pt>
                <c:pt idx="101510">
                  <c:v>51.716740000000001</c:v>
                </c:pt>
                <c:pt idx="101511">
                  <c:v>51.686970000000002</c:v>
                </c:pt>
                <c:pt idx="101512">
                  <c:v>51.657170000000001</c:v>
                </c:pt>
                <c:pt idx="101513">
                  <c:v>51.627349999999993</c:v>
                </c:pt>
                <c:pt idx="101514">
                  <c:v>51.597499999999997</c:v>
                </c:pt>
                <c:pt idx="101515">
                  <c:v>51.569539999999996</c:v>
                </c:pt>
                <c:pt idx="101516">
                  <c:v>51.540100000000002</c:v>
                </c:pt>
                <c:pt idx="101517">
                  <c:v>51.510829999999999</c:v>
                </c:pt>
                <c:pt idx="101518">
                  <c:v>51.481950000000005</c:v>
                </c:pt>
                <c:pt idx="101519">
                  <c:v>51.452790000000007</c:v>
                </c:pt>
                <c:pt idx="101520">
                  <c:v>51.423439999999999</c:v>
                </c:pt>
                <c:pt idx="101521">
                  <c:v>51.394089999999998</c:v>
                </c:pt>
                <c:pt idx="101522">
                  <c:v>51.365049999999997</c:v>
                </c:pt>
                <c:pt idx="101523">
                  <c:v>51.335949999999997</c:v>
                </c:pt>
                <c:pt idx="101524">
                  <c:v>51.305979999999998</c:v>
                </c:pt>
                <c:pt idx="101525">
                  <c:v>51.279700000000005</c:v>
                </c:pt>
                <c:pt idx="101526">
                  <c:v>51.250640000000004</c:v>
                </c:pt>
                <c:pt idx="101527">
                  <c:v>51.220299999999995</c:v>
                </c:pt>
                <c:pt idx="101528">
                  <c:v>51.189989999999995</c:v>
                </c:pt>
                <c:pt idx="101529">
                  <c:v>51.159489999999998</c:v>
                </c:pt>
                <c:pt idx="101530">
                  <c:v>51.128619999999998</c:v>
                </c:pt>
                <c:pt idx="101531">
                  <c:v>51.098220000000005</c:v>
                </c:pt>
                <c:pt idx="101532">
                  <c:v>51.067210000000003</c:v>
                </c:pt>
                <c:pt idx="101533">
                  <c:v>51.036200000000001</c:v>
                </c:pt>
                <c:pt idx="101534">
                  <c:v>51.005380000000002</c:v>
                </c:pt>
                <c:pt idx="101535">
                  <c:v>50.975720000000003</c:v>
                </c:pt>
                <c:pt idx="101536">
                  <c:v>50.948300000000003</c:v>
                </c:pt>
                <c:pt idx="101537">
                  <c:v>50.92013</c:v>
                </c:pt>
                <c:pt idx="101538">
                  <c:v>50.891300000000001</c:v>
                </c:pt>
                <c:pt idx="101539">
                  <c:v>50.862410000000004</c:v>
                </c:pt>
                <c:pt idx="101540">
                  <c:v>50.833380000000005</c:v>
                </c:pt>
                <c:pt idx="101541">
                  <c:v>50.804259999999999</c:v>
                </c:pt>
                <c:pt idx="101542">
                  <c:v>50.774559999999994</c:v>
                </c:pt>
                <c:pt idx="101543">
                  <c:v>50.744660000000003</c:v>
                </c:pt>
                <c:pt idx="101544">
                  <c:v>50.71461</c:v>
                </c:pt>
                <c:pt idx="101545">
                  <c:v>50.684389999999993</c:v>
                </c:pt>
                <c:pt idx="101546">
                  <c:v>50.655070000000002</c:v>
                </c:pt>
                <c:pt idx="101547">
                  <c:v>50.624969999999998</c:v>
                </c:pt>
                <c:pt idx="101548">
                  <c:v>50.595169999999996</c:v>
                </c:pt>
                <c:pt idx="101549">
                  <c:v>50.565190000000001</c:v>
                </c:pt>
                <c:pt idx="101550">
                  <c:v>50.536279999999998</c:v>
                </c:pt>
                <c:pt idx="101551">
                  <c:v>50.506370000000004</c:v>
                </c:pt>
                <c:pt idx="101552">
                  <c:v>50.47719</c:v>
                </c:pt>
                <c:pt idx="101553">
                  <c:v>50.44717</c:v>
                </c:pt>
                <c:pt idx="101554">
                  <c:v>50.4176</c:v>
                </c:pt>
                <c:pt idx="101555">
                  <c:v>50.387619999999998</c:v>
                </c:pt>
                <c:pt idx="101556">
                  <c:v>50.358359999999998</c:v>
                </c:pt>
                <c:pt idx="101557">
                  <c:v>50.328969999999998</c:v>
                </c:pt>
                <c:pt idx="101558">
                  <c:v>50.300560000000004</c:v>
                </c:pt>
                <c:pt idx="101559">
                  <c:v>50.271590000000003</c:v>
                </c:pt>
                <c:pt idx="101560">
                  <c:v>50.242909999999995</c:v>
                </c:pt>
                <c:pt idx="101561">
                  <c:v>50.213660000000004</c:v>
                </c:pt>
                <c:pt idx="101562">
                  <c:v>50.184689999999996</c:v>
                </c:pt>
                <c:pt idx="101563">
                  <c:v>50.154780000000002</c:v>
                </c:pt>
                <c:pt idx="101564">
                  <c:v>50.125999999999998</c:v>
                </c:pt>
                <c:pt idx="101565">
                  <c:v>50.096509999999995</c:v>
                </c:pt>
                <c:pt idx="101566">
                  <c:v>50.06747</c:v>
                </c:pt>
                <c:pt idx="101567">
                  <c:v>50.037839999999996</c:v>
                </c:pt>
                <c:pt idx="101568">
                  <c:v>50.008600000000001</c:v>
                </c:pt>
                <c:pt idx="101569">
                  <c:v>49.97972</c:v>
                </c:pt>
                <c:pt idx="101570">
                  <c:v>49.949930000000002</c:v>
                </c:pt>
                <c:pt idx="101571">
                  <c:v>49.919909999999994</c:v>
                </c:pt>
                <c:pt idx="101572">
                  <c:v>49.890369999999997</c:v>
                </c:pt>
                <c:pt idx="101573">
                  <c:v>49.860460000000003</c:v>
                </c:pt>
                <c:pt idx="101574">
                  <c:v>49.83184</c:v>
                </c:pt>
                <c:pt idx="101575">
                  <c:v>49.802430000000001</c:v>
                </c:pt>
                <c:pt idx="101576">
                  <c:v>49.772309999999997</c:v>
                </c:pt>
                <c:pt idx="101577">
                  <c:v>49.742329999999995</c:v>
                </c:pt>
                <c:pt idx="101578">
                  <c:v>49.712779999999995</c:v>
                </c:pt>
                <c:pt idx="101579">
                  <c:v>49.682279999999999</c:v>
                </c:pt>
                <c:pt idx="101580">
                  <c:v>49.65146</c:v>
                </c:pt>
                <c:pt idx="101581">
                  <c:v>49.621320000000004</c:v>
                </c:pt>
                <c:pt idx="101582">
                  <c:v>49.589649999999999</c:v>
                </c:pt>
                <c:pt idx="101583">
                  <c:v>49.559379999999997</c:v>
                </c:pt>
                <c:pt idx="101584">
                  <c:v>49.530230000000003</c:v>
                </c:pt>
                <c:pt idx="101585">
                  <c:v>49.502309999999994</c:v>
                </c:pt>
                <c:pt idx="101586">
                  <c:v>49.475119999999997</c:v>
                </c:pt>
                <c:pt idx="101587">
                  <c:v>49.44605</c:v>
                </c:pt>
                <c:pt idx="101588">
                  <c:v>49.416690000000003</c:v>
                </c:pt>
                <c:pt idx="101589">
                  <c:v>49.386789999999998</c:v>
                </c:pt>
                <c:pt idx="101590">
                  <c:v>49.35669</c:v>
                </c:pt>
                <c:pt idx="101591">
                  <c:v>49.326769999999996</c:v>
                </c:pt>
                <c:pt idx="101592">
                  <c:v>49.296250000000001</c:v>
                </c:pt>
                <c:pt idx="101593">
                  <c:v>49.264590000000005</c:v>
                </c:pt>
                <c:pt idx="101594">
                  <c:v>49.234909999999999</c:v>
                </c:pt>
                <c:pt idx="101595">
                  <c:v>49.203749999999999</c:v>
                </c:pt>
                <c:pt idx="101596">
                  <c:v>49.172489999999996</c:v>
                </c:pt>
                <c:pt idx="101597">
                  <c:v>49.14217</c:v>
                </c:pt>
                <c:pt idx="101598">
                  <c:v>49.111260000000001</c:v>
                </c:pt>
                <c:pt idx="101599">
                  <c:v>49.081210000000006</c:v>
                </c:pt>
                <c:pt idx="101600">
                  <c:v>49.052390000000003</c:v>
                </c:pt>
                <c:pt idx="101601">
                  <c:v>49.022819999999996</c:v>
                </c:pt>
                <c:pt idx="101602">
                  <c:v>48.992250000000006</c:v>
                </c:pt>
                <c:pt idx="101603">
                  <c:v>48.96208</c:v>
                </c:pt>
                <c:pt idx="101604">
                  <c:v>48.933309999999999</c:v>
                </c:pt>
                <c:pt idx="101605">
                  <c:v>48.903379999999999</c:v>
                </c:pt>
                <c:pt idx="101606">
                  <c:v>48.87312</c:v>
                </c:pt>
                <c:pt idx="101607">
                  <c:v>48.842449999999999</c:v>
                </c:pt>
                <c:pt idx="101608">
                  <c:v>48.811959999999999</c:v>
                </c:pt>
                <c:pt idx="101609">
                  <c:v>48.782730000000001</c:v>
                </c:pt>
                <c:pt idx="101610">
                  <c:v>48.752369999999999</c:v>
                </c:pt>
                <c:pt idx="101611">
                  <c:v>48.721680000000006</c:v>
                </c:pt>
                <c:pt idx="101612">
                  <c:v>48.691279999999999</c:v>
                </c:pt>
                <c:pt idx="101613">
                  <c:v>48.660310000000003</c:v>
                </c:pt>
                <c:pt idx="101614">
                  <c:v>48.629179999999998</c:v>
                </c:pt>
                <c:pt idx="101615">
                  <c:v>48.59863</c:v>
                </c:pt>
                <c:pt idx="101616">
                  <c:v>48.568840000000002</c:v>
                </c:pt>
                <c:pt idx="101617">
                  <c:v>48.537860000000002</c:v>
                </c:pt>
                <c:pt idx="101618">
                  <c:v>48.507040000000003</c:v>
                </c:pt>
                <c:pt idx="101619">
                  <c:v>48.476169999999996</c:v>
                </c:pt>
                <c:pt idx="101620">
                  <c:v>48.445609999999995</c:v>
                </c:pt>
                <c:pt idx="101621">
                  <c:v>48.415129999999998</c:v>
                </c:pt>
                <c:pt idx="101622">
                  <c:v>48.38449</c:v>
                </c:pt>
                <c:pt idx="101623">
                  <c:v>48.354759999999999</c:v>
                </c:pt>
                <c:pt idx="101624">
                  <c:v>48.325199999999995</c:v>
                </c:pt>
                <c:pt idx="101625">
                  <c:v>48.295099999999998</c:v>
                </c:pt>
                <c:pt idx="101626">
                  <c:v>48.266280000000002</c:v>
                </c:pt>
                <c:pt idx="101627">
                  <c:v>48.236339999999998</c:v>
                </c:pt>
                <c:pt idx="101628">
                  <c:v>48.206819999999993</c:v>
                </c:pt>
                <c:pt idx="101629">
                  <c:v>48.17718</c:v>
                </c:pt>
                <c:pt idx="101630">
                  <c:v>48.147510000000004</c:v>
                </c:pt>
                <c:pt idx="101631">
                  <c:v>48.117760000000004</c:v>
                </c:pt>
                <c:pt idx="101632">
                  <c:v>48.088040000000007</c:v>
                </c:pt>
                <c:pt idx="101633">
                  <c:v>48.058480000000003</c:v>
                </c:pt>
                <c:pt idx="101634">
                  <c:v>48.028979999999997</c:v>
                </c:pt>
                <c:pt idx="101635">
                  <c:v>47.999310000000001</c:v>
                </c:pt>
                <c:pt idx="101636">
                  <c:v>47.969569999999997</c:v>
                </c:pt>
                <c:pt idx="101637">
                  <c:v>47.941220000000001</c:v>
                </c:pt>
                <c:pt idx="101638">
                  <c:v>47.911500000000004</c:v>
                </c:pt>
                <c:pt idx="101639">
                  <c:v>47.882899999999999</c:v>
                </c:pt>
                <c:pt idx="101640">
                  <c:v>47.854489999999998</c:v>
                </c:pt>
                <c:pt idx="101641">
                  <c:v>47.82499</c:v>
                </c:pt>
                <c:pt idx="101642">
                  <c:v>47.795139999999996</c:v>
                </c:pt>
                <c:pt idx="101643">
                  <c:v>47.766409999999993</c:v>
                </c:pt>
                <c:pt idx="101644">
                  <c:v>47.740349999999992</c:v>
                </c:pt>
                <c:pt idx="101645">
                  <c:v>47.713740000000001</c:v>
                </c:pt>
                <c:pt idx="101646">
                  <c:v>47.686840000000004</c:v>
                </c:pt>
                <c:pt idx="101647">
                  <c:v>47.658860000000004</c:v>
                </c:pt>
                <c:pt idx="101648">
                  <c:v>47.630780000000001</c:v>
                </c:pt>
                <c:pt idx="101649">
                  <c:v>47.603479999999998</c:v>
                </c:pt>
                <c:pt idx="101650">
                  <c:v>47.57497</c:v>
                </c:pt>
                <c:pt idx="101651">
                  <c:v>47.547420000000002</c:v>
                </c:pt>
                <c:pt idx="101652">
                  <c:v>47.51905</c:v>
                </c:pt>
                <c:pt idx="101653">
                  <c:v>47.491250000000001</c:v>
                </c:pt>
                <c:pt idx="101654">
                  <c:v>47.462669999999996</c:v>
                </c:pt>
                <c:pt idx="101655">
                  <c:v>47.434170000000002</c:v>
                </c:pt>
                <c:pt idx="101656">
                  <c:v>47.405200000000001</c:v>
                </c:pt>
                <c:pt idx="101657">
                  <c:v>47.376250000000006</c:v>
                </c:pt>
                <c:pt idx="101658">
                  <c:v>47.346940000000004</c:v>
                </c:pt>
                <c:pt idx="101659">
                  <c:v>47.318420000000003</c:v>
                </c:pt>
                <c:pt idx="101660">
                  <c:v>47.290400000000005</c:v>
                </c:pt>
                <c:pt idx="101661">
                  <c:v>47.261620000000008</c:v>
                </c:pt>
                <c:pt idx="101662">
                  <c:v>47.232570000000003</c:v>
                </c:pt>
                <c:pt idx="101663">
                  <c:v>47.20288</c:v>
                </c:pt>
                <c:pt idx="101664">
                  <c:v>47.172640000000001</c:v>
                </c:pt>
                <c:pt idx="101665">
                  <c:v>47.142309999999995</c:v>
                </c:pt>
                <c:pt idx="101666">
                  <c:v>47.111580000000004</c:v>
                </c:pt>
                <c:pt idx="101667">
                  <c:v>47.081330000000001</c:v>
                </c:pt>
                <c:pt idx="101668">
                  <c:v>47.050869999999996</c:v>
                </c:pt>
                <c:pt idx="101669">
                  <c:v>47.022139999999993</c:v>
                </c:pt>
                <c:pt idx="101670">
                  <c:v>46.992900000000006</c:v>
                </c:pt>
                <c:pt idx="101671">
                  <c:v>46.963229999999996</c:v>
                </c:pt>
                <c:pt idx="101672">
                  <c:v>46.932539999999996</c:v>
                </c:pt>
                <c:pt idx="101673">
                  <c:v>46.902549999999998</c:v>
                </c:pt>
                <c:pt idx="101674">
                  <c:v>46.872059999999998</c:v>
                </c:pt>
                <c:pt idx="101675">
                  <c:v>46.841850000000001</c:v>
                </c:pt>
                <c:pt idx="101676">
                  <c:v>46.81156</c:v>
                </c:pt>
                <c:pt idx="101677">
                  <c:v>46.781379999999999</c:v>
                </c:pt>
                <c:pt idx="101678">
                  <c:v>46.750900000000001</c:v>
                </c:pt>
                <c:pt idx="101679">
                  <c:v>46.721909999999994</c:v>
                </c:pt>
                <c:pt idx="101680">
                  <c:v>46.703020000000002</c:v>
                </c:pt>
                <c:pt idx="101681">
                  <c:v>46.673310000000001</c:v>
                </c:pt>
                <c:pt idx="101682">
                  <c:v>46.645510000000002</c:v>
                </c:pt>
                <c:pt idx="101683">
                  <c:v>46.617719999999998</c:v>
                </c:pt>
                <c:pt idx="101684">
                  <c:v>46.590059999999994</c:v>
                </c:pt>
                <c:pt idx="101685">
                  <c:v>46.563319999999997</c:v>
                </c:pt>
                <c:pt idx="101686">
                  <c:v>46.534089999999999</c:v>
                </c:pt>
                <c:pt idx="101687">
                  <c:v>46.503529999999998</c:v>
                </c:pt>
                <c:pt idx="101688">
                  <c:v>46.473979999999997</c:v>
                </c:pt>
                <c:pt idx="101689">
                  <c:v>46.44312</c:v>
                </c:pt>
                <c:pt idx="101690">
                  <c:v>46.412990000000001</c:v>
                </c:pt>
                <c:pt idx="101691">
                  <c:v>46.381720000000001</c:v>
                </c:pt>
                <c:pt idx="101692">
                  <c:v>46.350610000000003</c:v>
                </c:pt>
                <c:pt idx="101693">
                  <c:v>46.320569999999996</c:v>
                </c:pt>
                <c:pt idx="101694">
                  <c:v>46.29081</c:v>
                </c:pt>
                <c:pt idx="101695">
                  <c:v>46.259880000000003</c:v>
                </c:pt>
                <c:pt idx="101696">
                  <c:v>46.228870000000001</c:v>
                </c:pt>
                <c:pt idx="101697">
                  <c:v>46.197450000000003</c:v>
                </c:pt>
                <c:pt idx="101698">
                  <c:v>46.166109999999996</c:v>
                </c:pt>
                <c:pt idx="101699">
                  <c:v>46.134880000000003</c:v>
                </c:pt>
                <c:pt idx="101700">
                  <c:v>46.104029999999995</c:v>
                </c:pt>
                <c:pt idx="101701">
                  <c:v>46.073250000000002</c:v>
                </c:pt>
                <c:pt idx="101702">
                  <c:v>46.041519999999998</c:v>
                </c:pt>
                <c:pt idx="101703">
                  <c:v>46.009799999999998</c:v>
                </c:pt>
                <c:pt idx="101704">
                  <c:v>45.978770000000004</c:v>
                </c:pt>
                <c:pt idx="101705">
                  <c:v>45.94746</c:v>
                </c:pt>
                <c:pt idx="101706">
                  <c:v>45.916199999999996</c:v>
                </c:pt>
                <c:pt idx="101707">
                  <c:v>45.883669999999995</c:v>
                </c:pt>
                <c:pt idx="101708">
                  <c:v>45.85136</c:v>
                </c:pt>
                <c:pt idx="101709">
                  <c:v>45.818110000000004</c:v>
                </c:pt>
                <c:pt idx="101710">
                  <c:v>45.785489999999996</c:v>
                </c:pt>
                <c:pt idx="101711">
                  <c:v>45.752589999999998</c:v>
                </c:pt>
                <c:pt idx="101712">
                  <c:v>45.720919999999992</c:v>
                </c:pt>
                <c:pt idx="101713">
                  <c:v>45.688659999999999</c:v>
                </c:pt>
                <c:pt idx="101714">
                  <c:v>45.657300000000006</c:v>
                </c:pt>
                <c:pt idx="101715">
                  <c:v>45.624690000000001</c:v>
                </c:pt>
                <c:pt idx="101716">
                  <c:v>45.591299999999997</c:v>
                </c:pt>
                <c:pt idx="101717">
                  <c:v>45.558750000000003</c:v>
                </c:pt>
                <c:pt idx="101718">
                  <c:v>45.525620000000004</c:v>
                </c:pt>
                <c:pt idx="101719">
                  <c:v>45.495150000000002</c:v>
                </c:pt>
                <c:pt idx="101720">
                  <c:v>45.464330000000004</c:v>
                </c:pt>
                <c:pt idx="101721">
                  <c:v>45.433500000000002</c:v>
                </c:pt>
                <c:pt idx="101722">
                  <c:v>45.403729999999996</c:v>
                </c:pt>
                <c:pt idx="101723">
                  <c:v>45.374990000000004</c:v>
                </c:pt>
                <c:pt idx="101724">
                  <c:v>45.347390000000004</c:v>
                </c:pt>
                <c:pt idx="101725">
                  <c:v>45.318560000000005</c:v>
                </c:pt>
                <c:pt idx="101726">
                  <c:v>45.28754</c:v>
                </c:pt>
                <c:pt idx="101727">
                  <c:v>45.255949999999999</c:v>
                </c:pt>
                <c:pt idx="101728">
                  <c:v>45.225470000000001</c:v>
                </c:pt>
                <c:pt idx="101729">
                  <c:v>45.194380000000002</c:v>
                </c:pt>
                <c:pt idx="101730">
                  <c:v>45.163339999999998</c:v>
                </c:pt>
                <c:pt idx="101731">
                  <c:v>45.131769999999996</c:v>
                </c:pt>
                <c:pt idx="101732">
                  <c:v>45.099739999999997</c:v>
                </c:pt>
                <c:pt idx="101733">
                  <c:v>45.069020000000002</c:v>
                </c:pt>
                <c:pt idx="101734">
                  <c:v>45.038029999999992</c:v>
                </c:pt>
                <c:pt idx="101735">
                  <c:v>45.006729999999997</c:v>
                </c:pt>
                <c:pt idx="101736">
                  <c:v>44.974999999999994</c:v>
                </c:pt>
                <c:pt idx="101737">
                  <c:v>44.953709999999994</c:v>
                </c:pt>
                <c:pt idx="101738">
                  <c:v>44.931150000000002</c:v>
                </c:pt>
                <c:pt idx="101739">
                  <c:v>44.902709999999999</c:v>
                </c:pt>
                <c:pt idx="101740">
                  <c:v>44.872930000000004</c:v>
                </c:pt>
                <c:pt idx="101741">
                  <c:v>44.843719999999998</c:v>
                </c:pt>
                <c:pt idx="101742">
                  <c:v>44.812459999999994</c:v>
                </c:pt>
                <c:pt idx="101743">
                  <c:v>44.78275</c:v>
                </c:pt>
                <c:pt idx="101744">
                  <c:v>44.75217</c:v>
                </c:pt>
                <c:pt idx="101745">
                  <c:v>44.721359999999997</c:v>
                </c:pt>
                <c:pt idx="101746">
                  <c:v>44.689860000000003</c:v>
                </c:pt>
                <c:pt idx="101747">
                  <c:v>44.65889</c:v>
                </c:pt>
                <c:pt idx="101748">
                  <c:v>44.627130000000001</c:v>
                </c:pt>
                <c:pt idx="101749">
                  <c:v>44.595019999999998</c:v>
                </c:pt>
                <c:pt idx="101750">
                  <c:v>44.562749999999994</c:v>
                </c:pt>
                <c:pt idx="101751">
                  <c:v>44.53031</c:v>
                </c:pt>
                <c:pt idx="101752">
                  <c:v>44.49953</c:v>
                </c:pt>
                <c:pt idx="101753">
                  <c:v>44.468600000000002</c:v>
                </c:pt>
                <c:pt idx="101754">
                  <c:v>44.436859999999996</c:v>
                </c:pt>
                <c:pt idx="101755">
                  <c:v>44.405059999999999</c:v>
                </c:pt>
                <c:pt idx="101756">
                  <c:v>44.373440000000002</c:v>
                </c:pt>
                <c:pt idx="101757">
                  <c:v>44.341239999999999</c:v>
                </c:pt>
                <c:pt idx="101758">
                  <c:v>44.309280000000001</c:v>
                </c:pt>
                <c:pt idx="101759">
                  <c:v>44.278630000000007</c:v>
                </c:pt>
                <c:pt idx="101760">
                  <c:v>44.24973</c:v>
                </c:pt>
                <c:pt idx="101761">
                  <c:v>44.219549999999998</c:v>
                </c:pt>
                <c:pt idx="101762">
                  <c:v>44.189049999999995</c:v>
                </c:pt>
                <c:pt idx="101763">
                  <c:v>44.158739999999995</c:v>
                </c:pt>
                <c:pt idx="101764">
                  <c:v>44.128</c:v>
                </c:pt>
                <c:pt idx="101765">
                  <c:v>44.097720000000002</c:v>
                </c:pt>
                <c:pt idx="101766">
                  <c:v>44.066580000000002</c:v>
                </c:pt>
                <c:pt idx="101767">
                  <c:v>44.034899999999993</c:v>
                </c:pt>
                <c:pt idx="101768">
                  <c:v>44.003170000000004</c:v>
                </c:pt>
                <c:pt idx="101769">
                  <c:v>43.971000000000004</c:v>
                </c:pt>
                <c:pt idx="101770">
                  <c:v>43.939620000000005</c:v>
                </c:pt>
                <c:pt idx="101771">
                  <c:v>43.907150000000001</c:v>
                </c:pt>
                <c:pt idx="101772">
                  <c:v>43.87594</c:v>
                </c:pt>
                <c:pt idx="101773">
                  <c:v>43.844160000000002</c:v>
                </c:pt>
                <c:pt idx="101774">
                  <c:v>43.811540000000008</c:v>
                </c:pt>
                <c:pt idx="101775">
                  <c:v>43.778800000000004</c:v>
                </c:pt>
                <c:pt idx="101776">
                  <c:v>43.746189999999999</c:v>
                </c:pt>
                <c:pt idx="101777">
                  <c:v>43.713240000000006</c:v>
                </c:pt>
                <c:pt idx="101778">
                  <c:v>43.680289999999999</c:v>
                </c:pt>
                <c:pt idx="101779">
                  <c:v>43.647020000000005</c:v>
                </c:pt>
                <c:pt idx="101780">
                  <c:v>43.614810000000006</c:v>
                </c:pt>
                <c:pt idx="101781">
                  <c:v>43.581950000000006</c:v>
                </c:pt>
                <c:pt idx="101782">
                  <c:v>43.548960000000001</c:v>
                </c:pt>
                <c:pt idx="101783">
                  <c:v>43.515699999999995</c:v>
                </c:pt>
                <c:pt idx="101784">
                  <c:v>43.481480000000005</c:v>
                </c:pt>
                <c:pt idx="101785">
                  <c:v>43.446670000000005</c:v>
                </c:pt>
                <c:pt idx="101786">
                  <c:v>43.411189999999998</c:v>
                </c:pt>
                <c:pt idx="101787">
                  <c:v>43.37567</c:v>
                </c:pt>
                <c:pt idx="101788">
                  <c:v>43.339829999999999</c:v>
                </c:pt>
                <c:pt idx="101789">
                  <c:v>43.303979999999996</c:v>
                </c:pt>
                <c:pt idx="101790">
                  <c:v>43.268259999999998</c:v>
                </c:pt>
                <c:pt idx="101791">
                  <c:v>43.232579999999999</c:v>
                </c:pt>
                <c:pt idx="101792">
                  <c:v>43.197780000000002</c:v>
                </c:pt>
                <c:pt idx="101793">
                  <c:v>43.162799999999997</c:v>
                </c:pt>
                <c:pt idx="101794">
                  <c:v>43.127989999999997</c:v>
                </c:pt>
                <c:pt idx="101795">
                  <c:v>43.09328</c:v>
                </c:pt>
                <c:pt idx="101796">
                  <c:v>43.058310000000006</c:v>
                </c:pt>
                <c:pt idx="101797">
                  <c:v>43.02458</c:v>
                </c:pt>
                <c:pt idx="101798">
                  <c:v>42.990589999999997</c:v>
                </c:pt>
                <c:pt idx="101799">
                  <c:v>42.957479999999997</c:v>
                </c:pt>
                <c:pt idx="101800">
                  <c:v>42.923580000000001</c:v>
                </c:pt>
                <c:pt idx="101801">
                  <c:v>42.88991</c:v>
                </c:pt>
                <c:pt idx="101802">
                  <c:v>42.8568</c:v>
                </c:pt>
                <c:pt idx="101803">
                  <c:v>42.824999999999996</c:v>
                </c:pt>
                <c:pt idx="101804">
                  <c:v>42.793219999999998</c:v>
                </c:pt>
                <c:pt idx="101805">
                  <c:v>42.761129999999994</c:v>
                </c:pt>
                <c:pt idx="101806">
                  <c:v>42.727579999999996</c:v>
                </c:pt>
                <c:pt idx="101807">
                  <c:v>42.694159999999997</c:v>
                </c:pt>
                <c:pt idx="101808">
                  <c:v>42.660479999999993</c:v>
                </c:pt>
                <c:pt idx="101809">
                  <c:v>42.62726</c:v>
                </c:pt>
                <c:pt idx="101810">
                  <c:v>42.592610000000008</c:v>
                </c:pt>
                <c:pt idx="101811">
                  <c:v>42.558399999999999</c:v>
                </c:pt>
                <c:pt idx="101812">
                  <c:v>42.524050000000003</c:v>
                </c:pt>
                <c:pt idx="101813">
                  <c:v>42.489530000000002</c:v>
                </c:pt>
                <c:pt idx="101814">
                  <c:v>42.460139999999996</c:v>
                </c:pt>
                <c:pt idx="101815">
                  <c:v>42.430349999999997</c:v>
                </c:pt>
                <c:pt idx="101816">
                  <c:v>42.399810000000002</c:v>
                </c:pt>
                <c:pt idx="101817">
                  <c:v>42.368459999999999</c:v>
                </c:pt>
                <c:pt idx="101818">
                  <c:v>42.337540000000004</c:v>
                </c:pt>
                <c:pt idx="101819">
                  <c:v>42.306990000000006</c:v>
                </c:pt>
                <c:pt idx="101820">
                  <c:v>42.274760000000001</c:v>
                </c:pt>
                <c:pt idx="101821">
                  <c:v>42.243899999999996</c:v>
                </c:pt>
                <c:pt idx="101822">
                  <c:v>42.211840000000002</c:v>
                </c:pt>
                <c:pt idx="101823">
                  <c:v>42.179679999999998</c:v>
                </c:pt>
                <c:pt idx="101824">
                  <c:v>42.146499999999996</c:v>
                </c:pt>
                <c:pt idx="101825">
                  <c:v>42.113829999999993</c:v>
                </c:pt>
                <c:pt idx="101826">
                  <c:v>42.079680000000003</c:v>
                </c:pt>
                <c:pt idx="101827">
                  <c:v>42.04618</c:v>
                </c:pt>
                <c:pt idx="101828">
                  <c:v>42.012320000000003</c:v>
                </c:pt>
                <c:pt idx="101829">
                  <c:v>41.977499999999999</c:v>
                </c:pt>
                <c:pt idx="101830">
                  <c:v>41.941659999999999</c:v>
                </c:pt>
                <c:pt idx="101831">
                  <c:v>41.906639999999996</c:v>
                </c:pt>
                <c:pt idx="101832">
                  <c:v>41.871000000000002</c:v>
                </c:pt>
                <c:pt idx="101833">
                  <c:v>41.837299999999999</c:v>
                </c:pt>
                <c:pt idx="101834">
                  <c:v>41.803129999999996</c:v>
                </c:pt>
                <c:pt idx="101835">
                  <c:v>41.769949999999994</c:v>
                </c:pt>
                <c:pt idx="101836">
                  <c:v>41.735889999999998</c:v>
                </c:pt>
                <c:pt idx="101837">
                  <c:v>41.702130000000004</c:v>
                </c:pt>
                <c:pt idx="101838">
                  <c:v>41.667180000000002</c:v>
                </c:pt>
                <c:pt idx="101839">
                  <c:v>41.631410000000002</c:v>
                </c:pt>
                <c:pt idx="101840">
                  <c:v>41.594540000000002</c:v>
                </c:pt>
                <c:pt idx="101841">
                  <c:v>41.557940000000002</c:v>
                </c:pt>
                <c:pt idx="101842">
                  <c:v>41.520520000000005</c:v>
                </c:pt>
                <c:pt idx="101843">
                  <c:v>41.483059999999995</c:v>
                </c:pt>
                <c:pt idx="101844">
                  <c:v>41.445670000000007</c:v>
                </c:pt>
                <c:pt idx="101845">
                  <c:v>41.408430000000003</c:v>
                </c:pt>
                <c:pt idx="101846">
                  <c:v>41.371399999999994</c:v>
                </c:pt>
                <c:pt idx="101847">
                  <c:v>41.334519999999998</c:v>
                </c:pt>
                <c:pt idx="101848">
                  <c:v>41.298069999999996</c:v>
                </c:pt>
                <c:pt idx="101849">
                  <c:v>41.26052</c:v>
                </c:pt>
                <c:pt idx="101850">
                  <c:v>41.223140000000001</c:v>
                </c:pt>
                <c:pt idx="101851">
                  <c:v>41.186619999999998</c:v>
                </c:pt>
                <c:pt idx="101852">
                  <c:v>41.149329999999999</c:v>
                </c:pt>
                <c:pt idx="101853">
                  <c:v>41.111829999999998</c:v>
                </c:pt>
                <c:pt idx="101854">
                  <c:v>41.073890000000006</c:v>
                </c:pt>
                <c:pt idx="101855">
                  <c:v>41.035870000000003</c:v>
                </c:pt>
                <c:pt idx="101856">
                  <c:v>40.998549999999994</c:v>
                </c:pt>
                <c:pt idx="101857">
                  <c:v>40.960840000000005</c:v>
                </c:pt>
                <c:pt idx="101858">
                  <c:v>40.923030000000004</c:v>
                </c:pt>
                <c:pt idx="101859">
                  <c:v>40.894079999999995</c:v>
                </c:pt>
                <c:pt idx="101860">
                  <c:v>40.862070000000003</c:v>
                </c:pt>
                <c:pt idx="101861">
                  <c:v>40.826440000000005</c:v>
                </c:pt>
                <c:pt idx="101862">
                  <c:v>40.789630000000002</c:v>
                </c:pt>
                <c:pt idx="101863">
                  <c:v>40.753329999999998</c:v>
                </c:pt>
                <c:pt idx="101864">
                  <c:v>40.7166</c:v>
                </c:pt>
                <c:pt idx="101865">
                  <c:v>40.679049999999997</c:v>
                </c:pt>
                <c:pt idx="101866">
                  <c:v>40.645480000000006</c:v>
                </c:pt>
                <c:pt idx="101867">
                  <c:v>40.607219999999998</c:v>
                </c:pt>
                <c:pt idx="101868">
                  <c:v>40.56908</c:v>
                </c:pt>
                <c:pt idx="101869">
                  <c:v>40.533050000000003</c:v>
                </c:pt>
                <c:pt idx="101870">
                  <c:v>40.496100000000006</c:v>
                </c:pt>
                <c:pt idx="101871">
                  <c:v>40.458460000000002</c:v>
                </c:pt>
                <c:pt idx="101872">
                  <c:v>40.420790000000004</c:v>
                </c:pt>
                <c:pt idx="101873">
                  <c:v>40.383229999999998</c:v>
                </c:pt>
                <c:pt idx="101874">
                  <c:v>40.345659999999995</c:v>
                </c:pt>
                <c:pt idx="101875">
                  <c:v>40.309060000000002</c:v>
                </c:pt>
                <c:pt idx="101876">
                  <c:v>40.273399999999995</c:v>
                </c:pt>
                <c:pt idx="101877">
                  <c:v>40.27881</c:v>
                </c:pt>
                <c:pt idx="101878">
                  <c:v>40.256</c:v>
                </c:pt>
                <c:pt idx="101879">
                  <c:v>40.225790000000003</c:v>
                </c:pt>
                <c:pt idx="101880">
                  <c:v>40.192690000000006</c:v>
                </c:pt>
                <c:pt idx="101881">
                  <c:v>40.167369999999998</c:v>
                </c:pt>
                <c:pt idx="101882">
                  <c:v>40.134239999999998</c:v>
                </c:pt>
                <c:pt idx="101883">
                  <c:v>40.09975</c:v>
                </c:pt>
                <c:pt idx="101884">
                  <c:v>40.067019999999999</c:v>
                </c:pt>
                <c:pt idx="101885">
                  <c:v>40.03201</c:v>
                </c:pt>
                <c:pt idx="101886">
                  <c:v>39.99633</c:v>
                </c:pt>
                <c:pt idx="101887">
                  <c:v>39.960059999999999</c:v>
                </c:pt>
                <c:pt idx="101888">
                  <c:v>39.923459999999999</c:v>
                </c:pt>
                <c:pt idx="101889">
                  <c:v>39.886449999999996</c:v>
                </c:pt>
                <c:pt idx="101890">
                  <c:v>39.850590000000004</c:v>
                </c:pt>
                <c:pt idx="101891">
                  <c:v>39.813459999999999</c:v>
                </c:pt>
                <c:pt idx="101892">
                  <c:v>39.776269999999997</c:v>
                </c:pt>
                <c:pt idx="101893">
                  <c:v>39.73959</c:v>
                </c:pt>
                <c:pt idx="101894">
                  <c:v>39.702639999999995</c:v>
                </c:pt>
                <c:pt idx="101895">
                  <c:v>39.666370000000001</c:v>
                </c:pt>
                <c:pt idx="101896">
                  <c:v>39.630049999999997</c:v>
                </c:pt>
                <c:pt idx="101897">
                  <c:v>39.594839999999998</c:v>
                </c:pt>
                <c:pt idx="101898">
                  <c:v>39.560290000000002</c:v>
                </c:pt>
                <c:pt idx="101899">
                  <c:v>39.524720000000002</c:v>
                </c:pt>
                <c:pt idx="101900">
                  <c:v>39.489290000000004</c:v>
                </c:pt>
                <c:pt idx="101901">
                  <c:v>39.452190000000002</c:v>
                </c:pt>
                <c:pt idx="101902">
                  <c:v>39.415550000000003</c:v>
                </c:pt>
                <c:pt idx="101903">
                  <c:v>39.378270000000001</c:v>
                </c:pt>
                <c:pt idx="101904">
                  <c:v>39.341650000000001</c:v>
                </c:pt>
                <c:pt idx="101905">
                  <c:v>39.304359999999996</c:v>
                </c:pt>
                <c:pt idx="101906">
                  <c:v>39.267099999999999</c:v>
                </c:pt>
                <c:pt idx="101907">
                  <c:v>39.229639999999996</c:v>
                </c:pt>
                <c:pt idx="101908">
                  <c:v>39.191969999999998</c:v>
                </c:pt>
                <c:pt idx="101909">
                  <c:v>39.154170000000001</c:v>
                </c:pt>
                <c:pt idx="101910">
                  <c:v>39.117329999999995</c:v>
                </c:pt>
                <c:pt idx="101911">
                  <c:v>39.080379999999998</c:v>
                </c:pt>
                <c:pt idx="101912">
                  <c:v>39.043219999999998</c:v>
                </c:pt>
                <c:pt idx="101913">
                  <c:v>39.006079999999997</c:v>
                </c:pt>
                <c:pt idx="101914">
                  <c:v>38.970140000000001</c:v>
                </c:pt>
                <c:pt idx="101915">
                  <c:v>38.935009999999998</c:v>
                </c:pt>
                <c:pt idx="101916">
                  <c:v>38.899509999999999</c:v>
                </c:pt>
                <c:pt idx="101917">
                  <c:v>38.86345</c:v>
                </c:pt>
                <c:pt idx="101918">
                  <c:v>38.827210000000001</c:v>
                </c:pt>
                <c:pt idx="101919">
                  <c:v>38.790320000000001</c:v>
                </c:pt>
                <c:pt idx="101920">
                  <c:v>38.754570000000001</c:v>
                </c:pt>
                <c:pt idx="101921">
                  <c:v>38.728819999999999</c:v>
                </c:pt>
                <c:pt idx="101922">
                  <c:v>38.707340000000002</c:v>
                </c:pt>
                <c:pt idx="101923">
                  <c:v>38.684460000000001</c:v>
                </c:pt>
                <c:pt idx="101924">
                  <c:v>38.659480000000002</c:v>
                </c:pt>
                <c:pt idx="101925">
                  <c:v>38.631399999999999</c:v>
                </c:pt>
                <c:pt idx="101926">
                  <c:v>38.602490000000003</c:v>
                </c:pt>
                <c:pt idx="101927">
                  <c:v>38.572130000000001</c:v>
                </c:pt>
                <c:pt idx="101928">
                  <c:v>38.54121</c:v>
                </c:pt>
                <c:pt idx="101929">
                  <c:v>38.509129999999999</c:v>
                </c:pt>
                <c:pt idx="101930">
                  <c:v>38.475999999999999</c:v>
                </c:pt>
                <c:pt idx="101931">
                  <c:v>38.441600000000001</c:v>
                </c:pt>
                <c:pt idx="101932">
                  <c:v>38.405649999999994</c:v>
                </c:pt>
                <c:pt idx="101933">
                  <c:v>38.370469999999997</c:v>
                </c:pt>
                <c:pt idx="101934">
                  <c:v>38.334959999999995</c:v>
                </c:pt>
                <c:pt idx="101935">
                  <c:v>38.299239999999998</c:v>
                </c:pt>
                <c:pt idx="101936">
                  <c:v>38.262920000000001</c:v>
                </c:pt>
                <c:pt idx="101937">
                  <c:v>38.22701</c:v>
                </c:pt>
                <c:pt idx="101938">
                  <c:v>38.190429999999999</c:v>
                </c:pt>
                <c:pt idx="101939">
                  <c:v>38.154029999999999</c:v>
                </c:pt>
                <c:pt idx="101940">
                  <c:v>38.117640000000002</c:v>
                </c:pt>
                <c:pt idx="101941">
                  <c:v>38.080359999999999</c:v>
                </c:pt>
                <c:pt idx="101942">
                  <c:v>38.043790000000001</c:v>
                </c:pt>
                <c:pt idx="101943">
                  <c:v>38.00761</c:v>
                </c:pt>
                <c:pt idx="101944">
                  <c:v>37.970970000000001</c:v>
                </c:pt>
                <c:pt idx="101945">
                  <c:v>37.935479999999998</c:v>
                </c:pt>
                <c:pt idx="101946">
                  <c:v>37.89996</c:v>
                </c:pt>
                <c:pt idx="101947">
                  <c:v>37.863779999999998</c:v>
                </c:pt>
                <c:pt idx="101948">
                  <c:v>37.827179999999998</c:v>
                </c:pt>
                <c:pt idx="101949">
                  <c:v>37.790379999999999</c:v>
                </c:pt>
                <c:pt idx="101950">
                  <c:v>37.753230000000002</c:v>
                </c:pt>
                <c:pt idx="101951">
                  <c:v>37.712209999999999</c:v>
                </c:pt>
                <c:pt idx="101952">
                  <c:v>37.652700000000003</c:v>
                </c:pt>
                <c:pt idx="101953">
                  <c:v>37.613010000000003</c:v>
                </c:pt>
                <c:pt idx="101954">
                  <c:v>37.576369999999997</c:v>
                </c:pt>
                <c:pt idx="101955">
                  <c:v>37.539259999999999</c:v>
                </c:pt>
                <c:pt idx="101956">
                  <c:v>37.501710000000003</c:v>
                </c:pt>
                <c:pt idx="101957">
                  <c:v>37.463950000000004</c:v>
                </c:pt>
                <c:pt idx="101958">
                  <c:v>37.426230000000004</c:v>
                </c:pt>
                <c:pt idx="101959">
                  <c:v>37.388480000000001</c:v>
                </c:pt>
                <c:pt idx="101960">
                  <c:v>37.350789999999996</c:v>
                </c:pt>
                <c:pt idx="101961">
                  <c:v>37.312719999999999</c:v>
                </c:pt>
                <c:pt idx="101962">
                  <c:v>37.276470000000003</c:v>
                </c:pt>
                <c:pt idx="101963">
                  <c:v>37.239620000000002</c:v>
                </c:pt>
                <c:pt idx="101964">
                  <c:v>37.203270000000003</c:v>
                </c:pt>
                <c:pt idx="101965">
                  <c:v>37.167850000000001</c:v>
                </c:pt>
                <c:pt idx="101966">
                  <c:v>37.131709999999998</c:v>
                </c:pt>
                <c:pt idx="101967">
                  <c:v>37.095530000000004</c:v>
                </c:pt>
                <c:pt idx="101968">
                  <c:v>37.060140000000004</c:v>
                </c:pt>
                <c:pt idx="101969">
                  <c:v>37.028930000000003</c:v>
                </c:pt>
                <c:pt idx="101970">
                  <c:v>36.99962</c:v>
                </c:pt>
                <c:pt idx="101971">
                  <c:v>36.968070000000004</c:v>
                </c:pt>
                <c:pt idx="101972">
                  <c:v>36.935780000000001</c:v>
                </c:pt>
                <c:pt idx="101973">
                  <c:v>36.90325</c:v>
                </c:pt>
                <c:pt idx="101974">
                  <c:v>36.870559999999998</c:v>
                </c:pt>
                <c:pt idx="101975">
                  <c:v>36.83878</c:v>
                </c:pt>
                <c:pt idx="101976">
                  <c:v>36.806399999999996</c:v>
                </c:pt>
                <c:pt idx="101977">
                  <c:v>36.77422</c:v>
                </c:pt>
                <c:pt idx="101978">
                  <c:v>36.757809999999999</c:v>
                </c:pt>
                <c:pt idx="101979">
                  <c:v>36.742730000000002</c:v>
                </c:pt>
                <c:pt idx="101980">
                  <c:v>36.724000000000004</c:v>
                </c:pt>
                <c:pt idx="101981">
                  <c:v>36.703160000000004</c:v>
                </c:pt>
                <c:pt idx="101982">
                  <c:v>36.680839999999996</c:v>
                </c:pt>
                <c:pt idx="101983">
                  <c:v>36.657220000000002</c:v>
                </c:pt>
                <c:pt idx="101984">
                  <c:v>36.631790000000002</c:v>
                </c:pt>
                <c:pt idx="101985">
                  <c:v>36.605620000000002</c:v>
                </c:pt>
                <c:pt idx="101986">
                  <c:v>36.578440000000001</c:v>
                </c:pt>
                <c:pt idx="101987">
                  <c:v>36.551049999999996</c:v>
                </c:pt>
                <c:pt idx="101988">
                  <c:v>36.523119999999999</c:v>
                </c:pt>
                <c:pt idx="101989">
                  <c:v>36.495090000000005</c:v>
                </c:pt>
                <c:pt idx="101990">
                  <c:v>36.466569999999997</c:v>
                </c:pt>
                <c:pt idx="101991">
                  <c:v>36.437899999999999</c:v>
                </c:pt>
                <c:pt idx="101992">
                  <c:v>36.40963</c:v>
                </c:pt>
                <c:pt idx="101993">
                  <c:v>36.380670000000002</c:v>
                </c:pt>
                <c:pt idx="101994">
                  <c:v>36.351680000000002</c:v>
                </c:pt>
                <c:pt idx="101995">
                  <c:v>36.323189999999997</c:v>
                </c:pt>
                <c:pt idx="101996">
                  <c:v>36.296340000000001</c:v>
                </c:pt>
                <c:pt idx="101997">
                  <c:v>36.266590000000001</c:v>
                </c:pt>
                <c:pt idx="101998">
                  <c:v>36.236980000000003</c:v>
                </c:pt>
                <c:pt idx="101999">
                  <c:v>36.207410000000003</c:v>
                </c:pt>
                <c:pt idx="102000">
                  <c:v>36.176609999999997</c:v>
                </c:pt>
                <c:pt idx="102001">
                  <c:v>36.145099999999999</c:v>
                </c:pt>
                <c:pt idx="102002">
                  <c:v>36.113869999999999</c:v>
                </c:pt>
                <c:pt idx="102003">
                  <c:v>36.083100000000002</c:v>
                </c:pt>
                <c:pt idx="102004">
                  <c:v>36.051960000000001</c:v>
                </c:pt>
                <c:pt idx="102005">
                  <c:v>36.020659999999999</c:v>
                </c:pt>
                <c:pt idx="102006">
                  <c:v>35.991019999999999</c:v>
                </c:pt>
                <c:pt idx="102007">
                  <c:v>35.960709999999999</c:v>
                </c:pt>
                <c:pt idx="102008">
                  <c:v>35.929780000000001</c:v>
                </c:pt>
                <c:pt idx="102009">
                  <c:v>35.898420000000002</c:v>
                </c:pt>
                <c:pt idx="102010">
                  <c:v>35.868470000000002</c:v>
                </c:pt>
                <c:pt idx="102011">
                  <c:v>35.837310000000002</c:v>
                </c:pt>
                <c:pt idx="102012">
                  <c:v>35.805019999999999</c:v>
                </c:pt>
                <c:pt idx="102013">
                  <c:v>35.773069999999997</c:v>
                </c:pt>
                <c:pt idx="102014">
                  <c:v>35.74006</c:v>
                </c:pt>
                <c:pt idx="102015">
                  <c:v>35.706440000000001</c:v>
                </c:pt>
                <c:pt idx="102016">
                  <c:v>35.693019999999997</c:v>
                </c:pt>
                <c:pt idx="102017">
                  <c:v>35.68468</c:v>
                </c:pt>
                <c:pt idx="102018">
                  <c:v>35.675190000000001</c:v>
                </c:pt>
                <c:pt idx="102019">
                  <c:v>35.662379999999999</c:v>
                </c:pt>
                <c:pt idx="102020">
                  <c:v>35.646550000000005</c:v>
                </c:pt>
                <c:pt idx="102021">
                  <c:v>35.630400000000002</c:v>
                </c:pt>
                <c:pt idx="102022">
                  <c:v>35.611910000000002</c:v>
                </c:pt>
                <c:pt idx="102023">
                  <c:v>35.59263</c:v>
                </c:pt>
                <c:pt idx="102024">
                  <c:v>35.571890000000003</c:v>
                </c:pt>
                <c:pt idx="102025">
                  <c:v>35.552669999999999</c:v>
                </c:pt>
                <c:pt idx="102026">
                  <c:v>35.52957</c:v>
                </c:pt>
                <c:pt idx="102027">
                  <c:v>35.504840000000002</c:v>
                </c:pt>
                <c:pt idx="102028">
                  <c:v>35.479329999999997</c:v>
                </c:pt>
                <c:pt idx="102029">
                  <c:v>35.453540000000004</c:v>
                </c:pt>
                <c:pt idx="102030">
                  <c:v>35.428060000000002</c:v>
                </c:pt>
                <c:pt idx="102031">
                  <c:v>35.401969999999999</c:v>
                </c:pt>
                <c:pt idx="102032">
                  <c:v>35.376170000000002</c:v>
                </c:pt>
                <c:pt idx="102033">
                  <c:v>35.349800000000002</c:v>
                </c:pt>
                <c:pt idx="102034">
                  <c:v>35.32208</c:v>
                </c:pt>
                <c:pt idx="102035">
                  <c:v>35.29504</c:v>
                </c:pt>
                <c:pt idx="102036">
                  <c:v>35.267830000000004</c:v>
                </c:pt>
                <c:pt idx="102037">
                  <c:v>35.239789999999999</c:v>
                </c:pt>
                <c:pt idx="102038">
                  <c:v>35.210520000000002</c:v>
                </c:pt>
                <c:pt idx="102039">
                  <c:v>35.181319999999999</c:v>
                </c:pt>
                <c:pt idx="102040">
                  <c:v>35.151150000000001</c:v>
                </c:pt>
                <c:pt idx="102041">
                  <c:v>35.11862</c:v>
                </c:pt>
                <c:pt idx="102042">
                  <c:v>35.087049999999998</c:v>
                </c:pt>
                <c:pt idx="102043">
                  <c:v>35.053759999999997</c:v>
                </c:pt>
                <c:pt idx="102044">
                  <c:v>35.020699999999998</c:v>
                </c:pt>
                <c:pt idx="102045">
                  <c:v>34.986809999999998</c:v>
                </c:pt>
                <c:pt idx="102046">
                  <c:v>34.95241</c:v>
                </c:pt>
                <c:pt idx="102047">
                  <c:v>34.91854</c:v>
                </c:pt>
                <c:pt idx="102048">
                  <c:v>34.883859999999999</c:v>
                </c:pt>
                <c:pt idx="102049">
                  <c:v>34.849329999999995</c:v>
                </c:pt>
                <c:pt idx="102050">
                  <c:v>34.814949999999996</c:v>
                </c:pt>
                <c:pt idx="102051">
                  <c:v>34.783329999999999</c:v>
                </c:pt>
                <c:pt idx="102052">
                  <c:v>34.751129999999996</c:v>
                </c:pt>
                <c:pt idx="102053">
                  <c:v>34.71808</c:v>
                </c:pt>
                <c:pt idx="102054">
                  <c:v>34.684510000000003</c:v>
                </c:pt>
                <c:pt idx="102055">
                  <c:v>34.651209999999999</c:v>
                </c:pt>
                <c:pt idx="102056">
                  <c:v>34.617789999999999</c:v>
                </c:pt>
                <c:pt idx="102057">
                  <c:v>34.584409999999998</c:v>
                </c:pt>
                <c:pt idx="102058">
                  <c:v>34.550240000000002</c:v>
                </c:pt>
                <c:pt idx="102059">
                  <c:v>34.5152</c:v>
                </c:pt>
                <c:pt idx="102060">
                  <c:v>34.479050000000001</c:v>
                </c:pt>
                <c:pt idx="102061">
                  <c:v>34.443579999999997</c:v>
                </c:pt>
                <c:pt idx="102062">
                  <c:v>34.407789999999999</c:v>
                </c:pt>
                <c:pt idx="102063">
                  <c:v>34.370719999999999</c:v>
                </c:pt>
                <c:pt idx="102064">
                  <c:v>34.33117</c:v>
                </c:pt>
                <c:pt idx="102065">
                  <c:v>34.291899999999998</c:v>
                </c:pt>
                <c:pt idx="102066">
                  <c:v>34.251469999999998</c:v>
                </c:pt>
                <c:pt idx="102067">
                  <c:v>34.21058</c:v>
                </c:pt>
                <c:pt idx="102068">
                  <c:v>34.169109999999996</c:v>
                </c:pt>
                <c:pt idx="102069">
                  <c:v>34.128250000000001</c:v>
                </c:pt>
                <c:pt idx="102070">
                  <c:v>34.086690000000004</c:v>
                </c:pt>
                <c:pt idx="102071">
                  <c:v>34.045049999999996</c:v>
                </c:pt>
                <c:pt idx="102072">
                  <c:v>34.002769999999998</c:v>
                </c:pt>
                <c:pt idx="102073">
                  <c:v>33.96123</c:v>
                </c:pt>
                <c:pt idx="102074">
                  <c:v>33.91977</c:v>
                </c:pt>
                <c:pt idx="102075">
                  <c:v>33.878630000000001</c:v>
                </c:pt>
                <c:pt idx="102076">
                  <c:v>33.837690000000002</c:v>
                </c:pt>
                <c:pt idx="102077">
                  <c:v>33.796059999999997</c:v>
                </c:pt>
                <c:pt idx="102078">
                  <c:v>33.753920000000001</c:v>
                </c:pt>
                <c:pt idx="102079">
                  <c:v>33.711869999999998</c:v>
                </c:pt>
                <c:pt idx="102080">
                  <c:v>33.66966</c:v>
                </c:pt>
                <c:pt idx="102081">
                  <c:v>33.627250000000004</c:v>
                </c:pt>
                <c:pt idx="102082">
                  <c:v>33.584389999999999</c:v>
                </c:pt>
                <c:pt idx="102083">
                  <c:v>33.541889999999995</c:v>
                </c:pt>
                <c:pt idx="102084">
                  <c:v>33.49924</c:v>
                </c:pt>
                <c:pt idx="102085">
                  <c:v>33.456620000000001</c:v>
                </c:pt>
                <c:pt idx="102086">
                  <c:v>33.414100000000005</c:v>
                </c:pt>
                <c:pt idx="102087">
                  <c:v>33.372160000000001</c:v>
                </c:pt>
                <c:pt idx="102088">
                  <c:v>33.329650000000001</c:v>
                </c:pt>
                <c:pt idx="102089">
                  <c:v>33.288310000000003</c:v>
                </c:pt>
                <c:pt idx="102090">
                  <c:v>33.246030000000005</c:v>
                </c:pt>
                <c:pt idx="102091">
                  <c:v>33.189300000000003</c:v>
                </c:pt>
                <c:pt idx="102092">
                  <c:v>33.14528</c:v>
                </c:pt>
                <c:pt idx="102093">
                  <c:v>33.106819999999999</c:v>
                </c:pt>
                <c:pt idx="102094">
                  <c:v>33.066890000000001</c:v>
                </c:pt>
                <c:pt idx="102095">
                  <c:v>33.02543</c:v>
                </c:pt>
                <c:pt idx="102096">
                  <c:v>32.984520000000003</c:v>
                </c:pt>
                <c:pt idx="102097">
                  <c:v>32.943089999999998</c:v>
                </c:pt>
                <c:pt idx="102098">
                  <c:v>32.90296</c:v>
                </c:pt>
                <c:pt idx="102099">
                  <c:v>32.860469999999999</c:v>
                </c:pt>
                <c:pt idx="102100">
                  <c:v>32.817970000000003</c:v>
                </c:pt>
                <c:pt idx="102101">
                  <c:v>32.77478</c:v>
                </c:pt>
                <c:pt idx="102102">
                  <c:v>32.73319</c:v>
                </c:pt>
                <c:pt idx="102103">
                  <c:v>32.689019999999999</c:v>
                </c:pt>
                <c:pt idx="102104">
                  <c:v>32.645099999999999</c:v>
                </c:pt>
                <c:pt idx="102105">
                  <c:v>32.600699999999996</c:v>
                </c:pt>
                <c:pt idx="102106">
                  <c:v>32.556579999999997</c:v>
                </c:pt>
                <c:pt idx="102107">
                  <c:v>32.512160000000002</c:v>
                </c:pt>
                <c:pt idx="102108">
                  <c:v>32.467300000000002</c:v>
                </c:pt>
                <c:pt idx="102109">
                  <c:v>32.421730000000004</c:v>
                </c:pt>
                <c:pt idx="102110">
                  <c:v>32.376350000000002</c:v>
                </c:pt>
                <c:pt idx="102111">
                  <c:v>32.330150000000003</c:v>
                </c:pt>
                <c:pt idx="102112">
                  <c:v>32.28434</c:v>
                </c:pt>
                <c:pt idx="102113">
                  <c:v>32.237490000000001</c:v>
                </c:pt>
                <c:pt idx="102114">
                  <c:v>32.191339999999997</c:v>
                </c:pt>
                <c:pt idx="102115">
                  <c:v>32.145700000000005</c:v>
                </c:pt>
                <c:pt idx="102116">
                  <c:v>32.099600000000002</c:v>
                </c:pt>
                <c:pt idx="102117">
                  <c:v>32.05348</c:v>
                </c:pt>
                <c:pt idx="102118">
                  <c:v>32.00714</c:v>
                </c:pt>
                <c:pt idx="102119">
                  <c:v>31.960630000000002</c:v>
                </c:pt>
                <c:pt idx="102120">
                  <c:v>31.915320000000001</c:v>
                </c:pt>
                <c:pt idx="102121">
                  <c:v>31.869420000000002</c:v>
                </c:pt>
                <c:pt idx="102122">
                  <c:v>31.822339999999997</c:v>
                </c:pt>
                <c:pt idx="102123">
                  <c:v>31.777239999999999</c:v>
                </c:pt>
                <c:pt idx="102124">
                  <c:v>31.730779999999999</c:v>
                </c:pt>
                <c:pt idx="102125">
                  <c:v>31.683810000000001</c:v>
                </c:pt>
                <c:pt idx="102126">
                  <c:v>31.63626</c:v>
                </c:pt>
                <c:pt idx="102127">
                  <c:v>31.588460000000001</c:v>
                </c:pt>
                <c:pt idx="102128">
                  <c:v>31.540870000000002</c:v>
                </c:pt>
                <c:pt idx="102129">
                  <c:v>31.492319999999999</c:v>
                </c:pt>
                <c:pt idx="102130">
                  <c:v>31.443829999999998</c:v>
                </c:pt>
                <c:pt idx="102131">
                  <c:v>31.395650000000003</c:v>
                </c:pt>
                <c:pt idx="102132">
                  <c:v>31.348569999999999</c:v>
                </c:pt>
                <c:pt idx="102133">
                  <c:v>31.30172</c:v>
                </c:pt>
                <c:pt idx="102134">
                  <c:v>31.254110000000001</c:v>
                </c:pt>
                <c:pt idx="102135">
                  <c:v>31.206230000000001</c:v>
                </c:pt>
                <c:pt idx="102136">
                  <c:v>31.16281</c:v>
                </c:pt>
                <c:pt idx="102137">
                  <c:v>31.121249999999996</c:v>
                </c:pt>
                <c:pt idx="102138">
                  <c:v>31.076809999999998</c:v>
                </c:pt>
                <c:pt idx="102139">
                  <c:v>31.031770000000002</c:v>
                </c:pt>
                <c:pt idx="102140">
                  <c:v>30.98563</c:v>
                </c:pt>
                <c:pt idx="102141">
                  <c:v>30.939510000000002</c:v>
                </c:pt>
                <c:pt idx="102142">
                  <c:v>30.895030000000002</c:v>
                </c:pt>
                <c:pt idx="102143">
                  <c:v>30.849639999999997</c:v>
                </c:pt>
                <c:pt idx="102144">
                  <c:v>30.805380000000003</c:v>
                </c:pt>
                <c:pt idx="102145">
                  <c:v>30.7607</c:v>
                </c:pt>
                <c:pt idx="102146">
                  <c:v>30.714450000000003</c:v>
                </c:pt>
                <c:pt idx="102147">
                  <c:v>30.667680000000001</c:v>
                </c:pt>
                <c:pt idx="102148">
                  <c:v>30.62021</c:v>
                </c:pt>
                <c:pt idx="102149">
                  <c:v>30.572110000000002</c:v>
                </c:pt>
                <c:pt idx="102150">
                  <c:v>30.523209999999999</c:v>
                </c:pt>
                <c:pt idx="102151">
                  <c:v>30.474719999999998</c:v>
                </c:pt>
                <c:pt idx="102152">
                  <c:v>30.426000000000002</c:v>
                </c:pt>
                <c:pt idx="102153">
                  <c:v>30.376599999999996</c:v>
                </c:pt>
                <c:pt idx="102154">
                  <c:v>30.32807</c:v>
                </c:pt>
                <c:pt idx="102155">
                  <c:v>30.279139999999998</c:v>
                </c:pt>
                <c:pt idx="102156">
                  <c:v>30.229569999999999</c:v>
                </c:pt>
                <c:pt idx="102157">
                  <c:v>30.1797</c:v>
                </c:pt>
                <c:pt idx="102158">
                  <c:v>30.13166</c:v>
                </c:pt>
                <c:pt idx="102159">
                  <c:v>30.083850000000002</c:v>
                </c:pt>
                <c:pt idx="102160">
                  <c:v>30.036200000000001</c:v>
                </c:pt>
                <c:pt idx="102161">
                  <c:v>29.98846</c:v>
                </c:pt>
                <c:pt idx="102162">
                  <c:v>29.941589999999998</c:v>
                </c:pt>
                <c:pt idx="102163">
                  <c:v>29.902060000000002</c:v>
                </c:pt>
                <c:pt idx="102164">
                  <c:v>29.861110000000004</c:v>
                </c:pt>
                <c:pt idx="102165">
                  <c:v>29.81954</c:v>
                </c:pt>
                <c:pt idx="102166">
                  <c:v>29.775500000000001</c:v>
                </c:pt>
                <c:pt idx="102167">
                  <c:v>29.73169</c:v>
                </c:pt>
                <c:pt idx="102168">
                  <c:v>29.687719999999999</c:v>
                </c:pt>
                <c:pt idx="102169">
                  <c:v>29.642529999999997</c:v>
                </c:pt>
                <c:pt idx="102170">
                  <c:v>29.597270000000002</c:v>
                </c:pt>
                <c:pt idx="102171">
                  <c:v>29.550830000000001</c:v>
                </c:pt>
                <c:pt idx="102172">
                  <c:v>29.504820000000002</c:v>
                </c:pt>
                <c:pt idx="102173">
                  <c:v>29.458269999999999</c:v>
                </c:pt>
                <c:pt idx="102174">
                  <c:v>29.412179999999999</c:v>
                </c:pt>
                <c:pt idx="102175">
                  <c:v>29.365160000000003</c:v>
                </c:pt>
                <c:pt idx="102176">
                  <c:v>29.317239999999998</c:v>
                </c:pt>
                <c:pt idx="102177">
                  <c:v>29.268599999999999</c:v>
                </c:pt>
                <c:pt idx="102178">
                  <c:v>29.220100000000002</c:v>
                </c:pt>
                <c:pt idx="102179">
                  <c:v>29.17137</c:v>
                </c:pt>
                <c:pt idx="102180">
                  <c:v>29.122479999999999</c:v>
                </c:pt>
                <c:pt idx="102181">
                  <c:v>29.072220000000002</c:v>
                </c:pt>
                <c:pt idx="102182">
                  <c:v>29.022260000000003</c:v>
                </c:pt>
                <c:pt idx="102183">
                  <c:v>28.971399999999999</c:v>
                </c:pt>
                <c:pt idx="102184">
                  <c:v>28.920840000000002</c:v>
                </c:pt>
                <c:pt idx="102185">
                  <c:v>28.869799999999998</c:v>
                </c:pt>
                <c:pt idx="102186">
                  <c:v>28.822139999999997</c:v>
                </c:pt>
                <c:pt idx="102187">
                  <c:v>28.77421</c:v>
                </c:pt>
                <c:pt idx="102188">
                  <c:v>28.724129999999999</c:v>
                </c:pt>
                <c:pt idx="102189">
                  <c:v>28.673549999999999</c:v>
                </c:pt>
                <c:pt idx="102190">
                  <c:v>28.62266</c:v>
                </c:pt>
                <c:pt idx="102191">
                  <c:v>28.570969999999999</c:v>
                </c:pt>
                <c:pt idx="102192">
                  <c:v>28.516069999999999</c:v>
                </c:pt>
                <c:pt idx="102193">
                  <c:v>28.46491</c:v>
                </c:pt>
                <c:pt idx="102194">
                  <c:v>28.413740000000001</c:v>
                </c:pt>
                <c:pt idx="102195">
                  <c:v>28.363900000000001</c:v>
                </c:pt>
                <c:pt idx="102196">
                  <c:v>28.312290000000001</c:v>
                </c:pt>
                <c:pt idx="102197">
                  <c:v>28.268900000000002</c:v>
                </c:pt>
                <c:pt idx="102198">
                  <c:v>28.231959999999997</c:v>
                </c:pt>
                <c:pt idx="102199">
                  <c:v>28.20468</c:v>
                </c:pt>
                <c:pt idx="102200">
                  <c:v>28.168310000000002</c:v>
                </c:pt>
                <c:pt idx="102201">
                  <c:v>28.125420000000002</c:v>
                </c:pt>
                <c:pt idx="102202">
                  <c:v>28.080539999999999</c:v>
                </c:pt>
                <c:pt idx="102203">
                  <c:v>28.03314</c:v>
                </c:pt>
                <c:pt idx="102204">
                  <c:v>27.9847</c:v>
                </c:pt>
                <c:pt idx="102205">
                  <c:v>27.935590000000001</c:v>
                </c:pt>
                <c:pt idx="102206">
                  <c:v>27.889499999999998</c:v>
                </c:pt>
                <c:pt idx="102207">
                  <c:v>27.85999</c:v>
                </c:pt>
                <c:pt idx="102208">
                  <c:v>27.826319999999999</c:v>
                </c:pt>
                <c:pt idx="102209">
                  <c:v>27.788650000000001</c:v>
                </c:pt>
                <c:pt idx="102210">
                  <c:v>27.74841</c:v>
                </c:pt>
                <c:pt idx="102211">
                  <c:v>27.705860000000001</c:v>
                </c:pt>
                <c:pt idx="102212">
                  <c:v>27.66093</c:v>
                </c:pt>
                <c:pt idx="102213">
                  <c:v>27.61429</c:v>
                </c:pt>
                <c:pt idx="102214">
                  <c:v>27.56625</c:v>
                </c:pt>
                <c:pt idx="102215">
                  <c:v>27.517600000000002</c:v>
                </c:pt>
                <c:pt idx="102216">
                  <c:v>27.468180000000004</c:v>
                </c:pt>
                <c:pt idx="102217">
                  <c:v>27.418149999999997</c:v>
                </c:pt>
                <c:pt idx="102218">
                  <c:v>27.368559999999999</c:v>
                </c:pt>
                <c:pt idx="102219">
                  <c:v>27.317529999999998</c:v>
                </c:pt>
                <c:pt idx="102220">
                  <c:v>27.267749999999999</c:v>
                </c:pt>
                <c:pt idx="102221">
                  <c:v>27.216680000000004</c:v>
                </c:pt>
                <c:pt idx="102222">
                  <c:v>27.16611</c:v>
                </c:pt>
                <c:pt idx="102223">
                  <c:v>27.11561</c:v>
                </c:pt>
                <c:pt idx="102224">
                  <c:v>27.063739999999999</c:v>
                </c:pt>
                <c:pt idx="102225">
                  <c:v>27.011129999999998</c:v>
                </c:pt>
                <c:pt idx="102226">
                  <c:v>26.958769999999998</c:v>
                </c:pt>
                <c:pt idx="102227">
                  <c:v>26.906560000000002</c:v>
                </c:pt>
                <c:pt idx="102228">
                  <c:v>26.8536</c:v>
                </c:pt>
                <c:pt idx="102229">
                  <c:v>26.800280000000001</c:v>
                </c:pt>
                <c:pt idx="102230">
                  <c:v>26.746669999999998</c:v>
                </c:pt>
                <c:pt idx="102231">
                  <c:v>26.693509999999996</c:v>
                </c:pt>
                <c:pt idx="102232">
                  <c:v>26.640370000000001</c:v>
                </c:pt>
                <c:pt idx="102233">
                  <c:v>26.586020000000001</c:v>
                </c:pt>
                <c:pt idx="102234">
                  <c:v>26.534270000000003</c:v>
                </c:pt>
                <c:pt idx="102235">
                  <c:v>26.481029999999997</c:v>
                </c:pt>
                <c:pt idx="102236">
                  <c:v>26.427809999999997</c:v>
                </c:pt>
                <c:pt idx="102237">
                  <c:v>26.374169999999999</c:v>
                </c:pt>
                <c:pt idx="102238">
                  <c:v>26.320709999999998</c:v>
                </c:pt>
                <c:pt idx="102239">
                  <c:v>26.266850000000002</c:v>
                </c:pt>
                <c:pt idx="102240">
                  <c:v>26.21565</c:v>
                </c:pt>
                <c:pt idx="102241">
                  <c:v>26.16405</c:v>
                </c:pt>
                <c:pt idx="102242">
                  <c:v>26.110590000000002</c:v>
                </c:pt>
                <c:pt idx="102243">
                  <c:v>26.052900000000001</c:v>
                </c:pt>
                <c:pt idx="102244">
                  <c:v>26.001709999999999</c:v>
                </c:pt>
                <c:pt idx="102245">
                  <c:v>25.947309999999998</c:v>
                </c:pt>
                <c:pt idx="102246">
                  <c:v>25.892949999999999</c:v>
                </c:pt>
                <c:pt idx="102247">
                  <c:v>25.838450000000002</c:v>
                </c:pt>
                <c:pt idx="102248">
                  <c:v>25.784349999999996</c:v>
                </c:pt>
                <c:pt idx="102249">
                  <c:v>25.732430000000001</c:v>
                </c:pt>
                <c:pt idx="102250">
                  <c:v>25.679739999999999</c:v>
                </c:pt>
                <c:pt idx="102251">
                  <c:v>25.625680000000003</c:v>
                </c:pt>
                <c:pt idx="102252">
                  <c:v>25.570650000000001</c:v>
                </c:pt>
                <c:pt idx="102253">
                  <c:v>25.515319999999999</c:v>
                </c:pt>
                <c:pt idx="102254">
                  <c:v>25.459999999999997</c:v>
                </c:pt>
                <c:pt idx="102255">
                  <c:v>25.404599999999999</c:v>
                </c:pt>
                <c:pt idx="102256">
                  <c:v>25.34938</c:v>
                </c:pt>
                <c:pt idx="102257">
                  <c:v>25.29439</c:v>
                </c:pt>
                <c:pt idx="102258">
                  <c:v>25.239440000000002</c:v>
                </c:pt>
                <c:pt idx="102259">
                  <c:v>25.186350000000001</c:v>
                </c:pt>
                <c:pt idx="102260">
                  <c:v>25.132840000000002</c:v>
                </c:pt>
                <c:pt idx="102261">
                  <c:v>25.079910000000002</c:v>
                </c:pt>
                <c:pt idx="102262">
                  <c:v>25.033180000000002</c:v>
                </c:pt>
                <c:pt idx="102263">
                  <c:v>24.992839999999998</c:v>
                </c:pt>
                <c:pt idx="102264">
                  <c:v>24.953789999999998</c:v>
                </c:pt>
                <c:pt idx="102265">
                  <c:v>24.91553</c:v>
                </c:pt>
                <c:pt idx="102266">
                  <c:v>24.876839999999998</c:v>
                </c:pt>
                <c:pt idx="102267">
                  <c:v>24.8354</c:v>
                </c:pt>
                <c:pt idx="102268">
                  <c:v>24.793240000000001</c:v>
                </c:pt>
                <c:pt idx="102269">
                  <c:v>24.752659999999999</c:v>
                </c:pt>
                <c:pt idx="102270">
                  <c:v>24.710160000000002</c:v>
                </c:pt>
                <c:pt idx="102271">
                  <c:v>24.665649999999999</c:v>
                </c:pt>
                <c:pt idx="102272">
                  <c:v>24.61983</c:v>
                </c:pt>
                <c:pt idx="102273">
                  <c:v>24.572870000000002</c:v>
                </c:pt>
                <c:pt idx="102274">
                  <c:v>24.5244</c:v>
                </c:pt>
                <c:pt idx="102275">
                  <c:v>24.47512</c:v>
                </c:pt>
                <c:pt idx="102276">
                  <c:v>24.426950000000001</c:v>
                </c:pt>
                <c:pt idx="102277">
                  <c:v>24.378309999999999</c:v>
                </c:pt>
                <c:pt idx="102278">
                  <c:v>24.328609999999998</c:v>
                </c:pt>
                <c:pt idx="102279">
                  <c:v>24.278510000000001</c:v>
                </c:pt>
                <c:pt idx="102280">
                  <c:v>24.228900000000003</c:v>
                </c:pt>
                <c:pt idx="102281">
                  <c:v>24.177859999999999</c:v>
                </c:pt>
                <c:pt idx="102282">
                  <c:v>24.13353</c:v>
                </c:pt>
                <c:pt idx="102283">
                  <c:v>24.083909999999999</c:v>
                </c:pt>
                <c:pt idx="102284">
                  <c:v>24.034499999999998</c:v>
                </c:pt>
                <c:pt idx="102285">
                  <c:v>23.986239999999999</c:v>
                </c:pt>
                <c:pt idx="102286">
                  <c:v>23.938920000000003</c:v>
                </c:pt>
                <c:pt idx="102287">
                  <c:v>23.893610000000002</c:v>
                </c:pt>
                <c:pt idx="102288">
                  <c:v>23.846690000000002</c:v>
                </c:pt>
                <c:pt idx="102289">
                  <c:v>23.800720000000002</c:v>
                </c:pt>
                <c:pt idx="102290">
                  <c:v>23.753050000000002</c:v>
                </c:pt>
                <c:pt idx="102291">
                  <c:v>23.705029999999997</c:v>
                </c:pt>
                <c:pt idx="102292">
                  <c:v>23.655940000000001</c:v>
                </c:pt>
                <c:pt idx="102293">
                  <c:v>23.60811</c:v>
                </c:pt>
                <c:pt idx="102294">
                  <c:v>23.559529999999999</c:v>
                </c:pt>
                <c:pt idx="102295">
                  <c:v>23.51144</c:v>
                </c:pt>
                <c:pt idx="102296">
                  <c:v>23.462489999999999</c:v>
                </c:pt>
                <c:pt idx="102297">
                  <c:v>23.413420000000002</c:v>
                </c:pt>
                <c:pt idx="102298">
                  <c:v>23.36383</c:v>
                </c:pt>
                <c:pt idx="102299">
                  <c:v>23.316890000000001</c:v>
                </c:pt>
                <c:pt idx="102300">
                  <c:v>23.268230000000003</c:v>
                </c:pt>
                <c:pt idx="102301">
                  <c:v>23.221020000000003</c:v>
                </c:pt>
                <c:pt idx="102302">
                  <c:v>23.176850000000002</c:v>
                </c:pt>
                <c:pt idx="102303">
                  <c:v>23.132570000000001</c:v>
                </c:pt>
                <c:pt idx="102304">
                  <c:v>23.086400000000001</c:v>
                </c:pt>
                <c:pt idx="102305">
                  <c:v>23.039900000000003</c:v>
                </c:pt>
                <c:pt idx="102306">
                  <c:v>22.991530000000001</c:v>
                </c:pt>
                <c:pt idx="102307">
                  <c:v>22.942889999999998</c:v>
                </c:pt>
                <c:pt idx="102308">
                  <c:v>22.892860000000002</c:v>
                </c:pt>
                <c:pt idx="102309">
                  <c:v>22.842140000000001</c:v>
                </c:pt>
                <c:pt idx="102310">
                  <c:v>22.79074</c:v>
                </c:pt>
                <c:pt idx="102311">
                  <c:v>22.737479999999998</c:v>
                </c:pt>
                <c:pt idx="102312">
                  <c:v>22.686250000000001</c:v>
                </c:pt>
                <c:pt idx="102313">
                  <c:v>22.63475</c:v>
                </c:pt>
                <c:pt idx="102314">
                  <c:v>22.580300000000001</c:v>
                </c:pt>
                <c:pt idx="102315">
                  <c:v>22.525189999999998</c:v>
                </c:pt>
                <c:pt idx="102316">
                  <c:v>22.47063</c:v>
                </c:pt>
                <c:pt idx="102317">
                  <c:v>22.41516</c:v>
                </c:pt>
                <c:pt idx="102318">
                  <c:v>22.35962</c:v>
                </c:pt>
                <c:pt idx="102319">
                  <c:v>22.304940000000002</c:v>
                </c:pt>
                <c:pt idx="102320">
                  <c:v>22.25047</c:v>
                </c:pt>
                <c:pt idx="102321">
                  <c:v>22.194539999999996</c:v>
                </c:pt>
                <c:pt idx="102322">
                  <c:v>22.138159999999999</c:v>
                </c:pt>
                <c:pt idx="102323">
                  <c:v>22.08231</c:v>
                </c:pt>
                <c:pt idx="102324">
                  <c:v>22.025839999999999</c:v>
                </c:pt>
                <c:pt idx="102325">
                  <c:v>21.968969999999999</c:v>
                </c:pt>
                <c:pt idx="102326">
                  <c:v>21.912839999999999</c:v>
                </c:pt>
                <c:pt idx="102327">
                  <c:v>21.856140000000003</c:v>
                </c:pt>
                <c:pt idx="102328">
                  <c:v>21.800519999999999</c:v>
                </c:pt>
                <c:pt idx="102329">
                  <c:v>21.745230000000003</c:v>
                </c:pt>
                <c:pt idx="102330">
                  <c:v>21.690839999999998</c:v>
                </c:pt>
                <c:pt idx="102331">
                  <c:v>21.63664</c:v>
                </c:pt>
                <c:pt idx="102332">
                  <c:v>21.582569999999997</c:v>
                </c:pt>
                <c:pt idx="102333">
                  <c:v>21.528740000000003</c:v>
                </c:pt>
                <c:pt idx="102334">
                  <c:v>21.475010000000001</c:v>
                </c:pt>
                <c:pt idx="102335">
                  <c:v>21.421220000000002</c:v>
                </c:pt>
                <c:pt idx="102336">
                  <c:v>21.3673</c:v>
                </c:pt>
                <c:pt idx="102337">
                  <c:v>21.315019999999997</c:v>
                </c:pt>
                <c:pt idx="102338">
                  <c:v>21.261990000000001</c:v>
                </c:pt>
                <c:pt idx="102339">
                  <c:v>21.212330000000001</c:v>
                </c:pt>
                <c:pt idx="102340">
                  <c:v>21.162050000000001</c:v>
                </c:pt>
                <c:pt idx="102341">
                  <c:v>21.11159</c:v>
                </c:pt>
                <c:pt idx="102342">
                  <c:v>21.060189999999999</c:v>
                </c:pt>
                <c:pt idx="102343">
                  <c:v>21.007080000000002</c:v>
                </c:pt>
                <c:pt idx="102344">
                  <c:v>20.95317</c:v>
                </c:pt>
                <c:pt idx="102345">
                  <c:v>20.897480000000002</c:v>
                </c:pt>
                <c:pt idx="102346">
                  <c:v>20.840440000000001</c:v>
                </c:pt>
                <c:pt idx="102347">
                  <c:v>20.783149999999999</c:v>
                </c:pt>
                <c:pt idx="102348">
                  <c:v>20.725289999999998</c:v>
                </c:pt>
                <c:pt idx="102349">
                  <c:v>20.666790000000002</c:v>
                </c:pt>
                <c:pt idx="102350">
                  <c:v>20.607469999999999</c:v>
                </c:pt>
                <c:pt idx="102351">
                  <c:v>20.549840000000003</c:v>
                </c:pt>
                <c:pt idx="102352">
                  <c:v>20.491640000000004</c:v>
                </c:pt>
                <c:pt idx="102353">
                  <c:v>20.432570000000002</c:v>
                </c:pt>
                <c:pt idx="102354">
                  <c:v>20.373329999999999</c:v>
                </c:pt>
                <c:pt idx="102355">
                  <c:v>20.313690000000001</c:v>
                </c:pt>
                <c:pt idx="102356">
                  <c:v>20.25356</c:v>
                </c:pt>
                <c:pt idx="102357">
                  <c:v>20.193709999999999</c:v>
                </c:pt>
                <c:pt idx="102358">
                  <c:v>20.133620000000001</c:v>
                </c:pt>
                <c:pt idx="102359">
                  <c:v>20.072980000000001</c:v>
                </c:pt>
                <c:pt idx="102360">
                  <c:v>20.011969999999998</c:v>
                </c:pt>
                <c:pt idx="102361">
                  <c:v>19.95365</c:v>
                </c:pt>
                <c:pt idx="102362">
                  <c:v>19.893540000000002</c:v>
                </c:pt>
                <c:pt idx="102363">
                  <c:v>19.844889999999999</c:v>
                </c:pt>
                <c:pt idx="102364">
                  <c:v>19.79504</c:v>
                </c:pt>
                <c:pt idx="102365">
                  <c:v>19.750830000000001</c:v>
                </c:pt>
                <c:pt idx="102366">
                  <c:v>19.700519999999997</c:v>
                </c:pt>
                <c:pt idx="102367">
                  <c:v>19.64949</c:v>
                </c:pt>
                <c:pt idx="102368">
                  <c:v>19.602170000000001</c:v>
                </c:pt>
                <c:pt idx="102369">
                  <c:v>19.55254</c:v>
                </c:pt>
                <c:pt idx="102370">
                  <c:v>19.503170000000001</c:v>
                </c:pt>
                <c:pt idx="102371">
                  <c:v>19.453510000000001</c:v>
                </c:pt>
                <c:pt idx="102372">
                  <c:v>19.403410000000001</c:v>
                </c:pt>
                <c:pt idx="102373">
                  <c:v>19.353100000000001</c:v>
                </c:pt>
                <c:pt idx="102374">
                  <c:v>19.302129999999998</c:v>
                </c:pt>
                <c:pt idx="102375">
                  <c:v>19.250979999999998</c:v>
                </c:pt>
                <c:pt idx="102376">
                  <c:v>19.19896</c:v>
                </c:pt>
                <c:pt idx="102377">
                  <c:v>19.146039999999999</c:v>
                </c:pt>
                <c:pt idx="102378">
                  <c:v>19.092290000000002</c:v>
                </c:pt>
                <c:pt idx="102379">
                  <c:v>19.038730000000001</c:v>
                </c:pt>
                <c:pt idx="102380">
                  <c:v>18.98443</c:v>
                </c:pt>
                <c:pt idx="102381">
                  <c:v>18.929760000000002</c:v>
                </c:pt>
                <c:pt idx="102382">
                  <c:v>18.872610000000002</c:v>
                </c:pt>
                <c:pt idx="102383">
                  <c:v>18.815390000000001</c:v>
                </c:pt>
                <c:pt idx="102384">
                  <c:v>18.759710000000002</c:v>
                </c:pt>
                <c:pt idx="102385">
                  <c:v>18.702819999999999</c:v>
                </c:pt>
                <c:pt idx="102386">
                  <c:v>18.64518</c:v>
                </c:pt>
                <c:pt idx="102387">
                  <c:v>18.58719</c:v>
                </c:pt>
                <c:pt idx="102388">
                  <c:v>18.52985</c:v>
                </c:pt>
                <c:pt idx="102389">
                  <c:v>18.471809999999998</c:v>
                </c:pt>
                <c:pt idx="102390">
                  <c:v>18.413830000000001</c:v>
                </c:pt>
                <c:pt idx="102391">
                  <c:v>18.354950000000002</c:v>
                </c:pt>
                <c:pt idx="102392">
                  <c:v>18.296199999999999</c:v>
                </c:pt>
                <c:pt idx="102393">
                  <c:v>18.236909999999998</c:v>
                </c:pt>
                <c:pt idx="102394">
                  <c:v>18.177509999999998</c:v>
                </c:pt>
                <c:pt idx="102395">
                  <c:v>18.117760000000001</c:v>
                </c:pt>
                <c:pt idx="102396">
                  <c:v>18.058140000000002</c:v>
                </c:pt>
                <c:pt idx="102397">
                  <c:v>17.997959999999999</c:v>
                </c:pt>
                <c:pt idx="102398">
                  <c:v>17.93817</c:v>
                </c:pt>
                <c:pt idx="102399">
                  <c:v>17.877800000000001</c:v>
                </c:pt>
                <c:pt idx="102400">
                  <c:v>17.817350000000001</c:v>
                </c:pt>
                <c:pt idx="102401">
                  <c:v>17.756959999999999</c:v>
                </c:pt>
                <c:pt idx="102402">
                  <c:v>17.6968</c:v>
                </c:pt>
                <c:pt idx="102403">
                  <c:v>17.636210000000002</c:v>
                </c:pt>
                <c:pt idx="102404">
                  <c:v>17.57592</c:v>
                </c:pt>
                <c:pt idx="102405">
                  <c:v>17.515149999999998</c:v>
                </c:pt>
                <c:pt idx="102406">
                  <c:v>17.45457</c:v>
                </c:pt>
                <c:pt idx="102407">
                  <c:v>17.398039999999998</c:v>
                </c:pt>
                <c:pt idx="102408">
                  <c:v>17.33756</c:v>
                </c:pt>
                <c:pt idx="102409">
                  <c:v>17.2775</c:v>
                </c:pt>
                <c:pt idx="102410">
                  <c:v>17.21697</c:v>
                </c:pt>
                <c:pt idx="102411">
                  <c:v>17.156970000000001</c:v>
                </c:pt>
                <c:pt idx="102412">
                  <c:v>17.09582</c:v>
                </c:pt>
                <c:pt idx="102413">
                  <c:v>17.034300000000002</c:v>
                </c:pt>
                <c:pt idx="102414">
                  <c:v>16.972529999999999</c:v>
                </c:pt>
                <c:pt idx="102415">
                  <c:v>16.911560000000001</c:v>
                </c:pt>
                <c:pt idx="102416">
                  <c:v>16.850439999999999</c:v>
                </c:pt>
                <c:pt idx="102417">
                  <c:v>16.790030000000002</c:v>
                </c:pt>
                <c:pt idx="102418">
                  <c:v>16.729790000000001</c:v>
                </c:pt>
                <c:pt idx="102419">
                  <c:v>16.669130000000003</c:v>
                </c:pt>
                <c:pt idx="102420">
                  <c:v>16.613099999999999</c:v>
                </c:pt>
                <c:pt idx="102421">
                  <c:v>16.561399999999999</c:v>
                </c:pt>
                <c:pt idx="102422">
                  <c:v>16.507019999999997</c:v>
                </c:pt>
                <c:pt idx="102423">
                  <c:v>16.45288</c:v>
                </c:pt>
                <c:pt idx="102424">
                  <c:v>16.398959999999999</c:v>
                </c:pt>
                <c:pt idx="102425">
                  <c:v>16.343540000000001</c:v>
                </c:pt>
                <c:pt idx="102426">
                  <c:v>16.289210000000001</c:v>
                </c:pt>
                <c:pt idx="102427">
                  <c:v>16.233309999999999</c:v>
                </c:pt>
                <c:pt idx="102428">
                  <c:v>16.17812</c:v>
                </c:pt>
                <c:pt idx="102429">
                  <c:v>16.124959999999998</c:v>
                </c:pt>
                <c:pt idx="102430">
                  <c:v>16.07488</c:v>
                </c:pt>
                <c:pt idx="102431">
                  <c:v>16.023019999999999</c:v>
                </c:pt>
                <c:pt idx="102432">
                  <c:v>15.96829</c:v>
                </c:pt>
                <c:pt idx="102433">
                  <c:v>15.91601</c:v>
                </c:pt>
                <c:pt idx="102434">
                  <c:v>15.867319999999999</c:v>
                </c:pt>
                <c:pt idx="102435">
                  <c:v>15.818209999999999</c:v>
                </c:pt>
                <c:pt idx="102436">
                  <c:v>15.76802</c:v>
                </c:pt>
                <c:pt idx="102437">
                  <c:v>15.716390000000001</c:v>
                </c:pt>
                <c:pt idx="102438">
                  <c:v>15.66433</c:v>
                </c:pt>
                <c:pt idx="102439">
                  <c:v>15.61346</c:v>
                </c:pt>
                <c:pt idx="102440">
                  <c:v>15.56157</c:v>
                </c:pt>
                <c:pt idx="102441">
                  <c:v>15.510859999999999</c:v>
                </c:pt>
                <c:pt idx="102442">
                  <c:v>15.45764</c:v>
                </c:pt>
                <c:pt idx="102443">
                  <c:v>15.404679999999999</c:v>
                </c:pt>
                <c:pt idx="102444">
                  <c:v>15.35074</c:v>
                </c:pt>
                <c:pt idx="102445">
                  <c:v>15.29604</c:v>
                </c:pt>
                <c:pt idx="102446">
                  <c:v>15.240849999999998</c:v>
                </c:pt>
                <c:pt idx="102447">
                  <c:v>15.18378</c:v>
                </c:pt>
                <c:pt idx="102448">
                  <c:v>15.12543</c:v>
                </c:pt>
                <c:pt idx="102449">
                  <c:v>15.067950000000002</c:v>
                </c:pt>
                <c:pt idx="102450">
                  <c:v>15.010619999999999</c:v>
                </c:pt>
                <c:pt idx="102451">
                  <c:v>14.953009999999999</c:v>
                </c:pt>
                <c:pt idx="102452">
                  <c:v>14.895309999999998</c:v>
                </c:pt>
                <c:pt idx="102453">
                  <c:v>14.83694</c:v>
                </c:pt>
                <c:pt idx="102454">
                  <c:v>14.777849999999999</c:v>
                </c:pt>
                <c:pt idx="102455">
                  <c:v>14.718979999999998</c:v>
                </c:pt>
                <c:pt idx="102456">
                  <c:v>14.65929</c:v>
                </c:pt>
                <c:pt idx="102457">
                  <c:v>14.598459999999999</c:v>
                </c:pt>
                <c:pt idx="102458">
                  <c:v>14.537839999999999</c:v>
                </c:pt>
                <c:pt idx="102459">
                  <c:v>14.477450000000001</c:v>
                </c:pt>
                <c:pt idx="102460">
                  <c:v>14.41643</c:v>
                </c:pt>
                <c:pt idx="102461">
                  <c:v>14.357889999999999</c:v>
                </c:pt>
                <c:pt idx="102462">
                  <c:v>14.301500000000001</c:v>
                </c:pt>
                <c:pt idx="102463">
                  <c:v>14.24455</c:v>
                </c:pt>
                <c:pt idx="102464">
                  <c:v>14.18497</c:v>
                </c:pt>
                <c:pt idx="102465">
                  <c:v>14.124460000000001</c:v>
                </c:pt>
                <c:pt idx="102466">
                  <c:v>14.06517</c:v>
                </c:pt>
                <c:pt idx="102467">
                  <c:v>14.005320000000001</c:v>
                </c:pt>
                <c:pt idx="102468">
                  <c:v>13.94495</c:v>
                </c:pt>
                <c:pt idx="102469">
                  <c:v>13.883650000000001</c:v>
                </c:pt>
                <c:pt idx="102470">
                  <c:v>13.824199999999999</c:v>
                </c:pt>
                <c:pt idx="102471">
                  <c:v>13.765700000000001</c:v>
                </c:pt>
                <c:pt idx="102472">
                  <c:v>13.706370000000001</c:v>
                </c:pt>
                <c:pt idx="102473">
                  <c:v>13.64696</c:v>
                </c:pt>
                <c:pt idx="102474">
                  <c:v>13.58719</c:v>
                </c:pt>
                <c:pt idx="102475">
                  <c:v>13.598600000000001</c:v>
                </c:pt>
                <c:pt idx="102476">
                  <c:v>13.56732</c:v>
                </c:pt>
                <c:pt idx="102477">
                  <c:v>13.52779</c:v>
                </c:pt>
                <c:pt idx="102478">
                  <c:v>13.479799999999999</c:v>
                </c:pt>
                <c:pt idx="102479">
                  <c:v>13.425929999999999</c:v>
                </c:pt>
                <c:pt idx="102480">
                  <c:v>13.370930000000001</c:v>
                </c:pt>
                <c:pt idx="102481">
                  <c:v>13.31723</c:v>
                </c:pt>
                <c:pt idx="102482">
                  <c:v>13.261279999999999</c:v>
                </c:pt>
                <c:pt idx="102483">
                  <c:v>13.206059999999999</c:v>
                </c:pt>
                <c:pt idx="102484">
                  <c:v>13.149470000000001</c:v>
                </c:pt>
                <c:pt idx="102485">
                  <c:v>13.09285</c:v>
                </c:pt>
                <c:pt idx="102486">
                  <c:v>13.03604</c:v>
                </c:pt>
                <c:pt idx="102487">
                  <c:v>12.97906</c:v>
                </c:pt>
                <c:pt idx="102488">
                  <c:v>12.920870000000001</c:v>
                </c:pt>
                <c:pt idx="102489">
                  <c:v>12.861659999999999</c:v>
                </c:pt>
                <c:pt idx="102490">
                  <c:v>12.802519999999999</c:v>
                </c:pt>
                <c:pt idx="102491">
                  <c:v>12.743310000000001</c:v>
                </c:pt>
                <c:pt idx="102492">
                  <c:v>12.683759999999999</c:v>
                </c:pt>
                <c:pt idx="102493">
                  <c:v>12.624230000000001</c:v>
                </c:pt>
                <c:pt idx="102494">
                  <c:v>12.564599999999999</c:v>
                </c:pt>
                <c:pt idx="102495">
                  <c:v>12.505090000000001</c:v>
                </c:pt>
                <c:pt idx="102496">
                  <c:v>12.44483</c:v>
                </c:pt>
                <c:pt idx="102497">
                  <c:v>12.38402</c:v>
                </c:pt>
                <c:pt idx="102498">
                  <c:v>12.32361</c:v>
                </c:pt>
                <c:pt idx="102499">
                  <c:v>12.26332</c:v>
                </c:pt>
                <c:pt idx="102500">
                  <c:v>12.204839999999999</c:v>
                </c:pt>
                <c:pt idx="102501">
                  <c:v>12.14575</c:v>
                </c:pt>
                <c:pt idx="102502">
                  <c:v>12.08647</c:v>
                </c:pt>
                <c:pt idx="102503">
                  <c:v>12.026760000000001</c:v>
                </c:pt>
                <c:pt idx="102504">
                  <c:v>11.96753</c:v>
                </c:pt>
                <c:pt idx="102505">
                  <c:v>11.90756</c:v>
                </c:pt>
                <c:pt idx="102506">
                  <c:v>11.848129999999999</c:v>
                </c:pt>
                <c:pt idx="102507">
                  <c:v>11.78783</c:v>
                </c:pt>
                <c:pt idx="102508">
                  <c:v>11.72822</c:v>
                </c:pt>
                <c:pt idx="102509">
                  <c:v>11.668339999999999</c:v>
                </c:pt>
                <c:pt idx="102510">
                  <c:v>11.608739999999999</c:v>
                </c:pt>
                <c:pt idx="102511">
                  <c:v>11.54876</c:v>
                </c:pt>
                <c:pt idx="102512">
                  <c:v>11.4892</c:v>
                </c:pt>
                <c:pt idx="102513">
                  <c:v>11.429970000000001</c:v>
                </c:pt>
                <c:pt idx="102514">
                  <c:v>11.37078</c:v>
                </c:pt>
                <c:pt idx="102515">
                  <c:v>11.31099</c:v>
                </c:pt>
                <c:pt idx="102516">
                  <c:v>11.251560000000001</c:v>
                </c:pt>
                <c:pt idx="102517">
                  <c:v>11.191899999999999</c:v>
                </c:pt>
                <c:pt idx="102518">
                  <c:v>11.13231</c:v>
                </c:pt>
                <c:pt idx="102519">
                  <c:v>11.072290000000001</c:v>
                </c:pt>
                <c:pt idx="102520">
                  <c:v>11.015410000000001</c:v>
                </c:pt>
                <c:pt idx="102521">
                  <c:v>10.956530000000001</c:v>
                </c:pt>
                <c:pt idx="102522">
                  <c:v>10.89913</c:v>
                </c:pt>
                <c:pt idx="102523">
                  <c:v>10.839730000000001</c:v>
                </c:pt>
                <c:pt idx="102524">
                  <c:v>10.782989999999998</c:v>
                </c:pt>
                <c:pt idx="102525">
                  <c:v>10.72486</c:v>
                </c:pt>
                <c:pt idx="102526">
                  <c:v>10.66616</c:v>
                </c:pt>
                <c:pt idx="102527">
                  <c:v>10.606030000000001</c:v>
                </c:pt>
                <c:pt idx="102528">
                  <c:v>10.545929999999998</c:v>
                </c:pt>
                <c:pt idx="102529">
                  <c:v>10.485059999999999</c:v>
                </c:pt>
                <c:pt idx="102530">
                  <c:v>10.424199999999999</c:v>
                </c:pt>
                <c:pt idx="102531">
                  <c:v>10.362860000000001</c:v>
                </c:pt>
                <c:pt idx="102532">
                  <c:v>10.304739999999999</c:v>
                </c:pt>
                <c:pt idx="102533">
                  <c:v>10.246390000000002</c:v>
                </c:pt>
                <c:pt idx="102534">
                  <c:v>10.187930000000001</c:v>
                </c:pt>
                <c:pt idx="102535">
                  <c:v>10.129010000000001</c:v>
                </c:pt>
                <c:pt idx="102536">
                  <c:v>10.07057</c:v>
                </c:pt>
                <c:pt idx="102537">
                  <c:v>10.011890000000001</c:v>
                </c:pt>
                <c:pt idx="102538">
                  <c:v>9.9527780000000003</c:v>
                </c:pt>
                <c:pt idx="102539">
                  <c:v>9.8941349999999986</c:v>
                </c:pt>
                <c:pt idx="102540">
                  <c:v>9.834897999999999</c:v>
                </c:pt>
                <c:pt idx="102541">
                  <c:v>9.7749450000000007</c:v>
                </c:pt>
                <c:pt idx="102542">
                  <c:v>9.7139880000000005</c:v>
                </c:pt>
                <c:pt idx="102543">
                  <c:v>9.6527960000000004</c:v>
                </c:pt>
                <c:pt idx="102544">
                  <c:v>9.5929739999999999</c:v>
                </c:pt>
                <c:pt idx="102545">
                  <c:v>9.5279780000000009</c:v>
                </c:pt>
                <c:pt idx="102546">
                  <c:v>9.465662</c:v>
                </c:pt>
                <c:pt idx="102547">
                  <c:v>9.4035569999999993</c:v>
                </c:pt>
                <c:pt idx="102548">
                  <c:v>9.3383369999999992</c:v>
                </c:pt>
                <c:pt idx="102549">
                  <c:v>9.2765129999999996</c:v>
                </c:pt>
                <c:pt idx="102550">
                  <c:v>9.2135599999999993</c:v>
                </c:pt>
                <c:pt idx="102551">
                  <c:v>9.1519220000000008</c:v>
                </c:pt>
                <c:pt idx="102552">
                  <c:v>9.090204</c:v>
                </c:pt>
                <c:pt idx="102553">
                  <c:v>9.0303520000000006</c:v>
                </c:pt>
                <c:pt idx="102554">
                  <c:v>8.9736360000000008</c:v>
                </c:pt>
                <c:pt idx="102555">
                  <c:v>8.9197340000000001</c:v>
                </c:pt>
                <c:pt idx="102556">
                  <c:v>8.8677609999999998</c:v>
                </c:pt>
                <c:pt idx="102557">
                  <c:v>8.8154819999999994</c:v>
                </c:pt>
                <c:pt idx="102558">
                  <c:v>8.7625650000000004</c:v>
                </c:pt>
                <c:pt idx="102559">
                  <c:v>8.7091849999999997</c:v>
                </c:pt>
                <c:pt idx="102560">
                  <c:v>8.6552550000000004</c:v>
                </c:pt>
                <c:pt idx="102561">
                  <c:v>8.6012679999999992</c:v>
                </c:pt>
                <c:pt idx="102562">
                  <c:v>8.5463249999999995</c:v>
                </c:pt>
                <c:pt idx="102563">
                  <c:v>8.4908599999999996</c:v>
                </c:pt>
                <c:pt idx="102564">
                  <c:v>8.4338090000000001</c:v>
                </c:pt>
                <c:pt idx="102565">
                  <c:v>8.375769</c:v>
                </c:pt>
                <c:pt idx="102566">
                  <c:v>8.3163689999999999</c:v>
                </c:pt>
                <c:pt idx="102567">
                  <c:v>8.2560819999999993</c:v>
                </c:pt>
                <c:pt idx="102568">
                  <c:v>8.1952970000000001</c:v>
                </c:pt>
                <c:pt idx="102569">
                  <c:v>8.132752</c:v>
                </c:pt>
                <c:pt idx="102570">
                  <c:v>8.069547</c:v>
                </c:pt>
                <c:pt idx="102571">
                  <c:v>8.0056279999999997</c:v>
                </c:pt>
                <c:pt idx="102572">
                  <c:v>7.9419450000000005</c:v>
                </c:pt>
                <c:pt idx="102573">
                  <c:v>7.8779069999999995</c:v>
                </c:pt>
                <c:pt idx="102574">
                  <c:v>7.8135560000000002</c:v>
                </c:pt>
                <c:pt idx="102575">
                  <c:v>7.7483930000000001</c:v>
                </c:pt>
                <c:pt idx="102576">
                  <c:v>7.684488</c:v>
                </c:pt>
                <c:pt idx="102577">
                  <c:v>7.6225109999999994</c:v>
                </c:pt>
                <c:pt idx="102578">
                  <c:v>7.5596189999999996</c:v>
                </c:pt>
                <c:pt idx="102579">
                  <c:v>7.496359</c:v>
                </c:pt>
                <c:pt idx="102580">
                  <c:v>7.4342889999999997</c:v>
                </c:pt>
                <c:pt idx="102581">
                  <c:v>7.3744500000000004</c:v>
                </c:pt>
                <c:pt idx="102582">
                  <c:v>7.3144920000000004</c:v>
                </c:pt>
                <c:pt idx="102583">
                  <c:v>7.2548599999999999</c:v>
                </c:pt>
                <c:pt idx="102584">
                  <c:v>7.1951299999999998</c:v>
                </c:pt>
                <c:pt idx="102585">
                  <c:v>7.1375580000000003</c:v>
                </c:pt>
                <c:pt idx="102586">
                  <c:v>7.0789550000000006</c:v>
                </c:pt>
                <c:pt idx="102587">
                  <c:v>7.0203760000000006</c:v>
                </c:pt>
                <c:pt idx="102588">
                  <c:v>6.9610340000000006</c:v>
                </c:pt>
                <c:pt idx="102589">
                  <c:v>6.902838</c:v>
                </c:pt>
                <c:pt idx="102590">
                  <c:v>6.8421580000000004</c:v>
                </c:pt>
                <c:pt idx="102591">
                  <c:v>6.7818699999999996</c:v>
                </c:pt>
                <c:pt idx="102592">
                  <c:v>6.7209409999999998</c:v>
                </c:pt>
                <c:pt idx="102593">
                  <c:v>6.6590300000000004</c:v>
                </c:pt>
                <c:pt idx="102594">
                  <c:v>6.5962620000000003</c:v>
                </c:pt>
                <c:pt idx="102595">
                  <c:v>6.5341149999999999</c:v>
                </c:pt>
                <c:pt idx="102596">
                  <c:v>6.4708730000000001</c:v>
                </c:pt>
                <c:pt idx="102597">
                  <c:v>6.4068449999999997</c:v>
                </c:pt>
                <c:pt idx="102598">
                  <c:v>6.3433799999999998</c:v>
                </c:pt>
                <c:pt idx="102599">
                  <c:v>6.2786220000000004</c:v>
                </c:pt>
                <c:pt idx="102600">
                  <c:v>6.2144490000000001</c:v>
                </c:pt>
                <c:pt idx="102601">
                  <c:v>6.1838999999999995</c:v>
                </c:pt>
                <c:pt idx="102602">
                  <c:v>6.1280469999999996</c:v>
                </c:pt>
                <c:pt idx="102603">
                  <c:v>6.0658999999999992</c:v>
                </c:pt>
                <c:pt idx="102604">
                  <c:v>6.0010839999999996</c:v>
                </c:pt>
                <c:pt idx="102605">
                  <c:v>5.9357950000000006</c:v>
                </c:pt>
                <c:pt idx="102606">
                  <c:v>5.8695189999999995</c:v>
                </c:pt>
                <c:pt idx="102607">
                  <c:v>5.8026100000000005</c:v>
                </c:pt>
                <c:pt idx="102608">
                  <c:v>5.7352030000000003</c:v>
                </c:pt>
                <c:pt idx="102609">
                  <c:v>5.6685479999999995</c:v>
                </c:pt>
                <c:pt idx="102610">
                  <c:v>5.602068</c:v>
                </c:pt>
                <c:pt idx="102611">
                  <c:v>5.5371030000000001</c:v>
                </c:pt>
                <c:pt idx="102612">
                  <c:v>5.4720589999999998</c:v>
                </c:pt>
                <c:pt idx="102613">
                  <c:v>5.407438</c:v>
                </c:pt>
                <c:pt idx="102614">
                  <c:v>5.3422820000000009</c:v>
                </c:pt>
                <c:pt idx="102615">
                  <c:v>5.278505</c:v>
                </c:pt>
                <c:pt idx="102616">
                  <c:v>5.2147079999999999</c:v>
                </c:pt>
                <c:pt idx="102617">
                  <c:v>5.1504519999999996</c:v>
                </c:pt>
                <c:pt idx="102618">
                  <c:v>5.0860640000000004</c:v>
                </c:pt>
                <c:pt idx="102619">
                  <c:v>5.0220099999999999</c:v>
                </c:pt>
                <c:pt idx="102620">
                  <c:v>4.9575570000000004</c:v>
                </c:pt>
                <c:pt idx="102621">
                  <c:v>4.8934559999999996</c:v>
                </c:pt>
                <c:pt idx="102622">
                  <c:v>4.830095</c:v>
                </c:pt>
                <c:pt idx="102623">
                  <c:v>4.7678389999999995</c:v>
                </c:pt>
                <c:pt idx="102624">
                  <c:v>4.7054800000000006</c:v>
                </c:pt>
                <c:pt idx="102625">
                  <c:v>4.6451279999999997</c:v>
                </c:pt>
                <c:pt idx="102626">
                  <c:v>4.584638</c:v>
                </c:pt>
                <c:pt idx="102627">
                  <c:v>4.5221140000000002</c:v>
                </c:pt>
                <c:pt idx="102628">
                  <c:v>4.4599609999999998</c:v>
                </c:pt>
                <c:pt idx="102629">
                  <c:v>4.3980059999999996</c:v>
                </c:pt>
                <c:pt idx="102630">
                  <c:v>4.3356089999999998</c:v>
                </c:pt>
                <c:pt idx="102631">
                  <c:v>4.2737229999999995</c:v>
                </c:pt>
                <c:pt idx="102632">
                  <c:v>4.2108530000000002</c:v>
                </c:pt>
                <c:pt idx="102633">
                  <c:v>4.1476119999999996</c:v>
                </c:pt>
                <c:pt idx="102634">
                  <c:v>4.0839560000000006</c:v>
                </c:pt>
                <c:pt idx="102635">
                  <c:v>4.0207389999999998</c:v>
                </c:pt>
                <c:pt idx="102636">
                  <c:v>3.9613480000000001</c:v>
                </c:pt>
                <c:pt idx="102637">
                  <c:v>3.8933610000000001</c:v>
                </c:pt>
                <c:pt idx="102638">
                  <c:v>3.8299919999999998</c:v>
                </c:pt>
                <c:pt idx="102639">
                  <c:v>3.7663500000000001</c:v>
                </c:pt>
                <c:pt idx="102640">
                  <c:v>3.7034440000000002</c:v>
                </c:pt>
                <c:pt idx="102641">
                  <c:v>3.6425829999999997</c:v>
                </c:pt>
                <c:pt idx="102642">
                  <c:v>3.5821079999999998</c:v>
                </c:pt>
                <c:pt idx="102643">
                  <c:v>3.5214980000000002</c:v>
                </c:pt>
                <c:pt idx="102644">
                  <c:v>3.460664</c:v>
                </c:pt>
                <c:pt idx="102645">
                  <c:v>3.3996559999999998</c:v>
                </c:pt>
                <c:pt idx="102646">
                  <c:v>3.342549</c:v>
                </c:pt>
                <c:pt idx="102647">
                  <c:v>3.2863959999999999</c:v>
                </c:pt>
                <c:pt idx="102648">
                  <c:v>3.2334069999999997</c:v>
                </c:pt>
                <c:pt idx="102649">
                  <c:v>3.1780110000000001</c:v>
                </c:pt>
                <c:pt idx="102650">
                  <c:v>3.1214089999999999</c:v>
                </c:pt>
                <c:pt idx="102651">
                  <c:v>3.0640700000000001</c:v>
                </c:pt>
                <c:pt idx="102652">
                  <c:v>3.0076429999999998</c:v>
                </c:pt>
                <c:pt idx="102653">
                  <c:v>2.9497299999999997</c:v>
                </c:pt>
                <c:pt idx="102654">
                  <c:v>2.890765</c:v>
                </c:pt>
                <c:pt idx="102655">
                  <c:v>2.8319680000000003</c:v>
                </c:pt>
                <c:pt idx="102656">
                  <c:v>2.7716940000000001</c:v>
                </c:pt>
                <c:pt idx="102657">
                  <c:v>2.7098840000000002</c:v>
                </c:pt>
                <c:pt idx="102658">
                  <c:v>2.6479659999999998</c:v>
                </c:pt>
                <c:pt idx="102659">
                  <c:v>2.584562</c:v>
                </c:pt>
                <c:pt idx="102660">
                  <c:v>2.521684</c:v>
                </c:pt>
                <c:pt idx="102661">
                  <c:v>2.458936</c:v>
                </c:pt>
                <c:pt idx="102662">
                  <c:v>2.3977089999999999</c:v>
                </c:pt>
                <c:pt idx="102663">
                  <c:v>2.335588</c:v>
                </c:pt>
                <c:pt idx="102664">
                  <c:v>2.273037</c:v>
                </c:pt>
                <c:pt idx="102665">
                  <c:v>2.2101630000000001</c:v>
                </c:pt>
                <c:pt idx="102666">
                  <c:v>2.1498690000000003</c:v>
                </c:pt>
                <c:pt idx="102667">
                  <c:v>2.088219</c:v>
                </c:pt>
                <c:pt idx="102668">
                  <c:v>2.0269330000000001</c:v>
                </c:pt>
                <c:pt idx="102669">
                  <c:v>1.9642409999999999</c:v>
                </c:pt>
                <c:pt idx="102670">
                  <c:v>1.9027720000000001</c:v>
                </c:pt>
                <c:pt idx="102671">
                  <c:v>1.8442769999999999</c:v>
                </c:pt>
                <c:pt idx="102672">
                  <c:v>1.7833920000000001</c:v>
                </c:pt>
                <c:pt idx="102673">
                  <c:v>1.721549</c:v>
                </c:pt>
                <c:pt idx="102674">
                  <c:v>1.6593959999999999</c:v>
                </c:pt>
                <c:pt idx="102675">
                  <c:v>1.5983079999999998</c:v>
                </c:pt>
                <c:pt idx="102676">
                  <c:v>1.5351439999999998</c:v>
                </c:pt>
                <c:pt idx="102677">
                  <c:v>1.472127</c:v>
                </c:pt>
                <c:pt idx="102678">
                  <c:v>1.409273</c:v>
                </c:pt>
                <c:pt idx="102679">
                  <c:v>1.3461380000000001</c:v>
                </c:pt>
                <c:pt idx="102680">
                  <c:v>1.2827</c:v>
                </c:pt>
                <c:pt idx="102681">
                  <c:v>1.2201199999999999</c:v>
                </c:pt>
                <c:pt idx="102682">
                  <c:v>1.1599810000000002</c:v>
                </c:pt>
                <c:pt idx="102683">
                  <c:v>1.096381</c:v>
                </c:pt>
                <c:pt idx="102684">
                  <c:v>1.0375730000000001</c:v>
                </c:pt>
                <c:pt idx="102685">
                  <c:v>0.97721390000000008</c:v>
                </c:pt>
                <c:pt idx="102686">
                  <c:v>0.91725260000000008</c:v>
                </c:pt>
                <c:pt idx="102687">
                  <c:v>0.8557634999999999</c:v>
                </c:pt>
                <c:pt idx="102688">
                  <c:v>0.79261519999999996</c:v>
                </c:pt>
                <c:pt idx="102689">
                  <c:v>0.7294948</c:v>
                </c:pt>
                <c:pt idx="102690">
                  <c:v>0.66665819999999998</c:v>
                </c:pt>
                <c:pt idx="102691">
                  <c:v>0.60354260000000004</c:v>
                </c:pt>
                <c:pt idx="102692">
                  <c:v>0.54102510000000004</c:v>
                </c:pt>
                <c:pt idx="102693">
                  <c:v>0.47835700000000003</c:v>
                </c:pt>
                <c:pt idx="102694">
                  <c:v>0.41701500000000002</c:v>
                </c:pt>
                <c:pt idx="102695">
                  <c:v>0.35460449999999999</c:v>
                </c:pt>
                <c:pt idx="102696">
                  <c:v>0.2919139</c:v>
                </c:pt>
                <c:pt idx="102697">
                  <c:v>0.22924310000000001</c:v>
                </c:pt>
                <c:pt idx="102698">
                  <c:v>0.16884739999999998</c:v>
                </c:pt>
                <c:pt idx="102699">
                  <c:v>0.10760169999999999</c:v>
                </c:pt>
                <c:pt idx="102700">
                  <c:v>4.7904479999999999E-2</c:v>
                </c:pt>
                <c:pt idx="102701">
                  <c:v>-1.253515E-2</c:v>
                </c:pt>
                <c:pt idx="102702">
                  <c:v>-7.3753669999999993E-2</c:v>
                </c:pt>
                <c:pt idx="102703">
                  <c:v>-0.13370799999999999</c:v>
                </c:pt>
                <c:pt idx="102704">
                  <c:v>-0.1967699</c:v>
                </c:pt>
                <c:pt idx="102705">
                  <c:v>-0.25876090000000002</c:v>
                </c:pt>
                <c:pt idx="102706">
                  <c:v>-0.32040760000000001</c:v>
                </c:pt>
                <c:pt idx="102707">
                  <c:v>-0.38143179999999999</c:v>
                </c:pt>
                <c:pt idx="102708">
                  <c:v>-0.44305900000000004</c:v>
                </c:pt>
                <c:pt idx="102709">
                  <c:v>-0.50637989999999999</c:v>
                </c:pt>
                <c:pt idx="102710">
                  <c:v>-0.56962999999999997</c:v>
                </c:pt>
                <c:pt idx="102711">
                  <c:v>-0.63324649999999993</c:v>
                </c:pt>
                <c:pt idx="102712">
                  <c:v>-0.69666229999999996</c:v>
                </c:pt>
                <c:pt idx="102713">
                  <c:v>-0.76208219999999993</c:v>
                </c:pt>
                <c:pt idx="102714">
                  <c:v>-0.82715609999999995</c:v>
                </c:pt>
                <c:pt idx="102715">
                  <c:v>-0.89287939999999999</c:v>
                </c:pt>
                <c:pt idx="102716">
                  <c:v>-0.95923570000000002</c:v>
                </c:pt>
                <c:pt idx="102717">
                  <c:v>-1.0243359999999999</c:v>
                </c:pt>
                <c:pt idx="102718">
                  <c:v>-1.090187</c:v>
                </c:pt>
                <c:pt idx="102719">
                  <c:v>-1.1564109999999999</c:v>
                </c:pt>
                <c:pt idx="102720">
                  <c:v>-1.2230449999999999</c:v>
                </c:pt>
                <c:pt idx="102721">
                  <c:v>-1.290268</c:v>
                </c:pt>
                <c:pt idx="102722">
                  <c:v>-1.357108</c:v>
                </c:pt>
                <c:pt idx="102723">
                  <c:v>-1.4241119999999998</c:v>
                </c:pt>
                <c:pt idx="102724">
                  <c:v>-1.4888009999999998</c:v>
                </c:pt>
                <c:pt idx="102725">
                  <c:v>-1.5542480000000001</c:v>
                </c:pt>
                <c:pt idx="102726">
                  <c:v>-1.6183879999999999</c:v>
                </c:pt>
                <c:pt idx="102727">
                  <c:v>-1.684555</c:v>
                </c:pt>
                <c:pt idx="102728">
                  <c:v>-1.7503669999999998</c:v>
                </c:pt>
                <c:pt idx="102729">
                  <c:v>-1.816835</c:v>
                </c:pt>
                <c:pt idx="102730">
                  <c:v>-1.8819790000000001</c:v>
                </c:pt>
                <c:pt idx="102731">
                  <c:v>-1.948496</c:v>
                </c:pt>
                <c:pt idx="102732">
                  <c:v>-2.0150290000000002</c:v>
                </c:pt>
                <c:pt idx="102733">
                  <c:v>-2.0781619999999998</c:v>
                </c:pt>
                <c:pt idx="102734">
                  <c:v>-2.1428790000000002</c:v>
                </c:pt>
                <c:pt idx="102735">
                  <c:v>-2.2090009999999998</c:v>
                </c:pt>
                <c:pt idx="102736">
                  <c:v>-2.2753269999999999</c:v>
                </c:pt>
                <c:pt idx="102737">
                  <c:v>-2.3405990000000001</c:v>
                </c:pt>
                <c:pt idx="102738">
                  <c:v>-2.4069449999999999</c:v>
                </c:pt>
                <c:pt idx="102739">
                  <c:v>-2.4727060000000001</c:v>
                </c:pt>
                <c:pt idx="102740">
                  <c:v>-2.5389489999999997</c:v>
                </c:pt>
                <c:pt idx="102741">
                  <c:v>-2.6049070000000003</c:v>
                </c:pt>
                <c:pt idx="102742">
                  <c:v>-2.6717490000000002</c:v>
                </c:pt>
                <c:pt idx="102743">
                  <c:v>-2.738302</c:v>
                </c:pt>
                <c:pt idx="102744">
                  <c:v>-2.8040620000000001</c:v>
                </c:pt>
                <c:pt idx="102745">
                  <c:v>-2.862819</c:v>
                </c:pt>
                <c:pt idx="102746">
                  <c:v>-2.9232149999999999</c:v>
                </c:pt>
                <c:pt idx="102747">
                  <c:v>-2.9867929999999996</c:v>
                </c:pt>
                <c:pt idx="102748">
                  <c:v>-3.0517820000000002</c:v>
                </c:pt>
                <c:pt idx="102749">
                  <c:v>-3.1164290000000001</c:v>
                </c:pt>
                <c:pt idx="102750">
                  <c:v>-3.1825750000000004</c:v>
                </c:pt>
                <c:pt idx="102751">
                  <c:v>-3.249317</c:v>
                </c:pt>
                <c:pt idx="102752">
                  <c:v>-3.314254</c:v>
                </c:pt>
                <c:pt idx="102753">
                  <c:v>-3.3782669999999997</c:v>
                </c:pt>
                <c:pt idx="102754">
                  <c:v>-3.4446460000000001</c:v>
                </c:pt>
                <c:pt idx="102755">
                  <c:v>-3.5108699999999997</c:v>
                </c:pt>
                <c:pt idx="102756">
                  <c:v>-3.5771139999999999</c:v>
                </c:pt>
                <c:pt idx="102757">
                  <c:v>-3.6442299999999999</c:v>
                </c:pt>
                <c:pt idx="102758">
                  <c:v>-3.711522</c:v>
                </c:pt>
                <c:pt idx="102759">
                  <c:v>-3.779623</c:v>
                </c:pt>
                <c:pt idx="102760">
                  <c:v>-3.8471030000000002</c:v>
                </c:pt>
                <c:pt idx="102761">
                  <c:v>-3.9142609999999998</c:v>
                </c:pt>
                <c:pt idx="102762">
                  <c:v>-3.9808470000000002</c:v>
                </c:pt>
                <c:pt idx="102763">
                  <c:v>-4.0476069999999993</c:v>
                </c:pt>
                <c:pt idx="102764">
                  <c:v>-4.1150229999999999</c:v>
                </c:pt>
                <c:pt idx="102765">
                  <c:v>-4.1802020000000004</c:v>
                </c:pt>
                <c:pt idx="102766">
                  <c:v>-4.2460529999999999</c:v>
                </c:pt>
                <c:pt idx="102767">
                  <c:v>-4.3117219999999996</c:v>
                </c:pt>
                <c:pt idx="102768">
                  <c:v>-4.3783479999999999</c:v>
                </c:pt>
                <c:pt idx="102769">
                  <c:v>-4.4431370000000001</c:v>
                </c:pt>
                <c:pt idx="102770">
                  <c:v>-4.5082060000000004</c:v>
                </c:pt>
                <c:pt idx="102771">
                  <c:v>-4.573798</c:v>
                </c:pt>
                <c:pt idx="102772">
                  <c:v>-4.639964</c:v>
                </c:pt>
                <c:pt idx="102773">
                  <c:v>-4.7064769999999996</c:v>
                </c:pt>
                <c:pt idx="102774">
                  <c:v>-4.7720320000000003</c:v>
                </c:pt>
                <c:pt idx="102775">
                  <c:v>-4.838508</c:v>
                </c:pt>
                <c:pt idx="102776">
                  <c:v>-4.9056350000000002</c:v>
                </c:pt>
                <c:pt idx="102777">
                  <c:v>-4.9703400000000002</c:v>
                </c:pt>
                <c:pt idx="102778">
                  <c:v>-5.0090409999999999</c:v>
                </c:pt>
                <c:pt idx="102779">
                  <c:v>-5.068149</c:v>
                </c:pt>
                <c:pt idx="102780">
                  <c:v>-5.1326150000000004</c:v>
                </c:pt>
                <c:pt idx="102781">
                  <c:v>-5.1995590000000007</c:v>
                </c:pt>
                <c:pt idx="102782">
                  <c:v>-5.2683880000000007</c:v>
                </c:pt>
                <c:pt idx="102783">
                  <c:v>-5.3350249999999999</c:v>
                </c:pt>
                <c:pt idx="102784">
                  <c:v>-5.4024029999999996</c:v>
                </c:pt>
                <c:pt idx="102785">
                  <c:v>-5.4699209999999994</c:v>
                </c:pt>
                <c:pt idx="102786">
                  <c:v>-5.5371790000000001</c:v>
                </c:pt>
                <c:pt idx="102787">
                  <c:v>-5.6053379999999997</c:v>
                </c:pt>
                <c:pt idx="102788">
                  <c:v>-5.6739989999999993</c:v>
                </c:pt>
                <c:pt idx="102789">
                  <c:v>-5.742191</c:v>
                </c:pt>
                <c:pt idx="102790">
                  <c:v>-5.8098109999999998</c:v>
                </c:pt>
                <c:pt idx="102791">
                  <c:v>-5.8765879999999999</c:v>
                </c:pt>
                <c:pt idx="102792">
                  <c:v>-5.9414540000000002</c:v>
                </c:pt>
                <c:pt idx="102793">
                  <c:v>-6.0077789999999993</c:v>
                </c:pt>
                <c:pt idx="102794">
                  <c:v>-6.0742120000000002</c:v>
                </c:pt>
                <c:pt idx="102795">
                  <c:v>-6.1389430000000003</c:v>
                </c:pt>
                <c:pt idx="102796">
                  <c:v>-6.205387</c:v>
                </c:pt>
                <c:pt idx="102797">
                  <c:v>-6.2716989999999999</c:v>
                </c:pt>
                <c:pt idx="102798">
                  <c:v>-6.338616</c:v>
                </c:pt>
                <c:pt idx="102799">
                  <c:v>-6.4046789999999998</c:v>
                </c:pt>
                <c:pt idx="102800">
                  <c:v>-6.4736349999999998</c:v>
                </c:pt>
                <c:pt idx="102801">
                  <c:v>-6.5411929999999998</c:v>
                </c:pt>
                <c:pt idx="102802">
                  <c:v>-6.6106990000000003</c:v>
                </c:pt>
                <c:pt idx="102803">
                  <c:v>-6.6776280000000003</c:v>
                </c:pt>
                <c:pt idx="102804">
                  <c:v>-6.7444620000000004</c:v>
                </c:pt>
                <c:pt idx="102805">
                  <c:v>-6.8071970000000004</c:v>
                </c:pt>
                <c:pt idx="102806">
                  <c:v>-6.8659400000000002</c:v>
                </c:pt>
                <c:pt idx="102807">
                  <c:v>-6.9294190000000002</c:v>
                </c:pt>
                <c:pt idx="102808">
                  <c:v>-6.9918320000000005</c:v>
                </c:pt>
                <c:pt idx="102809">
                  <c:v>-7.0559469999999997</c:v>
                </c:pt>
                <c:pt idx="102810">
                  <c:v>-7.1230479999999998</c:v>
                </c:pt>
                <c:pt idx="102811">
                  <c:v>-7.1909169999999998</c:v>
                </c:pt>
                <c:pt idx="102812">
                  <c:v>-7.257504</c:v>
                </c:pt>
                <c:pt idx="102813">
                  <c:v>-7.3244469999999993</c:v>
                </c:pt>
                <c:pt idx="102814">
                  <c:v>-7.3917509999999993</c:v>
                </c:pt>
                <c:pt idx="102815">
                  <c:v>-7.4595129999999994</c:v>
                </c:pt>
                <c:pt idx="102816">
                  <c:v>-7.5275250000000007</c:v>
                </c:pt>
                <c:pt idx="102817">
                  <c:v>-7.5950260000000007</c:v>
                </c:pt>
                <c:pt idx="102818">
                  <c:v>-7.6614519999999997</c:v>
                </c:pt>
                <c:pt idx="102819">
                  <c:v>-7.7297089999999997</c:v>
                </c:pt>
                <c:pt idx="102820">
                  <c:v>-7.7975890000000003</c:v>
                </c:pt>
                <c:pt idx="102821">
                  <c:v>-7.8671449999999998</c:v>
                </c:pt>
                <c:pt idx="102822">
                  <c:v>-7.9334150000000001</c:v>
                </c:pt>
                <c:pt idx="102823">
                  <c:v>-7.999752</c:v>
                </c:pt>
                <c:pt idx="102824">
                  <c:v>-8.0636909999999986</c:v>
                </c:pt>
                <c:pt idx="102825">
                  <c:v>-8.1287149999999997</c:v>
                </c:pt>
                <c:pt idx="102826">
                  <c:v>-8.1945429999999995</c:v>
                </c:pt>
                <c:pt idx="102827">
                  <c:v>-8.2605640000000005</c:v>
                </c:pt>
                <c:pt idx="102828">
                  <c:v>-8.3266929999999988</c:v>
                </c:pt>
                <c:pt idx="102829">
                  <c:v>-8.3932380000000002</c:v>
                </c:pt>
                <c:pt idx="102830">
                  <c:v>-8.4611800000000006</c:v>
                </c:pt>
                <c:pt idx="102831">
                  <c:v>-8.5288880000000002</c:v>
                </c:pt>
                <c:pt idx="102832">
                  <c:v>-8.5838850000000004</c:v>
                </c:pt>
                <c:pt idx="102833">
                  <c:v>-8.6497220000000006</c:v>
                </c:pt>
                <c:pt idx="102834">
                  <c:v>-8.7185109999999995</c:v>
                </c:pt>
                <c:pt idx="102835">
                  <c:v>-8.7868180000000002</c:v>
                </c:pt>
                <c:pt idx="102836">
                  <c:v>-8.855677</c:v>
                </c:pt>
                <c:pt idx="102837">
                  <c:v>-8.9226340000000004</c:v>
                </c:pt>
                <c:pt idx="102838">
                  <c:v>-8.9906500000000005</c:v>
                </c:pt>
                <c:pt idx="102839">
                  <c:v>-9.0582359999999991</c:v>
                </c:pt>
                <c:pt idx="102840">
                  <c:v>-9.1264420000000008</c:v>
                </c:pt>
                <c:pt idx="102841">
                  <c:v>-9.1948470000000011</c:v>
                </c:pt>
                <c:pt idx="102842">
                  <c:v>-9.2636890000000012</c:v>
                </c:pt>
                <c:pt idx="102843">
                  <c:v>-9.3325849999999999</c:v>
                </c:pt>
                <c:pt idx="102844">
                  <c:v>-9.4016999999999999</c:v>
                </c:pt>
                <c:pt idx="102845">
                  <c:v>-9.4709659999999989</c:v>
                </c:pt>
                <c:pt idx="102846">
                  <c:v>-9.5405289999999994</c:v>
                </c:pt>
                <c:pt idx="102847">
                  <c:v>-9.6101709999999994</c:v>
                </c:pt>
                <c:pt idx="102848">
                  <c:v>-9.680041000000001</c:v>
                </c:pt>
                <c:pt idx="102849">
                  <c:v>-9.7496970000000012</c:v>
                </c:pt>
                <c:pt idx="102850">
                  <c:v>-9.8196910000000006</c:v>
                </c:pt>
                <c:pt idx="102851">
                  <c:v>-9.8632430000000006</c:v>
                </c:pt>
                <c:pt idx="102852">
                  <c:v>-9.9491689999999995</c:v>
                </c:pt>
                <c:pt idx="102853">
                  <c:v>-10.023479999999999</c:v>
                </c:pt>
                <c:pt idx="102854">
                  <c:v>-10.099119999999999</c:v>
                </c:pt>
                <c:pt idx="102855">
                  <c:v>-10.172090000000001</c:v>
                </c:pt>
                <c:pt idx="102856">
                  <c:v>-10.244549999999998</c:v>
                </c:pt>
                <c:pt idx="102857">
                  <c:v>-10.316369999999999</c:v>
                </c:pt>
                <c:pt idx="102858">
                  <c:v>-10.387120000000001</c:v>
                </c:pt>
                <c:pt idx="102859">
                  <c:v>-10.45819</c:v>
                </c:pt>
                <c:pt idx="102860">
                  <c:v>-10.5289</c:v>
                </c:pt>
                <c:pt idx="102861">
                  <c:v>-10.599600000000001</c:v>
                </c:pt>
                <c:pt idx="102862">
                  <c:v>-10.670640000000001</c:v>
                </c:pt>
                <c:pt idx="102863">
                  <c:v>-10.74015</c:v>
                </c:pt>
                <c:pt idx="102864">
                  <c:v>-10.81043</c:v>
                </c:pt>
                <c:pt idx="102865">
                  <c:v>-10.88025</c:v>
                </c:pt>
                <c:pt idx="102866">
                  <c:v>-10.95058</c:v>
                </c:pt>
                <c:pt idx="102867">
                  <c:v>-11.020579999999999</c:v>
                </c:pt>
                <c:pt idx="102868">
                  <c:v>-11.08203</c:v>
                </c:pt>
                <c:pt idx="102869">
                  <c:v>-11.149800000000001</c:v>
                </c:pt>
                <c:pt idx="102870">
                  <c:v>-11.21917</c:v>
                </c:pt>
                <c:pt idx="102871">
                  <c:v>-11.289009999999999</c:v>
                </c:pt>
                <c:pt idx="102872">
                  <c:v>-11.358370000000001</c:v>
                </c:pt>
                <c:pt idx="102873">
                  <c:v>-11.42839</c:v>
                </c:pt>
                <c:pt idx="102874">
                  <c:v>-11.498250000000001</c:v>
                </c:pt>
                <c:pt idx="102875">
                  <c:v>-11.56912</c:v>
                </c:pt>
                <c:pt idx="102876">
                  <c:v>-11.638630000000001</c:v>
                </c:pt>
                <c:pt idx="102877">
                  <c:v>-11.70858</c:v>
                </c:pt>
                <c:pt idx="102878">
                  <c:v>-11.777839999999999</c:v>
                </c:pt>
                <c:pt idx="102879">
                  <c:v>-11.84582</c:v>
                </c:pt>
                <c:pt idx="102880">
                  <c:v>-11.91497</c:v>
                </c:pt>
                <c:pt idx="102881">
                  <c:v>-11.984580000000001</c:v>
                </c:pt>
                <c:pt idx="102882">
                  <c:v>-12.055709999999999</c:v>
                </c:pt>
                <c:pt idx="102883">
                  <c:v>-12.124600000000001</c:v>
                </c:pt>
                <c:pt idx="102884">
                  <c:v>-12.18929</c:v>
                </c:pt>
                <c:pt idx="102885">
                  <c:v>-12.25253</c:v>
                </c:pt>
                <c:pt idx="102886">
                  <c:v>-12.320450000000001</c:v>
                </c:pt>
                <c:pt idx="102887">
                  <c:v>-12.389669999999999</c:v>
                </c:pt>
                <c:pt idx="102888">
                  <c:v>-12.45825</c:v>
                </c:pt>
                <c:pt idx="102889">
                  <c:v>-12.52777</c:v>
                </c:pt>
                <c:pt idx="102890">
                  <c:v>-12.598149999999999</c:v>
                </c:pt>
                <c:pt idx="102891">
                  <c:v>-12.66789</c:v>
                </c:pt>
                <c:pt idx="102892">
                  <c:v>-12.737780000000001</c:v>
                </c:pt>
                <c:pt idx="102893">
                  <c:v>-12.80761</c:v>
                </c:pt>
                <c:pt idx="102894">
                  <c:v>-12.8773</c:v>
                </c:pt>
                <c:pt idx="102895">
                  <c:v>-12.945130000000001</c:v>
                </c:pt>
                <c:pt idx="102896">
                  <c:v>-13.015470000000001</c:v>
                </c:pt>
                <c:pt idx="102897">
                  <c:v>-13.08553</c:v>
                </c:pt>
                <c:pt idx="102898">
                  <c:v>-13.155250000000001</c:v>
                </c:pt>
                <c:pt idx="102899">
                  <c:v>-13.224530000000001</c:v>
                </c:pt>
                <c:pt idx="102900">
                  <c:v>-13.292999999999999</c:v>
                </c:pt>
                <c:pt idx="102901">
                  <c:v>-13.362860000000001</c:v>
                </c:pt>
                <c:pt idx="102902">
                  <c:v>-13.43159</c:v>
                </c:pt>
                <c:pt idx="102903">
                  <c:v>-13.49897</c:v>
                </c:pt>
                <c:pt idx="102904">
                  <c:v>-13.5671</c:v>
                </c:pt>
                <c:pt idx="102905">
                  <c:v>-13.635489999999999</c:v>
                </c:pt>
                <c:pt idx="102906">
                  <c:v>-13.70457</c:v>
                </c:pt>
                <c:pt idx="102907">
                  <c:v>-13.773359999999998</c:v>
                </c:pt>
                <c:pt idx="102908">
                  <c:v>-13.842350000000001</c:v>
                </c:pt>
                <c:pt idx="102909">
                  <c:v>-13.912519999999999</c:v>
                </c:pt>
                <c:pt idx="102910">
                  <c:v>-13.986280000000001</c:v>
                </c:pt>
                <c:pt idx="102911">
                  <c:v>-14.05437</c:v>
                </c:pt>
                <c:pt idx="102912">
                  <c:v>-14.12377</c:v>
                </c:pt>
                <c:pt idx="102913">
                  <c:v>-14.192990000000002</c:v>
                </c:pt>
                <c:pt idx="102914">
                  <c:v>-14.262809999999998</c:v>
                </c:pt>
                <c:pt idx="102915">
                  <c:v>-14.33217</c:v>
                </c:pt>
                <c:pt idx="102916">
                  <c:v>-14.40108</c:v>
                </c:pt>
                <c:pt idx="102917">
                  <c:v>-14.47031</c:v>
                </c:pt>
                <c:pt idx="102918">
                  <c:v>-14.538819999999999</c:v>
                </c:pt>
                <c:pt idx="102919">
                  <c:v>-14.606770000000001</c:v>
                </c:pt>
                <c:pt idx="102920">
                  <c:v>-14.67427</c:v>
                </c:pt>
                <c:pt idx="102921">
                  <c:v>-14.74164</c:v>
                </c:pt>
                <c:pt idx="102922">
                  <c:v>-14.80993</c:v>
                </c:pt>
                <c:pt idx="102923">
                  <c:v>-14.877849999999999</c:v>
                </c:pt>
                <c:pt idx="102924">
                  <c:v>-14.945139999999999</c:v>
                </c:pt>
                <c:pt idx="102925">
                  <c:v>-15.01323</c:v>
                </c:pt>
                <c:pt idx="102926">
                  <c:v>-15.082230000000001</c:v>
                </c:pt>
                <c:pt idx="102927">
                  <c:v>-15.15077</c:v>
                </c:pt>
                <c:pt idx="102928">
                  <c:v>-15.218679999999999</c:v>
                </c:pt>
                <c:pt idx="102929">
                  <c:v>-15.28622</c:v>
                </c:pt>
                <c:pt idx="102930">
                  <c:v>-15.35375</c:v>
                </c:pt>
                <c:pt idx="102931">
                  <c:v>-15.42019</c:v>
                </c:pt>
                <c:pt idx="102932">
                  <c:v>-15.48596</c:v>
                </c:pt>
                <c:pt idx="102933">
                  <c:v>-15.552960000000001</c:v>
                </c:pt>
                <c:pt idx="102934">
                  <c:v>-15.620369999999999</c:v>
                </c:pt>
                <c:pt idx="102935">
                  <c:v>-15.68745</c:v>
                </c:pt>
                <c:pt idx="102936">
                  <c:v>-15.754799999999999</c:v>
                </c:pt>
                <c:pt idx="102937">
                  <c:v>-15.822210000000002</c:v>
                </c:pt>
                <c:pt idx="102938">
                  <c:v>-15.88984</c:v>
                </c:pt>
                <c:pt idx="102939">
                  <c:v>-15.956429999999999</c:v>
                </c:pt>
                <c:pt idx="102940">
                  <c:v>-16.02111</c:v>
                </c:pt>
                <c:pt idx="102941">
                  <c:v>-16.078769999999999</c:v>
                </c:pt>
                <c:pt idx="102942">
                  <c:v>-16.136009999999999</c:v>
                </c:pt>
                <c:pt idx="102943">
                  <c:v>-16.194310000000002</c:v>
                </c:pt>
                <c:pt idx="102944">
                  <c:v>-16.25723</c:v>
                </c:pt>
                <c:pt idx="102945">
                  <c:v>-16.322150000000001</c:v>
                </c:pt>
                <c:pt idx="102946">
                  <c:v>-16.391309999999997</c:v>
                </c:pt>
                <c:pt idx="102947">
                  <c:v>-16.45656</c:v>
                </c:pt>
                <c:pt idx="102948">
                  <c:v>-16.521520000000002</c:v>
                </c:pt>
                <c:pt idx="102949">
                  <c:v>-16.585339999999999</c:v>
                </c:pt>
                <c:pt idx="102950">
                  <c:v>-16.65137</c:v>
                </c:pt>
                <c:pt idx="102951">
                  <c:v>-16.7166</c:v>
                </c:pt>
                <c:pt idx="102952">
                  <c:v>-16.783069999999999</c:v>
                </c:pt>
                <c:pt idx="102953">
                  <c:v>-16.849080000000001</c:v>
                </c:pt>
                <c:pt idx="102954">
                  <c:v>-16.913450000000001</c:v>
                </c:pt>
                <c:pt idx="102955">
                  <c:v>-16.978339999999999</c:v>
                </c:pt>
                <c:pt idx="102956">
                  <c:v>-17.044799999999999</c:v>
                </c:pt>
                <c:pt idx="102957">
                  <c:v>-17.111080000000001</c:v>
                </c:pt>
                <c:pt idx="102958">
                  <c:v>-17.177389999999999</c:v>
                </c:pt>
                <c:pt idx="102959">
                  <c:v>-17.24399</c:v>
                </c:pt>
                <c:pt idx="102960">
                  <c:v>-17.31099</c:v>
                </c:pt>
                <c:pt idx="102961">
                  <c:v>-17.37818</c:v>
                </c:pt>
                <c:pt idx="102962">
                  <c:v>-17.445779999999999</c:v>
                </c:pt>
                <c:pt idx="102963">
                  <c:v>-17.513339999999999</c:v>
                </c:pt>
                <c:pt idx="102964">
                  <c:v>-17.58071</c:v>
                </c:pt>
                <c:pt idx="102965">
                  <c:v>-17.652639999999998</c:v>
                </c:pt>
                <c:pt idx="102966">
                  <c:v>-17.720839999999999</c:v>
                </c:pt>
                <c:pt idx="102967">
                  <c:v>-17.789280000000002</c:v>
                </c:pt>
                <c:pt idx="102968">
                  <c:v>-17.857579999999999</c:v>
                </c:pt>
                <c:pt idx="102969">
                  <c:v>-17.92615</c:v>
                </c:pt>
                <c:pt idx="102970">
                  <c:v>-17.99503</c:v>
                </c:pt>
                <c:pt idx="102971">
                  <c:v>-18.068490000000001</c:v>
                </c:pt>
                <c:pt idx="102972">
                  <c:v>-18.136649999999999</c:v>
                </c:pt>
                <c:pt idx="102973">
                  <c:v>-18.205970000000001</c:v>
                </c:pt>
                <c:pt idx="102974">
                  <c:v>-18.275300000000001</c:v>
                </c:pt>
                <c:pt idx="102975">
                  <c:v>-18.344270000000002</c:v>
                </c:pt>
                <c:pt idx="102976">
                  <c:v>-18.412770000000002</c:v>
                </c:pt>
                <c:pt idx="102977">
                  <c:v>-18.481289999999998</c:v>
                </c:pt>
                <c:pt idx="102978">
                  <c:v>-18.549310000000002</c:v>
                </c:pt>
                <c:pt idx="102979">
                  <c:v>-18.61664</c:v>
                </c:pt>
                <c:pt idx="102980">
                  <c:v>-18.68338</c:v>
                </c:pt>
                <c:pt idx="102981">
                  <c:v>-18.750209999999999</c:v>
                </c:pt>
                <c:pt idx="102982">
                  <c:v>-18.817460000000001</c:v>
                </c:pt>
                <c:pt idx="102983">
                  <c:v>-18.884409999999999</c:v>
                </c:pt>
                <c:pt idx="102984">
                  <c:v>-18.951370000000001</c:v>
                </c:pt>
                <c:pt idx="102985">
                  <c:v>-19.018000000000001</c:v>
                </c:pt>
                <c:pt idx="102986">
                  <c:v>-19.085630000000002</c:v>
                </c:pt>
                <c:pt idx="102987">
                  <c:v>-19.152940000000001</c:v>
                </c:pt>
                <c:pt idx="102988">
                  <c:v>-19.21998</c:v>
                </c:pt>
                <c:pt idx="102989">
                  <c:v>-19.28575</c:v>
                </c:pt>
                <c:pt idx="102990">
                  <c:v>-19.352240000000002</c:v>
                </c:pt>
                <c:pt idx="102991">
                  <c:v>-19.418590000000002</c:v>
                </c:pt>
                <c:pt idx="102992">
                  <c:v>-19.485410000000002</c:v>
                </c:pt>
                <c:pt idx="102993">
                  <c:v>-19.552350000000001</c:v>
                </c:pt>
                <c:pt idx="102994">
                  <c:v>-19.61927</c:v>
                </c:pt>
                <c:pt idx="102995">
                  <c:v>-19.68609</c:v>
                </c:pt>
                <c:pt idx="102996">
                  <c:v>-19.75309</c:v>
                </c:pt>
                <c:pt idx="102997">
                  <c:v>-19.81964</c:v>
                </c:pt>
                <c:pt idx="102998">
                  <c:v>-19.886240000000001</c:v>
                </c:pt>
                <c:pt idx="102999">
                  <c:v>-19.953530000000001</c:v>
                </c:pt>
                <c:pt idx="103000">
                  <c:v>-20.02056</c:v>
                </c:pt>
                <c:pt idx="103001">
                  <c:v>-20.087679999999999</c:v>
                </c:pt>
                <c:pt idx="103002">
                  <c:v>-20.15409</c:v>
                </c:pt>
                <c:pt idx="103003">
                  <c:v>-20.220959999999998</c:v>
                </c:pt>
                <c:pt idx="103004">
                  <c:v>-20.287269999999999</c:v>
                </c:pt>
                <c:pt idx="103005">
                  <c:v>-20.353960000000001</c:v>
                </c:pt>
                <c:pt idx="103006">
                  <c:v>-20.420259999999999</c:v>
                </c:pt>
                <c:pt idx="103007">
                  <c:v>-20.487030000000001</c:v>
                </c:pt>
                <c:pt idx="103008">
                  <c:v>-20.554009999999998</c:v>
                </c:pt>
                <c:pt idx="103009">
                  <c:v>-20.619619999999998</c:v>
                </c:pt>
                <c:pt idx="103010">
                  <c:v>-20.685380000000002</c:v>
                </c:pt>
                <c:pt idx="103011">
                  <c:v>-20.75084</c:v>
                </c:pt>
                <c:pt idx="103012">
                  <c:v>-20.817389999999996</c:v>
                </c:pt>
                <c:pt idx="103013">
                  <c:v>-20.883929999999999</c:v>
                </c:pt>
                <c:pt idx="103014">
                  <c:v>-20.950430000000001</c:v>
                </c:pt>
                <c:pt idx="103015">
                  <c:v>-21.016759999999998</c:v>
                </c:pt>
                <c:pt idx="103016">
                  <c:v>-21.083020000000001</c:v>
                </c:pt>
                <c:pt idx="103017">
                  <c:v>-21.14949</c:v>
                </c:pt>
                <c:pt idx="103018">
                  <c:v>-21.213739999999998</c:v>
                </c:pt>
                <c:pt idx="103019">
                  <c:v>-21.2851</c:v>
                </c:pt>
                <c:pt idx="103020">
                  <c:v>-21.35164</c:v>
                </c:pt>
                <c:pt idx="103021">
                  <c:v>-21.419069999999998</c:v>
                </c:pt>
                <c:pt idx="103022">
                  <c:v>-21.487020000000001</c:v>
                </c:pt>
                <c:pt idx="103023">
                  <c:v>-21.554560000000002</c:v>
                </c:pt>
                <c:pt idx="103024">
                  <c:v>-21.62163</c:v>
                </c:pt>
                <c:pt idx="103025">
                  <c:v>-21.689</c:v>
                </c:pt>
                <c:pt idx="103026">
                  <c:v>-21.75562</c:v>
                </c:pt>
                <c:pt idx="103027">
                  <c:v>-21.822689999999998</c:v>
                </c:pt>
                <c:pt idx="103028">
                  <c:v>-21.888120000000001</c:v>
                </c:pt>
                <c:pt idx="103029">
                  <c:v>-21.953290000000003</c:v>
                </c:pt>
                <c:pt idx="103030">
                  <c:v>-22.017910000000001</c:v>
                </c:pt>
                <c:pt idx="103031">
                  <c:v>-22.084030000000002</c:v>
                </c:pt>
                <c:pt idx="103032">
                  <c:v>-22.091390000000001</c:v>
                </c:pt>
                <c:pt idx="103033">
                  <c:v>-22.13532</c:v>
                </c:pt>
                <c:pt idx="103034">
                  <c:v>-22.190110000000001</c:v>
                </c:pt>
                <c:pt idx="103035">
                  <c:v>-22.242799999999999</c:v>
                </c:pt>
                <c:pt idx="103036">
                  <c:v>-22.303180000000001</c:v>
                </c:pt>
                <c:pt idx="103037">
                  <c:v>-22.36589</c:v>
                </c:pt>
                <c:pt idx="103038">
                  <c:v>-22.428430000000002</c:v>
                </c:pt>
                <c:pt idx="103039">
                  <c:v>-22.482050000000001</c:v>
                </c:pt>
                <c:pt idx="103040">
                  <c:v>-22.535360000000001</c:v>
                </c:pt>
                <c:pt idx="103041">
                  <c:v>-22.596209999999999</c:v>
                </c:pt>
                <c:pt idx="103042">
                  <c:v>-22.64809</c:v>
                </c:pt>
                <c:pt idx="103043">
                  <c:v>-22.708560000000002</c:v>
                </c:pt>
                <c:pt idx="103044">
                  <c:v>-22.771469999999997</c:v>
                </c:pt>
                <c:pt idx="103045">
                  <c:v>-22.83343</c:v>
                </c:pt>
                <c:pt idx="103046">
                  <c:v>-22.896899999999999</c:v>
                </c:pt>
                <c:pt idx="103047">
                  <c:v>-22.960290000000001</c:v>
                </c:pt>
                <c:pt idx="103048">
                  <c:v>-23.024550000000001</c:v>
                </c:pt>
                <c:pt idx="103049">
                  <c:v>-23.088609999999999</c:v>
                </c:pt>
                <c:pt idx="103050">
                  <c:v>-23.152830000000002</c:v>
                </c:pt>
                <c:pt idx="103051">
                  <c:v>-23.21659</c:v>
                </c:pt>
                <c:pt idx="103052">
                  <c:v>-23.279709999999998</c:v>
                </c:pt>
                <c:pt idx="103053">
                  <c:v>-23.339789999999997</c:v>
                </c:pt>
                <c:pt idx="103054">
                  <c:v>-23.401589999999999</c:v>
                </c:pt>
                <c:pt idx="103055">
                  <c:v>-23.463139999999999</c:v>
                </c:pt>
                <c:pt idx="103056">
                  <c:v>-23.526579999999999</c:v>
                </c:pt>
                <c:pt idx="103057">
                  <c:v>-23.589950000000002</c:v>
                </c:pt>
                <c:pt idx="103058">
                  <c:v>-23.653580000000002</c:v>
                </c:pt>
                <c:pt idx="103059">
                  <c:v>-23.716229999999999</c:v>
                </c:pt>
                <c:pt idx="103060">
                  <c:v>-23.779699999999998</c:v>
                </c:pt>
                <c:pt idx="103061">
                  <c:v>-23.843820000000001</c:v>
                </c:pt>
                <c:pt idx="103062">
                  <c:v>-23.90746</c:v>
                </c:pt>
                <c:pt idx="103063">
                  <c:v>-23.970889999999997</c:v>
                </c:pt>
                <c:pt idx="103064">
                  <c:v>-24.03425</c:v>
                </c:pt>
                <c:pt idx="103065">
                  <c:v>-24.097300000000001</c:v>
                </c:pt>
                <c:pt idx="103066">
                  <c:v>-24.16037</c:v>
                </c:pt>
                <c:pt idx="103067">
                  <c:v>-24.223520000000001</c:v>
                </c:pt>
                <c:pt idx="103068">
                  <c:v>-24.285339999999998</c:v>
                </c:pt>
                <c:pt idx="103069">
                  <c:v>-24.346499999999999</c:v>
                </c:pt>
                <c:pt idx="103070">
                  <c:v>-24.409279999999999</c:v>
                </c:pt>
                <c:pt idx="103071">
                  <c:v>-24.472559999999998</c:v>
                </c:pt>
                <c:pt idx="103072">
                  <c:v>-24.536149999999999</c:v>
                </c:pt>
                <c:pt idx="103073">
                  <c:v>-24.599600000000002</c:v>
                </c:pt>
                <c:pt idx="103074">
                  <c:v>-24.662839999999999</c:v>
                </c:pt>
                <c:pt idx="103075">
                  <c:v>-24.725389999999997</c:v>
                </c:pt>
                <c:pt idx="103076">
                  <c:v>-24.787859999999998</c:v>
                </c:pt>
                <c:pt idx="103077">
                  <c:v>-24.850500000000004</c:v>
                </c:pt>
                <c:pt idx="103078">
                  <c:v>-24.91292</c:v>
                </c:pt>
                <c:pt idx="103079">
                  <c:v>-24.974980000000002</c:v>
                </c:pt>
                <c:pt idx="103080">
                  <c:v>-25.036939999999998</c:v>
                </c:pt>
                <c:pt idx="103081">
                  <c:v>-25.099049999999998</c:v>
                </c:pt>
                <c:pt idx="103082">
                  <c:v>-25.160689999999999</c:v>
                </c:pt>
                <c:pt idx="103083">
                  <c:v>-25.22231</c:v>
                </c:pt>
                <c:pt idx="103084">
                  <c:v>-25.284410000000001</c:v>
                </c:pt>
                <c:pt idx="103085">
                  <c:v>-25.346080000000001</c:v>
                </c:pt>
                <c:pt idx="103086">
                  <c:v>-25.40822</c:v>
                </c:pt>
                <c:pt idx="103087">
                  <c:v>-25.470229999999997</c:v>
                </c:pt>
                <c:pt idx="103088">
                  <c:v>-25.53192</c:v>
                </c:pt>
                <c:pt idx="103089">
                  <c:v>-25.594079999999998</c:v>
                </c:pt>
                <c:pt idx="103090">
                  <c:v>-25.65587</c:v>
                </c:pt>
                <c:pt idx="103091">
                  <c:v>-25.717150000000004</c:v>
                </c:pt>
                <c:pt idx="103092">
                  <c:v>-25.775670000000002</c:v>
                </c:pt>
                <c:pt idx="103093">
                  <c:v>-25.831780000000002</c:v>
                </c:pt>
                <c:pt idx="103094">
                  <c:v>-25.890279999999997</c:v>
                </c:pt>
                <c:pt idx="103095">
                  <c:v>-25.951080000000001</c:v>
                </c:pt>
                <c:pt idx="103096">
                  <c:v>-26.01164</c:v>
                </c:pt>
                <c:pt idx="103097">
                  <c:v>-26.071439999999999</c:v>
                </c:pt>
                <c:pt idx="103098">
                  <c:v>-26.13109</c:v>
                </c:pt>
                <c:pt idx="103099">
                  <c:v>-26.191230000000001</c:v>
                </c:pt>
                <c:pt idx="103100">
                  <c:v>-26.245449999999998</c:v>
                </c:pt>
                <c:pt idx="103101">
                  <c:v>-26.30086</c:v>
                </c:pt>
                <c:pt idx="103102">
                  <c:v>-26.36065</c:v>
                </c:pt>
                <c:pt idx="103103">
                  <c:v>-26.42174</c:v>
                </c:pt>
                <c:pt idx="103104">
                  <c:v>-26.481249999999999</c:v>
                </c:pt>
                <c:pt idx="103105">
                  <c:v>-26.539290000000001</c:v>
                </c:pt>
                <c:pt idx="103106">
                  <c:v>-26.596820000000001</c:v>
                </c:pt>
                <c:pt idx="103107">
                  <c:v>-26.657399999999999</c:v>
                </c:pt>
                <c:pt idx="103108">
                  <c:v>-26.717749999999999</c:v>
                </c:pt>
                <c:pt idx="103109">
                  <c:v>-26.778770000000002</c:v>
                </c:pt>
                <c:pt idx="103110">
                  <c:v>-26.839469999999999</c:v>
                </c:pt>
                <c:pt idx="103111">
                  <c:v>-26.900309999999998</c:v>
                </c:pt>
                <c:pt idx="103112">
                  <c:v>-26.960370000000001</c:v>
                </c:pt>
                <c:pt idx="103113">
                  <c:v>-27.020680000000002</c:v>
                </c:pt>
                <c:pt idx="103114">
                  <c:v>-27.080909999999999</c:v>
                </c:pt>
                <c:pt idx="103115">
                  <c:v>-27.140520000000002</c:v>
                </c:pt>
                <c:pt idx="103116">
                  <c:v>-27.20119</c:v>
                </c:pt>
                <c:pt idx="103117">
                  <c:v>-27.260870000000001</c:v>
                </c:pt>
                <c:pt idx="103118">
                  <c:v>-27.32076</c:v>
                </c:pt>
                <c:pt idx="103119">
                  <c:v>-27.379940000000001</c:v>
                </c:pt>
                <c:pt idx="103120">
                  <c:v>-27.440339999999999</c:v>
                </c:pt>
                <c:pt idx="103121">
                  <c:v>-27.500870000000003</c:v>
                </c:pt>
                <c:pt idx="103122">
                  <c:v>-27.561579999999999</c:v>
                </c:pt>
                <c:pt idx="103123">
                  <c:v>-27.62162</c:v>
                </c:pt>
                <c:pt idx="103124">
                  <c:v>-27.68214</c:v>
                </c:pt>
                <c:pt idx="103125">
                  <c:v>-27.743099999999998</c:v>
                </c:pt>
                <c:pt idx="103126">
                  <c:v>-27.802970000000002</c:v>
                </c:pt>
                <c:pt idx="103127">
                  <c:v>-27.863869999999999</c:v>
                </c:pt>
                <c:pt idx="103128">
                  <c:v>-27.925350000000002</c:v>
                </c:pt>
                <c:pt idx="103129">
                  <c:v>-27.98479</c:v>
                </c:pt>
                <c:pt idx="103130">
                  <c:v>-28.044280000000001</c:v>
                </c:pt>
                <c:pt idx="103131">
                  <c:v>-28.104979999999998</c:v>
                </c:pt>
                <c:pt idx="103132">
                  <c:v>-28.166119999999999</c:v>
                </c:pt>
                <c:pt idx="103133">
                  <c:v>-28.227119999999999</c:v>
                </c:pt>
                <c:pt idx="103134">
                  <c:v>-28.288449999999997</c:v>
                </c:pt>
                <c:pt idx="103135">
                  <c:v>-28.349720000000001</c:v>
                </c:pt>
                <c:pt idx="103136">
                  <c:v>-28.410720000000001</c:v>
                </c:pt>
                <c:pt idx="103137">
                  <c:v>-28.47193</c:v>
                </c:pt>
                <c:pt idx="103138">
                  <c:v>-28.532049999999998</c:v>
                </c:pt>
                <c:pt idx="103139">
                  <c:v>-28.592909999999996</c:v>
                </c:pt>
                <c:pt idx="103140">
                  <c:v>-28.653759999999998</c:v>
                </c:pt>
                <c:pt idx="103141">
                  <c:v>-28.71489</c:v>
                </c:pt>
                <c:pt idx="103142">
                  <c:v>-28.773979999999998</c:v>
                </c:pt>
                <c:pt idx="103143">
                  <c:v>-28.833280000000002</c:v>
                </c:pt>
                <c:pt idx="103144">
                  <c:v>-28.893380000000001</c:v>
                </c:pt>
                <c:pt idx="103145">
                  <c:v>-28.954260000000001</c:v>
                </c:pt>
                <c:pt idx="103146">
                  <c:v>-29.013620000000003</c:v>
                </c:pt>
                <c:pt idx="103147">
                  <c:v>-29.073910000000001</c:v>
                </c:pt>
                <c:pt idx="103148">
                  <c:v>-29.134519999999998</c:v>
                </c:pt>
                <c:pt idx="103149">
                  <c:v>-29.195050000000002</c:v>
                </c:pt>
                <c:pt idx="103150">
                  <c:v>-29.255840000000003</c:v>
                </c:pt>
                <c:pt idx="103151">
                  <c:v>-29.316589999999998</c:v>
                </c:pt>
                <c:pt idx="103152">
                  <c:v>-29.377689999999998</c:v>
                </c:pt>
                <c:pt idx="103153">
                  <c:v>-29.438460000000003</c:v>
                </c:pt>
                <c:pt idx="103154">
                  <c:v>-29.499279999999999</c:v>
                </c:pt>
                <c:pt idx="103155">
                  <c:v>-29.560080000000003</c:v>
                </c:pt>
                <c:pt idx="103156">
                  <c:v>-29.620910000000002</c:v>
                </c:pt>
                <c:pt idx="103157">
                  <c:v>-29.681139999999999</c:v>
                </c:pt>
                <c:pt idx="103158">
                  <c:v>-29.740570000000002</c:v>
                </c:pt>
                <c:pt idx="103159">
                  <c:v>-29.800640000000001</c:v>
                </c:pt>
                <c:pt idx="103160">
                  <c:v>-29.860910000000001</c:v>
                </c:pt>
                <c:pt idx="103161">
                  <c:v>-29.921019999999999</c:v>
                </c:pt>
                <c:pt idx="103162">
                  <c:v>-29.98133</c:v>
                </c:pt>
                <c:pt idx="103163">
                  <c:v>-30.041419999999999</c:v>
                </c:pt>
                <c:pt idx="103164">
                  <c:v>-30.101490000000002</c:v>
                </c:pt>
                <c:pt idx="103165">
                  <c:v>-30.161239999999999</c:v>
                </c:pt>
                <c:pt idx="103166">
                  <c:v>-30.220699999999997</c:v>
                </c:pt>
                <c:pt idx="103167">
                  <c:v>-30.280249999999999</c:v>
                </c:pt>
                <c:pt idx="103168">
                  <c:v>-30.33982</c:v>
                </c:pt>
                <c:pt idx="103169">
                  <c:v>-30.399290000000001</c:v>
                </c:pt>
                <c:pt idx="103170">
                  <c:v>-30.458189999999998</c:v>
                </c:pt>
                <c:pt idx="103171">
                  <c:v>-30.517389999999999</c:v>
                </c:pt>
                <c:pt idx="103172">
                  <c:v>-30.576840000000001</c:v>
                </c:pt>
                <c:pt idx="103173">
                  <c:v>-30.63618</c:v>
                </c:pt>
                <c:pt idx="103174">
                  <c:v>-30.69557</c:v>
                </c:pt>
                <c:pt idx="103175">
                  <c:v>-30.754939999999998</c:v>
                </c:pt>
                <c:pt idx="103176">
                  <c:v>-30.814240000000002</c:v>
                </c:pt>
                <c:pt idx="103177">
                  <c:v>-30.873750000000001</c:v>
                </c:pt>
                <c:pt idx="103178">
                  <c:v>-30.933209999999999</c:v>
                </c:pt>
                <c:pt idx="103179">
                  <c:v>-30.992660000000001</c:v>
                </c:pt>
                <c:pt idx="103180">
                  <c:v>-31.05217</c:v>
                </c:pt>
                <c:pt idx="103181">
                  <c:v>-31.111270000000001</c:v>
                </c:pt>
                <c:pt idx="103182">
                  <c:v>-31.170380000000002</c:v>
                </c:pt>
                <c:pt idx="103183">
                  <c:v>-31.229809999999997</c:v>
                </c:pt>
                <c:pt idx="103184">
                  <c:v>-31.289560000000002</c:v>
                </c:pt>
                <c:pt idx="103185">
                  <c:v>-31.349019999999999</c:v>
                </c:pt>
                <c:pt idx="103186">
                  <c:v>-31.408369999999998</c:v>
                </c:pt>
                <c:pt idx="103187">
                  <c:v>-31.467610000000001</c:v>
                </c:pt>
                <c:pt idx="103188">
                  <c:v>-31.52704</c:v>
                </c:pt>
                <c:pt idx="103189">
                  <c:v>-31.587119999999999</c:v>
                </c:pt>
                <c:pt idx="103190">
                  <c:v>-31.646450000000002</c:v>
                </c:pt>
                <c:pt idx="103191">
                  <c:v>-31.706029999999998</c:v>
                </c:pt>
                <c:pt idx="103192">
                  <c:v>-31.765409999999999</c:v>
                </c:pt>
                <c:pt idx="103193">
                  <c:v>-31.824669999999998</c:v>
                </c:pt>
                <c:pt idx="103194">
                  <c:v>-31.884079999999997</c:v>
                </c:pt>
                <c:pt idx="103195">
                  <c:v>-31.943939999999998</c:v>
                </c:pt>
                <c:pt idx="103196">
                  <c:v>-32.003630000000001</c:v>
                </c:pt>
                <c:pt idx="103197">
                  <c:v>-32.063220000000001</c:v>
                </c:pt>
                <c:pt idx="103198">
                  <c:v>-32.122579999999999</c:v>
                </c:pt>
                <c:pt idx="103199">
                  <c:v>-32.181980000000003</c:v>
                </c:pt>
                <c:pt idx="103200">
                  <c:v>-32.241259999999997</c:v>
                </c:pt>
                <c:pt idx="103201">
                  <c:v>-32.30057</c:v>
                </c:pt>
                <c:pt idx="103202">
                  <c:v>-32.359259999999999</c:v>
                </c:pt>
                <c:pt idx="103203">
                  <c:v>-32.417650000000002</c:v>
                </c:pt>
                <c:pt idx="103204">
                  <c:v>-32.475610000000003</c:v>
                </c:pt>
                <c:pt idx="103205">
                  <c:v>-32.536770000000004</c:v>
                </c:pt>
                <c:pt idx="103206">
                  <c:v>-32.593820000000001</c:v>
                </c:pt>
                <c:pt idx="103207">
                  <c:v>-32.652160000000002</c:v>
                </c:pt>
                <c:pt idx="103208">
                  <c:v>-32.709920000000004</c:v>
                </c:pt>
                <c:pt idx="103209">
                  <c:v>-32.769089999999998</c:v>
                </c:pt>
                <c:pt idx="103210">
                  <c:v>-32.82835</c:v>
                </c:pt>
                <c:pt idx="103211">
                  <c:v>-32.886839999999999</c:v>
                </c:pt>
                <c:pt idx="103212">
                  <c:v>-32.94502</c:v>
                </c:pt>
                <c:pt idx="103213">
                  <c:v>-33.003160000000001</c:v>
                </c:pt>
                <c:pt idx="103214">
                  <c:v>-33.06127</c:v>
                </c:pt>
                <c:pt idx="103215">
                  <c:v>-33.119439999999997</c:v>
                </c:pt>
                <c:pt idx="103216">
                  <c:v>-33.177189999999996</c:v>
                </c:pt>
                <c:pt idx="103217">
                  <c:v>-33.235280000000003</c:v>
                </c:pt>
                <c:pt idx="103218">
                  <c:v>-33.292960000000001</c:v>
                </c:pt>
                <c:pt idx="103219">
                  <c:v>-33.350830000000002</c:v>
                </c:pt>
                <c:pt idx="103220">
                  <c:v>-33.407699999999998</c:v>
                </c:pt>
                <c:pt idx="103221">
                  <c:v>-33.465720000000005</c:v>
                </c:pt>
                <c:pt idx="103222">
                  <c:v>-33.52355</c:v>
                </c:pt>
                <c:pt idx="103223">
                  <c:v>-33.581759999999996</c:v>
                </c:pt>
                <c:pt idx="103224">
                  <c:v>-33.638940000000005</c:v>
                </c:pt>
                <c:pt idx="103225">
                  <c:v>-33.696269999999998</c:v>
                </c:pt>
                <c:pt idx="103226">
                  <c:v>-33.754130000000004</c:v>
                </c:pt>
                <c:pt idx="103227">
                  <c:v>-33.811550000000004</c:v>
                </c:pt>
                <c:pt idx="103228">
                  <c:v>-33.869239999999998</c:v>
                </c:pt>
                <c:pt idx="103229">
                  <c:v>-33.926409999999997</c:v>
                </c:pt>
                <c:pt idx="103230">
                  <c:v>-33.982529999999997</c:v>
                </c:pt>
                <c:pt idx="103231">
                  <c:v>-34.040260000000004</c:v>
                </c:pt>
                <c:pt idx="103232">
                  <c:v>-34.098140000000001</c:v>
                </c:pt>
                <c:pt idx="103233">
                  <c:v>-34.155999999999999</c:v>
                </c:pt>
                <c:pt idx="103234">
                  <c:v>-34.21358</c:v>
                </c:pt>
                <c:pt idx="103235">
                  <c:v>-34.271250000000002</c:v>
                </c:pt>
                <c:pt idx="103236">
                  <c:v>-34.328609999999998</c:v>
                </c:pt>
                <c:pt idx="103237">
                  <c:v>-34.386189999999999</c:v>
                </c:pt>
                <c:pt idx="103238">
                  <c:v>-34.443800000000003</c:v>
                </c:pt>
                <c:pt idx="103239">
                  <c:v>-34.501629999999999</c:v>
                </c:pt>
                <c:pt idx="103240">
                  <c:v>-34.559259999999995</c:v>
                </c:pt>
                <c:pt idx="103241">
                  <c:v>-34.617100000000001</c:v>
                </c:pt>
                <c:pt idx="103242">
                  <c:v>-34.674720000000001</c:v>
                </c:pt>
                <c:pt idx="103243">
                  <c:v>-34.732419999999998</c:v>
                </c:pt>
                <c:pt idx="103244">
                  <c:v>-34.789830000000002</c:v>
                </c:pt>
                <c:pt idx="103245">
                  <c:v>-34.84684</c:v>
                </c:pt>
                <c:pt idx="103246">
                  <c:v>-34.904150000000001</c:v>
                </c:pt>
                <c:pt idx="103247">
                  <c:v>-34.961169999999996</c:v>
                </c:pt>
                <c:pt idx="103248">
                  <c:v>-35.018520000000002</c:v>
                </c:pt>
                <c:pt idx="103249">
                  <c:v>-35.075539999999997</c:v>
                </c:pt>
                <c:pt idx="103250">
                  <c:v>-35.132170000000002</c:v>
                </c:pt>
                <c:pt idx="103251">
                  <c:v>-35.188800000000001</c:v>
                </c:pt>
                <c:pt idx="103252">
                  <c:v>-35.244990000000001</c:v>
                </c:pt>
                <c:pt idx="103253">
                  <c:v>-35.297539999999998</c:v>
                </c:pt>
                <c:pt idx="103254">
                  <c:v>-35.3536</c:v>
                </c:pt>
                <c:pt idx="103255">
                  <c:v>-35.409709999999997</c:v>
                </c:pt>
                <c:pt idx="103256">
                  <c:v>-35.466160000000002</c:v>
                </c:pt>
                <c:pt idx="103257">
                  <c:v>-35.523090000000003</c:v>
                </c:pt>
                <c:pt idx="103258">
                  <c:v>-35.580089999999998</c:v>
                </c:pt>
                <c:pt idx="103259">
                  <c:v>-35.637360000000001</c:v>
                </c:pt>
                <c:pt idx="103260">
                  <c:v>-35.694379999999995</c:v>
                </c:pt>
                <c:pt idx="103261">
                  <c:v>-35.74973</c:v>
                </c:pt>
                <c:pt idx="103262">
                  <c:v>-35.804380000000002</c:v>
                </c:pt>
                <c:pt idx="103263">
                  <c:v>-35.860660000000003</c:v>
                </c:pt>
                <c:pt idx="103264">
                  <c:v>-35.916719999999998</c:v>
                </c:pt>
                <c:pt idx="103265">
                  <c:v>-35.973329999999997</c:v>
                </c:pt>
                <c:pt idx="103266">
                  <c:v>-36.029130000000002</c:v>
                </c:pt>
                <c:pt idx="103267">
                  <c:v>-36.083709999999996</c:v>
                </c:pt>
                <c:pt idx="103268">
                  <c:v>-36.138539999999999</c:v>
                </c:pt>
                <c:pt idx="103269">
                  <c:v>-36.193719999999999</c:v>
                </c:pt>
                <c:pt idx="103270">
                  <c:v>-36.249499999999998</c:v>
                </c:pt>
                <c:pt idx="103271">
                  <c:v>-36.305120000000002</c:v>
                </c:pt>
                <c:pt idx="103272">
                  <c:v>-36.360669999999999</c:v>
                </c:pt>
                <c:pt idx="103273">
                  <c:v>-36.416229999999999</c:v>
                </c:pt>
                <c:pt idx="103274">
                  <c:v>-36.472020000000001</c:v>
                </c:pt>
                <c:pt idx="103275">
                  <c:v>-36.528130000000004</c:v>
                </c:pt>
                <c:pt idx="103276">
                  <c:v>-36.584220000000002</c:v>
                </c:pt>
                <c:pt idx="103277">
                  <c:v>-36.640609999999995</c:v>
                </c:pt>
                <c:pt idx="103278">
                  <c:v>-36.696350000000002</c:v>
                </c:pt>
                <c:pt idx="103279">
                  <c:v>-36.752570000000006</c:v>
                </c:pt>
                <c:pt idx="103280">
                  <c:v>-36.808419999999998</c:v>
                </c:pt>
                <c:pt idx="103281">
                  <c:v>-36.865130000000001</c:v>
                </c:pt>
                <c:pt idx="103282">
                  <c:v>-36.921579999999999</c:v>
                </c:pt>
                <c:pt idx="103283">
                  <c:v>-36.978140000000003</c:v>
                </c:pt>
                <c:pt idx="103284">
                  <c:v>-37.03378</c:v>
                </c:pt>
                <c:pt idx="103285">
                  <c:v>-37.089729999999996</c:v>
                </c:pt>
                <c:pt idx="103286">
                  <c:v>-37.145789999999998</c:v>
                </c:pt>
                <c:pt idx="103287">
                  <c:v>-37.201719999999995</c:v>
                </c:pt>
                <c:pt idx="103288">
                  <c:v>-37.257770000000001</c:v>
                </c:pt>
                <c:pt idx="103289">
                  <c:v>-37.313969999999998</c:v>
                </c:pt>
                <c:pt idx="103290">
                  <c:v>-37.370139999999999</c:v>
                </c:pt>
                <c:pt idx="103291">
                  <c:v>-37.426400000000001</c:v>
                </c:pt>
                <c:pt idx="103292">
                  <c:v>-37.481879999999997</c:v>
                </c:pt>
                <c:pt idx="103293">
                  <c:v>-37.535350000000001</c:v>
                </c:pt>
                <c:pt idx="103294">
                  <c:v>-37.590800000000002</c:v>
                </c:pt>
                <c:pt idx="103295">
                  <c:v>-37.646059999999999</c:v>
                </c:pt>
                <c:pt idx="103296">
                  <c:v>-37.70176</c:v>
                </c:pt>
                <c:pt idx="103297">
                  <c:v>-37.757289999999998</c:v>
                </c:pt>
                <c:pt idx="103298">
                  <c:v>-37.813279999999999</c:v>
                </c:pt>
                <c:pt idx="103299">
                  <c:v>-37.869190000000003</c:v>
                </c:pt>
                <c:pt idx="103300">
                  <c:v>-37.924990000000001</c:v>
                </c:pt>
                <c:pt idx="103301">
                  <c:v>-37.980910000000002</c:v>
                </c:pt>
                <c:pt idx="103302">
                  <c:v>-38.03669</c:v>
                </c:pt>
                <c:pt idx="103303">
                  <c:v>-38.091709999999999</c:v>
                </c:pt>
                <c:pt idx="103304">
                  <c:v>-38.147440000000003</c:v>
                </c:pt>
                <c:pt idx="103305">
                  <c:v>-38.202759999999998</c:v>
                </c:pt>
                <c:pt idx="103306">
                  <c:v>-38.258310000000002</c:v>
                </c:pt>
                <c:pt idx="103307">
                  <c:v>-38.313670000000002</c:v>
                </c:pt>
                <c:pt idx="103308">
                  <c:v>-38.36927</c:v>
                </c:pt>
                <c:pt idx="103309">
                  <c:v>-38.425289999999997</c:v>
                </c:pt>
                <c:pt idx="103310">
                  <c:v>-38.481630000000003</c:v>
                </c:pt>
                <c:pt idx="103311">
                  <c:v>-38.537140000000001</c:v>
                </c:pt>
                <c:pt idx="103312">
                  <c:v>-38.592559999999999</c:v>
                </c:pt>
                <c:pt idx="103313">
                  <c:v>-38.64772</c:v>
                </c:pt>
                <c:pt idx="103314">
                  <c:v>-38.70279</c:v>
                </c:pt>
                <c:pt idx="103315">
                  <c:v>-38.757239999999996</c:v>
                </c:pt>
                <c:pt idx="103316">
                  <c:v>-38.811909999999997</c:v>
                </c:pt>
                <c:pt idx="103317">
                  <c:v>-38.866230000000002</c:v>
                </c:pt>
                <c:pt idx="103318">
                  <c:v>-38.920830000000002</c:v>
                </c:pt>
                <c:pt idx="103319">
                  <c:v>-38.975059999999999</c:v>
                </c:pt>
                <c:pt idx="103320">
                  <c:v>-39.02787</c:v>
                </c:pt>
                <c:pt idx="103321">
                  <c:v>-39.081540000000004</c:v>
                </c:pt>
                <c:pt idx="103322">
                  <c:v>-39.135669999999998</c:v>
                </c:pt>
                <c:pt idx="103323">
                  <c:v>-39.188800000000001</c:v>
                </c:pt>
                <c:pt idx="103324">
                  <c:v>-39.242519999999999</c:v>
                </c:pt>
                <c:pt idx="103325">
                  <c:v>-39.296190000000003</c:v>
                </c:pt>
                <c:pt idx="103326">
                  <c:v>-39.350290000000001</c:v>
                </c:pt>
                <c:pt idx="103327">
                  <c:v>-39.404589999999999</c:v>
                </c:pt>
                <c:pt idx="103328">
                  <c:v>-39.459150000000001</c:v>
                </c:pt>
                <c:pt idx="103329">
                  <c:v>-39.513010000000001</c:v>
                </c:pt>
                <c:pt idx="103330">
                  <c:v>-39.56859</c:v>
                </c:pt>
                <c:pt idx="103331">
                  <c:v>-39.623049999999999</c:v>
                </c:pt>
                <c:pt idx="103332">
                  <c:v>-39.677990000000001</c:v>
                </c:pt>
                <c:pt idx="103333">
                  <c:v>-39.732460000000003</c:v>
                </c:pt>
                <c:pt idx="103334">
                  <c:v>-39.786529999999999</c:v>
                </c:pt>
                <c:pt idx="103335">
                  <c:v>-39.841270000000002</c:v>
                </c:pt>
                <c:pt idx="103336">
                  <c:v>-39.894649999999999</c:v>
                </c:pt>
                <c:pt idx="103337">
                  <c:v>-39.947490000000002</c:v>
                </c:pt>
                <c:pt idx="103338">
                  <c:v>-40.001959999999997</c:v>
                </c:pt>
                <c:pt idx="103339">
                  <c:v>-40.055350000000004</c:v>
                </c:pt>
                <c:pt idx="103340">
                  <c:v>-40.107199999999999</c:v>
                </c:pt>
                <c:pt idx="103341">
                  <c:v>-40.15907</c:v>
                </c:pt>
                <c:pt idx="103342">
                  <c:v>-40.199660000000002</c:v>
                </c:pt>
                <c:pt idx="103343">
                  <c:v>-40.247729999999997</c:v>
                </c:pt>
                <c:pt idx="103344">
                  <c:v>-40.295769999999997</c:v>
                </c:pt>
                <c:pt idx="103345">
                  <c:v>-40.345510000000004</c:v>
                </c:pt>
                <c:pt idx="103346">
                  <c:v>-40.39611</c:v>
                </c:pt>
                <c:pt idx="103347">
                  <c:v>-40.447580000000002</c:v>
                </c:pt>
                <c:pt idx="103348">
                  <c:v>-40.499250000000004</c:v>
                </c:pt>
                <c:pt idx="103349">
                  <c:v>-40.551589999999997</c:v>
                </c:pt>
                <c:pt idx="103350">
                  <c:v>-40.604209999999995</c:v>
                </c:pt>
                <c:pt idx="103351">
                  <c:v>-40.656889999999997</c:v>
                </c:pt>
                <c:pt idx="103352">
                  <c:v>-40.70711</c:v>
                </c:pt>
                <c:pt idx="103353">
                  <c:v>-40.760170000000002</c:v>
                </c:pt>
                <c:pt idx="103354">
                  <c:v>-40.81241</c:v>
                </c:pt>
                <c:pt idx="103355">
                  <c:v>-40.865049999999997</c:v>
                </c:pt>
                <c:pt idx="103356">
                  <c:v>-40.9176</c:v>
                </c:pt>
                <c:pt idx="103357">
                  <c:v>-40.970140000000001</c:v>
                </c:pt>
                <c:pt idx="103358">
                  <c:v>-41.022770000000001</c:v>
                </c:pt>
                <c:pt idx="103359">
                  <c:v>-41.074950000000001</c:v>
                </c:pt>
                <c:pt idx="103360">
                  <c:v>-41.126080000000002</c:v>
                </c:pt>
                <c:pt idx="103361">
                  <c:v>-41.177059999999997</c:v>
                </c:pt>
                <c:pt idx="103362">
                  <c:v>-41.228619999999992</c:v>
                </c:pt>
                <c:pt idx="103363">
                  <c:v>-41.280119999999997</c:v>
                </c:pt>
                <c:pt idx="103364">
                  <c:v>-41.330939999999998</c:v>
                </c:pt>
                <c:pt idx="103365">
                  <c:v>-41.382210000000001</c:v>
                </c:pt>
                <c:pt idx="103366">
                  <c:v>-41.433460000000004</c:v>
                </c:pt>
                <c:pt idx="103367">
                  <c:v>-41.484230000000004</c:v>
                </c:pt>
                <c:pt idx="103368">
                  <c:v>-41.533819999999999</c:v>
                </c:pt>
                <c:pt idx="103369">
                  <c:v>-41.582980000000006</c:v>
                </c:pt>
                <c:pt idx="103370">
                  <c:v>-41.633129999999994</c:v>
                </c:pt>
                <c:pt idx="103371">
                  <c:v>-41.683219999999999</c:v>
                </c:pt>
                <c:pt idx="103372">
                  <c:v>-41.732839999999996</c:v>
                </c:pt>
                <c:pt idx="103373">
                  <c:v>-41.783289999999994</c:v>
                </c:pt>
                <c:pt idx="103374">
                  <c:v>-41.832700000000003</c:v>
                </c:pt>
                <c:pt idx="103375">
                  <c:v>-41.881649999999993</c:v>
                </c:pt>
                <c:pt idx="103376">
                  <c:v>-41.931079999999994</c:v>
                </c:pt>
                <c:pt idx="103377">
                  <c:v>-41.980449999999998</c:v>
                </c:pt>
                <c:pt idx="103378">
                  <c:v>-42.030380000000001</c:v>
                </c:pt>
                <c:pt idx="103379">
                  <c:v>-42.080029999999994</c:v>
                </c:pt>
                <c:pt idx="103380">
                  <c:v>-42.129159999999999</c:v>
                </c:pt>
                <c:pt idx="103381">
                  <c:v>-42.17848</c:v>
                </c:pt>
                <c:pt idx="103382">
                  <c:v>-42.228380000000001</c:v>
                </c:pt>
                <c:pt idx="103383">
                  <c:v>-42.278359999999999</c:v>
                </c:pt>
                <c:pt idx="103384">
                  <c:v>-42.328040000000001</c:v>
                </c:pt>
                <c:pt idx="103385">
                  <c:v>-42.377870000000001</c:v>
                </c:pt>
                <c:pt idx="103386">
                  <c:v>-42.426950000000005</c:v>
                </c:pt>
                <c:pt idx="103387">
                  <c:v>-42.476739999999999</c:v>
                </c:pt>
                <c:pt idx="103388">
                  <c:v>-42.525680000000001</c:v>
                </c:pt>
                <c:pt idx="103389">
                  <c:v>-42.573860000000003</c:v>
                </c:pt>
                <c:pt idx="103390">
                  <c:v>-42.623010000000001</c:v>
                </c:pt>
                <c:pt idx="103391">
                  <c:v>-42.672549999999994</c:v>
                </c:pt>
                <c:pt idx="103392">
                  <c:v>-42.722270000000002</c:v>
                </c:pt>
                <c:pt idx="103393">
                  <c:v>-42.771970000000003</c:v>
                </c:pt>
                <c:pt idx="103394">
                  <c:v>-42.82159</c:v>
                </c:pt>
                <c:pt idx="103395">
                  <c:v>-42.871249999999996</c:v>
                </c:pt>
                <c:pt idx="103396">
                  <c:v>-42.920780000000001</c:v>
                </c:pt>
                <c:pt idx="103397">
                  <c:v>-42.969909999999999</c:v>
                </c:pt>
                <c:pt idx="103398">
                  <c:v>-43.019360000000006</c:v>
                </c:pt>
                <c:pt idx="103399">
                  <c:v>-43.068780000000004</c:v>
                </c:pt>
                <c:pt idx="103400">
                  <c:v>-43.118210000000005</c:v>
                </c:pt>
                <c:pt idx="103401">
                  <c:v>-43.167400000000001</c:v>
                </c:pt>
                <c:pt idx="103402">
                  <c:v>-43.216749999999998</c:v>
                </c:pt>
                <c:pt idx="103403">
                  <c:v>-43.266190000000002</c:v>
                </c:pt>
                <c:pt idx="103404">
                  <c:v>-43.317899999999995</c:v>
                </c:pt>
                <c:pt idx="103405">
                  <c:v>-43.368049999999997</c:v>
                </c:pt>
                <c:pt idx="103406">
                  <c:v>-43.416920000000005</c:v>
                </c:pt>
                <c:pt idx="103407">
                  <c:v>-43.46604</c:v>
                </c:pt>
                <c:pt idx="103408">
                  <c:v>-43.515209999999996</c:v>
                </c:pt>
                <c:pt idx="103409">
                  <c:v>-43.56447</c:v>
                </c:pt>
                <c:pt idx="103410">
                  <c:v>-43.613879999999995</c:v>
                </c:pt>
                <c:pt idx="103411">
                  <c:v>-43.663220000000003</c:v>
                </c:pt>
                <c:pt idx="103412">
                  <c:v>-43.710899999999995</c:v>
                </c:pt>
                <c:pt idx="103413">
                  <c:v>-43.759209999999996</c:v>
                </c:pt>
                <c:pt idx="103414">
                  <c:v>-43.809049999999999</c:v>
                </c:pt>
                <c:pt idx="103415">
                  <c:v>-43.858620000000002</c:v>
                </c:pt>
                <c:pt idx="103416">
                  <c:v>-43.908240000000006</c:v>
                </c:pt>
                <c:pt idx="103417">
                  <c:v>-43.957279999999997</c:v>
                </c:pt>
                <c:pt idx="103418">
                  <c:v>-44.005939999999995</c:v>
                </c:pt>
                <c:pt idx="103419">
                  <c:v>-44.053940000000004</c:v>
                </c:pt>
                <c:pt idx="103420">
                  <c:v>-44.102490000000003</c:v>
                </c:pt>
                <c:pt idx="103421">
                  <c:v>-44.150479999999995</c:v>
                </c:pt>
                <c:pt idx="103422">
                  <c:v>-44.199190000000002</c:v>
                </c:pt>
                <c:pt idx="103423">
                  <c:v>-44.248180000000005</c:v>
                </c:pt>
                <c:pt idx="103424">
                  <c:v>-44.296980000000005</c:v>
                </c:pt>
                <c:pt idx="103425">
                  <c:v>-44.345350000000003</c:v>
                </c:pt>
                <c:pt idx="103426">
                  <c:v>-44.393810000000002</c:v>
                </c:pt>
                <c:pt idx="103427">
                  <c:v>-44.441449999999996</c:v>
                </c:pt>
                <c:pt idx="103428">
                  <c:v>-44.489549999999994</c:v>
                </c:pt>
                <c:pt idx="103429">
                  <c:v>-44.53781</c:v>
                </c:pt>
                <c:pt idx="103430">
                  <c:v>-44.585850000000001</c:v>
                </c:pt>
                <c:pt idx="103431">
                  <c:v>-44.63185</c:v>
                </c:pt>
                <c:pt idx="103432">
                  <c:v>-44.680540000000008</c:v>
                </c:pt>
                <c:pt idx="103433">
                  <c:v>-44.728070000000002</c:v>
                </c:pt>
                <c:pt idx="103434">
                  <c:v>-44.775859999999994</c:v>
                </c:pt>
                <c:pt idx="103435">
                  <c:v>-44.823790000000002</c:v>
                </c:pt>
                <c:pt idx="103436">
                  <c:v>-44.871130000000001</c:v>
                </c:pt>
                <c:pt idx="103437">
                  <c:v>-44.918979999999998</c:v>
                </c:pt>
                <c:pt idx="103438">
                  <c:v>-44.966720000000002</c:v>
                </c:pt>
                <c:pt idx="103439">
                  <c:v>-44.988210000000002</c:v>
                </c:pt>
                <c:pt idx="103440">
                  <c:v>-45.035510000000002</c:v>
                </c:pt>
                <c:pt idx="103441">
                  <c:v>-45.080470000000005</c:v>
                </c:pt>
                <c:pt idx="103442">
                  <c:v>-45.127189999999999</c:v>
                </c:pt>
                <c:pt idx="103443">
                  <c:v>-45.174050000000001</c:v>
                </c:pt>
                <c:pt idx="103444">
                  <c:v>-45.221200000000003</c:v>
                </c:pt>
                <c:pt idx="103445">
                  <c:v>-45.267710000000001</c:v>
                </c:pt>
                <c:pt idx="103446">
                  <c:v>-45.3142</c:v>
                </c:pt>
                <c:pt idx="103447">
                  <c:v>-45.361249999999998</c:v>
                </c:pt>
                <c:pt idx="103448">
                  <c:v>-45.408600000000007</c:v>
                </c:pt>
                <c:pt idx="103449">
                  <c:v>-45.456229999999998</c:v>
                </c:pt>
                <c:pt idx="103450">
                  <c:v>-45.503929999999997</c:v>
                </c:pt>
                <c:pt idx="103451">
                  <c:v>-45.542030000000004</c:v>
                </c:pt>
                <c:pt idx="103452">
                  <c:v>-45.585889999999992</c:v>
                </c:pt>
                <c:pt idx="103453">
                  <c:v>-45.632469999999998</c:v>
                </c:pt>
                <c:pt idx="103454">
                  <c:v>-45.677570000000003</c:v>
                </c:pt>
                <c:pt idx="103455">
                  <c:v>-45.723380000000006</c:v>
                </c:pt>
                <c:pt idx="103456">
                  <c:v>-45.769549999999995</c:v>
                </c:pt>
                <c:pt idx="103457">
                  <c:v>-45.815219999999997</c:v>
                </c:pt>
                <c:pt idx="103458">
                  <c:v>-45.861710000000002</c:v>
                </c:pt>
                <c:pt idx="103459">
                  <c:v>-45.907899999999998</c:v>
                </c:pt>
                <c:pt idx="103460">
                  <c:v>-45.954750000000004</c:v>
                </c:pt>
                <c:pt idx="103461">
                  <c:v>-46.001860000000001</c:v>
                </c:pt>
                <c:pt idx="103462">
                  <c:v>-46.048910000000006</c:v>
                </c:pt>
                <c:pt idx="103463">
                  <c:v>-46.095910000000003</c:v>
                </c:pt>
                <c:pt idx="103464">
                  <c:v>-46.143080000000005</c:v>
                </c:pt>
                <c:pt idx="103465">
                  <c:v>-46.189980000000006</c:v>
                </c:pt>
                <c:pt idx="103466">
                  <c:v>-46.236490000000003</c:v>
                </c:pt>
                <c:pt idx="103467">
                  <c:v>-46.28331</c:v>
                </c:pt>
                <c:pt idx="103468">
                  <c:v>-46.33023</c:v>
                </c:pt>
                <c:pt idx="103469">
                  <c:v>-46.375799999999998</c:v>
                </c:pt>
                <c:pt idx="103470">
                  <c:v>-46.421989999999994</c:v>
                </c:pt>
                <c:pt idx="103471">
                  <c:v>-46.468350000000001</c:v>
                </c:pt>
                <c:pt idx="103472">
                  <c:v>-46.514330000000001</c:v>
                </c:pt>
                <c:pt idx="103473">
                  <c:v>-46.56053</c:v>
                </c:pt>
                <c:pt idx="103474">
                  <c:v>-46.606470000000002</c:v>
                </c:pt>
                <c:pt idx="103475">
                  <c:v>-46.652829999999994</c:v>
                </c:pt>
                <c:pt idx="103476">
                  <c:v>-46.697420000000001</c:v>
                </c:pt>
                <c:pt idx="103477">
                  <c:v>-46.744419999999998</c:v>
                </c:pt>
                <c:pt idx="103478">
                  <c:v>-46.788309999999996</c:v>
                </c:pt>
                <c:pt idx="103479">
                  <c:v>-46.833859999999994</c:v>
                </c:pt>
                <c:pt idx="103480">
                  <c:v>-46.879449999999999</c:v>
                </c:pt>
                <c:pt idx="103481">
                  <c:v>-46.925160000000005</c:v>
                </c:pt>
                <c:pt idx="103482">
                  <c:v>-46.970660000000002</c:v>
                </c:pt>
                <c:pt idx="103483">
                  <c:v>-47.01643</c:v>
                </c:pt>
                <c:pt idx="103484">
                  <c:v>-47.062370000000001</c:v>
                </c:pt>
                <c:pt idx="103485">
                  <c:v>-47.107929999999996</c:v>
                </c:pt>
                <c:pt idx="103486">
                  <c:v>-47.153689999999997</c:v>
                </c:pt>
                <c:pt idx="103487">
                  <c:v>-47.199179999999998</c:v>
                </c:pt>
                <c:pt idx="103488">
                  <c:v>-47.244689999999999</c:v>
                </c:pt>
                <c:pt idx="103489">
                  <c:v>-47.289239999999999</c:v>
                </c:pt>
                <c:pt idx="103490">
                  <c:v>-47.335180000000001</c:v>
                </c:pt>
                <c:pt idx="103491">
                  <c:v>-47.380929999999999</c:v>
                </c:pt>
                <c:pt idx="103492">
                  <c:v>-47.42689</c:v>
                </c:pt>
                <c:pt idx="103493">
                  <c:v>-47.468170000000001</c:v>
                </c:pt>
                <c:pt idx="103494">
                  <c:v>-47.509349999999998</c:v>
                </c:pt>
                <c:pt idx="103495">
                  <c:v>-47.553349999999995</c:v>
                </c:pt>
                <c:pt idx="103496">
                  <c:v>-47.597610000000003</c:v>
                </c:pt>
                <c:pt idx="103497">
                  <c:v>-47.642749999999992</c:v>
                </c:pt>
                <c:pt idx="103498">
                  <c:v>-47.686929999999997</c:v>
                </c:pt>
                <c:pt idx="103499">
                  <c:v>-47.731180000000002</c:v>
                </c:pt>
                <c:pt idx="103500">
                  <c:v>-47.774210000000004</c:v>
                </c:pt>
                <c:pt idx="103501">
                  <c:v>-47.817569999999996</c:v>
                </c:pt>
                <c:pt idx="103502">
                  <c:v>-47.86027</c:v>
                </c:pt>
                <c:pt idx="103503">
                  <c:v>-47.903580000000005</c:v>
                </c:pt>
                <c:pt idx="103504">
                  <c:v>-47.946190000000001</c:v>
                </c:pt>
                <c:pt idx="103505">
                  <c:v>-47.989430000000006</c:v>
                </c:pt>
                <c:pt idx="103506">
                  <c:v>-48.032589999999999</c:v>
                </c:pt>
                <c:pt idx="103507">
                  <c:v>-48.076000000000001</c:v>
                </c:pt>
                <c:pt idx="103508">
                  <c:v>-48.118749999999999</c:v>
                </c:pt>
                <c:pt idx="103509">
                  <c:v>-48.162060000000004</c:v>
                </c:pt>
                <c:pt idx="103510">
                  <c:v>-48.205359999999999</c:v>
                </c:pt>
                <c:pt idx="103511">
                  <c:v>-48.248629999999999</c:v>
                </c:pt>
                <c:pt idx="103512">
                  <c:v>-48.291849999999997</c:v>
                </c:pt>
                <c:pt idx="103513">
                  <c:v>-48.335149999999999</c:v>
                </c:pt>
                <c:pt idx="103514">
                  <c:v>-48.377800000000008</c:v>
                </c:pt>
                <c:pt idx="103515">
                  <c:v>-48.421039999999998</c:v>
                </c:pt>
                <c:pt idx="103516">
                  <c:v>-48.464280000000002</c:v>
                </c:pt>
                <c:pt idx="103517">
                  <c:v>-48.507230000000007</c:v>
                </c:pt>
                <c:pt idx="103518">
                  <c:v>-48.550490000000003</c:v>
                </c:pt>
                <c:pt idx="103519">
                  <c:v>-48.592860000000002</c:v>
                </c:pt>
                <c:pt idx="103520">
                  <c:v>-48.633879999999998</c:v>
                </c:pt>
                <c:pt idx="103521">
                  <c:v>-48.677210000000002</c:v>
                </c:pt>
                <c:pt idx="103522">
                  <c:v>-48.720109999999998</c:v>
                </c:pt>
                <c:pt idx="103523">
                  <c:v>-48.76191</c:v>
                </c:pt>
                <c:pt idx="103524">
                  <c:v>-48.804389999999998</c:v>
                </c:pt>
                <c:pt idx="103525">
                  <c:v>-48.846850000000003</c:v>
                </c:pt>
                <c:pt idx="103526">
                  <c:v>-48.889009999999999</c:v>
                </c:pt>
                <c:pt idx="103527">
                  <c:v>-48.930769999999995</c:v>
                </c:pt>
                <c:pt idx="103528">
                  <c:v>-48.973860000000002</c:v>
                </c:pt>
                <c:pt idx="103529">
                  <c:v>-49.016130000000004</c:v>
                </c:pt>
                <c:pt idx="103530">
                  <c:v>-49.058539999999994</c:v>
                </c:pt>
                <c:pt idx="103531">
                  <c:v>-49.101210000000002</c:v>
                </c:pt>
                <c:pt idx="103532">
                  <c:v>-49.142720000000004</c:v>
                </c:pt>
                <c:pt idx="103533">
                  <c:v>-49.185310000000001</c:v>
                </c:pt>
                <c:pt idx="103534">
                  <c:v>-49.228009999999998</c:v>
                </c:pt>
                <c:pt idx="103535">
                  <c:v>-49.270360000000004</c:v>
                </c:pt>
                <c:pt idx="103536">
                  <c:v>-49.312519999999999</c:v>
                </c:pt>
                <c:pt idx="103537">
                  <c:v>-49.356319999999997</c:v>
                </c:pt>
                <c:pt idx="103538">
                  <c:v>-49.398869999999995</c:v>
                </c:pt>
                <c:pt idx="103539">
                  <c:v>-49.441850000000002</c:v>
                </c:pt>
                <c:pt idx="103540">
                  <c:v>-49.484920000000002</c:v>
                </c:pt>
                <c:pt idx="103541">
                  <c:v>-49.527229999999996</c:v>
                </c:pt>
                <c:pt idx="103542">
                  <c:v>-49.570129999999999</c:v>
                </c:pt>
                <c:pt idx="103543">
                  <c:v>-49.612920000000003</c:v>
                </c:pt>
                <c:pt idx="103544">
                  <c:v>-49.655240000000006</c:v>
                </c:pt>
                <c:pt idx="103545">
                  <c:v>-49.69773</c:v>
                </c:pt>
                <c:pt idx="103546">
                  <c:v>-49.740310000000001</c:v>
                </c:pt>
                <c:pt idx="103547">
                  <c:v>-49.781869999999998</c:v>
                </c:pt>
                <c:pt idx="103548">
                  <c:v>-49.824159999999999</c:v>
                </c:pt>
                <c:pt idx="103549">
                  <c:v>-49.866810000000001</c:v>
                </c:pt>
                <c:pt idx="103550">
                  <c:v>-49.907800000000002</c:v>
                </c:pt>
                <c:pt idx="103551">
                  <c:v>-49.949560000000005</c:v>
                </c:pt>
                <c:pt idx="103552">
                  <c:v>-49.991329999999998</c:v>
                </c:pt>
                <c:pt idx="103553">
                  <c:v>-50.032170000000001</c:v>
                </c:pt>
                <c:pt idx="103554">
                  <c:v>-50.073569999999997</c:v>
                </c:pt>
                <c:pt idx="103555">
                  <c:v>-50.11533</c:v>
                </c:pt>
                <c:pt idx="103556">
                  <c:v>-50.156710000000004</c:v>
                </c:pt>
                <c:pt idx="103557">
                  <c:v>-50.198129999999999</c:v>
                </c:pt>
                <c:pt idx="103558">
                  <c:v>-50.238480000000003</c:v>
                </c:pt>
                <c:pt idx="103559">
                  <c:v>-50.279439999999994</c:v>
                </c:pt>
                <c:pt idx="103560">
                  <c:v>-50.319879999999998</c:v>
                </c:pt>
                <c:pt idx="103561">
                  <c:v>-50.360120000000002</c:v>
                </c:pt>
                <c:pt idx="103562">
                  <c:v>-50.400530000000003</c:v>
                </c:pt>
                <c:pt idx="103563">
                  <c:v>-50.44059</c:v>
                </c:pt>
                <c:pt idx="103564">
                  <c:v>-50.480790000000006</c:v>
                </c:pt>
                <c:pt idx="103565">
                  <c:v>-50.521190000000004</c:v>
                </c:pt>
                <c:pt idx="103566">
                  <c:v>-50.561800000000005</c:v>
                </c:pt>
                <c:pt idx="103567">
                  <c:v>-50.601880000000001</c:v>
                </c:pt>
                <c:pt idx="103568">
                  <c:v>-50.642089999999996</c:v>
                </c:pt>
                <c:pt idx="103569">
                  <c:v>-50.682559999999995</c:v>
                </c:pt>
                <c:pt idx="103570">
                  <c:v>-50.722269999999995</c:v>
                </c:pt>
                <c:pt idx="103571">
                  <c:v>-50.760360000000006</c:v>
                </c:pt>
                <c:pt idx="103572">
                  <c:v>-50.798829999999995</c:v>
                </c:pt>
                <c:pt idx="103573">
                  <c:v>-50.837859999999999</c:v>
                </c:pt>
                <c:pt idx="103574">
                  <c:v>-50.876960000000004</c:v>
                </c:pt>
                <c:pt idx="103575">
                  <c:v>-50.915999999999997</c:v>
                </c:pt>
                <c:pt idx="103576">
                  <c:v>-50.954979999999999</c:v>
                </c:pt>
                <c:pt idx="103577">
                  <c:v>-50.993729999999999</c:v>
                </c:pt>
                <c:pt idx="103578">
                  <c:v>-51.032620000000001</c:v>
                </c:pt>
                <c:pt idx="103579">
                  <c:v>-51.071200000000005</c:v>
                </c:pt>
                <c:pt idx="103580">
                  <c:v>-51.10895</c:v>
                </c:pt>
                <c:pt idx="103581">
                  <c:v>-51.14743</c:v>
                </c:pt>
                <c:pt idx="103582">
                  <c:v>-51.185790000000004</c:v>
                </c:pt>
                <c:pt idx="103583">
                  <c:v>-51.224249999999998</c:v>
                </c:pt>
                <c:pt idx="103584">
                  <c:v>-51.26276</c:v>
                </c:pt>
                <c:pt idx="103585">
                  <c:v>-51.301139999999997</c:v>
                </c:pt>
                <c:pt idx="103586">
                  <c:v>-51.338920000000002</c:v>
                </c:pt>
                <c:pt idx="103587">
                  <c:v>-51.377020000000002</c:v>
                </c:pt>
                <c:pt idx="103588">
                  <c:v>-51.40898</c:v>
                </c:pt>
                <c:pt idx="103589">
                  <c:v>-51.445439999999998</c:v>
                </c:pt>
                <c:pt idx="103590">
                  <c:v>-51.480059999999995</c:v>
                </c:pt>
                <c:pt idx="103591">
                  <c:v>-51.517229999999998</c:v>
                </c:pt>
                <c:pt idx="103592">
                  <c:v>-51.554360000000003</c:v>
                </c:pt>
                <c:pt idx="103593">
                  <c:v>-51.591920000000002</c:v>
                </c:pt>
                <c:pt idx="103594">
                  <c:v>-51.630189999999999</c:v>
                </c:pt>
                <c:pt idx="103595">
                  <c:v>-51.668310000000005</c:v>
                </c:pt>
                <c:pt idx="103596">
                  <c:v>-51.706980000000001</c:v>
                </c:pt>
                <c:pt idx="103597">
                  <c:v>-51.745229999999999</c:v>
                </c:pt>
                <c:pt idx="103598">
                  <c:v>-51.783479999999997</c:v>
                </c:pt>
                <c:pt idx="103599">
                  <c:v>-51.821179999999998</c:v>
                </c:pt>
                <c:pt idx="103600">
                  <c:v>-51.859710000000007</c:v>
                </c:pt>
                <c:pt idx="103601">
                  <c:v>-51.897779999999997</c:v>
                </c:pt>
                <c:pt idx="103602">
                  <c:v>-51.936010000000003</c:v>
                </c:pt>
                <c:pt idx="103603">
                  <c:v>-51.974030000000006</c:v>
                </c:pt>
                <c:pt idx="103604">
                  <c:v>-52.011890000000001</c:v>
                </c:pt>
                <c:pt idx="103605">
                  <c:v>-52.049269999999993</c:v>
                </c:pt>
                <c:pt idx="103606">
                  <c:v>-52.087029999999999</c:v>
                </c:pt>
                <c:pt idx="103607">
                  <c:v>-52.126650000000005</c:v>
                </c:pt>
                <c:pt idx="103608">
                  <c:v>-52.162590000000002</c:v>
                </c:pt>
                <c:pt idx="103609">
                  <c:v>-52.199179999999998</c:v>
                </c:pt>
                <c:pt idx="103610">
                  <c:v>-52.23603</c:v>
                </c:pt>
                <c:pt idx="103611">
                  <c:v>-52.272930000000002</c:v>
                </c:pt>
                <c:pt idx="103612">
                  <c:v>-52.309899999999999</c:v>
                </c:pt>
                <c:pt idx="103613">
                  <c:v>-52.346700000000006</c:v>
                </c:pt>
                <c:pt idx="103614">
                  <c:v>-52.38353</c:v>
                </c:pt>
                <c:pt idx="103615">
                  <c:v>-52.420299999999997</c:v>
                </c:pt>
                <c:pt idx="103616">
                  <c:v>-52.457149999999999</c:v>
                </c:pt>
                <c:pt idx="103617">
                  <c:v>-52.493869999999994</c:v>
                </c:pt>
                <c:pt idx="103618">
                  <c:v>-52.53058</c:v>
                </c:pt>
                <c:pt idx="103619">
                  <c:v>-52.567399999999999</c:v>
                </c:pt>
                <c:pt idx="103620">
                  <c:v>-52.603650000000002</c:v>
                </c:pt>
                <c:pt idx="103621">
                  <c:v>-52.639020000000002</c:v>
                </c:pt>
                <c:pt idx="103622">
                  <c:v>-52.674899999999994</c:v>
                </c:pt>
                <c:pt idx="103623">
                  <c:v>-52.710720000000002</c:v>
                </c:pt>
                <c:pt idx="103624">
                  <c:v>-52.746449999999996</c:v>
                </c:pt>
                <c:pt idx="103625">
                  <c:v>-52.782179999999997</c:v>
                </c:pt>
                <c:pt idx="103626">
                  <c:v>-52.817900000000002</c:v>
                </c:pt>
                <c:pt idx="103627">
                  <c:v>-52.85351</c:v>
                </c:pt>
                <c:pt idx="103628">
                  <c:v>-52.88908</c:v>
                </c:pt>
                <c:pt idx="103629">
                  <c:v>-52.924469999999999</c:v>
                </c:pt>
                <c:pt idx="103630">
                  <c:v>-52.959910000000001</c:v>
                </c:pt>
                <c:pt idx="103631">
                  <c:v>-52.995099999999994</c:v>
                </c:pt>
                <c:pt idx="103632">
                  <c:v>-53.030259999999998</c:v>
                </c:pt>
                <c:pt idx="103633">
                  <c:v>-53.064970000000002</c:v>
                </c:pt>
                <c:pt idx="103634">
                  <c:v>-53.098439999999997</c:v>
                </c:pt>
                <c:pt idx="103635">
                  <c:v>-53.132159999999999</c:v>
                </c:pt>
                <c:pt idx="103636">
                  <c:v>-53.1661</c:v>
                </c:pt>
                <c:pt idx="103637">
                  <c:v>-53.200800000000001</c:v>
                </c:pt>
                <c:pt idx="103638">
                  <c:v>-53.235060000000004</c:v>
                </c:pt>
                <c:pt idx="103639">
                  <c:v>-53.269359999999999</c:v>
                </c:pt>
                <c:pt idx="103640">
                  <c:v>-53.291649999999997</c:v>
                </c:pt>
                <c:pt idx="103641">
                  <c:v>-53.323219999999992</c:v>
                </c:pt>
                <c:pt idx="103642">
                  <c:v>-53.354810000000001</c:v>
                </c:pt>
                <c:pt idx="103643">
                  <c:v>-53.388030000000001</c:v>
                </c:pt>
                <c:pt idx="103644">
                  <c:v>-53.421659999999996</c:v>
                </c:pt>
                <c:pt idx="103645">
                  <c:v>-53.454139999999995</c:v>
                </c:pt>
                <c:pt idx="103646">
                  <c:v>-53.487179999999995</c:v>
                </c:pt>
                <c:pt idx="103647">
                  <c:v>-53.519919999999999</c:v>
                </c:pt>
                <c:pt idx="103648">
                  <c:v>-53.552779999999998</c:v>
                </c:pt>
                <c:pt idx="103649">
                  <c:v>-53.585740000000001</c:v>
                </c:pt>
                <c:pt idx="103650">
                  <c:v>-53.617460000000001</c:v>
                </c:pt>
                <c:pt idx="103651">
                  <c:v>-53.649329999999999</c:v>
                </c:pt>
                <c:pt idx="103652">
                  <c:v>-53.680459999999997</c:v>
                </c:pt>
                <c:pt idx="103653">
                  <c:v>-53.710719999999995</c:v>
                </c:pt>
                <c:pt idx="103654">
                  <c:v>-53.740740000000002</c:v>
                </c:pt>
                <c:pt idx="103655">
                  <c:v>-53.770530000000001</c:v>
                </c:pt>
                <c:pt idx="103656">
                  <c:v>-53.799890000000005</c:v>
                </c:pt>
                <c:pt idx="103657">
                  <c:v>-53.82893</c:v>
                </c:pt>
                <c:pt idx="103658">
                  <c:v>-53.857609999999994</c:v>
                </c:pt>
                <c:pt idx="103659">
                  <c:v>-53.886329999999994</c:v>
                </c:pt>
                <c:pt idx="103660">
                  <c:v>-53.914859999999997</c:v>
                </c:pt>
                <c:pt idx="103661">
                  <c:v>-53.943329999999996</c:v>
                </c:pt>
                <c:pt idx="103662">
                  <c:v>-53.97157</c:v>
                </c:pt>
                <c:pt idx="103663">
                  <c:v>-53.9998</c:v>
                </c:pt>
                <c:pt idx="103664">
                  <c:v>-54.027909999999999</c:v>
                </c:pt>
                <c:pt idx="103665">
                  <c:v>-54.055600000000005</c:v>
                </c:pt>
                <c:pt idx="103666">
                  <c:v>-54.083030000000001</c:v>
                </c:pt>
                <c:pt idx="103667">
                  <c:v>-54.110760000000006</c:v>
                </c:pt>
                <c:pt idx="103668">
                  <c:v>-54.138190000000002</c:v>
                </c:pt>
                <c:pt idx="103669">
                  <c:v>-54.165859999999995</c:v>
                </c:pt>
                <c:pt idx="103670">
                  <c:v>-54.193309999999997</c:v>
                </c:pt>
                <c:pt idx="103671">
                  <c:v>-54.220819999999996</c:v>
                </c:pt>
                <c:pt idx="103672">
                  <c:v>-54.248079999999995</c:v>
                </c:pt>
                <c:pt idx="103673">
                  <c:v>-54.275099999999995</c:v>
                </c:pt>
                <c:pt idx="103674">
                  <c:v>-54.30124</c:v>
                </c:pt>
                <c:pt idx="103675">
                  <c:v>-54.328440000000001</c:v>
                </c:pt>
                <c:pt idx="103676">
                  <c:v>-54.355779999999996</c:v>
                </c:pt>
                <c:pt idx="103677">
                  <c:v>-54.382989999999999</c:v>
                </c:pt>
                <c:pt idx="103678">
                  <c:v>-54.410260000000001</c:v>
                </c:pt>
                <c:pt idx="103679">
                  <c:v>-54.437249999999999</c:v>
                </c:pt>
                <c:pt idx="103680">
                  <c:v>-54.464119999999994</c:v>
                </c:pt>
                <c:pt idx="103681">
                  <c:v>-54.49098</c:v>
                </c:pt>
                <c:pt idx="103682">
                  <c:v>-54.514769999999999</c:v>
                </c:pt>
                <c:pt idx="103683">
                  <c:v>-54.543189999999996</c:v>
                </c:pt>
                <c:pt idx="103684">
                  <c:v>-54.570999999999998</c:v>
                </c:pt>
                <c:pt idx="103685">
                  <c:v>-54.59787</c:v>
                </c:pt>
                <c:pt idx="103686">
                  <c:v>-54.624459999999999</c:v>
                </c:pt>
                <c:pt idx="103687">
                  <c:v>-54.650590000000001</c:v>
                </c:pt>
                <c:pt idx="103688">
                  <c:v>-54.677259999999997</c:v>
                </c:pt>
                <c:pt idx="103689">
                  <c:v>-54.703989999999997</c:v>
                </c:pt>
                <c:pt idx="103690">
                  <c:v>-54.73057</c:v>
                </c:pt>
                <c:pt idx="103691">
                  <c:v>-54.757150000000003</c:v>
                </c:pt>
                <c:pt idx="103692">
                  <c:v>-54.78349</c:v>
                </c:pt>
                <c:pt idx="103693">
                  <c:v>-54.810140000000004</c:v>
                </c:pt>
                <c:pt idx="103694">
                  <c:v>-54.836280000000002</c:v>
                </c:pt>
                <c:pt idx="103695">
                  <c:v>-54.862880000000004</c:v>
                </c:pt>
                <c:pt idx="103696">
                  <c:v>-54.889349999999993</c:v>
                </c:pt>
                <c:pt idx="103697">
                  <c:v>-54.915489999999998</c:v>
                </c:pt>
                <c:pt idx="103698">
                  <c:v>-54.94135</c:v>
                </c:pt>
                <c:pt idx="103699">
                  <c:v>-54.968089999999997</c:v>
                </c:pt>
                <c:pt idx="103700">
                  <c:v>-54.994990000000001</c:v>
                </c:pt>
                <c:pt idx="103701">
                  <c:v>-55.021619999999999</c:v>
                </c:pt>
                <c:pt idx="103702">
                  <c:v>-55.048609999999996</c:v>
                </c:pt>
                <c:pt idx="103703">
                  <c:v>-55.075099999999999</c:v>
                </c:pt>
                <c:pt idx="103704">
                  <c:v>-55.101939999999999</c:v>
                </c:pt>
                <c:pt idx="103705">
                  <c:v>-55.128750000000004</c:v>
                </c:pt>
                <c:pt idx="103706">
                  <c:v>-55.155680000000004</c:v>
                </c:pt>
                <c:pt idx="103707">
                  <c:v>-55.182539999999996</c:v>
                </c:pt>
                <c:pt idx="103708">
                  <c:v>-55.209510000000002</c:v>
                </c:pt>
                <c:pt idx="103709">
                  <c:v>-55.236370000000001</c:v>
                </c:pt>
                <c:pt idx="103710">
                  <c:v>-55.263229999999993</c:v>
                </c:pt>
                <c:pt idx="103711">
                  <c:v>-55.290030000000002</c:v>
                </c:pt>
                <c:pt idx="103712">
                  <c:v>-55.316180000000003</c:v>
                </c:pt>
                <c:pt idx="103713">
                  <c:v>-55.343179999999997</c:v>
                </c:pt>
                <c:pt idx="103714">
                  <c:v>-55.370160000000006</c:v>
                </c:pt>
                <c:pt idx="103715">
                  <c:v>-55.396770000000004</c:v>
                </c:pt>
                <c:pt idx="103716">
                  <c:v>-55.422969999999992</c:v>
                </c:pt>
                <c:pt idx="103717">
                  <c:v>-55.449680000000001</c:v>
                </c:pt>
                <c:pt idx="103718">
                  <c:v>-55.475789999999996</c:v>
                </c:pt>
                <c:pt idx="103719">
                  <c:v>-55.502339999999997</c:v>
                </c:pt>
                <c:pt idx="103720">
                  <c:v>-55.524969999999996</c:v>
                </c:pt>
                <c:pt idx="103721">
                  <c:v>-55.553790000000006</c:v>
                </c:pt>
                <c:pt idx="103722">
                  <c:v>-55.58211</c:v>
                </c:pt>
                <c:pt idx="103723">
                  <c:v>-55.608630000000005</c:v>
                </c:pt>
                <c:pt idx="103724">
                  <c:v>-55.633879999999998</c:v>
                </c:pt>
                <c:pt idx="103725">
                  <c:v>-55.660269999999997</c:v>
                </c:pt>
                <c:pt idx="103726">
                  <c:v>-55.68694</c:v>
                </c:pt>
                <c:pt idx="103727">
                  <c:v>-55.713319999999996</c:v>
                </c:pt>
                <c:pt idx="103728">
                  <c:v>-55.73977</c:v>
                </c:pt>
                <c:pt idx="103729">
                  <c:v>-55.765749999999997</c:v>
                </c:pt>
                <c:pt idx="103730">
                  <c:v>-55.792549999999999</c:v>
                </c:pt>
                <c:pt idx="103731">
                  <c:v>-55.818890000000003</c:v>
                </c:pt>
                <c:pt idx="103732">
                  <c:v>-55.845469999999999</c:v>
                </c:pt>
                <c:pt idx="103733">
                  <c:v>-55.871459999999999</c:v>
                </c:pt>
                <c:pt idx="103734">
                  <c:v>-55.898150000000001</c:v>
                </c:pt>
                <c:pt idx="103735">
                  <c:v>-55.924509999999998</c:v>
                </c:pt>
                <c:pt idx="103736">
                  <c:v>-55.951039999999999</c:v>
                </c:pt>
                <c:pt idx="103737">
                  <c:v>-55.977490000000003</c:v>
                </c:pt>
                <c:pt idx="103738">
                  <c:v>-56.004170000000002</c:v>
                </c:pt>
                <c:pt idx="103739">
                  <c:v>-56.030790000000003</c:v>
                </c:pt>
                <c:pt idx="103740">
                  <c:v>-56.057309999999994</c:v>
                </c:pt>
                <c:pt idx="103741">
                  <c:v>-56.08325</c:v>
                </c:pt>
                <c:pt idx="103742">
                  <c:v>-56.109790000000004</c:v>
                </c:pt>
                <c:pt idx="103743">
                  <c:v>-56.136569999999999</c:v>
                </c:pt>
                <c:pt idx="103744">
                  <c:v>-56.16319</c:v>
                </c:pt>
                <c:pt idx="103745">
                  <c:v>-56.189679999999996</c:v>
                </c:pt>
                <c:pt idx="103746">
                  <c:v>-56.215970000000006</c:v>
                </c:pt>
                <c:pt idx="103747">
                  <c:v>-56.242530000000002</c:v>
                </c:pt>
                <c:pt idx="103748">
                  <c:v>-56.267959999999995</c:v>
                </c:pt>
                <c:pt idx="103749">
                  <c:v>-56.294120000000007</c:v>
                </c:pt>
                <c:pt idx="103750">
                  <c:v>-56.320430000000002</c:v>
                </c:pt>
                <c:pt idx="103751">
                  <c:v>-56.346769999999999</c:v>
                </c:pt>
                <c:pt idx="103752">
                  <c:v>-56.373220000000003</c:v>
                </c:pt>
                <c:pt idx="103753">
                  <c:v>-56.399509999999999</c:v>
                </c:pt>
                <c:pt idx="103754">
                  <c:v>-56.4255</c:v>
                </c:pt>
                <c:pt idx="103755">
                  <c:v>-56.451309999999999</c:v>
                </c:pt>
                <c:pt idx="103756">
                  <c:v>-56.478020000000001</c:v>
                </c:pt>
                <c:pt idx="103757">
                  <c:v>-56.504399999999997</c:v>
                </c:pt>
                <c:pt idx="103758">
                  <c:v>-56.530279999999998</c:v>
                </c:pt>
                <c:pt idx="103759">
                  <c:v>-56.556119999999993</c:v>
                </c:pt>
                <c:pt idx="103760">
                  <c:v>-56.581859999999999</c:v>
                </c:pt>
                <c:pt idx="103761">
                  <c:v>-56.608020000000003</c:v>
                </c:pt>
                <c:pt idx="103762">
                  <c:v>-56.633420000000001</c:v>
                </c:pt>
                <c:pt idx="103763">
                  <c:v>-56.659840000000003</c:v>
                </c:pt>
                <c:pt idx="103764">
                  <c:v>-56.685809999999996</c:v>
                </c:pt>
                <c:pt idx="103765">
                  <c:v>-56.712109999999996</c:v>
                </c:pt>
                <c:pt idx="103766">
                  <c:v>-56.73845</c:v>
                </c:pt>
                <c:pt idx="103767">
                  <c:v>-56.764690000000002</c:v>
                </c:pt>
                <c:pt idx="103768">
                  <c:v>-56.791020000000003</c:v>
                </c:pt>
                <c:pt idx="103769">
                  <c:v>-56.81729</c:v>
                </c:pt>
                <c:pt idx="103770">
                  <c:v>-56.843649999999997</c:v>
                </c:pt>
                <c:pt idx="103771">
                  <c:v>-56.869949999999996</c:v>
                </c:pt>
                <c:pt idx="103772">
                  <c:v>-56.89629</c:v>
                </c:pt>
                <c:pt idx="103773">
                  <c:v>-56.922560000000004</c:v>
                </c:pt>
                <c:pt idx="103774">
                  <c:v>-56.948809999999995</c:v>
                </c:pt>
                <c:pt idx="103775">
                  <c:v>-56.975049999999996</c:v>
                </c:pt>
                <c:pt idx="103776">
                  <c:v>-57.001090000000005</c:v>
                </c:pt>
                <c:pt idx="103777">
                  <c:v>-57.026809999999998</c:v>
                </c:pt>
                <c:pt idx="103778">
                  <c:v>-57.053049999999999</c:v>
                </c:pt>
                <c:pt idx="103779">
                  <c:v>-57.079120000000003</c:v>
                </c:pt>
                <c:pt idx="103780">
                  <c:v>-57.105379999999997</c:v>
                </c:pt>
                <c:pt idx="103781">
                  <c:v>-57.131480000000003</c:v>
                </c:pt>
                <c:pt idx="103782">
                  <c:v>-57.157669999999996</c:v>
                </c:pt>
                <c:pt idx="103783">
                  <c:v>-57.183880000000002</c:v>
                </c:pt>
                <c:pt idx="103784">
                  <c:v>-57.214500000000001</c:v>
                </c:pt>
                <c:pt idx="103785">
                  <c:v>-57.237030000000004</c:v>
                </c:pt>
                <c:pt idx="103786">
                  <c:v>-57.262060000000005</c:v>
                </c:pt>
                <c:pt idx="103787">
                  <c:v>-57.287959999999998</c:v>
                </c:pt>
                <c:pt idx="103788">
                  <c:v>-57.313029999999998</c:v>
                </c:pt>
                <c:pt idx="103789">
                  <c:v>-57.338999999999999</c:v>
                </c:pt>
                <c:pt idx="103790">
                  <c:v>-57.365050000000004</c:v>
                </c:pt>
                <c:pt idx="103791">
                  <c:v>-57.391269999999999</c:v>
                </c:pt>
                <c:pt idx="103792">
                  <c:v>-57.416559999999997</c:v>
                </c:pt>
                <c:pt idx="103793">
                  <c:v>-57.442640000000004</c:v>
                </c:pt>
                <c:pt idx="103794">
                  <c:v>-57.46875</c:v>
                </c:pt>
                <c:pt idx="103795">
                  <c:v>-57.494459999999997</c:v>
                </c:pt>
                <c:pt idx="103796">
                  <c:v>-57.520470000000003</c:v>
                </c:pt>
                <c:pt idx="103797">
                  <c:v>-57.546210000000002</c:v>
                </c:pt>
                <c:pt idx="103798">
                  <c:v>-57.572130000000001</c:v>
                </c:pt>
                <c:pt idx="103799">
                  <c:v>-57.59787</c:v>
                </c:pt>
                <c:pt idx="103800">
                  <c:v>-57.623949999999994</c:v>
                </c:pt>
                <c:pt idx="103801">
                  <c:v>-57.649540000000002</c:v>
                </c:pt>
                <c:pt idx="103802">
                  <c:v>-57.675179999999997</c:v>
                </c:pt>
                <c:pt idx="103803">
                  <c:v>-57.70035</c:v>
                </c:pt>
                <c:pt idx="103804">
                  <c:v>-57.725920000000002</c:v>
                </c:pt>
                <c:pt idx="103805">
                  <c:v>-57.751539999999999</c:v>
                </c:pt>
                <c:pt idx="103806">
                  <c:v>-57.77693</c:v>
                </c:pt>
                <c:pt idx="103807">
                  <c:v>-57.802599999999998</c:v>
                </c:pt>
                <c:pt idx="103808">
                  <c:v>-57.828470000000003</c:v>
                </c:pt>
                <c:pt idx="103809">
                  <c:v>-57.853839999999998</c:v>
                </c:pt>
                <c:pt idx="103810">
                  <c:v>-57.87968</c:v>
                </c:pt>
                <c:pt idx="103811">
                  <c:v>-57.905160000000002</c:v>
                </c:pt>
                <c:pt idx="103812">
                  <c:v>-57.930859999999996</c:v>
                </c:pt>
                <c:pt idx="103813">
                  <c:v>-57.95635</c:v>
                </c:pt>
                <c:pt idx="103814">
                  <c:v>-57.981499999999997</c:v>
                </c:pt>
                <c:pt idx="103815">
                  <c:v>-58.005099999999999</c:v>
                </c:pt>
                <c:pt idx="103816">
                  <c:v>-58.02993</c:v>
                </c:pt>
                <c:pt idx="103817">
                  <c:v>-58.055709999999998</c:v>
                </c:pt>
                <c:pt idx="103818">
                  <c:v>-58.081430000000005</c:v>
                </c:pt>
                <c:pt idx="103819">
                  <c:v>-58.107170000000004</c:v>
                </c:pt>
                <c:pt idx="103820">
                  <c:v>-58.131839999999997</c:v>
                </c:pt>
                <c:pt idx="103821">
                  <c:v>-58.157080000000001</c:v>
                </c:pt>
                <c:pt idx="103822">
                  <c:v>-58.182669999999995</c:v>
                </c:pt>
                <c:pt idx="103823">
                  <c:v>-58.208169999999996</c:v>
                </c:pt>
                <c:pt idx="103824">
                  <c:v>-58.233189999999993</c:v>
                </c:pt>
                <c:pt idx="103825">
                  <c:v>-58.258470000000003</c:v>
                </c:pt>
                <c:pt idx="103826">
                  <c:v>-58.283950000000004</c:v>
                </c:pt>
                <c:pt idx="103827">
                  <c:v>-58.309360000000005</c:v>
                </c:pt>
                <c:pt idx="103828">
                  <c:v>-58.334440000000001</c:v>
                </c:pt>
                <c:pt idx="103829">
                  <c:v>-58.359740000000002</c:v>
                </c:pt>
                <c:pt idx="103830">
                  <c:v>-58.384390000000003</c:v>
                </c:pt>
                <c:pt idx="103831">
                  <c:v>-58.40936</c:v>
                </c:pt>
                <c:pt idx="103832">
                  <c:v>-58.434530000000002</c:v>
                </c:pt>
                <c:pt idx="103833">
                  <c:v>-58.459810000000004</c:v>
                </c:pt>
                <c:pt idx="103834">
                  <c:v>-58.484870000000001</c:v>
                </c:pt>
                <c:pt idx="103835">
                  <c:v>-58.509969999999996</c:v>
                </c:pt>
                <c:pt idx="103836">
                  <c:v>-58.535290000000003</c:v>
                </c:pt>
                <c:pt idx="103837">
                  <c:v>-58.559739999999998</c:v>
                </c:pt>
                <c:pt idx="103838">
                  <c:v>-58.584820000000008</c:v>
                </c:pt>
                <c:pt idx="103839">
                  <c:v>-58.60962</c:v>
                </c:pt>
                <c:pt idx="103840">
                  <c:v>-58.634370000000004</c:v>
                </c:pt>
                <c:pt idx="103841">
                  <c:v>-58.659570000000002</c:v>
                </c:pt>
                <c:pt idx="103842">
                  <c:v>-58.684690000000003</c:v>
                </c:pt>
                <c:pt idx="103843">
                  <c:v>-58.709829999999997</c:v>
                </c:pt>
                <c:pt idx="103844">
                  <c:v>-58.734469999999995</c:v>
                </c:pt>
                <c:pt idx="103845">
                  <c:v>-58.759349999999998</c:v>
                </c:pt>
                <c:pt idx="103846">
                  <c:v>-58.784649999999999</c:v>
                </c:pt>
                <c:pt idx="103847">
                  <c:v>-58.80997</c:v>
                </c:pt>
                <c:pt idx="103848">
                  <c:v>-58.834989999999998</c:v>
                </c:pt>
                <c:pt idx="103849">
                  <c:v>-58.860219999999998</c:v>
                </c:pt>
                <c:pt idx="103850">
                  <c:v>-58.885420000000003</c:v>
                </c:pt>
                <c:pt idx="103851">
                  <c:v>-58.910260000000001</c:v>
                </c:pt>
                <c:pt idx="103852">
                  <c:v>-58.935269999999996</c:v>
                </c:pt>
                <c:pt idx="103853">
                  <c:v>-58.960459999999998</c:v>
                </c:pt>
                <c:pt idx="103854">
                  <c:v>-58.985370000000003</c:v>
                </c:pt>
                <c:pt idx="103855">
                  <c:v>-59.010749999999994</c:v>
                </c:pt>
                <c:pt idx="103856">
                  <c:v>-59.035979999999995</c:v>
                </c:pt>
                <c:pt idx="103857">
                  <c:v>-59.060940000000002</c:v>
                </c:pt>
                <c:pt idx="103858">
                  <c:v>-59.086179999999999</c:v>
                </c:pt>
                <c:pt idx="103859">
                  <c:v>-59.111269999999998</c:v>
                </c:pt>
                <c:pt idx="103860">
                  <c:v>-59.135989999999993</c:v>
                </c:pt>
                <c:pt idx="103861">
                  <c:v>-59.160830000000004</c:v>
                </c:pt>
                <c:pt idx="103862">
                  <c:v>-59.185879999999997</c:v>
                </c:pt>
                <c:pt idx="103863">
                  <c:v>-59.21096</c:v>
                </c:pt>
                <c:pt idx="103864">
                  <c:v>-59.236069999999998</c:v>
                </c:pt>
                <c:pt idx="103865">
                  <c:v>-59.261150000000001</c:v>
                </c:pt>
                <c:pt idx="103866">
                  <c:v>-59.286239999999999</c:v>
                </c:pt>
                <c:pt idx="103867">
                  <c:v>-59.310450000000003</c:v>
                </c:pt>
                <c:pt idx="103868">
                  <c:v>-59.335360000000001</c:v>
                </c:pt>
                <c:pt idx="103869">
                  <c:v>-59.359960000000001</c:v>
                </c:pt>
                <c:pt idx="103870">
                  <c:v>-59.384319999999995</c:v>
                </c:pt>
                <c:pt idx="103871">
                  <c:v>-59.409199999999998</c:v>
                </c:pt>
                <c:pt idx="103872">
                  <c:v>-59.433999999999997</c:v>
                </c:pt>
                <c:pt idx="103873">
                  <c:v>-59.458650000000006</c:v>
                </c:pt>
                <c:pt idx="103874">
                  <c:v>-59.483189999999993</c:v>
                </c:pt>
                <c:pt idx="103875">
                  <c:v>-59.507660000000001</c:v>
                </c:pt>
                <c:pt idx="103876">
                  <c:v>-59.531999999999996</c:v>
                </c:pt>
                <c:pt idx="103877">
                  <c:v>-59.555959999999999</c:v>
                </c:pt>
                <c:pt idx="103878">
                  <c:v>-59.580179999999999</c:v>
                </c:pt>
                <c:pt idx="103879">
                  <c:v>-59.604489999999998</c:v>
                </c:pt>
                <c:pt idx="103880">
                  <c:v>-59.62903</c:v>
                </c:pt>
                <c:pt idx="103881">
                  <c:v>-59.653379999999999</c:v>
                </c:pt>
                <c:pt idx="103882">
                  <c:v>-59.677769999999995</c:v>
                </c:pt>
                <c:pt idx="103883">
                  <c:v>-59.702359999999999</c:v>
                </c:pt>
                <c:pt idx="103884">
                  <c:v>-59.726080000000003</c:v>
                </c:pt>
                <c:pt idx="103885">
                  <c:v>-59.750480000000003</c:v>
                </c:pt>
                <c:pt idx="103886">
                  <c:v>-59.774560000000001</c:v>
                </c:pt>
                <c:pt idx="103887">
                  <c:v>-59.798749999999998</c:v>
                </c:pt>
                <c:pt idx="103888">
                  <c:v>-59.821809999999999</c:v>
                </c:pt>
                <c:pt idx="103889">
                  <c:v>-59.846119999999999</c:v>
                </c:pt>
                <c:pt idx="103890">
                  <c:v>-59.870379999999997</c:v>
                </c:pt>
                <c:pt idx="103891">
                  <c:v>-59.894970000000001</c:v>
                </c:pt>
                <c:pt idx="103892">
                  <c:v>-59.919440000000002</c:v>
                </c:pt>
                <c:pt idx="103893">
                  <c:v>-59.944029999999998</c:v>
                </c:pt>
                <c:pt idx="103894">
                  <c:v>-59.968110000000003</c:v>
                </c:pt>
                <c:pt idx="103895">
                  <c:v>-59.992850000000004</c:v>
                </c:pt>
                <c:pt idx="103896">
                  <c:v>-60.01717</c:v>
                </c:pt>
                <c:pt idx="103897">
                  <c:v>-60.041599999999995</c:v>
                </c:pt>
                <c:pt idx="103898">
                  <c:v>-60.066179999999996</c:v>
                </c:pt>
                <c:pt idx="103899">
                  <c:v>-60.090779999999995</c:v>
                </c:pt>
                <c:pt idx="103900">
                  <c:v>-60.11553</c:v>
                </c:pt>
                <c:pt idx="103901">
                  <c:v>-60.139470000000003</c:v>
                </c:pt>
                <c:pt idx="103902">
                  <c:v>-60.163939999999997</c:v>
                </c:pt>
                <c:pt idx="103903">
                  <c:v>-60.188470000000002</c:v>
                </c:pt>
                <c:pt idx="103904">
                  <c:v>-60.213029999999996</c:v>
                </c:pt>
                <c:pt idx="103905">
                  <c:v>-60.237360000000002</c:v>
                </c:pt>
                <c:pt idx="103906">
                  <c:v>-60.224109999999996</c:v>
                </c:pt>
                <c:pt idx="103907">
                  <c:v>-60.239159999999998</c:v>
                </c:pt>
                <c:pt idx="103908">
                  <c:v>-60.256189999999997</c:v>
                </c:pt>
                <c:pt idx="103909">
                  <c:v>-60.278120000000001</c:v>
                </c:pt>
                <c:pt idx="103910">
                  <c:v>-60.300459999999994</c:v>
                </c:pt>
                <c:pt idx="103911">
                  <c:v>-60.323369999999997</c:v>
                </c:pt>
                <c:pt idx="103912">
                  <c:v>-60.347059999999999</c:v>
                </c:pt>
                <c:pt idx="103913">
                  <c:v>-60.3705</c:v>
                </c:pt>
                <c:pt idx="103914">
                  <c:v>-60.3947</c:v>
                </c:pt>
                <c:pt idx="103915">
                  <c:v>-60.41836</c:v>
                </c:pt>
                <c:pt idx="103916">
                  <c:v>-60.441539999999996</c:v>
                </c:pt>
                <c:pt idx="103917">
                  <c:v>-60.466100000000004</c:v>
                </c:pt>
                <c:pt idx="103918">
                  <c:v>-60.490009999999998</c:v>
                </c:pt>
                <c:pt idx="103919">
                  <c:v>-60.513399999999997</c:v>
                </c:pt>
                <c:pt idx="103920">
                  <c:v>-60.537430000000001</c:v>
                </c:pt>
                <c:pt idx="103921">
                  <c:v>-60.56147</c:v>
                </c:pt>
                <c:pt idx="103922">
                  <c:v>-60.585419999999999</c:v>
                </c:pt>
                <c:pt idx="103923">
                  <c:v>-60.60951</c:v>
                </c:pt>
                <c:pt idx="103924">
                  <c:v>-60.633739999999996</c:v>
                </c:pt>
                <c:pt idx="103925">
                  <c:v>-60.658450000000002</c:v>
                </c:pt>
                <c:pt idx="103926">
                  <c:v>-60.681849999999997</c:v>
                </c:pt>
                <c:pt idx="103927">
                  <c:v>-60.706139999999998</c:v>
                </c:pt>
                <c:pt idx="103928">
                  <c:v>-60.730959999999996</c:v>
                </c:pt>
                <c:pt idx="103929">
                  <c:v>-60.755220000000001</c:v>
                </c:pt>
                <c:pt idx="103930">
                  <c:v>-60.779160000000005</c:v>
                </c:pt>
                <c:pt idx="103931">
                  <c:v>-60.80283</c:v>
                </c:pt>
                <c:pt idx="103932">
                  <c:v>-60.826950000000004</c:v>
                </c:pt>
                <c:pt idx="103933">
                  <c:v>-60.850989999999996</c:v>
                </c:pt>
                <c:pt idx="103934">
                  <c:v>-60.875700000000002</c:v>
                </c:pt>
                <c:pt idx="103935">
                  <c:v>-60.899929999999998</c:v>
                </c:pt>
                <c:pt idx="103936">
                  <c:v>-60.924399999999999</c:v>
                </c:pt>
                <c:pt idx="103937">
                  <c:v>-60.948570000000004</c:v>
                </c:pt>
                <c:pt idx="103938">
                  <c:v>-60.973040000000005</c:v>
                </c:pt>
                <c:pt idx="103939">
                  <c:v>-60.997349999999997</c:v>
                </c:pt>
                <c:pt idx="103940">
                  <c:v>-61.022120000000001</c:v>
                </c:pt>
                <c:pt idx="103941">
                  <c:v>-61.0456</c:v>
                </c:pt>
                <c:pt idx="103942">
                  <c:v>-61.070229999999995</c:v>
                </c:pt>
                <c:pt idx="103943">
                  <c:v>-61.095219999999998</c:v>
                </c:pt>
                <c:pt idx="103944">
                  <c:v>-61.119700000000002</c:v>
                </c:pt>
                <c:pt idx="103945">
                  <c:v>-61.144579999999998</c:v>
                </c:pt>
                <c:pt idx="103946">
                  <c:v>-61.168849999999999</c:v>
                </c:pt>
                <c:pt idx="103947">
                  <c:v>-61.1937</c:v>
                </c:pt>
                <c:pt idx="103948">
                  <c:v>-61.218190000000007</c:v>
                </c:pt>
                <c:pt idx="103949">
                  <c:v>-61.242750000000001</c:v>
                </c:pt>
                <c:pt idx="103950">
                  <c:v>-61.266619999999996</c:v>
                </c:pt>
                <c:pt idx="103951">
                  <c:v>-61.291870000000003</c:v>
                </c:pt>
                <c:pt idx="103952">
                  <c:v>-61.316339999999997</c:v>
                </c:pt>
                <c:pt idx="103953">
                  <c:v>-61.341329999999999</c:v>
                </c:pt>
                <c:pt idx="103954">
                  <c:v>-61.36533</c:v>
                </c:pt>
                <c:pt idx="103955">
                  <c:v>-61.389920000000004</c:v>
                </c:pt>
                <c:pt idx="103956">
                  <c:v>-61.414280000000005</c:v>
                </c:pt>
                <c:pt idx="103957">
                  <c:v>-61.438949999999998</c:v>
                </c:pt>
                <c:pt idx="103958">
                  <c:v>-61.462560000000003</c:v>
                </c:pt>
                <c:pt idx="103959">
                  <c:v>-61.487109999999994</c:v>
                </c:pt>
                <c:pt idx="103960">
                  <c:v>-61.510999999999996</c:v>
                </c:pt>
                <c:pt idx="103961">
                  <c:v>-61.535429999999998</c:v>
                </c:pt>
                <c:pt idx="103962">
                  <c:v>-61.55921</c:v>
                </c:pt>
                <c:pt idx="103963">
                  <c:v>-61.583750000000002</c:v>
                </c:pt>
                <c:pt idx="103964">
                  <c:v>-61.608069999999998</c:v>
                </c:pt>
                <c:pt idx="103965">
                  <c:v>-61.632740000000005</c:v>
                </c:pt>
                <c:pt idx="103966">
                  <c:v>-61.656680000000001</c:v>
                </c:pt>
                <c:pt idx="103967">
                  <c:v>-61.681129999999996</c:v>
                </c:pt>
                <c:pt idx="103968">
                  <c:v>-61.705420000000004</c:v>
                </c:pt>
                <c:pt idx="103969">
                  <c:v>-61.729900000000001</c:v>
                </c:pt>
                <c:pt idx="103970">
                  <c:v>-61.753830000000001</c:v>
                </c:pt>
                <c:pt idx="103971">
                  <c:v>-61.778139999999993</c:v>
                </c:pt>
                <c:pt idx="103972">
                  <c:v>-61.802509999999998</c:v>
                </c:pt>
                <c:pt idx="103973">
                  <c:v>-61.82687</c:v>
                </c:pt>
                <c:pt idx="103974">
                  <c:v>-61.807480000000005</c:v>
                </c:pt>
                <c:pt idx="103975">
                  <c:v>-61.800789999999999</c:v>
                </c:pt>
                <c:pt idx="103976">
                  <c:v>-61.807200000000002</c:v>
                </c:pt>
                <c:pt idx="103977">
                  <c:v>-61.822600000000001</c:v>
                </c:pt>
                <c:pt idx="103978">
                  <c:v>-61.841799999999992</c:v>
                </c:pt>
                <c:pt idx="103979">
                  <c:v>-61.862180000000002</c:v>
                </c:pt>
                <c:pt idx="103980">
                  <c:v>-61.884160000000001</c:v>
                </c:pt>
                <c:pt idx="103981">
                  <c:v>-61.906100000000002</c:v>
                </c:pt>
                <c:pt idx="103982">
                  <c:v>-61.929020000000001</c:v>
                </c:pt>
                <c:pt idx="103983">
                  <c:v>-61.95214</c:v>
                </c:pt>
                <c:pt idx="103984">
                  <c:v>-61.973990000000001</c:v>
                </c:pt>
                <c:pt idx="103985">
                  <c:v>-61.995769999999993</c:v>
                </c:pt>
                <c:pt idx="103986">
                  <c:v>-62.017790000000005</c:v>
                </c:pt>
                <c:pt idx="103987">
                  <c:v>-62.040360000000007</c:v>
                </c:pt>
                <c:pt idx="103988">
                  <c:v>-62.062640000000002</c:v>
                </c:pt>
                <c:pt idx="103989">
                  <c:v>-62.08267</c:v>
                </c:pt>
                <c:pt idx="103990">
                  <c:v>-62.104900000000001</c:v>
                </c:pt>
                <c:pt idx="103991">
                  <c:v>-62.127179999999996</c:v>
                </c:pt>
                <c:pt idx="103992">
                  <c:v>-62.148490000000002</c:v>
                </c:pt>
                <c:pt idx="103993">
                  <c:v>-62.171589999999995</c:v>
                </c:pt>
                <c:pt idx="103994">
                  <c:v>-62.193600000000004</c:v>
                </c:pt>
                <c:pt idx="103995">
                  <c:v>-62.216750000000005</c:v>
                </c:pt>
                <c:pt idx="103996">
                  <c:v>-62.23948</c:v>
                </c:pt>
                <c:pt idx="103997">
                  <c:v>-62.262500000000003</c:v>
                </c:pt>
                <c:pt idx="103998">
                  <c:v>-62.285120000000006</c:v>
                </c:pt>
                <c:pt idx="103999">
                  <c:v>-62.308599999999998</c:v>
                </c:pt>
                <c:pt idx="104000">
                  <c:v>-62.331599999999995</c:v>
                </c:pt>
                <c:pt idx="104001">
                  <c:v>-62.355080000000001</c:v>
                </c:pt>
                <c:pt idx="104002">
                  <c:v>-62.378140000000002</c:v>
                </c:pt>
                <c:pt idx="104003">
                  <c:v>-62.401609999999998</c:v>
                </c:pt>
                <c:pt idx="104004">
                  <c:v>-62.424700000000001</c:v>
                </c:pt>
                <c:pt idx="104005">
                  <c:v>-62.447869999999995</c:v>
                </c:pt>
                <c:pt idx="104006">
                  <c:v>-62.470670000000005</c:v>
                </c:pt>
                <c:pt idx="104007">
                  <c:v>-62.494639999999997</c:v>
                </c:pt>
                <c:pt idx="104008">
                  <c:v>-62.517769999999999</c:v>
                </c:pt>
                <c:pt idx="104009">
                  <c:v>-62.541119999999999</c:v>
                </c:pt>
                <c:pt idx="104010">
                  <c:v>-62.563740000000003</c:v>
                </c:pt>
                <c:pt idx="104011">
                  <c:v>-62.586880000000001</c:v>
                </c:pt>
                <c:pt idx="104012">
                  <c:v>-62.610140000000001</c:v>
                </c:pt>
                <c:pt idx="104013">
                  <c:v>-62.63373</c:v>
                </c:pt>
                <c:pt idx="104014">
                  <c:v>-62.656999999999996</c:v>
                </c:pt>
                <c:pt idx="104015">
                  <c:v>-62.680230000000002</c:v>
                </c:pt>
                <c:pt idx="104016">
                  <c:v>-62.703410000000005</c:v>
                </c:pt>
                <c:pt idx="104017">
                  <c:v>-62.726819999999996</c:v>
                </c:pt>
                <c:pt idx="104018">
                  <c:v>-62.750300000000003</c:v>
                </c:pt>
                <c:pt idx="104019">
                  <c:v>-62.773949999999999</c:v>
                </c:pt>
                <c:pt idx="104020">
                  <c:v>-62.797270000000005</c:v>
                </c:pt>
                <c:pt idx="104021">
                  <c:v>-62.820530000000005</c:v>
                </c:pt>
                <c:pt idx="104022">
                  <c:v>-62.843629999999997</c:v>
                </c:pt>
                <c:pt idx="104023">
                  <c:v>-62.867350000000002</c:v>
                </c:pt>
                <c:pt idx="104024">
                  <c:v>-62.890459999999997</c:v>
                </c:pt>
                <c:pt idx="104025">
                  <c:v>-62.914110000000001</c:v>
                </c:pt>
                <c:pt idx="104026">
                  <c:v>-62.937399999999997</c:v>
                </c:pt>
                <c:pt idx="104027">
                  <c:v>-62.960880000000003</c:v>
                </c:pt>
                <c:pt idx="104028">
                  <c:v>-62.984429999999996</c:v>
                </c:pt>
                <c:pt idx="104029">
                  <c:v>-63.008009999999999</c:v>
                </c:pt>
                <c:pt idx="104030">
                  <c:v>-63.031280000000002</c:v>
                </c:pt>
                <c:pt idx="104031">
                  <c:v>-63.054750000000006</c:v>
                </c:pt>
                <c:pt idx="104032">
                  <c:v>-63.078099999999999</c:v>
                </c:pt>
                <c:pt idx="104033">
                  <c:v>-63.101839999999996</c:v>
                </c:pt>
                <c:pt idx="104034">
                  <c:v>-63.125489999999999</c:v>
                </c:pt>
                <c:pt idx="104035">
                  <c:v>-63.148850000000003</c:v>
                </c:pt>
                <c:pt idx="104036">
                  <c:v>-63.172579999999996</c:v>
                </c:pt>
                <c:pt idx="104037">
                  <c:v>-63.196209999999994</c:v>
                </c:pt>
                <c:pt idx="104038">
                  <c:v>-63.219719999999995</c:v>
                </c:pt>
                <c:pt idx="104039">
                  <c:v>-63.243220000000008</c:v>
                </c:pt>
                <c:pt idx="104040">
                  <c:v>-63.267009999999999</c:v>
                </c:pt>
                <c:pt idx="104041">
                  <c:v>-63.290629999999993</c:v>
                </c:pt>
                <c:pt idx="104042">
                  <c:v>-63.313920000000003</c:v>
                </c:pt>
                <c:pt idx="104043">
                  <c:v>-63.337539999999997</c:v>
                </c:pt>
                <c:pt idx="104044">
                  <c:v>-63.360880000000002</c:v>
                </c:pt>
                <c:pt idx="104045">
                  <c:v>-63.384360000000001</c:v>
                </c:pt>
                <c:pt idx="104046">
                  <c:v>-63.407470000000004</c:v>
                </c:pt>
                <c:pt idx="104047">
                  <c:v>-63.431100000000001</c:v>
                </c:pt>
                <c:pt idx="104048">
                  <c:v>-63.454909999999998</c:v>
                </c:pt>
                <c:pt idx="104049">
                  <c:v>-63.478380000000001</c:v>
                </c:pt>
                <c:pt idx="104050">
                  <c:v>-63.501709999999996</c:v>
                </c:pt>
                <c:pt idx="104051">
                  <c:v>-63.525449999999999</c:v>
                </c:pt>
                <c:pt idx="104052">
                  <c:v>-63.549239999999998</c:v>
                </c:pt>
                <c:pt idx="104053">
                  <c:v>-63.572699999999998</c:v>
                </c:pt>
                <c:pt idx="104054">
                  <c:v>-63.596299999999999</c:v>
                </c:pt>
                <c:pt idx="104055">
                  <c:v>-63.620289999999997</c:v>
                </c:pt>
                <c:pt idx="104056">
                  <c:v>-63.641289999999998</c:v>
                </c:pt>
                <c:pt idx="104057">
                  <c:v>-63.663319999999999</c:v>
                </c:pt>
                <c:pt idx="104058">
                  <c:v>-63.686870000000006</c:v>
                </c:pt>
                <c:pt idx="104059">
                  <c:v>-63.710599999999999</c:v>
                </c:pt>
                <c:pt idx="104060">
                  <c:v>-63.734590000000004</c:v>
                </c:pt>
                <c:pt idx="104061">
                  <c:v>-63.758489999999995</c:v>
                </c:pt>
                <c:pt idx="104062">
                  <c:v>-63.7819</c:v>
                </c:pt>
                <c:pt idx="104063">
                  <c:v>-63.806039999999996</c:v>
                </c:pt>
                <c:pt idx="104064">
                  <c:v>-63.827920000000006</c:v>
                </c:pt>
                <c:pt idx="104065">
                  <c:v>-63.849519999999998</c:v>
                </c:pt>
                <c:pt idx="104066">
                  <c:v>-63.872460000000004</c:v>
                </c:pt>
                <c:pt idx="104067">
                  <c:v>-63.8964</c:v>
                </c:pt>
                <c:pt idx="104068">
                  <c:v>-63.919420000000002</c:v>
                </c:pt>
                <c:pt idx="104069">
                  <c:v>-63.94332</c:v>
                </c:pt>
                <c:pt idx="104070">
                  <c:v>-63.967150000000004</c:v>
                </c:pt>
                <c:pt idx="104071">
                  <c:v>-63.990980000000008</c:v>
                </c:pt>
                <c:pt idx="104072">
                  <c:v>-64.015069999999994</c:v>
                </c:pt>
                <c:pt idx="104073">
                  <c:v>-64.039070000000009</c:v>
                </c:pt>
                <c:pt idx="104074">
                  <c:v>-64.06253000000001</c:v>
                </c:pt>
                <c:pt idx="104075">
                  <c:v>-64.086730000000003</c:v>
                </c:pt>
                <c:pt idx="104076">
                  <c:v>-64.11063</c:v>
                </c:pt>
                <c:pt idx="104077">
                  <c:v>-64.133970000000005</c:v>
                </c:pt>
                <c:pt idx="104078">
                  <c:v>-64.157489999999996</c:v>
                </c:pt>
                <c:pt idx="104079">
                  <c:v>-64.181460000000001</c:v>
                </c:pt>
                <c:pt idx="104080">
                  <c:v>-64.204859999999996</c:v>
                </c:pt>
                <c:pt idx="104081">
                  <c:v>-64.228750000000005</c:v>
                </c:pt>
                <c:pt idx="104082">
                  <c:v>-64.252570000000006</c:v>
                </c:pt>
                <c:pt idx="104083">
                  <c:v>-64.276380000000003</c:v>
                </c:pt>
                <c:pt idx="104084">
                  <c:v>-64.300409999999999</c:v>
                </c:pt>
                <c:pt idx="104085">
                  <c:v>-64.32441</c:v>
                </c:pt>
                <c:pt idx="104086">
                  <c:v>-64.347650000000002</c:v>
                </c:pt>
                <c:pt idx="104087">
                  <c:v>-64.371610000000004</c:v>
                </c:pt>
                <c:pt idx="104088">
                  <c:v>-64.39564</c:v>
                </c:pt>
                <c:pt idx="104089">
                  <c:v>-64.419399999999996</c:v>
                </c:pt>
                <c:pt idx="104090">
                  <c:v>-64.442660000000004</c:v>
                </c:pt>
                <c:pt idx="104091">
                  <c:v>-64.466819999999998</c:v>
                </c:pt>
                <c:pt idx="104092">
                  <c:v>-64.490589999999997</c:v>
                </c:pt>
                <c:pt idx="104093">
                  <c:v>-64.514529999999993</c:v>
                </c:pt>
                <c:pt idx="104094">
                  <c:v>-64.537909999999997</c:v>
                </c:pt>
                <c:pt idx="104095">
                  <c:v>-64.561760000000007</c:v>
                </c:pt>
                <c:pt idx="104096">
                  <c:v>-64.585720000000009</c:v>
                </c:pt>
                <c:pt idx="104097">
                  <c:v>-64.609499999999997</c:v>
                </c:pt>
                <c:pt idx="104098">
                  <c:v>-64.632739999999998</c:v>
                </c:pt>
                <c:pt idx="104099">
                  <c:v>-64.656829999999999</c:v>
                </c:pt>
                <c:pt idx="104100">
                  <c:v>-64.680929999999989</c:v>
                </c:pt>
                <c:pt idx="104101">
                  <c:v>-64.704470000000001</c:v>
                </c:pt>
                <c:pt idx="104102">
                  <c:v>-64.727810000000005</c:v>
                </c:pt>
                <c:pt idx="104103">
                  <c:v>-64.751950000000008</c:v>
                </c:pt>
                <c:pt idx="104104">
                  <c:v>-64.775210000000001</c:v>
                </c:pt>
                <c:pt idx="104105">
                  <c:v>-64.799109999999999</c:v>
                </c:pt>
                <c:pt idx="104106">
                  <c:v>-64.822649999999996</c:v>
                </c:pt>
                <c:pt idx="104107">
                  <c:v>-64.84684</c:v>
                </c:pt>
                <c:pt idx="104108">
                  <c:v>-64.870539999999991</c:v>
                </c:pt>
                <c:pt idx="104109">
                  <c:v>-64.894100000000009</c:v>
                </c:pt>
                <c:pt idx="104110">
                  <c:v>-64.917270000000002</c:v>
                </c:pt>
                <c:pt idx="104111">
                  <c:v>-64.940569999999994</c:v>
                </c:pt>
                <c:pt idx="104112">
                  <c:v>-64.964150000000004</c:v>
                </c:pt>
                <c:pt idx="104113">
                  <c:v>-64.988050000000001</c:v>
                </c:pt>
                <c:pt idx="104114">
                  <c:v>-65.011340000000004</c:v>
                </c:pt>
                <c:pt idx="104115">
                  <c:v>-65.03528</c:v>
                </c:pt>
                <c:pt idx="104116">
                  <c:v>-65.059039999999996</c:v>
                </c:pt>
                <c:pt idx="104117">
                  <c:v>-65.083100000000002</c:v>
                </c:pt>
                <c:pt idx="104118">
                  <c:v>-65.106409999999997</c:v>
                </c:pt>
                <c:pt idx="104119">
                  <c:v>-65.130520000000004</c:v>
                </c:pt>
                <c:pt idx="104120">
                  <c:v>-65.142439999999993</c:v>
                </c:pt>
                <c:pt idx="104121">
                  <c:v>-65.161369999999991</c:v>
                </c:pt>
                <c:pt idx="104122">
                  <c:v>-65.182479999999998</c:v>
                </c:pt>
                <c:pt idx="104123">
                  <c:v>-65.205889999999997</c:v>
                </c:pt>
                <c:pt idx="104124">
                  <c:v>-65.229640000000003</c:v>
                </c:pt>
                <c:pt idx="104125">
                  <c:v>-65.253649999999993</c:v>
                </c:pt>
                <c:pt idx="104126">
                  <c:v>-65.277420000000006</c:v>
                </c:pt>
                <c:pt idx="104127">
                  <c:v>-65.301400000000001</c:v>
                </c:pt>
                <c:pt idx="104128">
                  <c:v>-65.32410999999999</c:v>
                </c:pt>
                <c:pt idx="104129">
                  <c:v>-65.347430000000003</c:v>
                </c:pt>
                <c:pt idx="104130">
                  <c:v>-65.370660000000001</c:v>
                </c:pt>
                <c:pt idx="104131">
                  <c:v>-65.394540000000006</c:v>
                </c:pt>
                <c:pt idx="104132">
                  <c:v>-65.418170000000003</c:v>
                </c:pt>
                <c:pt idx="104133">
                  <c:v>-65.441649999999996</c:v>
                </c:pt>
                <c:pt idx="104134">
                  <c:v>-65.465190000000007</c:v>
                </c:pt>
                <c:pt idx="104135">
                  <c:v>-65.489100000000008</c:v>
                </c:pt>
                <c:pt idx="104136">
                  <c:v>-65.512630000000001</c:v>
                </c:pt>
                <c:pt idx="104137">
                  <c:v>-65.536580000000001</c:v>
                </c:pt>
                <c:pt idx="104138">
                  <c:v>-65.559460000000001</c:v>
                </c:pt>
                <c:pt idx="104139">
                  <c:v>-65.583220000000011</c:v>
                </c:pt>
                <c:pt idx="104140">
                  <c:v>-65.606899999999996</c:v>
                </c:pt>
                <c:pt idx="104141">
                  <c:v>-65.630800000000008</c:v>
                </c:pt>
                <c:pt idx="104142">
                  <c:v>-65.653400000000005</c:v>
                </c:pt>
                <c:pt idx="104143">
                  <c:v>-65.677109999999999</c:v>
                </c:pt>
                <c:pt idx="104144">
                  <c:v>-65.700749999999999</c:v>
                </c:pt>
                <c:pt idx="104145">
                  <c:v>-65.724289999999996</c:v>
                </c:pt>
                <c:pt idx="104146">
                  <c:v>-65.74727</c:v>
                </c:pt>
                <c:pt idx="104147">
                  <c:v>-65.7714</c:v>
                </c:pt>
                <c:pt idx="104148">
                  <c:v>-65.794889999999995</c:v>
                </c:pt>
                <c:pt idx="104149">
                  <c:v>-65.81859</c:v>
                </c:pt>
                <c:pt idx="104150">
                  <c:v>-65.841719999999995</c:v>
                </c:pt>
                <c:pt idx="104151">
                  <c:v>-65.864950000000007</c:v>
                </c:pt>
                <c:pt idx="104152">
                  <c:v>-65.888530000000003</c:v>
                </c:pt>
                <c:pt idx="104153">
                  <c:v>-65.912239999999997</c:v>
                </c:pt>
                <c:pt idx="104154">
                  <c:v>-65.935469999999995</c:v>
                </c:pt>
                <c:pt idx="104155">
                  <c:v>-65.959239999999994</c:v>
                </c:pt>
                <c:pt idx="104156">
                  <c:v>-65.982479999999995</c:v>
                </c:pt>
                <c:pt idx="104157">
                  <c:v>-66.005600000000001</c:v>
                </c:pt>
                <c:pt idx="104158">
                  <c:v>-66.028630000000007</c:v>
                </c:pt>
                <c:pt idx="104159">
                  <c:v>-66.052059999999997</c:v>
                </c:pt>
                <c:pt idx="104160">
                  <c:v>-66.07580999999999</c:v>
                </c:pt>
                <c:pt idx="104161">
                  <c:v>-66.099500000000006</c:v>
                </c:pt>
                <c:pt idx="104162">
                  <c:v>-66.122990000000001</c:v>
                </c:pt>
                <c:pt idx="104163">
                  <c:v>-66.14645999999999</c:v>
                </c:pt>
                <c:pt idx="104164">
                  <c:v>-66.170360000000002</c:v>
                </c:pt>
                <c:pt idx="104165">
                  <c:v>-66.193600000000004</c:v>
                </c:pt>
                <c:pt idx="104166">
                  <c:v>-66.21687</c:v>
                </c:pt>
                <c:pt idx="104167">
                  <c:v>-66.240110000000001</c:v>
                </c:pt>
                <c:pt idx="104168">
                  <c:v>-66.263810000000007</c:v>
                </c:pt>
                <c:pt idx="104169">
                  <c:v>-66.287320000000008</c:v>
                </c:pt>
                <c:pt idx="104170">
                  <c:v>-66.31053</c:v>
                </c:pt>
                <c:pt idx="104171">
                  <c:v>-66.333830000000006</c:v>
                </c:pt>
                <c:pt idx="104172">
                  <c:v>-66.357190000000003</c:v>
                </c:pt>
                <c:pt idx="104173">
                  <c:v>-66.380690000000001</c:v>
                </c:pt>
                <c:pt idx="104174">
                  <c:v>-66.404200000000003</c:v>
                </c:pt>
                <c:pt idx="104175">
                  <c:v>-66.427300000000002</c:v>
                </c:pt>
                <c:pt idx="104176">
                  <c:v>-66.450649999999996</c:v>
                </c:pt>
                <c:pt idx="104177">
                  <c:v>-66.479480000000009</c:v>
                </c:pt>
                <c:pt idx="104178">
                  <c:v>-66.499759999999995</c:v>
                </c:pt>
                <c:pt idx="104179">
                  <c:v>-66.522149999999996</c:v>
                </c:pt>
                <c:pt idx="104180">
                  <c:v>-66.54316</c:v>
                </c:pt>
                <c:pt idx="104181">
                  <c:v>-66.564869999999999</c:v>
                </c:pt>
                <c:pt idx="104182">
                  <c:v>-66.588329999999999</c:v>
                </c:pt>
                <c:pt idx="104183">
                  <c:v>-66.610519999999994</c:v>
                </c:pt>
                <c:pt idx="104184">
                  <c:v>-66.634029999999996</c:v>
                </c:pt>
                <c:pt idx="104185">
                  <c:v>-66.65728</c:v>
                </c:pt>
                <c:pt idx="104186">
                  <c:v>-66.680710000000005</c:v>
                </c:pt>
                <c:pt idx="104187">
                  <c:v>-66.704570000000004</c:v>
                </c:pt>
                <c:pt idx="104188">
                  <c:v>-66.727829999999997</c:v>
                </c:pt>
                <c:pt idx="104189">
                  <c:v>-66.751639999999995</c:v>
                </c:pt>
                <c:pt idx="104190">
                  <c:v>-66.77516</c:v>
                </c:pt>
                <c:pt idx="104191">
                  <c:v>-66.79871</c:v>
                </c:pt>
                <c:pt idx="104192">
                  <c:v>-66.821950000000001</c:v>
                </c:pt>
                <c:pt idx="104193">
                  <c:v>-66.846720000000005</c:v>
                </c:pt>
                <c:pt idx="104194">
                  <c:v>-66.869900000000001</c:v>
                </c:pt>
                <c:pt idx="104195">
                  <c:v>-66.893019999999993</c:v>
                </c:pt>
                <c:pt idx="104196">
                  <c:v>-66.916740000000004</c:v>
                </c:pt>
                <c:pt idx="104197">
                  <c:v>-66.939760000000007</c:v>
                </c:pt>
                <c:pt idx="104198">
                  <c:v>-66.963260000000005</c:v>
                </c:pt>
                <c:pt idx="104199">
                  <c:v>-66.987020000000001</c:v>
                </c:pt>
                <c:pt idx="104200">
                  <c:v>-67.010220000000004</c:v>
                </c:pt>
                <c:pt idx="104201">
                  <c:v>-67.033329999999992</c:v>
                </c:pt>
                <c:pt idx="104202">
                  <c:v>-67.056430000000006</c:v>
                </c:pt>
                <c:pt idx="104203">
                  <c:v>-67.079449999999994</c:v>
                </c:pt>
                <c:pt idx="104204">
                  <c:v>-67.102380000000011</c:v>
                </c:pt>
                <c:pt idx="104205">
                  <c:v>-67.12509</c:v>
                </c:pt>
                <c:pt idx="104206">
                  <c:v>-67.148130000000009</c:v>
                </c:pt>
                <c:pt idx="104207">
                  <c:v>-67.171289999999999</c:v>
                </c:pt>
                <c:pt idx="104208">
                  <c:v>-67.194200000000009</c:v>
                </c:pt>
                <c:pt idx="104209">
                  <c:v>-67.217230000000001</c:v>
                </c:pt>
                <c:pt idx="104210">
                  <c:v>-67.24020999999999</c:v>
                </c:pt>
                <c:pt idx="104211">
                  <c:v>-67.26352</c:v>
                </c:pt>
                <c:pt idx="104212">
                  <c:v>-67.286349999999999</c:v>
                </c:pt>
                <c:pt idx="104213">
                  <c:v>-67.309380000000004</c:v>
                </c:pt>
                <c:pt idx="104214">
                  <c:v>-67.332430000000002</c:v>
                </c:pt>
                <c:pt idx="104215">
                  <c:v>-67.355199999999996</c:v>
                </c:pt>
                <c:pt idx="104216">
                  <c:v>-67.378099999999989</c:v>
                </c:pt>
                <c:pt idx="104217">
                  <c:v>-67.400890000000004</c:v>
                </c:pt>
                <c:pt idx="104218">
                  <c:v>-67.423929999999999</c:v>
                </c:pt>
                <c:pt idx="104219">
                  <c:v>-67.447059999999993</c:v>
                </c:pt>
                <c:pt idx="104220">
                  <c:v>-67.470039999999997</c:v>
                </c:pt>
                <c:pt idx="104221">
                  <c:v>-67.492900000000006</c:v>
                </c:pt>
                <c:pt idx="104222">
                  <c:v>-67.516140000000007</c:v>
                </c:pt>
                <c:pt idx="104223">
                  <c:v>-67.539360000000002</c:v>
                </c:pt>
                <c:pt idx="104224">
                  <c:v>-67.562209999999993</c:v>
                </c:pt>
                <c:pt idx="104225">
                  <c:v>-67.585040000000006</c:v>
                </c:pt>
                <c:pt idx="104226">
                  <c:v>-67.608139999999992</c:v>
                </c:pt>
                <c:pt idx="104227">
                  <c:v>-67.631329999999991</c:v>
                </c:pt>
                <c:pt idx="104228">
                  <c:v>-67.654200000000003</c:v>
                </c:pt>
                <c:pt idx="104229">
                  <c:v>-67.677109999999999</c:v>
                </c:pt>
                <c:pt idx="104230">
                  <c:v>-67.700180000000003</c:v>
                </c:pt>
                <c:pt idx="104231">
                  <c:v>-67.723320000000001</c:v>
                </c:pt>
                <c:pt idx="104232">
                  <c:v>-67.746229999999997</c:v>
                </c:pt>
                <c:pt idx="104233">
                  <c:v>-67.769059999999996</c:v>
                </c:pt>
                <c:pt idx="104234">
                  <c:v>-67.792119999999997</c:v>
                </c:pt>
                <c:pt idx="104235">
                  <c:v>-67.815079999999995</c:v>
                </c:pt>
                <c:pt idx="104236">
                  <c:v>-67.83811</c:v>
                </c:pt>
                <c:pt idx="104237">
                  <c:v>-67.860569999999996</c:v>
                </c:pt>
                <c:pt idx="104238">
                  <c:v>-67.883760000000009</c:v>
                </c:pt>
                <c:pt idx="104239">
                  <c:v>-67.906559999999999</c:v>
                </c:pt>
                <c:pt idx="104240">
                  <c:v>-67.929569999999998</c:v>
                </c:pt>
                <c:pt idx="104241">
                  <c:v>-67.952110000000005</c:v>
                </c:pt>
                <c:pt idx="104242">
                  <c:v>-67.975089999999994</c:v>
                </c:pt>
                <c:pt idx="104243">
                  <c:v>-67.998089999999991</c:v>
                </c:pt>
                <c:pt idx="104244">
                  <c:v>-68.021129999999999</c:v>
                </c:pt>
                <c:pt idx="104245">
                  <c:v>-68.043820000000011</c:v>
                </c:pt>
                <c:pt idx="104246">
                  <c:v>-68.065330000000003</c:v>
                </c:pt>
                <c:pt idx="104247">
                  <c:v>-68.087630000000004</c:v>
                </c:pt>
                <c:pt idx="104248">
                  <c:v>-68.110609999999994</c:v>
                </c:pt>
                <c:pt idx="104249">
                  <c:v>-68.133070000000004</c:v>
                </c:pt>
                <c:pt idx="104250">
                  <c:v>-68.155770000000004</c:v>
                </c:pt>
                <c:pt idx="104251">
                  <c:v>-68.178169999999994</c:v>
                </c:pt>
                <c:pt idx="104252">
                  <c:v>-68.201090000000008</c:v>
                </c:pt>
                <c:pt idx="104253">
                  <c:v>-68.223169999999996</c:v>
                </c:pt>
                <c:pt idx="104254">
                  <c:v>-68.245189999999994</c:v>
                </c:pt>
                <c:pt idx="104255">
                  <c:v>-68.267629999999997</c:v>
                </c:pt>
                <c:pt idx="104256">
                  <c:v>-68.29034</c:v>
                </c:pt>
                <c:pt idx="104257">
                  <c:v>-68.312579999999997</c:v>
                </c:pt>
                <c:pt idx="104258">
                  <c:v>-68.334869999999995</c:v>
                </c:pt>
                <c:pt idx="104259">
                  <c:v>-68.356729999999999</c:v>
                </c:pt>
                <c:pt idx="104260">
                  <c:v>-68.378770000000003</c:v>
                </c:pt>
                <c:pt idx="104261">
                  <c:v>-68.400739999999999</c:v>
                </c:pt>
                <c:pt idx="104262">
                  <c:v>-68.422700000000006</c:v>
                </c:pt>
                <c:pt idx="104263">
                  <c:v>-68.444400000000002</c:v>
                </c:pt>
                <c:pt idx="104264">
                  <c:v>-68.466290000000001</c:v>
                </c:pt>
                <c:pt idx="104265">
                  <c:v>-68.487650000000002</c:v>
                </c:pt>
                <c:pt idx="104266">
                  <c:v>-68.509389999999996</c:v>
                </c:pt>
                <c:pt idx="104267">
                  <c:v>-68.531210000000002</c:v>
                </c:pt>
                <c:pt idx="104268">
                  <c:v>-68.553119999999993</c:v>
                </c:pt>
                <c:pt idx="104269">
                  <c:v>-68.574950000000001</c:v>
                </c:pt>
                <c:pt idx="104270">
                  <c:v>-68.596869999999996</c:v>
                </c:pt>
                <c:pt idx="104271">
                  <c:v>-68.618670000000009</c:v>
                </c:pt>
                <c:pt idx="104272">
                  <c:v>-68.64049</c:v>
                </c:pt>
                <c:pt idx="104273">
                  <c:v>-68.662199999999999</c:v>
                </c:pt>
                <c:pt idx="104274">
                  <c:v>-68.684049999999999</c:v>
                </c:pt>
                <c:pt idx="104275">
                  <c:v>-68.705780000000004</c:v>
                </c:pt>
                <c:pt idx="104276">
                  <c:v>-68.727649999999997</c:v>
                </c:pt>
                <c:pt idx="104277">
                  <c:v>-68.748620000000003</c:v>
                </c:pt>
                <c:pt idx="104278">
                  <c:v>-68.767160000000004</c:v>
                </c:pt>
                <c:pt idx="104279">
                  <c:v>-68.790289999999999</c:v>
                </c:pt>
                <c:pt idx="104280">
                  <c:v>-68.811629999999994</c:v>
                </c:pt>
                <c:pt idx="104281">
                  <c:v>-68.833060000000003</c:v>
                </c:pt>
                <c:pt idx="104282">
                  <c:v>-68.855360000000005</c:v>
                </c:pt>
                <c:pt idx="104283">
                  <c:v>-68.87648999999999</c:v>
                </c:pt>
                <c:pt idx="104284">
                  <c:v>-68.898089999999996</c:v>
                </c:pt>
                <c:pt idx="104285">
                  <c:v>-68.918080000000003</c:v>
                </c:pt>
                <c:pt idx="104286">
                  <c:v>-68.940629999999999</c:v>
                </c:pt>
                <c:pt idx="104287">
                  <c:v>-68.962690000000009</c:v>
                </c:pt>
                <c:pt idx="104288">
                  <c:v>-68.9846</c:v>
                </c:pt>
                <c:pt idx="104289">
                  <c:v>-69.006410000000002</c:v>
                </c:pt>
                <c:pt idx="104290">
                  <c:v>-69.028829999999999</c:v>
                </c:pt>
                <c:pt idx="104291">
                  <c:v>-69.050600000000003</c:v>
                </c:pt>
                <c:pt idx="104292">
                  <c:v>-69.072769999999991</c:v>
                </c:pt>
                <c:pt idx="104293">
                  <c:v>-69.094579999999993</c:v>
                </c:pt>
                <c:pt idx="104294">
                  <c:v>-69.117019999999997</c:v>
                </c:pt>
                <c:pt idx="104295">
                  <c:v>-69.138679999999994</c:v>
                </c:pt>
                <c:pt idx="104296">
                  <c:v>-69.160679999999999</c:v>
                </c:pt>
                <c:pt idx="104297">
                  <c:v>-69.182680000000005</c:v>
                </c:pt>
                <c:pt idx="104298">
                  <c:v>-69.205269999999999</c:v>
                </c:pt>
                <c:pt idx="104299">
                  <c:v>-69.225160000000002</c:v>
                </c:pt>
                <c:pt idx="104300">
                  <c:v>-69.244110000000006</c:v>
                </c:pt>
                <c:pt idx="104301">
                  <c:v>-69.263769999999994</c:v>
                </c:pt>
                <c:pt idx="104302">
                  <c:v>-69.285740000000004</c:v>
                </c:pt>
                <c:pt idx="104303">
                  <c:v>-69.307359999999989</c:v>
                </c:pt>
                <c:pt idx="104304">
                  <c:v>-69.328859999999992</c:v>
                </c:pt>
                <c:pt idx="104305">
                  <c:v>-69.349959999999996</c:v>
                </c:pt>
                <c:pt idx="104306">
                  <c:v>-69.372160000000008</c:v>
                </c:pt>
                <c:pt idx="104307">
                  <c:v>-69.393799999999999</c:v>
                </c:pt>
                <c:pt idx="104308">
                  <c:v>-69.41592</c:v>
                </c:pt>
                <c:pt idx="104309">
                  <c:v>-69.43762000000001</c:v>
                </c:pt>
                <c:pt idx="104310">
                  <c:v>-69.459099999999992</c:v>
                </c:pt>
                <c:pt idx="104311">
                  <c:v>-69.480370000000008</c:v>
                </c:pt>
                <c:pt idx="104312">
                  <c:v>-69.502200000000002</c:v>
                </c:pt>
                <c:pt idx="104313">
                  <c:v>-69.523859999999999</c:v>
                </c:pt>
                <c:pt idx="104314">
                  <c:v>-69.545969999999997</c:v>
                </c:pt>
                <c:pt idx="104315">
                  <c:v>-69.567520000000002</c:v>
                </c:pt>
                <c:pt idx="104316">
                  <c:v>-69.588740000000001</c:v>
                </c:pt>
                <c:pt idx="104317">
                  <c:v>-69.61018</c:v>
                </c:pt>
                <c:pt idx="104318">
                  <c:v>-69.631619999999998</c:v>
                </c:pt>
                <c:pt idx="104319">
                  <c:v>-69.652950000000004</c:v>
                </c:pt>
                <c:pt idx="104320">
                  <c:v>-69.674030000000002</c:v>
                </c:pt>
                <c:pt idx="104321">
                  <c:v>-69.695310000000006</c:v>
                </c:pt>
                <c:pt idx="104322">
                  <c:v>-69.716679999999997</c:v>
                </c:pt>
                <c:pt idx="104323">
                  <c:v>-69.738209999999995</c:v>
                </c:pt>
                <c:pt idx="104324">
                  <c:v>-69.759039999999999</c:v>
                </c:pt>
                <c:pt idx="104325">
                  <c:v>-69.780140000000003</c:v>
                </c:pt>
                <c:pt idx="104326">
                  <c:v>-69.800979999999996</c:v>
                </c:pt>
                <c:pt idx="104327">
                  <c:v>-69.822280000000006</c:v>
                </c:pt>
                <c:pt idx="104328">
                  <c:v>-69.843419999999995</c:v>
                </c:pt>
                <c:pt idx="104329">
                  <c:v>-69.864699999999999</c:v>
                </c:pt>
                <c:pt idx="104330">
                  <c:v>-69.886030000000005</c:v>
                </c:pt>
                <c:pt idx="104331">
                  <c:v>-69.907179999999997</c:v>
                </c:pt>
                <c:pt idx="104332">
                  <c:v>-69.92822000000001</c:v>
                </c:pt>
                <c:pt idx="104333">
                  <c:v>-69.949529999999996</c:v>
                </c:pt>
                <c:pt idx="104334">
                  <c:v>-69.970569999999995</c:v>
                </c:pt>
                <c:pt idx="104335">
                  <c:v>-69.991810000000001</c:v>
                </c:pt>
                <c:pt idx="104336">
                  <c:v>-70.012900000000002</c:v>
                </c:pt>
                <c:pt idx="104337">
                  <c:v>-70.033919999999995</c:v>
                </c:pt>
                <c:pt idx="104338">
                  <c:v>-70.055120000000002</c:v>
                </c:pt>
                <c:pt idx="104339">
                  <c:v>-70.07629</c:v>
                </c:pt>
                <c:pt idx="104340">
                  <c:v>-70.097360000000009</c:v>
                </c:pt>
                <c:pt idx="104341">
                  <c:v>-70.118349999999992</c:v>
                </c:pt>
                <c:pt idx="104342">
                  <c:v>-70.139529999999993</c:v>
                </c:pt>
                <c:pt idx="104343">
                  <c:v>-70.16086</c:v>
                </c:pt>
                <c:pt idx="104344">
                  <c:v>-70.181750000000008</c:v>
                </c:pt>
                <c:pt idx="104345">
                  <c:v>-70.202590000000001</c:v>
                </c:pt>
                <c:pt idx="104346">
                  <c:v>-70.223050000000001</c:v>
                </c:pt>
                <c:pt idx="104347">
                  <c:v>-70.244119999999995</c:v>
                </c:pt>
                <c:pt idx="104348">
                  <c:v>-70.265190000000004</c:v>
                </c:pt>
                <c:pt idx="104349">
                  <c:v>-70.286180000000002</c:v>
                </c:pt>
                <c:pt idx="104350">
                  <c:v>-70.30686</c:v>
                </c:pt>
                <c:pt idx="104351">
                  <c:v>-70.327870000000004</c:v>
                </c:pt>
                <c:pt idx="104352">
                  <c:v>-70.348829999999992</c:v>
                </c:pt>
                <c:pt idx="104353">
                  <c:v>-70.36994</c:v>
                </c:pt>
                <c:pt idx="104354">
                  <c:v>-70.390959999999993</c:v>
                </c:pt>
                <c:pt idx="104355">
                  <c:v>-70.411919999999995</c:v>
                </c:pt>
                <c:pt idx="104356">
                  <c:v>-70.432880000000011</c:v>
                </c:pt>
                <c:pt idx="104357">
                  <c:v>-70.453760000000003</c:v>
                </c:pt>
                <c:pt idx="104358">
                  <c:v>-70.474649999999997</c:v>
                </c:pt>
                <c:pt idx="104359">
                  <c:v>-70.495760000000004</c:v>
                </c:pt>
                <c:pt idx="104360">
                  <c:v>-70.516729999999995</c:v>
                </c:pt>
                <c:pt idx="104361">
                  <c:v>-70.537580000000005</c:v>
                </c:pt>
                <c:pt idx="104362">
                  <c:v>-70.55843999999999</c:v>
                </c:pt>
                <c:pt idx="104363">
                  <c:v>-70.579179999999994</c:v>
                </c:pt>
                <c:pt idx="104364">
                  <c:v>-70.599819999999994</c:v>
                </c:pt>
                <c:pt idx="104365">
                  <c:v>-70.620660000000001</c:v>
                </c:pt>
                <c:pt idx="104366">
                  <c:v>-70.641590000000008</c:v>
                </c:pt>
                <c:pt idx="104367">
                  <c:v>-70.662390000000002</c:v>
                </c:pt>
                <c:pt idx="104368">
                  <c:v>-70.683210000000003</c:v>
                </c:pt>
                <c:pt idx="104369">
                  <c:v>-70.704039999999992</c:v>
                </c:pt>
                <c:pt idx="104370">
                  <c:v>-70.724989999999991</c:v>
                </c:pt>
                <c:pt idx="104371">
                  <c:v>-70.745800000000003</c:v>
                </c:pt>
                <c:pt idx="104372">
                  <c:v>-70.766679999999994</c:v>
                </c:pt>
                <c:pt idx="104373">
                  <c:v>-70.787220000000005</c:v>
                </c:pt>
                <c:pt idx="104374">
                  <c:v>-70.808189999999996</c:v>
                </c:pt>
                <c:pt idx="104375">
                  <c:v>-70.829279999999997</c:v>
                </c:pt>
                <c:pt idx="104376">
                  <c:v>-70.850369999999998</c:v>
                </c:pt>
                <c:pt idx="104377">
                  <c:v>-70.871440000000007</c:v>
                </c:pt>
                <c:pt idx="104378">
                  <c:v>-70.892489999999995</c:v>
                </c:pt>
                <c:pt idx="104379">
                  <c:v>-70.91328</c:v>
                </c:pt>
                <c:pt idx="104380">
                  <c:v>-70.934060000000002</c:v>
                </c:pt>
                <c:pt idx="104381">
                  <c:v>-70.954459999999997</c:v>
                </c:pt>
                <c:pt idx="104382">
                  <c:v>-70.974990000000005</c:v>
                </c:pt>
                <c:pt idx="104383">
                  <c:v>-70.995260000000002</c:v>
                </c:pt>
                <c:pt idx="104384">
                  <c:v>-71.015450000000001</c:v>
                </c:pt>
                <c:pt idx="104385">
                  <c:v>-71.035849999999996</c:v>
                </c:pt>
                <c:pt idx="104386">
                  <c:v>-71.056330000000003</c:v>
                </c:pt>
                <c:pt idx="104387">
                  <c:v>-71.076850000000007</c:v>
                </c:pt>
                <c:pt idx="104388">
                  <c:v>-71.097430000000003</c:v>
                </c:pt>
                <c:pt idx="104389">
                  <c:v>-71.118040000000008</c:v>
                </c:pt>
                <c:pt idx="104390">
                  <c:v>-71.138649999999998</c:v>
                </c:pt>
                <c:pt idx="104391">
                  <c:v>-71.159319999999994</c:v>
                </c:pt>
                <c:pt idx="104392">
                  <c:v>-71.179959999999994</c:v>
                </c:pt>
                <c:pt idx="104393">
                  <c:v>-71.200620000000001</c:v>
                </c:pt>
                <c:pt idx="104394">
                  <c:v>-71.221209999999999</c:v>
                </c:pt>
                <c:pt idx="104395">
                  <c:v>-71.241880000000009</c:v>
                </c:pt>
                <c:pt idx="104396">
                  <c:v>-71.262509999999992</c:v>
                </c:pt>
                <c:pt idx="104397">
                  <c:v>-71.283010000000004</c:v>
                </c:pt>
                <c:pt idx="104398">
                  <c:v>-71.302779999999998</c:v>
                </c:pt>
                <c:pt idx="104399">
                  <c:v>-71.322770000000006</c:v>
                </c:pt>
                <c:pt idx="104400">
                  <c:v>-71.343329999999995</c:v>
                </c:pt>
                <c:pt idx="104401">
                  <c:v>-71.363779999999991</c:v>
                </c:pt>
                <c:pt idx="104402">
                  <c:v>-71.383880000000005</c:v>
                </c:pt>
                <c:pt idx="104403">
                  <c:v>-71.404110000000003</c:v>
                </c:pt>
                <c:pt idx="104404">
                  <c:v>-71.424610000000001</c:v>
                </c:pt>
                <c:pt idx="104405">
                  <c:v>-71.44511</c:v>
                </c:pt>
                <c:pt idx="104406">
                  <c:v>-71.465580000000003</c:v>
                </c:pt>
                <c:pt idx="104407">
                  <c:v>-71.486059999999995</c:v>
                </c:pt>
                <c:pt idx="104408">
                  <c:v>-71.506500000000003</c:v>
                </c:pt>
                <c:pt idx="104409">
                  <c:v>-71.526859999999999</c:v>
                </c:pt>
                <c:pt idx="104410">
                  <c:v>-71.547340000000005</c:v>
                </c:pt>
                <c:pt idx="104411">
                  <c:v>-71.567809999999994</c:v>
                </c:pt>
                <c:pt idx="104412">
                  <c:v>-71.588269999999994</c:v>
                </c:pt>
                <c:pt idx="104413">
                  <c:v>-71.608840000000001</c:v>
                </c:pt>
                <c:pt idx="104414">
                  <c:v>-71.629419999999996</c:v>
                </c:pt>
                <c:pt idx="104415">
                  <c:v>-71.649879999999996</c:v>
                </c:pt>
                <c:pt idx="104416">
                  <c:v>-71.670429999999996</c:v>
                </c:pt>
                <c:pt idx="104417">
                  <c:v>-71.690870000000004</c:v>
                </c:pt>
                <c:pt idx="104418">
                  <c:v>-71.711060000000003</c:v>
                </c:pt>
                <c:pt idx="104419">
                  <c:v>-71.731490000000008</c:v>
                </c:pt>
                <c:pt idx="104420">
                  <c:v>-71.751940000000005</c:v>
                </c:pt>
                <c:pt idx="104421">
                  <c:v>-71.772289999999998</c:v>
                </c:pt>
                <c:pt idx="104422">
                  <c:v>-71.792730000000006</c:v>
                </c:pt>
                <c:pt idx="104423">
                  <c:v>-71.813109999999995</c:v>
                </c:pt>
                <c:pt idx="104424">
                  <c:v>-71.833529999999996</c:v>
                </c:pt>
                <c:pt idx="104425">
                  <c:v>-71.853930000000005</c:v>
                </c:pt>
                <c:pt idx="104426">
                  <c:v>-71.874049999999997</c:v>
                </c:pt>
                <c:pt idx="104427">
                  <c:v>-71.894419999999997</c:v>
                </c:pt>
                <c:pt idx="104428">
                  <c:v>-71.914780000000007</c:v>
                </c:pt>
                <c:pt idx="104429">
                  <c:v>-71.935130000000001</c:v>
                </c:pt>
                <c:pt idx="104430">
                  <c:v>-71.955539999999999</c:v>
                </c:pt>
                <c:pt idx="104431">
                  <c:v>-71.975899999999996</c:v>
                </c:pt>
                <c:pt idx="104432">
                  <c:v>-71.995760000000004</c:v>
                </c:pt>
                <c:pt idx="104433">
                  <c:v>-72.015720000000002</c:v>
                </c:pt>
                <c:pt idx="104434">
                  <c:v>-72.036100000000005</c:v>
                </c:pt>
                <c:pt idx="104435">
                  <c:v>-72.056250000000006</c:v>
                </c:pt>
                <c:pt idx="104436">
                  <c:v>-72.076620000000005</c:v>
                </c:pt>
                <c:pt idx="104437">
                  <c:v>-72.09675</c:v>
                </c:pt>
                <c:pt idx="104438">
                  <c:v>-72.117069999999998</c:v>
                </c:pt>
                <c:pt idx="104439">
                  <c:v>-72.1374</c:v>
                </c:pt>
                <c:pt idx="104440">
                  <c:v>-72.157769999999999</c:v>
                </c:pt>
                <c:pt idx="104441">
                  <c:v>-72.178039999999996</c:v>
                </c:pt>
                <c:pt idx="104442">
                  <c:v>-72.198409999999996</c:v>
                </c:pt>
                <c:pt idx="104443">
                  <c:v>-72.218829999999997</c:v>
                </c:pt>
                <c:pt idx="104444">
                  <c:v>-72.239109999999997</c:v>
                </c:pt>
                <c:pt idx="104445">
                  <c:v>-72.255859999999998</c:v>
                </c:pt>
                <c:pt idx="104446">
                  <c:v>-72.277140000000003</c:v>
                </c:pt>
                <c:pt idx="104447">
                  <c:v>-72.2971</c:v>
                </c:pt>
                <c:pt idx="104448">
                  <c:v>-72.31456</c:v>
                </c:pt>
                <c:pt idx="104449">
                  <c:v>-72.328940000000003</c:v>
                </c:pt>
                <c:pt idx="104450">
                  <c:v>-72.345699999999994</c:v>
                </c:pt>
                <c:pt idx="104451">
                  <c:v>-72.363920000000007</c:v>
                </c:pt>
                <c:pt idx="104452">
                  <c:v>-72.38355</c:v>
                </c:pt>
                <c:pt idx="104453">
                  <c:v>-72.402420000000006</c:v>
                </c:pt>
                <c:pt idx="104454">
                  <c:v>-72.421999999999997</c:v>
                </c:pt>
                <c:pt idx="104455">
                  <c:v>-72.441360000000003</c:v>
                </c:pt>
                <c:pt idx="104456">
                  <c:v>-72.459270000000004</c:v>
                </c:pt>
                <c:pt idx="104457">
                  <c:v>-72.478930000000005</c:v>
                </c:pt>
                <c:pt idx="104458">
                  <c:v>-72.499140000000011</c:v>
                </c:pt>
                <c:pt idx="104459">
                  <c:v>-72.51961</c:v>
                </c:pt>
                <c:pt idx="104460">
                  <c:v>-72.538840000000008</c:v>
                </c:pt>
                <c:pt idx="104461">
                  <c:v>-72.557810000000003</c:v>
                </c:pt>
                <c:pt idx="104462">
                  <c:v>-72.577269999999999</c:v>
                </c:pt>
                <c:pt idx="104463">
                  <c:v>-72.597530000000006</c:v>
                </c:pt>
                <c:pt idx="104464">
                  <c:v>-72.616370000000003</c:v>
                </c:pt>
                <c:pt idx="104465">
                  <c:v>-72.635289999999998</c:v>
                </c:pt>
                <c:pt idx="104466">
                  <c:v>-72.654399999999995</c:v>
                </c:pt>
                <c:pt idx="104467">
                  <c:v>-72.674760000000006</c:v>
                </c:pt>
                <c:pt idx="104468">
                  <c:v>-72.693749999999994</c:v>
                </c:pt>
                <c:pt idx="104469">
                  <c:v>-72.714030000000008</c:v>
                </c:pt>
                <c:pt idx="104470">
                  <c:v>-72.733440000000002</c:v>
                </c:pt>
                <c:pt idx="104471">
                  <c:v>-72.752840000000006</c:v>
                </c:pt>
                <c:pt idx="104472">
                  <c:v>-72.772050000000007</c:v>
                </c:pt>
                <c:pt idx="104473">
                  <c:v>-72.792280000000005</c:v>
                </c:pt>
                <c:pt idx="104474">
                  <c:v>-72.811350000000004</c:v>
                </c:pt>
                <c:pt idx="104475">
                  <c:v>-72.831469999999996</c:v>
                </c:pt>
                <c:pt idx="104476">
                  <c:v>-72.851100000000002</c:v>
                </c:pt>
                <c:pt idx="104477">
                  <c:v>-72.870570000000001</c:v>
                </c:pt>
                <c:pt idx="104478">
                  <c:v>-72.888770000000008</c:v>
                </c:pt>
                <c:pt idx="104479">
                  <c:v>-72.909819999999996</c:v>
                </c:pt>
                <c:pt idx="104480">
                  <c:v>-72.925300000000007</c:v>
                </c:pt>
                <c:pt idx="104481">
                  <c:v>-72.946650000000005</c:v>
                </c:pt>
                <c:pt idx="104482">
                  <c:v>-72.967649999999992</c:v>
                </c:pt>
                <c:pt idx="104483">
                  <c:v>-72.987359999999995</c:v>
                </c:pt>
                <c:pt idx="104484">
                  <c:v>-73.006820000000005</c:v>
                </c:pt>
                <c:pt idx="104485">
                  <c:v>-73.026939999999996</c:v>
                </c:pt>
                <c:pt idx="104486">
                  <c:v>-73.046869999999998</c:v>
                </c:pt>
                <c:pt idx="104487">
                  <c:v>-73.066749999999999</c:v>
                </c:pt>
                <c:pt idx="104488">
                  <c:v>-73.086410000000001</c:v>
                </c:pt>
                <c:pt idx="104489">
                  <c:v>-73.105930000000001</c:v>
                </c:pt>
                <c:pt idx="104490">
                  <c:v>-73.124799999999993</c:v>
                </c:pt>
                <c:pt idx="104491">
                  <c:v>-73.144760000000005</c:v>
                </c:pt>
                <c:pt idx="104492">
                  <c:v>-73.164410000000004</c:v>
                </c:pt>
                <c:pt idx="104493">
                  <c:v>-73.184690000000003</c:v>
                </c:pt>
                <c:pt idx="104494">
                  <c:v>-73.204830000000001</c:v>
                </c:pt>
                <c:pt idx="104495">
                  <c:v>-73.223990000000001</c:v>
                </c:pt>
                <c:pt idx="104496">
                  <c:v>-73.242630000000005</c:v>
                </c:pt>
                <c:pt idx="104497">
                  <c:v>-73.26276</c:v>
                </c:pt>
                <c:pt idx="104498">
                  <c:v>-73.282660000000007</c:v>
                </c:pt>
                <c:pt idx="104499">
                  <c:v>-73.302630000000008</c:v>
                </c:pt>
                <c:pt idx="104500">
                  <c:v>-73.322209999999998</c:v>
                </c:pt>
                <c:pt idx="104501">
                  <c:v>-73.342569999999995</c:v>
                </c:pt>
                <c:pt idx="104502">
                  <c:v>-73.362319999999997</c:v>
                </c:pt>
                <c:pt idx="104503">
                  <c:v>-73.382370000000009</c:v>
                </c:pt>
                <c:pt idx="104504">
                  <c:v>-73.402709999999999</c:v>
                </c:pt>
                <c:pt idx="104505">
                  <c:v>-73.423209999999997</c:v>
                </c:pt>
                <c:pt idx="104506">
                  <c:v>-73.442980000000006</c:v>
                </c:pt>
                <c:pt idx="104507">
                  <c:v>-73.46369</c:v>
                </c:pt>
                <c:pt idx="104508">
                  <c:v>-73.483630000000005</c:v>
                </c:pt>
                <c:pt idx="104509">
                  <c:v>-73.503810000000001</c:v>
                </c:pt>
                <c:pt idx="104510">
                  <c:v>-73.524029999999996</c:v>
                </c:pt>
                <c:pt idx="104511">
                  <c:v>-73.544029999999992</c:v>
                </c:pt>
                <c:pt idx="104512">
                  <c:v>-73.563929999999999</c:v>
                </c:pt>
                <c:pt idx="104513">
                  <c:v>-73.584159999999997</c:v>
                </c:pt>
                <c:pt idx="104514">
                  <c:v>-73.604060000000004</c:v>
                </c:pt>
                <c:pt idx="104515">
                  <c:v>-73.623829999999998</c:v>
                </c:pt>
                <c:pt idx="104516">
                  <c:v>-73.641829999999999</c:v>
                </c:pt>
                <c:pt idx="104517">
                  <c:v>-73.660870000000003</c:v>
                </c:pt>
                <c:pt idx="104518">
                  <c:v>-73.679329999999993</c:v>
                </c:pt>
                <c:pt idx="104519">
                  <c:v>-73.681219999999996</c:v>
                </c:pt>
                <c:pt idx="104520">
                  <c:v>-73.669539999999998</c:v>
                </c:pt>
                <c:pt idx="104521">
                  <c:v>-73.668109999999999</c:v>
                </c:pt>
                <c:pt idx="104522">
                  <c:v>-73.669250000000005</c:v>
                </c:pt>
                <c:pt idx="104523">
                  <c:v>-73.673000000000002</c:v>
                </c:pt>
                <c:pt idx="104524">
                  <c:v>-73.680539999999993</c:v>
                </c:pt>
                <c:pt idx="104525">
                  <c:v>-73.689530000000005</c:v>
                </c:pt>
                <c:pt idx="104526">
                  <c:v>-73.702200000000005</c:v>
                </c:pt>
                <c:pt idx="104527">
                  <c:v>-73.714959999999991</c:v>
                </c:pt>
                <c:pt idx="104528">
                  <c:v>-73.728409999999997</c:v>
                </c:pt>
                <c:pt idx="104529">
                  <c:v>-73.744039999999998</c:v>
                </c:pt>
                <c:pt idx="104530">
                  <c:v>-73.757840000000002</c:v>
                </c:pt>
                <c:pt idx="104531">
                  <c:v>-73.774860000000004</c:v>
                </c:pt>
                <c:pt idx="104532">
                  <c:v>-73.791840000000008</c:v>
                </c:pt>
                <c:pt idx="104533">
                  <c:v>-73.809300000000007</c:v>
                </c:pt>
                <c:pt idx="104534">
                  <c:v>-73.82696</c:v>
                </c:pt>
                <c:pt idx="104535">
                  <c:v>-73.845070000000007</c:v>
                </c:pt>
                <c:pt idx="104536">
                  <c:v>-73.863129999999998</c:v>
                </c:pt>
                <c:pt idx="104537">
                  <c:v>-73.882099999999994</c:v>
                </c:pt>
                <c:pt idx="104538">
                  <c:v>-73.900149999999996</c:v>
                </c:pt>
                <c:pt idx="104539">
                  <c:v>-73.918970000000002</c:v>
                </c:pt>
                <c:pt idx="104540">
                  <c:v>-73.9375</c:v>
                </c:pt>
                <c:pt idx="104541">
                  <c:v>-73.957220000000007</c:v>
                </c:pt>
                <c:pt idx="104542">
                  <c:v>-73.976399999999998</c:v>
                </c:pt>
                <c:pt idx="104543">
                  <c:v>-73.996690000000001</c:v>
                </c:pt>
                <c:pt idx="104544">
                  <c:v>-74.015909999999991</c:v>
                </c:pt>
                <c:pt idx="104545">
                  <c:v>-74.035560000000004</c:v>
                </c:pt>
                <c:pt idx="104546">
                  <c:v>-74.055149999999998</c:v>
                </c:pt>
                <c:pt idx="104547">
                  <c:v>-74.074520000000007</c:v>
                </c:pt>
                <c:pt idx="104548">
                  <c:v>-74.094350000000006</c:v>
                </c:pt>
                <c:pt idx="104549">
                  <c:v>-74.114370000000008</c:v>
                </c:pt>
                <c:pt idx="104550">
                  <c:v>-74.134429999999995</c:v>
                </c:pt>
                <c:pt idx="104551">
                  <c:v>-74.154259999999994</c:v>
                </c:pt>
                <c:pt idx="104552">
                  <c:v>-74.174499999999995</c:v>
                </c:pt>
                <c:pt idx="104553">
                  <c:v>-74.194670000000002</c:v>
                </c:pt>
                <c:pt idx="104554">
                  <c:v>-74.214830000000006</c:v>
                </c:pt>
                <c:pt idx="104555">
                  <c:v>-74.23115</c:v>
                </c:pt>
                <c:pt idx="104556">
                  <c:v>-74.250100000000003</c:v>
                </c:pt>
                <c:pt idx="104557">
                  <c:v>-74.268169999999998</c:v>
                </c:pt>
                <c:pt idx="104558">
                  <c:v>-74.287010000000009</c:v>
                </c:pt>
                <c:pt idx="104559">
                  <c:v>-74.306029999999993</c:v>
                </c:pt>
                <c:pt idx="104560">
                  <c:v>-74.324860000000001</c:v>
                </c:pt>
                <c:pt idx="104561">
                  <c:v>-74.344359999999995</c:v>
                </c:pt>
                <c:pt idx="104562">
                  <c:v>-74.363569999999996</c:v>
                </c:pt>
                <c:pt idx="104563">
                  <c:v>-74.383499999999998</c:v>
                </c:pt>
                <c:pt idx="104564">
                  <c:v>-74.403030000000001</c:v>
                </c:pt>
                <c:pt idx="104565">
                  <c:v>-74.422629999999998</c:v>
                </c:pt>
                <c:pt idx="104566">
                  <c:v>-74.442250000000001</c:v>
                </c:pt>
                <c:pt idx="104567">
                  <c:v>-74.462279999999993</c:v>
                </c:pt>
                <c:pt idx="104568">
                  <c:v>-74.481909999999999</c:v>
                </c:pt>
                <c:pt idx="104569">
                  <c:v>-74.502319999999997</c:v>
                </c:pt>
                <c:pt idx="104570">
                  <c:v>-74.521910000000005</c:v>
                </c:pt>
                <c:pt idx="104571">
                  <c:v>-74.541930000000008</c:v>
                </c:pt>
                <c:pt idx="104572">
                  <c:v>-74.56156</c:v>
                </c:pt>
                <c:pt idx="104573">
                  <c:v>-74.581289999999996</c:v>
                </c:pt>
                <c:pt idx="104574">
                  <c:v>-74.601640000000003</c:v>
                </c:pt>
                <c:pt idx="104575">
                  <c:v>-74.62133</c:v>
                </c:pt>
                <c:pt idx="104576">
                  <c:v>-74.641849999999991</c:v>
                </c:pt>
                <c:pt idx="104577">
                  <c:v>-74.661910000000006</c:v>
                </c:pt>
                <c:pt idx="104578">
                  <c:v>-74.681960000000004</c:v>
                </c:pt>
                <c:pt idx="104579">
                  <c:v>-74.702039999999997</c:v>
                </c:pt>
                <c:pt idx="104580">
                  <c:v>-74.71923000000001</c:v>
                </c:pt>
                <c:pt idx="104581">
                  <c:v>-74.738069999999993</c:v>
                </c:pt>
                <c:pt idx="104582">
                  <c:v>-74.756249999999994</c:v>
                </c:pt>
                <c:pt idx="104583">
                  <c:v>-74.774760000000001</c:v>
                </c:pt>
                <c:pt idx="104584">
                  <c:v>-74.793310000000005</c:v>
                </c:pt>
                <c:pt idx="104585">
                  <c:v>-74.81277</c:v>
                </c:pt>
                <c:pt idx="104586">
                  <c:v>-74.832300000000004</c:v>
                </c:pt>
                <c:pt idx="104587">
                  <c:v>-74.851820000000004</c:v>
                </c:pt>
                <c:pt idx="104588">
                  <c:v>-74.871870000000001</c:v>
                </c:pt>
                <c:pt idx="104589">
                  <c:v>-74.89124000000001</c:v>
                </c:pt>
                <c:pt idx="104590">
                  <c:v>-74.911519999999996</c:v>
                </c:pt>
                <c:pt idx="104591">
                  <c:v>-74.930729999999997</c:v>
                </c:pt>
                <c:pt idx="104592">
                  <c:v>-74.950960000000009</c:v>
                </c:pt>
                <c:pt idx="104593">
                  <c:v>-74.97072</c:v>
                </c:pt>
                <c:pt idx="104594">
                  <c:v>-74.990750000000006</c:v>
                </c:pt>
                <c:pt idx="104595">
                  <c:v>-75.010630000000006</c:v>
                </c:pt>
                <c:pt idx="104596">
                  <c:v>-75.030869999999993</c:v>
                </c:pt>
                <c:pt idx="104597">
                  <c:v>-75.051159999999996</c:v>
                </c:pt>
                <c:pt idx="104598">
                  <c:v>-75.070859999999996</c:v>
                </c:pt>
                <c:pt idx="104599">
                  <c:v>-75.091130000000007</c:v>
                </c:pt>
                <c:pt idx="104600">
                  <c:v>-75.111509999999996</c:v>
                </c:pt>
                <c:pt idx="104601">
                  <c:v>-75.130690000000001</c:v>
                </c:pt>
                <c:pt idx="104602">
                  <c:v>-75.150810000000007</c:v>
                </c:pt>
                <c:pt idx="104603">
                  <c:v>-75.17107</c:v>
                </c:pt>
                <c:pt idx="104604">
                  <c:v>-75.19059</c:v>
                </c:pt>
                <c:pt idx="104605">
                  <c:v>-75.210740000000001</c:v>
                </c:pt>
                <c:pt idx="104606">
                  <c:v>-75.231130000000007</c:v>
                </c:pt>
                <c:pt idx="104607">
                  <c:v>-75.250630000000001</c:v>
                </c:pt>
                <c:pt idx="104608">
                  <c:v>-75.265870000000007</c:v>
                </c:pt>
                <c:pt idx="104609">
                  <c:v>-75.288029999999992</c:v>
                </c:pt>
                <c:pt idx="104610">
                  <c:v>-75.308989999999994</c:v>
                </c:pt>
                <c:pt idx="104611">
                  <c:v>-75.329579999999993</c:v>
                </c:pt>
                <c:pt idx="104612">
                  <c:v>-75.349360000000004</c:v>
                </c:pt>
                <c:pt idx="104613">
                  <c:v>-75.369479999999996</c:v>
                </c:pt>
                <c:pt idx="104614">
                  <c:v>-75.389299999999992</c:v>
                </c:pt>
                <c:pt idx="104615">
                  <c:v>-75.409840000000003</c:v>
                </c:pt>
                <c:pt idx="104616">
                  <c:v>-75.4298</c:v>
                </c:pt>
                <c:pt idx="104617">
                  <c:v>-75.449909999999988</c:v>
                </c:pt>
                <c:pt idx="104618">
                  <c:v>-75.470290000000006</c:v>
                </c:pt>
                <c:pt idx="104619">
                  <c:v>-75.490009999999998</c:v>
                </c:pt>
                <c:pt idx="104620">
                  <c:v>-75.50506</c:v>
                </c:pt>
                <c:pt idx="104621">
                  <c:v>-75.489890000000003</c:v>
                </c:pt>
                <c:pt idx="104622">
                  <c:v>-75.494759999999999</c:v>
                </c:pt>
                <c:pt idx="104623">
                  <c:v>-75.510529999999989</c:v>
                </c:pt>
                <c:pt idx="104624">
                  <c:v>-75.529349999999994</c:v>
                </c:pt>
                <c:pt idx="104625">
                  <c:v>-75.548929999999999</c:v>
                </c:pt>
                <c:pt idx="104626">
                  <c:v>-75.568129999999996</c:v>
                </c:pt>
                <c:pt idx="104627">
                  <c:v>-75.567750000000004</c:v>
                </c:pt>
                <c:pt idx="104628">
                  <c:v>-75.495049999999992</c:v>
                </c:pt>
                <c:pt idx="104629">
                  <c:v>-75.45226000000001</c:v>
                </c:pt>
                <c:pt idx="104630">
                  <c:v>-75.406059999999997</c:v>
                </c:pt>
                <c:pt idx="104631">
                  <c:v>-75.296269999999993</c:v>
                </c:pt>
                <c:pt idx="104632">
                  <c:v>-75.22166</c:v>
                </c:pt>
                <c:pt idx="104633">
                  <c:v>-75.16592</c:v>
                </c:pt>
                <c:pt idx="104634">
                  <c:v>-75.117710000000002</c:v>
                </c:pt>
                <c:pt idx="104635">
                  <c:v>-75.088850000000008</c:v>
                </c:pt>
                <c:pt idx="104636">
                  <c:v>-75.08569</c:v>
                </c:pt>
                <c:pt idx="104637">
                  <c:v>-75.079849999999993</c:v>
                </c:pt>
                <c:pt idx="104638">
                  <c:v>-75.099019999999996</c:v>
                </c:pt>
                <c:pt idx="104639">
                  <c:v>-75.116619999999998</c:v>
                </c:pt>
                <c:pt idx="104640">
                  <c:v>-75.13776</c:v>
                </c:pt>
                <c:pt idx="104641">
                  <c:v>-75.151719999999997</c:v>
                </c:pt>
                <c:pt idx="104642">
                  <c:v>-75.173230000000004</c:v>
                </c:pt>
                <c:pt idx="104643">
                  <c:v>-75.194419999999994</c:v>
                </c:pt>
                <c:pt idx="104644">
                  <c:v>-75.216760000000008</c:v>
                </c:pt>
                <c:pt idx="104645">
                  <c:v>-75.239320000000006</c:v>
                </c:pt>
                <c:pt idx="104646">
                  <c:v>-75.263919999999999</c:v>
                </c:pt>
                <c:pt idx="104647">
                  <c:v>-75.288309999999996</c:v>
                </c:pt>
                <c:pt idx="104648">
                  <c:v>-75.312820000000002</c:v>
                </c:pt>
                <c:pt idx="104649">
                  <c:v>-75.336749999999995</c:v>
                </c:pt>
                <c:pt idx="104650">
                  <c:v>-75.361580000000004</c:v>
                </c:pt>
                <c:pt idx="104651">
                  <c:v>-75.385379999999998</c:v>
                </c:pt>
                <c:pt idx="104652">
                  <c:v>-75.410200000000003</c:v>
                </c:pt>
                <c:pt idx="104653">
                  <c:v>-75.433149999999998</c:v>
                </c:pt>
                <c:pt idx="104654">
                  <c:v>-75.456980000000001</c:v>
                </c:pt>
                <c:pt idx="104655">
                  <c:v>-75.481759999999994</c:v>
                </c:pt>
                <c:pt idx="104656">
                  <c:v>-75.506419999999991</c:v>
                </c:pt>
                <c:pt idx="104657">
                  <c:v>-75.530730000000005</c:v>
                </c:pt>
                <c:pt idx="104658">
                  <c:v>-75.555360000000007</c:v>
                </c:pt>
                <c:pt idx="104659">
                  <c:v>-75.57996</c:v>
                </c:pt>
                <c:pt idx="104660">
                  <c:v>-75.604590000000002</c:v>
                </c:pt>
                <c:pt idx="104661">
                  <c:v>-75.629239999999996</c:v>
                </c:pt>
                <c:pt idx="104662">
                  <c:v>-75.653880000000001</c:v>
                </c:pt>
                <c:pt idx="104663">
                  <c:v>-75.6785</c:v>
                </c:pt>
                <c:pt idx="104664">
                  <c:v>-75.703339999999997</c:v>
                </c:pt>
                <c:pt idx="104665">
                  <c:v>-75.728030000000004</c:v>
                </c:pt>
                <c:pt idx="104666">
                  <c:v>-75.752170000000007</c:v>
                </c:pt>
                <c:pt idx="104667">
                  <c:v>-75.777230000000003</c:v>
                </c:pt>
                <c:pt idx="104668">
                  <c:v>-75.801839999999999</c:v>
                </c:pt>
                <c:pt idx="104669">
                  <c:v>-75.826409999999996</c:v>
                </c:pt>
                <c:pt idx="104670">
                  <c:v>-75.850489999999994</c:v>
                </c:pt>
                <c:pt idx="104671">
                  <c:v>-75.875460000000004</c:v>
                </c:pt>
                <c:pt idx="104672">
                  <c:v>-75.900139999999993</c:v>
                </c:pt>
                <c:pt idx="104673">
                  <c:v>-75.924769999999995</c:v>
                </c:pt>
                <c:pt idx="104674">
                  <c:v>-75.948409999999996</c:v>
                </c:pt>
                <c:pt idx="104675">
                  <c:v>-75.972610000000003</c:v>
                </c:pt>
                <c:pt idx="104676">
                  <c:v>-75.996709999999993</c:v>
                </c:pt>
                <c:pt idx="104677">
                  <c:v>-76.021609999999995</c:v>
                </c:pt>
                <c:pt idx="104678">
                  <c:v>-76.045819999999992</c:v>
                </c:pt>
                <c:pt idx="104679">
                  <c:v>-76.071150000000003</c:v>
                </c:pt>
                <c:pt idx="104680">
                  <c:v>-76.095600000000005</c:v>
                </c:pt>
                <c:pt idx="104681">
                  <c:v>-76.120360000000005</c:v>
                </c:pt>
                <c:pt idx="104682">
                  <c:v>-76.144230000000007</c:v>
                </c:pt>
                <c:pt idx="104683">
                  <c:v>-76.16901</c:v>
                </c:pt>
                <c:pt idx="104684">
                  <c:v>-76.19323</c:v>
                </c:pt>
                <c:pt idx="104685">
                  <c:v>-76.217620000000011</c:v>
                </c:pt>
                <c:pt idx="104686">
                  <c:v>-76.241280000000003</c:v>
                </c:pt>
                <c:pt idx="104687">
                  <c:v>-76.26554999999999</c:v>
                </c:pt>
                <c:pt idx="104688">
                  <c:v>-76.289540000000002</c:v>
                </c:pt>
                <c:pt idx="104689">
                  <c:v>-76.313599999999994</c:v>
                </c:pt>
                <c:pt idx="104690">
                  <c:v>-76.336510000000004</c:v>
                </c:pt>
                <c:pt idx="104691">
                  <c:v>-76.36121</c:v>
                </c:pt>
                <c:pt idx="104692">
                  <c:v>-76.384569999999997</c:v>
                </c:pt>
                <c:pt idx="104693">
                  <c:v>-76.408270000000002</c:v>
                </c:pt>
                <c:pt idx="104694">
                  <c:v>-76.431269999999998</c:v>
                </c:pt>
                <c:pt idx="104695">
                  <c:v>-76.455449999999999</c:v>
                </c:pt>
                <c:pt idx="104696">
                  <c:v>-76.477990000000005</c:v>
                </c:pt>
                <c:pt idx="104697">
                  <c:v>-76.501499999999993</c:v>
                </c:pt>
                <c:pt idx="104698">
                  <c:v>-76.524460000000005</c:v>
                </c:pt>
                <c:pt idx="104699">
                  <c:v>-76.548259999999999</c:v>
                </c:pt>
                <c:pt idx="104700">
                  <c:v>-76.571399999999997</c:v>
                </c:pt>
                <c:pt idx="104701">
                  <c:v>-76.594819999999999</c:v>
                </c:pt>
                <c:pt idx="104702">
                  <c:v>-76.617469999999997</c:v>
                </c:pt>
                <c:pt idx="104703">
                  <c:v>-76.634640000000005</c:v>
                </c:pt>
                <c:pt idx="104704">
                  <c:v>-76.652169999999998</c:v>
                </c:pt>
                <c:pt idx="104705">
                  <c:v>-76.667919999999995</c:v>
                </c:pt>
                <c:pt idx="104706">
                  <c:v>-76.686660000000003</c:v>
                </c:pt>
                <c:pt idx="104707">
                  <c:v>-76.7072</c:v>
                </c:pt>
                <c:pt idx="104708">
                  <c:v>-76.728639999999999</c:v>
                </c:pt>
                <c:pt idx="104709">
                  <c:v>-76.750630000000001</c:v>
                </c:pt>
                <c:pt idx="104710">
                  <c:v>-76.772379999999998</c:v>
                </c:pt>
                <c:pt idx="104711">
                  <c:v>-76.795239999999993</c:v>
                </c:pt>
                <c:pt idx="104712">
                  <c:v>-76.817999999999998</c:v>
                </c:pt>
                <c:pt idx="104713">
                  <c:v>-76.840679999999992</c:v>
                </c:pt>
                <c:pt idx="104714">
                  <c:v>-76.861930000000001</c:v>
                </c:pt>
                <c:pt idx="104715">
                  <c:v>-76.884529999999998</c:v>
                </c:pt>
                <c:pt idx="104716">
                  <c:v>-76.907379999999989</c:v>
                </c:pt>
                <c:pt idx="104717">
                  <c:v>-76.926909999999992</c:v>
                </c:pt>
                <c:pt idx="104718">
                  <c:v>-76.948120000000003</c:v>
                </c:pt>
                <c:pt idx="104719">
                  <c:v>-76.970299999999995</c:v>
                </c:pt>
                <c:pt idx="104720">
                  <c:v>-76.992699999999999</c:v>
                </c:pt>
                <c:pt idx="104721">
                  <c:v>-77.015330000000006</c:v>
                </c:pt>
                <c:pt idx="104722">
                  <c:v>-77.037549999999996</c:v>
                </c:pt>
                <c:pt idx="104723">
                  <c:v>-77.060510000000008</c:v>
                </c:pt>
                <c:pt idx="104724">
                  <c:v>-77.083839999999995</c:v>
                </c:pt>
                <c:pt idx="104725">
                  <c:v>-77.107219999999998</c:v>
                </c:pt>
                <c:pt idx="104726">
                  <c:v>-77.12881999999999</c:v>
                </c:pt>
                <c:pt idx="104727">
                  <c:v>-77.151610000000005</c:v>
                </c:pt>
                <c:pt idx="104728">
                  <c:v>-77.174800000000005</c:v>
                </c:pt>
                <c:pt idx="104729">
                  <c:v>-77.198059999999998</c:v>
                </c:pt>
                <c:pt idx="104730">
                  <c:v>-77.22157</c:v>
                </c:pt>
                <c:pt idx="104731">
                  <c:v>-77.244810000000001</c:v>
                </c:pt>
                <c:pt idx="104732">
                  <c:v>-77.267200000000003</c:v>
                </c:pt>
                <c:pt idx="104733">
                  <c:v>-77.289729999999992</c:v>
                </c:pt>
                <c:pt idx="104734">
                  <c:v>-77.312780000000004</c:v>
                </c:pt>
                <c:pt idx="104735">
                  <c:v>-77.335920000000002</c:v>
                </c:pt>
                <c:pt idx="104736">
                  <c:v>-77.359340000000003</c:v>
                </c:pt>
                <c:pt idx="104737">
                  <c:v>-77.38203</c:v>
                </c:pt>
                <c:pt idx="104738">
                  <c:v>-77.405299999999997</c:v>
                </c:pt>
                <c:pt idx="104739">
                  <c:v>-77.428650000000005</c:v>
                </c:pt>
                <c:pt idx="104740">
                  <c:v>-77.452020000000005</c:v>
                </c:pt>
                <c:pt idx="104741">
                  <c:v>-77.475149999999999</c:v>
                </c:pt>
                <c:pt idx="104742">
                  <c:v>-77.498099999999994</c:v>
                </c:pt>
                <c:pt idx="104743">
                  <c:v>-77.521180000000001</c:v>
                </c:pt>
                <c:pt idx="104744">
                  <c:v>-77.544380000000004</c:v>
                </c:pt>
                <c:pt idx="104745">
                  <c:v>-77.567490000000006</c:v>
                </c:pt>
                <c:pt idx="104746">
                  <c:v>-77.589939999999999</c:v>
                </c:pt>
                <c:pt idx="104747">
                  <c:v>-77.612629999999996</c:v>
                </c:pt>
                <c:pt idx="104748">
                  <c:v>-77.63552</c:v>
                </c:pt>
                <c:pt idx="104749">
                  <c:v>-77.658240000000006</c:v>
                </c:pt>
                <c:pt idx="104750">
                  <c:v>-77.681330000000003</c:v>
                </c:pt>
                <c:pt idx="104751">
                  <c:v>-77.704259999999991</c:v>
                </c:pt>
                <c:pt idx="104752">
                  <c:v>-77.725470000000001</c:v>
                </c:pt>
                <c:pt idx="104753">
                  <c:v>-77.748519999999999</c:v>
                </c:pt>
                <c:pt idx="104754">
                  <c:v>-77.771559999999994</c:v>
                </c:pt>
                <c:pt idx="104755">
                  <c:v>-77.794489999999996</c:v>
                </c:pt>
                <c:pt idx="104756">
                  <c:v>-77.817350000000005</c:v>
                </c:pt>
                <c:pt idx="104757">
                  <c:v>-77.840189999999993</c:v>
                </c:pt>
                <c:pt idx="104758">
                  <c:v>-77.862980000000007</c:v>
                </c:pt>
                <c:pt idx="104759">
                  <c:v>-77.885750000000002</c:v>
                </c:pt>
                <c:pt idx="104760">
                  <c:v>-77.908519999999996</c:v>
                </c:pt>
                <c:pt idx="104761">
                  <c:v>-77.931280000000001</c:v>
                </c:pt>
                <c:pt idx="104762">
                  <c:v>-77.95402</c:v>
                </c:pt>
                <c:pt idx="104763">
                  <c:v>-77.976739999999992</c:v>
                </c:pt>
                <c:pt idx="104764">
                  <c:v>-77.999400000000009</c:v>
                </c:pt>
                <c:pt idx="104765">
                  <c:v>-78.022099999999995</c:v>
                </c:pt>
                <c:pt idx="104766">
                  <c:v>-78.044370000000001</c:v>
                </c:pt>
                <c:pt idx="104767">
                  <c:v>-78.066569999999999</c:v>
                </c:pt>
                <c:pt idx="104768">
                  <c:v>-78.088759999999994</c:v>
                </c:pt>
                <c:pt idx="104769">
                  <c:v>-78.111400000000003</c:v>
                </c:pt>
                <c:pt idx="104770">
                  <c:v>-78.133949999999999</c:v>
                </c:pt>
                <c:pt idx="104771">
                  <c:v>-78.156829999999999</c:v>
                </c:pt>
                <c:pt idx="104772">
                  <c:v>-78.179789999999997</c:v>
                </c:pt>
                <c:pt idx="104773">
                  <c:v>-78.202160000000006</c:v>
                </c:pt>
                <c:pt idx="104774">
                  <c:v>-78.225040000000007</c:v>
                </c:pt>
                <c:pt idx="104775">
                  <c:v>-78.247920000000008</c:v>
                </c:pt>
                <c:pt idx="104776">
                  <c:v>-78.270849999999996</c:v>
                </c:pt>
                <c:pt idx="104777">
                  <c:v>-78.293589999999995</c:v>
                </c:pt>
                <c:pt idx="104778">
                  <c:v>-78.316420000000008</c:v>
                </c:pt>
                <c:pt idx="104779">
                  <c:v>-78.338229999999996</c:v>
                </c:pt>
                <c:pt idx="104780">
                  <c:v>-78.360519999999994</c:v>
                </c:pt>
                <c:pt idx="104781">
                  <c:v>-78.382540000000006</c:v>
                </c:pt>
                <c:pt idx="104782">
                  <c:v>-78.404730000000001</c:v>
                </c:pt>
                <c:pt idx="104783">
                  <c:v>-78.426720000000003</c:v>
                </c:pt>
                <c:pt idx="104784">
                  <c:v>-78.448270000000008</c:v>
                </c:pt>
                <c:pt idx="104785">
                  <c:v>-78.46996</c:v>
                </c:pt>
                <c:pt idx="104786">
                  <c:v>-78.491799999999998</c:v>
                </c:pt>
                <c:pt idx="104787">
                  <c:v>-78.513480000000001</c:v>
                </c:pt>
                <c:pt idx="104788">
                  <c:v>-78.53492</c:v>
                </c:pt>
                <c:pt idx="104789">
                  <c:v>-78.556350000000009</c:v>
                </c:pt>
                <c:pt idx="104790">
                  <c:v>-78.577799999999996</c:v>
                </c:pt>
                <c:pt idx="104791">
                  <c:v>-78.599410000000006</c:v>
                </c:pt>
                <c:pt idx="104792">
                  <c:v>-78.62088</c:v>
                </c:pt>
                <c:pt idx="104793">
                  <c:v>-78.642290000000003</c:v>
                </c:pt>
                <c:pt idx="104794">
                  <c:v>-78.66395</c:v>
                </c:pt>
                <c:pt idx="104795">
                  <c:v>-78.685200000000009</c:v>
                </c:pt>
                <c:pt idx="104796">
                  <c:v>-78.706720000000004</c:v>
                </c:pt>
                <c:pt idx="104797">
                  <c:v>-78.727190000000007</c:v>
                </c:pt>
                <c:pt idx="104798">
                  <c:v>-78.748449999999991</c:v>
                </c:pt>
                <c:pt idx="104799">
                  <c:v>-78.769199999999998</c:v>
                </c:pt>
                <c:pt idx="104800">
                  <c:v>-78.790790000000001</c:v>
                </c:pt>
                <c:pt idx="104801">
                  <c:v>-78.811840000000004</c:v>
                </c:pt>
                <c:pt idx="104802">
                  <c:v>-78.833370000000002</c:v>
                </c:pt>
                <c:pt idx="104803">
                  <c:v>-78.853980000000007</c:v>
                </c:pt>
                <c:pt idx="104804">
                  <c:v>-78.875540000000001</c:v>
                </c:pt>
                <c:pt idx="104805">
                  <c:v>-78.8964</c:v>
                </c:pt>
                <c:pt idx="104806">
                  <c:v>-78.917950000000005</c:v>
                </c:pt>
                <c:pt idx="104807">
                  <c:v>-78.938159999999996</c:v>
                </c:pt>
                <c:pt idx="104808">
                  <c:v>-78.95223</c:v>
                </c:pt>
                <c:pt idx="104809">
                  <c:v>-78.974919999999997</c:v>
                </c:pt>
                <c:pt idx="104810">
                  <c:v>-78.997709999999998</c:v>
                </c:pt>
                <c:pt idx="104811">
                  <c:v>-79.019459999999995</c:v>
                </c:pt>
                <c:pt idx="104812">
                  <c:v>-79.040580000000006</c:v>
                </c:pt>
                <c:pt idx="104813">
                  <c:v>-79.061640000000011</c:v>
                </c:pt>
                <c:pt idx="104814">
                  <c:v>-79.082599999999999</c:v>
                </c:pt>
                <c:pt idx="104815">
                  <c:v>-79.103470000000002</c:v>
                </c:pt>
                <c:pt idx="104816">
                  <c:v>-79.124279999999999</c:v>
                </c:pt>
                <c:pt idx="104817">
                  <c:v>-79.145060000000001</c:v>
                </c:pt>
                <c:pt idx="104818">
                  <c:v>-79.165859999999995</c:v>
                </c:pt>
                <c:pt idx="104819">
                  <c:v>-79.186579999999992</c:v>
                </c:pt>
                <c:pt idx="104820">
                  <c:v>-79.206909999999993</c:v>
                </c:pt>
                <c:pt idx="104821">
                  <c:v>-79.227679999999992</c:v>
                </c:pt>
                <c:pt idx="104822">
                  <c:v>-79.248559999999998</c:v>
                </c:pt>
                <c:pt idx="104823">
                  <c:v>-79.26930999999999</c:v>
                </c:pt>
                <c:pt idx="104824">
                  <c:v>-79.29016</c:v>
                </c:pt>
                <c:pt idx="104825">
                  <c:v>-79.28600999999999</c:v>
                </c:pt>
                <c:pt idx="104826">
                  <c:v>-79.261480000000006</c:v>
                </c:pt>
                <c:pt idx="104827">
                  <c:v>-79.228889999999993</c:v>
                </c:pt>
                <c:pt idx="104828">
                  <c:v>-79.191879999999998</c:v>
                </c:pt>
                <c:pt idx="104829">
                  <c:v>-79.151240000000001</c:v>
                </c:pt>
                <c:pt idx="104830">
                  <c:v>-79.110509999999991</c:v>
                </c:pt>
                <c:pt idx="104831">
                  <c:v>-79.021850000000001</c:v>
                </c:pt>
                <c:pt idx="104832">
                  <c:v>-78.940449999999998</c:v>
                </c:pt>
                <c:pt idx="104833">
                  <c:v>-78.872960000000006</c:v>
                </c:pt>
                <c:pt idx="104834">
                  <c:v>-78.80995999999999</c:v>
                </c:pt>
                <c:pt idx="104835">
                  <c:v>-78.747839999999997</c:v>
                </c:pt>
                <c:pt idx="104836">
                  <c:v>-78.694810000000004</c:v>
                </c:pt>
                <c:pt idx="104837">
                  <c:v>-78.631129999999999</c:v>
                </c:pt>
                <c:pt idx="104838">
                  <c:v>-78.569710000000001</c:v>
                </c:pt>
                <c:pt idx="104839">
                  <c:v>-78.511600000000001</c:v>
                </c:pt>
                <c:pt idx="104840">
                  <c:v>-78.407080000000008</c:v>
                </c:pt>
                <c:pt idx="104841">
                  <c:v>-78.316320000000005</c:v>
                </c:pt>
                <c:pt idx="104842">
                  <c:v>-78.243220000000008</c:v>
                </c:pt>
                <c:pt idx="104843">
                  <c:v>-78.188519999999997</c:v>
                </c:pt>
                <c:pt idx="104844">
                  <c:v>-78.138859999999994</c:v>
                </c:pt>
                <c:pt idx="104845">
                  <c:v>-78.108670000000004</c:v>
                </c:pt>
                <c:pt idx="104846">
                  <c:v>-78.068929999999995</c:v>
                </c:pt>
                <c:pt idx="104847">
                  <c:v>-78.033479999999997</c:v>
                </c:pt>
                <c:pt idx="104848">
                  <c:v>-78.000860000000003</c:v>
                </c:pt>
                <c:pt idx="104849">
                  <c:v>-77.972949999999997</c:v>
                </c:pt>
                <c:pt idx="104850">
                  <c:v>-77.947670000000002</c:v>
                </c:pt>
                <c:pt idx="104851">
                  <c:v>-77.920509999999993</c:v>
                </c:pt>
                <c:pt idx="104852">
                  <c:v>-77.900180000000006</c:v>
                </c:pt>
                <c:pt idx="104853">
                  <c:v>-77.883279999999999</c:v>
                </c:pt>
                <c:pt idx="104854">
                  <c:v>-77.868189999999998</c:v>
                </c:pt>
                <c:pt idx="104855">
                  <c:v>-77.853719999999996</c:v>
                </c:pt>
                <c:pt idx="104856">
                  <c:v>-77.840379999999996</c:v>
                </c:pt>
                <c:pt idx="104857">
                  <c:v>-77.830460000000002</c:v>
                </c:pt>
                <c:pt idx="104858">
                  <c:v>-77.821160000000006</c:v>
                </c:pt>
                <c:pt idx="104859">
                  <c:v>-77.782340000000005</c:v>
                </c:pt>
                <c:pt idx="104860">
                  <c:v>-77.741379999999992</c:v>
                </c:pt>
                <c:pt idx="104861">
                  <c:v>-77.713809999999995</c:v>
                </c:pt>
                <c:pt idx="104862">
                  <c:v>-77.687470000000005</c:v>
                </c:pt>
                <c:pt idx="104863">
                  <c:v>-77.66416000000001</c:v>
                </c:pt>
                <c:pt idx="104864">
                  <c:v>-77.645060000000001</c:v>
                </c:pt>
                <c:pt idx="104865">
                  <c:v>-77.62867</c:v>
                </c:pt>
                <c:pt idx="104866">
                  <c:v>-77.613910000000004</c:v>
                </c:pt>
                <c:pt idx="104867">
                  <c:v>-77.601519999999994</c:v>
                </c:pt>
                <c:pt idx="104868">
                  <c:v>-77.591880000000003</c:v>
                </c:pt>
                <c:pt idx="104869">
                  <c:v>-77.584119999999999</c:v>
                </c:pt>
                <c:pt idx="104870">
                  <c:v>-77.577749999999995</c:v>
                </c:pt>
                <c:pt idx="104871">
                  <c:v>-77.570449999999994</c:v>
                </c:pt>
                <c:pt idx="104872">
                  <c:v>-77.558090000000007</c:v>
                </c:pt>
                <c:pt idx="104873">
                  <c:v>-77.542540000000002</c:v>
                </c:pt>
                <c:pt idx="104874">
                  <c:v>-77.537750000000003</c:v>
                </c:pt>
                <c:pt idx="104875">
                  <c:v>-77.534469999999999</c:v>
                </c:pt>
                <c:pt idx="104876">
                  <c:v>-77.530029999999996</c:v>
                </c:pt>
                <c:pt idx="104877">
                  <c:v>-77.527720000000002</c:v>
                </c:pt>
                <c:pt idx="104878">
                  <c:v>-77.527730000000005</c:v>
                </c:pt>
                <c:pt idx="104879">
                  <c:v>-77.528289999999998</c:v>
                </c:pt>
                <c:pt idx="104880">
                  <c:v>-77.530270000000002</c:v>
                </c:pt>
                <c:pt idx="104881">
                  <c:v>-77.532340000000005</c:v>
                </c:pt>
                <c:pt idx="104882">
                  <c:v>-77.536990000000003</c:v>
                </c:pt>
                <c:pt idx="104883">
                  <c:v>-77.542169999999999</c:v>
                </c:pt>
                <c:pt idx="104884">
                  <c:v>-77.547480000000007</c:v>
                </c:pt>
                <c:pt idx="104885">
                  <c:v>-77.550439999999995</c:v>
                </c:pt>
                <c:pt idx="104886">
                  <c:v>-77.552630000000008</c:v>
                </c:pt>
                <c:pt idx="104887">
                  <c:v>-77.557580000000002</c:v>
                </c:pt>
                <c:pt idx="104888">
                  <c:v>-77.566699999999997</c:v>
                </c:pt>
                <c:pt idx="104889">
                  <c:v>-77.575180000000003</c:v>
                </c:pt>
                <c:pt idx="104890">
                  <c:v>-77.58372</c:v>
                </c:pt>
                <c:pt idx="104891">
                  <c:v>-77.584540000000004</c:v>
                </c:pt>
                <c:pt idx="104892">
                  <c:v>-77.589950000000002</c:v>
                </c:pt>
                <c:pt idx="104893">
                  <c:v>-77.598510000000005</c:v>
                </c:pt>
                <c:pt idx="104894">
                  <c:v>-77.605950000000007</c:v>
                </c:pt>
                <c:pt idx="104895">
                  <c:v>-77.615319999999997</c:v>
                </c:pt>
                <c:pt idx="104896">
                  <c:v>-77.624219999999994</c:v>
                </c:pt>
                <c:pt idx="104897">
                  <c:v>-77.632549999999995</c:v>
                </c:pt>
                <c:pt idx="104898">
                  <c:v>-77.640919999999994</c:v>
                </c:pt>
                <c:pt idx="104899">
                  <c:v>-77.650090000000006</c:v>
                </c:pt>
                <c:pt idx="104900">
                  <c:v>-77.65997999999999</c:v>
                </c:pt>
                <c:pt idx="104901">
                  <c:v>-77.670209999999997</c:v>
                </c:pt>
                <c:pt idx="104902">
                  <c:v>-77.68065</c:v>
                </c:pt>
                <c:pt idx="104903">
                  <c:v>-77.69068</c:v>
                </c:pt>
                <c:pt idx="104904">
                  <c:v>-77.701419999999999</c:v>
                </c:pt>
                <c:pt idx="104905">
                  <c:v>-77.71181</c:v>
                </c:pt>
                <c:pt idx="104906">
                  <c:v>-77.721429999999998</c:v>
                </c:pt>
                <c:pt idx="104907">
                  <c:v>-77.730509999999995</c:v>
                </c:pt>
                <c:pt idx="104908">
                  <c:v>-77.741209999999995</c:v>
                </c:pt>
                <c:pt idx="104909">
                  <c:v>-77.750779999999992</c:v>
                </c:pt>
                <c:pt idx="104910">
                  <c:v>-77.761679999999998</c:v>
                </c:pt>
                <c:pt idx="104911">
                  <c:v>-77.773269999999997</c:v>
                </c:pt>
                <c:pt idx="104912">
                  <c:v>-77.785219999999995</c:v>
                </c:pt>
                <c:pt idx="104913">
                  <c:v>-77.795519999999996</c:v>
                </c:pt>
                <c:pt idx="104914">
                  <c:v>-77.804569999999998</c:v>
                </c:pt>
                <c:pt idx="104915">
                  <c:v>-77.815570000000008</c:v>
                </c:pt>
                <c:pt idx="104916">
                  <c:v>-77.827939999999998</c:v>
                </c:pt>
                <c:pt idx="104917">
                  <c:v>-77.840460000000007</c:v>
                </c:pt>
                <c:pt idx="104918">
                  <c:v>-77.851669999999999</c:v>
                </c:pt>
                <c:pt idx="104919">
                  <c:v>-77.864220000000003</c:v>
                </c:pt>
                <c:pt idx="104920">
                  <c:v>-77.87727000000001</c:v>
                </c:pt>
                <c:pt idx="104921">
                  <c:v>-77.89049</c:v>
                </c:pt>
                <c:pt idx="104922">
                  <c:v>-77.901129999999995</c:v>
                </c:pt>
                <c:pt idx="104923">
                  <c:v>-77.913970000000006</c:v>
                </c:pt>
                <c:pt idx="104924">
                  <c:v>-77.926240000000007</c:v>
                </c:pt>
                <c:pt idx="104925">
                  <c:v>-77.939599999999999</c:v>
                </c:pt>
                <c:pt idx="104926">
                  <c:v>-77.951300000000003</c:v>
                </c:pt>
                <c:pt idx="104927">
                  <c:v>-77.96499</c:v>
                </c:pt>
                <c:pt idx="104928">
                  <c:v>-77.978620000000006</c:v>
                </c:pt>
                <c:pt idx="104929">
                  <c:v>-77.983760000000004</c:v>
                </c:pt>
                <c:pt idx="104930">
                  <c:v>-77.992499999999993</c:v>
                </c:pt>
                <c:pt idx="104931">
                  <c:v>-78.00667</c:v>
                </c:pt>
                <c:pt idx="104932">
                  <c:v>-78.020219999999995</c:v>
                </c:pt>
                <c:pt idx="104933">
                  <c:v>-78.033169999999998</c:v>
                </c:pt>
                <c:pt idx="104934">
                  <c:v>-78.046379999999999</c:v>
                </c:pt>
                <c:pt idx="104935">
                  <c:v>-78.059950000000001</c:v>
                </c:pt>
                <c:pt idx="104936">
                  <c:v>-78.072779999999995</c:v>
                </c:pt>
                <c:pt idx="104937">
                  <c:v>-78.086190000000002</c:v>
                </c:pt>
                <c:pt idx="104938">
                  <c:v>-78.100009999999997</c:v>
                </c:pt>
                <c:pt idx="104939">
                  <c:v>-78.113079999999997</c:v>
                </c:pt>
                <c:pt idx="104940">
                  <c:v>-78.125399999999999</c:v>
                </c:pt>
                <c:pt idx="104941">
                  <c:v>-78.138720000000006</c:v>
                </c:pt>
                <c:pt idx="104942">
                  <c:v>-78.153030000000001</c:v>
                </c:pt>
                <c:pt idx="104943">
                  <c:v>-78.166989999999998</c:v>
                </c:pt>
                <c:pt idx="104944">
                  <c:v>-78.180930000000004</c:v>
                </c:pt>
                <c:pt idx="104945">
                  <c:v>-78.195970000000003</c:v>
                </c:pt>
                <c:pt idx="104946">
                  <c:v>-78.210210000000004</c:v>
                </c:pt>
                <c:pt idx="104947">
                  <c:v>-78.225480000000005</c:v>
                </c:pt>
                <c:pt idx="104948">
                  <c:v>-78.240390000000005</c:v>
                </c:pt>
                <c:pt idx="104949">
                  <c:v>-78.254940000000005</c:v>
                </c:pt>
                <c:pt idx="104950">
                  <c:v>-78.270080000000007</c:v>
                </c:pt>
                <c:pt idx="104951">
                  <c:v>-78.28501</c:v>
                </c:pt>
                <c:pt idx="104952">
                  <c:v>-78.300280000000001</c:v>
                </c:pt>
                <c:pt idx="104953">
                  <c:v>-78.289850000000001</c:v>
                </c:pt>
                <c:pt idx="104954">
                  <c:v>-78.288150000000002</c:v>
                </c:pt>
                <c:pt idx="104955">
                  <c:v>-78.286439999999999</c:v>
                </c:pt>
                <c:pt idx="104956">
                  <c:v>-78.287950000000009</c:v>
                </c:pt>
                <c:pt idx="104957">
                  <c:v>-78.290360000000007</c:v>
                </c:pt>
                <c:pt idx="104958">
                  <c:v>-78.291480000000007</c:v>
                </c:pt>
                <c:pt idx="104959">
                  <c:v>-78.295370000000005</c:v>
                </c:pt>
                <c:pt idx="104960">
                  <c:v>-78.299099999999996</c:v>
                </c:pt>
                <c:pt idx="104961">
                  <c:v>-78.303740000000005</c:v>
                </c:pt>
                <c:pt idx="104962">
                  <c:v>-78.308859999999996</c:v>
                </c:pt>
                <c:pt idx="104963">
                  <c:v>-78.314660000000003</c:v>
                </c:pt>
                <c:pt idx="104964">
                  <c:v>-78.321759999999998</c:v>
                </c:pt>
                <c:pt idx="104965">
                  <c:v>-78.329030000000003</c:v>
                </c:pt>
                <c:pt idx="104966">
                  <c:v>-78.337530000000001</c:v>
                </c:pt>
                <c:pt idx="104967">
                  <c:v>-78.345070000000007</c:v>
                </c:pt>
                <c:pt idx="104968">
                  <c:v>-78.354480000000009</c:v>
                </c:pt>
                <c:pt idx="104969">
                  <c:v>-78.363240000000005</c:v>
                </c:pt>
                <c:pt idx="104970">
                  <c:v>-78.372929999999997</c:v>
                </c:pt>
                <c:pt idx="104971">
                  <c:v>-78.383260000000007</c:v>
                </c:pt>
                <c:pt idx="104972">
                  <c:v>-78.393509999999992</c:v>
                </c:pt>
                <c:pt idx="104973">
                  <c:v>-78.404210000000006</c:v>
                </c:pt>
                <c:pt idx="104974">
                  <c:v>-78.415489999999991</c:v>
                </c:pt>
                <c:pt idx="104975">
                  <c:v>-78.426670000000001</c:v>
                </c:pt>
                <c:pt idx="104976">
                  <c:v>-78.439059999999998</c:v>
                </c:pt>
                <c:pt idx="104977">
                  <c:v>-78.451229999999995</c:v>
                </c:pt>
                <c:pt idx="104978">
                  <c:v>-78.462949999999992</c:v>
                </c:pt>
                <c:pt idx="104979">
                  <c:v>-78.474589999999992</c:v>
                </c:pt>
                <c:pt idx="104980">
                  <c:v>-78.488010000000003</c:v>
                </c:pt>
                <c:pt idx="104981">
                  <c:v>-78.499409999999997</c:v>
                </c:pt>
                <c:pt idx="104982">
                  <c:v>-78.511470000000003</c:v>
                </c:pt>
                <c:pt idx="104983">
                  <c:v>-78.52394000000001</c:v>
                </c:pt>
                <c:pt idx="104984">
                  <c:v>-78.537130000000005</c:v>
                </c:pt>
                <c:pt idx="104985">
                  <c:v>-78.550190000000001</c:v>
                </c:pt>
                <c:pt idx="104986">
                  <c:v>-78.562150000000003</c:v>
                </c:pt>
                <c:pt idx="104987">
                  <c:v>-78.575549999999993</c:v>
                </c:pt>
                <c:pt idx="104988">
                  <c:v>-78.590450000000004</c:v>
                </c:pt>
                <c:pt idx="104989">
                  <c:v>-78.602869999999996</c:v>
                </c:pt>
                <c:pt idx="104990">
                  <c:v>-78.615769999999998</c:v>
                </c:pt>
                <c:pt idx="104991">
                  <c:v>-78.629909999999995</c:v>
                </c:pt>
                <c:pt idx="104992">
                  <c:v>-78.644059999999996</c:v>
                </c:pt>
                <c:pt idx="104993">
                  <c:v>-78.658169999999998</c:v>
                </c:pt>
                <c:pt idx="104994">
                  <c:v>-78.671710000000004</c:v>
                </c:pt>
                <c:pt idx="104995">
                  <c:v>-78.686149999999998</c:v>
                </c:pt>
                <c:pt idx="104996">
                  <c:v>-78.700620000000001</c:v>
                </c:pt>
                <c:pt idx="104997">
                  <c:v>-78.716239999999999</c:v>
                </c:pt>
                <c:pt idx="104998">
                  <c:v>-78.729389999999995</c:v>
                </c:pt>
                <c:pt idx="104999">
                  <c:v>-78.744439999999997</c:v>
                </c:pt>
                <c:pt idx="105000">
                  <c:v>-78.759100000000004</c:v>
                </c:pt>
                <c:pt idx="105001">
                  <c:v>-78.773240000000001</c:v>
                </c:pt>
                <c:pt idx="105002">
                  <c:v>-78.788039999999995</c:v>
                </c:pt>
                <c:pt idx="105003">
                  <c:v>-78.803929999999994</c:v>
                </c:pt>
                <c:pt idx="105004">
                  <c:v>-78.818309999999997</c:v>
                </c:pt>
                <c:pt idx="105005">
                  <c:v>-78.833690000000004</c:v>
                </c:pt>
                <c:pt idx="105006">
                  <c:v>-78.846990000000005</c:v>
                </c:pt>
                <c:pt idx="105007">
                  <c:v>-78.860619999999997</c:v>
                </c:pt>
                <c:pt idx="105008">
                  <c:v>-78.876109999999997</c:v>
                </c:pt>
                <c:pt idx="105009">
                  <c:v>-78.891799999999989</c:v>
                </c:pt>
                <c:pt idx="105010">
                  <c:v>-78.906450000000007</c:v>
                </c:pt>
                <c:pt idx="105011">
                  <c:v>-78.917439999999999</c:v>
                </c:pt>
                <c:pt idx="105012">
                  <c:v>-78.934960000000004</c:v>
                </c:pt>
                <c:pt idx="105013">
                  <c:v>-78.950019999999995</c:v>
                </c:pt>
                <c:pt idx="105014">
                  <c:v>-78.966219999999993</c:v>
                </c:pt>
                <c:pt idx="105015">
                  <c:v>-78.981709999999993</c:v>
                </c:pt>
                <c:pt idx="105016">
                  <c:v>-78.997970000000009</c:v>
                </c:pt>
                <c:pt idx="105017">
                  <c:v>-79.012550000000005</c:v>
                </c:pt>
                <c:pt idx="105018">
                  <c:v>-79.027990000000003</c:v>
                </c:pt>
                <c:pt idx="105019">
                  <c:v>-79.042479999999998</c:v>
                </c:pt>
                <c:pt idx="105020">
                  <c:v>-79.058779999999999</c:v>
                </c:pt>
                <c:pt idx="105021">
                  <c:v>-79.073700000000002</c:v>
                </c:pt>
                <c:pt idx="105022">
                  <c:v>-79.089489999999998</c:v>
                </c:pt>
                <c:pt idx="105023">
                  <c:v>-79.104380000000006</c:v>
                </c:pt>
                <c:pt idx="105024">
                  <c:v>-79.120039999999989</c:v>
                </c:pt>
                <c:pt idx="105025">
                  <c:v>-79.13476</c:v>
                </c:pt>
                <c:pt idx="105026">
                  <c:v>-79.150170000000003</c:v>
                </c:pt>
                <c:pt idx="105027">
                  <c:v>-79.164830000000009</c:v>
                </c:pt>
                <c:pt idx="105028">
                  <c:v>-79.178600000000003</c:v>
                </c:pt>
                <c:pt idx="105029">
                  <c:v>-79.194289999999995</c:v>
                </c:pt>
                <c:pt idx="105030">
                  <c:v>-79.210859999999997</c:v>
                </c:pt>
                <c:pt idx="105031">
                  <c:v>-79.227779999999996</c:v>
                </c:pt>
                <c:pt idx="105032">
                  <c:v>-79.244460000000004</c:v>
                </c:pt>
                <c:pt idx="105033">
                  <c:v>-79.259979999999999</c:v>
                </c:pt>
                <c:pt idx="105034">
                  <c:v>-79.276220000000009</c:v>
                </c:pt>
                <c:pt idx="105035">
                  <c:v>-79.291520000000006</c:v>
                </c:pt>
                <c:pt idx="105036">
                  <c:v>-79.307910000000007</c:v>
                </c:pt>
                <c:pt idx="105037">
                  <c:v>-79.323849999999993</c:v>
                </c:pt>
                <c:pt idx="105038">
                  <c:v>-79.340109999999996</c:v>
                </c:pt>
                <c:pt idx="105039">
                  <c:v>-79.356479999999991</c:v>
                </c:pt>
                <c:pt idx="105040">
                  <c:v>-79.372879999999995</c:v>
                </c:pt>
                <c:pt idx="105041">
                  <c:v>-79.388649999999998</c:v>
                </c:pt>
                <c:pt idx="105042">
                  <c:v>-79.405090000000001</c:v>
                </c:pt>
                <c:pt idx="105043">
                  <c:v>-79.421520000000001</c:v>
                </c:pt>
                <c:pt idx="105044">
                  <c:v>-79.437839999999994</c:v>
                </c:pt>
                <c:pt idx="105045">
                  <c:v>-79.453760000000003</c:v>
                </c:pt>
                <c:pt idx="105046">
                  <c:v>-79.470520000000008</c:v>
                </c:pt>
                <c:pt idx="105047">
                  <c:v>-79.486679999999993</c:v>
                </c:pt>
                <c:pt idx="105048">
                  <c:v>-79.503009999999989</c:v>
                </c:pt>
                <c:pt idx="105049">
                  <c:v>-79.519059999999996</c:v>
                </c:pt>
                <c:pt idx="105050">
                  <c:v>-79.535799999999995</c:v>
                </c:pt>
                <c:pt idx="105051">
                  <c:v>-79.552570000000003</c:v>
                </c:pt>
                <c:pt idx="105052">
                  <c:v>-79.569099999999992</c:v>
                </c:pt>
                <c:pt idx="105053">
                  <c:v>-79.585179999999994</c:v>
                </c:pt>
                <c:pt idx="105054">
                  <c:v>-79.602019999999996</c:v>
                </c:pt>
                <c:pt idx="105055">
                  <c:v>-79.618539999999996</c:v>
                </c:pt>
                <c:pt idx="105056">
                  <c:v>-79.635080000000002</c:v>
                </c:pt>
                <c:pt idx="105057">
                  <c:v>-79.651209999999992</c:v>
                </c:pt>
                <c:pt idx="105058">
                  <c:v>-79.6678</c:v>
                </c:pt>
                <c:pt idx="105059">
                  <c:v>-79.684060000000002</c:v>
                </c:pt>
                <c:pt idx="105060">
                  <c:v>-79.700670000000002</c:v>
                </c:pt>
                <c:pt idx="105061">
                  <c:v>-79.716589999999997</c:v>
                </c:pt>
                <c:pt idx="105062">
                  <c:v>-79.733499999999992</c:v>
                </c:pt>
                <c:pt idx="105063">
                  <c:v>-79.750199999999992</c:v>
                </c:pt>
                <c:pt idx="105064">
                  <c:v>-79.766760000000005</c:v>
                </c:pt>
                <c:pt idx="105065">
                  <c:v>-79.78291999999999</c:v>
                </c:pt>
                <c:pt idx="105066">
                  <c:v>-79.799959999999999</c:v>
                </c:pt>
                <c:pt idx="105067">
                  <c:v>-79.816599999999994</c:v>
                </c:pt>
                <c:pt idx="105068">
                  <c:v>-79.833100000000002</c:v>
                </c:pt>
                <c:pt idx="105069">
                  <c:v>-79.849069999999998</c:v>
                </c:pt>
                <c:pt idx="105070">
                  <c:v>-79.839330000000004</c:v>
                </c:pt>
                <c:pt idx="105071">
                  <c:v>-79.83466</c:v>
                </c:pt>
                <c:pt idx="105072">
                  <c:v>-79.850480000000005</c:v>
                </c:pt>
                <c:pt idx="105073">
                  <c:v>-79.866990000000001</c:v>
                </c:pt>
                <c:pt idx="105074">
                  <c:v>-79.884259999999998</c:v>
                </c:pt>
                <c:pt idx="105075">
                  <c:v>-79.901600000000002</c:v>
                </c:pt>
                <c:pt idx="105076">
                  <c:v>-79.918080000000003</c:v>
                </c:pt>
                <c:pt idx="105077">
                  <c:v>-79.935419999999993</c:v>
                </c:pt>
                <c:pt idx="105078">
                  <c:v>-79.952789999999993</c:v>
                </c:pt>
                <c:pt idx="105079">
                  <c:v>-79.969039999999993</c:v>
                </c:pt>
                <c:pt idx="105080">
                  <c:v>-79.986289999999997</c:v>
                </c:pt>
                <c:pt idx="105081">
                  <c:v>-79.971040000000002</c:v>
                </c:pt>
                <c:pt idx="105082">
                  <c:v>-79.993319999999997</c:v>
                </c:pt>
                <c:pt idx="105083">
                  <c:v>-80.01212000000001</c:v>
                </c:pt>
                <c:pt idx="105084">
                  <c:v>-80.027810000000002</c:v>
                </c:pt>
                <c:pt idx="105085">
                  <c:v>-80.043780000000012</c:v>
                </c:pt>
                <c:pt idx="105086">
                  <c:v>-80.059679999999986</c:v>
                </c:pt>
                <c:pt idx="105087">
                  <c:v>-80.07571999999999</c:v>
                </c:pt>
                <c:pt idx="105088">
                  <c:v>-80.091430000000003</c:v>
                </c:pt>
                <c:pt idx="105089">
                  <c:v>-80.103859999999997</c:v>
                </c:pt>
                <c:pt idx="105090">
                  <c:v>-80.121639999999999</c:v>
                </c:pt>
                <c:pt idx="105091">
                  <c:v>-80.138660000000002</c:v>
                </c:pt>
                <c:pt idx="105092">
                  <c:v>-80.154110000000003</c:v>
                </c:pt>
                <c:pt idx="105093">
                  <c:v>-80.170490000000001</c:v>
                </c:pt>
                <c:pt idx="105094">
                  <c:v>-80.187259999999995</c:v>
                </c:pt>
                <c:pt idx="105095">
                  <c:v>-80.203849999999989</c:v>
                </c:pt>
                <c:pt idx="105096">
                  <c:v>-80.220040000000012</c:v>
                </c:pt>
                <c:pt idx="105097">
                  <c:v>-80.236450000000005</c:v>
                </c:pt>
                <c:pt idx="105098">
                  <c:v>-80.253409999999988</c:v>
                </c:pt>
                <c:pt idx="105099">
                  <c:v>-80.26785000000001</c:v>
                </c:pt>
                <c:pt idx="105100">
                  <c:v>-80.285340000000005</c:v>
                </c:pt>
                <c:pt idx="105101">
                  <c:v>-80.301360000000003</c:v>
                </c:pt>
                <c:pt idx="105102">
                  <c:v>-80.318179999999998</c:v>
                </c:pt>
                <c:pt idx="105103">
                  <c:v>-80.334579999999988</c:v>
                </c:pt>
                <c:pt idx="105104">
                  <c:v>-80.35181</c:v>
                </c:pt>
                <c:pt idx="105105">
                  <c:v>-80.368320000000011</c:v>
                </c:pt>
                <c:pt idx="105106">
                  <c:v>-80.385580000000004</c:v>
                </c:pt>
                <c:pt idx="105107">
                  <c:v>-80.402609999999996</c:v>
                </c:pt>
                <c:pt idx="105108">
                  <c:v>-80.419370000000015</c:v>
                </c:pt>
                <c:pt idx="105109">
                  <c:v>-80.434520000000006</c:v>
                </c:pt>
                <c:pt idx="105110">
                  <c:v>-80.450230000000005</c:v>
                </c:pt>
                <c:pt idx="105111">
                  <c:v>-80.466329999999999</c:v>
                </c:pt>
                <c:pt idx="105112">
                  <c:v>-80.482849999999999</c:v>
                </c:pt>
                <c:pt idx="105113">
                  <c:v>-80.496809999999996</c:v>
                </c:pt>
                <c:pt idx="105114">
                  <c:v>-80.513109999999998</c:v>
                </c:pt>
                <c:pt idx="105115">
                  <c:v>-80.529170000000008</c:v>
                </c:pt>
                <c:pt idx="105116">
                  <c:v>-80.545829999999995</c:v>
                </c:pt>
                <c:pt idx="105117">
                  <c:v>-80.561710000000005</c:v>
                </c:pt>
                <c:pt idx="105118">
                  <c:v>-80.578440000000001</c:v>
                </c:pt>
                <c:pt idx="105119">
                  <c:v>-80.594979999999993</c:v>
                </c:pt>
                <c:pt idx="105120">
                  <c:v>-80.610719999999986</c:v>
                </c:pt>
                <c:pt idx="105121">
                  <c:v>-80.626710000000003</c:v>
                </c:pt>
                <c:pt idx="105122">
                  <c:v>-80.641350000000003</c:v>
                </c:pt>
                <c:pt idx="105123">
                  <c:v>-80.656139999999994</c:v>
                </c:pt>
                <c:pt idx="105124">
                  <c:v>-80.676220000000001</c:v>
                </c:pt>
                <c:pt idx="105125">
                  <c:v>-80.690570000000008</c:v>
                </c:pt>
                <c:pt idx="105126">
                  <c:v>-80.707070000000002</c:v>
                </c:pt>
                <c:pt idx="105127">
                  <c:v>-80.723600000000005</c:v>
                </c:pt>
                <c:pt idx="105128">
                  <c:v>-80.74054000000001</c:v>
                </c:pt>
                <c:pt idx="105129">
                  <c:v>-80.756530000000012</c:v>
                </c:pt>
                <c:pt idx="105130">
                  <c:v>-80.773510000000002</c:v>
                </c:pt>
                <c:pt idx="105131">
                  <c:v>-80.790900000000008</c:v>
                </c:pt>
                <c:pt idx="105132">
                  <c:v>-80.807950000000005</c:v>
                </c:pt>
                <c:pt idx="105133">
                  <c:v>-80.823800000000006</c:v>
                </c:pt>
                <c:pt idx="105134">
                  <c:v>-80.840390000000014</c:v>
                </c:pt>
                <c:pt idx="105135">
                  <c:v>-80.856700000000004</c:v>
                </c:pt>
                <c:pt idx="105136">
                  <c:v>-80.873339999999999</c:v>
                </c:pt>
                <c:pt idx="105137">
                  <c:v>-80.889019999999988</c:v>
                </c:pt>
                <c:pt idx="105138">
                  <c:v>-80.905439999999999</c:v>
                </c:pt>
                <c:pt idx="105139">
                  <c:v>-80.922020000000003</c:v>
                </c:pt>
                <c:pt idx="105140">
                  <c:v>-80.938330000000008</c:v>
                </c:pt>
                <c:pt idx="105141">
                  <c:v>-80.953750000000014</c:v>
                </c:pt>
                <c:pt idx="105142">
                  <c:v>-80.970220000000012</c:v>
                </c:pt>
                <c:pt idx="105143">
                  <c:v>-80.986460000000008</c:v>
                </c:pt>
                <c:pt idx="105144">
                  <c:v>-81.002720000000011</c:v>
                </c:pt>
                <c:pt idx="105145">
                  <c:v>-81.018380000000008</c:v>
                </c:pt>
                <c:pt idx="105146">
                  <c:v>-81.034609999999986</c:v>
                </c:pt>
                <c:pt idx="105147">
                  <c:v>-81.050819999999987</c:v>
                </c:pt>
                <c:pt idx="105148">
                  <c:v>-81.067029999999988</c:v>
                </c:pt>
                <c:pt idx="105149">
                  <c:v>-81.082689999999999</c:v>
                </c:pt>
                <c:pt idx="105150">
                  <c:v>-81.09881</c:v>
                </c:pt>
                <c:pt idx="105151">
                  <c:v>-81.114829999999998</c:v>
                </c:pt>
                <c:pt idx="105152">
                  <c:v>-81.131010000000003</c:v>
                </c:pt>
                <c:pt idx="105153">
                  <c:v>-81.146550000000005</c:v>
                </c:pt>
                <c:pt idx="105154">
                  <c:v>-81.162740000000014</c:v>
                </c:pt>
                <c:pt idx="105155">
                  <c:v>-81.178989999999999</c:v>
                </c:pt>
                <c:pt idx="105156">
                  <c:v>-81.195319999999995</c:v>
                </c:pt>
                <c:pt idx="105157">
                  <c:v>-81.211070000000007</c:v>
                </c:pt>
                <c:pt idx="105158">
                  <c:v>-81.227060000000009</c:v>
                </c:pt>
                <c:pt idx="105159">
                  <c:v>-81.242739999999998</c:v>
                </c:pt>
                <c:pt idx="105160">
                  <c:v>-81.258529999999993</c:v>
                </c:pt>
                <c:pt idx="105161">
                  <c:v>-81.273859999999999</c:v>
                </c:pt>
                <c:pt idx="105162">
                  <c:v>-81.289940000000001</c:v>
                </c:pt>
                <c:pt idx="105163">
                  <c:v>-81.305940000000007</c:v>
                </c:pt>
                <c:pt idx="105164">
                  <c:v>-81.321840000000009</c:v>
                </c:pt>
                <c:pt idx="105165">
                  <c:v>-81.342800000000011</c:v>
                </c:pt>
                <c:pt idx="105166">
                  <c:v>-81.356949999999998</c:v>
                </c:pt>
                <c:pt idx="105167">
                  <c:v>-81.372820000000004</c:v>
                </c:pt>
                <c:pt idx="105168">
                  <c:v>-81.388339999999999</c:v>
                </c:pt>
                <c:pt idx="105169">
                  <c:v>-81.404390000000006</c:v>
                </c:pt>
                <c:pt idx="105170">
                  <c:v>-81.420650000000009</c:v>
                </c:pt>
                <c:pt idx="105171">
                  <c:v>-81.436819999999997</c:v>
                </c:pt>
                <c:pt idx="105172">
                  <c:v>-81.452220000000011</c:v>
                </c:pt>
                <c:pt idx="105173">
                  <c:v>-81.46862999999999</c:v>
                </c:pt>
                <c:pt idx="105174">
                  <c:v>-81.484489999999994</c:v>
                </c:pt>
                <c:pt idx="105175">
                  <c:v>-81.499960000000002</c:v>
                </c:pt>
                <c:pt idx="105176">
                  <c:v>-81.515819999999991</c:v>
                </c:pt>
                <c:pt idx="105177">
                  <c:v>-81.531319999999994</c:v>
                </c:pt>
                <c:pt idx="105178">
                  <c:v>-81.546469999999999</c:v>
                </c:pt>
                <c:pt idx="105179">
                  <c:v>-81.561629999999994</c:v>
                </c:pt>
                <c:pt idx="105180">
                  <c:v>-81.57817</c:v>
                </c:pt>
                <c:pt idx="105181">
                  <c:v>-81.593590000000006</c:v>
                </c:pt>
                <c:pt idx="105182">
                  <c:v>-81.608319999999992</c:v>
                </c:pt>
                <c:pt idx="105183">
                  <c:v>-81.624110000000002</c:v>
                </c:pt>
                <c:pt idx="105184">
                  <c:v>-81.639619999999994</c:v>
                </c:pt>
                <c:pt idx="105185">
                  <c:v>-81.654520000000005</c:v>
                </c:pt>
                <c:pt idx="105186">
                  <c:v>-81.669970000000006</c:v>
                </c:pt>
                <c:pt idx="105187">
                  <c:v>-81.685630000000003</c:v>
                </c:pt>
                <c:pt idx="105188">
                  <c:v>-81.700310000000002</c:v>
                </c:pt>
                <c:pt idx="105189">
                  <c:v>-81.715750000000014</c:v>
                </c:pt>
                <c:pt idx="105190">
                  <c:v>-81.731110000000001</c:v>
                </c:pt>
                <c:pt idx="105191">
                  <c:v>-81.745370000000008</c:v>
                </c:pt>
                <c:pt idx="105192">
                  <c:v>-81.760480000000001</c:v>
                </c:pt>
                <c:pt idx="105193">
                  <c:v>-81.77564000000001</c:v>
                </c:pt>
                <c:pt idx="105194">
                  <c:v>-81.790199999999999</c:v>
                </c:pt>
                <c:pt idx="105195">
                  <c:v>-81.805549999999997</c:v>
                </c:pt>
                <c:pt idx="105196">
                  <c:v>-81.820850000000007</c:v>
                </c:pt>
                <c:pt idx="105197">
                  <c:v>-81.835439999999991</c:v>
                </c:pt>
                <c:pt idx="105198">
                  <c:v>-81.850280000000012</c:v>
                </c:pt>
                <c:pt idx="105199">
                  <c:v>-81.865349999999992</c:v>
                </c:pt>
                <c:pt idx="105200">
                  <c:v>-81.879819999999995</c:v>
                </c:pt>
                <c:pt idx="105201">
                  <c:v>-81.894899999999993</c:v>
                </c:pt>
                <c:pt idx="105202">
                  <c:v>-81.909909999999996</c:v>
                </c:pt>
                <c:pt idx="105203">
                  <c:v>-81.924440000000004</c:v>
                </c:pt>
                <c:pt idx="105204">
                  <c:v>-81.938999999999993</c:v>
                </c:pt>
                <c:pt idx="105205">
                  <c:v>-81.953739999999996</c:v>
                </c:pt>
                <c:pt idx="105206">
                  <c:v>-81.967999999999989</c:v>
                </c:pt>
                <c:pt idx="105207">
                  <c:v>-81.982709999999997</c:v>
                </c:pt>
                <c:pt idx="105208">
                  <c:v>-81.99754999999999</c:v>
                </c:pt>
                <c:pt idx="105209">
                  <c:v>-82.011570000000006</c:v>
                </c:pt>
                <c:pt idx="105210">
                  <c:v>-82.025980000000004</c:v>
                </c:pt>
                <c:pt idx="105211">
                  <c:v>-82.044359999999998</c:v>
                </c:pt>
                <c:pt idx="105212">
                  <c:v>-82.057819999999992</c:v>
                </c:pt>
                <c:pt idx="105213">
                  <c:v>-82.072489999999988</c:v>
                </c:pt>
                <c:pt idx="105214">
                  <c:v>-82.087319999999991</c:v>
                </c:pt>
                <c:pt idx="105215">
                  <c:v>-82.101710000000011</c:v>
                </c:pt>
                <c:pt idx="105216">
                  <c:v>-82.117080000000001</c:v>
                </c:pt>
                <c:pt idx="105217">
                  <c:v>-82.132109999999997</c:v>
                </c:pt>
                <c:pt idx="105218">
                  <c:v>-82.146170000000012</c:v>
                </c:pt>
                <c:pt idx="105219">
                  <c:v>-82.160779999999988</c:v>
                </c:pt>
                <c:pt idx="105220">
                  <c:v>-82.175600000000003</c:v>
                </c:pt>
                <c:pt idx="105221">
                  <c:v>-82.189080000000004</c:v>
                </c:pt>
                <c:pt idx="105222">
                  <c:v>-82.20335</c:v>
                </c:pt>
                <c:pt idx="105223">
                  <c:v>-82.217600000000004</c:v>
                </c:pt>
                <c:pt idx="105224">
                  <c:v>-82.231220000000008</c:v>
                </c:pt>
                <c:pt idx="105225">
                  <c:v>-82.245570000000015</c:v>
                </c:pt>
                <c:pt idx="105226">
                  <c:v>-82.259080000000012</c:v>
                </c:pt>
                <c:pt idx="105227">
                  <c:v>-82.271599999999992</c:v>
                </c:pt>
                <c:pt idx="105228">
                  <c:v>-82.285590000000013</c:v>
                </c:pt>
                <c:pt idx="105229">
                  <c:v>-82.299369999999996</c:v>
                </c:pt>
                <c:pt idx="105230">
                  <c:v>-82.312299999999993</c:v>
                </c:pt>
                <c:pt idx="105231">
                  <c:v>-82.326010000000011</c:v>
                </c:pt>
                <c:pt idx="105232">
                  <c:v>-82.330269999999999</c:v>
                </c:pt>
                <c:pt idx="105233">
                  <c:v>-82.335229999999996</c:v>
                </c:pt>
                <c:pt idx="105234">
                  <c:v>-82.344399999999993</c:v>
                </c:pt>
                <c:pt idx="105235">
                  <c:v>-82.356230000000011</c:v>
                </c:pt>
                <c:pt idx="105236">
                  <c:v>-82.368529999999993</c:v>
                </c:pt>
                <c:pt idx="105237">
                  <c:v>-82.381840000000011</c:v>
                </c:pt>
                <c:pt idx="105238">
                  <c:v>-82.394379999999998</c:v>
                </c:pt>
                <c:pt idx="105239">
                  <c:v>-82.40701</c:v>
                </c:pt>
                <c:pt idx="105240">
                  <c:v>-82.420609999999996</c:v>
                </c:pt>
                <c:pt idx="105241">
                  <c:v>-82.433160000000001</c:v>
                </c:pt>
                <c:pt idx="105242">
                  <c:v>-82.444739999999996</c:v>
                </c:pt>
                <c:pt idx="105243">
                  <c:v>-82.455849999999998</c:v>
                </c:pt>
                <c:pt idx="105244">
                  <c:v>-82.46696</c:v>
                </c:pt>
                <c:pt idx="105245">
                  <c:v>-82.477829999999997</c:v>
                </c:pt>
                <c:pt idx="105246">
                  <c:v>-82.48845</c:v>
                </c:pt>
                <c:pt idx="105247">
                  <c:v>-82.499120000000005</c:v>
                </c:pt>
                <c:pt idx="105248">
                  <c:v>-82.509219999999999</c:v>
                </c:pt>
                <c:pt idx="105249">
                  <c:v>-82.518230000000003</c:v>
                </c:pt>
                <c:pt idx="105250">
                  <c:v>-82.527969999999996</c:v>
                </c:pt>
                <c:pt idx="105251">
                  <c:v>-82.538029999999992</c:v>
                </c:pt>
                <c:pt idx="105252">
                  <c:v>-82.547539999999998</c:v>
                </c:pt>
                <c:pt idx="105253">
                  <c:v>-82.557460000000006</c:v>
                </c:pt>
                <c:pt idx="105254">
                  <c:v>-82.566760000000002</c:v>
                </c:pt>
                <c:pt idx="105255">
                  <c:v>-82.575530000000001</c:v>
                </c:pt>
                <c:pt idx="105256">
                  <c:v>-82.584750000000014</c:v>
                </c:pt>
                <c:pt idx="105257">
                  <c:v>-82.59375</c:v>
                </c:pt>
                <c:pt idx="105258">
                  <c:v>-82.602130000000002</c:v>
                </c:pt>
                <c:pt idx="105259">
                  <c:v>-82.610259999999997</c:v>
                </c:pt>
                <c:pt idx="105260">
                  <c:v>-82.618510000000001</c:v>
                </c:pt>
                <c:pt idx="105261">
                  <c:v>-82.626410000000007</c:v>
                </c:pt>
                <c:pt idx="105262">
                  <c:v>-82.63458</c:v>
                </c:pt>
                <c:pt idx="105263">
                  <c:v>-82.64246</c:v>
                </c:pt>
                <c:pt idx="105264">
                  <c:v>-82.649779999999993</c:v>
                </c:pt>
                <c:pt idx="105265">
                  <c:v>-82.657019999999989</c:v>
                </c:pt>
                <c:pt idx="105266">
                  <c:v>-82.664199999999994</c:v>
                </c:pt>
                <c:pt idx="105267">
                  <c:v>-82.67089</c:v>
                </c:pt>
                <c:pt idx="105268">
                  <c:v>-82.677669999999992</c:v>
                </c:pt>
                <c:pt idx="105269">
                  <c:v>-82.683700000000016</c:v>
                </c:pt>
                <c:pt idx="105270">
                  <c:v>-82.689359999999994</c:v>
                </c:pt>
                <c:pt idx="105271">
                  <c:v>-82.695190000000011</c:v>
                </c:pt>
                <c:pt idx="105272">
                  <c:v>-82.700669999999988</c:v>
                </c:pt>
                <c:pt idx="105273">
                  <c:v>-82.705470000000005</c:v>
                </c:pt>
                <c:pt idx="105274">
                  <c:v>-82.710369999999998</c:v>
                </c:pt>
                <c:pt idx="105275">
                  <c:v>-82.714649999999992</c:v>
                </c:pt>
                <c:pt idx="105276">
                  <c:v>-82.717590000000001</c:v>
                </c:pt>
                <c:pt idx="105277">
                  <c:v>-82.721730000000008</c:v>
                </c:pt>
                <c:pt idx="105278">
                  <c:v>-82.725410000000011</c:v>
                </c:pt>
                <c:pt idx="105279">
                  <c:v>-82.728409999999997</c:v>
                </c:pt>
                <c:pt idx="105280">
                  <c:v>-82.731080000000006</c:v>
                </c:pt>
                <c:pt idx="105281">
                  <c:v>-82.733260000000001</c:v>
                </c:pt>
                <c:pt idx="105282">
                  <c:v>-82.735020000000006</c:v>
                </c:pt>
                <c:pt idx="105283">
                  <c:v>-82.73590999999999</c:v>
                </c:pt>
                <c:pt idx="105284">
                  <c:v>-82.736850000000004</c:v>
                </c:pt>
                <c:pt idx="105285">
                  <c:v>-82.736620000000002</c:v>
                </c:pt>
                <c:pt idx="105286">
                  <c:v>-82.736339999999998</c:v>
                </c:pt>
                <c:pt idx="105287">
                  <c:v>-82.735289999999992</c:v>
                </c:pt>
                <c:pt idx="105288">
                  <c:v>-82.734020000000015</c:v>
                </c:pt>
                <c:pt idx="105289">
                  <c:v>-82.733100000000007</c:v>
                </c:pt>
                <c:pt idx="105290">
                  <c:v>-82.732419999999991</c:v>
                </c:pt>
                <c:pt idx="105291">
                  <c:v>-82.730010000000007</c:v>
                </c:pt>
                <c:pt idx="105292">
                  <c:v>-82.72693000000001</c:v>
                </c:pt>
                <c:pt idx="105293">
                  <c:v>-82.722999999999999</c:v>
                </c:pt>
                <c:pt idx="105294">
                  <c:v>-82.71853999999999</c:v>
                </c:pt>
                <c:pt idx="105295">
                  <c:v>-82.713359999999994</c:v>
                </c:pt>
                <c:pt idx="105296">
                  <c:v>-82.707589999999996</c:v>
                </c:pt>
                <c:pt idx="105297">
                  <c:v>-82.700609999999998</c:v>
                </c:pt>
                <c:pt idx="105298">
                  <c:v>-82.693039999999996</c:v>
                </c:pt>
                <c:pt idx="105299">
                  <c:v>-82.684610000000006</c:v>
                </c:pt>
                <c:pt idx="105300">
                  <c:v>-82.675090000000012</c:v>
                </c:pt>
                <c:pt idx="105301">
                  <c:v>-82.663969999999992</c:v>
                </c:pt>
                <c:pt idx="105302">
                  <c:v>-82.652339999999995</c:v>
                </c:pt>
                <c:pt idx="105303">
                  <c:v>-82.638660000000002</c:v>
                </c:pt>
                <c:pt idx="105304">
                  <c:v>-82.6233</c:v>
                </c:pt>
                <c:pt idx="105305">
                  <c:v>-82.605850000000004</c:v>
                </c:pt>
                <c:pt idx="105306">
                  <c:v>-82.586870000000005</c:v>
                </c:pt>
                <c:pt idx="105307">
                  <c:v>-82.565820000000002</c:v>
                </c:pt>
                <c:pt idx="105308">
                  <c:v>-82.541569999999993</c:v>
                </c:pt>
                <c:pt idx="105309">
                  <c:v>-82.514489999999995</c:v>
                </c:pt>
                <c:pt idx="105310">
                  <c:v>-82.483400000000003</c:v>
                </c:pt>
                <c:pt idx="105311">
                  <c:v>-82.448899999999995</c:v>
                </c:pt>
                <c:pt idx="105312">
                  <c:v>-82.404510000000002</c:v>
                </c:pt>
                <c:pt idx="105313">
                  <c:v>-82.356230000000011</c:v>
                </c:pt>
                <c:pt idx="105314">
                  <c:v>-82.301699999999997</c:v>
                </c:pt>
                <c:pt idx="105315">
                  <c:v>-82.237050000000011</c:v>
                </c:pt>
                <c:pt idx="105316">
                  <c:v>-82.161899999999989</c:v>
                </c:pt>
                <c:pt idx="105317">
                  <c:v>-82.07405</c:v>
                </c:pt>
                <c:pt idx="105318">
                  <c:v>-81.973710000000011</c:v>
                </c:pt>
                <c:pt idx="105319">
                  <c:v>-81.858229999999992</c:v>
                </c:pt>
                <c:pt idx="105320">
                  <c:v>-81.722079999999991</c:v>
                </c:pt>
                <c:pt idx="105321">
                  <c:v>-81.562699999999992</c:v>
                </c:pt>
                <c:pt idx="105322">
                  <c:v>-81.373010000000008</c:v>
                </c:pt>
                <c:pt idx="105323">
                  <c:v>-81.154220000000009</c:v>
                </c:pt>
                <c:pt idx="105324">
                  <c:v>-80.891420000000011</c:v>
                </c:pt>
                <c:pt idx="105325">
                  <c:v>-80.56747</c:v>
                </c:pt>
                <c:pt idx="105326">
                  <c:v>-80.23393999999999</c:v>
                </c:pt>
                <c:pt idx="105327">
                  <c:v>-79.85669</c:v>
                </c:pt>
                <c:pt idx="105328">
                  <c:v>-79.423860000000005</c:v>
                </c:pt>
                <c:pt idx="105329">
                  <c:v>-78.944689999999994</c:v>
                </c:pt>
                <c:pt idx="105330">
                  <c:v>-78.418869999999998</c:v>
                </c:pt>
                <c:pt idx="105331">
                  <c:v>-77.561170000000004</c:v>
                </c:pt>
                <c:pt idx="105332">
                  <c:v>-76.824560000000005</c:v>
                </c:pt>
                <c:pt idx="105333">
                  <c:v>-76.14233999999999</c:v>
                </c:pt>
                <c:pt idx="105334">
                  <c:v>-75.448970000000003</c:v>
                </c:pt>
                <c:pt idx="105335">
                  <c:v>-74.767240000000001</c:v>
                </c:pt>
                <c:pt idx="105336">
                  <c:v>-74.08905</c:v>
                </c:pt>
                <c:pt idx="105337">
                  <c:v>-73.238110000000006</c:v>
                </c:pt>
                <c:pt idx="105338">
                  <c:v>-72.46696</c:v>
                </c:pt>
                <c:pt idx="105339">
                  <c:v>-71.727280000000007</c:v>
                </c:pt>
                <c:pt idx="105340">
                  <c:v>-70.921260000000004</c:v>
                </c:pt>
                <c:pt idx="105341">
                  <c:v>-70.156189999999995</c:v>
                </c:pt>
                <c:pt idx="105342">
                  <c:v>-69.476910000000004</c:v>
                </c:pt>
                <c:pt idx="105343">
                  <c:v>-68.785020000000003</c:v>
                </c:pt>
                <c:pt idx="105344">
                  <c:v>-68.131500000000003</c:v>
                </c:pt>
                <c:pt idx="105345">
                  <c:v>-67.580460000000002</c:v>
                </c:pt>
                <c:pt idx="105346">
                  <c:v>-67.012370000000004</c:v>
                </c:pt>
                <c:pt idx="105347">
                  <c:v>-66.478669999999994</c:v>
                </c:pt>
                <c:pt idx="105348">
                  <c:v>-66.030649999999994</c:v>
                </c:pt>
                <c:pt idx="105349">
                  <c:v>-65.605419999999995</c:v>
                </c:pt>
                <c:pt idx="105350">
                  <c:v>-64.798699999999997</c:v>
                </c:pt>
                <c:pt idx="105351">
                  <c:v>-64.408140000000003</c:v>
                </c:pt>
                <c:pt idx="105352">
                  <c:v>-64.042940000000002</c:v>
                </c:pt>
                <c:pt idx="105353">
                  <c:v>-63.649209999999997</c:v>
                </c:pt>
                <c:pt idx="105354">
                  <c:v>-63.278649999999999</c:v>
                </c:pt>
                <c:pt idx="105355">
                  <c:v>-62.90475</c:v>
                </c:pt>
                <c:pt idx="105356">
                  <c:v>-62.551589999999997</c:v>
                </c:pt>
                <c:pt idx="105357">
                  <c:v>-62.226439999999997</c:v>
                </c:pt>
                <c:pt idx="105358">
                  <c:v>-61.913049999999998</c:v>
                </c:pt>
                <c:pt idx="105359">
                  <c:v>-61.613770000000002</c:v>
                </c:pt>
                <c:pt idx="105360">
                  <c:v>-61.280950000000004</c:v>
                </c:pt>
                <c:pt idx="105361">
                  <c:v>-60.973649999999999</c:v>
                </c:pt>
                <c:pt idx="105362">
                  <c:v>-60.643469999999994</c:v>
                </c:pt>
                <c:pt idx="105363">
                  <c:v>-60.360590000000002</c:v>
                </c:pt>
                <c:pt idx="105364">
                  <c:v>-60.098109999999998</c:v>
                </c:pt>
                <c:pt idx="105365">
                  <c:v>-59.860790000000001</c:v>
                </c:pt>
                <c:pt idx="105366">
                  <c:v>-59.616399999999999</c:v>
                </c:pt>
                <c:pt idx="105367">
                  <c:v>-59.356760000000001</c:v>
                </c:pt>
                <c:pt idx="105368">
                  <c:v>-59.13655</c:v>
                </c:pt>
                <c:pt idx="105369">
                  <c:v>-58.92015</c:v>
                </c:pt>
                <c:pt idx="105370">
                  <c:v>-58.711559999999999</c:v>
                </c:pt>
                <c:pt idx="105371">
                  <c:v>-58.499230000000004</c:v>
                </c:pt>
                <c:pt idx="105372">
                  <c:v>-58.283680000000004</c:v>
                </c:pt>
                <c:pt idx="105373">
                  <c:v>-58.073249999999994</c:v>
                </c:pt>
                <c:pt idx="105374">
                  <c:v>-57.875209999999996</c:v>
                </c:pt>
                <c:pt idx="105375">
                  <c:v>-57.67803</c:v>
                </c:pt>
                <c:pt idx="105376">
                  <c:v>-57.483129999999996</c:v>
                </c:pt>
                <c:pt idx="105377">
                  <c:v>-57.292009999999998</c:v>
                </c:pt>
                <c:pt idx="105378">
                  <c:v>-57.102259999999994</c:v>
                </c:pt>
                <c:pt idx="105379">
                  <c:v>-56.908640000000005</c:v>
                </c:pt>
                <c:pt idx="105380">
                  <c:v>-56.71799</c:v>
                </c:pt>
                <c:pt idx="105381">
                  <c:v>-56.527500000000003</c:v>
                </c:pt>
                <c:pt idx="105382">
                  <c:v>-56.336590000000001</c:v>
                </c:pt>
                <c:pt idx="105383">
                  <c:v>-56.130029999999998</c:v>
                </c:pt>
                <c:pt idx="105384">
                  <c:v>-55.936750000000004</c:v>
                </c:pt>
                <c:pt idx="105385">
                  <c:v>-55.746880000000004</c:v>
                </c:pt>
                <c:pt idx="105386">
                  <c:v>-55.556619999999995</c:v>
                </c:pt>
                <c:pt idx="105387">
                  <c:v>-55.367260000000002</c:v>
                </c:pt>
                <c:pt idx="105388">
                  <c:v>-55.177030000000002</c:v>
                </c:pt>
                <c:pt idx="105389">
                  <c:v>-54.988780000000006</c:v>
                </c:pt>
                <c:pt idx="105390">
                  <c:v>-54.805260000000004</c:v>
                </c:pt>
                <c:pt idx="105391">
                  <c:v>-54.620810000000006</c:v>
                </c:pt>
                <c:pt idx="105392">
                  <c:v>-54.442250000000001</c:v>
                </c:pt>
                <c:pt idx="105393">
                  <c:v>-54.264970000000005</c:v>
                </c:pt>
                <c:pt idx="105394">
                  <c:v>-54.089239999999997</c:v>
                </c:pt>
                <c:pt idx="105395">
                  <c:v>-53.904500000000006</c:v>
                </c:pt>
                <c:pt idx="105396">
                  <c:v>-53.74521</c:v>
                </c:pt>
                <c:pt idx="105397">
                  <c:v>-53.58296</c:v>
                </c:pt>
                <c:pt idx="105398">
                  <c:v>-53.423499999999997</c:v>
                </c:pt>
                <c:pt idx="105399">
                  <c:v>-53.270299999999999</c:v>
                </c:pt>
                <c:pt idx="105400">
                  <c:v>-53.119519999999994</c:v>
                </c:pt>
                <c:pt idx="105401">
                  <c:v>-52.969830000000002</c:v>
                </c:pt>
                <c:pt idx="105402">
                  <c:v>-52.822579999999995</c:v>
                </c:pt>
                <c:pt idx="105403">
                  <c:v>-52.679410000000004</c:v>
                </c:pt>
                <c:pt idx="105404">
                  <c:v>-52.535719999999998</c:v>
                </c:pt>
                <c:pt idx="105405">
                  <c:v>-52.389749999999999</c:v>
                </c:pt>
                <c:pt idx="105406">
                  <c:v>-52.249130000000001</c:v>
                </c:pt>
                <c:pt idx="105407">
                  <c:v>-52.110479999999995</c:v>
                </c:pt>
                <c:pt idx="105408">
                  <c:v>-51.979340000000001</c:v>
                </c:pt>
                <c:pt idx="105409">
                  <c:v>-51.850099999999998</c:v>
                </c:pt>
                <c:pt idx="105410">
                  <c:v>-51.72428</c:v>
                </c:pt>
                <c:pt idx="105411">
                  <c:v>-51.607079999999996</c:v>
                </c:pt>
                <c:pt idx="105412">
                  <c:v>-51.492750000000001</c:v>
                </c:pt>
                <c:pt idx="105413">
                  <c:v>-51.382979999999996</c:v>
                </c:pt>
                <c:pt idx="105414">
                  <c:v>-51.22842</c:v>
                </c:pt>
                <c:pt idx="105415">
                  <c:v>-51.120780000000003</c:v>
                </c:pt>
                <c:pt idx="105416">
                  <c:v>-51.021619999999999</c:v>
                </c:pt>
                <c:pt idx="105417">
                  <c:v>-50.92821</c:v>
                </c:pt>
                <c:pt idx="105418">
                  <c:v>-50.836119999999994</c:v>
                </c:pt>
                <c:pt idx="105419">
                  <c:v>-50.744800000000005</c:v>
                </c:pt>
                <c:pt idx="105420">
                  <c:v>-50.660670000000003</c:v>
                </c:pt>
                <c:pt idx="105421">
                  <c:v>-50.574130000000004</c:v>
                </c:pt>
                <c:pt idx="105422">
                  <c:v>-50.490139999999997</c:v>
                </c:pt>
                <c:pt idx="105423">
                  <c:v>-50.405870000000007</c:v>
                </c:pt>
                <c:pt idx="105424">
                  <c:v>-50.325789999999998</c:v>
                </c:pt>
                <c:pt idx="105425">
                  <c:v>-50.25</c:v>
                </c:pt>
                <c:pt idx="105426">
                  <c:v>-50.174120000000002</c:v>
                </c:pt>
                <c:pt idx="105427">
                  <c:v>-50.100259999999999</c:v>
                </c:pt>
                <c:pt idx="105428">
                  <c:v>-50.02675</c:v>
                </c:pt>
                <c:pt idx="105429">
                  <c:v>-49.955800000000004</c:v>
                </c:pt>
                <c:pt idx="105430">
                  <c:v>-49.883610000000004</c:v>
                </c:pt>
                <c:pt idx="105431">
                  <c:v>-49.811940000000007</c:v>
                </c:pt>
                <c:pt idx="105432">
                  <c:v>-49.740919999999996</c:v>
                </c:pt>
                <c:pt idx="105433">
                  <c:v>-49.673740000000002</c:v>
                </c:pt>
                <c:pt idx="105434">
                  <c:v>-49.603439999999999</c:v>
                </c:pt>
                <c:pt idx="105435">
                  <c:v>-49.534729999999996</c:v>
                </c:pt>
                <c:pt idx="105436">
                  <c:v>-49.4679</c:v>
                </c:pt>
                <c:pt idx="105437">
                  <c:v>-49.401479999999999</c:v>
                </c:pt>
                <c:pt idx="105438">
                  <c:v>-49.33578</c:v>
                </c:pt>
                <c:pt idx="105439">
                  <c:v>-49.271450000000002</c:v>
                </c:pt>
                <c:pt idx="105440">
                  <c:v>-49.208350000000003</c:v>
                </c:pt>
                <c:pt idx="105441">
                  <c:v>-49.14452</c:v>
                </c:pt>
                <c:pt idx="105442">
                  <c:v>-49.081780000000002</c:v>
                </c:pt>
                <c:pt idx="105443">
                  <c:v>-49.019630000000006</c:v>
                </c:pt>
                <c:pt idx="105444">
                  <c:v>-48.953800000000001</c:v>
                </c:pt>
                <c:pt idx="105445">
                  <c:v>-48.897269999999999</c:v>
                </c:pt>
                <c:pt idx="105446">
                  <c:v>-48.836209999999994</c:v>
                </c:pt>
                <c:pt idx="105447">
                  <c:v>-48.778370000000002</c:v>
                </c:pt>
                <c:pt idx="105448">
                  <c:v>-48.718450000000004</c:v>
                </c:pt>
                <c:pt idx="105449">
                  <c:v>-48.661619999999999</c:v>
                </c:pt>
                <c:pt idx="105450">
                  <c:v>-48.605039999999995</c:v>
                </c:pt>
                <c:pt idx="105451">
                  <c:v>-48.544380000000004</c:v>
                </c:pt>
                <c:pt idx="105452">
                  <c:v>-48.485959999999999</c:v>
                </c:pt>
                <c:pt idx="105453">
                  <c:v>-48.429380000000002</c:v>
                </c:pt>
                <c:pt idx="105454">
                  <c:v>-48.37471</c:v>
                </c:pt>
                <c:pt idx="105455">
                  <c:v>-48.319520000000004</c:v>
                </c:pt>
                <c:pt idx="105456">
                  <c:v>-48.266799999999996</c:v>
                </c:pt>
                <c:pt idx="105457">
                  <c:v>-48.2151</c:v>
                </c:pt>
                <c:pt idx="105458">
                  <c:v>-48.164030000000004</c:v>
                </c:pt>
                <c:pt idx="105459">
                  <c:v>-48.114190000000001</c:v>
                </c:pt>
                <c:pt idx="105460">
                  <c:v>-48.064239999999998</c:v>
                </c:pt>
                <c:pt idx="105461">
                  <c:v>-48.015309999999999</c:v>
                </c:pt>
                <c:pt idx="105462">
                  <c:v>-47.966520000000003</c:v>
                </c:pt>
                <c:pt idx="105463">
                  <c:v>-47.918990000000001</c:v>
                </c:pt>
                <c:pt idx="105464">
                  <c:v>-47.871499999999997</c:v>
                </c:pt>
                <c:pt idx="105465">
                  <c:v>-47.825470000000003</c:v>
                </c:pt>
                <c:pt idx="105466">
                  <c:v>-47.779470000000003</c:v>
                </c:pt>
                <c:pt idx="105467">
                  <c:v>-47.733379999999997</c:v>
                </c:pt>
                <c:pt idx="105468">
                  <c:v>-47.68862</c:v>
                </c:pt>
                <c:pt idx="105469">
                  <c:v>-47.642859999999999</c:v>
                </c:pt>
                <c:pt idx="105470">
                  <c:v>-47.556599999999996</c:v>
                </c:pt>
                <c:pt idx="105471">
                  <c:v>-47.508520000000004</c:v>
                </c:pt>
                <c:pt idx="105472">
                  <c:v>-47.471129999999995</c:v>
                </c:pt>
                <c:pt idx="105473">
                  <c:v>-47.433439999999997</c:v>
                </c:pt>
                <c:pt idx="105474">
                  <c:v>-47.396320000000003</c:v>
                </c:pt>
                <c:pt idx="105475">
                  <c:v>-47.358499999999999</c:v>
                </c:pt>
                <c:pt idx="105476">
                  <c:v>-47.32047</c:v>
                </c:pt>
                <c:pt idx="105477">
                  <c:v>-47.270700000000005</c:v>
                </c:pt>
                <c:pt idx="105478">
                  <c:v>-47.235979999999998</c:v>
                </c:pt>
                <c:pt idx="105479">
                  <c:v>-47.201880000000003</c:v>
                </c:pt>
                <c:pt idx="105480">
                  <c:v>-47.166430000000005</c:v>
                </c:pt>
                <c:pt idx="105481">
                  <c:v>-47.131399999999999</c:v>
                </c:pt>
                <c:pt idx="105482">
                  <c:v>-47.096890000000002</c:v>
                </c:pt>
                <c:pt idx="105483">
                  <c:v>-47.061450000000001</c:v>
                </c:pt>
                <c:pt idx="105484">
                  <c:v>-47.026979999999995</c:v>
                </c:pt>
                <c:pt idx="105485">
                  <c:v>-46.992580000000004</c:v>
                </c:pt>
                <c:pt idx="105486">
                  <c:v>-46.959239999999994</c:v>
                </c:pt>
                <c:pt idx="105487">
                  <c:v>-46.925610000000006</c:v>
                </c:pt>
                <c:pt idx="105488">
                  <c:v>-46.892330000000001</c:v>
                </c:pt>
                <c:pt idx="105489">
                  <c:v>-46.859400000000008</c:v>
                </c:pt>
                <c:pt idx="105490">
                  <c:v>-46.826499999999996</c:v>
                </c:pt>
                <c:pt idx="105491">
                  <c:v>-46.794119999999999</c:v>
                </c:pt>
                <c:pt idx="105492">
                  <c:v>-46.760890000000003</c:v>
                </c:pt>
                <c:pt idx="105493">
                  <c:v>-46.729029999999995</c:v>
                </c:pt>
                <c:pt idx="105494">
                  <c:v>-46.697300000000006</c:v>
                </c:pt>
                <c:pt idx="105495">
                  <c:v>-46.66628</c:v>
                </c:pt>
                <c:pt idx="105496">
                  <c:v>-46.634529999999998</c:v>
                </c:pt>
                <c:pt idx="105497">
                  <c:v>-46.60286</c:v>
                </c:pt>
                <c:pt idx="105498">
                  <c:v>-46.570919999999994</c:v>
                </c:pt>
                <c:pt idx="105499">
                  <c:v>-46.538700000000006</c:v>
                </c:pt>
                <c:pt idx="105500">
                  <c:v>-46.50685</c:v>
                </c:pt>
                <c:pt idx="105501">
                  <c:v>-46.47484</c:v>
                </c:pt>
                <c:pt idx="105502">
                  <c:v>-46.44359</c:v>
                </c:pt>
                <c:pt idx="105503">
                  <c:v>-46.411110000000008</c:v>
                </c:pt>
                <c:pt idx="105504">
                  <c:v>-46.379710000000003</c:v>
                </c:pt>
                <c:pt idx="105505">
                  <c:v>-46.34881</c:v>
                </c:pt>
                <c:pt idx="105506">
                  <c:v>-46.318010000000001</c:v>
                </c:pt>
                <c:pt idx="105507">
                  <c:v>-46.287060000000004</c:v>
                </c:pt>
                <c:pt idx="105508">
                  <c:v>-46.256410000000002</c:v>
                </c:pt>
                <c:pt idx="105509">
                  <c:v>-46.22598</c:v>
                </c:pt>
                <c:pt idx="105510">
                  <c:v>-46.19632</c:v>
                </c:pt>
                <c:pt idx="105511">
                  <c:v>-46.165489999999998</c:v>
                </c:pt>
                <c:pt idx="105512">
                  <c:v>-46.135390000000001</c:v>
                </c:pt>
                <c:pt idx="105513">
                  <c:v>-46.10539</c:v>
                </c:pt>
                <c:pt idx="105514">
                  <c:v>-46.075429999999997</c:v>
                </c:pt>
                <c:pt idx="105515">
                  <c:v>-46.045990000000003</c:v>
                </c:pt>
                <c:pt idx="105516">
                  <c:v>-46.01652</c:v>
                </c:pt>
                <c:pt idx="105517">
                  <c:v>-45.986149999999995</c:v>
                </c:pt>
                <c:pt idx="105518">
                  <c:v>-45.955149999999996</c:v>
                </c:pt>
                <c:pt idx="105519">
                  <c:v>-45.925269999999998</c:v>
                </c:pt>
                <c:pt idx="105520">
                  <c:v>-45.895560000000003</c:v>
                </c:pt>
                <c:pt idx="105521">
                  <c:v>-45.866280000000003</c:v>
                </c:pt>
                <c:pt idx="105522">
                  <c:v>-45.83672</c:v>
                </c:pt>
                <c:pt idx="105523">
                  <c:v>-45.807580000000002</c:v>
                </c:pt>
                <c:pt idx="105524">
                  <c:v>-45.777780000000007</c:v>
                </c:pt>
                <c:pt idx="105525">
                  <c:v>-45.748129999999996</c:v>
                </c:pt>
                <c:pt idx="105526">
                  <c:v>-45.719130000000007</c:v>
                </c:pt>
                <c:pt idx="105527">
                  <c:v>-45.690629999999999</c:v>
                </c:pt>
                <c:pt idx="105528">
                  <c:v>-45.662230000000001</c:v>
                </c:pt>
                <c:pt idx="105529">
                  <c:v>-45.634360000000001</c:v>
                </c:pt>
                <c:pt idx="105530">
                  <c:v>-45.607610000000001</c:v>
                </c:pt>
                <c:pt idx="105531">
                  <c:v>-45.581889999999994</c:v>
                </c:pt>
                <c:pt idx="105532">
                  <c:v>-45.554069999999996</c:v>
                </c:pt>
                <c:pt idx="105533">
                  <c:v>-45.527170000000005</c:v>
                </c:pt>
                <c:pt idx="105534">
                  <c:v>-45.499499999999998</c:v>
                </c:pt>
                <c:pt idx="105535">
                  <c:v>-45.473999999999997</c:v>
                </c:pt>
                <c:pt idx="105536">
                  <c:v>-45.447659999999999</c:v>
                </c:pt>
                <c:pt idx="105537">
                  <c:v>-45.436079999999997</c:v>
                </c:pt>
                <c:pt idx="105538">
                  <c:v>-45.42801</c:v>
                </c:pt>
                <c:pt idx="105539">
                  <c:v>-45.421419999999998</c:v>
                </c:pt>
                <c:pt idx="105540">
                  <c:v>-45.402820000000006</c:v>
                </c:pt>
                <c:pt idx="105541">
                  <c:v>-45.38749</c:v>
                </c:pt>
                <c:pt idx="105542">
                  <c:v>-45.371319999999997</c:v>
                </c:pt>
                <c:pt idx="105543">
                  <c:v>-45.354799999999997</c:v>
                </c:pt>
                <c:pt idx="105544">
                  <c:v>-45.337899999999998</c:v>
                </c:pt>
                <c:pt idx="105545">
                  <c:v>-45.320669999999993</c:v>
                </c:pt>
                <c:pt idx="105546">
                  <c:v>-45.30283</c:v>
                </c:pt>
                <c:pt idx="105547">
                  <c:v>-45.285679999999999</c:v>
                </c:pt>
                <c:pt idx="105548">
                  <c:v>-45.267890000000001</c:v>
                </c:pt>
                <c:pt idx="105549">
                  <c:v>-45.250399999999999</c:v>
                </c:pt>
                <c:pt idx="105550">
                  <c:v>-45.232500000000002</c:v>
                </c:pt>
                <c:pt idx="105551">
                  <c:v>-45.214160000000007</c:v>
                </c:pt>
                <c:pt idx="105552">
                  <c:v>-45.194559999999996</c:v>
                </c:pt>
                <c:pt idx="105553">
                  <c:v>-45.1753</c:v>
                </c:pt>
                <c:pt idx="105554">
                  <c:v>-45.156530000000004</c:v>
                </c:pt>
                <c:pt idx="105555">
                  <c:v>-45.137159999999994</c:v>
                </c:pt>
                <c:pt idx="105556">
                  <c:v>-45.116990000000001</c:v>
                </c:pt>
                <c:pt idx="105557">
                  <c:v>-45.097680000000004</c:v>
                </c:pt>
                <c:pt idx="105558">
                  <c:v>-45.076790000000003</c:v>
                </c:pt>
                <c:pt idx="105559">
                  <c:v>-45.056170000000002</c:v>
                </c:pt>
                <c:pt idx="105560">
                  <c:v>-45.035710000000002</c:v>
                </c:pt>
                <c:pt idx="105561">
                  <c:v>-45.014010000000006</c:v>
                </c:pt>
                <c:pt idx="105562">
                  <c:v>-44.992609999999999</c:v>
                </c:pt>
                <c:pt idx="105563">
                  <c:v>-44.971319999999999</c:v>
                </c:pt>
                <c:pt idx="105564">
                  <c:v>-44.949529999999996</c:v>
                </c:pt>
                <c:pt idx="105565">
                  <c:v>-44.928049999999999</c:v>
                </c:pt>
                <c:pt idx="105566">
                  <c:v>-44.906629999999993</c:v>
                </c:pt>
                <c:pt idx="105567">
                  <c:v>-44.885140000000007</c:v>
                </c:pt>
                <c:pt idx="105568">
                  <c:v>-44.863390000000003</c:v>
                </c:pt>
                <c:pt idx="105569">
                  <c:v>-44.843119999999999</c:v>
                </c:pt>
                <c:pt idx="105570">
                  <c:v>-44.823869999999999</c:v>
                </c:pt>
                <c:pt idx="105571">
                  <c:v>-44.802949999999996</c:v>
                </c:pt>
                <c:pt idx="105572">
                  <c:v>-44.782849999999996</c:v>
                </c:pt>
                <c:pt idx="105573">
                  <c:v>-44.762090000000001</c:v>
                </c:pt>
                <c:pt idx="105574">
                  <c:v>-44.740299999999998</c:v>
                </c:pt>
                <c:pt idx="105575">
                  <c:v>-44.720019999999998</c:v>
                </c:pt>
                <c:pt idx="105576">
                  <c:v>-44.694810000000004</c:v>
                </c:pt>
                <c:pt idx="105577">
                  <c:v>-44.673270000000002</c:v>
                </c:pt>
                <c:pt idx="105578">
                  <c:v>-44.651009999999999</c:v>
                </c:pt>
                <c:pt idx="105579">
                  <c:v>-44.62818</c:v>
                </c:pt>
                <c:pt idx="105580">
                  <c:v>-44.60539</c:v>
                </c:pt>
                <c:pt idx="105581">
                  <c:v>-44.582419999999999</c:v>
                </c:pt>
                <c:pt idx="105582">
                  <c:v>-44.559439999999995</c:v>
                </c:pt>
                <c:pt idx="105583">
                  <c:v>-44.536499999999997</c:v>
                </c:pt>
                <c:pt idx="105584">
                  <c:v>-44.514379999999996</c:v>
                </c:pt>
                <c:pt idx="105585">
                  <c:v>-44.492440000000002</c:v>
                </c:pt>
                <c:pt idx="105586">
                  <c:v>-44.469279999999998</c:v>
                </c:pt>
                <c:pt idx="105587">
                  <c:v>-44.444760000000002</c:v>
                </c:pt>
                <c:pt idx="105588">
                  <c:v>-44.420760000000001</c:v>
                </c:pt>
                <c:pt idx="105589">
                  <c:v>-44.397219999999997</c:v>
                </c:pt>
                <c:pt idx="105590">
                  <c:v>-44.37435</c:v>
                </c:pt>
                <c:pt idx="105591">
                  <c:v>-44.351240000000004</c:v>
                </c:pt>
                <c:pt idx="105592">
                  <c:v>-44.328390000000006</c:v>
                </c:pt>
                <c:pt idx="105593">
                  <c:v>-44.305480000000003</c:v>
                </c:pt>
                <c:pt idx="105594">
                  <c:v>-44.282760000000003</c:v>
                </c:pt>
                <c:pt idx="105595">
                  <c:v>-44.25994</c:v>
                </c:pt>
                <c:pt idx="105596">
                  <c:v>-44.237390000000005</c:v>
                </c:pt>
                <c:pt idx="105597">
                  <c:v>-44.214840000000002</c:v>
                </c:pt>
                <c:pt idx="105598">
                  <c:v>-44.192059999999998</c:v>
                </c:pt>
                <c:pt idx="105599">
                  <c:v>-44.16901</c:v>
                </c:pt>
                <c:pt idx="105600">
                  <c:v>-44.146080000000005</c:v>
                </c:pt>
                <c:pt idx="105601">
                  <c:v>-44.124179999999996</c:v>
                </c:pt>
                <c:pt idx="105602">
                  <c:v>-44.10125</c:v>
                </c:pt>
                <c:pt idx="105603">
                  <c:v>-44.077970000000008</c:v>
                </c:pt>
                <c:pt idx="105604">
                  <c:v>-44.05471</c:v>
                </c:pt>
                <c:pt idx="105605">
                  <c:v>-44.031950000000002</c:v>
                </c:pt>
                <c:pt idx="105606">
                  <c:v>-44.008870000000002</c:v>
                </c:pt>
                <c:pt idx="105607">
                  <c:v>-43.985659999999996</c:v>
                </c:pt>
                <c:pt idx="105608">
                  <c:v>-43.963239999999999</c:v>
                </c:pt>
                <c:pt idx="105609">
                  <c:v>-43.940729999999995</c:v>
                </c:pt>
                <c:pt idx="105610">
                  <c:v>-43.917650000000002</c:v>
                </c:pt>
                <c:pt idx="105611">
                  <c:v>-43.895879999999998</c:v>
                </c:pt>
                <c:pt idx="105612">
                  <c:v>-43.873570000000001</c:v>
                </c:pt>
                <c:pt idx="105613">
                  <c:v>-43.85087</c:v>
                </c:pt>
                <c:pt idx="105614">
                  <c:v>-43.815350000000002</c:v>
                </c:pt>
                <c:pt idx="105615">
                  <c:v>-43.790230000000001</c:v>
                </c:pt>
                <c:pt idx="105616">
                  <c:v>-43.765640000000005</c:v>
                </c:pt>
                <c:pt idx="105617">
                  <c:v>-43.741929999999996</c:v>
                </c:pt>
                <c:pt idx="105618">
                  <c:v>-43.718009999999992</c:v>
                </c:pt>
                <c:pt idx="105619">
                  <c:v>-43.695130000000006</c:v>
                </c:pt>
                <c:pt idx="105620">
                  <c:v>-43.671840000000003</c:v>
                </c:pt>
                <c:pt idx="105621">
                  <c:v>-43.6477</c:v>
                </c:pt>
                <c:pt idx="105622">
                  <c:v>-43.623599999999996</c:v>
                </c:pt>
                <c:pt idx="105623">
                  <c:v>-43.600819999999999</c:v>
                </c:pt>
                <c:pt idx="105624">
                  <c:v>-43.576639999999998</c:v>
                </c:pt>
                <c:pt idx="105625">
                  <c:v>-43.55247</c:v>
                </c:pt>
                <c:pt idx="105626">
                  <c:v>-43.529389999999999</c:v>
                </c:pt>
                <c:pt idx="105627">
                  <c:v>-43.506070000000001</c:v>
                </c:pt>
                <c:pt idx="105628">
                  <c:v>-43.483099999999993</c:v>
                </c:pt>
                <c:pt idx="105629">
                  <c:v>-43.460140000000003</c:v>
                </c:pt>
                <c:pt idx="105630">
                  <c:v>-43.392009999999999</c:v>
                </c:pt>
                <c:pt idx="105631">
                  <c:v>-43.36242</c:v>
                </c:pt>
                <c:pt idx="105632">
                  <c:v>-43.345219999999998</c:v>
                </c:pt>
                <c:pt idx="105633">
                  <c:v>-43.329519999999995</c:v>
                </c:pt>
                <c:pt idx="105634">
                  <c:v>-43.311</c:v>
                </c:pt>
                <c:pt idx="105635">
                  <c:v>-43.292070000000002</c:v>
                </c:pt>
                <c:pt idx="105636">
                  <c:v>-43.273200000000003</c:v>
                </c:pt>
                <c:pt idx="105637">
                  <c:v>-43.253680000000003</c:v>
                </c:pt>
                <c:pt idx="105638">
                  <c:v>-43.233940000000004</c:v>
                </c:pt>
                <c:pt idx="105639">
                  <c:v>-43.21266</c:v>
                </c:pt>
                <c:pt idx="105640">
                  <c:v>-43.190939999999998</c:v>
                </c:pt>
                <c:pt idx="105641">
                  <c:v>-43.169380000000004</c:v>
                </c:pt>
                <c:pt idx="105642">
                  <c:v>-43.147260000000003</c:v>
                </c:pt>
                <c:pt idx="105643">
                  <c:v>-43.124880000000005</c:v>
                </c:pt>
                <c:pt idx="105644">
                  <c:v>-43.102519999999998</c:v>
                </c:pt>
                <c:pt idx="105645">
                  <c:v>-43.080129999999997</c:v>
                </c:pt>
                <c:pt idx="105646">
                  <c:v>-43.057740000000003</c:v>
                </c:pt>
                <c:pt idx="105647">
                  <c:v>-43.034929999999996</c:v>
                </c:pt>
                <c:pt idx="105648">
                  <c:v>-43.012699999999995</c:v>
                </c:pt>
                <c:pt idx="105649">
                  <c:v>-42.990549999999999</c:v>
                </c:pt>
                <c:pt idx="105650">
                  <c:v>-42.969140000000003</c:v>
                </c:pt>
                <c:pt idx="105651">
                  <c:v>-42.947300000000006</c:v>
                </c:pt>
                <c:pt idx="105652">
                  <c:v>-42.925839999999994</c:v>
                </c:pt>
                <c:pt idx="105653">
                  <c:v>-42.903559999999999</c:v>
                </c:pt>
                <c:pt idx="105654">
                  <c:v>-42.882570000000001</c:v>
                </c:pt>
                <c:pt idx="105655">
                  <c:v>-42.860170000000004</c:v>
                </c:pt>
                <c:pt idx="105656">
                  <c:v>-42.838430000000002</c:v>
                </c:pt>
                <c:pt idx="105657">
                  <c:v>-42.814500000000002</c:v>
                </c:pt>
                <c:pt idx="105658">
                  <c:v>-42.791160000000005</c:v>
                </c:pt>
                <c:pt idx="105659">
                  <c:v>-42.768179999999994</c:v>
                </c:pt>
                <c:pt idx="105660">
                  <c:v>-42.745280000000001</c:v>
                </c:pt>
                <c:pt idx="105661">
                  <c:v>-42.722139999999996</c:v>
                </c:pt>
                <c:pt idx="105662">
                  <c:v>-42.699939999999998</c:v>
                </c:pt>
                <c:pt idx="105663">
                  <c:v>-42.677520000000001</c:v>
                </c:pt>
                <c:pt idx="105664">
                  <c:v>-42.654519999999998</c:v>
                </c:pt>
                <c:pt idx="105665">
                  <c:v>-42.631870000000006</c:v>
                </c:pt>
                <c:pt idx="105666">
                  <c:v>-42.609539999999996</c:v>
                </c:pt>
                <c:pt idx="105667">
                  <c:v>-42.586669999999998</c:v>
                </c:pt>
                <c:pt idx="105668">
                  <c:v>-42.565559999999998</c:v>
                </c:pt>
                <c:pt idx="105669">
                  <c:v>-42.542070000000002</c:v>
                </c:pt>
                <c:pt idx="105670">
                  <c:v>-42.519199999999998</c:v>
                </c:pt>
                <c:pt idx="105671">
                  <c:v>-42.496340000000004</c:v>
                </c:pt>
                <c:pt idx="105672">
                  <c:v>-42.474689999999995</c:v>
                </c:pt>
                <c:pt idx="105673">
                  <c:v>-42.452509999999997</c:v>
                </c:pt>
                <c:pt idx="105674">
                  <c:v>-42.430329999999998</c:v>
                </c:pt>
                <c:pt idx="105675">
                  <c:v>-42.40813</c:v>
                </c:pt>
                <c:pt idx="105676">
                  <c:v>-42.386780000000002</c:v>
                </c:pt>
                <c:pt idx="105677">
                  <c:v>-42.365229999999997</c:v>
                </c:pt>
                <c:pt idx="105678">
                  <c:v>-42.343820000000001</c:v>
                </c:pt>
                <c:pt idx="105679">
                  <c:v>-42.322749999999999</c:v>
                </c:pt>
                <c:pt idx="105680">
                  <c:v>-42.302030000000002</c:v>
                </c:pt>
                <c:pt idx="105681">
                  <c:v>-42.28098</c:v>
                </c:pt>
                <c:pt idx="105682">
                  <c:v>-42.259430000000002</c:v>
                </c:pt>
                <c:pt idx="105683">
                  <c:v>-42.237220000000008</c:v>
                </c:pt>
                <c:pt idx="105684">
                  <c:v>-42.215809999999998</c:v>
                </c:pt>
                <c:pt idx="105685">
                  <c:v>-42.194399999999995</c:v>
                </c:pt>
                <c:pt idx="105686">
                  <c:v>-42.177040000000005</c:v>
                </c:pt>
                <c:pt idx="105687">
                  <c:v>-42.157270000000004</c:v>
                </c:pt>
                <c:pt idx="105688">
                  <c:v>-42.138570000000001</c:v>
                </c:pt>
                <c:pt idx="105689">
                  <c:v>-42.118880000000004</c:v>
                </c:pt>
                <c:pt idx="105690">
                  <c:v>-42.098690000000005</c:v>
                </c:pt>
                <c:pt idx="105691">
                  <c:v>-42.078699999999998</c:v>
                </c:pt>
                <c:pt idx="105692">
                  <c:v>-42.058350000000004</c:v>
                </c:pt>
                <c:pt idx="105693">
                  <c:v>-42.037970000000001</c:v>
                </c:pt>
                <c:pt idx="105694">
                  <c:v>-42.017470000000003</c:v>
                </c:pt>
                <c:pt idx="105695">
                  <c:v>-41.996830000000003</c:v>
                </c:pt>
                <c:pt idx="105696">
                  <c:v>-41.975550000000005</c:v>
                </c:pt>
                <c:pt idx="105697">
                  <c:v>-41.953990000000005</c:v>
                </c:pt>
                <c:pt idx="105698">
                  <c:v>-41.932569999999998</c:v>
                </c:pt>
                <c:pt idx="105699">
                  <c:v>-41.91019</c:v>
                </c:pt>
                <c:pt idx="105700">
                  <c:v>-41.888030000000001</c:v>
                </c:pt>
                <c:pt idx="105701">
                  <c:v>-41.86598</c:v>
                </c:pt>
                <c:pt idx="105702">
                  <c:v>-41.844530000000006</c:v>
                </c:pt>
                <c:pt idx="105703">
                  <c:v>-41.823079999999997</c:v>
                </c:pt>
                <c:pt idx="105704">
                  <c:v>-41.800160000000005</c:v>
                </c:pt>
                <c:pt idx="105705">
                  <c:v>-41.777030000000003</c:v>
                </c:pt>
                <c:pt idx="105706">
                  <c:v>-41.754189999999994</c:v>
                </c:pt>
                <c:pt idx="105707">
                  <c:v>-41.73236</c:v>
                </c:pt>
                <c:pt idx="105708">
                  <c:v>-41.710470000000001</c:v>
                </c:pt>
                <c:pt idx="105709">
                  <c:v>-41.687100000000001</c:v>
                </c:pt>
                <c:pt idx="105710">
                  <c:v>-41.66592</c:v>
                </c:pt>
                <c:pt idx="105711">
                  <c:v>-41.644289999999998</c:v>
                </c:pt>
                <c:pt idx="105712">
                  <c:v>-41.622199999999992</c:v>
                </c:pt>
                <c:pt idx="105713">
                  <c:v>-41.600070000000002</c:v>
                </c:pt>
                <c:pt idx="105714">
                  <c:v>-41.577950000000001</c:v>
                </c:pt>
                <c:pt idx="105715">
                  <c:v>-41.555689999999998</c:v>
                </c:pt>
                <c:pt idx="105716">
                  <c:v>-41.533949999999997</c:v>
                </c:pt>
                <c:pt idx="105717">
                  <c:v>-41.512450000000001</c:v>
                </c:pt>
                <c:pt idx="105718">
                  <c:v>-41.490549999999999</c:v>
                </c:pt>
                <c:pt idx="105719">
                  <c:v>-41.468769999999999</c:v>
                </c:pt>
                <c:pt idx="105720">
                  <c:v>-41.446490000000004</c:v>
                </c:pt>
                <c:pt idx="105721">
                  <c:v>-41.424640000000004</c:v>
                </c:pt>
                <c:pt idx="105722">
                  <c:v>-41.402020000000007</c:v>
                </c:pt>
                <c:pt idx="105723">
                  <c:v>-41.378769999999996</c:v>
                </c:pt>
                <c:pt idx="105724">
                  <c:v>-41.355709999999995</c:v>
                </c:pt>
                <c:pt idx="105725">
                  <c:v>-41.332630000000002</c:v>
                </c:pt>
                <c:pt idx="105726">
                  <c:v>-41.310070000000003</c:v>
                </c:pt>
                <c:pt idx="105727">
                  <c:v>-41.286940000000001</c:v>
                </c:pt>
                <c:pt idx="105728">
                  <c:v>-41.263629999999992</c:v>
                </c:pt>
                <c:pt idx="105729">
                  <c:v>-41.239350000000002</c:v>
                </c:pt>
                <c:pt idx="105730">
                  <c:v>-41.215229999999998</c:v>
                </c:pt>
                <c:pt idx="105731">
                  <c:v>-41.191009999999999</c:v>
                </c:pt>
                <c:pt idx="105732">
                  <c:v>-41.167189999999998</c:v>
                </c:pt>
                <c:pt idx="105733">
                  <c:v>-41.142940000000003</c:v>
                </c:pt>
                <c:pt idx="105734">
                  <c:v>-41.118990000000004</c:v>
                </c:pt>
                <c:pt idx="105735">
                  <c:v>-41.095010000000002</c:v>
                </c:pt>
                <c:pt idx="105736">
                  <c:v>-41.070830000000001</c:v>
                </c:pt>
                <c:pt idx="105737">
                  <c:v>-41.047779999999996</c:v>
                </c:pt>
                <c:pt idx="105738">
                  <c:v>-41.024269999999994</c:v>
                </c:pt>
                <c:pt idx="105739">
                  <c:v>-41.000590000000003</c:v>
                </c:pt>
                <c:pt idx="105740">
                  <c:v>-40.976730000000003</c:v>
                </c:pt>
                <c:pt idx="105741">
                  <c:v>-40.9527</c:v>
                </c:pt>
                <c:pt idx="105742">
                  <c:v>-40.928639999999994</c:v>
                </c:pt>
                <c:pt idx="105743">
                  <c:v>-40.904910000000001</c:v>
                </c:pt>
                <c:pt idx="105744">
                  <c:v>-40.880870000000002</c:v>
                </c:pt>
                <c:pt idx="105745">
                  <c:v>-40.856940000000002</c:v>
                </c:pt>
                <c:pt idx="105746">
                  <c:v>-40.832689999999999</c:v>
                </c:pt>
                <c:pt idx="105747">
                  <c:v>-40.80874</c:v>
                </c:pt>
                <c:pt idx="105748">
                  <c:v>-40.784890000000004</c:v>
                </c:pt>
                <c:pt idx="105749">
                  <c:v>-40.760560000000005</c:v>
                </c:pt>
                <c:pt idx="105750">
                  <c:v>-40.736260000000001</c:v>
                </c:pt>
                <c:pt idx="105751">
                  <c:v>-40.712159999999997</c:v>
                </c:pt>
                <c:pt idx="105752">
                  <c:v>-40.688050000000004</c:v>
                </c:pt>
                <c:pt idx="105753">
                  <c:v>-40.663660000000007</c:v>
                </c:pt>
                <c:pt idx="105754">
                  <c:v>-40.639279999999999</c:v>
                </c:pt>
                <c:pt idx="105755">
                  <c:v>-40.615880000000004</c:v>
                </c:pt>
                <c:pt idx="105756">
                  <c:v>-40.591520000000003</c:v>
                </c:pt>
                <c:pt idx="105757">
                  <c:v>-40.56767</c:v>
                </c:pt>
                <c:pt idx="105758">
                  <c:v>-40.543449999999993</c:v>
                </c:pt>
                <c:pt idx="105759">
                  <c:v>-40.519660000000002</c:v>
                </c:pt>
                <c:pt idx="105760">
                  <c:v>-40.494500000000002</c:v>
                </c:pt>
                <c:pt idx="105761">
                  <c:v>-40.467370000000003</c:v>
                </c:pt>
                <c:pt idx="105762">
                  <c:v>-40.44079</c:v>
                </c:pt>
                <c:pt idx="105763">
                  <c:v>-40.414050000000003</c:v>
                </c:pt>
                <c:pt idx="105764">
                  <c:v>-40.387589999999996</c:v>
                </c:pt>
                <c:pt idx="105765">
                  <c:v>-40.361779999999996</c:v>
                </c:pt>
                <c:pt idx="105766">
                  <c:v>-40.33569</c:v>
                </c:pt>
                <c:pt idx="105767">
                  <c:v>-40.310110000000002</c:v>
                </c:pt>
                <c:pt idx="105768">
                  <c:v>-40.284500000000001</c:v>
                </c:pt>
                <c:pt idx="105769">
                  <c:v>-40.258659999999999</c:v>
                </c:pt>
                <c:pt idx="105770">
                  <c:v>-40.23283</c:v>
                </c:pt>
                <c:pt idx="105771">
                  <c:v>-40.206980000000001</c:v>
                </c:pt>
                <c:pt idx="105772">
                  <c:v>-40.181240000000003</c:v>
                </c:pt>
                <c:pt idx="105773">
                  <c:v>-40.155439999999999</c:v>
                </c:pt>
                <c:pt idx="105774">
                  <c:v>-40.129739999999998</c:v>
                </c:pt>
                <c:pt idx="105775">
                  <c:v>-40.103200000000001</c:v>
                </c:pt>
                <c:pt idx="105776">
                  <c:v>-40.077269999999999</c:v>
                </c:pt>
                <c:pt idx="105777">
                  <c:v>-40.051519999999996</c:v>
                </c:pt>
                <c:pt idx="105778">
                  <c:v>-40.0261</c:v>
                </c:pt>
                <c:pt idx="105779">
                  <c:v>-40.000689999999999</c:v>
                </c:pt>
                <c:pt idx="105780">
                  <c:v>-39.975170000000006</c:v>
                </c:pt>
                <c:pt idx="105781">
                  <c:v>-39.950000000000003</c:v>
                </c:pt>
                <c:pt idx="105782">
                  <c:v>-39.924349999999997</c:v>
                </c:pt>
                <c:pt idx="105783">
                  <c:v>-39.901350000000001</c:v>
                </c:pt>
                <c:pt idx="105784">
                  <c:v>-39.876609999999999</c:v>
                </c:pt>
                <c:pt idx="105785">
                  <c:v>-39.852589999999999</c:v>
                </c:pt>
                <c:pt idx="105786">
                  <c:v>-39.828290000000003</c:v>
                </c:pt>
                <c:pt idx="105787">
                  <c:v>-39.805430000000001</c:v>
                </c:pt>
                <c:pt idx="105788">
                  <c:v>-39.781170000000003</c:v>
                </c:pt>
                <c:pt idx="105789">
                  <c:v>-39.757469999999998</c:v>
                </c:pt>
                <c:pt idx="105790">
                  <c:v>-39.734439999999999</c:v>
                </c:pt>
                <c:pt idx="105791">
                  <c:v>-39.709969999999998</c:v>
                </c:pt>
                <c:pt idx="105792">
                  <c:v>-39.685739999999996</c:v>
                </c:pt>
                <c:pt idx="105793">
                  <c:v>-39.661099999999998</c:v>
                </c:pt>
                <c:pt idx="105794">
                  <c:v>-39.636620000000001</c:v>
                </c:pt>
                <c:pt idx="105795">
                  <c:v>-39.61204</c:v>
                </c:pt>
                <c:pt idx="105796">
                  <c:v>-39.587249999999997</c:v>
                </c:pt>
                <c:pt idx="105797">
                  <c:v>-39.561309999999999</c:v>
                </c:pt>
                <c:pt idx="105798">
                  <c:v>-39.536190000000005</c:v>
                </c:pt>
                <c:pt idx="105799">
                  <c:v>-39.511120000000005</c:v>
                </c:pt>
                <c:pt idx="105800">
                  <c:v>-39.485909999999997</c:v>
                </c:pt>
                <c:pt idx="105801">
                  <c:v>-39.460500000000003</c:v>
                </c:pt>
                <c:pt idx="105802">
                  <c:v>-39.435099999999998</c:v>
                </c:pt>
                <c:pt idx="105803">
                  <c:v>-39.409730000000003</c:v>
                </c:pt>
                <c:pt idx="105804">
                  <c:v>-39.384500000000003</c:v>
                </c:pt>
                <c:pt idx="105805">
                  <c:v>-39.359069999999996</c:v>
                </c:pt>
                <c:pt idx="105806">
                  <c:v>-39.33343</c:v>
                </c:pt>
                <c:pt idx="105807">
                  <c:v>-39.30809</c:v>
                </c:pt>
                <c:pt idx="105808">
                  <c:v>-39.281739999999999</c:v>
                </c:pt>
                <c:pt idx="105809">
                  <c:v>-39.255179999999996</c:v>
                </c:pt>
                <c:pt idx="105810">
                  <c:v>-39.229390000000002</c:v>
                </c:pt>
                <c:pt idx="105811">
                  <c:v>-39.204210000000003</c:v>
                </c:pt>
                <c:pt idx="105812">
                  <c:v>-39.178160000000005</c:v>
                </c:pt>
                <c:pt idx="105813">
                  <c:v>-39.151790000000005</c:v>
                </c:pt>
                <c:pt idx="105814">
                  <c:v>-39.125489999999999</c:v>
                </c:pt>
                <c:pt idx="105815">
                  <c:v>-39.099609999999998</c:v>
                </c:pt>
                <c:pt idx="105816">
                  <c:v>-39.073440000000005</c:v>
                </c:pt>
                <c:pt idx="105817">
                  <c:v>-39.04739</c:v>
                </c:pt>
                <c:pt idx="105818">
                  <c:v>-39.021210000000004</c:v>
                </c:pt>
                <c:pt idx="105819">
                  <c:v>-38.995469999999997</c:v>
                </c:pt>
                <c:pt idx="105820">
                  <c:v>-38.969429999999996</c:v>
                </c:pt>
                <c:pt idx="105821">
                  <c:v>-38.943560000000005</c:v>
                </c:pt>
                <c:pt idx="105822">
                  <c:v>-38.917439999999999</c:v>
                </c:pt>
                <c:pt idx="105823">
                  <c:v>-38.891640000000002</c:v>
                </c:pt>
                <c:pt idx="105824">
                  <c:v>-38.866059999999997</c:v>
                </c:pt>
                <c:pt idx="105825">
                  <c:v>-38.84104</c:v>
                </c:pt>
                <c:pt idx="105826">
                  <c:v>-38.81568</c:v>
                </c:pt>
                <c:pt idx="105827">
                  <c:v>-38.790129999999998</c:v>
                </c:pt>
                <c:pt idx="105828">
                  <c:v>-38.764989999999997</c:v>
                </c:pt>
                <c:pt idx="105829">
                  <c:v>-38.740579999999994</c:v>
                </c:pt>
                <c:pt idx="105830">
                  <c:v>-38.717770000000002</c:v>
                </c:pt>
                <c:pt idx="105831">
                  <c:v>-38.693650000000005</c:v>
                </c:pt>
                <c:pt idx="105832">
                  <c:v>-38.669969999999999</c:v>
                </c:pt>
                <c:pt idx="105833">
                  <c:v>-38.646450000000002</c:v>
                </c:pt>
                <c:pt idx="105834">
                  <c:v>-38.622599999999998</c:v>
                </c:pt>
                <c:pt idx="105835">
                  <c:v>-38.598700000000001</c:v>
                </c:pt>
                <c:pt idx="105836">
                  <c:v>-38.574809999999999</c:v>
                </c:pt>
                <c:pt idx="105837">
                  <c:v>-38.550890000000003</c:v>
                </c:pt>
                <c:pt idx="105838">
                  <c:v>-38.526809999999998</c:v>
                </c:pt>
                <c:pt idx="105839">
                  <c:v>-38.50215</c:v>
                </c:pt>
                <c:pt idx="105840">
                  <c:v>-38.478000000000002</c:v>
                </c:pt>
                <c:pt idx="105841">
                  <c:v>-38.453890000000001</c:v>
                </c:pt>
                <c:pt idx="105842">
                  <c:v>-38.428960000000004</c:v>
                </c:pt>
                <c:pt idx="105843">
                  <c:v>-38.405000000000001</c:v>
                </c:pt>
                <c:pt idx="105844">
                  <c:v>-38.380589999999998</c:v>
                </c:pt>
                <c:pt idx="105845">
                  <c:v>-38.356249999999996</c:v>
                </c:pt>
                <c:pt idx="105846">
                  <c:v>-38.331679999999999</c:v>
                </c:pt>
                <c:pt idx="105847">
                  <c:v>-38.307310000000001</c:v>
                </c:pt>
                <c:pt idx="105848">
                  <c:v>-38.28257</c:v>
                </c:pt>
                <c:pt idx="105849">
                  <c:v>-38.258230000000005</c:v>
                </c:pt>
                <c:pt idx="105850">
                  <c:v>-38.234470000000002</c:v>
                </c:pt>
                <c:pt idx="105851">
                  <c:v>-38.2104</c:v>
                </c:pt>
                <c:pt idx="105852">
                  <c:v>-38.186279999999996</c:v>
                </c:pt>
                <c:pt idx="105853">
                  <c:v>-38.162120000000002</c:v>
                </c:pt>
                <c:pt idx="105854">
                  <c:v>-38.138239999999996</c:v>
                </c:pt>
                <c:pt idx="105855">
                  <c:v>-38.114640000000001</c:v>
                </c:pt>
                <c:pt idx="105856">
                  <c:v>-38.08999</c:v>
                </c:pt>
                <c:pt idx="105857">
                  <c:v>-38.065579999999997</c:v>
                </c:pt>
                <c:pt idx="105858">
                  <c:v>-38.041380000000004</c:v>
                </c:pt>
                <c:pt idx="105859">
                  <c:v>-38.016950000000001</c:v>
                </c:pt>
                <c:pt idx="105860">
                  <c:v>-37.992890000000003</c:v>
                </c:pt>
                <c:pt idx="105861">
                  <c:v>-37.96978</c:v>
                </c:pt>
                <c:pt idx="105862">
                  <c:v>-37.945619999999998</c:v>
                </c:pt>
                <c:pt idx="105863">
                  <c:v>-37.922129999999996</c:v>
                </c:pt>
                <c:pt idx="105864">
                  <c:v>-37.898130000000002</c:v>
                </c:pt>
                <c:pt idx="105865">
                  <c:v>-37.87444</c:v>
                </c:pt>
                <c:pt idx="105866">
                  <c:v>-37.850899999999996</c:v>
                </c:pt>
                <c:pt idx="105867">
                  <c:v>-37.786719999999995</c:v>
                </c:pt>
                <c:pt idx="105868">
                  <c:v>-37.762169999999998</c:v>
                </c:pt>
                <c:pt idx="105869">
                  <c:v>-37.739400000000003</c:v>
                </c:pt>
                <c:pt idx="105870">
                  <c:v>-37.716720000000002</c:v>
                </c:pt>
                <c:pt idx="105871">
                  <c:v>-37.69426</c:v>
                </c:pt>
                <c:pt idx="105872">
                  <c:v>-37.672170000000001</c:v>
                </c:pt>
                <c:pt idx="105873">
                  <c:v>-37.650399999999998</c:v>
                </c:pt>
                <c:pt idx="105874">
                  <c:v>-37.628489999999999</c:v>
                </c:pt>
                <c:pt idx="105875">
                  <c:v>-37.606529999999999</c:v>
                </c:pt>
                <c:pt idx="105876">
                  <c:v>-37.583739999999999</c:v>
                </c:pt>
                <c:pt idx="105877">
                  <c:v>-37.56156</c:v>
                </c:pt>
                <c:pt idx="105878">
                  <c:v>-37.538710000000002</c:v>
                </c:pt>
                <c:pt idx="105879">
                  <c:v>-37.516770000000001</c:v>
                </c:pt>
                <c:pt idx="105880">
                  <c:v>-37.494140000000002</c:v>
                </c:pt>
                <c:pt idx="105881">
                  <c:v>-37.471699999999998</c:v>
                </c:pt>
                <c:pt idx="105882">
                  <c:v>-37.448800000000006</c:v>
                </c:pt>
                <c:pt idx="105883">
                  <c:v>-37.426560000000002</c:v>
                </c:pt>
                <c:pt idx="105884">
                  <c:v>-37.40399</c:v>
                </c:pt>
                <c:pt idx="105885">
                  <c:v>-37.382069999999999</c:v>
                </c:pt>
                <c:pt idx="105886">
                  <c:v>-37.359429999999996</c:v>
                </c:pt>
                <c:pt idx="105887">
                  <c:v>-37.337509999999995</c:v>
                </c:pt>
                <c:pt idx="105888">
                  <c:v>-37.31335</c:v>
                </c:pt>
                <c:pt idx="105889">
                  <c:v>-37.289940000000001</c:v>
                </c:pt>
                <c:pt idx="105890">
                  <c:v>-37.266300000000001</c:v>
                </c:pt>
                <c:pt idx="105891">
                  <c:v>-37.242600000000003</c:v>
                </c:pt>
                <c:pt idx="105892">
                  <c:v>-37.218299999999999</c:v>
                </c:pt>
                <c:pt idx="105893">
                  <c:v>-37.19435</c:v>
                </c:pt>
                <c:pt idx="105894">
                  <c:v>-37.170049999999996</c:v>
                </c:pt>
                <c:pt idx="105895">
                  <c:v>-37.145679999999999</c:v>
                </c:pt>
                <c:pt idx="105896">
                  <c:v>-37.122959999999999</c:v>
                </c:pt>
                <c:pt idx="105897">
                  <c:v>-37.098969999999994</c:v>
                </c:pt>
                <c:pt idx="105898">
                  <c:v>-37.075049999999997</c:v>
                </c:pt>
                <c:pt idx="105899">
                  <c:v>-37.05086</c:v>
                </c:pt>
                <c:pt idx="105900">
                  <c:v>-37.027070000000002</c:v>
                </c:pt>
                <c:pt idx="105901">
                  <c:v>-37.002980000000001</c:v>
                </c:pt>
                <c:pt idx="105902">
                  <c:v>-36.979669999999999</c:v>
                </c:pt>
                <c:pt idx="105903">
                  <c:v>-36.955260000000003</c:v>
                </c:pt>
                <c:pt idx="105904">
                  <c:v>-36.931429999999999</c:v>
                </c:pt>
                <c:pt idx="105905">
                  <c:v>-36.908059999999999</c:v>
                </c:pt>
                <c:pt idx="105906">
                  <c:v>-36.884309999999999</c:v>
                </c:pt>
                <c:pt idx="105907">
                  <c:v>-36.861080000000001</c:v>
                </c:pt>
                <c:pt idx="105908">
                  <c:v>-36.83822</c:v>
                </c:pt>
                <c:pt idx="105909">
                  <c:v>-36.813760000000002</c:v>
                </c:pt>
                <c:pt idx="105910">
                  <c:v>-36.789610000000003</c:v>
                </c:pt>
                <c:pt idx="105911">
                  <c:v>-36.765839999999997</c:v>
                </c:pt>
                <c:pt idx="105912">
                  <c:v>-36.742010000000001</c:v>
                </c:pt>
                <c:pt idx="105913">
                  <c:v>-36.718850000000003</c:v>
                </c:pt>
                <c:pt idx="105914">
                  <c:v>-36.69547</c:v>
                </c:pt>
                <c:pt idx="105915">
                  <c:v>-36.672629999999998</c:v>
                </c:pt>
                <c:pt idx="105916">
                  <c:v>-36.649280000000005</c:v>
                </c:pt>
                <c:pt idx="105917">
                  <c:v>-36.624699999999997</c:v>
                </c:pt>
                <c:pt idx="105918">
                  <c:v>-36.599170000000001</c:v>
                </c:pt>
                <c:pt idx="105919">
                  <c:v>-36.573340000000002</c:v>
                </c:pt>
                <c:pt idx="105920">
                  <c:v>-36.54663</c:v>
                </c:pt>
                <c:pt idx="105921">
                  <c:v>-36.518790000000003</c:v>
                </c:pt>
                <c:pt idx="105922">
                  <c:v>-36.491479999999996</c:v>
                </c:pt>
                <c:pt idx="105923">
                  <c:v>-36.463930000000005</c:v>
                </c:pt>
                <c:pt idx="105924">
                  <c:v>-36.436320000000002</c:v>
                </c:pt>
                <c:pt idx="105925">
                  <c:v>-36.408720000000002</c:v>
                </c:pt>
                <c:pt idx="105926">
                  <c:v>-36.381120000000003</c:v>
                </c:pt>
                <c:pt idx="105927">
                  <c:v>-36.35445</c:v>
                </c:pt>
                <c:pt idx="105928">
                  <c:v>-36.326589999999996</c:v>
                </c:pt>
                <c:pt idx="105929">
                  <c:v>-36.298879999999997</c:v>
                </c:pt>
                <c:pt idx="105930">
                  <c:v>-36.273740000000004</c:v>
                </c:pt>
                <c:pt idx="105931">
                  <c:v>-36.2485</c:v>
                </c:pt>
                <c:pt idx="105932">
                  <c:v>-36.224620000000002</c:v>
                </c:pt>
                <c:pt idx="105933">
                  <c:v>-36.198520000000002</c:v>
                </c:pt>
                <c:pt idx="105934">
                  <c:v>-36.173090000000002</c:v>
                </c:pt>
                <c:pt idx="105935">
                  <c:v>-36.145830000000004</c:v>
                </c:pt>
                <c:pt idx="105936">
                  <c:v>-36.119680000000002</c:v>
                </c:pt>
                <c:pt idx="105937">
                  <c:v>-36.094760000000001</c:v>
                </c:pt>
                <c:pt idx="105938">
                  <c:v>-36.069409999999998</c:v>
                </c:pt>
                <c:pt idx="105939">
                  <c:v>-36.042770000000004</c:v>
                </c:pt>
                <c:pt idx="105940">
                  <c:v>-36.01829</c:v>
                </c:pt>
                <c:pt idx="105941">
                  <c:v>-35.99165</c:v>
                </c:pt>
                <c:pt idx="105942">
                  <c:v>-35.964870000000005</c:v>
                </c:pt>
                <c:pt idx="105943">
                  <c:v>-35.937919999999998</c:v>
                </c:pt>
                <c:pt idx="105944">
                  <c:v>-35.911300000000004</c:v>
                </c:pt>
                <c:pt idx="105945">
                  <c:v>-35.884239999999998</c:v>
                </c:pt>
                <c:pt idx="105946">
                  <c:v>-35.856699999999996</c:v>
                </c:pt>
                <c:pt idx="105947">
                  <c:v>-35.832009999999997</c:v>
                </c:pt>
                <c:pt idx="105948">
                  <c:v>-35.806399999999996</c:v>
                </c:pt>
                <c:pt idx="105949">
                  <c:v>-35.77993</c:v>
                </c:pt>
                <c:pt idx="105950">
                  <c:v>-35.753709999999998</c:v>
                </c:pt>
                <c:pt idx="105951">
                  <c:v>-35.726700000000001</c:v>
                </c:pt>
                <c:pt idx="105952">
                  <c:v>-35.700119999999998</c:v>
                </c:pt>
                <c:pt idx="105953">
                  <c:v>-35.67324</c:v>
                </c:pt>
                <c:pt idx="105954">
                  <c:v>-35.646569999999997</c:v>
                </c:pt>
                <c:pt idx="105955">
                  <c:v>-35.620620000000002</c:v>
                </c:pt>
                <c:pt idx="105956">
                  <c:v>-35.593969999999999</c:v>
                </c:pt>
                <c:pt idx="105957">
                  <c:v>-35.567430000000002</c:v>
                </c:pt>
                <c:pt idx="105958">
                  <c:v>-35.541629999999998</c:v>
                </c:pt>
                <c:pt idx="105959">
                  <c:v>-35.514620000000001</c:v>
                </c:pt>
                <c:pt idx="105960">
                  <c:v>-35.487839999999998</c:v>
                </c:pt>
                <c:pt idx="105961">
                  <c:v>-35.461570000000002</c:v>
                </c:pt>
                <c:pt idx="105962">
                  <c:v>-35.436350000000004</c:v>
                </c:pt>
                <c:pt idx="105963">
                  <c:v>-35.41093</c:v>
                </c:pt>
                <c:pt idx="105964">
                  <c:v>-35.384929999999997</c:v>
                </c:pt>
                <c:pt idx="105965">
                  <c:v>-35.358740000000004</c:v>
                </c:pt>
                <c:pt idx="105966">
                  <c:v>-35.333329999999997</c:v>
                </c:pt>
                <c:pt idx="105967">
                  <c:v>-35.307119999999998</c:v>
                </c:pt>
                <c:pt idx="105968">
                  <c:v>-35.282710000000002</c:v>
                </c:pt>
                <c:pt idx="105969">
                  <c:v>-35.256869999999999</c:v>
                </c:pt>
                <c:pt idx="105970">
                  <c:v>-35.231920000000002</c:v>
                </c:pt>
                <c:pt idx="105971">
                  <c:v>-35.207769999999996</c:v>
                </c:pt>
                <c:pt idx="105972">
                  <c:v>-35.186360000000001</c:v>
                </c:pt>
                <c:pt idx="105973">
                  <c:v>-35.16384</c:v>
                </c:pt>
                <c:pt idx="105974">
                  <c:v>-35.143279999999997</c:v>
                </c:pt>
                <c:pt idx="105975">
                  <c:v>-35.119759999999999</c:v>
                </c:pt>
                <c:pt idx="105976">
                  <c:v>-35.094430000000003</c:v>
                </c:pt>
                <c:pt idx="105977">
                  <c:v>-35.068660000000001</c:v>
                </c:pt>
                <c:pt idx="105978">
                  <c:v>-35.042659999999998</c:v>
                </c:pt>
                <c:pt idx="105979">
                  <c:v>-35.016069999999999</c:v>
                </c:pt>
                <c:pt idx="105980">
                  <c:v>-34.989429999999999</c:v>
                </c:pt>
                <c:pt idx="105981">
                  <c:v>-34.962670000000003</c:v>
                </c:pt>
                <c:pt idx="105982">
                  <c:v>-34.935949999999998</c:v>
                </c:pt>
                <c:pt idx="105983">
                  <c:v>-34.908439999999999</c:v>
                </c:pt>
                <c:pt idx="105984">
                  <c:v>-34.88111</c:v>
                </c:pt>
                <c:pt idx="105985">
                  <c:v>-34.853230000000003</c:v>
                </c:pt>
                <c:pt idx="105986">
                  <c:v>-34.825469999999996</c:v>
                </c:pt>
                <c:pt idx="105987">
                  <c:v>-34.798690000000001</c:v>
                </c:pt>
                <c:pt idx="105988">
                  <c:v>-34.772069999999999</c:v>
                </c:pt>
                <c:pt idx="105989">
                  <c:v>-34.744399999999999</c:v>
                </c:pt>
                <c:pt idx="105990">
                  <c:v>-34.716200000000001</c:v>
                </c:pt>
                <c:pt idx="105991">
                  <c:v>-34.686810000000001</c:v>
                </c:pt>
                <c:pt idx="105992">
                  <c:v>-34.657200000000003</c:v>
                </c:pt>
                <c:pt idx="105993">
                  <c:v>-34.629719999999999</c:v>
                </c:pt>
                <c:pt idx="105994">
                  <c:v>-34.600349999999999</c:v>
                </c:pt>
                <c:pt idx="105995">
                  <c:v>-34.57152</c:v>
                </c:pt>
                <c:pt idx="105996">
                  <c:v>-34.542760000000001</c:v>
                </c:pt>
                <c:pt idx="105997">
                  <c:v>-34.513729999999995</c:v>
                </c:pt>
                <c:pt idx="105998">
                  <c:v>-34.484670000000001</c:v>
                </c:pt>
                <c:pt idx="105999">
                  <c:v>-34.455399999999997</c:v>
                </c:pt>
                <c:pt idx="106000">
                  <c:v>-34.426180000000002</c:v>
                </c:pt>
                <c:pt idx="106001">
                  <c:v>-34.395650000000003</c:v>
                </c:pt>
                <c:pt idx="106002">
                  <c:v>-34.36609</c:v>
                </c:pt>
                <c:pt idx="106003">
                  <c:v>-34.335380000000001</c:v>
                </c:pt>
                <c:pt idx="106004">
                  <c:v>-34.305289999999999</c:v>
                </c:pt>
                <c:pt idx="106005">
                  <c:v>-34.275449999999999</c:v>
                </c:pt>
                <c:pt idx="106006">
                  <c:v>-34.24532</c:v>
                </c:pt>
                <c:pt idx="106007">
                  <c:v>-34.214860000000002</c:v>
                </c:pt>
                <c:pt idx="106008">
                  <c:v>-34.185549999999999</c:v>
                </c:pt>
                <c:pt idx="106009">
                  <c:v>-34.156109999999998</c:v>
                </c:pt>
                <c:pt idx="106010">
                  <c:v>-34.126889999999996</c:v>
                </c:pt>
                <c:pt idx="106011">
                  <c:v>-34.097189999999998</c:v>
                </c:pt>
                <c:pt idx="106012">
                  <c:v>-34.067349999999998</c:v>
                </c:pt>
                <c:pt idx="106013">
                  <c:v>-34.037440000000004</c:v>
                </c:pt>
                <c:pt idx="106014">
                  <c:v>-34.006889999999999</c:v>
                </c:pt>
                <c:pt idx="106015">
                  <c:v>-33.976849999999999</c:v>
                </c:pt>
                <c:pt idx="106016">
                  <c:v>-33.947500000000005</c:v>
                </c:pt>
                <c:pt idx="106017">
                  <c:v>-33.917920000000002</c:v>
                </c:pt>
                <c:pt idx="106018">
                  <c:v>-33.888030000000001</c:v>
                </c:pt>
                <c:pt idx="106019">
                  <c:v>-33.857640000000004</c:v>
                </c:pt>
                <c:pt idx="106020">
                  <c:v>-33.826439999999998</c:v>
                </c:pt>
                <c:pt idx="106021">
                  <c:v>-33.794719999999998</c:v>
                </c:pt>
                <c:pt idx="106022">
                  <c:v>-33.76314</c:v>
                </c:pt>
                <c:pt idx="106023">
                  <c:v>-33.733050000000006</c:v>
                </c:pt>
                <c:pt idx="106024">
                  <c:v>-33.703500000000005</c:v>
                </c:pt>
                <c:pt idx="106025">
                  <c:v>-33.677</c:v>
                </c:pt>
                <c:pt idx="106026">
                  <c:v>-33.649140000000003</c:v>
                </c:pt>
                <c:pt idx="106027">
                  <c:v>-33.622420000000005</c:v>
                </c:pt>
                <c:pt idx="106028">
                  <c:v>-33.59525</c:v>
                </c:pt>
                <c:pt idx="106029">
                  <c:v>-33.565399999999997</c:v>
                </c:pt>
                <c:pt idx="106030">
                  <c:v>-33.537680000000002</c:v>
                </c:pt>
                <c:pt idx="106031">
                  <c:v>-33.509079999999997</c:v>
                </c:pt>
                <c:pt idx="106032">
                  <c:v>-33.481180000000002</c:v>
                </c:pt>
                <c:pt idx="106033">
                  <c:v>-33.451680000000003</c:v>
                </c:pt>
                <c:pt idx="106034">
                  <c:v>-33.421939999999999</c:v>
                </c:pt>
                <c:pt idx="106035">
                  <c:v>-33.392110000000002</c:v>
                </c:pt>
                <c:pt idx="106036">
                  <c:v>-33.361339999999998</c:v>
                </c:pt>
                <c:pt idx="106037">
                  <c:v>-33.33314</c:v>
                </c:pt>
                <c:pt idx="106038">
                  <c:v>-33.304349999999999</c:v>
                </c:pt>
                <c:pt idx="106039">
                  <c:v>-33.274900000000002</c:v>
                </c:pt>
                <c:pt idx="106040">
                  <c:v>-33.245530000000002</c:v>
                </c:pt>
                <c:pt idx="106041">
                  <c:v>-33.216529999999999</c:v>
                </c:pt>
                <c:pt idx="106042">
                  <c:v>-33.187240000000003</c:v>
                </c:pt>
                <c:pt idx="106043">
                  <c:v>-33.158549999999998</c:v>
                </c:pt>
                <c:pt idx="106044">
                  <c:v>-33.128970000000002</c:v>
                </c:pt>
                <c:pt idx="106045">
                  <c:v>-33.099630000000005</c:v>
                </c:pt>
                <c:pt idx="106046">
                  <c:v>-33.070529999999998</c:v>
                </c:pt>
                <c:pt idx="106047">
                  <c:v>-33.041550000000001</c:v>
                </c:pt>
                <c:pt idx="106048">
                  <c:v>-33.011400000000002</c:v>
                </c:pt>
                <c:pt idx="106049">
                  <c:v>-32.981929999999998</c:v>
                </c:pt>
                <c:pt idx="106050">
                  <c:v>-32.952249999999999</c:v>
                </c:pt>
                <c:pt idx="106051">
                  <c:v>-32.92136</c:v>
                </c:pt>
                <c:pt idx="106052">
                  <c:v>-32.891059999999996</c:v>
                </c:pt>
                <c:pt idx="106053">
                  <c:v>-32.860839999999996</c:v>
                </c:pt>
                <c:pt idx="106054">
                  <c:v>-32.830149999999996</c:v>
                </c:pt>
                <c:pt idx="106055">
                  <c:v>-32.79918</c:v>
                </c:pt>
                <c:pt idx="106056">
                  <c:v>-32.769260000000003</c:v>
                </c:pt>
                <c:pt idx="106057">
                  <c:v>-32.742040000000003</c:v>
                </c:pt>
                <c:pt idx="106058">
                  <c:v>-32.713790000000003</c:v>
                </c:pt>
                <c:pt idx="106059">
                  <c:v>-32.685249999999996</c:v>
                </c:pt>
                <c:pt idx="106060">
                  <c:v>-32.655500000000004</c:v>
                </c:pt>
                <c:pt idx="106061">
                  <c:v>-32.625389999999996</c:v>
                </c:pt>
                <c:pt idx="106062">
                  <c:v>-32.597529999999999</c:v>
                </c:pt>
                <c:pt idx="106063">
                  <c:v>-32.568830000000005</c:v>
                </c:pt>
                <c:pt idx="106064">
                  <c:v>-32.5398</c:v>
                </c:pt>
                <c:pt idx="106065">
                  <c:v>-32.510940000000005</c:v>
                </c:pt>
                <c:pt idx="106066">
                  <c:v>-32.481479999999998</c:v>
                </c:pt>
                <c:pt idx="106067">
                  <c:v>-32.45129</c:v>
                </c:pt>
                <c:pt idx="106068">
                  <c:v>-32.421790000000001</c:v>
                </c:pt>
                <c:pt idx="106069">
                  <c:v>-32.390810000000002</c:v>
                </c:pt>
                <c:pt idx="106070">
                  <c:v>-32.360280000000003</c:v>
                </c:pt>
                <c:pt idx="106071">
                  <c:v>-32.330109999999998</c:v>
                </c:pt>
                <c:pt idx="106072">
                  <c:v>-32.29974</c:v>
                </c:pt>
                <c:pt idx="106073">
                  <c:v>-32.269130000000004</c:v>
                </c:pt>
                <c:pt idx="106074">
                  <c:v>-32.240009999999998</c:v>
                </c:pt>
                <c:pt idx="106075">
                  <c:v>-32.211259999999996</c:v>
                </c:pt>
                <c:pt idx="106076">
                  <c:v>-32.181229999999999</c:v>
                </c:pt>
                <c:pt idx="106077">
                  <c:v>-32.149090000000001</c:v>
                </c:pt>
                <c:pt idx="106078">
                  <c:v>-32.11694</c:v>
                </c:pt>
                <c:pt idx="106079">
                  <c:v>-32.084490000000002</c:v>
                </c:pt>
                <c:pt idx="106080">
                  <c:v>-32.051310000000001</c:v>
                </c:pt>
                <c:pt idx="106081">
                  <c:v>-32.017240000000001</c:v>
                </c:pt>
                <c:pt idx="106082">
                  <c:v>-31.983579999999996</c:v>
                </c:pt>
                <c:pt idx="106083">
                  <c:v>-31.949120000000001</c:v>
                </c:pt>
                <c:pt idx="106084">
                  <c:v>-31.915189999999999</c:v>
                </c:pt>
                <c:pt idx="106085">
                  <c:v>-31.88156</c:v>
                </c:pt>
                <c:pt idx="106086">
                  <c:v>-31.84638</c:v>
                </c:pt>
                <c:pt idx="106087">
                  <c:v>-31.811150000000001</c:v>
                </c:pt>
                <c:pt idx="106088">
                  <c:v>-31.775760000000002</c:v>
                </c:pt>
                <c:pt idx="106089">
                  <c:v>-31.739940000000001</c:v>
                </c:pt>
                <c:pt idx="106090">
                  <c:v>-31.704360000000001</c:v>
                </c:pt>
                <c:pt idx="106091">
                  <c:v>-31.668120000000002</c:v>
                </c:pt>
                <c:pt idx="106092">
                  <c:v>-31.632060000000003</c:v>
                </c:pt>
                <c:pt idx="106093">
                  <c:v>-31.595550000000003</c:v>
                </c:pt>
                <c:pt idx="106094">
                  <c:v>-31.558980000000002</c:v>
                </c:pt>
                <c:pt idx="106095">
                  <c:v>-31.522420000000004</c:v>
                </c:pt>
                <c:pt idx="106096">
                  <c:v>-31.485859999999999</c:v>
                </c:pt>
                <c:pt idx="106097">
                  <c:v>-31.449870000000001</c:v>
                </c:pt>
                <c:pt idx="106098">
                  <c:v>-31.413410000000002</c:v>
                </c:pt>
                <c:pt idx="106099">
                  <c:v>-31.379629999999999</c:v>
                </c:pt>
                <c:pt idx="106100">
                  <c:v>-31.346349999999997</c:v>
                </c:pt>
                <c:pt idx="106101">
                  <c:v>-31.31052</c:v>
                </c:pt>
                <c:pt idx="106102">
                  <c:v>-31.274769999999997</c:v>
                </c:pt>
                <c:pt idx="106103">
                  <c:v>-31.237750000000002</c:v>
                </c:pt>
                <c:pt idx="106104">
                  <c:v>-31.200749999999999</c:v>
                </c:pt>
                <c:pt idx="106105">
                  <c:v>-31.16554</c:v>
                </c:pt>
                <c:pt idx="106106">
                  <c:v>-31.131039999999999</c:v>
                </c:pt>
                <c:pt idx="106107">
                  <c:v>-31.095089999999999</c:v>
                </c:pt>
                <c:pt idx="106108">
                  <c:v>-31.058880000000002</c:v>
                </c:pt>
                <c:pt idx="106109">
                  <c:v>-31.025980000000001</c:v>
                </c:pt>
                <c:pt idx="106110">
                  <c:v>-30.992150000000002</c:v>
                </c:pt>
                <c:pt idx="106111">
                  <c:v>-30.9574</c:v>
                </c:pt>
                <c:pt idx="106112">
                  <c:v>-30.92155</c:v>
                </c:pt>
                <c:pt idx="106113">
                  <c:v>-30.884779999999999</c:v>
                </c:pt>
                <c:pt idx="106114">
                  <c:v>-30.847300000000001</c:v>
                </c:pt>
                <c:pt idx="106115">
                  <c:v>-30.81015</c:v>
                </c:pt>
                <c:pt idx="106116">
                  <c:v>-30.772970000000001</c:v>
                </c:pt>
                <c:pt idx="106117">
                  <c:v>-30.736069999999998</c:v>
                </c:pt>
                <c:pt idx="106118">
                  <c:v>-30.699489999999997</c:v>
                </c:pt>
                <c:pt idx="106119">
                  <c:v>-30.666380000000004</c:v>
                </c:pt>
                <c:pt idx="106120">
                  <c:v>-30.633040000000001</c:v>
                </c:pt>
                <c:pt idx="106121">
                  <c:v>-30.598600000000001</c:v>
                </c:pt>
                <c:pt idx="106122">
                  <c:v>-30.562989999999999</c:v>
                </c:pt>
                <c:pt idx="106123">
                  <c:v>-30.52787</c:v>
                </c:pt>
                <c:pt idx="106124">
                  <c:v>-30.492550000000001</c:v>
                </c:pt>
                <c:pt idx="106125">
                  <c:v>-30.4559</c:v>
                </c:pt>
                <c:pt idx="106126">
                  <c:v>-30.41901</c:v>
                </c:pt>
                <c:pt idx="106127">
                  <c:v>-30.381490000000003</c:v>
                </c:pt>
                <c:pt idx="106128">
                  <c:v>-30.344000000000001</c:v>
                </c:pt>
                <c:pt idx="106129">
                  <c:v>-30.305979999999998</c:v>
                </c:pt>
                <c:pt idx="106130">
                  <c:v>-30.267990000000001</c:v>
                </c:pt>
                <c:pt idx="106131">
                  <c:v>-30.230220000000003</c:v>
                </c:pt>
                <c:pt idx="106132">
                  <c:v>-30.192270000000001</c:v>
                </c:pt>
                <c:pt idx="106133">
                  <c:v>-30.154489999999999</c:v>
                </c:pt>
                <c:pt idx="106134">
                  <c:v>-30.116589999999999</c:v>
                </c:pt>
                <c:pt idx="106135">
                  <c:v>-30.078649999999996</c:v>
                </c:pt>
                <c:pt idx="106136">
                  <c:v>-30.040040000000001</c:v>
                </c:pt>
                <c:pt idx="106137">
                  <c:v>-30.000369999999997</c:v>
                </c:pt>
                <c:pt idx="106138">
                  <c:v>-29.961579999999998</c:v>
                </c:pt>
                <c:pt idx="106139">
                  <c:v>-29.876989999999999</c:v>
                </c:pt>
                <c:pt idx="106140">
                  <c:v>-29.788549999999997</c:v>
                </c:pt>
                <c:pt idx="106141">
                  <c:v>-29.74568</c:v>
                </c:pt>
                <c:pt idx="106142">
                  <c:v>-29.706229999999998</c:v>
                </c:pt>
                <c:pt idx="106143">
                  <c:v>-29.667880000000004</c:v>
                </c:pt>
                <c:pt idx="106144">
                  <c:v>-29.629200000000001</c:v>
                </c:pt>
                <c:pt idx="106145">
                  <c:v>-29.59028</c:v>
                </c:pt>
                <c:pt idx="106146">
                  <c:v>-29.55123</c:v>
                </c:pt>
                <c:pt idx="106147">
                  <c:v>-29.512800000000002</c:v>
                </c:pt>
                <c:pt idx="106148">
                  <c:v>-29.472770000000001</c:v>
                </c:pt>
                <c:pt idx="106149">
                  <c:v>-29.433569999999996</c:v>
                </c:pt>
                <c:pt idx="106150">
                  <c:v>-29.39415</c:v>
                </c:pt>
                <c:pt idx="106151">
                  <c:v>-29.354410000000001</c:v>
                </c:pt>
                <c:pt idx="106152">
                  <c:v>-29.314909999999998</c:v>
                </c:pt>
                <c:pt idx="106153">
                  <c:v>-29.276200000000003</c:v>
                </c:pt>
                <c:pt idx="106154">
                  <c:v>-29.235790000000001</c:v>
                </c:pt>
                <c:pt idx="106155">
                  <c:v>-29.195920000000001</c:v>
                </c:pt>
                <c:pt idx="106156">
                  <c:v>-29.15551</c:v>
                </c:pt>
                <c:pt idx="106157">
                  <c:v>-29.115020000000001</c:v>
                </c:pt>
                <c:pt idx="106158">
                  <c:v>-29.07442</c:v>
                </c:pt>
                <c:pt idx="106159">
                  <c:v>-29.034369999999999</c:v>
                </c:pt>
                <c:pt idx="106160">
                  <c:v>-28.993870000000001</c:v>
                </c:pt>
                <c:pt idx="106161">
                  <c:v>-28.953690000000002</c:v>
                </c:pt>
                <c:pt idx="106162">
                  <c:v>-28.913129999999999</c:v>
                </c:pt>
                <c:pt idx="106163">
                  <c:v>-28.873169999999998</c:v>
                </c:pt>
                <c:pt idx="106164">
                  <c:v>-28.833880000000001</c:v>
                </c:pt>
                <c:pt idx="106165">
                  <c:v>-28.794879999999999</c:v>
                </c:pt>
                <c:pt idx="106166">
                  <c:v>-28.755649999999999</c:v>
                </c:pt>
                <c:pt idx="106167">
                  <c:v>-28.716140000000003</c:v>
                </c:pt>
                <c:pt idx="106168">
                  <c:v>-28.676560000000002</c:v>
                </c:pt>
                <c:pt idx="106169">
                  <c:v>-28.637929999999997</c:v>
                </c:pt>
                <c:pt idx="106170">
                  <c:v>-28.597999999999999</c:v>
                </c:pt>
                <c:pt idx="106171">
                  <c:v>-28.558540000000001</c:v>
                </c:pt>
                <c:pt idx="106172">
                  <c:v>-28.519269999999999</c:v>
                </c:pt>
                <c:pt idx="106173">
                  <c:v>-28.48086</c:v>
                </c:pt>
                <c:pt idx="106174">
                  <c:v>-28.441900000000004</c:v>
                </c:pt>
                <c:pt idx="106175">
                  <c:v>-28.402740000000001</c:v>
                </c:pt>
                <c:pt idx="106176">
                  <c:v>-28.364220000000003</c:v>
                </c:pt>
                <c:pt idx="106177">
                  <c:v>-28.324980000000004</c:v>
                </c:pt>
                <c:pt idx="106178">
                  <c:v>-28.285610000000002</c:v>
                </c:pt>
                <c:pt idx="106179">
                  <c:v>-28.247070000000001</c:v>
                </c:pt>
                <c:pt idx="106180">
                  <c:v>-28.208259999999999</c:v>
                </c:pt>
                <c:pt idx="106181">
                  <c:v>-28.16976</c:v>
                </c:pt>
                <c:pt idx="106182">
                  <c:v>-28.129480000000001</c:v>
                </c:pt>
                <c:pt idx="106183">
                  <c:v>-28.091010000000001</c:v>
                </c:pt>
                <c:pt idx="106184">
                  <c:v>-28.05228</c:v>
                </c:pt>
                <c:pt idx="106185">
                  <c:v>-28.017110000000002</c:v>
                </c:pt>
                <c:pt idx="106186">
                  <c:v>-27.984349999999999</c:v>
                </c:pt>
                <c:pt idx="106187">
                  <c:v>-27.948409999999999</c:v>
                </c:pt>
                <c:pt idx="106188">
                  <c:v>-27.911990000000003</c:v>
                </c:pt>
                <c:pt idx="106189">
                  <c:v>-27.874300000000002</c:v>
                </c:pt>
                <c:pt idx="106190">
                  <c:v>-27.836859999999998</c:v>
                </c:pt>
                <c:pt idx="106191">
                  <c:v>-27.79954</c:v>
                </c:pt>
                <c:pt idx="106192">
                  <c:v>-27.76191</c:v>
                </c:pt>
                <c:pt idx="106193">
                  <c:v>-27.724209999999999</c:v>
                </c:pt>
                <c:pt idx="106194">
                  <c:v>-27.6873</c:v>
                </c:pt>
                <c:pt idx="106195">
                  <c:v>-27.652260000000002</c:v>
                </c:pt>
                <c:pt idx="106196">
                  <c:v>-27.617100000000001</c:v>
                </c:pt>
                <c:pt idx="106197">
                  <c:v>-27.581589999999998</c:v>
                </c:pt>
                <c:pt idx="106198">
                  <c:v>-27.54515</c:v>
                </c:pt>
                <c:pt idx="106199">
                  <c:v>-27.50909</c:v>
                </c:pt>
                <c:pt idx="106200">
                  <c:v>-27.472819999999999</c:v>
                </c:pt>
                <c:pt idx="106201">
                  <c:v>-27.437480000000001</c:v>
                </c:pt>
                <c:pt idx="106202">
                  <c:v>-27.401719999999997</c:v>
                </c:pt>
                <c:pt idx="106203">
                  <c:v>-27.3659</c:v>
                </c:pt>
                <c:pt idx="106204">
                  <c:v>-27.329940000000001</c:v>
                </c:pt>
                <c:pt idx="106205">
                  <c:v>-27.293820000000004</c:v>
                </c:pt>
                <c:pt idx="106206">
                  <c:v>-27.258089999999999</c:v>
                </c:pt>
                <c:pt idx="106207">
                  <c:v>-27.221980000000002</c:v>
                </c:pt>
                <c:pt idx="106208">
                  <c:v>-27.185950000000002</c:v>
                </c:pt>
                <c:pt idx="106209">
                  <c:v>-27.15024</c:v>
                </c:pt>
                <c:pt idx="106210">
                  <c:v>-27.114509999999999</c:v>
                </c:pt>
                <c:pt idx="106211">
                  <c:v>-27.078760000000003</c:v>
                </c:pt>
                <c:pt idx="106212">
                  <c:v>-27.0425</c:v>
                </c:pt>
                <c:pt idx="106213">
                  <c:v>-27.006779999999999</c:v>
                </c:pt>
                <c:pt idx="106214">
                  <c:v>-26.971020000000003</c:v>
                </c:pt>
                <c:pt idx="106215">
                  <c:v>-26.936199999999999</c:v>
                </c:pt>
                <c:pt idx="106216">
                  <c:v>-26.900019999999998</c:v>
                </c:pt>
                <c:pt idx="106217">
                  <c:v>-26.865079999999999</c:v>
                </c:pt>
                <c:pt idx="106218">
                  <c:v>-26.829339999999998</c:v>
                </c:pt>
                <c:pt idx="106219">
                  <c:v>-26.793710000000001</c:v>
                </c:pt>
                <c:pt idx="106220">
                  <c:v>-26.756899999999998</c:v>
                </c:pt>
                <c:pt idx="106221">
                  <c:v>-26.72017</c:v>
                </c:pt>
                <c:pt idx="106222">
                  <c:v>-26.68383</c:v>
                </c:pt>
                <c:pt idx="106223">
                  <c:v>-26.647269999999999</c:v>
                </c:pt>
                <c:pt idx="106224">
                  <c:v>-26.609970000000001</c:v>
                </c:pt>
                <c:pt idx="106225">
                  <c:v>-26.572900000000001</c:v>
                </c:pt>
                <c:pt idx="106226">
                  <c:v>-26.534890000000001</c:v>
                </c:pt>
                <c:pt idx="106227">
                  <c:v>-26.497790000000002</c:v>
                </c:pt>
                <c:pt idx="106228">
                  <c:v>-26.460430000000002</c:v>
                </c:pt>
                <c:pt idx="106229">
                  <c:v>-26.423839999999998</c:v>
                </c:pt>
                <c:pt idx="106230">
                  <c:v>-26.387070000000001</c:v>
                </c:pt>
                <c:pt idx="106231">
                  <c:v>-26.350619999999999</c:v>
                </c:pt>
                <c:pt idx="106232">
                  <c:v>-26.313639999999999</c:v>
                </c:pt>
                <c:pt idx="106233">
                  <c:v>-26.277170000000002</c:v>
                </c:pt>
                <c:pt idx="106234">
                  <c:v>-26.240410000000001</c:v>
                </c:pt>
                <c:pt idx="106235">
                  <c:v>-26.203409999999998</c:v>
                </c:pt>
                <c:pt idx="106236">
                  <c:v>-26.166879999999999</c:v>
                </c:pt>
                <c:pt idx="106237">
                  <c:v>-26.13</c:v>
                </c:pt>
                <c:pt idx="106238">
                  <c:v>-26.093130000000002</c:v>
                </c:pt>
                <c:pt idx="106239">
                  <c:v>-26.061390000000003</c:v>
                </c:pt>
                <c:pt idx="106240">
                  <c:v>-26.024139999999999</c:v>
                </c:pt>
                <c:pt idx="106241">
                  <c:v>-25.987030000000001</c:v>
                </c:pt>
                <c:pt idx="106242">
                  <c:v>-25.950190000000003</c:v>
                </c:pt>
                <c:pt idx="106243">
                  <c:v>-25.913889999999999</c:v>
                </c:pt>
                <c:pt idx="106244">
                  <c:v>-25.877420000000001</c:v>
                </c:pt>
                <c:pt idx="106245">
                  <c:v>-25.8398</c:v>
                </c:pt>
                <c:pt idx="106246">
                  <c:v>-25.80247</c:v>
                </c:pt>
                <c:pt idx="106247">
                  <c:v>-25.764490000000002</c:v>
                </c:pt>
                <c:pt idx="106248">
                  <c:v>-25.726480000000002</c:v>
                </c:pt>
                <c:pt idx="106249">
                  <c:v>-25.689129999999999</c:v>
                </c:pt>
                <c:pt idx="106250">
                  <c:v>-25.65127</c:v>
                </c:pt>
                <c:pt idx="106251">
                  <c:v>-25.613519999999998</c:v>
                </c:pt>
                <c:pt idx="106252">
                  <c:v>-25.575659999999999</c:v>
                </c:pt>
                <c:pt idx="106253">
                  <c:v>-25.537670000000002</c:v>
                </c:pt>
                <c:pt idx="106254">
                  <c:v>-25.506340000000002</c:v>
                </c:pt>
                <c:pt idx="106255">
                  <c:v>-25.48066</c:v>
                </c:pt>
                <c:pt idx="106256">
                  <c:v>-25.450599999999998</c:v>
                </c:pt>
                <c:pt idx="106257">
                  <c:v>-25.417529999999999</c:v>
                </c:pt>
                <c:pt idx="106258">
                  <c:v>-25.386860000000002</c:v>
                </c:pt>
                <c:pt idx="106259">
                  <c:v>-25.354299999999999</c:v>
                </c:pt>
                <c:pt idx="106260">
                  <c:v>-25.319940000000003</c:v>
                </c:pt>
                <c:pt idx="106261">
                  <c:v>-25.28566</c:v>
                </c:pt>
                <c:pt idx="106262">
                  <c:v>-25.251060000000003</c:v>
                </c:pt>
                <c:pt idx="106263">
                  <c:v>-25.215649999999997</c:v>
                </c:pt>
                <c:pt idx="106264">
                  <c:v>-25.18083</c:v>
                </c:pt>
                <c:pt idx="106265">
                  <c:v>-25.14526</c:v>
                </c:pt>
                <c:pt idx="106266">
                  <c:v>-25.109279999999998</c:v>
                </c:pt>
                <c:pt idx="106267">
                  <c:v>-25.073910000000001</c:v>
                </c:pt>
                <c:pt idx="106268">
                  <c:v>-25.037790000000001</c:v>
                </c:pt>
                <c:pt idx="106269">
                  <c:v>-25.001719999999999</c:v>
                </c:pt>
                <c:pt idx="106270">
                  <c:v>-24.966329999999999</c:v>
                </c:pt>
                <c:pt idx="106271">
                  <c:v>-24.92963</c:v>
                </c:pt>
                <c:pt idx="106272">
                  <c:v>-24.89293</c:v>
                </c:pt>
                <c:pt idx="106273">
                  <c:v>-24.85557</c:v>
                </c:pt>
                <c:pt idx="106274">
                  <c:v>-24.818639999999998</c:v>
                </c:pt>
                <c:pt idx="106275">
                  <c:v>-24.78087</c:v>
                </c:pt>
                <c:pt idx="106276">
                  <c:v>-24.74465</c:v>
                </c:pt>
                <c:pt idx="106277">
                  <c:v>-24.708000000000002</c:v>
                </c:pt>
                <c:pt idx="106278">
                  <c:v>-24.670999999999999</c:v>
                </c:pt>
                <c:pt idx="106279">
                  <c:v>-24.633240000000001</c:v>
                </c:pt>
                <c:pt idx="106280">
                  <c:v>-24.595140000000001</c:v>
                </c:pt>
                <c:pt idx="106281">
                  <c:v>-24.559180000000001</c:v>
                </c:pt>
                <c:pt idx="106282">
                  <c:v>-24.522580000000001</c:v>
                </c:pt>
                <c:pt idx="106283">
                  <c:v>-24.486409999999999</c:v>
                </c:pt>
                <c:pt idx="106284">
                  <c:v>-24.448729999999998</c:v>
                </c:pt>
                <c:pt idx="106285">
                  <c:v>-24.40982</c:v>
                </c:pt>
                <c:pt idx="106286">
                  <c:v>-24.370690000000003</c:v>
                </c:pt>
                <c:pt idx="106287">
                  <c:v>-24.33081</c:v>
                </c:pt>
                <c:pt idx="106288">
                  <c:v>-24.290319999999998</c:v>
                </c:pt>
                <c:pt idx="106289">
                  <c:v>-24.250299999999999</c:v>
                </c:pt>
                <c:pt idx="106290">
                  <c:v>-24.210630000000002</c:v>
                </c:pt>
                <c:pt idx="106291">
                  <c:v>-24.169990000000002</c:v>
                </c:pt>
                <c:pt idx="106292">
                  <c:v>-24.129450000000002</c:v>
                </c:pt>
                <c:pt idx="106293">
                  <c:v>-24.08832</c:v>
                </c:pt>
                <c:pt idx="106294">
                  <c:v>-24.046799999999998</c:v>
                </c:pt>
                <c:pt idx="106295">
                  <c:v>-24.00479</c:v>
                </c:pt>
                <c:pt idx="106296">
                  <c:v>-23.96266</c:v>
                </c:pt>
                <c:pt idx="106297">
                  <c:v>-23.920469999999998</c:v>
                </c:pt>
                <c:pt idx="106298">
                  <c:v>-23.877589999999998</c:v>
                </c:pt>
                <c:pt idx="106299">
                  <c:v>-23.834780000000002</c:v>
                </c:pt>
                <c:pt idx="106300">
                  <c:v>-23.792209999999997</c:v>
                </c:pt>
                <c:pt idx="106301">
                  <c:v>-23.749699999999997</c:v>
                </c:pt>
                <c:pt idx="106302">
                  <c:v>-23.708010000000002</c:v>
                </c:pt>
                <c:pt idx="106303">
                  <c:v>-23.66564</c:v>
                </c:pt>
                <c:pt idx="106304">
                  <c:v>-23.623329999999999</c:v>
                </c:pt>
                <c:pt idx="106305">
                  <c:v>-23.580670000000001</c:v>
                </c:pt>
                <c:pt idx="106306">
                  <c:v>-23.53792</c:v>
                </c:pt>
                <c:pt idx="106307">
                  <c:v>-23.495460000000001</c:v>
                </c:pt>
                <c:pt idx="106308">
                  <c:v>-23.453210000000002</c:v>
                </c:pt>
                <c:pt idx="106309">
                  <c:v>-23.410669999999996</c:v>
                </c:pt>
                <c:pt idx="106310">
                  <c:v>-23.370289999999997</c:v>
                </c:pt>
                <c:pt idx="106311">
                  <c:v>-23.327360000000002</c:v>
                </c:pt>
                <c:pt idx="106312">
                  <c:v>-23.284859999999998</c:v>
                </c:pt>
                <c:pt idx="106313">
                  <c:v>-23.242049999999999</c:v>
                </c:pt>
                <c:pt idx="106314">
                  <c:v>-23.199169999999999</c:v>
                </c:pt>
                <c:pt idx="106315">
                  <c:v>-23.156500000000001</c:v>
                </c:pt>
                <c:pt idx="106316">
                  <c:v>-23.113549999999996</c:v>
                </c:pt>
                <c:pt idx="106317">
                  <c:v>-23.070550000000001</c:v>
                </c:pt>
                <c:pt idx="106318">
                  <c:v>-23.02769</c:v>
                </c:pt>
                <c:pt idx="106319">
                  <c:v>-22.98462</c:v>
                </c:pt>
                <c:pt idx="106320">
                  <c:v>-22.941660000000002</c:v>
                </c:pt>
                <c:pt idx="106321">
                  <c:v>-22.898390000000003</c:v>
                </c:pt>
                <c:pt idx="106322">
                  <c:v>-22.854969999999998</c:v>
                </c:pt>
                <c:pt idx="106323">
                  <c:v>-22.811450000000001</c:v>
                </c:pt>
                <c:pt idx="106324">
                  <c:v>-22.76811</c:v>
                </c:pt>
                <c:pt idx="106325">
                  <c:v>-22.726280000000003</c:v>
                </c:pt>
                <c:pt idx="106326">
                  <c:v>-22.684540000000002</c:v>
                </c:pt>
                <c:pt idx="106327">
                  <c:v>-22.642570000000003</c:v>
                </c:pt>
                <c:pt idx="106328">
                  <c:v>-22.600169999999999</c:v>
                </c:pt>
                <c:pt idx="106329">
                  <c:v>-22.560780000000001</c:v>
                </c:pt>
                <c:pt idx="106330">
                  <c:v>-22.519379999999998</c:v>
                </c:pt>
                <c:pt idx="106331">
                  <c:v>-22.478570000000001</c:v>
                </c:pt>
                <c:pt idx="106332">
                  <c:v>-22.43675</c:v>
                </c:pt>
                <c:pt idx="106333">
                  <c:v>-22.395980000000002</c:v>
                </c:pt>
                <c:pt idx="106334">
                  <c:v>-22.35454</c:v>
                </c:pt>
                <c:pt idx="106335">
                  <c:v>-22.312189999999998</c:v>
                </c:pt>
                <c:pt idx="106336">
                  <c:v>-22.26998</c:v>
                </c:pt>
                <c:pt idx="106337">
                  <c:v>-22.227180000000001</c:v>
                </c:pt>
                <c:pt idx="106338">
                  <c:v>-22.1845</c:v>
                </c:pt>
                <c:pt idx="106339">
                  <c:v>-22.141639999999999</c:v>
                </c:pt>
                <c:pt idx="106340">
                  <c:v>-22.09918</c:v>
                </c:pt>
                <c:pt idx="106341">
                  <c:v>-22.056229999999999</c:v>
                </c:pt>
                <c:pt idx="106342">
                  <c:v>-22.013440000000003</c:v>
                </c:pt>
                <c:pt idx="106343">
                  <c:v>-21.970410000000001</c:v>
                </c:pt>
                <c:pt idx="106344">
                  <c:v>-21.927489999999999</c:v>
                </c:pt>
                <c:pt idx="106345">
                  <c:v>-21.884549999999997</c:v>
                </c:pt>
                <c:pt idx="106346">
                  <c:v>-21.841900000000003</c:v>
                </c:pt>
                <c:pt idx="106347">
                  <c:v>-21.799080000000004</c:v>
                </c:pt>
                <c:pt idx="106348">
                  <c:v>-21.756270000000001</c:v>
                </c:pt>
                <c:pt idx="106349">
                  <c:v>-21.66065</c:v>
                </c:pt>
                <c:pt idx="106350">
                  <c:v>-21.614469999999997</c:v>
                </c:pt>
                <c:pt idx="106351">
                  <c:v>-21.568040000000003</c:v>
                </c:pt>
                <c:pt idx="106352">
                  <c:v>-21.524180000000001</c:v>
                </c:pt>
                <c:pt idx="106353">
                  <c:v>-21.47983</c:v>
                </c:pt>
                <c:pt idx="106354">
                  <c:v>-21.435499999999998</c:v>
                </c:pt>
                <c:pt idx="106355">
                  <c:v>-21.392330000000001</c:v>
                </c:pt>
                <c:pt idx="106356">
                  <c:v>-21.349540000000001</c:v>
                </c:pt>
                <c:pt idx="106357">
                  <c:v>-21.305999999999997</c:v>
                </c:pt>
                <c:pt idx="106358">
                  <c:v>-21.262500000000003</c:v>
                </c:pt>
                <c:pt idx="106359">
                  <c:v>-21.219339999999999</c:v>
                </c:pt>
                <c:pt idx="106360">
                  <c:v>-21.176810000000003</c:v>
                </c:pt>
                <c:pt idx="106361">
                  <c:v>-21.133220000000001</c:v>
                </c:pt>
                <c:pt idx="106362">
                  <c:v>-21.089660000000002</c:v>
                </c:pt>
                <c:pt idx="106363">
                  <c:v>-21.04588</c:v>
                </c:pt>
                <c:pt idx="106364">
                  <c:v>-21.002279999999999</c:v>
                </c:pt>
                <c:pt idx="106365">
                  <c:v>-20.958640000000003</c:v>
                </c:pt>
                <c:pt idx="106366">
                  <c:v>-20.915929999999999</c:v>
                </c:pt>
                <c:pt idx="106367">
                  <c:v>-20.872810000000001</c:v>
                </c:pt>
                <c:pt idx="106368">
                  <c:v>-20.829260000000001</c:v>
                </c:pt>
                <c:pt idx="106369">
                  <c:v>-20.785260000000001</c:v>
                </c:pt>
                <c:pt idx="106370">
                  <c:v>-20.743019999999998</c:v>
                </c:pt>
                <c:pt idx="106371">
                  <c:v>-20.699109999999997</c:v>
                </c:pt>
                <c:pt idx="106372">
                  <c:v>-20.655719999999999</c:v>
                </c:pt>
                <c:pt idx="106373">
                  <c:v>-20.612300000000001</c:v>
                </c:pt>
                <c:pt idx="106374">
                  <c:v>-20.56851</c:v>
                </c:pt>
                <c:pt idx="106375">
                  <c:v>-20.524450000000002</c:v>
                </c:pt>
                <c:pt idx="106376">
                  <c:v>-20.480689999999999</c:v>
                </c:pt>
                <c:pt idx="106377">
                  <c:v>-20.436990000000002</c:v>
                </c:pt>
                <c:pt idx="106378">
                  <c:v>-20.392879999999998</c:v>
                </c:pt>
                <c:pt idx="106379">
                  <c:v>-20.348639999999996</c:v>
                </c:pt>
                <c:pt idx="106380">
                  <c:v>-20.304549999999999</c:v>
                </c:pt>
                <c:pt idx="106381">
                  <c:v>-20.260449999999999</c:v>
                </c:pt>
                <c:pt idx="106382">
                  <c:v>-20.216449999999998</c:v>
                </c:pt>
                <c:pt idx="106383">
                  <c:v>-20.172260000000001</c:v>
                </c:pt>
                <c:pt idx="106384">
                  <c:v>-20.12848</c:v>
                </c:pt>
                <c:pt idx="106385">
                  <c:v>-20.084590000000002</c:v>
                </c:pt>
                <c:pt idx="106386">
                  <c:v>-20.041589999999999</c:v>
                </c:pt>
                <c:pt idx="106387">
                  <c:v>-19.997769999999999</c:v>
                </c:pt>
                <c:pt idx="106388">
                  <c:v>-19.95553</c:v>
                </c:pt>
                <c:pt idx="106389">
                  <c:v>-19.910450000000001</c:v>
                </c:pt>
                <c:pt idx="106390">
                  <c:v>-19.865489999999998</c:v>
                </c:pt>
                <c:pt idx="106391">
                  <c:v>-19.820930000000001</c:v>
                </c:pt>
                <c:pt idx="106392">
                  <c:v>-19.776759999999999</c:v>
                </c:pt>
                <c:pt idx="106393">
                  <c:v>-19.732430000000001</c:v>
                </c:pt>
                <c:pt idx="106394">
                  <c:v>-19.68835</c:v>
                </c:pt>
                <c:pt idx="106395">
                  <c:v>-19.644189999999998</c:v>
                </c:pt>
                <c:pt idx="106396">
                  <c:v>-19.600390000000001</c:v>
                </c:pt>
                <c:pt idx="106397">
                  <c:v>-19.556420000000003</c:v>
                </c:pt>
                <c:pt idx="106398">
                  <c:v>-19.512830000000001</c:v>
                </c:pt>
                <c:pt idx="106399">
                  <c:v>-19.468520000000002</c:v>
                </c:pt>
                <c:pt idx="106400">
                  <c:v>-19.425449999999998</c:v>
                </c:pt>
                <c:pt idx="106401">
                  <c:v>-19.381160000000001</c:v>
                </c:pt>
                <c:pt idx="106402">
                  <c:v>-19.33718</c:v>
                </c:pt>
                <c:pt idx="106403">
                  <c:v>-19.29402</c:v>
                </c:pt>
                <c:pt idx="106404">
                  <c:v>-19.25056</c:v>
                </c:pt>
                <c:pt idx="106405">
                  <c:v>-19.207100000000001</c:v>
                </c:pt>
                <c:pt idx="106406">
                  <c:v>-19.163779999999999</c:v>
                </c:pt>
                <c:pt idx="106407">
                  <c:v>-19.12002</c:v>
                </c:pt>
                <c:pt idx="106408">
                  <c:v>-19.076360000000001</c:v>
                </c:pt>
                <c:pt idx="106409">
                  <c:v>-19.032319999999999</c:v>
                </c:pt>
                <c:pt idx="106410">
                  <c:v>-18.988569999999999</c:v>
                </c:pt>
                <c:pt idx="106411">
                  <c:v>-18.944389999999999</c:v>
                </c:pt>
                <c:pt idx="106412">
                  <c:v>-18.90053</c:v>
                </c:pt>
                <c:pt idx="106413">
                  <c:v>-18.856459999999998</c:v>
                </c:pt>
                <c:pt idx="106414">
                  <c:v>-18.812750000000001</c:v>
                </c:pt>
                <c:pt idx="106415">
                  <c:v>-18.771329999999999</c:v>
                </c:pt>
                <c:pt idx="106416">
                  <c:v>-18.73011</c:v>
                </c:pt>
                <c:pt idx="106417">
                  <c:v>-18.687929999999998</c:v>
                </c:pt>
                <c:pt idx="106418">
                  <c:v>-18.645</c:v>
                </c:pt>
                <c:pt idx="106419">
                  <c:v>-18.600519999999999</c:v>
                </c:pt>
                <c:pt idx="106420">
                  <c:v>-18.558799999999998</c:v>
                </c:pt>
                <c:pt idx="106421">
                  <c:v>-18.51577</c:v>
                </c:pt>
                <c:pt idx="106422">
                  <c:v>-18.472349999999999</c:v>
                </c:pt>
                <c:pt idx="106423">
                  <c:v>-18.429510000000001</c:v>
                </c:pt>
                <c:pt idx="106424">
                  <c:v>-18.38618</c:v>
                </c:pt>
                <c:pt idx="106425">
                  <c:v>-18.344090000000001</c:v>
                </c:pt>
                <c:pt idx="106426">
                  <c:v>-18.301079999999999</c:v>
                </c:pt>
                <c:pt idx="106427">
                  <c:v>-18.25761</c:v>
                </c:pt>
                <c:pt idx="106428">
                  <c:v>-18.21443</c:v>
                </c:pt>
                <c:pt idx="106429">
                  <c:v>-18.17135</c:v>
                </c:pt>
                <c:pt idx="106430">
                  <c:v>-18.128</c:v>
                </c:pt>
                <c:pt idx="106431">
                  <c:v>-18.084579999999999</c:v>
                </c:pt>
                <c:pt idx="106432">
                  <c:v>-18.040849999999999</c:v>
                </c:pt>
                <c:pt idx="106433">
                  <c:v>-17.996760000000002</c:v>
                </c:pt>
                <c:pt idx="106434">
                  <c:v>-17.95326</c:v>
                </c:pt>
                <c:pt idx="106435">
                  <c:v>-17.90916</c:v>
                </c:pt>
                <c:pt idx="106436">
                  <c:v>-17.864709999999999</c:v>
                </c:pt>
                <c:pt idx="106437">
                  <c:v>-17.817430000000002</c:v>
                </c:pt>
                <c:pt idx="106438">
                  <c:v>-17.77223</c:v>
                </c:pt>
                <c:pt idx="106439">
                  <c:v>-17.727309999999999</c:v>
                </c:pt>
                <c:pt idx="106440">
                  <c:v>-17.682359999999999</c:v>
                </c:pt>
                <c:pt idx="106441">
                  <c:v>-17.637180000000001</c:v>
                </c:pt>
                <c:pt idx="106442">
                  <c:v>-17.592770000000002</c:v>
                </c:pt>
                <c:pt idx="106443">
                  <c:v>-17.548200000000001</c:v>
                </c:pt>
                <c:pt idx="106444">
                  <c:v>-17.503519999999998</c:v>
                </c:pt>
                <c:pt idx="106445">
                  <c:v>-17.459139999999998</c:v>
                </c:pt>
                <c:pt idx="106446">
                  <c:v>-17.414289999999998</c:v>
                </c:pt>
                <c:pt idx="106447">
                  <c:v>-17.36992</c:v>
                </c:pt>
                <c:pt idx="106448">
                  <c:v>-17.325219999999998</c:v>
                </c:pt>
                <c:pt idx="106449">
                  <c:v>-17.280439999999999</c:v>
                </c:pt>
                <c:pt idx="106450">
                  <c:v>-17.235400000000002</c:v>
                </c:pt>
                <c:pt idx="106451">
                  <c:v>-17.190540000000002</c:v>
                </c:pt>
                <c:pt idx="106452">
                  <c:v>-17.146000000000001</c:v>
                </c:pt>
                <c:pt idx="106453">
                  <c:v>-17.10125</c:v>
                </c:pt>
                <c:pt idx="106454">
                  <c:v>-17.05631</c:v>
                </c:pt>
                <c:pt idx="106455">
                  <c:v>-17.010940000000002</c:v>
                </c:pt>
                <c:pt idx="106456">
                  <c:v>-16.96611</c:v>
                </c:pt>
                <c:pt idx="106457">
                  <c:v>-16.920850000000002</c:v>
                </c:pt>
                <c:pt idx="106458">
                  <c:v>-16.875489999999999</c:v>
                </c:pt>
                <c:pt idx="106459">
                  <c:v>-16.83053</c:v>
                </c:pt>
                <c:pt idx="106460">
                  <c:v>-16.78529</c:v>
                </c:pt>
                <c:pt idx="106461">
                  <c:v>-16.739879999999999</c:v>
                </c:pt>
                <c:pt idx="106462">
                  <c:v>-16.694739999999999</c:v>
                </c:pt>
                <c:pt idx="106463">
                  <c:v>-16.649609999999999</c:v>
                </c:pt>
                <c:pt idx="106464">
                  <c:v>-16.604420000000001</c:v>
                </c:pt>
                <c:pt idx="106465">
                  <c:v>-16.559640000000002</c:v>
                </c:pt>
                <c:pt idx="106466">
                  <c:v>-16.514330000000001</c:v>
                </c:pt>
                <c:pt idx="106467">
                  <c:v>-16.468769999999999</c:v>
                </c:pt>
                <c:pt idx="106468">
                  <c:v>-16.42381</c:v>
                </c:pt>
                <c:pt idx="106469">
                  <c:v>-16.37876</c:v>
                </c:pt>
                <c:pt idx="106470">
                  <c:v>-16.333269999999999</c:v>
                </c:pt>
                <c:pt idx="106471">
                  <c:v>-16.28809</c:v>
                </c:pt>
                <c:pt idx="106472">
                  <c:v>-16.24231</c:v>
                </c:pt>
                <c:pt idx="106473">
                  <c:v>-16.19632</c:v>
                </c:pt>
                <c:pt idx="106474">
                  <c:v>-16.150379999999998</c:v>
                </c:pt>
                <c:pt idx="106475">
                  <c:v>-16.104600000000001</c:v>
                </c:pt>
                <c:pt idx="106476">
                  <c:v>-16.058710000000001</c:v>
                </c:pt>
                <c:pt idx="106477">
                  <c:v>-16.012090000000001</c:v>
                </c:pt>
                <c:pt idx="106478">
                  <c:v>-15.96603</c:v>
                </c:pt>
                <c:pt idx="106479">
                  <c:v>-15.92009</c:v>
                </c:pt>
                <c:pt idx="106480">
                  <c:v>-15.87382</c:v>
                </c:pt>
                <c:pt idx="106481">
                  <c:v>-15.829319999999999</c:v>
                </c:pt>
                <c:pt idx="106482">
                  <c:v>-15.785419999999998</c:v>
                </c:pt>
                <c:pt idx="106483">
                  <c:v>-15.74047</c:v>
                </c:pt>
                <c:pt idx="106484">
                  <c:v>-15.694699999999999</c:v>
                </c:pt>
                <c:pt idx="106485">
                  <c:v>-15.649630000000002</c:v>
                </c:pt>
                <c:pt idx="106486">
                  <c:v>-15.60402</c:v>
                </c:pt>
                <c:pt idx="106487">
                  <c:v>-15.55842</c:v>
                </c:pt>
                <c:pt idx="106488">
                  <c:v>-15.512250000000002</c:v>
                </c:pt>
                <c:pt idx="106489">
                  <c:v>-15.46622</c:v>
                </c:pt>
                <c:pt idx="106490">
                  <c:v>-15.419700000000001</c:v>
                </c:pt>
                <c:pt idx="106491">
                  <c:v>-15.373609999999999</c:v>
                </c:pt>
                <c:pt idx="106492">
                  <c:v>-15.33014</c:v>
                </c:pt>
                <c:pt idx="106493">
                  <c:v>-15.286740000000002</c:v>
                </c:pt>
                <c:pt idx="106494">
                  <c:v>-15.24194</c:v>
                </c:pt>
                <c:pt idx="106495">
                  <c:v>-15.19685</c:v>
                </c:pt>
                <c:pt idx="106496">
                  <c:v>-15.151710000000001</c:v>
                </c:pt>
                <c:pt idx="106497">
                  <c:v>-15.106079999999999</c:v>
                </c:pt>
                <c:pt idx="106498">
                  <c:v>-15.06063</c:v>
                </c:pt>
                <c:pt idx="106499">
                  <c:v>-15.015029999999999</c:v>
                </c:pt>
                <c:pt idx="106500">
                  <c:v>-14.96951</c:v>
                </c:pt>
                <c:pt idx="106501">
                  <c:v>-14.924219999999998</c:v>
                </c:pt>
                <c:pt idx="106502">
                  <c:v>-14.879189999999999</c:v>
                </c:pt>
                <c:pt idx="106503">
                  <c:v>-14.834510000000002</c:v>
                </c:pt>
                <c:pt idx="106504">
                  <c:v>-14.79073</c:v>
                </c:pt>
                <c:pt idx="106505">
                  <c:v>-14.754570000000001</c:v>
                </c:pt>
                <c:pt idx="106506">
                  <c:v>-14.720130000000001</c:v>
                </c:pt>
                <c:pt idx="106507">
                  <c:v>-14.67933</c:v>
                </c:pt>
                <c:pt idx="106508">
                  <c:v>-14.654910000000001</c:v>
                </c:pt>
                <c:pt idx="106509">
                  <c:v>-14.61815</c:v>
                </c:pt>
                <c:pt idx="106510">
                  <c:v>-14.577310000000001</c:v>
                </c:pt>
                <c:pt idx="106511">
                  <c:v>-14.538549999999999</c:v>
                </c:pt>
                <c:pt idx="106512">
                  <c:v>-14.497479999999999</c:v>
                </c:pt>
                <c:pt idx="106513">
                  <c:v>-14.457139999999999</c:v>
                </c:pt>
                <c:pt idx="106514">
                  <c:v>-14.41502</c:v>
                </c:pt>
                <c:pt idx="106515">
                  <c:v>-14.367609999999999</c:v>
                </c:pt>
                <c:pt idx="106516">
                  <c:v>-14.325479999999999</c:v>
                </c:pt>
                <c:pt idx="106517">
                  <c:v>-14.283099999999999</c:v>
                </c:pt>
                <c:pt idx="106518">
                  <c:v>-14.24015</c:v>
                </c:pt>
                <c:pt idx="106519">
                  <c:v>-14.19741</c:v>
                </c:pt>
                <c:pt idx="106520">
                  <c:v>-14.154629999999999</c:v>
                </c:pt>
                <c:pt idx="106521">
                  <c:v>-14.11199</c:v>
                </c:pt>
                <c:pt idx="106522">
                  <c:v>-14.06986</c:v>
                </c:pt>
                <c:pt idx="106523">
                  <c:v>-14.027719999999999</c:v>
                </c:pt>
                <c:pt idx="106524">
                  <c:v>-13.983930000000001</c:v>
                </c:pt>
                <c:pt idx="106525">
                  <c:v>-13.939859999999999</c:v>
                </c:pt>
                <c:pt idx="106526">
                  <c:v>-13.895040000000002</c:v>
                </c:pt>
                <c:pt idx="106527">
                  <c:v>-13.85046</c:v>
                </c:pt>
                <c:pt idx="106528">
                  <c:v>-13.805510000000002</c:v>
                </c:pt>
                <c:pt idx="106529">
                  <c:v>-13.760529999999999</c:v>
                </c:pt>
                <c:pt idx="106530">
                  <c:v>-13.71574</c:v>
                </c:pt>
                <c:pt idx="106531">
                  <c:v>-13.670500000000001</c:v>
                </c:pt>
                <c:pt idx="106532">
                  <c:v>-13.62978</c:v>
                </c:pt>
                <c:pt idx="106533">
                  <c:v>-13.59456</c:v>
                </c:pt>
                <c:pt idx="106534">
                  <c:v>-13.559419999999999</c:v>
                </c:pt>
                <c:pt idx="106535">
                  <c:v>-13.522460000000001</c:v>
                </c:pt>
                <c:pt idx="106536">
                  <c:v>-13.488309999999998</c:v>
                </c:pt>
                <c:pt idx="106537">
                  <c:v>-13.45129</c:v>
                </c:pt>
                <c:pt idx="106538">
                  <c:v>-13.413269999999999</c:v>
                </c:pt>
                <c:pt idx="106539">
                  <c:v>-13.375440000000001</c:v>
                </c:pt>
                <c:pt idx="106540">
                  <c:v>-13.336740000000001</c:v>
                </c:pt>
                <c:pt idx="106541">
                  <c:v>-13.29767</c:v>
                </c:pt>
                <c:pt idx="106542">
                  <c:v>-13.25845</c:v>
                </c:pt>
                <c:pt idx="106543">
                  <c:v>-13.219080000000002</c:v>
                </c:pt>
                <c:pt idx="106544">
                  <c:v>-13.179790000000001</c:v>
                </c:pt>
                <c:pt idx="106545">
                  <c:v>-13.140179999999999</c:v>
                </c:pt>
                <c:pt idx="106546">
                  <c:v>-13.100199999999999</c:v>
                </c:pt>
                <c:pt idx="106547">
                  <c:v>-13.06184</c:v>
                </c:pt>
                <c:pt idx="106548">
                  <c:v>-13.022849999999998</c:v>
                </c:pt>
                <c:pt idx="106549">
                  <c:v>-12.983229999999999</c:v>
                </c:pt>
                <c:pt idx="106550">
                  <c:v>-12.94378</c:v>
                </c:pt>
                <c:pt idx="106551">
                  <c:v>-12.903590000000001</c:v>
                </c:pt>
                <c:pt idx="106552">
                  <c:v>-12.864899999999999</c:v>
                </c:pt>
                <c:pt idx="106553">
                  <c:v>-12.82497</c:v>
                </c:pt>
                <c:pt idx="106554">
                  <c:v>-12.784469999999999</c:v>
                </c:pt>
                <c:pt idx="106555">
                  <c:v>-12.743869999999999</c:v>
                </c:pt>
                <c:pt idx="106556">
                  <c:v>-12.704190000000001</c:v>
                </c:pt>
                <c:pt idx="106557">
                  <c:v>-12.66408</c:v>
                </c:pt>
                <c:pt idx="106558">
                  <c:v>-12.62384</c:v>
                </c:pt>
                <c:pt idx="106559">
                  <c:v>-12.583660000000002</c:v>
                </c:pt>
                <c:pt idx="106560">
                  <c:v>-12.543519999999999</c:v>
                </c:pt>
                <c:pt idx="106561">
                  <c:v>-12.50225</c:v>
                </c:pt>
                <c:pt idx="106562">
                  <c:v>-12.448220000000001</c:v>
                </c:pt>
                <c:pt idx="106563">
                  <c:v>-12.405340000000001</c:v>
                </c:pt>
                <c:pt idx="106564">
                  <c:v>-12.35859</c:v>
                </c:pt>
                <c:pt idx="106565">
                  <c:v>-12.31344</c:v>
                </c:pt>
                <c:pt idx="106566">
                  <c:v>-12.27026</c:v>
                </c:pt>
                <c:pt idx="106567">
                  <c:v>-12.226660000000001</c:v>
                </c:pt>
                <c:pt idx="106568">
                  <c:v>-12.182649999999999</c:v>
                </c:pt>
                <c:pt idx="106569">
                  <c:v>-12.138860000000001</c:v>
                </c:pt>
                <c:pt idx="106570">
                  <c:v>-12.095450000000001</c:v>
                </c:pt>
                <c:pt idx="106571">
                  <c:v>-12.051920000000001</c:v>
                </c:pt>
                <c:pt idx="106572">
                  <c:v>-12.00788</c:v>
                </c:pt>
                <c:pt idx="106573">
                  <c:v>-11.963340000000001</c:v>
                </c:pt>
                <c:pt idx="106574">
                  <c:v>-11.91769</c:v>
                </c:pt>
                <c:pt idx="106575">
                  <c:v>-11.871739999999999</c:v>
                </c:pt>
                <c:pt idx="106576">
                  <c:v>-11.827319999999999</c:v>
                </c:pt>
                <c:pt idx="106577">
                  <c:v>-11.78393</c:v>
                </c:pt>
                <c:pt idx="106578">
                  <c:v>-11.738859999999999</c:v>
                </c:pt>
                <c:pt idx="106579">
                  <c:v>-11.69309</c:v>
                </c:pt>
                <c:pt idx="106580">
                  <c:v>-11.646799999999999</c:v>
                </c:pt>
                <c:pt idx="106581">
                  <c:v>-11.600710000000001</c:v>
                </c:pt>
                <c:pt idx="106582">
                  <c:v>-11.55433</c:v>
                </c:pt>
                <c:pt idx="106583">
                  <c:v>-11.508089999999999</c:v>
                </c:pt>
                <c:pt idx="106584">
                  <c:v>-11.46158</c:v>
                </c:pt>
                <c:pt idx="106585">
                  <c:v>-11.41534</c:v>
                </c:pt>
                <c:pt idx="106586">
                  <c:v>-11.36863</c:v>
                </c:pt>
                <c:pt idx="106587">
                  <c:v>-11.322710000000001</c:v>
                </c:pt>
                <c:pt idx="106588">
                  <c:v>-11.276479999999999</c:v>
                </c:pt>
                <c:pt idx="106589">
                  <c:v>-11.23001</c:v>
                </c:pt>
                <c:pt idx="106590">
                  <c:v>-11.183069999999999</c:v>
                </c:pt>
                <c:pt idx="106591">
                  <c:v>-11.13658</c:v>
                </c:pt>
                <c:pt idx="106592">
                  <c:v>-11.08944</c:v>
                </c:pt>
                <c:pt idx="106593">
                  <c:v>-11.042240000000001</c:v>
                </c:pt>
                <c:pt idx="106594">
                  <c:v>-10.99506</c:v>
                </c:pt>
                <c:pt idx="106595">
                  <c:v>-10.947610000000001</c:v>
                </c:pt>
                <c:pt idx="106596">
                  <c:v>-10.90015</c:v>
                </c:pt>
                <c:pt idx="106597">
                  <c:v>-10.852450000000001</c:v>
                </c:pt>
                <c:pt idx="106598">
                  <c:v>-10.80528</c:v>
                </c:pt>
                <c:pt idx="106599">
                  <c:v>-10.757429999999999</c:v>
                </c:pt>
                <c:pt idx="106600">
                  <c:v>-10.71045</c:v>
                </c:pt>
                <c:pt idx="106601">
                  <c:v>-10.66255</c:v>
                </c:pt>
                <c:pt idx="106602">
                  <c:v>-10.614650000000001</c:v>
                </c:pt>
                <c:pt idx="106603">
                  <c:v>-10.566750000000001</c:v>
                </c:pt>
                <c:pt idx="106604">
                  <c:v>-10.51905</c:v>
                </c:pt>
                <c:pt idx="106605">
                  <c:v>-10.471060000000001</c:v>
                </c:pt>
                <c:pt idx="106606">
                  <c:v>-10.42337</c:v>
                </c:pt>
                <c:pt idx="106607">
                  <c:v>-10.37623</c:v>
                </c:pt>
                <c:pt idx="106608">
                  <c:v>-10.33291</c:v>
                </c:pt>
                <c:pt idx="106609">
                  <c:v>-10.292079999999999</c:v>
                </c:pt>
                <c:pt idx="106610">
                  <c:v>-10.249500000000001</c:v>
                </c:pt>
                <c:pt idx="106611">
                  <c:v>-10.204249999999998</c:v>
                </c:pt>
                <c:pt idx="106612">
                  <c:v>-10.1585</c:v>
                </c:pt>
                <c:pt idx="106613">
                  <c:v>-10.112589999999999</c:v>
                </c:pt>
                <c:pt idx="106614">
                  <c:v>-10.06648</c:v>
                </c:pt>
                <c:pt idx="106615">
                  <c:v>-10.020899999999999</c:v>
                </c:pt>
                <c:pt idx="106616">
                  <c:v>-9.9746000000000006</c:v>
                </c:pt>
                <c:pt idx="106617">
                  <c:v>-9.9291280000000004</c:v>
                </c:pt>
                <c:pt idx="106618">
                  <c:v>-9.8834940000000007</c:v>
                </c:pt>
                <c:pt idx="106619">
                  <c:v>-9.8373399999999993</c:v>
                </c:pt>
                <c:pt idx="106620">
                  <c:v>-9.7912040000000005</c:v>
                </c:pt>
                <c:pt idx="106621">
                  <c:v>-9.7447470000000003</c:v>
                </c:pt>
                <c:pt idx="106622">
                  <c:v>-9.7011149999999997</c:v>
                </c:pt>
                <c:pt idx="106623">
                  <c:v>-9.6557180000000002</c:v>
                </c:pt>
                <c:pt idx="106624">
                  <c:v>-9.6096810000000001</c:v>
                </c:pt>
                <c:pt idx="106625">
                  <c:v>-9.5632140000000003</c:v>
                </c:pt>
                <c:pt idx="106626">
                  <c:v>-9.5161309999999997</c:v>
                </c:pt>
                <c:pt idx="106627">
                  <c:v>-9.4686599999999999</c:v>
                </c:pt>
                <c:pt idx="106628">
                  <c:v>-9.4222619999999999</c:v>
                </c:pt>
                <c:pt idx="106629">
                  <c:v>-9.3750549999999997</c:v>
                </c:pt>
                <c:pt idx="106630">
                  <c:v>-9.3279359999999993</c:v>
                </c:pt>
                <c:pt idx="106631">
                  <c:v>-9.2833089999999991</c:v>
                </c:pt>
                <c:pt idx="106632">
                  <c:v>-9.2364979999999992</c:v>
                </c:pt>
                <c:pt idx="106633">
                  <c:v>-9.1889319999999994</c:v>
                </c:pt>
                <c:pt idx="106634">
                  <c:v>-9.1411650000000009</c:v>
                </c:pt>
                <c:pt idx="106635">
                  <c:v>-9.0934550000000005</c:v>
                </c:pt>
                <c:pt idx="106636">
                  <c:v>-9.0456240000000001</c:v>
                </c:pt>
                <c:pt idx="106637">
                  <c:v>-8.9974160000000012</c:v>
                </c:pt>
                <c:pt idx="106638">
                  <c:v>-8.9493829999999992</c:v>
                </c:pt>
                <c:pt idx="106639">
                  <c:v>-8.9013989999999996</c:v>
                </c:pt>
                <c:pt idx="106640">
                  <c:v>-8.8541650000000001</c:v>
                </c:pt>
                <c:pt idx="106641">
                  <c:v>-8.8072819999999989</c:v>
                </c:pt>
                <c:pt idx="106642">
                  <c:v>-8.7599789999999995</c:v>
                </c:pt>
                <c:pt idx="106643">
                  <c:v>-8.7128230000000002</c:v>
                </c:pt>
                <c:pt idx="106644">
                  <c:v>-8.6654160000000005</c:v>
                </c:pt>
                <c:pt idx="106645">
                  <c:v>-8.6189649999999993</c:v>
                </c:pt>
                <c:pt idx="106646">
                  <c:v>-8.5730050000000002</c:v>
                </c:pt>
                <c:pt idx="106647">
                  <c:v>-8.5253370000000004</c:v>
                </c:pt>
                <c:pt idx="106648">
                  <c:v>-8.4781910000000007</c:v>
                </c:pt>
                <c:pt idx="106649">
                  <c:v>-8.4307680000000005</c:v>
                </c:pt>
                <c:pt idx="106650">
                  <c:v>-8.3876039999999996</c:v>
                </c:pt>
                <c:pt idx="106651">
                  <c:v>-8.3478139999999996</c:v>
                </c:pt>
                <c:pt idx="106652">
                  <c:v>-8.3076519999999991</c:v>
                </c:pt>
                <c:pt idx="106653">
                  <c:v>-8.2674489999999992</c:v>
                </c:pt>
                <c:pt idx="106654">
                  <c:v>-8.2266709999999996</c:v>
                </c:pt>
                <c:pt idx="106655">
                  <c:v>-8.1847999999999992</c:v>
                </c:pt>
                <c:pt idx="106656">
                  <c:v>-8.1427320000000005</c:v>
                </c:pt>
                <c:pt idx="106657">
                  <c:v>-8.0998959999999993</c:v>
                </c:pt>
                <c:pt idx="106658">
                  <c:v>-8.061045</c:v>
                </c:pt>
                <c:pt idx="106659">
                  <c:v>-8.019756000000001</c:v>
                </c:pt>
                <c:pt idx="106660">
                  <c:v>-7.9775830000000001</c:v>
                </c:pt>
                <c:pt idx="106661">
                  <c:v>-7.9358260000000005</c:v>
                </c:pt>
                <c:pt idx="106662">
                  <c:v>-7.8937749999999998</c:v>
                </c:pt>
                <c:pt idx="106663">
                  <c:v>-7.8501330000000005</c:v>
                </c:pt>
                <c:pt idx="106664">
                  <c:v>-7.8061559999999997</c:v>
                </c:pt>
                <c:pt idx="106665">
                  <c:v>-7.7616439999999995</c:v>
                </c:pt>
                <c:pt idx="106666">
                  <c:v>-7.7169679999999996</c:v>
                </c:pt>
                <c:pt idx="106667">
                  <c:v>-7.6720699999999997</c:v>
                </c:pt>
                <c:pt idx="106668">
                  <c:v>-7.6268570000000002</c:v>
                </c:pt>
                <c:pt idx="106669">
                  <c:v>-7.5823680000000007</c:v>
                </c:pt>
                <c:pt idx="106670">
                  <c:v>-7.5370709999999992</c:v>
                </c:pt>
                <c:pt idx="106671">
                  <c:v>-7.4918779999999998</c:v>
                </c:pt>
                <c:pt idx="106672">
                  <c:v>-7.4468449999999997</c:v>
                </c:pt>
                <c:pt idx="106673">
                  <c:v>-7.4014570000000006</c:v>
                </c:pt>
                <c:pt idx="106674">
                  <c:v>-7.3564759999999998</c:v>
                </c:pt>
                <c:pt idx="106675">
                  <c:v>-7.3114299999999997</c:v>
                </c:pt>
                <c:pt idx="106676">
                  <c:v>-7.266254</c:v>
                </c:pt>
                <c:pt idx="106677">
                  <c:v>-7.2193329999999998</c:v>
                </c:pt>
                <c:pt idx="106678">
                  <c:v>-7.1728400000000008</c:v>
                </c:pt>
                <c:pt idx="106679">
                  <c:v>-7.1268430000000009</c:v>
                </c:pt>
                <c:pt idx="106680">
                  <c:v>-7.0806309999999995</c:v>
                </c:pt>
                <c:pt idx="106681">
                  <c:v>-7.0350279999999996</c:v>
                </c:pt>
                <c:pt idx="106682">
                  <c:v>-6.9883470000000001</c:v>
                </c:pt>
                <c:pt idx="106683">
                  <c:v>-6.9415859999999991</c:v>
                </c:pt>
                <c:pt idx="106684">
                  <c:v>-6.8947210000000005</c:v>
                </c:pt>
                <c:pt idx="106685">
                  <c:v>-6.8474069999999996</c:v>
                </c:pt>
                <c:pt idx="106686">
                  <c:v>-6.799436</c:v>
                </c:pt>
                <c:pt idx="106687">
                  <c:v>-6.7561499999999999</c:v>
                </c:pt>
                <c:pt idx="106688">
                  <c:v>-6.710712</c:v>
                </c:pt>
                <c:pt idx="106689">
                  <c:v>-6.6699390000000003</c:v>
                </c:pt>
                <c:pt idx="106690">
                  <c:v>-6.6270070000000008</c:v>
                </c:pt>
                <c:pt idx="106691">
                  <c:v>-6.5863849999999999</c:v>
                </c:pt>
                <c:pt idx="106692">
                  <c:v>-6.5485000000000007</c:v>
                </c:pt>
                <c:pt idx="106693">
                  <c:v>-6.5091719999999995</c:v>
                </c:pt>
                <c:pt idx="106694">
                  <c:v>-6.466742</c:v>
                </c:pt>
                <c:pt idx="106695">
                  <c:v>-6.4237710000000003</c:v>
                </c:pt>
                <c:pt idx="106696">
                  <c:v>-6.3801850000000009</c:v>
                </c:pt>
                <c:pt idx="106697">
                  <c:v>-6.3362099999999995</c:v>
                </c:pt>
                <c:pt idx="106698">
                  <c:v>-6.2922500000000001</c:v>
                </c:pt>
                <c:pt idx="106699">
                  <c:v>-6.2496479999999996</c:v>
                </c:pt>
                <c:pt idx="106700">
                  <c:v>-6.2093469999999993</c:v>
                </c:pt>
                <c:pt idx="106701">
                  <c:v>-6.1681949999999999</c:v>
                </c:pt>
                <c:pt idx="106702">
                  <c:v>-6.126385</c:v>
                </c:pt>
                <c:pt idx="106703">
                  <c:v>-6.0842640000000001</c:v>
                </c:pt>
                <c:pt idx="106704">
                  <c:v>-6.0418880000000001</c:v>
                </c:pt>
                <c:pt idx="106705">
                  <c:v>-5.9990810000000003</c:v>
                </c:pt>
                <c:pt idx="106706">
                  <c:v>-5.9554030000000004</c:v>
                </c:pt>
                <c:pt idx="106707">
                  <c:v>-5.9126250000000002</c:v>
                </c:pt>
                <c:pt idx="106708">
                  <c:v>-5.8696789999999996</c:v>
                </c:pt>
                <c:pt idx="106709">
                  <c:v>-5.8277480000000006</c:v>
                </c:pt>
                <c:pt idx="106710">
                  <c:v>-5.785145</c:v>
                </c:pt>
                <c:pt idx="106711">
                  <c:v>-5.7429249999999996</c:v>
                </c:pt>
                <c:pt idx="106712">
                  <c:v>-5.7007660000000007</c:v>
                </c:pt>
                <c:pt idx="106713">
                  <c:v>-5.6749780000000003</c:v>
                </c:pt>
                <c:pt idx="106714">
                  <c:v>-5.6402269999999994</c:v>
                </c:pt>
                <c:pt idx="106715">
                  <c:v>-5.5984340000000001</c:v>
                </c:pt>
                <c:pt idx="106716">
                  <c:v>-5.5562679999999993</c:v>
                </c:pt>
                <c:pt idx="106717">
                  <c:v>-5.5115470000000002</c:v>
                </c:pt>
                <c:pt idx="106718">
                  <c:v>-5.4664809999999999</c:v>
                </c:pt>
                <c:pt idx="106719">
                  <c:v>-5.4216580000000008</c:v>
                </c:pt>
                <c:pt idx="106720">
                  <c:v>-5.3751720000000001</c:v>
                </c:pt>
                <c:pt idx="106721">
                  <c:v>-5.3289200000000001</c:v>
                </c:pt>
                <c:pt idx="106722">
                  <c:v>-5.2913459999999999</c:v>
                </c:pt>
                <c:pt idx="106723">
                  <c:v>-5.2485749999999998</c:v>
                </c:pt>
                <c:pt idx="106724">
                  <c:v>-5.2033870000000002</c:v>
                </c:pt>
                <c:pt idx="106725">
                  <c:v>-5.1567759999999998</c:v>
                </c:pt>
                <c:pt idx="106726">
                  <c:v>-5.1145549999999993</c:v>
                </c:pt>
                <c:pt idx="106727">
                  <c:v>-5.0756650000000008</c:v>
                </c:pt>
                <c:pt idx="106728">
                  <c:v>-5.0396779999999994</c:v>
                </c:pt>
                <c:pt idx="106729">
                  <c:v>-4.9991690000000002</c:v>
                </c:pt>
                <c:pt idx="106730">
                  <c:v>-4.9572859999999999</c:v>
                </c:pt>
                <c:pt idx="106731">
                  <c:v>-4.9170780000000001</c:v>
                </c:pt>
                <c:pt idx="106732">
                  <c:v>-4.8771249999999995</c:v>
                </c:pt>
                <c:pt idx="106733">
                  <c:v>-4.8350229999999996</c:v>
                </c:pt>
                <c:pt idx="106734">
                  <c:v>-4.7924040000000003</c:v>
                </c:pt>
                <c:pt idx="106735">
                  <c:v>-4.7484850000000005</c:v>
                </c:pt>
                <c:pt idx="106736">
                  <c:v>-4.7037230000000001</c:v>
                </c:pt>
                <c:pt idx="106737">
                  <c:v>-4.6585460000000003</c:v>
                </c:pt>
                <c:pt idx="106738">
                  <c:v>-4.6127419999999999</c:v>
                </c:pt>
                <c:pt idx="106739">
                  <c:v>-4.566433</c:v>
                </c:pt>
                <c:pt idx="106740">
                  <c:v>-4.520124</c:v>
                </c:pt>
                <c:pt idx="106741">
                  <c:v>-4.4764460000000001</c:v>
                </c:pt>
                <c:pt idx="106742">
                  <c:v>-4.4343300000000001</c:v>
                </c:pt>
                <c:pt idx="106743">
                  <c:v>-4.3911889999999998</c:v>
                </c:pt>
                <c:pt idx="106744">
                  <c:v>-4.3471910000000005</c:v>
                </c:pt>
                <c:pt idx="106745">
                  <c:v>-4.3030620000000006</c:v>
                </c:pt>
                <c:pt idx="106746">
                  <c:v>-4.2582269999999998</c:v>
                </c:pt>
                <c:pt idx="106747">
                  <c:v>-4.2133029999999998</c:v>
                </c:pt>
                <c:pt idx="106748">
                  <c:v>-4.1704910000000002</c:v>
                </c:pt>
                <c:pt idx="106749">
                  <c:v>-4.1270319999999998</c:v>
                </c:pt>
                <c:pt idx="106750">
                  <c:v>-4.0817189999999997</c:v>
                </c:pt>
                <c:pt idx="106751">
                  <c:v>-4.0355790000000002</c:v>
                </c:pt>
                <c:pt idx="106752">
                  <c:v>-3.9882590000000002</c:v>
                </c:pt>
                <c:pt idx="106753">
                  <c:v>-3.9407259999999997</c:v>
                </c:pt>
                <c:pt idx="106754">
                  <c:v>-3.8933040000000001</c:v>
                </c:pt>
                <c:pt idx="106755">
                  <c:v>-3.8453920000000004</c:v>
                </c:pt>
                <c:pt idx="106756">
                  <c:v>-3.8002069999999999</c:v>
                </c:pt>
                <c:pt idx="106757">
                  <c:v>-3.7544040000000001</c:v>
                </c:pt>
                <c:pt idx="106758">
                  <c:v>-3.7088290000000002</c:v>
                </c:pt>
                <c:pt idx="106759">
                  <c:v>-3.6627320000000001</c:v>
                </c:pt>
                <c:pt idx="106760">
                  <c:v>-3.6171519999999999</c:v>
                </c:pt>
                <c:pt idx="106761">
                  <c:v>-3.5709740000000001</c:v>
                </c:pt>
                <c:pt idx="106762">
                  <c:v>-3.524905</c:v>
                </c:pt>
                <c:pt idx="106763">
                  <c:v>-3.4784820000000001</c:v>
                </c:pt>
                <c:pt idx="106764">
                  <c:v>-3.432795</c:v>
                </c:pt>
                <c:pt idx="106765">
                  <c:v>-3.3883239999999999</c:v>
                </c:pt>
                <c:pt idx="106766">
                  <c:v>-3.3424649999999998</c:v>
                </c:pt>
                <c:pt idx="106767">
                  <c:v>-3.2965819999999999</c:v>
                </c:pt>
                <c:pt idx="106768">
                  <c:v>-3.2521870000000002</c:v>
                </c:pt>
                <c:pt idx="106769">
                  <c:v>-3.2068880000000002</c:v>
                </c:pt>
                <c:pt idx="106770">
                  <c:v>-3.1618230000000001</c:v>
                </c:pt>
                <c:pt idx="106771">
                  <c:v>-3.1160589999999999</c:v>
                </c:pt>
                <c:pt idx="106772">
                  <c:v>-3.070443</c:v>
                </c:pt>
                <c:pt idx="106773">
                  <c:v>-3.0245129999999998</c:v>
                </c:pt>
                <c:pt idx="106774">
                  <c:v>-2.9794480000000001</c:v>
                </c:pt>
                <c:pt idx="106775">
                  <c:v>-2.9335250000000004</c:v>
                </c:pt>
                <c:pt idx="106776">
                  <c:v>-2.8876020000000002</c:v>
                </c:pt>
                <c:pt idx="106777">
                  <c:v>-2.842149</c:v>
                </c:pt>
                <c:pt idx="106778">
                  <c:v>-2.795833</c:v>
                </c:pt>
                <c:pt idx="106779">
                  <c:v>-2.7495229999999999</c:v>
                </c:pt>
                <c:pt idx="106780">
                  <c:v>-2.70329</c:v>
                </c:pt>
                <c:pt idx="106781">
                  <c:v>-2.6581929999999998</c:v>
                </c:pt>
                <c:pt idx="106782">
                  <c:v>-2.6136300000000001</c:v>
                </c:pt>
                <c:pt idx="106783">
                  <c:v>-2.5683610000000003</c:v>
                </c:pt>
                <c:pt idx="106784">
                  <c:v>-2.522513</c:v>
                </c:pt>
                <c:pt idx="106785">
                  <c:v>-2.4767520000000003</c:v>
                </c:pt>
                <c:pt idx="106786">
                  <c:v>-2.4309620000000001</c:v>
                </c:pt>
                <c:pt idx="106787">
                  <c:v>-2.3862009999999998</c:v>
                </c:pt>
                <c:pt idx="106788">
                  <c:v>-2.3402210000000001</c:v>
                </c:pt>
                <c:pt idx="106789">
                  <c:v>-2.2942309999999999</c:v>
                </c:pt>
                <c:pt idx="106790">
                  <c:v>-2.2484519999999999</c:v>
                </c:pt>
                <c:pt idx="106791">
                  <c:v>-2.20241</c:v>
                </c:pt>
                <c:pt idx="106792">
                  <c:v>-2.155923</c:v>
                </c:pt>
                <c:pt idx="106793">
                  <c:v>-2.109572</c:v>
                </c:pt>
                <c:pt idx="106794">
                  <c:v>-2.0632079999999999</c:v>
                </c:pt>
                <c:pt idx="106795">
                  <c:v>-2.016772</c:v>
                </c:pt>
                <c:pt idx="106796">
                  <c:v>-1.9703539999999999</c:v>
                </c:pt>
                <c:pt idx="106797">
                  <c:v>-1.929354</c:v>
                </c:pt>
                <c:pt idx="106798">
                  <c:v>-1.8866620000000001</c:v>
                </c:pt>
                <c:pt idx="106799">
                  <c:v>-1.8431139999999999</c:v>
                </c:pt>
                <c:pt idx="106800">
                  <c:v>-1.7987629999999999</c:v>
                </c:pt>
                <c:pt idx="106801">
                  <c:v>-1.7533979999999998</c:v>
                </c:pt>
                <c:pt idx="106802">
                  <c:v>-1.7094070000000001</c:v>
                </c:pt>
                <c:pt idx="106803">
                  <c:v>-1.663786</c:v>
                </c:pt>
                <c:pt idx="106804">
                  <c:v>-1.617526</c:v>
                </c:pt>
                <c:pt idx="106805">
                  <c:v>-1.5700479999999999</c:v>
                </c:pt>
                <c:pt idx="106806">
                  <c:v>-1.5223359999999999</c:v>
                </c:pt>
                <c:pt idx="106807">
                  <c:v>-1.4745459999999999</c:v>
                </c:pt>
                <c:pt idx="106808">
                  <c:v>-1.4260929999999998</c:v>
                </c:pt>
                <c:pt idx="106809">
                  <c:v>-1.379211</c:v>
                </c:pt>
                <c:pt idx="106810">
                  <c:v>-1.3320850000000002</c:v>
                </c:pt>
                <c:pt idx="106811">
                  <c:v>-1.2866710000000001</c:v>
                </c:pt>
                <c:pt idx="106812">
                  <c:v>-1.242056</c:v>
                </c:pt>
                <c:pt idx="106813">
                  <c:v>-1.201732</c:v>
                </c:pt>
                <c:pt idx="106814">
                  <c:v>-1.156911</c:v>
                </c:pt>
                <c:pt idx="106815">
                  <c:v>-1.1122210000000001</c:v>
                </c:pt>
                <c:pt idx="106816">
                  <c:v>-1.0673979999999998</c:v>
                </c:pt>
                <c:pt idx="106817">
                  <c:v>-1.0222789999999999</c:v>
                </c:pt>
                <c:pt idx="106818">
                  <c:v>-0.97608459999999997</c:v>
                </c:pt>
                <c:pt idx="106819">
                  <c:v>-0.92973819999999996</c:v>
                </c:pt>
                <c:pt idx="106820">
                  <c:v>-0.88346380000000002</c:v>
                </c:pt>
                <c:pt idx="106821">
                  <c:v>-0.83747689999999997</c:v>
                </c:pt>
                <c:pt idx="106822">
                  <c:v>-0.79168320000000003</c:v>
                </c:pt>
                <c:pt idx="106823">
                  <c:v>-0.74682150000000003</c:v>
                </c:pt>
                <c:pt idx="106824">
                  <c:v>-0.70108110000000001</c:v>
                </c:pt>
                <c:pt idx="106825">
                  <c:v>-0.65561150000000001</c:v>
                </c:pt>
                <c:pt idx="106826">
                  <c:v>-0.60900500000000002</c:v>
                </c:pt>
                <c:pt idx="106827">
                  <c:v>-0.56223559999999995</c:v>
                </c:pt>
                <c:pt idx="106828">
                  <c:v>-0.51617060000000003</c:v>
                </c:pt>
                <c:pt idx="106829">
                  <c:v>-0.46919370000000005</c:v>
                </c:pt>
                <c:pt idx="106830">
                  <c:v>-0.42745869999999997</c:v>
                </c:pt>
                <c:pt idx="106831">
                  <c:v>-0.38468790000000003</c:v>
                </c:pt>
                <c:pt idx="106832">
                  <c:v>-0.34198119999999999</c:v>
                </c:pt>
                <c:pt idx="106833">
                  <c:v>-0.29736590000000002</c:v>
                </c:pt>
                <c:pt idx="106834">
                  <c:v>-0.25214560000000003</c:v>
                </c:pt>
                <c:pt idx="106835">
                  <c:v>-0.20675550000000001</c:v>
                </c:pt>
                <c:pt idx="106836">
                  <c:v>-0.16068689999999999</c:v>
                </c:pt>
                <c:pt idx="106837">
                  <c:v>-0.1078175</c:v>
                </c:pt>
                <c:pt idx="106838">
                  <c:v>-5.9169529999999998E-2</c:v>
                </c:pt>
                <c:pt idx="106839">
                  <c:v>-1.3922749999999999E-2</c:v>
                </c:pt>
                <c:pt idx="106840">
                  <c:v>3.3475909999999998E-2</c:v>
                </c:pt>
                <c:pt idx="106841">
                  <c:v>8.0544950000000004E-2</c:v>
                </c:pt>
                <c:pt idx="106842">
                  <c:v>0.12766359999999999</c:v>
                </c:pt>
                <c:pt idx="106843">
                  <c:v>0.17403439999999998</c:v>
                </c:pt>
                <c:pt idx="106844">
                  <c:v>0.21914719999999999</c:v>
                </c:pt>
                <c:pt idx="106845">
                  <c:v>0.26292219999999999</c:v>
                </c:pt>
                <c:pt idx="106846">
                  <c:v>0.3083591</c:v>
                </c:pt>
                <c:pt idx="106847">
                  <c:v>0.35418930000000004</c:v>
                </c:pt>
                <c:pt idx="106848">
                  <c:v>0.40117519999999995</c:v>
                </c:pt>
                <c:pt idx="106849">
                  <c:v>0.44821489999999997</c:v>
                </c:pt>
                <c:pt idx="106850">
                  <c:v>0.49545210000000001</c:v>
                </c:pt>
                <c:pt idx="106851">
                  <c:v>0.5422015</c:v>
                </c:pt>
                <c:pt idx="106852">
                  <c:v>0.58981090000000003</c:v>
                </c:pt>
                <c:pt idx="106853">
                  <c:v>0.63730310000000001</c:v>
                </c:pt>
                <c:pt idx="106854">
                  <c:v>0.68474640000000009</c:v>
                </c:pt>
                <c:pt idx="106855">
                  <c:v>0.73026220000000008</c:v>
                </c:pt>
                <c:pt idx="106856">
                  <c:v>0.77748719999999993</c:v>
                </c:pt>
                <c:pt idx="106857">
                  <c:v>0.82478150000000006</c:v>
                </c:pt>
                <c:pt idx="106858">
                  <c:v>0.87299349999999998</c:v>
                </c:pt>
                <c:pt idx="106859">
                  <c:v>0.92014070000000003</c:v>
                </c:pt>
                <c:pt idx="106860">
                  <c:v>0.96571059999999997</c:v>
                </c:pt>
                <c:pt idx="106861">
                  <c:v>1.0102690000000001</c:v>
                </c:pt>
                <c:pt idx="106862">
                  <c:v>1.0548420000000001</c:v>
                </c:pt>
                <c:pt idx="106863">
                  <c:v>1.1009090000000001</c:v>
                </c:pt>
                <c:pt idx="106864">
                  <c:v>1.1475150000000001</c:v>
                </c:pt>
                <c:pt idx="106865">
                  <c:v>1.200391</c:v>
                </c:pt>
                <c:pt idx="106866">
                  <c:v>1.2485330000000001</c:v>
                </c:pt>
                <c:pt idx="106867">
                  <c:v>1.2954050000000001</c:v>
                </c:pt>
                <c:pt idx="106868">
                  <c:v>1.3425889999999998</c:v>
                </c:pt>
                <c:pt idx="106869">
                  <c:v>1.3888069999999999</c:v>
                </c:pt>
                <c:pt idx="106870">
                  <c:v>1.435114</c:v>
                </c:pt>
                <c:pt idx="106871">
                  <c:v>1.4814609999999999</c:v>
                </c:pt>
                <c:pt idx="106872">
                  <c:v>1.527447</c:v>
                </c:pt>
                <c:pt idx="106873">
                  <c:v>1.5737319999999999</c:v>
                </c:pt>
                <c:pt idx="106874">
                  <c:v>1.620244</c:v>
                </c:pt>
                <c:pt idx="106875">
                  <c:v>1.6666139999999998</c:v>
                </c:pt>
                <c:pt idx="106876">
                  <c:v>1.713144</c:v>
                </c:pt>
                <c:pt idx="106877">
                  <c:v>1.7593800000000002</c:v>
                </c:pt>
                <c:pt idx="106878">
                  <c:v>1.805771</c:v>
                </c:pt>
                <c:pt idx="106879">
                  <c:v>1.8522759999999998</c:v>
                </c:pt>
                <c:pt idx="106880">
                  <c:v>1.8987540000000001</c:v>
                </c:pt>
                <c:pt idx="106881">
                  <c:v>1.945592</c:v>
                </c:pt>
                <c:pt idx="106882">
                  <c:v>1.992364</c:v>
                </c:pt>
                <c:pt idx="106883">
                  <c:v>2.0384419999999999</c:v>
                </c:pt>
                <c:pt idx="106884">
                  <c:v>2.081413</c:v>
                </c:pt>
                <c:pt idx="106885">
                  <c:v>2.124358</c:v>
                </c:pt>
                <c:pt idx="106886">
                  <c:v>2.166925</c:v>
                </c:pt>
                <c:pt idx="106887">
                  <c:v>2.2086540000000001</c:v>
                </c:pt>
                <c:pt idx="106888">
                  <c:v>2.2498100000000001</c:v>
                </c:pt>
                <c:pt idx="106889">
                  <c:v>2.2921339999999999</c:v>
                </c:pt>
                <c:pt idx="106890">
                  <c:v>2.3351959999999998</c:v>
                </c:pt>
                <c:pt idx="106891">
                  <c:v>2.3789600000000002</c:v>
                </c:pt>
                <c:pt idx="106892">
                  <c:v>2.4239489999999999</c:v>
                </c:pt>
                <c:pt idx="106893">
                  <c:v>2.468407</c:v>
                </c:pt>
                <c:pt idx="106894">
                  <c:v>2.5127959999999998</c:v>
                </c:pt>
                <c:pt idx="106895">
                  <c:v>2.5575920000000001</c:v>
                </c:pt>
                <c:pt idx="106896">
                  <c:v>2.602859</c:v>
                </c:pt>
                <c:pt idx="106897">
                  <c:v>2.6485449999999999</c:v>
                </c:pt>
                <c:pt idx="106898">
                  <c:v>2.6947609999999997</c:v>
                </c:pt>
                <c:pt idx="106899">
                  <c:v>2.7406329999999999</c:v>
                </c:pt>
                <c:pt idx="106900">
                  <c:v>2.7822400000000003</c:v>
                </c:pt>
                <c:pt idx="106901">
                  <c:v>2.8235739999999998</c:v>
                </c:pt>
                <c:pt idx="106902">
                  <c:v>2.8664129999999997</c:v>
                </c:pt>
                <c:pt idx="106903">
                  <c:v>2.9111579999999999</c:v>
                </c:pt>
                <c:pt idx="106904">
                  <c:v>2.9564119999999998</c:v>
                </c:pt>
                <c:pt idx="106905">
                  <c:v>3.0017559999999999</c:v>
                </c:pt>
                <c:pt idx="106906">
                  <c:v>3.0475219999999998</c:v>
                </c:pt>
                <c:pt idx="106907">
                  <c:v>3.0927369999999996</c:v>
                </c:pt>
                <c:pt idx="106908">
                  <c:v>3.1382539999999999</c:v>
                </c:pt>
                <c:pt idx="106909">
                  <c:v>3.1842410000000001</c:v>
                </c:pt>
                <c:pt idx="106910">
                  <c:v>3.2300940000000002</c:v>
                </c:pt>
                <c:pt idx="106911">
                  <c:v>3.2762310000000001</c:v>
                </c:pt>
                <c:pt idx="106912">
                  <c:v>3.3228520000000001</c:v>
                </c:pt>
                <c:pt idx="106913">
                  <c:v>3.3652090000000001</c:v>
                </c:pt>
                <c:pt idx="106914">
                  <c:v>3.4118720000000002</c:v>
                </c:pt>
                <c:pt idx="106915">
                  <c:v>3.4508809999999999</c:v>
                </c:pt>
                <c:pt idx="106916">
                  <c:v>3.4976639999999999</c:v>
                </c:pt>
                <c:pt idx="106917">
                  <c:v>3.552978</c:v>
                </c:pt>
                <c:pt idx="106918">
                  <c:v>3.5928520000000002</c:v>
                </c:pt>
                <c:pt idx="106919">
                  <c:v>3.6382160000000003</c:v>
                </c:pt>
                <c:pt idx="106920">
                  <c:v>3.6827159999999997</c:v>
                </c:pt>
                <c:pt idx="106921">
                  <c:v>3.7299359999999999</c:v>
                </c:pt>
                <c:pt idx="106922">
                  <c:v>3.77623</c:v>
                </c:pt>
                <c:pt idx="106923">
                  <c:v>3.8213710000000001</c:v>
                </c:pt>
                <c:pt idx="106924">
                  <c:v>3.8662010000000002</c:v>
                </c:pt>
                <c:pt idx="106925">
                  <c:v>3.9134449999999998</c:v>
                </c:pt>
                <c:pt idx="106926">
                  <c:v>3.96204</c:v>
                </c:pt>
                <c:pt idx="106927">
                  <c:v>4.0093839999999998</c:v>
                </c:pt>
                <c:pt idx="106928">
                  <c:v>4.0572289999999995</c:v>
                </c:pt>
                <c:pt idx="106929">
                  <c:v>4.1037460000000001</c:v>
                </c:pt>
                <c:pt idx="106930">
                  <c:v>4.1498759999999999</c:v>
                </c:pt>
                <c:pt idx="106931">
                  <c:v>4.1940150000000003</c:v>
                </c:pt>
                <c:pt idx="106932">
                  <c:v>4.2399059999999995</c:v>
                </c:pt>
                <c:pt idx="106933">
                  <c:v>4.2868060000000003</c:v>
                </c:pt>
                <c:pt idx="106934">
                  <c:v>4.3337079999999997</c:v>
                </c:pt>
                <c:pt idx="106935">
                  <c:v>4.3804470000000002</c:v>
                </c:pt>
                <c:pt idx="106936">
                  <c:v>4.4268540000000005</c:v>
                </c:pt>
                <c:pt idx="106937">
                  <c:v>4.4721899999999994</c:v>
                </c:pt>
                <c:pt idx="106938">
                  <c:v>4.5178430000000001</c:v>
                </c:pt>
                <c:pt idx="106939">
                  <c:v>4.5631959999999996</c:v>
                </c:pt>
                <c:pt idx="106940">
                  <c:v>4.6077589999999997</c:v>
                </c:pt>
                <c:pt idx="106941">
                  <c:v>4.6526560000000003</c:v>
                </c:pt>
                <c:pt idx="106942">
                  <c:v>4.6977869999999999</c:v>
                </c:pt>
                <c:pt idx="106943">
                  <c:v>4.7440369999999996</c:v>
                </c:pt>
                <c:pt idx="106944">
                  <c:v>4.7900080000000003</c:v>
                </c:pt>
                <c:pt idx="106945">
                  <c:v>4.834962</c:v>
                </c:pt>
                <c:pt idx="106946">
                  <c:v>4.8817269999999997</c:v>
                </c:pt>
                <c:pt idx="106947">
                  <c:v>4.9281069999999998</c:v>
                </c:pt>
                <c:pt idx="106948">
                  <c:v>4.9752289999999997</c:v>
                </c:pt>
                <c:pt idx="106949">
                  <c:v>5.0225109999999997</c:v>
                </c:pt>
                <c:pt idx="106950">
                  <c:v>5.0696189999999994</c:v>
                </c:pt>
                <c:pt idx="106951">
                  <c:v>5.112825</c:v>
                </c:pt>
                <c:pt idx="106952">
                  <c:v>5.1585049999999999</c:v>
                </c:pt>
                <c:pt idx="106953">
                  <c:v>5.2049300000000001</c:v>
                </c:pt>
                <c:pt idx="106954">
                  <c:v>5.2526150000000005</c:v>
                </c:pt>
                <c:pt idx="106955">
                  <c:v>5.299245</c:v>
                </c:pt>
                <c:pt idx="106956">
                  <c:v>5.3470010000000006</c:v>
                </c:pt>
                <c:pt idx="106957">
                  <c:v>5.3946439999999996</c:v>
                </c:pt>
                <c:pt idx="106958">
                  <c:v>5.4433690000000006</c:v>
                </c:pt>
                <c:pt idx="106959">
                  <c:v>5.4880059999999995</c:v>
                </c:pt>
                <c:pt idx="106960">
                  <c:v>5.5342060000000002</c:v>
                </c:pt>
                <c:pt idx="106961">
                  <c:v>5.578811</c:v>
                </c:pt>
                <c:pt idx="106962">
                  <c:v>5.6238469999999996</c:v>
                </c:pt>
                <c:pt idx="106963">
                  <c:v>5.6723359999999996</c:v>
                </c:pt>
                <c:pt idx="106964">
                  <c:v>5.7213700000000003</c:v>
                </c:pt>
                <c:pt idx="106965">
                  <c:v>5.7698919999999996</c:v>
                </c:pt>
                <c:pt idx="106966">
                  <c:v>5.8176559999999995</c:v>
                </c:pt>
                <c:pt idx="106967">
                  <c:v>5.8642370000000001</c:v>
                </c:pt>
                <c:pt idx="106968">
                  <c:v>5.9124739999999996</c:v>
                </c:pt>
                <c:pt idx="106969">
                  <c:v>5.9610079999999996</c:v>
                </c:pt>
                <c:pt idx="106970">
                  <c:v>6.0110159999999997</c:v>
                </c:pt>
                <c:pt idx="106971">
                  <c:v>6.0611000000000006</c:v>
                </c:pt>
                <c:pt idx="106972">
                  <c:v>6.111618</c:v>
                </c:pt>
                <c:pt idx="106973">
                  <c:v>6.1626709999999996</c:v>
                </c:pt>
                <c:pt idx="106974">
                  <c:v>6.2127819999999998</c:v>
                </c:pt>
                <c:pt idx="106975">
                  <c:v>6.2635700000000005</c:v>
                </c:pt>
                <c:pt idx="106976">
                  <c:v>6.3145799999999994</c:v>
                </c:pt>
                <c:pt idx="106977">
                  <c:v>6.3653499999999994</c:v>
                </c:pt>
                <c:pt idx="106978">
                  <c:v>6.4164129999999995</c:v>
                </c:pt>
                <c:pt idx="106979">
                  <c:v>6.4669679999999996</c:v>
                </c:pt>
                <c:pt idx="106980">
                  <c:v>6.5178389999999995</c:v>
                </c:pt>
                <c:pt idx="106981">
                  <c:v>6.5690299999999997</c:v>
                </c:pt>
                <c:pt idx="106982">
                  <c:v>6.6198889999999997</c:v>
                </c:pt>
                <c:pt idx="106983">
                  <c:v>6.6706010000000004</c:v>
                </c:pt>
                <c:pt idx="106984">
                  <c:v>6.720288</c:v>
                </c:pt>
                <c:pt idx="106985">
                  <c:v>6.7702430000000007</c:v>
                </c:pt>
                <c:pt idx="106986">
                  <c:v>6.8177770000000004</c:v>
                </c:pt>
                <c:pt idx="106987">
                  <c:v>6.866988000000001</c:v>
                </c:pt>
                <c:pt idx="106988">
                  <c:v>6.9161170000000007</c:v>
                </c:pt>
                <c:pt idx="106989">
                  <c:v>6.965408</c:v>
                </c:pt>
                <c:pt idx="106990">
                  <c:v>7.0137219999999996</c:v>
                </c:pt>
                <c:pt idx="106991">
                  <c:v>7.0618189999999998</c:v>
                </c:pt>
                <c:pt idx="106992">
                  <c:v>7.1101729999999996</c:v>
                </c:pt>
                <c:pt idx="106993">
                  <c:v>7.159006999999999</c:v>
                </c:pt>
                <c:pt idx="106994">
                  <c:v>7.2047660000000002</c:v>
                </c:pt>
                <c:pt idx="106995">
                  <c:v>7.2539489999999995</c:v>
                </c:pt>
                <c:pt idx="106996">
                  <c:v>7.3026519999999993</c:v>
                </c:pt>
                <c:pt idx="106997">
                  <c:v>7.3521519999999994</c:v>
                </c:pt>
                <c:pt idx="106998">
                  <c:v>7.4016389999999994</c:v>
                </c:pt>
                <c:pt idx="106999">
                  <c:v>7.451473</c:v>
                </c:pt>
                <c:pt idx="107000">
                  <c:v>7.499797</c:v>
                </c:pt>
                <c:pt idx="107001">
                  <c:v>7.5487910000000005</c:v>
                </c:pt>
                <c:pt idx="107002">
                  <c:v>7.597194</c:v>
                </c:pt>
                <c:pt idx="107003">
                  <c:v>7.6460950000000008</c:v>
                </c:pt>
                <c:pt idx="107004">
                  <c:v>7.6950130000000003</c:v>
                </c:pt>
                <c:pt idx="107005">
                  <c:v>7.7440689999999996</c:v>
                </c:pt>
                <c:pt idx="107006">
                  <c:v>7.7946099999999996</c:v>
                </c:pt>
                <c:pt idx="107007">
                  <c:v>7.8457509999999999</c:v>
                </c:pt>
                <c:pt idx="107008">
                  <c:v>7.8973789999999999</c:v>
                </c:pt>
                <c:pt idx="107009">
                  <c:v>7.9492529999999997</c:v>
                </c:pt>
                <c:pt idx="107010">
                  <c:v>8.0004660000000012</c:v>
                </c:pt>
                <c:pt idx="107011">
                  <c:v>8.0522419999999997</c:v>
                </c:pt>
                <c:pt idx="107012">
                  <c:v>8.1038580000000007</c:v>
                </c:pt>
                <c:pt idx="107013">
                  <c:v>8.1553389999999997</c:v>
                </c:pt>
                <c:pt idx="107014">
                  <c:v>8.2068319999999986</c:v>
                </c:pt>
                <c:pt idx="107015">
                  <c:v>8.2581530000000001</c:v>
                </c:pt>
                <c:pt idx="107016">
                  <c:v>8.3095099999999995</c:v>
                </c:pt>
                <c:pt idx="107017">
                  <c:v>8.3616039999999998</c:v>
                </c:pt>
                <c:pt idx="107018">
                  <c:v>8.4139699999999991</c:v>
                </c:pt>
                <c:pt idx="107019">
                  <c:v>8.4665379999999999</c:v>
                </c:pt>
                <c:pt idx="107020">
                  <c:v>8.5176549999999995</c:v>
                </c:pt>
                <c:pt idx="107021">
                  <c:v>8.5693200000000012</c:v>
                </c:pt>
                <c:pt idx="107022">
                  <c:v>8.621440999999999</c:v>
                </c:pt>
                <c:pt idx="107023">
                  <c:v>8.6733650000000004</c:v>
                </c:pt>
                <c:pt idx="107024">
                  <c:v>8.7255249999999993</c:v>
                </c:pt>
                <c:pt idx="107025">
                  <c:v>8.7780529999999999</c:v>
                </c:pt>
                <c:pt idx="107026">
                  <c:v>8.8288520000000013</c:v>
                </c:pt>
                <c:pt idx="107027">
                  <c:v>8.8719760000000001</c:v>
                </c:pt>
                <c:pt idx="107028">
                  <c:v>8.915106999999999</c:v>
                </c:pt>
                <c:pt idx="107029">
                  <c:v>8.9612440000000007</c:v>
                </c:pt>
                <c:pt idx="107030">
                  <c:v>9.0401039999999995</c:v>
                </c:pt>
                <c:pt idx="107031">
                  <c:v>9.0918580000000002</c:v>
                </c:pt>
                <c:pt idx="107032">
                  <c:v>9.1432140000000004</c:v>
                </c:pt>
                <c:pt idx="107033">
                  <c:v>9.1942570000000003</c:v>
                </c:pt>
                <c:pt idx="107034">
                  <c:v>9.2390919999999994</c:v>
                </c:pt>
                <c:pt idx="107035">
                  <c:v>9.2845759999999995</c:v>
                </c:pt>
                <c:pt idx="107036">
                  <c:v>9.3301219999999994</c:v>
                </c:pt>
                <c:pt idx="107037">
                  <c:v>9.3772169999999999</c:v>
                </c:pt>
                <c:pt idx="107038">
                  <c:v>9.424823</c:v>
                </c:pt>
                <c:pt idx="107039">
                  <c:v>9.4721379999999993</c:v>
                </c:pt>
                <c:pt idx="107040">
                  <c:v>9.519997</c:v>
                </c:pt>
                <c:pt idx="107041">
                  <c:v>9.567418</c:v>
                </c:pt>
                <c:pt idx="107042">
                  <c:v>9.6140980000000003</c:v>
                </c:pt>
                <c:pt idx="107043">
                  <c:v>9.6597000000000008</c:v>
                </c:pt>
                <c:pt idx="107044">
                  <c:v>9.7066669999999995</c:v>
                </c:pt>
                <c:pt idx="107045">
                  <c:v>9.7517110000000002</c:v>
                </c:pt>
                <c:pt idx="107046">
                  <c:v>9.7977299999999996</c:v>
                </c:pt>
                <c:pt idx="107047">
                  <c:v>9.8432220000000008</c:v>
                </c:pt>
                <c:pt idx="107048">
                  <c:v>9.8903829999999999</c:v>
                </c:pt>
                <c:pt idx="107049">
                  <c:v>9.9377499999999994</c:v>
                </c:pt>
                <c:pt idx="107050">
                  <c:v>9.9875469999999993</c:v>
                </c:pt>
                <c:pt idx="107051">
                  <c:v>10.036430000000001</c:v>
                </c:pt>
                <c:pt idx="107052">
                  <c:v>10.08649</c:v>
                </c:pt>
                <c:pt idx="107053">
                  <c:v>10.136330000000001</c:v>
                </c:pt>
                <c:pt idx="107054">
                  <c:v>10.18619</c:v>
                </c:pt>
                <c:pt idx="107055">
                  <c:v>10.23555</c:v>
                </c:pt>
                <c:pt idx="107056">
                  <c:v>10.2864</c:v>
                </c:pt>
                <c:pt idx="107057">
                  <c:v>10.337</c:v>
                </c:pt>
                <c:pt idx="107058">
                  <c:v>10.388010000000001</c:v>
                </c:pt>
                <c:pt idx="107059">
                  <c:v>10.43553</c:v>
                </c:pt>
                <c:pt idx="107060">
                  <c:v>10.484999999999999</c:v>
                </c:pt>
                <c:pt idx="107061">
                  <c:v>10.534319999999999</c:v>
                </c:pt>
                <c:pt idx="107062">
                  <c:v>10.584849999999999</c:v>
                </c:pt>
                <c:pt idx="107063">
                  <c:v>10.635380000000001</c:v>
                </c:pt>
                <c:pt idx="107064">
                  <c:v>10.683959999999999</c:v>
                </c:pt>
                <c:pt idx="107065">
                  <c:v>10.732200000000001</c:v>
                </c:pt>
                <c:pt idx="107066">
                  <c:v>10.780060000000001</c:v>
                </c:pt>
                <c:pt idx="107067">
                  <c:v>10.829269999999999</c:v>
                </c:pt>
                <c:pt idx="107068">
                  <c:v>10.879019999999999</c:v>
                </c:pt>
                <c:pt idx="107069">
                  <c:v>10.929089999999999</c:v>
                </c:pt>
                <c:pt idx="107070">
                  <c:v>10.979570000000001</c:v>
                </c:pt>
                <c:pt idx="107071">
                  <c:v>11.03002</c:v>
                </c:pt>
                <c:pt idx="107072">
                  <c:v>11.08104</c:v>
                </c:pt>
                <c:pt idx="107073">
                  <c:v>11.130899999999999</c:v>
                </c:pt>
                <c:pt idx="107074">
                  <c:v>11.180769999999999</c:v>
                </c:pt>
                <c:pt idx="107075">
                  <c:v>11.230309999999999</c:v>
                </c:pt>
                <c:pt idx="107076">
                  <c:v>11.28093</c:v>
                </c:pt>
                <c:pt idx="107077">
                  <c:v>11.33057</c:v>
                </c:pt>
                <c:pt idx="107078">
                  <c:v>11.379850000000001</c:v>
                </c:pt>
                <c:pt idx="107079">
                  <c:v>11.429790000000001</c:v>
                </c:pt>
                <c:pt idx="107080">
                  <c:v>11.479900000000001</c:v>
                </c:pt>
                <c:pt idx="107081">
                  <c:v>11.53036</c:v>
                </c:pt>
                <c:pt idx="107082">
                  <c:v>11.580029999999999</c:v>
                </c:pt>
                <c:pt idx="107083">
                  <c:v>11.62865</c:v>
                </c:pt>
                <c:pt idx="107084">
                  <c:v>11.677530000000001</c:v>
                </c:pt>
                <c:pt idx="107085">
                  <c:v>11.728110000000001</c:v>
                </c:pt>
                <c:pt idx="107086">
                  <c:v>11.777709999999999</c:v>
                </c:pt>
                <c:pt idx="107087">
                  <c:v>11.827749999999998</c:v>
                </c:pt>
                <c:pt idx="107088">
                  <c:v>11.87782</c:v>
                </c:pt>
                <c:pt idx="107089">
                  <c:v>11.928080000000001</c:v>
                </c:pt>
                <c:pt idx="107090">
                  <c:v>11.97481</c:v>
                </c:pt>
                <c:pt idx="107091">
                  <c:v>12.021699999999999</c:v>
                </c:pt>
                <c:pt idx="107092">
                  <c:v>12.07169</c:v>
                </c:pt>
                <c:pt idx="107093">
                  <c:v>12.1211</c:v>
                </c:pt>
                <c:pt idx="107094">
                  <c:v>12.167149999999999</c:v>
                </c:pt>
                <c:pt idx="107095">
                  <c:v>12.213449999999998</c:v>
                </c:pt>
                <c:pt idx="107096">
                  <c:v>12.25747</c:v>
                </c:pt>
                <c:pt idx="107097">
                  <c:v>12.304870000000001</c:v>
                </c:pt>
                <c:pt idx="107098">
                  <c:v>12.3523</c:v>
                </c:pt>
                <c:pt idx="107099">
                  <c:v>12.400130000000001</c:v>
                </c:pt>
                <c:pt idx="107100">
                  <c:v>12.448360000000001</c:v>
                </c:pt>
                <c:pt idx="107101">
                  <c:v>12.49653</c:v>
                </c:pt>
                <c:pt idx="107102">
                  <c:v>12.545109999999999</c:v>
                </c:pt>
                <c:pt idx="107103">
                  <c:v>12.5932</c:v>
                </c:pt>
                <c:pt idx="107104">
                  <c:v>12.641729999999999</c:v>
                </c:pt>
                <c:pt idx="107105">
                  <c:v>12.69101</c:v>
                </c:pt>
                <c:pt idx="107106">
                  <c:v>12.738689999999998</c:v>
                </c:pt>
                <c:pt idx="107107">
                  <c:v>12.78622</c:v>
                </c:pt>
                <c:pt idx="107108">
                  <c:v>12.834350000000001</c:v>
                </c:pt>
                <c:pt idx="107109">
                  <c:v>12.88278</c:v>
                </c:pt>
                <c:pt idx="107110">
                  <c:v>12.93069</c:v>
                </c:pt>
                <c:pt idx="107111">
                  <c:v>12.978719999999999</c:v>
                </c:pt>
                <c:pt idx="107112">
                  <c:v>13.02711</c:v>
                </c:pt>
                <c:pt idx="107113">
                  <c:v>13.07504</c:v>
                </c:pt>
                <c:pt idx="107114">
                  <c:v>13.122540000000001</c:v>
                </c:pt>
                <c:pt idx="107115">
                  <c:v>13.170280000000002</c:v>
                </c:pt>
                <c:pt idx="107116">
                  <c:v>13.21815</c:v>
                </c:pt>
                <c:pt idx="107117">
                  <c:v>13.266359999999999</c:v>
                </c:pt>
                <c:pt idx="107118">
                  <c:v>13.313880000000001</c:v>
                </c:pt>
                <c:pt idx="107119">
                  <c:v>13.361989999999999</c:v>
                </c:pt>
                <c:pt idx="107120">
                  <c:v>13.410340000000001</c:v>
                </c:pt>
                <c:pt idx="107121">
                  <c:v>13.457790000000001</c:v>
                </c:pt>
                <c:pt idx="107122">
                  <c:v>13.50549</c:v>
                </c:pt>
                <c:pt idx="107123">
                  <c:v>13.55334</c:v>
                </c:pt>
                <c:pt idx="107124">
                  <c:v>13.600719999999999</c:v>
                </c:pt>
                <c:pt idx="107125">
                  <c:v>13.647819999999999</c:v>
                </c:pt>
                <c:pt idx="107126">
                  <c:v>13.695129999999999</c:v>
                </c:pt>
                <c:pt idx="107127">
                  <c:v>13.742620000000001</c:v>
                </c:pt>
                <c:pt idx="107128">
                  <c:v>13.790119999999998</c:v>
                </c:pt>
                <c:pt idx="107129">
                  <c:v>13.837200000000001</c:v>
                </c:pt>
                <c:pt idx="107130">
                  <c:v>13.884650000000001</c:v>
                </c:pt>
                <c:pt idx="107131">
                  <c:v>13.93276</c:v>
                </c:pt>
                <c:pt idx="107132">
                  <c:v>13.979950000000001</c:v>
                </c:pt>
                <c:pt idx="107133">
                  <c:v>14.027240000000001</c:v>
                </c:pt>
                <c:pt idx="107134">
                  <c:v>14.0732</c:v>
                </c:pt>
                <c:pt idx="107135">
                  <c:v>14.119589999999999</c:v>
                </c:pt>
                <c:pt idx="107136">
                  <c:v>14.165939999999999</c:v>
                </c:pt>
                <c:pt idx="107137">
                  <c:v>14.19876</c:v>
                </c:pt>
                <c:pt idx="107138">
                  <c:v>14.240919999999999</c:v>
                </c:pt>
                <c:pt idx="107139">
                  <c:v>14.283049999999999</c:v>
                </c:pt>
                <c:pt idx="107140">
                  <c:v>14.32831</c:v>
                </c:pt>
                <c:pt idx="107141">
                  <c:v>14.37467</c:v>
                </c:pt>
                <c:pt idx="107142">
                  <c:v>14.41968</c:v>
                </c:pt>
                <c:pt idx="107143">
                  <c:v>14.464939999999999</c:v>
                </c:pt>
                <c:pt idx="107144">
                  <c:v>14.51066</c:v>
                </c:pt>
                <c:pt idx="107145">
                  <c:v>14.55654</c:v>
                </c:pt>
                <c:pt idx="107146">
                  <c:v>14.602900000000002</c:v>
                </c:pt>
                <c:pt idx="107147">
                  <c:v>14.64831</c:v>
                </c:pt>
                <c:pt idx="107148">
                  <c:v>14.6952</c:v>
                </c:pt>
                <c:pt idx="107149">
                  <c:v>14.74114</c:v>
                </c:pt>
                <c:pt idx="107150">
                  <c:v>14.7874</c:v>
                </c:pt>
                <c:pt idx="107151">
                  <c:v>14.834149999999999</c:v>
                </c:pt>
                <c:pt idx="107152">
                  <c:v>14.88016</c:v>
                </c:pt>
                <c:pt idx="107153">
                  <c:v>14.92652</c:v>
                </c:pt>
                <c:pt idx="107154">
                  <c:v>14.97343</c:v>
                </c:pt>
                <c:pt idx="107155">
                  <c:v>15.020240000000001</c:v>
                </c:pt>
                <c:pt idx="107156">
                  <c:v>15.067250000000001</c:v>
                </c:pt>
                <c:pt idx="107157">
                  <c:v>15.113490000000001</c:v>
                </c:pt>
                <c:pt idx="107158">
                  <c:v>15.16047</c:v>
                </c:pt>
                <c:pt idx="107159">
                  <c:v>15.207420000000001</c:v>
                </c:pt>
                <c:pt idx="107160">
                  <c:v>15.25442</c:v>
                </c:pt>
                <c:pt idx="107161">
                  <c:v>15.301480000000002</c:v>
                </c:pt>
                <c:pt idx="107162">
                  <c:v>15.347619999999999</c:v>
                </c:pt>
                <c:pt idx="107163">
                  <c:v>15.393810000000002</c:v>
                </c:pt>
                <c:pt idx="107164">
                  <c:v>15.441210000000002</c:v>
                </c:pt>
                <c:pt idx="107165">
                  <c:v>15.487850000000002</c:v>
                </c:pt>
                <c:pt idx="107166">
                  <c:v>15.534319999999999</c:v>
                </c:pt>
                <c:pt idx="107167">
                  <c:v>15.581110000000001</c:v>
                </c:pt>
                <c:pt idx="107168">
                  <c:v>15.627379999999999</c:v>
                </c:pt>
                <c:pt idx="107169">
                  <c:v>15.674189999999999</c:v>
                </c:pt>
                <c:pt idx="107170">
                  <c:v>15.721299999999999</c:v>
                </c:pt>
                <c:pt idx="107171">
                  <c:v>15.76713</c:v>
                </c:pt>
                <c:pt idx="107172">
                  <c:v>15.813280000000001</c:v>
                </c:pt>
                <c:pt idx="107173">
                  <c:v>15.857939999999999</c:v>
                </c:pt>
                <c:pt idx="107174">
                  <c:v>15.9025</c:v>
                </c:pt>
                <c:pt idx="107175">
                  <c:v>15.946800000000001</c:v>
                </c:pt>
                <c:pt idx="107176">
                  <c:v>15.99192</c:v>
                </c:pt>
                <c:pt idx="107177">
                  <c:v>16.03708</c:v>
                </c:pt>
                <c:pt idx="107178">
                  <c:v>16.082270000000001</c:v>
                </c:pt>
                <c:pt idx="107179">
                  <c:v>16.127870000000001</c:v>
                </c:pt>
                <c:pt idx="107180">
                  <c:v>16.172560000000001</c:v>
                </c:pt>
                <c:pt idx="107181">
                  <c:v>16.214679999999998</c:v>
                </c:pt>
                <c:pt idx="107182">
                  <c:v>16.260550000000002</c:v>
                </c:pt>
                <c:pt idx="107183">
                  <c:v>16.30585</c:v>
                </c:pt>
                <c:pt idx="107184">
                  <c:v>16.3504</c:v>
                </c:pt>
                <c:pt idx="107185">
                  <c:v>16.395519999999998</c:v>
                </c:pt>
                <c:pt idx="107186">
                  <c:v>16.441289999999999</c:v>
                </c:pt>
                <c:pt idx="107187">
                  <c:v>16.486810000000002</c:v>
                </c:pt>
                <c:pt idx="107188">
                  <c:v>16.531119999999998</c:v>
                </c:pt>
                <c:pt idx="107189">
                  <c:v>16.57554</c:v>
                </c:pt>
                <c:pt idx="107190">
                  <c:v>16.619910000000001</c:v>
                </c:pt>
                <c:pt idx="107191">
                  <c:v>16.66508</c:v>
                </c:pt>
                <c:pt idx="107192">
                  <c:v>16.709530000000001</c:v>
                </c:pt>
                <c:pt idx="107193">
                  <c:v>16.753769999999999</c:v>
                </c:pt>
                <c:pt idx="107194">
                  <c:v>16.79853</c:v>
                </c:pt>
                <c:pt idx="107195">
                  <c:v>16.843109999999999</c:v>
                </c:pt>
                <c:pt idx="107196">
                  <c:v>16.887609999999999</c:v>
                </c:pt>
                <c:pt idx="107197">
                  <c:v>16.931419999999999</c:v>
                </c:pt>
                <c:pt idx="107198">
                  <c:v>16.975999999999999</c:v>
                </c:pt>
                <c:pt idx="107199">
                  <c:v>17.02056</c:v>
                </c:pt>
                <c:pt idx="107200">
                  <c:v>17.065170000000002</c:v>
                </c:pt>
                <c:pt idx="107201">
                  <c:v>17.1097</c:v>
                </c:pt>
                <c:pt idx="107202">
                  <c:v>17.153769999999998</c:v>
                </c:pt>
                <c:pt idx="107203">
                  <c:v>17.197569999999999</c:v>
                </c:pt>
                <c:pt idx="107204">
                  <c:v>17.240829999999999</c:v>
                </c:pt>
                <c:pt idx="107205">
                  <c:v>17.284099999999999</c:v>
                </c:pt>
                <c:pt idx="107206">
                  <c:v>17.3277</c:v>
                </c:pt>
                <c:pt idx="107207">
                  <c:v>17.371929999999999</c:v>
                </c:pt>
                <c:pt idx="107208">
                  <c:v>17.416050000000002</c:v>
                </c:pt>
                <c:pt idx="107209">
                  <c:v>17.459720000000001</c:v>
                </c:pt>
                <c:pt idx="107210">
                  <c:v>17.503360000000001</c:v>
                </c:pt>
                <c:pt idx="107211">
                  <c:v>17.547080000000001</c:v>
                </c:pt>
                <c:pt idx="107212">
                  <c:v>17.59112</c:v>
                </c:pt>
                <c:pt idx="107213">
                  <c:v>17.63195</c:v>
                </c:pt>
                <c:pt idx="107214">
                  <c:v>17.6782</c:v>
                </c:pt>
                <c:pt idx="107215">
                  <c:v>17.716390000000001</c:v>
                </c:pt>
                <c:pt idx="107216">
                  <c:v>17.759679999999999</c:v>
                </c:pt>
                <c:pt idx="107217">
                  <c:v>17.803450000000002</c:v>
                </c:pt>
                <c:pt idx="107218">
                  <c:v>17.84667</c:v>
                </c:pt>
                <c:pt idx="107219">
                  <c:v>17.890149999999998</c:v>
                </c:pt>
                <c:pt idx="107220">
                  <c:v>17.93863</c:v>
                </c:pt>
                <c:pt idx="107221">
                  <c:v>17.979710000000001</c:v>
                </c:pt>
                <c:pt idx="107222">
                  <c:v>18.023199999999999</c:v>
                </c:pt>
                <c:pt idx="107223">
                  <c:v>18.066479999999999</c:v>
                </c:pt>
                <c:pt idx="107224">
                  <c:v>18.110770000000002</c:v>
                </c:pt>
                <c:pt idx="107225">
                  <c:v>18.151720000000001</c:v>
                </c:pt>
                <c:pt idx="107226">
                  <c:v>18.193909999999999</c:v>
                </c:pt>
                <c:pt idx="107227">
                  <c:v>18.235749999999999</c:v>
                </c:pt>
                <c:pt idx="107228">
                  <c:v>18.27702</c:v>
                </c:pt>
                <c:pt idx="107229">
                  <c:v>18.31851</c:v>
                </c:pt>
                <c:pt idx="107230">
                  <c:v>18.36026</c:v>
                </c:pt>
                <c:pt idx="107231">
                  <c:v>18.402699999999999</c:v>
                </c:pt>
                <c:pt idx="107232">
                  <c:v>18.4452</c:v>
                </c:pt>
                <c:pt idx="107233">
                  <c:v>18.485119999999998</c:v>
                </c:pt>
                <c:pt idx="107234">
                  <c:v>18.524709999999999</c:v>
                </c:pt>
                <c:pt idx="107235">
                  <c:v>18.565629999999999</c:v>
                </c:pt>
                <c:pt idx="107236">
                  <c:v>18.606680000000001</c:v>
                </c:pt>
                <c:pt idx="107237">
                  <c:v>18.647649999999999</c:v>
                </c:pt>
                <c:pt idx="107238">
                  <c:v>18.6891</c:v>
                </c:pt>
                <c:pt idx="107239">
                  <c:v>18.730450000000001</c:v>
                </c:pt>
                <c:pt idx="107240">
                  <c:v>18.771380000000001</c:v>
                </c:pt>
                <c:pt idx="107241">
                  <c:v>18.81343</c:v>
                </c:pt>
                <c:pt idx="107242">
                  <c:v>18.85502</c:v>
                </c:pt>
                <c:pt idx="107243">
                  <c:v>18.896729999999998</c:v>
                </c:pt>
                <c:pt idx="107244">
                  <c:v>18.938219999999998</c:v>
                </c:pt>
                <c:pt idx="107245">
                  <c:v>18.98019</c:v>
                </c:pt>
                <c:pt idx="107246">
                  <c:v>19.022469999999998</c:v>
                </c:pt>
                <c:pt idx="107247">
                  <c:v>19.064599999999999</c:v>
                </c:pt>
                <c:pt idx="107248">
                  <c:v>19.106400000000001</c:v>
                </c:pt>
                <c:pt idx="107249">
                  <c:v>19.146989999999999</c:v>
                </c:pt>
                <c:pt idx="107250">
                  <c:v>19.189579999999999</c:v>
                </c:pt>
                <c:pt idx="107251">
                  <c:v>19.231680000000001</c:v>
                </c:pt>
                <c:pt idx="107252">
                  <c:v>19.273979999999998</c:v>
                </c:pt>
                <c:pt idx="107253">
                  <c:v>19.316230000000001</c:v>
                </c:pt>
                <c:pt idx="107254">
                  <c:v>19.357810000000001</c:v>
                </c:pt>
                <c:pt idx="107255">
                  <c:v>19.39967</c:v>
                </c:pt>
                <c:pt idx="107256">
                  <c:v>19.441029999999998</c:v>
                </c:pt>
                <c:pt idx="107257">
                  <c:v>19.48377</c:v>
                </c:pt>
                <c:pt idx="107258">
                  <c:v>19.526030000000002</c:v>
                </c:pt>
                <c:pt idx="107259">
                  <c:v>19.567640000000001</c:v>
                </c:pt>
                <c:pt idx="107260">
                  <c:v>19.609349999999999</c:v>
                </c:pt>
                <c:pt idx="107261">
                  <c:v>19.651250000000001</c:v>
                </c:pt>
                <c:pt idx="107262">
                  <c:v>19.69295</c:v>
                </c:pt>
                <c:pt idx="107263">
                  <c:v>19.734490000000001</c:v>
                </c:pt>
                <c:pt idx="107264">
                  <c:v>19.779530000000001</c:v>
                </c:pt>
                <c:pt idx="107265">
                  <c:v>19.822960000000002</c:v>
                </c:pt>
                <c:pt idx="107266">
                  <c:v>19.866299999999999</c:v>
                </c:pt>
                <c:pt idx="107267">
                  <c:v>19.90889</c:v>
                </c:pt>
                <c:pt idx="107268">
                  <c:v>19.95064</c:v>
                </c:pt>
                <c:pt idx="107269">
                  <c:v>19.993120000000001</c:v>
                </c:pt>
                <c:pt idx="107270">
                  <c:v>20.0352</c:v>
                </c:pt>
                <c:pt idx="107271">
                  <c:v>20.076230000000002</c:v>
                </c:pt>
                <c:pt idx="107272">
                  <c:v>20.118220000000001</c:v>
                </c:pt>
                <c:pt idx="107273">
                  <c:v>20.160140000000002</c:v>
                </c:pt>
                <c:pt idx="107274">
                  <c:v>20.20167</c:v>
                </c:pt>
                <c:pt idx="107275">
                  <c:v>20.24342</c:v>
                </c:pt>
                <c:pt idx="107276">
                  <c:v>20.284890000000001</c:v>
                </c:pt>
                <c:pt idx="107277">
                  <c:v>20.326780000000003</c:v>
                </c:pt>
                <c:pt idx="107278">
                  <c:v>20.36769</c:v>
                </c:pt>
                <c:pt idx="107279">
                  <c:v>20.409050000000001</c:v>
                </c:pt>
                <c:pt idx="107280">
                  <c:v>20.44961</c:v>
                </c:pt>
                <c:pt idx="107281">
                  <c:v>20.49051</c:v>
                </c:pt>
                <c:pt idx="107282">
                  <c:v>20.53096</c:v>
                </c:pt>
                <c:pt idx="107283">
                  <c:v>20.571950000000001</c:v>
                </c:pt>
                <c:pt idx="107284">
                  <c:v>20.612720000000003</c:v>
                </c:pt>
                <c:pt idx="107285">
                  <c:v>20.65316</c:v>
                </c:pt>
                <c:pt idx="107286">
                  <c:v>20.694009999999999</c:v>
                </c:pt>
                <c:pt idx="107287">
                  <c:v>20.73471</c:v>
                </c:pt>
                <c:pt idx="107288">
                  <c:v>20.775800000000004</c:v>
                </c:pt>
                <c:pt idx="107289">
                  <c:v>20.816140000000001</c:v>
                </c:pt>
                <c:pt idx="107290">
                  <c:v>20.856949999999998</c:v>
                </c:pt>
                <c:pt idx="107291">
                  <c:v>20.898159999999997</c:v>
                </c:pt>
                <c:pt idx="107292">
                  <c:v>20.939260000000001</c:v>
                </c:pt>
                <c:pt idx="107293">
                  <c:v>20.980409999999999</c:v>
                </c:pt>
                <c:pt idx="107294">
                  <c:v>21.020910000000001</c:v>
                </c:pt>
                <c:pt idx="107295">
                  <c:v>21.062010000000001</c:v>
                </c:pt>
                <c:pt idx="107296">
                  <c:v>21.102959999999999</c:v>
                </c:pt>
                <c:pt idx="107297">
                  <c:v>21.143560000000001</c:v>
                </c:pt>
                <c:pt idx="107298">
                  <c:v>21.18441</c:v>
                </c:pt>
                <c:pt idx="107299">
                  <c:v>21.22532</c:v>
                </c:pt>
                <c:pt idx="107300">
                  <c:v>21.265599999999999</c:v>
                </c:pt>
                <c:pt idx="107301">
                  <c:v>21.306010000000001</c:v>
                </c:pt>
                <c:pt idx="107302">
                  <c:v>21.347230000000003</c:v>
                </c:pt>
                <c:pt idx="107303">
                  <c:v>21.388870000000001</c:v>
                </c:pt>
                <c:pt idx="107304">
                  <c:v>21.430019999999999</c:v>
                </c:pt>
                <c:pt idx="107305">
                  <c:v>21.471550000000001</c:v>
                </c:pt>
                <c:pt idx="107306">
                  <c:v>21.513069999999999</c:v>
                </c:pt>
                <c:pt idx="107307">
                  <c:v>21.554700000000004</c:v>
                </c:pt>
                <c:pt idx="107308">
                  <c:v>21.59619</c:v>
                </c:pt>
                <c:pt idx="107309">
                  <c:v>21.637710000000002</c:v>
                </c:pt>
                <c:pt idx="107310">
                  <c:v>21.678190000000001</c:v>
                </c:pt>
                <c:pt idx="107311">
                  <c:v>21.719170000000002</c:v>
                </c:pt>
                <c:pt idx="107312">
                  <c:v>21.759689999999999</c:v>
                </c:pt>
                <c:pt idx="107313">
                  <c:v>21.800530000000002</c:v>
                </c:pt>
                <c:pt idx="107314">
                  <c:v>21.841849999999997</c:v>
                </c:pt>
                <c:pt idx="107315">
                  <c:v>21.883400000000002</c:v>
                </c:pt>
                <c:pt idx="107316">
                  <c:v>21.92408</c:v>
                </c:pt>
                <c:pt idx="107317">
                  <c:v>21.965530000000001</c:v>
                </c:pt>
                <c:pt idx="107318">
                  <c:v>22.006909999999998</c:v>
                </c:pt>
                <c:pt idx="107319">
                  <c:v>22.04813</c:v>
                </c:pt>
                <c:pt idx="107320">
                  <c:v>22.090010000000003</c:v>
                </c:pt>
                <c:pt idx="107321">
                  <c:v>22.131900000000002</c:v>
                </c:pt>
                <c:pt idx="107322">
                  <c:v>22.173739999999999</c:v>
                </c:pt>
                <c:pt idx="107323">
                  <c:v>22.21489</c:v>
                </c:pt>
                <c:pt idx="107324">
                  <c:v>22.25619</c:v>
                </c:pt>
                <c:pt idx="107325">
                  <c:v>22.297359999999998</c:v>
                </c:pt>
                <c:pt idx="107326">
                  <c:v>22.339020000000001</c:v>
                </c:pt>
                <c:pt idx="107327">
                  <c:v>22.380960000000002</c:v>
                </c:pt>
                <c:pt idx="107328">
                  <c:v>22.422909999999998</c:v>
                </c:pt>
                <c:pt idx="107329">
                  <c:v>22.464590000000001</c:v>
                </c:pt>
                <c:pt idx="107330">
                  <c:v>22.506729999999997</c:v>
                </c:pt>
                <c:pt idx="107331">
                  <c:v>22.5488</c:v>
                </c:pt>
                <c:pt idx="107332">
                  <c:v>22.590340000000001</c:v>
                </c:pt>
                <c:pt idx="107333">
                  <c:v>22.631909999999998</c:v>
                </c:pt>
                <c:pt idx="107334">
                  <c:v>22.673439999999999</c:v>
                </c:pt>
                <c:pt idx="107335">
                  <c:v>22.712620000000001</c:v>
                </c:pt>
                <c:pt idx="107336">
                  <c:v>22.75271</c:v>
                </c:pt>
                <c:pt idx="107337">
                  <c:v>22.794349999999998</c:v>
                </c:pt>
                <c:pt idx="107338">
                  <c:v>22.835700000000003</c:v>
                </c:pt>
                <c:pt idx="107339">
                  <c:v>22.877489999999998</c:v>
                </c:pt>
                <c:pt idx="107340">
                  <c:v>22.918889999999998</c:v>
                </c:pt>
                <c:pt idx="107341">
                  <c:v>22.959759999999999</c:v>
                </c:pt>
                <c:pt idx="107342">
                  <c:v>23.00067</c:v>
                </c:pt>
                <c:pt idx="107343">
                  <c:v>23.041779999999999</c:v>
                </c:pt>
                <c:pt idx="107344">
                  <c:v>23.082560000000001</c:v>
                </c:pt>
                <c:pt idx="107345">
                  <c:v>23.1249</c:v>
                </c:pt>
                <c:pt idx="107346">
                  <c:v>23.16649</c:v>
                </c:pt>
                <c:pt idx="107347">
                  <c:v>23.208129999999997</c:v>
                </c:pt>
                <c:pt idx="107348">
                  <c:v>23.24877</c:v>
                </c:pt>
                <c:pt idx="107349">
                  <c:v>23.288429999999998</c:v>
                </c:pt>
                <c:pt idx="107350">
                  <c:v>23.328430000000001</c:v>
                </c:pt>
                <c:pt idx="107351">
                  <c:v>23.369059999999998</c:v>
                </c:pt>
                <c:pt idx="107352">
                  <c:v>23.40981</c:v>
                </c:pt>
                <c:pt idx="107353">
                  <c:v>23.450039999999998</c:v>
                </c:pt>
                <c:pt idx="107354">
                  <c:v>23.490700000000004</c:v>
                </c:pt>
                <c:pt idx="107355">
                  <c:v>23.531049999999997</c:v>
                </c:pt>
                <c:pt idx="107356">
                  <c:v>23.571670000000001</c:v>
                </c:pt>
                <c:pt idx="107357">
                  <c:v>23.610240000000001</c:v>
                </c:pt>
                <c:pt idx="107358">
                  <c:v>23.650300000000001</c:v>
                </c:pt>
                <c:pt idx="107359">
                  <c:v>23.69144</c:v>
                </c:pt>
                <c:pt idx="107360">
                  <c:v>23.73236</c:v>
                </c:pt>
                <c:pt idx="107361">
                  <c:v>23.77355</c:v>
                </c:pt>
                <c:pt idx="107362">
                  <c:v>23.814050000000002</c:v>
                </c:pt>
                <c:pt idx="107363">
                  <c:v>23.85446</c:v>
                </c:pt>
                <c:pt idx="107364">
                  <c:v>23.89472</c:v>
                </c:pt>
                <c:pt idx="107365">
                  <c:v>23.935670000000002</c:v>
                </c:pt>
                <c:pt idx="107366">
                  <c:v>23.976660000000003</c:v>
                </c:pt>
                <c:pt idx="107367">
                  <c:v>24.017810000000001</c:v>
                </c:pt>
                <c:pt idx="107368">
                  <c:v>24.05847</c:v>
                </c:pt>
                <c:pt idx="107369">
                  <c:v>24.090829999999997</c:v>
                </c:pt>
                <c:pt idx="107370">
                  <c:v>24.13908</c:v>
                </c:pt>
                <c:pt idx="107371">
                  <c:v>24.181789999999999</c:v>
                </c:pt>
                <c:pt idx="107372">
                  <c:v>24.22523</c:v>
                </c:pt>
                <c:pt idx="107373">
                  <c:v>24.268409999999999</c:v>
                </c:pt>
                <c:pt idx="107374">
                  <c:v>24.310079999999999</c:v>
                </c:pt>
                <c:pt idx="107375">
                  <c:v>24.352589999999999</c:v>
                </c:pt>
                <c:pt idx="107376">
                  <c:v>24.395020000000002</c:v>
                </c:pt>
                <c:pt idx="107377">
                  <c:v>24.437150000000003</c:v>
                </c:pt>
                <c:pt idx="107378">
                  <c:v>24.479510000000001</c:v>
                </c:pt>
                <c:pt idx="107379">
                  <c:v>24.52045</c:v>
                </c:pt>
                <c:pt idx="107380">
                  <c:v>24.56099</c:v>
                </c:pt>
                <c:pt idx="107381">
                  <c:v>24.60192</c:v>
                </c:pt>
                <c:pt idx="107382">
                  <c:v>24.641660000000002</c:v>
                </c:pt>
                <c:pt idx="107383">
                  <c:v>24.681069999999998</c:v>
                </c:pt>
                <c:pt idx="107384">
                  <c:v>24.720700000000001</c:v>
                </c:pt>
                <c:pt idx="107385">
                  <c:v>24.760640000000002</c:v>
                </c:pt>
                <c:pt idx="107386">
                  <c:v>24.80048</c:v>
                </c:pt>
                <c:pt idx="107387">
                  <c:v>24.839939999999999</c:v>
                </c:pt>
                <c:pt idx="107388">
                  <c:v>24.880130000000001</c:v>
                </c:pt>
                <c:pt idx="107389">
                  <c:v>24.91987</c:v>
                </c:pt>
                <c:pt idx="107390">
                  <c:v>24.957120000000003</c:v>
                </c:pt>
                <c:pt idx="107391">
                  <c:v>24.995289999999997</c:v>
                </c:pt>
                <c:pt idx="107392">
                  <c:v>25.034709999999997</c:v>
                </c:pt>
                <c:pt idx="107393">
                  <c:v>25.07396</c:v>
                </c:pt>
                <c:pt idx="107394">
                  <c:v>25.11497</c:v>
                </c:pt>
                <c:pt idx="107395">
                  <c:v>25.154260000000001</c:v>
                </c:pt>
                <c:pt idx="107396">
                  <c:v>25.193580000000001</c:v>
                </c:pt>
                <c:pt idx="107397">
                  <c:v>25.232610000000001</c:v>
                </c:pt>
                <c:pt idx="107398">
                  <c:v>25.271039999999999</c:v>
                </c:pt>
                <c:pt idx="107399">
                  <c:v>25.311149999999998</c:v>
                </c:pt>
                <c:pt idx="107400">
                  <c:v>25.351219999999998</c:v>
                </c:pt>
                <c:pt idx="107401">
                  <c:v>25.39132</c:v>
                </c:pt>
                <c:pt idx="107402">
                  <c:v>25.431650000000001</c:v>
                </c:pt>
                <c:pt idx="107403">
                  <c:v>25.471810000000001</c:v>
                </c:pt>
                <c:pt idx="107404">
                  <c:v>25.511580000000002</c:v>
                </c:pt>
                <c:pt idx="107405">
                  <c:v>25.550579999999997</c:v>
                </c:pt>
                <c:pt idx="107406">
                  <c:v>25.58859</c:v>
                </c:pt>
                <c:pt idx="107407">
                  <c:v>25.627549999999999</c:v>
                </c:pt>
                <c:pt idx="107408">
                  <c:v>25.66742</c:v>
                </c:pt>
                <c:pt idx="107409">
                  <c:v>25.707129999999999</c:v>
                </c:pt>
                <c:pt idx="107410">
                  <c:v>25.746739999999999</c:v>
                </c:pt>
                <c:pt idx="107411">
                  <c:v>25.786549999999998</c:v>
                </c:pt>
                <c:pt idx="107412">
                  <c:v>25.826650000000001</c:v>
                </c:pt>
                <c:pt idx="107413">
                  <c:v>25.864340000000002</c:v>
                </c:pt>
                <c:pt idx="107414">
                  <c:v>25.902940000000001</c:v>
                </c:pt>
                <c:pt idx="107415">
                  <c:v>25.942059999999998</c:v>
                </c:pt>
                <c:pt idx="107416">
                  <c:v>25.98133</c:v>
                </c:pt>
                <c:pt idx="107417">
                  <c:v>26.02196</c:v>
                </c:pt>
                <c:pt idx="107418">
                  <c:v>26.061250000000001</c:v>
                </c:pt>
                <c:pt idx="107419">
                  <c:v>26.101430000000001</c:v>
                </c:pt>
                <c:pt idx="107420">
                  <c:v>26.14096</c:v>
                </c:pt>
                <c:pt idx="107421">
                  <c:v>26.180729999999997</c:v>
                </c:pt>
                <c:pt idx="107422">
                  <c:v>26.208880000000001</c:v>
                </c:pt>
                <c:pt idx="107423">
                  <c:v>26.245739999999998</c:v>
                </c:pt>
                <c:pt idx="107424">
                  <c:v>26.28276</c:v>
                </c:pt>
                <c:pt idx="107425">
                  <c:v>26.32085</c:v>
                </c:pt>
                <c:pt idx="107426">
                  <c:v>26.358510000000003</c:v>
                </c:pt>
                <c:pt idx="107427">
                  <c:v>26.397979999999997</c:v>
                </c:pt>
                <c:pt idx="107428">
                  <c:v>26.437290000000001</c:v>
                </c:pt>
                <c:pt idx="107429">
                  <c:v>26.476690000000001</c:v>
                </c:pt>
                <c:pt idx="107430">
                  <c:v>26.51585</c:v>
                </c:pt>
                <c:pt idx="107431">
                  <c:v>26.55443</c:v>
                </c:pt>
                <c:pt idx="107432">
                  <c:v>26.593019999999999</c:v>
                </c:pt>
                <c:pt idx="107433">
                  <c:v>26.63203</c:v>
                </c:pt>
                <c:pt idx="107434">
                  <c:v>26.671289999999999</c:v>
                </c:pt>
                <c:pt idx="107435">
                  <c:v>26.7103</c:v>
                </c:pt>
                <c:pt idx="107436">
                  <c:v>26.748699999999999</c:v>
                </c:pt>
                <c:pt idx="107437">
                  <c:v>26.787800000000001</c:v>
                </c:pt>
                <c:pt idx="107438">
                  <c:v>26.82714</c:v>
                </c:pt>
                <c:pt idx="107439">
                  <c:v>26.866970000000002</c:v>
                </c:pt>
                <c:pt idx="107440">
                  <c:v>26.90164</c:v>
                </c:pt>
                <c:pt idx="107441">
                  <c:v>26.940149999999999</c:v>
                </c:pt>
                <c:pt idx="107442">
                  <c:v>26.976700000000001</c:v>
                </c:pt>
                <c:pt idx="107443">
                  <c:v>27.010570000000001</c:v>
                </c:pt>
                <c:pt idx="107444">
                  <c:v>27.04842</c:v>
                </c:pt>
                <c:pt idx="107445">
                  <c:v>27.087119999999999</c:v>
                </c:pt>
                <c:pt idx="107446">
                  <c:v>27.116299999999999</c:v>
                </c:pt>
                <c:pt idx="107447">
                  <c:v>27.153299999999998</c:v>
                </c:pt>
                <c:pt idx="107448">
                  <c:v>27.191010000000002</c:v>
                </c:pt>
                <c:pt idx="107449">
                  <c:v>27.22852</c:v>
                </c:pt>
                <c:pt idx="107450">
                  <c:v>27.264599999999998</c:v>
                </c:pt>
                <c:pt idx="107451">
                  <c:v>27.303649999999998</c:v>
                </c:pt>
                <c:pt idx="107452">
                  <c:v>27.343910000000001</c:v>
                </c:pt>
                <c:pt idx="107453">
                  <c:v>27.386249999999997</c:v>
                </c:pt>
                <c:pt idx="107454">
                  <c:v>27.428740000000001</c:v>
                </c:pt>
                <c:pt idx="107455">
                  <c:v>27.469819999999999</c:v>
                </c:pt>
                <c:pt idx="107456">
                  <c:v>27.511739999999996</c:v>
                </c:pt>
                <c:pt idx="107457">
                  <c:v>27.553109999999997</c:v>
                </c:pt>
                <c:pt idx="107458">
                  <c:v>27.594029999999997</c:v>
                </c:pt>
                <c:pt idx="107459">
                  <c:v>27.632310000000004</c:v>
                </c:pt>
                <c:pt idx="107460">
                  <c:v>27.674059999999997</c:v>
                </c:pt>
                <c:pt idx="107461">
                  <c:v>27.716229999999999</c:v>
                </c:pt>
                <c:pt idx="107462">
                  <c:v>27.757420000000003</c:v>
                </c:pt>
                <c:pt idx="107463">
                  <c:v>27.798829999999999</c:v>
                </c:pt>
                <c:pt idx="107464">
                  <c:v>27.839190000000002</c:v>
                </c:pt>
                <c:pt idx="107465">
                  <c:v>27.878639999999997</c:v>
                </c:pt>
                <c:pt idx="107466">
                  <c:v>27.919550000000001</c:v>
                </c:pt>
                <c:pt idx="107467">
                  <c:v>27.960430000000002</c:v>
                </c:pt>
                <c:pt idx="107468">
                  <c:v>28.001740000000002</c:v>
                </c:pt>
                <c:pt idx="107469">
                  <c:v>28.043089999999999</c:v>
                </c:pt>
                <c:pt idx="107470">
                  <c:v>28.08426</c:v>
                </c:pt>
                <c:pt idx="107471">
                  <c:v>28.125640000000001</c:v>
                </c:pt>
                <c:pt idx="107472">
                  <c:v>28.167259999999999</c:v>
                </c:pt>
                <c:pt idx="107473">
                  <c:v>28.208939999999998</c:v>
                </c:pt>
                <c:pt idx="107474">
                  <c:v>28.250410000000002</c:v>
                </c:pt>
                <c:pt idx="107475">
                  <c:v>28.29222</c:v>
                </c:pt>
                <c:pt idx="107476">
                  <c:v>28.33408</c:v>
                </c:pt>
                <c:pt idx="107477">
                  <c:v>28.37603</c:v>
                </c:pt>
                <c:pt idx="107478">
                  <c:v>28.417729999999999</c:v>
                </c:pt>
                <c:pt idx="107479">
                  <c:v>28.459029999999998</c:v>
                </c:pt>
                <c:pt idx="107480">
                  <c:v>28.500359999999997</c:v>
                </c:pt>
                <c:pt idx="107481">
                  <c:v>28.542190000000002</c:v>
                </c:pt>
                <c:pt idx="107482">
                  <c:v>28.583579999999998</c:v>
                </c:pt>
                <c:pt idx="107483">
                  <c:v>28.625360000000001</c:v>
                </c:pt>
                <c:pt idx="107484">
                  <c:v>28.66685</c:v>
                </c:pt>
                <c:pt idx="107485">
                  <c:v>28.708880000000001</c:v>
                </c:pt>
                <c:pt idx="107486">
                  <c:v>28.750439999999998</c:v>
                </c:pt>
                <c:pt idx="107487">
                  <c:v>28.792010000000001</c:v>
                </c:pt>
                <c:pt idx="107488">
                  <c:v>28.829560000000001</c:v>
                </c:pt>
                <c:pt idx="107489">
                  <c:v>28.869399999999999</c:v>
                </c:pt>
                <c:pt idx="107490">
                  <c:v>28.910909999999998</c:v>
                </c:pt>
                <c:pt idx="107491">
                  <c:v>28.948339999999998</c:v>
                </c:pt>
                <c:pt idx="107492">
                  <c:v>28.986999999999998</c:v>
                </c:pt>
                <c:pt idx="107493">
                  <c:v>29.02899</c:v>
                </c:pt>
                <c:pt idx="107494">
                  <c:v>29.07114</c:v>
                </c:pt>
                <c:pt idx="107495">
                  <c:v>29.112969999999997</c:v>
                </c:pt>
                <c:pt idx="107496">
                  <c:v>29.15504</c:v>
                </c:pt>
                <c:pt idx="107497">
                  <c:v>29.197199999999999</c:v>
                </c:pt>
                <c:pt idx="107498">
                  <c:v>29.239130000000003</c:v>
                </c:pt>
                <c:pt idx="107499">
                  <c:v>29.281229999999997</c:v>
                </c:pt>
                <c:pt idx="107500">
                  <c:v>29.32302</c:v>
                </c:pt>
                <c:pt idx="107501">
                  <c:v>29.362010000000001</c:v>
                </c:pt>
                <c:pt idx="107502">
                  <c:v>29.402760000000001</c:v>
                </c:pt>
                <c:pt idx="107503">
                  <c:v>29.444389999999999</c:v>
                </c:pt>
                <c:pt idx="107504">
                  <c:v>29.485720000000001</c:v>
                </c:pt>
                <c:pt idx="107505">
                  <c:v>29.526970000000002</c:v>
                </c:pt>
                <c:pt idx="107506">
                  <c:v>29.567019999999999</c:v>
                </c:pt>
                <c:pt idx="107507">
                  <c:v>29.607849999999999</c:v>
                </c:pt>
                <c:pt idx="107508">
                  <c:v>29.643149999999999</c:v>
                </c:pt>
                <c:pt idx="107509">
                  <c:v>29.678930000000001</c:v>
                </c:pt>
                <c:pt idx="107510">
                  <c:v>29.715790000000002</c:v>
                </c:pt>
                <c:pt idx="107511">
                  <c:v>29.755749999999999</c:v>
                </c:pt>
                <c:pt idx="107512">
                  <c:v>29.796490000000002</c:v>
                </c:pt>
                <c:pt idx="107513">
                  <c:v>29.836880000000001</c:v>
                </c:pt>
                <c:pt idx="107514">
                  <c:v>29.87689</c:v>
                </c:pt>
                <c:pt idx="107515">
                  <c:v>29.917459999999998</c:v>
                </c:pt>
                <c:pt idx="107516">
                  <c:v>29.959190000000003</c:v>
                </c:pt>
                <c:pt idx="107517">
                  <c:v>30.000399999999999</c:v>
                </c:pt>
                <c:pt idx="107518">
                  <c:v>30.041639999999997</c:v>
                </c:pt>
                <c:pt idx="107519">
                  <c:v>30.083370000000002</c:v>
                </c:pt>
                <c:pt idx="107520">
                  <c:v>30.124740000000003</c:v>
                </c:pt>
                <c:pt idx="107521">
                  <c:v>30.165199999999999</c:v>
                </c:pt>
                <c:pt idx="107522">
                  <c:v>30.20645</c:v>
                </c:pt>
                <c:pt idx="107523">
                  <c:v>30.24765</c:v>
                </c:pt>
                <c:pt idx="107524">
                  <c:v>30.289299999999997</c:v>
                </c:pt>
                <c:pt idx="107525">
                  <c:v>30.330550000000002</c:v>
                </c:pt>
                <c:pt idx="107526">
                  <c:v>30.371830000000003</c:v>
                </c:pt>
                <c:pt idx="107527">
                  <c:v>30.41262</c:v>
                </c:pt>
                <c:pt idx="107528">
                  <c:v>30.454319999999999</c:v>
                </c:pt>
                <c:pt idx="107529">
                  <c:v>30.493830000000003</c:v>
                </c:pt>
                <c:pt idx="107530">
                  <c:v>30.533839999999998</c:v>
                </c:pt>
                <c:pt idx="107531">
                  <c:v>30.572710000000001</c:v>
                </c:pt>
                <c:pt idx="107532">
                  <c:v>30.612560000000002</c:v>
                </c:pt>
                <c:pt idx="107533">
                  <c:v>30.652189999999997</c:v>
                </c:pt>
                <c:pt idx="107534">
                  <c:v>30.692270000000001</c:v>
                </c:pt>
                <c:pt idx="107535">
                  <c:v>30.731649999999998</c:v>
                </c:pt>
                <c:pt idx="107536">
                  <c:v>30.771549999999998</c:v>
                </c:pt>
                <c:pt idx="107537">
                  <c:v>30.811329999999998</c:v>
                </c:pt>
                <c:pt idx="107538">
                  <c:v>30.851479999999999</c:v>
                </c:pt>
                <c:pt idx="107539">
                  <c:v>30.891869999999997</c:v>
                </c:pt>
                <c:pt idx="107540">
                  <c:v>30.932670000000002</c:v>
                </c:pt>
                <c:pt idx="107541">
                  <c:v>30.973419999999997</c:v>
                </c:pt>
                <c:pt idx="107542">
                  <c:v>31.014009999999999</c:v>
                </c:pt>
                <c:pt idx="107543">
                  <c:v>31.053549999999998</c:v>
                </c:pt>
                <c:pt idx="107544">
                  <c:v>31.093679999999999</c:v>
                </c:pt>
                <c:pt idx="107545">
                  <c:v>31.133150000000001</c:v>
                </c:pt>
                <c:pt idx="107546">
                  <c:v>31.173719999999999</c:v>
                </c:pt>
                <c:pt idx="107547">
                  <c:v>31.213950000000001</c:v>
                </c:pt>
                <c:pt idx="107548">
                  <c:v>31.253880000000002</c:v>
                </c:pt>
                <c:pt idx="107549">
                  <c:v>31.293030000000002</c:v>
                </c:pt>
                <c:pt idx="107550">
                  <c:v>31.333160000000003</c:v>
                </c:pt>
                <c:pt idx="107551">
                  <c:v>31.373250000000002</c:v>
                </c:pt>
                <c:pt idx="107552">
                  <c:v>31.41395</c:v>
                </c:pt>
                <c:pt idx="107553">
                  <c:v>31.453810000000001</c:v>
                </c:pt>
                <c:pt idx="107554">
                  <c:v>31.49418</c:v>
                </c:pt>
                <c:pt idx="107555">
                  <c:v>31.534089999999999</c:v>
                </c:pt>
                <c:pt idx="107556">
                  <c:v>31.574449999999999</c:v>
                </c:pt>
                <c:pt idx="107557">
                  <c:v>31.614140000000003</c:v>
                </c:pt>
                <c:pt idx="107558">
                  <c:v>31.654870000000003</c:v>
                </c:pt>
                <c:pt idx="107559">
                  <c:v>31.694309999999998</c:v>
                </c:pt>
                <c:pt idx="107560">
                  <c:v>31.734439999999999</c:v>
                </c:pt>
                <c:pt idx="107561">
                  <c:v>31.774659999999997</c:v>
                </c:pt>
                <c:pt idx="107562">
                  <c:v>31.814450000000001</c:v>
                </c:pt>
                <c:pt idx="107563">
                  <c:v>31.854800000000001</c:v>
                </c:pt>
                <c:pt idx="107564">
                  <c:v>31.894100000000002</c:v>
                </c:pt>
                <c:pt idx="107565">
                  <c:v>31.9345</c:v>
                </c:pt>
                <c:pt idx="107566">
                  <c:v>31.97485</c:v>
                </c:pt>
                <c:pt idx="107567">
                  <c:v>32.014949999999999</c:v>
                </c:pt>
                <c:pt idx="107568">
                  <c:v>32.056190000000001</c:v>
                </c:pt>
                <c:pt idx="107569">
                  <c:v>32.095759999999999</c:v>
                </c:pt>
                <c:pt idx="107570">
                  <c:v>32.120010000000001</c:v>
                </c:pt>
                <c:pt idx="107571">
                  <c:v>32.156669999999998</c:v>
                </c:pt>
                <c:pt idx="107572">
                  <c:v>32.196640000000002</c:v>
                </c:pt>
                <c:pt idx="107573">
                  <c:v>32.235669999999999</c:v>
                </c:pt>
                <c:pt idx="107574">
                  <c:v>32.275369999999995</c:v>
                </c:pt>
                <c:pt idx="107575">
                  <c:v>32.315190000000001</c:v>
                </c:pt>
                <c:pt idx="107576">
                  <c:v>32.355829999999997</c:v>
                </c:pt>
                <c:pt idx="107577">
                  <c:v>32.396769999999997</c:v>
                </c:pt>
                <c:pt idx="107578">
                  <c:v>32.437860000000001</c:v>
                </c:pt>
                <c:pt idx="107579">
                  <c:v>32.477989999999998</c:v>
                </c:pt>
                <c:pt idx="107580">
                  <c:v>32.516390000000001</c:v>
                </c:pt>
                <c:pt idx="107581">
                  <c:v>32.557079999999999</c:v>
                </c:pt>
                <c:pt idx="107582">
                  <c:v>32.597630000000002</c:v>
                </c:pt>
                <c:pt idx="107583">
                  <c:v>32.638370000000002</c:v>
                </c:pt>
                <c:pt idx="107584">
                  <c:v>32.678379999999997</c:v>
                </c:pt>
                <c:pt idx="107585">
                  <c:v>32.719099999999997</c:v>
                </c:pt>
                <c:pt idx="107586">
                  <c:v>32.759689999999999</c:v>
                </c:pt>
                <c:pt idx="107587">
                  <c:v>32.80039</c:v>
                </c:pt>
                <c:pt idx="107588">
                  <c:v>32.841409999999996</c:v>
                </c:pt>
                <c:pt idx="107589">
                  <c:v>32.881990000000002</c:v>
                </c:pt>
                <c:pt idx="107590">
                  <c:v>32.92248</c:v>
                </c:pt>
                <c:pt idx="107591">
                  <c:v>32.962270000000004</c:v>
                </c:pt>
                <c:pt idx="107592">
                  <c:v>33.002400000000002</c:v>
                </c:pt>
                <c:pt idx="107593">
                  <c:v>33.042850000000001</c:v>
                </c:pt>
                <c:pt idx="107594">
                  <c:v>33.082450000000001</c:v>
                </c:pt>
                <c:pt idx="107595">
                  <c:v>33.122340000000001</c:v>
                </c:pt>
                <c:pt idx="107596">
                  <c:v>33.161659999999998</c:v>
                </c:pt>
                <c:pt idx="107597">
                  <c:v>33.201439999999998</c:v>
                </c:pt>
                <c:pt idx="107598">
                  <c:v>33.240389999999998</c:v>
                </c:pt>
                <c:pt idx="107599">
                  <c:v>33.279969999999999</c:v>
                </c:pt>
                <c:pt idx="107600">
                  <c:v>33.320409999999995</c:v>
                </c:pt>
                <c:pt idx="107601">
                  <c:v>33.360010000000003</c:v>
                </c:pt>
                <c:pt idx="107602">
                  <c:v>33.399149999999999</c:v>
                </c:pt>
                <c:pt idx="107603">
                  <c:v>33.438629999999996</c:v>
                </c:pt>
                <c:pt idx="107604">
                  <c:v>33.478059999999999</c:v>
                </c:pt>
                <c:pt idx="107605">
                  <c:v>33.51755</c:v>
                </c:pt>
                <c:pt idx="107606">
                  <c:v>33.556930000000001</c:v>
                </c:pt>
                <c:pt idx="107607">
                  <c:v>33.59552</c:v>
                </c:pt>
                <c:pt idx="107608">
                  <c:v>33.633229999999998</c:v>
                </c:pt>
                <c:pt idx="107609">
                  <c:v>33.671970000000002</c:v>
                </c:pt>
                <c:pt idx="107610">
                  <c:v>33.710589999999996</c:v>
                </c:pt>
                <c:pt idx="107611">
                  <c:v>33.7498</c:v>
                </c:pt>
                <c:pt idx="107612">
                  <c:v>33.788530000000002</c:v>
                </c:pt>
                <c:pt idx="107613">
                  <c:v>33.823419999999999</c:v>
                </c:pt>
                <c:pt idx="107614">
                  <c:v>33.85577</c:v>
                </c:pt>
                <c:pt idx="107615">
                  <c:v>33.89208</c:v>
                </c:pt>
                <c:pt idx="107616">
                  <c:v>33.92906</c:v>
                </c:pt>
                <c:pt idx="107617">
                  <c:v>33.966380000000001</c:v>
                </c:pt>
                <c:pt idx="107618">
                  <c:v>34.00468</c:v>
                </c:pt>
                <c:pt idx="107619">
                  <c:v>34.043570000000003</c:v>
                </c:pt>
                <c:pt idx="107620">
                  <c:v>34.081470000000003</c:v>
                </c:pt>
                <c:pt idx="107621">
                  <c:v>34.120089999999998</c:v>
                </c:pt>
                <c:pt idx="107622">
                  <c:v>34.159520000000001</c:v>
                </c:pt>
                <c:pt idx="107623">
                  <c:v>34.198509999999999</c:v>
                </c:pt>
                <c:pt idx="107624">
                  <c:v>34.238780000000006</c:v>
                </c:pt>
                <c:pt idx="107625">
                  <c:v>34.277850000000001</c:v>
                </c:pt>
                <c:pt idx="107626">
                  <c:v>34.317360000000001</c:v>
                </c:pt>
                <c:pt idx="107627">
                  <c:v>34.347760000000001</c:v>
                </c:pt>
                <c:pt idx="107628">
                  <c:v>34.388390000000001</c:v>
                </c:pt>
                <c:pt idx="107629">
                  <c:v>34.426349999999999</c:v>
                </c:pt>
                <c:pt idx="107630">
                  <c:v>34.474339999999998</c:v>
                </c:pt>
                <c:pt idx="107631">
                  <c:v>34.517150000000001</c:v>
                </c:pt>
                <c:pt idx="107632">
                  <c:v>34.559160000000006</c:v>
                </c:pt>
                <c:pt idx="107633">
                  <c:v>34.600110000000001</c:v>
                </c:pt>
                <c:pt idx="107634">
                  <c:v>34.64049</c:v>
                </c:pt>
                <c:pt idx="107635">
                  <c:v>34.679950000000005</c:v>
                </c:pt>
                <c:pt idx="107636">
                  <c:v>34.723660000000002</c:v>
                </c:pt>
                <c:pt idx="107637">
                  <c:v>34.761320000000005</c:v>
                </c:pt>
                <c:pt idx="107638">
                  <c:v>34.799820000000004</c:v>
                </c:pt>
                <c:pt idx="107639">
                  <c:v>34.838380000000001</c:v>
                </c:pt>
                <c:pt idx="107640">
                  <c:v>34.877069999999996</c:v>
                </c:pt>
                <c:pt idx="107641">
                  <c:v>34.915120000000002</c:v>
                </c:pt>
                <c:pt idx="107642">
                  <c:v>34.953599999999994</c:v>
                </c:pt>
                <c:pt idx="107643">
                  <c:v>34.992530000000002</c:v>
                </c:pt>
                <c:pt idx="107644">
                  <c:v>35.030349999999999</c:v>
                </c:pt>
                <c:pt idx="107645">
                  <c:v>35.067779999999999</c:v>
                </c:pt>
                <c:pt idx="107646">
                  <c:v>35.105469999999997</c:v>
                </c:pt>
                <c:pt idx="107647">
                  <c:v>35.143000000000001</c:v>
                </c:pt>
                <c:pt idx="107648">
                  <c:v>35.180759999999999</c:v>
                </c:pt>
                <c:pt idx="107649">
                  <c:v>35.218640000000001</c:v>
                </c:pt>
                <c:pt idx="107650">
                  <c:v>35.256039999999999</c:v>
                </c:pt>
                <c:pt idx="107651">
                  <c:v>35.294139999999999</c:v>
                </c:pt>
                <c:pt idx="107652">
                  <c:v>35.332319999999996</c:v>
                </c:pt>
                <c:pt idx="107653">
                  <c:v>35.36947</c:v>
                </c:pt>
                <c:pt idx="107654">
                  <c:v>35.407510000000002</c:v>
                </c:pt>
                <c:pt idx="107655">
                  <c:v>35.441209999999998</c:v>
                </c:pt>
                <c:pt idx="107656">
                  <c:v>35.475029999999997</c:v>
                </c:pt>
                <c:pt idx="107657">
                  <c:v>35.50629</c:v>
                </c:pt>
                <c:pt idx="107658">
                  <c:v>35.542900000000003</c:v>
                </c:pt>
                <c:pt idx="107659">
                  <c:v>35.579139999999995</c:v>
                </c:pt>
                <c:pt idx="107660">
                  <c:v>35.61694</c:v>
                </c:pt>
                <c:pt idx="107661">
                  <c:v>35.653980000000004</c:v>
                </c:pt>
                <c:pt idx="107662">
                  <c:v>35.691369999999999</c:v>
                </c:pt>
                <c:pt idx="107663">
                  <c:v>35.73019</c:v>
                </c:pt>
                <c:pt idx="107664">
                  <c:v>35.769099999999995</c:v>
                </c:pt>
                <c:pt idx="107665">
                  <c:v>35.807540000000003</c:v>
                </c:pt>
                <c:pt idx="107666">
                  <c:v>35.846260000000001</c:v>
                </c:pt>
                <c:pt idx="107667">
                  <c:v>35.889359999999996</c:v>
                </c:pt>
                <c:pt idx="107668">
                  <c:v>35.92971</c:v>
                </c:pt>
                <c:pt idx="107669">
                  <c:v>35.970129999999997</c:v>
                </c:pt>
                <c:pt idx="107670">
                  <c:v>36.01041</c:v>
                </c:pt>
                <c:pt idx="107671">
                  <c:v>36.049999999999997</c:v>
                </c:pt>
                <c:pt idx="107672">
                  <c:v>36.089530000000003</c:v>
                </c:pt>
                <c:pt idx="107673">
                  <c:v>36.128689999999999</c:v>
                </c:pt>
                <c:pt idx="107674">
                  <c:v>36.167919999999995</c:v>
                </c:pt>
                <c:pt idx="107675">
                  <c:v>36.206600000000002</c:v>
                </c:pt>
                <c:pt idx="107676">
                  <c:v>36.245579999999997</c:v>
                </c:pt>
                <c:pt idx="107677">
                  <c:v>36.283349999999999</c:v>
                </c:pt>
                <c:pt idx="107678">
                  <c:v>36.321069999999999</c:v>
                </c:pt>
                <c:pt idx="107679">
                  <c:v>36.359819999999999</c:v>
                </c:pt>
                <c:pt idx="107680">
                  <c:v>36.397819999999996</c:v>
                </c:pt>
                <c:pt idx="107681">
                  <c:v>36.43571</c:v>
                </c:pt>
                <c:pt idx="107682">
                  <c:v>36.473959999999998</c:v>
                </c:pt>
                <c:pt idx="107683">
                  <c:v>36.511409999999998</c:v>
                </c:pt>
                <c:pt idx="107684">
                  <c:v>36.549369999999996</c:v>
                </c:pt>
                <c:pt idx="107685">
                  <c:v>36.587049999999998</c:v>
                </c:pt>
                <c:pt idx="107686">
                  <c:v>36.624890000000001</c:v>
                </c:pt>
                <c:pt idx="107687">
                  <c:v>36.662329999999997</c:v>
                </c:pt>
                <c:pt idx="107688">
                  <c:v>36.699570000000001</c:v>
                </c:pt>
                <c:pt idx="107689">
                  <c:v>36.73516</c:v>
                </c:pt>
                <c:pt idx="107690">
                  <c:v>36.770649999999996</c:v>
                </c:pt>
                <c:pt idx="107691">
                  <c:v>36.808610000000002</c:v>
                </c:pt>
                <c:pt idx="107692">
                  <c:v>36.845849999999999</c:v>
                </c:pt>
                <c:pt idx="107693">
                  <c:v>36.883479999999999</c:v>
                </c:pt>
                <c:pt idx="107694">
                  <c:v>36.920609999999996</c:v>
                </c:pt>
                <c:pt idx="107695">
                  <c:v>36.958329999999997</c:v>
                </c:pt>
                <c:pt idx="107696">
                  <c:v>36.994689999999999</c:v>
                </c:pt>
                <c:pt idx="107697">
                  <c:v>37.032409999999999</c:v>
                </c:pt>
                <c:pt idx="107698">
                  <c:v>37.069899999999997</c:v>
                </c:pt>
                <c:pt idx="107699">
                  <c:v>37.107929999999996</c:v>
                </c:pt>
                <c:pt idx="107700">
                  <c:v>37.145199999999996</c:v>
                </c:pt>
                <c:pt idx="107701">
                  <c:v>37.182050000000004</c:v>
                </c:pt>
                <c:pt idx="107702">
                  <c:v>37.219070000000002</c:v>
                </c:pt>
                <c:pt idx="107703">
                  <c:v>37.255310000000001</c:v>
                </c:pt>
                <c:pt idx="107704">
                  <c:v>37.291669999999996</c:v>
                </c:pt>
                <c:pt idx="107705">
                  <c:v>37.327819999999996</c:v>
                </c:pt>
                <c:pt idx="107706">
                  <c:v>37.363059999999997</c:v>
                </c:pt>
                <c:pt idx="107707">
                  <c:v>37.395670000000003</c:v>
                </c:pt>
                <c:pt idx="107708">
                  <c:v>37.427109999999999</c:v>
                </c:pt>
                <c:pt idx="107709">
                  <c:v>37.459959999999995</c:v>
                </c:pt>
                <c:pt idx="107710">
                  <c:v>37.495449999999998</c:v>
                </c:pt>
                <c:pt idx="107711">
                  <c:v>37.532160000000005</c:v>
                </c:pt>
                <c:pt idx="107712">
                  <c:v>37.569760000000002</c:v>
                </c:pt>
                <c:pt idx="107713">
                  <c:v>37.607579999999999</c:v>
                </c:pt>
                <c:pt idx="107714">
                  <c:v>37.645650000000003</c:v>
                </c:pt>
                <c:pt idx="107715">
                  <c:v>37.681910000000002</c:v>
                </c:pt>
                <c:pt idx="107716">
                  <c:v>37.719450000000002</c:v>
                </c:pt>
                <c:pt idx="107717">
                  <c:v>37.756140000000002</c:v>
                </c:pt>
                <c:pt idx="107718">
                  <c:v>37.794069999999998</c:v>
                </c:pt>
                <c:pt idx="107719">
                  <c:v>37.831600000000002</c:v>
                </c:pt>
                <c:pt idx="107720">
                  <c:v>37.869810000000001</c:v>
                </c:pt>
                <c:pt idx="107721">
                  <c:v>37.908650000000002</c:v>
                </c:pt>
                <c:pt idx="107722">
                  <c:v>37.945950000000003</c:v>
                </c:pt>
                <c:pt idx="107723">
                  <c:v>37.983519999999999</c:v>
                </c:pt>
                <c:pt idx="107724">
                  <c:v>38.02176</c:v>
                </c:pt>
                <c:pt idx="107725">
                  <c:v>38.059739999999998</c:v>
                </c:pt>
                <c:pt idx="107726">
                  <c:v>38.097560000000001</c:v>
                </c:pt>
                <c:pt idx="107727">
                  <c:v>38.135800000000003</c:v>
                </c:pt>
                <c:pt idx="107728">
                  <c:v>38.174250000000001</c:v>
                </c:pt>
                <c:pt idx="107729">
                  <c:v>38.211330000000004</c:v>
                </c:pt>
                <c:pt idx="107730">
                  <c:v>38.254239999999996</c:v>
                </c:pt>
                <c:pt idx="107731">
                  <c:v>38.292360000000002</c:v>
                </c:pt>
                <c:pt idx="107732">
                  <c:v>38.330179999999999</c:v>
                </c:pt>
                <c:pt idx="107733">
                  <c:v>38.368400000000001</c:v>
                </c:pt>
                <c:pt idx="107734">
                  <c:v>38.405569999999997</c:v>
                </c:pt>
                <c:pt idx="107735">
                  <c:v>38.442450000000001</c:v>
                </c:pt>
                <c:pt idx="107736">
                  <c:v>38.480260000000001</c:v>
                </c:pt>
                <c:pt idx="107737">
                  <c:v>38.51773</c:v>
                </c:pt>
                <c:pt idx="107738">
                  <c:v>38.555730000000004</c:v>
                </c:pt>
                <c:pt idx="107739">
                  <c:v>38.593289999999996</c:v>
                </c:pt>
                <c:pt idx="107740">
                  <c:v>38.629750000000001</c:v>
                </c:pt>
                <c:pt idx="107741">
                  <c:v>38.667670000000001</c:v>
                </c:pt>
                <c:pt idx="107742">
                  <c:v>38.705579999999998</c:v>
                </c:pt>
                <c:pt idx="107743">
                  <c:v>38.744019999999999</c:v>
                </c:pt>
                <c:pt idx="107744">
                  <c:v>38.779430000000005</c:v>
                </c:pt>
                <c:pt idx="107745">
                  <c:v>38.805979999999998</c:v>
                </c:pt>
                <c:pt idx="107746">
                  <c:v>38.834780000000002</c:v>
                </c:pt>
                <c:pt idx="107747">
                  <c:v>38.866520000000001</c:v>
                </c:pt>
                <c:pt idx="107748">
                  <c:v>38.894779999999997</c:v>
                </c:pt>
                <c:pt idx="107749">
                  <c:v>38.930720000000001</c:v>
                </c:pt>
                <c:pt idx="107750">
                  <c:v>38.96584</c:v>
                </c:pt>
                <c:pt idx="107751">
                  <c:v>39.002309999999994</c:v>
                </c:pt>
                <c:pt idx="107752">
                  <c:v>39.038420000000002</c:v>
                </c:pt>
                <c:pt idx="107753">
                  <c:v>39.074730000000002</c:v>
                </c:pt>
                <c:pt idx="107754">
                  <c:v>39.111409999999999</c:v>
                </c:pt>
                <c:pt idx="107755">
                  <c:v>39.147419999999997</c:v>
                </c:pt>
                <c:pt idx="107756">
                  <c:v>39.163510000000002</c:v>
                </c:pt>
                <c:pt idx="107757">
                  <c:v>39.19012</c:v>
                </c:pt>
                <c:pt idx="107758">
                  <c:v>39.220290000000006</c:v>
                </c:pt>
                <c:pt idx="107759">
                  <c:v>39.25029</c:v>
                </c:pt>
                <c:pt idx="107760">
                  <c:v>39.282919999999997</c:v>
                </c:pt>
                <c:pt idx="107761">
                  <c:v>39.315730000000002</c:v>
                </c:pt>
                <c:pt idx="107762">
                  <c:v>39.349449999999997</c:v>
                </c:pt>
                <c:pt idx="107763">
                  <c:v>39.383960000000002</c:v>
                </c:pt>
                <c:pt idx="107764">
                  <c:v>39.415939999999999</c:v>
                </c:pt>
                <c:pt idx="107765">
                  <c:v>39.447339999999997</c:v>
                </c:pt>
                <c:pt idx="107766">
                  <c:v>39.481459999999998</c:v>
                </c:pt>
                <c:pt idx="107767">
                  <c:v>39.516849999999998</c:v>
                </c:pt>
                <c:pt idx="107768">
                  <c:v>39.552599999999998</c:v>
                </c:pt>
                <c:pt idx="107769">
                  <c:v>39.601050000000001</c:v>
                </c:pt>
                <c:pt idx="107770">
                  <c:v>39.640770000000003</c:v>
                </c:pt>
                <c:pt idx="107771">
                  <c:v>39.680860000000003</c:v>
                </c:pt>
                <c:pt idx="107772">
                  <c:v>39.71949</c:v>
                </c:pt>
                <c:pt idx="107773">
                  <c:v>39.757899999999999</c:v>
                </c:pt>
                <c:pt idx="107774">
                  <c:v>39.795749999999998</c:v>
                </c:pt>
                <c:pt idx="107775">
                  <c:v>39.833970000000001</c:v>
                </c:pt>
                <c:pt idx="107776">
                  <c:v>39.871229999999997</c:v>
                </c:pt>
                <c:pt idx="107777">
                  <c:v>39.908410000000003</c:v>
                </c:pt>
                <c:pt idx="107778">
                  <c:v>39.945540000000001</c:v>
                </c:pt>
                <c:pt idx="107779">
                  <c:v>39.982929999999996</c:v>
                </c:pt>
                <c:pt idx="107780">
                  <c:v>40.020439999999994</c:v>
                </c:pt>
                <c:pt idx="107781">
                  <c:v>40.057790000000004</c:v>
                </c:pt>
                <c:pt idx="107782">
                  <c:v>40.095340000000007</c:v>
                </c:pt>
                <c:pt idx="107783">
                  <c:v>40.132890000000003</c:v>
                </c:pt>
                <c:pt idx="107784">
                  <c:v>40.17069</c:v>
                </c:pt>
                <c:pt idx="107785">
                  <c:v>40.208659999999995</c:v>
                </c:pt>
                <c:pt idx="107786">
                  <c:v>40.245290000000004</c:v>
                </c:pt>
                <c:pt idx="107787">
                  <c:v>40.282499999999999</c:v>
                </c:pt>
                <c:pt idx="107788">
                  <c:v>40.317040000000006</c:v>
                </c:pt>
                <c:pt idx="107789">
                  <c:v>40.350619999999999</c:v>
                </c:pt>
                <c:pt idx="107790">
                  <c:v>40.386710000000001</c:v>
                </c:pt>
                <c:pt idx="107791">
                  <c:v>40.423259999999999</c:v>
                </c:pt>
                <c:pt idx="107792">
                  <c:v>40.460120000000003</c:v>
                </c:pt>
                <c:pt idx="107793">
                  <c:v>40.497189999999996</c:v>
                </c:pt>
                <c:pt idx="107794">
                  <c:v>40.542160000000003</c:v>
                </c:pt>
                <c:pt idx="107795">
                  <c:v>40.57544</c:v>
                </c:pt>
                <c:pt idx="107796">
                  <c:v>40.622460000000004</c:v>
                </c:pt>
                <c:pt idx="107797">
                  <c:v>40.662200000000006</c:v>
                </c:pt>
                <c:pt idx="107798">
                  <c:v>40.700609999999998</c:v>
                </c:pt>
                <c:pt idx="107799">
                  <c:v>40.738120000000002</c:v>
                </c:pt>
                <c:pt idx="107800">
                  <c:v>40.774559999999994</c:v>
                </c:pt>
                <c:pt idx="107801">
                  <c:v>40.812370000000001</c:v>
                </c:pt>
                <c:pt idx="107802">
                  <c:v>40.847909999999999</c:v>
                </c:pt>
                <c:pt idx="107803">
                  <c:v>40.881800000000005</c:v>
                </c:pt>
                <c:pt idx="107804">
                  <c:v>40.918520000000001</c:v>
                </c:pt>
                <c:pt idx="107805">
                  <c:v>40.955779999999997</c:v>
                </c:pt>
                <c:pt idx="107806">
                  <c:v>40.992649999999998</c:v>
                </c:pt>
                <c:pt idx="107807">
                  <c:v>41.029619999999994</c:v>
                </c:pt>
                <c:pt idx="107808">
                  <c:v>41.065860000000001</c:v>
                </c:pt>
                <c:pt idx="107809">
                  <c:v>41.102460000000001</c:v>
                </c:pt>
                <c:pt idx="107810">
                  <c:v>41.138640000000002</c:v>
                </c:pt>
                <c:pt idx="107811">
                  <c:v>41.172469999999997</c:v>
                </c:pt>
                <c:pt idx="107812">
                  <c:v>41.206620000000001</c:v>
                </c:pt>
                <c:pt idx="107813">
                  <c:v>41.240309999999994</c:v>
                </c:pt>
                <c:pt idx="107814">
                  <c:v>41.274819999999998</c:v>
                </c:pt>
                <c:pt idx="107815">
                  <c:v>41.310989999999997</c:v>
                </c:pt>
                <c:pt idx="107816">
                  <c:v>41.347589999999997</c:v>
                </c:pt>
                <c:pt idx="107817">
                  <c:v>41.384920000000001</c:v>
                </c:pt>
                <c:pt idx="107818">
                  <c:v>41.420670000000001</c:v>
                </c:pt>
                <c:pt idx="107819">
                  <c:v>41.457569999999997</c:v>
                </c:pt>
                <c:pt idx="107820">
                  <c:v>41.491049999999994</c:v>
                </c:pt>
                <c:pt idx="107821">
                  <c:v>41.526670000000003</c:v>
                </c:pt>
                <c:pt idx="107822">
                  <c:v>41.560940000000002</c:v>
                </c:pt>
                <c:pt idx="107823">
                  <c:v>41.596149999999994</c:v>
                </c:pt>
                <c:pt idx="107824">
                  <c:v>41.631739999999994</c:v>
                </c:pt>
                <c:pt idx="107825">
                  <c:v>41.667630000000003</c:v>
                </c:pt>
                <c:pt idx="107826">
                  <c:v>41.701139999999995</c:v>
                </c:pt>
                <c:pt idx="107827">
                  <c:v>41.736080000000001</c:v>
                </c:pt>
                <c:pt idx="107828">
                  <c:v>41.7684</c:v>
                </c:pt>
                <c:pt idx="107829">
                  <c:v>41.803719999999998</c:v>
                </c:pt>
                <c:pt idx="107830">
                  <c:v>41.838279999999997</c:v>
                </c:pt>
                <c:pt idx="107831">
                  <c:v>41.873849999999997</c:v>
                </c:pt>
                <c:pt idx="107832">
                  <c:v>41.908339999999995</c:v>
                </c:pt>
                <c:pt idx="107833">
                  <c:v>41.943860000000001</c:v>
                </c:pt>
                <c:pt idx="107834">
                  <c:v>41.978220000000007</c:v>
                </c:pt>
                <c:pt idx="107835">
                  <c:v>42.012830000000001</c:v>
                </c:pt>
                <c:pt idx="107836">
                  <c:v>42.046729999999997</c:v>
                </c:pt>
                <c:pt idx="107837">
                  <c:v>42.072099999999999</c:v>
                </c:pt>
                <c:pt idx="107838">
                  <c:v>42.101179999999999</c:v>
                </c:pt>
                <c:pt idx="107839">
                  <c:v>42.128920000000001</c:v>
                </c:pt>
                <c:pt idx="107840">
                  <c:v>42.160380000000004</c:v>
                </c:pt>
                <c:pt idx="107841">
                  <c:v>42.185249999999996</c:v>
                </c:pt>
                <c:pt idx="107842">
                  <c:v>42.217359999999999</c:v>
                </c:pt>
                <c:pt idx="107843">
                  <c:v>42.246790000000004</c:v>
                </c:pt>
                <c:pt idx="107844">
                  <c:v>42.27908</c:v>
                </c:pt>
                <c:pt idx="107845">
                  <c:v>42.31</c:v>
                </c:pt>
                <c:pt idx="107846">
                  <c:v>42.342230000000001</c:v>
                </c:pt>
                <c:pt idx="107847">
                  <c:v>42.373960000000004</c:v>
                </c:pt>
                <c:pt idx="107848">
                  <c:v>42.405830000000002</c:v>
                </c:pt>
                <c:pt idx="107849">
                  <c:v>42.438209999999998</c:v>
                </c:pt>
                <c:pt idx="107850">
                  <c:v>42.470010000000002</c:v>
                </c:pt>
                <c:pt idx="107851">
                  <c:v>42.502519999999997</c:v>
                </c:pt>
                <c:pt idx="107852">
                  <c:v>42.535150000000002</c:v>
                </c:pt>
                <c:pt idx="107853">
                  <c:v>42.567729999999997</c:v>
                </c:pt>
                <c:pt idx="107854">
                  <c:v>42.599650000000004</c:v>
                </c:pt>
                <c:pt idx="107855">
                  <c:v>42.631959999999999</c:v>
                </c:pt>
                <c:pt idx="107856">
                  <c:v>42.664479999999998</c:v>
                </c:pt>
                <c:pt idx="107857">
                  <c:v>42.697310000000002</c:v>
                </c:pt>
                <c:pt idx="107858">
                  <c:v>42.726150000000004</c:v>
                </c:pt>
                <c:pt idx="107859">
                  <c:v>42.76003</c:v>
                </c:pt>
                <c:pt idx="107860">
                  <c:v>42.793789999999994</c:v>
                </c:pt>
                <c:pt idx="107861">
                  <c:v>42.82638</c:v>
                </c:pt>
                <c:pt idx="107862">
                  <c:v>42.85924</c:v>
                </c:pt>
                <c:pt idx="107863">
                  <c:v>42.889699999999998</c:v>
                </c:pt>
                <c:pt idx="107864">
                  <c:v>42.922310000000003</c:v>
                </c:pt>
                <c:pt idx="107865">
                  <c:v>42.955590000000001</c:v>
                </c:pt>
                <c:pt idx="107866">
                  <c:v>42.988470000000007</c:v>
                </c:pt>
                <c:pt idx="107867">
                  <c:v>43.018749999999997</c:v>
                </c:pt>
                <c:pt idx="107868">
                  <c:v>43.054410000000004</c:v>
                </c:pt>
                <c:pt idx="107869">
                  <c:v>43.087340000000005</c:v>
                </c:pt>
                <c:pt idx="107870">
                  <c:v>43.118780000000001</c:v>
                </c:pt>
                <c:pt idx="107871">
                  <c:v>43.151409999999998</c:v>
                </c:pt>
                <c:pt idx="107872">
                  <c:v>43.184910000000002</c:v>
                </c:pt>
                <c:pt idx="107873">
                  <c:v>43.215560000000004</c:v>
                </c:pt>
                <c:pt idx="107874">
                  <c:v>43.248170000000002</c:v>
                </c:pt>
                <c:pt idx="107875">
                  <c:v>43.280149999999999</c:v>
                </c:pt>
                <c:pt idx="107876">
                  <c:v>43.311869999999999</c:v>
                </c:pt>
                <c:pt idx="107877">
                  <c:v>43.344579999999993</c:v>
                </c:pt>
                <c:pt idx="107878">
                  <c:v>43.37697</c:v>
                </c:pt>
                <c:pt idx="107879">
                  <c:v>43.409380000000006</c:v>
                </c:pt>
                <c:pt idx="107880">
                  <c:v>43.438379999999995</c:v>
                </c:pt>
                <c:pt idx="107881">
                  <c:v>43.471320000000006</c:v>
                </c:pt>
                <c:pt idx="107882">
                  <c:v>43.505320000000005</c:v>
                </c:pt>
                <c:pt idx="107883">
                  <c:v>43.538849999999996</c:v>
                </c:pt>
                <c:pt idx="107884">
                  <c:v>43.571960000000004</c:v>
                </c:pt>
                <c:pt idx="107885">
                  <c:v>43.605239999999995</c:v>
                </c:pt>
                <c:pt idx="107886">
                  <c:v>43.636699999999998</c:v>
                </c:pt>
                <c:pt idx="107887">
                  <c:v>43.669820000000001</c:v>
                </c:pt>
                <c:pt idx="107888">
                  <c:v>43.698880000000003</c:v>
                </c:pt>
                <c:pt idx="107889">
                  <c:v>43.729779999999998</c:v>
                </c:pt>
                <c:pt idx="107890">
                  <c:v>43.759079999999997</c:v>
                </c:pt>
                <c:pt idx="107891">
                  <c:v>43.788489999999996</c:v>
                </c:pt>
                <c:pt idx="107892">
                  <c:v>43.819299999999998</c:v>
                </c:pt>
                <c:pt idx="107893">
                  <c:v>43.849609999999998</c:v>
                </c:pt>
                <c:pt idx="107894">
                  <c:v>43.881189999999997</c:v>
                </c:pt>
                <c:pt idx="107895">
                  <c:v>43.911140000000003</c:v>
                </c:pt>
                <c:pt idx="107896">
                  <c:v>43.942629999999994</c:v>
                </c:pt>
                <c:pt idx="107897">
                  <c:v>43.973669999999998</c:v>
                </c:pt>
                <c:pt idx="107898">
                  <c:v>44.003709999999998</c:v>
                </c:pt>
                <c:pt idx="107899">
                  <c:v>44.034000000000006</c:v>
                </c:pt>
                <c:pt idx="107900">
                  <c:v>44.063379999999995</c:v>
                </c:pt>
                <c:pt idx="107901">
                  <c:v>44.094580000000001</c:v>
                </c:pt>
                <c:pt idx="107902">
                  <c:v>44.121689999999994</c:v>
                </c:pt>
                <c:pt idx="107903">
                  <c:v>44.152370000000005</c:v>
                </c:pt>
                <c:pt idx="107904">
                  <c:v>44.183510000000005</c:v>
                </c:pt>
                <c:pt idx="107905">
                  <c:v>44.213250000000002</c:v>
                </c:pt>
                <c:pt idx="107906">
                  <c:v>44.244250000000001</c:v>
                </c:pt>
                <c:pt idx="107907">
                  <c:v>44.274860000000004</c:v>
                </c:pt>
                <c:pt idx="107908">
                  <c:v>44.305610000000001</c:v>
                </c:pt>
                <c:pt idx="107909">
                  <c:v>44.336759999999998</c:v>
                </c:pt>
                <c:pt idx="107910">
                  <c:v>44.3675</c:v>
                </c:pt>
                <c:pt idx="107911">
                  <c:v>44.396100000000004</c:v>
                </c:pt>
                <c:pt idx="107912">
                  <c:v>44.426410000000004</c:v>
                </c:pt>
                <c:pt idx="107913">
                  <c:v>44.456059999999994</c:v>
                </c:pt>
                <c:pt idx="107914">
                  <c:v>44.485050000000001</c:v>
                </c:pt>
                <c:pt idx="107915">
                  <c:v>44.515529999999998</c:v>
                </c:pt>
                <c:pt idx="107916">
                  <c:v>44.546390000000002</c:v>
                </c:pt>
                <c:pt idx="107917">
                  <c:v>44.576570000000004</c:v>
                </c:pt>
                <c:pt idx="107918">
                  <c:v>44.606750000000005</c:v>
                </c:pt>
                <c:pt idx="107919">
                  <c:v>44.63738</c:v>
                </c:pt>
                <c:pt idx="107920">
                  <c:v>44.668029999999995</c:v>
                </c:pt>
                <c:pt idx="107921">
                  <c:v>44.698830000000001</c:v>
                </c:pt>
                <c:pt idx="107922">
                  <c:v>44.72974</c:v>
                </c:pt>
                <c:pt idx="107923">
                  <c:v>44.760449999999999</c:v>
                </c:pt>
                <c:pt idx="107924">
                  <c:v>44.791040000000002</c:v>
                </c:pt>
                <c:pt idx="107925">
                  <c:v>44.821190000000001</c:v>
                </c:pt>
                <c:pt idx="107926">
                  <c:v>44.851109999999998</c:v>
                </c:pt>
                <c:pt idx="107927">
                  <c:v>44.881349999999998</c:v>
                </c:pt>
                <c:pt idx="107928">
                  <c:v>44.910940000000004</c:v>
                </c:pt>
                <c:pt idx="107929">
                  <c:v>44.938019999999995</c:v>
                </c:pt>
                <c:pt idx="107930">
                  <c:v>44.967449999999999</c:v>
                </c:pt>
                <c:pt idx="107931">
                  <c:v>44.997290000000007</c:v>
                </c:pt>
                <c:pt idx="107932">
                  <c:v>45.027259999999998</c:v>
                </c:pt>
                <c:pt idx="107933">
                  <c:v>45.057400000000001</c:v>
                </c:pt>
                <c:pt idx="107934">
                  <c:v>45.087620000000001</c:v>
                </c:pt>
                <c:pt idx="107935">
                  <c:v>45.117809999999999</c:v>
                </c:pt>
                <c:pt idx="107936">
                  <c:v>45.14705</c:v>
                </c:pt>
                <c:pt idx="107937">
                  <c:v>45.176930000000006</c:v>
                </c:pt>
                <c:pt idx="107938">
                  <c:v>45.20702</c:v>
                </c:pt>
                <c:pt idx="107939">
                  <c:v>45.236840000000001</c:v>
                </c:pt>
                <c:pt idx="107940">
                  <c:v>45.266370000000002</c:v>
                </c:pt>
                <c:pt idx="107941">
                  <c:v>45.29616</c:v>
                </c:pt>
                <c:pt idx="107942">
                  <c:v>45.326009999999997</c:v>
                </c:pt>
                <c:pt idx="107943">
                  <c:v>45.355470000000004</c:v>
                </c:pt>
                <c:pt idx="107944">
                  <c:v>45.385249999999999</c:v>
                </c:pt>
                <c:pt idx="107945">
                  <c:v>45.414960000000008</c:v>
                </c:pt>
                <c:pt idx="107946">
                  <c:v>45.438929999999999</c:v>
                </c:pt>
                <c:pt idx="107947">
                  <c:v>45.468429999999998</c:v>
                </c:pt>
                <c:pt idx="107948">
                  <c:v>45.497489999999999</c:v>
                </c:pt>
                <c:pt idx="107949">
                  <c:v>45.526400000000002</c:v>
                </c:pt>
                <c:pt idx="107950">
                  <c:v>45.555640000000004</c:v>
                </c:pt>
                <c:pt idx="107951">
                  <c:v>45.584379999999996</c:v>
                </c:pt>
                <c:pt idx="107952">
                  <c:v>45.614130000000003</c:v>
                </c:pt>
                <c:pt idx="107953">
                  <c:v>45.643830000000001</c:v>
                </c:pt>
                <c:pt idx="107954">
                  <c:v>45.669060000000002</c:v>
                </c:pt>
                <c:pt idx="107955">
                  <c:v>45.698599999999999</c:v>
                </c:pt>
                <c:pt idx="107956">
                  <c:v>45.728000000000002</c:v>
                </c:pt>
                <c:pt idx="107957">
                  <c:v>45.752829999999996</c:v>
                </c:pt>
                <c:pt idx="107958">
                  <c:v>45.782809999999998</c:v>
                </c:pt>
                <c:pt idx="107959">
                  <c:v>45.81317</c:v>
                </c:pt>
                <c:pt idx="107960">
                  <c:v>45.842919999999992</c:v>
                </c:pt>
                <c:pt idx="107961">
                  <c:v>45.873270000000005</c:v>
                </c:pt>
                <c:pt idx="107962">
                  <c:v>45.903559999999999</c:v>
                </c:pt>
                <c:pt idx="107963">
                  <c:v>45.932500000000005</c:v>
                </c:pt>
                <c:pt idx="107964">
                  <c:v>45.962810000000005</c:v>
                </c:pt>
                <c:pt idx="107965">
                  <c:v>45.993659999999998</c:v>
                </c:pt>
                <c:pt idx="107966">
                  <c:v>46.023769999999999</c:v>
                </c:pt>
                <c:pt idx="107967">
                  <c:v>46.054430000000004</c:v>
                </c:pt>
                <c:pt idx="107968">
                  <c:v>46.084649999999996</c:v>
                </c:pt>
                <c:pt idx="107969">
                  <c:v>46.114660000000001</c:v>
                </c:pt>
                <c:pt idx="107970">
                  <c:v>46.144910000000003</c:v>
                </c:pt>
                <c:pt idx="107971">
                  <c:v>46.175470000000004</c:v>
                </c:pt>
                <c:pt idx="107972">
                  <c:v>46.203890000000001</c:v>
                </c:pt>
                <c:pt idx="107973">
                  <c:v>46.234049999999996</c:v>
                </c:pt>
                <c:pt idx="107974">
                  <c:v>46.26464</c:v>
                </c:pt>
                <c:pt idx="107975">
                  <c:v>46.294040000000003</c:v>
                </c:pt>
                <c:pt idx="107976">
                  <c:v>46.324359999999999</c:v>
                </c:pt>
                <c:pt idx="107977">
                  <c:v>46.355089999999997</c:v>
                </c:pt>
                <c:pt idx="107978">
                  <c:v>46.385379999999998</c:v>
                </c:pt>
                <c:pt idx="107979">
                  <c:v>46.413979999999995</c:v>
                </c:pt>
                <c:pt idx="107980">
                  <c:v>46.444450000000003</c:v>
                </c:pt>
                <c:pt idx="107981">
                  <c:v>46.474409999999999</c:v>
                </c:pt>
                <c:pt idx="107982">
                  <c:v>46.503100000000003</c:v>
                </c:pt>
                <c:pt idx="107983">
                  <c:v>46.529489999999996</c:v>
                </c:pt>
                <c:pt idx="107984">
                  <c:v>46.558840000000004</c:v>
                </c:pt>
                <c:pt idx="107985">
                  <c:v>46.588849999999994</c:v>
                </c:pt>
                <c:pt idx="107986">
                  <c:v>46.61627</c:v>
                </c:pt>
                <c:pt idx="107987">
                  <c:v>46.646039999999999</c:v>
                </c:pt>
                <c:pt idx="107988">
                  <c:v>46.676589999999997</c:v>
                </c:pt>
                <c:pt idx="107989">
                  <c:v>46.70496</c:v>
                </c:pt>
                <c:pt idx="107990">
                  <c:v>46.734660000000005</c:v>
                </c:pt>
                <c:pt idx="107991">
                  <c:v>46.764489999999995</c:v>
                </c:pt>
                <c:pt idx="107992">
                  <c:v>46.791499999999999</c:v>
                </c:pt>
                <c:pt idx="107993">
                  <c:v>46.819649999999996</c:v>
                </c:pt>
                <c:pt idx="107994">
                  <c:v>46.847399999999993</c:v>
                </c:pt>
                <c:pt idx="107995">
                  <c:v>46.87144</c:v>
                </c:pt>
                <c:pt idx="107996">
                  <c:v>46.899529999999999</c:v>
                </c:pt>
                <c:pt idx="107997">
                  <c:v>46.92765</c:v>
                </c:pt>
                <c:pt idx="107998">
                  <c:v>46.956959999999995</c:v>
                </c:pt>
                <c:pt idx="107999">
                  <c:v>46.986470000000004</c:v>
                </c:pt>
                <c:pt idx="108000">
                  <c:v>47.015469999999993</c:v>
                </c:pt>
                <c:pt idx="108001">
                  <c:v>47.04392</c:v>
                </c:pt>
                <c:pt idx="108002">
                  <c:v>47.073530000000005</c:v>
                </c:pt>
                <c:pt idx="108003">
                  <c:v>47.10286</c:v>
                </c:pt>
                <c:pt idx="108004">
                  <c:v>47.131590000000003</c:v>
                </c:pt>
                <c:pt idx="108005">
                  <c:v>47.161109999999994</c:v>
                </c:pt>
                <c:pt idx="108006">
                  <c:v>47.189079999999997</c:v>
                </c:pt>
                <c:pt idx="108007">
                  <c:v>47.218130000000002</c:v>
                </c:pt>
                <c:pt idx="108008">
                  <c:v>47.238300000000002</c:v>
                </c:pt>
                <c:pt idx="108009">
                  <c:v>47.259950000000003</c:v>
                </c:pt>
                <c:pt idx="108010">
                  <c:v>47.287120000000002</c:v>
                </c:pt>
                <c:pt idx="108011">
                  <c:v>47.31514</c:v>
                </c:pt>
                <c:pt idx="108012">
                  <c:v>47.343559999999997</c:v>
                </c:pt>
                <c:pt idx="108013">
                  <c:v>47.37003</c:v>
                </c:pt>
                <c:pt idx="108014">
                  <c:v>47.397669999999998</c:v>
                </c:pt>
                <c:pt idx="108015">
                  <c:v>47.425889999999995</c:v>
                </c:pt>
                <c:pt idx="108016">
                  <c:v>47.45411</c:v>
                </c:pt>
                <c:pt idx="108017">
                  <c:v>47.483289999999997</c:v>
                </c:pt>
                <c:pt idx="108018">
                  <c:v>47.510480000000001</c:v>
                </c:pt>
                <c:pt idx="108019">
                  <c:v>47.526319999999998</c:v>
                </c:pt>
                <c:pt idx="108020">
                  <c:v>47.551069999999996</c:v>
                </c:pt>
                <c:pt idx="108021">
                  <c:v>47.577939999999998</c:v>
                </c:pt>
                <c:pt idx="108022">
                  <c:v>47.606549999999999</c:v>
                </c:pt>
                <c:pt idx="108023">
                  <c:v>47.635439999999996</c:v>
                </c:pt>
                <c:pt idx="108024">
                  <c:v>47.664929999999998</c:v>
                </c:pt>
                <c:pt idx="108025">
                  <c:v>47.693510000000003</c:v>
                </c:pt>
                <c:pt idx="108026">
                  <c:v>47.722639999999998</c:v>
                </c:pt>
                <c:pt idx="108027">
                  <c:v>47.752499999999998</c:v>
                </c:pt>
                <c:pt idx="108028">
                  <c:v>47.780069999999995</c:v>
                </c:pt>
                <c:pt idx="108029">
                  <c:v>47.80968</c:v>
                </c:pt>
                <c:pt idx="108030">
                  <c:v>47.839260000000003</c:v>
                </c:pt>
                <c:pt idx="108031">
                  <c:v>47.862840000000006</c:v>
                </c:pt>
                <c:pt idx="108032">
                  <c:v>47.892070000000004</c:v>
                </c:pt>
                <c:pt idx="108033">
                  <c:v>47.918469999999999</c:v>
                </c:pt>
                <c:pt idx="108034">
                  <c:v>47.94641</c:v>
                </c:pt>
                <c:pt idx="108035">
                  <c:v>47.973869999999998</c:v>
                </c:pt>
                <c:pt idx="108036">
                  <c:v>48.001810000000006</c:v>
                </c:pt>
                <c:pt idx="108037">
                  <c:v>48.029489999999996</c:v>
                </c:pt>
                <c:pt idx="108038">
                  <c:v>48.057540000000003</c:v>
                </c:pt>
                <c:pt idx="108039">
                  <c:v>48.085139999999996</c:v>
                </c:pt>
                <c:pt idx="108040">
                  <c:v>48.108220000000003</c:v>
                </c:pt>
                <c:pt idx="108041">
                  <c:v>48.133600000000001</c:v>
                </c:pt>
                <c:pt idx="108042">
                  <c:v>48.162209999999995</c:v>
                </c:pt>
                <c:pt idx="108043">
                  <c:v>48.18862</c:v>
                </c:pt>
                <c:pt idx="108044">
                  <c:v>48.217800000000004</c:v>
                </c:pt>
                <c:pt idx="108045">
                  <c:v>48.244340000000001</c:v>
                </c:pt>
                <c:pt idx="108046">
                  <c:v>48.272899999999993</c:v>
                </c:pt>
                <c:pt idx="108047">
                  <c:v>48.297629999999998</c:v>
                </c:pt>
                <c:pt idx="108048">
                  <c:v>48.325290000000003</c:v>
                </c:pt>
                <c:pt idx="108049">
                  <c:v>48.3538</c:v>
                </c:pt>
                <c:pt idx="108050">
                  <c:v>48.380039999999994</c:v>
                </c:pt>
                <c:pt idx="108051">
                  <c:v>48.408160000000002</c:v>
                </c:pt>
                <c:pt idx="108052">
                  <c:v>48.431220000000003</c:v>
                </c:pt>
                <c:pt idx="108053">
                  <c:v>48.458539999999999</c:v>
                </c:pt>
                <c:pt idx="108054">
                  <c:v>48.485659999999996</c:v>
                </c:pt>
                <c:pt idx="108055">
                  <c:v>48.511200000000002</c:v>
                </c:pt>
                <c:pt idx="108056">
                  <c:v>48.53548</c:v>
                </c:pt>
                <c:pt idx="108057">
                  <c:v>48.561059999999998</c:v>
                </c:pt>
                <c:pt idx="108058">
                  <c:v>48.584440000000001</c:v>
                </c:pt>
                <c:pt idx="108059">
                  <c:v>48.610779999999998</c:v>
                </c:pt>
                <c:pt idx="108060">
                  <c:v>48.635419999999996</c:v>
                </c:pt>
                <c:pt idx="108061">
                  <c:v>48.662390000000002</c:v>
                </c:pt>
                <c:pt idx="108062">
                  <c:v>48.689320000000002</c:v>
                </c:pt>
                <c:pt idx="108063">
                  <c:v>48.715690000000002</c:v>
                </c:pt>
                <c:pt idx="108064">
                  <c:v>48.743040000000008</c:v>
                </c:pt>
                <c:pt idx="108065">
                  <c:v>48.768810000000002</c:v>
                </c:pt>
                <c:pt idx="108066">
                  <c:v>48.794750000000001</c:v>
                </c:pt>
                <c:pt idx="108067">
                  <c:v>48.821289999999998</c:v>
                </c:pt>
                <c:pt idx="108068">
                  <c:v>48.848169999999996</c:v>
                </c:pt>
                <c:pt idx="108069">
                  <c:v>48.869300000000003</c:v>
                </c:pt>
                <c:pt idx="108070">
                  <c:v>48.895589999999999</c:v>
                </c:pt>
                <c:pt idx="108071">
                  <c:v>48.909729999999996</c:v>
                </c:pt>
                <c:pt idx="108072">
                  <c:v>48.922719999999998</c:v>
                </c:pt>
                <c:pt idx="108073">
                  <c:v>48.94238</c:v>
                </c:pt>
                <c:pt idx="108074">
                  <c:v>48.96622</c:v>
                </c:pt>
                <c:pt idx="108075">
                  <c:v>48.990349999999992</c:v>
                </c:pt>
                <c:pt idx="108076">
                  <c:v>49.01652</c:v>
                </c:pt>
                <c:pt idx="108077">
                  <c:v>49.043659999999996</c:v>
                </c:pt>
                <c:pt idx="108078">
                  <c:v>49.070140000000002</c:v>
                </c:pt>
                <c:pt idx="108079">
                  <c:v>49.097830000000002</c:v>
                </c:pt>
                <c:pt idx="108080">
                  <c:v>49.125100000000003</c:v>
                </c:pt>
                <c:pt idx="108081">
                  <c:v>49.152389999999997</c:v>
                </c:pt>
                <c:pt idx="108082">
                  <c:v>49.178819999999995</c:v>
                </c:pt>
                <c:pt idx="108083">
                  <c:v>49.206500000000005</c:v>
                </c:pt>
                <c:pt idx="108084">
                  <c:v>49.234070000000003</c:v>
                </c:pt>
                <c:pt idx="108085">
                  <c:v>49.261429999999997</c:v>
                </c:pt>
                <c:pt idx="108086">
                  <c:v>49.287539999999993</c:v>
                </c:pt>
                <c:pt idx="108087">
                  <c:v>49.314669999999992</c:v>
                </c:pt>
                <c:pt idx="108088">
                  <c:v>49.341470000000001</c:v>
                </c:pt>
                <c:pt idx="108089">
                  <c:v>49.368210000000005</c:v>
                </c:pt>
                <c:pt idx="108090">
                  <c:v>49.393710000000006</c:v>
                </c:pt>
                <c:pt idx="108091">
                  <c:v>49.420460000000006</c:v>
                </c:pt>
                <c:pt idx="108092">
                  <c:v>49.446629999999999</c:v>
                </c:pt>
                <c:pt idx="108093">
                  <c:v>49.47222</c:v>
                </c:pt>
                <c:pt idx="108094">
                  <c:v>49.496180000000003</c:v>
                </c:pt>
                <c:pt idx="108095">
                  <c:v>49.521179999999994</c:v>
                </c:pt>
                <c:pt idx="108096">
                  <c:v>49.54618</c:v>
                </c:pt>
                <c:pt idx="108097">
                  <c:v>49.571750000000002</c:v>
                </c:pt>
                <c:pt idx="108098">
                  <c:v>49.596699999999998</c:v>
                </c:pt>
                <c:pt idx="108099">
                  <c:v>49.62276</c:v>
                </c:pt>
                <c:pt idx="108100">
                  <c:v>49.648409999999998</c:v>
                </c:pt>
                <c:pt idx="108101">
                  <c:v>49.674319999999994</c:v>
                </c:pt>
                <c:pt idx="108102">
                  <c:v>49.697880000000005</c:v>
                </c:pt>
                <c:pt idx="108103">
                  <c:v>49.724269999999997</c:v>
                </c:pt>
                <c:pt idx="108104">
                  <c:v>49.750439999999998</c:v>
                </c:pt>
                <c:pt idx="108105">
                  <c:v>49.77655</c:v>
                </c:pt>
                <c:pt idx="108106">
                  <c:v>49.806889999999996</c:v>
                </c:pt>
                <c:pt idx="108107">
                  <c:v>49.830150000000003</c:v>
                </c:pt>
                <c:pt idx="108108">
                  <c:v>49.855319999999999</c:v>
                </c:pt>
                <c:pt idx="108109">
                  <c:v>49.880279999999999</c:v>
                </c:pt>
                <c:pt idx="108110">
                  <c:v>49.906129999999997</c:v>
                </c:pt>
                <c:pt idx="108111">
                  <c:v>49.931489999999997</c:v>
                </c:pt>
                <c:pt idx="108112">
                  <c:v>49.956969999999998</c:v>
                </c:pt>
                <c:pt idx="108113">
                  <c:v>49.982410000000002</c:v>
                </c:pt>
                <c:pt idx="108114">
                  <c:v>50.008100000000006</c:v>
                </c:pt>
                <c:pt idx="108115">
                  <c:v>50.032389999999999</c:v>
                </c:pt>
                <c:pt idx="108116">
                  <c:v>50.057770000000005</c:v>
                </c:pt>
                <c:pt idx="108117">
                  <c:v>50.082899999999995</c:v>
                </c:pt>
                <c:pt idx="108118">
                  <c:v>50.108230000000006</c:v>
                </c:pt>
                <c:pt idx="108119">
                  <c:v>50.133390000000006</c:v>
                </c:pt>
                <c:pt idx="108120">
                  <c:v>50.158769999999997</c:v>
                </c:pt>
                <c:pt idx="108121">
                  <c:v>50.184010000000001</c:v>
                </c:pt>
                <c:pt idx="108122">
                  <c:v>50.209599999999995</c:v>
                </c:pt>
                <c:pt idx="108123">
                  <c:v>50.23301</c:v>
                </c:pt>
                <c:pt idx="108124">
                  <c:v>50.258679999999998</c:v>
                </c:pt>
                <c:pt idx="108125">
                  <c:v>50.284729999999996</c:v>
                </c:pt>
                <c:pt idx="108126">
                  <c:v>50.308920000000001</c:v>
                </c:pt>
                <c:pt idx="108127">
                  <c:v>50.334969999999998</c:v>
                </c:pt>
                <c:pt idx="108128">
                  <c:v>50.36092</c:v>
                </c:pt>
                <c:pt idx="108129">
                  <c:v>50.38561</c:v>
                </c:pt>
                <c:pt idx="108130">
                  <c:v>50.411619999999999</c:v>
                </c:pt>
                <c:pt idx="108131">
                  <c:v>50.437100000000001</c:v>
                </c:pt>
                <c:pt idx="108132">
                  <c:v>50.462800000000001</c:v>
                </c:pt>
                <c:pt idx="108133">
                  <c:v>50.487870000000001</c:v>
                </c:pt>
                <c:pt idx="108134">
                  <c:v>50.513660000000002</c:v>
                </c:pt>
                <c:pt idx="108135">
                  <c:v>50.539120000000004</c:v>
                </c:pt>
                <c:pt idx="108136">
                  <c:v>50.563989999999997</c:v>
                </c:pt>
                <c:pt idx="108137">
                  <c:v>50.589199999999998</c:v>
                </c:pt>
                <c:pt idx="108138">
                  <c:v>50.614720000000005</c:v>
                </c:pt>
                <c:pt idx="108139">
                  <c:v>50.640050000000002</c:v>
                </c:pt>
                <c:pt idx="108140">
                  <c:v>50.665729999999996</c:v>
                </c:pt>
                <c:pt idx="108141">
                  <c:v>50.690350000000002</c:v>
                </c:pt>
                <c:pt idx="108142">
                  <c:v>50.71311</c:v>
                </c:pt>
                <c:pt idx="108143">
                  <c:v>50.736519999999999</c:v>
                </c:pt>
                <c:pt idx="108144">
                  <c:v>50.759949999999996</c:v>
                </c:pt>
                <c:pt idx="108145">
                  <c:v>50.78454</c:v>
                </c:pt>
                <c:pt idx="108146">
                  <c:v>50.809290000000004</c:v>
                </c:pt>
                <c:pt idx="108147">
                  <c:v>50.833930000000002</c:v>
                </c:pt>
                <c:pt idx="108148">
                  <c:v>50.858460000000001</c:v>
                </c:pt>
                <c:pt idx="108149">
                  <c:v>50.883399999999995</c:v>
                </c:pt>
                <c:pt idx="108150">
                  <c:v>50.908119999999997</c:v>
                </c:pt>
                <c:pt idx="108151">
                  <c:v>50.932870000000001</c:v>
                </c:pt>
                <c:pt idx="108152">
                  <c:v>50.956849999999996</c:v>
                </c:pt>
                <c:pt idx="108153">
                  <c:v>50.982039999999998</c:v>
                </c:pt>
                <c:pt idx="108154">
                  <c:v>51.006869999999999</c:v>
                </c:pt>
                <c:pt idx="108155">
                  <c:v>51.030939999999994</c:v>
                </c:pt>
                <c:pt idx="108156">
                  <c:v>51.055509999999998</c:v>
                </c:pt>
                <c:pt idx="108157">
                  <c:v>51.080690000000004</c:v>
                </c:pt>
                <c:pt idx="108158">
                  <c:v>51.105470000000004</c:v>
                </c:pt>
                <c:pt idx="108159">
                  <c:v>51.130649999999996</c:v>
                </c:pt>
                <c:pt idx="108160">
                  <c:v>51.155280000000005</c:v>
                </c:pt>
                <c:pt idx="108161">
                  <c:v>51.18056</c:v>
                </c:pt>
                <c:pt idx="108162">
                  <c:v>51.199550000000002</c:v>
                </c:pt>
                <c:pt idx="108163">
                  <c:v>51.224100000000007</c:v>
                </c:pt>
                <c:pt idx="108164">
                  <c:v>51.250109999999999</c:v>
                </c:pt>
                <c:pt idx="108165">
                  <c:v>51.274349999999998</c:v>
                </c:pt>
                <c:pt idx="108166">
                  <c:v>51.298810000000003</c:v>
                </c:pt>
                <c:pt idx="108167">
                  <c:v>51.324159999999999</c:v>
                </c:pt>
                <c:pt idx="108168">
                  <c:v>51.348880000000001</c:v>
                </c:pt>
                <c:pt idx="108169">
                  <c:v>51.374069999999996</c:v>
                </c:pt>
                <c:pt idx="108170">
                  <c:v>51.398970000000006</c:v>
                </c:pt>
                <c:pt idx="108171">
                  <c:v>51.422969999999999</c:v>
                </c:pt>
                <c:pt idx="108172">
                  <c:v>51.446709999999996</c:v>
                </c:pt>
                <c:pt idx="108173">
                  <c:v>51.472009999999997</c:v>
                </c:pt>
                <c:pt idx="108174">
                  <c:v>51.496110000000002</c:v>
                </c:pt>
                <c:pt idx="108175">
                  <c:v>51.518599999999999</c:v>
                </c:pt>
                <c:pt idx="108176">
                  <c:v>51.544670000000004</c:v>
                </c:pt>
                <c:pt idx="108177">
                  <c:v>51.567499999999995</c:v>
                </c:pt>
                <c:pt idx="108178">
                  <c:v>51.593209999999999</c:v>
                </c:pt>
                <c:pt idx="108179">
                  <c:v>51.616950000000003</c:v>
                </c:pt>
                <c:pt idx="108180">
                  <c:v>51.641559999999998</c:v>
                </c:pt>
                <c:pt idx="108181">
                  <c:v>51.665169999999996</c:v>
                </c:pt>
                <c:pt idx="108182">
                  <c:v>51.690310000000004</c:v>
                </c:pt>
                <c:pt idx="108183">
                  <c:v>51.714469999999999</c:v>
                </c:pt>
                <c:pt idx="108184">
                  <c:v>51.738609999999994</c:v>
                </c:pt>
                <c:pt idx="108185">
                  <c:v>51.763570000000001</c:v>
                </c:pt>
                <c:pt idx="108186">
                  <c:v>51.786000000000001</c:v>
                </c:pt>
                <c:pt idx="108187">
                  <c:v>51.809179999999998</c:v>
                </c:pt>
                <c:pt idx="108188">
                  <c:v>51.833269999999999</c:v>
                </c:pt>
                <c:pt idx="108189">
                  <c:v>51.857210000000002</c:v>
                </c:pt>
                <c:pt idx="108190">
                  <c:v>51.880759999999995</c:v>
                </c:pt>
                <c:pt idx="108191">
                  <c:v>51.902480000000004</c:v>
                </c:pt>
                <c:pt idx="108192">
                  <c:v>51.925230000000006</c:v>
                </c:pt>
                <c:pt idx="108193">
                  <c:v>51.950599999999994</c:v>
                </c:pt>
                <c:pt idx="108194">
                  <c:v>51.974809999999998</c:v>
                </c:pt>
                <c:pt idx="108195">
                  <c:v>51.999279999999999</c:v>
                </c:pt>
                <c:pt idx="108196">
                  <c:v>52.023429999999998</c:v>
                </c:pt>
                <c:pt idx="108197">
                  <c:v>52.047379999999997</c:v>
                </c:pt>
                <c:pt idx="108198">
                  <c:v>52.071290000000005</c:v>
                </c:pt>
                <c:pt idx="108199">
                  <c:v>52.095939999999999</c:v>
                </c:pt>
                <c:pt idx="108200">
                  <c:v>52.119160000000008</c:v>
                </c:pt>
                <c:pt idx="108201">
                  <c:v>52.143050000000002</c:v>
                </c:pt>
                <c:pt idx="108202">
                  <c:v>52.16704</c:v>
                </c:pt>
                <c:pt idx="108203">
                  <c:v>52.191590000000005</c:v>
                </c:pt>
                <c:pt idx="108204">
                  <c:v>52.215619999999994</c:v>
                </c:pt>
                <c:pt idx="108205">
                  <c:v>52.240260000000006</c:v>
                </c:pt>
                <c:pt idx="108206">
                  <c:v>52.264530000000001</c:v>
                </c:pt>
                <c:pt idx="108207">
                  <c:v>52.289209999999997</c:v>
                </c:pt>
                <c:pt idx="108208">
                  <c:v>52.313409999999998</c:v>
                </c:pt>
                <c:pt idx="108209">
                  <c:v>52.337949999999999</c:v>
                </c:pt>
                <c:pt idx="108210">
                  <c:v>52.352980000000002</c:v>
                </c:pt>
                <c:pt idx="108211">
                  <c:v>52.373609999999999</c:v>
                </c:pt>
                <c:pt idx="108212">
                  <c:v>52.396969999999996</c:v>
                </c:pt>
                <c:pt idx="108213">
                  <c:v>52.420669999999994</c:v>
                </c:pt>
                <c:pt idx="108214">
                  <c:v>52.444430000000004</c:v>
                </c:pt>
                <c:pt idx="108215">
                  <c:v>52.465440000000001</c:v>
                </c:pt>
                <c:pt idx="108216">
                  <c:v>52.489319999999999</c:v>
                </c:pt>
                <c:pt idx="108217">
                  <c:v>52.513870000000004</c:v>
                </c:pt>
                <c:pt idx="108218">
                  <c:v>52.537459999999996</c:v>
                </c:pt>
                <c:pt idx="108219">
                  <c:v>52.561120000000003</c:v>
                </c:pt>
                <c:pt idx="108220">
                  <c:v>52.585769999999997</c:v>
                </c:pt>
                <c:pt idx="108221">
                  <c:v>52.610409999999995</c:v>
                </c:pt>
                <c:pt idx="108222">
                  <c:v>52.630759999999995</c:v>
                </c:pt>
                <c:pt idx="108223">
                  <c:v>52.653540000000007</c:v>
                </c:pt>
                <c:pt idx="108224">
                  <c:v>52.677279999999996</c:v>
                </c:pt>
                <c:pt idx="108225">
                  <c:v>52.700779999999995</c:v>
                </c:pt>
                <c:pt idx="108226">
                  <c:v>52.724310000000003</c:v>
                </c:pt>
                <c:pt idx="108227">
                  <c:v>52.748509999999996</c:v>
                </c:pt>
                <c:pt idx="108228">
                  <c:v>52.772949999999994</c:v>
                </c:pt>
                <c:pt idx="108229">
                  <c:v>52.797460000000001</c:v>
                </c:pt>
                <c:pt idx="108230">
                  <c:v>52.820880000000002</c:v>
                </c:pt>
                <c:pt idx="108231">
                  <c:v>52.845500000000001</c:v>
                </c:pt>
                <c:pt idx="108232">
                  <c:v>52.869810000000001</c:v>
                </c:pt>
                <c:pt idx="108233">
                  <c:v>52.894289999999998</c:v>
                </c:pt>
                <c:pt idx="108234">
                  <c:v>52.918489999999998</c:v>
                </c:pt>
                <c:pt idx="108235">
                  <c:v>52.942779999999999</c:v>
                </c:pt>
                <c:pt idx="108236">
                  <c:v>52.966699999999996</c:v>
                </c:pt>
                <c:pt idx="108237">
                  <c:v>52.991149999999998</c:v>
                </c:pt>
                <c:pt idx="108238">
                  <c:v>53.015439999999998</c:v>
                </c:pt>
                <c:pt idx="108239">
                  <c:v>53.039709999999999</c:v>
                </c:pt>
                <c:pt idx="108240">
                  <c:v>53.064109999999999</c:v>
                </c:pt>
                <c:pt idx="108241">
                  <c:v>53.088610000000003</c:v>
                </c:pt>
                <c:pt idx="108242">
                  <c:v>53.112290000000002</c:v>
                </c:pt>
                <c:pt idx="108243">
                  <c:v>53.137979999999999</c:v>
                </c:pt>
                <c:pt idx="108244">
                  <c:v>53.162239999999997</c:v>
                </c:pt>
                <c:pt idx="108245">
                  <c:v>53.185849999999995</c:v>
                </c:pt>
                <c:pt idx="108246">
                  <c:v>53.209820000000001</c:v>
                </c:pt>
                <c:pt idx="108247">
                  <c:v>53.233649999999997</c:v>
                </c:pt>
                <c:pt idx="108248">
                  <c:v>53.257669999999997</c:v>
                </c:pt>
                <c:pt idx="108249">
                  <c:v>53.281880000000001</c:v>
                </c:pt>
                <c:pt idx="108250">
                  <c:v>53.306180000000005</c:v>
                </c:pt>
                <c:pt idx="108251">
                  <c:v>53.330489999999998</c:v>
                </c:pt>
                <c:pt idx="108252">
                  <c:v>53.354840000000003</c:v>
                </c:pt>
                <c:pt idx="108253">
                  <c:v>53.379159999999999</c:v>
                </c:pt>
                <c:pt idx="108254">
                  <c:v>53.402999999999999</c:v>
                </c:pt>
                <c:pt idx="108255">
                  <c:v>53.426819999999999</c:v>
                </c:pt>
                <c:pt idx="108256">
                  <c:v>53.450710000000001</c:v>
                </c:pt>
                <c:pt idx="108257">
                  <c:v>53.47486</c:v>
                </c:pt>
                <c:pt idx="108258">
                  <c:v>53.49868</c:v>
                </c:pt>
                <c:pt idx="108259">
                  <c:v>53.522939999999998</c:v>
                </c:pt>
                <c:pt idx="108260">
                  <c:v>53.547140000000006</c:v>
                </c:pt>
                <c:pt idx="108261">
                  <c:v>53.571269999999998</c:v>
                </c:pt>
                <c:pt idx="108262">
                  <c:v>53.595410000000001</c:v>
                </c:pt>
                <c:pt idx="108263">
                  <c:v>53.619610000000002</c:v>
                </c:pt>
                <c:pt idx="108264">
                  <c:v>53.643569999999997</c:v>
                </c:pt>
                <c:pt idx="108265">
                  <c:v>53.667299999999997</c:v>
                </c:pt>
                <c:pt idx="108266">
                  <c:v>53.691180000000003</c:v>
                </c:pt>
                <c:pt idx="108267">
                  <c:v>53.71519</c:v>
                </c:pt>
                <c:pt idx="108268">
                  <c:v>53.739049999999999</c:v>
                </c:pt>
                <c:pt idx="108269">
                  <c:v>53.763220000000004</c:v>
                </c:pt>
                <c:pt idx="108270">
                  <c:v>53.787170000000003</c:v>
                </c:pt>
                <c:pt idx="108271">
                  <c:v>53.811349999999997</c:v>
                </c:pt>
                <c:pt idx="108272">
                  <c:v>53.835290000000001</c:v>
                </c:pt>
                <c:pt idx="108273">
                  <c:v>53.859190000000005</c:v>
                </c:pt>
                <c:pt idx="108274">
                  <c:v>53.882669999999997</c:v>
                </c:pt>
                <c:pt idx="108275">
                  <c:v>53.906059999999997</c:v>
                </c:pt>
                <c:pt idx="108276">
                  <c:v>53.929869999999994</c:v>
                </c:pt>
                <c:pt idx="108277">
                  <c:v>53.95411</c:v>
                </c:pt>
                <c:pt idx="108278">
                  <c:v>53.977709999999995</c:v>
                </c:pt>
                <c:pt idx="108279">
                  <c:v>53.987520000000004</c:v>
                </c:pt>
                <c:pt idx="108280">
                  <c:v>54.008450000000003</c:v>
                </c:pt>
                <c:pt idx="108281">
                  <c:v>54.033499999999997</c:v>
                </c:pt>
                <c:pt idx="108282">
                  <c:v>54.058349999999997</c:v>
                </c:pt>
                <c:pt idx="108283">
                  <c:v>54.083219999999997</c:v>
                </c:pt>
                <c:pt idx="108284">
                  <c:v>54.107570000000003</c:v>
                </c:pt>
                <c:pt idx="108285">
                  <c:v>54.131479999999996</c:v>
                </c:pt>
                <c:pt idx="108286">
                  <c:v>54.155670000000001</c:v>
                </c:pt>
                <c:pt idx="108287">
                  <c:v>54.179659999999998</c:v>
                </c:pt>
                <c:pt idx="108288">
                  <c:v>54.203669999999995</c:v>
                </c:pt>
                <c:pt idx="108289">
                  <c:v>54.227759999999996</c:v>
                </c:pt>
                <c:pt idx="108290">
                  <c:v>54.251760000000004</c:v>
                </c:pt>
                <c:pt idx="108291">
                  <c:v>54.275950000000002</c:v>
                </c:pt>
                <c:pt idx="108292">
                  <c:v>54.30003</c:v>
                </c:pt>
                <c:pt idx="108293">
                  <c:v>54.324579999999997</c:v>
                </c:pt>
                <c:pt idx="108294">
                  <c:v>54.348700000000001</c:v>
                </c:pt>
                <c:pt idx="108295">
                  <c:v>54.37285</c:v>
                </c:pt>
                <c:pt idx="108296">
                  <c:v>54.396880000000003</c:v>
                </c:pt>
                <c:pt idx="108297">
                  <c:v>54.420599999999993</c:v>
                </c:pt>
                <c:pt idx="108298">
                  <c:v>54.444629999999997</c:v>
                </c:pt>
                <c:pt idx="108299">
                  <c:v>54.468769999999999</c:v>
                </c:pt>
                <c:pt idx="108300">
                  <c:v>54.492900000000006</c:v>
                </c:pt>
                <c:pt idx="108301">
                  <c:v>54.51708</c:v>
                </c:pt>
                <c:pt idx="108302">
                  <c:v>54.54119</c:v>
                </c:pt>
                <c:pt idx="108303">
                  <c:v>54.565249999999999</c:v>
                </c:pt>
                <c:pt idx="108304">
                  <c:v>54.589309999999998</c:v>
                </c:pt>
                <c:pt idx="108305">
                  <c:v>54.61336</c:v>
                </c:pt>
                <c:pt idx="108306">
                  <c:v>54.637200000000007</c:v>
                </c:pt>
                <c:pt idx="108307">
                  <c:v>54.661140000000003</c:v>
                </c:pt>
                <c:pt idx="108308">
                  <c:v>54.684999999999995</c:v>
                </c:pt>
                <c:pt idx="108309">
                  <c:v>54.708629999999999</c:v>
                </c:pt>
                <c:pt idx="108310">
                  <c:v>54.732329999999997</c:v>
                </c:pt>
                <c:pt idx="108311">
                  <c:v>54.756159999999994</c:v>
                </c:pt>
                <c:pt idx="108312">
                  <c:v>54.779970000000006</c:v>
                </c:pt>
                <c:pt idx="108313">
                  <c:v>54.803940000000004</c:v>
                </c:pt>
                <c:pt idx="108314">
                  <c:v>54.827919999999999</c:v>
                </c:pt>
                <c:pt idx="108315">
                  <c:v>54.851919999999993</c:v>
                </c:pt>
                <c:pt idx="108316">
                  <c:v>54.873860000000001</c:v>
                </c:pt>
                <c:pt idx="108317">
                  <c:v>54.897449999999999</c:v>
                </c:pt>
                <c:pt idx="108318">
                  <c:v>54.920580000000001</c:v>
                </c:pt>
                <c:pt idx="108319">
                  <c:v>54.94453</c:v>
                </c:pt>
                <c:pt idx="108320">
                  <c:v>54.968260000000001</c:v>
                </c:pt>
                <c:pt idx="108321">
                  <c:v>54.991799999999998</c:v>
                </c:pt>
                <c:pt idx="108322">
                  <c:v>55.015239999999999</c:v>
                </c:pt>
                <c:pt idx="108323">
                  <c:v>55.039119999999997</c:v>
                </c:pt>
                <c:pt idx="108324">
                  <c:v>55.062810000000006</c:v>
                </c:pt>
                <c:pt idx="108325">
                  <c:v>55.086280000000002</c:v>
                </c:pt>
                <c:pt idx="108326">
                  <c:v>55.110010000000003</c:v>
                </c:pt>
                <c:pt idx="108327">
                  <c:v>55.133789999999998</c:v>
                </c:pt>
                <c:pt idx="108328">
                  <c:v>55.15737</c:v>
                </c:pt>
                <c:pt idx="108329">
                  <c:v>55.180309999999999</c:v>
                </c:pt>
                <c:pt idx="108330">
                  <c:v>55.203829999999996</c:v>
                </c:pt>
                <c:pt idx="108331">
                  <c:v>55.227360000000004</c:v>
                </c:pt>
                <c:pt idx="108332">
                  <c:v>55.25094</c:v>
                </c:pt>
                <c:pt idx="108333">
                  <c:v>55.27413</c:v>
                </c:pt>
                <c:pt idx="108334">
                  <c:v>55.296519999999994</c:v>
                </c:pt>
                <c:pt idx="108335">
                  <c:v>55.319810000000004</c:v>
                </c:pt>
                <c:pt idx="108336">
                  <c:v>55.343450000000004</c:v>
                </c:pt>
                <c:pt idx="108337">
                  <c:v>55.366419999999998</c:v>
                </c:pt>
                <c:pt idx="108338">
                  <c:v>55.389270000000003</c:v>
                </c:pt>
                <c:pt idx="108339">
                  <c:v>55.412410000000001</c:v>
                </c:pt>
                <c:pt idx="108340">
                  <c:v>55.435730000000007</c:v>
                </c:pt>
                <c:pt idx="108341">
                  <c:v>55.459090000000003</c:v>
                </c:pt>
                <c:pt idx="108342">
                  <c:v>55.482529999999997</c:v>
                </c:pt>
                <c:pt idx="108343">
                  <c:v>55.505539999999996</c:v>
                </c:pt>
                <c:pt idx="108344">
                  <c:v>55.528639999999996</c:v>
                </c:pt>
                <c:pt idx="108345">
                  <c:v>55.551700000000004</c:v>
                </c:pt>
                <c:pt idx="108346">
                  <c:v>55.574939999999998</c:v>
                </c:pt>
                <c:pt idx="108347">
                  <c:v>55.598020000000005</c:v>
                </c:pt>
                <c:pt idx="108348">
                  <c:v>55.621530000000007</c:v>
                </c:pt>
                <c:pt idx="108349">
                  <c:v>55.645040000000002</c:v>
                </c:pt>
                <c:pt idx="108350">
                  <c:v>55.668709999999997</c:v>
                </c:pt>
                <c:pt idx="108351">
                  <c:v>55.692250000000001</c:v>
                </c:pt>
                <c:pt idx="108352">
                  <c:v>55.715670000000003</c:v>
                </c:pt>
                <c:pt idx="108353">
                  <c:v>55.739330000000002</c:v>
                </c:pt>
                <c:pt idx="108354">
                  <c:v>55.762679999999996</c:v>
                </c:pt>
                <c:pt idx="108355">
                  <c:v>55.786119999999997</c:v>
                </c:pt>
                <c:pt idx="108356">
                  <c:v>55.80986</c:v>
                </c:pt>
                <c:pt idx="108357">
                  <c:v>55.833570000000002</c:v>
                </c:pt>
                <c:pt idx="108358">
                  <c:v>55.857169999999996</c:v>
                </c:pt>
                <c:pt idx="108359">
                  <c:v>55.880599999999994</c:v>
                </c:pt>
                <c:pt idx="108360">
                  <c:v>55.90428</c:v>
                </c:pt>
                <c:pt idx="108361">
                  <c:v>55.927819999999997</c:v>
                </c:pt>
                <c:pt idx="108362">
                  <c:v>55.951409999999996</c:v>
                </c:pt>
                <c:pt idx="108363">
                  <c:v>55.974940000000004</c:v>
                </c:pt>
                <c:pt idx="108364">
                  <c:v>55.998330000000003</c:v>
                </c:pt>
                <c:pt idx="108365">
                  <c:v>56.02196</c:v>
                </c:pt>
                <c:pt idx="108366">
                  <c:v>56.045639999999999</c:v>
                </c:pt>
                <c:pt idx="108367">
                  <c:v>56.068899999999999</c:v>
                </c:pt>
                <c:pt idx="108368">
                  <c:v>56.092590000000001</c:v>
                </c:pt>
                <c:pt idx="108369">
                  <c:v>56.116190000000003</c:v>
                </c:pt>
                <c:pt idx="108370">
                  <c:v>56.139949999999999</c:v>
                </c:pt>
                <c:pt idx="108371">
                  <c:v>56.16339</c:v>
                </c:pt>
                <c:pt idx="108372">
                  <c:v>56.187079999999995</c:v>
                </c:pt>
                <c:pt idx="108373">
                  <c:v>56.210610000000003</c:v>
                </c:pt>
                <c:pt idx="108374">
                  <c:v>56.23451</c:v>
                </c:pt>
                <c:pt idx="108375">
                  <c:v>56.258279999999999</c:v>
                </c:pt>
                <c:pt idx="108376">
                  <c:v>56.281480000000002</c:v>
                </c:pt>
                <c:pt idx="108377">
                  <c:v>56.305440000000004</c:v>
                </c:pt>
                <c:pt idx="108378">
                  <c:v>56.329330000000006</c:v>
                </c:pt>
                <c:pt idx="108379">
                  <c:v>56.353070000000002</c:v>
                </c:pt>
                <c:pt idx="108380">
                  <c:v>56.376890000000003</c:v>
                </c:pt>
                <c:pt idx="108381">
                  <c:v>56.400569999999995</c:v>
                </c:pt>
                <c:pt idx="108382">
                  <c:v>56.424250000000001</c:v>
                </c:pt>
                <c:pt idx="108383">
                  <c:v>56.447980000000001</c:v>
                </c:pt>
                <c:pt idx="108384">
                  <c:v>56.47184</c:v>
                </c:pt>
                <c:pt idx="108385">
                  <c:v>56.495499999999993</c:v>
                </c:pt>
                <c:pt idx="108386">
                  <c:v>56.519320000000008</c:v>
                </c:pt>
                <c:pt idx="108387">
                  <c:v>56.542960000000008</c:v>
                </c:pt>
                <c:pt idx="108388">
                  <c:v>56.56682</c:v>
                </c:pt>
                <c:pt idx="108389">
                  <c:v>56.590530000000001</c:v>
                </c:pt>
                <c:pt idx="108390">
                  <c:v>56.614339999999999</c:v>
                </c:pt>
                <c:pt idx="108391">
                  <c:v>56.637899999999995</c:v>
                </c:pt>
                <c:pt idx="108392">
                  <c:v>56.661919999999995</c:v>
                </c:pt>
                <c:pt idx="108393">
                  <c:v>56.685720000000003</c:v>
                </c:pt>
                <c:pt idx="108394">
                  <c:v>56.709690000000002</c:v>
                </c:pt>
                <c:pt idx="108395">
                  <c:v>56.733599999999996</c:v>
                </c:pt>
                <c:pt idx="108396">
                  <c:v>56.757640000000002</c:v>
                </c:pt>
                <c:pt idx="108397">
                  <c:v>56.781550000000003</c:v>
                </c:pt>
                <c:pt idx="108398">
                  <c:v>56.805570000000003</c:v>
                </c:pt>
                <c:pt idx="108399">
                  <c:v>56.829499999999996</c:v>
                </c:pt>
                <c:pt idx="108400">
                  <c:v>56.852859999999993</c:v>
                </c:pt>
                <c:pt idx="108401">
                  <c:v>56.876719999999999</c:v>
                </c:pt>
                <c:pt idx="108402">
                  <c:v>56.899990000000003</c:v>
                </c:pt>
                <c:pt idx="108403">
                  <c:v>56.923789999999997</c:v>
                </c:pt>
                <c:pt idx="108404">
                  <c:v>56.947669999999995</c:v>
                </c:pt>
                <c:pt idx="108405">
                  <c:v>56.971499999999999</c:v>
                </c:pt>
                <c:pt idx="108406">
                  <c:v>56.995530000000002</c:v>
                </c:pt>
                <c:pt idx="108407">
                  <c:v>57.019130000000004</c:v>
                </c:pt>
                <c:pt idx="108408">
                  <c:v>57.043120000000002</c:v>
                </c:pt>
                <c:pt idx="108409">
                  <c:v>57.066790000000005</c:v>
                </c:pt>
                <c:pt idx="108410">
                  <c:v>57.090449999999997</c:v>
                </c:pt>
                <c:pt idx="108411">
                  <c:v>57.114180000000005</c:v>
                </c:pt>
                <c:pt idx="108412">
                  <c:v>57.137230000000002</c:v>
                </c:pt>
                <c:pt idx="108413">
                  <c:v>57.160960000000003</c:v>
                </c:pt>
                <c:pt idx="108414">
                  <c:v>57.184530000000002</c:v>
                </c:pt>
                <c:pt idx="108415">
                  <c:v>57.19914</c:v>
                </c:pt>
                <c:pt idx="108416">
                  <c:v>57.221260000000001</c:v>
                </c:pt>
                <c:pt idx="108417">
                  <c:v>57.245440000000002</c:v>
                </c:pt>
                <c:pt idx="108418">
                  <c:v>57.269680000000001</c:v>
                </c:pt>
                <c:pt idx="108419">
                  <c:v>57.294229999999999</c:v>
                </c:pt>
                <c:pt idx="108420">
                  <c:v>57.318539999999999</c:v>
                </c:pt>
                <c:pt idx="108421">
                  <c:v>57.341569999999997</c:v>
                </c:pt>
                <c:pt idx="108422">
                  <c:v>57.364570000000001</c:v>
                </c:pt>
                <c:pt idx="108423">
                  <c:v>57.388300000000001</c:v>
                </c:pt>
                <c:pt idx="108424">
                  <c:v>57.412330000000004</c:v>
                </c:pt>
                <c:pt idx="108425">
                  <c:v>57.436019999999999</c:v>
                </c:pt>
                <c:pt idx="108426">
                  <c:v>57.460060000000006</c:v>
                </c:pt>
                <c:pt idx="108427">
                  <c:v>57.483539999999998</c:v>
                </c:pt>
                <c:pt idx="108428">
                  <c:v>57.507510000000003</c:v>
                </c:pt>
                <c:pt idx="108429">
                  <c:v>57.531329999999997</c:v>
                </c:pt>
                <c:pt idx="108430">
                  <c:v>57.555180000000007</c:v>
                </c:pt>
                <c:pt idx="108431">
                  <c:v>57.578639999999993</c:v>
                </c:pt>
                <c:pt idx="108432">
                  <c:v>57.602779999999996</c:v>
                </c:pt>
                <c:pt idx="108433">
                  <c:v>57.626679999999993</c:v>
                </c:pt>
                <c:pt idx="108434">
                  <c:v>57.650670000000005</c:v>
                </c:pt>
                <c:pt idx="108435">
                  <c:v>57.674620000000004</c:v>
                </c:pt>
                <c:pt idx="108436">
                  <c:v>57.697929999999999</c:v>
                </c:pt>
                <c:pt idx="108437">
                  <c:v>57.721470000000004</c:v>
                </c:pt>
                <c:pt idx="108438">
                  <c:v>57.744859999999996</c:v>
                </c:pt>
                <c:pt idx="108439">
                  <c:v>57.768329999999999</c:v>
                </c:pt>
                <c:pt idx="108440">
                  <c:v>57.791569999999993</c:v>
                </c:pt>
                <c:pt idx="108441">
                  <c:v>57.815429999999999</c:v>
                </c:pt>
                <c:pt idx="108442">
                  <c:v>57.837490000000003</c:v>
                </c:pt>
                <c:pt idx="108443">
                  <c:v>57.858590000000007</c:v>
                </c:pt>
                <c:pt idx="108444">
                  <c:v>57.876599999999996</c:v>
                </c:pt>
                <c:pt idx="108445">
                  <c:v>57.897649999999999</c:v>
                </c:pt>
                <c:pt idx="108446">
                  <c:v>57.920059999999999</c:v>
                </c:pt>
                <c:pt idx="108447">
                  <c:v>57.942679999999996</c:v>
                </c:pt>
                <c:pt idx="108448">
                  <c:v>57.965150000000001</c:v>
                </c:pt>
                <c:pt idx="108449">
                  <c:v>57.986820000000002</c:v>
                </c:pt>
                <c:pt idx="108450">
                  <c:v>58.007150000000003</c:v>
                </c:pt>
                <c:pt idx="108451">
                  <c:v>58.02948</c:v>
                </c:pt>
                <c:pt idx="108452">
                  <c:v>58.051909999999999</c:v>
                </c:pt>
                <c:pt idx="108453">
                  <c:v>58.07432</c:v>
                </c:pt>
                <c:pt idx="108454">
                  <c:v>58.096949999999993</c:v>
                </c:pt>
                <c:pt idx="108455">
                  <c:v>58.119379999999992</c:v>
                </c:pt>
                <c:pt idx="108456">
                  <c:v>58.142379999999996</c:v>
                </c:pt>
                <c:pt idx="108457">
                  <c:v>58.165089999999999</c:v>
                </c:pt>
                <c:pt idx="108458">
                  <c:v>58.188209999999998</c:v>
                </c:pt>
                <c:pt idx="108459">
                  <c:v>58.21105</c:v>
                </c:pt>
                <c:pt idx="108460">
                  <c:v>58.23433</c:v>
                </c:pt>
                <c:pt idx="108461">
                  <c:v>58.257529999999996</c:v>
                </c:pt>
                <c:pt idx="108462">
                  <c:v>58.280329999999992</c:v>
                </c:pt>
                <c:pt idx="108463">
                  <c:v>58.303349999999995</c:v>
                </c:pt>
                <c:pt idx="108464">
                  <c:v>58.326719999999995</c:v>
                </c:pt>
                <c:pt idx="108465">
                  <c:v>58.350070000000002</c:v>
                </c:pt>
                <c:pt idx="108466">
                  <c:v>58.373059999999995</c:v>
                </c:pt>
                <c:pt idx="108467">
                  <c:v>58.396210000000004</c:v>
                </c:pt>
                <c:pt idx="108468">
                  <c:v>58.41977</c:v>
                </c:pt>
                <c:pt idx="108469">
                  <c:v>58.443250000000006</c:v>
                </c:pt>
                <c:pt idx="108470">
                  <c:v>58.465059999999994</c:v>
                </c:pt>
                <c:pt idx="108471">
                  <c:v>58.488959999999999</c:v>
                </c:pt>
                <c:pt idx="108472">
                  <c:v>58.513120000000001</c:v>
                </c:pt>
                <c:pt idx="108473">
                  <c:v>58.535570000000007</c:v>
                </c:pt>
                <c:pt idx="108474">
                  <c:v>58.560090000000002</c:v>
                </c:pt>
                <c:pt idx="108475">
                  <c:v>58.583939999999998</c:v>
                </c:pt>
                <c:pt idx="108476">
                  <c:v>58.60689</c:v>
                </c:pt>
                <c:pt idx="108477">
                  <c:v>58.631250000000001</c:v>
                </c:pt>
                <c:pt idx="108478">
                  <c:v>58.654149999999994</c:v>
                </c:pt>
                <c:pt idx="108479">
                  <c:v>58.677890000000005</c:v>
                </c:pt>
                <c:pt idx="108480">
                  <c:v>58.701160000000002</c:v>
                </c:pt>
                <c:pt idx="108481">
                  <c:v>58.725300000000004</c:v>
                </c:pt>
                <c:pt idx="108482">
                  <c:v>58.749049999999997</c:v>
                </c:pt>
                <c:pt idx="108483">
                  <c:v>58.77234</c:v>
                </c:pt>
                <c:pt idx="108484">
                  <c:v>58.796220000000005</c:v>
                </c:pt>
                <c:pt idx="108485">
                  <c:v>58.819869999999995</c:v>
                </c:pt>
                <c:pt idx="108486">
                  <c:v>58.84357</c:v>
                </c:pt>
                <c:pt idx="108487">
                  <c:v>58.867149999999995</c:v>
                </c:pt>
                <c:pt idx="108488">
                  <c:v>58.890909999999998</c:v>
                </c:pt>
                <c:pt idx="108489">
                  <c:v>58.914389999999997</c:v>
                </c:pt>
                <c:pt idx="108490">
                  <c:v>58.937650000000005</c:v>
                </c:pt>
                <c:pt idx="108491">
                  <c:v>58.961040000000004</c:v>
                </c:pt>
                <c:pt idx="108492">
                  <c:v>58.984430000000003</c:v>
                </c:pt>
                <c:pt idx="108493">
                  <c:v>59.007539999999999</c:v>
                </c:pt>
                <c:pt idx="108494">
                  <c:v>59.031170000000003</c:v>
                </c:pt>
                <c:pt idx="108495">
                  <c:v>59.054330000000007</c:v>
                </c:pt>
                <c:pt idx="108496">
                  <c:v>59.078000000000003</c:v>
                </c:pt>
                <c:pt idx="108497">
                  <c:v>59.101429999999993</c:v>
                </c:pt>
                <c:pt idx="108498">
                  <c:v>59.125059999999998</c:v>
                </c:pt>
                <c:pt idx="108499">
                  <c:v>59.148290000000003</c:v>
                </c:pt>
                <c:pt idx="108500">
                  <c:v>59.171690000000005</c:v>
                </c:pt>
                <c:pt idx="108501">
                  <c:v>59.194940000000003</c:v>
                </c:pt>
                <c:pt idx="108502">
                  <c:v>59.218499999999999</c:v>
                </c:pt>
                <c:pt idx="108503">
                  <c:v>59.241689999999998</c:v>
                </c:pt>
                <c:pt idx="108504">
                  <c:v>59.265249999999995</c:v>
                </c:pt>
                <c:pt idx="108505">
                  <c:v>59.288340000000005</c:v>
                </c:pt>
                <c:pt idx="108506">
                  <c:v>59.311900000000001</c:v>
                </c:pt>
                <c:pt idx="108507">
                  <c:v>59.334879999999998</c:v>
                </c:pt>
                <c:pt idx="108508">
                  <c:v>59.35848</c:v>
                </c:pt>
                <c:pt idx="108509">
                  <c:v>59.38158</c:v>
                </c:pt>
                <c:pt idx="108510">
                  <c:v>59.405010000000004</c:v>
                </c:pt>
                <c:pt idx="108511">
                  <c:v>59.428139999999999</c:v>
                </c:pt>
                <c:pt idx="108512">
                  <c:v>59.451609999999995</c:v>
                </c:pt>
                <c:pt idx="108513">
                  <c:v>59.474530000000001</c:v>
                </c:pt>
                <c:pt idx="108514">
                  <c:v>59.498090000000005</c:v>
                </c:pt>
                <c:pt idx="108515">
                  <c:v>59.521249999999995</c:v>
                </c:pt>
                <c:pt idx="108516">
                  <c:v>59.544569999999993</c:v>
                </c:pt>
                <c:pt idx="108517">
                  <c:v>59.567350000000005</c:v>
                </c:pt>
                <c:pt idx="108518">
                  <c:v>59.590730000000001</c:v>
                </c:pt>
                <c:pt idx="108519">
                  <c:v>59.613599999999998</c:v>
                </c:pt>
                <c:pt idx="108520">
                  <c:v>59.636899999999997</c:v>
                </c:pt>
                <c:pt idx="108521">
                  <c:v>59.660029999999999</c:v>
                </c:pt>
                <c:pt idx="108522">
                  <c:v>59.683479999999996</c:v>
                </c:pt>
                <c:pt idx="108523">
                  <c:v>59.706760000000003</c:v>
                </c:pt>
                <c:pt idx="108524">
                  <c:v>59.729889999999997</c:v>
                </c:pt>
                <c:pt idx="108525">
                  <c:v>59.753119999999996</c:v>
                </c:pt>
                <c:pt idx="108526">
                  <c:v>59.776449999999997</c:v>
                </c:pt>
                <c:pt idx="108527">
                  <c:v>59.79956</c:v>
                </c:pt>
                <c:pt idx="108528">
                  <c:v>59.822949999999999</c:v>
                </c:pt>
                <c:pt idx="108529">
                  <c:v>59.846019999999996</c:v>
                </c:pt>
                <c:pt idx="108530">
                  <c:v>59.86936</c:v>
                </c:pt>
                <c:pt idx="108531">
                  <c:v>59.892760000000003</c:v>
                </c:pt>
                <c:pt idx="108532">
                  <c:v>59.915700000000001</c:v>
                </c:pt>
                <c:pt idx="108533">
                  <c:v>59.939049999999995</c:v>
                </c:pt>
                <c:pt idx="108534">
                  <c:v>59.96237</c:v>
                </c:pt>
                <c:pt idx="108535">
                  <c:v>59.985320000000002</c:v>
                </c:pt>
                <c:pt idx="108536">
                  <c:v>60.008690000000001</c:v>
                </c:pt>
                <c:pt idx="108537">
                  <c:v>60.03201</c:v>
                </c:pt>
                <c:pt idx="108538">
                  <c:v>60.054949999999998</c:v>
                </c:pt>
                <c:pt idx="108539">
                  <c:v>60.078220000000002</c:v>
                </c:pt>
                <c:pt idx="108540">
                  <c:v>60.101639999999996</c:v>
                </c:pt>
                <c:pt idx="108541">
                  <c:v>60.124490000000002</c:v>
                </c:pt>
                <c:pt idx="108542">
                  <c:v>60.147469999999998</c:v>
                </c:pt>
                <c:pt idx="108543">
                  <c:v>60.170830000000002</c:v>
                </c:pt>
                <c:pt idx="108544">
                  <c:v>60.193420000000003</c:v>
                </c:pt>
                <c:pt idx="108545">
                  <c:v>60.216619999999999</c:v>
                </c:pt>
                <c:pt idx="108546">
                  <c:v>60.239739999999998</c:v>
                </c:pt>
                <c:pt idx="108547">
                  <c:v>60.262529999999998</c:v>
                </c:pt>
                <c:pt idx="108548">
                  <c:v>60.285780000000003</c:v>
                </c:pt>
                <c:pt idx="108549">
                  <c:v>60.309030000000007</c:v>
                </c:pt>
                <c:pt idx="108550">
                  <c:v>60.331510000000002</c:v>
                </c:pt>
                <c:pt idx="108551">
                  <c:v>60.354710000000004</c:v>
                </c:pt>
                <c:pt idx="108552">
                  <c:v>60.377919999999996</c:v>
                </c:pt>
                <c:pt idx="108553">
                  <c:v>60.400819999999996</c:v>
                </c:pt>
                <c:pt idx="108554">
                  <c:v>60.424199999999999</c:v>
                </c:pt>
                <c:pt idx="108555">
                  <c:v>60.447499999999998</c:v>
                </c:pt>
                <c:pt idx="108556">
                  <c:v>60.470740000000006</c:v>
                </c:pt>
                <c:pt idx="108557">
                  <c:v>60.493579999999994</c:v>
                </c:pt>
                <c:pt idx="108558">
                  <c:v>60.516980000000004</c:v>
                </c:pt>
                <c:pt idx="108559">
                  <c:v>60.53904</c:v>
                </c:pt>
                <c:pt idx="108560">
                  <c:v>60.561619999999998</c:v>
                </c:pt>
                <c:pt idx="108561">
                  <c:v>60.582710000000006</c:v>
                </c:pt>
                <c:pt idx="108562">
                  <c:v>60.604289999999999</c:v>
                </c:pt>
                <c:pt idx="108563">
                  <c:v>60.626179999999998</c:v>
                </c:pt>
                <c:pt idx="108564">
                  <c:v>60.648240000000001</c:v>
                </c:pt>
                <c:pt idx="108565">
                  <c:v>60.670679999999997</c:v>
                </c:pt>
                <c:pt idx="108566">
                  <c:v>60.692890000000006</c:v>
                </c:pt>
                <c:pt idx="108567">
                  <c:v>60.715599999999995</c:v>
                </c:pt>
                <c:pt idx="108568">
                  <c:v>60.736789999999999</c:v>
                </c:pt>
                <c:pt idx="108569">
                  <c:v>60.75967</c:v>
                </c:pt>
                <c:pt idx="108570">
                  <c:v>60.782319999999999</c:v>
                </c:pt>
                <c:pt idx="108571">
                  <c:v>60.805110000000006</c:v>
                </c:pt>
                <c:pt idx="108572">
                  <c:v>60.827669999999998</c:v>
                </c:pt>
                <c:pt idx="108573">
                  <c:v>60.85051</c:v>
                </c:pt>
                <c:pt idx="108574">
                  <c:v>60.873150000000003</c:v>
                </c:pt>
                <c:pt idx="108575">
                  <c:v>60.89602</c:v>
                </c:pt>
                <c:pt idx="108576">
                  <c:v>60.91863</c:v>
                </c:pt>
                <c:pt idx="108577">
                  <c:v>60.941470000000002</c:v>
                </c:pt>
                <c:pt idx="108578">
                  <c:v>60.964210000000001</c:v>
                </c:pt>
                <c:pt idx="108579">
                  <c:v>60.986419999999995</c:v>
                </c:pt>
                <c:pt idx="108580">
                  <c:v>61.009349999999998</c:v>
                </c:pt>
                <c:pt idx="108581">
                  <c:v>61.032299999999999</c:v>
                </c:pt>
                <c:pt idx="108582">
                  <c:v>61.055210000000002</c:v>
                </c:pt>
                <c:pt idx="108583">
                  <c:v>61.078229999999998</c:v>
                </c:pt>
                <c:pt idx="108584">
                  <c:v>61.101200000000006</c:v>
                </c:pt>
                <c:pt idx="108585">
                  <c:v>61.124210000000005</c:v>
                </c:pt>
                <c:pt idx="108586">
                  <c:v>61.147169999999996</c:v>
                </c:pt>
                <c:pt idx="108587">
                  <c:v>61.170189999999998</c:v>
                </c:pt>
                <c:pt idx="108588">
                  <c:v>61.193190000000001</c:v>
                </c:pt>
                <c:pt idx="108589">
                  <c:v>61.216220000000007</c:v>
                </c:pt>
                <c:pt idx="108590">
                  <c:v>61.238970000000002</c:v>
                </c:pt>
                <c:pt idx="108591">
                  <c:v>61.26182</c:v>
                </c:pt>
                <c:pt idx="108592">
                  <c:v>61.284869999999998</c:v>
                </c:pt>
                <c:pt idx="108593">
                  <c:v>61.307940000000002</c:v>
                </c:pt>
                <c:pt idx="108594">
                  <c:v>61.329950000000004</c:v>
                </c:pt>
                <c:pt idx="108595">
                  <c:v>61.346100000000007</c:v>
                </c:pt>
                <c:pt idx="108596">
                  <c:v>61.365109999999994</c:v>
                </c:pt>
                <c:pt idx="108597">
                  <c:v>61.387569999999997</c:v>
                </c:pt>
                <c:pt idx="108598">
                  <c:v>61.409450000000007</c:v>
                </c:pt>
                <c:pt idx="108599">
                  <c:v>61.431880000000007</c:v>
                </c:pt>
                <c:pt idx="108600">
                  <c:v>61.45411</c:v>
                </c:pt>
                <c:pt idx="108601">
                  <c:v>61.476660000000003</c:v>
                </c:pt>
                <c:pt idx="108602">
                  <c:v>61.498980000000003</c:v>
                </c:pt>
                <c:pt idx="108603">
                  <c:v>61.521590000000003</c:v>
                </c:pt>
                <c:pt idx="108604">
                  <c:v>61.544269999999997</c:v>
                </c:pt>
                <c:pt idx="108605">
                  <c:v>61.566140000000004</c:v>
                </c:pt>
                <c:pt idx="108606">
                  <c:v>61.588269999999994</c:v>
                </c:pt>
                <c:pt idx="108607">
                  <c:v>61.610310000000005</c:v>
                </c:pt>
                <c:pt idx="108608">
                  <c:v>61.632910000000003</c:v>
                </c:pt>
                <c:pt idx="108609">
                  <c:v>61.65549</c:v>
                </c:pt>
                <c:pt idx="108610">
                  <c:v>61.678080000000001</c:v>
                </c:pt>
                <c:pt idx="108611">
                  <c:v>61.700860000000006</c:v>
                </c:pt>
                <c:pt idx="108612">
                  <c:v>61.723689999999998</c:v>
                </c:pt>
                <c:pt idx="108613">
                  <c:v>61.746489999999994</c:v>
                </c:pt>
                <c:pt idx="108614">
                  <c:v>61.769309999999997</c:v>
                </c:pt>
                <c:pt idx="108615">
                  <c:v>61.792179999999995</c:v>
                </c:pt>
                <c:pt idx="108616">
                  <c:v>61.815069999999999</c:v>
                </c:pt>
                <c:pt idx="108617">
                  <c:v>61.837769999999999</c:v>
                </c:pt>
                <c:pt idx="108618">
                  <c:v>61.860799999999998</c:v>
                </c:pt>
                <c:pt idx="108619">
                  <c:v>61.877610000000004</c:v>
                </c:pt>
                <c:pt idx="108620">
                  <c:v>61.899659999999997</c:v>
                </c:pt>
                <c:pt idx="108621">
                  <c:v>61.922560000000004</c:v>
                </c:pt>
                <c:pt idx="108622">
                  <c:v>61.945569999999996</c:v>
                </c:pt>
                <c:pt idx="108623">
                  <c:v>61.968240000000002</c:v>
                </c:pt>
                <c:pt idx="108624">
                  <c:v>61.991110000000006</c:v>
                </c:pt>
                <c:pt idx="108625">
                  <c:v>62.013759999999998</c:v>
                </c:pt>
                <c:pt idx="108626">
                  <c:v>62.036420000000007</c:v>
                </c:pt>
                <c:pt idx="108627">
                  <c:v>62.059360000000005</c:v>
                </c:pt>
                <c:pt idx="108628">
                  <c:v>62.082529999999998</c:v>
                </c:pt>
                <c:pt idx="108629">
                  <c:v>62.104730000000004</c:v>
                </c:pt>
                <c:pt idx="108630">
                  <c:v>62.127520000000004</c:v>
                </c:pt>
                <c:pt idx="108631">
                  <c:v>62.149650000000001</c:v>
                </c:pt>
                <c:pt idx="108632">
                  <c:v>62.172409999999999</c:v>
                </c:pt>
                <c:pt idx="108633">
                  <c:v>62.195059999999998</c:v>
                </c:pt>
                <c:pt idx="108634">
                  <c:v>62.21801</c:v>
                </c:pt>
                <c:pt idx="108635">
                  <c:v>62.24062</c:v>
                </c:pt>
                <c:pt idx="108636">
                  <c:v>62.263099999999994</c:v>
                </c:pt>
                <c:pt idx="108637">
                  <c:v>62.285490000000003</c:v>
                </c:pt>
                <c:pt idx="108638">
                  <c:v>62.308399999999999</c:v>
                </c:pt>
                <c:pt idx="108639">
                  <c:v>62.33117</c:v>
                </c:pt>
                <c:pt idx="108640">
                  <c:v>62.354370000000003</c:v>
                </c:pt>
                <c:pt idx="108641">
                  <c:v>62.377079999999992</c:v>
                </c:pt>
                <c:pt idx="108642">
                  <c:v>62.400359999999999</c:v>
                </c:pt>
                <c:pt idx="108643">
                  <c:v>62.423229999999997</c:v>
                </c:pt>
                <c:pt idx="108644">
                  <c:v>62.446400000000004</c:v>
                </c:pt>
                <c:pt idx="108645">
                  <c:v>62.469400000000007</c:v>
                </c:pt>
                <c:pt idx="108646">
                  <c:v>62.492580000000004</c:v>
                </c:pt>
                <c:pt idx="108647">
                  <c:v>62.515549999999998</c:v>
                </c:pt>
                <c:pt idx="108648">
                  <c:v>62.53884</c:v>
                </c:pt>
                <c:pt idx="108649">
                  <c:v>62.56174</c:v>
                </c:pt>
                <c:pt idx="108650">
                  <c:v>62.584850000000003</c:v>
                </c:pt>
                <c:pt idx="108651">
                  <c:v>62.60763</c:v>
                </c:pt>
                <c:pt idx="108652">
                  <c:v>62.630619999999993</c:v>
                </c:pt>
                <c:pt idx="108653">
                  <c:v>62.653549999999996</c:v>
                </c:pt>
                <c:pt idx="108654">
                  <c:v>62.676340000000003</c:v>
                </c:pt>
                <c:pt idx="108655">
                  <c:v>62.699010000000001</c:v>
                </c:pt>
                <c:pt idx="108656">
                  <c:v>62.721960000000003</c:v>
                </c:pt>
                <c:pt idx="108657">
                  <c:v>62.744770000000003</c:v>
                </c:pt>
                <c:pt idx="108658">
                  <c:v>62.768129999999999</c:v>
                </c:pt>
                <c:pt idx="108659">
                  <c:v>62.790439999999997</c:v>
                </c:pt>
                <c:pt idx="108660">
                  <c:v>62.813920000000003</c:v>
                </c:pt>
                <c:pt idx="108661">
                  <c:v>62.836849999999998</c:v>
                </c:pt>
                <c:pt idx="108662">
                  <c:v>62.860189999999996</c:v>
                </c:pt>
                <c:pt idx="108663">
                  <c:v>62.88212</c:v>
                </c:pt>
                <c:pt idx="108664">
                  <c:v>62.905329999999999</c:v>
                </c:pt>
                <c:pt idx="108665">
                  <c:v>62.928600000000003</c:v>
                </c:pt>
                <c:pt idx="108666">
                  <c:v>62.951660000000004</c:v>
                </c:pt>
                <c:pt idx="108667">
                  <c:v>62.973689999999998</c:v>
                </c:pt>
                <c:pt idx="108668">
                  <c:v>62.997529999999998</c:v>
                </c:pt>
                <c:pt idx="108669">
                  <c:v>63.020659999999999</c:v>
                </c:pt>
                <c:pt idx="108670">
                  <c:v>63.04327</c:v>
                </c:pt>
                <c:pt idx="108671">
                  <c:v>63.066509999999994</c:v>
                </c:pt>
                <c:pt idx="108672">
                  <c:v>63.089909999999996</c:v>
                </c:pt>
                <c:pt idx="108673">
                  <c:v>63.113439999999997</c:v>
                </c:pt>
                <c:pt idx="108674">
                  <c:v>63.136070000000004</c:v>
                </c:pt>
                <c:pt idx="108675">
                  <c:v>63.159409999999994</c:v>
                </c:pt>
                <c:pt idx="108676">
                  <c:v>63.181979999999996</c:v>
                </c:pt>
                <c:pt idx="108677">
                  <c:v>63.20467</c:v>
                </c:pt>
                <c:pt idx="108678">
                  <c:v>63.227049999999998</c:v>
                </c:pt>
                <c:pt idx="108679">
                  <c:v>63.250299999999996</c:v>
                </c:pt>
                <c:pt idx="108680">
                  <c:v>63.273240000000001</c:v>
                </c:pt>
                <c:pt idx="108681">
                  <c:v>63.295719999999996</c:v>
                </c:pt>
                <c:pt idx="108682">
                  <c:v>63.318420000000003</c:v>
                </c:pt>
                <c:pt idx="108683">
                  <c:v>63.341789999999996</c:v>
                </c:pt>
                <c:pt idx="108684">
                  <c:v>63.364649999999997</c:v>
                </c:pt>
                <c:pt idx="108685">
                  <c:v>63.387520000000002</c:v>
                </c:pt>
                <c:pt idx="108686">
                  <c:v>63.410580000000003</c:v>
                </c:pt>
                <c:pt idx="108687">
                  <c:v>63.433500000000002</c:v>
                </c:pt>
                <c:pt idx="108688">
                  <c:v>63.456389999999999</c:v>
                </c:pt>
                <c:pt idx="108689">
                  <c:v>63.479439999999997</c:v>
                </c:pt>
                <c:pt idx="108690">
                  <c:v>63.501979999999996</c:v>
                </c:pt>
                <c:pt idx="108691">
                  <c:v>63.524799999999999</c:v>
                </c:pt>
                <c:pt idx="108692">
                  <c:v>63.547330000000002</c:v>
                </c:pt>
                <c:pt idx="108693">
                  <c:v>63.570219999999999</c:v>
                </c:pt>
                <c:pt idx="108694">
                  <c:v>63.593119999999999</c:v>
                </c:pt>
                <c:pt idx="108695">
                  <c:v>63.616109999999999</c:v>
                </c:pt>
                <c:pt idx="108696">
                  <c:v>63.639070000000004</c:v>
                </c:pt>
                <c:pt idx="108697">
                  <c:v>63.66142</c:v>
                </c:pt>
                <c:pt idx="108698">
                  <c:v>63.684130000000003</c:v>
                </c:pt>
                <c:pt idx="108699">
                  <c:v>63.707070000000002</c:v>
                </c:pt>
                <c:pt idx="108700">
                  <c:v>63.729880000000001</c:v>
                </c:pt>
                <c:pt idx="108701">
                  <c:v>63.752360000000003</c:v>
                </c:pt>
                <c:pt idx="108702">
                  <c:v>63.77458</c:v>
                </c:pt>
                <c:pt idx="108703">
                  <c:v>63.797449999999998</c:v>
                </c:pt>
                <c:pt idx="108704">
                  <c:v>63.820210000000003</c:v>
                </c:pt>
                <c:pt idx="108705">
                  <c:v>63.843150000000001</c:v>
                </c:pt>
                <c:pt idx="108706">
                  <c:v>63.865949999999998</c:v>
                </c:pt>
                <c:pt idx="108707">
                  <c:v>63.888850000000005</c:v>
                </c:pt>
                <c:pt idx="108708">
                  <c:v>63.911900000000003</c:v>
                </c:pt>
                <c:pt idx="108709">
                  <c:v>63.934740000000005</c:v>
                </c:pt>
                <c:pt idx="108710">
                  <c:v>63.957729999999998</c:v>
                </c:pt>
                <c:pt idx="108711">
                  <c:v>63.980119999999999</c:v>
                </c:pt>
                <c:pt idx="108712">
                  <c:v>64.003069999999994</c:v>
                </c:pt>
                <c:pt idx="108713">
                  <c:v>64.026079999999993</c:v>
                </c:pt>
                <c:pt idx="108714">
                  <c:v>64.049050000000008</c:v>
                </c:pt>
                <c:pt idx="108715">
                  <c:v>64.070599999999999</c:v>
                </c:pt>
                <c:pt idx="108716">
                  <c:v>64.093800000000002</c:v>
                </c:pt>
                <c:pt idx="108717">
                  <c:v>64.116889999999998</c:v>
                </c:pt>
                <c:pt idx="108718">
                  <c:v>64.140150000000006</c:v>
                </c:pt>
                <c:pt idx="108719">
                  <c:v>64.163139999999999</c:v>
                </c:pt>
                <c:pt idx="108720">
                  <c:v>64.186139999999995</c:v>
                </c:pt>
                <c:pt idx="108721">
                  <c:v>64.209580000000003</c:v>
                </c:pt>
                <c:pt idx="108722">
                  <c:v>64.232460000000003</c:v>
                </c:pt>
                <c:pt idx="108723">
                  <c:v>64.255589999999998</c:v>
                </c:pt>
                <c:pt idx="108724">
                  <c:v>64.278440000000003</c:v>
                </c:pt>
                <c:pt idx="108725">
                  <c:v>64.30153</c:v>
                </c:pt>
                <c:pt idx="108726">
                  <c:v>64.324659999999994</c:v>
                </c:pt>
                <c:pt idx="108727">
                  <c:v>64.347760000000008</c:v>
                </c:pt>
                <c:pt idx="108728">
                  <c:v>64.37088</c:v>
                </c:pt>
                <c:pt idx="108729">
                  <c:v>64.393770000000004</c:v>
                </c:pt>
                <c:pt idx="108730">
                  <c:v>64.416789999999992</c:v>
                </c:pt>
                <c:pt idx="108731">
                  <c:v>64.439779999999999</c:v>
                </c:pt>
                <c:pt idx="108732">
                  <c:v>64.462940000000003</c:v>
                </c:pt>
                <c:pt idx="108733">
                  <c:v>64.486009999999993</c:v>
                </c:pt>
                <c:pt idx="108734">
                  <c:v>64.508359999999996</c:v>
                </c:pt>
                <c:pt idx="108735">
                  <c:v>64.531559999999999</c:v>
                </c:pt>
                <c:pt idx="108736">
                  <c:v>64.554919999999996</c:v>
                </c:pt>
                <c:pt idx="108737">
                  <c:v>64.577830000000006</c:v>
                </c:pt>
                <c:pt idx="108738">
                  <c:v>64.601110000000006</c:v>
                </c:pt>
                <c:pt idx="108739">
                  <c:v>64.62272999999999</c:v>
                </c:pt>
                <c:pt idx="108740">
                  <c:v>64.646299999999997</c:v>
                </c:pt>
                <c:pt idx="108741">
                  <c:v>64.669730000000001</c:v>
                </c:pt>
                <c:pt idx="108742">
                  <c:v>64.692409999999995</c:v>
                </c:pt>
                <c:pt idx="108743">
                  <c:v>64.715519999999998</c:v>
                </c:pt>
                <c:pt idx="108744">
                  <c:v>64.738759999999999</c:v>
                </c:pt>
                <c:pt idx="108745">
                  <c:v>64.761679999999998</c:v>
                </c:pt>
                <c:pt idx="108746">
                  <c:v>64.78488999999999</c:v>
                </c:pt>
                <c:pt idx="108747">
                  <c:v>64.808220000000006</c:v>
                </c:pt>
                <c:pt idx="108748">
                  <c:v>64.831130000000002</c:v>
                </c:pt>
                <c:pt idx="108749">
                  <c:v>64.854190000000003</c:v>
                </c:pt>
                <c:pt idx="108750">
                  <c:v>64.877209999999991</c:v>
                </c:pt>
                <c:pt idx="108751">
                  <c:v>64.900279999999995</c:v>
                </c:pt>
                <c:pt idx="108752">
                  <c:v>64.923500000000004</c:v>
                </c:pt>
                <c:pt idx="108753">
                  <c:v>64.946599999999989</c:v>
                </c:pt>
                <c:pt idx="108754">
                  <c:v>64.969789999999989</c:v>
                </c:pt>
                <c:pt idx="108755">
                  <c:v>64.992840000000001</c:v>
                </c:pt>
                <c:pt idx="108756">
                  <c:v>65.016059999999996</c:v>
                </c:pt>
                <c:pt idx="108757">
                  <c:v>65.038960000000003</c:v>
                </c:pt>
                <c:pt idx="108758">
                  <c:v>65.061989999999994</c:v>
                </c:pt>
                <c:pt idx="108759">
                  <c:v>65.084710000000001</c:v>
                </c:pt>
                <c:pt idx="108760">
                  <c:v>65.107820000000004</c:v>
                </c:pt>
                <c:pt idx="108761">
                  <c:v>65.130989999999997</c:v>
                </c:pt>
                <c:pt idx="108762">
                  <c:v>65.154060000000001</c:v>
                </c:pt>
                <c:pt idx="108763">
                  <c:v>65.177269999999993</c:v>
                </c:pt>
                <c:pt idx="108764">
                  <c:v>65.200490000000002</c:v>
                </c:pt>
                <c:pt idx="108765">
                  <c:v>65.223500000000001</c:v>
                </c:pt>
                <c:pt idx="108766">
                  <c:v>65.246539999999996</c:v>
                </c:pt>
                <c:pt idx="108767">
                  <c:v>65.269670000000005</c:v>
                </c:pt>
                <c:pt idx="108768">
                  <c:v>65.292479999999998</c:v>
                </c:pt>
                <c:pt idx="108769">
                  <c:v>65.315380000000005</c:v>
                </c:pt>
                <c:pt idx="108770">
                  <c:v>65.338499999999996</c:v>
                </c:pt>
                <c:pt idx="108771">
                  <c:v>65.361519999999999</c:v>
                </c:pt>
                <c:pt idx="108772">
                  <c:v>65.383870000000002</c:v>
                </c:pt>
                <c:pt idx="108773">
                  <c:v>65.406050000000008</c:v>
                </c:pt>
                <c:pt idx="108774">
                  <c:v>65.428610000000006</c:v>
                </c:pt>
                <c:pt idx="108775">
                  <c:v>65.451509999999999</c:v>
                </c:pt>
                <c:pt idx="108776">
                  <c:v>65.47466</c:v>
                </c:pt>
                <c:pt idx="108777">
                  <c:v>65.49794</c:v>
                </c:pt>
                <c:pt idx="108778">
                  <c:v>65.521129999999999</c:v>
                </c:pt>
                <c:pt idx="108779">
                  <c:v>65.543520000000001</c:v>
                </c:pt>
                <c:pt idx="108780">
                  <c:v>65.56613999999999</c:v>
                </c:pt>
                <c:pt idx="108781">
                  <c:v>65.588560000000001</c:v>
                </c:pt>
                <c:pt idx="108782">
                  <c:v>65.611689999999996</c:v>
                </c:pt>
                <c:pt idx="108783">
                  <c:v>65.635109999999997</c:v>
                </c:pt>
                <c:pt idx="108784">
                  <c:v>65.658100000000005</c:v>
                </c:pt>
                <c:pt idx="108785">
                  <c:v>65.680170000000004</c:v>
                </c:pt>
                <c:pt idx="108786">
                  <c:v>65.702680000000001</c:v>
                </c:pt>
                <c:pt idx="108787">
                  <c:v>65.725850000000008</c:v>
                </c:pt>
                <c:pt idx="108788">
                  <c:v>65.748609999999999</c:v>
                </c:pt>
                <c:pt idx="108789">
                  <c:v>65.771649999999994</c:v>
                </c:pt>
                <c:pt idx="108790">
                  <c:v>65.794759999999997</c:v>
                </c:pt>
                <c:pt idx="108791">
                  <c:v>65.817869999999999</c:v>
                </c:pt>
                <c:pt idx="108792">
                  <c:v>65.841049999999996</c:v>
                </c:pt>
                <c:pt idx="108793">
                  <c:v>65.862700000000004</c:v>
                </c:pt>
                <c:pt idx="108794">
                  <c:v>65.884929999999997</c:v>
                </c:pt>
                <c:pt idx="108795">
                  <c:v>65.908590000000004</c:v>
                </c:pt>
                <c:pt idx="108796">
                  <c:v>65.932119999999998</c:v>
                </c:pt>
                <c:pt idx="108797">
                  <c:v>65.955460000000002</c:v>
                </c:pt>
                <c:pt idx="108798">
                  <c:v>65.978489999999994</c:v>
                </c:pt>
                <c:pt idx="108799">
                  <c:v>66.001580000000004</c:v>
                </c:pt>
                <c:pt idx="108800">
                  <c:v>66.024810000000002</c:v>
                </c:pt>
                <c:pt idx="108801">
                  <c:v>66.047960000000003</c:v>
                </c:pt>
                <c:pt idx="108802">
                  <c:v>66.071240000000003</c:v>
                </c:pt>
                <c:pt idx="108803">
                  <c:v>66.09371999999999</c:v>
                </c:pt>
                <c:pt idx="108804">
                  <c:v>66.11694</c:v>
                </c:pt>
                <c:pt idx="108805">
                  <c:v>66.139769999999999</c:v>
                </c:pt>
                <c:pt idx="108806">
                  <c:v>66.162989999999994</c:v>
                </c:pt>
                <c:pt idx="108807">
                  <c:v>66.185969999999998</c:v>
                </c:pt>
                <c:pt idx="108808">
                  <c:v>66.209049999999991</c:v>
                </c:pt>
                <c:pt idx="108809">
                  <c:v>66.232119999999995</c:v>
                </c:pt>
                <c:pt idx="108810">
                  <c:v>66.255009999999999</c:v>
                </c:pt>
                <c:pt idx="108811">
                  <c:v>66.277929999999998</c:v>
                </c:pt>
                <c:pt idx="108812">
                  <c:v>66.301029999999997</c:v>
                </c:pt>
                <c:pt idx="108813">
                  <c:v>66.323990000000009</c:v>
                </c:pt>
                <c:pt idx="108814">
                  <c:v>66.346959999999996</c:v>
                </c:pt>
                <c:pt idx="108815">
                  <c:v>66.36994</c:v>
                </c:pt>
                <c:pt idx="108816">
                  <c:v>66.392380000000003</c:v>
                </c:pt>
                <c:pt idx="108817">
                  <c:v>66.415379999999999</c:v>
                </c:pt>
                <c:pt idx="108818">
                  <c:v>66.438450000000003</c:v>
                </c:pt>
                <c:pt idx="108819">
                  <c:v>66.460850000000008</c:v>
                </c:pt>
                <c:pt idx="108820">
                  <c:v>66.483789999999999</c:v>
                </c:pt>
                <c:pt idx="108821">
                  <c:v>66.506720000000001</c:v>
                </c:pt>
                <c:pt idx="108822">
                  <c:v>66.529629999999997</c:v>
                </c:pt>
                <c:pt idx="108823">
                  <c:v>66.552520000000001</c:v>
                </c:pt>
                <c:pt idx="108824">
                  <c:v>66.575389999999999</c:v>
                </c:pt>
                <c:pt idx="108825">
                  <c:v>66.598300000000009</c:v>
                </c:pt>
                <c:pt idx="108826">
                  <c:v>66.620769999999993</c:v>
                </c:pt>
                <c:pt idx="108827">
                  <c:v>66.643569999999997</c:v>
                </c:pt>
                <c:pt idx="108828">
                  <c:v>66.666409999999999</c:v>
                </c:pt>
                <c:pt idx="108829">
                  <c:v>66.689009999999996</c:v>
                </c:pt>
                <c:pt idx="108830">
                  <c:v>66.711910000000003</c:v>
                </c:pt>
                <c:pt idx="108831">
                  <c:v>66.734939999999995</c:v>
                </c:pt>
                <c:pt idx="108832">
                  <c:v>66.757850000000005</c:v>
                </c:pt>
                <c:pt idx="108833">
                  <c:v>66.779989999999998</c:v>
                </c:pt>
                <c:pt idx="108834">
                  <c:v>66.802779999999998</c:v>
                </c:pt>
                <c:pt idx="108835">
                  <c:v>66.825389999999999</c:v>
                </c:pt>
                <c:pt idx="108836">
                  <c:v>66.847719999999995</c:v>
                </c:pt>
                <c:pt idx="108837">
                  <c:v>66.867979999999989</c:v>
                </c:pt>
                <c:pt idx="108838">
                  <c:v>66.889989999999997</c:v>
                </c:pt>
                <c:pt idx="108839">
                  <c:v>66.912369999999996</c:v>
                </c:pt>
                <c:pt idx="108840">
                  <c:v>66.934389999999993</c:v>
                </c:pt>
                <c:pt idx="108841">
                  <c:v>66.956490000000002</c:v>
                </c:pt>
                <c:pt idx="108842">
                  <c:v>66.978530000000006</c:v>
                </c:pt>
                <c:pt idx="108843">
                  <c:v>67.001310000000004</c:v>
                </c:pt>
                <c:pt idx="108844">
                  <c:v>67.023759999999996</c:v>
                </c:pt>
                <c:pt idx="108845">
                  <c:v>67.04634999999999</c:v>
                </c:pt>
                <c:pt idx="108846">
                  <c:v>67.06859</c:v>
                </c:pt>
                <c:pt idx="108847">
                  <c:v>67.091030000000003</c:v>
                </c:pt>
                <c:pt idx="108848">
                  <c:v>67.113640000000004</c:v>
                </c:pt>
                <c:pt idx="108849">
                  <c:v>67.136139999999997</c:v>
                </c:pt>
                <c:pt idx="108850">
                  <c:v>67.158670000000001</c:v>
                </c:pt>
                <c:pt idx="108851">
                  <c:v>67.181309999999996</c:v>
                </c:pt>
                <c:pt idx="108852">
                  <c:v>67.203900000000004</c:v>
                </c:pt>
                <c:pt idx="108853">
                  <c:v>67.226579999999998</c:v>
                </c:pt>
                <c:pt idx="108854">
                  <c:v>67.249230000000011</c:v>
                </c:pt>
                <c:pt idx="108855">
                  <c:v>67.271799999999999</c:v>
                </c:pt>
                <c:pt idx="108856">
                  <c:v>67.294489999999996</c:v>
                </c:pt>
                <c:pt idx="108857">
                  <c:v>67.317099999999996</c:v>
                </c:pt>
                <c:pt idx="108858">
                  <c:v>67.339640000000003</c:v>
                </c:pt>
                <c:pt idx="108859">
                  <c:v>67.362459999999999</c:v>
                </c:pt>
                <c:pt idx="108860">
                  <c:v>67.385220000000004</c:v>
                </c:pt>
                <c:pt idx="108861">
                  <c:v>67.407960000000003</c:v>
                </c:pt>
                <c:pt idx="108862">
                  <c:v>67.430139999999994</c:v>
                </c:pt>
                <c:pt idx="108863">
                  <c:v>67.452709999999996</c:v>
                </c:pt>
                <c:pt idx="108864">
                  <c:v>67.475369999999998</c:v>
                </c:pt>
                <c:pt idx="108865">
                  <c:v>67.497900000000001</c:v>
                </c:pt>
                <c:pt idx="108866">
                  <c:v>67.520520000000005</c:v>
                </c:pt>
                <c:pt idx="108867">
                  <c:v>67.543049999999994</c:v>
                </c:pt>
                <c:pt idx="108868">
                  <c:v>67.56528999999999</c:v>
                </c:pt>
                <c:pt idx="108869">
                  <c:v>67.588080000000005</c:v>
                </c:pt>
                <c:pt idx="108870">
                  <c:v>67.610810000000001</c:v>
                </c:pt>
                <c:pt idx="108871">
                  <c:v>67.633570000000006</c:v>
                </c:pt>
                <c:pt idx="108872">
                  <c:v>67.655990000000003</c:v>
                </c:pt>
                <c:pt idx="108873">
                  <c:v>67.678609999999992</c:v>
                </c:pt>
                <c:pt idx="108874">
                  <c:v>67.700090000000003</c:v>
                </c:pt>
                <c:pt idx="108875">
                  <c:v>67.722639999999998</c:v>
                </c:pt>
                <c:pt idx="108876">
                  <c:v>67.744790000000009</c:v>
                </c:pt>
                <c:pt idx="108877">
                  <c:v>67.767520000000005</c:v>
                </c:pt>
                <c:pt idx="108878">
                  <c:v>67.789770000000004</c:v>
                </c:pt>
                <c:pt idx="108879">
                  <c:v>67.812370000000001</c:v>
                </c:pt>
                <c:pt idx="108880">
                  <c:v>67.835139999999996</c:v>
                </c:pt>
                <c:pt idx="108881">
                  <c:v>67.857439999999997</c:v>
                </c:pt>
                <c:pt idx="108882">
                  <c:v>67.8797</c:v>
                </c:pt>
                <c:pt idx="108883">
                  <c:v>67.90155</c:v>
                </c:pt>
                <c:pt idx="108884">
                  <c:v>67.923969999999997</c:v>
                </c:pt>
                <c:pt idx="108885">
                  <c:v>67.946449999999999</c:v>
                </c:pt>
                <c:pt idx="108886">
                  <c:v>67.968919999999997</c:v>
                </c:pt>
                <c:pt idx="108887">
                  <c:v>67.991380000000007</c:v>
                </c:pt>
                <c:pt idx="108888">
                  <c:v>68.013919999999999</c:v>
                </c:pt>
                <c:pt idx="108889">
                  <c:v>68.036360000000002</c:v>
                </c:pt>
                <c:pt idx="108890">
                  <c:v>68.058579999999992</c:v>
                </c:pt>
                <c:pt idx="108891">
                  <c:v>68.080389999999994</c:v>
                </c:pt>
                <c:pt idx="108892">
                  <c:v>68.102829999999997</c:v>
                </c:pt>
                <c:pt idx="108893">
                  <c:v>68.124349999999993</c:v>
                </c:pt>
                <c:pt idx="108894">
                  <c:v>68.146329999999992</c:v>
                </c:pt>
                <c:pt idx="108895">
                  <c:v>68.168499999999995</c:v>
                </c:pt>
                <c:pt idx="108896">
                  <c:v>68.190790000000007</c:v>
                </c:pt>
                <c:pt idx="108897">
                  <c:v>68.213009999999997</c:v>
                </c:pt>
                <c:pt idx="108898">
                  <c:v>68.235650000000007</c:v>
                </c:pt>
                <c:pt idx="108899">
                  <c:v>68.257770000000008</c:v>
                </c:pt>
                <c:pt idx="108900">
                  <c:v>68.278890000000004</c:v>
                </c:pt>
                <c:pt idx="108901">
                  <c:v>68.300579999999997</c:v>
                </c:pt>
                <c:pt idx="108902">
                  <c:v>68.322670000000002</c:v>
                </c:pt>
                <c:pt idx="108903">
                  <c:v>68.344769999999997</c:v>
                </c:pt>
                <c:pt idx="108904">
                  <c:v>68.366799999999998</c:v>
                </c:pt>
                <c:pt idx="108905">
                  <c:v>68.389269999999996</c:v>
                </c:pt>
                <c:pt idx="108906">
                  <c:v>68.4114</c:v>
                </c:pt>
                <c:pt idx="108907">
                  <c:v>68.433689999999999</c:v>
                </c:pt>
                <c:pt idx="108908">
                  <c:v>68.456119999999999</c:v>
                </c:pt>
                <c:pt idx="108909">
                  <c:v>68.47851</c:v>
                </c:pt>
                <c:pt idx="108910">
                  <c:v>68.500889999999998</c:v>
                </c:pt>
                <c:pt idx="108911">
                  <c:v>68.523290000000003</c:v>
                </c:pt>
                <c:pt idx="108912">
                  <c:v>68.545439999999999</c:v>
                </c:pt>
                <c:pt idx="108913">
                  <c:v>68.567530000000005</c:v>
                </c:pt>
                <c:pt idx="108914">
                  <c:v>68.590130000000002</c:v>
                </c:pt>
                <c:pt idx="108915">
                  <c:v>68.612140000000011</c:v>
                </c:pt>
                <c:pt idx="108916">
                  <c:v>68.634550000000004</c:v>
                </c:pt>
                <c:pt idx="108917">
                  <c:v>68.6571</c:v>
                </c:pt>
                <c:pt idx="108918">
                  <c:v>68.679599999999994</c:v>
                </c:pt>
                <c:pt idx="108919">
                  <c:v>68.702190000000002</c:v>
                </c:pt>
                <c:pt idx="108920">
                  <c:v>68.724739999999997</c:v>
                </c:pt>
                <c:pt idx="108921">
                  <c:v>68.747259999999997</c:v>
                </c:pt>
                <c:pt idx="108922">
                  <c:v>68.768900000000002</c:v>
                </c:pt>
                <c:pt idx="108923">
                  <c:v>68.791049999999998</c:v>
                </c:pt>
                <c:pt idx="108924">
                  <c:v>68.813220000000001</c:v>
                </c:pt>
                <c:pt idx="108925">
                  <c:v>68.835509999999999</c:v>
                </c:pt>
                <c:pt idx="108926">
                  <c:v>68.857900000000001</c:v>
                </c:pt>
                <c:pt idx="108927">
                  <c:v>68.880390000000006</c:v>
                </c:pt>
                <c:pt idx="108928">
                  <c:v>68.902749999999997</c:v>
                </c:pt>
                <c:pt idx="108929">
                  <c:v>68.924589999999995</c:v>
                </c:pt>
                <c:pt idx="108930">
                  <c:v>68.946809999999999</c:v>
                </c:pt>
                <c:pt idx="108931">
                  <c:v>68.969030000000004</c:v>
                </c:pt>
                <c:pt idx="108932">
                  <c:v>68.991020000000006</c:v>
                </c:pt>
                <c:pt idx="108933">
                  <c:v>69.013300000000001</c:v>
                </c:pt>
                <c:pt idx="108934">
                  <c:v>69.035449999999997</c:v>
                </c:pt>
                <c:pt idx="108935">
                  <c:v>69.057230000000004</c:v>
                </c:pt>
                <c:pt idx="108936">
                  <c:v>69.079260000000005</c:v>
                </c:pt>
                <c:pt idx="108937">
                  <c:v>69.101480000000009</c:v>
                </c:pt>
                <c:pt idx="108938">
                  <c:v>69.123509999999996</c:v>
                </c:pt>
                <c:pt idx="108939">
                  <c:v>69.145790000000005</c:v>
                </c:pt>
                <c:pt idx="108940">
                  <c:v>69.167659999999998</c:v>
                </c:pt>
                <c:pt idx="108941">
                  <c:v>69.189599999999999</c:v>
                </c:pt>
                <c:pt idx="108942">
                  <c:v>69.211320000000001</c:v>
                </c:pt>
                <c:pt idx="108943">
                  <c:v>69.233509999999995</c:v>
                </c:pt>
                <c:pt idx="108944">
                  <c:v>69.255920000000003</c:v>
                </c:pt>
                <c:pt idx="108945">
                  <c:v>69.278130000000004</c:v>
                </c:pt>
                <c:pt idx="108946">
                  <c:v>69.300510000000003</c:v>
                </c:pt>
                <c:pt idx="108947">
                  <c:v>69.321619999999996</c:v>
                </c:pt>
                <c:pt idx="108948">
                  <c:v>69.344130000000007</c:v>
                </c:pt>
                <c:pt idx="108949">
                  <c:v>69.366380000000007</c:v>
                </c:pt>
                <c:pt idx="108950">
                  <c:v>69.388480000000001</c:v>
                </c:pt>
                <c:pt idx="108951">
                  <c:v>69.410910000000001</c:v>
                </c:pt>
                <c:pt idx="108952">
                  <c:v>69.433279999999996</c:v>
                </c:pt>
                <c:pt idx="108953">
                  <c:v>69.455240000000003</c:v>
                </c:pt>
                <c:pt idx="108954">
                  <c:v>69.47757</c:v>
                </c:pt>
                <c:pt idx="108955">
                  <c:v>69.499740000000003</c:v>
                </c:pt>
                <c:pt idx="108956">
                  <c:v>69.521959999999993</c:v>
                </c:pt>
                <c:pt idx="108957">
                  <c:v>69.544079999999994</c:v>
                </c:pt>
                <c:pt idx="108958">
                  <c:v>69.566029999999998</c:v>
                </c:pt>
                <c:pt idx="108959">
                  <c:v>69.58814000000001</c:v>
                </c:pt>
                <c:pt idx="108960">
                  <c:v>69.610339999999994</c:v>
                </c:pt>
                <c:pt idx="108961">
                  <c:v>69.632500000000007</c:v>
                </c:pt>
                <c:pt idx="108962">
                  <c:v>69.65455</c:v>
                </c:pt>
                <c:pt idx="108963">
                  <c:v>69.676559999999995</c:v>
                </c:pt>
                <c:pt idx="108964">
                  <c:v>69.698719999999994</c:v>
                </c:pt>
                <c:pt idx="108965">
                  <c:v>69.720550000000003</c:v>
                </c:pt>
                <c:pt idx="108966">
                  <c:v>69.742100000000008</c:v>
                </c:pt>
                <c:pt idx="108967">
                  <c:v>69.763669999999991</c:v>
                </c:pt>
                <c:pt idx="108968">
                  <c:v>69.785539999999997</c:v>
                </c:pt>
                <c:pt idx="108969">
                  <c:v>69.807550000000006</c:v>
                </c:pt>
                <c:pt idx="108970">
                  <c:v>69.829629999999995</c:v>
                </c:pt>
                <c:pt idx="108971">
                  <c:v>69.851590000000002</c:v>
                </c:pt>
                <c:pt idx="108972">
                  <c:v>69.873710000000003</c:v>
                </c:pt>
                <c:pt idx="108973">
                  <c:v>69.8947</c:v>
                </c:pt>
                <c:pt idx="108974">
                  <c:v>69.916240000000002</c:v>
                </c:pt>
                <c:pt idx="108975">
                  <c:v>69.938320000000004</c:v>
                </c:pt>
                <c:pt idx="108976">
                  <c:v>69.960520000000002</c:v>
                </c:pt>
                <c:pt idx="108977">
                  <c:v>69.982770000000002</c:v>
                </c:pt>
                <c:pt idx="108978">
                  <c:v>70.004949999999994</c:v>
                </c:pt>
                <c:pt idx="108979">
                  <c:v>70.026859999999999</c:v>
                </c:pt>
                <c:pt idx="108980">
                  <c:v>70.048500000000004</c:v>
                </c:pt>
                <c:pt idx="108981">
                  <c:v>70.070650000000001</c:v>
                </c:pt>
                <c:pt idx="108982">
                  <c:v>70.092699999999994</c:v>
                </c:pt>
                <c:pt idx="108983">
                  <c:v>70.114460000000008</c:v>
                </c:pt>
                <c:pt idx="108984">
                  <c:v>70.136480000000006</c:v>
                </c:pt>
                <c:pt idx="108985">
                  <c:v>70.158529999999999</c:v>
                </c:pt>
                <c:pt idx="108986">
                  <c:v>70.180490000000006</c:v>
                </c:pt>
                <c:pt idx="108987">
                  <c:v>70.202619999999996</c:v>
                </c:pt>
                <c:pt idx="108988">
                  <c:v>70.224510000000009</c:v>
                </c:pt>
                <c:pt idx="108989">
                  <c:v>70.246610000000004</c:v>
                </c:pt>
                <c:pt idx="108990">
                  <c:v>70.268159999999995</c:v>
                </c:pt>
                <c:pt idx="108991">
                  <c:v>70.289960000000008</c:v>
                </c:pt>
                <c:pt idx="108992">
                  <c:v>70.312060000000002</c:v>
                </c:pt>
                <c:pt idx="108993">
                  <c:v>70.333780000000004</c:v>
                </c:pt>
                <c:pt idx="108994">
                  <c:v>70.355900000000005</c:v>
                </c:pt>
                <c:pt idx="108995">
                  <c:v>70.37782</c:v>
                </c:pt>
                <c:pt idx="108996">
                  <c:v>70.399889999999999</c:v>
                </c:pt>
                <c:pt idx="108997">
                  <c:v>70.421230000000008</c:v>
                </c:pt>
                <c:pt idx="108998">
                  <c:v>70.443039999999996</c:v>
                </c:pt>
                <c:pt idx="108999">
                  <c:v>70.464860000000002</c:v>
                </c:pt>
                <c:pt idx="109000">
                  <c:v>70.486820000000009</c:v>
                </c:pt>
                <c:pt idx="109001">
                  <c:v>70.508650000000003</c:v>
                </c:pt>
                <c:pt idx="109002">
                  <c:v>70.530569999999997</c:v>
                </c:pt>
                <c:pt idx="109003">
                  <c:v>70.552080000000004</c:v>
                </c:pt>
                <c:pt idx="109004">
                  <c:v>70.573849999999993</c:v>
                </c:pt>
                <c:pt idx="109005">
                  <c:v>70.595109999999991</c:v>
                </c:pt>
                <c:pt idx="109006">
                  <c:v>70.61690999999999</c:v>
                </c:pt>
                <c:pt idx="109007">
                  <c:v>70.638279999999995</c:v>
                </c:pt>
                <c:pt idx="109008">
                  <c:v>70.660170000000008</c:v>
                </c:pt>
                <c:pt idx="109009">
                  <c:v>70.682569999999998</c:v>
                </c:pt>
                <c:pt idx="109010">
                  <c:v>70.704430000000002</c:v>
                </c:pt>
                <c:pt idx="109011">
                  <c:v>70.725830000000002</c:v>
                </c:pt>
                <c:pt idx="109012">
                  <c:v>70.747690000000006</c:v>
                </c:pt>
                <c:pt idx="109013">
                  <c:v>70.76952</c:v>
                </c:pt>
                <c:pt idx="109014">
                  <c:v>70.791120000000006</c:v>
                </c:pt>
                <c:pt idx="109015">
                  <c:v>70.812650000000005</c:v>
                </c:pt>
                <c:pt idx="109016">
                  <c:v>70.834299999999999</c:v>
                </c:pt>
                <c:pt idx="109017">
                  <c:v>70.856099999999998</c:v>
                </c:pt>
                <c:pt idx="109018">
                  <c:v>70.87697</c:v>
                </c:pt>
                <c:pt idx="109019">
                  <c:v>70.898799999999994</c:v>
                </c:pt>
                <c:pt idx="109020">
                  <c:v>70.919899999999998</c:v>
                </c:pt>
                <c:pt idx="109021">
                  <c:v>70.941689999999994</c:v>
                </c:pt>
                <c:pt idx="109022">
                  <c:v>70.962569999999999</c:v>
                </c:pt>
                <c:pt idx="109023">
                  <c:v>70.983980000000003</c:v>
                </c:pt>
                <c:pt idx="109024">
                  <c:v>71.005700000000004</c:v>
                </c:pt>
                <c:pt idx="109025">
                  <c:v>71.027389999999997</c:v>
                </c:pt>
                <c:pt idx="109026">
                  <c:v>71.048670000000001</c:v>
                </c:pt>
                <c:pt idx="109027">
                  <c:v>71.070440000000005</c:v>
                </c:pt>
                <c:pt idx="109028">
                  <c:v>71.092219999999998</c:v>
                </c:pt>
                <c:pt idx="109029">
                  <c:v>71.114199999999997</c:v>
                </c:pt>
                <c:pt idx="109030">
                  <c:v>71.136169999999993</c:v>
                </c:pt>
                <c:pt idx="109031">
                  <c:v>71.157510000000002</c:v>
                </c:pt>
                <c:pt idx="109032">
                  <c:v>71.179299999999998</c:v>
                </c:pt>
                <c:pt idx="109033">
                  <c:v>71.201189999999997</c:v>
                </c:pt>
                <c:pt idx="109034">
                  <c:v>71.223109999999991</c:v>
                </c:pt>
                <c:pt idx="109035">
                  <c:v>71.245010000000008</c:v>
                </c:pt>
                <c:pt idx="109036">
                  <c:v>71.266570000000002</c:v>
                </c:pt>
                <c:pt idx="109037">
                  <c:v>71.287930000000003</c:v>
                </c:pt>
                <c:pt idx="109038">
                  <c:v>71.310010000000005</c:v>
                </c:pt>
                <c:pt idx="109039">
                  <c:v>71.331209999999999</c:v>
                </c:pt>
                <c:pt idx="109040">
                  <c:v>71.353560000000002</c:v>
                </c:pt>
                <c:pt idx="109041">
                  <c:v>71.375010000000003</c:v>
                </c:pt>
                <c:pt idx="109042">
                  <c:v>71.396940000000001</c:v>
                </c:pt>
                <c:pt idx="109043">
                  <c:v>71.41879999999999</c:v>
                </c:pt>
                <c:pt idx="109044">
                  <c:v>71.440659999999994</c:v>
                </c:pt>
                <c:pt idx="109045">
                  <c:v>71.462490000000003</c:v>
                </c:pt>
                <c:pt idx="109046">
                  <c:v>71.484360000000009</c:v>
                </c:pt>
                <c:pt idx="109047">
                  <c:v>71.505939999999995</c:v>
                </c:pt>
                <c:pt idx="109048">
                  <c:v>71.526780000000002</c:v>
                </c:pt>
                <c:pt idx="109049">
                  <c:v>71.548760000000001</c:v>
                </c:pt>
                <c:pt idx="109050">
                  <c:v>71.56935</c:v>
                </c:pt>
                <c:pt idx="109051">
                  <c:v>71.59066</c:v>
                </c:pt>
                <c:pt idx="109052">
                  <c:v>71.612380000000002</c:v>
                </c:pt>
                <c:pt idx="109053">
                  <c:v>71.633829999999989</c:v>
                </c:pt>
                <c:pt idx="109054">
                  <c:v>71.655529999999999</c:v>
                </c:pt>
                <c:pt idx="109055">
                  <c:v>71.677480000000003</c:v>
                </c:pt>
                <c:pt idx="109056">
                  <c:v>71.699339999999992</c:v>
                </c:pt>
                <c:pt idx="109057">
                  <c:v>71.721409999999992</c:v>
                </c:pt>
                <c:pt idx="109058">
                  <c:v>71.743220000000008</c:v>
                </c:pt>
                <c:pt idx="109059">
                  <c:v>71.765039999999999</c:v>
                </c:pt>
                <c:pt idx="109060">
                  <c:v>71.786799999999999</c:v>
                </c:pt>
                <c:pt idx="109061">
                  <c:v>71.80874</c:v>
                </c:pt>
                <c:pt idx="109062">
                  <c:v>71.830240000000003</c:v>
                </c:pt>
                <c:pt idx="109063">
                  <c:v>71.852199999999996</c:v>
                </c:pt>
                <c:pt idx="109064">
                  <c:v>71.87397</c:v>
                </c:pt>
                <c:pt idx="109065">
                  <c:v>71.895989999999998</c:v>
                </c:pt>
                <c:pt idx="109066">
                  <c:v>71.91613000000001</c:v>
                </c:pt>
                <c:pt idx="109067">
                  <c:v>71.936270000000007</c:v>
                </c:pt>
                <c:pt idx="109068">
                  <c:v>71.957350000000005</c:v>
                </c:pt>
                <c:pt idx="109069">
                  <c:v>71.9786</c:v>
                </c:pt>
                <c:pt idx="109070">
                  <c:v>71.999899999999997</c:v>
                </c:pt>
                <c:pt idx="109071">
                  <c:v>72.021019999999993</c:v>
                </c:pt>
                <c:pt idx="109072">
                  <c:v>72.042569999999998</c:v>
                </c:pt>
                <c:pt idx="109073">
                  <c:v>72.06183</c:v>
                </c:pt>
                <c:pt idx="109074">
                  <c:v>72.082409999999996</c:v>
                </c:pt>
                <c:pt idx="109075">
                  <c:v>72.103849999999994</c:v>
                </c:pt>
                <c:pt idx="109076">
                  <c:v>72.125140000000002</c:v>
                </c:pt>
                <c:pt idx="109077">
                  <c:v>72.146549999999991</c:v>
                </c:pt>
                <c:pt idx="109078">
                  <c:v>72.168440000000004</c:v>
                </c:pt>
                <c:pt idx="109079">
                  <c:v>72.190420000000003</c:v>
                </c:pt>
                <c:pt idx="109080">
                  <c:v>72.211860000000001</c:v>
                </c:pt>
                <c:pt idx="109081">
                  <c:v>72.233930000000001</c:v>
                </c:pt>
                <c:pt idx="109082">
                  <c:v>72.255430000000004</c:v>
                </c:pt>
                <c:pt idx="109083">
                  <c:v>72.276930000000007</c:v>
                </c:pt>
                <c:pt idx="109084">
                  <c:v>72.297570000000007</c:v>
                </c:pt>
                <c:pt idx="109085">
                  <c:v>72.319800000000001</c:v>
                </c:pt>
                <c:pt idx="109086">
                  <c:v>72.341670000000008</c:v>
                </c:pt>
                <c:pt idx="109087">
                  <c:v>72.363460000000003</c:v>
                </c:pt>
                <c:pt idx="109088">
                  <c:v>72.38503</c:v>
                </c:pt>
                <c:pt idx="109089">
                  <c:v>72.406700000000001</c:v>
                </c:pt>
                <c:pt idx="109090">
                  <c:v>72.428520000000006</c:v>
                </c:pt>
                <c:pt idx="109091">
                  <c:v>72.450379999999996</c:v>
                </c:pt>
                <c:pt idx="109092">
                  <c:v>72.472149999999999</c:v>
                </c:pt>
                <c:pt idx="109093">
                  <c:v>72.494020000000006</c:v>
                </c:pt>
                <c:pt idx="109094">
                  <c:v>72.515780000000007</c:v>
                </c:pt>
                <c:pt idx="109095">
                  <c:v>72.537310000000005</c:v>
                </c:pt>
                <c:pt idx="109096">
                  <c:v>72.559150000000002</c:v>
                </c:pt>
                <c:pt idx="109097">
                  <c:v>72.58117</c:v>
                </c:pt>
                <c:pt idx="109098">
                  <c:v>72.602399999999989</c:v>
                </c:pt>
                <c:pt idx="109099">
                  <c:v>72.624349999999993</c:v>
                </c:pt>
                <c:pt idx="109100">
                  <c:v>72.644949999999994</c:v>
                </c:pt>
                <c:pt idx="109101">
                  <c:v>72.666290000000004</c:v>
                </c:pt>
                <c:pt idx="109102">
                  <c:v>72.687579999999997</c:v>
                </c:pt>
                <c:pt idx="109103">
                  <c:v>72.709289999999996</c:v>
                </c:pt>
                <c:pt idx="109104">
                  <c:v>72.73044999999999</c:v>
                </c:pt>
                <c:pt idx="109105">
                  <c:v>72.752250000000004</c:v>
                </c:pt>
                <c:pt idx="109106">
                  <c:v>72.773629999999997</c:v>
                </c:pt>
                <c:pt idx="109107">
                  <c:v>72.795280000000005</c:v>
                </c:pt>
                <c:pt idx="109108">
                  <c:v>72.816789999999997</c:v>
                </c:pt>
                <c:pt idx="109109">
                  <c:v>72.838059999999999</c:v>
                </c:pt>
                <c:pt idx="109110">
                  <c:v>72.859560000000002</c:v>
                </c:pt>
                <c:pt idx="109111">
                  <c:v>72.880719999999997</c:v>
                </c:pt>
                <c:pt idx="109112">
                  <c:v>72.901709999999994</c:v>
                </c:pt>
                <c:pt idx="109113">
                  <c:v>72.92322999999999</c:v>
                </c:pt>
                <c:pt idx="109114">
                  <c:v>72.944639999999993</c:v>
                </c:pt>
                <c:pt idx="109115">
                  <c:v>72.966170000000005</c:v>
                </c:pt>
                <c:pt idx="109116">
                  <c:v>72.987480000000005</c:v>
                </c:pt>
                <c:pt idx="109117">
                  <c:v>73.009</c:v>
                </c:pt>
                <c:pt idx="109118">
                  <c:v>73.030259999999998</c:v>
                </c:pt>
                <c:pt idx="109119">
                  <c:v>73.050790000000006</c:v>
                </c:pt>
                <c:pt idx="109120">
                  <c:v>73.072389999999999</c:v>
                </c:pt>
                <c:pt idx="109121">
                  <c:v>73.093959999999996</c:v>
                </c:pt>
                <c:pt idx="109122">
                  <c:v>73.115259999999992</c:v>
                </c:pt>
                <c:pt idx="109123">
                  <c:v>73.136669999999995</c:v>
                </c:pt>
                <c:pt idx="109124">
                  <c:v>73.15831</c:v>
                </c:pt>
                <c:pt idx="109125">
                  <c:v>73.179420000000007</c:v>
                </c:pt>
                <c:pt idx="109126">
                  <c:v>73.200109999999995</c:v>
                </c:pt>
                <c:pt idx="109127">
                  <c:v>73.221239999999995</c:v>
                </c:pt>
                <c:pt idx="109128">
                  <c:v>73.242840000000001</c:v>
                </c:pt>
                <c:pt idx="109129">
                  <c:v>73.26418000000001</c:v>
                </c:pt>
                <c:pt idx="109130">
                  <c:v>73.285920000000004</c:v>
                </c:pt>
                <c:pt idx="109131">
                  <c:v>73.307370000000006</c:v>
                </c:pt>
                <c:pt idx="109132">
                  <c:v>73.328919999999997</c:v>
                </c:pt>
                <c:pt idx="109133">
                  <c:v>73.350499999999997</c:v>
                </c:pt>
                <c:pt idx="109134">
                  <c:v>73.372</c:v>
                </c:pt>
                <c:pt idx="109135">
                  <c:v>73.393550000000005</c:v>
                </c:pt>
                <c:pt idx="109136">
                  <c:v>73.415059999999997</c:v>
                </c:pt>
                <c:pt idx="109137">
                  <c:v>73.436530000000005</c:v>
                </c:pt>
                <c:pt idx="109138">
                  <c:v>73.457740000000001</c:v>
                </c:pt>
                <c:pt idx="109139">
                  <c:v>73.479230000000001</c:v>
                </c:pt>
                <c:pt idx="109140">
                  <c:v>73.50081999999999</c:v>
                </c:pt>
                <c:pt idx="109141">
                  <c:v>73.521810000000002</c:v>
                </c:pt>
                <c:pt idx="109142">
                  <c:v>73.543509999999998</c:v>
                </c:pt>
                <c:pt idx="109143">
                  <c:v>73.564269999999993</c:v>
                </c:pt>
                <c:pt idx="109144">
                  <c:v>73.585489999999993</c:v>
                </c:pt>
                <c:pt idx="109145">
                  <c:v>73.605419999999995</c:v>
                </c:pt>
                <c:pt idx="109146">
                  <c:v>73.626370000000009</c:v>
                </c:pt>
                <c:pt idx="109147">
                  <c:v>73.647390000000001</c:v>
                </c:pt>
                <c:pt idx="109148">
                  <c:v>73.668760000000006</c:v>
                </c:pt>
                <c:pt idx="109149">
                  <c:v>73.690200000000004</c:v>
                </c:pt>
                <c:pt idx="109150">
                  <c:v>73.711420000000004</c:v>
                </c:pt>
                <c:pt idx="109151">
                  <c:v>73.732749999999996</c:v>
                </c:pt>
                <c:pt idx="109152">
                  <c:v>73.753749999999997</c:v>
                </c:pt>
                <c:pt idx="109153">
                  <c:v>73.774959999999993</c:v>
                </c:pt>
                <c:pt idx="109154">
                  <c:v>73.796019999999999</c:v>
                </c:pt>
                <c:pt idx="109155">
                  <c:v>73.817480000000003</c:v>
                </c:pt>
                <c:pt idx="109156">
                  <c:v>73.838509999999999</c:v>
                </c:pt>
                <c:pt idx="109157">
                  <c:v>73.858620000000002</c:v>
                </c:pt>
                <c:pt idx="109158">
                  <c:v>73.879890000000003</c:v>
                </c:pt>
                <c:pt idx="109159">
                  <c:v>73.900300000000001</c:v>
                </c:pt>
                <c:pt idx="109160">
                  <c:v>73.919939999999997</c:v>
                </c:pt>
                <c:pt idx="109161">
                  <c:v>73.940830000000005</c:v>
                </c:pt>
                <c:pt idx="109162">
                  <c:v>73.962279999999993</c:v>
                </c:pt>
                <c:pt idx="109163">
                  <c:v>73.983469999999997</c:v>
                </c:pt>
                <c:pt idx="109164">
                  <c:v>74.004810000000006</c:v>
                </c:pt>
                <c:pt idx="109165">
                  <c:v>74.025620000000004</c:v>
                </c:pt>
                <c:pt idx="109166">
                  <c:v>74.04665</c:v>
                </c:pt>
                <c:pt idx="109167">
                  <c:v>74.067670000000007</c:v>
                </c:pt>
                <c:pt idx="109168">
                  <c:v>74.088279999999997</c:v>
                </c:pt>
                <c:pt idx="109169">
                  <c:v>74.109579999999994</c:v>
                </c:pt>
                <c:pt idx="109170">
                  <c:v>74.130600000000001</c:v>
                </c:pt>
                <c:pt idx="109171">
                  <c:v>74.151879999999991</c:v>
                </c:pt>
                <c:pt idx="109172">
                  <c:v>74.172920000000005</c:v>
                </c:pt>
                <c:pt idx="109173">
                  <c:v>74.194360000000003</c:v>
                </c:pt>
                <c:pt idx="109174">
                  <c:v>74.215440000000001</c:v>
                </c:pt>
                <c:pt idx="109175">
                  <c:v>74.23626999999999</c:v>
                </c:pt>
                <c:pt idx="109176">
                  <c:v>74.25639000000001</c:v>
                </c:pt>
                <c:pt idx="109177">
                  <c:v>74.277420000000006</c:v>
                </c:pt>
                <c:pt idx="109178">
                  <c:v>74.298279999999991</c:v>
                </c:pt>
                <c:pt idx="109179">
                  <c:v>74.319590000000005</c:v>
                </c:pt>
                <c:pt idx="109180">
                  <c:v>74.340599999999995</c:v>
                </c:pt>
                <c:pt idx="109181">
                  <c:v>74.361769999999993</c:v>
                </c:pt>
                <c:pt idx="109182">
                  <c:v>74.382750000000001</c:v>
                </c:pt>
                <c:pt idx="109183">
                  <c:v>74.404030000000006</c:v>
                </c:pt>
                <c:pt idx="109184">
                  <c:v>74.425380000000004</c:v>
                </c:pt>
                <c:pt idx="109185">
                  <c:v>74.445719999999994</c:v>
                </c:pt>
                <c:pt idx="109186">
                  <c:v>74.466759999999994</c:v>
                </c:pt>
                <c:pt idx="109187">
                  <c:v>74.487709999999993</c:v>
                </c:pt>
                <c:pt idx="109188">
                  <c:v>74.509360000000001</c:v>
                </c:pt>
                <c:pt idx="109189">
                  <c:v>74.530459999999991</c:v>
                </c:pt>
                <c:pt idx="109190">
                  <c:v>74.5518</c:v>
                </c:pt>
                <c:pt idx="109191">
                  <c:v>74.572230000000005</c:v>
                </c:pt>
                <c:pt idx="109192">
                  <c:v>74.59362999999999</c:v>
                </c:pt>
                <c:pt idx="109193">
                  <c:v>74.615049999999997</c:v>
                </c:pt>
                <c:pt idx="109194">
                  <c:v>74.636099999999999</c:v>
                </c:pt>
                <c:pt idx="109195">
                  <c:v>74.61439</c:v>
                </c:pt>
                <c:pt idx="109196">
                  <c:v>74.622579999999999</c:v>
                </c:pt>
                <c:pt idx="109197">
                  <c:v>74.627129999999994</c:v>
                </c:pt>
                <c:pt idx="109198">
                  <c:v>74.635670000000005</c:v>
                </c:pt>
                <c:pt idx="109199">
                  <c:v>74.647589999999994</c:v>
                </c:pt>
                <c:pt idx="109200">
                  <c:v>74.660479999999993</c:v>
                </c:pt>
                <c:pt idx="109201">
                  <c:v>74.674310000000006</c:v>
                </c:pt>
                <c:pt idx="109202">
                  <c:v>74.689439999999991</c:v>
                </c:pt>
                <c:pt idx="109203">
                  <c:v>74.705579999999998</c:v>
                </c:pt>
                <c:pt idx="109204">
                  <c:v>74.721829999999997</c:v>
                </c:pt>
                <c:pt idx="109205">
                  <c:v>74.739249999999998</c:v>
                </c:pt>
                <c:pt idx="109206">
                  <c:v>74.757739999999998</c:v>
                </c:pt>
                <c:pt idx="109207">
                  <c:v>74.775189999999995</c:v>
                </c:pt>
                <c:pt idx="109208">
                  <c:v>74.794539999999998</c:v>
                </c:pt>
                <c:pt idx="109209">
                  <c:v>74.812339999999992</c:v>
                </c:pt>
                <c:pt idx="109210">
                  <c:v>74.832070000000002</c:v>
                </c:pt>
                <c:pt idx="109211">
                  <c:v>74.850809999999996</c:v>
                </c:pt>
                <c:pt idx="109212">
                  <c:v>74.87079</c:v>
                </c:pt>
                <c:pt idx="109213">
                  <c:v>74.890569999999997</c:v>
                </c:pt>
                <c:pt idx="109214">
                  <c:v>74.910920000000004</c:v>
                </c:pt>
                <c:pt idx="109215">
                  <c:v>74.930279999999996</c:v>
                </c:pt>
                <c:pt idx="109216">
                  <c:v>74.950609999999998</c:v>
                </c:pt>
                <c:pt idx="109217">
                  <c:v>74.970559999999992</c:v>
                </c:pt>
                <c:pt idx="109218">
                  <c:v>74.990930000000006</c:v>
                </c:pt>
                <c:pt idx="109219">
                  <c:v>75.011150000000001</c:v>
                </c:pt>
                <c:pt idx="109220">
                  <c:v>75.031890000000004</c:v>
                </c:pt>
                <c:pt idx="109221">
                  <c:v>75.052199999999999</c:v>
                </c:pt>
                <c:pt idx="109222">
                  <c:v>75.072929999999999</c:v>
                </c:pt>
                <c:pt idx="109223">
                  <c:v>75.093329999999995</c:v>
                </c:pt>
                <c:pt idx="109224">
                  <c:v>75.113460000000003</c:v>
                </c:pt>
                <c:pt idx="109225">
                  <c:v>75.133489999999995</c:v>
                </c:pt>
                <c:pt idx="109226">
                  <c:v>75.153939999999992</c:v>
                </c:pt>
                <c:pt idx="109227">
                  <c:v>75.174210000000002</c:v>
                </c:pt>
                <c:pt idx="109228">
                  <c:v>75.194640000000007</c:v>
                </c:pt>
                <c:pt idx="109229">
                  <c:v>75.214640000000003</c:v>
                </c:pt>
                <c:pt idx="109230">
                  <c:v>75.235140000000001</c:v>
                </c:pt>
                <c:pt idx="109231">
                  <c:v>75.255359999999996</c:v>
                </c:pt>
                <c:pt idx="109232">
                  <c:v>75.27573000000001</c:v>
                </c:pt>
                <c:pt idx="109233">
                  <c:v>75.296059999999997</c:v>
                </c:pt>
                <c:pt idx="109234">
                  <c:v>75.316460000000006</c:v>
                </c:pt>
                <c:pt idx="109235">
                  <c:v>75.335920000000002</c:v>
                </c:pt>
                <c:pt idx="109236">
                  <c:v>75.356560000000002</c:v>
                </c:pt>
                <c:pt idx="109237">
                  <c:v>75.376490000000004</c:v>
                </c:pt>
                <c:pt idx="109238">
                  <c:v>75.39716</c:v>
                </c:pt>
                <c:pt idx="109239">
                  <c:v>75.417450000000002</c:v>
                </c:pt>
                <c:pt idx="109240">
                  <c:v>75.438239999999993</c:v>
                </c:pt>
                <c:pt idx="109241">
                  <c:v>75.458969999999994</c:v>
                </c:pt>
                <c:pt idx="109242">
                  <c:v>75.479730000000004</c:v>
                </c:pt>
                <c:pt idx="109243">
                  <c:v>75.500590000000003</c:v>
                </c:pt>
                <c:pt idx="109244">
                  <c:v>75.521429999999995</c:v>
                </c:pt>
                <c:pt idx="109245">
                  <c:v>75.542310000000001</c:v>
                </c:pt>
                <c:pt idx="109246">
                  <c:v>75.56317</c:v>
                </c:pt>
                <c:pt idx="109247">
                  <c:v>75.583939999999998</c:v>
                </c:pt>
                <c:pt idx="109248">
                  <c:v>75.605130000000003</c:v>
                </c:pt>
                <c:pt idx="109249">
                  <c:v>75.626260000000002</c:v>
                </c:pt>
                <c:pt idx="109250">
                  <c:v>75.647379999999998</c:v>
                </c:pt>
                <c:pt idx="109251">
                  <c:v>75.668540000000007</c:v>
                </c:pt>
                <c:pt idx="109252">
                  <c:v>75.689520000000002</c:v>
                </c:pt>
                <c:pt idx="109253">
                  <c:v>75.710639999999998</c:v>
                </c:pt>
                <c:pt idx="109254">
                  <c:v>75.731639999999999</c:v>
                </c:pt>
                <c:pt idx="109255">
                  <c:v>75.75264</c:v>
                </c:pt>
                <c:pt idx="109256">
                  <c:v>75.77358000000001</c:v>
                </c:pt>
                <c:pt idx="109257">
                  <c:v>75.794579999999996</c:v>
                </c:pt>
                <c:pt idx="109258">
                  <c:v>75.81553000000001</c:v>
                </c:pt>
                <c:pt idx="109259">
                  <c:v>75.836610000000007</c:v>
                </c:pt>
                <c:pt idx="109260">
                  <c:v>75.857569999999996</c:v>
                </c:pt>
                <c:pt idx="109261">
                  <c:v>75.878659999999996</c:v>
                </c:pt>
                <c:pt idx="109262">
                  <c:v>75.899569999999997</c:v>
                </c:pt>
                <c:pt idx="109263">
                  <c:v>75.920659999999998</c:v>
                </c:pt>
                <c:pt idx="109264">
                  <c:v>75.941739999999996</c:v>
                </c:pt>
                <c:pt idx="109265">
                  <c:v>75.962820000000008</c:v>
                </c:pt>
                <c:pt idx="109266">
                  <c:v>75.983669999999989</c:v>
                </c:pt>
                <c:pt idx="109267">
                  <c:v>76.004719999999992</c:v>
                </c:pt>
                <c:pt idx="109268">
                  <c:v>76.025710000000004</c:v>
                </c:pt>
                <c:pt idx="109269">
                  <c:v>76.046490000000006</c:v>
                </c:pt>
                <c:pt idx="109270">
                  <c:v>76.067509999999999</c:v>
                </c:pt>
                <c:pt idx="109271">
                  <c:v>76.088440000000006</c:v>
                </c:pt>
                <c:pt idx="109272">
                  <c:v>76.10942</c:v>
                </c:pt>
                <c:pt idx="109273">
                  <c:v>76.130449999999996</c:v>
                </c:pt>
                <c:pt idx="109274">
                  <c:v>76.151569999999992</c:v>
                </c:pt>
                <c:pt idx="109275">
                  <c:v>76.172460000000001</c:v>
                </c:pt>
                <c:pt idx="109276">
                  <c:v>76.19341</c:v>
                </c:pt>
                <c:pt idx="109277">
                  <c:v>76.214430000000007</c:v>
                </c:pt>
                <c:pt idx="109278">
                  <c:v>76.235489999999999</c:v>
                </c:pt>
                <c:pt idx="109279">
                  <c:v>76.252369999999999</c:v>
                </c:pt>
                <c:pt idx="109280">
                  <c:v>76.273350000000008</c:v>
                </c:pt>
                <c:pt idx="109281">
                  <c:v>76.293909999999997</c:v>
                </c:pt>
                <c:pt idx="109282">
                  <c:v>76.314700000000002</c:v>
                </c:pt>
                <c:pt idx="109283">
                  <c:v>76.335810000000009</c:v>
                </c:pt>
                <c:pt idx="109284">
                  <c:v>76.355840000000001</c:v>
                </c:pt>
                <c:pt idx="109285">
                  <c:v>76.377089999999995</c:v>
                </c:pt>
                <c:pt idx="109286">
                  <c:v>76.398089999999996</c:v>
                </c:pt>
                <c:pt idx="109287">
                  <c:v>76.397500000000008</c:v>
                </c:pt>
                <c:pt idx="109288">
                  <c:v>76.414969999999997</c:v>
                </c:pt>
                <c:pt idx="109289">
                  <c:v>76.436909999999997</c:v>
                </c:pt>
                <c:pt idx="109290">
                  <c:v>76.458470000000005</c:v>
                </c:pt>
                <c:pt idx="109291">
                  <c:v>76.47999999999999</c:v>
                </c:pt>
                <c:pt idx="109292">
                  <c:v>76.501450000000006</c:v>
                </c:pt>
                <c:pt idx="109293">
                  <c:v>76.522800000000004</c:v>
                </c:pt>
                <c:pt idx="109294">
                  <c:v>76.539919999999995</c:v>
                </c:pt>
                <c:pt idx="109295">
                  <c:v>76.558019999999999</c:v>
                </c:pt>
                <c:pt idx="109296">
                  <c:v>76.579260000000005</c:v>
                </c:pt>
                <c:pt idx="109297">
                  <c:v>76.600899999999996</c:v>
                </c:pt>
                <c:pt idx="109298">
                  <c:v>76.62191</c:v>
                </c:pt>
                <c:pt idx="109299">
                  <c:v>76.643370000000004</c:v>
                </c:pt>
                <c:pt idx="109300">
                  <c:v>76.66395</c:v>
                </c:pt>
                <c:pt idx="109301">
                  <c:v>76.685829999999996</c:v>
                </c:pt>
                <c:pt idx="109302">
                  <c:v>76.707300000000004</c:v>
                </c:pt>
                <c:pt idx="109303">
                  <c:v>76.728819999999999</c:v>
                </c:pt>
                <c:pt idx="109304">
                  <c:v>76.750309999999999</c:v>
                </c:pt>
                <c:pt idx="109305">
                  <c:v>76.771820000000005</c:v>
                </c:pt>
                <c:pt idx="109306">
                  <c:v>76.793449999999993</c:v>
                </c:pt>
                <c:pt idx="109307">
                  <c:v>76.814980000000006</c:v>
                </c:pt>
                <c:pt idx="109308">
                  <c:v>76.836560000000006</c:v>
                </c:pt>
                <c:pt idx="109309">
                  <c:v>76.858190000000008</c:v>
                </c:pt>
                <c:pt idx="109310">
                  <c:v>76.879739999999998</c:v>
                </c:pt>
                <c:pt idx="109311">
                  <c:v>76.901160000000004</c:v>
                </c:pt>
                <c:pt idx="109312">
                  <c:v>76.922719999999998</c:v>
                </c:pt>
                <c:pt idx="109313">
                  <c:v>76.944209999999998</c:v>
                </c:pt>
                <c:pt idx="109314">
                  <c:v>76.965710000000001</c:v>
                </c:pt>
                <c:pt idx="109315">
                  <c:v>76.976029999999994</c:v>
                </c:pt>
                <c:pt idx="109316">
                  <c:v>76.993799999999993</c:v>
                </c:pt>
                <c:pt idx="109317">
                  <c:v>77.014049999999997</c:v>
                </c:pt>
                <c:pt idx="109318">
                  <c:v>77.034599999999998</c:v>
                </c:pt>
                <c:pt idx="109319">
                  <c:v>77.055139999999994</c:v>
                </c:pt>
                <c:pt idx="109320">
                  <c:v>77.075789999999998</c:v>
                </c:pt>
                <c:pt idx="109321">
                  <c:v>77.096669999999989</c:v>
                </c:pt>
                <c:pt idx="109322">
                  <c:v>77.117069999999998</c:v>
                </c:pt>
                <c:pt idx="109323">
                  <c:v>77.137979999999999</c:v>
                </c:pt>
                <c:pt idx="109324">
                  <c:v>77.158439999999999</c:v>
                </c:pt>
                <c:pt idx="109325">
                  <c:v>77.179259999999999</c:v>
                </c:pt>
                <c:pt idx="109326">
                  <c:v>77.199799999999996</c:v>
                </c:pt>
                <c:pt idx="109327">
                  <c:v>77.220489999999998</c:v>
                </c:pt>
                <c:pt idx="109328">
                  <c:v>77.241129999999998</c:v>
                </c:pt>
                <c:pt idx="109329">
                  <c:v>77.262010000000004</c:v>
                </c:pt>
                <c:pt idx="109330">
                  <c:v>77.282629999999997</c:v>
                </c:pt>
                <c:pt idx="109331">
                  <c:v>77.303569999999993</c:v>
                </c:pt>
                <c:pt idx="109332">
                  <c:v>77.324299999999994</c:v>
                </c:pt>
                <c:pt idx="109333">
                  <c:v>77.345300000000009</c:v>
                </c:pt>
                <c:pt idx="109334">
                  <c:v>77.365970000000004</c:v>
                </c:pt>
                <c:pt idx="109335">
                  <c:v>77.386929999999992</c:v>
                </c:pt>
                <c:pt idx="109336">
                  <c:v>77.407640000000001</c:v>
                </c:pt>
                <c:pt idx="109337">
                  <c:v>77.428600000000003</c:v>
                </c:pt>
                <c:pt idx="109338">
                  <c:v>77.449359999999999</c:v>
                </c:pt>
                <c:pt idx="109339">
                  <c:v>77.470380000000006</c:v>
                </c:pt>
                <c:pt idx="109340">
                  <c:v>77.490949999999998</c:v>
                </c:pt>
                <c:pt idx="109341">
                  <c:v>77.512069999999994</c:v>
                </c:pt>
                <c:pt idx="109342">
                  <c:v>77.532960000000003</c:v>
                </c:pt>
                <c:pt idx="109343">
                  <c:v>77.554000000000002</c:v>
                </c:pt>
                <c:pt idx="109344">
                  <c:v>77.574829999999992</c:v>
                </c:pt>
                <c:pt idx="109345">
                  <c:v>77.595929999999996</c:v>
                </c:pt>
                <c:pt idx="109346">
                  <c:v>77.616720000000001</c:v>
                </c:pt>
                <c:pt idx="109347">
                  <c:v>77.637820000000005</c:v>
                </c:pt>
                <c:pt idx="109348">
                  <c:v>77.658600000000007</c:v>
                </c:pt>
                <c:pt idx="109349">
                  <c:v>77.679670000000002</c:v>
                </c:pt>
                <c:pt idx="109350">
                  <c:v>77.700360000000003</c:v>
                </c:pt>
                <c:pt idx="109351">
                  <c:v>77.721320000000006</c:v>
                </c:pt>
                <c:pt idx="109352">
                  <c:v>77.741990000000001</c:v>
                </c:pt>
                <c:pt idx="109353">
                  <c:v>77.762979999999999</c:v>
                </c:pt>
                <c:pt idx="109354">
                  <c:v>77.783630000000002</c:v>
                </c:pt>
                <c:pt idx="109355">
                  <c:v>77.804389999999998</c:v>
                </c:pt>
                <c:pt idx="109356">
                  <c:v>77.825000000000003</c:v>
                </c:pt>
                <c:pt idx="109357">
                  <c:v>77.84575000000001</c:v>
                </c:pt>
                <c:pt idx="109358">
                  <c:v>77.866289999999992</c:v>
                </c:pt>
                <c:pt idx="109359">
                  <c:v>77.887060000000005</c:v>
                </c:pt>
                <c:pt idx="109360">
                  <c:v>77.906959999999998</c:v>
                </c:pt>
                <c:pt idx="109361">
                  <c:v>77.927070000000001</c:v>
                </c:pt>
                <c:pt idx="109362">
                  <c:v>77.947420000000008</c:v>
                </c:pt>
                <c:pt idx="109363">
                  <c:v>77.968050000000005</c:v>
                </c:pt>
                <c:pt idx="109364">
                  <c:v>77.988389999999995</c:v>
                </c:pt>
                <c:pt idx="109365">
                  <c:v>78.00882</c:v>
                </c:pt>
                <c:pt idx="109366">
                  <c:v>78.029060000000001</c:v>
                </c:pt>
                <c:pt idx="109367">
                  <c:v>78.049620000000004</c:v>
                </c:pt>
                <c:pt idx="109368">
                  <c:v>78.069839999999999</c:v>
                </c:pt>
                <c:pt idx="109369">
                  <c:v>78.090379999999996</c:v>
                </c:pt>
                <c:pt idx="109370">
                  <c:v>78.110690000000005</c:v>
                </c:pt>
                <c:pt idx="109371">
                  <c:v>78.131240000000005</c:v>
                </c:pt>
                <c:pt idx="109372">
                  <c:v>78.151409999999998</c:v>
                </c:pt>
                <c:pt idx="109373">
                  <c:v>78.171949999999995</c:v>
                </c:pt>
                <c:pt idx="109374">
                  <c:v>78.191990000000004</c:v>
                </c:pt>
                <c:pt idx="109375">
                  <c:v>78.212330000000009</c:v>
                </c:pt>
                <c:pt idx="109376">
                  <c:v>78.232559999999992</c:v>
                </c:pt>
                <c:pt idx="109377">
                  <c:v>78.253100000000003</c:v>
                </c:pt>
                <c:pt idx="109378">
                  <c:v>78.273229999999998</c:v>
                </c:pt>
                <c:pt idx="109379">
                  <c:v>78.29374</c:v>
                </c:pt>
                <c:pt idx="109380">
                  <c:v>78.31241</c:v>
                </c:pt>
                <c:pt idx="109381">
                  <c:v>78.332409999999996</c:v>
                </c:pt>
                <c:pt idx="109382">
                  <c:v>78.352050000000006</c:v>
                </c:pt>
                <c:pt idx="109383">
                  <c:v>78.372200000000007</c:v>
                </c:pt>
                <c:pt idx="109384">
                  <c:v>78.392009999999999</c:v>
                </c:pt>
                <c:pt idx="109385">
                  <c:v>78.412289999999999</c:v>
                </c:pt>
                <c:pt idx="109386">
                  <c:v>78.432289999999995</c:v>
                </c:pt>
                <c:pt idx="109387">
                  <c:v>78.452539999999999</c:v>
                </c:pt>
                <c:pt idx="109388">
                  <c:v>78.472700000000003</c:v>
                </c:pt>
                <c:pt idx="109389">
                  <c:v>78.49324</c:v>
                </c:pt>
                <c:pt idx="109390">
                  <c:v>78.513480000000001</c:v>
                </c:pt>
                <c:pt idx="109391">
                  <c:v>78.534050000000008</c:v>
                </c:pt>
                <c:pt idx="109392">
                  <c:v>78.554329999999993</c:v>
                </c:pt>
                <c:pt idx="109393">
                  <c:v>78.574680000000001</c:v>
                </c:pt>
                <c:pt idx="109394">
                  <c:v>78.594880000000003</c:v>
                </c:pt>
                <c:pt idx="109395">
                  <c:v>78.615570000000005</c:v>
                </c:pt>
                <c:pt idx="109396">
                  <c:v>78.635800000000003</c:v>
                </c:pt>
                <c:pt idx="109397">
                  <c:v>78.656109999999998</c:v>
                </c:pt>
                <c:pt idx="109398">
                  <c:v>78.676149999999993</c:v>
                </c:pt>
                <c:pt idx="109399">
                  <c:v>78.695639999999997</c:v>
                </c:pt>
                <c:pt idx="109400">
                  <c:v>78.714579999999998</c:v>
                </c:pt>
                <c:pt idx="109401">
                  <c:v>78.734639999999999</c:v>
                </c:pt>
                <c:pt idx="109402">
                  <c:v>78.753799999999998</c:v>
                </c:pt>
                <c:pt idx="109403">
                  <c:v>78.773830000000004</c:v>
                </c:pt>
                <c:pt idx="109404">
                  <c:v>78.793199999999999</c:v>
                </c:pt>
                <c:pt idx="109405">
                  <c:v>78.813220000000001</c:v>
                </c:pt>
                <c:pt idx="109406">
                  <c:v>78.832660000000004</c:v>
                </c:pt>
                <c:pt idx="109407">
                  <c:v>78.852220000000003</c:v>
                </c:pt>
                <c:pt idx="109408">
                  <c:v>78.872099999999989</c:v>
                </c:pt>
                <c:pt idx="109409">
                  <c:v>78.891770000000008</c:v>
                </c:pt>
                <c:pt idx="109410">
                  <c:v>78.9114</c:v>
                </c:pt>
                <c:pt idx="109411">
                  <c:v>78.930970000000002</c:v>
                </c:pt>
                <c:pt idx="109412">
                  <c:v>78.950789999999998</c:v>
                </c:pt>
                <c:pt idx="109413">
                  <c:v>78.970749999999995</c:v>
                </c:pt>
                <c:pt idx="109414">
                  <c:v>78.990290000000002</c:v>
                </c:pt>
                <c:pt idx="109415">
                  <c:v>79.009799999999998</c:v>
                </c:pt>
                <c:pt idx="109416">
                  <c:v>79.02919</c:v>
                </c:pt>
                <c:pt idx="109417">
                  <c:v>79.048569999999998</c:v>
                </c:pt>
                <c:pt idx="109418">
                  <c:v>79.068089999999998</c:v>
                </c:pt>
                <c:pt idx="109419">
                  <c:v>79.087919999999997</c:v>
                </c:pt>
                <c:pt idx="109420">
                  <c:v>79.107349999999997</c:v>
                </c:pt>
                <c:pt idx="109421">
                  <c:v>79.126800000000003</c:v>
                </c:pt>
                <c:pt idx="109422">
                  <c:v>79.146460000000005</c:v>
                </c:pt>
                <c:pt idx="109423">
                  <c:v>79.16601</c:v>
                </c:pt>
                <c:pt idx="109424">
                  <c:v>79.185140000000004</c:v>
                </c:pt>
                <c:pt idx="109425">
                  <c:v>79.204880000000003</c:v>
                </c:pt>
                <c:pt idx="109426">
                  <c:v>79.224220000000003</c:v>
                </c:pt>
                <c:pt idx="109427">
                  <c:v>79.243139999999997</c:v>
                </c:pt>
                <c:pt idx="109428">
                  <c:v>79.262810000000002</c:v>
                </c:pt>
                <c:pt idx="109429">
                  <c:v>79.282240000000002</c:v>
                </c:pt>
                <c:pt idx="109430">
                  <c:v>79.301870000000008</c:v>
                </c:pt>
                <c:pt idx="109431">
                  <c:v>79.321799999999996</c:v>
                </c:pt>
                <c:pt idx="109432">
                  <c:v>79.341229999999996</c:v>
                </c:pt>
                <c:pt idx="109433">
                  <c:v>79.360759999999999</c:v>
                </c:pt>
                <c:pt idx="109434">
                  <c:v>79.380430000000004</c:v>
                </c:pt>
                <c:pt idx="109435">
                  <c:v>79.399990000000003</c:v>
                </c:pt>
                <c:pt idx="109436">
                  <c:v>79.419659999999993</c:v>
                </c:pt>
                <c:pt idx="109437">
                  <c:v>79.439160000000001</c:v>
                </c:pt>
                <c:pt idx="109438">
                  <c:v>79.458889999999997</c:v>
                </c:pt>
                <c:pt idx="109439">
                  <c:v>79.478570000000005</c:v>
                </c:pt>
                <c:pt idx="109440">
                  <c:v>79.498400000000004</c:v>
                </c:pt>
                <c:pt idx="109441">
                  <c:v>79.51812000000001</c:v>
                </c:pt>
                <c:pt idx="109442">
                  <c:v>79.538019999999989</c:v>
                </c:pt>
                <c:pt idx="109443">
                  <c:v>79.557789999999997</c:v>
                </c:pt>
                <c:pt idx="109444">
                  <c:v>79.577709999999996</c:v>
                </c:pt>
                <c:pt idx="109445">
                  <c:v>79.597540000000009</c:v>
                </c:pt>
                <c:pt idx="109446">
                  <c:v>79.617459999999994</c:v>
                </c:pt>
                <c:pt idx="109447">
                  <c:v>79.637270000000001</c:v>
                </c:pt>
                <c:pt idx="109448">
                  <c:v>79.656580000000005</c:v>
                </c:pt>
                <c:pt idx="109449">
                  <c:v>79.664699999999996</c:v>
                </c:pt>
                <c:pt idx="109450">
                  <c:v>79.681520000000006</c:v>
                </c:pt>
                <c:pt idx="109451">
                  <c:v>79.68553</c:v>
                </c:pt>
                <c:pt idx="109452">
                  <c:v>79.701070000000001</c:v>
                </c:pt>
                <c:pt idx="109453">
                  <c:v>79.721059999999994</c:v>
                </c:pt>
                <c:pt idx="109454">
                  <c:v>79.742670000000004</c:v>
                </c:pt>
                <c:pt idx="109455">
                  <c:v>79.764169999999993</c:v>
                </c:pt>
                <c:pt idx="109456">
                  <c:v>79.784949999999995</c:v>
                </c:pt>
                <c:pt idx="109457">
                  <c:v>79.805390000000003</c:v>
                </c:pt>
                <c:pt idx="109458">
                  <c:v>79.825789999999998</c:v>
                </c:pt>
                <c:pt idx="109459">
                  <c:v>79.845680000000002</c:v>
                </c:pt>
                <c:pt idx="109460">
                  <c:v>79.865170000000006</c:v>
                </c:pt>
                <c:pt idx="109461">
                  <c:v>79.885210000000001</c:v>
                </c:pt>
                <c:pt idx="109462">
                  <c:v>79.904880000000006</c:v>
                </c:pt>
                <c:pt idx="109463">
                  <c:v>79.925280000000001</c:v>
                </c:pt>
                <c:pt idx="109464">
                  <c:v>79.945880000000002</c:v>
                </c:pt>
                <c:pt idx="109465">
                  <c:v>79.965990000000005</c:v>
                </c:pt>
                <c:pt idx="109466">
                  <c:v>79.986069999999998</c:v>
                </c:pt>
                <c:pt idx="109467">
                  <c:v>80.006219999999999</c:v>
                </c:pt>
                <c:pt idx="109468">
                  <c:v>80.026550000000015</c:v>
                </c:pt>
                <c:pt idx="109469">
                  <c:v>80.046909999999997</c:v>
                </c:pt>
                <c:pt idx="109470">
                  <c:v>80.066760000000002</c:v>
                </c:pt>
                <c:pt idx="109471">
                  <c:v>80.086739999999992</c:v>
                </c:pt>
                <c:pt idx="109472">
                  <c:v>80.106680000000011</c:v>
                </c:pt>
                <c:pt idx="109473">
                  <c:v>80.126559999999998</c:v>
                </c:pt>
                <c:pt idx="109474">
                  <c:v>80.14658</c:v>
                </c:pt>
                <c:pt idx="109475">
                  <c:v>80.166550000000001</c:v>
                </c:pt>
                <c:pt idx="109476">
                  <c:v>80.186279999999996</c:v>
                </c:pt>
                <c:pt idx="109477">
                  <c:v>80.206250000000011</c:v>
                </c:pt>
                <c:pt idx="109478">
                  <c:v>80.226219999999998</c:v>
                </c:pt>
                <c:pt idx="109479">
                  <c:v>80.245940000000004</c:v>
                </c:pt>
                <c:pt idx="109480">
                  <c:v>80.265710000000013</c:v>
                </c:pt>
                <c:pt idx="109481">
                  <c:v>80.285430000000005</c:v>
                </c:pt>
                <c:pt idx="109482">
                  <c:v>80.30507999999999</c:v>
                </c:pt>
                <c:pt idx="109483">
                  <c:v>80.324749999999995</c:v>
                </c:pt>
                <c:pt idx="109484">
                  <c:v>80.344630000000009</c:v>
                </c:pt>
                <c:pt idx="109485">
                  <c:v>80.364140000000006</c:v>
                </c:pt>
                <c:pt idx="109486">
                  <c:v>80.383849999999995</c:v>
                </c:pt>
                <c:pt idx="109487">
                  <c:v>80.403379999999999</c:v>
                </c:pt>
                <c:pt idx="109488">
                  <c:v>80.423270000000002</c:v>
                </c:pt>
                <c:pt idx="109489">
                  <c:v>80.442730000000012</c:v>
                </c:pt>
                <c:pt idx="109490">
                  <c:v>80.462389999999999</c:v>
                </c:pt>
                <c:pt idx="109491">
                  <c:v>80.481809999999996</c:v>
                </c:pt>
                <c:pt idx="109492">
                  <c:v>80.501470000000012</c:v>
                </c:pt>
                <c:pt idx="109493">
                  <c:v>80.520829999999989</c:v>
                </c:pt>
                <c:pt idx="109494">
                  <c:v>80.540480000000002</c:v>
                </c:pt>
                <c:pt idx="109495">
                  <c:v>80.559629999999999</c:v>
                </c:pt>
                <c:pt idx="109496">
                  <c:v>80.579639999999998</c:v>
                </c:pt>
                <c:pt idx="109497">
                  <c:v>80.598700000000008</c:v>
                </c:pt>
                <c:pt idx="109498">
                  <c:v>80.61824</c:v>
                </c:pt>
                <c:pt idx="109499">
                  <c:v>80.637529999999998</c:v>
                </c:pt>
                <c:pt idx="109500">
                  <c:v>80.657119999999992</c:v>
                </c:pt>
                <c:pt idx="109501">
                  <c:v>80.676159999999996</c:v>
                </c:pt>
                <c:pt idx="109502">
                  <c:v>80.695510000000013</c:v>
                </c:pt>
                <c:pt idx="109503">
                  <c:v>80.714820000000003</c:v>
                </c:pt>
                <c:pt idx="109504">
                  <c:v>80.734359999999995</c:v>
                </c:pt>
                <c:pt idx="109505">
                  <c:v>80.753579999999999</c:v>
                </c:pt>
                <c:pt idx="109506">
                  <c:v>80.773110000000003</c:v>
                </c:pt>
                <c:pt idx="109507">
                  <c:v>80.791839999999993</c:v>
                </c:pt>
                <c:pt idx="109508">
                  <c:v>80.811189999999996</c:v>
                </c:pt>
                <c:pt idx="109509">
                  <c:v>80.829909999999998</c:v>
                </c:pt>
                <c:pt idx="109510">
                  <c:v>80.848410000000001</c:v>
                </c:pt>
                <c:pt idx="109511">
                  <c:v>80.867719999999991</c:v>
                </c:pt>
                <c:pt idx="109512">
                  <c:v>80.887159999999994</c:v>
                </c:pt>
                <c:pt idx="109513">
                  <c:v>80.906369999999995</c:v>
                </c:pt>
                <c:pt idx="109514">
                  <c:v>80.92568</c:v>
                </c:pt>
                <c:pt idx="109515">
                  <c:v>80.944870000000009</c:v>
                </c:pt>
                <c:pt idx="109516">
                  <c:v>80.964150000000004</c:v>
                </c:pt>
                <c:pt idx="109517">
                  <c:v>80.983280000000008</c:v>
                </c:pt>
                <c:pt idx="109518">
                  <c:v>81.002420000000001</c:v>
                </c:pt>
                <c:pt idx="109519">
                  <c:v>81.021240000000006</c:v>
                </c:pt>
                <c:pt idx="109520">
                  <c:v>81.040430000000015</c:v>
                </c:pt>
                <c:pt idx="109521">
                  <c:v>81.059439999999995</c:v>
                </c:pt>
                <c:pt idx="109522">
                  <c:v>81.077799999999996</c:v>
                </c:pt>
                <c:pt idx="109523">
                  <c:v>81.095290000000006</c:v>
                </c:pt>
                <c:pt idx="109524">
                  <c:v>81.113009999999989</c:v>
                </c:pt>
                <c:pt idx="109525">
                  <c:v>81.131489999999999</c:v>
                </c:pt>
                <c:pt idx="109526">
                  <c:v>81.150470000000013</c:v>
                </c:pt>
                <c:pt idx="109527">
                  <c:v>81.168890000000005</c:v>
                </c:pt>
                <c:pt idx="109528">
                  <c:v>81.186779999999999</c:v>
                </c:pt>
                <c:pt idx="109529">
                  <c:v>81.20496</c:v>
                </c:pt>
                <c:pt idx="109530">
                  <c:v>81.223379999999992</c:v>
                </c:pt>
                <c:pt idx="109531">
                  <c:v>81.241789999999995</c:v>
                </c:pt>
                <c:pt idx="109532">
                  <c:v>81.260419999999996</c:v>
                </c:pt>
                <c:pt idx="109533">
                  <c:v>81.278909999999996</c:v>
                </c:pt>
                <c:pt idx="109534">
                  <c:v>81.297320000000013</c:v>
                </c:pt>
                <c:pt idx="109535">
                  <c:v>81.31577999999999</c:v>
                </c:pt>
                <c:pt idx="109536">
                  <c:v>81.334459999999993</c:v>
                </c:pt>
                <c:pt idx="109537">
                  <c:v>81.353009999999998</c:v>
                </c:pt>
                <c:pt idx="109538">
                  <c:v>81.371559999999988</c:v>
                </c:pt>
                <c:pt idx="109539">
                  <c:v>81.390119999999996</c:v>
                </c:pt>
                <c:pt idx="109540">
                  <c:v>81.408739999999995</c:v>
                </c:pt>
                <c:pt idx="109541">
                  <c:v>81.427029999999988</c:v>
                </c:pt>
                <c:pt idx="109542">
                  <c:v>81.44547</c:v>
                </c:pt>
                <c:pt idx="109543">
                  <c:v>81.462339999999998</c:v>
                </c:pt>
                <c:pt idx="109544">
                  <c:v>81.480540000000005</c:v>
                </c:pt>
                <c:pt idx="109545">
                  <c:v>81.49884999999999</c:v>
                </c:pt>
                <c:pt idx="109546">
                  <c:v>81.517189999999999</c:v>
                </c:pt>
                <c:pt idx="109547">
                  <c:v>81.535449999999997</c:v>
                </c:pt>
                <c:pt idx="109548">
                  <c:v>81.553520000000006</c:v>
                </c:pt>
                <c:pt idx="109549">
                  <c:v>81.571950000000001</c:v>
                </c:pt>
                <c:pt idx="109550">
                  <c:v>81.590389999999999</c:v>
                </c:pt>
                <c:pt idx="109551">
                  <c:v>81.608590000000007</c:v>
                </c:pt>
                <c:pt idx="109552">
                  <c:v>81.626359999999991</c:v>
                </c:pt>
                <c:pt idx="109553">
                  <c:v>81.644459999999995</c:v>
                </c:pt>
                <c:pt idx="109554">
                  <c:v>81.662800000000004</c:v>
                </c:pt>
                <c:pt idx="109555">
                  <c:v>81.681179999999998</c:v>
                </c:pt>
                <c:pt idx="109556">
                  <c:v>81.699339999999992</c:v>
                </c:pt>
                <c:pt idx="109557">
                  <c:v>81.717530000000011</c:v>
                </c:pt>
                <c:pt idx="109558">
                  <c:v>81.73536</c:v>
                </c:pt>
                <c:pt idx="109559">
                  <c:v>81.753839999999997</c:v>
                </c:pt>
                <c:pt idx="109560">
                  <c:v>81.772030000000001</c:v>
                </c:pt>
                <c:pt idx="109561">
                  <c:v>81.790129999999991</c:v>
                </c:pt>
                <c:pt idx="109562">
                  <c:v>81.808300000000003</c:v>
                </c:pt>
                <c:pt idx="109563">
                  <c:v>81.826360000000008</c:v>
                </c:pt>
                <c:pt idx="109564">
                  <c:v>81.843640000000008</c:v>
                </c:pt>
                <c:pt idx="109565">
                  <c:v>81.861169999999987</c:v>
                </c:pt>
                <c:pt idx="109566">
                  <c:v>81.878870000000006</c:v>
                </c:pt>
                <c:pt idx="109567">
                  <c:v>81.896380000000008</c:v>
                </c:pt>
                <c:pt idx="109568">
                  <c:v>81.913350000000008</c:v>
                </c:pt>
                <c:pt idx="109569">
                  <c:v>81.930940000000007</c:v>
                </c:pt>
                <c:pt idx="109570">
                  <c:v>81.948599999999999</c:v>
                </c:pt>
                <c:pt idx="109571">
                  <c:v>81.966380000000001</c:v>
                </c:pt>
                <c:pt idx="109572">
                  <c:v>81.98411999999999</c:v>
                </c:pt>
                <c:pt idx="109573">
                  <c:v>82.001760000000004</c:v>
                </c:pt>
                <c:pt idx="109574">
                  <c:v>82.019269999999992</c:v>
                </c:pt>
                <c:pt idx="109575">
                  <c:v>82.036709999999999</c:v>
                </c:pt>
                <c:pt idx="109576">
                  <c:v>82.054079999999999</c:v>
                </c:pt>
                <c:pt idx="109577">
                  <c:v>82.070690000000013</c:v>
                </c:pt>
                <c:pt idx="109578">
                  <c:v>82.086479999999995</c:v>
                </c:pt>
                <c:pt idx="109579">
                  <c:v>82.102170000000001</c:v>
                </c:pt>
                <c:pt idx="109580">
                  <c:v>82.118839999999992</c:v>
                </c:pt>
                <c:pt idx="109581">
                  <c:v>82.135789999999986</c:v>
                </c:pt>
                <c:pt idx="109582">
                  <c:v>82.152850000000001</c:v>
                </c:pt>
                <c:pt idx="109583">
                  <c:v>82.17007000000001</c:v>
                </c:pt>
                <c:pt idx="109584">
                  <c:v>82.187399999999997</c:v>
                </c:pt>
                <c:pt idx="109585">
                  <c:v>82.204789999999988</c:v>
                </c:pt>
                <c:pt idx="109586">
                  <c:v>82.222179999999994</c:v>
                </c:pt>
                <c:pt idx="109587">
                  <c:v>82.238260000000011</c:v>
                </c:pt>
                <c:pt idx="109588">
                  <c:v>82.254679999999993</c:v>
                </c:pt>
                <c:pt idx="109589">
                  <c:v>82.271190000000004</c:v>
                </c:pt>
                <c:pt idx="109590">
                  <c:v>82.287139999999994</c:v>
                </c:pt>
                <c:pt idx="109591">
                  <c:v>82.304030000000012</c:v>
                </c:pt>
                <c:pt idx="109592">
                  <c:v>82.320930000000004</c:v>
                </c:pt>
                <c:pt idx="109593">
                  <c:v>82.337699999999998</c:v>
                </c:pt>
                <c:pt idx="109594">
                  <c:v>82.354559999999992</c:v>
                </c:pt>
                <c:pt idx="109595">
                  <c:v>82.37097</c:v>
                </c:pt>
                <c:pt idx="109596">
                  <c:v>82.387779999999992</c:v>
                </c:pt>
                <c:pt idx="109597">
                  <c:v>82.404620000000008</c:v>
                </c:pt>
                <c:pt idx="109598">
                  <c:v>82.421459999999996</c:v>
                </c:pt>
                <c:pt idx="109599">
                  <c:v>82.438000000000002</c:v>
                </c:pt>
                <c:pt idx="109600">
                  <c:v>82.454730000000012</c:v>
                </c:pt>
                <c:pt idx="109601">
                  <c:v>82.471499999999992</c:v>
                </c:pt>
                <c:pt idx="109602">
                  <c:v>82.488249999999994</c:v>
                </c:pt>
                <c:pt idx="109603">
                  <c:v>82.504279999999994</c:v>
                </c:pt>
                <c:pt idx="109604">
                  <c:v>82.520229999999998</c:v>
                </c:pt>
                <c:pt idx="109605">
                  <c:v>82.536280000000005</c:v>
                </c:pt>
                <c:pt idx="109606">
                  <c:v>82.552210000000002</c:v>
                </c:pt>
                <c:pt idx="109607">
                  <c:v>82.56828999999999</c:v>
                </c:pt>
                <c:pt idx="109608">
                  <c:v>82.584400000000002</c:v>
                </c:pt>
                <c:pt idx="109609">
                  <c:v>82.600309999999993</c:v>
                </c:pt>
                <c:pt idx="109610">
                  <c:v>82.616209999999995</c:v>
                </c:pt>
                <c:pt idx="109611">
                  <c:v>82.632059999999996</c:v>
                </c:pt>
                <c:pt idx="109612">
                  <c:v>82.647819999999996</c:v>
                </c:pt>
                <c:pt idx="109613">
                  <c:v>82.663480000000007</c:v>
                </c:pt>
                <c:pt idx="109614">
                  <c:v>82.678930000000008</c:v>
                </c:pt>
                <c:pt idx="109615">
                  <c:v>82.694109999999995</c:v>
                </c:pt>
                <c:pt idx="109616">
                  <c:v>82.709379999999996</c:v>
                </c:pt>
                <c:pt idx="109617">
                  <c:v>82.724329999999995</c:v>
                </c:pt>
                <c:pt idx="109618">
                  <c:v>82.739469999999997</c:v>
                </c:pt>
                <c:pt idx="109619">
                  <c:v>82.754480000000001</c:v>
                </c:pt>
                <c:pt idx="109620">
                  <c:v>82.769379999999998</c:v>
                </c:pt>
                <c:pt idx="109621">
                  <c:v>82.783689999999993</c:v>
                </c:pt>
                <c:pt idx="109622">
                  <c:v>82.797440000000009</c:v>
                </c:pt>
                <c:pt idx="109623">
                  <c:v>82.797550000000001</c:v>
                </c:pt>
                <c:pt idx="109624">
                  <c:v>82.789209999999997</c:v>
                </c:pt>
                <c:pt idx="109625">
                  <c:v>82.781959999999998</c:v>
                </c:pt>
                <c:pt idx="109626">
                  <c:v>82.77664</c:v>
                </c:pt>
                <c:pt idx="109627">
                  <c:v>82.773859999999999</c:v>
                </c:pt>
                <c:pt idx="109628">
                  <c:v>82.771320000000003</c:v>
                </c:pt>
                <c:pt idx="109629">
                  <c:v>82.768569999999997</c:v>
                </c:pt>
                <c:pt idx="109630">
                  <c:v>82.764629999999997</c:v>
                </c:pt>
                <c:pt idx="109631">
                  <c:v>82.759659999999997</c:v>
                </c:pt>
                <c:pt idx="109632">
                  <c:v>82.753929999999997</c:v>
                </c:pt>
                <c:pt idx="109633">
                  <c:v>82.746510000000001</c:v>
                </c:pt>
                <c:pt idx="109634">
                  <c:v>82.737110000000001</c:v>
                </c:pt>
                <c:pt idx="109635">
                  <c:v>82.726959999999991</c:v>
                </c:pt>
                <c:pt idx="109636">
                  <c:v>82.714079999999996</c:v>
                </c:pt>
                <c:pt idx="109637">
                  <c:v>82.698090000000008</c:v>
                </c:pt>
                <c:pt idx="109638">
                  <c:v>82.67971</c:v>
                </c:pt>
                <c:pt idx="109639">
                  <c:v>82.65813</c:v>
                </c:pt>
                <c:pt idx="109640">
                  <c:v>82.632800000000003</c:v>
                </c:pt>
                <c:pt idx="109641">
                  <c:v>82.604120000000009</c:v>
                </c:pt>
                <c:pt idx="109642">
                  <c:v>82.570709999999991</c:v>
                </c:pt>
                <c:pt idx="109643">
                  <c:v>82.531289999999998</c:v>
                </c:pt>
                <c:pt idx="109644">
                  <c:v>82.486949999999993</c:v>
                </c:pt>
                <c:pt idx="109645">
                  <c:v>82.436500000000009</c:v>
                </c:pt>
                <c:pt idx="109646">
                  <c:v>82.379350000000002</c:v>
                </c:pt>
                <c:pt idx="109647">
                  <c:v>82.314209999999989</c:v>
                </c:pt>
                <c:pt idx="109648">
                  <c:v>82.23675999999999</c:v>
                </c:pt>
                <c:pt idx="109649">
                  <c:v>82.152230000000003</c:v>
                </c:pt>
                <c:pt idx="109650">
                  <c:v>82.057490000000001</c:v>
                </c:pt>
                <c:pt idx="109651">
                  <c:v>81.950379999999996</c:v>
                </c:pt>
                <c:pt idx="109652">
                  <c:v>81.830300000000008</c:v>
                </c:pt>
                <c:pt idx="109653">
                  <c:v>81.700019999999995</c:v>
                </c:pt>
                <c:pt idx="109654">
                  <c:v>81.553400000000011</c:v>
                </c:pt>
                <c:pt idx="109655">
                  <c:v>81.395440000000008</c:v>
                </c:pt>
                <c:pt idx="109656">
                  <c:v>81.225189999999998</c:v>
                </c:pt>
                <c:pt idx="109657">
                  <c:v>81.040440000000004</c:v>
                </c:pt>
                <c:pt idx="109658">
                  <c:v>80.851910000000004</c:v>
                </c:pt>
                <c:pt idx="109659">
                  <c:v>80.657809999999998</c:v>
                </c:pt>
                <c:pt idx="109660">
                  <c:v>80.470970000000008</c:v>
                </c:pt>
                <c:pt idx="109661">
                  <c:v>80.274289999999993</c:v>
                </c:pt>
                <c:pt idx="109662">
                  <c:v>80.071730000000002</c:v>
                </c:pt>
                <c:pt idx="109663">
                  <c:v>79.877039999999994</c:v>
                </c:pt>
                <c:pt idx="109664">
                  <c:v>79.687849999999997</c:v>
                </c:pt>
                <c:pt idx="109665">
                  <c:v>79.501300000000001</c:v>
                </c:pt>
                <c:pt idx="109666">
                  <c:v>79.304659999999998</c:v>
                </c:pt>
                <c:pt idx="109667">
                  <c:v>79.108689999999996</c:v>
                </c:pt>
                <c:pt idx="109668">
                  <c:v>78.92277</c:v>
                </c:pt>
                <c:pt idx="109669">
                  <c:v>78.733029999999999</c:v>
                </c:pt>
                <c:pt idx="109670">
                  <c:v>78.549700000000001</c:v>
                </c:pt>
                <c:pt idx="109671">
                  <c:v>77.54092</c:v>
                </c:pt>
                <c:pt idx="109672">
                  <c:v>77.379319999999993</c:v>
                </c:pt>
                <c:pt idx="109673">
                  <c:v>76.42886</c:v>
                </c:pt>
                <c:pt idx="109674">
                  <c:v>76.24682</c:v>
                </c:pt>
                <c:pt idx="109675">
                  <c:v>75.383039999999994</c:v>
                </c:pt>
                <c:pt idx="109676">
                  <c:v>75.15043</c:v>
                </c:pt>
                <c:pt idx="109677">
                  <c:v>74.305120000000002</c:v>
                </c:pt>
                <c:pt idx="109678">
                  <c:v>74.096679999999992</c:v>
                </c:pt>
                <c:pt idx="109679">
                  <c:v>73.915850000000006</c:v>
                </c:pt>
                <c:pt idx="109680">
                  <c:v>73.141750000000002</c:v>
                </c:pt>
                <c:pt idx="109681">
                  <c:v>72.946719999999999</c:v>
                </c:pt>
                <c:pt idx="109682">
                  <c:v>72.800200000000004</c:v>
                </c:pt>
                <c:pt idx="109683">
                  <c:v>72.644140000000007</c:v>
                </c:pt>
                <c:pt idx="109684">
                  <c:v>71.928889999999996</c:v>
                </c:pt>
                <c:pt idx="109685">
                  <c:v>71.747619999999998</c:v>
                </c:pt>
                <c:pt idx="109686">
                  <c:v>71.614990000000006</c:v>
                </c:pt>
                <c:pt idx="109687">
                  <c:v>71.45299</c:v>
                </c:pt>
                <c:pt idx="109688">
                  <c:v>71.298779999999994</c:v>
                </c:pt>
                <c:pt idx="109689">
                  <c:v>71.150000000000006</c:v>
                </c:pt>
                <c:pt idx="109690">
                  <c:v>70.487989999999996</c:v>
                </c:pt>
                <c:pt idx="109691">
                  <c:v>70.307700000000011</c:v>
                </c:pt>
                <c:pt idx="109692">
                  <c:v>70.165980000000005</c:v>
                </c:pt>
                <c:pt idx="109693">
                  <c:v>69.698639999999997</c:v>
                </c:pt>
                <c:pt idx="109694">
                  <c:v>68.841920000000002</c:v>
                </c:pt>
                <c:pt idx="109695">
                  <c:v>68.456010000000006</c:v>
                </c:pt>
                <c:pt idx="109696">
                  <c:v>68.247200000000007</c:v>
                </c:pt>
                <c:pt idx="109697">
                  <c:v>67.652289999999994</c:v>
                </c:pt>
                <c:pt idx="109698">
                  <c:v>67.382689999999997</c:v>
                </c:pt>
                <c:pt idx="109699">
                  <c:v>66.772829999999999</c:v>
                </c:pt>
                <c:pt idx="109700">
                  <c:v>66.340069999999997</c:v>
                </c:pt>
                <c:pt idx="109701">
                  <c:v>65.948149999999998</c:v>
                </c:pt>
                <c:pt idx="109702">
                  <c:v>65.574299999999994</c:v>
                </c:pt>
                <c:pt idx="109703">
                  <c:v>65.16219000000001</c:v>
                </c:pt>
                <c:pt idx="109704">
                  <c:v>64.744860000000003</c:v>
                </c:pt>
                <c:pt idx="109705">
                  <c:v>64.326250000000002</c:v>
                </c:pt>
                <c:pt idx="109706">
                  <c:v>63.920859999999998</c:v>
                </c:pt>
                <c:pt idx="109707">
                  <c:v>63.513669999999998</c:v>
                </c:pt>
                <c:pt idx="109708">
                  <c:v>63.119590000000002</c:v>
                </c:pt>
                <c:pt idx="109709">
                  <c:v>62.747320000000002</c:v>
                </c:pt>
                <c:pt idx="109710">
                  <c:v>62.400640000000003</c:v>
                </c:pt>
                <c:pt idx="109711">
                  <c:v>62.040590000000002</c:v>
                </c:pt>
                <c:pt idx="109712">
                  <c:v>61.667670000000001</c:v>
                </c:pt>
                <c:pt idx="109713">
                  <c:v>61.294079999999994</c:v>
                </c:pt>
                <c:pt idx="109714">
                  <c:v>60.930970000000002</c:v>
                </c:pt>
                <c:pt idx="109715">
                  <c:v>60.581670000000003</c:v>
                </c:pt>
                <c:pt idx="109716">
                  <c:v>60.238489999999999</c:v>
                </c:pt>
                <c:pt idx="109717">
                  <c:v>59.878959999999999</c:v>
                </c:pt>
                <c:pt idx="109718">
                  <c:v>59.49342</c:v>
                </c:pt>
                <c:pt idx="109719">
                  <c:v>59.115949999999998</c:v>
                </c:pt>
                <c:pt idx="109720">
                  <c:v>58.760849999999998</c:v>
                </c:pt>
                <c:pt idx="109721">
                  <c:v>58.421289999999999</c:v>
                </c:pt>
                <c:pt idx="109722">
                  <c:v>58.116810000000001</c:v>
                </c:pt>
                <c:pt idx="109723">
                  <c:v>57.797669999999997</c:v>
                </c:pt>
                <c:pt idx="109724">
                  <c:v>57.522880000000001</c:v>
                </c:pt>
                <c:pt idx="109725">
                  <c:v>57.236159999999998</c:v>
                </c:pt>
                <c:pt idx="109726">
                  <c:v>56.980199999999996</c:v>
                </c:pt>
                <c:pt idx="109727">
                  <c:v>56.743249999999996</c:v>
                </c:pt>
                <c:pt idx="109728">
                  <c:v>56.48753</c:v>
                </c:pt>
                <c:pt idx="109729">
                  <c:v>56.250840000000004</c:v>
                </c:pt>
                <c:pt idx="109730">
                  <c:v>54.808260000000004</c:v>
                </c:pt>
                <c:pt idx="109731">
                  <c:v>54.592200000000005</c:v>
                </c:pt>
                <c:pt idx="109732">
                  <c:v>54.37921</c:v>
                </c:pt>
                <c:pt idx="109733">
                  <c:v>54.177700000000002</c:v>
                </c:pt>
                <c:pt idx="109734">
                  <c:v>53.965249999999997</c:v>
                </c:pt>
                <c:pt idx="109735">
                  <c:v>53.68347</c:v>
                </c:pt>
                <c:pt idx="109736">
                  <c:v>53.424810000000001</c:v>
                </c:pt>
                <c:pt idx="109737">
                  <c:v>53.186520000000002</c:v>
                </c:pt>
                <c:pt idx="109738">
                  <c:v>52.940019999999997</c:v>
                </c:pt>
                <c:pt idx="109739">
                  <c:v>52.703890000000001</c:v>
                </c:pt>
                <c:pt idx="109740">
                  <c:v>52.479750000000003</c:v>
                </c:pt>
                <c:pt idx="109741">
                  <c:v>52.257840000000002</c:v>
                </c:pt>
                <c:pt idx="109742">
                  <c:v>52.054949999999998</c:v>
                </c:pt>
                <c:pt idx="109743">
                  <c:v>51.854199999999999</c:v>
                </c:pt>
                <c:pt idx="109744">
                  <c:v>51.667529999999999</c:v>
                </c:pt>
                <c:pt idx="109745">
                  <c:v>51.487520000000004</c:v>
                </c:pt>
                <c:pt idx="109746">
                  <c:v>51.305709999999998</c:v>
                </c:pt>
                <c:pt idx="109747">
                  <c:v>49.959440000000001</c:v>
                </c:pt>
                <c:pt idx="109748">
                  <c:v>49.730610000000006</c:v>
                </c:pt>
                <c:pt idx="109749">
                  <c:v>49.47054</c:v>
                </c:pt>
                <c:pt idx="109750">
                  <c:v>49.262180000000001</c:v>
                </c:pt>
                <c:pt idx="109751">
                  <c:v>49.07235</c:v>
                </c:pt>
                <c:pt idx="109752">
                  <c:v>48.885089999999998</c:v>
                </c:pt>
                <c:pt idx="109753">
                  <c:v>48.700970000000005</c:v>
                </c:pt>
                <c:pt idx="109754">
                  <c:v>48.517760000000003</c:v>
                </c:pt>
                <c:pt idx="109755">
                  <c:v>48.327680000000001</c:v>
                </c:pt>
                <c:pt idx="109756">
                  <c:v>48.138739999999999</c:v>
                </c:pt>
                <c:pt idx="109757">
                  <c:v>47.939990000000002</c:v>
                </c:pt>
                <c:pt idx="109758">
                  <c:v>47.752319999999997</c:v>
                </c:pt>
                <c:pt idx="109759">
                  <c:v>47.543579999999999</c:v>
                </c:pt>
                <c:pt idx="109760">
                  <c:v>47.358109999999996</c:v>
                </c:pt>
                <c:pt idx="109761">
                  <c:v>47.173909999999999</c:v>
                </c:pt>
                <c:pt idx="109762">
                  <c:v>46.993840000000006</c:v>
                </c:pt>
                <c:pt idx="109763">
                  <c:v>46.812420000000003</c:v>
                </c:pt>
                <c:pt idx="109764">
                  <c:v>46.634589999999996</c:v>
                </c:pt>
                <c:pt idx="109765">
                  <c:v>46.460049999999995</c:v>
                </c:pt>
                <c:pt idx="109766">
                  <c:v>46.288780000000003</c:v>
                </c:pt>
                <c:pt idx="109767">
                  <c:v>46.121520000000004</c:v>
                </c:pt>
                <c:pt idx="109768">
                  <c:v>45.953670000000002</c:v>
                </c:pt>
                <c:pt idx="109769">
                  <c:v>45.77861</c:v>
                </c:pt>
                <c:pt idx="109770">
                  <c:v>45.610379999999999</c:v>
                </c:pt>
                <c:pt idx="109771">
                  <c:v>45.445770000000003</c:v>
                </c:pt>
                <c:pt idx="109772">
                  <c:v>45.285809999999998</c:v>
                </c:pt>
                <c:pt idx="109773">
                  <c:v>45.131810000000002</c:v>
                </c:pt>
                <c:pt idx="109774">
                  <c:v>44.956880000000005</c:v>
                </c:pt>
                <c:pt idx="109775">
                  <c:v>44.807319999999997</c:v>
                </c:pt>
                <c:pt idx="109776">
                  <c:v>44.658140000000003</c:v>
                </c:pt>
                <c:pt idx="109777">
                  <c:v>44.483230000000006</c:v>
                </c:pt>
                <c:pt idx="109778">
                  <c:v>44.339300000000001</c:v>
                </c:pt>
                <c:pt idx="109779">
                  <c:v>44.200549999999993</c:v>
                </c:pt>
                <c:pt idx="109780">
                  <c:v>44.063049999999997</c:v>
                </c:pt>
                <c:pt idx="109781">
                  <c:v>43.922510000000003</c:v>
                </c:pt>
                <c:pt idx="109782">
                  <c:v>43.781239999999997</c:v>
                </c:pt>
                <c:pt idx="109783">
                  <c:v>43.638320000000007</c:v>
                </c:pt>
                <c:pt idx="109784">
                  <c:v>43.461939999999998</c:v>
                </c:pt>
                <c:pt idx="109785">
                  <c:v>43.254939999999998</c:v>
                </c:pt>
                <c:pt idx="109786">
                  <c:v>43.095129999999997</c:v>
                </c:pt>
                <c:pt idx="109787">
                  <c:v>42.954070000000002</c:v>
                </c:pt>
                <c:pt idx="109788">
                  <c:v>42.814620000000005</c:v>
                </c:pt>
                <c:pt idx="109789">
                  <c:v>42.681219999999996</c:v>
                </c:pt>
                <c:pt idx="109790">
                  <c:v>42.545700000000004</c:v>
                </c:pt>
                <c:pt idx="109791">
                  <c:v>42.415979999999998</c:v>
                </c:pt>
                <c:pt idx="109792">
                  <c:v>42.289589999999997</c:v>
                </c:pt>
                <c:pt idx="109793">
                  <c:v>42.171370000000003</c:v>
                </c:pt>
                <c:pt idx="109794">
                  <c:v>42.052389999999995</c:v>
                </c:pt>
                <c:pt idx="109795">
                  <c:v>41.917460000000005</c:v>
                </c:pt>
                <c:pt idx="109796">
                  <c:v>41.805790000000002</c:v>
                </c:pt>
                <c:pt idx="109797">
                  <c:v>41.699849999999998</c:v>
                </c:pt>
                <c:pt idx="109798">
                  <c:v>41.596630000000005</c:v>
                </c:pt>
                <c:pt idx="109799">
                  <c:v>41.489109999999997</c:v>
                </c:pt>
                <c:pt idx="109800">
                  <c:v>41.385050000000007</c:v>
                </c:pt>
                <c:pt idx="109801">
                  <c:v>41.281999999999996</c:v>
                </c:pt>
                <c:pt idx="109802">
                  <c:v>41.163040000000002</c:v>
                </c:pt>
                <c:pt idx="109803">
                  <c:v>41.052070000000001</c:v>
                </c:pt>
                <c:pt idx="109804">
                  <c:v>40.942990000000002</c:v>
                </c:pt>
                <c:pt idx="109805">
                  <c:v>40.836290000000005</c:v>
                </c:pt>
                <c:pt idx="109806">
                  <c:v>40.730029999999999</c:v>
                </c:pt>
                <c:pt idx="109807">
                  <c:v>40.620620000000002</c:v>
                </c:pt>
                <c:pt idx="109808">
                  <c:v>40.503959999999999</c:v>
                </c:pt>
                <c:pt idx="109809">
                  <c:v>40.385460000000002</c:v>
                </c:pt>
                <c:pt idx="109810">
                  <c:v>40.265160000000002</c:v>
                </c:pt>
                <c:pt idx="109811">
                  <c:v>40.14573</c:v>
                </c:pt>
                <c:pt idx="109812">
                  <c:v>40.018889999999999</c:v>
                </c:pt>
                <c:pt idx="109813">
                  <c:v>39.901960000000003</c:v>
                </c:pt>
                <c:pt idx="109814">
                  <c:v>39.789029999999997</c:v>
                </c:pt>
                <c:pt idx="109815">
                  <c:v>39.673159999999996</c:v>
                </c:pt>
                <c:pt idx="109816">
                  <c:v>39.57338</c:v>
                </c:pt>
                <c:pt idx="109817">
                  <c:v>39.462699999999998</c:v>
                </c:pt>
                <c:pt idx="109818">
                  <c:v>39.351910000000004</c:v>
                </c:pt>
                <c:pt idx="109819">
                  <c:v>39.237270000000002</c:v>
                </c:pt>
                <c:pt idx="109820">
                  <c:v>39.142049999999998</c:v>
                </c:pt>
                <c:pt idx="109821">
                  <c:v>39.045529999999999</c:v>
                </c:pt>
                <c:pt idx="109822">
                  <c:v>38.944580000000002</c:v>
                </c:pt>
                <c:pt idx="109823">
                  <c:v>38.844189999999998</c:v>
                </c:pt>
                <c:pt idx="109824">
                  <c:v>38.74145</c:v>
                </c:pt>
                <c:pt idx="109825">
                  <c:v>38.639600000000002</c:v>
                </c:pt>
                <c:pt idx="109826">
                  <c:v>38.499159999999996</c:v>
                </c:pt>
                <c:pt idx="109827">
                  <c:v>38.337910000000001</c:v>
                </c:pt>
                <c:pt idx="109828">
                  <c:v>38.213459999999998</c:v>
                </c:pt>
                <c:pt idx="109829">
                  <c:v>38.111179999999997</c:v>
                </c:pt>
                <c:pt idx="109830">
                  <c:v>38.015900000000002</c:v>
                </c:pt>
                <c:pt idx="109831">
                  <c:v>37.753709999999998</c:v>
                </c:pt>
                <c:pt idx="109832">
                  <c:v>37.569569999999999</c:v>
                </c:pt>
                <c:pt idx="109833">
                  <c:v>37.374969999999998</c:v>
                </c:pt>
                <c:pt idx="109834">
                  <c:v>37.21125</c:v>
                </c:pt>
                <c:pt idx="109835">
                  <c:v>36.98066</c:v>
                </c:pt>
                <c:pt idx="109836">
                  <c:v>36.801769999999998</c:v>
                </c:pt>
                <c:pt idx="109837">
                  <c:v>36.64002</c:v>
                </c:pt>
                <c:pt idx="109838">
                  <c:v>36.491389999999996</c:v>
                </c:pt>
                <c:pt idx="109839">
                  <c:v>36.334719999999997</c:v>
                </c:pt>
                <c:pt idx="109840">
                  <c:v>36.202770000000001</c:v>
                </c:pt>
                <c:pt idx="109841">
                  <c:v>36.069230000000005</c:v>
                </c:pt>
                <c:pt idx="109842">
                  <c:v>35.93365</c:v>
                </c:pt>
                <c:pt idx="109843">
                  <c:v>35.817819999999998</c:v>
                </c:pt>
                <c:pt idx="109844">
                  <c:v>35.703119999999998</c:v>
                </c:pt>
                <c:pt idx="109845">
                  <c:v>35.590920000000004</c:v>
                </c:pt>
                <c:pt idx="109846">
                  <c:v>35.482520000000001</c:v>
                </c:pt>
                <c:pt idx="109847">
                  <c:v>35.356010000000005</c:v>
                </c:pt>
                <c:pt idx="109848">
                  <c:v>35.246569999999998</c:v>
                </c:pt>
                <c:pt idx="109849">
                  <c:v>35.137369999999997</c:v>
                </c:pt>
                <c:pt idx="109850">
                  <c:v>35.010770000000001</c:v>
                </c:pt>
                <c:pt idx="109851">
                  <c:v>34.891739999999999</c:v>
                </c:pt>
                <c:pt idx="109852">
                  <c:v>34.784050000000001</c:v>
                </c:pt>
                <c:pt idx="109853">
                  <c:v>34.677160000000001</c:v>
                </c:pt>
                <c:pt idx="109854">
                  <c:v>34.567640000000004</c:v>
                </c:pt>
                <c:pt idx="109855">
                  <c:v>34.457830000000001</c:v>
                </c:pt>
                <c:pt idx="109856">
                  <c:v>34.353360000000002</c:v>
                </c:pt>
                <c:pt idx="109857">
                  <c:v>34.24606</c:v>
                </c:pt>
                <c:pt idx="109858">
                  <c:v>34.13402</c:v>
                </c:pt>
                <c:pt idx="109859">
                  <c:v>34.023020000000002</c:v>
                </c:pt>
                <c:pt idx="109860">
                  <c:v>33.91563</c:v>
                </c:pt>
                <c:pt idx="109861">
                  <c:v>33.81033</c:v>
                </c:pt>
                <c:pt idx="109862">
                  <c:v>33.707900000000002</c:v>
                </c:pt>
                <c:pt idx="109863">
                  <c:v>33.607330000000005</c:v>
                </c:pt>
                <c:pt idx="109864">
                  <c:v>33.509680000000003</c:v>
                </c:pt>
                <c:pt idx="109865">
                  <c:v>33.416000000000004</c:v>
                </c:pt>
                <c:pt idx="109866">
                  <c:v>33.284089999999999</c:v>
                </c:pt>
                <c:pt idx="109867">
                  <c:v>33.192259999999997</c:v>
                </c:pt>
                <c:pt idx="109868">
                  <c:v>33.10248</c:v>
                </c:pt>
                <c:pt idx="109869">
                  <c:v>33.016539999999999</c:v>
                </c:pt>
                <c:pt idx="109870">
                  <c:v>32.931640000000002</c:v>
                </c:pt>
                <c:pt idx="109871">
                  <c:v>32.853929999999998</c:v>
                </c:pt>
                <c:pt idx="109872">
                  <c:v>32.77807</c:v>
                </c:pt>
                <c:pt idx="109873">
                  <c:v>32.70185</c:v>
                </c:pt>
                <c:pt idx="109874">
                  <c:v>32.623060000000002</c:v>
                </c:pt>
                <c:pt idx="109875">
                  <c:v>32.546010000000003</c:v>
                </c:pt>
                <c:pt idx="109876">
                  <c:v>32.469700000000003</c:v>
                </c:pt>
                <c:pt idx="109877">
                  <c:v>32.382950000000001</c:v>
                </c:pt>
                <c:pt idx="109878">
                  <c:v>32.300080000000001</c:v>
                </c:pt>
                <c:pt idx="109879">
                  <c:v>32.21414</c:v>
                </c:pt>
                <c:pt idx="109880">
                  <c:v>32.121110000000002</c:v>
                </c:pt>
                <c:pt idx="109881">
                  <c:v>32.03416</c:v>
                </c:pt>
                <c:pt idx="109882">
                  <c:v>31.922709999999999</c:v>
                </c:pt>
                <c:pt idx="109883">
                  <c:v>31.828249999999997</c:v>
                </c:pt>
                <c:pt idx="109884">
                  <c:v>31.720019999999998</c:v>
                </c:pt>
                <c:pt idx="109885">
                  <c:v>31.62527</c:v>
                </c:pt>
                <c:pt idx="109886">
                  <c:v>31.539339999999999</c:v>
                </c:pt>
                <c:pt idx="109887">
                  <c:v>31.458200000000001</c:v>
                </c:pt>
                <c:pt idx="109888">
                  <c:v>31.373669999999997</c:v>
                </c:pt>
                <c:pt idx="109889">
                  <c:v>31.28914</c:v>
                </c:pt>
                <c:pt idx="109890">
                  <c:v>31.209340000000001</c:v>
                </c:pt>
                <c:pt idx="109891">
                  <c:v>31.130520000000001</c:v>
                </c:pt>
                <c:pt idx="109892">
                  <c:v>31.053139999999999</c:v>
                </c:pt>
                <c:pt idx="109893">
                  <c:v>30.97344</c:v>
                </c:pt>
                <c:pt idx="109894">
                  <c:v>30.89791</c:v>
                </c:pt>
                <c:pt idx="109895">
                  <c:v>30.822199999999999</c:v>
                </c:pt>
                <c:pt idx="109896">
                  <c:v>30.747800000000002</c:v>
                </c:pt>
                <c:pt idx="109897">
                  <c:v>30.67754</c:v>
                </c:pt>
                <c:pt idx="109898">
                  <c:v>30.611980000000003</c:v>
                </c:pt>
                <c:pt idx="109899">
                  <c:v>30.5443</c:v>
                </c:pt>
                <c:pt idx="109900">
                  <c:v>30.481720000000003</c:v>
                </c:pt>
                <c:pt idx="109901">
                  <c:v>30.418850000000003</c:v>
                </c:pt>
                <c:pt idx="109902">
                  <c:v>30.355989999999998</c:v>
                </c:pt>
                <c:pt idx="109903">
                  <c:v>30.297450000000001</c:v>
                </c:pt>
                <c:pt idx="109904">
                  <c:v>30.23678</c:v>
                </c:pt>
                <c:pt idx="109905">
                  <c:v>30.177040000000002</c:v>
                </c:pt>
                <c:pt idx="109906">
                  <c:v>30.12068</c:v>
                </c:pt>
                <c:pt idx="109907">
                  <c:v>30.063360000000003</c:v>
                </c:pt>
                <c:pt idx="109908">
                  <c:v>30.007009999999998</c:v>
                </c:pt>
                <c:pt idx="109909">
                  <c:v>29.948480000000004</c:v>
                </c:pt>
                <c:pt idx="109910">
                  <c:v>29.895619999999997</c:v>
                </c:pt>
                <c:pt idx="109911">
                  <c:v>29.839750000000002</c:v>
                </c:pt>
                <c:pt idx="109912">
                  <c:v>29.784329999999997</c:v>
                </c:pt>
                <c:pt idx="109913">
                  <c:v>29.728999999999999</c:v>
                </c:pt>
                <c:pt idx="109914">
                  <c:v>29.673949999999998</c:v>
                </c:pt>
                <c:pt idx="109915">
                  <c:v>29.620579999999997</c:v>
                </c:pt>
                <c:pt idx="109916">
                  <c:v>29.568069999999999</c:v>
                </c:pt>
                <c:pt idx="109917">
                  <c:v>29.516659999999998</c:v>
                </c:pt>
                <c:pt idx="109918">
                  <c:v>29.445650000000001</c:v>
                </c:pt>
                <c:pt idx="109919">
                  <c:v>29.381959999999999</c:v>
                </c:pt>
                <c:pt idx="109920">
                  <c:v>29.331910000000001</c:v>
                </c:pt>
                <c:pt idx="109921">
                  <c:v>29.282059999999998</c:v>
                </c:pt>
                <c:pt idx="109922">
                  <c:v>29.233739999999997</c:v>
                </c:pt>
                <c:pt idx="109923">
                  <c:v>29.189889999999998</c:v>
                </c:pt>
                <c:pt idx="109924">
                  <c:v>29.145940000000003</c:v>
                </c:pt>
                <c:pt idx="109925">
                  <c:v>29.099420000000002</c:v>
                </c:pt>
                <c:pt idx="109926">
                  <c:v>29.05547</c:v>
                </c:pt>
                <c:pt idx="109927">
                  <c:v>29.013300000000001</c:v>
                </c:pt>
                <c:pt idx="109928">
                  <c:v>28.957149999999999</c:v>
                </c:pt>
                <c:pt idx="109929">
                  <c:v>28.91648</c:v>
                </c:pt>
                <c:pt idx="109930">
                  <c:v>28.87566</c:v>
                </c:pt>
                <c:pt idx="109931">
                  <c:v>28.835750000000001</c:v>
                </c:pt>
                <c:pt idx="109932">
                  <c:v>28.796210000000002</c:v>
                </c:pt>
                <c:pt idx="109933">
                  <c:v>28.755310000000001</c:v>
                </c:pt>
                <c:pt idx="109934">
                  <c:v>28.714309999999998</c:v>
                </c:pt>
                <c:pt idx="109935">
                  <c:v>28.67492</c:v>
                </c:pt>
                <c:pt idx="109936">
                  <c:v>28.639620000000001</c:v>
                </c:pt>
                <c:pt idx="109937">
                  <c:v>28.60324</c:v>
                </c:pt>
                <c:pt idx="109938">
                  <c:v>28.566520000000001</c:v>
                </c:pt>
                <c:pt idx="109939">
                  <c:v>28.529209999999999</c:v>
                </c:pt>
                <c:pt idx="109940">
                  <c:v>28.491250000000001</c:v>
                </c:pt>
                <c:pt idx="109941">
                  <c:v>28.45196</c:v>
                </c:pt>
                <c:pt idx="109942">
                  <c:v>28.413319999999999</c:v>
                </c:pt>
                <c:pt idx="109943">
                  <c:v>28.375070000000001</c:v>
                </c:pt>
                <c:pt idx="109944">
                  <c:v>28.336790000000001</c:v>
                </c:pt>
                <c:pt idx="109945">
                  <c:v>28.298640000000002</c:v>
                </c:pt>
                <c:pt idx="109946">
                  <c:v>28.259880000000003</c:v>
                </c:pt>
                <c:pt idx="109947">
                  <c:v>28.2224</c:v>
                </c:pt>
                <c:pt idx="109948">
                  <c:v>28.18629</c:v>
                </c:pt>
                <c:pt idx="109949">
                  <c:v>28.149609999999999</c:v>
                </c:pt>
                <c:pt idx="109950">
                  <c:v>28.112680000000001</c:v>
                </c:pt>
                <c:pt idx="109951">
                  <c:v>28.074150000000003</c:v>
                </c:pt>
                <c:pt idx="109952">
                  <c:v>28.028490000000001</c:v>
                </c:pt>
                <c:pt idx="109953">
                  <c:v>27.985340000000001</c:v>
                </c:pt>
                <c:pt idx="109954">
                  <c:v>27.946330000000003</c:v>
                </c:pt>
                <c:pt idx="109955">
                  <c:v>27.90945</c:v>
                </c:pt>
                <c:pt idx="109956">
                  <c:v>27.872769999999999</c:v>
                </c:pt>
                <c:pt idx="109957">
                  <c:v>27.836759999999998</c:v>
                </c:pt>
                <c:pt idx="109958">
                  <c:v>27.803900000000002</c:v>
                </c:pt>
                <c:pt idx="109959">
                  <c:v>27.769910000000003</c:v>
                </c:pt>
                <c:pt idx="109960">
                  <c:v>27.736420000000003</c:v>
                </c:pt>
                <c:pt idx="109961">
                  <c:v>27.704810000000002</c:v>
                </c:pt>
                <c:pt idx="109962">
                  <c:v>27.67295</c:v>
                </c:pt>
                <c:pt idx="109963">
                  <c:v>27.641069999999999</c:v>
                </c:pt>
                <c:pt idx="109964">
                  <c:v>27.610519999999998</c:v>
                </c:pt>
                <c:pt idx="109965">
                  <c:v>27.57638</c:v>
                </c:pt>
                <c:pt idx="109966">
                  <c:v>27.540480000000002</c:v>
                </c:pt>
                <c:pt idx="109967">
                  <c:v>27.510599999999997</c:v>
                </c:pt>
                <c:pt idx="109968">
                  <c:v>27.483559999999997</c:v>
                </c:pt>
                <c:pt idx="109969">
                  <c:v>27.45561</c:v>
                </c:pt>
                <c:pt idx="109970">
                  <c:v>27.426829999999999</c:v>
                </c:pt>
                <c:pt idx="109971">
                  <c:v>27.398430000000001</c:v>
                </c:pt>
                <c:pt idx="109972">
                  <c:v>27.370100000000001</c:v>
                </c:pt>
                <c:pt idx="109973">
                  <c:v>27.3414</c:v>
                </c:pt>
                <c:pt idx="109974">
                  <c:v>27.313469999999999</c:v>
                </c:pt>
                <c:pt idx="109975">
                  <c:v>27.28688</c:v>
                </c:pt>
                <c:pt idx="109976">
                  <c:v>27.267070000000004</c:v>
                </c:pt>
                <c:pt idx="109977">
                  <c:v>27.24615</c:v>
                </c:pt>
                <c:pt idx="109978">
                  <c:v>27.222650000000002</c:v>
                </c:pt>
                <c:pt idx="109979">
                  <c:v>27.197200000000002</c:v>
                </c:pt>
                <c:pt idx="109980">
                  <c:v>27.170629999999999</c:v>
                </c:pt>
                <c:pt idx="109981">
                  <c:v>27.143790000000003</c:v>
                </c:pt>
                <c:pt idx="109982">
                  <c:v>27.12002</c:v>
                </c:pt>
                <c:pt idx="109983">
                  <c:v>27.092449999999999</c:v>
                </c:pt>
                <c:pt idx="109984">
                  <c:v>27.071200000000001</c:v>
                </c:pt>
                <c:pt idx="109985">
                  <c:v>27.046060000000001</c:v>
                </c:pt>
                <c:pt idx="109986">
                  <c:v>27.020789999999998</c:v>
                </c:pt>
                <c:pt idx="109987">
                  <c:v>26.994810000000001</c:v>
                </c:pt>
                <c:pt idx="109988">
                  <c:v>26.968969999999999</c:v>
                </c:pt>
                <c:pt idx="109989">
                  <c:v>26.94284</c:v>
                </c:pt>
                <c:pt idx="109990">
                  <c:v>26.91694</c:v>
                </c:pt>
                <c:pt idx="109991">
                  <c:v>26.890610000000002</c:v>
                </c:pt>
                <c:pt idx="109992">
                  <c:v>26.867130000000003</c:v>
                </c:pt>
                <c:pt idx="109993">
                  <c:v>26.845829999999999</c:v>
                </c:pt>
                <c:pt idx="109994">
                  <c:v>26.819430000000001</c:v>
                </c:pt>
                <c:pt idx="109995">
                  <c:v>26.796469999999999</c:v>
                </c:pt>
                <c:pt idx="109996">
                  <c:v>26.774079999999998</c:v>
                </c:pt>
                <c:pt idx="109997">
                  <c:v>26.749320000000001</c:v>
                </c:pt>
                <c:pt idx="109998">
                  <c:v>26.72514</c:v>
                </c:pt>
                <c:pt idx="109999">
                  <c:v>26.703009999999999</c:v>
                </c:pt>
                <c:pt idx="110000">
                  <c:v>26.678989999999999</c:v>
                </c:pt>
                <c:pt idx="110001">
                  <c:v>26.655440000000002</c:v>
                </c:pt>
                <c:pt idx="110002">
                  <c:v>26.63091</c:v>
                </c:pt>
                <c:pt idx="110003">
                  <c:v>26.607559999999999</c:v>
                </c:pt>
                <c:pt idx="110004">
                  <c:v>26.58343</c:v>
                </c:pt>
                <c:pt idx="110005">
                  <c:v>26.560410000000001</c:v>
                </c:pt>
                <c:pt idx="110006">
                  <c:v>26.53642</c:v>
                </c:pt>
                <c:pt idx="110007">
                  <c:v>26.512880000000003</c:v>
                </c:pt>
                <c:pt idx="110008">
                  <c:v>26.48921</c:v>
                </c:pt>
                <c:pt idx="110009">
                  <c:v>26.465820000000001</c:v>
                </c:pt>
                <c:pt idx="110010">
                  <c:v>26.442260000000001</c:v>
                </c:pt>
                <c:pt idx="110011">
                  <c:v>26.418770000000002</c:v>
                </c:pt>
                <c:pt idx="110012">
                  <c:v>26.39509</c:v>
                </c:pt>
                <c:pt idx="110013">
                  <c:v>26.371389999999998</c:v>
                </c:pt>
                <c:pt idx="110014">
                  <c:v>26.347480000000001</c:v>
                </c:pt>
                <c:pt idx="110015">
                  <c:v>26.32443</c:v>
                </c:pt>
                <c:pt idx="110016">
                  <c:v>26.301169999999999</c:v>
                </c:pt>
                <c:pt idx="110017">
                  <c:v>26.27872</c:v>
                </c:pt>
                <c:pt idx="110018">
                  <c:v>26.257290000000001</c:v>
                </c:pt>
                <c:pt idx="110019">
                  <c:v>26.244800000000001</c:v>
                </c:pt>
                <c:pt idx="110020">
                  <c:v>26.228020000000001</c:v>
                </c:pt>
                <c:pt idx="110021">
                  <c:v>26.207880000000003</c:v>
                </c:pt>
                <c:pt idx="110022">
                  <c:v>26.186910000000001</c:v>
                </c:pt>
                <c:pt idx="110023">
                  <c:v>26.16469</c:v>
                </c:pt>
                <c:pt idx="110024">
                  <c:v>26.142690000000002</c:v>
                </c:pt>
                <c:pt idx="110025">
                  <c:v>26.12107</c:v>
                </c:pt>
                <c:pt idx="110026">
                  <c:v>26.099160000000001</c:v>
                </c:pt>
                <c:pt idx="110027">
                  <c:v>26.077910000000003</c:v>
                </c:pt>
                <c:pt idx="110028">
                  <c:v>26.054379999999998</c:v>
                </c:pt>
                <c:pt idx="110029">
                  <c:v>25.988760000000003</c:v>
                </c:pt>
                <c:pt idx="110030">
                  <c:v>25.960380000000001</c:v>
                </c:pt>
                <c:pt idx="110031">
                  <c:v>25.937440000000002</c:v>
                </c:pt>
                <c:pt idx="110032">
                  <c:v>25.903379999999999</c:v>
                </c:pt>
                <c:pt idx="110033">
                  <c:v>25.827870000000001</c:v>
                </c:pt>
                <c:pt idx="110034">
                  <c:v>25.83212</c:v>
                </c:pt>
                <c:pt idx="110035">
                  <c:v>25.80433</c:v>
                </c:pt>
                <c:pt idx="110036">
                  <c:v>25.771009999999997</c:v>
                </c:pt>
                <c:pt idx="110037">
                  <c:v>25.729489999999998</c:v>
                </c:pt>
                <c:pt idx="110038">
                  <c:v>25.69239</c:v>
                </c:pt>
                <c:pt idx="110039">
                  <c:v>25.621830000000003</c:v>
                </c:pt>
                <c:pt idx="110040">
                  <c:v>25.569609999999997</c:v>
                </c:pt>
                <c:pt idx="110041">
                  <c:v>25.51258</c:v>
                </c:pt>
                <c:pt idx="110042">
                  <c:v>25.455930000000002</c:v>
                </c:pt>
                <c:pt idx="110043">
                  <c:v>25.404900000000001</c:v>
                </c:pt>
                <c:pt idx="110044">
                  <c:v>25.358040000000003</c:v>
                </c:pt>
                <c:pt idx="110045">
                  <c:v>25.313720000000004</c:v>
                </c:pt>
                <c:pt idx="110046">
                  <c:v>25.262319999999999</c:v>
                </c:pt>
                <c:pt idx="110047">
                  <c:v>25.21696</c:v>
                </c:pt>
                <c:pt idx="110048">
                  <c:v>25.17173</c:v>
                </c:pt>
                <c:pt idx="110049">
                  <c:v>25.132989999999999</c:v>
                </c:pt>
                <c:pt idx="110050">
                  <c:v>25.097680000000004</c:v>
                </c:pt>
                <c:pt idx="110051">
                  <c:v>25.058959999999999</c:v>
                </c:pt>
                <c:pt idx="110052">
                  <c:v>25.021249999999998</c:v>
                </c:pt>
                <c:pt idx="110053">
                  <c:v>24.985050000000001</c:v>
                </c:pt>
                <c:pt idx="110054">
                  <c:v>24.950600000000001</c:v>
                </c:pt>
                <c:pt idx="110055">
                  <c:v>24.915889999999997</c:v>
                </c:pt>
                <c:pt idx="110056">
                  <c:v>24.886499999999998</c:v>
                </c:pt>
                <c:pt idx="110057">
                  <c:v>24.848300000000002</c:v>
                </c:pt>
                <c:pt idx="110058">
                  <c:v>24.815420000000003</c:v>
                </c:pt>
                <c:pt idx="110059">
                  <c:v>24.78228</c:v>
                </c:pt>
                <c:pt idx="110060">
                  <c:v>24.748649999999998</c:v>
                </c:pt>
                <c:pt idx="110061">
                  <c:v>24.714770000000001</c:v>
                </c:pt>
                <c:pt idx="110062">
                  <c:v>24.680430000000001</c:v>
                </c:pt>
                <c:pt idx="110063">
                  <c:v>24.648150000000001</c:v>
                </c:pt>
                <c:pt idx="110064">
                  <c:v>24.61523</c:v>
                </c:pt>
                <c:pt idx="110065">
                  <c:v>24.582830000000001</c:v>
                </c:pt>
                <c:pt idx="110066">
                  <c:v>24.550619999999999</c:v>
                </c:pt>
                <c:pt idx="110067">
                  <c:v>24.51915</c:v>
                </c:pt>
                <c:pt idx="110068">
                  <c:v>24.495000000000001</c:v>
                </c:pt>
                <c:pt idx="110069">
                  <c:v>24.465800000000002</c:v>
                </c:pt>
                <c:pt idx="110070">
                  <c:v>24.43655</c:v>
                </c:pt>
                <c:pt idx="110071">
                  <c:v>24.40616</c:v>
                </c:pt>
                <c:pt idx="110072">
                  <c:v>24.375160000000001</c:v>
                </c:pt>
                <c:pt idx="110073">
                  <c:v>24.349159999999998</c:v>
                </c:pt>
                <c:pt idx="110074">
                  <c:v>24.31962</c:v>
                </c:pt>
                <c:pt idx="110075">
                  <c:v>24.289729999999999</c:v>
                </c:pt>
                <c:pt idx="110076">
                  <c:v>24.260869999999997</c:v>
                </c:pt>
                <c:pt idx="110077">
                  <c:v>24.234209999999997</c:v>
                </c:pt>
                <c:pt idx="110078">
                  <c:v>24.206669999999999</c:v>
                </c:pt>
                <c:pt idx="110079">
                  <c:v>24.176989999999996</c:v>
                </c:pt>
                <c:pt idx="110080">
                  <c:v>24.15035</c:v>
                </c:pt>
                <c:pt idx="110081">
                  <c:v>24.12229</c:v>
                </c:pt>
                <c:pt idx="110082">
                  <c:v>24.095049999999997</c:v>
                </c:pt>
                <c:pt idx="110083">
                  <c:v>24.06785</c:v>
                </c:pt>
                <c:pt idx="110084">
                  <c:v>24.040649999999999</c:v>
                </c:pt>
                <c:pt idx="110085">
                  <c:v>24.013860000000001</c:v>
                </c:pt>
                <c:pt idx="110086">
                  <c:v>23.987069999999999</c:v>
                </c:pt>
                <c:pt idx="110087">
                  <c:v>23.96143</c:v>
                </c:pt>
                <c:pt idx="110088">
                  <c:v>23.93732</c:v>
                </c:pt>
                <c:pt idx="110089">
                  <c:v>23.913959999999999</c:v>
                </c:pt>
                <c:pt idx="110090">
                  <c:v>23.88963</c:v>
                </c:pt>
                <c:pt idx="110091">
                  <c:v>23.865120000000001</c:v>
                </c:pt>
                <c:pt idx="110092">
                  <c:v>23.84055</c:v>
                </c:pt>
                <c:pt idx="110093">
                  <c:v>23.816229999999997</c:v>
                </c:pt>
                <c:pt idx="110094">
                  <c:v>23.791720000000002</c:v>
                </c:pt>
                <c:pt idx="110095">
                  <c:v>23.768410000000003</c:v>
                </c:pt>
                <c:pt idx="110096">
                  <c:v>23.744610000000002</c:v>
                </c:pt>
                <c:pt idx="110097">
                  <c:v>23.721269999999997</c:v>
                </c:pt>
                <c:pt idx="110098">
                  <c:v>23.697289999999999</c:v>
                </c:pt>
                <c:pt idx="110099">
                  <c:v>23.673280000000002</c:v>
                </c:pt>
                <c:pt idx="110100">
                  <c:v>23.64987</c:v>
                </c:pt>
                <c:pt idx="110101">
                  <c:v>23.626280000000001</c:v>
                </c:pt>
                <c:pt idx="110102">
                  <c:v>23.60211</c:v>
                </c:pt>
                <c:pt idx="110103">
                  <c:v>23.57929</c:v>
                </c:pt>
                <c:pt idx="110104">
                  <c:v>23.556449999999998</c:v>
                </c:pt>
                <c:pt idx="110105">
                  <c:v>23.53369</c:v>
                </c:pt>
                <c:pt idx="110106">
                  <c:v>23.511220000000002</c:v>
                </c:pt>
                <c:pt idx="110107">
                  <c:v>23.489740000000001</c:v>
                </c:pt>
                <c:pt idx="110108">
                  <c:v>23.467610000000001</c:v>
                </c:pt>
                <c:pt idx="110109">
                  <c:v>23.447789999999998</c:v>
                </c:pt>
                <c:pt idx="110110">
                  <c:v>23.42886</c:v>
                </c:pt>
                <c:pt idx="110111">
                  <c:v>23.411380000000001</c:v>
                </c:pt>
                <c:pt idx="110112">
                  <c:v>23.392140000000001</c:v>
                </c:pt>
                <c:pt idx="110113">
                  <c:v>23.372</c:v>
                </c:pt>
                <c:pt idx="110114">
                  <c:v>23.315619999999999</c:v>
                </c:pt>
                <c:pt idx="110115">
                  <c:v>23.291599999999999</c:v>
                </c:pt>
                <c:pt idx="110116">
                  <c:v>23.270009999999999</c:v>
                </c:pt>
                <c:pt idx="110117">
                  <c:v>23.251550000000002</c:v>
                </c:pt>
                <c:pt idx="110118">
                  <c:v>23.233419999999999</c:v>
                </c:pt>
                <c:pt idx="110119">
                  <c:v>23.214320000000001</c:v>
                </c:pt>
                <c:pt idx="110120">
                  <c:v>23.194469999999999</c:v>
                </c:pt>
                <c:pt idx="110121">
                  <c:v>23.17512</c:v>
                </c:pt>
                <c:pt idx="110122">
                  <c:v>23.156269999999999</c:v>
                </c:pt>
                <c:pt idx="110123">
                  <c:v>23.136299999999999</c:v>
                </c:pt>
                <c:pt idx="110124">
                  <c:v>23.116230000000002</c:v>
                </c:pt>
                <c:pt idx="110125">
                  <c:v>23.09592</c:v>
                </c:pt>
                <c:pt idx="110126">
                  <c:v>23.076469999999997</c:v>
                </c:pt>
                <c:pt idx="110127">
                  <c:v>23.056519999999999</c:v>
                </c:pt>
                <c:pt idx="110128">
                  <c:v>23.03678</c:v>
                </c:pt>
                <c:pt idx="110129">
                  <c:v>23.017579999999999</c:v>
                </c:pt>
                <c:pt idx="110130">
                  <c:v>22.99803</c:v>
                </c:pt>
                <c:pt idx="110131">
                  <c:v>22.978380000000001</c:v>
                </c:pt>
                <c:pt idx="110132">
                  <c:v>22.959040000000002</c:v>
                </c:pt>
                <c:pt idx="110133">
                  <c:v>22.94079</c:v>
                </c:pt>
                <c:pt idx="110134">
                  <c:v>22.922039999999999</c:v>
                </c:pt>
                <c:pt idx="110135">
                  <c:v>22.903470000000002</c:v>
                </c:pt>
                <c:pt idx="110136">
                  <c:v>22.885100000000001</c:v>
                </c:pt>
                <c:pt idx="110137">
                  <c:v>22.867449999999998</c:v>
                </c:pt>
                <c:pt idx="110138">
                  <c:v>22.8504</c:v>
                </c:pt>
                <c:pt idx="110139">
                  <c:v>22.833590000000001</c:v>
                </c:pt>
                <c:pt idx="110140">
                  <c:v>22.815899999999999</c:v>
                </c:pt>
                <c:pt idx="110141">
                  <c:v>22.797179999999997</c:v>
                </c:pt>
                <c:pt idx="110142">
                  <c:v>22.6633</c:v>
                </c:pt>
                <c:pt idx="110143">
                  <c:v>22.599160000000001</c:v>
                </c:pt>
                <c:pt idx="110144">
                  <c:v>22.542550000000002</c:v>
                </c:pt>
                <c:pt idx="110145">
                  <c:v>22.499129999999997</c:v>
                </c:pt>
                <c:pt idx="110146">
                  <c:v>22.46603</c:v>
                </c:pt>
                <c:pt idx="110147">
                  <c:v>22.438189999999999</c:v>
                </c:pt>
                <c:pt idx="110148">
                  <c:v>22.416360000000001</c:v>
                </c:pt>
                <c:pt idx="110149">
                  <c:v>22.396430000000002</c:v>
                </c:pt>
                <c:pt idx="110150">
                  <c:v>22.37707</c:v>
                </c:pt>
                <c:pt idx="110151">
                  <c:v>22.359079999999999</c:v>
                </c:pt>
                <c:pt idx="110152">
                  <c:v>22.341280000000001</c:v>
                </c:pt>
                <c:pt idx="110153">
                  <c:v>22.323409999999999</c:v>
                </c:pt>
                <c:pt idx="110154">
                  <c:v>22.305589999999999</c:v>
                </c:pt>
                <c:pt idx="110155">
                  <c:v>22.287840000000003</c:v>
                </c:pt>
                <c:pt idx="110156">
                  <c:v>22.270800000000001</c:v>
                </c:pt>
                <c:pt idx="110157">
                  <c:v>22.25309</c:v>
                </c:pt>
                <c:pt idx="110158">
                  <c:v>22.23537</c:v>
                </c:pt>
                <c:pt idx="110159">
                  <c:v>22.21809</c:v>
                </c:pt>
                <c:pt idx="110160">
                  <c:v>22.200240000000001</c:v>
                </c:pt>
                <c:pt idx="110161">
                  <c:v>22.182750000000002</c:v>
                </c:pt>
                <c:pt idx="110162">
                  <c:v>22.164100000000001</c:v>
                </c:pt>
                <c:pt idx="110163">
                  <c:v>22.14761</c:v>
                </c:pt>
                <c:pt idx="110164">
                  <c:v>22.13176</c:v>
                </c:pt>
                <c:pt idx="110165">
                  <c:v>22.114170000000001</c:v>
                </c:pt>
                <c:pt idx="110166">
                  <c:v>22.096719999999998</c:v>
                </c:pt>
                <c:pt idx="110167">
                  <c:v>22.078749999999999</c:v>
                </c:pt>
                <c:pt idx="110168">
                  <c:v>22.06007</c:v>
                </c:pt>
                <c:pt idx="110169">
                  <c:v>22.04203</c:v>
                </c:pt>
                <c:pt idx="110170">
                  <c:v>22.025420000000004</c:v>
                </c:pt>
                <c:pt idx="110171">
                  <c:v>22.012710000000002</c:v>
                </c:pt>
                <c:pt idx="110172">
                  <c:v>21.994900000000001</c:v>
                </c:pt>
                <c:pt idx="110173">
                  <c:v>21.976849999999999</c:v>
                </c:pt>
                <c:pt idx="110174">
                  <c:v>21.957349999999998</c:v>
                </c:pt>
                <c:pt idx="110175">
                  <c:v>21.93826</c:v>
                </c:pt>
                <c:pt idx="110176">
                  <c:v>21.918760000000002</c:v>
                </c:pt>
                <c:pt idx="110177">
                  <c:v>21.89808</c:v>
                </c:pt>
                <c:pt idx="110178">
                  <c:v>21.877929999999999</c:v>
                </c:pt>
                <c:pt idx="110179">
                  <c:v>21.858249999999998</c:v>
                </c:pt>
                <c:pt idx="110180">
                  <c:v>21.838639999999998</c:v>
                </c:pt>
                <c:pt idx="110181">
                  <c:v>21.819099999999999</c:v>
                </c:pt>
                <c:pt idx="110182">
                  <c:v>21.79918</c:v>
                </c:pt>
                <c:pt idx="110183">
                  <c:v>21.779000000000003</c:v>
                </c:pt>
                <c:pt idx="110184">
                  <c:v>21.759529999999998</c:v>
                </c:pt>
                <c:pt idx="110185">
                  <c:v>21.741</c:v>
                </c:pt>
                <c:pt idx="110186">
                  <c:v>21.721579999999999</c:v>
                </c:pt>
                <c:pt idx="110187">
                  <c:v>21.702119999999997</c:v>
                </c:pt>
                <c:pt idx="110188">
                  <c:v>21.683590000000002</c:v>
                </c:pt>
                <c:pt idx="110189">
                  <c:v>21.667480000000001</c:v>
                </c:pt>
                <c:pt idx="110190">
                  <c:v>21.650200000000002</c:v>
                </c:pt>
                <c:pt idx="110191">
                  <c:v>21.632210000000001</c:v>
                </c:pt>
                <c:pt idx="110192">
                  <c:v>21.613199999999999</c:v>
                </c:pt>
                <c:pt idx="110193">
                  <c:v>21.59366</c:v>
                </c:pt>
                <c:pt idx="110194">
                  <c:v>21.57535</c:v>
                </c:pt>
                <c:pt idx="110195">
                  <c:v>21.556160000000002</c:v>
                </c:pt>
                <c:pt idx="110196">
                  <c:v>21.537639999999996</c:v>
                </c:pt>
                <c:pt idx="110197">
                  <c:v>21.518060000000002</c:v>
                </c:pt>
                <c:pt idx="110198">
                  <c:v>21.498139999999999</c:v>
                </c:pt>
                <c:pt idx="110199">
                  <c:v>21.47813</c:v>
                </c:pt>
                <c:pt idx="110200">
                  <c:v>21.458069999999999</c:v>
                </c:pt>
                <c:pt idx="110201">
                  <c:v>21.43768</c:v>
                </c:pt>
                <c:pt idx="110202">
                  <c:v>21.417850000000001</c:v>
                </c:pt>
                <c:pt idx="110203">
                  <c:v>21.397400000000001</c:v>
                </c:pt>
                <c:pt idx="110204">
                  <c:v>21.377120000000001</c:v>
                </c:pt>
                <c:pt idx="110205">
                  <c:v>21.357309999999998</c:v>
                </c:pt>
                <c:pt idx="110206">
                  <c:v>21.33858</c:v>
                </c:pt>
                <c:pt idx="110207">
                  <c:v>21.318959999999997</c:v>
                </c:pt>
                <c:pt idx="110208">
                  <c:v>21.298929999999999</c:v>
                </c:pt>
                <c:pt idx="110209">
                  <c:v>21.27863</c:v>
                </c:pt>
                <c:pt idx="110210">
                  <c:v>21.259549999999997</c:v>
                </c:pt>
                <c:pt idx="110211">
                  <c:v>21.239599999999999</c:v>
                </c:pt>
                <c:pt idx="110212">
                  <c:v>21.21997</c:v>
                </c:pt>
                <c:pt idx="110213">
                  <c:v>21.20018</c:v>
                </c:pt>
                <c:pt idx="110214">
                  <c:v>21.181070000000002</c:v>
                </c:pt>
                <c:pt idx="110215">
                  <c:v>21.161239999999999</c:v>
                </c:pt>
                <c:pt idx="110216">
                  <c:v>21.14181</c:v>
                </c:pt>
                <c:pt idx="110217">
                  <c:v>21.1219</c:v>
                </c:pt>
                <c:pt idx="110218">
                  <c:v>21.102589999999999</c:v>
                </c:pt>
                <c:pt idx="110219">
                  <c:v>21.083579999999998</c:v>
                </c:pt>
                <c:pt idx="110220">
                  <c:v>21.064500000000002</c:v>
                </c:pt>
                <c:pt idx="110221">
                  <c:v>21.044969999999999</c:v>
                </c:pt>
                <c:pt idx="110222">
                  <c:v>21.02552</c:v>
                </c:pt>
                <c:pt idx="110223">
                  <c:v>21.006300000000003</c:v>
                </c:pt>
                <c:pt idx="110224">
                  <c:v>20.98678</c:v>
                </c:pt>
                <c:pt idx="110225">
                  <c:v>20.966990000000003</c:v>
                </c:pt>
                <c:pt idx="110226">
                  <c:v>20.947339999999997</c:v>
                </c:pt>
                <c:pt idx="110227">
                  <c:v>20.92869</c:v>
                </c:pt>
                <c:pt idx="110228">
                  <c:v>20.910720000000001</c:v>
                </c:pt>
                <c:pt idx="110229">
                  <c:v>20.892610000000001</c:v>
                </c:pt>
                <c:pt idx="110230">
                  <c:v>20.873840000000001</c:v>
                </c:pt>
                <c:pt idx="110231">
                  <c:v>20.854750000000003</c:v>
                </c:pt>
                <c:pt idx="110232">
                  <c:v>20.835360000000001</c:v>
                </c:pt>
                <c:pt idx="110233">
                  <c:v>20.81588</c:v>
                </c:pt>
                <c:pt idx="110234">
                  <c:v>20.796500000000002</c:v>
                </c:pt>
                <c:pt idx="110235">
                  <c:v>20.778169999999999</c:v>
                </c:pt>
                <c:pt idx="110236">
                  <c:v>20.758980000000001</c:v>
                </c:pt>
                <c:pt idx="110237">
                  <c:v>20.740210000000001</c:v>
                </c:pt>
                <c:pt idx="110238">
                  <c:v>20.720969999999998</c:v>
                </c:pt>
                <c:pt idx="110239">
                  <c:v>20.702440000000003</c:v>
                </c:pt>
                <c:pt idx="110240">
                  <c:v>20.68384</c:v>
                </c:pt>
                <c:pt idx="110241">
                  <c:v>20.665010000000002</c:v>
                </c:pt>
                <c:pt idx="110242">
                  <c:v>20.645829999999997</c:v>
                </c:pt>
                <c:pt idx="110243">
                  <c:v>20.626799999999999</c:v>
                </c:pt>
                <c:pt idx="110244">
                  <c:v>20.608460000000001</c:v>
                </c:pt>
                <c:pt idx="110245">
                  <c:v>20.58935</c:v>
                </c:pt>
                <c:pt idx="110246">
                  <c:v>20.571169999999999</c:v>
                </c:pt>
                <c:pt idx="110247">
                  <c:v>20.552549999999997</c:v>
                </c:pt>
                <c:pt idx="110248">
                  <c:v>20.533660000000001</c:v>
                </c:pt>
                <c:pt idx="110249">
                  <c:v>20.514499999999998</c:v>
                </c:pt>
                <c:pt idx="110250">
                  <c:v>20.495619999999999</c:v>
                </c:pt>
                <c:pt idx="110251">
                  <c:v>20.476320000000001</c:v>
                </c:pt>
                <c:pt idx="110252">
                  <c:v>20.457369999999997</c:v>
                </c:pt>
                <c:pt idx="110253">
                  <c:v>20.438469999999999</c:v>
                </c:pt>
                <c:pt idx="110254">
                  <c:v>20.41947</c:v>
                </c:pt>
                <c:pt idx="110255">
                  <c:v>20.400469999999999</c:v>
                </c:pt>
                <c:pt idx="110256">
                  <c:v>20.381140000000002</c:v>
                </c:pt>
                <c:pt idx="110257">
                  <c:v>20.362269999999999</c:v>
                </c:pt>
                <c:pt idx="110258">
                  <c:v>20.343079999999997</c:v>
                </c:pt>
                <c:pt idx="110259">
                  <c:v>20.324159999999999</c:v>
                </c:pt>
                <c:pt idx="110260">
                  <c:v>20.30517</c:v>
                </c:pt>
                <c:pt idx="110261">
                  <c:v>20.28622</c:v>
                </c:pt>
                <c:pt idx="110262">
                  <c:v>20.267289999999999</c:v>
                </c:pt>
                <c:pt idx="110263">
                  <c:v>20.248339999999999</c:v>
                </c:pt>
                <c:pt idx="110264">
                  <c:v>20.229979999999998</c:v>
                </c:pt>
                <c:pt idx="110265">
                  <c:v>20.210949999999997</c:v>
                </c:pt>
                <c:pt idx="110266">
                  <c:v>20.192049999999998</c:v>
                </c:pt>
                <c:pt idx="110267">
                  <c:v>20.17324</c:v>
                </c:pt>
                <c:pt idx="110268">
                  <c:v>20.154329999999998</c:v>
                </c:pt>
                <c:pt idx="110269">
                  <c:v>20.135819999999999</c:v>
                </c:pt>
                <c:pt idx="110270">
                  <c:v>20.116489999999999</c:v>
                </c:pt>
                <c:pt idx="110271">
                  <c:v>20.097719999999999</c:v>
                </c:pt>
                <c:pt idx="110272">
                  <c:v>20.079440000000002</c:v>
                </c:pt>
                <c:pt idx="110273">
                  <c:v>20.06174</c:v>
                </c:pt>
                <c:pt idx="110274">
                  <c:v>20.04701</c:v>
                </c:pt>
                <c:pt idx="110275">
                  <c:v>20.030429999999999</c:v>
                </c:pt>
                <c:pt idx="110276">
                  <c:v>20.013459999999998</c:v>
                </c:pt>
                <c:pt idx="110277">
                  <c:v>19.995940000000001</c:v>
                </c:pt>
                <c:pt idx="110278">
                  <c:v>19.97814</c:v>
                </c:pt>
                <c:pt idx="110279">
                  <c:v>19.959569999999999</c:v>
                </c:pt>
                <c:pt idx="110280">
                  <c:v>19.941029999999998</c:v>
                </c:pt>
                <c:pt idx="110281">
                  <c:v>19.922329999999999</c:v>
                </c:pt>
                <c:pt idx="110282">
                  <c:v>19.903230000000001</c:v>
                </c:pt>
                <c:pt idx="110283">
                  <c:v>19.88411</c:v>
                </c:pt>
                <c:pt idx="110284">
                  <c:v>19.8659</c:v>
                </c:pt>
                <c:pt idx="110285">
                  <c:v>19.848330000000001</c:v>
                </c:pt>
                <c:pt idx="110286">
                  <c:v>19.83164</c:v>
                </c:pt>
                <c:pt idx="110287">
                  <c:v>19.813459999999999</c:v>
                </c:pt>
                <c:pt idx="110288">
                  <c:v>19.79523</c:v>
                </c:pt>
                <c:pt idx="110289">
                  <c:v>19.77674</c:v>
                </c:pt>
                <c:pt idx="110290">
                  <c:v>19.757989999999999</c:v>
                </c:pt>
                <c:pt idx="110291">
                  <c:v>19.739190000000001</c:v>
                </c:pt>
                <c:pt idx="110292">
                  <c:v>19.71997</c:v>
                </c:pt>
                <c:pt idx="110293">
                  <c:v>19.701499999999999</c:v>
                </c:pt>
                <c:pt idx="110294">
                  <c:v>19.684090000000001</c:v>
                </c:pt>
                <c:pt idx="110295">
                  <c:v>19.666640000000001</c:v>
                </c:pt>
                <c:pt idx="110296">
                  <c:v>19.64959</c:v>
                </c:pt>
                <c:pt idx="110297">
                  <c:v>19.630700000000001</c:v>
                </c:pt>
                <c:pt idx="110298">
                  <c:v>19.611940000000001</c:v>
                </c:pt>
                <c:pt idx="110299">
                  <c:v>19.592759999999998</c:v>
                </c:pt>
                <c:pt idx="110300">
                  <c:v>19.573899999999998</c:v>
                </c:pt>
                <c:pt idx="110301">
                  <c:v>19.5548</c:v>
                </c:pt>
                <c:pt idx="110302">
                  <c:v>19.535779999999999</c:v>
                </c:pt>
                <c:pt idx="110303">
                  <c:v>19.517020000000002</c:v>
                </c:pt>
                <c:pt idx="110304">
                  <c:v>19.498560000000001</c:v>
                </c:pt>
                <c:pt idx="110305">
                  <c:v>19.479590000000002</c:v>
                </c:pt>
                <c:pt idx="110306">
                  <c:v>19.460380000000001</c:v>
                </c:pt>
                <c:pt idx="110307">
                  <c:v>19.441330000000001</c:v>
                </c:pt>
                <c:pt idx="110308">
                  <c:v>19.42259</c:v>
                </c:pt>
                <c:pt idx="110309">
                  <c:v>19.403980000000001</c:v>
                </c:pt>
                <c:pt idx="110310">
                  <c:v>19.385300000000001</c:v>
                </c:pt>
                <c:pt idx="110311">
                  <c:v>19.366689999999998</c:v>
                </c:pt>
                <c:pt idx="110312">
                  <c:v>19.34769</c:v>
                </c:pt>
                <c:pt idx="110313">
                  <c:v>19.32892</c:v>
                </c:pt>
                <c:pt idx="110314">
                  <c:v>19.310459999999999</c:v>
                </c:pt>
                <c:pt idx="110315">
                  <c:v>19.291820000000001</c:v>
                </c:pt>
                <c:pt idx="110316">
                  <c:v>19.273050000000001</c:v>
                </c:pt>
                <c:pt idx="110317">
                  <c:v>19.25468</c:v>
                </c:pt>
                <c:pt idx="110318">
                  <c:v>19.235709999999997</c:v>
                </c:pt>
                <c:pt idx="110319">
                  <c:v>19.217140000000001</c:v>
                </c:pt>
                <c:pt idx="110320">
                  <c:v>19.199069999999999</c:v>
                </c:pt>
                <c:pt idx="110321">
                  <c:v>19.180769999999999</c:v>
                </c:pt>
                <c:pt idx="110322">
                  <c:v>19.161809999999999</c:v>
                </c:pt>
                <c:pt idx="110323">
                  <c:v>19.143599999999999</c:v>
                </c:pt>
                <c:pt idx="110324">
                  <c:v>19.124950000000002</c:v>
                </c:pt>
                <c:pt idx="110325">
                  <c:v>19.106270000000002</c:v>
                </c:pt>
                <c:pt idx="110326">
                  <c:v>19.087759999999999</c:v>
                </c:pt>
                <c:pt idx="110327">
                  <c:v>19.069089999999999</c:v>
                </c:pt>
                <c:pt idx="110328">
                  <c:v>19.050460000000001</c:v>
                </c:pt>
                <c:pt idx="110329">
                  <c:v>19.03247</c:v>
                </c:pt>
                <c:pt idx="110330">
                  <c:v>19.013999999999999</c:v>
                </c:pt>
                <c:pt idx="110331">
                  <c:v>18.995550000000001</c:v>
                </c:pt>
                <c:pt idx="110332">
                  <c:v>18.97749</c:v>
                </c:pt>
                <c:pt idx="110333">
                  <c:v>18.959070000000001</c:v>
                </c:pt>
                <c:pt idx="110334">
                  <c:v>18.940559999999998</c:v>
                </c:pt>
                <c:pt idx="110335">
                  <c:v>18.922250000000002</c:v>
                </c:pt>
                <c:pt idx="110336">
                  <c:v>18.90371</c:v>
                </c:pt>
                <c:pt idx="110337">
                  <c:v>18.885149999999999</c:v>
                </c:pt>
                <c:pt idx="110338">
                  <c:v>18.8672</c:v>
                </c:pt>
                <c:pt idx="110339">
                  <c:v>18.849149999999998</c:v>
                </c:pt>
                <c:pt idx="110340">
                  <c:v>18.831199999999999</c:v>
                </c:pt>
                <c:pt idx="110341">
                  <c:v>18.81345</c:v>
                </c:pt>
                <c:pt idx="110342">
                  <c:v>18.795459999999999</c:v>
                </c:pt>
                <c:pt idx="110343">
                  <c:v>18.77768</c:v>
                </c:pt>
                <c:pt idx="110344">
                  <c:v>18.76125</c:v>
                </c:pt>
                <c:pt idx="110345">
                  <c:v>18.744759999999999</c:v>
                </c:pt>
                <c:pt idx="110346">
                  <c:v>18.726769999999998</c:v>
                </c:pt>
                <c:pt idx="110347">
                  <c:v>18.709400000000002</c:v>
                </c:pt>
                <c:pt idx="110348">
                  <c:v>18.69191</c:v>
                </c:pt>
                <c:pt idx="110349">
                  <c:v>18.674630000000001</c:v>
                </c:pt>
                <c:pt idx="110350">
                  <c:v>18.65944</c:v>
                </c:pt>
                <c:pt idx="110351">
                  <c:v>18.645630000000001</c:v>
                </c:pt>
                <c:pt idx="110352">
                  <c:v>18.63026</c:v>
                </c:pt>
                <c:pt idx="110353">
                  <c:v>18.614339999999999</c:v>
                </c:pt>
                <c:pt idx="110354">
                  <c:v>18.597639999999998</c:v>
                </c:pt>
                <c:pt idx="110355">
                  <c:v>18.581319999999998</c:v>
                </c:pt>
                <c:pt idx="110356">
                  <c:v>18.56523</c:v>
                </c:pt>
                <c:pt idx="110357">
                  <c:v>18.548780000000001</c:v>
                </c:pt>
                <c:pt idx="110358">
                  <c:v>18.53229</c:v>
                </c:pt>
                <c:pt idx="110359">
                  <c:v>18.516179999999999</c:v>
                </c:pt>
                <c:pt idx="110360">
                  <c:v>18.499600000000001</c:v>
                </c:pt>
                <c:pt idx="110361">
                  <c:v>18.48319</c:v>
                </c:pt>
                <c:pt idx="110362">
                  <c:v>18.46669</c:v>
                </c:pt>
                <c:pt idx="110363">
                  <c:v>18.450500000000002</c:v>
                </c:pt>
                <c:pt idx="110364">
                  <c:v>18.434239999999999</c:v>
                </c:pt>
                <c:pt idx="110365">
                  <c:v>18.418140000000001</c:v>
                </c:pt>
                <c:pt idx="110366">
                  <c:v>18.402010000000001</c:v>
                </c:pt>
                <c:pt idx="110367">
                  <c:v>18.386240000000001</c:v>
                </c:pt>
                <c:pt idx="110368">
                  <c:v>18.370089999999998</c:v>
                </c:pt>
                <c:pt idx="110369">
                  <c:v>18.354050000000001</c:v>
                </c:pt>
                <c:pt idx="110370">
                  <c:v>18.337569999999999</c:v>
                </c:pt>
                <c:pt idx="110371">
                  <c:v>18.32132</c:v>
                </c:pt>
                <c:pt idx="110372">
                  <c:v>18.304560000000002</c:v>
                </c:pt>
                <c:pt idx="110373">
                  <c:v>18.28791</c:v>
                </c:pt>
                <c:pt idx="110374">
                  <c:v>18.271000000000001</c:v>
                </c:pt>
                <c:pt idx="110375">
                  <c:v>18.25451</c:v>
                </c:pt>
                <c:pt idx="110376">
                  <c:v>18.23751</c:v>
                </c:pt>
                <c:pt idx="110377">
                  <c:v>18.220089999999999</c:v>
                </c:pt>
                <c:pt idx="110378">
                  <c:v>18.166439999999998</c:v>
                </c:pt>
                <c:pt idx="110379">
                  <c:v>18.137650000000001</c:v>
                </c:pt>
                <c:pt idx="110380">
                  <c:v>18.12332</c:v>
                </c:pt>
                <c:pt idx="110381">
                  <c:v>18.109679999999997</c:v>
                </c:pt>
                <c:pt idx="110382">
                  <c:v>18.09488</c:v>
                </c:pt>
                <c:pt idx="110383">
                  <c:v>18.079689999999999</c:v>
                </c:pt>
                <c:pt idx="110384">
                  <c:v>18.064160000000001</c:v>
                </c:pt>
                <c:pt idx="110385">
                  <c:v>18.04804</c:v>
                </c:pt>
                <c:pt idx="110386">
                  <c:v>18.03135</c:v>
                </c:pt>
                <c:pt idx="110387">
                  <c:v>18.014849999999999</c:v>
                </c:pt>
                <c:pt idx="110388">
                  <c:v>17.998059999999999</c:v>
                </c:pt>
                <c:pt idx="110389">
                  <c:v>17.981249999999999</c:v>
                </c:pt>
                <c:pt idx="110390">
                  <c:v>17.96416</c:v>
                </c:pt>
                <c:pt idx="110391">
                  <c:v>17.947120000000002</c:v>
                </c:pt>
                <c:pt idx="110392">
                  <c:v>17.92989</c:v>
                </c:pt>
                <c:pt idx="110393">
                  <c:v>17.91283</c:v>
                </c:pt>
                <c:pt idx="110394">
                  <c:v>17.895350000000001</c:v>
                </c:pt>
                <c:pt idx="110395">
                  <c:v>17.878700000000002</c:v>
                </c:pt>
                <c:pt idx="110396">
                  <c:v>17.861190000000001</c:v>
                </c:pt>
                <c:pt idx="110397">
                  <c:v>17.844049999999999</c:v>
                </c:pt>
                <c:pt idx="110398">
                  <c:v>17.819879999999998</c:v>
                </c:pt>
                <c:pt idx="110399">
                  <c:v>17.799970000000002</c:v>
                </c:pt>
                <c:pt idx="110400">
                  <c:v>17.78144</c:v>
                </c:pt>
                <c:pt idx="110401">
                  <c:v>17.762549999999997</c:v>
                </c:pt>
                <c:pt idx="110402">
                  <c:v>17.743299999999998</c:v>
                </c:pt>
                <c:pt idx="110403">
                  <c:v>17.72401</c:v>
                </c:pt>
                <c:pt idx="110404">
                  <c:v>17.704460000000001</c:v>
                </c:pt>
                <c:pt idx="110405">
                  <c:v>17.68561</c:v>
                </c:pt>
                <c:pt idx="110406">
                  <c:v>17.665709999999997</c:v>
                </c:pt>
                <c:pt idx="110407">
                  <c:v>17.64611</c:v>
                </c:pt>
                <c:pt idx="110408">
                  <c:v>17.62743</c:v>
                </c:pt>
                <c:pt idx="110409">
                  <c:v>17.608969999999999</c:v>
                </c:pt>
                <c:pt idx="110410">
                  <c:v>17.589259999999999</c:v>
                </c:pt>
                <c:pt idx="110411">
                  <c:v>17.570869999999999</c:v>
                </c:pt>
                <c:pt idx="110412">
                  <c:v>17.552379999999999</c:v>
                </c:pt>
                <c:pt idx="110413">
                  <c:v>17.53398</c:v>
                </c:pt>
                <c:pt idx="110414">
                  <c:v>17.515180000000001</c:v>
                </c:pt>
                <c:pt idx="110415">
                  <c:v>17.496940000000002</c:v>
                </c:pt>
                <c:pt idx="110416">
                  <c:v>17.479240000000001</c:v>
                </c:pt>
                <c:pt idx="110417">
                  <c:v>17.461500000000001</c:v>
                </c:pt>
                <c:pt idx="110418">
                  <c:v>17.443649999999998</c:v>
                </c:pt>
                <c:pt idx="110419">
                  <c:v>17.425429999999999</c:v>
                </c:pt>
                <c:pt idx="110420">
                  <c:v>17.406459999999999</c:v>
                </c:pt>
                <c:pt idx="110421">
                  <c:v>17.387699999999999</c:v>
                </c:pt>
                <c:pt idx="110422">
                  <c:v>17.36853</c:v>
                </c:pt>
                <c:pt idx="110423">
                  <c:v>17.349959999999999</c:v>
                </c:pt>
                <c:pt idx="110424">
                  <c:v>17.330849999999998</c:v>
                </c:pt>
                <c:pt idx="110425">
                  <c:v>17.312090000000001</c:v>
                </c:pt>
                <c:pt idx="110426">
                  <c:v>17.292639999999999</c:v>
                </c:pt>
                <c:pt idx="110427">
                  <c:v>17.273620000000001</c:v>
                </c:pt>
                <c:pt idx="110428">
                  <c:v>17.254819999999999</c:v>
                </c:pt>
                <c:pt idx="110429">
                  <c:v>17.23696</c:v>
                </c:pt>
                <c:pt idx="110430">
                  <c:v>17.218440000000001</c:v>
                </c:pt>
                <c:pt idx="110431">
                  <c:v>17.199590000000001</c:v>
                </c:pt>
                <c:pt idx="110432">
                  <c:v>17.180620000000001</c:v>
                </c:pt>
                <c:pt idx="110433">
                  <c:v>17.162200000000002</c:v>
                </c:pt>
                <c:pt idx="110434">
                  <c:v>17.143330000000002</c:v>
                </c:pt>
                <c:pt idx="110435">
                  <c:v>17.124510000000001</c:v>
                </c:pt>
                <c:pt idx="110436">
                  <c:v>17.105330000000002</c:v>
                </c:pt>
                <c:pt idx="110437">
                  <c:v>17.086739999999999</c:v>
                </c:pt>
                <c:pt idx="110438">
                  <c:v>17.06765</c:v>
                </c:pt>
                <c:pt idx="110439">
                  <c:v>17.048999999999999</c:v>
                </c:pt>
                <c:pt idx="110440">
                  <c:v>17.029910000000001</c:v>
                </c:pt>
                <c:pt idx="110441">
                  <c:v>17.01305</c:v>
                </c:pt>
                <c:pt idx="110442">
                  <c:v>16.995629999999998</c:v>
                </c:pt>
                <c:pt idx="110443">
                  <c:v>16.978300000000001</c:v>
                </c:pt>
                <c:pt idx="110444">
                  <c:v>16.96022</c:v>
                </c:pt>
                <c:pt idx="110445">
                  <c:v>16.942319999999999</c:v>
                </c:pt>
                <c:pt idx="110446">
                  <c:v>16.924220000000002</c:v>
                </c:pt>
                <c:pt idx="110447">
                  <c:v>16.906310000000001</c:v>
                </c:pt>
                <c:pt idx="110448">
                  <c:v>16.88851</c:v>
                </c:pt>
                <c:pt idx="110449">
                  <c:v>16.870629999999998</c:v>
                </c:pt>
                <c:pt idx="110450">
                  <c:v>16.85314</c:v>
                </c:pt>
                <c:pt idx="110451">
                  <c:v>16.836970000000001</c:v>
                </c:pt>
                <c:pt idx="110452">
                  <c:v>16.819209999999998</c:v>
                </c:pt>
                <c:pt idx="110453">
                  <c:v>16.801020000000001</c:v>
                </c:pt>
                <c:pt idx="110454">
                  <c:v>16.783059999999999</c:v>
                </c:pt>
                <c:pt idx="110455">
                  <c:v>16.76483</c:v>
                </c:pt>
                <c:pt idx="110456">
                  <c:v>16.746500000000001</c:v>
                </c:pt>
                <c:pt idx="110457">
                  <c:v>16.72814</c:v>
                </c:pt>
                <c:pt idx="110458">
                  <c:v>16.71041</c:v>
                </c:pt>
                <c:pt idx="110459">
                  <c:v>16.693020000000001</c:v>
                </c:pt>
                <c:pt idx="110460">
                  <c:v>16.674939999999999</c:v>
                </c:pt>
                <c:pt idx="110461">
                  <c:v>16.656649999999999</c:v>
                </c:pt>
                <c:pt idx="110462">
                  <c:v>16.640239999999999</c:v>
                </c:pt>
                <c:pt idx="110463">
                  <c:v>16.621589999999998</c:v>
                </c:pt>
                <c:pt idx="110464">
                  <c:v>16.602930000000001</c:v>
                </c:pt>
                <c:pt idx="110465">
                  <c:v>16.584959999999999</c:v>
                </c:pt>
                <c:pt idx="110466">
                  <c:v>16.56662</c:v>
                </c:pt>
                <c:pt idx="110467">
                  <c:v>16.54833</c:v>
                </c:pt>
                <c:pt idx="110468">
                  <c:v>16.529510000000002</c:v>
                </c:pt>
                <c:pt idx="110469">
                  <c:v>16.513069999999999</c:v>
                </c:pt>
                <c:pt idx="110470">
                  <c:v>16.494630000000001</c:v>
                </c:pt>
                <c:pt idx="110471">
                  <c:v>16.47579</c:v>
                </c:pt>
                <c:pt idx="110472">
                  <c:v>16.45664</c:v>
                </c:pt>
                <c:pt idx="110473">
                  <c:v>16.43796</c:v>
                </c:pt>
                <c:pt idx="110474">
                  <c:v>16.419539999999998</c:v>
                </c:pt>
                <c:pt idx="110475">
                  <c:v>16.400880000000001</c:v>
                </c:pt>
                <c:pt idx="110476">
                  <c:v>16.382280000000002</c:v>
                </c:pt>
                <c:pt idx="110477">
                  <c:v>16.36431</c:v>
                </c:pt>
                <c:pt idx="110478">
                  <c:v>16.34592</c:v>
                </c:pt>
                <c:pt idx="110479">
                  <c:v>16.327830000000002</c:v>
                </c:pt>
                <c:pt idx="110480">
                  <c:v>16.309919999999998</c:v>
                </c:pt>
                <c:pt idx="110481">
                  <c:v>16.292310000000001</c:v>
                </c:pt>
                <c:pt idx="110482">
                  <c:v>16.274699999999999</c:v>
                </c:pt>
                <c:pt idx="110483">
                  <c:v>16.256729999999997</c:v>
                </c:pt>
                <c:pt idx="110484">
                  <c:v>16.239539999999998</c:v>
                </c:pt>
                <c:pt idx="110485">
                  <c:v>16.221600000000002</c:v>
                </c:pt>
                <c:pt idx="110486">
                  <c:v>16.203420000000001</c:v>
                </c:pt>
                <c:pt idx="110487">
                  <c:v>16.18561</c:v>
                </c:pt>
                <c:pt idx="110488">
                  <c:v>16.167999999999999</c:v>
                </c:pt>
                <c:pt idx="110489">
                  <c:v>16.14997</c:v>
                </c:pt>
                <c:pt idx="110490">
                  <c:v>16.13213</c:v>
                </c:pt>
                <c:pt idx="110491">
                  <c:v>16.114280000000001</c:v>
                </c:pt>
                <c:pt idx="110492">
                  <c:v>16.096209999999999</c:v>
                </c:pt>
                <c:pt idx="110493">
                  <c:v>16.07846</c:v>
                </c:pt>
                <c:pt idx="110494">
                  <c:v>16.060849999999999</c:v>
                </c:pt>
                <c:pt idx="110495">
                  <c:v>16.043419999999998</c:v>
                </c:pt>
                <c:pt idx="110496">
                  <c:v>16.0261</c:v>
                </c:pt>
                <c:pt idx="110497">
                  <c:v>16.00827</c:v>
                </c:pt>
                <c:pt idx="110498">
                  <c:v>15.99033</c:v>
                </c:pt>
                <c:pt idx="110499">
                  <c:v>15.973319999999999</c:v>
                </c:pt>
                <c:pt idx="110500">
                  <c:v>15.95514</c:v>
                </c:pt>
                <c:pt idx="110501">
                  <c:v>15.93858</c:v>
                </c:pt>
                <c:pt idx="110502">
                  <c:v>15.921659999999999</c:v>
                </c:pt>
                <c:pt idx="110503">
                  <c:v>15.904799999999998</c:v>
                </c:pt>
                <c:pt idx="110504">
                  <c:v>15.88782</c:v>
                </c:pt>
                <c:pt idx="110505">
                  <c:v>15.870809999999999</c:v>
                </c:pt>
                <c:pt idx="110506">
                  <c:v>15.849200000000002</c:v>
                </c:pt>
                <c:pt idx="110507">
                  <c:v>15.83135</c:v>
                </c:pt>
                <c:pt idx="110508">
                  <c:v>15.81453</c:v>
                </c:pt>
                <c:pt idx="110509">
                  <c:v>15.797790000000001</c:v>
                </c:pt>
                <c:pt idx="110510">
                  <c:v>15.78182</c:v>
                </c:pt>
                <c:pt idx="110511">
                  <c:v>15.76521</c:v>
                </c:pt>
                <c:pt idx="110512">
                  <c:v>15.748359999999998</c:v>
                </c:pt>
                <c:pt idx="110513">
                  <c:v>15.731450000000001</c:v>
                </c:pt>
                <c:pt idx="110514">
                  <c:v>15.71435</c:v>
                </c:pt>
                <c:pt idx="110515">
                  <c:v>15.69768</c:v>
                </c:pt>
                <c:pt idx="110516">
                  <c:v>15.68074</c:v>
                </c:pt>
                <c:pt idx="110517">
                  <c:v>15.66405</c:v>
                </c:pt>
                <c:pt idx="110518">
                  <c:v>15.647349999999999</c:v>
                </c:pt>
                <c:pt idx="110519">
                  <c:v>15.6302</c:v>
                </c:pt>
                <c:pt idx="110520">
                  <c:v>15.613570000000001</c:v>
                </c:pt>
                <c:pt idx="110521">
                  <c:v>15.59717</c:v>
                </c:pt>
                <c:pt idx="110522">
                  <c:v>15.58034</c:v>
                </c:pt>
                <c:pt idx="110523">
                  <c:v>15.56429</c:v>
                </c:pt>
                <c:pt idx="110524">
                  <c:v>15.54853</c:v>
                </c:pt>
                <c:pt idx="110525">
                  <c:v>15.532120000000001</c:v>
                </c:pt>
                <c:pt idx="110526">
                  <c:v>15.51549</c:v>
                </c:pt>
                <c:pt idx="110527">
                  <c:v>15.49926</c:v>
                </c:pt>
                <c:pt idx="110528">
                  <c:v>15.48274</c:v>
                </c:pt>
                <c:pt idx="110529">
                  <c:v>15.46602</c:v>
                </c:pt>
                <c:pt idx="110530">
                  <c:v>15.449520000000001</c:v>
                </c:pt>
                <c:pt idx="110531">
                  <c:v>15.43285</c:v>
                </c:pt>
                <c:pt idx="110532">
                  <c:v>15.41638</c:v>
                </c:pt>
                <c:pt idx="110533">
                  <c:v>15.39963</c:v>
                </c:pt>
                <c:pt idx="110534">
                  <c:v>15.38303</c:v>
                </c:pt>
                <c:pt idx="110535">
                  <c:v>15.366409999999998</c:v>
                </c:pt>
                <c:pt idx="110536">
                  <c:v>15.349870000000001</c:v>
                </c:pt>
                <c:pt idx="110537">
                  <c:v>15.333159999999999</c:v>
                </c:pt>
                <c:pt idx="110538">
                  <c:v>15.316840000000001</c:v>
                </c:pt>
                <c:pt idx="110539">
                  <c:v>15.300130000000001</c:v>
                </c:pt>
                <c:pt idx="110540">
                  <c:v>15.28351</c:v>
                </c:pt>
                <c:pt idx="110541">
                  <c:v>15.266649999999998</c:v>
                </c:pt>
                <c:pt idx="110542">
                  <c:v>15.249889999999999</c:v>
                </c:pt>
                <c:pt idx="110543">
                  <c:v>15.233090000000001</c:v>
                </c:pt>
                <c:pt idx="110544">
                  <c:v>15.217000000000001</c:v>
                </c:pt>
                <c:pt idx="110545">
                  <c:v>15.201640000000001</c:v>
                </c:pt>
                <c:pt idx="110546">
                  <c:v>15.185560000000001</c:v>
                </c:pt>
                <c:pt idx="110547">
                  <c:v>15.168870000000002</c:v>
                </c:pt>
                <c:pt idx="110548">
                  <c:v>15.153689999999999</c:v>
                </c:pt>
                <c:pt idx="110549">
                  <c:v>15.138030000000001</c:v>
                </c:pt>
                <c:pt idx="110550">
                  <c:v>15.12157</c:v>
                </c:pt>
                <c:pt idx="110551">
                  <c:v>15.104939999999999</c:v>
                </c:pt>
                <c:pt idx="110552">
                  <c:v>15.088179999999999</c:v>
                </c:pt>
                <c:pt idx="110553">
                  <c:v>15.071429999999999</c:v>
                </c:pt>
                <c:pt idx="110554">
                  <c:v>15.05458</c:v>
                </c:pt>
                <c:pt idx="110555">
                  <c:v>15.037750000000001</c:v>
                </c:pt>
                <c:pt idx="110556">
                  <c:v>15.021070000000002</c:v>
                </c:pt>
                <c:pt idx="110557">
                  <c:v>15.002519999999999</c:v>
                </c:pt>
                <c:pt idx="110558">
                  <c:v>14.98648</c:v>
                </c:pt>
                <c:pt idx="110559">
                  <c:v>14.969760000000001</c:v>
                </c:pt>
                <c:pt idx="110560">
                  <c:v>14.952909999999999</c:v>
                </c:pt>
                <c:pt idx="110561">
                  <c:v>14.936109999999999</c:v>
                </c:pt>
                <c:pt idx="110562">
                  <c:v>14.919089999999999</c:v>
                </c:pt>
                <c:pt idx="110563">
                  <c:v>14.902059999999999</c:v>
                </c:pt>
                <c:pt idx="110564">
                  <c:v>14.885269999999998</c:v>
                </c:pt>
                <c:pt idx="110565">
                  <c:v>14.86825</c:v>
                </c:pt>
                <c:pt idx="110566">
                  <c:v>14.85117</c:v>
                </c:pt>
                <c:pt idx="110567">
                  <c:v>14.832080000000001</c:v>
                </c:pt>
                <c:pt idx="110568">
                  <c:v>14.81353</c:v>
                </c:pt>
                <c:pt idx="110569">
                  <c:v>14.7963</c:v>
                </c:pt>
                <c:pt idx="110570">
                  <c:v>14.778309999999999</c:v>
                </c:pt>
                <c:pt idx="110571">
                  <c:v>14.75478</c:v>
                </c:pt>
                <c:pt idx="110572">
                  <c:v>14.736180000000001</c:v>
                </c:pt>
                <c:pt idx="110573">
                  <c:v>14.718960000000001</c:v>
                </c:pt>
                <c:pt idx="110574">
                  <c:v>14.70275</c:v>
                </c:pt>
                <c:pt idx="110575">
                  <c:v>14.68619</c:v>
                </c:pt>
                <c:pt idx="110576">
                  <c:v>14.66948</c:v>
                </c:pt>
                <c:pt idx="110577">
                  <c:v>14.652380000000001</c:v>
                </c:pt>
                <c:pt idx="110578">
                  <c:v>14.635249999999999</c:v>
                </c:pt>
                <c:pt idx="110579">
                  <c:v>14.61734</c:v>
                </c:pt>
                <c:pt idx="110580">
                  <c:v>14.599729999999999</c:v>
                </c:pt>
                <c:pt idx="110581">
                  <c:v>14.582180000000001</c:v>
                </c:pt>
                <c:pt idx="110582">
                  <c:v>14.56672</c:v>
                </c:pt>
                <c:pt idx="110583">
                  <c:v>14.54753</c:v>
                </c:pt>
                <c:pt idx="110584">
                  <c:v>14.528350000000001</c:v>
                </c:pt>
                <c:pt idx="110585">
                  <c:v>14.50972</c:v>
                </c:pt>
                <c:pt idx="110586">
                  <c:v>14.491639999999999</c:v>
                </c:pt>
                <c:pt idx="110587">
                  <c:v>14.47367</c:v>
                </c:pt>
                <c:pt idx="110588">
                  <c:v>14.45557</c:v>
                </c:pt>
                <c:pt idx="110589">
                  <c:v>14.437480000000001</c:v>
                </c:pt>
                <c:pt idx="110590">
                  <c:v>14.41976</c:v>
                </c:pt>
                <c:pt idx="110591">
                  <c:v>14.405850000000001</c:v>
                </c:pt>
                <c:pt idx="110592">
                  <c:v>14.39007</c:v>
                </c:pt>
                <c:pt idx="110593">
                  <c:v>14.372299999999999</c:v>
                </c:pt>
                <c:pt idx="110594">
                  <c:v>14.354769999999998</c:v>
                </c:pt>
                <c:pt idx="110595">
                  <c:v>14.33802</c:v>
                </c:pt>
                <c:pt idx="110596">
                  <c:v>14.321429999999999</c:v>
                </c:pt>
                <c:pt idx="110597">
                  <c:v>14.305769999999999</c:v>
                </c:pt>
                <c:pt idx="110598">
                  <c:v>14.289540000000001</c:v>
                </c:pt>
                <c:pt idx="110599">
                  <c:v>14.273</c:v>
                </c:pt>
                <c:pt idx="110600">
                  <c:v>14.25629</c:v>
                </c:pt>
                <c:pt idx="110601">
                  <c:v>14.239619999999999</c:v>
                </c:pt>
                <c:pt idx="110602">
                  <c:v>14.222729999999999</c:v>
                </c:pt>
                <c:pt idx="110603">
                  <c:v>14.20584</c:v>
                </c:pt>
                <c:pt idx="110604">
                  <c:v>14.188639999999999</c:v>
                </c:pt>
                <c:pt idx="110605">
                  <c:v>14.171370000000001</c:v>
                </c:pt>
                <c:pt idx="110606">
                  <c:v>14.154859999999999</c:v>
                </c:pt>
                <c:pt idx="110607">
                  <c:v>14.13804</c:v>
                </c:pt>
                <c:pt idx="110608">
                  <c:v>14.12078</c:v>
                </c:pt>
                <c:pt idx="110609">
                  <c:v>14.103479999999999</c:v>
                </c:pt>
                <c:pt idx="110610">
                  <c:v>14.086270000000001</c:v>
                </c:pt>
                <c:pt idx="110611">
                  <c:v>14.069050000000001</c:v>
                </c:pt>
                <c:pt idx="110612">
                  <c:v>14.05184</c:v>
                </c:pt>
                <c:pt idx="110613">
                  <c:v>14.034649999999999</c:v>
                </c:pt>
                <c:pt idx="110614">
                  <c:v>14.01746</c:v>
                </c:pt>
                <c:pt idx="110615">
                  <c:v>14.000310000000001</c:v>
                </c:pt>
                <c:pt idx="110616">
                  <c:v>13.98319</c:v>
                </c:pt>
                <c:pt idx="110617">
                  <c:v>13.96603</c:v>
                </c:pt>
                <c:pt idx="110618">
                  <c:v>13.9489</c:v>
                </c:pt>
                <c:pt idx="110619">
                  <c:v>13.93234</c:v>
                </c:pt>
                <c:pt idx="110620">
                  <c:v>13.916409999999999</c:v>
                </c:pt>
                <c:pt idx="110621">
                  <c:v>13.90192</c:v>
                </c:pt>
                <c:pt idx="110622">
                  <c:v>13.88724</c:v>
                </c:pt>
                <c:pt idx="110623">
                  <c:v>13.87111</c:v>
                </c:pt>
                <c:pt idx="110624">
                  <c:v>13.855440000000002</c:v>
                </c:pt>
                <c:pt idx="110625">
                  <c:v>13.838930000000001</c:v>
                </c:pt>
                <c:pt idx="110626">
                  <c:v>13.822229999999999</c:v>
                </c:pt>
                <c:pt idx="110627">
                  <c:v>13.805750000000002</c:v>
                </c:pt>
                <c:pt idx="110628">
                  <c:v>13.789490000000001</c:v>
                </c:pt>
                <c:pt idx="110629">
                  <c:v>13.773999999999999</c:v>
                </c:pt>
                <c:pt idx="110630">
                  <c:v>13.758470000000001</c:v>
                </c:pt>
                <c:pt idx="110631">
                  <c:v>13.74288</c:v>
                </c:pt>
                <c:pt idx="110632">
                  <c:v>13.727370000000001</c:v>
                </c:pt>
                <c:pt idx="110633">
                  <c:v>13.711649999999999</c:v>
                </c:pt>
                <c:pt idx="110634">
                  <c:v>13.69642</c:v>
                </c:pt>
                <c:pt idx="110635">
                  <c:v>13.681049999999999</c:v>
                </c:pt>
                <c:pt idx="110636">
                  <c:v>13.6656</c:v>
                </c:pt>
                <c:pt idx="110637">
                  <c:v>13.649610000000001</c:v>
                </c:pt>
                <c:pt idx="110638">
                  <c:v>13.63382</c:v>
                </c:pt>
                <c:pt idx="110639">
                  <c:v>13.618310000000001</c:v>
                </c:pt>
                <c:pt idx="110640">
                  <c:v>13.60258</c:v>
                </c:pt>
                <c:pt idx="110641">
                  <c:v>13.588139999999999</c:v>
                </c:pt>
                <c:pt idx="110642">
                  <c:v>13.572930000000001</c:v>
                </c:pt>
                <c:pt idx="110643">
                  <c:v>13.557369999999999</c:v>
                </c:pt>
                <c:pt idx="110644">
                  <c:v>13.54171</c:v>
                </c:pt>
                <c:pt idx="110645">
                  <c:v>13.525970000000001</c:v>
                </c:pt>
                <c:pt idx="110646">
                  <c:v>13.510210000000001</c:v>
                </c:pt>
                <c:pt idx="110647">
                  <c:v>13.49442</c:v>
                </c:pt>
                <c:pt idx="110648">
                  <c:v>13.478630000000001</c:v>
                </c:pt>
                <c:pt idx="110649">
                  <c:v>13.439909999999999</c:v>
                </c:pt>
                <c:pt idx="110650">
                  <c:v>13.424130000000002</c:v>
                </c:pt>
                <c:pt idx="110651">
                  <c:v>13.39513</c:v>
                </c:pt>
                <c:pt idx="110652">
                  <c:v>13.37208</c:v>
                </c:pt>
                <c:pt idx="110653">
                  <c:v>13.349869999999999</c:v>
                </c:pt>
                <c:pt idx="110654">
                  <c:v>13.329219999999999</c:v>
                </c:pt>
                <c:pt idx="110655">
                  <c:v>13.307370000000001</c:v>
                </c:pt>
                <c:pt idx="110656">
                  <c:v>13.286770000000001</c:v>
                </c:pt>
                <c:pt idx="110657">
                  <c:v>13.267290000000001</c:v>
                </c:pt>
                <c:pt idx="110658">
                  <c:v>13.247800000000002</c:v>
                </c:pt>
                <c:pt idx="110659">
                  <c:v>13.228629999999999</c:v>
                </c:pt>
                <c:pt idx="110660">
                  <c:v>13.20959</c:v>
                </c:pt>
                <c:pt idx="110661">
                  <c:v>13.190679999999999</c:v>
                </c:pt>
                <c:pt idx="110662">
                  <c:v>13.172379999999999</c:v>
                </c:pt>
                <c:pt idx="110663">
                  <c:v>13.153280000000001</c:v>
                </c:pt>
                <c:pt idx="110664">
                  <c:v>13.133660000000001</c:v>
                </c:pt>
                <c:pt idx="110665">
                  <c:v>13.11448</c:v>
                </c:pt>
                <c:pt idx="110666">
                  <c:v>13.095600000000001</c:v>
                </c:pt>
                <c:pt idx="110667">
                  <c:v>13.075659999999999</c:v>
                </c:pt>
                <c:pt idx="110668">
                  <c:v>13.056369999999999</c:v>
                </c:pt>
                <c:pt idx="110669">
                  <c:v>13.035129999999999</c:v>
                </c:pt>
                <c:pt idx="110670">
                  <c:v>13.012699999999999</c:v>
                </c:pt>
                <c:pt idx="110671">
                  <c:v>12.99239</c:v>
                </c:pt>
                <c:pt idx="110672">
                  <c:v>12.972239999999999</c:v>
                </c:pt>
                <c:pt idx="110673">
                  <c:v>12.951999999999998</c:v>
                </c:pt>
                <c:pt idx="110674">
                  <c:v>12.931539999999998</c:v>
                </c:pt>
                <c:pt idx="110675">
                  <c:v>12.910900000000002</c:v>
                </c:pt>
                <c:pt idx="110676">
                  <c:v>12.890470000000001</c:v>
                </c:pt>
                <c:pt idx="110677">
                  <c:v>12.86975</c:v>
                </c:pt>
                <c:pt idx="110678">
                  <c:v>12.849269999999999</c:v>
                </c:pt>
                <c:pt idx="110679">
                  <c:v>12.82978</c:v>
                </c:pt>
                <c:pt idx="110680">
                  <c:v>12.81016</c:v>
                </c:pt>
                <c:pt idx="110681">
                  <c:v>12.791680000000001</c:v>
                </c:pt>
                <c:pt idx="110682">
                  <c:v>12.77303</c:v>
                </c:pt>
                <c:pt idx="110683">
                  <c:v>12.754390000000001</c:v>
                </c:pt>
                <c:pt idx="110684">
                  <c:v>12.735570000000001</c:v>
                </c:pt>
                <c:pt idx="110685">
                  <c:v>12.716849999999999</c:v>
                </c:pt>
                <c:pt idx="110686">
                  <c:v>12.697849999999999</c:v>
                </c:pt>
                <c:pt idx="110687">
                  <c:v>12.678720000000002</c:v>
                </c:pt>
                <c:pt idx="110688">
                  <c:v>12.65016</c:v>
                </c:pt>
                <c:pt idx="110689">
                  <c:v>12.629649999999998</c:v>
                </c:pt>
                <c:pt idx="110690">
                  <c:v>12.60998</c:v>
                </c:pt>
                <c:pt idx="110691">
                  <c:v>12.59141</c:v>
                </c:pt>
                <c:pt idx="110692">
                  <c:v>12.572209999999998</c:v>
                </c:pt>
                <c:pt idx="110693">
                  <c:v>12.553289999999999</c:v>
                </c:pt>
                <c:pt idx="110694">
                  <c:v>12.53458</c:v>
                </c:pt>
                <c:pt idx="110695">
                  <c:v>12.516020000000001</c:v>
                </c:pt>
                <c:pt idx="110696">
                  <c:v>12.49728</c:v>
                </c:pt>
                <c:pt idx="110697">
                  <c:v>12.47888</c:v>
                </c:pt>
                <c:pt idx="110698">
                  <c:v>12.46035</c:v>
                </c:pt>
                <c:pt idx="110699">
                  <c:v>12.442089999999999</c:v>
                </c:pt>
                <c:pt idx="110700">
                  <c:v>12.423719999999999</c:v>
                </c:pt>
                <c:pt idx="110701">
                  <c:v>12.40508</c:v>
                </c:pt>
                <c:pt idx="110702">
                  <c:v>12.38688</c:v>
                </c:pt>
                <c:pt idx="110703">
                  <c:v>12.3681</c:v>
                </c:pt>
                <c:pt idx="110704">
                  <c:v>12.34896</c:v>
                </c:pt>
                <c:pt idx="110705">
                  <c:v>12.330410000000001</c:v>
                </c:pt>
                <c:pt idx="110706">
                  <c:v>12.232510000000001</c:v>
                </c:pt>
                <c:pt idx="110707">
                  <c:v>12.24306</c:v>
                </c:pt>
                <c:pt idx="110708">
                  <c:v>12.23368</c:v>
                </c:pt>
                <c:pt idx="110709">
                  <c:v>12.22124</c:v>
                </c:pt>
                <c:pt idx="110710">
                  <c:v>12.20505</c:v>
                </c:pt>
                <c:pt idx="110711">
                  <c:v>12.188650000000001</c:v>
                </c:pt>
                <c:pt idx="110712">
                  <c:v>12.17103</c:v>
                </c:pt>
                <c:pt idx="110713">
                  <c:v>12.1533</c:v>
                </c:pt>
                <c:pt idx="110714">
                  <c:v>12.1357</c:v>
                </c:pt>
                <c:pt idx="110715">
                  <c:v>12.11781</c:v>
                </c:pt>
                <c:pt idx="110716">
                  <c:v>12.099260000000001</c:v>
                </c:pt>
                <c:pt idx="110717">
                  <c:v>12.081329999999999</c:v>
                </c:pt>
                <c:pt idx="110718">
                  <c:v>12.06264</c:v>
                </c:pt>
                <c:pt idx="110719">
                  <c:v>12.043619999999999</c:v>
                </c:pt>
                <c:pt idx="110720">
                  <c:v>12.024809999999999</c:v>
                </c:pt>
                <c:pt idx="110721">
                  <c:v>12.005699999999999</c:v>
                </c:pt>
                <c:pt idx="110722">
                  <c:v>11.986349999999998</c:v>
                </c:pt>
                <c:pt idx="110723">
                  <c:v>11.96781</c:v>
                </c:pt>
                <c:pt idx="110724">
                  <c:v>11.948360000000001</c:v>
                </c:pt>
                <c:pt idx="110725">
                  <c:v>11.928989999999999</c:v>
                </c:pt>
                <c:pt idx="110726">
                  <c:v>11.90936</c:v>
                </c:pt>
                <c:pt idx="110727">
                  <c:v>11.890039999999999</c:v>
                </c:pt>
                <c:pt idx="110728">
                  <c:v>11.870329999999999</c:v>
                </c:pt>
                <c:pt idx="110729">
                  <c:v>11.850529999999999</c:v>
                </c:pt>
                <c:pt idx="110730">
                  <c:v>11.830639999999999</c:v>
                </c:pt>
                <c:pt idx="110731">
                  <c:v>11.811170000000001</c:v>
                </c:pt>
                <c:pt idx="110732">
                  <c:v>11.791350000000001</c:v>
                </c:pt>
                <c:pt idx="110733">
                  <c:v>11.771419999999999</c:v>
                </c:pt>
                <c:pt idx="110734">
                  <c:v>11.751380000000001</c:v>
                </c:pt>
                <c:pt idx="110735">
                  <c:v>11.73171</c:v>
                </c:pt>
                <c:pt idx="110736">
                  <c:v>11.71199</c:v>
                </c:pt>
                <c:pt idx="110737">
                  <c:v>11.692780000000001</c:v>
                </c:pt>
                <c:pt idx="110738">
                  <c:v>11.672899999999998</c:v>
                </c:pt>
                <c:pt idx="110739">
                  <c:v>11.65344</c:v>
                </c:pt>
                <c:pt idx="110740">
                  <c:v>11.632420000000002</c:v>
                </c:pt>
                <c:pt idx="110741">
                  <c:v>11.61125</c:v>
                </c:pt>
                <c:pt idx="110742">
                  <c:v>11.5914</c:v>
                </c:pt>
                <c:pt idx="110743">
                  <c:v>11.570689999999999</c:v>
                </c:pt>
                <c:pt idx="110744">
                  <c:v>11.549769999999999</c:v>
                </c:pt>
                <c:pt idx="110745">
                  <c:v>11.52933</c:v>
                </c:pt>
                <c:pt idx="110746">
                  <c:v>11.508560000000001</c:v>
                </c:pt>
                <c:pt idx="110747">
                  <c:v>11.488569999999999</c:v>
                </c:pt>
                <c:pt idx="110748">
                  <c:v>11.468419999999998</c:v>
                </c:pt>
                <c:pt idx="110749">
                  <c:v>11.448169999999999</c:v>
                </c:pt>
                <c:pt idx="110750">
                  <c:v>11.42787</c:v>
                </c:pt>
                <c:pt idx="110751">
                  <c:v>11.40775</c:v>
                </c:pt>
                <c:pt idx="110752">
                  <c:v>11.387460000000001</c:v>
                </c:pt>
                <c:pt idx="110753">
                  <c:v>11.367089999999999</c:v>
                </c:pt>
                <c:pt idx="110754">
                  <c:v>11.346</c:v>
                </c:pt>
                <c:pt idx="110755">
                  <c:v>11.32648</c:v>
                </c:pt>
                <c:pt idx="110756">
                  <c:v>11.306270000000001</c:v>
                </c:pt>
                <c:pt idx="110757">
                  <c:v>11.28665</c:v>
                </c:pt>
                <c:pt idx="110758">
                  <c:v>11.267119999999998</c:v>
                </c:pt>
                <c:pt idx="110759">
                  <c:v>11.24719</c:v>
                </c:pt>
                <c:pt idx="110760">
                  <c:v>11.22748</c:v>
                </c:pt>
                <c:pt idx="110761">
                  <c:v>11.207800000000001</c:v>
                </c:pt>
                <c:pt idx="110762">
                  <c:v>11.188210000000002</c:v>
                </c:pt>
                <c:pt idx="110763">
                  <c:v>11.168499999999998</c:v>
                </c:pt>
                <c:pt idx="110764">
                  <c:v>11.149039999999999</c:v>
                </c:pt>
                <c:pt idx="110765">
                  <c:v>11.12933</c:v>
                </c:pt>
                <c:pt idx="110766">
                  <c:v>11.109089999999998</c:v>
                </c:pt>
                <c:pt idx="110767">
                  <c:v>11.06176</c:v>
                </c:pt>
                <c:pt idx="110768">
                  <c:v>11.040509999999999</c:v>
                </c:pt>
                <c:pt idx="110769">
                  <c:v>11.018229999999999</c:v>
                </c:pt>
                <c:pt idx="110770">
                  <c:v>10.99685</c:v>
                </c:pt>
                <c:pt idx="110771">
                  <c:v>10.975520000000001</c:v>
                </c:pt>
                <c:pt idx="110772">
                  <c:v>10.954090000000001</c:v>
                </c:pt>
                <c:pt idx="110773">
                  <c:v>10.933409999999999</c:v>
                </c:pt>
                <c:pt idx="110774">
                  <c:v>10.91337</c:v>
                </c:pt>
                <c:pt idx="110775">
                  <c:v>10.893550000000001</c:v>
                </c:pt>
                <c:pt idx="110776">
                  <c:v>10.873679999999998</c:v>
                </c:pt>
                <c:pt idx="110777">
                  <c:v>10.853919999999999</c:v>
                </c:pt>
                <c:pt idx="110778">
                  <c:v>10.834440000000001</c:v>
                </c:pt>
                <c:pt idx="110779">
                  <c:v>10.814820000000001</c:v>
                </c:pt>
                <c:pt idx="110780">
                  <c:v>10.79461</c:v>
                </c:pt>
                <c:pt idx="110781">
                  <c:v>10.77688</c:v>
                </c:pt>
                <c:pt idx="110782">
                  <c:v>10.758270000000001</c:v>
                </c:pt>
                <c:pt idx="110783">
                  <c:v>10.739909999999998</c:v>
                </c:pt>
                <c:pt idx="110784">
                  <c:v>10.72106</c:v>
                </c:pt>
                <c:pt idx="110785">
                  <c:v>10.702059999999999</c:v>
                </c:pt>
                <c:pt idx="110786">
                  <c:v>10.68379</c:v>
                </c:pt>
                <c:pt idx="110787">
                  <c:v>10.641400000000001</c:v>
                </c:pt>
                <c:pt idx="110788">
                  <c:v>10.622259999999999</c:v>
                </c:pt>
                <c:pt idx="110789">
                  <c:v>10.58991</c:v>
                </c:pt>
                <c:pt idx="110790">
                  <c:v>10.563739999999999</c:v>
                </c:pt>
                <c:pt idx="110791">
                  <c:v>10.539559999999998</c:v>
                </c:pt>
                <c:pt idx="110792">
                  <c:v>10.51646</c:v>
                </c:pt>
                <c:pt idx="110793">
                  <c:v>10.49466</c:v>
                </c:pt>
                <c:pt idx="110794">
                  <c:v>10.472580000000001</c:v>
                </c:pt>
                <c:pt idx="110795">
                  <c:v>10.45111</c:v>
                </c:pt>
                <c:pt idx="110796">
                  <c:v>10.429630000000001</c:v>
                </c:pt>
                <c:pt idx="110797">
                  <c:v>10.407360000000001</c:v>
                </c:pt>
                <c:pt idx="110798">
                  <c:v>10.386880000000001</c:v>
                </c:pt>
                <c:pt idx="110799">
                  <c:v>10.36561</c:v>
                </c:pt>
                <c:pt idx="110800">
                  <c:v>10.345130000000001</c:v>
                </c:pt>
                <c:pt idx="110801">
                  <c:v>10.32395</c:v>
                </c:pt>
                <c:pt idx="110802">
                  <c:v>10.302759999999999</c:v>
                </c:pt>
                <c:pt idx="110803">
                  <c:v>10.281750000000001</c:v>
                </c:pt>
                <c:pt idx="110804">
                  <c:v>10.260480000000001</c:v>
                </c:pt>
                <c:pt idx="110805">
                  <c:v>10.23901</c:v>
                </c:pt>
                <c:pt idx="110806">
                  <c:v>10.216829999999998</c:v>
                </c:pt>
                <c:pt idx="110807">
                  <c:v>10.196099999999999</c:v>
                </c:pt>
                <c:pt idx="110808">
                  <c:v>10.176410000000001</c:v>
                </c:pt>
                <c:pt idx="110809">
                  <c:v>10.156689999999999</c:v>
                </c:pt>
                <c:pt idx="110810">
                  <c:v>10.137739999999999</c:v>
                </c:pt>
                <c:pt idx="110811">
                  <c:v>10.11913</c:v>
                </c:pt>
                <c:pt idx="110812">
                  <c:v>10.100210000000001</c:v>
                </c:pt>
                <c:pt idx="110813">
                  <c:v>10.083089999999999</c:v>
                </c:pt>
                <c:pt idx="110814">
                  <c:v>10.064580000000001</c:v>
                </c:pt>
                <c:pt idx="110815">
                  <c:v>10.046470000000001</c:v>
                </c:pt>
                <c:pt idx="110816">
                  <c:v>10.02739</c:v>
                </c:pt>
                <c:pt idx="110817">
                  <c:v>10.013860000000001</c:v>
                </c:pt>
                <c:pt idx="110818">
                  <c:v>9.9974159999999994</c:v>
                </c:pt>
                <c:pt idx="110819">
                  <c:v>9.9804180000000002</c:v>
                </c:pt>
                <c:pt idx="110820">
                  <c:v>9.9627630000000007</c:v>
                </c:pt>
                <c:pt idx="110821">
                  <c:v>9.947006</c:v>
                </c:pt>
                <c:pt idx="110822">
                  <c:v>9.932696</c:v>
                </c:pt>
                <c:pt idx="110823">
                  <c:v>9.9177689999999998</c:v>
                </c:pt>
                <c:pt idx="110824">
                  <c:v>9.901940999999999</c:v>
                </c:pt>
                <c:pt idx="110825">
                  <c:v>9.8847860000000001</c:v>
                </c:pt>
                <c:pt idx="110826">
                  <c:v>9.8681940000000008</c:v>
                </c:pt>
                <c:pt idx="110827">
                  <c:v>9.8515049999999995</c:v>
                </c:pt>
                <c:pt idx="110828">
                  <c:v>9.834759</c:v>
                </c:pt>
                <c:pt idx="110829">
                  <c:v>9.8181220000000007</c:v>
                </c:pt>
                <c:pt idx="110830">
                  <c:v>9.8014520000000012</c:v>
                </c:pt>
                <c:pt idx="110831">
                  <c:v>9.784656</c:v>
                </c:pt>
                <c:pt idx="110832">
                  <c:v>9.7682929999999999</c:v>
                </c:pt>
                <c:pt idx="110833">
                  <c:v>9.7510790000000007</c:v>
                </c:pt>
                <c:pt idx="110834">
                  <c:v>9.734024999999999</c:v>
                </c:pt>
                <c:pt idx="110835">
                  <c:v>9.7167899999999996</c:v>
                </c:pt>
                <c:pt idx="110836">
                  <c:v>9.6997660000000003</c:v>
                </c:pt>
                <c:pt idx="110837">
                  <c:v>9.6825729999999997</c:v>
                </c:pt>
                <c:pt idx="110838">
                  <c:v>9.6653380000000002</c:v>
                </c:pt>
                <c:pt idx="110839">
                  <c:v>9.6481709999999996</c:v>
                </c:pt>
                <c:pt idx="110840">
                  <c:v>9.6315460000000002</c:v>
                </c:pt>
                <c:pt idx="110841">
                  <c:v>9.6134880000000003</c:v>
                </c:pt>
                <c:pt idx="110842">
                  <c:v>9.5953479999999995</c:v>
                </c:pt>
                <c:pt idx="110843">
                  <c:v>9.5773250000000001</c:v>
                </c:pt>
                <c:pt idx="110844">
                  <c:v>9.5591709999999992</c:v>
                </c:pt>
                <c:pt idx="110845">
                  <c:v>9.5409129999999998</c:v>
                </c:pt>
                <c:pt idx="110846">
                  <c:v>9.5227959999999996</c:v>
                </c:pt>
                <c:pt idx="110847">
                  <c:v>9.5046319999999991</c:v>
                </c:pt>
                <c:pt idx="110848">
                  <c:v>9.487133</c:v>
                </c:pt>
                <c:pt idx="110849">
                  <c:v>9.4704510000000006</c:v>
                </c:pt>
                <c:pt idx="110850">
                  <c:v>9.4528599999999994</c:v>
                </c:pt>
                <c:pt idx="110851">
                  <c:v>9.4342240000000004</c:v>
                </c:pt>
                <c:pt idx="110852">
                  <c:v>9.4345330000000001</c:v>
                </c:pt>
                <c:pt idx="110853">
                  <c:v>9.4132219999999993</c:v>
                </c:pt>
                <c:pt idx="110854">
                  <c:v>9.3947269999999996</c:v>
                </c:pt>
                <c:pt idx="110855">
                  <c:v>9.3750359999999997</c:v>
                </c:pt>
                <c:pt idx="110856">
                  <c:v>9.3620400000000004</c:v>
                </c:pt>
                <c:pt idx="110857">
                  <c:v>9.3446990000000003</c:v>
                </c:pt>
                <c:pt idx="110858">
                  <c:v>9.3265960000000003</c:v>
                </c:pt>
                <c:pt idx="110859">
                  <c:v>9.3108329999999988</c:v>
                </c:pt>
                <c:pt idx="110860">
                  <c:v>9.2925740000000001</c:v>
                </c:pt>
                <c:pt idx="110861">
                  <c:v>9.2745730000000002</c:v>
                </c:pt>
                <c:pt idx="110862">
                  <c:v>9.2594650000000005</c:v>
                </c:pt>
                <c:pt idx="110863">
                  <c:v>9.2437640000000005</c:v>
                </c:pt>
                <c:pt idx="110864">
                  <c:v>9.2259029999999989</c:v>
                </c:pt>
                <c:pt idx="110865">
                  <c:v>9.2092620000000007</c:v>
                </c:pt>
                <c:pt idx="110866">
                  <c:v>9.1925920000000012</c:v>
                </c:pt>
                <c:pt idx="110867">
                  <c:v>9.1748650000000005</c:v>
                </c:pt>
                <c:pt idx="110868">
                  <c:v>9.1575450000000007</c:v>
                </c:pt>
                <c:pt idx="110869">
                  <c:v>9.1420999999999992</c:v>
                </c:pt>
                <c:pt idx="110870">
                  <c:v>9.1269550000000006</c:v>
                </c:pt>
                <c:pt idx="110871">
                  <c:v>9.1099080000000008</c:v>
                </c:pt>
                <c:pt idx="110872">
                  <c:v>9.0929159999999989</c:v>
                </c:pt>
                <c:pt idx="110873">
                  <c:v>9.0761729999999989</c:v>
                </c:pt>
                <c:pt idx="110874">
                  <c:v>9.0600860000000001</c:v>
                </c:pt>
                <c:pt idx="110875">
                  <c:v>9.0420029999999993</c:v>
                </c:pt>
                <c:pt idx="110876">
                  <c:v>9.0247899999999994</c:v>
                </c:pt>
                <c:pt idx="110877">
                  <c:v>9.0071829999999995</c:v>
                </c:pt>
                <c:pt idx="110878">
                  <c:v>8.9900519999999986</c:v>
                </c:pt>
                <c:pt idx="110879">
                  <c:v>8.972213</c:v>
                </c:pt>
                <c:pt idx="110880">
                  <c:v>8.9545329999999996</c:v>
                </c:pt>
                <c:pt idx="110881">
                  <c:v>8.9365450000000006</c:v>
                </c:pt>
                <c:pt idx="110882">
                  <c:v>8.9188159999999996</c:v>
                </c:pt>
                <c:pt idx="110883">
                  <c:v>8.9021899999999992</c:v>
                </c:pt>
                <c:pt idx="110884">
                  <c:v>8.887321</c:v>
                </c:pt>
                <c:pt idx="110885">
                  <c:v>8.8703609999999991</c:v>
                </c:pt>
                <c:pt idx="110886">
                  <c:v>8.8528099999999998</c:v>
                </c:pt>
                <c:pt idx="110887">
                  <c:v>8.8356549999999991</c:v>
                </c:pt>
                <c:pt idx="110888">
                  <c:v>8.8175449999999991</c:v>
                </c:pt>
                <c:pt idx="110889">
                  <c:v>8.7999400000000012</c:v>
                </c:pt>
                <c:pt idx="110890">
                  <c:v>8.7822910000000007</c:v>
                </c:pt>
                <c:pt idx="110891">
                  <c:v>8.7651489999999992</c:v>
                </c:pt>
                <c:pt idx="110892">
                  <c:v>8.7490860000000001</c:v>
                </c:pt>
                <c:pt idx="110893">
                  <c:v>8.7321930000000005</c:v>
                </c:pt>
                <c:pt idx="110894">
                  <c:v>8.7187169999999998</c:v>
                </c:pt>
                <c:pt idx="110895">
                  <c:v>8.7090500000000013</c:v>
                </c:pt>
                <c:pt idx="110896">
                  <c:v>8.6946480000000008</c:v>
                </c:pt>
                <c:pt idx="110897">
                  <c:v>8.6781100000000002</c:v>
                </c:pt>
                <c:pt idx="110898">
                  <c:v>8.6615760000000002</c:v>
                </c:pt>
                <c:pt idx="110899">
                  <c:v>8.6442549999999994</c:v>
                </c:pt>
                <c:pt idx="110900">
                  <c:v>8.6263129999999997</c:v>
                </c:pt>
                <c:pt idx="110901">
                  <c:v>8.6085169999999991</c:v>
                </c:pt>
                <c:pt idx="110902">
                  <c:v>8.5904849999999993</c:v>
                </c:pt>
                <c:pt idx="110903">
                  <c:v>8.5729170000000003</c:v>
                </c:pt>
                <c:pt idx="110904">
                  <c:v>8.5551510000000004</c:v>
                </c:pt>
                <c:pt idx="110905">
                  <c:v>8.5374459999999992</c:v>
                </c:pt>
                <c:pt idx="110906">
                  <c:v>8.519919999999999</c:v>
                </c:pt>
                <c:pt idx="110907">
                  <c:v>8.5028849999999991</c:v>
                </c:pt>
                <c:pt idx="110908">
                  <c:v>8.4866519999999994</c:v>
                </c:pt>
                <c:pt idx="110909">
                  <c:v>8.4699989999999996</c:v>
                </c:pt>
                <c:pt idx="110910">
                  <c:v>8.4527319999999992</c:v>
                </c:pt>
                <c:pt idx="110911">
                  <c:v>8.4351659999999988</c:v>
                </c:pt>
                <c:pt idx="110912">
                  <c:v>8.417643</c:v>
                </c:pt>
                <c:pt idx="110913">
                  <c:v>8.3998519999999992</c:v>
                </c:pt>
                <c:pt idx="110914">
                  <c:v>8.3820589999999999</c:v>
                </c:pt>
                <c:pt idx="110915">
                  <c:v>8.3634900000000005</c:v>
                </c:pt>
                <c:pt idx="110916">
                  <c:v>8.3457790000000003</c:v>
                </c:pt>
                <c:pt idx="110917">
                  <c:v>8.3281190000000009</c:v>
                </c:pt>
                <c:pt idx="110918">
                  <c:v>8.3115609999999993</c:v>
                </c:pt>
                <c:pt idx="110919">
                  <c:v>8.2944119999999995</c:v>
                </c:pt>
                <c:pt idx="110920">
                  <c:v>8.2784840000000006</c:v>
                </c:pt>
                <c:pt idx="110921">
                  <c:v>8.264717000000001</c:v>
                </c:pt>
                <c:pt idx="110922">
                  <c:v>8.2471789999999991</c:v>
                </c:pt>
                <c:pt idx="110923">
                  <c:v>8.2305410000000006</c:v>
                </c:pt>
                <c:pt idx="110924">
                  <c:v>8.2136879999999994</c:v>
                </c:pt>
                <c:pt idx="110925">
                  <c:v>8.1961349999999999</c:v>
                </c:pt>
                <c:pt idx="110926">
                  <c:v>8.1786879999999993</c:v>
                </c:pt>
                <c:pt idx="110927">
                  <c:v>8.1615919999999988</c:v>
                </c:pt>
                <c:pt idx="110928">
                  <c:v>8.1457639999999998</c:v>
                </c:pt>
                <c:pt idx="110929">
                  <c:v>8.1288959999999992</c:v>
                </c:pt>
                <c:pt idx="110930">
                  <c:v>8.1133589999999991</c:v>
                </c:pt>
                <c:pt idx="110931">
                  <c:v>8.0968079999999993</c:v>
                </c:pt>
                <c:pt idx="110932">
                  <c:v>8.0807210000000005</c:v>
                </c:pt>
                <c:pt idx="110933">
                  <c:v>8.0643980000000006</c:v>
                </c:pt>
                <c:pt idx="110934">
                  <c:v>8.0465509999999991</c:v>
                </c:pt>
                <c:pt idx="110935">
                  <c:v>8.0290569999999999</c:v>
                </c:pt>
                <c:pt idx="110936">
                  <c:v>8.0120590000000007</c:v>
                </c:pt>
                <c:pt idx="110937">
                  <c:v>7.9951140000000001</c:v>
                </c:pt>
                <c:pt idx="110938">
                  <c:v>7.9797700000000003</c:v>
                </c:pt>
                <c:pt idx="110939">
                  <c:v>7.9639389999999999</c:v>
                </c:pt>
                <c:pt idx="110940">
                  <c:v>7.947775</c:v>
                </c:pt>
                <c:pt idx="110941">
                  <c:v>7.9309909999999997</c:v>
                </c:pt>
                <c:pt idx="110942">
                  <c:v>7.9136589999999991</c:v>
                </c:pt>
                <c:pt idx="110943">
                  <c:v>7.8960759999999999</c:v>
                </c:pt>
                <c:pt idx="110944">
                  <c:v>7.8785150000000002</c:v>
                </c:pt>
                <c:pt idx="110945">
                  <c:v>7.8605820000000008</c:v>
                </c:pt>
                <c:pt idx="110946">
                  <c:v>7.8430219999999995</c:v>
                </c:pt>
                <c:pt idx="110947">
                  <c:v>7.8255600000000003</c:v>
                </c:pt>
                <c:pt idx="110948">
                  <c:v>7.8083670000000005</c:v>
                </c:pt>
                <c:pt idx="110949">
                  <c:v>7.7915310000000009</c:v>
                </c:pt>
                <c:pt idx="110950">
                  <c:v>7.7747630000000001</c:v>
                </c:pt>
                <c:pt idx="110951">
                  <c:v>7.7581180000000005</c:v>
                </c:pt>
                <c:pt idx="110952">
                  <c:v>7.7104350000000004</c:v>
                </c:pt>
                <c:pt idx="110953">
                  <c:v>7.7040790000000001</c:v>
                </c:pt>
                <c:pt idx="110954">
                  <c:v>7.6932849999999995</c:v>
                </c:pt>
                <c:pt idx="110955">
                  <c:v>7.6803069999999991</c:v>
                </c:pt>
                <c:pt idx="110956">
                  <c:v>7.6657589999999995</c:v>
                </c:pt>
                <c:pt idx="110957">
                  <c:v>7.6502889999999999</c:v>
                </c:pt>
                <c:pt idx="110958">
                  <c:v>7.6344290000000008</c:v>
                </c:pt>
                <c:pt idx="110959">
                  <c:v>7.6180859999999999</c:v>
                </c:pt>
                <c:pt idx="110960">
                  <c:v>7.6019970000000008</c:v>
                </c:pt>
                <c:pt idx="110961">
                  <c:v>7.58521</c:v>
                </c:pt>
                <c:pt idx="110962">
                  <c:v>7.56806</c:v>
                </c:pt>
                <c:pt idx="110963">
                  <c:v>7.5509890000000004</c:v>
                </c:pt>
                <c:pt idx="110964">
                  <c:v>7.53348</c:v>
                </c:pt>
                <c:pt idx="110965">
                  <c:v>7.5153699999999999</c:v>
                </c:pt>
                <c:pt idx="110966">
                  <c:v>7.4998209999999998</c:v>
                </c:pt>
                <c:pt idx="110967">
                  <c:v>7.4829299999999996</c:v>
                </c:pt>
                <c:pt idx="110968">
                  <c:v>7.4665409999999994</c:v>
                </c:pt>
                <c:pt idx="110969">
                  <c:v>7.4484219999999999</c:v>
                </c:pt>
                <c:pt idx="110970">
                  <c:v>7.4298770000000003</c:v>
                </c:pt>
                <c:pt idx="110971">
                  <c:v>7.4103709999999996</c:v>
                </c:pt>
                <c:pt idx="110972">
                  <c:v>7.3904190000000005</c:v>
                </c:pt>
                <c:pt idx="110973">
                  <c:v>7.3709179999999996</c:v>
                </c:pt>
                <c:pt idx="110974">
                  <c:v>7.351013</c:v>
                </c:pt>
                <c:pt idx="110975">
                  <c:v>7.3311260000000003</c:v>
                </c:pt>
                <c:pt idx="110976">
                  <c:v>7.3113539999999997</c:v>
                </c:pt>
                <c:pt idx="110977">
                  <c:v>7.2916420000000004</c:v>
                </c:pt>
                <c:pt idx="110978">
                  <c:v>7.2714610000000004</c:v>
                </c:pt>
                <c:pt idx="110979">
                  <c:v>7.2514430000000001</c:v>
                </c:pt>
                <c:pt idx="110980">
                  <c:v>7.2315169999999993</c:v>
                </c:pt>
                <c:pt idx="110981">
                  <c:v>7.2112560000000006</c:v>
                </c:pt>
                <c:pt idx="110982">
                  <c:v>7.191084</c:v>
                </c:pt>
                <c:pt idx="110983">
                  <c:v>7.1713450000000005</c:v>
                </c:pt>
                <c:pt idx="110984">
                  <c:v>7.1513179999999998</c:v>
                </c:pt>
                <c:pt idx="110985">
                  <c:v>7.131507</c:v>
                </c:pt>
                <c:pt idx="110986">
                  <c:v>7.1117350000000004</c:v>
                </c:pt>
                <c:pt idx="110987">
                  <c:v>7.0922169999999998</c:v>
                </c:pt>
                <c:pt idx="110988">
                  <c:v>7.0729129999999998</c:v>
                </c:pt>
                <c:pt idx="110989">
                  <c:v>7.0537179999999999</c:v>
                </c:pt>
                <c:pt idx="110990">
                  <c:v>7.0343689999999999</c:v>
                </c:pt>
                <c:pt idx="110991">
                  <c:v>7.0158059999999995</c:v>
                </c:pt>
                <c:pt idx="110992">
                  <c:v>6.996804</c:v>
                </c:pt>
                <c:pt idx="110993">
                  <c:v>6.9782019999999996</c:v>
                </c:pt>
                <c:pt idx="110994">
                  <c:v>6.9597860000000003</c:v>
                </c:pt>
                <c:pt idx="110995">
                  <c:v>6.9409549999999998</c:v>
                </c:pt>
                <c:pt idx="110996">
                  <c:v>6.9218950000000001</c:v>
                </c:pt>
                <c:pt idx="110997">
                  <c:v>6.9029559999999996</c:v>
                </c:pt>
                <c:pt idx="110998">
                  <c:v>6.8850720000000001</c:v>
                </c:pt>
                <c:pt idx="110999">
                  <c:v>6.8678080000000001</c:v>
                </c:pt>
                <c:pt idx="111000">
                  <c:v>6.8525679999999998</c:v>
                </c:pt>
                <c:pt idx="111001">
                  <c:v>6.8355610000000002</c:v>
                </c:pt>
                <c:pt idx="111002">
                  <c:v>6.8185349999999998</c:v>
                </c:pt>
                <c:pt idx="111003">
                  <c:v>6.8012620000000004</c:v>
                </c:pt>
                <c:pt idx="111004">
                  <c:v>6.783633</c:v>
                </c:pt>
                <c:pt idx="111005">
                  <c:v>6.7661760000000006</c:v>
                </c:pt>
                <c:pt idx="111006">
                  <c:v>6.7511169999999998</c:v>
                </c:pt>
                <c:pt idx="111007">
                  <c:v>6.735671</c:v>
                </c:pt>
                <c:pt idx="111008">
                  <c:v>6.7188919999999994</c:v>
                </c:pt>
                <c:pt idx="111009">
                  <c:v>6.7018800000000001</c:v>
                </c:pt>
                <c:pt idx="111010">
                  <c:v>6.6846259999999997</c:v>
                </c:pt>
                <c:pt idx="111011">
                  <c:v>6.6674239999999996</c:v>
                </c:pt>
                <c:pt idx="111012">
                  <c:v>6.6502150000000002</c:v>
                </c:pt>
                <c:pt idx="111013">
                  <c:v>6.632752</c:v>
                </c:pt>
                <c:pt idx="111014">
                  <c:v>6.6154539999999997</c:v>
                </c:pt>
                <c:pt idx="111015">
                  <c:v>6.597904999999999</c:v>
                </c:pt>
                <c:pt idx="111016">
                  <c:v>6.5802709999999998</c:v>
                </c:pt>
                <c:pt idx="111017">
                  <c:v>6.5624919999999998</c:v>
                </c:pt>
                <c:pt idx="111018">
                  <c:v>6.5457069999999993</c:v>
                </c:pt>
                <c:pt idx="111019">
                  <c:v>6.5288149999999998</c:v>
                </c:pt>
                <c:pt idx="111020">
                  <c:v>6.5119090000000002</c:v>
                </c:pt>
                <c:pt idx="111021">
                  <c:v>6.4946760000000001</c:v>
                </c:pt>
                <c:pt idx="111022">
                  <c:v>6.4769509999999997</c:v>
                </c:pt>
                <c:pt idx="111023">
                  <c:v>6.4584470000000005</c:v>
                </c:pt>
                <c:pt idx="111024">
                  <c:v>6.4398469999999994</c:v>
                </c:pt>
                <c:pt idx="111025">
                  <c:v>6.3986810000000007</c:v>
                </c:pt>
                <c:pt idx="111026">
                  <c:v>6.391934</c:v>
                </c:pt>
                <c:pt idx="111027">
                  <c:v>6.3675060000000006</c:v>
                </c:pt>
                <c:pt idx="111028">
                  <c:v>6.3474830000000004</c:v>
                </c:pt>
                <c:pt idx="111029">
                  <c:v>6.3254540000000006</c:v>
                </c:pt>
                <c:pt idx="111030">
                  <c:v>6.303935000000001</c:v>
                </c:pt>
                <c:pt idx="111031">
                  <c:v>6.2830149999999998</c:v>
                </c:pt>
                <c:pt idx="111032">
                  <c:v>6.2630119999999998</c:v>
                </c:pt>
                <c:pt idx="111033">
                  <c:v>6.2435539999999996</c:v>
                </c:pt>
                <c:pt idx="111034">
                  <c:v>6.224556999999999</c:v>
                </c:pt>
                <c:pt idx="111035">
                  <c:v>6.2058809999999998</c:v>
                </c:pt>
                <c:pt idx="111036">
                  <c:v>6.1875409999999995</c:v>
                </c:pt>
                <c:pt idx="111037">
                  <c:v>6.1692460000000002</c:v>
                </c:pt>
                <c:pt idx="111038">
                  <c:v>6.1508910000000006</c:v>
                </c:pt>
                <c:pt idx="111039">
                  <c:v>6.1326970000000003</c:v>
                </c:pt>
                <c:pt idx="111040">
                  <c:v>6.1144390000000008</c:v>
                </c:pt>
                <c:pt idx="111041">
                  <c:v>6.095828</c:v>
                </c:pt>
                <c:pt idx="111042">
                  <c:v>6.0781200000000002</c:v>
                </c:pt>
                <c:pt idx="111043">
                  <c:v>6.0602460000000002</c:v>
                </c:pt>
                <c:pt idx="111044">
                  <c:v>6.0422089999999997</c:v>
                </c:pt>
                <c:pt idx="111045">
                  <c:v>6.0243149999999996</c:v>
                </c:pt>
                <c:pt idx="111046">
                  <c:v>6.0065849999999994</c:v>
                </c:pt>
                <c:pt idx="111047">
                  <c:v>5.9886819999999998</c:v>
                </c:pt>
                <c:pt idx="111048">
                  <c:v>5.971051000000001</c:v>
                </c:pt>
                <c:pt idx="111049">
                  <c:v>5.9533139999999998</c:v>
                </c:pt>
                <c:pt idx="111050">
                  <c:v>5.9357509999999998</c:v>
                </c:pt>
                <c:pt idx="111051">
                  <c:v>5.9178529999999991</c:v>
                </c:pt>
                <c:pt idx="111052">
                  <c:v>5.9001800000000006</c:v>
                </c:pt>
                <c:pt idx="111053">
                  <c:v>5.882441</c:v>
                </c:pt>
                <c:pt idx="111054">
                  <c:v>5.8643260000000001</c:v>
                </c:pt>
                <c:pt idx="111055">
                  <c:v>5.8465530000000001</c:v>
                </c:pt>
                <c:pt idx="111056">
                  <c:v>5.829701</c:v>
                </c:pt>
                <c:pt idx="111057">
                  <c:v>5.8130790000000001</c:v>
                </c:pt>
                <c:pt idx="111058">
                  <c:v>5.7956830000000004</c:v>
                </c:pt>
                <c:pt idx="111059">
                  <c:v>5.7791230000000002</c:v>
                </c:pt>
                <c:pt idx="111060">
                  <c:v>5.7629889999999993</c:v>
                </c:pt>
                <c:pt idx="111061">
                  <c:v>5.745743</c:v>
                </c:pt>
                <c:pt idx="111062">
                  <c:v>5.7283810000000006</c:v>
                </c:pt>
                <c:pt idx="111063">
                  <c:v>5.7106809999999992</c:v>
                </c:pt>
                <c:pt idx="111064">
                  <c:v>5.6929359999999996</c:v>
                </c:pt>
                <c:pt idx="111065">
                  <c:v>5.6752510000000003</c:v>
                </c:pt>
                <c:pt idx="111066">
                  <c:v>5.6574619999999998</c:v>
                </c:pt>
                <c:pt idx="111067">
                  <c:v>5.6391780000000002</c:v>
                </c:pt>
                <c:pt idx="111068">
                  <c:v>5.620743</c:v>
                </c:pt>
                <c:pt idx="111069">
                  <c:v>5.6023369999999995</c:v>
                </c:pt>
                <c:pt idx="111070">
                  <c:v>5.5838370000000008</c:v>
                </c:pt>
                <c:pt idx="111071">
                  <c:v>5.5654820000000003</c:v>
                </c:pt>
                <c:pt idx="111072">
                  <c:v>5.547009000000001</c:v>
                </c:pt>
                <c:pt idx="111073">
                  <c:v>5.5285759999999993</c:v>
                </c:pt>
                <c:pt idx="111074">
                  <c:v>5.510567</c:v>
                </c:pt>
                <c:pt idx="111075">
                  <c:v>5.4920109999999998</c:v>
                </c:pt>
                <c:pt idx="111076">
                  <c:v>5.4738530000000001</c:v>
                </c:pt>
                <c:pt idx="111077">
                  <c:v>5.4572140000000005</c:v>
                </c:pt>
                <c:pt idx="111078">
                  <c:v>5.438422000000001</c:v>
                </c:pt>
                <c:pt idx="111079">
                  <c:v>5.4199660000000005</c:v>
                </c:pt>
                <c:pt idx="111080">
                  <c:v>5.4013860000000005</c:v>
                </c:pt>
                <c:pt idx="111081">
                  <c:v>5.3827219999999993</c:v>
                </c:pt>
                <c:pt idx="111082">
                  <c:v>5.364096</c:v>
                </c:pt>
                <c:pt idx="111083">
                  <c:v>5.3458689999999995</c:v>
                </c:pt>
                <c:pt idx="111084">
                  <c:v>5.3280119999999993</c:v>
                </c:pt>
                <c:pt idx="111085">
                  <c:v>5.3097190000000003</c:v>
                </c:pt>
                <c:pt idx="111086">
                  <c:v>5.2916290000000004</c:v>
                </c:pt>
                <c:pt idx="111087">
                  <c:v>5.2738459999999998</c:v>
                </c:pt>
                <c:pt idx="111088">
                  <c:v>5.2560759999999993</c:v>
                </c:pt>
                <c:pt idx="111089">
                  <c:v>5.2387430000000004</c:v>
                </c:pt>
                <c:pt idx="111090">
                  <c:v>5.2203739999999996</c:v>
                </c:pt>
                <c:pt idx="111091">
                  <c:v>5.2025439999999996</c:v>
                </c:pt>
                <c:pt idx="111092">
                  <c:v>5.1844929999999998</c:v>
                </c:pt>
                <c:pt idx="111093">
                  <c:v>5.1664840000000005</c:v>
                </c:pt>
                <c:pt idx="111094">
                  <c:v>5.1481840000000005</c:v>
                </c:pt>
                <c:pt idx="111095">
                  <c:v>5.1302680000000001</c:v>
                </c:pt>
                <c:pt idx="111096">
                  <c:v>5.1121269999999992</c:v>
                </c:pt>
                <c:pt idx="111097">
                  <c:v>5.0938930000000004</c:v>
                </c:pt>
                <c:pt idx="111098">
                  <c:v>5.0757339999999997</c:v>
                </c:pt>
                <c:pt idx="111099">
                  <c:v>5.0578699999999994</c:v>
                </c:pt>
                <c:pt idx="111100">
                  <c:v>5.0402899999999997</c:v>
                </c:pt>
                <c:pt idx="111101">
                  <c:v>5.0237750000000005</c:v>
                </c:pt>
                <c:pt idx="111102">
                  <c:v>5.0065349999999995</c:v>
                </c:pt>
                <c:pt idx="111103">
                  <c:v>4.9900989999999998</c:v>
                </c:pt>
                <c:pt idx="111104">
                  <c:v>4.9732530000000006</c:v>
                </c:pt>
                <c:pt idx="111105">
                  <c:v>4.9562059999999999</c:v>
                </c:pt>
                <c:pt idx="111106">
                  <c:v>4.9392519999999998</c:v>
                </c:pt>
                <c:pt idx="111107">
                  <c:v>4.921996</c:v>
                </c:pt>
                <c:pt idx="111108">
                  <c:v>4.9044989999999995</c:v>
                </c:pt>
                <c:pt idx="111109">
                  <c:v>4.8877610000000002</c:v>
                </c:pt>
                <c:pt idx="111110">
                  <c:v>4.8704609999999997</c:v>
                </c:pt>
                <c:pt idx="111111">
                  <c:v>4.8526819999999997</c:v>
                </c:pt>
                <c:pt idx="111112">
                  <c:v>4.8346149999999994</c:v>
                </c:pt>
                <c:pt idx="111113">
                  <c:v>4.8165089999999999</c:v>
                </c:pt>
                <c:pt idx="111114">
                  <c:v>4.7993000000000006</c:v>
                </c:pt>
                <c:pt idx="111115">
                  <c:v>4.7824280000000003</c:v>
                </c:pt>
                <c:pt idx="111116">
                  <c:v>4.7652559999999999</c:v>
                </c:pt>
                <c:pt idx="111117">
                  <c:v>4.7475689999999995</c:v>
                </c:pt>
                <c:pt idx="111118">
                  <c:v>4.7302949999999999</c:v>
                </c:pt>
                <c:pt idx="111119">
                  <c:v>4.7129189999999994</c:v>
                </c:pt>
                <c:pt idx="111120">
                  <c:v>4.6961009999999996</c:v>
                </c:pt>
                <c:pt idx="111121">
                  <c:v>4.679074</c:v>
                </c:pt>
                <c:pt idx="111122">
                  <c:v>4.6621389999999998</c:v>
                </c:pt>
                <c:pt idx="111123">
                  <c:v>4.6449280000000002</c:v>
                </c:pt>
                <c:pt idx="111124">
                  <c:v>4.6281330000000001</c:v>
                </c:pt>
                <c:pt idx="111125">
                  <c:v>4.6131200000000003</c:v>
                </c:pt>
                <c:pt idx="111126">
                  <c:v>4.5975029999999997</c:v>
                </c:pt>
                <c:pt idx="111127">
                  <c:v>4.582891</c:v>
                </c:pt>
                <c:pt idx="111128">
                  <c:v>4.5692979999999999</c:v>
                </c:pt>
                <c:pt idx="111129">
                  <c:v>4.5547209999999998</c:v>
                </c:pt>
                <c:pt idx="111130">
                  <c:v>4.5391029999999999</c:v>
                </c:pt>
                <c:pt idx="111131">
                  <c:v>4.5237600000000002</c:v>
                </c:pt>
                <c:pt idx="111132">
                  <c:v>4.5081829999999998</c:v>
                </c:pt>
                <c:pt idx="111133">
                  <c:v>4.4922209999999998</c:v>
                </c:pt>
                <c:pt idx="111134">
                  <c:v>4.4761930000000003</c:v>
                </c:pt>
                <c:pt idx="111135">
                  <c:v>4.4601730000000002</c:v>
                </c:pt>
                <c:pt idx="111136">
                  <c:v>4.4440770000000001</c:v>
                </c:pt>
                <c:pt idx="111137">
                  <c:v>4.427975</c:v>
                </c:pt>
                <c:pt idx="111138">
                  <c:v>4.4115510000000002</c:v>
                </c:pt>
                <c:pt idx="111139">
                  <c:v>4.3954230000000001</c:v>
                </c:pt>
                <c:pt idx="111140">
                  <c:v>4.3782480000000001</c:v>
                </c:pt>
                <c:pt idx="111141">
                  <c:v>4.361103</c:v>
                </c:pt>
                <c:pt idx="111142">
                  <c:v>4.3437850000000005</c:v>
                </c:pt>
                <c:pt idx="111143">
                  <c:v>4.3264690000000003</c:v>
                </c:pt>
                <c:pt idx="111144">
                  <c:v>4.309196</c:v>
                </c:pt>
                <c:pt idx="111145">
                  <c:v>4.2920889999999998</c:v>
                </c:pt>
                <c:pt idx="111146">
                  <c:v>4.2750680000000001</c:v>
                </c:pt>
                <c:pt idx="111147">
                  <c:v>4.2575439999999993</c:v>
                </c:pt>
                <c:pt idx="111148">
                  <c:v>4.239916</c:v>
                </c:pt>
                <c:pt idx="111149">
                  <c:v>4.2223329999999999</c:v>
                </c:pt>
                <c:pt idx="111150">
                  <c:v>4.2048449999999997</c:v>
                </c:pt>
                <c:pt idx="111151">
                  <c:v>4.1867109999999998</c:v>
                </c:pt>
                <c:pt idx="111152">
                  <c:v>4.1687519999999996</c:v>
                </c:pt>
                <c:pt idx="111153">
                  <c:v>4.1509710000000002</c:v>
                </c:pt>
                <c:pt idx="111154">
                  <c:v>4.1331069999999999</c:v>
                </c:pt>
                <c:pt idx="111155">
                  <c:v>4.114954</c:v>
                </c:pt>
                <c:pt idx="111156">
                  <c:v>4.0969430000000004</c:v>
                </c:pt>
                <c:pt idx="111157">
                  <c:v>4.0790699999999998</c:v>
                </c:pt>
                <c:pt idx="111158">
                  <c:v>4.0610810000000006</c:v>
                </c:pt>
                <c:pt idx="111159">
                  <c:v>4.0433950000000003</c:v>
                </c:pt>
                <c:pt idx="111160">
                  <c:v>4.0259390000000002</c:v>
                </c:pt>
                <c:pt idx="111161">
                  <c:v>4.0094649999999996</c:v>
                </c:pt>
                <c:pt idx="111162">
                  <c:v>3.9933930000000002</c:v>
                </c:pt>
                <c:pt idx="111163">
                  <c:v>3.9768280000000003</c:v>
                </c:pt>
                <c:pt idx="111164">
                  <c:v>3.960051</c:v>
                </c:pt>
                <c:pt idx="111165">
                  <c:v>3.9440999999999997</c:v>
                </c:pt>
                <c:pt idx="111166">
                  <c:v>3.9273899999999999</c:v>
                </c:pt>
                <c:pt idx="111167">
                  <c:v>3.910501</c:v>
                </c:pt>
                <c:pt idx="111168">
                  <c:v>3.8937759999999999</c:v>
                </c:pt>
                <c:pt idx="111169">
                  <c:v>3.8774510000000002</c:v>
                </c:pt>
                <c:pt idx="111170">
                  <c:v>3.8614959999999998</c:v>
                </c:pt>
                <c:pt idx="111171">
                  <c:v>3.84497</c:v>
                </c:pt>
                <c:pt idx="111172">
                  <c:v>3.8280779999999996</c:v>
                </c:pt>
                <c:pt idx="111173">
                  <c:v>3.8110539999999999</c:v>
                </c:pt>
                <c:pt idx="111174">
                  <c:v>3.7939800000000004</c:v>
                </c:pt>
                <c:pt idx="111175">
                  <c:v>3.7777630000000002</c:v>
                </c:pt>
                <c:pt idx="111176">
                  <c:v>3.7614079999999999</c:v>
                </c:pt>
                <c:pt idx="111177">
                  <c:v>3.7447750000000002</c:v>
                </c:pt>
                <c:pt idx="111178">
                  <c:v>3.727868</c:v>
                </c:pt>
                <c:pt idx="111179">
                  <c:v>3.7107099999999997</c:v>
                </c:pt>
                <c:pt idx="111180">
                  <c:v>3.693352</c:v>
                </c:pt>
                <c:pt idx="111181">
                  <c:v>3.6760280000000001</c:v>
                </c:pt>
                <c:pt idx="111182">
                  <c:v>3.6577949999999997</c:v>
                </c:pt>
                <c:pt idx="111183">
                  <c:v>3.640155</c:v>
                </c:pt>
                <c:pt idx="111184">
                  <c:v>3.6223090000000004</c:v>
                </c:pt>
                <c:pt idx="111185">
                  <c:v>3.6046770000000001</c:v>
                </c:pt>
                <c:pt idx="111186">
                  <c:v>3.5867769999999997</c:v>
                </c:pt>
                <c:pt idx="111187">
                  <c:v>3.5689120000000001</c:v>
                </c:pt>
                <c:pt idx="111188">
                  <c:v>3.5508030000000002</c:v>
                </c:pt>
                <c:pt idx="111189">
                  <c:v>3.5330699999999999</c:v>
                </c:pt>
                <c:pt idx="111190">
                  <c:v>3.515034</c:v>
                </c:pt>
                <c:pt idx="111191">
                  <c:v>3.4979450000000001</c:v>
                </c:pt>
                <c:pt idx="111192">
                  <c:v>3.4813830000000001</c:v>
                </c:pt>
                <c:pt idx="111193">
                  <c:v>3.4643129999999998</c:v>
                </c:pt>
                <c:pt idx="111194">
                  <c:v>3.4472100000000001</c:v>
                </c:pt>
                <c:pt idx="111195">
                  <c:v>3.429859</c:v>
                </c:pt>
                <c:pt idx="111196">
                  <c:v>3.4123219999999996</c:v>
                </c:pt>
                <c:pt idx="111197">
                  <c:v>3.3949449999999999</c:v>
                </c:pt>
                <c:pt idx="111198">
                  <c:v>3.3771459999999998</c:v>
                </c:pt>
                <c:pt idx="111199">
                  <c:v>3.3598460000000001</c:v>
                </c:pt>
                <c:pt idx="111200">
                  <c:v>3.3437349999999997</c:v>
                </c:pt>
                <c:pt idx="111201">
                  <c:v>3.3292650000000004</c:v>
                </c:pt>
                <c:pt idx="111202">
                  <c:v>3.314025</c:v>
                </c:pt>
                <c:pt idx="111203">
                  <c:v>3.297936</c:v>
                </c:pt>
                <c:pt idx="111204">
                  <c:v>3.2815970000000001</c:v>
                </c:pt>
                <c:pt idx="111205">
                  <c:v>3.2647340000000002</c:v>
                </c:pt>
                <c:pt idx="111206">
                  <c:v>3.2475520000000002</c:v>
                </c:pt>
                <c:pt idx="111207">
                  <c:v>3.2308779999999997</c:v>
                </c:pt>
                <c:pt idx="111208">
                  <c:v>3.214118</c:v>
                </c:pt>
                <c:pt idx="111209">
                  <c:v>3.1971850000000002</c:v>
                </c:pt>
                <c:pt idx="111210">
                  <c:v>3.1804459999999999</c:v>
                </c:pt>
                <c:pt idx="111211">
                  <c:v>3.1634440000000001</c:v>
                </c:pt>
                <c:pt idx="111212">
                  <c:v>3.1468220000000002</c:v>
                </c:pt>
                <c:pt idx="111213">
                  <c:v>3.1295840000000004</c:v>
                </c:pt>
                <c:pt idx="111214">
                  <c:v>3.1126429999999998</c:v>
                </c:pt>
                <c:pt idx="111215">
                  <c:v>3.0955090000000003</c:v>
                </c:pt>
                <c:pt idx="111216">
                  <c:v>3.0784600000000002</c:v>
                </c:pt>
                <c:pt idx="111217">
                  <c:v>3.0611030000000001</c:v>
                </c:pt>
                <c:pt idx="111218">
                  <c:v>3.0438809999999998</c:v>
                </c:pt>
                <c:pt idx="111219">
                  <c:v>3.0265520000000001</c:v>
                </c:pt>
                <c:pt idx="111220">
                  <c:v>3.0092119999999998</c:v>
                </c:pt>
                <c:pt idx="111221">
                  <c:v>2.9921100000000003</c:v>
                </c:pt>
                <c:pt idx="111222">
                  <c:v>2.975206</c:v>
                </c:pt>
                <c:pt idx="111223">
                  <c:v>2.959152</c:v>
                </c:pt>
                <c:pt idx="111224">
                  <c:v>2.9431509999999999</c:v>
                </c:pt>
                <c:pt idx="111225">
                  <c:v>2.9274719999999999</c:v>
                </c:pt>
                <c:pt idx="111226">
                  <c:v>2.9109590000000001</c:v>
                </c:pt>
                <c:pt idx="111227">
                  <c:v>2.8937189999999999</c:v>
                </c:pt>
                <c:pt idx="111228">
                  <c:v>2.87636</c:v>
                </c:pt>
                <c:pt idx="111229">
                  <c:v>2.860147</c:v>
                </c:pt>
                <c:pt idx="111230">
                  <c:v>2.8463050000000001</c:v>
                </c:pt>
                <c:pt idx="111231">
                  <c:v>2.8299629999999998</c:v>
                </c:pt>
                <c:pt idx="111232">
                  <c:v>2.812951</c:v>
                </c:pt>
                <c:pt idx="111233">
                  <c:v>2.7954489999999996</c:v>
                </c:pt>
                <c:pt idx="111234">
                  <c:v>2.7785979999999997</c:v>
                </c:pt>
                <c:pt idx="111235">
                  <c:v>2.761247</c:v>
                </c:pt>
                <c:pt idx="111236">
                  <c:v>2.7439940000000003</c:v>
                </c:pt>
                <c:pt idx="111237">
                  <c:v>2.7269310000000004</c:v>
                </c:pt>
                <c:pt idx="111238">
                  <c:v>2.7122329999999999</c:v>
                </c:pt>
                <c:pt idx="111239">
                  <c:v>2.6954560000000001</c:v>
                </c:pt>
                <c:pt idx="111240">
                  <c:v>2.678464</c:v>
                </c:pt>
                <c:pt idx="111241">
                  <c:v>2.6617449999999998</c:v>
                </c:pt>
                <c:pt idx="111242">
                  <c:v>2.64446</c:v>
                </c:pt>
                <c:pt idx="111243">
                  <c:v>2.627316</c:v>
                </c:pt>
                <c:pt idx="111244">
                  <c:v>2.6099929999999998</c:v>
                </c:pt>
                <c:pt idx="111245">
                  <c:v>2.5924000000000005</c:v>
                </c:pt>
                <c:pt idx="111246">
                  <c:v>2.574589</c:v>
                </c:pt>
                <c:pt idx="111247">
                  <c:v>2.5566740000000001</c:v>
                </c:pt>
                <c:pt idx="111248">
                  <c:v>2.5394009999999998</c:v>
                </c:pt>
                <c:pt idx="111249">
                  <c:v>2.521315</c:v>
                </c:pt>
                <c:pt idx="111250">
                  <c:v>2.503431</c:v>
                </c:pt>
                <c:pt idx="111251">
                  <c:v>2.484966</c:v>
                </c:pt>
                <c:pt idx="111252">
                  <c:v>2.4666700000000001</c:v>
                </c:pt>
                <c:pt idx="111253">
                  <c:v>2.448245</c:v>
                </c:pt>
                <c:pt idx="111254">
                  <c:v>2.429535</c:v>
                </c:pt>
                <c:pt idx="111255">
                  <c:v>2.4113480000000003</c:v>
                </c:pt>
                <c:pt idx="111256">
                  <c:v>2.3922850000000002</c:v>
                </c:pt>
                <c:pt idx="111257">
                  <c:v>2.3737140000000001</c:v>
                </c:pt>
                <c:pt idx="111258">
                  <c:v>2.3548770000000001</c:v>
                </c:pt>
                <c:pt idx="111259">
                  <c:v>2.3361000000000001</c:v>
                </c:pt>
                <c:pt idx="111260">
                  <c:v>2.3174639999999997</c:v>
                </c:pt>
                <c:pt idx="111261">
                  <c:v>2.2996220000000003</c:v>
                </c:pt>
                <c:pt idx="111262">
                  <c:v>2.2807649999999997</c:v>
                </c:pt>
                <c:pt idx="111263">
                  <c:v>2.2630210000000002</c:v>
                </c:pt>
                <c:pt idx="111264">
                  <c:v>2.247214</c:v>
                </c:pt>
                <c:pt idx="111265">
                  <c:v>2.2316370000000001</c:v>
                </c:pt>
                <c:pt idx="111266">
                  <c:v>2.2159590000000002</c:v>
                </c:pt>
                <c:pt idx="111267">
                  <c:v>2.1997810000000002</c:v>
                </c:pt>
                <c:pt idx="111268">
                  <c:v>2.1833520000000002</c:v>
                </c:pt>
                <c:pt idx="111269">
                  <c:v>2.16594</c:v>
                </c:pt>
                <c:pt idx="111270">
                  <c:v>2.1489050000000001</c:v>
                </c:pt>
                <c:pt idx="111271">
                  <c:v>2.1313279999999999</c:v>
                </c:pt>
                <c:pt idx="111272">
                  <c:v>2.1135979999999996</c:v>
                </c:pt>
                <c:pt idx="111273">
                  <c:v>2.0963270000000001</c:v>
                </c:pt>
                <c:pt idx="111274">
                  <c:v>2.0794609999999998</c:v>
                </c:pt>
                <c:pt idx="111275">
                  <c:v>2.0626949999999997</c:v>
                </c:pt>
                <c:pt idx="111276">
                  <c:v>2.0462830000000003</c:v>
                </c:pt>
                <c:pt idx="111277">
                  <c:v>2.0290720000000002</c:v>
                </c:pt>
                <c:pt idx="111278">
                  <c:v>2.011619</c:v>
                </c:pt>
                <c:pt idx="111279">
                  <c:v>1.9938639999999999</c:v>
                </c:pt>
                <c:pt idx="111280">
                  <c:v>1.976003</c:v>
                </c:pt>
                <c:pt idx="111281">
                  <c:v>1.9581139999999999</c:v>
                </c:pt>
                <c:pt idx="111282">
                  <c:v>1.940115</c:v>
                </c:pt>
                <c:pt idx="111283">
                  <c:v>1.9219649999999999</c:v>
                </c:pt>
                <c:pt idx="111284">
                  <c:v>1.904528</c:v>
                </c:pt>
                <c:pt idx="111285">
                  <c:v>1.8863450000000002</c:v>
                </c:pt>
                <c:pt idx="111286">
                  <c:v>1.868379</c:v>
                </c:pt>
                <c:pt idx="111287">
                  <c:v>1.8504339999999999</c:v>
                </c:pt>
                <c:pt idx="111288">
                  <c:v>1.8324229999999999</c:v>
                </c:pt>
                <c:pt idx="111289">
                  <c:v>1.8151700000000002</c:v>
                </c:pt>
                <c:pt idx="111290">
                  <c:v>1.7979729999999998</c:v>
                </c:pt>
                <c:pt idx="111291">
                  <c:v>1.779868</c:v>
                </c:pt>
                <c:pt idx="111292">
                  <c:v>1.7643110000000002</c:v>
                </c:pt>
                <c:pt idx="111293">
                  <c:v>1.7460870000000002</c:v>
                </c:pt>
                <c:pt idx="111294">
                  <c:v>1.728267</c:v>
                </c:pt>
                <c:pt idx="111295">
                  <c:v>1.7103840000000001</c:v>
                </c:pt>
                <c:pt idx="111296">
                  <c:v>1.692572</c:v>
                </c:pt>
                <c:pt idx="111297">
                  <c:v>1.674296</c:v>
                </c:pt>
                <c:pt idx="111298">
                  <c:v>1.655834</c:v>
                </c:pt>
                <c:pt idx="111299">
                  <c:v>1.6375690000000001</c:v>
                </c:pt>
                <c:pt idx="111300">
                  <c:v>1.6188120000000001</c:v>
                </c:pt>
                <c:pt idx="111301">
                  <c:v>1.599996</c:v>
                </c:pt>
                <c:pt idx="111302">
                  <c:v>1.5817909999999999</c:v>
                </c:pt>
                <c:pt idx="111303">
                  <c:v>1.564845</c:v>
                </c:pt>
                <c:pt idx="111304">
                  <c:v>1.548923</c:v>
                </c:pt>
                <c:pt idx="111305">
                  <c:v>1.5333640000000002</c:v>
                </c:pt>
                <c:pt idx="111306">
                  <c:v>1.518335</c:v>
                </c:pt>
                <c:pt idx="111307">
                  <c:v>1.5020180000000001</c:v>
                </c:pt>
                <c:pt idx="111308">
                  <c:v>1.486113</c:v>
                </c:pt>
                <c:pt idx="111309">
                  <c:v>1.4681220000000001</c:v>
                </c:pt>
                <c:pt idx="111310">
                  <c:v>1.4514009999999999</c:v>
                </c:pt>
                <c:pt idx="111311">
                  <c:v>1.4342999999999999</c:v>
                </c:pt>
                <c:pt idx="111312">
                  <c:v>1.4178730000000002</c:v>
                </c:pt>
                <c:pt idx="111313">
                  <c:v>1.4005999999999998</c:v>
                </c:pt>
                <c:pt idx="111314">
                  <c:v>1.3835829999999998</c:v>
                </c:pt>
                <c:pt idx="111315">
                  <c:v>1.3664080000000001</c:v>
                </c:pt>
                <c:pt idx="111316">
                  <c:v>1.348981</c:v>
                </c:pt>
                <c:pt idx="111317">
                  <c:v>1.3314539999999999</c:v>
                </c:pt>
                <c:pt idx="111318">
                  <c:v>1.3133280000000001</c:v>
                </c:pt>
                <c:pt idx="111319">
                  <c:v>1.2954540000000001</c:v>
                </c:pt>
                <c:pt idx="111320">
                  <c:v>1.277549</c:v>
                </c:pt>
                <c:pt idx="111321">
                  <c:v>1.2596570000000002</c:v>
                </c:pt>
                <c:pt idx="111322">
                  <c:v>1.2434069999999999</c:v>
                </c:pt>
                <c:pt idx="111323">
                  <c:v>1.2258439999999999</c:v>
                </c:pt>
                <c:pt idx="111324">
                  <c:v>1.208024</c:v>
                </c:pt>
                <c:pt idx="111325">
                  <c:v>1.190115</c:v>
                </c:pt>
                <c:pt idx="111326">
                  <c:v>1.172472</c:v>
                </c:pt>
                <c:pt idx="111327">
                  <c:v>1.153961</c:v>
                </c:pt>
                <c:pt idx="111328">
                  <c:v>1.1354789999999999</c:v>
                </c:pt>
                <c:pt idx="111329">
                  <c:v>1.1177410000000001</c:v>
                </c:pt>
                <c:pt idx="111330">
                  <c:v>1.099305</c:v>
                </c:pt>
                <c:pt idx="111331">
                  <c:v>1.0804210000000001</c:v>
                </c:pt>
                <c:pt idx="111332">
                  <c:v>1.0617179999999999</c:v>
                </c:pt>
                <c:pt idx="111333">
                  <c:v>1.044592</c:v>
                </c:pt>
                <c:pt idx="111334">
                  <c:v>1.0262989999999999</c:v>
                </c:pt>
                <c:pt idx="111335">
                  <c:v>1.0078450000000001</c:v>
                </c:pt>
                <c:pt idx="111336">
                  <c:v>0.9895216</c:v>
                </c:pt>
                <c:pt idx="111337">
                  <c:v>0.97327659999999994</c:v>
                </c:pt>
                <c:pt idx="111338">
                  <c:v>0.95700180000000001</c:v>
                </c:pt>
                <c:pt idx="111339">
                  <c:v>0.9407681</c:v>
                </c:pt>
                <c:pt idx="111340">
                  <c:v>0.92377009999999993</c:v>
                </c:pt>
                <c:pt idx="111341">
                  <c:v>0.90676419999999991</c:v>
                </c:pt>
                <c:pt idx="111342">
                  <c:v>0.88927670000000003</c:v>
                </c:pt>
                <c:pt idx="111343">
                  <c:v>0.8712202</c:v>
                </c:pt>
                <c:pt idx="111344">
                  <c:v>0.85304639999999998</c:v>
                </c:pt>
                <c:pt idx="111345">
                  <c:v>0.83521819999999991</c:v>
                </c:pt>
                <c:pt idx="111346">
                  <c:v>0.81755279999999997</c:v>
                </c:pt>
                <c:pt idx="111347">
                  <c:v>0.79960470000000006</c:v>
                </c:pt>
                <c:pt idx="111348">
                  <c:v>0.78161930000000002</c:v>
                </c:pt>
                <c:pt idx="111349">
                  <c:v>0.76343559999999999</c:v>
                </c:pt>
                <c:pt idx="111350">
                  <c:v>0.74522759999999999</c:v>
                </c:pt>
                <c:pt idx="111351">
                  <c:v>0.72717039999999999</c:v>
                </c:pt>
                <c:pt idx="111352">
                  <c:v>0.70901259999999988</c:v>
                </c:pt>
                <c:pt idx="111353">
                  <c:v>0.69068479999999999</c:v>
                </c:pt>
                <c:pt idx="111354">
                  <c:v>0.67382260000000005</c:v>
                </c:pt>
                <c:pt idx="111355">
                  <c:v>0.65487399999999996</c:v>
                </c:pt>
                <c:pt idx="111356">
                  <c:v>0.63710319999999998</c:v>
                </c:pt>
                <c:pt idx="111357">
                  <c:v>0.62020500000000001</c:v>
                </c:pt>
                <c:pt idx="111358">
                  <c:v>0.60368049999999995</c:v>
                </c:pt>
                <c:pt idx="111359">
                  <c:v>0.58703989999999995</c:v>
                </c:pt>
                <c:pt idx="111360">
                  <c:v>0.5698877</c:v>
                </c:pt>
                <c:pt idx="111361">
                  <c:v>0.55241799999999996</c:v>
                </c:pt>
                <c:pt idx="111362">
                  <c:v>0.53538459999999999</c:v>
                </c:pt>
                <c:pt idx="111363">
                  <c:v>0.51837460000000002</c:v>
                </c:pt>
                <c:pt idx="111364">
                  <c:v>0.50109170000000003</c:v>
                </c:pt>
                <c:pt idx="111365">
                  <c:v>0.48353479999999999</c:v>
                </c:pt>
                <c:pt idx="111366">
                  <c:v>0.46624869999999996</c:v>
                </c:pt>
                <c:pt idx="111367">
                  <c:v>0.44878289999999998</c:v>
                </c:pt>
                <c:pt idx="111368">
                  <c:v>0.43143540000000002</c:v>
                </c:pt>
                <c:pt idx="111369">
                  <c:v>0.41432410000000003</c:v>
                </c:pt>
                <c:pt idx="111370">
                  <c:v>0.39695449999999999</c:v>
                </c:pt>
                <c:pt idx="111371">
                  <c:v>0.37971119999999997</c:v>
                </c:pt>
                <c:pt idx="111372">
                  <c:v>0.36232569999999997</c:v>
                </c:pt>
                <c:pt idx="111373">
                  <c:v>0.34467680000000001</c:v>
                </c:pt>
                <c:pt idx="111374">
                  <c:v>0.32705980000000001</c:v>
                </c:pt>
                <c:pt idx="111375">
                  <c:v>0.30940790000000001</c:v>
                </c:pt>
                <c:pt idx="111376">
                  <c:v>0.29179929999999998</c:v>
                </c:pt>
                <c:pt idx="111377">
                  <c:v>0.27395540000000002</c:v>
                </c:pt>
                <c:pt idx="111378">
                  <c:v>0.25630649999999999</c:v>
                </c:pt>
                <c:pt idx="111379">
                  <c:v>0.23899960000000001</c:v>
                </c:pt>
                <c:pt idx="111380">
                  <c:v>0.22124969999999999</c:v>
                </c:pt>
                <c:pt idx="111381">
                  <c:v>0.20430909999999999</c:v>
                </c:pt>
                <c:pt idx="111382">
                  <c:v>0.18707990000000002</c:v>
                </c:pt>
                <c:pt idx="111383">
                  <c:v>0.16962080000000002</c:v>
                </c:pt>
                <c:pt idx="111384">
                  <c:v>0.1519335</c:v>
                </c:pt>
                <c:pt idx="111385">
                  <c:v>0.1338879</c:v>
                </c:pt>
                <c:pt idx="111386">
                  <c:v>0.11624209999999999</c:v>
                </c:pt>
                <c:pt idx="111387">
                  <c:v>9.8580760000000003E-2</c:v>
                </c:pt>
                <c:pt idx="111388">
                  <c:v>8.0889829999999996E-2</c:v>
                </c:pt>
                <c:pt idx="111389">
                  <c:v>6.3908790000000007E-2</c:v>
                </c:pt>
                <c:pt idx="111390">
                  <c:v>4.8348809999999999E-2</c:v>
                </c:pt>
                <c:pt idx="111391">
                  <c:v>3.1890090000000003E-2</c:v>
                </c:pt>
                <c:pt idx="111392">
                  <c:v>1.4853189999999999E-2</c:v>
                </c:pt>
                <c:pt idx="111393">
                  <c:v>-2.4387990000000002E-3</c:v>
                </c:pt>
                <c:pt idx="111394">
                  <c:v>-1.9410440000000001E-2</c:v>
                </c:pt>
                <c:pt idx="111395">
                  <c:v>-3.5885489999999999E-2</c:v>
                </c:pt>
                <c:pt idx="111396">
                  <c:v>-5.2598909999999999E-2</c:v>
                </c:pt>
                <c:pt idx="111397">
                  <c:v>-6.991414E-2</c:v>
                </c:pt>
                <c:pt idx="111398">
                  <c:v>-8.7236299999999989E-2</c:v>
                </c:pt>
                <c:pt idx="111399">
                  <c:v>-0.1046851</c:v>
                </c:pt>
                <c:pt idx="111400">
                  <c:v>-0.1222288</c:v>
                </c:pt>
                <c:pt idx="111401">
                  <c:v>-0.13966309999999998</c:v>
                </c:pt>
                <c:pt idx="111402">
                  <c:v>-0.1572345</c:v>
                </c:pt>
                <c:pt idx="111403">
                  <c:v>-0.17497760000000001</c:v>
                </c:pt>
                <c:pt idx="111404">
                  <c:v>-0.19300640000000002</c:v>
                </c:pt>
                <c:pt idx="111405">
                  <c:v>-0.24944620000000001</c:v>
                </c:pt>
                <c:pt idx="111406">
                  <c:v>-0.26330019999999998</c:v>
                </c:pt>
                <c:pt idx="111407">
                  <c:v>-0.27742869999999997</c:v>
                </c:pt>
                <c:pt idx="111408">
                  <c:v>-0.29214640000000003</c:v>
                </c:pt>
                <c:pt idx="111409">
                  <c:v>-0.30862460000000003</c:v>
                </c:pt>
                <c:pt idx="111410">
                  <c:v>-0.32554350000000004</c:v>
                </c:pt>
                <c:pt idx="111411">
                  <c:v>-0.34129029999999999</c:v>
                </c:pt>
                <c:pt idx="111412">
                  <c:v>-0.35788739999999997</c:v>
                </c:pt>
                <c:pt idx="111413">
                  <c:v>-0.37533349999999999</c:v>
                </c:pt>
                <c:pt idx="111414">
                  <c:v>-0.39250489999999999</c:v>
                </c:pt>
                <c:pt idx="111415">
                  <c:v>-0.40961059999999999</c:v>
                </c:pt>
                <c:pt idx="111416">
                  <c:v>-0.42653810000000003</c:v>
                </c:pt>
                <c:pt idx="111417">
                  <c:v>-0.44320340000000003</c:v>
                </c:pt>
                <c:pt idx="111418">
                  <c:v>-0.46079530000000002</c:v>
                </c:pt>
                <c:pt idx="111419">
                  <c:v>-0.47802289999999997</c:v>
                </c:pt>
                <c:pt idx="111420">
                  <c:v>-0.49467030000000001</c:v>
                </c:pt>
                <c:pt idx="111421">
                  <c:v>-0.51143889999999992</c:v>
                </c:pt>
                <c:pt idx="111422">
                  <c:v>-0.52864800000000001</c:v>
                </c:pt>
                <c:pt idx="111423">
                  <c:v>-0.54557040000000001</c:v>
                </c:pt>
                <c:pt idx="111424">
                  <c:v>-0.56197990000000009</c:v>
                </c:pt>
                <c:pt idx="111425">
                  <c:v>-0.57762150000000001</c:v>
                </c:pt>
                <c:pt idx="111426">
                  <c:v>-0.59474989999999994</c:v>
                </c:pt>
                <c:pt idx="111427">
                  <c:v>-0.6115294</c:v>
                </c:pt>
                <c:pt idx="111428">
                  <c:v>-0.62847140000000001</c:v>
                </c:pt>
                <c:pt idx="111429">
                  <c:v>-0.64547880000000002</c:v>
                </c:pt>
                <c:pt idx="111430">
                  <c:v>-0.66238249999999999</c:v>
                </c:pt>
                <c:pt idx="111431">
                  <c:v>-0.67911959999999993</c:v>
                </c:pt>
                <c:pt idx="111432">
                  <c:v>-0.69637459999999995</c:v>
                </c:pt>
                <c:pt idx="111433">
                  <c:v>-0.71411310000000006</c:v>
                </c:pt>
                <c:pt idx="111434">
                  <c:v>-0.72938420000000004</c:v>
                </c:pt>
                <c:pt idx="111435">
                  <c:v>-0.74452740000000006</c:v>
                </c:pt>
                <c:pt idx="111436">
                  <c:v>-0.76069100000000001</c:v>
                </c:pt>
                <c:pt idx="111437">
                  <c:v>-0.77695689999999995</c:v>
                </c:pt>
                <c:pt idx="111438">
                  <c:v>-0.79325960000000006</c:v>
                </c:pt>
                <c:pt idx="111439">
                  <c:v>-0.81032759999999993</c:v>
                </c:pt>
                <c:pt idx="111440">
                  <c:v>-0.82716469999999997</c:v>
                </c:pt>
                <c:pt idx="111441">
                  <c:v>-0.84432510000000005</c:v>
                </c:pt>
                <c:pt idx="111442">
                  <c:v>-0.86147699999999994</c:v>
                </c:pt>
                <c:pt idx="111443">
                  <c:v>-0.87862569999999995</c:v>
                </c:pt>
                <c:pt idx="111444">
                  <c:v>-0.89577970000000007</c:v>
                </c:pt>
                <c:pt idx="111445">
                  <c:v>-0.91295379999999993</c:v>
                </c:pt>
                <c:pt idx="111446">
                  <c:v>-0.94826509999999997</c:v>
                </c:pt>
                <c:pt idx="111447">
                  <c:v>-0.94829370000000002</c:v>
                </c:pt>
                <c:pt idx="111448">
                  <c:v>-0.96411239999999998</c:v>
                </c:pt>
                <c:pt idx="111449">
                  <c:v>-0.98407829999999996</c:v>
                </c:pt>
                <c:pt idx="111450">
                  <c:v>-1.0023310000000001</c:v>
                </c:pt>
                <c:pt idx="111451">
                  <c:v>-1.0233669999999999</c:v>
                </c:pt>
                <c:pt idx="111452">
                  <c:v>-1.0434839999999999</c:v>
                </c:pt>
                <c:pt idx="111453">
                  <c:v>-1.063258</c:v>
                </c:pt>
                <c:pt idx="111454">
                  <c:v>-1.0825199999999999</c:v>
                </c:pt>
                <c:pt idx="111455">
                  <c:v>-1.100185</c:v>
                </c:pt>
                <c:pt idx="111456">
                  <c:v>-1.1197890000000001</c:v>
                </c:pt>
                <c:pt idx="111457">
                  <c:v>-1.1378570000000001</c:v>
                </c:pt>
                <c:pt idx="111458">
                  <c:v>-1.1552120000000001</c:v>
                </c:pt>
                <c:pt idx="111459">
                  <c:v>-1.1725650000000001</c:v>
                </c:pt>
                <c:pt idx="111460">
                  <c:v>-1.1898839999999999</c:v>
                </c:pt>
                <c:pt idx="111461">
                  <c:v>-1.2079529999999998</c:v>
                </c:pt>
                <c:pt idx="111462">
                  <c:v>-1.226154</c:v>
                </c:pt>
                <c:pt idx="111463">
                  <c:v>-1.2447329999999999</c:v>
                </c:pt>
                <c:pt idx="111464">
                  <c:v>-1.263609</c:v>
                </c:pt>
                <c:pt idx="111465">
                  <c:v>-1.2822069999999999</c:v>
                </c:pt>
                <c:pt idx="111466">
                  <c:v>-1.300195</c:v>
                </c:pt>
                <c:pt idx="111467">
                  <c:v>-1.3190760000000001</c:v>
                </c:pt>
                <c:pt idx="111468">
                  <c:v>-1.3381319999999999</c:v>
                </c:pt>
                <c:pt idx="111469">
                  <c:v>-1.3559399999999999</c:v>
                </c:pt>
                <c:pt idx="111470">
                  <c:v>-1.3738760000000001</c:v>
                </c:pt>
                <c:pt idx="111471">
                  <c:v>-1.3909020000000001</c:v>
                </c:pt>
                <c:pt idx="111472">
                  <c:v>-1.4081460000000001</c:v>
                </c:pt>
                <c:pt idx="111473">
                  <c:v>-1.4259169999999999</c:v>
                </c:pt>
                <c:pt idx="111474">
                  <c:v>-1.4429500000000002</c:v>
                </c:pt>
                <c:pt idx="111475">
                  <c:v>-1.4613560000000001</c:v>
                </c:pt>
                <c:pt idx="111476">
                  <c:v>-1.47977</c:v>
                </c:pt>
                <c:pt idx="111477">
                  <c:v>-1.498016</c:v>
                </c:pt>
                <c:pt idx="111478">
                  <c:v>-1.5158930000000002</c:v>
                </c:pt>
                <c:pt idx="111479">
                  <c:v>-1.5335160000000001</c:v>
                </c:pt>
                <c:pt idx="111480">
                  <c:v>-1.5511410000000001</c:v>
                </c:pt>
                <c:pt idx="111481">
                  <c:v>-1.5691030000000001</c:v>
                </c:pt>
                <c:pt idx="111482">
                  <c:v>-1.5868679999999999</c:v>
                </c:pt>
                <c:pt idx="111483">
                  <c:v>-1.6035920000000001</c:v>
                </c:pt>
                <c:pt idx="111484">
                  <c:v>-1.6207740000000002</c:v>
                </c:pt>
                <c:pt idx="111485">
                  <c:v>-1.6383839999999998</c:v>
                </c:pt>
                <c:pt idx="111486">
                  <c:v>-1.6555629999999999</c:v>
                </c:pt>
                <c:pt idx="111487">
                  <c:v>-1.6722839999999999</c:v>
                </c:pt>
                <c:pt idx="111488">
                  <c:v>-1.6894580000000001</c:v>
                </c:pt>
                <c:pt idx="111489">
                  <c:v>-1.7069860000000001</c:v>
                </c:pt>
                <c:pt idx="111490">
                  <c:v>-1.7249329999999998</c:v>
                </c:pt>
                <c:pt idx="111491">
                  <c:v>-1.7427360000000001</c:v>
                </c:pt>
                <c:pt idx="111492">
                  <c:v>-1.7604839999999999</c:v>
                </c:pt>
                <c:pt idx="111493">
                  <c:v>-1.7788740000000001</c:v>
                </c:pt>
                <c:pt idx="111494">
                  <c:v>-1.7968799999999998</c:v>
                </c:pt>
                <c:pt idx="111495">
                  <c:v>-1.8153900000000001</c:v>
                </c:pt>
                <c:pt idx="111496">
                  <c:v>-1.8327720000000001</c:v>
                </c:pt>
                <c:pt idx="111497">
                  <c:v>-1.8493460000000002</c:v>
                </c:pt>
                <c:pt idx="111498">
                  <c:v>-1.867299</c:v>
                </c:pt>
                <c:pt idx="111499">
                  <c:v>-1.8860589999999999</c:v>
                </c:pt>
                <c:pt idx="111500">
                  <c:v>-1.9054280000000001</c:v>
                </c:pt>
                <c:pt idx="111501">
                  <c:v>-1.9238179999999998</c:v>
                </c:pt>
                <c:pt idx="111502">
                  <c:v>-1.9426730000000001</c:v>
                </c:pt>
                <c:pt idx="111503">
                  <c:v>-1.9611210000000001</c:v>
                </c:pt>
                <c:pt idx="111504">
                  <c:v>-1.9793510000000001</c:v>
                </c:pt>
                <c:pt idx="111505">
                  <c:v>-1.996451</c:v>
                </c:pt>
                <c:pt idx="111506">
                  <c:v>-2.0145930000000001</c:v>
                </c:pt>
                <c:pt idx="111507">
                  <c:v>-2.0331239999999999</c:v>
                </c:pt>
                <c:pt idx="111508">
                  <c:v>-2.0517569999999998</c:v>
                </c:pt>
                <c:pt idx="111509">
                  <c:v>-2.0709210000000002</c:v>
                </c:pt>
                <c:pt idx="111510">
                  <c:v>-2.0894840000000001</c:v>
                </c:pt>
                <c:pt idx="111511">
                  <c:v>-2.1075689999999998</c:v>
                </c:pt>
                <c:pt idx="111512">
                  <c:v>-2.1270639999999998</c:v>
                </c:pt>
                <c:pt idx="111513">
                  <c:v>-2.1464949999999998</c:v>
                </c:pt>
                <c:pt idx="111514">
                  <c:v>-2.1664509999999999</c:v>
                </c:pt>
                <c:pt idx="111515">
                  <c:v>-2.1854689999999999</c:v>
                </c:pt>
                <c:pt idx="111516">
                  <c:v>-2.2058839999999997</c:v>
                </c:pt>
                <c:pt idx="111517">
                  <c:v>-2.225787</c:v>
                </c:pt>
                <c:pt idx="111518">
                  <c:v>-2.2464759999999999</c:v>
                </c:pt>
                <c:pt idx="111519">
                  <c:v>-2.2672319999999999</c:v>
                </c:pt>
                <c:pt idx="111520">
                  <c:v>-2.2880729999999998</c:v>
                </c:pt>
                <c:pt idx="111521">
                  <c:v>-2.3082829999999999</c:v>
                </c:pt>
                <c:pt idx="111522">
                  <c:v>-2.3274439999999998</c:v>
                </c:pt>
                <c:pt idx="111523">
                  <c:v>-2.3463880000000001</c:v>
                </c:pt>
                <c:pt idx="111524">
                  <c:v>-2.3660890000000001</c:v>
                </c:pt>
                <c:pt idx="111525">
                  <c:v>-2.3857849999999998</c:v>
                </c:pt>
                <c:pt idx="111526">
                  <c:v>-2.4064999999999999</c:v>
                </c:pt>
                <c:pt idx="111527">
                  <c:v>-2.4272879999999999</c:v>
                </c:pt>
                <c:pt idx="111528">
                  <c:v>-2.4482219999999999</c:v>
                </c:pt>
                <c:pt idx="111529">
                  <c:v>-2.468772</c:v>
                </c:pt>
                <c:pt idx="111530">
                  <c:v>-2.488702</c:v>
                </c:pt>
                <c:pt idx="111531">
                  <c:v>-2.5088059999999999</c:v>
                </c:pt>
                <c:pt idx="111532">
                  <c:v>-2.5287030000000001</c:v>
                </c:pt>
                <c:pt idx="111533">
                  <c:v>-2.5484590000000003</c:v>
                </c:pt>
                <c:pt idx="111534">
                  <c:v>-2.5684829999999996</c:v>
                </c:pt>
                <c:pt idx="111535">
                  <c:v>-2.5880299999999998</c:v>
                </c:pt>
                <c:pt idx="111536">
                  <c:v>-2.6086100000000001</c:v>
                </c:pt>
                <c:pt idx="111537">
                  <c:v>-2.6267149999999999</c:v>
                </c:pt>
                <c:pt idx="111538">
                  <c:v>-2.6439620000000001</c:v>
                </c:pt>
                <c:pt idx="111539">
                  <c:v>-2.6610309999999999</c:v>
                </c:pt>
                <c:pt idx="111540">
                  <c:v>-2.6788060000000002</c:v>
                </c:pt>
                <c:pt idx="111541">
                  <c:v>-2.6972259999999997</c:v>
                </c:pt>
                <c:pt idx="111542">
                  <c:v>-2.7160319999999998</c:v>
                </c:pt>
                <c:pt idx="111543">
                  <c:v>-2.7350680000000001</c:v>
                </c:pt>
                <c:pt idx="111544">
                  <c:v>-2.7547820000000001</c:v>
                </c:pt>
                <c:pt idx="111545">
                  <c:v>-2.7739479999999999</c:v>
                </c:pt>
                <c:pt idx="111546">
                  <c:v>-2.793221</c:v>
                </c:pt>
                <c:pt idx="111547">
                  <c:v>-2.8129150000000003</c:v>
                </c:pt>
                <c:pt idx="111548">
                  <c:v>-2.8325939999999998</c:v>
                </c:pt>
                <c:pt idx="111549">
                  <c:v>-2.8514299999999997</c:v>
                </c:pt>
                <c:pt idx="111550">
                  <c:v>-2.8706720000000003</c:v>
                </c:pt>
                <c:pt idx="111551">
                  <c:v>-2.8889759999999995</c:v>
                </c:pt>
                <c:pt idx="111552">
                  <c:v>-2.9079290000000002</c:v>
                </c:pt>
                <c:pt idx="111553">
                  <c:v>-2.9270869999999998</c:v>
                </c:pt>
                <c:pt idx="111554">
                  <c:v>-2.9458440000000001</c:v>
                </c:pt>
                <c:pt idx="111555">
                  <c:v>-3.0179640000000001</c:v>
                </c:pt>
                <c:pt idx="111556">
                  <c:v>-3.029112</c:v>
                </c:pt>
                <c:pt idx="111557">
                  <c:v>-3.0391279999999998</c:v>
                </c:pt>
                <c:pt idx="111558">
                  <c:v>-3.0546600000000002</c:v>
                </c:pt>
                <c:pt idx="111559">
                  <c:v>-3.0717489999999996</c:v>
                </c:pt>
                <c:pt idx="111560">
                  <c:v>-3.0885479999999998</c:v>
                </c:pt>
                <c:pt idx="111561">
                  <c:v>-3.1053999999999999</c:v>
                </c:pt>
                <c:pt idx="111562">
                  <c:v>-3.1235059999999999</c:v>
                </c:pt>
                <c:pt idx="111563">
                  <c:v>-3.1417410000000001</c:v>
                </c:pt>
                <c:pt idx="111564">
                  <c:v>-3.1607220000000003</c:v>
                </c:pt>
                <c:pt idx="111565">
                  <c:v>-3.179665</c:v>
                </c:pt>
                <c:pt idx="111566">
                  <c:v>-3.1992669999999999</c:v>
                </c:pt>
                <c:pt idx="111567">
                  <c:v>-3.2191130000000001</c:v>
                </c:pt>
                <c:pt idx="111568">
                  <c:v>-3.2384810000000002</c:v>
                </c:pt>
                <c:pt idx="111569">
                  <c:v>-3.2584119999999999</c:v>
                </c:pt>
                <c:pt idx="111570">
                  <c:v>-3.2782909999999998</c:v>
                </c:pt>
                <c:pt idx="111571">
                  <c:v>-3.2977070000000004</c:v>
                </c:pt>
                <c:pt idx="111572">
                  <c:v>-3.3176260000000002</c:v>
                </c:pt>
                <c:pt idx="111573">
                  <c:v>-3.337866</c:v>
                </c:pt>
                <c:pt idx="111574">
                  <c:v>-3.3577469999999998</c:v>
                </c:pt>
                <c:pt idx="111575">
                  <c:v>-3.37758</c:v>
                </c:pt>
                <c:pt idx="111576">
                  <c:v>-3.3963589999999999</c:v>
                </c:pt>
                <c:pt idx="111577">
                  <c:v>-3.4154240000000002</c:v>
                </c:pt>
                <c:pt idx="111578">
                  <c:v>-3.4348420000000002</c:v>
                </c:pt>
                <c:pt idx="111579">
                  <c:v>-3.4544510000000002</c:v>
                </c:pt>
                <c:pt idx="111580">
                  <c:v>-3.4741850000000003</c:v>
                </c:pt>
                <c:pt idx="111581">
                  <c:v>-3.494081</c:v>
                </c:pt>
                <c:pt idx="111582">
                  <c:v>-3.5142279999999997</c:v>
                </c:pt>
                <c:pt idx="111583">
                  <c:v>-3.5344449999999998</c:v>
                </c:pt>
                <c:pt idx="111584">
                  <c:v>-3.5537649999999998</c:v>
                </c:pt>
                <c:pt idx="111585">
                  <c:v>-3.5737940000000004</c:v>
                </c:pt>
                <c:pt idx="111586">
                  <c:v>-3.5942350000000003</c:v>
                </c:pt>
                <c:pt idx="111587">
                  <c:v>-3.614554</c:v>
                </c:pt>
                <c:pt idx="111588">
                  <c:v>-3.6350259999999999</c:v>
                </c:pt>
                <c:pt idx="111589">
                  <c:v>-3.6555500000000003</c:v>
                </c:pt>
                <c:pt idx="111590">
                  <c:v>-3.6764599999999996</c:v>
                </c:pt>
                <c:pt idx="111591">
                  <c:v>-3.6973050000000001</c:v>
                </c:pt>
                <c:pt idx="111592">
                  <c:v>-3.7181989999999998</c:v>
                </c:pt>
                <c:pt idx="111593">
                  <c:v>-3.7388490000000001</c:v>
                </c:pt>
                <c:pt idx="111594">
                  <c:v>-3.7595960000000002</c:v>
                </c:pt>
                <c:pt idx="111595">
                  <c:v>-3.780535</c:v>
                </c:pt>
                <c:pt idx="111596">
                  <c:v>-3.8015759999999998</c:v>
                </c:pt>
                <c:pt idx="111597">
                  <c:v>-3.8222939999999999</c:v>
                </c:pt>
                <c:pt idx="111598">
                  <c:v>-3.8427220000000002</c:v>
                </c:pt>
                <c:pt idx="111599">
                  <c:v>-3.863912</c:v>
                </c:pt>
                <c:pt idx="111600">
                  <c:v>-3.8850309999999997</c:v>
                </c:pt>
                <c:pt idx="111601">
                  <c:v>-3.9040340000000002</c:v>
                </c:pt>
                <c:pt idx="111602">
                  <c:v>-3.9233859999999998</c:v>
                </c:pt>
                <c:pt idx="111603">
                  <c:v>-3.9431480000000003</c:v>
                </c:pt>
                <c:pt idx="111604">
                  <c:v>-3.9632899999999998</c:v>
                </c:pt>
                <c:pt idx="111605">
                  <c:v>-3.9835749999999996</c:v>
                </c:pt>
                <c:pt idx="111606">
                  <c:v>-4.0034580000000002</c:v>
                </c:pt>
                <c:pt idx="111607">
                  <c:v>-4.0226670000000002</c:v>
                </c:pt>
                <c:pt idx="111608">
                  <c:v>-4.0428670000000002</c:v>
                </c:pt>
                <c:pt idx="111609">
                  <c:v>-4.0634980000000001</c:v>
                </c:pt>
                <c:pt idx="111610">
                  <c:v>-4.0834289999999998</c:v>
                </c:pt>
                <c:pt idx="111611">
                  <c:v>-4.1036760000000001</c:v>
                </c:pt>
                <c:pt idx="111612">
                  <c:v>-4.1246519999999993</c:v>
                </c:pt>
                <c:pt idx="111613">
                  <c:v>-4.1452090000000004</c:v>
                </c:pt>
                <c:pt idx="111614">
                  <c:v>-4.1659519999999999</c:v>
                </c:pt>
                <c:pt idx="111615">
                  <c:v>-4.1869240000000003</c:v>
                </c:pt>
                <c:pt idx="111616">
                  <c:v>-4.2071730000000001</c:v>
                </c:pt>
                <c:pt idx="111617">
                  <c:v>-4.2271700000000001</c:v>
                </c:pt>
                <c:pt idx="111618">
                  <c:v>-4.2465120000000001</c:v>
                </c:pt>
                <c:pt idx="111619">
                  <c:v>-4.265212</c:v>
                </c:pt>
                <c:pt idx="111620">
                  <c:v>-4.2848570000000006</c:v>
                </c:pt>
                <c:pt idx="111621">
                  <c:v>-4.3048969999999995</c:v>
                </c:pt>
                <c:pt idx="111622">
                  <c:v>-4.3234240000000002</c:v>
                </c:pt>
                <c:pt idx="111623">
                  <c:v>-4.3414580000000003</c:v>
                </c:pt>
                <c:pt idx="111624">
                  <c:v>-4.3599139999999998</c:v>
                </c:pt>
                <c:pt idx="111625">
                  <c:v>-4.3783309999999993</c:v>
                </c:pt>
                <c:pt idx="111626">
                  <c:v>-4.3973610000000001</c:v>
                </c:pt>
                <c:pt idx="111627">
                  <c:v>-4.4166449999999999</c:v>
                </c:pt>
                <c:pt idx="111628">
                  <c:v>-4.4356859999999996</c:v>
                </c:pt>
                <c:pt idx="111629">
                  <c:v>-4.455203</c:v>
                </c:pt>
                <c:pt idx="111630">
                  <c:v>-4.4749160000000003</c:v>
                </c:pt>
                <c:pt idx="111631">
                  <c:v>-4.4942359999999999</c:v>
                </c:pt>
                <c:pt idx="111632">
                  <c:v>-4.5140250000000002</c:v>
                </c:pt>
                <c:pt idx="111633">
                  <c:v>-4.5350820000000001</c:v>
                </c:pt>
                <c:pt idx="111634">
                  <c:v>-4.5542059999999998</c:v>
                </c:pt>
                <c:pt idx="111635">
                  <c:v>-4.573664</c:v>
                </c:pt>
                <c:pt idx="111636">
                  <c:v>-4.5938369999999997</c:v>
                </c:pt>
                <c:pt idx="111637">
                  <c:v>-4.612457</c:v>
                </c:pt>
                <c:pt idx="111638">
                  <c:v>-4.6326070000000001</c:v>
                </c:pt>
                <c:pt idx="111639">
                  <c:v>-4.6523339999999997</c:v>
                </c:pt>
                <c:pt idx="111640">
                  <c:v>-4.6714880000000001</c:v>
                </c:pt>
                <c:pt idx="111641">
                  <c:v>-4.691414</c:v>
                </c:pt>
                <c:pt idx="111642">
                  <c:v>-4.7106079999999997</c:v>
                </c:pt>
                <c:pt idx="111643">
                  <c:v>-4.7303869999999995</c:v>
                </c:pt>
                <c:pt idx="111644">
                  <c:v>-4.7501310000000005</c:v>
                </c:pt>
                <c:pt idx="111645">
                  <c:v>-4.7701719999999996</c:v>
                </c:pt>
                <c:pt idx="111646">
                  <c:v>-4.789561</c:v>
                </c:pt>
                <c:pt idx="111647">
                  <c:v>-4.8098640000000001</c:v>
                </c:pt>
                <c:pt idx="111648">
                  <c:v>-4.8304960000000001</c:v>
                </c:pt>
                <c:pt idx="111649">
                  <c:v>-4.8505140000000004</c:v>
                </c:pt>
                <c:pt idx="111650">
                  <c:v>-4.8703330000000005</c:v>
                </c:pt>
                <c:pt idx="111651">
                  <c:v>-4.8888699999999998</c:v>
                </c:pt>
                <c:pt idx="111652">
                  <c:v>-4.9066749999999999</c:v>
                </c:pt>
                <c:pt idx="111653">
                  <c:v>-4.9262199999999998</c:v>
                </c:pt>
                <c:pt idx="111654">
                  <c:v>-4.9454690000000001</c:v>
                </c:pt>
                <c:pt idx="111655">
                  <c:v>-4.9647229999999993</c:v>
                </c:pt>
                <c:pt idx="111656">
                  <c:v>-4.9833559999999997</c:v>
                </c:pt>
                <c:pt idx="111657">
                  <c:v>-5.0033430000000001</c:v>
                </c:pt>
                <c:pt idx="111658">
                  <c:v>-5.0231440000000003</c:v>
                </c:pt>
                <c:pt idx="111659">
                  <c:v>-5.0428490000000004</c:v>
                </c:pt>
                <c:pt idx="111660">
                  <c:v>-5.0629729999999995</c:v>
                </c:pt>
                <c:pt idx="111661">
                  <c:v>-5.0835559999999997</c:v>
                </c:pt>
                <c:pt idx="111662">
                  <c:v>-5.1039179999999993</c:v>
                </c:pt>
                <c:pt idx="111663">
                  <c:v>-5.1237399999999997</c:v>
                </c:pt>
                <c:pt idx="111664">
                  <c:v>-5.144196</c:v>
                </c:pt>
                <c:pt idx="111665">
                  <c:v>-5.1641849999999998</c:v>
                </c:pt>
                <c:pt idx="111666">
                  <c:v>-5.1841990000000004</c:v>
                </c:pt>
                <c:pt idx="111667">
                  <c:v>-5.2035730000000004</c:v>
                </c:pt>
                <c:pt idx="111668">
                  <c:v>-5.2232279999999998</c:v>
                </c:pt>
                <c:pt idx="111669">
                  <c:v>-5.2433149999999991</c:v>
                </c:pt>
                <c:pt idx="111670">
                  <c:v>-5.2636370000000001</c:v>
                </c:pt>
                <c:pt idx="111671">
                  <c:v>-5.2839170000000006</c:v>
                </c:pt>
                <c:pt idx="111672">
                  <c:v>-5.3042090000000002</c:v>
                </c:pt>
                <c:pt idx="111673">
                  <c:v>-5.3246190000000002</c:v>
                </c:pt>
                <c:pt idx="111674">
                  <c:v>-5.3433909999999996</c:v>
                </c:pt>
                <c:pt idx="111675">
                  <c:v>-5.3629420000000003</c:v>
                </c:pt>
                <c:pt idx="111676">
                  <c:v>-5.3830350000000005</c:v>
                </c:pt>
                <c:pt idx="111677">
                  <c:v>-5.403734</c:v>
                </c:pt>
                <c:pt idx="111678">
                  <c:v>-5.4240659999999998</c:v>
                </c:pt>
                <c:pt idx="111679">
                  <c:v>-5.4453519999999997</c:v>
                </c:pt>
                <c:pt idx="111680">
                  <c:v>-5.4665470000000003</c:v>
                </c:pt>
                <c:pt idx="111681">
                  <c:v>-5.4877099999999999</c:v>
                </c:pt>
                <c:pt idx="111682">
                  <c:v>-5.5078639999999996</c:v>
                </c:pt>
                <c:pt idx="111683">
                  <c:v>-5.5295700000000005</c:v>
                </c:pt>
                <c:pt idx="111684">
                  <c:v>-5.5506229999999999</c:v>
                </c:pt>
                <c:pt idx="111685">
                  <c:v>-5.5720599999999996</c:v>
                </c:pt>
                <c:pt idx="111686">
                  <c:v>-5.5929120000000001</c:v>
                </c:pt>
                <c:pt idx="111687">
                  <c:v>-5.6141329999999998</c:v>
                </c:pt>
                <c:pt idx="111688">
                  <c:v>-5.6354129999999998</c:v>
                </c:pt>
                <c:pt idx="111689">
                  <c:v>-5.6573530000000005</c:v>
                </c:pt>
                <c:pt idx="111690">
                  <c:v>-5.6782679999999992</c:v>
                </c:pt>
                <c:pt idx="111691">
                  <c:v>-5.7001619999999997</c:v>
                </c:pt>
                <c:pt idx="111692">
                  <c:v>-5.7220979999999999</c:v>
                </c:pt>
                <c:pt idx="111693">
                  <c:v>-5.7440850000000001</c:v>
                </c:pt>
                <c:pt idx="111694">
                  <c:v>-5.7655029999999998</c:v>
                </c:pt>
                <c:pt idx="111695">
                  <c:v>-5.7877489999999998</c:v>
                </c:pt>
                <c:pt idx="111696">
                  <c:v>-5.8098559999999999</c:v>
                </c:pt>
                <c:pt idx="111697">
                  <c:v>-5.8317129999999997</c:v>
                </c:pt>
                <c:pt idx="111698">
                  <c:v>-5.8538310000000005</c:v>
                </c:pt>
                <c:pt idx="111699">
                  <c:v>-5.8761189999999992</c:v>
                </c:pt>
                <c:pt idx="111700">
                  <c:v>-5.8977089999999999</c:v>
                </c:pt>
                <c:pt idx="111701">
                  <c:v>-5.9198640000000005</c:v>
                </c:pt>
                <c:pt idx="111702">
                  <c:v>-5.9423659999999998</c:v>
                </c:pt>
                <c:pt idx="111703">
                  <c:v>-5.9642490000000006</c:v>
                </c:pt>
                <c:pt idx="111704">
                  <c:v>-5.9866870000000008</c:v>
                </c:pt>
                <c:pt idx="111705">
                  <c:v>-6.0090859999999999</c:v>
                </c:pt>
                <c:pt idx="111706">
                  <c:v>-6.0311400000000006</c:v>
                </c:pt>
                <c:pt idx="111707">
                  <c:v>-6.0526650000000002</c:v>
                </c:pt>
                <c:pt idx="111708">
                  <c:v>-6.073995</c:v>
                </c:pt>
                <c:pt idx="111709">
                  <c:v>-6.0956149999999996</c:v>
                </c:pt>
                <c:pt idx="111710">
                  <c:v>-6.1155669999999995</c:v>
                </c:pt>
                <c:pt idx="111711">
                  <c:v>-6.1370100000000001</c:v>
                </c:pt>
                <c:pt idx="111712">
                  <c:v>-6.1580690000000002</c:v>
                </c:pt>
                <c:pt idx="111713">
                  <c:v>-6.1798140000000004</c:v>
                </c:pt>
                <c:pt idx="111714">
                  <c:v>-6.2017530000000001</c:v>
                </c:pt>
                <c:pt idx="111715">
                  <c:v>-6.2234739999999995</c:v>
                </c:pt>
                <c:pt idx="111716">
                  <c:v>-6.2455570000000007</c:v>
                </c:pt>
                <c:pt idx="111717">
                  <c:v>-6.267855</c:v>
                </c:pt>
                <c:pt idx="111718">
                  <c:v>-6.2898549999999993</c:v>
                </c:pt>
                <c:pt idx="111719">
                  <c:v>-6.3124279999999997</c:v>
                </c:pt>
                <c:pt idx="111720">
                  <c:v>-6.3351060000000006</c:v>
                </c:pt>
                <c:pt idx="111721">
                  <c:v>-6.3575020000000002</c:v>
                </c:pt>
                <c:pt idx="111722">
                  <c:v>-6.3802389999999995</c:v>
                </c:pt>
                <c:pt idx="111723">
                  <c:v>-6.4026810000000003</c:v>
                </c:pt>
                <c:pt idx="111724">
                  <c:v>-6.4247690000000004</c:v>
                </c:pt>
                <c:pt idx="111725">
                  <c:v>-6.4471780000000001</c:v>
                </c:pt>
                <c:pt idx="111726">
                  <c:v>-6.469481</c:v>
                </c:pt>
                <c:pt idx="111727">
                  <c:v>-6.4893540000000005</c:v>
                </c:pt>
                <c:pt idx="111728">
                  <c:v>-6.5095700000000001</c:v>
                </c:pt>
                <c:pt idx="111729">
                  <c:v>-6.5308650000000004</c:v>
                </c:pt>
                <c:pt idx="111730">
                  <c:v>-6.5522429999999998</c:v>
                </c:pt>
                <c:pt idx="111731">
                  <c:v>-6.5749219999999999</c:v>
                </c:pt>
                <c:pt idx="111732">
                  <c:v>-6.5970059999999995</c:v>
                </c:pt>
                <c:pt idx="111733">
                  <c:v>-6.6186350000000003</c:v>
                </c:pt>
                <c:pt idx="111734">
                  <c:v>-6.6401399999999997</c:v>
                </c:pt>
                <c:pt idx="111735">
                  <c:v>-6.6585760000000001</c:v>
                </c:pt>
                <c:pt idx="111736">
                  <c:v>-6.6749990000000006</c:v>
                </c:pt>
                <c:pt idx="111737">
                  <c:v>-6.6966579999999993</c:v>
                </c:pt>
                <c:pt idx="111738">
                  <c:v>-6.7187039999999998</c:v>
                </c:pt>
                <c:pt idx="111739">
                  <c:v>-6.7411270000000005</c:v>
                </c:pt>
                <c:pt idx="111740">
                  <c:v>-6.7636700000000003</c:v>
                </c:pt>
                <c:pt idx="111741">
                  <c:v>-6.7865929999999999</c:v>
                </c:pt>
                <c:pt idx="111742">
                  <c:v>-6.8085039999999992</c:v>
                </c:pt>
                <c:pt idx="111743">
                  <c:v>-6.831366</c:v>
                </c:pt>
                <c:pt idx="111744">
                  <c:v>-6.853765000000001</c:v>
                </c:pt>
                <c:pt idx="111745">
                  <c:v>-6.8791279999999997</c:v>
                </c:pt>
                <c:pt idx="111746">
                  <c:v>-6.9027360000000009</c:v>
                </c:pt>
                <c:pt idx="111747">
                  <c:v>-6.9265670000000004</c:v>
                </c:pt>
                <c:pt idx="111748">
                  <c:v>-6.9495370000000003</c:v>
                </c:pt>
                <c:pt idx="111749">
                  <c:v>-6.9722280000000003</c:v>
                </c:pt>
                <c:pt idx="111750">
                  <c:v>-6.9948969999999999</c:v>
                </c:pt>
                <c:pt idx="111751">
                  <c:v>-7.0175609999999997</c:v>
                </c:pt>
                <c:pt idx="111752">
                  <c:v>-7.0394109999999994</c:v>
                </c:pt>
                <c:pt idx="111753">
                  <c:v>-7.0619290000000001</c:v>
                </c:pt>
                <c:pt idx="111754">
                  <c:v>-7.0843449999999999</c:v>
                </c:pt>
                <c:pt idx="111755">
                  <c:v>-7.106249</c:v>
                </c:pt>
                <c:pt idx="111756">
                  <c:v>-7.1291830000000003</c:v>
                </c:pt>
                <c:pt idx="111757">
                  <c:v>-7.1520839999999994</c:v>
                </c:pt>
                <c:pt idx="111758">
                  <c:v>-7.1749810000000007</c:v>
                </c:pt>
                <c:pt idx="111759">
                  <c:v>-7.1966929999999998</c:v>
                </c:pt>
                <c:pt idx="111760">
                  <c:v>-7.2182209999999998</c:v>
                </c:pt>
                <c:pt idx="111761">
                  <c:v>-7.2386760000000008</c:v>
                </c:pt>
                <c:pt idx="111762">
                  <c:v>-7.2575270000000005</c:v>
                </c:pt>
                <c:pt idx="111763">
                  <c:v>-7.277901</c:v>
                </c:pt>
                <c:pt idx="111764">
                  <c:v>-7.2988650000000002</c:v>
                </c:pt>
                <c:pt idx="111765">
                  <c:v>-7.3200430000000001</c:v>
                </c:pt>
                <c:pt idx="111766">
                  <c:v>-7.3416579999999998</c:v>
                </c:pt>
                <c:pt idx="111767">
                  <c:v>-7.3628409999999995</c:v>
                </c:pt>
                <c:pt idx="111768">
                  <c:v>-7.3824809999999994</c:v>
                </c:pt>
                <c:pt idx="111769">
                  <c:v>-7.4031529999999997</c:v>
                </c:pt>
                <c:pt idx="111770">
                  <c:v>-7.4235670000000002</c:v>
                </c:pt>
                <c:pt idx="111771">
                  <c:v>-7.4440189999999991</c:v>
                </c:pt>
                <c:pt idx="111772">
                  <c:v>-7.4645099999999998</c:v>
                </c:pt>
                <c:pt idx="111773">
                  <c:v>-7.484953</c:v>
                </c:pt>
                <c:pt idx="111774">
                  <c:v>-7.5057559999999999</c:v>
                </c:pt>
                <c:pt idx="111775">
                  <c:v>-7.5266359999999999</c:v>
                </c:pt>
                <c:pt idx="111776">
                  <c:v>-7.5476679999999998</c:v>
                </c:pt>
                <c:pt idx="111777">
                  <c:v>-7.5696099999999999</c:v>
                </c:pt>
                <c:pt idx="111778">
                  <c:v>-7.5914599999999997</c:v>
                </c:pt>
                <c:pt idx="111779">
                  <c:v>-7.6128110000000007</c:v>
                </c:pt>
                <c:pt idx="111780">
                  <c:v>-7.63429</c:v>
                </c:pt>
                <c:pt idx="111781">
                  <c:v>-7.6561069999999996</c:v>
                </c:pt>
                <c:pt idx="111782">
                  <c:v>-7.6764909999999995</c:v>
                </c:pt>
                <c:pt idx="111783">
                  <c:v>-7.6982410000000003</c:v>
                </c:pt>
                <c:pt idx="111784">
                  <c:v>-7.7196719999999992</c:v>
                </c:pt>
                <c:pt idx="111785">
                  <c:v>-7.7417769999999999</c:v>
                </c:pt>
                <c:pt idx="111786">
                  <c:v>-7.7641299999999998</c:v>
                </c:pt>
                <c:pt idx="111787">
                  <c:v>-7.7865890000000002</c:v>
                </c:pt>
                <c:pt idx="111788">
                  <c:v>-7.8074770000000004</c:v>
                </c:pt>
                <c:pt idx="111789">
                  <c:v>-7.8297889999999999</c:v>
                </c:pt>
                <c:pt idx="111790">
                  <c:v>-7.8492850000000001</c:v>
                </c:pt>
                <c:pt idx="111791">
                  <c:v>-7.8679410000000001</c:v>
                </c:pt>
                <c:pt idx="111792">
                  <c:v>-7.8879169999999998</c:v>
                </c:pt>
                <c:pt idx="111793">
                  <c:v>-7.9087670000000001</c:v>
                </c:pt>
                <c:pt idx="111794">
                  <c:v>-7.9297750000000002</c:v>
                </c:pt>
                <c:pt idx="111795">
                  <c:v>-7.9515959999999994</c:v>
                </c:pt>
                <c:pt idx="111796">
                  <c:v>-7.9725809999999999</c:v>
                </c:pt>
                <c:pt idx="111797">
                  <c:v>-7.994847</c:v>
                </c:pt>
                <c:pt idx="111798">
                  <c:v>-8.0162199999999988</c:v>
                </c:pt>
                <c:pt idx="111799">
                  <c:v>-8.0384060000000002</c:v>
                </c:pt>
                <c:pt idx="111800">
                  <c:v>-8.0604279999999999</c:v>
                </c:pt>
                <c:pt idx="111801">
                  <c:v>-8.0829779999999989</c:v>
                </c:pt>
                <c:pt idx="111802">
                  <c:v>-8.1045759999999998</c:v>
                </c:pt>
                <c:pt idx="111803">
                  <c:v>-8.1269910000000003</c:v>
                </c:pt>
                <c:pt idx="111804">
                  <c:v>-8.1494920000000004</c:v>
                </c:pt>
                <c:pt idx="111805">
                  <c:v>-8.1720980000000001</c:v>
                </c:pt>
                <c:pt idx="111806">
                  <c:v>-8.193937</c:v>
                </c:pt>
                <c:pt idx="111807">
                  <c:v>-8.2161399999999993</c:v>
                </c:pt>
                <c:pt idx="111808">
                  <c:v>-8.2373830000000012</c:v>
                </c:pt>
                <c:pt idx="111809">
                  <c:v>-8.2602419999999999</c:v>
                </c:pt>
                <c:pt idx="111810">
                  <c:v>-8.2822810000000011</c:v>
                </c:pt>
                <c:pt idx="111811">
                  <c:v>-8.3044309999999992</c:v>
                </c:pt>
                <c:pt idx="111812">
                  <c:v>-8.3264370000000003</c:v>
                </c:pt>
                <c:pt idx="111813">
                  <c:v>-8.3479159999999997</c:v>
                </c:pt>
                <c:pt idx="111814">
                  <c:v>-8.3694790000000001</c:v>
                </c:pt>
                <c:pt idx="111815">
                  <c:v>-8.3898030000000006</c:v>
                </c:pt>
                <c:pt idx="111816">
                  <c:v>-8.4107149999999997</c:v>
                </c:pt>
                <c:pt idx="111817">
                  <c:v>-8.4328190000000003</c:v>
                </c:pt>
                <c:pt idx="111818">
                  <c:v>-8.454422000000001</c:v>
                </c:pt>
                <c:pt idx="111819">
                  <c:v>-8.4769310000000004</c:v>
                </c:pt>
                <c:pt idx="111820">
                  <c:v>-8.4972490000000001</c:v>
                </c:pt>
                <c:pt idx="111821">
                  <c:v>-8.5169879999999996</c:v>
                </c:pt>
                <c:pt idx="111822">
                  <c:v>-8.5364740000000001</c:v>
                </c:pt>
                <c:pt idx="111823">
                  <c:v>-8.5563610000000008</c:v>
                </c:pt>
                <c:pt idx="111824">
                  <c:v>-8.5770300000000006</c:v>
                </c:pt>
                <c:pt idx="111825">
                  <c:v>-8.5977689999999996</c:v>
                </c:pt>
                <c:pt idx="111826">
                  <c:v>-8.6187190000000005</c:v>
                </c:pt>
                <c:pt idx="111827">
                  <c:v>-8.6402169999999998</c:v>
                </c:pt>
                <c:pt idx="111828">
                  <c:v>-8.6620430000000006</c:v>
                </c:pt>
                <c:pt idx="111829">
                  <c:v>-8.6841539999999995</c:v>
                </c:pt>
                <c:pt idx="111830">
                  <c:v>-8.7059200000000008</c:v>
                </c:pt>
                <c:pt idx="111831">
                  <c:v>-8.7290849999999995</c:v>
                </c:pt>
                <c:pt idx="111832">
                  <c:v>-8.7493069999999999</c:v>
                </c:pt>
                <c:pt idx="111833">
                  <c:v>-8.7706119999999999</c:v>
                </c:pt>
                <c:pt idx="111834">
                  <c:v>-8.792529</c:v>
                </c:pt>
                <c:pt idx="111835">
                  <c:v>-8.8147260000000003</c:v>
                </c:pt>
                <c:pt idx="111836">
                  <c:v>-8.8370010000000008</c:v>
                </c:pt>
                <c:pt idx="111837">
                  <c:v>-8.8597970000000004</c:v>
                </c:pt>
                <c:pt idx="111838">
                  <c:v>-8.8837120000000009</c:v>
                </c:pt>
                <c:pt idx="111839">
                  <c:v>-8.9067819999999998</c:v>
                </c:pt>
                <c:pt idx="111840">
                  <c:v>-8.9293270000000007</c:v>
                </c:pt>
                <c:pt idx="111841">
                  <c:v>-8.9520459999999993</c:v>
                </c:pt>
                <c:pt idx="111842">
                  <c:v>-8.9752790000000005</c:v>
                </c:pt>
                <c:pt idx="111843">
                  <c:v>-8.9983489999999993</c:v>
                </c:pt>
                <c:pt idx="111844">
                  <c:v>-9.0210399999999993</c:v>
                </c:pt>
                <c:pt idx="111845">
                  <c:v>-9.0436309999999995</c:v>
                </c:pt>
                <c:pt idx="111846">
                  <c:v>-9.0667209999999994</c:v>
                </c:pt>
                <c:pt idx="111847">
                  <c:v>-9.0890570000000004</c:v>
                </c:pt>
                <c:pt idx="111848">
                  <c:v>-9.1108860000000007</c:v>
                </c:pt>
                <c:pt idx="111849">
                  <c:v>-9.1322980000000005</c:v>
                </c:pt>
                <c:pt idx="111850">
                  <c:v>-9.1546339999999997</c:v>
                </c:pt>
                <c:pt idx="111851">
                  <c:v>-9.1767190000000003</c:v>
                </c:pt>
                <c:pt idx="111852">
                  <c:v>-9.1987989999999993</c:v>
                </c:pt>
                <c:pt idx="111853">
                  <c:v>-9.2209450000000004</c:v>
                </c:pt>
                <c:pt idx="111854">
                  <c:v>-9.2429360000000003</c:v>
                </c:pt>
                <c:pt idx="111855">
                  <c:v>-9.2611810000000006</c:v>
                </c:pt>
                <c:pt idx="111856">
                  <c:v>-9.2774470000000004</c:v>
                </c:pt>
                <c:pt idx="111857">
                  <c:v>-9.2956690000000002</c:v>
                </c:pt>
                <c:pt idx="111858">
                  <c:v>-9.3130839999999999</c:v>
                </c:pt>
                <c:pt idx="111859">
                  <c:v>-9.3296270000000003</c:v>
                </c:pt>
                <c:pt idx="111860">
                  <c:v>-9.3477290000000011</c:v>
                </c:pt>
                <c:pt idx="111861">
                  <c:v>-9.3675879999999996</c:v>
                </c:pt>
                <c:pt idx="111862">
                  <c:v>-9.3866999999999994</c:v>
                </c:pt>
                <c:pt idx="111863">
                  <c:v>-9.4070140000000002</c:v>
                </c:pt>
                <c:pt idx="111864">
                  <c:v>-9.4273150000000001</c:v>
                </c:pt>
                <c:pt idx="111865">
                  <c:v>-9.448366</c:v>
                </c:pt>
                <c:pt idx="111866">
                  <c:v>-9.4694579999999995</c:v>
                </c:pt>
                <c:pt idx="111867">
                  <c:v>-9.4903899999999997</c:v>
                </c:pt>
                <c:pt idx="111868">
                  <c:v>-9.5116219999999991</c:v>
                </c:pt>
                <c:pt idx="111869">
                  <c:v>-9.5331510000000002</c:v>
                </c:pt>
                <c:pt idx="111870">
                  <c:v>-9.5531829999999989</c:v>
                </c:pt>
                <c:pt idx="111871">
                  <c:v>-9.5742449999999995</c:v>
                </c:pt>
                <c:pt idx="111872">
                  <c:v>-9.5947659999999999</c:v>
                </c:pt>
                <c:pt idx="111873">
                  <c:v>-9.6169320000000003</c:v>
                </c:pt>
                <c:pt idx="111874">
                  <c:v>-9.6389390000000006</c:v>
                </c:pt>
                <c:pt idx="111875">
                  <c:v>-9.6615459999999995</c:v>
                </c:pt>
                <c:pt idx="111876">
                  <c:v>-9.6839339999999989</c:v>
                </c:pt>
                <c:pt idx="111877">
                  <c:v>-9.7067029999999992</c:v>
                </c:pt>
                <c:pt idx="111878">
                  <c:v>-9.7289379999999994</c:v>
                </c:pt>
                <c:pt idx="111879">
                  <c:v>-9.7511600000000005</c:v>
                </c:pt>
                <c:pt idx="111880">
                  <c:v>-9.7723239999999993</c:v>
                </c:pt>
                <c:pt idx="111881">
                  <c:v>-9.7952459999999988</c:v>
                </c:pt>
                <c:pt idx="111882">
                  <c:v>-9.8173169999999992</c:v>
                </c:pt>
                <c:pt idx="111883">
                  <c:v>-9.8398799999999991</c:v>
                </c:pt>
                <c:pt idx="111884">
                  <c:v>-9.8623340000000006</c:v>
                </c:pt>
                <c:pt idx="111885">
                  <c:v>-9.8854480000000002</c:v>
                </c:pt>
                <c:pt idx="111886">
                  <c:v>-9.9078429999999997</c:v>
                </c:pt>
                <c:pt idx="111887">
                  <c:v>-9.9306920000000005</c:v>
                </c:pt>
                <c:pt idx="111888">
                  <c:v>-9.9522010000000005</c:v>
                </c:pt>
                <c:pt idx="111889">
                  <c:v>-9.9740510000000011</c:v>
                </c:pt>
                <c:pt idx="111890">
                  <c:v>-9.9959699999999998</c:v>
                </c:pt>
                <c:pt idx="111891">
                  <c:v>-10.0184</c:v>
                </c:pt>
                <c:pt idx="111892">
                  <c:v>-10.041230000000001</c:v>
                </c:pt>
                <c:pt idx="111893">
                  <c:v>-10.063969999999999</c:v>
                </c:pt>
                <c:pt idx="111894">
                  <c:v>-10.08662</c:v>
                </c:pt>
                <c:pt idx="111895">
                  <c:v>-10.10974</c:v>
                </c:pt>
                <c:pt idx="111896">
                  <c:v>-10.132650000000002</c:v>
                </c:pt>
                <c:pt idx="111897">
                  <c:v>-10.15485</c:v>
                </c:pt>
                <c:pt idx="111898">
                  <c:v>-10.1732</c:v>
                </c:pt>
                <c:pt idx="111899">
                  <c:v>-10.19351</c:v>
                </c:pt>
                <c:pt idx="111900">
                  <c:v>-10.21528</c:v>
                </c:pt>
                <c:pt idx="111901">
                  <c:v>-10.236599999999999</c:v>
                </c:pt>
                <c:pt idx="111902">
                  <c:v>-10.25798</c:v>
                </c:pt>
                <c:pt idx="111903">
                  <c:v>-10.280419999999999</c:v>
                </c:pt>
                <c:pt idx="111904">
                  <c:v>-10.302249999999999</c:v>
                </c:pt>
                <c:pt idx="111905">
                  <c:v>-10.32236</c:v>
                </c:pt>
                <c:pt idx="111906">
                  <c:v>-10.342640000000001</c:v>
                </c:pt>
                <c:pt idx="111907">
                  <c:v>-10.363899999999999</c:v>
                </c:pt>
                <c:pt idx="111908">
                  <c:v>-10.38551</c:v>
                </c:pt>
                <c:pt idx="111909">
                  <c:v>-10.40831</c:v>
                </c:pt>
                <c:pt idx="111910">
                  <c:v>-10.43046</c:v>
                </c:pt>
                <c:pt idx="111911">
                  <c:v>-10.4512</c:v>
                </c:pt>
                <c:pt idx="111912">
                  <c:v>-10.471919999999999</c:v>
                </c:pt>
                <c:pt idx="111913">
                  <c:v>-10.493840000000001</c:v>
                </c:pt>
                <c:pt idx="111914">
                  <c:v>-10.515270000000001</c:v>
                </c:pt>
                <c:pt idx="111915">
                  <c:v>-10.537799999999999</c:v>
                </c:pt>
                <c:pt idx="111916">
                  <c:v>-10.55973</c:v>
                </c:pt>
                <c:pt idx="111917">
                  <c:v>-10.582549999999999</c:v>
                </c:pt>
                <c:pt idx="111918">
                  <c:v>-10.60582</c:v>
                </c:pt>
                <c:pt idx="111919">
                  <c:v>-10.62778</c:v>
                </c:pt>
                <c:pt idx="111920">
                  <c:v>-10.649630000000002</c:v>
                </c:pt>
                <c:pt idx="111921">
                  <c:v>-10.671600000000002</c:v>
                </c:pt>
                <c:pt idx="111922">
                  <c:v>-10.692539999999999</c:v>
                </c:pt>
                <c:pt idx="111923">
                  <c:v>-10.71485</c:v>
                </c:pt>
                <c:pt idx="111924">
                  <c:v>-10.736559999999999</c:v>
                </c:pt>
                <c:pt idx="111925">
                  <c:v>-10.756499999999999</c:v>
                </c:pt>
                <c:pt idx="111926">
                  <c:v>-10.777049999999999</c:v>
                </c:pt>
                <c:pt idx="111927">
                  <c:v>-10.79968</c:v>
                </c:pt>
                <c:pt idx="111928">
                  <c:v>-10.821289999999999</c:v>
                </c:pt>
                <c:pt idx="111929">
                  <c:v>-10.84417</c:v>
                </c:pt>
                <c:pt idx="111930">
                  <c:v>-10.8652</c:v>
                </c:pt>
                <c:pt idx="111931">
                  <c:v>-10.884219999999999</c:v>
                </c:pt>
                <c:pt idx="111932">
                  <c:v>-10.904259999999999</c:v>
                </c:pt>
                <c:pt idx="111933">
                  <c:v>-10.92587</c:v>
                </c:pt>
                <c:pt idx="111934">
                  <c:v>-10.946739999999998</c:v>
                </c:pt>
                <c:pt idx="111935">
                  <c:v>-10.968249999999999</c:v>
                </c:pt>
                <c:pt idx="111936">
                  <c:v>-10.98889</c:v>
                </c:pt>
                <c:pt idx="111937">
                  <c:v>-11.010960000000001</c:v>
                </c:pt>
                <c:pt idx="111938">
                  <c:v>-11.03251</c:v>
                </c:pt>
                <c:pt idx="111939">
                  <c:v>-11.054130000000001</c:v>
                </c:pt>
                <c:pt idx="111940">
                  <c:v>-11.07443</c:v>
                </c:pt>
                <c:pt idx="111941">
                  <c:v>-11.093710000000002</c:v>
                </c:pt>
                <c:pt idx="111942">
                  <c:v>-11.112400000000001</c:v>
                </c:pt>
                <c:pt idx="111943">
                  <c:v>-11.13321</c:v>
                </c:pt>
                <c:pt idx="111944">
                  <c:v>-11.1525</c:v>
                </c:pt>
                <c:pt idx="111945">
                  <c:v>-11.174249999999999</c:v>
                </c:pt>
                <c:pt idx="111946">
                  <c:v>-11.196090000000002</c:v>
                </c:pt>
                <c:pt idx="111947">
                  <c:v>-11.218330000000002</c:v>
                </c:pt>
                <c:pt idx="111948">
                  <c:v>-11.240639999999999</c:v>
                </c:pt>
                <c:pt idx="111949">
                  <c:v>-11.26347</c:v>
                </c:pt>
                <c:pt idx="111950">
                  <c:v>-11.2852</c:v>
                </c:pt>
                <c:pt idx="111951">
                  <c:v>-11.30734</c:v>
                </c:pt>
                <c:pt idx="111952">
                  <c:v>-11.33005</c:v>
                </c:pt>
                <c:pt idx="111953">
                  <c:v>-11.35263</c:v>
                </c:pt>
                <c:pt idx="111954">
                  <c:v>-11.375109999999999</c:v>
                </c:pt>
                <c:pt idx="111955">
                  <c:v>-11.39743</c:v>
                </c:pt>
                <c:pt idx="111956">
                  <c:v>-11.419969999999999</c:v>
                </c:pt>
                <c:pt idx="111957">
                  <c:v>-11.443300000000001</c:v>
                </c:pt>
                <c:pt idx="111958">
                  <c:v>-11.464689999999999</c:v>
                </c:pt>
                <c:pt idx="111959">
                  <c:v>-11.486520000000001</c:v>
                </c:pt>
                <c:pt idx="111960">
                  <c:v>-11.506920000000001</c:v>
                </c:pt>
                <c:pt idx="111961">
                  <c:v>-11.52749</c:v>
                </c:pt>
                <c:pt idx="111962">
                  <c:v>-11.548579999999999</c:v>
                </c:pt>
                <c:pt idx="111963">
                  <c:v>-11.56945</c:v>
                </c:pt>
                <c:pt idx="111964">
                  <c:v>-11.591199999999999</c:v>
                </c:pt>
                <c:pt idx="111965">
                  <c:v>-11.613709999999999</c:v>
                </c:pt>
                <c:pt idx="111966">
                  <c:v>-11.635759999999999</c:v>
                </c:pt>
                <c:pt idx="111967">
                  <c:v>-11.6586</c:v>
                </c:pt>
                <c:pt idx="111968">
                  <c:v>-11.681100000000001</c:v>
                </c:pt>
                <c:pt idx="111969">
                  <c:v>-11.70374</c:v>
                </c:pt>
                <c:pt idx="111970">
                  <c:v>-11.72607</c:v>
                </c:pt>
                <c:pt idx="111971">
                  <c:v>-11.74888</c:v>
                </c:pt>
                <c:pt idx="111972">
                  <c:v>-11.771529999999998</c:v>
                </c:pt>
                <c:pt idx="111973">
                  <c:v>-11.794729999999999</c:v>
                </c:pt>
                <c:pt idx="111974">
                  <c:v>-11.81673</c:v>
                </c:pt>
                <c:pt idx="111975">
                  <c:v>-11.83935</c:v>
                </c:pt>
                <c:pt idx="111976">
                  <c:v>-11.86186</c:v>
                </c:pt>
                <c:pt idx="111977">
                  <c:v>-11.88458</c:v>
                </c:pt>
                <c:pt idx="111978">
                  <c:v>-11.90682</c:v>
                </c:pt>
                <c:pt idx="111979">
                  <c:v>-11.929119999999999</c:v>
                </c:pt>
                <c:pt idx="111980">
                  <c:v>-11.951409999999999</c:v>
                </c:pt>
                <c:pt idx="111981">
                  <c:v>-11.97381</c:v>
                </c:pt>
                <c:pt idx="111982">
                  <c:v>-11.995880000000001</c:v>
                </c:pt>
                <c:pt idx="111983">
                  <c:v>-12.018560000000001</c:v>
                </c:pt>
                <c:pt idx="111984">
                  <c:v>-12.040699999999999</c:v>
                </c:pt>
                <c:pt idx="111985">
                  <c:v>-12.062809999999999</c:v>
                </c:pt>
                <c:pt idx="111986">
                  <c:v>-12.084440000000001</c:v>
                </c:pt>
                <c:pt idx="111987">
                  <c:v>-12.105030000000001</c:v>
                </c:pt>
                <c:pt idx="111988">
                  <c:v>-12.12448</c:v>
                </c:pt>
                <c:pt idx="111989">
                  <c:v>-12.145969999999998</c:v>
                </c:pt>
                <c:pt idx="111990">
                  <c:v>-12.167770000000001</c:v>
                </c:pt>
                <c:pt idx="111991">
                  <c:v>-12.19003</c:v>
                </c:pt>
                <c:pt idx="111992">
                  <c:v>-12.211540000000001</c:v>
                </c:pt>
                <c:pt idx="111993">
                  <c:v>-12.233909999999998</c:v>
                </c:pt>
                <c:pt idx="111994">
                  <c:v>-12.25592</c:v>
                </c:pt>
                <c:pt idx="111995">
                  <c:v>-12.278420000000001</c:v>
                </c:pt>
                <c:pt idx="111996">
                  <c:v>-12.299819999999999</c:v>
                </c:pt>
                <c:pt idx="111997">
                  <c:v>-12.32044</c:v>
                </c:pt>
                <c:pt idx="111998">
                  <c:v>-12.34103</c:v>
                </c:pt>
                <c:pt idx="111999">
                  <c:v>-12.362770000000001</c:v>
                </c:pt>
                <c:pt idx="112000">
                  <c:v>-12.3843</c:v>
                </c:pt>
                <c:pt idx="112001">
                  <c:v>-12.40605</c:v>
                </c:pt>
                <c:pt idx="112002">
                  <c:v>-12.42783</c:v>
                </c:pt>
                <c:pt idx="112003">
                  <c:v>-12.4498</c:v>
                </c:pt>
                <c:pt idx="112004">
                  <c:v>-12.471350000000001</c:v>
                </c:pt>
                <c:pt idx="112005">
                  <c:v>-12.49325</c:v>
                </c:pt>
                <c:pt idx="112006">
                  <c:v>-12.51493</c:v>
                </c:pt>
                <c:pt idx="112007">
                  <c:v>-12.536339999999999</c:v>
                </c:pt>
                <c:pt idx="112008">
                  <c:v>-12.55828</c:v>
                </c:pt>
                <c:pt idx="112009">
                  <c:v>-12.579260000000001</c:v>
                </c:pt>
                <c:pt idx="112010">
                  <c:v>-12.60069</c:v>
                </c:pt>
                <c:pt idx="112011">
                  <c:v>-12.62186</c:v>
                </c:pt>
                <c:pt idx="112012">
                  <c:v>-12.643409999999999</c:v>
                </c:pt>
                <c:pt idx="112013">
                  <c:v>-12.6646</c:v>
                </c:pt>
                <c:pt idx="112014">
                  <c:v>-12.68618</c:v>
                </c:pt>
                <c:pt idx="112015">
                  <c:v>-12.702100000000002</c:v>
                </c:pt>
                <c:pt idx="112016">
                  <c:v>-12.722709999999999</c:v>
                </c:pt>
                <c:pt idx="112017">
                  <c:v>-12.744120000000001</c:v>
                </c:pt>
                <c:pt idx="112018">
                  <c:v>-12.76539</c:v>
                </c:pt>
                <c:pt idx="112019">
                  <c:v>-12.78581</c:v>
                </c:pt>
                <c:pt idx="112020">
                  <c:v>-12.806789999999999</c:v>
                </c:pt>
                <c:pt idx="112021">
                  <c:v>-12.82723</c:v>
                </c:pt>
                <c:pt idx="112022">
                  <c:v>-12.848059999999998</c:v>
                </c:pt>
                <c:pt idx="112023">
                  <c:v>-12.868409999999999</c:v>
                </c:pt>
                <c:pt idx="112024">
                  <c:v>-12.8894</c:v>
                </c:pt>
                <c:pt idx="112025">
                  <c:v>-12.90681</c:v>
                </c:pt>
                <c:pt idx="112026">
                  <c:v>-12.924670000000001</c:v>
                </c:pt>
                <c:pt idx="112027">
                  <c:v>-12.94359</c:v>
                </c:pt>
                <c:pt idx="112028">
                  <c:v>-12.96372</c:v>
                </c:pt>
                <c:pt idx="112029">
                  <c:v>-12.983659999999999</c:v>
                </c:pt>
                <c:pt idx="112030">
                  <c:v>-13.00454</c:v>
                </c:pt>
                <c:pt idx="112031">
                  <c:v>-13.024659999999999</c:v>
                </c:pt>
                <c:pt idx="112032">
                  <c:v>-13.04589</c:v>
                </c:pt>
                <c:pt idx="112033">
                  <c:v>-13.061069999999999</c:v>
                </c:pt>
                <c:pt idx="112034">
                  <c:v>-13.079350000000002</c:v>
                </c:pt>
                <c:pt idx="112035">
                  <c:v>-13.095129999999999</c:v>
                </c:pt>
                <c:pt idx="112036">
                  <c:v>-13.113189999999999</c:v>
                </c:pt>
                <c:pt idx="112037">
                  <c:v>-13.12969</c:v>
                </c:pt>
                <c:pt idx="112038">
                  <c:v>-13.148020000000001</c:v>
                </c:pt>
                <c:pt idx="112039">
                  <c:v>-13.167359999999999</c:v>
                </c:pt>
                <c:pt idx="112040">
                  <c:v>-13.187230000000001</c:v>
                </c:pt>
                <c:pt idx="112041">
                  <c:v>-13.206690000000002</c:v>
                </c:pt>
                <c:pt idx="112042">
                  <c:v>-13.2271</c:v>
                </c:pt>
                <c:pt idx="112043">
                  <c:v>-13.24747</c:v>
                </c:pt>
                <c:pt idx="112044">
                  <c:v>-13.268310000000001</c:v>
                </c:pt>
                <c:pt idx="112045">
                  <c:v>-13.289159999999999</c:v>
                </c:pt>
                <c:pt idx="112046">
                  <c:v>-13.31066</c:v>
                </c:pt>
                <c:pt idx="112047">
                  <c:v>-13.331859999999999</c:v>
                </c:pt>
                <c:pt idx="112048">
                  <c:v>-13.353489999999999</c:v>
                </c:pt>
                <c:pt idx="112049">
                  <c:v>-13.37491</c:v>
                </c:pt>
                <c:pt idx="112050">
                  <c:v>-13.39645</c:v>
                </c:pt>
                <c:pt idx="112051">
                  <c:v>-13.417490000000001</c:v>
                </c:pt>
                <c:pt idx="112052">
                  <c:v>-13.438549999999999</c:v>
                </c:pt>
                <c:pt idx="112053">
                  <c:v>-13.46058</c:v>
                </c:pt>
                <c:pt idx="112054">
                  <c:v>-13.481920000000001</c:v>
                </c:pt>
                <c:pt idx="112055">
                  <c:v>-13.504020000000001</c:v>
                </c:pt>
                <c:pt idx="112056">
                  <c:v>-13.526499999999999</c:v>
                </c:pt>
                <c:pt idx="112057">
                  <c:v>-13.5489</c:v>
                </c:pt>
                <c:pt idx="112058">
                  <c:v>-13.571530000000001</c:v>
                </c:pt>
                <c:pt idx="112059">
                  <c:v>-13.59395</c:v>
                </c:pt>
                <c:pt idx="112060">
                  <c:v>-13.61655</c:v>
                </c:pt>
                <c:pt idx="112061">
                  <c:v>-13.638580000000001</c:v>
                </c:pt>
                <c:pt idx="112062">
                  <c:v>-13.659680000000002</c:v>
                </c:pt>
                <c:pt idx="112063">
                  <c:v>-13.68094</c:v>
                </c:pt>
                <c:pt idx="112064">
                  <c:v>-13.702829999999999</c:v>
                </c:pt>
                <c:pt idx="112065">
                  <c:v>-13.724639999999999</c:v>
                </c:pt>
                <c:pt idx="112066">
                  <c:v>-13.746780000000001</c:v>
                </c:pt>
                <c:pt idx="112067">
                  <c:v>-13.76905</c:v>
                </c:pt>
                <c:pt idx="112068">
                  <c:v>-13.791150000000002</c:v>
                </c:pt>
                <c:pt idx="112069">
                  <c:v>-13.813500000000001</c:v>
                </c:pt>
                <c:pt idx="112070">
                  <c:v>-13.8354</c:v>
                </c:pt>
                <c:pt idx="112071">
                  <c:v>-13.85688</c:v>
                </c:pt>
                <c:pt idx="112072">
                  <c:v>-13.876049999999999</c:v>
                </c:pt>
                <c:pt idx="112073">
                  <c:v>-13.895200000000001</c:v>
                </c:pt>
                <c:pt idx="112074">
                  <c:v>-13.9156</c:v>
                </c:pt>
                <c:pt idx="112075">
                  <c:v>-13.93609</c:v>
                </c:pt>
                <c:pt idx="112076">
                  <c:v>-13.956189999999999</c:v>
                </c:pt>
                <c:pt idx="112077">
                  <c:v>-13.97508</c:v>
                </c:pt>
                <c:pt idx="112078">
                  <c:v>-13.994540000000001</c:v>
                </c:pt>
                <c:pt idx="112079">
                  <c:v>-14.014720000000001</c:v>
                </c:pt>
                <c:pt idx="112080">
                  <c:v>-14.034800000000001</c:v>
                </c:pt>
                <c:pt idx="112081">
                  <c:v>-14.05415</c:v>
                </c:pt>
                <c:pt idx="112082">
                  <c:v>-14.074359999999999</c:v>
                </c:pt>
                <c:pt idx="112083">
                  <c:v>-14.094439999999999</c:v>
                </c:pt>
                <c:pt idx="112084">
                  <c:v>-14.11472</c:v>
                </c:pt>
                <c:pt idx="112085">
                  <c:v>-14.134840000000001</c:v>
                </c:pt>
                <c:pt idx="112086">
                  <c:v>-14.155429999999999</c:v>
                </c:pt>
                <c:pt idx="112087">
                  <c:v>-14.175979999999999</c:v>
                </c:pt>
                <c:pt idx="112088">
                  <c:v>-14.196850000000001</c:v>
                </c:pt>
                <c:pt idx="112089">
                  <c:v>-14.217740000000001</c:v>
                </c:pt>
                <c:pt idx="112090">
                  <c:v>-14.23831</c:v>
                </c:pt>
                <c:pt idx="112091">
                  <c:v>-14.25826</c:v>
                </c:pt>
                <c:pt idx="112092">
                  <c:v>-14.27764</c:v>
                </c:pt>
                <c:pt idx="112093">
                  <c:v>-14.297169999999999</c:v>
                </c:pt>
                <c:pt idx="112094">
                  <c:v>-14.317640000000001</c:v>
                </c:pt>
                <c:pt idx="112095">
                  <c:v>-14.337569999999999</c:v>
                </c:pt>
                <c:pt idx="112096">
                  <c:v>-14.35755</c:v>
                </c:pt>
                <c:pt idx="112097">
                  <c:v>-14.378159999999999</c:v>
                </c:pt>
                <c:pt idx="112098">
                  <c:v>-14.39889</c:v>
                </c:pt>
                <c:pt idx="112099">
                  <c:v>-14.419640000000001</c:v>
                </c:pt>
                <c:pt idx="112100">
                  <c:v>-14.440329999999999</c:v>
                </c:pt>
                <c:pt idx="112101">
                  <c:v>-14.46083</c:v>
                </c:pt>
                <c:pt idx="112102">
                  <c:v>-14.481660000000002</c:v>
                </c:pt>
                <c:pt idx="112103">
                  <c:v>-14.50235</c:v>
                </c:pt>
                <c:pt idx="112104">
                  <c:v>-14.523010000000001</c:v>
                </c:pt>
                <c:pt idx="112105">
                  <c:v>-14.543950000000001</c:v>
                </c:pt>
                <c:pt idx="112106">
                  <c:v>-14.56462</c:v>
                </c:pt>
                <c:pt idx="112107">
                  <c:v>-14.585710000000001</c:v>
                </c:pt>
                <c:pt idx="112108">
                  <c:v>-14.606490000000001</c:v>
                </c:pt>
                <c:pt idx="112109">
                  <c:v>-14.62717</c:v>
                </c:pt>
                <c:pt idx="112110">
                  <c:v>-14.648630000000001</c:v>
                </c:pt>
                <c:pt idx="112111">
                  <c:v>-14.669220000000001</c:v>
                </c:pt>
                <c:pt idx="112112">
                  <c:v>-14.690510000000002</c:v>
                </c:pt>
                <c:pt idx="112113">
                  <c:v>-14.71162</c:v>
                </c:pt>
                <c:pt idx="112114">
                  <c:v>-14.73222</c:v>
                </c:pt>
                <c:pt idx="112115">
                  <c:v>-14.75328</c:v>
                </c:pt>
                <c:pt idx="112116">
                  <c:v>-14.774089999999999</c:v>
                </c:pt>
                <c:pt idx="112117">
                  <c:v>-14.795210000000001</c:v>
                </c:pt>
                <c:pt idx="112118">
                  <c:v>-14.81589</c:v>
                </c:pt>
                <c:pt idx="112119">
                  <c:v>-14.836670000000002</c:v>
                </c:pt>
                <c:pt idx="112120">
                  <c:v>-14.857709999999999</c:v>
                </c:pt>
                <c:pt idx="112121">
                  <c:v>-14.878679999999999</c:v>
                </c:pt>
                <c:pt idx="112122">
                  <c:v>-14.899500000000002</c:v>
                </c:pt>
                <c:pt idx="112123">
                  <c:v>-14.92065</c:v>
                </c:pt>
                <c:pt idx="112124">
                  <c:v>-14.941739999999999</c:v>
                </c:pt>
                <c:pt idx="112125">
                  <c:v>-14.96332</c:v>
                </c:pt>
                <c:pt idx="112126">
                  <c:v>-14.984440000000001</c:v>
                </c:pt>
                <c:pt idx="112127">
                  <c:v>-15.00507</c:v>
                </c:pt>
                <c:pt idx="112128">
                  <c:v>-15.02609</c:v>
                </c:pt>
                <c:pt idx="112129">
                  <c:v>-15.047090000000001</c:v>
                </c:pt>
                <c:pt idx="112130">
                  <c:v>-15.068239999999999</c:v>
                </c:pt>
                <c:pt idx="112131">
                  <c:v>-15.08788</c:v>
                </c:pt>
                <c:pt idx="112132">
                  <c:v>-15.10886</c:v>
                </c:pt>
                <c:pt idx="112133">
                  <c:v>-15.129539999999999</c:v>
                </c:pt>
                <c:pt idx="112134">
                  <c:v>-15.150790000000001</c:v>
                </c:pt>
                <c:pt idx="112135">
                  <c:v>-15.171609999999999</c:v>
                </c:pt>
                <c:pt idx="112136">
                  <c:v>-15.19313</c:v>
                </c:pt>
                <c:pt idx="112137">
                  <c:v>-15.213080000000001</c:v>
                </c:pt>
                <c:pt idx="112138">
                  <c:v>-15.234160000000001</c:v>
                </c:pt>
                <c:pt idx="112139">
                  <c:v>-15.254760000000001</c:v>
                </c:pt>
                <c:pt idx="112140">
                  <c:v>-15.275549999999999</c:v>
                </c:pt>
                <c:pt idx="112141">
                  <c:v>-15.296060000000001</c:v>
                </c:pt>
                <c:pt idx="112142">
                  <c:v>-15.31643</c:v>
                </c:pt>
                <c:pt idx="112143">
                  <c:v>-15.337860000000001</c:v>
                </c:pt>
                <c:pt idx="112144">
                  <c:v>-15.35887</c:v>
                </c:pt>
                <c:pt idx="112145">
                  <c:v>-15.380469999999999</c:v>
                </c:pt>
                <c:pt idx="112146">
                  <c:v>-15.401260000000001</c:v>
                </c:pt>
                <c:pt idx="112147">
                  <c:v>-15.423080000000001</c:v>
                </c:pt>
                <c:pt idx="112148">
                  <c:v>-15.444370000000001</c:v>
                </c:pt>
                <c:pt idx="112149">
                  <c:v>-15.46359</c:v>
                </c:pt>
                <c:pt idx="112150">
                  <c:v>-15.484629999999999</c:v>
                </c:pt>
                <c:pt idx="112151">
                  <c:v>-15.505649999999999</c:v>
                </c:pt>
                <c:pt idx="112152">
                  <c:v>-15.526599999999998</c:v>
                </c:pt>
                <c:pt idx="112153">
                  <c:v>-15.548249999999999</c:v>
                </c:pt>
                <c:pt idx="112154">
                  <c:v>-15.569299999999998</c:v>
                </c:pt>
                <c:pt idx="112155">
                  <c:v>-15.590669999999999</c:v>
                </c:pt>
                <c:pt idx="112156">
                  <c:v>-15.61224</c:v>
                </c:pt>
                <c:pt idx="112157">
                  <c:v>-15.6341</c:v>
                </c:pt>
                <c:pt idx="112158">
                  <c:v>-15.65568</c:v>
                </c:pt>
                <c:pt idx="112159">
                  <c:v>-15.67741</c:v>
                </c:pt>
                <c:pt idx="112160">
                  <c:v>-15.698930000000001</c:v>
                </c:pt>
                <c:pt idx="112161">
                  <c:v>-15.719849999999999</c:v>
                </c:pt>
                <c:pt idx="112162">
                  <c:v>-15.74098</c:v>
                </c:pt>
                <c:pt idx="112163">
                  <c:v>-15.76111</c:v>
                </c:pt>
                <c:pt idx="112164">
                  <c:v>-15.78055</c:v>
                </c:pt>
                <c:pt idx="112165">
                  <c:v>-15.80237</c:v>
                </c:pt>
                <c:pt idx="112166">
                  <c:v>-15.823640000000001</c:v>
                </c:pt>
                <c:pt idx="112167">
                  <c:v>-15.84554</c:v>
                </c:pt>
                <c:pt idx="112168">
                  <c:v>-15.86721</c:v>
                </c:pt>
                <c:pt idx="112169">
                  <c:v>-15.88865</c:v>
                </c:pt>
                <c:pt idx="112170">
                  <c:v>-15.910550000000001</c:v>
                </c:pt>
                <c:pt idx="112171">
                  <c:v>-15.932010000000002</c:v>
                </c:pt>
                <c:pt idx="112172">
                  <c:v>-15.95378</c:v>
                </c:pt>
                <c:pt idx="112173">
                  <c:v>-15.975339999999999</c:v>
                </c:pt>
                <c:pt idx="112174">
                  <c:v>-15.99681</c:v>
                </c:pt>
                <c:pt idx="112175">
                  <c:v>-16.018889999999999</c:v>
                </c:pt>
                <c:pt idx="112176">
                  <c:v>-16.040600000000001</c:v>
                </c:pt>
                <c:pt idx="112177">
                  <c:v>-16.062149999999999</c:v>
                </c:pt>
                <c:pt idx="112178">
                  <c:v>-16.084070000000001</c:v>
                </c:pt>
                <c:pt idx="112179">
                  <c:v>-16.105899999999998</c:v>
                </c:pt>
                <c:pt idx="112180">
                  <c:v>-16.127839999999999</c:v>
                </c:pt>
                <c:pt idx="112181">
                  <c:v>-16.14922</c:v>
                </c:pt>
                <c:pt idx="112182">
                  <c:v>-16.170960000000001</c:v>
                </c:pt>
                <c:pt idx="112183">
                  <c:v>-16.192869999999999</c:v>
                </c:pt>
                <c:pt idx="112184">
                  <c:v>-16.214930000000003</c:v>
                </c:pt>
                <c:pt idx="112185">
                  <c:v>-16.23706</c:v>
                </c:pt>
                <c:pt idx="112186">
                  <c:v>-16.259319999999999</c:v>
                </c:pt>
                <c:pt idx="112187">
                  <c:v>-16.281610000000001</c:v>
                </c:pt>
                <c:pt idx="112188">
                  <c:v>-16.303449999999998</c:v>
                </c:pt>
                <c:pt idx="112189">
                  <c:v>-16.325900000000001</c:v>
                </c:pt>
                <c:pt idx="112190">
                  <c:v>-16.348290000000002</c:v>
                </c:pt>
                <c:pt idx="112191">
                  <c:v>-16.371079999999999</c:v>
                </c:pt>
                <c:pt idx="112192">
                  <c:v>-16.393560000000001</c:v>
                </c:pt>
                <c:pt idx="112193">
                  <c:v>-16.414210000000001</c:v>
                </c:pt>
                <c:pt idx="112194">
                  <c:v>-16.434919999999998</c:v>
                </c:pt>
                <c:pt idx="112195">
                  <c:v>-16.457440000000002</c:v>
                </c:pt>
                <c:pt idx="112196">
                  <c:v>-16.4803</c:v>
                </c:pt>
                <c:pt idx="112197">
                  <c:v>-16.503299999999999</c:v>
                </c:pt>
                <c:pt idx="112198">
                  <c:v>-16.52571</c:v>
                </c:pt>
                <c:pt idx="112199">
                  <c:v>-16.547969999999999</c:v>
                </c:pt>
                <c:pt idx="112200">
                  <c:v>-16.570620000000002</c:v>
                </c:pt>
                <c:pt idx="112201">
                  <c:v>-16.59385</c:v>
                </c:pt>
                <c:pt idx="112202">
                  <c:v>-16.61769</c:v>
                </c:pt>
                <c:pt idx="112203">
                  <c:v>-16.6403</c:v>
                </c:pt>
                <c:pt idx="112204">
                  <c:v>-16.66236</c:v>
                </c:pt>
                <c:pt idx="112205">
                  <c:v>-16.684629999999999</c:v>
                </c:pt>
                <c:pt idx="112206">
                  <c:v>-16.706479999999999</c:v>
                </c:pt>
                <c:pt idx="112207">
                  <c:v>-16.727209999999999</c:v>
                </c:pt>
                <c:pt idx="112208">
                  <c:v>-16.748899999999999</c:v>
                </c:pt>
                <c:pt idx="112209">
                  <c:v>-16.77054</c:v>
                </c:pt>
                <c:pt idx="112210">
                  <c:v>-16.792310000000001</c:v>
                </c:pt>
                <c:pt idx="112211">
                  <c:v>-16.814819999999997</c:v>
                </c:pt>
                <c:pt idx="112212">
                  <c:v>-16.837289999999999</c:v>
                </c:pt>
                <c:pt idx="112213">
                  <c:v>-16.857770000000002</c:v>
                </c:pt>
                <c:pt idx="112214">
                  <c:v>-16.879020000000001</c:v>
                </c:pt>
                <c:pt idx="112215">
                  <c:v>-16.894279999999998</c:v>
                </c:pt>
                <c:pt idx="112216">
                  <c:v>-16.914349999999999</c:v>
                </c:pt>
                <c:pt idx="112217">
                  <c:v>-16.937199999999997</c:v>
                </c:pt>
                <c:pt idx="112218">
                  <c:v>-16.96069</c:v>
                </c:pt>
                <c:pt idx="112219">
                  <c:v>-16.983820000000001</c:v>
                </c:pt>
                <c:pt idx="112220">
                  <c:v>-17.006450000000001</c:v>
                </c:pt>
                <c:pt idx="112221">
                  <c:v>-17.027950000000001</c:v>
                </c:pt>
                <c:pt idx="112222">
                  <c:v>-17.05021</c:v>
                </c:pt>
                <c:pt idx="112223">
                  <c:v>-17.073360000000001</c:v>
                </c:pt>
                <c:pt idx="112224">
                  <c:v>-17.095970000000001</c:v>
                </c:pt>
                <c:pt idx="112225">
                  <c:v>-17.11844</c:v>
                </c:pt>
                <c:pt idx="112226">
                  <c:v>-17.141310000000001</c:v>
                </c:pt>
                <c:pt idx="112227">
                  <c:v>-17.164059999999999</c:v>
                </c:pt>
                <c:pt idx="112228">
                  <c:v>-17.187110000000001</c:v>
                </c:pt>
                <c:pt idx="112229">
                  <c:v>-17.209879999999998</c:v>
                </c:pt>
                <c:pt idx="112230">
                  <c:v>-17.232749999999999</c:v>
                </c:pt>
                <c:pt idx="112231">
                  <c:v>-17.25564</c:v>
                </c:pt>
                <c:pt idx="112232">
                  <c:v>-17.278269999999999</c:v>
                </c:pt>
                <c:pt idx="112233">
                  <c:v>-17.30087</c:v>
                </c:pt>
                <c:pt idx="112234">
                  <c:v>-17.323370000000001</c:v>
                </c:pt>
                <c:pt idx="112235">
                  <c:v>-17.346340000000001</c:v>
                </c:pt>
                <c:pt idx="112236">
                  <c:v>-17.369209999999999</c:v>
                </c:pt>
                <c:pt idx="112237">
                  <c:v>-17.39188</c:v>
                </c:pt>
                <c:pt idx="112238">
                  <c:v>-17.4145</c:v>
                </c:pt>
                <c:pt idx="112239">
                  <c:v>-17.436769999999999</c:v>
                </c:pt>
                <c:pt idx="112240">
                  <c:v>-17.459440000000001</c:v>
                </c:pt>
                <c:pt idx="112241">
                  <c:v>-17.48198</c:v>
                </c:pt>
                <c:pt idx="112242">
                  <c:v>-17.504660000000001</c:v>
                </c:pt>
                <c:pt idx="112243">
                  <c:v>-17.527159999999999</c:v>
                </c:pt>
                <c:pt idx="112244">
                  <c:v>-17.54982</c:v>
                </c:pt>
                <c:pt idx="112245">
                  <c:v>-17.572340000000001</c:v>
                </c:pt>
                <c:pt idx="112246">
                  <c:v>-17.595040000000001</c:v>
                </c:pt>
                <c:pt idx="112247">
                  <c:v>-17.617620000000002</c:v>
                </c:pt>
                <c:pt idx="112248">
                  <c:v>-17.640280000000001</c:v>
                </c:pt>
                <c:pt idx="112249">
                  <c:v>-17.662890000000001</c:v>
                </c:pt>
                <c:pt idx="112250">
                  <c:v>-17.685759999999998</c:v>
                </c:pt>
                <c:pt idx="112251">
                  <c:v>-17.708269999999999</c:v>
                </c:pt>
                <c:pt idx="112252">
                  <c:v>-17.730499999999999</c:v>
                </c:pt>
                <c:pt idx="112253">
                  <c:v>-17.75311</c:v>
                </c:pt>
                <c:pt idx="112254">
                  <c:v>-17.77561</c:v>
                </c:pt>
                <c:pt idx="112255">
                  <c:v>-17.798089999999998</c:v>
                </c:pt>
                <c:pt idx="112256">
                  <c:v>-17.820499999999999</c:v>
                </c:pt>
                <c:pt idx="112257">
                  <c:v>-17.8429</c:v>
                </c:pt>
                <c:pt idx="112258">
                  <c:v>-17.864609999999999</c:v>
                </c:pt>
                <c:pt idx="112259">
                  <c:v>-17.887080000000001</c:v>
                </c:pt>
                <c:pt idx="112260">
                  <c:v>-17.90953</c:v>
                </c:pt>
                <c:pt idx="112261">
                  <c:v>-17.93197</c:v>
                </c:pt>
                <c:pt idx="112262">
                  <c:v>-17.954270000000001</c:v>
                </c:pt>
                <c:pt idx="112263">
                  <c:v>-17.976570000000002</c:v>
                </c:pt>
                <c:pt idx="112264">
                  <c:v>-17.998809999999999</c:v>
                </c:pt>
                <c:pt idx="112265">
                  <c:v>-18.021169999999998</c:v>
                </c:pt>
                <c:pt idx="112266">
                  <c:v>-18.043340000000001</c:v>
                </c:pt>
                <c:pt idx="112267">
                  <c:v>-18.065649999999998</c:v>
                </c:pt>
                <c:pt idx="112268">
                  <c:v>-18.08792</c:v>
                </c:pt>
                <c:pt idx="112269">
                  <c:v>-18.10981</c:v>
                </c:pt>
                <c:pt idx="112270">
                  <c:v>-18.13195</c:v>
                </c:pt>
                <c:pt idx="112271">
                  <c:v>-18.154119999999999</c:v>
                </c:pt>
                <c:pt idx="112272">
                  <c:v>-18.176110000000001</c:v>
                </c:pt>
                <c:pt idx="112273">
                  <c:v>-18.198250000000002</c:v>
                </c:pt>
                <c:pt idx="112274">
                  <c:v>-18.22017</c:v>
                </c:pt>
                <c:pt idx="112275">
                  <c:v>-18.241520000000001</c:v>
                </c:pt>
                <c:pt idx="112276">
                  <c:v>-18.262419999999999</c:v>
                </c:pt>
                <c:pt idx="112277">
                  <c:v>-18.276520000000001</c:v>
                </c:pt>
                <c:pt idx="112278">
                  <c:v>-18.29504</c:v>
                </c:pt>
                <c:pt idx="112279">
                  <c:v>-18.31448</c:v>
                </c:pt>
                <c:pt idx="112280">
                  <c:v>-18.33475</c:v>
                </c:pt>
                <c:pt idx="112281">
                  <c:v>-18.357399999999998</c:v>
                </c:pt>
                <c:pt idx="112282">
                  <c:v>-18.379650000000002</c:v>
                </c:pt>
                <c:pt idx="112283">
                  <c:v>-18.401309999999999</c:v>
                </c:pt>
                <c:pt idx="112284">
                  <c:v>-18.42313</c:v>
                </c:pt>
                <c:pt idx="112285">
                  <c:v>-18.44575</c:v>
                </c:pt>
                <c:pt idx="112286">
                  <c:v>-18.46848</c:v>
                </c:pt>
                <c:pt idx="112287">
                  <c:v>-18.49137</c:v>
                </c:pt>
                <c:pt idx="112288">
                  <c:v>-18.514130000000002</c:v>
                </c:pt>
                <c:pt idx="112289">
                  <c:v>-18.53697</c:v>
                </c:pt>
                <c:pt idx="112290">
                  <c:v>-18.559750000000001</c:v>
                </c:pt>
                <c:pt idx="112291">
                  <c:v>-18.582509999999999</c:v>
                </c:pt>
                <c:pt idx="112292">
                  <c:v>-18.60539</c:v>
                </c:pt>
                <c:pt idx="112293">
                  <c:v>-18.62828</c:v>
                </c:pt>
                <c:pt idx="112294">
                  <c:v>-18.65033</c:v>
                </c:pt>
                <c:pt idx="112295">
                  <c:v>-18.673500000000001</c:v>
                </c:pt>
                <c:pt idx="112296">
                  <c:v>-18.6966</c:v>
                </c:pt>
                <c:pt idx="112297">
                  <c:v>-18.719519999999999</c:v>
                </c:pt>
                <c:pt idx="112298">
                  <c:v>-18.742290000000001</c:v>
                </c:pt>
                <c:pt idx="112299">
                  <c:v>-18.764959999999999</c:v>
                </c:pt>
                <c:pt idx="112300">
                  <c:v>-18.78809</c:v>
                </c:pt>
                <c:pt idx="112301">
                  <c:v>-18.811230000000002</c:v>
                </c:pt>
                <c:pt idx="112302">
                  <c:v>-18.83399</c:v>
                </c:pt>
                <c:pt idx="112303">
                  <c:v>-18.857189999999999</c:v>
                </c:pt>
                <c:pt idx="112304">
                  <c:v>-18.880130000000001</c:v>
                </c:pt>
                <c:pt idx="112305">
                  <c:v>-18.90305</c:v>
                </c:pt>
                <c:pt idx="112306">
                  <c:v>-18.92615</c:v>
                </c:pt>
                <c:pt idx="112307">
                  <c:v>-18.94924</c:v>
                </c:pt>
                <c:pt idx="112308">
                  <c:v>-18.972429999999999</c:v>
                </c:pt>
                <c:pt idx="112309">
                  <c:v>-18.9953</c:v>
                </c:pt>
                <c:pt idx="112310">
                  <c:v>-19.01829</c:v>
                </c:pt>
                <c:pt idx="112311">
                  <c:v>-19.041029999999999</c:v>
                </c:pt>
                <c:pt idx="112312">
                  <c:v>-19.063929999999999</c:v>
                </c:pt>
                <c:pt idx="112313">
                  <c:v>-19.086399999999998</c:v>
                </c:pt>
                <c:pt idx="112314">
                  <c:v>-19.10933</c:v>
                </c:pt>
                <c:pt idx="112315">
                  <c:v>-19.13213</c:v>
                </c:pt>
                <c:pt idx="112316">
                  <c:v>-19.155190000000001</c:v>
                </c:pt>
                <c:pt idx="112317">
                  <c:v>-19.17755</c:v>
                </c:pt>
                <c:pt idx="112318">
                  <c:v>-19.200399999999998</c:v>
                </c:pt>
                <c:pt idx="112319">
                  <c:v>-19.223380000000002</c:v>
                </c:pt>
                <c:pt idx="112320">
                  <c:v>-19.246490000000001</c:v>
                </c:pt>
                <c:pt idx="112321">
                  <c:v>-19.26934</c:v>
                </c:pt>
                <c:pt idx="112322">
                  <c:v>-19.29271</c:v>
                </c:pt>
                <c:pt idx="112323">
                  <c:v>-19.31579</c:v>
                </c:pt>
                <c:pt idx="112324">
                  <c:v>-19.33915</c:v>
                </c:pt>
                <c:pt idx="112325">
                  <c:v>-19.36242</c:v>
                </c:pt>
                <c:pt idx="112326">
                  <c:v>-19.385349999999999</c:v>
                </c:pt>
                <c:pt idx="112327">
                  <c:v>-19.408179999999998</c:v>
                </c:pt>
                <c:pt idx="112328">
                  <c:v>-19.430730000000001</c:v>
                </c:pt>
                <c:pt idx="112329">
                  <c:v>-19.453419999999998</c:v>
                </c:pt>
                <c:pt idx="112330">
                  <c:v>-19.47673</c:v>
                </c:pt>
                <c:pt idx="112331">
                  <c:v>-19.49933</c:v>
                </c:pt>
                <c:pt idx="112332">
                  <c:v>-19.5227</c:v>
                </c:pt>
                <c:pt idx="112333">
                  <c:v>-19.545929999999998</c:v>
                </c:pt>
                <c:pt idx="112334">
                  <c:v>-19.569140000000001</c:v>
                </c:pt>
                <c:pt idx="112335">
                  <c:v>-19.592610000000001</c:v>
                </c:pt>
                <c:pt idx="112336">
                  <c:v>-19.615760000000002</c:v>
                </c:pt>
                <c:pt idx="112337">
                  <c:v>-19.637629999999998</c:v>
                </c:pt>
                <c:pt idx="112338">
                  <c:v>-19.660690000000002</c:v>
                </c:pt>
                <c:pt idx="112339">
                  <c:v>-19.68403</c:v>
                </c:pt>
                <c:pt idx="112340">
                  <c:v>-19.707370000000001</c:v>
                </c:pt>
                <c:pt idx="112341">
                  <c:v>-19.730599999999999</c:v>
                </c:pt>
                <c:pt idx="112342">
                  <c:v>-19.75394</c:v>
                </c:pt>
                <c:pt idx="112343">
                  <c:v>-19.77617</c:v>
                </c:pt>
                <c:pt idx="112344">
                  <c:v>-19.799530000000001</c:v>
                </c:pt>
                <c:pt idx="112345">
                  <c:v>-19.822850000000003</c:v>
                </c:pt>
                <c:pt idx="112346">
                  <c:v>-19.84543</c:v>
                </c:pt>
                <c:pt idx="112347">
                  <c:v>-19.868760000000002</c:v>
                </c:pt>
                <c:pt idx="112348">
                  <c:v>-19.891859999999998</c:v>
                </c:pt>
                <c:pt idx="112349">
                  <c:v>-19.91535</c:v>
                </c:pt>
                <c:pt idx="112350">
                  <c:v>-19.937629999999999</c:v>
                </c:pt>
                <c:pt idx="112351">
                  <c:v>-19.955729999999999</c:v>
                </c:pt>
                <c:pt idx="112352">
                  <c:v>-19.97993</c:v>
                </c:pt>
                <c:pt idx="112353">
                  <c:v>-20.000439999999998</c:v>
                </c:pt>
                <c:pt idx="112354">
                  <c:v>-20.023060000000001</c:v>
                </c:pt>
                <c:pt idx="112355">
                  <c:v>-20.046680000000002</c:v>
                </c:pt>
                <c:pt idx="112356">
                  <c:v>-20.069769999999998</c:v>
                </c:pt>
                <c:pt idx="112357">
                  <c:v>-20.093320000000002</c:v>
                </c:pt>
                <c:pt idx="112358">
                  <c:v>-20.116969999999998</c:v>
                </c:pt>
                <c:pt idx="112359">
                  <c:v>-20.140460000000001</c:v>
                </c:pt>
                <c:pt idx="112360">
                  <c:v>-20.163980000000002</c:v>
                </c:pt>
                <c:pt idx="112361">
                  <c:v>-20.18741</c:v>
                </c:pt>
                <c:pt idx="112362">
                  <c:v>-20.210930000000001</c:v>
                </c:pt>
                <c:pt idx="112363">
                  <c:v>-20.234290000000001</c:v>
                </c:pt>
                <c:pt idx="112364">
                  <c:v>-20.257860000000001</c:v>
                </c:pt>
                <c:pt idx="112365">
                  <c:v>-20.281179999999999</c:v>
                </c:pt>
                <c:pt idx="112366">
                  <c:v>-20.304649999999999</c:v>
                </c:pt>
                <c:pt idx="112367">
                  <c:v>-20.3279</c:v>
                </c:pt>
                <c:pt idx="112368">
                  <c:v>-20.351460000000003</c:v>
                </c:pt>
                <c:pt idx="112369">
                  <c:v>-20.374890000000001</c:v>
                </c:pt>
                <c:pt idx="112370">
                  <c:v>-20.39856</c:v>
                </c:pt>
                <c:pt idx="112371">
                  <c:v>-20.421969999999998</c:v>
                </c:pt>
                <c:pt idx="112372">
                  <c:v>-20.44558</c:v>
                </c:pt>
                <c:pt idx="112373">
                  <c:v>-20.468060000000001</c:v>
                </c:pt>
                <c:pt idx="112374">
                  <c:v>-20.490729999999999</c:v>
                </c:pt>
                <c:pt idx="112375">
                  <c:v>-20.512860000000003</c:v>
                </c:pt>
                <c:pt idx="112376">
                  <c:v>-20.535689999999999</c:v>
                </c:pt>
                <c:pt idx="112377">
                  <c:v>-20.558550000000004</c:v>
                </c:pt>
                <c:pt idx="112378">
                  <c:v>-20.581740000000003</c:v>
                </c:pt>
                <c:pt idx="112379">
                  <c:v>-20.604619999999997</c:v>
                </c:pt>
                <c:pt idx="112380">
                  <c:v>-20.627849999999999</c:v>
                </c:pt>
                <c:pt idx="112381">
                  <c:v>-20.650849999999998</c:v>
                </c:pt>
                <c:pt idx="112382">
                  <c:v>-20.673740000000002</c:v>
                </c:pt>
                <c:pt idx="112383">
                  <c:v>-20.696119999999997</c:v>
                </c:pt>
                <c:pt idx="112384">
                  <c:v>-20.717279999999999</c:v>
                </c:pt>
                <c:pt idx="112385">
                  <c:v>-20.738699999999998</c:v>
                </c:pt>
                <c:pt idx="112386">
                  <c:v>-20.76098</c:v>
                </c:pt>
                <c:pt idx="112387">
                  <c:v>-20.783290000000001</c:v>
                </c:pt>
                <c:pt idx="112388">
                  <c:v>-20.80593</c:v>
                </c:pt>
                <c:pt idx="112389">
                  <c:v>-20.827570000000001</c:v>
                </c:pt>
                <c:pt idx="112390">
                  <c:v>-20.8506</c:v>
                </c:pt>
                <c:pt idx="112391">
                  <c:v>-20.8733</c:v>
                </c:pt>
                <c:pt idx="112392">
                  <c:v>-20.896430000000002</c:v>
                </c:pt>
                <c:pt idx="112393">
                  <c:v>-20.919069999999998</c:v>
                </c:pt>
                <c:pt idx="112394">
                  <c:v>-20.941980000000001</c:v>
                </c:pt>
                <c:pt idx="112395">
                  <c:v>-20.964919999999999</c:v>
                </c:pt>
                <c:pt idx="112396">
                  <c:v>-20.98648</c:v>
                </c:pt>
                <c:pt idx="112397">
                  <c:v>-21.007129999999997</c:v>
                </c:pt>
                <c:pt idx="112398">
                  <c:v>-21.029510000000002</c:v>
                </c:pt>
                <c:pt idx="112399">
                  <c:v>-21.048659999999998</c:v>
                </c:pt>
                <c:pt idx="112400">
                  <c:v>-21.069479999999999</c:v>
                </c:pt>
                <c:pt idx="112401">
                  <c:v>-21.090710000000001</c:v>
                </c:pt>
                <c:pt idx="112402">
                  <c:v>-21.11326</c:v>
                </c:pt>
                <c:pt idx="112403">
                  <c:v>-21.130789999999998</c:v>
                </c:pt>
                <c:pt idx="112404">
                  <c:v>-21.149149999999999</c:v>
                </c:pt>
                <c:pt idx="112405">
                  <c:v>-21.171190000000003</c:v>
                </c:pt>
                <c:pt idx="112406">
                  <c:v>-21.192959999999999</c:v>
                </c:pt>
                <c:pt idx="112407">
                  <c:v>-21.215019999999999</c:v>
                </c:pt>
                <c:pt idx="112408">
                  <c:v>-21.237130000000001</c:v>
                </c:pt>
                <c:pt idx="112409">
                  <c:v>-21.259499999999999</c:v>
                </c:pt>
                <c:pt idx="112410">
                  <c:v>-21.282130000000002</c:v>
                </c:pt>
                <c:pt idx="112411">
                  <c:v>-21.304470000000002</c:v>
                </c:pt>
                <c:pt idx="112412">
                  <c:v>-21.327110000000001</c:v>
                </c:pt>
                <c:pt idx="112413">
                  <c:v>-21.349580000000003</c:v>
                </c:pt>
                <c:pt idx="112414">
                  <c:v>-21.37228</c:v>
                </c:pt>
                <c:pt idx="112415">
                  <c:v>-21.394890000000004</c:v>
                </c:pt>
                <c:pt idx="112416">
                  <c:v>-21.417619999999999</c:v>
                </c:pt>
                <c:pt idx="112417">
                  <c:v>-21.440280000000001</c:v>
                </c:pt>
                <c:pt idx="112418">
                  <c:v>-21.462129999999998</c:v>
                </c:pt>
                <c:pt idx="112419">
                  <c:v>-21.481469999999998</c:v>
                </c:pt>
                <c:pt idx="112420">
                  <c:v>-21.500789999999999</c:v>
                </c:pt>
                <c:pt idx="112421">
                  <c:v>-21.52094</c:v>
                </c:pt>
                <c:pt idx="112422">
                  <c:v>-21.541180000000001</c:v>
                </c:pt>
                <c:pt idx="112423">
                  <c:v>-21.56155</c:v>
                </c:pt>
                <c:pt idx="112424">
                  <c:v>-21.58239</c:v>
                </c:pt>
                <c:pt idx="112425">
                  <c:v>-21.603290000000001</c:v>
                </c:pt>
                <c:pt idx="112426">
                  <c:v>-21.624359999999999</c:v>
                </c:pt>
                <c:pt idx="112427">
                  <c:v>-21.64546</c:v>
                </c:pt>
                <c:pt idx="112428">
                  <c:v>-21.66628</c:v>
                </c:pt>
                <c:pt idx="112429">
                  <c:v>-21.688109999999998</c:v>
                </c:pt>
                <c:pt idx="112430">
                  <c:v>-21.70994</c:v>
                </c:pt>
                <c:pt idx="112431">
                  <c:v>-21.73197</c:v>
                </c:pt>
                <c:pt idx="112432">
                  <c:v>-21.75386</c:v>
                </c:pt>
                <c:pt idx="112433">
                  <c:v>-21.775440000000003</c:v>
                </c:pt>
                <c:pt idx="112434">
                  <c:v>-21.797089999999997</c:v>
                </c:pt>
                <c:pt idx="112435">
                  <c:v>-21.818270000000002</c:v>
                </c:pt>
                <c:pt idx="112436">
                  <c:v>-21.841259999999998</c:v>
                </c:pt>
                <c:pt idx="112437">
                  <c:v>-21.860719999999997</c:v>
                </c:pt>
                <c:pt idx="112438">
                  <c:v>-21.881419999999999</c:v>
                </c:pt>
                <c:pt idx="112439">
                  <c:v>-21.90427</c:v>
                </c:pt>
                <c:pt idx="112440">
                  <c:v>-21.926770000000001</c:v>
                </c:pt>
                <c:pt idx="112441">
                  <c:v>-21.949660000000002</c:v>
                </c:pt>
                <c:pt idx="112442">
                  <c:v>-21.97231</c:v>
                </c:pt>
                <c:pt idx="112443">
                  <c:v>-21.995179999999998</c:v>
                </c:pt>
                <c:pt idx="112444">
                  <c:v>-22.017959999999999</c:v>
                </c:pt>
                <c:pt idx="112445">
                  <c:v>-22.040980000000001</c:v>
                </c:pt>
                <c:pt idx="112446">
                  <c:v>-22.063500000000001</c:v>
                </c:pt>
                <c:pt idx="112447">
                  <c:v>-22.08661</c:v>
                </c:pt>
                <c:pt idx="112448">
                  <c:v>-22.10924</c:v>
                </c:pt>
                <c:pt idx="112449">
                  <c:v>-22.132429999999999</c:v>
                </c:pt>
                <c:pt idx="112450">
                  <c:v>-22.15455</c:v>
                </c:pt>
                <c:pt idx="112451">
                  <c:v>-22.177349999999997</c:v>
                </c:pt>
                <c:pt idx="112452">
                  <c:v>-22.200229999999998</c:v>
                </c:pt>
                <c:pt idx="112453">
                  <c:v>-22.223559999999999</c:v>
                </c:pt>
                <c:pt idx="112454">
                  <c:v>-22.246540000000003</c:v>
                </c:pt>
                <c:pt idx="112455">
                  <c:v>-22.269660000000002</c:v>
                </c:pt>
                <c:pt idx="112456">
                  <c:v>-22.292830000000002</c:v>
                </c:pt>
                <c:pt idx="112457">
                  <c:v>-22.315999999999999</c:v>
                </c:pt>
                <c:pt idx="112458">
                  <c:v>-22.339980000000001</c:v>
                </c:pt>
                <c:pt idx="112459">
                  <c:v>-22.362700000000004</c:v>
                </c:pt>
                <c:pt idx="112460">
                  <c:v>-22.385269999999998</c:v>
                </c:pt>
                <c:pt idx="112461">
                  <c:v>-22.408299999999997</c:v>
                </c:pt>
                <c:pt idx="112462">
                  <c:v>-22.431640000000002</c:v>
                </c:pt>
                <c:pt idx="112463">
                  <c:v>-22.454879999999999</c:v>
                </c:pt>
                <c:pt idx="112464">
                  <c:v>-22.47822</c:v>
                </c:pt>
                <c:pt idx="112465">
                  <c:v>-22.500399999999999</c:v>
                </c:pt>
                <c:pt idx="112466">
                  <c:v>-22.523759999999999</c:v>
                </c:pt>
                <c:pt idx="112467">
                  <c:v>-22.547609999999999</c:v>
                </c:pt>
                <c:pt idx="112468">
                  <c:v>-22.571650000000002</c:v>
                </c:pt>
                <c:pt idx="112469">
                  <c:v>-22.595770000000002</c:v>
                </c:pt>
                <c:pt idx="112470">
                  <c:v>-22.61917</c:v>
                </c:pt>
                <c:pt idx="112471">
                  <c:v>-22.64303</c:v>
                </c:pt>
                <c:pt idx="112472">
                  <c:v>-22.66658</c:v>
                </c:pt>
                <c:pt idx="112473">
                  <c:v>-22.690370000000001</c:v>
                </c:pt>
                <c:pt idx="112474">
                  <c:v>-22.71387</c:v>
                </c:pt>
                <c:pt idx="112475">
                  <c:v>-22.737839999999998</c:v>
                </c:pt>
                <c:pt idx="112476">
                  <c:v>-22.76164</c:v>
                </c:pt>
                <c:pt idx="112477">
                  <c:v>-22.785620000000002</c:v>
                </c:pt>
                <c:pt idx="112478">
                  <c:v>-22.80941</c:v>
                </c:pt>
                <c:pt idx="112479">
                  <c:v>-22.833420000000004</c:v>
                </c:pt>
                <c:pt idx="112480">
                  <c:v>-22.856939999999998</c:v>
                </c:pt>
                <c:pt idx="112481">
                  <c:v>-22.880760000000002</c:v>
                </c:pt>
                <c:pt idx="112482">
                  <c:v>-22.9041</c:v>
                </c:pt>
                <c:pt idx="112483">
                  <c:v>-22.927659999999999</c:v>
                </c:pt>
                <c:pt idx="112484">
                  <c:v>-22.951139999999999</c:v>
                </c:pt>
                <c:pt idx="112485">
                  <c:v>-22.974869999999999</c:v>
                </c:pt>
                <c:pt idx="112486">
                  <c:v>-22.998200000000001</c:v>
                </c:pt>
                <c:pt idx="112487">
                  <c:v>-23.021940000000001</c:v>
                </c:pt>
                <c:pt idx="112488">
                  <c:v>-23.045529999999999</c:v>
                </c:pt>
                <c:pt idx="112489">
                  <c:v>-23.069380000000002</c:v>
                </c:pt>
                <c:pt idx="112490">
                  <c:v>-23.093240000000002</c:v>
                </c:pt>
                <c:pt idx="112491">
                  <c:v>-23.116949999999999</c:v>
                </c:pt>
                <c:pt idx="112492">
                  <c:v>-23.140560000000001</c:v>
                </c:pt>
                <c:pt idx="112493">
                  <c:v>-23.16414</c:v>
                </c:pt>
                <c:pt idx="112494">
                  <c:v>-23.187570000000001</c:v>
                </c:pt>
                <c:pt idx="112495">
                  <c:v>-23.211390000000002</c:v>
                </c:pt>
                <c:pt idx="112496">
                  <c:v>-23.23498</c:v>
                </c:pt>
                <c:pt idx="112497">
                  <c:v>-23.258790000000001</c:v>
                </c:pt>
                <c:pt idx="112498">
                  <c:v>-23.282159999999998</c:v>
                </c:pt>
                <c:pt idx="112499">
                  <c:v>-23.306000000000001</c:v>
                </c:pt>
                <c:pt idx="112500">
                  <c:v>-23.329610000000002</c:v>
                </c:pt>
                <c:pt idx="112501">
                  <c:v>-23.353290000000001</c:v>
                </c:pt>
                <c:pt idx="112502">
                  <c:v>-23.376009999999997</c:v>
                </c:pt>
                <c:pt idx="112503">
                  <c:v>-23.397880000000001</c:v>
                </c:pt>
                <c:pt idx="112504">
                  <c:v>-23.417500000000004</c:v>
                </c:pt>
                <c:pt idx="112505">
                  <c:v>-23.437640000000002</c:v>
                </c:pt>
                <c:pt idx="112506">
                  <c:v>-23.45853</c:v>
                </c:pt>
                <c:pt idx="112507">
                  <c:v>-23.477239999999998</c:v>
                </c:pt>
                <c:pt idx="112508">
                  <c:v>-23.496790000000001</c:v>
                </c:pt>
                <c:pt idx="112509">
                  <c:v>-23.51887</c:v>
                </c:pt>
                <c:pt idx="112510">
                  <c:v>-23.54119</c:v>
                </c:pt>
                <c:pt idx="112511">
                  <c:v>-23.563900000000004</c:v>
                </c:pt>
                <c:pt idx="112512">
                  <c:v>-23.586740000000002</c:v>
                </c:pt>
                <c:pt idx="112513">
                  <c:v>-23.608709999999999</c:v>
                </c:pt>
                <c:pt idx="112514">
                  <c:v>-23.630859999999998</c:v>
                </c:pt>
                <c:pt idx="112515">
                  <c:v>-23.653449999999999</c:v>
                </c:pt>
                <c:pt idx="112516">
                  <c:v>-23.676259999999999</c:v>
                </c:pt>
                <c:pt idx="112517">
                  <c:v>-23.698709999999998</c:v>
                </c:pt>
                <c:pt idx="112518">
                  <c:v>-23.721499999999999</c:v>
                </c:pt>
                <c:pt idx="112519">
                  <c:v>-23.744309999999999</c:v>
                </c:pt>
                <c:pt idx="112520">
                  <c:v>-23.767409999999998</c:v>
                </c:pt>
                <c:pt idx="112521">
                  <c:v>-23.790429999999997</c:v>
                </c:pt>
                <c:pt idx="112522">
                  <c:v>-23.813600000000001</c:v>
                </c:pt>
                <c:pt idx="112523">
                  <c:v>-23.836860000000001</c:v>
                </c:pt>
                <c:pt idx="112524">
                  <c:v>-23.860340000000001</c:v>
                </c:pt>
                <c:pt idx="112525">
                  <c:v>-23.883849999999999</c:v>
                </c:pt>
                <c:pt idx="112526">
                  <c:v>-23.907400000000003</c:v>
                </c:pt>
                <c:pt idx="112527">
                  <c:v>-23.930900000000001</c:v>
                </c:pt>
                <c:pt idx="112528">
                  <c:v>-23.954330000000002</c:v>
                </c:pt>
                <c:pt idx="112529">
                  <c:v>-23.978459999999998</c:v>
                </c:pt>
                <c:pt idx="112530">
                  <c:v>-24.001920000000002</c:v>
                </c:pt>
                <c:pt idx="112531">
                  <c:v>-24.025449999999999</c:v>
                </c:pt>
                <c:pt idx="112532">
                  <c:v>-24.048919999999999</c:v>
                </c:pt>
                <c:pt idx="112533">
                  <c:v>-24.07235</c:v>
                </c:pt>
                <c:pt idx="112534">
                  <c:v>-24.095759999999999</c:v>
                </c:pt>
                <c:pt idx="112535">
                  <c:v>-24.120059999999999</c:v>
                </c:pt>
                <c:pt idx="112536">
                  <c:v>-24.12415</c:v>
                </c:pt>
                <c:pt idx="112537">
                  <c:v>-24.140270000000001</c:v>
                </c:pt>
                <c:pt idx="112538">
                  <c:v>-24.162649999999999</c:v>
                </c:pt>
                <c:pt idx="112539">
                  <c:v>-24.184839999999998</c:v>
                </c:pt>
                <c:pt idx="112540">
                  <c:v>-24.20758</c:v>
                </c:pt>
                <c:pt idx="112541">
                  <c:v>-24.231090000000002</c:v>
                </c:pt>
                <c:pt idx="112542">
                  <c:v>-24.254150000000003</c:v>
                </c:pt>
                <c:pt idx="112543">
                  <c:v>-24.276909999999997</c:v>
                </c:pt>
                <c:pt idx="112544">
                  <c:v>-24.300220000000003</c:v>
                </c:pt>
                <c:pt idx="112545">
                  <c:v>-24.323429999999998</c:v>
                </c:pt>
                <c:pt idx="112546">
                  <c:v>-24.345089999999999</c:v>
                </c:pt>
                <c:pt idx="112547">
                  <c:v>-24.36759</c:v>
                </c:pt>
                <c:pt idx="112548">
                  <c:v>-24.390540000000001</c:v>
                </c:pt>
                <c:pt idx="112549">
                  <c:v>-24.402750000000001</c:v>
                </c:pt>
                <c:pt idx="112550">
                  <c:v>-24.419170000000001</c:v>
                </c:pt>
                <c:pt idx="112551">
                  <c:v>-24.445410000000003</c:v>
                </c:pt>
                <c:pt idx="112552">
                  <c:v>-24.469519999999999</c:v>
                </c:pt>
                <c:pt idx="112553">
                  <c:v>-24.49006</c:v>
                </c:pt>
                <c:pt idx="112554">
                  <c:v>-24.511900000000001</c:v>
                </c:pt>
                <c:pt idx="112555">
                  <c:v>-24.536069999999999</c:v>
                </c:pt>
                <c:pt idx="112556">
                  <c:v>-24.5593</c:v>
                </c:pt>
                <c:pt idx="112557">
                  <c:v>-24.582790000000003</c:v>
                </c:pt>
                <c:pt idx="112558">
                  <c:v>-24.606029999999997</c:v>
                </c:pt>
                <c:pt idx="112559">
                  <c:v>-24.62932</c:v>
                </c:pt>
                <c:pt idx="112560">
                  <c:v>-24.652470000000001</c:v>
                </c:pt>
                <c:pt idx="112561">
                  <c:v>-24.67577</c:v>
                </c:pt>
                <c:pt idx="112562">
                  <c:v>-24.699290000000001</c:v>
                </c:pt>
                <c:pt idx="112563">
                  <c:v>-24.722770000000001</c:v>
                </c:pt>
                <c:pt idx="112564">
                  <c:v>-24.746069999999996</c:v>
                </c:pt>
                <c:pt idx="112565">
                  <c:v>-24.769800000000004</c:v>
                </c:pt>
                <c:pt idx="112566">
                  <c:v>-24.79298</c:v>
                </c:pt>
                <c:pt idx="112567">
                  <c:v>-24.815919999999998</c:v>
                </c:pt>
                <c:pt idx="112568">
                  <c:v>-24.839549999999999</c:v>
                </c:pt>
                <c:pt idx="112569">
                  <c:v>-24.86262</c:v>
                </c:pt>
                <c:pt idx="112570">
                  <c:v>-24.886140000000001</c:v>
                </c:pt>
                <c:pt idx="112571">
                  <c:v>-24.90936</c:v>
                </c:pt>
                <c:pt idx="112572">
                  <c:v>-24.932650000000002</c:v>
                </c:pt>
                <c:pt idx="112573">
                  <c:v>-24.955739999999999</c:v>
                </c:pt>
                <c:pt idx="112574">
                  <c:v>-24.978859999999997</c:v>
                </c:pt>
                <c:pt idx="112575">
                  <c:v>-25.002099999999999</c:v>
                </c:pt>
                <c:pt idx="112576">
                  <c:v>-25.025379999999998</c:v>
                </c:pt>
                <c:pt idx="112577">
                  <c:v>-25.049100000000003</c:v>
                </c:pt>
                <c:pt idx="112578">
                  <c:v>-25.072679999999998</c:v>
                </c:pt>
                <c:pt idx="112579">
                  <c:v>-25.096090000000004</c:v>
                </c:pt>
                <c:pt idx="112580">
                  <c:v>-25.119050000000001</c:v>
                </c:pt>
                <c:pt idx="112581">
                  <c:v>-25.14246</c:v>
                </c:pt>
                <c:pt idx="112582">
                  <c:v>-25.165779999999998</c:v>
                </c:pt>
                <c:pt idx="112583">
                  <c:v>-25.188969999999998</c:v>
                </c:pt>
                <c:pt idx="112584">
                  <c:v>-25.212479999999999</c:v>
                </c:pt>
                <c:pt idx="112585">
                  <c:v>-25.236040000000003</c:v>
                </c:pt>
                <c:pt idx="112586">
                  <c:v>-25.259619999999998</c:v>
                </c:pt>
                <c:pt idx="112587">
                  <c:v>-25.282619999999998</c:v>
                </c:pt>
                <c:pt idx="112588">
                  <c:v>-25.299569999999999</c:v>
                </c:pt>
                <c:pt idx="112589">
                  <c:v>-25.324170000000002</c:v>
                </c:pt>
                <c:pt idx="112590">
                  <c:v>-25.348240000000001</c:v>
                </c:pt>
                <c:pt idx="112591">
                  <c:v>-25.368719999999996</c:v>
                </c:pt>
                <c:pt idx="112592">
                  <c:v>-25.390830000000001</c:v>
                </c:pt>
                <c:pt idx="112593">
                  <c:v>-25.413499999999999</c:v>
                </c:pt>
                <c:pt idx="112594">
                  <c:v>-25.437150000000003</c:v>
                </c:pt>
                <c:pt idx="112595">
                  <c:v>-25.460619999999999</c:v>
                </c:pt>
                <c:pt idx="112596">
                  <c:v>-25.48424</c:v>
                </c:pt>
                <c:pt idx="112597">
                  <c:v>-25.507200000000001</c:v>
                </c:pt>
                <c:pt idx="112598">
                  <c:v>-25.53078</c:v>
                </c:pt>
                <c:pt idx="112599">
                  <c:v>-25.55284</c:v>
                </c:pt>
                <c:pt idx="112600">
                  <c:v>-25.569069999999996</c:v>
                </c:pt>
                <c:pt idx="112601">
                  <c:v>-25.5839</c:v>
                </c:pt>
                <c:pt idx="112602">
                  <c:v>-25.603619999999999</c:v>
                </c:pt>
                <c:pt idx="112603">
                  <c:v>-25.624479999999998</c:v>
                </c:pt>
                <c:pt idx="112604">
                  <c:v>-25.644589999999997</c:v>
                </c:pt>
                <c:pt idx="112605">
                  <c:v>-25.666039999999999</c:v>
                </c:pt>
                <c:pt idx="112606">
                  <c:v>-25.687199999999997</c:v>
                </c:pt>
                <c:pt idx="112607">
                  <c:v>-25.709610000000001</c:v>
                </c:pt>
                <c:pt idx="112608">
                  <c:v>-25.731169999999999</c:v>
                </c:pt>
                <c:pt idx="112609">
                  <c:v>-25.74926</c:v>
                </c:pt>
                <c:pt idx="112610">
                  <c:v>-25.773130000000002</c:v>
                </c:pt>
                <c:pt idx="112611">
                  <c:v>-25.7972</c:v>
                </c:pt>
                <c:pt idx="112612">
                  <c:v>-25.820360000000001</c:v>
                </c:pt>
                <c:pt idx="112613">
                  <c:v>-25.843330000000002</c:v>
                </c:pt>
                <c:pt idx="112614">
                  <c:v>-25.866479999999999</c:v>
                </c:pt>
                <c:pt idx="112615">
                  <c:v>-25.889410000000002</c:v>
                </c:pt>
                <c:pt idx="112616">
                  <c:v>-25.90935</c:v>
                </c:pt>
                <c:pt idx="112617">
                  <c:v>-25.929310000000001</c:v>
                </c:pt>
                <c:pt idx="112618">
                  <c:v>-25.951509999999999</c:v>
                </c:pt>
                <c:pt idx="112619">
                  <c:v>-25.97381</c:v>
                </c:pt>
                <c:pt idx="112620">
                  <c:v>-25.996929999999999</c:v>
                </c:pt>
                <c:pt idx="112621">
                  <c:v>-26.01709</c:v>
                </c:pt>
                <c:pt idx="112622">
                  <c:v>-26.0411</c:v>
                </c:pt>
                <c:pt idx="112623">
                  <c:v>-26.06493</c:v>
                </c:pt>
                <c:pt idx="112624">
                  <c:v>-26.087859999999999</c:v>
                </c:pt>
                <c:pt idx="112625">
                  <c:v>-26.111110000000004</c:v>
                </c:pt>
                <c:pt idx="112626">
                  <c:v>-26.11009</c:v>
                </c:pt>
                <c:pt idx="112627">
                  <c:v>-26.131959999999999</c:v>
                </c:pt>
                <c:pt idx="112628">
                  <c:v>-26.156950000000002</c:v>
                </c:pt>
                <c:pt idx="112629">
                  <c:v>-26.182270000000003</c:v>
                </c:pt>
                <c:pt idx="112630">
                  <c:v>-26.206849999999999</c:v>
                </c:pt>
                <c:pt idx="112631">
                  <c:v>-26.22766</c:v>
                </c:pt>
                <c:pt idx="112632">
                  <c:v>-26.247</c:v>
                </c:pt>
                <c:pt idx="112633">
                  <c:v>-26.269079999999999</c:v>
                </c:pt>
                <c:pt idx="112634">
                  <c:v>-26.291060000000002</c:v>
                </c:pt>
                <c:pt idx="112635">
                  <c:v>-26.31344</c:v>
                </c:pt>
                <c:pt idx="112636">
                  <c:v>-26.336119999999998</c:v>
                </c:pt>
                <c:pt idx="112637">
                  <c:v>-26.35707</c:v>
                </c:pt>
                <c:pt idx="112638">
                  <c:v>-26.380389999999998</c:v>
                </c:pt>
                <c:pt idx="112639">
                  <c:v>-26.403279999999999</c:v>
                </c:pt>
                <c:pt idx="112640">
                  <c:v>-26.426470000000002</c:v>
                </c:pt>
                <c:pt idx="112641">
                  <c:v>-26.449060000000003</c:v>
                </c:pt>
                <c:pt idx="112642">
                  <c:v>-26.47214</c:v>
                </c:pt>
                <c:pt idx="112643">
                  <c:v>-26.494979999999998</c:v>
                </c:pt>
                <c:pt idx="112644">
                  <c:v>-26.518650000000001</c:v>
                </c:pt>
                <c:pt idx="112645">
                  <c:v>-26.541689999999999</c:v>
                </c:pt>
                <c:pt idx="112646">
                  <c:v>-26.565189999999998</c:v>
                </c:pt>
                <c:pt idx="112647">
                  <c:v>-26.587010000000003</c:v>
                </c:pt>
                <c:pt idx="112648">
                  <c:v>-26.607939999999999</c:v>
                </c:pt>
                <c:pt idx="112649">
                  <c:v>-26.63073</c:v>
                </c:pt>
                <c:pt idx="112650">
                  <c:v>-26.654140000000002</c:v>
                </c:pt>
                <c:pt idx="112651">
                  <c:v>-26.677719999999997</c:v>
                </c:pt>
                <c:pt idx="112652">
                  <c:v>-26.701499999999999</c:v>
                </c:pt>
                <c:pt idx="112653">
                  <c:v>-26.725110000000001</c:v>
                </c:pt>
                <c:pt idx="112654">
                  <c:v>-26.748660000000001</c:v>
                </c:pt>
                <c:pt idx="112655">
                  <c:v>-26.772410000000001</c:v>
                </c:pt>
                <c:pt idx="112656">
                  <c:v>-26.796210000000002</c:v>
                </c:pt>
                <c:pt idx="112657">
                  <c:v>-26.819700000000001</c:v>
                </c:pt>
                <c:pt idx="112658">
                  <c:v>-26.843940000000003</c:v>
                </c:pt>
                <c:pt idx="112659">
                  <c:v>-26.867529999999999</c:v>
                </c:pt>
                <c:pt idx="112660">
                  <c:v>-26.890630000000002</c:v>
                </c:pt>
                <c:pt idx="112661">
                  <c:v>-26.912799999999997</c:v>
                </c:pt>
                <c:pt idx="112662">
                  <c:v>-26.935389999999998</c:v>
                </c:pt>
                <c:pt idx="112663">
                  <c:v>-26.95674</c:v>
                </c:pt>
                <c:pt idx="112664">
                  <c:v>-26.97916</c:v>
                </c:pt>
                <c:pt idx="112665">
                  <c:v>-27.001670000000001</c:v>
                </c:pt>
                <c:pt idx="112666">
                  <c:v>-27.024910000000002</c:v>
                </c:pt>
                <c:pt idx="112667">
                  <c:v>-27.04777</c:v>
                </c:pt>
                <c:pt idx="112668">
                  <c:v>-27.070319999999999</c:v>
                </c:pt>
                <c:pt idx="112669">
                  <c:v>-27.09328</c:v>
                </c:pt>
                <c:pt idx="112670">
                  <c:v>-27.116430000000001</c:v>
                </c:pt>
                <c:pt idx="112671">
                  <c:v>-27.139720000000001</c:v>
                </c:pt>
                <c:pt idx="112672">
                  <c:v>-27.163050000000002</c:v>
                </c:pt>
                <c:pt idx="112673">
                  <c:v>-27.186039999999998</c:v>
                </c:pt>
                <c:pt idx="112674">
                  <c:v>-27.209310000000002</c:v>
                </c:pt>
                <c:pt idx="112675">
                  <c:v>-27.232620000000001</c:v>
                </c:pt>
                <c:pt idx="112676">
                  <c:v>-27.25545</c:v>
                </c:pt>
                <c:pt idx="112677">
                  <c:v>-27.278690000000001</c:v>
                </c:pt>
                <c:pt idx="112678">
                  <c:v>-27.301940000000002</c:v>
                </c:pt>
                <c:pt idx="112679">
                  <c:v>-27.325379999999999</c:v>
                </c:pt>
                <c:pt idx="112680">
                  <c:v>-27.348020000000002</c:v>
                </c:pt>
                <c:pt idx="112681">
                  <c:v>-27.371850000000002</c:v>
                </c:pt>
                <c:pt idx="112682">
                  <c:v>-27.39526</c:v>
                </c:pt>
                <c:pt idx="112683">
                  <c:v>-27.418399999999998</c:v>
                </c:pt>
                <c:pt idx="112684">
                  <c:v>-27.442239999999998</c:v>
                </c:pt>
                <c:pt idx="112685">
                  <c:v>-27.465690000000002</c:v>
                </c:pt>
                <c:pt idx="112686">
                  <c:v>-27.48929</c:v>
                </c:pt>
                <c:pt idx="112687">
                  <c:v>-27.512869999999999</c:v>
                </c:pt>
                <c:pt idx="112688">
                  <c:v>-27.53632</c:v>
                </c:pt>
                <c:pt idx="112689">
                  <c:v>-27.559830000000002</c:v>
                </c:pt>
                <c:pt idx="112690">
                  <c:v>-27.583300000000001</c:v>
                </c:pt>
                <c:pt idx="112691">
                  <c:v>-27.606830000000002</c:v>
                </c:pt>
                <c:pt idx="112692">
                  <c:v>-27.630379999999999</c:v>
                </c:pt>
                <c:pt idx="112693">
                  <c:v>-27.653889999999997</c:v>
                </c:pt>
                <c:pt idx="112694">
                  <c:v>-27.677200000000003</c:v>
                </c:pt>
                <c:pt idx="112695">
                  <c:v>-27.69933</c:v>
                </c:pt>
                <c:pt idx="112696">
                  <c:v>-27.7225</c:v>
                </c:pt>
                <c:pt idx="112697">
                  <c:v>-27.744780000000002</c:v>
                </c:pt>
                <c:pt idx="112698">
                  <c:v>-27.76783</c:v>
                </c:pt>
                <c:pt idx="112699">
                  <c:v>-27.790789999999998</c:v>
                </c:pt>
                <c:pt idx="112700">
                  <c:v>-27.81381</c:v>
                </c:pt>
                <c:pt idx="112701">
                  <c:v>-27.836490000000001</c:v>
                </c:pt>
                <c:pt idx="112702">
                  <c:v>-27.859379999999998</c:v>
                </c:pt>
                <c:pt idx="112703">
                  <c:v>-27.882600000000004</c:v>
                </c:pt>
                <c:pt idx="112704">
                  <c:v>-27.905700000000003</c:v>
                </c:pt>
                <c:pt idx="112705">
                  <c:v>-27.928899999999999</c:v>
                </c:pt>
                <c:pt idx="112706">
                  <c:v>-27.95205</c:v>
                </c:pt>
                <c:pt idx="112707">
                  <c:v>-27.975460000000002</c:v>
                </c:pt>
                <c:pt idx="112708">
                  <c:v>-27.998860000000001</c:v>
                </c:pt>
                <c:pt idx="112709">
                  <c:v>-28.022480000000002</c:v>
                </c:pt>
                <c:pt idx="112710">
                  <c:v>-28.045589999999997</c:v>
                </c:pt>
                <c:pt idx="112711">
                  <c:v>-28.069279999999999</c:v>
                </c:pt>
                <c:pt idx="112712">
                  <c:v>-28.0929</c:v>
                </c:pt>
                <c:pt idx="112713">
                  <c:v>-28.116599999999998</c:v>
                </c:pt>
                <c:pt idx="112714">
                  <c:v>-28.14029</c:v>
                </c:pt>
                <c:pt idx="112715">
                  <c:v>-28.164060000000003</c:v>
                </c:pt>
                <c:pt idx="112716">
                  <c:v>-28.18768</c:v>
                </c:pt>
                <c:pt idx="112717">
                  <c:v>-28.209949999999999</c:v>
                </c:pt>
                <c:pt idx="112718">
                  <c:v>-28.23319</c:v>
                </c:pt>
                <c:pt idx="112719">
                  <c:v>-28.256890000000002</c:v>
                </c:pt>
                <c:pt idx="112720">
                  <c:v>-28.280560000000001</c:v>
                </c:pt>
                <c:pt idx="112721">
                  <c:v>-28.303980000000003</c:v>
                </c:pt>
                <c:pt idx="112722">
                  <c:v>-28.327710000000003</c:v>
                </c:pt>
                <c:pt idx="112723">
                  <c:v>-28.351709999999997</c:v>
                </c:pt>
                <c:pt idx="112724">
                  <c:v>-28.37538</c:v>
                </c:pt>
                <c:pt idx="112725">
                  <c:v>-28.398590000000002</c:v>
                </c:pt>
                <c:pt idx="112726">
                  <c:v>-28.421780000000002</c:v>
                </c:pt>
                <c:pt idx="112727">
                  <c:v>-28.441939999999999</c:v>
                </c:pt>
                <c:pt idx="112728">
                  <c:v>-28.46415</c:v>
                </c:pt>
                <c:pt idx="112729">
                  <c:v>-28.4864</c:v>
                </c:pt>
                <c:pt idx="112730">
                  <c:v>-28.50844</c:v>
                </c:pt>
                <c:pt idx="112731">
                  <c:v>-28.530190000000001</c:v>
                </c:pt>
                <c:pt idx="112732">
                  <c:v>-28.55254</c:v>
                </c:pt>
                <c:pt idx="112733">
                  <c:v>-28.575520000000001</c:v>
                </c:pt>
                <c:pt idx="112734">
                  <c:v>-28.59862</c:v>
                </c:pt>
                <c:pt idx="112735">
                  <c:v>-28.62107</c:v>
                </c:pt>
                <c:pt idx="112736">
                  <c:v>-28.643839999999997</c:v>
                </c:pt>
                <c:pt idx="112737">
                  <c:v>-28.666830000000001</c:v>
                </c:pt>
                <c:pt idx="112738">
                  <c:v>-28.688609999999997</c:v>
                </c:pt>
                <c:pt idx="112739">
                  <c:v>-28.71115</c:v>
                </c:pt>
                <c:pt idx="112740">
                  <c:v>-28.734700000000004</c:v>
                </c:pt>
                <c:pt idx="112741">
                  <c:v>-28.757300000000001</c:v>
                </c:pt>
                <c:pt idx="112742">
                  <c:v>-28.779029999999999</c:v>
                </c:pt>
                <c:pt idx="112743">
                  <c:v>-28.80087</c:v>
                </c:pt>
                <c:pt idx="112744">
                  <c:v>-28.823329999999999</c:v>
                </c:pt>
                <c:pt idx="112745">
                  <c:v>-28.846159999999998</c:v>
                </c:pt>
                <c:pt idx="112746">
                  <c:v>-28.868010000000002</c:v>
                </c:pt>
                <c:pt idx="112747">
                  <c:v>-28.876449999999998</c:v>
                </c:pt>
                <c:pt idx="112748">
                  <c:v>-28.899849999999997</c:v>
                </c:pt>
                <c:pt idx="112749">
                  <c:v>-28.9251</c:v>
                </c:pt>
                <c:pt idx="112750">
                  <c:v>-28.950279999999999</c:v>
                </c:pt>
                <c:pt idx="112751">
                  <c:v>-28.972999999999999</c:v>
                </c:pt>
                <c:pt idx="112752">
                  <c:v>-28.995999999999999</c:v>
                </c:pt>
                <c:pt idx="112753">
                  <c:v>-29.018640000000001</c:v>
                </c:pt>
                <c:pt idx="112754">
                  <c:v>-29.041399999999999</c:v>
                </c:pt>
                <c:pt idx="112755">
                  <c:v>-29.064160000000001</c:v>
                </c:pt>
                <c:pt idx="112756">
                  <c:v>-29.086449999999999</c:v>
                </c:pt>
                <c:pt idx="112757">
                  <c:v>-29.10886</c:v>
                </c:pt>
                <c:pt idx="112758">
                  <c:v>-29.131209999999999</c:v>
                </c:pt>
                <c:pt idx="112759">
                  <c:v>-29.15343</c:v>
                </c:pt>
                <c:pt idx="112760">
                  <c:v>-29.175719999999998</c:v>
                </c:pt>
                <c:pt idx="112761">
                  <c:v>-29.19735</c:v>
                </c:pt>
                <c:pt idx="112762">
                  <c:v>-29.219279999999998</c:v>
                </c:pt>
                <c:pt idx="112763">
                  <c:v>-29.240650000000002</c:v>
                </c:pt>
                <c:pt idx="112764">
                  <c:v>-29.262619999999998</c:v>
                </c:pt>
                <c:pt idx="112765">
                  <c:v>-29.28424</c:v>
                </c:pt>
                <c:pt idx="112766">
                  <c:v>-29.306420000000003</c:v>
                </c:pt>
                <c:pt idx="112767">
                  <c:v>-29.327930000000002</c:v>
                </c:pt>
                <c:pt idx="112768">
                  <c:v>-29.350809999999999</c:v>
                </c:pt>
                <c:pt idx="112769">
                  <c:v>-29.371779999999998</c:v>
                </c:pt>
                <c:pt idx="112770">
                  <c:v>-29.393259999999998</c:v>
                </c:pt>
                <c:pt idx="112771">
                  <c:v>-29.41469</c:v>
                </c:pt>
                <c:pt idx="112772">
                  <c:v>-29.436540000000001</c:v>
                </c:pt>
                <c:pt idx="112773">
                  <c:v>-29.45796</c:v>
                </c:pt>
                <c:pt idx="112774">
                  <c:v>-29.479839999999999</c:v>
                </c:pt>
                <c:pt idx="112775">
                  <c:v>-29.501460000000002</c:v>
                </c:pt>
                <c:pt idx="112776">
                  <c:v>-29.522970000000001</c:v>
                </c:pt>
                <c:pt idx="112777">
                  <c:v>-29.543900000000001</c:v>
                </c:pt>
                <c:pt idx="112778">
                  <c:v>-29.56531</c:v>
                </c:pt>
                <c:pt idx="112779">
                  <c:v>-29.586579999999998</c:v>
                </c:pt>
                <c:pt idx="112780">
                  <c:v>-29.608059999999998</c:v>
                </c:pt>
                <c:pt idx="112781">
                  <c:v>-29.629349999999999</c:v>
                </c:pt>
                <c:pt idx="112782">
                  <c:v>-29.650959999999998</c:v>
                </c:pt>
                <c:pt idx="112783">
                  <c:v>-29.672260000000001</c:v>
                </c:pt>
                <c:pt idx="112784">
                  <c:v>-29.693539999999999</c:v>
                </c:pt>
                <c:pt idx="112785">
                  <c:v>-29.714870000000001</c:v>
                </c:pt>
                <c:pt idx="112786">
                  <c:v>-29.73723</c:v>
                </c:pt>
                <c:pt idx="112787">
                  <c:v>-29.75938</c:v>
                </c:pt>
                <c:pt idx="112788">
                  <c:v>-29.781639999999999</c:v>
                </c:pt>
                <c:pt idx="112789">
                  <c:v>-29.802400000000002</c:v>
                </c:pt>
                <c:pt idx="112790">
                  <c:v>-29.824869999999997</c:v>
                </c:pt>
                <c:pt idx="112791">
                  <c:v>-29.84666</c:v>
                </c:pt>
                <c:pt idx="112792">
                  <c:v>-29.871300000000002</c:v>
                </c:pt>
                <c:pt idx="112793">
                  <c:v>-29.88212</c:v>
                </c:pt>
                <c:pt idx="112794">
                  <c:v>-29.900109999999998</c:v>
                </c:pt>
                <c:pt idx="112795">
                  <c:v>-29.919289999999997</c:v>
                </c:pt>
                <c:pt idx="112796">
                  <c:v>-29.93985</c:v>
                </c:pt>
                <c:pt idx="112797">
                  <c:v>-29.960930000000001</c:v>
                </c:pt>
                <c:pt idx="112798">
                  <c:v>-29.981830000000002</c:v>
                </c:pt>
                <c:pt idx="112799">
                  <c:v>-30.00301</c:v>
                </c:pt>
                <c:pt idx="112800">
                  <c:v>-30.024169999999998</c:v>
                </c:pt>
                <c:pt idx="112801">
                  <c:v>-30.045700000000004</c:v>
                </c:pt>
                <c:pt idx="112802">
                  <c:v>-30.067029999999999</c:v>
                </c:pt>
                <c:pt idx="112803">
                  <c:v>-30.088530000000002</c:v>
                </c:pt>
                <c:pt idx="112804">
                  <c:v>-30.10989</c:v>
                </c:pt>
                <c:pt idx="112805">
                  <c:v>-30.131499999999999</c:v>
                </c:pt>
                <c:pt idx="112806">
                  <c:v>-30.14575</c:v>
                </c:pt>
                <c:pt idx="112807">
                  <c:v>-30.167660000000001</c:v>
                </c:pt>
                <c:pt idx="112808">
                  <c:v>-30.190060000000003</c:v>
                </c:pt>
                <c:pt idx="112809">
                  <c:v>-30.21255</c:v>
                </c:pt>
                <c:pt idx="112810">
                  <c:v>-30.234310000000001</c:v>
                </c:pt>
                <c:pt idx="112811">
                  <c:v>-30.256059999999998</c:v>
                </c:pt>
                <c:pt idx="112812">
                  <c:v>-30.277740000000001</c:v>
                </c:pt>
                <c:pt idx="112813">
                  <c:v>-30.29918</c:v>
                </c:pt>
                <c:pt idx="112814">
                  <c:v>-30.320770000000003</c:v>
                </c:pt>
                <c:pt idx="112815">
                  <c:v>-30.342190000000002</c:v>
                </c:pt>
                <c:pt idx="112816">
                  <c:v>-30.363570000000003</c:v>
                </c:pt>
                <c:pt idx="112817">
                  <c:v>-30.384999999999998</c:v>
                </c:pt>
                <c:pt idx="112818">
                  <c:v>-30.406330000000001</c:v>
                </c:pt>
                <c:pt idx="112819">
                  <c:v>-30.427810000000001</c:v>
                </c:pt>
                <c:pt idx="112820">
                  <c:v>-30.448699999999999</c:v>
                </c:pt>
                <c:pt idx="112821">
                  <c:v>-30.46998</c:v>
                </c:pt>
                <c:pt idx="112822">
                  <c:v>-30.490940000000002</c:v>
                </c:pt>
                <c:pt idx="112823">
                  <c:v>-30.512039999999999</c:v>
                </c:pt>
                <c:pt idx="112824">
                  <c:v>-30.533009999999997</c:v>
                </c:pt>
                <c:pt idx="112825">
                  <c:v>-30.554220000000001</c:v>
                </c:pt>
                <c:pt idx="112826">
                  <c:v>-30.575410000000002</c:v>
                </c:pt>
                <c:pt idx="112827">
                  <c:v>-30.596299999999999</c:v>
                </c:pt>
                <c:pt idx="112828">
                  <c:v>-30.617190000000001</c:v>
                </c:pt>
                <c:pt idx="112829">
                  <c:v>-30.638070000000003</c:v>
                </c:pt>
                <c:pt idx="112830">
                  <c:v>-30.659019999999998</c:v>
                </c:pt>
                <c:pt idx="112831">
                  <c:v>-30.679880000000001</c:v>
                </c:pt>
                <c:pt idx="112832">
                  <c:v>-30.700389999999999</c:v>
                </c:pt>
                <c:pt idx="112833">
                  <c:v>-30.721319999999999</c:v>
                </c:pt>
                <c:pt idx="112834">
                  <c:v>-30.742609999999999</c:v>
                </c:pt>
                <c:pt idx="112835">
                  <c:v>-30.763579999999997</c:v>
                </c:pt>
                <c:pt idx="112836">
                  <c:v>-30.784649999999999</c:v>
                </c:pt>
                <c:pt idx="112837">
                  <c:v>-30.805709999999998</c:v>
                </c:pt>
                <c:pt idx="112838">
                  <c:v>-30.827729999999999</c:v>
                </c:pt>
                <c:pt idx="112839">
                  <c:v>-30.848499999999998</c:v>
                </c:pt>
                <c:pt idx="112840">
                  <c:v>-30.870289999999997</c:v>
                </c:pt>
                <c:pt idx="112841">
                  <c:v>-30.892160000000001</c:v>
                </c:pt>
                <c:pt idx="112842">
                  <c:v>-30.914459999999998</c:v>
                </c:pt>
                <c:pt idx="112843">
                  <c:v>-30.936780000000002</c:v>
                </c:pt>
                <c:pt idx="112844">
                  <c:v>-30.958389999999998</c:v>
                </c:pt>
                <c:pt idx="112845">
                  <c:v>-30.980219999999999</c:v>
                </c:pt>
                <c:pt idx="112846">
                  <c:v>-31.002360000000003</c:v>
                </c:pt>
                <c:pt idx="112847">
                  <c:v>-31.02422</c:v>
                </c:pt>
                <c:pt idx="112848">
                  <c:v>-31.046720000000001</c:v>
                </c:pt>
                <c:pt idx="112849">
                  <c:v>-31.069010000000002</c:v>
                </c:pt>
                <c:pt idx="112850">
                  <c:v>-31.09159</c:v>
                </c:pt>
                <c:pt idx="112851">
                  <c:v>-31.114049999999999</c:v>
                </c:pt>
                <c:pt idx="112852">
                  <c:v>-31.136789999999998</c:v>
                </c:pt>
                <c:pt idx="112853">
                  <c:v>-31.159460000000003</c:v>
                </c:pt>
                <c:pt idx="112854">
                  <c:v>-31.182130000000001</c:v>
                </c:pt>
                <c:pt idx="112855">
                  <c:v>-31.204420000000002</c:v>
                </c:pt>
                <c:pt idx="112856">
                  <c:v>-31.22691</c:v>
                </c:pt>
                <c:pt idx="112857">
                  <c:v>-31.24943</c:v>
                </c:pt>
                <c:pt idx="112858">
                  <c:v>-31.27205</c:v>
                </c:pt>
                <c:pt idx="112859">
                  <c:v>-31.294650000000001</c:v>
                </c:pt>
                <c:pt idx="112860">
                  <c:v>-31.317179999999997</c:v>
                </c:pt>
                <c:pt idx="112861">
                  <c:v>-31.339980000000001</c:v>
                </c:pt>
                <c:pt idx="112862">
                  <c:v>-31.361940000000001</c:v>
                </c:pt>
                <c:pt idx="112863">
                  <c:v>-31.384409999999999</c:v>
                </c:pt>
                <c:pt idx="112864">
                  <c:v>-31.403189999999999</c:v>
                </c:pt>
                <c:pt idx="112865">
                  <c:v>-31.425809999999998</c:v>
                </c:pt>
                <c:pt idx="112866">
                  <c:v>-31.449169999999999</c:v>
                </c:pt>
                <c:pt idx="112867">
                  <c:v>-31.472239999999999</c:v>
                </c:pt>
                <c:pt idx="112868">
                  <c:v>-31.495160000000002</c:v>
                </c:pt>
                <c:pt idx="112869">
                  <c:v>-31.517909999999997</c:v>
                </c:pt>
                <c:pt idx="112870">
                  <c:v>-31.541049999999998</c:v>
                </c:pt>
                <c:pt idx="112871">
                  <c:v>-31.563400000000001</c:v>
                </c:pt>
                <c:pt idx="112872">
                  <c:v>-31.581019999999999</c:v>
                </c:pt>
                <c:pt idx="112873">
                  <c:v>-31.602039999999999</c:v>
                </c:pt>
                <c:pt idx="112874">
                  <c:v>-31.624359999999999</c:v>
                </c:pt>
                <c:pt idx="112875">
                  <c:v>-31.64676</c:v>
                </c:pt>
                <c:pt idx="112876">
                  <c:v>-31.669510000000002</c:v>
                </c:pt>
                <c:pt idx="112877">
                  <c:v>-31.692160000000001</c:v>
                </c:pt>
                <c:pt idx="112878">
                  <c:v>-31.714780000000001</c:v>
                </c:pt>
                <c:pt idx="112879">
                  <c:v>-31.737669999999998</c:v>
                </c:pt>
                <c:pt idx="112880">
                  <c:v>-31.760480000000001</c:v>
                </c:pt>
                <c:pt idx="112881">
                  <c:v>-31.783329999999999</c:v>
                </c:pt>
                <c:pt idx="112882">
                  <c:v>-31.806149999999999</c:v>
                </c:pt>
                <c:pt idx="112883">
                  <c:v>-31.82891</c:v>
                </c:pt>
                <c:pt idx="112884">
                  <c:v>-31.850770000000001</c:v>
                </c:pt>
                <c:pt idx="112885">
                  <c:v>-31.87294</c:v>
                </c:pt>
                <c:pt idx="112886">
                  <c:v>-31.895349999999997</c:v>
                </c:pt>
                <c:pt idx="112887">
                  <c:v>-31.917860000000001</c:v>
                </c:pt>
                <c:pt idx="112888">
                  <c:v>-31.940400000000004</c:v>
                </c:pt>
                <c:pt idx="112889">
                  <c:v>-31.963180000000001</c:v>
                </c:pt>
                <c:pt idx="112890">
                  <c:v>-31.98554</c:v>
                </c:pt>
                <c:pt idx="112891">
                  <c:v>-32.008540000000004</c:v>
                </c:pt>
                <c:pt idx="112892">
                  <c:v>-32.031730000000003</c:v>
                </c:pt>
                <c:pt idx="112893">
                  <c:v>-32.054900000000004</c:v>
                </c:pt>
                <c:pt idx="112894">
                  <c:v>-32.077829999999999</c:v>
                </c:pt>
                <c:pt idx="112895">
                  <c:v>-32.099180000000004</c:v>
                </c:pt>
                <c:pt idx="112896">
                  <c:v>-32.120649999999998</c:v>
                </c:pt>
                <c:pt idx="112897">
                  <c:v>-32.143999999999998</c:v>
                </c:pt>
                <c:pt idx="112898">
                  <c:v>-32.166989999999998</c:v>
                </c:pt>
                <c:pt idx="112899">
                  <c:v>-32.189779999999999</c:v>
                </c:pt>
                <c:pt idx="112900">
                  <c:v>-32.212220000000002</c:v>
                </c:pt>
                <c:pt idx="112901">
                  <c:v>-32.23462</c:v>
                </c:pt>
                <c:pt idx="112902">
                  <c:v>-32.257220000000004</c:v>
                </c:pt>
                <c:pt idx="112903">
                  <c:v>-32.279730000000001</c:v>
                </c:pt>
                <c:pt idx="112904">
                  <c:v>-32.301829999999995</c:v>
                </c:pt>
                <c:pt idx="112905">
                  <c:v>-32.324240000000003</c:v>
                </c:pt>
                <c:pt idx="112906">
                  <c:v>-32.346530000000001</c:v>
                </c:pt>
                <c:pt idx="112907">
                  <c:v>-32.369119999999995</c:v>
                </c:pt>
                <c:pt idx="112908">
                  <c:v>-32.391580000000005</c:v>
                </c:pt>
                <c:pt idx="112909">
                  <c:v>-32.413699999999999</c:v>
                </c:pt>
                <c:pt idx="112910">
                  <c:v>-32.435740000000003</c:v>
                </c:pt>
                <c:pt idx="112911">
                  <c:v>-32.456830000000004</c:v>
                </c:pt>
                <c:pt idx="112912">
                  <c:v>-32.479079999999996</c:v>
                </c:pt>
                <c:pt idx="112913">
                  <c:v>-32.500059999999998</c:v>
                </c:pt>
                <c:pt idx="112914">
                  <c:v>-32.523330000000001</c:v>
                </c:pt>
                <c:pt idx="112915">
                  <c:v>-32.545299999999997</c:v>
                </c:pt>
                <c:pt idx="112916">
                  <c:v>-32.568220000000004</c:v>
                </c:pt>
                <c:pt idx="112917">
                  <c:v>-32.58981</c:v>
                </c:pt>
                <c:pt idx="112918">
                  <c:v>-32.612610000000004</c:v>
                </c:pt>
                <c:pt idx="112919">
                  <c:v>-32.635300000000001</c:v>
                </c:pt>
                <c:pt idx="112920">
                  <c:v>-32.658550000000005</c:v>
                </c:pt>
                <c:pt idx="112921">
                  <c:v>-32.680900000000001</c:v>
                </c:pt>
                <c:pt idx="112922">
                  <c:v>-32.704729999999998</c:v>
                </c:pt>
                <c:pt idx="112923">
                  <c:v>-32.718800000000002</c:v>
                </c:pt>
                <c:pt idx="112924">
                  <c:v>-32.734659999999998</c:v>
                </c:pt>
                <c:pt idx="112925">
                  <c:v>-32.750050000000002</c:v>
                </c:pt>
                <c:pt idx="112926">
                  <c:v>-32.766779999999997</c:v>
                </c:pt>
                <c:pt idx="112927">
                  <c:v>-32.784849999999999</c:v>
                </c:pt>
                <c:pt idx="112928">
                  <c:v>-32.804449999999996</c:v>
                </c:pt>
                <c:pt idx="112929">
                  <c:v>-32.822559999999996</c:v>
                </c:pt>
                <c:pt idx="112930">
                  <c:v>-32.841090000000001</c:v>
                </c:pt>
                <c:pt idx="112931">
                  <c:v>-32.859919999999995</c:v>
                </c:pt>
                <c:pt idx="112932">
                  <c:v>-32.877560000000003</c:v>
                </c:pt>
                <c:pt idx="112933">
                  <c:v>-32.896540000000002</c:v>
                </c:pt>
                <c:pt idx="112934">
                  <c:v>-32.91583</c:v>
                </c:pt>
                <c:pt idx="112935">
                  <c:v>-32.935430000000004</c:v>
                </c:pt>
                <c:pt idx="112936">
                  <c:v>-32.955030000000001</c:v>
                </c:pt>
                <c:pt idx="112937">
                  <c:v>-32.974939999999997</c:v>
                </c:pt>
                <c:pt idx="112938">
                  <c:v>-32.994370000000004</c:v>
                </c:pt>
                <c:pt idx="112939">
                  <c:v>-33.013780000000004</c:v>
                </c:pt>
                <c:pt idx="112940">
                  <c:v>-33.033110000000001</c:v>
                </c:pt>
                <c:pt idx="112941">
                  <c:v>-33.052009999999996</c:v>
                </c:pt>
                <c:pt idx="112942">
                  <c:v>-33.07159</c:v>
                </c:pt>
                <c:pt idx="112943">
                  <c:v>-33.091670000000001</c:v>
                </c:pt>
                <c:pt idx="112944">
                  <c:v>-33.111359999999998</c:v>
                </c:pt>
                <c:pt idx="112945">
                  <c:v>-33.13147</c:v>
                </c:pt>
                <c:pt idx="112946">
                  <c:v>-33.151029999999999</c:v>
                </c:pt>
                <c:pt idx="112947">
                  <c:v>-33.172830000000005</c:v>
                </c:pt>
                <c:pt idx="112948">
                  <c:v>-33.193089999999998</c:v>
                </c:pt>
                <c:pt idx="112949">
                  <c:v>-33.21293</c:v>
                </c:pt>
                <c:pt idx="112950">
                  <c:v>-33.233029999999999</c:v>
                </c:pt>
                <c:pt idx="112951">
                  <c:v>-33.251919999999998</c:v>
                </c:pt>
                <c:pt idx="112952">
                  <c:v>-33.271099999999997</c:v>
                </c:pt>
                <c:pt idx="112953">
                  <c:v>-33.290459999999996</c:v>
                </c:pt>
                <c:pt idx="112954">
                  <c:v>-33.310050000000004</c:v>
                </c:pt>
                <c:pt idx="112955">
                  <c:v>-33.329360000000001</c:v>
                </c:pt>
                <c:pt idx="112956">
                  <c:v>-33.348909999999997</c:v>
                </c:pt>
                <c:pt idx="112957">
                  <c:v>-33.368200000000002</c:v>
                </c:pt>
                <c:pt idx="112958">
                  <c:v>-33.387430000000002</c:v>
                </c:pt>
                <c:pt idx="112959">
                  <c:v>-33.40692</c:v>
                </c:pt>
                <c:pt idx="112960">
                  <c:v>-33.426520000000004</c:v>
                </c:pt>
                <c:pt idx="112961">
                  <c:v>-33.446080000000002</c:v>
                </c:pt>
                <c:pt idx="112962">
                  <c:v>-33.465789999999998</c:v>
                </c:pt>
                <c:pt idx="112963">
                  <c:v>-33.484780000000001</c:v>
                </c:pt>
                <c:pt idx="112964">
                  <c:v>-33.504200000000004</c:v>
                </c:pt>
                <c:pt idx="112965">
                  <c:v>-33.523600000000002</c:v>
                </c:pt>
                <c:pt idx="112966">
                  <c:v>-33.542639999999999</c:v>
                </c:pt>
                <c:pt idx="112967">
                  <c:v>-33.562110000000004</c:v>
                </c:pt>
                <c:pt idx="112968">
                  <c:v>-33.581319999999998</c:v>
                </c:pt>
                <c:pt idx="112969">
                  <c:v>-33.600830000000002</c:v>
                </c:pt>
                <c:pt idx="112970">
                  <c:v>-33.620530000000002</c:v>
                </c:pt>
                <c:pt idx="112971">
                  <c:v>-33.640740000000001</c:v>
                </c:pt>
                <c:pt idx="112972">
                  <c:v>-33.660049999999998</c:v>
                </c:pt>
                <c:pt idx="112973">
                  <c:v>-33.679580000000001</c:v>
                </c:pt>
                <c:pt idx="112974">
                  <c:v>-33.699089999999998</c:v>
                </c:pt>
                <c:pt idx="112975">
                  <c:v>-33.719260000000006</c:v>
                </c:pt>
                <c:pt idx="112976">
                  <c:v>-33.739150000000002</c:v>
                </c:pt>
                <c:pt idx="112977">
                  <c:v>-33.758839999999999</c:v>
                </c:pt>
                <c:pt idx="112978">
                  <c:v>-33.778559999999999</c:v>
                </c:pt>
                <c:pt idx="112979">
                  <c:v>-33.799480000000003</c:v>
                </c:pt>
                <c:pt idx="112980">
                  <c:v>-33.820529999999998</c:v>
                </c:pt>
                <c:pt idx="112981">
                  <c:v>-33.840519999999998</c:v>
                </c:pt>
                <c:pt idx="112982">
                  <c:v>-33.859590000000004</c:v>
                </c:pt>
                <c:pt idx="112983">
                  <c:v>-33.878799999999998</c:v>
                </c:pt>
                <c:pt idx="112984">
                  <c:v>-33.898160000000004</c:v>
                </c:pt>
                <c:pt idx="112985">
                  <c:v>-33.917749999999998</c:v>
                </c:pt>
                <c:pt idx="112986">
                  <c:v>-33.937309999999997</c:v>
                </c:pt>
                <c:pt idx="112987">
                  <c:v>-33.956989999999998</c:v>
                </c:pt>
                <c:pt idx="112988">
                  <c:v>-33.97748</c:v>
                </c:pt>
                <c:pt idx="112989">
                  <c:v>-33.997720000000001</c:v>
                </c:pt>
                <c:pt idx="112990">
                  <c:v>-34.017430000000004</c:v>
                </c:pt>
                <c:pt idx="112991">
                  <c:v>-34.03698</c:v>
                </c:pt>
                <c:pt idx="112992">
                  <c:v>-34.056129999999996</c:v>
                </c:pt>
                <c:pt idx="112993">
                  <c:v>-34.075420000000001</c:v>
                </c:pt>
                <c:pt idx="112994">
                  <c:v>-34.094479999999997</c:v>
                </c:pt>
                <c:pt idx="112995">
                  <c:v>-34.11374</c:v>
                </c:pt>
                <c:pt idx="112996">
                  <c:v>-34.134370000000004</c:v>
                </c:pt>
                <c:pt idx="112997">
                  <c:v>-34.154469999999996</c:v>
                </c:pt>
                <c:pt idx="112998">
                  <c:v>-34.173520000000003</c:v>
                </c:pt>
                <c:pt idx="112999">
                  <c:v>-34.19267</c:v>
                </c:pt>
                <c:pt idx="113000">
                  <c:v>-34.211570000000002</c:v>
                </c:pt>
                <c:pt idx="113001">
                  <c:v>-34.230559999999997</c:v>
                </c:pt>
                <c:pt idx="113002">
                  <c:v>-34.249589999999998</c:v>
                </c:pt>
                <c:pt idx="113003">
                  <c:v>-34.269080000000002</c:v>
                </c:pt>
                <c:pt idx="113004">
                  <c:v>-34.288069999999998</c:v>
                </c:pt>
                <c:pt idx="113005">
                  <c:v>-34.30641</c:v>
                </c:pt>
                <c:pt idx="113006">
                  <c:v>-34.321150000000003</c:v>
                </c:pt>
                <c:pt idx="113007">
                  <c:v>-34.337719999999997</c:v>
                </c:pt>
                <c:pt idx="113008">
                  <c:v>-34.355240000000002</c:v>
                </c:pt>
                <c:pt idx="113009">
                  <c:v>-34.372950000000003</c:v>
                </c:pt>
                <c:pt idx="113010">
                  <c:v>-34.390729999999998</c:v>
                </c:pt>
                <c:pt idx="113011">
                  <c:v>-34.409489999999998</c:v>
                </c:pt>
                <c:pt idx="113012">
                  <c:v>-34.427729999999997</c:v>
                </c:pt>
                <c:pt idx="113013">
                  <c:v>-34.446020000000004</c:v>
                </c:pt>
                <c:pt idx="113014">
                  <c:v>-34.464359999999999</c:v>
                </c:pt>
                <c:pt idx="113015">
                  <c:v>-34.482780000000005</c:v>
                </c:pt>
                <c:pt idx="113016">
                  <c:v>-34.501240000000003</c:v>
                </c:pt>
                <c:pt idx="113017">
                  <c:v>-34.519510000000004</c:v>
                </c:pt>
                <c:pt idx="113018">
                  <c:v>-34.53848</c:v>
                </c:pt>
                <c:pt idx="113019">
                  <c:v>-34.556440000000002</c:v>
                </c:pt>
                <c:pt idx="113020">
                  <c:v>-34.574939999999998</c:v>
                </c:pt>
                <c:pt idx="113021">
                  <c:v>-34.59337</c:v>
                </c:pt>
                <c:pt idx="113022">
                  <c:v>-34.611869999999996</c:v>
                </c:pt>
                <c:pt idx="113023">
                  <c:v>-34.631</c:v>
                </c:pt>
                <c:pt idx="113024">
                  <c:v>-34.649909999999998</c:v>
                </c:pt>
                <c:pt idx="113025">
                  <c:v>-34.668350000000004</c:v>
                </c:pt>
                <c:pt idx="113026">
                  <c:v>-34.686669999999999</c:v>
                </c:pt>
                <c:pt idx="113027">
                  <c:v>-34.70523</c:v>
                </c:pt>
                <c:pt idx="113028">
                  <c:v>-34.723939999999999</c:v>
                </c:pt>
                <c:pt idx="113029">
                  <c:v>-34.74315</c:v>
                </c:pt>
                <c:pt idx="113030">
                  <c:v>-34.762090000000001</c:v>
                </c:pt>
                <c:pt idx="113031">
                  <c:v>-34.78098</c:v>
                </c:pt>
                <c:pt idx="113032">
                  <c:v>-34.799880000000002</c:v>
                </c:pt>
                <c:pt idx="113033">
                  <c:v>-34.818049999999999</c:v>
                </c:pt>
                <c:pt idx="113034">
                  <c:v>-34.83634</c:v>
                </c:pt>
                <c:pt idx="113035">
                  <c:v>-34.854419999999998</c:v>
                </c:pt>
                <c:pt idx="113036">
                  <c:v>-34.872299999999996</c:v>
                </c:pt>
                <c:pt idx="113037">
                  <c:v>-34.89114</c:v>
                </c:pt>
                <c:pt idx="113038">
                  <c:v>-34.910690000000002</c:v>
                </c:pt>
                <c:pt idx="113039">
                  <c:v>-34.928699999999999</c:v>
                </c:pt>
                <c:pt idx="113040">
                  <c:v>-34.947159999999997</c:v>
                </c:pt>
                <c:pt idx="113041">
                  <c:v>-34.965339999999998</c:v>
                </c:pt>
                <c:pt idx="113042">
                  <c:v>-34.983449999999998</c:v>
                </c:pt>
                <c:pt idx="113043">
                  <c:v>-35.001519999999999</c:v>
                </c:pt>
                <c:pt idx="113044">
                  <c:v>-35.019979999999997</c:v>
                </c:pt>
                <c:pt idx="113045">
                  <c:v>-35.038670000000003</c:v>
                </c:pt>
                <c:pt idx="113046">
                  <c:v>-35.057140000000004</c:v>
                </c:pt>
                <c:pt idx="113047">
                  <c:v>-35.075180000000003</c:v>
                </c:pt>
                <c:pt idx="113048">
                  <c:v>-35.0944</c:v>
                </c:pt>
                <c:pt idx="113049">
                  <c:v>-35.111539999999998</c:v>
                </c:pt>
                <c:pt idx="113050">
                  <c:v>-35.129370000000002</c:v>
                </c:pt>
                <c:pt idx="113051">
                  <c:v>-35.14808</c:v>
                </c:pt>
                <c:pt idx="113052">
                  <c:v>-35.166430000000005</c:v>
                </c:pt>
                <c:pt idx="113053">
                  <c:v>-35.183869999999999</c:v>
                </c:pt>
                <c:pt idx="113054">
                  <c:v>-35.202289999999998</c:v>
                </c:pt>
                <c:pt idx="113055">
                  <c:v>-35.220370000000003</c:v>
                </c:pt>
                <c:pt idx="113056">
                  <c:v>-35.238149999999997</c:v>
                </c:pt>
                <c:pt idx="113057">
                  <c:v>-35.256389999999996</c:v>
                </c:pt>
                <c:pt idx="113058">
                  <c:v>-35.273940000000003</c:v>
                </c:pt>
                <c:pt idx="113059">
                  <c:v>-35.291600000000003</c:v>
                </c:pt>
                <c:pt idx="113060">
                  <c:v>-35.309339999999999</c:v>
                </c:pt>
                <c:pt idx="113061">
                  <c:v>-35.326900000000002</c:v>
                </c:pt>
                <c:pt idx="113062">
                  <c:v>-35.346339999999998</c:v>
                </c:pt>
                <c:pt idx="113063">
                  <c:v>-35.362369999999999</c:v>
                </c:pt>
                <c:pt idx="113064">
                  <c:v>-35.379440000000002</c:v>
                </c:pt>
                <c:pt idx="113065">
                  <c:v>-35.39687</c:v>
                </c:pt>
                <c:pt idx="113066">
                  <c:v>-35.414819999999999</c:v>
                </c:pt>
                <c:pt idx="113067">
                  <c:v>-35.432169999999999</c:v>
                </c:pt>
                <c:pt idx="113068">
                  <c:v>-35.449600000000004</c:v>
                </c:pt>
                <c:pt idx="113069">
                  <c:v>-35.46752</c:v>
                </c:pt>
                <c:pt idx="113070">
                  <c:v>-35.48527</c:v>
                </c:pt>
                <c:pt idx="113071">
                  <c:v>-35.50282</c:v>
                </c:pt>
                <c:pt idx="113072">
                  <c:v>-35.520610000000005</c:v>
                </c:pt>
                <c:pt idx="113073">
                  <c:v>-35.538060000000002</c:v>
                </c:pt>
                <c:pt idx="113074">
                  <c:v>-35.555770000000003</c:v>
                </c:pt>
                <c:pt idx="113075">
                  <c:v>-35.573660000000004</c:v>
                </c:pt>
                <c:pt idx="113076">
                  <c:v>-35.59149</c:v>
                </c:pt>
                <c:pt idx="113077">
                  <c:v>-35.609220000000001</c:v>
                </c:pt>
                <c:pt idx="113078">
                  <c:v>-35.627110000000002</c:v>
                </c:pt>
                <c:pt idx="113079">
                  <c:v>-35.644680000000001</c:v>
                </c:pt>
                <c:pt idx="113080">
                  <c:v>-35.662060000000004</c:v>
                </c:pt>
                <c:pt idx="113081">
                  <c:v>-35.679880000000004</c:v>
                </c:pt>
                <c:pt idx="113082">
                  <c:v>-35.697670000000002</c:v>
                </c:pt>
                <c:pt idx="113083">
                  <c:v>-35.715220000000002</c:v>
                </c:pt>
                <c:pt idx="113084">
                  <c:v>-35.731880000000004</c:v>
                </c:pt>
                <c:pt idx="113085">
                  <c:v>-35.749719999999996</c:v>
                </c:pt>
                <c:pt idx="113086">
                  <c:v>-35.767589999999998</c:v>
                </c:pt>
                <c:pt idx="113087">
                  <c:v>-35.784869999999998</c:v>
                </c:pt>
                <c:pt idx="113088">
                  <c:v>-35.802529999999997</c:v>
                </c:pt>
                <c:pt idx="113089">
                  <c:v>-35.82011</c:v>
                </c:pt>
                <c:pt idx="113090">
                  <c:v>-35.837599999999995</c:v>
                </c:pt>
                <c:pt idx="113091">
                  <c:v>-35.854889999999997</c:v>
                </c:pt>
                <c:pt idx="113092">
                  <c:v>-35.87124</c:v>
                </c:pt>
                <c:pt idx="113093">
                  <c:v>-35.888930000000002</c:v>
                </c:pt>
                <c:pt idx="113094">
                  <c:v>-35.906930000000003</c:v>
                </c:pt>
                <c:pt idx="113095">
                  <c:v>-35.924749999999996</c:v>
                </c:pt>
                <c:pt idx="113096">
                  <c:v>-35.942619999999998</c:v>
                </c:pt>
                <c:pt idx="113097">
                  <c:v>-35.9604</c:v>
                </c:pt>
                <c:pt idx="113098">
                  <c:v>-35.978340000000003</c:v>
                </c:pt>
                <c:pt idx="113099">
                  <c:v>-35.995989999999999</c:v>
                </c:pt>
                <c:pt idx="113100">
                  <c:v>-36.0137</c:v>
                </c:pt>
                <c:pt idx="113101">
                  <c:v>-36.031579999999998</c:v>
                </c:pt>
                <c:pt idx="113102">
                  <c:v>-36.049610000000001</c:v>
                </c:pt>
                <c:pt idx="113103">
                  <c:v>-36.067049999999995</c:v>
                </c:pt>
                <c:pt idx="113104">
                  <c:v>-36.084389999999999</c:v>
                </c:pt>
                <c:pt idx="113105">
                  <c:v>-36.102049999999998</c:v>
                </c:pt>
                <c:pt idx="113106">
                  <c:v>-36.119619999999998</c:v>
                </c:pt>
                <c:pt idx="113107">
                  <c:v>-36.13738</c:v>
                </c:pt>
                <c:pt idx="113108">
                  <c:v>-36.154879999999999</c:v>
                </c:pt>
                <c:pt idx="113109">
                  <c:v>-36.172699999999999</c:v>
                </c:pt>
                <c:pt idx="113110">
                  <c:v>-36.190359999999998</c:v>
                </c:pt>
                <c:pt idx="113111">
                  <c:v>-36.212310000000002</c:v>
                </c:pt>
                <c:pt idx="113112">
                  <c:v>-36.227679999999999</c:v>
                </c:pt>
                <c:pt idx="113113">
                  <c:v>-36.244289999999999</c:v>
                </c:pt>
                <c:pt idx="113114">
                  <c:v>-36.26144</c:v>
                </c:pt>
                <c:pt idx="113115">
                  <c:v>-36.279319999999998</c:v>
                </c:pt>
                <c:pt idx="113116">
                  <c:v>-36.297049999999999</c:v>
                </c:pt>
                <c:pt idx="113117">
                  <c:v>-36.315550000000002</c:v>
                </c:pt>
                <c:pt idx="113118">
                  <c:v>-36.333739999999999</c:v>
                </c:pt>
                <c:pt idx="113119">
                  <c:v>-36.351570000000002</c:v>
                </c:pt>
                <c:pt idx="113120">
                  <c:v>-36.36909</c:v>
                </c:pt>
                <c:pt idx="113121">
                  <c:v>-36.38711</c:v>
                </c:pt>
                <c:pt idx="113122">
                  <c:v>-36.404869999999995</c:v>
                </c:pt>
                <c:pt idx="113123">
                  <c:v>-36.423189999999998</c:v>
                </c:pt>
                <c:pt idx="113124">
                  <c:v>-36.440939999999998</c:v>
                </c:pt>
                <c:pt idx="113125">
                  <c:v>-36.458539999999999</c:v>
                </c:pt>
                <c:pt idx="113126">
                  <c:v>-36.476280000000003</c:v>
                </c:pt>
                <c:pt idx="113127">
                  <c:v>-36.493920000000003</c:v>
                </c:pt>
                <c:pt idx="113128">
                  <c:v>-36.512</c:v>
                </c:pt>
                <c:pt idx="113129">
                  <c:v>-36.529669999999996</c:v>
                </c:pt>
                <c:pt idx="113130">
                  <c:v>-36.547240000000002</c:v>
                </c:pt>
                <c:pt idx="113131">
                  <c:v>-36.56467</c:v>
                </c:pt>
                <c:pt idx="113132">
                  <c:v>-36.582340000000002</c:v>
                </c:pt>
                <c:pt idx="113133">
                  <c:v>-36.59995</c:v>
                </c:pt>
                <c:pt idx="113134">
                  <c:v>-36.61777</c:v>
                </c:pt>
                <c:pt idx="113135">
                  <c:v>-36.634500000000003</c:v>
                </c:pt>
                <c:pt idx="113136">
                  <c:v>-36.651150000000001</c:v>
                </c:pt>
                <c:pt idx="113137">
                  <c:v>-36.669029999999999</c:v>
                </c:pt>
                <c:pt idx="113138">
                  <c:v>-36.68685</c:v>
                </c:pt>
                <c:pt idx="113139">
                  <c:v>-36.704129999999999</c:v>
                </c:pt>
                <c:pt idx="113140">
                  <c:v>-36.721400000000003</c:v>
                </c:pt>
                <c:pt idx="113141">
                  <c:v>-36.738590000000002</c:v>
                </c:pt>
                <c:pt idx="113142">
                  <c:v>-36.755710000000001</c:v>
                </c:pt>
                <c:pt idx="113143">
                  <c:v>-36.772930000000002</c:v>
                </c:pt>
                <c:pt idx="113144">
                  <c:v>-36.790050000000001</c:v>
                </c:pt>
                <c:pt idx="113145">
                  <c:v>-36.80724</c:v>
                </c:pt>
                <c:pt idx="113146">
                  <c:v>-36.824349999999995</c:v>
                </c:pt>
                <c:pt idx="113147">
                  <c:v>-36.841650000000001</c:v>
                </c:pt>
                <c:pt idx="113148">
                  <c:v>-36.858919999999998</c:v>
                </c:pt>
                <c:pt idx="113149">
                  <c:v>-36.875799999999998</c:v>
                </c:pt>
                <c:pt idx="113150">
                  <c:v>-36.89264</c:v>
                </c:pt>
                <c:pt idx="113151">
                  <c:v>-36.909480000000002</c:v>
                </c:pt>
                <c:pt idx="113152">
                  <c:v>-36.926400000000001</c:v>
                </c:pt>
                <c:pt idx="113153">
                  <c:v>-36.943429999999999</c:v>
                </c:pt>
                <c:pt idx="113154">
                  <c:v>-36.960419999999999</c:v>
                </c:pt>
                <c:pt idx="113155">
                  <c:v>-36.977530000000002</c:v>
                </c:pt>
                <c:pt idx="113156">
                  <c:v>-36.994610000000002</c:v>
                </c:pt>
                <c:pt idx="113157">
                  <c:v>-37.011780000000002</c:v>
                </c:pt>
                <c:pt idx="113158">
                  <c:v>-37.028750000000002</c:v>
                </c:pt>
                <c:pt idx="113159">
                  <c:v>-37.045769999999997</c:v>
                </c:pt>
                <c:pt idx="113160">
                  <c:v>-37.062739999999998</c:v>
                </c:pt>
                <c:pt idx="113161">
                  <c:v>-37.079790000000003</c:v>
                </c:pt>
                <c:pt idx="113162">
                  <c:v>-37.096789999999999</c:v>
                </c:pt>
                <c:pt idx="113163">
                  <c:v>-37.113889999999998</c:v>
                </c:pt>
                <c:pt idx="113164">
                  <c:v>-37.131</c:v>
                </c:pt>
                <c:pt idx="113165">
                  <c:v>-37.148159999999997</c:v>
                </c:pt>
                <c:pt idx="113166">
                  <c:v>-37.165240000000004</c:v>
                </c:pt>
                <c:pt idx="113167">
                  <c:v>-37.182409999999997</c:v>
                </c:pt>
                <c:pt idx="113168">
                  <c:v>-37.199570000000001</c:v>
                </c:pt>
                <c:pt idx="113169">
                  <c:v>-37.216729999999998</c:v>
                </c:pt>
                <c:pt idx="113170">
                  <c:v>-37.233719999999998</c:v>
                </c:pt>
                <c:pt idx="113171">
                  <c:v>-37.250619999999998</c:v>
                </c:pt>
                <c:pt idx="113172">
                  <c:v>-37.267859999999999</c:v>
                </c:pt>
                <c:pt idx="113173">
                  <c:v>-37.285020000000003</c:v>
                </c:pt>
                <c:pt idx="113174">
                  <c:v>-37.301850000000002</c:v>
                </c:pt>
                <c:pt idx="113175">
                  <c:v>-37.318199999999997</c:v>
                </c:pt>
                <c:pt idx="113176">
                  <c:v>-37.333300000000001</c:v>
                </c:pt>
                <c:pt idx="113177">
                  <c:v>-37.350439999999999</c:v>
                </c:pt>
                <c:pt idx="113178">
                  <c:v>-37.366389999999996</c:v>
                </c:pt>
                <c:pt idx="113179">
                  <c:v>-37.38326</c:v>
                </c:pt>
                <c:pt idx="113180">
                  <c:v>-37.399979999999999</c:v>
                </c:pt>
                <c:pt idx="113181">
                  <c:v>-37.417090000000002</c:v>
                </c:pt>
                <c:pt idx="113182">
                  <c:v>-37.434150000000002</c:v>
                </c:pt>
                <c:pt idx="113183">
                  <c:v>-37.450780000000002</c:v>
                </c:pt>
                <c:pt idx="113184">
                  <c:v>-37.467880000000001</c:v>
                </c:pt>
                <c:pt idx="113185">
                  <c:v>-37.485210000000002</c:v>
                </c:pt>
                <c:pt idx="113186">
                  <c:v>-37.502430000000004</c:v>
                </c:pt>
                <c:pt idx="113187">
                  <c:v>-37.519919999999999</c:v>
                </c:pt>
                <c:pt idx="113188">
                  <c:v>-37.537379999999999</c:v>
                </c:pt>
                <c:pt idx="113189">
                  <c:v>-37.554729999999999</c:v>
                </c:pt>
                <c:pt idx="113190">
                  <c:v>-37.572299999999998</c:v>
                </c:pt>
                <c:pt idx="113191">
                  <c:v>-37.589750000000002</c:v>
                </c:pt>
                <c:pt idx="113192">
                  <c:v>-37.607059999999997</c:v>
                </c:pt>
                <c:pt idx="113193">
                  <c:v>-37.624690000000001</c:v>
                </c:pt>
                <c:pt idx="113194">
                  <c:v>-37.64226</c:v>
                </c:pt>
                <c:pt idx="113195">
                  <c:v>-37.659820000000003</c:v>
                </c:pt>
                <c:pt idx="113196">
                  <c:v>-37.677509999999998</c:v>
                </c:pt>
                <c:pt idx="113197">
                  <c:v>-37.695259999999998</c:v>
                </c:pt>
                <c:pt idx="113198">
                  <c:v>-37.712829999999997</c:v>
                </c:pt>
                <c:pt idx="113199">
                  <c:v>-37.730670000000003</c:v>
                </c:pt>
                <c:pt idx="113200">
                  <c:v>-37.74832</c:v>
                </c:pt>
                <c:pt idx="113201">
                  <c:v>-37.76605</c:v>
                </c:pt>
                <c:pt idx="113202">
                  <c:v>-37.78389</c:v>
                </c:pt>
                <c:pt idx="113203">
                  <c:v>-37.801639999999999</c:v>
                </c:pt>
                <c:pt idx="113204">
                  <c:v>-37.818919999999999</c:v>
                </c:pt>
                <c:pt idx="113205">
                  <c:v>-37.836660000000002</c:v>
                </c:pt>
                <c:pt idx="113206">
                  <c:v>-37.854320000000001</c:v>
                </c:pt>
                <c:pt idx="113207">
                  <c:v>-37.872169999999997</c:v>
                </c:pt>
                <c:pt idx="113208">
                  <c:v>-37.88984</c:v>
                </c:pt>
                <c:pt idx="113209">
                  <c:v>-37.90757</c:v>
                </c:pt>
                <c:pt idx="113210">
                  <c:v>-37.924909999999997</c:v>
                </c:pt>
                <c:pt idx="113211">
                  <c:v>-37.942729999999997</c:v>
                </c:pt>
                <c:pt idx="113212">
                  <c:v>-37.960929999999998</c:v>
                </c:pt>
                <c:pt idx="113213">
                  <c:v>-37.978760000000001</c:v>
                </c:pt>
                <c:pt idx="113214">
                  <c:v>-37.996220000000001</c:v>
                </c:pt>
                <c:pt idx="113215">
                  <c:v>-38.014060000000001</c:v>
                </c:pt>
                <c:pt idx="113216">
                  <c:v>-38.032049999999998</c:v>
                </c:pt>
                <c:pt idx="113217">
                  <c:v>-38.04956</c:v>
                </c:pt>
                <c:pt idx="113218">
                  <c:v>-38.067039999999999</c:v>
                </c:pt>
                <c:pt idx="113219">
                  <c:v>-38.08475</c:v>
                </c:pt>
                <c:pt idx="113220">
                  <c:v>-38.102170000000001</c:v>
                </c:pt>
                <c:pt idx="113221">
                  <c:v>-38.119749999999996</c:v>
                </c:pt>
                <c:pt idx="113222">
                  <c:v>-38.137230000000002</c:v>
                </c:pt>
                <c:pt idx="113223">
                  <c:v>-38.155160000000002</c:v>
                </c:pt>
                <c:pt idx="113224">
                  <c:v>-38.17266</c:v>
                </c:pt>
                <c:pt idx="113225">
                  <c:v>-38.18824</c:v>
                </c:pt>
                <c:pt idx="113226">
                  <c:v>-38.204090000000001</c:v>
                </c:pt>
                <c:pt idx="113227">
                  <c:v>-38.220979999999997</c:v>
                </c:pt>
                <c:pt idx="113228">
                  <c:v>-38.238709999999998</c:v>
                </c:pt>
                <c:pt idx="113229">
                  <c:v>-38.256030000000003</c:v>
                </c:pt>
                <c:pt idx="113230">
                  <c:v>-38.273629999999997</c:v>
                </c:pt>
                <c:pt idx="113231">
                  <c:v>-38.291040000000002</c:v>
                </c:pt>
                <c:pt idx="113232">
                  <c:v>-38.296410000000002</c:v>
                </c:pt>
                <c:pt idx="113233">
                  <c:v>-38.318809999999999</c:v>
                </c:pt>
                <c:pt idx="113234">
                  <c:v>-38.335520000000002</c:v>
                </c:pt>
                <c:pt idx="113235">
                  <c:v>-38.354289999999999</c:v>
                </c:pt>
                <c:pt idx="113236">
                  <c:v>-38.370840000000001</c:v>
                </c:pt>
                <c:pt idx="113237">
                  <c:v>-38.389739999999996</c:v>
                </c:pt>
                <c:pt idx="113238">
                  <c:v>-38.408200000000001</c:v>
                </c:pt>
                <c:pt idx="113239">
                  <c:v>-38.416229999999999</c:v>
                </c:pt>
                <c:pt idx="113240">
                  <c:v>-38.44388</c:v>
                </c:pt>
                <c:pt idx="113241">
                  <c:v>-38.454120000000003</c:v>
                </c:pt>
                <c:pt idx="113242">
                  <c:v>-38.478259999999999</c:v>
                </c:pt>
                <c:pt idx="113243">
                  <c:v>-38.487719999999996</c:v>
                </c:pt>
                <c:pt idx="113244">
                  <c:v>-38.512689999999999</c:v>
                </c:pt>
                <c:pt idx="113245">
                  <c:v>-38.52731</c:v>
                </c:pt>
                <c:pt idx="113246">
                  <c:v>-38.548839999999998</c:v>
                </c:pt>
                <c:pt idx="113247">
                  <c:v>-38.563470000000002</c:v>
                </c:pt>
                <c:pt idx="113248">
                  <c:v>-38.586770000000001</c:v>
                </c:pt>
                <c:pt idx="113249">
                  <c:v>-38.599339999999998</c:v>
                </c:pt>
                <c:pt idx="113250">
                  <c:v>-38.623820000000002</c:v>
                </c:pt>
                <c:pt idx="113251">
                  <c:v>-38.63673</c:v>
                </c:pt>
                <c:pt idx="113252">
                  <c:v>-38.66086</c:v>
                </c:pt>
                <c:pt idx="113253">
                  <c:v>-38.673969999999997</c:v>
                </c:pt>
                <c:pt idx="113254">
                  <c:v>-38.69679</c:v>
                </c:pt>
                <c:pt idx="113255">
                  <c:v>-38.710850000000001</c:v>
                </c:pt>
                <c:pt idx="113256">
                  <c:v>-38.73377</c:v>
                </c:pt>
                <c:pt idx="113257">
                  <c:v>-38.74803</c:v>
                </c:pt>
                <c:pt idx="113258">
                  <c:v>-38.771630000000002</c:v>
                </c:pt>
                <c:pt idx="113259">
                  <c:v>-38.7898</c:v>
                </c:pt>
                <c:pt idx="113260">
                  <c:v>-38.811279999999996</c:v>
                </c:pt>
                <c:pt idx="113261">
                  <c:v>-38.826589999999996</c:v>
                </c:pt>
                <c:pt idx="113262">
                  <c:v>-38.841969999999996</c:v>
                </c:pt>
                <c:pt idx="113263">
                  <c:v>-38.856679999999997</c:v>
                </c:pt>
                <c:pt idx="113264">
                  <c:v>-38.876300000000001</c:v>
                </c:pt>
                <c:pt idx="113265">
                  <c:v>-38.881540000000001</c:v>
                </c:pt>
                <c:pt idx="113266">
                  <c:v>-38.896829999999994</c:v>
                </c:pt>
                <c:pt idx="113267">
                  <c:v>-38.912269999999999</c:v>
                </c:pt>
                <c:pt idx="113268">
                  <c:v>-38.931219999999996</c:v>
                </c:pt>
                <c:pt idx="113269">
                  <c:v>-38.943100000000001</c:v>
                </c:pt>
                <c:pt idx="113270">
                  <c:v>-38.957920000000001</c:v>
                </c:pt>
                <c:pt idx="113271">
                  <c:v>-38.976950000000002</c:v>
                </c:pt>
                <c:pt idx="113272">
                  <c:v>-38.997480000000003</c:v>
                </c:pt>
                <c:pt idx="113273">
                  <c:v>-39.004129999999996</c:v>
                </c:pt>
                <c:pt idx="113274">
                  <c:v>-39.026440000000001</c:v>
                </c:pt>
                <c:pt idx="113275">
                  <c:v>-39.04871</c:v>
                </c:pt>
                <c:pt idx="113276">
                  <c:v>-39.066049999999997</c:v>
                </c:pt>
                <c:pt idx="113277">
                  <c:v>-39.080039999999997</c:v>
                </c:pt>
                <c:pt idx="113278">
                  <c:v>-39.102589999999999</c:v>
                </c:pt>
                <c:pt idx="113279">
                  <c:v>-39.11797</c:v>
                </c:pt>
                <c:pt idx="113280">
                  <c:v>-39.140090000000001</c:v>
                </c:pt>
                <c:pt idx="113281">
                  <c:v>-39.149919999999995</c:v>
                </c:pt>
                <c:pt idx="113282">
                  <c:v>-39.172409999999999</c:v>
                </c:pt>
                <c:pt idx="113283">
                  <c:v>-39.195160000000001</c:v>
                </c:pt>
                <c:pt idx="113284">
                  <c:v>-39.209960000000002</c:v>
                </c:pt>
                <c:pt idx="113285">
                  <c:v>-39.224960000000003</c:v>
                </c:pt>
                <c:pt idx="113286">
                  <c:v>-39.24662</c:v>
                </c:pt>
                <c:pt idx="113287">
                  <c:v>-39.266379999999998</c:v>
                </c:pt>
                <c:pt idx="113288">
                  <c:v>-39.283830000000002</c:v>
                </c:pt>
                <c:pt idx="113289">
                  <c:v>-39.294910000000002</c:v>
                </c:pt>
                <c:pt idx="113290">
                  <c:v>-39.316389999999998</c:v>
                </c:pt>
                <c:pt idx="113291">
                  <c:v>-39.337689999999995</c:v>
                </c:pt>
                <c:pt idx="113292">
                  <c:v>-39.348709999999997</c:v>
                </c:pt>
                <c:pt idx="113293">
                  <c:v>-39.373580000000004</c:v>
                </c:pt>
                <c:pt idx="113294">
                  <c:v>-39.390550000000005</c:v>
                </c:pt>
                <c:pt idx="113295">
                  <c:v>-39.402140000000003</c:v>
                </c:pt>
                <c:pt idx="113296">
                  <c:v>-39.425200000000004</c:v>
                </c:pt>
                <c:pt idx="113297">
                  <c:v>-39.446629999999999</c:v>
                </c:pt>
                <c:pt idx="113298">
                  <c:v>-39.463390000000004</c:v>
                </c:pt>
                <c:pt idx="113299">
                  <c:v>-39.473460000000003</c:v>
                </c:pt>
                <c:pt idx="113300">
                  <c:v>-39.496099999999998</c:v>
                </c:pt>
                <c:pt idx="113301">
                  <c:v>-39.516580000000005</c:v>
                </c:pt>
                <c:pt idx="113302">
                  <c:v>-39.53143</c:v>
                </c:pt>
                <c:pt idx="113303">
                  <c:v>-39.551159999999996</c:v>
                </c:pt>
                <c:pt idx="113304">
                  <c:v>-39.569929999999999</c:v>
                </c:pt>
                <c:pt idx="113305">
                  <c:v>-39.58925</c:v>
                </c:pt>
                <c:pt idx="113306">
                  <c:v>-39.606810000000003</c:v>
                </c:pt>
                <c:pt idx="113307">
                  <c:v>-39.625729999999997</c:v>
                </c:pt>
                <c:pt idx="113308">
                  <c:v>-39.644750000000002</c:v>
                </c:pt>
                <c:pt idx="113309">
                  <c:v>-39.654560000000004</c:v>
                </c:pt>
                <c:pt idx="113310">
                  <c:v>-39.672740000000005</c:v>
                </c:pt>
                <c:pt idx="113311">
                  <c:v>-39.694690000000001</c:v>
                </c:pt>
                <c:pt idx="113312">
                  <c:v>-39.71143</c:v>
                </c:pt>
                <c:pt idx="113313">
                  <c:v>-39.723290000000006</c:v>
                </c:pt>
                <c:pt idx="113314">
                  <c:v>-39.743479999999998</c:v>
                </c:pt>
                <c:pt idx="113315">
                  <c:v>-39.76549</c:v>
                </c:pt>
                <c:pt idx="113316">
                  <c:v>-39.78378</c:v>
                </c:pt>
                <c:pt idx="113317">
                  <c:v>-39.799639999999997</c:v>
                </c:pt>
                <c:pt idx="113318">
                  <c:v>-39.815280000000001</c:v>
                </c:pt>
                <c:pt idx="113319">
                  <c:v>-39.83717</c:v>
                </c:pt>
                <c:pt idx="113320">
                  <c:v>-39.854990000000001</c:v>
                </c:pt>
                <c:pt idx="113321">
                  <c:v>-39.869349999999997</c:v>
                </c:pt>
                <c:pt idx="113322">
                  <c:v>-39.887389999999996</c:v>
                </c:pt>
                <c:pt idx="113323">
                  <c:v>-39.909189999999995</c:v>
                </c:pt>
                <c:pt idx="113324">
                  <c:v>-39.926140000000004</c:v>
                </c:pt>
                <c:pt idx="113325">
                  <c:v>-39.940989999999999</c:v>
                </c:pt>
                <c:pt idx="113326">
                  <c:v>-39.961010000000002</c:v>
                </c:pt>
                <c:pt idx="113327">
                  <c:v>-39.981179999999995</c:v>
                </c:pt>
                <c:pt idx="113328">
                  <c:v>-39.997440000000005</c:v>
                </c:pt>
                <c:pt idx="113329">
                  <c:v>-40.009389999999996</c:v>
                </c:pt>
                <c:pt idx="113330">
                  <c:v>-40.029800000000002</c:v>
                </c:pt>
                <c:pt idx="113331">
                  <c:v>-40.050319999999999</c:v>
                </c:pt>
                <c:pt idx="113332">
                  <c:v>-40.068429999999999</c:v>
                </c:pt>
                <c:pt idx="113333">
                  <c:v>-40.084020000000002</c:v>
                </c:pt>
                <c:pt idx="113334">
                  <c:v>-40.1023</c:v>
                </c:pt>
                <c:pt idx="113335">
                  <c:v>-40.12256</c:v>
                </c:pt>
                <c:pt idx="113336">
                  <c:v>-40.139699999999998</c:v>
                </c:pt>
                <c:pt idx="113337">
                  <c:v>-40.151830000000004</c:v>
                </c:pt>
                <c:pt idx="113338">
                  <c:v>-40.172619999999995</c:v>
                </c:pt>
                <c:pt idx="113339">
                  <c:v>-40.193009999999994</c:v>
                </c:pt>
                <c:pt idx="113340">
                  <c:v>-40.210239999999999</c:v>
                </c:pt>
                <c:pt idx="113341">
                  <c:v>-40.229259999999996</c:v>
                </c:pt>
                <c:pt idx="113342">
                  <c:v>-40.243539999999996</c:v>
                </c:pt>
                <c:pt idx="113343">
                  <c:v>-40.264110000000002</c:v>
                </c:pt>
                <c:pt idx="113344">
                  <c:v>-40.281950000000002</c:v>
                </c:pt>
                <c:pt idx="113345">
                  <c:v>-40.297150000000002</c:v>
                </c:pt>
                <c:pt idx="113346">
                  <c:v>-40.313720000000004</c:v>
                </c:pt>
                <c:pt idx="113347">
                  <c:v>-40.33549</c:v>
                </c:pt>
                <c:pt idx="113348">
                  <c:v>-40.352290000000004</c:v>
                </c:pt>
                <c:pt idx="113349">
                  <c:v>-40.36777</c:v>
                </c:pt>
                <c:pt idx="113350">
                  <c:v>-40.385890000000003</c:v>
                </c:pt>
                <c:pt idx="113351">
                  <c:v>-40.407049999999998</c:v>
                </c:pt>
                <c:pt idx="113352">
                  <c:v>-40.424569999999996</c:v>
                </c:pt>
                <c:pt idx="113353">
                  <c:v>-40.438630000000003</c:v>
                </c:pt>
                <c:pt idx="113354">
                  <c:v>-40.456589999999998</c:v>
                </c:pt>
                <c:pt idx="113355">
                  <c:v>-40.483879999999999</c:v>
                </c:pt>
                <c:pt idx="113356">
                  <c:v>-40.503640000000004</c:v>
                </c:pt>
                <c:pt idx="113357">
                  <c:v>-40.522590000000001</c:v>
                </c:pt>
                <c:pt idx="113358">
                  <c:v>-40.539639999999999</c:v>
                </c:pt>
                <c:pt idx="113359">
                  <c:v>-40.560200000000002</c:v>
                </c:pt>
                <c:pt idx="113360">
                  <c:v>-40.578870000000002</c:v>
                </c:pt>
                <c:pt idx="113361">
                  <c:v>-40.598010000000002</c:v>
                </c:pt>
                <c:pt idx="113362">
                  <c:v>-40.617069999999998</c:v>
                </c:pt>
                <c:pt idx="113363">
                  <c:v>-40.633090000000003</c:v>
                </c:pt>
                <c:pt idx="113364">
                  <c:v>-40.651560000000003</c:v>
                </c:pt>
                <c:pt idx="113365">
                  <c:v>-40.671730000000004</c:v>
                </c:pt>
                <c:pt idx="113366">
                  <c:v>-40.690670000000004</c:v>
                </c:pt>
                <c:pt idx="113367">
                  <c:v>-40.708770000000001</c:v>
                </c:pt>
                <c:pt idx="113368">
                  <c:v>-40.727460000000008</c:v>
                </c:pt>
                <c:pt idx="113369">
                  <c:v>-40.746760000000002</c:v>
                </c:pt>
                <c:pt idx="113370">
                  <c:v>-40.765510000000006</c:v>
                </c:pt>
                <c:pt idx="113371">
                  <c:v>-40.78322</c:v>
                </c:pt>
                <c:pt idx="113372">
                  <c:v>-40.802079999999997</c:v>
                </c:pt>
                <c:pt idx="113373">
                  <c:v>-40.820700000000002</c:v>
                </c:pt>
                <c:pt idx="113374">
                  <c:v>-40.839410000000001</c:v>
                </c:pt>
                <c:pt idx="113375">
                  <c:v>-40.857799999999997</c:v>
                </c:pt>
                <c:pt idx="113376">
                  <c:v>-40.874569999999999</c:v>
                </c:pt>
                <c:pt idx="113377">
                  <c:v>-40.89105</c:v>
                </c:pt>
                <c:pt idx="113378">
                  <c:v>-40.912100000000002</c:v>
                </c:pt>
                <c:pt idx="113379">
                  <c:v>-40.931379999999997</c:v>
                </c:pt>
                <c:pt idx="113380">
                  <c:v>-40.949759999999998</c:v>
                </c:pt>
                <c:pt idx="113381">
                  <c:v>-40.968820000000001</c:v>
                </c:pt>
                <c:pt idx="113382">
                  <c:v>-40.987879999999997</c:v>
                </c:pt>
                <c:pt idx="113383">
                  <c:v>-41.005690000000001</c:v>
                </c:pt>
                <c:pt idx="113384">
                  <c:v>-41.024070000000002</c:v>
                </c:pt>
                <c:pt idx="113385">
                  <c:v>-41.043209999999995</c:v>
                </c:pt>
                <c:pt idx="113386">
                  <c:v>-41.058459999999997</c:v>
                </c:pt>
                <c:pt idx="113387">
                  <c:v>-41.076819999999998</c:v>
                </c:pt>
                <c:pt idx="113388">
                  <c:v>-41.094480000000004</c:v>
                </c:pt>
                <c:pt idx="113389">
                  <c:v>-41.112349999999999</c:v>
                </c:pt>
                <c:pt idx="113390">
                  <c:v>-41.131070000000001</c:v>
                </c:pt>
                <c:pt idx="113391">
                  <c:v>-41.149180000000001</c:v>
                </c:pt>
                <c:pt idx="113392">
                  <c:v>-41.164969999999997</c:v>
                </c:pt>
                <c:pt idx="113393">
                  <c:v>-41.183529999999998</c:v>
                </c:pt>
                <c:pt idx="113394">
                  <c:v>-41.20205</c:v>
                </c:pt>
                <c:pt idx="113395">
                  <c:v>-41.220179999999999</c:v>
                </c:pt>
                <c:pt idx="113396">
                  <c:v>-41.238929999999996</c:v>
                </c:pt>
                <c:pt idx="113397">
                  <c:v>-41.256649999999993</c:v>
                </c:pt>
                <c:pt idx="113398">
                  <c:v>-41.275310000000005</c:v>
                </c:pt>
                <c:pt idx="113399">
                  <c:v>-41.294269999999997</c:v>
                </c:pt>
                <c:pt idx="113400">
                  <c:v>-41.312810000000006</c:v>
                </c:pt>
                <c:pt idx="113401">
                  <c:v>-41.331470000000003</c:v>
                </c:pt>
                <c:pt idx="113402">
                  <c:v>-41.349170000000001</c:v>
                </c:pt>
                <c:pt idx="113403">
                  <c:v>-41.36627</c:v>
                </c:pt>
                <c:pt idx="113404">
                  <c:v>-41.384779999999999</c:v>
                </c:pt>
                <c:pt idx="113405">
                  <c:v>-41.403169999999996</c:v>
                </c:pt>
                <c:pt idx="113406">
                  <c:v>-41.421689999999998</c:v>
                </c:pt>
                <c:pt idx="113407">
                  <c:v>-41.440020000000004</c:v>
                </c:pt>
                <c:pt idx="113408">
                  <c:v>-41.455550000000002</c:v>
                </c:pt>
                <c:pt idx="113409">
                  <c:v>-41.472259999999999</c:v>
                </c:pt>
                <c:pt idx="113410">
                  <c:v>-41.484569999999998</c:v>
                </c:pt>
                <c:pt idx="113411">
                  <c:v>-41.49783</c:v>
                </c:pt>
                <c:pt idx="113412">
                  <c:v>-41.514040000000001</c:v>
                </c:pt>
                <c:pt idx="113413">
                  <c:v>-41.530950000000004</c:v>
                </c:pt>
                <c:pt idx="113414">
                  <c:v>-41.548030000000004</c:v>
                </c:pt>
                <c:pt idx="113415">
                  <c:v>-41.563580000000002</c:v>
                </c:pt>
                <c:pt idx="113416">
                  <c:v>-41.582129999999999</c:v>
                </c:pt>
                <c:pt idx="113417">
                  <c:v>-41.600999999999999</c:v>
                </c:pt>
                <c:pt idx="113418">
                  <c:v>-41.61739</c:v>
                </c:pt>
                <c:pt idx="113419">
                  <c:v>-41.633699999999997</c:v>
                </c:pt>
                <c:pt idx="113420">
                  <c:v>-41.652319999999996</c:v>
                </c:pt>
                <c:pt idx="113421">
                  <c:v>-41.667860000000005</c:v>
                </c:pt>
                <c:pt idx="113422">
                  <c:v>-41.683579999999992</c:v>
                </c:pt>
                <c:pt idx="113423">
                  <c:v>-41.700319999999998</c:v>
                </c:pt>
                <c:pt idx="113424">
                  <c:v>-41.717449999999999</c:v>
                </c:pt>
                <c:pt idx="113425">
                  <c:v>-41.734830000000002</c:v>
                </c:pt>
                <c:pt idx="113426">
                  <c:v>-41.751709999999996</c:v>
                </c:pt>
                <c:pt idx="113427">
                  <c:v>-41.766560000000005</c:v>
                </c:pt>
                <c:pt idx="113428">
                  <c:v>-41.784320000000001</c:v>
                </c:pt>
                <c:pt idx="113429">
                  <c:v>-41.802089999999993</c:v>
                </c:pt>
                <c:pt idx="113430">
                  <c:v>-41.819279999999999</c:v>
                </c:pt>
                <c:pt idx="113431">
                  <c:v>-41.837119999999999</c:v>
                </c:pt>
                <c:pt idx="113432">
                  <c:v>-41.854519999999994</c:v>
                </c:pt>
                <c:pt idx="113433">
                  <c:v>-41.87265</c:v>
                </c:pt>
                <c:pt idx="113434">
                  <c:v>-41.890250000000002</c:v>
                </c:pt>
                <c:pt idx="113435">
                  <c:v>-41.908010000000004</c:v>
                </c:pt>
                <c:pt idx="113436">
                  <c:v>-41.926649999999995</c:v>
                </c:pt>
                <c:pt idx="113437">
                  <c:v>-41.944590000000005</c:v>
                </c:pt>
                <c:pt idx="113438">
                  <c:v>-41.96284</c:v>
                </c:pt>
                <c:pt idx="113439">
                  <c:v>-41.980409999999999</c:v>
                </c:pt>
                <c:pt idx="113440">
                  <c:v>-41.998819999999995</c:v>
                </c:pt>
                <c:pt idx="113441">
                  <c:v>-42.016739999999999</c:v>
                </c:pt>
                <c:pt idx="113442">
                  <c:v>-42.03539</c:v>
                </c:pt>
                <c:pt idx="113443">
                  <c:v>-42.054000000000002</c:v>
                </c:pt>
                <c:pt idx="113444">
                  <c:v>-42.072649999999996</c:v>
                </c:pt>
                <c:pt idx="113445">
                  <c:v>-42.090789999999998</c:v>
                </c:pt>
                <c:pt idx="113446">
                  <c:v>-42.110720000000001</c:v>
                </c:pt>
                <c:pt idx="113447">
                  <c:v>-42.129440000000002</c:v>
                </c:pt>
                <c:pt idx="113448">
                  <c:v>-42.146619999999999</c:v>
                </c:pt>
                <c:pt idx="113449">
                  <c:v>-42.164970000000004</c:v>
                </c:pt>
                <c:pt idx="113450">
                  <c:v>-42.183880000000002</c:v>
                </c:pt>
                <c:pt idx="113451">
                  <c:v>-42.202659999999995</c:v>
                </c:pt>
                <c:pt idx="113452">
                  <c:v>-42.221979999999995</c:v>
                </c:pt>
                <c:pt idx="113453">
                  <c:v>-42.240589999999997</c:v>
                </c:pt>
                <c:pt idx="113454">
                  <c:v>-42.259039999999999</c:v>
                </c:pt>
                <c:pt idx="113455">
                  <c:v>-42.278179999999999</c:v>
                </c:pt>
                <c:pt idx="113456">
                  <c:v>-42.296569999999996</c:v>
                </c:pt>
                <c:pt idx="113457">
                  <c:v>-42.314970000000002</c:v>
                </c:pt>
                <c:pt idx="113458">
                  <c:v>-42.333869999999997</c:v>
                </c:pt>
                <c:pt idx="113459">
                  <c:v>-42.35277</c:v>
                </c:pt>
                <c:pt idx="113460">
                  <c:v>-42.37144</c:v>
                </c:pt>
                <c:pt idx="113461">
                  <c:v>-42.390160000000002</c:v>
                </c:pt>
                <c:pt idx="113462">
                  <c:v>-42.408700000000003</c:v>
                </c:pt>
                <c:pt idx="113463">
                  <c:v>-42.427390000000003</c:v>
                </c:pt>
                <c:pt idx="113464">
                  <c:v>-42.44632</c:v>
                </c:pt>
                <c:pt idx="113465">
                  <c:v>-42.465119999999999</c:v>
                </c:pt>
                <c:pt idx="113466">
                  <c:v>-42.484140000000004</c:v>
                </c:pt>
                <c:pt idx="113467">
                  <c:v>-42.50264</c:v>
                </c:pt>
                <c:pt idx="113468">
                  <c:v>-42.521550000000005</c:v>
                </c:pt>
                <c:pt idx="113469">
                  <c:v>-42.540410000000001</c:v>
                </c:pt>
                <c:pt idx="113470">
                  <c:v>-42.559069999999998</c:v>
                </c:pt>
                <c:pt idx="113471">
                  <c:v>-42.577970000000001</c:v>
                </c:pt>
                <c:pt idx="113472">
                  <c:v>-42.596939999999996</c:v>
                </c:pt>
                <c:pt idx="113473">
                  <c:v>-42.614379999999997</c:v>
                </c:pt>
                <c:pt idx="113474">
                  <c:v>-42.63355</c:v>
                </c:pt>
                <c:pt idx="113475">
                  <c:v>-42.6524</c:v>
                </c:pt>
                <c:pt idx="113476">
                  <c:v>-42.671720000000008</c:v>
                </c:pt>
                <c:pt idx="113477">
                  <c:v>-42.690249999999999</c:v>
                </c:pt>
                <c:pt idx="113478">
                  <c:v>-42.708019999999998</c:v>
                </c:pt>
                <c:pt idx="113479">
                  <c:v>-42.726150000000004</c:v>
                </c:pt>
                <c:pt idx="113480">
                  <c:v>-42.743949999999998</c:v>
                </c:pt>
                <c:pt idx="113481">
                  <c:v>-42.762060000000005</c:v>
                </c:pt>
                <c:pt idx="113482">
                  <c:v>-42.780180000000001</c:v>
                </c:pt>
                <c:pt idx="113483">
                  <c:v>-42.798590000000004</c:v>
                </c:pt>
                <c:pt idx="113484">
                  <c:v>-42.816720000000004</c:v>
                </c:pt>
                <c:pt idx="113485">
                  <c:v>-42.83484</c:v>
                </c:pt>
                <c:pt idx="113486">
                  <c:v>-42.852959999999996</c:v>
                </c:pt>
                <c:pt idx="113487">
                  <c:v>-42.870959999999997</c:v>
                </c:pt>
                <c:pt idx="113488">
                  <c:v>-42.889109999999995</c:v>
                </c:pt>
                <c:pt idx="113489">
                  <c:v>-42.907440000000001</c:v>
                </c:pt>
                <c:pt idx="113490">
                  <c:v>-42.925820000000002</c:v>
                </c:pt>
                <c:pt idx="113491">
                  <c:v>-42.94417</c:v>
                </c:pt>
                <c:pt idx="113492">
                  <c:v>-42.962680000000006</c:v>
                </c:pt>
                <c:pt idx="113493">
                  <c:v>-42.981090000000002</c:v>
                </c:pt>
                <c:pt idx="113494">
                  <c:v>-42.999629999999996</c:v>
                </c:pt>
                <c:pt idx="113495">
                  <c:v>-43.018180000000001</c:v>
                </c:pt>
                <c:pt idx="113496">
                  <c:v>-43.036919999999995</c:v>
                </c:pt>
                <c:pt idx="113497">
                  <c:v>-43.055480000000003</c:v>
                </c:pt>
                <c:pt idx="113498">
                  <c:v>-43.074240000000003</c:v>
                </c:pt>
                <c:pt idx="113499">
                  <c:v>-43.092699999999994</c:v>
                </c:pt>
                <c:pt idx="113500">
                  <c:v>-43.111430000000006</c:v>
                </c:pt>
                <c:pt idx="113501">
                  <c:v>-43.129939999999998</c:v>
                </c:pt>
                <c:pt idx="113502">
                  <c:v>-43.14902</c:v>
                </c:pt>
                <c:pt idx="113503">
                  <c:v>-43.167529999999999</c:v>
                </c:pt>
                <c:pt idx="113504">
                  <c:v>-43.186359999999993</c:v>
                </c:pt>
                <c:pt idx="113505">
                  <c:v>-43.204989999999995</c:v>
                </c:pt>
                <c:pt idx="113506">
                  <c:v>-43.223739999999999</c:v>
                </c:pt>
                <c:pt idx="113507">
                  <c:v>-43.242219999999996</c:v>
                </c:pt>
                <c:pt idx="113508">
                  <c:v>-43.261060000000001</c:v>
                </c:pt>
                <c:pt idx="113509">
                  <c:v>-43.279670000000003</c:v>
                </c:pt>
                <c:pt idx="113510">
                  <c:v>-43.298610000000004</c:v>
                </c:pt>
                <c:pt idx="113511">
                  <c:v>-43.317170000000004</c:v>
                </c:pt>
                <c:pt idx="113512">
                  <c:v>-43.335999999999999</c:v>
                </c:pt>
                <c:pt idx="113513">
                  <c:v>-43.354689999999998</c:v>
                </c:pt>
                <c:pt idx="113514">
                  <c:v>-43.373559999999998</c:v>
                </c:pt>
                <c:pt idx="113515">
                  <c:v>-43.392229999999998</c:v>
                </c:pt>
                <c:pt idx="113516">
                  <c:v>-43.41113</c:v>
                </c:pt>
                <c:pt idx="113517">
                  <c:v>-43.429819999999999</c:v>
                </c:pt>
                <c:pt idx="113518">
                  <c:v>-43.448679999999996</c:v>
                </c:pt>
                <c:pt idx="113519">
                  <c:v>-43.467419999999997</c:v>
                </c:pt>
                <c:pt idx="113520">
                  <c:v>-43.486269999999998</c:v>
                </c:pt>
                <c:pt idx="113521">
                  <c:v>-43.504949999999994</c:v>
                </c:pt>
                <c:pt idx="113522">
                  <c:v>-43.523859999999999</c:v>
                </c:pt>
                <c:pt idx="113523">
                  <c:v>-43.542580000000001</c:v>
                </c:pt>
                <c:pt idx="113524">
                  <c:v>-43.561430000000001</c:v>
                </c:pt>
                <c:pt idx="113525">
                  <c:v>-43.58034</c:v>
                </c:pt>
                <c:pt idx="113526">
                  <c:v>-43.598920000000007</c:v>
                </c:pt>
                <c:pt idx="113527">
                  <c:v>-43.617280000000001</c:v>
                </c:pt>
                <c:pt idx="113528">
                  <c:v>-43.636400000000002</c:v>
                </c:pt>
                <c:pt idx="113529">
                  <c:v>-43.654879999999999</c:v>
                </c:pt>
                <c:pt idx="113530">
                  <c:v>-43.673520000000003</c:v>
                </c:pt>
                <c:pt idx="113531">
                  <c:v>-43.691880000000005</c:v>
                </c:pt>
                <c:pt idx="113532">
                  <c:v>-43.710639999999998</c:v>
                </c:pt>
                <c:pt idx="113533">
                  <c:v>-43.729420000000005</c:v>
                </c:pt>
                <c:pt idx="113534">
                  <c:v>-43.748390000000001</c:v>
                </c:pt>
                <c:pt idx="113535">
                  <c:v>-43.767110000000002</c:v>
                </c:pt>
                <c:pt idx="113536">
                  <c:v>-43.786090000000002</c:v>
                </c:pt>
                <c:pt idx="113537">
                  <c:v>-43.802770000000002</c:v>
                </c:pt>
                <c:pt idx="113538">
                  <c:v>-43.820160000000001</c:v>
                </c:pt>
                <c:pt idx="113539">
                  <c:v>-43.838629999999995</c:v>
                </c:pt>
                <c:pt idx="113540">
                  <c:v>-43.856789999999997</c:v>
                </c:pt>
                <c:pt idx="113541">
                  <c:v>-43.874700000000004</c:v>
                </c:pt>
                <c:pt idx="113542">
                  <c:v>-43.893169999999998</c:v>
                </c:pt>
                <c:pt idx="113543">
                  <c:v>-43.911490000000001</c:v>
                </c:pt>
                <c:pt idx="113544">
                  <c:v>-43.929989999999997</c:v>
                </c:pt>
                <c:pt idx="113545">
                  <c:v>-43.948530000000005</c:v>
                </c:pt>
                <c:pt idx="113546">
                  <c:v>-43.966909999999999</c:v>
                </c:pt>
                <c:pt idx="113547">
                  <c:v>-43.985219999999998</c:v>
                </c:pt>
                <c:pt idx="113548">
                  <c:v>-44.003779999999999</c:v>
                </c:pt>
                <c:pt idx="113549">
                  <c:v>-44.022289999999998</c:v>
                </c:pt>
                <c:pt idx="113550">
                  <c:v>-44.04101</c:v>
                </c:pt>
                <c:pt idx="113551">
                  <c:v>-44.059650000000005</c:v>
                </c:pt>
                <c:pt idx="113552">
                  <c:v>-44.078400000000002</c:v>
                </c:pt>
                <c:pt idx="113553">
                  <c:v>-44.097039999999993</c:v>
                </c:pt>
                <c:pt idx="113554">
                  <c:v>-44.115809999999996</c:v>
                </c:pt>
                <c:pt idx="113555">
                  <c:v>-44.134460000000004</c:v>
                </c:pt>
                <c:pt idx="113556">
                  <c:v>-44.153289999999998</c:v>
                </c:pt>
                <c:pt idx="113557">
                  <c:v>-44.171899999999994</c:v>
                </c:pt>
                <c:pt idx="113558">
                  <c:v>-44.190669999999997</c:v>
                </c:pt>
                <c:pt idx="113559">
                  <c:v>-44.209400000000002</c:v>
                </c:pt>
                <c:pt idx="113560">
                  <c:v>-44.227809999999998</c:v>
                </c:pt>
                <c:pt idx="113561">
                  <c:v>-44.246470000000002</c:v>
                </c:pt>
                <c:pt idx="113562">
                  <c:v>-44.265169999999998</c:v>
                </c:pt>
                <c:pt idx="113563">
                  <c:v>-44.283929999999998</c:v>
                </c:pt>
                <c:pt idx="113564">
                  <c:v>-44.302770000000002</c:v>
                </c:pt>
                <c:pt idx="113565">
                  <c:v>-44.321550000000002</c:v>
                </c:pt>
                <c:pt idx="113566">
                  <c:v>-44.340260000000001</c:v>
                </c:pt>
                <c:pt idx="113567">
                  <c:v>-44.358870000000003</c:v>
                </c:pt>
                <c:pt idx="113568">
                  <c:v>-44.377719999999997</c:v>
                </c:pt>
                <c:pt idx="113569">
                  <c:v>-44.396509999999992</c:v>
                </c:pt>
                <c:pt idx="113570">
                  <c:v>-44.415389999999995</c:v>
                </c:pt>
                <c:pt idx="113571">
                  <c:v>-44.434129999999996</c:v>
                </c:pt>
                <c:pt idx="113572">
                  <c:v>-44.453019999999995</c:v>
                </c:pt>
                <c:pt idx="113573">
                  <c:v>-44.471809999999998</c:v>
                </c:pt>
                <c:pt idx="113574">
                  <c:v>-44.49071</c:v>
                </c:pt>
                <c:pt idx="113575">
                  <c:v>-44.509540000000001</c:v>
                </c:pt>
                <c:pt idx="113576">
                  <c:v>-44.528489999999998</c:v>
                </c:pt>
                <c:pt idx="113577">
                  <c:v>-44.547319999999999</c:v>
                </c:pt>
                <c:pt idx="113578">
                  <c:v>-44.565890000000003</c:v>
                </c:pt>
                <c:pt idx="113579">
                  <c:v>-44.584800000000001</c:v>
                </c:pt>
                <c:pt idx="113580">
                  <c:v>-44.603770000000004</c:v>
                </c:pt>
                <c:pt idx="113581">
                  <c:v>-44.622700000000002</c:v>
                </c:pt>
                <c:pt idx="113582">
                  <c:v>-44.641729999999995</c:v>
                </c:pt>
                <c:pt idx="113583">
                  <c:v>-44.660739999999997</c:v>
                </c:pt>
                <c:pt idx="113584">
                  <c:v>-44.679739999999995</c:v>
                </c:pt>
                <c:pt idx="113585">
                  <c:v>-44.698659999999997</c:v>
                </c:pt>
                <c:pt idx="113586">
                  <c:v>-44.71763</c:v>
                </c:pt>
                <c:pt idx="113587">
                  <c:v>-44.736550000000001</c:v>
                </c:pt>
                <c:pt idx="113588">
                  <c:v>-44.755510000000001</c:v>
                </c:pt>
                <c:pt idx="113589">
                  <c:v>-44.772420000000004</c:v>
                </c:pt>
                <c:pt idx="113590">
                  <c:v>-44.790210000000002</c:v>
                </c:pt>
                <c:pt idx="113591">
                  <c:v>-44.809370000000001</c:v>
                </c:pt>
                <c:pt idx="113592">
                  <c:v>-44.828099999999999</c:v>
                </c:pt>
                <c:pt idx="113593">
                  <c:v>-44.846730000000001</c:v>
                </c:pt>
                <c:pt idx="113594">
                  <c:v>-44.864899999999999</c:v>
                </c:pt>
                <c:pt idx="113595">
                  <c:v>-44.883579999999995</c:v>
                </c:pt>
                <c:pt idx="113596">
                  <c:v>-44.902529999999999</c:v>
                </c:pt>
                <c:pt idx="113597">
                  <c:v>-44.921579999999999</c:v>
                </c:pt>
                <c:pt idx="113598">
                  <c:v>-44.940640000000002</c:v>
                </c:pt>
                <c:pt idx="113599">
                  <c:v>-44.959530000000001</c:v>
                </c:pt>
                <c:pt idx="113600">
                  <c:v>-44.978429999999996</c:v>
                </c:pt>
                <c:pt idx="113601">
                  <c:v>-44.997410000000002</c:v>
                </c:pt>
                <c:pt idx="113602">
                  <c:v>-45.015919999999994</c:v>
                </c:pt>
                <c:pt idx="113603">
                  <c:v>-45.034979999999997</c:v>
                </c:pt>
                <c:pt idx="113604">
                  <c:v>-45.053989999999999</c:v>
                </c:pt>
                <c:pt idx="113605">
                  <c:v>-45.072879999999998</c:v>
                </c:pt>
                <c:pt idx="113606">
                  <c:v>-45.091929999999998</c:v>
                </c:pt>
                <c:pt idx="113607">
                  <c:v>-45.110849999999999</c:v>
                </c:pt>
                <c:pt idx="113608">
                  <c:v>-45.129859999999994</c:v>
                </c:pt>
                <c:pt idx="113609">
                  <c:v>-45.148319999999998</c:v>
                </c:pt>
                <c:pt idx="113610">
                  <c:v>-45.167299999999997</c:v>
                </c:pt>
                <c:pt idx="113611">
                  <c:v>-45.186190000000003</c:v>
                </c:pt>
                <c:pt idx="113612">
                  <c:v>-45.20523</c:v>
                </c:pt>
                <c:pt idx="113613">
                  <c:v>-45.223990000000001</c:v>
                </c:pt>
                <c:pt idx="113614">
                  <c:v>-45.241490000000006</c:v>
                </c:pt>
                <c:pt idx="113615">
                  <c:v>-45.25676</c:v>
                </c:pt>
                <c:pt idx="113616">
                  <c:v>-45.274190000000004</c:v>
                </c:pt>
                <c:pt idx="113617">
                  <c:v>-45.293880000000001</c:v>
                </c:pt>
                <c:pt idx="113618">
                  <c:v>-45.31344</c:v>
                </c:pt>
                <c:pt idx="113619">
                  <c:v>-45.332939999999994</c:v>
                </c:pt>
                <c:pt idx="113620">
                  <c:v>-45.352329999999995</c:v>
                </c:pt>
                <c:pt idx="113621">
                  <c:v>-45.371170000000006</c:v>
                </c:pt>
                <c:pt idx="113622">
                  <c:v>-45.390280000000004</c:v>
                </c:pt>
                <c:pt idx="113623">
                  <c:v>-45.409360000000007</c:v>
                </c:pt>
                <c:pt idx="113624">
                  <c:v>-45.428369999999994</c:v>
                </c:pt>
                <c:pt idx="113625">
                  <c:v>-45.446790000000007</c:v>
                </c:pt>
                <c:pt idx="113626">
                  <c:v>-45.465429999999998</c:v>
                </c:pt>
                <c:pt idx="113627">
                  <c:v>-45.484009999999998</c:v>
                </c:pt>
                <c:pt idx="113628">
                  <c:v>-45.502700000000004</c:v>
                </c:pt>
                <c:pt idx="113629">
                  <c:v>-45.521079999999998</c:v>
                </c:pt>
                <c:pt idx="113630">
                  <c:v>-45.539180000000002</c:v>
                </c:pt>
                <c:pt idx="113631">
                  <c:v>-45.557790000000004</c:v>
                </c:pt>
                <c:pt idx="113632">
                  <c:v>-45.576549999999997</c:v>
                </c:pt>
                <c:pt idx="113633">
                  <c:v>-45.595150000000004</c:v>
                </c:pt>
                <c:pt idx="113634">
                  <c:v>-45.613749999999996</c:v>
                </c:pt>
                <c:pt idx="113635">
                  <c:v>-45.631690000000006</c:v>
                </c:pt>
                <c:pt idx="113636">
                  <c:v>-45.650240000000004</c:v>
                </c:pt>
                <c:pt idx="113637">
                  <c:v>-45.668280000000003</c:v>
                </c:pt>
                <c:pt idx="113638">
                  <c:v>-45.686229999999995</c:v>
                </c:pt>
                <c:pt idx="113639">
                  <c:v>-45.704549999999998</c:v>
                </c:pt>
                <c:pt idx="113640">
                  <c:v>-45.723050000000001</c:v>
                </c:pt>
                <c:pt idx="113641">
                  <c:v>-45.741759999999999</c:v>
                </c:pt>
                <c:pt idx="113642">
                  <c:v>-45.760379999999998</c:v>
                </c:pt>
                <c:pt idx="113643">
                  <c:v>-45.779069999999997</c:v>
                </c:pt>
                <c:pt idx="113644">
                  <c:v>-45.797899999999998</c:v>
                </c:pt>
                <c:pt idx="113645">
                  <c:v>-45.816739999999996</c:v>
                </c:pt>
                <c:pt idx="113646">
                  <c:v>-45.835499999999996</c:v>
                </c:pt>
                <c:pt idx="113647">
                  <c:v>-45.853929999999998</c:v>
                </c:pt>
                <c:pt idx="113648">
                  <c:v>-45.872469999999993</c:v>
                </c:pt>
                <c:pt idx="113649">
                  <c:v>-45.891460000000002</c:v>
                </c:pt>
                <c:pt idx="113650">
                  <c:v>-45.911280000000005</c:v>
                </c:pt>
                <c:pt idx="113651">
                  <c:v>-45.930329999999998</c:v>
                </c:pt>
                <c:pt idx="113652">
                  <c:v>-45.948770000000003</c:v>
                </c:pt>
                <c:pt idx="113653">
                  <c:v>-45.966990000000003</c:v>
                </c:pt>
                <c:pt idx="113654">
                  <c:v>-45.98574</c:v>
                </c:pt>
                <c:pt idx="113655">
                  <c:v>-46.004240000000003</c:v>
                </c:pt>
                <c:pt idx="113656">
                  <c:v>-46.022660000000002</c:v>
                </c:pt>
                <c:pt idx="113657">
                  <c:v>-46.040999999999997</c:v>
                </c:pt>
                <c:pt idx="113658">
                  <c:v>-46.05988</c:v>
                </c:pt>
                <c:pt idx="113659">
                  <c:v>-46.078099999999999</c:v>
                </c:pt>
                <c:pt idx="113660">
                  <c:v>-46.096649999999997</c:v>
                </c:pt>
                <c:pt idx="113661">
                  <c:v>-46.115079999999999</c:v>
                </c:pt>
                <c:pt idx="113662">
                  <c:v>-46.133920000000003</c:v>
                </c:pt>
                <c:pt idx="113663">
                  <c:v>-46.15222</c:v>
                </c:pt>
                <c:pt idx="113664">
                  <c:v>-46.170819999999999</c:v>
                </c:pt>
                <c:pt idx="113665">
                  <c:v>-46.1892</c:v>
                </c:pt>
                <c:pt idx="113666">
                  <c:v>-46.207770000000004</c:v>
                </c:pt>
                <c:pt idx="113667">
                  <c:v>-46.226070000000007</c:v>
                </c:pt>
                <c:pt idx="113668">
                  <c:v>-46.24465</c:v>
                </c:pt>
                <c:pt idx="113669">
                  <c:v>-46.263050000000007</c:v>
                </c:pt>
                <c:pt idx="113670">
                  <c:v>-46.276489999999995</c:v>
                </c:pt>
                <c:pt idx="113671">
                  <c:v>-46.290089999999999</c:v>
                </c:pt>
                <c:pt idx="113672">
                  <c:v>-46.30744</c:v>
                </c:pt>
                <c:pt idx="113673">
                  <c:v>-46.32508</c:v>
                </c:pt>
                <c:pt idx="113674">
                  <c:v>-46.342140000000001</c:v>
                </c:pt>
                <c:pt idx="113675">
                  <c:v>-46.359630000000003</c:v>
                </c:pt>
                <c:pt idx="113676">
                  <c:v>-46.377589999999998</c:v>
                </c:pt>
                <c:pt idx="113677">
                  <c:v>-46.395739999999996</c:v>
                </c:pt>
                <c:pt idx="113678">
                  <c:v>-46.414020000000001</c:v>
                </c:pt>
                <c:pt idx="113679">
                  <c:v>-46.43244</c:v>
                </c:pt>
                <c:pt idx="113680">
                  <c:v>-46.450850000000003</c:v>
                </c:pt>
                <c:pt idx="113681">
                  <c:v>-46.469300000000004</c:v>
                </c:pt>
                <c:pt idx="113682">
                  <c:v>-46.487780000000001</c:v>
                </c:pt>
                <c:pt idx="113683">
                  <c:v>-46.506299999999996</c:v>
                </c:pt>
                <c:pt idx="113684">
                  <c:v>-46.524879999999996</c:v>
                </c:pt>
                <c:pt idx="113685">
                  <c:v>-46.543440000000004</c:v>
                </c:pt>
                <c:pt idx="113686">
                  <c:v>-46.562089999999998</c:v>
                </c:pt>
                <c:pt idx="113687">
                  <c:v>-46.580709999999996</c:v>
                </c:pt>
                <c:pt idx="113688">
                  <c:v>-46.599360000000004</c:v>
                </c:pt>
                <c:pt idx="113689">
                  <c:v>-46.615880000000004</c:v>
                </c:pt>
                <c:pt idx="113690">
                  <c:v>-46.634430000000002</c:v>
                </c:pt>
                <c:pt idx="113691">
                  <c:v>-46.653269999999992</c:v>
                </c:pt>
                <c:pt idx="113692">
                  <c:v>-46.671709999999997</c:v>
                </c:pt>
                <c:pt idx="113693">
                  <c:v>-46.690480000000001</c:v>
                </c:pt>
                <c:pt idx="113694">
                  <c:v>-46.709299999999999</c:v>
                </c:pt>
                <c:pt idx="113695">
                  <c:v>-46.728149999999999</c:v>
                </c:pt>
                <c:pt idx="113696">
                  <c:v>-46.746920000000003</c:v>
                </c:pt>
                <c:pt idx="113697">
                  <c:v>-46.765679999999996</c:v>
                </c:pt>
                <c:pt idx="113698">
                  <c:v>-46.784320000000001</c:v>
                </c:pt>
                <c:pt idx="113699">
                  <c:v>-46.803049999999999</c:v>
                </c:pt>
                <c:pt idx="113700">
                  <c:v>-46.821780000000004</c:v>
                </c:pt>
                <c:pt idx="113701">
                  <c:v>-46.840529999999994</c:v>
                </c:pt>
                <c:pt idx="113702">
                  <c:v>-46.859290000000001</c:v>
                </c:pt>
                <c:pt idx="113703">
                  <c:v>-46.878019999999992</c:v>
                </c:pt>
                <c:pt idx="113704">
                  <c:v>-46.89678</c:v>
                </c:pt>
                <c:pt idx="113705">
                  <c:v>-46.915529999999997</c:v>
                </c:pt>
                <c:pt idx="113706">
                  <c:v>-46.934199999999997</c:v>
                </c:pt>
                <c:pt idx="113707">
                  <c:v>-46.952939999999998</c:v>
                </c:pt>
                <c:pt idx="113708">
                  <c:v>-46.971679999999992</c:v>
                </c:pt>
                <c:pt idx="113709">
                  <c:v>-46.990389999999998</c:v>
                </c:pt>
                <c:pt idx="113710">
                  <c:v>-47.00864</c:v>
                </c:pt>
                <c:pt idx="113711">
                  <c:v>-47.027330000000006</c:v>
                </c:pt>
                <c:pt idx="113712">
                  <c:v>-47.04607</c:v>
                </c:pt>
                <c:pt idx="113713">
                  <c:v>-47.064680000000003</c:v>
                </c:pt>
                <c:pt idx="113714">
                  <c:v>-47.083170000000003</c:v>
                </c:pt>
                <c:pt idx="113715">
                  <c:v>-47.101779999999998</c:v>
                </c:pt>
                <c:pt idx="113716">
                  <c:v>-47.120550000000001</c:v>
                </c:pt>
                <c:pt idx="113717">
                  <c:v>-47.139340000000004</c:v>
                </c:pt>
                <c:pt idx="113718">
                  <c:v>-47.158170000000005</c:v>
                </c:pt>
                <c:pt idx="113719">
                  <c:v>-47.176669999999994</c:v>
                </c:pt>
                <c:pt idx="113720">
                  <c:v>-47.195220000000006</c:v>
                </c:pt>
                <c:pt idx="113721">
                  <c:v>-47.213890000000006</c:v>
                </c:pt>
                <c:pt idx="113722">
                  <c:v>-47.232680000000002</c:v>
                </c:pt>
                <c:pt idx="113723">
                  <c:v>-47.250920000000001</c:v>
                </c:pt>
                <c:pt idx="113724">
                  <c:v>-47.269310000000004</c:v>
                </c:pt>
                <c:pt idx="113725">
                  <c:v>-47.287800000000004</c:v>
                </c:pt>
                <c:pt idx="113726">
                  <c:v>-47.306419999999996</c:v>
                </c:pt>
                <c:pt idx="113727">
                  <c:v>-47.324860000000001</c:v>
                </c:pt>
                <c:pt idx="113728">
                  <c:v>-47.343320000000006</c:v>
                </c:pt>
                <c:pt idx="113729">
                  <c:v>-47.362000000000002</c:v>
                </c:pt>
                <c:pt idx="113730">
                  <c:v>-47.380549999999999</c:v>
                </c:pt>
                <c:pt idx="113731">
                  <c:v>-47.398910000000001</c:v>
                </c:pt>
                <c:pt idx="113732">
                  <c:v>-47.417439999999999</c:v>
                </c:pt>
                <c:pt idx="113733">
                  <c:v>-47.435490000000001</c:v>
                </c:pt>
                <c:pt idx="113734">
                  <c:v>-47.429780000000001</c:v>
                </c:pt>
                <c:pt idx="113735">
                  <c:v>-47.428660000000001</c:v>
                </c:pt>
                <c:pt idx="113736">
                  <c:v>-47.432559999999995</c:v>
                </c:pt>
                <c:pt idx="113737">
                  <c:v>-47.440309999999997</c:v>
                </c:pt>
                <c:pt idx="113738">
                  <c:v>-47.448709999999998</c:v>
                </c:pt>
                <c:pt idx="113739">
                  <c:v>-47.458069999999999</c:v>
                </c:pt>
                <c:pt idx="113740">
                  <c:v>-47.468019999999996</c:v>
                </c:pt>
                <c:pt idx="113741">
                  <c:v>-47.478079999999999</c:v>
                </c:pt>
                <c:pt idx="113742">
                  <c:v>-47.488479999999996</c:v>
                </c:pt>
                <c:pt idx="113743">
                  <c:v>-47.499779999999994</c:v>
                </c:pt>
                <c:pt idx="113744">
                  <c:v>-47.511809999999997</c:v>
                </c:pt>
                <c:pt idx="113745">
                  <c:v>-47.52449</c:v>
                </c:pt>
                <c:pt idx="113746">
                  <c:v>-47.537469999999999</c:v>
                </c:pt>
                <c:pt idx="113747">
                  <c:v>-47.551259999999999</c:v>
                </c:pt>
                <c:pt idx="113748">
                  <c:v>-47.564810000000001</c:v>
                </c:pt>
                <c:pt idx="113749">
                  <c:v>-47.579279999999997</c:v>
                </c:pt>
                <c:pt idx="113750">
                  <c:v>-47.593980000000002</c:v>
                </c:pt>
                <c:pt idx="113751">
                  <c:v>-47.608759999999997</c:v>
                </c:pt>
                <c:pt idx="113752">
                  <c:v>-47.623800000000003</c:v>
                </c:pt>
                <c:pt idx="113753">
                  <c:v>-47.639360000000003</c:v>
                </c:pt>
                <c:pt idx="113754">
                  <c:v>-47.654759999999996</c:v>
                </c:pt>
                <c:pt idx="113755">
                  <c:v>-47.670749999999998</c:v>
                </c:pt>
                <c:pt idx="113756">
                  <c:v>-47.686590000000002</c:v>
                </c:pt>
                <c:pt idx="113757">
                  <c:v>-47.702579999999998</c:v>
                </c:pt>
                <c:pt idx="113758">
                  <c:v>-47.718939999999996</c:v>
                </c:pt>
                <c:pt idx="113759">
                  <c:v>-47.735380000000006</c:v>
                </c:pt>
                <c:pt idx="113760">
                  <c:v>-47.747439999999997</c:v>
                </c:pt>
                <c:pt idx="113761">
                  <c:v>-47.761409999999998</c:v>
                </c:pt>
                <c:pt idx="113762">
                  <c:v>-47.775559999999999</c:v>
                </c:pt>
                <c:pt idx="113763">
                  <c:v>-47.789709999999999</c:v>
                </c:pt>
                <c:pt idx="113764">
                  <c:v>-47.804779999999994</c:v>
                </c:pt>
                <c:pt idx="113765">
                  <c:v>-47.819589999999998</c:v>
                </c:pt>
                <c:pt idx="113766">
                  <c:v>-47.834329999999994</c:v>
                </c:pt>
                <c:pt idx="113767">
                  <c:v>-47.849080000000001</c:v>
                </c:pt>
                <c:pt idx="113768">
                  <c:v>-47.863790000000002</c:v>
                </c:pt>
                <c:pt idx="113769">
                  <c:v>-47.878689999999999</c:v>
                </c:pt>
                <c:pt idx="113770">
                  <c:v>-47.893979999999999</c:v>
                </c:pt>
                <c:pt idx="113771">
                  <c:v>-47.909530000000004</c:v>
                </c:pt>
                <c:pt idx="113772">
                  <c:v>-47.924909999999997</c:v>
                </c:pt>
                <c:pt idx="113773">
                  <c:v>-47.940579999999997</c:v>
                </c:pt>
                <c:pt idx="113774">
                  <c:v>-47.956530000000001</c:v>
                </c:pt>
                <c:pt idx="113775">
                  <c:v>-47.972250000000003</c:v>
                </c:pt>
                <c:pt idx="113776">
                  <c:v>-47.98827</c:v>
                </c:pt>
                <c:pt idx="113777">
                  <c:v>-48.004449999999999</c:v>
                </c:pt>
                <c:pt idx="113778">
                  <c:v>-48.020409999999998</c:v>
                </c:pt>
                <c:pt idx="113779">
                  <c:v>-48.036609999999996</c:v>
                </c:pt>
                <c:pt idx="113780">
                  <c:v>-48.053340000000006</c:v>
                </c:pt>
                <c:pt idx="113781">
                  <c:v>-48.069300000000005</c:v>
                </c:pt>
                <c:pt idx="113782">
                  <c:v>-48.085680000000004</c:v>
                </c:pt>
                <c:pt idx="113783">
                  <c:v>-48.102159999999998</c:v>
                </c:pt>
                <c:pt idx="113784">
                  <c:v>-48.118389999999998</c:v>
                </c:pt>
                <c:pt idx="113785">
                  <c:v>-48.13496</c:v>
                </c:pt>
                <c:pt idx="113786">
                  <c:v>-48.15157</c:v>
                </c:pt>
                <c:pt idx="113787">
                  <c:v>-48.167910000000006</c:v>
                </c:pt>
                <c:pt idx="113788">
                  <c:v>-48.18459</c:v>
                </c:pt>
                <c:pt idx="113789">
                  <c:v>-48.20129</c:v>
                </c:pt>
                <c:pt idx="113790">
                  <c:v>-48.217739999999992</c:v>
                </c:pt>
                <c:pt idx="113791">
                  <c:v>-48.234539999999996</c:v>
                </c:pt>
                <c:pt idx="113792">
                  <c:v>-48.250840000000004</c:v>
                </c:pt>
                <c:pt idx="113793">
                  <c:v>-48.26493</c:v>
                </c:pt>
                <c:pt idx="113794">
                  <c:v>-48.279870000000003</c:v>
                </c:pt>
                <c:pt idx="113795">
                  <c:v>-48.295570000000005</c:v>
                </c:pt>
                <c:pt idx="113796">
                  <c:v>-48.310810000000004</c:v>
                </c:pt>
                <c:pt idx="113797">
                  <c:v>-48.326710000000006</c:v>
                </c:pt>
                <c:pt idx="113798">
                  <c:v>-48.341139999999996</c:v>
                </c:pt>
                <c:pt idx="113799">
                  <c:v>-48.35718</c:v>
                </c:pt>
                <c:pt idx="113800">
                  <c:v>-48.372439999999997</c:v>
                </c:pt>
                <c:pt idx="113801">
                  <c:v>-48.388570000000001</c:v>
                </c:pt>
                <c:pt idx="113802">
                  <c:v>-48.404269999999997</c:v>
                </c:pt>
                <c:pt idx="113803">
                  <c:v>-48.420430000000003</c:v>
                </c:pt>
                <c:pt idx="113804">
                  <c:v>-48.436060000000005</c:v>
                </c:pt>
                <c:pt idx="113805">
                  <c:v>-48.452570000000001</c:v>
                </c:pt>
                <c:pt idx="113806">
                  <c:v>-48.468969999999999</c:v>
                </c:pt>
                <c:pt idx="113807">
                  <c:v>-48.485659999999996</c:v>
                </c:pt>
                <c:pt idx="113808">
                  <c:v>-48.502200000000002</c:v>
                </c:pt>
                <c:pt idx="113809">
                  <c:v>-48.519259999999996</c:v>
                </c:pt>
                <c:pt idx="113810">
                  <c:v>-48.536200000000001</c:v>
                </c:pt>
                <c:pt idx="113811">
                  <c:v>-48.553550000000001</c:v>
                </c:pt>
                <c:pt idx="113812">
                  <c:v>-48.570750000000004</c:v>
                </c:pt>
                <c:pt idx="113813">
                  <c:v>-48.587559999999996</c:v>
                </c:pt>
                <c:pt idx="113814">
                  <c:v>-48.605039999999995</c:v>
                </c:pt>
                <c:pt idx="113815">
                  <c:v>-48.622579999999999</c:v>
                </c:pt>
                <c:pt idx="113816">
                  <c:v>-48.639919999999996</c:v>
                </c:pt>
                <c:pt idx="113817">
                  <c:v>-48.657700000000006</c:v>
                </c:pt>
                <c:pt idx="113818">
                  <c:v>-48.675759999999997</c:v>
                </c:pt>
                <c:pt idx="113819">
                  <c:v>-48.693600000000004</c:v>
                </c:pt>
                <c:pt idx="113820">
                  <c:v>-48.711500000000001</c:v>
                </c:pt>
                <c:pt idx="113821">
                  <c:v>-48.72927</c:v>
                </c:pt>
                <c:pt idx="113822">
                  <c:v>-48.747309999999999</c:v>
                </c:pt>
                <c:pt idx="113823">
                  <c:v>-48.76558</c:v>
                </c:pt>
                <c:pt idx="113824">
                  <c:v>-48.783729999999998</c:v>
                </c:pt>
                <c:pt idx="113825">
                  <c:v>-48.802019999999999</c:v>
                </c:pt>
                <c:pt idx="113826">
                  <c:v>-48.825130000000001</c:v>
                </c:pt>
                <c:pt idx="113827">
                  <c:v>-48.839919999999999</c:v>
                </c:pt>
                <c:pt idx="113828">
                  <c:v>-48.857780000000005</c:v>
                </c:pt>
                <c:pt idx="113829">
                  <c:v>-48.87527</c:v>
                </c:pt>
                <c:pt idx="113830">
                  <c:v>-48.893630000000002</c:v>
                </c:pt>
                <c:pt idx="113831">
                  <c:v>-48.911499999999997</c:v>
                </c:pt>
                <c:pt idx="113832">
                  <c:v>-48.929359999999996</c:v>
                </c:pt>
                <c:pt idx="113833">
                  <c:v>-48.947580000000002</c:v>
                </c:pt>
                <c:pt idx="113834">
                  <c:v>-48.966409999999996</c:v>
                </c:pt>
                <c:pt idx="113835">
                  <c:v>-48.984020000000001</c:v>
                </c:pt>
                <c:pt idx="113836">
                  <c:v>-49.002279999999999</c:v>
                </c:pt>
                <c:pt idx="113837">
                  <c:v>-49.020530000000008</c:v>
                </c:pt>
                <c:pt idx="113838">
                  <c:v>-49.038789999999999</c:v>
                </c:pt>
                <c:pt idx="113839">
                  <c:v>-49.05668</c:v>
                </c:pt>
                <c:pt idx="113840">
                  <c:v>-49.074920000000006</c:v>
                </c:pt>
                <c:pt idx="113841">
                  <c:v>-49.09319</c:v>
                </c:pt>
                <c:pt idx="113842">
                  <c:v>-49.11157</c:v>
                </c:pt>
                <c:pt idx="113843">
                  <c:v>-49.13015</c:v>
                </c:pt>
                <c:pt idx="113844">
                  <c:v>-49.148470000000003</c:v>
                </c:pt>
                <c:pt idx="113845">
                  <c:v>-49.166980000000002</c:v>
                </c:pt>
                <c:pt idx="113846">
                  <c:v>-49.185100000000006</c:v>
                </c:pt>
                <c:pt idx="113847">
                  <c:v>-49.203739999999996</c:v>
                </c:pt>
                <c:pt idx="113848">
                  <c:v>-49.216920000000002</c:v>
                </c:pt>
                <c:pt idx="113849">
                  <c:v>-49.23171</c:v>
                </c:pt>
                <c:pt idx="113850">
                  <c:v>-49.246879999999997</c:v>
                </c:pt>
                <c:pt idx="113851">
                  <c:v>-49.263630000000006</c:v>
                </c:pt>
                <c:pt idx="113852">
                  <c:v>-49.280439999999999</c:v>
                </c:pt>
                <c:pt idx="113853">
                  <c:v>-49.297019999999996</c:v>
                </c:pt>
                <c:pt idx="113854">
                  <c:v>-49.314019999999999</c:v>
                </c:pt>
                <c:pt idx="113855">
                  <c:v>-49.33126</c:v>
                </c:pt>
                <c:pt idx="113856">
                  <c:v>-49.348409999999994</c:v>
                </c:pt>
                <c:pt idx="113857">
                  <c:v>-49.36598</c:v>
                </c:pt>
                <c:pt idx="113858">
                  <c:v>-49.38364</c:v>
                </c:pt>
                <c:pt idx="113859">
                  <c:v>-49.4011</c:v>
                </c:pt>
                <c:pt idx="113860">
                  <c:v>-49.418949999999995</c:v>
                </c:pt>
                <c:pt idx="113861">
                  <c:v>-49.436730000000004</c:v>
                </c:pt>
                <c:pt idx="113862">
                  <c:v>-49.454440000000005</c:v>
                </c:pt>
                <c:pt idx="113863">
                  <c:v>-49.472490000000001</c:v>
                </c:pt>
                <c:pt idx="113864">
                  <c:v>-49.490670000000001</c:v>
                </c:pt>
                <c:pt idx="113865">
                  <c:v>-49.507979999999996</c:v>
                </c:pt>
                <c:pt idx="113866">
                  <c:v>-49.526040000000002</c:v>
                </c:pt>
                <c:pt idx="113867">
                  <c:v>-49.544409999999999</c:v>
                </c:pt>
                <c:pt idx="113868">
                  <c:v>-49.562559999999998</c:v>
                </c:pt>
                <c:pt idx="113869">
                  <c:v>-49.580929999999995</c:v>
                </c:pt>
                <c:pt idx="113870">
                  <c:v>-49.599490000000003</c:v>
                </c:pt>
                <c:pt idx="113871">
                  <c:v>-49.617639999999994</c:v>
                </c:pt>
                <c:pt idx="113872">
                  <c:v>-49.636250000000004</c:v>
                </c:pt>
                <c:pt idx="113873">
                  <c:v>-49.655060000000006</c:v>
                </c:pt>
                <c:pt idx="113874">
                  <c:v>-49.673400000000001</c:v>
                </c:pt>
                <c:pt idx="113875">
                  <c:v>-49.692129999999999</c:v>
                </c:pt>
                <c:pt idx="113876">
                  <c:v>-49.710989999999995</c:v>
                </c:pt>
                <c:pt idx="113877">
                  <c:v>-49.72589</c:v>
                </c:pt>
                <c:pt idx="113878">
                  <c:v>-49.742329999999995</c:v>
                </c:pt>
                <c:pt idx="113879">
                  <c:v>-49.759749999999997</c:v>
                </c:pt>
                <c:pt idx="113880">
                  <c:v>-49.776740000000004</c:v>
                </c:pt>
                <c:pt idx="113881">
                  <c:v>-49.793950000000002</c:v>
                </c:pt>
                <c:pt idx="113882">
                  <c:v>-49.811959999999999</c:v>
                </c:pt>
                <c:pt idx="113883">
                  <c:v>-49.829909999999998</c:v>
                </c:pt>
                <c:pt idx="113884">
                  <c:v>-49.848140000000001</c:v>
                </c:pt>
                <c:pt idx="113885">
                  <c:v>-49.866599999999998</c:v>
                </c:pt>
                <c:pt idx="113886">
                  <c:v>-49.884880000000003</c:v>
                </c:pt>
                <c:pt idx="113887">
                  <c:v>-49.90164</c:v>
                </c:pt>
                <c:pt idx="113888">
                  <c:v>-49.919399999999996</c:v>
                </c:pt>
                <c:pt idx="113889">
                  <c:v>-49.937730000000002</c:v>
                </c:pt>
                <c:pt idx="113890">
                  <c:v>-49.955449999999999</c:v>
                </c:pt>
                <c:pt idx="113891">
                  <c:v>-49.973780000000005</c:v>
                </c:pt>
                <c:pt idx="113892">
                  <c:v>-49.99239</c:v>
                </c:pt>
                <c:pt idx="113893">
                  <c:v>-50.010890000000003</c:v>
                </c:pt>
                <c:pt idx="113894">
                  <c:v>-50.029070000000004</c:v>
                </c:pt>
                <c:pt idx="113895">
                  <c:v>-50.047600000000003</c:v>
                </c:pt>
                <c:pt idx="113896">
                  <c:v>-50.066079999999999</c:v>
                </c:pt>
                <c:pt idx="113897">
                  <c:v>-50.084699999999998</c:v>
                </c:pt>
                <c:pt idx="113898">
                  <c:v>-50.102960000000003</c:v>
                </c:pt>
                <c:pt idx="113899">
                  <c:v>-50.121639999999999</c:v>
                </c:pt>
                <c:pt idx="113900">
                  <c:v>-50.140299999999996</c:v>
                </c:pt>
                <c:pt idx="113901">
                  <c:v>-50.159030000000001</c:v>
                </c:pt>
                <c:pt idx="113902">
                  <c:v>-50.177219999999998</c:v>
                </c:pt>
                <c:pt idx="113903">
                  <c:v>-50.195819999999998</c:v>
                </c:pt>
                <c:pt idx="113904">
                  <c:v>-50.21463</c:v>
                </c:pt>
                <c:pt idx="113905">
                  <c:v>-50.233489999999996</c:v>
                </c:pt>
                <c:pt idx="113906">
                  <c:v>-50.252009999999999</c:v>
                </c:pt>
                <c:pt idx="113907">
                  <c:v>-50.270830000000004</c:v>
                </c:pt>
                <c:pt idx="113908">
                  <c:v>-50.289720000000003</c:v>
                </c:pt>
                <c:pt idx="113909">
                  <c:v>-50.308590000000002</c:v>
                </c:pt>
                <c:pt idx="113910">
                  <c:v>-50.327219999999997</c:v>
                </c:pt>
                <c:pt idx="113911">
                  <c:v>-50.346089999999997</c:v>
                </c:pt>
                <c:pt idx="113912">
                  <c:v>-50.364980000000003</c:v>
                </c:pt>
                <c:pt idx="113913">
                  <c:v>-50.383940000000003</c:v>
                </c:pt>
                <c:pt idx="113914">
                  <c:v>-50.402550000000005</c:v>
                </c:pt>
                <c:pt idx="113915">
                  <c:v>-50.421480000000003</c:v>
                </c:pt>
                <c:pt idx="113916">
                  <c:v>-50.440430000000006</c:v>
                </c:pt>
                <c:pt idx="113917">
                  <c:v>-50.459440000000001</c:v>
                </c:pt>
                <c:pt idx="113918">
                  <c:v>-50.478020000000001</c:v>
                </c:pt>
                <c:pt idx="113919">
                  <c:v>-50.496990000000004</c:v>
                </c:pt>
                <c:pt idx="113920">
                  <c:v>-50.515990000000002</c:v>
                </c:pt>
                <c:pt idx="113921">
                  <c:v>-50.535059999999994</c:v>
                </c:pt>
                <c:pt idx="113922">
                  <c:v>-50.553780000000003</c:v>
                </c:pt>
                <c:pt idx="113923">
                  <c:v>-50.572839999999999</c:v>
                </c:pt>
                <c:pt idx="113924">
                  <c:v>-50.591879999999996</c:v>
                </c:pt>
                <c:pt idx="113925">
                  <c:v>-50.61103</c:v>
                </c:pt>
                <c:pt idx="113926">
                  <c:v>-50.62979</c:v>
                </c:pt>
                <c:pt idx="113927">
                  <c:v>-50.648869999999995</c:v>
                </c:pt>
                <c:pt idx="113928">
                  <c:v>-50.667940000000002</c:v>
                </c:pt>
                <c:pt idx="113929">
                  <c:v>-50.687110000000004</c:v>
                </c:pt>
                <c:pt idx="113930">
                  <c:v>-50.705869999999997</c:v>
                </c:pt>
                <c:pt idx="113931">
                  <c:v>-50.724969999999999</c:v>
                </c:pt>
                <c:pt idx="113932">
                  <c:v>-50.744100000000003</c:v>
                </c:pt>
                <c:pt idx="113933">
                  <c:v>-50.763230000000007</c:v>
                </c:pt>
                <c:pt idx="113934">
                  <c:v>-50.782030000000006</c:v>
                </c:pt>
                <c:pt idx="113935">
                  <c:v>-50.801100000000005</c:v>
                </c:pt>
                <c:pt idx="113936">
                  <c:v>-50.820239999999998</c:v>
                </c:pt>
                <c:pt idx="113937">
                  <c:v>-50.839439999999996</c:v>
                </c:pt>
                <c:pt idx="113938">
                  <c:v>-50.858280000000001</c:v>
                </c:pt>
                <c:pt idx="113939">
                  <c:v>-50.877449999999996</c:v>
                </c:pt>
                <c:pt idx="113940">
                  <c:v>-50.896529999999998</c:v>
                </c:pt>
                <c:pt idx="113941">
                  <c:v>-50.915679999999995</c:v>
                </c:pt>
                <c:pt idx="113942">
                  <c:v>-50.934350000000002</c:v>
                </c:pt>
                <c:pt idx="113943">
                  <c:v>-50.953510000000001</c:v>
                </c:pt>
                <c:pt idx="113944">
                  <c:v>-50.972670000000008</c:v>
                </c:pt>
                <c:pt idx="113945">
                  <c:v>-50.99194</c:v>
                </c:pt>
                <c:pt idx="113946">
                  <c:v>-51.010799999999996</c:v>
                </c:pt>
                <c:pt idx="113947">
                  <c:v>-51.029949999999999</c:v>
                </c:pt>
                <c:pt idx="113948">
                  <c:v>-51.049179999999993</c:v>
                </c:pt>
                <c:pt idx="113949">
                  <c:v>-51.068369999999994</c:v>
                </c:pt>
                <c:pt idx="113950">
                  <c:v>-51.087290000000003</c:v>
                </c:pt>
                <c:pt idx="113951">
                  <c:v>-51.106529999999999</c:v>
                </c:pt>
                <c:pt idx="113952">
                  <c:v>-51.125689999999999</c:v>
                </c:pt>
                <c:pt idx="113953">
                  <c:v>-51.144980000000004</c:v>
                </c:pt>
                <c:pt idx="113954">
                  <c:v>-51.16395</c:v>
                </c:pt>
                <c:pt idx="113955">
                  <c:v>-51.183279999999996</c:v>
                </c:pt>
                <c:pt idx="113956">
                  <c:v>-51.202259999999995</c:v>
                </c:pt>
                <c:pt idx="113957">
                  <c:v>-51.22128</c:v>
                </c:pt>
                <c:pt idx="113958">
                  <c:v>-51.240259999999999</c:v>
                </c:pt>
                <c:pt idx="113959">
                  <c:v>-51.259839999999997</c:v>
                </c:pt>
                <c:pt idx="113960">
                  <c:v>-51.275940000000006</c:v>
                </c:pt>
                <c:pt idx="113961">
                  <c:v>-51.293800000000005</c:v>
                </c:pt>
                <c:pt idx="113962">
                  <c:v>-51.312390000000001</c:v>
                </c:pt>
                <c:pt idx="113963">
                  <c:v>-51.331470000000003</c:v>
                </c:pt>
                <c:pt idx="113964">
                  <c:v>-51.350619999999992</c:v>
                </c:pt>
                <c:pt idx="113965">
                  <c:v>-51.369619999999998</c:v>
                </c:pt>
                <c:pt idx="113966">
                  <c:v>-51.388959999999997</c:v>
                </c:pt>
                <c:pt idx="113967">
                  <c:v>-51.408199999999994</c:v>
                </c:pt>
                <c:pt idx="113968">
                  <c:v>-51.427250000000001</c:v>
                </c:pt>
                <c:pt idx="113969">
                  <c:v>-51.446649999999998</c:v>
                </c:pt>
                <c:pt idx="113970">
                  <c:v>-51.465980000000002</c:v>
                </c:pt>
                <c:pt idx="113971">
                  <c:v>-51.485100000000003</c:v>
                </c:pt>
                <c:pt idx="113972">
                  <c:v>-51.504450000000006</c:v>
                </c:pt>
                <c:pt idx="113973">
                  <c:v>-51.523859999999999</c:v>
                </c:pt>
                <c:pt idx="113974">
                  <c:v>-51.542389999999997</c:v>
                </c:pt>
                <c:pt idx="113975">
                  <c:v>-51.561570000000003</c:v>
                </c:pt>
                <c:pt idx="113976">
                  <c:v>-51.580529999999996</c:v>
                </c:pt>
                <c:pt idx="113977">
                  <c:v>-51.599989999999998</c:v>
                </c:pt>
                <c:pt idx="113978">
                  <c:v>-51.61891</c:v>
                </c:pt>
                <c:pt idx="113979">
                  <c:v>-51.63843</c:v>
                </c:pt>
                <c:pt idx="113980">
                  <c:v>-51.641040000000004</c:v>
                </c:pt>
                <c:pt idx="113981">
                  <c:v>-51.650410000000008</c:v>
                </c:pt>
                <c:pt idx="113982">
                  <c:v>-51.66216</c:v>
                </c:pt>
                <c:pt idx="113983">
                  <c:v>-51.674629999999993</c:v>
                </c:pt>
                <c:pt idx="113984">
                  <c:v>-51.689800000000005</c:v>
                </c:pt>
                <c:pt idx="113985">
                  <c:v>-51.70599</c:v>
                </c:pt>
                <c:pt idx="113986">
                  <c:v>-51.722570000000005</c:v>
                </c:pt>
                <c:pt idx="113987">
                  <c:v>-51.73959</c:v>
                </c:pt>
                <c:pt idx="113988">
                  <c:v>-51.757059999999996</c:v>
                </c:pt>
                <c:pt idx="113989">
                  <c:v>-51.774240000000006</c:v>
                </c:pt>
                <c:pt idx="113990">
                  <c:v>-51.791960000000003</c:v>
                </c:pt>
                <c:pt idx="113991">
                  <c:v>-51.809669999999997</c:v>
                </c:pt>
                <c:pt idx="113992">
                  <c:v>-51.827699999999993</c:v>
                </c:pt>
                <c:pt idx="113993">
                  <c:v>-51.845780000000005</c:v>
                </c:pt>
                <c:pt idx="113994">
                  <c:v>-51.863970000000002</c:v>
                </c:pt>
                <c:pt idx="113995">
                  <c:v>-51.882159999999999</c:v>
                </c:pt>
                <c:pt idx="113996">
                  <c:v>-51.900539999999999</c:v>
                </c:pt>
                <c:pt idx="113997">
                  <c:v>-51.918990000000001</c:v>
                </c:pt>
                <c:pt idx="113998">
                  <c:v>-51.937629999999999</c:v>
                </c:pt>
                <c:pt idx="113999">
                  <c:v>-51.956270000000004</c:v>
                </c:pt>
                <c:pt idx="114000">
                  <c:v>-51.974769999999999</c:v>
                </c:pt>
                <c:pt idx="114001">
                  <c:v>-51.993390000000005</c:v>
                </c:pt>
                <c:pt idx="114002">
                  <c:v>-52.012190000000004</c:v>
                </c:pt>
                <c:pt idx="114003">
                  <c:v>-52.030950000000004</c:v>
                </c:pt>
                <c:pt idx="114004">
                  <c:v>-52.049019999999999</c:v>
                </c:pt>
                <c:pt idx="114005">
                  <c:v>-52.06709</c:v>
                </c:pt>
                <c:pt idx="114006">
                  <c:v>-52.085629999999995</c:v>
                </c:pt>
                <c:pt idx="114007">
                  <c:v>-52.104239999999997</c:v>
                </c:pt>
                <c:pt idx="114008">
                  <c:v>-52.122590000000002</c:v>
                </c:pt>
                <c:pt idx="114009">
                  <c:v>-52.141450000000006</c:v>
                </c:pt>
                <c:pt idx="114010">
                  <c:v>-52.160359999999997</c:v>
                </c:pt>
                <c:pt idx="114011">
                  <c:v>-52.179229999999997</c:v>
                </c:pt>
                <c:pt idx="114012">
                  <c:v>-52.197850000000003</c:v>
                </c:pt>
                <c:pt idx="114013">
                  <c:v>-52.216810000000002</c:v>
                </c:pt>
                <c:pt idx="114014">
                  <c:v>-52.235769999999995</c:v>
                </c:pt>
                <c:pt idx="114015">
                  <c:v>-52.254759999999997</c:v>
                </c:pt>
                <c:pt idx="114016">
                  <c:v>-52.273789999999998</c:v>
                </c:pt>
                <c:pt idx="114017">
                  <c:v>-52.292860000000005</c:v>
                </c:pt>
                <c:pt idx="114018">
                  <c:v>-52.311820000000004</c:v>
                </c:pt>
                <c:pt idx="114019">
                  <c:v>-52.330829999999999</c:v>
                </c:pt>
                <c:pt idx="114020">
                  <c:v>-52.349930000000001</c:v>
                </c:pt>
                <c:pt idx="114021">
                  <c:v>-52.368510000000001</c:v>
                </c:pt>
                <c:pt idx="114022">
                  <c:v>-52.387370000000004</c:v>
                </c:pt>
                <c:pt idx="114023">
                  <c:v>-52.406280000000002</c:v>
                </c:pt>
                <c:pt idx="114024">
                  <c:v>-52.425339999999998</c:v>
                </c:pt>
                <c:pt idx="114025">
                  <c:v>-52.444249999999997</c:v>
                </c:pt>
                <c:pt idx="114026">
                  <c:v>-52.4634</c:v>
                </c:pt>
                <c:pt idx="114027">
                  <c:v>-52.485419999999998</c:v>
                </c:pt>
                <c:pt idx="114028">
                  <c:v>-52.502160000000003</c:v>
                </c:pt>
                <c:pt idx="114029">
                  <c:v>-52.51323</c:v>
                </c:pt>
                <c:pt idx="114030">
                  <c:v>-52.527299999999997</c:v>
                </c:pt>
                <c:pt idx="114031">
                  <c:v>-52.542859999999997</c:v>
                </c:pt>
                <c:pt idx="114032">
                  <c:v>-52.560429999999997</c:v>
                </c:pt>
                <c:pt idx="114033">
                  <c:v>-52.579010000000004</c:v>
                </c:pt>
                <c:pt idx="114034">
                  <c:v>-52.597650000000002</c:v>
                </c:pt>
                <c:pt idx="114035">
                  <c:v>-52.616340000000001</c:v>
                </c:pt>
                <c:pt idx="114036">
                  <c:v>-52.634569999999997</c:v>
                </c:pt>
                <c:pt idx="114037">
                  <c:v>-52.653059999999996</c:v>
                </c:pt>
                <c:pt idx="114038">
                  <c:v>-52.671509999999998</c:v>
                </c:pt>
                <c:pt idx="114039">
                  <c:v>-52.69012</c:v>
                </c:pt>
                <c:pt idx="114040">
                  <c:v>-52.708849999999998</c:v>
                </c:pt>
                <c:pt idx="114041">
                  <c:v>-52.727639999999994</c:v>
                </c:pt>
                <c:pt idx="114042">
                  <c:v>-52.74586</c:v>
                </c:pt>
                <c:pt idx="114043">
                  <c:v>-52.764740000000003</c:v>
                </c:pt>
                <c:pt idx="114044">
                  <c:v>-52.783429999999996</c:v>
                </c:pt>
                <c:pt idx="114045">
                  <c:v>-52.802390000000003</c:v>
                </c:pt>
                <c:pt idx="114046">
                  <c:v>-52.821150000000003</c:v>
                </c:pt>
                <c:pt idx="114047">
                  <c:v>-52.840009999999999</c:v>
                </c:pt>
                <c:pt idx="114048">
                  <c:v>-52.858799999999995</c:v>
                </c:pt>
                <c:pt idx="114049">
                  <c:v>-52.87764</c:v>
                </c:pt>
                <c:pt idx="114050">
                  <c:v>-52.896409999999996</c:v>
                </c:pt>
                <c:pt idx="114051">
                  <c:v>-52.915260000000004</c:v>
                </c:pt>
                <c:pt idx="114052">
                  <c:v>-52.934179999999998</c:v>
                </c:pt>
                <c:pt idx="114053">
                  <c:v>-52.952939999999998</c:v>
                </c:pt>
                <c:pt idx="114054">
                  <c:v>-52.971989999999998</c:v>
                </c:pt>
                <c:pt idx="114055">
                  <c:v>-52.991140000000001</c:v>
                </c:pt>
                <c:pt idx="114056">
                  <c:v>-53.009610000000002</c:v>
                </c:pt>
                <c:pt idx="114057">
                  <c:v>-53.028469999999999</c:v>
                </c:pt>
                <c:pt idx="114058">
                  <c:v>-53.047460000000001</c:v>
                </c:pt>
                <c:pt idx="114059">
                  <c:v>-53.066630000000004</c:v>
                </c:pt>
                <c:pt idx="114060">
                  <c:v>-53.085659999999997</c:v>
                </c:pt>
                <c:pt idx="114061">
                  <c:v>-53.104779999999998</c:v>
                </c:pt>
                <c:pt idx="114062">
                  <c:v>-53.123609999999999</c:v>
                </c:pt>
                <c:pt idx="114063">
                  <c:v>-53.142649999999996</c:v>
                </c:pt>
                <c:pt idx="114064">
                  <c:v>-53.161670000000001</c:v>
                </c:pt>
                <c:pt idx="114065">
                  <c:v>-53.180800000000005</c:v>
                </c:pt>
                <c:pt idx="114066">
                  <c:v>-53.19979</c:v>
                </c:pt>
                <c:pt idx="114067">
                  <c:v>-53.218899999999998</c:v>
                </c:pt>
                <c:pt idx="114068">
                  <c:v>-53.237780000000001</c:v>
                </c:pt>
                <c:pt idx="114069">
                  <c:v>-53.253079999999997</c:v>
                </c:pt>
                <c:pt idx="114070">
                  <c:v>-53.272660000000002</c:v>
                </c:pt>
                <c:pt idx="114071">
                  <c:v>-53.291849999999997</c:v>
                </c:pt>
                <c:pt idx="114072">
                  <c:v>-53.31073</c:v>
                </c:pt>
                <c:pt idx="114073">
                  <c:v>-53.329859999999996</c:v>
                </c:pt>
                <c:pt idx="114074">
                  <c:v>-53.348690000000005</c:v>
                </c:pt>
                <c:pt idx="114075">
                  <c:v>-53.367699999999999</c:v>
                </c:pt>
                <c:pt idx="114076">
                  <c:v>-53.38438</c:v>
                </c:pt>
                <c:pt idx="114077">
                  <c:v>-53.402050000000003</c:v>
                </c:pt>
                <c:pt idx="114078">
                  <c:v>-53.419920000000005</c:v>
                </c:pt>
                <c:pt idx="114079">
                  <c:v>-53.437599999999996</c:v>
                </c:pt>
                <c:pt idx="114080">
                  <c:v>-53.455709999999996</c:v>
                </c:pt>
                <c:pt idx="114081">
                  <c:v>-53.474299999999999</c:v>
                </c:pt>
                <c:pt idx="114082">
                  <c:v>-53.492779999999996</c:v>
                </c:pt>
                <c:pt idx="114083">
                  <c:v>-53.511389999999999</c:v>
                </c:pt>
                <c:pt idx="114084">
                  <c:v>-53.529949999999999</c:v>
                </c:pt>
                <c:pt idx="114085">
                  <c:v>-53.548650000000002</c:v>
                </c:pt>
                <c:pt idx="114086">
                  <c:v>-53.567299999999996</c:v>
                </c:pt>
                <c:pt idx="114087">
                  <c:v>-53.586029999999994</c:v>
                </c:pt>
                <c:pt idx="114088">
                  <c:v>-53.601140000000001</c:v>
                </c:pt>
                <c:pt idx="114089">
                  <c:v>-53.617359999999998</c:v>
                </c:pt>
                <c:pt idx="114090">
                  <c:v>-53.633969999999998</c:v>
                </c:pt>
                <c:pt idx="114091">
                  <c:v>-53.651330000000002</c:v>
                </c:pt>
                <c:pt idx="114092">
                  <c:v>-53.668579999999999</c:v>
                </c:pt>
                <c:pt idx="114093">
                  <c:v>-53.685020000000002</c:v>
                </c:pt>
                <c:pt idx="114094">
                  <c:v>-53.702170000000002</c:v>
                </c:pt>
                <c:pt idx="114095">
                  <c:v>-53.719740000000002</c:v>
                </c:pt>
                <c:pt idx="114096">
                  <c:v>-53.737089999999995</c:v>
                </c:pt>
                <c:pt idx="114097">
                  <c:v>-53.754809999999999</c:v>
                </c:pt>
                <c:pt idx="114098">
                  <c:v>-53.772469999999998</c:v>
                </c:pt>
                <c:pt idx="114099">
                  <c:v>-53.79034</c:v>
                </c:pt>
                <c:pt idx="114100">
                  <c:v>-53.80827</c:v>
                </c:pt>
                <c:pt idx="114101">
                  <c:v>-53.826369999999997</c:v>
                </c:pt>
                <c:pt idx="114102">
                  <c:v>-53.844500000000004</c:v>
                </c:pt>
                <c:pt idx="114103">
                  <c:v>-53.861640000000001</c:v>
                </c:pt>
                <c:pt idx="114104">
                  <c:v>-53.879310000000004</c:v>
                </c:pt>
                <c:pt idx="114105">
                  <c:v>-53.897180000000006</c:v>
                </c:pt>
                <c:pt idx="114106">
                  <c:v>-53.915059999999997</c:v>
                </c:pt>
                <c:pt idx="114107">
                  <c:v>-53.933129999999998</c:v>
                </c:pt>
                <c:pt idx="114108">
                  <c:v>-53.951330000000006</c:v>
                </c:pt>
                <c:pt idx="114109">
                  <c:v>-53.969449999999995</c:v>
                </c:pt>
                <c:pt idx="114110">
                  <c:v>-53.987290000000002</c:v>
                </c:pt>
                <c:pt idx="114111">
                  <c:v>-54.005369999999999</c:v>
                </c:pt>
                <c:pt idx="114112">
                  <c:v>-54.023180000000004</c:v>
                </c:pt>
                <c:pt idx="114113">
                  <c:v>-54.041020000000003</c:v>
                </c:pt>
                <c:pt idx="114114">
                  <c:v>-54.059340000000006</c:v>
                </c:pt>
                <c:pt idx="114115">
                  <c:v>-54.07714</c:v>
                </c:pt>
                <c:pt idx="114116">
                  <c:v>-54.078850000000003</c:v>
                </c:pt>
                <c:pt idx="114117">
                  <c:v>-54.078410000000005</c:v>
                </c:pt>
                <c:pt idx="114118">
                  <c:v>-54.084890000000001</c:v>
                </c:pt>
                <c:pt idx="114119">
                  <c:v>-54.093440000000001</c:v>
                </c:pt>
                <c:pt idx="114120">
                  <c:v>-54.102670000000003</c:v>
                </c:pt>
                <c:pt idx="114121">
                  <c:v>-54.112939999999995</c:v>
                </c:pt>
                <c:pt idx="114122">
                  <c:v>-54.123260000000002</c:v>
                </c:pt>
                <c:pt idx="114123">
                  <c:v>-54.13456</c:v>
                </c:pt>
                <c:pt idx="114124">
                  <c:v>-54.145979999999994</c:v>
                </c:pt>
                <c:pt idx="114125">
                  <c:v>-54.158119999999997</c:v>
                </c:pt>
                <c:pt idx="114126">
                  <c:v>-54.170819999999999</c:v>
                </c:pt>
                <c:pt idx="114127">
                  <c:v>-54.184010000000001</c:v>
                </c:pt>
                <c:pt idx="114128">
                  <c:v>-54.197610000000005</c:v>
                </c:pt>
                <c:pt idx="114129">
                  <c:v>-54.211539999999999</c:v>
                </c:pt>
                <c:pt idx="114130">
                  <c:v>-54.2256</c:v>
                </c:pt>
                <c:pt idx="114131">
                  <c:v>-54.23997</c:v>
                </c:pt>
                <c:pt idx="114132">
                  <c:v>-54.254439999999995</c:v>
                </c:pt>
                <c:pt idx="114133">
                  <c:v>-54.269530000000003</c:v>
                </c:pt>
                <c:pt idx="114134">
                  <c:v>-54.284929999999996</c:v>
                </c:pt>
                <c:pt idx="114135">
                  <c:v>-54.299520000000001</c:v>
                </c:pt>
                <c:pt idx="114136">
                  <c:v>-54.314920000000001</c:v>
                </c:pt>
                <c:pt idx="114137">
                  <c:v>-54.330709999999996</c:v>
                </c:pt>
                <c:pt idx="114138">
                  <c:v>-54.346699999999998</c:v>
                </c:pt>
                <c:pt idx="114139">
                  <c:v>-54.362880000000004</c:v>
                </c:pt>
                <c:pt idx="114140">
                  <c:v>-54.379150000000003</c:v>
                </c:pt>
                <c:pt idx="114141">
                  <c:v>-54.395619999999994</c:v>
                </c:pt>
                <c:pt idx="114142">
                  <c:v>-54.412239999999997</c:v>
                </c:pt>
                <c:pt idx="114143">
                  <c:v>-54.428989999999999</c:v>
                </c:pt>
                <c:pt idx="114144">
                  <c:v>-54.445839999999997</c:v>
                </c:pt>
                <c:pt idx="114145">
                  <c:v>-54.461979999999997</c:v>
                </c:pt>
                <c:pt idx="114146">
                  <c:v>-54.478639999999999</c:v>
                </c:pt>
                <c:pt idx="114147">
                  <c:v>-54.495480000000001</c:v>
                </c:pt>
                <c:pt idx="114148">
                  <c:v>-54.51249</c:v>
                </c:pt>
                <c:pt idx="114149">
                  <c:v>-54.529589999999999</c:v>
                </c:pt>
                <c:pt idx="114150">
                  <c:v>-54.546750000000003</c:v>
                </c:pt>
                <c:pt idx="114151">
                  <c:v>-54.563639999999999</c:v>
                </c:pt>
                <c:pt idx="114152">
                  <c:v>-54.580260000000003</c:v>
                </c:pt>
                <c:pt idx="114153">
                  <c:v>-54.597350000000006</c:v>
                </c:pt>
                <c:pt idx="114154">
                  <c:v>-54.614510000000003</c:v>
                </c:pt>
                <c:pt idx="114155">
                  <c:v>-54.631869999999992</c:v>
                </c:pt>
                <c:pt idx="114156">
                  <c:v>-54.649299999999997</c:v>
                </c:pt>
                <c:pt idx="114157">
                  <c:v>-54.666829999999997</c:v>
                </c:pt>
                <c:pt idx="114158">
                  <c:v>-54.684060000000002</c:v>
                </c:pt>
                <c:pt idx="114159">
                  <c:v>-54.701090000000001</c:v>
                </c:pt>
                <c:pt idx="114160">
                  <c:v>-54.718549999999993</c:v>
                </c:pt>
                <c:pt idx="114161">
                  <c:v>-54.736079999999994</c:v>
                </c:pt>
                <c:pt idx="114162">
                  <c:v>-54.753660000000004</c:v>
                </c:pt>
                <c:pt idx="114163">
                  <c:v>-54.77131</c:v>
                </c:pt>
                <c:pt idx="114164">
                  <c:v>-54.788989999999998</c:v>
                </c:pt>
                <c:pt idx="114165">
                  <c:v>-54.806739999999998</c:v>
                </c:pt>
                <c:pt idx="114166">
                  <c:v>-54.824039999999997</c:v>
                </c:pt>
                <c:pt idx="114167">
                  <c:v>-54.841699999999996</c:v>
                </c:pt>
                <c:pt idx="114168">
                  <c:v>-54.859499999999997</c:v>
                </c:pt>
                <c:pt idx="114169">
                  <c:v>-54.877409999999998</c:v>
                </c:pt>
                <c:pt idx="114170">
                  <c:v>-54.89537</c:v>
                </c:pt>
                <c:pt idx="114171">
                  <c:v>-54.91319</c:v>
                </c:pt>
                <c:pt idx="114172">
                  <c:v>-54.931020000000004</c:v>
                </c:pt>
                <c:pt idx="114173">
                  <c:v>-54.948620000000005</c:v>
                </c:pt>
                <c:pt idx="114174">
                  <c:v>-54.966450000000002</c:v>
                </c:pt>
                <c:pt idx="114175">
                  <c:v>-54.984460000000006</c:v>
                </c:pt>
                <c:pt idx="114176">
                  <c:v>-55.002360000000003</c:v>
                </c:pt>
                <c:pt idx="114177">
                  <c:v>-55.020350000000001</c:v>
                </c:pt>
                <c:pt idx="114178">
                  <c:v>-55.038330000000002</c:v>
                </c:pt>
                <c:pt idx="114179">
                  <c:v>-55.05612</c:v>
                </c:pt>
                <c:pt idx="114180">
                  <c:v>-55.074059999999996</c:v>
                </c:pt>
                <c:pt idx="114181">
                  <c:v>-55.092169999999996</c:v>
                </c:pt>
                <c:pt idx="114182">
                  <c:v>-55.11009</c:v>
                </c:pt>
                <c:pt idx="114183">
                  <c:v>-55.128060000000005</c:v>
                </c:pt>
                <c:pt idx="114184">
                  <c:v>-55.146160000000002</c:v>
                </c:pt>
                <c:pt idx="114185">
                  <c:v>-55.163640000000001</c:v>
                </c:pt>
                <c:pt idx="114186">
                  <c:v>-55.181609999999999</c:v>
                </c:pt>
                <c:pt idx="114187">
                  <c:v>-55.199660000000002</c:v>
                </c:pt>
                <c:pt idx="114188">
                  <c:v>-55.217700000000001</c:v>
                </c:pt>
                <c:pt idx="114189">
                  <c:v>-55.235839999999996</c:v>
                </c:pt>
                <c:pt idx="114190">
                  <c:v>-55.254019999999997</c:v>
                </c:pt>
                <c:pt idx="114191">
                  <c:v>-55.271940000000001</c:v>
                </c:pt>
                <c:pt idx="114192">
                  <c:v>-55.289819999999999</c:v>
                </c:pt>
                <c:pt idx="114193">
                  <c:v>-55.307919999999996</c:v>
                </c:pt>
                <c:pt idx="114194">
                  <c:v>-55.326000000000008</c:v>
                </c:pt>
                <c:pt idx="114195">
                  <c:v>-55.344230000000003</c:v>
                </c:pt>
                <c:pt idx="114196">
                  <c:v>-55.362200000000001</c:v>
                </c:pt>
                <c:pt idx="114197">
                  <c:v>-55.380310000000001</c:v>
                </c:pt>
                <c:pt idx="114198">
                  <c:v>-55.398430000000005</c:v>
                </c:pt>
                <c:pt idx="114199">
                  <c:v>-55.416670000000003</c:v>
                </c:pt>
                <c:pt idx="114200">
                  <c:v>-55.434699999999999</c:v>
                </c:pt>
                <c:pt idx="114201">
                  <c:v>-55.452860000000001</c:v>
                </c:pt>
                <c:pt idx="114202">
                  <c:v>-55.47072</c:v>
                </c:pt>
                <c:pt idx="114203">
                  <c:v>-55.488980000000005</c:v>
                </c:pt>
                <c:pt idx="114204">
                  <c:v>-55.507090000000005</c:v>
                </c:pt>
                <c:pt idx="114205">
                  <c:v>-55.525219999999997</c:v>
                </c:pt>
                <c:pt idx="114206">
                  <c:v>-55.543419999999998</c:v>
                </c:pt>
                <c:pt idx="114207">
                  <c:v>-55.561709999999998</c:v>
                </c:pt>
                <c:pt idx="114208">
                  <c:v>-55.57976</c:v>
                </c:pt>
                <c:pt idx="114209">
                  <c:v>-55.59787</c:v>
                </c:pt>
                <c:pt idx="114210">
                  <c:v>-55.616050000000001</c:v>
                </c:pt>
                <c:pt idx="114211">
                  <c:v>-55.634319999999995</c:v>
                </c:pt>
                <c:pt idx="114212">
                  <c:v>-55.652419999999992</c:v>
                </c:pt>
                <c:pt idx="114213">
                  <c:v>-55.670580000000001</c:v>
                </c:pt>
                <c:pt idx="114214">
                  <c:v>-55.688749999999999</c:v>
                </c:pt>
                <c:pt idx="114215">
                  <c:v>-55.707050000000002</c:v>
                </c:pt>
                <c:pt idx="114216">
                  <c:v>-55.706680000000006</c:v>
                </c:pt>
                <c:pt idx="114217">
                  <c:v>-55.711469999999998</c:v>
                </c:pt>
                <c:pt idx="114218">
                  <c:v>-55.721239999999995</c:v>
                </c:pt>
                <c:pt idx="114219">
                  <c:v>-55.734360000000002</c:v>
                </c:pt>
                <c:pt idx="114220">
                  <c:v>-55.748689999999996</c:v>
                </c:pt>
                <c:pt idx="114221">
                  <c:v>-55.763129999999997</c:v>
                </c:pt>
                <c:pt idx="114222">
                  <c:v>-55.778129999999997</c:v>
                </c:pt>
                <c:pt idx="114223">
                  <c:v>-55.793900000000001</c:v>
                </c:pt>
                <c:pt idx="114224">
                  <c:v>-55.809660000000001</c:v>
                </c:pt>
                <c:pt idx="114225">
                  <c:v>-55.825680000000006</c:v>
                </c:pt>
                <c:pt idx="114226">
                  <c:v>-55.84198</c:v>
                </c:pt>
                <c:pt idx="114227">
                  <c:v>-55.857060000000004</c:v>
                </c:pt>
                <c:pt idx="114228">
                  <c:v>-55.872820000000004</c:v>
                </c:pt>
                <c:pt idx="114229">
                  <c:v>-55.888950000000001</c:v>
                </c:pt>
                <c:pt idx="114230">
                  <c:v>-55.905199999999994</c:v>
                </c:pt>
                <c:pt idx="114231">
                  <c:v>-55.92183</c:v>
                </c:pt>
                <c:pt idx="114232">
                  <c:v>-55.938689999999994</c:v>
                </c:pt>
                <c:pt idx="114233">
                  <c:v>-55.955579999999998</c:v>
                </c:pt>
                <c:pt idx="114234">
                  <c:v>-55.972619999999999</c:v>
                </c:pt>
                <c:pt idx="114235">
                  <c:v>-55.989800000000002</c:v>
                </c:pt>
                <c:pt idx="114236">
                  <c:v>-56.006900000000002</c:v>
                </c:pt>
                <c:pt idx="114237">
                  <c:v>-56.024279999999997</c:v>
                </c:pt>
                <c:pt idx="114238">
                  <c:v>-56.041749999999993</c:v>
                </c:pt>
                <c:pt idx="114239">
                  <c:v>-56.059219999999996</c:v>
                </c:pt>
                <c:pt idx="114240">
                  <c:v>-56.076699999999995</c:v>
                </c:pt>
                <c:pt idx="114241">
                  <c:v>-56.094359999999995</c:v>
                </c:pt>
                <c:pt idx="114242">
                  <c:v>-56.111909999999995</c:v>
                </c:pt>
                <c:pt idx="114243">
                  <c:v>-56.129460000000002</c:v>
                </c:pt>
                <c:pt idx="114244">
                  <c:v>-56.146909999999998</c:v>
                </c:pt>
                <c:pt idx="114245">
                  <c:v>-56.164009999999998</c:v>
                </c:pt>
                <c:pt idx="114246">
                  <c:v>-56.179829999999995</c:v>
                </c:pt>
                <c:pt idx="114247">
                  <c:v>-56.196840000000002</c:v>
                </c:pt>
                <c:pt idx="114248">
                  <c:v>-56.213979999999999</c:v>
                </c:pt>
                <c:pt idx="114249">
                  <c:v>-56.231439999999999</c:v>
                </c:pt>
                <c:pt idx="114250">
                  <c:v>-56.249029999999998</c:v>
                </c:pt>
                <c:pt idx="114251">
                  <c:v>-56.266550000000002</c:v>
                </c:pt>
                <c:pt idx="114252">
                  <c:v>-56.284140000000001</c:v>
                </c:pt>
                <c:pt idx="114253">
                  <c:v>-56.301920000000003</c:v>
                </c:pt>
                <c:pt idx="114254">
                  <c:v>-56.319749999999999</c:v>
                </c:pt>
                <c:pt idx="114255">
                  <c:v>-56.337460000000007</c:v>
                </c:pt>
                <c:pt idx="114256">
                  <c:v>-56.355069999999998</c:v>
                </c:pt>
                <c:pt idx="114257">
                  <c:v>-56.372889999999998</c:v>
                </c:pt>
                <c:pt idx="114258">
                  <c:v>-56.390589999999996</c:v>
                </c:pt>
                <c:pt idx="114259">
                  <c:v>-56.408209999999997</c:v>
                </c:pt>
                <c:pt idx="114260">
                  <c:v>-56.426020000000001</c:v>
                </c:pt>
                <c:pt idx="114261">
                  <c:v>-56.443960000000004</c:v>
                </c:pt>
                <c:pt idx="114262">
                  <c:v>-56.461919999999999</c:v>
                </c:pt>
                <c:pt idx="114263">
                  <c:v>-56.479799999999997</c:v>
                </c:pt>
                <c:pt idx="114264">
                  <c:v>-56.497549999999997</c:v>
                </c:pt>
                <c:pt idx="114265">
                  <c:v>-56.515479999999997</c:v>
                </c:pt>
                <c:pt idx="114266">
                  <c:v>-56.533900000000003</c:v>
                </c:pt>
                <c:pt idx="114267">
                  <c:v>-56.55171</c:v>
                </c:pt>
                <c:pt idx="114268">
                  <c:v>-56.569409999999998</c:v>
                </c:pt>
                <c:pt idx="114269">
                  <c:v>-56.587350000000001</c:v>
                </c:pt>
                <c:pt idx="114270">
                  <c:v>-56.605260000000001</c:v>
                </c:pt>
                <c:pt idx="114271">
                  <c:v>-56.623060000000002</c:v>
                </c:pt>
                <c:pt idx="114272">
                  <c:v>-56.640990000000002</c:v>
                </c:pt>
                <c:pt idx="114273">
                  <c:v>-56.65889</c:v>
                </c:pt>
                <c:pt idx="114274">
                  <c:v>-56.676729999999999</c:v>
                </c:pt>
                <c:pt idx="114275">
                  <c:v>-56.69473</c:v>
                </c:pt>
                <c:pt idx="114276">
                  <c:v>-56.712670000000003</c:v>
                </c:pt>
                <c:pt idx="114277">
                  <c:v>-56.730629999999998</c:v>
                </c:pt>
                <c:pt idx="114278">
                  <c:v>-56.748519999999999</c:v>
                </c:pt>
                <c:pt idx="114279">
                  <c:v>-56.766539999999999</c:v>
                </c:pt>
                <c:pt idx="114280">
                  <c:v>-56.784400000000005</c:v>
                </c:pt>
                <c:pt idx="114281">
                  <c:v>-56.802349999999997</c:v>
                </c:pt>
                <c:pt idx="114282">
                  <c:v>-56.820259999999998</c:v>
                </c:pt>
                <c:pt idx="114283">
                  <c:v>-56.838249999999995</c:v>
                </c:pt>
                <c:pt idx="114284">
                  <c:v>-56.856270000000002</c:v>
                </c:pt>
                <c:pt idx="114285">
                  <c:v>-56.87491</c:v>
                </c:pt>
                <c:pt idx="114286">
                  <c:v>-56.89264</c:v>
                </c:pt>
                <c:pt idx="114287">
                  <c:v>-56.910439999999994</c:v>
                </c:pt>
                <c:pt idx="114288">
                  <c:v>-56.928089999999997</c:v>
                </c:pt>
                <c:pt idx="114289">
                  <c:v>-56.945909999999998</c:v>
                </c:pt>
                <c:pt idx="114290">
                  <c:v>-56.963769999999997</c:v>
                </c:pt>
                <c:pt idx="114291">
                  <c:v>-56.981809999999996</c:v>
                </c:pt>
                <c:pt idx="114292">
                  <c:v>-56.999579999999995</c:v>
                </c:pt>
                <c:pt idx="114293">
                  <c:v>-57.017480000000006</c:v>
                </c:pt>
                <c:pt idx="114294">
                  <c:v>-57.035449999999997</c:v>
                </c:pt>
                <c:pt idx="114295">
                  <c:v>-57.053550000000001</c:v>
                </c:pt>
                <c:pt idx="114296">
                  <c:v>-57.071639999999995</c:v>
                </c:pt>
                <c:pt idx="114297">
                  <c:v>-57.089740000000006</c:v>
                </c:pt>
                <c:pt idx="114298">
                  <c:v>-57.107749999999996</c:v>
                </c:pt>
                <c:pt idx="114299">
                  <c:v>-57.125880000000002</c:v>
                </c:pt>
                <c:pt idx="114300">
                  <c:v>-57.143879999999996</c:v>
                </c:pt>
                <c:pt idx="114301">
                  <c:v>-57.162009999999995</c:v>
                </c:pt>
                <c:pt idx="114302">
                  <c:v>-57.180189999999996</c:v>
                </c:pt>
                <c:pt idx="114303">
                  <c:v>-57.198270000000008</c:v>
                </c:pt>
                <c:pt idx="114304">
                  <c:v>-57.216480000000004</c:v>
                </c:pt>
                <c:pt idx="114305">
                  <c:v>-57.234660000000005</c:v>
                </c:pt>
                <c:pt idx="114306">
                  <c:v>-57.252830000000003</c:v>
                </c:pt>
                <c:pt idx="114307">
                  <c:v>-57.271029999999996</c:v>
                </c:pt>
                <c:pt idx="114308">
                  <c:v>-57.289139999999996</c:v>
                </c:pt>
                <c:pt idx="114309">
                  <c:v>-57.307389999999998</c:v>
                </c:pt>
                <c:pt idx="114310">
                  <c:v>-57.325549999999993</c:v>
                </c:pt>
                <c:pt idx="114311">
                  <c:v>-57.347560000000001</c:v>
                </c:pt>
                <c:pt idx="114312">
                  <c:v>-57.358930000000001</c:v>
                </c:pt>
                <c:pt idx="114313">
                  <c:v>-57.378869999999999</c:v>
                </c:pt>
                <c:pt idx="114314">
                  <c:v>-57.395060000000001</c:v>
                </c:pt>
                <c:pt idx="114315">
                  <c:v>-57.413020000000003</c:v>
                </c:pt>
                <c:pt idx="114316">
                  <c:v>-57.430149999999998</c:v>
                </c:pt>
                <c:pt idx="114317">
                  <c:v>-57.448319999999995</c:v>
                </c:pt>
                <c:pt idx="114318">
                  <c:v>-57.466030000000003</c:v>
                </c:pt>
                <c:pt idx="114319">
                  <c:v>-57.484260000000006</c:v>
                </c:pt>
                <c:pt idx="114320">
                  <c:v>-57.496809999999996</c:v>
                </c:pt>
                <c:pt idx="114321">
                  <c:v>-57.516689999999997</c:v>
                </c:pt>
                <c:pt idx="114322">
                  <c:v>-57.534829999999999</c:v>
                </c:pt>
                <c:pt idx="114323">
                  <c:v>-57.553359999999998</c:v>
                </c:pt>
                <c:pt idx="114324">
                  <c:v>-57.57179</c:v>
                </c:pt>
                <c:pt idx="114325">
                  <c:v>-57.590180000000004</c:v>
                </c:pt>
                <c:pt idx="114326">
                  <c:v>-57.608540000000005</c:v>
                </c:pt>
                <c:pt idx="114327">
                  <c:v>-57.626829999999998</c:v>
                </c:pt>
                <c:pt idx="114328">
                  <c:v>-57.645200000000003</c:v>
                </c:pt>
                <c:pt idx="114329">
                  <c:v>-57.66357</c:v>
                </c:pt>
                <c:pt idx="114330">
                  <c:v>-57.681989999999999</c:v>
                </c:pt>
                <c:pt idx="114331">
                  <c:v>-57.701840000000004</c:v>
                </c:pt>
                <c:pt idx="114332">
                  <c:v>-57.718600000000002</c:v>
                </c:pt>
                <c:pt idx="114333">
                  <c:v>-57.736809999999998</c:v>
                </c:pt>
                <c:pt idx="114334">
                  <c:v>-57.755159999999997</c:v>
                </c:pt>
                <c:pt idx="114335">
                  <c:v>-57.773499999999999</c:v>
                </c:pt>
                <c:pt idx="114336">
                  <c:v>-57.792159999999996</c:v>
                </c:pt>
                <c:pt idx="114337">
                  <c:v>-57.810420000000001</c:v>
                </c:pt>
                <c:pt idx="114338">
                  <c:v>-57.828450000000004</c:v>
                </c:pt>
                <c:pt idx="114339">
                  <c:v>-57.846719999999998</c:v>
                </c:pt>
                <c:pt idx="114340">
                  <c:v>-57.865130000000001</c:v>
                </c:pt>
                <c:pt idx="114341">
                  <c:v>-57.884080000000004</c:v>
                </c:pt>
                <c:pt idx="114342">
                  <c:v>-57.901889999999995</c:v>
                </c:pt>
                <c:pt idx="114343">
                  <c:v>-57.920270000000002</c:v>
                </c:pt>
                <c:pt idx="114344">
                  <c:v>-57.938490000000002</c:v>
                </c:pt>
                <c:pt idx="114345">
                  <c:v>-57.956890000000001</c:v>
                </c:pt>
                <c:pt idx="114346">
                  <c:v>-57.975260000000006</c:v>
                </c:pt>
                <c:pt idx="114347">
                  <c:v>-57.993769999999998</c:v>
                </c:pt>
                <c:pt idx="114348">
                  <c:v>-58.012090000000001</c:v>
                </c:pt>
                <c:pt idx="114349">
                  <c:v>-58.03049</c:v>
                </c:pt>
                <c:pt idx="114350">
                  <c:v>-58.048840000000006</c:v>
                </c:pt>
                <c:pt idx="114351">
                  <c:v>-58.067260000000005</c:v>
                </c:pt>
                <c:pt idx="114352">
                  <c:v>-58.085680000000004</c:v>
                </c:pt>
                <c:pt idx="114353">
                  <c:v>-58.104039999999998</c:v>
                </c:pt>
                <c:pt idx="114354">
                  <c:v>-58.122490000000006</c:v>
                </c:pt>
                <c:pt idx="114355">
                  <c:v>-58.140910000000005</c:v>
                </c:pt>
                <c:pt idx="114356">
                  <c:v>-58.159199999999998</c:v>
                </c:pt>
                <c:pt idx="114357">
                  <c:v>-58.177589999999995</c:v>
                </c:pt>
                <c:pt idx="114358">
                  <c:v>-58.195899999999995</c:v>
                </c:pt>
                <c:pt idx="114359">
                  <c:v>-58.214249999999993</c:v>
                </c:pt>
                <c:pt idx="114360">
                  <c:v>-58.232679999999995</c:v>
                </c:pt>
                <c:pt idx="114361">
                  <c:v>-58.251059999999995</c:v>
                </c:pt>
                <c:pt idx="114362">
                  <c:v>-58.269390000000001</c:v>
                </c:pt>
                <c:pt idx="114363">
                  <c:v>-58.287839999999996</c:v>
                </c:pt>
                <c:pt idx="114364">
                  <c:v>-58.306110000000004</c:v>
                </c:pt>
                <c:pt idx="114365">
                  <c:v>-58.324480000000001</c:v>
                </c:pt>
                <c:pt idx="114366">
                  <c:v>-58.342939999999999</c:v>
                </c:pt>
                <c:pt idx="114367">
                  <c:v>-58.359629999999996</c:v>
                </c:pt>
                <c:pt idx="114368">
                  <c:v>-58.376590000000007</c:v>
                </c:pt>
                <c:pt idx="114369">
                  <c:v>-58.394069999999999</c:v>
                </c:pt>
                <c:pt idx="114370">
                  <c:v>-58.411229999999996</c:v>
                </c:pt>
                <c:pt idx="114371">
                  <c:v>-58.428750000000001</c:v>
                </c:pt>
                <c:pt idx="114372">
                  <c:v>-58.446309999999997</c:v>
                </c:pt>
                <c:pt idx="114373">
                  <c:v>-58.463630000000002</c:v>
                </c:pt>
                <c:pt idx="114374">
                  <c:v>-58.481400000000001</c:v>
                </c:pt>
                <c:pt idx="114375">
                  <c:v>-58.490159999999996</c:v>
                </c:pt>
                <c:pt idx="114376">
                  <c:v>-58.505409999999998</c:v>
                </c:pt>
                <c:pt idx="114377">
                  <c:v>-58.523859999999999</c:v>
                </c:pt>
                <c:pt idx="114378">
                  <c:v>-58.542899999999996</c:v>
                </c:pt>
                <c:pt idx="114379">
                  <c:v>-58.56127</c:v>
                </c:pt>
                <c:pt idx="114380">
                  <c:v>-58.579259999999998</c:v>
                </c:pt>
                <c:pt idx="114381">
                  <c:v>-58.597149999999999</c:v>
                </c:pt>
                <c:pt idx="114382">
                  <c:v>-58.61477</c:v>
                </c:pt>
                <c:pt idx="114383">
                  <c:v>-58.632080000000002</c:v>
                </c:pt>
                <c:pt idx="114384">
                  <c:v>-58.649430000000002</c:v>
                </c:pt>
                <c:pt idx="114385">
                  <c:v>-58.667049999999996</c:v>
                </c:pt>
                <c:pt idx="114386">
                  <c:v>-58.684580000000004</c:v>
                </c:pt>
                <c:pt idx="114387">
                  <c:v>-58.702210000000001</c:v>
                </c:pt>
                <c:pt idx="114388">
                  <c:v>-58.719910000000006</c:v>
                </c:pt>
                <c:pt idx="114389">
                  <c:v>-58.737789999999997</c:v>
                </c:pt>
                <c:pt idx="114390">
                  <c:v>-58.755559999999996</c:v>
                </c:pt>
                <c:pt idx="114391">
                  <c:v>-58.77328</c:v>
                </c:pt>
                <c:pt idx="114392">
                  <c:v>-58.791110000000003</c:v>
                </c:pt>
                <c:pt idx="114393">
                  <c:v>-58.809110000000004</c:v>
                </c:pt>
                <c:pt idx="114394">
                  <c:v>-58.82649</c:v>
                </c:pt>
                <c:pt idx="114395">
                  <c:v>-58.844279999999998</c:v>
                </c:pt>
                <c:pt idx="114396">
                  <c:v>-58.862209999999997</c:v>
                </c:pt>
                <c:pt idx="114397">
                  <c:v>-58.880229999999997</c:v>
                </c:pt>
                <c:pt idx="114398">
                  <c:v>-58.897930000000002</c:v>
                </c:pt>
                <c:pt idx="114399">
                  <c:v>-58.915559999999999</c:v>
                </c:pt>
                <c:pt idx="114400">
                  <c:v>-58.933329999999998</c:v>
                </c:pt>
                <c:pt idx="114401">
                  <c:v>-58.951180000000001</c:v>
                </c:pt>
                <c:pt idx="114402">
                  <c:v>-58.968860000000006</c:v>
                </c:pt>
                <c:pt idx="114403">
                  <c:v>-58.986620000000002</c:v>
                </c:pt>
                <c:pt idx="114404">
                  <c:v>-59.004490000000004</c:v>
                </c:pt>
                <c:pt idx="114405">
                  <c:v>-59.022269999999999</c:v>
                </c:pt>
                <c:pt idx="114406">
                  <c:v>-59.039929999999998</c:v>
                </c:pt>
                <c:pt idx="114407">
                  <c:v>-59.05762</c:v>
                </c:pt>
                <c:pt idx="114408">
                  <c:v>-59.075479999999999</c:v>
                </c:pt>
                <c:pt idx="114409">
                  <c:v>-59.093229999999998</c:v>
                </c:pt>
                <c:pt idx="114410">
                  <c:v>-59.110969999999995</c:v>
                </c:pt>
                <c:pt idx="114411">
                  <c:v>-59.127099999999999</c:v>
                </c:pt>
                <c:pt idx="114412">
                  <c:v>-59.145820000000001</c:v>
                </c:pt>
                <c:pt idx="114413">
                  <c:v>-59.162860000000002</c:v>
                </c:pt>
                <c:pt idx="114414">
                  <c:v>-59.180130000000005</c:v>
                </c:pt>
                <c:pt idx="114415">
                  <c:v>-59.197789999999998</c:v>
                </c:pt>
                <c:pt idx="114416">
                  <c:v>-59.215689999999995</c:v>
                </c:pt>
                <c:pt idx="114417">
                  <c:v>-59.23348</c:v>
                </c:pt>
                <c:pt idx="114418">
                  <c:v>-59.25094</c:v>
                </c:pt>
                <c:pt idx="114419">
                  <c:v>-59.268270000000001</c:v>
                </c:pt>
                <c:pt idx="114420">
                  <c:v>-59.286159999999995</c:v>
                </c:pt>
                <c:pt idx="114421">
                  <c:v>-59.30292</c:v>
                </c:pt>
                <c:pt idx="114422">
                  <c:v>-59.319899999999997</c:v>
                </c:pt>
                <c:pt idx="114423">
                  <c:v>-59.336739999999999</c:v>
                </c:pt>
                <c:pt idx="114424">
                  <c:v>-59.353569999999998</c:v>
                </c:pt>
                <c:pt idx="114425">
                  <c:v>-59.370339999999999</c:v>
                </c:pt>
                <c:pt idx="114426">
                  <c:v>-59.387329999999999</c:v>
                </c:pt>
                <c:pt idx="114427">
                  <c:v>-59.404420000000002</c:v>
                </c:pt>
                <c:pt idx="114428">
                  <c:v>-59.421619999999997</c:v>
                </c:pt>
                <c:pt idx="114429">
                  <c:v>-59.438749999999999</c:v>
                </c:pt>
                <c:pt idx="114430">
                  <c:v>-59.455960000000005</c:v>
                </c:pt>
                <c:pt idx="114431">
                  <c:v>-59.472459999999998</c:v>
                </c:pt>
                <c:pt idx="114432">
                  <c:v>-59.48977</c:v>
                </c:pt>
                <c:pt idx="114433">
                  <c:v>-59.50703</c:v>
                </c:pt>
                <c:pt idx="114434">
                  <c:v>-59.524239999999999</c:v>
                </c:pt>
                <c:pt idx="114435">
                  <c:v>-59.541370000000001</c:v>
                </c:pt>
                <c:pt idx="114436">
                  <c:v>-59.558730000000004</c:v>
                </c:pt>
                <c:pt idx="114437">
                  <c:v>-59.575859999999999</c:v>
                </c:pt>
                <c:pt idx="114438">
                  <c:v>-59.593150000000001</c:v>
                </c:pt>
                <c:pt idx="114439">
                  <c:v>-59.610339999999994</c:v>
                </c:pt>
                <c:pt idx="114440">
                  <c:v>-59.627800000000008</c:v>
                </c:pt>
                <c:pt idx="114441">
                  <c:v>-59.645159999999997</c:v>
                </c:pt>
                <c:pt idx="114442">
                  <c:v>-59.662379999999999</c:v>
                </c:pt>
                <c:pt idx="114443">
                  <c:v>-59.679729999999999</c:v>
                </c:pt>
                <c:pt idx="114444">
                  <c:v>-59.697240000000001</c:v>
                </c:pt>
                <c:pt idx="114445">
                  <c:v>-59.714530000000003</c:v>
                </c:pt>
                <c:pt idx="114446">
                  <c:v>-59.731829999999995</c:v>
                </c:pt>
                <c:pt idx="114447">
                  <c:v>-59.74926</c:v>
                </c:pt>
                <c:pt idx="114448">
                  <c:v>-59.762320000000003</c:v>
                </c:pt>
                <c:pt idx="114449">
                  <c:v>-59.771039999999999</c:v>
                </c:pt>
                <c:pt idx="114450">
                  <c:v>-59.735370000000003</c:v>
                </c:pt>
                <c:pt idx="114451">
                  <c:v>-59.718400000000003</c:v>
                </c:pt>
                <c:pt idx="114452">
                  <c:v>-59.714829999999999</c:v>
                </c:pt>
                <c:pt idx="114453">
                  <c:v>-59.718270000000004</c:v>
                </c:pt>
                <c:pt idx="114454">
                  <c:v>-59.723680000000002</c:v>
                </c:pt>
                <c:pt idx="114455">
                  <c:v>-59.730910000000002</c:v>
                </c:pt>
                <c:pt idx="114456">
                  <c:v>-59.738860000000003</c:v>
                </c:pt>
                <c:pt idx="114457">
                  <c:v>-59.746859999999998</c:v>
                </c:pt>
                <c:pt idx="114458">
                  <c:v>-59.756679999999996</c:v>
                </c:pt>
                <c:pt idx="114459">
                  <c:v>-59.767560000000003</c:v>
                </c:pt>
                <c:pt idx="114460">
                  <c:v>-59.779139999999998</c:v>
                </c:pt>
                <c:pt idx="114461">
                  <c:v>-59.791220000000003</c:v>
                </c:pt>
                <c:pt idx="114462">
                  <c:v>-59.803899999999999</c:v>
                </c:pt>
                <c:pt idx="114463">
                  <c:v>-59.817140000000002</c:v>
                </c:pt>
                <c:pt idx="114464">
                  <c:v>-59.830550000000002</c:v>
                </c:pt>
                <c:pt idx="114465">
                  <c:v>-59.844369999999998</c:v>
                </c:pt>
                <c:pt idx="114466">
                  <c:v>-59.858789999999999</c:v>
                </c:pt>
                <c:pt idx="114467">
                  <c:v>-59.873390000000001</c:v>
                </c:pt>
                <c:pt idx="114468">
                  <c:v>-59.88794</c:v>
                </c:pt>
                <c:pt idx="114469">
                  <c:v>-59.902889999999999</c:v>
                </c:pt>
                <c:pt idx="114470">
                  <c:v>-59.91827</c:v>
                </c:pt>
                <c:pt idx="114471">
                  <c:v>-59.933810000000001</c:v>
                </c:pt>
                <c:pt idx="114472">
                  <c:v>-59.949300000000001</c:v>
                </c:pt>
                <c:pt idx="114473">
                  <c:v>-59.965029999999999</c:v>
                </c:pt>
                <c:pt idx="114474">
                  <c:v>-59.981020000000001</c:v>
                </c:pt>
                <c:pt idx="114475">
                  <c:v>-59.997150000000005</c:v>
                </c:pt>
                <c:pt idx="114476">
                  <c:v>-60.013439999999996</c:v>
                </c:pt>
                <c:pt idx="114477">
                  <c:v>-60.029529999999994</c:v>
                </c:pt>
                <c:pt idx="114478">
                  <c:v>-60.045409999999997</c:v>
                </c:pt>
                <c:pt idx="114479">
                  <c:v>-60.061600000000006</c:v>
                </c:pt>
                <c:pt idx="114480">
                  <c:v>-60.07799</c:v>
                </c:pt>
                <c:pt idx="114481">
                  <c:v>-60.094399999999993</c:v>
                </c:pt>
                <c:pt idx="114482">
                  <c:v>-60.110789999999994</c:v>
                </c:pt>
                <c:pt idx="114483">
                  <c:v>-60.127400000000002</c:v>
                </c:pt>
                <c:pt idx="114484">
                  <c:v>-60.14405</c:v>
                </c:pt>
                <c:pt idx="114485">
                  <c:v>-60.160530000000001</c:v>
                </c:pt>
                <c:pt idx="114486">
                  <c:v>-60.17754</c:v>
                </c:pt>
                <c:pt idx="114487">
                  <c:v>-60.19462</c:v>
                </c:pt>
                <c:pt idx="114488">
                  <c:v>-60.1965</c:v>
                </c:pt>
                <c:pt idx="114489">
                  <c:v>-60.213989999999995</c:v>
                </c:pt>
                <c:pt idx="114490">
                  <c:v>-60.230150000000002</c:v>
                </c:pt>
                <c:pt idx="114491">
                  <c:v>-60.245990000000006</c:v>
                </c:pt>
                <c:pt idx="114492">
                  <c:v>-60.26332</c:v>
                </c:pt>
                <c:pt idx="114493">
                  <c:v>-60.28098</c:v>
                </c:pt>
                <c:pt idx="114494">
                  <c:v>-60.29851</c:v>
                </c:pt>
                <c:pt idx="114495">
                  <c:v>-60.315779999999997</c:v>
                </c:pt>
                <c:pt idx="114496">
                  <c:v>-60.333300000000001</c:v>
                </c:pt>
                <c:pt idx="114497">
                  <c:v>-60.350450000000002</c:v>
                </c:pt>
                <c:pt idx="114498">
                  <c:v>-60.367710000000002</c:v>
                </c:pt>
                <c:pt idx="114499">
                  <c:v>-60.385120000000001</c:v>
                </c:pt>
                <c:pt idx="114500">
                  <c:v>-60.402630000000002</c:v>
                </c:pt>
                <c:pt idx="114501">
                  <c:v>-60.420280000000005</c:v>
                </c:pt>
                <c:pt idx="114502">
                  <c:v>-60.437930000000001</c:v>
                </c:pt>
                <c:pt idx="114503">
                  <c:v>-60.455460000000002</c:v>
                </c:pt>
                <c:pt idx="114504">
                  <c:v>-60.473080000000003</c:v>
                </c:pt>
                <c:pt idx="114505">
                  <c:v>-60.490880000000004</c:v>
                </c:pt>
                <c:pt idx="114506">
                  <c:v>-60.508680000000005</c:v>
                </c:pt>
                <c:pt idx="114507">
                  <c:v>-60.526499999999999</c:v>
                </c:pt>
                <c:pt idx="114508">
                  <c:v>-60.544159999999998</c:v>
                </c:pt>
                <c:pt idx="114509">
                  <c:v>-60.562040000000003</c:v>
                </c:pt>
                <c:pt idx="114510">
                  <c:v>-60.579809999999995</c:v>
                </c:pt>
                <c:pt idx="114511">
                  <c:v>-60.597239999999999</c:v>
                </c:pt>
                <c:pt idx="114512">
                  <c:v>-60.61506</c:v>
                </c:pt>
                <c:pt idx="114513">
                  <c:v>-60.632669999999997</c:v>
                </c:pt>
                <c:pt idx="114514">
                  <c:v>-60.65052</c:v>
                </c:pt>
                <c:pt idx="114515">
                  <c:v>-60.668439999999997</c:v>
                </c:pt>
                <c:pt idx="114516">
                  <c:v>-60.6858</c:v>
                </c:pt>
                <c:pt idx="114517">
                  <c:v>-60.703710000000001</c:v>
                </c:pt>
                <c:pt idx="114518">
                  <c:v>-60.721309999999995</c:v>
                </c:pt>
                <c:pt idx="114519">
                  <c:v>-60.739179999999998</c:v>
                </c:pt>
                <c:pt idx="114520">
                  <c:v>-60.757060000000003</c:v>
                </c:pt>
                <c:pt idx="114521">
                  <c:v>-60.775030000000001</c:v>
                </c:pt>
                <c:pt idx="114522">
                  <c:v>-60.792879999999997</c:v>
                </c:pt>
                <c:pt idx="114523">
                  <c:v>-60.80941</c:v>
                </c:pt>
                <c:pt idx="114524">
                  <c:v>-60.826689999999999</c:v>
                </c:pt>
                <c:pt idx="114525">
                  <c:v>-60.844329999999999</c:v>
                </c:pt>
                <c:pt idx="114526">
                  <c:v>-60.862130000000001</c:v>
                </c:pt>
                <c:pt idx="114527">
                  <c:v>-60.879950000000001</c:v>
                </c:pt>
                <c:pt idx="114528">
                  <c:v>-60.897730000000003</c:v>
                </c:pt>
                <c:pt idx="114529">
                  <c:v>-60.91572</c:v>
                </c:pt>
                <c:pt idx="114530">
                  <c:v>-60.933759999999999</c:v>
                </c:pt>
                <c:pt idx="114531">
                  <c:v>-60.951540000000001</c:v>
                </c:pt>
                <c:pt idx="114532">
                  <c:v>-60.969429999999996</c:v>
                </c:pt>
                <c:pt idx="114533">
                  <c:v>-60.987280000000005</c:v>
                </c:pt>
                <c:pt idx="114534">
                  <c:v>-61.005229999999997</c:v>
                </c:pt>
                <c:pt idx="114535">
                  <c:v>-61.023040000000002</c:v>
                </c:pt>
                <c:pt idx="114536">
                  <c:v>-61.040890000000005</c:v>
                </c:pt>
                <c:pt idx="114537">
                  <c:v>-61.05874</c:v>
                </c:pt>
                <c:pt idx="114538">
                  <c:v>-61.076689999999999</c:v>
                </c:pt>
                <c:pt idx="114539">
                  <c:v>-61.094549999999998</c:v>
                </c:pt>
                <c:pt idx="114540">
                  <c:v>-61.112359999999995</c:v>
                </c:pt>
                <c:pt idx="114541">
                  <c:v>-61.130020000000002</c:v>
                </c:pt>
                <c:pt idx="114542">
                  <c:v>-61.147819999999996</c:v>
                </c:pt>
                <c:pt idx="114543">
                  <c:v>-61.164810000000003</c:v>
                </c:pt>
                <c:pt idx="114544">
                  <c:v>-61.182569999999998</c:v>
                </c:pt>
                <c:pt idx="114545">
                  <c:v>-61.19838</c:v>
                </c:pt>
                <c:pt idx="114546">
                  <c:v>-61.217889999999997</c:v>
                </c:pt>
                <c:pt idx="114547">
                  <c:v>-61.236080000000001</c:v>
                </c:pt>
                <c:pt idx="114548">
                  <c:v>-61.254099999999994</c:v>
                </c:pt>
                <c:pt idx="114549">
                  <c:v>-61.272030000000001</c:v>
                </c:pt>
                <c:pt idx="114550">
                  <c:v>-61.289689999999993</c:v>
                </c:pt>
                <c:pt idx="114551">
                  <c:v>-61.307259999999999</c:v>
                </c:pt>
                <c:pt idx="114552">
                  <c:v>-61.325130000000001</c:v>
                </c:pt>
                <c:pt idx="114553">
                  <c:v>-61.341830000000002</c:v>
                </c:pt>
                <c:pt idx="114554">
                  <c:v>-61.358789999999999</c:v>
                </c:pt>
                <c:pt idx="114555">
                  <c:v>-61.376270000000005</c:v>
                </c:pt>
                <c:pt idx="114556">
                  <c:v>-61.393890000000006</c:v>
                </c:pt>
                <c:pt idx="114557">
                  <c:v>-61.41075</c:v>
                </c:pt>
                <c:pt idx="114558">
                  <c:v>-61.42859</c:v>
                </c:pt>
                <c:pt idx="114559">
                  <c:v>-61.446259999999995</c:v>
                </c:pt>
                <c:pt idx="114560">
                  <c:v>-61.463619999999999</c:v>
                </c:pt>
                <c:pt idx="114561">
                  <c:v>-61.481479999999998</c:v>
                </c:pt>
                <c:pt idx="114562">
                  <c:v>-61.499030000000005</c:v>
                </c:pt>
                <c:pt idx="114563">
                  <c:v>-61.516710000000003</c:v>
                </c:pt>
                <c:pt idx="114564">
                  <c:v>-61.534310000000005</c:v>
                </c:pt>
                <c:pt idx="114565">
                  <c:v>-61.552199999999999</c:v>
                </c:pt>
                <c:pt idx="114566">
                  <c:v>-61.569810000000004</c:v>
                </c:pt>
                <c:pt idx="114567">
                  <c:v>-61.587299999999999</c:v>
                </c:pt>
                <c:pt idx="114568">
                  <c:v>-61.604960000000005</c:v>
                </c:pt>
                <c:pt idx="114569">
                  <c:v>-61.62274</c:v>
                </c:pt>
                <c:pt idx="114570">
                  <c:v>-61.640389999999996</c:v>
                </c:pt>
                <c:pt idx="114571">
                  <c:v>-61.658070000000002</c:v>
                </c:pt>
                <c:pt idx="114572">
                  <c:v>-61.675789999999999</c:v>
                </c:pt>
                <c:pt idx="114573">
                  <c:v>-61.694019999999995</c:v>
                </c:pt>
                <c:pt idx="114574">
                  <c:v>-61.711349999999996</c:v>
                </c:pt>
                <c:pt idx="114575">
                  <c:v>-61.729149999999997</c:v>
                </c:pt>
                <c:pt idx="114576">
                  <c:v>-61.746720000000003</c:v>
                </c:pt>
                <c:pt idx="114577">
                  <c:v>-61.76437</c:v>
                </c:pt>
                <c:pt idx="114578">
                  <c:v>-61.782089999999997</c:v>
                </c:pt>
                <c:pt idx="114579">
                  <c:v>-61.799889999999998</c:v>
                </c:pt>
                <c:pt idx="114580">
                  <c:v>-61.817260000000005</c:v>
                </c:pt>
                <c:pt idx="114581">
                  <c:v>-61.834110000000003</c:v>
                </c:pt>
                <c:pt idx="114582">
                  <c:v>-61.851770000000002</c:v>
                </c:pt>
                <c:pt idx="114583">
                  <c:v>-61.869569999999996</c:v>
                </c:pt>
                <c:pt idx="114584">
                  <c:v>-61.887219999999999</c:v>
                </c:pt>
                <c:pt idx="114585">
                  <c:v>-61.904880000000006</c:v>
                </c:pt>
                <c:pt idx="114586">
                  <c:v>-61.922180000000004</c:v>
                </c:pt>
                <c:pt idx="114587">
                  <c:v>-61.940039999999996</c:v>
                </c:pt>
                <c:pt idx="114588">
                  <c:v>-61.957209999999996</c:v>
                </c:pt>
                <c:pt idx="114589">
                  <c:v>-61.974879999999999</c:v>
                </c:pt>
                <c:pt idx="114590">
                  <c:v>-61.992459999999994</c:v>
                </c:pt>
                <c:pt idx="114591">
                  <c:v>-62.010259999999995</c:v>
                </c:pt>
                <c:pt idx="114592">
                  <c:v>-62.027609999999996</c:v>
                </c:pt>
                <c:pt idx="114593">
                  <c:v>-62.045370000000005</c:v>
                </c:pt>
                <c:pt idx="114594">
                  <c:v>-62.062869999999997</c:v>
                </c:pt>
                <c:pt idx="114595">
                  <c:v>-62.080640000000002</c:v>
                </c:pt>
                <c:pt idx="114596">
                  <c:v>-62.098120000000002</c:v>
                </c:pt>
                <c:pt idx="114597">
                  <c:v>-62.114630000000005</c:v>
                </c:pt>
                <c:pt idx="114598">
                  <c:v>-62.132009999999994</c:v>
                </c:pt>
                <c:pt idx="114599">
                  <c:v>-62.149140000000003</c:v>
                </c:pt>
                <c:pt idx="114600">
                  <c:v>-62.166719999999998</c:v>
                </c:pt>
                <c:pt idx="114601">
                  <c:v>-62.184350000000002</c:v>
                </c:pt>
                <c:pt idx="114602">
                  <c:v>-62.20046</c:v>
                </c:pt>
                <c:pt idx="114603">
                  <c:v>-62.218140000000005</c:v>
                </c:pt>
                <c:pt idx="114604">
                  <c:v>-62.23545</c:v>
                </c:pt>
                <c:pt idx="114605">
                  <c:v>-62.252679999999998</c:v>
                </c:pt>
                <c:pt idx="114606">
                  <c:v>-62.270219999999995</c:v>
                </c:pt>
                <c:pt idx="114607">
                  <c:v>-62.287779999999998</c:v>
                </c:pt>
                <c:pt idx="114608">
                  <c:v>-62.305300000000003</c:v>
                </c:pt>
                <c:pt idx="114609">
                  <c:v>-62.322839999999999</c:v>
                </c:pt>
                <c:pt idx="114610">
                  <c:v>-62.340140000000005</c:v>
                </c:pt>
                <c:pt idx="114611">
                  <c:v>-62.357769999999995</c:v>
                </c:pt>
                <c:pt idx="114612">
                  <c:v>-62.375230000000002</c:v>
                </c:pt>
                <c:pt idx="114613">
                  <c:v>-62.30095</c:v>
                </c:pt>
                <c:pt idx="114614">
                  <c:v>-62.220529999999997</c:v>
                </c:pt>
                <c:pt idx="114615">
                  <c:v>-62.171349999999997</c:v>
                </c:pt>
                <c:pt idx="114616">
                  <c:v>-62.140720000000002</c:v>
                </c:pt>
                <c:pt idx="114617">
                  <c:v>-62.1188</c:v>
                </c:pt>
                <c:pt idx="114618">
                  <c:v>-62.105329999999995</c:v>
                </c:pt>
                <c:pt idx="114619">
                  <c:v>-62.093720000000005</c:v>
                </c:pt>
                <c:pt idx="114620">
                  <c:v>-62.0854</c:v>
                </c:pt>
                <c:pt idx="114621">
                  <c:v>-62.082660000000004</c:v>
                </c:pt>
                <c:pt idx="114622">
                  <c:v>-62.082499999999996</c:v>
                </c:pt>
                <c:pt idx="114623">
                  <c:v>-62.084490000000002</c:v>
                </c:pt>
                <c:pt idx="114624">
                  <c:v>-62.088409999999996</c:v>
                </c:pt>
                <c:pt idx="114625">
                  <c:v>-62.094760000000008</c:v>
                </c:pt>
                <c:pt idx="114626">
                  <c:v>-62.10286</c:v>
                </c:pt>
                <c:pt idx="114627">
                  <c:v>-62.112109999999994</c:v>
                </c:pt>
                <c:pt idx="114628">
                  <c:v>-62.12236</c:v>
                </c:pt>
                <c:pt idx="114629">
                  <c:v>-62.133359999999996</c:v>
                </c:pt>
                <c:pt idx="114630">
                  <c:v>-62.145319999999998</c:v>
                </c:pt>
                <c:pt idx="114631">
                  <c:v>-62.157589999999999</c:v>
                </c:pt>
                <c:pt idx="114632">
                  <c:v>-62.170610000000003</c:v>
                </c:pt>
                <c:pt idx="114633">
                  <c:v>-62.183880000000002</c:v>
                </c:pt>
                <c:pt idx="114634">
                  <c:v>-62.197630000000004</c:v>
                </c:pt>
                <c:pt idx="114635">
                  <c:v>-62.211530000000003</c:v>
                </c:pt>
                <c:pt idx="114636">
                  <c:v>-62.221140000000005</c:v>
                </c:pt>
                <c:pt idx="114637">
                  <c:v>-62.232779999999998</c:v>
                </c:pt>
                <c:pt idx="114638">
                  <c:v>-62.24729</c:v>
                </c:pt>
                <c:pt idx="114639">
                  <c:v>-62.262</c:v>
                </c:pt>
                <c:pt idx="114640">
                  <c:v>-62.276960000000003</c:v>
                </c:pt>
                <c:pt idx="114641">
                  <c:v>-62.291850000000004</c:v>
                </c:pt>
                <c:pt idx="114642">
                  <c:v>-62.307389999999998</c:v>
                </c:pt>
                <c:pt idx="114643">
                  <c:v>-62.322879999999998</c:v>
                </c:pt>
                <c:pt idx="114644">
                  <c:v>-62.33878</c:v>
                </c:pt>
                <c:pt idx="114645">
                  <c:v>-62.354839999999996</c:v>
                </c:pt>
                <c:pt idx="114646">
                  <c:v>-62.370799999999996</c:v>
                </c:pt>
                <c:pt idx="114647">
                  <c:v>-62.387009999999997</c:v>
                </c:pt>
                <c:pt idx="114648">
                  <c:v>-62.403500000000001</c:v>
                </c:pt>
                <c:pt idx="114649">
                  <c:v>-62.419629999999998</c:v>
                </c:pt>
                <c:pt idx="114650">
                  <c:v>-62.435900000000004</c:v>
                </c:pt>
                <c:pt idx="114651">
                  <c:v>-62.452579999999998</c:v>
                </c:pt>
                <c:pt idx="114652">
                  <c:v>-62.469520000000003</c:v>
                </c:pt>
                <c:pt idx="114653">
                  <c:v>-62.484539999999996</c:v>
                </c:pt>
                <c:pt idx="114654">
                  <c:v>-62.500590000000003</c:v>
                </c:pt>
                <c:pt idx="114655">
                  <c:v>-62.500050000000002</c:v>
                </c:pt>
                <c:pt idx="114656">
                  <c:v>-62.508330000000001</c:v>
                </c:pt>
                <c:pt idx="114657">
                  <c:v>-62.521120000000003</c:v>
                </c:pt>
                <c:pt idx="114658">
                  <c:v>-62.535200000000003</c:v>
                </c:pt>
                <c:pt idx="114659">
                  <c:v>-62.549840000000003</c:v>
                </c:pt>
                <c:pt idx="114660">
                  <c:v>-62.564149999999998</c:v>
                </c:pt>
                <c:pt idx="114661">
                  <c:v>-62.579799999999999</c:v>
                </c:pt>
                <c:pt idx="114662">
                  <c:v>-62.595359999999999</c:v>
                </c:pt>
                <c:pt idx="114663">
                  <c:v>-62.61101</c:v>
                </c:pt>
                <c:pt idx="114664">
                  <c:v>-62.626239999999996</c:v>
                </c:pt>
                <c:pt idx="114665">
                  <c:v>-62.641859999999994</c:v>
                </c:pt>
                <c:pt idx="114666">
                  <c:v>-62.657800000000002</c:v>
                </c:pt>
                <c:pt idx="114667">
                  <c:v>-62.673519999999996</c:v>
                </c:pt>
                <c:pt idx="114668">
                  <c:v>-62.691559999999996</c:v>
                </c:pt>
                <c:pt idx="114669">
                  <c:v>-62.707879999999996</c:v>
                </c:pt>
                <c:pt idx="114670">
                  <c:v>-62.722800000000007</c:v>
                </c:pt>
                <c:pt idx="114671">
                  <c:v>-62.741610000000001</c:v>
                </c:pt>
                <c:pt idx="114672">
                  <c:v>-62.757110000000004</c:v>
                </c:pt>
                <c:pt idx="114673">
                  <c:v>-62.772670000000005</c:v>
                </c:pt>
                <c:pt idx="114674">
                  <c:v>-62.786210000000004</c:v>
                </c:pt>
                <c:pt idx="114675">
                  <c:v>-62.792740000000002</c:v>
                </c:pt>
                <c:pt idx="114676">
                  <c:v>-62.801490000000001</c:v>
                </c:pt>
                <c:pt idx="114677">
                  <c:v>-62.815909999999995</c:v>
                </c:pt>
                <c:pt idx="114678">
                  <c:v>-62.829970000000003</c:v>
                </c:pt>
                <c:pt idx="114679">
                  <c:v>-62.845399999999998</c:v>
                </c:pt>
                <c:pt idx="114680">
                  <c:v>-62.8611</c:v>
                </c:pt>
                <c:pt idx="114681">
                  <c:v>-62.877450000000003</c:v>
                </c:pt>
                <c:pt idx="114682">
                  <c:v>-62.893610000000002</c:v>
                </c:pt>
                <c:pt idx="114683">
                  <c:v>-62.910060000000001</c:v>
                </c:pt>
                <c:pt idx="114684">
                  <c:v>-62.926169999999999</c:v>
                </c:pt>
                <c:pt idx="114685">
                  <c:v>-62.94258</c:v>
                </c:pt>
                <c:pt idx="114686">
                  <c:v>-62.955379999999998</c:v>
                </c:pt>
                <c:pt idx="114687">
                  <c:v>-62.971450000000004</c:v>
                </c:pt>
                <c:pt idx="114688">
                  <c:v>-62.983879999999999</c:v>
                </c:pt>
                <c:pt idx="114689">
                  <c:v>-62.99729</c:v>
                </c:pt>
                <c:pt idx="114690">
                  <c:v>-63.012900000000002</c:v>
                </c:pt>
                <c:pt idx="114691">
                  <c:v>-63.028860000000002</c:v>
                </c:pt>
                <c:pt idx="114692">
                  <c:v>-63.045380000000002</c:v>
                </c:pt>
                <c:pt idx="114693">
                  <c:v>-63.061970000000002</c:v>
                </c:pt>
                <c:pt idx="114694">
                  <c:v>-63.078440000000001</c:v>
                </c:pt>
                <c:pt idx="114695">
                  <c:v>-63.095230000000001</c:v>
                </c:pt>
                <c:pt idx="114696">
                  <c:v>-63.110770000000002</c:v>
                </c:pt>
                <c:pt idx="114697">
                  <c:v>-63.125879999999995</c:v>
                </c:pt>
                <c:pt idx="114698">
                  <c:v>-63.142150000000001</c:v>
                </c:pt>
                <c:pt idx="114699">
                  <c:v>-63.158609999999996</c:v>
                </c:pt>
                <c:pt idx="114700">
                  <c:v>-63.175220000000003</c:v>
                </c:pt>
                <c:pt idx="114701">
                  <c:v>-63.191209999999998</c:v>
                </c:pt>
                <c:pt idx="114702">
                  <c:v>-63.207620000000006</c:v>
                </c:pt>
                <c:pt idx="114703">
                  <c:v>-63.221610000000005</c:v>
                </c:pt>
                <c:pt idx="114704">
                  <c:v>-63.233600000000003</c:v>
                </c:pt>
                <c:pt idx="114705">
                  <c:v>-63.24691</c:v>
                </c:pt>
                <c:pt idx="114706">
                  <c:v>-63.262799999999999</c:v>
                </c:pt>
                <c:pt idx="114707">
                  <c:v>-63.278809999999993</c:v>
                </c:pt>
                <c:pt idx="114708">
                  <c:v>-63.294280000000001</c:v>
                </c:pt>
                <c:pt idx="114709">
                  <c:v>-63.311419999999998</c:v>
                </c:pt>
                <c:pt idx="114710">
                  <c:v>-63.328369999999993</c:v>
                </c:pt>
                <c:pt idx="114711">
                  <c:v>-63.345140000000001</c:v>
                </c:pt>
                <c:pt idx="114712">
                  <c:v>-63.362170000000006</c:v>
                </c:pt>
                <c:pt idx="114713">
                  <c:v>-63.379279999999994</c:v>
                </c:pt>
                <c:pt idx="114714">
                  <c:v>-63.396610000000003</c:v>
                </c:pt>
                <c:pt idx="114715">
                  <c:v>-63.413570000000007</c:v>
                </c:pt>
                <c:pt idx="114716">
                  <c:v>-63.430859999999996</c:v>
                </c:pt>
                <c:pt idx="114717">
                  <c:v>-63.447779999999995</c:v>
                </c:pt>
                <c:pt idx="114718">
                  <c:v>-63.464729999999996</c:v>
                </c:pt>
                <c:pt idx="114719">
                  <c:v>-63.479759999999999</c:v>
                </c:pt>
                <c:pt idx="114720">
                  <c:v>-63.492220000000003</c:v>
                </c:pt>
                <c:pt idx="114721">
                  <c:v>-63.50611</c:v>
                </c:pt>
                <c:pt idx="114722">
                  <c:v>-63.522189999999995</c:v>
                </c:pt>
                <c:pt idx="114723">
                  <c:v>-63.538819999999994</c:v>
                </c:pt>
                <c:pt idx="114724">
                  <c:v>-63.555529999999997</c:v>
                </c:pt>
                <c:pt idx="114725">
                  <c:v>-63.572860000000006</c:v>
                </c:pt>
                <c:pt idx="114726">
                  <c:v>-63.591030000000003</c:v>
                </c:pt>
                <c:pt idx="114727">
                  <c:v>-63.60763</c:v>
                </c:pt>
                <c:pt idx="114728">
                  <c:v>-63.622620000000005</c:v>
                </c:pt>
                <c:pt idx="114729">
                  <c:v>-63.638419999999996</c:v>
                </c:pt>
                <c:pt idx="114730">
                  <c:v>-63.654900000000005</c:v>
                </c:pt>
                <c:pt idx="114731">
                  <c:v>-63.672219999999996</c:v>
                </c:pt>
                <c:pt idx="114732">
                  <c:v>-63.689549999999997</c:v>
                </c:pt>
                <c:pt idx="114733">
                  <c:v>-63.70702</c:v>
                </c:pt>
                <c:pt idx="114734">
                  <c:v>-63.724369999999993</c:v>
                </c:pt>
                <c:pt idx="114735">
                  <c:v>-63.741380000000007</c:v>
                </c:pt>
                <c:pt idx="114736">
                  <c:v>-63.756750000000004</c:v>
                </c:pt>
                <c:pt idx="114737">
                  <c:v>-63.769059999999996</c:v>
                </c:pt>
                <c:pt idx="114738">
                  <c:v>-63.784199999999998</c:v>
                </c:pt>
                <c:pt idx="114739">
                  <c:v>-63.800790000000006</c:v>
                </c:pt>
                <c:pt idx="114740">
                  <c:v>-63.817779999999999</c:v>
                </c:pt>
                <c:pt idx="114741">
                  <c:v>-63.835079999999998</c:v>
                </c:pt>
                <c:pt idx="114742">
                  <c:v>-63.852320000000006</c:v>
                </c:pt>
                <c:pt idx="114743">
                  <c:v>-63.869809999999994</c:v>
                </c:pt>
                <c:pt idx="114744">
                  <c:v>-63.8872</c:v>
                </c:pt>
                <c:pt idx="114745">
                  <c:v>-63.904730000000001</c:v>
                </c:pt>
                <c:pt idx="114746">
                  <c:v>-63.922160000000005</c:v>
                </c:pt>
                <c:pt idx="114747">
                  <c:v>-63.939589999999995</c:v>
                </c:pt>
                <c:pt idx="114748">
                  <c:v>-63.956620000000001</c:v>
                </c:pt>
                <c:pt idx="114749">
                  <c:v>-63.973709999999997</c:v>
                </c:pt>
                <c:pt idx="114750">
                  <c:v>-63.991210000000002</c:v>
                </c:pt>
                <c:pt idx="114751">
                  <c:v>-64.008870000000002</c:v>
                </c:pt>
                <c:pt idx="114752">
                  <c:v>-64.023229999999998</c:v>
                </c:pt>
                <c:pt idx="114753">
                  <c:v>-64.042720000000003</c:v>
                </c:pt>
                <c:pt idx="114754">
                  <c:v>-64.061369999999997</c:v>
                </c:pt>
                <c:pt idx="114755">
                  <c:v>-64.079300000000003</c:v>
                </c:pt>
                <c:pt idx="114756">
                  <c:v>-64.096800000000002</c:v>
                </c:pt>
                <c:pt idx="114757">
                  <c:v>-64.11527000000001</c:v>
                </c:pt>
                <c:pt idx="114758">
                  <c:v>-64.133160000000004</c:v>
                </c:pt>
                <c:pt idx="114759">
                  <c:v>-64.150440000000003</c:v>
                </c:pt>
                <c:pt idx="114760">
                  <c:v>-64.168580000000006</c:v>
                </c:pt>
                <c:pt idx="114761">
                  <c:v>-64.186170000000004</c:v>
                </c:pt>
                <c:pt idx="114762">
                  <c:v>-64.203330000000008</c:v>
                </c:pt>
                <c:pt idx="114763">
                  <c:v>-64.221429999999998</c:v>
                </c:pt>
                <c:pt idx="114764">
                  <c:v>-64.238920000000007</c:v>
                </c:pt>
                <c:pt idx="114765">
                  <c:v>-64.255620000000008</c:v>
                </c:pt>
                <c:pt idx="114766">
                  <c:v>-64.273600000000002</c:v>
                </c:pt>
                <c:pt idx="114767">
                  <c:v>-64.291080000000008</c:v>
                </c:pt>
                <c:pt idx="114768">
                  <c:v>-64.308949999999996</c:v>
                </c:pt>
                <c:pt idx="114769">
                  <c:v>-64.326619999999991</c:v>
                </c:pt>
                <c:pt idx="114770">
                  <c:v>-64.344229999999996</c:v>
                </c:pt>
                <c:pt idx="114771">
                  <c:v>-64.36157</c:v>
                </c:pt>
                <c:pt idx="114772">
                  <c:v>-64.378979999999999</c:v>
                </c:pt>
                <c:pt idx="114773">
                  <c:v>-64.396649999999994</c:v>
                </c:pt>
                <c:pt idx="114774">
                  <c:v>-64.414290000000008</c:v>
                </c:pt>
                <c:pt idx="114775">
                  <c:v>-64.431619999999995</c:v>
                </c:pt>
                <c:pt idx="114776">
                  <c:v>-64.449389999999994</c:v>
                </c:pt>
                <c:pt idx="114777">
                  <c:v>-64.466989999999996</c:v>
                </c:pt>
                <c:pt idx="114778">
                  <c:v>-64.48442</c:v>
                </c:pt>
                <c:pt idx="114779">
                  <c:v>-64.502040000000008</c:v>
                </c:pt>
                <c:pt idx="114780">
                  <c:v>-64.519900000000007</c:v>
                </c:pt>
                <c:pt idx="114781">
                  <c:v>-64.537199999999999</c:v>
                </c:pt>
                <c:pt idx="114782">
                  <c:v>-64.553789999999992</c:v>
                </c:pt>
                <c:pt idx="114783">
                  <c:v>-64.571460000000002</c:v>
                </c:pt>
                <c:pt idx="114784">
                  <c:v>-64.588799999999992</c:v>
                </c:pt>
                <c:pt idx="114785">
                  <c:v>-64.606089999999995</c:v>
                </c:pt>
                <c:pt idx="114786">
                  <c:v>-64.623480000000001</c:v>
                </c:pt>
                <c:pt idx="114787">
                  <c:v>-64.640550000000005</c:v>
                </c:pt>
                <c:pt idx="114788">
                  <c:v>-64.657579999999996</c:v>
                </c:pt>
                <c:pt idx="114789">
                  <c:v>-64.67546999999999</c:v>
                </c:pt>
                <c:pt idx="114790">
                  <c:v>-64.693160000000006</c:v>
                </c:pt>
                <c:pt idx="114791">
                  <c:v>-64.710710000000006</c:v>
                </c:pt>
                <c:pt idx="114792">
                  <c:v>-64.72833</c:v>
                </c:pt>
                <c:pt idx="114793">
                  <c:v>-64.745730000000009</c:v>
                </c:pt>
                <c:pt idx="114794">
                  <c:v>-64.763310000000004</c:v>
                </c:pt>
                <c:pt idx="114795">
                  <c:v>-64.7804</c:v>
                </c:pt>
                <c:pt idx="114796">
                  <c:v>-64.797899999999998</c:v>
                </c:pt>
                <c:pt idx="114797">
                  <c:v>-64.815509999999989</c:v>
                </c:pt>
                <c:pt idx="114798">
                  <c:v>-64.832599999999999</c:v>
                </c:pt>
                <c:pt idx="114799">
                  <c:v>-64.850440000000006</c:v>
                </c:pt>
                <c:pt idx="114800">
                  <c:v>-64.867999999999995</c:v>
                </c:pt>
                <c:pt idx="114801">
                  <c:v>-64.885120000000001</c:v>
                </c:pt>
                <c:pt idx="114802">
                  <c:v>-64.902389999999997</c:v>
                </c:pt>
                <c:pt idx="114803">
                  <c:v>-64.91968</c:v>
                </c:pt>
                <c:pt idx="114804">
                  <c:v>-64.937049999999999</c:v>
                </c:pt>
                <c:pt idx="114805">
                  <c:v>-64.954340000000002</c:v>
                </c:pt>
                <c:pt idx="114806">
                  <c:v>-64.971900000000005</c:v>
                </c:pt>
                <c:pt idx="114807">
                  <c:v>-64.989400000000003</c:v>
                </c:pt>
                <c:pt idx="114808">
                  <c:v>-65.006370000000004</c:v>
                </c:pt>
                <c:pt idx="114809">
                  <c:v>-65.023619999999994</c:v>
                </c:pt>
                <c:pt idx="114810">
                  <c:v>-65.041169999999994</c:v>
                </c:pt>
                <c:pt idx="114811">
                  <c:v>-65.058540000000008</c:v>
                </c:pt>
                <c:pt idx="114812">
                  <c:v>-65.075919999999996</c:v>
                </c:pt>
                <c:pt idx="114813">
                  <c:v>-65.092889999999997</c:v>
                </c:pt>
                <c:pt idx="114814">
                  <c:v>-65.110460000000003</c:v>
                </c:pt>
                <c:pt idx="114815">
                  <c:v>-65.12787999999999</c:v>
                </c:pt>
                <c:pt idx="114816">
                  <c:v>-65.138980000000004</c:v>
                </c:pt>
                <c:pt idx="114817">
                  <c:v>-65.139189999999999</c:v>
                </c:pt>
                <c:pt idx="114818">
                  <c:v>-65.148150000000001</c:v>
                </c:pt>
                <c:pt idx="114819">
                  <c:v>-65.161410000000004</c:v>
                </c:pt>
                <c:pt idx="114820">
                  <c:v>-65.176199999999994</c:v>
                </c:pt>
                <c:pt idx="114821">
                  <c:v>-65.191490000000002</c:v>
                </c:pt>
                <c:pt idx="114822">
                  <c:v>-65.205510000000004</c:v>
                </c:pt>
                <c:pt idx="114823">
                  <c:v>-65.221810000000005</c:v>
                </c:pt>
                <c:pt idx="114824">
                  <c:v>-65.238280000000003</c:v>
                </c:pt>
                <c:pt idx="114825">
                  <c:v>-65.254899999999992</c:v>
                </c:pt>
                <c:pt idx="114826">
                  <c:v>-65.271340000000009</c:v>
                </c:pt>
                <c:pt idx="114827">
                  <c:v>-65.287379999999999</c:v>
                </c:pt>
                <c:pt idx="114828">
                  <c:v>-65.303560000000004</c:v>
                </c:pt>
                <c:pt idx="114829">
                  <c:v>-65.320530000000005</c:v>
                </c:pt>
                <c:pt idx="114830">
                  <c:v>-65.33744999999999</c:v>
                </c:pt>
                <c:pt idx="114831">
                  <c:v>-65.35408000000001</c:v>
                </c:pt>
                <c:pt idx="114832">
                  <c:v>-65.369500000000002</c:v>
                </c:pt>
                <c:pt idx="114833">
                  <c:v>-65.386220000000009</c:v>
                </c:pt>
                <c:pt idx="114834">
                  <c:v>-65.395890000000009</c:v>
                </c:pt>
                <c:pt idx="114835">
                  <c:v>-65.403859999999995</c:v>
                </c:pt>
                <c:pt idx="114836">
                  <c:v>-65.416619999999995</c:v>
                </c:pt>
                <c:pt idx="114837">
                  <c:v>-65.432779999999994</c:v>
                </c:pt>
                <c:pt idx="114838">
                  <c:v>-65.449680000000001</c:v>
                </c:pt>
                <c:pt idx="114839">
                  <c:v>-65.466409999999996</c:v>
                </c:pt>
                <c:pt idx="114840">
                  <c:v>-65.48312</c:v>
                </c:pt>
                <c:pt idx="114841">
                  <c:v>-65.500119999999995</c:v>
                </c:pt>
                <c:pt idx="114842">
                  <c:v>-65.516620000000003</c:v>
                </c:pt>
                <c:pt idx="114843">
                  <c:v>-65.533259999999999</c:v>
                </c:pt>
                <c:pt idx="114844">
                  <c:v>-65.55</c:v>
                </c:pt>
                <c:pt idx="114845">
                  <c:v>-65.567219999999992</c:v>
                </c:pt>
                <c:pt idx="114846">
                  <c:v>-65.584639999999993</c:v>
                </c:pt>
                <c:pt idx="114847">
                  <c:v>-65.601339999999993</c:v>
                </c:pt>
                <c:pt idx="114848">
                  <c:v>-65.619329999999991</c:v>
                </c:pt>
                <c:pt idx="114849">
                  <c:v>-65.63685000000001</c:v>
                </c:pt>
                <c:pt idx="114850">
                  <c:v>-65.654600000000002</c:v>
                </c:pt>
                <c:pt idx="114851">
                  <c:v>-65.672079999999994</c:v>
                </c:pt>
                <c:pt idx="114852">
                  <c:v>-65.690150000000003</c:v>
                </c:pt>
                <c:pt idx="114853">
                  <c:v>-65.70823</c:v>
                </c:pt>
                <c:pt idx="114854">
                  <c:v>-65.725949999999997</c:v>
                </c:pt>
                <c:pt idx="114855">
                  <c:v>-65.743960000000001</c:v>
                </c:pt>
                <c:pt idx="114856">
                  <c:v>-65.761669999999995</c:v>
                </c:pt>
                <c:pt idx="114857">
                  <c:v>-65.780029999999996</c:v>
                </c:pt>
                <c:pt idx="114858">
                  <c:v>-65.798259999999999</c:v>
                </c:pt>
                <c:pt idx="114859">
                  <c:v>-65.815919999999991</c:v>
                </c:pt>
                <c:pt idx="114860">
                  <c:v>-65.834069999999997</c:v>
                </c:pt>
                <c:pt idx="114861">
                  <c:v>-65.851650000000006</c:v>
                </c:pt>
                <c:pt idx="114862">
                  <c:v>-65.869720000000001</c:v>
                </c:pt>
                <c:pt idx="114863">
                  <c:v>-65.887770000000003</c:v>
                </c:pt>
                <c:pt idx="114864">
                  <c:v>-65.905749999999998</c:v>
                </c:pt>
                <c:pt idx="114865">
                  <c:v>-65.92349999999999</c:v>
                </c:pt>
                <c:pt idx="114866">
                  <c:v>-65.941239999999993</c:v>
                </c:pt>
                <c:pt idx="114867">
                  <c:v>-65.959270000000004</c:v>
                </c:pt>
                <c:pt idx="114868">
                  <c:v>-65.977000000000004</c:v>
                </c:pt>
                <c:pt idx="114869">
                  <c:v>-65.995429999999999</c:v>
                </c:pt>
                <c:pt idx="114870">
                  <c:v>-66.0137</c:v>
                </c:pt>
                <c:pt idx="114871">
                  <c:v>-66.031500000000008</c:v>
                </c:pt>
                <c:pt idx="114872">
                  <c:v>-66.049589999999995</c:v>
                </c:pt>
                <c:pt idx="114873">
                  <c:v>-66.067549999999997</c:v>
                </c:pt>
                <c:pt idx="114874">
                  <c:v>-66.08565999999999</c:v>
                </c:pt>
                <c:pt idx="114875">
                  <c:v>-66.103350000000006</c:v>
                </c:pt>
                <c:pt idx="114876">
                  <c:v>-66.121690000000001</c:v>
                </c:pt>
                <c:pt idx="114877">
                  <c:v>-66.139210000000006</c:v>
                </c:pt>
                <c:pt idx="114878">
                  <c:v>-66.157250000000005</c:v>
                </c:pt>
                <c:pt idx="114879">
                  <c:v>-66.175249999999991</c:v>
                </c:pt>
                <c:pt idx="114880">
                  <c:v>-66.19332</c:v>
                </c:pt>
                <c:pt idx="114881">
                  <c:v>-66.211500000000001</c:v>
                </c:pt>
                <c:pt idx="114882">
                  <c:v>-66.229209999999995</c:v>
                </c:pt>
                <c:pt idx="114883">
                  <c:v>-66.246769999999998</c:v>
                </c:pt>
                <c:pt idx="114884">
                  <c:v>-66.264600000000002</c:v>
                </c:pt>
                <c:pt idx="114885">
                  <c:v>-66.282550000000001</c:v>
                </c:pt>
                <c:pt idx="114886">
                  <c:v>-66.300569999999993</c:v>
                </c:pt>
                <c:pt idx="114887">
                  <c:v>-66.317459999999997</c:v>
                </c:pt>
                <c:pt idx="114888">
                  <c:v>-66.335509999999999</c:v>
                </c:pt>
                <c:pt idx="114889">
                  <c:v>-66.352969999999999</c:v>
                </c:pt>
                <c:pt idx="114890">
                  <c:v>-66.370829999999998</c:v>
                </c:pt>
                <c:pt idx="114891">
                  <c:v>-66.388580000000005</c:v>
                </c:pt>
                <c:pt idx="114892">
                  <c:v>-66.406369999999995</c:v>
                </c:pt>
                <c:pt idx="114893">
                  <c:v>-66.424199999999999</c:v>
                </c:pt>
                <c:pt idx="114894">
                  <c:v>-66.441630000000004</c:v>
                </c:pt>
                <c:pt idx="114895">
                  <c:v>-66.459999999999994</c:v>
                </c:pt>
                <c:pt idx="114896">
                  <c:v>-66.478000000000009</c:v>
                </c:pt>
                <c:pt idx="114897">
                  <c:v>-66.495840000000001</c:v>
                </c:pt>
                <c:pt idx="114898">
                  <c:v>-66.513649999999998</c:v>
                </c:pt>
                <c:pt idx="114899">
                  <c:v>-66.531610000000001</c:v>
                </c:pt>
                <c:pt idx="114900">
                  <c:v>-66.549810000000008</c:v>
                </c:pt>
                <c:pt idx="114901">
                  <c:v>-66.567619999999991</c:v>
                </c:pt>
                <c:pt idx="114902">
                  <c:v>-66.585229999999996</c:v>
                </c:pt>
                <c:pt idx="114903">
                  <c:v>-66.603409999999997</c:v>
                </c:pt>
                <c:pt idx="114904">
                  <c:v>-66.621189999999999</c:v>
                </c:pt>
                <c:pt idx="114905">
                  <c:v>-66.63909000000001</c:v>
                </c:pt>
                <c:pt idx="114906">
                  <c:v>-66.657019999999989</c:v>
                </c:pt>
                <c:pt idx="114907">
                  <c:v>-66.67465</c:v>
                </c:pt>
                <c:pt idx="114908">
                  <c:v>-66.692599999999999</c:v>
                </c:pt>
                <c:pt idx="114909">
                  <c:v>-66.710229999999996</c:v>
                </c:pt>
                <c:pt idx="114910">
                  <c:v>-66.728350000000006</c:v>
                </c:pt>
                <c:pt idx="114911">
                  <c:v>-66.745429999999999</c:v>
                </c:pt>
                <c:pt idx="114912">
                  <c:v>-66.763269999999991</c:v>
                </c:pt>
                <c:pt idx="114913">
                  <c:v>-66.78137000000001</c:v>
                </c:pt>
                <c:pt idx="114914">
                  <c:v>-66.799480000000003</c:v>
                </c:pt>
                <c:pt idx="114915">
                  <c:v>-66.817419999999998</c:v>
                </c:pt>
                <c:pt idx="114916">
                  <c:v>-66.835129999999992</c:v>
                </c:pt>
                <c:pt idx="114917">
                  <c:v>-66.853380000000001</c:v>
                </c:pt>
                <c:pt idx="114918">
                  <c:v>-66.871759999999995</c:v>
                </c:pt>
                <c:pt idx="114919">
                  <c:v>-66.889179999999996</c:v>
                </c:pt>
                <c:pt idx="114920">
                  <c:v>-66.907259999999994</c:v>
                </c:pt>
                <c:pt idx="114921">
                  <c:v>-66.925340000000006</c:v>
                </c:pt>
                <c:pt idx="114922">
                  <c:v>-66.942679999999996</c:v>
                </c:pt>
                <c:pt idx="114923">
                  <c:v>-66.961089999999999</c:v>
                </c:pt>
                <c:pt idx="114924">
                  <c:v>-66.979649999999992</c:v>
                </c:pt>
                <c:pt idx="114925">
                  <c:v>-66.997200000000007</c:v>
                </c:pt>
                <c:pt idx="114926">
                  <c:v>-67.015569999999997</c:v>
                </c:pt>
                <c:pt idx="114927">
                  <c:v>-67.033189999999991</c:v>
                </c:pt>
                <c:pt idx="114928">
                  <c:v>-67.050979999999996</c:v>
                </c:pt>
                <c:pt idx="114929">
                  <c:v>-67.069029999999998</c:v>
                </c:pt>
                <c:pt idx="114930">
                  <c:v>-67.087149999999994</c:v>
                </c:pt>
                <c:pt idx="114931">
                  <c:v>-67.10454</c:v>
                </c:pt>
                <c:pt idx="114932">
                  <c:v>-67.122489999999999</c:v>
                </c:pt>
                <c:pt idx="114933">
                  <c:v>-67.14000999999999</c:v>
                </c:pt>
                <c:pt idx="114934">
                  <c:v>-67.157849999999996</c:v>
                </c:pt>
                <c:pt idx="114935">
                  <c:v>-67.175989999999999</c:v>
                </c:pt>
                <c:pt idx="114936">
                  <c:v>-67.194140000000004</c:v>
                </c:pt>
                <c:pt idx="114937">
                  <c:v>-67.211520000000007</c:v>
                </c:pt>
                <c:pt idx="114938">
                  <c:v>-67.229210000000009</c:v>
                </c:pt>
                <c:pt idx="114939">
                  <c:v>-67.24682</c:v>
                </c:pt>
                <c:pt idx="114940">
                  <c:v>-67.264390000000006</c:v>
                </c:pt>
                <c:pt idx="114941">
                  <c:v>-67.282240000000002</c:v>
                </c:pt>
                <c:pt idx="114942">
                  <c:v>-67.30001</c:v>
                </c:pt>
                <c:pt idx="114943">
                  <c:v>-67.317319999999995</c:v>
                </c:pt>
                <c:pt idx="114944">
                  <c:v>-67.334550000000007</c:v>
                </c:pt>
                <c:pt idx="114945">
                  <c:v>-67.35266</c:v>
                </c:pt>
                <c:pt idx="114946">
                  <c:v>-67.369950000000003</c:v>
                </c:pt>
                <c:pt idx="114947">
                  <c:v>-67.387699999999995</c:v>
                </c:pt>
                <c:pt idx="114948">
                  <c:v>-67.405419999999992</c:v>
                </c:pt>
                <c:pt idx="114949">
                  <c:v>-67.42268</c:v>
                </c:pt>
                <c:pt idx="114950">
                  <c:v>-67.440420000000003</c:v>
                </c:pt>
                <c:pt idx="114951">
                  <c:v>-67.458150000000003</c:v>
                </c:pt>
                <c:pt idx="114952">
                  <c:v>-67.474310000000003</c:v>
                </c:pt>
                <c:pt idx="114953">
                  <c:v>-67.49118</c:v>
                </c:pt>
                <c:pt idx="114954">
                  <c:v>-67.509370000000004</c:v>
                </c:pt>
                <c:pt idx="114955">
                  <c:v>-67.526669999999996</c:v>
                </c:pt>
                <c:pt idx="114956">
                  <c:v>-67.544610000000006</c:v>
                </c:pt>
                <c:pt idx="114957">
                  <c:v>-67.562579999999997</c:v>
                </c:pt>
                <c:pt idx="114958">
                  <c:v>-67.579300000000003</c:v>
                </c:pt>
                <c:pt idx="114959">
                  <c:v>-67.597300000000004</c:v>
                </c:pt>
                <c:pt idx="114960">
                  <c:v>-67.615340000000003</c:v>
                </c:pt>
                <c:pt idx="114961">
                  <c:v>-67.632530000000003</c:v>
                </c:pt>
                <c:pt idx="114962">
                  <c:v>-67.650210000000001</c:v>
                </c:pt>
                <c:pt idx="114963">
                  <c:v>-67.667500000000004</c:v>
                </c:pt>
                <c:pt idx="114964">
                  <c:v>-67.685220000000001</c:v>
                </c:pt>
                <c:pt idx="114965">
                  <c:v>-67.703220000000002</c:v>
                </c:pt>
                <c:pt idx="114966">
                  <c:v>-67.720209999999994</c:v>
                </c:pt>
                <c:pt idx="114967">
                  <c:v>-67.737589999999997</c:v>
                </c:pt>
                <c:pt idx="114968">
                  <c:v>-67.755359999999996</c:v>
                </c:pt>
                <c:pt idx="114969">
                  <c:v>-67.772779999999997</c:v>
                </c:pt>
                <c:pt idx="114970">
                  <c:v>-67.790750000000003</c:v>
                </c:pt>
                <c:pt idx="114971">
                  <c:v>-67.807870000000008</c:v>
                </c:pt>
                <c:pt idx="114972">
                  <c:v>-67.825369999999992</c:v>
                </c:pt>
                <c:pt idx="114973">
                  <c:v>-67.842680000000001</c:v>
                </c:pt>
                <c:pt idx="114974">
                  <c:v>-67.860100000000003</c:v>
                </c:pt>
                <c:pt idx="114975">
                  <c:v>-67.877080000000007</c:v>
                </c:pt>
                <c:pt idx="114976">
                  <c:v>-67.894739999999999</c:v>
                </c:pt>
                <c:pt idx="114977">
                  <c:v>-67.883009999999999</c:v>
                </c:pt>
                <c:pt idx="114978">
                  <c:v>-67.891970000000001</c:v>
                </c:pt>
                <c:pt idx="114979">
                  <c:v>-67.877099999999999</c:v>
                </c:pt>
                <c:pt idx="114980">
                  <c:v>-67.854100000000003</c:v>
                </c:pt>
                <c:pt idx="114981">
                  <c:v>-67.85624</c:v>
                </c:pt>
                <c:pt idx="114982">
                  <c:v>-67.867800000000003</c:v>
                </c:pt>
                <c:pt idx="114983">
                  <c:v>-67.881180000000001</c:v>
                </c:pt>
                <c:pt idx="114984">
                  <c:v>-67.89455000000001</c:v>
                </c:pt>
                <c:pt idx="114985">
                  <c:v>-67.909059999999997</c:v>
                </c:pt>
                <c:pt idx="114986">
                  <c:v>-67.923630000000003</c:v>
                </c:pt>
                <c:pt idx="114987">
                  <c:v>-67.938590000000005</c:v>
                </c:pt>
                <c:pt idx="114988">
                  <c:v>-67.953820000000007</c:v>
                </c:pt>
                <c:pt idx="114989">
                  <c:v>-67.969369999999998</c:v>
                </c:pt>
                <c:pt idx="114990">
                  <c:v>-67.985190000000003</c:v>
                </c:pt>
                <c:pt idx="114991">
                  <c:v>-68.000709999999998</c:v>
                </c:pt>
                <c:pt idx="114992">
                  <c:v>-68.01746</c:v>
                </c:pt>
                <c:pt idx="114993">
                  <c:v>-68.033990000000003</c:v>
                </c:pt>
                <c:pt idx="114994">
                  <c:v>-68.050620000000009</c:v>
                </c:pt>
                <c:pt idx="114995">
                  <c:v>-68.067409999999995</c:v>
                </c:pt>
                <c:pt idx="114996">
                  <c:v>-68.083709999999996</c:v>
                </c:pt>
                <c:pt idx="114997">
                  <c:v>-68.098590000000002</c:v>
                </c:pt>
                <c:pt idx="114998">
                  <c:v>-68.102539999999991</c:v>
                </c:pt>
                <c:pt idx="114999">
                  <c:v>-68.115020000000001</c:v>
                </c:pt>
                <c:pt idx="115000">
                  <c:v>-68.129359999999991</c:v>
                </c:pt>
                <c:pt idx="115001">
                  <c:v>-68.145240000000001</c:v>
                </c:pt>
                <c:pt idx="115002">
                  <c:v>-68.160809999999998</c:v>
                </c:pt>
                <c:pt idx="115003">
                  <c:v>-68.176280000000006</c:v>
                </c:pt>
                <c:pt idx="115004">
                  <c:v>-68.192219999999992</c:v>
                </c:pt>
                <c:pt idx="115005">
                  <c:v>-68.208560000000006</c:v>
                </c:pt>
                <c:pt idx="115006">
                  <c:v>-68.224469999999997</c:v>
                </c:pt>
                <c:pt idx="115007">
                  <c:v>-68.233100000000007</c:v>
                </c:pt>
                <c:pt idx="115008">
                  <c:v>-68.249510000000001</c:v>
                </c:pt>
                <c:pt idx="115009">
                  <c:v>-68.266989999999993</c:v>
                </c:pt>
                <c:pt idx="115010">
                  <c:v>-68.284660000000002</c:v>
                </c:pt>
                <c:pt idx="115011">
                  <c:v>-68.302350000000004</c:v>
                </c:pt>
                <c:pt idx="115012">
                  <c:v>-68.319869999999995</c:v>
                </c:pt>
                <c:pt idx="115013">
                  <c:v>-68.334159999999997</c:v>
                </c:pt>
                <c:pt idx="115014">
                  <c:v>-68.351959999999991</c:v>
                </c:pt>
                <c:pt idx="115015">
                  <c:v>-68.369609999999994</c:v>
                </c:pt>
                <c:pt idx="115016">
                  <c:v>-68.387309999999999</c:v>
                </c:pt>
                <c:pt idx="115017">
                  <c:v>-68.403989999999993</c:v>
                </c:pt>
                <c:pt idx="115018">
                  <c:v>-68.421390000000002</c:v>
                </c:pt>
                <c:pt idx="115019">
                  <c:v>-68.438670000000002</c:v>
                </c:pt>
                <c:pt idx="115020">
                  <c:v>-68.456040000000002</c:v>
                </c:pt>
                <c:pt idx="115021">
                  <c:v>-68.473600000000005</c:v>
                </c:pt>
                <c:pt idx="115022">
                  <c:v>-68.491140000000001</c:v>
                </c:pt>
                <c:pt idx="115023">
                  <c:v>-68.508189999999999</c:v>
                </c:pt>
                <c:pt idx="115024">
                  <c:v>-68.5261</c:v>
                </c:pt>
                <c:pt idx="115025">
                  <c:v>-68.543909999999997</c:v>
                </c:pt>
                <c:pt idx="115026">
                  <c:v>-68.561500000000009</c:v>
                </c:pt>
                <c:pt idx="115027">
                  <c:v>-68.579129999999992</c:v>
                </c:pt>
                <c:pt idx="115028">
                  <c:v>-68.596800000000002</c:v>
                </c:pt>
                <c:pt idx="115029">
                  <c:v>-68.614450000000005</c:v>
                </c:pt>
                <c:pt idx="115030">
                  <c:v>-68.632049999999992</c:v>
                </c:pt>
                <c:pt idx="115031">
                  <c:v>-68.649730000000005</c:v>
                </c:pt>
                <c:pt idx="115032">
                  <c:v>-68.666759999999996</c:v>
                </c:pt>
                <c:pt idx="115033">
                  <c:v>-68.683930000000004</c:v>
                </c:pt>
                <c:pt idx="115034">
                  <c:v>-68.701099999999997</c:v>
                </c:pt>
                <c:pt idx="115035">
                  <c:v>-68.719089999999994</c:v>
                </c:pt>
                <c:pt idx="115036">
                  <c:v>-68.736720000000005</c:v>
                </c:pt>
                <c:pt idx="115037">
                  <c:v>-68.754260000000002</c:v>
                </c:pt>
                <c:pt idx="115038">
                  <c:v>-68.771940000000001</c:v>
                </c:pt>
                <c:pt idx="115039">
                  <c:v>-68.789389999999997</c:v>
                </c:pt>
                <c:pt idx="115040">
                  <c:v>-68.807060000000007</c:v>
                </c:pt>
                <c:pt idx="115041">
                  <c:v>-68.824519999999993</c:v>
                </c:pt>
                <c:pt idx="115042">
                  <c:v>-68.841610000000003</c:v>
                </c:pt>
                <c:pt idx="115043">
                  <c:v>-68.859639999999999</c:v>
                </c:pt>
                <c:pt idx="115044">
                  <c:v>-68.87736000000001</c:v>
                </c:pt>
                <c:pt idx="115045">
                  <c:v>-68.895030000000006</c:v>
                </c:pt>
                <c:pt idx="115046">
                  <c:v>-68.912329999999997</c:v>
                </c:pt>
                <c:pt idx="115047">
                  <c:v>-68.929689999999994</c:v>
                </c:pt>
                <c:pt idx="115048">
                  <c:v>-68.947299999999998</c:v>
                </c:pt>
                <c:pt idx="115049">
                  <c:v>-68.964860000000002</c:v>
                </c:pt>
                <c:pt idx="115050">
                  <c:v>-68.982380000000006</c:v>
                </c:pt>
                <c:pt idx="115051">
                  <c:v>-68.999459999999999</c:v>
                </c:pt>
                <c:pt idx="115052">
                  <c:v>-69.017110000000002</c:v>
                </c:pt>
                <c:pt idx="115053">
                  <c:v>-69.034660000000002</c:v>
                </c:pt>
                <c:pt idx="115054">
                  <c:v>-69.052309999999991</c:v>
                </c:pt>
                <c:pt idx="115055">
                  <c:v>-69.069699999999997</c:v>
                </c:pt>
                <c:pt idx="115056">
                  <c:v>-69.086979999999997</c:v>
                </c:pt>
                <c:pt idx="115057">
                  <c:v>-69.104340000000008</c:v>
                </c:pt>
                <c:pt idx="115058">
                  <c:v>-69.121810000000011</c:v>
                </c:pt>
                <c:pt idx="115059">
                  <c:v>-69.139269999999996</c:v>
                </c:pt>
                <c:pt idx="115060">
                  <c:v>-69.156220000000005</c:v>
                </c:pt>
                <c:pt idx="115061">
                  <c:v>-69.173829999999995</c:v>
                </c:pt>
                <c:pt idx="115062">
                  <c:v>-69.19144</c:v>
                </c:pt>
                <c:pt idx="115063">
                  <c:v>-69.20899</c:v>
                </c:pt>
                <c:pt idx="115064">
                  <c:v>-69.225849999999994</c:v>
                </c:pt>
                <c:pt idx="115065">
                  <c:v>-69.243129999999994</c:v>
                </c:pt>
                <c:pt idx="115066">
                  <c:v>-69.260689999999997</c:v>
                </c:pt>
                <c:pt idx="115067">
                  <c:v>-69.278009999999995</c:v>
                </c:pt>
                <c:pt idx="115068">
                  <c:v>-69.295540000000003</c:v>
                </c:pt>
                <c:pt idx="115069">
                  <c:v>-69.312420000000003</c:v>
                </c:pt>
                <c:pt idx="115070">
                  <c:v>-69.330470000000005</c:v>
                </c:pt>
                <c:pt idx="115071">
                  <c:v>-69.348129999999998</c:v>
                </c:pt>
                <c:pt idx="115072">
                  <c:v>-69.365430000000003</c:v>
                </c:pt>
                <c:pt idx="115073">
                  <c:v>-69.382729999999995</c:v>
                </c:pt>
                <c:pt idx="115074">
                  <c:v>-69.400069999999999</c:v>
                </c:pt>
                <c:pt idx="115075">
                  <c:v>-69.417509999999993</c:v>
                </c:pt>
                <c:pt idx="115076">
                  <c:v>-69.434799999999996</c:v>
                </c:pt>
                <c:pt idx="115077">
                  <c:v>-69.452160000000006</c:v>
                </c:pt>
                <c:pt idx="115078">
                  <c:v>-69.46887000000001</c:v>
                </c:pt>
                <c:pt idx="115079">
                  <c:v>-69.485690000000005</c:v>
                </c:pt>
                <c:pt idx="115080">
                  <c:v>-69.503619999999998</c:v>
                </c:pt>
                <c:pt idx="115081">
                  <c:v>-69.520269999999996</c:v>
                </c:pt>
                <c:pt idx="115082">
                  <c:v>-69.537540000000007</c:v>
                </c:pt>
                <c:pt idx="115083">
                  <c:v>-69.553730000000002</c:v>
                </c:pt>
                <c:pt idx="115084">
                  <c:v>-69.570599999999999</c:v>
                </c:pt>
                <c:pt idx="115085">
                  <c:v>-69.587969999999999</c:v>
                </c:pt>
                <c:pt idx="115086">
                  <c:v>-69.605289999999997</c:v>
                </c:pt>
                <c:pt idx="115087">
                  <c:v>-69.622410000000002</c:v>
                </c:pt>
                <c:pt idx="115088">
                  <c:v>-69.639669999999995</c:v>
                </c:pt>
                <c:pt idx="115089">
                  <c:v>-69.656559999999999</c:v>
                </c:pt>
                <c:pt idx="115090">
                  <c:v>-69.674310000000006</c:v>
                </c:pt>
                <c:pt idx="115091">
                  <c:v>-69.691890000000001</c:v>
                </c:pt>
                <c:pt idx="115092">
                  <c:v>-69.709339999999997</c:v>
                </c:pt>
                <c:pt idx="115093">
                  <c:v>-69.726579999999998</c:v>
                </c:pt>
                <c:pt idx="115094">
                  <c:v>-69.744079999999997</c:v>
                </c:pt>
                <c:pt idx="115095">
                  <c:v>-69.761340000000004</c:v>
                </c:pt>
                <c:pt idx="115096">
                  <c:v>-69.778729999999996</c:v>
                </c:pt>
                <c:pt idx="115097">
                  <c:v>-69.796120000000002</c:v>
                </c:pt>
                <c:pt idx="115098">
                  <c:v>-69.813389999999998</c:v>
                </c:pt>
                <c:pt idx="115099">
                  <c:v>-69.830249999999992</c:v>
                </c:pt>
                <c:pt idx="115100">
                  <c:v>-69.848190000000002</c:v>
                </c:pt>
                <c:pt idx="115101">
                  <c:v>-69.865650000000002</c:v>
                </c:pt>
                <c:pt idx="115102">
                  <c:v>-69.883170000000007</c:v>
                </c:pt>
                <c:pt idx="115103">
                  <c:v>-69.900399999999991</c:v>
                </c:pt>
                <c:pt idx="115104">
                  <c:v>-69.91771</c:v>
                </c:pt>
                <c:pt idx="115105">
                  <c:v>-69.935050000000004</c:v>
                </c:pt>
                <c:pt idx="115106">
                  <c:v>-69.952330000000003</c:v>
                </c:pt>
                <c:pt idx="115107">
                  <c:v>-69.969549999999998</c:v>
                </c:pt>
                <c:pt idx="115108">
                  <c:v>-69.986969999999999</c:v>
                </c:pt>
                <c:pt idx="115109">
                  <c:v>-70.00412</c:v>
                </c:pt>
                <c:pt idx="115110">
                  <c:v>-70.02145999999999</c:v>
                </c:pt>
                <c:pt idx="115111">
                  <c:v>-70.03828</c:v>
                </c:pt>
                <c:pt idx="115112">
                  <c:v>-70.056039999999996</c:v>
                </c:pt>
                <c:pt idx="115113">
                  <c:v>-70.073270000000008</c:v>
                </c:pt>
                <c:pt idx="115114">
                  <c:v>-70.090119999999999</c:v>
                </c:pt>
                <c:pt idx="115115">
                  <c:v>-70.106580000000008</c:v>
                </c:pt>
                <c:pt idx="115116">
                  <c:v>-70.123850000000004</c:v>
                </c:pt>
                <c:pt idx="115117">
                  <c:v>-70.140919999999994</c:v>
                </c:pt>
                <c:pt idx="115118">
                  <c:v>-70.158050000000003</c:v>
                </c:pt>
                <c:pt idx="115119">
                  <c:v>-70.175319999999999</c:v>
                </c:pt>
                <c:pt idx="115120">
                  <c:v>-70.192399999999992</c:v>
                </c:pt>
                <c:pt idx="115121">
                  <c:v>-70.209590000000006</c:v>
                </c:pt>
                <c:pt idx="115122">
                  <c:v>-70.226379999999992</c:v>
                </c:pt>
                <c:pt idx="115123">
                  <c:v>-70.24333</c:v>
                </c:pt>
                <c:pt idx="115124">
                  <c:v>-70.259619999999998</c:v>
                </c:pt>
                <c:pt idx="115125">
                  <c:v>-70.276120000000006</c:v>
                </c:pt>
                <c:pt idx="115126">
                  <c:v>-70.292760000000001</c:v>
                </c:pt>
                <c:pt idx="115127">
                  <c:v>-70.309759999999997</c:v>
                </c:pt>
                <c:pt idx="115128">
                  <c:v>-70.326809999999995</c:v>
                </c:pt>
                <c:pt idx="115129">
                  <c:v>-70.343809999999991</c:v>
                </c:pt>
                <c:pt idx="115130">
                  <c:v>-70.361019999999996</c:v>
                </c:pt>
                <c:pt idx="115131">
                  <c:v>-70.377619999999993</c:v>
                </c:pt>
                <c:pt idx="115132">
                  <c:v>-70.394779999999997</c:v>
                </c:pt>
                <c:pt idx="115133">
                  <c:v>-70.411850000000001</c:v>
                </c:pt>
                <c:pt idx="115134">
                  <c:v>-70.428610000000006</c:v>
                </c:pt>
                <c:pt idx="115135">
                  <c:v>-70.445219999999992</c:v>
                </c:pt>
                <c:pt idx="115136">
                  <c:v>-70.462699999999998</c:v>
                </c:pt>
                <c:pt idx="115137">
                  <c:v>-70.479950000000002</c:v>
                </c:pt>
                <c:pt idx="115138">
                  <c:v>-70.497029999999995</c:v>
                </c:pt>
                <c:pt idx="115139">
                  <c:v>-70.514240000000001</c:v>
                </c:pt>
                <c:pt idx="115140">
                  <c:v>-70.530820000000006</c:v>
                </c:pt>
                <c:pt idx="115141">
                  <c:v>-70.547330000000002</c:v>
                </c:pt>
                <c:pt idx="115142">
                  <c:v>-70.564449999999994</c:v>
                </c:pt>
                <c:pt idx="115143">
                  <c:v>-70.581459999999993</c:v>
                </c:pt>
                <c:pt idx="115144">
                  <c:v>-70.598470000000006</c:v>
                </c:pt>
                <c:pt idx="115145">
                  <c:v>-70.615569999999991</c:v>
                </c:pt>
                <c:pt idx="115146">
                  <c:v>-70.632599999999996</c:v>
                </c:pt>
                <c:pt idx="115147">
                  <c:v>-70.649720000000002</c:v>
                </c:pt>
                <c:pt idx="115148">
                  <c:v>-70.666370000000001</c:v>
                </c:pt>
                <c:pt idx="115149">
                  <c:v>-70.683909999999997</c:v>
                </c:pt>
                <c:pt idx="115150">
                  <c:v>-70.700919999999996</c:v>
                </c:pt>
                <c:pt idx="115151">
                  <c:v>-70.718260000000001</c:v>
                </c:pt>
                <c:pt idx="115152">
                  <c:v>-70.735210000000009</c:v>
                </c:pt>
                <c:pt idx="115153">
                  <c:v>-70.752250000000004</c:v>
                </c:pt>
                <c:pt idx="115154">
                  <c:v>-70.76939999999999</c:v>
                </c:pt>
                <c:pt idx="115155">
                  <c:v>-70.786090000000002</c:v>
                </c:pt>
                <c:pt idx="115156">
                  <c:v>-70.803150000000002</c:v>
                </c:pt>
                <c:pt idx="115157">
                  <c:v>-70.820340000000002</c:v>
                </c:pt>
                <c:pt idx="115158">
                  <c:v>-70.837159999999997</c:v>
                </c:pt>
                <c:pt idx="115159">
                  <c:v>-70.854200000000006</c:v>
                </c:pt>
                <c:pt idx="115160">
                  <c:v>-70.87118000000001</c:v>
                </c:pt>
                <c:pt idx="115161">
                  <c:v>-70.888180000000006</c:v>
                </c:pt>
                <c:pt idx="115162">
                  <c:v>-70.90522</c:v>
                </c:pt>
                <c:pt idx="115163">
                  <c:v>-70.921970000000002</c:v>
                </c:pt>
                <c:pt idx="115164">
                  <c:v>-70.939480000000003</c:v>
                </c:pt>
                <c:pt idx="115165">
                  <c:v>-70.956760000000003</c:v>
                </c:pt>
                <c:pt idx="115166">
                  <c:v>-70.973649999999992</c:v>
                </c:pt>
                <c:pt idx="115167">
                  <c:v>-70.990700000000004</c:v>
                </c:pt>
                <c:pt idx="115168">
                  <c:v>-71.007419999999996</c:v>
                </c:pt>
                <c:pt idx="115169">
                  <c:v>-71.02458</c:v>
                </c:pt>
                <c:pt idx="115170">
                  <c:v>-71.041179999999997</c:v>
                </c:pt>
                <c:pt idx="115171">
                  <c:v>-71.057969999999997</c:v>
                </c:pt>
                <c:pt idx="115172">
                  <c:v>-71.075090000000003</c:v>
                </c:pt>
                <c:pt idx="115173">
                  <c:v>-71.09174999999999</c:v>
                </c:pt>
                <c:pt idx="115174">
                  <c:v>-71.108530000000002</c:v>
                </c:pt>
                <c:pt idx="115175">
                  <c:v>-71.125579999999999</c:v>
                </c:pt>
                <c:pt idx="115176">
                  <c:v>-71.142539999999997</c:v>
                </c:pt>
                <c:pt idx="115177">
                  <c:v>-71.159610000000001</c:v>
                </c:pt>
                <c:pt idx="115178">
                  <c:v>-71.176500000000004</c:v>
                </c:pt>
                <c:pt idx="115179">
                  <c:v>-71.193259999999995</c:v>
                </c:pt>
                <c:pt idx="115180">
                  <c:v>-71.210819999999998</c:v>
                </c:pt>
                <c:pt idx="115181">
                  <c:v>-71.227739999999997</c:v>
                </c:pt>
                <c:pt idx="115182">
                  <c:v>-71.244640000000004</c:v>
                </c:pt>
                <c:pt idx="115183">
                  <c:v>-71.261650000000003</c:v>
                </c:pt>
                <c:pt idx="115184">
                  <c:v>-71.278589999999994</c:v>
                </c:pt>
                <c:pt idx="115185">
                  <c:v>-71.29562</c:v>
                </c:pt>
                <c:pt idx="115186">
                  <c:v>-71.31223</c:v>
                </c:pt>
                <c:pt idx="115187">
                  <c:v>-71.329269999999994</c:v>
                </c:pt>
                <c:pt idx="115188">
                  <c:v>-71.346000000000004</c:v>
                </c:pt>
                <c:pt idx="115189">
                  <c:v>-71.362870000000001</c:v>
                </c:pt>
                <c:pt idx="115190">
                  <c:v>-71.379840000000002</c:v>
                </c:pt>
                <c:pt idx="115191">
                  <c:v>-71.396900000000002</c:v>
                </c:pt>
                <c:pt idx="115192">
                  <c:v>-71.413899999999998</c:v>
                </c:pt>
                <c:pt idx="115193">
                  <c:v>-71.430850000000007</c:v>
                </c:pt>
                <c:pt idx="115194">
                  <c:v>-71.447680000000005</c:v>
                </c:pt>
                <c:pt idx="115195">
                  <c:v>-71.464439999999996</c:v>
                </c:pt>
                <c:pt idx="115196">
                  <c:v>-71.481079999999992</c:v>
                </c:pt>
                <c:pt idx="115197">
                  <c:v>-71.498609999999999</c:v>
                </c:pt>
                <c:pt idx="115198">
                  <c:v>-71.515829999999994</c:v>
                </c:pt>
                <c:pt idx="115199">
                  <c:v>-71.532749999999993</c:v>
                </c:pt>
                <c:pt idx="115200">
                  <c:v>-71.549569999999989</c:v>
                </c:pt>
                <c:pt idx="115201">
                  <c:v>-71.566509999999994</c:v>
                </c:pt>
                <c:pt idx="115202">
                  <c:v>-71.58323</c:v>
                </c:pt>
                <c:pt idx="115203">
                  <c:v>-71.600229999999996</c:v>
                </c:pt>
                <c:pt idx="115204">
                  <c:v>-71.616860000000003</c:v>
                </c:pt>
                <c:pt idx="115205">
                  <c:v>-71.633849999999995</c:v>
                </c:pt>
                <c:pt idx="115206">
                  <c:v>-71.650800000000004</c:v>
                </c:pt>
                <c:pt idx="115207">
                  <c:v>-71.667749999999998</c:v>
                </c:pt>
                <c:pt idx="115208">
                  <c:v>-71.684650000000005</c:v>
                </c:pt>
                <c:pt idx="115209">
                  <c:v>-71.701390000000004</c:v>
                </c:pt>
                <c:pt idx="115210">
                  <c:v>-71.718339999999998</c:v>
                </c:pt>
                <c:pt idx="115211">
                  <c:v>-71.735190000000003</c:v>
                </c:pt>
                <c:pt idx="115212">
                  <c:v>-71.752099999999999</c:v>
                </c:pt>
                <c:pt idx="115213">
                  <c:v>-71.769030000000001</c:v>
                </c:pt>
                <c:pt idx="115214">
                  <c:v>-71.785880000000006</c:v>
                </c:pt>
                <c:pt idx="115215">
                  <c:v>-71.802250000000001</c:v>
                </c:pt>
                <c:pt idx="115216">
                  <c:v>-71.801000000000002</c:v>
                </c:pt>
                <c:pt idx="115217">
                  <c:v>-71.811409999999995</c:v>
                </c:pt>
                <c:pt idx="115218">
                  <c:v>-71.827349999999996</c:v>
                </c:pt>
                <c:pt idx="115219">
                  <c:v>-71.844210000000004</c:v>
                </c:pt>
                <c:pt idx="115220">
                  <c:v>-71.861019999999996</c:v>
                </c:pt>
                <c:pt idx="115221">
                  <c:v>-71.877539999999996</c:v>
                </c:pt>
                <c:pt idx="115222">
                  <c:v>-71.893039999999999</c:v>
                </c:pt>
                <c:pt idx="115223">
                  <c:v>-71.909469999999999</c:v>
                </c:pt>
                <c:pt idx="115224">
                  <c:v>-71.92595</c:v>
                </c:pt>
                <c:pt idx="115225">
                  <c:v>-71.94238</c:v>
                </c:pt>
                <c:pt idx="115226">
                  <c:v>-71.958579999999998</c:v>
                </c:pt>
                <c:pt idx="115227">
                  <c:v>-71.967759999999998</c:v>
                </c:pt>
                <c:pt idx="115228">
                  <c:v>-71.983050000000006</c:v>
                </c:pt>
                <c:pt idx="115229">
                  <c:v>-71.999369999999999</c:v>
                </c:pt>
                <c:pt idx="115230">
                  <c:v>-72.015709999999999</c:v>
                </c:pt>
                <c:pt idx="115231">
                  <c:v>-72.032420000000002</c:v>
                </c:pt>
                <c:pt idx="115232">
                  <c:v>-72.048910000000006</c:v>
                </c:pt>
                <c:pt idx="115233">
                  <c:v>-72.0655</c:v>
                </c:pt>
                <c:pt idx="115234">
                  <c:v>-72.081590000000006</c:v>
                </c:pt>
                <c:pt idx="115235">
                  <c:v>-72.098680000000002</c:v>
                </c:pt>
                <c:pt idx="115236">
                  <c:v>-72.115489999999994</c:v>
                </c:pt>
                <c:pt idx="115237">
                  <c:v>-72.132040000000003</c:v>
                </c:pt>
                <c:pt idx="115238">
                  <c:v>-72.14864</c:v>
                </c:pt>
                <c:pt idx="115239">
                  <c:v>-72.164950000000005</c:v>
                </c:pt>
                <c:pt idx="115240">
                  <c:v>-72.181319999999999</c:v>
                </c:pt>
                <c:pt idx="115241">
                  <c:v>-72.197029999999998</c:v>
                </c:pt>
                <c:pt idx="115242">
                  <c:v>-72.21302</c:v>
                </c:pt>
                <c:pt idx="115243">
                  <c:v>-72.229320000000001</c:v>
                </c:pt>
                <c:pt idx="115244">
                  <c:v>-72.245999999999995</c:v>
                </c:pt>
                <c:pt idx="115245">
                  <c:v>-72.26267</c:v>
                </c:pt>
                <c:pt idx="115246">
                  <c:v>-72.279150000000001</c:v>
                </c:pt>
                <c:pt idx="115247">
                  <c:v>-72.2958</c:v>
                </c:pt>
                <c:pt idx="115248">
                  <c:v>-72.312370000000001</c:v>
                </c:pt>
                <c:pt idx="115249">
                  <c:v>-72.329030000000003</c:v>
                </c:pt>
                <c:pt idx="115250">
                  <c:v>-72.34572</c:v>
                </c:pt>
                <c:pt idx="115251">
                  <c:v>-72.362369999999999</c:v>
                </c:pt>
                <c:pt idx="115252">
                  <c:v>-72.378720000000001</c:v>
                </c:pt>
                <c:pt idx="115253">
                  <c:v>-72.394909999999996</c:v>
                </c:pt>
                <c:pt idx="115254">
                  <c:v>-72.411380000000008</c:v>
                </c:pt>
                <c:pt idx="115255">
                  <c:v>-72.428100000000001</c:v>
                </c:pt>
                <c:pt idx="115256">
                  <c:v>-72.444600000000008</c:v>
                </c:pt>
                <c:pt idx="115257">
                  <c:v>-72.461299999999994</c:v>
                </c:pt>
                <c:pt idx="115258">
                  <c:v>-72.477859999999993</c:v>
                </c:pt>
                <c:pt idx="115259">
                  <c:v>-72.494649999999993</c:v>
                </c:pt>
                <c:pt idx="115260">
                  <c:v>-72.511300000000006</c:v>
                </c:pt>
                <c:pt idx="115261">
                  <c:v>-72.527889999999999</c:v>
                </c:pt>
                <c:pt idx="115262">
                  <c:v>-72.544589999999999</c:v>
                </c:pt>
                <c:pt idx="115263">
                  <c:v>-72.560869999999994</c:v>
                </c:pt>
                <c:pt idx="115264">
                  <c:v>-72.577640000000002</c:v>
                </c:pt>
                <c:pt idx="115265">
                  <c:v>-72.594279999999998</c:v>
                </c:pt>
                <c:pt idx="115266">
                  <c:v>-72.610910000000004</c:v>
                </c:pt>
                <c:pt idx="115267">
                  <c:v>-72.627610000000004</c:v>
                </c:pt>
                <c:pt idx="115268">
                  <c:v>-72.644300000000001</c:v>
                </c:pt>
                <c:pt idx="115269">
                  <c:v>-72.660960000000003</c:v>
                </c:pt>
                <c:pt idx="115270">
                  <c:v>-72.677670000000006</c:v>
                </c:pt>
                <c:pt idx="115271">
                  <c:v>-72.69435</c:v>
                </c:pt>
                <c:pt idx="115272">
                  <c:v>-72.711039999999997</c:v>
                </c:pt>
                <c:pt idx="115273">
                  <c:v>-72.727409999999992</c:v>
                </c:pt>
                <c:pt idx="115274">
                  <c:v>-72.744119999999995</c:v>
                </c:pt>
                <c:pt idx="115275">
                  <c:v>-72.760720000000006</c:v>
                </c:pt>
                <c:pt idx="115276">
                  <c:v>-72.777119999999996</c:v>
                </c:pt>
                <c:pt idx="115277">
                  <c:v>-72.793620000000004</c:v>
                </c:pt>
                <c:pt idx="115278">
                  <c:v>-72.810220000000001</c:v>
                </c:pt>
                <c:pt idx="115279">
                  <c:v>-72.826819999999998</c:v>
                </c:pt>
                <c:pt idx="115280">
                  <c:v>-72.843220000000002</c:v>
                </c:pt>
                <c:pt idx="115281">
                  <c:v>-72.859350000000006</c:v>
                </c:pt>
                <c:pt idx="115282">
                  <c:v>-72.875329999999991</c:v>
                </c:pt>
                <c:pt idx="115283">
                  <c:v>-72.891729999999995</c:v>
                </c:pt>
                <c:pt idx="115284">
                  <c:v>-72.907769999999999</c:v>
                </c:pt>
                <c:pt idx="115285">
                  <c:v>-72.924220000000005</c:v>
                </c:pt>
                <c:pt idx="115286">
                  <c:v>-72.940480000000008</c:v>
                </c:pt>
                <c:pt idx="115287">
                  <c:v>-72.956869999999995</c:v>
                </c:pt>
                <c:pt idx="115288">
                  <c:v>-72.973160000000007</c:v>
                </c:pt>
                <c:pt idx="115289">
                  <c:v>-72.989450000000005</c:v>
                </c:pt>
                <c:pt idx="115290">
                  <c:v>-73.005740000000003</c:v>
                </c:pt>
                <c:pt idx="115291">
                  <c:v>-73.022099999999995</c:v>
                </c:pt>
                <c:pt idx="115292">
                  <c:v>-73.033159999999995</c:v>
                </c:pt>
                <c:pt idx="115293">
                  <c:v>-73.050539999999998</c:v>
                </c:pt>
                <c:pt idx="115294">
                  <c:v>-73.067959999999999</c:v>
                </c:pt>
                <c:pt idx="115295">
                  <c:v>-73.085269999999994</c:v>
                </c:pt>
                <c:pt idx="115296">
                  <c:v>-73.102049999999991</c:v>
                </c:pt>
                <c:pt idx="115297">
                  <c:v>-73.118499999999997</c:v>
                </c:pt>
                <c:pt idx="115298">
                  <c:v>-73.134929999999997</c:v>
                </c:pt>
                <c:pt idx="115299">
                  <c:v>-73.151240000000001</c:v>
                </c:pt>
                <c:pt idx="115300">
                  <c:v>-73.167699999999996</c:v>
                </c:pt>
                <c:pt idx="115301">
                  <c:v>-73.184079999999994</c:v>
                </c:pt>
                <c:pt idx="115302">
                  <c:v>-73.199969999999993</c:v>
                </c:pt>
                <c:pt idx="115303">
                  <c:v>-73.215649999999997</c:v>
                </c:pt>
                <c:pt idx="115304">
                  <c:v>-73.23142</c:v>
                </c:pt>
                <c:pt idx="115305">
                  <c:v>-73.247350000000012</c:v>
                </c:pt>
                <c:pt idx="115306">
                  <c:v>-73.263009999999994</c:v>
                </c:pt>
                <c:pt idx="115307">
                  <c:v>-73.278679999999994</c:v>
                </c:pt>
                <c:pt idx="115308">
                  <c:v>-73.294430000000006</c:v>
                </c:pt>
                <c:pt idx="115309">
                  <c:v>-73.310459999999992</c:v>
                </c:pt>
                <c:pt idx="115310">
                  <c:v>-73.326260000000005</c:v>
                </c:pt>
                <c:pt idx="115311">
                  <c:v>-73.342269999999999</c:v>
                </c:pt>
                <c:pt idx="115312">
                  <c:v>-73.357680000000002</c:v>
                </c:pt>
                <c:pt idx="115313">
                  <c:v>-73.373519999999999</c:v>
                </c:pt>
                <c:pt idx="115314">
                  <c:v>-73.388509999999997</c:v>
                </c:pt>
                <c:pt idx="115315">
                  <c:v>-73.40343</c:v>
                </c:pt>
                <c:pt idx="115316">
                  <c:v>-73.410470000000004</c:v>
                </c:pt>
                <c:pt idx="115317">
                  <c:v>-73.391959999999997</c:v>
                </c:pt>
                <c:pt idx="115318">
                  <c:v>-73.389189999999999</c:v>
                </c:pt>
                <c:pt idx="115319">
                  <c:v>-73.39434</c:v>
                </c:pt>
                <c:pt idx="115320">
                  <c:v>-73.403199999999998</c:v>
                </c:pt>
                <c:pt idx="115321">
                  <c:v>-73.412589999999994</c:v>
                </c:pt>
                <c:pt idx="115322">
                  <c:v>-73.422740000000005</c:v>
                </c:pt>
                <c:pt idx="115323">
                  <c:v>-73.433490000000006</c:v>
                </c:pt>
                <c:pt idx="115324">
                  <c:v>-73.444879999999998</c:v>
                </c:pt>
                <c:pt idx="115325">
                  <c:v>-73.456760000000003</c:v>
                </c:pt>
                <c:pt idx="115326">
                  <c:v>-73.469200000000001</c:v>
                </c:pt>
                <c:pt idx="115327">
                  <c:v>-73.481830000000002</c:v>
                </c:pt>
                <c:pt idx="115328">
                  <c:v>-73.49494</c:v>
                </c:pt>
                <c:pt idx="115329">
                  <c:v>-73.508219999999994</c:v>
                </c:pt>
                <c:pt idx="115330">
                  <c:v>-73.521940000000001</c:v>
                </c:pt>
                <c:pt idx="115331">
                  <c:v>-73.535600000000002</c:v>
                </c:pt>
                <c:pt idx="115332">
                  <c:v>-73.549589999999995</c:v>
                </c:pt>
                <c:pt idx="115333">
                  <c:v>-73.56362</c:v>
                </c:pt>
                <c:pt idx="115334">
                  <c:v>-73.577950000000001</c:v>
                </c:pt>
                <c:pt idx="115335">
                  <c:v>-73.592230000000001</c:v>
                </c:pt>
                <c:pt idx="115336">
                  <c:v>-73.606749999999991</c:v>
                </c:pt>
                <c:pt idx="115337">
                  <c:v>-73.621290000000002</c:v>
                </c:pt>
                <c:pt idx="115338">
                  <c:v>-73.636060000000001</c:v>
                </c:pt>
                <c:pt idx="115339">
                  <c:v>-73.650750000000002</c:v>
                </c:pt>
                <c:pt idx="115340">
                  <c:v>-73.665649999999999</c:v>
                </c:pt>
                <c:pt idx="115341">
                  <c:v>-73.680440000000004</c:v>
                </c:pt>
                <c:pt idx="115342">
                  <c:v>-73.695480000000003</c:v>
                </c:pt>
                <c:pt idx="115343">
                  <c:v>-73.705910000000003</c:v>
                </c:pt>
                <c:pt idx="115344">
                  <c:v>-73.716840000000005</c:v>
                </c:pt>
                <c:pt idx="115345">
                  <c:v>-73.730320000000006</c:v>
                </c:pt>
                <c:pt idx="115346">
                  <c:v>-73.744460000000004</c:v>
                </c:pt>
                <c:pt idx="115347">
                  <c:v>-73.758920000000003</c:v>
                </c:pt>
                <c:pt idx="115348">
                  <c:v>-73.773889999999994</c:v>
                </c:pt>
                <c:pt idx="115349">
                  <c:v>-73.78895</c:v>
                </c:pt>
                <c:pt idx="115350">
                  <c:v>-73.804329999999993</c:v>
                </c:pt>
                <c:pt idx="115351">
                  <c:v>-73.819639999999993</c:v>
                </c:pt>
                <c:pt idx="115352">
                  <c:v>-73.835220000000007</c:v>
                </c:pt>
                <c:pt idx="115353">
                  <c:v>-73.8506</c:v>
                </c:pt>
                <c:pt idx="115354">
                  <c:v>-73.866110000000006</c:v>
                </c:pt>
                <c:pt idx="115355">
                  <c:v>-73.881709999999998</c:v>
                </c:pt>
                <c:pt idx="115356">
                  <c:v>-73.897400000000005</c:v>
                </c:pt>
                <c:pt idx="115357">
                  <c:v>-73.91283</c:v>
                </c:pt>
                <c:pt idx="115358">
                  <c:v>-73.926209999999998</c:v>
                </c:pt>
                <c:pt idx="115359">
                  <c:v>-73.917550000000006</c:v>
                </c:pt>
                <c:pt idx="115360">
                  <c:v>-73.91982999999999</c:v>
                </c:pt>
                <c:pt idx="115361">
                  <c:v>-73.926270000000002</c:v>
                </c:pt>
                <c:pt idx="115362">
                  <c:v>-73.931620000000009</c:v>
                </c:pt>
                <c:pt idx="115363">
                  <c:v>-73.941410000000005</c:v>
                </c:pt>
                <c:pt idx="115364">
                  <c:v>-73.950389999999999</c:v>
                </c:pt>
                <c:pt idx="115365">
                  <c:v>-73.95975</c:v>
                </c:pt>
                <c:pt idx="115366">
                  <c:v>-73.971699999999998</c:v>
                </c:pt>
                <c:pt idx="115367">
                  <c:v>-73.98532999999999</c:v>
                </c:pt>
                <c:pt idx="115368">
                  <c:v>-73.996920000000003</c:v>
                </c:pt>
                <c:pt idx="115369">
                  <c:v>-74.007570000000001</c:v>
                </c:pt>
                <c:pt idx="115370">
                  <c:v>-74.02230999999999</c:v>
                </c:pt>
                <c:pt idx="115371">
                  <c:v>-74.035439999999994</c:v>
                </c:pt>
                <c:pt idx="115372">
                  <c:v>-74.050079999999994</c:v>
                </c:pt>
                <c:pt idx="115373">
                  <c:v>-74.064149999999998</c:v>
                </c:pt>
                <c:pt idx="115374">
                  <c:v>-74.079269999999994</c:v>
                </c:pt>
                <c:pt idx="115375">
                  <c:v>-74.093540000000004</c:v>
                </c:pt>
                <c:pt idx="115376">
                  <c:v>-74.108499999999992</c:v>
                </c:pt>
                <c:pt idx="115377">
                  <c:v>-74.123409999999993</c:v>
                </c:pt>
                <c:pt idx="115378">
                  <c:v>-74.137680000000003</c:v>
                </c:pt>
                <c:pt idx="115379">
                  <c:v>-74.15325</c:v>
                </c:pt>
                <c:pt idx="115380">
                  <c:v>-74.168980000000005</c:v>
                </c:pt>
                <c:pt idx="115381">
                  <c:v>-74.184020000000004</c:v>
                </c:pt>
                <c:pt idx="115382">
                  <c:v>-74.199749999999995</c:v>
                </c:pt>
                <c:pt idx="115383">
                  <c:v>-74.214849999999998</c:v>
                </c:pt>
                <c:pt idx="115384">
                  <c:v>-74.230320000000006</c:v>
                </c:pt>
                <c:pt idx="115385">
                  <c:v>-74.245490000000004</c:v>
                </c:pt>
                <c:pt idx="115386">
                  <c:v>-74.261120000000005</c:v>
                </c:pt>
                <c:pt idx="115387">
                  <c:v>-74.276530000000008</c:v>
                </c:pt>
                <c:pt idx="115388">
                  <c:v>-74.292140000000003</c:v>
                </c:pt>
                <c:pt idx="115389">
                  <c:v>-74.307649999999995</c:v>
                </c:pt>
                <c:pt idx="115390">
                  <c:v>-74.323329999999999</c:v>
                </c:pt>
                <c:pt idx="115391">
                  <c:v>-74.338620000000006</c:v>
                </c:pt>
                <c:pt idx="115392">
                  <c:v>-74.354100000000003</c:v>
                </c:pt>
                <c:pt idx="115393">
                  <c:v>-74.369219999999999</c:v>
                </c:pt>
                <c:pt idx="115394">
                  <c:v>-74.384829999999994</c:v>
                </c:pt>
                <c:pt idx="115395">
                  <c:v>-74.400120000000001</c:v>
                </c:pt>
                <c:pt idx="115396">
                  <c:v>-74.415729999999996</c:v>
                </c:pt>
                <c:pt idx="115397">
                  <c:v>-74.430909999999997</c:v>
                </c:pt>
                <c:pt idx="115398">
                  <c:v>-74.446550000000002</c:v>
                </c:pt>
                <c:pt idx="115399">
                  <c:v>-74.461929999999995</c:v>
                </c:pt>
                <c:pt idx="115400">
                  <c:v>-74.477640000000008</c:v>
                </c:pt>
                <c:pt idx="115401">
                  <c:v>-74.492890000000003</c:v>
                </c:pt>
                <c:pt idx="115402">
                  <c:v>-74.508479999999992</c:v>
                </c:pt>
                <c:pt idx="115403">
                  <c:v>-74.523830000000004</c:v>
                </c:pt>
                <c:pt idx="115404">
                  <c:v>-74.537239999999997</c:v>
                </c:pt>
                <c:pt idx="115405">
                  <c:v>-74.535539999999997</c:v>
                </c:pt>
                <c:pt idx="115406">
                  <c:v>-74.540309999999991</c:v>
                </c:pt>
                <c:pt idx="115407">
                  <c:v>-74.548860000000005</c:v>
                </c:pt>
                <c:pt idx="115408">
                  <c:v>-74.555819999999997</c:v>
                </c:pt>
                <c:pt idx="115409">
                  <c:v>-74.56559</c:v>
                </c:pt>
                <c:pt idx="115410">
                  <c:v>-74.575789999999998</c:v>
                </c:pt>
                <c:pt idx="115411">
                  <c:v>-74.587119999999999</c:v>
                </c:pt>
                <c:pt idx="115412">
                  <c:v>-74.599209999999999</c:v>
                </c:pt>
                <c:pt idx="115413">
                  <c:v>-74.611450000000005</c:v>
                </c:pt>
                <c:pt idx="115414">
                  <c:v>-74.624579999999995</c:v>
                </c:pt>
                <c:pt idx="115415">
                  <c:v>-74.63785</c:v>
                </c:pt>
                <c:pt idx="115416">
                  <c:v>-74.65164</c:v>
                </c:pt>
                <c:pt idx="115417">
                  <c:v>-74.665310000000005</c:v>
                </c:pt>
                <c:pt idx="115418">
                  <c:v>-74.679389999999998</c:v>
                </c:pt>
                <c:pt idx="115419">
                  <c:v>-74.693359999999998</c:v>
                </c:pt>
                <c:pt idx="115420">
                  <c:v>-74.708160000000007</c:v>
                </c:pt>
                <c:pt idx="115421">
                  <c:v>-74.722459999999998</c:v>
                </c:pt>
                <c:pt idx="115422">
                  <c:v>-74.737110000000001</c:v>
                </c:pt>
                <c:pt idx="115423">
                  <c:v>-74.751099999999994</c:v>
                </c:pt>
                <c:pt idx="115424">
                  <c:v>-74.765979999999999</c:v>
                </c:pt>
                <c:pt idx="115425">
                  <c:v>-74.780829999999995</c:v>
                </c:pt>
                <c:pt idx="115426">
                  <c:v>-74.795829999999995</c:v>
                </c:pt>
                <c:pt idx="115427">
                  <c:v>-74.810839999999999</c:v>
                </c:pt>
                <c:pt idx="115428">
                  <c:v>-74.826089999999994</c:v>
                </c:pt>
                <c:pt idx="115429">
                  <c:v>-74.841030000000003</c:v>
                </c:pt>
                <c:pt idx="115430">
                  <c:v>-74.85578000000001</c:v>
                </c:pt>
                <c:pt idx="115431">
                  <c:v>-74.870930000000001</c:v>
                </c:pt>
                <c:pt idx="115432">
                  <c:v>-74.886200000000002</c:v>
                </c:pt>
                <c:pt idx="115433">
                  <c:v>-74.901520000000005</c:v>
                </c:pt>
                <c:pt idx="115434">
                  <c:v>-74.917000000000002</c:v>
                </c:pt>
                <c:pt idx="115435">
                  <c:v>-74.932359999999989</c:v>
                </c:pt>
                <c:pt idx="115436">
                  <c:v>-74.947900000000004</c:v>
                </c:pt>
                <c:pt idx="115437">
                  <c:v>-74.963220000000007</c:v>
                </c:pt>
                <c:pt idx="115438">
                  <c:v>-74.978809999999996</c:v>
                </c:pt>
                <c:pt idx="115439">
                  <c:v>-74.99405999999999</c:v>
                </c:pt>
                <c:pt idx="115440">
                  <c:v>-75.009230000000002</c:v>
                </c:pt>
                <c:pt idx="115441">
                  <c:v>-75.024519999999995</c:v>
                </c:pt>
                <c:pt idx="115442">
                  <c:v>-75.039910000000006</c:v>
                </c:pt>
                <c:pt idx="115443">
                  <c:v>-75.055160000000001</c:v>
                </c:pt>
                <c:pt idx="115444">
                  <c:v>-75.070520000000002</c:v>
                </c:pt>
                <c:pt idx="115445">
                  <c:v>-75.085360000000009</c:v>
                </c:pt>
                <c:pt idx="115446">
                  <c:v>-75.100899999999996</c:v>
                </c:pt>
                <c:pt idx="115447">
                  <c:v>-75.116509999999991</c:v>
                </c:pt>
                <c:pt idx="115448">
                  <c:v>-75.13188000000001</c:v>
                </c:pt>
                <c:pt idx="115449">
                  <c:v>-75.147279999999995</c:v>
                </c:pt>
                <c:pt idx="115450">
                  <c:v>-75.158950000000004</c:v>
                </c:pt>
                <c:pt idx="115451">
                  <c:v>-75.15992</c:v>
                </c:pt>
                <c:pt idx="115452">
                  <c:v>-75.167429999999996</c:v>
                </c:pt>
                <c:pt idx="115453">
                  <c:v>-75.177220000000005</c:v>
                </c:pt>
                <c:pt idx="115454">
                  <c:v>-75.185919999999996</c:v>
                </c:pt>
                <c:pt idx="115455">
                  <c:v>-75.196740000000005</c:v>
                </c:pt>
                <c:pt idx="115456">
                  <c:v>-75.209010000000006</c:v>
                </c:pt>
                <c:pt idx="115457">
                  <c:v>-75.220929999999996</c:v>
                </c:pt>
                <c:pt idx="115458">
                  <c:v>-75.233489999999989</c:v>
                </c:pt>
                <c:pt idx="115459">
                  <c:v>-75.247039999999998</c:v>
                </c:pt>
                <c:pt idx="115460">
                  <c:v>-75.260360000000006</c:v>
                </c:pt>
                <c:pt idx="115461">
                  <c:v>-75.274090000000001</c:v>
                </c:pt>
                <c:pt idx="115462">
                  <c:v>-75.287840000000003</c:v>
                </c:pt>
                <c:pt idx="115463">
                  <c:v>-75.301839999999999</c:v>
                </c:pt>
                <c:pt idx="115464">
                  <c:v>-75.316069999999996</c:v>
                </c:pt>
                <c:pt idx="115465">
                  <c:v>-75.330359999999999</c:v>
                </c:pt>
                <c:pt idx="115466">
                  <c:v>-75.344490000000008</c:v>
                </c:pt>
                <c:pt idx="115467">
                  <c:v>-75.358689999999996</c:v>
                </c:pt>
                <c:pt idx="115468">
                  <c:v>-75.373239999999996</c:v>
                </c:pt>
                <c:pt idx="115469">
                  <c:v>-75.387929999999997</c:v>
                </c:pt>
                <c:pt idx="115470">
                  <c:v>-75.402540000000002</c:v>
                </c:pt>
                <c:pt idx="115471">
                  <c:v>-75.417400000000001</c:v>
                </c:pt>
                <c:pt idx="115472">
                  <c:v>-75.432240000000007</c:v>
                </c:pt>
                <c:pt idx="115473">
                  <c:v>-75.447159999999997</c:v>
                </c:pt>
                <c:pt idx="115474">
                  <c:v>-75.462100000000007</c:v>
                </c:pt>
                <c:pt idx="115475">
                  <c:v>-75.476950000000002</c:v>
                </c:pt>
                <c:pt idx="115476">
                  <c:v>-75.491810000000001</c:v>
                </c:pt>
                <c:pt idx="115477">
                  <c:v>-75.506979999999999</c:v>
                </c:pt>
                <c:pt idx="115478">
                  <c:v>-75.522019999999998</c:v>
                </c:pt>
                <c:pt idx="115479">
                  <c:v>-75.537189999999995</c:v>
                </c:pt>
                <c:pt idx="115480">
                  <c:v>-75.552340000000001</c:v>
                </c:pt>
                <c:pt idx="115481">
                  <c:v>-75.567120000000003</c:v>
                </c:pt>
                <c:pt idx="115482">
                  <c:v>-75.58211</c:v>
                </c:pt>
                <c:pt idx="115483">
                  <c:v>-75.59693</c:v>
                </c:pt>
                <c:pt idx="115484">
                  <c:v>-75.612110000000001</c:v>
                </c:pt>
                <c:pt idx="115485">
                  <c:v>-75.627440000000007</c:v>
                </c:pt>
                <c:pt idx="115486">
                  <c:v>-75.642629999999997</c:v>
                </c:pt>
                <c:pt idx="115487">
                  <c:v>-75.657859999999999</c:v>
                </c:pt>
                <c:pt idx="115488">
                  <c:v>-75.673110000000008</c:v>
                </c:pt>
                <c:pt idx="115489">
                  <c:v>-75.688479999999998</c:v>
                </c:pt>
                <c:pt idx="115490">
                  <c:v>-75.703769999999992</c:v>
                </c:pt>
                <c:pt idx="115491">
                  <c:v>-75.718829999999997</c:v>
                </c:pt>
                <c:pt idx="115492">
                  <c:v>-75.73415</c:v>
                </c:pt>
                <c:pt idx="115493">
                  <c:v>-75.749539999999996</c:v>
                </c:pt>
                <c:pt idx="115494">
                  <c:v>-75.764520000000005</c:v>
                </c:pt>
                <c:pt idx="115495">
                  <c:v>-75.77946</c:v>
                </c:pt>
                <c:pt idx="115496">
                  <c:v>-75.794889999999995</c:v>
                </c:pt>
                <c:pt idx="115497">
                  <c:v>-75.810040000000001</c:v>
                </c:pt>
                <c:pt idx="115498">
                  <c:v>-75.825420000000008</c:v>
                </c:pt>
                <c:pt idx="115499">
                  <c:v>-75.840639999999993</c:v>
                </c:pt>
                <c:pt idx="115500">
                  <c:v>-75.856049999999996</c:v>
                </c:pt>
                <c:pt idx="115501">
                  <c:v>-75.871409999999997</c:v>
                </c:pt>
                <c:pt idx="115502">
                  <c:v>-75.88682</c:v>
                </c:pt>
                <c:pt idx="115503">
                  <c:v>-75.902109999999993</c:v>
                </c:pt>
                <c:pt idx="115504">
                  <c:v>-75.917640000000006</c:v>
                </c:pt>
                <c:pt idx="115505">
                  <c:v>-75.933170000000004</c:v>
                </c:pt>
                <c:pt idx="115506">
                  <c:v>-75.944749999999999</c:v>
                </c:pt>
                <c:pt idx="115507">
                  <c:v>-75.956409999999991</c:v>
                </c:pt>
                <c:pt idx="115508">
                  <c:v>-75.970179999999999</c:v>
                </c:pt>
                <c:pt idx="115509">
                  <c:v>-75.984610000000004</c:v>
                </c:pt>
                <c:pt idx="115510">
                  <c:v>-75.99933</c:v>
                </c:pt>
                <c:pt idx="115511">
                  <c:v>-76.014080000000007</c:v>
                </c:pt>
                <c:pt idx="115512">
                  <c:v>-76.028959999999998</c:v>
                </c:pt>
                <c:pt idx="115513">
                  <c:v>-76.043360000000007</c:v>
                </c:pt>
                <c:pt idx="115514">
                  <c:v>-76.058350000000004</c:v>
                </c:pt>
                <c:pt idx="115515">
                  <c:v>-76.072509999999994</c:v>
                </c:pt>
                <c:pt idx="115516">
                  <c:v>-76.087329999999994</c:v>
                </c:pt>
                <c:pt idx="115517">
                  <c:v>-76.102290000000011</c:v>
                </c:pt>
                <c:pt idx="115518">
                  <c:v>-76.117270000000005</c:v>
                </c:pt>
                <c:pt idx="115519">
                  <c:v>-76.132229999999993</c:v>
                </c:pt>
                <c:pt idx="115520">
                  <c:v>-76.147199999999998</c:v>
                </c:pt>
                <c:pt idx="115521">
                  <c:v>-76.162409999999994</c:v>
                </c:pt>
                <c:pt idx="115522">
                  <c:v>-76.177379999999999</c:v>
                </c:pt>
                <c:pt idx="115523">
                  <c:v>-76.192480000000003</c:v>
                </c:pt>
                <c:pt idx="115524">
                  <c:v>-76.207549999999998</c:v>
                </c:pt>
                <c:pt idx="115525">
                  <c:v>-76.222740000000002</c:v>
                </c:pt>
                <c:pt idx="115526">
                  <c:v>-76.237709999999993</c:v>
                </c:pt>
                <c:pt idx="115527">
                  <c:v>-76.252829999999989</c:v>
                </c:pt>
                <c:pt idx="115528">
                  <c:v>-76.267830000000004</c:v>
                </c:pt>
                <c:pt idx="115529">
                  <c:v>-76.28304</c:v>
                </c:pt>
                <c:pt idx="115530">
                  <c:v>-76.298050000000003</c:v>
                </c:pt>
                <c:pt idx="115531">
                  <c:v>-76.31317</c:v>
                </c:pt>
                <c:pt idx="115532">
                  <c:v>-76.328220000000002</c:v>
                </c:pt>
                <c:pt idx="115533">
                  <c:v>-76.343350000000001</c:v>
                </c:pt>
                <c:pt idx="115534">
                  <c:v>-76.357969999999995</c:v>
                </c:pt>
                <c:pt idx="115535">
                  <c:v>-76.373310000000004</c:v>
                </c:pt>
                <c:pt idx="115536">
                  <c:v>-76.388019999999997</c:v>
                </c:pt>
                <c:pt idx="115537">
                  <c:v>-76.403109999999998</c:v>
                </c:pt>
                <c:pt idx="115538">
                  <c:v>-76.417969999999997</c:v>
                </c:pt>
                <c:pt idx="115539">
                  <c:v>-76.433039999999991</c:v>
                </c:pt>
                <c:pt idx="115540">
                  <c:v>-76.447680000000005</c:v>
                </c:pt>
                <c:pt idx="115541">
                  <c:v>-76.462810000000005</c:v>
                </c:pt>
                <c:pt idx="115542">
                  <c:v>-76.477769999999992</c:v>
                </c:pt>
                <c:pt idx="115543">
                  <c:v>-76.492850000000004</c:v>
                </c:pt>
                <c:pt idx="115544">
                  <c:v>-76.507840000000002</c:v>
                </c:pt>
                <c:pt idx="115545">
                  <c:v>-76.522909999999996</c:v>
                </c:pt>
                <c:pt idx="115546">
                  <c:v>-76.537800000000004</c:v>
                </c:pt>
                <c:pt idx="115547">
                  <c:v>-76.55292</c:v>
                </c:pt>
                <c:pt idx="115548">
                  <c:v>-76.567850000000007</c:v>
                </c:pt>
                <c:pt idx="115549">
                  <c:v>-76.582639999999998</c:v>
                </c:pt>
                <c:pt idx="115550">
                  <c:v>-76.597470000000001</c:v>
                </c:pt>
                <c:pt idx="115551">
                  <c:v>-76.612459999999999</c:v>
                </c:pt>
                <c:pt idx="115552">
                  <c:v>-76.627049999999997</c:v>
                </c:pt>
                <c:pt idx="115553">
                  <c:v>-76.641970000000001</c:v>
                </c:pt>
                <c:pt idx="115554">
                  <c:v>-76.656790000000001</c:v>
                </c:pt>
                <c:pt idx="115555">
                  <c:v>-76.671840000000003</c:v>
                </c:pt>
                <c:pt idx="115556">
                  <c:v>-76.686710000000005</c:v>
                </c:pt>
                <c:pt idx="115557">
                  <c:v>-76.701830000000001</c:v>
                </c:pt>
                <c:pt idx="115558">
                  <c:v>-76.7166</c:v>
                </c:pt>
                <c:pt idx="115559">
                  <c:v>-76.731709999999993</c:v>
                </c:pt>
                <c:pt idx="115560">
                  <c:v>-76.746619999999993</c:v>
                </c:pt>
                <c:pt idx="115561">
                  <c:v>-76.761769999999999</c:v>
                </c:pt>
                <c:pt idx="115562">
                  <c:v>-76.77673999999999</c:v>
                </c:pt>
                <c:pt idx="115563">
                  <c:v>-76.791809999999998</c:v>
                </c:pt>
                <c:pt idx="115564">
                  <c:v>-76.80677</c:v>
                </c:pt>
                <c:pt idx="115565">
                  <c:v>-76.821899999999999</c:v>
                </c:pt>
                <c:pt idx="115566">
                  <c:v>-76.836840000000009</c:v>
                </c:pt>
                <c:pt idx="115567">
                  <c:v>-76.851960000000005</c:v>
                </c:pt>
                <c:pt idx="115568">
                  <c:v>-76.866929999999996</c:v>
                </c:pt>
                <c:pt idx="115569">
                  <c:v>-76.882069999999999</c:v>
                </c:pt>
                <c:pt idx="115570">
                  <c:v>-76.897000000000006</c:v>
                </c:pt>
                <c:pt idx="115571">
                  <c:v>-76.912120000000002</c:v>
                </c:pt>
                <c:pt idx="115572">
                  <c:v>-76.927109999999999</c:v>
                </c:pt>
                <c:pt idx="115573">
                  <c:v>-76.942210000000003</c:v>
                </c:pt>
                <c:pt idx="115574">
                  <c:v>-76.957129999999992</c:v>
                </c:pt>
                <c:pt idx="115575">
                  <c:v>-76.972210000000004</c:v>
                </c:pt>
                <c:pt idx="115576">
                  <c:v>-76.987110000000001</c:v>
                </c:pt>
                <c:pt idx="115577">
                  <c:v>-77.002219999999994</c:v>
                </c:pt>
                <c:pt idx="115578">
                  <c:v>-77.017150000000001</c:v>
                </c:pt>
                <c:pt idx="115579">
                  <c:v>-77.03219</c:v>
                </c:pt>
                <c:pt idx="115580">
                  <c:v>-77.046999999999997</c:v>
                </c:pt>
                <c:pt idx="115581">
                  <c:v>-77.062129999999996</c:v>
                </c:pt>
                <c:pt idx="115582">
                  <c:v>-77.076989999999995</c:v>
                </c:pt>
                <c:pt idx="115583">
                  <c:v>-77.091999999999999</c:v>
                </c:pt>
                <c:pt idx="115584">
                  <c:v>-77.106890000000007</c:v>
                </c:pt>
                <c:pt idx="115585">
                  <c:v>-77.121920000000003</c:v>
                </c:pt>
                <c:pt idx="115586">
                  <c:v>-77.136790000000005</c:v>
                </c:pt>
                <c:pt idx="115587">
                  <c:v>-77.151489999999995</c:v>
                </c:pt>
                <c:pt idx="115588">
                  <c:v>-77.166380000000004</c:v>
                </c:pt>
                <c:pt idx="115589">
                  <c:v>-77.181439999999995</c:v>
                </c:pt>
                <c:pt idx="115590">
                  <c:v>-77.196300000000008</c:v>
                </c:pt>
                <c:pt idx="115591">
                  <c:v>-77.211379999999991</c:v>
                </c:pt>
                <c:pt idx="115592">
                  <c:v>-77.226309999999998</c:v>
                </c:pt>
                <c:pt idx="115593">
                  <c:v>-77.241389999999996</c:v>
                </c:pt>
                <c:pt idx="115594">
                  <c:v>-77.256239999999991</c:v>
                </c:pt>
                <c:pt idx="115595">
                  <c:v>-77.27122</c:v>
                </c:pt>
                <c:pt idx="115596">
                  <c:v>-77.28613</c:v>
                </c:pt>
                <c:pt idx="115597">
                  <c:v>-77.298659999999998</c:v>
                </c:pt>
                <c:pt idx="115598">
                  <c:v>-77.304429999999996</c:v>
                </c:pt>
                <c:pt idx="115599">
                  <c:v>-77.288939999999997</c:v>
                </c:pt>
                <c:pt idx="115600">
                  <c:v>-77.281540000000007</c:v>
                </c:pt>
                <c:pt idx="115601">
                  <c:v>-77.278760000000005</c:v>
                </c:pt>
                <c:pt idx="115602">
                  <c:v>-77.280090000000001</c:v>
                </c:pt>
                <c:pt idx="115603">
                  <c:v>-77.284449999999993</c:v>
                </c:pt>
                <c:pt idx="115604">
                  <c:v>-77.291520000000006</c:v>
                </c:pt>
                <c:pt idx="115605">
                  <c:v>-77.300039999999996</c:v>
                </c:pt>
                <c:pt idx="115606">
                  <c:v>-77.309520000000006</c:v>
                </c:pt>
                <c:pt idx="115607">
                  <c:v>-77.319609999999997</c:v>
                </c:pt>
                <c:pt idx="115608">
                  <c:v>-77.330190000000002</c:v>
                </c:pt>
                <c:pt idx="115609">
                  <c:v>-77.341490000000007</c:v>
                </c:pt>
                <c:pt idx="115610">
                  <c:v>-77.353229999999996</c:v>
                </c:pt>
                <c:pt idx="115611">
                  <c:v>-77.365350000000007</c:v>
                </c:pt>
                <c:pt idx="115612">
                  <c:v>-77.377740000000003</c:v>
                </c:pt>
                <c:pt idx="115613">
                  <c:v>-77.390050000000002</c:v>
                </c:pt>
                <c:pt idx="115614">
                  <c:v>-77.402929999999998</c:v>
                </c:pt>
                <c:pt idx="115615">
                  <c:v>-77.41574</c:v>
                </c:pt>
                <c:pt idx="115616">
                  <c:v>-77.428650000000005</c:v>
                </c:pt>
                <c:pt idx="115617">
                  <c:v>-77.441980000000001</c:v>
                </c:pt>
                <c:pt idx="115618">
                  <c:v>-77.45535000000001</c:v>
                </c:pt>
                <c:pt idx="115619">
                  <c:v>-77.468990000000005</c:v>
                </c:pt>
                <c:pt idx="115620">
                  <c:v>-77.482699999999994</c:v>
                </c:pt>
                <c:pt idx="115621">
                  <c:v>-77.496459999999999</c:v>
                </c:pt>
                <c:pt idx="115622">
                  <c:v>-77.510350000000003</c:v>
                </c:pt>
                <c:pt idx="115623">
                  <c:v>-77.524329999999992</c:v>
                </c:pt>
                <c:pt idx="115624">
                  <c:v>-77.537729999999996</c:v>
                </c:pt>
                <c:pt idx="115625">
                  <c:v>-77.551569999999998</c:v>
                </c:pt>
                <c:pt idx="115626">
                  <c:v>-77.565399999999997</c:v>
                </c:pt>
                <c:pt idx="115627">
                  <c:v>-77.579809999999995</c:v>
                </c:pt>
                <c:pt idx="115628">
                  <c:v>-77.594049999999996</c:v>
                </c:pt>
                <c:pt idx="115629">
                  <c:v>-77.608410000000006</c:v>
                </c:pt>
                <c:pt idx="115630">
                  <c:v>-77.622249999999994</c:v>
                </c:pt>
                <c:pt idx="115631">
                  <c:v>-77.61224</c:v>
                </c:pt>
                <c:pt idx="115632">
                  <c:v>-77.616050000000001</c:v>
                </c:pt>
                <c:pt idx="115633">
                  <c:v>-77.625060000000005</c:v>
                </c:pt>
                <c:pt idx="115634">
                  <c:v>-77.636809999999997</c:v>
                </c:pt>
                <c:pt idx="115635">
                  <c:v>-77.634969999999996</c:v>
                </c:pt>
                <c:pt idx="115636">
                  <c:v>-77.648759999999996</c:v>
                </c:pt>
                <c:pt idx="115637">
                  <c:v>-77.663880000000006</c:v>
                </c:pt>
                <c:pt idx="115638">
                  <c:v>-77.677050000000008</c:v>
                </c:pt>
                <c:pt idx="115639">
                  <c:v>-77.690899999999999</c:v>
                </c:pt>
                <c:pt idx="115640">
                  <c:v>-77.704409999999996</c:v>
                </c:pt>
                <c:pt idx="115641">
                  <c:v>-77.717530000000011</c:v>
                </c:pt>
                <c:pt idx="115642">
                  <c:v>-77.729990000000001</c:v>
                </c:pt>
                <c:pt idx="115643">
                  <c:v>-77.743629999999996</c:v>
                </c:pt>
                <c:pt idx="115644">
                  <c:v>-77.757069999999999</c:v>
                </c:pt>
                <c:pt idx="115645">
                  <c:v>-77.769980000000004</c:v>
                </c:pt>
                <c:pt idx="115646">
                  <c:v>-77.783740000000009</c:v>
                </c:pt>
                <c:pt idx="115647">
                  <c:v>-77.797240000000002</c:v>
                </c:pt>
                <c:pt idx="115648">
                  <c:v>-77.811059999999998</c:v>
                </c:pt>
                <c:pt idx="115649">
                  <c:v>-77.824660000000009</c:v>
                </c:pt>
                <c:pt idx="115650">
                  <c:v>-77.838399999999993</c:v>
                </c:pt>
                <c:pt idx="115651">
                  <c:v>-77.852230000000006</c:v>
                </c:pt>
                <c:pt idx="115652">
                  <c:v>-77.865710000000007</c:v>
                </c:pt>
                <c:pt idx="115653">
                  <c:v>-77.879680000000008</c:v>
                </c:pt>
                <c:pt idx="115654">
                  <c:v>-77.893379999999993</c:v>
                </c:pt>
                <c:pt idx="115655">
                  <c:v>-77.907219999999995</c:v>
                </c:pt>
                <c:pt idx="115656">
                  <c:v>-77.921080000000003</c:v>
                </c:pt>
                <c:pt idx="115657">
                  <c:v>-77.934879999999993</c:v>
                </c:pt>
                <c:pt idx="115658">
                  <c:v>-77.948689999999999</c:v>
                </c:pt>
                <c:pt idx="115659">
                  <c:v>-77.962540000000004</c:v>
                </c:pt>
                <c:pt idx="115660">
                  <c:v>-77.976739999999992</c:v>
                </c:pt>
                <c:pt idx="115661">
                  <c:v>-77.990539999999996</c:v>
                </c:pt>
                <c:pt idx="115662">
                  <c:v>-78.004459999999995</c:v>
                </c:pt>
                <c:pt idx="115663">
                  <c:v>-78.018360000000001</c:v>
                </c:pt>
                <c:pt idx="115664">
                  <c:v>-78.032150000000001</c:v>
                </c:pt>
                <c:pt idx="115665">
                  <c:v>-78.046040000000005</c:v>
                </c:pt>
                <c:pt idx="115666">
                  <c:v>-78.059950000000001</c:v>
                </c:pt>
                <c:pt idx="115667">
                  <c:v>-78.073849999999993</c:v>
                </c:pt>
                <c:pt idx="115668">
                  <c:v>-78.08775</c:v>
                </c:pt>
                <c:pt idx="115669">
                  <c:v>-78.101690000000005</c:v>
                </c:pt>
                <c:pt idx="115670">
                  <c:v>-78.115560000000002</c:v>
                </c:pt>
                <c:pt idx="115671">
                  <c:v>-78.129540000000006</c:v>
                </c:pt>
                <c:pt idx="115672">
                  <c:v>-78.143419999999992</c:v>
                </c:pt>
                <c:pt idx="115673">
                  <c:v>-78.157209999999992</c:v>
                </c:pt>
                <c:pt idx="115674">
                  <c:v>-78.171019999999999</c:v>
                </c:pt>
                <c:pt idx="115675">
                  <c:v>-78.185010000000005</c:v>
                </c:pt>
                <c:pt idx="115676">
                  <c:v>-78.198930000000004</c:v>
                </c:pt>
                <c:pt idx="115677">
                  <c:v>-78.212879999999998</c:v>
                </c:pt>
                <c:pt idx="115678">
                  <c:v>-78.226669999999999</c:v>
                </c:pt>
                <c:pt idx="115679">
                  <c:v>-78.240499999999997</c:v>
                </c:pt>
                <c:pt idx="115680">
                  <c:v>-78.254249999999999</c:v>
                </c:pt>
                <c:pt idx="115681">
                  <c:v>-78.268050000000002</c:v>
                </c:pt>
                <c:pt idx="115682">
                  <c:v>-78.281779999999998</c:v>
                </c:pt>
                <c:pt idx="115683">
                  <c:v>-78.295450000000002</c:v>
                </c:pt>
                <c:pt idx="115684">
                  <c:v>-78.309280000000001</c:v>
                </c:pt>
                <c:pt idx="115685">
                  <c:v>-78.323120000000003</c:v>
                </c:pt>
                <c:pt idx="115686">
                  <c:v>-78.336860000000001</c:v>
                </c:pt>
                <c:pt idx="115687">
                  <c:v>-78.350589999999997</c:v>
                </c:pt>
                <c:pt idx="115688">
                  <c:v>-78.364220000000003</c:v>
                </c:pt>
                <c:pt idx="115689">
                  <c:v>-78.377309999999994</c:v>
                </c:pt>
                <c:pt idx="115690">
                  <c:v>-78.390789999999996</c:v>
                </c:pt>
                <c:pt idx="115691">
                  <c:v>-78.404359999999997</c:v>
                </c:pt>
                <c:pt idx="115692">
                  <c:v>-78.417909999999992</c:v>
                </c:pt>
                <c:pt idx="115693">
                  <c:v>-78.43141</c:v>
                </c:pt>
                <c:pt idx="115694">
                  <c:v>-78.444609999999997</c:v>
                </c:pt>
                <c:pt idx="115695">
                  <c:v>-78.457999999999998</c:v>
                </c:pt>
                <c:pt idx="115696">
                  <c:v>-78.47148</c:v>
                </c:pt>
                <c:pt idx="115697">
                  <c:v>-78.485050000000001</c:v>
                </c:pt>
                <c:pt idx="115698">
                  <c:v>-78.498539999999991</c:v>
                </c:pt>
                <c:pt idx="115699">
                  <c:v>-78.512029999999996</c:v>
                </c:pt>
                <c:pt idx="115700">
                  <c:v>-78.525549999999996</c:v>
                </c:pt>
                <c:pt idx="115701">
                  <c:v>-78.53900999999999</c:v>
                </c:pt>
                <c:pt idx="115702">
                  <c:v>-78.552459999999996</c:v>
                </c:pt>
                <c:pt idx="115703">
                  <c:v>-78.566500000000005</c:v>
                </c:pt>
                <c:pt idx="115704">
                  <c:v>-78.578469999999996</c:v>
                </c:pt>
                <c:pt idx="115705">
                  <c:v>-78.591679999999997</c:v>
                </c:pt>
                <c:pt idx="115706">
                  <c:v>-78.604770000000002</c:v>
                </c:pt>
                <c:pt idx="115707">
                  <c:v>-78.618070000000003</c:v>
                </c:pt>
                <c:pt idx="115708">
                  <c:v>-78.631399999999999</c:v>
                </c:pt>
                <c:pt idx="115709">
                  <c:v>-78.644720000000007</c:v>
                </c:pt>
                <c:pt idx="115710">
                  <c:v>-78.65809999999999</c:v>
                </c:pt>
                <c:pt idx="115711">
                  <c:v>-78.671410000000009</c:v>
                </c:pt>
                <c:pt idx="115712">
                  <c:v>-78.685119999999998</c:v>
                </c:pt>
                <c:pt idx="115713">
                  <c:v>-78.69747000000001</c:v>
                </c:pt>
                <c:pt idx="115714">
                  <c:v>-78.710810000000009</c:v>
                </c:pt>
                <c:pt idx="115715">
                  <c:v>-78.724299999999999</c:v>
                </c:pt>
                <c:pt idx="115716">
                  <c:v>-78.737690000000001</c:v>
                </c:pt>
                <c:pt idx="115717">
                  <c:v>-78.75103</c:v>
                </c:pt>
                <c:pt idx="115718">
                  <c:v>-78.764719999999997</c:v>
                </c:pt>
                <c:pt idx="115719">
                  <c:v>-78.777410000000003</c:v>
                </c:pt>
                <c:pt idx="115720">
                  <c:v>-78.790549999999996</c:v>
                </c:pt>
                <c:pt idx="115721">
                  <c:v>-78.803110000000004</c:v>
                </c:pt>
                <c:pt idx="115722">
                  <c:v>-78.810580000000002</c:v>
                </c:pt>
                <c:pt idx="115723">
                  <c:v>-78.814070000000001</c:v>
                </c:pt>
                <c:pt idx="115724">
                  <c:v>-78.817320000000009</c:v>
                </c:pt>
                <c:pt idx="115725">
                  <c:v>-78.822789999999998</c:v>
                </c:pt>
                <c:pt idx="115726">
                  <c:v>-78.830429999999993</c:v>
                </c:pt>
                <c:pt idx="115727">
                  <c:v>-78.838750000000005</c:v>
                </c:pt>
                <c:pt idx="115728">
                  <c:v>-78.848079999999996</c:v>
                </c:pt>
                <c:pt idx="115729">
                  <c:v>-78.858649999999997</c:v>
                </c:pt>
                <c:pt idx="115730">
                  <c:v>-78.869249999999994</c:v>
                </c:pt>
                <c:pt idx="115731">
                  <c:v>-78.880220000000008</c:v>
                </c:pt>
                <c:pt idx="115732">
                  <c:v>-78.891490000000005</c:v>
                </c:pt>
                <c:pt idx="115733">
                  <c:v>-78.90334</c:v>
                </c:pt>
                <c:pt idx="115734">
                  <c:v>-78.914900000000003</c:v>
                </c:pt>
                <c:pt idx="115735">
                  <c:v>-78.926850000000002</c:v>
                </c:pt>
                <c:pt idx="115736">
                  <c:v>-78.938519999999997</c:v>
                </c:pt>
                <c:pt idx="115737">
                  <c:v>-78.950720000000004</c:v>
                </c:pt>
                <c:pt idx="115738">
                  <c:v>-78.962549999999993</c:v>
                </c:pt>
                <c:pt idx="115739">
                  <c:v>-78.974789999999999</c:v>
                </c:pt>
                <c:pt idx="115740">
                  <c:v>-78.986710000000002</c:v>
                </c:pt>
                <c:pt idx="115741">
                  <c:v>-78.99897</c:v>
                </c:pt>
                <c:pt idx="115742">
                  <c:v>-79.010909999999996</c:v>
                </c:pt>
                <c:pt idx="115743">
                  <c:v>-79.022790000000001</c:v>
                </c:pt>
                <c:pt idx="115744">
                  <c:v>-79.034350000000003</c:v>
                </c:pt>
                <c:pt idx="115745">
                  <c:v>-79.046030000000002</c:v>
                </c:pt>
                <c:pt idx="115746">
                  <c:v>-79.057060000000007</c:v>
                </c:pt>
                <c:pt idx="115747">
                  <c:v>-79.06819999999999</c:v>
                </c:pt>
                <c:pt idx="115748">
                  <c:v>-79.07898999999999</c:v>
                </c:pt>
                <c:pt idx="115749">
                  <c:v>-79.089879999999994</c:v>
                </c:pt>
                <c:pt idx="115750">
                  <c:v>-79.099999999999994</c:v>
                </c:pt>
                <c:pt idx="115751">
                  <c:v>-79.110959999999992</c:v>
                </c:pt>
                <c:pt idx="115752">
                  <c:v>-79.120949999999993</c:v>
                </c:pt>
                <c:pt idx="115753">
                  <c:v>-79.131799999999998</c:v>
                </c:pt>
                <c:pt idx="115754">
                  <c:v>-79.145769999999999</c:v>
                </c:pt>
                <c:pt idx="115755">
                  <c:v>-79.157390000000007</c:v>
                </c:pt>
                <c:pt idx="115756">
                  <c:v>-79.167540000000002</c:v>
                </c:pt>
                <c:pt idx="115757">
                  <c:v>-79.179749999999999</c:v>
                </c:pt>
                <c:pt idx="115758">
                  <c:v>-79.188220000000001</c:v>
                </c:pt>
                <c:pt idx="115759">
                  <c:v>-79.20232</c:v>
                </c:pt>
                <c:pt idx="115760">
                  <c:v>-79.212819999999994</c:v>
                </c:pt>
                <c:pt idx="115761">
                  <c:v>-79.224310000000003</c:v>
                </c:pt>
                <c:pt idx="115762">
                  <c:v>-79.234220000000008</c:v>
                </c:pt>
                <c:pt idx="115763">
                  <c:v>-79.246369999999999</c:v>
                </c:pt>
                <c:pt idx="115764">
                  <c:v>-79.25697000000001</c:v>
                </c:pt>
                <c:pt idx="115765">
                  <c:v>-79.268140000000002</c:v>
                </c:pt>
                <c:pt idx="115766">
                  <c:v>-79.278549999999996</c:v>
                </c:pt>
                <c:pt idx="115767">
                  <c:v>-79.289450000000002</c:v>
                </c:pt>
                <c:pt idx="115768">
                  <c:v>-79.299639999999997</c:v>
                </c:pt>
                <c:pt idx="115769">
                  <c:v>-79.310050000000004</c:v>
                </c:pt>
                <c:pt idx="115770">
                  <c:v>-79.319059999999993</c:v>
                </c:pt>
                <c:pt idx="115771">
                  <c:v>-79.32714</c:v>
                </c:pt>
                <c:pt idx="115772">
                  <c:v>-79.335539999999995</c:v>
                </c:pt>
                <c:pt idx="115773">
                  <c:v>-79.34384</c:v>
                </c:pt>
                <c:pt idx="115774">
                  <c:v>-79.351420000000005</c:v>
                </c:pt>
                <c:pt idx="115775">
                  <c:v>-79.353260000000006</c:v>
                </c:pt>
                <c:pt idx="115776">
                  <c:v>-79.353920000000002</c:v>
                </c:pt>
                <c:pt idx="115777">
                  <c:v>-79.35575</c:v>
                </c:pt>
                <c:pt idx="115778">
                  <c:v>-79.359949999999998</c:v>
                </c:pt>
                <c:pt idx="115779">
                  <c:v>-79.364730000000009</c:v>
                </c:pt>
                <c:pt idx="115780">
                  <c:v>-79.370059999999995</c:v>
                </c:pt>
                <c:pt idx="115781">
                  <c:v>-79.376090000000005</c:v>
                </c:pt>
                <c:pt idx="115782">
                  <c:v>-79.381830000000008</c:v>
                </c:pt>
                <c:pt idx="115783">
                  <c:v>-79.387839999999997</c:v>
                </c:pt>
                <c:pt idx="115784">
                  <c:v>-79.394570000000002</c:v>
                </c:pt>
                <c:pt idx="115785">
                  <c:v>-79.401570000000007</c:v>
                </c:pt>
                <c:pt idx="115786">
                  <c:v>-79.4084</c:v>
                </c:pt>
                <c:pt idx="115787">
                  <c:v>-79.415530000000004</c:v>
                </c:pt>
                <c:pt idx="115788">
                  <c:v>-79.422620000000009</c:v>
                </c:pt>
                <c:pt idx="115789">
                  <c:v>-79.429999999999993</c:v>
                </c:pt>
                <c:pt idx="115790">
                  <c:v>-79.437249999999992</c:v>
                </c:pt>
                <c:pt idx="115791">
                  <c:v>-79.444519999999997</c:v>
                </c:pt>
                <c:pt idx="115792">
                  <c:v>-79.450820000000007</c:v>
                </c:pt>
                <c:pt idx="115793">
                  <c:v>-79.459109999999995</c:v>
                </c:pt>
                <c:pt idx="115794">
                  <c:v>-79.465299999999999</c:v>
                </c:pt>
                <c:pt idx="115795">
                  <c:v>-79.47345</c:v>
                </c:pt>
                <c:pt idx="115796">
                  <c:v>-79.480649999999997</c:v>
                </c:pt>
                <c:pt idx="115797">
                  <c:v>-79.488410000000002</c:v>
                </c:pt>
                <c:pt idx="115798">
                  <c:v>-79.496009999999998</c:v>
                </c:pt>
                <c:pt idx="115799">
                  <c:v>-79.503479999999996</c:v>
                </c:pt>
                <c:pt idx="115800">
                  <c:v>-79.51097</c:v>
                </c:pt>
                <c:pt idx="115801">
                  <c:v>-79.518339999999995</c:v>
                </c:pt>
                <c:pt idx="115802">
                  <c:v>-79.525899999999993</c:v>
                </c:pt>
                <c:pt idx="115803">
                  <c:v>-79.533639999999991</c:v>
                </c:pt>
                <c:pt idx="115804">
                  <c:v>-79.541269999999997</c:v>
                </c:pt>
                <c:pt idx="115805">
                  <c:v>-79.549000000000007</c:v>
                </c:pt>
                <c:pt idx="115806">
                  <c:v>-79.556269999999998</c:v>
                </c:pt>
                <c:pt idx="115807">
                  <c:v>-79.563959999999994</c:v>
                </c:pt>
                <c:pt idx="115808">
                  <c:v>-79.571209999999994</c:v>
                </c:pt>
                <c:pt idx="115809">
                  <c:v>-79.578910000000008</c:v>
                </c:pt>
                <c:pt idx="115810">
                  <c:v>-79.586550000000003</c:v>
                </c:pt>
                <c:pt idx="115811">
                  <c:v>-79.594369999999998</c:v>
                </c:pt>
                <c:pt idx="115812">
                  <c:v>-79.601680000000002</c:v>
                </c:pt>
                <c:pt idx="115813">
                  <c:v>-79.606729999999999</c:v>
                </c:pt>
                <c:pt idx="115814">
                  <c:v>-79.610640000000004</c:v>
                </c:pt>
                <c:pt idx="115815">
                  <c:v>-79.615390000000005</c:v>
                </c:pt>
                <c:pt idx="115816">
                  <c:v>-79.621039999999994</c:v>
                </c:pt>
                <c:pt idx="115817">
                  <c:v>-79.625360000000001</c:v>
                </c:pt>
                <c:pt idx="115818">
                  <c:v>-79.631810000000002</c:v>
                </c:pt>
                <c:pt idx="115819">
                  <c:v>-79.63852</c:v>
                </c:pt>
                <c:pt idx="115820">
                  <c:v>-79.645789999999991</c:v>
                </c:pt>
                <c:pt idx="115821">
                  <c:v>-79.653450000000007</c:v>
                </c:pt>
                <c:pt idx="115822">
                  <c:v>-79.66086</c:v>
                </c:pt>
                <c:pt idx="115823">
                  <c:v>-79.668630000000007</c:v>
                </c:pt>
                <c:pt idx="115824">
                  <c:v>-79.675659999999993</c:v>
                </c:pt>
                <c:pt idx="115825">
                  <c:v>-79.683419999999998</c:v>
                </c:pt>
                <c:pt idx="115826">
                  <c:v>-79.691220000000001</c:v>
                </c:pt>
                <c:pt idx="115827">
                  <c:v>-79.698560000000001</c:v>
                </c:pt>
                <c:pt idx="115828">
                  <c:v>-79.706270000000004</c:v>
                </c:pt>
                <c:pt idx="115829">
                  <c:v>-79.71405</c:v>
                </c:pt>
                <c:pt idx="115830">
                  <c:v>-79.720320000000001</c:v>
                </c:pt>
                <c:pt idx="115831">
                  <c:v>-79.582830000000001</c:v>
                </c:pt>
                <c:pt idx="115832">
                  <c:v>-79.511880000000005</c:v>
                </c:pt>
                <c:pt idx="115833">
                  <c:v>-79.458669999999998</c:v>
                </c:pt>
                <c:pt idx="115834">
                  <c:v>-79.414140000000003</c:v>
                </c:pt>
                <c:pt idx="115835">
                  <c:v>-79.373899999999992</c:v>
                </c:pt>
                <c:pt idx="115836">
                  <c:v>-79.336960000000005</c:v>
                </c:pt>
                <c:pt idx="115837">
                  <c:v>-79.302049999999994</c:v>
                </c:pt>
                <c:pt idx="115838">
                  <c:v>-79.268349999999998</c:v>
                </c:pt>
                <c:pt idx="115839">
                  <c:v>-79.235470000000007</c:v>
                </c:pt>
                <c:pt idx="115840">
                  <c:v>-79.203820000000007</c:v>
                </c:pt>
                <c:pt idx="115841">
                  <c:v>-79.172960000000003</c:v>
                </c:pt>
                <c:pt idx="115842">
                  <c:v>-79.142750000000007</c:v>
                </c:pt>
                <c:pt idx="115843">
                  <c:v>-79.113200000000006</c:v>
                </c:pt>
                <c:pt idx="115844">
                  <c:v>-79.083939999999998</c:v>
                </c:pt>
                <c:pt idx="115845">
                  <c:v>-79.055090000000007</c:v>
                </c:pt>
                <c:pt idx="115846">
                  <c:v>-79.026790000000005</c:v>
                </c:pt>
                <c:pt idx="115847">
                  <c:v>-78.998770000000007</c:v>
                </c:pt>
                <c:pt idx="115848">
                  <c:v>-78.971029999999999</c:v>
                </c:pt>
                <c:pt idx="115849">
                  <c:v>-78.943700000000007</c:v>
                </c:pt>
                <c:pt idx="115850">
                  <c:v>-78.916420000000002</c:v>
                </c:pt>
                <c:pt idx="115851">
                  <c:v>-78.889020000000002</c:v>
                </c:pt>
                <c:pt idx="115852">
                  <c:v>-78.861959999999996</c:v>
                </c:pt>
                <c:pt idx="115853">
                  <c:v>-78.835030000000003</c:v>
                </c:pt>
                <c:pt idx="115854">
                  <c:v>-78.808269999999993</c:v>
                </c:pt>
                <c:pt idx="115855">
                  <c:v>-78.781629999999993</c:v>
                </c:pt>
                <c:pt idx="115856">
                  <c:v>-78.755139999999997</c:v>
                </c:pt>
                <c:pt idx="115857">
                  <c:v>-78.728749999999991</c:v>
                </c:pt>
                <c:pt idx="115858">
                  <c:v>-78.702449999999999</c:v>
                </c:pt>
                <c:pt idx="115859">
                  <c:v>-78.67625000000001</c:v>
                </c:pt>
                <c:pt idx="115860">
                  <c:v>-78.650120000000001</c:v>
                </c:pt>
                <c:pt idx="115861">
                  <c:v>-78.624290000000002</c:v>
                </c:pt>
                <c:pt idx="115862">
                  <c:v>-78.598399999999998</c:v>
                </c:pt>
                <c:pt idx="115863">
                  <c:v>-78.572609999999997</c:v>
                </c:pt>
                <c:pt idx="115864">
                  <c:v>-78.546889999999991</c:v>
                </c:pt>
                <c:pt idx="115865">
                  <c:v>-78.521169999999998</c:v>
                </c:pt>
                <c:pt idx="115866">
                  <c:v>-78.495519999999999</c:v>
                </c:pt>
                <c:pt idx="115867">
                  <c:v>-78.469920000000002</c:v>
                </c:pt>
                <c:pt idx="115868">
                  <c:v>-78.444379999999995</c:v>
                </c:pt>
                <c:pt idx="115869">
                  <c:v>-78.418880000000001</c:v>
                </c:pt>
                <c:pt idx="115870">
                  <c:v>-78.393439999999998</c:v>
                </c:pt>
                <c:pt idx="115871">
                  <c:v>-78.368039999999993</c:v>
                </c:pt>
                <c:pt idx="115872">
                  <c:v>-78.342690000000005</c:v>
                </c:pt>
                <c:pt idx="115873">
                  <c:v>-78.317360000000008</c:v>
                </c:pt>
                <c:pt idx="115874">
                  <c:v>-78.292200000000008</c:v>
                </c:pt>
                <c:pt idx="115875">
                  <c:v>-78.267070000000004</c:v>
                </c:pt>
                <c:pt idx="115876">
                  <c:v>-78.241900000000001</c:v>
                </c:pt>
                <c:pt idx="115877">
                  <c:v>-78.216729999999998</c:v>
                </c:pt>
                <c:pt idx="115878">
                  <c:v>-78.191339999999997</c:v>
                </c:pt>
                <c:pt idx="115879">
                  <c:v>-78.166399999999996</c:v>
                </c:pt>
                <c:pt idx="115880">
                  <c:v>-78.141379999999998</c:v>
                </c:pt>
                <c:pt idx="115881">
                  <c:v>-78.11636</c:v>
                </c:pt>
                <c:pt idx="115882">
                  <c:v>-78.091319999999996</c:v>
                </c:pt>
                <c:pt idx="115883">
                  <c:v>-78.066370000000006</c:v>
                </c:pt>
                <c:pt idx="115884">
                  <c:v>-78.041420000000002</c:v>
                </c:pt>
                <c:pt idx="115885">
                  <c:v>-78.016480000000001</c:v>
                </c:pt>
                <c:pt idx="115886">
                  <c:v>-77.991529999999997</c:v>
                </c:pt>
                <c:pt idx="115887">
                  <c:v>-77.966639999999998</c:v>
                </c:pt>
                <c:pt idx="115888">
                  <c:v>-77.941720000000004</c:v>
                </c:pt>
                <c:pt idx="115889">
                  <c:v>-77.916899999999998</c:v>
                </c:pt>
                <c:pt idx="115890">
                  <c:v>-77.892210000000006</c:v>
                </c:pt>
                <c:pt idx="115891">
                  <c:v>-77.867469999999997</c:v>
                </c:pt>
                <c:pt idx="115892">
                  <c:v>-77.84263</c:v>
                </c:pt>
                <c:pt idx="115893">
                  <c:v>-77.817869999999999</c:v>
                </c:pt>
                <c:pt idx="115894">
                  <c:v>-77.793059999999997</c:v>
                </c:pt>
                <c:pt idx="115895">
                  <c:v>-77.768270000000001</c:v>
                </c:pt>
                <c:pt idx="115896">
                  <c:v>-77.743459999999999</c:v>
                </c:pt>
                <c:pt idx="115897">
                  <c:v>-77.718720000000005</c:v>
                </c:pt>
                <c:pt idx="115898">
                  <c:v>-77.693919999999991</c:v>
                </c:pt>
                <c:pt idx="115899">
                  <c:v>-77.669200000000004</c:v>
                </c:pt>
                <c:pt idx="115900">
                  <c:v>-77.644130000000004</c:v>
                </c:pt>
                <c:pt idx="115901">
                  <c:v>-77.618980000000008</c:v>
                </c:pt>
                <c:pt idx="115902">
                  <c:v>-77.594179999999994</c:v>
                </c:pt>
                <c:pt idx="115903">
                  <c:v>-77.569479999999999</c:v>
                </c:pt>
                <c:pt idx="115904">
                  <c:v>-77.544880000000006</c:v>
                </c:pt>
                <c:pt idx="115905">
                  <c:v>-77.520099999999999</c:v>
                </c:pt>
                <c:pt idx="115906">
                  <c:v>-77.495500000000007</c:v>
                </c:pt>
                <c:pt idx="115907">
                  <c:v>-77.470969999999994</c:v>
                </c:pt>
                <c:pt idx="115908">
                  <c:v>-77.446120000000008</c:v>
                </c:pt>
                <c:pt idx="115909">
                  <c:v>-77.421700000000001</c:v>
                </c:pt>
                <c:pt idx="115910">
                  <c:v>-77.397189999999995</c:v>
                </c:pt>
                <c:pt idx="115911">
                  <c:v>-77.372680000000003</c:v>
                </c:pt>
                <c:pt idx="115912">
                  <c:v>-77.348209999999995</c:v>
                </c:pt>
                <c:pt idx="115913">
                  <c:v>-77.323779999999999</c:v>
                </c:pt>
                <c:pt idx="115914">
                  <c:v>-77.299400000000006</c:v>
                </c:pt>
                <c:pt idx="115915">
                  <c:v>-77.275120000000001</c:v>
                </c:pt>
                <c:pt idx="115916">
                  <c:v>-77.250829999999993</c:v>
                </c:pt>
                <c:pt idx="115917">
                  <c:v>-77.226559999999992</c:v>
                </c:pt>
                <c:pt idx="115918">
                  <c:v>-77.202309999999997</c:v>
                </c:pt>
                <c:pt idx="115919">
                  <c:v>-77.178089999999997</c:v>
                </c:pt>
                <c:pt idx="115920">
                  <c:v>-77.153909999999996</c:v>
                </c:pt>
                <c:pt idx="115921">
                  <c:v>-77.129770000000008</c:v>
                </c:pt>
                <c:pt idx="115922">
                  <c:v>-77.105699999999999</c:v>
                </c:pt>
                <c:pt idx="115923">
                  <c:v>-77.081630000000004</c:v>
                </c:pt>
                <c:pt idx="115924">
                  <c:v>-77.057909999999993</c:v>
                </c:pt>
                <c:pt idx="115925">
                  <c:v>-77.033969999999997</c:v>
                </c:pt>
                <c:pt idx="115926">
                  <c:v>-77.009869999999992</c:v>
                </c:pt>
                <c:pt idx="115927">
                  <c:v>-76.985919999999993</c:v>
                </c:pt>
                <c:pt idx="115928">
                  <c:v>-76.961959999999991</c:v>
                </c:pt>
                <c:pt idx="115929">
                  <c:v>-76.937960000000004</c:v>
                </c:pt>
                <c:pt idx="115930">
                  <c:v>-76.914290000000008</c:v>
                </c:pt>
                <c:pt idx="115931">
                  <c:v>-76.890799999999999</c:v>
                </c:pt>
                <c:pt idx="115932">
                  <c:v>-76.867310000000003</c:v>
                </c:pt>
                <c:pt idx="115933">
                  <c:v>-76.843549999999993</c:v>
                </c:pt>
                <c:pt idx="115934">
                  <c:v>-76.819829999999996</c:v>
                </c:pt>
                <c:pt idx="115935">
                  <c:v>-76.796090000000007</c:v>
                </c:pt>
                <c:pt idx="115936">
                  <c:v>-76.772829999999999</c:v>
                </c:pt>
                <c:pt idx="115937">
                  <c:v>-76.749420000000001</c:v>
                </c:pt>
                <c:pt idx="115938">
                  <c:v>-76.726029999999994</c:v>
                </c:pt>
                <c:pt idx="115939">
                  <c:v>-76.702489999999997</c:v>
                </c:pt>
                <c:pt idx="115940">
                  <c:v>-76.679060000000007</c:v>
                </c:pt>
                <c:pt idx="115941">
                  <c:v>-76.655600000000007</c:v>
                </c:pt>
                <c:pt idx="115942">
                  <c:v>-76.632390000000001</c:v>
                </c:pt>
                <c:pt idx="115943">
                  <c:v>-76.609350000000006</c:v>
                </c:pt>
                <c:pt idx="115944">
                  <c:v>-76.586259999999996</c:v>
                </c:pt>
                <c:pt idx="115945">
                  <c:v>-76.563280000000006</c:v>
                </c:pt>
                <c:pt idx="115946">
                  <c:v>-76.540800000000004</c:v>
                </c:pt>
                <c:pt idx="115947">
                  <c:v>-76.517989999999998</c:v>
                </c:pt>
                <c:pt idx="115948">
                  <c:v>-76.495110000000011</c:v>
                </c:pt>
                <c:pt idx="115949">
                  <c:v>-76.472239999999999</c:v>
                </c:pt>
                <c:pt idx="115950">
                  <c:v>-76.449359999999999</c:v>
                </c:pt>
                <c:pt idx="115951">
                  <c:v>-76.42653</c:v>
                </c:pt>
                <c:pt idx="115952">
                  <c:v>-76.403670000000005</c:v>
                </c:pt>
                <c:pt idx="115953">
                  <c:v>-76.380840000000006</c:v>
                </c:pt>
                <c:pt idx="115954">
                  <c:v>-76.358280000000008</c:v>
                </c:pt>
                <c:pt idx="115955">
                  <c:v>-76.335710000000006</c:v>
                </c:pt>
                <c:pt idx="115956">
                  <c:v>-76.312970000000007</c:v>
                </c:pt>
                <c:pt idx="115957">
                  <c:v>-76.29070999999999</c:v>
                </c:pt>
                <c:pt idx="115958">
                  <c:v>-76.268219999999999</c:v>
                </c:pt>
                <c:pt idx="115959">
                  <c:v>-76.245719999999992</c:v>
                </c:pt>
                <c:pt idx="115960">
                  <c:v>-76.223210000000009</c:v>
                </c:pt>
                <c:pt idx="115961">
                  <c:v>-76.200389999999999</c:v>
                </c:pt>
                <c:pt idx="115962">
                  <c:v>-76.177970000000002</c:v>
                </c:pt>
                <c:pt idx="115963">
                  <c:v>-76.155299999999997</c:v>
                </c:pt>
                <c:pt idx="115964">
                  <c:v>-76.132720000000006</c:v>
                </c:pt>
                <c:pt idx="115965">
                  <c:v>-76.110249999999994</c:v>
                </c:pt>
                <c:pt idx="115966">
                  <c:v>-76.088189999999997</c:v>
                </c:pt>
                <c:pt idx="115967">
                  <c:v>-76.065789999999993</c:v>
                </c:pt>
                <c:pt idx="115968">
                  <c:v>-76.043130000000005</c:v>
                </c:pt>
                <c:pt idx="115969">
                  <c:v>-76.020790000000005</c:v>
                </c:pt>
                <c:pt idx="115970">
                  <c:v>-75.998320000000007</c:v>
                </c:pt>
                <c:pt idx="115971">
                  <c:v>-75.975890000000007</c:v>
                </c:pt>
                <c:pt idx="115972">
                  <c:v>-75.953440000000001</c:v>
                </c:pt>
                <c:pt idx="115973">
                  <c:v>-75.931079999999994</c:v>
                </c:pt>
                <c:pt idx="115974">
                  <c:v>-75.90943</c:v>
                </c:pt>
                <c:pt idx="115975">
                  <c:v>-75.888019999999997</c:v>
                </c:pt>
                <c:pt idx="115976">
                  <c:v>-75.865530000000007</c:v>
                </c:pt>
                <c:pt idx="115977">
                  <c:v>-75.843090000000004</c:v>
                </c:pt>
                <c:pt idx="115978">
                  <c:v>-75.820480000000003</c:v>
                </c:pt>
                <c:pt idx="115979">
                  <c:v>-75.798360000000002</c:v>
                </c:pt>
                <c:pt idx="115980">
                  <c:v>-75.776039999999995</c:v>
                </c:pt>
                <c:pt idx="115981">
                  <c:v>-75.753730000000004</c:v>
                </c:pt>
                <c:pt idx="115982">
                  <c:v>-75.731549999999999</c:v>
                </c:pt>
                <c:pt idx="115983">
                  <c:v>-75.709369999999993</c:v>
                </c:pt>
                <c:pt idx="115984">
                  <c:v>-75.686959999999999</c:v>
                </c:pt>
                <c:pt idx="115985">
                  <c:v>-75.664940000000001</c:v>
                </c:pt>
                <c:pt idx="115986">
                  <c:v>-75.64282</c:v>
                </c:pt>
                <c:pt idx="115987">
                  <c:v>-75.620800000000003</c:v>
                </c:pt>
                <c:pt idx="115988">
                  <c:v>-75.598669999999998</c:v>
                </c:pt>
                <c:pt idx="115989">
                  <c:v>-75.576650000000001</c:v>
                </c:pt>
                <c:pt idx="115990">
                  <c:v>-75.554779999999994</c:v>
                </c:pt>
                <c:pt idx="115991">
                  <c:v>-75.533079999999998</c:v>
                </c:pt>
                <c:pt idx="115992">
                  <c:v>-75.511369999999999</c:v>
                </c:pt>
                <c:pt idx="115993">
                  <c:v>-75.492040000000003</c:v>
                </c:pt>
                <c:pt idx="115994">
                  <c:v>-75.472489999999993</c:v>
                </c:pt>
                <c:pt idx="115995">
                  <c:v>-75.450659999999999</c:v>
                </c:pt>
                <c:pt idx="115996">
                  <c:v>-75.431520000000006</c:v>
                </c:pt>
                <c:pt idx="115997">
                  <c:v>-75.409980000000004</c:v>
                </c:pt>
                <c:pt idx="115998">
                  <c:v>-75.387500000000003</c:v>
                </c:pt>
                <c:pt idx="115999">
                  <c:v>-75.365570000000005</c:v>
                </c:pt>
                <c:pt idx="116000">
                  <c:v>-75.342510000000004</c:v>
                </c:pt>
                <c:pt idx="116001">
                  <c:v>-75.318920000000006</c:v>
                </c:pt>
                <c:pt idx="116002">
                  <c:v>-75.297910000000002</c:v>
                </c:pt>
                <c:pt idx="116003">
                  <c:v>-75.276209999999992</c:v>
                </c:pt>
                <c:pt idx="116004">
                  <c:v>-75.254199999999997</c:v>
                </c:pt>
                <c:pt idx="116005">
                  <c:v>-75.232029999999995</c:v>
                </c:pt>
                <c:pt idx="116006">
                  <c:v>-75.209829999999997</c:v>
                </c:pt>
                <c:pt idx="116007">
                  <c:v>-75.187690000000003</c:v>
                </c:pt>
                <c:pt idx="116008">
                  <c:v>-75.165410000000008</c:v>
                </c:pt>
                <c:pt idx="116009">
                  <c:v>-75.143140000000002</c:v>
                </c:pt>
                <c:pt idx="116010">
                  <c:v>-75.121079999999992</c:v>
                </c:pt>
                <c:pt idx="116011">
                  <c:v>-75.098990000000001</c:v>
                </c:pt>
                <c:pt idx="116012">
                  <c:v>-75.076840000000004</c:v>
                </c:pt>
                <c:pt idx="116013">
                  <c:v>-75.05474000000001</c:v>
                </c:pt>
                <c:pt idx="116014">
                  <c:v>-75.032589999999999</c:v>
                </c:pt>
                <c:pt idx="116015">
                  <c:v>-75.010429999999999</c:v>
                </c:pt>
                <c:pt idx="116016">
                  <c:v>-74.988230000000001</c:v>
                </c:pt>
                <c:pt idx="116017">
                  <c:v>-74.966409999999996</c:v>
                </c:pt>
                <c:pt idx="116018">
                  <c:v>-74.944339999999997</c:v>
                </c:pt>
                <c:pt idx="116019">
                  <c:v>-74.922280000000001</c:v>
                </c:pt>
                <c:pt idx="116020">
                  <c:v>-74.900170000000003</c:v>
                </c:pt>
                <c:pt idx="116021">
                  <c:v>-74.878429999999994</c:v>
                </c:pt>
                <c:pt idx="116022">
                  <c:v>-74.856439999999992</c:v>
                </c:pt>
                <c:pt idx="116023">
                  <c:v>-74.834459999999993</c:v>
                </c:pt>
                <c:pt idx="116024">
                  <c:v>-74.812420000000003</c:v>
                </c:pt>
                <c:pt idx="116025">
                  <c:v>-74.79074</c:v>
                </c:pt>
                <c:pt idx="116026">
                  <c:v>-74.768879999999996</c:v>
                </c:pt>
                <c:pt idx="116027">
                  <c:v>-74.746940000000009</c:v>
                </c:pt>
                <c:pt idx="116028">
                  <c:v>-74.724999999999994</c:v>
                </c:pt>
                <c:pt idx="116029">
                  <c:v>-74.703400000000002</c:v>
                </c:pt>
                <c:pt idx="116030">
                  <c:v>-74.681550000000001</c:v>
                </c:pt>
                <c:pt idx="116031">
                  <c:v>-74.659649999999999</c:v>
                </c:pt>
                <c:pt idx="116032">
                  <c:v>-74.637739999999994</c:v>
                </c:pt>
                <c:pt idx="116033">
                  <c:v>-74.615819999999999</c:v>
                </c:pt>
                <c:pt idx="116034">
                  <c:v>-74.594310000000007</c:v>
                </c:pt>
                <c:pt idx="116035">
                  <c:v>-74.572019999999995</c:v>
                </c:pt>
                <c:pt idx="116036">
                  <c:v>-74.549779999999998</c:v>
                </c:pt>
                <c:pt idx="116037">
                  <c:v>-74.527549999999991</c:v>
                </c:pt>
                <c:pt idx="116038">
                  <c:v>-74.505350000000007</c:v>
                </c:pt>
                <c:pt idx="116039">
                  <c:v>-74.483249999999998</c:v>
                </c:pt>
                <c:pt idx="116040">
                  <c:v>-74.461259999999996</c:v>
                </c:pt>
                <c:pt idx="116041">
                  <c:v>-74.439760000000007</c:v>
                </c:pt>
                <c:pt idx="116042">
                  <c:v>-74.418009999999995</c:v>
                </c:pt>
                <c:pt idx="116043">
                  <c:v>-74.396190000000004</c:v>
                </c:pt>
                <c:pt idx="116044">
                  <c:v>-74.374840000000006</c:v>
                </c:pt>
                <c:pt idx="116045">
                  <c:v>-74.35342</c:v>
                </c:pt>
                <c:pt idx="116046">
                  <c:v>-74.331810000000004</c:v>
                </c:pt>
                <c:pt idx="116047">
                  <c:v>-74.310159999999996</c:v>
                </c:pt>
                <c:pt idx="116048">
                  <c:v>-74.288989999999998</c:v>
                </c:pt>
                <c:pt idx="116049">
                  <c:v>-74.264710000000008</c:v>
                </c:pt>
                <c:pt idx="116050">
                  <c:v>-74.245460000000008</c:v>
                </c:pt>
                <c:pt idx="116051">
                  <c:v>-74.224649999999997</c:v>
                </c:pt>
                <c:pt idx="116052">
                  <c:v>-74.203469999999996</c:v>
                </c:pt>
                <c:pt idx="116053">
                  <c:v>-74.182029999999997</c:v>
                </c:pt>
                <c:pt idx="116054">
                  <c:v>-74.160600000000002</c:v>
                </c:pt>
                <c:pt idx="116055">
                  <c:v>-74.14361000000001</c:v>
                </c:pt>
                <c:pt idx="116056">
                  <c:v>-74.124489999999994</c:v>
                </c:pt>
                <c:pt idx="116057">
                  <c:v>-74.105310000000003</c:v>
                </c:pt>
                <c:pt idx="116058">
                  <c:v>-74.08569</c:v>
                </c:pt>
                <c:pt idx="116059">
                  <c:v>-74.064800000000005</c:v>
                </c:pt>
                <c:pt idx="116060">
                  <c:v>-74.043359999999993</c:v>
                </c:pt>
                <c:pt idx="116061">
                  <c:v>-74.021869999999993</c:v>
                </c:pt>
                <c:pt idx="116062">
                  <c:v>-73.997100000000003</c:v>
                </c:pt>
                <c:pt idx="116063">
                  <c:v>-73.976959999999991</c:v>
                </c:pt>
                <c:pt idx="116064">
                  <c:v>-73.955979999999997</c:v>
                </c:pt>
                <c:pt idx="116065">
                  <c:v>-73.934389999999993</c:v>
                </c:pt>
                <c:pt idx="116066">
                  <c:v>-73.913479999999993</c:v>
                </c:pt>
                <c:pt idx="116067">
                  <c:v>-73.89246</c:v>
                </c:pt>
                <c:pt idx="116068">
                  <c:v>-73.871279999999999</c:v>
                </c:pt>
                <c:pt idx="116069">
                  <c:v>-73.849869999999996</c:v>
                </c:pt>
                <c:pt idx="116070">
                  <c:v>-73.829149999999998</c:v>
                </c:pt>
                <c:pt idx="116071">
                  <c:v>-73.808019999999999</c:v>
                </c:pt>
                <c:pt idx="116072">
                  <c:v>-73.786879999999996</c:v>
                </c:pt>
                <c:pt idx="116073">
                  <c:v>-73.765839999999997</c:v>
                </c:pt>
                <c:pt idx="116074">
                  <c:v>-73.745820000000009</c:v>
                </c:pt>
                <c:pt idx="116075">
                  <c:v>-73.725319999999996</c:v>
                </c:pt>
                <c:pt idx="116076">
                  <c:v>-73.704149999999998</c:v>
                </c:pt>
                <c:pt idx="116077">
                  <c:v>-73.683419999999998</c:v>
                </c:pt>
                <c:pt idx="116078">
                  <c:v>-73.662559999999999</c:v>
                </c:pt>
                <c:pt idx="116079">
                  <c:v>-73.641289999999998</c:v>
                </c:pt>
                <c:pt idx="116080">
                  <c:v>-73.620419999999996</c:v>
                </c:pt>
                <c:pt idx="116081">
                  <c:v>-73.599500000000006</c:v>
                </c:pt>
                <c:pt idx="116082">
                  <c:v>-73.578140000000005</c:v>
                </c:pt>
                <c:pt idx="116083">
                  <c:v>-73.557259999999999</c:v>
                </c:pt>
                <c:pt idx="116084">
                  <c:v>-73.536259999999999</c:v>
                </c:pt>
                <c:pt idx="116085">
                  <c:v>-73.514920000000004</c:v>
                </c:pt>
                <c:pt idx="116086">
                  <c:v>-73.493979999999993</c:v>
                </c:pt>
                <c:pt idx="116087">
                  <c:v>-73.472949999999997</c:v>
                </c:pt>
                <c:pt idx="116088">
                  <c:v>-73.451579999999993</c:v>
                </c:pt>
                <c:pt idx="116089">
                  <c:v>-73.430620000000005</c:v>
                </c:pt>
                <c:pt idx="116090">
                  <c:v>-73.409660000000002</c:v>
                </c:pt>
                <c:pt idx="116091">
                  <c:v>-73.388310000000004</c:v>
                </c:pt>
                <c:pt idx="116092">
                  <c:v>-73.367370000000008</c:v>
                </c:pt>
                <c:pt idx="116093">
                  <c:v>-73.346410000000006</c:v>
                </c:pt>
                <c:pt idx="116094">
                  <c:v>-73.325019999999995</c:v>
                </c:pt>
                <c:pt idx="116095">
                  <c:v>-73.304040000000001</c:v>
                </c:pt>
                <c:pt idx="116096">
                  <c:v>-73.28300999999999</c:v>
                </c:pt>
                <c:pt idx="116097">
                  <c:v>-73.261619999999994</c:v>
                </c:pt>
                <c:pt idx="116098">
                  <c:v>-73.240610000000004</c:v>
                </c:pt>
                <c:pt idx="116099">
                  <c:v>-73.219570000000004</c:v>
                </c:pt>
                <c:pt idx="116100">
                  <c:v>-73.198139999999995</c:v>
                </c:pt>
                <c:pt idx="116101">
                  <c:v>-73.177130000000005</c:v>
                </c:pt>
                <c:pt idx="116102">
                  <c:v>-73.156059999999997</c:v>
                </c:pt>
                <c:pt idx="116103">
                  <c:v>-73.134590000000003</c:v>
                </c:pt>
                <c:pt idx="116104">
                  <c:v>-73.113529999999997</c:v>
                </c:pt>
                <c:pt idx="116105">
                  <c:v>-73.092449999999999</c:v>
                </c:pt>
                <c:pt idx="116106">
                  <c:v>-73.070999999999998</c:v>
                </c:pt>
                <c:pt idx="116107">
                  <c:v>-73.049939999999992</c:v>
                </c:pt>
                <c:pt idx="116108">
                  <c:v>-73.028859999999995</c:v>
                </c:pt>
                <c:pt idx="116109">
                  <c:v>-73.007429999999999</c:v>
                </c:pt>
                <c:pt idx="116110">
                  <c:v>-72.986370000000008</c:v>
                </c:pt>
                <c:pt idx="116111">
                  <c:v>-72.965289999999996</c:v>
                </c:pt>
                <c:pt idx="116112">
                  <c:v>-72.943829999999991</c:v>
                </c:pt>
                <c:pt idx="116113">
                  <c:v>-72.922809999999998</c:v>
                </c:pt>
                <c:pt idx="116114">
                  <c:v>-72.901719999999997</c:v>
                </c:pt>
                <c:pt idx="116115">
                  <c:v>-72.880250000000004</c:v>
                </c:pt>
                <c:pt idx="116116">
                  <c:v>-72.859380000000002</c:v>
                </c:pt>
                <c:pt idx="116117">
                  <c:v>-72.838239999999999</c:v>
                </c:pt>
                <c:pt idx="116118">
                  <c:v>-72.816839999999999</c:v>
                </c:pt>
                <c:pt idx="116119">
                  <c:v>-72.795839999999998</c:v>
                </c:pt>
                <c:pt idx="116120">
                  <c:v>-72.774709999999999</c:v>
                </c:pt>
                <c:pt idx="116121">
                  <c:v>-72.753280000000004</c:v>
                </c:pt>
                <c:pt idx="116122">
                  <c:v>-72.732169999999996</c:v>
                </c:pt>
                <c:pt idx="116123">
                  <c:v>-72.711100000000002</c:v>
                </c:pt>
                <c:pt idx="116124">
                  <c:v>-72.689589999999995</c:v>
                </c:pt>
                <c:pt idx="116125">
                  <c:v>-72.668520000000001</c:v>
                </c:pt>
                <c:pt idx="116126">
                  <c:v>-72.647360000000006</c:v>
                </c:pt>
                <c:pt idx="116127">
                  <c:v>-72.625919999999994</c:v>
                </c:pt>
                <c:pt idx="116128">
                  <c:v>-72.605840000000001</c:v>
                </c:pt>
                <c:pt idx="116129">
                  <c:v>-72.585119999999989</c:v>
                </c:pt>
                <c:pt idx="116130">
                  <c:v>-72.563720000000004</c:v>
                </c:pt>
                <c:pt idx="116131">
                  <c:v>-72.5428</c:v>
                </c:pt>
                <c:pt idx="116132">
                  <c:v>-72.521720000000002</c:v>
                </c:pt>
                <c:pt idx="116133">
                  <c:v>-72.500410000000002</c:v>
                </c:pt>
                <c:pt idx="116134">
                  <c:v>-72.479349999999997</c:v>
                </c:pt>
                <c:pt idx="116135">
                  <c:v>-72.458249999999992</c:v>
                </c:pt>
                <c:pt idx="116136">
                  <c:v>-72.436769999999996</c:v>
                </c:pt>
                <c:pt idx="116137">
                  <c:v>-72.415700000000001</c:v>
                </c:pt>
                <c:pt idx="116138">
                  <c:v>-72.394509999999997</c:v>
                </c:pt>
                <c:pt idx="116139">
                  <c:v>-72.373040000000003</c:v>
                </c:pt>
                <c:pt idx="116140">
                  <c:v>-72.351860000000002</c:v>
                </c:pt>
                <c:pt idx="116141">
                  <c:v>-72.305480000000003</c:v>
                </c:pt>
                <c:pt idx="116142">
                  <c:v>-72.275090000000006</c:v>
                </c:pt>
                <c:pt idx="116143">
                  <c:v>-72.249970000000005</c:v>
                </c:pt>
                <c:pt idx="116144">
                  <c:v>-72.226089999999999</c:v>
                </c:pt>
                <c:pt idx="116145">
                  <c:v>-72.202129999999997</c:v>
                </c:pt>
                <c:pt idx="116146">
                  <c:v>-72.178259999999995</c:v>
                </c:pt>
                <c:pt idx="116147">
                  <c:v>-72.154970000000006</c:v>
                </c:pt>
                <c:pt idx="116148">
                  <c:v>-72.132170000000002</c:v>
                </c:pt>
                <c:pt idx="116149">
                  <c:v>-72.109499999999997</c:v>
                </c:pt>
                <c:pt idx="116150">
                  <c:v>-72.086790000000008</c:v>
                </c:pt>
                <c:pt idx="116151">
                  <c:v>-72.064760000000007</c:v>
                </c:pt>
                <c:pt idx="116152">
                  <c:v>-72.043149999999997</c:v>
                </c:pt>
                <c:pt idx="116153">
                  <c:v>-72.021050000000002</c:v>
                </c:pt>
                <c:pt idx="116154">
                  <c:v>-71.999300000000005</c:v>
                </c:pt>
                <c:pt idx="116155">
                  <c:v>-71.977760000000004</c:v>
                </c:pt>
                <c:pt idx="116156">
                  <c:v>-71.955980000000011</c:v>
                </c:pt>
                <c:pt idx="116157">
                  <c:v>-71.934659999999994</c:v>
                </c:pt>
                <c:pt idx="116158">
                  <c:v>-71.91337</c:v>
                </c:pt>
                <c:pt idx="116159">
                  <c:v>-71.891930000000002</c:v>
                </c:pt>
                <c:pt idx="116160">
                  <c:v>-71.870930000000001</c:v>
                </c:pt>
                <c:pt idx="116161">
                  <c:v>-71.849909999999994</c:v>
                </c:pt>
                <c:pt idx="116162">
                  <c:v>-71.828620000000001</c:v>
                </c:pt>
                <c:pt idx="116163">
                  <c:v>-71.807809999999989</c:v>
                </c:pt>
                <c:pt idx="116164">
                  <c:v>-71.78698</c:v>
                </c:pt>
                <c:pt idx="116165">
                  <c:v>-71.765940000000001</c:v>
                </c:pt>
                <c:pt idx="116166">
                  <c:v>-71.745239999999995</c:v>
                </c:pt>
                <c:pt idx="116167">
                  <c:v>-71.724580000000003</c:v>
                </c:pt>
                <c:pt idx="116168">
                  <c:v>-71.703630000000004</c:v>
                </c:pt>
                <c:pt idx="116169">
                  <c:v>-71.683070000000001</c:v>
                </c:pt>
                <c:pt idx="116170">
                  <c:v>-71.662480000000002</c:v>
                </c:pt>
                <c:pt idx="116171">
                  <c:v>-71.64161</c:v>
                </c:pt>
                <c:pt idx="116172">
                  <c:v>-71.621089999999995</c:v>
                </c:pt>
                <c:pt idx="116173">
                  <c:v>-71.600549999999998</c:v>
                </c:pt>
                <c:pt idx="116174">
                  <c:v>-71.579750000000004</c:v>
                </c:pt>
                <c:pt idx="116175">
                  <c:v>-71.559299999999993</c:v>
                </c:pt>
                <c:pt idx="116176">
                  <c:v>-71.538700000000006</c:v>
                </c:pt>
                <c:pt idx="116177">
                  <c:v>-71.518259999999998</c:v>
                </c:pt>
                <c:pt idx="116178">
                  <c:v>-71.500280000000004</c:v>
                </c:pt>
                <c:pt idx="116179">
                  <c:v>-71.483949999999993</c:v>
                </c:pt>
                <c:pt idx="116180">
                  <c:v>-71.46378</c:v>
                </c:pt>
                <c:pt idx="116181">
                  <c:v>-71.444279999999992</c:v>
                </c:pt>
                <c:pt idx="116182">
                  <c:v>-71.425039999999996</c:v>
                </c:pt>
                <c:pt idx="116183">
                  <c:v>-71.404139999999998</c:v>
                </c:pt>
                <c:pt idx="116184">
                  <c:v>-71.383970000000005</c:v>
                </c:pt>
                <c:pt idx="116185">
                  <c:v>-71.363640000000004</c:v>
                </c:pt>
                <c:pt idx="116186">
                  <c:v>-71.343029999999999</c:v>
                </c:pt>
                <c:pt idx="116187">
                  <c:v>-71.322519999999997</c:v>
                </c:pt>
                <c:pt idx="116188">
                  <c:v>-71.301900000000003</c:v>
                </c:pt>
                <c:pt idx="116189">
                  <c:v>-71.281040000000004</c:v>
                </c:pt>
                <c:pt idx="116190">
                  <c:v>-71.260469999999998</c:v>
                </c:pt>
                <c:pt idx="116191">
                  <c:v>-71.239869999999996</c:v>
                </c:pt>
                <c:pt idx="116192">
                  <c:v>-71.218990000000005</c:v>
                </c:pt>
                <c:pt idx="116193">
                  <c:v>-71.198409999999996</c:v>
                </c:pt>
                <c:pt idx="116194">
                  <c:v>-71.177809999999994</c:v>
                </c:pt>
                <c:pt idx="116195">
                  <c:v>-71.156909999999996</c:v>
                </c:pt>
                <c:pt idx="116196">
                  <c:v>-71.136330000000001</c:v>
                </c:pt>
                <c:pt idx="116197">
                  <c:v>-71.115719999999996</c:v>
                </c:pt>
                <c:pt idx="116198">
                  <c:v>-71.094840000000005</c:v>
                </c:pt>
                <c:pt idx="116199">
                  <c:v>-71.074269999999999</c:v>
                </c:pt>
                <c:pt idx="116200">
                  <c:v>-71.053640000000001</c:v>
                </c:pt>
                <c:pt idx="116201">
                  <c:v>-71.032769999999999</c:v>
                </c:pt>
                <c:pt idx="116202">
                  <c:v>-71.012110000000007</c:v>
                </c:pt>
                <c:pt idx="116203">
                  <c:v>-70.99136</c:v>
                </c:pt>
                <c:pt idx="116204">
                  <c:v>-70.97045</c:v>
                </c:pt>
                <c:pt idx="116205">
                  <c:v>-70.949650000000005</c:v>
                </c:pt>
                <c:pt idx="116206">
                  <c:v>-70.928939999999997</c:v>
                </c:pt>
                <c:pt idx="116207">
                  <c:v>-70.908270000000002</c:v>
                </c:pt>
                <c:pt idx="116208">
                  <c:v>-70.886499999999998</c:v>
                </c:pt>
                <c:pt idx="116209">
                  <c:v>-70.866010000000003</c:v>
                </c:pt>
                <c:pt idx="116210">
                  <c:v>-70.845570000000009</c:v>
                </c:pt>
                <c:pt idx="116211">
                  <c:v>-70.82508</c:v>
                </c:pt>
                <c:pt idx="116212">
                  <c:v>-70.804450000000003</c:v>
                </c:pt>
                <c:pt idx="116213">
                  <c:v>-70.783799999999999</c:v>
                </c:pt>
                <c:pt idx="116214">
                  <c:v>-70.763589999999994</c:v>
                </c:pt>
                <c:pt idx="116215">
                  <c:v>-70.744140000000002</c:v>
                </c:pt>
                <c:pt idx="116216">
                  <c:v>-70.723390000000009</c:v>
                </c:pt>
                <c:pt idx="116217">
                  <c:v>-70.702590000000001</c:v>
                </c:pt>
                <c:pt idx="116218">
                  <c:v>-70.681780000000003</c:v>
                </c:pt>
                <c:pt idx="116219">
                  <c:v>-70.661029999999997</c:v>
                </c:pt>
                <c:pt idx="116220">
                  <c:v>-70.640270000000001</c:v>
                </c:pt>
                <c:pt idx="116221">
                  <c:v>-70.619519999999994</c:v>
                </c:pt>
                <c:pt idx="116222">
                  <c:v>-70.598889999999997</c:v>
                </c:pt>
                <c:pt idx="116223">
                  <c:v>-70.578510000000009</c:v>
                </c:pt>
                <c:pt idx="116224">
                  <c:v>-70.557639999999992</c:v>
                </c:pt>
                <c:pt idx="116225">
                  <c:v>-70.536950000000004</c:v>
                </c:pt>
                <c:pt idx="116226">
                  <c:v>-70.516260000000003</c:v>
                </c:pt>
                <c:pt idx="116227">
                  <c:v>-70.495440000000002</c:v>
                </c:pt>
                <c:pt idx="116228">
                  <c:v>-70.474779999999996</c:v>
                </c:pt>
                <c:pt idx="116229">
                  <c:v>-70.453879999999998</c:v>
                </c:pt>
                <c:pt idx="116230">
                  <c:v>-70.433000000000007</c:v>
                </c:pt>
                <c:pt idx="116231">
                  <c:v>-70.412239999999997</c:v>
                </c:pt>
                <c:pt idx="116232">
                  <c:v>-70.391379999999998</c:v>
                </c:pt>
                <c:pt idx="116233">
                  <c:v>-70.37093999999999</c:v>
                </c:pt>
                <c:pt idx="116234">
                  <c:v>-70.350189999999998</c:v>
                </c:pt>
                <c:pt idx="116235">
                  <c:v>-70.329439999999991</c:v>
                </c:pt>
                <c:pt idx="116236">
                  <c:v>-70.308629999999994</c:v>
                </c:pt>
                <c:pt idx="116237">
                  <c:v>-70.288020000000003</c:v>
                </c:pt>
                <c:pt idx="116238">
                  <c:v>-70.267179999999996</c:v>
                </c:pt>
                <c:pt idx="116239">
                  <c:v>-70.246310000000008</c:v>
                </c:pt>
                <c:pt idx="116240">
                  <c:v>-70.22533</c:v>
                </c:pt>
                <c:pt idx="116241">
                  <c:v>-70.204360000000008</c:v>
                </c:pt>
                <c:pt idx="116242">
                  <c:v>-70.18338</c:v>
                </c:pt>
                <c:pt idx="116243">
                  <c:v>-70.162430000000001</c:v>
                </c:pt>
                <c:pt idx="116244">
                  <c:v>-70.141799999999989</c:v>
                </c:pt>
                <c:pt idx="116245">
                  <c:v>-70.120990000000006</c:v>
                </c:pt>
                <c:pt idx="116246">
                  <c:v>-70.100279999999998</c:v>
                </c:pt>
                <c:pt idx="116247">
                  <c:v>-70.079480000000004</c:v>
                </c:pt>
                <c:pt idx="116248">
                  <c:v>-70.058750000000003</c:v>
                </c:pt>
                <c:pt idx="116249">
                  <c:v>-70.037949999999995</c:v>
                </c:pt>
                <c:pt idx="116250">
                  <c:v>-70.017110000000002</c:v>
                </c:pt>
                <c:pt idx="116251">
                  <c:v>-69.996290000000002</c:v>
                </c:pt>
                <c:pt idx="116252">
                  <c:v>-69.975470000000001</c:v>
                </c:pt>
                <c:pt idx="116253">
                  <c:v>-69.954620000000006</c:v>
                </c:pt>
                <c:pt idx="116254">
                  <c:v>-69.93368000000001</c:v>
                </c:pt>
                <c:pt idx="116255">
                  <c:v>-69.912729999999996</c:v>
                </c:pt>
                <c:pt idx="116256">
                  <c:v>-69.891750000000002</c:v>
                </c:pt>
                <c:pt idx="116257">
                  <c:v>-69.871200000000002</c:v>
                </c:pt>
                <c:pt idx="116258">
                  <c:v>-69.850300000000004</c:v>
                </c:pt>
                <c:pt idx="116259">
                  <c:v>-69.829189999999997</c:v>
                </c:pt>
                <c:pt idx="116260">
                  <c:v>-69.79383</c:v>
                </c:pt>
                <c:pt idx="116261">
                  <c:v>-69.778840000000002</c:v>
                </c:pt>
                <c:pt idx="116262">
                  <c:v>-69.760379999999998</c:v>
                </c:pt>
                <c:pt idx="116263">
                  <c:v>-69.741039999999998</c:v>
                </c:pt>
                <c:pt idx="116264">
                  <c:v>-69.720380000000006</c:v>
                </c:pt>
                <c:pt idx="116265">
                  <c:v>-69.700450000000004</c:v>
                </c:pt>
                <c:pt idx="116266">
                  <c:v>-69.680030000000002</c:v>
                </c:pt>
                <c:pt idx="116267">
                  <c:v>-69.661839999999998</c:v>
                </c:pt>
                <c:pt idx="116268">
                  <c:v>-69.642359999999996</c:v>
                </c:pt>
                <c:pt idx="116269">
                  <c:v>-69.621890000000008</c:v>
                </c:pt>
                <c:pt idx="116270">
                  <c:v>-69.601150000000004</c:v>
                </c:pt>
                <c:pt idx="116271">
                  <c:v>-69.580550000000002</c:v>
                </c:pt>
                <c:pt idx="116272">
                  <c:v>-69.559689999999989</c:v>
                </c:pt>
                <c:pt idx="116273">
                  <c:v>-69.539050000000003</c:v>
                </c:pt>
                <c:pt idx="116274">
                  <c:v>-69.518219999999999</c:v>
                </c:pt>
                <c:pt idx="116275">
                  <c:v>-69.497389999999996</c:v>
                </c:pt>
                <c:pt idx="116276">
                  <c:v>-69.476680000000002</c:v>
                </c:pt>
                <c:pt idx="116277">
                  <c:v>-69.456270000000004</c:v>
                </c:pt>
                <c:pt idx="116278">
                  <c:v>-69.435500000000005</c:v>
                </c:pt>
                <c:pt idx="116279">
                  <c:v>-69.414670000000001</c:v>
                </c:pt>
                <c:pt idx="116280">
                  <c:v>-69.393869999999993</c:v>
                </c:pt>
                <c:pt idx="116281">
                  <c:v>-69.373060000000009</c:v>
                </c:pt>
                <c:pt idx="116282">
                  <c:v>-69.352260000000001</c:v>
                </c:pt>
                <c:pt idx="116283">
                  <c:v>-69.33144999999999</c:v>
                </c:pt>
                <c:pt idx="116284">
                  <c:v>-69.310770000000005</c:v>
                </c:pt>
                <c:pt idx="116285">
                  <c:v>-69.29097999999999</c:v>
                </c:pt>
                <c:pt idx="116286">
                  <c:v>-69.271140000000003</c:v>
                </c:pt>
                <c:pt idx="116287">
                  <c:v>-69.250559999999993</c:v>
                </c:pt>
                <c:pt idx="116288">
                  <c:v>-69.229929999999996</c:v>
                </c:pt>
                <c:pt idx="116289">
                  <c:v>-69.209149999999994</c:v>
                </c:pt>
                <c:pt idx="116290">
                  <c:v>-69.188519999999997</c:v>
                </c:pt>
                <c:pt idx="116291">
                  <c:v>-69.167900000000003</c:v>
                </c:pt>
                <c:pt idx="116292">
                  <c:v>-69.147260000000003</c:v>
                </c:pt>
                <c:pt idx="116293">
                  <c:v>-69.126599999999996</c:v>
                </c:pt>
                <c:pt idx="116294">
                  <c:v>-69.105980000000002</c:v>
                </c:pt>
                <c:pt idx="116295">
                  <c:v>-69.085349999999991</c:v>
                </c:pt>
                <c:pt idx="116296">
                  <c:v>-69.064790000000002</c:v>
                </c:pt>
                <c:pt idx="116297">
                  <c:v>-69.044610000000006</c:v>
                </c:pt>
                <c:pt idx="116298">
                  <c:v>-69.024210000000011</c:v>
                </c:pt>
                <c:pt idx="116299">
                  <c:v>-69.00367</c:v>
                </c:pt>
                <c:pt idx="116300">
                  <c:v>-68.983339999999998</c:v>
                </c:pt>
                <c:pt idx="116301">
                  <c:v>-68.962909999999994</c:v>
                </c:pt>
                <c:pt idx="116302">
                  <c:v>-68.942260000000005</c:v>
                </c:pt>
                <c:pt idx="116303">
                  <c:v>-68.921949999999995</c:v>
                </c:pt>
                <c:pt idx="116304">
                  <c:v>-68.901620000000008</c:v>
                </c:pt>
                <c:pt idx="116305">
                  <c:v>-68.881190000000004</c:v>
                </c:pt>
                <c:pt idx="116306">
                  <c:v>-68.860780000000005</c:v>
                </c:pt>
                <c:pt idx="116307">
                  <c:v>-68.840270000000004</c:v>
                </c:pt>
                <c:pt idx="116308">
                  <c:v>-68.819770000000005</c:v>
                </c:pt>
                <c:pt idx="116309">
                  <c:v>-68.799720000000008</c:v>
                </c:pt>
                <c:pt idx="116310">
                  <c:v>-68.779169999999993</c:v>
                </c:pt>
                <c:pt idx="116311">
                  <c:v>-68.75864</c:v>
                </c:pt>
                <c:pt idx="116312">
                  <c:v>-68.738070000000008</c:v>
                </c:pt>
                <c:pt idx="116313">
                  <c:v>-68.717529999999996</c:v>
                </c:pt>
                <c:pt idx="116314">
                  <c:v>-68.697209999999998</c:v>
                </c:pt>
                <c:pt idx="116315">
                  <c:v>-68.676659999999998</c:v>
                </c:pt>
                <c:pt idx="116316">
                  <c:v>-68.65612999999999</c:v>
                </c:pt>
                <c:pt idx="116317">
                  <c:v>-68.635590000000008</c:v>
                </c:pt>
                <c:pt idx="116318">
                  <c:v>-68.615499999999997</c:v>
                </c:pt>
                <c:pt idx="116319">
                  <c:v>-68.595410000000001</c:v>
                </c:pt>
                <c:pt idx="116320">
                  <c:v>-68.575220000000002</c:v>
                </c:pt>
                <c:pt idx="116321">
                  <c:v>-68.554959999999994</c:v>
                </c:pt>
                <c:pt idx="116322">
                  <c:v>-68.534710000000004</c:v>
                </c:pt>
                <c:pt idx="116323">
                  <c:v>-68.51437</c:v>
                </c:pt>
                <c:pt idx="116324">
                  <c:v>-68.494020000000006</c:v>
                </c:pt>
                <c:pt idx="116325">
                  <c:v>-68.473799999999997</c:v>
                </c:pt>
                <c:pt idx="116326">
                  <c:v>-68.453339999999997</c:v>
                </c:pt>
                <c:pt idx="116327">
                  <c:v>-68.432919999999996</c:v>
                </c:pt>
                <c:pt idx="116328">
                  <c:v>-68.412509999999997</c:v>
                </c:pt>
                <c:pt idx="116329">
                  <c:v>-68.392129999999995</c:v>
                </c:pt>
                <c:pt idx="116330">
                  <c:v>-68.371740000000003</c:v>
                </c:pt>
                <c:pt idx="116331">
                  <c:v>-68.351349999999996</c:v>
                </c:pt>
                <c:pt idx="116332">
                  <c:v>-68.330929999999995</c:v>
                </c:pt>
                <c:pt idx="116333">
                  <c:v>-68.310519999999997</c:v>
                </c:pt>
                <c:pt idx="116334">
                  <c:v>-68.290680000000009</c:v>
                </c:pt>
                <c:pt idx="116335">
                  <c:v>-68.27073</c:v>
                </c:pt>
                <c:pt idx="116336">
                  <c:v>-68.250650000000007</c:v>
                </c:pt>
                <c:pt idx="116337">
                  <c:v>-68.230540000000005</c:v>
                </c:pt>
                <c:pt idx="116338">
                  <c:v>-68.210409999999996</c:v>
                </c:pt>
                <c:pt idx="116339">
                  <c:v>-68.190190000000001</c:v>
                </c:pt>
                <c:pt idx="116340">
                  <c:v>-68.169920000000005</c:v>
                </c:pt>
                <c:pt idx="116341">
                  <c:v>-68.149709999999999</c:v>
                </c:pt>
                <c:pt idx="116342">
                  <c:v>-68.129410000000007</c:v>
                </c:pt>
                <c:pt idx="116343">
                  <c:v>-68.109059999999999</c:v>
                </c:pt>
                <c:pt idx="116344">
                  <c:v>-68.088589999999996</c:v>
                </c:pt>
                <c:pt idx="116345">
                  <c:v>-68.058059999999998</c:v>
                </c:pt>
                <c:pt idx="116346">
                  <c:v>-68.03904</c:v>
                </c:pt>
                <c:pt idx="116347">
                  <c:v>-68.019440000000003</c:v>
                </c:pt>
                <c:pt idx="116348">
                  <c:v>-67.998980000000003</c:v>
                </c:pt>
                <c:pt idx="116349">
                  <c:v>-67.978750000000005</c:v>
                </c:pt>
                <c:pt idx="116350">
                  <c:v>-67.958650000000006</c:v>
                </c:pt>
                <c:pt idx="116351">
                  <c:v>-67.939549999999997</c:v>
                </c:pt>
                <c:pt idx="116352">
                  <c:v>-67.919569999999993</c:v>
                </c:pt>
                <c:pt idx="116353">
                  <c:v>-67.899789999999996</c:v>
                </c:pt>
                <c:pt idx="116354">
                  <c:v>-67.880449999999996</c:v>
                </c:pt>
                <c:pt idx="116355">
                  <c:v>-67.861060000000009</c:v>
                </c:pt>
                <c:pt idx="116356">
                  <c:v>-67.841380000000001</c:v>
                </c:pt>
                <c:pt idx="116357">
                  <c:v>-67.821660000000008</c:v>
                </c:pt>
                <c:pt idx="116358">
                  <c:v>-67.801910000000007</c:v>
                </c:pt>
                <c:pt idx="116359">
                  <c:v>-67.782119999999992</c:v>
                </c:pt>
                <c:pt idx="116360">
                  <c:v>-67.762270000000001</c:v>
                </c:pt>
                <c:pt idx="116361">
                  <c:v>-67.742319999999992</c:v>
                </c:pt>
                <c:pt idx="116362">
                  <c:v>-67.722350000000006</c:v>
                </c:pt>
                <c:pt idx="116363">
                  <c:v>-67.702449999999999</c:v>
                </c:pt>
                <c:pt idx="116364">
                  <c:v>-67.682719999999989</c:v>
                </c:pt>
                <c:pt idx="116365">
                  <c:v>-67.662890000000004</c:v>
                </c:pt>
                <c:pt idx="116366">
                  <c:v>-67.6434</c:v>
                </c:pt>
                <c:pt idx="116367">
                  <c:v>-67.625590000000003</c:v>
                </c:pt>
                <c:pt idx="116368">
                  <c:v>-67.60857</c:v>
                </c:pt>
                <c:pt idx="116369">
                  <c:v>-67.590800000000002</c:v>
                </c:pt>
                <c:pt idx="116370">
                  <c:v>-67.572630000000004</c:v>
                </c:pt>
                <c:pt idx="116371">
                  <c:v>-67.553629999999998</c:v>
                </c:pt>
                <c:pt idx="116372">
                  <c:v>-67.534409999999994</c:v>
                </c:pt>
                <c:pt idx="116373">
                  <c:v>-67.515010000000004</c:v>
                </c:pt>
                <c:pt idx="116374">
                  <c:v>-67.495570000000001</c:v>
                </c:pt>
                <c:pt idx="116375">
                  <c:v>-67.476309999999998</c:v>
                </c:pt>
                <c:pt idx="116376">
                  <c:v>-67.457260000000005</c:v>
                </c:pt>
                <c:pt idx="116377">
                  <c:v>-67.437309999999997</c:v>
                </c:pt>
                <c:pt idx="116378">
                  <c:v>-67.417049999999989</c:v>
                </c:pt>
                <c:pt idx="116379">
                  <c:v>-67.397199999999998</c:v>
                </c:pt>
                <c:pt idx="116380">
                  <c:v>-67.377319999999997</c:v>
                </c:pt>
                <c:pt idx="116381">
                  <c:v>-67.357290000000006</c:v>
                </c:pt>
                <c:pt idx="116382">
                  <c:v>-67.337239999999994</c:v>
                </c:pt>
                <c:pt idx="116383">
                  <c:v>-67.3172</c:v>
                </c:pt>
                <c:pt idx="116384">
                  <c:v>-67.2971</c:v>
                </c:pt>
                <c:pt idx="116385">
                  <c:v>-67.276989999999998</c:v>
                </c:pt>
                <c:pt idx="116386">
                  <c:v>-67.257440000000003</c:v>
                </c:pt>
                <c:pt idx="116387">
                  <c:v>-67.237729999999999</c:v>
                </c:pt>
                <c:pt idx="116388">
                  <c:v>-67.217919999999992</c:v>
                </c:pt>
                <c:pt idx="116389">
                  <c:v>-67.198059999999998</c:v>
                </c:pt>
                <c:pt idx="116390">
                  <c:v>-67.178200000000004</c:v>
                </c:pt>
                <c:pt idx="116391">
                  <c:v>-67.158239999999992</c:v>
                </c:pt>
                <c:pt idx="116392">
                  <c:v>-67.138199999999998</c:v>
                </c:pt>
                <c:pt idx="116393">
                  <c:v>-67.11815</c:v>
                </c:pt>
                <c:pt idx="116394">
                  <c:v>-67.098060000000004</c:v>
                </c:pt>
                <c:pt idx="116395">
                  <c:v>-67.077979999999997</c:v>
                </c:pt>
                <c:pt idx="116396">
                  <c:v>-67.057850000000002</c:v>
                </c:pt>
                <c:pt idx="116397">
                  <c:v>-67.037679999999995</c:v>
                </c:pt>
                <c:pt idx="116398">
                  <c:v>-67.017350000000008</c:v>
                </c:pt>
                <c:pt idx="116399">
                  <c:v>-66.997340000000008</c:v>
                </c:pt>
                <c:pt idx="116400">
                  <c:v>-66.977239999999995</c:v>
                </c:pt>
                <c:pt idx="116401">
                  <c:v>-66.957189999999997</c:v>
                </c:pt>
                <c:pt idx="116402">
                  <c:v>-66.937520000000006</c:v>
                </c:pt>
                <c:pt idx="116403">
                  <c:v>-66.919110000000003</c:v>
                </c:pt>
                <c:pt idx="116404">
                  <c:v>-66.899180000000001</c:v>
                </c:pt>
                <c:pt idx="116405">
                  <c:v>-66.879860000000008</c:v>
                </c:pt>
                <c:pt idx="116406">
                  <c:v>-66.86045</c:v>
                </c:pt>
                <c:pt idx="116407">
                  <c:v>-66.84084</c:v>
                </c:pt>
                <c:pt idx="116408">
                  <c:v>-66.821510000000004</c:v>
                </c:pt>
                <c:pt idx="116409">
                  <c:v>-66.801769999999991</c:v>
                </c:pt>
                <c:pt idx="116410">
                  <c:v>-66.782000000000011</c:v>
                </c:pt>
                <c:pt idx="116411">
                  <c:v>-66.761870000000002</c:v>
                </c:pt>
                <c:pt idx="116412">
                  <c:v>-66.742090000000005</c:v>
                </c:pt>
                <c:pt idx="116413">
                  <c:v>-66.722270000000009</c:v>
                </c:pt>
                <c:pt idx="116414">
                  <c:v>-66.702539999999999</c:v>
                </c:pt>
                <c:pt idx="116415">
                  <c:v>-66.68235</c:v>
                </c:pt>
                <c:pt idx="116416">
                  <c:v>-66.662459999999996</c:v>
                </c:pt>
                <c:pt idx="116417">
                  <c:v>-66.642650000000003</c:v>
                </c:pt>
                <c:pt idx="116418">
                  <c:v>-66.622799999999998</c:v>
                </c:pt>
                <c:pt idx="116419">
                  <c:v>-66.602949999999993</c:v>
                </c:pt>
                <c:pt idx="116420">
                  <c:v>-66.583079999999995</c:v>
                </c:pt>
                <c:pt idx="116421">
                  <c:v>-66.563569999999999</c:v>
                </c:pt>
                <c:pt idx="116422">
                  <c:v>-66.543970000000002</c:v>
                </c:pt>
                <c:pt idx="116423">
                  <c:v>-66.524210000000011</c:v>
                </c:pt>
                <c:pt idx="116424">
                  <c:v>-66.504829999999998</c:v>
                </c:pt>
                <c:pt idx="116425">
                  <c:v>-66.48532999999999</c:v>
                </c:pt>
                <c:pt idx="116426">
                  <c:v>-66.465580000000003</c:v>
                </c:pt>
                <c:pt idx="116427">
                  <c:v>-66.445959999999999</c:v>
                </c:pt>
                <c:pt idx="116428">
                  <c:v>-66.425870000000003</c:v>
                </c:pt>
                <c:pt idx="116429">
                  <c:v>-66.405900000000003</c:v>
                </c:pt>
                <c:pt idx="116430">
                  <c:v>-66.385800000000003</c:v>
                </c:pt>
                <c:pt idx="116431">
                  <c:v>-66.365170000000006</c:v>
                </c:pt>
                <c:pt idx="116432">
                  <c:v>-66.345129999999997</c:v>
                </c:pt>
                <c:pt idx="116433">
                  <c:v>-66.32513999999999</c:v>
                </c:pt>
                <c:pt idx="116434">
                  <c:v>-66.305300000000003</c:v>
                </c:pt>
                <c:pt idx="116435">
                  <c:v>-66.286370000000005</c:v>
                </c:pt>
                <c:pt idx="116436">
                  <c:v>-66.268929999999997</c:v>
                </c:pt>
                <c:pt idx="116437">
                  <c:v>-66.252650000000003</c:v>
                </c:pt>
                <c:pt idx="116438">
                  <c:v>-66.233750000000001</c:v>
                </c:pt>
                <c:pt idx="116439">
                  <c:v>-66.214950000000002</c:v>
                </c:pt>
                <c:pt idx="116440">
                  <c:v>-66.195660000000004</c:v>
                </c:pt>
                <c:pt idx="116441">
                  <c:v>-66.176029999999997</c:v>
                </c:pt>
                <c:pt idx="116442">
                  <c:v>-66.156469999999999</c:v>
                </c:pt>
                <c:pt idx="116443">
                  <c:v>-66.136759999999995</c:v>
                </c:pt>
                <c:pt idx="116444">
                  <c:v>-66.117150000000009</c:v>
                </c:pt>
                <c:pt idx="116445">
                  <c:v>-66.096490000000003</c:v>
                </c:pt>
                <c:pt idx="116446">
                  <c:v>-66.076239999999999</c:v>
                </c:pt>
                <c:pt idx="116447">
                  <c:v>-66.05574</c:v>
                </c:pt>
                <c:pt idx="116448">
                  <c:v>-66.035619999999994</c:v>
                </c:pt>
                <c:pt idx="116449">
                  <c:v>-66.015169999999998</c:v>
                </c:pt>
                <c:pt idx="116450">
                  <c:v>-65.994860000000003</c:v>
                </c:pt>
                <c:pt idx="116451">
                  <c:v>-65.974410000000006</c:v>
                </c:pt>
                <c:pt idx="116452">
                  <c:v>-65.954040000000006</c:v>
                </c:pt>
                <c:pt idx="116453">
                  <c:v>-65.933750000000003</c:v>
                </c:pt>
                <c:pt idx="116454">
                  <c:v>-65.913359999999997</c:v>
                </c:pt>
                <c:pt idx="116455">
                  <c:v>-65.89349</c:v>
                </c:pt>
                <c:pt idx="116456">
                  <c:v>-65.873509999999996</c:v>
                </c:pt>
                <c:pt idx="116457">
                  <c:v>-65.853499999999997</c:v>
                </c:pt>
                <c:pt idx="116458">
                  <c:v>-65.841229999999996</c:v>
                </c:pt>
                <c:pt idx="116459">
                  <c:v>-65.828010000000006</c:v>
                </c:pt>
                <c:pt idx="116460">
                  <c:v>-65.813420000000008</c:v>
                </c:pt>
                <c:pt idx="116461">
                  <c:v>-65.797910000000002</c:v>
                </c:pt>
                <c:pt idx="116462">
                  <c:v>-65.781800000000004</c:v>
                </c:pt>
                <c:pt idx="116463">
                  <c:v>-65.765929999999997</c:v>
                </c:pt>
                <c:pt idx="116464">
                  <c:v>-65.749449999999996</c:v>
                </c:pt>
                <c:pt idx="116465">
                  <c:v>-65.732770000000002</c:v>
                </c:pt>
                <c:pt idx="116466">
                  <c:v>-65.716210000000004</c:v>
                </c:pt>
                <c:pt idx="116467">
                  <c:v>-65.699529999999996</c:v>
                </c:pt>
                <c:pt idx="116468">
                  <c:v>-65.682819999999992</c:v>
                </c:pt>
                <c:pt idx="116469">
                  <c:v>-65.66592</c:v>
                </c:pt>
                <c:pt idx="116470">
                  <c:v>-65.648250000000004</c:v>
                </c:pt>
                <c:pt idx="116471">
                  <c:v>-65.631410000000002</c:v>
                </c:pt>
                <c:pt idx="116472">
                  <c:v>-65.615020000000001</c:v>
                </c:pt>
                <c:pt idx="116473">
                  <c:v>-65.598210000000009</c:v>
                </c:pt>
                <c:pt idx="116474">
                  <c:v>-65.581569999999999</c:v>
                </c:pt>
                <c:pt idx="116475">
                  <c:v>-65.56532</c:v>
                </c:pt>
                <c:pt idx="116476">
                  <c:v>-65.548820000000006</c:v>
                </c:pt>
                <c:pt idx="116477">
                  <c:v>-65.532170000000008</c:v>
                </c:pt>
                <c:pt idx="116478">
                  <c:v>-65.51536999999999</c:v>
                </c:pt>
                <c:pt idx="116479">
                  <c:v>-65.498909999999995</c:v>
                </c:pt>
                <c:pt idx="116480">
                  <c:v>-65.482050000000001</c:v>
                </c:pt>
                <c:pt idx="116481">
                  <c:v>-65.465130000000002</c:v>
                </c:pt>
                <c:pt idx="116482">
                  <c:v>-65.449680000000001</c:v>
                </c:pt>
                <c:pt idx="116483">
                  <c:v>-65.433149999999998</c:v>
                </c:pt>
                <c:pt idx="116484">
                  <c:v>-65.416480000000007</c:v>
                </c:pt>
                <c:pt idx="116485">
                  <c:v>-65.398969999999991</c:v>
                </c:pt>
                <c:pt idx="116486">
                  <c:v>-65.381109999999993</c:v>
                </c:pt>
                <c:pt idx="116487">
                  <c:v>-65.363349999999997</c:v>
                </c:pt>
                <c:pt idx="116488">
                  <c:v>-65.345570000000009</c:v>
                </c:pt>
                <c:pt idx="116489">
                  <c:v>-65.327789999999993</c:v>
                </c:pt>
                <c:pt idx="116490">
                  <c:v>-65.309820000000002</c:v>
                </c:pt>
                <c:pt idx="116491">
                  <c:v>-65.291799999999995</c:v>
                </c:pt>
                <c:pt idx="116492">
                  <c:v>-65.273669999999996</c:v>
                </c:pt>
                <c:pt idx="116493">
                  <c:v>-65.255510000000001</c:v>
                </c:pt>
                <c:pt idx="116494">
                  <c:v>-65.237259999999992</c:v>
                </c:pt>
                <c:pt idx="116495">
                  <c:v>-65.218969999999999</c:v>
                </c:pt>
                <c:pt idx="116496">
                  <c:v>-65.200609999999998</c:v>
                </c:pt>
                <c:pt idx="116497">
                  <c:v>-65.182200000000009</c:v>
                </c:pt>
                <c:pt idx="116498">
                  <c:v>-65.163740000000004</c:v>
                </c:pt>
                <c:pt idx="116499">
                  <c:v>-65.145129999999995</c:v>
                </c:pt>
                <c:pt idx="116500">
                  <c:v>-65.126580000000004</c:v>
                </c:pt>
                <c:pt idx="116501">
                  <c:v>-65.107990000000001</c:v>
                </c:pt>
                <c:pt idx="116502">
                  <c:v>-65.089349999999996</c:v>
                </c:pt>
                <c:pt idx="116503">
                  <c:v>-65.070970000000003</c:v>
                </c:pt>
                <c:pt idx="116504">
                  <c:v>-65.052409999999995</c:v>
                </c:pt>
                <c:pt idx="116505">
                  <c:v>-65.033720000000002</c:v>
                </c:pt>
                <c:pt idx="116506">
                  <c:v>-65.015060000000005</c:v>
                </c:pt>
                <c:pt idx="116507">
                  <c:v>-64.996359999999996</c:v>
                </c:pt>
                <c:pt idx="116508">
                  <c:v>-64.977679999999992</c:v>
                </c:pt>
                <c:pt idx="116509">
                  <c:v>-64.959389999999999</c:v>
                </c:pt>
                <c:pt idx="116510">
                  <c:v>-64.940689999999989</c:v>
                </c:pt>
                <c:pt idx="116511">
                  <c:v>-64.921880000000002</c:v>
                </c:pt>
                <c:pt idx="116512">
                  <c:v>-64.903030000000001</c:v>
                </c:pt>
                <c:pt idx="116513">
                  <c:v>-64.884280000000004</c:v>
                </c:pt>
                <c:pt idx="116514">
                  <c:v>-64.865389999999991</c:v>
                </c:pt>
                <c:pt idx="116515">
                  <c:v>-64.84178</c:v>
                </c:pt>
                <c:pt idx="116516">
                  <c:v>-64.824349999999995</c:v>
                </c:pt>
                <c:pt idx="116517">
                  <c:v>-64.805760000000006</c:v>
                </c:pt>
                <c:pt idx="116518">
                  <c:v>-64.786630000000002</c:v>
                </c:pt>
                <c:pt idx="116519">
                  <c:v>-64.767650000000003</c:v>
                </c:pt>
                <c:pt idx="116520">
                  <c:v>-64.748599999999996</c:v>
                </c:pt>
                <c:pt idx="116521">
                  <c:v>-64.729770000000002</c:v>
                </c:pt>
                <c:pt idx="116522">
                  <c:v>-64.710710000000006</c:v>
                </c:pt>
                <c:pt idx="116523">
                  <c:v>-64.691810000000004</c:v>
                </c:pt>
                <c:pt idx="116524">
                  <c:v>-64.672780000000003</c:v>
                </c:pt>
                <c:pt idx="116525">
                  <c:v>-64.653809999999993</c:v>
                </c:pt>
                <c:pt idx="116526">
                  <c:v>-64.634739999999994</c:v>
                </c:pt>
                <c:pt idx="116527">
                  <c:v>-64.615790000000004</c:v>
                </c:pt>
                <c:pt idx="116528">
                  <c:v>-64.596760000000003</c:v>
                </c:pt>
                <c:pt idx="116529">
                  <c:v>-64.5779</c:v>
                </c:pt>
                <c:pt idx="116530">
                  <c:v>-64.559030000000007</c:v>
                </c:pt>
                <c:pt idx="116531">
                  <c:v>-64.540149999999997</c:v>
                </c:pt>
                <c:pt idx="116532">
                  <c:v>-64.521010000000004</c:v>
                </c:pt>
                <c:pt idx="116533">
                  <c:v>-64.501949999999994</c:v>
                </c:pt>
                <c:pt idx="116534">
                  <c:v>-64.482969999999995</c:v>
                </c:pt>
                <c:pt idx="116535">
                  <c:v>-64.463400000000007</c:v>
                </c:pt>
                <c:pt idx="116536">
                  <c:v>-64.444490000000002</c:v>
                </c:pt>
                <c:pt idx="116537">
                  <c:v>-64.425650000000005</c:v>
                </c:pt>
                <c:pt idx="116538">
                  <c:v>-64.406829999999999</c:v>
                </c:pt>
                <c:pt idx="116539">
                  <c:v>-64.388019999999997</c:v>
                </c:pt>
                <c:pt idx="116540">
                  <c:v>-64.369150000000005</c:v>
                </c:pt>
                <c:pt idx="116541">
                  <c:v>-64.350259999999992</c:v>
                </c:pt>
                <c:pt idx="116542">
                  <c:v>-64.331339999999997</c:v>
                </c:pt>
                <c:pt idx="116543">
                  <c:v>-64.312430000000006</c:v>
                </c:pt>
                <c:pt idx="116544">
                  <c:v>-64.293500000000009</c:v>
                </c:pt>
                <c:pt idx="116545">
                  <c:v>-64.274540000000002</c:v>
                </c:pt>
                <c:pt idx="116546">
                  <c:v>-64.255179999999996</c:v>
                </c:pt>
                <c:pt idx="116547">
                  <c:v>-64.236149999999995</c:v>
                </c:pt>
                <c:pt idx="116548">
                  <c:v>-64.217190000000002</c:v>
                </c:pt>
                <c:pt idx="116549">
                  <c:v>-64.198219999999992</c:v>
                </c:pt>
                <c:pt idx="116550">
                  <c:v>-64.179230000000004</c:v>
                </c:pt>
                <c:pt idx="116551">
                  <c:v>-64.160560000000004</c:v>
                </c:pt>
                <c:pt idx="116552">
                  <c:v>-64.141999999999996</c:v>
                </c:pt>
                <c:pt idx="116553">
                  <c:v>-64.123580000000004</c:v>
                </c:pt>
                <c:pt idx="116554">
                  <c:v>-64.104960000000005</c:v>
                </c:pt>
                <c:pt idx="116555">
                  <c:v>-64.086100000000002</c:v>
                </c:pt>
                <c:pt idx="116556">
                  <c:v>-64.067040000000006</c:v>
                </c:pt>
                <c:pt idx="116557">
                  <c:v>-64.047870000000003</c:v>
                </c:pt>
                <c:pt idx="116558">
                  <c:v>-64.028700000000001</c:v>
                </c:pt>
                <c:pt idx="116559">
                  <c:v>-64.009439999999998</c:v>
                </c:pt>
                <c:pt idx="116560">
                  <c:v>-63.990250000000003</c:v>
                </c:pt>
                <c:pt idx="116561">
                  <c:v>-63.971600000000002</c:v>
                </c:pt>
                <c:pt idx="116562">
                  <c:v>-63.952970000000001</c:v>
                </c:pt>
                <c:pt idx="116563">
                  <c:v>-63.933869999999999</c:v>
                </c:pt>
                <c:pt idx="116564">
                  <c:v>-63.915210000000002</c:v>
                </c:pt>
                <c:pt idx="116565">
                  <c:v>-63.896280000000004</c:v>
                </c:pt>
                <c:pt idx="116566">
                  <c:v>-63.877360000000003</c:v>
                </c:pt>
                <c:pt idx="116567">
                  <c:v>-63.85866</c:v>
                </c:pt>
                <c:pt idx="116568">
                  <c:v>-63.839699999999993</c:v>
                </c:pt>
                <c:pt idx="116569">
                  <c:v>-63.820839999999997</c:v>
                </c:pt>
                <c:pt idx="116570">
                  <c:v>-63.801560000000002</c:v>
                </c:pt>
                <c:pt idx="116571">
                  <c:v>-63.782439999999994</c:v>
                </c:pt>
                <c:pt idx="116572">
                  <c:v>-63.763560000000005</c:v>
                </c:pt>
                <c:pt idx="116573">
                  <c:v>-63.744639999999997</c:v>
                </c:pt>
                <c:pt idx="116574">
                  <c:v>-63.72551</c:v>
                </c:pt>
                <c:pt idx="116575">
                  <c:v>-63.706319999999998</c:v>
                </c:pt>
                <c:pt idx="116576">
                  <c:v>-63.68721</c:v>
                </c:pt>
                <c:pt idx="116577">
                  <c:v>-63.66807</c:v>
                </c:pt>
                <c:pt idx="116578">
                  <c:v>-63.648879999999998</c:v>
                </c:pt>
                <c:pt idx="116579">
                  <c:v>-63.629840000000002</c:v>
                </c:pt>
                <c:pt idx="116580">
                  <c:v>-63.610770000000002</c:v>
                </c:pt>
                <c:pt idx="116581">
                  <c:v>-63.591740000000001</c:v>
                </c:pt>
                <c:pt idx="116582">
                  <c:v>-63.572759999999995</c:v>
                </c:pt>
                <c:pt idx="116583">
                  <c:v>-63.553750000000008</c:v>
                </c:pt>
                <c:pt idx="116584">
                  <c:v>-63.534660000000002</c:v>
                </c:pt>
                <c:pt idx="116585">
                  <c:v>-63.515629999999994</c:v>
                </c:pt>
                <c:pt idx="116586">
                  <c:v>-63.496480000000005</c:v>
                </c:pt>
                <c:pt idx="116587">
                  <c:v>-63.47766</c:v>
                </c:pt>
                <c:pt idx="116588">
                  <c:v>-63.459149999999994</c:v>
                </c:pt>
                <c:pt idx="116589">
                  <c:v>-63.44012</c:v>
                </c:pt>
                <c:pt idx="116590">
                  <c:v>-63.420639999999999</c:v>
                </c:pt>
                <c:pt idx="116591">
                  <c:v>-63.40108</c:v>
                </c:pt>
                <c:pt idx="116592">
                  <c:v>-63.381600000000006</c:v>
                </c:pt>
                <c:pt idx="116593">
                  <c:v>-63.361429999999999</c:v>
                </c:pt>
                <c:pt idx="116594">
                  <c:v>-63.34198</c:v>
                </c:pt>
                <c:pt idx="116595">
                  <c:v>-63.322620000000001</c:v>
                </c:pt>
                <c:pt idx="116596">
                  <c:v>-63.303280000000001</c:v>
                </c:pt>
                <c:pt idx="116597">
                  <c:v>-63.283909999999999</c:v>
                </c:pt>
                <c:pt idx="116598">
                  <c:v>-63.264509999999994</c:v>
                </c:pt>
                <c:pt idx="116599">
                  <c:v>-63.245599999999996</c:v>
                </c:pt>
                <c:pt idx="116600">
                  <c:v>-63.22634</c:v>
                </c:pt>
                <c:pt idx="116601">
                  <c:v>-63.207000000000008</c:v>
                </c:pt>
                <c:pt idx="116602">
                  <c:v>-63.18759</c:v>
                </c:pt>
                <c:pt idx="116603">
                  <c:v>-63.168179999999992</c:v>
                </c:pt>
                <c:pt idx="116604">
                  <c:v>-63.14873</c:v>
                </c:pt>
                <c:pt idx="116605">
                  <c:v>-63.129239999999996</c:v>
                </c:pt>
                <c:pt idx="116606">
                  <c:v>-63.109700000000004</c:v>
                </c:pt>
                <c:pt idx="116607">
                  <c:v>-63.090180000000004</c:v>
                </c:pt>
                <c:pt idx="116608">
                  <c:v>-63.070589999999996</c:v>
                </c:pt>
                <c:pt idx="116609">
                  <c:v>-63.051230000000004</c:v>
                </c:pt>
                <c:pt idx="116610">
                  <c:v>-63.032320000000006</c:v>
                </c:pt>
                <c:pt idx="116611">
                  <c:v>-63.013260000000002</c:v>
                </c:pt>
                <c:pt idx="116612">
                  <c:v>-62.995440000000002</c:v>
                </c:pt>
                <c:pt idx="116613">
                  <c:v>-62.976439999999997</c:v>
                </c:pt>
                <c:pt idx="116614">
                  <c:v>-62.956830000000004</c:v>
                </c:pt>
                <c:pt idx="116615">
                  <c:v>-62.93759</c:v>
                </c:pt>
                <c:pt idx="116616">
                  <c:v>-62.917949999999998</c:v>
                </c:pt>
                <c:pt idx="116617">
                  <c:v>-62.898600000000002</c:v>
                </c:pt>
                <c:pt idx="116618">
                  <c:v>-62.878809999999994</c:v>
                </c:pt>
                <c:pt idx="116619">
                  <c:v>-62.859380000000002</c:v>
                </c:pt>
                <c:pt idx="116620">
                  <c:v>-62.840209999999999</c:v>
                </c:pt>
                <c:pt idx="116621">
                  <c:v>-62.820830000000001</c:v>
                </c:pt>
                <c:pt idx="116622">
                  <c:v>-62.80153</c:v>
                </c:pt>
                <c:pt idx="116623">
                  <c:v>-62.782150000000001</c:v>
                </c:pt>
                <c:pt idx="116624">
                  <c:v>-62.762960000000007</c:v>
                </c:pt>
                <c:pt idx="116625">
                  <c:v>-62.743650000000002</c:v>
                </c:pt>
                <c:pt idx="116626">
                  <c:v>-62.717999999999996</c:v>
                </c:pt>
                <c:pt idx="116627">
                  <c:v>-62.69838</c:v>
                </c:pt>
                <c:pt idx="116628">
                  <c:v>-62.6798</c:v>
                </c:pt>
                <c:pt idx="116629">
                  <c:v>-62.663049999999998</c:v>
                </c:pt>
                <c:pt idx="116630">
                  <c:v>-62.645340000000004</c:v>
                </c:pt>
                <c:pt idx="116631">
                  <c:v>-62.626270000000005</c:v>
                </c:pt>
                <c:pt idx="116632">
                  <c:v>-62.607199999999999</c:v>
                </c:pt>
                <c:pt idx="116633">
                  <c:v>-62.587970000000006</c:v>
                </c:pt>
                <c:pt idx="116634">
                  <c:v>-62.568449999999999</c:v>
                </c:pt>
                <c:pt idx="116635">
                  <c:v>-62.549010000000003</c:v>
                </c:pt>
                <c:pt idx="116636">
                  <c:v>-62.529560000000004</c:v>
                </c:pt>
                <c:pt idx="116637">
                  <c:v>-62.509639999999997</c:v>
                </c:pt>
                <c:pt idx="116638">
                  <c:v>-62.490020000000001</c:v>
                </c:pt>
                <c:pt idx="116639">
                  <c:v>-62.470679999999994</c:v>
                </c:pt>
                <c:pt idx="116640">
                  <c:v>-62.451189999999997</c:v>
                </c:pt>
                <c:pt idx="116641">
                  <c:v>-62.431789999999992</c:v>
                </c:pt>
                <c:pt idx="116642">
                  <c:v>-62.412479999999995</c:v>
                </c:pt>
                <c:pt idx="116643">
                  <c:v>-62.3932</c:v>
                </c:pt>
                <c:pt idx="116644">
                  <c:v>-62.374229999999997</c:v>
                </c:pt>
                <c:pt idx="116645">
                  <c:v>-62.354969999999994</c:v>
                </c:pt>
                <c:pt idx="116646">
                  <c:v>-62.335740000000001</c:v>
                </c:pt>
                <c:pt idx="116647">
                  <c:v>-62.316459999999992</c:v>
                </c:pt>
                <c:pt idx="116648">
                  <c:v>-62.297039999999996</c:v>
                </c:pt>
                <c:pt idx="116649">
                  <c:v>-62.277709999999999</c:v>
                </c:pt>
                <c:pt idx="116650">
                  <c:v>-62.258190000000006</c:v>
                </c:pt>
                <c:pt idx="116651">
                  <c:v>-62.233519999999999</c:v>
                </c:pt>
                <c:pt idx="116652">
                  <c:v>-62.215540000000004</c:v>
                </c:pt>
                <c:pt idx="116653">
                  <c:v>-62.198650000000001</c:v>
                </c:pt>
                <c:pt idx="116654">
                  <c:v>-62.180530000000005</c:v>
                </c:pt>
                <c:pt idx="116655">
                  <c:v>-62.161819999999999</c:v>
                </c:pt>
                <c:pt idx="116656">
                  <c:v>-62.142419999999994</c:v>
                </c:pt>
                <c:pt idx="116657">
                  <c:v>-62.12276</c:v>
                </c:pt>
                <c:pt idx="116658">
                  <c:v>-62.103299999999997</c:v>
                </c:pt>
                <c:pt idx="116659">
                  <c:v>-62.083700000000007</c:v>
                </c:pt>
                <c:pt idx="116660">
                  <c:v>-62.064250000000001</c:v>
                </c:pt>
                <c:pt idx="116661">
                  <c:v>-62.044689999999996</c:v>
                </c:pt>
                <c:pt idx="116662">
                  <c:v>-62.025230000000001</c:v>
                </c:pt>
                <c:pt idx="116663">
                  <c:v>-62.005720000000004</c:v>
                </c:pt>
                <c:pt idx="116664">
                  <c:v>-61.986270000000005</c:v>
                </c:pt>
                <c:pt idx="116665">
                  <c:v>-61.966809999999995</c:v>
                </c:pt>
                <c:pt idx="116666">
                  <c:v>-61.947380000000003</c:v>
                </c:pt>
                <c:pt idx="116667">
                  <c:v>-61.92792</c:v>
                </c:pt>
                <c:pt idx="116668">
                  <c:v>-61.908999999999999</c:v>
                </c:pt>
                <c:pt idx="116669">
                  <c:v>-61.88993</c:v>
                </c:pt>
                <c:pt idx="116670">
                  <c:v>-61.870750000000001</c:v>
                </c:pt>
                <c:pt idx="116671">
                  <c:v>-61.851190000000003</c:v>
                </c:pt>
                <c:pt idx="116672">
                  <c:v>-61.831490000000002</c:v>
                </c:pt>
                <c:pt idx="116673">
                  <c:v>-61.812539999999998</c:v>
                </c:pt>
                <c:pt idx="116674">
                  <c:v>-61.793030000000002</c:v>
                </c:pt>
                <c:pt idx="116675">
                  <c:v>-61.773650000000004</c:v>
                </c:pt>
                <c:pt idx="116676">
                  <c:v>-61.754189999999994</c:v>
                </c:pt>
                <c:pt idx="116677">
                  <c:v>-61.735930000000003</c:v>
                </c:pt>
                <c:pt idx="116678">
                  <c:v>-61.716589999999997</c:v>
                </c:pt>
                <c:pt idx="116679">
                  <c:v>-61.697130000000001</c:v>
                </c:pt>
                <c:pt idx="116680">
                  <c:v>-61.677619999999997</c:v>
                </c:pt>
                <c:pt idx="116681">
                  <c:v>-61.658119999999997</c:v>
                </c:pt>
                <c:pt idx="116682">
                  <c:v>-61.640129999999999</c:v>
                </c:pt>
                <c:pt idx="116683">
                  <c:v>-61.626289999999997</c:v>
                </c:pt>
                <c:pt idx="116684">
                  <c:v>-61.612530000000007</c:v>
                </c:pt>
                <c:pt idx="116685">
                  <c:v>-61.5959</c:v>
                </c:pt>
                <c:pt idx="116686">
                  <c:v>-61.57882</c:v>
                </c:pt>
                <c:pt idx="116687">
                  <c:v>-61.561459999999997</c:v>
                </c:pt>
                <c:pt idx="116688">
                  <c:v>-61.543950000000002</c:v>
                </c:pt>
                <c:pt idx="116689">
                  <c:v>-61.525850000000005</c:v>
                </c:pt>
                <c:pt idx="116690">
                  <c:v>-61.508079999999993</c:v>
                </c:pt>
                <c:pt idx="116691">
                  <c:v>-61.490319999999997</c:v>
                </c:pt>
                <c:pt idx="116692">
                  <c:v>-61.471260000000001</c:v>
                </c:pt>
                <c:pt idx="116693">
                  <c:v>-61.453600000000002</c:v>
                </c:pt>
                <c:pt idx="116694">
                  <c:v>-61.436190000000003</c:v>
                </c:pt>
                <c:pt idx="116695">
                  <c:v>-61.419280000000001</c:v>
                </c:pt>
                <c:pt idx="116696">
                  <c:v>-61.402749999999997</c:v>
                </c:pt>
                <c:pt idx="116697">
                  <c:v>-61.387799999999999</c:v>
                </c:pt>
                <c:pt idx="116698">
                  <c:v>-61.371250000000003</c:v>
                </c:pt>
                <c:pt idx="116699">
                  <c:v>-61.353119999999997</c:v>
                </c:pt>
                <c:pt idx="116700">
                  <c:v>-61.33511</c:v>
                </c:pt>
                <c:pt idx="116701">
                  <c:v>-61.316789999999997</c:v>
                </c:pt>
                <c:pt idx="116702">
                  <c:v>-61.29804</c:v>
                </c:pt>
                <c:pt idx="116703">
                  <c:v>-61.27975</c:v>
                </c:pt>
                <c:pt idx="116704">
                  <c:v>-61.260820000000002</c:v>
                </c:pt>
                <c:pt idx="116705">
                  <c:v>-61.242340000000006</c:v>
                </c:pt>
                <c:pt idx="116706">
                  <c:v>-61.224649999999997</c:v>
                </c:pt>
                <c:pt idx="116707">
                  <c:v>-61.206699999999998</c:v>
                </c:pt>
                <c:pt idx="116708">
                  <c:v>-61.188050000000004</c:v>
                </c:pt>
                <c:pt idx="116709">
                  <c:v>-61.169260000000001</c:v>
                </c:pt>
                <c:pt idx="116710">
                  <c:v>-61.150419999999997</c:v>
                </c:pt>
                <c:pt idx="116711">
                  <c:v>-61.13156</c:v>
                </c:pt>
                <c:pt idx="116712">
                  <c:v>-61.112690000000001</c:v>
                </c:pt>
                <c:pt idx="116713">
                  <c:v>-61.094210000000004</c:v>
                </c:pt>
                <c:pt idx="116714">
                  <c:v>-61.076329999999999</c:v>
                </c:pt>
                <c:pt idx="116715">
                  <c:v>-61.057550000000006</c:v>
                </c:pt>
                <c:pt idx="116716">
                  <c:v>-61.038679999999999</c:v>
                </c:pt>
                <c:pt idx="116717">
                  <c:v>-61.019639999999995</c:v>
                </c:pt>
                <c:pt idx="116718">
                  <c:v>-61.000699999999995</c:v>
                </c:pt>
                <c:pt idx="116719">
                  <c:v>-60.981639999999999</c:v>
                </c:pt>
                <c:pt idx="116720">
                  <c:v>-60.963089999999994</c:v>
                </c:pt>
                <c:pt idx="116721">
                  <c:v>-60.944659999999999</c:v>
                </c:pt>
                <c:pt idx="116722">
                  <c:v>-60.925429999999999</c:v>
                </c:pt>
                <c:pt idx="116723">
                  <c:v>-60.906010000000002</c:v>
                </c:pt>
                <c:pt idx="116724">
                  <c:v>-60.88653</c:v>
                </c:pt>
                <c:pt idx="116725">
                  <c:v>-60.86703</c:v>
                </c:pt>
                <c:pt idx="116726">
                  <c:v>-60.847819999999999</c:v>
                </c:pt>
                <c:pt idx="116727">
                  <c:v>-60.829190000000004</c:v>
                </c:pt>
                <c:pt idx="116728">
                  <c:v>-60.809989999999999</c:v>
                </c:pt>
                <c:pt idx="116729">
                  <c:v>-60.790530000000004</c:v>
                </c:pt>
                <c:pt idx="116730">
                  <c:v>-60.770960000000002</c:v>
                </c:pt>
                <c:pt idx="116731">
                  <c:v>-60.751400000000004</c:v>
                </c:pt>
                <c:pt idx="116732">
                  <c:v>-60.731809999999996</c:v>
                </c:pt>
                <c:pt idx="116733">
                  <c:v>-60.712580000000003</c:v>
                </c:pt>
                <c:pt idx="116734">
                  <c:v>-60.693659999999994</c:v>
                </c:pt>
                <c:pt idx="116735">
                  <c:v>-60.674349999999997</c:v>
                </c:pt>
                <c:pt idx="116736">
                  <c:v>-60.65475</c:v>
                </c:pt>
                <c:pt idx="116737">
                  <c:v>-60.635079999999995</c:v>
                </c:pt>
                <c:pt idx="116738">
                  <c:v>-60.615370000000006</c:v>
                </c:pt>
                <c:pt idx="116739">
                  <c:v>-60.595790000000001</c:v>
                </c:pt>
                <c:pt idx="116740">
                  <c:v>-60.57685</c:v>
                </c:pt>
                <c:pt idx="116741">
                  <c:v>-60.557569999999998</c:v>
                </c:pt>
                <c:pt idx="116742">
                  <c:v>-60.538719999999998</c:v>
                </c:pt>
                <c:pt idx="116743">
                  <c:v>-60.518980000000006</c:v>
                </c:pt>
                <c:pt idx="116744">
                  <c:v>-60.498609999999999</c:v>
                </c:pt>
                <c:pt idx="116745">
                  <c:v>-60.478579999999994</c:v>
                </c:pt>
                <c:pt idx="116746">
                  <c:v>-60.45899</c:v>
                </c:pt>
                <c:pt idx="116747">
                  <c:v>-60.439239999999998</c:v>
                </c:pt>
                <c:pt idx="116748">
                  <c:v>-60.419039999999995</c:v>
                </c:pt>
                <c:pt idx="116749">
                  <c:v>-60.399430000000002</c:v>
                </c:pt>
                <c:pt idx="116750">
                  <c:v>-60.379660000000001</c:v>
                </c:pt>
                <c:pt idx="116751">
                  <c:v>-60.359850000000002</c:v>
                </c:pt>
                <c:pt idx="116752">
                  <c:v>-60.340290000000003</c:v>
                </c:pt>
                <c:pt idx="116753">
                  <c:v>-60.320869999999999</c:v>
                </c:pt>
                <c:pt idx="116754">
                  <c:v>-60.301169999999999</c:v>
                </c:pt>
                <c:pt idx="116755">
                  <c:v>-60.28134</c:v>
                </c:pt>
                <c:pt idx="116756">
                  <c:v>-60.261509999999994</c:v>
                </c:pt>
                <c:pt idx="116757">
                  <c:v>-60.241680000000002</c:v>
                </c:pt>
                <c:pt idx="116758">
                  <c:v>-60.222110000000001</c:v>
                </c:pt>
                <c:pt idx="116759">
                  <c:v>-60.202759999999998</c:v>
                </c:pt>
                <c:pt idx="116760">
                  <c:v>-60.183549999999997</c:v>
                </c:pt>
                <c:pt idx="116761">
                  <c:v>-60.16375</c:v>
                </c:pt>
                <c:pt idx="116762">
                  <c:v>-60.143950000000004</c:v>
                </c:pt>
                <c:pt idx="116763">
                  <c:v>-60.124209999999998</c:v>
                </c:pt>
                <c:pt idx="116764">
                  <c:v>-60.104460000000003</c:v>
                </c:pt>
                <c:pt idx="116765">
                  <c:v>-60.084410000000005</c:v>
                </c:pt>
                <c:pt idx="116766">
                  <c:v>-60.069470000000003</c:v>
                </c:pt>
                <c:pt idx="116767">
                  <c:v>-60.051720000000003</c:v>
                </c:pt>
                <c:pt idx="116768">
                  <c:v>-60.033360000000002</c:v>
                </c:pt>
                <c:pt idx="116769">
                  <c:v>-60.014200000000002</c:v>
                </c:pt>
                <c:pt idx="116770">
                  <c:v>-59.996090000000002</c:v>
                </c:pt>
                <c:pt idx="116771">
                  <c:v>-59.976770000000002</c:v>
                </c:pt>
                <c:pt idx="116772">
                  <c:v>-59.957330000000006</c:v>
                </c:pt>
                <c:pt idx="116773">
                  <c:v>-59.938140000000004</c:v>
                </c:pt>
                <c:pt idx="116774">
                  <c:v>-59.918639999999996</c:v>
                </c:pt>
                <c:pt idx="116775">
                  <c:v>-59.898949999999999</c:v>
                </c:pt>
                <c:pt idx="116776">
                  <c:v>-59.87979</c:v>
                </c:pt>
                <c:pt idx="116777">
                  <c:v>-59.860150000000004</c:v>
                </c:pt>
                <c:pt idx="116778">
                  <c:v>-59.84037</c:v>
                </c:pt>
                <c:pt idx="116779">
                  <c:v>-59.820819999999998</c:v>
                </c:pt>
                <c:pt idx="116780">
                  <c:v>-59.80151</c:v>
                </c:pt>
                <c:pt idx="116781">
                  <c:v>-59.781899999999993</c:v>
                </c:pt>
                <c:pt idx="116782">
                  <c:v>-59.762219999999999</c:v>
                </c:pt>
                <c:pt idx="116783">
                  <c:v>-59.742870000000003</c:v>
                </c:pt>
                <c:pt idx="116784">
                  <c:v>-59.723329999999997</c:v>
                </c:pt>
                <c:pt idx="116785">
                  <c:v>-59.703780000000002</c:v>
                </c:pt>
                <c:pt idx="116786">
                  <c:v>-59.684570000000001</c:v>
                </c:pt>
                <c:pt idx="116787">
                  <c:v>-59.665019999999998</c:v>
                </c:pt>
                <c:pt idx="116788">
                  <c:v>-59.645349999999993</c:v>
                </c:pt>
                <c:pt idx="116789">
                  <c:v>-59.625619999999998</c:v>
                </c:pt>
                <c:pt idx="116790">
                  <c:v>-59.606139999999996</c:v>
                </c:pt>
                <c:pt idx="116791">
                  <c:v>-59.586320000000001</c:v>
                </c:pt>
                <c:pt idx="116792">
                  <c:v>-59.566839999999999</c:v>
                </c:pt>
                <c:pt idx="116793">
                  <c:v>-59.547090000000004</c:v>
                </c:pt>
                <c:pt idx="116794">
                  <c:v>-59.52722</c:v>
                </c:pt>
                <c:pt idx="116795">
                  <c:v>-59.507310000000004</c:v>
                </c:pt>
                <c:pt idx="116796">
                  <c:v>-59.487549999999999</c:v>
                </c:pt>
                <c:pt idx="116797">
                  <c:v>-59.467749999999995</c:v>
                </c:pt>
                <c:pt idx="116798">
                  <c:v>-59.448309999999999</c:v>
                </c:pt>
                <c:pt idx="116799">
                  <c:v>-59.428619999999995</c:v>
                </c:pt>
                <c:pt idx="116800">
                  <c:v>-59.40934</c:v>
                </c:pt>
                <c:pt idx="116801">
                  <c:v>-59.391360000000006</c:v>
                </c:pt>
                <c:pt idx="116802">
                  <c:v>-59.371830000000003</c:v>
                </c:pt>
                <c:pt idx="116803">
                  <c:v>-59.353629999999995</c:v>
                </c:pt>
                <c:pt idx="116804">
                  <c:v>-59.334550000000007</c:v>
                </c:pt>
                <c:pt idx="116805">
                  <c:v>-59.314989999999995</c:v>
                </c:pt>
                <c:pt idx="116806">
                  <c:v>-59.294939999999997</c:v>
                </c:pt>
                <c:pt idx="116807">
                  <c:v>-59.275099999999995</c:v>
                </c:pt>
                <c:pt idx="116808">
                  <c:v>-59.254919999999998</c:v>
                </c:pt>
                <c:pt idx="116809">
                  <c:v>-59.234939999999995</c:v>
                </c:pt>
                <c:pt idx="116810">
                  <c:v>-59.215200000000003</c:v>
                </c:pt>
                <c:pt idx="116811">
                  <c:v>-59.195219999999999</c:v>
                </c:pt>
                <c:pt idx="116812">
                  <c:v>-59.175060000000002</c:v>
                </c:pt>
                <c:pt idx="116813">
                  <c:v>-59.156040000000004</c:v>
                </c:pt>
                <c:pt idx="116814">
                  <c:v>-59.136899999999997</c:v>
                </c:pt>
                <c:pt idx="116815">
                  <c:v>-59.11777</c:v>
                </c:pt>
                <c:pt idx="116816">
                  <c:v>-59.098379999999999</c:v>
                </c:pt>
                <c:pt idx="116817">
                  <c:v>-59.078470000000003</c:v>
                </c:pt>
                <c:pt idx="116818">
                  <c:v>-59.058080000000004</c:v>
                </c:pt>
                <c:pt idx="116819">
                  <c:v>-59.037840000000003</c:v>
                </c:pt>
                <c:pt idx="116820">
                  <c:v>-59.018090000000001</c:v>
                </c:pt>
                <c:pt idx="116821">
                  <c:v>-58.998270000000005</c:v>
                </c:pt>
                <c:pt idx="116822">
                  <c:v>-58.978149999999999</c:v>
                </c:pt>
                <c:pt idx="116823">
                  <c:v>-58.957689999999999</c:v>
                </c:pt>
                <c:pt idx="116824">
                  <c:v>-58.937379999999997</c:v>
                </c:pt>
                <c:pt idx="116825">
                  <c:v>-58.917020000000008</c:v>
                </c:pt>
                <c:pt idx="116826">
                  <c:v>-58.896680000000003</c:v>
                </c:pt>
                <c:pt idx="116827">
                  <c:v>-58.876400000000004</c:v>
                </c:pt>
                <c:pt idx="116828">
                  <c:v>-58.856460000000006</c:v>
                </c:pt>
                <c:pt idx="116829">
                  <c:v>-58.836259999999996</c:v>
                </c:pt>
                <c:pt idx="116830">
                  <c:v>-58.815939999999998</c:v>
                </c:pt>
                <c:pt idx="116831">
                  <c:v>-58.795529999999999</c:v>
                </c:pt>
                <c:pt idx="116832">
                  <c:v>-58.775240000000004</c:v>
                </c:pt>
                <c:pt idx="116833">
                  <c:v>-58.754929999999995</c:v>
                </c:pt>
                <c:pt idx="116834">
                  <c:v>-58.734819999999999</c:v>
                </c:pt>
                <c:pt idx="116835">
                  <c:v>-58.714870000000005</c:v>
                </c:pt>
                <c:pt idx="116836">
                  <c:v>-58.69462</c:v>
                </c:pt>
                <c:pt idx="116837">
                  <c:v>-58.674220000000005</c:v>
                </c:pt>
                <c:pt idx="116838">
                  <c:v>-58.653779999999998</c:v>
                </c:pt>
                <c:pt idx="116839">
                  <c:v>-58.633300000000006</c:v>
                </c:pt>
                <c:pt idx="116840">
                  <c:v>-58.612749999999998</c:v>
                </c:pt>
                <c:pt idx="116841">
                  <c:v>-58.592310000000005</c:v>
                </c:pt>
                <c:pt idx="116842">
                  <c:v>-58.572130000000001</c:v>
                </c:pt>
                <c:pt idx="116843">
                  <c:v>-58.551679999999998</c:v>
                </c:pt>
                <c:pt idx="116844">
                  <c:v>-58.531210000000002</c:v>
                </c:pt>
                <c:pt idx="116845">
                  <c:v>-58.510649999999998</c:v>
                </c:pt>
                <c:pt idx="116846">
                  <c:v>-58.490130000000001</c:v>
                </c:pt>
                <c:pt idx="116847">
                  <c:v>-58.470730000000003</c:v>
                </c:pt>
                <c:pt idx="116848">
                  <c:v>-58.452370000000002</c:v>
                </c:pt>
                <c:pt idx="116849">
                  <c:v>-58.434889999999996</c:v>
                </c:pt>
                <c:pt idx="116850">
                  <c:v>-58.41525</c:v>
                </c:pt>
                <c:pt idx="116851">
                  <c:v>-58.395210000000006</c:v>
                </c:pt>
                <c:pt idx="116852">
                  <c:v>-58.37482</c:v>
                </c:pt>
                <c:pt idx="116853">
                  <c:v>-58.354649999999999</c:v>
                </c:pt>
                <c:pt idx="116854">
                  <c:v>-58.33466</c:v>
                </c:pt>
                <c:pt idx="116855">
                  <c:v>-58.314389999999996</c:v>
                </c:pt>
                <c:pt idx="116856">
                  <c:v>-58.294029999999999</c:v>
                </c:pt>
                <c:pt idx="116857">
                  <c:v>-58.274270000000001</c:v>
                </c:pt>
                <c:pt idx="116858">
                  <c:v>-58.253899999999994</c:v>
                </c:pt>
                <c:pt idx="116859">
                  <c:v>-58.233639999999994</c:v>
                </c:pt>
                <c:pt idx="116860">
                  <c:v>-58.214030000000001</c:v>
                </c:pt>
                <c:pt idx="116861">
                  <c:v>-58.193849999999998</c:v>
                </c:pt>
                <c:pt idx="116862">
                  <c:v>-58.173490000000001</c:v>
                </c:pt>
                <c:pt idx="116863">
                  <c:v>-58.153790000000001</c:v>
                </c:pt>
                <c:pt idx="116864">
                  <c:v>-58.133480000000006</c:v>
                </c:pt>
                <c:pt idx="116865">
                  <c:v>-58.113320000000002</c:v>
                </c:pt>
                <c:pt idx="116866">
                  <c:v>-58.093320000000006</c:v>
                </c:pt>
                <c:pt idx="116867">
                  <c:v>-58.073839999999997</c:v>
                </c:pt>
                <c:pt idx="116868">
                  <c:v>-58.054230000000004</c:v>
                </c:pt>
                <c:pt idx="116869">
                  <c:v>-58.034400000000005</c:v>
                </c:pt>
                <c:pt idx="116870">
                  <c:v>-58.01437</c:v>
                </c:pt>
                <c:pt idx="116871">
                  <c:v>-57.994579999999999</c:v>
                </c:pt>
                <c:pt idx="116872">
                  <c:v>-57.974850000000004</c:v>
                </c:pt>
                <c:pt idx="116873">
                  <c:v>-57.955770000000001</c:v>
                </c:pt>
                <c:pt idx="116874">
                  <c:v>-57.936040000000006</c:v>
                </c:pt>
                <c:pt idx="116875">
                  <c:v>-57.916109999999996</c:v>
                </c:pt>
                <c:pt idx="116876">
                  <c:v>-57.895880000000005</c:v>
                </c:pt>
                <c:pt idx="116877">
                  <c:v>-57.875889999999998</c:v>
                </c:pt>
                <c:pt idx="116878">
                  <c:v>-57.856170000000006</c:v>
                </c:pt>
                <c:pt idx="116879">
                  <c:v>-57.836689999999997</c:v>
                </c:pt>
                <c:pt idx="116880">
                  <c:v>-57.81664</c:v>
                </c:pt>
                <c:pt idx="116881">
                  <c:v>-57.796469999999999</c:v>
                </c:pt>
                <c:pt idx="116882">
                  <c:v>-57.776420000000002</c:v>
                </c:pt>
                <c:pt idx="116883">
                  <c:v>-57.756450000000001</c:v>
                </c:pt>
                <c:pt idx="116884">
                  <c:v>-57.736519999999999</c:v>
                </c:pt>
                <c:pt idx="116885">
                  <c:v>-57.716659999999997</c:v>
                </c:pt>
                <c:pt idx="116886">
                  <c:v>-57.696529999999996</c:v>
                </c:pt>
                <c:pt idx="116887">
                  <c:v>-57.676439999999999</c:v>
                </c:pt>
                <c:pt idx="116888">
                  <c:v>-57.656470000000006</c:v>
                </c:pt>
                <c:pt idx="116889">
                  <c:v>-57.63644</c:v>
                </c:pt>
                <c:pt idx="116890">
                  <c:v>-57.61636</c:v>
                </c:pt>
                <c:pt idx="116891">
                  <c:v>-57.596689999999995</c:v>
                </c:pt>
                <c:pt idx="116892">
                  <c:v>-57.57741</c:v>
                </c:pt>
                <c:pt idx="116893">
                  <c:v>-57.55753</c:v>
                </c:pt>
                <c:pt idx="116894">
                  <c:v>-57.537330000000004</c:v>
                </c:pt>
                <c:pt idx="116895">
                  <c:v>-57.517310000000002</c:v>
                </c:pt>
                <c:pt idx="116896">
                  <c:v>-57.49783</c:v>
                </c:pt>
                <c:pt idx="116897">
                  <c:v>-57.477900000000005</c:v>
                </c:pt>
                <c:pt idx="116898">
                  <c:v>-57.457719999999995</c:v>
                </c:pt>
                <c:pt idx="116899">
                  <c:v>-57.437469999999998</c:v>
                </c:pt>
                <c:pt idx="116900">
                  <c:v>-57.417450000000002</c:v>
                </c:pt>
                <c:pt idx="116901">
                  <c:v>-57.397850000000005</c:v>
                </c:pt>
                <c:pt idx="116902">
                  <c:v>-57.378140000000002</c:v>
                </c:pt>
                <c:pt idx="116903">
                  <c:v>-57.358010000000007</c:v>
                </c:pt>
                <c:pt idx="116904">
                  <c:v>-57.337870000000002</c:v>
                </c:pt>
                <c:pt idx="116905">
                  <c:v>-57.317660000000004</c:v>
                </c:pt>
                <c:pt idx="116906">
                  <c:v>-57.297979999999995</c:v>
                </c:pt>
                <c:pt idx="116907">
                  <c:v>-57.278399999999998</c:v>
                </c:pt>
                <c:pt idx="116908">
                  <c:v>-57.258310000000002</c:v>
                </c:pt>
                <c:pt idx="116909">
                  <c:v>-57.238219999999998</c:v>
                </c:pt>
                <c:pt idx="116910">
                  <c:v>-57.21895</c:v>
                </c:pt>
                <c:pt idx="116911">
                  <c:v>-57.199330000000003</c:v>
                </c:pt>
                <c:pt idx="116912">
                  <c:v>-57.179399999999994</c:v>
                </c:pt>
                <c:pt idx="116913">
                  <c:v>-57.143450000000001</c:v>
                </c:pt>
                <c:pt idx="116914">
                  <c:v>-57.119859999999996</c:v>
                </c:pt>
                <c:pt idx="116915">
                  <c:v>-57.101849999999999</c:v>
                </c:pt>
                <c:pt idx="116916">
                  <c:v>-57.084339999999997</c:v>
                </c:pt>
                <c:pt idx="116917">
                  <c:v>-57.066470000000002</c:v>
                </c:pt>
                <c:pt idx="116918">
                  <c:v>-57.047739999999997</c:v>
                </c:pt>
                <c:pt idx="116919">
                  <c:v>-57.022109999999998</c:v>
                </c:pt>
                <c:pt idx="116920">
                  <c:v>-57.003890000000006</c:v>
                </c:pt>
                <c:pt idx="116921">
                  <c:v>-56.985799999999998</c:v>
                </c:pt>
                <c:pt idx="116922">
                  <c:v>-56.967739999999992</c:v>
                </c:pt>
                <c:pt idx="116923">
                  <c:v>-56.948250000000002</c:v>
                </c:pt>
                <c:pt idx="116924">
                  <c:v>-56.928039999999996</c:v>
                </c:pt>
                <c:pt idx="116925">
                  <c:v>-56.907759999999996</c:v>
                </c:pt>
                <c:pt idx="116926">
                  <c:v>-56.887610000000002</c:v>
                </c:pt>
                <c:pt idx="116927">
                  <c:v>-56.867310000000003</c:v>
                </c:pt>
                <c:pt idx="116928">
                  <c:v>-56.846880000000006</c:v>
                </c:pt>
                <c:pt idx="116929">
                  <c:v>-56.826319999999996</c:v>
                </c:pt>
                <c:pt idx="116930">
                  <c:v>-56.805859999999996</c:v>
                </c:pt>
                <c:pt idx="116931">
                  <c:v>-56.785420000000002</c:v>
                </c:pt>
                <c:pt idx="116932">
                  <c:v>-56.765000000000001</c:v>
                </c:pt>
                <c:pt idx="116933">
                  <c:v>-56.744579999999999</c:v>
                </c:pt>
                <c:pt idx="116934">
                  <c:v>-56.724240000000002</c:v>
                </c:pt>
                <c:pt idx="116935">
                  <c:v>-56.70364</c:v>
                </c:pt>
                <c:pt idx="116936">
                  <c:v>-56.682829999999996</c:v>
                </c:pt>
                <c:pt idx="116937">
                  <c:v>-56.662189999999995</c:v>
                </c:pt>
                <c:pt idx="116938">
                  <c:v>-56.641440000000003</c:v>
                </c:pt>
                <c:pt idx="116939">
                  <c:v>-56.621309999999994</c:v>
                </c:pt>
                <c:pt idx="116940">
                  <c:v>-56.60089</c:v>
                </c:pt>
                <c:pt idx="116941">
                  <c:v>-56.58034</c:v>
                </c:pt>
                <c:pt idx="116942">
                  <c:v>-56.559889999999996</c:v>
                </c:pt>
                <c:pt idx="116943">
                  <c:v>-56.539810000000003</c:v>
                </c:pt>
                <c:pt idx="116944">
                  <c:v>-56.519149999999996</c:v>
                </c:pt>
                <c:pt idx="116945">
                  <c:v>-56.498780000000004</c:v>
                </c:pt>
                <c:pt idx="116946">
                  <c:v>-56.478710000000007</c:v>
                </c:pt>
                <c:pt idx="116947">
                  <c:v>-56.45881</c:v>
                </c:pt>
                <c:pt idx="116948">
                  <c:v>-56.438420000000001</c:v>
                </c:pt>
                <c:pt idx="116949">
                  <c:v>-56.41816</c:v>
                </c:pt>
                <c:pt idx="116950">
                  <c:v>-56.39772</c:v>
                </c:pt>
                <c:pt idx="116951">
                  <c:v>-56.377699999999997</c:v>
                </c:pt>
                <c:pt idx="116952">
                  <c:v>-56.357390000000002</c:v>
                </c:pt>
                <c:pt idx="116953">
                  <c:v>-56.337400000000002</c:v>
                </c:pt>
                <c:pt idx="116954">
                  <c:v>-56.317069999999994</c:v>
                </c:pt>
                <c:pt idx="116955">
                  <c:v>-56.296639999999996</c:v>
                </c:pt>
                <c:pt idx="116956">
                  <c:v>-56.276200000000003</c:v>
                </c:pt>
                <c:pt idx="116957">
                  <c:v>-56.255800000000001</c:v>
                </c:pt>
                <c:pt idx="116958">
                  <c:v>-56.23536</c:v>
                </c:pt>
                <c:pt idx="116959">
                  <c:v>-56.215380000000003</c:v>
                </c:pt>
                <c:pt idx="116960">
                  <c:v>-56.195130000000006</c:v>
                </c:pt>
                <c:pt idx="116961">
                  <c:v>-56.174770000000002</c:v>
                </c:pt>
                <c:pt idx="116962">
                  <c:v>-56.154400000000003</c:v>
                </c:pt>
                <c:pt idx="116963">
                  <c:v>-56.134060000000005</c:v>
                </c:pt>
                <c:pt idx="116964">
                  <c:v>-56.113799999999998</c:v>
                </c:pt>
                <c:pt idx="116965">
                  <c:v>-56.093780000000002</c:v>
                </c:pt>
                <c:pt idx="116966">
                  <c:v>-56.073510000000006</c:v>
                </c:pt>
                <c:pt idx="116967">
                  <c:v>-56.053139999999999</c:v>
                </c:pt>
                <c:pt idx="116968">
                  <c:v>-56.032809999999998</c:v>
                </c:pt>
                <c:pt idx="116969">
                  <c:v>-56.01247</c:v>
                </c:pt>
                <c:pt idx="116970">
                  <c:v>-55.992269999999998</c:v>
                </c:pt>
                <c:pt idx="116971">
                  <c:v>-55.972380000000001</c:v>
                </c:pt>
                <c:pt idx="116972">
                  <c:v>-55.952260000000003</c:v>
                </c:pt>
                <c:pt idx="116973">
                  <c:v>-55.931600000000003</c:v>
                </c:pt>
                <c:pt idx="116974">
                  <c:v>-55.911590000000004</c:v>
                </c:pt>
                <c:pt idx="116975">
                  <c:v>-55.892949999999999</c:v>
                </c:pt>
                <c:pt idx="116976">
                  <c:v>-55.874510000000001</c:v>
                </c:pt>
                <c:pt idx="116977">
                  <c:v>-55.854869999999998</c:v>
                </c:pt>
                <c:pt idx="116978">
                  <c:v>-55.834989999999998</c:v>
                </c:pt>
                <c:pt idx="116979">
                  <c:v>-55.815159999999999</c:v>
                </c:pt>
                <c:pt idx="116980">
                  <c:v>-55.795299999999997</c:v>
                </c:pt>
                <c:pt idx="116981">
                  <c:v>-55.775469999999999</c:v>
                </c:pt>
                <c:pt idx="116982">
                  <c:v>-55.755569999999999</c:v>
                </c:pt>
                <c:pt idx="116983">
                  <c:v>-55.735599999999998</c:v>
                </c:pt>
                <c:pt idx="116984">
                  <c:v>-55.715500000000006</c:v>
                </c:pt>
                <c:pt idx="116985">
                  <c:v>-55.695439999999998</c:v>
                </c:pt>
                <c:pt idx="116986">
                  <c:v>-55.675379999999997</c:v>
                </c:pt>
                <c:pt idx="116987">
                  <c:v>-55.655419999999999</c:v>
                </c:pt>
                <c:pt idx="116988">
                  <c:v>-55.635760000000005</c:v>
                </c:pt>
                <c:pt idx="116989">
                  <c:v>-55.615870000000001</c:v>
                </c:pt>
                <c:pt idx="116990">
                  <c:v>-55.595879999999994</c:v>
                </c:pt>
                <c:pt idx="116991">
                  <c:v>-55.575890000000001</c:v>
                </c:pt>
                <c:pt idx="116992">
                  <c:v>-55.555869999999999</c:v>
                </c:pt>
                <c:pt idx="116993">
                  <c:v>-55.536159999999995</c:v>
                </c:pt>
                <c:pt idx="116994">
                  <c:v>-55.516350000000003</c:v>
                </c:pt>
                <c:pt idx="116995">
                  <c:v>-55.496389999999998</c:v>
                </c:pt>
                <c:pt idx="116996">
                  <c:v>-55.476430000000001</c:v>
                </c:pt>
                <c:pt idx="116997">
                  <c:v>-55.456519999999998</c:v>
                </c:pt>
                <c:pt idx="116998">
                  <c:v>-55.436629999999994</c:v>
                </c:pt>
                <c:pt idx="116999">
                  <c:v>-55.416879999999999</c:v>
                </c:pt>
                <c:pt idx="117000">
                  <c:v>-55.39687</c:v>
                </c:pt>
                <c:pt idx="117001">
                  <c:v>-55.376890000000003</c:v>
                </c:pt>
                <c:pt idx="117002">
                  <c:v>-55.356889999999993</c:v>
                </c:pt>
                <c:pt idx="117003">
                  <c:v>-55.337009999999999</c:v>
                </c:pt>
                <c:pt idx="117004">
                  <c:v>-55.317369999999997</c:v>
                </c:pt>
                <c:pt idx="117005">
                  <c:v>-55.297739999999997</c:v>
                </c:pt>
                <c:pt idx="117006">
                  <c:v>-55.277900000000002</c:v>
                </c:pt>
                <c:pt idx="117007">
                  <c:v>-55.257940000000005</c:v>
                </c:pt>
                <c:pt idx="117008">
                  <c:v>-55.238140000000001</c:v>
                </c:pt>
                <c:pt idx="117009">
                  <c:v>-55.21857</c:v>
                </c:pt>
                <c:pt idx="117010">
                  <c:v>-55.199299999999994</c:v>
                </c:pt>
                <c:pt idx="117011">
                  <c:v>-55.180289999999999</c:v>
                </c:pt>
                <c:pt idx="117012">
                  <c:v>-55.160699999999999</c:v>
                </c:pt>
                <c:pt idx="117013">
                  <c:v>-55.141020000000005</c:v>
                </c:pt>
                <c:pt idx="117014">
                  <c:v>-55.121589999999998</c:v>
                </c:pt>
                <c:pt idx="117015">
                  <c:v>-55.102000000000004</c:v>
                </c:pt>
                <c:pt idx="117016">
                  <c:v>-55.082480000000004</c:v>
                </c:pt>
                <c:pt idx="117017">
                  <c:v>-55.063370000000006</c:v>
                </c:pt>
                <c:pt idx="117018">
                  <c:v>-55.0443</c:v>
                </c:pt>
                <c:pt idx="117019">
                  <c:v>-55.024850000000001</c:v>
                </c:pt>
                <c:pt idx="117020">
                  <c:v>-55.005309999999994</c:v>
                </c:pt>
                <c:pt idx="117021">
                  <c:v>-54.985860000000002</c:v>
                </c:pt>
                <c:pt idx="117022">
                  <c:v>-54.966700000000003</c:v>
                </c:pt>
                <c:pt idx="117023">
                  <c:v>-54.94706</c:v>
                </c:pt>
                <c:pt idx="117024">
                  <c:v>-54.92747</c:v>
                </c:pt>
                <c:pt idx="117025">
                  <c:v>-54.907979999999995</c:v>
                </c:pt>
                <c:pt idx="117026">
                  <c:v>-54.888660000000002</c:v>
                </c:pt>
                <c:pt idx="117027">
                  <c:v>-54.869130000000006</c:v>
                </c:pt>
                <c:pt idx="117028">
                  <c:v>-54.849360000000004</c:v>
                </c:pt>
                <c:pt idx="117029">
                  <c:v>-54.83023</c:v>
                </c:pt>
                <c:pt idx="117030">
                  <c:v>-54.810860000000005</c:v>
                </c:pt>
                <c:pt idx="117031">
                  <c:v>-54.791400000000003</c:v>
                </c:pt>
                <c:pt idx="117032">
                  <c:v>-54.771819999999998</c:v>
                </c:pt>
                <c:pt idx="117033">
                  <c:v>-54.752189999999999</c:v>
                </c:pt>
                <c:pt idx="117034">
                  <c:v>-54.732700000000001</c:v>
                </c:pt>
                <c:pt idx="117035">
                  <c:v>-54.713130000000007</c:v>
                </c:pt>
                <c:pt idx="117036">
                  <c:v>-54.69359</c:v>
                </c:pt>
                <c:pt idx="117037">
                  <c:v>-54.674319999999994</c:v>
                </c:pt>
                <c:pt idx="117038">
                  <c:v>-54.654999999999994</c:v>
                </c:pt>
                <c:pt idx="117039">
                  <c:v>-54.635509999999996</c:v>
                </c:pt>
                <c:pt idx="117040">
                  <c:v>-54.615850000000002</c:v>
                </c:pt>
                <c:pt idx="117041">
                  <c:v>-54.596260000000001</c:v>
                </c:pt>
                <c:pt idx="117042">
                  <c:v>-54.576979999999999</c:v>
                </c:pt>
                <c:pt idx="117043">
                  <c:v>-54.557510000000001</c:v>
                </c:pt>
                <c:pt idx="117044">
                  <c:v>-54.537899999999993</c:v>
                </c:pt>
                <c:pt idx="117045">
                  <c:v>-54.518329999999999</c:v>
                </c:pt>
                <c:pt idx="117046">
                  <c:v>-54.499089999999995</c:v>
                </c:pt>
                <c:pt idx="117047">
                  <c:v>-54.479620000000004</c:v>
                </c:pt>
                <c:pt idx="117048">
                  <c:v>-54.459989999999998</c:v>
                </c:pt>
                <c:pt idx="117049">
                  <c:v>-54.440419999999996</c:v>
                </c:pt>
                <c:pt idx="117050">
                  <c:v>-54.42116</c:v>
                </c:pt>
                <c:pt idx="117051">
                  <c:v>-54.401710000000001</c:v>
                </c:pt>
                <c:pt idx="117052">
                  <c:v>-54.38205</c:v>
                </c:pt>
                <c:pt idx="117053">
                  <c:v>-54.362519999999996</c:v>
                </c:pt>
                <c:pt idx="117054">
                  <c:v>-54.343579999999996</c:v>
                </c:pt>
                <c:pt idx="117055">
                  <c:v>-54.325419999999994</c:v>
                </c:pt>
                <c:pt idx="117056">
                  <c:v>-54.306100000000001</c:v>
                </c:pt>
                <c:pt idx="117057">
                  <c:v>-54.286589999999997</c:v>
                </c:pt>
                <c:pt idx="117058">
                  <c:v>-54.26737</c:v>
                </c:pt>
                <c:pt idx="117059">
                  <c:v>-54.24765</c:v>
                </c:pt>
                <c:pt idx="117060">
                  <c:v>-54.228099999999998</c:v>
                </c:pt>
                <c:pt idx="117061">
                  <c:v>-54.208530000000003</c:v>
                </c:pt>
                <c:pt idx="117062">
                  <c:v>-54.189679999999996</c:v>
                </c:pt>
                <c:pt idx="117063">
                  <c:v>-54.170189999999998</c:v>
                </c:pt>
                <c:pt idx="117064">
                  <c:v>-54.150539999999992</c:v>
                </c:pt>
                <c:pt idx="117065">
                  <c:v>-54.130830000000003</c:v>
                </c:pt>
                <c:pt idx="117066">
                  <c:v>-54.116309999999999</c:v>
                </c:pt>
                <c:pt idx="117067">
                  <c:v>-54.105990000000006</c:v>
                </c:pt>
                <c:pt idx="117068">
                  <c:v>-54.093130000000002</c:v>
                </c:pt>
                <c:pt idx="117069">
                  <c:v>-54.078580000000002</c:v>
                </c:pt>
                <c:pt idx="117070">
                  <c:v>-54.063340000000004</c:v>
                </c:pt>
                <c:pt idx="117071">
                  <c:v>-54.048939999999995</c:v>
                </c:pt>
                <c:pt idx="117072">
                  <c:v>-54.033829999999995</c:v>
                </c:pt>
                <c:pt idx="117073">
                  <c:v>-54.018420000000006</c:v>
                </c:pt>
                <c:pt idx="117074">
                  <c:v>-54.002449999999996</c:v>
                </c:pt>
                <c:pt idx="117075">
                  <c:v>-53.986780000000003</c:v>
                </c:pt>
                <c:pt idx="117076">
                  <c:v>-53.970589999999994</c:v>
                </c:pt>
                <c:pt idx="117077">
                  <c:v>-53.954810000000002</c:v>
                </c:pt>
                <c:pt idx="117078">
                  <c:v>-53.938459999999999</c:v>
                </c:pt>
                <c:pt idx="117079">
                  <c:v>-53.92266</c:v>
                </c:pt>
                <c:pt idx="117080">
                  <c:v>-53.90701</c:v>
                </c:pt>
                <c:pt idx="117081">
                  <c:v>-53.89067</c:v>
                </c:pt>
                <c:pt idx="117082">
                  <c:v>-53.87433</c:v>
                </c:pt>
                <c:pt idx="117083">
                  <c:v>-53.857759999999999</c:v>
                </c:pt>
                <c:pt idx="117084">
                  <c:v>-53.84057</c:v>
                </c:pt>
                <c:pt idx="117085">
                  <c:v>-53.823410000000003</c:v>
                </c:pt>
                <c:pt idx="117086">
                  <c:v>-53.806179999999998</c:v>
                </c:pt>
                <c:pt idx="117087">
                  <c:v>-53.789020000000001</c:v>
                </c:pt>
                <c:pt idx="117088">
                  <c:v>-53.771619999999999</c:v>
                </c:pt>
                <c:pt idx="117089">
                  <c:v>-53.754249999999999</c:v>
                </c:pt>
                <c:pt idx="117090">
                  <c:v>-53.737220000000001</c:v>
                </c:pt>
                <c:pt idx="117091">
                  <c:v>-53.719460000000005</c:v>
                </c:pt>
                <c:pt idx="117092">
                  <c:v>-53.702469999999998</c:v>
                </c:pt>
                <c:pt idx="117093">
                  <c:v>-53.685429999999997</c:v>
                </c:pt>
                <c:pt idx="117094">
                  <c:v>-53.668019999999999</c:v>
                </c:pt>
                <c:pt idx="117095">
                  <c:v>-53.650890000000004</c:v>
                </c:pt>
                <c:pt idx="117096">
                  <c:v>-53.633949999999999</c:v>
                </c:pt>
                <c:pt idx="117097">
                  <c:v>-53.616749999999996</c:v>
                </c:pt>
                <c:pt idx="117098">
                  <c:v>-53.599469999999997</c:v>
                </c:pt>
                <c:pt idx="117099">
                  <c:v>-53.582099999999997</c:v>
                </c:pt>
                <c:pt idx="117100">
                  <c:v>-53.56465</c:v>
                </c:pt>
                <c:pt idx="117101">
                  <c:v>-53.547130000000003</c:v>
                </c:pt>
                <c:pt idx="117102">
                  <c:v>-53.529559999999996</c:v>
                </c:pt>
                <c:pt idx="117103">
                  <c:v>-53.512339999999995</c:v>
                </c:pt>
                <c:pt idx="117104">
                  <c:v>-53.49539</c:v>
                </c:pt>
                <c:pt idx="117105">
                  <c:v>-53.477910000000001</c:v>
                </c:pt>
                <c:pt idx="117106">
                  <c:v>-53.460099999999997</c:v>
                </c:pt>
                <c:pt idx="117107">
                  <c:v>-53.442070000000001</c:v>
                </c:pt>
                <c:pt idx="117108">
                  <c:v>-53.423939999999995</c:v>
                </c:pt>
                <c:pt idx="117109">
                  <c:v>-53.405829999999995</c:v>
                </c:pt>
                <c:pt idx="117110">
                  <c:v>-53.388039999999997</c:v>
                </c:pt>
                <c:pt idx="117111">
                  <c:v>-53.370080000000002</c:v>
                </c:pt>
                <c:pt idx="117112">
                  <c:v>-53.351749999999996</c:v>
                </c:pt>
                <c:pt idx="117113">
                  <c:v>-53.333440000000003</c:v>
                </c:pt>
                <c:pt idx="117114">
                  <c:v>-53.315080000000002</c:v>
                </c:pt>
                <c:pt idx="117115">
                  <c:v>-53.296679999999995</c:v>
                </c:pt>
                <c:pt idx="117116">
                  <c:v>-53.27843</c:v>
                </c:pt>
                <c:pt idx="117117">
                  <c:v>-53.260259999999995</c:v>
                </c:pt>
                <c:pt idx="117118">
                  <c:v>-53.241959999999999</c:v>
                </c:pt>
                <c:pt idx="117119">
                  <c:v>-53.223419999999997</c:v>
                </c:pt>
                <c:pt idx="117120">
                  <c:v>-53.205109999999998</c:v>
                </c:pt>
                <c:pt idx="117121">
                  <c:v>-53.186600000000006</c:v>
                </c:pt>
                <c:pt idx="117122">
                  <c:v>-53.168410000000002</c:v>
                </c:pt>
                <c:pt idx="117123">
                  <c:v>-53.150310000000005</c:v>
                </c:pt>
                <c:pt idx="117124">
                  <c:v>-53.131920000000001</c:v>
                </c:pt>
                <c:pt idx="117125">
                  <c:v>-53.113370000000003</c:v>
                </c:pt>
                <c:pt idx="117126">
                  <c:v>-53.094809999999995</c:v>
                </c:pt>
                <c:pt idx="117127">
                  <c:v>-53.076210000000003</c:v>
                </c:pt>
                <c:pt idx="117128">
                  <c:v>-53.057809999999996</c:v>
                </c:pt>
                <c:pt idx="117129">
                  <c:v>-53.039050000000003</c:v>
                </c:pt>
                <c:pt idx="117130">
                  <c:v>-53.020009999999999</c:v>
                </c:pt>
                <c:pt idx="117131">
                  <c:v>-53.00103</c:v>
                </c:pt>
                <c:pt idx="117132">
                  <c:v>-52.982009999999995</c:v>
                </c:pt>
                <c:pt idx="117133">
                  <c:v>-52.963069999999995</c:v>
                </c:pt>
                <c:pt idx="117134">
                  <c:v>-52.944250000000004</c:v>
                </c:pt>
                <c:pt idx="117135">
                  <c:v>-52.925630000000005</c:v>
                </c:pt>
                <c:pt idx="117136">
                  <c:v>-52.90681</c:v>
                </c:pt>
                <c:pt idx="117137">
                  <c:v>-52.888039999999997</c:v>
                </c:pt>
                <c:pt idx="117138">
                  <c:v>-52.86918</c:v>
                </c:pt>
                <c:pt idx="117139">
                  <c:v>-52.850369999999998</c:v>
                </c:pt>
                <c:pt idx="117140">
                  <c:v>-52.831659999999999</c:v>
                </c:pt>
                <c:pt idx="117141">
                  <c:v>-52.813119999999998</c:v>
                </c:pt>
                <c:pt idx="117142">
                  <c:v>-52.794370000000001</c:v>
                </c:pt>
                <c:pt idx="117143">
                  <c:v>-52.775639999999996</c:v>
                </c:pt>
                <c:pt idx="117144">
                  <c:v>-52.756809999999994</c:v>
                </c:pt>
                <c:pt idx="117145">
                  <c:v>-52.738050000000001</c:v>
                </c:pt>
                <c:pt idx="117146">
                  <c:v>-52.719349999999999</c:v>
                </c:pt>
                <c:pt idx="117147">
                  <c:v>-52.700829999999996</c:v>
                </c:pt>
                <c:pt idx="117148">
                  <c:v>-52.682159999999996</c:v>
                </c:pt>
                <c:pt idx="117149">
                  <c:v>-52.66328</c:v>
                </c:pt>
                <c:pt idx="117150">
                  <c:v>-52.644650000000006</c:v>
                </c:pt>
                <c:pt idx="117151">
                  <c:v>-52.626300000000001</c:v>
                </c:pt>
                <c:pt idx="117152">
                  <c:v>-52.607879999999994</c:v>
                </c:pt>
                <c:pt idx="117153">
                  <c:v>-52.589249999999993</c:v>
                </c:pt>
                <c:pt idx="117154">
                  <c:v>-52.570439999999998</c:v>
                </c:pt>
                <c:pt idx="117155">
                  <c:v>-52.551430000000003</c:v>
                </c:pt>
                <c:pt idx="117156">
                  <c:v>-52.532360000000004</c:v>
                </c:pt>
                <c:pt idx="117157">
                  <c:v>-52.513180000000006</c:v>
                </c:pt>
                <c:pt idx="117158">
                  <c:v>-52.494440000000004</c:v>
                </c:pt>
                <c:pt idx="117159">
                  <c:v>-52.48272</c:v>
                </c:pt>
                <c:pt idx="117160">
                  <c:v>-52.466760000000001</c:v>
                </c:pt>
                <c:pt idx="117161">
                  <c:v>-52.449459999999995</c:v>
                </c:pt>
                <c:pt idx="117162">
                  <c:v>-52.433709999999998</c:v>
                </c:pt>
                <c:pt idx="117163">
                  <c:v>-52.416319999999999</c:v>
                </c:pt>
                <c:pt idx="117164">
                  <c:v>-52.39913</c:v>
                </c:pt>
                <c:pt idx="117165">
                  <c:v>-52.381919999999994</c:v>
                </c:pt>
                <c:pt idx="117166">
                  <c:v>-52.364469999999997</c:v>
                </c:pt>
                <c:pt idx="117167">
                  <c:v>-52.346810000000005</c:v>
                </c:pt>
                <c:pt idx="117168">
                  <c:v>-52.328569999999999</c:v>
                </c:pt>
                <c:pt idx="117169">
                  <c:v>-52.310230000000004</c:v>
                </c:pt>
                <c:pt idx="117170">
                  <c:v>-52.291650000000004</c:v>
                </c:pt>
                <c:pt idx="117171">
                  <c:v>-52.267599999999995</c:v>
                </c:pt>
                <c:pt idx="117172">
                  <c:v>-52.248930000000001</c:v>
                </c:pt>
                <c:pt idx="117173">
                  <c:v>-52.230939999999997</c:v>
                </c:pt>
                <c:pt idx="117174">
                  <c:v>-52.213070000000002</c:v>
                </c:pt>
                <c:pt idx="117175">
                  <c:v>-52.194719999999997</c:v>
                </c:pt>
                <c:pt idx="117176">
                  <c:v>-52.176140000000004</c:v>
                </c:pt>
                <c:pt idx="117177">
                  <c:v>-52.157389999999999</c:v>
                </c:pt>
                <c:pt idx="117178">
                  <c:v>-52.1389</c:v>
                </c:pt>
                <c:pt idx="117179">
                  <c:v>-52.120179999999998</c:v>
                </c:pt>
                <c:pt idx="117180">
                  <c:v>-52.101259999999996</c:v>
                </c:pt>
                <c:pt idx="117181">
                  <c:v>-52.082560000000001</c:v>
                </c:pt>
                <c:pt idx="117182">
                  <c:v>-52.063639999999999</c:v>
                </c:pt>
                <c:pt idx="117183">
                  <c:v>-52.044649999999997</c:v>
                </c:pt>
                <c:pt idx="117184">
                  <c:v>-52.025700000000001</c:v>
                </c:pt>
                <c:pt idx="117185">
                  <c:v>-52.006560000000007</c:v>
                </c:pt>
                <c:pt idx="117186">
                  <c:v>-51.987310000000008</c:v>
                </c:pt>
                <c:pt idx="117187">
                  <c:v>-51.968209999999999</c:v>
                </c:pt>
                <c:pt idx="117188">
                  <c:v>-51.949379999999998</c:v>
                </c:pt>
                <c:pt idx="117189">
                  <c:v>-51.93027</c:v>
                </c:pt>
                <c:pt idx="117190">
                  <c:v>-51.911090000000002</c:v>
                </c:pt>
                <c:pt idx="117191">
                  <c:v>-51.891840000000002</c:v>
                </c:pt>
                <c:pt idx="117192">
                  <c:v>-51.87247</c:v>
                </c:pt>
                <c:pt idx="117193">
                  <c:v>-51.85324</c:v>
                </c:pt>
                <c:pt idx="117194">
                  <c:v>-51.8339</c:v>
                </c:pt>
                <c:pt idx="117195">
                  <c:v>-51.814700000000002</c:v>
                </c:pt>
                <c:pt idx="117196">
                  <c:v>-51.7958</c:v>
                </c:pt>
                <c:pt idx="117197">
                  <c:v>-51.776609999999998</c:v>
                </c:pt>
                <c:pt idx="117198">
                  <c:v>-51.75732</c:v>
                </c:pt>
                <c:pt idx="117199">
                  <c:v>-51.738039999999998</c:v>
                </c:pt>
                <c:pt idx="117200">
                  <c:v>-51.719229999999996</c:v>
                </c:pt>
                <c:pt idx="117201">
                  <c:v>-51.700310000000002</c:v>
                </c:pt>
                <c:pt idx="117202">
                  <c:v>-51.681309999999996</c:v>
                </c:pt>
                <c:pt idx="117203">
                  <c:v>-51.66234</c:v>
                </c:pt>
                <c:pt idx="117204">
                  <c:v>-51.643039999999999</c:v>
                </c:pt>
                <c:pt idx="117205">
                  <c:v>-51.623659999999994</c:v>
                </c:pt>
                <c:pt idx="117206">
                  <c:v>-51.604340000000008</c:v>
                </c:pt>
                <c:pt idx="117207">
                  <c:v>-51.584820000000001</c:v>
                </c:pt>
                <c:pt idx="117208">
                  <c:v>-51.565250000000006</c:v>
                </c:pt>
                <c:pt idx="117209">
                  <c:v>-51.545699999999997</c:v>
                </c:pt>
                <c:pt idx="117210">
                  <c:v>-51.526269999999997</c:v>
                </c:pt>
                <c:pt idx="117211">
                  <c:v>-51.506529999999998</c:v>
                </c:pt>
                <c:pt idx="117212">
                  <c:v>-51.487030000000004</c:v>
                </c:pt>
                <c:pt idx="117213">
                  <c:v>-51.467500000000001</c:v>
                </c:pt>
                <c:pt idx="117214">
                  <c:v>-51.447690000000001</c:v>
                </c:pt>
                <c:pt idx="117215">
                  <c:v>-51.42803</c:v>
                </c:pt>
                <c:pt idx="117216">
                  <c:v>-51.409010000000002</c:v>
                </c:pt>
                <c:pt idx="117217">
                  <c:v>-51.390309999999999</c:v>
                </c:pt>
                <c:pt idx="117218">
                  <c:v>-51.371420000000001</c:v>
                </c:pt>
                <c:pt idx="117219">
                  <c:v>-51.352320000000006</c:v>
                </c:pt>
                <c:pt idx="117220">
                  <c:v>-51.332799999999999</c:v>
                </c:pt>
                <c:pt idx="117221">
                  <c:v>-51.313230000000004</c:v>
                </c:pt>
                <c:pt idx="117222">
                  <c:v>-51.293759999999999</c:v>
                </c:pt>
                <c:pt idx="117223">
                  <c:v>-51.274300000000004</c:v>
                </c:pt>
                <c:pt idx="117224">
                  <c:v>-51.255119999999998</c:v>
                </c:pt>
                <c:pt idx="117225">
                  <c:v>-51.235689999999998</c:v>
                </c:pt>
                <c:pt idx="117226">
                  <c:v>-51.215830000000004</c:v>
                </c:pt>
                <c:pt idx="117227">
                  <c:v>-51.196820000000002</c:v>
                </c:pt>
                <c:pt idx="117228">
                  <c:v>-51.177409999999995</c:v>
                </c:pt>
                <c:pt idx="117229">
                  <c:v>-51.158080000000005</c:v>
                </c:pt>
                <c:pt idx="117230">
                  <c:v>-51.138640000000002</c:v>
                </c:pt>
                <c:pt idx="117231">
                  <c:v>-51.118780000000001</c:v>
                </c:pt>
                <c:pt idx="117232">
                  <c:v>-51.09872</c:v>
                </c:pt>
                <c:pt idx="117233">
                  <c:v>-51.07864</c:v>
                </c:pt>
                <c:pt idx="117234">
                  <c:v>-51.058480000000003</c:v>
                </c:pt>
                <c:pt idx="117235">
                  <c:v>-51.038750000000007</c:v>
                </c:pt>
                <c:pt idx="117236">
                  <c:v>-51.01896</c:v>
                </c:pt>
                <c:pt idx="117237">
                  <c:v>-50.998659999999994</c:v>
                </c:pt>
                <c:pt idx="117238">
                  <c:v>-50.97822</c:v>
                </c:pt>
                <c:pt idx="117239">
                  <c:v>-50.957819999999998</c:v>
                </c:pt>
                <c:pt idx="117240">
                  <c:v>-50.937530000000002</c:v>
                </c:pt>
                <c:pt idx="117241">
                  <c:v>-50.917380000000001</c:v>
                </c:pt>
                <c:pt idx="117242">
                  <c:v>-50.897539999999999</c:v>
                </c:pt>
                <c:pt idx="117243">
                  <c:v>-50.877650000000003</c:v>
                </c:pt>
                <c:pt idx="117244">
                  <c:v>-50.857379999999999</c:v>
                </c:pt>
                <c:pt idx="117245">
                  <c:v>-50.837209999999999</c:v>
                </c:pt>
                <c:pt idx="117246">
                  <c:v>-50.816929999999999</c:v>
                </c:pt>
                <c:pt idx="117247">
                  <c:v>-50.796689999999998</c:v>
                </c:pt>
                <c:pt idx="117248">
                  <c:v>-50.776570000000007</c:v>
                </c:pt>
                <c:pt idx="117249">
                  <c:v>-50.75665</c:v>
                </c:pt>
                <c:pt idx="117250">
                  <c:v>-50.736449999999998</c:v>
                </c:pt>
                <c:pt idx="117251">
                  <c:v>-50.716749999999998</c:v>
                </c:pt>
                <c:pt idx="117252">
                  <c:v>-50.696649999999998</c:v>
                </c:pt>
                <c:pt idx="117253">
                  <c:v>-50.675749999999994</c:v>
                </c:pt>
                <c:pt idx="117254">
                  <c:v>-50.65475</c:v>
                </c:pt>
                <c:pt idx="117255">
                  <c:v>-50.634110000000007</c:v>
                </c:pt>
                <c:pt idx="117256">
                  <c:v>-50.613159999999993</c:v>
                </c:pt>
                <c:pt idx="117257">
                  <c:v>-50.592350000000003</c:v>
                </c:pt>
                <c:pt idx="117258">
                  <c:v>-50.571479999999994</c:v>
                </c:pt>
                <c:pt idx="117259">
                  <c:v>-50.550829999999998</c:v>
                </c:pt>
                <c:pt idx="117260">
                  <c:v>-50.530160000000002</c:v>
                </c:pt>
                <c:pt idx="117261">
                  <c:v>-50.509510000000006</c:v>
                </c:pt>
                <c:pt idx="117262">
                  <c:v>-50.488879999999995</c:v>
                </c:pt>
                <c:pt idx="117263">
                  <c:v>-50.468510000000002</c:v>
                </c:pt>
                <c:pt idx="117264">
                  <c:v>-50.448060000000005</c:v>
                </c:pt>
                <c:pt idx="117265">
                  <c:v>-50.433920000000001</c:v>
                </c:pt>
                <c:pt idx="117266">
                  <c:v>-50.416800000000002</c:v>
                </c:pt>
                <c:pt idx="117267">
                  <c:v>-50.400210000000001</c:v>
                </c:pt>
                <c:pt idx="117268">
                  <c:v>-50.382809999999992</c:v>
                </c:pt>
                <c:pt idx="117269">
                  <c:v>-50.364469999999997</c:v>
                </c:pt>
                <c:pt idx="117270">
                  <c:v>-50.345690000000005</c:v>
                </c:pt>
                <c:pt idx="117271">
                  <c:v>-50.327359999999999</c:v>
                </c:pt>
                <c:pt idx="117272">
                  <c:v>-50.308659999999996</c:v>
                </c:pt>
                <c:pt idx="117273">
                  <c:v>-50.289279999999998</c:v>
                </c:pt>
                <c:pt idx="117274">
                  <c:v>-50.269779999999997</c:v>
                </c:pt>
                <c:pt idx="117275">
                  <c:v>-50.250430000000001</c:v>
                </c:pt>
                <c:pt idx="117276">
                  <c:v>-50.230670000000003</c:v>
                </c:pt>
                <c:pt idx="117277">
                  <c:v>-50.210840000000005</c:v>
                </c:pt>
                <c:pt idx="117278">
                  <c:v>-50.191000000000003</c:v>
                </c:pt>
                <c:pt idx="117279">
                  <c:v>-50.17107</c:v>
                </c:pt>
                <c:pt idx="117280">
                  <c:v>-50.151199999999996</c:v>
                </c:pt>
                <c:pt idx="117281">
                  <c:v>-50.130299999999998</c:v>
                </c:pt>
                <c:pt idx="117282">
                  <c:v>-50.109789999999997</c:v>
                </c:pt>
                <c:pt idx="117283">
                  <c:v>-50.089930000000003</c:v>
                </c:pt>
                <c:pt idx="117284">
                  <c:v>-50.069839999999999</c:v>
                </c:pt>
                <c:pt idx="117285">
                  <c:v>-50.049659999999996</c:v>
                </c:pt>
                <c:pt idx="117286">
                  <c:v>-50.029529999999994</c:v>
                </c:pt>
                <c:pt idx="117287">
                  <c:v>-50.009230000000002</c:v>
                </c:pt>
                <c:pt idx="117288">
                  <c:v>-49.988880000000002</c:v>
                </c:pt>
                <c:pt idx="117289">
                  <c:v>-49.968609999999998</c:v>
                </c:pt>
                <c:pt idx="117290">
                  <c:v>-49.948170000000005</c:v>
                </c:pt>
                <c:pt idx="117291">
                  <c:v>-49.927710000000005</c:v>
                </c:pt>
                <c:pt idx="117292">
                  <c:v>-49.907240000000002</c:v>
                </c:pt>
                <c:pt idx="117293">
                  <c:v>-49.886710000000001</c:v>
                </c:pt>
                <c:pt idx="117294">
                  <c:v>-49.866430000000001</c:v>
                </c:pt>
                <c:pt idx="117295">
                  <c:v>-49.845140000000001</c:v>
                </c:pt>
                <c:pt idx="117296">
                  <c:v>-49.824309999999997</c:v>
                </c:pt>
                <c:pt idx="117297">
                  <c:v>-49.803150000000002</c:v>
                </c:pt>
                <c:pt idx="117298">
                  <c:v>-49.782149999999994</c:v>
                </c:pt>
                <c:pt idx="117299">
                  <c:v>-49.761200000000002</c:v>
                </c:pt>
                <c:pt idx="117300">
                  <c:v>-49.74062</c:v>
                </c:pt>
                <c:pt idx="117301">
                  <c:v>-49.720069999999993</c:v>
                </c:pt>
                <c:pt idx="117302">
                  <c:v>-49.699470000000005</c:v>
                </c:pt>
                <c:pt idx="117303">
                  <c:v>-49.679299999999998</c:v>
                </c:pt>
                <c:pt idx="117304">
                  <c:v>-49.659199999999998</c:v>
                </c:pt>
                <c:pt idx="117305">
                  <c:v>-49.638780000000004</c:v>
                </c:pt>
                <c:pt idx="117306">
                  <c:v>-49.618320000000004</c:v>
                </c:pt>
                <c:pt idx="117307">
                  <c:v>-49.598100000000002</c:v>
                </c:pt>
                <c:pt idx="117308">
                  <c:v>-49.577619999999996</c:v>
                </c:pt>
                <c:pt idx="117309">
                  <c:v>-49.557040000000001</c:v>
                </c:pt>
                <c:pt idx="117310">
                  <c:v>-49.536909999999999</c:v>
                </c:pt>
                <c:pt idx="117311">
                  <c:v>-49.516640000000002</c:v>
                </c:pt>
                <c:pt idx="117312">
                  <c:v>-49.496219999999994</c:v>
                </c:pt>
                <c:pt idx="117313">
                  <c:v>-49.475439999999999</c:v>
                </c:pt>
                <c:pt idx="117314">
                  <c:v>-49.454989999999995</c:v>
                </c:pt>
                <c:pt idx="117315">
                  <c:v>-49.434829999999998</c:v>
                </c:pt>
                <c:pt idx="117316">
                  <c:v>-49.414629999999995</c:v>
                </c:pt>
                <c:pt idx="117317">
                  <c:v>-49.394109999999998</c:v>
                </c:pt>
                <c:pt idx="117318">
                  <c:v>-49.373579999999997</c:v>
                </c:pt>
                <c:pt idx="117319">
                  <c:v>-49.35313</c:v>
                </c:pt>
                <c:pt idx="117320">
                  <c:v>-49.332950000000004</c:v>
                </c:pt>
                <c:pt idx="117321">
                  <c:v>-49.312699999999992</c:v>
                </c:pt>
                <c:pt idx="117322">
                  <c:v>-49.292299999999997</c:v>
                </c:pt>
                <c:pt idx="117323">
                  <c:v>-49.272039999999997</c:v>
                </c:pt>
                <c:pt idx="117324">
                  <c:v>-49.251849999999997</c:v>
                </c:pt>
                <c:pt idx="117325">
                  <c:v>-49.231949999999998</c:v>
                </c:pt>
                <c:pt idx="117326">
                  <c:v>-49.211999999999996</c:v>
                </c:pt>
                <c:pt idx="117327">
                  <c:v>-49.191690000000001</c:v>
                </c:pt>
                <c:pt idx="117328">
                  <c:v>-49.171480000000003</c:v>
                </c:pt>
                <c:pt idx="117329">
                  <c:v>-49.151230000000005</c:v>
                </c:pt>
                <c:pt idx="117330">
                  <c:v>-49.131270000000001</c:v>
                </c:pt>
                <c:pt idx="117331">
                  <c:v>-49.111260000000001</c:v>
                </c:pt>
                <c:pt idx="117332">
                  <c:v>-49.090980000000002</c:v>
                </c:pt>
                <c:pt idx="117333">
                  <c:v>-49.07056</c:v>
                </c:pt>
                <c:pt idx="117334">
                  <c:v>-49.050289999999997</c:v>
                </c:pt>
                <c:pt idx="117335">
                  <c:v>-49.030259999999998</c:v>
                </c:pt>
                <c:pt idx="117336">
                  <c:v>-49.01014</c:v>
                </c:pt>
                <c:pt idx="117337">
                  <c:v>-48.989830000000005</c:v>
                </c:pt>
                <c:pt idx="117338">
                  <c:v>-48.969449999999995</c:v>
                </c:pt>
                <c:pt idx="117339">
                  <c:v>-48.949119999999994</c:v>
                </c:pt>
                <c:pt idx="117340">
                  <c:v>-48.929510000000001</c:v>
                </c:pt>
                <c:pt idx="117341">
                  <c:v>-48.909669999999998</c:v>
                </c:pt>
                <c:pt idx="117342">
                  <c:v>-48.889610000000005</c:v>
                </c:pt>
                <c:pt idx="117343">
                  <c:v>-48.869499999999995</c:v>
                </c:pt>
                <c:pt idx="117344">
                  <c:v>-48.849289999999996</c:v>
                </c:pt>
                <c:pt idx="117345">
                  <c:v>-48.829390000000004</c:v>
                </c:pt>
                <c:pt idx="117346">
                  <c:v>-48.809539999999998</c:v>
                </c:pt>
                <c:pt idx="117347">
                  <c:v>-48.789410000000004</c:v>
                </c:pt>
                <c:pt idx="117348">
                  <c:v>-48.769010000000002</c:v>
                </c:pt>
                <c:pt idx="117349">
                  <c:v>-48.74906</c:v>
                </c:pt>
                <c:pt idx="117350">
                  <c:v>-48.729089999999999</c:v>
                </c:pt>
                <c:pt idx="117351">
                  <c:v>-48.708999999999996</c:v>
                </c:pt>
                <c:pt idx="117352">
                  <c:v>-48.688760000000002</c:v>
                </c:pt>
                <c:pt idx="117353">
                  <c:v>-48.668410000000002</c:v>
                </c:pt>
                <c:pt idx="117354">
                  <c:v>-48.648119999999999</c:v>
                </c:pt>
                <c:pt idx="117355">
                  <c:v>-48.6282</c:v>
                </c:pt>
                <c:pt idx="117356">
                  <c:v>-48.60792</c:v>
                </c:pt>
                <c:pt idx="117357">
                  <c:v>-48.588760000000008</c:v>
                </c:pt>
                <c:pt idx="117358">
                  <c:v>-48.568910000000002</c:v>
                </c:pt>
                <c:pt idx="117359">
                  <c:v>-48.549210000000002</c:v>
                </c:pt>
                <c:pt idx="117360">
                  <c:v>-48.53002</c:v>
                </c:pt>
                <c:pt idx="117361">
                  <c:v>-48.510829999999999</c:v>
                </c:pt>
                <c:pt idx="117362">
                  <c:v>-48.490919999999996</c:v>
                </c:pt>
                <c:pt idx="117363">
                  <c:v>-48.471350000000001</c:v>
                </c:pt>
                <c:pt idx="117364">
                  <c:v>-48.451430000000002</c:v>
                </c:pt>
                <c:pt idx="117365">
                  <c:v>-48.43197</c:v>
                </c:pt>
                <c:pt idx="117366">
                  <c:v>-48.412360000000007</c:v>
                </c:pt>
                <c:pt idx="117367">
                  <c:v>-48.39226</c:v>
                </c:pt>
                <c:pt idx="117368">
                  <c:v>-48.372080000000004</c:v>
                </c:pt>
                <c:pt idx="117369">
                  <c:v>-48.351930000000003</c:v>
                </c:pt>
                <c:pt idx="117370">
                  <c:v>-48.332170000000005</c:v>
                </c:pt>
                <c:pt idx="117371">
                  <c:v>-48.312290000000004</c:v>
                </c:pt>
                <c:pt idx="117372">
                  <c:v>-48.292349999999999</c:v>
                </c:pt>
                <c:pt idx="117373">
                  <c:v>-48.272539999999999</c:v>
                </c:pt>
                <c:pt idx="117374">
                  <c:v>-48.252719999999997</c:v>
                </c:pt>
                <c:pt idx="117375">
                  <c:v>-48.233059999999995</c:v>
                </c:pt>
                <c:pt idx="117376">
                  <c:v>-48.213769999999997</c:v>
                </c:pt>
                <c:pt idx="117377">
                  <c:v>-48.199949999999994</c:v>
                </c:pt>
                <c:pt idx="117378">
                  <c:v>-48.181640000000002</c:v>
                </c:pt>
                <c:pt idx="117379">
                  <c:v>-48.165639999999996</c:v>
                </c:pt>
                <c:pt idx="117380">
                  <c:v>-48.148330000000001</c:v>
                </c:pt>
                <c:pt idx="117381">
                  <c:v>-48.130990000000004</c:v>
                </c:pt>
                <c:pt idx="117382">
                  <c:v>-48.112839999999998</c:v>
                </c:pt>
                <c:pt idx="117383">
                  <c:v>-48.09431</c:v>
                </c:pt>
                <c:pt idx="117384">
                  <c:v>-48.075749999999999</c:v>
                </c:pt>
                <c:pt idx="117385">
                  <c:v>-48.057259999999999</c:v>
                </c:pt>
                <c:pt idx="117386">
                  <c:v>-48.039009999999998</c:v>
                </c:pt>
                <c:pt idx="117387">
                  <c:v>-48.020560000000003</c:v>
                </c:pt>
                <c:pt idx="117388">
                  <c:v>-48.000749999999996</c:v>
                </c:pt>
                <c:pt idx="117389">
                  <c:v>-47.981360000000002</c:v>
                </c:pt>
                <c:pt idx="117390">
                  <c:v>-47.962109999999996</c:v>
                </c:pt>
                <c:pt idx="117391">
                  <c:v>-47.942239999999998</c:v>
                </c:pt>
                <c:pt idx="117392">
                  <c:v>-47.922110000000004</c:v>
                </c:pt>
                <c:pt idx="117393">
                  <c:v>-47.901820000000001</c:v>
                </c:pt>
                <c:pt idx="117394">
                  <c:v>-47.867439999999995</c:v>
                </c:pt>
                <c:pt idx="117395">
                  <c:v>-47.846490000000003</c:v>
                </c:pt>
                <c:pt idx="117396">
                  <c:v>-47.827390000000001</c:v>
                </c:pt>
                <c:pt idx="117397">
                  <c:v>-47.809039999999996</c:v>
                </c:pt>
                <c:pt idx="117398">
                  <c:v>-47.790129999999998</c:v>
                </c:pt>
                <c:pt idx="117399">
                  <c:v>-47.770879999999998</c:v>
                </c:pt>
                <c:pt idx="117400">
                  <c:v>-47.75132</c:v>
                </c:pt>
                <c:pt idx="117401">
                  <c:v>-47.732080000000003</c:v>
                </c:pt>
                <c:pt idx="117402">
                  <c:v>-47.712409999999998</c:v>
                </c:pt>
                <c:pt idx="117403">
                  <c:v>-47.692520000000002</c:v>
                </c:pt>
                <c:pt idx="117404">
                  <c:v>-47.67277</c:v>
                </c:pt>
                <c:pt idx="117405">
                  <c:v>-47.653049999999993</c:v>
                </c:pt>
                <c:pt idx="117406">
                  <c:v>-47.63344</c:v>
                </c:pt>
                <c:pt idx="117407">
                  <c:v>-47.61374</c:v>
                </c:pt>
                <c:pt idx="117408">
                  <c:v>-47.59375</c:v>
                </c:pt>
                <c:pt idx="117409">
                  <c:v>-47.573700000000002</c:v>
                </c:pt>
                <c:pt idx="117410">
                  <c:v>-47.553840000000001</c:v>
                </c:pt>
                <c:pt idx="117411">
                  <c:v>-47.534190000000002</c:v>
                </c:pt>
                <c:pt idx="117412">
                  <c:v>-47.514719999999997</c:v>
                </c:pt>
                <c:pt idx="117413">
                  <c:v>-47.49492</c:v>
                </c:pt>
                <c:pt idx="117414">
                  <c:v>-47.475300000000004</c:v>
                </c:pt>
                <c:pt idx="117415">
                  <c:v>-47.455429999999993</c:v>
                </c:pt>
                <c:pt idx="117416">
                  <c:v>-47.436019999999999</c:v>
                </c:pt>
                <c:pt idx="117417">
                  <c:v>-47.416499999999999</c:v>
                </c:pt>
                <c:pt idx="117418">
                  <c:v>-47.396469999999994</c:v>
                </c:pt>
                <c:pt idx="117419">
                  <c:v>-47.376519999999999</c:v>
                </c:pt>
                <c:pt idx="117420">
                  <c:v>-47.356569999999998</c:v>
                </c:pt>
                <c:pt idx="117421">
                  <c:v>-47.337040000000002</c:v>
                </c:pt>
                <c:pt idx="117422">
                  <c:v>-47.317250000000001</c:v>
                </c:pt>
                <c:pt idx="117423">
                  <c:v>-47.297520000000006</c:v>
                </c:pt>
                <c:pt idx="117424">
                  <c:v>-47.277060000000006</c:v>
                </c:pt>
                <c:pt idx="117425">
                  <c:v>-47.257069999999999</c:v>
                </c:pt>
                <c:pt idx="117426">
                  <c:v>-47.237319999999997</c:v>
                </c:pt>
                <c:pt idx="117427">
                  <c:v>-47.217380000000006</c:v>
                </c:pt>
                <c:pt idx="117428">
                  <c:v>-47.197560000000003</c:v>
                </c:pt>
                <c:pt idx="117429">
                  <c:v>-47.177619999999997</c:v>
                </c:pt>
                <c:pt idx="117430">
                  <c:v>-47.157720000000005</c:v>
                </c:pt>
                <c:pt idx="117431">
                  <c:v>-47.138010000000001</c:v>
                </c:pt>
                <c:pt idx="117432">
                  <c:v>-47.118089999999995</c:v>
                </c:pt>
                <c:pt idx="117433">
                  <c:v>-47.098190000000002</c:v>
                </c:pt>
                <c:pt idx="117434">
                  <c:v>-47.078069999999997</c:v>
                </c:pt>
                <c:pt idx="117435">
                  <c:v>-47.058010000000003</c:v>
                </c:pt>
                <c:pt idx="117436">
                  <c:v>-47.037490000000005</c:v>
                </c:pt>
                <c:pt idx="117437">
                  <c:v>-47.018820000000005</c:v>
                </c:pt>
                <c:pt idx="117438">
                  <c:v>-46.999279999999999</c:v>
                </c:pt>
                <c:pt idx="117439">
                  <c:v>-46.979189999999996</c:v>
                </c:pt>
                <c:pt idx="117440">
                  <c:v>-46.95984</c:v>
                </c:pt>
                <c:pt idx="117441">
                  <c:v>-46.94012</c:v>
                </c:pt>
                <c:pt idx="117442">
                  <c:v>-46.920599999999993</c:v>
                </c:pt>
                <c:pt idx="117443">
                  <c:v>-46.900550000000003</c:v>
                </c:pt>
                <c:pt idx="117444">
                  <c:v>-46.880930000000006</c:v>
                </c:pt>
                <c:pt idx="117445">
                  <c:v>-46.861159999999998</c:v>
                </c:pt>
                <c:pt idx="117446">
                  <c:v>-46.841100000000004</c:v>
                </c:pt>
                <c:pt idx="117447">
                  <c:v>-46.820779999999999</c:v>
                </c:pt>
                <c:pt idx="117448">
                  <c:v>-46.801079999999999</c:v>
                </c:pt>
                <c:pt idx="117449">
                  <c:v>-46.781410000000001</c:v>
                </c:pt>
                <c:pt idx="117450">
                  <c:v>-46.76126</c:v>
                </c:pt>
                <c:pt idx="117451">
                  <c:v>-46.740600000000001</c:v>
                </c:pt>
                <c:pt idx="117452">
                  <c:v>-46.719900000000003</c:v>
                </c:pt>
                <c:pt idx="117453">
                  <c:v>-46.69943</c:v>
                </c:pt>
                <c:pt idx="117454">
                  <c:v>-46.678889999999996</c:v>
                </c:pt>
                <c:pt idx="117455">
                  <c:v>-46.65896</c:v>
                </c:pt>
                <c:pt idx="117456">
                  <c:v>-46.638620000000003</c:v>
                </c:pt>
                <c:pt idx="117457">
                  <c:v>-46.618339999999996</c:v>
                </c:pt>
                <c:pt idx="117458">
                  <c:v>-46.598100000000002</c:v>
                </c:pt>
                <c:pt idx="117459">
                  <c:v>-46.577739999999999</c:v>
                </c:pt>
                <c:pt idx="117460">
                  <c:v>-46.557269999999995</c:v>
                </c:pt>
                <c:pt idx="117461">
                  <c:v>-46.5381</c:v>
                </c:pt>
                <c:pt idx="117462">
                  <c:v>-46.518740000000001</c:v>
                </c:pt>
                <c:pt idx="117463">
                  <c:v>-46.499119999999998</c:v>
                </c:pt>
                <c:pt idx="117464">
                  <c:v>-46.479140000000001</c:v>
                </c:pt>
                <c:pt idx="117465">
                  <c:v>-46.459380000000003</c:v>
                </c:pt>
                <c:pt idx="117466">
                  <c:v>-46.439480000000003</c:v>
                </c:pt>
                <c:pt idx="117467">
                  <c:v>-46.419360000000005</c:v>
                </c:pt>
                <c:pt idx="117468">
                  <c:v>-46.399140000000003</c:v>
                </c:pt>
                <c:pt idx="117469">
                  <c:v>-46.379179999999998</c:v>
                </c:pt>
                <c:pt idx="117470">
                  <c:v>-46.359220000000001</c:v>
                </c:pt>
                <c:pt idx="117471">
                  <c:v>-46.339469999999999</c:v>
                </c:pt>
                <c:pt idx="117472">
                  <c:v>-46.319209999999998</c:v>
                </c:pt>
                <c:pt idx="117473">
                  <c:v>-46.299099999999996</c:v>
                </c:pt>
                <c:pt idx="117474">
                  <c:v>-46.2789</c:v>
                </c:pt>
                <c:pt idx="117475">
                  <c:v>-46.258540000000004</c:v>
                </c:pt>
                <c:pt idx="117476">
                  <c:v>-46.238299999999995</c:v>
                </c:pt>
                <c:pt idx="117477">
                  <c:v>-46.218240000000002</c:v>
                </c:pt>
                <c:pt idx="117478">
                  <c:v>-46.198070000000001</c:v>
                </c:pt>
                <c:pt idx="117479">
                  <c:v>-46.177859999999995</c:v>
                </c:pt>
                <c:pt idx="117480">
                  <c:v>-46.157450000000004</c:v>
                </c:pt>
                <c:pt idx="117481">
                  <c:v>-46.137560000000008</c:v>
                </c:pt>
                <c:pt idx="117482">
                  <c:v>-46.117759999999997</c:v>
                </c:pt>
                <c:pt idx="117483">
                  <c:v>-46.097229999999996</c:v>
                </c:pt>
                <c:pt idx="117484">
                  <c:v>-46.076660000000004</c:v>
                </c:pt>
                <c:pt idx="117485">
                  <c:v>-46.056260000000002</c:v>
                </c:pt>
                <c:pt idx="117486">
                  <c:v>-46.035910000000001</c:v>
                </c:pt>
                <c:pt idx="117487">
                  <c:v>-46.015039999999999</c:v>
                </c:pt>
                <c:pt idx="117488">
                  <c:v>-45.994349999999997</c:v>
                </c:pt>
                <c:pt idx="117489">
                  <c:v>-45.973759999999999</c:v>
                </c:pt>
                <c:pt idx="117490">
                  <c:v>-45.953249999999997</c:v>
                </c:pt>
                <c:pt idx="117491">
                  <c:v>-45.932050000000004</c:v>
                </c:pt>
                <c:pt idx="117492">
                  <c:v>-45.911229999999996</c:v>
                </c:pt>
                <c:pt idx="117493">
                  <c:v>-45.890309999999999</c:v>
                </c:pt>
                <c:pt idx="117494">
                  <c:v>-45.86956</c:v>
                </c:pt>
                <c:pt idx="117495">
                  <c:v>-45.848760000000006</c:v>
                </c:pt>
                <c:pt idx="117496">
                  <c:v>-45.828189999999999</c:v>
                </c:pt>
                <c:pt idx="117497">
                  <c:v>-45.807399999999994</c:v>
                </c:pt>
                <c:pt idx="117498">
                  <c:v>-45.786519999999996</c:v>
                </c:pt>
                <c:pt idx="117499">
                  <c:v>-45.765390000000004</c:v>
                </c:pt>
                <c:pt idx="117500">
                  <c:v>-45.744329999999998</c:v>
                </c:pt>
                <c:pt idx="117501">
                  <c:v>-45.723489999999998</c:v>
                </c:pt>
                <c:pt idx="117502">
                  <c:v>-45.702559999999998</c:v>
                </c:pt>
                <c:pt idx="117503">
                  <c:v>-45.681399999999996</c:v>
                </c:pt>
                <c:pt idx="117504">
                  <c:v>-45.660239999999995</c:v>
                </c:pt>
                <c:pt idx="117505">
                  <c:v>-45.639120000000005</c:v>
                </c:pt>
                <c:pt idx="117506">
                  <c:v>-45.617989999999999</c:v>
                </c:pt>
                <c:pt idx="117507">
                  <c:v>-45.597120000000004</c:v>
                </c:pt>
                <c:pt idx="117508">
                  <c:v>-45.576090000000001</c:v>
                </c:pt>
                <c:pt idx="117509">
                  <c:v>-45.554899999999996</c:v>
                </c:pt>
                <c:pt idx="117510">
                  <c:v>-45.533780000000007</c:v>
                </c:pt>
                <c:pt idx="117511">
                  <c:v>-45.51267</c:v>
                </c:pt>
                <c:pt idx="117512">
                  <c:v>-45.491780000000006</c:v>
                </c:pt>
                <c:pt idx="117513">
                  <c:v>-45.470910000000003</c:v>
                </c:pt>
                <c:pt idx="117514">
                  <c:v>-45.449799999999996</c:v>
                </c:pt>
                <c:pt idx="117515">
                  <c:v>-45.428699999999999</c:v>
                </c:pt>
                <c:pt idx="117516">
                  <c:v>-45.407469999999996</c:v>
                </c:pt>
                <c:pt idx="117517">
                  <c:v>-45.386290000000002</c:v>
                </c:pt>
                <c:pt idx="117518">
                  <c:v>-45.365460000000006</c:v>
                </c:pt>
                <c:pt idx="117519">
                  <c:v>-45.344499999999996</c:v>
                </c:pt>
                <c:pt idx="117520">
                  <c:v>-45.323479999999996</c:v>
                </c:pt>
                <c:pt idx="117521">
                  <c:v>-45.303509999999996</c:v>
                </c:pt>
                <c:pt idx="117522">
                  <c:v>-45.283319999999996</c:v>
                </c:pt>
                <c:pt idx="117523">
                  <c:v>-45.262840000000004</c:v>
                </c:pt>
                <c:pt idx="117524">
                  <c:v>-45.242170000000002</c:v>
                </c:pt>
                <c:pt idx="117525">
                  <c:v>-45.221669999999996</c:v>
                </c:pt>
                <c:pt idx="117526">
                  <c:v>-45.200820000000007</c:v>
                </c:pt>
                <c:pt idx="117527">
                  <c:v>-45.179690000000001</c:v>
                </c:pt>
                <c:pt idx="117528">
                  <c:v>-45.158850000000001</c:v>
                </c:pt>
                <c:pt idx="117529">
                  <c:v>-45.138249999999999</c:v>
                </c:pt>
                <c:pt idx="117530">
                  <c:v>-45.117330000000003</c:v>
                </c:pt>
                <c:pt idx="117531">
                  <c:v>-45.096470000000004</c:v>
                </c:pt>
                <c:pt idx="117532">
                  <c:v>-45.075599999999994</c:v>
                </c:pt>
                <c:pt idx="117533">
                  <c:v>-45.054780000000001</c:v>
                </c:pt>
                <c:pt idx="117534">
                  <c:v>-45.034390000000002</c:v>
                </c:pt>
                <c:pt idx="117535">
                  <c:v>-45.013840000000002</c:v>
                </c:pt>
                <c:pt idx="117536">
                  <c:v>-44.993100000000005</c:v>
                </c:pt>
                <c:pt idx="117537">
                  <c:v>-44.972260000000006</c:v>
                </c:pt>
                <c:pt idx="117538">
                  <c:v>-44.95176</c:v>
                </c:pt>
                <c:pt idx="117539">
                  <c:v>-44.9313</c:v>
                </c:pt>
                <c:pt idx="117540">
                  <c:v>-44.910539999999997</c:v>
                </c:pt>
                <c:pt idx="117541">
                  <c:v>-44.889690000000002</c:v>
                </c:pt>
                <c:pt idx="117542">
                  <c:v>-44.869019999999999</c:v>
                </c:pt>
                <c:pt idx="117543">
                  <c:v>-44.848569999999995</c:v>
                </c:pt>
                <c:pt idx="117544">
                  <c:v>-44.828029999999998</c:v>
                </c:pt>
                <c:pt idx="117545">
                  <c:v>-44.807279999999999</c:v>
                </c:pt>
                <c:pt idx="117546">
                  <c:v>-44.785719999999998</c:v>
                </c:pt>
                <c:pt idx="117547">
                  <c:v>-44.76652</c:v>
                </c:pt>
                <c:pt idx="117548">
                  <c:v>-44.747309999999999</c:v>
                </c:pt>
                <c:pt idx="117549">
                  <c:v>-44.727260000000001</c:v>
                </c:pt>
                <c:pt idx="117550">
                  <c:v>-44.706400000000002</c:v>
                </c:pt>
                <c:pt idx="117551">
                  <c:v>-44.685370000000006</c:v>
                </c:pt>
                <c:pt idx="117552">
                  <c:v>-44.664770000000004</c:v>
                </c:pt>
                <c:pt idx="117553">
                  <c:v>-44.644680000000001</c:v>
                </c:pt>
                <c:pt idx="117554">
                  <c:v>-44.624750000000006</c:v>
                </c:pt>
                <c:pt idx="117555">
                  <c:v>-44.603849999999994</c:v>
                </c:pt>
                <c:pt idx="117556">
                  <c:v>-44.583179999999999</c:v>
                </c:pt>
                <c:pt idx="117557">
                  <c:v>-44.56223</c:v>
                </c:pt>
                <c:pt idx="117558">
                  <c:v>-44.541570000000007</c:v>
                </c:pt>
                <c:pt idx="117559">
                  <c:v>-44.520939999999996</c:v>
                </c:pt>
                <c:pt idx="117560">
                  <c:v>-44.499719999999996</c:v>
                </c:pt>
                <c:pt idx="117561">
                  <c:v>-44.481740000000002</c:v>
                </c:pt>
                <c:pt idx="117562">
                  <c:v>-44.463140000000003</c:v>
                </c:pt>
                <c:pt idx="117563">
                  <c:v>-44.442419999999998</c:v>
                </c:pt>
                <c:pt idx="117564">
                  <c:v>-44.424859999999995</c:v>
                </c:pt>
                <c:pt idx="117565">
                  <c:v>-44.40558</c:v>
                </c:pt>
                <c:pt idx="117566">
                  <c:v>-44.385620000000003</c:v>
                </c:pt>
                <c:pt idx="117567">
                  <c:v>-44.365930000000006</c:v>
                </c:pt>
                <c:pt idx="117568">
                  <c:v>-44.345879999999994</c:v>
                </c:pt>
                <c:pt idx="117569">
                  <c:v>-44.325389999999999</c:v>
                </c:pt>
                <c:pt idx="117570">
                  <c:v>-44.30509</c:v>
                </c:pt>
                <c:pt idx="117571">
                  <c:v>-44.284150000000004</c:v>
                </c:pt>
                <c:pt idx="117572">
                  <c:v>-44.263649999999998</c:v>
                </c:pt>
                <c:pt idx="117573">
                  <c:v>-44.24333</c:v>
                </c:pt>
                <c:pt idx="117574">
                  <c:v>-44.222520000000003</c:v>
                </c:pt>
                <c:pt idx="117575">
                  <c:v>-44.201610000000002</c:v>
                </c:pt>
                <c:pt idx="117576">
                  <c:v>-44.180989999999994</c:v>
                </c:pt>
                <c:pt idx="117577">
                  <c:v>-44.160199999999996</c:v>
                </c:pt>
                <c:pt idx="117578">
                  <c:v>-44.13984</c:v>
                </c:pt>
                <c:pt idx="117579">
                  <c:v>-44.119400000000006</c:v>
                </c:pt>
                <c:pt idx="117580">
                  <c:v>-44.098600000000005</c:v>
                </c:pt>
                <c:pt idx="117581">
                  <c:v>-44.077669999999998</c:v>
                </c:pt>
                <c:pt idx="117582">
                  <c:v>-44.056849999999997</c:v>
                </c:pt>
                <c:pt idx="117583">
                  <c:v>-44.036259999999999</c:v>
                </c:pt>
                <c:pt idx="117584">
                  <c:v>-44.016039999999997</c:v>
                </c:pt>
                <c:pt idx="117585">
                  <c:v>-43.995269999999998</c:v>
                </c:pt>
                <c:pt idx="117586">
                  <c:v>-43.973669999999998</c:v>
                </c:pt>
                <c:pt idx="117587">
                  <c:v>-43.952829999999999</c:v>
                </c:pt>
                <c:pt idx="117588">
                  <c:v>-43.932209999999998</c:v>
                </c:pt>
                <c:pt idx="117589">
                  <c:v>-43.911689999999993</c:v>
                </c:pt>
                <c:pt idx="117590">
                  <c:v>-43.891169999999995</c:v>
                </c:pt>
                <c:pt idx="117591">
                  <c:v>-43.870469999999997</c:v>
                </c:pt>
                <c:pt idx="117592">
                  <c:v>-43.849530000000001</c:v>
                </c:pt>
                <c:pt idx="117593">
                  <c:v>-43.828959999999995</c:v>
                </c:pt>
                <c:pt idx="117594">
                  <c:v>-43.80827</c:v>
                </c:pt>
                <c:pt idx="117595">
                  <c:v>-43.787409999999994</c:v>
                </c:pt>
                <c:pt idx="117596">
                  <c:v>-43.766360000000006</c:v>
                </c:pt>
                <c:pt idx="117597">
                  <c:v>-43.745480000000001</c:v>
                </c:pt>
                <c:pt idx="117598">
                  <c:v>-43.724860000000007</c:v>
                </c:pt>
                <c:pt idx="117599">
                  <c:v>-43.7042</c:v>
                </c:pt>
                <c:pt idx="117600">
                  <c:v>-43.683210000000003</c:v>
                </c:pt>
                <c:pt idx="117601">
                  <c:v>-43.662219999999998</c:v>
                </c:pt>
                <c:pt idx="117602">
                  <c:v>-43.640660000000004</c:v>
                </c:pt>
                <c:pt idx="117603">
                  <c:v>-43.62021</c:v>
                </c:pt>
                <c:pt idx="117604">
                  <c:v>-43.599690000000002</c:v>
                </c:pt>
                <c:pt idx="117605">
                  <c:v>-43.579509999999999</c:v>
                </c:pt>
                <c:pt idx="117606">
                  <c:v>-43.559159999999999</c:v>
                </c:pt>
                <c:pt idx="117607">
                  <c:v>-43.538560000000004</c:v>
                </c:pt>
                <c:pt idx="117608">
                  <c:v>-43.517870000000002</c:v>
                </c:pt>
                <c:pt idx="117609">
                  <c:v>-43.497209999999995</c:v>
                </c:pt>
                <c:pt idx="117610">
                  <c:v>-43.476509999999998</c:v>
                </c:pt>
                <c:pt idx="117611">
                  <c:v>-43.455680000000001</c:v>
                </c:pt>
                <c:pt idx="117612">
                  <c:v>-43.434719999999999</c:v>
                </c:pt>
                <c:pt idx="117613">
                  <c:v>-43.414279999999998</c:v>
                </c:pt>
                <c:pt idx="117614">
                  <c:v>-43.393740000000001</c:v>
                </c:pt>
                <c:pt idx="117615">
                  <c:v>-43.373139999999999</c:v>
                </c:pt>
                <c:pt idx="117616">
                  <c:v>-43.352380000000004</c:v>
                </c:pt>
                <c:pt idx="117617">
                  <c:v>-43.331939999999996</c:v>
                </c:pt>
                <c:pt idx="117618">
                  <c:v>-43.311520000000002</c:v>
                </c:pt>
                <c:pt idx="117619">
                  <c:v>-43.290959999999998</c:v>
                </c:pt>
                <c:pt idx="117620">
                  <c:v>-43.270820000000001</c:v>
                </c:pt>
                <c:pt idx="117621">
                  <c:v>-43.250810000000001</c:v>
                </c:pt>
                <c:pt idx="117622">
                  <c:v>-43.23057</c:v>
                </c:pt>
                <c:pt idx="117623">
                  <c:v>-43.210129999999999</c:v>
                </c:pt>
                <c:pt idx="117624">
                  <c:v>-43.191050000000004</c:v>
                </c:pt>
                <c:pt idx="117625">
                  <c:v>-43.170599999999993</c:v>
                </c:pt>
                <c:pt idx="117626">
                  <c:v>-43.150089999999999</c:v>
                </c:pt>
                <c:pt idx="117627">
                  <c:v>-43.129419999999996</c:v>
                </c:pt>
                <c:pt idx="117628">
                  <c:v>-43.109970000000004</c:v>
                </c:pt>
                <c:pt idx="117629">
                  <c:v>-43.090599999999995</c:v>
                </c:pt>
                <c:pt idx="117630">
                  <c:v>-43.070959999999999</c:v>
                </c:pt>
                <c:pt idx="117631">
                  <c:v>-43.05124</c:v>
                </c:pt>
                <c:pt idx="117632">
                  <c:v>-43.031639999999996</c:v>
                </c:pt>
                <c:pt idx="117633">
                  <c:v>-43.011609999999997</c:v>
                </c:pt>
                <c:pt idx="117634">
                  <c:v>-42.991210000000002</c:v>
                </c:pt>
                <c:pt idx="117635">
                  <c:v>-42.97052</c:v>
                </c:pt>
                <c:pt idx="117636">
                  <c:v>-42.950229999999998</c:v>
                </c:pt>
                <c:pt idx="117637">
                  <c:v>-42.929749999999999</c:v>
                </c:pt>
                <c:pt idx="117638">
                  <c:v>-42.909730000000003</c:v>
                </c:pt>
                <c:pt idx="117639">
                  <c:v>-42.888979999999997</c:v>
                </c:pt>
                <c:pt idx="117640">
                  <c:v>-42.868579999999994</c:v>
                </c:pt>
                <c:pt idx="117641">
                  <c:v>-42.847499999999997</c:v>
                </c:pt>
                <c:pt idx="117642">
                  <c:v>-42.826779999999999</c:v>
                </c:pt>
                <c:pt idx="117643">
                  <c:v>-42.806089999999998</c:v>
                </c:pt>
                <c:pt idx="117644">
                  <c:v>-42.785799999999995</c:v>
                </c:pt>
                <c:pt idx="117645">
                  <c:v>-42.765250000000002</c:v>
                </c:pt>
                <c:pt idx="117646">
                  <c:v>-42.745069999999998</c:v>
                </c:pt>
                <c:pt idx="117647">
                  <c:v>-42.724879999999999</c:v>
                </c:pt>
                <c:pt idx="117648">
                  <c:v>-42.70478</c:v>
                </c:pt>
                <c:pt idx="117649">
                  <c:v>-42.68394</c:v>
                </c:pt>
                <c:pt idx="117650">
                  <c:v>-42.663580000000003</c:v>
                </c:pt>
                <c:pt idx="117651">
                  <c:v>-42.643149999999999</c:v>
                </c:pt>
                <c:pt idx="117652">
                  <c:v>-42.622709999999998</c:v>
                </c:pt>
                <c:pt idx="117653">
                  <c:v>-42.60239</c:v>
                </c:pt>
                <c:pt idx="117654">
                  <c:v>-42.58211</c:v>
                </c:pt>
                <c:pt idx="117655">
                  <c:v>-42.561710000000005</c:v>
                </c:pt>
                <c:pt idx="117656">
                  <c:v>-42.541229999999999</c:v>
                </c:pt>
                <c:pt idx="117657">
                  <c:v>-42.52064</c:v>
                </c:pt>
                <c:pt idx="117658">
                  <c:v>-42.5</c:v>
                </c:pt>
                <c:pt idx="117659">
                  <c:v>-42.47936</c:v>
                </c:pt>
                <c:pt idx="117660">
                  <c:v>-42.458759999999998</c:v>
                </c:pt>
                <c:pt idx="117661">
                  <c:v>-42.438770000000005</c:v>
                </c:pt>
                <c:pt idx="117662">
                  <c:v>-42.41854</c:v>
                </c:pt>
                <c:pt idx="117663">
                  <c:v>-42.397710000000004</c:v>
                </c:pt>
                <c:pt idx="117664">
                  <c:v>-42.376909999999995</c:v>
                </c:pt>
                <c:pt idx="117665">
                  <c:v>-42.356170000000006</c:v>
                </c:pt>
                <c:pt idx="117666">
                  <c:v>-42.335560000000001</c:v>
                </c:pt>
                <c:pt idx="117667">
                  <c:v>-42.314909999999998</c:v>
                </c:pt>
                <c:pt idx="117668">
                  <c:v>-42.294729999999994</c:v>
                </c:pt>
                <c:pt idx="117669">
                  <c:v>-42.274380000000001</c:v>
                </c:pt>
                <c:pt idx="117670">
                  <c:v>-42.254280000000001</c:v>
                </c:pt>
                <c:pt idx="117671">
                  <c:v>-42.233409999999992</c:v>
                </c:pt>
                <c:pt idx="117672">
                  <c:v>-42.212569999999999</c:v>
                </c:pt>
                <c:pt idx="117673">
                  <c:v>-42.19211</c:v>
                </c:pt>
                <c:pt idx="117674">
                  <c:v>-42.17136</c:v>
                </c:pt>
                <c:pt idx="117675">
                  <c:v>-42.150790000000001</c:v>
                </c:pt>
                <c:pt idx="117676">
                  <c:v>-42.178129999999996</c:v>
                </c:pt>
                <c:pt idx="117677">
                  <c:v>-42.176630000000003</c:v>
                </c:pt>
                <c:pt idx="117678">
                  <c:v>-42.166600000000003</c:v>
                </c:pt>
                <c:pt idx="117679">
                  <c:v>-42.15287</c:v>
                </c:pt>
                <c:pt idx="117680">
                  <c:v>-42.137180000000001</c:v>
                </c:pt>
                <c:pt idx="117681">
                  <c:v>-42.119799999999998</c:v>
                </c:pt>
                <c:pt idx="117682">
                  <c:v>-42.101469999999999</c:v>
                </c:pt>
                <c:pt idx="117683">
                  <c:v>-42.082270000000001</c:v>
                </c:pt>
                <c:pt idx="117684">
                  <c:v>-42.062379999999997</c:v>
                </c:pt>
                <c:pt idx="117685">
                  <c:v>-42.042580000000001</c:v>
                </c:pt>
                <c:pt idx="117686">
                  <c:v>-42.022599999999997</c:v>
                </c:pt>
                <c:pt idx="117687">
                  <c:v>-42.002940000000002</c:v>
                </c:pt>
                <c:pt idx="117688">
                  <c:v>-41.982819999999997</c:v>
                </c:pt>
                <c:pt idx="117689">
                  <c:v>-41.962320000000005</c:v>
                </c:pt>
                <c:pt idx="117690">
                  <c:v>-41.94173</c:v>
                </c:pt>
                <c:pt idx="117691">
                  <c:v>-41.921109999999999</c:v>
                </c:pt>
                <c:pt idx="117692">
                  <c:v>-41.900419999999997</c:v>
                </c:pt>
                <c:pt idx="117693">
                  <c:v>-41.880309999999994</c:v>
                </c:pt>
                <c:pt idx="117694">
                  <c:v>-41.859949999999998</c:v>
                </c:pt>
                <c:pt idx="117695">
                  <c:v>-41.839259999999996</c:v>
                </c:pt>
                <c:pt idx="117696">
                  <c:v>-41.818530000000003</c:v>
                </c:pt>
                <c:pt idx="117697">
                  <c:v>-41.797760000000004</c:v>
                </c:pt>
                <c:pt idx="117698">
                  <c:v>-41.777100000000004</c:v>
                </c:pt>
                <c:pt idx="117699">
                  <c:v>-41.756869999999999</c:v>
                </c:pt>
                <c:pt idx="117700">
                  <c:v>-41.736250000000005</c:v>
                </c:pt>
                <c:pt idx="117701">
                  <c:v>-41.715470000000003</c:v>
                </c:pt>
                <c:pt idx="117702">
                  <c:v>-41.694769999999998</c:v>
                </c:pt>
                <c:pt idx="117703">
                  <c:v>-41.674390000000002</c:v>
                </c:pt>
                <c:pt idx="117704">
                  <c:v>-41.655969999999996</c:v>
                </c:pt>
                <c:pt idx="117705">
                  <c:v>-41.635199999999998</c:v>
                </c:pt>
                <c:pt idx="117706">
                  <c:v>-41.614890000000003</c:v>
                </c:pt>
                <c:pt idx="117707">
                  <c:v>-41.594259999999998</c:v>
                </c:pt>
                <c:pt idx="117708">
                  <c:v>-41.573789999999995</c:v>
                </c:pt>
                <c:pt idx="117709">
                  <c:v>-41.553100000000001</c:v>
                </c:pt>
                <c:pt idx="117710">
                  <c:v>-41.532600000000002</c:v>
                </c:pt>
                <c:pt idx="117711">
                  <c:v>-41.512349999999998</c:v>
                </c:pt>
                <c:pt idx="117712">
                  <c:v>-41.492190000000008</c:v>
                </c:pt>
                <c:pt idx="117713">
                  <c:v>-41.471489999999996</c:v>
                </c:pt>
                <c:pt idx="117714">
                  <c:v>-41.450980000000001</c:v>
                </c:pt>
                <c:pt idx="117715">
                  <c:v>-41.430329999999998</c:v>
                </c:pt>
                <c:pt idx="117716">
                  <c:v>-41.409950000000002</c:v>
                </c:pt>
                <c:pt idx="117717">
                  <c:v>-41.389690000000002</c:v>
                </c:pt>
                <c:pt idx="117718">
                  <c:v>-41.369499999999995</c:v>
                </c:pt>
                <c:pt idx="117719">
                  <c:v>-41.348950000000002</c:v>
                </c:pt>
                <c:pt idx="117720">
                  <c:v>-41.328299999999999</c:v>
                </c:pt>
                <c:pt idx="117721">
                  <c:v>-41.307359999999996</c:v>
                </c:pt>
                <c:pt idx="117722">
                  <c:v>-41.286630000000002</c:v>
                </c:pt>
                <c:pt idx="117723">
                  <c:v>-41.266100000000002</c:v>
                </c:pt>
                <c:pt idx="117724">
                  <c:v>-41.245779999999996</c:v>
                </c:pt>
                <c:pt idx="117725">
                  <c:v>-41.224920000000004</c:v>
                </c:pt>
                <c:pt idx="117726">
                  <c:v>-41.204090000000008</c:v>
                </c:pt>
                <c:pt idx="117727">
                  <c:v>-41.183210000000003</c:v>
                </c:pt>
                <c:pt idx="117728">
                  <c:v>-41.162400000000005</c:v>
                </c:pt>
                <c:pt idx="117729">
                  <c:v>-41.141180000000006</c:v>
                </c:pt>
                <c:pt idx="117730">
                  <c:v>-41.121130000000001</c:v>
                </c:pt>
                <c:pt idx="117731">
                  <c:v>-41.100679999999997</c:v>
                </c:pt>
                <c:pt idx="117732">
                  <c:v>-41.08014</c:v>
                </c:pt>
                <c:pt idx="117733">
                  <c:v>-41.059039999999996</c:v>
                </c:pt>
                <c:pt idx="117734">
                  <c:v>-41.037549999999996</c:v>
                </c:pt>
                <c:pt idx="117735">
                  <c:v>-41.016459999999995</c:v>
                </c:pt>
                <c:pt idx="117736">
                  <c:v>-40.99512</c:v>
                </c:pt>
                <c:pt idx="117737">
                  <c:v>-40.973819999999996</c:v>
                </c:pt>
                <c:pt idx="117738">
                  <c:v>-40.952460000000002</c:v>
                </c:pt>
                <c:pt idx="117739">
                  <c:v>-40.931160000000006</c:v>
                </c:pt>
                <c:pt idx="117740">
                  <c:v>-40.909950000000002</c:v>
                </c:pt>
                <c:pt idx="117741">
                  <c:v>-40.8887</c:v>
                </c:pt>
                <c:pt idx="117742">
                  <c:v>-40.867240000000002</c:v>
                </c:pt>
                <c:pt idx="117743">
                  <c:v>-40.845969999999994</c:v>
                </c:pt>
                <c:pt idx="117744">
                  <c:v>-40.824689999999997</c:v>
                </c:pt>
                <c:pt idx="117745">
                  <c:v>-40.803339999999999</c:v>
                </c:pt>
                <c:pt idx="117746">
                  <c:v>-40.782109999999996</c:v>
                </c:pt>
                <c:pt idx="117747">
                  <c:v>-40.760870000000004</c:v>
                </c:pt>
                <c:pt idx="117748">
                  <c:v>-40.739530000000002</c:v>
                </c:pt>
                <c:pt idx="117749">
                  <c:v>-40.718360000000004</c:v>
                </c:pt>
                <c:pt idx="117750">
                  <c:v>-40.697010000000006</c:v>
                </c:pt>
                <c:pt idx="117751">
                  <c:v>-40.675790000000006</c:v>
                </c:pt>
                <c:pt idx="117752">
                  <c:v>-40.654700000000005</c:v>
                </c:pt>
                <c:pt idx="117753">
                  <c:v>-40.633720000000004</c:v>
                </c:pt>
                <c:pt idx="117754">
                  <c:v>-40.612880000000004</c:v>
                </c:pt>
                <c:pt idx="117755">
                  <c:v>-40.591730000000005</c:v>
                </c:pt>
                <c:pt idx="117756">
                  <c:v>-40.570440000000005</c:v>
                </c:pt>
                <c:pt idx="117757">
                  <c:v>-40.549169999999997</c:v>
                </c:pt>
                <c:pt idx="117758">
                  <c:v>-40.527810000000002</c:v>
                </c:pt>
                <c:pt idx="117759">
                  <c:v>-40.506549999999997</c:v>
                </c:pt>
                <c:pt idx="117760">
                  <c:v>-40.485369999999996</c:v>
                </c:pt>
                <c:pt idx="117761">
                  <c:v>-40.464100000000002</c:v>
                </c:pt>
                <c:pt idx="117762">
                  <c:v>-40.442880000000002</c:v>
                </c:pt>
                <c:pt idx="117763">
                  <c:v>-40.421669999999999</c:v>
                </c:pt>
                <c:pt idx="117764">
                  <c:v>-40.399810000000002</c:v>
                </c:pt>
                <c:pt idx="117765">
                  <c:v>-40.378030000000003</c:v>
                </c:pt>
                <c:pt idx="117766">
                  <c:v>-40.35615</c:v>
                </c:pt>
                <c:pt idx="117767">
                  <c:v>-40.334339999999997</c:v>
                </c:pt>
                <c:pt idx="117768">
                  <c:v>-40.312550000000002</c:v>
                </c:pt>
                <c:pt idx="117769">
                  <c:v>-40.290689999999998</c:v>
                </c:pt>
                <c:pt idx="117770">
                  <c:v>-40.268889999999999</c:v>
                </c:pt>
                <c:pt idx="117771">
                  <c:v>-40.247260000000004</c:v>
                </c:pt>
                <c:pt idx="117772">
                  <c:v>-40.225980000000007</c:v>
                </c:pt>
                <c:pt idx="117773">
                  <c:v>-40.204659999999997</c:v>
                </c:pt>
                <c:pt idx="117774">
                  <c:v>-40.183030000000002</c:v>
                </c:pt>
                <c:pt idx="117775">
                  <c:v>-40.161259999999999</c:v>
                </c:pt>
                <c:pt idx="117776">
                  <c:v>-40.139810000000004</c:v>
                </c:pt>
                <c:pt idx="117777">
                  <c:v>-40.11806</c:v>
                </c:pt>
                <c:pt idx="117778">
                  <c:v>-40.096440000000001</c:v>
                </c:pt>
                <c:pt idx="117779">
                  <c:v>-40.074740000000006</c:v>
                </c:pt>
                <c:pt idx="117780">
                  <c:v>-40.053020000000004</c:v>
                </c:pt>
                <c:pt idx="117781">
                  <c:v>-40.031309999999998</c:v>
                </c:pt>
                <c:pt idx="117782">
                  <c:v>-40.009610000000002</c:v>
                </c:pt>
                <c:pt idx="117783">
                  <c:v>-39.987900000000003</c:v>
                </c:pt>
                <c:pt idx="117784">
                  <c:v>-39.966380000000001</c:v>
                </c:pt>
                <c:pt idx="117785">
                  <c:v>-39.944760000000002</c:v>
                </c:pt>
                <c:pt idx="117786">
                  <c:v>-39.923099999999998</c:v>
                </c:pt>
                <c:pt idx="117787">
                  <c:v>-39.901420000000002</c:v>
                </c:pt>
                <c:pt idx="117788">
                  <c:v>-39.879820000000002</c:v>
                </c:pt>
                <c:pt idx="117789">
                  <c:v>-39.858260000000001</c:v>
                </c:pt>
                <c:pt idx="117790">
                  <c:v>-39.83663</c:v>
                </c:pt>
                <c:pt idx="117791">
                  <c:v>-39.814909999999998</c:v>
                </c:pt>
                <c:pt idx="117792">
                  <c:v>-39.794719999999998</c:v>
                </c:pt>
                <c:pt idx="117793">
                  <c:v>-39.772949999999994</c:v>
                </c:pt>
                <c:pt idx="117794">
                  <c:v>-39.734810000000003</c:v>
                </c:pt>
                <c:pt idx="117795">
                  <c:v>-39.717479999999995</c:v>
                </c:pt>
                <c:pt idx="117796">
                  <c:v>-39.697220000000002</c:v>
                </c:pt>
                <c:pt idx="117797">
                  <c:v>-39.676809999999996</c:v>
                </c:pt>
                <c:pt idx="117798">
                  <c:v>-39.65672</c:v>
                </c:pt>
                <c:pt idx="117799">
                  <c:v>-39.634439999999998</c:v>
                </c:pt>
                <c:pt idx="117800">
                  <c:v>-39.611640000000001</c:v>
                </c:pt>
                <c:pt idx="117801">
                  <c:v>-39.58907</c:v>
                </c:pt>
                <c:pt idx="117802">
                  <c:v>-39.565980000000003</c:v>
                </c:pt>
                <c:pt idx="117803">
                  <c:v>-39.54289</c:v>
                </c:pt>
                <c:pt idx="117804">
                  <c:v>-39.519770000000001</c:v>
                </c:pt>
                <c:pt idx="117805">
                  <c:v>-39.496780000000001</c:v>
                </c:pt>
                <c:pt idx="117806">
                  <c:v>-39.473790000000001</c:v>
                </c:pt>
                <c:pt idx="117807">
                  <c:v>-39.450829999999996</c:v>
                </c:pt>
                <c:pt idx="117808">
                  <c:v>-39.42774</c:v>
                </c:pt>
                <c:pt idx="117809">
                  <c:v>-39.404880000000006</c:v>
                </c:pt>
                <c:pt idx="117810">
                  <c:v>-39.381830000000001</c:v>
                </c:pt>
                <c:pt idx="117811">
                  <c:v>-39.358780000000003</c:v>
                </c:pt>
                <c:pt idx="117812">
                  <c:v>-39.335749999999997</c:v>
                </c:pt>
                <c:pt idx="117813">
                  <c:v>-39.312890000000003</c:v>
                </c:pt>
                <c:pt idx="117814">
                  <c:v>-39.289940000000001</c:v>
                </c:pt>
                <c:pt idx="117815">
                  <c:v>-39.266999999999996</c:v>
                </c:pt>
                <c:pt idx="117816">
                  <c:v>-39.244070000000001</c:v>
                </c:pt>
                <c:pt idx="117817">
                  <c:v>-39.220750000000002</c:v>
                </c:pt>
                <c:pt idx="117818">
                  <c:v>-39.197739999999996</c:v>
                </c:pt>
                <c:pt idx="117819">
                  <c:v>-39.174440000000004</c:v>
                </c:pt>
                <c:pt idx="117820">
                  <c:v>-39.15202</c:v>
                </c:pt>
                <c:pt idx="117821">
                  <c:v>-39.129060000000003</c:v>
                </c:pt>
                <c:pt idx="117822">
                  <c:v>-39.106010000000005</c:v>
                </c:pt>
                <c:pt idx="117823">
                  <c:v>-39.082990000000002</c:v>
                </c:pt>
                <c:pt idx="117824">
                  <c:v>-39.06</c:v>
                </c:pt>
                <c:pt idx="117825">
                  <c:v>-39.037019999999998</c:v>
                </c:pt>
                <c:pt idx="117826">
                  <c:v>-39.01408</c:v>
                </c:pt>
                <c:pt idx="117827">
                  <c:v>-38.991109999999999</c:v>
                </c:pt>
                <c:pt idx="117828">
                  <c:v>-38.96857</c:v>
                </c:pt>
                <c:pt idx="117829">
                  <c:v>-38.945219999999999</c:v>
                </c:pt>
                <c:pt idx="117830">
                  <c:v>-38.922640000000001</c:v>
                </c:pt>
                <c:pt idx="117831">
                  <c:v>-38.899970000000003</c:v>
                </c:pt>
                <c:pt idx="117832">
                  <c:v>-38.877429999999997</c:v>
                </c:pt>
                <c:pt idx="117833">
                  <c:v>-38.854790000000001</c:v>
                </c:pt>
                <c:pt idx="117834">
                  <c:v>-38.831879999999998</c:v>
                </c:pt>
                <c:pt idx="117835">
                  <c:v>-38.809190000000001</c:v>
                </c:pt>
                <c:pt idx="117836">
                  <c:v>-38.786490000000001</c:v>
                </c:pt>
                <c:pt idx="117837">
                  <c:v>-38.763590000000001</c:v>
                </c:pt>
                <c:pt idx="117838">
                  <c:v>-38.740819999999999</c:v>
                </c:pt>
                <c:pt idx="117839">
                  <c:v>-38.717880000000001</c:v>
                </c:pt>
                <c:pt idx="117840">
                  <c:v>-38.695050000000002</c:v>
                </c:pt>
                <c:pt idx="117841">
                  <c:v>-38.672370000000001</c:v>
                </c:pt>
                <c:pt idx="117842">
                  <c:v>-38.649479999999997</c:v>
                </c:pt>
                <c:pt idx="117843">
                  <c:v>-38.626390000000001</c:v>
                </c:pt>
                <c:pt idx="117844">
                  <c:v>-38.603529999999999</c:v>
                </c:pt>
                <c:pt idx="117845">
                  <c:v>-38.580660000000002</c:v>
                </c:pt>
                <c:pt idx="117846">
                  <c:v>-38.558050000000001</c:v>
                </c:pt>
                <c:pt idx="117847">
                  <c:v>-38.535350000000001</c:v>
                </c:pt>
                <c:pt idx="117848">
                  <c:v>-38.498980000000003</c:v>
                </c:pt>
                <c:pt idx="117849">
                  <c:v>-38.477990000000005</c:v>
                </c:pt>
                <c:pt idx="117850">
                  <c:v>-38.456150000000001</c:v>
                </c:pt>
                <c:pt idx="117851">
                  <c:v>-38.433669999999999</c:v>
                </c:pt>
                <c:pt idx="117852">
                  <c:v>-38.411189999999998</c:v>
                </c:pt>
                <c:pt idx="117853">
                  <c:v>-38.388590000000001</c:v>
                </c:pt>
                <c:pt idx="117854">
                  <c:v>-38.365900000000003</c:v>
                </c:pt>
                <c:pt idx="117855">
                  <c:v>-38.342829999999999</c:v>
                </c:pt>
                <c:pt idx="117856">
                  <c:v>-38.319920000000003</c:v>
                </c:pt>
                <c:pt idx="117857">
                  <c:v>-38.29692</c:v>
                </c:pt>
                <c:pt idx="117858">
                  <c:v>-38.274039999999999</c:v>
                </c:pt>
                <c:pt idx="117859">
                  <c:v>-38.251059999999995</c:v>
                </c:pt>
                <c:pt idx="117860">
                  <c:v>-38.227989999999998</c:v>
                </c:pt>
                <c:pt idx="117861">
                  <c:v>-38.204889999999999</c:v>
                </c:pt>
                <c:pt idx="117862">
                  <c:v>-38.181820000000002</c:v>
                </c:pt>
                <c:pt idx="117863">
                  <c:v>-38.158749999999998</c:v>
                </c:pt>
                <c:pt idx="117864">
                  <c:v>-38.135690000000004</c:v>
                </c:pt>
                <c:pt idx="117865">
                  <c:v>-38.112580000000001</c:v>
                </c:pt>
                <c:pt idx="117866">
                  <c:v>-38.089480000000002</c:v>
                </c:pt>
                <c:pt idx="117867">
                  <c:v>-38.06644</c:v>
                </c:pt>
                <c:pt idx="117868">
                  <c:v>-38.043399999999998</c:v>
                </c:pt>
                <c:pt idx="117869">
                  <c:v>-38.020319999999998</c:v>
                </c:pt>
                <c:pt idx="117870">
                  <c:v>-37.997120000000002</c:v>
                </c:pt>
                <c:pt idx="117871">
                  <c:v>-37.974080000000001</c:v>
                </c:pt>
                <c:pt idx="117872">
                  <c:v>-37.9512</c:v>
                </c:pt>
                <c:pt idx="117873">
                  <c:v>-37.928150000000002</c:v>
                </c:pt>
                <c:pt idx="117874">
                  <c:v>-37.905050000000003</c:v>
                </c:pt>
                <c:pt idx="117875">
                  <c:v>-37.881740000000001</c:v>
                </c:pt>
                <c:pt idx="117876">
                  <c:v>-37.858000000000004</c:v>
                </c:pt>
                <c:pt idx="117877">
                  <c:v>-37.835260000000005</c:v>
                </c:pt>
                <c:pt idx="117878">
                  <c:v>-37.811819999999997</c:v>
                </c:pt>
                <c:pt idx="117879">
                  <c:v>-37.788309999999996</c:v>
                </c:pt>
                <c:pt idx="117880">
                  <c:v>-37.764760000000003</c:v>
                </c:pt>
                <c:pt idx="117881">
                  <c:v>-37.741160000000001</c:v>
                </c:pt>
                <c:pt idx="117882">
                  <c:v>-37.718669999999996</c:v>
                </c:pt>
                <c:pt idx="117883">
                  <c:v>-37.696429999999999</c:v>
                </c:pt>
                <c:pt idx="117884">
                  <c:v>-37.671959999999999</c:v>
                </c:pt>
                <c:pt idx="117885">
                  <c:v>-37.64761</c:v>
                </c:pt>
                <c:pt idx="117886">
                  <c:v>-37.624110000000002</c:v>
                </c:pt>
                <c:pt idx="117887">
                  <c:v>-37.601179999999999</c:v>
                </c:pt>
                <c:pt idx="117888">
                  <c:v>-37.576720000000002</c:v>
                </c:pt>
                <c:pt idx="117889">
                  <c:v>-37.552700000000002</c:v>
                </c:pt>
                <c:pt idx="117890">
                  <c:v>-37.528640000000003</c:v>
                </c:pt>
                <c:pt idx="117891">
                  <c:v>-37.50488</c:v>
                </c:pt>
                <c:pt idx="117892">
                  <c:v>-37.480710000000002</c:v>
                </c:pt>
                <c:pt idx="117893">
                  <c:v>-37.456670000000003</c:v>
                </c:pt>
                <c:pt idx="117894">
                  <c:v>-37.432490000000001</c:v>
                </c:pt>
                <c:pt idx="117895">
                  <c:v>-37.408459999999998</c:v>
                </c:pt>
                <c:pt idx="117896">
                  <c:v>-37.38552</c:v>
                </c:pt>
                <c:pt idx="117897">
                  <c:v>-37.362000000000002</c:v>
                </c:pt>
                <c:pt idx="117898">
                  <c:v>-37.338719999999995</c:v>
                </c:pt>
                <c:pt idx="117899">
                  <c:v>-37.31512</c:v>
                </c:pt>
                <c:pt idx="117900">
                  <c:v>-37.290979999999998</c:v>
                </c:pt>
                <c:pt idx="117901">
                  <c:v>-37.26681</c:v>
                </c:pt>
                <c:pt idx="117902">
                  <c:v>-37.243020000000001</c:v>
                </c:pt>
                <c:pt idx="117903">
                  <c:v>-37.218890000000002</c:v>
                </c:pt>
                <c:pt idx="117904">
                  <c:v>-37.194650000000003</c:v>
                </c:pt>
                <c:pt idx="117905">
                  <c:v>-37.1708</c:v>
                </c:pt>
                <c:pt idx="117906">
                  <c:v>-37.146750000000004</c:v>
                </c:pt>
                <c:pt idx="117907">
                  <c:v>-37.122009999999996</c:v>
                </c:pt>
                <c:pt idx="117908">
                  <c:v>-37.097279999999998</c:v>
                </c:pt>
                <c:pt idx="117909">
                  <c:v>-37.072769999999998</c:v>
                </c:pt>
                <c:pt idx="117910">
                  <c:v>-37.048180000000002</c:v>
                </c:pt>
                <c:pt idx="117911">
                  <c:v>-37.023560000000003</c:v>
                </c:pt>
                <c:pt idx="117912">
                  <c:v>-36.999040000000001</c:v>
                </c:pt>
                <c:pt idx="117913">
                  <c:v>-36.974719999999998</c:v>
                </c:pt>
                <c:pt idx="117914">
                  <c:v>-36.950379999999996</c:v>
                </c:pt>
                <c:pt idx="117915">
                  <c:v>-36.926160000000003</c:v>
                </c:pt>
                <c:pt idx="117916">
                  <c:v>-36.901969999999999</c:v>
                </c:pt>
                <c:pt idx="117917">
                  <c:v>-36.878639999999997</c:v>
                </c:pt>
                <c:pt idx="117918">
                  <c:v>-36.854819999999997</c:v>
                </c:pt>
                <c:pt idx="117919">
                  <c:v>-36.831029999999998</c:v>
                </c:pt>
                <c:pt idx="117920">
                  <c:v>-36.807169999999999</c:v>
                </c:pt>
                <c:pt idx="117921">
                  <c:v>-36.783920000000002</c:v>
                </c:pt>
                <c:pt idx="117922">
                  <c:v>-36.759929999999997</c:v>
                </c:pt>
                <c:pt idx="117923">
                  <c:v>-36.736810000000006</c:v>
                </c:pt>
                <c:pt idx="117924">
                  <c:v>-36.712069999999997</c:v>
                </c:pt>
                <c:pt idx="117925">
                  <c:v>-36.688420000000001</c:v>
                </c:pt>
                <c:pt idx="117926">
                  <c:v>-36.664349999999999</c:v>
                </c:pt>
                <c:pt idx="117927">
                  <c:v>-36.640999999999998</c:v>
                </c:pt>
                <c:pt idx="117928">
                  <c:v>-36.617380000000004</c:v>
                </c:pt>
                <c:pt idx="117929">
                  <c:v>-36.594050000000003</c:v>
                </c:pt>
                <c:pt idx="117930">
                  <c:v>-36.570170000000005</c:v>
                </c:pt>
                <c:pt idx="117931">
                  <c:v>-36.546770000000002</c:v>
                </c:pt>
                <c:pt idx="117932">
                  <c:v>-36.52272</c:v>
                </c:pt>
                <c:pt idx="117933">
                  <c:v>-36.499420000000001</c:v>
                </c:pt>
                <c:pt idx="117934">
                  <c:v>-36.475059999999999</c:v>
                </c:pt>
                <c:pt idx="117935">
                  <c:v>-36.45185</c:v>
                </c:pt>
                <c:pt idx="117936">
                  <c:v>-36.427790000000002</c:v>
                </c:pt>
                <c:pt idx="117937">
                  <c:v>-36.404719999999998</c:v>
                </c:pt>
                <c:pt idx="117938">
                  <c:v>-36.380880000000005</c:v>
                </c:pt>
                <c:pt idx="117939">
                  <c:v>-36.357430000000001</c:v>
                </c:pt>
                <c:pt idx="117940">
                  <c:v>-36.333959999999998</c:v>
                </c:pt>
                <c:pt idx="117941">
                  <c:v>-36.310780000000001</c:v>
                </c:pt>
                <c:pt idx="117942">
                  <c:v>-36.287649999999999</c:v>
                </c:pt>
                <c:pt idx="117943">
                  <c:v>-36.264490000000002</c:v>
                </c:pt>
                <c:pt idx="117944">
                  <c:v>-36.241419999999998</c:v>
                </c:pt>
                <c:pt idx="117945">
                  <c:v>-36.218490000000003</c:v>
                </c:pt>
                <c:pt idx="117946">
                  <c:v>-36.195859999999996</c:v>
                </c:pt>
                <c:pt idx="117947">
                  <c:v>-36.141759999999998</c:v>
                </c:pt>
                <c:pt idx="117948">
                  <c:v>-36.104019999999998</c:v>
                </c:pt>
                <c:pt idx="117949">
                  <c:v>-36.079070000000002</c:v>
                </c:pt>
                <c:pt idx="117950">
                  <c:v>-36.058349999999997</c:v>
                </c:pt>
                <c:pt idx="117951">
                  <c:v>-36.038450000000005</c:v>
                </c:pt>
                <c:pt idx="117952">
                  <c:v>-36.017420000000001</c:v>
                </c:pt>
                <c:pt idx="117953">
                  <c:v>-35.99644</c:v>
                </c:pt>
                <c:pt idx="117954">
                  <c:v>-35.975709999999999</c:v>
                </c:pt>
                <c:pt idx="117955">
                  <c:v>-35.953119999999998</c:v>
                </c:pt>
                <c:pt idx="117956">
                  <c:v>-35.930620000000005</c:v>
                </c:pt>
                <c:pt idx="117957">
                  <c:v>-35.908169999999998</c:v>
                </c:pt>
                <c:pt idx="117958">
                  <c:v>-35.886000000000003</c:v>
                </c:pt>
                <c:pt idx="117959">
                  <c:v>-35.863579999999999</c:v>
                </c:pt>
                <c:pt idx="117960">
                  <c:v>-35.841810000000002</c:v>
                </c:pt>
                <c:pt idx="117961">
                  <c:v>-35.81955</c:v>
                </c:pt>
                <c:pt idx="117962">
                  <c:v>-35.798180000000002</c:v>
                </c:pt>
                <c:pt idx="117963">
                  <c:v>-35.775980000000004</c:v>
                </c:pt>
                <c:pt idx="117964">
                  <c:v>-35.75497</c:v>
                </c:pt>
                <c:pt idx="117965">
                  <c:v>-35.732349999999997</c:v>
                </c:pt>
                <c:pt idx="117966">
                  <c:v>-35.710540000000002</c:v>
                </c:pt>
                <c:pt idx="117967">
                  <c:v>-35.688299999999998</c:v>
                </c:pt>
                <c:pt idx="117968">
                  <c:v>-35.6663</c:v>
                </c:pt>
                <c:pt idx="117969">
                  <c:v>-35.644779999999997</c:v>
                </c:pt>
                <c:pt idx="117970">
                  <c:v>-35.623999999999995</c:v>
                </c:pt>
                <c:pt idx="117971">
                  <c:v>-35.601980000000005</c:v>
                </c:pt>
                <c:pt idx="117972">
                  <c:v>-35.580199999999998</c:v>
                </c:pt>
                <c:pt idx="117973">
                  <c:v>-35.557900000000004</c:v>
                </c:pt>
                <c:pt idx="117974">
                  <c:v>-35.535879999999999</c:v>
                </c:pt>
                <c:pt idx="117975">
                  <c:v>-35.513550000000002</c:v>
                </c:pt>
                <c:pt idx="117976">
                  <c:v>-35.490879999999997</c:v>
                </c:pt>
                <c:pt idx="117977">
                  <c:v>-35.468670000000003</c:v>
                </c:pt>
                <c:pt idx="117978">
                  <c:v>-35.44659</c:v>
                </c:pt>
                <c:pt idx="117979">
                  <c:v>-35.424459999999996</c:v>
                </c:pt>
                <c:pt idx="117980">
                  <c:v>-35.402209999999997</c:v>
                </c:pt>
                <c:pt idx="117981">
                  <c:v>-35.380020000000002</c:v>
                </c:pt>
                <c:pt idx="117982">
                  <c:v>-35.357840000000003</c:v>
                </c:pt>
                <c:pt idx="117983">
                  <c:v>-35.33567</c:v>
                </c:pt>
                <c:pt idx="117984">
                  <c:v>-35.314050000000002</c:v>
                </c:pt>
                <c:pt idx="117985">
                  <c:v>-35.291670000000003</c:v>
                </c:pt>
                <c:pt idx="117986">
                  <c:v>-35.269030000000001</c:v>
                </c:pt>
                <c:pt idx="117987">
                  <c:v>-35.246749999999999</c:v>
                </c:pt>
                <c:pt idx="117988">
                  <c:v>-35.224440000000001</c:v>
                </c:pt>
                <c:pt idx="117989">
                  <c:v>-35.202739999999999</c:v>
                </c:pt>
                <c:pt idx="117990">
                  <c:v>-35.180250000000001</c:v>
                </c:pt>
                <c:pt idx="117991">
                  <c:v>-35.158160000000002</c:v>
                </c:pt>
                <c:pt idx="117992">
                  <c:v>-35.136209999999998</c:v>
                </c:pt>
                <c:pt idx="117993">
                  <c:v>-35.114570000000001</c:v>
                </c:pt>
                <c:pt idx="117994">
                  <c:v>-35.09243</c:v>
                </c:pt>
                <c:pt idx="117995">
                  <c:v>-35.069929999999999</c:v>
                </c:pt>
                <c:pt idx="117996">
                  <c:v>-35.04757</c:v>
                </c:pt>
                <c:pt idx="117997">
                  <c:v>-35.025979999999997</c:v>
                </c:pt>
                <c:pt idx="117998">
                  <c:v>-35.003570000000003</c:v>
                </c:pt>
                <c:pt idx="117999">
                  <c:v>-34.981250000000003</c:v>
                </c:pt>
                <c:pt idx="118000">
                  <c:v>-34.959420000000001</c:v>
                </c:pt>
                <c:pt idx="118001">
                  <c:v>-34.91469</c:v>
                </c:pt>
                <c:pt idx="118002">
                  <c:v>-34.894019999999998</c:v>
                </c:pt>
                <c:pt idx="118003">
                  <c:v>-34.870919999999998</c:v>
                </c:pt>
                <c:pt idx="118004">
                  <c:v>-34.850029999999997</c:v>
                </c:pt>
                <c:pt idx="118005">
                  <c:v>-34.828389999999999</c:v>
                </c:pt>
                <c:pt idx="118006">
                  <c:v>-34.80686</c:v>
                </c:pt>
                <c:pt idx="118007">
                  <c:v>-34.787659999999995</c:v>
                </c:pt>
                <c:pt idx="118008">
                  <c:v>-34.768380000000001</c:v>
                </c:pt>
                <c:pt idx="118009">
                  <c:v>-34.749270000000003</c:v>
                </c:pt>
                <c:pt idx="118010">
                  <c:v>-34.729559999999999</c:v>
                </c:pt>
                <c:pt idx="118011">
                  <c:v>-34.710209999999996</c:v>
                </c:pt>
                <c:pt idx="118012">
                  <c:v>-34.690570000000001</c:v>
                </c:pt>
                <c:pt idx="118013">
                  <c:v>-34.670870000000001</c:v>
                </c:pt>
                <c:pt idx="118014">
                  <c:v>-34.650949999999995</c:v>
                </c:pt>
                <c:pt idx="118015">
                  <c:v>-34.630990000000004</c:v>
                </c:pt>
                <c:pt idx="118016">
                  <c:v>-34.611040000000003</c:v>
                </c:pt>
                <c:pt idx="118017">
                  <c:v>-34.590969999999999</c:v>
                </c:pt>
                <c:pt idx="118018">
                  <c:v>-34.570909999999998</c:v>
                </c:pt>
                <c:pt idx="118019">
                  <c:v>-34.551299999999998</c:v>
                </c:pt>
                <c:pt idx="118020">
                  <c:v>-34.531040000000004</c:v>
                </c:pt>
                <c:pt idx="118021">
                  <c:v>-34.510670000000005</c:v>
                </c:pt>
                <c:pt idx="118022">
                  <c:v>-34.490940000000002</c:v>
                </c:pt>
                <c:pt idx="118023">
                  <c:v>-34.470260000000003</c:v>
                </c:pt>
                <c:pt idx="118024">
                  <c:v>-34.449680000000001</c:v>
                </c:pt>
                <c:pt idx="118025">
                  <c:v>-34.429969999999997</c:v>
                </c:pt>
                <c:pt idx="118026">
                  <c:v>-34.409550000000003</c:v>
                </c:pt>
                <c:pt idx="118027">
                  <c:v>-34.389020000000002</c:v>
                </c:pt>
                <c:pt idx="118028">
                  <c:v>-34.369079999999997</c:v>
                </c:pt>
                <c:pt idx="118029">
                  <c:v>-34.348559999999999</c:v>
                </c:pt>
                <c:pt idx="118030">
                  <c:v>-34.328449999999997</c:v>
                </c:pt>
                <c:pt idx="118031">
                  <c:v>-34.308250000000001</c:v>
                </c:pt>
                <c:pt idx="118032">
                  <c:v>-34.287930000000003</c:v>
                </c:pt>
                <c:pt idx="118033">
                  <c:v>-34.26726</c:v>
                </c:pt>
                <c:pt idx="118034">
                  <c:v>-34.246600000000001</c:v>
                </c:pt>
                <c:pt idx="118035">
                  <c:v>-34.226200000000006</c:v>
                </c:pt>
                <c:pt idx="118036">
                  <c:v>-34.205910000000003</c:v>
                </c:pt>
                <c:pt idx="118037">
                  <c:v>-34.184939999999997</c:v>
                </c:pt>
                <c:pt idx="118038">
                  <c:v>-34.164469999999994</c:v>
                </c:pt>
                <c:pt idx="118039">
                  <c:v>-34.144300000000001</c:v>
                </c:pt>
                <c:pt idx="118040">
                  <c:v>-34.124029999999998</c:v>
                </c:pt>
                <c:pt idx="118041">
                  <c:v>-34.103830000000002</c:v>
                </c:pt>
                <c:pt idx="118042">
                  <c:v>-34.083159999999999</c:v>
                </c:pt>
                <c:pt idx="118043">
                  <c:v>-34.062579999999997</c:v>
                </c:pt>
                <c:pt idx="118044">
                  <c:v>-34.042670000000001</c:v>
                </c:pt>
                <c:pt idx="118045">
                  <c:v>-34.022130000000004</c:v>
                </c:pt>
                <c:pt idx="118046">
                  <c:v>-34.001600000000003</c:v>
                </c:pt>
                <c:pt idx="118047">
                  <c:v>-33.98218</c:v>
                </c:pt>
                <c:pt idx="118048">
                  <c:v>-33.962020000000003</c:v>
                </c:pt>
                <c:pt idx="118049">
                  <c:v>-33.941650000000003</c:v>
                </c:pt>
                <c:pt idx="118050">
                  <c:v>-33.921900000000001</c:v>
                </c:pt>
                <c:pt idx="118051">
                  <c:v>-33.901580000000003</c:v>
                </c:pt>
                <c:pt idx="118052">
                  <c:v>-33.881260000000005</c:v>
                </c:pt>
                <c:pt idx="118053">
                  <c:v>-33.861580000000004</c:v>
                </c:pt>
                <c:pt idx="118054">
                  <c:v>-33.841200000000001</c:v>
                </c:pt>
                <c:pt idx="118055">
                  <c:v>-33.82076</c:v>
                </c:pt>
                <c:pt idx="118056">
                  <c:v>-33.800849999999997</c:v>
                </c:pt>
                <c:pt idx="118057">
                  <c:v>-33.780500000000004</c:v>
                </c:pt>
                <c:pt idx="118058">
                  <c:v>-33.760680000000001</c:v>
                </c:pt>
                <c:pt idx="118059">
                  <c:v>-33.74044</c:v>
                </c:pt>
                <c:pt idx="118060">
                  <c:v>-33.719860000000004</c:v>
                </c:pt>
                <c:pt idx="118061">
                  <c:v>-33.652030000000003</c:v>
                </c:pt>
                <c:pt idx="118062">
                  <c:v>-33.617170000000002</c:v>
                </c:pt>
                <c:pt idx="118063">
                  <c:v>-33.593710000000002</c:v>
                </c:pt>
                <c:pt idx="118064">
                  <c:v>-33.57302</c:v>
                </c:pt>
                <c:pt idx="118065">
                  <c:v>-33.554020000000001</c:v>
                </c:pt>
                <c:pt idx="118066">
                  <c:v>-33.534329999999997</c:v>
                </c:pt>
                <c:pt idx="118067">
                  <c:v>-33.514479999999999</c:v>
                </c:pt>
                <c:pt idx="118068">
                  <c:v>-33.49494</c:v>
                </c:pt>
                <c:pt idx="118069">
                  <c:v>-33.474849999999996</c:v>
                </c:pt>
                <c:pt idx="118070">
                  <c:v>-33.455149999999996</c:v>
                </c:pt>
                <c:pt idx="118071">
                  <c:v>-33.434889999999996</c:v>
                </c:pt>
                <c:pt idx="118072">
                  <c:v>-33.413940000000004</c:v>
                </c:pt>
                <c:pt idx="118073">
                  <c:v>-33.392810000000004</c:v>
                </c:pt>
                <c:pt idx="118074">
                  <c:v>-33.371760000000002</c:v>
                </c:pt>
                <c:pt idx="118075">
                  <c:v>-33.35042</c:v>
                </c:pt>
                <c:pt idx="118076">
                  <c:v>-33.329119999999996</c:v>
                </c:pt>
                <c:pt idx="118077">
                  <c:v>-33.307699999999997</c:v>
                </c:pt>
                <c:pt idx="118078">
                  <c:v>-33.286250000000003</c:v>
                </c:pt>
                <c:pt idx="118079">
                  <c:v>-33.264719999999997</c:v>
                </c:pt>
                <c:pt idx="118080">
                  <c:v>-33.243160000000003</c:v>
                </c:pt>
                <c:pt idx="118081">
                  <c:v>-33.221630000000005</c:v>
                </c:pt>
                <c:pt idx="118082">
                  <c:v>-33.199950000000001</c:v>
                </c:pt>
                <c:pt idx="118083">
                  <c:v>-33.17792</c:v>
                </c:pt>
                <c:pt idx="118084">
                  <c:v>-33.155760000000001</c:v>
                </c:pt>
                <c:pt idx="118085">
                  <c:v>-33.133759999999995</c:v>
                </c:pt>
                <c:pt idx="118086">
                  <c:v>-33.11054</c:v>
                </c:pt>
                <c:pt idx="118087">
                  <c:v>-33.087620000000001</c:v>
                </c:pt>
                <c:pt idx="118088">
                  <c:v>-33.065109999999997</c:v>
                </c:pt>
                <c:pt idx="118089">
                  <c:v>-33.043230000000001</c:v>
                </c:pt>
                <c:pt idx="118090">
                  <c:v>-33.02111</c:v>
                </c:pt>
                <c:pt idx="118091">
                  <c:v>-32.999220000000001</c:v>
                </c:pt>
                <c:pt idx="118092">
                  <c:v>-32.977499999999999</c:v>
                </c:pt>
                <c:pt idx="118093">
                  <c:v>-32.955399999999997</c:v>
                </c:pt>
                <c:pt idx="118094">
                  <c:v>-32.933349999999997</c:v>
                </c:pt>
                <c:pt idx="118095">
                  <c:v>-32.911250000000003</c:v>
                </c:pt>
                <c:pt idx="118096">
                  <c:v>-32.889769999999999</c:v>
                </c:pt>
                <c:pt idx="118097">
                  <c:v>-32.868009999999998</c:v>
                </c:pt>
                <c:pt idx="118098">
                  <c:v>-32.845819999999996</c:v>
                </c:pt>
                <c:pt idx="118099">
                  <c:v>-32.823709999999998</c:v>
                </c:pt>
                <c:pt idx="118100">
                  <c:v>-32.801650000000002</c:v>
                </c:pt>
                <c:pt idx="118101">
                  <c:v>-32.780200000000001</c:v>
                </c:pt>
                <c:pt idx="118102">
                  <c:v>-32.757960000000004</c:v>
                </c:pt>
                <c:pt idx="118103">
                  <c:v>-32.73583</c:v>
                </c:pt>
                <c:pt idx="118104">
                  <c:v>-32.713909999999998</c:v>
                </c:pt>
                <c:pt idx="118105">
                  <c:v>-32.692230000000002</c:v>
                </c:pt>
                <c:pt idx="118106">
                  <c:v>-32.671079999999996</c:v>
                </c:pt>
                <c:pt idx="118107">
                  <c:v>-32.649389999999997</c:v>
                </c:pt>
                <c:pt idx="118108">
                  <c:v>-32.627769999999998</c:v>
                </c:pt>
                <c:pt idx="118109">
                  <c:v>-32.60519</c:v>
                </c:pt>
                <c:pt idx="118110">
                  <c:v>-32.582920000000001</c:v>
                </c:pt>
                <c:pt idx="118111">
                  <c:v>-32.560420000000001</c:v>
                </c:pt>
                <c:pt idx="118112">
                  <c:v>-32.538080000000001</c:v>
                </c:pt>
                <c:pt idx="118113">
                  <c:v>-32.516199999999998</c:v>
                </c:pt>
                <c:pt idx="118114">
                  <c:v>-32.494140000000002</c:v>
                </c:pt>
                <c:pt idx="118115">
                  <c:v>-32.47213</c:v>
                </c:pt>
                <c:pt idx="118116">
                  <c:v>-32.450670000000002</c:v>
                </c:pt>
                <c:pt idx="118117">
                  <c:v>-32.428650000000005</c:v>
                </c:pt>
                <c:pt idx="118118">
                  <c:v>-32.40654</c:v>
                </c:pt>
                <c:pt idx="118119">
                  <c:v>-32.384929999999997</c:v>
                </c:pt>
                <c:pt idx="118120">
                  <c:v>-32.362929999999999</c:v>
                </c:pt>
                <c:pt idx="118121">
                  <c:v>-32.341009999999997</c:v>
                </c:pt>
                <c:pt idx="118122">
                  <c:v>-32.319330000000001</c:v>
                </c:pt>
                <c:pt idx="118123">
                  <c:v>-32.298639999999999</c:v>
                </c:pt>
                <c:pt idx="118124">
                  <c:v>-32.277360000000002</c:v>
                </c:pt>
                <c:pt idx="118125">
                  <c:v>-32.255829999999996</c:v>
                </c:pt>
                <c:pt idx="118126">
                  <c:v>-32.234290000000001</c:v>
                </c:pt>
                <c:pt idx="118127">
                  <c:v>-32.212060000000001</c:v>
                </c:pt>
                <c:pt idx="118128">
                  <c:v>-32.19041</c:v>
                </c:pt>
                <c:pt idx="118129">
                  <c:v>-32.168509999999998</c:v>
                </c:pt>
                <c:pt idx="118130">
                  <c:v>-32.146920000000001</c:v>
                </c:pt>
                <c:pt idx="118131">
                  <c:v>-32.124809999999997</c:v>
                </c:pt>
                <c:pt idx="118132">
                  <c:v>-32.103250000000003</c:v>
                </c:pt>
                <c:pt idx="118133">
                  <c:v>-32.081029999999998</c:v>
                </c:pt>
                <c:pt idx="118134">
                  <c:v>-32.05968</c:v>
                </c:pt>
                <c:pt idx="118135">
                  <c:v>-32.037909999999997</c:v>
                </c:pt>
                <c:pt idx="118136">
                  <c:v>-32.016860000000001</c:v>
                </c:pt>
                <c:pt idx="118137">
                  <c:v>-31.9955</c:v>
                </c:pt>
                <c:pt idx="118138">
                  <c:v>-31.974339999999998</c:v>
                </c:pt>
                <c:pt idx="118139">
                  <c:v>-31.952460000000002</c:v>
                </c:pt>
                <c:pt idx="118140">
                  <c:v>-31.930990000000001</c:v>
                </c:pt>
                <c:pt idx="118141">
                  <c:v>-31.909169999999996</c:v>
                </c:pt>
                <c:pt idx="118142">
                  <c:v>-31.887799999999999</c:v>
                </c:pt>
                <c:pt idx="118143">
                  <c:v>-31.866150000000001</c:v>
                </c:pt>
                <c:pt idx="118144">
                  <c:v>-31.844800000000003</c:v>
                </c:pt>
                <c:pt idx="118145">
                  <c:v>-31.823119999999999</c:v>
                </c:pt>
                <c:pt idx="118146">
                  <c:v>-31.801759999999998</c:v>
                </c:pt>
                <c:pt idx="118147">
                  <c:v>-31.780349999999999</c:v>
                </c:pt>
                <c:pt idx="118148">
                  <c:v>-31.759029999999999</c:v>
                </c:pt>
                <c:pt idx="118149">
                  <c:v>-31.738140000000001</c:v>
                </c:pt>
                <c:pt idx="118150">
                  <c:v>-31.716479999999997</c:v>
                </c:pt>
                <c:pt idx="118151">
                  <c:v>-31.695069999999998</c:v>
                </c:pt>
                <c:pt idx="118152">
                  <c:v>-31.673269999999999</c:v>
                </c:pt>
                <c:pt idx="118153">
                  <c:v>-31.651919999999997</c:v>
                </c:pt>
                <c:pt idx="118154">
                  <c:v>-31.630319999999998</c:v>
                </c:pt>
                <c:pt idx="118155">
                  <c:v>-31.608969999999999</c:v>
                </c:pt>
                <c:pt idx="118156">
                  <c:v>-31.589619999999996</c:v>
                </c:pt>
                <c:pt idx="118157">
                  <c:v>-31.569389999999999</c:v>
                </c:pt>
                <c:pt idx="118158">
                  <c:v>-31.548449999999999</c:v>
                </c:pt>
                <c:pt idx="118159">
                  <c:v>-31.527650000000001</c:v>
                </c:pt>
                <c:pt idx="118160">
                  <c:v>-31.506430000000002</c:v>
                </c:pt>
                <c:pt idx="118161">
                  <c:v>-31.485720000000001</c:v>
                </c:pt>
                <c:pt idx="118162">
                  <c:v>-31.46454</c:v>
                </c:pt>
                <c:pt idx="118163">
                  <c:v>-31.443519999999999</c:v>
                </c:pt>
                <c:pt idx="118164">
                  <c:v>-31.421939999999999</c:v>
                </c:pt>
                <c:pt idx="118165">
                  <c:v>-31.400749999999999</c:v>
                </c:pt>
                <c:pt idx="118166">
                  <c:v>-31.379280000000001</c:v>
                </c:pt>
                <c:pt idx="118167">
                  <c:v>-31.358309999999999</c:v>
                </c:pt>
                <c:pt idx="118168">
                  <c:v>-31.33672</c:v>
                </c:pt>
                <c:pt idx="118169">
                  <c:v>-31.315170000000002</c:v>
                </c:pt>
                <c:pt idx="118170">
                  <c:v>-31.29345</c:v>
                </c:pt>
                <c:pt idx="118171">
                  <c:v>-31.272020000000001</c:v>
                </c:pt>
                <c:pt idx="118172">
                  <c:v>-31.250350000000001</c:v>
                </c:pt>
                <c:pt idx="118173">
                  <c:v>-31.228560000000002</c:v>
                </c:pt>
                <c:pt idx="118174">
                  <c:v>-31.207360000000001</c:v>
                </c:pt>
                <c:pt idx="118175">
                  <c:v>-31.18571</c:v>
                </c:pt>
                <c:pt idx="118176">
                  <c:v>-31.16395</c:v>
                </c:pt>
                <c:pt idx="118177">
                  <c:v>-31.142720000000001</c:v>
                </c:pt>
                <c:pt idx="118178">
                  <c:v>-31.12105</c:v>
                </c:pt>
                <c:pt idx="118179">
                  <c:v>-31.098199999999999</c:v>
                </c:pt>
                <c:pt idx="118180">
                  <c:v>-31.075800000000001</c:v>
                </c:pt>
                <c:pt idx="118181">
                  <c:v>-31.052889999999998</c:v>
                </c:pt>
                <c:pt idx="118182">
                  <c:v>-31.02976</c:v>
                </c:pt>
                <c:pt idx="118183">
                  <c:v>-31.006879999999999</c:v>
                </c:pt>
                <c:pt idx="118184">
                  <c:v>-30.98414</c:v>
                </c:pt>
                <c:pt idx="118185">
                  <c:v>-30.961090000000002</c:v>
                </c:pt>
                <c:pt idx="118186">
                  <c:v>-30.938560000000003</c:v>
                </c:pt>
                <c:pt idx="118187">
                  <c:v>-30.91535</c:v>
                </c:pt>
                <c:pt idx="118188">
                  <c:v>-30.892099999999999</c:v>
                </c:pt>
                <c:pt idx="118189">
                  <c:v>-30.86918</c:v>
                </c:pt>
                <c:pt idx="118190">
                  <c:v>-30.846339999999998</c:v>
                </c:pt>
                <c:pt idx="118191">
                  <c:v>-30.82281</c:v>
                </c:pt>
                <c:pt idx="118192">
                  <c:v>-30.799900000000001</c:v>
                </c:pt>
                <c:pt idx="118193">
                  <c:v>-30.77655</c:v>
                </c:pt>
                <c:pt idx="118194">
                  <c:v>-30.753210000000003</c:v>
                </c:pt>
                <c:pt idx="118195">
                  <c:v>-30.73048</c:v>
                </c:pt>
                <c:pt idx="118196">
                  <c:v>-30.707349999999998</c:v>
                </c:pt>
                <c:pt idx="118197">
                  <c:v>-30.684059999999999</c:v>
                </c:pt>
                <c:pt idx="118198">
                  <c:v>-30.661459999999998</c:v>
                </c:pt>
                <c:pt idx="118199">
                  <c:v>-30.638480000000001</c:v>
                </c:pt>
                <c:pt idx="118200">
                  <c:v>-30.61543</c:v>
                </c:pt>
                <c:pt idx="118201">
                  <c:v>-30.592890000000001</c:v>
                </c:pt>
                <c:pt idx="118202">
                  <c:v>-30.570869999999999</c:v>
                </c:pt>
                <c:pt idx="118203">
                  <c:v>-30.547710000000002</c:v>
                </c:pt>
                <c:pt idx="118204">
                  <c:v>-30.525389999999998</c:v>
                </c:pt>
                <c:pt idx="118205">
                  <c:v>-30.50253</c:v>
                </c:pt>
                <c:pt idx="118206">
                  <c:v>-30.47955</c:v>
                </c:pt>
                <c:pt idx="118207">
                  <c:v>-30.456989999999998</c:v>
                </c:pt>
                <c:pt idx="118208">
                  <c:v>-30.43403</c:v>
                </c:pt>
                <c:pt idx="118209">
                  <c:v>-30.411090000000002</c:v>
                </c:pt>
                <c:pt idx="118210">
                  <c:v>-30.388760000000001</c:v>
                </c:pt>
                <c:pt idx="118211">
                  <c:v>-30.365600000000001</c:v>
                </c:pt>
                <c:pt idx="118212">
                  <c:v>-30.34291</c:v>
                </c:pt>
                <c:pt idx="118213">
                  <c:v>-30.320149999999998</c:v>
                </c:pt>
                <c:pt idx="118214">
                  <c:v>-30.297070000000001</c:v>
                </c:pt>
                <c:pt idx="118215">
                  <c:v>-30.273690000000002</c:v>
                </c:pt>
                <c:pt idx="118216">
                  <c:v>-30.251380000000001</c:v>
                </c:pt>
                <c:pt idx="118217">
                  <c:v>-30.22824</c:v>
                </c:pt>
                <c:pt idx="118218">
                  <c:v>-30.204990000000002</c:v>
                </c:pt>
                <c:pt idx="118219">
                  <c:v>-30.182310000000001</c:v>
                </c:pt>
                <c:pt idx="118220">
                  <c:v>-30.15934</c:v>
                </c:pt>
                <c:pt idx="118221">
                  <c:v>-30.136009999999999</c:v>
                </c:pt>
                <c:pt idx="118222">
                  <c:v>-30.113330000000001</c:v>
                </c:pt>
                <c:pt idx="118223">
                  <c:v>-30.08999</c:v>
                </c:pt>
                <c:pt idx="118224">
                  <c:v>-30.066500000000001</c:v>
                </c:pt>
                <c:pt idx="118225">
                  <c:v>-30.04317</c:v>
                </c:pt>
                <c:pt idx="118226">
                  <c:v>-30.020319999999998</c:v>
                </c:pt>
                <c:pt idx="118227">
                  <c:v>-29.996729999999999</c:v>
                </c:pt>
                <c:pt idx="118228">
                  <c:v>-29.97382</c:v>
                </c:pt>
                <c:pt idx="118229">
                  <c:v>-29.950380000000003</c:v>
                </c:pt>
                <c:pt idx="118230">
                  <c:v>-29.927150000000001</c:v>
                </c:pt>
                <c:pt idx="118231">
                  <c:v>-29.904170000000001</c:v>
                </c:pt>
                <c:pt idx="118232">
                  <c:v>-29.881449999999997</c:v>
                </c:pt>
                <c:pt idx="118233">
                  <c:v>-29.85774</c:v>
                </c:pt>
                <c:pt idx="118234">
                  <c:v>-29.83447</c:v>
                </c:pt>
                <c:pt idx="118235">
                  <c:v>-29.811340000000001</c:v>
                </c:pt>
                <c:pt idx="118236">
                  <c:v>-29.787569999999999</c:v>
                </c:pt>
                <c:pt idx="118237">
                  <c:v>-29.764319999999998</c:v>
                </c:pt>
                <c:pt idx="118238">
                  <c:v>-29.740319999999997</c:v>
                </c:pt>
                <c:pt idx="118239">
                  <c:v>-29.716369999999998</c:v>
                </c:pt>
                <c:pt idx="118240">
                  <c:v>-29.69256</c:v>
                </c:pt>
                <c:pt idx="118241">
                  <c:v>-29.669020000000003</c:v>
                </c:pt>
                <c:pt idx="118242">
                  <c:v>-29.644840000000002</c:v>
                </c:pt>
                <c:pt idx="118243">
                  <c:v>-29.621300000000002</c:v>
                </c:pt>
                <c:pt idx="118244">
                  <c:v>-29.597329999999999</c:v>
                </c:pt>
                <c:pt idx="118245">
                  <c:v>-29.573049999999999</c:v>
                </c:pt>
                <c:pt idx="118246">
                  <c:v>-29.549750000000003</c:v>
                </c:pt>
                <c:pt idx="118247">
                  <c:v>-29.526020000000003</c:v>
                </c:pt>
                <c:pt idx="118248">
                  <c:v>-29.501740000000002</c:v>
                </c:pt>
                <c:pt idx="118249">
                  <c:v>-29.47823</c:v>
                </c:pt>
                <c:pt idx="118250">
                  <c:v>-29.454150000000002</c:v>
                </c:pt>
                <c:pt idx="118251">
                  <c:v>-29.430049999999998</c:v>
                </c:pt>
                <c:pt idx="118252">
                  <c:v>-29.40709</c:v>
                </c:pt>
                <c:pt idx="118253">
                  <c:v>-29.38298</c:v>
                </c:pt>
                <c:pt idx="118254">
                  <c:v>-29.35866</c:v>
                </c:pt>
                <c:pt idx="118255">
                  <c:v>-29.335059999999999</c:v>
                </c:pt>
                <c:pt idx="118256">
                  <c:v>-29.310939999999999</c:v>
                </c:pt>
                <c:pt idx="118257">
                  <c:v>-29.286799999999999</c:v>
                </c:pt>
                <c:pt idx="118258">
                  <c:v>-29.26314</c:v>
                </c:pt>
                <c:pt idx="118259">
                  <c:v>-29.238949999999999</c:v>
                </c:pt>
                <c:pt idx="118260">
                  <c:v>-29.214699999999997</c:v>
                </c:pt>
                <c:pt idx="118261">
                  <c:v>-29.191050000000001</c:v>
                </c:pt>
                <c:pt idx="118262">
                  <c:v>-29.167209999999997</c:v>
                </c:pt>
                <c:pt idx="118263">
                  <c:v>-29.143210000000003</c:v>
                </c:pt>
                <c:pt idx="118264">
                  <c:v>-29.119519999999998</c:v>
                </c:pt>
                <c:pt idx="118265">
                  <c:v>-29.095790000000001</c:v>
                </c:pt>
                <c:pt idx="118266">
                  <c:v>-29.071739999999998</c:v>
                </c:pt>
                <c:pt idx="118267">
                  <c:v>-29.048270000000002</c:v>
                </c:pt>
                <c:pt idx="118268">
                  <c:v>-29.024290000000001</c:v>
                </c:pt>
                <c:pt idx="118269">
                  <c:v>-29.00084</c:v>
                </c:pt>
                <c:pt idx="118270">
                  <c:v>-28.976700000000001</c:v>
                </c:pt>
                <c:pt idx="118271">
                  <c:v>-28.953060000000001</c:v>
                </c:pt>
                <c:pt idx="118272">
                  <c:v>-28.92886</c:v>
                </c:pt>
                <c:pt idx="118273">
                  <c:v>-28.90513</c:v>
                </c:pt>
                <c:pt idx="118274">
                  <c:v>-28.880929999999999</c:v>
                </c:pt>
                <c:pt idx="118275">
                  <c:v>-28.857029999999998</c:v>
                </c:pt>
                <c:pt idx="118276">
                  <c:v>-28.831859999999999</c:v>
                </c:pt>
                <c:pt idx="118277">
                  <c:v>-28.807770000000001</c:v>
                </c:pt>
                <c:pt idx="118278">
                  <c:v>-28.783089999999998</c:v>
                </c:pt>
                <c:pt idx="118279">
                  <c:v>-28.758839999999999</c:v>
                </c:pt>
                <c:pt idx="118280">
                  <c:v>-28.734310000000001</c:v>
                </c:pt>
                <c:pt idx="118281">
                  <c:v>-28.710140000000003</c:v>
                </c:pt>
                <c:pt idx="118282">
                  <c:v>-28.685429999999997</c:v>
                </c:pt>
                <c:pt idx="118283">
                  <c:v>-28.661469999999998</c:v>
                </c:pt>
                <c:pt idx="118284">
                  <c:v>-28.636970000000002</c:v>
                </c:pt>
                <c:pt idx="118285">
                  <c:v>-28.612880000000001</c:v>
                </c:pt>
                <c:pt idx="118286">
                  <c:v>-28.588529999999999</c:v>
                </c:pt>
                <c:pt idx="118287">
                  <c:v>-28.564639999999997</c:v>
                </c:pt>
                <c:pt idx="118288">
                  <c:v>-28.540420000000001</c:v>
                </c:pt>
                <c:pt idx="118289">
                  <c:v>-28.515979999999999</c:v>
                </c:pt>
                <c:pt idx="118290">
                  <c:v>-28.492339999999999</c:v>
                </c:pt>
                <c:pt idx="118291">
                  <c:v>-28.467939999999999</c:v>
                </c:pt>
                <c:pt idx="118292">
                  <c:v>-28.444210000000002</c:v>
                </c:pt>
                <c:pt idx="118293">
                  <c:v>-28.420070000000003</c:v>
                </c:pt>
                <c:pt idx="118294">
                  <c:v>-28.395630000000001</c:v>
                </c:pt>
                <c:pt idx="118295">
                  <c:v>-28.371700000000001</c:v>
                </c:pt>
                <c:pt idx="118296">
                  <c:v>-28.348040000000001</c:v>
                </c:pt>
                <c:pt idx="118297">
                  <c:v>-28.324150000000003</c:v>
                </c:pt>
                <c:pt idx="118298">
                  <c:v>-28.30012</c:v>
                </c:pt>
                <c:pt idx="118299">
                  <c:v>-28.275590000000001</c:v>
                </c:pt>
                <c:pt idx="118300">
                  <c:v>-28.251719999999999</c:v>
                </c:pt>
                <c:pt idx="118301">
                  <c:v>-28.226990000000001</c:v>
                </c:pt>
                <c:pt idx="118302">
                  <c:v>-28.202919999999999</c:v>
                </c:pt>
                <c:pt idx="118303">
                  <c:v>-28.178599999999999</c:v>
                </c:pt>
                <c:pt idx="118304">
                  <c:v>-28.155260000000002</c:v>
                </c:pt>
                <c:pt idx="118305">
                  <c:v>-28.13157</c:v>
                </c:pt>
                <c:pt idx="118306">
                  <c:v>-28.107779999999998</c:v>
                </c:pt>
                <c:pt idx="118307">
                  <c:v>-28.083269999999999</c:v>
                </c:pt>
                <c:pt idx="118308">
                  <c:v>-28.059049999999999</c:v>
                </c:pt>
                <c:pt idx="118309">
                  <c:v>-28.034520000000001</c:v>
                </c:pt>
                <c:pt idx="118310">
                  <c:v>-28.010300000000001</c:v>
                </c:pt>
                <c:pt idx="118311">
                  <c:v>-27.986699999999999</c:v>
                </c:pt>
                <c:pt idx="118312">
                  <c:v>-27.96416</c:v>
                </c:pt>
                <c:pt idx="118313">
                  <c:v>-27.94012</c:v>
                </c:pt>
                <c:pt idx="118314">
                  <c:v>-27.916460000000001</c:v>
                </c:pt>
                <c:pt idx="118315">
                  <c:v>-27.891759999999998</c:v>
                </c:pt>
                <c:pt idx="118316">
                  <c:v>-27.86759</c:v>
                </c:pt>
                <c:pt idx="118317">
                  <c:v>-27.843060000000001</c:v>
                </c:pt>
                <c:pt idx="118318">
                  <c:v>-27.818350000000002</c:v>
                </c:pt>
                <c:pt idx="118319">
                  <c:v>-27.793700000000001</c:v>
                </c:pt>
                <c:pt idx="118320">
                  <c:v>-27.76867</c:v>
                </c:pt>
                <c:pt idx="118321">
                  <c:v>-27.743839999999999</c:v>
                </c:pt>
                <c:pt idx="118322">
                  <c:v>-27.71893</c:v>
                </c:pt>
                <c:pt idx="118323">
                  <c:v>-27.693860000000001</c:v>
                </c:pt>
                <c:pt idx="118324">
                  <c:v>-27.668430000000001</c:v>
                </c:pt>
                <c:pt idx="118325">
                  <c:v>-27.643719999999998</c:v>
                </c:pt>
                <c:pt idx="118326">
                  <c:v>-27.618480000000002</c:v>
                </c:pt>
                <c:pt idx="118327">
                  <c:v>-27.593169999999997</c:v>
                </c:pt>
                <c:pt idx="118328">
                  <c:v>-27.567360000000001</c:v>
                </c:pt>
                <c:pt idx="118329">
                  <c:v>-27.541930000000001</c:v>
                </c:pt>
                <c:pt idx="118330">
                  <c:v>-27.51671</c:v>
                </c:pt>
                <c:pt idx="118331">
                  <c:v>-27.491210000000002</c:v>
                </c:pt>
                <c:pt idx="118332">
                  <c:v>-27.466439999999999</c:v>
                </c:pt>
                <c:pt idx="118333">
                  <c:v>-27.441110000000002</c:v>
                </c:pt>
                <c:pt idx="118334">
                  <c:v>-27.416350000000001</c:v>
                </c:pt>
                <c:pt idx="118335">
                  <c:v>-27.391120000000001</c:v>
                </c:pt>
                <c:pt idx="118336">
                  <c:v>-27.365729999999999</c:v>
                </c:pt>
                <c:pt idx="118337">
                  <c:v>-27.340610000000002</c:v>
                </c:pt>
                <c:pt idx="118338">
                  <c:v>-27.315040000000003</c:v>
                </c:pt>
                <c:pt idx="118339">
                  <c:v>-27.289680000000001</c:v>
                </c:pt>
                <c:pt idx="118340">
                  <c:v>-27.263999999999999</c:v>
                </c:pt>
                <c:pt idx="118341">
                  <c:v>-27.238299999999999</c:v>
                </c:pt>
                <c:pt idx="118342">
                  <c:v>-27.212429999999998</c:v>
                </c:pt>
                <c:pt idx="118343">
                  <c:v>-27.186669999999999</c:v>
                </c:pt>
                <c:pt idx="118344">
                  <c:v>-27.160820000000001</c:v>
                </c:pt>
                <c:pt idx="118345">
                  <c:v>-27.1355</c:v>
                </c:pt>
                <c:pt idx="118346">
                  <c:v>-27.109299999999998</c:v>
                </c:pt>
                <c:pt idx="118347">
                  <c:v>-27.082419999999999</c:v>
                </c:pt>
                <c:pt idx="118348">
                  <c:v>-27.05613</c:v>
                </c:pt>
                <c:pt idx="118349">
                  <c:v>-27.029960000000003</c:v>
                </c:pt>
                <c:pt idx="118350">
                  <c:v>-27.00357</c:v>
                </c:pt>
                <c:pt idx="118351">
                  <c:v>-26.977600000000002</c:v>
                </c:pt>
                <c:pt idx="118352">
                  <c:v>-26.951700000000002</c:v>
                </c:pt>
                <c:pt idx="118353">
                  <c:v>-26.925840000000001</c:v>
                </c:pt>
                <c:pt idx="118354">
                  <c:v>-26.899850000000001</c:v>
                </c:pt>
                <c:pt idx="118355">
                  <c:v>-26.87388</c:v>
                </c:pt>
                <c:pt idx="118356">
                  <c:v>-26.847929999999998</c:v>
                </c:pt>
                <c:pt idx="118357">
                  <c:v>-26.822009999999999</c:v>
                </c:pt>
                <c:pt idx="118358">
                  <c:v>-26.795949999999998</c:v>
                </c:pt>
                <c:pt idx="118359">
                  <c:v>-26.77</c:v>
                </c:pt>
                <c:pt idx="118360">
                  <c:v>-26.744</c:v>
                </c:pt>
                <c:pt idx="118361">
                  <c:v>-26.718000000000004</c:v>
                </c:pt>
                <c:pt idx="118362">
                  <c:v>-26.691959999999998</c:v>
                </c:pt>
                <c:pt idx="118363">
                  <c:v>-26.665969999999998</c:v>
                </c:pt>
                <c:pt idx="118364">
                  <c:v>-26.63982</c:v>
                </c:pt>
                <c:pt idx="118365">
                  <c:v>-26.614429999999999</c:v>
                </c:pt>
                <c:pt idx="118366">
                  <c:v>-26.53124</c:v>
                </c:pt>
                <c:pt idx="118367">
                  <c:v>-26.490410000000001</c:v>
                </c:pt>
                <c:pt idx="118368">
                  <c:v>-26.459060000000001</c:v>
                </c:pt>
                <c:pt idx="118369">
                  <c:v>-26.432280000000002</c:v>
                </c:pt>
                <c:pt idx="118370">
                  <c:v>-26.40531</c:v>
                </c:pt>
                <c:pt idx="118371">
                  <c:v>-26.37839</c:v>
                </c:pt>
                <c:pt idx="118372">
                  <c:v>-26.35202</c:v>
                </c:pt>
                <c:pt idx="118373">
                  <c:v>-26.325620000000001</c:v>
                </c:pt>
                <c:pt idx="118374">
                  <c:v>-26.298290000000001</c:v>
                </c:pt>
                <c:pt idx="118375">
                  <c:v>-26.271909999999998</c:v>
                </c:pt>
                <c:pt idx="118376">
                  <c:v>-26.245940000000001</c:v>
                </c:pt>
                <c:pt idx="118377">
                  <c:v>-26.220059999999997</c:v>
                </c:pt>
                <c:pt idx="118378">
                  <c:v>-26.194120000000002</c:v>
                </c:pt>
                <c:pt idx="118379">
                  <c:v>-26.167850000000001</c:v>
                </c:pt>
                <c:pt idx="118380">
                  <c:v>-26.141819999999999</c:v>
                </c:pt>
                <c:pt idx="118381">
                  <c:v>-26.116169999999997</c:v>
                </c:pt>
                <c:pt idx="118382">
                  <c:v>-26.089540000000003</c:v>
                </c:pt>
                <c:pt idx="118383">
                  <c:v>-26.063429999999997</c:v>
                </c:pt>
                <c:pt idx="118384">
                  <c:v>-26.036860000000001</c:v>
                </c:pt>
                <c:pt idx="118385">
                  <c:v>-26.010829999999999</c:v>
                </c:pt>
                <c:pt idx="118386">
                  <c:v>-25.98451</c:v>
                </c:pt>
                <c:pt idx="118387">
                  <c:v>-25.958290000000002</c:v>
                </c:pt>
                <c:pt idx="118388">
                  <c:v>-25.932559999999999</c:v>
                </c:pt>
                <c:pt idx="118389">
                  <c:v>-25.907</c:v>
                </c:pt>
                <c:pt idx="118390">
                  <c:v>-25.881329999999998</c:v>
                </c:pt>
                <c:pt idx="118391">
                  <c:v>-25.855899999999998</c:v>
                </c:pt>
                <c:pt idx="118392">
                  <c:v>-25.831160000000001</c:v>
                </c:pt>
                <c:pt idx="118393">
                  <c:v>-25.80575</c:v>
                </c:pt>
                <c:pt idx="118394">
                  <c:v>-25.779640000000001</c:v>
                </c:pt>
                <c:pt idx="118395">
                  <c:v>-25.753430000000002</c:v>
                </c:pt>
                <c:pt idx="118396">
                  <c:v>-25.727250000000002</c:v>
                </c:pt>
                <c:pt idx="118397">
                  <c:v>-25.701329999999999</c:v>
                </c:pt>
                <c:pt idx="118398">
                  <c:v>-25.674549999999996</c:v>
                </c:pt>
                <c:pt idx="118399">
                  <c:v>-25.648520000000001</c:v>
                </c:pt>
                <c:pt idx="118400">
                  <c:v>-25.62321</c:v>
                </c:pt>
                <c:pt idx="118401">
                  <c:v>-25.557859999999998</c:v>
                </c:pt>
                <c:pt idx="118402">
                  <c:v>-25.539770000000001</c:v>
                </c:pt>
                <c:pt idx="118403">
                  <c:v>-25.519649999999999</c:v>
                </c:pt>
                <c:pt idx="118404">
                  <c:v>-25.498449999999998</c:v>
                </c:pt>
                <c:pt idx="118405">
                  <c:v>-25.475919999999999</c:v>
                </c:pt>
                <c:pt idx="118406">
                  <c:v>-25.453429999999997</c:v>
                </c:pt>
                <c:pt idx="118407">
                  <c:v>-25.430340000000001</c:v>
                </c:pt>
                <c:pt idx="118408">
                  <c:v>-25.40644</c:v>
                </c:pt>
                <c:pt idx="118409">
                  <c:v>-25.38158</c:v>
                </c:pt>
                <c:pt idx="118410">
                  <c:v>-25.35765</c:v>
                </c:pt>
                <c:pt idx="118411">
                  <c:v>-25.333260000000003</c:v>
                </c:pt>
                <c:pt idx="118412">
                  <c:v>-25.309059999999999</c:v>
                </c:pt>
                <c:pt idx="118413">
                  <c:v>-25.284770000000002</c:v>
                </c:pt>
                <c:pt idx="118414">
                  <c:v>-25.260110000000001</c:v>
                </c:pt>
                <c:pt idx="118415">
                  <c:v>-25.236979999999999</c:v>
                </c:pt>
                <c:pt idx="118416">
                  <c:v>-25.212629999999997</c:v>
                </c:pt>
                <c:pt idx="118417">
                  <c:v>-25.18835</c:v>
                </c:pt>
                <c:pt idx="118418">
                  <c:v>-25.164149999999999</c:v>
                </c:pt>
                <c:pt idx="118419">
                  <c:v>-25.139099999999999</c:v>
                </c:pt>
                <c:pt idx="118420">
                  <c:v>-25.113729999999997</c:v>
                </c:pt>
                <c:pt idx="118421">
                  <c:v>-25.0886</c:v>
                </c:pt>
                <c:pt idx="118422">
                  <c:v>-25.063279999999999</c:v>
                </c:pt>
                <c:pt idx="118423">
                  <c:v>-25.03772</c:v>
                </c:pt>
                <c:pt idx="118424">
                  <c:v>-25.01163</c:v>
                </c:pt>
                <c:pt idx="118425">
                  <c:v>-24.98685</c:v>
                </c:pt>
                <c:pt idx="118426">
                  <c:v>-24.96153</c:v>
                </c:pt>
                <c:pt idx="118427">
                  <c:v>-24.93627</c:v>
                </c:pt>
                <c:pt idx="118428">
                  <c:v>-24.910689999999999</c:v>
                </c:pt>
                <c:pt idx="118429">
                  <c:v>-24.884750000000004</c:v>
                </c:pt>
                <c:pt idx="118430">
                  <c:v>-24.858319999999999</c:v>
                </c:pt>
                <c:pt idx="118431">
                  <c:v>-24.829639999999998</c:v>
                </c:pt>
                <c:pt idx="118432">
                  <c:v>-24.803630000000002</c:v>
                </c:pt>
                <c:pt idx="118433">
                  <c:v>-24.776969999999999</c:v>
                </c:pt>
                <c:pt idx="118434">
                  <c:v>-24.74999</c:v>
                </c:pt>
                <c:pt idx="118435">
                  <c:v>-24.722970000000004</c:v>
                </c:pt>
                <c:pt idx="118436">
                  <c:v>-24.696150000000003</c:v>
                </c:pt>
                <c:pt idx="118437">
                  <c:v>-24.66873</c:v>
                </c:pt>
                <c:pt idx="118438">
                  <c:v>-24.640970000000003</c:v>
                </c:pt>
                <c:pt idx="118439">
                  <c:v>-24.614699999999999</c:v>
                </c:pt>
                <c:pt idx="118440">
                  <c:v>-24.587210000000002</c:v>
                </c:pt>
                <c:pt idx="118441">
                  <c:v>-24.559660000000001</c:v>
                </c:pt>
                <c:pt idx="118442">
                  <c:v>-24.532250000000001</c:v>
                </c:pt>
                <c:pt idx="118443">
                  <c:v>-24.505029999999998</c:v>
                </c:pt>
                <c:pt idx="118444">
                  <c:v>-24.477030000000003</c:v>
                </c:pt>
                <c:pt idx="118445">
                  <c:v>-24.449570000000001</c:v>
                </c:pt>
                <c:pt idx="118446">
                  <c:v>-24.421330000000001</c:v>
                </c:pt>
                <c:pt idx="118447">
                  <c:v>-24.393150000000002</c:v>
                </c:pt>
                <c:pt idx="118448">
                  <c:v>-24.365629999999999</c:v>
                </c:pt>
                <c:pt idx="118449">
                  <c:v>-24.338049999999999</c:v>
                </c:pt>
                <c:pt idx="118450">
                  <c:v>-24.31025</c:v>
                </c:pt>
                <c:pt idx="118451">
                  <c:v>-24.28321</c:v>
                </c:pt>
                <c:pt idx="118452">
                  <c:v>-24.256430000000002</c:v>
                </c:pt>
                <c:pt idx="118453">
                  <c:v>-24.229479999999999</c:v>
                </c:pt>
                <c:pt idx="118454">
                  <c:v>-24.202149999999996</c:v>
                </c:pt>
                <c:pt idx="118455">
                  <c:v>-24.174630000000001</c:v>
                </c:pt>
                <c:pt idx="118456">
                  <c:v>-24.147300000000001</c:v>
                </c:pt>
                <c:pt idx="118457">
                  <c:v>-24.120339999999999</c:v>
                </c:pt>
                <c:pt idx="118458">
                  <c:v>-24.09319</c:v>
                </c:pt>
                <c:pt idx="118459">
                  <c:v>-24.066310000000001</c:v>
                </c:pt>
                <c:pt idx="118460">
                  <c:v>-24.03876</c:v>
                </c:pt>
                <c:pt idx="118461">
                  <c:v>-24.012349999999998</c:v>
                </c:pt>
                <c:pt idx="118462">
                  <c:v>-23.985029999999998</c:v>
                </c:pt>
                <c:pt idx="118463">
                  <c:v>-23.957799999999999</c:v>
                </c:pt>
                <c:pt idx="118464">
                  <c:v>-23.930159999999997</c:v>
                </c:pt>
                <c:pt idx="118465">
                  <c:v>-23.903530000000003</c:v>
                </c:pt>
                <c:pt idx="118466">
                  <c:v>-23.876179999999998</c:v>
                </c:pt>
                <c:pt idx="118467">
                  <c:v>-23.849520000000002</c:v>
                </c:pt>
                <c:pt idx="118468">
                  <c:v>-23.82246</c:v>
                </c:pt>
                <c:pt idx="118469">
                  <c:v>-23.795079999999999</c:v>
                </c:pt>
                <c:pt idx="118470">
                  <c:v>-23.767960000000002</c:v>
                </c:pt>
                <c:pt idx="118471">
                  <c:v>-23.74117</c:v>
                </c:pt>
                <c:pt idx="118472">
                  <c:v>-23.71349</c:v>
                </c:pt>
                <c:pt idx="118473">
                  <c:v>-23.68637</c:v>
                </c:pt>
                <c:pt idx="118474">
                  <c:v>-23.659189999999999</c:v>
                </c:pt>
                <c:pt idx="118475">
                  <c:v>-23.632460000000002</c:v>
                </c:pt>
                <c:pt idx="118476">
                  <c:v>-23.605179999999997</c:v>
                </c:pt>
                <c:pt idx="118477">
                  <c:v>-23.57827</c:v>
                </c:pt>
                <c:pt idx="118478">
                  <c:v>-23.55105</c:v>
                </c:pt>
                <c:pt idx="118479">
                  <c:v>-23.5242</c:v>
                </c:pt>
                <c:pt idx="118480">
                  <c:v>-23.49662</c:v>
                </c:pt>
                <c:pt idx="118481">
                  <c:v>-23.46876</c:v>
                </c:pt>
                <c:pt idx="118482">
                  <c:v>-23.44163</c:v>
                </c:pt>
                <c:pt idx="118483">
                  <c:v>-23.414250000000003</c:v>
                </c:pt>
                <c:pt idx="118484">
                  <c:v>-23.386689999999998</c:v>
                </c:pt>
                <c:pt idx="118485">
                  <c:v>-23.357250000000001</c:v>
                </c:pt>
                <c:pt idx="118486">
                  <c:v>-23.330020000000001</c:v>
                </c:pt>
                <c:pt idx="118487">
                  <c:v>-23.30181</c:v>
                </c:pt>
                <c:pt idx="118488">
                  <c:v>-23.27392</c:v>
                </c:pt>
                <c:pt idx="118489">
                  <c:v>-23.246299999999998</c:v>
                </c:pt>
                <c:pt idx="118490">
                  <c:v>-23.218999999999998</c:v>
                </c:pt>
                <c:pt idx="118491">
                  <c:v>-23.191009999999999</c:v>
                </c:pt>
                <c:pt idx="118492">
                  <c:v>-23.163219999999999</c:v>
                </c:pt>
                <c:pt idx="118493">
                  <c:v>-23.136749999999999</c:v>
                </c:pt>
                <c:pt idx="118494">
                  <c:v>-23.109560000000002</c:v>
                </c:pt>
                <c:pt idx="118495">
                  <c:v>-23.08164</c:v>
                </c:pt>
                <c:pt idx="118496">
                  <c:v>-23.054169999999999</c:v>
                </c:pt>
                <c:pt idx="118497">
                  <c:v>-23.026939999999996</c:v>
                </c:pt>
                <c:pt idx="118498">
                  <c:v>-22.999079999999999</c:v>
                </c:pt>
                <c:pt idx="118499">
                  <c:v>-22.971699999999998</c:v>
                </c:pt>
                <c:pt idx="118500">
                  <c:v>-22.944189999999999</c:v>
                </c:pt>
                <c:pt idx="118501">
                  <c:v>-22.916449999999998</c:v>
                </c:pt>
                <c:pt idx="118502">
                  <c:v>-22.888929999999998</c:v>
                </c:pt>
                <c:pt idx="118503">
                  <c:v>-22.861560000000001</c:v>
                </c:pt>
                <c:pt idx="118504">
                  <c:v>-22.83325</c:v>
                </c:pt>
                <c:pt idx="118505">
                  <c:v>-22.80583</c:v>
                </c:pt>
                <c:pt idx="118506">
                  <c:v>-22.778040000000001</c:v>
                </c:pt>
                <c:pt idx="118507">
                  <c:v>-22.750240000000002</c:v>
                </c:pt>
                <c:pt idx="118508">
                  <c:v>-22.72223</c:v>
                </c:pt>
                <c:pt idx="118509">
                  <c:v>-22.69454</c:v>
                </c:pt>
                <c:pt idx="118510">
                  <c:v>-22.666699999999999</c:v>
                </c:pt>
                <c:pt idx="118511">
                  <c:v>-22.63973</c:v>
                </c:pt>
                <c:pt idx="118512">
                  <c:v>-22.612690000000001</c:v>
                </c:pt>
                <c:pt idx="118513">
                  <c:v>-22.585099999999997</c:v>
                </c:pt>
                <c:pt idx="118514">
                  <c:v>-22.55735</c:v>
                </c:pt>
                <c:pt idx="118515">
                  <c:v>-22.530610000000003</c:v>
                </c:pt>
                <c:pt idx="118516">
                  <c:v>-22.503449999999997</c:v>
                </c:pt>
                <c:pt idx="118517">
                  <c:v>-22.475850000000001</c:v>
                </c:pt>
                <c:pt idx="118518">
                  <c:v>-22.448510000000002</c:v>
                </c:pt>
                <c:pt idx="118519">
                  <c:v>-22.420870000000001</c:v>
                </c:pt>
                <c:pt idx="118520">
                  <c:v>-22.393070000000002</c:v>
                </c:pt>
                <c:pt idx="118521">
                  <c:v>-22.36544</c:v>
                </c:pt>
                <c:pt idx="118522">
                  <c:v>-22.337859999999999</c:v>
                </c:pt>
                <c:pt idx="118523">
                  <c:v>-22.31091</c:v>
                </c:pt>
                <c:pt idx="118524">
                  <c:v>-22.283050000000003</c:v>
                </c:pt>
                <c:pt idx="118525">
                  <c:v>-22.255090000000003</c:v>
                </c:pt>
                <c:pt idx="118526">
                  <c:v>-22.22739</c:v>
                </c:pt>
                <c:pt idx="118527">
                  <c:v>-22.200430000000001</c:v>
                </c:pt>
                <c:pt idx="118528">
                  <c:v>-22.17324</c:v>
                </c:pt>
                <c:pt idx="118529">
                  <c:v>-22.145659999999999</c:v>
                </c:pt>
                <c:pt idx="118530">
                  <c:v>-22.117450000000002</c:v>
                </c:pt>
                <c:pt idx="118531">
                  <c:v>-22.089289999999998</c:v>
                </c:pt>
                <c:pt idx="118532">
                  <c:v>-22.062339999999999</c:v>
                </c:pt>
                <c:pt idx="118533">
                  <c:v>-22.035029999999999</c:v>
                </c:pt>
                <c:pt idx="118534">
                  <c:v>-22.0078</c:v>
                </c:pt>
                <c:pt idx="118535">
                  <c:v>-21.98048</c:v>
                </c:pt>
                <c:pt idx="118536">
                  <c:v>-21.952630000000003</c:v>
                </c:pt>
                <c:pt idx="118537">
                  <c:v>-21.925249999999998</c:v>
                </c:pt>
                <c:pt idx="118538">
                  <c:v>-21.897380000000002</c:v>
                </c:pt>
                <c:pt idx="118539">
                  <c:v>-21.870059999999999</c:v>
                </c:pt>
                <c:pt idx="118540">
                  <c:v>-21.841830000000002</c:v>
                </c:pt>
                <c:pt idx="118541">
                  <c:v>-21.814420000000002</c:v>
                </c:pt>
                <c:pt idx="118542">
                  <c:v>-21.79053</c:v>
                </c:pt>
                <c:pt idx="118543">
                  <c:v>-21.767530000000001</c:v>
                </c:pt>
                <c:pt idx="118544">
                  <c:v>-21.742810000000002</c:v>
                </c:pt>
                <c:pt idx="118545">
                  <c:v>-21.717289999999998</c:v>
                </c:pt>
                <c:pt idx="118546">
                  <c:v>-21.691669999999998</c:v>
                </c:pt>
                <c:pt idx="118547">
                  <c:v>-21.666270000000001</c:v>
                </c:pt>
                <c:pt idx="118548">
                  <c:v>-21.640309999999999</c:v>
                </c:pt>
                <c:pt idx="118549">
                  <c:v>-21.614420000000003</c:v>
                </c:pt>
                <c:pt idx="118550">
                  <c:v>-21.588440000000002</c:v>
                </c:pt>
                <c:pt idx="118551">
                  <c:v>-21.561629999999997</c:v>
                </c:pt>
                <c:pt idx="118552">
                  <c:v>-21.534829999999999</c:v>
                </c:pt>
                <c:pt idx="118553">
                  <c:v>-21.507749999999998</c:v>
                </c:pt>
                <c:pt idx="118554">
                  <c:v>-21.480869999999999</c:v>
                </c:pt>
                <c:pt idx="118555">
                  <c:v>-21.453780000000002</c:v>
                </c:pt>
                <c:pt idx="118556">
                  <c:v>-21.426319999999997</c:v>
                </c:pt>
                <c:pt idx="118557">
                  <c:v>-21.399249999999999</c:v>
                </c:pt>
                <c:pt idx="118558">
                  <c:v>-21.371829999999999</c:v>
                </c:pt>
                <c:pt idx="118559">
                  <c:v>-21.345030000000001</c:v>
                </c:pt>
                <c:pt idx="118560">
                  <c:v>-21.318839999999998</c:v>
                </c:pt>
                <c:pt idx="118561">
                  <c:v>-21.292270000000002</c:v>
                </c:pt>
                <c:pt idx="118562">
                  <c:v>-21.265809999999998</c:v>
                </c:pt>
                <c:pt idx="118563">
                  <c:v>-21.238610000000001</c:v>
                </c:pt>
                <c:pt idx="118564">
                  <c:v>-21.2117</c:v>
                </c:pt>
                <c:pt idx="118565">
                  <c:v>-21.185980000000001</c:v>
                </c:pt>
                <c:pt idx="118566">
                  <c:v>-21.159110000000002</c:v>
                </c:pt>
                <c:pt idx="118567">
                  <c:v>-21.13176</c:v>
                </c:pt>
                <c:pt idx="118568">
                  <c:v>-21.10453</c:v>
                </c:pt>
                <c:pt idx="118569">
                  <c:v>-21.076969999999999</c:v>
                </c:pt>
                <c:pt idx="118570">
                  <c:v>-21.04899</c:v>
                </c:pt>
                <c:pt idx="118571">
                  <c:v>-21.020970000000002</c:v>
                </c:pt>
                <c:pt idx="118572">
                  <c:v>-20.99409</c:v>
                </c:pt>
                <c:pt idx="118573">
                  <c:v>-20.966470000000001</c:v>
                </c:pt>
                <c:pt idx="118574">
                  <c:v>-20.939510000000002</c:v>
                </c:pt>
                <c:pt idx="118575">
                  <c:v>-20.911749999999998</c:v>
                </c:pt>
                <c:pt idx="118576">
                  <c:v>-20.884059999999998</c:v>
                </c:pt>
                <c:pt idx="118577">
                  <c:v>-20.856499999999997</c:v>
                </c:pt>
                <c:pt idx="118578">
                  <c:v>-20.82939</c:v>
                </c:pt>
                <c:pt idx="118579">
                  <c:v>-20.80209</c:v>
                </c:pt>
                <c:pt idx="118580">
                  <c:v>-20.77469</c:v>
                </c:pt>
                <c:pt idx="118581">
                  <c:v>-20.747369999999997</c:v>
                </c:pt>
                <c:pt idx="118582">
                  <c:v>-20.720030000000001</c:v>
                </c:pt>
                <c:pt idx="118583">
                  <c:v>-20.692249999999998</c:v>
                </c:pt>
                <c:pt idx="118584">
                  <c:v>-20.664960000000001</c:v>
                </c:pt>
                <c:pt idx="118585">
                  <c:v>-20.648330000000001</c:v>
                </c:pt>
                <c:pt idx="118586">
                  <c:v>-20.626470000000001</c:v>
                </c:pt>
                <c:pt idx="118587">
                  <c:v>-20.600439999999999</c:v>
                </c:pt>
                <c:pt idx="118588">
                  <c:v>-20.57404</c:v>
                </c:pt>
                <c:pt idx="118589">
                  <c:v>-20.547159999999998</c:v>
                </c:pt>
                <c:pt idx="118590">
                  <c:v>-20.519910000000003</c:v>
                </c:pt>
                <c:pt idx="118591">
                  <c:v>-20.49306</c:v>
                </c:pt>
                <c:pt idx="118592">
                  <c:v>-20.46752</c:v>
                </c:pt>
                <c:pt idx="118593">
                  <c:v>-20.44096</c:v>
                </c:pt>
                <c:pt idx="118594">
                  <c:v>-20.414490000000001</c:v>
                </c:pt>
                <c:pt idx="118595">
                  <c:v>-20.388190000000002</c:v>
                </c:pt>
                <c:pt idx="118596">
                  <c:v>-20.36178</c:v>
                </c:pt>
                <c:pt idx="118597">
                  <c:v>-20.335380000000001</c:v>
                </c:pt>
                <c:pt idx="118598">
                  <c:v>-20.30828</c:v>
                </c:pt>
                <c:pt idx="118599">
                  <c:v>-20.28098</c:v>
                </c:pt>
                <c:pt idx="118600">
                  <c:v>-20.253879999999999</c:v>
                </c:pt>
                <c:pt idx="118601">
                  <c:v>-20.226660000000003</c:v>
                </c:pt>
                <c:pt idx="118602">
                  <c:v>-20.199400000000001</c:v>
                </c:pt>
                <c:pt idx="118603">
                  <c:v>-20.172089999999997</c:v>
                </c:pt>
                <c:pt idx="118604">
                  <c:v>-20.145270000000004</c:v>
                </c:pt>
                <c:pt idx="118605">
                  <c:v>-20.118089999999999</c:v>
                </c:pt>
                <c:pt idx="118606">
                  <c:v>-20.091070000000002</c:v>
                </c:pt>
                <c:pt idx="118607">
                  <c:v>-20.0642</c:v>
                </c:pt>
                <c:pt idx="118608">
                  <c:v>-20.038550000000001</c:v>
                </c:pt>
                <c:pt idx="118609">
                  <c:v>-20.013079999999999</c:v>
                </c:pt>
                <c:pt idx="118610">
                  <c:v>-19.986830000000001</c:v>
                </c:pt>
                <c:pt idx="118611">
                  <c:v>-19.960359999999998</c:v>
                </c:pt>
                <c:pt idx="118612">
                  <c:v>-19.934100000000001</c:v>
                </c:pt>
                <c:pt idx="118613">
                  <c:v>-19.908100000000001</c:v>
                </c:pt>
                <c:pt idx="118614">
                  <c:v>-19.881679999999999</c:v>
                </c:pt>
                <c:pt idx="118615">
                  <c:v>-19.854860000000002</c:v>
                </c:pt>
                <c:pt idx="118616">
                  <c:v>-19.828429999999997</c:v>
                </c:pt>
                <c:pt idx="118617">
                  <c:v>-19.801819999999999</c:v>
                </c:pt>
                <c:pt idx="118618">
                  <c:v>-19.776320000000002</c:v>
                </c:pt>
                <c:pt idx="118619">
                  <c:v>-19.75027</c:v>
                </c:pt>
                <c:pt idx="118620">
                  <c:v>-19.724499999999999</c:v>
                </c:pt>
                <c:pt idx="118621">
                  <c:v>-19.697749999999999</c:v>
                </c:pt>
                <c:pt idx="118622">
                  <c:v>-19.671949999999999</c:v>
                </c:pt>
                <c:pt idx="118623">
                  <c:v>-19.646609999999999</c:v>
                </c:pt>
                <c:pt idx="118624">
                  <c:v>-19.621369999999999</c:v>
                </c:pt>
                <c:pt idx="118625">
                  <c:v>-19.595089999999999</c:v>
                </c:pt>
                <c:pt idx="118626">
                  <c:v>-19.568730000000002</c:v>
                </c:pt>
                <c:pt idx="118627">
                  <c:v>-19.541919999999998</c:v>
                </c:pt>
                <c:pt idx="118628">
                  <c:v>-19.514949999999999</c:v>
                </c:pt>
                <c:pt idx="118629">
                  <c:v>-19.488049999999998</c:v>
                </c:pt>
                <c:pt idx="118630">
                  <c:v>-19.4617</c:v>
                </c:pt>
                <c:pt idx="118631">
                  <c:v>-19.401499999999999</c:v>
                </c:pt>
                <c:pt idx="118632">
                  <c:v>-19.37313</c:v>
                </c:pt>
                <c:pt idx="118633">
                  <c:v>-19.345390000000002</c:v>
                </c:pt>
                <c:pt idx="118634">
                  <c:v>-19.318680000000001</c:v>
                </c:pt>
                <c:pt idx="118635">
                  <c:v>-19.29157</c:v>
                </c:pt>
                <c:pt idx="118636">
                  <c:v>-19.264140000000001</c:v>
                </c:pt>
                <c:pt idx="118637">
                  <c:v>-19.237010000000001</c:v>
                </c:pt>
                <c:pt idx="118638">
                  <c:v>-19.209810000000001</c:v>
                </c:pt>
                <c:pt idx="118639">
                  <c:v>-19.181349999999998</c:v>
                </c:pt>
                <c:pt idx="118640">
                  <c:v>-19.15504</c:v>
                </c:pt>
                <c:pt idx="118641">
                  <c:v>-19.128799999999998</c:v>
                </c:pt>
                <c:pt idx="118642">
                  <c:v>-19.102070000000001</c:v>
                </c:pt>
                <c:pt idx="118643">
                  <c:v>-19.075960000000002</c:v>
                </c:pt>
                <c:pt idx="118644">
                  <c:v>-19.049140000000001</c:v>
                </c:pt>
                <c:pt idx="118645">
                  <c:v>-19.022300000000001</c:v>
                </c:pt>
                <c:pt idx="118646">
                  <c:v>-18.99597</c:v>
                </c:pt>
                <c:pt idx="118647">
                  <c:v>-18.971070000000001</c:v>
                </c:pt>
                <c:pt idx="118648">
                  <c:v>-18.9453</c:v>
                </c:pt>
                <c:pt idx="118649">
                  <c:v>-18.919260000000001</c:v>
                </c:pt>
                <c:pt idx="118650">
                  <c:v>-18.893799999999999</c:v>
                </c:pt>
                <c:pt idx="118651">
                  <c:v>-18.867599999999999</c:v>
                </c:pt>
                <c:pt idx="118652">
                  <c:v>-18.841380000000001</c:v>
                </c:pt>
                <c:pt idx="118653">
                  <c:v>-18.8156</c:v>
                </c:pt>
                <c:pt idx="118654">
                  <c:v>-18.788409999999999</c:v>
                </c:pt>
                <c:pt idx="118655">
                  <c:v>-18.761279999999999</c:v>
                </c:pt>
                <c:pt idx="118656">
                  <c:v>-18.735240000000001</c:v>
                </c:pt>
                <c:pt idx="118657">
                  <c:v>-18.70861</c:v>
                </c:pt>
                <c:pt idx="118658">
                  <c:v>-18.682120000000001</c:v>
                </c:pt>
                <c:pt idx="118659">
                  <c:v>-18.65607</c:v>
                </c:pt>
                <c:pt idx="118660">
                  <c:v>-18.62961</c:v>
                </c:pt>
                <c:pt idx="118661">
                  <c:v>-18.604009999999999</c:v>
                </c:pt>
                <c:pt idx="118662">
                  <c:v>-18.577770000000001</c:v>
                </c:pt>
                <c:pt idx="118663">
                  <c:v>-18.55218</c:v>
                </c:pt>
                <c:pt idx="118664">
                  <c:v>-18.525590000000001</c:v>
                </c:pt>
                <c:pt idx="118665">
                  <c:v>-18.50029</c:v>
                </c:pt>
                <c:pt idx="118666">
                  <c:v>-18.47627</c:v>
                </c:pt>
                <c:pt idx="118667">
                  <c:v>-18.450109999999999</c:v>
                </c:pt>
                <c:pt idx="118668">
                  <c:v>-18.42521</c:v>
                </c:pt>
                <c:pt idx="118669">
                  <c:v>-18.399280000000001</c:v>
                </c:pt>
                <c:pt idx="118670">
                  <c:v>-18.372910000000001</c:v>
                </c:pt>
                <c:pt idx="118671">
                  <c:v>-18.346969999999999</c:v>
                </c:pt>
                <c:pt idx="118672">
                  <c:v>-18.32056</c:v>
                </c:pt>
                <c:pt idx="118673">
                  <c:v>-18.294499999999999</c:v>
                </c:pt>
                <c:pt idx="118674">
                  <c:v>-18.268049999999999</c:v>
                </c:pt>
                <c:pt idx="118675">
                  <c:v>-18.242000000000001</c:v>
                </c:pt>
                <c:pt idx="118676">
                  <c:v>-18.216280000000001</c:v>
                </c:pt>
                <c:pt idx="118677">
                  <c:v>-18.190539999999999</c:v>
                </c:pt>
                <c:pt idx="118678">
                  <c:v>-18.16451</c:v>
                </c:pt>
                <c:pt idx="118679">
                  <c:v>-18.137879999999999</c:v>
                </c:pt>
                <c:pt idx="118680">
                  <c:v>-18.112120000000001</c:v>
                </c:pt>
                <c:pt idx="118681">
                  <c:v>-18.08588</c:v>
                </c:pt>
                <c:pt idx="118682">
                  <c:v>-18.059620000000002</c:v>
                </c:pt>
                <c:pt idx="118683">
                  <c:v>-18.033170000000002</c:v>
                </c:pt>
                <c:pt idx="118684">
                  <c:v>-18.007089999999998</c:v>
                </c:pt>
                <c:pt idx="118685">
                  <c:v>-17.980899999999998</c:v>
                </c:pt>
                <c:pt idx="118686">
                  <c:v>-17.954920000000001</c:v>
                </c:pt>
                <c:pt idx="118687">
                  <c:v>-17.928599999999999</c:v>
                </c:pt>
                <c:pt idx="118688">
                  <c:v>-17.902540000000002</c:v>
                </c:pt>
                <c:pt idx="118689">
                  <c:v>-17.87857</c:v>
                </c:pt>
                <c:pt idx="118690">
                  <c:v>-17.852969999999999</c:v>
                </c:pt>
                <c:pt idx="118691">
                  <c:v>-17.827300000000001</c:v>
                </c:pt>
                <c:pt idx="118692">
                  <c:v>-17.80134</c:v>
                </c:pt>
                <c:pt idx="118693">
                  <c:v>-17.77524</c:v>
                </c:pt>
                <c:pt idx="118694">
                  <c:v>-17.750589999999999</c:v>
                </c:pt>
                <c:pt idx="118695">
                  <c:v>-17.72523</c:v>
                </c:pt>
                <c:pt idx="118696">
                  <c:v>-17.69942</c:v>
                </c:pt>
                <c:pt idx="118697">
                  <c:v>-17.67323</c:v>
                </c:pt>
                <c:pt idx="118698">
                  <c:v>-17.646839999999997</c:v>
                </c:pt>
                <c:pt idx="118699">
                  <c:v>-17.6205</c:v>
                </c:pt>
                <c:pt idx="118700">
                  <c:v>-17.55613</c:v>
                </c:pt>
                <c:pt idx="118701">
                  <c:v>-17.527639999999998</c:v>
                </c:pt>
                <c:pt idx="118702">
                  <c:v>-17.4998</c:v>
                </c:pt>
                <c:pt idx="118703">
                  <c:v>-17.471620000000001</c:v>
                </c:pt>
                <c:pt idx="118704">
                  <c:v>-17.44436</c:v>
                </c:pt>
                <c:pt idx="118705">
                  <c:v>-17.416499999999999</c:v>
                </c:pt>
                <c:pt idx="118706">
                  <c:v>-17.388860000000001</c:v>
                </c:pt>
                <c:pt idx="118707">
                  <c:v>-17.361329999999999</c:v>
                </c:pt>
                <c:pt idx="118708">
                  <c:v>-17.333880000000001</c:v>
                </c:pt>
                <c:pt idx="118709">
                  <c:v>-17.307179999999999</c:v>
                </c:pt>
                <c:pt idx="118710">
                  <c:v>-17.279029999999999</c:v>
                </c:pt>
                <c:pt idx="118711">
                  <c:v>-17.251329999999999</c:v>
                </c:pt>
                <c:pt idx="118712">
                  <c:v>-17.223469999999999</c:v>
                </c:pt>
                <c:pt idx="118713">
                  <c:v>-17.195240000000002</c:v>
                </c:pt>
                <c:pt idx="118714">
                  <c:v>-17.12435</c:v>
                </c:pt>
                <c:pt idx="118715">
                  <c:v>-17.096530000000001</c:v>
                </c:pt>
                <c:pt idx="118716">
                  <c:v>-17.069490000000002</c:v>
                </c:pt>
                <c:pt idx="118717">
                  <c:v>-17.0426</c:v>
                </c:pt>
                <c:pt idx="118718">
                  <c:v>-17.015090000000001</c:v>
                </c:pt>
                <c:pt idx="118719">
                  <c:v>-16.987870000000001</c:v>
                </c:pt>
                <c:pt idx="118720">
                  <c:v>-16.960570000000001</c:v>
                </c:pt>
                <c:pt idx="118721">
                  <c:v>-16.933920000000001</c:v>
                </c:pt>
                <c:pt idx="118722">
                  <c:v>-16.906220000000001</c:v>
                </c:pt>
                <c:pt idx="118723">
                  <c:v>-16.878899999999998</c:v>
                </c:pt>
                <c:pt idx="118724">
                  <c:v>-16.85117</c:v>
                </c:pt>
                <c:pt idx="118725">
                  <c:v>-16.823219999999999</c:v>
                </c:pt>
                <c:pt idx="118726">
                  <c:v>-16.7911</c:v>
                </c:pt>
                <c:pt idx="118727">
                  <c:v>-16.761760000000002</c:v>
                </c:pt>
                <c:pt idx="118728">
                  <c:v>-16.73357</c:v>
                </c:pt>
                <c:pt idx="118729">
                  <c:v>-16.706060000000001</c:v>
                </c:pt>
                <c:pt idx="118730">
                  <c:v>-16.678789999999999</c:v>
                </c:pt>
                <c:pt idx="118731">
                  <c:v>-16.651450000000001</c:v>
                </c:pt>
                <c:pt idx="118732">
                  <c:v>-16.623920000000002</c:v>
                </c:pt>
                <c:pt idx="118733">
                  <c:v>-16.59666</c:v>
                </c:pt>
                <c:pt idx="118734">
                  <c:v>-16.569309999999998</c:v>
                </c:pt>
                <c:pt idx="118735">
                  <c:v>-16.542210000000001</c:v>
                </c:pt>
                <c:pt idx="118736">
                  <c:v>-16.51484</c:v>
                </c:pt>
                <c:pt idx="118737">
                  <c:v>-16.487570000000002</c:v>
                </c:pt>
                <c:pt idx="118738">
                  <c:v>-16.460560000000001</c:v>
                </c:pt>
                <c:pt idx="118739">
                  <c:v>-16.4346</c:v>
                </c:pt>
                <c:pt idx="118740">
                  <c:v>-16.39141</c:v>
                </c:pt>
                <c:pt idx="118741">
                  <c:v>-16.368819999999999</c:v>
                </c:pt>
                <c:pt idx="118742">
                  <c:v>-16.34506</c:v>
                </c:pt>
                <c:pt idx="118743">
                  <c:v>-16.316120000000002</c:v>
                </c:pt>
                <c:pt idx="118744">
                  <c:v>-16.289659999999998</c:v>
                </c:pt>
                <c:pt idx="118745">
                  <c:v>-16.263719999999999</c:v>
                </c:pt>
                <c:pt idx="118746">
                  <c:v>-16.238140000000001</c:v>
                </c:pt>
                <c:pt idx="118747">
                  <c:v>-16.211379999999998</c:v>
                </c:pt>
                <c:pt idx="118748">
                  <c:v>-16.184550000000002</c:v>
                </c:pt>
                <c:pt idx="118749">
                  <c:v>-16.157790000000002</c:v>
                </c:pt>
                <c:pt idx="118750">
                  <c:v>-16.130670000000002</c:v>
                </c:pt>
                <c:pt idx="118751">
                  <c:v>-16.103920000000002</c:v>
                </c:pt>
                <c:pt idx="118752">
                  <c:v>-16.076609999999999</c:v>
                </c:pt>
                <c:pt idx="118753">
                  <c:v>-16.048960000000001</c:v>
                </c:pt>
                <c:pt idx="118754">
                  <c:v>-16.022690000000001</c:v>
                </c:pt>
                <c:pt idx="118755">
                  <c:v>-15.995429999999999</c:v>
                </c:pt>
                <c:pt idx="118756">
                  <c:v>-15.968109999999999</c:v>
                </c:pt>
                <c:pt idx="118757">
                  <c:v>-15.94023</c:v>
                </c:pt>
                <c:pt idx="118758">
                  <c:v>-15.91301</c:v>
                </c:pt>
                <c:pt idx="118759">
                  <c:v>-15.885249999999999</c:v>
                </c:pt>
                <c:pt idx="118760">
                  <c:v>-15.857790000000001</c:v>
                </c:pt>
                <c:pt idx="118761">
                  <c:v>-15.83018</c:v>
                </c:pt>
                <c:pt idx="118762">
                  <c:v>-15.802250000000001</c:v>
                </c:pt>
                <c:pt idx="118763">
                  <c:v>-15.774520000000001</c:v>
                </c:pt>
                <c:pt idx="118764">
                  <c:v>-15.747029999999999</c:v>
                </c:pt>
                <c:pt idx="118765">
                  <c:v>-15.718769999999999</c:v>
                </c:pt>
                <c:pt idx="118766">
                  <c:v>-15.690939999999999</c:v>
                </c:pt>
                <c:pt idx="118767">
                  <c:v>-15.66231</c:v>
                </c:pt>
                <c:pt idx="118768">
                  <c:v>-15.63401</c:v>
                </c:pt>
                <c:pt idx="118769">
                  <c:v>-15.606</c:v>
                </c:pt>
                <c:pt idx="118770">
                  <c:v>-15.57769</c:v>
                </c:pt>
                <c:pt idx="118771">
                  <c:v>-15.549569999999999</c:v>
                </c:pt>
                <c:pt idx="118772">
                  <c:v>-15.521380000000001</c:v>
                </c:pt>
                <c:pt idx="118773">
                  <c:v>-15.49316</c:v>
                </c:pt>
                <c:pt idx="118774">
                  <c:v>-15.465150000000001</c:v>
                </c:pt>
                <c:pt idx="118775">
                  <c:v>-15.437529999999999</c:v>
                </c:pt>
                <c:pt idx="118776">
                  <c:v>-15.40967</c:v>
                </c:pt>
                <c:pt idx="118777">
                  <c:v>-15.381769999999999</c:v>
                </c:pt>
                <c:pt idx="118778">
                  <c:v>-15.353460000000002</c:v>
                </c:pt>
                <c:pt idx="118779">
                  <c:v>-15.32536</c:v>
                </c:pt>
                <c:pt idx="118780">
                  <c:v>-15.2982</c:v>
                </c:pt>
                <c:pt idx="118781">
                  <c:v>-15.270840000000002</c:v>
                </c:pt>
                <c:pt idx="118782">
                  <c:v>-15.24372</c:v>
                </c:pt>
                <c:pt idx="118783">
                  <c:v>-15.21707</c:v>
                </c:pt>
                <c:pt idx="118784">
                  <c:v>-15.190099999999999</c:v>
                </c:pt>
                <c:pt idx="118785">
                  <c:v>-15.16268</c:v>
                </c:pt>
                <c:pt idx="118786">
                  <c:v>-15.135019999999999</c:v>
                </c:pt>
                <c:pt idx="118787">
                  <c:v>-15.10759</c:v>
                </c:pt>
                <c:pt idx="118788">
                  <c:v>-15.079899999999999</c:v>
                </c:pt>
                <c:pt idx="118789">
                  <c:v>-15.052380000000001</c:v>
                </c:pt>
                <c:pt idx="118790">
                  <c:v>-15.02467</c:v>
                </c:pt>
                <c:pt idx="118791">
                  <c:v>-14.996879999999999</c:v>
                </c:pt>
                <c:pt idx="118792">
                  <c:v>-14.96963</c:v>
                </c:pt>
                <c:pt idx="118793">
                  <c:v>-14.9435</c:v>
                </c:pt>
                <c:pt idx="118794">
                  <c:v>-14.91511</c:v>
                </c:pt>
                <c:pt idx="118795">
                  <c:v>-14.887930000000001</c:v>
                </c:pt>
                <c:pt idx="118796">
                  <c:v>-14.860819999999999</c:v>
                </c:pt>
                <c:pt idx="118797">
                  <c:v>-14.833680000000001</c:v>
                </c:pt>
                <c:pt idx="118798">
                  <c:v>-14.805950000000001</c:v>
                </c:pt>
                <c:pt idx="118799">
                  <c:v>-14.78051</c:v>
                </c:pt>
                <c:pt idx="118800">
                  <c:v>-14.7546</c:v>
                </c:pt>
                <c:pt idx="118801">
                  <c:v>-14.72889</c:v>
                </c:pt>
                <c:pt idx="118802">
                  <c:v>-14.702770000000001</c:v>
                </c:pt>
                <c:pt idx="118803">
                  <c:v>-14.676659999999998</c:v>
                </c:pt>
                <c:pt idx="118804">
                  <c:v>-14.650920000000001</c:v>
                </c:pt>
                <c:pt idx="118805">
                  <c:v>-14.62387</c:v>
                </c:pt>
                <c:pt idx="118806">
                  <c:v>-14.59746</c:v>
                </c:pt>
                <c:pt idx="118807">
                  <c:v>-14.571069999999999</c:v>
                </c:pt>
                <c:pt idx="118808">
                  <c:v>-14.545380000000002</c:v>
                </c:pt>
                <c:pt idx="118809">
                  <c:v>-14.5183</c:v>
                </c:pt>
                <c:pt idx="118810">
                  <c:v>-14.49127</c:v>
                </c:pt>
                <c:pt idx="118811">
                  <c:v>-14.4635</c:v>
                </c:pt>
                <c:pt idx="118812">
                  <c:v>-14.43779</c:v>
                </c:pt>
                <c:pt idx="118813">
                  <c:v>-14.41197</c:v>
                </c:pt>
                <c:pt idx="118814">
                  <c:v>-14.385680000000001</c:v>
                </c:pt>
                <c:pt idx="118815">
                  <c:v>-14.35955</c:v>
                </c:pt>
                <c:pt idx="118816">
                  <c:v>-14.33459</c:v>
                </c:pt>
                <c:pt idx="118817">
                  <c:v>-14.308160000000001</c:v>
                </c:pt>
                <c:pt idx="118818">
                  <c:v>-14.281690000000001</c:v>
                </c:pt>
                <c:pt idx="118819">
                  <c:v>-14.25526</c:v>
                </c:pt>
                <c:pt idx="118820">
                  <c:v>-14.228000000000002</c:v>
                </c:pt>
                <c:pt idx="118821">
                  <c:v>-14.201889999999999</c:v>
                </c:pt>
                <c:pt idx="118822">
                  <c:v>-14.175439999999998</c:v>
                </c:pt>
                <c:pt idx="118823">
                  <c:v>-14.14866</c:v>
                </c:pt>
                <c:pt idx="118824">
                  <c:v>-14.121600000000001</c:v>
                </c:pt>
                <c:pt idx="118825">
                  <c:v>-14.094370000000001</c:v>
                </c:pt>
                <c:pt idx="118826">
                  <c:v>-14.06738</c:v>
                </c:pt>
                <c:pt idx="118827">
                  <c:v>-14.04091</c:v>
                </c:pt>
                <c:pt idx="118828">
                  <c:v>-14.01557</c:v>
                </c:pt>
                <c:pt idx="118829">
                  <c:v>-13.988670000000001</c:v>
                </c:pt>
                <c:pt idx="118830">
                  <c:v>-13.961699999999999</c:v>
                </c:pt>
                <c:pt idx="118831">
                  <c:v>-13.934550000000002</c:v>
                </c:pt>
                <c:pt idx="118832">
                  <c:v>-13.907480000000001</c:v>
                </c:pt>
                <c:pt idx="118833">
                  <c:v>-13.880230000000001</c:v>
                </c:pt>
                <c:pt idx="118834">
                  <c:v>-13.854610000000001</c:v>
                </c:pt>
                <c:pt idx="118835">
                  <c:v>-13.828100000000001</c:v>
                </c:pt>
                <c:pt idx="118836">
                  <c:v>-13.801399999999999</c:v>
                </c:pt>
                <c:pt idx="118837">
                  <c:v>-13.732290000000001</c:v>
                </c:pt>
                <c:pt idx="118838">
                  <c:v>-13.69502</c:v>
                </c:pt>
                <c:pt idx="118839">
                  <c:v>-13.664069999999999</c:v>
                </c:pt>
                <c:pt idx="118840">
                  <c:v>-13.635250000000001</c:v>
                </c:pt>
                <c:pt idx="118841">
                  <c:v>-13.608039999999999</c:v>
                </c:pt>
                <c:pt idx="118842">
                  <c:v>-13.580950000000001</c:v>
                </c:pt>
                <c:pt idx="118843">
                  <c:v>-13.553740000000001</c:v>
                </c:pt>
                <c:pt idx="118844">
                  <c:v>-13.526670000000001</c:v>
                </c:pt>
                <c:pt idx="118845">
                  <c:v>-13.49959</c:v>
                </c:pt>
                <c:pt idx="118846">
                  <c:v>-13.471979999999999</c:v>
                </c:pt>
                <c:pt idx="118847">
                  <c:v>-13.444579999999998</c:v>
                </c:pt>
                <c:pt idx="118848">
                  <c:v>-13.41825</c:v>
                </c:pt>
                <c:pt idx="118849">
                  <c:v>-13.391649999999998</c:v>
                </c:pt>
                <c:pt idx="118850">
                  <c:v>-13.36473</c:v>
                </c:pt>
                <c:pt idx="118851">
                  <c:v>-13.337769999999999</c:v>
                </c:pt>
                <c:pt idx="118852">
                  <c:v>-13.310759999999998</c:v>
                </c:pt>
                <c:pt idx="118853">
                  <c:v>-13.28373</c:v>
                </c:pt>
                <c:pt idx="118854">
                  <c:v>-13.256740000000001</c:v>
                </c:pt>
                <c:pt idx="118855">
                  <c:v>-13.229740000000001</c:v>
                </c:pt>
                <c:pt idx="118856">
                  <c:v>-13.203189999999999</c:v>
                </c:pt>
                <c:pt idx="118857">
                  <c:v>-13.17642</c:v>
                </c:pt>
                <c:pt idx="118858">
                  <c:v>-13.14997</c:v>
                </c:pt>
                <c:pt idx="118859">
                  <c:v>-13.124409999999999</c:v>
                </c:pt>
                <c:pt idx="118860">
                  <c:v>-13.09811</c:v>
                </c:pt>
                <c:pt idx="118861">
                  <c:v>-13.072470000000001</c:v>
                </c:pt>
                <c:pt idx="118862">
                  <c:v>-13.046889999999999</c:v>
                </c:pt>
                <c:pt idx="118863">
                  <c:v>-13.020799999999999</c:v>
                </c:pt>
                <c:pt idx="118864">
                  <c:v>-12.994570000000001</c:v>
                </c:pt>
                <c:pt idx="118865">
                  <c:v>-12.967560000000001</c:v>
                </c:pt>
                <c:pt idx="118866">
                  <c:v>-12.94065</c:v>
                </c:pt>
                <c:pt idx="118867">
                  <c:v>-12.915089999999999</c:v>
                </c:pt>
                <c:pt idx="118868">
                  <c:v>-12.8888</c:v>
                </c:pt>
                <c:pt idx="118869">
                  <c:v>-12.861940000000001</c:v>
                </c:pt>
                <c:pt idx="118870">
                  <c:v>-12.835730000000002</c:v>
                </c:pt>
                <c:pt idx="118871">
                  <c:v>-12.81063</c:v>
                </c:pt>
                <c:pt idx="118872">
                  <c:v>-12.784709999999999</c:v>
                </c:pt>
                <c:pt idx="118873">
                  <c:v>-12.758130000000001</c:v>
                </c:pt>
                <c:pt idx="118874">
                  <c:v>-12.73061</c:v>
                </c:pt>
                <c:pt idx="118875">
                  <c:v>-12.70458</c:v>
                </c:pt>
                <c:pt idx="118876">
                  <c:v>-12.6783</c:v>
                </c:pt>
                <c:pt idx="118877">
                  <c:v>-12.6511</c:v>
                </c:pt>
                <c:pt idx="118878">
                  <c:v>-12.624079999999999</c:v>
                </c:pt>
                <c:pt idx="118879">
                  <c:v>-12.59769</c:v>
                </c:pt>
                <c:pt idx="118880">
                  <c:v>-12.570410000000001</c:v>
                </c:pt>
                <c:pt idx="118881">
                  <c:v>-12.543899999999999</c:v>
                </c:pt>
                <c:pt idx="118882">
                  <c:v>-12.517300000000001</c:v>
                </c:pt>
                <c:pt idx="118883">
                  <c:v>-12.49085</c:v>
                </c:pt>
                <c:pt idx="118884">
                  <c:v>-12.458769999999999</c:v>
                </c:pt>
                <c:pt idx="118885">
                  <c:v>-12.426580000000001</c:v>
                </c:pt>
                <c:pt idx="118886">
                  <c:v>-12.399750000000001</c:v>
                </c:pt>
                <c:pt idx="118887">
                  <c:v>-12.37311</c:v>
                </c:pt>
                <c:pt idx="118888">
                  <c:v>-12.34674</c:v>
                </c:pt>
                <c:pt idx="118889">
                  <c:v>-12.319899999999999</c:v>
                </c:pt>
                <c:pt idx="118890">
                  <c:v>-12.293229999999999</c:v>
                </c:pt>
                <c:pt idx="118891">
                  <c:v>-12.266829999999999</c:v>
                </c:pt>
                <c:pt idx="118892">
                  <c:v>-12.24152</c:v>
                </c:pt>
                <c:pt idx="118893">
                  <c:v>-12.21518</c:v>
                </c:pt>
                <c:pt idx="118894">
                  <c:v>-12.18971</c:v>
                </c:pt>
                <c:pt idx="118895">
                  <c:v>-12.1646</c:v>
                </c:pt>
                <c:pt idx="118896">
                  <c:v>-12.14029</c:v>
                </c:pt>
                <c:pt idx="118897">
                  <c:v>-12.115689999999999</c:v>
                </c:pt>
                <c:pt idx="118898">
                  <c:v>-12.09111</c:v>
                </c:pt>
                <c:pt idx="118899">
                  <c:v>-12.066429999999999</c:v>
                </c:pt>
                <c:pt idx="118900">
                  <c:v>-12.04232</c:v>
                </c:pt>
                <c:pt idx="118901">
                  <c:v>-12.017150000000001</c:v>
                </c:pt>
                <c:pt idx="118902">
                  <c:v>-11.992089999999999</c:v>
                </c:pt>
                <c:pt idx="118903">
                  <c:v>-11.967939999999999</c:v>
                </c:pt>
                <c:pt idx="118904">
                  <c:v>-11.944300000000002</c:v>
                </c:pt>
                <c:pt idx="118905">
                  <c:v>-11.919029999999999</c:v>
                </c:pt>
                <c:pt idx="118906">
                  <c:v>-11.89396</c:v>
                </c:pt>
                <c:pt idx="118907">
                  <c:v>-11.868549999999999</c:v>
                </c:pt>
                <c:pt idx="118908">
                  <c:v>-11.84388</c:v>
                </c:pt>
                <c:pt idx="118909">
                  <c:v>-11.818</c:v>
                </c:pt>
                <c:pt idx="118910">
                  <c:v>-11.79278</c:v>
                </c:pt>
                <c:pt idx="118911">
                  <c:v>-11.76684</c:v>
                </c:pt>
                <c:pt idx="118912">
                  <c:v>-11.742740000000001</c:v>
                </c:pt>
                <c:pt idx="118913">
                  <c:v>-11.717029999999999</c:v>
                </c:pt>
                <c:pt idx="118914">
                  <c:v>-11.691419999999999</c:v>
                </c:pt>
                <c:pt idx="118915">
                  <c:v>-11.6646</c:v>
                </c:pt>
                <c:pt idx="118916">
                  <c:v>-11.639379999999999</c:v>
                </c:pt>
                <c:pt idx="118917">
                  <c:v>-11.61219</c:v>
                </c:pt>
                <c:pt idx="118918">
                  <c:v>-11.585739999999999</c:v>
                </c:pt>
                <c:pt idx="118919">
                  <c:v>-11.557639999999999</c:v>
                </c:pt>
                <c:pt idx="118920">
                  <c:v>-11.53055</c:v>
                </c:pt>
                <c:pt idx="118921">
                  <c:v>-11.503550000000001</c:v>
                </c:pt>
                <c:pt idx="118922">
                  <c:v>-11.476660000000001</c:v>
                </c:pt>
                <c:pt idx="118923">
                  <c:v>-11.449499999999999</c:v>
                </c:pt>
                <c:pt idx="118924">
                  <c:v>-11.4231</c:v>
                </c:pt>
                <c:pt idx="118925">
                  <c:v>-11.395759999999999</c:v>
                </c:pt>
                <c:pt idx="118926">
                  <c:v>-11.368320000000001</c:v>
                </c:pt>
                <c:pt idx="118927">
                  <c:v>-11.34009</c:v>
                </c:pt>
                <c:pt idx="118928">
                  <c:v>-11.312889999999999</c:v>
                </c:pt>
                <c:pt idx="118929">
                  <c:v>-11.285170000000001</c:v>
                </c:pt>
                <c:pt idx="118930">
                  <c:v>-11.25783</c:v>
                </c:pt>
                <c:pt idx="118931">
                  <c:v>-11.202179999999998</c:v>
                </c:pt>
                <c:pt idx="118932">
                  <c:v>-11.19922</c:v>
                </c:pt>
                <c:pt idx="118933">
                  <c:v>-11.17667</c:v>
                </c:pt>
                <c:pt idx="118934">
                  <c:v>-11.150029999999999</c:v>
                </c:pt>
                <c:pt idx="118935">
                  <c:v>-11.124169999999999</c:v>
                </c:pt>
                <c:pt idx="118936">
                  <c:v>-11.0985</c:v>
                </c:pt>
                <c:pt idx="118937">
                  <c:v>-11.07301</c:v>
                </c:pt>
                <c:pt idx="118938">
                  <c:v>-11.04684</c:v>
                </c:pt>
                <c:pt idx="118939">
                  <c:v>-11.02107</c:v>
                </c:pt>
                <c:pt idx="118940">
                  <c:v>-10.995090000000001</c:v>
                </c:pt>
                <c:pt idx="118941">
                  <c:v>-10.96903</c:v>
                </c:pt>
                <c:pt idx="118942">
                  <c:v>-10.94257</c:v>
                </c:pt>
                <c:pt idx="118943">
                  <c:v>-10.91577</c:v>
                </c:pt>
                <c:pt idx="118944">
                  <c:v>-10.890409999999999</c:v>
                </c:pt>
                <c:pt idx="118945">
                  <c:v>-10.86392</c:v>
                </c:pt>
                <c:pt idx="118946">
                  <c:v>-10.837129999999998</c:v>
                </c:pt>
                <c:pt idx="118947">
                  <c:v>-10.8103</c:v>
                </c:pt>
                <c:pt idx="118948">
                  <c:v>-10.784039999999999</c:v>
                </c:pt>
                <c:pt idx="118949">
                  <c:v>-10.75873</c:v>
                </c:pt>
                <c:pt idx="118950">
                  <c:v>-10.733429999999998</c:v>
                </c:pt>
                <c:pt idx="118951">
                  <c:v>-10.707199999999998</c:v>
                </c:pt>
                <c:pt idx="118952">
                  <c:v>-10.680099999999999</c:v>
                </c:pt>
                <c:pt idx="118953">
                  <c:v>-10.65353</c:v>
                </c:pt>
                <c:pt idx="118954">
                  <c:v>-10.627279999999999</c:v>
                </c:pt>
                <c:pt idx="118955">
                  <c:v>-10.60107</c:v>
                </c:pt>
                <c:pt idx="118956">
                  <c:v>-10.574539999999999</c:v>
                </c:pt>
                <c:pt idx="118957">
                  <c:v>-10.548690000000001</c:v>
                </c:pt>
                <c:pt idx="118958">
                  <c:v>-10.522290000000002</c:v>
                </c:pt>
                <c:pt idx="118959">
                  <c:v>-10.49532</c:v>
                </c:pt>
                <c:pt idx="118960">
                  <c:v>-10.468869999999999</c:v>
                </c:pt>
                <c:pt idx="118961">
                  <c:v>-10.44129</c:v>
                </c:pt>
                <c:pt idx="118962">
                  <c:v>-10.413499999999999</c:v>
                </c:pt>
                <c:pt idx="118963">
                  <c:v>-10.386200000000001</c:v>
                </c:pt>
                <c:pt idx="118964">
                  <c:v>-10.358470000000001</c:v>
                </c:pt>
                <c:pt idx="118965">
                  <c:v>-10.33015</c:v>
                </c:pt>
                <c:pt idx="118966">
                  <c:v>-10.30181</c:v>
                </c:pt>
                <c:pt idx="118967">
                  <c:v>-10.274509999999999</c:v>
                </c:pt>
                <c:pt idx="118968">
                  <c:v>-10.2463</c:v>
                </c:pt>
                <c:pt idx="118969">
                  <c:v>-10.21871</c:v>
                </c:pt>
                <c:pt idx="118970">
                  <c:v>-10.191289999999999</c:v>
                </c:pt>
                <c:pt idx="118971">
                  <c:v>-10.167770000000001</c:v>
                </c:pt>
                <c:pt idx="118972">
                  <c:v>-10.14162</c:v>
                </c:pt>
                <c:pt idx="118973">
                  <c:v>-10.114289999999999</c:v>
                </c:pt>
                <c:pt idx="118974">
                  <c:v>-10.08623</c:v>
                </c:pt>
                <c:pt idx="118975">
                  <c:v>-10.059709999999999</c:v>
                </c:pt>
                <c:pt idx="118976">
                  <c:v>-10.031600000000001</c:v>
                </c:pt>
                <c:pt idx="118977">
                  <c:v>-10.003209999999999</c:v>
                </c:pt>
                <c:pt idx="118978">
                  <c:v>-9.975207000000001</c:v>
                </c:pt>
                <c:pt idx="118979">
                  <c:v>-9.9426319999999997</c:v>
                </c:pt>
                <c:pt idx="118980">
                  <c:v>-9.9135770000000001</c:v>
                </c:pt>
                <c:pt idx="118981">
                  <c:v>-9.8831930000000003</c:v>
                </c:pt>
                <c:pt idx="118982">
                  <c:v>-9.8544520000000002</c:v>
                </c:pt>
                <c:pt idx="118983">
                  <c:v>-9.8255879999999998</c:v>
                </c:pt>
                <c:pt idx="118984">
                  <c:v>-9.7971120000000003</c:v>
                </c:pt>
                <c:pt idx="118985">
                  <c:v>-9.7686279999999996</c:v>
                </c:pt>
                <c:pt idx="118986">
                  <c:v>-9.7400990000000007</c:v>
                </c:pt>
                <c:pt idx="118987">
                  <c:v>-9.7114599999999989</c:v>
                </c:pt>
                <c:pt idx="118988">
                  <c:v>-9.6842430000000004</c:v>
                </c:pt>
                <c:pt idx="118989">
                  <c:v>-9.6567159999999994</c:v>
                </c:pt>
                <c:pt idx="118990">
                  <c:v>-9.6280049999999999</c:v>
                </c:pt>
                <c:pt idx="118991">
                  <c:v>-9.5993069999999996</c:v>
                </c:pt>
                <c:pt idx="118992">
                  <c:v>-9.5711150000000007</c:v>
                </c:pt>
                <c:pt idx="118993">
                  <c:v>-9.5426839999999995</c:v>
                </c:pt>
                <c:pt idx="118994">
                  <c:v>-9.5148739999999989</c:v>
                </c:pt>
                <c:pt idx="118995">
                  <c:v>-9.4870070000000002</c:v>
                </c:pt>
                <c:pt idx="118996">
                  <c:v>-9.4586790000000001</c:v>
                </c:pt>
                <c:pt idx="118997">
                  <c:v>-9.4297699999999995</c:v>
                </c:pt>
                <c:pt idx="118998">
                  <c:v>-9.4016000000000002</c:v>
                </c:pt>
                <c:pt idx="118999">
                  <c:v>-9.3743859999999994</c:v>
                </c:pt>
                <c:pt idx="119000">
                  <c:v>-9.3462730000000001</c:v>
                </c:pt>
                <c:pt idx="119001">
                  <c:v>-9.3184500000000003</c:v>
                </c:pt>
                <c:pt idx="119002">
                  <c:v>-9.2905879999999996</c:v>
                </c:pt>
                <c:pt idx="119003">
                  <c:v>-9.2634609999999995</c:v>
                </c:pt>
                <c:pt idx="119004">
                  <c:v>-9.2357870000000002</c:v>
                </c:pt>
                <c:pt idx="119005">
                  <c:v>-9.2082429999999995</c:v>
                </c:pt>
                <c:pt idx="119006">
                  <c:v>-9.1814599999999995</c:v>
                </c:pt>
                <c:pt idx="119007">
                  <c:v>-9.1551720000000003</c:v>
                </c:pt>
                <c:pt idx="119008">
                  <c:v>-9.1280269999999994</c:v>
                </c:pt>
                <c:pt idx="119009">
                  <c:v>-9.1003920000000011</c:v>
                </c:pt>
                <c:pt idx="119010">
                  <c:v>-9.0736410000000003</c:v>
                </c:pt>
                <c:pt idx="119011">
                  <c:v>-9.0457020000000004</c:v>
                </c:pt>
                <c:pt idx="119012">
                  <c:v>-9.0181940000000012</c:v>
                </c:pt>
                <c:pt idx="119013">
                  <c:v>-8.9906299999999995</c:v>
                </c:pt>
                <c:pt idx="119014">
                  <c:v>-8.9633439999999993</c:v>
                </c:pt>
                <c:pt idx="119015">
                  <c:v>-8.9357880000000005</c:v>
                </c:pt>
                <c:pt idx="119016">
                  <c:v>-8.9088370000000001</c:v>
                </c:pt>
                <c:pt idx="119017">
                  <c:v>-8.8820359999999994</c:v>
                </c:pt>
                <c:pt idx="119018">
                  <c:v>-8.8539300000000001</c:v>
                </c:pt>
                <c:pt idx="119019">
                  <c:v>-8.8267579999999999</c:v>
                </c:pt>
                <c:pt idx="119020">
                  <c:v>-8.7983140000000013</c:v>
                </c:pt>
                <c:pt idx="119021">
                  <c:v>-8.7695900000000009</c:v>
                </c:pt>
                <c:pt idx="119022">
                  <c:v>-8.7421579999999999</c:v>
                </c:pt>
                <c:pt idx="119023">
                  <c:v>-8.7137860000000007</c:v>
                </c:pt>
                <c:pt idx="119024">
                  <c:v>-8.6865120000000005</c:v>
                </c:pt>
                <c:pt idx="119025">
                  <c:v>-8.6596879999999992</c:v>
                </c:pt>
                <c:pt idx="119026">
                  <c:v>-8.6317190000000004</c:v>
                </c:pt>
                <c:pt idx="119027">
                  <c:v>-8.6038589999999999</c:v>
                </c:pt>
                <c:pt idx="119028">
                  <c:v>-8.5768769999999996</c:v>
                </c:pt>
                <c:pt idx="119029">
                  <c:v>-8.5488980000000012</c:v>
                </c:pt>
                <c:pt idx="119030">
                  <c:v>-8.5211769999999998</c:v>
                </c:pt>
                <c:pt idx="119031">
                  <c:v>-8.4943299999999997</c:v>
                </c:pt>
                <c:pt idx="119032">
                  <c:v>-8.4675569999999993</c:v>
                </c:pt>
                <c:pt idx="119033">
                  <c:v>-8.439858000000001</c:v>
                </c:pt>
                <c:pt idx="119034">
                  <c:v>-8.413022999999999</c:v>
                </c:pt>
                <c:pt idx="119035">
                  <c:v>-8.3854220000000002</c:v>
                </c:pt>
                <c:pt idx="119036">
                  <c:v>-8.3576360000000012</c:v>
                </c:pt>
                <c:pt idx="119037">
                  <c:v>-8.3302770000000006</c:v>
                </c:pt>
                <c:pt idx="119038">
                  <c:v>-8.3028329999999997</c:v>
                </c:pt>
                <c:pt idx="119039">
                  <c:v>-8.2749419999999994</c:v>
                </c:pt>
                <c:pt idx="119040">
                  <c:v>-8.2482350000000011</c:v>
                </c:pt>
                <c:pt idx="119041">
                  <c:v>-8.2218619999999998</c:v>
                </c:pt>
                <c:pt idx="119042">
                  <c:v>-8.1948360000000005</c:v>
                </c:pt>
                <c:pt idx="119043">
                  <c:v>-8.1678999999999995</c:v>
                </c:pt>
                <c:pt idx="119044">
                  <c:v>-8.1398639999999993</c:v>
                </c:pt>
                <c:pt idx="119045">
                  <c:v>-8.113078999999999</c:v>
                </c:pt>
                <c:pt idx="119046">
                  <c:v>-8.0860200000000013</c:v>
                </c:pt>
                <c:pt idx="119047">
                  <c:v>-8.0580200000000008</c:v>
                </c:pt>
                <c:pt idx="119048">
                  <c:v>-8.030958</c:v>
                </c:pt>
                <c:pt idx="119049">
                  <c:v>-8.0022920000000006</c:v>
                </c:pt>
                <c:pt idx="119050">
                  <c:v>-7.974418</c:v>
                </c:pt>
                <c:pt idx="119051">
                  <c:v>-7.9477209999999996</c:v>
                </c:pt>
                <c:pt idx="119052">
                  <c:v>-7.9206620000000001</c:v>
                </c:pt>
                <c:pt idx="119053">
                  <c:v>-7.8932199999999995</c:v>
                </c:pt>
                <c:pt idx="119054">
                  <c:v>-7.8661970000000005</c:v>
                </c:pt>
                <c:pt idx="119055">
                  <c:v>-7.8389560000000005</c:v>
                </c:pt>
                <c:pt idx="119056">
                  <c:v>-7.8110579999999992</c:v>
                </c:pt>
                <c:pt idx="119057">
                  <c:v>-7.7827549999999999</c:v>
                </c:pt>
                <c:pt idx="119058">
                  <c:v>-7.7563380000000004</c:v>
                </c:pt>
                <c:pt idx="119059">
                  <c:v>-7.7287269999999992</c:v>
                </c:pt>
                <c:pt idx="119060">
                  <c:v>-7.7024509999999999</c:v>
                </c:pt>
                <c:pt idx="119061">
                  <c:v>-7.6755019999999998</c:v>
                </c:pt>
                <c:pt idx="119062">
                  <c:v>-7.650874</c:v>
                </c:pt>
                <c:pt idx="119063">
                  <c:v>-7.6265289999999997</c:v>
                </c:pt>
                <c:pt idx="119064">
                  <c:v>-7.6029349999999996</c:v>
                </c:pt>
                <c:pt idx="119065">
                  <c:v>-7.5790939999999996</c:v>
                </c:pt>
                <c:pt idx="119066">
                  <c:v>-7.5547800000000001</c:v>
                </c:pt>
                <c:pt idx="119067">
                  <c:v>-7.5312579999999993</c:v>
                </c:pt>
                <c:pt idx="119068">
                  <c:v>-7.5069879999999998</c:v>
                </c:pt>
                <c:pt idx="119069">
                  <c:v>-7.482939</c:v>
                </c:pt>
                <c:pt idx="119070">
                  <c:v>-7.4593699999999998</c:v>
                </c:pt>
                <c:pt idx="119071">
                  <c:v>-7.4351669999999999</c:v>
                </c:pt>
                <c:pt idx="119072">
                  <c:v>-7.4108799999999997</c:v>
                </c:pt>
                <c:pt idx="119073">
                  <c:v>-7.3868989999999997</c:v>
                </c:pt>
                <c:pt idx="119074">
                  <c:v>-7.3621789999999994</c:v>
                </c:pt>
                <c:pt idx="119075">
                  <c:v>-7.337567</c:v>
                </c:pt>
                <c:pt idx="119076">
                  <c:v>-7.3120880000000001</c:v>
                </c:pt>
                <c:pt idx="119077">
                  <c:v>-7.2862780000000003</c:v>
                </c:pt>
                <c:pt idx="119078">
                  <c:v>-7.2609429999999993</c:v>
                </c:pt>
                <c:pt idx="119079">
                  <c:v>-7.2346589999999997</c:v>
                </c:pt>
                <c:pt idx="119080">
                  <c:v>-7.2095589999999996</c:v>
                </c:pt>
                <c:pt idx="119081">
                  <c:v>-7.1863380000000001</c:v>
                </c:pt>
                <c:pt idx="119082">
                  <c:v>-7.1615070000000003</c:v>
                </c:pt>
                <c:pt idx="119083">
                  <c:v>-7.1367190000000003</c:v>
                </c:pt>
                <c:pt idx="119084">
                  <c:v>-7.1105350000000005</c:v>
                </c:pt>
                <c:pt idx="119085">
                  <c:v>-7.0843480000000003</c:v>
                </c:pt>
                <c:pt idx="119086">
                  <c:v>-7.0584139999999991</c:v>
                </c:pt>
                <c:pt idx="119087">
                  <c:v>-7.0319929999999999</c:v>
                </c:pt>
                <c:pt idx="119088">
                  <c:v>-7.0051249999999996</c:v>
                </c:pt>
                <c:pt idx="119089">
                  <c:v>-6.9812470000000006</c:v>
                </c:pt>
                <c:pt idx="119090">
                  <c:v>-6.95512</c:v>
                </c:pt>
                <c:pt idx="119091">
                  <c:v>-6.9279690000000009</c:v>
                </c:pt>
                <c:pt idx="119092">
                  <c:v>-6.9015210000000007</c:v>
                </c:pt>
                <c:pt idx="119093">
                  <c:v>-6.8741750000000001</c:v>
                </c:pt>
                <c:pt idx="119094">
                  <c:v>-6.8462750000000003</c:v>
                </c:pt>
                <c:pt idx="119095">
                  <c:v>-6.819267</c:v>
                </c:pt>
                <c:pt idx="119096">
                  <c:v>-6.7915420000000006</c:v>
                </c:pt>
                <c:pt idx="119097">
                  <c:v>-6.7642630000000006</c:v>
                </c:pt>
                <c:pt idx="119098">
                  <c:v>-6.7363879999999998</c:v>
                </c:pt>
                <c:pt idx="119099">
                  <c:v>-6.7088210000000004</c:v>
                </c:pt>
                <c:pt idx="119100">
                  <c:v>-6.681724</c:v>
                </c:pt>
                <c:pt idx="119101">
                  <c:v>-6.6543900000000002</c:v>
                </c:pt>
                <c:pt idx="119102">
                  <c:v>-6.6269679999999997</c:v>
                </c:pt>
                <c:pt idx="119103">
                  <c:v>-6.5990880000000001</c:v>
                </c:pt>
                <c:pt idx="119104">
                  <c:v>-6.5712890000000002</c:v>
                </c:pt>
                <c:pt idx="119105">
                  <c:v>-6.5433180000000002</c:v>
                </c:pt>
                <c:pt idx="119106">
                  <c:v>-6.5150870000000003</c:v>
                </c:pt>
                <c:pt idx="119107">
                  <c:v>-6.4872119999999995</c:v>
                </c:pt>
                <c:pt idx="119108">
                  <c:v>-6.4589569999999998</c:v>
                </c:pt>
                <c:pt idx="119109">
                  <c:v>-6.4314229999999997</c:v>
                </c:pt>
                <c:pt idx="119110">
                  <c:v>-6.4045240000000003</c:v>
                </c:pt>
                <c:pt idx="119111">
                  <c:v>-6.3774860000000002</c:v>
                </c:pt>
                <c:pt idx="119112">
                  <c:v>-6.3507349999999994</c:v>
                </c:pt>
                <c:pt idx="119113">
                  <c:v>-6.3236950000000007</c:v>
                </c:pt>
                <c:pt idx="119114">
                  <c:v>-6.2956950000000003</c:v>
                </c:pt>
                <c:pt idx="119115">
                  <c:v>-6.2684700000000007</c:v>
                </c:pt>
                <c:pt idx="119116">
                  <c:v>-6.2411789999999998</c:v>
                </c:pt>
                <c:pt idx="119117">
                  <c:v>-6.2135680000000004</c:v>
                </c:pt>
                <c:pt idx="119118">
                  <c:v>-6.1858060000000004</c:v>
                </c:pt>
                <c:pt idx="119119">
                  <c:v>-6.158728</c:v>
                </c:pt>
                <c:pt idx="119120">
                  <c:v>-6.1312670000000002</c:v>
                </c:pt>
                <c:pt idx="119121">
                  <c:v>-6.1060409999999994</c:v>
                </c:pt>
                <c:pt idx="119122">
                  <c:v>-6.0799139999999996</c:v>
                </c:pt>
                <c:pt idx="119123">
                  <c:v>-6.0549030000000004</c:v>
                </c:pt>
                <c:pt idx="119124">
                  <c:v>-6.0301109999999998</c:v>
                </c:pt>
                <c:pt idx="119125">
                  <c:v>-6.004397</c:v>
                </c:pt>
                <c:pt idx="119126">
                  <c:v>-5.9784839999999999</c:v>
                </c:pt>
                <c:pt idx="119127">
                  <c:v>-5.9524239999999997</c:v>
                </c:pt>
                <c:pt idx="119128">
                  <c:v>-5.92685</c:v>
                </c:pt>
                <c:pt idx="119129">
                  <c:v>-5.901179</c:v>
                </c:pt>
                <c:pt idx="119130">
                  <c:v>-5.8753679999999999</c:v>
                </c:pt>
                <c:pt idx="119131">
                  <c:v>-5.8494690000000009</c:v>
                </c:pt>
                <c:pt idx="119132">
                  <c:v>-5.8234549999999992</c:v>
                </c:pt>
                <c:pt idx="119133">
                  <c:v>-5.797167</c:v>
                </c:pt>
                <c:pt idx="119134">
                  <c:v>-5.7708519999999996</c:v>
                </c:pt>
                <c:pt idx="119135">
                  <c:v>-5.7442899999999995</c:v>
                </c:pt>
                <c:pt idx="119136">
                  <c:v>-5.7176649999999993</c:v>
                </c:pt>
                <c:pt idx="119137">
                  <c:v>-5.6916209999999996</c:v>
                </c:pt>
                <c:pt idx="119138">
                  <c:v>-5.6649770000000004</c:v>
                </c:pt>
                <c:pt idx="119139">
                  <c:v>-5.6381769999999998</c:v>
                </c:pt>
                <c:pt idx="119140">
                  <c:v>-5.6110449999999998</c:v>
                </c:pt>
                <c:pt idx="119141">
                  <c:v>-5.5848220000000008</c:v>
                </c:pt>
                <c:pt idx="119142">
                  <c:v>-5.5583660000000004</c:v>
                </c:pt>
                <c:pt idx="119143">
                  <c:v>-5.5324050000000007</c:v>
                </c:pt>
                <c:pt idx="119144">
                  <c:v>-5.5056890000000003</c:v>
                </c:pt>
                <c:pt idx="119145">
                  <c:v>-5.4791120000000006</c:v>
                </c:pt>
                <c:pt idx="119146">
                  <c:v>-5.4520929999999996</c:v>
                </c:pt>
                <c:pt idx="119147">
                  <c:v>-5.4246629999999998</c:v>
                </c:pt>
                <c:pt idx="119148">
                  <c:v>-5.3998109999999997</c:v>
                </c:pt>
                <c:pt idx="119149">
                  <c:v>-5.3795890000000002</c:v>
                </c:pt>
                <c:pt idx="119150">
                  <c:v>-5.3574900000000003</c:v>
                </c:pt>
                <c:pt idx="119151">
                  <c:v>-5.3323699999999992</c:v>
                </c:pt>
                <c:pt idx="119152">
                  <c:v>-5.3062319999999996</c:v>
                </c:pt>
                <c:pt idx="119153">
                  <c:v>-5.2797999999999998</c:v>
                </c:pt>
                <c:pt idx="119154">
                  <c:v>-5.2528269999999999</c:v>
                </c:pt>
                <c:pt idx="119155">
                  <c:v>-5.2262059999999995</c:v>
                </c:pt>
                <c:pt idx="119156">
                  <c:v>-5.199147</c:v>
                </c:pt>
                <c:pt idx="119157">
                  <c:v>-5.1723059999999998</c:v>
                </c:pt>
                <c:pt idx="119158">
                  <c:v>-5.1451989999999999</c:v>
                </c:pt>
                <c:pt idx="119159">
                  <c:v>-5.1185800000000006</c:v>
                </c:pt>
                <c:pt idx="119160">
                  <c:v>-5.0917069999999995</c:v>
                </c:pt>
                <c:pt idx="119161">
                  <c:v>-5.0645519999999999</c:v>
                </c:pt>
                <c:pt idx="119162">
                  <c:v>-5.037617</c:v>
                </c:pt>
                <c:pt idx="119163">
                  <c:v>-5.011311000000001</c:v>
                </c:pt>
                <c:pt idx="119164">
                  <c:v>-4.9852080000000001</c:v>
                </c:pt>
                <c:pt idx="119165">
                  <c:v>-4.9587269999999997</c:v>
                </c:pt>
                <c:pt idx="119166">
                  <c:v>-4.9324669999999999</c:v>
                </c:pt>
                <c:pt idx="119167">
                  <c:v>-4.9056800000000003</c:v>
                </c:pt>
                <c:pt idx="119168">
                  <c:v>-4.8786209999999999</c:v>
                </c:pt>
                <c:pt idx="119169">
                  <c:v>-4.8515459999999999</c:v>
                </c:pt>
                <c:pt idx="119170">
                  <c:v>-4.8242700000000003</c:v>
                </c:pt>
                <c:pt idx="119171">
                  <c:v>-4.7974250000000005</c:v>
                </c:pt>
                <c:pt idx="119172">
                  <c:v>-4.7700969999999998</c:v>
                </c:pt>
                <c:pt idx="119173">
                  <c:v>-4.7428179999999998</c:v>
                </c:pt>
                <c:pt idx="119174">
                  <c:v>-4.7153239999999998</c:v>
                </c:pt>
                <c:pt idx="119175">
                  <c:v>-4.6888439999999996</c:v>
                </c:pt>
                <c:pt idx="119176">
                  <c:v>-4.6623029999999996</c:v>
                </c:pt>
                <c:pt idx="119177">
                  <c:v>-4.6357720000000002</c:v>
                </c:pt>
                <c:pt idx="119178">
                  <c:v>-4.6086090000000004</c:v>
                </c:pt>
                <c:pt idx="119179">
                  <c:v>-4.5816479999999995</c:v>
                </c:pt>
                <c:pt idx="119180">
                  <c:v>-4.5554160000000001</c:v>
                </c:pt>
                <c:pt idx="119181">
                  <c:v>-4.5297530000000004</c:v>
                </c:pt>
                <c:pt idx="119182">
                  <c:v>-4.5055909999999999</c:v>
                </c:pt>
                <c:pt idx="119183">
                  <c:v>-4.4831409999999998</c:v>
                </c:pt>
                <c:pt idx="119184">
                  <c:v>-4.460585</c:v>
                </c:pt>
                <c:pt idx="119185">
                  <c:v>-4.4367669999999997</c:v>
                </c:pt>
                <c:pt idx="119186">
                  <c:v>-4.4130260000000003</c:v>
                </c:pt>
                <c:pt idx="119187">
                  <c:v>-4.3884369999999997</c:v>
                </c:pt>
                <c:pt idx="119188">
                  <c:v>-4.3638329999999996</c:v>
                </c:pt>
                <c:pt idx="119189">
                  <c:v>-4.3389389999999999</c:v>
                </c:pt>
                <c:pt idx="119190">
                  <c:v>-4.3140429999999999</c:v>
                </c:pt>
                <c:pt idx="119191">
                  <c:v>-4.2885040000000005</c:v>
                </c:pt>
                <c:pt idx="119192">
                  <c:v>-4.2632459999999996</c:v>
                </c:pt>
                <c:pt idx="119193">
                  <c:v>-4.2384029999999999</c:v>
                </c:pt>
                <c:pt idx="119194">
                  <c:v>-4.2127179999999997</c:v>
                </c:pt>
                <c:pt idx="119195">
                  <c:v>-4.1867989999999997</c:v>
                </c:pt>
                <c:pt idx="119196">
                  <c:v>-4.1604479999999997</c:v>
                </c:pt>
                <c:pt idx="119197">
                  <c:v>-4.1357140000000001</c:v>
                </c:pt>
                <c:pt idx="119198">
                  <c:v>-4.1107519999999997</c:v>
                </c:pt>
                <c:pt idx="119199">
                  <c:v>-4.085286</c:v>
                </c:pt>
                <c:pt idx="119200">
                  <c:v>-4.058719</c:v>
                </c:pt>
                <c:pt idx="119201">
                  <c:v>-4.0334510000000003</c:v>
                </c:pt>
                <c:pt idx="119202">
                  <c:v>-4.0082500000000003</c:v>
                </c:pt>
                <c:pt idx="119203">
                  <c:v>-3.9818179999999996</c:v>
                </c:pt>
                <c:pt idx="119204">
                  <c:v>-3.955956</c:v>
                </c:pt>
                <c:pt idx="119205">
                  <c:v>-3.9298470000000001</c:v>
                </c:pt>
                <c:pt idx="119206">
                  <c:v>-3.9025629999999998</c:v>
                </c:pt>
                <c:pt idx="119207">
                  <c:v>-3.8762300000000001</c:v>
                </c:pt>
                <c:pt idx="119208">
                  <c:v>-3.8507829999999998</c:v>
                </c:pt>
                <c:pt idx="119209">
                  <c:v>-3.8234030000000003</c:v>
                </c:pt>
                <c:pt idx="119210">
                  <c:v>-3.7971539999999999</c:v>
                </c:pt>
                <c:pt idx="119211">
                  <c:v>-3.7701370000000001</c:v>
                </c:pt>
                <c:pt idx="119212">
                  <c:v>-3.7423030000000002</c:v>
                </c:pt>
                <c:pt idx="119213">
                  <c:v>-3.7154240000000001</c:v>
                </c:pt>
                <c:pt idx="119214">
                  <c:v>-3.6876419999999999</c:v>
                </c:pt>
                <c:pt idx="119215">
                  <c:v>-3.6595299999999997</c:v>
                </c:pt>
                <c:pt idx="119216">
                  <c:v>-3.6357390000000001</c:v>
                </c:pt>
                <c:pt idx="119217">
                  <c:v>-3.613928</c:v>
                </c:pt>
                <c:pt idx="119218">
                  <c:v>-3.5898639999999999</c:v>
                </c:pt>
                <c:pt idx="119219">
                  <c:v>-3.5639409999999998</c:v>
                </c:pt>
                <c:pt idx="119220">
                  <c:v>-3.5373600000000001</c:v>
                </c:pt>
                <c:pt idx="119221">
                  <c:v>-3.5107919999999999</c:v>
                </c:pt>
                <c:pt idx="119222">
                  <c:v>-3.4834939999999999</c:v>
                </c:pt>
                <c:pt idx="119223">
                  <c:v>-3.4565540000000001</c:v>
                </c:pt>
                <c:pt idx="119224">
                  <c:v>-3.4297620000000002</c:v>
                </c:pt>
                <c:pt idx="119225">
                  <c:v>-3.4022550000000003</c:v>
                </c:pt>
                <c:pt idx="119226">
                  <c:v>-3.3750429999999998</c:v>
                </c:pt>
                <c:pt idx="119227">
                  <c:v>-3.3479330000000003</c:v>
                </c:pt>
                <c:pt idx="119228">
                  <c:v>-3.3197719999999995</c:v>
                </c:pt>
                <c:pt idx="119229">
                  <c:v>-3.2914029999999999</c:v>
                </c:pt>
                <c:pt idx="119230">
                  <c:v>-3.2625860000000002</c:v>
                </c:pt>
                <c:pt idx="119231">
                  <c:v>-3.2353549999999998</c:v>
                </c:pt>
                <c:pt idx="119232">
                  <c:v>-3.2079000000000004</c:v>
                </c:pt>
                <c:pt idx="119233">
                  <c:v>-3.1801110000000001</c:v>
                </c:pt>
                <c:pt idx="119234">
                  <c:v>-3.1527850000000002</c:v>
                </c:pt>
                <c:pt idx="119235">
                  <c:v>-3.1244589999999999</c:v>
                </c:pt>
                <c:pt idx="119236">
                  <c:v>-3.0979130000000001</c:v>
                </c:pt>
                <c:pt idx="119237">
                  <c:v>-3.0710459999999999</c:v>
                </c:pt>
                <c:pt idx="119238">
                  <c:v>-3.0435689999999997</c:v>
                </c:pt>
                <c:pt idx="119239">
                  <c:v>-3.0156070000000001</c:v>
                </c:pt>
                <c:pt idx="119240">
                  <c:v>-2.9895659999999999</c:v>
                </c:pt>
                <c:pt idx="119241">
                  <c:v>-2.9628839999999999</c:v>
                </c:pt>
                <c:pt idx="119242">
                  <c:v>-2.9360969999999997</c:v>
                </c:pt>
                <c:pt idx="119243">
                  <c:v>-2.909351</c:v>
                </c:pt>
                <c:pt idx="119244">
                  <c:v>-2.8824260000000002</c:v>
                </c:pt>
                <c:pt idx="119245">
                  <c:v>-2.8546240000000003</c:v>
                </c:pt>
                <c:pt idx="119246">
                  <c:v>-2.8280850000000002</c:v>
                </c:pt>
                <c:pt idx="119247">
                  <c:v>-2.8004050000000005</c:v>
                </c:pt>
                <c:pt idx="119248">
                  <c:v>-2.773199</c:v>
                </c:pt>
                <c:pt idx="119249">
                  <c:v>-2.7456909999999999</c:v>
                </c:pt>
                <c:pt idx="119250">
                  <c:v>-2.7175280000000002</c:v>
                </c:pt>
                <c:pt idx="119251">
                  <c:v>-2.6896589999999998</c:v>
                </c:pt>
                <c:pt idx="119252">
                  <c:v>-2.6621250000000001</c:v>
                </c:pt>
                <c:pt idx="119253">
                  <c:v>-2.6363750000000001</c:v>
                </c:pt>
                <c:pt idx="119254">
                  <c:v>-2.6096649999999997</c:v>
                </c:pt>
                <c:pt idx="119255">
                  <c:v>-2.5825150000000003</c:v>
                </c:pt>
                <c:pt idx="119256">
                  <c:v>-2.555822</c:v>
                </c:pt>
                <c:pt idx="119257">
                  <c:v>-2.5288709999999996</c:v>
                </c:pt>
                <c:pt idx="119258">
                  <c:v>-2.5018359999999999</c:v>
                </c:pt>
                <c:pt idx="119259">
                  <c:v>-2.4738069999999999</c:v>
                </c:pt>
                <c:pt idx="119260">
                  <c:v>-2.446269</c:v>
                </c:pt>
                <c:pt idx="119261">
                  <c:v>-2.4197660000000001</c:v>
                </c:pt>
                <c:pt idx="119262">
                  <c:v>-2.3927719999999999</c:v>
                </c:pt>
                <c:pt idx="119263">
                  <c:v>-2.3657349999999999</c:v>
                </c:pt>
                <c:pt idx="119264">
                  <c:v>-2.3396659999999998</c:v>
                </c:pt>
                <c:pt idx="119265">
                  <c:v>-2.3125960000000001</c:v>
                </c:pt>
                <c:pt idx="119266">
                  <c:v>-2.2852589999999999</c:v>
                </c:pt>
                <c:pt idx="119267">
                  <c:v>-2.257714</c:v>
                </c:pt>
                <c:pt idx="119268">
                  <c:v>-2.2296659999999999</c:v>
                </c:pt>
                <c:pt idx="119269">
                  <c:v>-2.2012590000000003</c:v>
                </c:pt>
                <c:pt idx="119270">
                  <c:v>-2.1728559999999999</c:v>
                </c:pt>
                <c:pt idx="119271">
                  <c:v>-2.1444170000000002</c:v>
                </c:pt>
                <c:pt idx="119272">
                  <c:v>-2.1155569999999999</c:v>
                </c:pt>
                <c:pt idx="119273">
                  <c:v>-2.0899749999999999</c:v>
                </c:pt>
                <c:pt idx="119274">
                  <c:v>-2.0640499999999999</c:v>
                </c:pt>
                <c:pt idx="119275">
                  <c:v>-2.0381399999999998</c:v>
                </c:pt>
                <c:pt idx="119276">
                  <c:v>-2.014173</c:v>
                </c:pt>
                <c:pt idx="119277">
                  <c:v>-1.9885539999999999</c:v>
                </c:pt>
                <c:pt idx="119278">
                  <c:v>-1.962378</c:v>
                </c:pt>
                <c:pt idx="119279">
                  <c:v>-1.9367760000000001</c:v>
                </c:pt>
                <c:pt idx="119280">
                  <c:v>-1.909718</c:v>
                </c:pt>
                <c:pt idx="119281">
                  <c:v>-1.883626</c:v>
                </c:pt>
                <c:pt idx="119282">
                  <c:v>-1.8564289999999999</c:v>
                </c:pt>
                <c:pt idx="119283">
                  <c:v>-1.8289279999999999</c:v>
                </c:pt>
                <c:pt idx="119284">
                  <c:v>-1.8025800000000001</c:v>
                </c:pt>
                <c:pt idx="119285">
                  <c:v>-1.7763399999999998</c:v>
                </c:pt>
                <c:pt idx="119286">
                  <c:v>-1.750502</c:v>
                </c:pt>
                <c:pt idx="119287">
                  <c:v>-1.7239309999999999</c:v>
                </c:pt>
                <c:pt idx="119288">
                  <c:v>-1.6966400000000001</c:v>
                </c:pt>
                <c:pt idx="119289">
                  <c:v>-1.6698520000000001</c:v>
                </c:pt>
                <c:pt idx="119290">
                  <c:v>-1.644217</c:v>
                </c:pt>
                <c:pt idx="119291">
                  <c:v>-1.619437</c:v>
                </c:pt>
                <c:pt idx="119292">
                  <c:v>-1.5930690000000001</c:v>
                </c:pt>
                <c:pt idx="119293">
                  <c:v>-1.5665740000000001</c:v>
                </c:pt>
                <c:pt idx="119294">
                  <c:v>-1.54</c:v>
                </c:pt>
                <c:pt idx="119295">
                  <c:v>-1.5137310000000002</c:v>
                </c:pt>
                <c:pt idx="119296">
                  <c:v>-1.4871919999999998</c:v>
                </c:pt>
                <c:pt idx="119297">
                  <c:v>-1.460715</c:v>
                </c:pt>
                <c:pt idx="119298">
                  <c:v>-1.4343649999999999</c:v>
                </c:pt>
                <c:pt idx="119299">
                  <c:v>-1.4079140000000001</c:v>
                </c:pt>
                <c:pt idx="119300">
                  <c:v>-1.381445</c:v>
                </c:pt>
                <c:pt idx="119301">
                  <c:v>-1.3549880000000001</c:v>
                </c:pt>
                <c:pt idx="119302">
                  <c:v>-1.328106</c:v>
                </c:pt>
                <c:pt idx="119303">
                  <c:v>-1.3013089999999998</c:v>
                </c:pt>
                <c:pt idx="119304">
                  <c:v>-1.274308</c:v>
                </c:pt>
                <c:pt idx="119305">
                  <c:v>-1.2475499999999999</c:v>
                </c:pt>
                <c:pt idx="119306">
                  <c:v>-1.220928</c:v>
                </c:pt>
                <c:pt idx="119307">
                  <c:v>-1.1968570000000001</c:v>
                </c:pt>
                <c:pt idx="119308">
                  <c:v>-1.171951</c:v>
                </c:pt>
                <c:pt idx="119309">
                  <c:v>-1.1463300000000001</c:v>
                </c:pt>
                <c:pt idx="119310">
                  <c:v>-1.1199790000000001</c:v>
                </c:pt>
                <c:pt idx="119311">
                  <c:v>-1.0934409999999999</c:v>
                </c:pt>
                <c:pt idx="119312">
                  <c:v>-1.066635</c:v>
                </c:pt>
                <c:pt idx="119313">
                  <c:v>-1.0399240000000001</c:v>
                </c:pt>
                <c:pt idx="119314">
                  <c:v>-1.013468</c:v>
                </c:pt>
                <c:pt idx="119315">
                  <c:v>-0.98698039999999998</c:v>
                </c:pt>
                <c:pt idx="119316">
                  <c:v>-0.96006159999999996</c:v>
                </c:pt>
                <c:pt idx="119317">
                  <c:v>-0.93310820000000005</c:v>
                </c:pt>
                <c:pt idx="119318">
                  <c:v>-0.90591569999999999</c:v>
                </c:pt>
                <c:pt idx="119319">
                  <c:v>-0.87881860000000001</c:v>
                </c:pt>
                <c:pt idx="119320">
                  <c:v>-0.85126679999999999</c:v>
                </c:pt>
                <c:pt idx="119321">
                  <c:v>-0.82406540000000006</c:v>
                </c:pt>
                <c:pt idx="119322">
                  <c:v>-0.79672229999999999</c:v>
                </c:pt>
                <c:pt idx="119323">
                  <c:v>-0.76957639999999994</c:v>
                </c:pt>
                <c:pt idx="119324">
                  <c:v>-0.74152170000000006</c:v>
                </c:pt>
                <c:pt idx="119325">
                  <c:v>-0.714036</c:v>
                </c:pt>
                <c:pt idx="119326">
                  <c:v>-0.68633109999999997</c:v>
                </c:pt>
                <c:pt idx="119327">
                  <c:v>-0.65891959999999994</c:v>
                </c:pt>
                <c:pt idx="119328">
                  <c:v>-0.63141180000000008</c:v>
                </c:pt>
                <c:pt idx="119329">
                  <c:v>-0.60380429999999996</c:v>
                </c:pt>
                <c:pt idx="119330">
                  <c:v>-0.57624490000000006</c:v>
                </c:pt>
                <c:pt idx="119331">
                  <c:v>-0.5485814</c:v>
                </c:pt>
                <c:pt idx="119332">
                  <c:v>-0.52070289999999997</c:v>
                </c:pt>
                <c:pt idx="119333">
                  <c:v>-0.49288150000000003</c:v>
                </c:pt>
                <c:pt idx="119334">
                  <c:v>-0.4648986</c:v>
                </c:pt>
                <c:pt idx="119335">
                  <c:v>-0.43694669999999997</c:v>
                </c:pt>
                <c:pt idx="119336">
                  <c:v>-0.40886400000000001</c:v>
                </c:pt>
                <c:pt idx="119337">
                  <c:v>-0.3812624</c:v>
                </c:pt>
                <c:pt idx="119338">
                  <c:v>-0.35353620000000002</c:v>
                </c:pt>
                <c:pt idx="119339">
                  <c:v>-0.32535360000000002</c:v>
                </c:pt>
                <c:pt idx="119340">
                  <c:v>-0.29753010000000002</c:v>
                </c:pt>
                <c:pt idx="119341">
                  <c:v>-0.27246969999999998</c:v>
                </c:pt>
                <c:pt idx="119342">
                  <c:v>-0.24632129999999999</c:v>
                </c:pt>
                <c:pt idx="119343">
                  <c:v>-0.21969269999999999</c:v>
                </c:pt>
                <c:pt idx="119344">
                  <c:v>-0.1937566</c:v>
                </c:pt>
                <c:pt idx="119345">
                  <c:v>-0.16785540000000002</c:v>
                </c:pt>
                <c:pt idx="119346">
                  <c:v>-0.1416905</c:v>
                </c:pt>
                <c:pt idx="119347">
                  <c:v>-0.1154096</c:v>
                </c:pt>
                <c:pt idx="119348">
                  <c:v>-8.9397209999999991E-2</c:v>
                </c:pt>
                <c:pt idx="119349">
                  <c:v>-6.2795230000000007E-2</c:v>
                </c:pt>
                <c:pt idx="119350">
                  <c:v>-3.5707349999999999E-2</c:v>
                </c:pt>
                <c:pt idx="119351">
                  <c:v>-8.5053869999999997E-3</c:v>
                </c:pt>
                <c:pt idx="119352">
                  <c:v>2.0065889999999999E-2</c:v>
                </c:pt>
                <c:pt idx="119353">
                  <c:v>4.8721899999999999E-2</c:v>
                </c:pt>
                <c:pt idx="119354">
                  <c:v>7.7373800000000006E-2</c:v>
                </c:pt>
                <c:pt idx="119355">
                  <c:v>0.10626379999999999</c:v>
                </c:pt>
                <c:pt idx="119356">
                  <c:v>0.13483429999999999</c:v>
                </c:pt>
                <c:pt idx="119357">
                  <c:v>0.1635423</c:v>
                </c:pt>
                <c:pt idx="119358">
                  <c:v>0.19219070000000002</c:v>
                </c:pt>
                <c:pt idx="119359">
                  <c:v>0.22085150000000001</c:v>
                </c:pt>
                <c:pt idx="119360">
                  <c:v>0.24949369999999998</c:v>
                </c:pt>
                <c:pt idx="119361">
                  <c:v>0.2778814</c:v>
                </c:pt>
                <c:pt idx="119362">
                  <c:v>0.30586570000000002</c:v>
                </c:pt>
                <c:pt idx="119363">
                  <c:v>0.3337</c:v>
                </c:pt>
                <c:pt idx="119364">
                  <c:v>0.3623516</c:v>
                </c:pt>
                <c:pt idx="119365">
                  <c:v>0.38892070000000001</c:v>
                </c:pt>
                <c:pt idx="119366">
                  <c:v>0.4165838</c:v>
                </c:pt>
                <c:pt idx="119367">
                  <c:v>0.44467600000000002</c:v>
                </c:pt>
                <c:pt idx="119368">
                  <c:v>0.47243010000000002</c:v>
                </c:pt>
                <c:pt idx="119369">
                  <c:v>0.49993019999999999</c:v>
                </c:pt>
                <c:pt idx="119370">
                  <c:v>0.52749539999999995</c:v>
                </c:pt>
                <c:pt idx="119371">
                  <c:v>0.54577220000000004</c:v>
                </c:pt>
                <c:pt idx="119372">
                  <c:v>0.58395330000000001</c:v>
                </c:pt>
                <c:pt idx="119373">
                  <c:v>0.60982250000000005</c:v>
                </c:pt>
                <c:pt idx="119374">
                  <c:v>0.63806209999999997</c:v>
                </c:pt>
                <c:pt idx="119375">
                  <c:v>0.66582020000000008</c:v>
                </c:pt>
                <c:pt idx="119376">
                  <c:v>0.69305810000000001</c:v>
                </c:pt>
                <c:pt idx="119377">
                  <c:v>0.72005790000000003</c:v>
                </c:pt>
                <c:pt idx="119378">
                  <c:v>0.74738929999999992</c:v>
                </c:pt>
                <c:pt idx="119379">
                  <c:v>0.77481339999999999</c:v>
                </c:pt>
                <c:pt idx="119380">
                  <c:v>0.80210310000000007</c:v>
                </c:pt>
                <c:pt idx="119381">
                  <c:v>0.82935579999999998</c:v>
                </c:pt>
                <c:pt idx="119382">
                  <c:v>0.85645559999999998</c:v>
                </c:pt>
                <c:pt idx="119383">
                  <c:v>0.88300710000000004</c:v>
                </c:pt>
                <c:pt idx="119384">
                  <c:v>0.91009740000000006</c:v>
                </c:pt>
                <c:pt idx="119385">
                  <c:v>0.93767519999999993</c:v>
                </c:pt>
                <c:pt idx="119386">
                  <c:v>0.96471619999999991</c:v>
                </c:pt>
                <c:pt idx="119387">
                  <c:v>0.98944330000000003</c:v>
                </c:pt>
                <c:pt idx="119388">
                  <c:v>1.015231</c:v>
                </c:pt>
                <c:pt idx="119389">
                  <c:v>1.0419259999999999</c:v>
                </c:pt>
                <c:pt idx="119390">
                  <c:v>1.0651249999999999</c:v>
                </c:pt>
                <c:pt idx="119391">
                  <c:v>1.0898620000000001</c:v>
                </c:pt>
                <c:pt idx="119392">
                  <c:v>1.113883</c:v>
                </c:pt>
                <c:pt idx="119393">
                  <c:v>1.1382650000000001</c:v>
                </c:pt>
                <c:pt idx="119394">
                  <c:v>1.1632629999999999</c:v>
                </c:pt>
                <c:pt idx="119395">
                  <c:v>1.1887799999999999</c:v>
                </c:pt>
                <c:pt idx="119396">
                  <c:v>1.210494</c:v>
                </c:pt>
                <c:pt idx="119397">
                  <c:v>1.2332160000000001</c:v>
                </c:pt>
                <c:pt idx="119398">
                  <c:v>1.2582289999999998</c:v>
                </c:pt>
                <c:pt idx="119399">
                  <c:v>1.282991</c:v>
                </c:pt>
                <c:pt idx="119400">
                  <c:v>1.3085499999999999</c:v>
                </c:pt>
                <c:pt idx="119401">
                  <c:v>1.3345830000000001</c:v>
                </c:pt>
                <c:pt idx="119402">
                  <c:v>1.3611770000000001</c:v>
                </c:pt>
                <c:pt idx="119403">
                  <c:v>1.38748</c:v>
                </c:pt>
                <c:pt idx="119404">
                  <c:v>1.4144350000000001</c:v>
                </c:pt>
                <c:pt idx="119405">
                  <c:v>1.4419499999999998</c:v>
                </c:pt>
                <c:pt idx="119406">
                  <c:v>1.4692559999999999</c:v>
                </c:pt>
                <c:pt idx="119407">
                  <c:v>1.496321</c:v>
                </c:pt>
                <c:pt idx="119408">
                  <c:v>1.5237370000000001</c:v>
                </c:pt>
                <c:pt idx="119409">
                  <c:v>1.5509790000000001</c:v>
                </c:pt>
                <c:pt idx="119410">
                  <c:v>1.5765549999999999</c:v>
                </c:pt>
                <c:pt idx="119411">
                  <c:v>1.6044269999999998</c:v>
                </c:pt>
                <c:pt idx="119412">
                  <c:v>1.632538</c:v>
                </c:pt>
                <c:pt idx="119413">
                  <c:v>1.6602839999999999</c:v>
                </c:pt>
                <c:pt idx="119414">
                  <c:v>1.6888729999999998</c:v>
                </c:pt>
                <c:pt idx="119415">
                  <c:v>1.716421</c:v>
                </c:pt>
                <c:pt idx="119416">
                  <c:v>1.7450019999999999</c:v>
                </c:pt>
                <c:pt idx="119417">
                  <c:v>1.7723639999999998</c:v>
                </c:pt>
                <c:pt idx="119418">
                  <c:v>1.801345</c:v>
                </c:pt>
                <c:pt idx="119419">
                  <c:v>1.8292280000000001</c:v>
                </c:pt>
                <c:pt idx="119420">
                  <c:v>1.8572359999999999</c:v>
                </c:pt>
                <c:pt idx="119421">
                  <c:v>1.8850929999999999</c:v>
                </c:pt>
                <c:pt idx="119422">
                  <c:v>1.913287</c:v>
                </c:pt>
                <c:pt idx="119423">
                  <c:v>1.9413130000000001</c:v>
                </c:pt>
                <c:pt idx="119424">
                  <c:v>1.9692470000000002</c:v>
                </c:pt>
                <c:pt idx="119425">
                  <c:v>1.9976320000000001</c:v>
                </c:pt>
                <c:pt idx="119426">
                  <c:v>2.025709</c:v>
                </c:pt>
                <c:pt idx="119427">
                  <c:v>2.0539679999999998</c:v>
                </c:pt>
                <c:pt idx="119428">
                  <c:v>2.0802870000000002</c:v>
                </c:pt>
                <c:pt idx="119429">
                  <c:v>2.1074079999999999</c:v>
                </c:pt>
                <c:pt idx="119430">
                  <c:v>2.1349299999999998</c:v>
                </c:pt>
                <c:pt idx="119431">
                  <c:v>2.162166</c:v>
                </c:pt>
                <c:pt idx="119432">
                  <c:v>2.1899799999999998</c:v>
                </c:pt>
                <c:pt idx="119433">
                  <c:v>2.2173129999999999</c:v>
                </c:pt>
                <c:pt idx="119434">
                  <c:v>2.2440630000000001</c:v>
                </c:pt>
                <c:pt idx="119435">
                  <c:v>2.2706729999999999</c:v>
                </c:pt>
                <c:pt idx="119436">
                  <c:v>2.2974430000000003</c:v>
                </c:pt>
                <c:pt idx="119437">
                  <c:v>2.3232910000000002</c:v>
                </c:pt>
                <c:pt idx="119438">
                  <c:v>2.3491710000000001</c:v>
                </c:pt>
                <c:pt idx="119439">
                  <c:v>2.3746519999999998</c:v>
                </c:pt>
                <c:pt idx="119440">
                  <c:v>2.4009710000000002</c:v>
                </c:pt>
                <c:pt idx="119441">
                  <c:v>2.4270149999999999</c:v>
                </c:pt>
                <c:pt idx="119442">
                  <c:v>2.4532579999999999</c:v>
                </c:pt>
                <c:pt idx="119443">
                  <c:v>2.479228</c:v>
                </c:pt>
                <c:pt idx="119444">
                  <c:v>2.5042530000000003</c:v>
                </c:pt>
                <c:pt idx="119445">
                  <c:v>2.5304280000000001</c:v>
                </c:pt>
                <c:pt idx="119446">
                  <c:v>2.556953</c:v>
                </c:pt>
                <c:pt idx="119447">
                  <c:v>2.5828230000000003</c:v>
                </c:pt>
                <c:pt idx="119448">
                  <c:v>2.6061050000000003</c:v>
                </c:pt>
                <c:pt idx="119449">
                  <c:v>2.6297779999999999</c:v>
                </c:pt>
                <c:pt idx="119450">
                  <c:v>2.6542810000000001</c:v>
                </c:pt>
                <c:pt idx="119451">
                  <c:v>2.6781070000000002</c:v>
                </c:pt>
                <c:pt idx="119452">
                  <c:v>2.7036440000000002</c:v>
                </c:pt>
                <c:pt idx="119453">
                  <c:v>2.7285540000000004</c:v>
                </c:pt>
                <c:pt idx="119454">
                  <c:v>2.752348</c:v>
                </c:pt>
                <c:pt idx="119455">
                  <c:v>2.7774529999999995</c:v>
                </c:pt>
                <c:pt idx="119456">
                  <c:v>2.8032699999999999</c:v>
                </c:pt>
                <c:pt idx="119457">
                  <c:v>2.82802</c:v>
                </c:pt>
                <c:pt idx="119458">
                  <c:v>2.8534110000000004</c:v>
                </c:pt>
                <c:pt idx="119459">
                  <c:v>2.8794040000000001</c:v>
                </c:pt>
                <c:pt idx="119460">
                  <c:v>2.9064190000000001</c:v>
                </c:pt>
                <c:pt idx="119461">
                  <c:v>2.9322120000000003</c:v>
                </c:pt>
                <c:pt idx="119462">
                  <c:v>2.9588649999999999</c:v>
                </c:pt>
                <c:pt idx="119463">
                  <c:v>2.9851109999999998</c:v>
                </c:pt>
                <c:pt idx="119464">
                  <c:v>3.0096750000000001</c:v>
                </c:pt>
                <c:pt idx="119465">
                  <c:v>3.0354940000000004</c:v>
                </c:pt>
                <c:pt idx="119466">
                  <c:v>3.0616120000000002</c:v>
                </c:pt>
                <c:pt idx="119467">
                  <c:v>3.0875809999999997</c:v>
                </c:pt>
                <c:pt idx="119468">
                  <c:v>3.1136629999999998</c:v>
                </c:pt>
                <c:pt idx="119469">
                  <c:v>3.1398649999999999</c:v>
                </c:pt>
                <c:pt idx="119470">
                  <c:v>3.165438</c:v>
                </c:pt>
                <c:pt idx="119471">
                  <c:v>3.1908920000000003</c:v>
                </c:pt>
                <c:pt idx="119472">
                  <c:v>3.2153229999999997</c:v>
                </c:pt>
                <c:pt idx="119473">
                  <c:v>3.241034</c:v>
                </c:pt>
                <c:pt idx="119474">
                  <c:v>3.2671109999999999</c:v>
                </c:pt>
                <c:pt idx="119475">
                  <c:v>3.2917770000000002</c:v>
                </c:pt>
                <c:pt idx="119476">
                  <c:v>3.3173560000000002</c:v>
                </c:pt>
                <c:pt idx="119477">
                  <c:v>3.3424260000000001</c:v>
                </c:pt>
                <c:pt idx="119478">
                  <c:v>3.3679710000000003</c:v>
                </c:pt>
                <c:pt idx="119479">
                  <c:v>3.3935500000000003</c:v>
                </c:pt>
                <c:pt idx="119480">
                  <c:v>3.4192450000000001</c:v>
                </c:pt>
                <c:pt idx="119481">
                  <c:v>3.4452939999999996</c:v>
                </c:pt>
                <c:pt idx="119482">
                  <c:v>3.4718</c:v>
                </c:pt>
                <c:pt idx="119483">
                  <c:v>3.4977609999999997</c:v>
                </c:pt>
                <c:pt idx="119484">
                  <c:v>3.5233979999999998</c:v>
                </c:pt>
                <c:pt idx="119485">
                  <c:v>3.5494019999999997</c:v>
                </c:pt>
                <c:pt idx="119486">
                  <c:v>3.575682</c:v>
                </c:pt>
                <c:pt idx="119487">
                  <c:v>3.6017440000000001</c:v>
                </c:pt>
                <c:pt idx="119488">
                  <c:v>3.6276809999999999</c:v>
                </c:pt>
                <c:pt idx="119489">
                  <c:v>3.6542059999999998</c:v>
                </c:pt>
                <c:pt idx="119490">
                  <c:v>3.6800490000000003</c:v>
                </c:pt>
                <c:pt idx="119491">
                  <c:v>3.7051869999999996</c:v>
                </c:pt>
                <c:pt idx="119492">
                  <c:v>3.729298</c:v>
                </c:pt>
                <c:pt idx="119493">
                  <c:v>3.7522180000000001</c:v>
                </c:pt>
                <c:pt idx="119494">
                  <c:v>3.7716880000000002</c:v>
                </c:pt>
                <c:pt idx="119495">
                  <c:v>3.7959710000000002</c:v>
                </c:pt>
                <c:pt idx="119496">
                  <c:v>3.819102</c:v>
                </c:pt>
                <c:pt idx="119497">
                  <c:v>3.8438949999999998</c:v>
                </c:pt>
                <c:pt idx="119498">
                  <c:v>3.8657219999999999</c:v>
                </c:pt>
                <c:pt idx="119499">
                  <c:v>3.8877240000000004</c:v>
                </c:pt>
                <c:pt idx="119500">
                  <c:v>3.9093179999999998</c:v>
                </c:pt>
                <c:pt idx="119501">
                  <c:v>3.932385</c:v>
                </c:pt>
                <c:pt idx="119502">
                  <c:v>3.9557730000000002</c:v>
                </c:pt>
                <c:pt idx="119503">
                  <c:v>3.9798020000000003</c:v>
                </c:pt>
                <c:pt idx="119504">
                  <c:v>4.0042609999999996</c:v>
                </c:pt>
                <c:pt idx="119505">
                  <c:v>4.0267550000000005</c:v>
                </c:pt>
                <c:pt idx="119506">
                  <c:v>4.0517620000000001</c:v>
                </c:pt>
                <c:pt idx="119507">
                  <c:v>4.0768890000000004</c:v>
                </c:pt>
                <c:pt idx="119508">
                  <c:v>4.1020750000000001</c:v>
                </c:pt>
                <c:pt idx="119509">
                  <c:v>4.1273949999999999</c:v>
                </c:pt>
                <c:pt idx="119510">
                  <c:v>4.1525080000000001</c:v>
                </c:pt>
                <c:pt idx="119511">
                  <c:v>4.1777290000000002</c:v>
                </c:pt>
                <c:pt idx="119512">
                  <c:v>4.2025509999999997</c:v>
                </c:pt>
                <c:pt idx="119513">
                  <c:v>4.2273579999999997</c:v>
                </c:pt>
                <c:pt idx="119514">
                  <c:v>4.2523660000000003</c:v>
                </c:pt>
                <c:pt idx="119515">
                  <c:v>4.2775619999999996</c:v>
                </c:pt>
                <c:pt idx="119516">
                  <c:v>4.3025000000000002</c:v>
                </c:pt>
                <c:pt idx="119517">
                  <c:v>4.3282419999999995</c:v>
                </c:pt>
                <c:pt idx="119518">
                  <c:v>4.353612</c:v>
                </c:pt>
                <c:pt idx="119519">
                  <c:v>4.379283</c:v>
                </c:pt>
                <c:pt idx="119520">
                  <c:v>4.4046449999999995</c:v>
                </c:pt>
                <c:pt idx="119521">
                  <c:v>4.427975</c:v>
                </c:pt>
                <c:pt idx="119522">
                  <c:v>4.4495519999999997</c:v>
                </c:pt>
                <c:pt idx="119523">
                  <c:v>4.4727360000000003</c:v>
                </c:pt>
                <c:pt idx="119524">
                  <c:v>4.495406</c:v>
                </c:pt>
                <c:pt idx="119525">
                  <c:v>4.5196810000000003</c:v>
                </c:pt>
                <c:pt idx="119526">
                  <c:v>4.5428449999999998</c:v>
                </c:pt>
                <c:pt idx="119527">
                  <c:v>4.5672139999999999</c:v>
                </c:pt>
                <c:pt idx="119528">
                  <c:v>4.591666</c:v>
                </c:pt>
                <c:pt idx="119529">
                  <c:v>4.6162720000000004</c:v>
                </c:pt>
                <c:pt idx="119530">
                  <c:v>4.6410439999999999</c:v>
                </c:pt>
                <c:pt idx="119531">
                  <c:v>4.6663199999999998</c:v>
                </c:pt>
                <c:pt idx="119532">
                  <c:v>4.6913229999999997</c:v>
                </c:pt>
                <c:pt idx="119533">
                  <c:v>4.7163659999999998</c:v>
                </c:pt>
                <c:pt idx="119534">
                  <c:v>4.7407129999999995</c:v>
                </c:pt>
                <c:pt idx="119535">
                  <c:v>4.7652989999999997</c:v>
                </c:pt>
                <c:pt idx="119536">
                  <c:v>4.7893029999999994</c:v>
                </c:pt>
                <c:pt idx="119537">
                  <c:v>4.8137720000000002</c:v>
                </c:pt>
                <c:pt idx="119538">
                  <c:v>4.8379499999999993</c:v>
                </c:pt>
                <c:pt idx="119539">
                  <c:v>4.8628670000000005</c:v>
                </c:pt>
                <c:pt idx="119540">
                  <c:v>4.8872900000000001</c:v>
                </c:pt>
                <c:pt idx="119541">
                  <c:v>4.911899</c:v>
                </c:pt>
                <c:pt idx="119542">
                  <c:v>4.9353530000000001</c:v>
                </c:pt>
                <c:pt idx="119543">
                  <c:v>4.9602449999999996</c:v>
                </c:pt>
                <c:pt idx="119544">
                  <c:v>4.9833439999999998</c:v>
                </c:pt>
                <c:pt idx="119545">
                  <c:v>5.0056959999999995</c:v>
                </c:pt>
                <c:pt idx="119546">
                  <c:v>5.0277370000000001</c:v>
                </c:pt>
                <c:pt idx="119547">
                  <c:v>5.0496780000000001</c:v>
                </c:pt>
                <c:pt idx="119548">
                  <c:v>5.0732750000000006</c:v>
                </c:pt>
                <c:pt idx="119549">
                  <c:v>5.0972439999999999</c:v>
                </c:pt>
                <c:pt idx="119550">
                  <c:v>5.1214029999999999</c:v>
                </c:pt>
                <c:pt idx="119551">
                  <c:v>5.1378490000000001</c:v>
                </c:pt>
                <c:pt idx="119552">
                  <c:v>5.1535200000000003</c:v>
                </c:pt>
                <c:pt idx="119553">
                  <c:v>5.1663329999999998</c:v>
                </c:pt>
                <c:pt idx="119554">
                  <c:v>5.1859889999999993</c:v>
                </c:pt>
                <c:pt idx="119555">
                  <c:v>5.2053990000000008</c:v>
                </c:pt>
                <c:pt idx="119556">
                  <c:v>5.2254560000000003</c:v>
                </c:pt>
                <c:pt idx="119557">
                  <c:v>5.2469639999999993</c:v>
                </c:pt>
                <c:pt idx="119558">
                  <c:v>5.2678709999999995</c:v>
                </c:pt>
                <c:pt idx="119559">
                  <c:v>5.2894519999999998</c:v>
                </c:pt>
                <c:pt idx="119560">
                  <c:v>5.3114559999999997</c:v>
                </c:pt>
                <c:pt idx="119561">
                  <c:v>5.3347960000000008</c:v>
                </c:pt>
                <c:pt idx="119562">
                  <c:v>5.3581179999999993</c:v>
                </c:pt>
                <c:pt idx="119563">
                  <c:v>5.3809340000000008</c:v>
                </c:pt>
                <c:pt idx="119564">
                  <c:v>5.4042529999999998</c:v>
                </c:pt>
                <c:pt idx="119565">
                  <c:v>5.4280300000000006</c:v>
                </c:pt>
                <c:pt idx="119566">
                  <c:v>5.4519470000000005</c:v>
                </c:pt>
                <c:pt idx="119567">
                  <c:v>5.4757379999999998</c:v>
                </c:pt>
                <c:pt idx="119568">
                  <c:v>5.4997070000000008</c:v>
                </c:pt>
                <c:pt idx="119569">
                  <c:v>5.5245129999999998</c:v>
                </c:pt>
                <c:pt idx="119570">
                  <c:v>5.5488090000000003</c:v>
                </c:pt>
                <c:pt idx="119571">
                  <c:v>5.5735900000000003</c:v>
                </c:pt>
                <c:pt idx="119572">
                  <c:v>5.597664</c:v>
                </c:pt>
                <c:pt idx="119573">
                  <c:v>5.6231640000000009</c:v>
                </c:pt>
                <c:pt idx="119574">
                  <c:v>5.6469849999999999</c:v>
                </c:pt>
                <c:pt idx="119575">
                  <c:v>5.6701740000000003</c:v>
                </c:pt>
                <c:pt idx="119576">
                  <c:v>5.6903870000000003</c:v>
                </c:pt>
                <c:pt idx="119577">
                  <c:v>5.7119949999999999</c:v>
                </c:pt>
                <c:pt idx="119578">
                  <c:v>5.7315430000000003</c:v>
                </c:pt>
                <c:pt idx="119579">
                  <c:v>5.7531439999999998</c:v>
                </c:pt>
                <c:pt idx="119580">
                  <c:v>5.7756730000000003</c:v>
                </c:pt>
                <c:pt idx="119581">
                  <c:v>5.7991210000000004</c:v>
                </c:pt>
                <c:pt idx="119582">
                  <c:v>5.8220289999999997</c:v>
                </c:pt>
                <c:pt idx="119583">
                  <c:v>5.8459159999999999</c:v>
                </c:pt>
                <c:pt idx="119584">
                  <c:v>5.8700359999999998</c:v>
                </c:pt>
                <c:pt idx="119585">
                  <c:v>5.8948809999999998</c:v>
                </c:pt>
                <c:pt idx="119586">
                  <c:v>5.9187650000000005</c:v>
                </c:pt>
                <c:pt idx="119587">
                  <c:v>5.9434489999999993</c:v>
                </c:pt>
                <c:pt idx="119588">
                  <c:v>5.9674689999999995</c:v>
                </c:pt>
                <c:pt idx="119589">
                  <c:v>5.9908170000000007</c:v>
                </c:pt>
                <c:pt idx="119590">
                  <c:v>6.0151589999999997</c:v>
                </c:pt>
                <c:pt idx="119591">
                  <c:v>6.0391079999999997</c:v>
                </c:pt>
                <c:pt idx="119592">
                  <c:v>6.063269</c:v>
                </c:pt>
                <c:pt idx="119593">
                  <c:v>6.0878750000000004</c:v>
                </c:pt>
                <c:pt idx="119594">
                  <c:v>6.1123190000000003</c:v>
                </c:pt>
                <c:pt idx="119595">
                  <c:v>6.1332979999999999</c:v>
                </c:pt>
                <c:pt idx="119596">
                  <c:v>6.1529310000000006</c:v>
                </c:pt>
                <c:pt idx="119597">
                  <c:v>6.173648</c:v>
                </c:pt>
                <c:pt idx="119598">
                  <c:v>6.1953060000000004</c:v>
                </c:pt>
                <c:pt idx="119599">
                  <c:v>6.2187040000000007</c:v>
                </c:pt>
                <c:pt idx="119600">
                  <c:v>6.2429679999999994</c:v>
                </c:pt>
                <c:pt idx="119601">
                  <c:v>6.2669240000000004</c:v>
                </c:pt>
                <c:pt idx="119602">
                  <c:v>6.291531</c:v>
                </c:pt>
                <c:pt idx="119603">
                  <c:v>6.3156040000000004</c:v>
                </c:pt>
                <c:pt idx="119604">
                  <c:v>6.3380000000000001</c:v>
                </c:pt>
                <c:pt idx="119605">
                  <c:v>6.3595990000000002</c:v>
                </c:pt>
                <c:pt idx="119606">
                  <c:v>6.3828819999999995</c:v>
                </c:pt>
                <c:pt idx="119607">
                  <c:v>6.4053740000000001</c:v>
                </c:pt>
                <c:pt idx="119608">
                  <c:v>6.4289560000000003</c:v>
                </c:pt>
                <c:pt idx="119609">
                  <c:v>6.4529160000000001</c:v>
                </c:pt>
                <c:pt idx="119610">
                  <c:v>6.4770479999999999</c:v>
                </c:pt>
                <c:pt idx="119611">
                  <c:v>6.5020699999999998</c:v>
                </c:pt>
                <c:pt idx="119612">
                  <c:v>6.5237990000000003</c:v>
                </c:pt>
                <c:pt idx="119613">
                  <c:v>6.5461390000000002</c:v>
                </c:pt>
                <c:pt idx="119614">
                  <c:v>6.566719</c:v>
                </c:pt>
                <c:pt idx="119615">
                  <c:v>6.5886009999999997</c:v>
                </c:pt>
                <c:pt idx="119616">
                  <c:v>6.6102240000000005</c:v>
                </c:pt>
                <c:pt idx="119617">
                  <c:v>6.6291710000000004</c:v>
                </c:pt>
                <c:pt idx="119618">
                  <c:v>6.6484370000000004</c:v>
                </c:pt>
                <c:pt idx="119619">
                  <c:v>6.6700550000000005</c:v>
                </c:pt>
                <c:pt idx="119620">
                  <c:v>6.6911339999999999</c:v>
                </c:pt>
                <c:pt idx="119621">
                  <c:v>6.7135920000000002</c:v>
                </c:pt>
                <c:pt idx="119622">
                  <c:v>6.7353880000000004</c:v>
                </c:pt>
                <c:pt idx="119623">
                  <c:v>6.7579940000000001</c:v>
                </c:pt>
                <c:pt idx="119624">
                  <c:v>6.7799549999999993</c:v>
                </c:pt>
                <c:pt idx="119625">
                  <c:v>6.8024340000000008</c:v>
                </c:pt>
                <c:pt idx="119626">
                  <c:v>6.8261370000000001</c:v>
                </c:pt>
                <c:pt idx="119627">
                  <c:v>6.8494279999999996</c:v>
                </c:pt>
                <c:pt idx="119628">
                  <c:v>6.8722599999999998</c:v>
                </c:pt>
                <c:pt idx="119629">
                  <c:v>6.896846</c:v>
                </c:pt>
                <c:pt idx="119630">
                  <c:v>6.9201319999999997</c:v>
                </c:pt>
                <c:pt idx="119631">
                  <c:v>6.9440939999999998</c:v>
                </c:pt>
                <c:pt idx="119632">
                  <c:v>6.9683209999999995</c:v>
                </c:pt>
                <c:pt idx="119633">
                  <c:v>6.9911429999999992</c:v>
                </c:pt>
                <c:pt idx="119634">
                  <c:v>7.0155389999999995</c:v>
                </c:pt>
                <c:pt idx="119635">
                  <c:v>7.0395399999999997</c:v>
                </c:pt>
                <c:pt idx="119636">
                  <c:v>7.0620830000000003</c:v>
                </c:pt>
                <c:pt idx="119637">
                  <c:v>7.0867820000000004</c:v>
                </c:pt>
                <c:pt idx="119638">
                  <c:v>7.1122149999999991</c:v>
                </c:pt>
                <c:pt idx="119639">
                  <c:v>7.1367650000000005</c:v>
                </c:pt>
                <c:pt idx="119640">
                  <c:v>7.1617719999999991</c:v>
                </c:pt>
                <c:pt idx="119641">
                  <c:v>7.1865820000000005</c:v>
                </c:pt>
                <c:pt idx="119642">
                  <c:v>7.2111619999999998</c:v>
                </c:pt>
                <c:pt idx="119643">
                  <c:v>7.2355970000000003</c:v>
                </c:pt>
                <c:pt idx="119644">
                  <c:v>7.2605079999999997</c:v>
                </c:pt>
                <c:pt idx="119645">
                  <c:v>7.2817819999999998</c:v>
                </c:pt>
                <c:pt idx="119646">
                  <c:v>7.3002520000000004</c:v>
                </c:pt>
                <c:pt idx="119647">
                  <c:v>7.3196209999999997</c:v>
                </c:pt>
                <c:pt idx="119648">
                  <c:v>7.3406139999999995</c:v>
                </c:pt>
                <c:pt idx="119649">
                  <c:v>7.3613150000000003</c:v>
                </c:pt>
                <c:pt idx="119650">
                  <c:v>7.3839600000000001</c:v>
                </c:pt>
                <c:pt idx="119651">
                  <c:v>7.4067110000000005</c:v>
                </c:pt>
                <c:pt idx="119652">
                  <c:v>7.4298640000000002</c:v>
                </c:pt>
                <c:pt idx="119653">
                  <c:v>7.4541400000000007</c:v>
                </c:pt>
                <c:pt idx="119654">
                  <c:v>7.479095</c:v>
                </c:pt>
                <c:pt idx="119655">
                  <c:v>7.5027160000000004</c:v>
                </c:pt>
                <c:pt idx="119656">
                  <c:v>7.52799</c:v>
                </c:pt>
                <c:pt idx="119657">
                  <c:v>7.5526360000000006</c:v>
                </c:pt>
                <c:pt idx="119658">
                  <c:v>7.5768919999999991</c:v>
                </c:pt>
                <c:pt idx="119659">
                  <c:v>7.6013039999999998</c:v>
                </c:pt>
                <c:pt idx="119660">
                  <c:v>7.623895000000001</c:v>
                </c:pt>
                <c:pt idx="119661">
                  <c:v>7.6436320000000002</c:v>
                </c:pt>
                <c:pt idx="119662">
                  <c:v>7.6650179999999999</c:v>
                </c:pt>
                <c:pt idx="119663">
                  <c:v>7.6861939999999995</c:v>
                </c:pt>
                <c:pt idx="119664">
                  <c:v>7.7082430000000004</c:v>
                </c:pt>
                <c:pt idx="119665">
                  <c:v>7.7299899999999999</c:v>
                </c:pt>
                <c:pt idx="119666">
                  <c:v>7.7524150000000001</c:v>
                </c:pt>
                <c:pt idx="119667">
                  <c:v>7.7747630000000001</c:v>
                </c:pt>
                <c:pt idx="119668">
                  <c:v>7.7974770000000007</c:v>
                </c:pt>
                <c:pt idx="119669">
                  <c:v>7.8203520000000006</c:v>
                </c:pt>
                <c:pt idx="119670">
                  <c:v>7.8431090000000001</c:v>
                </c:pt>
                <c:pt idx="119671">
                  <c:v>7.8654729999999997</c:v>
                </c:pt>
                <c:pt idx="119672">
                  <c:v>7.8870079999999998</c:v>
                </c:pt>
                <c:pt idx="119673">
                  <c:v>7.9089</c:v>
                </c:pt>
                <c:pt idx="119674">
                  <c:v>7.9316810000000002</c:v>
                </c:pt>
                <c:pt idx="119675">
                  <c:v>7.9535210000000003</c:v>
                </c:pt>
                <c:pt idx="119676">
                  <c:v>7.976369</c:v>
                </c:pt>
                <c:pt idx="119677">
                  <c:v>7.9989419999999996</c:v>
                </c:pt>
                <c:pt idx="119678">
                  <c:v>8.0060190000000002</c:v>
                </c:pt>
                <c:pt idx="119679">
                  <c:v>8.0187549999999987</c:v>
                </c:pt>
                <c:pt idx="119680">
                  <c:v>8.0351979999999994</c:v>
                </c:pt>
                <c:pt idx="119681">
                  <c:v>8.0533459999999994</c:v>
                </c:pt>
                <c:pt idx="119682">
                  <c:v>8.0727539999999998</c:v>
                </c:pt>
                <c:pt idx="119683">
                  <c:v>8.0961789999999993</c:v>
                </c:pt>
                <c:pt idx="119684">
                  <c:v>8.1163109999999996</c:v>
                </c:pt>
                <c:pt idx="119685">
                  <c:v>8.1368989999999997</c:v>
                </c:pt>
                <c:pt idx="119686">
                  <c:v>8.1585289999999997</c:v>
                </c:pt>
                <c:pt idx="119687">
                  <c:v>8.180472</c:v>
                </c:pt>
                <c:pt idx="119688">
                  <c:v>8.2030309999999993</c:v>
                </c:pt>
                <c:pt idx="119689">
                  <c:v>8.2254679999999993</c:v>
                </c:pt>
                <c:pt idx="119690">
                  <c:v>8.2489380000000008</c:v>
                </c:pt>
                <c:pt idx="119691">
                  <c:v>8.2719149999999999</c:v>
                </c:pt>
                <c:pt idx="119692">
                  <c:v>8.2956199999999995</c:v>
                </c:pt>
                <c:pt idx="119693">
                  <c:v>8.3195390000000007</c:v>
                </c:pt>
                <c:pt idx="119694">
                  <c:v>8.3433489999999999</c:v>
                </c:pt>
                <c:pt idx="119695">
                  <c:v>8.3666940000000007</c:v>
                </c:pt>
                <c:pt idx="119696">
                  <c:v>8.3902940000000008</c:v>
                </c:pt>
                <c:pt idx="119697">
                  <c:v>8.4128000000000007</c:v>
                </c:pt>
                <c:pt idx="119698">
                  <c:v>8.4354379999999995</c:v>
                </c:pt>
                <c:pt idx="119699">
                  <c:v>8.4582040000000003</c:v>
                </c:pt>
                <c:pt idx="119700">
                  <c:v>8.4809610000000006</c:v>
                </c:pt>
                <c:pt idx="119701">
                  <c:v>8.5042349999999995</c:v>
                </c:pt>
                <c:pt idx="119702">
                  <c:v>8.527959000000001</c:v>
                </c:pt>
                <c:pt idx="119703">
                  <c:v>8.552245000000001</c:v>
                </c:pt>
                <c:pt idx="119704">
                  <c:v>8.5759679999999996</c:v>
                </c:pt>
                <c:pt idx="119705">
                  <c:v>8.6003450000000008</c:v>
                </c:pt>
                <c:pt idx="119706">
                  <c:v>8.6249599999999997</c:v>
                </c:pt>
                <c:pt idx="119707">
                  <c:v>8.6498270000000002</c:v>
                </c:pt>
                <c:pt idx="119708">
                  <c:v>8.6738549999999996</c:v>
                </c:pt>
                <c:pt idx="119709">
                  <c:v>8.6968589999999999</c:v>
                </c:pt>
                <c:pt idx="119710">
                  <c:v>8.7201819999999994</c:v>
                </c:pt>
                <c:pt idx="119711">
                  <c:v>8.7439540000000004</c:v>
                </c:pt>
                <c:pt idx="119712">
                  <c:v>8.767142999999999</c:v>
                </c:pt>
                <c:pt idx="119713">
                  <c:v>8.7910909999999998</c:v>
                </c:pt>
                <c:pt idx="119714">
                  <c:v>8.8129869999999997</c:v>
                </c:pt>
                <c:pt idx="119715">
                  <c:v>8.8356010000000005</c:v>
                </c:pt>
                <c:pt idx="119716">
                  <c:v>8.854849999999999</c:v>
                </c:pt>
                <c:pt idx="119717">
                  <c:v>8.87256</c:v>
                </c:pt>
                <c:pt idx="119718">
                  <c:v>8.891648</c:v>
                </c:pt>
                <c:pt idx="119719">
                  <c:v>8.9107479999999999</c:v>
                </c:pt>
                <c:pt idx="119720">
                  <c:v>8.9321619999999999</c:v>
                </c:pt>
                <c:pt idx="119721">
                  <c:v>8.9523399999999995</c:v>
                </c:pt>
                <c:pt idx="119722">
                  <c:v>8.9703990000000005</c:v>
                </c:pt>
                <c:pt idx="119723">
                  <c:v>8.987665999999999</c:v>
                </c:pt>
                <c:pt idx="119724">
                  <c:v>9.0072890000000001</c:v>
                </c:pt>
                <c:pt idx="119725">
                  <c:v>9.0262270000000004</c:v>
                </c:pt>
                <c:pt idx="119726">
                  <c:v>9.0440550000000002</c:v>
                </c:pt>
                <c:pt idx="119727">
                  <c:v>9.064096000000001</c:v>
                </c:pt>
                <c:pt idx="119728">
                  <c:v>9.0838059999999992</c:v>
                </c:pt>
                <c:pt idx="119729">
                  <c:v>9.1040310000000009</c:v>
                </c:pt>
                <c:pt idx="119730">
                  <c:v>9.1251420000000003</c:v>
                </c:pt>
                <c:pt idx="119731">
                  <c:v>9.1467910000000003</c:v>
                </c:pt>
                <c:pt idx="119732">
                  <c:v>9.1660090000000007</c:v>
                </c:pt>
                <c:pt idx="119733">
                  <c:v>9.1871419999999997</c:v>
                </c:pt>
                <c:pt idx="119734">
                  <c:v>9.2086679999999994</c:v>
                </c:pt>
                <c:pt idx="119735">
                  <c:v>9.2302999999999997</c:v>
                </c:pt>
                <c:pt idx="119736">
                  <c:v>9.2513360000000002</c:v>
                </c:pt>
                <c:pt idx="119737">
                  <c:v>9.2730409999999992</c:v>
                </c:pt>
                <c:pt idx="119738">
                  <c:v>9.29495</c:v>
                </c:pt>
                <c:pt idx="119739">
                  <c:v>9.3183050000000005</c:v>
                </c:pt>
                <c:pt idx="119740">
                  <c:v>9.3417150000000007</c:v>
                </c:pt>
                <c:pt idx="119741">
                  <c:v>9.3647530000000003</c:v>
                </c:pt>
                <c:pt idx="119742">
                  <c:v>9.3861030000000003</c:v>
                </c:pt>
                <c:pt idx="119743">
                  <c:v>9.4065460000000005</c:v>
                </c:pt>
                <c:pt idx="119744">
                  <c:v>9.4284920000000003</c:v>
                </c:pt>
                <c:pt idx="119745">
                  <c:v>9.4509659999999993</c:v>
                </c:pt>
                <c:pt idx="119746">
                  <c:v>9.4729290000000006</c:v>
                </c:pt>
                <c:pt idx="119747">
                  <c:v>9.496435</c:v>
                </c:pt>
                <c:pt idx="119748">
                  <c:v>9.519088</c:v>
                </c:pt>
                <c:pt idx="119749">
                  <c:v>9.5421569999999996</c:v>
                </c:pt>
                <c:pt idx="119750">
                  <c:v>9.5665089999999999</c:v>
                </c:pt>
                <c:pt idx="119751">
                  <c:v>9.5903150000000004</c:v>
                </c:pt>
                <c:pt idx="119752">
                  <c:v>9.6152750000000005</c:v>
                </c:pt>
                <c:pt idx="119753">
                  <c:v>9.6396809999999995</c:v>
                </c:pt>
                <c:pt idx="119754">
                  <c:v>9.6650089999999995</c:v>
                </c:pt>
                <c:pt idx="119755">
                  <c:v>9.6876649999999991</c:v>
                </c:pt>
                <c:pt idx="119756">
                  <c:v>9.7098759999999995</c:v>
                </c:pt>
                <c:pt idx="119757">
                  <c:v>9.7305299999999999</c:v>
                </c:pt>
                <c:pt idx="119758">
                  <c:v>9.7495600000000007</c:v>
                </c:pt>
                <c:pt idx="119759">
                  <c:v>9.7705029999999997</c:v>
                </c:pt>
                <c:pt idx="119760">
                  <c:v>9.7917520000000007</c:v>
                </c:pt>
                <c:pt idx="119761">
                  <c:v>9.8142720000000008</c:v>
                </c:pt>
                <c:pt idx="119762">
                  <c:v>9.8369780000000002</c:v>
                </c:pt>
                <c:pt idx="119763">
                  <c:v>9.8600410000000007</c:v>
                </c:pt>
                <c:pt idx="119764">
                  <c:v>9.8836449999999996</c:v>
                </c:pt>
                <c:pt idx="119765">
                  <c:v>9.9078330000000001</c:v>
                </c:pt>
                <c:pt idx="119766">
                  <c:v>9.9324290000000008</c:v>
                </c:pt>
                <c:pt idx="119767">
                  <c:v>9.957039</c:v>
                </c:pt>
                <c:pt idx="119768">
                  <c:v>9.9793230000000008</c:v>
                </c:pt>
                <c:pt idx="119769">
                  <c:v>10.00281</c:v>
                </c:pt>
                <c:pt idx="119770">
                  <c:v>10.0251</c:v>
                </c:pt>
                <c:pt idx="119771">
                  <c:v>10.04894</c:v>
                </c:pt>
                <c:pt idx="119772">
                  <c:v>10.07301</c:v>
                </c:pt>
                <c:pt idx="119773">
                  <c:v>10.09754</c:v>
                </c:pt>
                <c:pt idx="119774">
                  <c:v>10.12208</c:v>
                </c:pt>
                <c:pt idx="119775">
                  <c:v>10.14664</c:v>
                </c:pt>
                <c:pt idx="119776">
                  <c:v>10.171760000000001</c:v>
                </c:pt>
                <c:pt idx="119777">
                  <c:v>10.196940000000001</c:v>
                </c:pt>
                <c:pt idx="119778">
                  <c:v>10.21988</c:v>
                </c:pt>
                <c:pt idx="119779">
                  <c:v>10.243729999999999</c:v>
                </c:pt>
                <c:pt idx="119780">
                  <c:v>10.26726</c:v>
                </c:pt>
                <c:pt idx="119781">
                  <c:v>10.29058</c:v>
                </c:pt>
                <c:pt idx="119782">
                  <c:v>10.31456</c:v>
                </c:pt>
                <c:pt idx="119783">
                  <c:v>10.338940000000001</c:v>
                </c:pt>
                <c:pt idx="119784">
                  <c:v>10.363489999999999</c:v>
                </c:pt>
                <c:pt idx="119785">
                  <c:v>10.38775</c:v>
                </c:pt>
                <c:pt idx="119786">
                  <c:v>10.412619999999999</c:v>
                </c:pt>
                <c:pt idx="119787">
                  <c:v>10.437399999999998</c:v>
                </c:pt>
                <c:pt idx="119788">
                  <c:v>10.461689999999999</c:v>
                </c:pt>
                <c:pt idx="119789">
                  <c:v>10.48564</c:v>
                </c:pt>
                <c:pt idx="119790">
                  <c:v>10.508470000000001</c:v>
                </c:pt>
                <c:pt idx="119791">
                  <c:v>10.529170000000001</c:v>
                </c:pt>
                <c:pt idx="119792">
                  <c:v>10.550759999999999</c:v>
                </c:pt>
                <c:pt idx="119793">
                  <c:v>10.570180000000001</c:v>
                </c:pt>
                <c:pt idx="119794">
                  <c:v>10.593310000000001</c:v>
                </c:pt>
                <c:pt idx="119795">
                  <c:v>10.618110000000001</c:v>
                </c:pt>
                <c:pt idx="119796">
                  <c:v>10.642009999999999</c:v>
                </c:pt>
                <c:pt idx="119797">
                  <c:v>10.666219999999999</c:v>
                </c:pt>
                <c:pt idx="119798">
                  <c:v>10.68918</c:v>
                </c:pt>
                <c:pt idx="119799">
                  <c:v>10.709479999999999</c:v>
                </c:pt>
                <c:pt idx="119800">
                  <c:v>10.72898</c:v>
                </c:pt>
                <c:pt idx="119801">
                  <c:v>10.750070000000001</c:v>
                </c:pt>
                <c:pt idx="119802">
                  <c:v>10.771370000000001</c:v>
                </c:pt>
                <c:pt idx="119803">
                  <c:v>10.793280000000001</c:v>
                </c:pt>
                <c:pt idx="119804">
                  <c:v>10.815459999999998</c:v>
                </c:pt>
                <c:pt idx="119805">
                  <c:v>10.837810000000001</c:v>
                </c:pt>
                <c:pt idx="119806">
                  <c:v>10.860110000000001</c:v>
                </c:pt>
                <c:pt idx="119807">
                  <c:v>10.883380000000001</c:v>
                </c:pt>
                <c:pt idx="119808">
                  <c:v>10.90748</c:v>
                </c:pt>
                <c:pt idx="119809">
                  <c:v>10.931059999999999</c:v>
                </c:pt>
                <c:pt idx="119810">
                  <c:v>10.95574</c:v>
                </c:pt>
                <c:pt idx="119811">
                  <c:v>10.979229999999999</c:v>
                </c:pt>
                <c:pt idx="119812">
                  <c:v>11.000540000000001</c:v>
                </c:pt>
                <c:pt idx="119813">
                  <c:v>11.02224</c:v>
                </c:pt>
                <c:pt idx="119814">
                  <c:v>11.04547</c:v>
                </c:pt>
                <c:pt idx="119815">
                  <c:v>11.069119999999998</c:v>
                </c:pt>
                <c:pt idx="119816">
                  <c:v>11.09027</c:v>
                </c:pt>
                <c:pt idx="119817">
                  <c:v>11.10843</c:v>
                </c:pt>
                <c:pt idx="119818">
                  <c:v>11.126620000000001</c:v>
                </c:pt>
                <c:pt idx="119819">
                  <c:v>11.14837</c:v>
                </c:pt>
                <c:pt idx="119820">
                  <c:v>11.17132</c:v>
                </c:pt>
                <c:pt idx="119821">
                  <c:v>11.19375</c:v>
                </c:pt>
                <c:pt idx="119822">
                  <c:v>11.21659</c:v>
                </c:pt>
                <c:pt idx="119823">
                  <c:v>11.238630000000001</c:v>
                </c:pt>
                <c:pt idx="119824">
                  <c:v>11.26093</c:v>
                </c:pt>
                <c:pt idx="119825">
                  <c:v>11.283709999999999</c:v>
                </c:pt>
                <c:pt idx="119826">
                  <c:v>11.306849999999999</c:v>
                </c:pt>
                <c:pt idx="119827">
                  <c:v>11.330590000000001</c:v>
                </c:pt>
                <c:pt idx="119828">
                  <c:v>11.354089999999999</c:v>
                </c:pt>
                <c:pt idx="119829">
                  <c:v>11.377170000000001</c:v>
                </c:pt>
                <c:pt idx="119830">
                  <c:v>11.397019999999999</c:v>
                </c:pt>
                <c:pt idx="119831">
                  <c:v>11.41779</c:v>
                </c:pt>
                <c:pt idx="119832">
                  <c:v>11.440390000000001</c:v>
                </c:pt>
                <c:pt idx="119833">
                  <c:v>11.462969999999999</c:v>
                </c:pt>
                <c:pt idx="119834">
                  <c:v>11.48338</c:v>
                </c:pt>
                <c:pt idx="119835">
                  <c:v>11.505190000000001</c:v>
                </c:pt>
                <c:pt idx="119836">
                  <c:v>11.528449999999999</c:v>
                </c:pt>
                <c:pt idx="119837">
                  <c:v>11.55161</c:v>
                </c:pt>
                <c:pt idx="119838">
                  <c:v>11.574960000000001</c:v>
                </c:pt>
                <c:pt idx="119839">
                  <c:v>11.59825</c:v>
                </c:pt>
                <c:pt idx="119840">
                  <c:v>11.622120000000001</c:v>
                </c:pt>
                <c:pt idx="119841">
                  <c:v>11.646179999999999</c:v>
                </c:pt>
                <c:pt idx="119842">
                  <c:v>11.669890000000001</c:v>
                </c:pt>
                <c:pt idx="119843">
                  <c:v>11.6958</c:v>
                </c:pt>
                <c:pt idx="119844">
                  <c:v>11.72044</c:v>
                </c:pt>
                <c:pt idx="119845">
                  <c:v>11.74405</c:v>
                </c:pt>
                <c:pt idx="119846">
                  <c:v>11.76779</c:v>
                </c:pt>
                <c:pt idx="119847">
                  <c:v>11.790700000000001</c:v>
                </c:pt>
                <c:pt idx="119848">
                  <c:v>11.813459999999999</c:v>
                </c:pt>
                <c:pt idx="119849">
                  <c:v>11.837040000000002</c:v>
                </c:pt>
                <c:pt idx="119850">
                  <c:v>11.860520000000001</c:v>
                </c:pt>
                <c:pt idx="119851">
                  <c:v>11.88147</c:v>
                </c:pt>
                <c:pt idx="119852">
                  <c:v>11.902670000000001</c:v>
                </c:pt>
                <c:pt idx="119853">
                  <c:v>11.924019999999999</c:v>
                </c:pt>
                <c:pt idx="119854">
                  <c:v>11.948360000000001</c:v>
                </c:pt>
                <c:pt idx="119855">
                  <c:v>11.97317</c:v>
                </c:pt>
                <c:pt idx="119856">
                  <c:v>11.99653</c:v>
                </c:pt>
                <c:pt idx="119857">
                  <c:v>12.020809999999999</c:v>
                </c:pt>
                <c:pt idx="119858">
                  <c:v>12.044699999999999</c:v>
                </c:pt>
                <c:pt idx="119859">
                  <c:v>12.068080000000002</c:v>
                </c:pt>
                <c:pt idx="119860">
                  <c:v>12.092359999999999</c:v>
                </c:pt>
                <c:pt idx="119861">
                  <c:v>12.116629999999999</c:v>
                </c:pt>
                <c:pt idx="119862">
                  <c:v>12.14002</c:v>
                </c:pt>
                <c:pt idx="119863">
                  <c:v>12.164669999999999</c:v>
                </c:pt>
                <c:pt idx="119864">
                  <c:v>12.188460000000001</c:v>
                </c:pt>
                <c:pt idx="119865">
                  <c:v>12.214499999999999</c:v>
                </c:pt>
                <c:pt idx="119866">
                  <c:v>12.23817</c:v>
                </c:pt>
                <c:pt idx="119867">
                  <c:v>12.26315</c:v>
                </c:pt>
                <c:pt idx="119868">
                  <c:v>12.286770000000001</c:v>
                </c:pt>
                <c:pt idx="119869">
                  <c:v>12.31138</c:v>
                </c:pt>
                <c:pt idx="119870">
                  <c:v>12.335430000000001</c:v>
                </c:pt>
                <c:pt idx="119871">
                  <c:v>12.359919999999999</c:v>
                </c:pt>
                <c:pt idx="119872">
                  <c:v>12.38449</c:v>
                </c:pt>
                <c:pt idx="119873">
                  <c:v>12.40836</c:v>
                </c:pt>
                <c:pt idx="119874">
                  <c:v>12.432160000000001</c:v>
                </c:pt>
                <c:pt idx="119875">
                  <c:v>12.456480000000001</c:v>
                </c:pt>
                <c:pt idx="119876">
                  <c:v>12.481</c:v>
                </c:pt>
                <c:pt idx="119877">
                  <c:v>12.504949999999999</c:v>
                </c:pt>
                <c:pt idx="119878">
                  <c:v>12.529870000000001</c:v>
                </c:pt>
                <c:pt idx="119879">
                  <c:v>12.554929999999999</c:v>
                </c:pt>
                <c:pt idx="119880">
                  <c:v>12.580629999999999</c:v>
                </c:pt>
                <c:pt idx="119881">
                  <c:v>12.606250000000001</c:v>
                </c:pt>
                <c:pt idx="119882">
                  <c:v>12.632449999999999</c:v>
                </c:pt>
                <c:pt idx="119883">
                  <c:v>12.659689999999999</c:v>
                </c:pt>
                <c:pt idx="119884">
                  <c:v>12.686539999999999</c:v>
                </c:pt>
                <c:pt idx="119885">
                  <c:v>12.713239999999999</c:v>
                </c:pt>
                <c:pt idx="119886">
                  <c:v>12.73818</c:v>
                </c:pt>
                <c:pt idx="119887">
                  <c:v>12.76024</c:v>
                </c:pt>
                <c:pt idx="119888">
                  <c:v>12.78406</c:v>
                </c:pt>
                <c:pt idx="119889">
                  <c:v>12.805200000000001</c:v>
                </c:pt>
                <c:pt idx="119890">
                  <c:v>12.83005</c:v>
                </c:pt>
                <c:pt idx="119891">
                  <c:v>12.85413</c:v>
                </c:pt>
                <c:pt idx="119892">
                  <c:v>12.878670000000001</c:v>
                </c:pt>
                <c:pt idx="119893">
                  <c:v>12.90273</c:v>
                </c:pt>
                <c:pt idx="119894">
                  <c:v>12.927429999999999</c:v>
                </c:pt>
                <c:pt idx="119895">
                  <c:v>12.95173</c:v>
                </c:pt>
                <c:pt idx="119896">
                  <c:v>12.977730000000001</c:v>
                </c:pt>
                <c:pt idx="119897">
                  <c:v>13.0031</c:v>
                </c:pt>
                <c:pt idx="119898">
                  <c:v>13.028740000000001</c:v>
                </c:pt>
                <c:pt idx="119899">
                  <c:v>13.05484</c:v>
                </c:pt>
                <c:pt idx="119900">
                  <c:v>13.080680000000001</c:v>
                </c:pt>
                <c:pt idx="119901">
                  <c:v>13.106640000000001</c:v>
                </c:pt>
                <c:pt idx="119902">
                  <c:v>13.132649999999998</c:v>
                </c:pt>
                <c:pt idx="119903">
                  <c:v>13.158519999999999</c:v>
                </c:pt>
                <c:pt idx="119904">
                  <c:v>13.185020000000002</c:v>
                </c:pt>
                <c:pt idx="119905">
                  <c:v>13.21166</c:v>
                </c:pt>
                <c:pt idx="119906">
                  <c:v>13.238300000000001</c:v>
                </c:pt>
                <c:pt idx="119907">
                  <c:v>13.26205</c:v>
                </c:pt>
                <c:pt idx="119908">
                  <c:v>13.28256</c:v>
                </c:pt>
                <c:pt idx="119909">
                  <c:v>13.302320000000002</c:v>
                </c:pt>
                <c:pt idx="119910">
                  <c:v>13.322560000000001</c:v>
                </c:pt>
                <c:pt idx="119911">
                  <c:v>13.34327</c:v>
                </c:pt>
                <c:pt idx="119912">
                  <c:v>13.362019999999999</c:v>
                </c:pt>
                <c:pt idx="119913">
                  <c:v>13.37548</c:v>
                </c:pt>
                <c:pt idx="119914">
                  <c:v>13.39335</c:v>
                </c:pt>
                <c:pt idx="119915">
                  <c:v>13.41037</c:v>
                </c:pt>
                <c:pt idx="119916">
                  <c:v>13.42944</c:v>
                </c:pt>
                <c:pt idx="119917">
                  <c:v>13.449279999999998</c:v>
                </c:pt>
                <c:pt idx="119918">
                  <c:v>13.46838</c:v>
                </c:pt>
                <c:pt idx="119919">
                  <c:v>13.48742</c:v>
                </c:pt>
                <c:pt idx="119920">
                  <c:v>13.50695</c:v>
                </c:pt>
                <c:pt idx="119921">
                  <c:v>13.528469999999999</c:v>
                </c:pt>
                <c:pt idx="119922">
                  <c:v>13.560650000000001</c:v>
                </c:pt>
                <c:pt idx="119923">
                  <c:v>13.581240000000001</c:v>
                </c:pt>
                <c:pt idx="119924">
                  <c:v>13.602600000000001</c:v>
                </c:pt>
                <c:pt idx="119925">
                  <c:v>13.623430000000001</c:v>
                </c:pt>
                <c:pt idx="119926">
                  <c:v>13.644940000000002</c:v>
                </c:pt>
                <c:pt idx="119927">
                  <c:v>13.666180000000001</c:v>
                </c:pt>
                <c:pt idx="119928">
                  <c:v>13.68755</c:v>
                </c:pt>
                <c:pt idx="119929">
                  <c:v>13.708869999999999</c:v>
                </c:pt>
                <c:pt idx="119930">
                  <c:v>13.72991</c:v>
                </c:pt>
                <c:pt idx="119931">
                  <c:v>13.75038</c:v>
                </c:pt>
                <c:pt idx="119932">
                  <c:v>13.771560000000001</c:v>
                </c:pt>
                <c:pt idx="119933">
                  <c:v>13.792770000000001</c:v>
                </c:pt>
                <c:pt idx="119934">
                  <c:v>13.814530000000001</c:v>
                </c:pt>
                <c:pt idx="119935">
                  <c:v>13.83587</c:v>
                </c:pt>
                <c:pt idx="119936">
                  <c:v>13.85783</c:v>
                </c:pt>
                <c:pt idx="119937">
                  <c:v>13.878880000000001</c:v>
                </c:pt>
                <c:pt idx="119938">
                  <c:v>13.900790000000001</c:v>
                </c:pt>
                <c:pt idx="119939">
                  <c:v>13.92277</c:v>
                </c:pt>
                <c:pt idx="119940">
                  <c:v>13.945270000000001</c:v>
                </c:pt>
                <c:pt idx="119941">
                  <c:v>13.96781</c:v>
                </c:pt>
                <c:pt idx="119942">
                  <c:v>13.990970000000001</c:v>
                </c:pt>
                <c:pt idx="119943">
                  <c:v>14.01376</c:v>
                </c:pt>
                <c:pt idx="119944">
                  <c:v>14.03707</c:v>
                </c:pt>
                <c:pt idx="119945">
                  <c:v>14.05982</c:v>
                </c:pt>
                <c:pt idx="119946">
                  <c:v>14.08309</c:v>
                </c:pt>
                <c:pt idx="119947">
                  <c:v>14.106110000000001</c:v>
                </c:pt>
                <c:pt idx="119948">
                  <c:v>14.130450000000002</c:v>
                </c:pt>
                <c:pt idx="119949">
                  <c:v>14.154230000000002</c:v>
                </c:pt>
                <c:pt idx="119950">
                  <c:v>14.178800000000001</c:v>
                </c:pt>
                <c:pt idx="119951">
                  <c:v>14.20289</c:v>
                </c:pt>
                <c:pt idx="119952">
                  <c:v>14.227069999999999</c:v>
                </c:pt>
                <c:pt idx="119953">
                  <c:v>14.251110000000001</c:v>
                </c:pt>
                <c:pt idx="119954">
                  <c:v>14.275970000000001</c:v>
                </c:pt>
                <c:pt idx="119955">
                  <c:v>14.299299999999999</c:v>
                </c:pt>
                <c:pt idx="119956">
                  <c:v>14.32358</c:v>
                </c:pt>
                <c:pt idx="119957">
                  <c:v>14.347650000000002</c:v>
                </c:pt>
                <c:pt idx="119958">
                  <c:v>14.3719</c:v>
                </c:pt>
                <c:pt idx="119959">
                  <c:v>14.394919999999999</c:v>
                </c:pt>
                <c:pt idx="119960">
                  <c:v>14.418949999999999</c:v>
                </c:pt>
                <c:pt idx="119961">
                  <c:v>14.441679999999998</c:v>
                </c:pt>
                <c:pt idx="119962">
                  <c:v>14.465730000000001</c:v>
                </c:pt>
                <c:pt idx="119963">
                  <c:v>14.489540000000002</c:v>
                </c:pt>
                <c:pt idx="119964">
                  <c:v>14.513549999999999</c:v>
                </c:pt>
                <c:pt idx="119965">
                  <c:v>14.537560000000001</c:v>
                </c:pt>
                <c:pt idx="119966">
                  <c:v>14.56123</c:v>
                </c:pt>
                <c:pt idx="119967">
                  <c:v>14.5855</c:v>
                </c:pt>
                <c:pt idx="119968">
                  <c:v>14.609500000000001</c:v>
                </c:pt>
                <c:pt idx="119969">
                  <c:v>14.63405</c:v>
                </c:pt>
                <c:pt idx="119970">
                  <c:v>14.658249999999999</c:v>
                </c:pt>
                <c:pt idx="119971">
                  <c:v>14.68249</c:v>
                </c:pt>
                <c:pt idx="119972">
                  <c:v>14.706809999999999</c:v>
                </c:pt>
                <c:pt idx="119973">
                  <c:v>14.731339999999999</c:v>
                </c:pt>
                <c:pt idx="119974">
                  <c:v>14.75644</c:v>
                </c:pt>
                <c:pt idx="119975">
                  <c:v>14.78077</c:v>
                </c:pt>
                <c:pt idx="119976">
                  <c:v>14.806100000000001</c:v>
                </c:pt>
                <c:pt idx="119977">
                  <c:v>14.83099</c:v>
                </c:pt>
                <c:pt idx="119978">
                  <c:v>14.856160000000001</c:v>
                </c:pt>
                <c:pt idx="119979">
                  <c:v>14.88144</c:v>
                </c:pt>
                <c:pt idx="119980">
                  <c:v>14.907019999999999</c:v>
                </c:pt>
                <c:pt idx="119981">
                  <c:v>14.932350000000001</c:v>
                </c:pt>
                <c:pt idx="119982">
                  <c:v>14.95792</c:v>
                </c:pt>
                <c:pt idx="119983">
                  <c:v>14.98279</c:v>
                </c:pt>
                <c:pt idx="119984">
                  <c:v>15.008760000000001</c:v>
                </c:pt>
                <c:pt idx="119985">
                  <c:v>15.034140000000001</c:v>
                </c:pt>
                <c:pt idx="119986">
                  <c:v>15.059659999999999</c:v>
                </c:pt>
                <c:pt idx="119987">
                  <c:v>15.085139999999999</c:v>
                </c:pt>
                <c:pt idx="119988">
                  <c:v>15.110980000000001</c:v>
                </c:pt>
                <c:pt idx="119989">
                  <c:v>15.13618</c:v>
                </c:pt>
                <c:pt idx="119990">
                  <c:v>15.161899999999999</c:v>
                </c:pt>
                <c:pt idx="119991">
                  <c:v>15.189699999999998</c:v>
                </c:pt>
                <c:pt idx="119992">
                  <c:v>15.21096</c:v>
                </c:pt>
                <c:pt idx="119993">
                  <c:v>15.234059999999999</c:v>
                </c:pt>
                <c:pt idx="119994">
                  <c:v>15.258400000000002</c:v>
                </c:pt>
                <c:pt idx="119995">
                  <c:v>15.28205</c:v>
                </c:pt>
                <c:pt idx="119996">
                  <c:v>15.306509999999999</c:v>
                </c:pt>
                <c:pt idx="119997">
                  <c:v>15.32896</c:v>
                </c:pt>
                <c:pt idx="119998">
                  <c:v>15.351859999999999</c:v>
                </c:pt>
                <c:pt idx="119999">
                  <c:v>15.37515</c:v>
                </c:pt>
                <c:pt idx="120000">
                  <c:v>15.39861</c:v>
                </c:pt>
                <c:pt idx="120001">
                  <c:v>15.422469999999999</c:v>
                </c:pt>
                <c:pt idx="120002">
                  <c:v>15.44608</c:v>
                </c:pt>
                <c:pt idx="120003">
                  <c:v>15.469889999999999</c:v>
                </c:pt>
                <c:pt idx="120004">
                  <c:v>15.494110000000001</c:v>
                </c:pt>
                <c:pt idx="120005">
                  <c:v>15.51831</c:v>
                </c:pt>
                <c:pt idx="120006">
                  <c:v>15.542860000000001</c:v>
                </c:pt>
                <c:pt idx="120007">
                  <c:v>15.567130000000001</c:v>
                </c:pt>
                <c:pt idx="120008">
                  <c:v>15.591229999999999</c:v>
                </c:pt>
                <c:pt idx="120009">
                  <c:v>15.616060000000001</c:v>
                </c:pt>
                <c:pt idx="120010">
                  <c:v>15.640599999999999</c:v>
                </c:pt>
                <c:pt idx="120011">
                  <c:v>15.66549</c:v>
                </c:pt>
                <c:pt idx="120012">
                  <c:v>15.690090000000001</c:v>
                </c:pt>
                <c:pt idx="120013">
                  <c:v>15.715589999999999</c:v>
                </c:pt>
                <c:pt idx="120014">
                  <c:v>15.740320000000001</c:v>
                </c:pt>
                <c:pt idx="120015">
                  <c:v>15.765169999999999</c:v>
                </c:pt>
                <c:pt idx="120016">
                  <c:v>15.79022</c:v>
                </c:pt>
                <c:pt idx="120017">
                  <c:v>15.815300000000001</c:v>
                </c:pt>
                <c:pt idx="120018">
                  <c:v>15.840170000000001</c:v>
                </c:pt>
                <c:pt idx="120019">
                  <c:v>15.863899999999999</c:v>
                </c:pt>
                <c:pt idx="120020">
                  <c:v>15.88496</c:v>
                </c:pt>
                <c:pt idx="120021">
                  <c:v>15.903970000000001</c:v>
                </c:pt>
                <c:pt idx="120022">
                  <c:v>15.920769999999999</c:v>
                </c:pt>
                <c:pt idx="120023">
                  <c:v>15.937079999999998</c:v>
                </c:pt>
                <c:pt idx="120024">
                  <c:v>15.954509999999999</c:v>
                </c:pt>
                <c:pt idx="120025">
                  <c:v>15.971869999999999</c:v>
                </c:pt>
                <c:pt idx="120026">
                  <c:v>15.98996</c:v>
                </c:pt>
                <c:pt idx="120027">
                  <c:v>16.008970000000001</c:v>
                </c:pt>
                <c:pt idx="120028">
                  <c:v>16.02787</c:v>
                </c:pt>
                <c:pt idx="120029">
                  <c:v>16.047830000000001</c:v>
                </c:pt>
                <c:pt idx="120030">
                  <c:v>16.067070000000001</c:v>
                </c:pt>
                <c:pt idx="120031">
                  <c:v>16.086870000000001</c:v>
                </c:pt>
                <c:pt idx="120032">
                  <c:v>16.107119999999998</c:v>
                </c:pt>
                <c:pt idx="120033">
                  <c:v>16.126570000000001</c:v>
                </c:pt>
                <c:pt idx="120034">
                  <c:v>16.145150000000001</c:v>
                </c:pt>
                <c:pt idx="120035">
                  <c:v>16.163440000000001</c:v>
                </c:pt>
                <c:pt idx="120036">
                  <c:v>16.18168</c:v>
                </c:pt>
                <c:pt idx="120037">
                  <c:v>16.20054</c:v>
                </c:pt>
                <c:pt idx="120038">
                  <c:v>16.219139999999999</c:v>
                </c:pt>
                <c:pt idx="120039">
                  <c:v>16.2379</c:v>
                </c:pt>
                <c:pt idx="120040">
                  <c:v>16.25685</c:v>
                </c:pt>
                <c:pt idx="120041">
                  <c:v>16.276160000000001</c:v>
                </c:pt>
                <c:pt idx="120042">
                  <c:v>16.295569999999998</c:v>
                </c:pt>
                <c:pt idx="120043">
                  <c:v>16.315290000000001</c:v>
                </c:pt>
                <c:pt idx="120044">
                  <c:v>16.3354</c:v>
                </c:pt>
                <c:pt idx="120045">
                  <c:v>16.355159999999998</c:v>
                </c:pt>
                <c:pt idx="120046">
                  <c:v>16.37547</c:v>
                </c:pt>
                <c:pt idx="120047">
                  <c:v>16.39555</c:v>
                </c:pt>
                <c:pt idx="120048">
                  <c:v>16.415660000000003</c:v>
                </c:pt>
                <c:pt idx="120049">
                  <c:v>16.435569999999998</c:v>
                </c:pt>
                <c:pt idx="120050">
                  <c:v>16.455449999999999</c:v>
                </c:pt>
                <c:pt idx="120051">
                  <c:v>16.475560000000002</c:v>
                </c:pt>
                <c:pt idx="120052">
                  <c:v>16.49682</c:v>
                </c:pt>
                <c:pt idx="120053">
                  <c:v>16.518650000000001</c:v>
                </c:pt>
                <c:pt idx="120054">
                  <c:v>16.540770000000002</c:v>
                </c:pt>
                <c:pt idx="120055">
                  <c:v>16.563399999999998</c:v>
                </c:pt>
                <c:pt idx="120056">
                  <c:v>16.58614</c:v>
                </c:pt>
                <c:pt idx="120057">
                  <c:v>16.60905</c:v>
                </c:pt>
                <c:pt idx="120058">
                  <c:v>16.632809999999999</c:v>
                </c:pt>
                <c:pt idx="120059">
                  <c:v>16.656759999999998</c:v>
                </c:pt>
                <c:pt idx="120060">
                  <c:v>16.681799999999999</c:v>
                </c:pt>
                <c:pt idx="120061">
                  <c:v>16.708829999999999</c:v>
                </c:pt>
                <c:pt idx="120062">
                  <c:v>16.732900000000001</c:v>
                </c:pt>
                <c:pt idx="120063">
                  <c:v>16.756810000000002</c:v>
                </c:pt>
                <c:pt idx="120064">
                  <c:v>16.780989999999999</c:v>
                </c:pt>
                <c:pt idx="120065">
                  <c:v>16.805030000000002</c:v>
                </c:pt>
                <c:pt idx="120066">
                  <c:v>16.82938</c:v>
                </c:pt>
                <c:pt idx="120067">
                  <c:v>16.853590000000001</c:v>
                </c:pt>
                <c:pt idx="120068">
                  <c:v>16.878080000000001</c:v>
                </c:pt>
                <c:pt idx="120069">
                  <c:v>16.902149999999999</c:v>
                </c:pt>
                <c:pt idx="120070">
                  <c:v>16.926739999999999</c:v>
                </c:pt>
                <c:pt idx="120071">
                  <c:v>16.950980000000001</c:v>
                </c:pt>
                <c:pt idx="120072">
                  <c:v>16.975640000000002</c:v>
                </c:pt>
                <c:pt idx="120073">
                  <c:v>16.999660000000002</c:v>
                </c:pt>
                <c:pt idx="120074">
                  <c:v>17.024459999999998</c:v>
                </c:pt>
                <c:pt idx="120075">
                  <c:v>17.048639999999999</c:v>
                </c:pt>
                <c:pt idx="120076">
                  <c:v>17.073149999999998</c:v>
                </c:pt>
                <c:pt idx="120077">
                  <c:v>17.097279999999998</c:v>
                </c:pt>
                <c:pt idx="120078">
                  <c:v>17.121850000000002</c:v>
                </c:pt>
                <c:pt idx="120079">
                  <c:v>17.14629</c:v>
                </c:pt>
                <c:pt idx="120080">
                  <c:v>17.170449999999999</c:v>
                </c:pt>
                <c:pt idx="120081">
                  <c:v>17.194480000000002</c:v>
                </c:pt>
                <c:pt idx="120082">
                  <c:v>17.219169999999998</c:v>
                </c:pt>
                <c:pt idx="120083">
                  <c:v>17.243670000000002</c:v>
                </c:pt>
                <c:pt idx="120084">
                  <c:v>17.268440000000002</c:v>
                </c:pt>
                <c:pt idx="120085">
                  <c:v>17.293060000000001</c:v>
                </c:pt>
                <c:pt idx="120086">
                  <c:v>17.317819999999998</c:v>
                </c:pt>
                <c:pt idx="120087">
                  <c:v>17.361519999999999</c:v>
                </c:pt>
                <c:pt idx="120088">
                  <c:v>17.386969999999998</c:v>
                </c:pt>
                <c:pt idx="120089">
                  <c:v>17.412220000000001</c:v>
                </c:pt>
                <c:pt idx="120090">
                  <c:v>17.436599999999999</c:v>
                </c:pt>
                <c:pt idx="120091">
                  <c:v>17.46097</c:v>
                </c:pt>
                <c:pt idx="120092">
                  <c:v>17.484590000000001</c:v>
                </c:pt>
                <c:pt idx="120093">
                  <c:v>17.506799999999998</c:v>
                </c:pt>
                <c:pt idx="120094">
                  <c:v>17.526060000000001</c:v>
                </c:pt>
                <c:pt idx="120095">
                  <c:v>17.543329999999997</c:v>
                </c:pt>
                <c:pt idx="120096">
                  <c:v>17.564080000000001</c:v>
                </c:pt>
                <c:pt idx="120097">
                  <c:v>17.585820000000002</c:v>
                </c:pt>
                <c:pt idx="120098">
                  <c:v>17.60764</c:v>
                </c:pt>
                <c:pt idx="120099">
                  <c:v>17.62951</c:v>
                </c:pt>
                <c:pt idx="120100">
                  <c:v>17.651440000000001</c:v>
                </c:pt>
                <c:pt idx="120101">
                  <c:v>17.673719999999999</c:v>
                </c:pt>
                <c:pt idx="120102">
                  <c:v>17.696000000000002</c:v>
                </c:pt>
                <c:pt idx="120103">
                  <c:v>17.718510000000002</c:v>
                </c:pt>
                <c:pt idx="120104">
                  <c:v>17.739270000000001</c:v>
                </c:pt>
                <c:pt idx="120105">
                  <c:v>17.760840000000002</c:v>
                </c:pt>
                <c:pt idx="120106">
                  <c:v>17.783529999999999</c:v>
                </c:pt>
                <c:pt idx="120107">
                  <c:v>17.80697</c:v>
                </c:pt>
                <c:pt idx="120108">
                  <c:v>17.82902</c:v>
                </c:pt>
                <c:pt idx="120109">
                  <c:v>17.852419999999999</c:v>
                </c:pt>
                <c:pt idx="120110">
                  <c:v>17.876049999999999</c:v>
                </c:pt>
                <c:pt idx="120111">
                  <c:v>17.89969</c:v>
                </c:pt>
                <c:pt idx="120112">
                  <c:v>17.922610000000002</c:v>
                </c:pt>
                <c:pt idx="120113">
                  <c:v>17.945650000000001</c:v>
                </c:pt>
                <c:pt idx="120114">
                  <c:v>17.968959999999999</c:v>
                </c:pt>
                <c:pt idx="120115">
                  <c:v>17.993040000000001</c:v>
                </c:pt>
                <c:pt idx="120116">
                  <c:v>18.016950000000001</c:v>
                </c:pt>
                <c:pt idx="120117">
                  <c:v>18.040879999999998</c:v>
                </c:pt>
                <c:pt idx="120118">
                  <c:v>18.063829999999999</c:v>
                </c:pt>
                <c:pt idx="120119">
                  <c:v>18.087340000000001</c:v>
                </c:pt>
                <c:pt idx="120120">
                  <c:v>18.110779999999998</c:v>
                </c:pt>
                <c:pt idx="120121">
                  <c:v>18.134319999999999</c:v>
                </c:pt>
                <c:pt idx="120122">
                  <c:v>18.158000000000001</c:v>
                </c:pt>
                <c:pt idx="120123">
                  <c:v>18.18158</c:v>
                </c:pt>
                <c:pt idx="120124">
                  <c:v>18.205359999999999</c:v>
                </c:pt>
                <c:pt idx="120125">
                  <c:v>18.22953</c:v>
                </c:pt>
                <c:pt idx="120126">
                  <c:v>18.25328</c:v>
                </c:pt>
                <c:pt idx="120127">
                  <c:v>18.274940000000001</c:v>
                </c:pt>
                <c:pt idx="120128">
                  <c:v>18.294689999999999</c:v>
                </c:pt>
                <c:pt idx="120129">
                  <c:v>18.315639999999998</c:v>
                </c:pt>
                <c:pt idx="120130">
                  <c:v>18.337220000000002</c:v>
                </c:pt>
                <c:pt idx="120131">
                  <c:v>18.359950000000001</c:v>
                </c:pt>
                <c:pt idx="120132">
                  <c:v>18.38251</c:v>
                </c:pt>
                <c:pt idx="120133">
                  <c:v>18.405549999999998</c:v>
                </c:pt>
                <c:pt idx="120134">
                  <c:v>18.427610000000001</c:v>
                </c:pt>
                <c:pt idx="120135">
                  <c:v>18.44922</c:v>
                </c:pt>
                <c:pt idx="120136">
                  <c:v>18.47043</c:v>
                </c:pt>
                <c:pt idx="120137">
                  <c:v>18.494040000000002</c:v>
                </c:pt>
                <c:pt idx="120138">
                  <c:v>18.517530000000001</c:v>
                </c:pt>
                <c:pt idx="120139">
                  <c:v>18.541330000000002</c:v>
                </c:pt>
                <c:pt idx="120140">
                  <c:v>18.564989999999998</c:v>
                </c:pt>
                <c:pt idx="120141">
                  <c:v>18.58897</c:v>
                </c:pt>
                <c:pt idx="120142">
                  <c:v>18.612629999999999</c:v>
                </c:pt>
                <c:pt idx="120143">
                  <c:v>18.635349999999999</c:v>
                </c:pt>
                <c:pt idx="120144">
                  <c:v>18.655180000000001</c:v>
                </c:pt>
                <c:pt idx="120145">
                  <c:v>18.677060000000001</c:v>
                </c:pt>
                <c:pt idx="120146">
                  <c:v>18.699719999999999</c:v>
                </c:pt>
                <c:pt idx="120147">
                  <c:v>18.722859999999997</c:v>
                </c:pt>
                <c:pt idx="120148">
                  <c:v>18.744790000000002</c:v>
                </c:pt>
                <c:pt idx="120149">
                  <c:v>18.767980000000001</c:v>
                </c:pt>
                <c:pt idx="120150">
                  <c:v>18.79044</c:v>
                </c:pt>
                <c:pt idx="120151">
                  <c:v>18.814050000000002</c:v>
                </c:pt>
                <c:pt idx="120152">
                  <c:v>18.837790000000002</c:v>
                </c:pt>
                <c:pt idx="120153">
                  <c:v>18.860810000000001</c:v>
                </c:pt>
                <c:pt idx="120154">
                  <c:v>18.883669999999999</c:v>
                </c:pt>
                <c:pt idx="120155">
                  <c:v>18.907050000000002</c:v>
                </c:pt>
                <c:pt idx="120156">
                  <c:v>18.930820000000001</c:v>
                </c:pt>
                <c:pt idx="120157">
                  <c:v>18.954650000000001</c:v>
                </c:pt>
                <c:pt idx="120158">
                  <c:v>18.978200000000001</c:v>
                </c:pt>
                <c:pt idx="120159">
                  <c:v>19.00141</c:v>
                </c:pt>
                <c:pt idx="120160">
                  <c:v>19.024819999999998</c:v>
                </c:pt>
                <c:pt idx="120161">
                  <c:v>19.048259999999999</c:v>
                </c:pt>
                <c:pt idx="120162">
                  <c:v>19.07178</c:v>
                </c:pt>
                <c:pt idx="120163">
                  <c:v>19.095299999999998</c:v>
                </c:pt>
                <c:pt idx="120164">
                  <c:v>19.11881</c:v>
                </c:pt>
                <c:pt idx="120165">
                  <c:v>19.142579999999999</c:v>
                </c:pt>
                <c:pt idx="120166">
                  <c:v>19.165959999999998</c:v>
                </c:pt>
                <c:pt idx="120167">
                  <c:v>19.189430000000002</c:v>
                </c:pt>
                <c:pt idx="120168">
                  <c:v>19.21208</c:v>
                </c:pt>
                <c:pt idx="120169">
                  <c:v>19.23526</c:v>
                </c:pt>
                <c:pt idx="120170">
                  <c:v>19.25826</c:v>
                </c:pt>
                <c:pt idx="120171">
                  <c:v>19.281010000000002</c:v>
                </c:pt>
                <c:pt idx="120172">
                  <c:v>19.300809999999998</c:v>
                </c:pt>
                <c:pt idx="120173">
                  <c:v>19.31878</c:v>
                </c:pt>
                <c:pt idx="120174">
                  <c:v>19.339010000000002</c:v>
                </c:pt>
                <c:pt idx="120175">
                  <c:v>19.361530000000002</c:v>
                </c:pt>
                <c:pt idx="120176">
                  <c:v>19.383310000000002</c:v>
                </c:pt>
                <c:pt idx="120177">
                  <c:v>19.403950000000002</c:v>
                </c:pt>
                <c:pt idx="120178">
                  <c:v>19.426279999999998</c:v>
                </c:pt>
                <c:pt idx="120179">
                  <c:v>19.449629999999999</c:v>
                </c:pt>
                <c:pt idx="120180">
                  <c:v>19.470940000000002</c:v>
                </c:pt>
                <c:pt idx="120181">
                  <c:v>19.490860000000001</c:v>
                </c:pt>
                <c:pt idx="120182">
                  <c:v>19.508369999999999</c:v>
                </c:pt>
                <c:pt idx="120183">
                  <c:v>19.526</c:v>
                </c:pt>
                <c:pt idx="120184">
                  <c:v>19.54447</c:v>
                </c:pt>
                <c:pt idx="120185">
                  <c:v>19.563459999999999</c:v>
                </c:pt>
                <c:pt idx="120186">
                  <c:v>19.581900000000001</c:v>
                </c:pt>
                <c:pt idx="120187">
                  <c:v>19.599519999999998</c:v>
                </c:pt>
                <c:pt idx="120188">
                  <c:v>19.61824</c:v>
                </c:pt>
                <c:pt idx="120189">
                  <c:v>19.638269999999999</c:v>
                </c:pt>
                <c:pt idx="120190">
                  <c:v>19.657800000000002</c:v>
                </c:pt>
                <c:pt idx="120191">
                  <c:v>19.677510000000002</c:v>
                </c:pt>
                <c:pt idx="120192">
                  <c:v>19.697520000000001</c:v>
                </c:pt>
                <c:pt idx="120193">
                  <c:v>19.71781</c:v>
                </c:pt>
                <c:pt idx="120194">
                  <c:v>19.738029999999998</c:v>
                </c:pt>
                <c:pt idx="120195">
                  <c:v>19.759219999999999</c:v>
                </c:pt>
                <c:pt idx="120196">
                  <c:v>19.781020000000002</c:v>
                </c:pt>
                <c:pt idx="120197">
                  <c:v>19.802479999999999</c:v>
                </c:pt>
                <c:pt idx="120198">
                  <c:v>19.82442</c:v>
                </c:pt>
                <c:pt idx="120199">
                  <c:v>19.846350000000001</c:v>
                </c:pt>
                <c:pt idx="120200">
                  <c:v>19.86862</c:v>
                </c:pt>
                <c:pt idx="120201">
                  <c:v>19.890930000000001</c:v>
                </c:pt>
                <c:pt idx="120202">
                  <c:v>19.91358</c:v>
                </c:pt>
                <c:pt idx="120203">
                  <c:v>19.936309999999999</c:v>
                </c:pt>
                <c:pt idx="120204">
                  <c:v>19.956</c:v>
                </c:pt>
                <c:pt idx="120205">
                  <c:v>19.974899999999998</c:v>
                </c:pt>
                <c:pt idx="120206">
                  <c:v>19.993110000000001</c:v>
                </c:pt>
                <c:pt idx="120207">
                  <c:v>20.01163</c:v>
                </c:pt>
                <c:pt idx="120208">
                  <c:v>20.029</c:v>
                </c:pt>
                <c:pt idx="120209">
                  <c:v>20.046059999999997</c:v>
                </c:pt>
                <c:pt idx="120210">
                  <c:v>20.06279</c:v>
                </c:pt>
                <c:pt idx="120211">
                  <c:v>20.081950000000003</c:v>
                </c:pt>
                <c:pt idx="120212">
                  <c:v>20.099599999999999</c:v>
                </c:pt>
                <c:pt idx="120213">
                  <c:v>20.115750000000002</c:v>
                </c:pt>
                <c:pt idx="120214">
                  <c:v>20.132620000000003</c:v>
                </c:pt>
                <c:pt idx="120215">
                  <c:v>20.181159999999998</c:v>
                </c:pt>
                <c:pt idx="120216">
                  <c:v>20.197649999999999</c:v>
                </c:pt>
                <c:pt idx="120217">
                  <c:v>20.213320000000003</c:v>
                </c:pt>
                <c:pt idx="120218">
                  <c:v>20.174219999999998</c:v>
                </c:pt>
                <c:pt idx="120219">
                  <c:v>20.177309999999999</c:v>
                </c:pt>
                <c:pt idx="120220">
                  <c:v>20.189699999999998</c:v>
                </c:pt>
                <c:pt idx="120221">
                  <c:v>20.20411</c:v>
                </c:pt>
                <c:pt idx="120222">
                  <c:v>20.218989999999998</c:v>
                </c:pt>
                <c:pt idx="120223">
                  <c:v>20.235880000000002</c:v>
                </c:pt>
                <c:pt idx="120224">
                  <c:v>20.253820000000001</c:v>
                </c:pt>
                <c:pt idx="120225">
                  <c:v>20.271170000000001</c:v>
                </c:pt>
                <c:pt idx="120226">
                  <c:v>20.28913</c:v>
                </c:pt>
                <c:pt idx="120227">
                  <c:v>20.307590000000001</c:v>
                </c:pt>
                <c:pt idx="120228">
                  <c:v>20.326369999999997</c:v>
                </c:pt>
                <c:pt idx="120229">
                  <c:v>20.345279999999999</c:v>
                </c:pt>
                <c:pt idx="120230">
                  <c:v>20.364509999999999</c:v>
                </c:pt>
                <c:pt idx="120231">
                  <c:v>20.383619999999997</c:v>
                </c:pt>
                <c:pt idx="120232">
                  <c:v>20.402979999999999</c:v>
                </c:pt>
                <c:pt idx="120233">
                  <c:v>20.421610000000001</c:v>
                </c:pt>
                <c:pt idx="120234">
                  <c:v>20.4405</c:v>
                </c:pt>
                <c:pt idx="120235">
                  <c:v>20.459910000000001</c:v>
                </c:pt>
                <c:pt idx="120236">
                  <c:v>20.479759999999999</c:v>
                </c:pt>
                <c:pt idx="120237">
                  <c:v>20.499459999999999</c:v>
                </c:pt>
                <c:pt idx="120238">
                  <c:v>20.518459999999997</c:v>
                </c:pt>
                <c:pt idx="120239">
                  <c:v>20.537410000000001</c:v>
                </c:pt>
                <c:pt idx="120240">
                  <c:v>20.555</c:v>
                </c:pt>
                <c:pt idx="120241">
                  <c:v>20.574449999999999</c:v>
                </c:pt>
                <c:pt idx="120242">
                  <c:v>20.593769999999999</c:v>
                </c:pt>
                <c:pt idx="120243">
                  <c:v>20.613320000000002</c:v>
                </c:pt>
                <c:pt idx="120244">
                  <c:v>20.632069999999999</c:v>
                </c:pt>
                <c:pt idx="120245">
                  <c:v>20.647479999999998</c:v>
                </c:pt>
                <c:pt idx="120246">
                  <c:v>20.664950000000001</c:v>
                </c:pt>
                <c:pt idx="120247">
                  <c:v>20.683639999999997</c:v>
                </c:pt>
                <c:pt idx="120248">
                  <c:v>20.702539999999999</c:v>
                </c:pt>
                <c:pt idx="120249">
                  <c:v>20.721699999999998</c:v>
                </c:pt>
                <c:pt idx="120250">
                  <c:v>20.740789999999997</c:v>
                </c:pt>
                <c:pt idx="120251">
                  <c:v>20.759120000000003</c:v>
                </c:pt>
                <c:pt idx="120252">
                  <c:v>20.777679999999997</c:v>
                </c:pt>
                <c:pt idx="120253">
                  <c:v>20.79222</c:v>
                </c:pt>
                <c:pt idx="120254">
                  <c:v>20.812849999999997</c:v>
                </c:pt>
                <c:pt idx="120255">
                  <c:v>20.832259999999998</c:v>
                </c:pt>
                <c:pt idx="120256">
                  <c:v>20.852350000000001</c:v>
                </c:pt>
                <c:pt idx="120257">
                  <c:v>20.872720000000001</c:v>
                </c:pt>
                <c:pt idx="120258">
                  <c:v>20.893359999999998</c:v>
                </c:pt>
                <c:pt idx="120259">
                  <c:v>20.913789999999999</c:v>
                </c:pt>
                <c:pt idx="120260">
                  <c:v>20.934799999999999</c:v>
                </c:pt>
                <c:pt idx="120261">
                  <c:v>20.955580000000001</c:v>
                </c:pt>
                <c:pt idx="120262">
                  <c:v>20.97673</c:v>
                </c:pt>
                <c:pt idx="120263">
                  <c:v>20.997610000000002</c:v>
                </c:pt>
                <c:pt idx="120264">
                  <c:v>21.018450000000001</c:v>
                </c:pt>
                <c:pt idx="120265">
                  <c:v>21.039479999999998</c:v>
                </c:pt>
                <c:pt idx="120266">
                  <c:v>21.060590000000001</c:v>
                </c:pt>
                <c:pt idx="120267">
                  <c:v>21.080919999999999</c:v>
                </c:pt>
                <c:pt idx="120268">
                  <c:v>21.101130000000001</c:v>
                </c:pt>
                <c:pt idx="120269">
                  <c:v>21.12124</c:v>
                </c:pt>
                <c:pt idx="120270">
                  <c:v>21.140560000000001</c:v>
                </c:pt>
                <c:pt idx="120271">
                  <c:v>21.160679999999999</c:v>
                </c:pt>
                <c:pt idx="120272">
                  <c:v>21.17915</c:v>
                </c:pt>
                <c:pt idx="120273">
                  <c:v>21.198709999999998</c:v>
                </c:pt>
                <c:pt idx="120274">
                  <c:v>21.218249999999998</c:v>
                </c:pt>
                <c:pt idx="120275">
                  <c:v>21.23967</c:v>
                </c:pt>
                <c:pt idx="120276">
                  <c:v>21.26088</c:v>
                </c:pt>
                <c:pt idx="120277">
                  <c:v>21.282519999999998</c:v>
                </c:pt>
                <c:pt idx="120278">
                  <c:v>21.30471</c:v>
                </c:pt>
                <c:pt idx="120279">
                  <c:v>21.326839999999997</c:v>
                </c:pt>
                <c:pt idx="120280">
                  <c:v>21.349440000000001</c:v>
                </c:pt>
                <c:pt idx="120281">
                  <c:v>21.371679999999998</c:v>
                </c:pt>
                <c:pt idx="120282">
                  <c:v>21.394489999999998</c:v>
                </c:pt>
                <c:pt idx="120283">
                  <c:v>21.41714</c:v>
                </c:pt>
                <c:pt idx="120284">
                  <c:v>21.439279999999997</c:v>
                </c:pt>
                <c:pt idx="120285">
                  <c:v>21.460650000000001</c:v>
                </c:pt>
                <c:pt idx="120286">
                  <c:v>21.482759999999999</c:v>
                </c:pt>
                <c:pt idx="120287">
                  <c:v>21.504979999999996</c:v>
                </c:pt>
                <c:pt idx="120288">
                  <c:v>21.527549999999998</c:v>
                </c:pt>
                <c:pt idx="120289">
                  <c:v>21.549849999999999</c:v>
                </c:pt>
                <c:pt idx="120290">
                  <c:v>21.572189999999999</c:v>
                </c:pt>
                <c:pt idx="120291">
                  <c:v>21.594449999999998</c:v>
                </c:pt>
                <c:pt idx="120292">
                  <c:v>21.616409999999998</c:v>
                </c:pt>
                <c:pt idx="120293">
                  <c:v>21.638510000000004</c:v>
                </c:pt>
                <c:pt idx="120294">
                  <c:v>21.66039</c:v>
                </c:pt>
                <c:pt idx="120295">
                  <c:v>21.682640000000003</c:v>
                </c:pt>
                <c:pt idx="120296">
                  <c:v>21.680910000000001</c:v>
                </c:pt>
                <c:pt idx="120297">
                  <c:v>21.69848</c:v>
                </c:pt>
                <c:pt idx="120298">
                  <c:v>21.718160000000001</c:v>
                </c:pt>
                <c:pt idx="120299">
                  <c:v>21.7395</c:v>
                </c:pt>
                <c:pt idx="120300">
                  <c:v>21.761669999999999</c:v>
                </c:pt>
                <c:pt idx="120301">
                  <c:v>21.784509999999997</c:v>
                </c:pt>
                <c:pt idx="120302">
                  <c:v>21.807510000000001</c:v>
                </c:pt>
                <c:pt idx="120303">
                  <c:v>21.83062</c:v>
                </c:pt>
                <c:pt idx="120304">
                  <c:v>21.853560000000002</c:v>
                </c:pt>
                <c:pt idx="120305">
                  <c:v>21.876820000000002</c:v>
                </c:pt>
                <c:pt idx="120306">
                  <c:v>21.899799999999999</c:v>
                </c:pt>
                <c:pt idx="120307">
                  <c:v>21.92221</c:v>
                </c:pt>
                <c:pt idx="120308">
                  <c:v>21.945139999999999</c:v>
                </c:pt>
                <c:pt idx="120309">
                  <c:v>21.968450000000001</c:v>
                </c:pt>
                <c:pt idx="120310">
                  <c:v>21.991710000000001</c:v>
                </c:pt>
                <c:pt idx="120311">
                  <c:v>22.015410000000003</c:v>
                </c:pt>
                <c:pt idx="120312">
                  <c:v>22.03809</c:v>
                </c:pt>
                <c:pt idx="120313">
                  <c:v>22.06108</c:v>
                </c:pt>
                <c:pt idx="120314">
                  <c:v>22.084310000000002</c:v>
                </c:pt>
                <c:pt idx="120315">
                  <c:v>22.107329999999997</c:v>
                </c:pt>
                <c:pt idx="120316">
                  <c:v>22.129189999999998</c:v>
                </c:pt>
                <c:pt idx="120317">
                  <c:v>22.152099999999997</c:v>
                </c:pt>
                <c:pt idx="120318">
                  <c:v>22.174119999999998</c:v>
                </c:pt>
                <c:pt idx="120319">
                  <c:v>22.197320000000001</c:v>
                </c:pt>
                <c:pt idx="120320">
                  <c:v>22.220480000000002</c:v>
                </c:pt>
                <c:pt idx="120321">
                  <c:v>22.244309999999999</c:v>
                </c:pt>
                <c:pt idx="120322">
                  <c:v>22.266919999999999</c:v>
                </c:pt>
                <c:pt idx="120323">
                  <c:v>22.29044</c:v>
                </c:pt>
                <c:pt idx="120324">
                  <c:v>22.313480000000002</c:v>
                </c:pt>
                <c:pt idx="120325">
                  <c:v>22.337289999999999</c:v>
                </c:pt>
                <c:pt idx="120326">
                  <c:v>22.361149999999999</c:v>
                </c:pt>
                <c:pt idx="120327">
                  <c:v>22.385120000000001</c:v>
                </c:pt>
                <c:pt idx="120328">
                  <c:v>22.40898</c:v>
                </c:pt>
                <c:pt idx="120329">
                  <c:v>22.432979999999997</c:v>
                </c:pt>
                <c:pt idx="120330">
                  <c:v>22.456789999999998</c:v>
                </c:pt>
                <c:pt idx="120331">
                  <c:v>22.47064</c:v>
                </c:pt>
                <c:pt idx="120332">
                  <c:v>22.491759999999999</c:v>
                </c:pt>
                <c:pt idx="120333">
                  <c:v>22.514859999999999</c:v>
                </c:pt>
                <c:pt idx="120334">
                  <c:v>22.538360000000001</c:v>
                </c:pt>
                <c:pt idx="120335">
                  <c:v>22.56203</c:v>
                </c:pt>
                <c:pt idx="120336">
                  <c:v>22.585609999999999</c:v>
                </c:pt>
                <c:pt idx="120337">
                  <c:v>22.608840000000001</c:v>
                </c:pt>
                <c:pt idx="120338">
                  <c:v>22.632910000000003</c:v>
                </c:pt>
                <c:pt idx="120339">
                  <c:v>22.656420000000001</c:v>
                </c:pt>
                <c:pt idx="120340">
                  <c:v>22.679539999999999</c:v>
                </c:pt>
                <c:pt idx="120341">
                  <c:v>22.698979999999999</c:v>
                </c:pt>
                <c:pt idx="120342">
                  <c:v>22.720859999999998</c:v>
                </c:pt>
                <c:pt idx="120343">
                  <c:v>22.744080000000004</c:v>
                </c:pt>
                <c:pt idx="120344">
                  <c:v>22.767409999999998</c:v>
                </c:pt>
                <c:pt idx="120345">
                  <c:v>22.791160000000001</c:v>
                </c:pt>
                <c:pt idx="120346">
                  <c:v>22.81298</c:v>
                </c:pt>
                <c:pt idx="120347">
                  <c:v>22.83652</c:v>
                </c:pt>
                <c:pt idx="120348">
                  <c:v>22.859409999999997</c:v>
                </c:pt>
                <c:pt idx="120349">
                  <c:v>22.88316</c:v>
                </c:pt>
                <c:pt idx="120350">
                  <c:v>22.906200000000002</c:v>
                </c:pt>
                <c:pt idx="120351">
                  <c:v>22.929789999999997</c:v>
                </c:pt>
                <c:pt idx="120352">
                  <c:v>22.95317</c:v>
                </c:pt>
                <c:pt idx="120353">
                  <c:v>22.976489999999998</c:v>
                </c:pt>
                <c:pt idx="120354">
                  <c:v>23.000029999999999</c:v>
                </c:pt>
                <c:pt idx="120355">
                  <c:v>23.02374</c:v>
                </c:pt>
                <c:pt idx="120356">
                  <c:v>23.047260000000001</c:v>
                </c:pt>
                <c:pt idx="120357">
                  <c:v>23.07077</c:v>
                </c:pt>
                <c:pt idx="120358">
                  <c:v>23.09403</c:v>
                </c:pt>
                <c:pt idx="120359">
                  <c:v>23.117060000000002</c:v>
                </c:pt>
                <c:pt idx="120360">
                  <c:v>23.139579999999999</c:v>
                </c:pt>
                <c:pt idx="120361">
                  <c:v>23.162869999999998</c:v>
                </c:pt>
                <c:pt idx="120362">
                  <c:v>23.185929999999999</c:v>
                </c:pt>
                <c:pt idx="120363">
                  <c:v>23.209510000000002</c:v>
                </c:pt>
                <c:pt idx="120364">
                  <c:v>23.232870000000002</c:v>
                </c:pt>
                <c:pt idx="120365">
                  <c:v>23.256049999999998</c:v>
                </c:pt>
                <c:pt idx="120366">
                  <c:v>23.27899</c:v>
                </c:pt>
                <c:pt idx="120367">
                  <c:v>23.302489999999999</c:v>
                </c:pt>
                <c:pt idx="120368">
                  <c:v>23.325759999999999</c:v>
                </c:pt>
                <c:pt idx="120369">
                  <c:v>23.348320000000001</c:v>
                </c:pt>
                <c:pt idx="120370">
                  <c:v>23.371639999999999</c:v>
                </c:pt>
                <c:pt idx="120371">
                  <c:v>23.395199999999999</c:v>
                </c:pt>
                <c:pt idx="120372">
                  <c:v>23.418230000000001</c:v>
                </c:pt>
                <c:pt idx="120373">
                  <c:v>23.441779999999998</c:v>
                </c:pt>
                <c:pt idx="120374">
                  <c:v>23.465330000000002</c:v>
                </c:pt>
                <c:pt idx="120375">
                  <c:v>23.488609999999998</c:v>
                </c:pt>
                <c:pt idx="120376">
                  <c:v>23.512090000000001</c:v>
                </c:pt>
                <c:pt idx="120377">
                  <c:v>23.535299999999999</c:v>
                </c:pt>
                <c:pt idx="120378">
                  <c:v>23.558249999999997</c:v>
                </c:pt>
                <c:pt idx="120379">
                  <c:v>23.581850000000003</c:v>
                </c:pt>
                <c:pt idx="120380">
                  <c:v>23.605130000000003</c:v>
                </c:pt>
                <c:pt idx="120381">
                  <c:v>23.628819999999997</c:v>
                </c:pt>
                <c:pt idx="120382">
                  <c:v>23.652440000000002</c:v>
                </c:pt>
                <c:pt idx="120383">
                  <c:v>23.676210000000001</c:v>
                </c:pt>
                <c:pt idx="120384">
                  <c:v>23.699580000000001</c:v>
                </c:pt>
                <c:pt idx="120385">
                  <c:v>23.72344</c:v>
                </c:pt>
                <c:pt idx="120386">
                  <c:v>23.747029999999999</c:v>
                </c:pt>
                <c:pt idx="120387">
                  <c:v>23.770630000000001</c:v>
                </c:pt>
                <c:pt idx="120388">
                  <c:v>23.793859999999999</c:v>
                </c:pt>
                <c:pt idx="120389">
                  <c:v>23.816830000000003</c:v>
                </c:pt>
                <c:pt idx="120390">
                  <c:v>23.840730000000001</c:v>
                </c:pt>
                <c:pt idx="120391">
                  <c:v>23.864540000000002</c:v>
                </c:pt>
                <c:pt idx="120392">
                  <c:v>23.887619999999998</c:v>
                </c:pt>
                <c:pt idx="120393">
                  <c:v>23.91131</c:v>
                </c:pt>
                <c:pt idx="120394">
                  <c:v>23.934660000000001</c:v>
                </c:pt>
                <c:pt idx="120395">
                  <c:v>23.95851</c:v>
                </c:pt>
                <c:pt idx="120396">
                  <c:v>23.98171</c:v>
                </c:pt>
                <c:pt idx="120397">
                  <c:v>24.004979999999996</c:v>
                </c:pt>
                <c:pt idx="120398">
                  <c:v>24.027910000000002</c:v>
                </c:pt>
                <c:pt idx="120399">
                  <c:v>24.051200000000001</c:v>
                </c:pt>
                <c:pt idx="120400">
                  <c:v>24.075120000000002</c:v>
                </c:pt>
                <c:pt idx="120401">
                  <c:v>24.099070000000001</c:v>
                </c:pt>
                <c:pt idx="120402">
                  <c:v>24.12276</c:v>
                </c:pt>
                <c:pt idx="120403">
                  <c:v>24.146730000000002</c:v>
                </c:pt>
                <c:pt idx="120404">
                  <c:v>24.170660000000002</c:v>
                </c:pt>
                <c:pt idx="120405">
                  <c:v>24.194800000000001</c:v>
                </c:pt>
                <c:pt idx="120406">
                  <c:v>24.218700000000002</c:v>
                </c:pt>
                <c:pt idx="120407">
                  <c:v>24.24212</c:v>
                </c:pt>
                <c:pt idx="120408">
                  <c:v>24.265539999999998</c:v>
                </c:pt>
                <c:pt idx="120409">
                  <c:v>24.290280000000003</c:v>
                </c:pt>
                <c:pt idx="120410">
                  <c:v>24.313950000000002</c:v>
                </c:pt>
                <c:pt idx="120411">
                  <c:v>24.338769999999997</c:v>
                </c:pt>
                <c:pt idx="120412">
                  <c:v>24.363160000000001</c:v>
                </c:pt>
                <c:pt idx="120413">
                  <c:v>24.387819999999998</c:v>
                </c:pt>
                <c:pt idx="120414">
                  <c:v>24.411439999999999</c:v>
                </c:pt>
                <c:pt idx="120415">
                  <c:v>24.43403</c:v>
                </c:pt>
                <c:pt idx="120416">
                  <c:v>24.45731</c:v>
                </c:pt>
                <c:pt idx="120417">
                  <c:v>24.480089999999997</c:v>
                </c:pt>
                <c:pt idx="120418">
                  <c:v>24.503959999999999</c:v>
                </c:pt>
                <c:pt idx="120419">
                  <c:v>24.527830000000002</c:v>
                </c:pt>
                <c:pt idx="120420">
                  <c:v>24.55189</c:v>
                </c:pt>
                <c:pt idx="120421">
                  <c:v>24.575710000000001</c:v>
                </c:pt>
                <c:pt idx="120422">
                  <c:v>24.599150000000002</c:v>
                </c:pt>
                <c:pt idx="120423">
                  <c:v>24.621970000000001</c:v>
                </c:pt>
                <c:pt idx="120424">
                  <c:v>24.645220000000002</c:v>
                </c:pt>
                <c:pt idx="120425">
                  <c:v>24.6691</c:v>
                </c:pt>
                <c:pt idx="120426">
                  <c:v>24.69256</c:v>
                </c:pt>
                <c:pt idx="120427">
                  <c:v>24.716349999999998</c:v>
                </c:pt>
                <c:pt idx="120428">
                  <c:v>24.739919999999998</c:v>
                </c:pt>
                <c:pt idx="120429">
                  <c:v>24.763660000000002</c:v>
                </c:pt>
                <c:pt idx="120430">
                  <c:v>24.787059999999997</c:v>
                </c:pt>
                <c:pt idx="120431">
                  <c:v>24.810599999999997</c:v>
                </c:pt>
                <c:pt idx="120432">
                  <c:v>24.833280000000002</c:v>
                </c:pt>
                <c:pt idx="120433">
                  <c:v>24.856619999999999</c:v>
                </c:pt>
                <c:pt idx="120434">
                  <c:v>24.87931</c:v>
                </c:pt>
                <c:pt idx="120435">
                  <c:v>24.90288</c:v>
                </c:pt>
                <c:pt idx="120436">
                  <c:v>24.926689999999997</c:v>
                </c:pt>
                <c:pt idx="120437">
                  <c:v>24.950340000000001</c:v>
                </c:pt>
                <c:pt idx="120438">
                  <c:v>24.97298</c:v>
                </c:pt>
                <c:pt idx="120439">
                  <c:v>24.989190000000001</c:v>
                </c:pt>
                <c:pt idx="120440">
                  <c:v>25.010469999999998</c:v>
                </c:pt>
                <c:pt idx="120441">
                  <c:v>25.032679999999999</c:v>
                </c:pt>
                <c:pt idx="120442">
                  <c:v>25.055619999999998</c:v>
                </c:pt>
                <c:pt idx="120443">
                  <c:v>25.078600000000002</c:v>
                </c:pt>
                <c:pt idx="120444">
                  <c:v>25.100790000000003</c:v>
                </c:pt>
                <c:pt idx="120445">
                  <c:v>25.123920000000002</c:v>
                </c:pt>
                <c:pt idx="120446">
                  <c:v>25.146709999999999</c:v>
                </c:pt>
                <c:pt idx="120447">
                  <c:v>25.16987</c:v>
                </c:pt>
                <c:pt idx="120448">
                  <c:v>25.192969999999999</c:v>
                </c:pt>
                <c:pt idx="120449">
                  <c:v>25.215730000000001</c:v>
                </c:pt>
                <c:pt idx="120450">
                  <c:v>25.23827</c:v>
                </c:pt>
                <c:pt idx="120451">
                  <c:v>25.260929999999998</c:v>
                </c:pt>
                <c:pt idx="120452">
                  <c:v>25.283529999999999</c:v>
                </c:pt>
                <c:pt idx="120453">
                  <c:v>25.306449999999998</c:v>
                </c:pt>
                <c:pt idx="120454">
                  <c:v>25.329239999999999</c:v>
                </c:pt>
                <c:pt idx="120455">
                  <c:v>25.351409999999998</c:v>
                </c:pt>
                <c:pt idx="120456">
                  <c:v>25.37426</c:v>
                </c:pt>
                <c:pt idx="120457">
                  <c:v>25.397110000000001</c:v>
                </c:pt>
                <c:pt idx="120458">
                  <c:v>25.41985</c:v>
                </c:pt>
                <c:pt idx="120459">
                  <c:v>25.442740000000001</c:v>
                </c:pt>
                <c:pt idx="120460">
                  <c:v>25.46575</c:v>
                </c:pt>
                <c:pt idx="120461">
                  <c:v>25.488439999999997</c:v>
                </c:pt>
                <c:pt idx="120462">
                  <c:v>25.51088</c:v>
                </c:pt>
                <c:pt idx="120463">
                  <c:v>25.532420000000002</c:v>
                </c:pt>
                <c:pt idx="120464">
                  <c:v>25.554290000000002</c:v>
                </c:pt>
                <c:pt idx="120465">
                  <c:v>25.576439999999998</c:v>
                </c:pt>
                <c:pt idx="120466">
                  <c:v>25.598800000000001</c:v>
                </c:pt>
                <c:pt idx="120467">
                  <c:v>25.62106</c:v>
                </c:pt>
                <c:pt idx="120468">
                  <c:v>25.643660000000001</c:v>
                </c:pt>
                <c:pt idx="120469">
                  <c:v>25.666220000000003</c:v>
                </c:pt>
                <c:pt idx="120470">
                  <c:v>25.688759999999998</c:v>
                </c:pt>
                <c:pt idx="120471">
                  <c:v>25.712030000000002</c:v>
                </c:pt>
                <c:pt idx="120472">
                  <c:v>25.734549999999999</c:v>
                </c:pt>
                <c:pt idx="120473">
                  <c:v>25.757200000000001</c:v>
                </c:pt>
                <c:pt idx="120474">
                  <c:v>25.779429999999998</c:v>
                </c:pt>
                <c:pt idx="120475">
                  <c:v>25.802010000000003</c:v>
                </c:pt>
                <c:pt idx="120476">
                  <c:v>25.824280000000002</c:v>
                </c:pt>
                <c:pt idx="120477">
                  <c:v>25.84686</c:v>
                </c:pt>
                <c:pt idx="120478">
                  <c:v>25.86889</c:v>
                </c:pt>
                <c:pt idx="120479">
                  <c:v>25.891590000000001</c:v>
                </c:pt>
                <c:pt idx="120480">
                  <c:v>25.91348</c:v>
                </c:pt>
                <c:pt idx="120481">
                  <c:v>25.93629</c:v>
                </c:pt>
                <c:pt idx="120482">
                  <c:v>25.957279999999997</c:v>
                </c:pt>
                <c:pt idx="120483">
                  <c:v>25.973320000000001</c:v>
                </c:pt>
                <c:pt idx="120484">
                  <c:v>25.988600000000002</c:v>
                </c:pt>
                <c:pt idx="120485">
                  <c:v>26.006870000000003</c:v>
                </c:pt>
                <c:pt idx="120486">
                  <c:v>26.023619999999998</c:v>
                </c:pt>
                <c:pt idx="120487">
                  <c:v>26.042339999999999</c:v>
                </c:pt>
                <c:pt idx="120488">
                  <c:v>26.06353</c:v>
                </c:pt>
                <c:pt idx="120489">
                  <c:v>26.084849999999999</c:v>
                </c:pt>
                <c:pt idx="120490">
                  <c:v>26.105489999999996</c:v>
                </c:pt>
                <c:pt idx="120491">
                  <c:v>26.12659</c:v>
                </c:pt>
                <c:pt idx="120492">
                  <c:v>26.148539999999997</c:v>
                </c:pt>
                <c:pt idx="120493">
                  <c:v>26.17004</c:v>
                </c:pt>
                <c:pt idx="120494">
                  <c:v>26.191789999999997</c:v>
                </c:pt>
                <c:pt idx="120495">
                  <c:v>26.21331</c:v>
                </c:pt>
                <c:pt idx="120496">
                  <c:v>26.235499999999998</c:v>
                </c:pt>
                <c:pt idx="120497">
                  <c:v>26.256629999999998</c:v>
                </c:pt>
                <c:pt idx="120498">
                  <c:v>26.278600000000001</c:v>
                </c:pt>
                <c:pt idx="120499">
                  <c:v>26.300139999999999</c:v>
                </c:pt>
                <c:pt idx="120500">
                  <c:v>26.321930000000002</c:v>
                </c:pt>
                <c:pt idx="120501">
                  <c:v>26.343250000000001</c:v>
                </c:pt>
                <c:pt idx="120502">
                  <c:v>26.365739999999999</c:v>
                </c:pt>
                <c:pt idx="120503">
                  <c:v>26.38805</c:v>
                </c:pt>
                <c:pt idx="120504">
                  <c:v>26.410429999999998</c:v>
                </c:pt>
                <c:pt idx="120505">
                  <c:v>26.432120000000001</c:v>
                </c:pt>
                <c:pt idx="120506">
                  <c:v>26.453899999999997</c:v>
                </c:pt>
                <c:pt idx="120507">
                  <c:v>26.474790000000002</c:v>
                </c:pt>
                <c:pt idx="120508">
                  <c:v>26.496409999999997</c:v>
                </c:pt>
                <c:pt idx="120509">
                  <c:v>26.518139999999999</c:v>
                </c:pt>
                <c:pt idx="120510">
                  <c:v>26.539700000000003</c:v>
                </c:pt>
                <c:pt idx="120511">
                  <c:v>26.561129999999999</c:v>
                </c:pt>
                <c:pt idx="120512">
                  <c:v>26.582810000000002</c:v>
                </c:pt>
                <c:pt idx="120513">
                  <c:v>26.604329999999997</c:v>
                </c:pt>
                <c:pt idx="120514">
                  <c:v>26.626049999999999</c:v>
                </c:pt>
                <c:pt idx="120515">
                  <c:v>26.646149999999999</c:v>
                </c:pt>
                <c:pt idx="120516">
                  <c:v>26.668889999999998</c:v>
                </c:pt>
                <c:pt idx="120517">
                  <c:v>26.690779999999997</c:v>
                </c:pt>
                <c:pt idx="120518">
                  <c:v>26.711870000000001</c:v>
                </c:pt>
                <c:pt idx="120519">
                  <c:v>26.732390000000002</c:v>
                </c:pt>
                <c:pt idx="120520">
                  <c:v>26.753409999999999</c:v>
                </c:pt>
                <c:pt idx="120521">
                  <c:v>26.774360000000001</c:v>
                </c:pt>
                <c:pt idx="120522">
                  <c:v>26.795159999999999</c:v>
                </c:pt>
                <c:pt idx="120523">
                  <c:v>26.816119999999998</c:v>
                </c:pt>
                <c:pt idx="120524">
                  <c:v>26.838009999999997</c:v>
                </c:pt>
                <c:pt idx="120525">
                  <c:v>26.858930000000001</c:v>
                </c:pt>
                <c:pt idx="120526">
                  <c:v>26.881059999999998</c:v>
                </c:pt>
                <c:pt idx="120527">
                  <c:v>26.902879999999996</c:v>
                </c:pt>
                <c:pt idx="120528">
                  <c:v>26.924030000000002</c:v>
                </c:pt>
                <c:pt idx="120529">
                  <c:v>26.945929999999997</c:v>
                </c:pt>
                <c:pt idx="120530">
                  <c:v>26.967739999999999</c:v>
                </c:pt>
                <c:pt idx="120531">
                  <c:v>26.989409999999999</c:v>
                </c:pt>
                <c:pt idx="120532">
                  <c:v>27.011330000000001</c:v>
                </c:pt>
                <c:pt idx="120533">
                  <c:v>27.032330000000002</c:v>
                </c:pt>
                <c:pt idx="120534">
                  <c:v>27.054840000000002</c:v>
                </c:pt>
                <c:pt idx="120535">
                  <c:v>27.075849999999999</c:v>
                </c:pt>
                <c:pt idx="120536">
                  <c:v>27.097929999999998</c:v>
                </c:pt>
                <c:pt idx="120537">
                  <c:v>27.118449999999999</c:v>
                </c:pt>
                <c:pt idx="120538">
                  <c:v>27.139969999999998</c:v>
                </c:pt>
                <c:pt idx="120539">
                  <c:v>27.16132</c:v>
                </c:pt>
                <c:pt idx="120540">
                  <c:v>27.182580000000002</c:v>
                </c:pt>
                <c:pt idx="120541">
                  <c:v>27.203249999999997</c:v>
                </c:pt>
                <c:pt idx="120542">
                  <c:v>27.224889999999998</c:v>
                </c:pt>
                <c:pt idx="120543">
                  <c:v>27.24643</c:v>
                </c:pt>
                <c:pt idx="120544">
                  <c:v>27.267049999999998</c:v>
                </c:pt>
                <c:pt idx="120545">
                  <c:v>27.28847</c:v>
                </c:pt>
                <c:pt idx="120546">
                  <c:v>27.30978</c:v>
                </c:pt>
                <c:pt idx="120547">
                  <c:v>27.330919999999999</c:v>
                </c:pt>
                <c:pt idx="120548">
                  <c:v>27.352460000000001</c:v>
                </c:pt>
                <c:pt idx="120549">
                  <c:v>27.373889999999999</c:v>
                </c:pt>
                <c:pt idx="120550">
                  <c:v>27.395530000000001</c:v>
                </c:pt>
                <c:pt idx="120551">
                  <c:v>27.41714</c:v>
                </c:pt>
                <c:pt idx="120552">
                  <c:v>27.438839999999999</c:v>
                </c:pt>
                <c:pt idx="120553">
                  <c:v>27.460090000000001</c:v>
                </c:pt>
                <c:pt idx="120554">
                  <c:v>27.481740000000002</c:v>
                </c:pt>
                <c:pt idx="120555">
                  <c:v>27.502689999999998</c:v>
                </c:pt>
                <c:pt idx="120556">
                  <c:v>27.524270000000001</c:v>
                </c:pt>
                <c:pt idx="120557">
                  <c:v>27.545739999999999</c:v>
                </c:pt>
                <c:pt idx="120558">
                  <c:v>27.567419999999998</c:v>
                </c:pt>
                <c:pt idx="120559">
                  <c:v>27.588210000000004</c:v>
                </c:pt>
                <c:pt idx="120560">
                  <c:v>27.6098</c:v>
                </c:pt>
                <c:pt idx="120561">
                  <c:v>27.630669999999999</c:v>
                </c:pt>
                <c:pt idx="120562">
                  <c:v>27.651780000000002</c:v>
                </c:pt>
                <c:pt idx="120563">
                  <c:v>27.672979999999999</c:v>
                </c:pt>
                <c:pt idx="120564">
                  <c:v>27.694390000000002</c:v>
                </c:pt>
                <c:pt idx="120565">
                  <c:v>27.715679999999999</c:v>
                </c:pt>
                <c:pt idx="120566">
                  <c:v>27.73685</c:v>
                </c:pt>
                <c:pt idx="120567">
                  <c:v>27.758120000000002</c:v>
                </c:pt>
                <c:pt idx="120568">
                  <c:v>27.779349999999997</c:v>
                </c:pt>
                <c:pt idx="120569">
                  <c:v>27.800539999999998</c:v>
                </c:pt>
                <c:pt idx="120570">
                  <c:v>27.821359999999999</c:v>
                </c:pt>
                <c:pt idx="120571">
                  <c:v>27.842950000000002</c:v>
                </c:pt>
                <c:pt idx="120572">
                  <c:v>27.86431</c:v>
                </c:pt>
                <c:pt idx="120573">
                  <c:v>27.885559999999998</c:v>
                </c:pt>
                <c:pt idx="120574">
                  <c:v>27.906659999999999</c:v>
                </c:pt>
                <c:pt idx="120575">
                  <c:v>27.927900000000001</c:v>
                </c:pt>
                <c:pt idx="120576">
                  <c:v>27.949419999999996</c:v>
                </c:pt>
                <c:pt idx="120577">
                  <c:v>27.970860000000002</c:v>
                </c:pt>
                <c:pt idx="120578">
                  <c:v>27.99213</c:v>
                </c:pt>
                <c:pt idx="120579">
                  <c:v>28.013620000000003</c:v>
                </c:pt>
                <c:pt idx="120580">
                  <c:v>28.034320000000001</c:v>
                </c:pt>
                <c:pt idx="120581">
                  <c:v>28.055610000000001</c:v>
                </c:pt>
                <c:pt idx="120582">
                  <c:v>28.077019999999997</c:v>
                </c:pt>
                <c:pt idx="120583">
                  <c:v>28.098469999999999</c:v>
                </c:pt>
                <c:pt idx="120584">
                  <c:v>28.119890000000002</c:v>
                </c:pt>
                <c:pt idx="120585">
                  <c:v>28.141250000000003</c:v>
                </c:pt>
                <c:pt idx="120586">
                  <c:v>28.163019999999999</c:v>
                </c:pt>
                <c:pt idx="120587">
                  <c:v>28.184749999999998</c:v>
                </c:pt>
                <c:pt idx="120588">
                  <c:v>28.205930000000002</c:v>
                </c:pt>
                <c:pt idx="120589">
                  <c:v>28.227829999999997</c:v>
                </c:pt>
                <c:pt idx="120590">
                  <c:v>28.24924</c:v>
                </c:pt>
                <c:pt idx="120591">
                  <c:v>28.27055</c:v>
                </c:pt>
                <c:pt idx="120592">
                  <c:v>28.291840000000001</c:v>
                </c:pt>
                <c:pt idx="120593">
                  <c:v>28.313690000000001</c:v>
                </c:pt>
                <c:pt idx="120594">
                  <c:v>28.3352</c:v>
                </c:pt>
                <c:pt idx="120595">
                  <c:v>28.356859999999998</c:v>
                </c:pt>
                <c:pt idx="120596">
                  <c:v>28.378239999999998</c:v>
                </c:pt>
                <c:pt idx="120597">
                  <c:v>28.39995</c:v>
                </c:pt>
                <c:pt idx="120598">
                  <c:v>28.421189999999999</c:v>
                </c:pt>
                <c:pt idx="120599">
                  <c:v>28.442799999999998</c:v>
                </c:pt>
                <c:pt idx="120600">
                  <c:v>28.464170000000003</c:v>
                </c:pt>
                <c:pt idx="120601">
                  <c:v>28.485770000000002</c:v>
                </c:pt>
                <c:pt idx="120602">
                  <c:v>28.507189999999998</c:v>
                </c:pt>
                <c:pt idx="120603">
                  <c:v>28.5289</c:v>
                </c:pt>
                <c:pt idx="120604">
                  <c:v>28.550420000000003</c:v>
                </c:pt>
                <c:pt idx="120605">
                  <c:v>28.571770000000001</c:v>
                </c:pt>
                <c:pt idx="120606">
                  <c:v>28.59206</c:v>
                </c:pt>
                <c:pt idx="120607">
                  <c:v>28.609209999999997</c:v>
                </c:pt>
                <c:pt idx="120608">
                  <c:v>28.627660000000002</c:v>
                </c:pt>
                <c:pt idx="120609">
                  <c:v>28.638219999999997</c:v>
                </c:pt>
                <c:pt idx="120610">
                  <c:v>28.65625</c:v>
                </c:pt>
                <c:pt idx="120611">
                  <c:v>28.678430000000002</c:v>
                </c:pt>
                <c:pt idx="120612">
                  <c:v>28.6983</c:v>
                </c:pt>
                <c:pt idx="120613">
                  <c:v>28.71949</c:v>
                </c:pt>
                <c:pt idx="120614">
                  <c:v>28.740559999999999</c:v>
                </c:pt>
                <c:pt idx="120615">
                  <c:v>28.761659999999999</c:v>
                </c:pt>
                <c:pt idx="120616">
                  <c:v>28.783430000000003</c:v>
                </c:pt>
                <c:pt idx="120617">
                  <c:v>28.80489</c:v>
                </c:pt>
                <c:pt idx="120618">
                  <c:v>28.82705</c:v>
                </c:pt>
                <c:pt idx="120619">
                  <c:v>28.848520000000001</c:v>
                </c:pt>
                <c:pt idx="120620">
                  <c:v>28.869229999999998</c:v>
                </c:pt>
                <c:pt idx="120621">
                  <c:v>28.890859999999996</c:v>
                </c:pt>
                <c:pt idx="120622">
                  <c:v>28.912390000000002</c:v>
                </c:pt>
                <c:pt idx="120623">
                  <c:v>28.93432</c:v>
                </c:pt>
                <c:pt idx="120624">
                  <c:v>28.956240000000001</c:v>
                </c:pt>
                <c:pt idx="120625">
                  <c:v>28.978299999999997</c:v>
                </c:pt>
                <c:pt idx="120626">
                  <c:v>29.000029999999999</c:v>
                </c:pt>
                <c:pt idx="120627">
                  <c:v>29.022120000000001</c:v>
                </c:pt>
                <c:pt idx="120628">
                  <c:v>29.043679999999998</c:v>
                </c:pt>
                <c:pt idx="120629">
                  <c:v>29.065620000000003</c:v>
                </c:pt>
                <c:pt idx="120630">
                  <c:v>29.087299999999999</c:v>
                </c:pt>
                <c:pt idx="120631">
                  <c:v>29.109449999999999</c:v>
                </c:pt>
                <c:pt idx="120632">
                  <c:v>29.1311</c:v>
                </c:pt>
                <c:pt idx="120633">
                  <c:v>29.153099999999998</c:v>
                </c:pt>
                <c:pt idx="120634">
                  <c:v>29.175229999999999</c:v>
                </c:pt>
                <c:pt idx="120635">
                  <c:v>29.197310000000002</c:v>
                </c:pt>
                <c:pt idx="120636">
                  <c:v>29.218709999999998</c:v>
                </c:pt>
                <c:pt idx="120637">
                  <c:v>29.240650000000002</c:v>
                </c:pt>
                <c:pt idx="120638">
                  <c:v>29.262260000000001</c:v>
                </c:pt>
                <c:pt idx="120639">
                  <c:v>29.284199999999998</c:v>
                </c:pt>
                <c:pt idx="120640">
                  <c:v>29.305769999999999</c:v>
                </c:pt>
                <c:pt idx="120641">
                  <c:v>29.326810000000002</c:v>
                </c:pt>
                <c:pt idx="120642">
                  <c:v>29.347929999999998</c:v>
                </c:pt>
                <c:pt idx="120643">
                  <c:v>29.369119999999999</c:v>
                </c:pt>
                <c:pt idx="120644">
                  <c:v>29.3904</c:v>
                </c:pt>
                <c:pt idx="120645">
                  <c:v>29.412729999999996</c:v>
                </c:pt>
                <c:pt idx="120646">
                  <c:v>29.434249999999999</c:v>
                </c:pt>
                <c:pt idx="120647">
                  <c:v>29.456579999999999</c:v>
                </c:pt>
                <c:pt idx="120648">
                  <c:v>29.453770000000002</c:v>
                </c:pt>
                <c:pt idx="120649">
                  <c:v>29.447049999999997</c:v>
                </c:pt>
                <c:pt idx="120650">
                  <c:v>29.450759999999999</c:v>
                </c:pt>
                <c:pt idx="120651">
                  <c:v>29.457270000000001</c:v>
                </c:pt>
                <c:pt idx="120652">
                  <c:v>29.467029999999998</c:v>
                </c:pt>
                <c:pt idx="120653">
                  <c:v>29.478209999999997</c:v>
                </c:pt>
                <c:pt idx="120654">
                  <c:v>29.490500000000001</c:v>
                </c:pt>
                <c:pt idx="120655">
                  <c:v>29.503830000000001</c:v>
                </c:pt>
                <c:pt idx="120656">
                  <c:v>29.515549999999998</c:v>
                </c:pt>
                <c:pt idx="120657">
                  <c:v>29.529820000000001</c:v>
                </c:pt>
                <c:pt idx="120658">
                  <c:v>29.54101</c:v>
                </c:pt>
                <c:pt idx="120659">
                  <c:v>29.556179999999998</c:v>
                </c:pt>
                <c:pt idx="120660">
                  <c:v>29.571000000000002</c:v>
                </c:pt>
                <c:pt idx="120661">
                  <c:v>29.5869</c:v>
                </c:pt>
                <c:pt idx="120662">
                  <c:v>29.602940000000004</c:v>
                </c:pt>
                <c:pt idx="120663">
                  <c:v>29.619350000000001</c:v>
                </c:pt>
                <c:pt idx="120664">
                  <c:v>29.635959999999997</c:v>
                </c:pt>
                <c:pt idx="120665">
                  <c:v>29.653030000000001</c:v>
                </c:pt>
                <c:pt idx="120666">
                  <c:v>29.670780000000001</c:v>
                </c:pt>
                <c:pt idx="120667">
                  <c:v>29.68845</c:v>
                </c:pt>
                <c:pt idx="120668">
                  <c:v>29.706620000000001</c:v>
                </c:pt>
                <c:pt idx="120669">
                  <c:v>29.724520000000002</c:v>
                </c:pt>
                <c:pt idx="120670">
                  <c:v>29.743169999999999</c:v>
                </c:pt>
                <c:pt idx="120671">
                  <c:v>29.762230000000002</c:v>
                </c:pt>
                <c:pt idx="120672">
                  <c:v>29.780700000000003</c:v>
                </c:pt>
                <c:pt idx="120673">
                  <c:v>29.7986</c:v>
                </c:pt>
                <c:pt idx="120674">
                  <c:v>29.817209999999999</c:v>
                </c:pt>
                <c:pt idx="120675">
                  <c:v>29.83597</c:v>
                </c:pt>
                <c:pt idx="120676">
                  <c:v>29.854970000000002</c:v>
                </c:pt>
                <c:pt idx="120677">
                  <c:v>29.873460000000001</c:v>
                </c:pt>
                <c:pt idx="120678">
                  <c:v>29.892289999999999</c:v>
                </c:pt>
                <c:pt idx="120679">
                  <c:v>29.911379999999998</c:v>
                </c:pt>
                <c:pt idx="120680">
                  <c:v>29.930979999999998</c:v>
                </c:pt>
                <c:pt idx="120681">
                  <c:v>29.950139999999998</c:v>
                </c:pt>
                <c:pt idx="120682">
                  <c:v>29.968720000000001</c:v>
                </c:pt>
                <c:pt idx="120683">
                  <c:v>29.987020000000001</c:v>
                </c:pt>
                <c:pt idx="120684">
                  <c:v>30.006330000000002</c:v>
                </c:pt>
                <c:pt idx="120685">
                  <c:v>30.025739999999999</c:v>
                </c:pt>
                <c:pt idx="120686">
                  <c:v>30.045289999999998</c:v>
                </c:pt>
                <c:pt idx="120687">
                  <c:v>30.064829999999997</c:v>
                </c:pt>
                <c:pt idx="120688">
                  <c:v>30.084520000000001</c:v>
                </c:pt>
                <c:pt idx="120689">
                  <c:v>30.10407</c:v>
                </c:pt>
                <c:pt idx="120690">
                  <c:v>30.12424</c:v>
                </c:pt>
                <c:pt idx="120691">
                  <c:v>30.14423</c:v>
                </c:pt>
                <c:pt idx="120692">
                  <c:v>30.164339999999999</c:v>
                </c:pt>
                <c:pt idx="120693">
                  <c:v>30.184000000000001</c:v>
                </c:pt>
                <c:pt idx="120694">
                  <c:v>30.203710000000001</c:v>
                </c:pt>
                <c:pt idx="120695">
                  <c:v>30.22296</c:v>
                </c:pt>
                <c:pt idx="120696">
                  <c:v>30.24315</c:v>
                </c:pt>
                <c:pt idx="120697">
                  <c:v>30.263539999999999</c:v>
                </c:pt>
                <c:pt idx="120698">
                  <c:v>30.283250000000002</c:v>
                </c:pt>
                <c:pt idx="120699">
                  <c:v>30.303550000000001</c:v>
                </c:pt>
                <c:pt idx="120700">
                  <c:v>30.323720000000002</c:v>
                </c:pt>
                <c:pt idx="120701">
                  <c:v>30.344190000000001</c:v>
                </c:pt>
                <c:pt idx="120702">
                  <c:v>30.364539999999998</c:v>
                </c:pt>
                <c:pt idx="120703">
                  <c:v>30.385120000000001</c:v>
                </c:pt>
                <c:pt idx="120704">
                  <c:v>30.405519999999999</c:v>
                </c:pt>
                <c:pt idx="120705">
                  <c:v>30.425849999999997</c:v>
                </c:pt>
                <c:pt idx="120706">
                  <c:v>30.4465</c:v>
                </c:pt>
                <c:pt idx="120707">
                  <c:v>30.467320000000001</c:v>
                </c:pt>
                <c:pt idx="120708">
                  <c:v>30.48377</c:v>
                </c:pt>
                <c:pt idx="120709">
                  <c:v>30.504470000000001</c:v>
                </c:pt>
                <c:pt idx="120710">
                  <c:v>30.524179999999998</c:v>
                </c:pt>
                <c:pt idx="120711">
                  <c:v>30.545209999999997</c:v>
                </c:pt>
                <c:pt idx="120712">
                  <c:v>30.566189999999999</c:v>
                </c:pt>
                <c:pt idx="120713">
                  <c:v>30.586850000000002</c:v>
                </c:pt>
                <c:pt idx="120714">
                  <c:v>30.607620000000001</c:v>
                </c:pt>
                <c:pt idx="120715">
                  <c:v>30.628</c:v>
                </c:pt>
                <c:pt idx="120716">
                  <c:v>30.648680000000002</c:v>
                </c:pt>
                <c:pt idx="120717">
                  <c:v>30.669830000000001</c:v>
                </c:pt>
                <c:pt idx="120718">
                  <c:v>30.690080000000002</c:v>
                </c:pt>
                <c:pt idx="120719">
                  <c:v>30.710289999999997</c:v>
                </c:pt>
                <c:pt idx="120720">
                  <c:v>30.730539999999998</c:v>
                </c:pt>
                <c:pt idx="120721">
                  <c:v>30.75084</c:v>
                </c:pt>
                <c:pt idx="120722">
                  <c:v>30.771459999999998</c:v>
                </c:pt>
                <c:pt idx="120723">
                  <c:v>30.79222</c:v>
                </c:pt>
                <c:pt idx="120724">
                  <c:v>30.81287</c:v>
                </c:pt>
                <c:pt idx="120725">
                  <c:v>30.833620000000003</c:v>
                </c:pt>
                <c:pt idx="120726">
                  <c:v>30.853549999999998</c:v>
                </c:pt>
                <c:pt idx="120727">
                  <c:v>30.873480000000001</c:v>
                </c:pt>
                <c:pt idx="120728">
                  <c:v>30.893449999999998</c:v>
                </c:pt>
                <c:pt idx="120729">
                  <c:v>30.913590000000003</c:v>
                </c:pt>
                <c:pt idx="120730">
                  <c:v>30.934539999999998</c:v>
                </c:pt>
                <c:pt idx="120731">
                  <c:v>30.955659999999998</c:v>
                </c:pt>
                <c:pt idx="120732">
                  <c:v>30.976970000000001</c:v>
                </c:pt>
                <c:pt idx="120733">
                  <c:v>30.99794</c:v>
                </c:pt>
                <c:pt idx="120734">
                  <c:v>31.019179999999999</c:v>
                </c:pt>
                <c:pt idx="120735">
                  <c:v>31.040239999999997</c:v>
                </c:pt>
                <c:pt idx="120736">
                  <c:v>31.061260000000001</c:v>
                </c:pt>
                <c:pt idx="120737">
                  <c:v>31.082420000000003</c:v>
                </c:pt>
                <c:pt idx="120738">
                  <c:v>31.103610000000003</c:v>
                </c:pt>
                <c:pt idx="120739">
                  <c:v>31.124969999999998</c:v>
                </c:pt>
                <c:pt idx="120740">
                  <c:v>31.14621</c:v>
                </c:pt>
                <c:pt idx="120741">
                  <c:v>31.16733</c:v>
                </c:pt>
                <c:pt idx="120742">
                  <c:v>31.18769</c:v>
                </c:pt>
                <c:pt idx="120743">
                  <c:v>31.207899999999999</c:v>
                </c:pt>
                <c:pt idx="120744">
                  <c:v>31.228449999999999</c:v>
                </c:pt>
                <c:pt idx="120745">
                  <c:v>31.24924</c:v>
                </c:pt>
                <c:pt idx="120746">
                  <c:v>31.270139999999998</c:v>
                </c:pt>
                <c:pt idx="120747">
                  <c:v>31.290619999999997</c:v>
                </c:pt>
                <c:pt idx="120748">
                  <c:v>31.305070000000001</c:v>
                </c:pt>
                <c:pt idx="120749">
                  <c:v>31.324939999999998</c:v>
                </c:pt>
                <c:pt idx="120750">
                  <c:v>31.345369999999999</c:v>
                </c:pt>
                <c:pt idx="120751">
                  <c:v>31.364820000000002</c:v>
                </c:pt>
                <c:pt idx="120752">
                  <c:v>31.38503</c:v>
                </c:pt>
                <c:pt idx="120753">
                  <c:v>31.40625</c:v>
                </c:pt>
                <c:pt idx="120754">
                  <c:v>31.427160000000001</c:v>
                </c:pt>
                <c:pt idx="120755">
                  <c:v>31.448250000000002</c:v>
                </c:pt>
                <c:pt idx="120756">
                  <c:v>31.46893</c:v>
                </c:pt>
                <c:pt idx="120757">
                  <c:v>31.490290000000002</c:v>
                </c:pt>
                <c:pt idx="120758">
                  <c:v>31.511200000000002</c:v>
                </c:pt>
                <c:pt idx="120759">
                  <c:v>31.532339999999998</c:v>
                </c:pt>
                <c:pt idx="120760">
                  <c:v>31.550919999999998</c:v>
                </c:pt>
                <c:pt idx="120761">
                  <c:v>31.568010000000001</c:v>
                </c:pt>
                <c:pt idx="120762">
                  <c:v>31.585470000000001</c:v>
                </c:pt>
                <c:pt idx="120763">
                  <c:v>31.602779999999999</c:v>
                </c:pt>
                <c:pt idx="120764">
                  <c:v>31.62011</c:v>
                </c:pt>
                <c:pt idx="120765">
                  <c:v>31.640270000000001</c:v>
                </c:pt>
                <c:pt idx="120766">
                  <c:v>31.660439999999998</c:v>
                </c:pt>
                <c:pt idx="120767">
                  <c:v>31.680899999999998</c:v>
                </c:pt>
                <c:pt idx="120768">
                  <c:v>31.701769999999996</c:v>
                </c:pt>
                <c:pt idx="120769">
                  <c:v>31.722809999999999</c:v>
                </c:pt>
                <c:pt idx="120770">
                  <c:v>31.743769999999998</c:v>
                </c:pt>
                <c:pt idx="120771">
                  <c:v>31.763960000000001</c:v>
                </c:pt>
                <c:pt idx="120772">
                  <c:v>31.784979999999997</c:v>
                </c:pt>
                <c:pt idx="120773">
                  <c:v>31.805319999999998</c:v>
                </c:pt>
                <c:pt idx="120774">
                  <c:v>31.826129999999999</c:v>
                </c:pt>
                <c:pt idx="120775">
                  <c:v>31.846080000000001</c:v>
                </c:pt>
                <c:pt idx="120776">
                  <c:v>31.866750000000003</c:v>
                </c:pt>
                <c:pt idx="120777">
                  <c:v>31.88775</c:v>
                </c:pt>
                <c:pt idx="120778">
                  <c:v>31.908650000000002</c:v>
                </c:pt>
                <c:pt idx="120779">
                  <c:v>31.930209999999999</c:v>
                </c:pt>
                <c:pt idx="120780">
                  <c:v>31.951529999999998</c:v>
                </c:pt>
                <c:pt idx="120781">
                  <c:v>31.973060000000004</c:v>
                </c:pt>
                <c:pt idx="120782">
                  <c:v>31.994050000000001</c:v>
                </c:pt>
                <c:pt idx="120783">
                  <c:v>32.015410000000003</c:v>
                </c:pt>
                <c:pt idx="120784">
                  <c:v>32.035429999999998</c:v>
                </c:pt>
                <c:pt idx="120785">
                  <c:v>32.057340000000003</c:v>
                </c:pt>
                <c:pt idx="120786">
                  <c:v>32.078980000000001</c:v>
                </c:pt>
                <c:pt idx="120787">
                  <c:v>32.100909999999999</c:v>
                </c:pt>
                <c:pt idx="120788">
                  <c:v>32.122540000000001</c:v>
                </c:pt>
                <c:pt idx="120789">
                  <c:v>32.144159999999999</c:v>
                </c:pt>
                <c:pt idx="120790">
                  <c:v>32.165439999999997</c:v>
                </c:pt>
                <c:pt idx="120791">
                  <c:v>32.186230000000002</c:v>
                </c:pt>
                <c:pt idx="120792">
                  <c:v>32.206959999999995</c:v>
                </c:pt>
                <c:pt idx="120793">
                  <c:v>32.228119999999997</c:v>
                </c:pt>
                <c:pt idx="120794">
                  <c:v>32.249159999999996</c:v>
                </c:pt>
                <c:pt idx="120795">
                  <c:v>32.270240000000001</c:v>
                </c:pt>
                <c:pt idx="120796">
                  <c:v>32.290999999999997</c:v>
                </c:pt>
                <c:pt idx="120797">
                  <c:v>32.312100000000001</c:v>
                </c:pt>
                <c:pt idx="120798">
                  <c:v>32.333170000000003</c:v>
                </c:pt>
                <c:pt idx="120799">
                  <c:v>32.353380000000001</c:v>
                </c:pt>
                <c:pt idx="120800">
                  <c:v>32.374390000000005</c:v>
                </c:pt>
                <c:pt idx="120801">
                  <c:v>32.396079999999998</c:v>
                </c:pt>
                <c:pt idx="120802">
                  <c:v>32.417450000000002</c:v>
                </c:pt>
                <c:pt idx="120803">
                  <c:v>32.437930000000001</c:v>
                </c:pt>
                <c:pt idx="120804">
                  <c:v>32.459479999999999</c:v>
                </c:pt>
                <c:pt idx="120805">
                  <c:v>32.481479999999998</c:v>
                </c:pt>
                <c:pt idx="120806">
                  <c:v>32.503120000000003</c:v>
                </c:pt>
                <c:pt idx="120807">
                  <c:v>32.524360000000001</c:v>
                </c:pt>
                <c:pt idx="120808">
                  <c:v>32.545519999999996</c:v>
                </c:pt>
                <c:pt idx="120809">
                  <c:v>32.567059999999998</c:v>
                </c:pt>
                <c:pt idx="120810">
                  <c:v>32.588750000000005</c:v>
                </c:pt>
                <c:pt idx="120811">
                  <c:v>32.610480000000003</c:v>
                </c:pt>
                <c:pt idx="120812">
                  <c:v>32.631979999999999</c:v>
                </c:pt>
                <c:pt idx="120813">
                  <c:v>32.653759999999998</c:v>
                </c:pt>
                <c:pt idx="120814">
                  <c:v>32.67503</c:v>
                </c:pt>
                <c:pt idx="120815">
                  <c:v>32.697050000000004</c:v>
                </c:pt>
                <c:pt idx="120816">
                  <c:v>32.718800000000002</c:v>
                </c:pt>
                <c:pt idx="120817">
                  <c:v>32.739129999999996</c:v>
                </c:pt>
                <c:pt idx="120818">
                  <c:v>32.76023</c:v>
                </c:pt>
                <c:pt idx="120819">
                  <c:v>32.780969999999996</c:v>
                </c:pt>
                <c:pt idx="120820">
                  <c:v>32.802639999999997</c:v>
                </c:pt>
                <c:pt idx="120821">
                  <c:v>32.823500000000003</c:v>
                </c:pt>
                <c:pt idx="120822">
                  <c:v>32.843350000000001</c:v>
                </c:pt>
                <c:pt idx="120823">
                  <c:v>32.864810000000006</c:v>
                </c:pt>
                <c:pt idx="120824">
                  <c:v>32.883890000000001</c:v>
                </c:pt>
                <c:pt idx="120825">
                  <c:v>32.904530000000001</c:v>
                </c:pt>
                <c:pt idx="120826">
                  <c:v>32.924700000000001</c:v>
                </c:pt>
                <c:pt idx="120827">
                  <c:v>32.946149999999996</c:v>
                </c:pt>
                <c:pt idx="120828">
                  <c:v>32.966899999999995</c:v>
                </c:pt>
                <c:pt idx="120829">
                  <c:v>32.987760000000002</c:v>
                </c:pt>
                <c:pt idx="120830">
                  <c:v>33.008420000000001</c:v>
                </c:pt>
                <c:pt idx="120831">
                  <c:v>33.029310000000002</c:v>
                </c:pt>
                <c:pt idx="120832">
                  <c:v>33.049669999999999</c:v>
                </c:pt>
                <c:pt idx="120833">
                  <c:v>33.070239999999998</c:v>
                </c:pt>
                <c:pt idx="120834">
                  <c:v>33.091409999999996</c:v>
                </c:pt>
                <c:pt idx="120835">
                  <c:v>33.11253</c:v>
                </c:pt>
                <c:pt idx="120836">
                  <c:v>33.133159999999997</c:v>
                </c:pt>
                <c:pt idx="120837">
                  <c:v>33.154139999999998</c:v>
                </c:pt>
                <c:pt idx="120838">
                  <c:v>33.175180000000005</c:v>
                </c:pt>
                <c:pt idx="120839">
                  <c:v>33.195810000000002</c:v>
                </c:pt>
                <c:pt idx="120840">
                  <c:v>33.215220000000002</c:v>
                </c:pt>
                <c:pt idx="120841">
                  <c:v>33.237020000000001</c:v>
                </c:pt>
                <c:pt idx="120842">
                  <c:v>33.25855</c:v>
                </c:pt>
                <c:pt idx="120843">
                  <c:v>33.279429999999998</c:v>
                </c:pt>
                <c:pt idx="120844">
                  <c:v>33.30142</c:v>
                </c:pt>
                <c:pt idx="120845">
                  <c:v>33.322980000000001</c:v>
                </c:pt>
                <c:pt idx="120846">
                  <c:v>33.344110000000001</c:v>
                </c:pt>
                <c:pt idx="120847">
                  <c:v>33.365949999999998</c:v>
                </c:pt>
                <c:pt idx="120848">
                  <c:v>33.387459999999997</c:v>
                </c:pt>
                <c:pt idx="120849">
                  <c:v>33.408999999999999</c:v>
                </c:pt>
                <c:pt idx="120850">
                  <c:v>33.430199999999999</c:v>
                </c:pt>
                <c:pt idx="120851">
                  <c:v>33.451900000000002</c:v>
                </c:pt>
                <c:pt idx="120852">
                  <c:v>33.473219999999998</c:v>
                </c:pt>
                <c:pt idx="120853">
                  <c:v>33.49456</c:v>
                </c:pt>
                <c:pt idx="120854">
                  <c:v>33.515360000000001</c:v>
                </c:pt>
                <c:pt idx="120855">
                  <c:v>33.536619999999999</c:v>
                </c:pt>
                <c:pt idx="120856">
                  <c:v>33.557400000000001</c:v>
                </c:pt>
                <c:pt idx="120857">
                  <c:v>33.57835</c:v>
                </c:pt>
                <c:pt idx="120858">
                  <c:v>33.599460000000001</c:v>
                </c:pt>
                <c:pt idx="120859">
                  <c:v>33.620829999999998</c:v>
                </c:pt>
                <c:pt idx="120860">
                  <c:v>33.641770000000001</c:v>
                </c:pt>
                <c:pt idx="120861">
                  <c:v>33.66281</c:v>
                </c:pt>
                <c:pt idx="120862">
                  <c:v>33.684190000000001</c:v>
                </c:pt>
                <c:pt idx="120863">
                  <c:v>33.70458</c:v>
                </c:pt>
                <c:pt idx="120864">
                  <c:v>33.724870000000003</c:v>
                </c:pt>
                <c:pt idx="120865">
                  <c:v>33.745460000000001</c:v>
                </c:pt>
                <c:pt idx="120866">
                  <c:v>33.766010000000001</c:v>
                </c:pt>
                <c:pt idx="120867">
                  <c:v>33.786410000000004</c:v>
                </c:pt>
                <c:pt idx="120868">
                  <c:v>33.80715</c:v>
                </c:pt>
                <c:pt idx="120869">
                  <c:v>33.82658</c:v>
                </c:pt>
                <c:pt idx="120870">
                  <c:v>33.847010000000004</c:v>
                </c:pt>
                <c:pt idx="120871">
                  <c:v>33.867310000000003</c:v>
                </c:pt>
                <c:pt idx="120872">
                  <c:v>33.887360000000001</c:v>
                </c:pt>
                <c:pt idx="120873">
                  <c:v>33.909469999999999</c:v>
                </c:pt>
                <c:pt idx="120874">
                  <c:v>33.93018</c:v>
                </c:pt>
                <c:pt idx="120875">
                  <c:v>33.951259999999998</c:v>
                </c:pt>
                <c:pt idx="120876">
                  <c:v>33.96246</c:v>
                </c:pt>
                <c:pt idx="120877">
                  <c:v>33.979190000000003</c:v>
                </c:pt>
                <c:pt idx="120878">
                  <c:v>33.996559999999995</c:v>
                </c:pt>
                <c:pt idx="120879">
                  <c:v>34.010950000000001</c:v>
                </c:pt>
                <c:pt idx="120880">
                  <c:v>34.025739999999999</c:v>
                </c:pt>
                <c:pt idx="120881">
                  <c:v>34.043970000000002</c:v>
                </c:pt>
                <c:pt idx="120882">
                  <c:v>34.062910000000002</c:v>
                </c:pt>
                <c:pt idx="120883">
                  <c:v>34.082880000000003</c:v>
                </c:pt>
                <c:pt idx="120884">
                  <c:v>34.10275</c:v>
                </c:pt>
                <c:pt idx="120885">
                  <c:v>34.123150000000003</c:v>
                </c:pt>
                <c:pt idx="120886">
                  <c:v>34.142969999999998</c:v>
                </c:pt>
                <c:pt idx="120887">
                  <c:v>34.163800000000002</c:v>
                </c:pt>
                <c:pt idx="120888">
                  <c:v>34.184609999999999</c:v>
                </c:pt>
                <c:pt idx="120889">
                  <c:v>34.205619999999996</c:v>
                </c:pt>
                <c:pt idx="120890">
                  <c:v>34.225970000000004</c:v>
                </c:pt>
                <c:pt idx="120891">
                  <c:v>34.246369999999999</c:v>
                </c:pt>
                <c:pt idx="120892">
                  <c:v>34.26641</c:v>
                </c:pt>
                <c:pt idx="120893">
                  <c:v>34.285830000000004</c:v>
                </c:pt>
                <c:pt idx="120894">
                  <c:v>34.306060000000002</c:v>
                </c:pt>
                <c:pt idx="120895">
                  <c:v>34.326319999999996</c:v>
                </c:pt>
                <c:pt idx="120896">
                  <c:v>34.346629999999998</c:v>
                </c:pt>
                <c:pt idx="120897">
                  <c:v>34.366599999999998</c:v>
                </c:pt>
                <c:pt idx="120898">
                  <c:v>34.386839999999999</c:v>
                </c:pt>
                <c:pt idx="120899">
                  <c:v>34.406659999999995</c:v>
                </c:pt>
                <c:pt idx="120900">
                  <c:v>34.426649999999995</c:v>
                </c:pt>
                <c:pt idx="120901">
                  <c:v>34.447130000000001</c:v>
                </c:pt>
                <c:pt idx="120902">
                  <c:v>34.466839999999998</c:v>
                </c:pt>
                <c:pt idx="120903">
                  <c:v>34.486530000000002</c:v>
                </c:pt>
                <c:pt idx="120904">
                  <c:v>34.506079999999997</c:v>
                </c:pt>
                <c:pt idx="120905">
                  <c:v>34.526829999999997</c:v>
                </c:pt>
                <c:pt idx="120906">
                  <c:v>34.547359999999998</c:v>
                </c:pt>
                <c:pt idx="120907">
                  <c:v>34.568089999999998</c:v>
                </c:pt>
                <c:pt idx="120908">
                  <c:v>34.58896</c:v>
                </c:pt>
                <c:pt idx="120909">
                  <c:v>34.60951</c:v>
                </c:pt>
                <c:pt idx="120910">
                  <c:v>34.630800000000001</c:v>
                </c:pt>
                <c:pt idx="120911">
                  <c:v>34.651890000000002</c:v>
                </c:pt>
                <c:pt idx="120912">
                  <c:v>34.671509999999998</c:v>
                </c:pt>
                <c:pt idx="120913">
                  <c:v>34.689970000000002</c:v>
                </c:pt>
                <c:pt idx="120914">
                  <c:v>34.709110000000003</c:v>
                </c:pt>
                <c:pt idx="120915">
                  <c:v>34.728720000000003</c:v>
                </c:pt>
                <c:pt idx="120916">
                  <c:v>34.748719999999999</c:v>
                </c:pt>
                <c:pt idx="120917">
                  <c:v>34.769289999999998</c:v>
                </c:pt>
                <c:pt idx="120918">
                  <c:v>34.789290000000001</c:v>
                </c:pt>
                <c:pt idx="120919">
                  <c:v>34.809640000000002</c:v>
                </c:pt>
                <c:pt idx="120920">
                  <c:v>34.82996</c:v>
                </c:pt>
                <c:pt idx="120921">
                  <c:v>34.850560000000002</c:v>
                </c:pt>
                <c:pt idx="120922">
                  <c:v>34.87059</c:v>
                </c:pt>
                <c:pt idx="120923">
                  <c:v>34.890970000000003</c:v>
                </c:pt>
                <c:pt idx="120924">
                  <c:v>34.911540000000002</c:v>
                </c:pt>
                <c:pt idx="120925">
                  <c:v>34.932120000000005</c:v>
                </c:pt>
                <c:pt idx="120926">
                  <c:v>34.952060000000003</c:v>
                </c:pt>
                <c:pt idx="120927">
                  <c:v>34.971589999999999</c:v>
                </c:pt>
                <c:pt idx="120928">
                  <c:v>34.991439999999997</c:v>
                </c:pt>
                <c:pt idx="120929">
                  <c:v>35.010100000000001</c:v>
                </c:pt>
                <c:pt idx="120930">
                  <c:v>35.028869999999998</c:v>
                </c:pt>
                <c:pt idx="120931">
                  <c:v>35.047890000000002</c:v>
                </c:pt>
                <c:pt idx="120932">
                  <c:v>35.067300000000003</c:v>
                </c:pt>
                <c:pt idx="120933">
                  <c:v>35.086659999999995</c:v>
                </c:pt>
                <c:pt idx="120934">
                  <c:v>35.105909999999994</c:v>
                </c:pt>
                <c:pt idx="120935">
                  <c:v>35.125549999999997</c:v>
                </c:pt>
                <c:pt idx="120936">
                  <c:v>35.145360000000004</c:v>
                </c:pt>
                <c:pt idx="120937">
                  <c:v>35.165169999999996</c:v>
                </c:pt>
                <c:pt idx="120938">
                  <c:v>35.18477</c:v>
                </c:pt>
                <c:pt idx="120939">
                  <c:v>35.204799999999999</c:v>
                </c:pt>
                <c:pt idx="120940">
                  <c:v>35.224760000000003</c:v>
                </c:pt>
                <c:pt idx="120941">
                  <c:v>35.244170000000004</c:v>
                </c:pt>
                <c:pt idx="120942">
                  <c:v>35.264129999999994</c:v>
                </c:pt>
                <c:pt idx="120943">
                  <c:v>35.284570000000002</c:v>
                </c:pt>
                <c:pt idx="120944">
                  <c:v>35.304769999999998</c:v>
                </c:pt>
                <c:pt idx="120945">
                  <c:v>35.324909999999996</c:v>
                </c:pt>
                <c:pt idx="120946">
                  <c:v>35.344679999999997</c:v>
                </c:pt>
                <c:pt idx="120947">
                  <c:v>35.36403</c:v>
                </c:pt>
                <c:pt idx="120948">
                  <c:v>35.383499999999998</c:v>
                </c:pt>
                <c:pt idx="120949">
                  <c:v>35.403410000000001</c:v>
                </c:pt>
                <c:pt idx="120950">
                  <c:v>35.42266</c:v>
                </c:pt>
                <c:pt idx="120951">
                  <c:v>35.442819999999998</c:v>
                </c:pt>
                <c:pt idx="120952">
                  <c:v>35.462850000000003</c:v>
                </c:pt>
                <c:pt idx="120953">
                  <c:v>35.482799999999997</c:v>
                </c:pt>
                <c:pt idx="120954">
                  <c:v>35.50273</c:v>
                </c:pt>
                <c:pt idx="120955">
                  <c:v>35.522669999999998</c:v>
                </c:pt>
                <c:pt idx="120956">
                  <c:v>35.542650000000002</c:v>
                </c:pt>
                <c:pt idx="120957">
                  <c:v>35.562609999999999</c:v>
                </c:pt>
                <c:pt idx="120958">
                  <c:v>35.582259999999998</c:v>
                </c:pt>
                <c:pt idx="120959">
                  <c:v>35.602060000000002</c:v>
                </c:pt>
                <c:pt idx="120960">
                  <c:v>35.622169999999997</c:v>
                </c:pt>
                <c:pt idx="120961">
                  <c:v>35.641980000000004</c:v>
                </c:pt>
                <c:pt idx="120962">
                  <c:v>35.66046</c:v>
                </c:pt>
                <c:pt idx="120963">
                  <c:v>35.678869999999996</c:v>
                </c:pt>
                <c:pt idx="120964">
                  <c:v>35.697099999999999</c:v>
                </c:pt>
                <c:pt idx="120965">
                  <c:v>35.715420000000002</c:v>
                </c:pt>
                <c:pt idx="120966">
                  <c:v>35.734110000000001</c:v>
                </c:pt>
                <c:pt idx="120967">
                  <c:v>35.75347</c:v>
                </c:pt>
                <c:pt idx="120968">
                  <c:v>35.772129999999997</c:v>
                </c:pt>
                <c:pt idx="120969">
                  <c:v>35.792819999999999</c:v>
                </c:pt>
                <c:pt idx="120970">
                  <c:v>35.81165</c:v>
                </c:pt>
                <c:pt idx="120971">
                  <c:v>35.830479999999994</c:v>
                </c:pt>
                <c:pt idx="120972">
                  <c:v>35.849730000000001</c:v>
                </c:pt>
                <c:pt idx="120973">
                  <c:v>35.868310000000001</c:v>
                </c:pt>
                <c:pt idx="120974">
                  <c:v>35.887129999999999</c:v>
                </c:pt>
                <c:pt idx="120975">
                  <c:v>35.906739999999999</c:v>
                </c:pt>
                <c:pt idx="120976">
                  <c:v>35.926929999999999</c:v>
                </c:pt>
                <c:pt idx="120977">
                  <c:v>35.946930000000002</c:v>
                </c:pt>
                <c:pt idx="120978">
                  <c:v>35.966140000000003</c:v>
                </c:pt>
                <c:pt idx="120979">
                  <c:v>35.985610000000001</c:v>
                </c:pt>
                <c:pt idx="120980">
                  <c:v>36.005299999999998</c:v>
                </c:pt>
                <c:pt idx="120981">
                  <c:v>36.022930000000002</c:v>
                </c:pt>
                <c:pt idx="120982">
                  <c:v>36.039520000000003</c:v>
                </c:pt>
                <c:pt idx="120983">
                  <c:v>36.057929999999999</c:v>
                </c:pt>
                <c:pt idx="120984">
                  <c:v>36.078890000000001</c:v>
                </c:pt>
                <c:pt idx="120985">
                  <c:v>36.099670000000003</c:v>
                </c:pt>
                <c:pt idx="120986">
                  <c:v>36.120310000000003</c:v>
                </c:pt>
                <c:pt idx="120987">
                  <c:v>36.140419999999999</c:v>
                </c:pt>
                <c:pt idx="120988">
                  <c:v>36.16039</c:v>
                </c:pt>
                <c:pt idx="120989">
                  <c:v>36.180210000000002</c:v>
                </c:pt>
                <c:pt idx="120990">
                  <c:v>36.20111</c:v>
                </c:pt>
                <c:pt idx="120991">
                  <c:v>36.22072</c:v>
                </c:pt>
                <c:pt idx="120992">
                  <c:v>36.240969999999997</c:v>
                </c:pt>
                <c:pt idx="120993">
                  <c:v>36.260279999999995</c:v>
                </c:pt>
                <c:pt idx="120994">
                  <c:v>36.27993</c:v>
                </c:pt>
                <c:pt idx="120995">
                  <c:v>36.29954</c:v>
                </c:pt>
                <c:pt idx="120996">
                  <c:v>36.319330000000001</c:v>
                </c:pt>
                <c:pt idx="120997">
                  <c:v>36.339079999999996</c:v>
                </c:pt>
                <c:pt idx="120998">
                  <c:v>36.358460000000001</c:v>
                </c:pt>
                <c:pt idx="120999">
                  <c:v>36.37688</c:v>
                </c:pt>
                <c:pt idx="121000">
                  <c:v>36.396619999999999</c:v>
                </c:pt>
                <c:pt idx="121001">
                  <c:v>36.416550000000001</c:v>
                </c:pt>
                <c:pt idx="121002">
                  <c:v>36.436750000000004</c:v>
                </c:pt>
                <c:pt idx="121003">
                  <c:v>36.457050000000002</c:v>
                </c:pt>
                <c:pt idx="121004">
                  <c:v>36.477530000000002</c:v>
                </c:pt>
                <c:pt idx="121005">
                  <c:v>36.497920000000001</c:v>
                </c:pt>
                <c:pt idx="121006">
                  <c:v>36.518169999999998</c:v>
                </c:pt>
                <c:pt idx="121007">
                  <c:v>36.538759999999996</c:v>
                </c:pt>
                <c:pt idx="121008">
                  <c:v>36.559439999999995</c:v>
                </c:pt>
                <c:pt idx="121009">
                  <c:v>36.580080000000002</c:v>
                </c:pt>
                <c:pt idx="121010">
                  <c:v>36.60098</c:v>
                </c:pt>
                <c:pt idx="121011">
                  <c:v>36.621790000000004</c:v>
                </c:pt>
                <c:pt idx="121012">
                  <c:v>36.643949999999997</c:v>
                </c:pt>
                <c:pt idx="121013">
                  <c:v>36.664609999999996</c:v>
                </c:pt>
                <c:pt idx="121014">
                  <c:v>36.685279999999999</c:v>
                </c:pt>
                <c:pt idx="121015">
                  <c:v>36.705750000000002</c:v>
                </c:pt>
                <c:pt idx="121016">
                  <c:v>36.726439999999997</c:v>
                </c:pt>
                <c:pt idx="121017">
                  <c:v>36.746169999999999</c:v>
                </c:pt>
                <c:pt idx="121018">
                  <c:v>36.76717</c:v>
                </c:pt>
                <c:pt idx="121019">
                  <c:v>36.787869999999998</c:v>
                </c:pt>
                <c:pt idx="121020">
                  <c:v>36.808749999999996</c:v>
                </c:pt>
                <c:pt idx="121021">
                  <c:v>36.829540000000001</c:v>
                </c:pt>
                <c:pt idx="121022">
                  <c:v>36.849710000000002</c:v>
                </c:pt>
                <c:pt idx="121023">
                  <c:v>36.870359999999998</c:v>
                </c:pt>
                <c:pt idx="121024">
                  <c:v>36.891060000000003</c:v>
                </c:pt>
                <c:pt idx="121025">
                  <c:v>36.911799999999999</c:v>
                </c:pt>
                <c:pt idx="121026">
                  <c:v>36.932279999999999</c:v>
                </c:pt>
                <c:pt idx="121027">
                  <c:v>36.953130000000002</c:v>
                </c:pt>
                <c:pt idx="121028">
                  <c:v>36.973610000000001</c:v>
                </c:pt>
                <c:pt idx="121029">
                  <c:v>36.993949999999998</c:v>
                </c:pt>
                <c:pt idx="121030">
                  <c:v>37.014809999999997</c:v>
                </c:pt>
                <c:pt idx="121031">
                  <c:v>37.035399999999996</c:v>
                </c:pt>
                <c:pt idx="121032">
                  <c:v>37.055440000000004</c:v>
                </c:pt>
                <c:pt idx="121033">
                  <c:v>37.07206</c:v>
                </c:pt>
                <c:pt idx="121034">
                  <c:v>37.087420000000002</c:v>
                </c:pt>
                <c:pt idx="121035">
                  <c:v>37.097729999999999</c:v>
                </c:pt>
                <c:pt idx="121036">
                  <c:v>37.108289999999997</c:v>
                </c:pt>
                <c:pt idx="121037">
                  <c:v>37.122480000000003</c:v>
                </c:pt>
                <c:pt idx="121038">
                  <c:v>37.13917</c:v>
                </c:pt>
                <c:pt idx="121039">
                  <c:v>37.156410000000001</c:v>
                </c:pt>
                <c:pt idx="121040">
                  <c:v>37.172840000000001</c:v>
                </c:pt>
                <c:pt idx="121041">
                  <c:v>37.189770000000003</c:v>
                </c:pt>
                <c:pt idx="121042">
                  <c:v>37.207750000000004</c:v>
                </c:pt>
                <c:pt idx="121043">
                  <c:v>37.224220000000003</c:v>
                </c:pt>
                <c:pt idx="121044">
                  <c:v>37.24268</c:v>
                </c:pt>
                <c:pt idx="121045">
                  <c:v>37.261299999999999</c:v>
                </c:pt>
                <c:pt idx="121046">
                  <c:v>37.280280000000005</c:v>
                </c:pt>
                <c:pt idx="121047">
                  <c:v>37.299300000000002</c:v>
                </c:pt>
                <c:pt idx="121048">
                  <c:v>37.318440000000002</c:v>
                </c:pt>
                <c:pt idx="121049">
                  <c:v>37.336710000000004</c:v>
                </c:pt>
                <c:pt idx="121050">
                  <c:v>37.355600000000003</c:v>
                </c:pt>
                <c:pt idx="121051">
                  <c:v>37.375</c:v>
                </c:pt>
                <c:pt idx="121052">
                  <c:v>37.391719999999999</c:v>
                </c:pt>
                <c:pt idx="121053">
                  <c:v>37.410229999999999</c:v>
                </c:pt>
                <c:pt idx="121054">
                  <c:v>37.42868</c:v>
                </c:pt>
                <c:pt idx="121055">
                  <c:v>37.44764</c:v>
                </c:pt>
                <c:pt idx="121056">
                  <c:v>37.465579999999996</c:v>
                </c:pt>
                <c:pt idx="121057">
                  <c:v>37.483040000000003</c:v>
                </c:pt>
                <c:pt idx="121058">
                  <c:v>37.50141</c:v>
                </c:pt>
                <c:pt idx="121059">
                  <c:v>37.519420000000004</c:v>
                </c:pt>
                <c:pt idx="121060">
                  <c:v>37.537770000000002</c:v>
                </c:pt>
                <c:pt idx="121061">
                  <c:v>37.555700000000002</c:v>
                </c:pt>
                <c:pt idx="121062">
                  <c:v>37.574060000000003</c:v>
                </c:pt>
                <c:pt idx="121063">
                  <c:v>37.592190000000002</c:v>
                </c:pt>
                <c:pt idx="121064">
                  <c:v>37.610289999999999</c:v>
                </c:pt>
                <c:pt idx="121065">
                  <c:v>37.627960000000002</c:v>
                </c:pt>
                <c:pt idx="121066">
                  <c:v>37.646299999999997</c:v>
                </c:pt>
                <c:pt idx="121067">
                  <c:v>37.668509999999998</c:v>
                </c:pt>
                <c:pt idx="121068">
                  <c:v>37.688549999999999</c:v>
                </c:pt>
                <c:pt idx="121069">
                  <c:v>37.707549999999998</c:v>
                </c:pt>
                <c:pt idx="121070">
                  <c:v>37.727139999999999</c:v>
                </c:pt>
                <c:pt idx="121071">
                  <c:v>37.746490000000001</c:v>
                </c:pt>
                <c:pt idx="121072">
                  <c:v>37.766080000000002</c:v>
                </c:pt>
                <c:pt idx="121073">
                  <c:v>37.785440000000001</c:v>
                </c:pt>
                <c:pt idx="121074">
                  <c:v>37.805049999999994</c:v>
                </c:pt>
                <c:pt idx="121075">
                  <c:v>37.824629999999999</c:v>
                </c:pt>
                <c:pt idx="121076">
                  <c:v>37.843870000000003</c:v>
                </c:pt>
                <c:pt idx="121077">
                  <c:v>37.863340000000001</c:v>
                </c:pt>
                <c:pt idx="121078">
                  <c:v>37.88306</c:v>
                </c:pt>
                <c:pt idx="121079">
                  <c:v>37.90231</c:v>
                </c:pt>
                <c:pt idx="121080">
                  <c:v>37.92098</c:v>
                </c:pt>
                <c:pt idx="121081">
                  <c:v>37.93967</c:v>
                </c:pt>
                <c:pt idx="121082">
                  <c:v>37.958539999999999</c:v>
                </c:pt>
                <c:pt idx="121083">
                  <c:v>37.977530000000002</c:v>
                </c:pt>
                <c:pt idx="121084">
                  <c:v>37.996050000000004</c:v>
                </c:pt>
                <c:pt idx="121085">
                  <c:v>38.014450000000004</c:v>
                </c:pt>
                <c:pt idx="121086">
                  <c:v>38.033540000000002</c:v>
                </c:pt>
                <c:pt idx="121087">
                  <c:v>38.052300000000002</c:v>
                </c:pt>
                <c:pt idx="121088">
                  <c:v>38.071080000000002</c:v>
                </c:pt>
                <c:pt idx="121089">
                  <c:v>38.091290000000001</c:v>
                </c:pt>
                <c:pt idx="121090">
                  <c:v>38.109529999999999</c:v>
                </c:pt>
                <c:pt idx="121091">
                  <c:v>38.128590000000003</c:v>
                </c:pt>
                <c:pt idx="121092">
                  <c:v>38.147620000000003</c:v>
                </c:pt>
                <c:pt idx="121093">
                  <c:v>38.166989999999998</c:v>
                </c:pt>
                <c:pt idx="121094">
                  <c:v>38.186729999999997</c:v>
                </c:pt>
                <c:pt idx="121095">
                  <c:v>38.206380000000003</c:v>
                </c:pt>
                <c:pt idx="121096">
                  <c:v>38.226369999999996</c:v>
                </c:pt>
                <c:pt idx="121097">
                  <c:v>38.246470000000002</c:v>
                </c:pt>
                <c:pt idx="121098">
                  <c:v>38.266390000000001</c:v>
                </c:pt>
                <c:pt idx="121099">
                  <c:v>38.286639999999998</c:v>
                </c:pt>
                <c:pt idx="121100">
                  <c:v>38.306849999999997</c:v>
                </c:pt>
                <c:pt idx="121101">
                  <c:v>38.326539999999994</c:v>
                </c:pt>
                <c:pt idx="121102">
                  <c:v>38.346499999999999</c:v>
                </c:pt>
                <c:pt idx="121103">
                  <c:v>38.365789999999997</c:v>
                </c:pt>
                <c:pt idx="121104">
                  <c:v>38.384279999999997</c:v>
                </c:pt>
                <c:pt idx="121105">
                  <c:v>38.403689999999997</c:v>
                </c:pt>
                <c:pt idx="121106">
                  <c:v>38.423020000000001</c:v>
                </c:pt>
                <c:pt idx="121107">
                  <c:v>38.442530000000005</c:v>
                </c:pt>
                <c:pt idx="121108">
                  <c:v>38.461449999999999</c:v>
                </c:pt>
                <c:pt idx="121109">
                  <c:v>38.480829999999997</c:v>
                </c:pt>
                <c:pt idx="121110">
                  <c:v>38.499609999999997</c:v>
                </c:pt>
                <c:pt idx="121111">
                  <c:v>38.517450000000004</c:v>
                </c:pt>
                <c:pt idx="121112">
                  <c:v>38.536529999999999</c:v>
                </c:pt>
                <c:pt idx="121113">
                  <c:v>38.556280000000001</c:v>
                </c:pt>
                <c:pt idx="121114">
                  <c:v>38.575539999999997</c:v>
                </c:pt>
                <c:pt idx="121115">
                  <c:v>38.594459999999998</c:v>
                </c:pt>
                <c:pt idx="121116">
                  <c:v>38.613840000000003</c:v>
                </c:pt>
                <c:pt idx="121117">
                  <c:v>38.633030000000005</c:v>
                </c:pt>
                <c:pt idx="121118">
                  <c:v>38.653390000000002</c:v>
                </c:pt>
                <c:pt idx="121119">
                  <c:v>38.672890000000002</c:v>
                </c:pt>
                <c:pt idx="121120">
                  <c:v>38.692360000000001</c:v>
                </c:pt>
                <c:pt idx="121121">
                  <c:v>38.711929999999995</c:v>
                </c:pt>
                <c:pt idx="121122">
                  <c:v>38.731629999999996</c:v>
                </c:pt>
                <c:pt idx="121123">
                  <c:v>38.751639999999995</c:v>
                </c:pt>
                <c:pt idx="121124">
                  <c:v>38.771479999999997</c:v>
                </c:pt>
                <c:pt idx="121125">
                  <c:v>38.790930000000003</c:v>
                </c:pt>
                <c:pt idx="121126">
                  <c:v>38.810159999999996</c:v>
                </c:pt>
                <c:pt idx="121127">
                  <c:v>38.829599999999999</c:v>
                </c:pt>
                <c:pt idx="121128">
                  <c:v>38.849019999999996</c:v>
                </c:pt>
                <c:pt idx="121129">
                  <c:v>38.867440000000002</c:v>
                </c:pt>
                <c:pt idx="121130">
                  <c:v>38.886989999999997</c:v>
                </c:pt>
                <c:pt idx="121131">
                  <c:v>38.906550000000003</c:v>
                </c:pt>
                <c:pt idx="121132">
                  <c:v>38.925609999999999</c:v>
                </c:pt>
                <c:pt idx="121133">
                  <c:v>38.944699999999997</c:v>
                </c:pt>
                <c:pt idx="121134">
                  <c:v>38.96358</c:v>
                </c:pt>
                <c:pt idx="121135">
                  <c:v>38.982990000000001</c:v>
                </c:pt>
                <c:pt idx="121136">
                  <c:v>39.002119999999998</c:v>
                </c:pt>
                <c:pt idx="121137">
                  <c:v>39.021540000000002</c:v>
                </c:pt>
                <c:pt idx="121138">
                  <c:v>39.041670000000003</c:v>
                </c:pt>
                <c:pt idx="121139">
                  <c:v>39.061279999999996</c:v>
                </c:pt>
                <c:pt idx="121140">
                  <c:v>39.081290000000003</c:v>
                </c:pt>
                <c:pt idx="121141">
                  <c:v>39.100899999999996</c:v>
                </c:pt>
                <c:pt idx="121142">
                  <c:v>39.120519999999999</c:v>
                </c:pt>
                <c:pt idx="121143">
                  <c:v>39.140239999999999</c:v>
                </c:pt>
                <c:pt idx="121144">
                  <c:v>39.16039</c:v>
                </c:pt>
                <c:pt idx="121145">
                  <c:v>39.180430000000001</c:v>
                </c:pt>
                <c:pt idx="121146">
                  <c:v>39.200560000000003</c:v>
                </c:pt>
                <c:pt idx="121147">
                  <c:v>39.220559999999999</c:v>
                </c:pt>
                <c:pt idx="121148">
                  <c:v>39.240849999999995</c:v>
                </c:pt>
                <c:pt idx="121149">
                  <c:v>39.260670000000005</c:v>
                </c:pt>
                <c:pt idx="121150">
                  <c:v>39.280320000000003</c:v>
                </c:pt>
                <c:pt idx="121151">
                  <c:v>39.298679999999997</c:v>
                </c:pt>
                <c:pt idx="121152">
                  <c:v>39.317799999999998</c:v>
                </c:pt>
                <c:pt idx="121153">
                  <c:v>39.338709999999999</c:v>
                </c:pt>
                <c:pt idx="121154">
                  <c:v>39.354460000000003</c:v>
                </c:pt>
                <c:pt idx="121155">
                  <c:v>39.372500000000002</c:v>
                </c:pt>
                <c:pt idx="121156">
                  <c:v>39.391759999999998</c:v>
                </c:pt>
                <c:pt idx="121157">
                  <c:v>39.410330000000002</c:v>
                </c:pt>
                <c:pt idx="121158">
                  <c:v>39.429209999999998</c:v>
                </c:pt>
                <c:pt idx="121159">
                  <c:v>39.448479999999996</c:v>
                </c:pt>
                <c:pt idx="121160">
                  <c:v>39.467829999999999</c:v>
                </c:pt>
                <c:pt idx="121161">
                  <c:v>39.487169999999999</c:v>
                </c:pt>
                <c:pt idx="121162">
                  <c:v>39.506720000000001</c:v>
                </c:pt>
                <c:pt idx="121163">
                  <c:v>39.526219999999995</c:v>
                </c:pt>
                <c:pt idx="121164">
                  <c:v>39.546109999999999</c:v>
                </c:pt>
                <c:pt idx="121165">
                  <c:v>39.565919999999998</c:v>
                </c:pt>
                <c:pt idx="121166">
                  <c:v>39.59093</c:v>
                </c:pt>
                <c:pt idx="121167">
                  <c:v>39.611249999999998</c:v>
                </c:pt>
                <c:pt idx="121168">
                  <c:v>39.631529999999998</c:v>
                </c:pt>
                <c:pt idx="121169">
                  <c:v>39.651589999999999</c:v>
                </c:pt>
                <c:pt idx="121170">
                  <c:v>39.67098</c:v>
                </c:pt>
                <c:pt idx="121171">
                  <c:v>39.689800000000005</c:v>
                </c:pt>
                <c:pt idx="121172">
                  <c:v>39.708179999999999</c:v>
                </c:pt>
                <c:pt idx="121173">
                  <c:v>39.727429999999998</c:v>
                </c:pt>
                <c:pt idx="121174">
                  <c:v>39.746560000000002</c:v>
                </c:pt>
                <c:pt idx="121175">
                  <c:v>39.766069999999999</c:v>
                </c:pt>
                <c:pt idx="121176">
                  <c:v>39.785890000000002</c:v>
                </c:pt>
                <c:pt idx="121177">
                  <c:v>39.805489999999999</c:v>
                </c:pt>
                <c:pt idx="121178">
                  <c:v>39.825620000000001</c:v>
                </c:pt>
                <c:pt idx="121179">
                  <c:v>39.845500000000001</c:v>
                </c:pt>
                <c:pt idx="121180">
                  <c:v>39.865789999999997</c:v>
                </c:pt>
                <c:pt idx="121181">
                  <c:v>39.886040000000001</c:v>
                </c:pt>
                <c:pt idx="121182">
                  <c:v>39.887129999999999</c:v>
                </c:pt>
                <c:pt idx="121183">
                  <c:v>39.901690000000002</c:v>
                </c:pt>
                <c:pt idx="121184">
                  <c:v>39.917929999999998</c:v>
                </c:pt>
                <c:pt idx="121185">
                  <c:v>39.932459999999999</c:v>
                </c:pt>
                <c:pt idx="121186">
                  <c:v>39.948630000000001</c:v>
                </c:pt>
                <c:pt idx="121187">
                  <c:v>39.961489999999998</c:v>
                </c:pt>
                <c:pt idx="121188">
                  <c:v>39.976399999999998</c:v>
                </c:pt>
                <c:pt idx="121189">
                  <c:v>39.994070000000001</c:v>
                </c:pt>
                <c:pt idx="121190">
                  <c:v>40.012540000000001</c:v>
                </c:pt>
                <c:pt idx="121191">
                  <c:v>40.030780000000007</c:v>
                </c:pt>
                <c:pt idx="121192">
                  <c:v>40.049849999999992</c:v>
                </c:pt>
                <c:pt idx="121193">
                  <c:v>40.069119999999998</c:v>
                </c:pt>
                <c:pt idx="121194">
                  <c:v>40.088489999999993</c:v>
                </c:pt>
                <c:pt idx="121195">
                  <c:v>40.10736</c:v>
                </c:pt>
                <c:pt idx="121196">
                  <c:v>40.127040000000001</c:v>
                </c:pt>
                <c:pt idx="121197">
                  <c:v>40.146420000000006</c:v>
                </c:pt>
                <c:pt idx="121198">
                  <c:v>40.166490000000003</c:v>
                </c:pt>
                <c:pt idx="121199">
                  <c:v>40.179380000000002</c:v>
                </c:pt>
                <c:pt idx="121200">
                  <c:v>40.199600000000004</c:v>
                </c:pt>
                <c:pt idx="121201">
                  <c:v>40.213840000000005</c:v>
                </c:pt>
                <c:pt idx="121202">
                  <c:v>40.231099999999998</c:v>
                </c:pt>
                <c:pt idx="121203">
                  <c:v>40.248190000000001</c:v>
                </c:pt>
                <c:pt idx="121204">
                  <c:v>40.26726</c:v>
                </c:pt>
                <c:pt idx="121205">
                  <c:v>40.286770000000004</c:v>
                </c:pt>
                <c:pt idx="121206">
                  <c:v>40.306629999999998</c:v>
                </c:pt>
                <c:pt idx="121207">
                  <c:v>40.326279999999997</c:v>
                </c:pt>
                <c:pt idx="121208">
                  <c:v>40.345950000000002</c:v>
                </c:pt>
                <c:pt idx="121209">
                  <c:v>40.365460000000006</c:v>
                </c:pt>
                <c:pt idx="121210">
                  <c:v>40.385280000000002</c:v>
                </c:pt>
                <c:pt idx="121211">
                  <c:v>40.4041</c:v>
                </c:pt>
                <c:pt idx="121212">
                  <c:v>40.423850000000002</c:v>
                </c:pt>
                <c:pt idx="121213">
                  <c:v>40.442869999999999</c:v>
                </c:pt>
                <c:pt idx="121214">
                  <c:v>40.462330000000001</c:v>
                </c:pt>
                <c:pt idx="121215">
                  <c:v>40.481800000000007</c:v>
                </c:pt>
                <c:pt idx="121216">
                  <c:v>40.500610000000002</c:v>
                </c:pt>
                <c:pt idx="121217">
                  <c:v>40.519800000000004</c:v>
                </c:pt>
                <c:pt idx="121218">
                  <c:v>40.539169999999999</c:v>
                </c:pt>
                <c:pt idx="121219">
                  <c:v>40.558520000000001</c:v>
                </c:pt>
                <c:pt idx="121220">
                  <c:v>40.578000000000003</c:v>
                </c:pt>
                <c:pt idx="121221">
                  <c:v>40.597719999999995</c:v>
                </c:pt>
                <c:pt idx="121222">
                  <c:v>40.617379999999997</c:v>
                </c:pt>
                <c:pt idx="121223">
                  <c:v>40.636850000000003</c:v>
                </c:pt>
                <c:pt idx="121224">
                  <c:v>40.65645</c:v>
                </c:pt>
                <c:pt idx="121225">
                  <c:v>40.6755</c:v>
                </c:pt>
                <c:pt idx="121226">
                  <c:v>40.695249999999994</c:v>
                </c:pt>
                <c:pt idx="121227">
                  <c:v>40.714350000000003</c:v>
                </c:pt>
                <c:pt idx="121228">
                  <c:v>40.733959999999996</c:v>
                </c:pt>
                <c:pt idx="121229">
                  <c:v>40.753050000000002</c:v>
                </c:pt>
                <c:pt idx="121230">
                  <c:v>40.772669999999998</c:v>
                </c:pt>
                <c:pt idx="121231">
                  <c:v>40.791029999999999</c:v>
                </c:pt>
                <c:pt idx="121232">
                  <c:v>40.809819999999995</c:v>
                </c:pt>
                <c:pt idx="121233">
                  <c:v>40.828400000000002</c:v>
                </c:pt>
                <c:pt idx="121234">
                  <c:v>40.847559999999994</c:v>
                </c:pt>
                <c:pt idx="121235">
                  <c:v>40.866590000000002</c:v>
                </c:pt>
                <c:pt idx="121236">
                  <c:v>40.885889999999996</c:v>
                </c:pt>
                <c:pt idx="121237">
                  <c:v>40.904859999999999</c:v>
                </c:pt>
                <c:pt idx="121238">
                  <c:v>40.924419999999998</c:v>
                </c:pt>
                <c:pt idx="121239">
                  <c:v>40.944070000000004</c:v>
                </c:pt>
                <c:pt idx="121240">
                  <c:v>40.963750000000005</c:v>
                </c:pt>
                <c:pt idx="121241">
                  <c:v>40.983590000000007</c:v>
                </c:pt>
                <c:pt idx="121242">
                  <c:v>41.002629999999996</c:v>
                </c:pt>
                <c:pt idx="121243">
                  <c:v>41.022010000000002</c:v>
                </c:pt>
                <c:pt idx="121244">
                  <c:v>41.041740000000004</c:v>
                </c:pt>
                <c:pt idx="121245">
                  <c:v>41.061860000000003</c:v>
                </c:pt>
                <c:pt idx="121246">
                  <c:v>41.081500000000005</c:v>
                </c:pt>
                <c:pt idx="121247">
                  <c:v>41.10098</c:v>
                </c:pt>
                <c:pt idx="121248">
                  <c:v>41.120729999999995</c:v>
                </c:pt>
                <c:pt idx="121249">
                  <c:v>41.140420000000006</c:v>
                </c:pt>
                <c:pt idx="121250">
                  <c:v>41.159730000000003</c:v>
                </c:pt>
                <c:pt idx="121251">
                  <c:v>41.17944</c:v>
                </c:pt>
                <c:pt idx="121252">
                  <c:v>41.198750000000004</c:v>
                </c:pt>
                <c:pt idx="121253">
                  <c:v>41.218089999999997</c:v>
                </c:pt>
                <c:pt idx="121254">
                  <c:v>41.237490000000001</c:v>
                </c:pt>
                <c:pt idx="121255">
                  <c:v>41.256950000000003</c:v>
                </c:pt>
                <c:pt idx="121256">
                  <c:v>41.276659999999993</c:v>
                </c:pt>
                <c:pt idx="121257">
                  <c:v>41.296390000000002</c:v>
                </c:pt>
                <c:pt idx="121258">
                  <c:v>41.316079999999999</c:v>
                </c:pt>
                <c:pt idx="121259">
                  <c:v>41.335599999999999</c:v>
                </c:pt>
                <c:pt idx="121260">
                  <c:v>41.355220000000003</c:v>
                </c:pt>
                <c:pt idx="121261">
                  <c:v>41.374380000000002</c:v>
                </c:pt>
                <c:pt idx="121262">
                  <c:v>41.393920000000001</c:v>
                </c:pt>
                <c:pt idx="121263">
                  <c:v>41.413000000000004</c:v>
                </c:pt>
                <c:pt idx="121264">
                  <c:v>41.431989999999999</c:v>
                </c:pt>
                <c:pt idx="121265">
                  <c:v>41.451309999999999</c:v>
                </c:pt>
                <c:pt idx="121266">
                  <c:v>41.470939999999999</c:v>
                </c:pt>
                <c:pt idx="121267">
                  <c:v>41.490090000000002</c:v>
                </c:pt>
                <c:pt idx="121268">
                  <c:v>41.509660000000004</c:v>
                </c:pt>
                <c:pt idx="121269">
                  <c:v>41.529139999999998</c:v>
                </c:pt>
                <c:pt idx="121270">
                  <c:v>41.548839999999998</c:v>
                </c:pt>
                <c:pt idx="121271">
                  <c:v>41.56776</c:v>
                </c:pt>
                <c:pt idx="121272">
                  <c:v>41.587600000000002</c:v>
                </c:pt>
                <c:pt idx="121273">
                  <c:v>41.607029999999995</c:v>
                </c:pt>
                <c:pt idx="121274">
                  <c:v>41.625990000000002</c:v>
                </c:pt>
                <c:pt idx="121275">
                  <c:v>41.645200000000003</c:v>
                </c:pt>
                <c:pt idx="121276">
                  <c:v>41.664339999999996</c:v>
                </c:pt>
                <c:pt idx="121277">
                  <c:v>41.68336</c:v>
                </c:pt>
                <c:pt idx="121278">
                  <c:v>41.702830000000006</c:v>
                </c:pt>
                <c:pt idx="121279">
                  <c:v>41.721950000000007</c:v>
                </c:pt>
                <c:pt idx="121280">
                  <c:v>41.741400000000006</c:v>
                </c:pt>
                <c:pt idx="121281">
                  <c:v>41.76052</c:v>
                </c:pt>
                <c:pt idx="121282">
                  <c:v>41.779970000000006</c:v>
                </c:pt>
                <c:pt idx="121283">
                  <c:v>41.798549999999999</c:v>
                </c:pt>
                <c:pt idx="121284">
                  <c:v>41.818069999999999</c:v>
                </c:pt>
                <c:pt idx="121285">
                  <c:v>41.837000000000003</c:v>
                </c:pt>
                <c:pt idx="121286">
                  <c:v>41.856540000000003</c:v>
                </c:pt>
                <c:pt idx="121287">
                  <c:v>41.875530000000005</c:v>
                </c:pt>
                <c:pt idx="121288">
                  <c:v>41.895040000000002</c:v>
                </c:pt>
                <c:pt idx="121289">
                  <c:v>41.91431</c:v>
                </c:pt>
                <c:pt idx="121290">
                  <c:v>41.93374</c:v>
                </c:pt>
                <c:pt idx="121291">
                  <c:v>41.952500000000001</c:v>
                </c:pt>
                <c:pt idx="121292">
                  <c:v>41.971999999999994</c:v>
                </c:pt>
                <c:pt idx="121293">
                  <c:v>41.989939999999997</c:v>
                </c:pt>
                <c:pt idx="121294">
                  <c:v>42.008799999999994</c:v>
                </c:pt>
                <c:pt idx="121295">
                  <c:v>42.027520000000003</c:v>
                </c:pt>
                <c:pt idx="121296">
                  <c:v>42.046549999999996</c:v>
                </c:pt>
                <c:pt idx="121297">
                  <c:v>42.065340000000006</c:v>
                </c:pt>
                <c:pt idx="121298">
                  <c:v>42.083860000000001</c:v>
                </c:pt>
                <c:pt idx="121299">
                  <c:v>42.102289999999996</c:v>
                </c:pt>
                <c:pt idx="121300">
                  <c:v>42.121310000000001</c:v>
                </c:pt>
                <c:pt idx="121301">
                  <c:v>42.140169999999998</c:v>
                </c:pt>
                <c:pt idx="121302">
                  <c:v>42.159139999999994</c:v>
                </c:pt>
                <c:pt idx="121303">
                  <c:v>42.17801</c:v>
                </c:pt>
                <c:pt idx="121304">
                  <c:v>42.196670000000005</c:v>
                </c:pt>
                <c:pt idx="121305">
                  <c:v>42.214090000000006</c:v>
                </c:pt>
                <c:pt idx="121306">
                  <c:v>42.244840000000003</c:v>
                </c:pt>
                <c:pt idx="121307">
                  <c:v>42.255679999999998</c:v>
                </c:pt>
                <c:pt idx="121308">
                  <c:v>42.253350000000005</c:v>
                </c:pt>
                <c:pt idx="121309">
                  <c:v>42.264380000000003</c:v>
                </c:pt>
                <c:pt idx="121310">
                  <c:v>42.28105</c:v>
                </c:pt>
                <c:pt idx="121311">
                  <c:v>42.298169999999999</c:v>
                </c:pt>
                <c:pt idx="121312">
                  <c:v>42.316269999999996</c:v>
                </c:pt>
                <c:pt idx="121313">
                  <c:v>42.334680000000006</c:v>
                </c:pt>
                <c:pt idx="121314">
                  <c:v>42.353259999999999</c:v>
                </c:pt>
                <c:pt idx="121315">
                  <c:v>42.371259999999999</c:v>
                </c:pt>
                <c:pt idx="121316">
                  <c:v>42.389960000000002</c:v>
                </c:pt>
                <c:pt idx="121317">
                  <c:v>42.40831</c:v>
                </c:pt>
                <c:pt idx="121318">
                  <c:v>42.426990000000004</c:v>
                </c:pt>
                <c:pt idx="121319">
                  <c:v>42.445650000000001</c:v>
                </c:pt>
                <c:pt idx="121320">
                  <c:v>42.464469999999999</c:v>
                </c:pt>
                <c:pt idx="121321">
                  <c:v>42.483250000000005</c:v>
                </c:pt>
                <c:pt idx="121322">
                  <c:v>42.501570000000001</c:v>
                </c:pt>
                <c:pt idx="121323">
                  <c:v>42.520220000000002</c:v>
                </c:pt>
                <c:pt idx="121324">
                  <c:v>42.538530000000002</c:v>
                </c:pt>
                <c:pt idx="121325">
                  <c:v>42.557340000000003</c:v>
                </c:pt>
                <c:pt idx="121326">
                  <c:v>42.576189999999997</c:v>
                </c:pt>
                <c:pt idx="121327">
                  <c:v>42.595020000000005</c:v>
                </c:pt>
                <c:pt idx="121328">
                  <c:v>42.606789999999997</c:v>
                </c:pt>
                <c:pt idx="121329">
                  <c:v>42.614200000000004</c:v>
                </c:pt>
                <c:pt idx="121330">
                  <c:v>42.628410000000002</c:v>
                </c:pt>
                <c:pt idx="121331">
                  <c:v>42.643899999999995</c:v>
                </c:pt>
                <c:pt idx="121332">
                  <c:v>42.660249999999998</c:v>
                </c:pt>
                <c:pt idx="121333">
                  <c:v>42.677199999999999</c:v>
                </c:pt>
                <c:pt idx="121334">
                  <c:v>42.69453</c:v>
                </c:pt>
                <c:pt idx="121335">
                  <c:v>42.712190000000007</c:v>
                </c:pt>
                <c:pt idx="121336">
                  <c:v>42.7301</c:v>
                </c:pt>
                <c:pt idx="121337">
                  <c:v>42.747950000000003</c:v>
                </c:pt>
                <c:pt idx="121338">
                  <c:v>42.764960000000002</c:v>
                </c:pt>
                <c:pt idx="121339">
                  <c:v>42.782359999999997</c:v>
                </c:pt>
                <c:pt idx="121340">
                  <c:v>42.800349999999995</c:v>
                </c:pt>
                <c:pt idx="121341">
                  <c:v>42.818910000000002</c:v>
                </c:pt>
                <c:pt idx="121342">
                  <c:v>42.837379999999996</c:v>
                </c:pt>
                <c:pt idx="121343">
                  <c:v>42.855980000000002</c:v>
                </c:pt>
                <c:pt idx="121344">
                  <c:v>42.873669999999997</c:v>
                </c:pt>
                <c:pt idx="121345">
                  <c:v>42.891459999999995</c:v>
                </c:pt>
                <c:pt idx="121346">
                  <c:v>42.909410000000001</c:v>
                </c:pt>
                <c:pt idx="121347">
                  <c:v>42.927460000000004</c:v>
                </c:pt>
                <c:pt idx="121348">
                  <c:v>42.94652</c:v>
                </c:pt>
                <c:pt idx="121349">
                  <c:v>42.965209999999999</c:v>
                </c:pt>
                <c:pt idx="121350">
                  <c:v>42.962100000000007</c:v>
                </c:pt>
                <c:pt idx="121351">
                  <c:v>42.963039999999999</c:v>
                </c:pt>
                <c:pt idx="121352">
                  <c:v>42.965209999999999</c:v>
                </c:pt>
                <c:pt idx="121353">
                  <c:v>42.968800000000002</c:v>
                </c:pt>
                <c:pt idx="121354">
                  <c:v>42.971709999999995</c:v>
                </c:pt>
                <c:pt idx="121355">
                  <c:v>42.977359999999997</c:v>
                </c:pt>
                <c:pt idx="121356">
                  <c:v>42.982590000000002</c:v>
                </c:pt>
                <c:pt idx="121357">
                  <c:v>42.982230000000001</c:v>
                </c:pt>
                <c:pt idx="121358">
                  <c:v>42.985889999999998</c:v>
                </c:pt>
                <c:pt idx="121359">
                  <c:v>42.989919999999998</c:v>
                </c:pt>
                <c:pt idx="121360">
                  <c:v>42.996400000000001</c:v>
                </c:pt>
                <c:pt idx="121361">
                  <c:v>43.002659999999999</c:v>
                </c:pt>
                <c:pt idx="121362">
                  <c:v>43.010950000000001</c:v>
                </c:pt>
                <c:pt idx="121363">
                  <c:v>43.019269999999999</c:v>
                </c:pt>
                <c:pt idx="121364">
                  <c:v>43.02028</c:v>
                </c:pt>
                <c:pt idx="121365">
                  <c:v>43.030049999999996</c:v>
                </c:pt>
                <c:pt idx="121366">
                  <c:v>43.04054</c:v>
                </c:pt>
                <c:pt idx="121367">
                  <c:v>43.051909999999999</c:v>
                </c:pt>
                <c:pt idx="121368">
                  <c:v>43.067589999999996</c:v>
                </c:pt>
                <c:pt idx="121369">
                  <c:v>43.078289999999996</c:v>
                </c:pt>
                <c:pt idx="121370">
                  <c:v>43.088800000000006</c:v>
                </c:pt>
                <c:pt idx="121371">
                  <c:v>43.095619999999997</c:v>
                </c:pt>
                <c:pt idx="121372">
                  <c:v>43.08099</c:v>
                </c:pt>
                <c:pt idx="121373">
                  <c:v>43.091299999999997</c:v>
                </c:pt>
                <c:pt idx="121374">
                  <c:v>43.105270000000004</c:v>
                </c:pt>
                <c:pt idx="121375">
                  <c:v>43.119100000000003</c:v>
                </c:pt>
                <c:pt idx="121376">
                  <c:v>43.105029999999999</c:v>
                </c:pt>
                <c:pt idx="121377">
                  <c:v>43.113810000000001</c:v>
                </c:pt>
                <c:pt idx="121378">
                  <c:v>43.130249999999997</c:v>
                </c:pt>
                <c:pt idx="121379">
                  <c:v>43.147219999999997</c:v>
                </c:pt>
                <c:pt idx="121380">
                  <c:v>43.163380000000004</c:v>
                </c:pt>
                <c:pt idx="121381">
                  <c:v>43.179450000000003</c:v>
                </c:pt>
                <c:pt idx="121382">
                  <c:v>43.194939999999995</c:v>
                </c:pt>
                <c:pt idx="121383">
                  <c:v>43.210430000000002</c:v>
                </c:pt>
                <c:pt idx="121384">
                  <c:v>43.225819999999999</c:v>
                </c:pt>
                <c:pt idx="121385">
                  <c:v>43.240839999999999</c:v>
                </c:pt>
                <c:pt idx="121386">
                  <c:v>43.2562</c:v>
                </c:pt>
                <c:pt idx="121387">
                  <c:v>43.272000000000006</c:v>
                </c:pt>
                <c:pt idx="121388">
                  <c:v>43.287630000000007</c:v>
                </c:pt>
                <c:pt idx="121389">
                  <c:v>43.303130000000003</c:v>
                </c:pt>
                <c:pt idx="121390">
                  <c:v>43.319020000000002</c:v>
                </c:pt>
                <c:pt idx="121391">
                  <c:v>43.334330000000001</c:v>
                </c:pt>
                <c:pt idx="121392">
                  <c:v>43.350340000000003</c:v>
                </c:pt>
                <c:pt idx="121393">
                  <c:v>43.366070000000001</c:v>
                </c:pt>
                <c:pt idx="121394">
                  <c:v>43.382180000000005</c:v>
                </c:pt>
                <c:pt idx="121395">
                  <c:v>43.399979999999999</c:v>
                </c:pt>
                <c:pt idx="121396">
                  <c:v>43.413959999999996</c:v>
                </c:pt>
                <c:pt idx="121397">
                  <c:v>43.42801</c:v>
                </c:pt>
                <c:pt idx="121398">
                  <c:v>43.443339999999999</c:v>
                </c:pt>
                <c:pt idx="121399">
                  <c:v>43.459190000000007</c:v>
                </c:pt>
                <c:pt idx="121400">
                  <c:v>43.475229999999996</c:v>
                </c:pt>
                <c:pt idx="121401">
                  <c:v>43.491399999999999</c:v>
                </c:pt>
                <c:pt idx="121402">
                  <c:v>43.50788</c:v>
                </c:pt>
                <c:pt idx="121403">
                  <c:v>43.525260000000003</c:v>
                </c:pt>
                <c:pt idx="121404">
                  <c:v>43.53877</c:v>
                </c:pt>
                <c:pt idx="121405">
                  <c:v>43.553449999999998</c:v>
                </c:pt>
                <c:pt idx="121406">
                  <c:v>43.56935</c:v>
                </c:pt>
                <c:pt idx="121407">
                  <c:v>43.585059999999999</c:v>
                </c:pt>
                <c:pt idx="121408">
                  <c:v>43.600989999999996</c:v>
                </c:pt>
                <c:pt idx="121409">
                  <c:v>43.61721</c:v>
                </c:pt>
                <c:pt idx="121410">
                  <c:v>43.633870000000002</c:v>
                </c:pt>
                <c:pt idx="121411">
                  <c:v>43.650549999999996</c:v>
                </c:pt>
                <c:pt idx="121412">
                  <c:v>43.667000000000002</c:v>
                </c:pt>
                <c:pt idx="121413">
                  <c:v>43.683610000000002</c:v>
                </c:pt>
                <c:pt idx="121414">
                  <c:v>43.700510000000001</c:v>
                </c:pt>
                <c:pt idx="121415">
                  <c:v>43.717410000000001</c:v>
                </c:pt>
                <c:pt idx="121416">
                  <c:v>43.734450000000002</c:v>
                </c:pt>
                <c:pt idx="121417">
                  <c:v>43.751129999999996</c:v>
                </c:pt>
                <c:pt idx="121418">
                  <c:v>43.76858</c:v>
                </c:pt>
                <c:pt idx="121419">
                  <c:v>43.78566</c:v>
                </c:pt>
                <c:pt idx="121420">
                  <c:v>43.802930000000003</c:v>
                </c:pt>
                <c:pt idx="121421">
                  <c:v>43.819790000000005</c:v>
                </c:pt>
                <c:pt idx="121422">
                  <c:v>43.836919999999999</c:v>
                </c:pt>
                <c:pt idx="121423">
                  <c:v>43.854119999999995</c:v>
                </c:pt>
                <c:pt idx="121424">
                  <c:v>43.871450000000003</c:v>
                </c:pt>
                <c:pt idx="121425">
                  <c:v>43.88888</c:v>
                </c:pt>
                <c:pt idx="121426">
                  <c:v>43.905950000000004</c:v>
                </c:pt>
                <c:pt idx="121427">
                  <c:v>43.923009999999998</c:v>
                </c:pt>
                <c:pt idx="121428">
                  <c:v>43.94061</c:v>
                </c:pt>
                <c:pt idx="121429">
                  <c:v>43.958179999999999</c:v>
                </c:pt>
                <c:pt idx="121430">
                  <c:v>43.975720000000003</c:v>
                </c:pt>
                <c:pt idx="121431">
                  <c:v>43.993010000000005</c:v>
                </c:pt>
                <c:pt idx="121432">
                  <c:v>44.010379999999998</c:v>
                </c:pt>
                <c:pt idx="121433">
                  <c:v>44.028039999999997</c:v>
                </c:pt>
                <c:pt idx="121434">
                  <c:v>44.045610000000003</c:v>
                </c:pt>
                <c:pt idx="121435">
                  <c:v>44.063299999999998</c:v>
                </c:pt>
                <c:pt idx="121436">
                  <c:v>44.080659999999995</c:v>
                </c:pt>
                <c:pt idx="121437">
                  <c:v>44.097840000000005</c:v>
                </c:pt>
                <c:pt idx="121438">
                  <c:v>44.115609999999997</c:v>
                </c:pt>
                <c:pt idx="121439">
                  <c:v>44.133129999999994</c:v>
                </c:pt>
                <c:pt idx="121440">
                  <c:v>44.150689999999997</c:v>
                </c:pt>
                <c:pt idx="121441">
                  <c:v>44.168310000000005</c:v>
                </c:pt>
                <c:pt idx="121442">
                  <c:v>44.186149999999998</c:v>
                </c:pt>
                <c:pt idx="121443">
                  <c:v>44.203569999999999</c:v>
                </c:pt>
                <c:pt idx="121444">
                  <c:v>44.221240000000002</c:v>
                </c:pt>
                <c:pt idx="121445">
                  <c:v>44.239059999999995</c:v>
                </c:pt>
                <c:pt idx="121446">
                  <c:v>44.257169999999995</c:v>
                </c:pt>
                <c:pt idx="121447">
                  <c:v>44.27478</c:v>
                </c:pt>
                <c:pt idx="121448">
                  <c:v>44.292659999999998</c:v>
                </c:pt>
                <c:pt idx="121449">
                  <c:v>44.310590000000005</c:v>
                </c:pt>
                <c:pt idx="121450">
                  <c:v>44.328479999999999</c:v>
                </c:pt>
                <c:pt idx="121451">
                  <c:v>44.345889999999997</c:v>
                </c:pt>
                <c:pt idx="121452">
                  <c:v>44.363900000000001</c:v>
                </c:pt>
                <c:pt idx="121453">
                  <c:v>44.381929999999997</c:v>
                </c:pt>
                <c:pt idx="121454">
                  <c:v>44.399940000000001</c:v>
                </c:pt>
                <c:pt idx="121455">
                  <c:v>44.417859999999997</c:v>
                </c:pt>
                <c:pt idx="121456">
                  <c:v>44.43544</c:v>
                </c:pt>
                <c:pt idx="121457">
                  <c:v>44.45326</c:v>
                </c:pt>
                <c:pt idx="121458">
                  <c:v>44.471100000000007</c:v>
                </c:pt>
                <c:pt idx="121459">
                  <c:v>44.48903</c:v>
                </c:pt>
                <c:pt idx="121460">
                  <c:v>44.50667</c:v>
                </c:pt>
                <c:pt idx="121461">
                  <c:v>44.466200000000001</c:v>
                </c:pt>
                <c:pt idx="121462">
                  <c:v>44.455680000000001</c:v>
                </c:pt>
                <c:pt idx="121463">
                  <c:v>44.46705</c:v>
                </c:pt>
                <c:pt idx="121464">
                  <c:v>44.485500000000002</c:v>
                </c:pt>
                <c:pt idx="121465">
                  <c:v>44.463179999999994</c:v>
                </c:pt>
                <c:pt idx="121466">
                  <c:v>44.453370000000007</c:v>
                </c:pt>
                <c:pt idx="121467">
                  <c:v>44.465409999999999</c:v>
                </c:pt>
                <c:pt idx="121468">
                  <c:v>44.481789999999997</c:v>
                </c:pt>
                <c:pt idx="121469">
                  <c:v>44.499089999999995</c:v>
                </c:pt>
                <c:pt idx="121470">
                  <c:v>44.469659999999998</c:v>
                </c:pt>
                <c:pt idx="121471">
                  <c:v>44.481430000000003</c:v>
                </c:pt>
                <c:pt idx="121472">
                  <c:v>44.499719999999996</c:v>
                </c:pt>
                <c:pt idx="121473">
                  <c:v>44.510919999999999</c:v>
                </c:pt>
                <c:pt idx="121474">
                  <c:v>44.529399999999995</c:v>
                </c:pt>
                <c:pt idx="121475">
                  <c:v>44.546720000000008</c:v>
                </c:pt>
                <c:pt idx="121476">
                  <c:v>44.565449999999998</c:v>
                </c:pt>
                <c:pt idx="121477">
                  <c:v>44.584499999999998</c:v>
                </c:pt>
                <c:pt idx="121478">
                  <c:v>44.603450000000002</c:v>
                </c:pt>
                <c:pt idx="121479">
                  <c:v>44.599510000000002</c:v>
                </c:pt>
                <c:pt idx="121480">
                  <c:v>44.611039999999996</c:v>
                </c:pt>
                <c:pt idx="121481">
                  <c:v>44.627100000000006</c:v>
                </c:pt>
                <c:pt idx="121482">
                  <c:v>44.645429999999998</c:v>
                </c:pt>
                <c:pt idx="121483">
                  <c:v>44.663159999999998</c:v>
                </c:pt>
                <c:pt idx="121484">
                  <c:v>44.646299999999997</c:v>
                </c:pt>
                <c:pt idx="121485">
                  <c:v>44.649549999999998</c:v>
                </c:pt>
                <c:pt idx="121486">
                  <c:v>44.642739999999996</c:v>
                </c:pt>
                <c:pt idx="121487">
                  <c:v>44.65616</c:v>
                </c:pt>
                <c:pt idx="121488">
                  <c:v>44.64528</c:v>
                </c:pt>
                <c:pt idx="121489">
                  <c:v>44.616970000000002</c:v>
                </c:pt>
                <c:pt idx="121490">
                  <c:v>44.535449999999997</c:v>
                </c:pt>
                <c:pt idx="121491">
                  <c:v>44.51549</c:v>
                </c:pt>
                <c:pt idx="121492">
                  <c:v>44.503320000000002</c:v>
                </c:pt>
                <c:pt idx="121493">
                  <c:v>44.49192</c:v>
                </c:pt>
                <c:pt idx="121494">
                  <c:v>44.488039999999998</c:v>
                </c:pt>
                <c:pt idx="121495">
                  <c:v>44.492000000000004</c:v>
                </c:pt>
                <c:pt idx="121496">
                  <c:v>44.497720000000001</c:v>
                </c:pt>
                <c:pt idx="121497">
                  <c:v>44.506529999999998</c:v>
                </c:pt>
                <c:pt idx="121498">
                  <c:v>44.517889999999994</c:v>
                </c:pt>
                <c:pt idx="121499">
                  <c:v>44.528390000000002</c:v>
                </c:pt>
                <c:pt idx="121500">
                  <c:v>44.540590000000002</c:v>
                </c:pt>
                <c:pt idx="121501">
                  <c:v>44.553359999999998</c:v>
                </c:pt>
                <c:pt idx="121502">
                  <c:v>44.566079999999999</c:v>
                </c:pt>
                <c:pt idx="121503">
                  <c:v>44.581239999999994</c:v>
                </c:pt>
                <c:pt idx="121504">
                  <c:v>44.594110000000001</c:v>
                </c:pt>
                <c:pt idx="121505">
                  <c:v>44.609090000000002</c:v>
                </c:pt>
                <c:pt idx="121506">
                  <c:v>44.623239999999996</c:v>
                </c:pt>
                <c:pt idx="121507">
                  <c:v>44.639060000000001</c:v>
                </c:pt>
                <c:pt idx="121508">
                  <c:v>44.653739999999999</c:v>
                </c:pt>
                <c:pt idx="121509">
                  <c:v>44.66901</c:v>
                </c:pt>
                <c:pt idx="121510">
                  <c:v>44.684269999999998</c:v>
                </c:pt>
                <c:pt idx="121511">
                  <c:v>44.699619999999996</c:v>
                </c:pt>
                <c:pt idx="121512">
                  <c:v>44.715809999999998</c:v>
                </c:pt>
                <c:pt idx="121513">
                  <c:v>44.732169999999996</c:v>
                </c:pt>
                <c:pt idx="121514">
                  <c:v>44.748539999999998</c:v>
                </c:pt>
                <c:pt idx="121515">
                  <c:v>44.764960000000002</c:v>
                </c:pt>
                <c:pt idx="121516">
                  <c:v>44.78107</c:v>
                </c:pt>
                <c:pt idx="121517">
                  <c:v>44.797700000000006</c:v>
                </c:pt>
                <c:pt idx="121518">
                  <c:v>44.814259999999997</c:v>
                </c:pt>
                <c:pt idx="121519">
                  <c:v>44.830480000000001</c:v>
                </c:pt>
                <c:pt idx="121520">
                  <c:v>44.847120000000004</c:v>
                </c:pt>
                <c:pt idx="121521">
                  <c:v>44.863959999999999</c:v>
                </c:pt>
                <c:pt idx="121522">
                  <c:v>44.88073</c:v>
                </c:pt>
                <c:pt idx="121523">
                  <c:v>44.897470000000006</c:v>
                </c:pt>
                <c:pt idx="121524">
                  <c:v>44.914259999999999</c:v>
                </c:pt>
                <c:pt idx="121525">
                  <c:v>44.931279999999994</c:v>
                </c:pt>
                <c:pt idx="121526">
                  <c:v>44.948100000000004</c:v>
                </c:pt>
                <c:pt idx="121527">
                  <c:v>44.965040000000002</c:v>
                </c:pt>
                <c:pt idx="121528">
                  <c:v>44.981949999999998</c:v>
                </c:pt>
                <c:pt idx="121529">
                  <c:v>44.998750000000001</c:v>
                </c:pt>
                <c:pt idx="121530">
                  <c:v>45.015749999999997</c:v>
                </c:pt>
                <c:pt idx="121531">
                  <c:v>45.032709999999994</c:v>
                </c:pt>
                <c:pt idx="121532">
                  <c:v>45.049640000000004</c:v>
                </c:pt>
                <c:pt idx="121533">
                  <c:v>45.066720000000004</c:v>
                </c:pt>
                <c:pt idx="121534">
                  <c:v>45.083520000000007</c:v>
                </c:pt>
                <c:pt idx="121535">
                  <c:v>45.1004</c:v>
                </c:pt>
                <c:pt idx="121536">
                  <c:v>45.117550000000001</c:v>
                </c:pt>
                <c:pt idx="121537">
                  <c:v>45.13438</c:v>
                </c:pt>
                <c:pt idx="121538">
                  <c:v>45.151139999999998</c:v>
                </c:pt>
                <c:pt idx="121539">
                  <c:v>45.167989999999996</c:v>
                </c:pt>
                <c:pt idx="121540">
                  <c:v>45.184899999999999</c:v>
                </c:pt>
                <c:pt idx="121541">
                  <c:v>45.202289999999998</c:v>
                </c:pt>
                <c:pt idx="121542">
                  <c:v>45.218730000000001</c:v>
                </c:pt>
                <c:pt idx="121543">
                  <c:v>45.235489999999999</c:v>
                </c:pt>
                <c:pt idx="121544">
                  <c:v>45.252520000000004</c:v>
                </c:pt>
                <c:pt idx="121545">
                  <c:v>45.269419999999997</c:v>
                </c:pt>
                <c:pt idx="121546">
                  <c:v>45.287059999999997</c:v>
                </c:pt>
                <c:pt idx="121547">
                  <c:v>45.30377</c:v>
                </c:pt>
                <c:pt idx="121548">
                  <c:v>45.319900000000004</c:v>
                </c:pt>
                <c:pt idx="121549">
                  <c:v>45.334760000000003</c:v>
                </c:pt>
                <c:pt idx="121550">
                  <c:v>45.35181</c:v>
                </c:pt>
                <c:pt idx="121551">
                  <c:v>45.36853</c:v>
                </c:pt>
                <c:pt idx="121552">
                  <c:v>45.385559999999998</c:v>
                </c:pt>
                <c:pt idx="121553">
                  <c:v>45.4024</c:v>
                </c:pt>
                <c:pt idx="121554">
                  <c:v>45.419449999999998</c:v>
                </c:pt>
                <c:pt idx="121555">
                  <c:v>45.436389999999996</c:v>
                </c:pt>
                <c:pt idx="121556">
                  <c:v>45.45335</c:v>
                </c:pt>
                <c:pt idx="121557">
                  <c:v>45.469929999999998</c:v>
                </c:pt>
                <c:pt idx="121558">
                  <c:v>45.486919999999998</c:v>
                </c:pt>
                <c:pt idx="121559">
                  <c:v>45.503869999999999</c:v>
                </c:pt>
                <c:pt idx="121560">
                  <c:v>45.520800000000001</c:v>
                </c:pt>
                <c:pt idx="121561">
                  <c:v>45.537679999999995</c:v>
                </c:pt>
                <c:pt idx="121562">
                  <c:v>45.554550000000006</c:v>
                </c:pt>
                <c:pt idx="121563">
                  <c:v>45.571460000000002</c:v>
                </c:pt>
                <c:pt idx="121564">
                  <c:v>45.588340000000002</c:v>
                </c:pt>
                <c:pt idx="121565">
                  <c:v>45.605219999999996</c:v>
                </c:pt>
                <c:pt idx="121566">
                  <c:v>45.621879999999997</c:v>
                </c:pt>
                <c:pt idx="121567">
                  <c:v>45.638800000000003</c:v>
                </c:pt>
                <c:pt idx="121568">
                  <c:v>45.655380000000001</c:v>
                </c:pt>
                <c:pt idx="121569">
                  <c:v>45.672300000000007</c:v>
                </c:pt>
                <c:pt idx="121570">
                  <c:v>45.689039999999999</c:v>
                </c:pt>
                <c:pt idx="121571">
                  <c:v>45.705950000000001</c:v>
                </c:pt>
                <c:pt idx="121572">
                  <c:v>45.722909999999999</c:v>
                </c:pt>
                <c:pt idx="121573">
                  <c:v>45.739809999999999</c:v>
                </c:pt>
                <c:pt idx="121574">
                  <c:v>45.756629999999994</c:v>
                </c:pt>
                <c:pt idx="121575">
                  <c:v>45.773240000000001</c:v>
                </c:pt>
                <c:pt idx="121576">
                  <c:v>45.790080000000003</c:v>
                </c:pt>
                <c:pt idx="121577">
                  <c:v>45.806919999999998</c:v>
                </c:pt>
                <c:pt idx="121578">
                  <c:v>45.823129999999999</c:v>
                </c:pt>
                <c:pt idx="121579">
                  <c:v>45.839449999999999</c:v>
                </c:pt>
                <c:pt idx="121580">
                  <c:v>45.856020000000001</c:v>
                </c:pt>
                <c:pt idx="121581">
                  <c:v>45.872719999999994</c:v>
                </c:pt>
                <c:pt idx="121582">
                  <c:v>45.88955</c:v>
                </c:pt>
                <c:pt idx="121583">
                  <c:v>45.90634</c:v>
                </c:pt>
                <c:pt idx="121584">
                  <c:v>45.923200000000001</c:v>
                </c:pt>
                <c:pt idx="121585">
                  <c:v>45.94023</c:v>
                </c:pt>
                <c:pt idx="121586">
                  <c:v>45.9572</c:v>
                </c:pt>
                <c:pt idx="121587">
                  <c:v>45.974159999999998</c:v>
                </c:pt>
                <c:pt idx="121588">
                  <c:v>45.991220000000006</c:v>
                </c:pt>
                <c:pt idx="121589">
                  <c:v>46.008009999999999</c:v>
                </c:pt>
                <c:pt idx="121590">
                  <c:v>46.02505</c:v>
                </c:pt>
                <c:pt idx="121591">
                  <c:v>46.041480000000007</c:v>
                </c:pt>
                <c:pt idx="121592">
                  <c:v>46.058269999999993</c:v>
                </c:pt>
                <c:pt idx="121593">
                  <c:v>46.074849999999998</c:v>
                </c:pt>
                <c:pt idx="121594">
                  <c:v>46.091620000000006</c:v>
                </c:pt>
                <c:pt idx="121595">
                  <c:v>46.108310000000003</c:v>
                </c:pt>
                <c:pt idx="121596">
                  <c:v>46.125410000000002</c:v>
                </c:pt>
                <c:pt idx="121597">
                  <c:v>46.142089999999996</c:v>
                </c:pt>
                <c:pt idx="121598">
                  <c:v>46.159199999999998</c:v>
                </c:pt>
                <c:pt idx="121599">
                  <c:v>46.17624</c:v>
                </c:pt>
                <c:pt idx="121600">
                  <c:v>46.192700000000002</c:v>
                </c:pt>
                <c:pt idx="121601">
                  <c:v>46.209530000000001</c:v>
                </c:pt>
                <c:pt idx="121602">
                  <c:v>46.226489999999998</c:v>
                </c:pt>
                <c:pt idx="121603">
                  <c:v>46.243410000000004</c:v>
                </c:pt>
                <c:pt idx="121604">
                  <c:v>46.26041</c:v>
                </c:pt>
                <c:pt idx="121605">
                  <c:v>46.277429999999995</c:v>
                </c:pt>
                <c:pt idx="121606">
                  <c:v>46.294139999999999</c:v>
                </c:pt>
                <c:pt idx="121607">
                  <c:v>46.311059999999998</c:v>
                </c:pt>
                <c:pt idx="121608">
                  <c:v>46.328630000000004</c:v>
                </c:pt>
                <c:pt idx="121609">
                  <c:v>46.345099999999995</c:v>
                </c:pt>
                <c:pt idx="121610">
                  <c:v>46.361780000000003</c:v>
                </c:pt>
                <c:pt idx="121611">
                  <c:v>46.378680000000003</c:v>
                </c:pt>
                <c:pt idx="121612">
                  <c:v>46.395400000000002</c:v>
                </c:pt>
                <c:pt idx="121613">
                  <c:v>46.412259999999996</c:v>
                </c:pt>
                <c:pt idx="121614">
                  <c:v>46.429159999999996</c:v>
                </c:pt>
                <c:pt idx="121615">
                  <c:v>46.446150000000003</c:v>
                </c:pt>
                <c:pt idx="121616">
                  <c:v>46.463219999999993</c:v>
                </c:pt>
                <c:pt idx="121617">
                  <c:v>46.480170000000001</c:v>
                </c:pt>
                <c:pt idx="121618">
                  <c:v>46.496950000000005</c:v>
                </c:pt>
                <c:pt idx="121619">
                  <c:v>46.513850000000005</c:v>
                </c:pt>
                <c:pt idx="121620">
                  <c:v>46.530740000000002</c:v>
                </c:pt>
                <c:pt idx="121621">
                  <c:v>46.547640000000001</c:v>
                </c:pt>
                <c:pt idx="121622">
                  <c:v>46.564720000000001</c:v>
                </c:pt>
                <c:pt idx="121623">
                  <c:v>46.581469999999996</c:v>
                </c:pt>
                <c:pt idx="121624">
                  <c:v>46.598439999999997</c:v>
                </c:pt>
                <c:pt idx="121625">
                  <c:v>46.615110000000001</c:v>
                </c:pt>
                <c:pt idx="121626">
                  <c:v>46.632100000000001</c:v>
                </c:pt>
                <c:pt idx="121627">
                  <c:v>46.649250000000002</c:v>
                </c:pt>
                <c:pt idx="121628">
                  <c:v>46.666040000000002</c:v>
                </c:pt>
                <c:pt idx="121629">
                  <c:v>46.683000000000007</c:v>
                </c:pt>
                <c:pt idx="121630">
                  <c:v>46.700049999999997</c:v>
                </c:pt>
                <c:pt idx="121631">
                  <c:v>46.71696</c:v>
                </c:pt>
                <c:pt idx="121632">
                  <c:v>46.733979999999995</c:v>
                </c:pt>
                <c:pt idx="121633">
                  <c:v>46.75085</c:v>
                </c:pt>
                <c:pt idx="121634">
                  <c:v>46.768150000000006</c:v>
                </c:pt>
                <c:pt idx="121635">
                  <c:v>46.785139999999998</c:v>
                </c:pt>
                <c:pt idx="121636">
                  <c:v>46.802229999999994</c:v>
                </c:pt>
                <c:pt idx="121637">
                  <c:v>46.819040000000001</c:v>
                </c:pt>
                <c:pt idx="121638">
                  <c:v>46.835969999999996</c:v>
                </c:pt>
                <c:pt idx="121639">
                  <c:v>46.853079999999999</c:v>
                </c:pt>
                <c:pt idx="121640">
                  <c:v>46.870079999999994</c:v>
                </c:pt>
                <c:pt idx="121641">
                  <c:v>46.886939999999996</c:v>
                </c:pt>
                <c:pt idx="121642">
                  <c:v>46.903849999999998</c:v>
                </c:pt>
                <c:pt idx="121643">
                  <c:v>46.920989999999996</c:v>
                </c:pt>
                <c:pt idx="121644">
                  <c:v>46.93768</c:v>
                </c:pt>
                <c:pt idx="121645">
                  <c:v>46.954789999999996</c:v>
                </c:pt>
                <c:pt idx="121646">
                  <c:v>46.97175</c:v>
                </c:pt>
                <c:pt idx="121647">
                  <c:v>46.988820000000004</c:v>
                </c:pt>
                <c:pt idx="121648">
                  <c:v>47.005860000000006</c:v>
                </c:pt>
                <c:pt idx="121649">
                  <c:v>47.022950000000002</c:v>
                </c:pt>
                <c:pt idx="121650">
                  <c:v>47.040110000000006</c:v>
                </c:pt>
                <c:pt idx="121651">
                  <c:v>47.057130000000001</c:v>
                </c:pt>
                <c:pt idx="121652">
                  <c:v>47.07403</c:v>
                </c:pt>
                <c:pt idx="121653">
                  <c:v>47.091120000000004</c:v>
                </c:pt>
                <c:pt idx="121654">
                  <c:v>47.108199999999997</c:v>
                </c:pt>
                <c:pt idx="121655">
                  <c:v>47.125250000000001</c:v>
                </c:pt>
                <c:pt idx="121656">
                  <c:v>47.141909999999996</c:v>
                </c:pt>
                <c:pt idx="121657">
                  <c:v>47.158470000000001</c:v>
                </c:pt>
                <c:pt idx="121658">
                  <c:v>47.176169999999999</c:v>
                </c:pt>
                <c:pt idx="121659">
                  <c:v>47.192900000000002</c:v>
                </c:pt>
                <c:pt idx="121660">
                  <c:v>47.209580000000003</c:v>
                </c:pt>
                <c:pt idx="121661">
                  <c:v>47.22654</c:v>
                </c:pt>
                <c:pt idx="121662">
                  <c:v>47.243500000000004</c:v>
                </c:pt>
                <c:pt idx="121663">
                  <c:v>47.259950000000003</c:v>
                </c:pt>
                <c:pt idx="121664">
                  <c:v>47.277209999999997</c:v>
                </c:pt>
                <c:pt idx="121665">
                  <c:v>47.29419</c:v>
                </c:pt>
                <c:pt idx="121666">
                  <c:v>47.311199999999999</c:v>
                </c:pt>
                <c:pt idx="121667">
                  <c:v>47.32808</c:v>
                </c:pt>
                <c:pt idx="121668">
                  <c:v>47.345430000000007</c:v>
                </c:pt>
                <c:pt idx="121669">
                  <c:v>47.36206</c:v>
                </c:pt>
                <c:pt idx="121670">
                  <c:v>47.379159999999999</c:v>
                </c:pt>
                <c:pt idx="121671">
                  <c:v>47.396169999999998</c:v>
                </c:pt>
                <c:pt idx="121672">
                  <c:v>47.413119999999999</c:v>
                </c:pt>
                <c:pt idx="121673">
                  <c:v>47.430000000000007</c:v>
                </c:pt>
                <c:pt idx="121674">
                  <c:v>47.447109999999995</c:v>
                </c:pt>
                <c:pt idx="121675">
                  <c:v>47.463909999999998</c:v>
                </c:pt>
                <c:pt idx="121676">
                  <c:v>47.480779999999996</c:v>
                </c:pt>
                <c:pt idx="121677">
                  <c:v>47.4983</c:v>
                </c:pt>
                <c:pt idx="121678">
                  <c:v>47.514200000000002</c:v>
                </c:pt>
                <c:pt idx="121679">
                  <c:v>47.527520000000003</c:v>
                </c:pt>
                <c:pt idx="121680">
                  <c:v>47.542389999999997</c:v>
                </c:pt>
                <c:pt idx="121681">
                  <c:v>47.556809999999999</c:v>
                </c:pt>
                <c:pt idx="121682">
                  <c:v>47.573309999999999</c:v>
                </c:pt>
                <c:pt idx="121683">
                  <c:v>47.589669999999998</c:v>
                </c:pt>
                <c:pt idx="121684">
                  <c:v>47.606189999999998</c:v>
                </c:pt>
                <c:pt idx="121685">
                  <c:v>47.622959999999999</c:v>
                </c:pt>
                <c:pt idx="121686">
                  <c:v>47.639899999999997</c:v>
                </c:pt>
                <c:pt idx="121687">
                  <c:v>47.65652</c:v>
                </c:pt>
                <c:pt idx="121688">
                  <c:v>47.673400000000001</c:v>
                </c:pt>
                <c:pt idx="121689">
                  <c:v>47.690070000000006</c:v>
                </c:pt>
                <c:pt idx="121690">
                  <c:v>47.706799999999994</c:v>
                </c:pt>
                <c:pt idx="121691">
                  <c:v>47.724000000000004</c:v>
                </c:pt>
                <c:pt idx="121692">
                  <c:v>47.740609999999997</c:v>
                </c:pt>
                <c:pt idx="121693">
                  <c:v>47.756860000000003</c:v>
                </c:pt>
                <c:pt idx="121694">
                  <c:v>47.773180000000004</c:v>
                </c:pt>
                <c:pt idx="121695">
                  <c:v>47.789479999999998</c:v>
                </c:pt>
                <c:pt idx="121696">
                  <c:v>47.805859999999996</c:v>
                </c:pt>
                <c:pt idx="121697">
                  <c:v>47.822430000000004</c:v>
                </c:pt>
                <c:pt idx="121698">
                  <c:v>47.839359999999999</c:v>
                </c:pt>
                <c:pt idx="121699">
                  <c:v>47.85595</c:v>
                </c:pt>
                <c:pt idx="121700">
                  <c:v>47.872630000000001</c:v>
                </c:pt>
                <c:pt idx="121701">
                  <c:v>47.88946</c:v>
                </c:pt>
                <c:pt idx="121702">
                  <c:v>47.90616</c:v>
                </c:pt>
                <c:pt idx="121703">
                  <c:v>47.917189999999998</c:v>
                </c:pt>
                <c:pt idx="121704">
                  <c:v>47.926010000000005</c:v>
                </c:pt>
                <c:pt idx="121705">
                  <c:v>47.937110000000004</c:v>
                </c:pt>
                <c:pt idx="121706">
                  <c:v>47.952750000000002</c:v>
                </c:pt>
                <c:pt idx="121707">
                  <c:v>47.965710000000001</c:v>
                </c:pt>
                <c:pt idx="121708">
                  <c:v>47.980289999999997</c:v>
                </c:pt>
                <c:pt idx="121709">
                  <c:v>47.995099999999994</c:v>
                </c:pt>
                <c:pt idx="121710">
                  <c:v>48.010719999999992</c:v>
                </c:pt>
                <c:pt idx="121711">
                  <c:v>48.02675</c:v>
                </c:pt>
                <c:pt idx="121712">
                  <c:v>48.04271</c:v>
                </c:pt>
                <c:pt idx="121713">
                  <c:v>48.058490000000006</c:v>
                </c:pt>
                <c:pt idx="121714">
                  <c:v>48.075279999999992</c:v>
                </c:pt>
                <c:pt idx="121715">
                  <c:v>48.091419999999999</c:v>
                </c:pt>
                <c:pt idx="121716">
                  <c:v>48.107439999999997</c:v>
                </c:pt>
                <c:pt idx="121717">
                  <c:v>48.12424</c:v>
                </c:pt>
                <c:pt idx="121718">
                  <c:v>48.141150000000003</c:v>
                </c:pt>
                <c:pt idx="121719">
                  <c:v>48.157889999999995</c:v>
                </c:pt>
                <c:pt idx="121720">
                  <c:v>48.174880000000002</c:v>
                </c:pt>
                <c:pt idx="121721">
                  <c:v>48.191490000000002</c:v>
                </c:pt>
                <c:pt idx="121722">
                  <c:v>48.208399999999997</c:v>
                </c:pt>
                <c:pt idx="121723">
                  <c:v>48.224890000000002</c:v>
                </c:pt>
                <c:pt idx="121724">
                  <c:v>48.241829999999993</c:v>
                </c:pt>
                <c:pt idx="121725">
                  <c:v>48.258720000000004</c:v>
                </c:pt>
                <c:pt idx="121726">
                  <c:v>48.275750000000002</c:v>
                </c:pt>
                <c:pt idx="121727">
                  <c:v>48.29251</c:v>
                </c:pt>
                <c:pt idx="121728">
                  <c:v>48.309420000000003</c:v>
                </c:pt>
                <c:pt idx="121729">
                  <c:v>48.326010000000004</c:v>
                </c:pt>
                <c:pt idx="121730">
                  <c:v>48.34299</c:v>
                </c:pt>
                <c:pt idx="121731">
                  <c:v>48.359180000000002</c:v>
                </c:pt>
                <c:pt idx="121732">
                  <c:v>48.375869999999999</c:v>
                </c:pt>
                <c:pt idx="121733">
                  <c:v>48.392739999999996</c:v>
                </c:pt>
                <c:pt idx="121734">
                  <c:v>48.409269999999999</c:v>
                </c:pt>
                <c:pt idx="121735">
                  <c:v>48.426140000000004</c:v>
                </c:pt>
                <c:pt idx="121736">
                  <c:v>48.443120000000008</c:v>
                </c:pt>
                <c:pt idx="121737">
                  <c:v>48.459899999999998</c:v>
                </c:pt>
                <c:pt idx="121738">
                  <c:v>48.476849999999999</c:v>
                </c:pt>
                <c:pt idx="121739">
                  <c:v>48.493579999999994</c:v>
                </c:pt>
                <c:pt idx="121740">
                  <c:v>48.510379999999998</c:v>
                </c:pt>
                <c:pt idx="121741">
                  <c:v>48.527169999999998</c:v>
                </c:pt>
                <c:pt idx="121742">
                  <c:v>48.543909999999997</c:v>
                </c:pt>
                <c:pt idx="121743">
                  <c:v>48.560519999999997</c:v>
                </c:pt>
                <c:pt idx="121744">
                  <c:v>48.577480000000001</c:v>
                </c:pt>
                <c:pt idx="121745">
                  <c:v>48.593970000000006</c:v>
                </c:pt>
                <c:pt idx="121746">
                  <c:v>48.610810000000001</c:v>
                </c:pt>
                <c:pt idx="121747">
                  <c:v>48.627549999999999</c:v>
                </c:pt>
                <c:pt idx="121748">
                  <c:v>48.644410000000001</c:v>
                </c:pt>
                <c:pt idx="121749">
                  <c:v>48.661120000000004</c:v>
                </c:pt>
                <c:pt idx="121750">
                  <c:v>48.678150000000002</c:v>
                </c:pt>
                <c:pt idx="121751">
                  <c:v>48.694920000000003</c:v>
                </c:pt>
                <c:pt idx="121752">
                  <c:v>48.712000000000003</c:v>
                </c:pt>
                <c:pt idx="121753">
                  <c:v>48.728839999999998</c:v>
                </c:pt>
                <c:pt idx="121754">
                  <c:v>48.745620000000002</c:v>
                </c:pt>
                <c:pt idx="121755">
                  <c:v>48.762610000000002</c:v>
                </c:pt>
                <c:pt idx="121756">
                  <c:v>48.779989999999998</c:v>
                </c:pt>
                <c:pt idx="121757">
                  <c:v>48.796439999999997</c:v>
                </c:pt>
                <c:pt idx="121758">
                  <c:v>48.812490000000004</c:v>
                </c:pt>
                <c:pt idx="121759">
                  <c:v>48.829089999999994</c:v>
                </c:pt>
                <c:pt idx="121760">
                  <c:v>48.845999999999997</c:v>
                </c:pt>
                <c:pt idx="121761">
                  <c:v>48.862729999999999</c:v>
                </c:pt>
                <c:pt idx="121762">
                  <c:v>48.879859999999994</c:v>
                </c:pt>
                <c:pt idx="121763">
                  <c:v>48.89667</c:v>
                </c:pt>
                <c:pt idx="121764">
                  <c:v>48.913719999999998</c:v>
                </c:pt>
                <c:pt idx="121765">
                  <c:v>48.93056</c:v>
                </c:pt>
                <c:pt idx="121766">
                  <c:v>48.947420000000001</c:v>
                </c:pt>
                <c:pt idx="121767">
                  <c:v>48.964290000000005</c:v>
                </c:pt>
                <c:pt idx="121768">
                  <c:v>48.981180000000002</c:v>
                </c:pt>
                <c:pt idx="121769">
                  <c:v>48.998199999999997</c:v>
                </c:pt>
                <c:pt idx="121770">
                  <c:v>49.015309999999999</c:v>
                </c:pt>
                <c:pt idx="121771">
                  <c:v>49.032340000000005</c:v>
                </c:pt>
                <c:pt idx="121772">
                  <c:v>49.049480000000003</c:v>
                </c:pt>
                <c:pt idx="121773">
                  <c:v>49.066419999999994</c:v>
                </c:pt>
                <c:pt idx="121774">
                  <c:v>49.083529999999996</c:v>
                </c:pt>
                <c:pt idx="121775">
                  <c:v>49.100679999999997</c:v>
                </c:pt>
                <c:pt idx="121776">
                  <c:v>49.117710000000002</c:v>
                </c:pt>
                <c:pt idx="121777">
                  <c:v>49.134810000000002</c:v>
                </c:pt>
                <c:pt idx="121778">
                  <c:v>49.15204</c:v>
                </c:pt>
                <c:pt idx="121779">
                  <c:v>49.169090000000004</c:v>
                </c:pt>
                <c:pt idx="121780">
                  <c:v>49.185879999999997</c:v>
                </c:pt>
                <c:pt idx="121781">
                  <c:v>49.203089999999996</c:v>
                </c:pt>
                <c:pt idx="121782">
                  <c:v>49.219410000000003</c:v>
                </c:pt>
                <c:pt idx="121783">
                  <c:v>49.236530000000002</c:v>
                </c:pt>
                <c:pt idx="121784">
                  <c:v>49.253429999999994</c:v>
                </c:pt>
                <c:pt idx="121785">
                  <c:v>49.26979</c:v>
                </c:pt>
                <c:pt idx="121786">
                  <c:v>49.28642</c:v>
                </c:pt>
                <c:pt idx="121787">
                  <c:v>49.303330000000003</c:v>
                </c:pt>
                <c:pt idx="121788">
                  <c:v>49.320079999999997</c:v>
                </c:pt>
                <c:pt idx="121789">
                  <c:v>49.337020000000003</c:v>
                </c:pt>
                <c:pt idx="121790">
                  <c:v>49.354089999999999</c:v>
                </c:pt>
                <c:pt idx="121791">
                  <c:v>49.370989999999999</c:v>
                </c:pt>
                <c:pt idx="121792">
                  <c:v>49.387869999999992</c:v>
                </c:pt>
                <c:pt idx="121793">
                  <c:v>49.404979999999995</c:v>
                </c:pt>
                <c:pt idx="121794">
                  <c:v>49.421809999999994</c:v>
                </c:pt>
                <c:pt idx="121795">
                  <c:v>49.438820000000007</c:v>
                </c:pt>
                <c:pt idx="121796">
                  <c:v>49.455829999999999</c:v>
                </c:pt>
                <c:pt idx="121797">
                  <c:v>49.472189999999998</c:v>
                </c:pt>
                <c:pt idx="121798">
                  <c:v>49.488990000000001</c:v>
                </c:pt>
                <c:pt idx="121799">
                  <c:v>49.506030000000003</c:v>
                </c:pt>
                <c:pt idx="121800">
                  <c:v>49.522869999999998</c:v>
                </c:pt>
                <c:pt idx="121801">
                  <c:v>49.539770000000004</c:v>
                </c:pt>
                <c:pt idx="121802">
                  <c:v>49.556809999999999</c:v>
                </c:pt>
                <c:pt idx="121803">
                  <c:v>49.573600000000006</c:v>
                </c:pt>
                <c:pt idx="121804">
                  <c:v>49.590479999999999</c:v>
                </c:pt>
                <c:pt idx="121805">
                  <c:v>49.607489999999999</c:v>
                </c:pt>
                <c:pt idx="121806">
                  <c:v>49.62397</c:v>
                </c:pt>
                <c:pt idx="121807">
                  <c:v>49.640709999999999</c:v>
                </c:pt>
                <c:pt idx="121808">
                  <c:v>49.657539999999997</c:v>
                </c:pt>
                <c:pt idx="121809">
                  <c:v>49.674120000000002</c:v>
                </c:pt>
                <c:pt idx="121810">
                  <c:v>49.690890000000003</c:v>
                </c:pt>
                <c:pt idx="121811">
                  <c:v>49.707830000000001</c:v>
                </c:pt>
                <c:pt idx="121812">
                  <c:v>49.724599999999995</c:v>
                </c:pt>
                <c:pt idx="121813">
                  <c:v>49.741569999999996</c:v>
                </c:pt>
                <c:pt idx="121814">
                  <c:v>49.758380000000002</c:v>
                </c:pt>
                <c:pt idx="121815">
                  <c:v>49.774960000000007</c:v>
                </c:pt>
                <c:pt idx="121816">
                  <c:v>49.791790000000006</c:v>
                </c:pt>
                <c:pt idx="121817">
                  <c:v>49.808669999999999</c:v>
                </c:pt>
                <c:pt idx="121818">
                  <c:v>49.825270000000003</c:v>
                </c:pt>
                <c:pt idx="121819">
                  <c:v>49.841990000000003</c:v>
                </c:pt>
                <c:pt idx="121820">
                  <c:v>49.858869999999996</c:v>
                </c:pt>
                <c:pt idx="121821">
                  <c:v>49.875569999999996</c:v>
                </c:pt>
                <c:pt idx="121822">
                  <c:v>49.892269999999996</c:v>
                </c:pt>
                <c:pt idx="121823">
                  <c:v>49.909129999999998</c:v>
                </c:pt>
                <c:pt idx="121824">
                  <c:v>49.925829999999998</c:v>
                </c:pt>
                <c:pt idx="121825">
                  <c:v>49.94256</c:v>
                </c:pt>
                <c:pt idx="121826">
                  <c:v>49.959400000000002</c:v>
                </c:pt>
                <c:pt idx="121827">
                  <c:v>49.976149999999997</c:v>
                </c:pt>
                <c:pt idx="121828">
                  <c:v>49.992910000000002</c:v>
                </c:pt>
                <c:pt idx="121829">
                  <c:v>50.00985</c:v>
                </c:pt>
                <c:pt idx="121830">
                  <c:v>50.026489999999995</c:v>
                </c:pt>
                <c:pt idx="121831">
                  <c:v>49.874359999999996</c:v>
                </c:pt>
                <c:pt idx="121832">
                  <c:v>49.772379999999998</c:v>
                </c:pt>
                <c:pt idx="121833">
                  <c:v>49.704830000000001</c:v>
                </c:pt>
                <c:pt idx="121834">
                  <c:v>49.646280000000004</c:v>
                </c:pt>
                <c:pt idx="121835">
                  <c:v>49.593629999999997</c:v>
                </c:pt>
                <c:pt idx="121836">
                  <c:v>49.5456</c:v>
                </c:pt>
                <c:pt idx="121837">
                  <c:v>49.499950000000005</c:v>
                </c:pt>
                <c:pt idx="121838">
                  <c:v>49.4559</c:v>
                </c:pt>
                <c:pt idx="121839">
                  <c:v>49.411250000000003</c:v>
                </c:pt>
                <c:pt idx="121840">
                  <c:v>49.369480000000003</c:v>
                </c:pt>
                <c:pt idx="121841">
                  <c:v>49.32873</c:v>
                </c:pt>
                <c:pt idx="121842">
                  <c:v>49.287840000000003</c:v>
                </c:pt>
                <c:pt idx="121843">
                  <c:v>49.248699999999999</c:v>
                </c:pt>
                <c:pt idx="121844">
                  <c:v>49.209769999999999</c:v>
                </c:pt>
                <c:pt idx="121845">
                  <c:v>49.171550000000003</c:v>
                </c:pt>
                <c:pt idx="121846">
                  <c:v>49.134039999999999</c:v>
                </c:pt>
                <c:pt idx="121847">
                  <c:v>49.097169999999998</c:v>
                </c:pt>
                <c:pt idx="121848">
                  <c:v>49.060249999999996</c:v>
                </c:pt>
                <c:pt idx="121849">
                  <c:v>49.024150000000006</c:v>
                </c:pt>
                <c:pt idx="121850">
                  <c:v>48.988900000000001</c:v>
                </c:pt>
                <c:pt idx="121851">
                  <c:v>48.95391</c:v>
                </c:pt>
                <c:pt idx="121852">
                  <c:v>48.919180000000004</c:v>
                </c:pt>
                <c:pt idx="121853">
                  <c:v>48.885329999999996</c:v>
                </c:pt>
                <c:pt idx="121854">
                  <c:v>48.851280000000003</c:v>
                </c:pt>
                <c:pt idx="121855">
                  <c:v>48.817579999999992</c:v>
                </c:pt>
                <c:pt idx="121856">
                  <c:v>48.783950000000004</c:v>
                </c:pt>
                <c:pt idx="121857">
                  <c:v>48.750619999999998</c:v>
                </c:pt>
                <c:pt idx="121858">
                  <c:v>48.717529999999996</c:v>
                </c:pt>
                <c:pt idx="121859">
                  <c:v>48.684629999999999</c:v>
                </c:pt>
                <c:pt idx="121860">
                  <c:v>48.652030000000003</c:v>
                </c:pt>
                <c:pt idx="121861">
                  <c:v>48.61956</c:v>
                </c:pt>
                <c:pt idx="121862">
                  <c:v>48.587479999999999</c:v>
                </c:pt>
                <c:pt idx="121863">
                  <c:v>48.555160000000001</c:v>
                </c:pt>
                <c:pt idx="121864">
                  <c:v>48.52319</c:v>
                </c:pt>
                <c:pt idx="121865">
                  <c:v>48.491489999999999</c:v>
                </c:pt>
                <c:pt idx="121866">
                  <c:v>48.459849999999996</c:v>
                </c:pt>
                <c:pt idx="121867">
                  <c:v>48.428399999999996</c:v>
                </c:pt>
                <c:pt idx="121868">
                  <c:v>48.39716</c:v>
                </c:pt>
                <c:pt idx="121869">
                  <c:v>48.366100000000003</c:v>
                </c:pt>
                <c:pt idx="121870">
                  <c:v>48.335160000000002</c:v>
                </c:pt>
                <c:pt idx="121871">
                  <c:v>48.304389999999998</c:v>
                </c:pt>
                <c:pt idx="121872">
                  <c:v>48.27413</c:v>
                </c:pt>
                <c:pt idx="121873">
                  <c:v>48.243939999999995</c:v>
                </c:pt>
                <c:pt idx="121874">
                  <c:v>48.213499999999996</c:v>
                </c:pt>
                <c:pt idx="121875">
                  <c:v>48.183939999999993</c:v>
                </c:pt>
                <c:pt idx="121876">
                  <c:v>48.154510000000002</c:v>
                </c:pt>
                <c:pt idx="121877">
                  <c:v>48.124600000000001</c:v>
                </c:pt>
                <c:pt idx="121878">
                  <c:v>48.094799999999999</c:v>
                </c:pt>
                <c:pt idx="121879">
                  <c:v>48.065330000000003</c:v>
                </c:pt>
                <c:pt idx="121880">
                  <c:v>48.035769999999999</c:v>
                </c:pt>
                <c:pt idx="121881">
                  <c:v>48.00656</c:v>
                </c:pt>
                <c:pt idx="121882">
                  <c:v>47.977359999999997</c:v>
                </c:pt>
                <c:pt idx="121883">
                  <c:v>47.948060000000005</c:v>
                </c:pt>
                <c:pt idx="121884">
                  <c:v>47.919449999999998</c:v>
                </c:pt>
                <c:pt idx="121885">
                  <c:v>47.890680000000003</c:v>
                </c:pt>
                <c:pt idx="121886">
                  <c:v>47.861909999999995</c:v>
                </c:pt>
                <c:pt idx="121887">
                  <c:v>47.833059999999996</c:v>
                </c:pt>
                <c:pt idx="121888">
                  <c:v>47.804349999999999</c:v>
                </c:pt>
                <c:pt idx="121889">
                  <c:v>47.775700000000001</c:v>
                </c:pt>
                <c:pt idx="121890">
                  <c:v>47.74736</c:v>
                </c:pt>
                <c:pt idx="121891">
                  <c:v>47.718829999999997</c:v>
                </c:pt>
                <c:pt idx="121892">
                  <c:v>47.69023</c:v>
                </c:pt>
                <c:pt idx="121893">
                  <c:v>47.661540000000002</c:v>
                </c:pt>
                <c:pt idx="121894">
                  <c:v>47.633799999999994</c:v>
                </c:pt>
                <c:pt idx="121895">
                  <c:v>47.605779999999996</c:v>
                </c:pt>
                <c:pt idx="121896">
                  <c:v>47.57752</c:v>
                </c:pt>
                <c:pt idx="121897">
                  <c:v>47.549239999999998</c:v>
                </c:pt>
                <c:pt idx="121898">
                  <c:v>47.520969999999998</c:v>
                </c:pt>
                <c:pt idx="121899">
                  <c:v>47.492939999999997</c:v>
                </c:pt>
                <c:pt idx="121900">
                  <c:v>47.465130000000002</c:v>
                </c:pt>
                <c:pt idx="121901">
                  <c:v>47.437509999999996</c:v>
                </c:pt>
                <c:pt idx="121902">
                  <c:v>47.409910000000004</c:v>
                </c:pt>
                <c:pt idx="121903">
                  <c:v>47.38194</c:v>
                </c:pt>
                <c:pt idx="121904">
                  <c:v>47.354120000000002</c:v>
                </c:pt>
                <c:pt idx="121905">
                  <c:v>47.326100000000004</c:v>
                </c:pt>
                <c:pt idx="121906">
                  <c:v>47.298569999999998</c:v>
                </c:pt>
                <c:pt idx="121907">
                  <c:v>47.271000000000001</c:v>
                </c:pt>
                <c:pt idx="121908">
                  <c:v>47.243409999999997</c:v>
                </c:pt>
                <c:pt idx="121909">
                  <c:v>47.21593</c:v>
                </c:pt>
                <c:pt idx="121910">
                  <c:v>47.188720000000004</c:v>
                </c:pt>
                <c:pt idx="121911">
                  <c:v>47.161569999999998</c:v>
                </c:pt>
                <c:pt idx="121912">
                  <c:v>47.134219999999999</c:v>
                </c:pt>
                <c:pt idx="121913">
                  <c:v>47.106960000000001</c:v>
                </c:pt>
                <c:pt idx="121914">
                  <c:v>47.079630000000002</c:v>
                </c:pt>
                <c:pt idx="121915">
                  <c:v>47.05256</c:v>
                </c:pt>
                <c:pt idx="121916">
                  <c:v>47.025819999999996</c:v>
                </c:pt>
                <c:pt idx="121917">
                  <c:v>46.999190000000006</c:v>
                </c:pt>
                <c:pt idx="121918">
                  <c:v>46.971119999999999</c:v>
                </c:pt>
                <c:pt idx="121919">
                  <c:v>46.945360000000001</c:v>
                </c:pt>
                <c:pt idx="121920">
                  <c:v>46.918970000000002</c:v>
                </c:pt>
                <c:pt idx="121921">
                  <c:v>46.892789999999998</c:v>
                </c:pt>
                <c:pt idx="121922">
                  <c:v>46.866250000000001</c:v>
                </c:pt>
                <c:pt idx="121923">
                  <c:v>46.8399</c:v>
                </c:pt>
                <c:pt idx="121924">
                  <c:v>46.813149999999993</c:v>
                </c:pt>
                <c:pt idx="121925">
                  <c:v>46.78642</c:v>
                </c:pt>
                <c:pt idx="121926">
                  <c:v>46.75976</c:v>
                </c:pt>
                <c:pt idx="121927">
                  <c:v>46.733079999999994</c:v>
                </c:pt>
                <c:pt idx="121928">
                  <c:v>46.707120000000003</c:v>
                </c:pt>
                <c:pt idx="121929">
                  <c:v>46.68056</c:v>
                </c:pt>
                <c:pt idx="121930">
                  <c:v>46.653909999999996</c:v>
                </c:pt>
                <c:pt idx="121931">
                  <c:v>46.62762</c:v>
                </c:pt>
                <c:pt idx="121932">
                  <c:v>46.601970000000001</c:v>
                </c:pt>
                <c:pt idx="121933">
                  <c:v>46.575680000000006</c:v>
                </c:pt>
                <c:pt idx="121934">
                  <c:v>46.54907</c:v>
                </c:pt>
                <c:pt idx="121935">
                  <c:v>46.523250000000004</c:v>
                </c:pt>
                <c:pt idx="121936">
                  <c:v>46.497039999999998</c:v>
                </c:pt>
                <c:pt idx="121937">
                  <c:v>46.47081</c:v>
                </c:pt>
                <c:pt idx="121938">
                  <c:v>46.445</c:v>
                </c:pt>
                <c:pt idx="121939">
                  <c:v>46.418880000000001</c:v>
                </c:pt>
                <c:pt idx="121940">
                  <c:v>46.393079999999998</c:v>
                </c:pt>
                <c:pt idx="121941">
                  <c:v>46.367040000000003</c:v>
                </c:pt>
                <c:pt idx="121942">
                  <c:v>46.340989999999998</c:v>
                </c:pt>
                <c:pt idx="121943">
                  <c:v>46.314710000000005</c:v>
                </c:pt>
                <c:pt idx="121944">
                  <c:v>46.288539999999998</c:v>
                </c:pt>
                <c:pt idx="121945">
                  <c:v>46.262309999999999</c:v>
                </c:pt>
                <c:pt idx="121946">
                  <c:v>46.236469999999997</c:v>
                </c:pt>
                <c:pt idx="121947">
                  <c:v>46.210349999999998</c:v>
                </c:pt>
                <c:pt idx="121948">
                  <c:v>46.184539999999998</c:v>
                </c:pt>
                <c:pt idx="121949">
                  <c:v>46.158549999999998</c:v>
                </c:pt>
                <c:pt idx="121950">
                  <c:v>46.132799999999996</c:v>
                </c:pt>
                <c:pt idx="121951">
                  <c:v>46.106920000000002</c:v>
                </c:pt>
                <c:pt idx="121952">
                  <c:v>46.081380000000003</c:v>
                </c:pt>
                <c:pt idx="121953">
                  <c:v>46.055610000000001</c:v>
                </c:pt>
                <c:pt idx="121954">
                  <c:v>46.029559999999996</c:v>
                </c:pt>
                <c:pt idx="121955">
                  <c:v>46.003630000000001</c:v>
                </c:pt>
                <c:pt idx="121956">
                  <c:v>45.978089999999995</c:v>
                </c:pt>
                <c:pt idx="121957">
                  <c:v>45.952380000000005</c:v>
                </c:pt>
                <c:pt idx="121958">
                  <c:v>45.926819999999999</c:v>
                </c:pt>
                <c:pt idx="121959">
                  <c:v>45.902570000000004</c:v>
                </c:pt>
                <c:pt idx="121960">
                  <c:v>45.879390000000001</c:v>
                </c:pt>
                <c:pt idx="121961">
                  <c:v>45.854100000000003</c:v>
                </c:pt>
                <c:pt idx="121962">
                  <c:v>45.828509999999994</c:v>
                </c:pt>
                <c:pt idx="121963">
                  <c:v>45.803070000000005</c:v>
                </c:pt>
                <c:pt idx="121964">
                  <c:v>45.777799999999999</c:v>
                </c:pt>
                <c:pt idx="121965">
                  <c:v>45.752549999999999</c:v>
                </c:pt>
                <c:pt idx="121966">
                  <c:v>45.727419999999995</c:v>
                </c:pt>
                <c:pt idx="121967">
                  <c:v>45.70234</c:v>
                </c:pt>
                <c:pt idx="121968">
                  <c:v>45.677440000000004</c:v>
                </c:pt>
                <c:pt idx="121969">
                  <c:v>45.652650000000001</c:v>
                </c:pt>
                <c:pt idx="121970">
                  <c:v>45.627760000000002</c:v>
                </c:pt>
                <c:pt idx="121971">
                  <c:v>45.602919999999997</c:v>
                </c:pt>
                <c:pt idx="121972">
                  <c:v>45.578089999999996</c:v>
                </c:pt>
                <c:pt idx="121973">
                  <c:v>45.552900000000001</c:v>
                </c:pt>
                <c:pt idx="121974">
                  <c:v>45.528000000000006</c:v>
                </c:pt>
                <c:pt idx="121975">
                  <c:v>45.503479999999996</c:v>
                </c:pt>
                <c:pt idx="121976">
                  <c:v>45.47869</c:v>
                </c:pt>
                <c:pt idx="121977">
                  <c:v>45.454090000000001</c:v>
                </c:pt>
                <c:pt idx="121978">
                  <c:v>45.42971</c:v>
                </c:pt>
                <c:pt idx="121979">
                  <c:v>45.404989999999998</c:v>
                </c:pt>
                <c:pt idx="121980">
                  <c:v>45.380679999999998</c:v>
                </c:pt>
                <c:pt idx="121981">
                  <c:v>45.356160000000003</c:v>
                </c:pt>
                <c:pt idx="121982">
                  <c:v>45.331949999999999</c:v>
                </c:pt>
                <c:pt idx="121983">
                  <c:v>45.30753</c:v>
                </c:pt>
                <c:pt idx="121984">
                  <c:v>45.283270000000002</c:v>
                </c:pt>
                <c:pt idx="121985">
                  <c:v>45.259119999999996</c:v>
                </c:pt>
                <c:pt idx="121986">
                  <c:v>45.234940000000002</c:v>
                </c:pt>
                <c:pt idx="121987">
                  <c:v>45.211189999999995</c:v>
                </c:pt>
                <c:pt idx="121988">
                  <c:v>45.187220000000003</c:v>
                </c:pt>
                <c:pt idx="121989">
                  <c:v>45.163250000000005</c:v>
                </c:pt>
                <c:pt idx="121990">
                  <c:v>45.139290000000003</c:v>
                </c:pt>
                <c:pt idx="121991">
                  <c:v>45.115819999999999</c:v>
                </c:pt>
                <c:pt idx="121992">
                  <c:v>45.09254</c:v>
                </c:pt>
                <c:pt idx="121993">
                  <c:v>45.069009999999999</c:v>
                </c:pt>
                <c:pt idx="121994">
                  <c:v>45.045810000000003</c:v>
                </c:pt>
                <c:pt idx="121995">
                  <c:v>45.022689999999997</c:v>
                </c:pt>
                <c:pt idx="121996">
                  <c:v>44.998670000000004</c:v>
                </c:pt>
                <c:pt idx="121997">
                  <c:v>44.975050000000003</c:v>
                </c:pt>
                <c:pt idx="121998">
                  <c:v>44.951359999999994</c:v>
                </c:pt>
                <c:pt idx="121999">
                  <c:v>44.927869999999999</c:v>
                </c:pt>
                <c:pt idx="122000">
                  <c:v>44.904200000000003</c:v>
                </c:pt>
                <c:pt idx="122001">
                  <c:v>44.880500000000005</c:v>
                </c:pt>
                <c:pt idx="122002">
                  <c:v>44.857030000000002</c:v>
                </c:pt>
                <c:pt idx="122003">
                  <c:v>44.833369999999995</c:v>
                </c:pt>
                <c:pt idx="122004">
                  <c:v>44.809750000000001</c:v>
                </c:pt>
                <c:pt idx="122005">
                  <c:v>44.78613</c:v>
                </c:pt>
                <c:pt idx="122006">
                  <c:v>44.762619999999998</c:v>
                </c:pt>
                <c:pt idx="122007">
                  <c:v>44.73912</c:v>
                </c:pt>
                <c:pt idx="122008">
                  <c:v>44.715479999999999</c:v>
                </c:pt>
                <c:pt idx="122009">
                  <c:v>44.692009999999996</c:v>
                </c:pt>
                <c:pt idx="122010">
                  <c:v>44.668440000000004</c:v>
                </c:pt>
                <c:pt idx="122011">
                  <c:v>44.644899999999993</c:v>
                </c:pt>
                <c:pt idx="122012">
                  <c:v>44.621430000000004</c:v>
                </c:pt>
                <c:pt idx="122013">
                  <c:v>44.597899999999996</c:v>
                </c:pt>
                <c:pt idx="122014">
                  <c:v>44.574660000000002</c:v>
                </c:pt>
                <c:pt idx="122015">
                  <c:v>44.551119999999997</c:v>
                </c:pt>
                <c:pt idx="122016">
                  <c:v>44.527590000000004</c:v>
                </c:pt>
                <c:pt idx="122017">
                  <c:v>44.504060000000003</c:v>
                </c:pt>
                <c:pt idx="122018">
                  <c:v>44.480510000000002</c:v>
                </c:pt>
                <c:pt idx="122019">
                  <c:v>44.456939999999996</c:v>
                </c:pt>
                <c:pt idx="122020">
                  <c:v>44.433230000000002</c:v>
                </c:pt>
                <c:pt idx="122021">
                  <c:v>44.409470000000006</c:v>
                </c:pt>
                <c:pt idx="122022">
                  <c:v>44.385690000000004</c:v>
                </c:pt>
                <c:pt idx="122023">
                  <c:v>44.361910000000002</c:v>
                </c:pt>
                <c:pt idx="122024">
                  <c:v>44.338179999999994</c:v>
                </c:pt>
                <c:pt idx="122025">
                  <c:v>44.314390000000003</c:v>
                </c:pt>
                <c:pt idx="122026">
                  <c:v>44.290599999999998</c:v>
                </c:pt>
                <c:pt idx="122027">
                  <c:v>44.266819999999996</c:v>
                </c:pt>
                <c:pt idx="122028">
                  <c:v>44.242999999999995</c:v>
                </c:pt>
                <c:pt idx="122029">
                  <c:v>44.219169999999998</c:v>
                </c:pt>
                <c:pt idx="122030">
                  <c:v>44.19529</c:v>
                </c:pt>
                <c:pt idx="122031">
                  <c:v>44.171550000000003</c:v>
                </c:pt>
                <c:pt idx="122032">
                  <c:v>44.14752</c:v>
                </c:pt>
                <c:pt idx="122033">
                  <c:v>44.123950000000001</c:v>
                </c:pt>
                <c:pt idx="122034">
                  <c:v>44.099879999999999</c:v>
                </c:pt>
                <c:pt idx="122035">
                  <c:v>44.075879999999998</c:v>
                </c:pt>
                <c:pt idx="122036">
                  <c:v>44.051879999999997</c:v>
                </c:pt>
                <c:pt idx="122037">
                  <c:v>44.028059999999996</c:v>
                </c:pt>
                <c:pt idx="122038">
                  <c:v>44.004370000000002</c:v>
                </c:pt>
                <c:pt idx="122039">
                  <c:v>43.980490000000003</c:v>
                </c:pt>
                <c:pt idx="122040">
                  <c:v>43.956620000000001</c:v>
                </c:pt>
                <c:pt idx="122041">
                  <c:v>43.932830000000003</c:v>
                </c:pt>
                <c:pt idx="122042">
                  <c:v>43.908909999999999</c:v>
                </c:pt>
                <c:pt idx="122043">
                  <c:v>43.88503</c:v>
                </c:pt>
                <c:pt idx="122044">
                  <c:v>43.861369999999994</c:v>
                </c:pt>
                <c:pt idx="122045">
                  <c:v>43.838059999999999</c:v>
                </c:pt>
                <c:pt idx="122046">
                  <c:v>43.814549999999997</c:v>
                </c:pt>
                <c:pt idx="122047">
                  <c:v>43.790930000000003</c:v>
                </c:pt>
                <c:pt idx="122048">
                  <c:v>43.767719999999997</c:v>
                </c:pt>
                <c:pt idx="122049">
                  <c:v>43.743690000000001</c:v>
                </c:pt>
                <c:pt idx="122050">
                  <c:v>43.719630000000002</c:v>
                </c:pt>
                <c:pt idx="122051">
                  <c:v>43.695160000000001</c:v>
                </c:pt>
                <c:pt idx="122052">
                  <c:v>43.670949999999998</c:v>
                </c:pt>
                <c:pt idx="122053">
                  <c:v>43.646999999999998</c:v>
                </c:pt>
                <c:pt idx="122054">
                  <c:v>43.623170000000002</c:v>
                </c:pt>
                <c:pt idx="122055">
                  <c:v>43.599309999999996</c:v>
                </c:pt>
                <c:pt idx="122056">
                  <c:v>43.575119999999998</c:v>
                </c:pt>
                <c:pt idx="122057">
                  <c:v>43.551259999999999</c:v>
                </c:pt>
                <c:pt idx="122058">
                  <c:v>43.527139999999996</c:v>
                </c:pt>
                <c:pt idx="122059">
                  <c:v>43.503309999999999</c:v>
                </c:pt>
                <c:pt idx="122060">
                  <c:v>43.479200000000006</c:v>
                </c:pt>
                <c:pt idx="122061">
                  <c:v>43.455539999999999</c:v>
                </c:pt>
                <c:pt idx="122062">
                  <c:v>43.431709999999995</c:v>
                </c:pt>
                <c:pt idx="122063">
                  <c:v>43.407730000000001</c:v>
                </c:pt>
                <c:pt idx="122064">
                  <c:v>43.384369999999997</c:v>
                </c:pt>
                <c:pt idx="122065">
                  <c:v>43.360700000000001</c:v>
                </c:pt>
                <c:pt idx="122066">
                  <c:v>43.336979999999997</c:v>
                </c:pt>
                <c:pt idx="122067">
                  <c:v>43.313189999999999</c:v>
                </c:pt>
                <c:pt idx="122068">
                  <c:v>43.289410000000004</c:v>
                </c:pt>
                <c:pt idx="122069">
                  <c:v>43.26558</c:v>
                </c:pt>
                <c:pt idx="122070">
                  <c:v>43.241790000000002</c:v>
                </c:pt>
                <c:pt idx="122071">
                  <c:v>43.21799</c:v>
                </c:pt>
                <c:pt idx="122072">
                  <c:v>43.194330000000001</c:v>
                </c:pt>
                <c:pt idx="122073">
                  <c:v>43.170729999999999</c:v>
                </c:pt>
                <c:pt idx="122074">
                  <c:v>43.147680000000001</c:v>
                </c:pt>
                <c:pt idx="122075">
                  <c:v>43.124130000000001</c:v>
                </c:pt>
                <c:pt idx="122076">
                  <c:v>43.099600000000002</c:v>
                </c:pt>
                <c:pt idx="122077">
                  <c:v>43.075229999999998</c:v>
                </c:pt>
                <c:pt idx="122078">
                  <c:v>43.050899999999999</c:v>
                </c:pt>
                <c:pt idx="122079">
                  <c:v>43.02713</c:v>
                </c:pt>
                <c:pt idx="122080">
                  <c:v>43.003129999999999</c:v>
                </c:pt>
                <c:pt idx="122081">
                  <c:v>42.978920000000002</c:v>
                </c:pt>
                <c:pt idx="122082">
                  <c:v>42.954610000000002</c:v>
                </c:pt>
                <c:pt idx="122083">
                  <c:v>42.930400000000006</c:v>
                </c:pt>
                <c:pt idx="122084">
                  <c:v>42.906269999999999</c:v>
                </c:pt>
                <c:pt idx="122085">
                  <c:v>42.882210000000001</c:v>
                </c:pt>
                <c:pt idx="122086">
                  <c:v>42.858130000000003</c:v>
                </c:pt>
                <c:pt idx="122087">
                  <c:v>42.834089999999996</c:v>
                </c:pt>
                <c:pt idx="122088">
                  <c:v>42.810040000000001</c:v>
                </c:pt>
                <c:pt idx="122089">
                  <c:v>42.786070000000002</c:v>
                </c:pt>
                <c:pt idx="122090">
                  <c:v>42.762510000000006</c:v>
                </c:pt>
                <c:pt idx="122091">
                  <c:v>42.737720000000003</c:v>
                </c:pt>
                <c:pt idx="122092">
                  <c:v>42.714369999999995</c:v>
                </c:pt>
                <c:pt idx="122093">
                  <c:v>42.690929999999994</c:v>
                </c:pt>
                <c:pt idx="122094">
                  <c:v>42.667250000000003</c:v>
                </c:pt>
                <c:pt idx="122095">
                  <c:v>42.643690000000007</c:v>
                </c:pt>
                <c:pt idx="122096">
                  <c:v>42.62039</c:v>
                </c:pt>
                <c:pt idx="122097">
                  <c:v>42.596759999999996</c:v>
                </c:pt>
                <c:pt idx="122098">
                  <c:v>42.573090000000001</c:v>
                </c:pt>
                <c:pt idx="122099">
                  <c:v>42.549640000000004</c:v>
                </c:pt>
                <c:pt idx="122100">
                  <c:v>42.526000000000003</c:v>
                </c:pt>
                <c:pt idx="122101">
                  <c:v>42.502300000000005</c:v>
                </c:pt>
                <c:pt idx="122102">
                  <c:v>42.478720000000003</c:v>
                </c:pt>
                <c:pt idx="122103">
                  <c:v>42.455879999999993</c:v>
                </c:pt>
                <c:pt idx="122104">
                  <c:v>42.432220000000001</c:v>
                </c:pt>
                <c:pt idx="122105">
                  <c:v>42.408679999999997</c:v>
                </c:pt>
                <c:pt idx="122106">
                  <c:v>42.385910000000003</c:v>
                </c:pt>
                <c:pt idx="122107">
                  <c:v>42.362979999999993</c:v>
                </c:pt>
                <c:pt idx="122108">
                  <c:v>42.339390000000002</c:v>
                </c:pt>
                <c:pt idx="122109">
                  <c:v>42.315649999999998</c:v>
                </c:pt>
                <c:pt idx="122110">
                  <c:v>42.291719999999998</c:v>
                </c:pt>
                <c:pt idx="122111">
                  <c:v>42.267749999999999</c:v>
                </c:pt>
                <c:pt idx="122112">
                  <c:v>42.244409999999995</c:v>
                </c:pt>
                <c:pt idx="122113">
                  <c:v>42.220550000000003</c:v>
                </c:pt>
                <c:pt idx="122114">
                  <c:v>42.195720000000001</c:v>
                </c:pt>
                <c:pt idx="122115">
                  <c:v>42.172520000000006</c:v>
                </c:pt>
                <c:pt idx="122116">
                  <c:v>42.148440000000001</c:v>
                </c:pt>
                <c:pt idx="122117">
                  <c:v>42.124319999999997</c:v>
                </c:pt>
                <c:pt idx="122118">
                  <c:v>42.100479999999997</c:v>
                </c:pt>
                <c:pt idx="122119">
                  <c:v>42.076659999999997</c:v>
                </c:pt>
                <c:pt idx="122120">
                  <c:v>42.052579999999999</c:v>
                </c:pt>
                <c:pt idx="122121">
                  <c:v>42.027989999999996</c:v>
                </c:pt>
                <c:pt idx="122122">
                  <c:v>42.003519999999995</c:v>
                </c:pt>
                <c:pt idx="122123">
                  <c:v>41.980560000000004</c:v>
                </c:pt>
                <c:pt idx="122124">
                  <c:v>41.957419999999999</c:v>
                </c:pt>
                <c:pt idx="122125">
                  <c:v>41.934440000000002</c:v>
                </c:pt>
                <c:pt idx="122126">
                  <c:v>41.911929999999998</c:v>
                </c:pt>
                <c:pt idx="122127">
                  <c:v>41.88899</c:v>
                </c:pt>
                <c:pt idx="122128">
                  <c:v>41.864910000000002</c:v>
                </c:pt>
                <c:pt idx="122129">
                  <c:v>41.840049999999998</c:v>
                </c:pt>
                <c:pt idx="122130">
                  <c:v>41.815550000000002</c:v>
                </c:pt>
                <c:pt idx="122131">
                  <c:v>41.791070000000005</c:v>
                </c:pt>
                <c:pt idx="122132">
                  <c:v>41.766360000000006</c:v>
                </c:pt>
                <c:pt idx="122133">
                  <c:v>41.741929999999996</c:v>
                </c:pt>
                <c:pt idx="122134">
                  <c:v>41.718159999999997</c:v>
                </c:pt>
                <c:pt idx="122135">
                  <c:v>41.693749999999994</c:v>
                </c:pt>
                <c:pt idx="122136">
                  <c:v>41.669619999999995</c:v>
                </c:pt>
                <c:pt idx="122137">
                  <c:v>41.645719999999997</c:v>
                </c:pt>
                <c:pt idx="122138">
                  <c:v>41.621759999999995</c:v>
                </c:pt>
                <c:pt idx="122139">
                  <c:v>41.597939999999994</c:v>
                </c:pt>
                <c:pt idx="122140">
                  <c:v>41.573979999999999</c:v>
                </c:pt>
                <c:pt idx="122141">
                  <c:v>41.550149999999995</c:v>
                </c:pt>
                <c:pt idx="122142">
                  <c:v>41.526120000000006</c:v>
                </c:pt>
                <c:pt idx="122143">
                  <c:v>41.502160000000003</c:v>
                </c:pt>
                <c:pt idx="122144">
                  <c:v>41.478010000000005</c:v>
                </c:pt>
                <c:pt idx="122145">
                  <c:v>41.454000000000008</c:v>
                </c:pt>
                <c:pt idx="122146">
                  <c:v>41.429790000000004</c:v>
                </c:pt>
                <c:pt idx="122147">
                  <c:v>41.40549</c:v>
                </c:pt>
                <c:pt idx="122148">
                  <c:v>41.381300000000003</c:v>
                </c:pt>
                <c:pt idx="122149">
                  <c:v>41.357100000000003</c:v>
                </c:pt>
                <c:pt idx="122150">
                  <c:v>41.333370000000002</c:v>
                </c:pt>
                <c:pt idx="122151">
                  <c:v>41.309550000000002</c:v>
                </c:pt>
                <c:pt idx="122152">
                  <c:v>41.285610000000005</c:v>
                </c:pt>
                <c:pt idx="122153">
                  <c:v>41.26173</c:v>
                </c:pt>
                <c:pt idx="122154">
                  <c:v>41.23818</c:v>
                </c:pt>
                <c:pt idx="122155">
                  <c:v>41.212450000000004</c:v>
                </c:pt>
                <c:pt idx="122156">
                  <c:v>41.189439999999998</c:v>
                </c:pt>
                <c:pt idx="122157">
                  <c:v>41.167119999999997</c:v>
                </c:pt>
                <c:pt idx="122158">
                  <c:v>41.144579999999998</c:v>
                </c:pt>
                <c:pt idx="122159">
                  <c:v>41.122030000000002</c:v>
                </c:pt>
                <c:pt idx="122160">
                  <c:v>41.098590000000002</c:v>
                </c:pt>
                <c:pt idx="122161">
                  <c:v>41.07508</c:v>
                </c:pt>
                <c:pt idx="122162">
                  <c:v>41.051029999999997</c:v>
                </c:pt>
                <c:pt idx="122163">
                  <c:v>41.027509999999992</c:v>
                </c:pt>
                <c:pt idx="122164">
                  <c:v>41.003480000000003</c:v>
                </c:pt>
                <c:pt idx="122165">
                  <c:v>40.979669999999999</c:v>
                </c:pt>
                <c:pt idx="122166">
                  <c:v>40.955690000000004</c:v>
                </c:pt>
                <c:pt idx="122167">
                  <c:v>40.931889999999996</c:v>
                </c:pt>
                <c:pt idx="122168">
                  <c:v>40.908280000000005</c:v>
                </c:pt>
                <c:pt idx="122169">
                  <c:v>40.884799999999998</c:v>
                </c:pt>
                <c:pt idx="122170">
                  <c:v>40.861190000000001</c:v>
                </c:pt>
                <c:pt idx="122171">
                  <c:v>40.837580000000003</c:v>
                </c:pt>
                <c:pt idx="122172">
                  <c:v>40.813839999999999</c:v>
                </c:pt>
                <c:pt idx="122173">
                  <c:v>40.79007</c:v>
                </c:pt>
                <c:pt idx="122174">
                  <c:v>40.766300000000001</c:v>
                </c:pt>
                <c:pt idx="122175">
                  <c:v>40.742570000000001</c:v>
                </c:pt>
                <c:pt idx="122176">
                  <c:v>40.718740000000004</c:v>
                </c:pt>
                <c:pt idx="122177">
                  <c:v>40.694860000000006</c:v>
                </c:pt>
                <c:pt idx="122178">
                  <c:v>40.671309999999998</c:v>
                </c:pt>
                <c:pt idx="122179">
                  <c:v>40.649329999999999</c:v>
                </c:pt>
                <c:pt idx="122180">
                  <c:v>40.627129999999994</c:v>
                </c:pt>
                <c:pt idx="122181">
                  <c:v>40.60324</c:v>
                </c:pt>
                <c:pt idx="122182">
                  <c:v>40.57911</c:v>
                </c:pt>
                <c:pt idx="122183">
                  <c:v>40.55538</c:v>
                </c:pt>
                <c:pt idx="122184">
                  <c:v>40.53154</c:v>
                </c:pt>
                <c:pt idx="122185">
                  <c:v>40.507689999999997</c:v>
                </c:pt>
                <c:pt idx="122186">
                  <c:v>40.48386</c:v>
                </c:pt>
                <c:pt idx="122187">
                  <c:v>40.46002</c:v>
                </c:pt>
                <c:pt idx="122188">
                  <c:v>40.436899999999994</c:v>
                </c:pt>
                <c:pt idx="122189">
                  <c:v>40.413379999999997</c:v>
                </c:pt>
                <c:pt idx="122190">
                  <c:v>40.389749999999999</c:v>
                </c:pt>
                <c:pt idx="122191">
                  <c:v>40.366950000000003</c:v>
                </c:pt>
                <c:pt idx="122192">
                  <c:v>40.343969999999999</c:v>
                </c:pt>
                <c:pt idx="122193">
                  <c:v>40.320320000000002</c:v>
                </c:pt>
                <c:pt idx="122194">
                  <c:v>40.296519999999994</c:v>
                </c:pt>
                <c:pt idx="122195">
                  <c:v>40.272620000000003</c:v>
                </c:pt>
                <c:pt idx="122196">
                  <c:v>40.248670000000004</c:v>
                </c:pt>
                <c:pt idx="122197">
                  <c:v>40.225059999999999</c:v>
                </c:pt>
                <c:pt idx="122198">
                  <c:v>40.201580000000007</c:v>
                </c:pt>
                <c:pt idx="122199">
                  <c:v>40.177869999999999</c:v>
                </c:pt>
                <c:pt idx="122200">
                  <c:v>40.153959999999998</c:v>
                </c:pt>
                <c:pt idx="122201">
                  <c:v>40.130119999999998</c:v>
                </c:pt>
                <c:pt idx="122202">
                  <c:v>40.10624</c:v>
                </c:pt>
                <c:pt idx="122203">
                  <c:v>40.082319999999996</c:v>
                </c:pt>
                <c:pt idx="122204">
                  <c:v>40.058480000000003</c:v>
                </c:pt>
                <c:pt idx="122205">
                  <c:v>40.034580000000005</c:v>
                </c:pt>
                <c:pt idx="122206">
                  <c:v>40.010440000000003</c:v>
                </c:pt>
                <c:pt idx="122207">
                  <c:v>39.986240000000002</c:v>
                </c:pt>
                <c:pt idx="122208">
                  <c:v>39.9621</c:v>
                </c:pt>
                <c:pt idx="122209">
                  <c:v>39.93777</c:v>
                </c:pt>
                <c:pt idx="122210">
                  <c:v>39.913269999999997</c:v>
                </c:pt>
                <c:pt idx="122211">
                  <c:v>39.889749999999999</c:v>
                </c:pt>
                <c:pt idx="122212">
                  <c:v>39.865989999999996</c:v>
                </c:pt>
                <c:pt idx="122213">
                  <c:v>39.842080000000003</c:v>
                </c:pt>
                <c:pt idx="122214">
                  <c:v>39.818339999999999</c:v>
                </c:pt>
                <c:pt idx="122215">
                  <c:v>39.794629999999998</c:v>
                </c:pt>
                <c:pt idx="122216">
                  <c:v>39.770899999999997</c:v>
                </c:pt>
                <c:pt idx="122217">
                  <c:v>39.74718</c:v>
                </c:pt>
                <c:pt idx="122218">
                  <c:v>39.723109999999998</c:v>
                </c:pt>
                <c:pt idx="122219">
                  <c:v>39.699620000000003</c:v>
                </c:pt>
                <c:pt idx="122220">
                  <c:v>39.675820000000002</c:v>
                </c:pt>
                <c:pt idx="122221">
                  <c:v>39.651530000000001</c:v>
                </c:pt>
                <c:pt idx="122222">
                  <c:v>39.627290000000002</c:v>
                </c:pt>
                <c:pt idx="122223">
                  <c:v>39.60333</c:v>
                </c:pt>
                <c:pt idx="122224">
                  <c:v>39.579250000000002</c:v>
                </c:pt>
                <c:pt idx="122225">
                  <c:v>39.555</c:v>
                </c:pt>
                <c:pt idx="122226">
                  <c:v>39.530760000000001</c:v>
                </c:pt>
                <c:pt idx="122227">
                  <c:v>39.506389999999996</c:v>
                </c:pt>
                <c:pt idx="122228">
                  <c:v>39.482050000000001</c:v>
                </c:pt>
                <c:pt idx="122229">
                  <c:v>39.458199999999998</c:v>
                </c:pt>
                <c:pt idx="122230">
                  <c:v>39.433950000000003</c:v>
                </c:pt>
                <c:pt idx="122231">
                  <c:v>39.409730000000003</c:v>
                </c:pt>
                <c:pt idx="122232">
                  <c:v>39.385469999999998</c:v>
                </c:pt>
                <c:pt idx="122233">
                  <c:v>39.361809999999998</c:v>
                </c:pt>
                <c:pt idx="122234">
                  <c:v>39.337600000000002</c:v>
                </c:pt>
                <c:pt idx="122235">
                  <c:v>39.313859999999998</c:v>
                </c:pt>
                <c:pt idx="122236">
                  <c:v>39.290080000000003</c:v>
                </c:pt>
                <c:pt idx="122237">
                  <c:v>39.266159999999999</c:v>
                </c:pt>
                <c:pt idx="122238">
                  <c:v>39.24221</c:v>
                </c:pt>
                <c:pt idx="122239">
                  <c:v>39.218180000000004</c:v>
                </c:pt>
                <c:pt idx="122240">
                  <c:v>39.194310000000002</c:v>
                </c:pt>
                <c:pt idx="122241">
                  <c:v>39.170069999999996</c:v>
                </c:pt>
                <c:pt idx="122242">
                  <c:v>39.145240000000001</c:v>
                </c:pt>
                <c:pt idx="122243">
                  <c:v>39.120229999999999</c:v>
                </c:pt>
                <c:pt idx="122244">
                  <c:v>39.095149999999997</c:v>
                </c:pt>
                <c:pt idx="122245">
                  <c:v>39.070079999999997</c:v>
                </c:pt>
                <c:pt idx="122246">
                  <c:v>39.045410000000004</c:v>
                </c:pt>
                <c:pt idx="122247">
                  <c:v>39.020710000000001</c:v>
                </c:pt>
                <c:pt idx="122248">
                  <c:v>38.995649999999998</c:v>
                </c:pt>
                <c:pt idx="122249">
                  <c:v>38.971019999999996</c:v>
                </c:pt>
                <c:pt idx="122250">
                  <c:v>38.946750000000002</c:v>
                </c:pt>
                <c:pt idx="122251">
                  <c:v>38.9221</c:v>
                </c:pt>
                <c:pt idx="122252">
                  <c:v>38.888690000000004</c:v>
                </c:pt>
                <c:pt idx="122253">
                  <c:v>38.865360000000003</c:v>
                </c:pt>
                <c:pt idx="122254">
                  <c:v>38.841439999999999</c:v>
                </c:pt>
                <c:pt idx="122255">
                  <c:v>38.81711</c:v>
                </c:pt>
                <c:pt idx="122256">
                  <c:v>38.792770000000004</c:v>
                </c:pt>
                <c:pt idx="122257">
                  <c:v>38.768090000000001</c:v>
                </c:pt>
                <c:pt idx="122258">
                  <c:v>38.743600000000001</c:v>
                </c:pt>
                <c:pt idx="122259">
                  <c:v>38.718980000000002</c:v>
                </c:pt>
                <c:pt idx="122260">
                  <c:v>38.694710000000001</c:v>
                </c:pt>
                <c:pt idx="122261">
                  <c:v>38.670189999999998</c:v>
                </c:pt>
                <c:pt idx="122262">
                  <c:v>38.645769999999999</c:v>
                </c:pt>
                <c:pt idx="122263">
                  <c:v>38.620570000000001</c:v>
                </c:pt>
                <c:pt idx="122264">
                  <c:v>38.595759999999999</c:v>
                </c:pt>
                <c:pt idx="122265">
                  <c:v>38.571110000000004</c:v>
                </c:pt>
                <c:pt idx="122266">
                  <c:v>38.546369999999996</c:v>
                </c:pt>
                <c:pt idx="122267">
                  <c:v>38.521599999999999</c:v>
                </c:pt>
                <c:pt idx="122268">
                  <c:v>38.497109999999999</c:v>
                </c:pt>
                <c:pt idx="122269">
                  <c:v>38.472639999999998</c:v>
                </c:pt>
                <c:pt idx="122270">
                  <c:v>38.447949999999999</c:v>
                </c:pt>
                <c:pt idx="122271">
                  <c:v>38.422809999999998</c:v>
                </c:pt>
                <c:pt idx="122272">
                  <c:v>38.397779999999997</c:v>
                </c:pt>
                <c:pt idx="122273">
                  <c:v>38.373429999999999</c:v>
                </c:pt>
                <c:pt idx="122274">
                  <c:v>38.349060000000001</c:v>
                </c:pt>
                <c:pt idx="122275">
                  <c:v>38.324579999999997</c:v>
                </c:pt>
                <c:pt idx="122276">
                  <c:v>38.300240000000002</c:v>
                </c:pt>
                <c:pt idx="122277">
                  <c:v>38.275689999999997</c:v>
                </c:pt>
                <c:pt idx="122278">
                  <c:v>38.251089999999998</c:v>
                </c:pt>
                <c:pt idx="122279">
                  <c:v>38.226330000000004</c:v>
                </c:pt>
                <c:pt idx="122280">
                  <c:v>38.201419999999999</c:v>
                </c:pt>
                <c:pt idx="122281">
                  <c:v>38.176679999999998</c:v>
                </c:pt>
                <c:pt idx="122282">
                  <c:v>38.15213</c:v>
                </c:pt>
                <c:pt idx="122283">
                  <c:v>38.127580000000002</c:v>
                </c:pt>
                <c:pt idx="122284">
                  <c:v>38.103050000000003</c:v>
                </c:pt>
                <c:pt idx="122285">
                  <c:v>38.078589999999998</c:v>
                </c:pt>
                <c:pt idx="122286">
                  <c:v>38.054100000000005</c:v>
                </c:pt>
                <c:pt idx="122287">
                  <c:v>38.029359999999997</c:v>
                </c:pt>
                <c:pt idx="122288">
                  <c:v>38.004469999999998</c:v>
                </c:pt>
                <c:pt idx="122289">
                  <c:v>37.979810000000001</c:v>
                </c:pt>
                <c:pt idx="122290">
                  <c:v>37.955449999999999</c:v>
                </c:pt>
                <c:pt idx="122291">
                  <c:v>37.93065</c:v>
                </c:pt>
                <c:pt idx="122292">
                  <c:v>37.905950000000004</c:v>
                </c:pt>
                <c:pt idx="122293">
                  <c:v>37.881340000000002</c:v>
                </c:pt>
                <c:pt idx="122294">
                  <c:v>37.856760000000001</c:v>
                </c:pt>
                <c:pt idx="122295">
                  <c:v>37.833109999999998</c:v>
                </c:pt>
                <c:pt idx="122296">
                  <c:v>37.809629999999999</c:v>
                </c:pt>
                <c:pt idx="122297">
                  <c:v>37.785519999999998</c:v>
                </c:pt>
                <c:pt idx="122298">
                  <c:v>37.743850000000002</c:v>
                </c:pt>
                <c:pt idx="122299">
                  <c:v>37.72316</c:v>
                </c:pt>
                <c:pt idx="122300">
                  <c:v>37.699449999999999</c:v>
                </c:pt>
                <c:pt idx="122301">
                  <c:v>37.676880000000004</c:v>
                </c:pt>
                <c:pt idx="122302">
                  <c:v>37.653590000000001</c:v>
                </c:pt>
                <c:pt idx="122303">
                  <c:v>37.630629999999996</c:v>
                </c:pt>
                <c:pt idx="122304">
                  <c:v>37.607340000000001</c:v>
                </c:pt>
                <c:pt idx="122305">
                  <c:v>37.58352</c:v>
                </c:pt>
                <c:pt idx="122306">
                  <c:v>37.559719999999999</c:v>
                </c:pt>
                <c:pt idx="122307">
                  <c:v>37.535719999999998</c:v>
                </c:pt>
                <c:pt idx="122308">
                  <c:v>37.512219999999999</c:v>
                </c:pt>
                <c:pt idx="122309">
                  <c:v>37.48856</c:v>
                </c:pt>
                <c:pt idx="122310">
                  <c:v>37.463520000000003</c:v>
                </c:pt>
                <c:pt idx="122311">
                  <c:v>37.438470000000002</c:v>
                </c:pt>
                <c:pt idx="122312">
                  <c:v>37.413719999999998</c:v>
                </c:pt>
                <c:pt idx="122313">
                  <c:v>37.388739999999999</c:v>
                </c:pt>
                <c:pt idx="122314">
                  <c:v>37.362809999999996</c:v>
                </c:pt>
                <c:pt idx="122315">
                  <c:v>37.336839999999995</c:v>
                </c:pt>
                <c:pt idx="122316">
                  <c:v>37.311129999999999</c:v>
                </c:pt>
                <c:pt idx="122317">
                  <c:v>37.285379999999996</c:v>
                </c:pt>
                <c:pt idx="122318">
                  <c:v>37.259570000000004</c:v>
                </c:pt>
                <c:pt idx="122319">
                  <c:v>37.23377</c:v>
                </c:pt>
                <c:pt idx="122320">
                  <c:v>37.208100000000002</c:v>
                </c:pt>
                <c:pt idx="122321">
                  <c:v>37.18271</c:v>
                </c:pt>
                <c:pt idx="122322">
                  <c:v>37.157240000000002</c:v>
                </c:pt>
                <c:pt idx="122323">
                  <c:v>37.132019999999997</c:v>
                </c:pt>
                <c:pt idx="122324">
                  <c:v>37.107770000000002</c:v>
                </c:pt>
                <c:pt idx="122325">
                  <c:v>37.082899999999995</c:v>
                </c:pt>
                <c:pt idx="122326">
                  <c:v>37.05791</c:v>
                </c:pt>
                <c:pt idx="122327">
                  <c:v>37.033470000000001</c:v>
                </c:pt>
                <c:pt idx="122328">
                  <c:v>37.00938</c:v>
                </c:pt>
                <c:pt idx="122329">
                  <c:v>36.98462</c:v>
                </c:pt>
                <c:pt idx="122330">
                  <c:v>36.960769999999997</c:v>
                </c:pt>
                <c:pt idx="122331">
                  <c:v>36.937199999999997</c:v>
                </c:pt>
                <c:pt idx="122332">
                  <c:v>36.912939999999999</c:v>
                </c:pt>
                <c:pt idx="122333">
                  <c:v>36.888300000000001</c:v>
                </c:pt>
                <c:pt idx="122334">
                  <c:v>36.864720000000005</c:v>
                </c:pt>
                <c:pt idx="122335">
                  <c:v>36.841799999999999</c:v>
                </c:pt>
                <c:pt idx="122336">
                  <c:v>36.817979999999999</c:v>
                </c:pt>
                <c:pt idx="122337">
                  <c:v>36.793889999999998</c:v>
                </c:pt>
                <c:pt idx="122338">
                  <c:v>36.770160000000004</c:v>
                </c:pt>
                <c:pt idx="122339">
                  <c:v>36.746319999999997</c:v>
                </c:pt>
                <c:pt idx="122340">
                  <c:v>36.722630000000002</c:v>
                </c:pt>
                <c:pt idx="122341">
                  <c:v>36.698630000000001</c:v>
                </c:pt>
                <c:pt idx="122342">
                  <c:v>36.673809999999996</c:v>
                </c:pt>
                <c:pt idx="122343">
                  <c:v>36.649039999999999</c:v>
                </c:pt>
                <c:pt idx="122344">
                  <c:v>36.624299999999998</c:v>
                </c:pt>
                <c:pt idx="122345">
                  <c:v>36.598799999999997</c:v>
                </c:pt>
                <c:pt idx="122346">
                  <c:v>36.573650000000001</c:v>
                </c:pt>
                <c:pt idx="122347">
                  <c:v>36.548870000000001</c:v>
                </c:pt>
                <c:pt idx="122348">
                  <c:v>36.523740000000004</c:v>
                </c:pt>
                <c:pt idx="122349">
                  <c:v>36.498580000000004</c:v>
                </c:pt>
                <c:pt idx="122350">
                  <c:v>36.473770000000002</c:v>
                </c:pt>
                <c:pt idx="122351">
                  <c:v>36.448619999999998</c:v>
                </c:pt>
                <c:pt idx="122352">
                  <c:v>36.42342</c:v>
                </c:pt>
                <c:pt idx="122353">
                  <c:v>36.398620000000001</c:v>
                </c:pt>
                <c:pt idx="122354">
                  <c:v>36.373419999999996</c:v>
                </c:pt>
                <c:pt idx="122355">
                  <c:v>36.347650000000002</c:v>
                </c:pt>
                <c:pt idx="122356">
                  <c:v>36.322130000000001</c:v>
                </c:pt>
                <c:pt idx="122357">
                  <c:v>36.296219999999998</c:v>
                </c:pt>
                <c:pt idx="122358">
                  <c:v>36.270600000000002</c:v>
                </c:pt>
                <c:pt idx="122359">
                  <c:v>36.245640000000002</c:v>
                </c:pt>
                <c:pt idx="122360">
                  <c:v>36.220399999999998</c:v>
                </c:pt>
                <c:pt idx="122361">
                  <c:v>36.194980000000001</c:v>
                </c:pt>
                <c:pt idx="122362">
                  <c:v>36.167410000000004</c:v>
                </c:pt>
                <c:pt idx="122363">
                  <c:v>36.14228</c:v>
                </c:pt>
                <c:pt idx="122364">
                  <c:v>36.119029999999995</c:v>
                </c:pt>
                <c:pt idx="122365">
                  <c:v>36.095039999999997</c:v>
                </c:pt>
                <c:pt idx="122366">
                  <c:v>36.071390000000001</c:v>
                </c:pt>
                <c:pt idx="122367">
                  <c:v>36.047370000000001</c:v>
                </c:pt>
                <c:pt idx="122368">
                  <c:v>36.023399999999995</c:v>
                </c:pt>
                <c:pt idx="122369">
                  <c:v>35.998869999999997</c:v>
                </c:pt>
                <c:pt idx="122370">
                  <c:v>35.974379999999996</c:v>
                </c:pt>
                <c:pt idx="122371">
                  <c:v>35.950240000000001</c:v>
                </c:pt>
                <c:pt idx="122372">
                  <c:v>35.929209999999998</c:v>
                </c:pt>
                <c:pt idx="122373">
                  <c:v>35.905059999999999</c:v>
                </c:pt>
                <c:pt idx="122374">
                  <c:v>35.882670000000005</c:v>
                </c:pt>
                <c:pt idx="122375">
                  <c:v>35.85859</c:v>
                </c:pt>
                <c:pt idx="122376">
                  <c:v>35.83643</c:v>
                </c:pt>
                <c:pt idx="122377">
                  <c:v>35.81306</c:v>
                </c:pt>
                <c:pt idx="122378">
                  <c:v>35.791539999999998</c:v>
                </c:pt>
                <c:pt idx="122379">
                  <c:v>35.768129999999999</c:v>
                </c:pt>
                <c:pt idx="122380">
                  <c:v>35.744689999999999</c:v>
                </c:pt>
                <c:pt idx="122381">
                  <c:v>35.720950000000002</c:v>
                </c:pt>
                <c:pt idx="122382">
                  <c:v>35.696860000000001</c:v>
                </c:pt>
                <c:pt idx="122383">
                  <c:v>35.673140000000004</c:v>
                </c:pt>
                <c:pt idx="122384">
                  <c:v>35.648740000000004</c:v>
                </c:pt>
                <c:pt idx="122385">
                  <c:v>35.62426</c:v>
                </c:pt>
                <c:pt idx="122386">
                  <c:v>35.600439999999999</c:v>
                </c:pt>
                <c:pt idx="122387">
                  <c:v>35.576250000000002</c:v>
                </c:pt>
                <c:pt idx="122388">
                  <c:v>35.551919999999996</c:v>
                </c:pt>
                <c:pt idx="122389">
                  <c:v>35.527549999999998</c:v>
                </c:pt>
                <c:pt idx="122390">
                  <c:v>35.503279999999997</c:v>
                </c:pt>
                <c:pt idx="122391">
                  <c:v>35.4786</c:v>
                </c:pt>
                <c:pt idx="122392">
                  <c:v>35.454370000000004</c:v>
                </c:pt>
                <c:pt idx="122393">
                  <c:v>35.430079999999997</c:v>
                </c:pt>
                <c:pt idx="122394">
                  <c:v>35.40119</c:v>
                </c:pt>
                <c:pt idx="122395">
                  <c:v>35.376660000000001</c:v>
                </c:pt>
                <c:pt idx="122396">
                  <c:v>35.352310000000003</c:v>
                </c:pt>
                <c:pt idx="122397">
                  <c:v>35.328310000000002</c:v>
                </c:pt>
                <c:pt idx="122398">
                  <c:v>35.304209999999998</c:v>
                </c:pt>
                <c:pt idx="122399">
                  <c:v>35.279859999999999</c:v>
                </c:pt>
                <c:pt idx="122400">
                  <c:v>35.255549999999999</c:v>
                </c:pt>
                <c:pt idx="122401">
                  <c:v>35.231189999999998</c:v>
                </c:pt>
                <c:pt idx="122402">
                  <c:v>35.20682</c:v>
                </c:pt>
                <c:pt idx="122403">
                  <c:v>35.182510000000001</c:v>
                </c:pt>
                <c:pt idx="122404">
                  <c:v>35.158200000000001</c:v>
                </c:pt>
                <c:pt idx="122405">
                  <c:v>35.133830000000003</c:v>
                </c:pt>
                <c:pt idx="122406">
                  <c:v>35.109400000000001</c:v>
                </c:pt>
                <c:pt idx="122407">
                  <c:v>35.08484</c:v>
                </c:pt>
                <c:pt idx="122408">
                  <c:v>35.060169999999999</c:v>
                </c:pt>
                <c:pt idx="122409">
                  <c:v>35.03604</c:v>
                </c:pt>
                <c:pt idx="122410">
                  <c:v>35.014740000000003</c:v>
                </c:pt>
                <c:pt idx="122411">
                  <c:v>34.995150000000002</c:v>
                </c:pt>
                <c:pt idx="122412">
                  <c:v>34.972470000000001</c:v>
                </c:pt>
                <c:pt idx="122413">
                  <c:v>34.949469999999998</c:v>
                </c:pt>
                <c:pt idx="122414">
                  <c:v>34.925899999999999</c:v>
                </c:pt>
                <c:pt idx="122415">
                  <c:v>34.904789999999998</c:v>
                </c:pt>
                <c:pt idx="122416">
                  <c:v>34.881239999999998</c:v>
                </c:pt>
                <c:pt idx="122417">
                  <c:v>34.857320000000001</c:v>
                </c:pt>
                <c:pt idx="122418">
                  <c:v>34.834000000000003</c:v>
                </c:pt>
                <c:pt idx="122419">
                  <c:v>34.809139999999999</c:v>
                </c:pt>
                <c:pt idx="122420">
                  <c:v>34.784590000000001</c:v>
                </c:pt>
                <c:pt idx="122421">
                  <c:v>34.75996</c:v>
                </c:pt>
                <c:pt idx="122422">
                  <c:v>34.73527</c:v>
                </c:pt>
                <c:pt idx="122423">
                  <c:v>34.712000000000003</c:v>
                </c:pt>
                <c:pt idx="122424">
                  <c:v>34.687399999999997</c:v>
                </c:pt>
                <c:pt idx="122425">
                  <c:v>34.663469999999997</c:v>
                </c:pt>
                <c:pt idx="122426">
                  <c:v>34.638550000000002</c:v>
                </c:pt>
                <c:pt idx="122427">
                  <c:v>34.614100000000001</c:v>
                </c:pt>
                <c:pt idx="122428">
                  <c:v>34.589320000000001</c:v>
                </c:pt>
                <c:pt idx="122429">
                  <c:v>34.564990000000002</c:v>
                </c:pt>
                <c:pt idx="122430">
                  <c:v>34.540579999999999</c:v>
                </c:pt>
                <c:pt idx="122431">
                  <c:v>34.515749999999997</c:v>
                </c:pt>
                <c:pt idx="122432">
                  <c:v>34.491170000000004</c:v>
                </c:pt>
                <c:pt idx="122433">
                  <c:v>34.466650000000001</c:v>
                </c:pt>
                <c:pt idx="122434">
                  <c:v>34.442399999999999</c:v>
                </c:pt>
                <c:pt idx="122435">
                  <c:v>34.417999999999999</c:v>
                </c:pt>
                <c:pt idx="122436">
                  <c:v>34.393609999999995</c:v>
                </c:pt>
                <c:pt idx="122437">
                  <c:v>34.369689999999999</c:v>
                </c:pt>
                <c:pt idx="122438">
                  <c:v>34.345460000000003</c:v>
                </c:pt>
                <c:pt idx="122439">
                  <c:v>34.320920000000001</c:v>
                </c:pt>
                <c:pt idx="122440">
                  <c:v>34.296859999999995</c:v>
                </c:pt>
                <c:pt idx="122441">
                  <c:v>34.274529999999999</c:v>
                </c:pt>
                <c:pt idx="122442">
                  <c:v>34.250770000000003</c:v>
                </c:pt>
                <c:pt idx="122443">
                  <c:v>34.226579999999998</c:v>
                </c:pt>
                <c:pt idx="122444">
                  <c:v>34.202190000000002</c:v>
                </c:pt>
                <c:pt idx="122445">
                  <c:v>34.177860000000003</c:v>
                </c:pt>
                <c:pt idx="122446">
                  <c:v>34.153460000000003</c:v>
                </c:pt>
                <c:pt idx="122447">
                  <c:v>34.129010000000001</c:v>
                </c:pt>
                <c:pt idx="122448">
                  <c:v>34.104529999999997</c:v>
                </c:pt>
                <c:pt idx="122449">
                  <c:v>34.080260000000003</c:v>
                </c:pt>
                <c:pt idx="122450">
                  <c:v>34.055759999999999</c:v>
                </c:pt>
                <c:pt idx="122451">
                  <c:v>34.031399999999998</c:v>
                </c:pt>
                <c:pt idx="122452">
                  <c:v>34.007459999999995</c:v>
                </c:pt>
                <c:pt idx="122453">
                  <c:v>33.983759999999997</c:v>
                </c:pt>
                <c:pt idx="122454">
                  <c:v>33.959440000000001</c:v>
                </c:pt>
                <c:pt idx="122455">
                  <c:v>33.935079999999999</c:v>
                </c:pt>
                <c:pt idx="122456">
                  <c:v>33.910719999999998</c:v>
                </c:pt>
                <c:pt idx="122457">
                  <c:v>33.886189999999999</c:v>
                </c:pt>
                <c:pt idx="122458">
                  <c:v>33.861609999999999</c:v>
                </c:pt>
                <c:pt idx="122459">
                  <c:v>33.837069999999997</c:v>
                </c:pt>
                <c:pt idx="122460">
                  <c:v>33.81277</c:v>
                </c:pt>
                <c:pt idx="122461">
                  <c:v>33.788220000000003</c:v>
                </c:pt>
                <c:pt idx="122462">
                  <c:v>33.763770000000001</c:v>
                </c:pt>
                <c:pt idx="122463">
                  <c:v>33.739139999999999</c:v>
                </c:pt>
                <c:pt idx="122464">
                  <c:v>33.714460000000003</c:v>
                </c:pt>
                <c:pt idx="122465">
                  <c:v>33.689509999999999</c:v>
                </c:pt>
                <c:pt idx="122466">
                  <c:v>33.664809999999996</c:v>
                </c:pt>
                <c:pt idx="122467">
                  <c:v>33.640099999999997</c:v>
                </c:pt>
                <c:pt idx="122468">
                  <c:v>33.614660000000001</c:v>
                </c:pt>
                <c:pt idx="122469">
                  <c:v>33.589579999999998</c:v>
                </c:pt>
                <c:pt idx="122470">
                  <c:v>33.564579999999999</c:v>
                </c:pt>
                <c:pt idx="122471">
                  <c:v>33.540480000000002</c:v>
                </c:pt>
                <c:pt idx="122472">
                  <c:v>33.516910000000003</c:v>
                </c:pt>
                <c:pt idx="122473">
                  <c:v>33.492419999999996</c:v>
                </c:pt>
                <c:pt idx="122474">
                  <c:v>33.468159999999997</c:v>
                </c:pt>
                <c:pt idx="122475">
                  <c:v>33.443300000000001</c:v>
                </c:pt>
                <c:pt idx="122476">
                  <c:v>33.418459999999996</c:v>
                </c:pt>
                <c:pt idx="122477">
                  <c:v>33.393560000000001</c:v>
                </c:pt>
                <c:pt idx="122478">
                  <c:v>33.368560000000002</c:v>
                </c:pt>
                <c:pt idx="122479">
                  <c:v>33.343539999999997</c:v>
                </c:pt>
                <c:pt idx="122480">
                  <c:v>33.318519999999999</c:v>
                </c:pt>
                <c:pt idx="122481">
                  <c:v>33.293469999999999</c:v>
                </c:pt>
                <c:pt idx="122482">
                  <c:v>33.268450000000001</c:v>
                </c:pt>
                <c:pt idx="122483">
                  <c:v>33.24342</c:v>
                </c:pt>
                <c:pt idx="122484">
                  <c:v>33.218269999999997</c:v>
                </c:pt>
                <c:pt idx="122485">
                  <c:v>33.193300000000001</c:v>
                </c:pt>
                <c:pt idx="122486">
                  <c:v>33.168220000000005</c:v>
                </c:pt>
                <c:pt idx="122487">
                  <c:v>33.145490000000002</c:v>
                </c:pt>
                <c:pt idx="122488">
                  <c:v>33.121510000000001</c:v>
                </c:pt>
                <c:pt idx="122489">
                  <c:v>33.096969999999999</c:v>
                </c:pt>
                <c:pt idx="122490">
                  <c:v>33.07244</c:v>
                </c:pt>
                <c:pt idx="122491">
                  <c:v>33.047469999999997</c:v>
                </c:pt>
                <c:pt idx="122492">
                  <c:v>33.023400000000002</c:v>
                </c:pt>
                <c:pt idx="122493">
                  <c:v>32.998599999999996</c:v>
                </c:pt>
                <c:pt idx="122494">
                  <c:v>32.973799999999997</c:v>
                </c:pt>
                <c:pt idx="122495">
                  <c:v>32.948909999999998</c:v>
                </c:pt>
                <c:pt idx="122496">
                  <c:v>32.924430000000001</c:v>
                </c:pt>
                <c:pt idx="122497">
                  <c:v>32.899230000000003</c:v>
                </c:pt>
                <c:pt idx="122498">
                  <c:v>32.874660000000006</c:v>
                </c:pt>
                <c:pt idx="122499">
                  <c:v>32.84986</c:v>
                </c:pt>
                <c:pt idx="122500">
                  <c:v>32.824539999999999</c:v>
                </c:pt>
                <c:pt idx="122501">
                  <c:v>32.799529999999997</c:v>
                </c:pt>
                <c:pt idx="122502">
                  <c:v>32.774459999999998</c:v>
                </c:pt>
                <c:pt idx="122503">
                  <c:v>32.749579999999995</c:v>
                </c:pt>
                <c:pt idx="122504">
                  <c:v>32.724229999999999</c:v>
                </c:pt>
                <c:pt idx="122505">
                  <c:v>32.698999999999998</c:v>
                </c:pt>
                <c:pt idx="122506">
                  <c:v>32.6736</c:v>
                </c:pt>
                <c:pt idx="122507">
                  <c:v>32.64817</c:v>
                </c:pt>
                <c:pt idx="122508">
                  <c:v>32.623280000000001</c:v>
                </c:pt>
                <c:pt idx="122509">
                  <c:v>32.59834</c:v>
                </c:pt>
                <c:pt idx="122510">
                  <c:v>32.573300000000003</c:v>
                </c:pt>
                <c:pt idx="122511">
                  <c:v>32.548569999999998</c:v>
                </c:pt>
                <c:pt idx="122512">
                  <c:v>32.523609999999998</c:v>
                </c:pt>
                <c:pt idx="122513">
                  <c:v>32.499009999999998</c:v>
                </c:pt>
                <c:pt idx="122514">
                  <c:v>32.460840000000005</c:v>
                </c:pt>
                <c:pt idx="122515">
                  <c:v>32.431980000000003</c:v>
                </c:pt>
                <c:pt idx="122516">
                  <c:v>32.404670000000003</c:v>
                </c:pt>
                <c:pt idx="122517">
                  <c:v>32.379840000000002</c:v>
                </c:pt>
                <c:pt idx="122518">
                  <c:v>32.35492</c:v>
                </c:pt>
                <c:pt idx="122519">
                  <c:v>32.329740000000001</c:v>
                </c:pt>
                <c:pt idx="122520">
                  <c:v>32.30471</c:v>
                </c:pt>
                <c:pt idx="122521">
                  <c:v>32.280149999999999</c:v>
                </c:pt>
                <c:pt idx="122522">
                  <c:v>32.245040000000003</c:v>
                </c:pt>
                <c:pt idx="122523">
                  <c:v>32.220149999999997</c:v>
                </c:pt>
                <c:pt idx="122524">
                  <c:v>32.19538</c:v>
                </c:pt>
                <c:pt idx="122525">
                  <c:v>32.171480000000003</c:v>
                </c:pt>
                <c:pt idx="122526">
                  <c:v>32.147220000000004</c:v>
                </c:pt>
                <c:pt idx="122527">
                  <c:v>32.122999999999998</c:v>
                </c:pt>
                <c:pt idx="122528">
                  <c:v>32.098559999999999</c:v>
                </c:pt>
                <c:pt idx="122529">
                  <c:v>32.073949999999996</c:v>
                </c:pt>
                <c:pt idx="122530">
                  <c:v>32.049170000000004</c:v>
                </c:pt>
                <c:pt idx="122531">
                  <c:v>32.015830000000001</c:v>
                </c:pt>
                <c:pt idx="122532">
                  <c:v>31.990349999999999</c:v>
                </c:pt>
                <c:pt idx="122533">
                  <c:v>31.964199999999998</c:v>
                </c:pt>
                <c:pt idx="122534">
                  <c:v>31.938499999999998</c:v>
                </c:pt>
                <c:pt idx="122535">
                  <c:v>31.91122</c:v>
                </c:pt>
                <c:pt idx="122536">
                  <c:v>31.88411</c:v>
                </c:pt>
                <c:pt idx="122537">
                  <c:v>31.85792</c:v>
                </c:pt>
                <c:pt idx="122538">
                  <c:v>31.831010000000003</c:v>
                </c:pt>
                <c:pt idx="122539">
                  <c:v>31.803799999999999</c:v>
                </c:pt>
                <c:pt idx="122540">
                  <c:v>31.776859999999999</c:v>
                </c:pt>
                <c:pt idx="122541">
                  <c:v>31.749890000000001</c:v>
                </c:pt>
                <c:pt idx="122542">
                  <c:v>31.723119999999998</c:v>
                </c:pt>
                <c:pt idx="122543">
                  <c:v>31.6967</c:v>
                </c:pt>
                <c:pt idx="122544">
                  <c:v>31.670289999999998</c:v>
                </c:pt>
                <c:pt idx="122545">
                  <c:v>31.643729999999998</c:v>
                </c:pt>
                <c:pt idx="122546">
                  <c:v>31.617339999999999</c:v>
                </c:pt>
                <c:pt idx="122547">
                  <c:v>31.590630000000001</c:v>
                </c:pt>
                <c:pt idx="122548">
                  <c:v>31.5642</c:v>
                </c:pt>
                <c:pt idx="122549">
                  <c:v>31.538</c:v>
                </c:pt>
                <c:pt idx="122550">
                  <c:v>31.511849999999999</c:v>
                </c:pt>
                <c:pt idx="122551">
                  <c:v>31.485699999999998</c:v>
                </c:pt>
                <c:pt idx="122552">
                  <c:v>31.459310000000002</c:v>
                </c:pt>
                <c:pt idx="122553">
                  <c:v>31.432959999999998</c:v>
                </c:pt>
                <c:pt idx="122554">
                  <c:v>31.409269999999999</c:v>
                </c:pt>
                <c:pt idx="122555">
                  <c:v>31.382580000000001</c:v>
                </c:pt>
                <c:pt idx="122556">
                  <c:v>31.355229999999999</c:v>
                </c:pt>
                <c:pt idx="122557">
                  <c:v>31.328150000000001</c:v>
                </c:pt>
                <c:pt idx="122558">
                  <c:v>31.300819999999998</c:v>
                </c:pt>
                <c:pt idx="122559">
                  <c:v>31.27364</c:v>
                </c:pt>
                <c:pt idx="122560">
                  <c:v>31.246480000000002</c:v>
                </c:pt>
                <c:pt idx="122561">
                  <c:v>31.2195</c:v>
                </c:pt>
                <c:pt idx="122562">
                  <c:v>31.192259999999997</c:v>
                </c:pt>
                <c:pt idx="122563">
                  <c:v>31.165400000000002</c:v>
                </c:pt>
                <c:pt idx="122564">
                  <c:v>31.138150000000003</c:v>
                </c:pt>
                <c:pt idx="122565">
                  <c:v>31.111219999999999</c:v>
                </c:pt>
                <c:pt idx="122566">
                  <c:v>31.0839</c:v>
                </c:pt>
                <c:pt idx="122567">
                  <c:v>31.05612</c:v>
                </c:pt>
                <c:pt idx="122568">
                  <c:v>31.028750000000002</c:v>
                </c:pt>
                <c:pt idx="122569">
                  <c:v>31.00141</c:v>
                </c:pt>
                <c:pt idx="122570">
                  <c:v>30.9739</c:v>
                </c:pt>
                <c:pt idx="122571">
                  <c:v>30.946820000000002</c:v>
                </c:pt>
                <c:pt idx="122572">
                  <c:v>30.919509999999999</c:v>
                </c:pt>
                <c:pt idx="122573">
                  <c:v>30.892210000000002</c:v>
                </c:pt>
                <c:pt idx="122574">
                  <c:v>30.86561</c:v>
                </c:pt>
                <c:pt idx="122575">
                  <c:v>30.838199999999997</c:v>
                </c:pt>
                <c:pt idx="122576">
                  <c:v>30.810360000000003</c:v>
                </c:pt>
                <c:pt idx="122577">
                  <c:v>30.78407</c:v>
                </c:pt>
                <c:pt idx="122578">
                  <c:v>30.756340000000002</c:v>
                </c:pt>
                <c:pt idx="122579">
                  <c:v>30.728200000000001</c:v>
                </c:pt>
                <c:pt idx="122580">
                  <c:v>30.700520000000001</c:v>
                </c:pt>
                <c:pt idx="122581">
                  <c:v>30.672830000000001</c:v>
                </c:pt>
                <c:pt idx="122582">
                  <c:v>30.645229999999998</c:v>
                </c:pt>
                <c:pt idx="122583">
                  <c:v>30.617709999999999</c:v>
                </c:pt>
                <c:pt idx="122584">
                  <c:v>30.590540000000001</c:v>
                </c:pt>
                <c:pt idx="122585">
                  <c:v>30.563110000000002</c:v>
                </c:pt>
                <c:pt idx="122586">
                  <c:v>30.53566</c:v>
                </c:pt>
                <c:pt idx="122587">
                  <c:v>30.508609999999997</c:v>
                </c:pt>
                <c:pt idx="122588">
                  <c:v>30.48189</c:v>
                </c:pt>
                <c:pt idx="122589">
                  <c:v>30.454189999999997</c:v>
                </c:pt>
                <c:pt idx="122590">
                  <c:v>30.426479999999998</c:v>
                </c:pt>
                <c:pt idx="122591">
                  <c:v>30.398869999999999</c:v>
                </c:pt>
                <c:pt idx="122592">
                  <c:v>30.371769999999998</c:v>
                </c:pt>
                <c:pt idx="122593">
                  <c:v>30.344329999999999</c:v>
                </c:pt>
                <c:pt idx="122594">
                  <c:v>30.317059999999998</c:v>
                </c:pt>
                <c:pt idx="122595">
                  <c:v>30.289670000000001</c:v>
                </c:pt>
                <c:pt idx="122596">
                  <c:v>30.262159999999998</c:v>
                </c:pt>
                <c:pt idx="122597">
                  <c:v>30.235310000000002</c:v>
                </c:pt>
                <c:pt idx="122598">
                  <c:v>30.20928</c:v>
                </c:pt>
                <c:pt idx="122599">
                  <c:v>30.17417</c:v>
                </c:pt>
                <c:pt idx="122600">
                  <c:v>30.153859999999998</c:v>
                </c:pt>
                <c:pt idx="122601">
                  <c:v>30.12621</c:v>
                </c:pt>
                <c:pt idx="122602">
                  <c:v>30.10154</c:v>
                </c:pt>
                <c:pt idx="122603">
                  <c:v>30.077310000000001</c:v>
                </c:pt>
                <c:pt idx="122604">
                  <c:v>30.05256</c:v>
                </c:pt>
                <c:pt idx="122605">
                  <c:v>30.021930000000001</c:v>
                </c:pt>
                <c:pt idx="122606">
                  <c:v>29.995440000000002</c:v>
                </c:pt>
                <c:pt idx="122607">
                  <c:v>29.969229999999996</c:v>
                </c:pt>
                <c:pt idx="122608">
                  <c:v>29.941490000000002</c:v>
                </c:pt>
                <c:pt idx="122609">
                  <c:v>29.91516</c:v>
                </c:pt>
                <c:pt idx="122610">
                  <c:v>29.889230000000001</c:v>
                </c:pt>
                <c:pt idx="122611">
                  <c:v>29.862369999999999</c:v>
                </c:pt>
                <c:pt idx="122612">
                  <c:v>29.835630000000002</c:v>
                </c:pt>
                <c:pt idx="122613">
                  <c:v>29.808699999999998</c:v>
                </c:pt>
                <c:pt idx="122614">
                  <c:v>29.78087</c:v>
                </c:pt>
                <c:pt idx="122615">
                  <c:v>29.753299999999999</c:v>
                </c:pt>
                <c:pt idx="122616">
                  <c:v>29.725749999999998</c:v>
                </c:pt>
                <c:pt idx="122617">
                  <c:v>29.695879999999999</c:v>
                </c:pt>
                <c:pt idx="122618">
                  <c:v>29.668600000000001</c:v>
                </c:pt>
                <c:pt idx="122619">
                  <c:v>29.641060000000003</c:v>
                </c:pt>
                <c:pt idx="122620">
                  <c:v>29.61356</c:v>
                </c:pt>
                <c:pt idx="122621">
                  <c:v>29.58644</c:v>
                </c:pt>
                <c:pt idx="122622">
                  <c:v>29.558889999999998</c:v>
                </c:pt>
                <c:pt idx="122623">
                  <c:v>29.53134</c:v>
                </c:pt>
                <c:pt idx="122624">
                  <c:v>29.504450000000002</c:v>
                </c:pt>
                <c:pt idx="122625">
                  <c:v>29.477030000000003</c:v>
                </c:pt>
                <c:pt idx="122626">
                  <c:v>29.449439999999999</c:v>
                </c:pt>
                <c:pt idx="122627">
                  <c:v>29.42287</c:v>
                </c:pt>
                <c:pt idx="122628">
                  <c:v>29.395679999999999</c:v>
                </c:pt>
                <c:pt idx="122629">
                  <c:v>29.368219999999997</c:v>
                </c:pt>
                <c:pt idx="122630">
                  <c:v>29.34075</c:v>
                </c:pt>
                <c:pt idx="122631">
                  <c:v>29.313940000000002</c:v>
                </c:pt>
                <c:pt idx="122632">
                  <c:v>29.28661</c:v>
                </c:pt>
                <c:pt idx="122633">
                  <c:v>29.259319999999999</c:v>
                </c:pt>
                <c:pt idx="122634">
                  <c:v>29.232030000000002</c:v>
                </c:pt>
                <c:pt idx="122635">
                  <c:v>29.20468</c:v>
                </c:pt>
                <c:pt idx="122636">
                  <c:v>29.177250000000001</c:v>
                </c:pt>
                <c:pt idx="122637">
                  <c:v>29.15005</c:v>
                </c:pt>
                <c:pt idx="122638">
                  <c:v>29.12293</c:v>
                </c:pt>
                <c:pt idx="122639">
                  <c:v>29.096039999999999</c:v>
                </c:pt>
                <c:pt idx="122640">
                  <c:v>29.069040000000001</c:v>
                </c:pt>
                <c:pt idx="122641">
                  <c:v>29.042029999999997</c:v>
                </c:pt>
                <c:pt idx="122642">
                  <c:v>29.014850000000003</c:v>
                </c:pt>
                <c:pt idx="122643">
                  <c:v>28.987669999999998</c:v>
                </c:pt>
                <c:pt idx="122644">
                  <c:v>28.960520000000002</c:v>
                </c:pt>
                <c:pt idx="122645">
                  <c:v>28.93336</c:v>
                </c:pt>
                <c:pt idx="122646">
                  <c:v>28.90532</c:v>
                </c:pt>
                <c:pt idx="122647">
                  <c:v>28.877510000000001</c:v>
                </c:pt>
                <c:pt idx="122648">
                  <c:v>28.849719999999998</c:v>
                </c:pt>
                <c:pt idx="122649">
                  <c:v>28.822589999999998</c:v>
                </c:pt>
                <c:pt idx="122650">
                  <c:v>28.796020000000002</c:v>
                </c:pt>
                <c:pt idx="122651">
                  <c:v>28.76868</c:v>
                </c:pt>
                <c:pt idx="122652">
                  <c:v>28.741120000000002</c:v>
                </c:pt>
                <c:pt idx="122653">
                  <c:v>28.713540000000002</c:v>
                </c:pt>
                <c:pt idx="122654">
                  <c:v>28.686240000000002</c:v>
                </c:pt>
                <c:pt idx="122655">
                  <c:v>28.658560000000001</c:v>
                </c:pt>
                <c:pt idx="122656">
                  <c:v>28.631630000000001</c:v>
                </c:pt>
                <c:pt idx="122657">
                  <c:v>28.604340000000001</c:v>
                </c:pt>
                <c:pt idx="122658">
                  <c:v>28.577249999999999</c:v>
                </c:pt>
                <c:pt idx="122659">
                  <c:v>28.550420000000003</c:v>
                </c:pt>
                <c:pt idx="122660">
                  <c:v>28.522919999999999</c:v>
                </c:pt>
                <c:pt idx="122661">
                  <c:v>28.495989999999999</c:v>
                </c:pt>
                <c:pt idx="122662">
                  <c:v>28.468490000000003</c:v>
                </c:pt>
                <c:pt idx="122663">
                  <c:v>28.421530000000001</c:v>
                </c:pt>
                <c:pt idx="122664">
                  <c:v>28.394480000000001</c:v>
                </c:pt>
                <c:pt idx="122665">
                  <c:v>28.366709999999998</c:v>
                </c:pt>
                <c:pt idx="122666">
                  <c:v>28.339449999999999</c:v>
                </c:pt>
                <c:pt idx="122667">
                  <c:v>28.312110000000001</c:v>
                </c:pt>
                <c:pt idx="122668">
                  <c:v>28.284489999999998</c:v>
                </c:pt>
                <c:pt idx="122669">
                  <c:v>28.257850000000001</c:v>
                </c:pt>
                <c:pt idx="122670">
                  <c:v>28.23122</c:v>
                </c:pt>
                <c:pt idx="122671">
                  <c:v>28.205460000000002</c:v>
                </c:pt>
                <c:pt idx="122672">
                  <c:v>28.18019</c:v>
                </c:pt>
                <c:pt idx="122673">
                  <c:v>28.153939999999999</c:v>
                </c:pt>
                <c:pt idx="122674">
                  <c:v>28.12745</c:v>
                </c:pt>
                <c:pt idx="122675">
                  <c:v>28.100610000000003</c:v>
                </c:pt>
                <c:pt idx="122676">
                  <c:v>28.073779999999999</c:v>
                </c:pt>
                <c:pt idx="122677">
                  <c:v>28.046939999999999</c:v>
                </c:pt>
                <c:pt idx="122678">
                  <c:v>28.019970000000001</c:v>
                </c:pt>
                <c:pt idx="122679">
                  <c:v>27.993020000000001</c:v>
                </c:pt>
                <c:pt idx="122680">
                  <c:v>27.96584</c:v>
                </c:pt>
                <c:pt idx="122681">
                  <c:v>27.938610000000001</c:v>
                </c:pt>
                <c:pt idx="122682">
                  <c:v>27.910959999999999</c:v>
                </c:pt>
                <c:pt idx="122683">
                  <c:v>27.88438</c:v>
                </c:pt>
                <c:pt idx="122684">
                  <c:v>27.856629999999999</c:v>
                </c:pt>
                <c:pt idx="122685">
                  <c:v>27.827999999999999</c:v>
                </c:pt>
                <c:pt idx="122686">
                  <c:v>27.799510000000001</c:v>
                </c:pt>
                <c:pt idx="122687">
                  <c:v>27.771070000000002</c:v>
                </c:pt>
                <c:pt idx="122688">
                  <c:v>27.74155</c:v>
                </c:pt>
                <c:pt idx="122689">
                  <c:v>27.706590000000002</c:v>
                </c:pt>
                <c:pt idx="122690">
                  <c:v>27.677250000000001</c:v>
                </c:pt>
                <c:pt idx="122691">
                  <c:v>27.646890000000003</c:v>
                </c:pt>
                <c:pt idx="122692">
                  <c:v>27.616969999999998</c:v>
                </c:pt>
                <c:pt idx="122693">
                  <c:v>27.58578</c:v>
                </c:pt>
                <c:pt idx="122694">
                  <c:v>27.555759999999999</c:v>
                </c:pt>
                <c:pt idx="122695">
                  <c:v>27.525539999999999</c:v>
                </c:pt>
                <c:pt idx="122696">
                  <c:v>27.495449999999998</c:v>
                </c:pt>
                <c:pt idx="122697">
                  <c:v>27.465700000000002</c:v>
                </c:pt>
                <c:pt idx="122698">
                  <c:v>27.437000000000001</c:v>
                </c:pt>
                <c:pt idx="122699">
                  <c:v>27.408470000000001</c:v>
                </c:pt>
                <c:pt idx="122700">
                  <c:v>27.379269999999998</c:v>
                </c:pt>
                <c:pt idx="122701">
                  <c:v>27.350029999999997</c:v>
                </c:pt>
                <c:pt idx="122702">
                  <c:v>27.320700000000002</c:v>
                </c:pt>
                <c:pt idx="122703">
                  <c:v>27.291919999999998</c:v>
                </c:pt>
                <c:pt idx="122704">
                  <c:v>27.262620000000002</c:v>
                </c:pt>
                <c:pt idx="122705">
                  <c:v>27.233540000000001</c:v>
                </c:pt>
                <c:pt idx="122706">
                  <c:v>27.204799999999999</c:v>
                </c:pt>
                <c:pt idx="122707">
                  <c:v>27.175509999999999</c:v>
                </c:pt>
                <c:pt idx="122708">
                  <c:v>27.14602</c:v>
                </c:pt>
                <c:pt idx="122709">
                  <c:v>27.116810000000001</c:v>
                </c:pt>
                <c:pt idx="122710">
                  <c:v>27.08766</c:v>
                </c:pt>
                <c:pt idx="122711">
                  <c:v>27.05819</c:v>
                </c:pt>
                <c:pt idx="122712">
                  <c:v>27.029010000000003</c:v>
                </c:pt>
                <c:pt idx="122713">
                  <c:v>27</c:v>
                </c:pt>
                <c:pt idx="122714">
                  <c:v>26.970700000000001</c:v>
                </c:pt>
                <c:pt idx="122715">
                  <c:v>26.9421</c:v>
                </c:pt>
                <c:pt idx="122716">
                  <c:v>26.912970000000001</c:v>
                </c:pt>
                <c:pt idx="122717">
                  <c:v>26.883800000000001</c:v>
                </c:pt>
                <c:pt idx="122718">
                  <c:v>26.855090000000001</c:v>
                </c:pt>
                <c:pt idx="122719">
                  <c:v>26.825739999999996</c:v>
                </c:pt>
                <c:pt idx="122720">
                  <c:v>26.79682</c:v>
                </c:pt>
                <c:pt idx="122721">
                  <c:v>26.767800000000001</c:v>
                </c:pt>
                <c:pt idx="122722">
                  <c:v>26.739130000000003</c:v>
                </c:pt>
                <c:pt idx="122723">
                  <c:v>26.710069999999998</c:v>
                </c:pt>
                <c:pt idx="122724">
                  <c:v>26.68122</c:v>
                </c:pt>
                <c:pt idx="122725">
                  <c:v>26.652650000000001</c:v>
                </c:pt>
                <c:pt idx="122726">
                  <c:v>26.62388</c:v>
                </c:pt>
                <c:pt idx="122727">
                  <c:v>26.595170000000003</c:v>
                </c:pt>
                <c:pt idx="122728">
                  <c:v>26.566779999999998</c:v>
                </c:pt>
                <c:pt idx="122729">
                  <c:v>26.538179999999997</c:v>
                </c:pt>
                <c:pt idx="122730">
                  <c:v>26.50956</c:v>
                </c:pt>
                <c:pt idx="122731">
                  <c:v>26.48095</c:v>
                </c:pt>
                <c:pt idx="122732">
                  <c:v>26.452740000000002</c:v>
                </c:pt>
                <c:pt idx="122733">
                  <c:v>26.424799999999998</c:v>
                </c:pt>
                <c:pt idx="122734">
                  <c:v>26.39659</c:v>
                </c:pt>
                <c:pt idx="122735">
                  <c:v>26.368399999999998</c:v>
                </c:pt>
                <c:pt idx="122736">
                  <c:v>26.34</c:v>
                </c:pt>
                <c:pt idx="122737">
                  <c:v>26.311669999999999</c:v>
                </c:pt>
                <c:pt idx="122738">
                  <c:v>26.282899999999998</c:v>
                </c:pt>
                <c:pt idx="122739">
                  <c:v>26.254460000000002</c:v>
                </c:pt>
                <c:pt idx="122740">
                  <c:v>26.225850000000001</c:v>
                </c:pt>
                <c:pt idx="122741">
                  <c:v>26.19774</c:v>
                </c:pt>
                <c:pt idx="122742">
                  <c:v>26.163360000000001</c:v>
                </c:pt>
                <c:pt idx="122743">
                  <c:v>26.134230000000002</c:v>
                </c:pt>
                <c:pt idx="122744">
                  <c:v>26.105170000000001</c:v>
                </c:pt>
                <c:pt idx="122745">
                  <c:v>26.076920000000001</c:v>
                </c:pt>
                <c:pt idx="122746">
                  <c:v>26.047349999999998</c:v>
                </c:pt>
                <c:pt idx="122747">
                  <c:v>26.018919999999998</c:v>
                </c:pt>
                <c:pt idx="122748">
                  <c:v>25.987670000000001</c:v>
                </c:pt>
                <c:pt idx="122749">
                  <c:v>25.95654</c:v>
                </c:pt>
                <c:pt idx="122750">
                  <c:v>25.925560000000001</c:v>
                </c:pt>
                <c:pt idx="122751">
                  <c:v>25.894639999999999</c:v>
                </c:pt>
                <c:pt idx="122752">
                  <c:v>25.863870000000002</c:v>
                </c:pt>
                <c:pt idx="122753">
                  <c:v>25.831160000000001</c:v>
                </c:pt>
                <c:pt idx="122754">
                  <c:v>25.798230000000004</c:v>
                </c:pt>
                <c:pt idx="122755">
                  <c:v>25.767869999999998</c:v>
                </c:pt>
                <c:pt idx="122756">
                  <c:v>25.736180000000001</c:v>
                </c:pt>
                <c:pt idx="122757">
                  <c:v>25.70429</c:v>
                </c:pt>
                <c:pt idx="122758">
                  <c:v>25.671569999999999</c:v>
                </c:pt>
                <c:pt idx="122759">
                  <c:v>25.640459999999997</c:v>
                </c:pt>
                <c:pt idx="122760">
                  <c:v>25.607810000000001</c:v>
                </c:pt>
                <c:pt idx="122761">
                  <c:v>25.580379999999998</c:v>
                </c:pt>
                <c:pt idx="122762">
                  <c:v>25.549879999999998</c:v>
                </c:pt>
                <c:pt idx="122763">
                  <c:v>25.519020000000001</c:v>
                </c:pt>
                <c:pt idx="122764">
                  <c:v>25.48809</c:v>
                </c:pt>
                <c:pt idx="122765">
                  <c:v>25.45711</c:v>
                </c:pt>
                <c:pt idx="122766">
                  <c:v>25.425970000000003</c:v>
                </c:pt>
                <c:pt idx="122767">
                  <c:v>25.395040000000002</c:v>
                </c:pt>
                <c:pt idx="122768">
                  <c:v>25.364049999999999</c:v>
                </c:pt>
                <c:pt idx="122769">
                  <c:v>25.334340000000001</c:v>
                </c:pt>
                <c:pt idx="122770">
                  <c:v>25.304009999999998</c:v>
                </c:pt>
                <c:pt idx="122771">
                  <c:v>25.273150000000001</c:v>
                </c:pt>
                <c:pt idx="122772">
                  <c:v>25.241609999999998</c:v>
                </c:pt>
                <c:pt idx="122773">
                  <c:v>25.210450000000002</c:v>
                </c:pt>
                <c:pt idx="122774">
                  <c:v>25.17287</c:v>
                </c:pt>
                <c:pt idx="122775">
                  <c:v>25.147349999999999</c:v>
                </c:pt>
                <c:pt idx="122776">
                  <c:v>25.119030000000002</c:v>
                </c:pt>
                <c:pt idx="122777">
                  <c:v>25.08719</c:v>
                </c:pt>
                <c:pt idx="122778">
                  <c:v>25.05678</c:v>
                </c:pt>
                <c:pt idx="122779">
                  <c:v>25.023440000000001</c:v>
                </c:pt>
                <c:pt idx="122780">
                  <c:v>24.992709999999999</c:v>
                </c:pt>
                <c:pt idx="122781">
                  <c:v>24.961559999999999</c:v>
                </c:pt>
                <c:pt idx="122782">
                  <c:v>24.932300000000001</c:v>
                </c:pt>
                <c:pt idx="122783">
                  <c:v>24.90202</c:v>
                </c:pt>
                <c:pt idx="122784">
                  <c:v>24.87077</c:v>
                </c:pt>
                <c:pt idx="122785">
                  <c:v>24.840209999999999</c:v>
                </c:pt>
                <c:pt idx="122786">
                  <c:v>24.809730000000002</c:v>
                </c:pt>
                <c:pt idx="122787">
                  <c:v>24.779249999999998</c:v>
                </c:pt>
                <c:pt idx="122788">
                  <c:v>24.74746</c:v>
                </c:pt>
                <c:pt idx="122789">
                  <c:v>24.716049999999999</c:v>
                </c:pt>
                <c:pt idx="122790">
                  <c:v>24.685069999999996</c:v>
                </c:pt>
                <c:pt idx="122791">
                  <c:v>24.654859999999999</c:v>
                </c:pt>
                <c:pt idx="122792">
                  <c:v>24.624670000000002</c:v>
                </c:pt>
                <c:pt idx="122793">
                  <c:v>24.594209999999997</c:v>
                </c:pt>
                <c:pt idx="122794">
                  <c:v>24.563120000000001</c:v>
                </c:pt>
                <c:pt idx="122795">
                  <c:v>24.53227</c:v>
                </c:pt>
                <c:pt idx="122796">
                  <c:v>24.501069999999999</c:v>
                </c:pt>
                <c:pt idx="122797">
                  <c:v>24.469910000000002</c:v>
                </c:pt>
                <c:pt idx="122798">
                  <c:v>24.43863</c:v>
                </c:pt>
                <c:pt idx="122799">
                  <c:v>24.407640000000001</c:v>
                </c:pt>
                <c:pt idx="122800">
                  <c:v>24.37631</c:v>
                </c:pt>
                <c:pt idx="122801">
                  <c:v>24.345129999999997</c:v>
                </c:pt>
                <c:pt idx="122802">
                  <c:v>24.314540000000001</c:v>
                </c:pt>
                <c:pt idx="122803">
                  <c:v>24.28303</c:v>
                </c:pt>
                <c:pt idx="122804">
                  <c:v>24.251000000000001</c:v>
                </c:pt>
                <c:pt idx="122805">
                  <c:v>24.219560000000001</c:v>
                </c:pt>
                <c:pt idx="122806">
                  <c:v>24.188019999999998</c:v>
                </c:pt>
                <c:pt idx="122807">
                  <c:v>24.155639999999998</c:v>
                </c:pt>
                <c:pt idx="122808">
                  <c:v>24.123760000000001</c:v>
                </c:pt>
                <c:pt idx="122809">
                  <c:v>24.092880000000001</c:v>
                </c:pt>
                <c:pt idx="122810">
                  <c:v>24.061499999999999</c:v>
                </c:pt>
                <c:pt idx="122811">
                  <c:v>24.030349999999999</c:v>
                </c:pt>
                <c:pt idx="122812">
                  <c:v>23.99924</c:v>
                </c:pt>
                <c:pt idx="122813">
                  <c:v>23.967790000000001</c:v>
                </c:pt>
                <c:pt idx="122814">
                  <c:v>23.936139999999998</c:v>
                </c:pt>
                <c:pt idx="122815">
                  <c:v>23.90485</c:v>
                </c:pt>
                <c:pt idx="122816">
                  <c:v>23.873060000000002</c:v>
                </c:pt>
                <c:pt idx="122817">
                  <c:v>23.84186</c:v>
                </c:pt>
                <c:pt idx="122818">
                  <c:v>23.81044</c:v>
                </c:pt>
                <c:pt idx="122819">
                  <c:v>23.77908</c:v>
                </c:pt>
                <c:pt idx="122820">
                  <c:v>23.748109999999997</c:v>
                </c:pt>
                <c:pt idx="122821">
                  <c:v>23.717570000000002</c:v>
                </c:pt>
                <c:pt idx="122822">
                  <c:v>23.686669999999999</c:v>
                </c:pt>
                <c:pt idx="122823">
                  <c:v>23.65569</c:v>
                </c:pt>
                <c:pt idx="122824">
                  <c:v>23.626059999999999</c:v>
                </c:pt>
                <c:pt idx="122825">
                  <c:v>23.594499999999996</c:v>
                </c:pt>
                <c:pt idx="122826">
                  <c:v>23.563949999999998</c:v>
                </c:pt>
                <c:pt idx="122827">
                  <c:v>23.533390000000001</c:v>
                </c:pt>
                <c:pt idx="122828">
                  <c:v>23.502510000000001</c:v>
                </c:pt>
                <c:pt idx="122829">
                  <c:v>23.471510000000002</c:v>
                </c:pt>
                <c:pt idx="122830">
                  <c:v>23.44041</c:v>
                </c:pt>
                <c:pt idx="122831">
                  <c:v>23.409520000000001</c:v>
                </c:pt>
                <c:pt idx="122832">
                  <c:v>23.378739999999997</c:v>
                </c:pt>
                <c:pt idx="122833">
                  <c:v>23.34768</c:v>
                </c:pt>
                <c:pt idx="122834">
                  <c:v>23.316929999999999</c:v>
                </c:pt>
                <c:pt idx="122835">
                  <c:v>23.286169999999998</c:v>
                </c:pt>
                <c:pt idx="122836">
                  <c:v>23.254899999999999</c:v>
                </c:pt>
                <c:pt idx="122837">
                  <c:v>23.22381</c:v>
                </c:pt>
                <c:pt idx="122838">
                  <c:v>23.192509999999999</c:v>
                </c:pt>
                <c:pt idx="122839">
                  <c:v>23.161710000000003</c:v>
                </c:pt>
                <c:pt idx="122840">
                  <c:v>23.130279999999999</c:v>
                </c:pt>
                <c:pt idx="122841">
                  <c:v>23.099299999999999</c:v>
                </c:pt>
                <c:pt idx="122842">
                  <c:v>23.068080000000002</c:v>
                </c:pt>
                <c:pt idx="122843">
                  <c:v>23.03744</c:v>
                </c:pt>
                <c:pt idx="122844">
                  <c:v>23.00647</c:v>
                </c:pt>
                <c:pt idx="122845">
                  <c:v>22.974830000000001</c:v>
                </c:pt>
                <c:pt idx="122846">
                  <c:v>22.945</c:v>
                </c:pt>
                <c:pt idx="122847">
                  <c:v>22.914910000000003</c:v>
                </c:pt>
                <c:pt idx="122848">
                  <c:v>22.884180000000001</c:v>
                </c:pt>
                <c:pt idx="122849">
                  <c:v>22.853479999999998</c:v>
                </c:pt>
                <c:pt idx="122850">
                  <c:v>22.82225</c:v>
                </c:pt>
                <c:pt idx="122851">
                  <c:v>22.79138</c:v>
                </c:pt>
                <c:pt idx="122852">
                  <c:v>22.760060000000003</c:v>
                </c:pt>
                <c:pt idx="122853">
                  <c:v>22.728090000000002</c:v>
                </c:pt>
                <c:pt idx="122854">
                  <c:v>22.697099999999999</c:v>
                </c:pt>
                <c:pt idx="122855">
                  <c:v>22.666229999999999</c:v>
                </c:pt>
                <c:pt idx="122856">
                  <c:v>22.635159999999999</c:v>
                </c:pt>
                <c:pt idx="122857">
                  <c:v>22.60417</c:v>
                </c:pt>
                <c:pt idx="122858">
                  <c:v>22.573039999999999</c:v>
                </c:pt>
                <c:pt idx="122859">
                  <c:v>22.542480000000001</c:v>
                </c:pt>
                <c:pt idx="122860">
                  <c:v>22.510960000000001</c:v>
                </c:pt>
                <c:pt idx="122861">
                  <c:v>22.48123</c:v>
                </c:pt>
                <c:pt idx="122862">
                  <c:v>22.450760000000002</c:v>
                </c:pt>
                <c:pt idx="122863">
                  <c:v>22.41996</c:v>
                </c:pt>
                <c:pt idx="122864">
                  <c:v>22.388750000000002</c:v>
                </c:pt>
                <c:pt idx="122865">
                  <c:v>22.357999999999997</c:v>
                </c:pt>
                <c:pt idx="122866">
                  <c:v>22.326540000000001</c:v>
                </c:pt>
                <c:pt idx="122867">
                  <c:v>22.29515</c:v>
                </c:pt>
                <c:pt idx="122868">
                  <c:v>22.264400000000002</c:v>
                </c:pt>
                <c:pt idx="122869">
                  <c:v>22.233249999999998</c:v>
                </c:pt>
                <c:pt idx="122870">
                  <c:v>22.201129999999999</c:v>
                </c:pt>
                <c:pt idx="122871">
                  <c:v>22.169310000000003</c:v>
                </c:pt>
                <c:pt idx="122872">
                  <c:v>22.137829999999997</c:v>
                </c:pt>
                <c:pt idx="122873">
                  <c:v>22.106539999999999</c:v>
                </c:pt>
                <c:pt idx="122874">
                  <c:v>22.080269999999999</c:v>
                </c:pt>
                <c:pt idx="122875">
                  <c:v>22.052209999999999</c:v>
                </c:pt>
                <c:pt idx="122876">
                  <c:v>22.021510000000003</c:v>
                </c:pt>
                <c:pt idx="122877">
                  <c:v>21.992690000000003</c:v>
                </c:pt>
                <c:pt idx="122878">
                  <c:v>21.962109999999999</c:v>
                </c:pt>
                <c:pt idx="122879">
                  <c:v>21.930569999999999</c:v>
                </c:pt>
                <c:pt idx="122880">
                  <c:v>21.89874</c:v>
                </c:pt>
                <c:pt idx="122881">
                  <c:v>21.867179999999998</c:v>
                </c:pt>
                <c:pt idx="122882">
                  <c:v>21.835619999999999</c:v>
                </c:pt>
                <c:pt idx="122883">
                  <c:v>21.803819999999998</c:v>
                </c:pt>
                <c:pt idx="122884">
                  <c:v>21.771989999999999</c:v>
                </c:pt>
                <c:pt idx="122885">
                  <c:v>21.74137</c:v>
                </c:pt>
                <c:pt idx="122886">
                  <c:v>21.709809999999997</c:v>
                </c:pt>
                <c:pt idx="122887">
                  <c:v>21.678540000000002</c:v>
                </c:pt>
                <c:pt idx="122888">
                  <c:v>21.64723</c:v>
                </c:pt>
                <c:pt idx="122889">
                  <c:v>21.617519999999999</c:v>
                </c:pt>
                <c:pt idx="122890">
                  <c:v>21.587479999999999</c:v>
                </c:pt>
                <c:pt idx="122891">
                  <c:v>21.556700000000003</c:v>
                </c:pt>
                <c:pt idx="122892">
                  <c:v>21.52533</c:v>
                </c:pt>
                <c:pt idx="122893">
                  <c:v>21.494</c:v>
                </c:pt>
                <c:pt idx="122894">
                  <c:v>21.46369</c:v>
                </c:pt>
                <c:pt idx="122895">
                  <c:v>21.433</c:v>
                </c:pt>
                <c:pt idx="122896">
                  <c:v>21.402329999999999</c:v>
                </c:pt>
                <c:pt idx="122897">
                  <c:v>21.371649999999999</c:v>
                </c:pt>
                <c:pt idx="122898">
                  <c:v>21.34083</c:v>
                </c:pt>
                <c:pt idx="122899">
                  <c:v>21.30977</c:v>
                </c:pt>
                <c:pt idx="122900">
                  <c:v>21.278590000000001</c:v>
                </c:pt>
                <c:pt idx="122901">
                  <c:v>21.247779999999999</c:v>
                </c:pt>
                <c:pt idx="122902">
                  <c:v>21.216699999999999</c:v>
                </c:pt>
                <c:pt idx="122903">
                  <c:v>21.185520000000004</c:v>
                </c:pt>
                <c:pt idx="122904">
                  <c:v>21.154310000000002</c:v>
                </c:pt>
                <c:pt idx="122905">
                  <c:v>21.122879999999999</c:v>
                </c:pt>
                <c:pt idx="122906">
                  <c:v>21.091510000000003</c:v>
                </c:pt>
                <c:pt idx="122907">
                  <c:v>21.059839999999998</c:v>
                </c:pt>
                <c:pt idx="122908">
                  <c:v>21.028359999999999</c:v>
                </c:pt>
                <c:pt idx="122909">
                  <c:v>20.997</c:v>
                </c:pt>
                <c:pt idx="122910">
                  <c:v>20.96564</c:v>
                </c:pt>
                <c:pt idx="122911">
                  <c:v>20.93563</c:v>
                </c:pt>
                <c:pt idx="122912">
                  <c:v>20.904050000000002</c:v>
                </c:pt>
                <c:pt idx="122913">
                  <c:v>20.873609999999999</c:v>
                </c:pt>
                <c:pt idx="122914">
                  <c:v>20.84281</c:v>
                </c:pt>
                <c:pt idx="122915">
                  <c:v>20.811309999999999</c:v>
                </c:pt>
                <c:pt idx="122916">
                  <c:v>20.77985</c:v>
                </c:pt>
                <c:pt idx="122917">
                  <c:v>20.74738</c:v>
                </c:pt>
                <c:pt idx="122918">
                  <c:v>20.71461</c:v>
                </c:pt>
                <c:pt idx="122919">
                  <c:v>20.681989999999999</c:v>
                </c:pt>
                <c:pt idx="122920">
                  <c:v>20.648580000000003</c:v>
                </c:pt>
                <c:pt idx="122921">
                  <c:v>20.615839999999999</c:v>
                </c:pt>
                <c:pt idx="122922">
                  <c:v>20.583190000000002</c:v>
                </c:pt>
                <c:pt idx="122923">
                  <c:v>20.550150000000002</c:v>
                </c:pt>
                <c:pt idx="122924">
                  <c:v>20.517089999999996</c:v>
                </c:pt>
                <c:pt idx="122925">
                  <c:v>20.483989999999999</c:v>
                </c:pt>
                <c:pt idx="122926">
                  <c:v>20.451139999999999</c:v>
                </c:pt>
                <c:pt idx="122927">
                  <c:v>20.417819999999999</c:v>
                </c:pt>
                <c:pt idx="122928">
                  <c:v>20.384790000000002</c:v>
                </c:pt>
                <c:pt idx="122929">
                  <c:v>20.351560000000003</c:v>
                </c:pt>
                <c:pt idx="122930">
                  <c:v>20.318380000000001</c:v>
                </c:pt>
                <c:pt idx="122931">
                  <c:v>20.28501</c:v>
                </c:pt>
                <c:pt idx="122932">
                  <c:v>20.251559999999998</c:v>
                </c:pt>
                <c:pt idx="122933">
                  <c:v>20.218669999999999</c:v>
                </c:pt>
                <c:pt idx="122934">
                  <c:v>20.185569999999998</c:v>
                </c:pt>
                <c:pt idx="122935">
                  <c:v>20.151730000000001</c:v>
                </c:pt>
                <c:pt idx="122936">
                  <c:v>20.118360000000003</c:v>
                </c:pt>
                <c:pt idx="122937">
                  <c:v>20.084820000000001</c:v>
                </c:pt>
                <c:pt idx="122938">
                  <c:v>20.051179999999999</c:v>
                </c:pt>
                <c:pt idx="122939">
                  <c:v>20.017440000000001</c:v>
                </c:pt>
                <c:pt idx="122940">
                  <c:v>19.983879999999999</c:v>
                </c:pt>
                <c:pt idx="122941">
                  <c:v>19.950110000000002</c:v>
                </c:pt>
                <c:pt idx="122942">
                  <c:v>19.916360000000001</c:v>
                </c:pt>
                <c:pt idx="122943">
                  <c:v>19.882719999999999</c:v>
                </c:pt>
                <c:pt idx="122944">
                  <c:v>19.84929</c:v>
                </c:pt>
                <c:pt idx="122945">
                  <c:v>19.816210000000002</c:v>
                </c:pt>
                <c:pt idx="122946">
                  <c:v>19.78267</c:v>
                </c:pt>
                <c:pt idx="122947">
                  <c:v>19.748559999999998</c:v>
                </c:pt>
                <c:pt idx="122948">
                  <c:v>19.71489</c:v>
                </c:pt>
                <c:pt idx="122949">
                  <c:v>19.680139999999998</c:v>
                </c:pt>
                <c:pt idx="122950">
                  <c:v>19.64602</c:v>
                </c:pt>
                <c:pt idx="122951">
                  <c:v>19.611920000000001</c:v>
                </c:pt>
                <c:pt idx="122952">
                  <c:v>19.577770000000001</c:v>
                </c:pt>
                <c:pt idx="122953">
                  <c:v>19.542960000000001</c:v>
                </c:pt>
                <c:pt idx="122954">
                  <c:v>19.50826</c:v>
                </c:pt>
                <c:pt idx="122955">
                  <c:v>19.473389999999998</c:v>
                </c:pt>
                <c:pt idx="122956">
                  <c:v>19.4392</c:v>
                </c:pt>
                <c:pt idx="122957">
                  <c:v>19.405519999999999</c:v>
                </c:pt>
                <c:pt idx="122958">
                  <c:v>19.373080000000002</c:v>
                </c:pt>
                <c:pt idx="122959">
                  <c:v>19.339949999999998</c:v>
                </c:pt>
                <c:pt idx="122960">
                  <c:v>19.30574</c:v>
                </c:pt>
                <c:pt idx="122961">
                  <c:v>19.273690000000002</c:v>
                </c:pt>
                <c:pt idx="122962">
                  <c:v>19.23958</c:v>
                </c:pt>
                <c:pt idx="122963">
                  <c:v>19.205179999999999</c:v>
                </c:pt>
                <c:pt idx="122964">
                  <c:v>19.170960000000001</c:v>
                </c:pt>
                <c:pt idx="122965">
                  <c:v>19.13626</c:v>
                </c:pt>
                <c:pt idx="122966">
                  <c:v>19.101109999999998</c:v>
                </c:pt>
                <c:pt idx="122967">
                  <c:v>19.066099999999999</c:v>
                </c:pt>
                <c:pt idx="122968">
                  <c:v>19.031499999999998</c:v>
                </c:pt>
                <c:pt idx="122969">
                  <c:v>18.996670000000002</c:v>
                </c:pt>
                <c:pt idx="122970">
                  <c:v>18.961539999999999</c:v>
                </c:pt>
                <c:pt idx="122971">
                  <c:v>18.926300000000001</c:v>
                </c:pt>
                <c:pt idx="122972">
                  <c:v>18.89105</c:v>
                </c:pt>
                <c:pt idx="122973">
                  <c:v>18.85594</c:v>
                </c:pt>
                <c:pt idx="122974">
                  <c:v>18.821529999999999</c:v>
                </c:pt>
                <c:pt idx="122975">
                  <c:v>18.786279999999998</c:v>
                </c:pt>
                <c:pt idx="122976">
                  <c:v>18.751989999999999</c:v>
                </c:pt>
                <c:pt idx="122977">
                  <c:v>18.716740000000001</c:v>
                </c:pt>
                <c:pt idx="122978">
                  <c:v>18.68168</c:v>
                </c:pt>
                <c:pt idx="122979">
                  <c:v>18.646450000000002</c:v>
                </c:pt>
                <c:pt idx="122980">
                  <c:v>18.611370000000001</c:v>
                </c:pt>
                <c:pt idx="122981">
                  <c:v>18.575839999999999</c:v>
                </c:pt>
                <c:pt idx="122982">
                  <c:v>18.54121</c:v>
                </c:pt>
                <c:pt idx="122983">
                  <c:v>18.505759999999999</c:v>
                </c:pt>
                <c:pt idx="122984">
                  <c:v>18.470200000000002</c:v>
                </c:pt>
                <c:pt idx="122985">
                  <c:v>18.43468</c:v>
                </c:pt>
                <c:pt idx="122986">
                  <c:v>18.399329999999999</c:v>
                </c:pt>
                <c:pt idx="122987">
                  <c:v>18.363669999999999</c:v>
                </c:pt>
                <c:pt idx="122988">
                  <c:v>18.328020000000002</c:v>
                </c:pt>
                <c:pt idx="122989">
                  <c:v>18.292299999999997</c:v>
                </c:pt>
                <c:pt idx="122990">
                  <c:v>18.256799999999998</c:v>
                </c:pt>
                <c:pt idx="122991">
                  <c:v>18.221430000000002</c:v>
                </c:pt>
                <c:pt idx="122992">
                  <c:v>18.185569999999998</c:v>
                </c:pt>
                <c:pt idx="122993">
                  <c:v>18.149699999999999</c:v>
                </c:pt>
                <c:pt idx="122994">
                  <c:v>18.11458</c:v>
                </c:pt>
                <c:pt idx="122995">
                  <c:v>18.080579999999998</c:v>
                </c:pt>
                <c:pt idx="122996">
                  <c:v>18.046009999999999</c:v>
                </c:pt>
                <c:pt idx="122997">
                  <c:v>18.010390000000001</c:v>
                </c:pt>
                <c:pt idx="122998">
                  <c:v>17.97466</c:v>
                </c:pt>
                <c:pt idx="122999">
                  <c:v>17.938769999999998</c:v>
                </c:pt>
                <c:pt idx="123000">
                  <c:v>17.90279</c:v>
                </c:pt>
                <c:pt idx="123001">
                  <c:v>17.866859999999999</c:v>
                </c:pt>
                <c:pt idx="123002">
                  <c:v>17.830970000000001</c:v>
                </c:pt>
                <c:pt idx="123003">
                  <c:v>17.79523</c:v>
                </c:pt>
                <c:pt idx="123004">
                  <c:v>17.759119999999999</c:v>
                </c:pt>
                <c:pt idx="123005">
                  <c:v>17.723210000000002</c:v>
                </c:pt>
                <c:pt idx="123006">
                  <c:v>17.692429999999998</c:v>
                </c:pt>
                <c:pt idx="123007">
                  <c:v>17.655290000000001</c:v>
                </c:pt>
                <c:pt idx="123008">
                  <c:v>17.620469999999997</c:v>
                </c:pt>
                <c:pt idx="123009">
                  <c:v>17.58644</c:v>
                </c:pt>
                <c:pt idx="123010">
                  <c:v>17.551829999999999</c:v>
                </c:pt>
                <c:pt idx="123011">
                  <c:v>17.517510000000001</c:v>
                </c:pt>
                <c:pt idx="123012">
                  <c:v>17.485029999999998</c:v>
                </c:pt>
                <c:pt idx="123013">
                  <c:v>17.455400000000001</c:v>
                </c:pt>
                <c:pt idx="123014">
                  <c:v>17.422999999999998</c:v>
                </c:pt>
                <c:pt idx="123015">
                  <c:v>17.393460000000001</c:v>
                </c:pt>
                <c:pt idx="123016">
                  <c:v>17.360700000000001</c:v>
                </c:pt>
                <c:pt idx="123017">
                  <c:v>17.326889999999999</c:v>
                </c:pt>
                <c:pt idx="123018">
                  <c:v>17.29335</c:v>
                </c:pt>
                <c:pt idx="123019">
                  <c:v>17.259219999999999</c:v>
                </c:pt>
                <c:pt idx="123020">
                  <c:v>17.22522</c:v>
                </c:pt>
                <c:pt idx="123021">
                  <c:v>17.190939999999998</c:v>
                </c:pt>
                <c:pt idx="123022">
                  <c:v>17.157489999999999</c:v>
                </c:pt>
                <c:pt idx="123023">
                  <c:v>17.125720000000001</c:v>
                </c:pt>
                <c:pt idx="123024">
                  <c:v>17.09412</c:v>
                </c:pt>
                <c:pt idx="123025">
                  <c:v>17.063189999999999</c:v>
                </c:pt>
                <c:pt idx="123026">
                  <c:v>17.03275</c:v>
                </c:pt>
                <c:pt idx="123027">
                  <c:v>17.00093</c:v>
                </c:pt>
                <c:pt idx="123028">
                  <c:v>16.970410000000001</c:v>
                </c:pt>
                <c:pt idx="123029">
                  <c:v>16.93741</c:v>
                </c:pt>
                <c:pt idx="123030">
                  <c:v>16.904949999999999</c:v>
                </c:pt>
                <c:pt idx="123031">
                  <c:v>16.870730000000002</c:v>
                </c:pt>
                <c:pt idx="123032">
                  <c:v>16.838239999999999</c:v>
                </c:pt>
                <c:pt idx="123033">
                  <c:v>16.80874</c:v>
                </c:pt>
                <c:pt idx="123034">
                  <c:v>16.778169999999999</c:v>
                </c:pt>
                <c:pt idx="123035">
                  <c:v>16.745850000000001</c:v>
                </c:pt>
                <c:pt idx="123036">
                  <c:v>16.713750000000001</c:v>
                </c:pt>
                <c:pt idx="123037">
                  <c:v>16.681330000000003</c:v>
                </c:pt>
                <c:pt idx="123038">
                  <c:v>16.649799999999999</c:v>
                </c:pt>
                <c:pt idx="123039">
                  <c:v>16.6174</c:v>
                </c:pt>
                <c:pt idx="123040">
                  <c:v>16.584330000000001</c:v>
                </c:pt>
                <c:pt idx="123041">
                  <c:v>16.550650000000001</c:v>
                </c:pt>
                <c:pt idx="123042">
                  <c:v>16.51756</c:v>
                </c:pt>
                <c:pt idx="123043">
                  <c:v>16.483609999999999</c:v>
                </c:pt>
                <c:pt idx="123044">
                  <c:v>16.4498</c:v>
                </c:pt>
                <c:pt idx="123045">
                  <c:v>16.416319999999999</c:v>
                </c:pt>
                <c:pt idx="123046">
                  <c:v>16.38288</c:v>
                </c:pt>
                <c:pt idx="123047">
                  <c:v>16.3489</c:v>
                </c:pt>
                <c:pt idx="123048">
                  <c:v>16.31568</c:v>
                </c:pt>
                <c:pt idx="123049">
                  <c:v>16.28145</c:v>
                </c:pt>
                <c:pt idx="123050">
                  <c:v>16.248069999999998</c:v>
                </c:pt>
                <c:pt idx="123051">
                  <c:v>16.21461</c:v>
                </c:pt>
                <c:pt idx="123052">
                  <c:v>16.181380000000001</c:v>
                </c:pt>
                <c:pt idx="123053">
                  <c:v>16.133390000000002</c:v>
                </c:pt>
                <c:pt idx="123054">
                  <c:v>16.095749999999999</c:v>
                </c:pt>
                <c:pt idx="123055">
                  <c:v>16.059950000000001</c:v>
                </c:pt>
                <c:pt idx="123056">
                  <c:v>16.023579999999999</c:v>
                </c:pt>
                <c:pt idx="123057">
                  <c:v>15.989120000000002</c:v>
                </c:pt>
                <c:pt idx="123058">
                  <c:v>15.95783</c:v>
                </c:pt>
                <c:pt idx="123059">
                  <c:v>15.925910000000002</c:v>
                </c:pt>
                <c:pt idx="123060">
                  <c:v>15.893219999999999</c:v>
                </c:pt>
                <c:pt idx="123061">
                  <c:v>15.86016</c:v>
                </c:pt>
                <c:pt idx="123062">
                  <c:v>15.804450000000001</c:v>
                </c:pt>
                <c:pt idx="123063">
                  <c:v>15.772960000000001</c:v>
                </c:pt>
                <c:pt idx="123064">
                  <c:v>15.73634</c:v>
                </c:pt>
                <c:pt idx="123065">
                  <c:v>15.70617</c:v>
                </c:pt>
                <c:pt idx="123066">
                  <c:v>15.677900000000001</c:v>
                </c:pt>
                <c:pt idx="123067">
                  <c:v>15.647279999999999</c:v>
                </c:pt>
                <c:pt idx="123068">
                  <c:v>15.61626</c:v>
                </c:pt>
                <c:pt idx="123069">
                  <c:v>15.58282</c:v>
                </c:pt>
                <c:pt idx="123070">
                  <c:v>15.552969999999998</c:v>
                </c:pt>
                <c:pt idx="123071">
                  <c:v>15.52295</c:v>
                </c:pt>
                <c:pt idx="123072">
                  <c:v>15.493220000000001</c:v>
                </c:pt>
                <c:pt idx="123073">
                  <c:v>15.462419999999998</c:v>
                </c:pt>
                <c:pt idx="123074">
                  <c:v>15.43108</c:v>
                </c:pt>
                <c:pt idx="123075">
                  <c:v>15.39838</c:v>
                </c:pt>
                <c:pt idx="123076">
                  <c:v>15.36697</c:v>
                </c:pt>
                <c:pt idx="123077">
                  <c:v>15.336270000000001</c:v>
                </c:pt>
                <c:pt idx="123078">
                  <c:v>15.3043</c:v>
                </c:pt>
                <c:pt idx="123079">
                  <c:v>15.27262</c:v>
                </c:pt>
                <c:pt idx="123080">
                  <c:v>15.240860000000001</c:v>
                </c:pt>
                <c:pt idx="123081">
                  <c:v>15.208770000000001</c:v>
                </c:pt>
                <c:pt idx="123082">
                  <c:v>15.176819999999999</c:v>
                </c:pt>
                <c:pt idx="123083">
                  <c:v>15.143509999999999</c:v>
                </c:pt>
                <c:pt idx="123084">
                  <c:v>15.11018</c:v>
                </c:pt>
                <c:pt idx="123085">
                  <c:v>15.077030000000001</c:v>
                </c:pt>
                <c:pt idx="123086">
                  <c:v>15.043880000000001</c:v>
                </c:pt>
                <c:pt idx="123087">
                  <c:v>15.01092</c:v>
                </c:pt>
                <c:pt idx="123088">
                  <c:v>14.97866</c:v>
                </c:pt>
                <c:pt idx="123089">
                  <c:v>14.94599</c:v>
                </c:pt>
                <c:pt idx="123090">
                  <c:v>14.913119999999999</c:v>
                </c:pt>
                <c:pt idx="123091">
                  <c:v>14.88091</c:v>
                </c:pt>
                <c:pt idx="123092">
                  <c:v>14.84831</c:v>
                </c:pt>
                <c:pt idx="123093">
                  <c:v>14.815799999999999</c:v>
                </c:pt>
                <c:pt idx="123094">
                  <c:v>14.78365</c:v>
                </c:pt>
                <c:pt idx="123095">
                  <c:v>14.750259999999999</c:v>
                </c:pt>
                <c:pt idx="123096">
                  <c:v>14.717690000000001</c:v>
                </c:pt>
                <c:pt idx="123097">
                  <c:v>14.68585</c:v>
                </c:pt>
                <c:pt idx="123098">
                  <c:v>14.653419999999999</c:v>
                </c:pt>
                <c:pt idx="123099">
                  <c:v>14.620979999999999</c:v>
                </c:pt>
                <c:pt idx="123100">
                  <c:v>14.58849</c:v>
                </c:pt>
                <c:pt idx="123101">
                  <c:v>14.55593</c:v>
                </c:pt>
                <c:pt idx="123102">
                  <c:v>14.522060000000002</c:v>
                </c:pt>
                <c:pt idx="123103">
                  <c:v>14.49119</c:v>
                </c:pt>
                <c:pt idx="123104">
                  <c:v>14.45965</c:v>
                </c:pt>
                <c:pt idx="123105">
                  <c:v>14.42755</c:v>
                </c:pt>
                <c:pt idx="123106">
                  <c:v>14.39507</c:v>
                </c:pt>
                <c:pt idx="123107">
                  <c:v>14.362390000000001</c:v>
                </c:pt>
                <c:pt idx="123108">
                  <c:v>14.329989999999999</c:v>
                </c:pt>
                <c:pt idx="123109">
                  <c:v>14.297649999999999</c:v>
                </c:pt>
                <c:pt idx="123110">
                  <c:v>14.26525</c:v>
                </c:pt>
                <c:pt idx="123111">
                  <c:v>14.23325</c:v>
                </c:pt>
                <c:pt idx="123112">
                  <c:v>14.201699999999999</c:v>
                </c:pt>
                <c:pt idx="123113">
                  <c:v>14.16892</c:v>
                </c:pt>
                <c:pt idx="123114">
                  <c:v>14.135949999999999</c:v>
                </c:pt>
                <c:pt idx="123115">
                  <c:v>14.102410000000001</c:v>
                </c:pt>
                <c:pt idx="123116">
                  <c:v>14.07039</c:v>
                </c:pt>
                <c:pt idx="123117">
                  <c:v>14.03783</c:v>
                </c:pt>
                <c:pt idx="123118">
                  <c:v>14.006039999999999</c:v>
                </c:pt>
                <c:pt idx="123119">
                  <c:v>13.97303</c:v>
                </c:pt>
                <c:pt idx="123120">
                  <c:v>13.94023</c:v>
                </c:pt>
                <c:pt idx="123121">
                  <c:v>13.907989999999998</c:v>
                </c:pt>
                <c:pt idx="123122">
                  <c:v>13.87566</c:v>
                </c:pt>
                <c:pt idx="123123">
                  <c:v>13.84304</c:v>
                </c:pt>
                <c:pt idx="123124">
                  <c:v>13.810459999999999</c:v>
                </c:pt>
                <c:pt idx="123125">
                  <c:v>13.77765</c:v>
                </c:pt>
                <c:pt idx="123126">
                  <c:v>13.74668</c:v>
                </c:pt>
                <c:pt idx="123127">
                  <c:v>13.713999999999999</c:v>
                </c:pt>
                <c:pt idx="123128">
                  <c:v>13.681270000000001</c:v>
                </c:pt>
                <c:pt idx="123129">
                  <c:v>13.647830000000001</c:v>
                </c:pt>
                <c:pt idx="123130">
                  <c:v>13.613980000000002</c:v>
                </c:pt>
                <c:pt idx="123131">
                  <c:v>13.581859999999999</c:v>
                </c:pt>
                <c:pt idx="123132">
                  <c:v>13.5497</c:v>
                </c:pt>
                <c:pt idx="123133">
                  <c:v>13.5199</c:v>
                </c:pt>
                <c:pt idx="123134">
                  <c:v>13.48643</c:v>
                </c:pt>
                <c:pt idx="123135">
                  <c:v>13.453390000000001</c:v>
                </c:pt>
                <c:pt idx="123136">
                  <c:v>13.4201</c:v>
                </c:pt>
                <c:pt idx="123137">
                  <c:v>13.38503</c:v>
                </c:pt>
                <c:pt idx="123138">
                  <c:v>13.353</c:v>
                </c:pt>
                <c:pt idx="123139">
                  <c:v>13.320810000000002</c:v>
                </c:pt>
                <c:pt idx="123140">
                  <c:v>13.286629999999999</c:v>
                </c:pt>
                <c:pt idx="123141">
                  <c:v>13.253459999999999</c:v>
                </c:pt>
                <c:pt idx="123142">
                  <c:v>13.222199999999999</c:v>
                </c:pt>
                <c:pt idx="123143">
                  <c:v>13.189589999999999</c:v>
                </c:pt>
                <c:pt idx="123144">
                  <c:v>13.157719999999999</c:v>
                </c:pt>
                <c:pt idx="123145">
                  <c:v>13.12607</c:v>
                </c:pt>
                <c:pt idx="123146">
                  <c:v>13.093</c:v>
                </c:pt>
                <c:pt idx="123147">
                  <c:v>13.06035</c:v>
                </c:pt>
                <c:pt idx="123148">
                  <c:v>13.027189999999999</c:v>
                </c:pt>
                <c:pt idx="123149">
                  <c:v>12.994769999999999</c:v>
                </c:pt>
                <c:pt idx="123150">
                  <c:v>12.962020000000001</c:v>
                </c:pt>
                <c:pt idx="123151">
                  <c:v>12.928660000000001</c:v>
                </c:pt>
                <c:pt idx="123152">
                  <c:v>12.895440000000001</c:v>
                </c:pt>
                <c:pt idx="123153">
                  <c:v>12.862929999999999</c:v>
                </c:pt>
                <c:pt idx="123154">
                  <c:v>12.82948</c:v>
                </c:pt>
                <c:pt idx="123155">
                  <c:v>12.798179999999999</c:v>
                </c:pt>
                <c:pt idx="123156">
                  <c:v>12.76613</c:v>
                </c:pt>
                <c:pt idx="123157">
                  <c:v>12.733470000000001</c:v>
                </c:pt>
                <c:pt idx="123158">
                  <c:v>12.70276</c:v>
                </c:pt>
                <c:pt idx="123159">
                  <c:v>12.673019999999999</c:v>
                </c:pt>
                <c:pt idx="123160">
                  <c:v>12.64232</c:v>
                </c:pt>
                <c:pt idx="123161">
                  <c:v>12.6091</c:v>
                </c:pt>
                <c:pt idx="123162">
                  <c:v>12.576140000000001</c:v>
                </c:pt>
                <c:pt idx="123163">
                  <c:v>12.54313</c:v>
                </c:pt>
                <c:pt idx="123164">
                  <c:v>12.51041</c:v>
                </c:pt>
                <c:pt idx="123165">
                  <c:v>12.476839999999999</c:v>
                </c:pt>
                <c:pt idx="123166">
                  <c:v>12.443489999999999</c:v>
                </c:pt>
                <c:pt idx="123167">
                  <c:v>12.410209999999999</c:v>
                </c:pt>
                <c:pt idx="123168">
                  <c:v>12.377140000000001</c:v>
                </c:pt>
                <c:pt idx="123169">
                  <c:v>12.344189999999999</c:v>
                </c:pt>
                <c:pt idx="123170">
                  <c:v>12.311209999999999</c:v>
                </c:pt>
                <c:pt idx="123171">
                  <c:v>12.278089999999999</c:v>
                </c:pt>
                <c:pt idx="123172">
                  <c:v>12.245049999999999</c:v>
                </c:pt>
                <c:pt idx="123173">
                  <c:v>12.21138</c:v>
                </c:pt>
                <c:pt idx="123174">
                  <c:v>12.17817</c:v>
                </c:pt>
                <c:pt idx="123175">
                  <c:v>12.144740000000001</c:v>
                </c:pt>
                <c:pt idx="123176">
                  <c:v>12.11177</c:v>
                </c:pt>
                <c:pt idx="123177">
                  <c:v>12.0768</c:v>
                </c:pt>
                <c:pt idx="123178">
                  <c:v>12.043839999999999</c:v>
                </c:pt>
                <c:pt idx="123179">
                  <c:v>12.010289999999999</c:v>
                </c:pt>
                <c:pt idx="123180">
                  <c:v>11.976649999999999</c:v>
                </c:pt>
                <c:pt idx="123181">
                  <c:v>11.942319999999999</c:v>
                </c:pt>
                <c:pt idx="123182">
                  <c:v>11.911529999999999</c:v>
                </c:pt>
                <c:pt idx="123183">
                  <c:v>11.878299999999999</c:v>
                </c:pt>
                <c:pt idx="123184">
                  <c:v>11.844570000000001</c:v>
                </c:pt>
                <c:pt idx="123185">
                  <c:v>11.811540000000001</c:v>
                </c:pt>
                <c:pt idx="123186">
                  <c:v>11.777629999999998</c:v>
                </c:pt>
                <c:pt idx="123187">
                  <c:v>11.74446</c:v>
                </c:pt>
                <c:pt idx="123188">
                  <c:v>11.71101</c:v>
                </c:pt>
                <c:pt idx="123189">
                  <c:v>11.676210000000001</c:v>
                </c:pt>
                <c:pt idx="123190">
                  <c:v>11.643039999999999</c:v>
                </c:pt>
                <c:pt idx="123191">
                  <c:v>11.610720000000001</c:v>
                </c:pt>
                <c:pt idx="123192">
                  <c:v>11.578340000000001</c:v>
                </c:pt>
                <c:pt idx="123193">
                  <c:v>11.545559999999998</c:v>
                </c:pt>
                <c:pt idx="123194">
                  <c:v>11.51384</c:v>
                </c:pt>
                <c:pt idx="123195">
                  <c:v>11.481619999999999</c:v>
                </c:pt>
                <c:pt idx="123196">
                  <c:v>11.45011</c:v>
                </c:pt>
                <c:pt idx="123197">
                  <c:v>11.41798</c:v>
                </c:pt>
                <c:pt idx="123198">
                  <c:v>11.385760000000001</c:v>
                </c:pt>
                <c:pt idx="123199">
                  <c:v>11.35389</c:v>
                </c:pt>
                <c:pt idx="123200">
                  <c:v>11.322150000000001</c:v>
                </c:pt>
                <c:pt idx="123201">
                  <c:v>11.291</c:v>
                </c:pt>
                <c:pt idx="123202">
                  <c:v>11.259729999999999</c:v>
                </c:pt>
                <c:pt idx="123203">
                  <c:v>11.228110000000001</c:v>
                </c:pt>
                <c:pt idx="123204">
                  <c:v>11.14242</c:v>
                </c:pt>
                <c:pt idx="123205">
                  <c:v>11.10613</c:v>
                </c:pt>
                <c:pt idx="123206">
                  <c:v>11.07672</c:v>
                </c:pt>
                <c:pt idx="123207">
                  <c:v>11.046720000000001</c:v>
                </c:pt>
                <c:pt idx="123208">
                  <c:v>11.016390000000001</c:v>
                </c:pt>
                <c:pt idx="123209">
                  <c:v>10.984549999999999</c:v>
                </c:pt>
                <c:pt idx="123210">
                  <c:v>10.95448</c:v>
                </c:pt>
                <c:pt idx="123211">
                  <c:v>10.924050000000001</c:v>
                </c:pt>
                <c:pt idx="123212">
                  <c:v>10.893239999999999</c:v>
                </c:pt>
                <c:pt idx="123213">
                  <c:v>10.862169999999999</c:v>
                </c:pt>
                <c:pt idx="123214">
                  <c:v>10.830729999999999</c:v>
                </c:pt>
                <c:pt idx="123215">
                  <c:v>10.80106</c:v>
                </c:pt>
                <c:pt idx="123216">
                  <c:v>10.769200000000001</c:v>
                </c:pt>
                <c:pt idx="123217">
                  <c:v>10.7385</c:v>
                </c:pt>
                <c:pt idx="123218">
                  <c:v>10.70696</c:v>
                </c:pt>
                <c:pt idx="123219">
                  <c:v>10.67534</c:v>
                </c:pt>
                <c:pt idx="123220">
                  <c:v>10.643789999999999</c:v>
                </c:pt>
                <c:pt idx="123221">
                  <c:v>10.61204</c:v>
                </c:pt>
                <c:pt idx="123222">
                  <c:v>10.58004</c:v>
                </c:pt>
                <c:pt idx="123223">
                  <c:v>10.551500000000001</c:v>
                </c:pt>
                <c:pt idx="123224">
                  <c:v>10.522229999999999</c:v>
                </c:pt>
                <c:pt idx="123225">
                  <c:v>10.49286</c:v>
                </c:pt>
                <c:pt idx="123226">
                  <c:v>10.46241</c:v>
                </c:pt>
                <c:pt idx="123227">
                  <c:v>10.431470000000001</c:v>
                </c:pt>
                <c:pt idx="123228">
                  <c:v>10.4009</c:v>
                </c:pt>
                <c:pt idx="123229">
                  <c:v>10.36964</c:v>
                </c:pt>
                <c:pt idx="123230">
                  <c:v>10.338329999999999</c:v>
                </c:pt>
                <c:pt idx="123231">
                  <c:v>10.30673</c:v>
                </c:pt>
                <c:pt idx="123232">
                  <c:v>10.27525</c:v>
                </c:pt>
                <c:pt idx="123233">
                  <c:v>10.243789999999999</c:v>
                </c:pt>
                <c:pt idx="123234">
                  <c:v>10.212140000000002</c:v>
                </c:pt>
                <c:pt idx="123235">
                  <c:v>10.1797</c:v>
                </c:pt>
                <c:pt idx="123236">
                  <c:v>10.147010000000002</c:v>
                </c:pt>
                <c:pt idx="123237">
                  <c:v>10.114080000000001</c:v>
                </c:pt>
                <c:pt idx="123238">
                  <c:v>10.081770000000001</c:v>
                </c:pt>
                <c:pt idx="123239">
                  <c:v>10.04912</c:v>
                </c:pt>
                <c:pt idx="123240">
                  <c:v>10.01613</c:v>
                </c:pt>
                <c:pt idx="123241">
                  <c:v>9.9833850000000002</c:v>
                </c:pt>
                <c:pt idx="123242">
                  <c:v>9.9509289999999986</c:v>
                </c:pt>
                <c:pt idx="123243">
                  <c:v>9.9186370000000004</c:v>
                </c:pt>
                <c:pt idx="123244">
                  <c:v>9.885885</c:v>
                </c:pt>
                <c:pt idx="123245">
                  <c:v>9.8539469999999998</c:v>
                </c:pt>
                <c:pt idx="123246">
                  <c:v>9.8219789999999989</c:v>
                </c:pt>
                <c:pt idx="123247">
                  <c:v>9.7897789999999993</c:v>
                </c:pt>
                <c:pt idx="123248">
                  <c:v>9.7581949999999988</c:v>
                </c:pt>
                <c:pt idx="123249">
                  <c:v>9.726108</c:v>
                </c:pt>
                <c:pt idx="123250">
                  <c:v>9.6935149999999997</c:v>
                </c:pt>
                <c:pt idx="123251">
                  <c:v>9.6610449999999997</c:v>
                </c:pt>
                <c:pt idx="123252">
                  <c:v>9.6313150000000007</c:v>
                </c:pt>
                <c:pt idx="123253">
                  <c:v>9.5990719999999996</c:v>
                </c:pt>
                <c:pt idx="123254">
                  <c:v>9.5662889999999994</c:v>
                </c:pt>
                <c:pt idx="123255">
                  <c:v>9.5337560000000003</c:v>
                </c:pt>
                <c:pt idx="123256">
                  <c:v>9.5007459999999995</c:v>
                </c:pt>
                <c:pt idx="123257">
                  <c:v>9.4679729999999989</c:v>
                </c:pt>
                <c:pt idx="123258">
                  <c:v>9.4351950000000002</c:v>
                </c:pt>
                <c:pt idx="123259">
                  <c:v>9.4026240000000012</c:v>
                </c:pt>
                <c:pt idx="123260">
                  <c:v>9.3698890000000006</c:v>
                </c:pt>
                <c:pt idx="123261">
                  <c:v>9.337549000000001</c:v>
                </c:pt>
                <c:pt idx="123262">
                  <c:v>9.3050370000000004</c:v>
                </c:pt>
                <c:pt idx="123263">
                  <c:v>9.2734059999999996</c:v>
                </c:pt>
                <c:pt idx="123264">
                  <c:v>9.2419560000000001</c:v>
                </c:pt>
                <c:pt idx="123265">
                  <c:v>9.2133529999999997</c:v>
                </c:pt>
                <c:pt idx="123266">
                  <c:v>9.1822929999999996</c:v>
                </c:pt>
                <c:pt idx="123267">
                  <c:v>9.150169</c:v>
                </c:pt>
                <c:pt idx="123268">
                  <c:v>9.1183530000000008</c:v>
                </c:pt>
                <c:pt idx="123269">
                  <c:v>9.0854359999999996</c:v>
                </c:pt>
                <c:pt idx="123270">
                  <c:v>9.0525679999999991</c:v>
                </c:pt>
                <c:pt idx="123271">
                  <c:v>9.0200360000000011</c:v>
                </c:pt>
                <c:pt idx="123272">
                  <c:v>8.9873979999999989</c:v>
                </c:pt>
                <c:pt idx="123273">
                  <c:v>8.9552659999999999</c:v>
                </c:pt>
                <c:pt idx="123274">
                  <c:v>8.924396999999999</c:v>
                </c:pt>
                <c:pt idx="123275">
                  <c:v>8.892752999999999</c:v>
                </c:pt>
                <c:pt idx="123276">
                  <c:v>8.8608290000000007</c:v>
                </c:pt>
                <c:pt idx="123277">
                  <c:v>8.8287479999999992</c:v>
                </c:pt>
                <c:pt idx="123278">
                  <c:v>8.7975259999999995</c:v>
                </c:pt>
                <c:pt idx="123279">
                  <c:v>8.7662119999999994</c:v>
                </c:pt>
                <c:pt idx="123280">
                  <c:v>8.7343099999999989</c:v>
                </c:pt>
                <c:pt idx="123281">
                  <c:v>8.7023240000000008</c:v>
                </c:pt>
                <c:pt idx="123282">
                  <c:v>8.6702189999999995</c:v>
                </c:pt>
                <c:pt idx="123283">
                  <c:v>8.6407930000000004</c:v>
                </c:pt>
                <c:pt idx="123284">
                  <c:v>8.6104669999999999</c:v>
                </c:pt>
                <c:pt idx="123285">
                  <c:v>8.5792990000000007</c:v>
                </c:pt>
                <c:pt idx="123286">
                  <c:v>8.548544999999999</c:v>
                </c:pt>
                <c:pt idx="123287">
                  <c:v>8.5182420000000008</c:v>
                </c:pt>
                <c:pt idx="123288">
                  <c:v>8.4877870000000009</c:v>
                </c:pt>
                <c:pt idx="123289">
                  <c:v>8.4586729999999992</c:v>
                </c:pt>
                <c:pt idx="123290">
                  <c:v>8.4306959999999993</c:v>
                </c:pt>
                <c:pt idx="123291">
                  <c:v>8.4022680000000012</c:v>
                </c:pt>
                <c:pt idx="123292">
                  <c:v>8.3714499999999994</c:v>
                </c:pt>
                <c:pt idx="123293">
                  <c:v>8.348668</c:v>
                </c:pt>
                <c:pt idx="123294">
                  <c:v>8.3225639999999999</c:v>
                </c:pt>
                <c:pt idx="123295">
                  <c:v>8.2952060000000003</c:v>
                </c:pt>
                <c:pt idx="123296">
                  <c:v>8.2679240000000007</c:v>
                </c:pt>
                <c:pt idx="123297">
                  <c:v>8.2389910000000004</c:v>
                </c:pt>
                <c:pt idx="123298">
                  <c:v>8.2091650000000005</c:v>
                </c:pt>
                <c:pt idx="123299">
                  <c:v>8.1791520000000002</c:v>
                </c:pt>
                <c:pt idx="123300">
                  <c:v>8.1491790000000002</c:v>
                </c:pt>
                <c:pt idx="123301">
                  <c:v>8.1190960000000008</c:v>
                </c:pt>
                <c:pt idx="123302">
                  <c:v>8.0888439999999999</c:v>
                </c:pt>
                <c:pt idx="123303">
                  <c:v>8.0451010000000007</c:v>
                </c:pt>
                <c:pt idx="123304">
                  <c:v>8.0154040000000002</c:v>
                </c:pt>
                <c:pt idx="123305">
                  <c:v>7.9855200000000002</c:v>
                </c:pt>
                <c:pt idx="123306">
                  <c:v>7.9553750000000001</c:v>
                </c:pt>
                <c:pt idx="123307">
                  <c:v>7.9255990000000001</c:v>
                </c:pt>
                <c:pt idx="123308">
                  <c:v>7.8952150000000003</c:v>
                </c:pt>
                <c:pt idx="123309">
                  <c:v>7.8642259999999995</c:v>
                </c:pt>
                <c:pt idx="123310">
                  <c:v>7.8352019999999998</c:v>
                </c:pt>
                <c:pt idx="123311">
                  <c:v>7.804424</c:v>
                </c:pt>
                <c:pt idx="123312">
                  <c:v>7.7742360000000001</c:v>
                </c:pt>
                <c:pt idx="123313">
                  <c:v>7.7440940000000005</c:v>
                </c:pt>
                <c:pt idx="123314">
                  <c:v>7.7141120000000001</c:v>
                </c:pt>
                <c:pt idx="123315">
                  <c:v>7.6840850000000005</c:v>
                </c:pt>
                <c:pt idx="123316">
                  <c:v>7.6539869999999999</c:v>
                </c:pt>
                <c:pt idx="123317">
                  <c:v>7.623875</c:v>
                </c:pt>
                <c:pt idx="123318">
                  <c:v>7.5933679999999999</c:v>
                </c:pt>
                <c:pt idx="123319">
                  <c:v>7.562716</c:v>
                </c:pt>
                <c:pt idx="123320">
                  <c:v>7.5328839999999992</c:v>
                </c:pt>
                <c:pt idx="123321">
                  <c:v>7.5024709999999999</c:v>
                </c:pt>
                <c:pt idx="123322">
                  <c:v>7.4728300000000001</c:v>
                </c:pt>
                <c:pt idx="123323">
                  <c:v>7.4423550000000009</c:v>
                </c:pt>
                <c:pt idx="123324">
                  <c:v>7.4120240000000006</c:v>
                </c:pt>
                <c:pt idx="123325">
                  <c:v>7.3804300000000005</c:v>
                </c:pt>
                <c:pt idx="123326">
                  <c:v>7.3497870000000001</c:v>
                </c:pt>
                <c:pt idx="123327">
                  <c:v>7.3187470000000001</c:v>
                </c:pt>
                <c:pt idx="123328">
                  <c:v>7.2876580000000004</c:v>
                </c:pt>
                <c:pt idx="123329">
                  <c:v>7.256596</c:v>
                </c:pt>
                <c:pt idx="123330">
                  <c:v>7.2256149999999995</c:v>
                </c:pt>
                <c:pt idx="123331">
                  <c:v>7.1947289999999997</c:v>
                </c:pt>
                <c:pt idx="123332">
                  <c:v>7.1667289999999992</c:v>
                </c:pt>
                <c:pt idx="123333">
                  <c:v>7.1366549999999993</c:v>
                </c:pt>
                <c:pt idx="123334">
                  <c:v>7.1065149999999999</c:v>
                </c:pt>
                <c:pt idx="123335">
                  <c:v>7.075812</c:v>
                </c:pt>
                <c:pt idx="123336">
                  <c:v>7.0453700000000001</c:v>
                </c:pt>
                <c:pt idx="123337">
                  <c:v>7.0145179999999998</c:v>
                </c:pt>
                <c:pt idx="123338">
                  <c:v>6.9828900000000003</c:v>
                </c:pt>
                <c:pt idx="123339">
                  <c:v>6.9512710000000002</c:v>
                </c:pt>
                <c:pt idx="123340">
                  <c:v>6.9199000000000002</c:v>
                </c:pt>
                <c:pt idx="123341">
                  <c:v>6.8885739999999993</c:v>
                </c:pt>
                <c:pt idx="123342">
                  <c:v>6.8571749999999998</c:v>
                </c:pt>
                <c:pt idx="123343">
                  <c:v>6.825761</c:v>
                </c:pt>
                <c:pt idx="123344">
                  <c:v>6.7940570000000005</c:v>
                </c:pt>
                <c:pt idx="123345">
                  <c:v>6.7619510000000007</c:v>
                </c:pt>
                <c:pt idx="123346">
                  <c:v>6.7294200000000002</c:v>
                </c:pt>
                <c:pt idx="123347">
                  <c:v>6.6971190000000007</c:v>
                </c:pt>
                <c:pt idx="123348">
                  <c:v>6.6655350000000002</c:v>
                </c:pt>
                <c:pt idx="123349">
                  <c:v>6.6343629999999996</c:v>
                </c:pt>
                <c:pt idx="123350">
                  <c:v>6.6026689999999997</c:v>
                </c:pt>
                <c:pt idx="123351">
                  <c:v>6.570881</c:v>
                </c:pt>
                <c:pt idx="123352">
                  <c:v>6.5390239999999995</c:v>
                </c:pt>
                <c:pt idx="123353">
                  <c:v>6.5066159999999993</c:v>
                </c:pt>
                <c:pt idx="123354">
                  <c:v>6.4741099999999996</c:v>
                </c:pt>
                <c:pt idx="123355">
                  <c:v>6.441535</c:v>
                </c:pt>
                <c:pt idx="123356">
                  <c:v>6.4088140000000005</c:v>
                </c:pt>
                <c:pt idx="123357">
                  <c:v>6.3779269999999997</c:v>
                </c:pt>
                <c:pt idx="123358">
                  <c:v>6.3446369999999996</c:v>
                </c:pt>
                <c:pt idx="123359">
                  <c:v>6.3115069999999998</c:v>
                </c:pt>
                <c:pt idx="123360">
                  <c:v>6.2780199999999997</c:v>
                </c:pt>
                <c:pt idx="123361">
                  <c:v>6.2446359999999999</c:v>
                </c:pt>
                <c:pt idx="123362">
                  <c:v>6.2118979999999997</c:v>
                </c:pt>
                <c:pt idx="123363">
                  <c:v>6.1791739999999997</c:v>
                </c:pt>
                <c:pt idx="123364">
                  <c:v>6.1488019999999999</c:v>
                </c:pt>
                <c:pt idx="123365">
                  <c:v>6.1138099999999991</c:v>
                </c:pt>
                <c:pt idx="123366">
                  <c:v>6.0886879999999994</c:v>
                </c:pt>
                <c:pt idx="123367">
                  <c:v>6.057836</c:v>
                </c:pt>
                <c:pt idx="123368">
                  <c:v>6.0267970000000002</c:v>
                </c:pt>
                <c:pt idx="123369">
                  <c:v>5.9958880000000008</c:v>
                </c:pt>
                <c:pt idx="123370">
                  <c:v>5.9644620000000002</c:v>
                </c:pt>
                <c:pt idx="123371">
                  <c:v>5.9326599999999994</c:v>
                </c:pt>
                <c:pt idx="123372">
                  <c:v>5.900474</c:v>
                </c:pt>
                <c:pt idx="123373">
                  <c:v>5.8682780000000001</c:v>
                </c:pt>
                <c:pt idx="123374">
                  <c:v>5.8359369999999995</c:v>
                </c:pt>
                <c:pt idx="123375">
                  <c:v>5.8030930000000005</c:v>
                </c:pt>
                <c:pt idx="123376">
                  <c:v>5.7705409999999997</c:v>
                </c:pt>
                <c:pt idx="123377">
                  <c:v>5.7377820000000002</c:v>
                </c:pt>
                <c:pt idx="123378">
                  <c:v>5.704998999999999</c:v>
                </c:pt>
                <c:pt idx="123379">
                  <c:v>5.6719410000000003</c:v>
                </c:pt>
                <c:pt idx="123380">
                  <c:v>5.6399970000000001</c:v>
                </c:pt>
                <c:pt idx="123381">
                  <c:v>5.6085969999999996</c:v>
                </c:pt>
                <c:pt idx="123382">
                  <c:v>5.576778</c:v>
                </c:pt>
                <c:pt idx="123383">
                  <c:v>5.5444210000000007</c:v>
                </c:pt>
                <c:pt idx="123384">
                  <c:v>5.5122800000000005</c:v>
                </c:pt>
                <c:pt idx="123385">
                  <c:v>5.4804830000000004</c:v>
                </c:pt>
                <c:pt idx="123386">
                  <c:v>5.4483879999999996</c:v>
                </c:pt>
                <c:pt idx="123387">
                  <c:v>5.4163099999999993</c:v>
                </c:pt>
                <c:pt idx="123388">
                  <c:v>5.3840319999999995</c:v>
                </c:pt>
                <c:pt idx="123389">
                  <c:v>5.3514910000000002</c:v>
                </c:pt>
                <c:pt idx="123390">
                  <c:v>5.3190299999999997</c:v>
                </c:pt>
                <c:pt idx="123391">
                  <c:v>5.2866549999999997</c:v>
                </c:pt>
                <c:pt idx="123392">
                  <c:v>5.2538669999999996</c:v>
                </c:pt>
                <c:pt idx="123393">
                  <c:v>5.2225590000000004</c:v>
                </c:pt>
                <c:pt idx="123394">
                  <c:v>5.1904029999999999</c:v>
                </c:pt>
                <c:pt idx="123395">
                  <c:v>5.1581969999999995</c:v>
                </c:pt>
                <c:pt idx="123396">
                  <c:v>5.1258300000000006</c:v>
                </c:pt>
                <c:pt idx="123397">
                  <c:v>5.0933269999999995</c:v>
                </c:pt>
                <c:pt idx="123398">
                  <c:v>5.0604870000000002</c:v>
                </c:pt>
                <c:pt idx="123399">
                  <c:v>5.0277940000000001</c:v>
                </c:pt>
                <c:pt idx="123400">
                  <c:v>4.9951170000000005</c:v>
                </c:pt>
                <c:pt idx="123401">
                  <c:v>4.96244</c:v>
                </c:pt>
                <c:pt idx="123402">
                  <c:v>4.9296930000000003</c:v>
                </c:pt>
                <c:pt idx="123403">
                  <c:v>4.8969579999999997</c:v>
                </c:pt>
                <c:pt idx="123404">
                  <c:v>4.8641930000000002</c:v>
                </c:pt>
                <c:pt idx="123405">
                  <c:v>4.8314950000000003</c:v>
                </c:pt>
                <c:pt idx="123406">
                  <c:v>4.7986630000000003</c:v>
                </c:pt>
                <c:pt idx="123407">
                  <c:v>4.7658209999999999</c:v>
                </c:pt>
                <c:pt idx="123408">
                  <c:v>4.7331659999999998</c:v>
                </c:pt>
                <c:pt idx="123409">
                  <c:v>4.7005160000000004</c:v>
                </c:pt>
                <c:pt idx="123410">
                  <c:v>4.6677669999999996</c:v>
                </c:pt>
                <c:pt idx="123411">
                  <c:v>4.635446</c:v>
                </c:pt>
                <c:pt idx="123412">
                  <c:v>4.6027399999999998</c:v>
                </c:pt>
                <c:pt idx="123413">
                  <c:v>4.5701270000000003</c:v>
                </c:pt>
                <c:pt idx="123414">
                  <c:v>4.5369669999999998</c:v>
                </c:pt>
                <c:pt idx="123415">
                  <c:v>4.5044389999999996</c:v>
                </c:pt>
                <c:pt idx="123416">
                  <c:v>4.4707780000000001</c:v>
                </c:pt>
                <c:pt idx="123417">
                  <c:v>4.4401269999999995</c:v>
                </c:pt>
                <c:pt idx="123418">
                  <c:v>4.4085849999999995</c:v>
                </c:pt>
                <c:pt idx="123419">
                  <c:v>4.3781970000000001</c:v>
                </c:pt>
                <c:pt idx="123420">
                  <c:v>4.3478680000000001</c:v>
                </c:pt>
                <c:pt idx="123421">
                  <c:v>4.3157399999999999</c:v>
                </c:pt>
                <c:pt idx="123422">
                  <c:v>4.2827399999999995</c:v>
                </c:pt>
                <c:pt idx="123423">
                  <c:v>4.2511679999999998</c:v>
                </c:pt>
                <c:pt idx="123424">
                  <c:v>4.2187210000000004</c:v>
                </c:pt>
                <c:pt idx="123425">
                  <c:v>4.1861829999999998</c:v>
                </c:pt>
                <c:pt idx="123426">
                  <c:v>4.1528869999999998</c:v>
                </c:pt>
                <c:pt idx="123427">
                  <c:v>4.1197040000000005</c:v>
                </c:pt>
                <c:pt idx="123428">
                  <c:v>4.0866199999999999</c:v>
                </c:pt>
                <c:pt idx="123429">
                  <c:v>4.0537530000000004</c:v>
                </c:pt>
                <c:pt idx="123430">
                  <c:v>4.0202879999999999</c:v>
                </c:pt>
                <c:pt idx="123431">
                  <c:v>3.9867920000000003</c:v>
                </c:pt>
                <c:pt idx="123432">
                  <c:v>3.9537309999999999</c:v>
                </c:pt>
                <c:pt idx="123433">
                  <c:v>3.9200949999999999</c:v>
                </c:pt>
                <c:pt idx="123434">
                  <c:v>3.8864939999999999</c:v>
                </c:pt>
                <c:pt idx="123435">
                  <c:v>3.8526339999999997</c:v>
                </c:pt>
                <c:pt idx="123436">
                  <c:v>3.8184719999999999</c:v>
                </c:pt>
                <c:pt idx="123437">
                  <c:v>3.7839279999999995</c:v>
                </c:pt>
                <c:pt idx="123438">
                  <c:v>3.7499339999999997</c:v>
                </c:pt>
                <c:pt idx="123439">
                  <c:v>3.7153560000000003</c:v>
                </c:pt>
                <c:pt idx="123440">
                  <c:v>3.6813699999999998</c:v>
                </c:pt>
                <c:pt idx="123441">
                  <c:v>3.6473749999999998</c:v>
                </c:pt>
                <c:pt idx="123442">
                  <c:v>3.61571</c:v>
                </c:pt>
                <c:pt idx="123443">
                  <c:v>3.5829360000000001</c:v>
                </c:pt>
                <c:pt idx="123444">
                  <c:v>3.5487289999999998</c:v>
                </c:pt>
                <c:pt idx="123445">
                  <c:v>3.5143760000000004</c:v>
                </c:pt>
                <c:pt idx="123446">
                  <c:v>3.4799289999999998</c:v>
                </c:pt>
                <c:pt idx="123447">
                  <c:v>3.4458129999999998</c:v>
                </c:pt>
                <c:pt idx="123448">
                  <c:v>3.411343</c:v>
                </c:pt>
                <c:pt idx="123449">
                  <c:v>3.3777170000000001</c:v>
                </c:pt>
                <c:pt idx="123450">
                  <c:v>3.3443319999999996</c:v>
                </c:pt>
                <c:pt idx="123451">
                  <c:v>3.3109919999999997</c:v>
                </c:pt>
                <c:pt idx="123452">
                  <c:v>3.2766630000000001</c:v>
                </c:pt>
                <c:pt idx="123453">
                  <c:v>3.2422230000000001</c:v>
                </c:pt>
                <c:pt idx="123454">
                  <c:v>3.2070210000000001</c:v>
                </c:pt>
                <c:pt idx="123455">
                  <c:v>3.1719059999999999</c:v>
                </c:pt>
                <c:pt idx="123456">
                  <c:v>3.1364999999999998</c:v>
                </c:pt>
                <c:pt idx="123457">
                  <c:v>3.1008119999999999</c:v>
                </c:pt>
                <c:pt idx="123458">
                  <c:v>3.0654009999999996</c:v>
                </c:pt>
                <c:pt idx="123459">
                  <c:v>3.0301040000000001</c:v>
                </c:pt>
                <c:pt idx="123460">
                  <c:v>2.994148</c:v>
                </c:pt>
                <c:pt idx="123461">
                  <c:v>2.958526</c:v>
                </c:pt>
                <c:pt idx="123462">
                  <c:v>2.9225940000000001</c:v>
                </c:pt>
                <c:pt idx="123463">
                  <c:v>2.8869790000000002</c:v>
                </c:pt>
                <c:pt idx="123464">
                  <c:v>2.8512389999999996</c:v>
                </c:pt>
                <c:pt idx="123465">
                  <c:v>2.8165659999999999</c:v>
                </c:pt>
                <c:pt idx="123466">
                  <c:v>2.7810350000000001</c:v>
                </c:pt>
                <c:pt idx="123467">
                  <c:v>2.745965</c:v>
                </c:pt>
                <c:pt idx="123468">
                  <c:v>2.7116709999999999</c:v>
                </c:pt>
                <c:pt idx="123469">
                  <c:v>2.6768830000000001</c:v>
                </c:pt>
                <c:pt idx="123470">
                  <c:v>2.6415919999999997</c:v>
                </c:pt>
                <c:pt idx="123471">
                  <c:v>2.6080069999999997</c:v>
                </c:pt>
                <c:pt idx="123472">
                  <c:v>2.5734649999999997</c:v>
                </c:pt>
                <c:pt idx="123473">
                  <c:v>2.5391750000000002</c:v>
                </c:pt>
                <c:pt idx="123474">
                  <c:v>2.503914</c:v>
                </c:pt>
                <c:pt idx="123475">
                  <c:v>2.4692370000000001</c:v>
                </c:pt>
                <c:pt idx="123476">
                  <c:v>2.4344080000000003</c:v>
                </c:pt>
                <c:pt idx="123477">
                  <c:v>2.399753</c:v>
                </c:pt>
                <c:pt idx="123478">
                  <c:v>2.3643960000000002</c:v>
                </c:pt>
                <c:pt idx="123479">
                  <c:v>2.3306460000000002</c:v>
                </c:pt>
                <c:pt idx="123480">
                  <c:v>2.2955829999999997</c:v>
                </c:pt>
                <c:pt idx="123481">
                  <c:v>2.2612360000000002</c:v>
                </c:pt>
                <c:pt idx="123482">
                  <c:v>2.2265389999999998</c:v>
                </c:pt>
                <c:pt idx="123483">
                  <c:v>2.1915270000000002</c:v>
                </c:pt>
                <c:pt idx="123484">
                  <c:v>2.1563379999999999</c:v>
                </c:pt>
                <c:pt idx="123485">
                  <c:v>2.120854</c:v>
                </c:pt>
                <c:pt idx="123486">
                  <c:v>2.0859399999999999</c:v>
                </c:pt>
                <c:pt idx="123487">
                  <c:v>2.0509720000000002</c:v>
                </c:pt>
                <c:pt idx="123488">
                  <c:v>2.0157319999999999</c:v>
                </c:pt>
                <c:pt idx="123489">
                  <c:v>1.9806270000000001</c:v>
                </c:pt>
                <c:pt idx="123490">
                  <c:v>1.9451419999999999</c:v>
                </c:pt>
                <c:pt idx="123491">
                  <c:v>1.9105430000000001</c:v>
                </c:pt>
                <c:pt idx="123492">
                  <c:v>1.8772720000000001</c:v>
                </c:pt>
                <c:pt idx="123493">
                  <c:v>1.84456</c:v>
                </c:pt>
                <c:pt idx="123494">
                  <c:v>1.8092969999999999</c:v>
                </c:pt>
                <c:pt idx="123495">
                  <c:v>1.7751430000000001</c:v>
                </c:pt>
                <c:pt idx="123496">
                  <c:v>1.739967</c:v>
                </c:pt>
                <c:pt idx="123497">
                  <c:v>1.7054119999999999</c:v>
                </c:pt>
                <c:pt idx="123498">
                  <c:v>1.6702539999999999</c:v>
                </c:pt>
                <c:pt idx="123499">
                  <c:v>1.6357060000000001</c:v>
                </c:pt>
                <c:pt idx="123500">
                  <c:v>1.6004510000000001</c:v>
                </c:pt>
                <c:pt idx="123501">
                  <c:v>1.5660450000000001</c:v>
                </c:pt>
                <c:pt idx="123502">
                  <c:v>1.5326919999999999</c:v>
                </c:pt>
                <c:pt idx="123503">
                  <c:v>1.4983919999999999</c:v>
                </c:pt>
                <c:pt idx="123504">
                  <c:v>1.4649730000000001</c:v>
                </c:pt>
                <c:pt idx="123505">
                  <c:v>1.4307729999999999</c:v>
                </c:pt>
                <c:pt idx="123506">
                  <c:v>1.3964589999999999</c:v>
                </c:pt>
                <c:pt idx="123507">
                  <c:v>1.3619819999999998</c:v>
                </c:pt>
                <c:pt idx="123508">
                  <c:v>1.3278509999999999</c:v>
                </c:pt>
                <c:pt idx="123509">
                  <c:v>1.294727</c:v>
                </c:pt>
                <c:pt idx="123510">
                  <c:v>1.260389</c:v>
                </c:pt>
                <c:pt idx="123511">
                  <c:v>1.2258629999999999</c:v>
                </c:pt>
                <c:pt idx="123512">
                  <c:v>1.192029</c:v>
                </c:pt>
                <c:pt idx="123513">
                  <c:v>1.158269</c:v>
                </c:pt>
                <c:pt idx="123514">
                  <c:v>1.1247290000000001</c:v>
                </c:pt>
                <c:pt idx="123515">
                  <c:v>1.090916</c:v>
                </c:pt>
                <c:pt idx="123516">
                  <c:v>1.057167</c:v>
                </c:pt>
                <c:pt idx="123517">
                  <c:v>1.0233059999999998</c:v>
                </c:pt>
                <c:pt idx="123518">
                  <c:v>0.98996329999999988</c:v>
                </c:pt>
                <c:pt idx="123519">
                  <c:v>0.95677290000000004</c:v>
                </c:pt>
                <c:pt idx="123520">
                  <c:v>0.9233610000000001</c:v>
                </c:pt>
                <c:pt idx="123521">
                  <c:v>0.89007409999999998</c:v>
                </c:pt>
                <c:pt idx="123522">
                  <c:v>0.8571742</c:v>
                </c:pt>
                <c:pt idx="123523">
                  <c:v>0.8240113</c:v>
                </c:pt>
                <c:pt idx="123524">
                  <c:v>0.79103380000000001</c:v>
                </c:pt>
                <c:pt idx="123525">
                  <c:v>0.75792179999999998</c:v>
                </c:pt>
                <c:pt idx="123526">
                  <c:v>0.72471379999999996</c:v>
                </c:pt>
                <c:pt idx="123527">
                  <c:v>0.69148299999999996</c:v>
                </c:pt>
                <c:pt idx="123528">
                  <c:v>0.65984290000000001</c:v>
                </c:pt>
                <c:pt idx="123529">
                  <c:v>0.6273571</c:v>
                </c:pt>
                <c:pt idx="123530">
                  <c:v>0.59399400000000002</c:v>
                </c:pt>
                <c:pt idx="123531">
                  <c:v>0.56052429999999998</c:v>
                </c:pt>
                <c:pt idx="123532">
                  <c:v>0.52723500000000001</c:v>
                </c:pt>
                <c:pt idx="123533">
                  <c:v>0.49385230000000002</c:v>
                </c:pt>
                <c:pt idx="123534">
                  <c:v>0.46380189999999999</c:v>
                </c:pt>
                <c:pt idx="123535">
                  <c:v>0.43169800000000003</c:v>
                </c:pt>
                <c:pt idx="123536">
                  <c:v>0.40473919999999997</c:v>
                </c:pt>
                <c:pt idx="123537">
                  <c:v>0.37565920000000003</c:v>
                </c:pt>
                <c:pt idx="123538">
                  <c:v>0.34406999999999999</c:v>
                </c:pt>
                <c:pt idx="123539">
                  <c:v>0.31194810000000001</c:v>
                </c:pt>
                <c:pt idx="123540">
                  <c:v>0.2815048</c:v>
                </c:pt>
                <c:pt idx="123541">
                  <c:v>0.2496891</c:v>
                </c:pt>
                <c:pt idx="123542">
                  <c:v>0.21876499999999999</c:v>
                </c:pt>
                <c:pt idx="123543">
                  <c:v>0.18589540000000002</c:v>
                </c:pt>
                <c:pt idx="123544">
                  <c:v>0.15349979999999999</c:v>
                </c:pt>
                <c:pt idx="123545">
                  <c:v>0.1204351</c:v>
                </c:pt>
                <c:pt idx="123546">
                  <c:v>8.8816880000000001E-2</c:v>
                </c:pt>
                <c:pt idx="123547">
                  <c:v>5.5752400000000008E-2</c:v>
                </c:pt>
                <c:pt idx="123548">
                  <c:v>2.5927569999999997E-2</c:v>
                </c:pt>
                <c:pt idx="123549">
                  <c:v>-5.6968629999999999E-3</c:v>
                </c:pt>
                <c:pt idx="123550">
                  <c:v>-3.6932380000000001E-2</c:v>
                </c:pt>
                <c:pt idx="123551">
                  <c:v>-6.8540870000000004E-2</c:v>
                </c:pt>
                <c:pt idx="123552">
                  <c:v>-0.1008265</c:v>
                </c:pt>
                <c:pt idx="123553">
                  <c:v>-0.13364760000000001</c:v>
                </c:pt>
                <c:pt idx="123554">
                  <c:v>-0.16187650000000001</c:v>
                </c:pt>
                <c:pt idx="123555">
                  <c:v>-0.19234520000000002</c:v>
                </c:pt>
                <c:pt idx="123556">
                  <c:v>-0.21342549999999999</c:v>
                </c:pt>
                <c:pt idx="123557">
                  <c:v>-0.22881899999999999</c:v>
                </c:pt>
                <c:pt idx="123558">
                  <c:v>-0.25515399999999999</c:v>
                </c:pt>
                <c:pt idx="123559">
                  <c:v>-0.28324339999999998</c:v>
                </c:pt>
                <c:pt idx="123560">
                  <c:v>-0.31231370000000003</c:v>
                </c:pt>
                <c:pt idx="123561">
                  <c:v>-0.3421208</c:v>
                </c:pt>
                <c:pt idx="123562">
                  <c:v>-0.37360740000000003</c:v>
                </c:pt>
                <c:pt idx="123563">
                  <c:v>-0.40442480000000003</c:v>
                </c:pt>
                <c:pt idx="123564">
                  <c:v>-0.43558560000000002</c:v>
                </c:pt>
                <c:pt idx="123565">
                  <c:v>-0.46708350000000004</c:v>
                </c:pt>
                <c:pt idx="123566">
                  <c:v>-0.49870190000000003</c:v>
                </c:pt>
                <c:pt idx="123567">
                  <c:v>-0.52958159999999999</c:v>
                </c:pt>
                <c:pt idx="123568">
                  <c:v>-0.56021010000000004</c:v>
                </c:pt>
                <c:pt idx="123569">
                  <c:v>-0.5921708</c:v>
                </c:pt>
                <c:pt idx="123570">
                  <c:v>-0.62386850000000005</c:v>
                </c:pt>
                <c:pt idx="123571">
                  <c:v>-0.65625729999999993</c:v>
                </c:pt>
                <c:pt idx="123572">
                  <c:v>-0.68892989999999998</c:v>
                </c:pt>
                <c:pt idx="123573">
                  <c:v>-0.72143059999999992</c:v>
                </c:pt>
                <c:pt idx="123574">
                  <c:v>-0.75399869999999991</c:v>
                </c:pt>
                <c:pt idx="123575">
                  <c:v>-0.7854527</c:v>
                </c:pt>
                <c:pt idx="123576">
                  <c:v>-0.81739859999999998</c:v>
                </c:pt>
                <c:pt idx="123577">
                  <c:v>-0.85136219999999996</c:v>
                </c:pt>
                <c:pt idx="123578">
                  <c:v>-0.88349220000000006</c:v>
                </c:pt>
                <c:pt idx="123579">
                  <c:v>-0.91685530000000004</c:v>
                </c:pt>
                <c:pt idx="123580">
                  <c:v>-0.94991449999999999</c:v>
                </c:pt>
                <c:pt idx="123581">
                  <c:v>-0.9825531999999999</c:v>
                </c:pt>
                <c:pt idx="123582">
                  <c:v>-1.0153669999999999</c:v>
                </c:pt>
                <c:pt idx="123583">
                  <c:v>-1.0478529999999999</c:v>
                </c:pt>
                <c:pt idx="123584">
                  <c:v>-1.079925</c:v>
                </c:pt>
                <c:pt idx="123585">
                  <c:v>-1.11273</c:v>
                </c:pt>
                <c:pt idx="123586">
                  <c:v>-1.1449180000000001</c:v>
                </c:pt>
                <c:pt idx="123587">
                  <c:v>-1.1773910000000001</c:v>
                </c:pt>
                <c:pt idx="123588">
                  <c:v>-1.2098820000000001</c:v>
                </c:pt>
                <c:pt idx="123589">
                  <c:v>-1.242415</c:v>
                </c:pt>
                <c:pt idx="123590">
                  <c:v>-1.2722500000000001</c:v>
                </c:pt>
                <c:pt idx="123591">
                  <c:v>-1.3040050000000001</c:v>
                </c:pt>
                <c:pt idx="123592">
                  <c:v>-1.3355969999999999</c:v>
                </c:pt>
                <c:pt idx="123593">
                  <c:v>-1.367745</c:v>
                </c:pt>
                <c:pt idx="123594">
                  <c:v>-1.3993279999999999</c:v>
                </c:pt>
                <c:pt idx="123595">
                  <c:v>-1.432137</c:v>
                </c:pt>
                <c:pt idx="123596">
                  <c:v>-1.4644389999999998</c:v>
                </c:pt>
                <c:pt idx="123597">
                  <c:v>-1.4967700000000002</c:v>
                </c:pt>
                <c:pt idx="123598">
                  <c:v>-1.529075</c:v>
                </c:pt>
                <c:pt idx="123599">
                  <c:v>-1.561971</c:v>
                </c:pt>
                <c:pt idx="123600">
                  <c:v>-1.5950629999999999</c:v>
                </c:pt>
                <c:pt idx="123601">
                  <c:v>-1.627704</c:v>
                </c:pt>
                <c:pt idx="123602">
                  <c:v>-1.6608310000000002</c:v>
                </c:pt>
                <c:pt idx="123603">
                  <c:v>-1.6920630000000001</c:v>
                </c:pt>
                <c:pt idx="123604">
                  <c:v>-1.7235369999999999</c:v>
                </c:pt>
                <c:pt idx="123605">
                  <c:v>-1.754637</c:v>
                </c:pt>
                <c:pt idx="123606">
                  <c:v>-1.786848</c:v>
                </c:pt>
                <c:pt idx="123607">
                  <c:v>-1.820263</c:v>
                </c:pt>
                <c:pt idx="123608">
                  <c:v>-1.853234</c:v>
                </c:pt>
                <c:pt idx="123609">
                  <c:v>-1.8846589999999999</c:v>
                </c:pt>
                <c:pt idx="123610">
                  <c:v>-1.9172410000000002</c:v>
                </c:pt>
                <c:pt idx="123611">
                  <c:v>-1.9496469999999999</c:v>
                </c:pt>
                <c:pt idx="123612">
                  <c:v>-1.9820470000000001</c:v>
                </c:pt>
                <c:pt idx="123613">
                  <c:v>-2.0111319999999999</c:v>
                </c:pt>
                <c:pt idx="123614">
                  <c:v>-2.0413619999999999</c:v>
                </c:pt>
                <c:pt idx="123615">
                  <c:v>-2.0723799999999999</c:v>
                </c:pt>
                <c:pt idx="123616">
                  <c:v>-2.1044119999999999</c:v>
                </c:pt>
                <c:pt idx="123617">
                  <c:v>-2.136136</c:v>
                </c:pt>
                <c:pt idx="123618">
                  <c:v>-2.1686389999999998</c:v>
                </c:pt>
                <c:pt idx="123619">
                  <c:v>-2.2015729999999998</c:v>
                </c:pt>
                <c:pt idx="123620">
                  <c:v>-2.2338439999999999</c:v>
                </c:pt>
                <c:pt idx="123621">
                  <c:v>-2.2675640000000001</c:v>
                </c:pt>
                <c:pt idx="123622">
                  <c:v>-2.3020139999999998</c:v>
                </c:pt>
                <c:pt idx="123623">
                  <c:v>-2.3359350000000001</c:v>
                </c:pt>
                <c:pt idx="123624">
                  <c:v>-2.370034</c:v>
                </c:pt>
                <c:pt idx="123625">
                  <c:v>-2.4034369999999998</c:v>
                </c:pt>
                <c:pt idx="123626">
                  <c:v>-2.4384259999999998</c:v>
                </c:pt>
                <c:pt idx="123627">
                  <c:v>-2.4710989999999997</c:v>
                </c:pt>
                <c:pt idx="123628">
                  <c:v>-2.5049909999999995</c:v>
                </c:pt>
                <c:pt idx="123629">
                  <c:v>-2.5390170000000003</c:v>
                </c:pt>
                <c:pt idx="123630">
                  <c:v>-2.5735780000000004</c:v>
                </c:pt>
                <c:pt idx="123631">
                  <c:v>-2.6079340000000002</c:v>
                </c:pt>
                <c:pt idx="123632">
                  <c:v>-2.6430169999999995</c:v>
                </c:pt>
                <c:pt idx="123633">
                  <c:v>-2.6783190000000001</c:v>
                </c:pt>
                <c:pt idx="123634">
                  <c:v>-2.7141199999999999</c:v>
                </c:pt>
                <c:pt idx="123635">
                  <c:v>-2.7500689999999999</c:v>
                </c:pt>
                <c:pt idx="123636">
                  <c:v>-2.7849810000000002</c:v>
                </c:pt>
                <c:pt idx="123637">
                  <c:v>-2.8204370000000001</c:v>
                </c:pt>
                <c:pt idx="123638">
                  <c:v>-2.8548869999999997</c:v>
                </c:pt>
                <c:pt idx="123639">
                  <c:v>-2.889967</c:v>
                </c:pt>
                <c:pt idx="123640">
                  <c:v>-2.9253289999999996</c:v>
                </c:pt>
                <c:pt idx="123641">
                  <c:v>-2.960223</c:v>
                </c:pt>
                <c:pt idx="123642">
                  <c:v>-2.9946060000000001</c:v>
                </c:pt>
                <c:pt idx="123643">
                  <c:v>-3.0293830000000002</c:v>
                </c:pt>
                <c:pt idx="123644">
                  <c:v>-3.0640460000000003</c:v>
                </c:pt>
                <c:pt idx="123645">
                  <c:v>-3.0991710000000001</c:v>
                </c:pt>
                <c:pt idx="123646">
                  <c:v>-3.134849</c:v>
                </c:pt>
                <c:pt idx="123647">
                  <c:v>-3.1675260000000001</c:v>
                </c:pt>
                <c:pt idx="123648">
                  <c:v>-3.1998250000000001</c:v>
                </c:pt>
                <c:pt idx="123649">
                  <c:v>-3.2316440000000002</c:v>
                </c:pt>
                <c:pt idx="123650">
                  <c:v>-3.2642199999999999</c:v>
                </c:pt>
                <c:pt idx="123651">
                  <c:v>-3.2983410000000002</c:v>
                </c:pt>
                <c:pt idx="123652">
                  <c:v>-3.3325139999999998</c:v>
                </c:pt>
                <c:pt idx="123653">
                  <c:v>-3.3671359999999999</c:v>
                </c:pt>
                <c:pt idx="123654">
                  <c:v>-3.4005079999999999</c:v>
                </c:pt>
                <c:pt idx="123655">
                  <c:v>-3.432674</c:v>
                </c:pt>
                <c:pt idx="123656">
                  <c:v>-3.465687</c:v>
                </c:pt>
                <c:pt idx="123657">
                  <c:v>-3.4995639999999999</c:v>
                </c:pt>
                <c:pt idx="123658">
                  <c:v>-3.5335860000000001</c:v>
                </c:pt>
                <c:pt idx="123659">
                  <c:v>-3.5661569999999996</c:v>
                </c:pt>
                <c:pt idx="123660">
                  <c:v>-3.5954609999999998</c:v>
                </c:pt>
                <c:pt idx="123661">
                  <c:v>-3.6284619999999999</c:v>
                </c:pt>
                <c:pt idx="123662">
                  <c:v>-3.6613630000000001</c:v>
                </c:pt>
                <c:pt idx="123663">
                  <c:v>-3.6951270000000003</c:v>
                </c:pt>
                <c:pt idx="123664">
                  <c:v>-3.728548</c:v>
                </c:pt>
                <c:pt idx="123665">
                  <c:v>-3.7618659999999999</c:v>
                </c:pt>
                <c:pt idx="123666">
                  <c:v>-3.795026</c:v>
                </c:pt>
                <c:pt idx="123667">
                  <c:v>-3.828875</c:v>
                </c:pt>
                <c:pt idx="123668">
                  <c:v>-3.863003</c:v>
                </c:pt>
                <c:pt idx="123669">
                  <c:v>-3.8977539999999999</c:v>
                </c:pt>
                <c:pt idx="123670">
                  <c:v>-3.9316329999999997</c:v>
                </c:pt>
                <c:pt idx="123671">
                  <c:v>-3.966828</c:v>
                </c:pt>
                <c:pt idx="123672">
                  <c:v>-4.000934</c:v>
                </c:pt>
                <c:pt idx="123673">
                  <c:v>-4.0352779999999999</c:v>
                </c:pt>
                <c:pt idx="123674">
                  <c:v>-4.0689219999999997</c:v>
                </c:pt>
                <c:pt idx="123675">
                  <c:v>-4.1031399999999998</c:v>
                </c:pt>
                <c:pt idx="123676">
                  <c:v>-4.1375890000000002</c:v>
                </c:pt>
                <c:pt idx="123677">
                  <c:v>-4.172472</c:v>
                </c:pt>
                <c:pt idx="123678">
                  <c:v>-4.2065169999999998</c:v>
                </c:pt>
                <c:pt idx="123679">
                  <c:v>-4.2409439999999998</c:v>
                </c:pt>
                <c:pt idx="123680">
                  <c:v>-4.2750079999999997</c:v>
                </c:pt>
                <c:pt idx="123681">
                  <c:v>-4.3098049999999999</c:v>
                </c:pt>
                <c:pt idx="123682">
                  <c:v>-4.3435600000000001</c:v>
                </c:pt>
                <c:pt idx="123683">
                  <c:v>-4.3799589999999995</c:v>
                </c:pt>
                <c:pt idx="123684">
                  <c:v>-4.4096340000000005</c:v>
                </c:pt>
                <c:pt idx="123685">
                  <c:v>-4.4407429999999994</c:v>
                </c:pt>
                <c:pt idx="123686">
                  <c:v>-4.473935</c:v>
                </c:pt>
                <c:pt idx="123687">
                  <c:v>-4.5078680000000002</c:v>
                </c:pt>
                <c:pt idx="123688">
                  <c:v>-4.5424569999999997</c:v>
                </c:pt>
                <c:pt idx="123689">
                  <c:v>-4.5778560000000006</c:v>
                </c:pt>
                <c:pt idx="123690">
                  <c:v>-4.6134120000000003</c:v>
                </c:pt>
                <c:pt idx="123691">
                  <c:v>-4.6481699999999995</c:v>
                </c:pt>
                <c:pt idx="123692">
                  <c:v>-4.6838059999999997</c:v>
                </c:pt>
                <c:pt idx="123693">
                  <c:v>-4.7190409999999998</c:v>
                </c:pt>
                <c:pt idx="123694">
                  <c:v>-4.7543760000000006</c:v>
                </c:pt>
                <c:pt idx="123695">
                  <c:v>-4.7892619999999999</c:v>
                </c:pt>
                <c:pt idx="123696">
                  <c:v>-4.824249</c:v>
                </c:pt>
                <c:pt idx="123697">
                  <c:v>-4.8587160000000003</c:v>
                </c:pt>
                <c:pt idx="123698">
                  <c:v>-4.8935979999999999</c:v>
                </c:pt>
                <c:pt idx="123699">
                  <c:v>-4.9274000000000004</c:v>
                </c:pt>
                <c:pt idx="123700">
                  <c:v>-4.9599390000000003</c:v>
                </c:pt>
                <c:pt idx="123701">
                  <c:v>-4.992909</c:v>
                </c:pt>
                <c:pt idx="123702">
                  <c:v>-5.0244869999999997</c:v>
                </c:pt>
                <c:pt idx="123703">
                  <c:v>-5.0596189999999996</c:v>
                </c:pt>
                <c:pt idx="123704">
                  <c:v>-5.0920810000000003</c:v>
                </c:pt>
                <c:pt idx="123705">
                  <c:v>-5.1239290000000004</c:v>
                </c:pt>
                <c:pt idx="123706">
                  <c:v>-5.1565499999999993</c:v>
                </c:pt>
                <c:pt idx="123707">
                  <c:v>-5.1892510000000005</c:v>
                </c:pt>
                <c:pt idx="123708">
                  <c:v>-5.2223690000000005</c:v>
                </c:pt>
                <c:pt idx="123709">
                  <c:v>-5.255471</c:v>
                </c:pt>
                <c:pt idx="123710">
                  <c:v>-5.2888520000000003</c:v>
                </c:pt>
                <c:pt idx="123711">
                  <c:v>-5.3220429999999999</c:v>
                </c:pt>
                <c:pt idx="123712">
                  <c:v>-5.3553680000000004</c:v>
                </c:pt>
                <c:pt idx="123713">
                  <c:v>-5.388675000000001</c:v>
                </c:pt>
                <c:pt idx="123714">
                  <c:v>-5.4213960000000005</c:v>
                </c:pt>
                <c:pt idx="123715">
                  <c:v>-5.4521249999999997</c:v>
                </c:pt>
                <c:pt idx="123716">
                  <c:v>-5.4848119999999998</c:v>
                </c:pt>
                <c:pt idx="123717">
                  <c:v>-5.5183919999999995</c:v>
                </c:pt>
                <c:pt idx="123718">
                  <c:v>-5.5514779999999995</c:v>
                </c:pt>
                <c:pt idx="123719">
                  <c:v>-5.584759</c:v>
                </c:pt>
                <c:pt idx="123720">
                  <c:v>-5.6180189999999994</c:v>
                </c:pt>
                <c:pt idx="123721">
                  <c:v>-5.6513400000000003</c:v>
                </c:pt>
                <c:pt idx="123722">
                  <c:v>-5.6853160000000003</c:v>
                </c:pt>
                <c:pt idx="123723">
                  <c:v>-5.7195989999999997</c:v>
                </c:pt>
                <c:pt idx="123724">
                  <c:v>-5.7542049999999998</c:v>
                </c:pt>
                <c:pt idx="123725">
                  <c:v>-5.7888580000000003</c:v>
                </c:pt>
                <c:pt idx="123726">
                  <c:v>-5.8235659999999996</c:v>
                </c:pt>
                <c:pt idx="123727">
                  <c:v>-5.8583920000000003</c:v>
                </c:pt>
                <c:pt idx="123728">
                  <c:v>-5.893777</c:v>
                </c:pt>
                <c:pt idx="123729">
                  <c:v>-5.9281950000000005</c:v>
                </c:pt>
                <c:pt idx="123730">
                  <c:v>-5.9621230000000001</c:v>
                </c:pt>
                <c:pt idx="123731">
                  <c:v>-5.9972139999999996</c:v>
                </c:pt>
                <c:pt idx="123732">
                  <c:v>-6.0323020000000005</c:v>
                </c:pt>
                <c:pt idx="123733">
                  <c:v>-6.0675120000000007</c:v>
                </c:pt>
                <c:pt idx="123734">
                  <c:v>-6.102976</c:v>
                </c:pt>
                <c:pt idx="123735">
                  <c:v>-6.1382570000000003</c:v>
                </c:pt>
                <c:pt idx="123736">
                  <c:v>-6.1739090000000001</c:v>
                </c:pt>
                <c:pt idx="123737">
                  <c:v>-6.2094059999999995</c:v>
                </c:pt>
                <c:pt idx="123738">
                  <c:v>-6.2451869999999996</c:v>
                </c:pt>
                <c:pt idx="123739">
                  <c:v>-6.2803960000000005</c:v>
                </c:pt>
                <c:pt idx="123740">
                  <c:v>-6.3158119999999993</c:v>
                </c:pt>
                <c:pt idx="123741">
                  <c:v>-6.3513079999999995</c:v>
                </c:pt>
                <c:pt idx="123742">
                  <c:v>-6.3871099999999998</c:v>
                </c:pt>
                <c:pt idx="123743">
                  <c:v>-6.4225980000000007</c:v>
                </c:pt>
                <c:pt idx="123744">
                  <c:v>-6.4581400000000002</c:v>
                </c:pt>
                <c:pt idx="123745">
                  <c:v>-6.4935229999999997</c:v>
                </c:pt>
                <c:pt idx="123746">
                  <c:v>-6.5295859999999992</c:v>
                </c:pt>
                <c:pt idx="123747">
                  <c:v>-6.5657960000000006</c:v>
                </c:pt>
                <c:pt idx="123748">
                  <c:v>-6.6025869999999998</c:v>
                </c:pt>
                <c:pt idx="123749">
                  <c:v>-6.6393250000000004</c:v>
                </c:pt>
                <c:pt idx="123750">
                  <c:v>-6.6764599999999996</c:v>
                </c:pt>
                <c:pt idx="123751">
                  <c:v>-6.7123809999999997</c:v>
                </c:pt>
                <c:pt idx="123752">
                  <c:v>-6.748672</c:v>
                </c:pt>
                <c:pt idx="123753">
                  <c:v>-6.7851600000000003</c:v>
                </c:pt>
                <c:pt idx="123754">
                  <c:v>-6.8209410000000004</c:v>
                </c:pt>
                <c:pt idx="123755">
                  <c:v>-6.8565430000000003</c:v>
                </c:pt>
                <c:pt idx="123756">
                  <c:v>-6.8838500000000007</c:v>
                </c:pt>
                <c:pt idx="123757">
                  <c:v>-6.9126659999999998</c:v>
                </c:pt>
                <c:pt idx="123758">
                  <c:v>-6.946078</c:v>
                </c:pt>
                <c:pt idx="123759">
                  <c:v>-6.9796589999999998</c:v>
                </c:pt>
                <c:pt idx="123760">
                  <c:v>-7.0140959999999994</c:v>
                </c:pt>
                <c:pt idx="123761">
                  <c:v>-7.0482469999999999</c:v>
                </c:pt>
                <c:pt idx="123762">
                  <c:v>-7.0828069999999999</c:v>
                </c:pt>
                <c:pt idx="123763">
                  <c:v>-7.1176890000000004</c:v>
                </c:pt>
                <c:pt idx="123764">
                  <c:v>-7.1525069999999999</c:v>
                </c:pt>
                <c:pt idx="123765">
                  <c:v>-7.1780670000000004</c:v>
                </c:pt>
                <c:pt idx="123766">
                  <c:v>-7.21129</c:v>
                </c:pt>
                <c:pt idx="123767">
                  <c:v>-7.2457180000000001</c:v>
                </c:pt>
                <c:pt idx="123768">
                  <c:v>-7.2802340000000001</c:v>
                </c:pt>
                <c:pt idx="123769">
                  <c:v>-7.3154539999999999</c:v>
                </c:pt>
                <c:pt idx="123770">
                  <c:v>-7.3503830000000008</c:v>
                </c:pt>
                <c:pt idx="123771">
                  <c:v>-7.3857379999999999</c:v>
                </c:pt>
                <c:pt idx="123772">
                  <c:v>-7.4214820000000001</c:v>
                </c:pt>
                <c:pt idx="123773">
                  <c:v>-7.457103</c:v>
                </c:pt>
                <c:pt idx="123774">
                  <c:v>-7.4930260000000004</c:v>
                </c:pt>
                <c:pt idx="123775">
                  <c:v>-7.5286010000000001</c:v>
                </c:pt>
                <c:pt idx="123776">
                  <c:v>-7.5640609999999997</c:v>
                </c:pt>
                <c:pt idx="123777">
                  <c:v>-7.5998180000000009</c:v>
                </c:pt>
                <c:pt idx="123778">
                  <c:v>-7.6357980000000003</c:v>
                </c:pt>
                <c:pt idx="123779">
                  <c:v>-7.6717639999999996</c:v>
                </c:pt>
                <c:pt idx="123780">
                  <c:v>-7.7077569999999991</c:v>
                </c:pt>
                <c:pt idx="123781">
                  <c:v>-7.7439579999999992</c:v>
                </c:pt>
                <c:pt idx="123782">
                  <c:v>-7.7804700000000002</c:v>
                </c:pt>
                <c:pt idx="123783">
                  <c:v>-7.8157600000000009</c:v>
                </c:pt>
                <c:pt idx="123784">
                  <c:v>-7.851839</c:v>
                </c:pt>
                <c:pt idx="123785">
                  <c:v>-7.8879200000000003</c:v>
                </c:pt>
                <c:pt idx="123786">
                  <c:v>-7.9234220000000004</c:v>
                </c:pt>
                <c:pt idx="123787">
                  <c:v>-7.9592669999999996</c:v>
                </c:pt>
                <c:pt idx="123788">
                  <c:v>-7.9950209999999995</c:v>
                </c:pt>
                <c:pt idx="123789">
                  <c:v>-8.0315019999999997</c:v>
                </c:pt>
                <c:pt idx="123790">
                  <c:v>-8.0673870000000001</c:v>
                </c:pt>
                <c:pt idx="123791">
                  <c:v>-8.1033730000000013</c:v>
                </c:pt>
                <c:pt idx="123792">
                  <c:v>-8.1389230000000001</c:v>
                </c:pt>
                <c:pt idx="123793">
                  <c:v>-8.1751760000000004</c:v>
                </c:pt>
                <c:pt idx="123794">
                  <c:v>-8.2105119999999996</c:v>
                </c:pt>
                <c:pt idx="123795">
                  <c:v>-8.2468889999999995</c:v>
                </c:pt>
                <c:pt idx="123796">
                  <c:v>-8.2827769999999994</c:v>
                </c:pt>
                <c:pt idx="123797">
                  <c:v>-8.3193780000000004</c:v>
                </c:pt>
                <c:pt idx="123798">
                  <c:v>-8.3545370000000005</c:v>
                </c:pt>
                <c:pt idx="123799">
                  <c:v>-8.3893140000000006</c:v>
                </c:pt>
                <c:pt idx="123800">
                  <c:v>-8.4249189999999992</c:v>
                </c:pt>
                <c:pt idx="123801">
                  <c:v>-8.4610229999999991</c:v>
                </c:pt>
                <c:pt idx="123802">
                  <c:v>-8.4968760000000003</c:v>
                </c:pt>
                <c:pt idx="123803">
                  <c:v>-8.5332419999999995</c:v>
                </c:pt>
                <c:pt idx="123804">
                  <c:v>-8.5690229999999996</c:v>
                </c:pt>
                <c:pt idx="123805">
                  <c:v>-8.6054099999999991</c:v>
                </c:pt>
                <c:pt idx="123806">
                  <c:v>-8.6410070000000001</c:v>
                </c:pt>
                <c:pt idx="123807">
                  <c:v>-8.6771830000000012</c:v>
                </c:pt>
                <c:pt idx="123808">
                  <c:v>-8.7134219999999996</c:v>
                </c:pt>
                <c:pt idx="123809">
                  <c:v>-8.7489179999999998</c:v>
                </c:pt>
                <c:pt idx="123810">
                  <c:v>-8.7847090000000012</c:v>
                </c:pt>
                <c:pt idx="123811">
                  <c:v>-8.8208059999999993</c:v>
                </c:pt>
                <c:pt idx="123812">
                  <c:v>-8.8564690000000006</c:v>
                </c:pt>
                <c:pt idx="123813">
                  <c:v>-8.8926230000000004</c:v>
                </c:pt>
                <c:pt idx="123814">
                  <c:v>-8.9286209999999997</c:v>
                </c:pt>
                <c:pt idx="123815">
                  <c:v>-8.964499</c:v>
                </c:pt>
                <c:pt idx="123816">
                  <c:v>-9.0003840000000004</c:v>
                </c:pt>
                <c:pt idx="123817">
                  <c:v>-9.0357760000000003</c:v>
                </c:pt>
                <c:pt idx="123818">
                  <c:v>-9.0713109999999997</c:v>
                </c:pt>
                <c:pt idx="123819">
                  <c:v>-9.1073889999999995</c:v>
                </c:pt>
                <c:pt idx="123820">
                  <c:v>-9.1430530000000001</c:v>
                </c:pt>
                <c:pt idx="123821">
                  <c:v>-9.1790909999999997</c:v>
                </c:pt>
                <c:pt idx="123822">
                  <c:v>-9.2149599999999996</c:v>
                </c:pt>
                <c:pt idx="123823">
                  <c:v>-9.2508319999999991</c:v>
                </c:pt>
                <c:pt idx="123824">
                  <c:v>-9.2865219999999997</c:v>
                </c:pt>
                <c:pt idx="123825">
                  <c:v>-9.3204899999999995</c:v>
                </c:pt>
                <c:pt idx="123826">
                  <c:v>-9.353707</c:v>
                </c:pt>
                <c:pt idx="123827">
                  <c:v>-9.386355</c:v>
                </c:pt>
                <c:pt idx="123828">
                  <c:v>-9.4190649999999998</c:v>
                </c:pt>
                <c:pt idx="123829">
                  <c:v>-9.4516530000000003</c:v>
                </c:pt>
                <c:pt idx="123830">
                  <c:v>-9.4838339999999999</c:v>
                </c:pt>
                <c:pt idx="123831">
                  <c:v>-9.5166059999999995</c:v>
                </c:pt>
                <c:pt idx="123832">
                  <c:v>-9.5496259999999999</c:v>
                </c:pt>
                <c:pt idx="123833">
                  <c:v>-9.5830300000000008</c:v>
                </c:pt>
                <c:pt idx="123834">
                  <c:v>-9.6162679999999998</c:v>
                </c:pt>
                <c:pt idx="123835">
                  <c:v>-9.649693000000001</c:v>
                </c:pt>
                <c:pt idx="123836">
                  <c:v>-9.6828369999999993</c:v>
                </c:pt>
                <c:pt idx="123837">
                  <c:v>-9.7157970000000002</c:v>
                </c:pt>
                <c:pt idx="123838">
                  <c:v>-9.7492489999999989</c:v>
                </c:pt>
                <c:pt idx="123839">
                  <c:v>-9.7823349999999998</c:v>
                </c:pt>
                <c:pt idx="123840">
                  <c:v>-9.816046</c:v>
                </c:pt>
                <c:pt idx="123841">
                  <c:v>-9.8498319999999993</c:v>
                </c:pt>
                <c:pt idx="123842">
                  <c:v>-9.8835940000000004</c:v>
                </c:pt>
                <c:pt idx="123843">
                  <c:v>-9.9173019999999994</c:v>
                </c:pt>
                <c:pt idx="123844">
                  <c:v>-9.9510259999999988</c:v>
                </c:pt>
                <c:pt idx="123845">
                  <c:v>-9.9842230000000001</c:v>
                </c:pt>
                <c:pt idx="123846">
                  <c:v>-10.017510000000001</c:v>
                </c:pt>
                <c:pt idx="123847">
                  <c:v>-10.050229999999999</c:v>
                </c:pt>
                <c:pt idx="123848">
                  <c:v>-10.08356</c:v>
                </c:pt>
                <c:pt idx="123849">
                  <c:v>-10.11711</c:v>
                </c:pt>
                <c:pt idx="123850">
                  <c:v>-10.14996</c:v>
                </c:pt>
                <c:pt idx="123851">
                  <c:v>-10.183669999999999</c:v>
                </c:pt>
                <c:pt idx="123852">
                  <c:v>-10.217179999999999</c:v>
                </c:pt>
                <c:pt idx="123853">
                  <c:v>-10.251289999999999</c:v>
                </c:pt>
                <c:pt idx="123854">
                  <c:v>-10.2841</c:v>
                </c:pt>
                <c:pt idx="123855">
                  <c:v>-10.31817</c:v>
                </c:pt>
                <c:pt idx="123856">
                  <c:v>-10.35233</c:v>
                </c:pt>
                <c:pt idx="123857">
                  <c:v>-10.386509999999999</c:v>
                </c:pt>
                <c:pt idx="123858">
                  <c:v>-10.42052</c:v>
                </c:pt>
                <c:pt idx="123859">
                  <c:v>-10.4541</c:v>
                </c:pt>
                <c:pt idx="123860">
                  <c:v>-10.488219999999998</c:v>
                </c:pt>
                <c:pt idx="123861">
                  <c:v>-10.52233</c:v>
                </c:pt>
                <c:pt idx="123862">
                  <c:v>-10.55644</c:v>
                </c:pt>
                <c:pt idx="123863">
                  <c:v>-10.590900000000001</c:v>
                </c:pt>
                <c:pt idx="123864">
                  <c:v>-10.62415</c:v>
                </c:pt>
                <c:pt idx="123865">
                  <c:v>-10.658080000000002</c:v>
                </c:pt>
                <c:pt idx="123866">
                  <c:v>-10.69129</c:v>
                </c:pt>
                <c:pt idx="123867">
                  <c:v>-10.724540000000001</c:v>
                </c:pt>
                <c:pt idx="123868">
                  <c:v>-10.757589999999999</c:v>
                </c:pt>
                <c:pt idx="123869">
                  <c:v>-10.791170000000001</c:v>
                </c:pt>
                <c:pt idx="123870">
                  <c:v>-10.824</c:v>
                </c:pt>
                <c:pt idx="123871">
                  <c:v>-10.857060000000001</c:v>
                </c:pt>
                <c:pt idx="123872">
                  <c:v>-10.890180000000001</c:v>
                </c:pt>
                <c:pt idx="123873">
                  <c:v>-10.922989999999999</c:v>
                </c:pt>
                <c:pt idx="123874">
                  <c:v>-10.955969999999999</c:v>
                </c:pt>
                <c:pt idx="123875">
                  <c:v>-10.989050000000001</c:v>
                </c:pt>
                <c:pt idx="123876">
                  <c:v>-11.02219</c:v>
                </c:pt>
                <c:pt idx="123877">
                  <c:v>-11.05528</c:v>
                </c:pt>
                <c:pt idx="123878">
                  <c:v>-11.088260000000002</c:v>
                </c:pt>
                <c:pt idx="123879">
                  <c:v>-11.121939999999999</c:v>
                </c:pt>
                <c:pt idx="123880">
                  <c:v>-11.15399</c:v>
                </c:pt>
                <c:pt idx="123881">
                  <c:v>-11.1853</c:v>
                </c:pt>
                <c:pt idx="123882">
                  <c:v>-11.21543</c:v>
                </c:pt>
                <c:pt idx="123883">
                  <c:v>-11.245369999999999</c:v>
                </c:pt>
                <c:pt idx="123884">
                  <c:v>-11.276619999999999</c:v>
                </c:pt>
                <c:pt idx="123885">
                  <c:v>-11.3079</c:v>
                </c:pt>
                <c:pt idx="123886">
                  <c:v>-11.339509999999999</c:v>
                </c:pt>
                <c:pt idx="123887">
                  <c:v>-11.371579999999998</c:v>
                </c:pt>
                <c:pt idx="123888">
                  <c:v>-11.403680000000001</c:v>
                </c:pt>
                <c:pt idx="123889">
                  <c:v>-11.43609</c:v>
                </c:pt>
                <c:pt idx="123890">
                  <c:v>-11.46725</c:v>
                </c:pt>
                <c:pt idx="123891">
                  <c:v>-11.498939999999999</c:v>
                </c:pt>
                <c:pt idx="123892">
                  <c:v>-11.53016</c:v>
                </c:pt>
                <c:pt idx="123893">
                  <c:v>-11.562090000000001</c:v>
                </c:pt>
                <c:pt idx="123894">
                  <c:v>-11.59432</c:v>
                </c:pt>
                <c:pt idx="123895">
                  <c:v>-11.626139999999999</c:v>
                </c:pt>
                <c:pt idx="123896">
                  <c:v>-11.658059999999999</c:v>
                </c:pt>
                <c:pt idx="123897">
                  <c:v>-11.68957</c:v>
                </c:pt>
                <c:pt idx="123898">
                  <c:v>-11.71963</c:v>
                </c:pt>
                <c:pt idx="123899">
                  <c:v>-11.74206</c:v>
                </c:pt>
                <c:pt idx="123900">
                  <c:v>-11.770379999999999</c:v>
                </c:pt>
                <c:pt idx="123901">
                  <c:v>-11.801010000000002</c:v>
                </c:pt>
                <c:pt idx="123902">
                  <c:v>-11.83239</c:v>
                </c:pt>
                <c:pt idx="123903">
                  <c:v>-11.86439</c:v>
                </c:pt>
                <c:pt idx="123904">
                  <c:v>-11.896459999999999</c:v>
                </c:pt>
                <c:pt idx="123905">
                  <c:v>-11.928520000000001</c:v>
                </c:pt>
                <c:pt idx="123906">
                  <c:v>-11.959809999999999</c:v>
                </c:pt>
                <c:pt idx="123907">
                  <c:v>-11.991989999999999</c:v>
                </c:pt>
                <c:pt idx="123908">
                  <c:v>-12.024550000000001</c:v>
                </c:pt>
                <c:pt idx="123909">
                  <c:v>-12.056100000000001</c:v>
                </c:pt>
                <c:pt idx="123910">
                  <c:v>-12.088330000000001</c:v>
                </c:pt>
                <c:pt idx="123911">
                  <c:v>-12.12031</c:v>
                </c:pt>
                <c:pt idx="123912">
                  <c:v>-12.152529999999999</c:v>
                </c:pt>
                <c:pt idx="123913">
                  <c:v>-12.18472</c:v>
                </c:pt>
                <c:pt idx="123914">
                  <c:v>-12.21719</c:v>
                </c:pt>
                <c:pt idx="123915">
                  <c:v>-12.249479999999998</c:v>
                </c:pt>
                <c:pt idx="123916">
                  <c:v>-12.28213</c:v>
                </c:pt>
                <c:pt idx="123917">
                  <c:v>-12.313970000000001</c:v>
                </c:pt>
                <c:pt idx="123918">
                  <c:v>-12.34638</c:v>
                </c:pt>
                <c:pt idx="123919">
                  <c:v>-12.378880000000001</c:v>
                </c:pt>
                <c:pt idx="123920">
                  <c:v>-12.41109</c:v>
                </c:pt>
                <c:pt idx="123921">
                  <c:v>-12.443429999999999</c:v>
                </c:pt>
                <c:pt idx="123922">
                  <c:v>-12.475449999999999</c:v>
                </c:pt>
                <c:pt idx="123923">
                  <c:v>-12.507490000000001</c:v>
                </c:pt>
                <c:pt idx="123924">
                  <c:v>-12.539709999999999</c:v>
                </c:pt>
                <c:pt idx="123925">
                  <c:v>-12.57194</c:v>
                </c:pt>
                <c:pt idx="123926">
                  <c:v>-12.60432</c:v>
                </c:pt>
                <c:pt idx="123927">
                  <c:v>-12.63655</c:v>
                </c:pt>
                <c:pt idx="123928">
                  <c:v>-12.66873</c:v>
                </c:pt>
                <c:pt idx="123929">
                  <c:v>-12.700810000000001</c:v>
                </c:pt>
                <c:pt idx="123930">
                  <c:v>-12.733030000000001</c:v>
                </c:pt>
                <c:pt idx="123931">
                  <c:v>-12.7651</c:v>
                </c:pt>
                <c:pt idx="123932">
                  <c:v>-12.797289999999998</c:v>
                </c:pt>
                <c:pt idx="123933">
                  <c:v>-12.829280000000001</c:v>
                </c:pt>
                <c:pt idx="123934">
                  <c:v>-12.861450000000001</c:v>
                </c:pt>
                <c:pt idx="123935">
                  <c:v>-12.893460000000001</c:v>
                </c:pt>
                <c:pt idx="123936">
                  <c:v>-12.925640000000001</c:v>
                </c:pt>
                <c:pt idx="123937">
                  <c:v>-12.958320000000001</c:v>
                </c:pt>
                <c:pt idx="123938">
                  <c:v>-12.989420000000001</c:v>
                </c:pt>
                <c:pt idx="123939">
                  <c:v>-13.021180000000001</c:v>
                </c:pt>
                <c:pt idx="123940">
                  <c:v>-13.05344</c:v>
                </c:pt>
                <c:pt idx="123941">
                  <c:v>-13.08705</c:v>
                </c:pt>
                <c:pt idx="123942">
                  <c:v>-13.120700000000001</c:v>
                </c:pt>
                <c:pt idx="123943">
                  <c:v>-13.154570000000001</c:v>
                </c:pt>
                <c:pt idx="123944">
                  <c:v>-13.18807</c:v>
                </c:pt>
                <c:pt idx="123945">
                  <c:v>-13.221819999999999</c:v>
                </c:pt>
                <c:pt idx="123946">
                  <c:v>-13.255859999999998</c:v>
                </c:pt>
                <c:pt idx="123947">
                  <c:v>-13.289569999999999</c:v>
                </c:pt>
                <c:pt idx="123948">
                  <c:v>-13.322780000000002</c:v>
                </c:pt>
                <c:pt idx="123949">
                  <c:v>-13.350569999999999</c:v>
                </c:pt>
                <c:pt idx="123950">
                  <c:v>-13.38017</c:v>
                </c:pt>
                <c:pt idx="123951">
                  <c:v>-13.40727</c:v>
                </c:pt>
                <c:pt idx="123952">
                  <c:v>-13.438420000000001</c:v>
                </c:pt>
                <c:pt idx="123953">
                  <c:v>-13.465949999999999</c:v>
                </c:pt>
                <c:pt idx="123954">
                  <c:v>-13.493510000000001</c:v>
                </c:pt>
                <c:pt idx="123955">
                  <c:v>-13.523320000000002</c:v>
                </c:pt>
                <c:pt idx="123956">
                  <c:v>-13.55467</c:v>
                </c:pt>
                <c:pt idx="123957">
                  <c:v>-13.586450000000001</c:v>
                </c:pt>
                <c:pt idx="123958">
                  <c:v>-13.618920000000001</c:v>
                </c:pt>
                <c:pt idx="123959">
                  <c:v>-13.65146</c:v>
                </c:pt>
                <c:pt idx="123960">
                  <c:v>-13.684890000000001</c:v>
                </c:pt>
                <c:pt idx="123961">
                  <c:v>-13.718539999999999</c:v>
                </c:pt>
                <c:pt idx="123962">
                  <c:v>-13.752079999999999</c:v>
                </c:pt>
                <c:pt idx="123963">
                  <c:v>-13.78617</c:v>
                </c:pt>
                <c:pt idx="123964">
                  <c:v>-13.82009</c:v>
                </c:pt>
                <c:pt idx="123965">
                  <c:v>-13.85416</c:v>
                </c:pt>
                <c:pt idx="123966">
                  <c:v>-13.888</c:v>
                </c:pt>
                <c:pt idx="123967">
                  <c:v>-13.922799999999999</c:v>
                </c:pt>
                <c:pt idx="123968">
                  <c:v>-13.956900000000001</c:v>
                </c:pt>
                <c:pt idx="123969">
                  <c:v>-13.991819999999999</c:v>
                </c:pt>
                <c:pt idx="123970">
                  <c:v>-14.023710000000001</c:v>
                </c:pt>
                <c:pt idx="123971">
                  <c:v>-14.05724</c:v>
                </c:pt>
                <c:pt idx="123972">
                  <c:v>-14.09249</c:v>
                </c:pt>
                <c:pt idx="123973">
                  <c:v>-14.12696</c:v>
                </c:pt>
                <c:pt idx="123974">
                  <c:v>-14.16112</c:v>
                </c:pt>
                <c:pt idx="123975">
                  <c:v>-14.195979999999999</c:v>
                </c:pt>
                <c:pt idx="123976">
                  <c:v>-14.230650000000001</c:v>
                </c:pt>
                <c:pt idx="123977">
                  <c:v>-14.2654</c:v>
                </c:pt>
                <c:pt idx="123978">
                  <c:v>-14.296949999999999</c:v>
                </c:pt>
                <c:pt idx="123979">
                  <c:v>-14.33297</c:v>
                </c:pt>
                <c:pt idx="123980">
                  <c:v>-14.368169999999999</c:v>
                </c:pt>
                <c:pt idx="123981">
                  <c:v>-14.40287</c:v>
                </c:pt>
                <c:pt idx="123982">
                  <c:v>-14.43746</c:v>
                </c:pt>
                <c:pt idx="123983">
                  <c:v>-14.471869999999999</c:v>
                </c:pt>
                <c:pt idx="123984">
                  <c:v>-14.506270000000001</c:v>
                </c:pt>
                <c:pt idx="123985">
                  <c:v>-14.540749999999999</c:v>
                </c:pt>
                <c:pt idx="123986">
                  <c:v>-14.575389999999999</c:v>
                </c:pt>
                <c:pt idx="123987">
                  <c:v>-14.609690000000001</c:v>
                </c:pt>
                <c:pt idx="123988">
                  <c:v>-14.644170000000001</c:v>
                </c:pt>
                <c:pt idx="123989">
                  <c:v>-14.678519999999999</c:v>
                </c:pt>
                <c:pt idx="123990">
                  <c:v>-14.71218</c:v>
                </c:pt>
                <c:pt idx="123991">
                  <c:v>-14.746300000000002</c:v>
                </c:pt>
                <c:pt idx="123992">
                  <c:v>-14.78046</c:v>
                </c:pt>
                <c:pt idx="123993">
                  <c:v>-14.814769999999999</c:v>
                </c:pt>
                <c:pt idx="123994">
                  <c:v>-14.849019999999999</c:v>
                </c:pt>
                <c:pt idx="123995">
                  <c:v>-14.88303</c:v>
                </c:pt>
                <c:pt idx="123996">
                  <c:v>-14.916350000000001</c:v>
                </c:pt>
                <c:pt idx="123997">
                  <c:v>-14.950010000000001</c:v>
                </c:pt>
                <c:pt idx="123998">
                  <c:v>-14.98437</c:v>
                </c:pt>
                <c:pt idx="123999">
                  <c:v>-15.01877</c:v>
                </c:pt>
                <c:pt idx="124000">
                  <c:v>-15.053330000000001</c:v>
                </c:pt>
                <c:pt idx="124001">
                  <c:v>-15.088740000000001</c:v>
                </c:pt>
                <c:pt idx="124002">
                  <c:v>-15.123230000000001</c:v>
                </c:pt>
                <c:pt idx="124003">
                  <c:v>-15.158240000000001</c:v>
                </c:pt>
                <c:pt idx="124004">
                  <c:v>-15.19298</c:v>
                </c:pt>
                <c:pt idx="124005">
                  <c:v>-15.228020000000001</c:v>
                </c:pt>
                <c:pt idx="124006">
                  <c:v>-15.261810000000001</c:v>
                </c:pt>
                <c:pt idx="124007">
                  <c:v>-15.29636</c:v>
                </c:pt>
                <c:pt idx="124008">
                  <c:v>-15.33056</c:v>
                </c:pt>
                <c:pt idx="124009">
                  <c:v>-15.36476</c:v>
                </c:pt>
                <c:pt idx="124010">
                  <c:v>-15.39814</c:v>
                </c:pt>
                <c:pt idx="124011">
                  <c:v>-15.43216</c:v>
                </c:pt>
                <c:pt idx="124012">
                  <c:v>-15.465809999999999</c:v>
                </c:pt>
                <c:pt idx="124013">
                  <c:v>-15.50014</c:v>
                </c:pt>
                <c:pt idx="124014">
                  <c:v>-15.533840000000001</c:v>
                </c:pt>
                <c:pt idx="124015">
                  <c:v>-15.56724</c:v>
                </c:pt>
                <c:pt idx="124016">
                  <c:v>-15.600719999999999</c:v>
                </c:pt>
                <c:pt idx="124017">
                  <c:v>-15.630379999999999</c:v>
                </c:pt>
                <c:pt idx="124018">
                  <c:v>-15.662979999999999</c:v>
                </c:pt>
                <c:pt idx="124019">
                  <c:v>-15.6968</c:v>
                </c:pt>
                <c:pt idx="124020">
                  <c:v>-15.73016</c:v>
                </c:pt>
                <c:pt idx="124021">
                  <c:v>-15.762910000000002</c:v>
                </c:pt>
                <c:pt idx="124022">
                  <c:v>-15.794370000000001</c:v>
                </c:pt>
                <c:pt idx="124023">
                  <c:v>-15.824769999999999</c:v>
                </c:pt>
                <c:pt idx="124024">
                  <c:v>-15.85069</c:v>
                </c:pt>
                <c:pt idx="124025">
                  <c:v>-15.878639999999999</c:v>
                </c:pt>
                <c:pt idx="124026">
                  <c:v>-15.907340000000001</c:v>
                </c:pt>
                <c:pt idx="124027">
                  <c:v>-15.936019999999999</c:v>
                </c:pt>
                <c:pt idx="124028">
                  <c:v>-15.965020000000001</c:v>
                </c:pt>
                <c:pt idx="124029">
                  <c:v>-15.994139999999998</c:v>
                </c:pt>
                <c:pt idx="124030">
                  <c:v>-16.0228</c:v>
                </c:pt>
                <c:pt idx="124031">
                  <c:v>-16.05125</c:v>
                </c:pt>
                <c:pt idx="124032">
                  <c:v>-16.080479999999998</c:v>
                </c:pt>
                <c:pt idx="124033">
                  <c:v>-16.109680000000001</c:v>
                </c:pt>
                <c:pt idx="124034">
                  <c:v>-16.1388</c:v>
                </c:pt>
                <c:pt idx="124035">
                  <c:v>-16.168299999999999</c:v>
                </c:pt>
                <c:pt idx="124036">
                  <c:v>-16.19567</c:v>
                </c:pt>
                <c:pt idx="124037">
                  <c:v>-16.224039999999999</c:v>
                </c:pt>
                <c:pt idx="124038">
                  <c:v>-16.253550000000001</c:v>
                </c:pt>
                <c:pt idx="124039">
                  <c:v>-16.282910000000001</c:v>
                </c:pt>
                <c:pt idx="124040">
                  <c:v>-16.312439999999999</c:v>
                </c:pt>
                <c:pt idx="124041">
                  <c:v>-16.341799999999999</c:v>
                </c:pt>
                <c:pt idx="124042">
                  <c:v>-16.372129999999999</c:v>
                </c:pt>
                <c:pt idx="124043">
                  <c:v>-16.402170000000002</c:v>
                </c:pt>
                <c:pt idx="124044">
                  <c:v>-16.432580000000002</c:v>
                </c:pt>
                <c:pt idx="124045">
                  <c:v>-16.462980000000002</c:v>
                </c:pt>
                <c:pt idx="124046">
                  <c:v>-16.494029999999999</c:v>
                </c:pt>
                <c:pt idx="124047">
                  <c:v>-16.524840000000001</c:v>
                </c:pt>
                <c:pt idx="124048">
                  <c:v>-16.556100000000001</c:v>
                </c:pt>
                <c:pt idx="124049">
                  <c:v>-16.58719</c:v>
                </c:pt>
                <c:pt idx="124050">
                  <c:v>-16.6187</c:v>
                </c:pt>
                <c:pt idx="124051">
                  <c:v>-16.65062</c:v>
                </c:pt>
                <c:pt idx="124052">
                  <c:v>-16.682220000000001</c:v>
                </c:pt>
                <c:pt idx="124053">
                  <c:v>-16.714179999999999</c:v>
                </c:pt>
                <c:pt idx="124054">
                  <c:v>-16.746220000000001</c:v>
                </c:pt>
                <c:pt idx="124055">
                  <c:v>-16.778459999999999</c:v>
                </c:pt>
                <c:pt idx="124056">
                  <c:v>-16.810659999999999</c:v>
                </c:pt>
                <c:pt idx="124057">
                  <c:v>-16.8429</c:v>
                </c:pt>
                <c:pt idx="124058">
                  <c:v>-16.875430000000001</c:v>
                </c:pt>
                <c:pt idx="124059">
                  <c:v>-16.908069999999999</c:v>
                </c:pt>
                <c:pt idx="124060">
                  <c:v>-16.94069</c:v>
                </c:pt>
                <c:pt idx="124061">
                  <c:v>-16.973569999999999</c:v>
                </c:pt>
                <c:pt idx="124062">
                  <c:v>-17.005230000000001</c:v>
                </c:pt>
                <c:pt idx="124063">
                  <c:v>-17.035249999999998</c:v>
                </c:pt>
                <c:pt idx="124064">
                  <c:v>-17.066009999999999</c:v>
                </c:pt>
                <c:pt idx="124065">
                  <c:v>-17.097110000000001</c:v>
                </c:pt>
                <c:pt idx="124066">
                  <c:v>-17.128440000000001</c:v>
                </c:pt>
                <c:pt idx="124067">
                  <c:v>-17.16056</c:v>
                </c:pt>
                <c:pt idx="124068">
                  <c:v>-17.192620000000002</c:v>
                </c:pt>
                <c:pt idx="124069">
                  <c:v>-17.22512</c:v>
                </c:pt>
                <c:pt idx="124070">
                  <c:v>-17.257760000000001</c:v>
                </c:pt>
                <c:pt idx="124071">
                  <c:v>-17.290700000000001</c:v>
                </c:pt>
                <c:pt idx="124072">
                  <c:v>-17.32311</c:v>
                </c:pt>
                <c:pt idx="124073">
                  <c:v>-17.356349999999999</c:v>
                </c:pt>
                <c:pt idx="124074">
                  <c:v>-17.390159999999998</c:v>
                </c:pt>
                <c:pt idx="124075">
                  <c:v>-17.423870000000001</c:v>
                </c:pt>
                <c:pt idx="124076">
                  <c:v>-17.45825</c:v>
                </c:pt>
                <c:pt idx="124077">
                  <c:v>-17.487189999999998</c:v>
                </c:pt>
                <c:pt idx="124078">
                  <c:v>-17.521100000000001</c:v>
                </c:pt>
                <c:pt idx="124079">
                  <c:v>-17.554019999999998</c:v>
                </c:pt>
                <c:pt idx="124080">
                  <c:v>-17.584910000000001</c:v>
                </c:pt>
                <c:pt idx="124081">
                  <c:v>-17.616309999999999</c:v>
                </c:pt>
                <c:pt idx="124082">
                  <c:v>-17.647020000000001</c:v>
                </c:pt>
                <c:pt idx="124083">
                  <c:v>-17.678809999999999</c:v>
                </c:pt>
                <c:pt idx="124084">
                  <c:v>-17.710740000000001</c:v>
                </c:pt>
                <c:pt idx="124085">
                  <c:v>-17.74306</c:v>
                </c:pt>
                <c:pt idx="124086">
                  <c:v>-17.77552</c:v>
                </c:pt>
                <c:pt idx="124087">
                  <c:v>-17.80866</c:v>
                </c:pt>
                <c:pt idx="124088">
                  <c:v>-17.840789999999998</c:v>
                </c:pt>
                <c:pt idx="124089">
                  <c:v>-17.873270000000002</c:v>
                </c:pt>
                <c:pt idx="124090">
                  <c:v>-17.906939999999999</c:v>
                </c:pt>
                <c:pt idx="124091">
                  <c:v>-17.940249999999999</c:v>
                </c:pt>
                <c:pt idx="124092">
                  <c:v>-17.974260000000001</c:v>
                </c:pt>
                <c:pt idx="124093">
                  <c:v>-18.00581</c:v>
                </c:pt>
                <c:pt idx="124094">
                  <c:v>-18.03528</c:v>
                </c:pt>
                <c:pt idx="124095">
                  <c:v>-18.065089999999998</c:v>
                </c:pt>
                <c:pt idx="124096">
                  <c:v>-18.095269999999999</c:v>
                </c:pt>
                <c:pt idx="124097">
                  <c:v>-18.126059999999999</c:v>
                </c:pt>
                <c:pt idx="124098">
                  <c:v>-18.157049999999998</c:v>
                </c:pt>
                <c:pt idx="124099">
                  <c:v>-18.188569999999999</c:v>
                </c:pt>
                <c:pt idx="124100">
                  <c:v>-18.219920000000002</c:v>
                </c:pt>
                <c:pt idx="124101">
                  <c:v>-18.25159</c:v>
                </c:pt>
                <c:pt idx="124102">
                  <c:v>-18.28313</c:v>
                </c:pt>
                <c:pt idx="124103">
                  <c:v>-18.315239999999999</c:v>
                </c:pt>
                <c:pt idx="124104">
                  <c:v>-18.346979999999999</c:v>
                </c:pt>
                <c:pt idx="124105">
                  <c:v>-18.378879999999999</c:v>
                </c:pt>
                <c:pt idx="124106">
                  <c:v>-18.409869999999998</c:v>
                </c:pt>
                <c:pt idx="124107">
                  <c:v>-18.439890000000002</c:v>
                </c:pt>
                <c:pt idx="124108">
                  <c:v>-18.470120000000001</c:v>
                </c:pt>
                <c:pt idx="124109">
                  <c:v>-18.501390000000001</c:v>
                </c:pt>
                <c:pt idx="124110">
                  <c:v>-18.531790000000001</c:v>
                </c:pt>
                <c:pt idx="124111">
                  <c:v>-18.563389999999998</c:v>
                </c:pt>
                <c:pt idx="124112">
                  <c:v>-18.594889999999999</c:v>
                </c:pt>
                <c:pt idx="124113">
                  <c:v>-18.62679</c:v>
                </c:pt>
                <c:pt idx="124114">
                  <c:v>-18.65869</c:v>
                </c:pt>
                <c:pt idx="124115">
                  <c:v>-18.69097</c:v>
                </c:pt>
                <c:pt idx="124116">
                  <c:v>-18.722909999999999</c:v>
                </c:pt>
                <c:pt idx="124117">
                  <c:v>-18.75619</c:v>
                </c:pt>
                <c:pt idx="124118">
                  <c:v>-18.78885</c:v>
                </c:pt>
                <c:pt idx="124119">
                  <c:v>-18.82206</c:v>
                </c:pt>
                <c:pt idx="124120">
                  <c:v>-18.85511</c:v>
                </c:pt>
                <c:pt idx="124121">
                  <c:v>-18.888439999999999</c:v>
                </c:pt>
                <c:pt idx="124122">
                  <c:v>-18.921150000000001</c:v>
                </c:pt>
                <c:pt idx="124123">
                  <c:v>-18.952560000000002</c:v>
                </c:pt>
                <c:pt idx="124124">
                  <c:v>-18.983239999999999</c:v>
                </c:pt>
                <c:pt idx="124125">
                  <c:v>-19.014279999999999</c:v>
                </c:pt>
                <c:pt idx="124126">
                  <c:v>-19.04562</c:v>
                </c:pt>
                <c:pt idx="124127">
                  <c:v>-19.077280000000002</c:v>
                </c:pt>
                <c:pt idx="124128">
                  <c:v>-19.10913</c:v>
                </c:pt>
                <c:pt idx="124129">
                  <c:v>-19.129359999999998</c:v>
                </c:pt>
                <c:pt idx="124130">
                  <c:v>-19.160159999999998</c:v>
                </c:pt>
                <c:pt idx="124131">
                  <c:v>-19.19314</c:v>
                </c:pt>
                <c:pt idx="124132">
                  <c:v>-19.226610000000001</c:v>
                </c:pt>
                <c:pt idx="124133">
                  <c:v>-19.260750000000002</c:v>
                </c:pt>
                <c:pt idx="124134">
                  <c:v>-19.293229999999998</c:v>
                </c:pt>
                <c:pt idx="124135">
                  <c:v>-19.32694</c:v>
                </c:pt>
                <c:pt idx="124136">
                  <c:v>-19.360489999999999</c:v>
                </c:pt>
                <c:pt idx="124137">
                  <c:v>-19.393689999999999</c:v>
                </c:pt>
                <c:pt idx="124138">
                  <c:v>-19.426780000000001</c:v>
                </c:pt>
                <c:pt idx="124139">
                  <c:v>-19.458960000000001</c:v>
                </c:pt>
                <c:pt idx="124140">
                  <c:v>-19.490169999999999</c:v>
                </c:pt>
                <c:pt idx="124141">
                  <c:v>-19.510739999999998</c:v>
                </c:pt>
                <c:pt idx="124142">
                  <c:v>-19.535960000000003</c:v>
                </c:pt>
                <c:pt idx="124143">
                  <c:v>-19.562750000000001</c:v>
                </c:pt>
                <c:pt idx="124144">
                  <c:v>-19.590879999999999</c:v>
                </c:pt>
                <c:pt idx="124145">
                  <c:v>-19.62086</c:v>
                </c:pt>
                <c:pt idx="124146">
                  <c:v>-19.650849999999998</c:v>
                </c:pt>
                <c:pt idx="124147">
                  <c:v>-19.681789999999999</c:v>
                </c:pt>
                <c:pt idx="124148">
                  <c:v>-19.713650000000001</c:v>
                </c:pt>
                <c:pt idx="124149">
                  <c:v>-19.74681</c:v>
                </c:pt>
                <c:pt idx="124150">
                  <c:v>-19.77844</c:v>
                </c:pt>
                <c:pt idx="124151">
                  <c:v>-19.811119999999999</c:v>
                </c:pt>
                <c:pt idx="124152">
                  <c:v>-19.843170000000001</c:v>
                </c:pt>
                <c:pt idx="124153">
                  <c:v>-19.876390000000001</c:v>
                </c:pt>
                <c:pt idx="124154">
                  <c:v>-19.908570000000001</c:v>
                </c:pt>
                <c:pt idx="124155">
                  <c:v>-19.94182</c:v>
                </c:pt>
                <c:pt idx="124156">
                  <c:v>-19.974700000000002</c:v>
                </c:pt>
                <c:pt idx="124157">
                  <c:v>-20.007820000000002</c:v>
                </c:pt>
                <c:pt idx="124158">
                  <c:v>-20.040550000000003</c:v>
                </c:pt>
                <c:pt idx="124159">
                  <c:v>-20.072369999999999</c:v>
                </c:pt>
                <c:pt idx="124160">
                  <c:v>-20.09864</c:v>
                </c:pt>
                <c:pt idx="124161">
                  <c:v>-20.128129999999999</c:v>
                </c:pt>
                <c:pt idx="124162">
                  <c:v>-20.160529999999998</c:v>
                </c:pt>
                <c:pt idx="124163">
                  <c:v>-20.193919999999999</c:v>
                </c:pt>
                <c:pt idx="124164">
                  <c:v>-20.226649999999999</c:v>
                </c:pt>
                <c:pt idx="124165">
                  <c:v>-20.261029999999998</c:v>
                </c:pt>
                <c:pt idx="124166">
                  <c:v>-20.290289999999999</c:v>
                </c:pt>
                <c:pt idx="124167">
                  <c:v>-20.32124</c:v>
                </c:pt>
                <c:pt idx="124168">
                  <c:v>-20.352589999999999</c:v>
                </c:pt>
                <c:pt idx="124169">
                  <c:v>-20.384609999999999</c:v>
                </c:pt>
                <c:pt idx="124170">
                  <c:v>-20.416509999999999</c:v>
                </c:pt>
                <c:pt idx="124171">
                  <c:v>-20.44903</c:v>
                </c:pt>
                <c:pt idx="124172">
                  <c:v>-20.48171</c:v>
                </c:pt>
                <c:pt idx="124173">
                  <c:v>-20.515409999999999</c:v>
                </c:pt>
                <c:pt idx="124174">
                  <c:v>-20.549250000000001</c:v>
                </c:pt>
                <c:pt idx="124175">
                  <c:v>-20.582820000000002</c:v>
                </c:pt>
                <c:pt idx="124176">
                  <c:v>-20.616660000000003</c:v>
                </c:pt>
                <c:pt idx="124177">
                  <c:v>-20.650529999999996</c:v>
                </c:pt>
                <c:pt idx="124178">
                  <c:v>-20.685449999999999</c:v>
                </c:pt>
                <c:pt idx="124179">
                  <c:v>-20.71987</c:v>
                </c:pt>
                <c:pt idx="124180">
                  <c:v>-20.753610000000002</c:v>
                </c:pt>
                <c:pt idx="124181">
                  <c:v>-20.787879999999998</c:v>
                </c:pt>
                <c:pt idx="124182">
                  <c:v>-20.82208</c:v>
                </c:pt>
                <c:pt idx="124183">
                  <c:v>-20.856870000000001</c:v>
                </c:pt>
                <c:pt idx="124184">
                  <c:v>-20.891459999999999</c:v>
                </c:pt>
                <c:pt idx="124185">
                  <c:v>-20.926159999999999</c:v>
                </c:pt>
                <c:pt idx="124186">
                  <c:v>-20.960630000000002</c:v>
                </c:pt>
                <c:pt idx="124187">
                  <c:v>-20.991080000000004</c:v>
                </c:pt>
                <c:pt idx="124188">
                  <c:v>-21.023299999999999</c:v>
                </c:pt>
                <c:pt idx="124189">
                  <c:v>-21.052579999999999</c:v>
                </c:pt>
                <c:pt idx="124190">
                  <c:v>-21.083409999999997</c:v>
                </c:pt>
                <c:pt idx="124191">
                  <c:v>-21.113849999999999</c:v>
                </c:pt>
                <c:pt idx="124192">
                  <c:v>-21.146460000000001</c:v>
                </c:pt>
                <c:pt idx="124193">
                  <c:v>-21.179510000000001</c:v>
                </c:pt>
                <c:pt idx="124194">
                  <c:v>-21.212490000000003</c:v>
                </c:pt>
                <c:pt idx="124195">
                  <c:v>-21.24511</c:v>
                </c:pt>
                <c:pt idx="124196">
                  <c:v>-21.278919999999999</c:v>
                </c:pt>
                <c:pt idx="124197">
                  <c:v>-21.312850000000001</c:v>
                </c:pt>
                <c:pt idx="124198">
                  <c:v>-21.346640000000001</c:v>
                </c:pt>
                <c:pt idx="124199">
                  <c:v>-21.380569999999999</c:v>
                </c:pt>
                <c:pt idx="124200">
                  <c:v>-21.414960000000001</c:v>
                </c:pt>
                <c:pt idx="124201">
                  <c:v>-21.447800000000001</c:v>
                </c:pt>
                <c:pt idx="124202">
                  <c:v>-21.480290000000004</c:v>
                </c:pt>
                <c:pt idx="124203">
                  <c:v>-21.513689999999997</c:v>
                </c:pt>
                <c:pt idx="124204">
                  <c:v>-21.547939999999997</c:v>
                </c:pt>
                <c:pt idx="124205">
                  <c:v>-21.581440000000001</c:v>
                </c:pt>
                <c:pt idx="124206">
                  <c:v>-21.61506</c:v>
                </c:pt>
                <c:pt idx="124207">
                  <c:v>-21.648809999999997</c:v>
                </c:pt>
                <c:pt idx="124208">
                  <c:v>-21.681919999999998</c:v>
                </c:pt>
                <c:pt idx="124209">
                  <c:v>-21.715580000000003</c:v>
                </c:pt>
                <c:pt idx="124210">
                  <c:v>-21.749170000000003</c:v>
                </c:pt>
                <c:pt idx="124211">
                  <c:v>-21.78276</c:v>
                </c:pt>
                <c:pt idx="124212">
                  <c:v>-21.815470000000001</c:v>
                </c:pt>
                <c:pt idx="124213">
                  <c:v>-21.848659999999999</c:v>
                </c:pt>
                <c:pt idx="124214">
                  <c:v>-21.8825</c:v>
                </c:pt>
                <c:pt idx="124215">
                  <c:v>-21.913960000000003</c:v>
                </c:pt>
                <c:pt idx="124216">
                  <c:v>-21.946460000000002</c:v>
                </c:pt>
                <c:pt idx="124217">
                  <c:v>-21.97756</c:v>
                </c:pt>
                <c:pt idx="124218">
                  <c:v>-22.0059</c:v>
                </c:pt>
                <c:pt idx="124219">
                  <c:v>-22.030740000000002</c:v>
                </c:pt>
                <c:pt idx="124220">
                  <c:v>-22.056779999999996</c:v>
                </c:pt>
                <c:pt idx="124221">
                  <c:v>-22.084350000000001</c:v>
                </c:pt>
                <c:pt idx="124222">
                  <c:v>-22.112680000000001</c:v>
                </c:pt>
                <c:pt idx="124223">
                  <c:v>-22.14162</c:v>
                </c:pt>
                <c:pt idx="124224">
                  <c:v>-22.170580000000001</c:v>
                </c:pt>
                <c:pt idx="124225">
                  <c:v>-22.20035</c:v>
                </c:pt>
                <c:pt idx="124226">
                  <c:v>-22.229779999999998</c:v>
                </c:pt>
                <c:pt idx="124227">
                  <c:v>-22.259650000000001</c:v>
                </c:pt>
                <c:pt idx="124228">
                  <c:v>-22.289379999999998</c:v>
                </c:pt>
                <c:pt idx="124229">
                  <c:v>-22.320039999999999</c:v>
                </c:pt>
                <c:pt idx="124230">
                  <c:v>-22.3506</c:v>
                </c:pt>
                <c:pt idx="124231">
                  <c:v>-22.384889999999999</c:v>
                </c:pt>
                <c:pt idx="124232">
                  <c:v>-22.416420000000002</c:v>
                </c:pt>
                <c:pt idx="124233">
                  <c:v>-22.44802</c:v>
                </c:pt>
                <c:pt idx="124234">
                  <c:v>-22.478720000000003</c:v>
                </c:pt>
                <c:pt idx="124235">
                  <c:v>-22.509709999999998</c:v>
                </c:pt>
                <c:pt idx="124236">
                  <c:v>-22.541310000000003</c:v>
                </c:pt>
                <c:pt idx="124237">
                  <c:v>-22.573170000000001</c:v>
                </c:pt>
                <c:pt idx="124238">
                  <c:v>-22.604399999999998</c:v>
                </c:pt>
                <c:pt idx="124239">
                  <c:v>-22.63287</c:v>
                </c:pt>
                <c:pt idx="124240">
                  <c:v>-22.660789999999999</c:v>
                </c:pt>
                <c:pt idx="124241">
                  <c:v>-22.688780000000001</c:v>
                </c:pt>
                <c:pt idx="124242">
                  <c:v>-22.717930000000003</c:v>
                </c:pt>
                <c:pt idx="124243">
                  <c:v>-22.74736</c:v>
                </c:pt>
                <c:pt idx="124244">
                  <c:v>-22.777329999999999</c:v>
                </c:pt>
                <c:pt idx="124245">
                  <c:v>-22.807639999999999</c:v>
                </c:pt>
                <c:pt idx="124246">
                  <c:v>-22.838440000000002</c:v>
                </c:pt>
                <c:pt idx="124247">
                  <c:v>-22.869579999999999</c:v>
                </c:pt>
                <c:pt idx="124248">
                  <c:v>-22.90042</c:v>
                </c:pt>
                <c:pt idx="124249">
                  <c:v>-22.931930000000001</c:v>
                </c:pt>
                <c:pt idx="124250">
                  <c:v>-22.963540000000002</c:v>
                </c:pt>
                <c:pt idx="124251">
                  <c:v>-22.995160000000002</c:v>
                </c:pt>
                <c:pt idx="124252">
                  <c:v>-23.026979999999998</c:v>
                </c:pt>
                <c:pt idx="124253">
                  <c:v>-23.05866</c:v>
                </c:pt>
                <c:pt idx="124254">
                  <c:v>-23.09018</c:v>
                </c:pt>
                <c:pt idx="124255">
                  <c:v>-23.119289999999999</c:v>
                </c:pt>
                <c:pt idx="124256">
                  <c:v>-23.14753</c:v>
                </c:pt>
                <c:pt idx="124257">
                  <c:v>-23.176450000000003</c:v>
                </c:pt>
                <c:pt idx="124258">
                  <c:v>-23.206009999999999</c:v>
                </c:pt>
                <c:pt idx="124259">
                  <c:v>-23.236069999999998</c:v>
                </c:pt>
                <c:pt idx="124260">
                  <c:v>-23.26623</c:v>
                </c:pt>
                <c:pt idx="124261">
                  <c:v>-23.297150000000002</c:v>
                </c:pt>
                <c:pt idx="124262">
                  <c:v>-23.328009999999999</c:v>
                </c:pt>
                <c:pt idx="124263">
                  <c:v>-23.359290000000001</c:v>
                </c:pt>
                <c:pt idx="124264">
                  <c:v>-23.390620000000002</c:v>
                </c:pt>
                <c:pt idx="124265">
                  <c:v>-23.422230000000003</c:v>
                </c:pt>
                <c:pt idx="124266">
                  <c:v>-23.453990000000001</c:v>
                </c:pt>
                <c:pt idx="124267">
                  <c:v>-23.48563</c:v>
                </c:pt>
                <c:pt idx="124268">
                  <c:v>-23.516219999999997</c:v>
                </c:pt>
                <c:pt idx="124269">
                  <c:v>-23.545660000000002</c:v>
                </c:pt>
                <c:pt idx="124270">
                  <c:v>-23.575020000000002</c:v>
                </c:pt>
                <c:pt idx="124271">
                  <c:v>-23.603109999999997</c:v>
                </c:pt>
                <c:pt idx="124272">
                  <c:v>-23.632930000000002</c:v>
                </c:pt>
                <c:pt idx="124273">
                  <c:v>-23.663319999999999</c:v>
                </c:pt>
                <c:pt idx="124274">
                  <c:v>-23.694380000000002</c:v>
                </c:pt>
                <c:pt idx="124275">
                  <c:v>-23.72598</c:v>
                </c:pt>
                <c:pt idx="124276">
                  <c:v>-23.757750000000001</c:v>
                </c:pt>
                <c:pt idx="124277">
                  <c:v>-23.789660000000001</c:v>
                </c:pt>
                <c:pt idx="124278">
                  <c:v>-23.821200000000001</c:v>
                </c:pt>
                <c:pt idx="124279">
                  <c:v>-23.85239</c:v>
                </c:pt>
                <c:pt idx="124280">
                  <c:v>-23.883109999999999</c:v>
                </c:pt>
                <c:pt idx="124281">
                  <c:v>-23.91264</c:v>
                </c:pt>
                <c:pt idx="124282">
                  <c:v>-23.94312</c:v>
                </c:pt>
                <c:pt idx="124283">
                  <c:v>-23.974000000000004</c:v>
                </c:pt>
                <c:pt idx="124284">
                  <c:v>-24.005220000000001</c:v>
                </c:pt>
                <c:pt idx="124285">
                  <c:v>-24.036970000000004</c:v>
                </c:pt>
                <c:pt idx="124286">
                  <c:v>-24.069120000000002</c:v>
                </c:pt>
                <c:pt idx="124287">
                  <c:v>-24.101569999999999</c:v>
                </c:pt>
                <c:pt idx="124288">
                  <c:v>-24.133929999999999</c:v>
                </c:pt>
                <c:pt idx="124289">
                  <c:v>-24.16629</c:v>
                </c:pt>
                <c:pt idx="124290">
                  <c:v>-24.19483</c:v>
                </c:pt>
                <c:pt idx="124291">
                  <c:v>-24.225469999999998</c:v>
                </c:pt>
                <c:pt idx="124292">
                  <c:v>-24.256250000000001</c:v>
                </c:pt>
                <c:pt idx="124293">
                  <c:v>-24.287709999999997</c:v>
                </c:pt>
                <c:pt idx="124294">
                  <c:v>-24.31671</c:v>
                </c:pt>
                <c:pt idx="124295">
                  <c:v>-24.34984</c:v>
                </c:pt>
                <c:pt idx="124296">
                  <c:v>-24.382640000000002</c:v>
                </c:pt>
                <c:pt idx="124297">
                  <c:v>-24.415040000000001</c:v>
                </c:pt>
                <c:pt idx="124298">
                  <c:v>-24.44614</c:v>
                </c:pt>
                <c:pt idx="124299">
                  <c:v>-24.478000000000002</c:v>
                </c:pt>
                <c:pt idx="124300">
                  <c:v>-24.510200000000001</c:v>
                </c:pt>
                <c:pt idx="124301">
                  <c:v>-24.542290000000001</c:v>
                </c:pt>
                <c:pt idx="124302">
                  <c:v>-24.574820000000003</c:v>
                </c:pt>
                <c:pt idx="124303">
                  <c:v>-24.607600000000001</c:v>
                </c:pt>
                <c:pt idx="124304">
                  <c:v>-24.640160000000002</c:v>
                </c:pt>
                <c:pt idx="124305">
                  <c:v>-24.673069999999999</c:v>
                </c:pt>
                <c:pt idx="124306">
                  <c:v>-24.705620000000003</c:v>
                </c:pt>
                <c:pt idx="124307">
                  <c:v>-24.73882</c:v>
                </c:pt>
                <c:pt idx="124308">
                  <c:v>-24.771540000000002</c:v>
                </c:pt>
                <c:pt idx="124309">
                  <c:v>-24.803890000000003</c:v>
                </c:pt>
                <c:pt idx="124310">
                  <c:v>-24.836019999999998</c:v>
                </c:pt>
                <c:pt idx="124311">
                  <c:v>-24.868220000000001</c:v>
                </c:pt>
                <c:pt idx="124312">
                  <c:v>-24.90063</c:v>
                </c:pt>
                <c:pt idx="124313">
                  <c:v>-24.933230000000002</c:v>
                </c:pt>
                <c:pt idx="124314">
                  <c:v>-24.965510000000002</c:v>
                </c:pt>
                <c:pt idx="124315">
                  <c:v>-24.998469999999998</c:v>
                </c:pt>
                <c:pt idx="124316">
                  <c:v>-25.031129999999997</c:v>
                </c:pt>
                <c:pt idx="124317">
                  <c:v>-25.06401</c:v>
                </c:pt>
                <c:pt idx="124318">
                  <c:v>-25.096260000000001</c:v>
                </c:pt>
                <c:pt idx="124319">
                  <c:v>-25.129090000000001</c:v>
                </c:pt>
                <c:pt idx="124320">
                  <c:v>-25.16216</c:v>
                </c:pt>
                <c:pt idx="124321">
                  <c:v>-25.19462</c:v>
                </c:pt>
                <c:pt idx="124322">
                  <c:v>-25.22766</c:v>
                </c:pt>
                <c:pt idx="124323">
                  <c:v>-25.260530000000003</c:v>
                </c:pt>
                <c:pt idx="124324">
                  <c:v>-25.293589999999998</c:v>
                </c:pt>
                <c:pt idx="124325">
                  <c:v>-25.326740000000001</c:v>
                </c:pt>
                <c:pt idx="124326">
                  <c:v>-25.360049999999998</c:v>
                </c:pt>
                <c:pt idx="124327">
                  <c:v>-25.39292</c:v>
                </c:pt>
                <c:pt idx="124328">
                  <c:v>-25.426250000000003</c:v>
                </c:pt>
                <c:pt idx="124329">
                  <c:v>-25.458490000000001</c:v>
                </c:pt>
                <c:pt idx="124330">
                  <c:v>-25.491410000000002</c:v>
                </c:pt>
                <c:pt idx="124331">
                  <c:v>-25.524429999999999</c:v>
                </c:pt>
                <c:pt idx="124332">
                  <c:v>-25.557400000000001</c:v>
                </c:pt>
                <c:pt idx="124333">
                  <c:v>-25.590579999999999</c:v>
                </c:pt>
                <c:pt idx="124334">
                  <c:v>-25.623749999999998</c:v>
                </c:pt>
                <c:pt idx="124335">
                  <c:v>-25.656659999999999</c:v>
                </c:pt>
                <c:pt idx="124336">
                  <c:v>-25.69013</c:v>
                </c:pt>
                <c:pt idx="124337">
                  <c:v>-25.723660000000002</c:v>
                </c:pt>
                <c:pt idx="124338">
                  <c:v>-25.757210000000001</c:v>
                </c:pt>
                <c:pt idx="124339">
                  <c:v>-25.791249999999998</c:v>
                </c:pt>
                <c:pt idx="124340">
                  <c:v>-25.825469999999999</c:v>
                </c:pt>
                <c:pt idx="124341">
                  <c:v>-25.86007</c:v>
                </c:pt>
                <c:pt idx="124342">
                  <c:v>-25.894560000000002</c:v>
                </c:pt>
                <c:pt idx="124343">
                  <c:v>-25.928609999999999</c:v>
                </c:pt>
                <c:pt idx="124344">
                  <c:v>-25.96313</c:v>
                </c:pt>
                <c:pt idx="124345">
                  <c:v>-25.99756</c:v>
                </c:pt>
                <c:pt idx="124346">
                  <c:v>-26.032130000000002</c:v>
                </c:pt>
                <c:pt idx="124347">
                  <c:v>-26.06597</c:v>
                </c:pt>
                <c:pt idx="124348">
                  <c:v>-26.09721</c:v>
                </c:pt>
                <c:pt idx="124349">
                  <c:v>-26.128990000000002</c:v>
                </c:pt>
                <c:pt idx="124350">
                  <c:v>-26.15925</c:v>
                </c:pt>
                <c:pt idx="124351">
                  <c:v>-26.192969999999999</c:v>
                </c:pt>
                <c:pt idx="124352">
                  <c:v>-26.226929999999999</c:v>
                </c:pt>
                <c:pt idx="124353">
                  <c:v>-26.264340000000001</c:v>
                </c:pt>
                <c:pt idx="124354">
                  <c:v>-26.298560000000002</c:v>
                </c:pt>
                <c:pt idx="124355">
                  <c:v>-26.33276</c:v>
                </c:pt>
                <c:pt idx="124356">
                  <c:v>-26.365319999999997</c:v>
                </c:pt>
                <c:pt idx="124357">
                  <c:v>-26.396929999999998</c:v>
                </c:pt>
                <c:pt idx="124358">
                  <c:v>-26.430050000000001</c:v>
                </c:pt>
                <c:pt idx="124359">
                  <c:v>-26.46275</c:v>
                </c:pt>
                <c:pt idx="124360">
                  <c:v>-26.495579999999997</c:v>
                </c:pt>
                <c:pt idx="124361">
                  <c:v>-26.528950000000002</c:v>
                </c:pt>
                <c:pt idx="124362">
                  <c:v>-26.562559999999998</c:v>
                </c:pt>
                <c:pt idx="124363">
                  <c:v>-26.595979999999997</c:v>
                </c:pt>
                <c:pt idx="124364">
                  <c:v>-26.629830000000002</c:v>
                </c:pt>
                <c:pt idx="124365">
                  <c:v>-26.66347</c:v>
                </c:pt>
                <c:pt idx="124366">
                  <c:v>-26.69735</c:v>
                </c:pt>
                <c:pt idx="124367">
                  <c:v>-26.731389999999998</c:v>
                </c:pt>
                <c:pt idx="124368">
                  <c:v>-26.76294</c:v>
                </c:pt>
                <c:pt idx="124369">
                  <c:v>-26.79373</c:v>
                </c:pt>
                <c:pt idx="124370">
                  <c:v>-26.825399999999998</c:v>
                </c:pt>
                <c:pt idx="124371">
                  <c:v>-26.85754</c:v>
                </c:pt>
                <c:pt idx="124372">
                  <c:v>-26.889599999999998</c:v>
                </c:pt>
                <c:pt idx="124373">
                  <c:v>-26.92239</c:v>
                </c:pt>
                <c:pt idx="124374">
                  <c:v>-26.955300000000001</c:v>
                </c:pt>
                <c:pt idx="124375">
                  <c:v>-26.98864</c:v>
                </c:pt>
                <c:pt idx="124376">
                  <c:v>-27.022170000000003</c:v>
                </c:pt>
                <c:pt idx="124377">
                  <c:v>-27.055679999999999</c:v>
                </c:pt>
                <c:pt idx="124378">
                  <c:v>-27.089379999999998</c:v>
                </c:pt>
                <c:pt idx="124379">
                  <c:v>-27.12266</c:v>
                </c:pt>
                <c:pt idx="124380">
                  <c:v>-27.156220000000001</c:v>
                </c:pt>
                <c:pt idx="124381">
                  <c:v>-27.18985</c:v>
                </c:pt>
                <c:pt idx="124382">
                  <c:v>-27.221779999999999</c:v>
                </c:pt>
                <c:pt idx="124383">
                  <c:v>-27.253299999999999</c:v>
                </c:pt>
                <c:pt idx="124384">
                  <c:v>-27.279650000000004</c:v>
                </c:pt>
                <c:pt idx="124385">
                  <c:v>-27.301180000000002</c:v>
                </c:pt>
                <c:pt idx="124386">
                  <c:v>-27.325689999999998</c:v>
                </c:pt>
                <c:pt idx="124387">
                  <c:v>-27.35249</c:v>
                </c:pt>
                <c:pt idx="124388">
                  <c:v>-27.37942</c:v>
                </c:pt>
                <c:pt idx="124389">
                  <c:v>-27.404019999999999</c:v>
                </c:pt>
                <c:pt idx="124390">
                  <c:v>-27.42905</c:v>
                </c:pt>
                <c:pt idx="124391">
                  <c:v>-27.454239999999999</c:v>
                </c:pt>
                <c:pt idx="124392">
                  <c:v>-27.480669999999996</c:v>
                </c:pt>
                <c:pt idx="124393">
                  <c:v>-27.506900000000002</c:v>
                </c:pt>
                <c:pt idx="124394">
                  <c:v>-27.533569999999997</c:v>
                </c:pt>
                <c:pt idx="124395">
                  <c:v>-27.560159999999996</c:v>
                </c:pt>
                <c:pt idx="124396">
                  <c:v>-27.587199999999999</c:v>
                </c:pt>
                <c:pt idx="124397">
                  <c:v>-27.614619999999999</c:v>
                </c:pt>
                <c:pt idx="124398">
                  <c:v>-27.642679999999999</c:v>
                </c:pt>
                <c:pt idx="124399">
                  <c:v>-27.66921</c:v>
                </c:pt>
                <c:pt idx="124400">
                  <c:v>-27.6997</c:v>
                </c:pt>
                <c:pt idx="124401">
                  <c:v>-27.728660000000001</c:v>
                </c:pt>
                <c:pt idx="124402">
                  <c:v>-27.758620000000001</c:v>
                </c:pt>
                <c:pt idx="124403">
                  <c:v>-27.788249999999998</c:v>
                </c:pt>
                <c:pt idx="124404">
                  <c:v>-27.816930000000003</c:v>
                </c:pt>
                <c:pt idx="124405">
                  <c:v>-27.845700000000001</c:v>
                </c:pt>
                <c:pt idx="124406">
                  <c:v>-27.874769999999998</c:v>
                </c:pt>
                <c:pt idx="124407">
                  <c:v>-27.900040000000001</c:v>
                </c:pt>
                <c:pt idx="124408">
                  <c:v>-27.92456</c:v>
                </c:pt>
                <c:pt idx="124409">
                  <c:v>-27.949750000000002</c:v>
                </c:pt>
                <c:pt idx="124410">
                  <c:v>-27.977159999999998</c:v>
                </c:pt>
                <c:pt idx="124411">
                  <c:v>-28.005360000000003</c:v>
                </c:pt>
                <c:pt idx="124412">
                  <c:v>-28.035299999999999</c:v>
                </c:pt>
                <c:pt idx="124413">
                  <c:v>-28.065049999999999</c:v>
                </c:pt>
                <c:pt idx="124414">
                  <c:v>-28.095649999999999</c:v>
                </c:pt>
                <c:pt idx="124415">
                  <c:v>-28.1264</c:v>
                </c:pt>
                <c:pt idx="124416">
                  <c:v>-28.157220000000002</c:v>
                </c:pt>
                <c:pt idx="124417">
                  <c:v>-28.186879999999999</c:v>
                </c:pt>
                <c:pt idx="124418">
                  <c:v>-28.21564</c:v>
                </c:pt>
                <c:pt idx="124419">
                  <c:v>-28.24447</c:v>
                </c:pt>
                <c:pt idx="124420">
                  <c:v>-28.273419999999998</c:v>
                </c:pt>
                <c:pt idx="124421">
                  <c:v>-28.304749999999999</c:v>
                </c:pt>
                <c:pt idx="124422">
                  <c:v>-28.33577</c:v>
                </c:pt>
                <c:pt idx="124423">
                  <c:v>-28.36741</c:v>
                </c:pt>
                <c:pt idx="124424">
                  <c:v>-28.399000000000001</c:v>
                </c:pt>
                <c:pt idx="124425">
                  <c:v>-28.430810000000001</c:v>
                </c:pt>
                <c:pt idx="124426">
                  <c:v>-28.462910000000001</c:v>
                </c:pt>
                <c:pt idx="124427">
                  <c:v>-28.494959999999999</c:v>
                </c:pt>
                <c:pt idx="124428">
                  <c:v>-28.527419999999999</c:v>
                </c:pt>
                <c:pt idx="124429">
                  <c:v>-28.559370000000001</c:v>
                </c:pt>
                <c:pt idx="124430">
                  <c:v>-28.591790000000003</c:v>
                </c:pt>
                <c:pt idx="124431">
                  <c:v>-28.623379999999997</c:v>
                </c:pt>
                <c:pt idx="124432">
                  <c:v>-28.656179999999999</c:v>
                </c:pt>
                <c:pt idx="124433">
                  <c:v>-28.68918</c:v>
                </c:pt>
                <c:pt idx="124434">
                  <c:v>-28.722020000000001</c:v>
                </c:pt>
                <c:pt idx="124435">
                  <c:v>-28.754770000000001</c:v>
                </c:pt>
                <c:pt idx="124436">
                  <c:v>-28.7879</c:v>
                </c:pt>
                <c:pt idx="124437">
                  <c:v>-28.821460000000002</c:v>
                </c:pt>
                <c:pt idx="124438">
                  <c:v>-28.853870000000001</c:v>
                </c:pt>
                <c:pt idx="124439">
                  <c:v>-28.887529999999998</c:v>
                </c:pt>
                <c:pt idx="124440">
                  <c:v>-28.921770000000002</c:v>
                </c:pt>
                <c:pt idx="124441">
                  <c:v>-28.95487</c:v>
                </c:pt>
                <c:pt idx="124442">
                  <c:v>-28.98882</c:v>
                </c:pt>
                <c:pt idx="124443">
                  <c:v>-29.022760000000002</c:v>
                </c:pt>
                <c:pt idx="124444">
                  <c:v>-29.056350000000002</c:v>
                </c:pt>
                <c:pt idx="124445">
                  <c:v>-29.088229999999999</c:v>
                </c:pt>
                <c:pt idx="124446">
                  <c:v>-29.12088</c:v>
                </c:pt>
                <c:pt idx="124447">
                  <c:v>-29.154440000000001</c:v>
                </c:pt>
                <c:pt idx="124448">
                  <c:v>-29.187860000000001</c:v>
                </c:pt>
                <c:pt idx="124449">
                  <c:v>-29.22063</c:v>
                </c:pt>
                <c:pt idx="124450">
                  <c:v>-29.253219999999999</c:v>
                </c:pt>
                <c:pt idx="124451">
                  <c:v>-29.285830000000001</c:v>
                </c:pt>
                <c:pt idx="124452">
                  <c:v>-29.31889</c:v>
                </c:pt>
                <c:pt idx="124453">
                  <c:v>-29.351750000000003</c:v>
                </c:pt>
                <c:pt idx="124454">
                  <c:v>-29.385279999999998</c:v>
                </c:pt>
                <c:pt idx="124455">
                  <c:v>-29.41836</c:v>
                </c:pt>
                <c:pt idx="124456">
                  <c:v>-29.451619999999998</c:v>
                </c:pt>
                <c:pt idx="124457">
                  <c:v>-29.484940000000002</c:v>
                </c:pt>
                <c:pt idx="124458">
                  <c:v>-29.517330000000001</c:v>
                </c:pt>
                <c:pt idx="124459">
                  <c:v>-29.548960000000001</c:v>
                </c:pt>
                <c:pt idx="124460">
                  <c:v>-29.580909999999999</c:v>
                </c:pt>
                <c:pt idx="124461">
                  <c:v>-29.613860000000003</c:v>
                </c:pt>
                <c:pt idx="124462">
                  <c:v>-29.646539999999998</c:v>
                </c:pt>
                <c:pt idx="124463">
                  <c:v>-29.678190000000001</c:v>
                </c:pt>
                <c:pt idx="124464">
                  <c:v>-29.709880000000002</c:v>
                </c:pt>
                <c:pt idx="124465">
                  <c:v>-29.74202</c:v>
                </c:pt>
                <c:pt idx="124466">
                  <c:v>-29.774549999999998</c:v>
                </c:pt>
                <c:pt idx="124467">
                  <c:v>-29.807790000000001</c:v>
                </c:pt>
                <c:pt idx="124468">
                  <c:v>-29.839590000000001</c:v>
                </c:pt>
                <c:pt idx="124469">
                  <c:v>-29.871560000000002</c:v>
                </c:pt>
                <c:pt idx="124470">
                  <c:v>-29.903700000000001</c:v>
                </c:pt>
                <c:pt idx="124471">
                  <c:v>-29.93535</c:v>
                </c:pt>
                <c:pt idx="124472">
                  <c:v>-29.967749999999999</c:v>
                </c:pt>
                <c:pt idx="124473">
                  <c:v>-29.999690000000001</c:v>
                </c:pt>
                <c:pt idx="124474">
                  <c:v>-30.032040000000002</c:v>
                </c:pt>
                <c:pt idx="124475">
                  <c:v>-30.064639999999997</c:v>
                </c:pt>
                <c:pt idx="124476">
                  <c:v>-30.097429999999999</c:v>
                </c:pt>
                <c:pt idx="124477">
                  <c:v>-30.130089999999999</c:v>
                </c:pt>
                <c:pt idx="124478">
                  <c:v>-30.162860000000002</c:v>
                </c:pt>
                <c:pt idx="124479">
                  <c:v>-30.196000000000002</c:v>
                </c:pt>
                <c:pt idx="124480">
                  <c:v>-30.228630000000003</c:v>
                </c:pt>
                <c:pt idx="124481">
                  <c:v>-30.261409999999998</c:v>
                </c:pt>
                <c:pt idx="124482">
                  <c:v>-30.294360000000001</c:v>
                </c:pt>
                <c:pt idx="124483">
                  <c:v>-30.327210000000001</c:v>
                </c:pt>
                <c:pt idx="124484">
                  <c:v>-30.360200000000003</c:v>
                </c:pt>
                <c:pt idx="124485">
                  <c:v>-30.393259999999998</c:v>
                </c:pt>
                <c:pt idx="124486">
                  <c:v>-30.425900000000002</c:v>
                </c:pt>
                <c:pt idx="124487">
                  <c:v>-30.458639999999999</c:v>
                </c:pt>
                <c:pt idx="124488">
                  <c:v>-30.490960000000001</c:v>
                </c:pt>
                <c:pt idx="124489">
                  <c:v>-30.523769999999999</c:v>
                </c:pt>
                <c:pt idx="124490">
                  <c:v>-30.557009999999998</c:v>
                </c:pt>
                <c:pt idx="124491">
                  <c:v>-30.58981</c:v>
                </c:pt>
                <c:pt idx="124492">
                  <c:v>-30.622900000000001</c:v>
                </c:pt>
                <c:pt idx="124493">
                  <c:v>-30.655540000000002</c:v>
                </c:pt>
                <c:pt idx="124494">
                  <c:v>-30.688360000000003</c:v>
                </c:pt>
                <c:pt idx="124495">
                  <c:v>-30.721299999999999</c:v>
                </c:pt>
                <c:pt idx="124496">
                  <c:v>-30.754419999999996</c:v>
                </c:pt>
                <c:pt idx="124497">
                  <c:v>-30.787320000000001</c:v>
                </c:pt>
                <c:pt idx="124498">
                  <c:v>-30.820340000000002</c:v>
                </c:pt>
                <c:pt idx="124499">
                  <c:v>-30.852959999999999</c:v>
                </c:pt>
                <c:pt idx="124500">
                  <c:v>-30.886320000000001</c:v>
                </c:pt>
                <c:pt idx="124501">
                  <c:v>-30.918389999999999</c:v>
                </c:pt>
                <c:pt idx="124502">
                  <c:v>-30.951129999999999</c:v>
                </c:pt>
                <c:pt idx="124503">
                  <c:v>-30.98368</c:v>
                </c:pt>
                <c:pt idx="124504">
                  <c:v>-31.016400000000001</c:v>
                </c:pt>
                <c:pt idx="124505">
                  <c:v>-31.04796</c:v>
                </c:pt>
                <c:pt idx="124506">
                  <c:v>-31.080730000000003</c:v>
                </c:pt>
                <c:pt idx="124507">
                  <c:v>-31.113199999999999</c:v>
                </c:pt>
                <c:pt idx="124508">
                  <c:v>-31.145890000000001</c:v>
                </c:pt>
                <c:pt idx="124509">
                  <c:v>-31.178349999999998</c:v>
                </c:pt>
                <c:pt idx="124510">
                  <c:v>-31.21114</c:v>
                </c:pt>
                <c:pt idx="124511">
                  <c:v>-31.244049999999998</c:v>
                </c:pt>
                <c:pt idx="124512">
                  <c:v>-31.275149999999996</c:v>
                </c:pt>
                <c:pt idx="124513">
                  <c:v>-31.307279999999999</c:v>
                </c:pt>
                <c:pt idx="124514">
                  <c:v>-31.339830000000003</c:v>
                </c:pt>
                <c:pt idx="124515">
                  <c:v>-31.372250000000001</c:v>
                </c:pt>
                <c:pt idx="124516">
                  <c:v>-31.40419</c:v>
                </c:pt>
                <c:pt idx="124517">
                  <c:v>-31.437100000000001</c:v>
                </c:pt>
                <c:pt idx="124518">
                  <c:v>-31.46969</c:v>
                </c:pt>
                <c:pt idx="124519">
                  <c:v>-31.493600000000001</c:v>
                </c:pt>
                <c:pt idx="124520">
                  <c:v>-31.521039999999999</c:v>
                </c:pt>
                <c:pt idx="124521">
                  <c:v>-31.547470000000001</c:v>
                </c:pt>
                <c:pt idx="124522">
                  <c:v>-31.57498</c:v>
                </c:pt>
                <c:pt idx="124523">
                  <c:v>-31.600439999999999</c:v>
                </c:pt>
                <c:pt idx="124524">
                  <c:v>-31.627450000000003</c:v>
                </c:pt>
                <c:pt idx="124525">
                  <c:v>-31.654209999999999</c:v>
                </c:pt>
                <c:pt idx="124526">
                  <c:v>-31.681710000000002</c:v>
                </c:pt>
                <c:pt idx="124527">
                  <c:v>-31.709070000000001</c:v>
                </c:pt>
                <c:pt idx="124528">
                  <c:v>-31.737280000000002</c:v>
                </c:pt>
                <c:pt idx="124529">
                  <c:v>-31.765340000000002</c:v>
                </c:pt>
                <c:pt idx="124530">
                  <c:v>-31.79223</c:v>
                </c:pt>
                <c:pt idx="124531">
                  <c:v>-31.822029999999998</c:v>
                </c:pt>
                <c:pt idx="124532">
                  <c:v>-31.850839999999998</c:v>
                </c:pt>
                <c:pt idx="124533">
                  <c:v>-31.879930000000002</c:v>
                </c:pt>
                <c:pt idx="124534">
                  <c:v>-31.909469999999999</c:v>
                </c:pt>
                <c:pt idx="124535">
                  <c:v>-31.939209999999999</c:v>
                </c:pt>
                <c:pt idx="124536">
                  <c:v>-31.969180000000001</c:v>
                </c:pt>
                <c:pt idx="124537">
                  <c:v>-31.998920000000002</c:v>
                </c:pt>
                <c:pt idx="124538">
                  <c:v>-32.028739999999999</c:v>
                </c:pt>
                <c:pt idx="124539">
                  <c:v>-32.058369999999996</c:v>
                </c:pt>
                <c:pt idx="124540">
                  <c:v>-32.088250000000002</c:v>
                </c:pt>
                <c:pt idx="124541">
                  <c:v>-32.11835</c:v>
                </c:pt>
                <c:pt idx="124542">
                  <c:v>-32.148270000000004</c:v>
                </c:pt>
                <c:pt idx="124543">
                  <c:v>-32.178750000000001</c:v>
                </c:pt>
                <c:pt idx="124544">
                  <c:v>-32.209319999999998</c:v>
                </c:pt>
                <c:pt idx="124545">
                  <c:v>-32.239789999999999</c:v>
                </c:pt>
                <c:pt idx="124546">
                  <c:v>-32.270910000000001</c:v>
                </c:pt>
                <c:pt idx="124547">
                  <c:v>-32.301720000000003</c:v>
                </c:pt>
                <c:pt idx="124548">
                  <c:v>-32.333280000000002</c:v>
                </c:pt>
                <c:pt idx="124549">
                  <c:v>-32.364719999999998</c:v>
                </c:pt>
                <c:pt idx="124550">
                  <c:v>-32.396529999999998</c:v>
                </c:pt>
                <c:pt idx="124551">
                  <c:v>-32.428219999999996</c:v>
                </c:pt>
                <c:pt idx="124552">
                  <c:v>-32.460189999999997</c:v>
                </c:pt>
                <c:pt idx="124553">
                  <c:v>-32.492130000000003</c:v>
                </c:pt>
                <c:pt idx="124554">
                  <c:v>-32.524169999999998</c:v>
                </c:pt>
                <c:pt idx="124555">
                  <c:v>-32.55612</c:v>
                </c:pt>
                <c:pt idx="124556">
                  <c:v>-32.58849</c:v>
                </c:pt>
                <c:pt idx="124557">
                  <c:v>-32.620519999999999</c:v>
                </c:pt>
                <c:pt idx="124558">
                  <c:v>-32.653010000000002</c:v>
                </c:pt>
                <c:pt idx="124559">
                  <c:v>-32.69003</c:v>
                </c:pt>
                <c:pt idx="124560">
                  <c:v>-32.72307</c:v>
                </c:pt>
                <c:pt idx="124561">
                  <c:v>-32.755850000000002</c:v>
                </c:pt>
                <c:pt idx="124562">
                  <c:v>-32.78736</c:v>
                </c:pt>
                <c:pt idx="124563">
                  <c:v>-32.819539999999996</c:v>
                </c:pt>
                <c:pt idx="124564">
                  <c:v>-32.851590000000002</c:v>
                </c:pt>
                <c:pt idx="124565">
                  <c:v>-32.882660000000001</c:v>
                </c:pt>
                <c:pt idx="124566">
                  <c:v>-32.914590000000004</c:v>
                </c:pt>
                <c:pt idx="124567">
                  <c:v>-32.946510000000004</c:v>
                </c:pt>
                <c:pt idx="124568">
                  <c:v>-32.97831</c:v>
                </c:pt>
                <c:pt idx="124569">
                  <c:v>-33.00949</c:v>
                </c:pt>
                <c:pt idx="124570">
                  <c:v>-33.04083</c:v>
                </c:pt>
                <c:pt idx="124571">
                  <c:v>-33.072859999999999</c:v>
                </c:pt>
                <c:pt idx="124572">
                  <c:v>-33.10445</c:v>
                </c:pt>
                <c:pt idx="124573">
                  <c:v>-33.136519999999997</c:v>
                </c:pt>
                <c:pt idx="124574">
                  <c:v>-33.168060000000004</c:v>
                </c:pt>
                <c:pt idx="124575">
                  <c:v>-33.199480000000001</c:v>
                </c:pt>
                <c:pt idx="124576">
                  <c:v>-33.231389999999998</c:v>
                </c:pt>
                <c:pt idx="124577">
                  <c:v>-33.263760000000005</c:v>
                </c:pt>
                <c:pt idx="124578">
                  <c:v>-33.296440000000004</c:v>
                </c:pt>
                <c:pt idx="124579">
                  <c:v>-33.328289999999996</c:v>
                </c:pt>
                <c:pt idx="124580">
                  <c:v>-33.359169999999999</c:v>
                </c:pt>
                <c:pt idx="124581">
                  <c:v>-33.39105</c:v>
                </c:pt>
                <c:pt idx="124582">
                  <c:v>-33.422800000000002</c:v>
                </c:pt>
                <c:pt idx="124583">
                  <c:v>-33.45449</c:v>
                </c:pt>
                <c:pt idx="124584">
                  <c:v>-33.486139999999999</c:v>
                </c:pt>
                <c:pt idx="124585">
                  <c:v>-33.517899999999997</c:v>
                </c:pt>
                <c:pt idx="124586">
                  <c:v>-33.549759999999999</c:v>
                </c:pt>
                <c:pt idx="124587">
                  <c:v>-33.582039999999999</c:v>
                </c:pt>
                <c:pt idx="124588">
                  <c:v>-33.614310000000003</c:v>
                </c:pt>
                <c:pt idx="124589">
                  <c:v>-33.646419999999999</c:v>
                </c:pt>
                <c:pt idx="124590">
                  <c:v>-33.678620000000002</c:v>
                </c:pt>
                <c:pt idx="124591">
                  <c:v>-33.710520000000002</c:v>
                </c:pt>
                <c:pt idx="124592">
                  <c:v>-33.742319999999999</c:v>
                </c:pt>
                <c:pt idx="124593">
                  <c:v>-33.773949999999999</c:v>
                </c:pt>
                <c:pt idx="124594">
                  <c:v>-33.805790000000002</c:v>
                </c:pt>
                <c:pt idx="124595">
                  <c:v>-33.837339999999998</c:v>
                </c:pt>
                <c:pt idx="124596">
                  <c:v>-33.869859999999996</c:v>
                </c:pt>
                <c:pt idx="124597">
                  <c:v>-33.900970000000001</c:v>
                </c:pt>
                <c:pt idx="124598">
                  <c:v>-33.932119999999998</c:v>
                </c:pt>
                <c:pt idx="124599">
                  <c:v>-33.96302</c:v>
                </c:pt>
                <c:pt idx="124600">
                  <c:v>-33.99427</c:v>
                </c:pt>
                <c:pt idx="124601">
                  <c:v>-34.025230000000001</c:v>
                </c:pt>
                <c:pt idx="124602">
                  <c:v>-34.056259999999995</c:v>
                </c:pt>
                <c:pt idx="124603">
                  <c:v>-34.087299999999999</c:v>
                </c:pt>
                <c:pt idx="124604">
                  <c:v>-34.118249999999996</c:v>
                </c:pt>
                <c:pt idx="124605">
                  <c:v>-34.149000000000001</c:v>
                </c:pt>
                <c:pt idx="124606">
                  <c:v>-34.17989</c:v>
                </c:pt>
                <c:pt idx="124607">
                  <c:v>-34.210569999999997</c:v>
                </c:pt>
                <c:pt idx="124608">
                  <c:v>-34.241810000000001</c:v>
                </c:pt>
                <c:pt idx="124609">
                  <c:v>-34.271180000000001</c:v>
                </c:pt>
                <c:pt idx="124610">
                  <c:v>-34.302529999999997</c:v>
                </c:pt>
                <c:pt idx="124611">
                  <c:v>-34.333539999999999</c:v>
                </c:pt>
                <c:pt idx="124612">
                  <c:v>-34.364219999999996</c:v>
                </c:pt>
                <c:pt idx="124613">
                  <c:v>-34.395150000000001</c:v>
                </c:pt>
                <c:pt idx="124614">
                  <c:v>-34.426540000000003</c:v>
                </c:pt>
                <c:pt idx="124615">
                  <c:v>-34.431980000000003</c:v>
                </c:pt>
                <c:pt idx="124616">
                  <c:v>-34.459440000000001</c:v>
                </c:pt>
                <c:pt idx="124617">
                  <c:v>-34.487969999999997</c:v>
                </c:pt>
                <c:pt idx="124618">
                  <c:v>-34.518709999999999</c:v>
                </c:pt>
                <c:pt idx="124619">
                  <c:v>-34.549010000000003</c:v>
                </c:pt>
                <c:pt idx="124620">
                  <c:v>-34.579719999999995</c:v>
                </c:pt>
                <c:pt idx="124621">
                  <c:v>-34.609949999999998</c:v>
                </c:pt>
                <c:pt idx="124622">
                  <c:v>-34.640240000000006</c:v>
                </c:pt>
                <c:pt idx="124623">
                  <c:v>-34.67024</c:v>
                </c:pt>
                <c:pt idx="124624">
                  <c:v>-34.700389999999999</c:v>
                </c:pt>
                <c:pt idx="124625">
                  <c:v>-34.730420000000002</c:v>
                </c:pt>
                <c:pt idx="124626">
                  <c:v>-34.760249999999999</c:v>
                </c:pt>
                <c:pt idx="124627">
                  <c:v>-34.789639999999999</c:v>
                </c:pt>
                <c:pt idx="124628">
                  <c:v>-34.819389999999999</c:v>
                </c:pt>
                <c:pt idx="124629">
                  <c:v>-34.848489999999998</c:v>
                </c:pt>
                <c:pt idx="124630">
                  <c:v>-34.878119999999996</c:v>
                </c:pt>
                <c:pt idx="124631">
                  <c:v>-34.907919999999997</c:v>
                </c:pt>
                <c:pt idx="124632">
                  <c:v>-34.9377</c:v>
                </c:pt>
                <c:pt idx="124633">
                  <c:v>-34.966380000000001</c:v>
                </c:pt>
                <c:pt idx="124634">
                  <c:v>-34.995829999999998</c:v>
                </c:pt>
                <c:pt idx="124635">
                  <c:v>-35.025710000000004</c:v>
                </c:pt>
                <c:pt idx="124636">
                  <c:v>-35.055139999999994</c:v>
                </c:pt>
                <c:pt idx="124637">
                  <c:v>-35.084760000000003</c:v>
                </c:pt>
                <c:pt idx="124638">
                  <c:v>-35.114370000000001</c:v>
                </c:pt>
                <c:pt idx="124639">
                  <c:v>-35.14425</c:v>
                </c:pt>
                <c:pt idx="124640">
                  <c:v>-35.173920000000003</c:v>
                </c:pt>
                <c:pt idx="124641">
                  <c:v>-35.203440000000001</c:v>
                </c:pt>
                <c:pt idx="124642">
                  <c:v>-35.233310000000003</c:v>
                </c:pt>
                <c:pt idx="124643">
                  <c:v>-35.26267</c:v>
                </c:pt>
                <c:pt idx="124644">
                  <c:v>-35.291600000000003</c:v>
                </c:pt>
                <c:pt idx="124645">
                  <c:v>-35.320270000000001</c:v>
                </c:pt>
                <c:pt idx="124646">
                  <c:v>-35.347430000000003</c:v>
                </c:pt>
                <c:pt idx="124647">
                  <c:v>-35.373019999999997</c:v>
                </c:pt>
                <c:pt idx="124648">
                  <c:v>-35.399660000000004</c:v>
                </c:pt>
                <c:pt idx="124649">
                  <c:v>-35.427570000000003</c:v>
                </c:pt>
                <c:pt idx="124650">
                  <c:v>-35.455890000000004</c:v>
                </c:pt>
                <c:pt idx="124651">
                  <c:v>-35.482959999999999</c:v>
                </c:pt>
                <c:pt idx="124652">
                  <c:v>-35.511569999999999</c:v>
                </c:pt>
                <c:pt idx="124653">
                  <c:v>-35.540959999999998</c:v>
                </c:pt>
                <c:pt idx="124654">
                  <c:v>-35.570349999999998</c:v>
                </c:pt>
                <c:pt idx="124655">
                  <c:v>-35.600079999999998</c:v>
                </c:pt>
                <c:pt idx="124656">
                  <c:v>-35.62959</c:v>
                </c:pt>
                <c:pt idx="124657">
                  <c:v>-35.659970000000001</c:v>
                </c:pt>
                <c:pt idx="124658">
                  <c:v>-35.68891</c:v>
                </c:pt>
                <c:pt idx="124659">
                  <c:v>-35.719160000000002</c:v>
                </c:pt>
                <c:pt idx="124660">
                  <c:v>-35.748289999999997</c:v>
                </c:pt>
                <c:pt idx="124661">
                  <c:v>-35.77787</c:v>
                </c:pt>
                <c:pt idx="124662">
                  <c:v>-35.807609999999997</c:v>
                </c:pt>
                <c:pt idx="124663">
                  <c:v>-35.836779999999997</c:v>
                </c:pt>
                <c:pt idx="124664">
                  <c:v>-35.866309999999999</c:v>
                </c:pt>
                <c:pt idx="124665">
                  <c:v>-35.895890000000001</c:v>
                </c:pt>
                <c:pt idx="124666">
                  <c:v>-35.924210000000002</c:v>
                </c:pt>
                <c:pt idx="124667">
                  <c:v>-35.953760000000003</c:v>
                </c:pt>
                <c:pt idx="124668">
                  <c:v>-35.9831</c:v>
                </c:pt>
                <c:pt idx="124669">
                  <c:v>-36.011429999999997</c:v>
                </c:pt>
                <c:pt idx="124670">
                  <c:v>-36.040440000000004</c:v>
                </c:pt>
                <c:pt idx="124671">
                  <c:v>-36.069650000000003</c:v>
                </c:pt>
                <c:pt idx="124672">
                  <c:v>-36.099329999999995</c:v>
                </c:pt>
                <c:pt idx="124673">
                  <c:v>-36.129289999999997</c:v>
                </c:pt>
                <c:pt idx="124674">
                  <c:v>-36.159269999999999</c:v>
                </c:pt>
                <c:pt idx="124675">
                  <c:v>-36.189410000000002</c:v>
                </c:pt>
                <c:pt idx="124676">
                  <c:v>-36.218429999999998</c:v>
                </c:pt>
                <c:pt idx="124677">
                  <c:v>-36.247910000000005</c:v>
                </c:pt>
                <c:pt idx="124678">
                  <c:v>-36.27711</c:v>
                </c:pt>
                <c:pt idx="124679">
                  <c:v>-36.306240000000003</c:v>
                </c:pt>
                <c:pt idx="124680">
                  <c:v>-36.336080000000003</c:v>
                </c:pt>
                <c:pt idx="124681">
                  <c:v>-36.366340000000001</c:v>
                </c:pt>
                <c:pt idx="124682">
                  <c:v>-36.396069999999995</c:v>
                </c:pt>
                <c:pt idx="124683">
                  <c:v>-36.42624</c:v>
                </c:pt>
                <c:pt idx="124684">
                  <c:v>-36.45673</c:v>
                </c:pt>
                <c:pt idx="124685">
                  <c:v>-36.487220000000001</c:v>
                </c:pt>
                <c:pt idx="124686">
                  <c:v>-36.51726</c:v>
                </c:pt>
                <c:pt idx="124687">
                  <c:v>-36.547640000000001</c:v>
                </c:pt>
                <c:pt idx="124688">
                  <c:v>-36.577559999999998</c:v>
                </c:pt>
                <c:pt idx="124689">
                  <c:v>-36.607949999999995</c:v>
                </c:pt>
                <c:pt idx="124690">
                  <c:v>-36.63832</c:v>
                </c:pt>
                <c:pt idx="124691">
                  <c:v>-36.6691</c:v>
                </c:pt>
                <c:pt idx="124692">
                  <c:v>-36.699469999999998</c:v>
                </c:pt>
                <c:pt idx="124693">
                  <c:v>-36.729880000000001</c:v>
                </c:pt>
                <c:pt idx="124694">
                  <c:v>-36.760039999999996</c:v>
                </c:pt>
                <c:pt idx="124695">
                  <c:v>-36.79081</c:v>
                </c:pt>
                <c:pt idx="124696">
                  <c:v>-36.821010000000001</c:v>
                </c:pt>
                <c:pt idx="124697">
                  <c:v>-36.851089999999999</c:v>
                </c:pt>
                <c:pt idx="124698">
                  <c:v>-36.881399999999999</c:v>
                </c:pt>
                <c:pt idx="124699">
                  <c:v>-36.911960000000001</c:v>
                </c:pt>
                <c:pt idx="124700">
                  <c:v>-36.9422</c:v>
                </c:pt>
                <c:pt idx="124701">
                  <c:v>-36.972909999999999</c:v>
                </c:pt>
                <c:pt idx="124702">
                  <c:v>-37.00262</c:v>
                </c:pt>
                <c:pt idx="124703">
                  <c:v>-37.033349999999999</c:v>
                </c:pt>
                <c:pt idx="124704">
                  <c:v>-37.063630000000003</c:v>
                </c:pt>
                <c:pt idx="124705">
                  <c:v>-37.094059999999999</c:v>
                </c:pt>
                <c:pt idx="124706">
                  <c:v>-37.124409999999997</c:v>
                </c:pt>
                <c:pt idx="124707">
                  <c:v>-37.154899999999998</c:v>
                </c:pt>
                <c:pt idx="124708">
                  <c:v>-37.184759999999997</c:v>
                </c:pt>
                <c:pt idx="124709">
                  <c:v>-37.215240000000001</c:v>
                </c:pt>
                <c:pt idx="124710">
                  <c:v>-37.245309999999996</c:v>
                </c:pt>
                <c:pt idx="124711">
                  <c:v>-37.275730000000003</c:v>
                </c:pt>
                <c:pt idx="124712">
                  <c:v>-37.306229999999999</c:v>
                </c:pt>
                <c:pt idx="124713">
                  <c:v>-37.336550000000003</c:v>
                </c:pt>
                <c:pt idx="124714">
                  <c:v>-37.36665</c:v>
                </c:pt>
                <c:pt idx="124715">
                  <c:v>-37.396940000000001</c:v>
                </c:pt>
                <c:pt idx="124716">
                  <c:v>-37.426130000000001</c:v>
                </c:pt>
                <c:pt idx="124717">
                  <c:v>-37.456029999999998</c:v>
                </c:pt>
                <c:pt idx="124718">
                  <c:v>-37.48603</c:v>
                </c:pt>
                <c:pt idx="124719">
                  <c:v>-37.516129999999997</c:v>
                </c:pt>
                <c:pt idx="124720">
                  <c:v>-37.546059999999997</c:v>
                </c:pt>
                <c:pt idx="124721">
                  <c:v>-37.575800000000001</c:v>
                </c:pt>
                <c:pt idx="124722">
                  <c:v>-37.606189999999998</c:v>
                </c:pt>
                <c:pt idx="124723">
                  <c:v>-37.635350000000003</c:v>
                </c:pt>
                <c:pt idx="124724">
                  <c:v>-37.6648</c:v>
                </c:pt>
                <c:pt idx="124725">
                  <c:v>-37.694789999999998</c:v>
                </c:pt>
                <c:pt idx="124726">
                  <c:v>-37.724739999999997</c:v>
                </c:pt>
                <c:pt idx="124727">
                  <c:v>-37.754359999999998</c:v>
                </c:pt>
                <c:pt idx="124728">
                  <c:v>-37.782670000000003</c:v>
                </c:pt>
                <c:pt idx="124729">
                  <c:v>-37.810549999999999</c:v>
                </c:pt>
                <c:pt idx="124730">
                  <c:v>-37.84207</c:v>
                </c:pt>
                <c:pt idx="124731">
                  <c:v>-37.871790000000004</c:v>
                </c:pt>
                <c:pt idx="124732">
                  <c:v>-37.90157</c:v>
                </c:pt>
                <c:pt idx="124733">
                  <c:v>-37.931149999999995</c:v>
                </c:pt>
                <c:pt idx="124734">
                  <c:v>-37.960699999999996</c:v>
                </c:pt>
                <c:pt idx="124735">
                  <c:v>-37.990389999999998</c:v>
                </c:pt>
                <c:pt idx="124736">
                  <c:v>-38.020040000000002</c:v>
                </c:pt>
                <c:pt idx="124737">
                  <c:v>-38.049639999999997</c:v>
                </c:pt>
                <c:pt idx="124738">
                  <c:v>-38.079129999999999</c:v>
                </c:pt>
                <c:pt idx="124739">
                  <c:v>-38.108909999999995</c:v>
                </c:pt>
                <c:pt idx="124740">
                  <c:v>-38.138559999999998</c:v>
                </c:pt>
                <c:pt idx="124741">
                  <c:v>-38.167920000000002</c:v>
                </c:pt>
                <c:pt idx="124742">
                  <c:v>-38.197109999999995</c:v>
                </c:pt>
                <c:pt idx="124743">
                  <c:v>-38.226190000000003</c:v>
                </c:pt>
                <c:pt idx="124744">
                  <c:v>-38.255340000000004</c:v>
                </c:pt>
                <c:pt idx="124745">
                  <c:v>-38.28492</c:v>
                </c:pt>
                <c:pt idx="124746">
                  <c:v>-38.314239999999998</c:v>
                </c:pt>
                <c:pt idx="124747">
                  <c:v>-38.343640000000001</c:v>
                </c:pt>
                <c:pt idx="124748">
                  <c:v>-38.372749999999996</c:v>
                </c:pt>
                <c:pt idx="124749">
                  <c:v>-38.40211</c:v>
                </c:pt>
                <c:pt idx="124750">
                  <c:v>-38.431399999999996</c:v>
                </c:pt>
                <c:pt idx="124751">
                  <c:v>-38.461059999999996</c:v>
                </c:pt>
                <c:pt idx="124752">
                  <c:v>-38.490499999999997</c:v>
                </c:pt>
                <c:pt idx="124753">
                  <c:v>-38.519820000000003</c:v>
                </c:pt>
                <c:pt idx="124754">
                  <c:v>-38.54927</c:v>
                </c:pt>
                <c:pt idx="124755">
                  <c:v>-38.578859999999999</c:v>
                </c:pt>
                <c:pt idx="124756">
                  <c:v>-38.608229999999999</c:v>
                </c:pt>
                <c:pt idx="124757">
                  <c:v>-38.637659999999997</c:v>
                </c:pt>
                <c:pt idx="124758">
                  <c:v>-38.667000000000002</c:v>
                </c:pt>
                <c:pt idx="124759">
                  <c:v>-38.696670000000005</c:v>
                </c:pt>
                <c:pt idx="124760">
                  <c:v>-38.726259999999996</c:v>
                </c:pt>
                <c:pt idx="124761">
                  <c:v>-38.755890000000001</c:v>
                </c:pt>
                <c:pt idx="124762">
                  <c:v>-38.785470000000004</c:v>
                </c:pt>
                <c:pt idx="124763">
                  <c:v>-38.815260000000002</c:v>
                </c:pt>
                <c:pt idx="124764">
                  <c:v>-38.844539999999995</c:v>
                </c:pt>
                <c:pt idx="124765">
                  <c:v>-38.874279999999999</c:v>
                </c:pt>
                <c:pt idx="124766">
                  <c:v>-38.903799999999997</c:v>
                </c:pt>
                <c:pt idx="124767">
                  <c:v>-38.932459999999999</c:v>
                </c:pt>
                <c:pt idx="124768">
                  <c:v>-38.961779999999997</c:v>
                </c:pt>
                <c:pt idx="124769">
                  <c:v>-38.989509999999996</c:v>
                </c:pt>
                <c:pt idx="124770">
                  <c:v>-39.019190000000002</c:v>
                </c:pt>
                <c:pt idx="124771">
                  <c:v>-39.04862</c:v>
                </c:pt>
                <c:pt idx="124772">
                  <c:v>-39.078240000000001</c:v>
                </c:pt>
                <c:pt idx="124773">
                  <c:v>-39.108049999999999</c:v>
                </c:pt>
                <c:pt idx="124774">
                  <c:v>-39.13767</c:v>
                </c:pt>
                <c:pt idx="124775">
                  <c:v>-39.166330000000002</c:v>
                </c:pt>
                <c:pt idx="124776">
                  <c:v>-39.195900000000002</c:v>
                </c:pt>
                <c:pt idx="124777">
                  <c:v>-39.225619999999999</c:v>
                </c:pt>
                <c:pt idx="124778">
                  <c:v>-39.255429999999997</c:v>
                </c:pt>
                <c:pt idx="124779">
                  <c:v>-39.285089999999997</c:v>
                </c:pt>
                <c:pt idx="124780">
                  <c:v>-39.314799999999998</c:v>
                </c:pt>
                <c:pt idx="124781">
                  <c:v>-39.344299999999997</c:v>
                </c:pt>
                <c:pt idx="124782">
                  <c:v>-39.373980000000003</c:v>
                </c:pt>
                <c:pt idx="124783">
                  <c:v>-39.40334</c:v>
                </c:pt>
                <c:pt idx="124784">
                  <c:v>-39.4328</c:v>
                </c:pt>
                <c:pt idx="124785">
                  <c:v>-39.461979999999997</c:v>
                </c:pt>
                <c:pt idx="124786">
                  <c:v>-39.491459999999996</c:v>
                </c:pt>
                <c:pt idx="124787">
                  <c:v>-39.520859999999999</c:v>
                </c:pt>
                <c:pt idx="124788">
                  <c:v>-39.550169999999994</c:v>
                </c:pt>
                <c:pt idx="124789">
                  <c:v>-39.579520000000002</c:v>
                </c:pt>
                <c:pt idx="124790">
                  <c:v>-39.608959999999996</c:v>
                </c:pt>
                <c:pt idx="124791">
                  <c:v>-39.638260000000002</c:v>
                </c:pt>
                <c:pt idx="124792">
                  <c:v>-39.667659999999998</c:v>
                </c:pt>
                <c:pt idx="124793">
                  <c:v>-39.696330000000003</c:v>
                </c:pt>
                <c:pt idx="124794">
                  <c:v>-39.723910000000004</c:v>
                </c:pt>
                <c:pt idx="124795">
                  <c:v>-39.753529999999998</c:v>
                </c:pt>
                <c:pt idx="124796">
                  <c:v>-39.782829999999997</c:v>
                </c:pt>
                <c:pt idx="124797">
                  <c:v>-39.811610000000002</c:v>
                </c:pt>
                <c:pt idx="124798">
                  <c:v>-39.840719999999997</c:v>
                </c:pt>
                <c:pt idx="124799">
                  <c:v>-39.869250000000001</c:v>
                </c:pt>
                <c:pt idx="124800">
                  <c:v>-39.898350000000001</c:v>
                </c:pt>
                <c:pt idx="124801">
                  <c:v>-39.927199999999999</c:v>
                </c:pt>
                <c:pt idx="124802">
                  <c:v>-39.956119999999999</c:v>
                </c:pt>
                <c:pt idx="124803">
                  <c:v>-39.984960000000001</c:v>
                </c:pt>
                <c:pt idx="124804">
                  <c:v>-40.01388</c:v>
                </c:pt>
                <c:pt idx="124805">
                  <c:v>-40.042790000000004</c:v>
                </c:pt>
                <c:pt idx="124806">
                  <c:v>-40.071510000000004</c:v>
                </c:pt>
                <c:pt idx="124807">
                  <c:v>-40.100149999999999</c:v>
                </c:pt>
                <c:pt idx="124808">
                  <c:v>-40.128769999999996</c:v>
                </c:pt>
                <c:pt idx="124809">
                  <c:v>-40.157389999999999</c:v>
                </c:pt>
                <c:pt idx="124810">
                  <c:v>-40.185959999999994</c:v>
                </c:pt>
                <c:pt idx="124811">
                  <c:v>-40.21414</c:v>
                </c:pt>
                <c:pt idx="124812">
                  <c:v>-40.241979999999998</c:v>
                </c:pt>
                <c:pt idx="124813">
                  <c:v>-40.26972</c:v>
                </c:pt>
                <c:pt idx="124814">
                  <c:v>-40.296880000000002</c:v>
                </c:pt>
                <c:pt idx="124815">
                  <c:v>-40.324020000000004</c:v>
                </c:pt>
                <c:pt idx="124816">
                  <c:v>-40.351299999999995</c:v>
                </c:pt>
                <c:pt idx="124817">
                  <c:v>-40.378320000000002</c:v>
                </c:pt>
                <c:pt idx="124818">
                  <c:v>-40.405319999999996</c:v>
                </c:pt>
                <c:pt idx="124819">
                  <c:v>-40.432040000000001</c:v>
                </c:pt>
                <c:pt idx="124820">
                  <c:v>-40.458869999999997</c:v>
                </c:pt>
                <c:pt idx="124821">
                  <c:v>-40.485490000000006</c:v>
                </c:pt>
                <c:pt idx="124822">
                  <c:v>-40.5122</c:v>
                </c:pt>
                <c:pt idx="124823">
                  <c:v>-40.536570000000005</c:v>
                </c:pt>
                <c:pt idx="124824">
                  <c:v>-40.563549999999999</c:v>
                </c:pt>
                <c:pt idx="124825">
                  <c:v>-40.591299999999997</c:v>
                </c:pt>
                <c:pt idx="124826">
                  <c:v>-40.61788</c:v>
                </c:pt>
                <c:pt idx="124827">
                  <c:v>-40.645049999999998</c:v>
                </c:pt>
                <c:pt idx="124828">
                  <c:v>-40.671419999999998</c:v>
                </c:pt>
                <c:pt idx="124829">
                  <c:v>-40.697929999999999</c:v>
                </c:pt>
                <c:pt idx="124830">
                  <c:v>-40.723789999999994</c:v>
                </c:pt>
                <c:pt idx="124831">
                  <c:v>-40.749899999999997</c:v>
                </c:pt>
                <c:pt idx="124832">
                  <c:v>-40.775639999999996</c:v>
                </c:pt>
                <c:pt idx="124833">
                  <c:v>-40.801559999999995</c:v>
                </c:pt>
                <c:pt idx="124834">
                  <c:v>-40.827239999999996</c:v>
                </c:pt>
                <c:pt idx="124835">
                  <c:v>-40.853089999999995</c:v>
                </c:pt>
                <c:pt idx="124836">
                  <c:v>-40.878889999999998</c:v>
                </c:pt>
                <c:pt idx="124837">
                  <c:v>-40.904530000000001</c:v>
                </c:pt>
                <c:pt idx="124838">
                  <c:v>-40.929879999999997</c:v>
                </c:pt>
                <c:pt idx="124839">
                  <c:v>-40.955349999999996</c:v>
                </c:pt>
                <c:pt idx="124840">
                  <c:v>-40.98095</c:v>
                </c:pt>
                <c:pt idx="124841">
                  <c:v>-41.005979999999994</c:v>
                </c:pt>
                <c:pt idx="124842">
                  <c:v>-41.03134</c:v>
                </c:pt>
                <c:pt idx="124843">
                  <c:v>-41.056689999999996</c:v>
                </c:pt>
                <c:pt idx="124844">
                  <c:v>-41.082270000000001</c:v>
                </c:pt>
                <c:pt idx="124845">
                  <c:v>-41.107950000000002</c:v>
                </c:pt>
                <c:pt idx="124846">
                  <c:v>-41.131430000000002</c:v>
                </c:pt>
                <c:pt idx="124847">
                  <c:v>-41.156590000000001</c:v>
                </c:pt>
                <c:pt idx="124848">
                  <c:v>-41.181539999999998</c:v>
                </c:pt>
                <c:pt idx="124849">
                  <c:v>-41.206449999999997</c:v>
                </c:pt>
                <c:pt idx="124850">
                  <c:v>-41.23207</c:v>
                </c:pt>
                <c:pt idx="124851">
                  <c:v>-41.257440000000003</c:v>
                </c:pt>
                <c:pt idx="124852">
                  <c:v>-41.282229999999998</c:v>
                </c:pt>
                <c:pt idx="124853">
                  <c:v>-41.30686</c:v>
                </c:pt>
                <c:pt idx="124854">
                  <c:v>-41.331270000000004</c:v>
                </c:pt>
                <c:pt idx="124855">
                  <c:v>-41.356169999999999</c:v>
                </c:pt>
                <c:pt idx="124856">
                  <c:v>-41.38082</c:v>
                </c:pt>
                <c:pt idx="124857">
                  <c:v>-41.405929999999998</c:v>
                </c:pt>
                <c:pt idx="124858">
                  <c:v>-41.430980000000005</c:v>
                </c:pt>
                <c:pt idx="124859">
                  <c:v>-41.4557</c:v>
                </c:pt>
                <c:pt idx="124860">
                  <c:v>-41.480910000000002</c:v>
                </c:pt>
                <c:pt idx="124861">
                  <c:v>-41.505720000000004</c:v>
                </c:pt>
                <c:pt idx="124862">
                  <c:v>-41.530509999999992</c:v>
                </c:pt>
                <c:pt idx="124863">
                  <c:v>-41.554929999999999</c:v>
                </c:pt>
                <c:pt idx="124864">
                  <c:v>-41.579899999999995</c:v>
                </c:pt>
                <c:pt idx="124865">
                  <c:v>-41.60483</c:v>
                </c:pt>
                <c:pt idx="124866">
                  <c:v>-41.629719999999999</c:v>
                </c:pt>
                <c:pt idx="124867">
                  <c:v>-41.654629999999997</c:v>
                </c:pt>
                <c:pt idx="124868">
                  <c:v>-41.679299999999998</c:v>
                </c:pt>
                <c:pt idx="124869">
                  <c:v>-41.704070000000002</c:v>
                </c:pt>
                <c:pt idx="124870">
                  <c:v>-41.729019999999998</c:v>
                </c:pt>
                <c:pt idx="124871">
                  <c:v>-41.753950000000003</c:v>
                </c:pt>
                <c:pt idx="124872">
                  <c:v>-41.778040000000004</c:v>
                </c:pt>
                <c:pt idx="124873">
                  <c:v>-41.801919999999996</c:v>
                </c:pt>
                <c:pt idx="124874">
                  <c:v>-41.826830000000001</c:v>
                </c:pt>
                <c:pt idx="124875">
                  <c:v>-41.85154</c:v>
                </c:pt>
                <c:pt idx="124876">
                  <c:v>-41.876129999999996</c:v>
                </c:pt>
                <c:pt idx="124877">
                  <c:v>-41.900630000000007</c:v>
                </c:pt>
                <c:pt idx="124878">
                  <c:v>-41.925160000000005</c:v>
                </c:pt>
                <c:pt idx="124879">
                  <c:v>-41.949740000000006</c:v>
                </c:pt>
                <c:pt idx="124880">
                  <c:v>-41.974330000000002</c:v>
                </c:pt>
                <c:pt idx="124881">
                  <c:v>-41.998980000000003</c:v>
                </c:pt>
                <c:pt idx="124882">
                  <c:v>-42.023720000000004</c:v>
                </c:pt>
                <c:pt idx="124883">
                  <c:v>-42.048470000000002</c:v>
                </c:pt>
                <c:pt idx="124884">
                  <c:v>-42.0732</c:v>
                </c:pt>
                <c:pt idx="124885">
                  <c:v>-42.097949999999997</c:v>
                </c:pt>
                <c:pt idx="124886">
                  <c:v>-42.122500000000002</c:v>
                </c:pt>
                <c:pt idx="124887">
                  <c:v>-42.147199999999998</c:v>
                </c:pt>
                <c:pt idx="124888">
                  <c:v>-42.171239999999997</c:v>
                </c:pt>
                <c:pt idx="124889">
                  <c:v>-42.195630000000001</c:v>
                </c:pt>
                <c:pt idx="124890">
                  <c:v>-42.219009999999997</c:v>
                </c:pt>
                <c:pt idx="124891">
                  <c:v>-42.242490000000004</c:v>
                </c:pt>
                <c:pt idx="124892">
                  <c:v>-42.266300000000001</c:v>
                </c:pt>
                <c:pt idx="124893">
                  <c:v>-42.29063</c:v>
                </c:pt>
                <c:pt idx="124894">
                  <c:v>-42.313970000000005</c:v>
                </c:pt>
                <c:pt idx="124895">
                  <c:v>-42.338060000000006</c:v>
                </c:pt>
                <c:pt idx="124896">
                  <c:v>-42.361940000000004</c:v>
                </c:pt>
                <c:pt idx="124897">
                  <c:v>-42.385370000000002</c:v>
                </c:pt>
                <c:pt idx="124898">
                  <c:v>-42.408780000000007</c:v>
                </c:pt>
                <c:pt idx="124899">
                  <c:v>-42.433199999999999</c:v>
                </c:pt>
                <c:pt idx="124900">
                  <c:v>-42.457190000000004</c:v>
                </c:pt>
                <c:pt idx="124901">
                  <c:v>-42.481700000000004</c:v>
                </c:pt>
                <c:pt idx="124902">
                  <c:v>-42.506069999999994</c:v>
                </c:pt>
                <c:pt idx="124903">
                  <c:v>-42.530530000000006</c:v>
                </c:pt>
                <c:pt idx="124904">
                  <c:v>-42.554939999999995</c:v>
                </c:pt>
                <c:pt idx="124905">
                  <c:v>-42.579409999999996</c:v>
                </c:pt>
                <c:pt idx="124906">
                  <c:v>-42.603859999999997</c:v>
                </c:pt>
                <c:pt idx="124907">
                  <c:v>-42.628360000000001</c:v>
                </c:pt>
                <c:pt idx="124908">
                  <c:v>-42.652810000000002</c:v>
                </c:pt>
                <c:pt idx="124909">
                  <c:v>-42.677250000000001</c:v>
                </c:pt>
                <c:pt idx="124910">
                  <c:v>-42.701659999999997</c:v>
                </c:pt>
                <c:pt idx="124911">
                  <c:v>-42.72616</c:v>
                </c:pt>
                <c:pt idx="124912">
                  <c:v>-42.750450000000001</c:v>
                </c:pt>
                <c:pt idx="124913">
                  <c:v>-42.774970000000003</c:v>
                </c:pt>
                <c:pt idx="124914">
                  <c:v>-42.799480000000003</c:v>
                </c:pt>
                <c:pt idx="124915">
                  <c:v>-42.824030000000008</c:v>
                </c:pt>
                <c:pt idx="124916">
                  <c:v>-42.848550000000003</c:v>
                </c:pt>
                <c:pt idx="124917">
                  <c:v>-42.872240000000005</c:v>
                </c:pt>
                <c:pt idx="124918">
                  <c:v>-42.896180000000001</c:v>
                </c:pt>
                <c:pt idx="124919">
                  <c:v>-42.920720000000003</c:v>
                </c:pt>
                <c:pt idx="124920">
                  <c:v>-42.945309999999999</c:v>
                </c:pt>
                <c:pt idx="124921">
                  <c:v>-42.970050000000001</c:v>
                </c:pt>
                <c:pt idx="124922">
                  <c:v>-42.99427</c:v>
                </c:pt>
                <c:pt idx="124923">
                  <c:v>-43.018879999999996</c:v>
                </c:pt>
                <c:pt idx="124924">
                  <c:v>-43.043559999999999</c:v>
                </c:pt>
                <c:pt idx="124925">
                  <c:v>-43.068289999999998</c:v>
                </c:pt>
                <c:pt idx="124926">
                  <c:v>-43.093029999999999</c:v>
                </c:pt>
                <c:pt idx="124927">
                  <c:v>-43.117669999999997</c:v>
                </c:pt>
                <c:pt idx="124928">
                  <c:v>-43.141949999999994</c:v>
                </c:pt>
                <c:pt idx="124929">
                  <c:v>-43.166370000000001</c:v>
                </c:pt>
                <c:pt idx="124930">
                  <c:v>-43.191479999999999</c:v>
                </c:pt>
                <c:pt idx="124931">
                  <c:v>-43.216359999999995</c:v>
                </c:pt>
                <c:pt idx="124932">
                  <c:v>-43.241349999999997</c:v>
                </c:pt>
                <c:pt idx="124933">
                  <c:v>-43.266349999999996</c:v>
                </c:pt>
                <c:pt idx="124934">
                  <c:v>-43.291339999999998</c:v>
                </c:pt>
                <c:pt idx="124935">
                  <c:v>-43.315770000000001</c:v>
                </c:pt>
                <c:pt idx="124936">
                  <c:v>-43.340870000000002</c:v>
                </c:pt>
                <c:pt idx="124937">
                  <c:v>-43.365769999999998</c:v>
                </c:pt>
                <c:pt idx="124938">
                  <c:v>-43.390829999999994</c:v>
                </c:pt>
                <c:pt idx="124939">
                  <c:v>-43.415990000000008</c:v>
                </c:pt>
                <c:pt idx="124940">
                  <c:v>-43.440979999999996</c:v>
                </c:pt>
                <c:pt idx="124941">
                  <c:v>-43.464980000000004</c:v>
                </c:pt>
                <c:pt idx="124942">
                  <c:v>-43.49015</c:v>
                </c:pt>
                <c:pt idx="124943">
                  <c:v>-43.514660000000006</c:v>
                </c:pt>
                <c:pt idx="124944">
                  <c:v>-43.539870000000001</c:v>
                </c:pt>
                <c:pt idx="124945">
                  <c:v>-43.564970000000002</c:v>
                </c:pt>
                <c:pt idx="124946">
                  <c:v>-43.589419999999997</c:v>
                </c:pt>
                <c:pt idx="124947">
                  <c:v>-43.614350000000002</c:v>
                </c:pt>
                <c:pt idx="124948">
                  <c:v>-43.639420000000001</c:v>
                </c:pt>
                <c:pt idx="124949">
                  <c:v>-43.66422</c:v>
                </c:pt>
                <c:pt idx="124950">
                  <c:v>-43.688870000000001</c:v>
                </c:pt>
                <c:pt idx="124951">
                  <c:v>-43.71369</c:v>
                </c:pt>
                <c:pt idx="124952">
                  <c:v>-43.738500000000002</c:v>
                </c:pt>
                <c:pt idx="124953">
                  <c:v>-43.762860000000003</c:v>
                </c:pt>
                <c:pt idx="124954">
                  <c:v>-43.787979999999997</c:v>
                </c:pt>
                <c:pt idx="124955">
                  <c:v>-43.81297</c:v>
                </c:pt>
                <c:pt idx="124956">
                  <c:v>-43.837499999999999</c:v>
                </c:pt>
                <c:pt idx="124957">
                  <c:v>-43.862259999999999</c:v>
                </c:pt>
                <c:pt idx="124958">
                  <c:v>-43.887169999999998</c:v>
                </c:pt>
                <c:pt idx="124959">
                  <c:v>-43.91189</c:v>
                </c:pt>
                <c:pt idx="124960">
                  <c:v>-43.937020000000004</c:v>
                </c:pt>
                <c:pt idx="124961">
                  <c:v>-43.961560000000006</c:v>
                </c:pt>
                <c:pt idx="124962">
                  <c:v>-43.986150000000002</c:v>
                </c:pt>
                <c:pt idx="124963">
                  <c:v>-44.011290000000002</c:v>
                </c:pt>
                <c:pt idx="124964">
                  <c:v>-44.036670000000001</c:v>
                </c:pt>
                <c:pt idx="124965">
                  <c:v>-44.054700000000004</c:v>
                </c:pt>
                <c:pt idx="124966">
                  <c:v>-44.070740000000001</c:v>
                </c:pt>
                <c:pt idx="124967">
                  <c:v>-44.09695</c:v>
                </c:pt>
                <c:pt idx="124968">
                  <c:v>-44.116770000000002</c:v>
                </c:pt>
                <c:pt idx="124969">
                  <c:v>-44.137589999999996</c:v>
                </c:pt>
                <c:pt idx="124970">
                  <c:v>-44.161390000000004</c:v>
                </c:pt>
                <c:pt idx="124971">
                  <c:v>-44.186639999999997</c:v>
                </c:pt>
                <c:pt idx="124972">
                  <c:v>-44.211950000000002</c:v>
                </c:pt>
                <c:pt idx="124973">
                  <c:v>-44.236950000000007</c:v>
                </c:pt>
                <c:pt idx="124974">
                  <c:v>-44.262160000000002</c:v>
                </c:pt>
                <c:pt idx="124975">
                  <c:v>-44.287419999999997</c:v>
                </c:pt>
                <c:pt idx="124976">
                  <c:v>-44.312290000000004</c:v>
                </c:pt>
                <c:pt idx="124977">
                  <c:v>-44.336820000000003</c:v>
                </c:pt>
                <c:pt idx="124978">
                  <c:v>-44.362079999999999</c:v>
                </c:pt>
                <c:pt idx="124979">
                  <c:v>-44.38738</c:v>
                </c:pt>
                <c:pt idx="124980">
                  <c:v>-44.407600000000002</c:v>
                </c:pt>
                <c:pt idx="124981">
                  <c:v>-44.425530000000002</c:v>
                </c:pt>
                <c:pt idx="124982">
                  <c:v>-44.447539999999996</c:v>
                </c:pt>
                <c:pt idx="124983">
                  <c:v>-44.469890000000007</c:v>
                </c:pt>
                <c:pt idx="124984">
                  <c:v>-44.492520000000006</c:v>
                </c:pt>
                <c:pt idx="124985">
                  <c:v>-44.515299999999996</c:v>
                </c:pt>
                <c:pt idx="124986">
                  <c:v>-44.53837</c:v>
                </c:pt>
                <c:pt idx="124987">
                  <c:v>-44.560980000000001</c:v>
                </c:pt>
                <c:pt idx="124988">
                  <c:v>-44.583750000000002</c:v>
                </c:pt>
                <c:pt idx="124989">
                  <c:v>-44.606950000000005</c:v>
                </c:pt>
                <c:pt idx="124990">
                  <c:v>-44.62988</c:v>
                </c:pt>
                <c:pt idx="124991">
                  <c:v>-44.652619999999999</c:v>
                </c:pt>
                <c:pt idx="124992">
                  <c:v>-44.67492</c:v>
                </c:pt>
                <c:pt idx="124993">
                  <c:v>-44.698650000000001</c:v>
                </c:pt>
                <c:pt idx="124994">
                  <c:v>-44.72186</c:v>
                </c:pt>
                <c:pt idx="124995">
                  <c:v>-44.745649999999998</c:v>
                </c:pt>
                <c:pt idx="124996">
                  <c:v>-44.769350000000003</c:v>
                </c:pt>
                <c:pt idx="124997">
                  <c:v>-44.792750000000005</c:v>
                </c:pt>
                <c:pt idx="124998">
                  <c:v>-44.816659999999999</c:v>
                </c:pt>
                <c:pt idx="124999">
                  <c:v>-44.840530000000001</c:v>
                </c:pt>
                <c:pt idx="125000">
                  <c:v>-44.863989999999994</c:v>
                </c:pt>
                <c:pt idx="125001">
                  <c:v>-44.887519999999995</c:v>
                </c:pt>
                <c:pt idx="125002">
                  <c:v>-44.910610000000005</c:v>
                </c:pt>
                <c:pt idx="125003">
                  <c:v>-44.934469999999997</c:v>
                </c:pt>
                <c:pt idx="125004">
                  <c:v>-44.958759999999998</c:v>
                </c:pt>
                <c:pt idx="125005">
                  <c:v>-44.983149999999995</c:v>
                </c:pt>
                <c:pt idx="125006">
                  <c:v>-45.0075</c:v>
                </c:pt>
                <c:pt idx="125007">
                  <c:v>-45.031689999999998</c:v>
                </c:pt>
                <c:pt idx="125008">
                  <c:v>-45.054949999999998</c:v>
                </c:pt>
                <c:pt idx="125009">
                  <c:v>-45.078090000000003</c:v>
                </c:pt>
                <c:pt idx="125010">
                  <c:v>-45.102800000000002</c:v>
                </c:pt>
                <c:pt idx="125011">
                  <c:v>-45.12697</c:v>
                </c:pt>
                <c:pt idx="125012">
                  <c:v>-45.151310000000002</c:v>
                </c:pt>
                <c:pt idx="125013">
                  <c:v>-45.175400000000003</c:v>
                </c:pt>
                <c:pt idx="125014">
                  <c:v>-45.200180000000003</c:v>
                </c:pt>
                <c:pt idx="125015">
                  <c:v>-45.224650000000004</c:v>
                </c:pt>
                <c:pt idx="125016">
                  <c:v>-45.249379999999995</c:v>
                </c:pt>
                <c:pt idx="125017">
                  <c:v>-45.274070000000002</c:v>
                </c:pt>
                <c:pt idx="125018">
                  <c:v>-45.2986</c:v>
                </c:pt>
                <c:pt idx="125019">
                  <c:v>-45.32329</c:v>
                </c:pt>
                <c:pt idx="125020">
                  <c:v>-45.348089999999999</c:v>
                </c:pt>
                <c:pt idx="125021">
                  <c:v>-45.372149999999998</c:v>
                </c:pt>
                <c:pt idx="125022">
                  <c:v>-45.396979999999999</c:v>
                </c:pt>
                <c:pt idx="125023">
                  <c:v>-45.421350000000004</c:v>
                </c:pt>
                <c:pt idx="125024">
                  <c:v>-45.446030000000007</c:v>
                </c:pt>
                <c:pt idx="125025">
                  <c:v>-45.470849999999999</c:v>
                </c:pt>
                <c:pt idx="125026">
                  <c:v>-45.495809999999999</c:v>
                </c:pt>
                <c:pt idx="125027">
                  <c:v>-45.520160000000004</c:v>
                </c:pt>
                <c:pt idx="125028">
                  <c:v>-45.545169999999999</c:v>
                </c:pt>
                <c:pt idx="125029">
                  <c:v>-45.569990000000004</c:v>
                </c:pt>
                <c:pt idx="125030">
                  <c:v>-45.594710000000006</c:v>
                </c:pt>
                <c:pt idx="125031">
                  <c:v>-45.618720000000003</c:v>
                </c:pt>
                <c:pt idx="125032">
                  <c:v>-45.642780000000002</c:v>
                </c:pt>
                <c:pt idx="125033">
                  <c:v>-45.667109999999994</c:v>
                </c:pt>
                <c:pt idx="125034">
                  <c:v>-45.69162</c:v>
                </c:pt>
                <c:pt idx="125035">
                  <c:v>-45.716260000000005</c:v>
                </c:pt>
                <c:pt idx="125036">
                  <c:v>-45.740800000000007</c:v>
                </c:pt>
                <c:pt idx="125037">
                  <c:v>-45.765630000000002</c:v>
                </c:pt>
                <c:pt idx="125038">
                  <c:v>-45.790280000000003</c:v>
                </c:pt>
                <c:pt idx="125039">
                  <c:v>-45.814930000000004</c:v>
                </c:pt>
                <c:pt idx="125040">
                  <c:v>-45.839030000000001</c:v>
                </c:pt>
                <c:pt idx="125041">
                  <c:v>-45.86347</c:v>
                </c:pt>
                <c:pt idx="125042">
                  <c:v>-45.887900000000002</c:v>
                </c:pt>
                <c:pt idx="125043">
                  <c:v>-45.912399999999998</c:v>
                </c:pt>
                <c:pt idx="125044">
                  <c:v>-45.936540000000001</c:v>
                </c:pt>
                <c:pt idx="125045">
                  <c:v>-45.961119999999994</c:v>
                </c:pt>
                <c:pt idx="125046">
                  <c:v>-45.985569999999996</c:v>
                </c:pt>
                <c:pt idx="125047">
                  <c:v>-46.010069999999999</c:v>
                </c:pt>
                <c:pt idx="125048">
                  <c:v>-46.034179999999992</c:v>
                </c:pt>
                <c:pt idx="125049">
                  <c:v>-46.058620000000005</c:v>
                </c:pt>
                <c:pt idx="125050">
                  <c:v>-46.083059999999996</c:v>
                </c:pt>
                <c:pt idx="125051">
                  <c:v>-46.107610000000001</c:v>
                </c:pt>
                <c:pt idx="125052">
                  <c:v>-46.132080000000002</c:v>
                </c:pt>
                <c:pt idx="125053">
                  <c:v>-46.156730000000003</c:v>
                </c:pt>
                <c:pt idx="125054">
                  <c:v>-46.181200000000004</c:v>
                </c:pt>
                <c:pt idx="125055">
                  <c:v>-46.205470000000005</c:v>
                </c:pt>
                <c:pt idx="125056">
                  <c:v>-46.230010000000007</c:v>
                </c:pt>
                <c:pt idx="125057">
                  <c:v>-46.254190000000001</c:v>
                </c:pt>
                <c:pt idx="125058">
                  <c:v>-46.278370000000002</c:v>
                </c:pt>
                <c:pt idx="125059">
                  <c:v>-46.301189999999998</c:v>
                </c:pt>
                <c:pt idx="125060">
                  <c:v>-46.325739999999996</c:v>
                </c:pt>
                <c:pt idx="125061">
                  <c:v>-46.350670000000001</c:v>
                </c:pt>
                <c:pt idx="125062">
                  <c:v>-46.375209999999996</c:v>
                </c:pt>
                <c:pt idx="125063">
                  <c:v>-46.399749999999997</c:v>
                </c:pt>
                <c:pt idx="125064">
                  <c:v>-46.424269999999993</c:v>
                </c:pt>
                <c:pt idx="125065">
                  <c:v>-46.448989999999995</c:v>
                </c:pt>
                <c:pt idx="125066">
                  <c:v>-46.473599999999998</c:v>
                </c:pt>
                <c:pt idx="125067">
                  <c:v>-46.498309999999996</c:v>
                </c:pt>
                <c:pt idx="125068">
                  <c:v>-46.523070000000004</c:v>
                </c:pt>
                <c:pt idx="125069">
                  <c:v>-46.546790000000001</c:v>
                </c:pt>
                <c:pt idx="125070">
                  <c:v>-46.571239999999996</c:v>
                </c:pt>
                <c:pt idx="125071">
                  <c:v>-46.595709999999997</c:v>
                </c:pt>
                <c:pt idx="125072">
                  <c:v>-46.620339999999999</c:v>
                </c:pt>
                <c:pt idx="125073">
                  <c:v>-46.644560000000006</c:v>
                </c:pt>
                <c:pt idx="125074">
                  <c:v>-46.66919</c:v>
                </c:pt>
                <c:pt idx="125075">
                  <c:v>-46.693829999999998</c:v>
                </c:pt>
                <c:pt idx="125076">
                  <c:v>-46.717570000000002</c:v>
                </c:pt>
                <c:pt idx="125077">
                  <c:v>-46.742199999999997</c:v>
                </c:pt>
                <c:pt idx="125078">
                  <c:v>-46.766919999999999</c:v>
                </c:pt>
                <c:pt idx="125079">
                  <c:v>-46.791589999999999</c:v>
                </c:pt>
                <c:pt idx="125080">
                  <c:v>-46.816370000000006</c:v>
                </c:pt>
                <c:pt idx="125081">
                  <c:v>-46.841059999999999</c:v>
                </c:pt>
                <c:pt idx="125082">
                  <c:v>-46.865719999999996</c:v>
                </c:pt>
                <c:pt idx="125083">
                  <c:v>-46.890460000000004</c:v>
                </c:pt>
                <c:pt idx="125084">
                  <c:v>-46.915079999999996</c:v>
                </c:pt>
                <c:pt idx="125085">
                  <c:v>-46.939640000000004</c:v>
                </c:pt>
                <c:pt idx="125086">
                  <c:v>-46.96434</c:v>
                </c:pt>
                <c:pt idx="125087">
                  <c:v>-46.98912</c:v>
                </c:pt>
                <c:pt idx="125088">
                  <c:v>-47.013600000000004</c:v>
                </c:pt>
                <c:pt idx="125089">
                  <c:v>-47.038250000000005</c:v>
                </c:pt>
                <c:pt idx="125090">
                  <c:v>-47.062899999999999</c:v>
                </c:pt>
                <c:pt idx="125091">
                  <c:v>-47.08419</c:v>
                </c:pt>
                <c:pt idx="125092">
                  <c:v>-47.107729999999997</c:v>
                </c:pt>
                <c:pt idx="125093">
                  <c:v>-47.130549999999999</c:v>
                </c:pt>
                <c:pt idx="125094">
                  <c:v>-47.154249999999998</c:v>
                </c:pt>
                <c:pt idx="125095">
                  <c:v>-47.178139999999999</c:v>
                </c:pt>
                <c:pt idx="125096">
                  <c:v>-47.201419999999999</c:v>
                </c:pt>
                <c:pt idx="125097">
                  <c:v>-47.22486</c:v>
                </c:pt>
                <c:pt idx="125098">
                  <c:v>-47.248780000000004</c:v>
                </c:pt>
                <c:pt idx="125099">
                  <c:v>-47.272619999999996</c:v>
                </c:pt>
                <c:pt idx="125100">
                  <c:v>-47.296589999999995</c:v>
                </c:pt>
                <c:pt idx="125101">
                  <c:v>-47.320390000000003</c:v>
                </c:pt>
                <c:pt idx="125102">
                  <c:v>-47.344380000000001</c:v>
                </c:pt>
                <c:pt idx="125103">
                  <c:v>-47.36795</c:v>
                </c:pt>
                <c:pt idx="125104">
                  <c:v>-47.391439999999996</c:v>
                </c:pt>
                <c:pt idx="125105">
                  <c:v>-47.4148</c:v>
                </c:pt>
                <c:pt idx="125106">
                  <c:v>-47.439039999999999</c:v>
                </c:pt>
                <c:pt idx="125107">
                  <c:v>-47.463160000000002</c:v>
                </c:pt>
                <c:pt idx="125108">
                  <c:v>-47.4876</c:v>
                </c:pt>
                <c:pt idx="125109">
                  <c:v>-47.51193</c:v>
                </c:pt>
                <c:pt idx="125110">
                  <c:v>-47.536110000000001</c:v>
                </c:pt>
                <c:pt idx="125111">
                  <c:v>-47.56044</c:v>
                </c:pt>
                <c:pt idx="125112">
                  <c:v>-47.583780000000004</c:v>
                </c:pt>
                <c:pt idx="125113">
                  <c:v>-47.607559999999999</c:v>
                </c:pt>
                <c:pt idx="125114">
                  <c:v>-47.632009999999994</c:v>
                </c:pt>
                <c:pt idx="125115">
                  <c:v>-47.656309999999998</c:v>
                </c:pt>
                <c:pt idx="125116">
                  <c:v>-47.680540000000001</c:v>
                </c:pt>
                <c:pt idx="125117">
                  <c:v>-47.704909999999998</c:v>
                </c:pt>
                <c:pt idx="125118">
                  <c:v>-47.729299999999995</c:v>
                </c:pt>
                <c:pt idx="125119">
                  <c:v>-47.753420000000006</c:v>
                </c:pt>
                <c:pt idx="125120">
                  <c:v>-47.778239999999997</c:v>
                </c:pt>
                <c:pt idx="125121">
                  <c:v>-47.80301</c:v>
                </c:pt>
                <c:pt idx="125122">
                  <c:v>-47.8277</c:v>
                </c:pt>
                <c:pt idx="125123">
                  <c:v>-47.85228</c:v>
                </c:pt>
                <c:pt idx="125124">
                  <c:v>-47.876469999999998</c:v>
                </c:pt>
                <c:pt idx="125125">
                  <c:v>-47.90025</c:v>
                </c:pt>
                <c:pt idx="125126">
                  <c:v>-47.924360000000007</c:v>
                </c:pt>
                <c:pt idx="125127">
                  <c:v>-47.94896</c:v>
                </c:pt>
                <c:pt idx="125128">
                  <c:v>-47.973399999999998</c:v>
                </c:pt>
                <c:pt idx="125129">
                  <c:v>-47.998139999999992</c:v>
                </c:pt>
                <c:pt idx="125130">
                  <c:v>-48.022280000000002</c:v>
                </c:pt>
                <c:pt idx="125131">
                  <c:v>-48.04674</c:v>
                </c:pt>
                <c:pt idx="125132">
                  <c:v>-48.071559999999998</c:v>
                </c:pt>
                <c:pt idx="125133">
                  <c:v>-48.096509999999995</c:v>
                </c:pt>
                <c:pt idx="125134">
                  <c:v>-48.121400000000001</c:v>
                </c:pt>
                <c:pt idx="125135">
                  <c:v>-48.146270000000001</c:v>
                </c:pt>
                <c:pt idx="125136">
                  <c:v>-48.170019999999994</c:v>
                </c:pt>
                <c:pt idx="125137">
                  <c:v>-48.186669999999992</c:v>
                </c:pt>
                <c:pt idx="125138">
                  <c:v>-48.209229999999998</c:v>
                </c:pt>
                <c:pt idx="125139">
                  <c:v>-48.234709999999993</c:v>
                </c:pt>
                <c:pt idx="125140">
                  <c:v>-48.260860000000001</c:v>
                </c:pt>
                <c:pt idx="125141">
                  <c:v>-48.287190000000002</c:v>
                </c:pt>
                <c:pt idx="125142">
                  <c:v>-48.31335</c:v>
                </c:pt>
                <c:pt idx="125143">
                  <c:v>-48.339390000000002</c:v>
                </c:pt>
                <c:pt idx="125144">
                  <c:v>-48.365070000000003</c:v>
                </c:pt>
                <c:pt idx="125145">
                  <c:v>-48.390839999999997</c:v>
                </c:pt>
                <c:pt idx="125146">
                  <c:v>-48.414970000000004</c:v>
                </c:pt>
                <c:pt idx="125147">
                  <c:v>-48.439759999999993</c:v>
                </c:pt>
                <c:pt idx="125148">
                  <c:v>-48.46519</c:v>
                </c:pt>
                <c:pt idx="125149">
                  <c:v>-48.490630000000003</c:v>
                </c:pt>
                <c:pt idx="125150">
                  <c:v>-48.515909999999998</c:v>
                </c:pt>
                <c:pt idx="125151">
                  <c:v>-48.53989</c:v>
                </c:pt>
                <c:pt idx="125152">
                  <c:v>-48.564619999999998</c:v>
                </c:pt>
                <c:pt idx="125153">
                  <c:v>-48.589100000000002</c:v>
                </c:pt>
                <c:pt idx="125154">
                  <c:v>-48.613939999999999</c:v>
                </c:pt>
                <c:pt idx="125155">
                  <c:v>-48.638399999999997</c:v>
                </c:pt>
                <c:pt idx="125156">
                  <c:v>-48.663449999999997</c:v>
                </c:pt>
                <c:pt idx="125157">
                  <c:v>-48.688450000000003</c:v>
                </c:pt>
                <c:pt idx="125158">
                  <c:v>-48.713480000000004</c:v>
                </c:pt>
                <c:pt idx="125159">
                  <c:v>-48.738370000000003</c:v>
                </c:pt>
                <c:pt idx="125160">
                  <c:v>-48.76323</c:v>
                </c:pt>
                <c:pt idx="125161">
                  <c:v>-48.78781</c:v>
                </c:pt>
                <c:pt idx="125162">
                  <c:v>-48.812660000000001</c:v>
                </c:pt>
                <c:pt idx="125163">
                  <c:v>-48.837529999999994</c:v>
                </c:pt>
                <c:pt idx="125164">
                  <c:v>-48.862319999999997</c:v>
                </c:pt>
                <c:pt idx="125165">
                  <c:v>-48.887180000000001</c:v>
                </c:pt>
                <c:pt idx="125166">
                  <c:v>-48.911490000000001</c:v>
                </c:pt>
                <c:pt idx="125167">
                  <c:v>-48.936610000000002</c:v>
                </c:pt>
                <c:pt idx="125168">
                  <c:v>-48.961189999999995</c:v>
                </c:pt>
                <c:pt idx="125169">
                  <c:v>-48.985789999999994</c:v>
                </c:pt>
                <c:pt idx="125170">
                  <c:v>-49.010150000000003</c:v>
                </c:pt>
                <c:pt idx="125171">
                  <c:v>-49.035260000000001</c:v>
                </c:pt>
                <c:pt idx="125172">
                  <c:v>-49.059899999999999</c:v>
                </c:pt>
                <c:pt idx="125173">
                  <c:v>-49.084519999999998</c:v>
                </c:pt>
                <c:pt idx="125174">
                  <c:v>-49.108879999999999</c:v>
                </c:pt>
                <c:pt idx="125175">
                  <c:v>-49.133750000000006</c:v>
                </c:pt>
                <c:pt idx="125176">
                  <c:v>-49.158369999999998</c:v>
                </c:pt>
                <c:pt idx="125177">
                  <c:v>-49.183139999999995</c:v>
                </c:pt>
                <c:pt idx="125178">
                  <c:v>-49.206980000000001</c:v>
                </c:pt>
                <c:pt idx="125179">
                  <c:v>-49.231729999999999</c:v>
                </c:pt>
                <c:pt idx="125180">
                  <c:v>-49.256029999999996</c:v>
                </c:pt>
                <c:pt idx="125181">
                  <c:v>-49.280410000000003</c:v>
                </c:pt>
                <c:pt idx="125182">
                  <c:v>-49.303030000000007</c:v>
                </c:pt>
                <c:pt idx="125183">
                  <c:v>-49.32741</c:v>
                </c:pt>
                <c:pt idx="125184">
                  <c:v>-49.35172</c:v>
                </c:pt>
                <c:pt idx="125185">
                  <c:v>-49.375630000000001</c:v>
                </c:pt>
                <c:pt idx="125186">
                  <c:v>-49.398869999999995</c:v>
                </c:pt>
                <c:pt idx="125187">
                  <c:v>-49.421730000000004</c:v>
                </c:pt>
                <c:pt idx="125188">
                  <c:v>-49.444960000000002</c:v>
                </c:pt>
                <c:pt idx="125189">
                  <c:v>-49.468350000000001</c:v>
                </c:pt>
                <c:pt idx="125190">
                  <c:v>-49.492070000000005</c:v>
                </c:pt>
                <c:pt idx="125191">
                  <c:v>-49.515919999999994</c:v>
                </c:pt>
                <c:pt idx="125192">
                  <c:v>-49.539879999999997</c:v>
                </c:pt>
                <c:pt idx="125193">
                  <c:v>-49.564009999999996</c:v>
                </c:pt>
                <c:pt idx="125194">
                  <c:v>-49.587800000000001</c:v>
                </c:pt>
                <c:pt idx="125195">
                  <c:v>-49.611539999999998</c:v>
                </c:pt>
                <c:pt idx="125196">
                  <c:v>-49.635619999999996</c:v>
                </c:pt>
                <c:pt idx="125197">
                  <c:v>-49.659149999999997</c:v>
                </c:pt>
                <c:pt idx="125198">
                  <c:v>-49.683320000000002</c:v>
                </c:pt>
                <c:pt idx="125199">
                  <c:v>-49.706739999999996</c:v>
                </c:pt>
                <c:pt idx="125200">
                  <c:v>-49.728969999999997</c:v>
                </c:pt>
                <c:pt idx="125201">
                  <c:v>-49.751200000000004</c:v>
                </c:pt>
                <c:pt idx="125202">
                  <c:v>-49.774479999999997</c:v>
                </c:pt>
                <c:pt idx="125203">
                  <c:v>-49.797440000000002</c:v>
                </c:pt>
                <c:pt idx="125204">
                  <c:v>-49.820630000000001</c:v>
                </c:pt>
                <c:pt idx="125205">
                  <c:v>-49.843960000000003</c:v>
                </c:pt>
                <c:pt idx="125206">
                  <c:v>-49.867419999999996</c:v>
                </c:pt>
                <c:pt idx="125207">
                  <c:v>-49.890590000000003</c:v>
                </c:pt>
                <c:pt idx="125208">
                  <c:v>-49.914090000000002</c:v>
                </c:pt>
                <c:pt idx="125209">
                  <c:v>-49.937509999999996</c:v>
                </c:pt>
                <c:pt idx="125210">
                  <c:v>-49.961190000000002</c:v>
                </c:pt>
                <c:pt idx="125211">
                  <c:v>-49.984560000000002</c:v>
                </c:pt>
                <c:pt idx="125212">
                  <c:v>-50.007720000000006</c:v>
                </c:pt>
                <c:pt idx="125213">
                  <c:v>-50.030709999999999</c:v>
                </c:pt>
                <c:pt idx="125214">
                  <c:v>-50.054000000000002</c:v>
                </c:pt>
                <c:pt idx="125215">
                  <c:v>-50.077249999999999</c:v>
                </c:pt>
                <c:pt idx="125216">
                  <c:v>-50.100629999999995</c:v>
                </c:pt>
                <c:pt idx="125217">
                  <c:v>-50.124069999999996</c:v>
                </c:pt>
                <c:pt idx="125218">
                  <c:v>-50.147559999999999</c:v>
                </c:pt>
                <c:pt idx="125219">
                  <c:v>-50.170919999999995</c:v>
                </c:pt>
                <c:pt idx="125220">
                  <c:v>-50.194359999999996</c:v>
                </c:pt>
                <c:pt idx="125221">
                  <c:v>-50.21808</c:v>
                </c:pt>
                <c:pt idx="125222">
                  <c:v>-50.241979999999998</c:v>
                </c:pt>
                <c:pt idx="125223">
                  <c:v>-50.265929999999997</c:v>
                </c:pt>
                <c:pt idx="125224">
                  <c:v>-50.289439999999999</c:v>
                </c:pt>
                <c:pt idx="125225">
                  <c:v>-50.313140000000004</c:v>
                </c:pt>
                <c:pt idx="125226">
                  <c:v>-50.336590000000001</c:v>
                </c:pt>
                <c:pt idx="125227">
                  <c:v>-50.360079999999996</c:v>
                </c:pt>
                <c:pt idx="125228">
                  <c:v>-50.383649999999996</c:v>
                </c:pt>
                <c:pt idx="125229">
                  <c:v>-50.406599999999997</c:v>
                </c:pt>
                <c:pt idx="125230">
                  <c:v>-50.429600000000001</c:v>
                </c:pt>
                <c:pt idx="125231">
                  <c:v>-50.452269999999999</c:v>
                </c:pt>
                <c:pt idx="125232">
                  <c:v>-50.474460000000001</c:v>
                </c:pt>
                <c:pt idx="125233">
                  <c:v>-50.49765</c:v>
                </c:pt>
                <c:pt idx="125234">
                  <c:v>-50.521380000000001</c:v>
                </c:pt>
                <c:pt idx="125235">
                  <c:v>-50.545439999999999</c:v>
                </c:pt>
                <c:pt idx="125236">
                  <c:v>-50.569509999999994</c:v>
                </c:pt>
                <c:pt idx="125237">
                  <c:v>-50.593599999999995</c:v>
                </c:pt>
                <c:pt idx="125238">
                  <c:v>-50.617640000000002</c:v>
                </c:pt>
                <c:pt idx="125239">
                  <c:v>-50.641040000000004</c:v>
                </c:pt>
                <c:pt idx="125240">
                  <c:v>-50.664870000000008</c:v>
                </c:pt>
                <c:pt idx="125241">
                  <c:v>-50.688220000000001</c:v>
                </c:pt>
                <c:pt idx="125242">
                  <c:v>-50.711799999999997</c:v>
                </c:pt>
                <c:pt idx="125243">
                  <c:v>-50.735510000000005</c:v>
                </c:pt>
                <c:pt idx="125244">
                  <c:v>-50.758979999999994</c:v>
                </c:pt>
                <c:pt idx="125245">
                  <c:v>-50.782920000000004</c:v>
                </c:pt>
                <c:pt idx="125246">
                  <c:v>-50.806829999999998</c:v>
                </c:pt>
                <c:pt idx="125247">
                  <c:v>-50.830840000000002</c:v>
                </c:pt>
                <c:pt idx="125248">
                  <c:v>-50.855069999999998</c:v>
                </c:pt>
                <c:pt idx="125249">
                  <c:v>-50.879390000000001</c:v>
                </c:pt>
                <c:pt idx="125250">
                  <c:v>-50.90381</c:v>
                </c:pt>
                <c:pt idx="125251">
                  <c:v>-50.928150000000002</c:v>
                </c:pt>
                <c:pt idx="125252">
                  <c:v>-50.952440000000003</c:v>
                </c:pt>
                <c:pt idx="125253">
                  <c:v>-50.976309999999998</c:v>
                </c:pt>
                <c:pt idx="125254">
                  <c:v>-50.99982</c:v>
                </c:pt>
                <c:pt idx="125255">
                  <c:v>-51.023690000000002</c:v>
                </c:pt>
                <c:pt idx="125256">
                  <c:v>-51.047440000000002</c:v>
                </c:pt>
                <c:pt idx="125257">
                  <c:v>-51.071239999999996</c:v>
                </c:pt>
                <c:pt idx="125258">
                  <c:v>-51.095119999999994</c:v>
                </c:pt>
                <c:pt idx="125259">
                  <c:v>-51.11927</c:v>
                </c:pt>
                <c:pt idx="125260">
                  <c:v>-51.143299999999996</c:v>
                </c:pt>
                <c:pt idx="125261">
                  <c:v>-51.16601</c:v>
                </c:pt>
                <c:pt idx="125262">
                  <c:v>-51.187839999999994</c:v>
                </c:pt>
                <c:pt idx="125263">
                  <c:v>-51.208999999999996</c:v>
                </c:pt>
                <c:pt idx="125264">
                  <c:v>-51.239910000000002</c:v>
                </c:pt>
                <c:pt idx="125265">
                  <c:v>-51.255129999999994</c:v>
                </c:pt>
                <c:pt idx="125266">
                  <c:v>-51.277590000000004</c:v>
                </c:pt>
                <c:pt idx="125267">
                  <c:v>-51.300370000000001</c:v>
                </c:pt>
                <c:pt idx="125268">
                  <c:v>-51.32302</c:v>
                </c:pt>
                <c:pt idx="125269">
                  <c:v>-51.346139999999998</c:v>
                </c:pt>
                <c:pt idx="125270">
                  <c:v>-51.368280000000006</c:v>
                </c:pt>
                <c:pt idx="125271">
                  <c:v>-51.391739999999999</c:v>
                </c:pt>
                <c:pt idx="125272">
                  <c:v>-51.415309999999998</c:v>
                </c:pt>
                <c:pt idx="125273">
                  <c:v>-51.438689999999994</c:v>
                </c:pt>
                <c:pt idx="125274">
                  <c:v>-51.462260000000001</c:v>
                </c:pt>
                <c:pt idx="125275">
                  <c:v>-51.486460000000001</c:v>
                </c:pt>
                <c:pt idx="125276">
                  <c:v>-51.510159999999999</c:v>
                </c:pt>
                <c:pt idx="125277">
                  <c:v>-51.532929999999993</c:v>
                </c:pt>
                <c:pt idx="125278">
                  <c:v>-51.556889999999996</c:v>
                </c:pt>
                <c:pt idx="125279">
                  <c:v>-51.580060000000003</c:v>
                </c:pt>
                <c:pt idx="125280">
                  <c:v>-51.603740000000002</c:v>
                </c:pt>
                <c:pt idx="125281">
                  <c:v>-51.62717</c:v>
                </c:pt>
                <c:pt idx="125282">
                  <c:v>-51.651040000000002</c:v>
                </c:pt>
                <c:pt idx="125283">
                  <c:v>-51.674250000000001</c:v>
                </c:pt>
                <c:pt idx="125284">
                  <c:v>-51.697890000000001</c:v>
                </c:pt>
                <c:pt idx="125285">
                  <c:v>-51.720959999999998</c:v>
                </c:pt>
                <c:pt idx="125286">
                  <c:v>-51.745080000000002</c:v>
                </c:pt>
                <c:pt idx="125287">
                  <c:v>-51.768980000000006</c:v>
                </c:pt>
                <c:pt idx="125288">
                  <c:v>-51.793040000000005</c:v>
                </c:pt>
                <c:pt idx="125289">
                  <c:v>-51.817390000000003</c:v>
                </c:pt>
                <c:pt idx="125290">
                  <c:v>-51.841049999999996</c:v>
                </c:pt>
                <c:pt idx="125291">
                  <c:v>-51.865560000000002</c:v>
                </c:pt>
                <c:pt idx="125292">
                  <c:v>-51.888829999999999</c:v>
                </c:pt>
                <c:pt idx="125293">
                  <c:v>-51.913080000000001</c:v>
                </c:pt>
                <c:pt idx="125294">
                  <c:v>-51.936509999999998</c:v>
                </c:pt>
                <c:pt idx="125295">
                  <c:v>-51.960620000000006</c:v>
                </c:pt>
                <c:pt idx="125296">
                  <c:v>-51.983870000000003</c:v>
                </c:pt>
                <c:pt idx="125297">
                  <c:v>-52.007490000000004</c:v>
                </c:pt>
                <c:pt idx="125298">
                  <c:v>-52.030070000000002</c:v>
                </c:pt>
                <c:pt idx="125299">
                  <c:v>-52.05171</c:v>
                </c:pt>
                <c:pt idx="125300">
                  <c:v>-52.074780000000004</c:v>
                </c:pt>
                <c:pt idx="125301">
                  <c:v>-52.099119999999999</c:v>
                </c:pt>
                <c:pt idx="125302">
                  <c:v>-52.123249999999999</c:v>
                </c:pt>
                <c:pt idx="125303">
                  <c:v>-52.147790000000001</c:v>
                </c:pt>
                <c:pt idx="125304">
                  <c:v>-52.171950000000002</c:v>
                </c:pt>
                <c:pt idx="125305">
                  <c:v>-52.196129999999997</c:v>
                </c:pt>
                <c:pt idx="125306">
                  <c:v>-52.220039999999997</c:v>
                </c:pt>
                <c:pt idx="125307">
                  <c:v>-52.244190000000003</c:v>
                </c:pt>
                <c:pt idx="125308">
                  <c:v>-52.268010000000004</c:v>
                </c:pt>
                <c:pt idx="125309">
                  <c:v>-52.292069999999995</c:v>
                </c:pt>
                <c:pt idx="125310">
                  <c:v>-52.315440000000002</c:v>
                </c:pt>
                <c:pt idx="125311">
                  <c:v>-52.338839999999998</c:v>
                </c:pt>
                <c:pt idx="125312">
                  <c:v>-52.362369999999999</c:v>
                </c:pt>
                <c:pt idx="125313">
                  <c:v>-52.386380000000003</c:v>
                </c:pt>
                <c:pt idx="125314">
                  <c:v>-52.410110000000003</c:v>
                </c:pt>
                <c:pt idx="125315">
                  <c:v>-52.434019999999997</c:v>
                </c:pt>
                <c:pt idx="125316">
                  <c:v>-52.456029999999998</c:v>
                </c:pt>
                <c:pt idx="125317">
                  <c:v>-52.468420000000002</c:v>
                </c:pt>
                <c:pt idx="125318">
                  <c:v>-52.488619999999997</c:v>
                </c:pt>
                <c:pt idx="125319">
                  <c:v>-52.511000000000003</c:v>
                </c:pt>
                <c:pt idx="125320">
                  <c:v>-52.535150000000002</c:v>
                </c:pt>
                <c:pt idx="125321">
                  <c:v>-52.558959999999999</c:v>
                </c:pt>
                <c:pt idx="125322">
                  <c:v>-52.582979999999999</c:v>
                </c:pt>
                <c:pt idx="125323">
                  <c:v>-52.606630000000003</c:v>
                </c:pt>
                <c:pt idx="125324">
                  <c:v>-52.63073</c:v>
                </c:pt>
                <c:pt idx="125325">
                  <c:v>-52.654649999999997</c:v>
                </c:pt>
                <c:pt idx="125326">
                  <c:v>-52.678890000000003</c:v>
                </c:pt>
                <c:pt idx="125327">
                  <c:v>-52.702770000000001</c:v>
                </c:pt>
                <c:pt idx="125328">
                  <c:v>-52.727110000000003</c:v>
                </c:pt>
                <c:pt idx="125329">
                  <c:v>-52.751359999999998</c:v>
                </c:pt>
                <c:pt idx="125330">
                  <c:v>-52.775410000000001</c:v>
                </c:pt>
                <c:pt idx="125331">
                  <c:v>-52.798949999999998</c:v>
                </c:pt>
                <c:pt idx="125332">
                  <c:v>-52.82302</c:v>
                </c:pt>
                <c:pt idx="125333">
                  <c:v>-52.846890000000002</c:v>
                </c:pt>
                <c:pt idx="125334">
                  <c:v>-52.871129999999994</c:v>
                </c:pt>
                <c:pt idx="125335">
                  <c:v>-52.895000000000003</c:v>
                </c:pt>
                <c:pt idx="125336">
                  <c:v>-52.919119999999999</c:v>
                </c:pt>
                <c:pt idx="125337">
                  <c:v>-52.944029999999998</c:v>
                </c:pt>
                <c:pt idx="125338">
                  <c:v>-52.967570000000002</c:v>
                </c:pt>
                <c:pt idx="125339">
                  <c:v>-52.991590000000002</c:v>
                </c:pt>
                <c:pt idx="125340">
                  <c:v>-53.015999999999998</c:v>
                </c:pt>
                <c:pt idx="125341">
                  <c:v>-53.040370000000003</c:v>
                </c:pt>
                <c:pt idx="125342">
                  <c:v>-53.064989999999995</c:v>
                </c:pt>
                <c:pt idx="125343">
                  <c:v>-53.088939999999994</c:v>
                </c:pt>
                <c:pt idx="125344">
                  <c:v>-53.112909999999999</c:v>
                </c:pt>
                <c:pt idx="125345">
                  <c:v>-53.136739999999996</c:v>
                </c:pt>
                <c:pt idx="125346">
                  <c:v>-53.16084</c:v>
                </c:pt>
                <c:pt idx="125347">
                  <c:v>-53.184719999999999</c:v>
                </c:pt>
                <c:pt idx="125348">
                  <c:v>-53.209099999999992</c:v>
                </c:pt>
                <c:pt idx="125349">
                  <c:v>-53.233180000000004</c:v>
                </c:pt>
                <c:pt idx="125350">
                  <c:v>-53.257690000000004</c:v>
                </c:pt>
                <c:pt idx="125351">
                  <c:v>-53.281929999999996</c:v>
                </c:pt>
                <c:pt idx="125352">
                  <c:v>-53.306280000000001</c:v>
                </c:pt>
                <c:pt idx="125353">
                  <c:v>-53.330629999999999</c:v>
                </c:pt>
                <c:pt idx="125354">
                  <c:v>-53.355249999999998</c:v>
                </c:pt>
                <c:pt idx="125355">
                  <c:v>-53.379370000000002</c:v>
                </c:pt>
                <c:pt idx="125356">
                  <c:v>-53.403669999999998</c:v>
                </c:pt>
                <c:pt idx="125357">
                  <c:v>-53.427030000000002</c:v>
                </c:pt>
                <c:pt idx="125358">
                  <c:v>-53.451209999999996</c:v>
                </c:pt>
                <c:pt idx="125359">
                  <c:v>-53.474149999999995</c:v>
                </c:pt>
                <c:pt idx="125360">
                  <c:v>-53.498729999999995</c:v>
                </c:pt>
                <c:pt idx="125361">
                  <c:v>-53.519649999999999</c:v>
                </c:pt>
                <c:pt idx="125362">
                  <c:v>-53.541350000000001</c:v>
                </c:pt>
                <c:pt idx="125363">
                  <c:v>-53.564259999999997</c:v>
                </c:pt>
                <c:pt idx="125364">
                  <c:v>-53.587649999999996</c:v>
                </c:pt>
                <c:pt idx="125365">
                  <c:v>-53.611009999999993</c:v>
                </c:pt>
                <c:pt idx="125366">
                  <c:v>-53.634829999999994</c:v>
                </c:pt>
                <c:pt idx="125367">
                  <c:v>-53.658289999999994</c:v>
                </c:pt>
                <c:pt idx="125368">
                  <c:v>-53.681939999999997</c:v>
                </c:pt>
                <c:pt idx="125369">
                  <c:v>-53.705390000000001</c:v>
                </c:pt>
                <c:pt idx="125370">
                  <c:v>-53.729209999999995</c:v>
                </c:pt>
                <c:pt idx="125371">
                  <c:v>-53.752279999999999</c:v>
                </c:pt>
                <c:pt idx="125372">
                  <c:v>-53.77599</c:v>
                </c:pt>
                <c:pt idx="125373">
                  <c:v>-53.799340000000001</c:v>
                </c:pt>
                <c:pt idx="125374">
                  <c:v>-53.823160000000001</c:v>
                </c:pt>
                <c:pt idx="125375">
                  <c:v>-53.846860000000007</c:v>
                </c:pt>
                <c:pt idx="125376">
                  <c:v>-53.871359999999996</c:v>
                </c:pt>
                <c:pt idx="125377">
                  <c:v>-53.895410000000005</c:v>
                </c:pt>
                <c:pt idx="125378">
                  <c:v>-53.915509999999998</c:v>
                </c:pt>
                <c:pt idx="125379">
                  <c:v>-53.940849999999998</c:v>
                </c:pt>
                <c:pt idx="125380">
                  <c:v>-53.965829999999997</c:v>
                </c:pt>
                <c:pt idx="125381">
                  <c:v>-53.990410000000004</c:v>
                </c:pt>
                <c:pt idx="125382">
                  <c:v>-54.015079999999998</c:v>
                </c:pt>
                <c:pt idx="125383">
                  <c:v>-54.038930000000001</c:v>
                </c:pt>
                <c:pt idx="125384">
                  <c:v>-54.062960000000004</c:v>
                </c:pt>
                <c:pt idx="125385">
                  <c:v>-54.086999999999996</c:v>
                </c:pt>
                <c:pt idx="125386">
                  <c:v>-54.111040000000003</c:v>
                </c:pt>
                <c:pt idx="125387">
                  <c:v>-54.13503</c:v>
                </c:pt>
                <c:pt idx="125388">
                  <c:v>-54.159329999999997</c:v>
                </c:pt>
                <c:pt idx="125389">
                  <c:v>-54.183489999999999</c:v>
                </c:pt>
                <c:pt idx="125390">
                  <c:v>-54.208119999999994</c:v>
                </c:pt>
                <c:pt idx="125391">
                  <c:v>-54.232839999999996</c:v>
                </c:pt>
                <c:pt idx="125392">
                  <c:v>-54.257150000000003</c:v>
                </c:pt>
                <c:pt idx="125393">
                  <c:v>-54.281800000000004</c:v>
                </c:pt>
                <c:pt idx="125394">
                  <c:v>-54.305799999999998</c:v>
                </c:pt>
                <c:pt idx="125395">
                  <c:v>-54.329830000000001</c:v>
                </c:pt>
                <c:pt idx="125396">
                  <c:v>-54.354060000000004</c:v>
                </c:pt>
                <c:pt idx="125397">
                  <c:v>-54.377800000000001</c:v>
                </c:pt>
                <c:pt idx="125398">
                  <c:v>-54.402340000000002</c:v>
                </c:pt>
                <c:pt idx="125399">
                  <c:v>-54.426569999999998</c:v>
                </c:pt>
                <c:pt idx="125400">
                  <c:v>-54.451250000000002</c:v>
                </c:pt>
                <c:pt idx="125401">
                  <c:v>-54.475970000000004</c:v>
                </c:pt>
                <c:pt idx="125402">
                  <c:v>-54.500789999999995</c:v>
                </c:pt>
                <c:pt idx="125403">
                  <c:v>-54.525539999999999</c:v>
                </c:pt>
                <c:pt idx="125404">
                  <c:v>-54.550419999999995</c:v>
                </c:pt>
                <c:pt idx="125405">
                  <c:v>-54.575159999999997</c:v>
                </c:pt>
                <c:pt idx="125406">
                  <c:v>-54.599499999999999</c:v>
                </c:pt>
                <c:pt idx="125407">
                  <c:v>-54.623359999999998</c:v>
                </c:pt>
                <c:pt idx="125408">
                  <c:v>-54.647739999999999</c:v>
                </c:pt>
                <c:pt idx="125409">
                  <c:v>-54.67192</c:v>
                </c:pt>
                <c:pt idx="125410">
                  <c:v>-54.690930000000002</c:v>
                </c:pt>
                <c:pt idx="125411">
                  <c:v>-54.714749999999995</c:v>
                </c:pt>
                <c:pt idx="125412">
                  <c:v>-54.739139999999999</c:v>
                </c:pt>
                <c:pt idx="125413">
                  <c:v>-54.763840000000002</c:v>
                </c:pt>
                <c:pt idx="125414">
                  <c:v>-54.788730000000001</c:v>
                </c:pt>
                <c:pt idx="125415">
                  <c:v>-54.813249999999996</c:v>
                </c:pt>
                <c:pt idx="125416">
                  <c:v>-54.83822</c:v>
                </c:pt>
                <c:pt idx="125417">
                  <c:v>-54.862870000000001</c:v>
                </c:pt>
                <c:pt idx="125418">
                  <c:v>-54.887110000000007</c:v>
                </c:pt>
                <c:pt idx="125419">
                  <c:v>-54.911029999999997</c:v>
                </c:pt>
                <c:pt idx="125420">
                  <c:v>-54.935200000000002</c:v>
                </c:pt>
                <c:pt idx="125421">
                  <c:v>-54.959319999999998</c:v>
                </c:pt>
                <c:pt idx="125422">
                  <c:v>-54.983630000000005</c:v>
                </c:pt>
                <c:pt idx="125423">
                  <c:v>-55.007760000000005</c:v>
                </c:pt>
                <c:pt idx="125424">
                  <c:v>-55.032129999999995</c:v>
                </c:pt>
                <c:pt idx="125425">
                  <c:v>-55.056529999999995</c:v>
                </c:pt>
                <c:pt idx="125426">
                  <c:v>-55.081110000000002</c:v>
                </c:pt>
                <c:pt idx="125427">
                  <c:v>-55.105700000000006</c:v>
                </c:pt>
                <c:pt idx="125428">
                  <c:v>-55.130359999999996</c:v>
                </c:pt>
                <c:pt idx="125429">
                  <c:v>-55.155479999999997</c:v>
                </c:pt>
                <c:pt idx="125430">
                  <c:v>-55.180319999999995</c:v>
                </c:pt>
                <c:pt idx="125431">
                  <c:v>-55.204979999999999</c:v>
                </c:pt>
                <c:pt idx="125432">
                  <c:v>-55.229259999999996</c:v>
                </c:pt>
                <c:pt idx="125433">
                  <c:v>-55.253569999999996</c:v>
                </c:pt>
                <c:pt idx="125434">
                  <c:v>-55.277940000000001</c:v>
                </c:pt>
                <c:pt idx="125435">
                  <c:v>-55.302340000000001</c:v>
                </c:pt>
                <c:pt idx="125436">
                  <c:v>-55.326519999999995</c:v>
                </c:pt>
                <c:pt idx="125437">
                  <c:v>-55.350960000000001</c:v>
                </c:pt>
                <c:pt idx="125438">
                  <c:v>-55.375629999999994</c:v>
                </c:pt>
                <c:pt idx="125439">
                  <c:v>-55.400300000000001</c:v>
                </c:pt>
                <c:pt idx="125440">
                  <c:v>-55.425170000000001</c:v>
                </c:pt>
                <c:pt idx="125441">
                  <c:v>-55.45</c:v>
                </c:pt>
                <c:pt idx="125442">
                  <c:v>-55.474959999999996</c:v>
                </c:pt>
                <c:pt idx="125443">
                  <c:v>-55.49971</c:v>
                </c:pt>
                <c:pt idx="125444">
                  <c:v>-55.524240000000006</c:v>
                </c:pt>
                <c:pt idx="125445">
                  <c:v>-55.548500000000004</c:v>
                </c:pt>
                <c:pt idx="125446">
                  <c:v>-55.57282</c:v>
                </c:pt>
                <c:pt idx="125447">
                  <c:v>-55.597190000000005</c:v>
                </c:pt>
                <c:pt idx="125448">
                  <c:v>-55.621569999999998</c:v>
                </c:pt>
                <c:pt idx="125449">
                  <c:v>-55.644859999999994</c:v>
                </c:pt>
                <c:pt idx="125450">
                  <c:v>-55.668509999999998</c:v>
                </c:pt>
                <c:pt idx="125451">
                  <c:v>-55.691240000000008</c:v>
                </c:pt>
                <c:pt idx="125452">
                  <c:v>-55.714399999999998</c:v>
                </c:pt>
                <c:pt idx="125453">
                  <c:v>-55.738320000000002</c:v>
                </c:pt>
                <c:pt idx="125454">
                  <c:v>-55.760980000000004</c:v>
                </c:pt>
                <c:pt idx="125455">
                  <c:v>-55.782400000000003</c:v>
                </c:pt>
                <c:pt idx="125456">
                  <c:v>-55.805149999999998</c:v>
                </c:pt>
                <c:pt idx="125457">
                  <c:v>-55.828890000000001</c:v>
                </c:pt>
                <c:pt idx="125458">
                  <c:v>-55.852700000000006</c:v>
                </c:pt>
                <c:pt idx="125459">
                  <c:v>-55.876270000000005</c:v>
                </c:pt>
                <c:pt idx="125460">
                  <c:v>-55.900040000000004</c:v>
                </c:pt>
                <c:pt idx="125461">
                  <c:v>-55.924030000000002</c:v>
                </c:pt>
                <c:pt idx="125462">
                  <c:v>-55.947870000000002</c:v>
                </c:pt>
                <c:pt idx="125463">
                  <c:v>-55.972000000000001</c:v>
                </c:pt>
                <c:pt idx="125464">
                  <c:v>-55.996200000000002</c:v>
                </c:pt>
                <c:pt idx="125465">
                  <c:v>-56.020570000000006</c:v>
                </c:pt>
                <c:pt idx="125466">
                  <c:v>-56.044729999999994</c:v>
                </c:pt>
                <c:pt idx="125467">
                  <c:v>-56.061059999999998</c:v>
                </c:pt>
                <c:pt idx="125468">
                  <c:v>-56.085239999999999</c:v>
                </c:pt>
                <c:pt idx="125469">
                  <c:v>-56.109669999999994</c:v>
                </c:pt>
                <c:pt idx="125470">
                  <c:v>-56.133850000000002</c:v>
                </c:pt>
                <c:pt idx="125471">
                  <c:v>-56.15775</c:v>
                </c:pt>
                <c:pt idx="125472">
                  <c:v>-56.181780000000003</c:v>
                </c:pt>
                <c:pt idx="125473">
                  <c:v>-56.20599</c:v>
                </c:pt>
                <c:pt idx="125474">
                  <c:v>-56.230149999999995</c:v>
                </c:pt>
                <c:pt idx="125475">
                  <c:v>-56.254379999999998</c:v>
                </c:pt>
                <c:pt idx="125476">
                  <c:v>-56.278469999999999</c:v>
                </c:pt>
                <c:pt idx="125477">
                  <c:v>-56.302779999999998</c:v>
                </c:pt>
                <c:pt idx="125478">
                  <c:v>-56.326650000000001</c:v>
                </c:pt>
                <c:pt idx="125479">
                  <c:v>-56.351089999999999</c:v>
                </c:pt>
                <c:pt idx="125480">
                  <c:v>-56.374920000000003</c:v>
                </c:pt>
                <c:pt idx="125481">
                  <c:v>-56.39949</c:v>
                </c:pt>
                <c:pt idx="125482">
                  <c:v>-56.42371</c:v>
                </c:pt>
                <c:pt idx="125483">
                  <c:v>-56.447839999999999</c:v>
                </c:pt>
                <c:pt idx="125484">
                  <c:v>-56.472660000000005</c:v>
                </c:pt>
                <c:pt idx="125485">
                  <c:v>-56.495670000000004</c:v>
                </c:pt>
                <c:pt idx="125486">
                  <c:v>-56.519550000000002</c:v>
                </c:pt>
                <c:pt idx="125487">
                  <c:v>-56.543929999999996</c:v>
                </c:pt>
                <c:pt idx="125488">
                  <c:v>-56.567999999999998</c:v>
                </c:pt>
                <c:pt idx="125489">
                  <c:v>-56.592039999999997</c:v>
                </c:pt>
                <c:pt idx="125490">
                  <c:v>-56.615450000000003</c:v>
                </c:pt>
                <c:pt idx="125491">
                  <c:v>-56.640030000000003</c:v>
                </c:pt>
                <c:pt idx="125492">
                  <c:v>-56.664609999999996</c:v>
                </c:pt>
                <c:pt idx="125493">
                  <c:v>-56.689280000000004</c:v>
                </c:pt>
                <c:pt idx="125494">
                  <c:v>-56.713899999999995</c:v>
                </c:pt>
                <c:pt idx="125495">
                  <c:v>-56.738390000000003</c:v>
                </c:pt>
                <c:pt idx="125496">
                  <c:v>-56.762420000000006</c:v>
                </c:pt>
                <c:pt idx="125497">
                  <c:v>-56.786320000000003</c:v>
                </c:pt>
                <c:pt idx="125498">
                  <c:v>-56.81026</c:v>
                </c:pt>
                <c:pt idx="125499">
                  <c:v>-56.83428</c:v>
                </c:pt>
                <c:pt idx="125500">
                  <c:v>-56.858350000000002</c:v>
                </c:pt>
                <c:pt idx="125501">
                  <c:v>-56.882069999999999</c:v>
                </c:pt>
                <c:pt idx="125502">
                  <c:v>-56.906080000000003</c:v>
                </c:pt>
                <c:pt idx="125503">
                  <c:v>-56.930389999999996</c:v>
                </c:pt>
                <c:pt idx="125504">
                  <c:v>-56.954700000000003</c:v>
                </c:pt>
                <c:pt idx="125505">
                  <c:v>-56.979350000000004</c:v>
                </c:pt>
                <c:pt idx="125506">
                  <c:v>-57.003430000000002</c:v>
                </c:pt>
                <c:pt idx="125507">
                  <c:v>-57.027989999999996</c:v>
                </c:pt>
                <c:pt idx="125508">
                  <c:v>-57.052480000000003</c:v>
                </c:pt>
                <c:pt idx="125509">
                  <c:v>-57.076999999999998</c:v>
                </c:pt>
                <c:pt idx="125510">
                  <c:v>-57.10145</c:v>
                </c:pt>
                <c:pt idx="125511">
                  <c:v>-57.12491</c:v>
                </c:pt>
                <c:pt idx="125512">
                  <c:v>-57.14875</c:v>
                </c:pt>
                <c:pt idx="125513">
                  <c:v>-57.172759999999997</c:v>
                </c:pt>
                <c:pt idx="125514">
                  <c:v>-57.196719999999999</c:v>
                </c:pt>
                <c:pt idx="125515">
                  <c:v>-57.220420000000004</c:v>
                </c:pt>
                <c:pt idx="125516">
                  <c:v>-57.244510000000005</c:v>
                </c:pt>
                <c:pt idx="125517">
                  <c:v>-57.268699999999995</c:v>
                </c:pt>
                <c:pt idx="125518">
                  <c:v>-57.292990000000003</c:v>
                </c:pt>
                <c:pt idx="125519">
                  <c:v>-57.31673</c:v>
                </c:pt>
                <c:pt idx="125520">
                  <c:v>-57.340350000000001</c:v>
                </c:pt>
                <c:pt idx="125521">
                  <c:v>-57.364789999999999</c:v>
                </c:pt>
                <c:pt idx="125522">
                  <c:v>-57.389289999999995</c:v>
                </c:pt>
                <c:pt idx="125523">
                  <c:v>-57.4131</c:v>
                </c:pt>
                <c:pt idx="125524">
                  <c:v>-57.43723</c:v>
                </c:pt>
                <c:pt idx="125525">
                  <c:v>-57.461109999999998</c:v>
                </c:pt>
                <c:pt idx="125526">
                  <c:v>-57.484999999999999</c:v>
                </c:pt>
                <c:pt idx="125527">
                  <c:v>-57.508569999999999</c:v>
                </c:pt>
                <c:pt idx="125528">
                  <c:v>-57.532509999999995</c:v>
                </c:pt>
                <c:pt idx="125529">
                  <c:v>-57.556480000000001</c:v>
                </c:pt>
                <c:pt idx="125530">
                  <c:v>-57.580370000000002</c:v>
                </c:pt>
                <c:pt idx="125531">
                  <c:v>-57.604660000000003</c:v>
                </c:pt>
                <c:pt idx="125532">
                  <c:v>-57.62912</c:v>
                </c:pt>
                <c:pt idx="125533">
                  <c:v>-57.652940000000001</c:v>
                </c:pt>
                <c:pt idx="125534">
                  <c:v>-57.677250000000001</c:v>
                </c:pt>
                <c:pt idx="125535">
                  <c:v>-57.701450000000001</c:v>
                </c:pt>
                <c:pt idx="125536">
                  <c:v>-57.725299999999997</c:v>
                </c:pt>
                <c:pt idx="125537">
                  <c:v>-57.748649999999998</c:v>
                </c:pt>
                <c:pt idx="125538">
                  <c:v>-57.772149999999996</c:v>
                </c:pt>
                <c:pt idx="125539">
                  <c:v>-57.795310000000001</c:v>
                </c:pt>
                <c:pt idx="125540">
                  <c:v>-57.818440000000002</c:v>
                </c:pt>
                <c:pt idx="125541">
                  <c:v>-57.842060000000004</c:v>
                </c:pt>
                <c:pt idx="125542">
                  <c:v>-57.865749999999998</c:v>
                </c:pt>
                <c:pt idx="125543">
                  <c:v>-57.889510000000001</c:v>
                </c:pt>
                <c:pt idx="125544">
                  <c:v>-57.913259999999994</c:v>
                </c:pt>
                <c:pt idx="125545">
                  <c:v>-57.936690000000006</c:v>
                </c:pt>
                <c:pt idx="125546">
                  <c:v>-57.957740000000001</c:v>
                </c:pt>
                <c:pt idx="125547">
                  <c:v>-57.97898</c:v>
                </c:pt>
                <c:pt idx="125548">
                  <c:v>-58.000639999999997</c:v>
                </c:pt>
                <c:pt idx="125549">
                  <c:v>-58.02281</c:v>
                </c:pt>
                <c:pt idx="125550">
                  <c:v>-58.044939999999997</c:v>
                </c:pt>
                <c:pt idx="125551">
                  <c:v>-58.067399999999992</c:v>
                </c:pt>
                <c:pt idx="125552">
                  <c:v>-58.089860000000002</c:v>
                </c:pt>
                <c:pt idx="125553">
                  <c:v>-58.11253</c:v>
                </c:pt>
                <c:pt idx="125554">
                  <c:v>-58.135389999999994</c:v>
                </c:pt>
                <c:pt idx="125555">
                  <c:v>-58.158290000000001</c:v>
                </c:pt>
                <c:pt idx="125556">
                  <c:v>-58.181179999999998</c:v>
                </c:pt>
                <c:pt idx="125557">
                  <c:v>-58.204059999999998</c:v>
                </c:pt>
                <c:pt idx="125558">
                  <c:v>-58.22719</c:v>
                </c:pt>
                <c:pt idx="125559">
                  <c:v>-58.250140000000002</c:v>
                </c:pt>
                <c:pt idx="125560">
                  <c:v>-58.27346</c:v>
                </c:pt>
                <c:pt idx="125561">
                  <c:v>-58.296530000000004</c:v>
                </c:pt>
                <c:pt idx="125562">
                  <c:v>-58.319839999999999</c:v>
                </c:pt>
                <c:pt idx="125563">
                  <c:v>-58.343049999999998</c:v>
                </c:pt>
                <c:pt idx="125564">
                  <c:v>-58.366249999999994</c:v>
                </c:pt>
                <c:pt idx="125565">
                  <c:v>-58.389049999999997</c:v>
                </c:pt>
                <c:pt idx="125566">
                  <c:v>-58.412490000000005</c:v>
                </c:pt>
                <c:pt idx="125567">
                  <c:v>-58.435589999999998</c:v>
                </c:pt>
                <c:pt idx="125568">
                  <c:v>-58.459009999999992</c:v>
                </c:pt>
                <c:pt idx="125569">
                  <c:v>-58.482200000000006</c:v>
                </c:pt>
                <c:pt idx="125570">
                  <c:v>-58.505589999999998</c:v>
                </c:pt>
                <c:pt idx="125571">
                  <c:v>-58.528739999999999</c:v>
                </c:pt>
                <c:pt idx="125572">
                  <c:v>-58.55218</c:v>
                </c:pt>
                <c:pt idx="125573">
                  <c:v>-58.575400000000002</c:v>
                </c:pt>
                <c:pt idx="125574">
                  <c:v>-58.598790000000001</c:v>
                </c:pt>
                <c:pt idx="125575">
                  <c:v>-58.621949999999998</c:v>
                </c:pt>
                <c:pt idx="125576">
                  <c:v>-58.645399999999995</c:v>
                </c:pt>
                <c:pt idx="125577">
                  <c:v>-58.668610000000001</c:v>
                </c:pt>
                <c:pt idx="125578">
                  <c:v>-58.692010000000003</c:v>
                </c:pt>
                <c:pt idx="125579">
                  <c:v>-58.715159999999997</c:v>
                </c:pt>
                <c:pt idx="125580">
                  <c:v>-58.738599999999998</c:v>
                </c:pt>
                <c:pt idx="125581">
                  <c:v>-58.761780000000002</c:v>
                </c:pt>
                <c:pt idx="125582">
                  <c:v>-58.785200000000003</c:v>
                </c:pt>
                <c:pt idx="125583">
                  <c:v>-58.808329999999998</c:v>
                </c:pt>
                <c:pt idx="125584">
                  <c:v>-58.831619999999994</c:v>
                </c:pt>
                <c:pt idx="125585">
                  <c:v>-58.855080000000001</c:v>
                </c:pt>
                <c:pt idx="125586">
                  <c:v>-58.877990000000004</c:v>
                </c:pt>
                <c:pt idx="125587">
                  <c:v>-58.901310000000002</c:v>
                </c:pt>
                <c:pt idx="125588">
                  <c:v>-58.924750000000003</c:v>
                </c:pt>
                <c:pt idx="125589">
                  <c:v>-58.947589999999998</c:v>
                </c:pt>
                <c:pt idx="125590">
                  <c:v>-58.970869999999998</c:v>
                </c:pt>
                <c:pt idx="125591">
                  <c:v>-58.994160000000008</c:v>
                </c:pt>
                <c:pt idx="125592">
                  <c:v>-59.017559999999996</c:v>
                </c:pt>
                <c:pt idx="125593">
                  <c:v>-59.040670000000006</c:v>
                </c:pt>
                <c:pt idx="125594">
                  <c:v>-59.060230000000004</c:v>
                </c:pt>
                <c:pt idx="125595">
                  <c:v>-59.079560000000001</c:v>
                </c:pt>
                <c:pt idx="125596">
                  <c:v>-59.094410000000003</c:v>
                </c:pt>
                <c:pt idx="125597">
                  <c:v>-59.116900000000001</c:v>
                </c:pt>
                <c:pt idx="125598">
                  <c:v>-59.139609999999998</c:v>
                </c:pt>
                <c:pt idx="125599">
                  <c:v>-59.163059999999994</c:v>
                </c:pt>
                <c:pt idx="125600">
                  <c:v>-59.186500000000002</c:v>
                </c:pt>
                <c:pt idx="125601">
                  <c:v>-59.20973</c:v>
                </c:pt>
                <c:pt idx="125602">
                  <c:v>-59.23272</c:v>
                </c:pt>
                <c:pt idx="125603">
                  <c:v>-59.255890000000008</c:v>
                </c:pt>
                <c:pt idx="125604">
                  <c:v>-59.279049999999998</c:v>
                </c:pt>
                <c:pt idx="125605">
                  <c:v>-59.302320000000002</c:v>
                </c:pt>
                <c:pt idx="125606">
                  <c:v>-59.325559999999996</c:v>
                </c:pt>
                <c:pt idx="125607">
                  <c:v>-59.34881</c:v>
                </c:pt>
                <c:pt idx="125608">
                  <c:v>-59.372140000000002</c:v>
                </c:pt>
                <c:pt idx="125609">
                  <c:v>-59.395510000000002</c:v>
                </c:pt>
                <c:pt idx="125610">
                  <c:v>-59.418759999999999</c:v>
                </c:pt>
                <c:pt idx="125611">
                  <c:v>-59.442269999999994</c:v>
                </c:pt>
                <c:pt idx="125612">
                  <c:v>-59.46566</c:v>
                </c:pt>
                <c:pt idx="125613">
                  <c:v>-59.488820000000004</c:v>
                </c:pt>
                <c:pt idx="125614">
                  <c:v>-59.512</c:v>
                </c:pt>
                <c:pt idx="125615">
                  <c:v>-59.53537</c:v>
                </c:pt>
                <c:pt idx="125616">
                  <c:v>-59.558749999999996</c:v>
                </c:pt>
                <c:pt idx="125617">
                  <c:v>-59.5822</c:v>
                </c:pt>
                <c:pt idx="125618">
                  <c:v>-59.605579999999996</c:v>
                </c:pt>
                <c:pt idx="125619">
                  <c:v>-59.629779999999997</c:v>
                </c:pt>
                <c:pt idx="125620">
                  <c:v>-59.652500000000003</c:v>
                </c:pt>
                <c:pt idx="125621">
                  <c:v>-59.675830000000005</c:v>
                </c:pt>
                <c:pt idx="125622">
                  <c:v>-59.699120000000001</c:v>
                </c:pt>
                <c:pt idx="125623">
                  <c:v>-59.722189999999998</c:v>
                </c:pt>
                <c:pt idx="125624">
                  <c:v>-59.745379999999997</c:v>
                </c:pt>
                <c:pt idx="125625">
                  <c:v>-59.768639999999998</c:v>
                </c:pt>
                <c:pt idx="125626">
                  <c:v>-59.791540000000005</c:v>
                </c:pt>
                <c:pt idx="125627">
                  <c:v>-59.815159999999999</c:v>
                </c:pt>
                <c:pt idx="125628">
                  <c:v>-59.837990000000005</c:v>
                </c:pt>
                <c:pt idx="125629">
                  <c:v>-59.861429999999999</c:v>
                </c:pt>
                <c:pt idx="125630">
                  <c:v>-59.88476</c:v>
                </c:pt>
                <c:pt idx="125631">
                  <c:v>-59.908190000000005</c:v>
                </c:pt>
                <c:pt idx="125632">
                  <c:v>-59.931100000000001</c:v>
                </c:pt>
                <c:pt idx="125633">
                  <c:v>-59.954509999999999</c:v>
                </c:pt>
                <c:pt idx="125634">
                  <c:v>-59.977879999999999</c:v>
                </c:pt>
                <c:pt idx="125635">
                  <c:v>-60.001339999999999</c:v>
                </c:pt>
                <c:pt idx="125636">
                  <c:v>-60.024889999999999</c:v>
                </c:pt>
                <c:pt idx="125637">
                  <c:v>-60.048389999999998</c:v>
                </c:pt>
                <c:pt idx="125638">
                  <c:v>-60.071979999999996</c:v>
                </c:pt>
                <c:pt idx="125639">
                  <c:v>-60.095439999999996</c:v>
                </c:pt>
                <c:pt idx="125640">
                  <c:v>-60.118989999999997</c:v>
                </c:pt>
                <c:pt idx="125641">
                  <c:v>-60.142540000000004</c:v>
                </c:pt>
                <c:pt idx="125642">
                  <c:v>-60.165700000000001</c:v>
                </c:pt>
                <c:pt idx="125643">
                  <c:v>-60.189149999999998</c:v>
                </c:pt>
                <c:pt idx="125644">
                  <c:v>-60.21266</c:v>
                </c:pt>
                <c:pt idx="125645">
                  <c:v>-60.234990000000003</c:v>
                </c:pt>
                <c:pt idx="125646">
                  <c:v>-60.258380000000002</c:v>
                </c:pt>
                <c:pt idx="125647">
                  <c:v>-60.281640000000003</c:v>
                </c:pt>
                <c:pt idx="125648">
                  <c:v>-60.304749999999999</c:v>
                </c:pt>
                <c:pt idx="125649">
                  <c:v>-60.328330000000001</c:v>
                </c:pt>
                <c:pt idx="125650">
                  <c:v>-60.351920000000007</c:v>
                </c:pt>
                <c:pt idx="125651">
                  <c:v>-60.375590000000003</c:v>
                </c:pt>
                <c:pt idx="125652">
                  <c:v>-60.39913</c:v>
                </c:pt>
                <c:pt idx="125653">
                  <c:v>-60.422640000000001</c:v>
                </c:pt>
                <c:pt idx="125654">
                  <c:v>-60.445950000000003</c:v>
                </c:pt>
                <c:pt idx="125655">
                  <c:v>-60.469520000000003</c:v>
                </c:pt>
                <c:pt idx="125656">
                  <c:v>-60.493110000000001</c:v>
                </c:pt>
                <c:pt idx="125657">
                  <c:v>-60.516719999999999</c:v>
                </c:pt>
                <c:pt idx="125658">
                  <c:v>-60.540200000000006</c:v>
                </c:pt>
                <c:pt idx="125659">
                  <c:v>-60.563640000000007</c:v>
                </c:pt>
                <c:pt idx="125660">
                  <c:v>-60.586770000000001</c:v>
                </c:pt>
                <c:pt idx="125661">
                  <c:v>-60.61007</c:v>
                </c:pt>
                <c:pt idx="125662">
                  <c:v>-60.633189999999999</c:v>
                </c:pt>
                <c:pt idx="125663">
                  <c:v>-60.656499999999994</c:v>
                </c:pt>
                <c:pt idx="125664">
                  <c:v>-60.679689999999994</c:v>
                </c:pt>
                <c:pt idx="125665">
                  <c:v>-60.702980000000004</c:v>
                </c:pt>
                <c:pt idx="125666">
                  <c:v>-60.725850000000001</c:v>
                </c:pt>
                <c:pt idx="125667">
                  <c:v>-60.74888</c:v>
                </c:pt>
                <c:pt idx="125668">
                  <c:v>-60.771860000000004</c:v>
                </c:pt>
                <c:pt idx="125669">
                  <c:v>-60.795269999999995</c:v>
                </c:pt>
                <c:pt idx="125670">
                  <c:v>-60.818529999999996</c:v>
                </c:pt>
                <c:pt idx="125671">
                  <c:v>-60.841659999999997</c:v>
                </c:pt>
                <c:pt idx="125672">
                  <c:v>-60.864739999999998</c:v>
                </c:pt>
                <c:pt idx="125673">
                  <c:v>-60.887630000000001</c:v>
                </c:pt>
                <c:pt idx="125674">
                  <c:v>-60.910580000000003</c:v>
                </c:pt>
                <c:pt idx="125675">
                  <c:v>-60.933750000000003</c:v>
                </c:pt>
                <c:pt idx="125676">
                  <c:v>-60.95682</c:v>
                </c:pt>
                <c:pt idx="125677">
                  <c:v>-60.979810000000001</c:v>
                </c:pt>
                <c:pt idx="125678">
                  <c:v>-61.002799999999993</c:v>
                </c:pt>
                <c:pt idx="125679">
                  <c:v>-61.025790000000001</c:v>
                </c:pt>
                <c:pt idx="125680">
                  <c:v>-61.048650000000002</c:v>
                </c:pt>
                <c:pt idx="125681">
                  <c:v>-61.07208</c:v>
                </c:pt>
                <c:pt idx="125682">
                  <c:v>-61.095350000000003</c:v>
                </c:pt>
                <c:pt idx="125683">
                  <c:v>-61.118139999999997</c:v>
                </c:pt>
                <c:pt idx="125684">
                  <c:v>-61.140650000000001</c:v>
                </c:pt>
                <c:pt idx="125685">
                  <c:v>-61.163460000000001</c:v>
                </c:pt>
                <c:pt idx="125686">
                  <c:v>-61.186239999999998</c:v>
                </c:pt>
                <c:pt idx="125687">
                  <c:v>-61.209199999999996</c:v>
                </c:pt>
                <c:pt idx="125688">
                  <c:v>-61.23216</c:v>
                </c:pt>
                <c:pt idx="125689">
                  <c:v>-61.255290000000002</c:v>
                </c:pt>
                <c:pt idx="125690">
                  <c:v>-61.278089999999999</c:v>
                </c:pt>
                <c:pt idx="125691">
                  <c:v>-61.301020000000001</c:v>
                </c:pt>
                <c:pt idx="125692">
                  <c:v>-61.32385</c:v>
                </c:pt>
                <c:pt idx="125693">
                  <c:v>-61.346610000000005</c:v>
                </c:pt>
                <c:pt idx="125694">
                  <c:v>-61.369329999999998</c:v>
                </c:pt>
                <c:pt idx="125695">
                  <c:v>-61.392139999999998</c:v>
                </c:pt>
                <c:pt idx="125696">
                  <c:v>-61.414749999999998</c:v>
                </c:pt>
                <c:pt idx="125697">
                  <c:v>-61.437570000000001</c:v>
                </c:pt>
                <c:pt idx="125698">
                  <c:v>-61.457090000000001</c:v>
                </c:pt>
                <c:pt idx="125699">
                  <c:v>-61.475070000000002</c:v>
                </c:pt>
                <c:pt idx="125700">
                  <c:v>-61.495230000000006</c:v>
                </c:pt>
                <c:pt idx="125701">
                  <c:v>-61.517150000000001</c:v>
                </c:pt>
                <c:pt idx="125702">
                  <c:v>-61.539159999999995</c:v>
                </c:pt>
                <c:pt idx="125703">
                  <c:v>-61.561810000000001</c:v>
                </c:pt>
                <c:pt idx="125704">
                  <c:v>-61.584490000000002</c:v>
                </c:pt>
                <c:pt idx="125705">
                  <c:v>-61.607430000000001</c:v>
                </c:pt>
                <c:pt idx="125706">
                  <c:v>-61.629909999999995</c:v>
                </c:pt>
                <c:pt idx="125707">
                  <c:v>-61.652820000000006</c:v>
                </c:pt>
                <c:pt idx="125708">
                  <c:v>-61.675620000000002</c:v>
                </c:pt>
                <c:pt idx="125709">
                  <c:v>-61.698269999999994</c:v>
                </c:pt>
                <c:pt idx="125710">
                  <c:v>-61.721199999999996</c:v>
                </c:pt>
                <c:pt idx="125711">
                  <c:v>-61.744169999999997</c:v>
                </c:pt>
                <c:pt idx="125712">
                  <c:v>-61.76661</c:v>
                </c:pt>
                <c:pt idx="125713">
                  <c:v>-61.788670000000003</c:v>
                </c:pt>
                <c:pt idx="125714">
                  <c:v>-61.81129</c:v>
                </c:pt>
                <c:pt idx="125715">
                  <c:v>-61.83408</c:v>
                </c:pt>
                <c:pt idx="125716">
                  <c:v>-61.856159999999996</c:v>
                </c:pt>
                <c:pt idx="125717">
                  <c:v>-61.878169999999997</c:v>
                </c:pt>
                <c:pt idx="125718">
                  <c:v>-61.900579999999998</c:v>
                </c:pt>
                <c:pt idx="125719">
                  <c:v>-61.92324</c:v>
                </c:pt>
                <c:pt idx="125720">
                  <c:v>-61.945740000000001</c:v>
                </c:pt>
                <c:pt idx="125721">
                  <c:v>-61.968069999999997</c:v>
                </c:pt>
                <c:pt idx="125722">
                  <c:v>-61.992960000000004</c:v>
                </c:pt>
                <c:pt idx="125723">
                  <c:v>-62.014769999999999</c:v>
                </c:pt>
                <c:pt idx="125724">
                  <c:v>-62.037240000000004</c:v>
                </c:pt>
                <c:pt idx="125725">
                  <c:v>-62.059369999999994</c:v>
                </c:pt>
                <c:pt idx="125726">
                  <c:v>-62.081600000000002</c:v>
                </c:pt>
                <c:pt idx="125727">
                  <c:v>-62.103439999999999</c:v>
                </c:pt>
                <c:pt idx="125728">
                  <c:v>-62.125890000000005</c:v>
                </c:pt>
                <c:pt idx="125729">
                  <c:v>-62.147800000000004</c:v>
                </c:pt>
                <c:pt idx="125730">
                  <c:v>-62.170100000000005</c:v>
                </c:pt>
                <c:pt idx="125731">
                  <c:v>-62.192049999999995</c:v>
                </c:pt>
                <c:pt idx="125732">
                  <c:v>-62.214510000000004</c:v>
                </c:pt>
                <c:pt idx="125733">
                  <c:v>-62.236830000000005</c:v>
                </c:pt>
                <c:pt idx="125734">
                  <c:v>-62.259029999999996</c:v>
                </c:pt>
                <c:pt idx="125735">
                  <c:v>-62.280949999999997</c:v>
                </c:pt>
                <c:pt idx="125736">
                  <c:v>-62.303339999999999</c:v>
                </c:pt>
                <c:pt idx="125737">
                  <c:v>-62.325710000000001</c:v>
                </c:pt>
                <c:pt idx="125738">
                  <c:v>-62.348059999999997</c:v>
                </c:pt>
                <c:pt idx="125739">
                  <c:v>-62.369960000000006</c:v>
                </c:pt>
                <c:pt idx="125740">
                  <c:v>-62.391050000000007</c:v>
                </c:pt>
                <c:pt idx="125741">
                  <c:v>-62.41337</c:v>
                </c:pt>
                <c:pt idx="125742">
                  <c:v>-62.435780000000001</c:v>
                </c:pt>
                <c:pt idx="125743">
                  <c:v>-62.457589999999996</c:v>
                </c:pt>
                <c:pt idx="125744">
                  <c:v>-62.479709999999997</c:v>
                </c:pt>
                <c:pt idx="125745">
                  <c:v>-62.501899999999999</c:v>
                </c:pt>
                <c:pt idx="125746">
                  <c:v>-62.523890000000002</c:v>
                </c:pt>
                <c:pt idx="125747">
                  <c:v>-62.545659999999998</c:v>
                </c:pt>
                <c:pt idx="125748">
                  <c:v>-62.568010000000001</c:v>
                </c:pt>
                <c:pt idx="125749">
                  <c:v>-62.590289999999996</c:v>
                </c:pt>
                <c:pt idx="125750">
                  <c:v>-62.612480000000005</c:v>
                </c:pt>
                <c:pt idx="125751">
                  <c:v>-62.634140000000002</c:v>
                </c:pt>
                <c:pt idx="125752">
                  <c:v>-62.656260000000003</c:v>
                </c:pt>
                <c:pt idx="125753">
                  <c:v>-62.677940000000007</c:v>
                </c:pt>
                <c:pt idx="125754">
                  <c:v>-62.699689999999997</c:v>
                </c:pt>
                <c:pt idx="125755">
                  <c:v>-62.721130000000002</c:v>
                </c:pt>
                <c:pt idx="125756">
                  <c:v>-62.742959999999997</c:v>
                </c:pt>
                <c:pt idx="125757">
                  <c:v>-62.764379999999996</c:v>
                </c:pt>
                <c:pt idx="125758">
                  <c:v>-62.784300000000002</c:v>
                </c:pt>
                <c:pt idx="125759">
                  <c:v>-62.777889999999999</c:v>
                </c:pt>
                <c:pt idx="125760">
                  <c:v>-62.77881</c:v>
                </c:pt>
                <c:pt idx="125761">
                  <c:v>-62.79139</c:v>
                </c:pt>
                <c:pt idx="125762">
                  <c:v>-62.811589999999995</c:v>
                </c:pt>
                <c:pt idx="125763">
                  <c:v>-62.829170000000005</c:v>
                </c:pt>
                <c:pt idx="125764">
                  <c:v>-62.849050000000005</c:v>
                </c:pt>
                <c:pt idx="125765">
                  <c:v>-62.869469999999993</c:v>
                </c:pt>
                <c:pt idx="125766">
                  <c:v>-62.890420000000006</c:v>
                </c:pt>
                <c:pt idx="125767">
                  <c:v>-62.909769999999995</c:v>
                </c:pt>
                <c:pt idx="125768">
                  <c:v>-62.929950000000005</c:v>
                </c:pt>
                <c:pt idx="125769">
                  <c:v>-62.94961</c:v>
                </c:pt>
                <c:pt idx="125770">
                  <c:v>-62.970269999999999</c:v>
                </c:pt>
                <c:pt idx="125771">
                  <c:v>-62.989990000000006</c:v>
                </c:pt>
                <c:pt idx="125772">
                  <c:v>-63.010310000000004</c:v>
                </c:pt>
                <c:pt idx="125773">
                  <c:v>-63.029879999999999</c:v>
                </c:pt>
                <c:pt idx="125774">
                  <c:v>-63.049710000000005</c:v>
                </c:pt>
                <c:pt idx="125775">
                  <c:v>-63.068439999999995</c:v>
                </c:pt>
                <c:pt idx="125776">
                  <c:v>-63.086219999999997</c:v>
                </c:pt>
                <c:pt idx="125777">
                  <c:v>-63.106540000000003</c:v>
                </c:pt>
                <c:pt idx="125778">
                  <c:v>-63.125879999999995</c:v>
                </c:pt>
                <c:pt idx="125779">
                  <c:v>-63.14611</c:v>
                </c:pt>
                <c:pt idx="125780">
                  <c:v>-63.16657</c:v>
                </c:pt>
                <c:pt idx="125781">
                  <c:v>-63.186509999999998</c:v>
                </c:pt>
                <c:pt idx="125782">
                  <c:v>-63.205249999999999</c:v>
                </c:pt>
                <c:pt idx="125783">
                  <c:v>-63.22587</c:v>
                </c:pt>
                <c:pt idx="125784">
                  <c:v>-63.245429999999999</c:v>
                </c:pt>
                <c:pt idx="125785">
                  <c:v>-63.265439999999998</c:v>
                </c:pt>
                <c:pt idx="125786">
                  <c:v>-63.285159999999998</c:v>
                </c:pt>
                <c:pt idx="125787">
                  <c:v>-63.30498</c:v>
                </c:pt>
                <c:pt idx="125788">
                  <c:v>-63.324689999999997</c:v>
                </c:pt>
                <c:pt idx="125789">
                  <c:v>-63.344810000000003</c:v>
                </c:pt>
                <c:pt idx="125790">
                  <c:v>-63.364459999999994</c:v>
                </c:pt>
                <c:pt idx="125791">
                  <c:v>-63.384129999999999</c:v>
                </c:pt>
                <c:pt idx="125792">
                  <c:v>-63.403790000000001</c:v>
                </c:pt>
                <c:pt idx="125793">
                  <c:v>-63.424009999999996</c:v>
                </c:pt>
                <c:pt idx="125794">
                  <c:v>-63.443150000000003</c:v>
                </c:pt>
                <c:pt idx="125795">
                  <c:v>-63.462910000000001</c:v>
                </c:pt>
                <c:pt idx="125796">
                  <c:v>-63.482349999999997</c:v>
                </c:pt>
                <c:pt idx="125797">
                  <c:v>-63.501779999999997</c:v>
                </c:pt>
                <c:pt idx="125798">
                  <c:v>-63.521619999999999</c:v>
                </c:pt>
                <c:pt idx="125799">
                  <c:v>-63.541889999999995</c:v>
                </c:pt>
                <c:pt idx="125800">
                  <c:v>-63.561070000000001</c:v>
                </c:pt>
                <c:pt idx="125801">
                  <c:v>-63.581240000000001</c:v>
                </c:pt>
                <c:pt idx="125802">
                  <c:v>-63.601120000000002</c:v>
                </c:pt>
                <c:pt idx="125803">
                  <c:v>-63.620950000000001</c:v>
                </c:pt>
                <c:pt idx="125804">
                  <c:v>-63.640720000000002</c:v>
                </c:pt>
                <c:pt idx="125805">
                  <c:v>-63.660719999999998</c:v>
                </c:pt>
                <c:pt idx="125806">
                  <c:v>-63.680219999999998</c:v>
                </c:pt>
                <c:pt idx="125807">
                  <c:v>-63.700060000000001</c:v>
                </c:pt>
                <c:pt idx="125808">
                  <c:v>-63.719929999999998</c:v>
                </c:pt>
                <c:pt idx="125809">
                  <c:v>-63.739530000000002</c:v>
                </c:pt>
                <c:pt idx="125810">
                  <c:v>-63.759249999999994</c:v>
                </c:pt>
                <c:pt idx="125811">
                  <c:v>-63.7791</c:v>
                </c:pt>
                <c:pt idx="125812">
                  <c:v>-63.798789999999997</c:v>
                </c:pt>
                <c:pt idx="125813">
                  <c:v>-63.818469999999998</c:v>
                </c:pt>
                <c:pt idx="125814">
                  <c:v>-63.838200000000001</c:v>
                </c:pt>
                <c:pt idx="125815">
                  <c:v>-63.858370000000008</c:v>
                </c:pt>
                <c:pt idx="125816">
                  <c:v>-63.877769999999998</c:v>
                </c:pt>
                <c:pt idx="125817">
                  <c:v>-63.897079999999995</c:v>
                </c:pt>
                <c:pt idx="125818">
                  <c:v>-63.916329999999995</c:v>
                </c:pt>
                <c:pt idx="125819">
                  <c:v>-63.936309999999999</c:v>
                </c:pt>
                <c:pt idx="125820">
                  <c:v>-63.955770000000001</c:v>
                </c:pt>
                <c:pt idx="125821">
                  <c:v>-63.975619999999999</c:v>
                </c:pt>
                <c:pt idx="125822">
                  <c:v>-63.994549999999997</c:v>
                </c:pt>
                <c:pt idx="125823">
                  <c:v>-64.014980000000008</c:v>
                </c:pt>
                <c:pt idx="125824">
                  <c:v>-64.034819999999996</c:v>
                </c:pt>
                <c:pt idx="125825">
                  <c:v>-64.05471</c:v>
                </c:pt>
                <c:pt idx="125826">
                  <c:v>-64.074559999999991</c:v>
                </c:pt>
                <c:pt idx="125827">
                  <c:v>-64.09469</c:v>
                </c:pt>
                <c:pt idx="125828">
                  <c:v>-64.114519999999999</c:v>
                </c:pt>
                <c:pt idx="125829">
                  <c:v>-64.134529999999998</c:v>
                </c:pt>
                <c:pt idx="125830">
                  <c:v>-64.154299999999992</c:v>
                </c:pt>
                <c:pt idx="125831">
                  <c:v>-64.174749999999989</c:v>
                </c:pt>
                <c:pt idx="125832">
                  <c:v>-64.194800000000001</c:v>
                </c:pt>
                <c:pt idx="125833">
                  <c:v>-64.214749999999995</c:v>
                </c:pt>
                <c:pt idx="125834">
                  <c:v>-64.234349999999992</c:v>
                </c:pt>
                <c:pt idx="125835">
                  <c:v>-64.254850000000005</c:v>
                </c:pt>
                <c:pt idx="125836">
                  <c:v>-64.274820000000005</c:v>
                </c:pt>
                <c:pt idx="125837">
                  <c:v>-64.29513</c:v>
                </c:pt>
                <c:pt idx="125838">
                  <c:v>-64.314629999999994</c:v>
                </c:pt>
                <c:pt idx="125839">
                  <c:v>-64.334649999999996</c:v>
                </c:pt>
                <c:pt idx="125840">
                  <c:v>-64.353980000000007</c:v>
                </c:pt>
                <c:pt idx="125841">
                  <c:v>-64.373820000000009</c:v>
                </c:pt>
                <c:pt idx="125842">
                  <c:v>-64.393070000000009</c:v>
                </c:pt>
                <c:pt idx="125843">
                  <c:v>-64.413129999999995</c:v>
                </c:pt>
                <c:pt idx="125844">
                  <c:v>-64.432929999999999</c:v>
                </c:pt>
                <c:pt idx="125845">
                  <c:v>-64.451859999999996</c:v>
                </c:pt>
                <c:pt idx="125846">
                  <c:v>-64.471760000000003</c:v>
                </c:pt>
                <c:pt idx="125847">
                  <c:v>-64.490849999999995</c:v>
                </c:pt>
                <c:pt idx="125848">
                  <c:v>-64.509199999999993</c:v>
                </c:pt>
                <c:pt idx="125849">
                  <c:v>-64.526730000000001</c:v>
                </c:pt>
                <c:pt idx="125850">
                  <c:v>-64.54683</c:v>
                </c:pt>
                <c:pt idx="125851">
                  <c:v>-64.567239999999998</c:v>
                </c:pt>
                <c:pt idx="125852">
                  <c:v>-64.58672</c:v>
                </c:pt>
                <c:pt idx="125853">
                  <c:v>-64.606979999999993</c:v>
                </c:pt>
                <c:pt idx="125854">
                  <c:v>-64.624499999999998</c:v>
                </c:pt>
                <c:pt idx="125855">
                  <c:v>-64.642120000000006</c:v>
                </c:pt>
                <c:pt idx="125856">
                  <c:v>-64.661509999999993</c:v>
                </c:pt>
                <c:pt idx="125857">
                  <c:v>-64.681389999999993</c:v>
                </c:pt>
                <c:pt idx="125858">
                  <c:v>-64.700779999999995</c:v>
                </c:pt>
                <c:pt idx="125859">
                  <c:v>-64.720619999999997</c:v>
                </c:pt>
                <c:pt idx="125860">
                  <c:v>-64.740529999999993</c:v>
                </c:pt>
                <c:pt idx="125861">
                  <c:v>-64.759969999999996</c:v>
                </c:pt>
                <c:pt idx="125862">
                  <c:v>-64.779679999999999</c:v>
                </c:pt>
                <c:pt idx="125863">
                  <c:v>-64.799199999999999</c:v>
                </c:pt>
                <c:pt idx="125864">
                  <c:v>-64.818569999999994</c:v>
                </c:pt>
                <c:pt idx="125865">
                  <c:v>-64.83850000000001</c:v>
                </c:pt>
                <c:pt idx="125866">
                  <c:v>-64.858220000000003</c:v>
                </c:pt>
                <c:pt idx="125867">
                  <c:v>-64.877840000000006</c:v>
                </c:pt>
                <c:pt idx="125868">
                  <c:v>-64.897229999999993</c:v>
                </c:pt>
                <c:pt idx="125869">
                  <c:v>-64.917000000000002</c:v>
                </c:pt>
                <c:pt idx="125870">
                  <c:v>-64.936890000000005</c:v>
                </c:pt>
                <c:pt idx="125871">
                  <c:v>-64.95635</c:v>
                </c:pt>
                <c:pt idx="125872">
                  <c:v>-64.975800000000007</c:v>
                </c:pt>
                <c:pt idx="125873">
                  <c:v>-64.995609999999999</c:v>
                </c:pt>
                <c:pt idx="125874">
                  <c:v>-65.015060000000005</c:v>
                </c:pt>
                <c:pt idx="125875">
                  <c:v>-65.034829999999999</c:v>
                </c:pt>
                <c:pt idx="125876">
                  <c:v>-65.053809999999999</c:v>
                </c:pt>
                <c:pt idx="125877">
                  <c:v>-65.073210000000003</c:v>
                </c:pt>
                <c:pt idx="125878">
                  <c:v>-65.092910000000003</c:v>
                </c:pt>
                <c:pt idx="125879">
                  <c:v>-65.112500000000011</c:v>
                </c:pt>
                <c:pt idx="125880">
                  <c:v>-65.13194</c:v>
                </c:pt>
                <c:pt idx="125881">
                  <c:v>-65.151269999999997</c:v>
                </c:pt>
                <c:pt idx="125882">
                  <c:v>-65.170870000000008</c:v>
                </c:pt>
                <c:pt idx="125883">
                  <c:v>-65.19053000000001</c:v>
                </c:pt>
                <c:pt idx="125884">
                  <c:v>-65.210009999999997</c:v>
                </c:pt>
                <c:pt idx="125885">
                  <c:v>-65.229790000000008</c:v>
                </c:pt>
                <c:pt idx="125886">
                  <c:v>-65.248710000000003</c:v>
                </c:pt>
                <c:pt idx="125887">
                  <c:v>-65.267830000000004</c:v>
                </c:pt>
                <c:pt idx="125888">
                  <c:v>-65.287300000000002</c:v>
                </c:pt>
                <c:pt idx="125889">
                  <c:v>-65.306330000000003</c:v>
                </c:pt>
                <c:pt idx="125890">
                  <c:v>-65.325159999999997</c:v>
                </c:pt>
                <c:pt idx="125891">
                  <c:v>-65.345060000000004</c:v>
                </c:pt>
                <c:pt idx="125892">
                  <c:v>-65.364739999999998</c:v>
                </c:pt>
                <c:pt idx="125893">
                  <c:v>-65.383859999999999</c:v>
                </c:pt>
                <c:pt idx="125894">
                  <c:v>-65.403490000000005</c:v>
                </c:pt>
                <c:pt idx="125895">
                  <c:v>-65.423169999999999</c:v>
                </c:pt>
                <c:pt idx="125896">
                  <c:v>-65.442959999999999</c:v>
                </c:pt>
                <c:pt idx="125897">
                  <c:v>-65.462339999999998</c:v>
                </c:pt>
                <c:pt idx="125898">
                  <c:v>-65.482069999999993</c:v>
                </c:pt>
                <c:pt idx="125899">
                  <c:v>-65.501310000000004</c:v>
                </c:pt>
                <c:pt idx="125900">
                  <c:v>-65.520920000000004</c:v>
                </c:pt>
                <c:pt idx="125901">
                  <c:v>-65.540549999999996</c:v>
                </c:pt>
                <c:pt idx="125902">
                  <c:v>-65.559759999999997</c:v>
                </c:pt>
                <c:pt idx="125903">
                  <c:v>-65.579239999999999</c:v>
                </c:pt>
                <c:pt idx="125904">
                  <c:v>-65.599019999999996</c:v>
                </c:pt>
                <c:pt idx="125905">
                  <c:v>-65.618380000000002</c:v>
                </c:pt>
                <c:pt idx="125906">
                  <c:v>-65.638199999999998</c:v>
                </c:pt>
                <c:pt idx="125907">
                  <c:v>-65.657730000000001</c:v>
                </c:pt>
                <c:pt idx="125908">
                  <c:v>-65.677440000000004</c:v>
                </c:pt>
                <c:pt idx="125909">
                  <c:v>-65.696870000000004</c:v>
                </c:pt>
                <c:pt idx="125910">
                  <c:v>-65.716589999999997</c:v>
                </c:pt>
                <c:pt idx="125911">
                  <c:v>-65.736069999999998</c:v>
                </c:pt>
                <c:pt idx="125912">
                  <c:v>-65.755719999999997</c:v>
                </c:pt>
                <c:pt idx="125913">
                  <c:v>-65.775270000000006</c:v>
                </c:pt>
                <c:pt idx="125914">
                  <c:v>-65.793990000000008</c:v>
                </c:pt>
                <c:pt idx="125915">
                  <c:v>-65.813609999999997</c:v>
                </c:pt>
                <c:pt idx="125916">
                  <c:v>-65.832859999999997</c:v>
                </c:pt>
                <c:pt idx="125917">
                  <c:v>-65.852400000000003</c:v>
                </c:pt>
                <c:pt idx="125918">
                  <c:v>-65.872140000000002</c:v>
                </c:pt>
                <c:pt idx="125919">
                  <c:v>-65.891120000000001</c:v>
                </c:pt>
                <c:pt idx="125920">
                  <c:v>-65.911079999999998</c:v>
                </c:pt>
                <c:pt idx="125921">
                  <c:v>-65.930779999999999</c:v>
                </c:pt>
                <c:pt idx="125922">
                  <c:v>-65.950450000000004</c:v>
                </c:pt>
                <c:pt idx="125923">
                  <c:v>-65.970169999999996</c:v>
                </c:pt>
                <c:pt idx="125924">
                  <c:v>-65.989509999999996</c:v>
                </c:pt>
                <c:pt idx="125925">
                  <c:v>-66.008170000000007</c:v>
                </c:pt>
                <c:pt idx="125926">
                  <c:v>-66.027870000000007</c:v>
                </c:pt>
                <c:pt idx="125927">
                  <c:v>-66.047420000000002</c:v>
                </c:pt>
                <c:pt idx="125928">
                  <c:v>-66.06671</c:v>
                </c:pt>
                <c:pt idx="125929">
                  <c:v>-66.086330000000004</c:v>
                </c:pt>
                <c:pt idx="125930">
                  <c:v>-66.105760000000004</c:v>
                </c:pt>
                <c:pt idx="125931">
                  <c:v>-66.125399999999999</c:v>
                </c:pt>
                <c:pt idx="125932">
                  <c:v>-66.144919999999999</c:v>
                </c:pt>
                <c:pt idx="125933">
                  <c:v>-66.164540000000002</c:v>
                </c:pt>
                <c:pt idx="125934">
                  <c:v>-66.184020000000004</c:v>
                </c:pt>
                <c:pt idx="125935">
                  <c:v>-66.202889999999996</c:v>
                </c:pt>
                <c:pt idx="125936">
                  <c:v>-66.222170000000006</c:v>
                </c:pt>
                <c:pt idx="125937">
                  <c:v>-66.241830000000007</c:v>
                </c:pt>
                <c:pt idx="125938">
                  <c:v>-66.260850000000005</c:v>
                </c:pt>
                <c:pt idx="125939">
                  <c:v>-66.28058</c:v>
                </c:pt>
                <c:pt idx="125940">
                  <c:v>-66.300109999999989</c:v>
                </c:pt>
                <c:pt idx="125941">
                  <c:v>-66.319699999999997</c:v>
                </c:pt>
                <c:pt idx="125942">
                  <c:v>-66.339240000000004</c:v>
                </c:pt>
                <c:pt idx="125943">
                  <c:v>-66.358050000000006</c:v>
                </c:pt>
                <c:pt idx="125944">
                  <c:v>-66.377769999999998</c:v>
                </c:pt>
                <c:pt idx="125945">
                  <c:v>-66.397139999999993</c:v>
                </c:pt>
                <c:pt idx="125946">
                  <c:v>-66.416120000000006</c:v>
                </c:pt>
                <c:pt idx="125947">
                  <c:v>-66.435829999999996</c:v>
                </c:pt>
                <c:pt idx="125948">
                  <c:v>-66.455469999999991</c:v>
                </c:pt>
                <c:pt idx="125949">
                  <c:v>-66.474559999999997</c:v>
                </c:pt>
                <c:pt idx="125950">
                  <c:v>-66.493840000000006</c:v>
                </c:pt>
                <c:pt idx="125951">
                  <c:v>-66.513559999999998</c:v>
                </c:pt>
                <c:pt idx="125952">
                  <c:v>-66.53304</c:v>
                </c:pt>
                <c:pt idx="125953">
                  <c:v>-66.552049999999994</c:v>
                </c:pt>
                <c:pt idx="125954">
                  <c:v>-66.571600000000004</c:v>
                </c:pt>
                <c:pt idx="125955">
                  <c:v>-66.591200000000001</c:v>
                </c:pt>
                <c:pt idx="125956">
                  <c:v>-66.610799999999998</c:v>
                </c:pt>
                <c:pt idx="125957">
                  <c:v>-66.629530000000003</c:v>
                </c:pt>
                <c:pt idx="125958">
                  <c:v>-66.649209999999997</c:v>
                </c:pt>
                <c:pt idx="125959">
                  <c:v>-66.668800000000005</c:v>
                </c:pt>
                <c:pt idx="125960">
                  <c:v>-66.687820000000002</c:v>
                </c:pt>
                <c:pt idx="125961">
                  <c:v>-66.70702</c:v>
                </c:pt>
                <c:pt idx="125962">
                  <c:v>-66.725300000000004</c:v>
                </c:pt>
                <c:pt idx="125963">
                  <c:v>-66.741039999999998</c:v>
                </c:pt>
                <c:pt idx="125964">
                  <c:v>-66.759979999999999</c:v>
                </c:pt>
                <c:pt idx="125965">
                  <c:v>-66.782209999999992</c:v>
                </c:pt>
                <c:pt idx="125966">
                  <c:v>-66.799689999999998</c:v>
                </c:pt>
                <c:pt idx="125967">
                  <c:v>-66.82105</c:v>
                </c:pt>
                <c:pt idx="125968">
                  <c:v>-66.841080000000005</c:v>
                </c:pt>
                <c:pt idx="125969">
                  <c:v>-66.859130000000007</c:v>
                </c:pt>
                <c:pt idx="125970">
                  <c:v>-66.878010000000003</c:v>
                </c:pt>
                <c:pt idx="125971">
                  <c:v>-66.897660000000002</c:v>
                </c:pt>
                <c:pt idx="125972">
                  <c:v>-66.915689999999998</c:v>
                </c:pt>
                <c:pt idx="125973">
                  <c:v>-66.930540000000008</c:v>
                </c:pt>
                <c:pt idx="125974">
                  <c:v>-66.948819999999998</c:v>
                </c:pt>
                <c:pt idx="125975">
                  <c:v>-66.972219999999993</c:v>
                </c:pt>
                <c:pt idx="125976">
                  <c:v>-66.995480000000001</c:v>
                </c:pt>
                <c:pt idx="125977">
                  <c:v>-67.017709999999994</c:v>
                </c:pt>
                <c:pt idx="125978">
                  <c:v>-67.038700000000006</c:v>
                </c:pt>
                <c:pt idx="125979">
                  <c:v>-67.059920000000005</c:v>
                </c:pt>
                <c:pt idx="125980">
                  <c:v>-67.080739999999992</c:v>
                </c:pt>
                <c:pt idx="125981">
                  <c:v>-67.100989999999996</c:v>
                </c:pt>
                <c:pt idx="125982">
                  <c:v>-67.122050000000002</c:v>
                </c:pt>
                <c:pt idx="125983">
                  <c:v>-67.142259999999993</c:v>
                </c:pt>
                <c:pt idx="125984">
                  <c:v>-67.163110000000003</c:v>
                </c:pt>
                <c:pt idx="125985">
                  <c:v>-67.183959999999999</c:v>
                </c:pt>
                <c:pt idx="125986">
                  <c:v>-67.204119999999989</c:v>
                </c:pt>
                <c:pt idx="125987">
                  <c:v>-67.224370000000008</c:v>
                </c:pt>
                <c:pt idx="125988">
                  <c:v>-67.244970000000009</c:v>
                </c:pt>
                <c:pt idx="125989">
                  <c:v>-67.2654</c:v>
                </c:pt>
                <c:pt idx="125990">
                  <c:v>-67.285780000000003</c:v>
                </c:pt>
                <c:pt idx="125991">
                  <c:v>-67.306429999999992</c:v>
                </c:pt>
                <c:pt idx="125992">
                  <c:v>-67.326549999999997</c:v>
                </c:pt>
                <c:pt idx="125993">
                  <c:v>-67.347099999999998</c:v>
                </c:pt>
                <c:pt idx="125994">
                  <c:v>-67.366860000000003</c:v>
                </c:pt>
                <c:pt idx="125995">
                  <c:v>-67.386840000000007</c:v>
                </c:pt>
                <c:pt idx="125996">
                  <c:v>-67.407470000000004</c:v>
                </c:pt>
                <c:pt idx="125997">
                  <c:v>-67.426820000000006</c:v>
                </c:pt>
                <c:pt idx="125998">
                  <c:v>-67.447000000000003</c:v>
                </c:pt>
                <c:pt idx="125999">
                  <c:v>-67.46674999999999</c:v>
                </c:pt>
                <c:pt idx="126000">
                  <c:v>-67.482439999999997</c:v>
                </c:pt>
                <c:pt idx="126001">
                  <c:v>-67.504999999999995</c:v>
                </c:pt>
                <c:pt idx="126002">
                  <c:v>-67.527230000000003</c:v>
                </c:pt>
                <c:pt idx="126003">
                  <c:v>-67.548510000000007</c:v>
                </c:pt>
                <c:pt idx="126004">
                  <c:v>-67.568929999999995</c:v>
                </c:pt>
                <c:pt idx="126005">
                  <c:v>-67.589230000000001</c:v>
                </c:pt>
                <c:pt idx="126006">
                  <c:v>-67.608990000000006</c:v>
                </c:pt>
                <c:pt idx="126007">
                  <c:v>-67.629429999999999</c:v>
                </c:pt>
                <c:pt idx="126008">
                  <c:v>-67.649709999999999</c:v>
                </c:pt>
                <c:pt idx="126009">
                  <c:v>-67.669730000000001</c:v>
                </c:pt>
                <c:pt idx="126010">
                  <c:v>-67.689350000000005</c:v>
                </c:pt>
                <c:pt idx="126011">
                  <c:v>-67.709789999999998</c:v>
                </c:pt>
                <c:pt idx="126012">
                  <c:v>-67.729709999999997</c:v>
                </c:pt>
                <c:pt idx="126013">
                  <c:v>-67.749759999999995</c:v>
                </c:pt>
                <c:pt idx="126014">
                  <c:v>-67.769800000000004</c:v>
                </c:pt>
                <c:pt idx="126015">
                  <c:v>-67.789760000000001</c:v>
                </c:pt>
                <c:pt idx="126016">
                  <c:v>-67.809929999999994</c:v>
                </c:pt>
                <c:pt idx="126017">
                  <c:v>-67.829849999999993</c:v>
                </c:pt>
                <c:pt idx="126018">
                  <c:v>-67.84966</c:v>
                </c:pt>
                <c:pt idx="126019">
                  <c:v>-67.869820000000004</c:v>
                </c:pt>
                <c:pt idx="126020">
                  <c:v>-67.889960000000002</c:v>
                </c:pt>
                <c:pt idx="126021">
                  <c:v>-67.909589999999994</c:v>
                </c:pt>
                <c:pt idx="126022">
                  <c:v>-67.929569999999998</c:v>
                </c:pt>
                <c:pt idx="126023">
                  <c:v>-67.949349999999995</c:v>
                </c:pt>
                <c:pt idx="126024">
                  <c:v>-67.96902</c:v>
                </c:pt>
                <c:pt idx="126025">
                  <c:v>-67.98903</c:v>
                </c:pt>
                <c:pt idx="126026">
                  <c:v>-68.009180000000001</c:v>
                </c:pt>
                <c:pt idx="126027">
                  <c:v>-68.029049999999998</c:v>
                </c:pt>
                <c:pt idx="126028">
                  <c:v>-68.049090000000007</c:v>
                </c:pt>
                <c:pt idx="126029">
                  <c:v>-68.069220000000001</c:v>
                </c:pt>
                <c:pt idx="126030">
                  <c:v>-68.088949999999997</c:v>
                </c:pt>
                <c:pt idx="126031">
                  <c:v>-68.109020000000001</c:v>
                </c:pt>
                <c:pt idx="126032">
                  <c:v>-68.129109999999997</c:v>
                </c:pt>
                <c:pt idx="126033">
                  <c:v>-68.148660000000007</c:v>
                </c:pt>
                <c:pt idx="126034">
                  <c:v>-68.168379999999999</c:v>
                </c:pt>
                <c:pt idx="126035">
                  <c:v>-68.188199999999995</c:v>
                </c:pt>
                <c:pt idx="126036">
                  <c:v>-68.20814</c:v>
                </c:pt>
                <c:pt idx="126037">
                  <c:v>-68.228200000000001</c:v>
                </c:pt>
                <c:pt idx="126038">
                  <c:v>-68.248249999999999</c:v>
                </c:pt>
                <c:pt idx="126039">
                  <c:v>-68.268720000000002</c:v>
                </c:pt>
                <c:pt idx="126040">
                  <c:v>-68.289119999999997</c:v>
                </c:pt>
                <c:pt idx="126041">
                  <c:v>-68.309100000000001</c:v>
                </c:pt>
                <c:pt idx="126042">
                  <c:v>-68.329300000000003</c:v>
                </c:pt>
                <c:pt idx="126043">
                  <c:v>-68.349630000000005</c:v>
                </c:pt>
                <c:pt idx="126044">
                  <c:v>-68.369979999999998</c:v>
                </c:pt>
                <c:pt idx="126045">
                  <c:v>-68.39045999999999</c:v>
                </c:pt>
                <c:pt idx="126046">
                  <c:v>-68.410780000000003</c:v>
                </c:pt>
                <c:pt idx="126047">
                  <c:v>-68.431219999999996</c:v>
                </c:pt>
                <c:pt idx="126048">
                  <c:v>-68.451539999999994</c:v>
                </c:pt>
                <c:pt idx="126049">
                  <c:v>-68.471540000000005</c:v>
                </c:pt>
                <c:pt idx="126050">
                  <c:v>-68.491799999999998</c:v>
                </c:pt>
                <c:pt idx="126051">
                  <c:v>-68.512190000000004</c:v>
                </c:pt>
                <c:pt idx="126052">
                  <c:v>-68.532309999999995</c:v>
                </c:pt>
                <c:pt idx="126053">
                  <c:v>-68.552549999999997</c:v>
                </c:pt>
                <c:pt idx="126054">
                  <c:v>-68.572860000000006</c:v>
                </c:pt>
                <c:pt idx="126055">
                  <c:v>-68.593180000000004</c:v>
                </c:pt>
                <c:pt idx="126056">
                  <c:v>-68.613479999999996</c:v>
                </c:pt>
                <c:pt idx="126057">
                  <c:v>-68.633520000000004</c:v>
                </c:pt>
                <c:pt idx="126058">
                  <c:v>-68.653660000000002</c:v>
                </c:pt>
                <c:pt idx="126059">
                  <c:v>-68.673869999999994</c:v>
                </c:pt>
                <c:pt idx="126060">
                  <c:v>-68.693759999999997</c:v>
                </c:pt>
                <c:pt idx="126061">
                  <c:v>-68.714199999999991</c:v>
                </c:pt>
                <c:pt idx="126062">
                  <c:v>-68.734650000000002</c:v>
                </c:pt>
                <c:pt idx="126063">
                  <c:v>-68.754739999999998</c:v>
                </c:pt>
                <c:pt idx="126064">
                  <c:v>-68.774360000000001</c:v>
                </c:pt>
                <c:pt idx="126065">
                  <c:v>-68.794730000000001</c:v>
                </c:pt>
                <c:pt idx="126066">
                  <c:v>-68.815070000000006</c:v>
                </c:pt>
                <c:pt idx="126067">
                  <c:v>-68.835149999999999</c:v>
                </c:pt>
                <c:pt idx="126068">
                  <c:v>-68.854990000000001</c:v>
                </c:pt>
                <c:pt idx="126069">
                  <c:v>-68.875410000000002</c:v>
                </c:pt>
                <c:pt idx="126070">
                  <c:v>-68.895820000000001</c:v>
                </c:pt>
                <c:pt idx="126071">
                  <c:v>-68.915520000000001</c:v>
                </c:pt>
                <c:pt idx="126072">
                  <c:v>-68.935900000000004</c:v>
                </c:pt>
                <c:pt idx="126073">
                  <c:v>-68.956379999999996</c:v>
                </c:pt>
                <c:pt idx="126074">
                  <c:v>-68.976110000000006</c:v>
                </c:pt>
                <c:pt idx="126075">
                  <c:v>-68.996520000000004</c:v>
                </c:pt>
                <c:pt idx="126076">
                  <c:v>-69.016900000000007</c:v>
                </c:pt>
                <c:pt idx="126077">
                  <c:v>-69.036630000000002</c:v>
                </c:pt>
                <c:pt idx="126078">
                  <c:v>-69.056780000000003</c:v>
                </c:pt>
                <c:pt idx="126079">
                  <c:v>-69.0762</c:v>
                </c:pt>
                <c:pt idx="126080">
                  <c:v>-69.095500000000001</c:v>
                </c:pt>
                <c:pt idx="126081">
                  <c:v>-69.115520000000004</c:v>
                </c:pt>
                <c:pt idx="126082">
                  <c:v>-69.135600000000011</c:v>
                </c:pt>
                <c:pt idx="126083">
                  <c:v>-69.155550000000005</c:v>
                </c:pt>
                <c:pt idx="126084">
                  <c:v>-69.175519999999992</c:v>
                </c:pt>
                <c:pt idx="126085">
                  <c:v>-69.195589999999996</c:v>
                </c:pt>
                <c:pt idx="126086">
                  <c:v>-69.215609999999998</c:v>
                </c:pt>
                <c:pt idx="126087">
                  <c:v>-69.235730000000004</c:v>
                </c:pt>
                <c:pt idx="126088">
                  <c:v>-69.255620000000008</c:v>
                </c:pt>
                <c:pt idx="126089">
                  <c:v>-69.275940000000006</c:v>
                </c:pt>
                <c:pt idx="126090">
                  <c:v>-69.294830000000005</c:v>
                </c:pt>
                <c:pt idx="126091">
                  <c:v>-69.314160000000001</c:v>
                </c:pt>
                <c:pt idx="126092">
                  <c:v>-69.334189999999992</c:v>
                </c:pt>
                <c:pt idx="126093">
                  <c:v>-69.354330000000004</c:v>
                </c:pt>
                <c:pt idx="126094">
                  <c:v>-69.374279999999999</c:v>
                </c:pt>
                <c:pt idx="126095">
                  <c:v>-69.394559999999998</c:v>
                </c:pt>
                <c:pt idx="126096">
                  <c:v>-69.414730000000006</c:v>
                </c:pt>
                <c:pt idx="126097">
                  <c:v>-69.43495999999999</c:v>
                </c:pt>
                <c:pt idx="126098">
                  <c:v>-69.45487</c:v>
                </c:pt>
                <c:pt idx="126099">
                  <c:v>-69.475020000000001</c:v>
                </c:pt>
                <c:pt idx="126100">
                  <c:v>-69.49512</c:v>
                </c:pt>
                <c:pt idx="126101">
                  <c:v>-69.515119999999996</c:v>
                </c:pt>
                <c:pt idx="126102">
                  <c:v>-69.535120000000006</c:v>
                </c:pt>
                <c:pt idx="126103">
                  <c:v>-69.554910000000007</c:v>
                </c:pt>
                <c:pt idx="126104">
                  <c:v>-69.574889999999996</c:v>
                </c:pt>
                <c:pt idx="126105">
                  <c:v>-69.594549999999998</c:v>
                </c:pt>
                <c:pt idx="126106">
                  <c:v>-69.614599999999996</c:v>
                </c:pt>
                <c:pt idx="126107">
                  <c:v>-69.634640000000005</c:v>
                </c:pt>
                <c:pt idx="126108">
                  <c:v>-69.654539999999997</c:v>
                </c:pt>
                <c:pt idx="126109">
                  <c:v>-69.674660000000003</c:v>
                </c:pt>
                <c:pt idx="126110">
                  <c:v>-69.694549999999992</c:v>
                </c:pt>
                <c:pt idx="126111">
                  <c:v>-69.714500000000001</c:v>
                </c:pt>
                <c:pt idx="126112">
                  <c:v>-69.734549999999999</c:v>
                </c:pt>
                <c:pt idx="126113">
                  <c:v>-69.754589999999993</c:v>
                </c:pt>
                <c:pt idx="126114">
                  <c:v>-69.774529999999999</c:v>
                </c:pt>
                <c:pt idx="126115">
                  <c:v>-69.794609999999992</c:v>
                </c:pt>
                <c:pt idx="126116">
                  <c:v>-69.814790000000002</c:v>
                </c:pt>
                <c:pt idx="126117">
                  <c:v>-69.833930000000009</c:v>
                </c:pt>
                <c:pt idx="126118">
                  <c:v>-69.854179999999999</c:v>
                </c:pt>
                <c:pt idx="126119">
                  <c:v>-69.873539999999991</c:v>
                </c:pt>
                <c:pt idx="126120">
                  <c:v>-69.89321000000001</c:v>
                </c:pt>
                <c:pt idx="126121">
                  <c:v>-69.912900000000008</c:v>
                </c:pt>
                <c:pt idx="126122">
                  <c:v>-69.932860000000005</c:v>
                </c:pt>
                <c:pt idx="126123">
                  <c:v>-69.952939999999998</c:v>
                </c:pt>
                <c:pt idx="126124">
                  <c:v>-69.972920000000002</c:v>
                </c:pt>
                <c:pt idx="126125">
                  <c:v>-69.993040000000008</c:v>
                </c:pt>
                <c:pt idx="126126">
                  <c:v>-70.013080000000002</c:v>
                </c:pt>
                <c:pt idx="126127">
                  <c:v>-70.033149999999992</c:v>
                </c:pt>
                <c:pt idx="126128">
                  <c:v>-70.053089999999997</c:v>
                </c:pt>
                <c:pt idx="126129">
                  <c:v>-70.0732</c:v>
                </c:pt>
                <c:pt idx="126130">
                  <c:v>-70.093249999999998</c:v>
                </c:pt>
                <c:pt idx="126131">
                  <c:v>-70.113290000000006</c:v>
                </c:pt>
                <c:pt idx="126132">
                  <c:v>-70.133319999999998</c:v>
                </c:pt>
                <c:pt idx="126133">
                  <c:v>-70.153390000000002</c:v>
                </c:pt>
                <c:pt idx="126134">
                  <c:v>-70.173159999999996</c:v>
                </c:pt>
                <c:pt idx="126135">
                  <c:v>-70.193110000000004</c:v>
                </c:pt>
                <c:pt idx="126136">
                  <c:v>-70.213030000000003</c:v>
                </c:pt>
                <c:pt idx="126137">
                  <c:v>-70.232960000000006</c:v>
                </c:pt>
                <c:pt idx="126138">
                  <c:v>-70.252840000000006</c:v>
                </c:pt>
                <c:pt idx="126139">
                  <c:v>-70.272869999999998</c:v>
                </c:pt>
                <c:pt idx="126140">
                  <c:v>-70.292640000000006</c:v>
                </c:pt>
                <c:pt idx="126141">
                  <c:v>-70.312240000000003</c:v>
                </c:pt>
                <c:pt idx="126142">
                  <c:v>-70.332080000000005</c:v>
                </c:pt>
                <c:pt idx="126143">
                  <c:v>-70.352059999999994</c:v>
                </c:pt>
                <c:pt idx="126144">
                  <c:v>-70.372009999999989</c:v>
                </c:pt>
                <c:pt idx="126145">
                  <c:v>-70.391999999999996</c:v>
                </c:pt>
                <c:pt idx="126146">
                  <c:v>-70.411929999999998</c:v>
                </c:pt>
                <c:pt idx="126147">
                  <c:v>-70.432000000000002</c:v>
                </c:pt>
                <c:pt idx="126148">
                  <c:v>-70.451909999999998</c:v>
                </c:pt>
                <c:pt idx="126149">
                  <c:v>-70.472000000000008</c:v>
                </c:pt>
                <c:pt idx="126150">
                  <c:v>-70.492009999999993</c:v>
                </c:pt>
                <c:pt idx="126151">
                  <c:v>-70.511980000000008</c:v>
                </c:pt>
                <c:pt idx="126152">
                  <c:v>-70.531930000000003</c:v>
                </c:pt>
                <c:pt idx="126153">
                  <c:v>-70.551929999999999</c:v>
                </c:pt>
                <c:pt idx="126154">
                  <c:v>-70.571820000000002</c:v>
                </c:pt>
                <c:pt idx="126155">
                  <c:v>-70.591790000000003</c:v>
                </c:pt>
                <c:pt idx="126156">
                  <c:v>-70.611720000000005</c:v>
                </c:pt>
                <c:pt idx="126157">
                  <c:v>-70.631690000000006</c:v>
                </c:pt>
                <c:pt idx="126158">
                  <c:v>-70.651539999999997</c:v>
                </c:pt>
                <c:pt idx="126159">
                  <c:v>-70.671509999999998</c:v>
                </c:pt>
                <c:pt idx="126160">
                  <c:v>-70.691389999999998</c:v>
                </c:pt>
                <c:pt idx="126161">
                  <c:v>-70.711349999999996</c:v>
                </c:pt>
                <c:pt idx="126162">
                  <c:v>-70.731120000000004</c:v>
                </c:pt>
                <c:pt idx="126163">
                  <c:v>-70.750799999999998</c:v>
                </c:pt>
                <c:pt idx="126164">
                  <c:v>-70.770700000000005</c:v>
                </c:pt>
                <c:pt idx="126165">
                  <c:v>-70.790719999999993</c:v>
                </c:pt>
                <c:pt idx="126166">
                  <c:v>-70.810580000000002</c:v>
                </c:pt>
                <c:pt idx="126167">
                  <c:v>-70.830489999999998</c:v>
                </c:pt>
                <c:pt idx="126168">
                  <c:v>-70.850319999999996</c:v>
                </c:pt>
                <c:pt idx="126169">
                  <c:v>-70.870289999999997</c:v>
                </c:pt>
                <c:pt idx="126170">
                  <c:v>-70.890140000000002</c:v>
                </c:pt>
                <c:pt idx="126171">
                  <c:v>-70.908730000000006</c:v>
                </c:pt>
                <c:pt idx="126172">
                  <c:v>-70.927300000000002</c:v>
                </c:pt>
                <c:pt idx="126173">
                  <c:v>-70.945989999999995</c:v>
                </c:pt>
                <c:pt idx="126174">
                  <c:v>-70.965369999999993</c:v>
                </c:pt>
                <c:pt idx="126175">
                  <c:v>-70.985110000000006</c:v>
                </c:pt>
                <c:pt idx="126176">
                  <c:v>-71.004660000000001</c:v>
                </c:pt>
                <c:pt idx="126177">
                  <c:v>-71.024360000000001</c:v>
                </c:pt>
                <c:pt idx="126178">
                  <c:v>-71.043869999999998</c:v>
                </c:pt>
                <c:pt idx="126179">
                  <c:v>-71.063450000000003</c:v>
                </c:pt>
                <c:pt idx="126180">
                  <c:v>-71.082740000000001</c:v>
                </c:pt>
                <c:pt idx="126181">
                  <c:v>-71.10235999999999</c:v>
                </c:pt>
                <c:pt idx="126182">
                  <c:v>-71.121790000000004</c:v>
                </c:pt>
                <c:pt idx="126183">
                  <c:v>-71.141230000000007</c:v>
                </c:pt>
                <c:pt idx="126184">
                  <c:v>-71.160660000000007</c:v>
                </c:pt>
                <c:pt idx="126185">
                  <c:v>-71.180199999999999</c:v>
                </c:pt>
                <c:pt idx="126186">
                  <c:v>-71.199299999999994</c:v>
                </c:pt>
                <c:pt idx="126187">
                  <c:v>-71.218739999999997</c:v>
                </c:pt>
                <c:pt idx="126188">
                  <c:v>-71.238190000000003</c:v>
                </c:pt>
                <c:pt idx="126189">
                  <c:v>-71.257549999999995</c:v>
                </c:pt>
                <c:pt idx="126190">
                  <c:v>-71.276970000000006</c:v>
                </c:pt>
                <c:pt idx="126191">
                  <c:v>-71.296359999999993</c:v>
                </c:pt>
                <c:pt idx="126192">
                  <c:v>-71.315640000000002</c:v>
                </c:pt>
                <c:pt idx="126193">
                  <c:v>-71.335139999999996</c:v>
                </c:pt>
                <c:pt idx="126194">
                  <c:v>-71.354579999999999</c:v>
                </c:pt>
                <c:pt idx="126195">
                  <c:v>-71.374049999999997</c:v>
                </c:pt>
                <c:pt idx="126196">
                  <c:v>-71.393550000000005</c:v>
                </c:pt>
                <c:pt idx="126197">
                  <c:v>-71.413080000000008</c:v>
                </c:pt>
                <c:pt idx="126198">
                  <c:v>-71.432569999999998</c:v>
                </c:pt>
                <c:pt idx="126199">
                  <c:v>-71.452089999999998</c:v>
                </c:pt>
                <c:pt idx="126200">
                  <c:v>-71.471590000000006</c:v>
                </c:pt>
                <c:pt idx="126201">
                  <c:v>-71.491119999999995</c:v>
                </c:pt>
                <c:pt idx="126202">
                  <c:v>-71.510619999999989</c:v>
                </c:pt>
                <c:pt idx="126203">
                  <c:v>-71.530120000000011</c:v>
                </c:pt>
                <c:pt idx="126204">
                  <c:v>-71.549579999999992</c:v>
                </c:pt>
                <c:pt idx="126205">
                  <c:v>-71.569040000000001</c:v>
                </c:pt>
                <c:pt idx="126206">
                  <c:v>-71.588509999999999</c:v>
                </c:pt>
                <c:pt idx="126207">
                  <c:v>-71.608010000000007</c:v>
                </c:pt>
                <c:pt idx="126208">
                  <c:v>-71.627449999999996</c:v>
                </c:pt>
                <c:pt idx="126209">
                  <c:v>-71.64697000000001</c:v>
                </c:pt>
                <c:pt idx="126210">
                  <c:v>-71.665490000000005</c:v>
                </c:pt>
                <c:pt idx="126211">
                  <c:v>-71.685159999999996</c:v>
                </c:pt>
                <c:pt idx="126212">
                  <c:v>-71.704650000000001</c:v>
                </c:pt>
                <c:pt idx="126213">
                  <c:v>-71.724350000000001</c:v>
                </c:pt>
                <c:pt idx="126214">
                  <c:v>-71.743970000000004</c:v>
                </c:pt>
                <c:pt idx="126215">
                  <c:v>-71.763040000000004</c:v>
                </c:pt>
                <c:pt idx="126216">
                  <c:v>-71.781670000000005</c:v>
                </c:pt>
                <c:pt idx="126217">
                  <c:v>-71.798650000000009</c:v>
                </c:pt>
                <c:pt idx="126218">
                  <c:v>-71.815349999999995</c:v>
                </c:pt>
                <c:pt idx="126219">
                  <c:v>-71.835889999999992</c:v>
                </c:pt>
                <c:pt idx="126220">
                  <c:v>-71.854810000000001</c:v>
                </c:pt>
                <c:pt idx="126221">
                  <c:v>-71.874319999999997</c:v>
                </c:pt>
                <c:pt idx="126222">
                  <c:v>-71.893820000000005</c:v>
                </c:pt>
                <c:pt idx="126223">
                  <c:v>-71.91322000000001</c:v>
                </c:pt>
                <c:pt idx="126224">
                  <c:v>-71.932839999999999</c:v>
                </c:pt>
                <c:pt idx="126225">
                  <c:v>-71.952550000000002</c:v>
                </c:pt>
                <c:pt idx="126226">
                  <c:v>-71.972229999999996</c:v>
                </c:pt>
                <c:pt idx="126227">
                  <c:v>-71.991740000000007</c:v>
                </c:pt>
                <c:pt idx="126228">
                  <c:v>-72.01061</c:v>
                </c:pt>
                <c:pt idx="126229">
                  <c:v>-72.030339999999995</c:v>
                </c:pt>
                <c:pt idx="126230">
                  <c:v>-72.049819999999997</c:v>
                </c:pt>
                <c:pt idx="126231">
                  <c:v>-72.069099999999992</c:v>
                </c:pt>
                <c:pt idx="126232">
                  <c:v>-72.088459999999998</c:v>
                </c:pt>
                <c:pt idx="126233">
                  <c:v>-72.107699999999994</c:v>
                </c:pt>
                <c:pt idx="126234">
                  <c:v>-72.127110000000002</c:v>
                </c:pt>
                <c:pt idx="126235">
                  <c:v>-72.146640000000005</c:v>
                </c:pt>
                <c:pt idx="126236">
                  <c:v>-72.166139999999999</c:v>
                </c:pt>
                <c:pt idx="126237">
                  <c:v>-72.185680000000005</c:v>
                </c:pt>
                <c:pt idx="126238">
                  <c:v>-72.20505</c:v>
                </c:pt>
                <c:pt idx="126239">
                  <c:v>-72.224630000000005</c:v>
                </c:pt>
                <c:pt idx="126240">
                  <c:v>-72.24421000000001</c:v>
                </c:pt>
                <c:pt idx="126241">
                  <c:v>-72.263900000000007</c:v>
                </c:pt>
                <c:pt idx="126242">
                  <c:v>-72.283529999999999</c:v>
                </c:pt>
                <c:pt idx="126243">
                  <c:v>-72.303190000000001</c:v>
                </c:pt>
                <c:pt idx="126244">
                  <c:v>-72.322860000000006</c:v>
                </c:pt>
                <c:pt idx="126245">
                  <c:v>-72.342519999999993</c:v>
                </c:pt>
                <c:pt idx="126246">
                  <c:v>-72.362110000000001</c:v>
                </c:pt>
                <c:pt idx="126247">
                  <c:v>-72.381730000000005</c:v>
                </c:pt>
                <c:pt idx="126248">
                  <c:v>-72.401160000000004</c:v>
                </c:pt>
                <c:pt idx="126249">
                  <c:v>-72.420780000000008</c:v>
                </c:pt>
                <c:pt idx="126250">
                  <c:v>-72.440280000000001</c:v>
                </c:pt>
                <c:pt idx="126251">
                  <c:v>-72.459639999999993</c:v>
                </c:pt>
                <c:pt idx="126252">
                  <c:v>-72.478920000000002</c:v>
                </c:pt>
                <c:pt idx="126253">
                  <c:v>-72.498429999999999</c:v>
                </c:pt>
                <c:pt idx="126254">
                  <c:v>-72.518010000000004</c:v>
                </c:pt>
                <c:pt idx="126255">
                  <c:v>-72.537710000000004</c:v>
                </c:pt>
                <c:pt idx="126256">
                  <c:v>-72.557289999999995</c:v>
                </c:pt>
                <c:pt idx="126257">
                  <c:v>-72.576930000000004</c:v>
                </c:pt>
                <c:pt idx="126258">
                  <c:v>-72.596559999999997</c:v>
                </c:pt>
                <c:pt idx="126259">
                  <c:v>-72.616209999999995</c:v>
                </c:pt>
                <c:pt idx="126260">
                  <c:v>-72.635810000000006</c:v>
                </c:pt>
                <c:pt idx="126261">
                  <c:v>-72.655390000000011</c:v>
                </c:pt>
                <c:pt idx="126262">
                  <c:v>-72.674490000000006</c:v>
                </c:pt>
                <c:pt idx="126263">
                  <c:v>-72.692710000000005</c:v>
                </c:pt>
                <c:pt idx="126264">
                  <c:v>-72.711510000000004</c:v>
                </c:pt>
                <c:pt idx="126265">
                  <c:v>-72.732110000000006</c:v>
                </c:pt>
                <c:pt idx="126266">
                  <c:v>-72.751689999999996</c:v>
                </c:pt>
                <c:pt idx="126267">
                  <c:v>-72.770840000000007</c:v>
                </c:pt>
                <c:pt idx="126268">
                  <c:v>-72.789000000000001</c:v>
                </c:pt>
                <c:pt idx="126269">
                  <c:v>-72.807829999999996</c:v>
                </c:pt>
                <c:pt idx="126270">
                  <c:v>-72.826979999999992</c:v>
                </c:pt>
                <c:pt idx="126271">
                  <c:v>-72.845860000000002</c:v>
                </c:pt>
                <c:pt idx="126272">
                  <c:v>-72.864879999999999</c:v>
                </c:pt>
                <c:pt idx="126273">
                  <c:v>-72.884029999999996</c:v>
                </c:pt>
                <c:pt idx="126274">
                  <c:v>-72.902850000000001</c:v>
                </c:pt>
                <c:pt idx="126275">
                  <c:v>-72.922179999999997</c:v>
                </c:pt>
                <c:pt idx="126276">
                  <c:v>-72.941270000000003</c:v>
                </c:pt>
                <c:pt idx="126277">
                  <c:v>-72.960399999999993</c:v>
                </c:pt>
                <c:pt idx="126278">
                  <c:v>-72.97963</c:v>
                </c:pt>
                <c:pt idx="126279">
                  <c:v>-72.998810000000006</c:v>
                </c:pt>
                <c:pt idx="126280">
                  <c:v>-73.017930000000007</c:v>
                </c:pt>
                <c:pt idx="126281">
                  <c:v>-73.037260000000003</c:v>
                </c:pt>
                <c:pt idx="126282">
                  <c:v>-73.056439999999995</c:v>
                </c:pt>
                <c:pt idx="126283">
                  <c:v>-73.075710000000001</c:v>
                </c:pt>
                <c:pt idx="126284">
                  <c:v>-73.094930000000005</c:v>
                </c:pt>
                <c:pt idx="126285">
                  <c:v>-73.113820000000004</c:v>
                </c:pt>
                <c:pt idx="126286">
                  <c:v>-73.132490000000004</c:v>
                </c:pt>
                <c:pt idx="126287">
                  <c:v>-73.15137</c:v>
                </c:pt>
                <c:pt idx="126288">
                  <c:v>-73.170299999999997</c:v>
                </c:pt>
                <c:pt idx="126289">
                  <c:v>-73.189080000000004</c:v>
                </c:pt>
                <c:pt idx="126290">
                  <c:v>-73.207369999999997</c:v>
                </c:pt>
                <c:pt idx="126291">
                  <c:v>-73.226309999999998</c:v>
                </c:pt>
                <c:pt idx="126292">
                  <c:v>-73.245909999999995</c:v>
                </c:pt>
                <c:pt idx="126293">
                  <c:v>-73.265200000000007</c:v>
                </c:pt>
                <c:pt idx="126294">
                  <c:v>-73.284130000000005</c:v>
                </c:pt>
                <c:pt idx="126295">
                  <c:v>-73.303269999999998</c:v>
                </c:pt>
                <c:pt idx="126296">
                  <c:v>-73.321849999999998</c:v>
                </c:pt>
                <c:pt idx="126297">
                  <c:v>-73.340940000000003</c:v>
                </c:pt>
                <c:pt idx="126298">
                  <c:v>-73.360349999999997</c:v>
                </c:pt>
                <c:pt idx="126299">
                  <c:v>-73.379369999999994</c:v>
                </c:pt>
                <c:pt idx="126300">
                  <c:v>-73.398659999999992</c:v>
                </c:pt>
                <c:pt idx="126301">
                  <c:v>-73.417730000000006</c:v>
                </c:pt>
                <c:pt idx="126302">
                  <c:v>-73.436970000000002</c:v>
                </c:pt>
                <c:pt idx="126303">
                  <c:v>-73.456159999999997</c:v>
                </c:pt>
                <c:pt idx="126304">
                  <c:v>-73.475290000000001</c:v>
                </c:pt>
                <c:pt idx="126305">
                  <c:v>-73.494609999999994</c:v>
                </c:pt>
                <c:pt idx="126306">
                  <c:v>-73.51388</c:v>
                </c:pt>
                <c:pt idx="126307">
                  <c:v>-73.533079999999998</c:v>
                </c:pt>
                <c:pt idx="126308">
                  <c:v>-73.547460000000001</c:v>
                </c:pt>
                <c:pt idx="126309">
                  <c:v>-73.55946999999999</c:v>
                </c:pt>
                <c:pt idx="126310">
                  <c:v>-73.579210000000003</c:v>
                </c:pt>
                <c:pt idx="126311">
                  <c:v>-73.599429999999998</c:v>
                </c:pt>
                <c:pt idx="126312">
                  <c:v>-73.619199999999992</c:v>
                </c:pt>
                <c:pt idx="126313">
                  <c:v>-73.639160000000004</c:v>
                </c:pt>
                <c:pt idx="126314">
                  <c:v>-73.658690000000007</c:v>
                </c:pt>
                <c:pt idx="126315">
                  <c:v>-73.678169999999994</c:v>
                </c:pt>
                <c:pt idx="126316">
                  <c:v>-73.697850000000003</c:v>
                </c:pt>
                <c:pt idx="126317">
                  <c:v>-73.717240000000004</c:v>
                </c:pt>
                <c:pt idx="126318">
                  <c:v>-73.736670000000004</c:v>
                </c:pt>
                <c:pt idx="126319">
                  <c:v>-73.756299999999996</c:v>
                </c:pt>
                <c:pt idx="126320">
                  <c:v>-73.775390000000002</c:v>
                </c:pt>
                <c:pt idx="126321">
                  <c:v>-73.794029999999992</c:v>
                </c:pt>
                <c:pt idx="126322">
                  <c:v>-73.812730000000002</c:v>
                </c:pt>
                <c:pt idx="126323">
                  <c:v>-73.832089999999994</c:v>
                </c:pt>
                <c:pt idx="126324">
                  <c:v>-73.851280000000003</c:v>
                </c:pt>
                <c:pt idx="126325">
                  <c:v>-73.870670000000004</c:v>
                </c:pt>
                <c:pt idx="126326">
                  <c:v>-73.889849999999996</c:v>
                </c:pt>
                <c:pt idx="126327">
                  <c:v>-73.909140000000008</c:v>
                </c:pt>
                <c:pt idx="126328">
                  <c:v>-73.928179999999998</c:v>
                </c:pt>
                <c:pt idx="126329">
                  <c:v>-73.947419999999994</c:v>
                </c:pt>
                <c:pt idx="126330">
                  <c:v>-73.966560000000001</c:v>
                </c:pt>
                <c:pt idx="126331">
                  <c:v>-73.985860000000002</c:v>
                </c:pt>
                <c:pt idx="126332">
                  <c:v>-74.004950000000008</c:v>
                </c:pt>
                <c:pt idx="126333">
                  <c:v>-74.024050000000003</c:v>
                </c:pt>
                <c:pt idx="126334">
                  <c:v>-74.043199999999999</c:v>
                </c:pt>
                <c:pt idx="126335">
                  <c:v>-74.062449999999998</c:v>
                </c:pt>
                <c:pt idx="126336">
                  <c:v>-74.081530000000001</c:v>
                </c:pt>
                <c:pt idx="126337">
                  <c:v>-74.100710000000007</c:v>
                </c:pt>
                <c:pt idx="126338">
                  <c:v>-74.119869999999992</c:v>
                </c:pt>
                <c:pt idx="126339">
                  <c:v>-74.13909000000001</c:v>
                </c:pt>
                <c:pt idx="126340">
                  <c:v>-74.158199999999994</c:v>
                </c:pt>
                <c:pt idx="126341">
                  <c:v>-74.177329999999998</c:v>
                </c:pt>
                <c:pt idx="126342">
                  <c:v>-74.19632</c:v>
                </c:pt>
                <c:pt idx="126343">
                  <c:v>-74.215509999999995</c:v>
                </c:pt>
                <c:pt idx="126344">
                  <c:v>-74.2346</c:v>
                </c:pt>
                <c:pt idx="126345">
                  <c:v>-74.253370000000004</c:v>
                </c:pt>
                <c:pt idx="126346">
                  <c:v>-74.270709999999994</c:v>
                </c:pt>
                <c:pt idx="126347">
                  <c:v>-74.289940000000001</c:v>
                </c:pt>
                <c:pt idx="126348">
                  <c:v>-74.309730000000002</c:v>
                </c:pt>
                <c:pt idx="126349">
                  <c:v>-74.329160000000002</c:v>
                </c:pt>
                <c:pt idx="126350">
                  <c:v>-74.348420000000004</c:v>
                </c:pt>
                <c:pt idx="126351">
                  <c:v>-74.367660000000001</c:v>
                </c:pt>
                <c:pt idx="126352">
                  <c:v>-74.386710000000008</c:v>
                </c:pt>
                <c:pt idx="126353">
                  <c:v>-74.40534000000001</c:v>
                </c:pt>
                <c:pt idx="126354">
                  <c:v>-74.424310000000006</c:v>
                </c:pt>
                <c:pt idx="126355">
                  <c:v>-74.443399999999997</c:v>
                </c:pt>
                <c:pt idx="126356">
                  <c:v>-74.462440000000001</c:v>
                </c:pt>
                <c:pt idx="126357">
                  <c:v>-74.481679999999997</c:v>
                </c:pt>
                <c:pt idx="126358">
                  <c:v>-74.500749999999996</c:v>
                </c:pt>
                <c:pt idx="126359">
                  <c:v>-74.519919999999999</c:v>
                </c:pt>
                <c:pt idx="126360">
                  <c:v>-74.53895</c:v>
                </c:pt>
                <c:pt idx="126361">
                  <c:v>-74.558210000000003</c:v>
                </c:pt>
                <c:pt idx="126362">
                  <c:v>-74.577309999999997</c:v>
                </c:pt>
                <c:pt idx="126363">
                  <c:v>-74.596580000000003</c:v>
                </c:pt>
                <c:pt idx="126364">
                  <c:v>-74.615660000000005</c:v>
                </c:pt>
                <c:pt idx="126365">
                  <c:v>-74.634879999999995</c:v>
                </c:pt>
                <c:pt idx="126366">
                  <c:v>-74.653999999999996</c:v>
                </c:pt>
                <c:pt idx="126367">
                  <c:v>-74.673490000000001</c:v>
                </c:pt>
                <c:pt idx="126368">
                  <c:v>-74.692489999999992</c:v>
                </c:pt>
                <c:pt idx="126369">
                  <c:v>-74.710900000000009</c:v>
                </c:pt>
                <c:pt idx="126370">
                  <c:v>-74.729789999999994</c:v>
                </c:pt>
                <c:pt idx="126371">
                  <c:v>-74.74942999999999</c:v>
                </c:pt>
                <c:pt idx="126372">
                  <c:v>-74.768789999999996</c:v>
                </c:pt>
                <c:pt idx="126373">
                  <c:v>-74.788200000000003</c:v>
                </c:pt>
                <c:pt idx="126374">
                  <c:v>-74.807389999999998</c:v>
                </c:pt>
                <c:pt idx="126375">
                  <c:v>-74.826759999999993</c:v>
                </c:pt>
                <c:pt idx="126376">
                  <c:v>-74.84593000000001</c:v>
                </c:pt>
                <c:pt idx="126377">
                  <c:v>-74.865200000000002</c:v>
                </c:pt>
                <c:pt idx="126378">
                  <c:v>-74.874489999999994</c:v>
                </c:pt>
                <c:pt idx="126379">
                  <c:v>-74.8947</c:v>
                </c:pt>
                <c:pt idx="126380">
                  <c:v>-74.914659999999998</c:v>
                </c:pt>
                <c:pt idx="126381">
                  <c:v>-74.933909999999997</c:v>
                </c:pt>
                <c:pt idx="126382">
                  <c:v>-74.953500000000005</c:v>
                </c:pt>
                <c:pt idx="126383">
                  <c:v>-74.972899999999996</c:v>
                </c:pt>
                <c:pt idx="126384">
                  <c:v>-74.992260000000002</c:v>
                </c:pt>
                <c:pt idx="126385">
                  <c:v>-75.011650000000003</c:v>
                </c:pt>
                <c:pt idx="126386">
                  <c:v>-75.030900000000003</c:v>
                </c:pt>
                <c:pt idx="126387">
                  <c:v>-75.050219999999996</c:v>
                </c:pt>
                <c:pt idx="126388">
                  <c:v>-75.069490000000002</c:v>
                </c:pt>
                <c:pt idx="126389">
                  <c:v>-75.088740000000001</c:v>
                </c:pt>
                <c:pt idx="126390">
                  <c:v>-75.107699999999994</c:v>
                </c:pt>
                <c:pt idx="126391">
                  <c:v>-75.126429999999999</c:v>
                </c:pt>
                <c:pt idx="126392">
                  <c:v>-75.145179999999996</c:v>
                </c:pt>
                <c:pt idx="126393">
                  <c:v>-75.164099999999991</c:v>
                </c:pt>
                <c:pt idx="126394">
                  <c:v>-75.182460000000006</c:v>
                </c:pt>
                <c:pt idx="126395">
                  <c:v>-75.201599999999999</c:v>
                </c:pt>
                <c:pt idx="126396">
                  <c:v>-75.220579999999998</c:v>
                </c:pt>
                <c:pt idx="126397">
                  <c:v>-75.239869999999996</c:v>
                </c:pt>
                <c:pt idx="126398">
                  <c:v>-75.259010000000004</c:v>
                </c:pt>
                <c:pt idx="126399">
                  <c:v>-75.278270000000006</c:v>
                </c:pt>
                <c:pt idx="126400">
                  <c:v>-75.297409999999999</c:v>
                </c:pt>
                <c:pt idx="126401">
                  <c:v>-75.316659999999999</c:v>
                </c:pt>
                <c:pt idx="126402">
                  <c:v>-75.334919999999997</c:v>
                </c:pt>
                <c:pt idx="126403">
                  <c:v>-75.353099999999998</c:v>
                </c:pt>
                <c:pt idx="126404">
                  <c:v>-75.371800000000007</c:v>
                </c:pt>
                <c:pt idx="126405">
                  <c:v>-75.39188</c:v>
                </c:pt>
                <c:pt idx="126406">
                  <c:v>-75.411109999999994</c:v>
                </c:pt>
                <c:pt idx="126407">
                  <c:v>-75.430120000000002</c:v>
                </c:pt>
                <c:pt idx="126408">
                  <c:v>-75.449190000000002</c:v>
                </c:pt>
                <c:pt idx="126409">
                  <c:v>-75.468429999999998</c:v>
                </c:pt>
                <c:pt idx="126410">
                  <c:v>-75.4876</c:v>
                </c:pt>
                <c:pt idx="126411">
                  <c:v>-75.506789999999995</c:v>
                </c:pt>
                <c:pt idx="126412">
                  <c:v>-75.525949999999995</c:v>
                </c:pt>
                <c:pt idx="126413">
                  <c:v>-75.545159999999996</c:v>
                </c:pt>
                <c:pt idx="126414">
                  <c:v>-75.560770000000005</c:v>
                </c:pt>
                <c:pt idx="126415">
                  <c:v>-75.578890000000001</c:v>
                </c:pt>
                <c:pt idx="126416">
                  <c:v>-75.597709999999992</c:v>
                </c:pt>
                <c:pt idx="126417">
                  <c:v>-75.616860000000003</c:v>
                </c:pt>
                <c:pt idx="126418">
                  <c:v>-75.635810000000006</c:v>
                </c:pt>
                <c:pt idx="126419">
                  <c:v>-75.654899999999998</c:v>
                </c:pt>
                <c:pt idx="126420">
                  <c:v>-75.674099999999996</c:v>
                </c:pt>
                <c:pt idx="126421">
                  <c:v>-75.692440000000005</c:v>
                </c:pt>
                <c:pt idx="126422">
                  <c:v>-75.710769999999997</c:v>
                </c:pt>
                <c:pt idx="126423">
                  <c:v>-75.729900000000001</c:v>
                </c:pt>
                <c:pt idx="126424">
                  <c:v>-75.749430000000004</c:v>
                </c:pt>
                <c:pt idx="126425">
                  <c:v>-75.768590000000003</c:v>
                </c:pt>
                <c:pt idx="126426">
                  <c:v>-75.787729999999996</c:v>
                </c:pt>
                <c:pt idx="126427">
                  <c:v>-75.80686</c:v>
                </c:pt>
                <c:pt idx="126428">
                  <c:v>-75.825980000000001</c:v>
                </c:pt>
                <c:pt idx="126429">
                  <c:v>-75.845010000000002</c:v>
                </c:pt>
                <c:pt idx="126430">
                  <c:v>-75.864050000000006</c:v>
                </c:pt>
                <c:pt idx="126431">
                  <c:v>-75.882899999999992</c:v>
                </c:pt>
                <c:pt idx="126432">
                  <c:v>-75.901750000000007</c:v>
                </c:pt>
                <c:pt idx="126433">
                  <c:v>-75.920639999999992</c:v>
                </c:pt>
                <c:pt idx="126434">
                  <c:v>-75.939719999999994</c:v>
                </c:pt>
                <c:pt idx="126435">
                  <c:v>-75.95872</c:v>
                </c:pt>
                <c:pt idx="126436">
                  <c:v>-75.977329999999995</c:v>
                </c:pt>
                <c:pt idx="126437">
                  <c:v>-75.996520000000004</c:v>
                </c:pt>
                <c:pt idx="126438">
                  <c:v>-76.015730000000005</c:v>
                </c:pt>
                <c:pt idx="126439">
                  <c:v>-76.034499999999994</c:v>
                </c:pt>
                <c:pt idx="126440">
                  <c:v>-76.053600000000003</c:v>
                </c:pt>
                <c:pt idx="126441">
                  <c:v>-76.072249999999997</c:v>
                </c:pt>
                <c:pt idx="126442">
                  <c:v>-76.090289999999996</c:v>
                </c:pt>
                <c:pt idx="126443">
                  <c:v>-76.109160000000003</c:v>
                </c:pt>
                <c:pt idx="126444">
                  <c:v>-76.128860000000003</c:v>
                </c:pt>
                <c:pt idx="126445">
                  <c:v>-76.14743</c:v>
                </c:pt>
                <c:pt idx="126446">
                  <c:v>-76.166889999999995</c:v>
                </c:pt>
                <c:pt idx="126447">
                  <c:v>-76.185310000000001</c:v>
                </c:pt>
                <c:pt idx="126448">
                  <c:v>-76.204470000000001</c:v>
                </c:pt>
                <c:pt idx="126449">
                  <c:v>-76.223219999999998</c:v>
                </c:pt>
                <c:pt idx="126450">
                  <c:v>-76.242059999999995</c:v>
                </c:pt>
                <c:pt idx="126451">
                  <c:v>-76.260899999999992</c:v>
                </c:pt>
                <c:pt idx="126452">
                  <c:v>-76.279839999999993</c:v>
                </c:pt>
                <c:pt idx="126453">
                  <c:v>-76.298789999999997</c:v>
                </c:pt>
                <c:pt idx="126454">
                  <c:v>-76.317009999999996</c:v>
                </c:pt>
                <c:pt idx="126455">
                  <c:v>-76.335940000000008</c:v>
                </c:pt>
                <c:pt idx="126456">
                  <c:v>-76.35551000000001</c:v>
                </c:pt>
                <c:pt idx="126457">
                  <c:v>-76.374310000000008</c:v>
                </c:pt>
                <c:pt idx="126458">
                  <c:v>-76.393529999999998</c:v>
                </c:pt>
                <c:pt idx="126459">
                  <c:v>-76.412500000000009</c:v>
                </c:pt>
                <c:pt idx="126460">
                  <c:v>-76.431420000000003</c:v>
                </c:pt>
                <c:pt idx="126461">
                  <c:v>-76.449979999999996</c:v>
                </c:pt>
                <c:pt idx="126462">
                  <c:v>-76.468909999999994</c:v>
                </c:pt>
                <c:pt idx="126463">
                  <c:v>-76.48787999999999</c:v>
                </c:pt>
                <c:pt idx="126464">
                  <c:v>-76.50703</c:v>
                </c:pt>
                <c:pt idx="126465">
                  <c:v>-76.526070000000004</c:v>
                </c:pt>
                <c:pt idx="126466">
                  <c:v>-76.545230000000004</c:v>
                </c:pt>
                <c:pt idx="126467">
                  <c:v>-76.564109999999999</c:v>
                </c:pt>
                <c:pt idx="126468">
                  <c:v>-76.582250000000002</c:v>
                </c:pt>
                <c:pt idx="126469">
                  <c:v>-76.601439999999997</c:v>
                </c:pt>
                <c:pt idx="126470">
                  <c:v>-76.620930000000001</c:v>
                </c:pt>
                <c:pt idx="126471">
                  <c:v>-76.640069999999994</c:v>
                </c:pt>
                <c:pt idx="126472">
                  <c:v>-76.659149999999997</c:v>
                </c:pt>
                <c:pt idx="126473">
                  <c:v>-76.677520000000001</c:v>
                </c:pt>
                <c:pt idx="126474">
                  <c:v>-76.695570000000004</c:v>
                </c:pt>
                <c:pt idx="126475">
                  <c:v>-76.710000000000008</c:v>
                </c:pt>
                <c:pt idx="126476">
                  <c:v>-76.726079999999996</c:v>
                </c:pt>
                <c:pt idx="126477">
                  <c:v>-76.745570000000001</c:v>
                </c:pt>
                <c:pt idx="126478">
                  <c:v>-76.766249999999999</c:v>
                </c:pt>
                <c:pt idx="126479">
                  <c:v>-76.785139999999998</c:v>
                </c:pt>
                <c:pt idx="126480">
                  <c:v>-76.805610000000001</c:v>
                </c:pt>
                <c:pt idx="126481">
                  <c:v>-76.825289999999995</c:v>
                </c:pt>
                <c:pt idx="126482">
                  <c:v>-76.845160000000007</c:v>
                </c:pt>
                <c:pt idx="126483">
                  <c:v>-76.864739999999998</c:v>
                </c:pt>
                <c:pt idx="126484">
                  <c:v>-76.884519999999995</c:v>
                </c:pt>
                <c:pt idx="126485">
                  <c:v>-76.899209999999997</c:v>
                </c:pt>
                <c:pt idx="126486">
                  <c:v>-76.918599999999998</c:v>
                </c:pt>
                <c:pt idx="126487">
                  <c:v>-76.938429999999997</c:v>
                </c:pt>
                <c:pt idx="126488">
                  <c:v>-76.957930000000005</c:v>
                </c:pt>
                <c:pt idx="126489">
                  <c:v>-76.977969999999999</c:v>
                </c:pt>
                <c:pt idx="126490">
                  <c:v>-76.997</c:v>
                </c:pt>
                <c:pt idx="126491">
                  <c:v>-77.016329999999996</c:v>
                </c:pt>
                <c:pt idx="126492">
                  <c:v>-77.036329999999992</c:v>
                </c:pt>
                <c:pt idx="126493">
                  <c:v>-77.055819999999997</c:v>
                </c:pt>
                <c:pt idx="126494">
                  <c:v>-77.075420000000008</c:v>
                </c:pt>
                <c:pt idx="126495">
                  <c:v>-77.094930000000005</c:v>
                </c:pt>
                <c:pt idx="126496">
                  <c:v>-77.113939999999999</c:v>
                </c:pt>
                <c:pt idx="126497">
                  <c:v>-77.133359999999996</c:v>
                </c:pt>
                <c:pt idx="126498">
                  <c:v>-77.152640000000005</c:v>
                </c:pt>
                <c:pt idx="126499">
                  <c:v>-77.171750000000003</c:v>
                </c:pt>
                <c:pt idx="126500">
                  <c:v>-77.191040000000001</c:v>
                </c:pt>
                <c:pt idx="126501">
                  <c:v>-77.209940000000003</c:v>
                </c:pt>
                <c:pt idx="126502">
                  <c:v>-77.229190000000003</c:v>
                </c:pt>
                <c:pt idx="126503">
                  <c:v>-77.243849999999995</c:v>
                </c:pt>
                <c:pt idx="126504">
                  <c:v>-77.259860000000003</c:v>
                </c:pt>
                <c:pt idx="126505">
                  <c:v>-77.278970000000001</c:v>
                </c:pt>
                <c:pt idx="126506">
                  <c:v>-77.298500000000004</c:v>
                </c:pt>
                <c:pt idx="126507">
                  <c:v>-77.318079999999995</c:v>
                </c:pt>
                <c:pt idx="126508">
                  <c:v>-77.337389999999999</c:v>
                </c:pt>
                <c:pt idx="126509">
                  <c:v>-77.356769999999997</c:v>
                </c:pt>
                <c:pt idx="126510">
                  <c:v>-77.376409999999993</c:v>
                </c:pt>
                <c:pt idx="126511">
                  <c:v>-77.396079999999998</c:v>
                </c:pt>
                <c:pt idx="126512">
                  <c:v>-77.415760000000006</c:v>
                </c:pt>
                <c:pt idx="126513">
                  <c:v>-77.435209999999998</c:v>
                </c:pt>
                <c:pt idx="126514">
                  <c:v>-77.454799999999992</c:v>
                </c:pt>
                <c:pt idx="126515">
                  <c:v>-77.474150000000009</c:v>
                </c:pt>
                <c:pt idx="126516">
                  <c:v>-77.493719999999996</c:v>
                </c:pt>
                <c:pt idx="126517">
                  <c:v>-77.513080000000002</c:v>
                </c:pt>
                <c:pt idx="126518">
                  <c:v>-77.532379999999989</c:v>
                </c:pt>
                <c:pt idx="126519">
                  <c:v>-77.55198</c:v>
                </c:pt>
                <c:pt idx="126520">
                  <c:v>-77.570920000000001</c:v>
                </c:pt>
                <c:pt idx="126521">
                  <c:v>-77.590850000000003</c:v>
                </c:pt>
                <c:pt idx="126522">
                  <c:v>-77.610530000000011</c:v>
                </c:pt>
                <c:pt idx="126523">
                  <c:v>-77.630020000000002</c:v>
                </c:pt>
                <c:pt idx="126524">
                  <c:v>-77.649600000000007</c:v>
                </c:pt>
                <c:pt idx="126525">
                  <c:v>-77.66883</c:v>
                </c:pt>
                <c:pt idx="126526">
                  <c:v>-77.687970000000007</c:v>
                </c:pt>
                <c:pt idx="126527">
                  <c:v>-77.706900000000005</c:v>
                </c:pt>
                <c:pt idx="126528">
                  <c:v>-77.725989999999996</c:v>
                </c:pt>
                <c:pt idx="126529">
                  <c:v>-77.745100000000008</c:v>
                </c:pt>
                <c:pt idx="126530">
                  <c:v>-77.76455</c:v>
                </c:pt>
                <c:pt idx="126531">
                  <c:v>-77.783230000000003</c:v>
                </c:pt>
                <c:pt idx="126532">
                  <c:v>-77.79853</c:v>
                </c:pt>
                <c:pt idx="126533">
                  <c:v>-77.814250000000001</c:v>
                </c:pt>
                <c:pt idx="126534">
                  <c:v>-77.834500000000006</c:v>
                </c:pt>
                <c:pt idx="126535">
                  <c:v>-77.854429999999994</c:v>
                </c:pt>
                <c:pt idx="126536">
                  <c:v>-77.873270000000005</c:v>
                </c:pt>
                <c:pt idx="126537">
                  <c:v>-77.893200000000007</c:v>
                </c:pt>
                <c:pt idx="126538">
                  <c:v>-77.912239999999997</c:v>
                </c:pt>
                <c:pt idx="126539">
                  <c:v>-77.931809999999999</c:v>
                </c:pt>
                <c:pt idx="126540">
                  <c:v>-77.951360000000008</c:v>
                </c:pt>
                <c:pt idx="126541">
                  <c:v>-77.970910000000003</c:v>
                </c:pt>
                <c:pt idx="126542">
                  <c:v>-77.99006</c:v>
                </c:pt>
                <c:pt idx="126543">
                  <c:v>-78.009540000000001</c:v>
                </c:pt>
                <c:pt idx="126544">
                  <c:v>-78.028890000000004</c:v>
                </c:pt>
                <c:pt idx="126545">
                  <c:v>-78.048429999999996</c:v>
                </c:pt>
                <c:pt idx="126546">
                  <c:v>-78.067610000000002</c:v>
                </c:pt>
                <c:pt idx="126547">
                  <c:v>-78.087059999999994</c:v>
                </c:pt>
                <c:pt idx="126548">
                  <c:v>-78.106459999999998</c:v>
                </c:pt>
                <c:pt idx="126549">
                  <c:v>-78.125869999999992</c:v>
                </c:pt>
                <c:pt idx="126550">
                  <c:v>-78.145250000000004</c:v>
                </c:pt>
                <c:pt idx="126551">
                  <c:v>-78.164239999999992</c:v>
                </c:pt>
                <c:pt idx="126552">
                  <c:v>-78.183949999999996</c:v>
                </c:pt>
                <c:pt idx="126553">
                  <c:v>-78.203209999999999</c:v>
                </c:pt>
                <c:pt idx="126554">
                  <c:v>-78.222170000000006</c:v>
                </c:pt>
                <c:pt idx="126555">
                  <c:v>-78.24118</c:v>
                </c:pt>
                <c:pt idx="126556">
                  <c:v>-78.26052</c:v>
                </c:pt>
                <c:pt idx="126557">
                  <c:v>-78.279699999999991</c:v>
                </c:pt>
                <c:pt idx="126558">
                  <c:v>-78.298949999999991</c:v>
                </c:pt>
                <c:pt idx="126559">
                  <c:v>-78.318250000000006</c:v>
                </c:pt>
                <c:pt idx="126560">
                  <c:v>-78.337549999999993</c:v>
                </c:pt>
                <c:pt idx="126561">
                  <c:v>-78.356269999999995</c:v>
                </c:pt>
                <c:pt idx="126562">
                  <c:v>-78.375590000000003</c:v>
                </c:pt>
                <c:pt idx="126563">
                  <c:v>-78.394500000000008</c:v>
                </c:pt>
                <c:pt idx="126564">
                  <c:v>-78.409599999999998</c:v>
                </c:pt>
                <c:pt idx="126565">
                  <c:v>-78.42559</c:v>
                </c:pt>
                <c:pt idx="126566">
                  <c:v>-78.445549999999997</c:v>
                </c:pt>
                <c:pt idx="126567">
                  <c:v>-78.464879999999994</c:v>
                </c:pt>
                <c:pt idx="126568">
                  <c:v>-78.483599999999996</c:v>
                </c:pt>
                <c:pt idx="126569">
                  <c:v>-78.502899999999997</c:v>
                </c:pt>
                <c:pt idx="126570">
                  <c:v>-78.522270000000006</c:v>
                </c:pt>
                <c:pt idx="126571">
                  <c:v>-78.541229999999999</c:v>
                </c:pt>
                <c:pt idx="126572">
                  <c:v>-78.560509999999994</c:v>
                </c:pt>
                <c:pt idx="126573">
                  <c:v>-78.579619999999991</c:v>
                </c:pt>
                <c:pt idx="126574">
                  <c:v>-78.598829999999992</c:v>
                </c:pt>
                <c:pt idx="126575">
                  <c:v>-78.617559999999997</c:v>
                </c:pt>
                <c:pt idx="126576">
                  <c:v>-78.636780000000002</c:v>
                </c:pt>
                <c:pt idx="126577">
                  <c:v>-78.65598</c:v>
                </c:pt>
                <c:pt idx="126578">
                  <c:v>-78.675049999999999</c:v>
                </c:pt>
                <c:pt idx="126579">
                  <c:v>-78.694019999999995</c:v>
                </c:pt>
                <c:pt idx="126580">
                  <c:v>-78.712999999999994</c:v>
                </c:pt>
                <c:pt idx="126581">
                  <c:v>-78.731679999999997</c:v>
                </c:pt>
                <c:pt idx="126582">
                  <c:v>-78.750550000000004</c:v>
                </c:pt>
                <c:pt idx="126583">
                  <c:v>-78.769639999999995</c:v>
                </c:pt>
                <c:pt idx="126584">
                  <c:v>-78.788609999999991</c:v>
                </c:pt>
                <c:pt idx="126585">
                  <c:v>-78.807680000000005</c:v>
                </c:pt>
                <c:pt idx="126586">
                  <c:v>-78.826549999999997</c:v>
                </c:pt>
                <c:pt idx="126587">
                  <c:v>-78.845609999999994</c:v>
                </c:pt>
                <c:pt idx="126588">
                  <c:v>-78.863810000000001</c:v>
                </c:pt>
                <c:pt idx="126589">
                  <c:v>-78.882810000000006</c:v>
                </c:pt>
                <c:pt idx="126590">
                  <c:v>-78.901719999999997</c:v>
                </c:pt>
                <c:pt idx="126591">
                  <c:v>-78.920140000000004</c:v>
                </c:pt>
                <c:pt idx="126592">
                  <c:v>-78.938909999999993</c:v>
                </c:pt>
                <c:pt idx="126593">
                  <c:v>-78.957709999999992</c:v>
                </c:pt>
                <c:pt idx="126594">
                  <c:v>-78.976559999999992</c:v>
                </c:pt>
                <c:pt idx="126595">
                  <c:v>-78.978450000000009</c:v>
                </c:pt>
                <c:pt idx="126596">
                  <c:v>-78.992649999999998</c:v>
                </c:pt>
                <c:pt idx="126597">
                  <c:v>-79.004760000000005</c:v>
                </c:pt>
                <c:pt idx="126598">
                  <c:v>-79.01169999999999</c:v>
                </c:pt>
                <c:pt idx="126599">
                  <c:v>-79.028469999999999</c:v>
                </c:pt>
                <c:pt idx="126600">
                  <c:v>-79.047709999999995</c:v>
                </c:pt>
                <c:pt idx="126601">
                  <c:v>-79.050359999999998</c:v>
                </c:pt>
                <c:pt idx="126602">
                  <c:v>-79.063059999999993</c:v>
                </c:pt>
                <c:pt idx="126603">
                  <c:v>-79.078590000000005</c:v>
                </c:pt>
                <c:pt idx="126604">
                  <c:v>-79.096729999999994</c:v>
                </c:pt>
                <c:pt idx="126605">
                  <c:v>-79.08489999999999</c:v>
                </c:pt>
                <c:pt idx="126606">
                  <c:v>-79.08395999999999</c:v>
                </c:pt>
                <c:pt idx="126607">
                  <c:v>-79.088660000000004</c:v>
                </c:pt>
                <c:pt idx="126608">
                  <c:v>-79.099249999999998</c:v>
                </c:pt>
                <c:pt idx="126609">
                  <c:v>-79.113100000000003</c:v>
                </c:pt>
                <c:pt idx="126610">
                  <c:v>-79.128659999999996</c:v>
                </c:pt>
                <c:pt idx="126611">
                  <c:v>-79.145489999999995</c:v>
                </c:pt>
                <c:pt idx="126612">
                  <c:v>-79.163150000000002</c:v>
                </c:pt>
                <c:pt idx="126613">
                  <c:v>-79.179180000000002</c:v>
                </c:pt>
                <c:pt idx="126614">
                  <c:v>-79.195210000000003</c:v>
                </c:pt>
                <c:pt idx="126615">
                  <c:v>-79.214439999999996</c:v>
                </c:pt>
                <c:pt idx="126616">
                  <c:v>-79.2346</c:v>
                </c:pt>
                <c:pt idx="126617">
                  <c:v>-79.25385</c:v>
                </c:pt>
                <c:pt idx="126618">
                  <c:v>-79.27346</c:v>
                </c:pt>
                <c:pt idx="126619">
                  <c:v>-79.292079999999999</c:v>
                </c:pt>
                <c:pt idx="126620">
                  <c:v>-79.311610000000002</c:v>
                </c:pt>
                <c:pt idx="126621">
                  <c:v>-79.330800000000011</c:v>
                </c:pt>
                <c:pt idx="126622">
                  <c:v>-79.350399999999993</c:v>
                </c:pt>
                <c:pt idx="126623">
                  <c:v>-79.370099999999994</c:v>
                </c:pt>
                <c:pt idx="126624">
                  <c:v>-79.389049999999997</c:v>
                </c:pt>
                <c:pt idx="126625">
                  <c:v>-79.408770000000004</c:v>
                </c:pt>
                <c:pt idx="126626">
                  <c:v>-79.428219999999996</c:v>
                </c:pt>
                <c:pt idx="126627">
                  <c:v>-79.447190000000006</c:v>
                </c:pt>
                <c:pt idx="126628">
                  <c:v>-79.466400000000007</c:v>
                </c:pt>
                <c:pt idx="126629">
                  <c:v>-79.48572999999999</c:v>
                </c:pt>
                <c:pt idx="126630">
                  <c:v>-79.504339999999999</c:v>
                </c:pt>
                <c:pt idx="126631">
                  <c:v>-79.521430000000009</c:v>
                </c:pt>
                <c:pt idx="126632">
                  <c:v>-79.539479999999998</c:v>
                </c:pt>
                <c:pt idx="126633">
                  <c:v>-79.557929999999999</c:v>
                </c:pt>
                <c:pt idx="126634">
                  <c:v>-79.576499999999996</c:v>
                </c:pt>
                <c:pt idx="126635">
                  <c:v>-79.595320000000001</c:v>
                </c:pt>
                <c:pt idx="126636">
                  <c:v>-79.614159999999998</c:v>
                </c:pt>
                <c:pt idx="126637">
                  <c:v>-79.632800000000003</c:v>
                </c:pt>
                <c:pt idx="126638">
                  <c:v>-79.651359999999997</c:v>
                </c:pt>
                <c:pt idx="126639">
                  <c:v>-79.670410000000004</c:v>
                </c:pt>
                <c:pt idx="126640">
                  <c:v>-79.688749999999999</c:v>
                </c:pt>
                <c:pt idx="126641">
                  <c:v>-79.706960000000009</c:v>
                </c:pt>
                <c:pt idx="126642">
                  <c:v>-79.72469000000001</c:v>
                </c:pt>
                <c:pt idx="126643">
                  <c:v>-79.743069999999989</c:v>
                </c:pt>
                <c:pt idx="126644">
                  <c:v>-79.761330000000001</c:v>
                </c:pt>
                <c:pt idx="126645">
                  <c:v>-79.779879999999991</c:v>
                </c:pt>
                <c:pt idx="126646">
                  <c:v>-79.79853</c:v>
                </c:pt>
                <c:pt idx="126647">
                  <c:v>-79.817239999999998</c:v>
                </c:pt>
                <c:pt idx="126648">
                  <c:v>-79.835989999999995</c:v>
                </c:pt>
                <c:pt idx="126649">
                  <c:v>-79.854510000000005</c:v>
                </c:pt>
                <c:pt idx="126650">
                  <c:v>-79.873069999999998</c:v>
                </c:pt>
                <c:pt idx="126651">
                  <c:v>-79.891649999999998</c:v>
                </c:pt>
                <c:pt idx="126652">
                  <c:v>-79.910240000000002</c:v>
                </c:pt>
                <c:pt idx="126653">
                  <c:v>-79.928960000000004</c:v>
                </c:pt>
                <c:pt idx="126654">
                  <c:v>-79.947569999999999</c:v>
                </c:pt>
                <c:pt idx="126655">
                  <c:v>-79.966080000000005</c:v>
                </c:pt>
                <c:pt idx="126656">
                  <c:v>-79.984589999999997</c:v>
                </c:pt>
                <c:pt idx="126657">
                  <c:v>-80.00318</c:v>
                </c:pt>
                <c:pt idx="126658">
                  <c:v>-80.021699999999996</c:v>
                </c:pt>
                <c:pt idx="126659">
                  <c:v>-80.040150000000011</c:v>
                </c:pt>
                <c:pt idx="126660">
                  <c:v>-80.058599999999998</c:v>
                </c:pt>
                <c:pt idx="126661">
                  <c:v>-80.077100000000002</c:v>
                </c:pt>
                <c:pt idx="126662">
                  <c:v>-80.095460000000003</c:v>
                </c:pt>
                <c:pt idx="126663">
                  <c:v>-80.113749999999996</c:v>
                </c:pt>
                <c:pt idx="126664">
                  <c:v>-80.132109999999997</c:v>
                </c:pt>
                <c:pt idx="126665">
                  <c:v>-80.150020000000012</c:v>
                </c:pt>
                <c:pt idx="126666">
                  <c:v>-80.167509999999993</c:v>
                </c:pt>
                <c:pt idx="126667">
                  <c:v>-80.185659999999999</c:v>
                </c:pt>
                <c:pt idx="126668">
                  <c:v>-80.204470000000015</c:v>
                </c:pt>
                <c:pt idx="126669">
                  <c:v>-80.222890000000007</c:v>
                </c:pt>
                <c:pt idx="126670">
                  <c:v>-80.241260000000011</c:v>
                </c:pt>
                <c:pt idx="126671">
                  <c:v>-80.258380000000002</c:v>
                </c:pt>
                <c:pt idx="126672">
                  <c:v>-80.27658000000001</c:v>
                </c:pt>
                <c:pt idx="126673">
                  <c:v>-80.295210000000012</c:v>
                </c:pt>
                <c:pt idx="126674">
                  <c:v>-80.313649999999996</c:v>
                </c:pt>
                <c:pt idx="126675">
                  <c:v>-80.331980000000001</c:v>
                </c:pt>
                <c:pt idx="126676">
                  <c:v>-80.348400000000012</c:v>
                </c:pt>
                <c:pt idx="126677">
                  <c:v>-80.36751000000001</c:v>
                </c:pt>
                <c:pt idx="126678">
                  <c:v>-80.384919999999994</c:v>
                </c:pt>
                <c:pt idx="126679">
                  <c:v>-80.402950000000004</c:v>
                </c:pt>
                <c:pt idx="126680">
                  <c:v>-80.420209999999997</c:v>
                </c:pt>
                <c:pt idx="126681">
                  <c:v>-80.438910000000007</c:v>
                </c:pt>
                <c:pt idx="126682">
                  <c:v>-80.456769999999992</c:v>
                </c:pt>
                <c:pt idx="126683">
                  <c:v>-80.474969999999999</c:v>
                </c:pt>
                <c:pt idx="126684">
                  <c:v>-80.492670000000004</c:v>
                </c:pt>
                <c:pt idx="126685">
                  <c:v>-80.508810000000011</c:v>
                </c:pt>
                <c:pt idx="126686">
                  <c:v>-80.527770000000004</c:v>
                </c:pt>
                <c:pt idx="126687">
                  <c:v>-80.545150000000007</c:v>
                </c:pt>
                <c:pt idx="126688">
                  <c:v>-80.563760000000002</c:v>
                </c:pt>
                <c:pt idx="126689">
                  <c:v>-80.581049999999991</c:v>
                </c:pt>
                <c:pt idx="126690">
                  <c:v>-80.599329999999995</c:v>
                </c:pt>
                <c:pt idx="126691">
                  <c:v>-80.616860000000003</c:v>
                </c:pt>
                <c:pt idx="126692">
                  <c:v>-80.634689999999992</c:v>
                </c:pt>
                <c:pt idx="126693">
                  <c:v>-80.65243000000001</c:v>
                </c:pt>
                <c:pt idx="126694">
                  <c:v>-80.67004</c:v>
                </c:pt>
                <c:pt idx="126695">
                  <c:v>-80.68759</c:v>
                </c:pt>
                <c:pt idx="126696">
                  <c:v>-80.705120000000008</c:v>
                </c:pt>
                <c:pt idx="126697">
                  <c:v>-80.722269999999995</c:v>
                </c:pt>
                <c:pt idx="126698">
                  <c:v>-80.739389999999986</c:v>
                </c:pt>
                <c:pt idx="126699">
                  <c:v>-80.75654999999999</c:v>
                </c:pt>
                <c:pt idx="126700">
                  <c:v>-80.773179999999996</c:v>
                </c:pt>
                <c:pt idx="126701">
                  <c:v>-80.790319999999994</c:v>
                </c:pt>
                <c:pt idx="126702">
                  <c:v>-80.807400000000001</c:v>
                </c:pt>
                <c:pt idx="126703">
                  <c:v>-80.824359999999999</c:v>
                </c:pt>
                <c:pt idx="126704">
                  <c:v>-80.841259999999991</c:v>
                </c:pt>
                <c:pt idx="126705">
                  <c:v>-80.79513</c:v>
                </c:pt>
                <c:pt idx="126706">
                  <c:v>-80.748549999999994</c:v>
                </c:pt>
                <c:pt idx="126707">
                  <c:v>-80.729889999999997</c:v>
                </c:pt>
                <c:pt idx="126708">
                  <c:v>-80.719349999999991</c:v>
                </c:pt>
                <c:pt idx="126709">
                  <c:v>-80.708769999999987</c:v>
                </c:pt>
                <c:pt idx="126710">
                  <c:v>-80.700119999999998</c:v>
                </c:pt>
                <c:pt idx="126711">
                  <c:v>-80.694870000000009</c:v>
                </c:pt>
                <c:pt idx="126712">
                  <c:v>-80.692419999999998</c:v>
                </c:pt>
                <c:pt idx="126713">
                  <c:v>-80.690390000000008</c:v>
                </c:pt>
                <c:pt idx="126714">
                  <c:v>-80.690560000000005</c:v>
                </c:pt>
                <c:pt idx="126715">
                  <c:v>-80.692149999999998</c:v>
                </c:pt>
                <c:pt idx="126716">
                  <c:v>-80.695520000000002</c:v>
                </c:pt>
                <c:pt idx="126717">
                  <c:v>-80.700029999999998</c:v>
                </c:pt>
                <c:pt idx="126718">
                  <c:v>-80.705880000000008</c:v>
                </c:pt>
                <c:pt idx="126719">
                  <c:v>-80.712369999999993</c:v>
                </c:pt>
                <c:pt idx="126720">
                  <c:v>-80.720460000000003</c:v>
                </c:pt>
                <c:pt idx="126721">
                  <c:v>-80.727260000000001</c:v>
                </c:pt>
                <c:pt idx="126722">
                  <c:v>-80.735939999999999</c:v>
                </c:pt>
                <c:pt idx="126723">
                  <c:v>-80.746499999999997</c:v>
                </c:pt>
                <c:pt idx="126724">
                  <c:v>-80.754859999999994</c:v>
                </c:pt>
                <c:pt idx="126725">
                  <c:v>-80.765619999999984</c:v>
                </c:pt>
                <c:pt idx="126726">
                  <c:v>-80.776570000000007</c:v>
                </c:pt>
                <c:pt idx="126727">
                  <c:v>-80.788160000000005</c:v>
                </c:pt>
                <c:pt idx="126728">
                  <c:v>-80.79983</c:v>
                </c:pt>
                <c:pt idx="126729">
                  <c:v>-80.812340000000006</c:v>
                </c:pt>
                <c:pt idx="126730">
                  <c:v>-80.82565000000001</c:v>
                </c:pt>
                <c:pt idx="126731">
                  <c:v>-80.839580000000012</c:v>
                </c:pt>
                <c:pt idx="126732">
                  <c:v>-80.851820000000004</c:v>
                </c:pt>
                <c:pt idx="126733">
                  <c:v>-80.865539999999996</c:v>
                </c:pt>
                <c:pt idx="126734">
                  <c:v>-80.879949999999994</c:v>
                </c:pt>
                <c:pt idx="126735">
                  <c:v>-80.894040000000004</c:v>
                </c:pt>
                <c:pt idx="126736">
                  <c:v>-80.908799999999999</c:v>
                </c:pt>
                <c:pt idx="126737">
                  <c:v>-80.923770000000005</c:v>
                </c:pt>
                <c:pt idx="126738">
                  <c:v>-80.938659999999999</c:v>
                </c:pt>
                <c:pt idx="126739">
                  <c:v>-80.953739999999996</c:v>
                </c:pt>
                <c:pt idx="126740">
                  <c:v>-80.96884</c:v>
                </c:pt>
                <c:pt idx="126741">
                  <c:v>-80.984010000000012</c:v>
                </c:pt>
                <c:pt idx="126742">
                  <c:v>-80.997489999999999</c:v>
                </c:pt>
                <c:pt idx="126743">
                  <c:v>-81.010229999999993</c:v>
                </c:pt>
                <c:pt idx="126744">
                  <c:v>-81.021789999999996</c:v>
                </c:pt>
                <c:pt idx="126745">
                  <c:v>-81.033230000000003</c:v>
                </c:pt>
                <c:pt idx="126746">
                  <c:v>-81.042860000000005</c:v>
                </c:pt>
                <c:pt idx="126747">
                  <c:v>-81.047969999999992</c:v>
                </c:pt>
                <c:pt idx="126748">
                  <c:v>-81.054869999999994</c:v>
                </c:pt>
                <c:pt idx="126749">
                  <c:v>-81.067949999999996</c:v>
                </c:pt>
                <c:pt idx="126750">
                  <c:v>-81.077960000000004</c:v>
                </c:pt>
                <c:pt idx="126751">
                  <c:v>-81.086709999999997</c:v>
                </c:pt>
                <c:pt idx="126752">
                  <c:v>-81.097370000000012</c:v>
                </c:pt>
                <c:pt idx="126753">
                  <c:v>-81.10732999999999</c:v>
                </c:pt>
                <c:pt idx="126754">
                  <c:v>-81.117380000000011</c:v>
                </c:pt>
                <c:pt idx="126755">
                  <c:v>-81.126390000000001</c:v>
                </c:pt>
                <c:pt idx="126756">
                  <c:v>-81.130580000000009</c:v>
                </c:pt>
                <c:pt idx="126757">
                  <c:v>-81.143820000000005</c:v>
                </c:pt>
                <c:pt idx="126758">
                  <c:v>-81.153510000000011</c:v>
                </c:pt>
                <c:pt idx="126759">
                  <c:v>-81.163360000000011</c:v>
                </c:pt>
                <c:pt idx="126760">
                  <c:v>-81.173110000000008</c:v>
                </c:pt>
                <c:pt idx="126761">
                  <c:v>-81.182009999999991</c:v>
                </c:pt>
                <c:pt idx="126762">
                  <c:v>-81.189880000000002</c:v>
                </c:pt>
                <c:pt idx="126763">
                  <c:v>-81.199999999999989</c:v>
                </c:pt>
                <c:pt idx="126764">
                  <c:v>-81.209339999999997</c:v>
                </c:pt>
                <c:pt idx="126765">
                  <c:v>-81.21857</c:v>
                </c:pt>
                <c:pt idx="126766">
                  <c:v>-81.228160000000003</c:v>
                </c:pt>
                <c:pt idx="126767">
                  <c:v>-81.237069999999989</c:v>
                </c:pt>
                <c:pt idx="126768">
                  <c:v>-81.242319999999992</c:v>
                </c:pt>
                <c:pt idx="126769">
                  <c:v>-81.250450000000001</c:v>
                </c:pt>
                <c:pt idx="126770">
                  <c:v>-81.261829999999989</c:v>
                </c:pt>
                <c:pt idx="126771">
                  <c:v>-81.269030000000001</c:v>
                </c:pt>
                <c:pt idx="126772">
                  <c:v>-81.273769999999985</c:v>
                </c:pt>
                <c:pt idx="126773">
                  <c:v>-81.280059999999992</c:v>
                </c:pt>
                <c:pt idx="126774">
                  <c:v>-81.282569999999993</c:v>
                </c:pt>
                <c:pt idx="126775">
                  <c:v>-81.291560000000004</c:v>
                </c:pt>
                <c:pt idx="126776">
                  <c:v>-81.301590000000004</c:v>
                </c:pt>
                <c:pt idx="126777">
                  <c:v>-81.3108</c:v>
                </c:pt>
                <c:pt idx="126778">
                  <c:v>-81.320549999999997</c:v>
                </c:pt>
                <c:pt idx="126779">
                  <c:v>-81.329440000000005</c:v>
                </c:pt>
                <c:pt idx="126780">
                  <c:v>-81.334730000000008</c:v>
                </c:pt>
                <c:pt idx="126781">
                  <c:v>-81.343519999999998</c:v>
                </c:pt>
                <c:pt idx="126782">
                  <c:v>-81.353709999999992</c:v>
                </c:pt>
                <c:pt idx="126783">
                  <c:v>-81.362880000000004</c:v>
                </c:pt>
                <c:pt idx="126784">
                  <c:v>-81.372780000000006</c:v>
                </c:pt>
                <c:pt idx="126785">
                  <c:v>-81.381920000000008</c:v>
                </c:pt>
                <c:pt idx="126786">
                  <c:v>-81.38745999999999</c:v>
                </c:pt>
                <c:pt idx="126787">
                  <c:v>-81.398179999999996</c:v>
                </c:pt>
                <c:pt idx="126788">
                  <c:v>-81.407489999999996</c:v>
                </c:pt>
                <c:pt idx="126789">
                  <c:v>-81.41716000000001</c:v>
                </c:pt>
                <c:pt idx="126790">
                  <c:v>-81.426540000000003</c:v>
                </c:pt>
                <c:pt idx="126791">
                  <c:v>-81.436520000000002</c:v>
                </c:pt>
                <c:pt idx="126792">
                  <c:v>-81.445530000000005</c:v>
                </c:pt>
                <c:pt idx="126793">
                  <c:v>-81.45241</c:v>
                </c:pt>
                <c:pt idx="126794">
                  <c:v>-81.457189999999997</c:v>
                </c:pt>
                <c:pt idx="126795">
                  <c:v>-81.470669999999998</c:v>
                </c:pt>
                <c:pt idx="126796">
                  <c:v>-81.479569999999995</c:v>
                </c:pt>
                <c:pt idx="126797">
                  <c:v>-81.488489999999999</c:v>
                </c:pt>
                <c:pt idx="126798">
                  <c:v>-81.496759999999995</c:v>
                </c:pt>
                <c:pt idx="126799">
                  <c:v>-81.507729999999995</c:v>
                </c:pt>
                <c:pt idx="126800">
                  <c:v>-81.517830000000004</c:v>
                </c:pt>
                <c:pt idx="126801">
                  <c:v>-81.526980000000009</c:v>
                </c:pt>
                <c:pt idx="126802">
                  <c:v>-81.533639999999991</c:v>
                </c:pt>
                <c:pt idx="126803">
                  <c:v>-81.543059999999997</c:v>
                </c:pt>
                <c:pt idx="126804">
                  <c:v>-81.553359999999998</c:v>
                </c:pt>
                <c:pt idx="126805">
                  <c:v>-81.563569999999999</c:v>
                </c:pt>
                <c:pt idx="126806">
                  <c:v>-81.573070000000001</c:v>
                </c:pt>
                <c:pt idx="126807">
                  <c:v>-81.582480000000004</c:v>
                </c:pt>
                <c:pt idx="126808">
                  <c:v>-81.591459999999998</c:v>
                </c:pt>
                <c:pt idx="126809">
                  <c:v>-81.599939999999989</c:v>
                </c:pt>
                <c:pt idx="126810">
                  <c:v>-81.60566</c:v>
                </c:pt>
                <c:pt idx="126811">
                  <c:v>-81.612779999999987</c:v>
                </c:pt>
                <c:pt idx="126812">
                  <c:v>-81.625289999999993</c:v>
                </c:pt>
                <c:pt idx="126813">
                  <c:v>-81.635300000000001</c:v>
                </c:pt>
                <c:pt idx="126814">
                  <c:v>-81.644149999999996</c:v>
                </c:pt>
                <c:pt idx="126815">
                  <c:v>-81.653749999999988</c:v>
                </c:pt>
                <c:pt idx="126816">
                  <c:v>-81.663049999999998</c:v>
                </c:pt>
                <c:pt idx="126817">
                  <c:v>-81.669710000000009</c:v>
                </c:pt>
                <c:pt idx="126818">
                  <c:v>-81.679419999999993</c:v>
                </c:pt>
                <c:pt idx="126819">
                  <c:v>-81.689810000000008</c:v>
                </c:pt>
                <c:pt idx="126820">
                  <c:v>-81.699389999999994</c:v>
                </c:pt>
                <c:pt idx="126821">
                  <c:v>-81.708560000000006</c:v>
                </c:pt>
                <c:pt idx="126822">
                  <c:v>-81.717639999999989</c:v>
                </c:pt>
                <c:pt idx="126823">
                  <c:v>-81.727969999999999</c:v>
                </c:pt>
                <c:pt idx="126824">
                  <c:v>-81.737660000000005</c:v>
                </c:pt>
                <c:pt idx="126825">
                  <c:v>-81.747330000000005</c:v>
                </c:pt>
                <c:pt idx="126826">
                  <c:v>-81.756759999999986</c:v>
                </c:pt>
                <c:pt idx="126827">
                  <c:v>-81.765589999999989</c:v>
                </c:pt>
                <c:pt idx="126828">
                  <c:v>-81.770440000000008</c:v>
                </c:pt>
                <c:pt idx="126829">
                  <c:v>-81.777909999999991</c:v>
                </c:pt>
                <c:pt idx="126830">
                  <c:v>-81.790790000000001</c:v>
                </c:pt>
                <c:pt idx="126831">
                  <c:v>-81.799350000000004</c:v>
                </c:pt>
                <c:pt idx="126832">
                  <c:v>-81.809150000000002</c:v>
                </c:pt>
                <c:pt idx="126833">
                  <c:v>-81.818030000000007</c:v>
                </c:pt>
                <c:pt idx="126834">
                  <c:v>-81.826750000000004</c:v>
                </c:pt>
                <c:pt idx="126835">
                  <c:v>-81.836830000000006</c:v>
                </c:pt>
                <c:pt idx="126836">
                  <c:v>-81.847100000000012</c:v>
                </c:pt>
                <c:pt idx="126837">
                  <c:v>-81.85539</c:v>
                </c:pt>
                <c:pt idx="126838">
                  <c:v>-81.859369999999984</c:v>
                </c:pt>
                <c:pt idx="126839">
                  <c:v>-81.87285</c:v>
                </c:pt>
                <c:pt idx="126840">
                  <c:v>-81.882570000000001</c:v>
                </c:pt>
                <c:pt idx="126841">
                  <c:v>-81.892510000000001</c:v>
                </c:pt>
                <c:pt idx="126842">
                  <c:v>-81.902320000000003</c:v>
                </c:pt>
                <c:pt idx="126843">
                  <c:v>-81.912049999999994</c:v>
                </c:pt>
                <c:pt idx="126844">
                  <c:v>-81.921269999999993</c:v>
                </c:pt>
                <c:pt idx="126845">
                  <c:v>-81.93092</c:v>
                </c:pt>
                <c:pt idx="126846">
                  <c:v>-81.940370000000001</c:v>
                </c:pt>
                <c:pt idx="126847">
                  <c:v>-81.949900000000014</c:v>
                </c:pt>
                <c:pt idx="126848">
                  <c:v>-81.959190000000007</c:v>
                </c:pt>
                <c:pt idx="126849">
                  <c:v>-81.96884</c:v>
                </c:pt>
                <c:pt idx="126850">
                  <c:v>-81.978000000000009</c:v>
                </c:pt>
                <c:pt idx="126851">
                  <c:v>-81.987249999999989</c:v>
                </c:pt>
                <c:pt idx="126852">
                  <c:v>-81.996669999999995</c:v>
                </c:pt>
                <c:pt idx="126853">
                  <c:v>-82.006049999999988</c:v>
                </c:pt>
                <c:pt idx="126854">
                  <c:v>-82.015299999999996</c:v>
                </c:pt>
                <c:pt idx="126855">
                  <c:v>-82.024349999999998</c:v>
                </c:pt>
                <c:pt idx="126856">
                  <c:v>-82.033819999999992</c:v>
                </c:pt>
                <c:pt idx="126857">
                  <c:v>-82.043049999999994</c:v>
                </c:pt>
                <c:pt idx="126858">
                  <c:v>-82.052139999999994</c:v>
                </c:pt>
                <c:pt idx="126859">
                  <c:v>-82.061149999999998</c:v>
                </c:pt>
                <c:pt idx="126860">
                  <c:v>-82.070050000000009</c:v>
                </c:pt>
                <c:pt idx="126861">
                  <c:v>-82.079250000000002</c:v>
                </c:pt>
                <c:pt idx="126862">
                  <c:v>-82.088350000000005</c:v>
                </c:pt>
                <c:pt idx="126863">
                  <c:v>-82.097440000000006</c:v>
                </c:pt>
                <c:pt idx="126864">
                  <c:v>-82.106619999999992</c:v>
                </c:pt>
                <c:pt idx="126865">
                  <c:v>-82.11572000000001</c:v>
                </c:pt>
                <c:pt idx="126866">
                  <c:v>-82.124960000000002</c:v>
                </c:pt>
                <c:pt idx="126867">
                  <c:v>-82.133669999999995</c:v>
                </c:pt>
                <c:pt idx="126868">
                  <c:v>-82.142920000000004</c:v>
                </c:pt>
                <c:pt idx="126869">
                  <c:v>-82.151849999999996</c:v>
                </c:pt>
                <c:pt idx="126870">
                  <c:v>-82.161050000000003</c:v>
                </c:pt>
                <c:pt idx="126871">
                  <c:v>-82.170059999999992</c:v>
                </c:pt>
                <c:pt idx="126872">
                  <c:v>-82.179210000000012</c:v>
                </c:pt>
                <c:pt idx="126873">
                  <c:v>-82.188239999999993</c:v>
                </c:pt>
                <c:pt idx="126874">
                  <c:v>-82.197419999999994</c:v>
                </c:pt>
                <c:pt idx="126875">
                  <c:v>-82.206410000000005</c:v>
                </c:pt>
                <c:pt idx="126876">
                  <c:v>-82.215599999999995</c:v>
                </c:pt>
                <c:pt idx="126877">
                  <c:v>-82.224609999999984</c:v>
                </c:pt>
                <c:pt idx="126878">
                  <c:v>-82.233769999999993</c:v>
                </c:pt>
                <c:pt idx="126879">
                  <c:v>-82.242770000000007</c:v>
                </c:pt>
                <c:pt idx="126880">
                  <c:v>-82.251959999999997</c:v>
                </c:pt>
                <c:pt idx="126881">
                  <c:v>-82.260969999999986</c:v>
                </c:pt>
                <c:pt idx="126882">
                  <c:v>-82.270109999999988</c:v>
                </c:pt>
                <c:pt idx="126883">
                  <c:v>-82.279060000000015</c:v>
                </c:pt>
                <c:pt idx="126884">
                  <c:v>-82.288209999999992</c:v>
                </c:pt>
                <c:pt idx="126885">
                  <c:v>-82.29713000000001</c:v>
                </c:pt>
                <c:pt idx="126886">
                  <c:v>-82.306219999999996</c:v>
                </c:pt>
                <c:pt idx="126887">
                  <c:v>-82.315150000000003</c:v>
                </c:pt>
                <c:pt idx="126888">
                  <c:v>-82.324249999999992</c:v>
                </c:pt>
                <c:pt idx="126889">
                  <c:v>-82.333179999999999</c:v>
                </c:pt>
                <c:pt idx="126890">
                  <c:v>-82.342280000000002</c:v>
                </c:pt>
                <c:pt idx="126891">
                  <c:v>-82.351200000000006</c:v>
                </c:pt>
                <c:pt idx="126892">
                  <c:v>-82.360290000000006</c:v>
                </c:pt>
                <c:pt idx="126893">
                  <c:v>-82.369259999999997</c:v>
                </c:pt>
                <c:pt idx="126894">
                  <c:v>-82.378330000000005</c:v>
                </c:pt>
                <c:pt idx="126895">
                  <c:v>-82.387289999999993</c:v>
                </c:pt>
                <c:pt idx="126896">
                  <c:v>-82.396349999999998</c:v>
                </c:pt>
                <c:pt idx="126897">
                  <c:v>-82.405299999999997</c:v>
                </c:pt>
                <c:pt idx="126898">
                  <c:v>-82.413939999999997</c:v>
                </c:pt>
                <c:pt idx="126899">
                  <c:v>-82.422959999999989</c:v>
                </c:pt>
                <c:pt idx="126900">
                  <c:v>-82.431959999999989</c:v>
                </c:pt>
                <c:pt idx="126901">
                  <c:v>-82.440950000000001</c:v>
                </c:pt>
                <c:pt idx="126902">
                  <c:v>-82.450010000000006</c:v>
                </c:pt>
                <c:pt idx="126903">
                  <c:v>-82.458950000000016</c:v>
                </c:pt>
                <c:pt idx="126904">
                  <c:v>-82.467620000000011</c:v>
                </c:pt>
                <c:pt idx="126905">
                  <c:v>-82.476460000000003</c:v>
                </c:pt>
                <c:pt idx="126906">
                  <c:v>-82.485489999999999</c:v>
                </c:pt>
                <c:pt idx="126907">
                  <c:v>-82.494370000000004</c:v>
                </c:pt>
                <c:pt idx="126908">
                  <c:v>-82.503119999999996</c:v>
                </c:pt>
                <c:pt idx="126909">
                  <c:v>-82.511969999999991</c:v>
                </c:pt>
                <c:pt idx="126910">
                  <c:v>-82.520969999999991</c:v>
                </c:pt>
                <c:pt idx="126911">
                  <c:v>-82.529769999999999</c:v>
                </c:pt>
                <c:pt idx="126912">
                  <c:v>-82.538380000000004</c:v>
                </c:pt>
                <c:pt idx="126913">
                  <c:v>-82.547280000000001</c:v>
                </c:pt>
                <c:pt idx="126914">
                  <c:v>-82.556299999999993</c:v>
                </c:pt>
                <c:pt idx="126915">
                  <c:v>-82.564969999999988</c:v>
                </c:pt>
                <c:pt idx="126916">
                  <c:v>-82.574010000000001</c:v>
                </c:pt>
                <c:pt idx="126917">
                  <c:v>-82.582999999999998</c:v>
                </c:pt>
                <c:pt idx="126918">
                  <c:v>-82.585350000000005</c:v>
                </c:pt>
                <c:pt idx="126919">
                  <c:v>-82.587800000000001</c:v>
                </c:pt>
                <c:pt idx="126920">
                  <c:v>-82.596130000000002</c:v>
                </c:pt>
                <c:pt idx="126921">
                  <c:v>-82.605609999999984</c:v>
                </c:pt>
                <c:pt idx="126922">
                  <c:v>-82.615189999999998</c:v>
                </c:pt>
                <c:pt idx="126923">
                  <c:v>-82.624799999999993</c:v>
                </c:pt>
                <c:pt idx="126924">
                  <c:v>-82.634299999999996</c:v>
                </c:pt>
                <c:pt idx="126925">
                  <c:v>-82.643630000000002</c:v>
                </c:pt>
                <c:pt idx="126926">
                  <c:v>-82.653040000000004</c:v>
                </c:pt>
                <c:pt idx="126927">
                  <c:v>-82.66234</c:v>
                </c:pt>
                <c:pt idx="126928">
                  <c:v>-82.671639999999996</c:v>
                </c:pt>
                <c:pt idx="126929">
                  <c:v>-82.680900000000008</c:v>
                </c:pt>
                <c:pt idx="126930">
                  <c:v>-82.690120000000007</c:v>
                </c:pt>
                <c:pt idx="126931">
                  <c:v>-82.698490000000007</c:v>
                </c:pt>
                <c:pt idx="126932">
                  <c:v>-82.706610000000012</c:v>
                </c:pt>
                <c:pt idx="126933">
                  <c:v>-82.704049999999995</c:v>
                </c:pt>
                <c:pt idx="126934">
                  <c:v>-82.711380000000005</c:v>
                </c:pt>
                <c:pt idx="126935">
                  <c:v>-82.720029999999994</c:v>
                </c:pt>
                <c:pt idx="126936">
                  <c:v>-82.729209999999995</c:v>
                </c:pt>
                <c:pt idx="126937">
                  <c:v>-82.738340000000008</c:v>
                </c:pt>
                <c:pt idx="126938">
                  <c:v>-82.746049999999997</c:v>
                </c:pt>
                <c:pt idx="126939">
                  <c:v>-82.756509999999992</c:v>
                </c:pt>
                <c:pt idx="126940">
                  <c:v>-82.765749999999997</c:v>
                </c:pt>
                <c:pt idx="126941">
                  <c:v>-82.774850000000001</c:v>
                </c:pt>
                <c:pt idx="126942">
                  <c:v>-82.784270000000006</c:v>
                </c:pt>
                <c:pt idx="126943">
                  <c:v>-82.79289</c:v>
                </c:pt>
                <c:pt idx="126944">
                  <c:v>-82.798490000000001</c:v>
                </c:pt>
                <c:pt idx="126945">
                  <c:v>-82.809930000000008</c:v>
                </c:pt>
                <c:pt idx="126946">
                  <c:v>-82.819310000000002</c:v>
                </c:pt>
                <c:pt idx="126947">
                  <c:v>-82.827690000000004</c:v>
                </c:pt>
                <c:pt idx="126948">
                  <c:v>-82.837559999999996</c:v>
                </c:pt>
                <c:pt idx="126949">
                  <c:v>-82.846860000000007</c:v>
                </c:pt>
                <c:pt idx="126950">
                  <c:v>-82.856009999999998</c:v>
                </c:pt>
                <c:pt idx="126951">
                  <c:v>-82.865409999999997</c:v>
                </c:pt>
                <c:pt idx="126952">
                  <c:v>-82.874599999999987</c:v>
                </c:pt>
                <c:pt idx="126953">
                  <c:v>-82.883859999999999</c:v>
                </c:pt>
                <c:pt idx="126954">
                  <c:v>-82.892930000000007</c:v>
                </c:pt>
                <c:pt idx="126955">
                  <c:v>-82.901949999999999</c:v>
                </c:pt>
                <c:pt idx="126956">
                  <c:v>-82.910970000000006</c:v>
                </c:pt>
                <c:pt idx="126957">
                  <c:v>-82.919959999999989</c:v>
                </c:pt>
                <c:pt idx="126958">
                  <c:v>-82.928909999999988</c:v>
                </c:pt>
                <c:pt idx="126959">
                  <c:v>-82.937879999999993</c:v>
                </c:pt>
                <c:pt idx="126960">
                  <c:v>-82.946790000000007</c:v>
                </c:pt>
                <c:pt idx="126961">
                  <c:v>-82.955749999999995</c:v>
                </c:pt>
                <c:pt idx="126962">
                  <c:v>-82.964690000000004</c:v>
                </c:pt>
                <c:pt idx="126963">
                  <c:v>-82.973560000000006</c:v>
                </c:pt>
                <c:pt idx="126964">
                  <c:v>-82.982379999999992</c:v>
                </c:pt>
                <c:pt idx="126965">
                  <c:v>-82.991069999999993</c:v>
                </c:pt>
                <c:pt idx="126966">
                  <c:v>-82.999939999999995</c:v>
                </c:pt>
                <c:pt idx="126967">
                  <c:v>-83.008620000000008</c:v>
                </c:pt>
                <c:pt idx="126968">
                  <c:v>-83.017420000000016</c:v>
                </c:pt>
                <c:pt idx="126969">
                  <c:v>-83.026169999999993</c:v>
                </c:pt>
                <c:pt idx="126970">
                  <c:v>-83.034719999999993</c:v>
                </c:pt>
                <c:pt idx="126971">
                  <c:v>-83.043449999999993</c:v>
                </c:pt>
                <c:pt idx="126972">
                  <c:v>-83.052300000000002</c:v>
                </c:pt>
                <c:pt idx="126973">
                  <c:v>-83.060540000000003</c:v>
                </c:pt>
                <c:pt idx="126974">
                  <c:v>-83.069279999999992</c:v>
                </c:pt>
                <c:pt idx="126975">
                  <c:v>-83.077279999999988</c:v>
                </c:pt>
                <c:pt idx="126976">
                  <c:v>-83.085170000000005</c:v>
                </c:pt>
                <c:pt idx="126977">
                  <c:v>-83.088989999999995</c:v>
                </c:pt>
                <c:pt idx="126978">
                  <c:v>-83.09908999999999</c:v>
                </c:pt>
                <c:pt idx="126979">
                  <c:v>-83.108350000000002</c:v>
                </c:pt>
                <c:pt idx="126980">
                  <c:v>-83.117350000000002</c:v>
                </c:pt>
                <c:pt idx="126981">
                  <c:v>-83.126960000000011</c:v>
                </c:pt>
                <c:pt idx="126982">
                  <c:v>-83.135320000000007</c:v>
                </c:pt>
                <c:pt idx="126983">
                  <c:v>-83.141770000000008</c:v>
                </c:pt>
                <c:pt idx="126984">
                  <c:v>-83.152170000000012</c:v>
                </c:pt>
                <c:pt idx="126985">
                  <c:v>-83.161419999999993</c:v>
                </c:pt>
                <c:pt idx="126986">
                  <c:v>-83.170549999999992</c:v>
                </c:pt>
                <c:pt idx="126987">
                  <c:v>-83.179470000000009</c:v>
                </c:pt>
                <c:pt idx="126988">
                  <c:v>-83.187829999999991</c:v>
                </c:pt>
                <c:pt idx="126989">
                  <c:v>-83.197399999999988</c:v>
                </c:pt>
                <c:pt idx="126990">
                  <c:v>-83.19865999999999</c:v>
                </c:pt>
                <c:pt idx="126991">
                  <c:v>-83.189009999999996</c:v>
                </c:pt>
                <c:pt idx="126992">
                  <c:v>-83.175089999999997</c:v>
                </c:pt>
                <c:pt idx="126993">
                  <c:v>-83.169359999999998</c:v>
                </c:pt>
                <c:pt idx="126994">
                  <c:v>-83.174520000000001</c:v>
                </c:pt>
                <c:pt idx="126995">
                  <c:v>-83.183679999999995</c:v>
                </c:pt>
                <c:pt idx="126996">
                  <c:v>-83.193579999999997</c:v>
                </c:pt>
                <c:pt idx="126997">
                  <c:v>-83.204560000000001</c:v>
                </c:pt>
                <c:pt idx="126998">
                  <c:v>-83.214830000000006</c:v>
                </c:pt>
                <c:pt idx="126999">
                  <c:v>-83.225359999999995</c:v>
                </c:pt>
                <c:pt idx="127000">
                  <c:v>-83.235449999999986</c:v>
                </c:pt>
                <c:pt idx="127001">
                  <c:v>-83.245020000000011</c:v>
                </c:pt>
                <c:pt idx="127002">
                  <c:v>-83.254649999999998</c:v>
                </c:pt>
                <c:pt idx="127003">
                  <c:v>-83.263869999999997</c:v>
                </c:pt>
                <c:pt idx="127004">
                  <c:v>-83.272850000000005</c:v>
                </c:pt>
                <c:pt idx="127005">
                  <c:v>-83.281819999999996</c:v>
                </c:pt>
                <c:pt idx="127006">
                  <c:v>-83.290310000000005</c:v>
                </c:pt>
                <c:pt idx="127007">
                  <c:v>-83.299310000000006</c:v>
                </c:pt>
                <c:pt idx="127008">
                  <c:v>-83.308420000000012</c:v>
                </c:pt>
                <c:pt idx="127009">
                  <c:v>-83.316929999999999</c:v>
                </c:pt>
                <c:pt idx="127010">
                  <c:v>-83.325729999999993</c:v>
                </c:pt>
                <c:pt idx="127011">
                  <c:v>-83.334270000000004</c:v>
                </c:pt>
                <c:pt idx="127012">
                  <c:v>-83.342609999999993</c:v>
                </c:pt>
                <c:pt idx="127013">
                  <c:v>-83.350609999999989</c:v>
                </c:pt>
                <c:pt idx="127014">
                  <c:v>-83.358609999999999</c:v>
                </c:pt>
                <c:pt idx="127015">
                  <c:v>-83.367039999999989</c:v>
                </c:pt>
                <c:pt idx="127016">
                  <c:v>-83.374140000000011</c:v>
                </c:pt>
                <c:pt idx="127017">
                  <c:v>-83.378780000000006</c:v>
                </c:pt>
                <c:pt idx="127018">
                  <c:v>-83.385580000000004</c:v>
                </c:pt>
                <c:pt idx="127019">
                  <c:v>-83.395480000000006</c:v>
                </c:pt>
                <c:pt idx="127020">
                  <c:v>-83.403589999999994</c:v>
                </c:pt>
                <c:pt idx="127021">
                  <c:v>-83.411050000000003</c:v>
                </c:pt>
                <c:pt idx="127022">
                  <c:v>-83.420199999999994</c:v>
                </c:pt>
                <c:pt idx="127023">
                  <c:v>-83.429069999999996</c:v>
                </c:pt>
                <c:pt idx="127024">
                  <c:v>-83.43728999999999</c:v>
                </c:pt>
                <c:pt idx="127025">
                  <c:v>-83.442729999999997</c:v>
                </c:pt>
                <c:pt idx="127026">
                  <c:v>-83.453159999999997</c:v>
                </c:pt>
                <c:pt idx="127027">
                  <c:v>-83.462689999999995</c:v>
                </c:pt>
                <c:pt idx="127028">
                  <c:v>-83.470949999999988</c:v>
                </c:pt>
                <c:pt idx="127029">
                  <c:v>-83.479170000000011</c:v>
                </c:pt>
                <c:pt idx="127030">
                  <c:v>-83.486969999999999</c:v>
                </c:pt>
                <c:pt idx="127031">
                  <c:v>-83.495620000000002</c:v>
                </c:pt>
                <c:pt idx="127032">
                  <c:v>-83.503770000000003</c:v>
                </c:pt>
                <c:pt idx="127033">
                  <c:v>-83.512259999999998</c:v>
                </c:pt>
                <c:pt idx="127034">
                  <c:v>-83.520470000000003</c:v>
                </c:pt>
                <c:pt idx="127035">
                  <c:v>-83.528840000000002</c:v>
                </c:pt>
                <c:pt idx="127036">
                  <c:v>-83.537040000000005</c:v>
                </c:pt>
                <c:pt idx="127037">
                  <c:v>-83.545459999999991</c:v>
                </c:pt>
                <c:pt idx="127038">
                  <c:v>-83.553510000000003</c:v>
                </c:pt>
                <c:pt idx="127039">
                  <c:v>-83.561910000000012</c:v>
                </c:pt>
                <c:pt idx="127040">
                  <c:v>-83.570080000000004</c:v>
                </c:pt>
                <c:pt idx="127041">
                  <c:v>-83.578229999999991</c:v>
                </c:pt>
                <c:pt idx="127042">
                  <c:v>-83.586460000000002</c:v>
                </c:pt>
                <c:pt idx="127043">
                  <c:v>-83.594470000000001</c:v>
                </c:pt>
                <c:pt idx="127044">
                  <c:v>-83.602580000000003</c:v>
                </c:pt>
                <c:pt idx="127045">
                  <c:v>-83.61103</c:v>
                </c:pt>
                <c:pt idx="127046">
                  <c:v>-83.61905999999999</c:v>
                </c:pt>
                <c:pt idx="127047">
                  <c:v>-83.627479999999991</c:v>
                </c:pt>
                <c:pt idx="127048">
                  <c:v>-83.635599999999997</c:v>
                </c:pt>
                <c:pt idx="127049">
                  <c:v>-83.643969999999996</c:v>
                </c:pt>
                <c:pt idx="127050">
                  <c:v>-83.65204</c:v>
                </c:pt>
                <c:pt idx="127051">
                  <c:v>-83.659960000000012</c:v>
                </c:pt>
                <c:pt idx="127052">
                  <c:v>-83.666820000000001</c:v>
                </c:pt>
                <c:pt idx="127053">
                  <c:v>-83.673310000000001</c:v>
                </c:pt>
                <c:pt idx="127054">
                  <c:v>-83.678730000000002</c:v>
                </c:pt>
                <c:pt idx="127055">
                  <c:v>-83.684309999999996</c:v>
                </c:pt>
                <c:pt idx="127056">
                  <c:v>-83.688269999999989</c:v>
                </c:pt>
                <c:pt idx="127057">
                  <c:v>-83.692460000000011</c:v>
                </c:pt>
                <c:pt idx="127058">
                  <c:v>-83.69717</c:v>
                </c:pt>
                <c:pt idx="127059">
                  <c:v>-83.701969999999989</c:v>
                </c:pt>
                <c:pt idx="127060">
                  <c:v>-83.706270000000004</c:v>
                </c:pt>
                <c:pt idx="127061">
                  <c:v>-83.706630000000004</c:v>
                </c:pt>
                <c:pt idx="127062">
                  <c:v>-83.70407999999999</c:v>
                </c:pt>
                <c:pt idx="127063">
                  <c:v>-83.70729</c:v>
                </c:pt>
                <c:pt idx="127064">
                  <c:v>-83.711990000000014</c:v>
                </c:pt>
                <c:pt idx="127065">
                  <c:v>-83.716939999999994</c:v>
                </c:pt>
                <c:pt idx="127066">
                  <c:v>-83.721270000000004</c:v>
                </c:pt>
                <c:pt idx="127067">
                  <c:v>-83.725560000000002</c:v>
                </c:pt>
                <c:pt idx="127068">
                  <c:v>-83.729799999999997</c:v>
                </c:pt>
                <c:pt idx="127069">
                  <c:v>-83.733959999999996</c:v>
                </c:pt>
                <c:pt idx="127070">
                  <c:v>-83.738</c:v>
                </c:pt>
                <c:pt idx="127071">
                  <c:v>-83.742050000000006</c:v>
                </c:pt>
                <c:pt idx="127072">
                  <c:v>-83.745919999999998</c:v>
                </c:pt>
                <c:pt idx="127073">
                  <c:v>-83.749899999999997</c:v>
                </c:pt>
                <c:pt idx="127074">
                  <c:v>-83.753630000000001</c:v>
                </c:pt>
                <c:pt idx="127075">
                  <c:v>-83.753109999999992</c:v>
                </c:pt>
                <c:pt idx="127076">
                  <c:v>-83.750440000000012</c:v>
                </c:pt>
                <c:pt idx="127077">
                  <c:v>-83.752369999999999</c:v>
                </c:pt>
                <c:pt idx="127078">
                  <c:v>-83.756259999999997</c:v>
                </c:pt>
                <c:pt idx="127079">
                  <c:v>-83.760480000000001</c:v>
                </c:pt>
                <c:pt idx="127080">
                  <c:v>-83.764470000000003</c:v>
                </c:pt>
                <c:pt idx="127081">
                  <c:v>-83.768390000000011</c:v>
                </c:pt>
                <c:pt idx="127082">
                  <c:v>-83.772350000000003</c:v>
                </c:pt>
                <c:pt idx="127083">
                  <c:v>-83.776220000000009</c:v>
                </c:pt>
                <c:pt idx="127084">
                  <c:v>-83.780040000000014</c:v>
                </c:pt>
                <c:pt idx="127085">
                  <c:v>-83.783729999999991</c:v>
                </c:pt>
                <c:pt idx="127086">
                  <c:v>-83.787520000000001</c:v>
                </c:pt>
                <c:pt idx="127087">
                  <c:v>-83.790750000000003</c:v>
                </c:pt>
                <c:pt idx="127088">
                  <c:v>-83.794359999999998</c:v>
                </c:pt>
                <c:pt idx="127089">
                  <c:v>-83.798110000000008</c:v>
                </c:pt>
                <c:pt idx="127090">
                  <c:v>-83.801590000000004</c:v>
                </c:pt>
                <c:pt idx="127091">
                  <c:v>-83.805239999999998</c:v>
                </c:pt>
                <c:pt idx="127092">
                  <c:v>-83.808779999999985</c:v>
                </c:pt>
                <c:pt idx="127093">
                  <c:v>-83.812479999999994</c:v>
                </c:pt>
                <c:pt idx="127094">
                  <c:v>-83.815979999999996</c:v>
                </c:pt>
                <c:pt idx="127095">
                  <c:v>-83.818540000000013</c:v>
                </c:pt>
                <c:pt idx="127096">
                  <c:v>-83.821960000000004</c:v>
                </c:pt>
                <c:pt idx="127097">
                  <c:v>-83.825450000000004</c:v>
                </c:pt>
                <c:pt idx="127098">
                  <c:v>-83.829039999999992</c:v>
                </c:pt>
                <c:pt idx="127099">
                  <c:v>-83.832629999999995</c:v>
                </c:pt>
                <c:pt idx="127100">
                  <c:v>-83.836010000000002</c:v>
                </c:pt>
                <c:pt idx="127101">
                  <c:v>-83.839529999999996</c:v>
                </c:pt>
                <c:pt idx="127102">
                  <c:v>-83.843099999999993</c:v>
                </c:pt>
                <c:pt idx="127103">
                  <c:v>-83.846710000000002</c:v>
                </c:pt>
                <c:pt idx="127104">
                  <c:v>-83.850070000000002</c:v>
                </c:pt>
                <c:pt idx="127105">
                  <c:v>-83.8536</c:v>
                </c:pt>
                <c:pt idx="127106">
                  <c:v>-83.857199999999992</c:v>
                </c:pt>
                <c:pt idx="127107">
                  <c:v>-83.86072999999999</c:v>
                </c:pt>
                <c:pt idx="127108">
                  <c:v>-83.864090000000004</c:v>
                </c:pt>
                <c:pt idx="127109">
                  <c:v>-83.867530000000002</c:v>
                </c:pt>
                <c:pt idx="127110">
                  <c:v>-83.871040000000008</c:v>
                </c:pt>
                <c:pt idx="127111">
                  <c:v>-83.874449999999996</c:v>
                </c:pt>
                <c:pt idx="127112">
                  <c:v>-83.877880000000005</c:v>
                </c:pt>
                <c:pt idx="127113">
                  <c:v>-83.88130000000001</c:v>
                </c:pt>
                <c:pt idx="127114">
                  <c:v>-83.884830000000008</c:v>
                </c:pt>
                <c:pt idx="127115">
                  <c:v>-83.888409999999993</c:v>
                </c:pt>
                <c:pt idx="127116">
                  <c:v>-83.891819999999996</c:v>
                </c:pt>
                <c:pt idx="127117">
                  <c:v>-83.895359999999997</c:v>
                </c:pt>
                <c:pt idx="127118">
                  <c:v>-83.898899999999998</c:v>
                </c:pt>
                <c:pt idx="127119">
                  <c:v>-83.90231</c:v>
                </c:pt>
                <c:pt idx="127120">
                  <c:v>-83.905720000000002</c:v>
                </c:pt>
                <c:pt idx="127121">
                  <c:v>-83.909189999999995</c:v>
                </c:pt>
                <c:pt idx="127122">
                  <c:v>-83.912639999999996</c:v>
                </c:pt>
                <c:pt idx="127123">
                  <c:v>-83.916129999999995</c:v>
                </c:pt>
                <c:pt idx="127124">
                  <c:v>-83.919530000000009</c:v>
                </c:pt>
                <c:pt idx="127125">
                  <c:v>-83.923000000000002</c:v>
                </c:pt>
                <c:pt idx="127126">
                  <c:v>-83.926500000000004</c:v>
                </c:pt>
                <c:pt idx="127127">
                  <c:v>-83.929969999999997</c:v>
                </c:pt>
                <c:pt idx="127128">
                  <c:v>-83.933430000000001</c:v>
                </c:pt>
                <c:pt idx="127129">
                  <c:v>-83.936930000000004</c:v>
                </c:pt>
                <c:pt idx="127130">
                  <c:v>-83.94041</c:v>
                </c:pt>
                <c:pt idx="127131">
                  <c:v>-83.943919999999991</c:v>
                </c:pt>
                <c:pt idx="127132">
                  <c:v>-83.947319999999991</c:v>
                </c:pt>
                <c:pt idx="127133">
                  <c:v>-83.950710000000001</c:v>
                </c:pt>
                <c:pt idx="127134">
                  <c:v>-83.954149999999998</c:v>
                </c:pt>
                <c:pt idx="127135">
                  <c:v>-83.957630000000009</c:v>
                </c:pt>
                <c:pt idx="127136">
                  <c:v>-83.96105</c:v>
                </c:pt>
                <c:pt idx="127137">
                  <c:v>-83.964580000000012</c:v>
                </c:pt>
                <c:pt idx="127138">
                  <c:v>-83.968070000000012</c:v>
                </c:pt>
                <c:pt idx="127139">
                  <c:v>-83.971609999999998</c:v>
                </c:pt>
                <c:pt idx="127140">
                  <c:v>-83.975089999999994</c:v>
                </c:pt>
                <c:pt idx="127141">
                  <c:v>-83.978610000000003</c:v>
                </c:pt>
                <c:pt idx="127142">
                  <c:v>-83.982139999999987</c:v>
                </c:pt>
                <c:pt idx="127143">
                  <c:v>-83.985619999999997</c:v>
                </c:pt>
                <c:pt idx="127144">
                  <c:v>-83.989159999999998</c:v>
                </c:pt>
                <c:pt idx="127145">
                  <c:v>-83.992670000000004</c:v>
                </c:pt>
                <c:pt idx="127146">
                  <c:v>-83.996220000000008</c:v>
                </c:pt>
                <c:pt idx="127147">
                  <c:v>-83.999769999999998</c:v>
                </c:pt>
                <c:pt idx="127148">
                  <c:v>-84.003280000000004</c:v>
                </c:pt>
                <c:pt idx="127149">
                  <c:v>-84.006640000000004</c:v>
                </c:pt>
                <c:pt idx="127150">
                  <c:v>-84.01021999999999</c:v>
                </c:pt>
                <c:pt idx="127151">
                  <c:v>-84.013740000000013</c:v>
                </c:pt>
                <c:pt idx="127152">
                  <c:v>-84.017300000000006</c:v>
                </c:pt>
                <c:pt idx="127153">
                  <c:v>-84.020899999999997</c:v>
                </c:pt>
                <c:pt idx="127154">
                  <c:v>-84.024429999999995</c:v>
                </c:pt>
                <c:pt idx="127155">
                  <c:v>-84.027999999999992</c:v>
                </c:pt>
                <c:pt idx="127156">
                  <c:v>-84.031559999999985</c:v>
                </c:pt>
                <c:pt idx="127157">
                  <c:v>-84.035139999999998</c:v>
                </c:pt>
                <c:pt idx="127158">
                  <c:v>-84.038730000000015</c:v>
                </c:pt>
                <c:pt idx="127159">
                  <c:v>-84.042320000000004</c:v>
                </c:pt>
                <c:pt idx="127160">
                  <c:v>-84.045900000000003</c:v>
                </c:pt>
                <c:pt idx="127161">
                  <c:v>-84.049479999999988</c:v>
                </c:pt>
                <c:pt idx="127162">
                  <c:v>-84.053100000000001</c:v>
                </c:pt>
                <c:pt idx="127163">
                  <c:v>-84.056690000000003</c:v>
                </c:pt>
                <c:pt idx="127164">
                  <c:v>-84.059849999999997</c:v>
                </c:pt>
                <c:pt idx="127165">
                  <c:v>-84.063359999999989</c:v>
                </c:pt>
                <c:pt idx="127166">
                  <c:v>-84.066919999999996</c:v>
                </c:pt>
                <c:pt idx="127167">
                  <c:v>-84.070430000000002</c:v>
                </c:pt>
                <c:pt idx="127168">
                  <c:v>-84.073869999999999</c:v>
                </c:pt>
                <c:pt idx="127169">
                  <c:v>-84.077380000000005</c:v>
                </c:pt>
                <c:pt idx="127170">
                  <c:v>-84.080999999999989</c:v>
                </c:pt>
                <c:pt idx="127171">
                  <c:v>-84.08462999999999</c:v>
                </c:pt>
                <c:pt idx="127172">
                  <c:v>-84.088259999999991</c:v>
                </c:pt>
                <c:pt idx="127173">
                  <c:v>-84.09187</c:v>
                </c:pt>
                <c:pt idx="127174">
                  <c:v>-84.095489999999998</c:v>
                </c:pt>
                <c:pt idx="127175">
                  <c:v>-84.099119999999999</c:v>
                </c:pt>
                <c:pt idx="127176">
                  <c:v>-84.102720000000005</c:v>
                </c:pt>
                <c:pt idx="127177">
                  <c:v>-84.106340000000003</c:v>
                </c:pt>
                <c:pt idx="127178">
                  <c:v>-84.109949999999998</c:v>
                </c:pt>
                <c:pt idx="127179">
                  <c:v>-84.113559999999993</c:v>
                </c:pt>
                <c:pt idx="127180">
                  <c:v>-84.117149999999995</c:v>
                </c:pt>
                <c:pt idx="127181">
                  <c:v>-84.120559999999998</c:v>
                </c:pt>
                <c:pt idx="127182">
                  <c:v>-84.124139999999997</c:v>
                </c:pt>
                <c:pt idx="127183">
                  <c:v>-84.127790000000005</c:v>
                </c:pt>
                <c:pt idx="127184">
                  <c:v>-84.131370000000004</c:v>
                </c:pt>
                <c:pt idx="127185">
                  <c:v>-84.134990000000002</c:v>
                </c:pt>
                <c:pt idx="127186">
                  <c:v>-84.138620000000003</c:v>
                </c:pt>
                <c:pt idx="127187">
                  <c:v>-84.142250000000004</c:v>
                </c:pt>
                <c:pt idx="127188">
                  <c:v>-84.14585000000001</c:v>
                </c:pt>
                <c:pt idx="127189">
                  <c:v>-84.149439999999998</c:v>
                </c:pt>
                <c:pt idx="127190">
                  <c:v>-84.152799999999985</c:v>
                </c:pt>
                <c:pt idx="127191">
                  <c:v>-84.15594999999999</c:v>
                </c:pt>
                <c:pt idx="127192">
                  <c:v>-84.159459999999996</c:v>
                </c:pt>
                <c:pt idx="127193">
                  <c:v>-84.163070000000005</c:v>
                </c:pt>
                <c:pt idx="127194">
                  <c:v>-84.166699999999992</c:v>
                </c:pt>
                <c:pt idx="127195">
                  <c:v>-84.170320000000004</c:v>
                </c:pt>
                <c:pt idx="127196">
                  <c:v>-84.173959999999994</c:v>
                </c:pt>
                <c:pt idx="127197">
                  <c:v>-84.177610000000001</c:v>
                </c:pt>
                <c:pt idx="127198">
                  <c:v>-84.181290000000004</c:v>
                </c:pt>
                <c:pt idx="127199">
                  <c:v>-84.184929999999994</c:v>
                </c:pt>
                <c:pt idx="127200">
                  <c:v>-84.188600000000008</c:v>
                </c:pt>
                <c:pt idx="127201">
                  <c:v>-84.192260000000005</c:v>
                </c:pt>
                <c:pt idx="127202">
                  <c:v>-84.195909999999998</c:v>
                </c:pt>
                <c:pt idx="127203">
                  <c:v>-84.199590000000001</c:v>
                </c:pt>
                <c:pt idx="127204">
                  <c:v>-84.203209999999999</c:v>
                </c:pt>
                <c:pt idx="127205">
                  <c:v>-84.20123000000001</c:v>
                </c:pt>
                <c:pt idx="127206">
                  <c:v>-84.204570000000004</c:v>
                </c:pt>
                <c:pt idx="127207">
                  <c:v>-84.208580000000012</c:v>
                </c:pt>
                <c:pt idx="127208">
                  <c:v>-84.212880000000013</c:v>
                </c:pt>
                <c:pt idx="127209">
                  <c:v>-84.216809999999995</c:v>
                </c:pt>
                <c:pt idx="127210">
                  <c:v>-84.220520000000008</c:v>
                </c:pt>
                <c:pt idx="127211">
                  <c:v>-84.224260000000001</c:v>
                </c:pt>
                <c:pt idx="127212">
                  <c:v>-84.227659999999986</c:v>
                </c:pt>
                <c:pt idx="127213">
                  <c:v>-84.23124</c:v>
                </c:pt>
                <c:pt idx="127214">
                  <c:v>-84.235240000000005</c:v>
                </c:pt>
                <c:pt idx="127215">
                  <c:v>-84.23890999999999</c:v>
                </c:pt>
                <c:pt idx="127216">
                  <c:v>-84.242570000000001</c:v>
                </c:pt>
                <c:pt idx="127217">
                  <c:v>-84.246250000000003</c:v>
                </c:pt>
                <c:pt idx="127218">
                  <c:v>-84.249930000000006</c:v>
                </c:pt>
                <c:pt idx="127219">
                  <c:v>-84.253680000000003</c:v>
                </c:pt>
                <c:pt idx="127220">
                  <c:v>-84.256860000000003</c:v>
                </c:pt>
                <c:pt idx="127221">
                  <c:v>-84.260359999999991</c:v>
                </c:pt>
                <c:pt idx="127222">
                  <c:v>-84.263949999999994</c:v>
                </c:pt>
                <c:pt idx="127223">
                  <c:v>-84.267629999999997</c:v>
                </c:pt>
                <c:pt idx="127224">
                  <c:v>-84.271060000000006</c:v>
                </c:pt>
                <c:pt idx="127225">
                  <c:v>-84.274709999999999</c:v>
                </c:pt>
                <c:pt idx="127226">
                  <c:v>-84.278279999999995</c:v>
                </c:pt>
                <c:pt idx="127227">
                  <c:v>-84.282039999999995</c:v>
                </c:pt>
                <c:pt idx="127228">
                  <c:v>-84.285569999999993</c:v>
                </c:pt>
                <c:pt idx="127229">
                  <c:v>-84.28922</c:v>
                </c:pt>
                <c:pt idx="127230">
                  <c:v>-84.292760000000001</c:v>
                </c:pt>
                <c:pt idx="127231">
                  <c:v>-84.296250000000001</c:v>
                </c:pt>
                <c:pt idx="127232">
                  <c:v>-84.299389999999988</c:v>
                </c:pt>
                <c:pt idx="127233">
                  <c:v>-84.303249999999991</c:v>
                </c:pt>
                <c:pt idx="127234">
                  <c:v>-84.307189999999991</c:v>
                </c:pt>
                <c:pt idx="127235">
                  <c:v>-84.311149999999998</c:v>
                </c:pt>
                <c:pt idx="127236">
                  <c:v>-84.314979999999991</c:v>
                </c:pt>
                <c:pt idx="127237">
                  <c:v>-84.318740000000005</c:v>
                </c:pt>
                <c:pt idx="127238">
                  <c:v>-84.32235</c:v>
                </c:pt>
                <c:pt idx="127239">
                  <c:v>-84.326000000000008</c:v>
                </c:pt>
                <c:pt idx="127240">
                  <c:v>-84.32968000000001</c:v>
                </c:pt>
                <c:pt idx="127241">
                  <c:v>-84.333299999999994</c:v>
                </c:pt>
                <c:pt idx="127242">
                  <c:v>-84.336849999999998</c:v>
                </c:pt>
                <c:pt idx="127243">
                  <c:v>-84.34044999999999</c:v>
                </c:pt>
                <c:pt idx="127244">
                  <c:v>-84.344570000000004</c:v>
                </c:pt>
                <c:pt idx="127245">
                  <c:v>-84.347819999999999</c:v>
                </c:pt>
                <c:pt idx="127246">
                  <c:v>-84.35127</c:v>
                </c:pt>
                <c:pt idx="127247">
                  <c:v>-84.354650000000007</c:v>
                </c:pt>
                <c:pt idx="127248">
                  <c:v>-84.357600000000005</c:v>
                </c:pt>
                <c:pt idx="127249">
                  <c:v>-84.360860000000002</c:v>
                </c:pt>
                <c:pt idx="127250">
                  <c:v>-84.364270000000005</c:v>
                </c:pt>
                <c:pt idx="127251">
                  <c:v>-84.36778000000001</c:v>
                </c:pt>
                <c:pt idx="127252">
                  <c:v>-84.371170000000006</c:v>
                </c:pt>
                <c:pt idx="127253">
                  <c:v>-84.374660000000006</c:v>
                </c:pt>
                <c:pt idx="127254">
                  <c:v>-84.378340000000009</c:v>
                </c:pt>
                <c:pt idx="127255">
                  <c:v>-84.381780000000006</c:v>
                </c:pt>
                <c:pt idx="127256">
                  <c:v>-84.385259999999988</c:v>
                </c:pt>
                <c:pt idx="127257">
                  <c:v>-84.388760000000005</c:v>
                </c:pt>
                <c:pt idx="127258">
                  <c:v>-84.39237</c:v>
                </c:pt>
                <c:pt idx="127259">
                  <c:v>-84.395830000000004</c:v>
                </c:pt>
                <c:pt idx="127260">
                  <c:v>-84.399479999999997</c:v>
                </c:pt>
                <c:pt idx="127261">
                  <c:v>-84.400399999999991</c:v>
                </c:pt>
                <c:pt idx="127262">
                  <c:v>-84.403210000000001</c:v>
                </c:pt>
                <c:pt idx="127263">
                  <c:v>-84.406680000000009</c:v>
                </c:pt>
                <c:pt idx="127264">
                  <c:v>-84.410340000000005</c:v>
                </c:pt>
                <c:pt idx="127265">
                  <c:v>-84.413889999999995</c:v>
                </c:pt>
                <c:pt idx="127266">
                  <c:v>-84.417619999999999</c:v>
                </c:pt>
                <c:pt idx="127267">
                  <c:v>-84.421260000000004</c:v>
                </c:pt>
                <c:pt idx="127268">
                  <c:v>-84.424729999999997</c:v>
                </c:pt>
                <c:pt idx="127269">
                  <c:v>-84.428139999999999</c:v>
                </c:pt>
                <c:pt idx="127270">
                  <c:v>-84.43177</c:v>
                </c:pt>
                <c:pt idx="127271">
                  <c:v>-84.435420000000008</c:v>
                </c:pt>
                <c:pt idx="127272">
                  <c:v>-84.439059999999998</c:v>
                </c:pt>
                <c:pt idx="127273">
                  <c:v>-84.442660000000004</c:v>
                </c:pt>
                <c:pt idx="127274">
                  <c:v>-84.446329999999989</c:v>
                </c:pt>
                <c:pt idx="127275">
                  <c:v>-84.450040000000001</c:v>
                </c:pt>
                <c:pt idx="127276">
                  <c:v>-84.453770000000006</c:v>
                </c:pt>
                <c:pt idx="127277">
                  <c:v>-84.457570000000004</c:v>
                </c:pt>
                <c:pt idx="127278">
                  <c:v>-84.461320000000001</c:v>
                </c:pt>
                <c:pt idx="127279">
                  <c:v>-84.465119999999999</c:v>
                </c:pt>
                <c:pt idx="127280">
                  <c:v>-84.468899999999991</c:v>
                </c:pt>
                <c:pt idx="127281">
                  <c:v>-84.472660000000005</c:v>
                </c:pt>
                <c:pt idx="127282">
                  <c:v>-84.476470000000006</c:v>
                </c:pt>
                <c:pt idx="127283">
                  <c:v>-84.4803</c:v>
                </c:pt>
                <c:pt idx="127284">
                  <c:v>-84.482959999999991</c:v>
                </c:pt>
                <c:pt idx="127285">
                  <c:v>-84.486490000000003</c:v>
                </c:pt>
                <c:pt idx="127286">
                  <c:v>-84.489959999999996</c:v>
                </c:pt>
                <c:pt idx="127287">
                  <c:v>-84.489879999999999</c:v>
                </c:pt>
                <c:pt idx="127288">
                  <c:v>-84.488630000000001</c:v>
                </c:pt>
                <c:pt idx="127289">
                  <c:v>-84.490970000000004</c:v>
                </c:pt>
                <c:pt idx="127290">
                  <c:v>-84.494690000000006</c:v>
                </c:pt>
                <c:pt idx="127291">
                  <c:v>-84.498829999999998</c:v>
                </c:pt>
                <c:pt idx="127292">
                  <c:v>-84.503020000000006</c:v>
                </c:pt>
                <c:pt idx="127293">
                  <c:v>-84.507440000000003</c:v>
                </c:pt>
                <c:pt idx="127294">
                  <c:v>-84.498230000000007</c:v>
                </c:pt>
                <c:pt idx="127295">
                  <c:v>-84.505809999999997</c:v>
                </c:pt>
                <c:pt idx="127296">
                  <c:v>-84.511570000000006</c:v>
                </c:pt>
                <c:pt idx="127297">
                  <c:v>-84.516779999999997</c:v>
                </c:pt>
                <c:pt idx="127298">
                  <c:v>-84.521599999999992</c:v>
                </c:pt>
                <c:pt idx="127299">
                  <c:v>-84.526060000000001</c:v>
                </c:pt>
                <c:pt idx="127300">
                  <c:v>-84.530960000000007</c:v>
                </c:pt>
                <c:pt idx="127301">
                  <c:v>-84.53546</c:v>
                </c:pt>
                <c:pt idx="127302">
                  <c:v>-84.539360000000002</c:v>
                </c:pt>
                <c:pt idx="127303">
                  <c:v>-84.543700000000001</c:v>
                </c:pt>
                <c:pt idx="127304">
                  <c:v>-84.548029999999997</c:v>
                </c:pt>
                <c:pt idx="127305">
                  <c:v>-84.55216999999999</c:v>
                </c:pt>
                <c:pt idx="127306">
                  <c:v>-84.556369999999987</c:v>
                </c:pt>
                <c:pt idx="127307">
                  <c:v>-84.560299999999998</c:v>
                </c:pt>
                <c:pt idx="127308">
                  <c:v>-84.564509999999999</c:v>
                </c:pt>
                <c:pt idx="127309">
                  <c:v>-84.568250000000006</c:v>
                </c:pt>
                <c:pt idx="127310">
                  <c:v>-84.571690000000004</c:v>
                </c:pt>
                <c:pt idx="127311">
                  <c:v>-84.575449999999989</c:v>
                </c:pt>
                <c:pt idx="127312">
                  <c:v>-84.579360000000008</c:v>
                </c:pt>
                <c:pt idx="127313">
                  <c:v>-84.575460000000007</c:v>
                </c:pt>
                <c:pt idx="127314">
                  <c:v>-84.56456</c:v>
                </c:pt>
                <c:pt idx="127315">
                  <c:v>-84.547510000000003</c:v>
                </c:pt>
                <c:pt idx="127316">
                  <c:v>-84.542000000000002</c:v>
                </c:pt>
                <c:pt idx="127317">
                  <c:v>-84.541570000000007</c:v>
                </c:pt>
                <c:pt idx="127318">
                  <c:v>-84.541970000000006</c:v>
                </c:pt>
                <c:pt idx="127319">
                  <c:v>-84.544209999999993</c:v>
                </c:pt>
                <c:pt idx="127320">
                  <c:v>-84.546750000000003</c:v>
                </c:pt>
                <c:pt idx="127321">
                  <c:v>-84.548630000000003</c:v>
                </c:pt>
                <c:pt idx="127322">
                  <c:v>-84.551749999999998</c:v>
                </c:pt>
                <c:pt idx="127323">
                  <c:v>-84.555050000000008</c:v>
                </c:pt>
                <c:pt idx="127324">
                  <c:v>-84.558120000000002</c:v>
                </c:pt>
                <c:pt idx="127325">
                  <c:v>-84.561639999999997</c:v>
                </c:pt>
                <c:pt idx="127326">
                  <c:v>-84.564790000000002</c:v>
                </c:pt>
                <c:pt idx="127327">
                  <c:v>-84.567990000000009</c:v>
                </c:pt>
                <c:pt idx="127328">
                  <c:v>-84.57047</c:v>
                </c:pt>
                <c:pt idx="127329">
                  <c:v>-84.573230000000009</c:v>
                </c:pt>
                <c:pt idx="127330">
                  <c:v>-84.576300000000003</c:v>
                </c:pt>
                <c:pt idx="127331">
                  <c:v>-84.578760000000003</c:v>
                </c:pt>
                <c:pt idx="127332">
                  <c:v>-84.581940000000003</c:v>
                </c:pt>
                <c:pt idx="127333">
                  <c:v>-84.585000000000008</c:v>
                </c:pt>
                <c:pt idx="127334">
                  <c:v>-84.588400000000007</c:v>
                </c:pt>
                <c:pt idx="127335">
                  <c:v>-84.591769999999997</c:v>
                </c:pt>
                <c:pt idx="127336">
                  <c:v>-84.594869999999986</c:v>
                </c:pt>
                <c:pt idx="127337">
                  <c:v>-84.598309999999998</c:v>
                </c:pt>
                <c:pt idx="127338">
                  <c:v>-84.60163</c:v>
                </c:pt>
                <c:pt idx="127339">
                  <c:v>-84.605029999999999</c:v>
                </c:pt>
                <c:pt idx="127340">
                  <c:v>-84.608519999999999</c:v>
                </c:pt>
                <c:pt idx="127341">
                  <c:v>-84.612060000000014</c:v>
                </c:pt>
                <c:pt idx="127342">
                  <c:v>-84.61551</c:v>
                </c:pt>
                <c:pt idx="127343">
                  <c:v>-84.612809999999996</c:v>
                </c:pt>
                <c:pt idx="127344">
                  <c:v>-84.615919999999988</c:v>
                </c:pt>
                <c:pt idx="127345">
                  <c:v>-84.619789999999995</c:v>
                </c:pt>
                <c:pt idx="127346">
                  <c:v>-84.623720000000006</c:v>
                </c:pt>
                <c:pt idx="127347">
                  <c:v>-84.628029999999995</c:v>
                </c:pt>
                <c:pt idx="127348">
                  <c:v>-84.631930000000011</c:v>
                </c:pt>
                <c:pt idx="127349">
                  <c:v>-84.636420000000001</c:v>
                </c:pt>
                <c:pt idx="127350">
                  <c:v>-84.64067</c:v>
                </c:pt>
                <c:pt idx="127351">
                  <c:v>-84.644390000000001</c:v>
                </c:pt>
                <c:pt idx="127352">
                  <c:v>-84.648499999999999</c:v>
                </c:pt>
                <c:pt idx="127353">
                  <c:v>-84.652530000000013</c:v>
                </c:pt>
                <c:pt idx="127354">
                  <c:v>-84.656599999999997</c:v>
                </c:pt>
                <c:pt idx="127355">
                  <c:v>-84.659929999999989</c:v>
                </c:pt>
                <c:pt idx="127356">
                  <c:v>-84.663290000000003</c:v>
                </c:pt>
                <c:pt idx="127357">
                  <c:v>-84.667419999999993</c:v>
                </c:pt>
                <c:pt idx="127358">
                  <c:v>-84.671599999999998</c:v>
                </c:pt>
                <c:pt idx="127359">
                  <c:v>-84.675390000000007</c:v>
                </c:pt>
                <c:pt idx="127360">
                  <c:v>-84.679490000000015</c:v>
                </c:pt>
                <c:pt idx="127361">
                  <c:v>-84.683509999999998</c:v>
                </c:pt>
                <c:pt idx="127362">
                  <c:v>-84.687439999999995</c:v>
                </c:pt>
                <c:pt idx="127363">
                  <c:v>-84.691540000000003</c:v>
                </c:pt>
                <c:pt idx="127364">
                  <c:v>-84.69559000000001</c:v>
                </c:pt>
                <c:pt idx="127365">
                  <c:v>-84.697689999999994</c:v>
                </c:pt>
                <c:pt idx="127366">
                  <c:v>-84.698350000000005</c:v>
                </c:pt>
                <c:pt idx="127367">
                  <c:v>-84.700839999999999</c:v>
                </c:pt>
                <c:pt idx="127368">
                  <c:v>-84.702740000000006</c:v>
                </c:pt>
                <c:pt idx="127369">
                  <c:v>-84.702870000000004</c:v>
                </c:pt>
                <c:pt idx="127370">
                  <c:v>-84.705610000000007</c:v>
                </c:pt>
                <c:pt idx="127371">
                  <c:v>-84.708179999999999</c:v>
                </c:pt>
                <c:pt idx="127372">
                  <c:v>-84.7119</c:v>
                </c:pt>
                <c:pt idx="127373">
                  <c:v>-84.714869999999991</c:v>
                </c:pt>
                <c:pt idx="127374">
                  <c:v>-84.718809999999991</c:v>
                </c:pt>
                <c:pt idx="127375">
                  <c:v>-84.721930000000015</c:v>
                </c:pt>
                <c:pt idx="127376">
                  <c:v>-84.725760000000008</c:v>
                </c:pt>
                <c:pt idx="127377">
                  <c:v>-84.728750000000005</c:v>
                </c:pt>
                <c:pt idx="127378">
                  <c:v>-84.73266000000001</c:v>
                </c:pt>
                <c:pt idx="127379">
                  <c:v>-84.735879999999995</c:v>
                </c:pt>
                <c:pt idx="127380">
                  <c:v>-84.739879999999999</c:v>
                </c:pt>
                <c:pt idx="127381">
                  <c:v>-84.742909999999995</c:v>
                </c:pt>
                <c:pt idx="127382">
                  <c:v>-84.747140000000002</c:v>
                </c:pt>
                <c:pt idx="127383">
                  <c:v>-84.750340000000008</c:v>
                </c:pt>
                <c:pt idx="127384">
                  <c:v>-84.754470000000012</c:v>
                </c:pt>
                <c:pt idx="127385">
                  <c:v>-84.757829999999998</c:v>
                </c:pt>
                <c:pt idx="127386">
                  <c:v>-84.762169999999998</c:v>
                </c:pt>
                <c:pt idx="127387">
                  <c:v>-84.76570000000001</c:v>
                </c:pt>
                <c:pt idx="127388">
                  <c:v>-84.769950000000009</c:v>
                </c:pt>
                <c:pt idx="127389">
                  <c:v>-84.773770000000013</c:v>
                </c:pt>
                <c:pt idx="127390">
                  <c:v>-84.778540000000007</c:v>
                </c:pt>
                <c:pt idx="127391">
                  <c:v>-84.782050000000012</c:v>
                </c:pt>
                <c:pt idx="127392">
                  <c:v>-84.786420000000007</c:v>
                </c:pt>
                <c:pt idx="127393">
                  <c:v>-84.790009999999995</c:v>
                </c:pt>
                <c:pt idx="127394">
                  <c:v>-84.79464999999999</c:v>
                </c:pt>
                <c:pt idx="127395">
                  <c:v>-84.798290000000009</c:v>
                </c:pt>
                <c:pt idx="127396">
                  <c:v>-84.802870000000013</c:v>
                </c:pt>
                <c:pt idx="127397">
                  <c:v>-84.806329999999988</c:v>
                </c:pt>
                <c:pt idx="127398">
                  <c:v>-84.810929999999999</c:v>
                </c:pt>
                <c:pt idx="127399">
                  <c:v>-84.814599999999999</c:v>
                </c:pt>
                <c:pt idx="127400">
                  <c:v>-84.819359999999989</c:v>
                </c:pt>
                <c:pt idx="127401">
                  <c:v>-84.822890000000001</c:v>
                </c:pt>
                <c:pt idx="127402">
                  <c:v>-84.827709999999996</c:v>
                </c:pt>
                <c:pt idx="127403">
                  <c:v>-84.831620000000001</c:v>
                </c:pt>
                <c:pt idx="127404">
                  <c:v>-84.836600000000004</c:v>
                </c:pt>
                <c:pt idx="127405">
                  <c:v>-84.832820000000012</c:v>
                </c:pt>
                <c:pt idx="127406">
                  <c:v>-84.830880000000008</c:v>
                </c:pt>
                <c:pt idx="127407">
                  <c:v>-84.834040000000002</c:v>
                </c:pt>
                <c:pt idx="127408">
                  <c:v>-84.839800000000011</c:v>
                </c:pt>
                <c:pt idx="127409">
                  <c:v>-84.84442</c:v>
                </c:pt>
                <c:pt idx="127410">
                  <c:v>-84.850689999999986</c:v>
                </c:pt>
                <c:pt idx="127411">
                  <c:v>-84.855019999999996</c:v>
                </c:pt>
                <c:pt idx="127412">
                  <c:v>-84.860849999999999</c:v>
                </c:pt>
                <c:pt idx="127413">
                  <c:v>-84.864219999999989</c:v>
                </c:pt>
                <c:pt idx="127414">
                  <c:v>-84.869860000000003</c:v>
                </c:pt>
                <c:pt idx="127415">
                  <c:v>-84.874250000000004</c:v>
                </c:pt>
                <c:pt idx="127416">
                  <c:v>-84.879850000000005</c:v>
                </c:pt>
                <c:pt idx="127417">
                  <c:v>-84.883960000000002</c:v>
                </c:pt>
                <c:pt idx="127418">
                  <c:v>-84.889340000000004</c:v>
                </c:pt>
                <c:pt idx="127419">
                  <c:v>-84.893409999999989</c:v>
                </c:pt>
                <c:pt idx="127420">
                  <c:v>-84.89824999999999</c:v>
                </c:pt>
                <c:pt idx="127421">
                  <c:v>-84.90209999999999</c:v>
                </c:pt>
                <c:pt idx="127422">
                  <c:v>-84.906980000000004</c:v>
                </c:pt>
                <c:pt idx="127423">
                  <c:v>-84.910390000000007</c:v>
                </c:pt>
                <c:pt idx="127424">
                  <c:v>-84.91507</c:v>
                </c:pt>
                <c:pt idx="127425">
                  <c:v>-84.918739999999985</c:v>
                </c:pt>
                <c:pt idx="127426">
                  <c:v>-84.923599999999993</c:v>
                </c:pt>
                <c:pt idx="127427">
                  <c:v>-84.927130000000005</c:v>
                </c:pt>
                <c:pt idx="127428">
                  <c:v>-84.932050000000004</c:v>
                </c:pt>
                <c:pt idx="127429">
                  <c:v>-84.331739999999996</c:v>
                </c:pt>
                <c:pt idx="127430">
                  <c:v>-82.977429999999998</c:v>
                </c:pt>
                <c:pt idx="127431">
                  <c:v>-80.938879999999997</c:v>
                </c:pt>
                <c:pt idx="127432">
                  <c:v>-79.711039999999997</c:v>
                </c:pt>
                <c:pt idx="127433">
                  <c:v>-78.776780000000002</c:v>
                </c:pt>
                <c:pt idx="127434">
                  <c:v>-78.00988000000001</c:v>
                </c:pt>
                <c:pt idx="127435">
                  <c:v>-77.38991</c:v>
                </c:pt>
                <c:pt idx="127436">
                  <c:v>-76.841560000000001</c:v>
                </c:pt>
                <c:pt idx="127437">
                  <c:v>-76.339619999999996</c:v>
                </c:pt>
                <c:pt idx="127438">
                  <c:v>-75.857830000000007</c:v>
                </c:pt>
                <c:pt idx="127439">
                  <c:v>-74.980950000000007</c:v>
                </c:pt>
                <c:pt idx="127440">
                  <c:v>-74.571169999999995</c:v>
                </c:pt>
                <c:pt idx="127441">
                  <c:v>-73.744029999999995</c:v>
                </c:pt>
                <c:pt idx="127442">
                  <c:v>-73.32341000000001</c:v>
                </c:pt>
                <c:pt idx="127443">
                  <c:v>-72.488730000000004</c:v>
                </c:pt>
                <c:pt idx="127444">
                  <c:v>-71.939989999999995</c:v>
                </c:pt>
                <c:pt idx="127445">
                  <c:v>-71.035830000000004</c:v>
                </c:pt>
                <c:pt idx="127446">
                  <c:v>-70.512</c:v>
                </c:pt>
                <c:pt idx="127447">
                  <c:v>-69.602289999999996</c:v>
                </c:pt>
                <c:pt idx="127448">
                  <c:v>-69.033819999999992</c:v>
                </c:pt>
                <c:pt idx="127449">
                  <c:v>-68.023529999999994</c:v>
                </c:pt>
                <c:pt idx="127450">
                  <c:v>-67.419339999999991</c:v>
                </c:pt>
                <c:pt idx="127451">
                  <c:v>-66.536190000000005</c:v>
                </c:pt>
                <c:pt idx="127452">
                  <c:v>-65.918180000000007</c:v>
                </c:pt>
                <c:pt idx="127453">
                  <c:v>-65.021450000000002</c:v>
                </c:pt>
                <c:pt idx="127454">
                  <c:v>-64.372730000000004</c:v>
                </c:pt>
                <c:pt idx="127455">
                  <c:v>-63.445609999999995</c:v>
                </c:pt>
                <c:pt idx="127456">
                  <c:v>-62.675609999999999</c:v>
                </c:pt>
                <c:pt idx="127457">
                  <c:v>-61.576039999999999</c:v>
                </c:pt>
                <c:pt idx="127458">
                  <c:v>-60.569009999999999</c:v>
                </c:pt>
                <c:pt idx="127459">
                  <c:v>-59.626669999999997</c:v>
                </c:pt>
                <c:pt idx="127460">
                  <c:v>-58.683630000000008</c:v>
                </c:pt>
                <c:pt idx="127461">
                  <c:v>-57.697180000000003</c:v>
                </c:pt>
                <c:pt idx="127462">
                  <c:v>-56.723739999999992</c:v>
                </c:pt>
                <c:pt idx="127463">
                  <c:v>-55.760660000000001</c:v>
                </c:pt>
                <c:pt idx="127464">
                  <c:v>-54.802419999999998</c:v>
                </c:pt>
                <c:pt idx="127465">
                  <c:v>-53.849470000000004</c:v>
                </c:pt>
                <c:pt idx="127466">
                  <c:v>-52.869109999999999</c:v>
                </c:pt>
                <c:pt idx="127467">
                  <c:v>-51.993299999999998</c:v>
                </c:pt>
                <c:pt idx="127468">
                  <c:v>-51.165480000000002</c:v>
                </c:pt>
                <c:pt idx="127469">
                  <c:v>-50.331400000000002</c:v>
                </c:pt>
                <c:pt idx="127470">
                  <c:v>-49.564219999999999</c:v>
                </c:pt>
                <c:pt idx="127471">
                  <c:v>-48.880299999999998</c:v>
                </c:pt>
                <c:pt idx="127472">
                  <c:v>-48.214030000000001</c:v>
                </c:pt>
                <c:pt idx="127473">
                  <c:v>-47.572699999999998</c:v>
                </c:pt>
                <c:pt idx="127474">
                  <c:v>-46.979329999999997</c:v>
                </c:pt>
                <c:pt idx="127475">
                  <c:v>-46.404209999999999</c:v>
                </c:pt>
                <c:pt idx="127476">
                  <c:v>-45.866889999999998</c:v>
                </c:pt>
                <c:pt idx="127477">
                  <c:v>-45.37744</c:v>
                </c:pt>
                <c:pt idx="127478">
                  <c:v>-44.871220000000001</c:v>
                </c:pt>
                <c:pt idx="127479">
                  <c:v>-44.35172</c:v>
                </c:pt>
                <c:pt idx="127480">
                  <c:v>-43.772689999999997</c:v>
                </c:pt>
                <c:pt idx="127481">
                  <c:v>-43.298500000000004</c:v>
                </c:pt>
                <c:pt idx="127482">
                  <c:v>-42.786850000000001</c:v>
                </c:pt>
                <c:pt idx="127483">
                  <c:v>-42.294150000000002</c:v>
                </c:pt>
                <c:pt idx="127484">
                  <c:v>-41.877420000000001</c:v>
                </c:pt>
                <c:pt idx="127485">
                  <c:v>-41.477639999999994</c:v>
                </c:pt>
                <c:pt idx="127486">
                  <c:v>-41.112760000000002</c:v>
                </c:pt>
                <c:pt idx="127487">
                  <c:v>-40.77328</c:v>
                </c:pt>
                <c:pt idx="127488">
                  <c:v>-40.446479999999994</c:v>
                </c:pt>
                <c:pt idx="127489">
                  <c:v>-40.131439999999998</c:v>
                </c:pt>
                <c:pt idx="127490">
                  <c:v>-39.810590000000005</c:v>
                </c:pt>
                <c:pt idx="127491">
                  <c:v>-39.467410000000001</c:v>
                </c:pt>
                <c:pt idx="127492">
                  <c:v>-39.155259999999998</c:v>
                </c:pt>
                <c:pt idx="127493">
                  <c:v>-38.892650000000003</c:v>
                </c:pt>
                <c:pt idx="127494">
                  <c:v>-38.652190000000004</c:v>
                </c:pt>
                <c:pt idx="127495">
                  <c:v>-38.412619999999997</c:v>
                </c:pt>
                <c:pt idx="127496">
                  <c:v>-38.173110000000001</c:v>
                </c:pt>
                <c:pt idx="127497">
                  <c:v>-37.932020000000001</c:v>
                </c:pt>
                <c:pt idx="127498">
                  <c:v>-37.688220000000001</c:v>
                </c:pt>
                <c:pt idx="127499">
                  <c:v>-37.451889999999999</c:v>
                </c:pt>
                <c:pt idx="127500">
                  <c:v>-37.221739999999997</c:v>
                </c:pt>
                <c:pt idx="127501">
                  <c:v>-36.999900000000004</c:v>
                </c:pt>
                <c:pt idx="127502">
                  <c:v>-36.774700000000003</c:v>
                </c:pt>
                <c:pt idx="127503">
                  <c:v>-36.53398</c:v>
                </c:pt>
                <c:pt idx="127504">
                  <c:v>-36.313310000000001</c:v>
                </c:pt>
                <c:pt idx="127505">
                  <c:v>-36.087029999999999</c:v>
                </c:pt>
                <c:pt idx="127506">
                  <c:v>-35.876689999999996</c:v>
                </c:pt>
                <c:pt idx="127507">
                  <c:v>-35.655950000000004</c:v>
                </c:pt>
                <c:pt idx="127508">
                  <c:v>-35.451229999999995</c:v>
                </c:pt>
                <c:pt idx="127509">
                  <c:v>-35.238120000000002</c:v>
                </c:pt>
                <c:pt idx="127510">
                  <c:v>-35.030470000000001</c:v>
                </c:pt>
                <c:pt idx="127511">
                  <c:v>-34.838079999999998</c:v>
                </c:pt>
                <c:pt idx="127512">
                  <c:v>-34.650680000000001</c:v>
                </c:pt>
                <c:pt idx="127513">
                  <c:v>-34.460570000000004</c:v>
                </c:pt>
                <c:pt idx="127514">
                  <c:v>-34.287320000000001</c:v>
                </c:pt>
                <c:pt idx="127515">
                  <c:v>-34.059689999999996</c:v>
                </c:pt>
                <c:pt idx="127516">
                  <c:v>-33.882350000000002</c:v>
                </c:pt>
                <c:pt idx="127517">
                  <c:v>-33.65419</c:v>
                </c:pt>
                <c:pt idx="127518">
                  <c:v>-33.485860000000002</c:v>
                </c:pt>
                <c:pt idx="127519">
                  <c:v>-33.279920000000004</c:v>
                </c:pt>
                <c:pt idx="127520">
                  <c:v>-33.11692</c:v>
                </c:pt>
                <c:pt idx="127521">
                  <c:v>-32.981349999999999</c:v>
                </c:pt>
                <c:pt idx="127522">
                  <c:v>-32.847670000000001</c:v>
                </c:pt>
                <c:pt idx="127523">
                  <c:v>-32.714569999999995</c:v>
                </c:pt>
                <c:pt idx="127524">
                  <c:v>-32.564590000000003</c:v>
                </c:pt>
                <c:pt idx="127525">
                  <c:v>-32.453650000000003</c:v>
                </c:pt>
                <c:pt idx="127526">
                  <c:v>-32.348100000000002</c:v>
                </c:pt>
                <c:pt idx="127527">
                  <c:v>-32.243499999999997</c:v>
                </c:pt>
                <c:pt idx="127528">
                  <c:v>-32.143069999999994</c:v>
                </c:pt>
                <c:pt idx="127529">
                  <c:v>-32.037860000000002</c:v>
                </c:pt>
                <c:pt idx="127530">
                  <c:v>-31.940309999999997</c:v>
                </c:pt>
                <c:pt idx="127531">
                  <c:v>-31.847189999999998</c:v>
                </c:pt>
                <c:pt idx="127532">
                  <c:v>-31.751809999999999</c:v>
                </c:pt>
                <c:pt idx="127533">
                  <c:v>-31.664200000000001</c:v>
                </c:pt>
                <c:pt idx="127534">
                  <c:v>-31.585190000000001</c:v>
                </c:pt>
                <c:pt idx="127535">
                  <c:v>-31.495339999999999</c:v>
                </c:pt>
                <c:pt idx="127536">
                  <c:v>-31.420639999999999</c:v>
                </c:pt>
                <c:pt idx="127537">
                  <c:v>-31.273820000000001</c:v>
                </c:pt>
                <c:pt idx="127538">
                  <c:v>-31.172939999999997</c:v>
                </c:pt>
                <c:pt idx="127539">
                  <c:v>-31.055220000000002</c:v>
                </c:pt>
                <c:pt idx="127540">
                  <c:v>-30.938890000000001</c:v>
                </c:pt>
                <c:pt idx="127541">
                  <c:v>-30.827689999999997</c:v>
                </c:pt>
                <c:pt idx="127542">
                  <c:v>-30.7302</c:v>
                </c:pt>
                <c:pt idx="127543">
                  <c:v>-30.630929999999999</c:v>
                </c:pt>
                <c:pt idx="127544">
                  <c:v>-30.540769999999998</c:v>
                </c:pt>
                <c:pt idx="127545">
                  <c:v>-30.369869999999999</c:v>
                </c:pt>
                <c:pt idx="127546">
                  <c:v>-30.25855</c:v>
                </c:pt>
                <c:pt idx="127547">
                  <c:v>-30.167540000000002</c:v>
                </c:pt>
                <c:pt idx="127548">
                  <c:v>-29.983979999999999</c:v>
                </c:pt>
                <c:pt idx="127549">
                  <c:v>-29.853719999999999</c:v>
                </c:pt>
                <c:pt idx="127550">
                  <c:v>-29.743849999999998</c:v>
                </c:pt>
                <c:pt idx="127551">
                  <c:v>-29.648970000000002</c:v>
                </c:pt>
                <c:pt idx="127552">
                  <c:v>-29.564020000000003</c:v>
                </c:pt>
                <c:pt idx="127553">
                  <c:v>-29.48574</c:v>
                </c:pt>
                <c:pt idx="127554">
                  <c:v>-29.40541</c:v>
                </c:pt>
                <c:pt idx="127555">
                  <c:v>-29.320219999999999</c:v>
                </c:pt>
                <c:pt idx="127556">
                  <c:v>-29.2469</c:v>
                </c:pt>
                <c:pt idx="127557">
                  <c:v>-29.183249999999997</c:v>
                </c:pt>
                <c:pt idx="127558">
                  <c:v>-29.1221</c:v>
                </c:pt>
                <c:pt idx="127559">
                  <c:v>-29.060649999999999</c:v>
                </c:pt>
                <c:pt idx="127560">
                  <c:v>-28.996940000000002</c:v>
                </c:pt>
                <c:pt idx="127561">
                  <c:v>-28.930410000000002</c:v>
                </c:pt>
                <c:pt idx="127562">
                  <c:v>-28.863009999999999</c:v>
                </c:pt>
                <c:pt idx="127563">
                  <c:v>-28.79928</c:v>
                </c:pt>
                <c:pt idx="127564">
                  <c:v>-28.732250000000001</c:v>
                </c:pt>
                <c:pt idx="127565">
                  <c:v>-28.6708</c:v>
                </c:pt>
                <c:pt idx="127566">
                  <c:v>-28.606590000000001</c:v>
                </c:pt>
                <c:pt idx="127567">
                  <c:v>-28.538739999999997</c:v>
                </c:pt>
                <c:pt idx="127568">
                  <c:v>-28.473419999999997</c:v>
                </c:pt>
                <c:pt idx="127569">
                  <c:v>-28.41046</c:v>
                </c:pt>
                <c:pt idx="127570">
                  <c:v>-28.34881</c:v>
                </c:pt>
                <c:pt idx="127571">
                  <c:v>-28.284570000000002</c:v>
                </c:pt>
                <c:pt idx="127572">
                  <c:v>-28.22777</c:v>
                </c:pt>
                <c:pt idx="127573">
                  <c:v>-28.175530000000002</c:v>
                </c:pt>
                <c:pt idx="127574">
                  <c:v>-28.125129999999999</c:v>
                </c:pt>
                <c:pt idx="127575">
                  <c:v>-28.069120000000002</c:v>
                </c:pt>
                <c:pt idx="127576">
                  <c:v>-28.018679999999996</c:v>
                </c:pt>
                <c:pt idx="127577">
                  <c:v>-27.968289999999996</c:v>
                </c:pt>
                <c:pt idx="127578">
                  <c:v>-27.926590000000001</c:v>
                </c:pt>
                <c:pt idx="127579">
                  <c:v>-27.888670000000001</c:v>
                </c:pt>
                <c:pt idx="127580">
                  <c:v>-27.85172</c:v>
                </c:pt>
                <c:pt idx="127581">
                  <c:v>-27.817910000000001</c:v>
                </c:pt>
                <c:pt idx="127582">
                  <c:v>-27.783169999999998</c:v>
                </c:pt>
                <c:pt idx="127583">
                  <c:v>-27.751610000000003</c:v>
                </c:pt>
                <c:pt idx="127584">
                  <c:v>-27.718769999999999</c:v>
                </c:pt>
                <c:pt idx="127585">
                  <c:v>-27.683049999999998</c:v>
                </c:pt>
                <c:pt idx="127586">
                  <c:v>-27.63597</c:v>
                </c:pt>
                <c:pt idx="127587">
                  <c:v>-27.593910000000001</c:v>
                </c:pt>
                <c:pt idx="127588">
                  <c:v>-27.551489999999998</c:v>
                </c:pt>
                <c:pt idx="127589">
                  <c:v>-27.507540000000002</c:v>
                </c:pt>
                <c:pt idx="127590">
                  <c:v>-27.411569999999998</c:v>
                </c:pt>
                <c:pt idx="127591">
                  <c:v>-27.35144</c:v>
                </c:pt>
                <c:pt idx="127592">
                  <c:v>-27.308140000000002</c:v>
                </c:pt>
                <c:pt idx="127593">
                  <c:v>-27.269779999999997</c:v>
                </c:pt>
                <c:pt idx="127594">
                  <c:v>-27.231529999999999</c:v>
                </c:pt>
                <c:pt idx="127595">
                  <c:v>-27.130019999999998</c:v>
                </c:pt>
                <c:pt idx="127596">
                  <c:v>-27.06212</c:v>
                </c:pt>
                <c:pt idx="127597">
                  <c:v>-27.003080000000001</c:v>
                </c:pt>
                <c:pt idx="127598">
                  <c:v>-26.946490000000001</c:v>
                </c:pt>
                <c:pt idx="127599">
                  <c:v>-26.895579999999999</c:v>
                </c:pt>
                <c:pt idx="127600">
                  <c:v>-26.84431</c:v>
                </c:pt>
                <c:pt idx="127601">
                  <c:v>-26.794889999999999</c:v>
                </c:pt>
                <c:pt idx="127602">
                  <c:v>-26.742039999999999</c:v>
                </c:pt>
                <c:pt idx="127603">
                  <c:v>-26.690649999999998</c:v>
                </c:pt>
                <c:pt idx="127604">
                  <c:v>-26.639200000000002</c:v>
                </c:pt>
                <c:pt idx="127605">
                  <c:v>-26.586889999999997</c:v>
                </c:pt>
                <c:pt idx="127606">
                  <c:v>-26.530049999999999</c:v>
                </c:pt>
                <c:pt idx="127607">
                  <c:v>-26.479859999999999</c:v>
                </c:pt>
                <c:pt idx="127608">
                  <c:v>-26.429840000000002</c:v>
                </c:pt>
                <c:pt idx="127609">
                  <c:v>-26.381309999999999</c:v>
                </c:pt>
                <c:pt idx="127610">
                  <c:v>-26.330179999999999</c:v>
                </c:pt>
                <c:pt idx="127611">
                  <c:v>-26.281850000000002</c:v>
                </c:pt>
                <c:pt idx="127612">
                  <c:v>-26.234929999999999</c:v>
                </c:pt>
                <c:pt idx="127613">
                  <c:v>-26.185700000000001</c:v>
                </c:pt>
                <c:pt idx="127614">
                  <c:v>-26.142189999999999</c:v>
                </c:pt>
                <c:pt idx="127615">
                  <c:v>-26.098300000000002</c:v>
                </c:pt>
                <c:pt idx="127616">
                  <c:v>-26.057109999999998</c:v>
                </c:pt>
                <c:pt idx="127617">
                  <c:v>-26.015229999999999</c:v>
                </c:pt>
                <c:pt idx="127618">
                  <c:v>-25.973579999999998</c:v>
                </c:pt>
                <c:pt idx="127619">
                  <c:v>-25.932650000000002</c:v>
                </c:pt>
                <c:pt idx="127620">
                  <c:v>-25.89584</c:v>
                </c:pt>
                <c:pt idx="127621">
                  <c:v>-25.859610000000004</c:v>
                </c:pt>
                <c:pt idx="127622">
                  <c:v>-25.824639999999999</c:v>
                </c:pt>
                <c:pt idx="127623">
                  <c:v>-25.791620000000002</c:v>
                </c:pt>
                <c:pt idx="127624">
                  <c:v>-25.760169999999999</c:v>
                </c:pt>
                <c:pt idx="127625">
                  <c:v>-25.726680000000002</c:v>
                </c:pt>
                <c:pt idx="127626">
                  <c:v>-25.693739999999998</c:v>
                </c:pt>
                <c:pt idx="127627">
                  <c:v>-25.661659999999998</c:v>
                </c:pt>
                <c:pt idx="127628">
                  <c:v>-25.628929999999997</c:v>
                </c:pt>
                <c:pt idx="127629">
                  <c:v>-25.59637</c:v>
                </c:pt>
                <c:pt idx="127630">
                  <c:v>-25.564900000000002</c:v>
                </c:pt>
                <c:pt idx="127631">
                  <c:v>-25.534700000000001</c:v>
                </c:pt>
                <c:pt idx="127632">
                  <c:v>-25.499469999999999</c:v>
                </c:pt>
                <c:pt idx="127633">
                  <c:v>-25.465389999999999</c:v>
                </c:pt>
                <c:pt idx="127634">
                  <c:v>-25.432450000000003</c:v>
                </c:pt>
                <c:pt idx="127635">
                  <c:v>-25.401410000000002</c:v>
                </c:pt>
                <c:pt idx="127636">
                  <c:v>-25.36542</c:v>
                </c:pt>
                <c:pt idx="127637">
                  <c:v>-25.266500000000001</c:v>
                </c:pt>
                <c:pt idx="127638">
                  <c:v>-25.208539999999999</c:v>
                </c:pt>
                <c:pt idx="127639">
                  <c:v>-25.158830000000002</c:v>
                </c:pt>
                <c:pt idx="127640">
                  <c:v>-25.11702</c:v>
                </c:pt>
                <c:pt idx="127641">
                  <c:v>-25.075189999999999</c:v>
                </c:pt>
                <c:pt idx="127642">
                  <c:v>-25.036299999999997</c:v>
                </c:pt>
                <c:pt idx="127643">
                  <c:v>-24.997679999999999</c:v>
                </c:pt>
                <c:pt idx="127644">
                  <c:v>-24.962960000000002</c:v>
                </c:pt>
                <c:pt idx="127645">
                  <c:v>-24.899429999999999</c:v>
                </c:pt>
                <c:pt idx="127646">
                  <c:v>-24.865099999999998</c:v>
                </c:pt>
                <c:pt idx="127647">
                  <c:v>-24.83127</c:v>
                </c:pt>
                <c:pt idx="127648">
                  <c:v>-24.799410000000002</c:v>
                </c:pt>
                <c:pt idx="127649">
                  <c:v>-24.763389999999998</c:v>
                </c:pt>
                <c:pt idx="127650">
                  <c:v>-24.728029999999997</c:v>
                </c:pt>
                <c:pt idx="127651">
                  <c:v>-24.696339999999999</c:v>
                </c:pt>
                <c:pt idx="127652">
                  <c:v>-24.662790000000001</c:v>
                </c:pt>
                <c:pt idx="127653">
                  <c:v>-24.63212</c:v>
                </c:pt>
                <c:pt idx="127654">
                  <c:v>-24.60107</c:v>
                </c:pt>
                <c:pt idx="127655">
                  <c:v>-24.570609999999999</c:v>
                </c:pt>
                <c:pt idx="127656">
                  <c:v>-24.541170000000001</c:v>
                </c:pt>
                <c:pt idx="127657">
                  <c:v>-24.512909999999998</c:v>
                </c:pt>
                <c:pt idx="127658">
                  <c:v>-24.486379999999997</c:v>
                </c:pt>
                <c:pt idx="127659">
                  <c:v>-24.456939999999999</c:v>
                </c:pt>
                <c:pt idx="127660">
                  <c:v>-24.429630000000003</c:v>
                </c:pt>
                <c:pt idx="127661">
                  <c:v>-24.399860000000004</c:v>
                </c:pt>
                <c:pt idx="127662">
                  <c:v>-24.369440000000001</c:v>
                </c:pt>
                <c:pt idx="127663">
                  <c:v>-24.335330000000003</c:v>
                </c:pt>
                <c:pt idx="127664">
                  <c:v>-24.304380000000002</c:v>
                </c:pt>
                <c:pt idx="127665">
                  <c:v>-24.271989999999999</c:v>
                </c:pt>
                <c:pt idx="127666">
                  <c:v>-24.242050000000003</c:v>
                </c:pt>
                <c:pt idx="127667">
                  <c:v>-24.212090000000003</c:v>
                </c:pt>
                <c:pt idx="127668">
                  <c:v>-24.182380000000002</c:v>
                </c:pt>
                <c:pt idx="127669">
                  <c:v>-24.153980000000001</c:v>
                </c:pt>
                <c:pt idx="127670">
                  <c:v>-24.12856</c:v>
                </c:pt>
                <c:pt idx="127671">
                  <c:v>-24.103469999999998</c:v>
                </c:pt>
                <c:pt idx="127672">
                  <c:v>-24.079459999999997</c:v>
                </c:pt>
                <c:pt idx="127673">
                  <c:v>-24.056549999999998</c:v>
                </c:pt>
                <c:pt idx="127674">
                  <c:v>-23.993880000000001</c:v>
                </c:pt>
                <c:pt idx="127675">
                  <c:v>-23.954550000000001</c:v>
                </c:pt>
                <c:pt idx="127676">
                  <c:v>-23.922910000000002</c:v>
                </c:pt>
                <c:pt idx="127677">
                  <c:v>-23.897349999999999</c:v>
                </c:pt>
                <c:pt idx="127678">
                  <c:v>-23.8749</c:v>
                </c:pt>
                <c:pt idx="127679">
                  <c:v>-23.85641</c:v>
                </c:pt>
                <c:pt idx="127680">
                  <c:v>-23.839579999999998</c:v>
                </c:pt>
                <c:pt idx="127681">
                  <c:v>-23.823869999999999</c:v>
                </c:pt>
                <c:pt idx="127682">
                  <c:v>-23.808919999999997</c:v>
                </c:pt>
                <c:pt idx="127683">
                  <c:v>-23.791340000000002</c:v>
                </c:pt>
                <c:pt idx="127684">
                  <c:v>-23.768370000000001</c:v>
                </c:pt>
                <c:pt idx="127685">
                  <c:v>-23.75048</c:v>
                </c:pt>
                <c:pt idx="127686">
                  <c:v>-23.733879999999999</c:v>
                </c:pt>
                <c:pt idx="127687">
                  <c:v>-23.718689999999999</c:v>
                </c:pt>
                <c:pt idx="127688">
                  <c:v>-23.704540000000001</c:v>
                </c:pt>
                <c:pt idx="127689">
                  <c:v>-23.6922</c:v>
                </c:pt>
                <c:pt idx="127690">
                  <c:v>-23.67773</c:v>
                </c:pt>
                <c:pt idx="127691">
                  <c:v>-23.664059999999999</c:v>
                </c:pt>
                <c:pt idx="127692">
                  <c:v>-23.649380000000001</c:v>
                </c:pt>
                <c:pt idx="127693">
                  <c:v>-23.634799999999998</c:v>
                </c:pt>
                <c:pt idx="127694">
                  <c:v>-23.613780000000002</c:v>
                </c:pt>
                <c:pt idx="127695">
                  <c:v>-23.58718</c:v>
                </c:pt>
                <c:pt idx="127696">
                  <c:v>-23.55922</c:v>
                </c:pt>
                <c:pt idx="127697">
                  <c:v>-23.538460000000001</c:v>
                </c:pt>
                <c:pt idx="127698">
                  <c:v>-23.51831</c:v>
                </c:pt>
                <c:pt idx="127699">
                  <c:v>-23.499200000000002</c:v>
                </c:pt>
                <c:pt idx="127700">
                  <c:v>-23.476770000000002</c:v>
                </c:pt>
                <c:pt idx="127701">
                  <c:v>-23.455960000000001</c:v>
                </c:pt>
                <c:pt idx="127702">
                  <c:v>-23.435320000000001</c:v>
                </c:pt>
                <c:pt idx="127703">
                  <c:v>-23.414609999999996</c:v>
                </c:pt>
                <c:pt idx="127704">
                  <c:v>-23.397009999999998</c:v>
                </c:pt>
                <c:pt idx="127705">
                  <c:v>-23.378879999999999</c:v>
                </c:pt>
                <c:pt idx="127706">
                  <c:v>-23.35979</c:v>
                </c:pt>
                <c:pt idx="127707">
                  <c:v>-23.339569999999998</c:v>
                </c:pt>
                <c:pt idx="127708">
                  <c:v>-23.321710000000003</c:v>
                </c:pt>
                <c:pt idx="127709">
                  <c:v>-23.30349</c:v>
                </c:pt>
                <c:pt idx="127710">
                  <c:v>-23.286459999999998</c:v>
                </c:pt>
                <c:pt idx="127711">
                  <c:v>-23.268450000000001</c:v>
                </c:pt>
                <c:pt idx="127712">
                  <c:v>-23.25094</c:v>
                </c:pt>
                <c:pt idx="127713">
                  <c:v>-23.234360000000002</c:v>
                </c:pt>
                <c:pt idx="127714">
                  <c:v>-23.218649999999997</c:v>
                </c:pt>
                <c:pt idx="127715">
                  <c:v>-23.202850000000002</c:v>
                </c:pt>
                <c:pt idx="127716">
                  <c:v>-23.18572</c:v>
                </c:pt>
                <c:pt idx="127717">
                  <c:v>-23.170110000000001</c:v>
                </c:pt>
                <c:pt idx="127718">
                  <c:v>-23.151299999999999</c:v>
                </c:pt>
                <c:pt idx="127719">
                  <c:v>-23.08379</c:v>
                </c:pt>
                <c:pt idx="127720">
                  <c:v>-23.05977</c:v>
                </c:pt>
                <c:pt idx="127721">
                  <c:v>-23.04243</c:v>
                </c:pt>
                <c:pt idx="127722">
                  <c:v>-23.02966</c:v>
                </c:pt>
                <c:pt idx="127723">
                  <c:v>-23.018090000000001</c:v>
                </c:pt>
                <c:pt idx="127724">
                  <c:v>-23.010169999999999</c:v>
                </c:pt>
                <c:pt idx="127725">
                  <c:v>-23.003770000000003</c:v>
                </c:pt>
                <c:pt idx="127726">
                  <c:v>-22.998889999999999</c:v>
                </c:pt>
                <c:pt idx="127727">
                  <c:v>-22.993549999999999</c:v>
                </c:pt>
                <c:pt idx="127728">
                  <c:v>-22.986689999999999</c:v>
                </c:pt>
                <c:pt idx="127729">
                  <c:v>-22.970760000000002</c:v>
                </c:pt>
                <c:pt idx="127730">
                  <c:v>-22.963039999999999</c:v>
                </c:pt>
                <c:pt idx="127731">
                  <c:v>-22.958850000000002</c:v>
                </c:pt>
                <c:pt idx="127732">
                  <c:v>-22.954709999999999</c:v>
                </c:pt>
                <c:pt idx="127733">
                  <c:v>-22.952539999999999</c:v>
                </c:pt>
                <c:pt idx="127734">
                  <c:v>-22.95337</c:v>
                </c:pt>
                <c:pt idx="127735">
                  <c:v>-22.950560000000003</c:v>
                </c:pt>
                <c:pt idx="127736">
                  <c:v>-22.946399999999997</c:v>
                </c:pt>
                <c:pt idx="127737">
                  <c:v>-22.940580000000001</c:v>
                </c:pt>
                <c:pt idx="127738">
                  <c:v>-22.929349999999999</c:v>
                </c:pt>
                <c:pt idx="127739">
                  <c:v>-22.92249</c:v>
                </c:pt>
                <c:pt idx="127740">
                  <c:v>-22.917169999999999</c:v>
                </c:pt>
                <c:pt idx="127741">
                  <c:v>-22.911540000000002</c:v>
                </c:pt>
                <c:pt idx="127742">
                  <c:v>-22.906019999999998</c:v>
                </c:pt>
                <c:pt idx="127743">
                  <c:v>-22.898489999999999</c:v>
                </c:pt>
                <c:pt idx="127744">
                  <c:v>-22.888009999999998</c:v>
                </c:pt>
                <c:pt idx="127745">
                  <c:v>-22.875979999999998</c:v>
                </c:pt>
                <c:pt idx="127746">
                  <c:v>-22.826799999999999</c:v>
                </c:pt>
                <c:pt idx="127747">
                  <c:v>-22.796419999999998</c:v>
                </c:pt>
                <c:pt idx="127748">
                  <c:v>-22.772459999999999</c:v>
                </c:pt>
                <c:pt idx="127749">
                  <c:v>-22.75217</c:v>
                </c:pt>
                <c:pt idx="127750">
                  <c:v>-22.732009999999999</c:v>
                </c:pt>
                <c:pt idx="127751">
                  <c:v>-22.713560000000001</c:v>
                </c:pt>
                <c:pt idx="127752">
                  <c:v>-22.69727</c:v>
                </c:pt>
                <c:pt idx="127753">
                  <c:v>-22.682570000000002</c:v>
                </c:pt>
                <c:pt idx="127754">
                  <c:v>-22.668849999999999</c:v>
                </c:pt>
                <c:pt idx="127755">
                  <c:v>-22.65568</c:v>
                </c:pt>
                <c:pt idx="127756">
                  <c:v>-22.644289999999998</c:v>
                </c:pt>
                <c:pt idx="127757">
                  <c:v>-22.634399999999999</c:v>
                </c:pt>
                <c:pt idx="127758">
                  <c:v>-22.625250000000001</c:v>
                </c:pt>
                <c:pt idx="127759">
                  <c:v>-22.616860000000003</c:v>
                </c:pt>
                <c:pt idx="127760">
                  <c:v>-22.608730000000001</c:v>
                </c:pt>
                <c:pt idx="127761">
                  <c:v>-22.60098</c:v>
                </c:pt>
                <c:pt idx="127762">
                  <c:v>-22.593700000000002</c:v>
                </c:pt>
                <c:pt idx="127763">
                  <c:v>-22.587350000000001</c:v>
                </c:pt>
                <c:pt idx="127764">
                  <c:v>-22.581039999999998</c:v>
                </c:pt>
                <c:pt idx="127765">
                  <c:v>-22.577479999999998</c:v>
                </c:pt>
                <c:pt idx="127766">
                  <c:v>-22.57216</c:v>
                </c:pt>
                <c:pt idx="127767">
                  <c:v>-22.566039999999997</c:v>
                </c:pt>
                <c:pt idx="127768">
                  <c:v>-22.557100000000002</c:v>
                </c:pt>
                <c:pt idx="127769">
                  <c:v>-22.550819999999998</c:v>
                </c:pt>
                <c:pt idx="127770">
                  <c:v>-22.544270000000001</c:v>
                </c:pt>
                <c:pt idx="127771">
                  <c:v>-22.536529999999999</c:v>
                </c:pt>
                <c:pt idx="127772">
                  <c:v>-22.532040000000002</c:v>
                </c:pt>
                <c:pt idx="127773">
                  <c:v>-22.527940000000001</c:v>
                </c:pt>
                <c:pt idx="127774">
                  <c:v>-22.524890000000003</c:v>
                </c:pt>
                <c:pt idx="127775">
                  <c:v>-22.522079999999999</c:v>
                </c:pt>
                <c:pt idx="127776">
                  <c:v>-22.520430000000001</c:v>
                </c:pt>
                <c:pt idx="127777">
                  <c:v>-22.517250000000001</c:v>
                </c:pt>
                <c:pt idx="127778">
                  <c:v>-22.512509999999999</c:v>
                </c:pt>
                <c:pt idx="127779">
                  <c:v>-22.51042</c:v>
                </c:pt>
                <c:pt idx="127780">
                  <c:v>-22.50826</c:v>
                </c:pt>
                <c:pt idx="127781">
                  <c:v>-22.507350000000002</c:v>
                </c:pt>
                <c:pt idx="127782">
                  <c:v>-22.505869999999998</c:v>
                </c:pt>
                <c:pt idx="127783">
                  <c:v>-22.502490000000002</c:v>
                </c:pt>
                <c:pt idx="127784">
                  <c:v>-22.497210000000003</c:v>
                </c:pt>
                <c:pt idx="127785">
                  <c:v>-22.493769999999998</c:v>
                </c:pt>
                <c:pt idx="127786">
                  <c:v>-22.490139999999997</c:v>
                </c:pt>
                <c:pt idx="127787">
                  <c:v>-22.487490000000001</c:v>
                </c:pt>
                <c:pt idx="127788">
                  <c:v>-22.482939999999999</c:v>
                </c:pt>
                <c:pt idx="127789">
                  <c:v>-22.480609999999999</c:v>
                </c:pt>
                <c:pt idx="127790">
                  <c:v>-22.426580000000001</c:v>
                </c:pt>
                <c:pt idx="127791">
                  <c:v>-22.38935</c:v>
                </c:pt>
                <c:pt idx="127792">
                  <c:v>-22.359450000000002</c:v>
                </c:pt>
                <c:pt idx="127793">
                  <c:v>-22.337910000000001</c:v>
                </c:pt>
                <c:pt idx="127794">
                  <c:v>-22.321849999999998</c:v>
                </c:pt>
                <c:pt idx="127795">
                  <c:v>-22.306509999999999</c:v>
                </c:pt>
                <c:pt idx="127796">
                  <c:v>-22.292260000000002</c:v>
                </c:pt>
                <c:pt idx="127797">
                  <c:v>-22.280989999999999</c:v>
                </c:pt>
                <c:pt idx="127798">
                  <c:v>-22.27084</c:v>
                </c:pt>
                <c:pt idx="127799">
                  <c:v>-22.26022</c:v>
                </c:pt>
                <c:pt idx="127800">
                  <c:v>-22.250219999999999</c:v>
                </c:pt>
                <c:pt idx="127801">
                  <c:v>-22.241160000000001</c:v>
                </c:pt>
                <c:pt idx="127802">
                  <c:v>-22.232599999999998</c:v>
                </c:pt>
                <c:pt idx="127803">
                  <c:v>-22.225439999999999</c:v>
                </c:pt>
                <c:pt idx="127804">
                  <c:v>-22.219250000000002</c:v>
                </c:pt>
                <c:pt idx="127805">
                  <c:v>-22.211739999999999</c:v>
                </c:pt>
                <c:pt idx="127806">
                  <c:v>-22.204790000000003</c:v>
                </c:pt>
                <c:pt idx="127807">
                  <c:v>-22.198639999999997</c:v>
                </c:pt>
                <c:pt idx="127808">
                  <c:v>-22.193369999999998</c:v>
                </c:pt>
                <c:pt idx="127809">
                  <c:v>-22.187660000000001</c:v>
                </c:pt>
                <c:pt idx="127810">
                  <c:v>-22.181380000000001</c:v>
                </c:pt>
                <c:pt idx="127811">
                  <c:v>-22.17709</c:v>
                </c:pt>
                <c:pt idx="127812">
                  <c:v>-22.165379999999999</c:v>
                </c:pt>
                <c:pt idx="127813">
                  <c:v>-22.161919999999999</c:v>
                </c:pt>
                <c:pt idx="127814">
                  <c:v>-22.155749999999998</c:v>
                </c:pt>
                <c:pt idx="127815">
                  <c:v>-22.151679999999999</c:v>
                </c:pt>
                <c:pt idx="127816">
                  <c:v>-22.146210000000004</c:v>
                </c:pt>
                <c:pt idx="127817">
                  <c:v>-22.14293</c:v>
                </c:pt>
                <c:pt idx="127818">
                  <c:v>-22.138840000000002</c:v>
                </c:pt>
                <c:pt idx="127819">
                  <c:v>-22.136939999999999</c:v>
                </c:pt>
                <c:pt idx="127820">
                  <c:v>-22.132770000000001</c:v>
                </c:pt>
                <c:pt idx="127821">
                  <c:v>-22.130559999999999</c:v>
                </c:pt>
                <c:pt idx="127822">
                  <c:v>-22.127340000000004</c:v>
                </c:pt>
                <c:pt idx="127823">
                  <c:v>-22.125710000000002</c:v>
                </c:pt>
                <c:pt idx="127824">
                  <c:v>-22.115189999999998</c:v>
                </c:pt>
                <c:pt idx="127825">
                  <c:v>-22.112440000000003</c:v>
                </c:pt>
                <c:pt idx="127826">
                  <c:v>-22.110620000000001</c:v>
                </c:pt>
                <c:pt idx="127827">
                  <c:v>-22.107209999999998</c:v>
                </c:pt>
                <c:pt idx="127828">
                  <c:v>-22.10183</c:v>
                </c:pt>
                <c:pt idx="127829">
                  <c:v>-22.09788</c:v>
                </c:pt>
                <c:pt idx="127830">
                  <c:v>-22.094339999999999</c:v>
                </c:pt>
                <c:pt idx="127831">
                  <c:v>-21.948799999999999</c:v>
                </c:pt>
                <c:pt idx="127832">
                  <c:v>-21.867960000000004</c:v>
                </c:pt>
                <c:pt idx="127833">
                  <c:v>-21.7957</c:v>
                </c:pt>
                <c:pt idx="127834">
                  <c:v>-21.729729999999996</c:v>
                </c:pt>
                <c:pt idx="127835">
                  <c:v>-21.6678</c:v>
                </c:pt>
                <c:pt idx="127836">
                  <c:v>-21.607780000000002</c:v>
                </c:pt>
                <c:pt idx="127837">
                  <c:v>-21.549979999999998</c:v>
                </c:pt>
                <c:pt idx="127838">
                  <c:v>-21.494520000000001</c:v>
                </c:pt>
                <c:pt idx="127839">
                  <c:v>-21.44003</c:v>
                </c:pt>
                <c:pt idx="127840">
                  <c:v>-21.386699999999998</c:v>
                </c:pt>
                <c:pt idx="127841">
                  <c:v>-21.334420000000001</c:v>
                </c:pt>
                <c:pt idx="127842">
                  <c:v>-21.284230000000001</c:v>
                </c:pt>
                <c:pt idx="127843">
                  <c:v>-21.232959999999999</c:v>
                </c:pt>
                <c:pt idx="127844">
                  <c:v>-21.183860000000003</c:v>
                </c:pt>
                <c:pt idx="127845">
                  <c:v>-21.135100000000001</c:v>
                </c:pt>
                <c:pt idx="127846">
                  <c:v>-21.088160000000002</c:v>
                </c:pt>
                <c:pt idx="127847">
                  <c:v>-21.04204</c:v>
                </c:pt>
                <c:pt idx="127848">
                  <c:v>-20.996600000000001</c:v>
                </c:pt>
                <c:pt idx="127849">
                  <c:v>-20.95196</c:v>
                </c:pt>
                <c:pt idx="127850">
                  <c:v>-20.908370000000001</c:v>
                </c:pt>
                <c:pt idx="127851">
                  <c:v>-20.865200000000002</c:v>
                </c:pt>
                <c:pt idx="127852">
                  <c:v>-20.82281</c:v>
                </c:pt>
                <c:pt idx="127853">
                  <c:v>-20.780120000000004</c:v>
                </c:pt>
                <c:pt idx="127854">
                  <c:v>-20.766019999999997</c:v>
                </c:pt>
                <c:pt idx="127855">
                  <c:v>-20.723509999999997</c:v>
                </c:pt>
                <c:pt idx="127856">
                  <c:v>-20.6831</c:v>
                </c:pt>
                <c:pt idx="127857">
                  <c:v>-20.64762</c:v>
                </c:pt>
                <c:pt idx="127858">
                  <c:v>-20.610099999999999</c:v>
                </c:pt>
                <c:pt idx="127859">
                  <c:v>-20.57319</c:v>
                </c:pt>
                <c:pt idx="127860">
                  <c:v>-20.537610000000001</c:v>
                </c:pt>
                <c:pt idx="127861">
                  <c:v>-20.502479999999998</c:v>
                </c:pt>
                <c:pt idx="127862">
                  <c:v>-20.468139999999998</c:v>
                </c:pt>
                <c:pt idx="127863">
                  <c:v>-20.433050000000001</c:v>
                </c:pt>
                <c:pt idx="127864">
                  <c:v>-20.398320000000002</c:v>
                </c:pt>
                <c:pt idx="127865">
                  <c:v>-20.36403</c:v>
                </c:pt>
                <c:pt idx="127866">
                  <c:v>-20.330930000000002</c:v>
                </c:pt>
                <c:pt idx="127867">
                  <c:v>-20.297710000000002</c:v>
                </c:pt>
                <c:pt idx="127868">
                  <c:v>-20.264679999999998</c:v>
                </c:pt>
                <c:pt idx="127869">
                  <c:v>-20.232130000000002</c:v>
                </c:pt>
                <c:pt idx="127870">
                  <c:v>-20.200049999999997</c:v>
                </c:pt>
                <c:pt idx="127871">
                  <c:v>-20.166609999999999</c:v>
                </c:pt>
                <c:pt idx="127872">
                  <c:v>-20.133659999999999</c:v>
                </c:pt>
                <c:pt idx="127873">
                  <c:v>-20.098669999999998</c:v>
                </c:pt>
                <c:pt idx="127874">
                  <c:v>-20.066579999999998</c:v>
                </c:pt>
                <c:pt idx="127875">
                  <c:v>-20.033099999999997</c:v>
                </c:pt>
                <c:pt idx="127876">
                  <c:v>-20.000969999999999</c:v>
                </c:pt>
                <c:pt idx="127877">
                  <c:v>-19.969149999999999</c:v>
                </c:pt>
                <c:pt idx="127878">
                  <c:v>-19.938499999999998</c:v>
                </c:pt>
                <c:pt idx="127879">
                  <c:v>-19.90672</c:v>
                </c:pt>
                <c:pt idx="127880">
                  <c:v>-19.874300000000002</c:v>
                </c:pt>
                <c:pt idx="127881">
                  <c:v>-19.843129999999999</c:v>
                </c:pt>
                <c:pt idx="127882">
                  <c:v>-19.769939999999998</c:v>
                </c:pt>
                <c:pt idx="127883">
                  <c:v>-19.726089999999999</c:v>
                </c:pt>
                <c:pt idx="127884">
                  <c:v>-19.688800000000001</c:v>
                </c:pt>
                <c:pt idx="127885">
                  <c:v>-19.65455</c:v>
                </c:pt>
                <c:pt idx="127886">
                  <c:v>-19.621749999999999</c:v>
                </c:pt>
                <c:pt idx="127887">
                  <c:v>-19.590160000000001</c:v>
                </c:pt>
                <c:pt idx="127888">
                  <c:v>-19.558700000000002</c:v>
                </c:pt>
                <c:pt idx="127889">
                  <c:v>-19.52778</c:v>
                </c:pt>
                <c:pt idx="127890">
                  <c:v>-19.49738</c:v>
                </c:pt>
                <c:pt idx="127891">
                  <c:v>-19.467840000000002</c:v>
                </c:pt>
                <c:pt idx="127892">
                  <c:v>-19.438130000000001</c:v>
                </c:pt>
                <c:pt idx="127893">
                  <c:v>-19.4087</c:v>
                </c:pt>
                <c:pt idx="127894">
                  <c:v>-19.380130000000001</c:v>
                </c:pt>
                <c:pt idx="127895">
                  <c:v>-19.35211</c:v>
                </c:pt>
                <c:pt idx="127896">
                  <c:v>-19.322369999999999</c:v>
                </c:pt>
                <c:pt idx="127897">
                  <c:v>-19.294730000000001</c:v>
                </c:pt>
                <c:pt idx="127898">
                  <c:v>-19.267009999999999</c:v>
                </c:pt>
                <c:pt idx="127899">
                  <c:v>-19.2395</c:v>
                </c:pt>
                <c:pt idx="127900">
                  <c:v>-19.21237</c:v>
                </c:pt>
                <c:pt idx="127901">
                  <c:v>-19.184550000000002</c:v>
                </c:pt>
                <c:pt idx="127902">
                  <c:v>-19.15756</c:v>
                </c:pt>
                <c:pt idx="127903">
                  <c:v>-19.130320000000001</c:v>
                </c:pt>
                <c:pt idx="127904">
                  <c:v>-19.104509999999998</c:v>
                </c:pt>
                <c:pt idx="127905">
                  <c:v>-19.07921</c:v>
                </c:pt>
                <c:pt idx="127906">
                  <c:v>-19.05444</c:v>
                </c:pt>
                <c:pt idx="127907">
                  <c:v>-19.028919999999999</c:v>
                </c:pt>
                <c:pt idx="127908">
                  <c:v>-19.004359999999998</c:v>
                </c:pt>
                <c:pt idx="127909">
                  <c:v>-18.979189999999999</c:v>
                </c:pt>
                <c:pt idx="127910">
                  <c:v>-18.954629999999998</c:v>
                </c:pt>
                <c:pt idx="127911">
                  <c:v>-18.929680000000001</c:v>
                </c:pt>
                <c:pt idx="127912">
                  <c:v>-18.906639999999999</c:v>
                </c:pt>
                <c:pt idx="127913">
                  <c:v>-18.883319999999998</c:v>
                </c:pt>
                <c:pt idx="127914">
                  <c:v>-18.8596</c:v>
                </c:pt>
                <c:pt idx="127915">
                  <c:v>-18.83597</c:v>
                </c:pt>
                <c:pt idx="127916">
                  <c:v>-18.812989999999999</c:v>
                </c:pt>
                <c:pt idx="127917">
                  <c:v>-18.789720000000003</c:v>
                </c:pt>
                <c:pt idx="127918">
                  <c:v>-18.766310000000001</c:v>
                </c:pt>
                <c:pt idx="127919">
                  <c:v>-18.742719999999998</c:v>
                </c:pt>
                <c:pt idx="127920">
                  <c:v>-18.718679999999999</c:v>
                </c:pt>
                <c:pt idx="127921">
                  <c:v>-18.694519999999997</c:v>
                </c:pt>
                <c:pt idx="127922">
                  <c:v>-18.671430000000001</c:v>
                </c:pt>
                <c:pt idx="127923">
                  <c:v>-18.647970000000001</c:v>
                </c:pt>
                <c:pt idx="127924">
                  <c:v>-18.625789999999999</c:v>
                </c:pt>
                <c:pt idx="127925">
                  <c:v>-18.603179999999998</c:v>
                </c:pt>
                <c:pt idx="127926">
                  <c:v>-18.58137</c:v>
                </c:pt>
                <c:pt idx="127927">
                  <c:v>-18.55855</c:v>
                </c:pt>
                <c:pt idx="127928">
                  <c:v>-18.537209999999998</c:v>
                </c:pt>
                <c:pt idx="127929">
                  <c:v>-18.514620000000001</c:v>
                </c:pt>
                <c:pt idx="127930">
                  <c:v>-18.490500000000001</c:v>
                </c:pt>
                <c:pt idx="127931">
                  <c:v>-18.46809</c:v>
                </c:pt>
                <c:pt idx="127932">
                  <c:v>-18.446359999999999</c:v>
                </c:pt>
                <c:pt idx="127933">
                  <c:v>-18.423780000000001</c:v>
                </c:pt>
                <c:pt idx="127934">
                  <c:v>-18.402280000000001</c:v>
                </c:pt>
                <c:pt idx="127935">
                  <c:v>-18.380240000000001</c:v>
                </c:pt>
                <c:pt idx="127936">
                  <c:v>-18.359680000000001</c:v>
                </c:pt>
                <c:pt idx="127937">
                  <c:v>-18.338899999999999</c:v>
                </c:pt>
                <c:pt idx="127938">
                  <c:v>-18.317489999999999</c:v>
                </c:pt>
                <c:pt idx="127939">
                  <c:v>-18.296800000000001</c:v>
                </c:pt>
                <c:pt idx="127940">
                  <c:v>-18.274239999999999</c:v>
                </c:pt>
                <c:pt idx="127941">
                  <c:v>-18.25384</c:v>
                </c:pt>
                <c:pt idx="127942">
                  <c:v>-18.23283</c:v>
                </c:pt>
                <c:pt idx="127943">
                  <c:v>-18.211949999999998</c:v>
                </c:pt>
                <c:pt idx="127944">
                  <c:v>-18.19097</c:v>
                </c:pt>
                <c:pt idx="127945">
                  <c:v>-18.17032</c:v>
                </c:pt>
                <c:pt idx="127946">
                  <c:v>-18.149319999999999</c:v>
                </c:pt>
                <c:pt idx="127947">
                  <c:v>-18.12904</c:v>
                </c:pt>
                <c:pt idx="127948">
                  <c:v>-18.107060000000001</c:v>
                </c:pt>
                <c:pt idx="127949">
                  <c:v>-18.0853</c:v>
                </c:pt>
                <c:pt idx="127950">
                  <c:v>-18.06391</c:v>
                </c:pt>
                <c:pt idx="127951">
                  <c:v>-18.042739999999998</c:v>
                </c:pt>
                <c:pt idx="127952">
                  <c:v>-18.017430000000001</c:v>
                </c:pt>
                <c:pt idx="127953">
                  <c:v>-17.998069999999998</c:v>
                </c:pt>
                <c:pt idx="127954">
                  <c:v>-17.979220000000002</c:v>
                </c:pt>
                <c:pt idx="127955">
                  <c:v>-17.960979999999999</c:v>
                </c:pt>
                <c:pt idx="127956">
                  <c:v>-17.94257</c:v>
                </c:pt>
                <c:pt idx="127957">
                  <c:v>-17.922699999999999</c:v>
                </c:pt>
                <c:pt idx="127958">
                  <c:v>-17.901199999999999</c:v>
                </c:pt>
                <c:pt idx="127959">
                  <c:v>-17.880369999999999</c:v>
                </c:pt>
                <c:pt idx="127960">
                  <c:v>-17.859020000000001</c:v>
                </c:pt>
                <c:pt idx="127961">
                  <c:v>-17.836919999999999</c:v>
                </c:pt>
                <c:pt idx="127962">
                  <c:v>-17.81514</c:v>
                </c:pt>
                <c:pt idx="127963">
                  <c:v>-17.79317</c:v>
                </c:pt>
                <c:pt idx="127964">
                  <c:v>-17.7713</c:v>
                </c:pt>
                <c:pt idx="127965">
                  <c:v>-17.749269999999999</c:v>
                </c:pt>
                <c:pt idx="127966">
                  <c:v>-17.727059999999998</c:v>
                </c:pt>
                <c:pt idx="127967">
                  <c:v>-17.705210000000001</c:v>
                </c:pt>
                <c:pt idx="127968">
                  <c:v>-17.68384</c:v>
                </c:pt>
                <c:pt idx="127969">
                  <c:v>-17.662679999999998</c:v>
                </c:pt>
                <c:pt idx="127970">
                  <c:v>-17.641690000000001</c:v>
                </c:pt>
                <c:pt idx="127971">
                  <c:v>-17.62079</c:v>
                </c:pt>
                <c:pt idx="127972">
                  <c:v>-17.59976</c:v>
                </c:pt>
                <c:pt idx="127973">
                  <c:v>-17.578959999999999</c:v>
                </c:pt>
                <c:pt idx="127974">
                  <c:v>-17.558510000000002</c:v>
                </c:pt>
                <c:pt idx="127975">
                  <c:v>-17.537790000000001</c:v>
                </c:pt>
                <c:pt idx="127976">
                  <c:v>-17.517389999999999</c:v>
                </c:pt>
                <c:pt idx="127977">
                  <c:v>-17.497350000000001</c:v>
                </c:pt>
                <c:pt idx="127978">
                  <c:v>-17.477609999999999</c:v>
                </c:pt>
                <c:pt idx="127979">
                  <c:v>-17.457180000000001</c:v>
                </c:pt>
                <c:pt idx="127980">
                  <c:v>-17.43713</c:v>
                </c:pt>
                <c:pt idx="127981">
                  <c:v>-17.415900000000001</c:v>
                </c:pt>
                <c:pt idx="127982">
                  <c:v>-17.394829999999999</c:v>
                </c:pt>
                <c:pt idx="127983">
                  <c:v>-17.37377</c:v>
                </c:pt>
                <c:pt idx="127984">
                  <c:v>-17.353120000000001</c:v>
                </c:pt>
                <c:pt idx="127985">
                  <c:v>-17.33286</c:v>
                </c:pt>
                <c:pt idx="127986">
                  <c:v>-17.311790000000002</c:v>
                </c:pt>
                <c:pt idx="127987">
                  <c:v>-17.290959999999998</c:v>
                </c:pt>
                <c:pt idx="127988">
                  <c:v>-17.27074</c:v>
                </c:pt>
                <c:pt idx="127989">
                  <c:v>-17.25104</c:v>
                </c:pt>
                <c:pt idx="127990">
                  <c:v>-17.231749999999998</c:v>
                </c:pt>
                <c:pt idx="127991">
                  <c:v>-17.21284</c:v>
                </c:pt>
                <c:pt idx="127992">
                  <c:v>-17.192259999999997</c:v>
                </c:pt>
                <c:pt idx="127993">
                  <c:v>-17.17249</c:v>
                </c:pt>
                <c:pt idx="127994">
                  <c:v>-17.152940000000001</c:v>
                </c:pt>
                <c:pt idx="127995">
                  <c:v>-17.13372</c:v>
                </c:pt>
                <c:pt idx="127996">
                  <c:v>-17.11476</c:v>
                </c:pt>
                <c:pt idx="127997">
                  <c:v>-17.095970000000001</c:v>
                </c:pt>
                <c:pt idx="127998">
                  <c:v>-17.077529999999999</c:v>
                </c:pt>
                <c:pt idx="127999">
                  <c:v>-17.058979999999998</c:v>
                </c:pt>
                <c:pt idx="128000">
                  <c:v>-17.04053</c:v>
                </c:pt>
                <c:pt idx="128001">
                  <c:v>-17.020659999999999</c:v>
                </c:pt>
                <c:pt idx="128002">
                  <c:v>-17.002010000000002</c:v>
                </c:pt>
                <c:pt idx="128003">
                  <c:v>-16.982849999999999</c:v>
                </c:pt>
                <c:pt idx="128004">
                  <c:v>-16.964510000000001</c:v>
                </c:pt>
                <c:pt idx="128005">
                  <c:v>-16.945909999999998</c:v>
                </c:pt>
                <c:pt idx="128006">
                  <c:v>-16.92747</c:v>
                </c:pt>
                <c:pt idx="128007">
                  <c:v>-16.90887</c:v>
                </c:pt>
                <c:pt idx="128008">
                  <c:v>-16.890139999999999</c:v>
                </c:pt>
                <c:pt idx="128009">
                  <c:v>-16.871670000000002</c:v>
                </c:pt>
                <c:pt idx="128010">
                  <c:v>-16.8536</c:v>
                </c:pt>
                <c:pt idx="128011">
                  <c:v>-16.835999999999999</c:v>
                </c:pt>
                <c:pt idx="128012">
                  <c:v>-16.814610000000002</c:v>
                </c:pt>
                <c:pt idx="128013">
                  <c:v>-16.796489999999999</c:v>
                </c:pt>
                <c:pt idx="128014">
                  <c:v>-16.777070000000002</c:v>
                </c:pt>
                <c:pt idx="128015">
                  <c:v>-16.757550000000002</c:v>
                </c:pt>
                <c:pt idx="128016">
                  <c:v>-16.73883</c:v>
                </c:pt>
                <c:pt idx="128017">
                  <c:v>-16.719349999999999</c:v>
                </c:pt>
                <c:pt idx="128018">
                  <c:v>-16.70112</c:v>
                </c:pt>
                <c:pt idx="128019">
                  <c:v>-16.68215</c:v>
                </c:pt>
                <c:pt idx="128020">
                  <c:v>-16.66366</c:v>
                </c:pt>
                <c:pt idx="128021">
                  <c:v>-16.64489</c:v>
                </c:pt>
                <c:pt idx="128022">
                  <c:v>-16.62734</c:v>
                </c:pt>
                <c:pt idx="128023">
                  <c:v>-16.609760000000001</c:v>
                </c:pt>
                <c:pt idx="128024">
                  <c:v>-16.593209999999999</c:v>
                </c:pt>
                <c:pt idx="128025">
                  <c:v>-16.575320000000001</c:v>
                </c:pt>
                <c:pt idx="128026">
                  <c:v>-16.55817</c:v>
                </c:pt>
                <c:pt idx="128027">
                  <c:v>-16.540040000000001</c:v>
                </c:pt>
                <c:pt idx="128028">
                  <c:v>-16.522680000000001</c:v>
                </c:pt>
                <c:pt idx="128029">
                  <c:v>-16.443100000000001</c:v>
                </c:pt>
                <c:pt idx="128030">
                  <c:v>-16.44265</c:v>
                </c:pt>
                <c:pt idx="128031">
                  <c:v>-16.435749999999999</c:v>
                </c:pt>
                <c:pt idx="128032">
                  <c:v>-16.423739999999999</c:v>
                </c:pt>
                <c:pt idx="128033">
                  <c:v>-16.408670000000001</c:v>
                </c:pt>
                <c:pt idx="128034">
                  <c:v>-16.39499</c:v>
                </c:pt>
                <c:pt idx="128035">
                  <c:v>-16.37893</c:v>
                </c:pt>
                <c:pt idx="128036">
                  <c:v>-16.362120000000001</c:v>
                </c:pt>
                <c:pt idx="128037">
                  <c:v>-16.344950000000001</c:v>
                </c:pt>
                <c:pt idx="128038">
                  <c:v>-16.32761</c:v>
                </c:pt>
                <c:pt idx="128039">
                  <c:v>-16.31006</c:v>
                </c:pt>
                <c:pt idx="128040">
                  <c:v>-16.292850000000001</c:v>
                </c:pt>
                <c:pt idx="128041">
                  <c:v>-16.27544</c:v>
                </c:pt>
                <c:pt idx="128042">
                  <c:v>-16.25844</c:v>
                </c:pt>
                <c:pt idx="128043">
                  <c:v>-16.240589999999997</c:v>
                </c:pt>
                <c:pt idx="128044">
                  <c:v>-16.22297</c:v>
                </c:pt>
                <c:pt idx="128045">
                  <c:v>-16.205439999999999</c:v>
                </c:pt>
                <c:pt idx="128046">
                  <c:v>-16.188290000000002</c:v>
                </c:pt>
                <c:pt idx="128047">
                  <c:v>-16.17088</c:v>
                </c:pt>
                <c:pt idx="128048">
                  <c:v>-16.154109999999999</c:v>
                </c:pt>
                <c:pt idx="128049">
                  <c:v>-16.137740000000001</c:v>
                </c:pt>
                <c:pt idx="128050">
                  <c:v>-16.12135</c:v>
                </c:pt>
                <c:pt idx="128051">
                  <c:v>-16.105080000000001</c:v>
                </c:pt>
                <c:pt idx="128052">
                  <c:v>-16.0886</c:v>
                </c:pt>
                <c:pt idx="128053">
                  <c:v>-16.073129999999999</c:v>
                </c:pt>
                <c:pt idx="128054">
                  <c:v>-16.057780000000001</c:v>
                </c:pt>
                <c:pt idx="128055">
                  <c:v>-16.042179999999998</c:v>
                </c:pt>
                <c:pt idx="128056">
                  <c:v>-16.026530000000001</c:v>
                </c:pt>
                <c:pt idx="128057">
                  <c:v>-16.009979999999999</c:v>
                </c:pt>
                <c:pt idx="128058">
                  <c:v>-15.993569999999998</c:v>
                </c:pt>
                <c:pt idx="128059">
                  <c:v>-15.977300000000001</c:v>
                </c:pt>
                <c:pt idx="128060">
                  <c:v>-15.962490000000001</c:v>
                </c:pt>
                <c:pt idx="128061">
                  <c:v>-15.94722</c:v>
                </c:pt>
                <c:pt idx="128062">
                  <c:v>-15.93158</c:v>
                </c:pt>
                <c:pt idx="128063">
                  <c:v>-15.91596</c:v>
                </c:pt>
                <c:pt idx="128064">
                  <c:v>-15.900090000000001</c:v>
                </c:pt>
                <c:pt idx="128065">
                  <c:v>-15.88429</c:v>
                </c:pt>
                <c:pt idx="128066">
                  <c:v>-15.868729999999999</c:v>
                </c:pt>
                <c:pt idx="128067">
                  <c:v>-15.853149999999999</c:v>
                </c:pt>
                <c:pt idx="128068">
                  <c:v>-15.83761</c:v>
                </c:pt>
                <c:pt idx="128069">
                  <c:v>-15.82199</c:v>
                </c:pt>
                <c:pt idx="128070">
                  <c:v>-15.806469999999999</c:v>
                </c:pt>
                <c:pt idx="128071">
                  <c:v>-15.79121</c:v>
                </c:pt>
                <c:pt idx="128072">
                  <c:v>-15.77582</c:v>
                </c:pt>
                <c:pt idx="128073">
                  <c:v>-15.75966</c:v>
                </c:pt>
                <c:pt idx="128074">
                  <c:v>-15.744009999999999</c:v>
                </c:pt>
                <c:pt idx="128075">
                  <c:v>-15.728290000000001</c:v>
                </c:pt>
                <c:pt idx="128076">
                  <c:v>-15.712809999999999</c:v>
                </c:pt>
                <c:pt idx="128077">
                  <c:v>-15.697589999999998</c:v>
                </c:pt>
                <c:pt idx="128078">
                  <c:v>-15.682510000000001</c:v>
                </c:pt>
                <c:pt idx="128079">
                  <c:v>-15.6676</c:v>
                </c:pt>
                <c:pt idx="128080">
                  <c:v>-15.652759999999999</c:v>
                </c:pt>
                <c:pt idx="128081">
                  <c:v>-15.63782</c:v>
                </c:pt>
                <c:pt idx="128082">
                  <c:v>-15.622949999999999</c:v>
                </c:pt>
                <c:pt idx="128083">
                  <c:v>-15.60816</c:v>
                </c:pt>
                <c:pt idx="128084">
                  <c:v>-15.593330000000002</c:v>
                </c:pt>
                <c:pt idx="128085">
                  <c:v>-15.578780000000002</c:v>
                </c:pt>
                <c:pt idx="128086">
                  <c:v>-15.563800000000001</c:v>
                </c:pt>
                <c:pt idx="128087">
                  <c:v>-15.54874</c:v>
                </c:pt>
                <c:pt idx="128088">
                  <c:v>-15.5342</c:v>
                </c:pt>
                <c:pt idx="128089">
                  <c:v>-15.519540000000001</c:v>
                </c:pt>
                <c:pt idx="128090">
                  <c:v>-15.505709999999999</c:v>
                </c:pt>
                <c:pt idx="128091">
                  <c:v>-15.490919999999999</c:v>
                </c:pt>
                <c:pt idx="128092">
                  <c:v>-15.474600000000001</c:v>
                </c:pt>
                <c:pt idx="128093">
                  <c:v>-15.43441</c:v>
                </c:pt>
                <c:pt idx="128094">
                  <c:v>-15.41602</c:v>
                </c:pt>
                <c:pt idx="128095">
                  <c:v>-15.396850000000001</c:v>
                </c:pt>
                <c:pt idx="128096">
                  <c:v>-15.377940000000001</c:v>
                </c:pt>
                <c:pt idx="128097">
                  <c:v>-15.363379999999999</c:v>
                </c:pt>
                <c:pt idx="128098">
                  <c:v>-15.348329999999999</c:v>
                </c:pt>
                <c:pt idx="128099">
                  <c:v>-15.33117</c:v>
                </c:pt>
                <c:pt idx="128100">
                  <c:v>-15.316000000000001</c:v>
                </c:pt>
                <c:pt idx="128101">
                  <c:v>-15.299720000000001</c:v>
                </c:pt>
                <c:pt idx="128102">
                  <c:v>-15.284230000000001</c:v>
                </c:pt>
                <c:pt idx="128103">
                  <c:v>-15.267150000000001</c:v>
                </c:pt>
                <c:pt idx="128104">
                  <c:v>-15.252520000000001</c:v>
                </c:pt>
                <c:pt idx="128105">
                  <c:v>-15.235909999999999</c:v>
                </c:pt>
                <c:pt idx="128106">
                  <c:v>-15.22124</c:v>
                </c:pt>
                <c:pt idx="128107">
                  <c:v>-15.20533</c:v>
                </c:pt>
                <c:pt idx="128108">
                  <c:v>-15.190049999999999</c:v>
                </c:pt>
                <c:pt idx="128109">
                  <c:v>-15.17492</c:v>
                </c:pt>
                <c:pt idx="128110">
                  <c:v>-15.159659999999999</c:v>
                </c:pt>
                <c:pt idx="128111">
                  <c:v>-15.143830000000001</c:v>
                </c:pt>
                <c:pt idx="128112">
                  <c:v>-15.1288</c:v>
                </c:pt>
                <c:pt idx="128113">
                  <c:v>-15.111520000000001</c:v>
                </c:pt>
                <c:pt idx="128114">
                  <c:v>-15.096830000000001</c:v>
                </c:pt>
                <c:pt idx="128115">
                  <c:v>-15.081329999999999</c:v>
                </c:pt>
                <c:pt idx="128116">
                  <c:v>-15.065390000000001</c:v>
                </c:pt>
                <c:pt idx="128117">
                  <c:v>-15.05029</c:v>
                </c:pt>
                <c:pt idx="128118">
                  <c:v>-15.018840000000001</c:v>
                </c:pt>
                <c:pt idx="128119">
                  <c:v>-15.007520000000001</c:v>
                </c:pt>
                <c:pt idx="128120">
                  <c:v>-14.993749999999999</c:v>
                </c:pt>
                <c:pt idx="128121">
                  <c:v>-14.979009999999999</c:v>
                </c:pt>
                <c:pt idx="128122">
                  <c:v>-14.963379999999999</c:v>
                </c:pt>
                <c:pt idx="128123">
                  <c:v>-14.948589999999999</c:v>
                </c:pt>
                <c:pt idx="128124">
                  <c:v>-14.933399999999999</c:v>
                </c:pt>
                <c:pt idx="128125">
                  <c:v>-14.91887</c:v>
                </c:pt>
                <c:pt idx="128126">
                  <c:v>-14.904669999999999</c:v>
                </c:pt>
                <c:pt idx="128127">
                  <c:v>-14.888300000000001</c:v>
                </c:pt>
                <c:pt idx="128128">
                  <c:v>-14.87358</c:v>
                </c:pt>
                <c:pt idx="128129">
                  <c:v>-14.857769999999999</c:v>
                </c:pt>
                <c:pt idx="128130">
                  <c:v>-14.842839999999999</c:v>
                </c:pt>
                <c:pt idx="128131">
                  <c:v>-14.82695</c:v>
                </c:pt>
                <c:pt idx="128132">
                  <c:v>-14.812099999999999</c:v>
                </c:pt>
                <c:pt idx="128133">
                  <c:v>-14.79604</c:v>
                </c:pt>
                <c:pt idx="128134">
                  <c:v>-14.78121</c:v>
                </c:pt>
                <c:pt idx="128135">
                  <c:v>-14.76614</c:v>
                </c:pt>
                <c:pt idx="128136">
                  <c:v>-14.75095</c:v>
                </c:pt>
                <c:pt idx="128137">
                  <c:v>-14.736510000000001</c:v>
                </c:pt>
                <c:pt idx="128138">
                  <c:v>-14.721150000000002</c:v>
                </c:pt>
                <c:pt idx="128139">
                  <c:v>-14.706220000000002</c:v>
                </c:pt>
                <c:pt idx="128140">
                  <c:v>-14.690620000000001</c:v>
                </c:pt>
                <c:pt idx="128141">
                  <c:v>-14.67582</c:v>
                </c:pt>
                <c:pt idx="128142">
                  <c:v>-14.660789999999999</c:v>
                </c:pt>
                <c:pt idx="128143">
                  <c:v>-14.64575</c:v>
                </c:pt>
                <c:pt idx="128144">
                  <c:v>-14.630929999999999</c:v>
                </c:pt>
                <c:pt idx="128145">
                  <c:v>-14.616009999999999</c:v>
                </c:pt>
                <c:pt idx="128146">
                  <c:v>-14.60122</c:v>
                </c:pt>
                <c:pt idx="128147">
                  <c:v>-14.586490000000001</c:v>
                </c:pt>
                <c:pt idx="128148">
                  <c:v>-14.571750000000002</c:v>
                </c:pt>
                <c:pt idx="128149">
                  <c:v>-14.556439999999998</c:v>
                </c:pt>
                <c:pt idx="128150">
                  <c:v>-14.540990000000001</c:v>
                </c:pt>
                <c:pt idx="128151">
                  <c:v>-14.526129999999998</c:v>
                </c:pt>
                <c:pt idx="128152">
                  <c:v>-14.51144</c:v>
                </c:pt>
                <c:pt idx="128153">
                  <c:v>-14.49694</c:v>
                </c:pt>
                <c:pt idx="128154">
                  <c:v>-14.482280000000001</c:v>
                </c:pt>
                <c:pt idx="128155">
                  <c:v>-14.467699999999999</c:v>
                </c:pt>
                <c:pt idx="128156">
                  <c:v>-14.453060000000001</c:v>
                </c:pt>
                <c:pt idx="128157">
                  <c:v>-14.438200000000002</c:v>
                </c:pt>
                <c:pt idx="128158">
                  <c:v>-14.42371</c:v>
                </c:pt>
                <c:pt idx="128159">
                  <c:v>-14.409600000000001</c:v>
                </c:pt>
                <c:pt idx="128160">
                  <c:v>-14.39584</c:v>
                </c:pt>
                <c:pt idx="128161">
                  <c:v>-14.38143</c:v>
                </c:pt>
                <c:pt idx="128162">
                  <c:v>-14.366969999999998</c:v>
                </c:pt>
                <c:pt idx="128163">
                  <c:v>-14.352650000000001</c:v>
                </c:pt>
                <c:pt idx="128164">
                  <c:v>-14.33835</c:v>
                </c:pt>
                <c:pt idx="128165">
                  <c:v>-14.324149999999999</c:v>
                </c:pt>
                <c:pt idx="128166">
                  <c:v>-14.31001</c:v>
                </c:pt>
                <c:pt idx="128167">
                  <c:v>-14.296899999999999</c:v>
                </c:pt>
                <c:pt idx="128168">
                  <c:v>-14.281029999999999</c:v>
                </c:pt>
                <c:pt idx="128169">
                  <c:v>-14.26529</c:v>
                </c:pt>
                <c:pt idx="128170">
                  <c:v>-14.251050000000001</c:v>
                </c:pt>
                <c:pt idx="128171">
                  <c:v>-14.23617</c:v>
                </c:pt>
                <c:pt idx="128172">
                  <c:v>-14.22185</c:v>
                </c:pt>
                <c:pt idx="128173">
                  <c:v>-14.206970000000002</c:v>
                </c:pt>
                <c:pt idx="128174">
                  <c:v>-14.192769999999999</c:v>
                </c:pt>
                <c:pt idx="128175">
                  <c:v>-14.178230000000001</c:v>
                </c:pt>
                <c:pt idx="128176">
                  <c:v>-14.16405</c:v>
                </c:pt>
                <c:pt idx="128177">
                  <c:v>-14.14967</c:v>
                </c:pt>
                <c:pt idx="128178">
                  <c:v>-14.13556</c:v>
                </c:pt>
                <c:pt idx="128179">
                  <c:v>-14.12133</c:v>
                </c:pt>
                <c:pt idx="128180">
                  <c:v>-14.107909999999999</c:v>
                </c:pt>
                <c:pt idx="128181">
                  <c:v>-14.093910000000001</c:v>
                </c:pt>
                <c:pt idx="128182">
                  <c:v>-14.080299999999999</c:v>
                </c:pt>
                <c:pt idx="128183">
                  <c:v>-14.06635</c:v>
                </c:pt>
                <c:pt idx="128184">
                  <c:v>-14.052290000000001</c:v>
                </c:pt>
                <c:pt idx="128185">
                  <c:v>-14.03843</c:v>
                </c:pt>
                <c:pt idx="128186">
                  <c:v>-14.03899</c:v>
                </c:pt>
                <c:pt idx="128187">
                  <c:v>-14.02413</c:v>
                </c:pt>
                <c:pt idx="128188">
                  <c:v>-14.011279999999999</c:v>
                </c:pt>
                <c:pt idx="128189">
                  <c:v>-13.997520000000002</c:v>
                </c:pt>
                <c:pt idx="128190">
                  <c:v>-13.98321</c:v>
                </c:pt>
                <c:pt idx="128191">
                  <c:v>-13.96879</c:v>
                </c:pt>
                <c:pt idx="128192">
                  <c:v>-13.95458</c:v>
                </c:pt>
                <c:pt idx="128193">
                  <c:v>-13.940520000000001</c:v>
                </c:pt>
                <c:pt idx="128194">
                  <c:v>-13.915850000000001</c:v>
                </c:pt>
                <c:pt idx="128195">
                  <c:v>-13.89298</c:v>
                </c:pt>
                <c:pt idx="128196">
                  <c:v>-13.874919999999999</c:v>
                </c:pt>
                <c:pt idx="128197">
                  <c:v>-13.857429999999999</c:v>
                </c:pt>
                <c:pt idx="128198">
                  <c:v>-13.841049999999999</c:v>
                </c:pt>
                <c:pt idx="128199">
                  <c:v>-13.824939999999998</c:v>
                </c:pt>
                <c:pt idx="128200">
                  <c:v>-13.809340000000001</c:v>
                </c:pt>
                <c:pt idx="128201">
                  <c:v>-13.794630000000002</c:v>
                </c:pt>
                <c:pt idx="128202">
                  <c:v>-13.778939999999999</c:v>
                </c:pt>
                <c:pt idx="128203">
                  <c:v>-13.764479999999999</c:v>
                </c:pt>
                <c:pt idx="128204">
                  <c:v>-13.750500000000001</c:v>
                </c:pt>
                <c:pt idx="128205">
                  <c:v>-13.73621</c:v>
                </c:pt>
                <c:pt idx="128206">
                  <c:v>-13.72256</c:v>
                </c:pt>
                <c:pt idx="128207">
                  <c:v>-13.70894</c:v>
                </c:pt>
                <c:pt idx="128208">
                  <c:v>-13.695539999999999</c:v>
                </c:pt>
                <c:pt idx="128209">
                  <c:v>-13.682840000000001</c:v>
                </c:pt>
                <c:pt idx="128210">
                  <c:v>-13.670070000000001</c:v>
                </c:pt>
                <c:pt idx="128211">
                  <c:v>-13.657349999999999</c:v>
                </c:pt>
                <c:pt idx="128212">
                  <c:v>-13.64406</c:v>
                </c:pt>
                <c:pt idx="128213">
                  <c:v>-13.630500000000001</c:v>
                </c:pt>
                <c:pt idx="128214">
                  <c:v>-13.618209999999999</c:v>
                </c:pt>
                <c:pt idx="128215">
                  <c:v>-13.60568</c:v>
                </c:pt>
                <c:pt idx="128216">
                  <c:v>-13.593</c:v>
                </c:pt>
                <c:pt idx="128217">
                  <c:v>-13.57978</c:v>
                </c:pt>
                <c:pt idx="128218">
                  <c:v>-13.567409999999999</c:v>
                </c:pt>
                <c:pt idx="128219">
                  <c:v>-13.55424</c:v>
                </c:pt>
                <c:pt idx="128220">
                  <c:v>-13.541609999999999</c:v>
                </c:pt>
                <c:pt idx="128221">
                  <c:v>-13.527659999999999</c:v>
                </c:pt>
                <c:pt idx="128222">
                  <c:v>-13.51361</c:v>
                </c:pt>
                <c:pt idx="128223">
                  <c:v>-13.50085</c:v>
                </c:pt>
                <c:pt idx="128224">
                  <c:v>-13.486340000000002</c:v>
                </c:pt>
                <c:pt idx="128225">
                  <c:v>-13.47344</c:v>
                </c:pt>
                <c:pt idx="128226">
                  <c:v>-13.460319999999999</c:v>
                </c:pt>
                <c:pt idx="128227">
                  <c:v>-13.44647</c:v>
                </c:pt>
                <c:pt idx="128228">
                  <c:v>-13.43389</c:v>
                </c:pt>
                <c:pt idx="128229">
                  <c:v>-13.42126</c:v>
                </c:pt>
                <c:pt idx="128230">
                  <c:v>-13.40771</c:v>
                </c:pt>
                <c:pt idx="128231">
                  <c:v>-13.39447</c:v>
                </c:pt>
                <c:pt idx="128232">
                  <c:v>-13.38157</c:v>
                </c:pt>
                <c:pt idx="128233">
                  <c:v>-13.368269999999999</c:v>
                </c:pt>
                <c:pt idx="128234">
                  <c:v>-13.35557</c:v>
                </c:pt>
                <c:pt idx="128235">
                  <c:v>-13.343620000000001</c:v>
                </c:pt>
                <c:pt idx="128236">
                  <c:v>-13.330839999999998</c:v>
                </c:pt>
                <c:pt idx="128237">
                  <c:v>-13.318200000000001</c:v>
                </c:pt>
                <c:pt idx="128238">
                  <c:v>-13.30579</c:v>
                </c:pt>
                <c:pt idx="128239">
                  <c:v>-13.253250000000001</c:v>
                </c:pt>
                <c:pt idx="128240">
                  <c:v>-13.235659999999999</c:v>
                </c:pt>
                <c:pt idx="128241">
                  <c:v>-13.221270000000001</c:v>
                </c:pt>
                <c:pt idx="128242">
                  <c:v>-13.208219999999999</c:v>
                </c:pt>
                <c:pt idx="128243">
                  <c:v>-13.194850000000001</c:v>
                </c:pt>
                <c:pt idx="128244">
                  <c:v>-13.182419999999999</c:v>
                </c:pt>
                <c:pt idx="128245">
                  <c:v>-13.16949</c:v>
                </c:pt>
                <c:pt idx="128246">
                  <c:v>-13.156179999999999</c:v>
                </c:pt>
                <c:pt idx="128247">
                  <c:v>-13.14363</c:v>
                </c:pt>
                <c:pt idx="128248">
                  <c:v>-13.130329999999999</c:v>
                </c:pt>
                <c:pt idx="128249">
                  <c:v>-13.117529999999999</c:v>
                </c:pt>
                <c:pt idx="128250">
                  <c:v>-13.104100000000001</c:v>
                </c:pt>
                <c:pt idx="128251">
                  <c:v>-13.09221</c:v>
                </c:pt>
                <c:pt idx="128252">
                  <c:v>-13.07925</c:v>
                </c:pt>
                <c:pt idx="128253">
                  <c:v>-13.067019999999999</c:v>
                </c:pt>
                <c:pt idx="128254">
                  <c:v>-13.054209999999999</c:v>
                </c:pt>
                <c:pt idx="128255">
                  <c:v>-13.041689999999999</c:v>
                </c:pt>
                <c:pt idx="128256">
                  <c:v>-13.029010000000001</c:v>
                </c:pt>
                <c:pt idx="128257">
                  <c:v>-13.016749999999998</c:v>
                </c:pt>
                <c:pt idx="128258">
                  <c:v>-13.004560000000001</c:v>
                </c:pt>
                <c:pt idx="128259">
                  <c:v>-12.992150000000001</c:v>
                </c:pt>
                <c:pt idx="128260">
                  <c:v>-12.97982</c:v>
                </c:pt>
                <c:pt idx="128261">
                  <c:v>-12.96743</c:v>
                </c:pt>
                <c:pt idx="128262">
                  <c:v>-12.95195</c:v>
                </c:pt>
                <c:pt idx="128263">
                  <c:v>-12.94122</c:v>
                </c:pt>
                <c:pt idx="128264">
                  <c:v>-12.92848</c:v>
                </c:pt>
                <c:pt idx="128265">
                  <c:v>-12.91639</c:v>
                </c:pt>
                <c:pt idx="128266">
                  <c:v>-12.90394</c:v>
                </c:pt>
                <c:pt idx="128267">
                  <c:v>-12.891760000000001</c:v>
                </c:pt>
                <c:pt idx="128268">
                  <c:v>-12.879259999999999</c:v>
                </c:pt>
                <c:pt idx="128269">
                  <c:v>-12.86731</c:v>
                </c:pt>
                <c:pt idx="128270">
                  <c:v>-12.854710000000001</c:v>
                </c:pt>
                <c:pt idx="128271">
                  <c:v>-12.842400000000001</c:v>
                </c:pt>
                <c:pt idx="128272">
                  <c:v>-12.830550000000001</c:v>
                </c:pt>
                <c:pt idx="128273">
                  <c:v>-12.81873</c:v>
                </c:pt>
                <c:pt idx="128274">
                  <c:v>-12.80668</c:v>
                </c:pt>
                <c:pt idx="128275">
                  <c:v>-12.794410000000001</c:v>
                </c:pt>
                <c:pt idx="128276">
                  <c:v>-12.782</c:v>
                </c:pt>
                <c:pt idx="128277">
                  <c:v>-12.76989</c:v>
                </c:pt>
                <c:pt idx="128278">
                  <c:v>-12.75808</c:v>
                </c:pt>
                <c:pt idx="128279">
                  <c:v>-12.746779999999999</c:v>
                </c:pt>
                <c:pt idx="128280">
                  <c:v>-12.734870000000001</c:v>
                </c:pt>
                <c:pt idx="128281">
                  <c:v>-12.72311</c:v>
                </c:pt>
                <c:pt idx="128282">
                  <c:v>-12.711129999999999</c:v>
                </c:pt>
                <c:pt idx="128283">
                  <c:v>-12.69942</c:v>
                </c:pt>
                <c:pt idx="128284">
                  <c:v>-12.68788</c:v>
                </c:pt>
                <c:pt idx="128285">
                  <c:v>-12.67619</c:v>
                </c:pt>
                <c:pt idx="128286">
                  <c:v>-12.664709999999999</c:v>
                </c:pt>
                <c:pt idx="128287">
                  <c:v>-12.653970000000001</c:v>
                </c:pt>
                <c:pt idx="128288">
                  <c:v>-12.64255</c:v>
                </c:pt>
                <c:pt idx="128289">
                  <c:v>-12.630980000000001</c:v>
                </c:pt>
                <c:pt idx="128290">
                  <c:v>-12.6197</c:v>
                </c:pt>
                <c:pt idx="128291">
                  <c:v>-12.60826</c:v>
                </c:pt>
                <c:pt idx="128292">
                  <c:v>-12.5967</c:v>
                </c:pt>
                <c:pt idx="128293">
                  <c:v>-12.584679999999999</c:v>
                </c:pt>
                <c:pt idx="128294">
                  <c:v>-12.57408</c:v>
                </c:pt>
                <c:pt idx="128295">
                  <c:v>-12.562720000000001</c:v>
                </c:pt>
                <c:pt idx="128296">
                  <c:v>-12.55139</c:v>
                </c:pt>
                <c:pt idx="128297">
                  <c:v>-12.54</c:v>
                </c:pt>
                <c:pt idx="128298">
                  <c:v>-12.52863</c:v>
                </c:pt>
                <c:pt idx="128299">
                  <c:v>-12.517199999999999</c:v>
                </c:pt>
                <c:pt idx="128300">
                  <c:v>-12.505520000000001</c:v>
                </c:pt>
                <c:pt idx="128301">
                  <c:v>-12.49408</c:v>
                </c:pt>
                <c:pt idx="128302">
                  <c:v>-12.481580000000001</c:v>
                </c:pt>
                <c:pt idx="128303">
                  <c:v>-12.469749999999999</c:v>
                </c:pt>
                <c:pt idx="128304">
                  <c:v>-12.45824</c:v>
                </c:pt>
                <c:pt idx="128305">
                  <c:v>-12.44746</c:v>
                </c:pt>
                <c:pt idx="128306">
                  <c:v>-12.436290000000001</c:v>
                </c:pt>
                <c:pt idx="128307">
                  <c:v>-12.42489</c:v>
                </c:pt>
                <c:pt idx="128308">
                  <c:v>-12.413449999999999</c:v>
                </c:pt>
                <c:pt idx="128309">
                  <c:v>-12.40227</c:v>
                </c:pt>
                <c:pt idx="128310">
                  <c:v>-12.39085</c:v>
                </c:pt>
                <c:pt idx="128311">
                  <c:v>-12.379379999999999</c:v>
                </c:pt>
                <c:pt idx="128312">
                  <c:v>-12.36782</c:v>
                </c:pt>
                <c:pt idx="128313">
                  <c:v>-12.35671</c:v>
                </c:pt>
                <c:pt idx="128314">
                  <c:v>-12.345139999999999</c:v>
                </c:pt>
                <c:pt idx="128315">
                  <c:v>-12.333730000000001</c:v>
                </c:pt>
                <c:pt idx="128316">
                  <c:v>-12.32216</c:v>
                </c:pt>
                <c:pt idx="128317">
                  <c:v>-12.31085</c:v>
                </c:pt>
                <c:pt idx="128318">
                  <c:v>-12.2994</c:v>
                </c:pt>
                <c:pt idx="128319">
                  <c:v>-12.2879</c:v>
                </c:pt>
                <c:pt idx="128320">
                  <c:v>-12.27646</c:v>
                </c:pt>
                <c:pt idx="128321">
                  <c:v>-12.26492</c:v>
                </c:pt>
                <c:pt idx="128322">
                  <c:v>-12.253259999999999</c:v>
                </c:pt>
                <c:pt idx="128323">
                  <c:v>-12.24184</c:v>
                </c:pt>
                <c:pt idx="128324">
                  <c:v>-12.231009999999999</c:v>
                </c:pt>
                <c:pt idx="128325">
                  <c:v>-12.22011</c:v>
                </c:pt>
                <c:pt idx="128326">
                  <c:v>-12.20862</c:v>
                </c:pt>
                <c:pt idx="128327">
                  <c:v>-12.197610000000001</c:v>
                </c:pt>
                <c:pt idx="128328">
                  <c:v>-12.186490000000001</c:v>
                </c:pt>
                <c:pt idx="128329">
                  <c:v>-12.17554</c:v>
                </c:pt>
                <c:pt idx="128330">
                  <c:v>-12.16405</c:v>
                </c:pt>
                <c:pt idx="128331">
                  <c:v>-12.15335</c:v>
                </c:pt>
                <c:pt idx="128332">
                  <c:v>-12.14246</c:v>
                </c:pt>
                <c:pt idx="128333">
                  <c:v>-12.131590000000001</c:v>
                </c:pt>
                <c:pt idx="128334">
                  <c:v>-12.120509999999999</c:v>
                </c:pt>
                <c:pt idx="128335">
                  <c:v>-12.109690000000001</c:v>
                </c:pt>
                <c:pt idx="128336">
                  <c:v>-12.099219999999999</c:v>
                </c:pt>
                <c:pt idx="128337">
                  <c:v>-12.08831</c:v>
                </c:pt>
                <c:pt idx="128338">
                  <c:v>-12.077100000000002</c:v>
                </c:pt>
                <c:pt idx="128339">
                  <c:v>-12.066220000000001</c:v>
                </c:pt>
                <c:pt idx="128340">
                  <c:v>-12.055039999999998</c:v>
                </c:pt>
                <c:pt idx="128341">
                  <c:v>-12.044189999999999</c:v>
                </c:pt>
                <c:pt idx="128342">
                  <c:v>-12.033009999999999</c:v>
                </c:pt>
                <c:pt idx="128343">
                  <c:v>-12.022079999999999</c:v>
                </c:pt>
                <c:pt idx="128344">
                  <c:v>-12.01093</c:v>
                </c:pt>
                <c:pt idx="128345">
                  <c:v>-11.999880000000001</c:v>
                </c:pt>
                <c:pt idx="128346">
                  <c:v>-11.98869</c:v>
                </c:pt>
                <c:pt idx="128347">
                  <c:v>-11.97833</c:v>
                </c:pt>
                <c:pt idx="128348">
                  <c:v>-11.967410000000001</c:v>
                </c:pt>
                <c:pt idx="128349">
                  <c:v>-11.956</c:v>
                </c:pt>
                <c:pt idx="128350">
                  <c:v>-11.944739999999999</c:v>
                </c:pt>
                <c:pt idx="128351">
                  <c:v>-11.93374</c:v>
                </c:pt>
                <c:pt idx="128352">
                  <c:v>-11.92272</c:v>
                </c:pt>
                <c:pt idx="128353">
                  <c:v>-11.91188</c:v>
                </c:pt>
                <c:pt idx="128354">
                  <c:v>-11.900960000000001</c:v>
                </c:pt>
                <c:pt idx="128355">
                  <c:v>-11.89011</c:v>
                </c:pt>
                <c:pt idx="128356">
                  <c:v>-11.879799999999999</c:v>
                </c:pt>
                <c:pt idx="128357">
                  <c:v>-11.869639999999999</c:v>
                </c:pt>
                <c:pt idx="128358">
                  <c:v>-11.859269999999999</c:v>
                </c:pt>
                <c:pt idx="128359">
                  <c:v>-11.84895</c:v>
                </c:pt>
                <c:pt idx="128360">
                  <c:v>-11.838429999999999</c:v>
                </c:pt>
                <c:pt idx="128361">
                  <c:v>-11.82793</c:v>
                </c:pt>
                <c:pt idx="128362">
                  <c:v>-11.817489999999999</c:v>
                </c:pt>
                <c:pt idx="128363">
                  <c:v>-11.80753</c:v>
                </c:pt>
                <c:pt idx="128364">
                  <c:v>-11.797750000000001</c:v>
                </c:pt>
                <c:pt idx="128365">
                  <c:v>-11.787700000000001</c:v>
                </c:pt>
                <c:pt idx="128366">
                  <c:v>-11.778599999999999</c:v>
                </c:pt>
                <c:pt idx="128367">
                  <c:v>-11.768540000000002</c:v>
                </c:pt>
                <c:pt idx="128368">
                  <c:v>-11.75853</c:v>
                </c:pt>
                <c:pt idx="128369">
                  <c:v>-11.748570000000001</c:v>
                </c:pt>
                <c:pt idx="128370">
                  <c:v>-11.738800000000001</c:v>
                </c:pt>
                <c:pt idx="128371">
                  <c:v>-11.728899999999999</c:v>
                </c:pt>
                <c:pt idx="128372">
                  <c:v>-11.7188</c:v>
                </c:pt>
                <c:pt idx="128373">
                  <c:v>-11.708680000000001</c:v>
                </c:pt>
                <c:pt idx="128374">
                  <c:v>-11.698550000000001</c:v>
                </c:pt>
                <c:pt idx="128375">
                  <c:v>-11.68844</c:v>
                </c:pt>
                <c:pt idx="128376">
                  <c:v>-11.67872</c:v>
                </c:pt>
                <c:pt idx="128377">
                  <c:v>-11.668959999999998</c:v>
                </c:pt>
                <c:pt idx="128378">
                  <c:v>-11.65915</c:v>
                </c:pt>
                <c:pt idx="128379">
                  <c:v>-11.64949</c:v>
                </c:pt>
                <c:pt idx="128380">
                  <c:v>-11.63965</c:v>
                </c:pt>
                <c:pt idx="128381">
                  <c:v>-11.585749999999999</c:v>
                </c:pt>
                <c:pt idx="128382">
                  <c:v>-11.575369999999999</c:v>
                </c:pt>
                <c:pt idx="128383">
                  <c:v>-11.574199999999999</c:v>
                </c:pt>
                <c:pt idx="128384">
                  <c:v>-11.56615</c:v>
                </c:pt>
                <c:pt idx="128385">
                  <c:v>-11.55813</c:v>
                </c:pt>
                <c:pt idx="128386">
                  <c:v>-11.548909999999999</c:v>
                </c:pt>
                <c:pt idx="128387">
                  <c:v>-11.539520000000001</c:v>
                </c:pt>
                <c:pt idx="128388">
                  <c:v>-11.530279999999999</c:v>
                </c:pt>
                <c:pt idx="128389">
                  <c:v>-11.52145</c:v>
                </c:pt>
                <c:pt idx="128390">
                  <c:v>-11.509869999999999</c:v>
                </c:pt>
                <c:pt idx="128391">
                  <c:v>-11.499839999999999</c:v>
                </c:pt>
                <c:pt idx="128392">
                  <c:v>-11.49006</c:v>
                </c:pt>
                <c:pt idx="128393">
                  <c:v>-11.480630000000001</c:v>
                </c:pt>
                <c:pt idx="128394">
                  <c:v>-11.471610000000002</c:v>
                </c:pt>
                <c:pt idx="128395">
                  <c:v>-11.462969999999999</c:v>
                </c:pt>
                <c:pt idx="128396">
                  <c:v>-11.45438</c:v>
                </c:pt>
                <c:pt idx="128397">
                  <c:v>-11.445179999999999</c:v>
                </c:pt>
                <c:pt idx="128398">
                  <c:v>-11.436</c:v>
                </c:pt>
                <c:pt idx="128399">
                  <c:v>-11.427050000000001</c:v>
                </c:pt>
                <c:pt idx="128400">
                  <c:v>-11.41827</c:v>
                </c:pt>
                <c:pt idx="128401">
                  <c:v>-11.4093</c:v>
                </c:pt>
                <c:pt idx="128402">
                  <c:v>-11.400360000000001</c:v>
                </c:pt>
                <c:pt idx="128403">
                  <c:v>-11.391039999999998</c:v>
                </c:pt>
                <c:pt idx="128404">
                  <c:v>-11.381870000000001</c:v>
                </c:pt>
                <c:pt idx="128405">
                  <c:v>-11.372800000000002</c:v>
                </c:pt>
                <c:pt idx="128406">
                  <c:v>-11.363989999999999</c:v>
                </c:pt>
                <c:pt idx="128407">
                  <c:v>-11.355070000000001</c:v>
                </c:pt>
                <c:pt idx="128408">
                  <c:v>-11.34613</c:v>
                </c:pt>
                <c:pt idx="128409">
                  <c:v>-11.33897</c:v>
                </c:pt>
                <c:pt idx="128410">
                  <c:v>-11.33126</c:v>
                </c:pt>
                <c:pt idx="128411">
                  <c:v>-11.32338</c:v>
                </c:pt>
                <c:pt idx="128412">
                  <c:v>-11.31507</c:v>
                </c:pt>
                <c:pt idx="128413">
                  <c:v>-11.30639</c:v>
                </c:pt>
                <c:pt idx="128414">
                  <c:v>-11.297999999999998</c:v>
                </c:pt>
                <c:pt idx="128415">
                  <c:v>-11.289490000000001</c:v>
                </c:pt>
                <c:pt idx="128416">
                  <c:v>-11.281169999999999</c:v>
                </c:pt>
                <c:pt idx="128417">
                  <c:v>-11.272780000000001</c:v>
                </c:pt>
                <c:pt idx="128418">
                  <c:v>-11.264769999999999</c:v>
                </c:pt>
                <c:pt idx="128419">
                  <c:v>-11.256589999999999</c:v>
                </c:pt>
                <c:pt idx="128420">
                  <c:v>-11.2486</c:v>
                </c:pt>
                <c:pt idx="128421">
                  <c:v>-11.24039</c:v>
                </c:pt>
                <c:pt idx="128422">
                  <c:v>-11.23175</c:v>
                </c:pt>
                <c:pt idx="128423">
                  <c:v>-11.223270000000001</c:v>
                </c:pt>
                <c:pt idx="128424">
                  <c:v>-11.215019999999999</c:v>
                </c:pt>
                <c:pt idx="128425">
                  <c:v>-11.206659999999999</c:v>
                </c:pt>
                <c:pt idx="128426">
                  <c:v>-11.198269999999999</c:v>
                </c:pt>
                <c:pt idx="128427">
                  <c:v>-11.18984</c:v>
                </c:pt>
                <c:pt idx="128428">
                  <c:v>-11.181559999999999</c:v>
                </c:pt>
                <c:pt idx="128429">
                  <c:v>-11.17323</c:v>
                </c:pt>
                <c:pt idx="128430">
                  <c:v>-11.164050000000001</c:v>
                </c:pt>
                <c:pt idx="128431">
                  <c:v>-11.156129999999999</c:v>
                </c:pt>
                <c:pt idx="128432">
                  <c:v>-11.14902</c:v>
                </c:pt>
                <c:pt idx="128433">
                  <c:v>-11.14109</c:v>
                </c:pt>
                <c:pt idx="128434">
                  <c:v>-11.13307</c:v>
                </c:pt>
                <c:pt idx="128435">
                  <c:v>-11.124780000000001</c:v>
                </c:pt>
                <c:pt idx="128436">
                  <c:v>-11.11645</c:v>
                </c:pt>
                <c:pt idx="128437">
                  <c:v>-11.1081</c:v>
                </c:pt>
                <c:pt idx="128438">
                  <c:v>-11.099769999999999</c:v>
                </c:pt>
                <c:pt idx="128439">
                  <c:v>-11.091470000000001</c:v>
                </c:pt>
                <c:pt idx="128440">
                  <c:v>-11.083</c:v>
                </c:pt>
                <c:pt idx="128441">
                  <c:v>-11.074809999999999</c:v>
                </c:pt>
                <c:pt idx="128442">
                  <c:v>-11.066640000000001</c:v>
                </c:pt>
                <c:pt idx="128443">
                  <c:v>-11.058529999999999</c:v>
                </c:pt>
                <c:pt idx="128444">
                  <c:v>-11.05043</c:v>
                </c:pt>
                <c:pt idx="128445">
                  <c:v>-11.042380000000001</c:v>
                </c:pt>
                <c:pt idx="128446">
                  <c:v>-11.034310000000001</c:v>
                </c:pt>
                <c:pt idx="128447">
                  <c:v>-11.026400000000001</c:v>
                </c:pt>
                <c:pt idx="128448">
                  <c:v>-11.018360000000001</c:v>
                </c:pt>
                <c:pt idx="128449">
                  <c:v>-11.010340000000001</c:v>
                </c:pt>
                <c:pt idx="128450">
                  <c:v>-11.00234</c:v>
                </c:pt>
                <c:pt idx="128451">
                  <c:v>-10.99436</c:v>
                </c:pt>
                <c:pt idx="128452">
                  <c:v>-10.986359999999999</c:v>
                </c:pt>
                <c:pt idx="128453">
                  <c:v>-10.978399999999999</c:v>
                </c:pt>
                <c:pt idx="128454">
                  <c:v>-10.970420000000001</c:v>
                </c:pt>
                <c:pt idx="128455">
                  <c:v>-10.962479999999999</c:v>
                </c:pt>
                <c:pt idx="128456">
                  <c:v>-10.95454</c:v>
                </c:pt>
                <c:pt idx="128457">
                  <c:v>-10.9466</c:v>
                </c:pt>
                <c:pt idx="128458">
                  <c:v>-10.938680000000002</c:v>
                </c:pt>
                <c:pt idx="128459">
                  <c:v>-10.930759999999999</c:v>
                </c:pt>
                <c:pt idx="128460">
                  <c:v>-10.92285</c:v>
                </c:pt>
                <c:pt idx="128461">
                  <c:v>-10.914960000000001</c:v>
                </c:pt>
                <c:pt idx="128462">
                  <c:v>-10.90691</c:v>
                </c:pt>
                <c:pt idx="128463">
                  <c:v>-10.899939999999999</c:v>
                </c:pt>
                <c:pt idx="128464">
                  <c:v>-10.891869999999999</c:v>
                </c:pt>
                <c:pt idx="128465">
                  <c:v>-10.884219999999999</c:v>
                </c:pt>
                <c:pt idx="128466">
                  <c:v>-10.876999999999999</c:v>
                </c:pt>
                <c:pt idx="128467">
                  <c:v>-10.869489999999999</c:v>
                </c:pt>
                <c:pt idx="128468">
                  <c:v>-10.86181</c:v>
                </c:pt>
                <c:pt idx="128469">
                  <c:v>-10.854040000000001</c:v>
                </c:pt>
                <c:pt idx="128470">
                  <c:v>-10.846599999999999</c:v>
                </c:pt>
                <c:pt idx="128471">
                  <c:v>-10.838479999999999</c:v>
                </c:pt>
                <c:pt idx="128472">
                  <c:v>-10.83043</c:v>
                </c:pt>
                <c:pt idx="128473">
                  <c:v>-10.822320000000001</c:v>
                </c:pt>
                <c:pt idx="128474">
                  <c:v>-10.81424</c:v>
                </c:pt>
                <c:pt idx="128475">
                  <c:v>-10.806579999999999</c:v>
                </c:pt>
                <c:pt idx="128476">
                  <c:v>-10.7987</c:v>
                </c:pt>
                <c:pt idx="128477">
                  <c:v>-10.79067</c:v>
                </c:pt>
                <c:pt idx="128478">
                  <c:v>-10.782550000000001</c:v>
                </c:pt>
                <c:pt idx="128479">
                  <c:v>-10.774170000000002</c:v>
                </c:pt>
                <c:pt idx="128480">
                  <c:v>-10.765910000000002</c:v>
                </c:pt>
                <c:pt idx="128481">
                  <c:v>-10.757650000000002</c:v>
                </c:pt>
                <c:pt idx="128482">
                  <c:v>-10.749880000000001</c:v>
                </c:pt>
                <c:pt idx="128483">
                  <c:v>-10.74192</c:v>
                </c:pt>
                <c:pt idx="128484">
                  <c:v>-10.7338</c:v>
                </c:pt>
                <c:pt idx="128485">
                  <c:v>-10.725670000000001</c:v>
                </c:pt>
                <c:pt idx="128486">
                  <c:v>-10.717449999999999</c:v>
                </c:pt>
                <c:pt idx="128487">
                  <c:v>-10.709299999999999</c:v>
                </c:pt>
                <c:pt idx="128488">
                  <c:v>-10.701099999999999</c:v>
                </c:pt>
                <c:pt idx="128489">
                  <c:v>-10.692489999999999</c:v>
                </c:pt>
                <c:pt idx="128490">
                  <c:v>-10.685510000000001</c:v>
                </c:pt>
                <c:pt idx="128491">
                  <c:v>-10.677440000000001</c:v>
                </c:pt>
                <c:pt idx="128492">
                  <c:v>-10.669260000000001</c:v>
                </c:pt>
                <c:pt idx="128493">
                  <c:v>-10.661000000000001</c:v>
                </c:pt>
                <c:pt idx="128494">
                  <c:v>-10.652660000000001</c:v>
                </c:pt>
                <c:pt idx="128495">
                  <c:v>-10.64432</c:v>
                </c:pt>
                <c:pt idx="128496">
                  <c:v>-10.635619999999999</c:v>
                </c:pt>
                <c:pt idx="128497">
                  <c:v>-10.627470000000001</c:v>
                </c:pt>
                <c:pt idx="128498">
                  <c:v>-10.619050000000001</c:v>
                </c:pt>
                <c:pt idx="128499">
                  <c:v>-10.611619999999998</c:v>
                </c:pt>
                <c:pt idx="128500">
                  <c:v>-10.60384</c:v>
                </c:pt>
                <c:pt idx="128501">
                  <c:v>-10.536270000000002</c:v>
                </c:pt>
                <c:pt idx="128502">
                  <c:v>-10.515170000000001</c:v>
                </c:pt>
                <c:pt idx="128503">
                  <c:v>-10.50001</c:v>
                </c:pt>
                <c:pt idx="128504">
                  <c:v>-10.49015</c:v>
                </c:pt>
                <c:pt idx="128505">
                  <c:v>-10.48006</c:v>
                </c:pt>
                <c:pt idx="128506">
                  <c:v>-10.47129</c:v>
                </c:pt>
                <c:pt idx="128507">
                  <c:v>-10.462990000000001</c:v>
                </c:pt>
                <c:pt idx="128508">
                  <c:v>-10.45571</c:v>
                </c:pt>
                <c:pt idx="128509">
                  <c:v>-10.448710000000002</c:v>
                </c:pt>
                <c:pt idx="128510">
                  <c:v>-10.44153</c:v>
                </c:pt>
                <c:pt idx="128511">
                  <c:v>-10.43493</c:v>
                </c:pt>
                <c:pt idx="128512">
                  <c:v>-10.42812</c:v>
                </c:pt>
                <c:pt idx="128513">
                  <c:v>-10.42165</c:v>
                </c:pt>
                <c:pt idx="128514">
                  <c:v>-10.415229999999999</c:v>
                </c:pt>
                <c:pt idx="128515">
                  <c:v>-10.40896</c:v>
                </c:pt>
                <c:pt idx="128516">
                  <c:v>-10.4024</c:v>
                </c:pt>
                <c:pt idx="128517">
                  <c:v>-10.39565</c:v>
                </c:pt>
                <c:pt idx="128518">
                  <c:v>-10.3895</c:v>
                </c:pt>
                <c:pt idx="128519">
                  <c:v>-10.382990000000001</c:v>
                </c:pt>
                <c:pt idx="128520">
                  <c:v>-10.37682</c:v>
                </c:pt>
                <c:pt idx="128521">
                  <c:v>-10.370509999999999</c:v>
                </c:pt>
                <c:pt idx="128522">
                  <c:v>-10.364059999999998</c:v>
                </c:pt>
                <c:pt idx="128523">
                  <c:v>-10.357559999999999</c:v>
                </c:pt>
                <c:pt idx="128524">
                  <c:v>-10.35144</c:v>
                </c:pt>
                <c:pt idx="128525">
                  <c:v>-10.344860000000001</c:v>
                </c:pt>
                <c:pt idx="128526">
                  <c:v>-10.338529999999999</c:v>
                </c:pt>
                <c:pt idx="128527">
                  <c:v>-10.326329999999999</c:v>
                </c:pt>
                <c:pt idx="128528">
                  <c:v>-10.316890000000001</c:v>
                </c:pt>
                <c:pt idx="128529">
                  <c:v>-10.31255</c:v>
                </c:pt>
                <c:pt idx="128530">
                  <c:v>-10.305610000000001</c:v>
                </c:pt>
                <c:pt idx="128531">
                  <c:v>-10.299940000000001</c:v>
                </c:pt>
                <c:pt idx="128532">
                  <c:v>-10.29083</c:v>
                </c:pt>
                <c:pt idx="128533">
                  <c:v>-10.28359</c:v>
                </c:pt>
                <c:pt idx="128534">
                  <c:v>-10.277099999999999</c:v>
                </c:pt>
                <c:pt idx="128535">
                  <c:v>-10.270619999999999</c:v>
                </c:pt>
                <c:pt idx="128536">
                  <c:v>-10.26375</c:v>
                </c:pt>
                <c:pt idx="128537">
                  <c:v>-10.257389999999999</c:v>
                </c:pt>
                <c:pt idx="128538">
                  <c:v>-10.25088</c:v>
                </c:pt>
                <c:pt idx="128539">
                  <c:v>-10.244299999999999</c:v>
                </c:pt>
                <c:pt idx="128540">
                  <c:v>-10.238050000000001</c:v>
                </c:pt>
                <c:pt idx="128541">
                  <c:v>-10.22925</c:v>
                </c:pt>
                <c:pt idx="128542">
                  <c:v>-10.2212</c:v>
                </c:pt>
                <c:pt idx="128543">
                  <c:v>-10.214090000000001</c:v>
                </c:pt>
                <c:pt idx="128544">
                  <c:v>-10.206900000000001</c:v>
                </c:pt>
                <c:pt idx="128545">
                  <c:v>-10.199870000000001</c:v>
                </c:pt>
                <c:pt idx="128546">
                  <c:v>-10.19336</c:v>
                </c:pt>
                <c:pt idx="128547">
                  <c:v>-10.186669999999999</c:v>
                </c:pt>
                <c:pt idx="128548">
                  <c:v>-10.179860000000001</c:v>
                </c:pt>
                <c:pt idx="128549">
                  <c:v>-10.173300000000001</c:v>
                </c:pt>
                <c:pt idx="128550">
                  <c:v>-10.16649</c:v>
                </c:pt>
                <c:pt idx="128551">
                  <c:v>-10.15953</c:v>
                </c:pt>
                <c:pt idx="128552">
                  <c:v>-10.15293</c:v>
                </c:pt>
                <c:pt idx="128553">
                  <c:v>-10.146090000000001</c:v>
                </c:pt>
                <c:pt idx="128554">
                  <c:v>-10.139110000000001</c:v>
                </c:pt>
                <c:pt idx="128555">
                  <c:v>-10.1325</c:v>
                </c:pt>
                <c:pt idx="128556">
                  <c:v>-10.125690000000001</c:v>
                </c:pt>
                <c:pt idx="128557">
                  <c:v>-10.11908</c:v>
                </c:pt>
                <c:pt idx="128558">
                  <c:v>-10.11239</c:v>
                </c:pt>
                <c:pt idx="128559">
                  <c:v>-10.10538</c:v>
                </c:pt>
                <c:pt idx="128560">
                  <c:v>-10.09811</c:v>
                </c:pt>
                <c:pt idx="128561">
                  <c:v>-10.091099999999999</c:v>
                </c:pt>
                <c:pt idx="128562">
                  <c:v>-10.083869999999999</c:v>
                </c:pt>
                <c:pt idx="128563">
                  <c:v>-10.07639</c:v>
                </c:pt>
                <c:pt idx="128564">
                  <c:v>-10.069870000000002</c:v>
                </c:pt>
                <c:pt idx="128565">
                  <c:v>-10.063009999999998</c:v>
                </c:pt>
                <c:pt idx="128566">
                  <c:v>-10.05606</c:v>
                </c:pt>
                <c:pt idx="128567">
                  <c:v>-10.049440000000001</c:v>
                </c:pt>
                <c:pt idx="128568">
                  <c:v>-10.04256</c:v>
                </c:pt>
                <c:pt idx="128569">
                  <c:v>-10.035600000000001</c:v>
                </c:pt>
                <c:pt idx="128570">
                  <c:v>-10.028880000000001</c:v>
                </c:pt>
                <c:pt idx="128571">
                  <c:v>-10.022279999999999</c:v>
                </c:pt>
                <c:pt idx="128572">
                  <c:v>-10.015369999999999</c:v>
                </c:pt>
                <c:pt idx="128573">
                  <c:v>-10.008929999999999</c:v>
                </c:pt>
                <c:pt idx="128574">
                  <c:v>-10.002079999999999</c:v>
                </c:pt>
                <c:pt idx="128575">
                  <c:v>-9.99465</c:v>
                </c:pt>
                <c:pt idx="128576">
                  <c:v>-9.9878160000000005</c:v>
                </c:pt>
                <c:pt idx="128577">
                  <c:v>-9.9809160000000006</c:v>
                </c:pt>
                <c:pt idx="128578">
                  <c:v>-9.9740920000000006</c:v>
                </c:pt>
                <c:pt idx="128579">
                  <c:v>-9.9673250000000007</c:v>
                </c:pt>
                <c:pt idx="128580">
                  <c:v>-9.9601949999999988</c:v>
                </c:pt>
                <c:pt idx="128581">
                  <c:v>-9.953168999999999</c:v>
                </c:pt>
                <c:pt idx="128582">
                  <c:v>-9.9464749999999995</c:v>
                </c:pt>
                <c:pt idx="128583">
                  <c:v>-9.9400919999999999</c:v>
                </c:pt>
                <c:pt idx="128584">
                  <c:v>-9.928388</c:v>
                </c:pt>
                <c:pt idx="128585">
                  <c:v>-9.9235290000000003</c:v>
                </c:pt>
                <c:pt idx="128586">
                  <c:v>-9.9165050000000008</c:v>
                </c:pt>
                <c:pt idx="128587">
                  <c:v>-9.909815</c:v>
                </c:pt>
                <c:pt idx="128588">
                  <c:v>-9.9027820000000002</c:v>
                </c:pt>
                <c:pt idx="128589">
                  <c:v>-9.896191</c:v>
                </c:pt>
                <c:pt idx="128590">
                  <c:v>-9.8896940000000004</c:v>
                </c:pt>
                <c:pt idx="128591">
                  <c:v>-9.8829989999999999</c:v>
                </c:pt>
                <c:pt idx="128592">
                  <c:v>-9.8756540000000008</c:v>
                </c:pt>
                <c:pt idx="128593">
                  <c:v>-9.8688849999999988</c:v>
                </c:pt>
                <c:pt idx="128594">
                  <c:v>-9.8618740000000003</c:v>
                </c:pt>
                <c:pt idx="128595">
                  <c:v>-9.8548000000000009</c:v>
                </c:pt>
                <c:pt idx="128596">
                  <c:v>-9.8478729999999999</c:v>
                </c:pt>
                <c:pt idx="128597">
                  <c:v>-9.8410050000000009</c:v>
                </c:pt>
                <c:pt idx="128598">
                  <c:v>-9.8340479999999992</c:v>
                </c:pt>
                <c:pt idx="128599">
                  <c:v>-9.8269130000000011</c:v>
                </c:pt>
                <c:pt idx="128600">
                  <c:v>-9.8200249999999993</c:v>
                </c:pt>
                <c:pt idx="128601">
                  <c:v>-9.8133569999999999</c:v>
                </c:pt>
                <c:pt idx="128602">
                  <c:v>-9.8064359999999997</c:v>
                </c:pt>
                <c:pt idx="128603">
                  <c:v>-9.7991250000000001</c:v>
                </c:pt>
                <c:pt idx="128604">
                  <c:v>-9.7925179999999994</c:v>
                </c:pt>
                <c:pt idx="128605">
                  <c:v>-9.7855230000000013</c:v>
                </c:pt>
                <c:pt idx="128606">
                  <c:v>-9.7789350000000006</c:v>
                </c:pt>
                <c:pt idx="128607">
                  <c:v>-9.7722420000000003</c:v>
                </c:pt>
                <c:pt idx="128608">
                  <c:v>-9.7655399999999997</c:v>
                </c:pt>
                <c:pt idx="128609">
                  <c:v>-9.7587659999999996</c:v>
                </c:pt>
                <c:pt idx="128610">
                  <c:v>-9.7517370000000003</c:v>
                </c:pt>
                <c:pt idx="128611">
                  <c:v>-9.7447479999999995</c:v>
                </c:pt>
                <c:pt idx="128612">
                  <c:v>-9.7381600000000006</c:v>
                </c:pt>
                <c:pt idx="128613">
                  <c:v>-9.7311420000000002</c:v>
                </c:pt>
                <c:pt idx="128614">
                  <c:v>-9.7241689999999998</c:v>
                </c:pt>
                <c:pt idx="128615">
                  <c:v>-9.7172070000000001</c:v>
                </c:pt>
                <c:pt idx="128616">
                  <c:v>-9.710484000000001</c:v>
                </c:pt>
                <c:pt idx="128617">
                  <c:v>-9.7035020000000003</c:v>
                </c:pt>
                <c:pt idx="128618">
                  <c:v>-9.6964480000000002</c:v>
                </c:pt>
                <c:pt idx="128619">
                  <c:v>-9.6899300000000004</c:v>
                </c:pt>
                <c:pt idx="128620">
                  <c:v>-9.6835599999999999</c:v>
                </c:pt>
                <c:pt idx="128621">
                  <c:v>-9.6767870000000009</c:v>
                </c:pt>
                <c:pt idx="128622">
                  <c:v>-9.6699179999999991</c:v>
                </c:pt>
                <c:pt idx="128623">
                  <c:v>-9.6630110000000009</c:v>
                </c:pt>
                <c:pt idx="128624">
                  <c:v>-9.6561370000000011</c:v>
                </c:pt>
                <c:pt idx="128625">
                  <c:v>-9.6497320000000002</c:v>
                </c:pt>
                <c:pt idx="128626">
                  <c:v>-9.6430170000000004</c:v>
                </c:pt>
                <c:pt idx="128627">
                  <c:v>-9.6358899999999998</c:v>
                </c:pt>
                <c:pt idx="128628">
                  <c:v>-9.6291309999999992</c:v>
                </c:pt>
                <c:pt idx="128629">
                  <c:v>-9.6221160000000001</c:v>
                </c:pt>
                <c:pt idx="128630">
                  <c:v>-9.6149959999999997</c:v>
                </c:pt>
                <c:pt idx="128631">
                  <c:v>-9.6079550000000005</c:v>
                </c:pt>
                <c:pt idx="128632">
                  <c:v>-9.6012409999999999</c:v>
                </c:pt>
                <c:pt idx="128633">
                  <c:v>-9.5943020000000008</c:v>
                </c:pt>
                <c:pt idx="128634">
                  <c:v>-9.587375999999999</c:v>
                </c:pt>
                <c:pt idx="128635">
                  <c:v>-9.5802430000000012</c:v>
                </c:pt>
                <c:pt idx="128636">
                  <c:v>-9.5736619999999988</c:v>
                </c:pt>
                <c:pt idx="128637">
                  <c:v>-9.5670190000000002</c:v>
                </c:pt>
                <c:pt idx="128638">
                  <c:v>-9.5601739999999999</c:v>
                </c:pt>
                <c:pt idx="128639">
                  <c:v>-9.5533369999999991</c:v>
                </c:pt>
                <c:pt idx="128640">
                  <c:v>-9.5463500000000003</c:v>
                </c:pt>
                <c:pt idx="128641">
                  <c:v>-9.5400159999999996</c:v>
                </c:pt>
                <c:pt idx="128642">
                  <c:v>-9.5334419999999991</c:v>
                </c:pt>
                <c:pt idx="128643">
                  <c:v>-9.526584999999999</c:v>
                </c:pt>
                <c:pt idx="128644">
                  <c:v>-9.5195759999999989</c:v>
                </c:pt>
                <c:pt idx="128645">
                  <c:v>-9.5129330000000003</c:v>
                </c:pt>
                <c:pt idx="128646">
                  <c:v>-9.5060590000000005</c:v>
                </c:pt>
                <c:pt idx="128647">
                  <c:v>-9.4990609999999993</c:v>
                </c:pt>
                <c:pt idx="128648">
                  <c:v>-9.4920159999999996</c:v>
                </c:pt>
                <c:pt idx="128649">
                  <c:v>-9.4849589999999999</c:v>
                </c:pt>
                <c:pt idx="128650">
                  <c:v>-9.478212000000001</c:v>
                </c:pt>
                <c:pt idx="128651">
                  <c:v>-9.4713740000000008</c:v>
                </c:pt>
                <c:pt idx="128652">
                  <c:v>-9.4642939999999989</c:v>
                </c:pt>
                <c:pt idx="128653">
                  <c:v>-9.4573149999999995</c:v>
                </c:pt>
                <c:pt idx="128654">
                  <c:v>-9.4503310000000003</c:v>
                </c:pt>
                <c:pt idx="128655">
                  <c:v>-9.4443149999999996</c:v>
                </c:pt>
                <c:pt idx="128656">
                  <c:v>-9.4385929999999991</c:v>
                </c:pt>
                <c:pt idx="128657">
                  <c:v>-9.4329149999999995</c:v>
                </c:pt>
                <c:pt idx="128658">
                  <c:v>-9.4263860000000008</c:v>
                </c:pt>
                <c:pt idx="128659">
                  <c:v>-9.4199859999999997</c:v>
                </c:pt>
                <c:pt idx="128660">
                  <c:v>-9.4135619999999989</c:v>
                </c:pt>
                <c:pt idx="128661">
                  <c:v>-9.4071750000000005</c:v>
                </c:pt>
                <c:pt idx="128662">
                  <c:v>-9.4010079999999991</c:v>
                </c:pt>
                <c:pt idx="128663">
                  <c:v>-9.3953109999999995</c:v>
                </c:pt>
                <c:pt idx="128664">
                  <c:v>-9.3893050000000002</c:v>
                </c:pt>
                <c:pt idx="128665">
                  <c:v>-9.3824430000000003</c:v>
                </c:pt>
                <c:pt idx="128666">
                  <c:v>-9.3757859999999997</c:v>
                </c:pt>
                <c:pt idx="128667">
                  <c:v>-9.3692620000000009</c:v>
                </c:pt>
                <c:pt idx="128668">
                  <c:v>-9.3627640000000003</c:v>
                </c:pt>
                <c:pt idx="128669">
                  <c:v>-9.3568200000000008</c:v>
                </c:pt>
                <c:pt idx="128670">
                  <c:v>-9.3504830000000005</c:v>
                </c:pt>
                <c:pt idx="128671">
                  <c:v>-9.3440949999999994</c:v>
                </c:pt>
                <c:pt idx="128672">
                  <c:v>-9.3374959999999998</c:v>
                </c:pt>
                <c:pt idx="128673">
                  <c:v>-9.3311150000000005</c:v>
                </c:pt>
                <c:pt idx="128674">
                  <c:v>-9.3249910000000007</c:v>
                </c:pt>
                <c:pt idx="128675">
                  <c:v>-9.3184979999999999</c:v>
                </c:pt>
                <c:pt idx="128676">
                  <c:v>-9.312227</c:v>
                </c:pt>
                <c:pt idx="128677">
                  <c:v>-9.3063970000000005</c:v>
                </c:pt>
                <c:pt idx="128678">
                  <c:v>-9.2997739999999993</c:v>
                </c:pt>
                <c:pt idx="128679">
                  <c:v>-9.2935979999999994</c:v>
                </c:pt>
                <c:pt idx="128680">
                  <c:v>-9.2869820000000001</c:v>
                </c:pt>
                <c:pt idx="128681">
                  <c:v>-9.2804310000000001</c:v>
                </c:pt>
                <c:pt idx="128682">
                  <c:v>-9.2738630000000004</c:v>
                </c:pt>
                <c:pt idx="128683">
                  <c:v>-9.2674570000000003</c:v>
                </c:pt>
                <c:pt idx="128684">
                  <c:v>-9.2614419999999988</c:v>
                </c:pt>
                <c:pt idx="128685">
                  <c:v>-9.2552920000000007</c:v>
                </c:pt>
                <c:pt idx="128686">
                  <c:v>-9.2487899999999996</c:v>
                </c:pt>
                <c:pt idx="128687">
                  <c:v>-9.2423280000000005</c:v>
                </c:pt>
                <c:pt idx="128688">
                  <c:v>-9.2358309999999992</c:v>
                </c:pt>
                <c:pt idx="128689">
                  <c:v>-9.2304110000000001</c:v>
                </c:pt>
                <c:pt idx="128690">
                  <c:v>-9.2239590000000007</c:v>
                </c:pt>
                <c:pt idx="128691">
                  <c:v>-9.2186120000000003</c:v>
                </c:pt>
                <c:pt idx="128692">
                  <c:v>-9.2118950000000002</c:v>
                </c:pt>
                <c:pt idx="128693">
                  <c:v>-9.2053529999999988</c:v>
                </c:pt>
                <c:pt idx="128694">
                  <c:v>-9.1988650000000014</c:v>
                </c:pt>
                <c:pt idx="128695">
                  <c:v>-9.1922990000000002</c:v>
                </c:pt>
                <c:pt idx="128696">
                  <c:v>-9.1855790000000006</c:v>
                </c:pt>
                <c:pt idx="128697">
                  <c:v>-9.1790850000000006</c:v>
                </c:pt>
                <c:pt idx="128698">
                  <c:v>-9.1725019999999997</c:v>
                </c:pt>
                <c:pt idx="128699">
                  <c:v>-9.1663099999999993</c:v>
                </c:pt>
                <c:pt idx="128700">
                  <c:v>-9.1606869999999994</c:v>
                </c:pt>
                <c:pt idx="128701">
                  <c:v>-9.1547190000000001</c:v>
                </c:pt>
                <c:pt idx="128702">
                  <c:v>-9.1483910000000002</c:v>
                </c:pt>
                <c:pt idx="128703">
                  <c:v>-9.142059999999999</c:v>
                </c:pt>
                <c:pt idx="128704">
                  <c:v>-9.1356999999999999</c:v>
                </c:pt>
                <c:pt idx="128705">
                  <c:v>-9.1293810000000004</c:v>
                </c:pt>
                <c:pt idx="128706">
                  <c:v>-9.1228489999999987</c:v>
                </c:pt>
                <c:pt idx="128707">
                  <c:v>-9.1164389999999997</c:v>
                </c:pt>
                <c:pt idx="128708">
                  <c:v>-9.1099920000000001</c:v>
                </c:pt>
                <c:pt idx="128709">
                  <c:v>-9.1036900000000003</c:v>
                </c:pt>
                <c:pt idx="128710">
                  <c:v>-9.0976919999999986</c:v>
                </c:pt>
                <c:pt idx="128711">
                  <c:v>-9.0915359999999996</c:v>
                </c:pt>
                <c:pt idx="128712">
                  <c:v>-9.0853350000000006</c:v>
                </c:pt>
                <c:pt idx="128713">
                  <c:v>-9.078989</c:v>
                </c:pt>
                <c:pt idx="128714">
                  <c:v>-9.0726300000000002</c:v>
                </c:pt>
                <c:pt idx="128715">
                  <c:v>-9.0663839999999993</c:v>
                </c:pt>
                <c:pt idx="128716">
                  <c:v>-9.0599319999999999</c:v>
                </c:pt>
                <c:pt idx="128717">
                  <c:v>-9.0537600000000005</c:v>
                </c:pt>
                <c:pt idx="128718">
                  <c:v>-9.0472490000000008</c:v>
                </c:pt>
                <c:pt idx="128719">
                  <c:v>-9.0414269999999988</c:v>
                </c:pt>
                <c:pt idx="128720">
                  <c:v>-9.035779999999999</c:v>
                </c:pt>
                <c:pt idx="128721">
                  <c:v>-9.0294830000000008</c:v>
                </c:pt>
                <c:pt idx="128722">
                  <c:v>-9.023166999999999</c:v>
                </c:pt>
                <c:pt idx="128723">
                  <c:v>-9.0168549999999996</c:v>
                </c:pt>
                <c:pt idx="128724">
                  <c:v>-9.0103449999999992</c:v>
                </c:pt>
                <c:pt idx="128725">
                  <c:v>-9.0040680000000002</c:v>
                </c:pt>
                <c:pt idx="128726">
                  <c:v>-8.9977169999999997</c:v>
                </c:pt>
                <c:pt idx="128727">
                  <c:v>-8.9916830000000001</c:v>
                </c:pt>
                <c:pt idx="128728">
                  <c:v>-8.9854780000000005</c:v>
                </c:pt>
                <c:pt idx="128729">
                  <c:v>-8.9791980000000002</c:v>
                </c:pt>
                <c:pt idx="128730">
                  <c:v>-8.9731159999999992</c:v>
                </c:pt>
                <c:pt idx="128731">
                  <c:v>-8.9666150000000009</c:v>
                </c:pt>
                <c:pt idx="128732">
                  <c:v>-8.9601520000000008</c:v>
                </c:pt>
                <c:pt idx="128733">
                  <c:v>-8.9538930000000008</c:v>
                </c:pt>
                <c:pt idx="128734">
                  <c:v>-8.9478399999999993</c:v>
                </c:pt>
                <c:pt idx="128735">
                  <c:v>-8.941929</c:v>
                </c:pt>
                <c:pt idx="128736">
                  <c:v>-8.9357260000000007</c:v>
                </c:pt>
                <c:pt idx="128737">
                  <c:v>-8.9293440000000004</c:v>
                </c:pt>
                <c:pt idx="128738">
                  <c:v>-8.9230900000000002</c:v>
                </c:pt>
                <c:pt idx="128739">
                  <c:v>-8.916563</c:v>
                </c:pt>
                <c:pt idx="128740">
                  <c:v>-8.910304</c:v>
                </c:pt>
                <c:pt idx="128741">
                  <c:v>-8.9046190000000003</c:v>
                </c:pt>
                <c:pt idx="128742">
                  <c:v>-8.8982279999999996</c:v>
                </c:pt>
                <c:pt idx="128743">
                  <c:v>-8.8918470000000003</c:v>
                </c:pt>
                <c:pt idx="128744">
                  <c:v>-8.8855050000000002</c:v>
                </c:pt>
                <c:pt idx="128745">
                  <c:v>-8.8792460000000002</c:v>
                </c:pt>
                <c:pt idx="128746">
                  <c:v>-8.8728800000000003</c:v>
                </c:pt>
                <c:pt idx="128747">
                  <c:v>-8.8665409999999998</c:v>
                </c:pt>
                <c:pt idx="128748">
                  <c:v>-8.8603069999999988</c:v>
                </c:pt>
                <c:pt idx="128749">
                  <c:v>-8.8542659999999991</c:v>
                </c:pt>
                <c:pt idx="128750">
                  <c:v>-8.8477519999999998</c:v>
                </c:pt>
                <c:pt idx="128751">
                  <c:v>-8.8412299999999995</c:v>
                </c:pt>
                <c:pt idx="128752">
                  <c:v>-8.8349539999999998</c:v>
                </c:pt>
                <c:pt idx="128753">
                  <c:v>-8.8284330000000004</c:v>
                </c:pt>
                <c:pt idx="128754">
                  <c:v>-8.8219049999999992</c:v>
                </c:pt>
                <c:pt idx="128755">
                  <c:v>-8.8158820000000002</c:v>
                </c:pt>
                <c:pt idx="128756">
                  <c:v>-8.8092109999999995</c:v>
                </c:pt>
                <c:pt idx="128757">
                  <c:v>-8.803096</c:v>
                </c:pt>
                <c:pt idx="128758">
                  <c:v>-8.7967870000000001</c:v>
                </c:pt>
                <c:pt idx="128759">
                  <c:v>-8.7902979999999999</c:v>
                </c:pt>
                <c:pt idx="128760">
                  <c:v>-8.7836999999999996</c:v>
                </c:pt>
                <c:pt idx="128761">
                  <c:v>-8.777533</c:v>
                </c:pt>
                <c:pt idx="128762">
                  <c:v>-8.7716209999999997</c:v>
                </c:pt>
                <c:pt idx="128763">
                  <c:v>-8.7656559999999999</c:v>
                </c:pt>
                <c:pt idx="128764">
                  <c:v>-8.7593709999999998</c:v>
                </c:pt>
                <c:pt idx="128765">
                  <c:v>-8.7527360000000005</c:v>
                </c:pt>
                <c:pt idx="128766">
                  <c:v>-8.7462700000000009</c:v>
                </c:pt>
                <c:pt idx="128767">
                  <c:v>-8.7396290000000008</c:v>
                </c:pt>
                <c:pt idx="128768">
                  <c:v>-8.7341049999999996</c:v>
                </c:pt>
                <c:pt idx="128769">
                  <c:v>-8.7279979999999995</c:v>
                </c:pt>
                <c:pt idx="128770">
                  <c:v>-8.7216059999999995</c:v>
                </c:pt>
                <c:pt idx="128771">
                  <c:v>-8.7151959999999988</c:v>
                </c:pt>
                <c:pt idx="128772">
                  <c:v>-8.7087299999999992</c:v>
                </c:pt>
                <c:pt idx="128773">
                  <c:v>-8.702261</c:v>
                </c:pt>
                <c:pt idx="128774">
                  <c:v>-8.6959820000000008</c:v>
                </c:pt>
                <c:pt idx="128775">
                  <c:v>-8.6899730000000002</c:v>
                </c:pt>
                <c:pt idx="128776">
                  <c:v>-8.6841360000000005</c:v>
                </c:pt>
                <c:pt idx="128777">
                  <c:v>-8.6787030000000005</c:v>
                </c:pt>
                <c:pt idx="128778">
                  <c:v>-8.6724189999999997</c:v>
                </c:pt>
                <c:pt idx="128779">
                  <c:v>-8.6661699999999993</c:v>
                </c:pt>
                <c:pt idx="128780">
                  <c:v>-8.6597089999999994</c:v>
                </c:pt>
                <c:pt idx="128781">
                  <c:v>-8.6548199999999991</c:v>
                </c:pt>
                <c:pt idx="128782">
                  <c:v>-8.6496630000000003</c:v>
                </c:pt>
                <c:pt idx="128783">
                  <c:v>-8.6438880000000005</c:v>
                </c:pt>
                <c:pt idx="128784">
                  <c:v>-8.6377230000000012</c:v>
                </c:pt>
                <c:pt idx="128785">
                  <c:v>-8.6319239999999997</c:v>
                </c:pt>
                <c:pt idx="128786">
                  <c:v>-8.6257249999999992</c:v>
                </c:pt>
                <c:pt idx="128787">
                  <c:v>-8.619883999999999</c:v>
                </c:pt>
                <c:pt idx="128788">
                  <c:v>-8.6156849999999991</c:v>
                </c:pt>
                <c:pt idx="128789">
                  <c:v>-8.6100729999999999</c:v>
                </c:pt>
                <c:pt idx="128790">
                  <c:v>-8.6039790000000007</c:v>
                </c:pt>
                <c:pt idx="128791">
                  <c:v>-8.5979349999999997</c:v>
                </c:pt>
                <c:pt idx="128792">
                  <c:v>-8.5920890000000014</c:v>
                </c:pt>
                <c:pt idx="128793">
                  <c:v>-8.5858340000000002</c:v>
                </c:pt>
                <c:pt idx="128794">
                  <c:v>-8.5795680000000001</c:v>
                </c:pt>
                <c:pt idx="128795">
                  <c:v>-8.5742189999999994</c:v>
                </c:pt>
                <c:pt idx="128796">
                  <c:v>-8.5686730000000004</c:v>
                </c:pt>
                <c:pt idx="128797">
                  <c:v>-8.562581999999999</c:v>
                </c:pt>
                <c:pt idx="128798">
                  <c:v>-8.556362</c:v>
                </c:pt>
                <c:pt idx="128799">
                  <c:v>-8.5501310000000004</c:v>
                </c:pt>
                <c:pt idx="128800">
                  <c:v>-8.5438159999999996</c:v>
                </c:pt>
                <c:pt idx="128801">
                  <c:v>-8.5375619999999994</c:v>
                </c:pt>
                <c:pt idx="128802">
                  <c:v>-8.5322759999999995</c:v>
                </c:pt>
                <c:pt idx="128803">
                  <c:v>-8.5266629999999992</c:v>
                </c:pt>
                <c:pt idx="128804">
                  <c:v>-8.5209469999999996</c:v>
                </c:pt>
                <c:pt idx="128805">
                  <c:v>-8.5147940000000002</c:v>
                </c:pt>
                <c:pt idx="128806">
                  <c:v>-8.508896</c:v>
                </c:pt>
                <c:pt idx="128807">
                  <c:v>-8.5026449999999993</c:v>
                </c:pt>
                <c:pt idx="128808">
                  <c:v>-8.4967179999999995</c:v>
                </c:pt>
                <c:pt idx="128809">
                  <c:v>-8.4908970000000004</c:v>
                </c:pt>
                <c:pt idx="128810">
                  <c:v>-8.4847779999999986</c:v>
                </c:pt>
                <c:pt idx="128811">
                  <c:v>-8.4791249999999998</c:v>
                </c:pt>
                <c:pt idx="128812">
                  <c:v>-8.4730220000000003</c:v>
                </c:pt>
                <c:pt idx="128813">
                  <c:v>-8.4668360000000007</c:v>
                </c:pt>
                <c:pt idx="128814">
                  <c:v>-8.4607589999999995</c:v>
                </c:pt>
                <c:pt idx="128815">
                  <c:v>-8.4545960000000004</c:v>
                </c:pt>
                <c:pt idx="128816">
                  <c:v>-8.4488029999999998</c:v>
                </c:pt>
                <c:pt idx="128817">
                  <c:v>-8.4429569999999998</c:v>
                </c:pt>
                <c:pt idx="128818">
                  <c:v>-8.4378430000000009</c:v>
                </c:pt>
                <c:pt idx="128819">
                  <c:v>-8.4312679999999993</c:v>
                </c:pt>
                <c:pt idx="128820">
                  <c:v>-8.4249149999999986</c:v>
                </c:pt>
                <c:pt idx="128821">
                  <c:v>-8.4186329999999998</c:v>
                </c:pt>
                <c:pt idx="128822">
                  <c:v>-8.4127899999999993</c:v>
                </c:pt>
                <c:pt idx="128823">
                  <c:v>-8.4070529999999994</c:v>
                </c:pt>
                <c:pt idx="128824">
                  <c:v>-8.401154</c:v>
                </c:pt>
                <c:pt idx="128825">
                  <c:v>-8.3951290000000007</c:v>
                </c:pt>
                <c:pt idx="128826">
                  <c:v>-8.389054999999999</c:v>
                </c:pt>
                <c:pt idx="128827">
                  <c:v>-8.3829010000000004</c:v>
                </c:pt>
                <c:pt idx="128828">
                  <c:v>-8.37669</c:v>
                </c:pt>
                <c:pt idx="128829">
                  <c:v>-8.3704699999999992</c:v>
                </c:pt>
                <c:pt idx="128830">
                  <c:v>-8.3646279999999997</c:v>
                </c:pt>
                <c:pt idx="128831">
                  <c:v>-8.3585949999999993</c:v>
                </c:pt>
                <c:pt idx="128832">
                  <c:v>-8.3530230000000003</c:v>
                </c:pt>
                <c:pt idx="128833">
                  <c:v>-8.3469809999999995</c:v>
                </c:pt>
                <c:pt idx="128834">
                  <c:v>-8.3419229999999995</c:v>
                </c:pt>
                <c:pt idx="128835">
                  <c:v>-8.3362429999999996</c:v>
                </c:pt>
                <c:pt idx="128836">
                  <c:v>-8.330584</c:v>
                </c:pt>
                <c:pt idx="128837">
                  <c:v>-8.325844</c:v>
                </c:pt>
                <c:pt idx="128838">
                  <c:v>-8.3203720000000008</c:v>
                </c:pt>
                <c:pt idx="128839">
                  <c:v>-8.314648</c:v>
                </c:pt>
                <c:pt idx="128840">
                  <c:v>-8.3091709999999992</c:v>
                </c:pt>
                <c:pt idx="128841">
                  <c:v>-8.3033470000000005</c:v>
                </c:pt>
                <c:pt idx="128842">
                  <c:v>-8.2975770000000004</c:v>
                </c:pt>
                <c:pt idx="128843">
                  <c:v>-8.2916670000000003</c:v>
                </c:pt>
                <c:pt idx="128844">
                  <c:v>-8.2861019999999996</c:v>
                </c:pt>
                <c:pt idx="128845">
                  <c:v>-8.2802769999999999</c:v>
                </c:pt>
                <c:pt idx="128846">
                  <c:v>-8.2743540000000007</c:v>
                </c:pt>
                <c:pt idx="128847">
                  <c:v>-8.2684470000000001</c:v>
                </c:pt>
                <c:pt idx="128848">
                  <c:v>-8.2637719999999995</c:v>
                </c:pt>
                <c:pt idx="128849">
                  <c:v>-8.2583269999999995</c:v>
                </c:pt>
                <c:pt idx="128850">
                  <c:v>-8.2533069999999995</c:v>
                </c:pt>
                <c:pt idx="128851">
                  <c:v>-8.2475489999999994</c:v>
                </c:pt>
                <c:pt idx="128852">
                  <c:v>-8.2422939999999993</c:v>
                </c:pt>
                <c:pt idx="128853">
                  <c:v>-8.2366550000000007</c:v>
                </c:pt>
                <c:pt idx="128854">
                  <c:v>-8.2310150000000011</c:v>
                </c:pt>
                <c:pt idx="128855">
                  <c:v>-8.2251390000000004</c:v>
                </c:pt>
                <c:pt idx="128856">
                  <c:v>-8.2195649999999993</c:v>
                </c:pt>
                <c:pt idx="128857">
                  <c:v>-8.2143309999999996</c:v>
                </c:pt>
                <c:pt idx="128858">
                  <c:v>-8.2093260000000008</c:v>
                </c:pt>
                <c:pt idx="128859">
                  <c:v>-8.2040450000000007</c:v>
                </c:pt>
                <c:pt idx="128860">
                  <c:v>-8.19909</c:v>
                </c:pt>
                <c:pt idx="128861">
                  <c:v>-8.1931569999999994</c:v>
                </c:pt>
                <c:pt idx="128862">
                  <c:v>-8.1874529999999996</c:v>
                </c:pt>
                <c:pt idx="128863">
                  <c:v>-8.1815329999999999</c:v>
                </c:pt>
                <c:pt idx="128864">
                  <c:v>-8.1756060000000002</c:v>
                </c:pt>
                <c:pt idx="128865">
                  <c:v>-8.1697120000000005</c:v>
                </c:pt>
                <c:pt idx="128866">
                  <c:v>-8.163704000000001</c:v>
                </c:pt>
                <c:pt idx="128867">
                  <c:v>-8.1580329999999996</c:v>
                </c:pt>
                <c:pt idx="128868">
                  <c:v>-8.1523450000000004</c:v>
                </c:pt>
                <c:pt idx="128869">
                  <c:v>-8.1463830000000002</c:v>
                </c:pt>
                <c:pt idx="128870">
                  <c:v>-8.1403350000000003</c:v>
                </c:pt>
                <c:pt idx="128871">
                  <c:v>-8.1342130000000008</c:v>
                </c:pt>
                <c:pt idx="128872">
                  <c:v>-8.1281090000000003</c:v>
                </c:pt>
                <c:pt idx="128873">
                  <c:v>-8.1227389999999993</c:v>
                </c:pt>
                <c:pt idx="128874">
                  <c:v>-8.1168990000000001</c:v>
                </c:pt>
                <c:pt idx="128875">
                  <c:v>-8.1113509999999991</c:v>
                </c:pt>
                <c:pt idx="128876">
                  <c:v>-8.1055130000000002</c:v>
                </c:pt>
                <c:pt idx="128877">
                  <c:v>-8.0995729999999995</c:v>
                </c:pt>
                <c:pt idx="128878">
                  <c:v>-8.0936400000000006</c:v>
                </c:pt>
                <c:pt idx="128879">
                  <c:v>-8.0876099999999997</c:v>
                </c:pt>
                <c:pt idx="128880">
                  <c:v>-8.0812430000000006</c:v>
                </c:pt>
                <c:pt idx="128881">
                  <c:v>-8.0755770000000009</c:v>
                </c:pt>
                <c:pt idx="128882">
                  <c:v>-8.0712499999999991</c:v>
                </c:pt>
                <c:pt idx="128883">
                  <c:v>-8.0658670000000008</c:v>
                </c:pt>
                <c:pt idx="128884">
                  <c:v>-8.0604250000000004</c:v>
                </c:pt>
                <c:pt idx="128885">
                  <c:v>-8.0549160000000004</c:v>
                </c:pt>
                <c:pt idx="128886">
                  <c:v>-8.0491670000000006</c:v>
                </c:pt>
                <c:pt idx="128887">
                  <c:v>-8.0433149999999998</c:v>
                </c:pt>
                <c:pt idx="128888">
                  <c:v>-8.0379659999999991</c:v>
                </c:pt>
                <c:pt idx="128889">
                  <c:v>-8.0325659999999992</c:v>
                </c:pt>
                <c:pt idx="128890">
                  <c:v>-8.0269910000000007</c:v>
                </c:pt>
                <c:pt idx="128891">
                  <c:v>-8.0212209999999988</c:v>
                </c:pt>
                <c:pt idx="128892">
                  <c:v>-8.0153819999999989</c:v>
                </c:pt>
                <c:pt idx="128893">
                  <c:v>-8.0096270000000001</c:v>
                </c:pt>
                <c:pt idx="128894">
                  <c:v>-8.0037459999999996</c:v>
                </c:pt>
                <c:pt idx="128895">
                  <c:v>-7.9978570000000007</c:v>
                </c:pt>
                <c:pt idx="128896">
                  <c:v>-7.9923669999999998</c:v>
                </c:pt>
                <c:pt idx="128897">
                  <c:v>-7.9866990000000007</c:v>
                </c:pt>
                <c:pt idx="128898">
                  <c:v>-7.9810879999999997</c:v>
                </c:pt>
                <c:pt idx="128899">
                  <c:v>-7.9751249999999994</c:v>
                </c:pt>
                <c:pt idx="128900">
                  <c:v>-7.9689739999999993</c:v>
                </c:pt>
                <c:pt idx="128901">
                  <c:v>-7.9628810000000003</c:v>
                </c:pt>
                <c:pt idx="128902">
                  <c:v>-7.9567060000000005</c:v>
                </c:pt>
                <c:pt idx="128903">
                  <c:v>-7.950691</c:v>
                </c:pt>
                <c:pt idx="128904">
                  <c:v>-7.9456449999999998</c:v>
                </c:pt>
                <c:pt idx="128905">
                  <c:v>-7.9399810000000004</c:v>
                </c:pt>
                <c:pt idx="128906">
                  <c:v>-7.9339059999999995</c:v>
                </c:pt>
                <c:pt idx="128907">
                  <c:v>-7.927778</c:v>
                </c:pt>
                <c:pt idx="128908">
                  <c:v>-7.9217430000000002</c:v>
                </c:pt>
                <c:pt idx="128909">
                  <c:v>-7.9156199999999997</c:v>
                </c:pt>
                <c:pt idx="128910">
                  <c:v>-7.9094689999999996</c:v>
                </c:pt>
                <c:pt idx="128911">
                  <c:v>-7.9047659999999995</c:v>
                </c:pt>
                <c:pt idx="128912">
                  <c:v>-7.9002140000000001</c:v>
                </c:pt>
                <c:pt idx="128913">
                  <c:v>-7.8953879999999996</c:v>
                </c:pt>
                <c:pt idx="128914">
                  <c:v>-7.8906200000000002</c:v>
                </c:pt>
                <c:pt idx="128915">
                  <c:v>-7.8853189999999991</c:v>
                </c:pt>
                <c:pt idx="128916">
                  <c:v>-7.8800079999999992</c:v>
                </c:pt>
                <c:pt idx="128917">
                  <c:v>-7.8754789999999995</c:v>
                </c:pt>
                <c:pt idx="128918">
                  <c:v>-7.8697870000000005</c:v>
                </c:pt>
                <c:pt idx="128919">
                  <c:v>-7.864287</c:v>
                </c:pt>
                <c:pt idx="128920">
                  <c:v>-7.8587600000000002</c:v>
                </c:pt>
                <c:pt idx="128921">
                  <c:v>-7.8531819999999994</c:v>
                </c:pt>
                <c:pt idx="128922">
                  <c:v>-7.8473709999999999</c:v>
                </c:pt>
                <c:pt idx="128923">
                  <c:v>-7.8419209999999993</c:v>
                </c:pt>
                <c:pt idx="128924">
                  <c:v>-7.835985</c:v>
                </c:pt>
                <c:pt idx="128925">
                  <c:v>-7.8302119999999995</c:v>
                </c:pt>
                <c:pt idx="128926">
                  <c:v>-7.8240270000000001</c:v>
                </c:pt>
                <c:pt idx="128927">
                  <c:v>-7.8186180000000007</c:v>
                </c:pt>
                <c:pt idx="128928">
                  <c:v>-7.8127009999999997</c:v>
                </c:pt>
                <c:pt idx="128929">
                  <c:v>-7.8067980000000006</c:v>
                </c:pt>
                <c:pt idx="128930">
                  <c:v>-7.8013999999999992</c:v>
                </c:pt>
                <c:pt idx="128931">
                  <c:v>-7.7952250000000003</c:v>
                </c:pt>
                <c:pt idx="128932">
                  <c:v>-7.7895529999999997</c:v>
                </c:pt>
                <c:pt idx="128933">
                  <c:v>-7.7836410000000003</c:v>
                </c:pt>
                <c:pt idx="128934">
                  <c:v>-7.7776599999999991</c:v>
                </c:pt>
                <c:pt idx="128935">
                  <c:v>-7.7719309999999995</c:v>
                </c:pt>
                <c:pt idx="128936">
                  <c:v>-7.76722</c:v>
                </c:pt>
                <c:pt idx="128937">
                  <c:v>-7.7615299999999996</c:v>
                </c:pt>
                <c:pt idx="128938">
                  <c:v>-7.7557069999999992</c:v>
                </c:pt>
                <c:pt idx="128939">
                  <c:v>-7.7498959999999997</c:v>
                </c:pt>
                <c:pt idx="128940">
                  <c:v>-7.7439359999999997</c:v>
                </c:pt>
                <c:pt idx="128941">
                  <c:v>-7.7382220000000004</c:v>
                </c:pt>
                <c:pt idx="128942">
                  <c:v>-7.7321479999999996</c:v>
                </c:pt>
                <c:pt idx="128943">
                  <c:v>-7.7271590000000003</c:v>
                </c:pt>
                <c:pt idx="128944">
                  <c:v>-7.7211859999999994</c:v>
                </c:pt>
                <c:pt idx="128945">
                  <c:v>-7.7150609999999995</c:v>
                </c:pt>
                <c:pt idx="128946">
                  <c:v>-7.7093170000000004</c:v>
                </c:pt>
                <c:pt idx="128947">
                  <c:v>-7.7038989999999998</c:v>
                </c:pt>
                <c:pt idx="128948">
                  <c:v>-7.697686</c:v>
                </c:pt>
                <c:pt idx="128949">
                  <c:v>-7.6918489999999995</c:v>
                </c:pt>
                <c:pt idx="128950">
                  <c:v>-7.6858400000000007</c:v>
                </c:pt>
                <c:pt idx="128951">
                  <c:v>-7.6800569999999997</c:v>
                </c:pt>
                <c:pt idx="128952">
                  <c:v>-7.6746300000000005</c:v>
                </c:pt>
                <c:pt idx="128953">
                  <c:v>-7.6683460000000006</c:v>
                </c:pt>
                <c:pt idx="128954">
                  <c:v>-7.6620509999999999</c:v>
                </c:pt>
                <c:pt idx="128955">
                  <c:v>-7.6556769999999998</c:v>
                </c:pt>
                <c:pt idx="128956">
                  <c:v>-7.6500810000000001</c:v>
                </c:pt>
                <c:pt idx="128957">
                  <c:v>-7.6441470000000002</c:v>
                </c:pt>
                <c:pt idx="128958">
                  <c:v>-7.6385519999999998</c:v>
                </c:pt>
                <c:pt idx="128959">
                  <c:v>-7.6332839999999997</c:v>
                </c:pt>
                <c:pt idx="128960">
                  <c:v>-7.6283339999999997</c:v>
                </c:pt>
                <c:pt idx="128961">
                  <c:v>-7.6230500000000001</c:v>
                </c:pt>
                <c:pt idx="128962">
                  <c:v>-7.6173409999999997</c:v>
                </c:pt>
                <c:pt idx="128963">
                  <c:v>-7.612444</c:v>
                </c:pt>
                <c:pt idx="128964">
                  <c:v>-7.6075910000000002</c:v>
                </c:pt>
                <c:pt idx="128965">
                  <c:v>-7.602074</c:v>
                </c:pt>
                <c:pt idx="128966">
                  <c:v>-7.5965629999999997</c:v>
                </c:pt>
                <c:pt idx="128967">
                  <c:v>-7.5904919999999994</c:v>
                </c:pt>
                <c:pt idx="128968">
                  <c:v>-7.5843570000000007</c:v>
                </c:pt>
                <c:pt idx="128969">
                  <c:v>-7.5789989999999996</c:v>
                </c:pt>
                <c:pt idx="128970">
                  <c:v>-7.5731809999999999</c:v>
                </c:pt>
                <c:pt idx="128971">
                  <c:v>-7.5671239999999997</c:v>
                </c:pt>
                <c:pt idx="128972">
                  <c:v>-7.5609899999999994</c:v>
                </c:pt>
                <c:pt idx="128973">
                  <c:v>-7.5548950000000001</c:v>
                </c:pt>
                <c:pt idx="128974">
                  <c:v>-7.5489459999999999</c:v>
                </c:pt>
                <c:pt idx="128975">
                  <c:v>-7.5431170000000005</c:v>
                </c:pt>
                <c:pt idx="128976">
                  <c:v>-7.5371239999999995</c:v>
                </c:pt>
                <c:pt idx="128977">
                  <c:v>-7.5309850000000003</c:v>
                </c:pt>
                <c:pt idx="128978">
                  <c:v>-7.5247799999999998</c:v>
                </c:pt>
                <c:pt idx="128979">
                  <c:v>-7.5188480000000002</c:v>
                </c:pt>
                <c:pt idx="128980">
                  <c:v>-7.5126619999999997</c:v>
                </c:pt>
                <c:pt idx="128981">
                  <c:v>-7.506653</c:v>
                </c:pt>
                <c:pt idx="128982">
                  <c:v>-7.5004970000000002</c:v>
                </c:pt>
                <c:pt idx="128983">
                  <c:v>-7.4945690000000003</c:v>
                </c:pt>
                <c:pt idx="128984">
                  <c:v>-7.4888790000000007</c:v>
                </c:pt>
                <c:pt idx="128985">
                  <c:v>-7.4830419999999993</c:v>
                </c:pt>
                <c:pt idx="128986">
                  <c:v>-7.4773959999999997</c:v>
                </c:pt>
                <c:pt idx="128987">
                  <c:v>-7.4718920000000004</c:v>
                </c:pt>
                <c:pt idx="128988">
                  <c:v>-7.4661849999999994</c:v>
                </c:pt>
                <c:pt idx="128989">
                  <c:v>-7.4603900000000003</c:v>
                </c:pt>
                <c:pt idx="128990">
                  <c:v>-7.4544670000000002</c:v>
                </c:pt>
                <c:pt idx="128991">
                  <c:v>-7.4484570000000003</c:v>
                </c:pt>
                <c:pt idx="128992">
                  <c:v>-7.4424720000000004</c:v>
                </c:pt>
                <c:pt idx="128993">
                  <c:v>-7.4368789999999994</c:v>
                </c:pt>
                <c:pt idx="128994">
                  <c:v>-7.4311749999999996</c:v>
                </c:pt>
                <c:pt idx="128995">
                  <c:v>-7.4251619999999994</c:v>
                </c:pt>
                <c:pt idx="128996">
                  <c:v>-7.4190769999999997</c:v>
                </c:pt>
                <c:pt idx="128997">
                  <c:v>-7.4128229999999995</c:v>
                </c:pt>
                <c:pt idx="128998">
                  <c:v>-7.406542</c:v>
                </c:pt>
                <c:pt idx="128999">
                  <c:v>-7.4012239999999991</c:v>
                </c:pt>
                <c:pt idx="129000">
                  <c:v>-7.3954269999999998</c:v>
                </c:pt>
                <c:pt idx="129001">
                  <c:v>-7.3896280000000001</c:v>
                </c:pt>
                <c:pt idx="129002">
                  <c:v>-7.3840880000000002</c:v>
                </c:pt>
                <c:pt idx="129003">
                  <c:v>-7.3784239999999999</c:v>
                </c:pt>
                <c:pt idx="129004">
                  <c:v>-7.3730960000000003</c:v>
                </c:pt>
                <c:pt idx="129005">
                  <c:v>-7.3681330000000003</c:v>
                </c:pt>
                <c:pt idx="129006">
                  <c:v>-7.3625980000000002</c:v>
                </c:pt>
                <c:pt idx="129007">
                  <c:v>-7.3566560000000001</c:v>
                </c:pt>
                <c:pt idx="129008">
                  <c:v>-7.3505659999999997</c:v>
                </c:pt>
                <c:pt idx="129009">
                  <c:v>-7.3444380000000002</c:v>
                </c:pt>
                <c:pt idx="129010">
                  <c:v>-7.3388299999999997</c:v>
                </c:pt>
                <c:pt idx="129011">
                  <c:v>-7.3327909999999994</c:v>
                </c:pt>
                <c:pt idx="129012">
                  <c:v>-7.326549</c:v>
                </c:pt>
                <c:pt idx="129013">
                  <c:v>-7.3202009999999991</c:v>
                </c:pt>
                <c:pt idx="129014">
                  <c:v>-7.3138119999999995</c:v>
                </c:pt>
                <c:pt idx="129015">
                  <c:v>-7.3080970000000001</c:v>
                </c:pt>
                <c:pt idx="129016">
                  <c:v>-7.3026630000000008</c:v>
                </c:pt>
                <c:pt idx="129017">
                  <c:v>-7.2971370000000002</c:v>
                </c:pt>
                <c:pt idx="129018">
                  <c:v>-7.2911820000000009</c:v>
                </c:pt>
                <c:pt idx="129019">
                  <c:v>-7.285469</c:v>
                </c:pt>
                <c:pt idx="129020">
                  <c:v>-7.2797540000000005</c:v>
                </c:pt>
                <c:pt idx="129021">
                  <c:v>-7.2744140000000002</c:v>
                </c:pt>
                <c:pt idx="129022">
                  <c:v>-7.268521999999999</c:v>
                </c:pt>
                <c:pt idx="129023">
                  <c:v>-7.2627709999999999</c:v>
                </c:pt>
                <c:pt idx="129024">
                  <c:v>-7.2573039999999995</c:v>
                </c:pt>
                <c:pt idx="129025">
                  <c:v>-7.2510339999999998</c:v>
                </c:pt>
                <c:pt idx="129026">
                  <c:v>-7.245635</c:v>
                </c:pt>
                <c:pt idx="129027">
                  <c:v>-7.2390600000000003</c:v>
                </c:pt>
                <c:pt idx="129028">
                  <c:v>-7.2329379999999999</c:v>
                </c:pt>
                <c:pt idx="129029">
                  <c:v>-7.226877</c:v>
                </c:pt>
                <c:pt idx="129030">
                  <c:v>-7.2208930000000002</c:v>
                </c:pt>
                <c:pt idx="129031">
                  <c:v>-7.2150219999999994</c:v>
                </c:pt>
                <c:pt idx="129032">
                  <c:v>-7.2090829999999997</c:v>
                </c:pt>
                <c:pt idx="129033">
                  <c:v>-7.1998940000000005</c:v>
                </c:pt>
                <c:pt idx="129034">
                  <c:v>-7.1946080000000006</c:v>
                </c:pt>
                <c:pt idx="129035">
                  <c:v>-7.1886930000000007</c:v>
                </c:pt>
                <c:pt idx="129036">
                  <c:v>-7.1822940000000006</c:v>
                </c:pt>
                <c:pt idx="129037">
                  <c:v>-7.1765639999999999</c:v>
                </c:pt>
                <c:pt idx="129038">
                  <c:v>-7.1708099999999995</c:v>
                </c:pt>
                <c:pt idx="129039">
                  <c:v>-7.1652909999999999</c:v>
                </c:pt>
                <c:pt idx="129040">
                  <c:v>-7.1595560000000003</c:v>
                </c:pt>
                <c:pt idx="129041">
                  <c:v>-7.1536150000000003</c:v>
                </c:pt>
                <c:pt idx="129042">
                  <c:v>-7.1474780000000004</c:v>
                </c:pt>
                <c:pt idx="129043">
                  <c:v>-7.1414059999999999</c:v>
                </c:pt>
                <c:pt idx="129044">
                  <c:v>-7.1351850000000008</c:v>
                </c:pt>
                <c:pt idx="129045">
                  <c:v>-7.1292249999999999</c:v>
                </c:pt>
                <c:pt idx="129046">
                  <c:v>-7.1240709999999998</c:v>
                </c:pt>
                <c:pt idx="129047">
                  <c:v>-7.1180479999999999</c:v>
                </c:pt>
                <c:pt idx="129048">
                  <c:v>-7.1120229999999998</c:v>
                </c:pt>
                <c:pt idx="129049">
                  <c:v>-7.1061580000000006</c:v>
                </c:pt>
                <c:pt idx="129050">
                  <c:v>-7.1000949999999996</c:v>
                </c:pt>
                <c:pt idx="129051">
                  <c:v>-7.0939920000000001</c:v>
                </c:pt>
                <c:pt idx="129052">
                  <c:v>-7.0881099999999995</c:v>
                </c:pt>
                <c:pt idx="129053">
                  <c:v>-7.0822839999999996</c:v>
                </c:pt>
                <c:pt idx="129054">
                  <c:v>-7.0766620000000007</c:v>
                </c:pt>
                <c:pt idx="129055">
                  <c:v>-7.0704480000000007</c:v>
                </c:pt>
                <c:pt idx="129056">
                  <c:v>-7.0649649999999999</c:v>
                </c:pt>
                <c:pt idx="129057">
                  <c:v>-7.0592900000000007</c:v>
                </c:pt>
                <c:pt idx="129058">
                  <c:v>-7.0536889999999994</c:v>
                </c:pt>
                <c:pt idx="129059">
                  <c:v>-7.0472320000000002</c:v>
                </c:pt>
                <c:pt idx="129060">
                  <c:v>-7.0410349999999999</c:v>
                </c:pt>
                <c:pt idx="129061">
                  <c:v>-7.0349709999999996</c:v>
                </c:pt>
                <c:pt idx="129062">
                  <c:v>-7.0287940000000004</c:v>
                </c:pt>
                <c:pt idx="129063">
                  <c:v>-7.0226379999999997</c:v>
                </c:pt>
                <c:pt idx="129064">
                  <c:v>-7.0169099999999993</c:v>
                </c:pt>
                <c:pt idx="129065">
                  <c:v>-7.0113890000000003</c:v>
                </c:pt>
                <c:pt idx="129066">
                  <c:v>-7.006024</c:v>
                </c:pt>
                <c:pt idx="129067">
                  <c:v>-7.0004980000000003</c:v>
                </c:pt>
                <c:pt idx="129068">
                  <c:v>-6.9948869999999994</c:v>
                </c:pt>
                <c:pt idx="129069">
                  <c:v>-6.9895659999999999</c:v>
                </c:pt>
                <c:pt idx="129070">
                  <c:v>-6.9837249999999997</c:v>
                </c:pt>
                <c:pt idx="129071">
                  <c:v>-6.9780920000000002</c:v>
                </c:pt>
                <c:pt idx="129072">
                  <c:v>-6.9724740000000001</c:v>
                </c:pt>
                <c:pt idx="129073">
                  <c:v>-6.9669809999999996</c:v>
                </c:pt>
                <c:pt idx="129074">
                  <c:v>-6.9617880000000003</c:v>
                </c:pt>
                <c:pt idx="129075">
                  <c:v>-6.9563310000000005</c:v>
                </c:pt>
                <c:pt idx="129076">
                  <c:v>-6.9508770000000002</c:v>
                </c:pt>
                <c:pt idx="129077">
                  <c:v>-6.9452470000000002</c:v>
                </c:pt>
                <c:pt idx="129078">
                  <c:v>-6.9400409999999999</c:v>
                </c:pt>
                <c:pt idx="129079">
                  <c:v>-6.9347959999999995</c:v>
                </c:pt>
                <c:pt idx="129080">
                  <c:v>-6.9296190000000006</c:v>
                </c:pt>
                <c:pt idx="129081">
                  <c:v>-6.9246240000000006</c:v>
                </c:pt>
                <c:pt idx="129082">
                  <c:v>-6.9193859999999994</c:v>
                </c:pt>
                <c:pt idx="129083">
                  <c:v>-6.913716</c:v>
                </c:pt>
                <c:pt idx="129084">
                  <c:v>-6.9079049999999995</c:v>
                </c:pt>
                <c:pt idx="129085">
                  <c:v>-6.9021210000000002</c:v>
                </c:pt>
                <c:pt idx="129086">
                  <c:v>-6.8962630000000003</c:v>
                </c:pt>
                <c:pt idx="129087">
                  <c:v>-6.890746</c:v>
                </c:pt>
                <c:pt idx="129088">
                  <c:v>-6.8850960000000008</c:v>
                </c:pt>
                <c:pt idx="129089">
                  <c:v>-6.8790800000000001</c:v>
                </c:pt>
                <c:pt idx="129090">
                  <c:v>-6.8728809999999996</c:v>
                </c:pt>
                <c:pt idx="129091">
                  <c:v>-6.8675200000000007</c:v>
                </c:pt>
                <c:pt idx="129092">
                  <c:v>-6.8618199999999998</c:v>
                </c:pt>
                <c:pt idx="129093">
                  <c:v>-6.856706</c:v>
                </c:pt>
                <c:pt idx="129094">
                  <c:v>-6.8516189999999995</c:v>
                </c:pt>
                <c:pt idx="129095">
                  <c:v>-6.8460289999999997</c:v>
                </c:pt>
                <c:pt idx="129096">
                  <c:v>-6.8406979999999997</c:v>
                </c:pt>
                <c:pt idx="129097">
                  <c:v>-6.8351759999999997</c:v>
                </c:pt>
                <c:pt idx="129098">
                  <c:v>-6.8293680000000005</c:v>
                </c:pt>
                <c:pt idx="129099">
                  <c:v>-6.8235959999999993</c:v>
                </c:pt>
                <c:pt idx="129100">
                  <c:v>-6.817672</c:v>
                </c:pt>
                <c:pt idx="129101">
                  <c:v>-6.8123180000000003</c:v>
                </c:pt>
                <c:pt idx="129102">
                  <c:v>-6.8066059999999995</c:v>
                </c:pt>
                <c:pt idx="129103">
                  <c:v>-6.8009770000000005</c:v>
                </c:pt>
                <c:pt idx="129104">
                  <c:v>-6.7951329999999999</c:v>
                </c:pt>
                <c:pt idx="129105">
                  <c:v>-6.7895850000000006</c:v>
                </c:pt>
                <c:pt idx="129106">
                  <c:v>-6.7837740000000002</c:v>
                </c:pt>
                <c:pt idx="129107">
                  <c:v>-6.7779199999999999</c:v>
                </c:pt>
                <c:pt idx="129108">
                  <c:v>-6.7720469999999997</c:v>
                </c:pt>
                <c:pt idx="129109">
                  <c:v>-6.7675479999999997</c:v>
                </c:pt>
                <c:pt idx="129110">
                  <c:v>-6.7628999999999992</c:v>
                </c:pt>
                <c:pt idx="129111">
                  <c:v>-6.7580759999999991</c:v>
                </c:pt>
                <c:pt idx="129112">
                  <c:v>-6.7530359999999998</c:v>
                </c:pt>
                <c:pt idx="129113">
                  <c:v>-6.7480960000000003</c:v>
                </c:pt>
                <c:pt idx="129114">
                  <c:v>-6.7430069999999995</c:v>
                </c:pt>
                <c:pt idx="129115">
                  <c:v>-6.7380960000000005</c:v>
                </c:pt>
                <c:pt idx="129116">
                  <c:v>-6.7331750000000001</c:v>
                </c:pt>
                <c:pt idx="129117">
                  <c:v>-6.7279140000000002</c:v>
                </c:pt>
                <c:pt idx="129118">
                  <c:v>-6.7226879999999998</c:v>
                </c:pt>
                <c:pt idx="129119">
                  <c:v>-6.7172989999999997</c:v>
                </c:pt>
                <c:pt idx="129120">
                  <c:v>-6.7119980000000004</c:v>
                </c:pt>
                <c:pt idx="129121">
                  <c:v>-6.7065809999999999</c:v>
                </c:pt>
                <c:pt idx="129122">
                  <c:v>-6.7013259999999999</c:v>
                </c:pt>
                <c:pt idx="129123">
                  <c:v>-6.6961709999999997</c:v>
                </c:pt>
                <c:pt idx="129124">
                  <c:v>-6.6905820000000009</c:v>
                </c:pt>
                <c:pt idx="129125">
                  <c:v>-6.6849889999999998</c:v>
                </c:pt>
                <c:pt idx="129126">
                  <c:v>-6.6792700000000007</c:v>
                </c:pt>
                <c:pt idx="129127">
                  <c:v>-6.6739000000000006</c:v>
                </c:pt>
                <c:pt idx="129128">
                  <c:v>-6.6683079999999997</c:v>
                </c:pt>
                <c:pt idx="129129">
                  <c:v>-6.66282</c:v>
                </c:pt>
                <c:pt idx="129130">
                  <c:v>-6.6571389999999999</c:v>
                </c:pt>
                <c:pt idx="129131">
                  <c:v>-6.6518809999999995</c:v>
                </c:pt>
                <c:pt idx="129132">
                  <c:v>-6.6463859999999997</c:v>
                </c:pt>
                <c:pt idx="129133">
                  <c:v>-6.6408589999999998</c:v>
                </c:pt>
                <c:pt idx="129134">
                  <c:v>-6.6352330000000004</c:v>
                </c:pt>
                <c:pt idx="129135">
                  <c:v>-6.6297269999999999</c:v>
                </c:pt>
                <c:pt idx="129136">
                  <c:v>-6.6247540000000003</c:v>
                </c:pt>
                <c:pt idx="129137">
                  <c:v>-6.6193999999999997</c:v>
                </c:pt>
                <c:pt idx="129138">
                  <c:v>-6.6137639999999998</c:v>
                </c:pt>
                <c:pt idx="129139">
                  <c:v>-6.6089109999999991</c:v>
                </c:pt>
                <c:pt idx="129140">
                  <c:v>-6.6028479999999998</c:v>
                </c:pt>
                <c:pt idx="129141">
                  <c:v>-6.5973410000000001</c:v>
                </c:pt>
                <c:pt idx="129142">
                  <c:v>-6.5912709999999999</c:v>
                </c:pt>
                <c:pt idx="129143">
                  <c:v>-6.585413</c:v>
                </c:pt>
                <c:pt idx="129144">
                  <c:v>-6.5792789999999997</c:v>
                </c:pt>
                <c:pt idx="129145">
                  <c:v>-6.5733079999999999</c:v>
                </c:pt>
                <c:pt idx="129146">
                  <c:v>-6.5671889999999999</c:v>
                </c:pt>
                <c:pt idx="129147">
                  <c:v>-6.5610480000000004</c:v>
                </c:pt>
                <c:pt idx="129148">
                  <c:v>-6.5550990000000002</c:v>
                </c:pt>
                <c:pt idx="129149">
                  <c:v>-6.5489149999999992</c:v>
                </c:pt>
                <c:pt idx="129150">
                  <c:v>-6.5446720000000003</c:v>
                </c:pt>
                <c:pt idx="129151">
                  <c:v>-6.5389660000000003</c:v>
                </c:pt>
                <c:pt idx="129152">
                  <c:v>-6.5330339999999998</c:v>
                </c:pt>
                <c:pt idx="129153">
                  <c:v>-6.5277060000000002</c:v>
                </c:pt>
                <c:pt idx="129154">
                  <c:v>-6.521916</c:v>
                </c:pt>
                <c:pt idx="129155">
                  <c:v>-6.5161480000000003</c:v>
                </c:pt>
                <c:pt idx="129156">
                  <c:v>-6.5038589999999994</c:v>
                </c:pt>
                <c:pt idx="129157">
                  <c:v>-6.5006140000000006</c:v>
                </c:pt>
                <c:pt idx="129158">
                  <c:v>-6.4955890000000007</c:v>
                </c:pt>
                <c:pt idx="129159">
                  <c:v>-6.4905159999999995</c:v>
                </c:pt>
                <c:pt idx="129160">
                  <c:v>-6.4849379999999996</c:v>
                </c:pt>
                <c:pt idx="129161">
                  <c:v>-6.4792730000000001</c:v>
                </c:pt>
                <c:pt idx="129162">
                  <c:v>-6.4732820000000002</c:v>
                </c:pt>
                <c:pt idx="129163">
                  <c:v>-6.4672580000000002</c:v>
                </c:pt>
                <c:pt idx="129164">
                  <c:v>-6.4616110000000004</c:v>
                </c:pt>
                <c:pt idx="129165">
                  <c:v>-6.4557909999999996</c:v>
                </c:pt>
                <c:pt idx="129166">
                  <c:v>-6.4501399999999993</c:v>
                </c:pt>
                <c:pt idx="129167">
                  <c:v>-6.4442649999999997</c:v>
                </c:pt>
                <c:pt idx="129168">
                  <c:v>-6.4382989999999998</c:v>
                </c:pt>
                <c:pt idx="129169">
                  <c:v>-6.4325860000000006</c:v>
                </c:pt>
                <c:pt idx="129170">
                  <c:v>-6.4264810000000008</c:v>
                </c:pt>
                <c:pt idx="129171">
                  <c:v>-6.4208230000000004</c:v>
                </c:pt>
                <c:pt idx="129172">
                  <c:v>-6.4146669999999997</c:v>
                </c:pt>
                <c:pt idx="129173">
                  <c:v>-6.4086750000000006</c:v>
                </c:pt>
                <c:pt idx="129174">
                  <c:v>-6.4029069999999999</c:v>
                </c:pt>
                <c:pt idx="129175">
                  <c:v>-6.3974710000000004</c:v>
                </c:pt>
                <c:pt idx="129176">
                  <c:v>-6.3915930000000003</c:v>
                </c:pt>
                <c:pt idx="129177">
                  <c:v>-6.3857710000000001</c:v>
                </c:pt>
                <c:pt idx="129178">
                  <c:v>-6.3803549999999998</c:v>
                </c:pt>
                <c:pt idx="129179">
                  <c:v>-6.374282</c:v>
                </c:pt>
                <c:pt idx="129180">
                  <c:v>-6.3686410000000002</c:v>
                </c:pt>
                <c:pt idx="129181">
                  <c:v>-6.3633130000000007</c:v>
                </c:pt>
                <c:pt idx="129182">
                  <c:v>-6.3572169999999995</c:v>
                </c:pt>
                <c:pt idx="129183">
                  <c:v>-6.3516969999999997</c:v>
                </c:pt>
                <c:pt idx="129184">
                  <c:v>-6.3458650000000008</c:v>
                </c:pt>
                <c:pt idx="129185">
                  <c:v>-6.3401949999999996</c:v>
                </c:pt>
                <c:pt idx="129186">
                  <c:v>-6.334155</c:v>
                </c:pt>
                <c:pt idx="129187">
                  <c:v>-6.3280940000000001</c:v>
                </c:pt>
                <c:pt idx="129188">
                  <c:v>-6.3223339999999997</c:v>
                </c:pt>
                <c:pt idx="129189">
                  <c:v>-6.3163280000000004</c:v>
                </c:pt>
                <c:pt idx="129190">
                  <c:v>-6.3101669999999999</c:v>
                </c:pt>
                <c:pt idx="129191">
                  <c:v>-6.3048760000000001</c:v>
                </c:pt>
                <c:pt idx="129192">
                  <c:v>-6.2987880000000001</c:v>
                </c:pt>
                <c:pt idx="129193">
                  <c:v>-6.2924990000000003</c:v>
                </c:pt>
                <c:pt idx="129194">
                  <c:v>-6.2867759999999997</c:v>
                </c:pt>
                <c:pt idx="129195">
                  <c:v>-6.2807170000000001</c:v>
                </c:pt>
                <c:pt idx="129196">
                  <c:v>-6.2747729999999997</c:v>
                </c:pt>
                <c:pt idx="129197">
                  <c:v>-6.2688489999999994</c:v>
                </c:pt>
                <c:pt idx="129198">
                  <c:v>-6.2629640000000002</c:v>
                </c:pt>
                <c:pt idx="129199">
                  <c:v>-6.2569529999999993</c:v>
                </c:pt>
                <c:pt idx="129200">
                  <c:v>-6.2511099999999997</c:v>
                </c:pt>
                <c:pt idx="129201">
                  <c:v>-6.2449779999999997</c:v>
                </c:pt>
                <c:pt idx="129202">
                  <c:v>-6.2389489999999999</c:v>
                </c:pt>
                <c:pt idx="129203">
                  <c:v>-6.2331000000000003</c:v>
                </c:pt>
                <c:pt idx="129204">
                  <c:v>-6.2270260000000004</c:v>
                </c:pt>
                <c:pt idx="129205">
                  <c:v>-6.2213620000000001</c:v>
                </c:pt>
                <c:pt idx="129206">
                  <c:v>-6.2155930000000001</c:v>
                </c:pt>
                <c:pt idx="129207">
                  <c:v>-6.2095419999999999</c:v>
                </c:pt>
                <c:pt idx="129208">
                  <c:v>-6.2035110000000007</c:v>
                </c:pt>
                <c:pt idx="129209">
                  <c:v>-6.1980810000000002</c:v>
                </c:pt>
                <c:pt idx="129210">
                  <c:v>-6.1926060000000005</c:v>
                </c:pt>
                <c:pt idx="129211">
                  <c:v>-6.186998</c:v>
                </c:pt>
                <c:pt idx="129212">
                  <c:v>-6.1819740000000003</c:v>
                </c:pt>
                <c:pt idx="129213">
                  <c:v>-6.1762609999999993</c:v>
                </c:pt>
                <c:pt idx="129214">
                  <c:v>-6.1703549999999998</c:v>
                </c:pt>
                <c:pt idx="129215">
                  <c:v>-6.1647680000000005</c:v>
                </c:pt>
                <c:pt idx="129216">
                  <c:v>-6.1586850000000002</c:v>
                </c:pt>
                <c:pt idx="129217">
                  <c:v>-6.1528210000000003</c:v>
                </c:pt>
                <c:pt idx="129218">
                  <c:v>-6.1471070000000001</c:v>
                </c:pt>
                <c:pt idx="129219">
                  <c:v>-6.1410699999999991</c:v>
                </c:pt>
                <c:pt idx="129220">
                  <c:v>-6.1350110000000004</c:v>
                </c:pt>
                <c:pt idx="129221">
                  <c:v>-6.1293480000000002</c:v>
                </c:pt>
                <c:pt idx="129222">
                  <c:v>-6.1232340000000001</c:v>
                </c:pt>
                <c:pt idx="129223">
                  <c:v>-6.1174039999999996</c:v>
                </c:pt>
                <c:pt idx="129224">
                  <c:v>-6.1117229999999996</c:v>
                </c:pt>
                <c:pt idx="129225">
                  <c:v>-6.1057629999999996</c:v>
                </c:pt>
                <c:pt idx="129226">
                  <c:v>-6.0997650000000005</c:v>
                </c:pt>
                <c:pt idx="129227">
                  <c:v>-6.0941489999999998</c:v>
                </c:pt>
                <c:pt idx="129228">
                  <c:v>-6.0883129999999994</c:v>
                </c:pt>
                <c:pt idx="129229">
                  <c:v>-6.0823910000000003</c:v>
                </c:pt>
                <c:pt idx="129230">
                  <c:v>-6.0766730000000004</c:v>
                </c:pt>
                <c:pt idx="129231">
                  <c:v>-6.0703949999999995</c:v>
                </c:pt>
                <c:pt idx="129232">
                  <c:v>-6.064819</c:v>
                </c:pt>
                <c:pt idx="129233">
                  <c:v>-6.0591790000000003</c:v>
                </c:pt>
                <c:pt idx="129234">
                  <c:v>-6.0532430000000002</c:v>
                </c:pt>
                <c:pt idx="129235">
                  <c:v>-6.0472939999999999</c:v>
                </c:pt>
                <c:pt idx="129236">
                  <c:v>-6.0417969999999999</c:v>
                </c:pt>
                <c:pt idx="129237">
                  <c:v>-6.0359549999999995</c:v>
                </c:pt>
                <c:pt idx="129238">
                  <c:v>-6.0301740000000006</c:v>
                </c:pt>
                <c:pt idx="129239">
                  <c:v>-6.0244339999999994</c:v>
                </c:pt>
                <c:pt idx="129240">
                  <c:v>-6.0186830000000002</c:v>
                </c:pt>
                <c:pt idx="129241">
                  <c:v>-6.0128689999999994</c:v>
                </c:pt>
                <c:pt idx="129242">
                  <c:v>-6.0072119999999991</c:v>
                </c:pt>
                <c:pt idx="129243">
                  <c:v>-6.0012970000000001</c:v>
                </c:pt>
                <c:pt idx="129244">
                  <c:v>-5.9956299999999993</c:v>
                </c:pt>
                <c:pt idx="129245">
                  <c:v>-5.9900089999999997</c:v>
                </c:pt>
                <c:pt idx="129246">
                  <c:v>-5.984248</c:v>
                </c:pt>
                <c:pt idx="129247">
                  <c:v>-5.9785589999999997</c:v>
                </c:pt>
                <c:pt idx="129248">
                  <c:v>-5.9731230000000002</c:v>
                </c:pt>
                <c:pt idx="129249">
                  <c:v>-5.9674620000000003</c:v>
                </c:pt>
                <c:pt idx="129250">
                  <c:v>-5.9620680000000004</c:v>
                </c:pt>
                <c:pt idx="129251">
                  <c:v>-5.9566840000000001</c:v>
                </c:pt>
                <c:pt idx="129252">
                  <c:v>-5.9509210000000001</c:v>
                </c:pt>
                <c:pt idx="129253">
                  <c:v>-5.9450849999999997</c:v>
                </c:pt>
                <c:pt idx="129254">
                  <c:v>-5.9397630000000001</c:v>
                </c:pt>
                <c:pt idx="129255">
                  <c:v>-5.9338850000000001</c:v>
                </c:pt>
                <c:pt idx="129256">
                  <c:v>-5.9280089999999994</c:v>
                </c:pt>
                <c:pt idx="129257">
                  <c:v>-5.9223210000000002</c:v>
                </c:pt>
                <c:pt idx="129258">
                  <c:v>-5.9165239999999999</c:v>
                </c:pt>
                <c:pt idx="129259">
                  <c:v>-5.9106319999999997</c:v>
                </c:pt>
                <c:pt idx="129260">
                  <c:v>-5.9049209999999999</c:v>
                </c:pt>
                <c:pt idx="129261">
                  <c:v>-5.8994</c:v>
                </c:pt>
                <c:pt idx="129262">
                  <c:v>-5.8936520000000003</c:v>
                </c:pt>
                <c:pt idx="129263">
                  <c:v>-5.8892560000000005</c:v>
                </c:pt>
                <c:pt idx="129264">
                  <c:v>-5.8842360000000005</c:v>
                </c:pt>
                <c:pt idx="129265">
                  <c:v>-5.8787789999999998</c:v>
                </c:pt>
                <c:pt idx="129266">
                  <c:v>-5.8735939999999998</c:v>
                </c:pt>
                <c:pt idx="129267">
                  <c:v>-5.8682699999999999</c:v>
                </c:pt>
                <c:pt idx="129268">
                  <c:v>-5.8627530000000005</c:v>
                </c:pt>
                <c:pt idx="129269">
                  <c:v>-5.8578260000000002</c:v>
                </c:pt>
                <c:pt idx="129270">
                  <c:v>-5.8531759999999995</c:v>
                </c:pt>
                <c:pt idx="129271">
                  <c:v>-5.8478539999999999</c:v>
                </c:pt>
                <c:pt idx="129272">
                  <c:v>-5.8425640000000003</c:v>
                </c:pt>
                <c:pt idx="129273">
                  <c:v>-5.8370049999999996</c:v>
                </c:pt>
                <c:pt idx="129274">
                  <c:v>-5.8318570000000003</c:v>
                </c:pt>
                <c:pt idx="129275">
                  <c:v>-5.8264890000000005</c:v>
                </c:pt>
                <c:pt idx="129276">
                  <c:v>-5.8206360000000004</c:v>
                </c:pt>
                <c:pt idx="129277">
                  <c:v>-5.8152619999999997</c:v>
                </c:pt>
                <c:pt idx="129278">
                  <c:v>-5.8100620000000003</c:v>
                </c:pt>
                <c:pt idx="129279">
                  <c:v>-5.8046469999999992</c:v>
                </c:pt>
                <c:pt idx="129280">
                  <c:v>-5.8017459999999996</c:v>
                </c:pt>
                <c:pt idx="129281">
                  <c:v>-5.796557</c:v>
                </c:pt>
                <c:pt idx="129282">
                  <c:v>-5.7906060000000004</c:v>
                </c:pt>
                <c:pt idx="129283">
                  <c:v>-5.7851819999999998</c:v>
                </c:pt>
                <c:pt idx="129284">
                  <c:v>-5.7803360000000001</c:v>
                </c:pt>
                <c:pt idx="129285">
                  <c:v>-5.7745040000000003</c:v>
                </c:pt>
                <c:pt idx="129286">
                  <c:v>-5.76851</c:v>
                </c:pt>
                <c:pt idx="129287">
                  <c:v>-5.7630140000000001</c:v>
                </c:pt>
                <c:pt idx="129288">
                  <c:v>-5.7571770000000004</c:v>
                </c:pt>
                <c:pt idx="129289">
                  <c:v>-5.751125</c:v>
                </c:pt>
                <c:pt idx="129290">
                  <c:v>-5.7453880000000002</c:v>
                </c:pt>
                <c:pt idx="129291">
                  <c:v>-5.7394489999999996</c:v>
                </c:pt>
                <c:pt idx="129292">
                  <c:v>-5.7365690000000003</c:v>
                </c:pt>
                <c:pt idx="129293">
                  <c:v>-5.7304949999999995</c:v>
                </c:pt>
                <c:pt idx="129294">
                  <c:v>-5.7245480000000004</c:v>
                </c:pt>
                <c:pt idx="129295">
                  <c:v>-5.7182619999999993</c:v>
                </c:pt>
                <c:pt idx="129296">
                  <c:v>-5.7132290000000001</c:v>
                </c:pt>
                <c:pt idx="129297">
                  <c:v>-5.7073680000000007</c:v>
                </c:pt>
                <c:pt idx="129298">
                  <c:v>-5.7014129999999996</c:v>
                </c:pt>
                <c:pt idx="129299">
                  <c:v>-5.6957509999999996</c:v>
                </c:pt>
                <c:pt idx="129300">
                  <c:v>-5.6899010000000008</c:v>
                </c:pt>
                <c:pt idx="129301">
                  <c:v>-5.6842220000000001</c:v>
                </c:pt>
                <c:pt idx="129302">
                  <c:v>-5.6782969999999997</c:v>
                </c:pt>
                <c:pt idx="129303">
                  <c:v>-5.6727209999999992</c:v>
                </c:pt>
                <c:pt idx="129304">
                  <c:v>-5.667014</c:v>
                </c:pt>
                <c:pt idx="129305">
                  <c:v>-5.6612349999999996</c:v>
                </c:pt>
                <c:pt idx="129306">
                  <c:v>-5.655462</c:v>
                </c:pt>
                <c:pt idx="129307">
                  <c:v>-5.6502180000000006</c:v>
                </c:pt>
                <c:pt idx="129308">
                  <c:v>-5.6445690000000006</c:v>
                </c:pt>
                <c:pt idx="129309">
                  <c:v>-5.6388590000000001</c:v>
                </c:pt>
                <c:pt idx="129310">
                  <c:v>-5.6331609999999994</c:v>
                </c:pt>
                <c:pt idx="129311">
                  <c:v>-5.6278649999999999</c:v>
                </c:pt>
                <c:pt idx="129312">
                  <c:v>-5.6222899999999996</c:v>
                </c:pt>
                <c:pt idx="129313">
                  <c:v>-5.6167949999999998</c:v>
                </c:pt>
                <c:pt idx="129314">
                  <c:v>-5.6113949999999999</c:v>
                </c:pt>
                <c:pt idx="129315">
                  <c:v>-5.6058330000000005</c:v>
                </c:pt>
                <c:pt idx="129316">
                  <c:v>-5.5997839999999997</c:v>
                </c:pt>
                <c:pt idx="129317">
                  <c:v>-5.5944660000000006</c:v>
                </c:pt>
                <c:pt idx="129318">
                  <c:v>-5.5894509999999995</c:v>
                </c:pt>
                <c:pt idx="129319">
                  <c:v>-5.5841169999999991</c:v>
                </c:pt>
                <c:pt idx="129320">
                  <c:v>-5.5789840000000002</c:v>
                </c:pt>
                <c:pt idx="129321">
                  <c:v>-5.5736640000000008</c:v>
                </c:pt>
                <c:pt idx="129322">
                  <c:v>-5.5682410000000004</c:v>
                </c:pt>
                <c:pt idx="129323">
                  <c:v>-5.5636060000000001</c:v>
                </c:pt>
                <c:pt idx="129324">
                  <c:v>-5.5584730000000002</c:v>
                </c:pt>
                <c:pt idx="129325">
                  <c:v>-5.5529899999999994</c:v>
                </c:pt>
                <c:pt idx="129326">
                  <c:v>-5.5478780000000008</c:v>
                </c:pt>
                <c:pt idx="129327">
                  <c:v>-5.5423840000000002</c:v>
                </c:pt>
                <c:pt idx="129328">
                  <c:v>-5.5366300000000006</c:v>
                </c:pt>
                <c:pt idx="129329">
                  <c:v>-5.5313739999999996</c:v>
                </c:pt>
                <c:pt idx="129330">
                  <c:v>-5.5260030000000002</c:v>
                </c:pt>
                <c:pt idx="129331">
                  <c:v>-5.5203769999999999</c:v>
                </c:pt>
                <c:pt idx="129332">
                  <c:v>-5.5151090000000007</c:v>
                </c:pt>
                <c:pt idx="129333">
                  <c:v>-5.5095919999999996</c:v>
                </c:pt>
                <c:pt idx="129334">
                  <c:v>-5.5039190000000007</c:v>
                </c:pt>
                <c:pt idx="129335">
                  <c:v>-5.498685</c:v>
                </c:pt>
                <c:pt idx="129336">
                  <c:v>-5.4934419999999999</c:v>
                </c:pt>
                <c:pt idx="129337">
                  <c:v>-5.4878729999999996</c:v>
                </c:pt>
                <c:pt idx="129338">
                  <c:v>-5.4829810000000005</c:v>
                </c:pt>
                <c:pt idx="129339">
                  <c:v>-5.4776309999999997</c:v>
                </c:pt>
                <c:pt idx="129340">
                  <c:v>-5.4720829999999996</c:v>
                </c:pt>
                <c:pt idx="129341">
                  <c:v>-5.467244</c:v>
                </c:pt>
                <c:pt idx="129342">
                  <c:v>-5.462097</c:v>
                </c:pt>
                <c:pt idx="129343">
                  <c:v>-5.4568170000000009</c:v>
                </c:pt>
                <c:pt idx="129344">
                  <c:v>-5.4515849999999997</c:v>
                </c:pt>
                <c:pt idx="129345">
                  <c:v>-5.4466389999999993</c:v>
                </c:pt>
                <c:pt idx="129346">
                  <c:v>-5.4412020000000005</c:v>
                </c:pt>
                <c:pt idx="129347">
                  <c:v>-5.4362880000000002</c:v>
                </c:pt>
                <c:pt idx="129348">
                  <c:v>-5.4308940000000003</c:v>
                </c:pt>
                <c:pt idx="129349">
                  <c:v>-5.424995</c:v>
                </c:pt>
                <c:pt idx="129350">
                  <c:v>-5.4201569999999997</c:v>
                </c:pt>
                <c:pt idx="129351">
                  <c:v>-5.4152000000000005</c:v>
                </c:pt>
                <c:pt idx="129352">
                  <c:v>-5.4100640000000002</c:v>
                </c:pt>
                <c:pt idx="129353">
                  <c:v>-5.4048309999999997</c:v>
                </c:pt>
                <c:pt idx="129354">
                  <c:v>-5.3999790000000001</c:v>
                </c:pt>
                <c:pt idx="129355">
                  <c:v>-5.3946300000000003</c:v>
                </c:pt>
                <c:pt idx="129356">
                  <c:v>-5.3892139999999999</c:v>
                </c:pt>
                <c:pt idx="129357">
                  <c:v>-5.3839800000000002</c:v>
                </c:pt>
                <c:pt idx="129358">
                  <c:v>-5.3796710000000001</c:v>
                </c:pt>
                <c:pt idx="129359">
                  <c:v>-5.3751389999999999</c:v>
                </c:pt>
                <c:pt idx="129360">
                  <c:v>-5.3704090000000004</c:v>
                </c:pt>
                <c:pt idx="129361">
                  <c:v>-5.3653050000000002</c:v>
                </c:pt>
                <c:pt idx="129362">
                  <c:v>-5.3606020000000001</c:v>
                </c:pt>
                <c:pt idx="129363">
                  <c:v>-5.3556559999999998</c:v>
                </c:pt>
                <c:pt idx="129364">
                  <c:v>-5.3503750000000005</c:v>
                </c:pt>
                <c:pt idx="129365">
                  <c:v>-5.3454999999999995</c:v>
                </c:pt>
                <c:pt idx="129366">
                  <c:v>-5.3407530000000003</c:v>
                </c:pt>
                <c:pt idx="129367">
                  <c:v>-5.3359100000000002</c:v>
                </c:pt>
                <c:pt idx="129368">
                  <c:v>-5.331099</c:v>
                </c:pt>
                <c:pt idx="129369">
                  <c:v>-5.3258850000000004</c:v>
                </c:pt>
                <c:pt idx="129370">
                  <c:v>-5.3206469999999992</c:v>
                </c:pt>
                <c:pt idx="129371">
                  <c:v>-5.3156669999999995</c:v>
                </c:pt>
                <c:pt idx="129372">
                  <c:v>-5.3103949999999998</c:v>
                </c:pt>
                <c:pt idx="129373">
                  <c:v>-5.3050920000000001</c:v>
                </c:pt>
                <c:pt idx="129374">
                  <c:v>-5.2995549999999998</c:v>
                </c:pt>
                <c:pt idx="129375">
                  <c:v>-5.2941850000000006</c:v>
                </c:pt>
                <c:pt idx="129376">
                  <c:v>-5.2894120000000004</c:v>
                </c:pt>
                <c:pt idx="129377">
                  <c:v>-5.284567</c:v>
                </c:pt>
                <c:pt idx="129378">
                  <c:v>-5.279363</c:v>
                </c:pt>
                <c:pt idx="129379">
                  <c:v>-5.2739829999999994</c:v>
                </c:pt>
                <c:pt idx="129380">
                  <c:v>-5.2691429999999997</c:v>
                </c:pt>
                <c:pt idx="129381">
                  <c:v>-5.2641760000000009</c:v>
                </c:pt>
                <c:pt idx="129382">
                  <c:v>-5.2593170000000002</c:v>
                </c:pt>
                <c:pt idx="129383">
                  <c:v>-5.2542960000000001</c:v>
                </c:pt>
                <c:pt idx="129384">
                  <c:v>-5.2489470000000003</c:v>
                </c:pt>
                <c:pt idx="129385">
                  <c:v>-5.2434720000000006</c:v>
                </c:pt>
                <c:pt idx="129386">
                  <c:v>-5.2380519999999997</c:v>
                </c:pt>
                <c:pt idx="129387">
                  <c:v>-5.2330459999999999</c:v>
                </c:pt>
                <c:pt idx="129388">
                  <c:v>-5.2278709999999995</c:v>
                </c:pt>
                <c:pt idx="129389">
                  <c:v>-5.2225010000000003</c:v>
                </c:pt>
                <c:pt idx="129390">
                  <c:v>-5.2170329999999998</c:v>
                </c:pt>
                <c:pt idx="129391">
                  <c:v>-5.2115629999999999</c:v>
                </c:pt>
                <c:pt idx="129392">
                  <c:v>-5.2061570000000001</c:v>
                </c:pt>
                <c:pt idx="129393">
                  <c:v>-5.2013180000000006</c:v>
                </c:pt>
                <c:pt idx="129394">
                  <c:v>-5.1959619999999997</c:v>
                </c:pt>
                <c:pt idx="129395">
                  <c:v>-5.190645</c:v>
                </c:pt>
                <c:pt idx="129396">
                  <c:v>-5.18567</c:v>
                </c:pt>
                <c:pt idx="129397">
                  <c:v>-5.1804609999999993</c:v>
                </c:pt>
                <c:pt idx="129398">
                  <c:v>-5.1754720000000001</c:v>
                </c:pt>
                <c:pt idx="129399">
                  <c:v>-5.17056</c:v>
                </c:pt>
                <c:pt idx="129400">
                  <c:v>-5.1654309999999999</c:v>
                </c:pt>
                <c:pt idx="129401">
                  <c:v>-5.1603449999999995</c:v>
                </c:pt>
                <c:pt idx="129402">
                  <c:v>-5.1558390000000003</c:v>
                </c:pt>
                <c:pt idx="129403">
                  <c:v>-5.1509520000000002</c:v>
                </c:pt>
                <c:pt idx="129404">
                  <c:v>-5.1457109999999995</c:v>
                </c:pt>
                <c:pt idx="129405">
                  <c:v>-5.1407699999999998</c:v>
                </c:pt>
                <c:pt idx="129406">
                  <c:v>-5.1355890000000004</c:v>
                </c:pt>
                <c:pt idx="129407">
                  <c:v>-5.130306</c:v>
                </c:pt>
                <c:pt idx="129408">
                  <c:v>-5.1250049999999998</c:v>
                </c:pt>
                <c:pt idx="129409">
                  <c:v>-5.1198969999999999</c:v>
                </c:pt>
                <c:pt idx="129410">
                  <c:v>-5.1146639999999994</c:v>
                </c:pt>
                <c:pt idx="129411">
                  <c:v>-5.1098469999999994</c:v>
                </c:pt>
                <c:pt idx="129412">
                  <c:v>-5.1063749999999999</c:v>
                </c:pt>
                <c:pt idx="129413">
                  <c:v>-5.1025650000000002</c:v>
                </c:pt>
                <c:pt idx="129414">
                  <c:v>-5.0978460000000005</c:v>
                </c:pt>
                <c:pt idx="129415">
                  <c:v>-5.094106</c:v>
                </c:pt>
                <c:pt idx="129416">
                  <c:v>-5.0902210000000006</c:v>
                </c:pt>
                <c:pt idx="129417">
                  <c:v>-5.0857070000000002</c:v>
                </c:pt>
                <c:pt idx="129418">
                  <c:v>-5.0811660000000005</c:v>
                </c:pt>
                <c:pt idx="129419">
                  <c:v>-5.0764299999999993</c:v>
                </c:pt>
                <c:pt idx="129420">
                  <c:v>-5.0720149999999995</c:v>
                </c:pt>
                <c:pt idx="129421">
                  <c:v>-5.0674189999999992</c:v>
                </c:pt>
                <c:pt idx="129422">
                  <c:v>-5.062576</c:v>
                </c:pt>
                <c:pt idx="129423">
                  <c:v>-5.057855</c:v>
                </c:pt>
                <c:pt idx="129424">
                  <c:v>-5.054945</c:v>
                </c:pt>
                <c:pt idx="129425">
                  <c:v>-5.0491260000000002</c:v>
                </c:pt>
                <c:pt idx="129426">
                  <c:v>-5.0442540000000005</c:v>
                </c:pt>
                <c:pt idx="129427">
                  <c:v>-5.0394709999999998</c:v>
                </c:pt>
                <c:pt idx="129428">
                  <c:v>-5.0351549999999996</c:v>
                </c:pt>
                <c:pt idx="129429">
                  <c:v>-5.0299669999999992</c:v>
                </c:pt>
                <c:pt idx="129430">
                  <c:v>-5.025722</c:v>
                </c:pt>
                <c:pt idx="129431">
                  <c:v>-5.0207490000000004</c:v>
                </c:pt>
                <c:pt idx="129432">
                  <c:v>-5.0164710000000001</c:v>
                </c:pt>
                <c:pt idx="129433">
                  <c:v>-5.0113209999999997</c:v>
                </c:pt>
                <c:pt idx="129434">
                  <c:v>-5.0065390000000001</c:v>
                </c:pt>
                <c:pt idx="129435">
                  <c:v>-5.0014640000000004</c:v>
                </c:pt>
                <c:pt idx="129436">
                  <c:v>-4.9972789999999998</c:v>
                </c:pt>
                <c:pt idx="129437">
                  <c:v>-4.9922230000000001</c:v>
                </c:pt>
                <c:pt idx="129438">
                  <c:v>-4.9876939999999994</c:v>
                </c:pt>
                <c:pt idx="129439">
                  <c:v>-4.9824630000000001</c:v>
                </c:pt>
                <c:pt idx="129440">
                  <c:v>-4.9774799999999999</c:v>
                </c:pt>
                <c:pt idx="129441">
                  <c:v>-4.9727120000000005</c:v>
                </c:pt>
                <c:pt idx="129442">
                  <c:v>-4.9676200000000001</c:v>
                </c:pt>
                <c:pt idx="129443">
                  <c:v>-4.962377</c:v>
                </c:pt>
                <c:pt idx="129444">
                  <c:v>-4.9571870000000002</c:v>
                </c:pt>
                <c:pt idx="129445">
                  <c:v>-4.9524689999999998</c:v>
                </c:pt>
                <c:pt idx="129446">
                  <c:v>-4.9499680000000001</c:v>
                </c:pt>
                <c:pt idx="129447">
                  <c:v>-4.9439989999999998</c:v>
                </c:pt>
                <c:pt idx="129448">
                  <c:v>-4.9390749999999999</c:v>
                </c:pt>
                <c:pt idx="129449">
                  <c:v>-4.934158</c:v>
                </c:pt>
                <c:pt idx="129450">
                  <c:v>-4.9296150000000001</c:v>
                </c:pt>
                <c:pt idx="129451">
                  <c:v>-4.9250050000000005</c:v>
                </c:pt>
                <c:pt idx="129452">
                  <c:v>-4.9198069999999996</c:v>
                </c:pt>
                <c:pt idx="129453">
                  <c:v>-4.9149500000000002</c:v>
                </c:pt>
                <c:pt idx="129454">
                  <c:v>-4.91005</c:v>
                </c:pt>
                <c:pt idx="129455">
                  <c:v>-4.9048530000000001</c:v>
                </c:pt>
                <c:pt idx="129456">
                  <c:v>-4.8997289999999998</c:v>
                </c:pt>
                <c:pt idx="129457">
                  <c:v>-4.8949579999999999</c:v>
                </c:pt>
                <c:pt idx="129458">
                  <c:v>-4.890028</c:v>
                </c:pt>
                <c:pt idx="129459">
                  <c:v>-4.8852010000000003</c:v>
                </c:pt>
                <c:pt idx="129460">
                  <c:v>-4.8800369999999997</c:v>
                </c:pt>
                <c:pt idx="129461">
                  <c:v>-4.8757029999999997</c:v>
                </c:pt>
                <c:pt idx="129462">
                  <c:v>-4.8708050000000007</c:v>
                </c:pt>
                <c:pt idx="129463">
                  <c:v>-4.8660139999999998</c:v>
                </c:pt>
                <c:pt idx="129464">
                  <c:v>-4.8609730000000004</c:v>
                </c:pt>
                <c:pt idx="129465">
                  <c:v>-4.8560740000000004</c:v>
                </c:pt>
                <c:pt idx="129466">
                  <c:v>-4.8509289999999998</c:v>
                </c:pt>
                <c:pt idx="129467">
                  <c:v>-4.8457119999999998</c:v>
                </c:pt>
                <c:pt idx="129468">
                  <c:v>-4.8405009999999997</c:v>
                </c:pt>
                <c:pt idx="129469">
                  <c:v>-4.8356110000000001</c:v>
                </c:pt>
                <c:pt idx="129470">
                  <c:v>-4.8304530000000003</c:v>
                </c:pt>
                <c:pt idx="129471">
                  <c:v>-4.8252109999999995</c:v>
                </c:pt>
                <c:pt idx="129472">
                  <c:v>-4.8199540000000001</c:v>
                </c:pt>
                <c:pt idx="129473">
                  <c:v>-4.8152489999999997</c:v>
                </c:pt>
                <c:pt idx="129474">
                  <c:v>-4.8105150000000005</c:v>
                </c:pt>
                <c:pt idx="129475">
                  <c:v>-4.805377</c:v>
                </c:pt>
                <c:pt idx="129476">
                  <c:v>-4.8001899999999997</c:v>
                </c:pt>
                <c:pt idx="129477">
                  <c:v>-4.795172</c:v>
                </c:pt>
                <c:pt idx="129478">
                  <c:v>-4.7899960000000004</c:v>
                </c:pt>
                <c:pt idx="129479">
                  <c:v>-4.7853139999999996</c:v>
                </c:pt>
                <c:pt idx="129480">
                  <c:v>-4.7803820000000004</c:v>
                </c:pt>
                <c:pt idx="129481">
                  <c:v>-4.77529</c:v>
                </c:pt>
                <c:pt idx="129482">
                  <c:v>-4.7703930000000003</c:v>
                </c:pt>
                <c:pt idx="129483">
                  <c:v>-4.7652210000000004</c:v>
                </c:pt>
                <c:pt idx="129484">
                  <c:v>-4.7602390000000003</c:v>
                </c:pt>
                <c:pt idx="129485">
                  <c:v>-4.7555960000000006</c:v>
                </c:pt>
                <c:pt idx="129486">
                  <c:v>-4.750629</c:v>
                </c:pt>
                <c:pt idx="129487">
                  <c:v>-4.7455910000000001</c:v>
                </c:pt>
                <c:pt idx="129488">
                  <c:v>-4.7405280000000003</c:v>
                </c:pt>
                <c:pt idx="129489">
                  <c:v>-4.7354390000000004</c:v>
                </c:pt>
                <c:pt idx="129490">
                  <c:v>-4.7305900000000003</c:v>
                </c:pt>
                <c:pt idx="129491">
                  <c:v>-4.7263229999999998</c:v>
                </c:pt>
                <c:pt idx="129492">
                  <c:v>-4.7214400000000003</c:v>
                </c:pt>
                <c:pt idx="129493">
                  <c:v>-4.7165160000000004</c:v>
                </c:pt>
                <c:pt idx="129494">
                  <c:v>-4.7115400000000003</c:v>
                </c:pt>
                <c:pt idx="129495">
                  <c:v>-4.7065729999999997</c:v>
                </c:pt>
                <c:pt idx="129496">
                  <c:v>-4.7016400000000003</c:v>
                </c:pt>
                <c:pt idx="129497">
                  <c:v>-4.6968300000000003</c:v>
                </c:pt>
                <c:pt idx="129498">
                  <c:v>-4.6922030000000001</c:v>
                </c:pt>
                <c:pt idx="129499">
                  <c:v>-4.687297</c:v>
                </c:pt>
                <c:pt idx="129500">
                  <c:v>-4.6824979999999998</c:v>
                </c:pt>
                <c:pt idx="129501">
                  <c:v>-4.6775470000000006</c:v>
                </c:pt>
                <c:pt idx="129502">
                  <c:v>-4.6727689999999997</c:v>
                </c:pt>
                <c:pt idx="129503">
                  <c:v>-4.6680299999999999</c:v>
                </c:pt>
                <c:pt idx="129504">
                  <c:v>-4.6632679999999995</c:v>
                </c:pt>
                <c:pt idx="129505">
                  <c:v>-4.6584710000000005</c:v>
                </c:pt>
                <c:pt idx="129506">
                  <c:v>-4.6536229999999996</c:v>
                </c:pt>
                <c:pt idx="129507">
                  <c:v>-4.649356</c:v>
                </c:pt>
                <c:pt idx="129508">
                  <c:v>-4.6455450000000003</c:v>
                </c:pt>
                <c:pt idx="129509">
                  <c:v>-4.6410920000000004</c:v>
                </c:pt>
                <c:pt idx="129510">
                  <c:v>-4.6365749999999997</c:v>
                </c:pt>
                <c:pt idx="129511">
                  <c:v>-4.6319840000000001</c:v>
                </c:pt>
                <c:pt idx="129512">
                  <c:v>-4.62737</c:v>
                </c:pt>
                <c:pt idx="129513">
                  <c:v>-4.6225250000000004</c:v>
                </c:pt>
                <c:pt idx="129514">
                  <c:v>-4.6176830000000004</c:v>
                </c:pt>
                <c:pt idx="129515">
                  <c:v>-4.6128390000000001</c:v>
                </c:pt>
                <c:pt idx="129516">
                  <c:v>-4.6084130000000005</c:v>
                </c:pt>
                <c:pt idx="129517">
                  <c:v>-4.6036349999999997</c:v>
                </c:pt>
                <c:pt idx="129518">
                  <c:v>-4.598916</c:v>
                </c:pt>
                <c:pt idx="129519">
                  <c:v>-4.59443</c:v>
                </c:pt>
                <c:pt idx="129520">
                  <c:v>-4.5903559999999999</c:v>
                </c:pt>
                <c:pt idx="129521">
                  <c:v>-4.586398</c:v>
                </c:pt>
                <c:pt idx="129522">
                  <c:v>-4.5822430000000001</c:v>
                </c:pt>
                <c:pt idx="129523">
                  <c:v>-4.5776240000000001</c:v>
                </c:pt>
                <c:pt idx="129524">
                  <c:v>-4.5731349999999997</c:v>
                </c:pt>
                <c:pt idx="129525">
                  <c:v>-4.5684970000000007</c:v>
                </c:pt>
                <c:pt idx="129526">
                  <c:v>-4.5641610000000004</c:v>
                </c:pt>
                <c:pt idx="129527">
                  <c:v>-4.5594849999999996</c:v>
                </c:pt>
                <c:pt idx="129528">
                  <c:v>-4.5548070000000003</c:v>
                </c:pt>
                <c:pt idx="129529">
                  <c:v>-4.5500220000000002</c:v>
                </c:pt>
                <c:pt idx="129530">
                  <c:v>-4.5456750000000001</c:v>
                </c:pt>
                <c:pt idx="129531">
                  <c:v>-4.5408080000000002</c:v>
                </c:pt>
                <c:pt idx="129532">
                  <c:v>-4.5362910000000003</c:v>
                </c:pt>
                <c:pt idx="129533">
                  <c:v>-4.5315149999999997</c:v>
                </c:pt>
                <c:pt idx="129534">
                  <c:v>-4.5268290000000002</c:v>
                </c:pt>
                <c:pt idx="129535">
                  <c:v>-4.522049</c:v>
                </c:pt>
                <c:pt idx="129536">
                  <c:v>-4.5171090000000005</c:v>
                </c:pt>
                <c:pt idx="129537">
                  <c:v>-4.5122200000000001</c:v>
                </c:pt>
                <c:pt idx="129538">
                  <c:v>-4.5075849999999997</c:v>
                </c:pt>
                <c:pt idx="129539">
                  <c:v>-4.5026739999999998</c:v>
                </c:pt>
                <c:pt idx="129540">
                  <c:v>-4.4978150000000001</c:v>
                </c:pt>
                <c:pt idx="129541">
                  <c:v>-4.4927919999999997</c:v>
                </c:pt>
                <c:pt idx="129542">
                  <c:v>-4.4877830000000003</c:v>
                </c:pt>
                <c:pt idx="129543">
                  <c:v>-4.4829639999999999</c:v>
                </c:pt>
                <c:pt idx="129544">
                  <c:v>-4.4779549999999997</c:v>
                </c:pt>
                <c:pt idx="129545">
                  <c:v>-4.4729179999999999</c:v>
                </c:pt>
                <c:pt idx="129546">
                  <c:v>-4.4679330000000004</c:v>
                </c:pt>
                <c:pt idx="129547">
                  <c:v>-4.4634150000000004</c:v>
                </c:pt>
                <c:pt idx="129548">
                  <c:v>-4.4597009999999999</c:v>
                </c:pt>
                <c:pt idx="129549">
                  <c:v>-4.4545500000000002</c:v>
                </c:pt>
                <c:pt idx="129550">
                  <c:v>-4.4497900000000001</c:v>
                </c:pt>
                <c:pt idx="129551">
                  <c:v>-4.4451939999999999</c:v>
                </c:pt>
                <c:pt idx="129552">
                  <c:v>-4.4402589999999993</c:v>
                </c:pt>
                <c:pt idx="129553">
                  <c:v>-4.435441</c:v>
                </c:pt>
                <c:pt idx="129554">
                  <c:v>-4.4305760000000003</c:v>
                </c:pt>
                <c:pt idx="129555">
                  <c:v>-4.4258280000000001</c:v>
                </c:pt>
                <c:pt idx="129556">
                  <c:v>-4.4210370000000001</c:v>
                </c:pt>
                <c:pt idx="129557">
                  <c:v>-4.4162840000000001</c:v>
                </c:pt>
                <c:pt idx="129558">
                  <c:v>-4.4118829999999996</c:v>
                </c:pt>
                <c:pt idx="129559">
                  <c:v>-4.4074780000000002</c:v>
                </c:pt>
                <c:pt idx="129560">
                  <c:v>-4.4027609999999999</c:v>
                </c:pt>
                <c:pt idx="129561">
                  <c:v>-4.3979920000000003</c:v>
                </c:pt>
                <c:pt idx="129562">
                  <c:v>-4.3931170000000002</c:v>
                </c:pt>
                <c:pt idx="129563">
                  <c:v>-4.388293</c:v>
                </c:pt>
                <c:pt idx="129564">
                  <c:v>-4.3834929999999996</c:v>
                </c:pt>
                <c:pt idx="129565">
                  <c:v>-4.3785860000000003</c:v>
                </c:pt>
                <c:pt idx="129566">
                  <c:v>-4.3735730000000004</c:v>
                </c:pt>
                <c:pt idx="129567">
                  <c:v>-4.369294</c:v>
                </c:pt>
                <c:pt idx="129568">
                  <c:v>-4.3643299999999998</c:v>
                </c:pt>
                <c:pt idx="129569">
                  <c:v>-4.3594749999999998</c:v>
                </c:pt>
                <c:pt idx="129570">
                  <c:v>-4.3545590000000001</c:v>
                </c:pt>
                <c:pt idx="129571">
                  <c:v>-4.3497140000000005</c:v>
                </c:pt>
                <c:pt idx="129572">
                  <c:v>-4.3448039999999999</c:v>
                </c:pt>
                <c:pt idx="129573">
                  <c:v>-4.3399830000000001</c:v>
                </c:pt>
                <c:pt idx="129574">
                  <c:v>-4.3352469999999999</c:v>
                </c:pt>
                <c:pt idx="129575">
                  <c:v>-4.330794</c:v>
                </c:pt>
                <c:pt idx="129576">
                  <c:v>-4.3265959999999994</c:v>
                </c:pt>
                <c:pt idx="129577">
                  <c:v>-4.3218740000000002</c:v>
                </c:pt>
                <c:pt idx="129578">
                  <c:v>-4.3171939999999998</c:v>
                </c:pt>
                <c:pt idx="129579">
                  <c:v>-4.312481</c:v>
                </c:pt>
                <c:pt idx="129580">
                  <c:v>-4.307588</c:v>
                </c:pt>
                <c:pt idx="129581">
                  <c:v>-4.3026419999999996</c:v>
                </c:pt>
                <c:pt idx="129582">
                  <c:v>-4.2974360000000003</c:v>
                </c:pt>
                <c:pt idx="129583">
                  <c:v>-4.2931569999999999</c:v>
                </c:pt>
                <c:pt idx="129584">
                  <c:v>-4.2898649999999998</c:v>
                </c:pt>
                <c:pt idx="129585">
                  <c:v>-4.2856909999999999</c:v>
                </c:pt>
                <c:pt idx="129586">
                  <c:v>-4.2814300000000003</c:v>
                </c:pt>
                <c:pt idx="129587">
                  <c:v>-4.2773509999999995</c:v>
                </c:pt>
                <c:pt idx="129588">
                  <c:v>-4.2729309999999998</c:v>
                </c:pt>
                <c:pt idx="129589">
                  <c:v>-4.2687789999999994</c:v>
                </c:pt>
                <c:pt idx="129590">
                  <c:v>-4.2644710000000003</c:v>
                </c:pt>
                <c:pt idx="129591">
                  <c:v>-4.2598760000000002</c:v>
                </c:pt>
                <c:pt idx="129592">
                  <c:v>-4.2553279999999996</c:v>
                </c:pt>
                <c:pt idx="129593">
                  <c:v>-4.2508439999999998</c:v>
                </c:pt>
                <c:pt idx="129594">
                  <c:v>-4.2468370000000002</c:v>
                </c:pt>
                <c:pt idx="129595">
                  <c:v>-4.2461149999999996</c:v>
                </c:pt>
                <c:pt idx="129596">
                  <c:v>-4.2430219999999998</c:v>
                </c:pt>
                <c:pt idx="129597">
                  <c:v>-4.2387380000000006</c:v>
                </c:pt>
                <c:pt idx="129598">
                  <c:v>-4.234451</c:v>
                </c:pt>
                <c:pt idx="129599">
                  <c:v>-4.230105</c:v>
                </c:pt>
                <c:pt idx="129600">
                  <c:v>-4.2253939999999997</c:v>
                </c:pt>
                <c:pt idx="129601">
                  <c:v>-4.2210579999999993</c:v>
                </c:pt>
                <c:pt idx="129602">
                  <c:v>-4.2161569999999999</c:v>
                </c:pt>
                <c:pt idx="129603">
                  <c:v>-4.2117630000000004</c:v>
                </c:pt>
                <c:pt idx="129604">
                  <c:v>-4.2066309999999998</c:v>
                </c:pt>
                <c:pt idx="129605">
                  <c:v>-4.2018750000000002</c:v>
                </c:pt>
                <c:pt idx="129606">
                  <c:v>-4.1967800000000004</c:v>
                </c:pt>
                <c:pt idx="129607">
                  <c:v>-4.1921020000000002</c:v>
                </c:pt>
                <c:pt idx="129608">
                  <c:v>-4.1872930000000004</c:v>
                </c:pt>
                <c:pt idx="129609">
                  <c:v>-4.1823179999999995</c:v>
                </c:pt>
                <c:pt idx="129610">
                  <c:v>-4.1777340000000001</c:v>
                </c:pt>
                <c:pt idx="129611">
                  <c:v>-4.1732700000000005</c:v>
                </c:pt>
                <c:pt idx="129612">
                  <c:v>-4.1690469999999999</c:v>
                </c:pt>
                <c:pt idx="129613">
                  <c:v>-4.1647739999999995</c:v>
                </c:pt>
                <c:pt idx="129614">
                  <c:v>-4.1604029999999996</c:v>
                </c:pt>
                <c:pt idx="129615">
                  <c:v>-4.1557029999999999</c:v>
                </c:pt>
                <c:pt idx="129616">
                  <c:v>-4.150868</c:v>
                </c:pt>
                <c:pt idx="129617">
                  <c:v>-4.1461829999999997</c:v>
                </c:pt>
                <c:pt idx="129618">
                  <c:v>-4.141311</c:v>
                </c:pt>
                <c:pt idx="129619">
                  <c:v>-4.136717</c:v>
                </c:pt>
                <c:pt idx="129620">
                  <c:v>-4.1317909999999998</c:v>
                </c:pt>
                <c:pt idx="129621">
                  <c:v>-4.1269390000000001</c:v>
                </c:pt>
                <c:pt idx="129622">
                  <c:v>-4.1220820000000007</c:v>
                </c:pt>
                <c:pt idx="129623">
                  <c:v>-4.1172009999999997</c:v>
                </c:pt>
                <c:pt idx="129624">
                  <c:v>-4.1126589999999998</c:v>
                </c:pt>
                <c:pt idx="129625">
                  <c:v>-4.1078260000000002</c:v>
                </c:pt>
                <c:pt idx="129626">
                  <c:v>-4.1033480000000004</c:v>
                </c:pt>
                <c:pt idx="129627">
                  <c:v>-4.0984169999999995</c:v>
                </c:pt>
                <c:pt idx="129628">
                  <c:v>-4.0937299999999999</c:v>
                </c:pt>
                <c:pt idx="129629">
                  <c:v>-4.0890029999999999</c:v>
                </c:pt>
                <c:pt idx="129630">
                  <c:v>-4.0841599999999998</c:v>
                </c:pt>
                <c:pt idx="129631">
                  <c:v>-4.0794860000000002</c:v>
                </c:pt>
                <c:pt idx="129632">
                  <c:v>-4.0755229999999996</c:v>
                </c:pt>
                <c:pt idx="129633">
                  <c:v>-4.0711770000000005</c:v>
                </c:pt>
                <c:pt idx="129634">
                  <c:v>-4.0665200000000006</c:v>
                </c:pt>
                <c:pt idx="129635">
                  <c:v>-4.0618509999999999</c:v>
                </c:pt>
                <c:pt idx="129636">
                  <c:v>-4.0571700000000002</c:v>
                </c:pt>
                <c:pt idx="129637">
                  <c:v>-4.052454</c:v>
                </c:pt>
                <c:pt idx="129638">
                  <c:v>-4.0477600000000002</c:v>
                </c:pt>
                <c:pt idx="129639">
                  <c:v>-4.0430329999999994</c:v>
                </c:pt>
                <c:pt idx="129640">
                  <c:v>-4.0387889999999995</c:v>
                </c:pt>
                <c:pt idx="129641">
                  <c:v>-4.0339150000000004</c:v>
                </c:pt>
                <c:pt idx="129642">
                  <c:v>-4.0294400000000001</c:v>
                </c:pt>
                <c:pt idx="129643">
                  <c:v>-4.029274</c:v>
                </c:pt>
                <c:pt idx="129644">
                  <c:v>-4.0260319999999998</c:v>
                </c:pt>
                <c:pt idx="129645">
                  <c:v>-4.0209089999999996</c:v>
                </c:pt>
                <c:pt idx="129646">
                  <c:v>-4.0161660000000001</c:v>
                </c:pt>
                <c:pt idx="129647">
                  <c:v>-4.0113750000000001</c:v>
                </c:pt>
                <c:pt idx="129648">
                  <c:v>-4.0065089999999994</c:v>
                </c:pt>
                <c:pt idx="129649">
                  <c:v>-4.0018640000000003</c:v>
                </c:pt>
                <c:pt idx="129650">
                  <c:v>-3.9972049999999997</c:v>
                </c:pt>
                <c:pt idx="129651">
                  <c:v>-3.9923789999999997</c:v>
                </c:pt>
                <c:pt idx="129652">
                  <c:v>-3.9884819999999999</c:v>
                </c:pt>
                <c:pt idx="129653">
                  <c:v>-3.9839320000000003</c:v>
                </c:pt>
                <c:pt idx="129654">
                  <c:v>-3.979209</c:v>
                </c:pt>
                <c:pt idx="129655">
                  <c:v>-3.9744400000000004</c:v>
                </c:pt>
                <c:pt idx="129656">
                  <c:v>-3.9708220000000001</c:v>
                </c:pt>
                <c:pt idx="129657">
                  <c:v>-3.9659930000000001</c:v>
                </c:pt>
                <c:pt idx="129658">
                  <c:v>-3.9616050000000005</c:v>
                </c:pt>
                <c:pt idx="129659">
                  <c:v>-3.9571190000000001</c:v>
                </c:pt>
                <c:pt idx="129660">
                  <c:v>-3.9523930000000003</c:v>
                </c:pt>
                <c:pt idx="129661">
                  <c:v>-3.9480379999999999</c:v>
                </c:pt>
                <c:pt idx="129662">
                  <c:v>-3.943289</c:v>
                </c:pt>
                <c:pt idx="129663">
                  <c:v>-3.9386529999999995</c:v>
                </c:pt>
                <c:pt idx="129664">
                  <c:v>-3.9346100000000002</c:v>
                </c:pt>
                <c:pt idx="129665">
                  <c:v>-3.929964</c:v>
                </c:pt>
                <c:pt idx="129666">
                  <c:v>-3.9267800000000004</c:v>
                </c:pt>
                <c:pt idx="129667">
                  <c:v>-3.9220310000000005</c:v>
                </c:pt>
                <c:pt idx="129668">
                  <c:v>-3.9172169999999999</c:v>
                </c:pt>
                <c:pt idx="129669">
                  <c:v>-3.9127739999999998</c:v>
                </c:pt>
                <c:pt idx="129670">
                  <c:v>-3.9084580000000004</c:v>
                </c:pt>
                <c:pt idx="129671">
                  <c:v>-3.9037830000000002</c:v>
                </c:pt>
                <c:pt idx="129672">
                  <c:v>-3.8996720000000002</c:v>
                </c:pt>
                <c:pt idx="129673">
                  <c:v>-3.8950780000000003</c:v>
                </c:pt>
                <c:pt idx="129674">
                  <c:v>-3.8902520000000003</c:v>
                </c:pt>
                <c:pt idx="129675">
                  <c:v>-3.8861050000000001</c:v>
                </c:pt>
                <c:pt idx="129676">
                  <c:v>-3.8815430000000002</c:v>
                </c:pt>
                <c:pt idx="129677">
                  <c:v>-3.8772450000000003</c:v>
                </c:pt>
                <c:pt idx="129678">
                  <c:v>-3.8725330000000002</c:v>
                </c:pt>
                <c:pt idx="129679">
                  <c:v>-3.8686920000000002</c:v>
                </c:pt>
                <c:pt idx="129680">
                  <c:v>-3.8641350000000001</c:v>
                </c:pt>
                <c:pt idx="129681">
                  <c:v>-3.8617900000000001</c:v>
                </c:pt>
                <c:pt idx="129682">
                  <c:v>-3.8564780000000001</c:v>
                </c:pt>
                <c:pt idx="129683">
                  <c:v>-3.8515800000000002</c:v>
                </c:pt>
                <c:pt idx="129684">
                  <c:v>-3.8464520000000002</c:v>
                </c:pt>
                <c:pt idx="129685">
                  <c:v>-3.8413110000000001</c:v>
                </c:pt>
                <c:pt idx="129686">
                  <c:v>-3.836589</c:v>
                </c:pt>
                <c:pt idx="129687">
                  <c:v>-3.832865</c:v>
                </c:pt>
                <c:pt idx="129688">
                  <c:v>-3.8286130000000003</c:v>
                </c:pt>
                <c:pt idx="129689">
                  <c:v>-3.8232699999999999</c:v>
                </c:pt>
                <c:pt idx="129690">
                  <c:v>-3.818101</c:v>
                </c:pt>
                <c:pt idx="129691">
                  <c:v>-3.813288</c:v>
                </c:pt>
                <c:pt idx="129692">
                  <c:v>-3.8086029999999997</c:v>
                </c:pt>
                <c:pt idx="129693">
                  <c:v>-3.8035100000000002</c:v>
                </c:pt>
                <c:pt idx="129694">
                  <c:v>-3.7982739999999997</c:v>
                </c:pt>
                <c:pt idx="129695">
                  <c:v>-3.7936480000000001</c:v>
                </c:pt>
                <c:pt idx="129696">
                  <c:v>-3.7883889999999996</c:v>
                </c:pt>
                <c:pt idx="129697">
                  <c:v>-3.7845970000000002</c:v>
                </c:pt>
                <c:pt idx="129698">
                  <c:v>-3.779102</c:v>
                </c:pt>
                <c:pt idx="129699">
                  <c:v>-3.774044</c:v>
                </c:pt>
                <c:pt idx="129700">
                  <c:v>-3.7686199999999999</c:v>
                </c:pt>
                <c:pt idx="129701">
                  <c:v>-3.763474</c:v>
                </c:pt>
                <c:pt idx="129702">
                  <c:v>-3.7586409999999999</c:v>
                </c:pt>
                <c:pt idx="129703">
                  <c:v>-3.7544779999999998</c:v>
                </c:pt>
                <c:pt idx="129704">
                  <c:v>-3.7490839999999999</c:v>
                </c:pt>
                <c:pt idx="129705">
                  <c:v>-3.7441400000000002</c:v>
                </c:pt>
                <c:pt idx="129706">
                  <c:v>-3.7393959999999997</c:v>
                </c:pt>
                <c:pt idx="129707">
                  <c:v>-3.734918</c:v>
                </c:pt>
                <c:pt idx="129708">
                  <c:v>-3.729927</c:v>
                </c:pt>
                <c:pt idx="129709">
                  <c:v>-3.7248299999999999</c:v>
                </c:pt>
                <c:pt idx="129710">
                  <c:v>-3.7199059999999999</c:v>
                </c:pt>
                <c:pt idx="129711">
                  <c:v>-3.7150759999999998</c:v>
                </c:pt>
                <c:pt idx="129712">
                  <c:v>-3.710175</c:v>
                </c:pt>
                <c:pt idx="129713">
                  <c:v>-3.706963</c:v>
                </c:pt>
                <c:pt idx="129714">
                  <c:v>-3.7020279999999999</c:v>
                </c:pt>
                <c:pt idx="129715">
                  <c:v>-3.6970540000000001</c:v>
                </c:pt>
                <c:pt idx="129716">
                  <c:v>-3.6921629999999999</c:v>
                </c:pt>
                <c:pt idx="129717">
                  <c:v>-3.687452</c:v>
                </c:pt>
                <c:pt idx="129718">
                  <c:v>-3.6824020000000002</c:v>
                </c:pt>
                <c:pt idx="129719">
                  <c:v>-3.6774</c:v>
                </c:pt>
                <c:pt idx="129720">
                  <c:v>-3.6729089999999998</c:v>
                </c:pt>
                <c:pt idx="129721">
                  <c:v>-3.6681599999999999</c:v>
                </c:pt>
                <c:pt idx="129722">
                  <c:v>-3.6634280000000001</c:v>
                </c:pt>
                <c:pt idx="129723">
                  <c:v>-3.6585279999999996</c:v>
                </c:pt>
                <c:pt idx="129724">
                  <c:v>-3.6535600000000001</c:v>
                </c:pt>
                <c:pt idx="129725">
                  <c:v>-3.6488589999999999</c:v>
                </c:pt>
                <c:pt idx="129726">
                  <c:v>-3.6439369999999998</c:v>
                </c:pt>
                <c:pt idx="129727">
                  <c:v>-3.6390719999999996</c:v>
                </c:pt>
                <c:pt idx="129728">
                  <c:v>-3.6350179999999996</c:v>
                </c:pt>
                <c:pt idx="129729">
                  <c:v>-3.6310599999999997</c:v>
                </c:pt>
                <c:pt idx="129730">
                  <c:v>-3.6264570000000003</c:v>
                </c:pt>
                <c:pt idx="129731">
                  <c:v>-3.621848</c:v>
                </c:pt>
                <c:pt idx="129732">
                  <c:v>-3.6172279999999999</c:v>
                </c:pt>
                <c:pt idx="129733">
                  <c:v>-3.6124309999999999</c:v>
                </c:pt>
                <c:pt idx="129734">
                  <c:v>-3.6082260000000002</c:v>
                </c:pt>
                <c:pt idx="129735">
                  <c:v>-3.6037760000000003</c:v>
                </c:pt>
                <c:pt idx="129736">
                  <c:v>-3.598983</c:v>
                </c:pt>
                <c:pt idx="129737">
                  <c:v>-3.5941479999999997</c:v>
                </c:pt>
                <c:pt idx="129738">
                  <c:v>-3.5893480000000002</c:v>
                </c:pt>
                <c:pt idx="129739">
                  <c:v>-3.5844670000000001</c:v>
                </c:pt>
                <c:pt idx="129740">
                  <c:v>-3.5796600000000001</c:v>
                </c:pt>
                <c:pt idx="129741">
                  <c:v>-3.5748609999999998</c:v>
                </c:pt>
                <c:pt idx="129742">
                  <c:v>-3.5699009999999998</c:v>
                </c:pt>
                <c:pt idx="129743">
                  <c:v>-3.5649189999999997</c:v>
                </c:pt>
                <c:pt idx="129744">
                  <c:v>-3.5600290000000001</c:v>
                </c:pt>
                <c:pt idx="129745">
                  <c:v>-3.5554590000000004</c:v>
                </c:pt>
                <c:pt idx="129746">
                  <c:v>-3.550529</c:v>
                </c:pt>
                <c:pt idx="129747">
                  <c:v>-3.5471079999999997</c:v>
                </c:pt>
                <c:pt idx="129748">
                  <c:v>-3.5428569999999997</c:v>
                </c:pt>
                <c:pt idx="129749">
                  <c:v>-3.5387210000000002</c:v>
                </c:pt>
                <c:pt idx="129750">
                  <c:v>-3.5343269999999998</c:v>
                </c:pt>
                <c:pt idx="129751">
                  <c:v>-3.5299560000000003</c:v>
                </c:pt>
                <c:pt idx="129752">
                  <c:v>-3.5254249999999998</c:v>
                </c:pt>
                <c:pt idx="129753">
                  <c:v>-3.5208329999999997</c:v>
                </c:pt>
                <c:pt idx="129754">
                  <c:v>-3.516035</c:v>
                </c:pt>
                <c:pt idx="129755">
                  <c:v>-3.5118090000000004</c:v>
                </c:pt>
                <c:pt idx="129756">
                  <c:v>-3.507536</c:v>
                </c:pt>
                <c:pt idx="129757">
                  <c:v>-3.5031639999999999</c:v>
                </c:pt>
                <c:pt idx="129758">
                  <c:v>-3.4989470000000003</c:v>
                </c:pt>
                <c:pt idx="129759">
                  <c:v>-3.4945500000000003</c:v>
                </c:pt>
                <c:pt idx="129760">
                  <c:v>-3.4899740000000001</c:v>
                </c:pt>
                <c:pt idx="129761">
                  <c:v>-3.4854669999999999</c:v>
                </c:pt>
                <c:pt idx="129762">
                  <c:v>-3.4808889999999999</c:v>
                </c:pt>
                <c:pt idx="129763">
                  <c:v>-3.476318</c:v>
                </c:pt>
                <c:pt idx="129764">
                  <c:v>-3.4715790000000002</c:v>
                </c:pt>
                <c:pt idx="129765">
                  <c:v>-3.4669369999999997</c:v>
                </c:pt>
                <c:pt idx="129766">
                  <c:v>-3.462256</c:v>
                </c:pt>
                <c:pt idx="129767">
                  <c:v>-3.457649</c:v>
                </c:pt>
                <c:pt idx="129768">
                  <c:v>-3.4528880000000002</c:v>
                </c:pt>
                <c:pt idx="129769">
                  <c:v>-3.4481410000000001</c:v>
                </c:pt>
                <c:pt idx="129770">
                  <c:v>-3.4431289999999999</c:v>
                </c:pt>
                <c:pt idx="129771">
                  <c:v>-3.4383889999999999</c:v>
                </c:pt>
                <c:pt idx="129772">
                  <c:v>-3.4336129999999998</c:v>
                </c:pt>
                <c:pt idx="129773">
                  <c:v>-3.4289209999999999</c:v>
                </c:pt>
                <c:pt idx="129774">
                  <c:v>-3.4241060000000001</c:v>
                </c:pt>
                <c:pt idx="129775">
                  <c:v>-3.419664</c:v>
                </c:pt>
                <c:pt idx="129776">
                  <c:v>-3.4148740000000002</c:v>
                </c:pt>
                <c:pt idx="129777">
                  <c:v>-3.4100479999999997</c:v>
                </c:pt>
                <c:pt idx="129778">
                  <c:v>-3.4051110000000002</c:v>
                </c:pt>
                <c:pt idx="129779">
                  <c:v>-3.400166</c:v>
                </c:pt>
                <c:pt idx="129780">
                  <c:v>-3.395168</c:v>
                </c:pt>
                <c:pt idx="129781">
                  <c:v>-3.3903080000000001</c:v>
                </c:pt>
                <c:pt idx="129782">
                  <c:v>-3.3853020000000003</c:v>
                </c:pt>
                <c:pt idx="129783">
                  <c:v>-3.380417</c:v>
                </c:pt>
                <c:pt idx="129784">
                  <c:v>-3.3753739999999999</c:v>
                </c:pt>
                <c:pt idx="129785">
                  <c:v>-3.3703880000000002</c:v>
                </c:pt>
                <c:pt idx="129786">
                  <c:v>-3.3653979999999999</c:v>
                </c:pt>
                <c:pt idx="129787">
                  <c:v>-3.3605239999999998</c:v>
                </c:pt>
                <c:pt idx="129788">
                  <c:v>-3.3556599999999999</c:v>
                </c:pt>
                <c:pt idx="129789">
                  <c:v>-3.3505849999999997</c:v>
                </c:pt>
                <c:pt idx="129790">
                  <c:v>-3.3455750000000002</c:v>
                </c:pt>
                <c:pt idx="129791">
                  <c:v>-3.3408639999999998</c:v>
                </c:pt>
                <c:pt idx="129792">
                  <c:v>-3.3362350000000003</c:v>
                </c:pt>
                <c:pt idx="129793">
                  <c:v>-3.3314569999999999</c:v>
                </c:pt>
                <c:pt idx="129794">
                  <c:v>-3.3267049999999996</c:v>
                </c:pt>
                <c:pt idx="129795">
                  <c:v>-3.3220369999999999</c:v>
                </c:pt>
                <c:pt idx="129796">
                  <c:v>-3.3170169999999999</c:v>
                </c:pt>
                <c:pt idx="129797">
                  <c:v>-3.312538</c:v>
                </c:pt>
                <c:pt idx="129798">
                  <c:v>-3.3078099999999999</c:v>
                </c:pt>
                <c:pt idx="129799">
                  <c:v>-3.3029029999999997</c:v>
                </c:pt>
                <c:pt idx="129800">
                  <c:v>-3.2983750000000001</c:v>
                </c:pt>
                <c:pt idx="129801">
                  <c:v>-3.2938010000000002</c:v>
                </c:pt>
                <c:pt idx="129802">
                  <c:v>-3.2890580000000003</c:v>
                </c:pt>
                <c:pt idx="129803">
                  <c:v>-3.2844800000000003</c:v>
                </c:pt>
                <c:pt idx="129804">
                  <c:v>-3.2796259999999999</c:v>
                </c:pt>
                <c:pt idx="129805">
                  <c:v>-3.2749129999999997</c:v>
                </c:pt>
                <c:pt idx="129806">
                  <c:v>-3.2699479999999999</c:v>
                </c:pt>
                <c:pt idx="129807">
                  <c:v>-3.2655650000000005</c:v>
                </c:pt>
                <c:pt idx="129808">
                  <c:v>-3.2608820000000001</c:v>
                </c:pt>
                <c:pt idx="129809">
                  <c:v>-3.2560860000000003</c:v>
                </c:pt>
                <c:pt idx="129810">
                  <c:v>-3.2512750000000001</c:v>
                </c:pt>
                <c:pt idx="129811">
                  <c:v>-3.2465460000000004</c:v>
                </c:pt>
                <c:pt idx="129812">
                  <c:v>-3.2445930000000001</c:v>
                </c:pt>
                <c:pt idx="129813">
                  <c:v>-3.2416909999999999</c:v>
                </c:pt>
                <c:pt idx="129814">
                  <c:v>-3.237959</c:v>
                </c:pt>
                <c:pt idx="129815">
                  <c:v>-3.2336650000000002</c:v>
                </c:pt>
                <c:pt idx="129816">
                  <c:v>-3.229104</c:v>
                </c:pt>
                <c:pt idx="129817">
                  <c:v>-3.2252900000000002</c:v>
                </c:pt>
                <c:pt idx="129818">
                  <c:v>-3.2202399999999995</c:v>
                </c:pt>
                <c:pt idx="129819">
                  <c:v>-3.2150859999999999</c:v>
                </c:pt>
                <c:pt idx="129820">
                  <c:v>-3.209911</c:v>
                </c:pt>
                <c:pt idx="129821">
                  <c:v>-3.2055689999999997</c:v>
                </c:pt>
                <c:pt idx="129822">
                  <c:v>-3.2009050000000001</c:v>
                </c:pt>
                <c:pt idx="129823">
                  <c:v>-3.1964049999999999</c:v>
                </c:pt>
                <c:pt idx="129824">
                  <c:v>-3.1915369999999998</c:v>
                </c:pt>
                <c:pt idx="129825">
                  <c:v>-3.188844</c:v>
                </c:pt>
                <c:pt idx="129826">
                  <c:v>-3.1853320000000003</c:v>
                </c:pt>
                <c:pt idx="129827">
                  <c:v>-3.1816930000000001</c:v>
                </c:pt>
                <c:pt idx="129828">
                  <c:v>-3.1779310000000001</c:v>
                </c:pt>
                <c:pt idx="129829">
                  <c:v>-3.1737850000000001</c:v>
                </c:pt>
                <c:pt idx="129830">
                  <c:v>-3.1696269999999998</c:v>
                </c:pt>
                <c:pt idx="129831">
                  <c:v>-3.1651479999999999</c:v>
                </c:pt>
                <c:pt idx="129832">
                  <c:v>-3.1605490000000005</c:v>
                </c:pt>
                <c:pt idx="129833">
                  <c:v>-3.1561919999999999</c:v>
                </c:pt>
                <c:pt idx="129834">
                  <c:v>-3.1521840000000001</c:v>
                </c:pt>
                <c:pt idx="129835">
                  <c:v>-3.1475930000000001</c:v>
                </c:pt>
                <c:pt idx="129836">
                  <c:v>-3.1430999999999996</c:v>
                </c:pt>
                <c:pt idx="129837">
                  <c:v>-3.1382289999999999</c:v>
                </c:pt>
                <c:pt idx="129838">
                  <c:v>-3.1334740000000001</c:v>
                </c:pt>
                <c:pt idx="129839">
                  <c:v>-3.1289790000000002</c:v>
                </c:pt>
                <c:pt idx="129840">
                  <c:v>-3.124425</c:v>
                </c:pt>
                <c:pt idx="129841">
                  <c:v>-3.1196479999999998</c:v>
                </c:pt>
                <c:pt idx="129842">
                  <c:v>-3.11503</c:v>
                </c:pt>
                <c:pt idx="129843">
                  <c:v>-3.1102730000000003</c:v>
                </c:pt>
                <c:pt idx="129844">
                  <c:v>-3.1055579999999998</c:v>
                </c:pt>
                <c:pt idx="129845">
                  <c:v>-3.1005890000000003</c:v>
                </c:pt>
                <c:pt idx="129846">
                  <c:v>-3.0957249999999998</c:v>
                </c:pt>
                <c:pt idx="129847">
                  <c:v>-3.0906280000000002</c:v>
                </c:pt>
                <c:pt idx="129848">
                  <c:v>-3.0857069999999998</c:v>
                </c:pt>
                <c:pt idx="129849">
                  <c:v>-3.0806339999999999</c:v>
                </c:pt>
                <c:pt idx="129850">
                  <c:v>-3.0756810000000003</c:v>
                </c:pt>
                <c:pt idx="129851">
                  <c:v>-3.0705399999999998</c:v>
                </c:pt>
                <c:pt idx="129852">
                  <c:v>-3.0658180000000002</c:v>
                </c:pt>
                <c:pt idx="129853">
                  <c:v>-3.0609019999999996</c:v>
                </c:pt>
                <c:pt idx="129854">
                  <c:v>-3.0558429999999999</c:v>
                </c:pt>
                <c:pt idx="129855">
                  <c:v>-3.050888</c:v>
                </c:pt>
                <c:pt idx="129856">
                  <c:v>-3.046227</c:v>
                </c:pt>
                <c:pt idx="129857">
                  <c:v>-3.0412780000000001</c:v>
                </c:pt>
                <c:pt idx="129858">
                  <c:v>-3.0362739999999997</c:v>
                </c:pt>
                <c:pt idx="129859">
                  <c:v>-3.0314210000000004</c:v>
                </c:pt>
                <c:pt idx="129860">
                  <c:v>-3.0264139999999999</c:v>
                </c:pt>
                <c:pt idx="129861">
                  <c:v>-3.0214259999999999</c:v>
                </c:pt>
                <c:pt idx="129862">
                  <c:v>-3.0165090000000001</c:v>
                </c:pt>
                <c:pt idx="129863">
                  <c:v>-3.011625</c:v>
                </c:pt>
                <c:pt idx="129864">
                  <c:v>-3.0067139999999997</c:v>
                </c:pt>
                <c:pt idx="129865">
                  <c:v>-3.001741</c:v>
                </c:pt>
                <c:pt idx="129866">
                  <c:v>-2.9968599999999999</c:v>
                </c:pt>
                <c:pt idx="129867">
                  <c:v>-2.9919800000000003</c:v>
                </c:pt>
                <c:pt idx="129868">
                  <c:v>-3.0017</c:v>
                </c:pt>
                <c:pt idx="129869">
                  <c:v>-3.0015480000000001</c:v>
                </c:pt>
                <c:pt idx="129870">
                  <c:v>-2.9987910000000002</c:v>
                </c:pt>
                <c:pt idx="129871">
                  <c:v>-2.9962200000000001</c:v>
                </c:pt>
                <c:pt idx="129872">
                  <c:v>-2.9929779999999999</c:v>
                </c:pt>
                <c:pt idx="129873">
                  <c:v>-2.98935</c:v>
                </c:pt>
                <c:pt idx="129874">
                  <c:v>-2.9854449999999999</c:v>
                </c:pt>
                <c:pt idx="129875">
                  <c:v>-2.9819489999999997</c:v>
                </c:pt>
                <c:pt idx="129876">
                  <c:v>-2.9781210000000002</c:v>
                </c:pt>
                <c:pt idx="129877">
                  <c:v>-2.9740689999999996</c:v>
                </c:pt>
                <c:pt idx="129878">
                  <c:v>-2.9697089999999999</c:v>
                </c:pt>
                <c:pt idx="129879">
                  <c:v>-2.9653749999999999</c:v>
                </c:pt>
                <c:pt idx="129880">
                  <c:v>-2.9609570000000001</c:v>
                </c:pt>
                <c:pt idx="129881">
                  <c:v>-2.956493</c:v>
                </c:pt>
                <c:pt idx="129882">
                  <c:v>-2.952054</c:v>
                </c:pt>
                <c:pt idx="129883">
                  <c:v>-2.9476089999999999</c:v>
                </c:pt>
                <c:pt idx="129884">
                  <c:v>-2.9434880000000003</c:v>
                </c:pt>
                <c:pt idx="129885">
                  <c:v>-2.9392079999999998</c:v>
                </c:pt>
                <c:pt idx="129886">
                  <c:v>-2.934933</c:v>
                </c:pt>
                <c:pt idx="129887">
                  <c:v>-2.9304999999999999</c:v>
                </c:pt>
                <c:pt idx="129888">
                  <c:v>-2.926085</c:v>
                </c:pt>
                <c:pt idx="129889">
                  <c:v>-2.9218159999999997</c:v>
                </c:pt>
                <c:pt idx="129890">
                  <c:v>-2.9175370000000003</c:v>
                </c:pt>
                <c:pt idx="129891">
                  <c:v>-2.9130180000000001</c:v>
                </c:pt>
                <c:pt idx="129892">
                  <c:v>-2.908922</c:v>
                </c:pt>
                <c:pt idx="129893">
                  <c:v>-2.90421</c:v>
                </c:pt>
                <c:pt idx="129894">
                  <c:v>-2.8994080000000002</c:v>
                </c:pt>
                <c:pt idx="129895">
                  <c:v>-2.894666</c:v>
                </c:pt>
                <c:pt idx="129896">
                  <c:v>-2.8899799999999995</c:v>
                </c:pt>
                <c:pt idx="129897">
                  <c:v>-2.8852709999999999</c:v>
                </c:pt>
                <c:pt idx="129898">
                  <c:v>-2.8803339999999999</c:v>
                </c:pt>
                <c:pt idx="129899">
                  <c:v>-2.8754999999999997</c:v>
                </c:pt>
                <c:pt idx="129900">
                  <c:v>-2.8707310000000001</c:v>
                </c:pt>
                <c:pt idx="129901">
                  <c:v>-2.865939</c:v>
                </c:pt>
                <c:pt idx="129902">
                  <c:v>-2.8610370000000001</c:v>
                </c:pt>
                <c:pt idx="129903">
                  <c:v>-2.8563929999999997</c:v>
                </c:pt>
                <c:pt idx="129904">
                  <c:v>-2.8513229999999998</c:v>
                </c:pt>
                <c:pt idx="129905">
                  <c:v>-2.8464780000000003</c:v>
                </c:pt>
                <c:pt idx="129906">
                  <c:v>-2.8415620000000001</c:v>
                </c:pt>
                <c:pt idx="129907">
                  <c:v>-2.8365119999999999</c:v>
                </c:pt>
                <c:pt idx="129908">
                  <c:v>-2.83148</c:v>
                </c:pt>
                <c:pt idx="129909">
                  <c:v>-2.8264630000000004</c:v>
                </c:pt>
                <c:pt idx="129910">
                  <c:v>-2.8214860000000002</c:v>
                </c:pt>
                <c:pt idx="129911">
                  <c:v>-2.8164289999999998</c:v>
                </c:pt>
                <c:pt idx="129912">
                  <c:v>-2.8114119999999998</c:v>
                </c:pt>
                <c:pt idx="129913">
                  <c:v>-2.8063700000000003</c:v>
                </c:pt>
                <c:pt idx="129914">
                  <c:v>-2.8012100000000002</c:v>
                </c:pt>
                <c:pt idx="129915">
                  <c:v>-2.7962789999999997</c:v>
                </c:pt>
                <c:pt idx="129916">
                  <c:v>-2.791439</c:v>
                </c:pt>
                <c:pt idx="129917">
                  <c:v>-2.7863009999999999</c:v>
                </c:pt>
                <c:pt idx="129918">
                  <c:v>-2.781231</c:v>
                </c:pt>
                <c:pt idx="129919">
                  <c:v>-2.7760820000000002</c:v>
                </c:pt>
                <c:pt idx="129920">
                  <c:v>-2.7713339999999995</c:v>
                </c:pt>
                <c:pt idx="129921">
                  <c:v>-2.7665220000000001</c:v>
                </c:pt>
                <c:pt idx="129922">
                  <c:v>-2.7614139999999998</c:v>
                </c:pt>
                <c:pt idx="129923">
                  <c:v>-2.7562730000000002</c:v>
                </c:pt>
                <c:pt idx="129924">
                  <c:v>-2.7513019999999999</c:v>
                </c:pt>
                <c:pt idx="129925">
                  <c:v>-2.7461249999999997</c:v>
                </c:pt>
                <c:pt idx="129926">
                  <c:v>-2.7409879999999998</c:v>
                </c:pt>
                <c:pt idx="129927">
                  <c:v>-2.7359489999999997</c:v>
                </c:pt>
                <c:pt idx="129928">
                  <c:v>-2.7307769999999998</c:v>
                </c:pt>
                <c:pt idx="129929">
                  <c:v>-2.7258990000000001</c:v>
                </c:pt>
                <c:pt idx="129930">
                  <c:v>-2.7209499999999998</c:v>
                </c:pt>
                <c:pt idx="129931">
                  <c:v>-2.7159450000000001</c:v>
                </c:pt>
                <c:pt idx="129932">
                  <c:v>-2.7107890000000001</c:v>
                </c:pt>
                <c:pt idx="129933">
                  <c:v>-2.7057160000000002</c:v>
                </c:pt>
                <c:pt idx="129934">
                  <c:v>-2.7004739999999998</c:v>
                </c:pt>
                <c:pt idx="129935">
                  <c:v>-2.6954190000000002</c:v>
                </c:pt>
                <c:pt idx="129936">
                  <c:v>-2.6906680000000001</c:v>
                </c:pt>
                <c:pt idx="129937">
                  <c:v>-2.6847620000000001</c:v>
                </c:pt>
                <c:pt idx="129938">
                  <c:v>-2.680663</c:v>
                </c:pt>
                <c:pt idx="129939">
                  <c:v>-2.6752979999999997</c:v>
                </c:pt>
                <c:pt idx="129940">
                  <c:v>-2.6710889999999998</c:v>
                </c:pt>
                <c:pt idx="129941">
                  <c:v>-2.6656229999999996</c:v>
                </c:pt>
                <c:pt idx="129942">
                  <c:v>-2.6617139999999999</c:v>
                </c:pt>
                <c:pt idx="129943">
                  <c:v>-2.6570779999999998</c:v>
                </c:pt>
                <c:pt idx="129944">
                  <c:v>-2.6529310000000002</c:v>
                </c:pt>
                <c:pt idx="129945">
                  <c:v>-2.647529</c:v>
                </c:pt>
                <c:pt idx="129946">
                  <c:v>-2.6442079999999999</c:v>
                </c:pt>
                <c:pt idx="129947">
                  <c:v>-2.6393990000000001</c:v>
                </c:pt>
                <c:pt idx="129948">
                  <c:v>-2.6351649999999998</c:v>
                </c:pt>
                <c:pt idx="129949">
                  <c:v>-2.6302439999999998</c:v>
                </c:pt>
                <c:pt idx="129950">
                  <c:v>-2.6259610000000002</c:v>
                </c:pt>
                <c:pt idx="129951">
                  <c:v>-2.6208910000000003</c:v>
                </c:pt>
                <c:pt idx="129952">
                  <c:v>-2.616546</c:v>
                </c:pt>
                <c:pt idx="129953">
                  <c:v>-2.6117699999999999</c:v>
                </c:pt>
                <c:pt idx="129954">
                  <c:v>-2.6072669999999998</c:v>
                </c:pt>
                <c:pt idx="129955">
                  <c:v>-2.602786</c:v>
                </c:pt>
                <c:pt idx="129956">
                  <c:v>-2.5982060000000002</c:v>
                </c:pt>
                <c:pt idx="129957">
                  <c:v>-2.5932909999999998</c:v>
                </c:pt>
                <c:pt idx="129958">
                  <c:v>-2.5886049999999998</c:v>
                </c:pt>
                <c:pt idx="129959">
                  <c:v>-2.5838109999999999</c:v>
                </c:pt>
                <c:pt idx="129960">
                  <c:v>-2.5790829999999998</c:v>
                </c:pt>
                <c:pt idx="129961">
                  <c:v>-2.5742920000000002</c:v>
                </c:pt>
                <c:pt idx="129962">
                  <c:v>-2.569366</c:v>
                </c:pt>
                <c:pt idx="129963">
                  <c:v>-2.5643820000000002</c:v>
                </c:pt>
                <c:pt idx="129964">
                  <c:v>-2.5593880000000002</c:v>
                </c:pt>
                <c:pt idx="129965">
                  <c:v>-2.5543050000000003</c:v>
                </c:pt>
                <c:pt idx="129966">
                  <c:v>-2.5492179999999998</c:v>
                </c:pt>
                <c:pt idx="129967">
                  <c:v>-2.5440309999999999</c:v>
                </c:pt>
                <c:pt idx="129968">
                  <c:v>-2.5388799999999998</c:v>
                </c:pt>
                <c:pt idx="129969">
                  <c:v>-2.5336280000000002</c:v>
                </c:pt>
                <c:pt idx="129970">
                  <c:v>-2.5285849999999996</c:v>
                </c:pt>
                <c:pt idx="129971">
                  <c:v>-2.5234830000000001</c:v>
                </c:pt>
                <c:pt idx="129972">
                  <c:v>-2.5182919999999998</c:v>
                </c:pt>
                <c:pt idx="129973">
                  <c:v>-2.5130309999999998</c:v>
                </c:pt>
                <c:pt idx="129974">
                  <c:v>-2.5077890000000003</c:v>
                </c:pt>
                <c:pt idx="129975">
                  <c:v>-2.5027139999999997</c:v>
                </c:pt>
                <c:pt idx="129976">
                  <c:v>-2.497398</c:v>
                </c:pt>
                <c:pt idx="129977">
                  <c:v>-2.491781</c:v>
                </c:pt>
                <c:pt idx="129978">
                  <c:v>-2.4867889999999999</c:v>
                </c:pt>
                <c:pt idx="129979">
                  <c:v>-2.4818989999999999</c:v>
                </c:pt>
                <c:pt idx="129980">
                  <c:v>-2.4767230000000002</c:v>
                </c:pt>
                <c:pt idx="129981">
                  <c:v>-2.4716279999999999</c:v>
                </c:pt>
                <c:pt idx="129982">
                  <c:v>-2.4664630000000001</c:v>
                </c:pt>
                <c:pt idx="129983">
                  <c:v>-2.4715750000000001</c:v>
                </c:pt>
                <c:pt idx="129984">
                  <c:v>-2.4698869999999999</c:v>
                </c:pt>
                <c:pt idx="129985">
                  <c:v>-2.4660869999999999</c:v>
                </c:pt>
                <c:pt idx="129986">
                  <c:v>-2.4622269999999999</c:v>
                </c:pt>
                <c:pt idx="129987">
                  <c:v>-2.4577040000000001</c:v>
                </c:pt>
                <c:pt idx="129988">
                  <c:v>-2.4529870000000003</c:v>
                </c:pt>
                <c:pt idx="129989">
                  <c:v>-2.4479829999999998</c:v>
                </c:pt>
                <c:pt idx="129990">
                  <c:v>-2.4430109999999998</c:v>
                </c:pt>
                <c:pt idx="129991">
                  <c:v>-2.4376579999999999</c:v>
                </c:pt>
                <c:pt idx="129992">
                  <c:v>-2.4322759999999999</c:v>
                </c:pt>
                <c:pt idx="129993">
                  <c:v>-2.4271280000000002</c:v>
                </c:pt>
                <c:pt idx="129994">
                  <c:v>-2.4219889999999999</c:v>
                </c:pt>
                <c:pt idx="129995">
                  <c:v>-2.4168780000000001</c:v>
                </c:pt>
                <c:pt idx="129996">
                  <c:v>-2.411508</c:v>
                </c:pt>
                <c:pt idx="129997">
                  <c:v>-2.4063409999999998</c:v>
                </c:pt>
                <c:pt idx="129998">
                  <c:v>-2.400941</c:v>
                </c:pt>
                <c:pt idx="129999">
                  <c:v>-2.3957220000000001</c:v>
                </c:pt>
                <c:pt idx="130000">
                  <c:v>-2.3904230000000002</c:v>
                </c:pt>
                <c:pt idx="130001">
                  <c:v>-2.3851170000000002</c:v>
                </c:pt>
                <c:pt idx="130002">
                  <c:v>-2.3875459999999999</c:v>
                </c:pt>
                <c:pt idx="130003">
                  <c:v>-2.3842559999999997</c:v>
                </c:pt>
                <c:pt idx="130004">
                  <c:v>-2.378504</c:v>
                </c:pt>
                <c:pt idx="130005">
                  <c:v>-2.3760890000000003</c:v>
                </c:pt>
                <c:pt idx="130006">
                  <c:v>-2.371248</c:v>
                </c:pt>
                <c:pt idx="130007">
                  <c:v>-2.366206</c:v>
                </c:pt>
                <c:pt idx="130008">
                  <c:v>-2.3607620000000002</c:v>
                </c:pt>
                <c:pt idx="130009">
                  <c:v>-2.3559649999999999</c:v>
                </c:pt>
                <c:pt idx="130010">
                  <c:v>-2.3505240000000001</c:v>
                </c:pt>
                <c:pt idx="130011">
                  <c:v>-2.345485</c:v>
                </c:pt>
                <c:pt idx="130012">
                  <c:v>-2.3399139999999998</c:v>
                </c:pt>
                <c:pt idx="130013">
                  <c:v>-2.3348969999999998</c:v>
                </c:pt>
                <c:pt idx="130014">
                  <c:v>-2.3300679999999998</c:v>
                </c:pt>
                <c:pt idx="130015">
                  <c:v>-2.325453</c:v>
                </c:pt>
                <c:pt idx="130016">
                  <c:v>-2.3202400000000001</c:v>
                </c:pt>
                <c:pt idx="130017">
                  <c:v>-2.315302</c:v>
                </c:pt>
                <c:pt idx="130018">
                  <c:v>-2.3103009999999999</c:v>
                </c:pt>
                <c:pt idx="130019">
                  <c:v>-2.3053119999999998</c:v>
                </c:pt>
                <c:pt idx="130020">
                  <c:v>-2.3001290000000001</c:v>
                </c:pt>
                <c:pt idx="130021">
                  <c:v>-2.2952620000000001</c:v>
                </c:pt>
                <c:pt idx="130022">
                  <c:v>-2.290162</c:v>
                </c:pt>
                <c:pt idx="130023">
                  <c:v>-2.2850640000000002</c:v>
                </c:pt>
                <c:pt idx="130024">
                  <c:v>-2.2799559999999999</c:v>
                </c:pt>
                <c:pt idx="130025">
                  <c:v>-2.2747899999999999</c:v>
                </c:pt>
                <c:pt idx="130026">
                  <c:v>-2.2700970000000003</c:v>
                </c:pt>
                <c:pt idx="130027">
                  <c:v>-2.2649020000000002</c:v>
                </c:pt>
                <c:pt idx="130028">
                  <c:v>-2.2598979999999997</c:v>
                </c:pt>
                <c:pt idx="130029">
                  <c:v>-2.2549930000000002</c:v>
                </c:pt>
                <c:pt idx="130030">
                  <c:v>-2.2499530000000001</c:v>
                </c:pt>
                <c:pt idx="130031">
                  <c:v>-2.2448220000000001</c:v>
                </c:pt>
                <c:pt idx="130032">
                  <c:v>-2.2397689999999999</c:v>
                </c:pt>
                <c:pt idx="130033">
                  <c:v>-2.2350089999999998</c:v>
                </c:pt>
                <c:pt idx="130034">
                  <c:v>-2.2299500000000001</c:v>
                </c:pt>
                <c:pt idx="130035">
                  <c:v>-2.224863</c:v>
                </c:pt>
                <c:pt idx="130036">
                  <c:v>-2.2199499999999999</c:v>
                </c:pt>
                <c:pt idx="130037">
                  <c:v>-2.2150949999999998</c:v>
                </c:pt>
                <c:pt idx="130038">
                  <c:v>-2.2101280000000001</c:v>
                </c:pt>
                <c:pt idx="130039">
                  <c:v>-2.2052109999999998</c:v>
                </c:pt>
                <c:pt idx="130040">
                  <c:v>-2.2002440000000001</c:v>
                </c:pt>
                <c:pt idx="130041">
                  <c:v>-2.1953279999999999</c:v>
                </c:pt>
                <c:pt idx="130042">
                  <c:v>-2.1900949999999999</c:v>
                </c:pt>
                <c:pt idx="130043">
                  <c:v>-2.1849820000000002</c:v>
                </c:pt>
                <c:pt idx="130044">
                  <c:v>-2.179732</c:v>
                </c:pt>
                <c:pt idx="130045">
                  <c:v>-2.1745670000000001</c:v>
                </c:pt>
                <c:pt idx="130046">
                  <c:v>-2.1693290000000003</c:v>
                </c:pt>
                <c:pt idx="130047">
                  <c:v>-2.164174</c:v>
                </c:pt>
                <c:pt idx="130048">
                  <c:v>-2.1588620000000001</c:v>
                </c:pt>
                <c:pt idx="130049">
                  <c:v>-2.1535000000000002</c:v>
                </c:pt>
                <c:pt idx="130050">
                  <c:v>-2.1480170000000003</c:v>
                </c:pt>
                <c:pt idx="130051">
                  <c:v>-2.142722</c:v>
                </c:pt>
                <c:pt idx="130052">
                  <c:v>-2.1373819999999997</c:v>
                </c:pt>
                <c:pt idx="130053">
                  <c:v>-2.1321190000000003</c:v>
                </c:pt>
                <c:pt idx="130054">
                  <c:v>-2.1267649999999998</c:v>
                </c:pt>
                <c:pt idx="130055">
                  <c:v>-2.1215259999999998</c:v>
                </c:pt>
                <c:pt idx="130056">
                  <c:v>-2.116152</c:v>
                </c:pt>
                <c:pt idx="130057">
                  <c:v>-2.1109990000000001</c:v>
                </c:pt>
                <c:pt idx="130058">
                  <c:v>-2.1056879999999998</c:v>
                </c:pt>
                <c:pt idx="130059">
                  <c:v>-2.1003920000000003</c:v>
                </c:pt>
                <c:pt idx="130060">
                  <c:v>-2.095545</c:v>
                </c:pt>
                <c:pt idx="130061">
                  <c:v>-2.0907559999999998</c:v>
                </c:pt>
                <c:pt idx="130062">
                  <c:v>-2.0876140000000003</c:v>
                </c:pt>
                <c:pt idx="130063">
                  <c:v>-2.0818159999999999</c:v>
                </c:pt>
                <c:pt idx="130064">
                  <c:v>-2.076854</c:v>
                </c:pt>
                <c:pt idx="130065">
                  <c:v>-2.0715919999999999</c:v>
                </c:pt>
                <c:pt idx="130066">
                  <c:v>-2.066392</c:v>
                </c:pt>
                <c:pt idx="130067">
                  <c:v>-2.0609739999999999</c:v>
                </c:pt>
                <c:pt idx="130068">
                  <c:v>-2.0553089999999998</c:v>
                </c:pt>
                <c:pt idx="130069">
                  <c:v>-2.050017</c:v>
                </c:pt>
                <c:pt idx="130070">
                  <c:v>-2.044543</c:v>
                </c:pt>
                <c:pt idx="130071">
                  <c:v>-2.0396030000000001</c:v>
                </c:pt>
                <c:pt idx="130072">
                  <c:v>-2.0348220000000001</c:v>
                </c:pt>
                <c:pt idx="130073">
                  <c:v>-2.0298050000000001</c:v>
                </c:pt>
                <c:pt idx="130074">
                  <c:v>-2.024743</c:v>
                </c:pt>
                <c:pt idx="130075">
                  <c:v>-2.0197430000000001</c:v>
                </c:pt>
                <c:pt idx="130076">
                  <c:v>-2.014605</c:v>
                </c:pt>
                <c:pt idx="130077">
                  <c:v>-2.0094349999999999</c:v>
                </c:pt>
                <c:pt idx="130078">
                  <c:v>-2.004381</c:v>
                </c:pt>
                <c:pt idx="130079">
                  <c:v>-1.9990489999999999</c:v>
                </c:pt>
                <c:pt idx="130080">
                  <c:v>-1.9936940000000001</c:v>
                </c:pt>
                <c:pt idx="130081">
                  <c:v>-1.9886170000000001</c:v>
                </c:pt>
                <c:pt idx="130082">
                  <c:v>-1.9834350000000001</c:v>
                </c:pt>
                <c:pt idx="130083">
                  <c:v>-1.978871</c:v>
                </c:pt>
                <c:pt idx="130084">
                  <c:v>-1.974526</c:v>
                </c:pt>
                <c:pt idx="130085">
                  <c:v>-1.9694480000000001</c:v>
                </c:pt>
                <c:pt idx="130086">
                  <c:v>-1.964332</c:v>
                </c:pt>
                <c:pt idx="130087">
                  <c:v>-1.9591749999999999</c:v>
                </c:pt>
                <c:pt idx="130088">
                  <c:v>-1.953981</c:v>
                </c:pt>
                <c:pt idx="130089">
                  <c:v>-1.9488749999999999</c:v>
                </c:pt>
                <c:pt idx="130090">
                  <c:v>-1.9438409999999999</c:v>
                </c:pt>
                <c:pt idx="130091">
                  <c:v>-1.9386639999999999</c:v>
                </c:pt>
                <c:pt idx="130092">
                  <c:v>-1.9337650000000002</c:v>
                </c:pt>
                <c:pt idx="130093">
                  <c:v>-1.9286559999999999</c:v>
                </c:pt>
                <c:pt idx="130094">
                  <c:v>-1.9240699999999999</c:v>
                </c:pt>
                <c:pt idx="130095">
                  <c:v>-1.919411</c:v>
                </c:pt>
                <c:pt idx="130096">
                  <c:v>-1.9147259999999999</c:v>
                </c:pt>
                <c:pt idx="130097">
                  <c:v>-1.9099360000000001</c:v>
                </c:pt>
                <c:pt idx="130098">
                  <c:v>-1.9051670000000001</c:v>
                </c:pt>
                <c:pt idx="130099">
                  <c:v>-1.900501</c:v>
                </c:pt>
                <c:pt idx="130100">
                  <c:v>-1.8959139999999999</c:v>
                </c:pt>
                <c:pt idx="130101">
                  <c:v>-1.8911040000000001</c:v>
                </c:pt>
                <c:pt idx="130102">
                  <c:v>-1.8860479999999999</c:v>
                </c:pt>
                <c:pt idx="130103">
                  <c:v>-1.8472069999999998</c:v>
                </c:pt>
                <c:pt idx="130104">
                  <c:v>-1.8368549999999999</c:v>
                </c:pt>
                <c:pt idx="130105">
                  <c:v>-1.8307599999999999</c:v>
                </c:pt>
                <c:pt idx="130106">
                  <c:v>-1.827672</c:v>
                </c:pt>
                <c:pt idx="130107">
                  <c:v>-1.8238350000000001</c:v>
                </c:pt>
                <c:pt idx="130108">
                  <c:v>-1.8163819999999999</c:v>
                </c:pt>
                <c:pt idx="130109">
                  <c:v>-1.8113080000000001</c:v>
                </c:pt>
                <c:pt idx="130110">
                  <c:v>-1.8064450000000001</c:v>
                </c:pt>
                <c:pt idx="130111">
                  <c:v>-1.8022819999999999</c:v>
                </c:pt>
                <c:pt idx="130112">
                  <c:v>-1.797682</c:v>
                </c:pt>
                <c:pt idx="130113">
                  <c:v>-1.7937919999999998</c:v>
                </c:pt>
                <c:pt idx="130114">
                  <c:v>-1.7892930000000002</c:v>
                </c:pt>
                <c:pt idx="130115">
                  <c:v>-1.770275</c:v>
                </c:pt>
                <c:pt idx="130116">
                  <c:v>-1.7622910000000001</c:v>
                </c:pt>
                <c:pt idx="130117">
                  <c:v>-1.756451</c:v>
                </c:pt>
                <c:pt idx="130118">
                  <c:v>-1.752353</c:v>
                </c:pt>
                <c:pt idx="130119">
                  <c:v>-1.747957</c:v>
                </c:pt>
                <c:pt idx="130120">
                  <c:v>-1.7438039999999999</c:v>
                </c:pt>
                <c:pt idx="130121">
                  <c:v>-1.7394960000000002</c:v>
                </c:pt>
                <c:pt idx="130122">
                  <c:v>-1.7350779999999999</c:v>
                </c:pt>
                <c:pt idx="130123">
                  <c:v>-1.7308209999999999</c:v>
                </c:pt>
                <c:pt idx="130124">
                  <c:v>-1.72712</c:v>
                </c:pt>
                <c:pt idx="130125">
                  <c:v>-1.7231170000000002</c:v>
                </c:pt>
                <c:pt idx="130126">
                  <c:v>-1.7191219999999998</c:v>
                </c:pt>
                <c:pt idx="130127">
                  <c:v>-1.7148340000000002</c:v>
                </c:pt>
                <c:pt idx="130128">
                  <c:v>-1.708682</c:v>
                </c:pt>
                <c:pt idx="130129">
                  <c:v>-1.7033999999999998</c:v>
                </c:pt>
                <c:pt idx="130130">
                  <c:v>-1.6985209999999999</c:v>
                </c:pt>
                <c:pt idx="130131">
                  <c:v>-1.6937630000000001</c:v>
                </c:pt>
                <c:pt idx="130132">
                  <c:v>-1.689012</c:v>
                </c:pt>
                <c:pt idx="130133">
                  <c:v>-1.6843030000000001</c:v>
                </c:pt>
                <c:pt idx="130134">
                  <c:v>-1.679128</c:v>
                </c:pt>
                <c:pt idx="130135">
                  <c:v>-1.674455</c:v>
                </c:pt>
                <c:pt idx="130136">
                  <c:v>-1.669629</c:v>
                </c:pt>
                <c:pt idx="130137">
                  <c:v>-1.664841</c:v>
                </c:pt>
                <c:pt idx="130138">
                  <c:v>-1.6599189999999999</c:v>
                </c:pt>
                <c:pt idx="130139">
                  <c:v>-1.654979</c:v>
                </c:pt>
                <c:pt idx="130140">
                  <c:v>-1.649883</c:v>
                </c:pt>
                <c:pt idx="130141">
                  <c:v>-1.6450419999999999</c:v>
                </c:pt>
                <c:pt idx="130142">
                  <c:v>-1.6405479999999999</c:v>
                </c:pt>
                <c:pt idx="130143">
                  <c:v>-1.6359219999999999</c:v>
                </c:pt>
                <c:pt idx="130144">
                  <c:v>-1.6352980000000001</c:v>
                </c:pt>
                <c:pt idx="130145">
                  <c:v>-1.6321699999999999</c:v>
                </c:pt>
                <c:pt idx="130146">
                  <c:v>-1.6277889999999999</c:v>
                </c:pt>
                <c:pt idx="130147">
                  <c:v>-1.6236220000000001</c:v>
                </c:pt>
                <c:pt idx="130148">
                  <c:v>-1.6190669999999998</c:v>
                </c:pt>
                <c:pt idx="130149">
                  <c:v>-1.6145339999999999</c:v>
                </c:pt>
                <c:pt idx="130150">
                  <c:v>-1.6100099999999999</c:v>
                </c:pt>
                <c:pt idx="130151">
                  <c:v>-1.6054550000000001</c:v>
                </c:pt>
                <c:pt idx="130152">
                  <c:v>-1.6008230000000001</c:v>
                </c:pt>
                <c:pt idx="130153">
                  <c:v>-1.5961749999999999</c:v>
                </c:pt>
                <c:pt idx="130154">
                  <c:v>-1.5914890000000002</c:v>
                </c:pt>
                <c:pt idx="130155">
                  <c:v>-1.586784</c:v>
                </c:pt>
                <c:pt idx="130156">
                  <c:v>-1.5841079999999998</c:v>
                </c:pt>
                <c:pt idx="130157">
                  <c:v>-1.5805099999999999</c:v>
                </c:pt>
                <c:pt idx="130158">
                  <c:v>-1.5762180000000001</c:v>
                </c:pt>
                <c:pt idx="130159">
                  <c:v>-1.571545</c:v>
                </c:pt>
                <c:pt idx="130160">
                  <c:v>-1.567015</c:v>
                </c:pt>
                <c:pt idx="130161">
                  <c:v>-1.5622939999999998</c:v>
                </c:pt>
                <c:pt idx="130162">
                  <c:v>-1.5575669999999999</c:v>
                </c:pt>
                <c:pt idx="130163">
                  <c:v>-1.553893</c:v>
                </c:pt>
                <c:pt idx="130164">
                  <c:v>-1.5495100000000002</c:v>
                </c:pt>
                <c:pt idx="130165">
                  <c:v>-1.5448</c:v>
                </c:pt>
                <c:pt idx="130166">
                  <c:v>-1.5400610000000001</c:v>
                </c:pt>
                <c:pt idx="130167">
                  <c:v>-1.5354139999999998</c:v>
                </c:pt>
                <c:pt idx="130168">
                  <c:v>-1.5312480000000002</c:v>
                </c:pt>
                <c:pt idx="130169">
                  <c:v>-1.526775</c:v>
                </c:pt>
                <c:pt idx="130170">
                  <c:v>-1.5223260000000001</c:v>
                </c:pt>
                <c:pt idx="130171">
                  <c:v>-1.5181960000000001</c:v>
                </c:pt>
                <c:pt idx="130172">
                  <c:v>-1.513719</c:v>
                </c:pt>
                <c:pt idx="130173">
                  <c:v>-1.5091860000000001</c:v>
                </c:pt>
                <c:pt idx="130174">
                  <c:v>-1.5047459999999999</c:v>
                </c:pt>
                <c:pt idx="130175">
                  <c:v>-1.5002</c:v>
                </c:pt>
                <c:pt idx="130176">
                  <c:v>-1.4956829999999999</c:v>
                </c:pt>
                <c:pt idx="130177">
                  <c:v>-1.4911369999999999</c:v>
                </c:pt>
                <c:pt idx="130178">
                  <c:v>-1.4865410000000001</c:v>
                </c:pt>
                <c:pt idx="130179">
                  <c:v>-1.4819389999999999</c:v>
                </c:pt>
                <c:pt idx="130180">
                  <c:v>-1.4783460000000002</c:v>
                </c:pt>
                <c:pt idx="130181">
                  <c:v>-1.4743600000000001</c:v>
                </c:pt>
                <c:pt idx="130182">
                  <c:v>-1.4697579999999999</c:v>
                </c:pt>
                <c:pt idx="130183">
                  <c:v>-1.465271</c:v>
                </c:pt>
                <c:pt idx="130184">
                  <c:v>-1.460888</c:v>
                </c:pt>
                <c:pt idx="130185">
                  <c:v>-1.4570369999999999</c:v>
                </c:pt>
                <c:pt idx="130186">
                  <c:v>-1.4524020000000002</c:v>
                </c:pt>
                <c:pt idx="130187">
                  <c:v>-1.44838</c:v>
                </c:pt>
                <c:pt idx="130188">
                  <c:v>-1.4438439999999999</c:v>
                </c:pt>
                <c:pt idx="130189">
                  <c:v>-1.439773</c:v>
                </c:pt>
                <c:pt idx="130190">
                  <c:v>-1.4353279999999999</c:v>
                </c:pt>
                <c:pt idx="130191">
                  <c:v>-1.4310429999999998</c:v>
                </c:pt>
                <c:pt idx="130192">
                  <c:v>-1.4285060000000001</c:v>
                </c:pt>
                <c:pt idx="130193">
                  <c:v>-1.4245759999999998</c:v>
                </c:pt>
                <c:pt idx="130194">
                  <c:v>-1.4202709999999998</c:v>
                </c:pt>
                <c:pt idx="130195">
                  <c:v>-1.4158930000000001</c:v>
                </c:pt>
                <c:pt idx="130196">
                  <c:v>-1.411475</c:v>
                </c:pt>
                <c:pt idx="130197">
                  <c:v>-1.4070270000000002</c:v>
                </c:pt>
                <c:pt idx="130198">
                  <c:v>-1.4028419999999999</c:v>
                </c:pt>
                <c:pt idx="130199">
                  <c:v>-1.3987910000000001</c:v>
                </c:pt>
                <c:pt idx="130200">
                  <c:v>-1.394431</c:v>
                </c:pt>
                <c:pt idx="130201">
                  <c:v>-1.390091</c:v>
                </c:pt>
                <c:pt idx="130202">
                  <c:v>-1.3858780000000002</c:v>
                </c:pt>
                <c:pt idx="130203">
                  <c:v>-1.3815040000000001</c:v>
                </c:pt>
                <c:pt idx="130204">
                  <c:v>-1.377127</c:v>
                </c:pt>
                <c:pt idx="130205">
                  <c:v>-1.3726720000000001</c:v>
                </c:pt>
                <c:pt idx="130206">
                  <c:v>-1.3684350000000001</c:v>
                </c:pt>
                <c:pt idx="130207">
                  <c:v>-1.363982</c:v>
                </c:pt>
                <c:pt idx="130208">
                  <c:v>-1.359488</c:v>
                </c:pt>
                <c:pt idx="130209">
                  <c:v>-1.3549549999999999</c:v>
                </c:pt>
                <c:pt idx="130210">
                  <c:v>-1.3506960000000001</c:v>
                </c:pt>
                <c:pt idx="130211">
                  <c:v>-1.346298</c:v>
                </c:pt>
                <c:pt idx="130212">
                  <c:v>-1.3421700000000001</c:v>
                </c:pt>
                <c:pt idx="130213">
                  <c:v>-1.337737</c:v>
                </c:pt>
                <c:pt idx="130214">
                  <c:v>-1.33327</c:v>
                </c:pt>
                <c:pt idx="130215">
                  <c:v>-1.329475</c:v>
                </c:pt>
                <c:pt idx="130216">
                  <c:v>-1.3250519999999999</c:v>
                </c:pt>
                <c:pt idx="130217">
                  <c:v>-1.3203049999999998</c:v>
                </c:pt>
                <c:pt idx="130218">
                  <c:v>-1.3156409999999998</c:v>
                </c:pt>
                <c:pt idx="130219">
                  <c:v>-1.3108330000000001</c:v>
                </c:pt>
                <c:pt idx="130220">
                  <c:v>-1.3062320000000001</c:v>
                </c:pt>
                <c:pt idx="130221">
                  <c:v>-1.3016169999999998</c:v>
                </c:pt>
                <c:pt idx="130222">
                  <c:v>-1.297075</c:v>
                </c:pt>
                <c:pt idx="130223">
                  <c:v>-1.2922769999999999</c:v>
                </c:pt>
                <c:pt idx="130224">
                  <c:v>-1.287558</c:v>
                </c:pt>
                <c:pt idx="130225">
                  <c:v>-1.28308</c:v>
                </c:pt>
                <c:pt idx="130226">
                  <c:v>-1.278694</c:v>
                </c:pt>
                <c:pt idx="130227">
                  <c:v>-1.274114</c:v>
                </c:pt>
                <c:pt idx="130228">
                  <c:v>-1.269852</c:v>
                </c:pt>
                <c:pt idx="130229">
                  <c:v>-1.2654009999999998</c:v>
                </c:pt>
                <c:pt idx="130230">
                  <c:v>-1.2609000000000001</c:v>
                </c:pt>
                <c:pt idx="130231">
                  <c:v>-1.2563330000000001</c:v>
                </c:pt>
                <c:pt idx="130232">
                  <c:v>-1.251725</c:v>
                </c:pt>
                <c:pt idx="130233">
                  <c:v>-1.2471220000000001</c:v>
                </c:pt>
                <c:pt idx="130234">
                  <c:v>-1.242442</c:v>
                </c:pt>
                <c:pt idx="130235">
                  <c:v>-1.237805</c:v>
                </c:pt>
                <c:pt idx="130236">
                  <c:v>-1.232915</c:v>
                </c:pt>
                <c:pt idx="130237">
                  <c:v>-1.228037</c:v>
                </c:pt>
                <c:pt idx="130238">
                  <c:v>-1.22315</c:v>
                </c:pt>
                <c:pt idx="130239">
                  <c:v>-1.218332</c:v>
                </c:pt>
                <c:pt idx="130240">
                  <c:v>-1.213471</c:v>
                </c:pt>
                <c:pt idx="130241">
                  <c:v>-1.2086030000000001</c:v>
                </c:pt>
                <c:pt idx="130242">
                  <c:v>-1.2040770000000001</c:v>
                </c:pt>
                <c:pt idx="130243">
                  <c:v>-1.1994820000000002</c:v>
                </c:pt>
                <c:pt idx="130244">
                  <c:v>-1.1948369999999999</c:v>
                </c:pt>
                <c:pt idx="130245">
                  <c:v>-1.190331</c:v>
                </c:pt>
                <c:pt idx="130246">
                  <c:v>-1.1856949999999999</c:v>
                </c:pt>
                <c:pt idx="130247">
                  <c:v>-1.18103</c:v>
                </c:pt>
                <c:pt idx="130248">
                  <c:v>-1.1762779999999999</c:v>
                </c:pt>
                <c:pt idx="130249">
                  <c:v>-1.1715420000000001</c:v>
                </c:pt>
                <c:pt idx="130250">
                  <c:v>-1.1667859999999999</c:v>
                </c:pt>
                <c:pt idx="130251">
                  <c:v>-1.162053</c:v>
                </c:pt>
                <c:pt idx="130252">
                  <c:v>-1.157235</c:v>
                </c:pt>
                <c:pt idx="130253">
                  <c:v>-1.152482</c:v>
                </c:pt>
                <c:pt idx="130254">
                  <c:v>-1.1477869999999999</c:v>
                </c:pt>
                <c:pt idx="130255">
                  <c:v>-1.1429880000000001</c:v>
                </c:pt>
                <c:pt idx="130256">
                  <c:v>-1.1385069999999999</c:v>
                </c:pt>
                <c:pt idx="130257">
                  <c:v>-1.133958</c:v>
                </c:pt>
                <c:pt idx="130258">
                  <c:v>-1.129337</c:v>
                </c:pt>
                <c:pt idx="130259">
                  <c:v>-1.124738</c:v>
                </c:pt>
                <c:pt idx="130260">
                  <c:v>-1.1200209999999999</c:v>
                </c:pt>
                <c:pt idx="130261">
                  <c:v>-1.1152950000000001</c:v>
                </c:pt>
                <c:pt idx="130262">
                  <c:v>-1.1116699999999999</c:v>
                </c:pt>
                <c:pt idx="130263">
                  <c:v>-1.108716</c:v>
                </c:pt>
                <c:pt idx="130264">
                  <c:v>-1.1048800000000001</c:v>
                </c:pt>
                <c:pt idx="130265">
                  <c:v>-1.100973</c:v>
                </c:pt>
                <c:pt idx="130266">
                  <c:v>-1.0966480000000001</c:v>
                </c:pt>
                <c:pt idx="130267">
                  <c:v>-1.0921920000000001</c:v>
                </c:pt>
                <c:pt idx="130268">
                  <c:v>-1.087863</c:v>
                </c:pt>
                <c:pt idx="130269">
                  <c:v>-1.083415</c:v>
                </c:pt>
                <c:pt idx="130270">
                  <c:v>-1.0793999999999999</c:v>
                </c:pt>
                <c:pt idx="130271">
                  <c:v>-1.075286</c:v>
                </c:pt>
                <c:pt idx="130272">
                  <c:v>-1.070875</c:v>
                </c:pt>
                <c:pt idx="130273">
                  <c:v>-1.066236</c:v>
                </c:pt>
                <c:pt idx="130274">
                  <c:v>-1.0614510000000001</c:v>
                </c:pt>
                <c:pt idx="130275">
                  <c:v>-1.056772</c:v>
                </c:pt>
                <c:pt idx="130276">
                  <c:v>-1.0529769999999998</c:v>
                </c:pt>
                <c:pt idx="130277">
                  <c:v>-1.048821</c:v>
                </c:pt>
                <c:pt idx="130278">
                  <c:v>-1.044389</c:v>
                </c:pt>
                <c:pt idx="130279">
                  <c:v>-1.0398540000000001</c:v>
                </c:pt>
                <c:pt idx="130280">
                  <c:v>-1.035372</c:v>
                </c:pt>
                <c:pt idx="130281">
                  <c:v>-1.0292320000000001</c:v>
                </c:pt>
                <c:pt idx="130282">
                  <c:v>-1.024834</c:v>
                </c:pt>
                <c:pt idx="130283">
                  <c:v>-1.020297</c:v>
                </c:pt>
                <c:pt idx="130284">
                  <c:v>-1.016205</c:v>
                </c:pt>
                <c:pt idx="130285">
                  <c:v>-1.011727</c:v>
                </c:pt>
                <c:pt idx="130286">
                  <c:v>-1.0071049999999999</c:v>
                </c:pt>
                <c:pt idx="130287">
                  <c:v>-1.002845</c:v>
                </c:pt>
                <c:pt idx="130288">
                  <c:v>-0.99850759999999994</c:v>
                </c:pt>
                <c:pt idx="130289">
                  <c:v>-0.99465499999999996</c:v>
                </c:pt>
                <c:pt idx="130290">
                  <c:v>-0.99024239999999997</c:v>
                </c:pt>
                <c:pt idx="130291">
                  <c:v>-0.98582669999999994</c:v>
                </c:pt>
                <c:pt idx="130292">
                  <c:v>-0.98152439999999996</c:v>
                </c:pt>
                <c:pt idx="130293">
                  <c:v>-0.97746239999999995</c:v>
                </c:pt>
                <c:pt idx="130294">
                  <c:v>-0.9728715</c:v>
                </c:pt>
                <c:pt idx="130295">
                  <c:v>-0.96800910000000007</c:v>
                </c:pt>
                <c:pt idx="130296">
                  <c:v>-0.96339549999999996</c:v>
                </c:pt>
                <c:pt idx="130297">
                  <c:v>-0.95885600000000004</c:v>
                </c:pt>
                <c:pt idx="130298">
                  <c:v>-0.95449510000000004</c:v>
                </c:pt>
                <c:pt idx="130299">
                  <c:v>-0.95071939999999988</c:v>
                </c:pt>
                <c:pt idx="130300">
                  <c:v>-0.9467989</c:v>
                </c:pt>
                <c:pt idx="130301">
                  <c:v>-0.94226080000000001</c:v>
                </c:pt>
                <c:pt idx="130302">
                  <c:v>-0.93791100000000005</c:v>
                </c:pt>
                <c:pt idx="130303">
                  <c:v>-0.93344880000000008</c:v>
                </c:pt>
                <c:pt idx="130304">
                  <c:v>-0.92907980000000001</c:v>
                </c:pt>
                <c:pt idx="130305">
                  <c:v>-0.92471150000000002</c:v>
                </c:pt>
                <c:pt idx="130306">
                  <c:v>-0.92063200000000001</c:v>
                </c:pt>
                <c:pt idx="130307">
                  <c:v>-0.91650869999999995</c:v>
                </c:pt>
                <c:pt idx="130308">
                  <c:v>-0.91258900000000009</c:v>
                </c:pt>
                <c:pt idx="130309">
                  <c:v>-0.90825199999999995</c:v>
                </c:pt>
                <c:pt idx="130310">
                  <c:v>-0.90361979999999997</c:v>
                </c:pt>
                <c:pt idx="130311">
                  <c:v>-0.89903369999999994</c:v>
                </c:pt>
                <c:pt idx="130312">
                  <c:v>-0.8943468</c:v>
                </c:pt>
                <c:pt idx="130313">
                  <c:v>-0.88944380000000001</c:v>
                </c:pt>
                <c:pt idx="130314">
                  <c:v>-0.88423150000000006</c:v>
                </c:pt>
                <c:pt idx="130315">
                  <c:v>-0.88058700000000001</c:v>
                </c:pt>
                <c:pt idx="130316">
                  <c:v>-0.87618650000000009</c:v>
                </c:pt>
                <c:pt idx="130317">
                  <c:v>-0.87195919999999993</c:v>
                </c:pt>
                <c:pt idx="130318">
                  <c:v>-0.86742180000000002</c:v>
                </c:pt>
                <c:pt idx="130319">
                  <c:v>-0.86329820000000002</c:v>
                </c:pt>
                <c:pt idx="130320">
                  <c:v>-0.85874389999999989</c:v>
                </c:pt>
                <c:pt idx="130321">
                  <c:v>-0.85421230000000004</c:v>
                </c:pt>
                <c:pt idx="130322">
                  <c:v>-0.84980009999999995</c:v>
                </c:pt>
                <c:pt idx="130323">
                  <c:v>-0.84564829999999991</c:v>
                </c:pt>
                <c:pt idx="130324">
                  <c:v>-0.84180980000000005</c:v>
                </c:pt>
                <c:pt idx="130325">
                  <c:v>-0.83791489999999991</c:v>
                </c:pt>
                <c:pt idx="130326">
                  <c:v>-0.8335497999999999</c:v>
                </c:pt>
                <c:pt idx="130327">
                  <c:v>-0.82912969999999997</c:v>
                </c:pt>
                <c:pt idx="130328">
                  <c:v>-0.82447170000000003</c:v>
                </c:pt>
                <c:pt idx="130329">
                  <c:v>-0.82009899999999991</c:v>
                </c:pt>
                <c:pt idx="130330">
                  <c:v>-0.81567619999999996</c:v>
                </c:pt>
                <c:pt idx="130331">
                  <c:v>-0.81106620000000007</c:v>
                </c:pt>
                <c:pt idx="130332">
                  <c:v>-0.8068573</c:v>
                </c:pt>
                <c:pt idx="130333">
                  <c:v>-0.80236989999999997</c:v>
                </c:pt>
                <c:pt idx="130334">
                  <c:v>-0.79776669999999994</c:v>
                </c:pt>
                <c:pt idx="130335">
                  <c:v>-0.79329590000000005</c:v>
                </c:pt>
                <c:pt idx="130336">
                  <c:v>-0.78855200000000003</c:v>
                </c:pt>
                <c:pt idx="130337">
                  <c:v>-0.78364279999999997</c:v>
                </c:pt>
                <c:pt idx="130338">
                  <c:v>-0.77880439999999995</c:v>
                </c:pt>
                <c:pt idx="130339">
                  <c:v>-0.77395229999999993</c:v>
                </c:pt>
                <c:pt idx="130340">
                  <c:v>-0.76920810000000006</c:v>
                </c:pt>
                <c:pt idx="130341">
                  <c:v>-0.76469589999999998</c:v>
                </c:pt>
                <c:pt idx="130342">
                  <c:v>-0.76003180000000004</c:v>
                </c:pt>
                <c:pt idx="130343">
                  <c:v>-0.75571159999999993</c:v>
                </c:pt>
                <c:pt idx="130344">
                  <c:v>-0.75107599999999997</c:v>
                </c:pt>
                <c:pt idx="130345">
                  <c:v>-0.74643699999999991</c:v>
                </c:pt>
                <c:pt idx="130346">
                  <c:v>-0.741919</c:v>
                </c:pt>
                <c:pt idx="130347">
                  <c:v>-0.73721780000000003</c:v>
                </c:pt>
                <c:pt idx="130348">
                  <c:v>-0.7324098</c:v>
                </c:pt>
                <c:pt idx="130349">
                  <c:v>-0.7275446000000001</c:v>
                </c:pt>
                <c:pt idx="130350">
                  <c:v>-0.72248409999999996</c:v>
                </c:pt>
                <c:pt idx="130351">
                  <c:v>-0.71710289999999999</c:v>
                </c:pt>
                <c:pt idx="130352">
                  <c:v>-0.71248889999999998</c:v>
                </c:pt>
                <c:pt idx="130353">
                  <c:v>-0.70789219999999997</c:v>
                </c:pt>
                <c:pt idx="130354">
                  <c:v>-0.70303800000000005</c:v>
                </c:pt>
                <c:pt idx="130355">
                  <c:v>-0.69907399999999997</c:v>
                </c:pt>
                <c:pt idx="130356">
                  <c:v>-0.69466890000000003</c:v>
                </c:pt>
                <c:pt idx="130357">
                  <c:v>-0.69030809999999998</c:v>
                </c:pt>
                <c:pt idx="130358">
                  <c:v>-0.68573060000000008</c:v>
                </c:pt>
                <c:pt idx="130359">
                  <c:v>-0.681006</c:v>
                </c:pt>
                <c:pt idx="130360">
                  <c:v>-0.67636279999999993</c:v>
                </c:pt>
                <c:pt idx="130361">
                  <c:v>-0.671601</c:v>
                </c:pt>
                <c:pt idx="130362">
                  <c:v>-0.66680669999999997</c:v>
                </c:pt>
                <c:pt idx="130363">
                  <c:v>-0.66188689999999994</c:v>
                </c:pt>
                <c:pt idx="130364">
                  <c:v>-0.65614799999999995</c:v>
                </c:pt>
                <c:pt idx="130365">
                  <c:v>-0.6504335</c:v>
                </c:pt>
                <c:pt idx="130366">
                  <c:v>-0.64536769999999999</c:v>
                </c:pt>
                <c:pt idx="130367">
                  <c:v>-0.64054299999999997</c:v>
                </c:pt>
                <c:pt idx="130368">
                  <c:v>-0.6366906</c:v>
                </c:pt>
                <c:pt idx="130369">
                  <c:v>-0.63297809999999999</c:v>
                </c:pt>
                <c:pt idx="130370">
                  <c:v>-0.62940869999999993</c:v>
                </c:pt>
                <c:pt idx="130371">
                  <c:v>-0.62535720000000006</c:v>
                </c:pt>
                <c:pt idx="130372">
                  <c:v>-0.62103470000000005</c:v>
                </c:pt>
                <c:pt idx="130373">
                  <c:v>-0.61626029999999998</c:v>
                </c:pt>
                <c:pt idx="130374">
                  <c:v>-0.61197190000000001</c:v>
                </c:pt>
                <c:pt idx="130375">
                  <c:v>-0.60700310000000002</c:v>
                </c:pt>
                <c:pt idx="130376">
                  <c:v>-0.60207739999999998</c:v>
                </c:pt>
                <c:pt idx="130377">
                  <c:v>-0.59711429999999999</c:v>
                </c:pt>
                <c:pt idx="130378">
                  <c:v>-0.5926825</c:v>
                </c:pt>
                <c:pt idx="130379">
                  <c:v>-0.58759690000000009</c:v>
                </c:pt>
                <c:pt idx="130380">
                  <c:v>-0.58337630000000007</c:v>
                </c:pt>
                <c:pt idx="130381">
                  <c:v>-0.57907520000000001</c:v>
                </c:pt>
                <c:pt idx="130382">
                  <c:v>-0.57463510000000007</c:v>
                </c:pt>
                <c:pt idx="130383">
                  <c:v>-0.57002200000000003</c:v>
                </c:pt>
                <c:pt idx="130384">
                  <c:v>-0.56596650000000004</c:v>
                </c:pt>
                <c:pt idx="130385">
                  <c:v>-0.56203619999999999</c:v>
                </c:pt>
                <c:pt idx="130386">
                  <c:v>-0.55755659999999996</c:v>
                </c:pt>
                <c:pt idx="130387">
                  <c:v>-0.55276270000000005</c:v>
                </c:pt>
                <c:pt idx="130388">
                  <c:v>-0.54791670000000003</c:v>
                </c:pt>
                <c:pt idx="130389">
                  <c:v>-0.54275200000000001</c:v>
                </c:pt>
                <c:pt idx="130390">
                  <c:v>-0.53809399999999996</c:v>
                </c:pt>
                <c:pt idx="130391">
                  <c:v>-0.53345490000000007</c:v>
                </c:pt>
                <c:pt idx="130392">
                  <c:v>-0.52890029999999999</c:v>
                </c:pt>
                <c:pt idx="130393">
                  <c:v>-0.52428920000000001</c:v>
                </c:pt>
                <c:pt idx="130394">
                  <c:v>-0.52062589999999997</c:v>
                </c:pt>
                <c:pt idx="130395">
                  <c:v>-0.51642690000000002</c:v>
                </c:pt>
                <c:pt idx="130396">
                  <c:v>-0.51198050000000006</c:v>
                </c:pt>
                <c:pt idx="130397">
                  <c:v>-0.50736320000000001</c:v>
                </c:pt>
                <c:pt idx="130398">
                  <c:v>-0.50266579999999994</c:v>
                </c:pt>
                <c:pt idx="130399">
                  <c:v>-0.49827379999999999</c:v>
                </c:pt>
                <c:pt idx="130400">
                  <c:v>-0.49416389999999999</c:v>
                </c:pt>
                <c:pt idx="130401">
                  <c:v>-0.48985960000000001</c:v>
                </c:pt>
                <c:pt idx="130402">
                  <c:v>-0.48563479999999998</c:v>
                </c:pt>
                <c:pt idx="130403">
                  <c:v>-0.48109190000000002</c:v>
                </c:pt>
                <c:pt idx="130404">
                  <c:v>-0.47648389999999996</c:v>
                </c:pt>
                <c:pt idx="130405">
                  <c:v>-0.4720955</c:v>
                </c:pt>
                <c:pt idx="130406">
                  <c:v>-0.46747089999999997</c:v>
                </c:pt>
                <c:pt idx="130407">
                  <c:v>-0.46242739999999999</c:v>
                </c:pt>
                <c:pt idx="130408">
                  <c:v>-0.45737739999999999</c:v>
                </c:pt>
                <c:pt idx="130409">
                  <c:v>-0.45309099999999997</c:v>
                </c:pt>
                <c:pt idx="130410">
                  <c:v>-0.44878079999999998</c:v>
                </c:pt>
                <c:pt idx="130411">
                  <c:v>-0.44445289999999998</c:v>
                </c:pt>
                <c:pt idx="130412">
                  <c:v>-0.43996079999999999</c:v>
                </c:pt>
                <c:pt idx="130413">
                  <c:v>-0.43511870000000002</c:v>
                </c:pt>
                <c:pt idx="130414">
                  <c:v>-0.43039340000000004</c:v>
                </c:pt>
                <c:pt idx="130415">
                  <c:v>-0.4256105</c:v>
                </c:pt>
                <c:pt idx="130416">
                  <c:v>-0.42071009999999998</c:v>
                </c:pt>
                <c:pt idx="130417">
                  <c:v>-0.41579280000000002</c:v>
                </c:pt>
                <c:pt idx="130418">
                  <c:v>-0.41113379999999999</c:v>
                </c:pt>
                <c:pt idx="130419">
                  <c:v>-0.4075165</c:v>
                </c:pt>
                <c:pt idx="130420">
                  <c:v>-0.40404710000000005</c:v>
                </c:pt>
                <c:pt idx="130421">
                  <c:v>-0.399231</c:v>
                </c:pt>
                <c:pt idx="130422">
                  <c:v>-0.39430989999999999</c:v>
                </c:pt>
                <c:pt idx="130423">
                  <c:v>-0.38957890000000001</c:v>
                </c:pt>
                <c:pt idx="130424">
                  <c:v>-0.38475299999999996</c:v>
                </c:pt>
                <c:pt idx="130425">
                  <c:v>-0.37991019999999998</c:v>
                </c:pt>
                <c:pt idx="130426">
                  <c:v>-0.37484299999999998</c:v>
                </c:pt>
                <c:pt idx="130427">
                  <c:v>-0.3698418</c:v>
                </c:pt>
                <c:pt idx="130428">
                  <c:v>-0.36507000000000001</c:v>
                </c:pt>
                <c:pt idx="130429">
                  <c:v>-0.3610836</c:v>
                </c:pt>
                <c:pt idx="130430">
                  <c:v>-0.35777000000000003</c:v>
                </c:pt>
                <c:pt idx="130431">
                  <c:v>-0.35326350000000001</c:v>
                </c:pt>
                <c:pt idx="130432">
                  <c:v>-0.34841120000000003</c:v>
                </c:pt>
                <c:pt idx="130433">
                  <c:v>-0.34375669999999997</c:v>
                </c:pt>
                <c:pt idx="130434">
                  <c:v>-0.33885880000000002</c:v>
                </c:pt>
                <c:pt idx="130435">
                  <c:v>-0.33402889999999996</c:v>
                </c:pt>
                <c:pt idx="130436">
                  <c:v>-0.32897379999999998</c:v>
                </c:pt>
                <c:pt idx="130437">
                  <c:v>-0.32391589999999998</c:v>
                </c:pt>
                <c:pt idx="130438">
                  <c:v>-0.31881989999999999</c:v>
                </c:pt>
                <c:pt idx="130439">
                  <c:v>-0.3146197</c:v>
                </c:pt>
                <c:pt idx="130440">
                  <c:v>-0.31084539999999999</c:v>
                </c:pt>
                <c:pt idx="130441">
                  <c:v>-0.30614849999999999</c:v>
                </c:pt>
                <c:pt idx="130442">
                  <c:v>-0.30161130000000003</c:v>
                </c:pt>
                <c:pt idx="130443">
                  <c:v>-0.29672130000000002</c:v>
                </c:pt>
                <c:pt idx="130444">
                  <c:v>-0.29179660000000002</c:v>
                </c:pt>
                <c:pt idx="130445">
                  <c:v>-0.2868462</c:v>
                </c:pt>
                <c:pt idx="130446">
                  <c:v>-0.28166790000000003</c:v>
                </c:pt>
                <c:pt idx="130447">
                  <c:v>-0.27643529999999999</c:v>
                </c:pt>
                <c:pt idx="130448">
                  <c:v>-0.27164089999999996</c:v>
                </c:pt>
                <c:pt idx="130449">
                  <c:v>-0.26735710000000001</c:v>
                </c:pt>
                <c:pt idx="130450">
                  <c:v>-0.26258480000000001</c:v>
                </c:pt>
                <c:pt idx="130451">
                  <c:v>-0.25769920000000002</c:v>
                </c:pt>
                <c:pt idx="130452">
                  <c:v>-0.25275439999999999</c:v>
                </c:pt>
                <c:pt idx="130453">
                  <c:v>-0.24774000000000002</c:v>
                </c:pt>
                <c:pt idx="130454">
                  <c:v>-0.24275760000000002</c:v>
                </c:pt>
                <c:pt idx="130455">
                  <c:v>-0.23779140000000001</c:v>
                </c:pt>
                <c:pt idx="130456">
                  <c:v>-0.23277599999999998</c:v>
                </c:pt>
                <c:pt idx="130457">
                  <c:v>-0.22992829999999997</c:v>
                </c:pt>
                <c:pt idx="130458">
                  <c:v>-0.225518</c:v>
                </c:pt>
                <c:pt idx="130459">
                  <c:v>-0.22112500000000002</c:v>
                </c:pt>
                <c:pt idx="130460">
                  <c:v>-0.21624060000000001</c:v>
                </c:pt>
                <c:pt idx="130461">
                  <c:v>-0.21120639999999999</c:v>
                </c:pt>
                <c:pt idx="130462">
                  <c:v>-0.2060728</c:v>
                </c:pt>
                <c:pt idx="130463">
                  <c:v>-0.20101560000000002</c:v>
                </c:pt>
                <c:pt idx="130464">
                  <c:v>-0.1961531</c:v>
                </c:pt>
                <c:pt idx="130465">
                  <c:v>-0.19131200000000001</c:v>
                </c:pt>
                <c:pt idx="130466">
                  <c:v>-0.18807959999999999</c:v>
                </c:pt>
                <c:pt idx="130467">
                  <c:v>-0.1833303</c:v>
                </c:pt>
                <c:pt idx="130468">
                  <c:v>-0.17841880000000002</c:v>
                </c:pt>
                <c:pt idx="130469">
                  <c:v>-0.1732862</c:v>
                </c:pt>
                <c:pt idx="130470">
                  <c:v>-0.16851129999999997</c:v>
                </c:pt>
                <c:pt idx="130471">
                  <c:v>-0.16374329999999998</c:v>
                </c:pt>
                <c:pt idx="130472">
                  <c:v>-0.15858559999999999</c:v>
                </c:pt>
                <c:pt idx="130473">
                  <c:v>-0.15392600000000001</c:v>
                </c:pt>
                <c:pt idx="130474">
                  <c:v>-0.14918789999999998</c:v>
                </c:pt>
                <c:pt idx="130475">
                  <c:v>-0.14547849999999998</c:v>
                </c:pt>
                <c:pt idx="130476">
                  <c:v>-0.1404782</c:v>
                </c:pt>
                <c:pt idx="130477">
                  <c:v>-0.1355344</c:v>
                </c:pt>
                <c:pt idx="130478">
                  <c:v>-0.13084809999999999</c:v>
                </c:pt>
                <c:pt idx="130479">
                  <c:v>-0.12627679999999999</c:v>
                </c:pt>
                <c:pt idx="130480">
                  <c:v>-0.1218635</c:v>
                </c:pt>
                <c:pt idx="130481">
                  <c:v>-0.11682909999999999</c:v>
                </c:pt>
                <c:pt idx="130482">
                  <c:v>-0.11176119999999999</c:v>
                </c:pt>
                <c:pt idx="130483">
                  <c:v>-0.10793820000000001</c:v>
                </c:pt>
                <c:pt idx="130484">
                  <c:v>-0.1028664</c:v>
                </c:pt>
                <c:pt idx="130485">
                  <c:v>-9.8020139999999992E-2</c:v>
                </c:pt>
                <c:pt idx="130486">
                  <c:v>-9.291023000000001E-2</c:v>
                </c:pt>
                <c:pt idx="130487">
                  <c:v>-8.7741610000000012E-2</c:v>
                </c:pt>
                <c:pt idx="130488">
                  <c:v>-8.3273050000000001E-2</c:v>
                </c:pt>
                <c:pt idx="130489">
                  <c:v>-7.876828000000001E-2</c:v>
                </c:pt>
                <c:pt idx="130490">
                  <c:v>-7.3713809999999991E-2</c:v>
                </c:pt>
                <c:pt idx="130491">
                  <c:v>-6.9274749999999996E-2</c:v>
                </c:pt>
                <c:pt idx="130492">
                  <c:v>-6.4628270000000002E-2</c:v>
                </c:pt>
                <c:pt idx="130493">
                  <c:v>-5.9677960000000002E-2</c:v>
                </c:pt>
                <c:pt idx="130494">
                  <c:v>-5.454436E-2</c:v>
                </c:pt>
                <c:pt idx="130495">
                  <c:v>-4.9325529999999999E-2</c:v>
                </c:pt>
                <c:pt idx="130496">
                  <c:v>-4.4079419999999994E-2</c:v>
                </c:pt>
                <c:pt idx="130497">
                  <c:v>-3.882468E-2</c:v>
                </c:pt>
                <c:pt idx="130498">
                  <c:v>-3.418624E-2</c:v>
                </c:pt>
                <c:pt idx="130499">
                  <c:v>-3.0036119999999999E-2</c:v>
                </c:pt>
                <c:pt idx="130500">
                  <c:v>-2.5111880000000003E-2</c:v>
                </c:pt>
                <c:pt idx="130501">
                  <c:v>-2.0032969999999997E-2</c:v>
                </c:pt>
                <c:pt idx="130502">
                  <c:v>-1.4709379999999999E-2</c:v>
                </c:pt>
                <c:pt idx="130503">
                  <c:v>-9.42722E-3</c:v>
                </c:pt>
                <c:pt idx="130504">
                  <c:v>-5.2326919999999997E-3</c:v>
                </c:pt>
                <c:pt idx="130505">
                  <c:v>-6.0021879999999997E-4</c:v>
                </c:pt>
                <c:pt idx="130506">
                  <c:v>4.3989720000000001E-3</c:v>
                </c:pt>
                <c:pt idx="130507">
                  <c:v>9.9422039999999996E-3</c:v>
                </c:pt>
                <c:pt idx="130508">
                  <c:v>1.5431489999999999E-2</c:v>
                </c:pt>
                <c:pt idx="130509">
                  <c:v>2.0775500000000002E-2</c:v>
                </c:pt>
                <c:pt idx="130510">
                  <c:v>2.5564580000000003E-2</c:v>
                </c:pt>
                <c:pt idx="130511">
                  <c:v>3.0782069999999998E-2</c:v>
                </c:pt>
                <c:pt idx="130512">
                  <c:v>3.611118E-2</c:v>
                </c:pt>
                <c:pt idx="130513">
                  <c:v>4.0723829999999996E-2</c:v>
                </c:pt>
                <c:pt idx="130514">
                  <c:v>4.6196429999999997E-2</c:v>
                </c:pt>
                <c:pt idx="130515">
                  <c:v>5.1560399999999999E-2</c:v>
                </c:pt>
                <c:pt idx="130516">
                  <c:v>5.6455730000000003E-2</c:v>
                </c:pt>
                <c:pt idx="130517">
                  <c:v>6.1531809999999999E-2</c:v>
                </c:pt>
                <c:pt idx="130518">
                  <c:v>6.6749160000000002E-2</c:v>
                </c:pt>
                <c:pt idx="130519">
                  <c:v>7.0748930000000002E-2</c:v>
                </c:pt>
                <c:pt idx="130520">
                  <c:v>7.6055680000000001E-2</c:v>
                </c:pt>
                <c:pt idx="130521">
                  <c:v>8.128434000000001E-2</c:v>
                </c:pt>
                <c:pt idx="130522">
                  <c:v>8.5841119999999993E-2</c:v>
                </c:pt>
                <c:pt idx="130523">
                  <c:v>9.0645699999999996E-2</c:v>
                </c:pt>
                <c:pt idx="130524">
                  <c:v>9.5691830000000005E-2</c:v>
                </c:pt>
                <c:pt idx="130525">
                  <c:v>0.10002079999999999</c:v>
                </c:pt>
                <c:pt idx="130526">
                  <c:v>0.1042092</c:v>
                </c:pt>
                <c:pt idx="130527">
                  <c:v>0.10816050000000001</c:v>
                </c:pt>
                <c:pt idx="130528">
                  <c:v>0.1125506</c:v>
                </c:pt>
                <c:pt idx="130529">
                  <c:v>0.11728239999999999</c:v>
                </c:pt>
                <c:pt idx="130530">
                  <c:v>0.1221989</c:v>
                </c:pt>
                <c:pt idx="130531">
                  <c:v>0.12672020000000001</c:v>
                </c:pt>
                <c:pt idx="130532">
                  <c:v>0.1316977</c:v>
                </c:pt>
                <c:pt idx="130533">
                  <c:v>0.1367739</c:v>
                </c:pt>
                <c:pt idx="130534">
                  <c:v>0.14166800000000002</c:v>
                </c:pt>
                <c:pt idx="130535">
                  <c:v>0.1465021</c:v>
                </c:pt>
                <c:pt idx="130536">
                  <c:v>0.1512298</c:v>
                </c:pt>
                <c:pt idx="130537">
                  <c:v>0.15550520000000001</c:v>
                </c:pt>
                <c:pt idx="130538">
                  <c:v>0.15996340000000001</c:v>
                </c:pt>
                <c:pt idx="130539">
                  <c:v>0.16470760000000001</c:v>
                </c:pt>
                <c:pt idx="130540">
                  <c:v>0.16890470000000002</c:v>
                </c:pt>
                <c:pt idx="130541">
                  <c:v>0.17349710000000002</c:v>
                </c:pt>
                <c:pt idx="130542">
                  <c:v>0.17785240000000002</c:v>
                </c:pt>
                <c:pt idx="130543">
                  <c:v>0.18259330000000001</c:v>
                </c:pt>
                <c:pt idx="130544">
                  <c:v>0.1873948</c:v>
                </c:pt>
                <c:pt idx="130545">
                  <c:v>0.1919979</c:v>
                </c:pt>
                <c:pt idx="130546">
                  <c:v>0.19701360000000001</c:v>
                </c:pt>
                <c:pt idx="130547">
                  <c:v>0.2022757</c:v>
                </c:pt>
                <c:pt idx="130548">
                  <c:v>0.20709829999999999</c:v>
                </c:pt>
                <c:pt idx="130549">
                  <c:v>0.2118747</c:v>
                </c:pt>
                <c:pt idx="130550">
                  <c:v>0.2168697</c:v>
                </c:pt>
                <c:pt idx="130551">
                  <c:v>0.22154110000000002</c:v>
                </c:pt>
                <c:pt idx="130552">
                  <c:v>0.22634070000000001</c:v>
                </c:pt>
                <c:pt idx="130553">
                  <c:v>0.2313973</c:v>
                </c:pt>
                <c:pt idx="130554">
                  <c:v>0.2364445</c:v>
                </c:pt>
                <c:pt idx="130555">
                  <c:v>0.24120389999999997</c:v>
                </c:pt>
                <c:pt idx="130556">
                  <c:v>0.2458726</c:v>
                </c:pt>
                <c:pt idx="130557">
                  <c:v>0.2505735</c:v>
                </c:pt>
                <c:pt idx="130558">
                  <c:v>0.25476989999999999</c:v>
                </c:pt>
                <c:pt idx="130559">
                  <c:v>0.25951649999999998</c:v>
                </c:pt>
                <c:pt idx="130560">
                  <c:v>0.2832443</c:v>
                </c:pt>
                <c:pt idx="130561">
                  <c:v>0.28129880000000002</c:v>
                </c:pt>
                <c:pt idx="130562">
                  <c:v>0.27211370000000001</c:v>
                </c:pt>
                <c:pt idx="130563">
                  <c:v>0.2689414</c:v>
                </c:pt>
                <c:pt idx="130564">
                  <c:v>0.26939180000000001</c:v>
                </c:pt>
                <c:pt idx="130565">
                  <c:v>0.27307700000000001</c:v>
                </c:pt>
                <c:pt idx="130566">
                  <c:v>0.27470749999999999</c:v>
                </c:pt>
                <c:pt idx="130567">
                  <c:v>0.27835189999999999</c:v>
                </c:pt>
                <c:pt idx="130568">
                  <c:v>0.27982989999999996</c:v>
                </c:pt>
                <c:pt idx="130569">
                  <c:v>0.28221220000000002</c:v>
                </c:pt>
                <c:pt idx="130570">
                  <c:v>0.282495</c:v>
                </c:pt>
                <c:pt idx="130571">
                  <c:v>0.28755649999999999</c:v>
                </c:pt>
                <c:pt idx="130572">
                  <c:v>0.28902319999999998</c:v>
                </c:pt>
                <c:pt idx="130573">
                  <c:v>0.29307509999999998</c:v>
                </c:pt>
                <c:pt idx="130574">
                  <c:v>0.29561300000000001</c:v>
                </c:pt>
                <c:pt idx="130575">
                  <c:v>0.29973060000000001</c:v>
                </c:pt>
                <c:pt idx="130576">
                  <c:v>0.30236389999999996</c:v>
                </c:pt>
                <c:pt idx="130577">
                  <c:v>0.30352230000000002</c:v>
                </c:pt>
                <c:pt idx="130578">
                  <c:v>0.3073166</c:v>
                </c:pt>
                <c:pt idx="130579">
                  <c:v>0.31156509999999998</c:v>
                </c:pt>
                <c:pt idx="130580">
                  <c:v>0.31590790000000002</c:v>
                </c:pt>
                <c:pt idx="130581">
                  <c:v>0.32021809999999995</c:v>
                </c:pt>
                <c:pt idx="130582">
                  <c:v>0.32465340000000004</c:v>
                </c:pt>
                <c:pt idx="130583">
                  <c:v>0.329235</c:v>
                </c:pt>
                <c:pt idx="130584">
                  <c:v>0.33399630000000002</c:v>
                </c:pt>
                <c:pt idx="130585">
                  <c:v>0.33881159999999999</c:v>
                </c:pt>
                <c:pt idx="130586">
                  <c:v>0.34354180000000001</c:v>
                </c:pt>
                <c:pt idx="130587">
                  <c:v>0.34803200000000001</c:v>
                </c:pt>
                <c:pt idx="130588">
                  <c:v>0.35265920000000001</c:v>
                </c:pt>
                <c:pt idx="130589">
                  <c:v>0.35740170000000004</c:v>
                </c:pt>
                <c:pt idx="130590">
                  <c:v>0.36162350000000004</c:v>
                </c:pt>
                <c:pt idx="130591">
                  <c:v>0.36594670000000001</c:v>
                </c:pt>
                <c:pt idx="130592">
                  <c:v>0.37064979999999997</c:v>
                </c:pt>
                <c:pt idx="130593">
                  <c:v>0.37539440000000002</c:v>
                </c:pt>
                <c:pt idx="130594">
                  <c:v>0.38029950000000001</c:v>
                </c:pt>
                <c:pt idx="130595">
                  <c:v>0.38507950000000002</c:v>
                </c:pt>
                <c:pt idx="130596">
                  <c:v>0.3890747</c:v>
                </c:pt>
                <c:pt idx="130597">
                  <c:v>0.39328439999999998</c:v>
                </c:pt>
                <c:pt idx="130598">
                  <c:v>0.39786739999999998</c:v>
                </c:pt>
                <c:pt idx="130599">
                  <c:v>0.40190879999999995</c:v>
                </c:pt>
                <c:pt idx="130600">
                  <c:v>0.40708510000000003</c:v>
                </c:pt>
                <c:pt idx="130601">
                  <c:v>0.41206140000000002</c:v>
                </c:pt>
                <c:pt idx="130602">
                  <c:v>0.41692940000000001</c:v>
                </c:pt>
                <c:pt idx="130603">
                  <c:v>0.4220507</c:v>
                </c:pt>
                <c:pt idx="130604">
                  <c:v>0.42704279999999994</c:v>
                </c:pt>
                <c:pt idx="130605">
                  <c:v>0.43174700000000005</c:v>
                </c:pt>
                <c:pt idx="130606">
                  <c:v>0.43679370000000001</c:v>
                </c:pt>
                <c:pt idx="130607">
                  <c:v>0.44164729999999996</c:v>
                </c:pt>
                <c:pt idx="130608">
                  <c:v>0.44656660000000004</c:v>
                </c:pt>
                <c:pt idx="130609">
                  <c:v>0.45163349999999997</c:v>
                </c:pt>
                <c:pt idx="130610">
                  <c:v>0.45657139999999996</c:v>
                </c:pt>
                <c:pt idx="130611">
                  <c:v>0.4615669</c:v>
                </c:pt>
                <c:pt idx="130612">
                  <c:v>0.46651070000000006</c:v>
                </c:pt>
                <c:pt idx="130613">
                  <c:v>0.4715046</c:v>
                </c:pt>
                <c:pt idx="130614">
                  <c:v>0.47624379999999999</c:v>
                </c:pt>
                <c:pt idx="130615">
                  <c:v>0.48118099999999997</c:v>
                </c:pt>
                <c:pt idx="130616">
                  <c:v>0.4860756</c:v>
                </c:pt>
                <c:pt idx="130617">
                  <c:v>0.4907839</c:v>
                </c:pt>
                <c:pt idx="130618">
                  <c:v>0.49568800000000002</c:v>
                </c:pt>
                <c:pt idx="130619">
                  <c:v>0.50053180000000008</c:v>
                </c:pt>
                <c:pt idx="130620">
                  <c:v>0.50515789999999994</c:v>
                </c:pt>
                <c:pt idx="130621">
                  <c:v>0.51007000000000002</c:v>
                </c:pt>
                <c:pt idx="130622">
                  <c:v>0.51495489999999999</c:v>
                </c:pt>
                <c:pt idx="130623">
                  <c:v>0.51996319999999996</c:v>
                </c:pt>
                <c:pt idx="130624">
                  <c:v>0.52482550000000006</c:v>
                </c:pt>
                <c:pt idx="130625">
                  <c:v>0.52960859999999998</c:v>
                </c:pt>
                <c:pt idx="130626">
                  <c:v>0.53446729999999998</c:v>
                </c:pt>
                <c:pt idx="130627">
                  <c:v>0.53926380000000007</c:v>
                </c:pt>
                <c:pt idx="130628">
                  <c:v>0.5441087</c:v>
                </c:pt>
                <c:pt idx="130629">
                  <c:v>0.54893839999999994</c:v>
                </c:pt>
                <c:pt idx="130630">
                  <c:v>0.55384690000000003</c:v>
                </c:pt>
                <c:pt idx="130631">
                  <c:v>0.55873480000000009</c:v>
                </c:pt>
                <c:pt idx="130632">
                  <c:v>0.56525040000000004</c:v>
                </c:pt>
                <c:pt idx="130633">
                  <c:v>0.57077500000000003</c:v>
                </c:pt>
                <c:pt idx="130634">
                  <c:v>0.57614209999999999</c:v>
                </c:pt>
                <c:pt idx="130635">
                  <c:v>0.58145330000000006</c:v>
                </c:pt>
                <c:pt idx="130636">
                  <c:v>0.58686649999999996</c:v>
                </c:pt>
                <c:pt idx="130637">
                  <c:v>0.59226299999999998</c:v>
                </c:pt>
                <c:pt idx="130638">
                  <c:v>0.59756860000000001</c:v>
                </c:pt>
                <c:pt idx="130639">
                  <c:v>0.60292520000000005</c:v>
                </c:pt>
                <c:pt idx="130640">
                  <c:v>0.60820770000000002</c:v>
                </c:pt>
                <c:pt idx="130641">
                  <c:v>0.61340720000000004</c:v>
                </c:pt>
                <c:pt idx="130642">
                  <c:v>0.61853740000000001</c:v>
                </c:pt>
                <c:pt idx="130643">
                  <c:v>0.62372450000000002</c:v>
                </c:pt>
                <c:pt idx="130644">
                  <c:v>0.62902219999999998</c:v>
                </c:pt>
                <c:pt idx="130645">
                  <c:v>0.63434290000000004</c:v>
                </c:pt>
                <c:pt idx="130646">
                  <c:v>0.63956579999999996</c:v>
                </c:pt>
                <c:pt idx="130647">
                  <c:v>0.64461710000000005</c:v>
                </c:pt>
                <c:pt idx="130648">
                  <c:v>0.64999980000000002</c:v>
                </c:pt>
                <c:pt idx="130649">
                  <c:v>0.65539780000000003</c:v>
                </c:pt>
                <c:pt idx="130650">
                  <c:v>0.66076789999999996</c:v>
                </c:pt>
                <c:pt idx="130651">
                  <c:v>0.66611960000000003</c:v>
                </c:pt>
                <c:pt idx="130652">
                  <c:v>0.67148659999999993</c:v>
                </c:pt>
                <c:pt idx="130653">
                  <c:v>0.6769073000000001</c:v>
                </c:pt>
                <c:pt idx="130654">
                  <c:v>0.68202890000000005</c:v>
                </c:pt>
                <c:pt idx="130655">
                  <c:v>0.68679800000000002</c:v>
                </c:pt>
                <c:pt idx="130656">
                  <c:v>0.69222859999999997</c:v>
                </c:pt>
                <c:pt idx="130657">
                  <c:v>0.69749190000000005</c:v>
                </c:pt>
                <c:pt idx="130658">
                  <c:v>0.7029166</c:v>
                </c:pt>
                <c:pt idx="130659">
                  <c:v>0.70817930000000007</c:v>
                </c:pt>
                <c:pt idx="130660">
                  <c:v>0.71350049999999998</c:v>
                </c:pt>
                <c:pt idx="130661">
                  <c:v>0.71879599999999999</c:v>
                </c:pt>
                <c:pt idx="130662">
                  <c:v>0.72407659999999996</c:v>
                </c:pt>
                <c:pt idx="130663">
                  <c:v>0.72939229999999999</c:v>
                </c:pt>
                <c:pt idx="130664">
                  <c:v>0.73467280000000001</c:v>
                </c:pt>
                <c:pt idx="130665">
                  <c:v>0.73964089999999993</c:v>
                </c:pt>
                <c:pt idx="130666">
                  <c:v>0.74272340000000003</c:v>
                </c:pt>
                <c:pt idx="130667">
                  <c:v>0.74062680000000003</c:v>
                </c:pt>
                <c:pt idx="130668">
                  <c:v>0.74261350000000004</c:v>
                </c:pt>
                <c:pt idx="130669">
                  <c:v>0.74553380000000002</c:v>
                </c:pt>
                <c:pt idx="130670">
                  <c:v>0.74821099999999996</c:v>
                </c:pt>
                <c:pt idx="130671">
                  <c:v>0.75099059999999995</c:v>
                </c:pt>
                <c:pt idx="130672">
                  <c:v>0.7542238</c:v>
                </c:pt>
                <c:pt idx="130673">
                  <c:v>0.75819079999999994</c:v>
                </c:pt>
                <c:pt idx="130674">
                  <c:v>0.76227639999999997</c:v>
                </c:pt>
                <c:pt idx="130675">
                  <c:v>0.76664529999999997</c:v>
                </c:pt>
                <c:pt idx="130676">
                  <c:v>0.77044109999999999</c:v>
                </c:pt>
                <c:pt idx="130677">
                  <c:v>0.77456049999999999</c:v>
                </c:pt>
                <c:pt idx="130678">
                  <c:v>0.77939419999999993</c:v>
                </c:pt>
                <c:pt idx="130679">
                  <c:v>0.78333019999999998</c:v>
                </c:pt>
                <c:pt idx="130680">
                  <c:v>0.78733999999999993</c:v>
                </c:pt>
                <c:pt idx="130681">
                  <c:v>0.79182649999999999</c:v>
                </c:pt>
                <c:pt idx="130682">
                  <c:v>0.79663250000000008</c:v>
                </c:pt>
                <c:pt idx="130683">
                  <c:v>0.8013707000000001</c:v>
                </c:pt>
                <c:pt idx="130684">
                  <c:v>0.8061178</c:v>
                </c:pt>
                <c:pt idx="130685">
                  <c:v>0.81088329999999997</c:v>
                </c:pt>
                <c:pt idx="130686">
                  <c:v>0.8160307</c:v>
                </c:pt>
                <c:pt idx="130687">
                  <c:v>0.8210050000000001</c:v>
                </c:pt>
                <c:pt idx="130688">
                  <c:v>0.82595639999999992</c:v>
                </c:pt>
                <c:pt idx="130689">
                  <c:v>0.83061700000000005</c:v>
                </c:pt>
                <c:pt idx="130690">
                  <c:v>0.83511390000000008</c:v>
                </c:pt>
                <c:pt idx="130691">
                  <c:v>0.83974910000000003</c:v>
                </c:pt>
                <c:pt idx="130692">
                  <c:v>0.84454379999999996</c:v>
                </c:pt>
                <c:pt idx="130693">
                  <c:v>0.84909620000000008</c:v>
                </c:pt>
                <c:pt idx="130694">
                  <c:v>0.85339139999999991</c:v>
                </c:pt>
                <c:pt idx="130695">
                  <c:v>0.85833110000000001</c:v>
                </c:pt>
                <c:pt idx="130696">
                  <c:v>0.8630720999999999</c:v>
                </c:pt>
                <c:pt idx="130697">
                  <c:v>0.8682342999999999</c:v>
                </c:pt>
                <c:pt idx="130698">
                  <c:v>0.87329889999999999</c:v>
                </c:pt>
                <c:pt idx="130699">
                  <c:v>0.87819650000000005</c:v>
                </c:pt>
                <c:pt idx="130700">
                  <c:v>0.88287409999999999</c:v>
                </c:pt>
                <c:pt idx="130701">
                  <c:v>0.88786299999999996</c:v>
                </c:pt>
                <c:pt idx="130702">
                  <c:v>0.89299719999999994</c:v>
                </c:pt>
                <c:pt idx="130703">
                  <c:v>0.8984531</c:v>
                </c:pt>
                <c:pt idx="130704">
                  <c:v>0.9038138</c:v>
                </c:pt>
                <c:pt idx="130705">
                  <c:v>0.90913440000000001</c:v>
                </c:pt>
                <c:pt idx="130706">
                  <c:v>0.91455090000000006</c:v>
                </c:pt>
                <c:pt idx="130707">
                  <c:v>0.91981729999999995</c:v>
                </c:pt>
                <c:pt idx="130708">
                  <c:v>0.92506460000000001</c:v>
                </c:pt>
                <c:pt idx="130709">
                  <c:v>0.92512269999999996</c:v>
                </c:pt>
                <c:pt idx="130710">
                  <c:v>0.92801409999999995</c:v>
                </c:pt>
                <c:pt idx="130711">
                  <c:v>0.93168570000000006</c:v>
                </c:pt>
                <c:pt idx="130712">
                  <c:v>0.93624449999999992</c:v>
                </c:pt>
                <c:pt idx="130713">
                  <c:v>0.94065069999999995</c:v>
                </c:pt>
                <c:pt idx="130714">
                  <c:v>0.94541419999999998</c:v>
                </c:pt>
                <c:pt idx="130715">
                  <c:v>0.94986570000000003</c:v>
                </c:pt>
                <c:pt idx="130716">
                  <c:v>0.95463069999999994</c:v>
                </c:pt>
                <c:pt idx="130717">
                  <c:v>0.95946740000000008</c:v>
                </c:pt>
                <c:pt idx="130718">
                  <c:v>0.96442230000000007</c:v>
                </c:pt>
                <c:pt idx="130719">
                  <c:v>0.96928110000000001</c:v>
                </c:pt>
                <c:pt idx="130720">
                  <c:v>0.97399150000000001</c:v>
                </c:pt>
                <c:pt idx="130721">
                  <c:v>0.97890440000000001</c:v>
                </c:pt>
                <c:pt idx="130722">
                  <c:v>0.98400580000000004</c:v>
                </c:pt>
                <c:pt idx="130723">
                  <c:v>0.9889190000000001</c:v>
                </c:pt>
                <c:pt idx="130724">
                  <c:v>0.99463289999999993</c:v>
                </c:pt>
                <c:pt idx="130725">
                  <c:v>0.9999304</c:v>
                </c:pt>
                <c:pt idx="130726">
                  <c:v>1.005277</c:v>
                </c:pt>
                <c:pt idx="130727">
                  <c:v>1.0103059999999999</c:v>
                </c:pt>
                <c:pt idx="130728">
                  <c:v>1.015234</c:v>
                </c:pt>
                <c:pt idx="130729">
                  <c:v>1.020829</c:v>
                </c:pt>
                <c:pt idx="130730">
                  <c:v>1.0260719999999999</c:v>
                </c:pt>
                <c:pt idx="130731">
                  <c:v>1.028114</c:v>
                </c:pt>
                <c:pt idx="130732">
                  <c:v>1.031064</c:v>
                </c:pt>
                <c:pt idx="130733">
                  <c:v>1.036025</c:v>
                </c:pt>
                <c:pt idx="130734">
                  <c:v>1.0408539999999999</c:v>
                </c:pt>
                <c:pt idx="130735">
                  <c:v>1.046011</c:v>
                </c:pt>
                <c:pt idx="130736">
                  <c:v>1.0510840000000001</c:v>
                </c:pt>
                <c:pt idx="130737">
                  <c:v>1.0563740000000001</c:v>
                </c:pt>
                <c:pt idx="130738">
                  <c:v>1.0615250000000001</c:v>
                </c:pt>
                <c:pt idx="130739">
                  <c:v>1.0669679999999999</c:v>
                </c:pt>
                <c:pt idx="130740">
                  <c:v>1.072257</c:v>
                </c:pt>
                <c:pt idx="130741">
                  <c:v>1.07782</c:v>
                </c:pt>
                <c:pt idx="130742">
                  <c:v>1.083191</c:v>
                </c:pt>
                <c:pt idx="130743">
                  <c:v>1.0887830000000001</c:v>
                </c:pt>
                <c:pt idx="130744">
                  <c:v>1.0941829999999999</c:v>
                </c:pt>
                <c:pt idx="130745">
                  <c:v>1.0972109999999999</c:v>
                </c:pt>
                <c:pt idx="130746">
                  <c:v>1.101615</c:v>
                </c:pt>
                <c:pt idx="130747">
                  <c:v>1.105216</c:v>
                </c:pt>
                <c:pt idx="130748">
                  <c:v>1.110023</c:v>
                </c:pt>
                <c:pt idx="130749">
                  <c:v>1.1150899999999999</c:v>
                </c:pt>
                <c:pt idx="130750">
                  <c:v>1.1199109999999999</c:v>
                </c:pt>
                <c:pt idx="130751">
                  <c:v>1.124803</c:v>
                </c:pt>
                <c:pt idx="130752">
                  <c:v>1.1300430000000001</c:v>
                </c:pt>
                <c:pt idx="130753">
                  <c:v>1.1351910000000001</c:v>
                </c:pt>
                <c:pt idx="130754">
                  <c:v>1.1404879999999999</c:v>
                </c:pt>
                <c:pt idx="130755">
                  <c:v>1.144455</c:v>
                </c:pt>
                <c:pt idx="130756">
                  <c:v>1.149302</c:v>
                </c:pt>
                <c:pt idx="130757">
                  <c:v>1.1545650000000001</c:v>
                </c:pt>
                <c:pt idx="130758">
                  <c:v>1.159851</c:v>
                </c:pt>
                <c:pt idx="130759">
                  <c:v>1.1651069999999999</c:v>
                </c:pt>
                <c:pt idx="130760">
                  <c:v>1.17052</c:v>
                </c:pt>
                <c:pt idx="130761">
                  <c:v>1.1756959999999999</c:v>
                </c:pt>
                <c:pt idx="130762">
                  <c:v>1.1801920000000001</c:v>
                </c:pt>
                <c:pt idx="130763">
                  <c:v>1.1837530000000001</c:v>
                </c:pt>
                <c:pt idx="130764">
                  <c:v>1.187578</c:v>
                </c:pt>
                <c:pt idx="130765">
                  <c:v>1.192183</c:v>
                </c:pt>
                <c:pt idx="130766">
                  <c:v>1.1971270000000001</c:v>
                </c:pt>
                <c:pt idx="130767">
                  <c:v>1.202264</c:v>
                </c:pt>
                <c:pt idx="130768">
                  <c:v>1.206666</c:v>
                </c:pt>
                <c:pt idx="130769">
                  <c:v>1.211209</c:v>
                </c:pt>
                <c:pt idx="130770">
                  <c:v>1.2156830000000001</c:v>
                </c:pt>
                <c:pt idx="130771">
                  <c:v>1.220569</c:v>
                </c:pt>
                <c:pt idx="130772">
                  <c:v>1.2253149999999999</c:v>
                </c:pt>
                <c:pt idx="130773">
                  <c:v>1.2301169999999999</c:v>
                </c:pt>
                <c:pt idx="130774">
                  <c:v>1.2352290000000001</c:v>
                </c:pt>
                <c:pt idx="130775">
                  <c:v>1.2397009999999999</c:v>
                </c:pt>
                <c:pt idx="130776">
                  <c:v>1.2444950000000001</c:v>
                </c:pt>
                <c:pt idx="130777">
                  <c:v>1.249239</c:v>
                </c:pt>
                <c:pt idx="130778">
                  <c:v>1.253927</c:v>
                </c:pt>
                <c:pt idx="130779">
                  <c:v>1.2588269999999999</c:v>
                </c:pt>
                <c:pt idx="130780">
                  <c:v>1.263447</c:v>
                </c:pt>
                <c:pt idx="130781">
                  <c:v>1.2681549999999999</c:v>
                </c:pt>
                <c:pt idx="130782">
                  <c:v>1.2729869999999999</c:v>
                </c:pt>
                <c:pt idx="130783">
                  <c:v>1.2777720000000001</c:v>
                </c:pt>
                <c:pt idx="130784">
                  <c:v>1.2824849999999999</c:v>
                </c:pt>
                <c:pt idx="130785">
                  <c:v>1.2873460000000001</c:v>
                </c:pt>
                <c:pt idx="130786">
                  <c:v>1.292232</c:v>
                </c:pt>
                <c:pt idx="130787">
                  <c:v>1.2971029999999999</c:v>
                </c:pt>
                <c:pt idx="130788">
                  <c:v>1.3017940000000001</c:v>
                </c:pt>
                <c:pt idx="130789">
                  <c:v>1.3060610000000001</c:v>
                </c:pt>
                <c:pt idx="130790">
                  <c:v>1.3109219999999999</c:v>
                </c:pt>
                <c:pt idx="130791">
                  <c:v>1.315715</c:v>
                </c:pt>
                <c:pt idx="130792">
                  <c:v>1.3205620000000002</c:v>
                </c:pt>
                <c:pt idx="130793">
                  <c:v>1.3252140000000001</c:v>
                </c:pt>
                <c:pt idx="130794">
                  <c:v>1.3301760000000002</c:v>
                </c:pt>
                <c:pt idx="130795">
                  <c:v>1.335037</c:v>
                </c:pt>
                <c:pt idx="130796">
                  <c:v>1.3399730000000001</c:v>
                </c:pt>
                <c:pt idx="130797">
                  <c:v>1.3447149999999999</c:v>
                </c:pt>
                <c:pt idx="130798">
                  <c:v>1.3496900000000001</c:v>
                </c:pt>
                <c:pt idx="130799">
                  <c:v>1.3546340000000001</c:v>
                </c:pt>
                <c:pt idx="130800">
                  <c:v>1.3596169999999999</c:v>
                </c:pt>
                <c:pt idx="130801">
                  <c:v>1.3645510000000001</c:v>
                </c:pt>
                <c:pt idx="130802">
                  <c:v>1.3695560000000002</c:v>
                </c:pt>
                <c:pt idx="130803">
                  <c:v>1.3743110000000001</c:v>
                </c:pt>
                <c:pt idx="130804">
                  <c:v>1.3791</c:v>
                </c:pt>
                <c:pt idx="130805">
                  <c:v>1.3831789999999999</c:v>
                </c:pt>
                <c:pt idx="130806">
                  <c:v>1.3855909999999998</c:v>
                </c:pt>
                <c:pt idx="130807">
                  <c:v>1.3899329999999999</c:v>
                </c:pt>
                <c:pt idx="130808">
                  <c:v>1.3945949999999998</c:v>
                </c:pt>
                <c:pt idx="130809">
                  <c:v>1.3992599999999999</c:v>
                </c:pt>
                <c:pt idx="130810">
                  <c:v>1.4038189999999999</c:v>
                </c:pt>
                <c:pt idx="130811">
                  <c:v>1.4085780000000001</c:v>
                </c:pt>
                <c:pt idx="130812">
                  <c:v>1.4134740000000001</c:v>
                </c:pt>
                <c:pt idx="130813">
                  <c:v>1.4183889999999999</c:v>
                </c:pt>
                <c:pt idx="130814">
                  <c:v>1.4233390000000001</c:v>
                </c:pt>
                <c:pt idx="130815">
                  <c:v>1.4282569999999999</c:v>
                </c:pt>
                <c:pt idx="130816">
                  <c:v>1.4330129999999999</c:v>
                </c:pt>
                <c:pt idx="130817">
                  <c:v>1.4380820000000001</c:v>
                </c:pt>
                <c:pt idx="130818">
                  <c:v>1.4431060000000002</c:v>
                </c:pt>
                <c:pt idx="130819">
                  <c:v>1.447756</c:v>
                </c:pt>
                <c:pt idx="130820">
                  <c:v>1.4526059999999998</c:v>
                </c:pt>
                <c:pt idx="130821">
                  <c:v>1.457525</c:v>
                </c:pt>
                <c:pt idx="130822">
                  <c:v>1.462318</c:v>
                </c:pt>
                <c:pt idx="130823">
                  <c:v>1.4673890000000001</c:v>
                </c:pt>
                <c:pt idx="130824">
                  <c:v>1.4724010000000001</c:v>
                </c:pt>
                <c:pt idx="130825">
                  <c:v>1.4774109999999998</c:v>
                </c:pt>
                <c:pt idx="130826">
                  <c:v>1.4824930000000001</c:v>
                </c:pt>
                <c:pt idx="130827">
                  <c:v>1.4875250000000002</c:v>
                </c:pt>
                <c:pt idx="130828">
                  <c:v>1.492378</c:v>
                </c:pt>
                <c:pt idx="130829">
                  <c:v>1.4974460000000001</c:v>
                </c:pt>
                <c:pt idx="130830">
                  <c:v>1.502194</c:v>
                </c:pt>
                <c:pt idx="130831">
                  <c:v>1.5079359999999999</c:v>
                </c:pt>
                <c:pt idx="130832">
                  <c:v>1.5109980000000001</c:v>
                </c:pt>
                <c:pt idx="130833">
                  <c:v>1.512969</c:v>
                </c:pt>
                <c:pt idx="130834">
                  <c:v>1.5159020000000001</c:v>
                </c:pt>
                <c:pt idx="130835">
                  <c:v>1.5195500000000002</c:v>
                </c:pt>
                <c:pt idx="130836">
                  <c:v>1.5230710000000001</c:v>
                </c:pt>
                <c:pt idx="130837">
                  <c:v>1.5265719999999998</c:v>
                </c:pt>
                <c:pt idx="130838">
                  <c:v>1.5304850000000001</c:v>
                </c:pt>
                <c:pt idx="130839">
                  <c:v>1.5344550000000001</c:v>
                </c:pt>
                <c:pt idx="130840">
                  <c:v>1.5385610000000001</c:v>
                </c:pt>
                <c:pt idx="130841">
                  <c:v>1.5430920000000001</c:v>
                </c:pt>
                <c:pt idx="130842">
                  <c:v>1.5474940000000001</c:v>
                </c:pt>
                <c:pt idx="130843">
                  <c:v>1.5518799999999999</c:v>
                </c:pt>
                <c:pt idx="130844">
                  <c:v>1.5563199999999999</c:v>
                </c:pt>
                <c:pt idx="130845">
                  <c:v>1.561215</c:v>
                </c:pt>
                <c:pt idx="130846">
                  <c:v>1.5662259999999999</c:v>
                </c:pt>
                <c:pt idx="130847">
                  <c:v>1.571113</c:v>
                </c:pt>
                <c:pt idx="130848">
                  <c:v>1.5720020000000001</c:v>
                </c:pt>
                <c:pt idx="130849">
                  <c:v>1.5715399999999999</c:v>
                </c:pt>
                <c:pt idx="130850">
                  <c:v>1.573124</c:v>
                </c:pt>
                <c:pt idx="130851">
                  <c:v>1.5758589999999999</c:v>
                </c:pt>
                <c:pt idx="130852">
                  <c:v>1.5791740000000001</c:v>
                </c:pt>
                <c:pt idx="130853">
                  <c:v>1.5827340000000001</c:v>
                </c:pt>
                <c:pt idx="130854">
                  <c:v>1.584727</c:v>
                </c:pt>
                <c:pt idx="130855">
                  <c:v>1.5875139999999999</c:v>
                </c:pt>
                <c:pt idx="130856">
                  <c:v>1.5904739999999999</c:v>
                </c:pt>
                <c:pt idx="130857">
                  <c:v>1.5935160000000002</c:v>
                </c:pt>
                <c:pt idx="130858">
                  <c:v>1.597208</c:v>
                </c:pt>
                <c:pt idx="130859">
                  <c:v>1.6009399999999998</c:v>
                </c:pt>
                <c:pt idx="130860">
                  <c:v>1.6051480000000002</c:v>
                </c:pt>
                <c:pt idx="130861">
                  <c:v>1.6082930000000002</c:v>
                </c:pt>
                <c:pt idx="130862">
                  <c:v>1.6103200000000002</c:v>
                </c:pt>
                <c:pt idx="130863">
                  <c:v>1.6134230000000001</c:v>
                </c:pt>
                <c:pt idx="130864">
                  <c:v>1.617389</c:v>
                </c:pt>
                <c:pt idx="130865">
                  <c:v>1.621448</c:v>
                </c:pt>
                <c:pt idx="130866">
                  <c:v>1.6254750000000002</c:v>
                </c:pt>
                <c:pt idx="130867">
                  <c:v>1.6291919999999998</c:v>
                </c:pt>
                <c:pt idx="130868">
                  <c:v>1.6326209999999999</c:v>
                </c:pt>
                <c:pt idx="130869">
                  <c:v>1.6364100000000001</c:v>
                </c:pt>
                <c:pt idx="130870">
                  <c:v>1.640587</c:v>
                </c:pt>
                <c:pt idx="130871">
                  <c:v>1.64486</c:v>
                </c:pt>
                <c:pt idx="130872">
                  <c:v>1.6492090000000001</c:v>
                </c:pt>
                <c:pt idx="130873">
                  <c:v>1.6536419999999998</c:v>
                </c:pt>
                <c:pt idx="130874">
                  <c:v>1.6581060000000001</c:v>
                </c:pt>
                <c:pt idx="130875">
                  <c:v>1.6620159999999999</c:v>
                </c:pt>
                <c:pt idx="130876">
                  <c:v>1.666315</c:v>
                </c:pt>
                <c:pt idx="130877">
                  <c:v>1.6704260000000002</c:v>
                </c:pt>
                <c:pt idx="130878">
                  <c:v>1.6745289999999999</c:v>
                </c:pt>
                <c:pt idx="130879">
                  <c:v>1.678442</c:v>
                </c:pt>
                <c:pt idx="130880">
                  <c:v>1.6828770000000002</c:v>
                </c:pt>
                <c:pt idx="130881">
                  <c:v>1.687246</c:v>
                </c:pt>
                <c:pt idx="130882">
                  <c:v>1.6919210000000002</c:v>
                </c:pt>
                <c:pt idx="130883">
                  <c:v>1.696215</c:v>
                </c:pt>
                <c:pt idx="130884">
                  <c:v>1.7009859999999999</c:v>
                </c:pt>
                <c:pt idx="130885">
                  <c:v>1.705657</c:v>
                </c:pt>
                <c:pt idx="130886">
                  <c:v>1.7101710000000001</c:v>
                </c:pt>
                <c:pt idx="130887">
                  <c:v>1.714761</c:v>
                </c:pt>
                <c:pt idx="130888">
                  <c:v>1.7196180000000001</c:v>
                </c:pt>
                <c:pt idx="130889">
                  <c:v>1.724586</c:v>
                </c:pt>
                <c:pt idx="130890">
                  <c:v>1.729716</c:v>
                </c:pt>
                <c:pt idx="130891">
                  <c:v>1.7348509999999999</c:v>
                </c:pt>
                <c:pt idx="130892">
                  <c:v>1.7400820000000001</c:v>
                </c:pt>
                <c:pt idx="130893">
                  <c:v>1.745225</c:v>
                </c:pt>
                <c:pt idx="130894">
                  <c:v>1.7504439999999999</c:v>
                </c:pt>
                <c:pt idx="130895">
                  <c:v>1.755139</c:v>
                </c:pt>
                <c:pt idx="130896">
                  <c:v>1.7587900000000001</c:v>
                </c:pt>
                <c:pt idx="130897">
                  <c:v>1.7633019999999999</c:v>
                </c:pt>
                <c:pt idx="130898">
                  <c:v>1.768467</c:v>
                </c:pt>
                <c:pt idx="130899">
                  <c:v>1.7733570000000001</c:v>
                </c:pt>
                <c:pt idx="130900">
                  <c:v>1.778394</c:v>
                </c:pt>
                <c:pt idx="130901">
                  <c:v>1.7834240000000001</c:v>
                </c:pt>
                <c:pt idx="130902">
                  <c:v>1.7886120000000001</c:v>
                </c:pt>
                <c:pt idx="130903">
                  <c:v>1.7936189999999999</c:v>
                </c:pt>
                <c:pt idx="130904">
                  <c:v>1.7988439999999999</c:v>
                </c:pt>
                <c:pt idx="130905">
                  <c:v>1.8038489999999998</c:v>
                </c:pt>
                <c:pt idx="130906">
                  <c:v>1.8091060000000001</c:v>
                </c:pt>
                <c:pt idx="130907">
                  <c:v>1.8142520000000002</c:v>
                </c:pt>
                <c:pt idx="130908">
                  <c:v>1.8195349999999999</c:v>
                </c:pt>
                <c:pt idx="130909">
                  <c:v>1.8246200000000001</c:v>
                </c:pt>
                <c:pt idx="130910">
                  <c:v>1.8299480000000001</c:v>
                </c:pt>
                <c:pt idx="130911">
                  <c:v>1.8350140000000001</c:v>
                </c:pt>
                <c:pt idx="130912">
                  <c:v>1.8401380000000001</c:v>
                </c:pt>
                <c:pt idx="130913">
                  <c:v>1.8451500000000001</c:v>
                </c:pt>
                <c:pt idx="130914">
                  <c:v>1.8504019999999999</c:v>
                </c:pt>
                <c:pt idx="130915">
                  <c:v>1.8555699999999999</c:v>
                </c:pt>
                <c:pt idx="130916">
                  <c:v>1.8609279999999999</c:v>
                </c:pt>
                <c:pt idx="130917">
                  <c:v>1.8661590000000001</c:v>
                </c:pt>
                <c:pt idx="130918">
                  <c:v>1.871437</c:v>
                </c:pt>
                <c:pt idx="130919">
                  <c:v>1.876746</c:v>
                </c:pt>
                <c:pt idx="130920">
                  <c:v>1.8817490000000001</c:v>
                </c:pt>
                <c:pt idx="130921">
                  <c:v>1.8852979999999999</c:v>
                </c:pt>
                <c:pt idx="130922">
                  <c:v>1.8897189999999999</c:v>
                </c:pt>
                <c:pt idx="130923">
                  <c:v>1.894344</c:v>
                </c:pt>
                <c:pt idx="130924">
                  <c:v>1.8994929999999999</c:v>
                </c:pt>
                <c:pt idx="130925">
                  <c:v>1.9046779999999999</c:v>
                </c:pt>
                <c:pt idx="130926">
                  <c:v>1.909929</c:v>
                </c:pt>
                <c:pt idx="130927">
                  <c:v>1.9151499999999999</c:v>
                </c:pt>
                <c:pt idx="130928">
                  <c:v>1.9206790000000002</c:v>
                </c:pt>
                <c:pt idx="130929">
                  <c:v>1.925962</c:v>
                </c:pt>
                <c:pt idx="130930">
                  <c:v>1.9315959999999999</c:v>
                </c:pt>
                <c:pt idx="130931">
                  <c:v>1.9368620000000001</c:v>
                </c:pt>
                <c:pt idx="130932">
                  <c:v>1.9421849999999998</c:v>
                </c:pt>
                <c:pt idx="130933">
                  <c:v>1.947438</c:v>
                </c:pt>
                <c:pt idx="130934">
                  <c:v>1.952688</c:v>
                </c:pt>
                <c:pt idx="130935">
                  <c:v>1.9576009999999999</c:v>
                </c:pt>
                <c:pt idx="130936">
                  <c:v>1.9628590000000001</c:v>
                </c:pt>
                <c:pt idx="130937">
                  <c:v>1.9679610000000001</c:v>
                </c:pt>
                <c:pt idx="130938">
                  <c:v>1.9731489999999998</c:v>
                </c:pt>
                <c:pt idx="130939">
                  <c:v>1.9783310000000001</c:v>
                </c:pt>
                <c:pt idx="130940">
                  <c:v>1.983481</c:v>
                </c:pt>
                <c:pt idx="130941">
                  <c:v>1.9886809999999999</c:v>
                </c:pt>
                <c:pt idx="130942">
                  <c:v>1.993905</c:v>
                </c:pt>
                <c:pt idx="130943">
                  <c:v>1.999088</c:v>
                </c:pt>
                <c:pt idx="130944">
                  <c:v>2.004267</c:v>
                </c:pt>
                <c:pt idx="130945">
                  <c:v>2.0094380000000003</c:v>
                </c:pt>
                <c:pt idx="130946">
                  <c:v>2.014637</c:v>
                </c:pt>
                <c:pt idx="130947">
                  <c:v>2.0197399999999996</c:v>
                </c:pt>
                <c:pt idx="130948">
                  <c:v>2.0248400000000002</c:v>
                </c:pt>
                <c:pt idx="130949">
                  <c:v>2.0300039999999999</c:v>
                </c:pt>
                <c:pt idx="130950">
                  <c:v>2.0351530000000002</c:v>
                </c:pt>
                <c:pt idx="130951">
                  <c:v>2.0400529999999999</c:v>
                </c:pt>
                <c:pt idx="130952">
                  <c:v>2.0444100000000001</c:v>
                </c:pt>
                <c:pt idx="130953">
                  <c:v>2.0453099999999997</c:v>
                </c:pt>
                <c:pt idx="130954">
                  <c:v>2.0492919999999999</c:v>
                </c:pt>
                <c:pt idx="130955">
                  <c:v>2.0533090000000001</c:v>
                </c:pt>
                <c:pt idx="130956">
                  <c:v>2.0577960000000002</c:v>
                </c:pt>
                <c:pt idx="130957">
                  <c:v>2.0626709999999999</c:v>
                </c:pt>
                <c:pt idx="130958">
                  <c:v>2.0674640000000002</c:v>
                </c:pt>
                <c:pt idx="130959">
                  <c:v>2.0721690000000001</c:v>
                </c:pt>
                <c:pt idx="130960">
                  <c:v>2.0769009999999999</c:v>
                </c:pt>
                <c:pt idx="130961">
                  <c:v>2.0815269999999999</c:v>
                </c:pt>
                <c:pt idx="130962">
                  <c:v>2.0862620000000001</c:v>
                </c:pt>
                <c:pt idx="130963">
                  <c:v>2.0910519999999999</c:v>
                </c:pt>
                <c:pt idx="130964">
                  <c:v>2.0960070000000002</c:v>
                </c:pt>
                <c:pt idx="130965">
                  <c:v>2.1005349999999998</c:v>
                </c:pt>
                <c:pt idx="130966">
                  <c:v>2.104152</c:v>
                </c:pt>
                <c:pt idx="130967">
                  <c:v>2.108063</c:v>
                </c:pt>
                <c:pt idx="130968">
                  <c:v>2.1127470000000002</c:v>
                </c:pt>
                <c:pt idx="130969">
                  <c:v>2.1177960000000002</c:v>
                </c:pt>
                <c:pt idx="130970">
                  <c:v>2.1225100000000001</c:v>
                </c:pt>
                <c:pt idx="130971">
                  <c:v>2.1276250000000001</c:v>
                </c:pt>
                <c:pt idx="130972">
                  <c:v>2.1326200000000002</c:v>
                </c:pt>
                <c:pt idx="130973">
                  <c:v>2.1377419999999998</c:v>
                </c:pt>
                <c:pt idx="130974">
                  <c:v>2.1427619999999998</c:v>
                </c:pt>
                <c:pt idx="130975">
                  <c:v>2.1478929999999998</c:v>
                </c:pt>
                <c:pt idx="130976">
                  <c:v>2.1530050000000003</c:v>
                </c:pt>
                <c:pt idx="130977">
                  <c:v>2.1582150000000002</c:v>
                </c:pt>
                <c:pt idx="130978">
                  <c:v>2.1629619999999998</c:v>
                </c:pt>
                <c:pt idx="130979">
                  <c:v>2.1674709999999999</c:v>
                </c:pt>
                <c:pt idx="130980">
                  <c:v>2.1710750000000001</c:v>
                </c:pt>
                <c:pt idx="130981">
                  <c:v>2.175243</c:v>
                </c:pt>
                <c:pt idx="130982">
                  <c:v>2.1803490000000001</c:v>
                </c:pt>
                <c:pt idx="130983">
                  <c:v>2.1860360000000001</c:v>
                </c:pt>
                <c:pt idx="130984">
                  <c:v>2.1914660000000001</c:v>
                </c:pt>
                <c:pt idx="130985">
                  <c:v>2.1969940000000001</c:v>
                </c:pt>
                <c:pt idx="130986">
                  <c:v>2.2025040000000002</c:v>
                </c:pt>
                <c:pt idx="130987">
                  <c:v>2.2082489999999999</c:v>
                </c:pt>
                <c:pt idx="130988">
                  <c:v>2.214232</c:v>
                </c:pt>
                <c:pt idx="130989">
                  <c:v>2.2204030000000001</c:v>
                </c:pt>
                <c:pt idx="130990">
                  <c:v>2.2262629999999999</c:v>
                </c:pt>
                <c:pt idx="130991">
                  <c:v>2.231878</c:v>
                </c:pt>
                <c:pt idx="130992">
                  <c:v>2.2376329999999998</c:v>
                </c:pt>
                <c:pt idx="130993">
                  <c:v>2.2435390000000002</c:v>
                </c:pt>
                <c:pt idx="130994">
                  <c:v>2.2492580000000002</c:v>
                </c:pt>
                <c:pt idx="130995">
                  <c:v>2.255166</c:v>
                </c:pt>
                <c:pt idx="130996">
                  <c:v>2.260907</c:v>
                </c:pt>
                <c:pt idx="130997">
                  <c:v>2.2670080000000001</c:v>
                </c:pt>
                <c:pt idx="130998">
                  <c:v>2.2727680000000001</c:v>
                </c:pt>
                <c:pt idx="130999">
                  <c:v>2.2782399999999998</c:v>
                </c:pt>
                <c:pt idx="131000">
                  <c:v>2.2833110000000003</c:v>
                </c:pt>
                <c:pt idx="131001">
                  <c:v>2.2883519999999997</c:v>
                </c:pt>
                <c:pt idx="131002">
                  <c:v>2.2932299999999999</c:v>
                </c:pt>
                <c:pt idx="131003">
                  <c:v>2.2988919999999999</c:v>
                </c:pt>
                <c:pt idx="131004">
                  <c:v>2.3046259999999998</c:v>
                </c:pt>
                <c:pt idx="131005">
                  <c:v>2.3106420000000001</c:v>
                </c:pt>
                <c:pt idx="131006">
                  <c:v>2.3164449999999999</c:v>
                </c:pt>
                <c:pt idx="131007">
                  <c:v>2.3223310000000001</c:v>
                </c:pt>
                <c:pt idx="131008">
                  <c:v>2.3284409999999998</c:v>
                </c:pt>
                <c:pt idx="131009">
                  <c:v>2.3333710000000001</c:v>
                </c:pt>
                <c:pt idx="131010">
                  <c:v>2.338101</c:v>
                </c:pt>
                <c:pt idx="131011">
                  <c:v>2.3431099999999998</c:v>
                </c:pt>
                <c:pt idx="131012">
                  <c:v>2.3482529999999997</c:v>
                </c:pt>
                <c:pt idx="131013">
                  <c:v>2.3534450000000002</c:v>
                </c:pt>
                <c:pt idx="131014">
                  <c:v>2.358641</c:v>
                </c:pt>
                <c:pt idx="131015">
                  <c:v>2.3638810000000001</c:v>
                </c:pt>
                <c:pt idx="131016">
                  <c:v>2.369319</c:v>
                </c:pt>
                <c:pt idx="131017">
                  <c:v>2.3748019999999999</c:v>
                </c:pt>
                <c:pt idx="131018">
                  <c:v>2.3802339999999997</c:v>
                </c:pt>
                <c:pt idx="131019">
                  <c:v>2.3855089999999999</c:v>
                </c:pt>
                <c:pt idx="131020">
                  <c:v>2.3905150000000002</c:v>
                </c:pt>
                <c:pt idx="131021">
                  <c:v>2.3958490000000001</c:v>
                </c:pt>
                <c:pt idx="131022">
                  <c:v>2.4012159999999998</c:v>
                </c:pt>
                <c:pt idx="131023">
                  <c:v>2.4069570000000002</c:v>
                </c:pt>
                <c:pt idx="131024">
                  <c:v>2.4125619999999999</c:v>
                </c:pt>
                <c:pt idx="131025">
                  <c:v>2.4183240000000001</c:v>
                </c:pt>
                <c:pt idx="131026">
                  <c:v>2.423962</c:v>
                </c:pt>
                <c:pt idx="131027">
                  <c:v>2.4295420000000001</c:v>
                </c:pt>
                <c:pt idx="131028">
                  <c:v>2.4351500000000001</c:v>
                </c:pt>
                <c:pt idx="131029">
                  <c:v>2.4407770000000002</c:v>
                </c:pt>
                <c:pt idx="131030">
                  <c:v>2.44482</c:v>
                </c:pt>
                <c:pt idx="131031">
                  <c:v>2.4476680000000002</c:v>
                </c:pt>
                <c:pt idx="131032">
                  <c:v>2.452102</c:v>
                </c:pt>
                <c:pt idx="131033">
                  <c:v>2.4571779999999999</c:v>
                </c:pt>
                <c:pt idx="131034">
                  <c:v>2.462307</c:v>
                </c:pt>
                <c:pt idx="131035">
                  <c:v>2.4679739999999999</c:v>
                </c:pt>
                <c:pt idx="131036">
                  <c:v>2.4731239999999999</c:v>
                </c:pt>
                <c:pt idx="131037">
                  <c:v>2.4788709999999998</c:v>
                </c:pt>
                <c:pt idx="131038">
                  <c:v>2.4842710000000001</c:v>
                </c:pt>
                <c:pt idx="131039">
                  <c:v>2.4897450000000001</c:v>
                </c:pt>
                <c:pt idx="131040">
                  <c:v>2.4937960000000001</c:v>
                </c:pt>
                <c:pt idx="131041">
                  <c:v>2.4989590000000002</c:v>
                </c:pt>
                <c:pt idx="131042">
                  <c:v>2.5039180000000001</c:v>
                </c:pt>
                <c:pt idx="131043">
                  <c:v>2.509836</c:v>
                </c:pt>
                <c:pt idx="131044">
                  <c:v>2.5098880000000001</c:v>
                </c:pt>
                <c:pt idx="131045">
                  <c:v>2.5091140000000003</c:v>
                </c:pt>
                <c:pt idx="131046">
                  <c:v>2.5115240000000001</c:v>
                </c:pt>
                <c:pt idx="131047">
                  <c:v>2.5134919999999998</c:v>
                </c:pt>
                <c:pt idx="131048">
                  <c:v>2.5170730000000003</c:v>
                </c:pt>
                <c:pt idx="131049">
                  <c:v>2.5212849999999998</c:v>
                </c:pt>
                <c:pt idx="131050">
                  <c:v>2.525712</c:v>
                </c:pt>
                <c:pt idx="131051">
                  <c:v>2.530535</c:v>
                </c:pt>
                <c:pt idx="131052">
                  <c:v>2.5352419999999998</c:v>
                </c:pt>
                <c:pt idx="131053">
                  <c:v>2.5404310000000003</c:v>
                </c:pt>
                <c:pt idx="131054">
                  <c:v>2.545506</c:v>
                </c:pt>
                <c:pt idx="131055">
                  <c:v>2.5510349999999997</c:v>
                </c:pt>
                <c:pt idx="131056">
                  <c:v>2.5562860000000001</c:v>
                </c:pt>
                <c:pt idx="131057">
                  <c:v>2.5617739999999998</c:v>
                </c:pt>
                <c:pt idx="131058">
                  <c:v>2.5672699999999997</c:v>
                </c:pt>
                <c:pt idx="131059">
                  <c:v>2.573032</c:v>
                </c:pt>
                <c:pt idx="131060">
                  <c:v>2.5777660000000004</c:v>
                </c:pt>
                <c:pt idx="131061">
                  <c:v>2.5829770000000001</c:v>
                </c:pt>
                <c:pt idx="131062">
                  <c:v>2.5884489999999998</c:v>
                </c:pt>
                <c:pt idx="131063">
                  <c:v>2.5943620000000003</c:v>
                </c:pt>
                <c:pt idx="131064">
                  <c:v>2.5998719999999995</c:v>
                </c:pt>
                <c:pt idx="131065">
                  <c:v>2.6055539999999997</c:v>
                </c:pt>
                <c:pt idx="131066">
                  <c:v>2.6113370000000002</c:v>
                </c:pt>
                <c:pt idx="131067">
                  <c:v>2.6172630000000003</c:v>
                </c:pt>
                <c:pt idx="131068">
                  <c:v>2.6223479999999997</c:v>
                </c:pt>
                <c:pt idx="131069">
                  <c:v>2.6280640000000002</c:v>
                </c:pt>
                <c:pt idx="131070">
                  <c:v>2.6337840000000003</c:v>
                </c:pt>
                <c:pt idx="131071">
                  <c:v>2.6398950000000001</c:v>
                </c:pt>
                <c:pt idx="131072">
                  <c:v>2.6459270000000004</c:v>
                </c:pt>
                <c:pt idx="131073">
                  <c:v>2.6518160000000002</c:v>
                </c:pt>
                <c:pt idx="131074">
                  <c:v>2.6579770000000003</c:v>
                </c:pt>
                <c:pt idx="131075">
                  <c:v>2.6640489999999999</c:v>
                </c:pt>
                <c:pt idx="131076">
                  <c:v>2.6700059999999999</c:v>
                </c:pt>
                <c:pt idx="131077">
                  <c:v>2.6758999999999999</c:v>
                </c:pt>
                <c:pt idx="131078">
                  <c:v>2.6820430000000002</c:v>
                </c:pt>
                <c:pt idx="131079">
                  <c:v>2.687856</c:v>
                </c:pt>
                <c:pt idx="131080">
                  <c:v>2.6939400000000004</c:v>
                </c:pt>
                <c:pt idx="131081">
                  <c:v>2.6996099999999998</c:v>
                </c:pt>
                <c:pt idx="131082">
                  <c:v>2.7052969999999998</c:v>
                </c:pt>
                <c:pt idx="131083">
                  <c:v>2.7105990000000002</c:v>
                </c:pt>
                <c:pt idx="131084">
                  <c:v>2.7158820000000001</c:v>
                </c:pt>
                <c:pt idx="131085">
                  <c:v>2.7215150000000001</c:v>
                </c:pt>
                <c:pt idx="131086">
                  <c:v>2.726261</c:v>
                </c:pt>
                <c:pt idx="131087">
                  <c:v>2.7316800000000003</c:v>
                </c:pt>
                <c:pt idx="131088">
                  <c:v>2.7370779999999999</c:v>
                </c:pt>
                <c:pt idx="131089">
                  <c:v>2.7431929999999998</c:v>
                </c:pt>
                <c:pt idx="131090">
                  <c:v>2.7492660000000004</c:v>
                </c:pt>
                <c:pt idx="131091">
                  <c:v>2.7549390000000002</c:v>
                </c:pt>
                <c:pt idx="131092">
                  <c:v>2.7607350000000004</c:v>
                </c:pt>
                <c:pt idx="131093">
                  <c:v>2.7667130000000002</c:v>
                </c:pt>
                <c:pt idx="131094">
                  <c:v>2.7723429999999998</c:v>
                </c:pt>
                <c:pt idx="131095">
                  <c:v>2.7781899999999999</c:v>
                </c:pt>
                <c:pt idx="131096">
                  <c:v>2.7840500000000001</c:v>
                </c:pt>
                <c:pt idx="131097">
                  <c:v>2.7901009999999999</c:v>
                </c:pt>
                <c:pt idx="131098">
                  <c:v>2.7960040000000004</c:v>
                </c:pt>
                <c:pt idx="131099">
                  <c:v>2.8019620000000001</c:v>
                </c:pt>
                <c:pt idx="131100">
                  <c:v>2.8078779999999997</c:v>
                </c:pt>
                <c:pt idx="131101">
                  <c:v>2.8138639999999997</c:v>
                </c:pt>
                <c:pt idx="131102">
                  <c:v>2.8198800000000004</c:v>
                </c:pt>
                <c:pt idx="131103">
                  <c:v>2.825955</c:v>
                </c:pt>
                <c:pt idx="131104">
                  <c:v>2.8311639999999998</c:v>
                </c:pt>
                <c:pt idx="131105">
                  <c:v>2.8358159999999999</c:v>
                </c:pt>
                <c:pt idx="131106">
                  <c:v>2.8403430000000003</c:v>
                </c:pt>
                <c:pt idx="131107">
                  <c:v>2.845294</c:v>
                </c:pt>
                <c:pt idx="131108">
                  <c:v>2.8509099999999998</c:v>
                </c:pt>
                <c:pt idx="131109">
                  <c:v>2.8560249999999998</c:v>
                </c:pt>
                <c:pt idx="131110">
                  <c:v>2.8614739999999999</c:v>
                </c:pt>
                <c:pt idx="131111">
                  <c:v>2.8665889999999998</c:v>
                </c:pt>
                <c:pt idx="131112">
                  <c:v>2.871991</c:v>
                </c:pt>
                <c:pt idx="131113">
                  <c:v>2.877291</c:v>
                </c:pt>
                <c:pt idx="131114">
                  <c:v>2.8828130000000001</c:v>
                </c:pt>
                <c:pt idx="131115">
                  <c:v>2.88842</c:v>
                </c:pt>
                <c:pt idx="131116">
                  <c:v>2.8942859999999997</c:v>
                </c:pt>
                <c:pt idx="131117">
                  <c:v>2.9000009999999996</c:v>
                </c:pt>
                <c:pt idx="131118">
                  <c:v>2.90578</c:v>
                </c:pt>
                <c:pt idx="131119">
                  <c:v>2.9116740000000001</c:v>
                </c:pt>
                <c:pt idx="131120">
                  <c:v>2.9175970000000002</c:v>
                </c:pt>
                <c:pt idx="131121">
                  <c:v>2.9234660000000003</c:v>
                </c:pt>
                <c:pt idx="131122">
                  <c:v>2.9291739999999997</c:v>
                </c:pt>
                <c:pt idx="131123">
                  <c:v>2.93506</c:v>
                </c:pt>
                <c:pt idx="131124">
                  <c:v>2.9408509999999999</c:v>
                </c:pt>
                <c:pt idx="131125">
                  <c:v>2.9466560000000004</c:v>
                </c:pt>
                <c:pt idx="131126">
                  <c:v>2.9524250000000003</c:v>
                </c:pt>
                <c:pt idx="131127">
                  <c:v>2.9583399999999997</c:v>
                </c:pt>
                <c:pt idx="131128">
                  <c:v>2.9641760000000001</c:v>
                </c:pt>
                <c:pt idx="131129">
                  <c:v>2.9694060000000002</c:v>
                </c:pt>
                <c:pt idx="131130">
                  <c:v>2.9750589999999999</c:v>
                </c:pt>
                <c:pt idx="131131">
                  <c:v>2.9793059999999998</c:v>
                </c:pt>
                <c:pt idx="131132">
                  <c:v>2.9835830000000003</c:v>
                </c:pt>
                <c:pt idx="131133">
                  <c:v>2.9879340000000001</c:v>
                </c:pt>
                <c:pt idx="131134">
                  <c:v>2.9882520000000001</c:v>
                </c:pt>
                <c:pt idx="131135">
                  <c:v>2.9916300000000002</c:v>
                </c:pt>
                <c:pt idx="131136">
                  <c:v>2.9950769999999998</c:v>
                </c:pt>
                <c:pt idx="131137">
                  <c:v>2.9991220000000003</c:v>
                </c:pt>
                <c:pt idx="131138">
                  <c:v>3.0036489999999998</c:v>
                </c:pt>
                <c:pt idx="131139">
                  <c:v>3.0082209999999998</c:v>
                </c:pt>
                <c:pt idx="131140">
                  <c:v>3.0132589999999997</c:v>
                </c:pt>
                <c:pt idx="131141">
                  <c:v>3.018389</c:v>
                </c:pt>
                <c:pt idx="131142">
                  <c:v>3.0237619999999996</c:v>
                </c:pt>
                <c:pt idx="131143">
                  <c:v>3.0291950000000001</c:v>
                </c:pt>
                <c:pt idx="131144">
                  <c:v>3.0348259999999998</c:v>
                </c:pt>
                <c:pt idx="131145">
                  <c:v>3.0403849999999997</c:v>
                </c:pt>
                <c:pt idx="131146">
                  <c:v>3.0453060000000001</c:v>
                </c:pt>
                <c:pt idx="131147">
                  <c:v>3.0504219999999997</c:v>
                </c:pt>
                <c:pt idx="131148">
                  <c:v>3.0556040000000002</c:v>
                </c:pt>
                <c:pt idx="131149">
                  <c:v>3.0609669999999998</c:v>
                </c:pt>
                <c:pt idx="131150">
                  <c:v>3.0663839999999998</c:v>
                </c:pt>
                <c:pt idx="131151">
                  <c:v>3.0719000000000003</c:v>
                </c:pt>
                <c:pt idx="131152">
                  <c:v>3.076953</c:v>
                </c:pt>
                <c:pt idx="131153">
                  <c:v>3.082058</c:v>
                </c:pt>
                <c:pt idx="131154">
                  <c:v>3.0858439999999998</c:v>
                </c:pt>
                <c:pt idx="131155">
                  <c:v>3.0905260000000001</c:v>
                </c:pt>
                <c:pt idx="131156">
                  <c:v>3.0945089999999995</c:v>
                </c:pt>
                <c:pt idx="131157">
                  <c:v>3.099485</c:v>
                </c:pt>
                <c:pt idx="131158">
                  <c:v>3.1042540000000001</c:v>
                </c:pt>
                <c:pt idx="131159">
                  <c:v>3.108428</c:v>
                </c:pt>
                <c:pt idx="131160">
                  <c:v>3.1128749999999998</c:v>
                </c:pt>
                <c:pt idx="131161">
                  <c:v>3.1173489999999999</c:v>
                </c:pt>
                <c:pt idx="131162">
                  <c:v>3.1218140000000001</c:v>
                </c:pt>
                <c:pt idx="131163">
                  <c:v>3.1273909999999998</c:v>
                </c:pt>
                <c:pt idx="131164">
                  <c:v>3.1322460000000003</c:v>
                </c:pt>
                <c:pt idx="131165">
                  <c:v>3.1377359999999999</c:v>
                </c:pt>
                <c:pt idx="131166">
                  <c:v>3.1427670000000001</c:v>
                </c:pt>
                <c:pt idx="131167">
                  <c:v>3.1485800000000004</c:v>
                </c:pt>
                <c:pt idx="131168">
                  <c:v>3.1543860000000001</c:v>
                </c:pt>
                <c:pt idx="131169">
                  <c:v>3.1599890000000004</c:v>
                </c:pt>
                <c:pt idx="131170">
                  <c:v>3.1656119999999999</c:v>
                </c:pt>
                <c:pt idx="131171">
                  <c:v>3.1710709999999995</c:v>
                </c:pt>
                <c:pt idx="131172">
                  <c:v>3.1767380000000003</c:v>
                </c:pt>
                <c:pt idx="131173">
                  <c:v>3.1820080000000002</c:v>
                </c:pt>
                <c:pt idx="131174">
                  <c:v>3.1875809999999998</c:v>
                </c:pt>
                <c:pt idx="131175">
                  <c:v>3.1933590000000001</c:v>
                </c:pt>
                <c:pt idx="131176">
                  <c:v>3.1991459999999998</c:v>
                </c:pt>
                <c:pt idx="131177">
                  <c:v>3.2049029999999998</c:v>
                </c:pt>
                <c:pt idx="131178">
                  <c:v>3.2104219999999999</c:v>
                </c:pt>
                <c:pt idx="131179">
                  <c:v>3.2146669999999999</c:v>
                </c:pt>
                <c:pt idx="131180">
                  <c:v>3.2197120000000004</c:v>
                </c:pt>
                <c:pt idx="131181">
                  <c:v>3.2247300000000001</c:v>
                </c:pt>
                <c:pt idx="131182">
                  <c:v>3.2297039999999999</c:v>
                </c:pt>
                <c:pt idx="131183">
                  <c:v>3.234416</c:v>
                </c:pt>
                <c:pt idx="131184">
                  <c:v>3.2393619999999999</c:v>
                </c:pt>
                <c:pt idx="131185">
                  <c:v>3.243611</c:v>
                </c:pt>
                <c:pt idx="131186">
                  <c:v>3.2481339999999999</c:v>
                </c:pt>
                <c:pt idx="131187">
                  <c:v>3.252291</c:v>
                </c:pt>
                <c:pt idx="131188">
                  <c:v>3.2569319999999999</c:v>
                </c:pt>
                <c:pt idx="131189">
                  <c:v>3.261641</c:v>
                </c:pt>
                <c:pt idx="131190">
                  <c:v>3.2663550000000003</c:v>
                </c:pt>
                <c:pt idx="131191">
                  <c:v>3.2712699999999999</c:v>
                </c:pt>
                <c:pt idx="131192">
                  <c:v>3.2762590000000005</c:v>
                </c:pt>
                <c:pt idx="131193">
                  <c:v>3.2813249999999998</c:v>
                </c:pt>
                <c:pt idx="131194">
                  <c:v>3.285793</c:v>
                </c:pt>
                <c:pt idx="131195">
                  <c:v>3.2909359999999999</c:v>
                </c:pt>
                <c:pt idx="131196">
                  <c:v>3.296332</c:v>
                </c:pt>
                <c:pt idx="131197">
                  <c:v>3.3016969999999999</c:v>
                </c:pt>
                <c:pt idx="131198">
                  <c:v>3.3073239999999999</c:v>
                </c:pt>
                <c:pt idx="131199">
                  <c:v>3.3127400000000002</c:v>
                </c:pt>
                <c:pt idx="131200">
                  <c:v>3.3184639999999996</c:v>
                </c:pt>
                <c:pt idx="131201">
                  <c:v>3.3239829999999997</c:v>
                </c:pt>
                <c:pt idx="131202">
                  <c:v>3.3296700000000001</c:v>
                </c:pt>
                <c:pt idx="131203">
                  <c:v>3.3354010000000001</c:v>
                </c:pt>
                <c:pt idx="131204">
                  <c:v>3.34111</c:v>
                </c:pt>
                <c:pt idx="131205">
                  <c:v>3.3461249999999998</c:v>
                </c:pt>
                <c:pt idx="131206">
                  <c:v>3.3511540000000002</c:v>
                </c:pt>
                <c:pt idx="131207">
                  <c:v>3.356293</c:v>
                </c:pt>
                <c:pt idx="131208">
                  <c:v>3.3609830000000001</c:v>
                </c:pt>
                <c:pt idx="131209">
                  <c:v>3.3649789999999999</c:v>
                </c:pt>
                <c:pt idx="131210">
                  <c:v>3.3693770000000001</c:v>
                </c:pt>
                <c:pt idx="131211">
                  <c:v>3.3736300000000004</c:v>
                </c:pt>
                <c:pt idx="131212">
                  <c:v>3.3780339999999995</c:v>
                </c:pt>
                <c:pt idx="131213">
                  <c:v>3.3825050000000001</c:v>
                </c:pt>
                <c:pt idx="131214">
                  <c:v>3.386997</c:v>
                </c:pt>
                <c:pt idx="131215">
                  <c:v>3.3915600000000001</c:v>
                </c:pt>
                <c:pt idx="131216">
                  <c:v>3.3961290000000002</c:v>
                </c:pt>
                <c:pt idx="131217">
                  <c:v>3.4007939999999999</c:v>
                </c:pt>
                <c:pt idx="131218">
                  <c:v>3.4055260000000001</c:v>
                </c:pt>
                <c:pt idx="131219">
                  <c:v>3.4100960000000002</c:v>
                </c:pt>
                <c:pt idx="131220">
                  <c:v>3.4150970000000003</c:v>
                </c:pt>
                <c:pt idx="131221">
                  <c:v>3.4204790000000003</c:v>
                </c:pt>
                <c:pt idx="131222">
                  <c:v>3.4250099999999999</c:v>
                </c:pt>
                <c:pt idx="131223">
                  <c:v>3.4301249999999999</c:v>
                </c:pt>
                <c:pt idx="131224">
                  <c:v>3.4350799999999997</c:v>
                </c:pt>
                <c:pt idx="131225">
                  <c:v>3.4398140000000001</c:v>
                </c:pt>
                <c:pt idx="131226">
                  <c:v>3.4450430000000001</c:v>
                </c:pt>
                <c:pt idx="131227">
                  <c:v>3.449166</c:v>
                </c:pt>
                <c:pt idx="131228">
                  <c:v>3.4542570000000001</c:v>
                </c:pt>
                <c:pt idx="131229">
                  <c:v>3.4589880000000002</c:v>
                </c:pt>
                <c:pt idx="131230">
                  <c:v>3.4637190000000002</c:v>
                </c:pt>
                <c:pt idx="131231">
                  <c:v>3.4684559999999998</c:v>
                </c:pt>
                <c:pt idx="131232">
                  <c:v>3.4729019999999999</c:v>
                </c:pt>
                <c:pt idx="131233">
                  <c:v>3.4776849999999997</c:v>
                </c:pt>
                <c:pt idx="131234">
                  <c:v>3.4826760000000001</c:v>
                </c:pt>
                <c:pt idx="131235">
                  <c:v>3.4875640000000003</c:v>
                </c:pt>
                <c:pt idx="131236">
                  <c:v>3.4928019999999997</c:v>
                </c:pt>
                <c:pt idx="131237">
                  <c:v>3.4977109999999998</c:v>
                </c:pt>
                <c:pt idx="131238">
                  <c:v>3.5029110000000001</c:v>
                </c:pt>
                <c:pt idx="131239">
                  <c:v>3.508327</c:v>
                </c:pt>
                <c:pt idx="131240">
                  <c:v>3.5137900000000002</c:v>
                </c:pt>
                <c:pt idx="131241">
                  <c:v>3.5192779999999999</c:v>
                </c:pt>
                <c:pt idx="131242">
                  <c:v>3.524702</c:v>
                </c:pt>
                <c:pt idx="131243">
                  <c:v>3.53016</c:v>
                </c:pt>
                <c:pt idx="131244">
                  <c:v>3.535806</c:v>
                </c:pt>
                <c:pt idx="131245">
                  <c:v>3.5413489999999999</c:v>
                </c:pt>
                <c:pt idx="131246">
                  <c:v>3.5470969999999999</c:v>
                </c:pt>
                <c:pt idx="131247">
                  <c:v>3.5525539999999998</c:v>
                </c:pt>
                <c:pt idx="131248">
                  <c:v>3.5582259999999999</c:v>
                </c:pt>
                <c:pt idx="131249">
                  <c:v>3.563806</c:v>
                </c:pt>
                <c:pt idx="131250">
                  <c:v>3.5694720000000002</c:v>
                </c:pt>
                <c:pt idx="131251">
                  <c:v>3.5750789999999997</c:v>
                </c:pt>
                <c:pt idx="131252">
                  <c:v>3.5807020000000001</c:v>
                </c:pt>
                <c:pt idx="131253">
                  <c:v>3.5856669999999999</c:v>
                </c:pt>
                <c:pt idx="131254">
                  <c:v>3.590706</c:v>
                </c:pt>
                <c:pt idx="131255">
                  <c:v>3.5960299999999998</c:v>
                </c:pt>
                <c:pt idx="131256">
                  <c:v>3.600257</c:v>
                </c:pt>
                <c:pt idx="131257">
                  <c:v>3.604851</c:v>
                </c:pt>
                <c:pt idx="131258">
                  <c:v>3.6092809999999997</c:v>
                </c:pt>
                <c:pt idx="131259">
                  <c:v>3.613747</c:v>
                </c:pt>
                <c:pt idx="131260">
                  <c:v>3.6182059999999998</c:v>
                </c:pt>
                <c:pt idx="131261">
                  <c:v>3.6228729999999998</c:v>
                </c:pt>
                <c:pt idx="131262">
                  <c:v>3.6275010000000001</c:v>
                </c:pt>
                <c:pt idx="131263">
                  <c:v>3.632358</c:v>
                </c:pt>
                <c:pt idx="131264">
                  <c:v>3.6373440000000001</c:v>
                </c:pt>
                <c:pt idx="131265">
                  <c:v>3.6423640000000002</c:v>
                </c:pt>
                <c:pt idx="131266">
                  <c:v>3.6469879999999999</c:v>
                </c:pt>
                <c:pt idx="131267">
                  <c:v>3.6516649999999999</c:v>
                </c:pt>
                <c:pt idx="131268">
                  <c:v>3.657092</c:v>
                </c:pt>
                <c:pt idx="131269">
                  <c:v>3.6626979999999998</c:v>
                </c:pt>
                <c:pt idx="131270">
                  <c:v>3.6682630000000001</c:v>
                </c:pt>
                <c:pt idx="131271">
                  <c:v>3.6738850000000003</c:v>
                </c:pt>
                <c:pt idx="131272">
                  <c:v>3.6796009999999999</c:v>
                </c:pt>
                <c:pt idx="131273">
                  <c:v>3.6850559999999999</c:v>
                </c:pt>
                <c:pt idx="131274">
                  <c:v>3.6905169999999998</c:v>
                </c:pt>
                <c:pt idx="131275">
                  <c:v>3.6956099999999998</c:v>
                </c:pt>
                <c:pt idx="131276">
                  <c:v>3.6986720000000002</c:v>
                </c:pt>
                <c:pt idx="131277">
                  <c:v>3.7026579999999996</c:v>
                </c:pt>
                <c:pt idx="131278">
                  <c:v>3.7073590000000003</c:v>
                </c:pt>
                <c:pt idx="131279">
                  <c:v>3.7122760000000001</c:v>
                </c:pt>
                <c:pt idx="131280">
                  <c:v>3.7175289999999999</c:v>
                </c:pt>
                <c:pt idx="131281">
                  <c:v>3.7215890000000003</c:v>
                </c:pt>
                <c:pt idx="131282">
                  <c:v>3.7263489999999999</c:v>
                </c:pt>
                <c:pt idx="131283">
                  <c:v>3.7308190000000003</c:v>
                </c:pt>
                <c:pt idx="131284">
                  <c:v>3.7358130000000003</c:v>
                </c:pt>
                <c:pt idx="131285">
                  <c:v>3.7408760000000001</c:v>
                </c:pt>
                <c:pt idx="131286">
                  <c:v>3.7459609999999999</c:v>
                </c:pt>
                <c:pt idx="131287">
                  <c:v>3.7510510000000004</c:v>
                </c:pt>
                <c:pt idx="131288">
                  <c:v>3.7559749999999998</c:v>
                </c:pt>
                <c:pt idx="131289">
                  <c:v>3.759995</c:v>
                </c:pt>
                <c:pt idx="131290">
                  <c:v>3.7643779999999998</c:v>
                </c:pt>
                <c:pt idx="131291">
                  <c:v>3.769603</c:v>
                </c:pt>
                <c:pt idx="131292">
                  <c:v>3.7751449999999998</c:v>
                </c:pt>
                <c:pt idx="131293">
                  <c:v>3.7804850000000001</c:v>
                </c:pt>
                <c:pt idx="131294">
                  <c:v>3.7862010000000001</c:v>
                </c:pt>
                <c:pt idx="131295">
                  <c:v>3.7918089999999998</c:v>
                </c:pt>
                <c:pt idx="131296">
                  <c:v>3.7974170000000003</c:v>
                </c:pt>
                <c:pt idx="131297">
                  <c:v>3.8030720000000002</c:v>
                </c:pt>
                <c:pt idx="131298">
                  <c:v>3.8086470000000001</c:v>
                </c:pt>
                <c:pt idx="131299">
                  <c:v>3.8142610000000001</c:v>
                </c:pt>
                <c:pt idx="131300">
                  <c:v>3.8197789999999996</c:v>
                </c:pt>
                <c:pt idx="131301">
                  <c:v>3.8254039999999998</c:v>
                </c:pt>
                <c:pt idx="131302">
                  <c:v>3.8309539999999997</c:v>
                </c:pt>
                <c:pt idx="131303">
                  <c:v>3.8363490000000002</c:v>
                </c:pt>
                <c:pt idx="131304">
                  <c:v>3.8413190000000004</c:v>
                </c:pt>
                <c:pt idx="131305">
                  <c:v>3.8462499999999999</c:v>
                </c:pt>
                <c:pt idx="131306">
                  <c:v>3.8510660000000003</c:v>
                </c:pt>
                <c:pt idx="131307">
                  <c:v>3.8552959999999996</c:v>
                </c:pt>
                <c:pt idx="131308">
                  <c:v>3.8600830000000004</c:v>
                </c:pt>
                <c:pt idx="131309">
                  <c:v>3.864452</c:v>
                </c:pt>
                <c:pt idx="131310">
                  <c:v>3.868919</c:v>
                </c:pt>
                <c:pt idx="131311">
                  <c:v>3.8734380000000002</c:v>
                </c:pt>
                <c:pt idx="131312">
                  <c:v>3.8779870000000001</c:v>
                </c:pt>
                <c:pt idx="131313">
                  <c:v>3.8822739999999998</c:v>
                </c:pt>
                <c:pt idx="131314">
                  <c:v>3.8868710000000002</c:v>
                </c:pt>
                <c:pt idx="131315">
                  <c:v>3.8919189999999997</c:v>
                </c:pt>
                <c:pt idx="131316">
                  <c:v>3.8965840000000003</c:v>
                </c:pt>
                <c:pt idx="131317">
                  <c:v>3.9020919999999997</c:v>
                </c:pt>
                <c:pt idx="131318">
                  <c:v>3.9075569999999997</c:v>
                </c:pt>
                <c:pt idx="131319">
                  <c:v>3.9128089999999998</c:v>
                </c:pt>
                <c:pt idx="131320">
                  <c:v>3.9183339999999998</c:v>
                </c:pt>
                <c:pt idx="131321">
                  <c:v>3.9236779999999998</c:v>
                </c:pt>
                <c:pt idx="131322">
                  <c:v>3.929459</c:v>
                </c:pt>
                <c:pt idx="131323">
                  <c:v>3.935298</c:v>
                </c:pt>
                <c:pt idx="131324">
                  <c:v>3.9413169999999997</c:v>
                </c:pt>
                <c:pt idx="131325">
                  <c:v>3.9470509999999996</c:v>
                </c:pt>
                <c:pt idx="131326">
                  <c:v>3.9529370000000004</c:v>
                </c:pt>
                <c:pt idx="131327">
                  <c:v>3.958488</c:v>
                </c:pt>
                <c:pt idx="131328">
                  <c:v>3.9635160000000003</c:v>
                </c:pt>
                <c:pt idx="131329">
                  <c:v>3.9680919999999995</c:v>
                </c:pt>
                <c:pt idx="131330">
                  <c:v>3.9728380000000003</c:v>
                </c:pt>
                <c:pt idx="131331">
                  <c:v>3.9778439999999997</c:v>
                </c:pt>
                <c:pt idx="131332">
                  <c:v>3.9829110000000001</c:v>
                </c:pt>
                <c:pt idx="131333">
                  <c:v>3.9878019999999998</c:v>
                </c:pt>
                <c:pt idx="131334">
                  <c:v>3.9928019999999997</c:v>
                </c:pt>
                <c:pt idx="131335">
                  <c:v>3.9980640000000003</c:v>
                </c:pt>
                <c:pt idx="131336">
                  <c:v>4.003234</c:v>
                </c:pt>
                <c:pt idx="131337">
                  <c:v>4.0080100000000005</c:v>
                </c:pt>
                <c:pt idx="131338">
                  <c:v>4.0133080000000003</c:v>
                </c:pt>
                <c:pt idx="131339">
                  <c:v>4.0181290000000001</c:v>
                </c:pt>
                <c:pt idx="131340">
                  <c:v>4.023396</c:v>
                </c:pt>
                <c:pt idx="131341">
                  <c:v>4.0286290000000005</c:v>
                </c:pt>
                <c:pt idx="131342">
                  <c:v>4.0338220000000007</c:v>
                </c:pt>
                <c:pt idx="131343">
                  <c:v>4.039053</c:v>
                </c:pt>
                <c:pt idx="131344">
                  <c:v>4.0445640000000003</c:v>
                </c:pt>
                <c:pt idx="131345">
                  <c:v>4.0499420000000006</c:v>
                </c:pt>
                <c:pt idx="131346">
                  <c:v>4.055402</c:v>
                </c:pt>
                <c:pt idx="131347">
                  <c:v>4.0604770000000006</c:v>
                </c:pt>
                <c:pt idx="131348">
                  <c:v>4.0662320000000003</c:v>
                </c:pt>
                <c:pt idx="131349">
                  <c:v>4.071383</c:v>
                </c:pt>
                <c:pt idx="131350">
                  <c:v>4.0765020000000005</c:v>
                </c:pt>
                <c:pt idx="131351">
                  <c:v>4.0819100000000006</c:v>
                </c:pt>
                <c:pt idx="131352">
                  <c:v>4.0873699999999999</c:v>
                </c:pt>
                <c:pt idx="131353">
                  <c:v>4.0927850000000001</c:v>
                </c:pt>
                <c:pt idx="131354">
                  <c:v>4.0982659999999997</c:v>
                </c:pt>
                <c:pt idx="131355">
                  <c:v>4.1037150000000002</c:v>
                </c:pt>
                <c:pt idx="131356">
                  <c:v>4.1091980000000001</c:v>
                </c:pt>
                <c:pt idx="131357">
                  <c:v>4.1146890000000003</c:v>
                </c:pt>
                <c:pt idx="131358">
                  <c:v>4.1201699999999999</c:v>
                </c:pt>
                <c:pt idx="131359">
                  <c:v>4.1256050000000002</c:v>
                </c:pt>
                <c:pt idx="131360">
                  <c:v>4.1311280000000004</c:v>
                </c:pt>
                <c:pt idx="131361">
                  <c:v>4.1365530000000001</c:v>
                </c:pt>
                <c:pt idx="131362">
                  <c:v>4.1420760000000003</c:v>
                </c:pt>
                <c:pt idx="131363">
                  <c:v>4.1475840000000002</c:v>
                </c:pt>
                <c:pt idx="131364">
                  <c:v>4.1527120000000002</c:v>
                </c:pt>
                <c:pt idx="131365">
                  <c:v>4.1582239999999997</c:v>
                </c:pt>
                <c:pt idx="131366">
                  <c:v>4.1635689999999999</c:v>
                </c:pt>
                <c:pt idx="131367">
                  <c:v>4.1678949999999997</c:v>
                </c:pt>
                <c:pt idx="131368">
                  <c:v>4.1720160000000002</c:v>
                </c:pt>
                <c:pt idx="131369">
                  <c:v>4.1762779999999999</c:v>
                </c:pt>
                <c:pt idx="131370">
                  <c:v>4.1806919999999996</c:v>
                </c:pt>
                <c:pt idx="131371">
                  <c:v>4.1846220000000001</c:v>
                </c:pt>
                <c:pt idx="131372">
                  <c:v>4.1883400000000002</c:v>
                </c:pt>
                <c:pt idx="131373">
                  <c:v>4.1923620000000001</c:v>
                </c:pt>
                <c:pt idx="131374">
                  <c:v>4.1968879999999995</c:v>
                </c:pt>
                <c:pt idx="131375">
                  <c:v>4.2013240000000005</c:v>
                </c:pt>
                <c:pt idx="131376">
                  <c:v>4.205616</c:v>
                </c:pt>
                <c:pt idx="131377">
                  <c:v>4.2104219999999994</c:v>
                </c:pt>
                <c:pt idx="131378">
                  <c:v>4.2141099999999998</c:v>
                </c:pt>
                <c:pt idx="131379">
                  <c:v>4.2190070000000004</c:v>
                </c:pt>
                <c:pt idx="131380">
                  <c:v>4.2239130000000005</c:v>
                </c:pt>
                <c:pt idx="131381">
                  <c:v>4.2287109999999997</c:v>
                </c:pt>
                <c:pt idx="131382">
                  <c:v>4.2332840000000003</c:v>
                </c:pt>
                <c:pt idx="131383">
                  <c:v>4.2386140000000001</c:v>
                </c:pt>
                <c:pt idx="131384">
                  <c:v>4.2433759999999996</c:v>
                </c:pt>
                <c:pt idx="131385">
                  <c:v>4.2490269999999999</c:v>
                </c:pt>
                <c:pt idx="131386">
                  <c:v>4.2547499999999996</c:v>
                </c:pt>
                <c:pt idx="131387">
                  <c:v>4.2597990000000001</c:v>
                </c:pt>
                <c:pt idx="131388">
                  <c:v>4.2644630000000001</c:v>
                </c:pt>
                <c:pt idx="131389">
                  <c:v>4.2702469999999995</c:v>
                </c:pt>
                <c:pt idx="131390">
                  <c:v>4.2758320000000003</c:v>
                </c:pt>
                <c:pt idx="131391">
                  <c:v>4.2816489999999998</c:v>
                </c:pt>
                <c:pt idx="131392">
                  <c:v>4.2874430000000006</c:v>
                </c:pt>
                <c:pt idx="131393">
                  <c:v>4.2930549999999998</c:v>
                </c:pt>
                <c:pt idx="131394">
                  <c:v>4.2987099999999998</c:v>
                </c:pt>
                <c:pt idx="131395">
                  <c:v>4.3046749999999996</c:v>
                </c:pt>
                <c:pt idx="131396">
                  <c:v>4.3104310000000003</c:v>
                </c:pt>
                <c:pt idx="131397">
                  <c:v>4.3138030000000001</c:v>
                </c:pt>
                <c:pt idx="131398">
                  <c:v>4.3187040000000003</c:v>
                </c:pt>
                <c:pt idx="131399">
                  <c:v>4.3225999999999996</c:v>
                </c:pt>
                <c:pt idx="131400">
                  <c:v>4.3283329999999998</c:v>
                </c:pt>
                <c:pt idx="131401">
                  <c:v>4.3343590000000001</c:v>
                </c:pt>
                <c:pt idx="131402">
                  <c:v>4.3403650000000003</c:v>
                </c:pt>
                <c:pt idx="131403">
                  <c:v>4.3463600000000007</c:v>
                </c:pt>
                <c:pt idx="131404">
                  <c:v>4.3524880000000001</c:v>
                </c:pt>
                <c:pt idx="131405">
                  <c:v>4.3585780000000005</c:v>
                </c:pt>
                <c:pt idx="131406">
                  <c:v>4.3644420000000004</c:v>
                </c:pt>
                <c:pt idx="131407">
                  <c:v>4.3703729999999998</c:v>
                </c:pt>
                <c:pt idx="131408">
                  <c:v>4.3761999999999999</c:v>
                </c:pt>
                <c:pt idx="131409">
                  <c:v>4.382206</c:v>
                </c:pt>
                <c:pt idx="131410">
                  <c:v>4.3879999999999999</c:v>
                </c:pt>
                <c:pt idx="131411">
                  <c:v>4.3938509999999997</c:v>
                </c:pt>
                <c:pt idx="131412">
                  <c:v>4.3993950000000002</c:v>
                </c:pt>
                <c:pt idx="131413">
                  <c:v>4.4050529999999997</c:v>
                </c:pt>
                <c:pt idx="131414">
                  <c:v>4.4107310000000002</c:v>
                </c:pt>
                <c:pt idx="131415">
                  <c:v>4.4165200000000002</c:v>
                </c:pt>
                <c:pt idx="131416">
                  <c:v>4.4222270000000004</c:v>
                </c:pt>
                <c:pt idx="131417">
                  <c:v>4.4280470000000003</c:v>
                </c:pt>
                <c:pt idx="131418">
                  <c:v>4.4338009999999999</c:v>
                </c:pt>
                <c:pt idx="131419">
                  <c:v>4.4396889999999996</c:v>
                </c:pt>
                <c:pt idx="131420">
                  <c:v>4.4454349999999998</c:v>
                </c:pt>
                <c:pt idx="131421">
                  <c:v>4.4511139999999996</c:v>
                </c:pt>
                <c:pt idx="131422">
                  <c:v>4.4569799999999997</c:v>
                </c:pt>
                <c:pt idx="131423">
                  <c:v>4.4628779999999999</c:v>
                </c:pt>
                <c:pt idx="131424">
                  <c:v>4.4687239999999999</c:v>
                </c:pt>
                <c:pt idx="131425">
                  <c:v>4.4745939999999997</c:v>
                </c:pt>
                <c:pt idx="131426">
                  <c:v>4.4804810000000002</c:v>
                </c:pt>
                <c:pt idx="131427">
                  <c:v>4.4865110000000001</c:v>
                </c:pt>
                <c:pt idx="131428">
                  <c:v>4.4921709999999999</c:v>
                </c:pt>
                <c:pt idx="131429">
                  <c:v>4.4981400000000002</c:v>
                </c:pt>
                <c:pt idx="131430">
                  <c:v>4.504054</c:v>
                </c:pt>
                <c:pt idx="131431">
                  <c:v>4.5101429999999993</c:v>
                </c:pt>
                <c:pt idx="131432">
                  <c:v>4.5157930000000004</c:v>
                </c:pt>
                <c:pt idx="131433">
                  <c:v>4.5217910000000003</c:v>
                </c:pt>
                <c:pt idx="131434">
                  <c:v>4.5277180000000001</c:v>
                </c:pt>
                <c:pt idx="131435">
                  <c:v>4.5337690000000004</c:v>
                </c:pt>
                <c:pt idx="131436">
                  <c:v>4.5396039999999998</c:v>
                </c:pt>
                <c:pt idx="131437">
                  <c:v>4.5457399999999994</c:v>
                </c:pt>
                <c:pt idx="131438">
                  <c:v>4.5515299999999996</c:v>
                </c:pt>
                <c:pt idx="131439">
                  <c:v>4.5574690000000002</c:v>
                </c:pt>
                <c:pt idx="131440">
                  <c:v>4.5632529999999996</c:v>
                </c:pt>
                <c:pt idx="131441">
                  <c:v>4.569134</c:v>
                </c:pt>
                <c:pt idx="131442">
                  <c:v>4.5748389999999999</c:v>
                </c:pt>
                <c:pt idx="131443">
                  <c:v>4.580406</c:v>
                </c:pt>
                <c:pt idx="131444">
                  <c:v>4.5856659999999998</c:v>
                </c:pt>
                <c:pt idx="131445">
                  <c:v>4.5911610000000005</c:v>
                </c:pt>
                <c:pt idx="131446">
                  <c:v>4.5967349999999998</c:v>
                </c:pt>
                <c:pt idx="131447">
                  <c:v>4.6024029999999998</c:v>
                </c:pt>
                <c:pt idx="131448">
                  <c:v>4.6079850000000002</c:v>
                </c:pt>
                <c:pt idx="131449">
                  <c:v>4.6131660000000005</c:v>
                </c:pt>
                <c:pt idx="131450">
                  <c:v>4.6180900000000005</c:v>
                </c:pt>
                <c:pt idx="131451">
                  <c:v>4.6239920000000003</c:v>
                </c:pt>
                <c:pt idx="131452">
                  <c:v>4.629505</c:v>
                </c:pt>
                <c:pt idx="131453">
                  <c:v>4.6336469999999998</c:v>
                </c:pt>
                <c:pt idx="131454">
                  <c:v>4.637677</c:v>
                </c:pt>
                <c:pt idx="131455">
                  <c:v>4.6410669999999996</c:v>
                </c:pt>
                <c:pt idx="131456">
                  <c:v>4.64419</c:v>
                </c:pt>
                <c:pt idx="131457">
                  <c:v>4.648466</c:v>
                </c:pt>
                <c:pt idx="131458">
                  <c:v>4.6526509999999996</c:v>
                </c:pt>
                <c:pt idx="131459">
                  <c:v>4.6566320000000001</c:v>
                </c:pt>
                <c:pt idx="131460">
                  <c:v>4.6601369999999998</c:v>
                </c:pt>
                <c:pt idx="131461">
                  <c:v>4.6634799999999998</c:v>
                </c:pt>
                <c:pt idx="131462">
                  <c:v>4.6660970000000006</c:v>
                </c:pt>
                <c:pt idx="131463">
                  <c:v>4.6701779999999999</c:v>
                </c:pt>
                <c:pt idx="131464">
                  <c:v>4.674067</c:v>
                </c:pt>
                <c:pt idx="131465">
                  <c:v>4.6780569999999999</c:v>
                </c:pt>
                <c:pt idx="131466">
                  <c:v>4.6813820000000002</c:v>
                </c:pt>
                <c:pt idx="131467">
                  <c:v>4.6855520000000004</c:v>
                </c:pt>
                <c:pt idx="131468">
                  <c:v>4.6895310000000006</c:v>
                </c:pt>
                <c:pt idx="131469">
                  <c:v>4.6935959999999994</c:v>
                </c:pt>
                <c:pt idx="131470">
                  <c:v>4.6956090000000001</c:v>
                </c:pt>
                <c:pt idx="131471">
                  <c:v>4.7000199999999994</c:v>
                </c:pt>
                <c:pt idx="131472">
                  <c:v>4.7041110000000002</c:v>
                </c:pt>
                <c:pt idx="131473">
                  <c:v>4.7084239999999999</c:v>
                </c:pt>
                <c:pt idx="131474">
                  <c:v>4.7129469999999998</c:v>
                </c:pt>
                <c:pt idx="131475">
                  <c:v>4.7170969999999999</c:v>
                </c:pt>
                <c:pt idx="131476">
                  <c:v>4.721603</c:v>
                </c:pt>
                <c:pt idx="131477">
                  <c:v>4.7261110000000004</c:v>
                </c:pt>
                <c:pt idx="131478">
                  <c:v>4.7305289999999998</c:v>
                </c:pt>
                <c:pt idx="131479">
                  <c:v>4.7348910000000002</c:v>
                </c:pt>
                <c:pt idx="131480">
                  <c:v>4.739668</c:v>
                </c:pt>
                <c:pt idx="131481">
                  <c:v>4.7442909999999996</c:v>
                </c:pt>
                <c:pt idx="131482">
                  <c:v>4.7490969999999999</c:v>
                </c:pt>
                <c:pt idx="131483">
                  <c:v>4.7537409999999998</c:v>
                </c:pt>
                <c:pt idx="131484">
                  <c:v>4.7585389999999999</c:v>
                </c:pt>
                <c:pt idx="131485">
                  <c:v>4.7634379999999998</c:v>
                </c:pt>
                <c:pt idx="131486">
                  <c:v>4.7677180000000003</c:v>
                </c:pt>
                <c:pt idx="131487">
                  <c:v>4.7717770000000002</c:v>
                </c:pt>
                <c:pt idx="131488">
                  <c:v>4.7760170000000004</c:v>
                </c:pt>
                <c:pt idx="131489">
                  <c:v>4.7810829999999997</c:v>
                </c:pt>
                <c:pt idx="131490">
                  <c:v>4.7862869999999997</c:v>
                </c:pt>
                <c:pt idx="131491">
                  <c:v>4.7916799999999995</c:v>
                </c:pt>
                <c:pt idx="131492">
                  <c:v>4.7947240000000004</c:v>
                </c:pt>
                <c:pt idx="131493">
                  <c:v>4.7988099999999996</c:v>
                </c:pt>
                <c:pt idx="131494">
                  <c:v>4.8030749999999998</c:v>
                </c:pt>
                <c:pt idx="131495">
                  <c:v>4.8073630000000005</c:v>
                </c:pt>
                <c:pt idx="131496">
                  <c:v>4.8119579999999997</c:v>
                </c:pt>
                <c:pt idx="131497">
                  <c:v>4.8168550000000003</c:v>
                </c:pt>
                <c:pt idx="131498">
                  <c:v>4.8219599999999998</c:v>
                </c:pt>
                <c:pt idx="131499">
                  <c:v>4.826441</c:v>
                </c:pt>
                <c:pt idx="131500">
                  <c:v>4.8309680000000004</c:v>
                </c:pt>
                <c:pt idx="131501">
                  <c:v>4.835833</c:v>
                </c:pt>
                <c:pt idx="131502">
                  <c:v>4.8420310000000004</c:v>
                </c:pt>
                <c:pt idx="131503">
                  <c:v>4.848007</c:v>
                </c:pt>
                <c:pt idx="131504">
                  <c:v>4.853853</c:v>
                </c:pt>
                <c:pt idx="131505">
                  <c:v>4.8596380000000003</c:v>
                </c:pt>
                <c:pt idx="131506">
                  <c:v>4.8652899999999999</c:v>
                </c:pt>
                <c:pt idx="131507">
                  <c:v>4.8708780000000003</c:v>
                </c:pt>
                <c:pt idx="131508">
                  <c:v>4.8763389999999998</c:v>
                </c:pt>
                <c:pt idx="131509">
                  <c:v>4.8816670000000002</c:v>
                </c:pt>
                <c:pt idx="131510">
                  <c:v>4.8869610000000003</c:v>
                </c:pt>
                <c:pt idx="131511">
                  <c:v>4.8924760000000003</c:v>
                </c:pt>
                <c:pt idx="131512">
                  <c:v>4.8979350000000004</c:v>
                </c:pt>
                <c:pt idx="131513">
                  <c:v>4.9034209999999998</c:v>
                </c:pt>
                <c:pt idx="131514">
                  <c:v>4.9089130000000001</c:v>
                </c:pt>
                <c:pt idx="131515">
                  <c:v>4.9137069999999996</c:v>
                </c:pt>
                <c:pt idx="131516">
                  <c:v>4.9186730000000001</c:v>
                </c:pt>
                <c:pt idx="131517">
                  <c:v>4.9238439999999999</c:v>
                </c:pt>
                <c:pt idx="131518">
                  <c:v>4.9290909999999997</c:v>
                </c:pt>
                <c:pt idx="131519">
                  <c:v>4.9340549999999999</c:v>
                </c:pt>
                <c:pt idx="131520">
                  <c:v>4.9392399999999999</c:v>
                </c:pt>
                <c:pt idx="131521">
                  <c:v>4.9445670000000002</c:v>
                </c:pt>
                <c:pt idx="131522">
                  <c:v>4.9500650000000004</c:v>
                </c:pt>
                <c:pt idx="131523">
                  <c:v>4.9555870000000004</c:v>
                </c:pt>
                <c:pt idx="131524">
                  <c:v>4.9610700000000003</c:v>
                </c:pt>
                <c:pt idx="131525">
                  <c:v>4.966666</c:v>
                </c:pt>
                <c:pt idx="131526">
                  <c:v>4.9716209999999998</c:v>
                </c:pt>
                <c:pt idx="131527">
                  <c:v>4.9760039999999996</c:v>
                </c:pt>
                <c:pt idx="131528">
                  <c:v>4.9812989999999999</c:v>
                </c:pt>
                <c:pt idx="131529">
                  <c:v>4.9870579999999993</c:v>
                </c:pt>
                <c:pt idx="131530">
                  <c:v>4.9924280000000003</c:v>
                </c:pt>
                <c:pt idx="131531">
                  <c:v>4.9978509999999998</c:v>
                </c:pt>
                <c:pt idx="131532">
                  <c:v>5.0031990000000004</c:v>
                </c:pt>
                <c:pt idx="131533">
                  <c:v>5.0086180000000002</c:v>
                </c:pt>
                <c:pt idx="131534">
                  <c:v>5.0143839999999997</c:v>
                </c:pt>
                <c:pt idx="131535">
                  <c:v>5.0199470000000002</c:v>
                </c:pt>
                <c:pt idx="131536">
                  <c:v>5.025315</c:v>
                </c:pt>
                <c:pt idx="131537">
                  <c:v>5.0310779999999999</c:v>
                </c:pt>
                <c:pt idx="131538">
                  <c:v>5.0369450000000002</c:v>
                </c:pt>
                <c:pt idx="131539">
                  <c:v>5.0422909999999996</c:v>
                </c:pt>
                <c:pt idx="131540">
                  <c:v>5.0480590000000003</c:v>
                </c:pt>
                <c:pt idx="131541">
                  <c:v>5.0543709999999997</c:v>
                </c:pt>
                <c:pt idx="131542">
                  <c:v>5.0609579999999994</c:v>
                </c:pt>
                <c:pt idx="131543">
                  <c:v>5.0672629999999996</c:v>
                </c:pt>
                <c:pt idx="131544">
                  <c:v>5.0732540000000004</c:v>
                </c:pt>
                <c:pt idx="131545">
                  <c:v>5.0785899999999993</c:v>
                </c:pt>
                <c:pt idx="131546">
                  <c:v>5.0851699999999997</c:v>
                </c:pt>
                <c:pt idx="131547">
                  <c:v>5.0914380000000001</c:v>
                </c:pt>
                <c:pt idx="131548">
                  <c:v>5.0976699999999999</c:v>
                </c:pt>
                <c:pt idx="131549">
                  <c:v>5.1041250000000007</c:v>
                </c:pt>
                <c:pt idx="131550">
                  <c:v>5.1104899999999995</c:v>
                </c:pt>
                <c:pt idx="131551">
                  <c:v>5.1170859999999996</c:v>
                </c:pt>
                <c:pt idx="131552">
                  <c:v>5.1231210000000003</c:v>
                </c:pt>
                <c:pt idx="131553">
                  <c:v>5.1294850000000007</c:v>
                </c:pt>
                <c:pt idx="131554">
                  <c:v>5.1360250000000001</c:v>
                </c:pt>
                <c:pt idx="131555">
                  <c:v>5.142468</c:v>
                </c:pt>
                <c:pt idx="131556">
                  <c:v>5.1491180000000005</c:v>
                </c:pt>
                <c:pt idx="131557">
                  <c:v>5.1555680000000006</c:v>
                </c:pt>
                <c:pt idx="131558">
                  <c:v>5.1622310000000002</c:v>
                </c:pt>
                <c:pt idx="131559">
                  <c:v>5.1687249999999993</c:v>
                </c:pt>
                <c:pt idx="131560">
                  <c:v>5.1747050000000003</c:v>
                </c:pt>
                <c:pt idx="131561">
                  <c:v>5.1806529999999995</c:v>
                </c:pt>
                <c:pt idx="131562">
                  <c:v>5.1870380000000003</c:v>
                </c:pt>
                <c:pt idx="131563">
                  <c:v>5.1933830000000007</c:v>
                </c:pt>
                <c:pt idx="131564">
                  <c:v>5.1999390000000005</c:v>
                </c:pt>
                <c:pt idx="131565">
                  <c:v>5.2062019999999993</c:v>
                </c:pt>
                <c:pt idx="131566">
                  <c:v>5.2127610000000004</c:v>
                </c:pt>
                <c:pt idx="131567">
                  <c:v>5.2190469999999998</c:v>
                </c:pt>
                <c:pt idx="131568">
                  <c:v>5.2255520000000004</c:v>
                </c:pt>
                <c:pt idx="131569">
                  <c:v>5.2314349999999994</c:v>
                </c:pt>
                <c:pt idx="131570">
                  <c:v>5.2365439999999994</c:v>
                </c:pt>
                <c:pt idx="131571">
                  <c:v>5.2392280000000007</c:v>
                </c:pt>
                <c:pt idx="131572">
                  <c:v>5.2436720000000001</c:v>
                </c:pt>
                <c:pt idx="131573">
                  <c:v>5.2474889999999998</c:v>
                </c:pt>
                <c:pt idx="131574">
                  <c:v>5.2511919999999996</c:v>
                </c:pt>
                <c:pt idx="131575">
                  <c:v>5.2563079999999998</c:v>
                </c:pt>
                <c:pt idx="131576">
                  <c:v>5.2615959999999991</c:v>
                </c:pt>
                <c:pt idx="131577">
                  <c:v>5.2670490000000001</c:v>
                </c:pt>
                <c:pt idx="131578">
                  <c:v>5.2723820000000003</c:v>
                </c:pt>
                <c:pt idx="131579">
                  <c:v>5.2779540000000003</c:v>
                </c:pt>
                <c:pt idx="131580">
                  <c:v>5.2837270000000007</c:v>
                </c:pt>
                <c:pt idx="131581">
                  <c:v>5.2892489999999999</c:v>
                </c:pt>
                <c:pt idx="131582">
                  <c:v>5.2949630000000001</c:v>
                </c:pt>
                <c:pt idx="131583">
                  <c:v>5.3009320000000004</c:v>
                </c:pt>
                <c:pt idx="131584">
                  <c:v>5.3062779999999998</c:v>
                </c:pt>
                <c:pt idx="131585">
                  <c:v>5.3115170000000003</c:v>
                </c:pt>
                <c:pt idx="131586">
                  <c:v>5.3171290000000004</c:v>
                </c:pt>
                <c:pt idx="131587">
                  <c:v>5.3225029999999993</c:v>
                </c:pt>
                <c:pt idx="131588">
                  <c:v>5.3285130000000001</c:v>
                </c:pt>
                <c:pt idx="131589">
                  <c:v>5.3342000000000001</c:v>
                </c:pt>
                <c:pt idx="131590">
                  <c:v>5.3398509999999995</c:v>
                </c:pt>
                <c:pt idx="131591">
                  <c:v>5.3451870000000001</c:v>
                </c:pt>
                <c:pt idx="131592">
                  <c:v>5.3509729999999998</c:v>
                </c:pt>
                <c:pt idx="131593">
                  <c:v>5.3570269999999995</c:v>
                </c:pt>
                <c:pt idx="131594">
                  <c:v>5.3626890000000005</c:v>
                </c:pt>
                <c:pt idx="131595">
                  <c:v>5.3679239999999995</c:v>
                </c:pt>
                <c:pt idx="131596">
                  <c:v>5.3726099999999999</c:v>
                </c:pt>
                <c:pt idx="131597">
                  <c:v>5.3778230000000002</c:v>
                </c:pt>
                <c:pt idx="131598">
                  <c:v>5.3835489999999995</c:v>
                </c:pt>
                <c:pt idx="131599">
                  <c:v>5.3892759999999997</c:v>
                </c:pt>
                <c:pt idx="131600">
                  <c:v>5.3951219999999998</c:v>
                </c:pt>
                <c:pt idx="131601">
                  <c:v>5.4010250000000006</c:v>
                </c:pt>
                <c:pt idx="131602">
                  <c:v>5.4070260000000001</c:v>
                </c:pt>
                <c:pt idx="131603">
                  <c:v>5.4130270000000005</c:v>
                </c:pt>
                <c:pt idx="131604">
                  <c:v>5.419149</c:v>
                </c:pt>
                <c:pt idx="131605">
                  <c:v>5.4252419999999999</c:v>
                </c:pt>
                <c:pt idx="131606">
                  <c:v>5.4306319999999992</c:v>
                </c:pt>
                <c:pt idx="131607">
                  <c:v>5.4359599999999997</c:v>
                </c:pt>
                <c:pt idx="131608">
                  <c:v>5.4415719999999999</c:v>
                </c:pt>
                <c:pt idx="131609">
                  <c:v>5.4472269999999998</c:v>
                </c:pt>
                <c:pt idx="131610">
                  <c:v>5.4531729999999996</c:v>
                </c:pt>
                <c:pt idx="131611">
                  <c:v>5.4593139999999991</c:v>
                </c:pt>
                <c:pt idx="131612">
                  <c:v>5.4655249999999995</c:v>
                </c:pt>
                <c:pt idx="131613">
                  <c:v>5.4717090000000006</c:v>
                </c:pt>
                <c:pt idx="131614">
                  <c:v>5.4780669999999994</c:v>
                </c:pt>
                <c:pt idx="131615">
                  <c:v>5.4848090000000003</c:v>
                </c:pt>
                <c:pt idx="131616">
                  <c:v>5.491473</c:v>
                </c:pt>
                <c:pt idx="131617">
                  <c:v>5.4985479999999995</c:v>
                </c:pt>
                <c:pt idx="131618">
                  <c:v>5.5055610000000001</c:v>
                </c:pt>
                <c:pt idx="131619">
                  <c:v>5.5116240000000003</c:v>
                </c:pt>
                <c:pt idx="131620">
                  <c:v>5.5171000000000001</c:v>
                </c:pt>
                <c:pt idx="131621">
                  <c:v>5.5225770000000001</c:v>
                </c:pt>
                <c:pt idx="131622">
                  <c:v>5.5281760000000002</c:v>
                </c:pt>
                <c:pt idx="131623">
                  <c:v>5.5344600000000002</c:v>
                </c:pt>
                <c:pt idx="131624">
                  <c:v>5.5410559999999993</c:v>
                </c:pt>
                <c:pt idx="131625">
                  <c:v>5.5479430000000001</c:v>
                </c:pt>
                <c:pt idx="131626">
                  <c:v>5.5548330000000004</c:v>
                </c:pt>
                <c:pt idx="131627">
                  <c:v>5.5617930000000007</c:v>
                </c:pt>
                <c:pt idx="131628">
                  <c:v>5.5682339999999995</c:v>
                </c:pt>
                <c:pt idx="131629">
                  <c:v>5.5750000000000002</c:v>
                </c:pt>
                <c:pt idx="131630">
                  <c:v>5.5817709999999998</c:v>
                </c:pt>
                <c:pt idx="131631">
                  <c:v>5.5887250000000002</c:v>
                </c:pt>
                <c:pt idx="131632">
                  <c:v>5.5956470000000005</c:v>
                </c:pt>
                <c:pt idx="131633">
                  <c:v>5.6019690000000004</c:v>
                </c:pt>
                <c:pt idx="131634">
                  <c:v>5.6070089999999997</c:v>
                </c:pt>
                <c:pt idx="131635">
                  <c:v>5.6123690000000002</c:v>
                </c:pt>
                <c:pt idx="131636">
                  <c:v>5.6175420000000003</c:v>
                </c:pt>
                <c:pt idx="131637">
                  <c:v>5.6234599999999997</c:v>
                </c:pt>
                <c:pt idx="131638">
                  <c:v>5.629105</c:v>
                </c:pt>
                <c:pt idx="131639">
                  <c:v>5.635097</c:v>
                </c:pt>
                <c:pt idx="131640">
                  <c:v>5.6411189999999998</c:v>
                </c:pt>
                <c:pt idx="131641">
                  <c:v>5.6471439999999991</c:v>
                </c:pt>
                <c:pt idx="131642">
                  <c:v>5.6530769999999997</c:v>
                </c:pt>
                <c:pt idx="131643">
                  <c:v>5.6593360000000006</c:v>
                </c:pt>
                <c:pt idx="131644">
                  <c:v>5.6656620000000002</c:v>
                </c:pt>
                <c:pt idx="131645">
                  <c:v>5.6719830000000009</c:v>
                </c:pt>
                <c:pt idx="131646">
                  <c:v>5.6781179999999996</c:v>
                </c:pt>
                <c:pt idx="131647">
                  <c:v>5.6838429999999995</c:v>
                </c:pt>
                <c:pt idx="131648">
                  <c:v>5.6887949999999998</c:v>
                </c:pt>
                <c:pt idx="131649">
                  <c:v>5.6937220000000002</c:v>
                </c:pt>
                <c:pt idx="131650">
                  <c:v>5.6990890000000007</c:v>
                </c:pt>
                <c:pt idx="131651">
                  <c:v>5.7047179999999997</c:v>
                </c:pt>
                <c:pt idx="131652">
                  <c:v>5.7108460000000001</c:v>
                </c:pt>
                <c:pt idx="131653">
                  <c:v>5.7167769999999996</c:v>
                </c:pt>
                <c:pt idx="131654">
                  <c:v>5.723529000000001</c:v>
                </c:pt>
                <c:pt idx="131655">
                  <c:v>5.729787</c:v>
                </c:pt>
                <c:pt idx="131656">
                  <c:v>5.736529</c:v>
                </c:pt>
                <c:pt idx="131657">
                  <c:v>5.7435519999999993</c:v>
                </c:pt>
                <c:pt idx="131658">
                  <c:v>5.7505199999999999</c:v>
                </c:pt>
                <c:pt idx="131659">
                  <c:v>5.7573300000000005</c:v>
                </c:pt>
                <c:pt idx="131660">
                  <c:v>5.763795</c:v>
                </c:pt>
                <c:pt idx="131661">
                  <c:v>5.7704399999999998</c:v>
                </c:pt>
                <c:pt idx="131662">
                  <c:v>5.7758120000000002</c:v>
                </c:pt>
                <c:pt idx="131663">
                  <c:v>5.7795620000000003</c:v>
                </c:pt>
                <c:pt idx="131664">
                  <c:v>5.7844389999999999</c:v>
                </c:pt>
                <c:pt idx="131665">
                  <c:v>5.7900499999999999</c:v>
                </c:pt>
                <c:pt idx="131666">
                  <c:v>5.7959400000000008</c:v>
                </c:pt>
                <c:pt idx="131667">
                  <c:v>5.8015639999999999</c:v>
                </c:pt>
                <c:pt idx="131668">
                  <c:v>5.806584</c:v>
                </c:pt>
                <c:pt idx="131669">
                  <c:v>5.8120659999999997</c:v>
                </c:pt>
                <c:pt idx="131670">
                  <c:v>5.8174060000000001</c:v>
                </c:pt>
                <c:pt idx="131671">
                  <c:v>5.8225289999999994</c:v>
                </c:pt>
                <c:pt idx="131672">
                  <c:v>5.8269349999999998</c:v>
                </c:pt>
                <c:pt idx="131673">
                  <c:v>5.8315010000000003</c:v>
                </c:pt>
                <c:pt idx="131674">
                  <c:v>5.8364139999999995</c:v>
                </c:pt>
                <c:pt idx="131675">
                  <c:v>5.8416840000000008</c:v>
                </c:pt>
                <c:pt idx="131676">
                  <c:v>5.8467450000000003</c:v>
                </c:pt>
                <c:pt idx="131677">
                  <c:v>5.8517010000000003</c:v>
                </c:pt>
                <c:pt idx="131678">
                  <c:v>5.8567990000000005</c:v>
                </c:pt>
                <c:pt idx="131679">
                  <c:v>5.8617889999999999</c:v>
                </c:pt>
                <c:pt idx="131680">
                  <c:v>5.8669899999999995</c:v>
                </c:pt>
                <c:pt idx="131681">
                  <c:v>5.872223</c:v>
                </c:pt>
                <c:pt idx="131682">
                  <c:v>5.8773149999999994</c:v>
                </c:pt>
                <c:pt idx="131683">
                  <c:v>5.882873</c:v>
                </c:pt>
                <c:pt idx="131684">
                  <c:v>5.8885560000000003</c:v>
                </c:pt>
                <c:pt idx="131685">
                  <c:v>5.8943409999999998</c:v>
                </c:pt>
                <c:pt idx="131686">
                  <c:v>5.894895</c:v>
                </c:pt>
                <c:pt idx="131687">
                  <c:v>5.8984859999999992</c:v>
                </c:pt>
                <c:pt idx="131688">
                  <c:v>5.9035859999999998</c:v>
                </c:pt>
                <c:pt idx="131689">
                  <c:v>5.9086280000000002</c:v>
                </c:pt>
                <c:pt idx="131690">
                  <c:v>5.9140099999999993</c:v>
                </c:pt>
                <c:pt idx="131691">
                  <c:v>5.9192629999999999</c:v>
                </c:pt>
                <c:pt idx="131692">
                  <c:v>5.9249559999999999</c:v>
                </c:pt>
                <c:pt idx="131693">
                  <c:v>5.9307259999999999</c:v>
                </c:pt>
                <c:pt idx="131694">
                  <c:v>5.9363929999999998</c:v>
                </c:pt>
                <c:pt idx="131695">
                  <c:v>5.9416250000000002</c:v>
                </c:pt>
                <c:pt idx="131696">
                  <c:v>5.9460880000000005</c:v>
                </c:pt>
                <c:pt idx="131697">
                  <c:v>5.9507279999999998</c:v>
                </c:pt>
                <c:pt idx="131698">
                  <c:v>5.955489</c:v>
                </c:pt>
                <c:pt idx="131699">
                  <c:v>5.9611040000000006</c:v>
                </c:pt>
                <c:pt idx="131700">
                  <c:v>5.9667689999999993</c:v>
                </c:pt>
                <c:pt idx="131701">
                  <c:v>5.9725950000000001</c:v>
                </c:pt>
                <c:pt idx="131702">
                  <c:v>5.9782000000000002</c:v>
                </c:pt>
                <c:pt idx="131703">
                  <c:v>5.9840520000000001</c:v>
                </c:pt>
                <c:pt idx="131704">
                  <c:v>5.9894340000000001</c:v>
                </c:pt>
                <c:pt idx="131705">
                  <c:v>5.9945570000000004</c:v>
                </c:pt>
                <c:pt idx="131706">
                  <c:v>5.9996489999999998</c:v>
                </c:pt>
                <c:pt idx="131707">
                  <c:v>6.0055239999999994</c:v>
                </c:pt>
                <c:pt idx="131708">
                  <c:v>6.0114529999999995</c:v>
                </c:pt>
                <c:pt idx="131709">
                  <c:v>6.017315</c:v>
                </c:pt>
                <c:pt idx="131710">
                  <c:v>6.0230579999999998</c:v>
                </c:pt>
                <c:pt idx="131711">
                  <c:v>6.0289760000000001</c:v>
                </c:pt>
                <c:pt idx="131712">
                  <c:v>6.0345810000000002</c:v>
                </c:pt>
                <c:pt idx="131713">
                  <c:v>6.0404860000000005</c:v>
                </c:pt>
                <c:pt idx="131714">
                  <c:v>6.0464910000000005</c:v>
                </c:pt>
                <c:pt idx="131715">
                  <c:v>6.0527940000000005</c:v>
                </c:pt>
                <c:pt idx="131716">
                  <c:v>6.0591479999999995</c:v>
                </c:pt>
                <c:pt idx="131717">
                  <c:v>6.065366</c:v>
                </c:pt>
                <c:pt idx="131718">
                  <c:v>6.0716610000000006</c:v>
                </c:pt>
                <c:pt idx="131719">
                  <c:v>6.0779479999999992</c:v>
                </c:pt>
                <c:pt idx="131720">
                  <c:v>6.0842749999999999</c:v>
                </c:pt>
                <c:pt idx="131721">
                  <c:v>6.0903130000000001</c:v>
                </c:pt>
                <c:pt idx="131722">
                  <c:v>6.0965449999999999</c:v>
                </c:pt>
                <c:pt idx="131723">
                  <c:v>6.1028059999999993</c:v>
                </c:pt>
                <c:pt idx="131724">
                  <c:v>6.1089869999999999</c:v>
                </c:pt>
                <c:pt idx="131725">
                  <c:v>6.1146380000000002</c:v>
                </c:pt>
                <c:pt idx="131726">
                  <c:v>6.1198119999999996</c:v>
                </c:pt>
                <c:pt idx="131727">
                  <c:v>6.1248950000000004</c:v>
                </c:pt>
                <c:pt idx="131728">
                  <c:v>6.1300330000000001</c:v>
                </c:pt>
                <c:pt idx="131729">
                  <c:v>6.1359949999999994</c:v>
                </c:pt>
                <c:pt idx="131730">
                  <c:v>6.1420300000000001</c:v>
                </c:pt>
                <c:pt idx="131731">
                  <c:v>6.1479309999999998</c:v>
                </c:pt>
                <c:pt idx="131732">
                  <c:v>6.1540999999999997</c:v>
                </c:pt>
                <c:pt idx="131733">
                  <c:v>6.1597729999999995</c:v>
                </c:pt>
                <c:pt idx="131734">
                  <c:v>6.1657070000000003</c:v>
                </c:pt>
                <c:pt idx="131735">
                  <c:v>6.1717460000000006</c:v>
                </c:pt>
                <c:pt idx="131736">
                  <c:v>6.1776689999999999</c:v>
                </c:pt>
                <c:pt idx="131737">
                  <c:v>6.1835050000000003</c:v>
                </c:pt>
                <c:pt idx="131738">
                  <c:v>6.1895379999999998</c:v>
                </c:pt>
                <c:pt idx="131739">
                  <c:v>6.1954149999999997</c:v>
                </c:pt>
                <c:pt idx="131740">
                  <c:v>6.2015260000000003</c:v>
                </c:pt>
                <c:pt idx="131741">
                  <c:v>6.2068019999999997</c:v>
                </c:pt>
                <c:pt idx="131742">
                  <c:v>6.2132849999999991</c:v>
                </c:pt>
                <c:pt idx="131743">
                  <c:v>6.2189810000000003</c:v>
                </c:pt>
                <c:pt idx="131744">
                  <c:v>6.2246330000000007</c:v>
                </c:pt>
                <c:pt idx="131745">
                  <c:v>6.224558</c:v>
                </c:pt>
                <c:pt idx="131746">
                  <c:v>6.2274060000000002</c:v>
                </c:pt>
                <c:pt idx="131747">
                  <c:v>6.2318750000000005</c:v>
                </c:pt>
                <c:pt idx="131748">
                  <c:v>6.2367530000000002</c:v>
                </c:pt>
                <c:pt idx="131749">
                  <c:v>6.2420879999999999</c:v>
                </c:pt>
                <c:pt idx="131750">
                  <c:v>6.2480599999999997</c:v>
                </c:pt>
                <c:pt idx="131751">
                  <c:v>6.2542270000000002</c:v>
                </c:pt>
                <c:pt idx="131752">
                  <c:v>6.2598129999999994</c:v>
                </c:pt>
                <c:pt idx="131753">
                  <c:v>6.2652490000000007</c:v>
                </c:pt>
                <c:pt idx="131754">
                  <c:v>6.2709230000000007</c:v>
                </c:pt>
                <c:pt idx="131755">
                  <c:v>6.2764989999999994</c:v>
                </c:pt>
                <c:pt idx="131756">
                  <c:v>6.2821950000000006</c:v>
                </c:pt>
                <c:pt idx="131757">
                  <c:v>6.2881140000000002</c:v>
                </c:pt>
                <c:pt idx="131758">
                  <c:v>6.2940320000000005</c:v>
                </c:pt>
                <c:pt idx="131759">
                  <c:v>6.2999390000000002</c:v>
                </c:pt>
                <c:pt idx="131760">
                  <c:v>6.30586</c:v>
                </c:pt>
                <c:pt idx="131761">
                  <c:v>6.3120710000000004</c:v>
                </c:pt>
                <c:pt idx="131762">
                  <c:v>6.3182020000000003</c:v>
                </c:pt>
                <c:pt idx="131763">
                  <c:v>6.3244449999999999</c:v>
                </c:pt>
                <c:pt idx="131764">
                  <c:v>6.3301270000000001</c:v>
                </c:pt>
                <c:pt idx="131765">
                  <c:v>6.3359930000000002</c:v>
                </c:pt>
                <c:pt idx="131766">
                  <c:v>6.3418529999999995</c:v>
                </c:pt>
                <c:pt idx="131767">
                  <c:v>6.3480800000000004</c:v>
                </c:pt>
                <c:pt idx="131768">
                  <c:v>6.3540270000000003</c:v>
                </c:pt>
                <c:pt idx="131769">
                  <c:v>6.3603649999999998</c:v>
                </c:pt>
                <c:pt idx="131770">
                  <c:v>6.3661840000000005</c:v>
                </c:pt>
                <c:pt idx="131771">
                  <c:v>6.3724639999999999</c:v>
                </c:pt>
                <c:pt idx="131772">
                  <c:v>6.3785340000000001</c:v>
                </c:pt>
                <c:pt idx="131773">
                  <c:v>6.3844599999999998</c:v>
                </c:pt>
                <c:pt idx="131774">
                  <c:v>6.3903160000000003</c:v>
                </c:pt>
                <c:pt idx="131775">
                  <c:v>6.396503</c:v>
                </c:pt>
                <c:pt idx="131776">
                  <c:v>6.4025679999999996</c:v>
                </c:pt>
                <c:pt idx="131777">
                  <c:v>6.40726</c:v>
                </c:pt>
                <c:pt idx="131778">
                  <c:v>6.4071739999999995</c:v>
                </c:pt>
                <c:pt idx="131779">
                  <c:v>6.4097790000000003</c:v>
                </c:pt>
                <c:pt idx="131780">
                  <c:v>6.4141859999999991</c:v>
                </c:pt>
                <c:pt idx="131781">
                  <c:v>6.4185449999999999</c:v>
                </c:pt>
                <c:pt idx="131782">
                  <c:v>6.4237149999999996</c:v>
                </c:pt>
                <c:pt idx="131783">
                  <c:v>6.427988</c:v>
                </c:pt>
                <c:pt idx="131784">
                  <c:v>6.432512</c:v>
                </c:pt>
                <c:pt idx="131785">
                  <c:v>6.4367070000000002</c:v>
                </c:pt>
                <c:pt idx="131786">
                  <c:v>6.4411100000000001</c:v>
                </c:pt>
                <c:pt idx="131787">
                  <c:v>6.4461320000000004</c:v>
                </c:pt>
                <c:pt idx="131788">
                  <c:v>6.451994</c:v>
                </c:pt>
                <c:pt idx="131789">
                  <c:v>6.4576510000000003</c:v>
                </c:pt>
                <c:pt idx="131790">
                  <c:v>6.4637290000000007</c:v>
                </c:pt>
                <c:pt idx="131791">
                  <c:v>6.4700220000000002</c:v>
                </c:pt>
                <c:pt idx="131792">
                  <c:v>6.4762260000000005</c:v>
                </c:pt>
                <c:pt idx="131793">
                  <c:v>6.4822230000000003</c:v>
                </c:pt>
                <c:pt idx="131794">
                  <c:v>6.4888749999999993</c:v>
                </c:pt>
                <c:pt idx="131795">
                  <c:v>6.4952469999999991</c:v>
                </c:pt>
                <c:pt idx="131796">
                  <c:v>6.5018640000000003</c:v>
                </c:pt>
                <c:pt idx="131797">
                  <c:v>6.507879</c:v>
                </c:pt>
                <c:pt idx="131798">
                  <c:v>6.5135259999999997</c:v>
                </c:pt>
                <c:pt idx="131799">
                  <c:v>6.5190970000000004</c:v>
                </c:pt>
                <c:pt idx="131800">
                  <c:v>6.5246469999999999</c:v>
                </c:pt>
                <c:pt idx="131801">
                  <c:v>6.5306709999999999</c:v>
                </c:pt>
                <c:pt idx="131802">
                  <c:v>6.5369120000000001</c:v>
                </c:pt>
                <c:pt idx="131803">
                  <c:v>6.5428470000000001</c:v>
                </c:pt>
                <c:pt idx="131804">
                  <c:v>6.5495139999999994</c:v>
                </c:pt>
                <c:pt idx="131805">
                  <c:v>6.5560070000000001</c:v>
                </c:pt>
                <c:pt idx="131806">
                  <c:v>6.5627779999999998</c:v>
                </c:pt>
                <c:pt idx="131807">
                  <c:v>6.5694359999999996</c:v>
                </c:pt>
                <c:pt idx="131808">
                  <c:v>6.5756429999999995</c:v>
                </c:pt>
                <c:pt idx="131809">
                  <c:v>6.5816210000000002</c:v>
                </c:pt>
                <c:pt idx="131810">
                  <c:v>6.5872440000000001</c:v>
                </c:pt>
                <c:pt idx="131811">
                  <c:v>6.593038</c:v>
                </c:pt>
                <c:pt idx="131812">
                  <c:v>6.5995470000000003</c:v>
                </c:pt>
                <c:pt idx="131813">
                  <c:v>6.6062019999999997</c:v>
                </c:pt>
                <c:pt idx="131814">
                  <c:v>6.6130469999999999</c:v>
                </c:pt>
                <c:pt idx="131815">
                  <c:v>6.6198949999999996</c:v>
                </c:pt>
                <c:pt idx="131816">
                  <c:v>6.6268370000000001</c:v>
                </c:pt>
                <c:pt idx="131817">
                  <c:v>6.6354310000000005</c:v>
                </c:pt>
                <c:pt idx="131818">
                  <c:v>6.6416040000000001</c:v>
                </c:pt>
                <c:pt idx="131819">
                  <c:v>6.6479420000000005</c:v>
                </c:pt>
                <c:pt idx="131820">
                  <c:v>6.6534890000000004</c:v>
                </c:pt>
                <c:pt idx="131821">
                  <c:v>6.6588879999999993</c:v>
                </c:pt>
                <c:pt idx="131822">
                  <c:v>6.6638380000000002</c:v>
                </c:pt>
                <c:pt idx="131823">
                  <c:v>6.6692890000000009</c:v>
                </c:pt>
                <c:pt idx="131824">
                  <c:v>6.6749890000000001</c:v>
                </c:pt>
                <c:pt idx="131825">
                  <c:v>6.6813310000000001</c:v>
                </c:pt>
                <c:pt idx="131826">
                  <c:v>6.6874310000000001</c:v>
                </c:pt>
                <c:pt idx="131827">
                  <c:v>6.6934979999999999</c:v>
                </c:pt>
                <c:pt idx="131828">
                  <c:v>6.6991360000000002</c:v>
                </c:pt>
                <c:pt idx="131829">
                  <c:v>6.704148</c:v>
                </c:pt>
                <c:pt idx="131830">
                  <c:v>6.7096119999999999</c:v>
                </c:pt>
                <c:pt idx="131831">
                  <c:v>6.7145540000000006</c:v>
                </c:pt>
                <c:pt idx="131832">
                  <c:v>6.7197490000000002</c:v>
                </c:pt>
                <c:pt idx="131833">
                  <c:v>6.7244079999999995</c:v>
                </c:pt>
                <c:pt idx="131834">
                  <c:v>6.7296670000000001</c:v>
                </c:pt>
                <c:pt idx="131835">
                  <c:v>6.735036</c:v>
                </c:pt>
                <c:pt idx="131836">
                  <c:v>6.7405550000000005</c:v>
                </c:pt>
                <c:pt idx="131837">
                  <c:v>6.7459889999999998</c:v>
                </c:pt>
                <c:pt idx="131838">
                  <c:v>6.7516299999999996</c:v>
                </c:pt>
                <c:pt idx="131839">
                  <c:v>6.7572130000000001</c:v>
                </c:pt>
                <c:pt idx="131840">
                  <c:v>6.7629130000000002</c:v>
                </c:pt>
                <c:pt idx="131841">
                  <c:v>6.7685640000000005</c:v>
                </c:pt>
                <c:pt idx="131842">
                  <c:v>6.7743180000000001</c:v>
                </c:pt>
                <c:pt idx="131843">
                  <c:v>6.7799250000000004</c:v>
                </c:pt>
                <c:pt idx="131844">
                  <c:v>6.7856879999999995</c:v>
                </c:pt>
                <c:pt idx="131845">
                  <c:v>6.7910519999999996</c:v>
                </c:pt>
                <c:pt idx="131846">
                  <c:v>6.797091</c:v>
                </c:pt>
                <c:pt idx="131847">
                  <c:v>6.8028080000000006</c:v>
                </c:pt>
                <c:pt idx="131848">
                  <c:v>6.8086149999999996</c:v>
                </c:pt>
                <c:pt idx="131849">
                  <c:v>6.8143520000000004</c:v>
                </c:pt>
                <c:pt idx="131850">
                  <c:v>6.8201080000000003</c:v>
                </c:pt>
                <c:pt idx="131851">
                  <c:v>6.8258460000000003</c:v>
                </c:pt>
                <c:pt idx="131852">
                  <c:v>6.8316239999999997</c:v>
                </c:pt>
                <c:pt idx="131853">
                  <c:v>6.8373550000000005</c:v>
                </c:pt>
                <c:pt idx="131854">
                  <c:v>6.843089</c:v>
                </c:pt>
                <c:pt idx="131855">
                  <c:v>6.8487540000000005</c:v>
                </c:pt>
                <c:pt idx="131856">
                  <c:v>6.8543570000000003</c:v>
                </c:pt>
                <c:pt idx="131857">
                  <c:v>6.8596000000000004</c:v>
                </c:pt>
                <c:pt idx="131858">
                  <c:v>6.8651070000000001</c:v>
                </c:pt>
                <c:pt idx="131859">
                  <c:v>6.8709290000000003</c:v>
                </c:pt>
                <c:pt idx="131860">
                  <c:v>6.8769369999999999</c:v>
                </c:pt>
                <c:pt idx="131861">
                  <c:v>6.8827470000000002</c:v>
                </c:pt>
                <c:pt idx="131862">
                  <c:v>6.888795</c:v>
                </c:pt>
                <c:pt idx="131863">
                  <c:v>6.8947400000000005</c:v>
                </c:pt>
                <c:pt idx="131864">
                  <c:v>6.9006710000000009</c:v>
                </c:pt>
                <c:pt idx="131865">
                  <c:v>6.9066280000000004</c:v>
                </c:pt>
                <c:pt idx="131866">
                  <c:v>6.9062480000000006</c:v>
                </c:pt>
                <c:pt idx="131867">
                  <c:v>6.908315</c:v>
                </c:pt>
                <c:pt idx="131868">
                  <c:v>6.908982</c:v>
                </c:pt>
                <c:pt idx="131869">
                  <c:v>6.9108780000000003</c:v>
                </c:pt>
                <c:pt idx="131870">
                  <c:v>6.9145009999999996</c:v>
                </c:pt>
                <c:pt idx="131871">
                  <c:v>6.9146319999999992</c:v>
                </c:pt>
                <c:pt idx="131872">
                  <c:v>6.9167869999999994</c:v>
                </c:pt>
                <c:pt idx="131873">
                  <c:v>6.9179290000000009</c:v>
                </c:pt>
                <c:pt idx="131874">
                  <c:v>6.9194429999999993</c:v>
                </c:pt>
                <c:pt idx="131875">
                  <c:v>6.9208219999999994</c:v>
                </c:pt>
                <c:pt idx="131876">
                  <c:v>6.921831000000001</c:v>
                </c:pt>
                <c:pt idx="131877">
                  <c:v>6.9227680000000005</c:v>
                </c:pt>
                <c:pt idx="131878">
                  <c:v>6.9260540000000006</c:v>
                </c:pt>
                <c:pt idx="131879">
                  <c:v>6.9295850000000003</c:v>
                </c:pt>
                <c:pt idx="131880">
                  <c:v>6.9324909999999997</c:v>
                </c:pt>
                <c:pt idx="131881">
                  <c:v>6.9359519999999995</c:v>
                </c:pt>
                <c:pt idx="131882">
                  <c:v>6.9405779999999995</c:v>
                </c:pt>
                <c:pt idx="131883">
                  <c:v>6.9453149999999999</c:v>
                </c:pt>
                <c:pt idx="131884">
                  <c:v>6.9501939999999998</c:v>
                </c:pt>
                <c:pt idx="131885">
                  <c:v>6.9552760000000005</c:v>
                </c:pt>
                <c:pt idx="131886">
                  <c:v>6.9602880000000003</c:v>
                </c:pt>
                <c:pt idx="131887">
                  <c:v>6.9653810000000007</c:v>
                </c:pt>
                <c:pt idx="131888">
                  <c:v>6.970479000000001</c:v>
                </c:pt>
                <c:pt idx="131889">
                  <c:v>6.9755069999999995</c:v>
                </c:pt>
                <c:pt idx="131890">
                  <c:v>6.9807959999999998</c:v>
                </c:pt>
                <c:pt idx="131891">
                  <c:v>6.9861300000000002</c:v>
                </c:pt>
                <c:pt idx="131892">
                  <c:v>6.9915560000000001</c:v>
                </c:pt>
                <c:pt idx="131893">
                  <c:v>6.9969650000000003</c:v>
                </c:pt>
                <c:pt idx="131894">
                  <c:v>7.0021250000000004</c:v>
                </c:pt>
                <c:pt idx="131895">
                  <c:v>7.0072950000000001</c:v>
                </c:pt>
                <c:pt idx="131896">
                  <c:v>7.0128880000000002</c:v>
                </c:pt>
                <c:pt idx="131897">
                  <c:v>7.0184939999999996</c:v>
                </c:pt>
                <c:pt idx="131898">
                  <c:v>7.0241469999999993</c:v>
                </c:pt>
                <c:pt idx="131899">
                  <c:v>7.0295500000000004</c:v>
                </c:pt>
                <c:pt idx="131900">
                  <c:v>7.0351490000000005</c:v>
                </c:pt>
                <c:pt idx="131901">
                  <c:v>7.0405769999999999</c:v>
                </c:pt>
                <c:pt idx="131902">
                  <c:v>7.0461609999999997</c:v>
                </c:pt>
                <c:pt idx="131903">
                  <c:v>7.0516209999999999</c:v>
                </c:pt>
                <c:pt idx="131904">
                  <c:v>7.0574709999999996</c:v>
                </c:pt>
                <c:pt idx="131905">
                  <c:v>7.063205</c:v>
                </c:pt>
                <c:pt idx="131906">
                  <c:v>7.0688770000000005</c:v>
                </c:pt>
                <c:pt idx="131907">
                  <c:v>7.074109</c:v>
                </c:pt>
                <c:pt idx="131908">
                  <c:v>7.079782999999999</c:v>
                </c:pt>
                <c:pt idx="131909">
                  <c:v>7.0855820000000005</c:v>
                </c:pt>
                <c:pt idx="131910">
                  <c:v>7.0915090000000003</c:v>
                </c:pt>
                <c:pt idx="131911">
                  <c:v>7.0974119999999994</c:v>
                </c:pt>
                <c:pt idx="131912">
                  <c:v>7.1033610000000005</c:v>
                </c:pt>
                <c:pt idx="131913">
                  <c:v>7.1093200000000003</c:v>
                </c:pt>
                <c:pt idx="131914">
                  <c:v>7.1151299999999997</c:v>
                </c:pt>
                <c:pt idx="131915">
                  <c:v>7.1210530000000007</c:v>
                </c:pt>
                <c:pt idx="131916">
                  <c:v>7.1270530000000001</c:v>
                </c:pt>
                <c:pt idx="131917">
                  <c:v>7.1330550000000006</c:v>
                </c:pt>
                <c:pt idx="131918">
                  <c:v>7.1393320000000005</c:v>
                </c:pt>
                <c:pt idx="131919">
                  <c:v>7.1452640000000001</c:v>
                </c:pt>
                <c:pt idx="131920">
                  <c:v>7.1512240000000009</c:v>
                </c:pt>
                <c:pt idx="131921">
                  <c:v>7.1572680000000002</c:v>
                </c:pt>
                <c:pt idx="131922">
                  <c:v>7.1633110000000002</c:v>
                </c:pt>
                <c:pt idx="131923">
                  <c:v>7.1693289999999994</c:v>
                </c:pt>
                <c:pt idx="131924">
                  <c:v>7.1753560000000007</c:v>
                </c:pt>
                <c:pt idx="131925">
                  <c:v>7.1812830000000005</c:v>
                </c:pt>
                <c:pt idx="131926">
                  <c:v>7.1872449999999999</c:v>
                </c:pt>
                <c:pt idx="131927">
                  <c:v>7.1931609999999999</c:v>
                </c:pt>
                <c:pt idx="131928">
                  <c:v>7.1993589999999994</c:v>
                </c:pt>
                <c:pt idx="131929">
                  <c:v>7.2055950000000006</c:v>
                </c:pt>
                <c:pt idx="131930">
                  <c:v>7.2120340000000009</c:v>
                </c:pt>
                <c:pt idx="131931">
                  <c:v>7.2184170000000005</c:v>
                </c:pt>
                <c:pt idx="131932">
                  <c:v>7.2248380000000001</c:v>
                </c:pt>
                <c:pt idx="131933">
                  <c:v>7.2312120000000002</c:v>
                </c:pt>
                <c:pt idx="131934">
                  <c:v>7.2376750000000003</c:v>
                </c:pt>
                <c:pt idx="131935">
                  <c:v>7.2438450000000003</c:v>
                </c:pt>
                <c:pt idx="131936">
                  <c:v>7.2505269999999999</c:v>
                </c:pt>
                <c:pt idx="131937">
                  <c:v>7.2568829999999993</c:v>
                </c:pt>
                <c:pt idx="131938">
                  <c:v>7.2633619999999999</c:v>
                </c:pt>
                <c:pt idx="131939">
                  <c:v>7.2696930000000002</c:v>
                </c:pt>
                <c:pt idx="131940">
                  <c:v>7.2760809999999996</c:v>
                </c:pt>
                <c:pt idx="131941">
                  <c:v>7.2822839999999998</c:v>
                </c:pt>
                <c:pt idx="131942">
                  <c:v>7.2886559999999996</c:v>
                </c:pt>
                <c:pt idx="131943">
                  <c:v>7.294924</c:v>
                </c:pt>
                <c:pt idx="131944">
                  <c:v>7.3014039999999998</c:v>
                </c:pt>
                <c:pt idx="131945">
                  <c:v>7.3078620000000001</c:v>
                </c:pt>
                <c:pt idx="131946">
                  <c:v>7.314279</c:v>
                </c:pt>
                <c:pt idx="131947">
                  <c:v>7.3205779999999994</c:v>
                </c:pt>
                <c:pt idx="131948">
                  <c:v>7.3269099999999998</c:v>
                </c:pt>
                <c:pt idx="131949">
                  <c:v>7.3331579999999992</c:v>
                </c:pt>
                <c:pt idx="131950">
                  <c:v>7.3389850000000001</c:v>
                </c:pt>
                <c:pt idx="131951">
                  <c:v>7.3448419999999999</c:v>
                </c:pt>
                <c:pt idx="131952">
                  <c:v>7.3505710000000004</c:v>
                </c:pt>
                <c:pt idx="131953">
                  <c:v>7.3554560000000002</c:v>
                </c:pt>
                <c:pt idx="131954">
                  <c:v>7.3556469999999994</c:v>
                </c:pt>
                <c:pt idx="131955">
                  <c:v>7.3578169999999998</c:v>
                </c:pt>
                <c:pt idx="131956">
                  <c:v>7.3638530000000006</c:v>
                </c:pt>
                <c:pt idx="131957">
                  <c:v>7.3686969999999992</c:v>
                </c:pt>
                <c:pt idx="131958">
                  <c:v>7.3738879999999991</c:v>
                </c:pt>
                <c:pt idx="131959">
                  <c:v>7.3777879999999998</c:v>
                </c:pt>
                <c:pt idx="131960">
                  <c:v>7.3830280000000004</c:v>
                </c:pt>
                <c:pt idx="131961">
                  <c:v>7.3885009999999998</c:v>
                </c:pt>
                <c:pt idx="131962">
                  <c:v>7.3938040000000003</c:v>
                </c:pt>
                <c:pt idx="131963">
                  <c:v>7.3972740000000003</c:v>
                </c:pt>
                <c:pt idx="131964">
                  <c:v>7.4024469999999996</c:v>
                </c:pt>
                <c:pt idx="131965">
                  <c:v>7.4084470000000007</c:v>
                </c:pt>
                <c:pt idx="131966">
                  <c:v>7.4128499999999997</c:v>
                </c:pt>
                <c:pt idx="131967">
                  <c:v>7.4184320000000001</c:v>
                </c:pt>
                <c:pt idx="131968">
                  <c:v>7.4231349999999994</c:v>
                </c:pt>
                <c:pt idx="131969">
                  <c:v>7.4284269999999992</c:v>
                </c:pt>
                <c:pt idx="131970">
                  <c:v>7.4340399999999995</c:v>
                </c:pt>
                <c:pt idx="131971">
                  <c:v>7.4400790000000008</c:v>
                </c:pt>
                <c:pt idx="131972">
                  <c:v>7.4463429999999997</c:v>
                </c:pt>
                <c:pt idx="131973">
                  <c:v>7.4523589999999995</c:v>
                </c:pt>
                <c:pt idx="131974">
                  <c:v>7.458653</c:v>
                </c:pt>
                <c:pt idx="131975">
                  <c:v>7.4646740000000005</c:v>
                </c:pt>
                <c:pt idx="131976">
                  <c:v>7.4707970000000001</c:v>
                </c:pt>
                <c:pt idx="131977">
                  <c:v>7.4771089999999996</c:v>
                </c:pt>
                <c:pt idx="131978">
                  <c:v>7.4832790000000005</c:v>
                </c:pt>
                <c:pt idx="131979">
                  <c:v>7.4895389999999997</c:v>
                </c:pt>
                <c:pt idx="131980">
                  <c:v>7.4957750000000001</c:v>
                </c:pt>
                <c:pt idx="131981">
                  <c:v>7.5019740000000006</c:v>
                </c:pt>
                <c:pt idx="131982">
                  <c:v>7.5082579999999997</c:v>
                </c:pt>
                <c:pt idx="131983">
                  <c:v>7.5144799999999998</c:v>
                </c:pt>
                <c:pt idx="131984">
                  <c:v>7.5207690000000005</c:v>
                </c:pt>
                <c:pt idx="131985">
                  <c:v>7.5271169999999996</c:v>
                </c:pt>
                <c:pt idx="131986">
                  <c:v>7.5334300000000001</c:v>
                </c:pt>
                <c:pt idx="131987">
                  <c:v>7.5396790000000005</c:v>
                </c:pt>
                <c:pt idx="131988">
                  <c:v>7.5460479999999999</c:v>
                </c:pt>
                <c:pt idx="131989">
                  <c:v>7.5523359999999995</c:v>
                </c:pt>
                <c:pt idx="131990">
                  <c:v>7.5586820000000001</c:v>
                </c:pt>
                <c:pt idx="131991">
                  <c:v>7.5650070000000005</c:v>
                </c:pt>
                <c:pt idx="131992">
                  <c:v>7.5710730000000002</c:v>
                </c:pt>
                <c:pt idx="131993">
                  <c:v>7.5774499999999998</c:v>
                </c:pt>
                <c:pt idx="131994">
                  <c:v>7.5838740000000007</c:v>
                </c:pt>
                <c:pt idx="131995">
                  <c:v>7.5902890000000003</c:v>
                </c:pt>
                <c:pt idx="131996">
                  <c:v>7.5967409999999997</c:v>
                </c:pt>
                <c:pt idx="131997">
                  <c:v>7.6033600000000003</c:v>
                </c:pt>
                <c:pt idx="131998">
                  <c:v>7.6094790000000003</c:v>
                </c:pt>
                <c:pt idx="131999">
                  <c:v>7.6157500000000002</c:v>
                </c:pt>
                <c:pt idx="132000">
                  <c:v>7.6217639999999998</c:v>
                </c:pt>
                <c:pt idx="132001">
                  <c:v>7.6272280000000006</c:v>
                </c:pt>
                <c:pt idx="132002">
                  <c:v>7.6331930000000003</c:v>
                </c:pt>
                <c:pt idx="132003">
                  <c:v>7.6392570000000006</c:v>
                </c:pt>
                <c:pt idx="132004">
                  <c:v>7.6452730000000004</c:v>
                </c:pt>
                <c:pt idx="132005">
                  <c:v>7.651446</c:v>
                </c:pt>
                <c:pt idx="132006">
                  <c:v>7.6577209999999996</c:v>
                </c:pt>
                <c:pt idx="132007">
                  <c:v>7.6639749999999998</c:v>
                </c:pt>
                <c:pt idx="132008">
                  <c:v>7.6702829999999995</c:v>
                </c:pt>
                <c:pt idx="132009">
                  <c:v>7.6766040000000002</c:v>
                </c:pt>
                <c:pt idx="132010">
                  <c:v>7.6828609999999999</c:v>
                </c:pt>
                <c:pt idx="132011">
                  <c:v>7.6891109999999996</c:v>
                </c:pt>
                <c:pt idx="132012">
                  <c:v>7.6951299999999998</c:v>
                </c:pt>
                <c:pt idx="132013">
                  <c:v>7.701365</c:v>
                </c:pt>
                <c:pt idx="132014">
                  <c:v>7.7068089999999998</c:v>
                </c:pt>
                <c:pt idx="132015">
                  <c:v>7.7101160000000002</c:v>
                </c:pt>
                <c:pt idx="132016">
                  <c:v>7.7105610000000002</c:v>
                </c:pt>
                <c:pt idx="132017">
                  <c:v>7.713133</c:v>
                </c:pt>
                <c:pt idx="132018">
                  <c:v>7.7133180000000001</c:v>
                </c:pt>
                <c:pt idx="132019">
                  <c:v>7.7164570000000001</c:v>
                </c:pt>
                <c:pt idx="132020">
                  <c:v>7.7197089999999999</c:v>
                </c:pt>
                <c:pt idx="132021">
                  <c:v>7.7234530000000001</c:v>
                </c:pt>
                <c:pt idx="132022">
                  <c:v>7.7277799999999992</c:v>
                </c:pt>
                <c:pt idx="132023">
                  <c:v>7.7322729999999993</c:v>
                </c:pt>
                <c:pt idx="132024">
                  <c:v>7.7368449999999998</c:v>
                </c:pt>
                <c:pt idx="132025">
                  <c:v>7.7418990000000001</c:v>
                </c:pt>
                <c:pt idx="132026">
                  <c:v>7.747064</c:v>
                </c:pt>
                <c:pt idx="132027">
                  <c:v>7.7522650000000004</c:v>
                </c:pt>
                <c:pt idx="132028">
                  <c:v>7.7582240000000002</c:v>
                </c:pt>
                <c:pt idx="132029">
                  <c:v>7.7643549999999992</c:v>
                </c:pt>
                <c:pt idx="132030">
                  <c:v>7.7706650000000002</c:v>
                </c:pt>
                <c:pt idx="132031">
                  <c:v>7.7768870000000003</c:v>
                </c:pt>
                <c:pt idx="132032">
                  <c:v>7.7831510000000002</c:v>
                </c:pt>
                <c:pt idx="132033">
                  <c:v>7.7895959999999995</c:v>
                </c:pt>
                <c:pt idx="132034">
                  <c:v>7.7958629999999998</c:v>
                </c:pt>
                <c:pt idx="132035">
                  <c:v>7.8021349999999998</c:v>
                </c:pt>
                <c:pt idx="132036">
                  <c:v>7.8086370000000009</c:v>
                </c:pt>
                <c:pt idx="132037">
                  <c:v>7.8145160000000002</c:v>
                </c:pt>
                <c:pt idx="132038">
                  <c:v>7.8204949999999993</c:v>
                </c:pt>
                <c:pt idx="132039">
                  <c:v>7.8257270000000005</c:v>
                </c:pt>
                <c:pt idx="132040">
                  <c:v>7.8316119999999998</c:v>
                </c:pt>
                <c:pt idx="132041">
                  <c:v>7.8374089999999992</c:v>
                </c:pt>
                <c:pt idx="132042">
                  <c:v>7.8430990000000005</c:v>
                </c:pt>
                <c:pt idx="132043">
                  <c:v>7.8484080000000001</c:v>
                </c:pt>
                <c:pt idx="132044">
                  <c:v>7.8540989999999997</c:v>
                </c:pt>
                <c:pt idx="132045">
                  <c:v>7.8597330000000003</c:v>
                </c:pt>
                <c:pt idx="132046">
                  <c:v>7.8660209999999999</c:v>
                </c:pt>
                <c:pt idx="132047">
                  <c:v>7.8723929999999998</c:v>
                </c:pt>
                <c:pt idx="132048">
                  <c:v>7.8787539999999998</c:v>
                </c:pt>
                <c:pt idx="132049">
                  <c:v>7.8848019999999996</c:v>
                </c:pt>
                <c:pt idx="132050">
                  <c:v>7.8910080000000002</c:v>
                </c:pt>
                <c:pt idx="132051">
                  <c:v>7.8969279999999999</c:v>
                </c:pt>
                <c:pt idx="132052">
                  <c:v>7.9029790000000002</c:v>
                </c:pt>
                <c:pt idx="132053">
                  <c:v>7.9092070000000003</c:v>
                </c:pt>
                <c:pt idx="132054">
                  <c:v>7.9157950000000001</c:v>
                </c:pt>
                <c:pt idx="132055">
                  <c:v>7.9222679999999999</c:v>
                </c:pt>
                <c:pt idx="132056">
                  <c:v>7.9287200000000002</c:v>
                </c:pt>
                <c:pt idx="132057">
                  <c:v>7.9349049999999997</c:v>
                </c:pt>
                <c:pt idx="132058">
                  <c:v>7.9411160000000001</c:v>
                </c:pt>
                <c:pt idx="132059">
                  <c:v>7.947425</c:v>
                </c:pt>
                <c:pt idx="132060">
                  <c:v>7.95364</c:v>
                </c:pt>
                <c:pt idx="132061">
                  <c:v>7.9601449999999998</c:v>
                </c:pt>
                <c:pt idx="132062">
                  <c:v>7.9654250000000006</c:v>
                </c:pt>
                <c:pt idx="132063">
                  <c:v>7.9697659999999999</c:v>
                </c:pt>
                <c:pt idx="132064">
                  <c:v>7.9730860000000003</c:v>
                </c:pt>
                <c:pt idx="132065">
                  <c:v>7.9780890000000007</c:v>
                </c:pt>
                <c:pt idx="132066">
                  <c:v>7.9834689999999995</c:v>
                </c:pt>
                <c:pt idx="132067">
                  <c:v>7.9886660000000003</c:v>
                </c:pt>
                <c:pt idx="132068">
                  <c:v>7.9938269999999996</c:v>
                </c:pt>
                <c:pt idx="132069">
                  <c:v>7.9993179999999997</c:v>
                </c:pt>
                <c:pt idx="132070">
                  <c:v>8.0049899999999994</c:v>
                </c:pt>
                <c:pt idx="132071">
                  <c:v>8.0105640000000005</c:v>
                </c:pt>
                <c:pt idx="132072">
                  <c:v>8.0154530000000008</c:v>
                </c:pt>
                <c:pt idx="132073">
                  <c:v>8.0215150000000008</c:v>
                </c:pt>
                <c:pt idx="132074">
                  <c:v>8.0285080000000004</c:v>
                </c:pt>
                <c:pt idx="132075">
                  <c:v>8.0352230000000002</c:v>
                </c:pt>
                <c:pt idx="132076">
                  <c:v>8.0425690000000003</c:v>
                </c:pt>
                <c:pt idx="132077">
                  <c:v>8.050179</c:v>
                </c:pt>
                <c:pt idx="132078">
                  <c:v>8.0577459999999999</c:v>
                </c:pt>
                <c:pt idx="132079">
                  <c:v>8.0655699999999992</c:v>
                </c:pt>
                <c:pt idx="132080">
                  <c:v>8.0733670000000011</c:v>
                </c:pt>
                <c:pt idx="132081">
                  <c:v>8.0812030000000004</c:v>
                </c:pt>
                <c:pt idx="132082">
                  <c:v>8.0890079999999998</c:v>
                </c:pt>
                <c:pt idx="132083">
                  <c:v>8.0966810000000002</c:v>
                </c:pt>
                <c:pt idx="132084">
                  <c:v>8.1044929999999997</c:v>
                </c:pt>
                <c:pt idx="132085">
                  <c:v>8.1123009999999987</c:v>
                </c:pt>
                <c:pt idx="132086">
                  <c:v>8.1200810000000008</c:v>
                </c:pt>
                <c:pt idx="132087">
                  <c:v>8.1277539999999995</c:v>
                </c:pt>
                <c:pt idx="132088">
                  <c:v>8.1349119999999999</c:v>
                </c:pt>
                <c:pt idx="132089">
                  <c:v>8.1421609999999998</c:v>
                </c:pt>
                <c:pt idx="132090">
                  <c:v>8.1490390000000001</c:v>
                </c:pt>
                <c:pt idx="132091">
                  <c:v>8.1558290000000007</c:v>
                </c:pt>
                <c:pt idx="132092">
                  <c:v>8.1621069999999989</c:v>
                </c:pt>
                <c:pt idx="132093">
                  <c:v>8.1686110000000003</c:v>
                </c:pt>
                <c:pt idx="132094">
                  <c:v>8.1754899999999999</c:v>
                </c:pt>
                <c:pt idx="132095">
                  <c:v>8.1822520000000001</c:v>
                </c:pt>
                <c:pt idx="132096">
                  <c:v>8.1894130000000001</c:v>
                </c:pt>
                <c:pt idx="132097">
                  <c:v>8.196432999999999</c:v>
                </c:pt>
                <c:pt idx="132098">
                  <c:v>8.2036790000000011</c:v>
                </c:pt>
                <c:pt idx="132099">
                  <c:v>8.2114180000000001</c:v>
                </c:pt>
                <c:pt idx="132100">
                  <c:v>8.2189320000000006</c:v>
                </c:pt>
                <c:pt idx="132101">
                  <c:v>8.2263389999999994</c:v>
                </c:pt>
                <c:pt idx="132102">
                  <c:v>8.2338240000000003</c:v>
                </c:pt>
                <c:pt idx="132103">
                  <c:v>8.2414020000000008</c:v>
                </c:pt>
                <c:pt idx="132104">
                  <c:v>8.2489989999999995</c:v>
                </c:pt>
                <c:pt idx="132105">
                  <c:v>8.2565369999999998</c:v>
                </c:pt>
                <c:pt idx="132106">
                  <c:v>8.264246</c:v>
                </c:pt>
                <c:pt idx="132107">
                  <c:v>8.2717700000000001</c:v>
                </c:pt>
                <c:pt idx="132108">
                  <c:v>8.2793309999999991</c:v>
                </c:pt>
                <c:pt idx="132109">
                  <c:v>8.2869010000000003</c:v>
                </c:pt>
                <c:pt idx="132110">
                  <c:v>8.2944080000000007</c:v>
                </c:pt>
                <c:pt idx="132111">
                  <c:v>8.3020499999999995</c:v>
                </c:pt>
                <c:pt idx="132112">
                  <c:v>8.3091910000000002</c:v>
                </c:pt>
                <c:pt idx="132113">
                  <c:v>8.3164289999999994</c:v>
                </c:pt>
                <c:pt idx="132114">
                  <c:v>8.3239249999999991</c:v>
                </c:pt>
                <c:pt idx="132115">
                  <c:v>8.3314219999999999</c:v>
                </c:pt>
                <c:pt idx="132116">
                  <c:v>8.3390520000000006</c:v>
                </c:pt>
                <c:pt idx="132117">
                  <c:v>8.3452669999999998</c:v>
                </c:pt>
                <c:pt idx="132118">
                  <c:v>8.3525340000000003</c:v>
                </c:pt>
                <c:pt idx="132119">
                  <c:v>8.3605049999999999</c:v>
                </c:pt>
                <c:pt idx="132120">
                  <c:v>8.3680109999999992</c:v>
                </c:pt>
                <c:pt idx="132121">
                  <c:v>8.3758040000000005</c:v>
                </c:pt>
                <c:pt idx="132122">
                  <c:v>8.3838259999999991</c:v>
                </c:pt>
                <c:pt idx="132123">
                  <c:v>8.3908680000000011</c:v>
                </c:pt>
                <c:pt idx="132124">
                  <c:v>8.3988379999999996</c:v>
                </c:pt>
                <c:pt idx="132125">
                  <c:v>8.4064440000000005</c:v>
                </c:pt>
                <c:pt idx="132126">
                  <c:v>8.4141779999999997</c:v>
                </c:pt>
                <c:pt idx="132127">
                  <c:v>8.4214739999999999</c:v>
                </c:pt>
                <c:pt idx="132128">
                  <c:v>8.4292009999999991</c:v>
                </c:pt>
                <c:pt idx="132129">
                  <c:v>8.436947</c:v>
                </c:pt>
                <c:pt idx="132130">
                  <c:v>8.444681000000001</c:v>
                </c:pt>
                <c:pt idx="132131">
                  <c:v>8.452319000000001</c:v>
                </c:pt>
                <c:pt idx="132132">
                  <c:v>8.4600960000000001</c:v>
                </c:pt>
                <c:pt idx="132133">
                  <c:v>8.4676629999999999</c:v>
                </c:pt>
                <c:pt idx="132134">
                  <c:v>8.4753380000000007</c:v>
                </c:pt>
                <c:pt idx="132135">
                  <c:v>8.4828320000000001</c:v>
                </c:pt>
                <c:pt idx="132136">
                  <c:v>8.4905050000000006</c:v>
                </c:pt>
                <c:pt idx="132137">
                  <c:v>8.4981039999999997</c:v>
                </c:pt>
                <c:pt idx="132138">
                  <c:v>8.5057369999999999</c:v>
                </c:pt>
                <c:pt idx="132139">
                  <c:v>8.5130210000000002</c:v>
                </c:pt>
                <c:pt idx="132140">
                  <c:v>8.5205009999999994</c:v>
                </c:pt>
                <c:pt idx="132141">
                  <c:v>8.5281669999999998</c:v>
                </c:pt>
                <c:pt idx="132142">
                  <c:v>8.5357540000000007</c:v>
                </c:pt>
                <c:pt idx="132143">
                  <c:v>8.5432860000000002</c:v>
                </c:pt>
                <c:pt idx="132144">
                  <c:v>8.5509880000000003</c:v>
                </c:pt>
                <c:pt idx="132145">
                  <c:v>8.5584819999999997</c:v>
                </c:pt>
                <c:pt idx="132146">
                  <c:v>8.5659919999999996</c:v>
                </c:pt>
                <c:pt idx="132147">
                  <c:v>8.5735410000000005</c:v>
                </c:pt>
                <c:pt idx="132148">
                  <c:v>8.5811329999999995</c:v>
                </c:pt>
                <c:pt idx="132149">
                  <c:v>8.588654</c:v>
                </c:pt>
                <c:pt idx="132150">
                  <c:v>8.5962019999999999</c:v>
                </c:pt>
                <c:pt idx="132151">
                  <c:v>8.6037379999999999</c:v>
                </c:pt>
                <c:pt idx="132152">
                  <c:v>8.6113470000000003</c:v>
                </c:pt>
                <c:pt idx="132153">
                  <c:v>8.6188210000000005</c:v>
                </c:pt>
                <c:pt idx="132154">
                  <c:v>8.6264079999999996</c:v>
                </c:pt>
                <c:pt idx="132155">
                  <c:v>8.6338480000000004</c:v>
                </c:pt>
                <c:pt idx="132156">
                  <c:v>8.6415019999999991</c:v>
                </c:pt>
                <c:pt idx="132157">
                  <c:v>8.6489000000000011</c:v>
                </c:pt>
                <c:pt idx="132158">
                  <c:v>8.656483999999999</c:v>
                </c:pt>
                <c:pt idx="132159">
                  <c:v>8.6639339999999994</c:v>
                </c:pt>
                <c:pt idx="132160">
                  <c:v>8.6713339999999999</c:v>
                </c:pt>
                <c:pt idx="132161">
                  <c:v>8.6771039999999999</c:v>
                </c:pt>
                <c:pt idx="132162">
                  <c:v>8.6795249999999999</c:v>
                </c:pt>
                <c:pt idx="132163">
                  <c:v>8.6852099999999997</c:v>
                </c:pt>
                <c:pt idx="132164">
                  <c:v>8.6922739999999994</c:v>
                </c:pt>
                <c:pt idx="132165">
                  <c:v>8.6995310000000003</c:v>
                </c:pt>
                <c:pt idx="132166">
                  <c:v>8.7068630000000002</c:v>
                </c:pt>
                <c:pt idx="132167">
                  <c:v>8.7142350000000004</c:v>
                </c:pt>
                <c:pt idx="132168">
                  <c:v>8.7212630000000004</c:v>
                </c:pt>
                <c:pt idx="132169">
                  <c:v>8.7287459999999992</c:v>
                </c:pt>
                <c:pt idx="132170">
                  <c:v>8.735437000000001</c:v>
                </c:pt>
                <c:pt idx="132171">
                  <c:v>8.7425709999999999</c:v>
                </c:pt>
                <c:pt idx="132172">
                  <c:v>8.7499070000000003</c:v>
                </c:pt>
                <c:pt idx="132173">
                  <c:v>8.7570550000000011</c:v>
                </c:pt>
                <c:pt idx="132174">
                  <c:v>8.7644079999999995</c:v>
                </c:pt>
                <c:pt idx="132175">
                  <c:v>8.7717130000000001</c:v>
                </c:pt>
                <c:pt idx="132176">
                  <c:v>8.7792550000000009</c:v>
                </c:pt>
                <c:pt idx="132177">
                  <c:v>8.7865680000000008</c:v>
                </c:pt>
                <c:pt idx="132178">
                  <c:v>8.7939579999999999</c:v>
                </c:pt>
                <c:pt idx="132179">
                  <c:v>8.8013580000000005</c:v>
                </c:pt>
                <c:pt idx="132180">
                  <c:v>8.8087750000000007</c:v>
                </c:pt>
                <c:pt idx="132181">
                  <c:v>8.8157390000000007</c:v>
                </c:pt>
                <c:pt idx="132182">
                  <c:v>8.8228240000000007</c:v>
                </c:pt>
                <c:pt idx="132183">
                  <c:v>8.8299160000000008</c:v>
                </c:pt>
                <c:pt idx="132184">
                  <c:v>8.8370510000000007</c:v>
                </c:pt>
                <c:pt idx="132185">
                  <c:v>8.8436599999999999</c:v>
                </c:pt>
                <c:pt idx="132186">
                  <c:v>8.8491649999999993</c:v>
                </c:pt>
                <c:pt idx="132187">
                  <c:v>8.8561739999999993</c:v>
                </c:pt>
                <c:pt idx="132188">
                  <c:v>8.8629840000000009</c:v>
                </c:pt>
                <c:pt idx="132189">
                  <c:v>8.8699170000000009</c:v>
                </c:pt>
                <c:pt idx="132190">
                  <c:v>8.8772310000000001</c:v>
                </c:pt>
                <c:pt idx="132191">
                  <c:v>8.8844759999999994</c:v>
                </c:pt>
                <c:pt idx="132192">
                  <c:v>8.8919910000000009</c:v>
                </c:pt>
                <c:pt idx="132193">
                  <c:v>8.8992769999999997</c:v>
                </c:pt>
                <c:pt idx="132194">
                  <c:v>8.9067290000000003</c:v>
                </c:pt>
                <c:pt idx="132195">
                  <c:v>8.9142790000000005</c:v>
                </c:pt>
                <c:pt idx="132196">
                  <c:v>8.9218759999999993</c:v>
                </c:pt>
                <c:pt idx="132197">
                  <c:v>8.9294840000000004</c:v>
                </c:pt>
                <c:pt idx="132198">
                  <c:v>8.9371120000000008</c:v>
                </c:pt>
                <c:pt idx="132199">
                  <c:v>8.944782</c:v>
                </c:pt>
                <c:pt idx="132200">
                  <c:v>8.9523790000000005</c:v>
                </c:pt>
                <c:pt idx="132201">
                  <c:v>8.9602430000000002</c:v>
                </c:pt>
                <c:pt idx="132202">
                  <c:v>8.9680269999999993</c:v>
                </c:pt>
                <c:pt idx="132203">
                  <c:v>8.9758779999999998</c:v>
                </c:pt>
                <c:pt idx="132204">
                  <c:v>8.9837980000000002</c:v>
                </c:pt>
                <c:pt idx="132205">
                  <c:v>8.9917409999999993</c:v>
                </c:pt>
                <c:pt idx="132206">
                  <c:v>8.9997450000000008</c:v>
                </c:pt>
                <c:pt idx="132207">
                  <c:v>9.0077359999999995</c:v>
                </c:pt>
                <c:pt idx="132208">
                  <c:v>9.0158749999999994</c:v>
                </c:pt>
                <c:pt idx="132209">
                  <c:v>9.0234640000000006</c:v>
                </c:pt>
                <c:pt idx="132210">
                  <c:v>9.0311059999999994</c:v>
                </c:pt>
                <c:pt idx="132211">
                  <c:v>9.0385629999999999</c:v>
                </c:pt>
                <c:pt idx="132212">
                  <c:v>9.0463400000000007</c:v>
                </c:pt>
                <c:pt idx="132213">
                  <c:v>9.0539539999999992</c:v>
                </c:pt>
                <c:pt idx="132214">
                  <c:v>9.062227</c:v>
                </c:pt>
                <c:pt idx="132215">
                  <c:v>9.0701040000000006</c:v>
                </c:pt>
                <c:pt idx="132216">
                  <c:v>9.0762010000000011</c:v>
                </c:pt>
                <c:pt idx="132217">
                  <c:v>9.0833060000000003</c:v>
                </c:pt>
                <c:pt idx="132218">
                  <c:v>9.091094</c:v>
                </c:pt>
                <c:pt idx="132219">
                  <c:v>9.0988930000000003</c:v>
                </c:pt>
                <c:pt idx="132220">
                  <c:v>9.1070720000000005</c:v>
                </c:pt>
                <c:pt idx="132221">
                  <c:v>9.1151330000000002</c:v>
                </c:pt>
                <c:pt idx="132222">
                  <c:v>9.122522</c:v>
                </c:pt>
                <c:pt idx="132223">
                  <c:v>9.1304790000000011</c:v>
                </c:pt>
                <c:pt idx="132224">
                  <c:v>9.1378269999999997</c:v>
                </c:pt>
                <c:pt idx="132225">
                  <c:v>9.1455889999999993</c:v>
                </c:pt>
                <c:pt idx="132226">
                  <c:v>9.1535150000000005</c:v>
                </c:pt>
                <c:pt idx="132227">
                  <c:v>9.1614369999999994</c:v>
                </c:pt>
                <c:pt idx="132228">
                  <c:v>9.1695390000000003</c:v>
                </c:pt>
                <c:pt idx="132229">
                  <c:v>9.1775859999999998</c:v>
                </c:pt>
                <c:pt idx="132230">
                  <c:v>9.1859830000000002</c:v>
                </c:pt>
                <c:pt idx="132231">
                  <c:v>9.1942369999999993</c:v>
                </c:pt>
                <c:pt idx="132232">
                  <c:v>9.2027579999999993</c:v>
                </c:pt>
                <c:pt idx="132233">
                  <c:v>9.2110199999999995</c:v>
                </c:pt>
                <c:pt idx="132234">
                  <c:v>9.2193319999999996</c:v>
                </c:pt>
                <c:pt idx="132235">
                  <c:v>9.2277969999999989</c:v>
                </c:pt>
                <c:pt idx="132236">
                  <c:v>9.2356320000000007</c:v>
                </c:pt>
                <c:pt idx="132237">
                  <c:v>9.2438020000000005</c:v>
                </c:pt>
                <c:pt idx="132238">
                  <c:v>9.2522160000000007</c:v>
                </c:pt>
                <c:pt idx="132239">
                  <c:v>9.2605079999999997</c:v>
                </c:pt>
                <c:pt idx="132240">
                  <c:v>9.2689500000000002</c:v>
                </c:pt>
                <c:pt idx="132241">
                  <c:v>9.2770890000000001</c:v>
                </c:pt>
                <c:pt idx="132242">
                  <c:v>9.2845879999999994</c:v>
                </c:pt>
                <c:pt idx="132243">
                  <c:v>9.2928499999999996</c:v>
                </c:pt>
                <c:pt idx="132244">
                  <c:v>9.3012429999999995</c:v>
                </c:pt>
                <c:pt idx="132245">
                  <c:v>9.3096420000000002</c:v>
                </c:pt>
                <c:pt idx="132246">
                  <c:v>9.3181309999999993</c:v>
                </c:pt>
                <c:pt idx="132247">
                  <c:v>9.3265530000000005</c:v>
                </c:pt>
                <c:pt idx="132248">
                  <c:v>9.334975</c:v>
                </c:pt>
                <c:pt idx="132249">
                  <c:v>9.3434740000000005</c:v>
                </c:pt>
                <c:pt idx="132250">
                  <c:v>9.3516849999999998</c:v>
                </c:pt>
                <c:pt idx="132251">
                  <c:v>9.359096000000001</c:v>
                </c:pt>
                <c:pt idx="132252">
                  <c:v>9.3620219999999996</c:v>
                </c:pt>
                <c:pt idx="132253">
                  <c:v>9.3611079999999998</c:v>
                </c:pt>
                <c:pt idx="132254">
                  <c:v>9.3604889999999994</c:v>
                </c:pt>
                <c:pt idx="132255">
                  <c:v>9.3617360000000005</c:v>
                </c:pt>
                <c:pt idx="132256">
                  <c:v>9.3646180000000001</c:v>
                </c:pt>
                <c:pt idx="132257">
                  <c:v>9.3675359999999994</c:v>
                </c:pt>
                <c:pt idx="132258">
                  <c:v>9.3699600000000007</c:v>
                </c:pt>
                <c:pt idx="132259">
                  <c:v>9.3720300000000005</c:v>
                </c:pt>
                <c:pt idx="132260">
                  <c:v>9.3754419999999996</c:v>
                </c:pt>
                <c:pt idx="132261">
                  <c:v>9.3792369999999998</c:v>
                </c:pt>
                <c:pt idx="132262">
                  <c:v>9.3834230000000005</c:v>
                </c:pt>
                <c:pt idx="132263">
                  <c:v>9.3879380000000001</c:v>
                </c:pt>
                <c:pt idx="132264">
                  <c:v>9.3926980000000011</c:v>
                </c:pt>
                <c:pt idx="132265">
                  <c:v>9.3976260000000007</c:v>
                </c:pt>
                <c:pt idx="132266">
                  <c:v>9.4024429999999999</c:v>
                </c:pt>
                <c:pt idx="132267">
                  <c:v>9.4078769999999992</c:v>
                </c:pt>
                <c:pt idx="132268">
                  <c:v>9.4143619999999988</c:v>
                </c:pt>
                <c:pt idx="132269">
                  <c:v>9.4204229999999995</c:v>
                </c:pt>
                <c:pt idx="132270">
                  <c:v>9.4260859999999997</c:v>
                </c:pt>
                <c:pt idx="132271">
                  <c:v>9.4327769999999997</c:v>
                </c:pt>
                <c:pt idx="132272">
                  <c:v>9.4397909999999996</c:v>
                </c:pt>
                <c:pt idx="132273">
                  <c:v>9.4468870000000003</c:v>
                </c:pt>
                <c:pt idx="132274">
                  <c:v>9.454072</c:v>
                </c:pt>
                <c:pt idx="132275">
                  <c:v>9.4578819999999997</c:v>
                </c:pt>
                <c:pt idx="132276">
                  <c:v>9.4649929999999998</c:v>
                </c:pt>
                <c:pt idx="132277">
                  <c:v>9.4720890000000004</c:v>
                </c:pt>
                <c:pt idx="132278">
                  <c:v>9.4794579999999993</c:v>
                </c:pt>
                <c:pt idx="132279">
                  <c:v>9.4851019999999995</c:v>
                </c:pt>
                <c:pt idx="132280">
                  <c:v>9.4926880000000011</c:v>
                </c:pt>
                <c:pt idx="132281">
                  <c:v>9.5001259999999998</c:v>
                </c:pt>
                <c:pt idx="132282">
                  <c:v>9.5065860000000004</c:v>
                </c:pt>
                <c:pt idx="132283">
                  <c:v>9.5127640000000007</c:v>
                </c:pt>
                <c:pt idx="132284">
                  <c:v>9.5202539999999996</c:v>
                </c:pt>
                <c:pt idx="132285">
                  <c:v>9.5269049999999993</c:v>
                </c:pt>
                <c:pt idx="132286">
                  <c:v>9.5341509999999996</c:v>
                </c:pt>
                <c:pt idx="132287">
                  <c:v>9.5410350000000008</c:v>
                </c:pt>
                <c:pt idx="132288">
                  <c:v>9.5477120000000006</c:v>
                </c:pt>
                <c:pt idx="132289">
                  <c:v>9.5543239999999994</c:v>
                </c:pt>
                <c:pt idx="132290">
                  <c:v>9.5621659999999995</c:v>
                </c:pt>
                <c:pt idx="132291">
                  <c:v>9.5697759999999992</c:v>
                </c:pt>
                <c:pt idx="132292">
                  <c:v>9.5773050000000008</c:v>
                </c:pt>
                <c:pt idx="132293">
                  <c:v>9.5851730000000011</c:v>
                </c:pt>
                <c:pt idx="132294">
                  <c:v>9.5929690000000001</c:v>
                </c:pt>
                <c:pt idx="132295">
                  <c:v>9.6009989999999998</c:v>
                </c:pt>
                <c:pt idx="132296">
                  <c:v>9.6092770000000005</c:v>
                </c:pt>
                <c:pt idx="132297">
                  <c:v>9.6175490000000003</c:v>
                </c:pt>
                <c:pt idx="132298">
                  <c:v>9.6258459999999992</c:v>
                </c:pt>
                <c:pt idx="132299">
                  <c:v>9.6342210000000001</c:v>
                </c:pt>
                <c:pt idx="132300">
                  <c:v>9.6427240000000012</c:v>
                </c:pt>
                <c:pt idx="132301">
                  <c:v>9.6511530000000008</c:v>
                </c:pt>
                <c:pt idx="132302">
                  <c:v>9.659789</c:v>
                </c:pt>
                <c:pt idx="132303">
                  <c:v>9.6681790000000003</c:v>
                </c:pt>
                <c:pt idx="132304">
                  <c:v>9.6745260000000002</c:v>
                </c:pt>
                <c:pt idx="132305">
                  <c:v>9.6824519999999996</c:v>
                </c:pt>
                <c:pt idx="132306">
                  <c:v>9.6907410000000009</c:v>
                </c:pt>
                <c:pt idx="132307">
                  <c:v>9.6994880000000006</c:v>
                </c:pt>
                <c:pt idx="132308">
                  <c:v>9.7076799999999999</c:v>
                </c:pt>
                <c:pt idx="132309">
                  <c:v>9.7166969999999999</c:v>
                </c:pt>
                <c:pt idx="132310">
                  <c:v>9.7255739999999999</c:v>
                </c:pt>
                <c:pt idx="132311">
                  <c:v>9.7344439999999999</c:v>
                </c:pt>
                <c:pt idx="132312">
                  <c:v>9.7432730000000003</c:v>
                </c:pt>
                <c:pt idx="132313">
                  <c:v>9.7519439999999999</c:v>
                </c:pt>
                <c:pt idx="132314">
                  <c:v>9.7608160000000002</c:v>
                </c:pt>
                <c:pt idx="132315">
                  <c:v>9.7694089999999996</c:v>
                </c:pt>
                <c:pt idx="132316">
                  <c:v>9.7782149999999994</c:v>
                </c:pt>
                <c:pt idx="132317">
                  <c:v>9.7866669999999996</c:v>
                </c:pt>
                <c:pt idx="132318">
                  <c:v>9.7954660000000011</c:v>
                </c:pt>
                <c:pt idx="132319">
                  <c:v>9.8036820000000002</c:v>
                </c:pt>
                <c:pt idx="132320">
                  <c:v>9.812443</c:v>
                </c:pt>
                <c:pt idx="132321">
                  <c:v>9.8208549999999999</c:v>
                </c:pt>
                <c:pt idx="132322">
                  <c:v>9.8285260000000001</c:v>
                </c:pt>
                <c:pt idx="132323">
                  <c:v>9.8373059999999999</c:v>
                </c:pt>
                <c:pt idx="132324">
                  <c:v>9.845873000000001</c:v>
                </c:pt>
                <c:pt idx="132325">
                  <c:v>9.8541920000000012</c:v>
                </c:pt>
                <c:pt idx="132326">
                  <c:v>9.8630200000000006</c:v>
                </c:pt>
                <c:pt idx="132327">
                  <c:v>9.8716040000000014</c:v>
                </c:pt>
                <c:pt idx="132328">
                  <c:v>9.8803789999999996</c:v>
                </c:pt>
                <c:pt idx="132329">
                  <c:v>9.8890159999999998</c:v>
                </c:pt>
                <c:pt idx="132330">
                  <c:v>9.8978010000000012</c:v>
                </c:pt>
                <c:pt idx="132331">
                  <c:v>9.9065599999999989</c:v>
                </c:pt>
                <c:pt idx="132332">
                  <c:v>9.9154470000000003</c:v>
                </c:pt>
                <c:pt idx="132333">
                  <c:v>9.924258</c:v>
                </c:pt>
                <c:pt idx="132334">
                  <c:v>9.9332830000000012</c:v>
                </c:pt>
                <c:pt idx="132335">
                  <c:v>9.9421730000000004</c:v>
                </c:pt>
                <c:pt idx="132336">
                  <c:v>9.9510310000000004</c:v>
                </c:pt>
                <c:pt idx="132337">
                  <c:v>9.9594260000000006</c:v>
                </c:pt>
                <c:pt idx="132338">
                  <c:v>9.967903999999999</c:v>
                </c:pt>
                <c:pt idx="132339">
                  <c:v>9.9763079999999995</c:v>
                </c:pt>
                <c:pt idx="132340">
                  <c:v>9.9849239999999995</c:v>
                </c:pt>
                <c:pt idx="132341">
                  <c:v>9.9934270000000005</c:v>
                </c:pt>
                <c:pt idx="132342">
                  <c:v>10.002130000000001</c:v>
                </c:pt>
                <c:pt idx="132343">
                  <c:v>10.010779999999999</c:v>
                </c:pt>
                <c:pt idx="132344">
                  <c:v>10.01976</c:v>
                </c:pt>
                <c:pt idx="132345">
                  <c:v>10.028550000000001</c:v>
                </c:pt>
                <c:pt idx="132346">
                  <c:v>10.037370000000001</c:v>
                </c:pt>
                <c:pt idx="132347">
                  <c:v>10.046239999999999</c:v>
                </c:pt>
                <c:pt idx="132348">
                  <c:v>10.05523</c:v>
                </c:pt>
                <c:pt idx="132349">
                  <c:v>10.06418</c:v>
                </c:pt>
                <c:pt idx="132350">
                  <c:v>10.07333</c:v>
                </c:pt>
                <c:pt idx="132351">
                  <c:v>10.082319999999999</c:v>
                </c:pt>
                <c:pt idx="132352">
                  <c:v>10.09169</c:v>
                </c:pt>
                <c:pt idx="132353">
                  <c:v>10.100540000000001</c:v>
                </c:pt>
                <c:pt idx="132354">
                  <c:v>10.109680000000001</c:v>
                </c:pt>
                <c:pt idx="132355">
                  <c:v>10.1187</c:v>
                </c:pt>
                <c:pt idx="132356">
                  <c:v>10.12792</c:v>
                </c:pt>
                <c:pt idx="132357">
                  <c:v>10.136979999999999</c:v>
                </c:pt>
                <c:pt idx="132358">
                  <c:v>10.146170000000001</c:v>
                </c:pt>
                <c:pt idx="132359">
                  <c:v>10.155380000000001</c:v>
                </c:pt>
                <c:pt idx="132360">
                  <c:v>10.164550000000002</c:v>
                </c:pt>
                <c:pt idx="132361">
                  <c:v>10.17367</c:v>
                </c:pt>
                <c:pt idx="132362">
                  <c:v>10.182960000000001</c:v>
                </c:pt>
                <c:pt idx="132363">
                  <c:v>10.192220000000001</c:v>
                </c:pt>
                <c:pt idx="132364">
                  <c:v>10.20148</c:v>
                </c:pt>
                <c:pt idx="132365">
                  <c:v>10.210660000000001</c:v>
                </c:pt>
                <c:pt idx="132366">
                  <c:v>10.219899999999999</c:v>
                </c:pt>
                <c:pt idx="132367">
                  <c:v>10.229189999999999</c:v>
                </c:pt>
                <c:pt idx="132368">
                  <c:v>10.23854</c:v>
                </c:pt>
                <c:pt idx="132369">
                  <c:v>10.247770000000001</c:v>
                </c:pt>
                <c:pt idx="132370">
                  <c:v>10.25709</c:v>
                </c:pt>
                <c:pt idx="132371">
                  <c:v>10.26643</c:v>
                </c:pt>
                <c:pt idx="132372">
                  <c:v>10.275879999999999</c:v>
                </c:pt>
                <c:pt idx="132373">
                  <c:v>10.28524</c:v>
                </c:pt>
                <c:pt idx="132374">
                  <c:v>10.29466</c:v>
                </c:pt>
                <c:pt idx="132375">
                  <c:v>10.30397</c:v>
                </c:pt>
                <c:pt idx="132376">
                  <c:v>10.31297</c:v>
                </c:pt>
                <c:pt idx="132377">
                  <c:v>10.321940000000001</c:v>
                </c:pt>
                <c:pt idx="132378">
                  <c:v>10.331010000000001</c:v>
                </c:pt>
                <c:pt idx="132379">
                  <c:v>10.33963</c:v>
                </c:pt>
                <c:pt idx="132380">
                  <c:v>10.34802</c:v>
                </c:pt>
                <c:pt idx="132381">
                  <c:v>10.35548</c:v>
                </c:pt>
                <c:pt idx="132382">
                  <c:v>10.363519999999999</c:v>
                </c:pt>
                <c:pt idx="132383">
                  <c:v>10.37129</c:v>
                </c:pt>
                <c:pt idx="132384">
                  <c:v>10.378810000000001</c:v>
                </c:pt>
                <c:pt idx="132385">
                  <c:v>10.386430000000001</c:v>
                </c:pt>
                <c:pt idx="132386">
                  <c:v>10.393989999999999</c:v>
                </c:pt>
                <c:pt idx="132387">
                  <c:v>10.402059999999999</c:v>
                </c:pt>
                <c:pt idx="132388">
                  <c:v>10.410060000000001</c:v>
                </c:pt>
                <c:pt idx="132389">
                  <c:v>10.418050000000001</c:v>
                </c:pt>
                <c:pt idx="132390">
                  <c:v>10.425469999999999</c:v>
                </c:pt>
                <c:pt idx="132391">
                  <c:v>10.433669999999999</c:v>
                </c:pt>
                <c:pt idx="132392">
                  <c:v>10.442149999999998</c:v>
                </c:pt>
                <c:pt idx="132393">
                  <c:v>10.45065</c:v>
                </c:pt>
                <c:pt idx="132394">
                  <c:v>10.458480000000002</c:v>
                </c:pt>
                <c:pt idx="132395">
                  <c:v>10.466549999999998</c:v>
                </c:pt>
                <c:pt idx="132396">
                  <c:v>10.47433</c:v>
                </c:pt>
                <c:pt idx="132397">
                  <c:v>10.48236</c:v>
                </c:pt>
                <c:pt idx="132398">
                  <c:v>10.490120000000001</c:v>
                </c:pt>
                <c:pt idx="132399">
                  <c:v>10.49803</c:v>
                </c:pt>
                <c:pt idx="132400">
                  <c:v>10.505890000000001</c:v>
                </c:pt>
                <c:pt idx="132401">
                  <c:v>10.513909999999999</c:v>
                </c:pt>
                <c:pt idx="132402">
                  <c:v>10.522</c:v>
                </c:pt>
                <c:pt idx="132403">
                  <c:v>10.529969999999999</c:v>
                </c:pt>
                <c:pt idx="132404">
                  <c:v>10.538170000000001</c:v>
                </c:pt>
                <c:pt idx="132405">
                  <c:v>10.546559999999999</c:v>
                </c:pt>
                <c:pt idx="132406">
                  <c:v>10.55499</c:v>
                </c:pt>
                <c:pt idx="132407">
                  <c:v>10.563560000000001</c:v>
                </c:pt>
                <c:pt idx="132408">
                  <c:v>10.572109999999999</c:v>
                </c:pt>
                <c:pt idx="132409">
                  <c:v>10.58061</c:v>
                </c:pt>
                <c:pt idx="132410">
                  <c:v>10.589120000000001</c:v>
                </c:pt>
                <c:pt idx="132411">
                  <c:v>10.597620000000001</c:v>
                </c:pt>
                <c:pt idx="132412">
                  <c:v>10.606169999999999</c:v>
                </c:pt>
                <c:pt idx="132413">
                  <c:v>10.61496</c:v>
                </c:pt>
                <c:pt idx="132414">
                  <c:v>10.62322</c:v>
                </c:pt>
                <c:pt idx="132415">
                  <c:v>10.632020000000001</c:v>
                </c:pt>
                <c:pt idx="132416">
                  <c:v>10.640470000000001</c:v>
                </c:pt>
                <c:pt idx="132417">
                  <c:v>10.64865</c:v>
                </c:pt>
                <c:pt idx="132418">
                  <c:v>10.656969999999999</c:v>
                </c:pt>
                <c:pt idx="132419">
                  <c:v>10.66541</c:v>
                </c:pt>
                <c:pt idx="132420">
                  <c:v>10.673859999999999</c:v>
                </c:pt>
                <c:pt idx="132421">
                  <c:v>10.68263</c:v>
                </c:pt>
                <c:pt idx="132422">
                  <c:v>10.69102</c:v>
                </c:pt>
                <c:pt idx="132423">
                  <c:v>10.699399999999999</c:v>
                </c:pt>
                <c:pt idx="132424">
                  <c:v>10.70778</c:v>
                </c:pt>
                <c:pt idx="132425">
                  <c:v>10.71613</c:v>
                </c:pt>
                <c:pt idx="132426">
                  <c:v>10.724540000000001</c:v>
                </c:pt>
                <c:pt idx="132427">
                  <c:v>10.73307</c:v>
                </c:pt>
                <c:pt idx="132428">
                  <c:v>10.741480000000001</c:v>
                </c:pt>
                <c:pt idx="132429">
                  <c:v>10.750200000000001</c:v>
                </c:pt>
                <c:pt idx="132430">
                  <c:v>10.75844</c:v>
                </c:pt>
                <c:pt idx="132431">
                  <c:v>10.767240000000001</c:v>
                </c:pt>
                <c:pt idx="132432">
                  <c:v>10.776339999999999</c:v>
                </c:pt>
                <c:pt idx="132433">
                  <c:v>10.784929999999999</c:v>
                </c:pt>
                <c:pt idx="132434">
                  <c:v>10.79344</c:v>
                </c:pt>
                <c:pt idx="132435">
                  <c:v>10.802050000000001</c:v>
                </c:pt>
                <c:pt idx="132436">
                  <c:v>10.810560000000001</c:v>
                </c:pt>
                <c:pt idx="132437">
                  <c:v>10.818630000000001</c:v>
                </c:pt>
                <c:pt idx="132438">
                  <c:v>10.82733</c:v>
                </c:pt>
                <c:pt idx="132439">
                  <c:v>10.83595</c:v>
                </c:pt>
                <c:pt idx="132440">
                  <c:v>10.84455</c:v>
                </c:pt>
                <c:pt idx="132441">
                  <c:v>10.85305</c:v>
                </c:pt>
                <c:pt idx="132442">
                  <c:v>10.861599999999999</c:v>
                </c:pt>
                <c:pt idx="132443">
                  <c:v>10.869809999999999</c:v>
                </c:pt>
                <c:pt idx="132444">
                  <c:v>10.878309999999999</c:v>
                </c:pt>
                <c:pt idx="132445">
                  <c:v>10.886849999999999</c:v>
                </c:pt>
                <c:pt idx="132446">
                  <c:v>10.89527</c:v>
                </c:pt>
                <c:pt idx="132447">
                  <c:v>10.903689999999999</c:v>
                </c:pt>
                <c:pt idx="132448">
                  <c:v>10.9122</c:v>
                </c:pt>
                <c:pt idx="132449">
                  <c:v>10.9206</c:v>
                </c:pt>
                <c:pt idx="132450">
                  <c:v>10.92868</c:v>
                </c:pt>
                <c:pt idx="132451">
                  <c:v>10.93717</c:v>
                </c:pt>
                <c:pt idx="132452">
                  <c:v>10.945650000000001</c:v>
                </c:pt>
                <c:pt idx="132453">
                  <c:v>10.954029999999999</c:v>
                </c:pt>
                <c:pt idx="132454">
                  <c:v>10.96255</c:v>
                </c:pt>
                <c:pt idx="132455">
                  <c:v>10.970829999999999</c:v>
                </c:pt>
                <c:pt idx="132456">
                  <c:v>10.979200000000001</c:v>
                </c:pt>
                <c:pt idx="132457">
                  <c:v>10.987549999999999</c:v>
                </c:pt>
                <c:pt idx="132458">
                  <c:v>10.995239999999999</c:v>
                </c:pt>
                <c:pt idx="132459">
                  <c:v>11.003170000000001</c:v>
                </c:pt>
                <c:pt idx="132460">
                  <c:v>11.01136</c:v>
                </c:pt>
                <c:pt idx="132461">
                  <c:v>11.01934</c:v>
                </c:pt>
                <c:pt idx="132462">
                  <c:v>11.02703</c:v>
                </c:pt>
                <c:pt idx="132463">
                  <c:v>11.03518</c:v>
                </c:pt>
                <c:pt idx="132464">
                  <c:v>11.04308</c:v>
                </c:pt>
                <c:pt idx="132465">
                  <c:v>11.050979999999999</c:v>
                </c:pt>
                <c:pt idx="132466">
                  <c:v>11.058529999999999</c:v>
                </c:pt>
                <c:pt idx="132467">
                  <c:v>11.066849999999999</c:v>
                </c:pt>
                <c:pt idx="132468">
                  <c:v>11.074809999999999</c:v>
                </c:pt>
                <c:pt idx="132469">
                  <c:v>11.0829</c:v>
                </c:pt>
                <c:pt idx="132470">
                  <c:v>11.09093</c:v>
                </c:pt>
                <c:pt idx="132471">
                  <c:v>11.098699999999999</c:v>
                </c:pt>
                <c:pt idx="132472">
                  <c:v>11.10671</c:v>
                </c:pt>
                <c:pt idx="132473">
                  <c:v>11.114850000000001</c:v>
                </c:pt>
                <c:pt idx="132474">
                  <c:v>11.12303</c:v>
                </c:pt>
                <c:pt idx="132475">
                  <c:v>11.13143</c:v>
                </c:pt>
                <c:pt idx="132476">
                  <c:v>11.139810000000001</c:v>
                </c:pt>
                <c:pt idx="132477">
                  <c:v>11.148430000000001</c:v>
                </c:pt>
                <c:pt idx="132478">
                  <c:v>11.157260000000001</c:v>
                </c:pt>
                <c:pt idx="132479">
                  <c:v>11.166419999999999</c:v>
                </c:pt>
                <c:pt idx="132480">
                  <c:v>11.175429999999999</c:v>
                </c:pt>
                <c:pt idx="132481">
                  <c:v>11.18455</c:v>
                </c:pt>
                <c:pt idx="132482">
                  <c:v>11.193660000000001</c:v>
                </c:pt>
                <c:pt idx="132483">
                  <c:v>11.20234</c:v>
                </c:pt>
                <c:pt idx="132484">
                  <c:v>11.21124</c:v>
                </c:pt>
                <c:pt idx="132485">
                  <c:v>11.218450000000001</c:v>
                </c:pt>
                <c:pt idx="132486">
                  <c:v>11.224920000000001</c:v>
                </c:pt>
                <c:pt idx="132487">
                  <c:v>11.231949999999999</c:v>
                </c:pt>
                <c:pt idx="132488">
                  <c:v>11.239129999999999</c:v>
                </c:pt>
                <c:pt idx="132489">
                  <c:v>11.24654</c:v>
                </c:pt>
                <c:pt idx="132490">
                  <c:v>11.246279999999999</c:v>
                </c:pt>
                <c:pt idx="132491">
                  <c:v>11.253640000000001</c:v>
                </c:pt>
                <c:pt idx="132492">
                  <c:v>11.261710000000001</c:v>
                </c:pt>
                <c:pt idx="132493">
                  <c:v>11.270109999999999</c:v>
                </c:pt>
                <c:pt idx="132494">
                  <c:v>11.278600000000001</c:v>
                </c:pt>
                <c:pt idx="132495">
                  <c:v>11.287320000000001</c:v>
                </c:pt>
                <c:pt idx="132496">
                  <c:v>11.29569</c:v>
                </c:pt>
                <c:pt idx="132497">
                  <c:v>11.304099999999998</c:v>
                </c:pt>
                <c:pt idx="132498">
                  <c:v>11.312560000000001</c:v>
                </c:pt>
                <c:pt idx="132499">
                  <c:v>11.321289999999999</c:v>
                </c:pt>
                <c:pt idx="132500">
                  <c:v>11.329659999999999</c:v>
                </c:pt>
                <c:pt idx="132501">
                  <c:v>11.33629</c:v>
                </c:pt>
                <c:pt idx="132502">
                  <c:v>11.345879999999999</c:v>
                </c:pt>
                <c:pt idx="132503">
                  <c:v>11.35459</c:v>
                </c:pt>
                <c:pt idx="132504">
                  <c:v>11.36243</c:v>
                </c:pt>
                <c:pt idx="132505">
                  <c:v>11.37154</c:v>
                </c:pt>
                <c:pt idx="132506">
                  <c:v>11.380520000000001</c:v>
                </c:pt>
                <c:pt idx="132507">
                  <c:v>11.389519999999999</c:v>
                </c:pt>
                <c:pt idx="132508">
                  <c:v>11.397690000000001</c:v>
                </c:pt>
                <c:pt idx="132509">
                  <c:v>11.40649</c:v>
                </c:pt>
                <c:pt idx="132510">
                  <c:v>11.415059999999999</c:v>
                </c:pt>
                <c:pt idx="132511">
                  <c:v>11.42329</c:v>
                </c:pt>
                <c:pt idx="132512">
                  <c:v>11.431199999999999</c:v>
                </c:pt>
                <c:pt idx="132513">
                  <c:v>11.438740000000001</c:v>
                </c:pt>
                <c:pt idx="132514">
                  <c:v>11.44641</c:v>
                </c:pt>
                <c:pt idx="132515">
                  <c:v>11.454040000000001</c:v>
                </c:pt>
                <c:pt idx="132516">
                  <c:v>11.46186</c:v>
                </c:pt>
                <c:pt idx="132517">
                  <c:v>11.46984</c:v>
                </c:pt>
                <c:pt idx="132518">
                  <c:v>11.477969999999999</c:v>
                </c:pt>
                <c:pt idx="132519">
                  <c:v>11.486140000000001</c:v>
                </c:pt>
                <c:pt idx="132520">
                  <c:v>11.494020000000001</c:v>
                </c:pt>
                <c:pt idx="132521">
                  <c:v>11.502179999999999</c:v>
                </c:pt>
                <c:pt idx="132522">
                  <c:v>11.510439999999999</c:v>
                </c:pt>
                <c:pt idx="132523">
                  <c:v>11.51796</c:v>
                </c:pt>
                <c:pt idx="132524">
                  <c:v>11.526630000000001</c:v>
                </c:pt>
                <c:pt idx="132525">
                  <c:v>11.5351</c:v>
                </c:pt>
                <c:pt idx="132526">
                  <c:v>11.544090000000001</c:v>
                </c:pt>
                <c:pt idx="132527">
                  <c:v>11.552530000000001</c:v>
                </c:pt>
                <c:pt idx="132528">
                  <c:v>11.561440000000001</c:v>
                </c:pt>
                <c:pt idx="132529">
                  <c:v>11.569970000000001</c:v>
                </c:pt>
                <c:pt idx="132530">
                  <c:v>11.578809999999999</c:v>
                </c:pt>
                <c:pt idx="132531">
                  <c:v>11.587569999999999</c:v>
                </c:pt>
                <c:pt idx="132532">
                  <c:v>11.59646</c:v>
                </c:pt>
                <c:pt idx="132533">
                  <c:v>11.60511</c:v>
                </c:pt>
                <c:pt idx="132534">
                  <c:v>11.61373</c:v>
                </c:pt>
                <c:pt idx="132535">
                  <c:v>11.62242</c:v>
                </c:pt>
                <c:pt idx="132536">
                  <c:v>11.63092</c:v>
                </c:pt>
                <c:pt idx="132537">
                  <c:v>11.638919999999999</c:v>
                </c:pt>
                <c:pt idx="132538">
                  <c:v>11.646909999999998</c:v>
                </c:pt>
                <c:pt idx="132539">
                  <c:v>11.65489</c:v>
                </c:pt>
                <c:pt idx="132540">
                  <c:v>11.662990000000001</c:v>
                </c:pt>
                <c:pt idx="132541">
                  <c:v>11.67122</c:v>
                </c:pt>
                <c:pt idx="132542">
                  <c:v>11.67967</c:v>
                </c:pt>
                <c:pt idx="132543">
                  <c:v>11.68849</c:v>
                </c:pt>
                <c:pt idx="132544">
                  <c:v>11.697559999999999</c:v>
                </c:pt>
                <c:pt idx="132545">
                  <c:v>11.70684</c:v>
                </c:pt>
                <c:pt idx="132546">
                  <c:v>11.715920000000001</c:v>
                </c:pt>
                <c:pt idx="132547">
                  <c:v>11.725110000000001</c:v>
                </c:pt>
                <c:pt idx="132548">
                  <c:v>11.733409999999999</c:v>
                </c:pt>
                <c:pt idx="132549">
                  <c:v>11.74239</c:v>
                </c:pt>
                <c:pt idx="132550">
                  <c:v>11.75121</c:v>
                </c:pt>
                <c:pt idx="132551">
                  <c:v>11.760390000000001</c:v>
                </c:pt>
                <c:pt idx="132552">
                  <c:v>11.76932</c:v>
                </c:pt>
                <c:pt idx="132553">
                  <c:v>11.777999999999999</c:v>
                </c:pt>
                <c:pt idx="132554">
                  <c:v>11.786890000000001</c:v>
                </c:pt>
                <c:pt idx="132555">
                  <c:v>11.795739999999999</c:v>
                </c:pt>
                <c:pt idx="132556">
                  <c:v>11.80447</c:v>
                </c:pt>
                <c:pt idx="132557">
                  <c:v>11.813459999999999</c:v>
                </c:pt>
                <c:pt idx="132558">
                  <c:v>11.822090000000001</c:v>
                </c:pt>
                <c:pt idx="132559">
                  <c:v>11.83099</c:v>
                </c:pt>
                <c:pt idx="132560">
                  <c:v>11.839630000000001</c:v>
                </c:pt>
                <c:pt idx="132561">
                  <c:v>11.848240000000001</c:v>
                </c:pt>
                <c:pt idx="132562">
                  <c:v>11.856530000000001</c:v>
                </c:pt>
                <c:pt idx="132563">
                  <c:v>11.864809999999999</c:v>
                </c:pt>
                <c:pt idx="132564">
                  <c:v>11.87297</c:v>
                </c:pt>
                <c:pt idx="132565">
                  <c:v>11.879999999999999</c:v>
                </c:pt>
                <c:pt idx="132566">
                  <c:v>11.880040000000001</c:v>
                </c:pt>
                <c:pt idx="132567">
                  <c:v>11.88269</c:v>
                </c:pt>
                <c:pt idx="132568">
                  <c:v>11.885390000000001</c:v>
                </c:pt>
                <c:pt idx="132569">
                  <c:v>11.89048</c:v>
                </c:pt>
                <c:pt idx="132570">
                  <c:v>11.89678</c:v>
                </c:pt>
                <c:pt idx="132571">
                  <c:v>11.902480000000001</c:v>
                </c:pt>
                <c:pt idx="132572">
                  <c:v>11.90911</c:v>
                </c:pt>
                <c:pt idx="132573">
                  <c:v>11.916089999999999</c:v>
                </c:pt>
                <c:pt idx="132574">
                  <c:v>11.922889999999999</c:v>
                </c:pt>
                <c:pt idx="132575">
                  <c:v>11.929959999999999</c:v>
                </c:pt>
                <c:pt idx="132576">
                  <c:v>11.93646</c:v>
                </c:pt>
                <c:pt idx="132577">
                  <c:v>11.94172</c:v>
                </c:pt>
                <c:pt idx="132578">
                  <c:v>11.946110000000001</c:v>
                </c:pt>
                <c:pt idx="132579">
                  <c:v>11.952199999999999</c:v>
                </c:pt>
                <c:pt idx="132580">
                  <c:v>11.959379999999999</c:v>
                </c:pt>
                <c:pt idx="132581">
                  <c:v>11.966719999999999</c:v>
                </c:pt>
                <c:pt idx="132582">
                  <c:v>11.974119999999999</c:v>
                </c:pt>
                <c:pt idx="132583">
                  <c:v>11.981669999999999</c:v>
                </c:pt>
                <c:pt idx="132584">
                  <c:v>11.98901</c:v>
                </c:pt>
                <c:pt idx="132585">
                  <c:v>11.996370000000001</c:v>
                </c:pt>
                <c:pt idx="132586">
                  <c:v>12.003060000000001</c:v>
                </c:pt>
                <c:pt idx="132587">
                  <c:v>12.010829999999999</c:v>
                </c:pt>
                <c:pt idx="132588">
                  <c:v>12.018839999999999</c:v>
                </c:pt>
                <c:pt idx="132589">
                  <c:v>12.026769999999999</c:v>
                </c:pt>
                <c:pt idx="132590">
                  <c:v>12.03443</c:v>
                </c:pt>
                <c:pt idx="132591">
                  <c:v>12.042479999999999</c:v>
                </c:pt>
                <c:pt idx="132592">
                  <c:v>12.050419999999999</c:v>
                </c:pt>
                <c:pt idx="132593">
                  <c:v>12.05837</c:v>
                </c:pt>
                <c:pt idx="132594">
                  <c:v>12.066490000000002</c:v>
                </c:pt>
                <c:pt idx="132595">
                  <c:v>12.074680000000001</c:v>
                </c:pt>
                <c:pt idx="132596">
                  <c:v>12.082619999999999</c:v>
                </c:pt>
                <c:pt idx="132597">
                  <c:v>12.090430000000001</c:v>
                </c:pt>
                <c:pt idx="132598">
                  <c:v>12.09862</c:v>
                </c:pt>
                <c:pt idx="132599">
                  <c:v>12.106030000000001</c:v>
                </c:pt>
                <c:pt idx="132600">
                  <c:v>12.11261</c:v>
                </c:pt>
                <c:pt idx="132601">
                  <c:v>12.119489999999999</c:v>
                </c:pt>
                <c:pt idx="132602">
                  <c:v>12.125969999999999</c:v>
                </c:pt>
                <c:pt idx="132603">
                  <c:v>12.133989999999999</c:v>
                </c:pt>
                <c:pt idx="132604">
                  <c:v>12.141970000000001</c:v>
                </c:pt>
                <c:pt idx="132605">
                  <c:v>12.150090000000001</c:v>
                </c:pt>
                <c:pt idx="132606">
                  <c:v>12.158100000000001</c:v>
                </c:pt>
                <c:pt idx="132607">
                  <c:v>12.16592</c:v>
                </c:pt>
                <c:pt idx="132608">
                  <c:v>12.17395</c:v>
                </c:pt>
                <c:pt idx="132609">
                  <c:v>12.18187</c:v>
                </c:pt>
                <c:pt idx="132610">
                  <c:v>12.18915</c:v>
                </c:pt>
                <c:pt idx="132611">
                  <c:v>12.196910000000001</c:v>
                </c:pt>
                <c:pt idx="132612">
                  <c:v>12.204569999999999</c:v>
                </c:pt>
                <c:pt idx="132613">
                  <c:v>12.21185</c:v>
                </c:pt>
                <c:pt idx="132614">
                  <c:v>12.21987</c:v>
                </c:pt>
                <c:pt idx="132615">
                  <c:v>12.227619999999998</c:v>
                </c:pt>
                <c:pt idx="132616">
                  <c:v>12.235670000000001</c:v>
                </c:pt>
                <c:pt idx="132617">
                  <c:v>12.242379999999999</c:v>
                </c:pt>
                <c:pt idx="132618">
                  <c:v>12.250620000000001</c:v>
                </c:pt>
                <c:pt idx="132619">
                  <c:v>12.258880000000001</c:v>
                </c:pt>
                <c:pt idx="132620">
                  <c:v>12.2669</c:v>
                </c:pt>
                <c:pt idx="132621">
                  <c:v>12.275100000000002</c:v>
                </c:pt>
                <c:pt idx="132622">
                  <c:v>12.283010000000001</c:v>
                </c:pt>
                <c:pt idx="132623">
                  <c:v>12.29111</c:v>
                </c:pt>
                <c:pt idx="132624">
                  <c:v>12.29846</c:v>
                </c:pt>
                <c:pt idx="132625">
                  <c:v>12.30653</c:v>
                </c:pt>
                <c:pt idx="132626">
                  <c:v>12.314069999999999</c:v>
                </c:pt>
                <c:pt idx="132627">
                  <c:v>12.322139999999999</c:v>
                </c:pt>
                <c:pt idx="132628">
                  <c:v>12.329730000000001</c:v>
                </c:pt>
                <c:pt idx="132629">
                  <c:v>12.337679999999999</c:v>
                </c:pt>
                <c:pt idx="132630">
                  <c:v>12.34553</c:v>
                </c:pt>
                <c:pt idx="132631">
                  <c:v>12.35352</c:v>
                </c:pt>
                <c:pt idx="132632">
                  <c:v>12.361549999999999</c:v>
                </c:pt>
                <c:pt idx="132633">
                  <c:v>12.369490000000001</c:v>
                </c:pt>
                <c:pt idx="132634">
                  <c:v>12.37731</c:v>
                </c:pt>
                <c:pt idx="132635">
                  <c:v>12.385280000000002</c:v>
                </c:pt>
                <c:pt idx="132636">
                  <c:v>12.39307</c:v>
                </c:pt>
                <c:pt idx="132637">
                  <c:v>12.40108</c:v>
                </c:pt>
                <c:pt idx="132638">
                  <c:v>12.40893</c:v>
                </c:pt>
                <c:pt idx="132639">
                  <c:v>12.4169</c:v>
                </c:pt>
                <c:pt idx="132640">
                  <c:v>12.42431</c:v>
                </c:pt>
                <c:pt idx="132641">
                  <c:v>12.43219</c:v>
                </c:pt>
                <c:pt idx="132642">
                  <c:v>12.44003</c:v>
                </c:pt>
                <c:pt idx="132643">
                  <c:v>12.448040000000001</c:v>
                </c:pt>
                <c:pt idx="132644">
                  <c:v>12.45589</c:v>
                </c:pt>
                <c:pt idx="132645">
                  <c:v>12.463900000000001</c:v>
                </c:pt>
                <c:pt idx="132646">
                  <c:v>12.471730000000001</c:v>
                </c:pt>
                <c:pt idx="132647">
                  <c:v>12.479750000000001</c:v>
                </c:pt>
                <c:pt idx="132648">
                  <c:v>12.487580000000001</c:v>
                </c:pt>
                <c:pt idx="132649">
                  <c:v>12.4956</c:v>
                </c:pt>
                <c:pt idx="132650">
                  <c:v>12.50343</c:v>
                </c:pt>
                <c:pt idx="132651">
                  <c:v>12.51145</c:v>
                </c:pt>
                <c:pt idx="132652">
                  <c:v>12.51932</c:v>
                </c:pt>
                <c:pt idx="132653">
                  <c:v>12.5267</c:v>
                </c:pt>
                <c:pt idx="132654">
                  <c:v>12.53388</c:v>
                </c:pt>
                <c:pt idx="132655">
                  <c:v>12.539020000000001</c:v>
                </c:pt>
                <c:pt idx="132656">
                  <c:v>12.545440000000001</c:v>
                </c:pt>
                <c:pt idx="132657">
                  <c:v>12.55322</c:v>
                </c:pt>
                <c:pt idx="132658">
                  <c:v>12.56054</c:v>
                </c:pt>
                <c:pt idx="132659">
                  <c:v>12.56785</c:v>
                </c:pt>
                <c:pt idx="132660">
                  <c:v>12.575149999999999</c:v>
                </c:pt>
                <c:pt idx="132661">
                  <c:v>12.58267</c:v>
                </c:pt>
                <c:pt idx="132662">
                  <c:v>12.588470000000001</c:v>
                </c:pt>
                <c:pt idx="132663">
                  <c:v>12.595670000000002</c:v>
                </c:pt>
                <c:pt idx="132664">
                  <c:v>12.60285</c:v>
                </c:pt>
                <c:pt idx="132665">
                  <c:v>12.604430000000001</c:v>
                </c:pt>
                <c:pt idx="132666">
                  <c:v>12.604179999999999</c:v>
                </c:pt>
                <c:pt idx="132667">
                  <c:v>12.606719999999999</c:v>
                </c:pt>
                <c:pt idx="132668">
                  <c:v>12.608809999999998</c:v>
                </c:pt>
                <c:pt idx="132669">
                  <c:v>12.6122</c:v>
                </c:pt>
                <c:pt idx="132670">
                  <c:v>12.615300000000001</c:v>
                </c:pt>
                <c:pt idx="132671">
                  <c:v>12.61693</c:v>
                </c:pt>
                <c:pt idx="132672">
                  <c:v>12.62091</c:v>
                </c:pt>
                <c:pt idx="132673">
                  <c:v>12.624219999999999</c:v>
                </c:pt>
                <c:pt idx="132674">
                  <c:v>12.629250000000001</c:v>
                </c:pt>
                <c:pt idx="132675">
                  <c:v>12.630570000000001</c:v>
                </c:pt>
                <c:pt idx="132676">
                  <c:v>12.63528</c:v>
                </c:pt>
                <c:pt idx="132677">
                  <c:v>12.639309999999998</c:v>
                </c:pt>
                <c:pt idx="132678">
                  <c:v>12.644079999999999</c:v>
                </c:pt>
                <c:pt idx="132679">
                  <c:v>12.64899</c:v>
                </c:pt>
                <c:pt idx="132680">
                  <c:v>12.652010000000001</c:v>
                </c:pt>
                <c:pt idx="132681">
                  <c:v>12.656989999999999</c:v>
                </c:pt>
                <c:pt idx="132682">
                  <c:v>12.660960000000001</c:v>
                </c:pt>
                <c:pt idx="132683">
                  <c:v>12.66642</c:v>
                </c:pt>
                <c:pt idx="132684">
                  <c:v>12.670729999999999</c:v>
                </c:pt>
                <c:pt idx="132685">
                  <c:v>12.676739999999999</c:v>
                </c:pt>
                <c:pt idx="132686">
                  <c:v>12.681750000000001</c:v>
                </c:pt>
                <c:pt idx="132687">
                  <c:v>12.68791</c:v>
                </c:pt>
                <c:pt idx="132688">
                  <c:v>12.693989999999999</c:v>
                </c:pt>
                <c:pt idx="132689">
                  <c:v>12.700569999999999</c:v>
                </c:pt>
                <c:pt idx="132690">
                  <c:v>12.70748</c:v>
                </c:pt>
                <c:pt idx="132691">
                  <c:v>12.71419</c:v>
                </c:pt>
                <c:pt idx="132692">
                  <c:v>12.721359999999999</c:v>
                </c:pt>
                <c:pt idx="132693">
                  <c:v>12.728029999999999</c:v>
                </c:pt>
                <c:pt idx="132694">
                  <c:v>12.73447</c:v>
                </c:pt>
                <c:pt idx="132695">
                  <c:v>12.741039999999998</c:v>
                </c:pt>
                <c:pt idx="132696">
                  <c:v>12.74774</c:v>
                </c:pt>
                <c:pt idx="132697">
                  <c:v>12.754190000000001</c:v>
                </c:pt>
                <c:pt idx="132698">
                  <c:v>12.760260000000001</c:v>
                </c:pt>
                <c:pt idx="132699">
                  <c:v>12.766649999999998</c:v>
                </c:pt>
                <c:pt idx="132700">
                  <c:v>12.773339999999999</c:v>
                </c:pt>
                <c:pt idx="132701">
                  <c:v>12.78009</c:v>
                </c:pt>
                <c:pt idx="132702">
                  <c:v>12.78689</c:v>
                </c:pt>
                <c:pt idx="132703">
                  <c:v>12.793460000000001</c:v>
                </c:pt>
                <c:pt idx="132704">
                  <c:v>12.8004</c:v>
                </c:pt>
                <c:pt idx="132705">
                  <c:v>12.80735</c:v>
                </c:pt>
                <c:pt idx="132706">
                  <c:v>12.814319999999999</c:v>
                </c:pt>
                <c:pt idx="132707">
                  <c:v>12.821439999999999</c:v>
                </c:pt>
                <c:pt idx="132708">
                  <c:v>12.82864</c:v>
                </c:pt>
                <c:pt idx="132709">
                  <c:v>12.835799999999999</c:v>
                </c:pt>
                <c:pt idx="132710">
                  <c:v>12.842210000000001</c:v>
                </c:pt>
                <c:pt idx="132711">
                  <c:v>12.84859</c:v>
                </c:pt>
                <c:pt idx="132712">
                  <c:v>12.85496</c:v>
                </c:pt>
                <c:pt idx="132713">
                  <c:v>12.86148</c:v>
                </c:pt>
                <c:pt idx="132714">
                  <c:v>12.868360000000001</c:v>
                </c:pt>
                <c:pt idx="132715">
                  <c:v>12.87472</c:v>
                </c:pt>
                <c:pt idx="132716">
                  <c:v>12.8795</c:v>
                </c:pt>
                <c:pt idx="132717">
                  <c:v>12.883759999999999</c:v>
                </c:pt>
                <c:pt idx="132718">
                  <c:v>12.889679999999998</c:v>
                </c:pt>
                <c:pt idx="132719">
                  <c:v>12.89603</c:v>
                </c:pt>
                <c:pt idx="132720">
                  <c:v>12.901670000000001</c:v>
                </c:pt>
                <c:pt idx="132721">
                  <c:v>12.90799</c:v>
                </c:pt>
                <c:pt idx="132722">
                  <c:v>12.914200000000001</c:v>
                </c:pt>
                <c:pt idx="132723">
                  <c:v>12.920579999999999</c:v>
                </c:pt>
                <c:pt idx="132724">
                  <c:v>12.926770000000001</c:v>
                </c:pt>
                <c:pt idx="132725">
                  <c:v>12.932870000000001</c:v>
                </c:pt>
                <c:pt idx="132726">
                  <c:v>12.938829999999999</c:v>
                </c:pt>
                <c:pt idx="132727">
                  <c:v>12.94421</c:v>
                </c:pt>
                <c:pt idx="132728">
                  <c:v>12.950390000000001</c:v>
                </c:pt>
                <c:pt idx="132729">
                  <c:v>12.956529999999999</c:v>
                </c:pt>
                <c:pt idx="132730">
                  <c:v>12.962620000000001</c:v>
                </c:pt>
                <c:pt idx="132731">
                  <c:v>12.968399999999999</c:v>
                </c:pt>
                <c:pt idx="132732">
                  <c:v>12.9749</c:v>
                </c:pt>
                <c:pt idx="132733">
                  <c:v>12.981119999999999</c:v>
                </c:pt>
                <c:pt idx="132734">
                  <c:v>12.987580000000001</c:v>
                </c:pt>
                <c:pt idx="132735">
                  <c:v>12.99396</c:v>
                </c:pt>
                <c:pt idx="132736">
                  <c:v>13.000170000000001</c:v>
                </c:pt>
                <c:pt idx="132737">
                  <c:v>13.006549999999999</c:v>
                </c:pt>
                <c:pt idx="132738">
                  <c:v>13.012980000000001</c:v>
                </c:pt>
                <c:pt idx="132739">
                  <c:v>13.019030000000001</c:v>
                </c:pt>
                <c:pt idx="132740">
                  <c:v>13.025310000000001</c:v>
                </c:pt>
                <c:pt idx="132741">
                  <c:v>13.03162</c:v>
                </c:pt>
                <c:pt idx="132742">
                  <c:v>13.037980000000001</c:v>
                </c:pt>
                <c:pt idx="132743">
                  <c:v>13.043620000000001</c:v>
                </c:pt>
                <c:pt idx="132744">
                  <c:v>13.04959</c:v>
                </c:pt>
                <c:pt idx="132745">
                  <c:v>13.055950000000001</c:v>
                </c:pt>
                <c:pt idx="132746">
                  <c:v>13.062279999999999</c:v>
                </c:pt>
                <c:pt idx="132747">
                  <c:v>13.0686</c:v>
                </c:pt>
                <c:pt idx="132748">
                  <c:v>13.074209999999999</c:v>
                </c:pt>
                <c:pt idx="132749">
                  <c:v>13.078469999999999</c:v>
                </c:pt>
                <c:pt idx="132750">
                  <c:v>13.08311</c:v>
                </c:pt>
                <c:pt idx="132751">
                  <c:v>13.087899999999999</c:v>
                </c:pt>
                <c:pt idx="132752">
                  <c:v>13.09318</c:v>
                </c:pt>
                <c:pt idx="132753">
                  <c:v>13.098399999999998</c:v>
                </c:pt>
                <c:pt idx="132754">
                  <c:v>13.10389</c:v>
                </c:pt>
                <c:pt idx="132755">
                  <c:v>13.10974</c:v>
                </c:pt>
                <c:pt idx="132756">
                  <c:v>13.11525</c:v>
                </c:pt>
                <c:pt idx="132757">
                  <c:v>13.121220000000001</c:v>
                </c:pt>
                <c:pt idx="132758">
                  <c:v>13.12711</c:v>
                </c:pt>
                <c:pt idx="132759">
                  <c:v>13.133040000000001</c:v>
                </c:pt>
                <c:pt idx="132760">
                  <c:v>13.138389999999999</c:v>
                </c:pt>
                <c:pt idx="132761">
                  <c:v>13.14461</c:v>
                </c:pt>
                <c:pt idx="132762">
                  <c:v>13.15094</c:v>
                </c:pt>
                <c:pt idx="132763">
                  <c:v>13.156859999999998</c:v>
                </c:pt>
                <c:pt idx="132764">
                  <c:v>13.163359999999999</c:v>
                </c:pt>
                <c:pt idx="132765">
                  <c:v>13.170090000000002</c:v>
                </c:pt>
                <c:pt idx="132766">
                  <c:v>13.177019999999999</c:v>
                </c:pt>
                <c:pt idx="132767">
                  <c:v>13.18397</c:v>
                </c:pt>
                <c:pt idx="132768">
                  <c:v>13.191050000000001</c:v>
                </c:pt>
                <c:pt idx="132769">
                  <c:v>13.19814</c:v>
                </c:pt>
                <c:pt idx="132770">
                  <c:v>13.205030000000001</c:v>
                </c:pt>
                <c:pt idx="132771">
                  <c:v>13.211869999999999</c:v>
                </c:pt>
                <c:pt idx="132772">
                  <c:v>13.217300000000002</c:v>
                </c:pt>
                <c:pt idx="132773">
                  <c:v>13.22414</c:v>
                </c:pt>
                <c:pt idx="132774">
                  <c:v>13.2315</c:v>
                </c:pt>
                <c:pt idx="132775">
                  <c:v>13.23888</c:v>
                </c:pt>
                <c:pt idx="132776">
                  <c:v>13.246260000000001</c:v>
                </c:pt>
                <c:pt idx="132777">
                  <c:v>13.253539999999999</c:v>
                </c:pt>
                <c:pt idx="132778">
                  <c:v>13.2605</c:v>
                </c:pt>
                <c:pt idx="132779">
                  <c:v>13.26713</c:v>
                </c:pt>
                <c:pt idx="132780">
                  <c:v>13.27393</c:v>
                </c:pt>
                <c:pt idx="132781">
                  <c:v>13.2803</c:v>
                </c:pt>
                <c:pt idx="132782">
                  <c:v>13.2866</c:v>
                </c:pt>
                <c:pt idx="132783">
                  <c:v>13.293140000000001</c:v>
                </c:pt>
                <c:pt idx="132784">
                  <c:v>13.299399999999999</c:v>
                </c:pt>
                <c:pt idx="132785">
                  <c:v>13.30608</c:v>
                </c:pt>
                <c:pt idx="132786">
                  <c:v>13.3132</c:v>
                </c:pt>
                <c:pt idx="132787">
                  <c:v>13.320510000000001</c:v>
                </c:pt>
                <c:pt idx="132788">
                  <c:v>13.327929999999999</c:v>
                </c:pt>
                <c:pt idx="132789">
                  <c:v>13.33558</c:v>
                </c:pt>
                <c:pt idx="132790">
                  <c:v>13.342970000000001</c:v>
                </c:pt>
                <c:pt idx="132791">
                  <c:v>13.350150000000001</c:v>
                </c:pt>
                <c:pt idx="132792">
                  <c:v>13.357520000000001</c:v>
                </c:pt>
                <c:pt idx="132793">
                  <c:v>13.36454</c:v>
                </c:pt>
                <c:pt idx="132794">
                  <c:v>13.371440000000002</c:v>
                </c:pt>
                <c:pt idx="132795">
                  <c:v>13.378119999999999</c:v>
                </c:pt>
                <c:pt idx="132796">
                  <c:v>13.38449</c:v>
                </c:pt>
                <c:pt idx="132797">
                  <c:v>13.390370000000001</c:v>
                </c:pt>
                <c:pt idx="132798">
                  <c:v>13.395809999999999</c:v>
                </c:pt>
                <c:pt idx="132799">
                  <c:v>13.40072</c:v>
                </c:pt>
                <c:pt idx="132800">
                  <c:v>13.405800000000001</c:v>
                </c:pt>
                <c:pt idx="132801">
                  <c:v>13.411159999999999</c:v>
                </c:pt>
                <c:pt idx="132802">
                  <c:v>13.41736</c:v>
                </c:pt>
                <c:pt idx="132803">
                  <c:v>13.423389999999999</c:v>
                </c:pt>
                <c:pt idx="132804">
                  <c:v>13.429029999999999</c:v>
                </c:pt>
                <c:pt idx="132805">
                  <c:v>13.43439</c:v>
                </c:pt>
                <c:pt idx="132806">
                  <c:v>13.44032</c:v>
                </c:pt>
                <c:pt idx="132807">
                  <c:v>13.44576</c:v>
                </c:pt>
                <c:pt idx="132808">
                  <c:v>13.45147</c:v>
                </c:pt>
                <c:pt idx="132809">
                  <c:v>13.457090000000001</c:v>
                </c:pt>
                <c:pt idx="132810">
                  <c:v>13.46292</c:v>
                </c:pt>
                <c:pt idx="132811">
                  <c:v>13.46846</c:v>
                </c:pt>
                <c:pt idx="132812">
                  <c:v>13.47423</c:v>
                </c:pt>
                <c:pt idx="132813">
                  <c:v>13.479749999999999</c:v>
                </c:pt>
                <c:pt idx="132814">
                  <c:v>13.48554</c:v>
                </c:pt>
                <c:pt idx="132815">
                  <c:v>13.491029999999999</c:v>
                </c:pt>
                <c:pt idx="132816">
                  <c:v>13.496459999999999</c:v>
                </c:pt>
                <c:pt idx="132817">
                  <c:v>13.50217</c:v>
                </c:pt>
                <c:pt idx="132818">
                  <c:v>13.506990000000002</c:v>
                </c:pt>
                <c:pt idx="132819">
                  <c:v>13.512459999999999</c:v>
                </c:pt>
                <c:pt idx="132820">
                  <c:v>13.51878</c:v>
                </c:pt>
                <c:pt idx="132821">
                  <c:v>13.52336</c:v>
                </c:pt>
                <c:pt idx="132822">
                  <c:v>13.528579999999998</c:v>
                </c:pt>
                <c:pt idx="132823">
                  <c:v>13.534189999999999</c:v>
                </c:pt>
                <c:pt idx="132824">
                  <c:v>13.540559999999999</c:v>
                </c:pt>
                <c:pt idx="132825">
                  <c:v>13.546899999999999</c:v>
                </c:pt>
                <c:pt idx="132826">
                  <c:v>13.553129999999999</c:v>
                </c:pt>
                <c:pt idx="132827">
                  <c:v>13.559540000000002</c:v>
                </c:pt>
                <c:pt idx="132828">
                  <c:v>13.56598</c:v>
                </c:pt>
                <c:pt idx="132829">
                  <c:v>13.572480000000001</c:v>
                </c:pt>
                <c:pt idx="132830">
                  <c:v>13.579190000000001</c:v>
                </c:pt>
                <c:pt idx="132831">
                  <c:v>13.585659999999999</c:v>
                </c:pt>
                <c:pt idx="132832">
                  <c:v>13.592079999999999</c:v>
                </c:pt>
                <c:pt idx="132833">
                  <c:v>13.598859999999998</c:v>
                </c:pt>
                <c:pt idx="132834">
                  <c:v>13.605549999999999</c:v>
                </c:pt>
                <c:pt idx="132835">
                  <c:v>13.61223</c:v>
                </c:pt>
                <c:pt idx="132836">
                  <c:v>13.618819999999999</c:v>
                </c:pt>
                <c:pt idx="132837">
                  <c:v>13.625620000000001</c:v>
                </c:pt>
                <c:pt idx="132838">
                  <c:v>13.632359999999998</c:v>
                </c:pt>
                <c:pt idx="132839">
                  <c:v>13.638680000000001</c:v>
                </c:pt>
                <c:pt idx="132840">
                  <c:v>13.645560000000001</c:v>
                </c:pt>
                <c:pt idx="132841">
                  <c:v>13.65258</c:v>
                </c:pt>
                <c:pt idx="132842">
                  <c:v>13.659730000000001</c:v>
                </c:pt>
                <c:pt idx="132843">
                  <c:v>13.66709</c:v>
                </c:pt>
                <c:pt idx="132844">
                  <c:v>13.674519999999999</c:v>
                </c:pt>
                <c:pt idx="132845">
                  <c:v>13.682040000000001</c:v>
                </c:pt>
                <c:pt idx="132846">
                  <c:v>13.689530000000001</c:v>
                </c:pt>
                <c:pt idx="132847">
                  <c:v>13.697140000000001</c:v>
                </c:pt>
                <c:pt idx="132848">
                  <c:v>13.704540000000001</c:v>
                </c:pt>
                <c:pt idx="132849">
                  <c:v>13.71111</c:v>
                </c:pt>
                <c:pt idx="132850">
                  <c:v>13.717500000000001</c:v>
                </c:pt>
                <c:pt idx="132851">
                  <c:v>13.724309999999999</c:v>
                </c:pt>
                <c:pt idx="132852">
                  <c:v>13.731439999999999</c:v>
                </c:pt>
                <c:pt idx="132853">
                  <c:v>13.73828</c:v>
                </c:pt>
                <c:pt idx="132854">
                  <c:v>13.7448</c:v>
                </c:pt>
                <c:pt idx="132855">
                  <c:v>13.751370000000001</c:v>
                </c:pt>
                <c:pt idx="132856">
                  <c:v>13.758699999999999</c:v>
                </c:pt>
                <c:pt idx="132857">
                  <c:v>13.764900000000001</c:v>
                </c:pt>
                <c:pt idx="132858">
                  <c:v>13.77115</c:v>
                </c:pt>
                <c:pt idx="132859">
                  <c:v>13.777850000000001</c:v>
                </c:pt>
                <c:pt idx="132860">
                  <c:v>13.78412</c:v>
                </c:pt>
                <c:pt idx="132861">
                  <c:v>13.7906</c:v>
                </c:pt>
                <c:pt idx="132862">
                  <c:v>13.796949999999999</c:v>
                </c:pt>
                <c:pt idx="132863">
                  <c:v>13.803430000000001</c:v>
                </c:pt>
                <c:pt idx="132864">
                  <c:v>13.809670000000001</c:v>
                </c:pt>
                <c:pt idx="132865">
                  <c:v>13.816319999999999</c:v>
                </c:pt>
                <c:pt idx="132866">
                  <c:v>13.822410000000001</c:v>
                </c:pt>
                <c:pt idx="132867">
                  <c:v>13.82976</c:v>
                </c:pt>
                <c:pt idx="132868">
                  <c:v>13.834</c:v>
                </c:pt>
                <c:pt idx="132869">
                  <c:v>13.83907</c:v>
                </c:pt>
                <c:pt idx="132870">
                  <c:v>13.84526</c:v>
                </c:pt>
                <c:pt idx="132871">
                  <c:v>13.85013</c:v>
                </c:pt>
                <c:pt idx="132872">
                  <c:v>13.856310000000001</c:v>
                </c:pt>
                <c:pt idx="132873">
                  <c:v>13.861749999999999</c:v>
                </c:pt>
                <c:pt idx="132874">
                  <c:v>13.86725</c:v>
                </c:pt>
                <c:pt idx="132875">
                  <c:v>13.872720000000001</c:v>
                </c:pt>
                <c:pt idx="132876">
                  <c:v>13.878360000000001</c:v>
                </c:pt>
                <c:pt idx="132877">
                  <c:v>13.88363</c:v>
                </c:pt>
                <c:pt idx="132878">
                  <c:v>13.888990000000002</c:v>
                </c:pt>
                <c:pt idx="132879">
                  <c:v>13.894130000000001</c:v>
                </c:pt>
                <c:pt idx="132880">
                  <c:v>13.90006</c:v>
                </c:pt>
                <c:pt idx="132881">
                  <c:v>13.90531</c:v>
                </c:pt>
                <c:pt idx="132882">
                  <c:v>13.910769999999999</c:v>
                </c:pt>
                <c:pt idx="132883">
                  <c:v>13.91639</c:v>
                </c:pt>
                <c:pt idx="132884">
                  <c:v>13.921710000000001</c:v>
                </c:pt>
                <c:pt idx="132885">
                  <c:v>13.92737</c:v>
                </c:pt>
                <c:pt idx="132886">
                  <c:v>13.93286</c:v>
                </c:pt>
                <c:pt idx="132887">
                  <c:v>13.93891</c:v>
                </c:pt>
                <c:pt idx="132888">
                  <c:v>13.94453</c:v>
                </c:pt>
                <c:pt idx="132889">
                  <c:v>13.950379999999999</c:v>
                </c:pt>
                <c:pt idx="132890">
                  <c:v>13.956090000000001</c:v>
                </c:pt>
                <c:pt idx="132891">
                  <c:v>13.96237</c:v>
                </c:pt>
                <c:pt idx="132892">
                  <c:v>13.96855</c:v>
                </c:pt>
                <c:pt idx="132893">
                  <c:v>13.974709999999998</c:v>
                </c:pt>
                <c:pt idx="132894">
                  <c:v>13.981060000000001</c:v>
                </c:pt>
                <c:pt idx="132895">
                  <c:v>13.98738</c:v>
                </c:pt>
                <c:pt idx="132896">
                  <c:v>13.9938</c:v>
                </c:pt>
                <c:pt idx="132897">
                  <c:v>13.999950000000002</c:v>
                </c:pt>
                <c:pt idx="132898">
                  <c:v>14.005220000000001</c:v>
                </c:pt>
                <c:pt idx="132899">
                  <c:v>14.01023</c:v>
                </c:pt>
                <c:pt idx="132900">
                  <c:v>14.015420000000001</c:v>
                </c:pt>
                <c:pt idx="132901">
                  <c:v>14.020799999999999</c:v>
                </c:pt>
                <c:pt idx="132902">
                  <c:v>14.025730000000001</c:v>
                </c:pt>
                <c:pt idx="132903">
                  <c:v>14.03097</c:v>
                </c:pt>
                <c:pt idx="132904">
                  <c:v>14.035919999999999</c:v>
                </c:pt>
                <c:pt idx="132905">
                  <c:v>14.04101</c:v>
                </c:pt>
                <c:pt idx="132906">
                  <c:v>14.04608</c:v>
                </c:pt>
                <c:pt idx="132907">
                  <c:v>14.051070000000001</c:v>
                </c:pt>
                <c:pt idx="132908">
                  <c:v>14.05611</c:v>
                </c:pt>
                <c:pt idx="132909">
                  <c:v>14.061170000000001</c:v>
                </c:pt>
                <c:pt idx="132910">
                  <c:v>14.06636</c:v>
                </c:pt>
                <c:pt idx="132911">
                  <c:v>14.071480000000001</c:v>
                </c:pt>
                <c:pt idx="132912">
                  <c:v>14.076690000000001</c:v>
                </c:pt>
                <c:pt idx="132913">
                  <c:v>14.081849999999999</c:v>
                </c:pt>
                <c:pt idx="132914">
                  <c:v>14.0868</c:v>
                </c:pt>
                <c:pt idx="132915">
                  <c:v>14.091990000000001</c:v>
                </c:pt>
                <c:pt idx="132916">
                  <c:v>14.09714</c:v>
                </c:pt>
                <c:pt idx="132917">
                  <c:v>14.101900000000001</c:v>
                </c:pt>
                <c:pt idx="132918">
                  <c:v>14.1035</c:v>
                </c:pt>
                <c:pt idx="132919">
                  <c:v>14.10868</c:v>
                </c:pt>
                <c:pt idx="132920">
                  <c:v>14.11435</c:v>
                </c:pt>
                <c:pt idx="132921">
                  <c:v>14.12006</c:v>
                </c:pt>
                <c:pt idx="132922">
                  <c:v>14.125779999999999</c:v>
                </c:pt>
                <c:pt idx="132923">
                  <c:v>14.131530000000001</c:v>
                </c:pt>
                <c:pt idx="132924">
                  <c:v>14.137459999999999</c:v>
                </c:pt>
                <c:pt idx="132925">
                  <c:v>14.143369999999999</c:v>
                </c:pt>
                <c:pt idx="132926">
                  <c:v>14.148940000000001</c:v>
                </c:pt>
                <c:pt idx="132927">
                  <c:v>14.15471</c:v>
                </c:pt>
                <c:pt idx="132928">
                  <c:v>14.160440000000001</c:v>
                </c:pt>
                <c:pt idx="132929">
                  <c:v>14.1662</c:v>
                </c:pt>
                <c:pt idx="132930">
                  <c:v>14.171990000000001</c:v>
                </c:pt>
                <c:pt idx="132931">
                  <c:v>14.176869999999999</c:v>
                </c:pt>
                <c:pt idx="132932">
                  <c:v>14.181609999999999</c:v>
                </c:pt>
                <c:pt idx="132933">
                  <c:v>14.186160000000001</c:v>
                </c:pt>
                <c:pt idx="132934">
                  <c:v>14.19097</c:v>
                </c:pt>
                <c:pt idx="132935">
                  <c:v>14.196439999999999</c:v>
                </c:pt>
                <c:pt idx="132936">
                  <c:v>14.20173</c:v>
                </c:pt>
                <c:pt idx="132937">
                  <c:v>14.20682</c:v>
                </c:pt>
                <c:pt idx="132938">
                  <c:v>14.21203</c:v>
                </c:pt>
                <c:pt idx="132939">
                  <c:v>14.217280000000001</c:v>
                </c:pt>
                <c:pt idx="132940">
                  <c:v>14.222630000000001</c:v>
                </c:pt>
                <c:pt idx="132941">
                  <c:v>14.228050000000001</c:v>
                </c:pt>
                <c:pt idx="132942">
                  <c:v>14.233460000000001</c:v>
                </c:pt>
                <c:pt idx="132943">
                  <c:v>14.239040000000001</c:v>
                </c:pt>
                <c:pt idx="132944">
                  <c:v>14.244579999999999</c:v>
                </c:pt>
                <c:pt idx="132945">
                  <c:v>14.250670000000001</c:v>
                </c:pt>
                <c:pt idx="132946">
                  <c:v>14.25642</c:v>
                </c:pt>
                <c:pt idx="132947">
                  <c:v>14.26234</c:v>
                </c:pt>
                <c:pt idx="132948">
                  <c:v>14.26793</c:v>
                </c:pt>
                <c:pt idx="132949">
                  <c:v>14.273800000000001</c:v>
                </c:pt>
                <c:pt idx="132950">
                  <c:v>14.27951</c:v>
                </c:pt>
                <c:pt idx="132951">
                  <c:v>14.28459</c:v>
                </c:pt>
                <c:pt idx="132952">
                  <c:v>14.28947</c:v>
                </c:pt>
                <c:pt idx="132953">
                  <c:v>14.29476</c:v>
                </c:pt>
                <c:pt idx="132954">
                  <c:v>14.297450000000001</c:v>
                </c:pt>
                <c:pt idx="132955">
                  <c:v>14.302539999999999</c:v>
                </c:pt>
                <c:pt idx="132956">
                  <c:v>14.307490000000001</c:v>
                </c:pt>
                <c:pt idx="132957">
                  <c:v>14.31259</c:v>
                </c:pt>
                <c:pt idx="132958">
                  <c:v>14.31663</c:v>
                </c:pt>
                <c:pt idx="132959">
                  <c:v>14.321529999999999</c:v>
                </c:pt>
                <c:pt idx="132960">
                  <c:v>14.325049999999999</c:v>
                </c:pt>
                <c:pt idx="132961">
                  <c:v>14.329650000000001</c:v>
                </c:pt>
                <c:pt idx="132962">
                  <c:v>14.334670000000001</c:v>
                </c:pt>
                <c:pt idx="132963">
                  <c:v>14.340139999999998</c:v>
                </c:pt>
                <c:pt idx="132964">
                  <c:v>14.34557</c:v>
                </c:pt>
                <c:pt idx="132965">
                  <c:v>14.351009999999999</c:v>
                </c:pt>
                <c:pt idx="132966">
                  <c:v>14.356450000000001</c:v>
                </c:pt>
                <c:pt idx="132967">
                  <c:v>14.361619999999998</c:v>
                </c:pt>
                <c:pt idx="132968">
                  <c:v>14.366950000000001</c:v>
                </c:pt>
                <c:pt idx="132969">
                  <c:v>14.371650000000001</c:v>
                </c:pt>
                <c:pt idx="132970">
                  <c:v>14.375960000000001</c:v>
                </c:pt>
                <c:pt idx="132971">
                  <c:v>14.38097</c:v>
                </c:pt>
                <c:pt idx="132972">
                  <c:v>14.38617</c:v>
                </c:pt>
                <c:pt idx="132973">
                  <c:v>14.39133</c:v>
                </c:pt>
                <c:pt idx="132974">
                  <c:v>14.396500000000001</c:v>
                </c:pt>
                <c:pt idx="132975">
                  <c:v>14.401679999999999</c:v>
                </c:pt>
                <c:pt idx="132976">
                  <c:v>14.406739999999999</c:v>
                </c:pt>
                <c:pt idx="132977">
                  <c:v>14.41146</c:v>
                </c:pt>
                <c:pt idx="132978">
                  <c:v>14.416679999999999</c:v>
                </c:pt>
                <c:pt idx="132979">
                  <c:v>14.421949999999999</c:v>
                </c:pt>
                <c:pt idx="132980">
                  <c:v>14.427149999999999</c:v>
                </c:pt>
                <c:pt idx="132981">
                  <c:v>14.43196</c:v>
                </c:pt>
                <c:pt idx="132982">
                  <c:v>14.436409999999999</c:v>
                </c:pt>
                <c:pt idx="132983">
                  <c:v>14.441299999999998</c:v>
                </c:pt>
                <c:pt idx="132984">
                  <c:v>14.445809999999998</c:v>
                </c:pt>
                <c:pt idx="132985">
                  <c:v>14.445069999999999</c:v>
                </c:pt>
                <c:pt idx="132986">
                  <c:v>14.448869999999999</c:v>
                </c:pt>
                <c:pt idx="132987">
                  <c:v>14.453659999999999</c:v>
                </c:pt>
                <c:pt idx="132988">
                  <c:v>14.4581</c:v>
                </c:pt>
                <c:pt idx="132989">
                  <c:v>14.463179999999999</c:v>
                </c:pt>
                <c:pt idx="132990">
                  <c:v>14.468030000000001</c:v>
                </c:pt>
                <c:pt idx="132991">
                  <c:v>14.47317</c:v>
                </c:pt>
                <c:pt idx="132992">
                  <c:v>14.478260000000001</c:v>
                </c:pt>
                <c:pt idx="132993">
                  <c:v>14.483379999999999</c:v>
                </c:pt>
                <c:pt idx="132994">
                  <c:v>14.48845</c:v>
                </c:pt>
                <c:pt idx="132995">
                  <c:v>14.493609999999999</c:v>
                </c:pt>
                <c:pt idx="132996">
                  <c:v>14.498750000000001</c:v>
                </c:pt>
                <c:pt idx="132997">
                  <c:v>14.504669999999999</c:v>
                </c:pt>
                <c:pt idx="132998">
                  <c:v>14.511050000000001</c:v>
                </c:pt>
                <c:pt idx="132999">
                  <c:v>14.517240000000001</c:v>
                </c:pt>
                <c:pt idx="133000">
                  <c:v>14.522919999999999</c:v>
                </c:pt>
                <c:pt idx="133001">
                  <c:v>14.529110000000001</c:v>
                </c:pt>
                <c:pt idx="133002">
                  <c:v>14.535309999999999</c:v>
                </c:pt>
                <c:pt idx="133003">
                  <c:v>14.54002</c:v>
                </c:pt>
                <c:pt idx="133004">
                  <c:v>14.54613</c:v>
                </c:pt>
                <c:pt idx="133005">
                  <c:v>14.55237</c:v>
                </c:pt>
                <c:pt idx="133006">
                  <c:v>14.5585</c:v>
                </c:pt>
                <c:pt idx="133007">
                  <c:v>14.564299999999999</c:v>
                </c:pt>
                <c:pt idx="133008">
                  <c:v>14.569799999999999</c:v>
                </c:pt>
                <c:pt idx="133009">
                  <c:v>14.575499999999998</c:v>
                </c:pt>
                <c:pt idx="133010">
                  <c:v>14.5817</c:v>
                </c:pt>
                <c:pt idx="133011">
                  <c:v>14.587959999999999</c:v>
                </c:pt>
                <c:pt idx="133012">
                  <c:v>14.594190000000001</c:v>
                </c:pt>
                <c:pt idx="133013">
                  <c:v>14.600480000000001</c:v>
                </c:pt>
                <c:pt idx="133014">
                  <c:v>14.607200000000001</c:v>
                </c:pt>
                <c:pt idx="133015">
                  <c:v>14.614190000000001</c:v>
                </c:pt>
                <c:pt idx="133016">
                  <c:v>14.621180000000001</c:v>
                </c:pt>
                <c:pt idx="133017">
                  <c:v>14.628159999999999</c:v>
                </c:pt>
                <c:pt idx="133018">
                  <c:v>14.63538</c:v>
                </c:pt>
                <c:pt idx="133019">
                  <c:v>14.641590000000001</c:v>
                </c:pt>
                <c:pt idx="133020">
                  <c:v>14.648350000000001</c:v>
                </c:pt>
                <c:pt idx="133021">
                  <c:v>14.655240000000001</c:v>
                </c:pt>
                <c:pt idx="133022">
                  <c:v>14.66189</c:v>
                </c:pt>
                <c:pt idx="133023">
                  <c:v>14.668609999999999</c:v>
                </c:pt>
                <c:pt idx="133024">
                  <c:v>14.67539</c:v>
                </c:pt>
                <c:pt idx="133025">
                  <c:v>14.681930000000001</c:v>
                </c:pt>
                <c:pt idx="133026">
                  <c:v>14.688650000000001</c:v>
                </c:pt>
                <c:pt idx="133027">
                  <c:v>14.695400000000001</c:v>
                </c:pt>
                <c:pt idx="133028">
                  <c:v>14.692769999999999</c:v>
                </c:pt>
                <c:pt idx="133029">
                  <c:v>14.697050000000001</c:v>
                </c:pt>
                <c:pt idx="133030">
                  <c:v>14.70337</c:v>
                </c:pt>
                <c:pt idx="133031">
                  <c:v>14.70947</c:v>
                </c:pt>
                <c:pt idx="133032">
                  <c:v>14.715800000000002</c:v>
                </c:pt>
                <c:pt idx="133033">
                  <c:v>14.722360000000002</c:v>
                </c:pt>
                <c:pt idx="133034">
                  <c:v>14.72907</c:v>
                </c:pt>
                <c:pt idx="133035">
                  <c:v>14.73564</c:v>
                </c:pt>
                <c:pt idx="133036">
                  <c:v>14.74239</c:v>
                </c:pt>
                <c:pt idx="133037">
                  <c:v>14.74933</c:v>
                </c:pt>
                <c:pt idx="133038">
                  <c:v>14.756160000000001</c:v>
                </c:pt>
                <c:pt idx="133039">
                  <c:v>14.763010000000001</c:v>
                </c:pt>
                <c:pt idx="133040">
                  <c:v>14.769950000000001</c:v>
                </c:pt>
                <c:pt idx="133041">
                  <c:v>14.776160000000001</c:v>
                </c:pt>
                <c:pt idx="133042">
                  <c:v>14.78312</c:v>
                </c:pt>
                <c:pt idx="133043">
                  <c:v>14.790179999999999</c:v>
                </c:pt>
                <c:pt idx="133044">
                  <c:v>14.79712</c:v>
                </c:pt>
                <c:pt idx="133045">
                  <c:v>14.803889999999999</c:v>
                </c:pt>
                <c:pt idx="133046">
                  <c:v>14.810890000000001</c:v>
                </c:pt>
                <c:pt idx="133047">
                  <c:v>14.818009999999999</c:v>
                </c:pt>
                <c:pt idx="133048">
                  <c:v>14.825099999999999</c:v>
                </c:pt>
                <c:pt idx="133049">
                  <c:v>14.83211</c:v>
                </c:pt>
                <c:pt idx="133050">
                  <c:v>14.839359999999999</c:v>
                </c:pt>
                <c:pt idx="133051">
                  <c:v>14.84647</c:v>
                </c:pt>
                <c:pt idx="133052">
                  <c:v>14.85369</c:v>
                </c:pt>
                <c:pt idx="133053">
                  <c:v>14.86077</c:v>
                </c:pt>
                <c:pt idx="133054">
                  <c:v>14.868079999999999</c:v>
                </c:pt>
                <c:pt idx="133055">
                  <c:v>14.875069999999999</c:v>
                </c:pt>
                <c:pt idx="133056">
                  <c:v>14.882379999999999</c:v>
                </c:pt>
                <c:pt idx="133057">
                  <c:v>14.88964</c:v>
                </c:pt>
                <c:pt idx="133058">
                  <c:v>14.89692</c:v>
                </c:pt>
                <c:pt idx="133059">
                  <c:v>14.90413</c:v>
                </c:pt>
                <c:pt idx="133060">
                  <c:v>14.9115</c:v>
                </c:pt>
                <c:pt idx="133061">
                  <c:v>14.918389999999999</c:v>
                </c:pt>
                <c:pt idx="133062">
                  <c:v>14.925699999999999</c:v>
                </c:pt>
                <c:pt idx="133063">
                  <c:v>14.932829999999999</c:v>
                </c:pt>
                <c:pt idx="133064">
                  <c:v>14.940169999999998</c:v>
                </c:pt>
                <c:pt idx="133065">
                  <c:v>14.947319999999999</c:v>
                </c:pt>
                <c:pt idx="133066">
                  <c:v>14.95444</c:v>
                </c:pt>
                <c:pt idx="133067">
                  <c:v>14.961729999999999</c:v>
                </c:pt>
                <c:pt idx="133068">
                  <c:v>14.96893</c:v>
                </c:pt>
                <c:pt idx="133069">
                  <c:v>14.976179999999999</c:v>
                </c:pt>
                <c:pt idx="133070">
                  <c:v>14.983089999999999</c:v>
                </c:pt>
                <c:pt idx="133071">
                  <c:v>14.990319999999999</c:v>
                </c:pt>
                <c:pt idx="133072">
                  <c:v>14.997720000000001</c:v>
                </c:pt>
                <c:pt idx="133073">
                  <c:v>15.005120000000002</c:v>
                </c:pt>
                <c:pt idx="133074">
                  <c:v>15.01268</c:v>
                </c:pt>
                <c:pt idx="133075">
                  <c:v>15.020189999999999</c:v>
                </c:pt>
                <c:pt idx="133076">
                  <c:v>15.02764</c:v>
                </c:pt>
                <c:pt idx="133077">
                  <c:v>15.035240000000002</c:v>
                </c:pt>
                <c:pt idx="133078">
                  <c:v>15.042679999999999</c:v>
                </c:pt>
                <c:pt idx="133079">
                  <c:v>15.0501</c:v>
                </c:pt>
                <c:pt idx="133080">
                  <c:v>15.05771</c:v>
                </c:pt>
                <c:pt idx="133081">
                  <c:v>15.062860000000001</c:v>
                </c:pt>
                <c:pt idx="133082">
                  <c:v>15.069109999999998</c:v>
                </c:pt>
                <c:pt idx="133083">
                  <c:v>15.075909999999999</c:v>
                </c:pt>
                <c:pt idx="133084">
                  <c:v>15.08319</c:v>
                </c:pt>
                <c:pt idx="133085">
                  <c:v>15.090579999999999</c:v>
                </c:pt>
                <c:pt idx="133086">
                  <c:v>15.09789</c:v>
                </c:pt>
                <c:pt idx="133087">
                  <c:v>15.1052</c:v>
                </c:pt>
                <c:pt idx="133088">
                  <c:v>15.11261</c:v>
                </c:pt>
                <c:pt idx="133089">
                  <c:v>15.119959999999999</c:v>
                </c:pt>
                <c:pt idx="133090">
                  <c:v>15.12642</c:v>
                </c:pt>
                <c:pt idx="133091">
                  <c:v>15.13382</c:v>
                </c:pt>
                <c:pt idx="133092">
                  <c:v>15.14127</c:v>
                </c:pt>
                <c:pt idx="133093">
                  <c:v>15.14831</c:v>
                </c:pt>
                <c:pt idx="133094">
                  <c:v>15.15555</c:v>
                </c:pt>
                <c:pt idx="133095">
                  <c:v>15.163</c:v>
                </c:pt>
                <c:pt idx="133096">
                  <c:v>15.170529999999999</c:v>
                </c:pt>
                <c:pt idx="133097">
                  <c:v>15.17821</c:v>
                </c:pt>
                <c:pt idx="133098">
                  <c:v>15.185820000000001</c:v>
                </c:pt>
                <c:pt idx="133099">
                  <c:v>15.19347</c:v>
                </c:pt>
                <c:pt idx="133100">
                  <c:v>15.201180000000001</c:v>
                </c:pt>
                <c:pt idx="133101">
                  <c:v>15.208639999999999</c:v>
                </c:pt>
                <c:pt idx="133102">
                  <c:v>15.216339999999999</c:v>
                </c:pt>
                <c:pt idx="133103">
                  <c:v>15.22392</c:v>
                </c:pt>
                <c:pt idx="133104">
                  <c:v>15.231580000000001</c:v>
                </c:pt>
                <c:pt idx="133105">
                  <c:v>15.23922</c:v>
                </c:pt>
                <c:pt idx="133106">
                  <c:v>15.246980000000001</c:v>
                </c:pt>
                <c:pt idx="133107">
                  <c:v>15.2546</c:v>
                </c:pt>
                <c:pt idx="133108">
                  <c:v>15.2623</c:v>
                </c:pt>
                <c:pt idx="133109">
                  <c:v>15.26993</c:v>
                </c:pt>
                <c:pt idx="133110">
                  <c:v>15.277639999999998</c:v>
                </c:pt>
                <c:pt idx="133111">
                  <c:v>15.28525</c:v>
                </c:pt>
                <c:pt idx="133112">
                  <c:v>15.292950000000001</c:v>
                </c:pt>
                <c:pt idx="133113">
                  <c:v>15.297529999999998</c:v>
                </c:pt>
                <c:pt idx="133114">
                  <c:v>15.304180000000001</c:v>
                </c:pt>
                <c:pt idx="133115">
                  <c:v>15.31141</c:v>
                </c:pt>
                <c:pt idx="133116">
                  <c:v>15.318369999999998</c:v>
                </c:pt>
                <c:pt idx="133117">
                  <c:v>15.325230000000001</c:v>
                </c:pt>
                <c:pt idx="133118">
                  <c:v>15.332730000000002</c:v>
                </c:pt>
                <c:pt idx="133119">
                  <c:v>15.34019</c:v>
                </c:pt>
                <c:pt idx="133120">
                  <c:v>15.34788</c:v>
                </c:pt>
                <c:pt idx="133121">
                  <c:v>15.355559999999999</c:v>
                </c:pt>
                <c:pt idx="133122">
                  <c:v>15.363569999999999</c:v>
                </c:pt>
                <c:pt idx="133123">
                  <c:v>15.37144</c:v>
                </c:pt>
                <c:pt idx="133124">
                  <c:v>15.37941</c:v>
                </c:pt>
                <c:pt idx="133125">
                  <c:v>15.3873</c:v>
                </c:pt>
                <c:pt idx="133126">
                  <c:v>15.395300000000001</c:v>
                </c:pt>
                <c:pt idx="133127">
                  <c:v>15.4026</c:v>
                </c:pt>
                <c:pt idx="133128">
                  <c:v>15.410909999999999</c:v>
                </c:pt>
                <c:pt idx="133129">
                  <c:v>15.41854</c:v>
                </c:pt>
                <c:pt idx="133130">
                  <c:v>15.42623</c:v>
                </c:pt>
                <c:pt idx="133131">
                  <c:v>15.433699999999998</c:v>
                </c:pt>
                <c:pt idx="133132">
                  <c:v>15.44103</c:v>
                </c:pt>
                <c:pt idx="133133">
                  <c:v>15.448409999999999</c:v>
                </c:pt>
                <c:pt idx="133134">
                  <c:v>15.455760000000001</c:v>
                </c:pt>
                <c:pt idx="133135">
                  <c:v>15.463100000000001</c:v>
                </c:pt>
                <c:pt idx="133136">
                  <c:v>15.470420000000001</c:v>
                </c:pt>
                <c:pt idx="133137">
                  <c:v>15.47777</c:v>
                </c:pt>
                <c:pt idx="133138">
                  <c:v>15.485050000000001</c:v>
                </c:pt>
                <c:pt idx="133139">
                  <c:v>15.49189</c:v>
                </c:pt>
                <c:pt idx="133140">
                  <c:v>15.4985</c:v>
                </c:pt>
                <c:pt idx="133141">
                  <c:v>15.50549</c:v>
                </c:pt>
                <c:pt idx="133142">
                  <c:v>15.512560000000001</c:v>
                </c:pt>
                <c:pt idx="133143">
                  <c:v>15.519490000000001</c:v>
                </c:pt>
                <c:pt idx="133144">
                  <c:v>15.52665</c:v>
                </c:pt>
                <c:pt idx="133145">
                  <c:v>15.533770000000001</c:v>
                </c:pt>
                <c:pt idx="133146">
                  <c:v>15.541020000000001</c:v>
                </c:pt>
                <c:pt idx="133147">
                  <c:v>15.54837</c:v>
                </c:pt>
                <c:pt idx="133148">
                  <c:v>15.55566</c:v>
                </c:pt>
                <c:pt idx="133149">
                  <c:v>15.56291</c:v>
                </c:pt>
                <c:pt idx="133150">
                  <c:v>15.570260000000001</c:v>
                </c:pt>
                <c:pt idx="133151">
                  <c:v>15.577570000000001</c:v>
                </c:pt>
                <c:pt idx="133152">
                  <c:v>15.584990000000001</c:v>
                </c:pt>
                <c:pt idx="133153">
                  <c:v>15.59233</c:v>
                </c:pt>
                <c:pt idx="133154">
                  <c:v>15.599769999999999</c:v>
                </c:pt>
                <c:pt idx="133155">
                  <c:v>15.607139999999999</c:v>
                </c:pt>
                <c:pt idx="133156">
                  <c:v>15.61448</c:v>
                </c:pt>
                <c:pt idx="133157">
                  <c:v>15.621849999999998</c:v>
                </c:pt>
                <c:pt idx="133158">
                  <c:v>15.628910000000001</c:v>
                </c:pt>
                <c:pt idx="133159">
                  <c:v>15.636270000000001</c:v>
                </c:pt>
                <c:pt idx="133160">
                  <c:v>15.643339999999998</c:v>
                </c:pt>
                <c:pt idx="133161">
                  <c:v>15.650820000000001</c:v>
                </c:pt>
                <c:pt idx="133162">
                  <c:v>15.65803</c:v>
                </c:pt>
                <c:pt idx="133163">
                  <c:v>15.66553</c:v>
                </c:pt>
                <c:pt idx="133164">
                  <c:v>15.6729</c:v>
                </c:pt>
                <c:pt idx="133165">
                  <c:v>15.680490000000001</c:v>
                </c:pt>
                <c:pt idx="133166">
                  <c:v>15.687930000000001</c:v>
                </c:pt>
                <c:pt idx="133167">
                  <c:v>15.694429999999999</c:v>
                </c:pt>
                <c:pt idx="133168">
                  <c:v>15.70152</c:v>
                </c:pt>
                <c:pt idx="133169">
                  <c:v>15.709099999999999</c:v>
                </c:pt>
                <c:pt idx="133170">
                  <c:v>15.716380000000001</c:v>
                </c:pt>
                <c:pt idx="133171">
                  <c:v>15.723970000000001</c:v>
                </c:pt>
                <c:pt idx="133172">
                  <c:v>15.73137</c:v>
                </c:pt>
                <c:pt idx="133173">
                  <c:v>15.738939999999999</c:v>
                </c:pt>
                <c:pt idx="133174">
                  <c:v>15.74559</c:v>
                </c:pt>
                <c:pt idx="133175">
                  <c:v>15.75309</c:v>
                </c:pt>
                <c:pt idx="133176">
                  <c:v>15.760579999999999</c:v>
                </c:pt>
                <c:pt idx="133177">
                  <c:v>15.7682</c:v>
                </c:pt>
                <c:pt idx="133178">
                  <c:v>15.77542</c:v>
                </c:pt>
                <c:pt idx="133179">
                  <c:v>15.782959999999999</c:v>
                </c:pt>
                <c:pt idx="133180">
                  <c:v>15.790280000000001</c:v>
                </c:pt>
                <c:pt idx="133181">
                  <c:v>15.797799999999999</c:v>
                </c:pt>
                <c:pt idx="133182">
                  <c:v>15.80517</c:v>
                </c:pt>
                <c:pt idx="133183">
                  <c:v>15.812710000000001</c:v>
                </c:pt>
                <c:pt idx="133184">
                  <c:v>15.820160000000001</c:v>
                </c:pt>
                <c:pt idx="133185">
                  <c:v>15.827659999999998</c:v>
                </c:pt>
                <c:pt idx="133186">
                  <c:v>15.833820000000001</c:v>
                </c:pt>
                <c:pt idx="133187">
                  <c:v>15.84084</c:v>
                </c:pt>
                <c:pt idx="133188">
                  <c:v>15.84821</c:v>
                </c:pt>
                <c:pt idx="133189">
                  <c:v>15.85567</c:v>
                </c:pt>
                <c:pt idx="133190">
                  <c:v>15.862860000000001</c:v>
                </c:pt>
                <c:pt idx="133191">
                  <c:v>15.869910000000001</c:v>
                </c:pt>
                <c:pt idx="133192">
                  <c:v>15.876669999999999</c:v>
                </c:pt>
                <c:pt idx="133193">
                  <c:v>15.88411</c:v>
                </c:pt>
                <c:pt idx="133194">
                  <c:v>15.891390000000001</c:v>
                </c:pt>
                <c:pt idx="133195">
                  <c:v>15.898859999999999</c:v>
                </c:pt>
                <c:pt idx="133196">
                  <c:v>15.906269999999999</c:v>
                </c:pt>
                <c:pt idx="133197">
                  <c:v>15.913930000000001</c:v>
                </c:pt>
                <c:pt idx="133198">
                  <c:v>15.921209999999999</c:v>
                </c:pt>
                <c:pt idx="133199">
                  <c:v>15.92876</c:v>
                </c:pt>
                <c:pt idx="133200">
                  <c:v>15.93624</c:v>
                </c:pt>
                <c:pt idx="133201">
                  <c:v>15.94384</c:v>
                </c:pt>
                <c:pt idx="133202">
                  <c:v>15.951550000000001</c:v>
                </c:pt>
                <c:pt idx="133203">
                  <c:v>15.958690000000001</c:v>
                </c:pt>
                <c:pt idx="133204">
                  <c:v>15.96613</c:v>
                </c:pt>
                <c:pt idx="133205">
                  <c:v>15.973880000000001</c:v>
                </c:pt>
                <c:pt idx="133206">
                  <c:v>15.981620000000001</c:v>
                </c:pt>
                <c:pt idx="133207">
                  <c:v>15.98948</c:v>
                </c:pt>
                <c:pt idx="133208">
                  <c:v>15.99709</c:v>
                </c:pt>
                <c:pt idx="133209">
                  <c:v>16.005130000000001</c:v>
                </c:pt>
                <c:pt idx="133210">
                  <c:v>16.012029999999999</c:v>
                </c:pt>
                <c:pt idx="133211">
                  <c:v>16.019280000000002</c:v>
                </c:pt>
                <c:pt idx="133212">
                  <c:v>16.026530000000001</c:v>
                </c:pt>
                <c:pt idx="133213">
                  <c:v>16.033550000000002</c:v>
                </c:pt>
                <c:pt idx="133214">
                  <c:v>16.040880000000001</c:v>
                </c:pt>
                <c:pt idx="133215">
                  <c:v>16.047830000000001</c:v>
                </c:pt>
                <c:pt idx="133216">
                  <c:v>16.055</c:v>
                </c:pt>
                <c:pt idx="133217">
                  <c:v>16.06213</c:v>
                </c:pt>
                <c:pt idx="133218">
                  <c:v>16.069510000000001</c:v>
                </c:pt>
                <c:pt idx="133219">
                  <c:v>16.076979999999999</c:v>
                </c:pt>
                <c:pt idx="133220">
                  <c:v>16.084440000000001</c:v>
                </c:pt>
                <c:pt idx="133221">
                  <c:v>16.091340000000002</c:v>
                </c:pt>
                <c:pt idx="133222">
                  <c:v>16.098129999999998</c:v>
                </c:pt>
                <c:pt idx="133223">
                  <c:v>16.105259999999998</c:v>
                </c:pt>
                <c:pt idx="133224">
                  <c:v>16.11289</c:v>
                </c:pt>
                <c:pt idx="133225">
                  <c:v>16.120529999999999</c:v>
                </c:pt>
                <c:pt idx="133226">
                  <c:v>16.127940000000002</c:v>
                </c:pt>
                <c:pt idx="133227">
                  <c:v>16.135569999999998</c:v>
                </c:pt>
                <c:pt idx="133228">
                  <c:v>16.14</c:v>
                </c:pt>
                <c:pt idx="133229">
                  <c:v>16.146519999999999</c:v>
                </c:pt>
                <c:pt idx="133230">
                  <c:v>16.153759999999998</c:v>
                </c:pt>
                <c:pt idx="133231">
                  <c:v>16.160779999999999</c:v>
                </c:pt>
                <c:pt idx="133232">
                  <c:v>16.16807</c:v>
                </c:pt>
                <c:pt idx="133233">
                  <c:v>16.175039999999999</c:v>
                </c:pt>
                <c:pt idx="133234">
                  <c:v>16.182279999999999</c:v>
                </c:pt>
                <c:pt idx="133235">
                  <c:v>16.189709999999998</c:v>
                </c:pt>
                <c:pt idx="133236">
                  <c:v>16.197109999999999</c:v>
                </c:pt>
                <c:pt idx="133237">
                  <c:v>16.204700000000003</c:v>
                </c:pt>
                <c:pt idx="133238">
                  <c:v>16.21208</c:v>
                </c:pt>
                <c:pt idx="133239">
                  <c:v>16.21968</c:v>
                </c:pt>
                <c:pt idx="133240">
                  <c:v>16.22739</c:v>
                </c:pt>
                <c:pt idx="133241">
                  <c:v>16.235050000000001</c:v>
                </c:pt>
                <c:pt idx="133242">
                  <c:v>16.242789999999999</c:v>
                </c:pt>
                <c:pt idx="133243">
                  <c:v>16.25046</c:v>
                </c:pt>
                <c:pt idx="133244">
                  <c:v>16.258200000000002</c:v>
                </c:pt>
                <c:pt idx="133245">
                  <c:v>16.266000000000002</c:v>
                </c:pt>
                <c:pt idx="133246">
                  <c:v>16.273899999999998</c:v>
                </c:pt>
                <c:pt idx="133247">
                  <c:v>16.281690000000001</c:v>
                </c:pt>
                <c:pt idx="133248">
                  <c:v>16.289570000000001</c:v>
                </c:pt>
                <c:pt idx="133249">
                  <c:v>16.2973</c:v>
                </c:pt>
                <c:pt idx="133250">
                  <c:v>16.305219999999998</c:v>
                </c:pt>
                <c:pt idx="133251">
                  <c:v>16.312840000000001</c:v>
                </c:pt>
                <c:pt idx="133252">
                  <c:v>16.320330000000002</c:v>
                </c:pt>
                <c:pt idx="133253">
                  <c:v>16.3278</c:v>
                </c:pt>
                <c:pt idx="133254">
                  <c:v>16.3353</c:v>
                </c:pt>
                <c:pt idx="133255">
                  <c:v>16.342880000000001</c:v>
                </c:pt>
                <c:pt idx="133256">
                  <c:v>16.350380000000001</c:v>
                </c:pt>
                <c:pt idx="133257">
                  <c:v>16.35793</c:v>
                </c:pt>
                <c:pt idx="133258">
                  <c:v>16.36542</c:v>
                </c:pt>
                <c:pt idx="133259">
                  <c:v>16.372979999999998</c:v>
                </c:pt>
                <c:pt idx="133260">
                  <c:v>16.380500000000001</c:v>
                </c:pt>
                <c:pt idx="133261">
                  <c:v>16.387789999999999</c:v>
                </c:pt>
                <c:pt idx="133262">
                  <c:v>16.39528</c:v>
                </c:pt>
                <c:pt idx="133263">
                  <c:v>16.402850000000001</c:v>
                </c:pt>
                <c:pt idx="133264">
                  <c:v>16.410419999999998</c:v>
                </c:pt>
                <c:pt idx="133265">
                  <c:v>16.418060000000001</c:v>
                </c:pt>
                <c:pt idx="133266">
                  <c:v>16.42577</c:v>
                </c:pt>
                <c:pt idx="133267">
                  <c:v>16.433500000000002</c:v>
                </c:pt>
                <c:pt idx="133268">
                  <c:v>16.441269999999999</c:v>
                </c:pt>
                <c:pt idx="133269">
                  <c:v>16.449059999999999</c:v>
                </c:pt>
                <c:pt idx="133270">
                  <c:v>16.456500000000002</c:v>
                </c:pt>
                <c:pt idx="133271">
                  <c:v>16.464500000000001</c:v>
                </c:pt>
                <c:pt idx="133272">
                  <c:v>16.47241</c:v>
                </c:pt>
                <c:pt idx="133273">
                  <c:v>16.480440000000002</c:v>
                </c:pt>
                <c:pt idx="133274">
                  <c:v>16.488400000000002</c:v>
                </c:pt>
                <c:pt idx="133275">
                  <c:v>16.49635</c:v>
                </c:pt>
                <c:pt idx="133276">
                  <c:v>16.504350000000002</c:v>
                </c:pt>
                <c:pt idx="133277">
                  <c:v>16.512409999999999</c:v>
                </c:pt>
                <c:pt idx="133278">
                  <c:v>16.519289999999998</c:v>
                </c:pt>
                <c:pt idx="133279">
                  <c:v>16.527460000000001</c:v>
                </c:pt>
                <c:pt idx="133280">
                  <c:v>16.535499999999999</c:v>
                </c:pt>
                <c:pt idx="133281">
                  <c:v>16.54365</c:v>
                </c:pt>
                <c:pt idx="133282">
                  <c:v>16.551739999999999</c:v>
                </c:pt>
                <c:pt idx="133283">
                  <c:v>16.559940000000001</c:v>
                </c:pt>
                <c:pt idx="133284">
                  <c:v>16.568110000000001</c:v>
                </c:pt>
                <c:pt idx="133285">
                  <c:v>16.57639</c:v>
                </c:pt>
                <c:pt idx="133286">
                  <c:v>16.58464</c:v>
                </c:pt>
                <c:pt idx="133287">
                  <c:v>16.593019999999999</c:v>
                </c:pt>
                <c:pt idx="133288">
                  <c:v>16.601240000000001</c:v>
                </c:pt>
                <c:pt idx="133289">
                  <c:v>16.609670000000001</c:v>
                </c:pt>
                <c:pt idx="133290">
                  <c:v>16.617919999999998</c:v>
                </c:pt>
                <c:pt idx="133291">
                  <c:v>16.626270000000002</c:v>
                </c:pt>
                <c:pt idx="133292">
                  <c:v>16.634629999999998</c:v>
                </c:pt>
                <c:pt idx="133293">
                  <c:v>16.642569999999999</c:v>
                </c:pt>
                <c:pt idx="133294">
                  <c:v>16.650970000000001</c:v>
                </c:pt>
                <c:pt idx="133295">
                  <c:v>16.659399999999998</c:v>
                </c:pt>
                <c:pt idx="133296">
                  <c:v>16.66742</c:v>
                </c:pt>
                <c:pt idx="133297">
                  <c:v>16.67614</c:v>
                </c:pt>
                <c:pt idx="133298">
                  <c:v>16.682470000000002</c:v>
                </c:pt>
                <c:pt idx="133299">
                  <c:v>16.690259999999999</c:v>
                </c:pt>
                <c:pt idx="133300">
                  <c:v>16.69905</c:v>
                </c:pt>
                <c:pt idx="133301">
                  <c:v>16.708089999999999</c:v>
                </c:pt>
                <c:pt idx="133302">
                  <c:v>16.716609999999999</c:v>
                </c:pt>
                <c:pt idx="133303">
                  <c:v>16.725390000000001</c:v>
                </c:pt>
                <c:pt idx="133304">
                  <c:v>16.73395</c:v>
                </c:pt>
                <c:pt idx="133305">
                  <c:v>16.74231</c:v>
                </c:pt>
                <c:pt idx="133306">
                  <c:v>16.750970000000002</c:v>
                </c:pt>
                <c:pt idx="133307">
                  <c:v>16.75967</c:v>
                </c:pt>
                <c:pt idx="133308">
                  <c:v>16.76812</c:v>
                </c:pt>
                <c:pt idx="133309">
                  <c:v>16.77683</c:v>
                </c:pt>
                <c:pt idx="133310">
                  <c:v>16.785409999999999</c:v>
                </c:pt>
                <c:pt idx="133311">
                  <c:v>16.793979999999998</c:v>
                </c:pt>
                <c:pt idx="133312">
                  <c:v>16.80256</c:v>
                </c:pt>
                <c:pt idx="133313">
                  <c:v>16.811119999999999</c:v>
                </c:pt>
                <c:pt idx="133314">
                  <c:v>16.819690000000001</c:v>
                </c:pt>
                <c:pt idx="133315">
                  <c:v>16.828250000000001</c:v>
                </c:pt>
                <c:pt idx="133316">
                  <c:v>16.836869999999998</c:v>
                </c:pt>
                <c:pt idx="133317">
                  <c:v>16.845509999999997</c:v>
                </c:pt>
                <c:pt idx="133318">
                  <c:v>16.853619999999999</c:v>
                </c:pt>
                <c:pt idx="133319">
                  <c:v>16.862099999999998</c:v>
                </c:pt>
                <c:pt idx="133320">
                  <c:v>16.87067</c:v>
                </c:pt>
                <c:pt idx="133321">
                  <c:v>16.879269999999998</c:v>
                </c:pt>
                <c:pt idx="133322">
                  <c:v>16.887909999999998</c:v>
                </c:pt>
                <c:pt idx="133323">
                  <c:v>16.896540000000002</c:v>
                </c:pt>
                <c:pt idx="133324">
                  <c:v>16.905180000000001</c:v>
                </c:pt>
                <c:pt idx="133325">
                  <c:v>16.913820000000001</c:v>
                </c:pt>
                <c:pt idx="133326">
                  <c:v>16.92238</c:v>
                </c:pt>
                <c:pt idx="133327">
                  <c:v>16.931000000000001</c:v>
                </c:pt>
                <c:pt idx="133328">
                  <c:v>16.93957</c:v>
                </c:pt>
                <c:pt idx="133329">
                  <c:v>16.948129999999999</c:v>
                </c:pt>
                <c:pt idx="133330">
                  <c:v>16.95664</c:v>
                </c:pt>
                <c:pt idx="133331">
                  <c:v>16.96519</c:v>
                </c:pt>
                <c:pt idx="133332">
                  <c:v>16.971339999999998</c:v>
                </c:pt>
                <c:pt idx="133333">
                  <c:v>16.96705</c:v>
                </c:pt>
                <c:pt idx="133334">
                  <c:v>16.96677</c:v>
                </c:pt>
                <c:pt idx="133335">
                  <c:v>16.96932</c:v>
                </c:pt>
                <c:pt idx="133336">
                  <c:v>16.974299999999999</c:v>
                </c:pt>
                <c:pt idx="133337">
                  <c:v>16.979880000000001</c:v>
                </c:pt>
                <c:pt idx="133338">
                  <c:v>16.986409999999999</c:v>
                </c:pt>
                <c:pt idx="133339">
                  <c:v>16.993590000000001</c:v>
                </c:pt>
                <c:pt idx="133340">
                  <c:v>17.000789999999999</c:v>
                </c:pt>
                <c:pt idx="133341">
                  <c:v>17.008420000000001</c:v>
                </c:pt>
                <c:pt idx="133342">
                  <c:v>17.016300000000001</c:v>
                </c:pt>
                <c:pt idx="133343">
                  <c:v>17.024480000000001</c:v>
                </c:pt>
                <c:pt idx="133344">
                  <c:v>17.03276</c:v>
                </c:pt>
                <c:pt idx="133345">
                  <c:v>17.0412</c:v>
                </c:pt>
                <c:pt idx="133346">
                  <c:v>17.049710000000001</c:v>
                </c:pt>
                <c:pt idx="133347">
                  <c:v>17.05836</c:v>
                </c:pt>
                <c:pt idx="133348">
                  <c:v>17.067030000000003</c:v>
                </c:pt>
                <c:pt idx="133349">
                  <c:v>17.075839999999999</c:v>
                </c:pt>
                <c:pt idx="133350">
                  <c:v>17.084630000000001</c:v>
                </c:pt>
                <c:pt idx="133351">
                  <c:v>17.093409999999999</c:v>
                </c:pt>
                <c:pt idx="133352">
                  <c:v>17.102139999999999</c:v>
                </c:pt>
                <c:pt idx="133353">
                  <c:v>17.111039999999999</c:v>
                </c:pt>
                <c:pt idx="133354">
                  <c:v>17.119910000000001</c:v>
                </c:pt>
                <c:pt idx="133355">
                  <c:v>17.128900000000002</c:v>
                </c:pt>
                <c:pt idx="133356">
                  <c:v>17.1373</c:v>
                </c:pt>
                <c:pt idx="133357">
                  <c:v>17.146129999999999</c:v>
                </c:pt>
                <c:pt idx="133358">
                  <c:v>17.155000000000001</c:v>
                </c:pt>
                <c:pt idx="133359">
                  <c:v>17.164020000000001</c:v>
                </c:pt>
                <c:pt idx="133360">
                  <c:v>17.172609999999999</c:v>
                </c:pt>
                <c:pt idx="133361">
                  <c:v>17.181630000000002</c:v>
                </c:pt>
                <c:pt idx="133362">
                  <c:v>17.190620000000003</c:v>
                </c:pt>
                <c:pt idx="133363">
                  <c:v>17.199770000000001</c:v>
                </c:pt>
                <c:pt idx="133364">
                  <c:v>17.208929999999999</c:v>
                </c:pt>
                <c:pt idx="133365">
                  <c:v>17.218240000000002</c:v>
                </c:pt>
                <c:pt idx="133366">
                  <c:v>17.227220000000003</c:v>
                </c:pt>
                <c:pt idx="133367">
                  <c:v>17.236530000000002</c:v>
                </c:pt>
                <c:pt idx="133368">
                  <c:v>17.245760000000001</c:v>
                </c:pt>
                <c:pt idx="133369">
                  <c:v>17.254469999999998</c:v>
                </c:pt>
                <c:pt idx="133370">
                  <c:v>17.26266</c:v>
                </c:pt>
                <c:pt idx="133371">
                  <c:v>17.271369999999997</c:v>
                </c:pt>
                <c:pt idx="133372">
                  <c:v>17.280200000000001</c:v>
                </c:pt>
                <c:pt idx="133373">
                  <c:v>17.289290000000001</c:v>
                </c:pt>
                <c:pt idx="133374">
                  <c:v>17.297739999999997</c:v>
                </c:pt>
                <c:pt idx="133375">
                  <c:v>17.30387</c:v>
                </c:pt>
                <c:pt idx="133376">
                  <c:v>17.31007</c:v>
                </c:pt>
                <c:pt idx="133377">
                  <c:v>17.318919999999999</c:v>
                </c:pt>
                <c:pt idx="133378">
                  <c:v>17.328279999999999</c:v>
                </c:pt>
                <c:pt idx="133379">
                  <c:v>17.33681</c:v>
                </c:pt>
                <c:pt idx="133380">
                  <c:v>17.346250000000001</c:v>
                </c:pt>
                <c:pt idx="133381">
                  <c:v>17.355629999999998</c:v>
                </c:pt>
                <c:pt idx="133382">
                  <c:v>17.36515</c:v>
                </c:pt>
                <c:pt idx="133383">
                  <c:v>17.374459999999999</c:v>
                </c:pt>
                <c:pt idx="133384">
                  <c:v>17.383559999999999</c:v>
                </c:pt>
                <c:pt idx="133385">
                  <c:v>17.392790000000002</c:v>
                </c:pt>
                <c:pt idx="133386">
                  <c:v>17.402079999999998</c:v>
                </c:pt>
                <c:pt idx="133387">
                  <c:v>17.411490000000001</c:v>
                </c:pt>
                <c:pt idx="133388">
                  <c:v>17.42069</c:v>
                </c:pt>
                <c:pt idx="133389">
                  <c:v>17.429929999999999</c:v>
                </c:pt>
                <c:pt idx="133390">
                  <c:v>17.439329999999998</c:v>
                </c:pt>
                <c:pt idx="133391">
                  <c:v>17.448790000000002</c:v>
                </c:pt>
                <c:pt idx="133392">
                  <c:v>17.458199999999998</c:v>
                </c:pt>
                <c:pt idx="133393">
                  <c:v>17.467210000000001</c:v>
                </c:pt>
                <c:pt idx="133394">
                  <c:v>17.476520000000001</c:v>
                </c:pt>
                <c:pt idx="133395">
                  <c:v>17.485900000000001</c:v>
                </c:pt>
                <c:pt idx="133396">
                  <c:v>17.49539</c:v>
                </c:pt>
                <c:pt idx="133397">
                  <c:v>17.504770000000001</c:v>
                </c:pt>
                <c:pt idx="133398">
                  <c:v>17.51379</c:v>
                </c:pt>
                <c:pt idx="133399">
                  <c:v>17.523009999999999</c:v>
                </c:pt>
                <c:pt idx="133400">
                  <c:v>17.53237</c:v>
                </c:pt>
                <c:pt idx="133401">
                  <c:v>17.541429999999998</c:v>
                </c:pt>
                <c:pt idx="133402">
                  <c:v>17.550599999999999</c:v>
                </c:pt>
                <c:pt idx="133403">
                  <c:v>17.559910000000002</c:v>
                </c:pt>
                <c:pt idx="133404">
                  <c:v>17.569120000000002</c:v>
                </c:pt>
                <c:pt idx="133405">
                  <c:v>17.578419999999998</c:v>
                </c:pt>
                <c:pt idx="133406">
                  <c:v>17.587669999999999</c:v>
                </c:pt>
                <c:pt idx="133407">
                  <c:v>17.596700000000002</c:v>
                </c:pt>
                <c:pt idx="133408">
                  <c:v>17.60586</c:v>
                </c:pt>
                <c:pt idx="133409">
                  <c:v>17.615120000000001</c:v>
                </c:pt>
                <c:pt idx="133410">
                  <c:v>17.624359999999999</c:v>
                </c:pt>
                <c:pt idx="133411">
                  <c:v>17.63344</c:v>
                </c:pt>
                <c:pt idx="133412">
                  <c:v>17.642440000000001</c:v>
                </c:pt>
                <c:pt idx="133413">
                  <c:v>17.65156</c:v>
                </c:pt>
                <c:pt idx="133414">
                  <c:v>17.660730000000001</c:v>
                </c:pt>
                <c:pt idx="133415">
                  <c:v>17.670079999999999</c:v>
                </c:pt>
                <c:pt idx="133416">
                  <c:v>17.679300000000001</c:v>
                </c:pt>
                <c:pt idx="133417">
                  <c:v>17.66996</c:v>
                </c:pt>
                <c:pt idx="133418">
                  <c:v>17.671190000000003</c:v>
                </c:pt>
                <c:pt idx="133419">
                  <c:v>17.680610000000001</c:v>
                </c:pt>
                <c:pt idx="133420">
                  <c:v>17.69032</c:v>
                </c:pt>
                <c:pt idx="133421">
                  <c:v>17.699260000000002</c:v>
                </c:pt>
                <c:pt idx="133422">
                  <c:v>17.708660000000002</c:v>
                </c:pt>
                <c:pt idx="133423">
                  <c:v>17.718119999999999</c:v>
                </c:pt>
                <c:pt idx="133424">
                  <c:v>17.727779999999999</c:v>
                </c:pt>
                <c:pt idx="133425">
                  <c:v>17.737349999999999</c:v>
                </c:pt>
                <c:pt idx="133426">
                  <c:v>17.746780000000001</c:v>
                </c:pt>
                <c:pt idx="133427">
                  <c:v>17.755710000000001</c:v>
                </c:pt>
                <c:pt idx="133428">
                  <c:v>17.765059999999998</c:v>
                </c:pt>
                <c:pt idx="133429">
                  <c:v>17.774380000000001</c:v>
                </c:pt>
                <c:pt idx="133430">
                  <c:v>17.783650000000002</c:v>
                </c:pt>
                <c:pt idx="133431">
                  <c:v>17.79279</c:v>
                </c:pt>
                <c:pt idx="133432">
                  <c:v>17.801830000000002</c:v>
                </c:pt>
                <c:pt idx="133433">
                  <c:v>17.811109999999999</c:v>
                </c:pt>
                <c:pt idx="133434">
                  <c:v>17.820250000000001</c:v>
                </c:pt>
                <c:pt idx="133435">
                  <c:v>17.82948</c:v>
                </c:pt>
                <c:pt idx="133436">
                  <c:v>17.838660000000001</c:v>
                </c:pt>
                <c:pt idx="133437">
                  <c:v>17.847860000000001</c:v>
                </c:pt>
                <c:pt idx="133438">
                  <c:v>17.85698</c:v>
                </c:pt>
                <c:pt idx="133439">
                  <c:v>17.862870000000001</c:v>
                </c:pt>
                <c:pt idx="133440">
                  <c:v>17.871420000000001</c:v>
                </c:pt>
                <c:pt idx="133441">
                  <c:v>17.880600000000001</c:v>
                </c:pt>
                <c:pt idx="133442">
                  <c:v>17.889679999999998</c:v>
                </c:pt>
                <c:pt idx="133443">
                  <c:v>17.898900000000001</c:v>
                </c:pt>
                <c:pt idx="133444">
                  <c:v>17.908090000000001</c:v>
                </c:pt>
                <c:pt idx="133445">
                  <c:v>17.91675</c:v>
                </c:pt>
                <c:pt idx="133446">
                  <c:v>17.924440000000001</c:v>
                </c:pt>
                <c:pt idx="133447">
                  <c:v>17.93253</c:v>
                </c:pt>
                <c:pt idx="133448">
                  <c:v>17.940660000000001</c:v>
                </c:pt>
                <c:pt idx="133449">
                  <c:v>17.948599999999999</c:v>
                </c:pt>
                <c:pt idx="133450">
                  <c:v>17.956870000000002</c:v>
                </c:pt>
                <c:pt idx="133451">
                  <c:v>17.96442</c:v>
                </c:pt>
                <c:pt idx="133452">
                  <c:v>17.97307</c:v>
                </c:pt>
                <c:pt idx="133453">
                  <c:v>17.980080000000001</c:v>
                </c:pt>
                <c:pt idx="133454">
                  <c:v>17.988620000000001</c:v>
                </c:pt>
                <c:pt idx="133455">
                  <c:v>17.996769999999998</c:v>
                </c:pt>
                <c:pt idx="133456">
                  <c:v>18.005859999999998</c:v>
                </c:pt>
                <c:pt idx="133457">
                  <c:v>18.014490000000002</c:v>
                </c:pt>
                <c:pt idx="133458">
                  <c:v>18.023489999999999</c:v>
                </c:pt>
                <c:pt idx="133459">
                  <c:v>18.03248</c:v>
                </c:pt>
                <c:pt idx="133460">
                  <c:v>18.041550000000001</c:v>
                </c:pt>
                <c:pt idx="133461">
                  <c:v>18.050640000000001</c:v>
                </c:pt>
                <c:pt idx="133462">
                  <c:v>18.05968</c:v>
                </c:pt>
                <c:pt idx="133463">
                  <c:v>18.068899999999999</c:v>
                </c:pt>
                <c:pt idx="133464">
                  <c:v>18.0779</c:v>
                </c:pt>
                <c:pt idx="133465">
                  <c:v>18.085920000000002</c:v>
                </c:pt>
                <c:pt idx="133466">
                  <c:v>18.09357</c:v>
                </c:pt>
                <c:pt idx="133467">
                  <c:v>18.10117</c:v>
                </c:pt>
                <c:pt idx="133468">
                  <c:v>18.108900000000002</c:v>
                </c:pt>
                <c:pt idx="133469">
                  <c:v>18.11674</c:v>
                </c:pt>
                <c:pt idx="133470">
                  <c:v>18.123919999999998</c:v>
                </c:pt>
                <c:pt idx="133471">
                  <c:v>18.131260000000001</c:v>
                </c:pt>
                <c:pt idx="133472">
                  <c:v>18.1388</c:v>
                </c:pt>
                <c:pt idx="133473">
                  <c:v>18.146439999999998</c:v>
                </c:pt>
                <c:pt idx="133474">
                  <c:v>18.153840000000002</c:v>
                </c:pt>
                <c:pt idx="133475">
                  <c:v>18.16133</c:v>
                </c:pt>
                <c:pt idx="133476">
                  <c:v>18.169340000000002</c:v>
                </c:pt>
                <c:pt idx="133477">
                  <c:v>18.17726</c:v>
                </c:pt>
                <c:pt idx="133478">
                  <c:v>18.185369999999999</c:v>
                </c:pt>
                <c:pt idx="133479">
                  <c:v>18.193480000000001</c:v>
                </c:pt>
                <c:pt idx="133480">
                  <c:v>18.201889999999999</c:v>
                </c:pt>
                <c:pt idx="133481">
                  <c:v>18.210419999999999</c:v>
                </c:pt>
                <c:pt idx="133482">
                  <c:v>18.218129999999999</c:v>
                </c:pt>
                <c:pt idx="133483">
                  <c:v>18.22644</c:v>
                </c:pt>
                <c:pt idx="133484">
                  <c:v>18.234780000000001</c:v>
                </c:pt>
                <c:pt idx="133485">
                  <c:v>18.24352</c:v>
                </c:pt>
                <c:pt idx="133486">
                  <c:v>18.252580000000002</c:v>
                </c:pt>
                <c:pt idx="133487">
                  <c:v>18.26153</c:v>
                </c:pt>
                <c:pt idx="133488">
                  <c:v>18.270440000000001</c:v>
                </c:pt>
                <c:pt idx="133489">
                  <c:v>18.279540000000001</c:v>
                </c:pt>
                <c:pt idx="133490">
                  <c:v>18.288249999999998</c:v>
                </c:pt>
                <c:pt idx="133491">
                  <c:v>18.297409999999999</c:v>
                </c:pt>
                <c:pt idx="133492">
                  <c:v>18.306699999999999</c:v>
                </c:pt>
                <c:pt idx="133493">
                  <c:v>18.315100000000001</c:v>
                </c:pt>
                <c:pt idx="133494">
                  <c:v>18.324359999999999</c:v>
                </c:pt>
                <c:pt idx="133495">
                  <c:v>18.332619999999999</c:v>
                </c:pt>
                <c:pt idx="133496">
                  <c:v>18.340910000000001</c:v>
                </c:pt>
                <c:pt idx="133497">
                  <c:v>18.349979999999999</c:v>
                </c:pt>
                <c:pt idx="133498">
                  <c:v>18.359359999999999</c:v>
                </c:pt>
                <c:pt idx="133499">
                  <c:v>18.368210000000001</c:v>
                </c:pt>
                <c:pt idx="133500">
                  <c:v>18.37792</c:v>
                </c:pt>
                <c:pt idx="133501">
                  <c:v>18.387500000000003</c:v>
                </c:pt>
                <c:pt idx="133502">
                  <c:v>18.396799999999999</c:v>
                </c:pt>
                <c:pt idx="133503">
                  <c:v>18.406330000000001</c:v>
                </c:pt>
                <c:pt idx="133504">
                  <c:v>18.415800000000001</c:v>
                </c:pt>
                <c:pt idx="133505">
                  <c:v>18.4253</c:v>
                </c:pt>
                <c:pt idx="133506">
                  <c:v>18.434740000000001</c:v>
                </c:pt>
                <c:pt idx="133507">
                  <c:v>18.444369999999999</c:v>
                </c:pt>
                <c:pt idx="133508">
                  <c:v>18.45374</c:v>
                </c:pt>
                <c:pt idx="133509">
                  <c:v>18.46332</c:v>
                </c:pt>
                <c:pt idx="133510">
                  <c:v>18.472750000000001</c:v>
                </c:pt>
                <c:pt idx="133511">
                  <c:v>18.482389999999999</c:v>
                </c:pt>
                <c:pt idx="133512">
                  <c:v>18.49193</c:v>
                </c:pt>
                <c:pt idx="133513">
                  <c:v>18.5015</c:v>
                </c:pt>
                <c:pt idx="133514">
                  <c:v>18.510909999999999</c:v>
                </c:pt>
                <c:pt idx="133515">
                  <c:v>18.52055</c:v>
                </c:pt>
                <c:pt idx="133516">
                  <c:v>18.53012</c:v>
                </c:pt>
                <c:pt idx="133517">
                  <c:v>18.539369999999998</c:v>
                </c:pt>
                <c:pt idx="133518">
                  <c:v>18.548970000000001</c:v>
                </c:pt>
                <c:pt idx="133519">
                  <c:v>18.55875</c:v>
                </c:pt>
                <c:pt idx="133520">
                  <c:v>18.56832</c:v>
                </c:pt>
                <c:pt idx="133521">
                  <c:v>18.578030000000002</c:v>
                </c:pt>
                <c:pt idx="133522">
                  <c:v>18.587209999999999</c:v>
                </c:pt>
                <c:pt idx="133523">
                  <c:v>18.59704</c:v>
                </c:pt>
                <c:pt idx="133524">
                  <c:v>18.606629999999999</c:v>
                </c:pt>
                <c:pt idx="133525">
                  <c:v>18.616420000000002</c:v>
                </c:pt>
                <c:pt idx="133526">
                  <c:v>18.626110000000001</c:v>
                </c:pt>
                <c:pt idx="133527">
                  <c:v>18.635550000000002</c:v>
                </c:pt>
                <c:pt idx="133528">
                  <c:v>18.645109999999999</c:v>
                </c:pt>
                <c:pt idx="133529">
                  <c:v>18.65493</c:v>
                </c:pt>
                <c:pt idx="133530">
                  <c:v>18.664549999999998</c:v>
                </c:pt>
                <c:pt idx="133531">
                  <c:v>18.673850000000002</c:v>
                </c:pt>
                <c:pt idx="133532">
                  <c:v>18.683810000000001</c:v>
                </c:pt>
                <c:pt idx="133533">
                  <c:v>18.693429999999999</c:v>
                </c:pt>
                <c:pt idx="133534">
                  <c:v>18.703220000000002</c:v>
                </c:pt>
                <c:pt idx="133535">
                  <c:v>18.712510000000002</c:v>
                </c:pt>
                <c:pt idx="133536">
                  <c:v>18.722329999999999</c:v>
                </c:pt>
                <c:pt idx="133537">
                  <c:v>18.73208</c:v>
                </c:pt>
                <c:pt idx="133538">
                  <c:v>18.741610000000001</c:v>
                </c:pt>
                <c:pt idx="133539">
                  <c:v>18.751349999999999</c:v>
                </c:pt>
                <c:pt idx="133540">
                  <c:v>18.761209999999998</c:v>
                </c:pt>
                <c:pt idx="133541">
                  <c:v>18.77065</c:v>
                </c:pt>
                <c:pt idx="133542">
                  <c:v>18.7805</c:v>
                </c:pt>
                <c:pt idx="133543">
                  <c:v>18.79008</c:v>
                </c:pt>
                <c:pt idx="133544">
                  <c:v>18.799659999999999</c:v>
                </c:pt>
                <c:pt idx="133545">
                  <c:v>18.809469999999997</c:v>
                </c:pt>
                <c:pt idx="133546">
                  <c:v>18.819369999999999</c:v>
                </c:pt>
                <c:pt idx="133547">
                  <c:v>18.82874</c:v>
                </c:pt>
                <c:pt idx="133548">
                  <c:v>18.8386</c:v>
                </c:pt>
                <c:pt idx="133549">
                  <c:v>18.848300000000002</c:v>
                </c:pt>
                <c:pt idx="133550">
                  <c:v>18.857849999999999</c:v>
                </c:pt>
                <c:pt idx="133551">
                  <c:v>18.867429999999999</c:v>
                </c:pt>
                <c:pt idx="133552">
                  <c:v>18.876740000000002</c:v>
                </c:pt>
                <c:pt idx="133553">
                  <c:v>18.88608</c:v>
                </c:pt>
                <c:pt idx="133554">
                  <c:v>18.894909999999999</c:v>
                </c:pt>
                <c:pt idx="133555">
                  <c:v>18.904540000000001</c:v>
                </c:pt>
                <c:pt idx="133556">
                  <c:v>18.914660000000001</c:v>
                </c:pt>
                <c:pt idx="133557">
                  <c:v>18.92436</c:v>
                </c:pt>
                <c:pt idx="133558">
                  <c:v>18.934290000000001</c:v>
                </c:pt>
                <c:pt idx="133559">
                  <c:v>18.944099999999999</c:v>
                </c:pt>
                <c:pt idx="133560">
                  <c:v>18.954029999999999</c:v>
                </c:pt>
                <c:pt idx="133561">
                  <c:v>18.9636</c:v>
                </c:pt>
                <c:pt idx="133562">
                  <c:v>18.973549999999999</c:v>
                </c:pt>
                <c:pt idx="133563">
                  <c:v>18.983129999999999</c:v>
                </c:pt>
                <c:pt idx="133564">
                  <c:v>18.993079999999999</c:v>
                </c:pt>
                <c:pt idx="133565">
                  <c:v>19.00196</c:v>
                </c:pt>
                <c:pt idx="133566">
                  <c:v>19.011590000000002</c:v>
                </c:pt>
                <c:pt idx="133567">
                  <c:v>19.021239999999999</c:v>
                </c:pt>
                <c:pt idx="133568">
                  <c:v>19.031039999999997</c:v>
                </c:pt>
                <c:pt idx="133569">
                  <c:v>19.040610000000001</c:v>
                </c:pt>
                <c:pt idx="133570">
                  <c:v>19.050350000000002</c:v>
                </c:pt>
                <c:pt idx="133571">
                  <c:v>19.059950000000001</c:v>
                </c:pt>
                <c:pt idx="133572">
                  <c:v>19.069710000000001</c:v>
                </c:pt>
                <c:pt idx="133573">
                  <c:v>19.0791</c:v>
                </c:pt>
                <c:pt idx="133574">
                  <c:v>19.089179999999999</c:v>
                </c:pt>
                <c:pt idx="133575">
                  <c:v>19.09872</c:v>
                </c:pt>
                <c:pt idx="133576">
                  <c:v>19.108599999999999</c:v>
                </c:pt>
                <c:pt idx="133577">
                  <c:v>19.118230000000001</c:v>
                </c:pt>
                <c:pt idx="133578">
                  <c:v>19.1281</c:v>
                </c:pt>
                <c:pt idx="133579">
                  <c:v>19.137740000000001</c:v>
                </c:pt>
                <c:pt idx="133580">
                  <c:v>19.147600000000001</c:v>
                </c:pt>
                <c:pt idx="133581">
                  <c:v>19.157219999999999</c:v>
                </c:pt>
                <c:pt idx="133582">
                  <c:v>19.166989999999998</c:v>
                </c:pt>
                <c:pt idx="133583">
                  <c:v>19.176639999999999</c:v>
                </c:pt>
                <c:pt idx="133584">
                  <c:v>19.18657</c:v>
                </c:pt>
                <c:pt idx="133585">
                  <c:v>19.196079999999998</c:v>
                </c:pt>
                <c:pt idx="133586">
                  <c:v>19.206150000000001</c:v>
                </c:pt>
                <c:pt idx="133587">
                  <c:v>19.215859999999999</c:v>
                </c:pt>
                <c:pt idx="133588">
                  <c:v>19.22588</c:v>
                </c:pt>
                <c:pt idx="133589">
                  <c:v>19.235569999999999</c:v>
                </c:pt>
                <c:pt idx="133590">
                  <c:v>19.245570000000001</c:v>
                </c:pt>
                <c:pt idx="133591">
                  <c:v>19.25525</c:v>
                </c:pt>
                <c:pt idx="133592">
                  <c:v>19.26491</c:v>
                </c:pt>
                <c:pt idx="133593">
                  <c:v>19.27515</c:v>
                </c:pt>
                <c:pt idx="133594">
                  <c:v>19.284779999999998</c:v>
                </c:pt>
                <c:pt idx="133595">
                  <c:v>19.294519999999999</c:v>
                </c:pt>
                <c:pt idx="133596">
                  <c:v>19.304369999999999</c:v>
                </c:pt>
                <c:pt idx="133597">
                  <c:v>19.314170000000001</c:v>
                </c:pt>
                <c:pt idx="133598">
                  <c:v>19.324120000000001</c:v>
                </c:pt>
                <c:pt idx="133599">
                  <c:v>19.333940000000002</c:v>
                </c:pt>
                <c:pt idx="133600">
                  <c:v>19.34374</c:v>
                </c:pt>
                <c:pt idx="133601">
                  <c:v>19.353529999999999</c:v>
                </c:pt>
                <c:pt idx="133602">
                  <c:v>19.363440000000001</c:v>
                </c:pt>
                <c:pt idx="133603">
                  <c:v>19.373290000000001</c:v>
                </c:pt>
                <c:pt idx="133604">
                  <c:v>19.38335</c:v>
                </c:pt>
                <c:pt idx="133605">
                  <c:v>19.39282</c:v>
                </c:pt>
                <c:pt idx="133606">
                  <c:v>19.402450000000002</c:v>
                </c:pt>
                <c:pt idx="133607">
                  <c:v>19.411920000000002</c:v>
                </c:pt>
                <c:pt idx="133608">
                  <c:v>19.421679999999999</c:v>
                </c:pt>
                <c:pt idx="133609">
                  <c:v>19.431429999999999</c:v>
                </c:pt>
                <c:pt idx="133610">
                  <c:v>19.440660000000001</c:v>
                </c:pt>
                <c:pt idx="133611">
                  <c:v>19.45026</c:v>
                </c:pt>
                <c:pt idx="133612">
                  <c:v>19.459859999999999</c:v>
                </c:pt>
                <c:pt idx="133613">
                  <c:v>19.469719999999999</c:v>
                </c:pt>
                <c:pt idx="133614">
                  <c:v>19.479489999999998</c:v>
                </c:pt>
                <c:pt idx="133615">
                  <c:v>19.489270000000001</c:v>
                </c:pt>
                <c:pt idx="133616">
                  <c:v>19.499140000000001</c:v>
                </c:pt>
                <c:pt idx="133617">
                  <c:v>19.508929999999999</c:v>
                </c:pt>
                <c:pt idx="133618">
                  <c:v>19.518809999999998</c:v>
                </c:pt>
                <c:pt idx="133619">
                  <c:v>19.52861</c:v>
                </c:pt>
                <c:pt idx="133620">
                  <c:v>19.538550000000001</c:v>
                </c:pt>
                <c:pt idx="133621">
                  <c:v>19.548390000000001</c:v>
                </c:pt>
                <c:pt idx="133622">
                  <c:v>19.558299999999999</c:v>
                </c:pt>
                <c:pt idx="133623">
                  <c:v>19.568170000000002</c:v>
                </c:pt>
                <c:pt idx="133624">
                  <c:v>19.578120000000002</c:v>
                </c:pt>
                <c:pt idx="133625">
                  <c:v>19.587989999999998</c:v>
                </c:pt>
                <c:pt idx="133626">
                  <c:v>19.596080000000001</c:v>
                </c:pt>
                <c:pt idx="133627">
                  <c:v>19.60333</c:v>
                </c:pt>
                <c:pt idx="133628">
                  <c:v>19.612680000000001</c:v>
                </c:pt>
                <c:pt idx="133629">
                  <c:v>19.622669999999999</c:v>
                </c:pt>
                <c:pt idx="133630">
                  <c:v>19.632770000000001</c:v>
                </c:pt>
                <c:pt idx="133631">
                  <c:v>19.642409999999998</c:v>
                </c:pt>
                <c:pt idx="133632">
                  <c:v>19.652419999999999</c:v>
                </c:pt>
                <c:pt idx="133633">
                  <c:v>19.662379999999999</c:v>
                </c:pt>
                <c:pt idx="133634">
                  <c:v>19.672449999999998</c:v>
                </c:pt>
                <c:pt idx="133635">
                  <c:v>19.680109999999999</c:v>
                </c:pt>
                <c:pt idx="133636">
                  <c:v>19.68927</c:v>
                </c:pt>
                <c:pt idx="133637">
                  <c:v>19.69924</c:v>
                </c:pt>
                <c:pt idx="133638">
                  <c:v>19.709399999999999</c:v>
                </c:pt>
                <c:pt idx="133639">
                  <c:v>19.718669999999999</c:v>
                </c:pt>
                <c:pt idx="133640">
                  <c:v>19.728760000000001</c:v>
                </c:pt>
                <c:pt idx="133641">
                  <c:v>19.738779999999998</c:v>
                </c:pt>
                <c:pt idx="133642">
                  <c:v>19.749009999999998</c:v>
                </c:pt>
                <c:pt idx="133643">
                  <c:v>19.758990000000001</c:v>
                </c:pt>
                <c:pt idx="133644">
                  <c:v>19.769259999999999</c:v>
                </c:pt>
                <c:pt idx="133645">
                  <c:v>19.779199999999999</c:v>
                </c:pt>
                <c:pt idx="133646">
                  <c:v>19.78941</c:v>
                </c:pt>
                <c:pt idx="133647">
                  <c:v>19.799399999999999</c:v>
                </c:pt>
                <c:pt idx="133648">
                  <c:v>19.80968</c:v>
                </c:pt>
                <c:pt idx="133649">
                  <c:v>19.819690000000001</c:v>
                </c:pt>
                <c:pt idx="133650">
                  <c:v>19.829900000000002</c:v>
                </c:pt>
                <c:pt idx="133651">
                  <c:v>19.83982</c:v>
                </c:pt>
                <c:pt idx="133652">
                  <c:v>19.84947</c:v>
                </c:pt>
                <c:pt idx="133653">
                  <c:v>19.85924</c:v>
                </c:pt>
                <c:pt idx="133654">
                  <c:v>19.86938</c:v>
                </c:pt>
                <c:pt idx="133655">
                  <c:v>19.879450000000002</c:v>
                </c:pt>
                <c:pt idx="133656">
                  <c:v>19.889779999999998</c:v>
                </c:pt>
                <c:pt idx="133657">
                  <c:v>19.899920000000002</c:v>
                </c:pt>
                <c:pt idx="133658">
                  <c:v>19.910159999999998</c:v>
                </c:pt>
                <c:pt idx="133659">
                  <c:v>19.920349999999999</c:v>
                </c:pt>
                <c:pt idx="133660">
                  <c:v>19.930569999999999</c:v>
                </c:pt>
                <c:pt idx="133661">
                  <c:v>19.940539999999999</c:v>
                </c:pt>
                <c:pt idx="133662">
                  <c:v>19.95074</c:v>
                </c:pt>
                <c:pt idx="133663">
                  <c:v>19.960899999999999</c:v>
                </c:pt>
                <c:pt idx="133664">
                  <c:v>19.971170000000001</c:v>
                </c:pt>
                <c:pt idx="133665">
                  <c:v>19.981070000000003</c:v>
                </c:pt>
                <c:pt idx="133666">
                  <c:v>19.991309999999999</c:v>
                </c:pt>
                <c:pt idx="133667">
                  <c:v>20.00141</c:v>
                </c:pt>
                <c:pt idx="133668">
                  <c:v>20.01155</c:v>
                </c:pt>
                <c:pt idx="133669">
                  <c:v>20.021620000000002</c:v>
                </c:pt>
                <c:pt idx="133670">
                  <c:v>20.031870000000001</c:v>
                </c:pt>
                <c:pt idx="133671">
                  <c:v>20.042059999999999</c:v>
                </c:pt>
                <c:pt idx="133672">
                  <c:v>20.052349999999997</c:v>
                </c:pt>
                <c:pt idx="133673">
                  <c:v>20.062579999999997</c:v>
                </c:pt>
                <c:pt idx="133674">
                  <c:v>20.072830000000003</c:v>
                </c:pt>
                <c:pt idx="133675">
                  <c:v>20.083060000000003</c:v>
                </c:pt>
                <c:pt idx="133676">
                  <c:v>20.093359999999997</c:v>
                </c:pt>
                <c:pt idx="133677">
                  <c:v>20.103580000000001</c:v>
                </c:pt>
                <c:pt idx="133678">
                  <c:v>20.113889999999998</c:v>
                </c:pt>
                <c:pt idx="133679">
                  <c:v>20.124130000000001</c:v>
                </c:pt>
                <c:pt idx="133680">
                  <c:v>20.134399999999999</c:v>
                </c:pt>
                <c:pt idx="133681">
                  <c:v>20.144639999999999</c:v>
                </c:pt>
                <c:pt idx="133682">
                  <c:v>20.154960000000003</c:v>
                </c:pt>
                <c:pt idx="133683">
                  <c:v>20.165150000000001</c:v>
                </c:pt>
                <c:pt idx="133684">
                  <c:v>20.175090000000001</c:v>
                </c:pt>
                <c:pt idx="133685">
                  <c:v>20.185130000000001</c:v>
                </c:pt>
                <c:pt idx="133686">
                  <c:v>20.195360000000001</c:v>
                </c:pt>
                <c:pt idx="133687">
                  <c:v>20.205590000000001</c:v>
                </c:pt>
                <c:pt idx="133688">
                  <c:v>20.215949999999999</c:v>
                </c:pt>
                <c:pt idx="133689">
                  <c:v>20.22617</c:v>
                </c:pt>
                <c:pt idx="133690">
                  <c:v>20.236529999999998</c:v>
                </c:pt>
                <c:pt idx="133691">
                  <c:v>20.2468</c:v>
                </c:pt>
                <c:pt idx="133692">
                  <c:v>20.257089999999998</c:v>
                </c:pt>
                <c:pt idx="133693">
                  <c:v>20.267339999999997</c:v>
                </c:pt>
                <c:pt idx="133694">
                  <c:v>20.277720000000002</c:v>
                </c:pt>
                <c:pt idx="133695">
                  <c:v>20.287950000000002</c:v>
                </c:pt>
                <c:pt idx="133696">
                  <c:v>20.298319999999997</c:v>
                </c:pt>
                <c:pt idx="133697">
                  <c:v>20.308589999999999</c:v>
                </c:pt>
                <c:pt idx="133698">
                  <c:v>20.318919999999999</c:v>
                </c:pt>
                <c:pt idx="133699">
                  <c:v>20.329219999999999</c:v>
                </c:pt>
                <c:pt idx="133700">
                  <c:v>20.339489999999998</c:v>
                </c:pt>
                <c:pt idx="133701">
                  <c:v>20.349769999999999</c:v>
                </c:pt>
                <c:pt idx="133702">
                  <c:v>20.360320000000002</c:v>
                </c:pt>
                <c:pt idx="133703">
                  <c:v>20.37049</c:v>
                </c:pt>
                <c:pt idx="133704">
                  <c:v>20.380649999999999</c:v>
                </c:pt>
                <c:pt idx="133705">
                  <c:v>20.390929999999997</c:v>
                </c:pt>
                <c:pt idx="133706">
                  <c:v>20.401250000000001</c:v>
                </c:pt>
                <c:pt idx="133707">
                  <c:v>20.411570000000001</c:v>
                </c:pt>
                <c:pt idx="133708">
                  <c:v>20.421939999999999</c:v>
                </c:pt>
                <c:pt idx="133709">
                  <c:v>20.432290000000002</c:v>
                </c:pt>
                <c:pt idx="133710">
                  <c:v>20.442619999999998</c:v>
                </c:pt>
                <c:pt idx="133711">
                  <c:v>20.453070000000004</c:v>
                </c:pt>
                <c:pt idx="133712">
                  <c:v>20.463209999999997</c:v>
                </c:pt>
                <c:pt idx="133713">
                  <c:v>20.473649999999999</c:v>
                </c:pt>
                <c:pt idx="133714">
                  <c:v>20.48413</c:v>
                </c:pt>
                <c:pt idx="133715">
                  <c:v>20.494579999999999</c:v>
                </c:pt>
                <c:pt idx="133716">
                  <c:v>20.50517</c:v>
                </c:pt>
                <c:pt idx="133717">
                  <c:v>20.51549</c:v>
                </c:pt>
                <c:pt idx="133718">
                  <c:v>20.5261</c:v>
                </c:pt>
                <c:pt idx="133719">
                  <c:v>20.536569999999998</c:v>
                </c:pt>
                <c:pt idx="133720">
                  <c:v>20.547159999999998</c:v>
                </c:pt>
                <c:pt idx="133721">
                  <c:v>20.55762</c:v>
                </c:pt>
                <c:pt idx="133722">
                  <c:v>20.56814</c:v>
                </c:pt>
                <c:pt idx="133723">
                  <c:v>20.578630000000004</c:v>
                </c:pt>
                <c:pt idx="133724">
                  <c:v>20.589170000000003</c:v>
                </c:pt>
                <c:pt idx="133725">
                  <c:v>20.599609999999998</c:v>
                </c:pt>
                <c:pt idx="133726">
                  <c:v>20.610010000000003</c:v>
                </c:pt>
                <c:pt idx="133727">
                  <c:v>20.620910000000002</c:v>
                </c:pt>
                <c:pt idx="133728">
                  <c:v>20.631300000000003</c:v>
                </c:pt>
                <c:pt idx="133729">
                  <c:v>20.64162</c:v>
                </c:pt>
                <c:pt idx="133730">
                  <c:v>20.651980000000002</c:v>
                </c:pt>
                <c:pt idx="133731">
                  <c:v>20.662349999999996</c:v>
                </c:pt>
                <c:pt idx="133732">
                  <c:v>20.672809999999998</c:v>
                </c:pt>
                <c:pt idx="133733">
                  <c:v>20.68327</c:v>
                </c:pt>
                <c:pt idx="133734">
                  <c:v>20.693739999999998</c:v>
                </c:pt>
                <c:pt idx="133735">
                  <c:v>20.704180000000001</c:v>
                </c:pt>
                <c:pt idx="133736">
                  <c:v>20.714679999999998</c:v>
                </c:pt>
                <c:pt idx="133737">
                  <c:v>20.72512</c:v>
                </c:pt>
                <c:pt idx="133738">
                  <c:v>20.73563</c:v>
                </c:pt>
                <c:pt idx="133739">
                  <c:v>20.746020000000001</c:v>
                </c:pt>
                <c:pt idx="133740">
                  <c:v>20.756540000000001</c:v>
                </c:pt>
                <c:pt idx="133741">
                  <c:v>20.767069999999997</c:v>
                </c:pt>
                <c:pt idx="133742">
                  <c:v>20.777610000000003</c:v>
                </c:pt>
                <c:pt idx="133743">
                  <c:v>20.788060000000002</c:v>
                </c:pt>
                <c:pt idx="133744">
                  <c:v>20.7986</c:v>
                </c:pt>
                <c:pt idx="133745">
                  <c:v>20.80874</c:v>
                </c:pt>
                <c:pt idx="133746">
                  <c:v>20.819200000000002</c:v>
                </c:pt>
                <c:pt idx="133747">
                  <c:v>20.829680000000003</c:v>
                </c:pt>
                <c:pt idx="133748">
                  <c:v>20.840119999999999</c:v>
                </c:pt>
                <c:pt idx="133749">
                  <c:v>20.850520000000003</c:v>
                </c:pt>
                <c:pt idx="133750">
                  <c:v>20.86092</c:v>
                </c:pt>
                <c:pt idx="133751">
                  <c:v>20.87135</c:v>
                </c:pt>
                <c:pt idx="133752">
                  <c:v>20.88214</c:v>
                </c:pt>
                <c:pt idx="133753">
                  <c:v>20.892990000000001</c:v>
                </c:pt>
                <c:pt idx="133754">
                  <c:v>20.9038</c:v>
                </c:pt>
                <c:pt idx="133755">
                  <c:v>20.914529999999999</c:v>
                </c:pt>
                <c:pt idx="133756">
                  <c:v>20.925240000000002</c:v>
                </c:pt>
                <c:pt idx="133757">
                  <c:v>20.935749999999999</c:v>
                </c:pt>
                <c:pt idx="133758">
                  <c:v>20.94633</c:v>
                </c:pt>
                <c:pt idx="133759">
                  <c:v>20.956959999999999</c:v>
                </c:pt>
                <c:pt idx="133760">
                  <c:v>20.96752</c:v>
                </c:pt>
                <c:pt idx="133761">
                  <c:v>20.978050000000003</c:v>
                </c:pt>
                <c:pt idx="133762">
                  <c:v>20.988690000000002</c:v>
                </c:pt>
                <c:pt idx="133763">
                  <c:v>20.99924</c:v>
                </c:pt>
                <c:pt idx="133764">
                  <c:v>21.009790000000002</c:v>
                </c:pt>
                <c:pt idx="133765">
                  <c:v>21.020409999999998</c:v>
                </c:pt>
                <c:pt idx="133766">
                  <c:v>21.03096</c:v>
                </c:pt>
                <c:pt idx="133767">
                  <c:v>21.04148</c:v>
                </c:pt>
                <c:pt idx="133768">
                  <c:v>21.052390000000003</c:v>
                </c:pt>
                <c:pt idx="133769">
                  <c:v>21.06203</c:v>
                </c:pt>
                <c:pt idx="133770">
                  <c:v>21.070689999999999</c:v>
                </c:pt>
                <c:pt idx="133771">
                  <c:v>21.079039999999999</c:v>
                </c:pt>
                <c:pt idx="133772">
                  <c:v>21.088049999999999</c:v>
                </c:pt>
                <c:pt idx="133773">
                  <c:v>21.097630000000002</c:v>
                </c:pt>
                <c:pt idx="133774">
                  <c:v>21.107800000000001</c:v>
                </c:pt>
                <c:pt idx="133775">
                  <c:v>21.118030000000001</c:v>
                </c:pt>
                <c:pt idx="133776">
                  <c:v>21.128360000000001</c:v>
                </c:pt>
                <c:pt idx="133777">
                  <c:v>21.138729999999999</c:v>
                </c:pt>
                <c:pt idx="133778">
                  <c:v>21.14903</c:v>
                </c:pt>
                <c:pt idx="133779">
                  <c:v>21.159390000000002</c:v>
                </c:pt>
                <c:pt idx="133780">
                  <c:v>21.169720000000002</c:v>
                </c:pt>
                <c:pt idx="133781">
                  <c:v>21.180020000000003</c:v>
                </c:pt>
                <c:pt idx="133782">
                  <c:v>21.19</c:v>
                </c:pt>
                <c:pt idx="133783">
                  <c:v>21.200320000000001</c:v>
                </c:pt>
                <c:pt idx="133784">
                  <c:v>21.210529999999999</c:v>
                </c:pt>
                <c:pt idx="133785">
                  <c:v>21.220780000000001</c:v>
                </c:pt>
                <c:pt idx="133786">
                  <c:v>21.231070000000003</c:v>
                </c:pt>
                <c:pt idx="133787">
                  <c:v>21.241349999999997</c:v>
                </c:pt>
                <c:pt idx="133788">
                  <c:v>21.251739999999998</c:v>
                </c:pt>
                <c:pt idx="133789">
                  <c:v>21.261960000000002</c:v>
                </c:pt>
                <c:pt idx="133790">
                  <c:v>21.27233</c:v>
                </c:pt>
                <c:pt idx="133791">
                  <c:v>21.282540000000001</c:v>
                </c:pt>
                <c:pt idx="133792">
                  <c:v>21.293299999999999</c:v>
                </c:pt>
                <c:pt idx="133793">
                  <c:v>21.303899999999999</c:v>
                </c:pt>
                <c:pt idx="133794">
                  <c:v>21.314589999999999</c:v>
                </c:pt>
                <c:pt idx="133795">
                  <c:v>21.325140000000001</c:v>
                </c:pt>
                <c:pt idx="133796">
                  <c:v>21.335739999999998</c:v>
                </c:pt>
                <c:pt idx="133797">
                  <c:v>21.335169999999998</c:v>
                </c:pt>
                <c:pt idx="133798">
                  <c:v>21.344609999999999</c:v>
                </c:pt>
                <c:pt idx="133799">
                  <c:v>21.354860000000002</c:v>
                </c:pt>
                <c:pt idx="133800">
                  <c:v>21.363789999999998</c:v>
                </c:pt>
                <c:pt idx="133801">
                  <c:v>21.373579999999997</c:v>
                </c:pt>
                <c:pt idx="133802">
                  <c:v>21.383860000000002</c:v>
                </c:pt>
                <c:pt idx="133803">
                  <c:v>21.39434</c:v>
                </c:pt>
                <c:pt idx="133804">
                  <c:v>21.404499999999999</c:v>
                </c:pt>
                <c:pt idx="133805">
                  <c:v>21.41478</c:v>
                </c:pt>
                <c:pt idx="133806">
                  <c:v>21.425489999999996</c:v>
                </c:pt>
                <c:pt idx="133807">
                  <c:v>21.435980000000001</c:v>
                </c:pt>
                <c:pt idx="133808">
                  <c:v>21.446809999999999</c:v>
                </c:pt>
                <c:pt idx="133809">
                  <c:v>21.457429999999999</c:v>
                </c:pt>
                <c:pt idx="133810">
                  <c:v>21.467200000000002</c:v>
                </c:pt>
                <c:pt idx="133811">
                  <c:v>21.477919999999997</c:v>
                </c:pt>
                <c:pt idx="133812">
                  <c:v>21.488710000000001</c:v>
                </c:pt>
                <c:pt idx="133813">
                  <c:v>21.496010000000002</c:v>
                </c:pt>
                <c:pt idx="133814">
                  <c:v>21.504550000000002</c:v>
                </c:pt>
                <c:pt idx="133815">
                  <c:v>21.514400000000002</c:v>
                </c:pt>
                <c:pt idx="133816">
                  <c:v>21.52516</c:v>
                </c:pt>
                <c:pt idx="133817">
                  <c:v>21.533340000000003</c:v>
                </c:pt>
                <c:pt idx="133818">
                  <c:v>21.543869999999998</c:v>
                </c:pt>
                <c:pt idx="133819">
                  <c:v>21.55471</c:v>
                </c:pt>
                <c:pt idx="133820">
                  <c:v>21.56542</c:v>
                </c:pt>
                <c:pt idx="133821">
                  <c:v>21.57564</c:v>
                </c:pt>
                <c:pt idx="133822">
                  <c:v>21.58643</c:v>
                </c:pt>
                <c:pt idx="133823">
                  <c:v>21.597490000000001</c:v>
                </c:pt>
                <c:pt idx="133824">
                  <c:v>21.6084</c:v>
                </c:pt>
                <c:pt idx="133825">
                  <c:v>21.619160000000001</c:v>
                </c:pt>
                <c:pt idx="133826">
                  <c:v>21.630040000000001</c:v>
                </c:pt>
                <c:pt idx="133827">
                  <c:v>21.640890000000002</c:v>
                </c:pt>
                <c:pt idx="133828">
                  <c:v>21.651760000000003</c:v>
                </c:pt>
                <c:pt idx="133829">
                  <c:v>21.662610000000001</c:v>
                </c:pt>
                <c:pt idx="133830">
                  <c:v>21.673550000000002</c:v>
                </c:pt>
              </c:numCache>
            </c:numRef>
          </c:yVal>
          <c:smooth val="1"/>
          <c:extLst>
            <c:ext xmlns:c16="http://schemas.microsoft.com/office/drawing/2014/chart" uri="{C3380CC4-5D6E-409C-BE32-E72D297353CC}">
              <c16:uniqueId val="{00000001-9289-4050-A600-C74EBFB6EFE2}"/>
            </c:ext>
          </c:extLst>
        </c:ser>
        <c:dLbls>
          <c:showLegendKey val="0"/>
          <c:showVal val="0"/>
          <c:showCatName val="0"/>
          <c:showSerName val="0"/>
          <c:showPercent val="0"/>
          <c:showBubbleSize val="0"/>
        </c:dLbls>
        <c:axId val="-770317216"/>
        <c:axId val="-770313952"/>
        <c:extLst>
          <c:ext xmlns:c15="http://schemas.microsoft.com/office/drawing/2012/chart" uri="{02D57815-91ED-43cb-92C2-25804820EDAC}">
            <c15:filteredScatterSeries>
              <c15:ser>
                <c:idx val="0"/>
                <c:order val="1"/>
                <c:tx>
                  <c:v>Numerical</c:v>
                </c:tx>
                <c:spPr>
                  <a:ln w="19050" cap="rnd">
                    <a:solidFill>
                      <a:sysClr val="windowText" lastClr="000000"/>
                    </a:solidFill>
                    <a:prstDash val="dash"/>
                    <a:round/>
                  </a:ln>
                  <a:effectLst/>
                </c:spPr>
                <c:marker>
                  <c:symbol val="none"/>
                </c:marker>
                <c:xVal>
                  <c:numRef>
                    <c:extLst>
                      <c:ext uri="{02D57815-91ED-43cb-92C2-25804820EDAC}">
                        <c15:formulaRef>
                          <c15:sqref>'Maleki W5'!$H$13:$H$200000</c15:sqref>
                        </c15:formulaRef>
                      </c:ext>
                    </c:extLst>
                    <c:numCache>
                      <c:formatCode>0.00E+00</c:formatCode>
                      <c:ptCount val="199988"/>
                      <c:pt idx="0">
                        <c:v>0</c:v>
                      </c:pt>
                      <c:pt idx="1">
                        <c:v>-5.4484010000000003E-4</c:v>
                      </c:pt>
                      <c:pt idx="2">
                        <c:v>-1.0908280000000001E-3</c:v>
                      </c:pt>
                      <c:pt idx="3">
                        <c:v>-1.6376610000000001E-3</c:v>
                      </c:pt>
                      <c:pt idx="4">
                        <c:v>-2.1853879999999999E-3</c:v>
                      </c:pt>
                      <c:pt idx="5">
                        <c:v>-2.7340540000000001E-3</c:v>
                      </c:pt>
                      <c:pt idx="6">
                        <c:v>-3.2837090000000001E-3</c:v>
                      </c:pt>
                      <c:pt idx="7">
                        <c:v>-3.8343990000000001E-3</c:v>
                      </c:pt>
                      <c:pt idx="8">
                        <c:v>-4.3861719999999998E-3</c:v>
                      </c:pt>
                      <c:pt idx="9">
                        <c:v>-4.9390770000000001E-3</c:v>
                      </c:pt>
                      <c:pt idx="10">
                        <c:v>-5.4931609999999999E-3</c:v>
                      </c:pt>
                      <c:pt idx="11">
                        <c:v>7.0068389999999999E-3</c:v>
                      </c:pt>
                      <c:pt idx="12">
                        <c:v>1.9506840000000001E-2</c:v>
                      </c:pt>
                      <c:pt idx="13">
                        <c:v>3.2006840000000002E-2</c:v>
                      </c:pt>
                      <c:pt idx="14">
                        <c:v>4.4506839999999999E-2</c:v>
                      </c:pt>
                      <c:pt idx="15">
                        <c:v>5.7006840000000003E-2</c:v>
                      </c:pt>
                      <c:pt idx="16">
                        <c:v>6.950684E-2</c:v>
                      </c:pt>
                      <c:pt idx="17">
                        <c:v>8.2006839999999998E-2</c:v>
                      </c:pt>
                      <c:pt idx="18">
                        <c:v>9.4506839999999995E-2</c:v>
                      </c:pt>
                      <c:pt idx="19">
                        <c:v>0.1070068</c:v>
                      </c:pt>
                      <c:pt idx="20">
                        <c:v>0.1195068</c:v>
                      </c:pt>
                      <c:pt idx="21">
                        <c:v>0.13200680000000001</c:v>
                      </c:pt>
                      <c:pt idx="22">
                        <c:v>0.14450679999999999</c:v>
                      </c:pt>
                      <c:pt idx="23">
                        <c:v>0.1570068</c:v>
                      </c:pt>
                      <c:pt idx="24">
                        <c:v>0.16950680000000001</c:v>
                      </c:pt>
                      <c:pt idx="25">
                        <c:v>0.1820068</c:v>
                      </c:pt>
                      <c:pt idx="26">
                        <c:v>0.19450680000000001</c:v>
                      </c:pt>
                      <c:pt idx="27">
                        <c:v>0.20700679999999999</c:v>
                      </c:pt>
                      <c:pt idx="28">
                        <c:v>0.2195068</c:v>
                      </c:pt>
                      <c:pt idx="29">
                        <c:v>0.23200680000000001</c:v>
                      </c:pt>
                      <c:pt idx="30">
                        <c:v>0.2445068</c:v>
                      </c:pt>
                      <c:pt idx="31">
                        <c:v>0.25700689999999998</c:v>
                      </c:pt>
                      <c:pt idx="32">
                        <c:v>0.26950679999999999</c:v>
                      </c:pt>
                      <c:pt idx="33">
                        <c:v>0.2820068</c:v>
                      </c:pt>
                      <c:pt idx="34">
                        <c:v>0.29450680000000001</c:v>
                      </c:pt>
                      <c:pt idx="35">
                        <c:v>0.30700680000000002</c:v>
                      </c:pt>
                      <c:pt idx="36">
                        <c:v>0.31950689999999998</c:v>
                      </c:pt>
                      <c:pt idx="37">
                        <c:v>0.33200679999999999</c:v>
                      </c:pt>
                      <c:pt idx="38">
                        <c:v>0.3445068</c:v>
                      </c:pt>
                      <c:pt idx="39">
                        <c:v>0.35700680000000001</c:v>
                      </c:pt>
                      <c:pt idx="40">
                        <c:v>0.36950680000000002</c:v>
                      </c:pt>
                      <c:pt idx="41">
                        <c:v>0.38200689999999998</c:v>
                      </c:pt>
                      <c:pt idx="42">
                        <c:v>0.39450679999999999</c:v>
                      </c:pt>
                      <c:pt idx="43">
                        <c:v>0.38200689999999998</c:v>
                      </c:pt>
                      <c:pt idx="44">
                        <c:v>0.36950680000000002</c:v>
                      </c:pt>
                      <c:pt idx="45">
                        <c:v>0.35700680000000001</c:v>
                      </c:pt>
                      <c:pt idx="46">
                        <c:v>0.3445068</c:v>
                      </c:pt>
                      <c:pt idx="47">
                        <c:v>0.33200679999999999</c:v>
                      </c:pt>
                      <c:pt idx="48">
                        <c:v>0.31950689999999998</c:v>
                      </c:pt>
                      <c:pt idx="49">
                        <c:v>0.30700680000000002</c:v>
                      </c:pt>
                      <c:pt idx="50">
                        <c:v>0.29450680000000001</c:v>
                      </c:pt>
                      <c:pt idx="51">
                        <c:v>0.2820068</c:v>
                      </c:pt>
                      <c:pt idx="52">
                        <c:v>0.26950679999999999</c:v>
                      </c:pt>
                      <c:pt idx="53">
                        <c:v>0.25700689999999998</c:v>
                      </c:pt>
                      <c:pt idx="54">
                        <c:v>0.2445068</c:v>
                      </c:pt>
                      <c:pt idx="55">
                        <c:v>0.23200680000000001</c:v>
                      </c:pt>
                      <c:pt idx="56">
                        <c:v>0.2195068</c:v>
                      </c:pt>
                      <c:pt idx="57">
                        <c:v>0.20700679999999999</c:v>
                      </c:pt>
                      <c:pt idx="58">
                        <c:v>0.19450680000000001</c:v>
                      </c:pt>
                      <c:pt idx="59">
                        <c:v>0.1820068</c:v>
                      </c:pt>
                      <c:pt idx="60">
                        <c:v>0.16950680000000001</c:v>
                      </c:pt>
                      <c:pt idx="61">
                        <c:v>0.1570068</c:v>
                      </c:pt>
                      <c:pt idx="62">
                        <c:v>0.14450679999999999</c:v>
                      </c:pt>
                      <c:pt idx="63">
                        <c:v>0.13200680000000001</c:v>
                      </c:pt>
                      <c:pt idx="64">
                        <c:v>0.1195068</c:v>
                      </c:pt>
                      <c:pt idx="65">
                        <c:v>0.1070068</c:v>
                      </c:pt>
                      <c:pt idx="66">
                        <c:v>9.4506839999999995E-2</c:v>
                      </c:pt>
                      <c:pt idx="67">
                        <c:v>8.2006839999999998E-2</c:v>
                      </c:pt>
                      <c:pt idx="68">
                        <c:v>6.950684E-2</c:v>
                      </c:pt>
                      <c:pt idx="69">
                        <c:v>5.7006840000000003E-2</c:v>
                      </c:pt>
                      <c:pt idx="70">
                        <c:v>4.4506839999999999E-2</c:v>
                      </c:pt>
                      <c:pt idx="71">
                        <c:v>3.2006840000000002E-2</c:v>
                      </c:pt>
                      <c:pt idx="72">
                        <c:v>1.9506840000000001E-2</c:v>
                      </c:pt>
                      <c:pt idx="73">
                        <c:v>7.0068389999999999E-3</c:v>
                      </c:pt>
                      <c:pt idx="74">
                        <c:v>-5.4931609999999999E-3</c:v>
                      </c:pt>
                      <c:pt idx="75">
                        <c:v>-1.7993160000000001E-2</c:v>
                      </c:pt>
                      <c:pt idx="76">
                        <c:v>-3.0493159999999998E-2</c:v>
                      </c:pt>
                      <c:pt idx="77">
                        <c:v>-4.2993160000000002E-2</c:v>
                      </c:pt>
                      <c:pt idx="78">
                        <c:v>-5.549316E-2</c:v>
                      </c:pt>
                      <c:pt idx="79">
                        <c:v>-6.7993159999999997E-2</c:v>
                      </c:pt>
                      <c:pt idx="80">
                        <c:v>-8.0493159999999994E-2</c:v>
                      </c:pt>
                      <c:pt idx="81">
                        <c:v>-9.2993160000000005E-2</c:v>
                      </c:pt>
                      <c:pt idx="82">
                        <c:v>-0.1054932</c:v>
                      </c:pt>
                      <c:pt idx="83">
                        <c:v>-0.11799320000000001</c:v>
                      </c:pt>
                      <c:pt idx="84">
                        <c:v>-0.1304932</c:v>
                      </c:pt>
                      <c:pt idx="85">
                        <c:v>-0.14299319999999999</c:v>
                      </c:pt>
                      <c:pt idx="86">
                        <c:v>-0.1554932</c:v>
                      </c:pt>
                      <c:pt idx="87">
                        <c:v>-0.16799320000000001</c:v>
                      </c:pt>
                      <c:pt idx="88">
                        <c:v>-0.18049319999999999</c:v>
                      </c:pt>
                      <c:pt idx="89">
                        <c:v>-0.1929932</c:v>
                      </c:pt>
                      <c:pt idx="90">
                        <c:v>-0.20549319999999999</c:v>
                      </c:pt>
                      <c:pt idx="91">
                        <c:v>-0.2179932</c:v>
                      </c:pt>
                      <c:pt idx="92">
                        <c:v>-0.23049320000000001</c:v>
                      </c:pt>
                      <c:pt idx="93">
                        <c:v>-0.24299319999999999</c:v>
                      </c:pt>
                      <c:pt idx="94">
                        <c:v>-0.25549319999999998</c:v>
                      </c:pt>
                      <c:pt idx="95">
                        <c:v>-0.26799319999999999</c:v>
                      </c:pt>
                      <c:pt idx="96">
                        <c:v>-0.2804932</c:v>
                      </c:pt>
                      <c:pt idx="97">
                        <c:v>-0.29299320000000001</c:v>
                      </c:pt>
                      <c:pt idx="98">
                        <c:v>-0.30549310000000002</c:v>
                      </c:pt>
                      <c:pt idx="99">
                        <c:v>-0.31799319999999998</c:v>
                      </c:pt>
                      <c:pt idx="100">
                        <c:v>-0.33049319999999999</c:v>
                      </c:pt>
                      <c:pt idx="101">
                        <c:v>-0.3429932</c:v>
                      </c:pt>
                      <c:pt idx="102">
                        <c:v>-0.35549320000000001</c:v>
                      </c:pt>
                      <c:pt idx="103">
                        <c:v>-0.36799310000000002</c:v>
                      </c:pt>
                      <c:pt idx="104">
                        <c:v>-0.38049319999999998</c:v>
                      </c:pt>
                      <c:pt idx="105">
                        <c:v>-0.39299319999999999</c:v>
                      </c:pt>
                      <c:pt idx="106">
                        <c:v>-0.4054932</c:v>
                      </c:pt>
                      <c:pt idx="107">
                        <c:v>-0.39299319999999999</c:v>
                      </c:pt>
                      <c:pt idx="108">
                        <c:v>-0.38049319999999998</c:v>
                      </c:pt>
                      <c:pt idx="109">
                        <c:v>-0.36799310000000002</c:v>
                      </c:pt>
                      <c:pt idx="110">
                        <c:v>-0.35549320000000001</c:v>
                      </c:pt>
                      <c:pt idx="111">
                        <c:v>-0.3429932</c:v>
                      </c:pt>
                      <c:pt idx="112">
                        <c:v>-0.33049319999999999</c:v>
                      </c:pt>
                      <c:pt idx="113">
                        <c:v>-0.31799319999999998</c:v>
                      </c:pt>
                      <c:pt idx="114">
                        <c:v>-0.30549310000000002</c:v>
                      </c:pt>
                      <c:pt idx="115">
                        <c:v>-0.29299320000000001</c:v>
                      </c:pt>
                      <c:pt idx="116">
                        <c:v>-0.2804932</c:v>
                      </c:pt>
                      <c:pt idx="117">
                        <c:v>-0.26799319999999999</c:v>
                      </c:pt>
                      <c:pt idx="118">
                        <c:v>-0.25549319999999998</c:v>
                      </c:pt>
                      <c:pt idx="119">
                        <c:v>-0.24299319999999999</c:v>
                      </c:pt>
                      <c:pt idx="120">
                        <c:v>-0.23049320000000001</c:v>
                      </c:pt>
                      <c:pt idx="121">
                        <c:v>-0.2179932</c:v>
                      </c:pt>
                      <c:pt idx="122">
                        <c:v>-0.20549319999999999</c:v>
                      </c:pt>
                      <c:pt idx="123">
                        <c:v>-0.1929932</c:v>
                      </c:pt>
                      <c:pt idx="124">
                        <c:v>-0.18049319999999999</c:v>
                      </c:pt>
                      <c:pt idx="125">
                        <c:v>-0.16799320000000001</c:v>
                      </c:pt>
                      <c:pt idx="126">
                        <c:v>-0.1554932</c:v>
                      </c:pt>
                      <c:pt idx="127">
                        <c:v>-0.14299319999999999</c:v>
                      </c:pt>
                      <c:pt idx="128">
                        <c:v>-0.1304932</c:v>
                      </c:pt>
                      <c:pt idx="129">
                        <c:v>-0.11799320000000001</c:v>
                      </c:pt>
                      <c:pt idx="130">
                        <c:v>-0.1054932</c:v>
                      </c:pt>
                      <c:pt idx="131">
                        <c:v>-9.2993160000000005E-2</c:v>
                      </c:pt>
                      <c:pt idx="132">
                        <c:v>-8.0493159999999994E-2</c:v>
                      </c:pt>
                      <c:pt idx="133">
                        <c:v>-6.7993159999999997E-2</c:v>
                      </c:pt>
                      <c:pt idx="134">
                        <c:v>-5.549316E-2</c:v>
                      </c:pt>
                      <c:pt idx="135">
                        <c:v>-4.2993160000000002E-2</c:v>
                      </c:pt>
                      <c:pt idx="136">
                        <c:v>-3.0493159999999998E-2</c:v>
                      </c:pt>
                      <c:pt idx="137">
                        <c:v>-1.7993160000000001E-2</c:v>
                      </c:pt>
                      <c:pt idx="138">
                        <c:v>-5.4931609999999999E-3</c:v>
                      </c:pt>
                      <c:pt idx="139">
                        <c:v>7.0068389999999999E-3</c:v>
                      </c:pt>
                      <c:pt idx="140">
                        <c:v>1.9506840000000001E-2</c:v>
                      </c:pt>
                      <c:pt idx="141">
                        <c:v>3.2006840000000002E-2</c:v>
                      </c:pt>
                      <c:pt idx="142">
                        <c:v>4.4506839999999999E-2</c:v>
                      </c:pt>
                      <c:pt idx="143">
                        <c:v>5.7006840000000003E-2</c:v>
                      </c:pt>
                      <c:pt idx="144">
                        <c:v>6.950684E-2</c:v>
                      </c:pt>
                      <c:pt idx="145">
                        <c:v>8.2006839999999998E-2</c:v>
                      </c:pt>
                      <c:pt idx="146">
                        <c:v>9.4506839999999995E-2</c:v>
                      </c:pt>
                      <c:pt idx="147">
                        <c:v>0.1070068</c:v>
                      </c:pt>
                      <c:pt idx="148">
                        <c:v>0.1195068</c:v>
                      </c:pt>
                      <c:pt idx="149">
                        <c:v>0.13200680000000001</c:v>
                      </c:pt>
                      <c:pt idx="150">
                        <c:v>0.14450679999999999</c:v>
                      </c:pt>
                      <c:pt idx="151">
                        <c:v>0.1570068</c:v>
                      </c:pt>
                      <c:pt idx="152">
                        <c:v>0.16950680000000001</c:v>
                      </c:pt>
                      <c:pt idx="153">
                        <c:v>0.1820068</c:v>
                      </c:pt>
                      <c:pt idx="154">
                        <c:v>0.19450680000000001</c:v>
                      </c:pt>
                      <c:pt idx="155">
                        <c:v>0.20700679999999999</c:v>
                      </c:pt>
                      <c:pt idx="156">
                        <c:v>0.2195068</c:v>
                      </c:pt>
                      <c:pt idx="157">
                        <c:v>0.23200680000000001</c:v>
                      </c:pt>
                      <c:pt idx="158">
                        <c:v>0.2445068</c:v>
                      </c:pt>
                      <c:pt idx="159">
                        <c:v>0.25700689999999998</c:v>
                      </c:pt>
                      <c:pt idx="160">
                        <c:v>0.26950679999999999</c:v>
                      </c:pt>
                      <c:pt idx="161">
                        <c:v>0.2820068</c:v>
                      </c:pt>
                      <c:pt idx="162">
                        <c:v>0.29450680000000001</c:v>
                      </c:pt>
                      <c:pt idx="163">
                        <c:v>0.30700680000000002</c:v>
                      </c:pt>
                      <c:pt idx="164">
                        <c:v>0.31950689999999998</c:v>
                      </c:pt>
                      <c:pt idx="165">
                        <c:v>0.33200679999999999</c:v>
                      </c:pt>
                      <c:pt idx="166">
                        <c:v>0.3445068</c:v>
                      </c:pt>
                      <c:pt idx="167">
                        <c:v>0.35700680000000001</c:v>
                      </c:pt>
                      <c:pt idx="168">
                        <c:v>0.36950680000000002</c:v>
                      </c:pt>
                      <c:pt idx="169">
                        <c:v>0.38200689999999998</c:v>
                      </c:pt>
                      <c:pt idx="170">
                        <c:v>0.39450679999999999</c:v>
                      </c:pt>
                      <c:pt idx="171">
                        <c:v>0.38200689999999998</c:v>
                      </c:pt>
                      <c:pt idx="172">
                        <c:v>0.36950680000000002</c:v>
                      </c:pt>
                      <c:pt idx="173">
                        <c:v>0.35700680000000001</c:v>
                      </c:pt>
                      <c:pt idx="174">
                        <c:v>0.3445068</c:v>
                      </c:pt>
                      <c:pt idx="175">
                        <c:v>0.33200679999999999</c:v>
                      </c:pt>
                      <c:pt idx="176">
                        <c:v>0.31950689999999998</c:v>
                      </c:pt>
                      <c:pt idx="177">
                        <c:v>0.30700680000000002</c:v>
                      </c:pt>
                      <c:pt idx="178">
                        <c:v>0.29450680000000001</c:v>
                      </c:pt>
                      <c:pt idx="179">
                        <c:v>0.2820068</c:v>
                      </c:pt>
                      <c:pt idx="180">
                        <c:v>0.26950679999999999</c:v>
                      </c:pt>
                      <c:pt idx="181">
                        <c:v>0.25700689999999998</c:v>
                      </c:pt>
                      <c:pt idx="182">
                        <c:v>0.2445068</c:v>
                      </c:pt>
                      <c:pt idx="183">
                        <c:v>0.23200680000000001</c:v>
                      </c:pt>
                      <c:pt idx="184">
                        <c:v>0.2195068</c:v>
                      </c:pt>
                      <c:pt idx="185">
                        <c:v>0.20700679999999999</c:v>
                      </c:pt>
                      <c:pt idx="186">
                        <c:v>0.19450680000000001</c:v>
                      </c:pt>
                      <c:pt idx="187">
                        <c:v>0.1820068</c:v>
                      </c:pt>
                      <c:pt idx="188">
                        <c:v>0.16950680000000001</c:v>
                      </c:pt>
                      <c:pt idx="189">
                        <c:v>0.1570068</c:v>
                      </c:pt>
                      <c:pt idx="190">
                        <c:v>0.14450679999999999</c:v>
                      </c:pt>
                      <c:pt idx="191">
                        <c:v>0.13200680000000001</c:v>
                      </c:pt>
                      <c:pt idx="192">
                        <c:v>0.1195068</c:v>
                      </c:pt>
                      <c:pt idx="193">
                        <c:v>0.1070068</c:v>
                      </c:pt>
                      <c:pt idx="194">
                        <c:v>9.4506839999999995E-2</c:v>
                      </c:pt>
                      <c:pt idx="195">
                        <c:v>8.2006839999999998E-2</c:v>
                      </c:pt>
                      <c:pt idx="196">
                        <c:v>6.950684E-2</c:v>
                      </c:pt>
                      <c:pt idx="197">
                        <c:v>5.7006840000000003E-2</c:v>
                      </c:pt>
                      <c:pt idx="198">
                        <c:v>4.4506839999999999E-2</c:v>
                      </c:pt>
                      <c:pt idx="199">
                        <c:v>3.2006840000000002E-2</c:v>
                      </c:pt>
                      <c:pt idx="200">
                        <c:v>1.9506840000000001E-2</c:v>
                      </c:pt>
                      <c:pt idx="201">
                        <c:v>7.0068389999999999E-3</c:v>
                      </c:pt>
                      <c:pt idx="202">
                        <c:v>-5.4931609999999999E-3</c:v>
                      </c:pt>
                      <c:pt idx="203">
                        <c:v>-1.7993160000000001E-2</c:v>
                      </c:pt>
                      <c:pt idx="204">
                        <c:v>-3.0493159999999998E-2</c:v>
                      </c:pt>
                      <c:pt idx="205">
                        <c:v>-4.2993160000000002E-2</c:v>
                      </c:pt>
                      <c:pt idx="206">
                        <c:v>-5.549316E-2</c:v>
                      </c:pt>
                      <c:pt idx="207">
                        <c:v>-6.7993159999999997E-2</c:v>
                      </c:pt>
                      <c:pt idx="208">
                        <c:v>-8.0493159999999994E-2</c:v>
                      </c:pt>
                      <c:pt idx="209">
                        <c:v>-9.2993160000000005E-2</c:v>
                      </c:pt>
                      <c:pt idx="210">
                        <c:v>-0.1054932</c:v>
                      </c:pt>
                      <c:pt idx="211">
                        <c:v>-0.11799320000000001</c:v>
                      </c:pt>
                      <c:pt idx="212">
                        <c:v>-0.1304932</c:v>
                      </c:pt>
                      <c:pt idx="213">
                        <c:v>-0.14299319999999999</c:v>
                      </c:pt>
                      <c:pt idx="214">
                        <c:v>-0.1554932</c:v>
                      </c:pt>
                      <c:pt idx="215">
                        <c:v>-0.16799320000000001</c:v>
                      </c:pt>
                      <c:pt idx="216">
                        <c:v>-0.18049319999999999</c:v>
                      </c:pt>
                      <c:pt idx="217">
                        <c:v>-0.1929932</c:v>
                      </c:pt>
                      <c:pt idx="218">
                        <c:v>-0.20549319999999999</c:v>
                      </c:pt>
                      <c:pt idx="219">
                        <c:v>-0.2179932</c:v>
                      </c:pt>
                      <c:pt idx="220">
                        <c:v>-0.23049320000000001</c:v>
                      </c:pt>
                      <c:pt idx="221">
                        <c:v>-0.24299319999999999</c:v>
                      </c:pt>
                      <c:pt idx="222">
                        <c:v>-0.25549319999999998</c:v>
                      </c:pt>
                      <c:pt idx="223">
                        <c:v>-0.26799319999999999</c:v>
                      </c:pt>
                      <c:pt idx="224">
                        <c:v>-0.2804932</c:v>
                      </c:pt>
                      <c:pt idx="225">
                        <c:v>-0.29299320000000001</c:v>
                      </c:pt>
                      <c:pt idx="226">
                        <c:v>-0.30549310000000002</c:v>
                      </c:pt>
                      <c:pt idx="227">
                        <c:v>-0.31799319999999998</c:v>
                      </c:pt>
                      <c:pt idx="228">
                        <c:v>-0.33049319999999999</c:v>
                      </c:pt>
                      <c:pt idx="229">
                        <c:v>-0.3429932</c:v>
                      </c:pt>
                      <c:pt idx="230">
                        <c:v>-0.35549320000000001</c:v>
                      </c:pt>
                      <c:pt idx="231">
                        <c:v>-0.36799310000000002</c:v>
                      </c:pt>
                      <c:pt idx="232">
                        <c:v>-0.38049319999999998</c:v>
                      </c:pt>
                      <c:pt idx="233">
                        <c:v>-0.39299319999999999</c:v>
                      </c:pt>
                      <c:pt idx="234">
                        <c:v>-0.4054932</c:v>
                      </c:pt>
                      <c:pt idx="235">
                        <c:v>-0.39299319999999999</c:v>
                      </c:pt>
                      <c:pt idx="236">
                        <c:v>-0.38049319999999998</c:v>
                      </c:pt>
                      <c:pt idx="237">
                        <c:v>-0.36799310000000002</c:v>
                      </c:pt>
                      <c:pt idx="238">
                        <c:v>-0.35549320000000001</c:v>
                      </c:pt>
                      <c:pt idx="239">
                        <c:v>-0.3429932</c:v>
                      </c:pt>
                      <c:pt idx="240">
                        <c:v>-0.33049319999999999</c:v>
                      </c:pt>
                      <c:pt idx="241">
                        <c:v>-0.31799319999999998</c:v>
                      </c:pt>
                      <c:pt idx="242">
                        <c:v>-0.30549310000000002</c:v>
                      </c:pt>
                      <c:pt idx="243">
                        <c:v>-0.29299320000000001</c:v>
                      </c:pt>
                      <c:pt idx="244">
                        <c:v>-0.2804932</c:v>
                      </c:pt>
                      <c:pt idx="245">
                        <c:v>-0.26799319999999999</c:v>
                      </c:pt>
                      <c:pt idx="246">
                        <c:v>-0.25549319999999998</c:v>
                      </c:pt>
                      <c:pt idx="247">
                        <c:v>-0.24299319999999999</c:v>
                      </c:pt>
                      <c:pt idx="248">
                        <c:v>-0.23049320000000001</c:v>
                      </c:pt>
                      <c:pt idx="249">
                        <c:v>-0.2179932</c:v>
                      </c:pt>
                      <c:pt idx="250">
                        <c:v>-0.20549319999999999</c:v>
                      </c:pt>
                      <c:pt idx="251">
                        <c:v>-0.1929932</c:v>
                      </c:pt>
                      <c:pt idx="252">
                        <c:v>-0.18049319999999999</c:v>
                      </c:pt>
                      <c:pt idx="253">
                        <c:v>-0.16799320000000001</c:v>
                      </c:pt>
                      <c:pt idx="254">
                        <c:v>-0.1554932</c:v>
                      </c:pt>
                      <c:pt idx="255">
                        <c:v>-0.14299319999999999</c:v>
                      </c:pt>
                      <c:pt idx="256">
                        <c:v>-0.1304932</c:v>
                      </c:pt>
                      <c:pt idx="257">
                        <c:v>-0.11799320000000001</c:v>
                      </c:pt>
                      <c:pt idx="258">
                        <c:v>-0.1054932</c:v>
                      </c:pt>
                      <c:pt idx="259">
                        <c:v>-9.2993160000000005E-2</c:v>
                      </c:pt>
                      <c:pt idx="260">
                        <c:v>-8.0493159999999994E-2</c:v>
                      </c:pt>
                      <c:pt idx="261">
                        <c:v>-6.7993159999999997E-2</c:v>
                      </c:pt>
                      <c:pt idx="262">
                        <c:v>-5.549316E-2</c:v>
                      </c:pt>
                      <c:pt idx="263">
                        <c:v>-4.2993160000000002E-2</c:v>
                      </c:pt>
                      <c:pt idx="264">
                        <c:v>-3.0493159999999998E-2</c:v>
                      </c:pt>
                      <c:pt idx="265">
                        <c:v>-1.7993160000000001E-2</c:v>
                      </c:pt>
                      <c:pt idx="266">
                        <c:v>-5.4931609999999999E-3</c:v>
                      </c:pt>
                      <c:pt idx="267">
                        <c:v>7.0068389999999999E-3</c:v>
                      </c:pt>
                      <c:pt idx="268">
                        <c:v>1.9506840000000001E-2</c:v>
                      </c:pt>
                      <c:pt idx="269">
                        <c:v>3.2006840000000002E-2</c:v>
                      </c:pt>
                      <c:pt idx="270">
                        <c:v>4.4506839999999999E-2</c:v>
                      </c:pt>
                      <c:pt idx="271">
                        <c:v>5.7006840000000003E-2</c:v>
                      </c:pt>
                      <c:pt idx="272">
                        <c:v>6.950684E-2</c:v>
                      </c:pt>
                      <c:pt idx="273">
                        <c:v>8.2006839999999998E-2</c:v>
                      </c:pt>
                      <c:pt idx="274">
                        <c:v>9.4506839999999995E-2</c:v>
                      </c:pt>
                      <c:pt idx="275">
                        <c:v>0.1070068</c:v>
                      </c:pt>
                      <c:pt idx="276">
                        <c:v>0.1195068</c:v>
                      </c:pt>
                      <c:pt idx="277">
                        <c:v>0.13200680000000001</c:v>
                      </c:pt>
                      <c:pt idx="278">
                        <c:v>0.14450679999999999</c:v>
                      </c:pt>
                      <c:pt idx="279">
                        <c:v>0.1570068</c:v>
                      </c:pt>
                      <c:pt idx="280">
                        <c:v>0.16950680000000001</c:v>
                      </c:pt>
                      <c:pt idx="281">
                        <c:v>0.1820068</c:v>
                      </c:pt>
                      <c:pt idx="282">
                        <c:v>0.19450680000000001</c:v>
                      </c:pt>
                      <c:pt idx="283">
                        <c:v>0.20700679999999999</c:v>
                      </c:pt>
                      <c:pt idx="284">
                        <c:v>0.2195068</c:v>
                      </c:pt>
                      <c:pt idx="285">
                        <c:v>0.23200680000000001</c:v>
                      </c:pt>
                      <c:pt idx="286">
                        <c:v>0.2445068</c:v>
                      </c:pt>
                      <c:pt idx="287">
                        <c:v>0.25700689999999998</c:v>
                      </c:pt>
                      <c:pt idx="288">
                        <c:v>0.26950679999999999</c:v>
                      </c:pt>
                      <c:pt idx="289">
                        <c:v>0.2820068</c:v>
                      </c:pt>
                      <c:pt idx="290">
                        <c:v>0.29450680000000001</c:v>
                      </c:pt>
                      <c:pt idx="291">
                        <c:v>0.30700680000000002</c:v>
                      </c:pt>
                      <c:pt idx="292">
                        <c:v>0.31950689999999998</c:v>
                      </c:pt>
                      <c:pt idx="293">
                        <c:v>0.33200679999999999</c:v>
                      </c:pt>
                      <c:pt idx="294">
                        <c:v>0.3445068</c:v>
                      </c:pt>
                      <c:pt idx="295">
                        <c:v>0.35700680000000001</c:v>
                      </c:pt>
                      <c:pt idx="296">
                        <c:v>0.36950680000000002</c:v>
                      </c:pt>
                      <c:pt idx="297">
                        <c:v>0.38200689999999998</c:v>
                      </c:pt>
                      <c:pt idx="298">
                        <c:v>0.39450679999999999</c:v>
                      </c:pt>
                      <c:pt idx="299">
                        <c:v>0.4070068</c:v>
                      </c:pt>
                      <c:pt idx="300">
                        <c:v>0.41950680000000001</c:v>
                      </c:pt>
                      <c:pt idx="301">
                        <c:v>0.43200680000000002</c:v>
                      </c:pt>
                      <c:pt idx="302">
                        <c:v>0.44450689999999998</c:v>
                      </c:pt>
                      <c:pt idx="303">
                        <c:v>0.45700679999999999</c:v>
                      </c:pt>
                      <c:pt idx="304">
                        <c:v>0.4695068</c:v>
                      </c:pt>
                      <c:pt idx="305">
                        <c:v>0.48200680000000001</c:v>
                      </c:pt>
                      <c:pt idx="306">
                        <c:v>0.49450680000000002</c:v>
                      </c:pt>
                      <c:pt idx="307">
                        <c:v>0.50700679999999998</c:v>
                      </c:pt>
                      <c:pt idx="308">
                        <c:v>0.51950680000000005</c:v>
                      </c:pt>
                      <c:pt idx="309">
                        <c:v>0.53200689999999995</c:v>
                      </c:pt>
                      <c:pt idx="310">
                        <c:v>0.54450679999999996</c:v>
                      </c:pt>
                      <c:pt idx="311">
                        <c:v>0.55700680000000002</c:v>
                      </c:pt>
                      <c:pt idx="312">
                        <c:v>0.56950679999999998</c:v>
                      </c:pt>
                      <c:pt idx="313">
                        <c:v>0.58200680000000005</c:v>
                      </c:pt>
                      <c:pt idx="314">
                        <c:v>0.59450689999999995</c:v>
                      </c:pt>
                      <c:pt idx="315">
                        <c:v>0.60700679999999996</c:v>
                      </c:pt>
                      <c:pt idx="316">
                        <c:v>0.61950680000000002</c:v>
                      </c:pt>
                      <c:pt idx="317">
                        <c:v>0.63200679999999998</c:v>
                      </c:pt>
                      <c:pt idx="318">
                        <c:v>0.64450680000000005</c:v>
                      </c:pt>
                      <c:pt idx="319">
                        <c:v>0.65700689999999995</c:v>
                      </c:pt>
                      <c:pt idx="320">
                        <c:v>0.66950679999999996</c:v>
                      </c:pt>
                      <c:pt idx="321">
                        <c:v>0.68200680000000002</c:v>
                      </c:pt>
                      <c:pt idx="322">
                        <c:v>0.69450679999999998</c:v>
                      </c:pt>
                      <c:pt idx="323">
                        <c:v>0.70700680000000005</c:v>
                      </c:pt>
                      <c:pt idx="324">
                        <c:v>0.71950689999999995</c:v>
                      </c:pt>
                      <c:pt idx="325">
                        <c:v>0.73200679999999996</c:v>
                      </c:pt>
                      <c:pt idx="326">
                        <c:v>0.74450680000000002</c:v>
                      </c:pt>
                      <c:pt idx="327">
                        <c:v>0.75700679999999998</c:v>
                      </c:pt>
                      <c:pt idx="328">
                        <c:v>0.76950680000000005</c:v>
                      </c:pt>
                      <c:pt idx="329">
                        <c:v>0.78200689999999995</c:v>
                      </c:pt>
                      <c:pt idx="330">
                        <c:v>0.79450679999999996</c:v>
                      </c:pt>
                      <c:pt idx="331">
                        <c:v>0.78200689999999995</c:v>
                      </c:pt>
                      <c:pt idx="332">
                        <c:v>0.76950680000000005</c:v>
                      </c:pt>
                      <c:pt idx="333">
                        <c:v>0.75700679999999998</c:v>
                      </c:pt>
                      <c:pt idx="334">
                        <c:v>0.74450680000000002</c:v>
                      </c:pt>
                      <c:pt idx="335">
                        <c:v>0.73200679999999996</c:v>
                      </c:pt>
                      <c:pt idx="336">
                        <c:v>0.71950689999999995</c:v>
                      </c:pt>
                      <c:pt idx="337">
                        <c:v>0.70700680000000005</c:v>
                      </c:pt>
                      <c:pt idx="338">
                        <c:v>0.69450679999999998</c:v>
                      </c:pt>
                      <c:pt idx="339">
                        <c:v>0.68200680000000002</c:v>
                      </c:pt>
                      <c:pt idx="340">
                        <c:v>0.66950679999999996</c:v>
                      </c:pt>
                      <c:pt idx="341">
                        <c:v>0.65700689999999995</c:v>
                      </c:pt>
                      <c:pt idx="342">
                        <c:v>0.64450680000000005</c:v>
                      </c:pt>
                      <c:pt idx="343">
                        <c:v>0.63200679999999998</c:v>
                      </c:pt>
                      <c:pt idx="344">
                        <c:v>0.61950680000000002</c:v>
                      </c:pt>
                      <c:pt idx="345">
                        <c:v>0.60700679999999996</c:v>
                      </c:pt>
                      <c:pt idx="346">
                        <c:v>0.59450689999999995</c:v>
                      </c:pt>
                      <c:pt idx="347">
                        <c:v>0.58200680000000005</c:v>
                      </c:pt>
                      <c:pt idx="348">
                        <c:v>0.56950679999999998</c:v>
                      </c:pt>
                      <c:pt idx="349">
                        <c:v>0.55700680000000002</c:v>
                      </c:pt>
                      <c:pt idx="350">
                        <c:v>0.54450679999999996</c:v>
                      </c:pt>
                      <c:pt idx="351">
                        <c:v>0.53200689999999995</c:v>
                      </c:pt>
                      <c:pt idx="352">
                        <c:v>0.51950680000000005</c:v>
                      </c:pt>
                      <c:pt idx="353">
                        <c:v>0.50700679999999998</c:v>
                      </c:pt>
                      <c:pt idx="354">
                        <c:v>0.49450680000000002</c:v>
                      </c:pt>
                      <c:pt idx="355">
                        <c:v>0.48200680000000001</c:v>
                      </c:pt>
                      <c:pt idx="356">
                        <c:v>0.4695068</c:v>
                      </c:pt>
                      <c:pt idx="357">
                        <c:v>0.45700679999999999</c:v>
                      </c:pt>
                      <c:pt idx="358">
                        <c:v>0.44450689999999998</c:v>
                      </c:pt>
                      <c:pt idx="359">
                        <c:v>0.43200680000000002</c:v>
                      </c:pt>
                      <c:pt idx="360">
                        <c:v>0.41950680000000001</c:v>
                      </c:pt>
                      <c:pt idx="361">
                        <c:v>0.4070068</c:v>
                      </c:pt>
                      <c:pt idx="362">
                        <c:v>0.39450679999999999</c:v>
                      </c:pt>
                      <c:pt idx="363">
                        <c:v>0.38200689999999998</c:v>
                      </c:pt>
                      <c:pt idx="364">
                        <c:v>0.36950680000000002</c:v>
                      </c:pt>
                      <c:pt idx="365">
                        <c:v>0.35700680000000001</c:v>
                      </c:pt>
                      <c:pt idx="366">
                        <c:v>0.3445068</c:v>
                      </c:pt>
                      <c:pt idx="367">
                        <c:v>0.33200679999999999</c:v>
                      </c:pt>
                      <c:pt idx="368">
                        <c:v>0.31950689999999998</c:v>
                      </c:pt>
                      <c:pt idx="369">
                        <c:v>0.30700680000000002</c:v>
                      </c:pt>
                      <c:pt idx="370">
                        <c:v>0.29450680000000001</c:v>
                      </c:pt>
                      <c:pt idx="371">
                        <c:v>0.2820068</c:v>
                      </c:pt>
                      <c:pt idx="372">
                        <c:v>0.26950679999999999</c:v>
                      </c:pt>
                      <c:pt idx="373">
                        <c:v>0.25700689999999998</c:v>
                      </c:pt>
                      <c:pt idx="374">
                        <c:v>0.2445068</c:v>
                      </c:pt>
                      <c:pt idx="375">
                        <c:v>0.23200680000000001</c:v>
                      </c:pt>
                      <c:pt idx="376">
                        <c:v>0.2195068</c:v>
                      </c:pt>
                      <c:pt idx="377">
                        <c:v>0.20700679999999999</c:v>
                      </c:pt>
                      <c:pt idx="378">
                        <c:v>0.19450680000000001</c:v>
                      </c:pt>
                      <c:pt idx="379">
                        <c:v>0.1820068</c:v>
                      </c:pt>
                      <c:pt idx="380">
                        <c:v>0.16950680000000001</c:v>
                      </c:pt>
                      <c:pt idx="381">
                        <c:v>0.1570068</c:v>
                      </c:pt>
                      <c:pt idx="382">
                        <c:v>0.14450679999999999</c:v>
                      </c:pt>
                      <c:pt idx="383">
                        <c:v>0.13200680000000001</c:v>
                      </c:pt>
                      <c:pt idx="384">
                        <c:v>0.1195068</c:v>
                      </c:pt>
                      <c:pt idx="385">
                        <c:v>0.1070068</c:v>
                      </c:pt>
                      <c:pt idx="386">
                        <c:v>9.4506839999999995E-2</c:v>
                      </c:pt>
                      <c:pt idx="387">
                        <c:v>8.2006839999999998E-2</c:v>
                      </c:pt>
                      <c:pt idx="388">
                        <c:v>6.950684E-2</c:v>
                      </c:pt>
                      <c:pt idx="389">
                        <c:v>5.7006840000000003E-2</c:v>
                      </c:pt>
                      <c:pt idx="390">
                        <c:v>4.4506839999999999E-2</c:v>
                      </c:pt>
                      <c:pt idx="391">
                        <c:v>3.2006840000000002E-2</c:v>
                      </c:pt>
                      <c:pt idx="392">
                        <c:v>1.9506840000000001E-2</c:v>
                      </c:pt>
                      <c:pt idx="393">
                        <c:v>7.0068389999999999E-3</c:v>
                      </c:pt>
                      <c:pt idx="394">
                        <c:v>-5.4931609999999999E-3</c:v>
                      </c:pt>
                      <c:pt idx="395">
                        <c:v>-1.7993160000000001E-2</c:v>
                      </c:pt>
                      <c:pt idx="396">
                        <c:v>-3.0493159999999998E-2</c:v>
                      </c:pt>
                      <c:pt idx="397">
                        <c:v>-4.2993160000000002E-2</c:v>
                      </c:pt>
                      <c:pt idx="398">
                        <c:v>-5.549316E-2</c:v>
                      </c:pt>
                      <c:pt idx="399">
                        <c:v>-6.7993159999999997E-2</c:v>
                      </c:pt>
                      <c:pt idx="400">
                        <c:v>-8.0493159999999994E-2</c:v>
                      </c:pt>
                      <c:pt idx="401">
                        <c:v>-9.2993160000000005E-2</c:v>
                      </c:pt>
                      <c:pt idx="402">
                        <c:v>-0.1054932</c:v>
                      </c:pt>
                      <c:pt idx="403">
                        <c:v>-0.11799320000000001</c:v>
                      </c:pt>
                      <c:pt idx="404">
                        <c:v>-0.1304932</c:v>
                      </c:pt>
                      <c:pt idx="405">
                        <c:v>-0.14299319999999999</c:v>
                      </c:pt>
                      <c:pt idx="406">
                        <c:v>-0.1554932</c:v>
                      </c:pt>
                      <c:pt idx="407">
                        <c:v>-0.16799320000000001</c:v>
                      </c:pt>
                      <c:pt idx="408">
                        <c:v>-0.18049319999999999</c:v>
                      </c:pt>
                      <c:pt idx="409">
                        <c:v>-0.1929932</c:v>
                      </c:pt>
                      <c:pt idx="410">
                        <c:v>-0.20549319999999999</c:v>
                      </c:pt>
                      <c:pt idx="411">
                        <c:v>-0.2179932</c:v>
                      </c:pt>
                      <c:pt idx="412">
                        <c:v>-0.23049320000000001</c:v>
                      </c:pt>
                      <c:pt idx="413">
                        <c:v>-0.24299319999999999</c:v>
                      </c:pt>
                      <c:pt idx="414">
                        <c:v>-0.25549319999999998</c:v>
                      </c:pt>
                      <c:pt idx="415">
                        <c:v>-0.26799319999999999</c:v>
                      </c:pt>
                      <c:pt idx="416">
                        <c:v>-0.2804932</c:v>
                      </c:pt>
                      <c:pt idx="417">
                        <c:v>-0.29299320000000001</c:v>
                      </c:pt>
                      <c:pt idx="418">
                        <c:v>-0.30549310000000002</c:v>
                      </c:pt>
                      <c:pt idx="419">
                        <c:v>-0.31799319999999998</c:v>
                      </c:pt>
                      <c:pt idx="420">
                        <c:v>-0.33049319999999999</c:v>
                      </c:pt>
                      <c:pt idx="421">
                        <c:v>-0.3429932</c:v>
                      </c:pt>
                      <c:pt idx="422">
                        <c:v>-0.35549320000000001</c:v>
                      </c:pt>
                      <c:pt idx="423">
                        <c:v>-0.36799310000000002</c:v>
                      </c:pt>
                      <c:pt idx="424">
                        <c:v>-0.38049319999999998</c:v>
                      </c:pt>
                      <c:pt idx="425">
                        <c:v>-0.39299319999999999</c:v>
                      </c:pt>
                      <c:pt idx="426">
                        <c:v>-0.4054932</c:v>
                      </c:pt>
                      <c:pt idx="427">
                        <c:v>-0.41799320000000001</c:v>
                      </c:pt>
                      <c:pt idx="428">
                        <c:v>-0.43049310000000002</c:v>
                      </c:pt>
                      <c:pt idx="429">
                        <c:v>-0.44299319999999998</c:v>
                      </c:pt>
                      <c:pt idx="430">
                        <c:v>-0.45549319999999999</c:v>
                      </c:pt>
                      <c:pt idx="431">
                        <c:v>-0.4679932</c:v>
                      </c:pt>
                      <c:pt idx="432">
                        <c:v>-0.48049320000000001</c:v>
                      </c:pt>
                      <c:pt idx="433">
                        <c:v>-0.49299310000000002</c:v>
                      </c:pt>
                      <c:pt idx="434">
                        <c:v>-0.50549319999999998</c:v>
                      </c:pt>
                      <c:pt idx="435">
                        <c:v>-0.51799320000000004</c:v>
                      </c:pt>
                      <c:pt idx="436">
                        <c:v>-0.53049310000000005</c:v>
                      </c:pt>
                      <c:pt idx="437">
                        <c:v>-0.54299319999999995</c:v>
                      </c:pt>
                      <c:pt idx="438">
                        <c:v>-0.55549320000000002</c:v>
                      </c:pt>
                      <c:pt idx="439">
                        <c:v>-0.56799319999999998</c:v>
                      </c:pt>
                      <c:pt idx="440">
                        <c:v>-0.58049320000000004</c:v>
                      </c:pt>
                      <c:pt idx="441">
                        <c:v>-0.59299310000000005</c:v>
                      </c:pt>
                      <c:pt idx="442">
                        <c:v>-0.60549319999999995</c:v>
                      </c:pt>
                      <c:pt idx="443">
                        <c:v>-0.61799320000000002</c:v>
                      </c:pt>
                      <c:pt idx="444">
                        <c:v>-0.63049319999999998</c:v>
                      </c:pt>
                      <c:pt idx="445">
                        <c:v>-0.64299320000000004</c:v>
                      </c:pt>
                      <c:pt idx="446">
                        <c:v>-0.65549310000000005</c:v>
                      </c:pt>
                      <c:pt idx="447">
                        <c:v>-0.66799319999999995</c:v>
                      </c:pt>
                      <c:pt idx="448">
                        <c:v>-0.68049320000000002</c:v>
                      </c:pt>
                      <c:pt idx="449">
                        <c:v>-0.69299319999999998</c:v>
                      </c:pt>
                      <c:pt idx="450">
                        <c:v>-0.70549320000000004</c:v>
                      </c:pt>
                      <c:pt idx="451">
                        <c:v>-0.71799310000000005</c:v>
                      </c:pt>
                      <c:pt idx="452">
                        <c:v>-0.73049319999999995</c:v>
                      </c:pt>
                      <c:pt idx="453">
                        <c:v>-0.74299320000000002</c:v>
                      </c:pt>
                      <c:pt idx="454">
                        <c:v>-0.75549319999999998</c:v>
                      </c:pt>
                      <c:pt idx="455">
                        <c:v>-0.76799320000000004</c:v>
                      </c:pt>
                      <c:pt idx="456">
                        <c:v>-0.78049310000000005</c:v>
                      </c:pt>
                      <c:pt idx="457">
                        <c:v>-0.79299319999999995</c:v>
                      </c:pt>
                      <c:pt idx="458">
                        <c:v>-0.80549320000000002</c:v>
                      </c:pt>
                      <c:pt idx="459">
                        <c:v>-0.79299319999999995</c:v>
                      </c:pt>
                      <c:pt idx="460">
                        <c:v>-0.78049310000000005</c:v>
                      </c:pt>
                      <c:pt idx="461">
                        <c:v>-0.76799320000000004</c:v>
                      </c:pt>
                      <c:pt idx="462">
                        <c:v>-0.75549319999999998</c:v>
                      </c:pt>
                      <c:pt idx="463">
                        <c:v>-0.74299320000000002</c:v>
                      </c:pt>
                      <c:pt idx="464">
                        <c:v>-0.73049319999999995</c:v>
                      </c:pt>
                      <c:pt idx="465">
                        <c:v>-0.71799310000000005</c:v>
                      </c:pt>
                      <c:pt idx="466">
                        <c:v>-0.70549320000000004</c:v>
                      </c:pt>
                      <c:pt idx="467">
                        <c:v>-0.69299319999999998</c:v>
                      </c:pt>
                      <c:pt idx="468">
                        <c:v>-0.68049320000000002</c:v>
                      </c:pt>
                      <c:pt idx="469">
                        <c:v>-0.66799319999999995</c:v>
                      </c:pt>
                      <c:pt idx="470">
                        <c:v>-0.65549310000000005</c:v>
                      </c:pt>
                      <c:pt idx="471">
                        <c:v>-0.64299320000000004</c:v>
                      </c:pt>
                      <c:pt idx="472">
                        <c:v>-0.63049319999999998</c:v>
                      </c:pt>
                      <c:pt idx="473">
                        <c:v>-0.61799320000000002</c:v>
                      </c:pt>
                      <c:pt idx="474">
                        <c:v>-0.60549319999999995</c:v>
                      </c:pt>
                      <c:pt idx="475">
                        <c:v>-0.59299310000000005</c:v>
                      </c:pt>
                      <c:pt idx="476">
                        <c:v>-0.58049320000000004</c:v>
                      </c:pt>
                      <c:pt idx="477">
                        <c:v>-0.56799319999999998</c:v>
                      </c:pt>
                      <c:pt idx="478">
                        <c:v>-0.55549320000000002</c:v>
                      </c:pt>
                      <c:pt idx="479">
                        <c:v>-0.54299319999999995</c:v>
                      </c:pt>
                      <c:pt idx="480">
                        <c:v>-0.53049310000000005</c:v>
                      </c:pt>
                      <c:pt idx="481">
                        <c:v>-0.51799320000000004</c:v>
                      </c:pt>
                      <c:pt idx="482">
                        <c:v>-0.50549319999999998</c:v>
                      </c:pt>
                      <c:pt idx="483">
                        <c:v>-0.49299310000000002</c:v>
                      </c:pt>
                      <c:pt idx="484">
                        <c:v>-0.48049320000000001</c:v>
                      </c:pt>
                      <c:pt idx="485">
                        <c:v>-0.4679932</c:v>
                      </c:pt>
                      <c:pt idx="486">
                        <c:v>-0.45549319999999999</c:v>
                      </c:pt>
                      <c:pt idx="487">
                        <c:v>-0.44299319999999998</c:v>
                      </c:pt>
                      <c:pt idx="488">
                        <c:v>-0.43049310000000002</c:v>
                      </c:pt>
                      <c:pt idx="489">
                        <c:v>-0.41799320000000001</c:v>
                      </c:pt>
                      <c:pt idx="490">
                        <c:v>-0.4054932</c:v>
                      </c:pt>
                      <c:pt idx="491">
                        <c:v>-0.39299319999999999</c:v>
                      </c:pt>
                      <c:pt idx="492">
                        <c:v>-0.38049319999999998</c:v>
                      </c:pt>
                      <c:pt idx="493">
                        <c:v>-0.36799310000000002</c:v>
                      </c:pt>
                      <c:pt idx="494">
                        <c:v>-0.35549320000000001</c:v>
                      </c:pt>
                      <c:pt idx="495">
                        <c:v>-0.3429932</c:v>
                      </c:pt>
                      <c:pt idx="496">
                        <c:v>-0.33049319999999999</c:v>
                      </c:pt>
                      <c:pt idx="497">
                        <c:v>-0.31799319999999998</c:v>
                      </c:pt>
                      <c:pt idx="498">
                        <c:v>-0.30549310000000002</c:v>
                      </c:pt>
                      <c:pt idx="499">
                        <c:v>-0.29299320000000001</c:v>
                      </c:pt>
                      <c:pt idx="500">
                        <c:v>-0.2804932</c:v>
                      </c:pt>
                      <c:pt idx="501">
                        <c:v>-0.26799319999999999</c:v>
                      </c:pt>
                      <c:pt idx="502">
                        <c:v>-0.25549319999999998</c:v>
                      </c:pt>
                      <c:pt idx="503">
                        <c:v>-0.24299319999999999</c:v>
                      </c:pt>
                      <c:pt idx="504">
                        <c:v>-0.23049320000000001</c:v>
                      </c:pt>
                      <c:pt idx="505">
                        <c:v>-0.2179932</c:v>
                      </c:pt>
                      <c:pt idx="506">
                        <c:v>-0.20549319999999999</c:v>
                      </c:pt>
                      <c:pt idx="507">
                        <c:v>-0.1929932</c:v>
                      </c:pt>
                      <c:pt idx="508">
                        <c:v>-0.18049319999999999</c:v>
                      </c:pt>
                      <c:pt idx="509">
                        <c:v>-0.16799320000000001</c:v>
                      </c:pt>
                      <c:pt idx="510">
                        <c:v>-0.1554932</c:v>
                      </c:pt>
                      <c:pt idx="511">
                        <c:v>-0.14299319999999999</c:v>
                      </c:pt>
                      <c:pt idx="512">
                        <c:v>-0.1304932</c:v>
                      </c:pt>
                      <c:pt idx="513">
                        <c:v>-0.11799320000000001</c:v>
                      </c:pt>
                      <c:pt idx="514">
                        <c:v>-0.1054932</c:v>
                      </c:pt>
                      <c:pt idx="515">
                        <c:v>-9.2993160000000005E-2</c:v>
                      </c:pt>
                      <c:pt idx="516">
                        <c:v>-8.0493159999999994E-2</c:v>
                      </c:pt>
                      <c:pt idx="517">
                        <c:v>-6.7993159999999997E-2</c:v>
                      </c:pt>
                      <c:pt idx="518">
                        <c:v>-5.549316E-2</c:v>
                      </c:pt>
                      <c:pt idx="519">
                        <c:v>-4.2993160000000002E-2</c:v>
                      </c:pt>
                      <c:pt idx="520">
                        <c:v>-3.0493159999999998E-2</c:v>
                      </c:pt>
                      <c:pt idx="521">
                        <c:v>-1.7993160000000001E-2</c:v>
                      </c:pt>
                      <c:pt idx="522">
                        <c:v>-5.4931609999999999E-3</c:v>
                      </c:pt>
                      <c:pt idx="523">
                        <c:v>7.0068389999999999E-3</c:v>
                      </c:pt>
                      <c:pt idx="524">
                        <c:v>1.9506840000000001E-2</c:v>
                      </c:pt>
                      <c:pt idx="525">
                        <c:v>3.2006840000000002E-2</c:v>
                      </c:pt>
                      <c:pt idx="526">
                        <c:v>4.4506839999999999E-2</c:v>
                      </c:pt>
                      <c:pt idx="527">
                        <c:v>5.7006840000000003E-2</c:v>
                      </c:pt>
                      <c:pt idx="528">
                        <c:v>6.950684E-2</c:v>
                      </c:pt>
                      <c:pt idx="529">
                        <c:v>8.2006839999999998E-2</c:v>
                      </c:pt>
                      <c:pt idx="530">
                        <c:v>9.4506839999999995E-2</c:v>
                      </c:pt>
                      <c:pt idx="531">
                        <c:v>0.1070068</c:v>
                      </c:pt>
                      <c:pt idx="532">
                        <c:v>0.1195068</c:v>
                      </c:pt>
                      <c:pt idx="533">
                        <c:v>0.13200680000000001</c:v>
                      </c:pt>
                      <c:pt idx="534">
                        <c:v>0.14450679999999999</c:v>
                      </c:pt>
                      <c:pt idx="535">
                        <c:v>0.1570068</c:v>
                      </c:pt>
                      <c:pt idx="536">
                        <c:v>0.16950680000000001</c:v>
                      </c:pt>
                      <c:pt idx="537">
                        <c:v>0.1820068</c:v>
                      </c:pt>
                      <c:pt idx="538">
                        <c:v>0.19450680000000001</c:v>
                      </c:pt>
                      <c:pt idx="539">
                        <c:v>0.20700679999999999</c:v>
                      </c:pt>
                      <c:pt idx="540">
                        <c:v>0.2195068</c:v>
                      </c:pt>
                      <c:pt idx="541">
                        <c:v>0.23200680000000001</c:v>
                      </c:pt>
                      <c:pt idx="542">
                        <c:v>0.2445068</c:v>
                      </c:pt>
                      <c:pt idx="543">
                        <c:v>0.25700689999999998</c:v>
                      </c:pt>
                      <c:pt idx="544">
                        <c:v>0.26950679999999999</c:v>
                      </c:pt>
                      <c:pt idx="545">
                        <c:v>0.2820068</c:v>
                      </c:pt>
                      <c:pt idx="546">
                        <c:v>0.29450680000000001</c:v>
                      </c:pt>
                      <c:pt idx="547">
                        <c:v>0.30700680000000002</c:v>
                      </c:pt>
                      <c:pt idx="548">
                        <c:v>0.31950689999999998</c:v>
                      </c:pt>
                      <c:pt idx="549">
                        <c:v>0.33200679999999999</c:v>
                      </c:pt>
                      <c:pt idx="550">
                        <c:v>0.3445068</c:v>
                      </c:pt>
                      <c:pt idx="551">
                        <c:v>0.35700680000000001</c:v>
                      </c:pt>
                      <c:pt idx="552">
                        <c:v>0.36950680000000002</c:v>
                      </c:pt>
                      <c:pt idx="553">
                        <c:v>0.38200689999999998</c:v>
                      </c:pt>
                      <c:pt idx="554">
                        <c:v>0.39450679999999999</c:v>
                      </c:pt>
                      <c:pt idx="555">
                        <c:v>0.4070068</c:v>
                      </c:pt>
                      <c:pt idx="556">
                        <c:v>0.41950680000000001</c:v>
                      </c:pt>
                      <c:pt idx="557">
                        <c:v>0.43200680000000002</c:v>
                      </c:pt>
                      <c:pt idx="558">
                        <c:v>0.44450689999999998</c:v>
                      </c:pt>
                      <c:pt idx="559">
                        <c:v>0.45700679999999999</c:v>
                      </c:pt>
                      <c:pt idx="560">
                        <c:v>0.4695068</c:v>
                      </c:pt>
                      <c:pt idx="561">
                        <c:v>0.48200680000000001</c:v>
                      </c:pt>
                      <c:pt idx="562">
                        <c:v>0.49450680000000002</c:v>
                      </c:pt>
                      <c:pt idx="563">
                        <c:v>0.50700679999999998</c:v>
                      </c:pt>
                      <c:pt idx="564">
                        <c:v>0.51950680000000005</c:v>
                      </c:pt>
                      <c:pt idx="565">
                        <c:v>0.53200689999999995</c:v>
                      </c:pt>
                      <c:pt idx="566">
                        <c:v>0.54450679999999996</c:v>
                      </c:pt>
                      <c:pt idx="567">
                        <c:v>0.55700680000000002</c:v>
                      </c:pt>
                      <c:pt idx="568">
                        <c:v>0.56950679999999998</c:v>
                      </c:pt>
                      <c:pt idx="569">
                        <c:v>0.58200680000000005</c:v>
                      </c:pt>
                      <c:pt idx="570">
                        <c:v>0.59450689999999995</c:v>
                      </c:pt>
                      <c:pt idx="571">
                        <c:v>0.60700679999999996</c:v>
                      </c:pt>
                      <c:pt idx="572">
                        <c:v>0.61950680000000002</c:v>
                      </c:pt>
                      <c:pt idx="573">
                        <c:v>0.63200679999999998</c:v>
                      </c:pt>
                      <c:pt idx="574">
                        <c:v>0.64450680000000005</c:v>
                      </c:pt>
                      <c:pt idx="575">
                        <c:v>0.65700689999999995</c:v>
                      </c:pt>
                      <c:pt idx="576">
                        <c:v>0.66950679999999996</c:v>
                      </c:pt>
                      <c:pt idx="577">
                        <c:v>0.68200680000000002</c:v>
                      </c:pt>
                      <c:pt idx="578">
                        <c:v>0.69450679999999998</c:v>
                      </c:pt>
                      <c:pt idx="579">
                        <c:v>0.70700680000000005</c:v>
                      </c:pt>
                      <c:pt idx="580">
                        <c:v>0.71950689999999995</c:v>
                      </c:pt>
                      <c:pt idx="581">
                        <c:v>0.73200679999999996</c:v>
                      </c:pt>
                      <c:pt idx="582">
                        <c:v>0.74450680000000002</c:v>
                      </c:pt>
                      <c:pt idx="583">
                        <c:v>0.75700679999999998</c:v>
                      </c:pt>
                      <c:pt idx="584">
                        <c:v>0.76950680000000005</c:v>
                      </c:pt>
                      <c:pt idx="585">
                        <c:v>0.78200689999999995</c:v>
                      </c:pt>
                      <c:pt idx="586">
                        <c:v>0.79450679999999996</c:v>
                      </c:pt>
                      <c:pt idx="587">
                        <c:v>0.78200689999999995</c:v>
                      </c:pt>
                      <c:pt idx="588">
                        <c:v>0.76950680000000005</c:v>
                      </c:pt>
                      <c:pt idx="589">
                        <c:v>0.75700679999999998</c:v>
                      </c:pt>
                      <c:pt idx="590">
                        <c:v>0.74450680000000002</c:v>
                      </c:pt>
                      <c:pt idx="591">
                        <c:v>0.73200679999999996</c:v>
                      </c:pt>
                      <c:pt idx="592">
                        <c:v>0.71950689999999995</c:v>
                      </c:pt>
                      <c:pt idx="593">
                        <c:v>0.70700680000000005</c:v>
                      </c:pt>
                      <c:pt idx="594">
                        <c:v>0.69450679999999998</c:v>
                      </c:pt>
                      <c:pt idx="595">
                        <c:v>0.68200680000000002</c:v>
                      </c:pt>
                      <c:pt idx="596">
                        <c:v>0.66950679999999996</c:v>
                      </c:pt>
                      <c:pt idx="597">
                        <c:v>0.65700689999999995</c:v>
                      </c:pt>
                      <c:pt idx="598">
                        <c:v>0.64450680000000005</c:v>
                      </c:pt>
                      <c:pt idx="599">
                        <c:v>0.63200679999999998</c:v>
                      </c:pt>
                      <c:pt idx="600">
                        <c:v>0.61950680000000002</c:v>
                      </c:pt>
                      <c:pt idx="601">
                        <c:v>0.60700679999999996</c:v>
                      </c:pt>
                      <c:pt idx="602">
                        <c:v>0.59450689999999995</c:v>
                      </c:pt>
                      <c:pt idx="603">
                        <c:v>0.58200680000000005</c:v>
                      </c:pt>
                      <c:pt idx="604">
                        <c:v>0.56950679999999998</c:v>
                      </c:pt>
                      <c:pt idx="605">
                        <c:v>0.55700680000000002</c:v>
                      </c:pt>
                      <c:pt idx="606">
                        <c:v>0.54450679999999996</c:v>
                      </c:pt>
                      <c:pt idx="607">
                        <c:v>0.53200689999999995</c:v>
                      </c:pt>
                      <c:pt idx="608">
                        <c:v>0.51950680000000005</c:v>
                      </c:pt>
                      <c:pt idx="609">
                        <c:v>0.50700679999999998</c:v>
                      </c:pt>
                      <c:pt idx="610">
                        <c:v>0.49450680000000002</c:v>
                      </c:pt>
                      <c:pt idx="611">
                        <c:v>0.48200680000000001</c:v>
                      </c:pt>
                      <c:pt idx="612">
                        <c:v>0.4695068</c:v>
                      </c:pt>
                      <c:pt idx="613">
                        <c:v>0.45700679999999999</c:v>
                      </c:pt>
                      <c:pt idx="614">
                        <c:v>0.44450689999999998</c:v>
                      </c:pt>
                      <c:pt idx="615">
                        <c:v>0.43200680000000002</c:v>
                      </c:pt>
                      <c:pt idx="616">
                        <c:v>0.41950680000000001</c:v>
                      </c:pt>
                      <c:pt idx="617">
                        <c:v>0.4070068</c:v>
                      </c:pt>
                      <c:pt idx="618">
                        <c:v>0.39450679999999999</c:v>
                      </c:pt>
                      <c:pt idx="619">
                        <c:v>0.38200689999999998</c:v>
                      </c:pt>
                      <c:pt idx="620">
                        <c:v>0.36950680000000002</c:v>
                      </c:pt>
                      <c:pt idx="621">
                        <c:v>0.35700680000000001</c:v>
                      </c:pt>
                      <c:pt idx="622">
                        <c:v>0.3445068</c:v>
                      </c:pt>
                      <c:pt idx="623">
                        <c:v>0.33200679999999999</c:v>
                      </c:pt>
                      <c:pt idx="624">
                        <c:v>0.31950689999999998</c:v>
                      </c:pt>
                      <c:pt idx="625">
                        <c:v>0.30700680000000002</c:v>
                      </c:pt>
                      <c:pt idx="626">
                        <c:v>0.29450680000000001</c:v>
                      </c:pt>
                      <c:pt idx="627">
                        <c:v>0.2820068</c:v>
                      </c:pt>
                      <c:pt idx="628">
                        <c:v>0.26950679999999999</c:v>
                      </c:pt>
                      <c:pt idx="629">
                        <c:v>0.25700689999999998</c:v>
                      </c:pt>
                      <c:pt idx="630">
                        <c:v>0.2445068</c:v>
                      </c:pt>
                      <c:pt idx="631">
                        <c:v>0.23200680000000001</c:v>
                      </c:pt>
                      <c:pt idx="632">
                        <c:v>0.2195068</c:v>
                      </c:pt>
                      <c:pt idx="633">
                        <c:v>0.20700679999999999</c:v>
                      </c:pt>
                      <c:pt idx="634">
                        <c:v>0.19450680000000001</c:v>
                      </c:pt>
                      <c:pt idx="635">
                        <c:v>0.1820068</c:v>
                      </c:pt>
                      <c:pt idx="636">
                        <c:v>0.16950680000000001</c:v>
                      </c:pt>
                      <c:pt idx="637">
                        <c:v>0.1570068</c:v>
                      </c:pt>
                      <c:pt idx="638">
                        <c:v>0.14450679999999999</c:v>
                      </c:pt>
                      <c:pt idx="639">
                        <c:v>0.13200680000000001</c:v>
                      </c:pt>
                      <c:pt idx="640">
                        <c:v>0.1195068</c:v>
                      </c:pt>
                      <c:pt idx="641">
                        <c:v>0.1070068</c:v>
                      </c:pt>
                      <c:pt idx="642">
                        <c:v>9.4506839999999995E-2</c:v>
                      </c:pt>
                      <c:pt idx="643">
                        <c:v>8.2006839999999998E-2</c:v>
                      </c:pt>
                      <c:pt idx="644">
                        <c:v>6.950684E-2</c:v>
                      </c:pt>
                      <c:pt idx="645">
                        <c:v>5.7006840000000003E-2</c:v>
                      </c:pt>
                      <c:pt idx="646">
                        <c:v>4.4506839999999999E-2</c:v>
                      </c:pt>
                      <c:pt idx="647">
                        <c:v>3.2006840000000002E-2</c:v>
                      </c:pt>
                      <c:pt idx="648">
                        <c:v>1.9506840000000001E-2</c:v>
                      </c:pt>
                      <c:pt idx="649">
                        <c:v>7.0068389999999999E-3</c:v>
                      </c:pt>
                      <c:pt idx="650">
                        <c:v>-5.4931609999999999E-3</c:v>
                      </c:pt>
                      <c:pt idx="651">
                        <c:v>-1.7993160000000001E-2</c:v>
                      </c:pt>
                      <c:pt idx="652">
                        <c:v>-3.0493159999999998E-2</c:v>
                      </c:pt>
                      <c:pt idx="653">
                        <c:v>-4.2993160000000002E-2</c:v>
                      </c:pt>
                      <c:pt idx="654">
                        <c:v>-5.549316E-2</c:v>
                      </c:pt>
                      <c:pt idx="655">
                        <c:v>-6.7993159999999997E-2</c:v>
                      </c:pt>
                      <c:pt idx="656">
                        <c:v>-8.0493159999999994E-2</c:v>
                      </c:pt>
                      <c:pt idx="657">
                        <c:v>-9.2993160000000005E-2</c:v>
                      </c:pt>
                      <c:pt idx="658">
                        <c:v>-0.1054932</c:v>
                      </c:pt>
                      <c:pt idx="659">
                        <c:v>-0.11799320000000001</c:v>
                      </c:pt>
                      <c:pt idx="660">
                        <c:v>-0.1304932</c:v>
                      </c:pt>
                      <c:pt idx="661">
                        <c:v>-0.14299319999999999</c:v>
                      </c:pt>
                      <c:pt idx="662">
                        <c:v>-0.1554932</c:v>
                      </c:pt>
                      <c:pt idx="663">
                        <c:v>-0.16799320000000001</c:v>
                      </c:pt>
                      <c:pt idx="664">
                        <c:v>-0.18049319999999999</c:v>
                      </c:pt>
                      <c:pt idx="665">
                        <c:v>-0.1929932</c:v>
                      </c:pt>
                      <c:pt idx="666">
                        <c:v>-0.20549319999999999</c:v>
                      </c:pt>
                      <c:pt idx="667">
                        <c:v>-0.2179932</c:v>
                      </c:pt>
                      <c:pt idx="668">
                        <c:v>-0.23049320000000001</c:v>
                      </c:pt>
                      <c:pt idx="669">
                        <c:v>-0.24299319999999999</c:v>
                      </c:pt>
                      <c:pt idx="670">
                        <c:v>-0.25549319999999998</c:v>
                      </c:pt>
                      <c:pt idx="671">
                        <c:v>-0.26799319999999999</c:v>
                      </c:pt>
                      <c:pt idx="672">
                        <c:v>-0.2804932</c:v>
                      </c:pt>
                      <c:pt idx="673">
                        <c:v>-0.29299320000000001</c:v>
                      </c:pt>
                      <c:pt idx="674">
                        <c:v>-0.30549310000000002</c:v>
                      </c:pt>
                      <c:pt idx="675">
                        <c:v>-0.31799319999999998</c:v>
                      </c:pt>
                      <c:pt idx="676">
                        <c:v>-0.33049319999999999</c:v>
                      </c:pt>
                      <c:pt idx="677">
                        <c:v>-0.3429932</c:v>
                      </c:pt>
                      <c:pt idx="678">
                        <c:v>-0.35549320000000001</c:v>
                      </c:pt>
                      <c:pt idx="679">
                        <c:v>-0.36799310000000002</c:v>
                      </c:pt>
                      <c:pt idx="680">
                        <c:v>-0.38049319999999998</c:v>
                      </c:pt>
                      <c:pt idx="681">
                        <c:v>-0.39299319999999999</c:v>
                      </c:pt>
                      <c:pt idx="682">
                        <c:v>-0.4054932</c:v>
                      </c:pt>
                      <c:pt idx="683">
                        <c:v>-0.41799320000000001</c:v>
                      </c:pt>
                      <c:pt idx="684">
                        <c:v>-0.43049310000000002</c:v>
                      </c:pt>
                      <c:pt idx="685">
                        <c:v>-0.44299319999999998</c:v>
                      </c:pt>
                      <c:pt idx="686">
                        <c:v>-0.45549319999999999</c:v>
                      </c:pt>
                      <c:pt idx="687">
                        <c:v>-0.4679932</c:v>
                      </c:pt>
                      <c:pt idx="688">
                        <c:v>-0.48049320000000001</c:v>
                      </c:pt>
                      <c:pt idx="689">
                        <c:v>-0.49299310000000002</c:v>
                      </c:pt>
                      <c:pt idx="690">
                        <c:v>-0.50549319999999998</c:v>
                      </c:pt>
                      <c:pt idx="691">
                        <c:v>-0.51799320000000004</c:v>
                      </c:pt>
                      <c:pt idx="692">
                        <c:v>-0.53049310000000005</c:v>
                      </c:pt>
                      <c:pt idx="693">
                        <c:v>-0.54299319999999995</c:v>
                      </c:pt>
                      <c:pt idx="694">
                        <c:v>-0.55549320000000002</c:v>
                      </c:pt>
                      <c:pt idx="695">
                        <c:v>-0.56799319999999998</c:v>
                      </c:pt>
                      <c:pt idx="696">
                        <c:v>-0.58049320000000004</c:v>
                      </c:pt>
                      <c:pt idx="697">
                        <c:v>-0.59299310000000005</c:v>
                      </c:pt>
                      <c:pt idx="698">
                        <c:v>-0.60549319999999995</c:v>
                      </c:pt>
                      <c:pt idx="699">
                        <c:v>-0.61799320000000002</c:v>
                      </c:pt>
                      <c:pt idx="700">
                        <c:v>-0.63049319999999998</c:v>
                      </c:pt>
                      <c:pt idx="701">
                        <c:v>-0.64299320000000004</c:v>
                      </c:pt>
                      <c:pt idx="702">
                        <c:v>-0.65549310000000005</c:v>
                      </c:pt>
                      <c:pt idx="703">
                        <c:v>-0.66799319999999995</c:v>
                      </c:pt>
                      <c:pt idx="704">
                        <c:v>-0.68049320000000002</c:v>
                      </c:pt>
                      <c:pt idx="705">
                        <c:v>-0.69299319999999998</c:v>
                      </c:pt>
                      <c:pt idx="706">
                        <c:v>-0.70549320000000004</c:v>
                      </c:pt>
                      <c:pt idx="707">
                        <c:v>-0.71799310000000005</c:v>
                      </c:pt>
                      <c:pt idx="708">
                        <c:v>-0.73049319999999995</c:v>
                      </c:pt>
                      <c:pt idx="709">
                        <c:v>-0.74299320000000002</c:v>
                      </c:pt>
                      <c:pt idx="710">
                        <c:v>-0.75549319999999998</c:v>
                      </c:pt>
                      <c:pt idx="711">
                        <c:v>-0.76799320000000004</c:v>
                      </c:pt>
                      <c:pt idx="712">
                        <c:v>-0.78049310000000005</c:v>
                      </c:pt>
                      <c:pt idx="713">
                        <c:v>-0.79299319999999995</c:v>
                      </c:pt>
                      <c:pt idx="714">
                        <c:v>-0.80549320000000002</c:v>
                      </c:pt>
                      <c:pt idx="715">
                        <c:v>-0.79299319999999995</c:v>
                      </c:pt>
                      <c:pt idx="716">
                        <c:v>-0.78049310000000005</c:v>
                      </c:pt>
                      <c:pt idx="717">
                        <c:v>-0.76799320000000004</c:v>
                      </c:pt>
                      <c:pt idx="718">
                        <c:v>-0.75549319999999998</c:v>
                      </c:pt>
                      <c:pt idx="719">
                        <c:v>-0.74299320000000002</c:v>
                      </c:pt>
                      <c:pt idx="720">
                        <c:v>-0.73049319999999995</c:v>
                      </c:pt>
                      <c:pt idx="721">
                        <c:v>-0.71799310000000005</c:v>
                      </c:pt>
                      <c:pt idx="722">
                        <c:v>-0.70549320000000004</c:v>
                      </c:pt>
                      <c:pt idx="723">
                        <c:v>-0.69299319999999998</c:v>
                      </c:pt>
                      <c:pt idx="724">
                        <c:v>-0.68049320000000002</c:v>
                      </c:pt>
                      <c:pt idx="725">
                        <c:v>-0.66799319999999995</c:v>
                      </c:pt>
                      <c:pt idx="726">
                        <c:v>-0.65549310000000005</c:v>
                      </c:pt>
                      <c:pt idx="727">
                        <c:v>-0.64299320000000004</c:v>
                      </c:pt>
                      <c:pt idx="728">
                        <c:v>-0.63049319999999998</c:v>
                      </c:pt>
                      <c:pt idx="729">
                        <c:v>-0.61799320000000002</c:v>
                      </c:pt>
                      <c:pt idx="730">
                        <c:v>-0.60549319999999995</c:v>
                      </c:pt>
                      <c:pt idx="731">
                        <c:v>-0.59299310000000005</c:v>
                      </c:pt>
                      <c:pt idx="732">
                        <c:v>-0.58049320000000004</c:v>
                      </c:pt>
                      <c:pt idx="733">
                        <c:v>-0.56799319999999998</c:v>
                      </c:pt>
                      <c:pt idx="734">
                        <c:v>-0.55549320000000002</c:v>
                      </c:pt>
                      <c:pt idx="735">
                        <c:v>-0.54299319999999995</c:v>
                      </c:pt>
                      <c:pt idx="736">
                        <c:v>-0.53049310000000005</c:v>
                      </c:pt>
                      <c:pt idx="737">
                        <c:v>-0.51799320000000004</c:v>
                      </c:pt>
                      <c:pt idx="738">
                        <c:v>-0.50549319999999998</c:v>
                      </c:pt>
                      <c:pt idx="739">
                        <c:v>-0.49299310000000002</c:v>
                      </c:pt>
                      <c:pt idx="740">
                        <c:v>-0.48049320000000001</c:v>
                      </c:pt>
                      <c:pt idx="741">
                        <c:v>-0.4679932</c:v>
                      </c:pt>
                      <c:pt idx="742">
                        <c:v>-0.45549319999999999</c:v>
                      </c:pt>
                      <c:pt idx="743">
                        <c:v>-0.44299319999999998</c:v>
                      </c:pt>
                      <c:pt idx="744">
                        <c:v>-0.43049310000000002</c:v>
                      </c:pt>
                      <c:pt idx="745">
                        <c:v>-0.41799320000000001</c:v>
                      </c:pt>
                      <c:pt idx="746">
                        <c:v>-0.4054932</c:v>
                      </c:pt>
                      <c:pt idx="747">
                        <c:v>-0.39299319999999999</c:v>
                      </c:pt>
                      <c:pt idx="748">
                        <c:v>-0.38049319999999998</c:v>
                      </c:pt>
                      <c:pt idx="749">
                        <c:v>-0.36799310000000002</c:v>
                      </c:pt>
                      <c:pt idx="750">
                        <c:v>-0.35549320000000001</c:v>
                      </c:pt>
                      <c:pt idx="751">
                        <c:v>-0.3429932</c:v>
                      </c:pt>
                      <c:pt idx="752">
                        <c:v>-0.33049319999999999</c:v>
                      </c:pt>
                      <c:pt idx="753">
                        <c:v>-0.31799319999999998</c:v>
                      </c:pt>
                      <c:pt idx="754">
                        <c:v>-0.30549310000000002</c:v>
                      </c:pt>
                      <c:pt idx="755">
                        <c:v>-0.29299320000000001</c:v>
                      </c:pt>
                      <c:pt idx="756">
                        <c:v>-0.2804932</c:v>
                      </c:pt>
                      <c:pt idx="757">
                        <c:v>-0.26799319999999999</c:v>
                      </c:pt>
                      <c:pt idx="758">
                        <c:v>-0.25549319999999998</c:v>
                      </c:pt>
                      <c:pt idx="759">
                        <c:v>-0.24299319999999999</c:v>
                      </c:pt>
                      <c:pt idx="760">
                        <c:v>-0.23049320000000001</c:v>
                      </c:pt>
                      <c:pt idx="761">
                        <c:v>-0.2179932</c:v>
                      </c:pt>
                      <c:pt idx="762">
                        <c:v>-0.20549319999999999</c:v>
                      </c:pt>
                      <c:pt idx="763">
                        <c:v>-0.1929932</c:v>
                      </c:pt>
                      <c:pt idx="764">
                        <c:v>-0.18049319999999999</c:v>
                      </c:pt>
                      <c:pt idx="765">
                        <c:v>-0.16799320000000001</c:v>
                      </c:pt>
                      <c:pt idx="766">
                        <c:v>-0.1554932</c:v>
                      </c:pt>
                      <c:pt idx="767">
                        <c:v>-0.14299319999999999</c:v>
                      </c:pt>
                      <c:pt idx="768">
                        <c:v>-0.1304932</c:v>
                      </c:pt>
                      <c:pt idx="769">
                        <c:v>-0.11799320000000001</c:v>
                      </c:pt>
                      <c:pt idx="770">
                        <c:v>-0.1054932</c:v>
                      </c:pt>
                      <c:pt idx="771">
                        <c:v>-9.2993160000000005E-2</c:v>
                      </c:pt>
                      <c:pt idx="772">
                        <c:v>-8.0493159999999994E-2</c:v>
                      </c:pt>
                      <c:pt idx="773">
                        <c:v>-6.7993159999999997E-2</c:v>
                      </c:pt>
                      <c:pt idx="774">
                        <c:v>-5.549316E-2</c:v>
                      </c:pt>
                      <c:pt idx="775">
                        <c:v>-4.2993160000000002E-2</c:v>
                      </c:pt>
                      <c:pt idx="776">
                        <c:v>-3.0493159999999998E-2</c:v>
                      </c:pt>
                      <c:pt idx="777">
                        <c:v>-1.7993160000000001E-2</c:v>
                      </c:pt>
                      <c:pt idx="778">
                        <c:v>-5.4931609999999999E-3</c:v>
                      </c:pt>
                      <c:pt idx="779">
                        <c:v>7.0068389999999999E-3</c:v>
                      </c:pt>
                      <c:pt idx="780">
                        <c:v>1.9506840000000001E-2</c:v>
                      </c:pt>
                      <c:pt idx="781">
                        <c:v>3.2006840000000002E-2</c:v>
                      </c:pt>
                      <c:pt idx="782">
                        <c:v>4.4506839999999999E-2</c:v>
                      </c:pt>
                      <c:pt idx="783">
                        <c:v>5.7006840000000003E-2</c:v>
                      </c:pt>
                      <c:pt idx="784">
                        <c:v>6.950684E-2</c:v>
                      </c:pt>
                      <c:pt idx="785">
                        <c:v>8.2006839999999998E-2</c:v>
                      </c:pt>
                      <c:pt idx="786">
                        <c:v>9.4506839999999995E-2</c:v>
                      </c:pt>
                      <c:pt idx="787">
                        <c:v>0.1070068</c:v>
                      </c:pt>
                      <c:pt idx="788">
                        <c:v>0.1195068</c:v>
                      </c:pt>
                      <c:pt idx="789">
                        <c:v>0.13200680000000001</c:v>
                      </c:pt>
                      <c:pt idx="790">
                        <c:v>0.14450679999999999</c:v>
                      </c:pt>
                      <c:pt idx="791">
                        <c:v>0.1570068</c:v>
                      </c:pt>
                      <c:pt idx="792">
                        <c:v>0.16950680000000001</c:v>
                      </c:pt>
                      <c:pt idx="793">
                        <c:v>0.1820068</c:v>
                      </c:pt>
                      <c:pt idx="794">
                        <c:v>0.19450680000000001</c:v>
                      </c:pt>
                      <c:pt idx="795">
                        <c:v>0.20700679999999999</c:v>
                      </c:pt>
                      <c:pt idx="796">
                        <c:v>0.2195068</c:v>
                      </c:pt>
                      <c:pt idx="797">
                        <c:v>0.23200680000000001</c:v>
                      </c:pt>
                      <c:pt idx="798">
                        <c:v>0.2445068</c:v>
                      </c:pt>
                      <c:pt idx="799">
                        <c:v>0.25700689999999998</c:v>
                      </c:pt>
                      <c:pt idx="800">
                        <c:v>0.26950679999999999</c:v>
                      </c:pt>
                      <c:pt idx="801">
                        <c:v>0.2820068</c:v>
                      </c:pt>
                      <c:pt idx="802">
                        <c:v>0.29450680000000001</c:v>
                      </c:pt>
                      <c:pt idx="803">
                        <c:v>0.30700680000000002</c:v>
                      </c:pt>
                      <c:pt idx="804">
                        <c:v>0.31950689999999998</c:v>
                      </c:pt>
                      <c:pt idx="805">
                        <c:v>0.33200679999999999</c:v>
                      </c:pt>
                      <c:pt idx="806">
                        <c:v>0.3445068</c:v>
                      </c:pt>
                      <c:pt idx="807">
                        <c:v>0.35700680000000001</c:v>
                      </c:pt>
                      <c:pt idx="808">
                        <c:v>0.36950680000000002</c:v>
                      </c:pt>
                      <c:pt idx="809">
                        <c:v>0.38200689999999998</c:v>
                      </c:pt>
                      <c:pt idx="810">
                        <c:v>0.39450679999999999</c:v>
                      </c:pt>
                      <c:pt idx="811">
                        <c:v>0.4070068</c:v>
                      </c:pt>
                      <c:pt idx="812">
                        <c:v>0.41950680000000001</c:v>
                      </c:pt>
                      <c:pt idx="813">
                        <c:v>0.43200680000000002</c:v>
                      </c:pt>
                      <c:pt idx="814">
                        <c:v>0.44450689999999998</c:v>
                      </c:pt>
                      <c:pt idx="815">
                        <c:v>0.45700679999999999</c:v>
                      </c:pt>
                      <c:pt idx="816">
                        <c:v>0.4695068</c:v>
                      </c:pt>
                      <c:pt idx="817">
                        <c:v>0.48200680000000001</c:v>
                      </c:pt>
                      <c:pt idx="818">
                        <c:v>0.49450680000000002</c:v>
                      </c:pt>
                      <c:pt idx="819">
                        <c:v>0.50700679999999998</c:v>
                      </c:pt>
                      <c:pt idx="820">
                        <c:v>0.51950680000000005</c:v>
                      </c:pt>
                      <c:pt idx="821">
                        <c:v>0.53200689999999995</c:v>
                      </c:pt>
                      <c:pt idx="822">
                        <c:v>0.54450679999999996</c:v>
                      </c:pt>
                      <c:pt idx="823">
                        <c:v>0.55700680000000002</c:v>
                      </c:pt>
                      <c:pt idx="824">
                        <c:v>0.56950679999999998</c:v>
                      </c:pt>
                      <c:pt idx="825">
                        <c:v>0.58200680000000005</c:v>
                      </c:pt>
                      <c:pt idx="826">
                        <c:v>0.59450689999999995</c:v>
                      </c:pt>
                      <c:pt idx="827">
                        <c:v>0.60700679999999996</c:v>
                      </c:pt>
                      <c:pt idx="828">
                        <c:v>0.61950680000000002</c:v>
                      </c:pt>
                      <c:pt idx="829">
                        <c:v>0.63200679999999998</c:v>
                      </c:pt>
                      <c:pt idx="830">
                        <c:v>0.64450680000000005</c:v>
                      </c:pt>
                      <c:pt idx="831">
                        <c:v>0.65700689999999995</c:v>
                      </c:pt>
                      <c:pt idx="832">
                        <c:v>0.66950679999999996</c:v>
                      </c:pt>
                      <c:pt idx="833">
                        <c:v>0.68200680000000002</c:v>
                      </c:pt>
                      <c:pt idx="834">
                        <c:v>0.69450679999999998</c:v>
                      </c:pt>
                      <c:pt idx="835">
                        <c:v>0.70700680000000005</c:v>
                      </c:pt>
                      <c:pt idx="836">
                        <c:v>0.71950689999999995</c:v>
                      </c:pt>
                      <c:pt idx="837">
                        <c:v>0.73200679999999996</c:v>
                      </c:pt>
                      <c:pt idx="838">
                        <c:v>0.74450680000000002</c:v>
                      </c:pt>
                      <c:pt idx="839">
                        <c:v>0.75700679999999998</c:v>
                      </c:pt>
                      <c:pt idx="840">
                        <c:v>0.76950680000000005</c:v>
                      </c:pt>
                      <c:pt idx="841">
                        <c:v>0.78200689999999995</c:v>
                      </c:pt>
                      <c:pt idx="842">
                        <c:v>0.79450679999999996</c:v>
                      </c:pt>
                      <c:pt idx="843">
                        <c:v>0.80700680000000002</c:v>
                      </c:pt>
                      <c:pt idx="844">
                        <c:v>0.81950679999999998</c:v>
                      </c:pt>
                      <c:pt idx="845">
                        <c:v>0.83200680000000005</c:v>
                      </c:pt>
                      <c:pt idx="846">
                        <c:v>0.84450689999999995</c:v>
                      </c:pt>
                      <c:pt idx="847">
                        <c:v>0.85700679999999996</c:v>
                      </c:pt>
                      <c:pt idx="848">
                        <c:v>0.86950680000000002</c:v>
                      </c:pt>
                      <c:pt idx="849">
                        <c:v>0.88200679999999998</c:v>
                      </c:pt>
                      <c:pt idx="850">
                        <c:v>0.89450680000000005</c:v>
                      </c:pt>
                      <c:pt idx="851">
                        <c:v>0.90700689999999995</c:v>
                      </c:pt>
                      <c:pt idx="852">
                        <c:v>0.91950679999999996</c:v>
                      </c:pt>
                      <c:pt idx="853">
                        <c:v>0.93200680000000002</c:v>
                      </c:pt>
                      <c:pt idx="854">
                        <c:v>0.94450679999999998</c:v>
                      </c:pt>
                      <c:pt idx="855">
                        <c:v>0.95700680000000005</c:v>
                      </c:pt>
                      <c:pt idx="856">
                        <c:v>0.96950689999999995</c:v>
                      </c:pt>
                      <c:pt idx="857">
                        <c:v>0.98200679999999996</c:v>
                      </c:pt>
                      <c:pt idx="858">
                        <c:v>0.99450680000000002</c:v>
                      </c:pt>
                      <c:pt idx="859">
                        <c:v>0.98200679999999996</c:v>
                      </c:pt>
                      <c:pt idx="860">
                        <c:v>0.96950689999999995</c:v>
                      </c:pt>
                      <c:pt idx="861">
                        <c:v>0.95700680000000005</c:v>
                      </c:pt>
                      <c:pt idx="862">
                        <c:v>0.94450679999999998</c:v>
                      </c:pt>
                      <c:pt idx="863">
                        <c:v>0.93200680000000002</c:v>
                      </c:pt>
                      <c:pt idx="864">
                        <c:v>0.91950679999999996</c:v>
                      </c:pt>
                      <c:pt idx="865">
                        <c:v>0.90700689999999995</c:v>
                      </c:pt>
                      <c:pt idx="866">
                        <c:v>0.89450680000000005</c:v>
                      </c:pt>
                      <c:pt idx="867">
                        <c:v>0.88200679999999998</c:v>
                      </c:pt>
                      <c:pt idx="868">
                        <c:v>0.86950680000000002</c:v>
                      </c:pt>
                      <c:pt idx="869">
                        <c:v>0.85700679999999996</c:v>
                      </c:pt>
                      <c:pt idx="870">
                        <c:v>0.84450689999999995</c:v>
                      </c:pt>
                      <c:pt idx="871">
                        <c:v>0.83200680000000005</c:v>
                      </c:pt>
                      <c:pt idx="872">
                        <c:v>0.81950679999999998</c:v>
                      </c:pt>
                      <c:pt idx="873">
                        <c:v>0.80700680000000002</c:v>
                      </c:pt>
                      <c:pt idx="874">
                        <c:v>0.79450679999999996</c:v>
                      </c:pt>
                      <c:pt idx="875">
                        <c:v>0.78200689999999995</c:v>
                      </c:pt>
                      <c:pt idx="876">
                        <c:v>0.76950680000000005</c:v>
                      </c:pt>
                      <c:pt idx="877">
                        <c:v>0.75700679999999998</c:v>
                      </c:pt>
                      <c:pt idx="878">
                        <c:v>0.74450680000000002</c:v>
                      </c:pt>
                      <c:pt idx="879">
                        <c:v>0.73200679999999996</c:v>
                      </c:pt>
                      <c:pt idx="880">
                        <c:v>0.71950689999999995</c:v>
                      </c:pt>
                      <c:pt idx="881">
                        <c:v>0.70700680000000005</c:v>
                      </c:pt>
                      <c:pt idx="882">
                        <c:v>0.69450679999999998</c:v>
                      </c:pt>
                      <c:pt idx="883">
                        <c:v>0.68200680000000002</c:v>
                      </c:pt>
                      <c:pt idx="884">
                        <c:v>0.66950679999999996</c:v>
                      </c:pt>
                      <c:pt idx="885">
                        <c:v>0.65700689999999995</c:v>
                      </c:pt>
                      <c:pt idx="886">
                        <c:v>0.64450680000000005</c:v>
                      </c:pt>
                      <c:pt idx="887">
                        <c:v>0.63200679999999998</c:v>
                      </c:pt>
                      <c:pt idx="888">
                        <c:v>0.61950680000000002</c:v>
                      </c:pt>
                      <c:pt idx="889">
                        <c:v>0.60700679999999996</c:v>
                      </c:pt>
                      <c:pt idx="890">
                        <c:v>0.59450689999999995</c:v>
                      </c:pt>
                      <c:pt idx="891">
                        <c:v>0.58200680000000005</c:v>
                      </c:pt>
                      <c:pt idx="892">
                        <c:v>0.56950679999999998</c:v>
                      </c:pt>
                      <c:pt idx="893">
                        <c:v>0.55700680000000002</c:v>
                      </c:pt>
                      <c:pt idx="894">
                        <c:v>0.54450679999999996</c:v>
                      </c:pt>
                      <c:pt idx="895">
                        <c:v>0.53200689999999995</c:v>
                      </c:pt>
                      <c:pt idx="896">
                        <c:v>0.51950680000000005</c:v>
                      </c:pt>
                      <c:pt idx="897">
                        <c:v>0.50700679999999998</c:v>
                      </c:pt>
                      <c:pt idx="898">
                        <c:v>0.49450680000000002</c:v>
                      </c:pt>
                      <c:pt idx="899">
                        <c:v>0.48200680000000001</c:v>
                      </c:pt>
                      <c:pt idx="900">
                        <c:v>0.4695068</c:v>
                      </c:pt>
                      <c:pt idx="901">
                        <c:v>0.45700679999999999</c:v>
                      </c:pt>
                      <c:pt idx="902">
                        <c:v>0.44450689999999998</c:v>
                      </c:pt>
                      <c:pt idx="903">
                        <c:v>0.43200680000000002</c:v>
                      </c:pt>
                      <c:pt idx="904">
                        <c:v>0.41950680000000001</c:v>
                      </c:pt>
                      <c:pt idx="905">
                        <c:v>0.4070068</c:v>
                      </c:pt>
                      <c:pt idx="906">
                        <c:v>0.39450679999999999</c:v>
                      </c:pt>
                      <c:pt idx="907">
                        <c:v>0.38200689999999998</c:v>
                      </c:pt>
                      <c:pt idx="908">
                        <c:v>0.36950680000000002</c:v>
                      </c:pt>
                      <c:pt idx="909">
                        <c:v>0.35700680000000001</c:v>
                      </c:pt>
                      <c:pt idx="910">
                        <c:v>0.3445068</c:v>
                      </c:pt>
                      <c:pt idx="911">
                        <c:v>0.33200679999999999</c:v>
                      </c:pt>
                      <c:pt idx="912">
                        <c:v>0.31950689999999998</c:v>
                      </c:pt>
                      <c:pt idx="913">
                        <c:v>0.30700680000000002</c:v>
                      </c:pt>
                      <c:pt idx="914">
                        <c:v>0.29450680000000001</c:v>
                      </c:pt>
                      <c:pt idx="915">
                        <c:v>0.2820068</c:v>
                      </c:pt>
                      <c:pt idx="916">
                        <c:v>0.26950679999999999</c:v>
                      </c:pt>
                      <c:pt idx="917">
                        <c:v>0.25700689999999998</c:v>
                      </c:pt>
                      <c:pt idx="918">
                        <c:v>0.2445068</c:v>
                      </c:pt>
                      <c:pt idx="919">
                        <c:v>0.23200680000000001</c:v>
                      </c:pt>
                      <c:pt idx="920">
                        <c:v>0.2195068</c:v>
                      </c:pt>
                      <c:pt idx="921">
                        <c:v>0.20700679999999999</c:v>
                      </c:pt>
                      <c:pt idx="922">
                        <c:v>0.19450680000000001</c:v>
                      </c:pt>
                      <c:pt idx="923">
                        <c:v>0.1820068</c:v>
                      </c:pt>
                      <c:pt idx="924">
                        <c:v>0.16950680000000001</c:v>
                      </c:pt>
                      <c:pt idx="925">
                        <c:v>0.1570068</c:v>
                      </c:pt>
                      <c:pt idx="926">
                        <c:v>0.14450679999999999</c:v>
                      </c:pt>
                      <c:pt idx="927">
                        <c:v>0.13200680000000001</c:v>
                      </c:pt>
                      <c:pt idx="928">
                        <c:v>0.1195068</c:v>
                      </c:pt>
                      <c:pt idx="929">
                        <c:v>0.1070068</c:v>
                      </c:pt>
                      <c:pt idx="930">
                        <c:v>9.4506839999999995E-2</c:v>
                      </c:pt>
                      <c:pt idx="931">
                        <c:v>8.2006839999999998E-2</c:v>
                      </c:pt>
                      <c:pt idx="932">
                        <c:v>6.950684E-2</c:v>
                      </c:pt>
                      <c:pt idx="933">
                        <c:v>5.7006840000000003E-2</c:v>
                      </c:pt>
                      <c:pt idx="934">
                        <c:v>4.4506839999999999E-2</c:v>
                      </c:pt>
                      <c:pt idx="935">
                        <c:v>3.2006840000000002E-2</c:v>
                      </c:pt>
                      <c:pt idx="936">
                        <c:v>1.9506840000000001E-2</c:v>
                      </c:pt>
                      <c:pt idx="937">
                        <c:v>7.0068389999999999E-3</c:v>
                      </c:pt>
                      <c:pt idx="938">
                        <c:v>-5.4931609999999999E-3</c:v>
                      </c:pt>
                      <c:pt idx="939">
                        <c:v>-1.7993160000000001E-2</c:v>
                      </c:pt>
                      <c:pt idx="940">
                        <c:v>-3.0493159999999998E-2</c:v>
                      </c:pt>
                      <c:pt idx="941">
                        <c:v>-4.2993160000000002E-2</c:v>
                      </c:pt>
                      <c:pt idx="942">
                        <c:v>-5.549316E-2</c:v>
                      </c:pt>
                      <c:pt idx="943">
                        <c:v>-6.7993159999999997E-2</c:v>
                      </c:pt>
                      <c:pt idx="944">
                        <c:v>-8.0493159999999994E-2</c:v>
                      </c:pt>
                      <c:pt idx="945">
                        <c:v>-9.2993160000000005E-2</c:v>
                      </c:pt>
                      <c:pt idx="946">
                        <c:v>-0.1054932</c:v>
                      </c:pt>
                      <c:pt idx="947">
                        <c:v>-0.11799320000000001</c:v>
                      </c:pt>
                      <c:pt idx="948">
                        <c:v>-0.1304932</c:v>
                      </c:pt>
                      <c:pt idx="949">
                        <c:v>-0.14299319999999999</c:v>
                      </c:pt>
                      <c:pt idx="950">
                        <c:v>-0.1554932</c:v>
                      </c:pt>
                      <c:pt idx="951">
                        <c:v>-0.16799320000000001</c:v>
                      </c:pt>
                      <c:pt idx="952">
                        <c:v>-0.18049319999999999</c:v>
                      </c:pt>
                      <c:pt idx="953">
                        <c:v>-0.1929932</c:v>
                      </c:pt>
                      <c:pt idx="954">
                        <c:v>-0.20549319999999999</c:v>
                      </c:pt>
                      <c:pt idx="955">
                        <c:v>-0.2179932</c:v>
                      </c:pt>
                      <c:pt idx="956">
                        <c:v>-0.23049320000000001</c:v>
                      </c:pt>
                      <c:pt idx="957">
                        <c:v>-0.24299319999999999</c:v>
                      </c:pt>
                      <c:pt idx="958">
                        <c:v>-0.25549319999999998</c:v>
                      </c:pt>
                      <c:pt idx="959">
                        <c:v>-0.26799319999999999</c:v>
                      </c:pt>
                      <c:pt idx="960">
                        <c:v>-0.2804932</c:v>
                      </c:pt>
                      <c:pt idx="961">
                        <c:v>-0.29299320000000001</c:v>
                      </c:pt>
                      <c:pt idx="962">
                        <c:v>-0.30549310000000002</c:v>
                      </c:pt>
                      <c:pt idx="963">
                        <c:v>-0.31799319999999998</c:v>
                      </c:pt>
                      <c:pt idx="964">
                        <c:v>-0.33049319999999999</c:v>
                      </c:pt>
                      <c:pt idx="965">
                        <c:v>-0.3429932</c:v>
                      </c:pt>
                      <c:pt idx="966">
                        <c:v>-0.35549320000000001</c:v>
                      </c:pt>
                      <c:pt idx="967">
                        <c:v>-0.36799310000000002</c:v>
                      </c:pt>
                      <c:pt idx="968">
                        <c:v>-0.38049319999999998</c:v>
                      </c:pt>
                      <c:pt idx="969">
                        <c:v>-0.39299319999999999</c:v>
                      </c:pt>
                      <c:pt idx="970">
                        <c:v>-0.4054932</c:v>
                      </c:pt>
                      <c:pt idx="971">
                        <c:v>-0.41799320000000001</c:v>
                      </c:pt>
                      <c:pt idx="972">
                        <c:v>-0.43049310000000002</c:v>
                      </c:pt>
                      <c:pt idx="973">
                        <c:v>-0.44299319999999998</c:v>
                      </c:pt>
                      <c:pt idx="974">
                        <c:v>-0.45549319999999999</c:v>
                      </c:pt>
                      <c:pt idx="975">
                        <c:v>-0.4679932</c:v>
                      </c:pt>
                      <c:pt idx="976">
                        <c:v>-0.48049320000000001</c:v>
                      </c:pt>
                      <c:pt idx="977">
                        <c:v>-0.49299310000000002</c:v>
                      </c:pt>
                      <c:pt idx="978">
                        <c:v>-0.50549319999999998</c:v>
                      </c:pt>
                      <c:pt idx="979">
                        <c:v>-0.51799320000000004</c:v>
                      </c:pt>
                      <c:pt idx="980">
                        <c:v>-0.53049310000000005</c:v>
                      </c:pt>
                      <c:pt idx="981">
                        <c:v>-0.54299319999999995</c:v>
                      </c:pt>
                      <c:pt idx="982">
                        <c:v>-0.55549320000000002</c:v>
                      </c:pt>
                      <c:pt idx="983">
                        <c:v>-0.56799319999999998</c:v>
                      </c:pt>
                      <c:pt idx="984">
                        <c:v>-0.58049320000000004</c:v>
                      </c:pt>
                      <c:pt idx="985">
                        <c:v>-0.59299310000000005</c:v>
                      </c:pt>
                      <c:pt idx="986">
                        <c:v>-0.60549319999999995</c:v>
                      </c:pt>
                      <c:pt idx="987">
                        <c:v>-0.61799320000000002</c:v>
                      </c:pt>
                      <c:pt idx="988">
                        <c:v>-0.63049319999999998</c:v>
                      </c:pt>
                      <c:pt idx="989">
                        <c:v>-0.64299320000000004</c:v>
                      </c:pt>
                      <c:pt idx="990">
                        <c:v>-0.65549310000000005</c:v>
                      </c:pt>
                      <c:pt idx="991">
                        <c:v>-0.66799319999999995</c:v>
                      </c:pt>
                      <c:pt idx="992">
                        <c:v>-0.68049320000000002</c:v>
                      </c:pt>
                      <c:pt idx="993">
                        <c:v>-0.69299319999999998</c:v>
                      </c:pt>
                      <c:pt idx="994">
                        <c:v>-0.70549320000000004</c:v>
                      </c:pt>
                      <c:pt idx="995">
                        <c:v>-0.71799310000000005</c:v>
                      </c:pt>
                      <c:pt idx="996">
                        <c:v>-0.73049319999999995</c:v>
                      </c:pt>
                      <c:pt idx="997">
                        <c:v>-0.74299320000000002</c:v>
                      </c:pt>
                      <c:pt idx="998">
                        <c:v>-0.75549319999999998</c:v>
                      </c:pt>
                      <c:pt idx="999">
                        <c:v>-0.76799320000000004</c:v>
                      </c:pt>
                      <c:pt idx="1000">
                        <c:v>-0.78049310000000005</c:v>
                      </c:pt>
                      <c:pt idx="1001">
                        <c:v>-0.79299319999999995</c:v>
                      </c:pt>
                      <c:pt idx="1002">
                        <c:v>-0.80549320000000002</c:v>
                      </c:pt>
                      <c:pt idx="1003">
                        <c:v>-0.81799319999999998</c:v>
                      </c:pt>
                      <c:pt idx="1004">
                        <c:v>-0.83049320000000004</c:v>
                      </c:pt>
                      <c:pt idx="1005">
                        <c:v>-0.84299310000000005</c:v>
                      </c:pt>
                      <c:pt idx="1006">
                        <c:v>-0.85549319999999995</c:v>
                      </c:pt>
                      <c:pt idx="1007">
                        <c:v>-0.86799320000000002</c:v>
                      </c:pt>
                      <c:pt idx="1008">
                        <c:v>-0.88049319999999998</c:v>
                      </c:pt>
                      <c:pt idx="1009">
                        <c:v>-0.89299320000000004</c:v>
                      </c:pt>
                      <c:pt idx="1010">
                        <c:v>-0.90549310000000005</c:v>
                      </c:pt>
                      <c:pt idx="1011">
                        <c:v>-0.91799319999999995</c:v>
                      </c:pt>
                      <c:pt idx="1012">
                        <c:v>-0.93049320000000002</c:v>
                      </c:pt>
                      <c:pt idx="1013">
                        <c:v>-0.94299319999999998</c:v>
                      </c:pt>
                      <c:pt idx="1014">
                        <c:v>-0.95549320000000004</c:v>
                      </c:pt>
                      <c:pt idx="1015">
                        <c:v>-0.96799310000000005</c:v>
                      </c:pt>
                      <c:pt idx="1016">
                        <c:v>-0.98049319999999995</c:v>
                      </c:pt>
                      <c:pt idx="1017">
                        <c:v>-0.99299320000000002</c:v>
                      </c:pt>
                      <c:pt idx="1018">
                        <c:v>-1.005493</c:v>
                      </c:pt>
                      <c:pt idx="1019">
                        <c:v>-0.99299320000000002</c:v>
                      </c:pt>
                      <c:pt idx="1020">
                        <c:v>-0.98049319999999995</c:v>
                      </c:pt>
                      <c:pt idx="1021">
                        <c:v>-0.96799310000000005</c:v>
                      </c:pt>
                      <c:pt idx="1022">
                        <c:v>-0.95549320000000004</c:v>
                      </c:pt>
                      <c:pt idx="1023">
                        <c:v>-0.94299319999999998</c:v>
                      </c:pt>
                      <c:pt idx="1024">
                        <c:v>-0.93049320000000002</c:v>
                      </c:pt>
                      <c:pt idx="1025">
                        <c:v>-0.91799319999999995</c:v>
                      </c:pt>
                      <c:pt idx="1026">
                        <c:v>-0.90549310000000005</c:v>
                      </c:pt>
                      <c:pt idx="1027">
                        <c:v>-0.89299320000000004</c:v>
                      </c:pt>
                      <c:pt idx="1028">
                        <c:v>-0.88049319999999998</c:v>
                      </c:pt>
                      <c:pt idx="1029">
                        <c:v>-0.86799320000000002</c:v>
                      </c:pt>
                      <c:pt idx="1030">
                        <c:v>-0.85549319999999995</c:v>
                      </c:pt>
                      <c:pt idx="1031">
                        <c:v>-0.84299310000000005</c:v>
                      </c:pt>
                      <c:pt idx="1032">
                        <c:v>-0.83049320000000004</c:v>
                      </c:pt>
                      <c:pt idx="1033">
                        <c:v>-0.81799319999999998</c:v>
                      </c:pt>
                      <c:pt idx="1034">
                        <c:v>-0.80549320000000002</c:v>
                      </c:pt>
                      <c:pt idx="1035">
                        <c:v>-0.79299319999999995</c:v>
                      </c:pt>
                      <c:pt idx="1036">
                        <c:v>-0.78049310000000005</c:v>
                      </c:pt>
                      <c:pt idx="1037">
                        <c:v>-0.76799320000000004</c:v>
                      </c:pt>
                      <c:pt idx="1038">
                        <c:v>-0.75549319999999998</c:v>
                      </c:pt>
                      <c:pt idx="1039">
                        <c:v>-0.74299320000000002</c:v>
                      </c:pt>
                      <c:pt idx="1040">
                        <c:v>-0.73049319999999995</c:v>
                      </c:pt>
                      <c:pt idx="1041">
                        <c:v>-0.71799310000000005</c:v>
                      </c:pt>
                      <c:pt idx="1042">
                        <c:v>-0.70549320000000004</c:v>
                      </c:pt>
                      <c:pt idx="1043">
                        <c:v>-0.69299319999999998</c:v>
                      </c:pt>
                      <c:pt idx="1044">
                        <c:v>-0.68049320000000002</c:v>
                      </c:pt>
                      <c:pt idx="1045">
                        <c:v>-0.66799319999999995</c:v>
                      </c:pt>
                      <c:pt idx="1046">
                        <c:v>-0.65549310000000005</c:v>
                      </c:pt>
                      <c:pt idx="1047">
                        <c:v>-0.64299320000000004</c:v>
                      </c:pt>
                      <c:pt idx="1048">
                        <c:v>-0.63049319999999998</c:v>
                      </c:pt>
                      <c:pt idx="1049">
                        <c:v>-0.61799320000000002</c:v>
                      </c:pt>
                      <c:pt idx="1050">
                        <c:v>-0.60549319999999995</c:v>
                      </c:pt>
                      <c:pt idx="1051">
                        <c:v>-0.59299310000000005</c:v>
                      </c:pt>
                      <c:pt idx="1052">
                        <c:v>-0.58049320000000004</c:v>
                      </c:pt>
                      <c:pt idx="1053">
                        <c:v>-0.56799319999999998</c:v>
                      </c:pt>
                      <c:pt idx="1054">
                        <c:v>-0.55549320000000002</c:v>
                      </c:pt>
                      <c:pt idx="1055">
                        <c:v>-0.54299319999999995</c:v>
                      </c:pt>
                      <c:pt idx="1056">
                        <c:v>-0.53049310000000005</c:v>
                      </c:pt>
                      <c:pt idx="1057">
                        <c:v>-0.51799320000000004</c:v>
                      </c:pt>
                      <c:pt idx="1058">
                        <c:v>-0.50549319999999998</c:v>
                      </c:pt>
                      <c:pt idx="1059">
                        <c:v>-0.49299310000000002</c:v>
                      </c:pt>
                      <c:pt idx="1060">
                        <c:v>-0.48049320000000001</c:v>
                      </c:pt>
                      <c:pt idx="1061">
                        <c:v>-0.4679932</c:v>
                      </c:pt>
                      <c:pt idx="1062">
                        <c:v>-0.45549319999999999</c:v>
                      </c:pt>
                      <c:pt idx="1063">
                        <c:v>-0.44299319999999998</c:v>
                      </c:pt>
                      <c:pt idx="1064">
                        <c:v>-0.43049310000000002</c:v>
                      </c:pt>
                      <c:pt idx="1065">
                        <c:v>-0.41799320000000001</c:v>
                      </c:pt>
                      <c:pt idx="1066">
                        <c:v>-0.4054932</c:v>
                      </c:pt>
                      <c:pt idx="1067">
                        <c:v>-0.39299319999999999</c:v>
                      </c:pt>
                      <c:pt idx="1068">
                        <c:v>-0.38049319999999998</c:v>
                      </c:pt>
                      <c:pt idx="1069">
                        <c:v>-0.36799310000000002</c:v>
                      </c:pt>
                      <c:pt idx="1070">
                        <c:v>-0.35549320000000001</c:v>
                      </c:pt>
                      <c:pt idx="1071">
                        <c:v>-0.3429932</c:v>
                      </c:pt>
                      <c:pt idx="1072">
                        <c:v>-0.33049319999999999</c:v>
                      </c:pt>
                      <c:pt idx="1073">
                        <c:v>-0.31799319999999998</c:v>
                      </c:pt>
                      <c:pt idx="1074">
                        <c:v>-0.30549310000000002</c:v>
                      </c:pt>
                      <c:pt idx="1075">
                        <c:v>-0.29299320000000001</c:v>
                      </c:pt>
                      <c:pt idx="1076">
                        <c:v>-0.2804932</c:v>
                      </c:pt>
                      <c:pt idx="1077">
                        <c:v>-0.26799319999999999</c:v>
                      </c:pt>
                      <c:pt idx="1078">
                        <c:v>-0.25549319999999998</c:v>
                      </c:pt>
                      <c:pt idx="1079">
                        <c:v>-0.24299319999999999</c:v>
                      </c:pt>
                      <c:pt idx="1080">
                        <c:v>-0.23049320000000001</c:v>
                      </c:pt>
                      <c:pt idx="1081">
                        <c:v>-0.2179932</c:v>
                      </c:pt>
                      <c:pt idx="1082">
                        <c:v>-0.20549319999999999</c:v>
                      </c:pt>
                      <c:pt idx="1083">
                        <c:v>-0.1929932</c:v>
                      </c:pt>
                      <c:pt idx="1084">
                        <c:v>-0.18049319999999999</c:v>
                      </c:pt>
                      <c:pt idx="1085">
                        <c:v>-0.16799320000000001</c:v>
                      </c:pt>
                      <c:pt idx="1086">
                        <c:v>-0.1554932</c:v>
                      </c:pt>
                      <c:pt idx="1087">
                        <c:v>-0.14299319999999999</c:v>
                      </c:pt>
                      <c:pt idx="1088">
                        <c:v>-0.1304932</c:v>
                      </c:pt>
                      <c:pt idx="1089">
                        <c:v>-0.11799320000000001</c:v>
                      </c:pt>
                      <c:pt idx="1090">
                        <c:v>-0.1054932</c:v>
                      </c:pt>
                      <c:pt idx="1091">
                        <c:v>-9.2993160000000005E-2</c:v>
                      </c:pt>
                      <c:pt idx="1092">
                        <c:v>-8.0493159999999994E-2</c:v>
                      </c:pt>
                      <c:pt idx="1093">
                        <c:v>-6.7993159999999997E-2</c:v>
                      </c:pt>
                      <c:pt idx="1094">
                        <c:v>-5.549316E-2</c:v>
                      </c:pt>
                      <c:pt idx="1095">
                        <c:v>-4.2993160000000002E-2</c:v>
                      </c:pt>
                      <c:pt idx="1096">
                        <c:v>-3.0493159999999998E-2</c:v>
                      </c:pt>
                      <c:pt idx="1097">
                        <c:v>-1.7993160000000001E-2</c:v>
                      </c:pt>
                      <c:pt idx="1098">
                        <c:v>-5.4931609999999999E-3</c:v>
                      </c:pt>
                      <c:pt idx="1099">
                        <c:v>7.0068389999999999E-3</c:v>
                      </c:pt>
                      <c:pt idx="1100">
                        <c:v>1.9506840000000001E-2</c:v>
                      </c:pt>
                      <c:pt idx="1101">
                        <c:v>3.2006840000000002E-2</c:v>
                      </c:pt>
                      <c:pt idx="1102">
                        <c:v>4.4506839999999999E-2</c:v>
                      </c:pt>
                      <c:pt idx="1103">
                        <c:v>5.7006840000000003E-2</c:v>
                      </c:pt>
                      <c:pt idx="1104">
                        <c:v>6.950684E-2</c:v>
                      </c:pt>
                      <c:pt idx="1105">
                        <c:v>8.2006839999999998E-2</c:v>
                      </c:pt>
                      <c:pt idx="1106">
                        <c:v>9.4506839999999995E-2</c:v>
                      </c:pt>
                      <c:pt idx="1107">
                        <c:v>0.1070068</c:v>
                      </c:pt>
                      <c:pt idx="1108">
                        <c:v>0.1195068</c:v>
                      </c:pt>
                      <c:pt idx="1109">
                        <c:v>0.13200680000000001</c:v>
                      </c:pt>
                      <c:pt idx="1110">
                        <c:v>0.14450679999999999</c:v>
                      </c:pt>
                      <c:pt idx="1111">
                        <c:v>0.1570068</c:v>
                      </c:pt>
                      <c:pt idx="1112">
                        <c:v>0.16950680000000001</c:v>
                      </c:pt>
                      <c:pt idx="1113">
                        <c:v>0.1820068</c:v>
                      </c:pt>
                      <c:pt idx="1114">
                        <c:v>0.19450680000000001</c:v>
                      </c:pt>
                      <c:pt idx="1115">
                        <c:v>0.20700679999999999</c:v>
                      </c:pt>
                      <c:pt idx="1116">
                        <c:v>0.2195068</c:v>
                      </c:pt>
                      <c:pt idx="1117">
                        <c:v>0.23200680000000001</c:v>
                      </c:pt>
                      <c:pt idx="1118">
                        <c:v>0.2445068</c:v>
                      </c:pt>
                      <c:pt idx="1119">
                        <c:v>0.25700689999999998</c:v>
                      </c:pt>
                      <c:pt idx="1120">
                        <c:v>0.26950679999999999</c:v>
                      </c:pt>
                      <c:pt idx="1121">
                        <c:v>0.2820068</c:v>
                      </c:pt>
                      <c:pt idx="1122">
                        <c:v>0.29450680000000001</c:v>
                      </c:pt>
                      <c:pt idx="1123">
                        <c:v>0.30700680000000002</c:v>
                      </c:pt>
                      <c:pt idx="1124">
                        <c:v>0.31950689999999998</c:v>
                      </c:pt>
                      <c:pt idx="1125">
                        <c:v>0.33200679999999999</c:v>
                      </c:pt>
                      <c:pt idx="1126">
                        <c:v>0.3445068</c:v>
                      </c:pt>
                      <c:pt idx="1127">
                        <c:v>0.35700680000000001</c:v>
                      </c:pt>
                      <c:pt idx="1128">
                        <c:v>0.36950680000000002</c:v>
                      </c:pt>
                      <c:pt idx="1129">
                        <c:v>0.38200689999999998</c:v>
                      </c:pt>
                      <c:pt idx="1130">
                        <c:v>0.39450679999999999</c:v>
                      </c:pt>
                      <c:pt idx="1131">
                        <c:v>0.4070068</c:v>
                      </c:pt>
                      <c:pt idx="1132">
                        <c:v>0.41950680000000001</c:v>
                      </c:pt>
                      <c:pt idx="1133">
                        <c:v>0.43200680000000002</c:v>
                      </c:pt>
                      <c:pt idx="1134">
                        <c:v>0.44450689999999998</c:v>
                      </c:pt>
                      <c:pt idx="1135">
                        <c:v>0.45700679999999999</c:v>
                      </c:pt>
                      <c:pt idx="1136">
                        <c:v>0.4695068</c:v>
                      </c:pt>
                      <c:pt idx="1137">
                        <c:v>0.48200680000000001</c:v>
                      </c:pt>
                      <c:pt idx="1138">
                        <c:v>0.49450680000000002</c:v>
                      </c:pt>
                      <c:pt idx="1139">
                        <c:v>0.50700679999999998</c:v>
                      </c:pt>
                      <c:pt idx="1140">
                        <c:v>0.51950680000000005</c:v>
                      </c:pt>
                      <c:pt idx="1141">
                        <c:v>0.53200689999999995</c:v>
                      </c:pt>
                      <c:pt idx="1142">
                        <c:v>0.54450679999999996</c:v>
                      </c:pt>
                      <c:pt idx="1143">
                        <c:v>0.55700680000000002</c:v>
                      </c:pt>
                      <c:pt idx="1144">
                        <c:v>0.56950679999999998</c:v>
                      </c:pt>
                      <c:pt idx="1145">
                        <c:v>0.58200680000000005</c:v>
                      </c:pt>
                      <c:pt idx="1146">
                        <c:v>0.59450689999999995</c:v>
                      </c:pt>
                      <c:pt idx="1147">
                        <c:v>0.60700679999999996</c:v>
                      </c:pt>
                      <c:pt idx="1148">
                        <c:v>0.61950680000000002</c:v>
                      </c:pt>
                      <c:pt idx="1149">
                        <c:v>0.63200679999999998</c:v>
                      </c:pt>
                      <c:pt idx="1150">
                        <c:v>0.64450680000000005</c:v>
                      </c:pt>
                      <c:pt idx="1151">
                        <c:v>0.65700689999999995</c:v>
                      </c:pt>
                      <c:pt idx="1152">
                        <c:v>0.66950679999999996</c:v>
                      </c:pt>
                      <c:pt idx="1153">
                        <c:v>0.68200680000000002</c:v>
                      </c:pt>
                      <c:pt idx="1154">
                        <c:v>0.69450679999999998</c:v>
                      </c:pt>
                      <c:pt idx="1155">
                        <c:v>0.70700680000000005</c:v>
                      </c:pt>
                      <c:pt idx="1156">
                        <c:v>0.71950689999999995</c:v>
                      </c:pt>
                      <c:pt idx="1157">
                        <c:v>0.73200679999999996</c:v>
                      </c:pt>
                      <c:pt idx="1158">
                        <c:v>0.74450680000000002</c:v>
                      </c:pt>
                      <c:pt idx="1159">
                        <c:v>0.75700679999999998</c:v>
                      </c:pt>
                      <c:pt idx="1160">
                        <c:v>0.76950680000000005</c:v>
                      </c:pt>
                      <c:pt idx="1161">
                        <c:v>0.78200689999999995</c:v>
                      </c:pt>
                      <c:pt idx="1162">
                        <c:v>0.79450679999999996</c:v>
                      </c:pt>
                      <c:pt idx="1163">
                        <c:v>0.80700680000000002</c:v>
                      </c:pt>
                      <c:pt idx="1164">
                        <c:v>0.81950679999999998</c:v>
                      </c:pt>
                      <c:pt idx="1165">
                        <c:v>0.83200680000000005</c:v>
                      </c:pt>
                      <c:pt idx="1166">
                        <c:v>0.84450689999999995</c:v>
                      </c:pt>
                      <c:pt idx="1167">
                        <c:v>0.85700679999999996</c:v>
                      </c:pt>
                      <c:pt idx="1168">
                        <c:v>0.86950680000000002</c:v>
                      </c:pt>
                      <c:pt idx="1169">
                        <c:v>0.88200679999999998</c:v>
                      </c:pt>
                      <c:pt idx="1170">
                        <c:v>0.89450680000000005</c:v>
                      </c:pt>
                      <c:pt idx="1171">
                        <c:v>0.90700689999999995</c:v>
                      </c:pt>
                      <c:pt idx="1172">
                        <c:v>0.91950679999999996</c:v>
                      </c:pt>
                      <c:pt idx="1173">
                        <c:v>0.93200680000000002</c:v>
                      </c:pt>
                      <c:pt idx="1174">
                        <c:v>0.94450679999999998</c:v>
                      </c:pt>
                      <c:pt idx="1175">
                        <c:v>0.95700680000000005</c:v>
                      </c:pt>
                      <c:pt idx="1176">
                        <c:v>0.96950689999999995</c:v>
                      </c:pt>
                      <c:pt idx="1177">
                        <c:v>0.98200679999999996</c:v>
                      </c:pt>
                      <c:pt idx="1178">
                        <c:v>0.99450680000000002</c:v>
                      </c:pt>
                      <c:pt idx="1179">
                        <c:v>0.98200679999999996</c:v>
                      </c:pt>
                      <c:pt idx="1180">
                        <c:v>0.96950689999999995</c:v>
                      </c:pt>
                      <c:pt idx="1181">
                        <c:v>0.95700680000000005</c:v>
                      </c:pt>
                      <c:pt idx="1182">
                        <c:v>0.94450679999999998</c:v>
                      </c:pt>
                      <c:pt idx="1183">
                        <c:v>0.93200680000000002</c:v>
                      </c:pt>
                      <c:pt idx="1184">
                        <c:v>0.91950679999999996</c:v>
                      </c:pt>
                      <c:pt idx="1185">
                        <c:v>0.90700689999999995</c:v>
                      </c:pt>
                      <c:pt idx="1186">
                        <c:v>0.89450680000000005</c:v>
                      </c:pt>
                      <c:pt idx="1187">
                        <c:v>0.88200679999999998</c:v>
                      </c:pt>
                      <c:pt idx="1188">
                        <c:v>0.86950680000000002</c:v>
                      </c:pt>
                      <c:pt idx="1189">
                        <c:v>0.85700679999999996</c:v>
                      </c:pt>
                      <c:pt idx="1190">
                        <c:v>0.84450689999999995</c:v>
                      </c:pt>
                      <c:pt idx="1191">
                        <c:v>0.83200680000000005</c:v>
                      </c:pt>
                      <c:pt idx="1192">
                        <c:v>0.81950679999999998</c:v>
                      </c:pt>
                      <c:pt idx="1193">
                        <c:v>0.80700680000000002</c:v>
                      </c:pt>
                      <c:pt idx="1194">
                        <c:v>0.79450679999999996</c:v>
                      </c:pt>
                      <c:pt idx="1195">
                        <c:v>0.78200689999999995</c:v>
                      </c:pt>
                      <c:pt idx="1196">
                        <c:v>0.76950680000000005</c:v>
                      </c:pt>
                      <c:pt idx="1197">
                        <c:v>0.75700679999999998</c:v>
                      </c:pt>
                      <c:pt idx="1198">
                        <c:v>0.74450680000000002</c:v>
                      </c:pt>
                      <c:pt idx="1199">
                        <c:v>0.73200679999999996</c:v>
                      </c:pt>
                      <c:pt idx="1200">
                        <c:v>0.71950689999999995</c:v>
                      </c:pt>
                      <c:pt idx="1201">
                        <c:v>0.70700680000000005</c:v>
                      </c:pt>
                      <c:pt idx="1202">
                        <c:v>0.69450679999999998</c:v>
                      </c:pt>
                      <c:pt idx="1203">
                        <c:v>0.68200680000000002</c:v>
                      </c:pt>
                      <c:pt idx="1204">
                        <c:v>0.66950679999999996</c:v>
                      </c:pt>
                      <c:pt idx="1205">
                        <c:v>0.65700689999999995</c:v>
                      </c:pt>
                      <c:pt idx="1206">
                        <c:v>0.64450680000000005</c:v>
                      </c:pt>
                      <c:pt idx="1207">
                        <c:v>0.63200679999999998</c:v>
                      </c:pt>
                      <c:pt idx="1208">
                        <c:v>0.61950680000000002</c:v>
                      </c:pt>
                      <c:pt idx="1209">
                        <c:v>0.60700679999999996</c:v>
                      </c:pt>
                      <c:pt idx="1210">
                        <c:v>0.59450689999999995</c:v>
                      </c:pt>
                      <c:pt idx="1211">
                        <c:v>0.58200680000000005</c:v>
                      </c:pt>
                      <c:pt idx="1212">
                        <c:v>0.56950679999999998</c:v>
                      </c:pt>
                      <c:pt idx="1213">
                        <c:v>0.55700680000000002</c:v>
                      </c:pt>
                      <c:pt idx="1214">
                        <c:v>0.54450679999999996</c:v>
                      </c:pt>
                      <c:pt idx="1215">
                        <c:v>0.53200689999999995</c:v>
                      </c:pt>
                      <c:pt idx="1216">
                        <c:v>0.51950680000000005</c:v>
                      </c:pt>
                      <c:pt idx="1217">
                        <c:v>0.50700679999999998</c:v>
                      </c:pt>
                      <c:pt idx="1218">
                        <c:v>0.49450680000000002</c:v>
                      </c:pt>
                      <c:pt idx="1219">
                        <c:v>0.48200680000000001</c:v>
                      </c:pt>
                      <c:pt idx="1220">
                        <c:v>0.4695068</c:v>
                      </c:pt>
                      <c:pt idx="1221">
                        <c:v>0.45700679999999999</c:v>
                      </c:pt>
                      <c:pt idx="1222">
                        <c:v>0.44450689999999998</c:v>
                      </c:pt>
                      <c:pt idx="1223">
                        <c:v>0.43200680000000002</c:v>
                      </c:pt>
                      <c:pt idx="1224">
                        <c:v>0.41950680000000001</c:v>
                      </c:pt>
                      <c:pt idx="1225">
                        <c:v>0.4070068</c:v>
                      </c:pt>
                      <c:pt idx="1226">
                        <c:v>0.39450679999999999</c:v>
                      </c:pt>
                      <c:pt idx="1227">
                        <c:v>0.38200689999999998</c:v>
                      </c:pt>
                      <c:pt idx="1228">
                        <c:v>0.36950680000000002</c:v>
                      </c:pt>
                      <c:pt idx="1229">
                        <c:v>0.35700680000000001</c:v>
                      </c:pt>
                      <c:pt idx="1230">
                        <c:v>0.3445068</c:v>
                      </c:pt>
                      <c:pt idx="1231">
                        <c:v>0.33200679999999999</c:v>
                      </c:pt>
                      <c:pt idx="1232">
                        <c:v>0.31950689999999998</c:v>
                      </c:pt>
                      <c:pt idx="1233">
                        <c:v>0.30700680000000002</c:v>
                      </c:pt>
                      <c:pt idx="1234">
                        <c:v>0.29450680000000001</c:v>
                      </c:pt>
                      <c:pt idx="1235">
                        <c:v>0.2820068</c:v>
                      </c:pt>
                      <c:pt idx="1236">
                        <c:v>0.26950679999999999</c:v>
                      </c:pt>
                      <c:pt idx="1237">
                        <c:v>0.25700689999999998</c:v>
                      </c:pt>
                      <c:pt idx="1238">
                        <c:v>0.2445068</c:v>
                      </c:pt>
                      <c:pt idx="1239">
                        <c:v>0.23200680000000001</c:v>
                      </c:pt>
                      <c:pt idx="1240">
                        <c:v>0.2195068</c:v>
                      </c:pt>
                      <c:pt idx="1241">
                        <c:v>0.20700679999999999</c:v>
                      </c:pt>
                      <c:pt idx="1242">
                        <c:v>0.19450680000000001</c:v>
                      </c:pt>
                      <c:pt idx="1243">
                        <c:v>0.1820068</c:v>
                      </c:pt>
                      <c:pt idx="1244">
                        <c:v>0.16950680000000001</c:v>
                      </c:pt>
                      <c:pt idx="1245">
                        <c:v>0.1570068</c:v>
                      </c:pt>
                      <c:pt idx="1246">
                        <c:v>0.14450679999999999</c:v>
                      </c:pt>
                      <c:pt idx="1247">
                        <c:v>0.13200680000000001</c:v>
                      </c:pt>
                      <c:pt idx="1248">
                        <c:v>0.1195068</c:v>
                      </c:pt>
                      <c:pt idx="1249">
                        <c:v>0.1070068</c:v>
                      </c:pt>
                      <c:pt idx="1250">
                        <c:v>9.4506839999999995E-2</c:v>
                      </c:pt>
                      <c:pt idx="1251">
                        <c:v>8.2006839999999998E-2</c:v>
                      </c:pt>
                      <c:pt idx="1252">
                        <c:v>6.950684E-2</c:v>
                      </c:pt>
                      <c:pt idx="1253">
                        <c:v>5.7006840000000003E-2</c:v>
                      </c:pt>
                      <c:pt idx="1254">
                        <c:v>4.4506839999999999E-2</c:v>
                      </c:pt>
                      <c:pt idx="1255">
                        <c:v>3.2006840000000002E-2</c:v>
                      </c:pt>
                      <c:pt idx="1256">
                        <c:v>1.9506840000000001E-2</c:v>
                      </c:pt>
                      <c:pt idx="1257">
                        <c:v>7.0068389999999999E-3</c:v>
                      </c:pt>
                      <c:pt idx="1258">
                        <c:v>-5.4931609999999999E-3</c:v>
                      </c:pt>
                      <c:pt idx="1259">
                        <c:v>-1.7993160000000001E-2</c:v>
                      </c:pt>
                      <c:pt idx="1260">
                        <c:v>-3.0493159999999998E-2</c:v>
                      </c:pt>
                      <c:pt idx="1261">
                        <c:v>-4.2993160000000002E-2</c:v>
                      </c:pt>
                      <c:pt idx="1262">
                        <c:v>-5.549316E-2</c:v>
                      </c:pt>
                      <c:pt idx="1263">
                        <c:v>-6.7993159999999997E-2</c:v>
                      </c:pt>
                      <c:pt idx="1264">
                        <c:v>-8.0493159999999994E-2</c:v>
                      </c:pt>
                      <c:pt idx="1265">
                        <c:v>-9.2993160000000005E-2</c:v>
                      </c:pt>
                      <c:pt idx="1266">
                        <c:v>-0.1054932</c:v>
                      </c:pt>
                      <c:pt idx="1267">
                        <c:v>-0.11799320000000001</c:v>
                      </c:pt>
                      <c:pt idx="1268">
                        <c:v>-0.1304932</c:v>
                      </c:pt>
                      <c:pt idx="1269">
                        <c:v>-0.14299319999999999</c:v>
                      </c:pt>
                      <c:pt idx="1270">
                        <c:v>-0.1554932</c:v>
                      </c:pt>
                      <c:pt idx="1271">
                        <c:v>-0.16799320000000001</c:v>
                      </c:pt>
                      <c:pt idx="1272">
                        <c:v>-0.18049319999999999</c:v>
                      </c:pt>
                      <c:pt idx="1273">
                        <c:v>-0.1929932</c:v>
                      </c:pt>
                      <c:pt idx="1274">
                        <c:v>-0.20549319999999999</c:v>
                      </c:pt>
                      <c:pt idx="1275">
                        <c:v>-0.2179932</c:v>
                      </c:pt>
                      <c:pt idx="1276">
                        <c:v>-0.23049320000000001</c:v>
                      </c:pt>
                      <c:pt idx="1277">
                        <c:v>-0.24299319999999999</c:v>
                      </c:pt>
                      <c:pt idx="1278">
                        <c:v>-0.25549319999999998</c:v>
                      </c:pt>
                      <c:pt idx="1279">
                        <c:v>-0.26799319999999999</c:v>
                      </c:pt>
                      <c:pt idx="1280">
                        <c:v>-0.2804932</c:v>
                      </c:pt>
                      <c:pt idx="1281">
                        <c:v>-0.29299320000000001</c:v>
                      </c:pt>
                      <c:pt idx="1282">
                        <c:v>-0.30549310000000002</c:v>
                      </c:pt>
                      <c:pt idx="1283">
                        <c:v>-0.31799319999999998</c:v>
                      </c:pt>
                      <c:pt idx="1284">
                        <c:v>-0.33049319999999999</c:v>
                      </c:pt>
                      <c:pt idx="1285">
                        <c:v>-0.3429932</c:v>
                      </c:pt>
                      <c:pt idx="1286">
                        <c:v>-0.35549320000000001</c:v>
                      </c:pt>
                      <c:pt idx="1287">
                        <c:v>-0.36799310000000002</c:v>
                      </c:pt>
                      <c:pt idx="1288">
                        <c:v>-0.38049319999999998</c:v>
                      </c:pt>
                      <c:pt idx="1289">
                        <c:v>-0.39299319999999999</c:v>
                      </c:pt>
                      <c:pt idx="1290">
                        <c:v>-0.4054932</c:v>
                      </c:pt>
                      <c:pt idx="1291">
                        <c:v>-0.41799320000000001</c:v>
                      </c:pt>
                      <c:pt idx="1292">
                        <c:v>-0.43049310000000002</c:v>
                      </c:pt>
                      <c:pt idx="1293">
                        <c:v>-0.44299319999999998</c:v>
                      </c:pt>
                      <c:pt idx="1294">
                        <c:v>-0.45549319999999999</c:v>
                      </c:pt>
                      <c:pt idx="1295">
                        <c:v>-0.4679932</c:v>
                      </c:pt>
                      <c:pt idx="1296">
                        <c:v>-0.48049320000000001</c:v>
                      </c:pt>
                      <c:pt idx="1297">
                        <c:v>-0.49299310000000002</c:v>
                      </c:pt>
                      <c:pt idx="1298">
                        <c:v>-0.50549319999999998</c:v>
                      </c:pt>
                      <c:pt idx="1299">
                        <c:v>-0.51799320000000004</c:v>
                      </c:pt>
                      <c:pt idx="1300">
                        <c:v>-0.53049310000000005</c:v>
                      </c:pt>
                      <c:pt idx="1301">
                        <c:v>-0.54299319999999995</c:v>
                      </c:pt>
                      <c:pt idx="1302">
                        <c:v>-0.55549320000000002</c:v>
                      </c:pt>
                      <c:pt idx="1303">
                        <c:v>-0.56799319999999998</c:v>
                      </c:pt>
                      <c:pt idx="1304">
                        <c:v>-0.58049320000000004</c:v>
                      </c:pt>
                      <c:pt idx="1305">
                        <c:v>-0.59299310000000005</c:v>
                      </c:pt>
                      <c:pt idx="1306">
                        <c:v>-0.60549319999999995</c:v>
                      </c:pt>
                      <c:pt idx="1307">
                        <c:v>-0.61799320000000002</c:v>
                      </c:pt>
                      <c:pt idx="1308">
                        <c:v>-0.63049319999999998</c:v>
                      </c:pt>
                      <c:pt idx="1309">
                        <c:v>-0.64299320000000004</c:v>
                      </c:pt>
                      <c:pt idx="1310">
                        <c:v>-0.65549310000000005</c:v>
                      </c:pt>
                      <c:pt idx="1311">
                        <c:v>-0.66799319999999995</c:v>
                      </c:pt>
                      <c:pt idx="1312">
                        <c:v>-0.68049320000000002</c:v>
                      </c:pt>
                      <c:pt idx="1313">
                        <c:v>-0.69299319999999998</c:v>
                      </c:pt>
                      <c:pt idx="1314">
                        <c:v>-0.70549320000000004</c:v>
                      </c:pt>
                      <c:pt idx="1315">
                        <c:v>-0.71799310000000005</c:v>
                      </c:pt>
                      <c:pt idx="1316">
                        <c:v>-0.73049319999999995</c:v>
                      </c:pt>
                      <c:pt idx="1317">
                        <c:v>-0.74299320000000002</c:v>
                      </c:pt>
                      <c:pt idx="1318">
                        <c:v>-0.75549319999999998</c:v>
                      </c:pt>
                      <c:pt idx="1319">
                        <c:v>-0.76799320000000004</c:v>
                      </c:pt>
                      <c:pt idx="1320">
                        <c:v>-0.78049310000000005</c:v>
                      </c:pt>
                      <c:pt idx="1321">
                        <c:v>-0.79299319999999995</c:v>
                      </c:pt>
                      <c:pt idx="1322">
                        <c:v>-0.80549320000000002</c:v>
                      </c:pt>
                      <c:pt idx="1323">
                        <c:v>-0.81799319999999998</c:v>
                      </c:pt>
                      <c:pt idx="1324">
                        <c:v>-0.83049320000000004</c:v>
                      </c:pt>
                      <c:pt idx="1325">
                        <c:v>-0.84299310000000005</c:v>
                      </c:pt>
                      <c:pt idx="1326">
                        <c:v>-0.85549319999999995</c:v>
                      </c:pt>
                      <c:pt idx="1327">
                        <c:v>-0.86799320000000002</c:v>
                      </c:pt>
                      <c:pt idx="1328">
                        <c:v>-0.88049319999999998</c:v>
                      </c:pt>
                      <c:pt idx="1329">
                        <c:v>-0.89299320000000004</c:v>
                      </c:pt>
                      <c:pt idx="1330">
                        <c:v>-0.90549310000000005</c:v>
                      </c:pt>
                      <c:pt idx="1331">
                        <c:v>-0.91799319999999995</c:v>
                      </c:pt>
                      <c:pt idx="1332">
                        <c:v>-0.93049320000000002</c:v>
                      </c:pt>
                      <c:pt idx="1333">
                        <c:v>-0.94299319999999998</c:v>
                      </c:pt>
                      <c:pt idx="1334">
                        <c:v>-0.95549320000000004</c:v>
                      </c:pt>
                      <c:pt idx="1335">
                        <c:v>-0.96799310000000005</c:v>
                      </c:pt>
                      <c:pt idx="1336">
                        <c:v>-0.98049319999999995</c:v>
                      </c:pt>
                      <c:pt idx="1337">
                        <c:v>-0.99299320000000002</c:v>
                      </c:pt>
                      <c:pt idx="1338">
                        <c:v>-1.005493</c:v>
                      </c:pt>
                      <c:pt idx="1339">
                        <c:v>-0.99299320000000002</c:v>
                      </c:pt>
                      <c:pt idx="1340">
                        <c:v>-0.98049319999999995</c:v>
                      </c:pt>
                      <c:pt idx="1341">
                        <c:v>-0.96799310000000005</c:v>
                      </c:pt>
                      <c:pt idx="1342">
                        <c:v>-0.95549320000000004</c:v>
                      </c:pt>
                      <c:pt idx="1343">
                        <c:v>-0.94299319999999998</c:v>
                      </c:pt>
                      <c:pt idx="1344">
                        <c:v>-0.93049320000000002</c:v>
                      </c:pt>
                      <c:pt idx="1345">
                        <c:v>-0.91799319999999995</c:v>
                      </c:pt>
                      <c:pt idx="1346">
                        <c:v>-0.90549310000000005</c:v>
                      </c:pt>
                      <c:pt idx="1347">
                        <c:v>-0.89299320000000004</c:v>
                      </c:pt>
                      <c:pt idx="1348">
                        <c:v>-0.88049319999999998</c:v>
                      </c:pt>
                      <c:pt idx="1349">
                        <c:v>-0.86799320000000002</c:v>
                      </c:pt>
                      <c:pt idx="1350">
                        <c:v>-0.85549319999999995</c:v>
                      </c:pt>
                      <c:pt idx="1351">
                        <c:v>-0.84299310000000005</c:v>
                      </c:pt>
                      <c:pt idx="1352">
                        <c:v>-0.83049320000000004</c:v>
                      </c:pt>
                      <c:pt idx="1353">
                        <c:v>-0.81799319999999998</c:v>
                      </c:pt>
                      <c:pt idx="1354">
                        <c:v>-0.80549320000000002</c:v>
                      </c:pt>
                      <c:pt idx="1355">
                        <c:v>-0.79299319999999995</c:v>
                      </c:pt>
                      <c:pt idx="1356">
                        <c:v>-0.78049310000000005</c:v>
                      </c:pt>
                      <c:pt idx="1357">
                        <c:v>-0.76799320000000004</c:v>
                      </c:pt>
                      <c:pt idx="1358">
                        <c:v>-0.75549319999999998</c:v>
                      </c:pt>
                      <c:pt idx="1359">
                        <c:v>-0.74299320000000002</c:v>
                      </c:pt>
                      <c:pt idx="1360">
                        <c:v>-0.73049319999999995</c:v>
                      </c:pt>
                      <c:pt idx="1361">
                        <c:v>-0.71799310000000005</c:v>
                      </c:pt>
                      <c:pt idx="1362">
                        <c:v>-0.70549320000000004</c:v>
                      </c:pt>
                      <c:pt idx="1363">
                        <c:v>-0.69299319999999998</c:v>
                      </c:pt>
                      <c:pt idx="1364">
                        <c:v>-0.68049320000000002</c:v>
                      </c:pt>
                      <c:pt idx="1365">
                        <c:v>-0.66799319999999995</c:v>
                      </c:pt>
                      <c:pt idx="1366">
                        <c:v>-0.65549310000000005</c:v>
                      </c:pt>
                      <c:pt idx="1367">
                        <c:v>-0.64299320000000004</c:v>
                      </c:pt>
                      <c:pt idx="1368">
                        <c:v>-0.63049319999999998</c:v>
                      </c:pt>
                      <c:pt idx="1369">
                        <c:v>-0.61799320000000002</c:v>
                      </c:pt>
                      <c:pt idx="1370">
                        <c:v>-0.60549319999999995</c:v>
                      </c:pt>
                      <c:pt idx="1371">
                        <c:v>-0.59299310000000005</c:v>
                      </c:pt>
                      <c:pt idx="1372">
                        <c:v>-0.58049320000000004</c:v>
                      </c:pt>
                      <c:pt idx="1373">
                        <c:v>-0.56799319999999998</c:v>
                      </c:pt>
                      <c:pt idx="1374">
                        <c:v>-0.55549320000000002</c:v>
                      </c:pt>
                      <c:pt idx="1375">
                        <c:v>-0.54299319999999995</c:v>
                      </c:pt>
                      <c:pt idx="1376">
                        <c:v>-0.53049310000000005</c:v>
                      </c:pt>
                      <c:pt idx="1377">
                        <c:v>-0.51799320000000004</c:v>
                      </c:pt>
                      <c:pt idx="1378">
                        <c:v>-0.50549319999999998</c:v>
                      </c:pt>
                      <c:pt idx="1379">
                        <c:v>-0.49299310000000002</c:v>
                      </c:pt>
                      <c:pt idx="1380">
                        <c:v>-0.48049320000000001</c:v>
                      </c:pt>
                      <c:pt idx="1381">
                        <c:v>-0.4679932</c:v>
                      </c:pt>
                      <c:pt idx="1382">
                        <c:v>-0.45549319999999999</c:v>
                      </c:pt>
                      <c:pt idx="1383">
                        <c:v>-0.44299319999999998</c:v>
                      </c:pt>
                      <c:pt idx="1384">
                        <c:v>-0.43049310000000002</c:v>
                      </c:pt>
                      <c:pt idx="1385">
                        <c:v>-0.41799320000000001</c:v>
                      </c:pt>
                      <c:pt idx="1386">
                        <c:v>-0.4054932</c:v>
                      </c:pt>
                      <c:pt idx="1387">
                        <c:v>-0.39299319999999999</c:v>
                      </c:pt>
                      <c:pt idx="1388">
                        <c:v>-0.38049319999999998</c:v>
                      </c:pt>
                      <c:pt idx="1389">
                        <c:v>-0.36799310000000002</c:v>
                      </c:pt>
                      <c:pt idx="1390">
                        <c:v>-0.35549320000000001</c:v>
                      </c:pt>
                      <c:pt idx="1391">
                        <c:v>-0.3429932</c:v>
                      </c:pt>
                      <c:pt idx="1392">
                        <c:v>-0.33049319999999999</c:v>
                      </c:pt>
                      <c:pt idx="1393">
                        <c:v>-0.31799319999999998</c:v>
                      </c:pt>
                      <c:pt idx="1394">
                        <c:v>-0.30549310000000002</c:v>
                      </c:pt>
                      <c:pt idx="1395">
                        <c:v>-0.29299320000000001</c:v>
                      </c:pt>
                      <c:pt idx="1396">
                        <c:v>-0.2804932</c:v>
                      </c:pt>
                      <c:pt idx="1397">
                        <c:v>-0.26799319999999999</c:v>
                      </c:pt>
                      <c:pt idx="1398">
                        <c:v>-0.25549319999999998</c:v>
                      </c:pt>
                      <c:pt idx="1399">
                        <c:v>-0.24299319999999999</c:v>
                      </c:pt>
                      <c:pt idx="1400">
                        <c:v>-0.23049320000000001</c:v>
                      </c:pt>
                      <c:pt idx="1401">
                        <c:v>-0.2179932</c:v>
                      </c:pt>
                      <c:pt idx="1402">
                        <c:v>-0.20549319999999999</c:v>
                      </c:pt>
                      <c:pt idx="1403">
                        <c:v>-0.1929932</c:v>
                      </c:pt>
                      <c:pt idx="1404">
                        <c:v>-0.18049319999999999</c:v>
                      </c:pt>
                      <c:pt idx="1405">
                        <c:v>-0.16799320000000001</c:v>
                      </c:pt>
                      <c:pt idx="1406">
                        <c:v>-0.1554932</c:v>
                      </c:pt>
                      <c:pt idx="1407">
                        <c:v>-0.14299319999999999</c:v>
                      </c:pt>
                      <c:pt idx="1408">
                        <c:v>-0.1304932</c:v>
                      </c:pt>
                      <c:pt idx="1409">
                        <c:v>-0.11799320000000001</c:v>
                      </c:pt>
                      <c:pt idx="1410">
                        <c:v>-0.1054932</c:v>
                      </c:pt>
                      <c:pt idx="1411">
                        <c:v>-9.2993160000000005E-2</c:v>
                      </c:pt>
                      <c:pt idx="1412">
                        <c:v>-8.0493159999999994E-2</c:v>
                      </c:pt>
                      <c:pt idx="1413">
                        <c:v>-6.7993159999999997E-2</c:v>
                      </c:pt>
                      <c:pt idx="1414">
                        <c:v>-5.549316E-2</c:v>
                      </c:pt>
                      <c:pt idx="1415">
                        <c:v>-4.2993160000000002E-2</c:v>
                      </c:pt>
                      <c:pt idx="1416">
                        <c:v>-3.0493159999999998E-2</c:v>
                      </c:pt>
                      <c:pt idx="1417">
                        <c:v>-1.7993160000000001E-2</c:v>
                      </c:pt>
                      <c:pt idx="1418">
                        <c:v>-5.4931609999999999E-3</c:v>
                      </c:pt>
                      <c:pt idx="1419">
                        <c:v>7.0068389999999999E-3</c:v>
                      </c:pt>
                      <c:pt idx="1420">
                        <c:v>1.9506840000000001E-2</c:v>
                      </c:pt>
                      <c:pt idx="1421">
                        <c:v>3.2006840000000002E-2</c:v>
                      </c:pt>
                      <c:pt idx="1422">
                        <c:v>4.4506839999999999E-2</c:v>
                      </c:pt>
                      <c:pt idx="1423">
                        <c:v>5.7006840000000003E-2</c:v>
                      </c:pt>
                      <c:pt idx="1424">
                        <c:v>6.950684E-2</c:v>
                      </c:pt>
                      <c:pt idx="1425">
                        <c:v>8.2006839999999998E-2</c:v>
                      </c:pt>
                      <c:pt idx="1426">
                        <c:v>9.4506839999999995E-2</c:v>
                      </c:pt>
                      <c:pt idx="1427">
                        <c:v>0.1070068</c:v>
                      </c:pt>
                      <c:pt idx="1428">
                        <c:v>0.1195068</c:v>
                      </c:pt>
                      <c:pt idx="1429">
                        <c:v>0.13200680000000001</c:v>
                      </c:pt>
                      <c:pt idx="1430">
                        <c:v>0.14450679999999999</c:v>
                      </c:pt>
                      <c:pt idx="1431">
                        <c:v>0.1570068</c:v>
                      </c:pt>
                      <c:pt idx="1432">
                        <c:v>0.16950680000000001</c:v>
                      </c:pt>
                      <c:pt idx="1433">
                        <c:v>0.1820068</c:v>
                      </c:pt>
                      <c:pt idx="1434">
                        <c:v>0.19450680000000001</c:v>
                      </c:pt>
                      <c:pt idx="1435">
                        <c:v>0.20700679999999999</c:v>
                      </c:pt>
                      <c:pt idx="1436">
                        <c:v>0.2195068</c:v>
                      </c:pt>
                      <c:pt idx="1437">
                        <c:v>0.23200680000000001</c:v>
                      </c:pt>
                      <c:pt idx="1438">
                        <c:v>0.2445068</c:v>
                      </c:pt>
                      <c:pt idx="1439">
                        <c:v>0.25700689999999998</c:v>
                      </c:pt>
                      <c:pt idx="1440">
                        <c:v>0.26950679999999999</c:v>
                      </c:pt>
                      <c:pt idx="1441">
                        <c:v>0.2820068</c:v>
                      </c:pt>
                      <c:pt idx="1442">
                        <c:v>0.29450680000000001</c:v>
                      </c:pt>
                      <c:pt idx="1443">
                        <c:v>0.30700680000000002</c:v>
                      </c:pt>
                      <c:pt idx="1444">
                        <c:v>0.31950689999999998</c:v>
                      </c:pt>
                      <c:pt idx="1445">
                        <c:v>0.33200679999999999</c:v>
                      </c:pt>
                      <c:pt idx="1446">
                        <c:v>0.3445068</c:v>
                      </c:pt>
                      <c:pt idx="1447">
                        <c:v>0.35700680000000001</c:v>
                      </c:pt>
                      <c:pt idx="1448">
                        <c:v>0.36950680000000002</c:v>
                      </c:pt>
                      <c:pt idx="1449">
                        <c:v>0.38200689999999998</c:v>
                      </c:pt>
                      <c:pt idx="1450">
                        <c:v>0.39450679999999999</c:v>
                      </c:pt>
                      <c:pt idx="1451">
                        <c:v>0.4070068</c:v>
                      </c:pt>
                      <c:pt idx="1452">
                        <c:v>0.41950680000000001</c:v>
                      </c:pt>
                      <c:pt idx="1453">
                        <c:v>0.43200680000000002</c:v>
                      </c:pt>
                      <c:pt idx="1454">
                        <c:v>0.44450689999999998</c:v>
                      </c:pt>
                      <c:pt idx="1455">
                        <c:v>0.45700679999999999</c:v>
                      </c:pt>
                      <c:pt idx="1456">
                        <c:v>0.4695068</c:v>
                      </c:pt>
                      <c:pt idx="1457">
                        <c:v>0.48200680000000001</c:v>
                      </c:pt>
                      <c:pt idx="1458">
                        <c:v>0.49450680000000002</c:v>
                      </c:pt>
                      <c:pt idx="1459">
                        <c:v>0.50700679999999998</c:v>
                      </c:pt>
                      <c:pt idx="1460">
                        <c:v>0.51950680000000005</c:v>
                      </c:pt>
                      <c:pt idx="1461">
                        <c:v>0.53200689999999995</c:v>
                      </c:pt>
                      <c:pt idx="1462">
                        <c:v>0.54450679999999996</c:v>
                      </c:pt>
                      <c:pt idx="1463">
                        <c:v>0.55700680000000002</c:v>
                      </c:pt>
                      <c:pt idx="1464">
                        <c:v>0.56950679999999998</c:v>
                      </c:pt>
                      <c:pt idx="1465">
                        <c:v>0.58200680000000005</c:v>
                      </c:pt>
                      <c:pt idx="1466">
                        <c:v>0.59450689999999995</c:v>
                      </c:pt>
                      <c:pt idx="1467">
                        <c:v>0.60700679999999996</c:v>
                      </c:pt>
                      <c:pt idx="1468">
                        <c:v>0.61950680000000002</c:v>
                      </c:pt>
                      <c:pt idx="1469">
                        <c:v>0.63200679999999998</c:v>
                      </c:pt>
                      <c:pt idx="1470">
                        <c:v>0.64450680000000005</c:v>
                      </c:pt>
                      <c:pt idx="1471">
                        <c:v>0.65700689999999995</c:v>
                      </c:pt>
                      <c:pt idx="1472">
                        <c:v>0.66950679999999996</c:v>
                      </c:pt>
                      <c:pt idx="1473">
                        <c:v>0.68200680000000002</c:v>
                      </c:pt>
                      <c:pt idx="1474">
                        <c:v>0.69450679999999998</c:v>
                      </c:pt>
                      <c:pt idx="1475">
                        <c:v>0.70700680000000005</c:v>
                      </c:pt>
                      <c:pt idx="1476">
                        <c:v>0.71950689999999995</c:v>
                      </c:pt>
                      <c:pt idx="1477">
                        <c:v>0.73200679999999996</c:v>
                      </c:pt>
                      <c:pt idx="1478">
                        <c:v>0.74450680000000002</c:v>
                      </c:pt>
                      <c:pt idx="1479">
                        <c:v>0.75700679999999998</c:v>
                      </c:pt>
                      <c:pt idx="1480">
                        <c:v>0.76950680000000005</c:v>
                      </c:pt>
                      <c:pt idx="1481">
                        <c:v>0.78200689999999995</c:v>
                      </c:pt>
                      <c:pt idx="1482">
                        <c:v>0.79450679999999996</c:v>
                      </c:pt>
                      <c:pt idx="1483">
                        <c:v>0.80700680000000002</c:v>
                      </c:pt>
                      <c:pt idx="1484">
                        <c:v>0.81950679999999998</c:v>
                      </c:pt>
                      <c:pt idx="1485">
                        <c:v>0.83200680000000005</c:v>
                      </c:pt>
                      <c:pt idx="1486">
                        <c:v>0.84450689999999995</c:v>
                      </c:pt>
                      <c:pt idx="1487">
                        <c:v>0.85700679999999996</c:v>
                      </c:pt>
                      <c:pt idx="1488">
                        <c:v>0.86950680000000002</c:v>
                      </c:pt>
                      <c:pt idx="1489">
                        <c:v>0.88200679999999998</c:v>
                      </c:pt>
                      <c:pt idx="1490">
                        <c:v>0.89450680000000005</c:v>
                      </c:pt>
                      <c:pt idx="1491">
                        <c:v>0.90700689999999995</c:v>
                      </c:pt>
                      <c:pt idx="1492">
                        <c:v>0.91950679999999996</c:v>
                      </c:pt>
                      <c:pt idx="1493">
                        <c:v>0.93200680000000002</c:v>
                      </c:pt>
                      <c:pt idx="1494">
                        <c:v>0.94450679999999998</c:v>
                      </c:pt>
                      <c:pt idx="1495">
                        <c:v>0.95700680000000005</c:v>
                      </c:pt>
                      <c:pt idx="1496">
                        <c:v>0.96950689999999995</c:v>
                      </c:pt>
                      <c:pt idx="1497">
                        <c:v>0.98200679999999996</c:v>
                      </c:pt>
                      <c:pt idx="1498">
                        <c:v>0.99450680000000002</c:v>
                      </c:pt>
                      <c:pt idx="1499">
                        <c:v>1.007007</c:v>
                      </c:pt>
                      <c:pt idx="1500">
                        <c:v>1.0195069999999999</c:v>
                      </c:pt>
                      <c:pt idx="1501">
                        <c:v>1.0320069999999999</c:v>
                      </c:pt>
                      <c:pt idx="1502">
                        <c:v>1.0445070000000001</c:v>
                      </c:pt>
                      <c:pt idx="1503">
                        <c:v>1.057007</c:v>
                      </c:pt>
                      <c:pt idx="1504">
                        <c:v>1.069507</c:v>
                      </c:pt>
                      <c:pt idx="1505">
                        <c:v>1.0820069999999999</c:v>
                      </c:pt>
                      <c:pt idx="1506">
                        <c:v>1.0945069999999999</c:v>
                      </c:pt>
                      <c:pt idx="1507">
                        <c:v>1.1070070000000001</c:v>
                      </c:pt>
                      <c:pt idx="1508">
                        <c:v>1.119507</c:v>
                      </c:pt>
                      <c:pt idx="1509">
                        <c:v>1.132007</c:v>
                      </c:pt>
                      <c:pt idx="1510">
                        <c:v>1.1445069999999999</c:v>
                      </c:pt>
                      <c:pt idx="1511">
                        <c:v>1.1570069999999999</c:v>
                      </c:pt>
                      <c:pt idx="1512">
                        <c:v>1.1695070000000001</c:v>
                      </c:pt>
                      <c:pt idx="1513">
                        <c:v>1.182007</c:v>
                      </c:pt>
                      <c:pt idx="1514">
                        <c:v>1.194507</c:v>
                      </c:pt>
                      <c:pt idx="1515">
                        <c:v>1.2070069999999999</c:v>
                      </c:pt>
                      <c:pt idx="1516">
                        <c:v>1.2195069999999999</c:v>
                      </c:pt>
                      <c:pt idx="1517">
                        <c:v>1.2320070000000001</c:v>
                      </c:pt>
                      <c:pt idx="1518">
                        <c:v>1.244507</c:v>
                      </c:pt>
                      <c:pt idx="1519">
                        <c:v>1.2320070000000001</c:v>
                      </c:pt>
                      <c:pt idx="1520">
                        <c:v>1.2195069999999999</c:v>
                      </c:pt>
                      <c:pt idx="1521">
                        <c:v>1.2070069999999999</c:v>
                      </c:pt>
                      <c:pt idx="1522">
                        <c:v>1.194507</c:v>
                      </c:pt>
                      <c:pt idx="1523">
                        <c:v>1.182007</c:v>
                      </c:pt>
                      <c:pt idx="1524">
                        <c:v>1.1695070000000001</c:v>
                      </c:pt>
                      <c:pt idx="1525">
                        <c:v>1.1570069999999999</c:v>
                      </c:pt>
                      <c:pt idx="1526">
                        <c:v>1.1445069999999999</c:v>
                      </c:pt>
                      <c:pt idx="1527">
                        <c:v>1.132007</c:v>
                      </c:pt>
                      <c:pt idx="1528">
                        <c:v>1.119507</c:v>
                      </c:pt>
                      <c:pt idx="1529">
                        <c:v>1.1070070000000001</c:v>
                      </c:pt>
                      <c:pt idx="1530">
                        <c:v>1.0945069999999999</c:v>
                      </c:pt>
                      <c:pt idx="1531">
                        <c:v>1.0820069999999999</c:v>
                      </c:pt>
                      <c:pt idx="1532">
                        <c:v>1.069507</c:v>
                      </c:pt>
                      <c:pt idx="1533">
                        <c:v>1.057007</c:v>
                      </c:pt>
                      <c:pt idx="1534">
                        <c:v>1.0445070000000001</c:v>
                      </c:pt>
                      <c:pt idx="1535">
                        <c:v>1.0320069999999999</c:v>
                      </c:pt>
                      <c:pt idx="1536">
                        <c:v>1.0195069999999999</c:v>
                      </c:pt>
                      <c:pt idx="1537">
                        <c:v>1.007007</c:v>
                      </c:pt>
                      <c:pt idx="1538">
                        <c:v>0.99450680000000002</c:v>
                      </c:pt>
                      <c:pt idx="1539">
                        <c:v>0.98200679999999996</c:v>
                      </c:pt>
                      <c:pt idx="1540">
                        <c:v>0.96950689999999995</c:v>
                      </c:pt>
                      <c:pt idx="1541">
                        <c:v>0.95700680000000005</c:v>
                      </c:pt>
                      <c:pt idx="1542">
                        <c:v>0.94450679999999998</c:v>
                      </c:pt>
                      <c:pt idx="1543">
                        <c:v>0.93200680000000002</c:v>
                      </c:pt>
                      <c:pt idx="1544">
                        <c:v>0.91950679999999996</c:v>
                      </c:pt>
                      <c:pt idx="1545">
                        <c:v>0.90700689999999995</c:v>
                      </c:pt>
                      <c:pt idx="1546">
                        <c:v>0.89450680000000005</c:v>
                      </c:pt>
                      <c:pt idx="1547">
                        <c:v>0.88200679999999998</c:v>
                      </c:pt>
                      <c:pt idx="1548">
                        <c:v>0.86950680000000002</c:v>
                      </c:pt>
                      <c:pt idx="1549">
                        <c:v>0.85700679999999996</c:v>
                      </c:pt>
                      <c:pt idx="1550">
                        <c:v>0.84450689999999995</c:v>
                      </c:pt>
                      <c:pt idx="1551">
                        <c:v>0.83200680000000005</c:v>
                      </c:pt>
                      <c:pt idx="1552">
                        <c:v>0.81950679999999998</c:v>
                      </c:pt>
                      <c:pt idx="1553">
                        <c:v>0.80700680000000002</c:v>
                      </c:pt>
                      <c:pt idx="1554">
                        <c:v>0.79450679999999996</c:v>
                      </c:pt>
                      <c:pt idx="1555">
                        <c:v>0.78200689999999995</c:v>
                      </c:pt>
                      <c:pt idx="1556">
                        <c:v>0.76950680000000005</c:v>
                      </c:pt>
                      <c:pt idx="1557">
                        <c:v>0.75700679999999998</c:v>
                      </c:pt>
                      <c:pt idx="1558">
                        <c:v>0.74450680000000002</c:v>
                      </c:pt>
                      <c:pt idx="1559">
                        <c:v>0.73200679999999996</c:v>
                      </c:pt>
                      <c:pt idx="1560">
                        <c:v>0.71950689999999995</c:v>
                      </c:pt>
                      <c:pt idx="1561">
                        <c:v>0.70700680000000005</c:v>
                      </c:pt>
                      <c:pt idx="1562">
                        <c:v>0.69450679999999998</c:v>
                      </c:pt>
                      <c:pt idx="1563">
                        <c:v>0.68200680000000002</c:v>
                      </c:pt>
                      <c:pt idx="1564">
                        <c:v>0.66950679999999996</c:v>
                      </c:pt>
                      <c:pt idx="1565">
                        <c:v>0.65700689999999995</c:v>
                      </c:pt>
                      <c:pt idx="1566">
                        <c:v>0.64450680000000005</c:v>
                      </c:pt>
                      <c:pt idx="1567">
                        <c:v>0.63200679999999998</c:v>
                      </c:pt>
                      <c:pt idx="1568">
                        <c:v>0.61950680000000002</c:v>
                      </c:pt>
                      <c:pt idx="1569">
                        <c:v>0.60700679999999996</c:v>
                      </c:pt>
                      <c:pt idx="1570">
                        <c:v>0.59450689999999995</c:v>
                      </c:pt>
                      <c:pt idx="1571">
                        <c:v>0.58200680000000005</c:v>
                      </c:pt>
                      <c:pt idx="1572">
                        <c:v>0.56950679999999998</c:v>
                      </c:pt>
                      <c:pt idx="1573">
                        <c:v>0.55700680000000002</c:v>
                      </c:pt>
                      <c:pt idx="1574">
                        <c:v>0.54450679999999996</c:v>
                      </c:pt>
                      <c:pt idx="1575">
                        <c:v>0.53200689999999995</c:v>
                      </c:pt>
                      <c:pt idx="1576">
                        <c:v>0.51950680000000005</c:v>
                      </c:pt>
                      <c:pt idx="1577">
                        <c:v>0.50700679999999998</c:v>
                      </c:pt>
                      <c:pt idx="1578">
                        <c:v>0.49450680000000002</c:v>
                      </c:pt>
                      <c:pt idx="1579">
                        <c:v>0.48200680000000001</c:v>
                      </c:pt>
                      <c:pt idx="1580">
                        <c:v>0.4695068</c:v>
                      </c:pt>
                      <c:pt idx="1581">
                        <c:v>0.45700679999999999</c:v>
                      </c:pt>
                      <c:pt idx="1582">
                        <c:v>0.44450689999999998</c:v>
                      </c:pt>
                      <c:pt idx="1583">
                        <c:v>0.43200680000000002</c:v>
                      </c:pt>
                      <c:pt idx="1584">
                        <c:v>0.41950680000000001</c:v>
                      </c:pt>
                      <c:pt idx="1585">
                        <c:v>0.4070068</c:v>
                      </c:pt>
                      <c:pt idx="1586">
                        <c:v>0.39450679999999999</c:v>
                      </c:pt>
                      <c:pt idx="1587">
                        <c:v>0.38200689999999998</c:v>
                      </c:pt>
                      <c:pt idx="1588">
                        <c:v>0.36950680000000002</c:v>
                      </c:pt>
                      <c:pt idx="1589">
                        <c:v>0.35700680000000001</c:v>
                      </c:pt>
                      <c:pt idx="1590">
                        <c:v>0.3445068</c:v>
                      </c:pt>
                      <c:pt idx="1591">
                        <c:v>0.33200679999999999</c:v>
                      </c:pt>
                      <c:pt idx="1592">
                        <c:v>0.31950689999999998</c:v>
                      </c:pt>
                      <c:pt idx="1593">
                        <c:v>0.30700680000000002</c:v>
                      </c:pt>
                      <c:pt idx="1594">
                        <c:v>0.29450680000000001</c:v>
                      </c:pt>
                      <c:pt idx="1595">
                        <c:v>0.2820068</c:v>
                      </c:pt>
                      <c:pt idx="1596">
                        <c:v>0.26950679999999999</c:v>
                      </c:pt>
                      <c:pt idx="1597">
                        <c:v>0.25700689999999998</c:v>
                      </c:pt>
                      <c:pt idx="1598">
                        <c:v>0.2445068</c:v>
                      </c:pt>
                      <c:pt idx="1599">
                        <c:v>0.23200680000000001</c:v>
                      </c:pt>
                      <c:pt idx="1600">
                        <c:v>0.2195068</c:v>
                      </c:pt>
                      <c:pt idx="1601">
                        <c:v>0.20700679999999999</c:v>
                      </c:pt>
                      <c:pt idx="1602">
                        <c:v>0.19450680000000001</c:v>
                      </c:pt>
                      <c:pt idx="1603">
                        <c:v>0.1820068</c:v>
                      </c:pt>
                      <c:pt idx="1604">
                        <c:v>0.16950680000000001</c:v>
                      </c:pt>
                      <c:pt idx="1605">
                        <c:v>0.1570068</c:v>
                      </c:pt>
                      <c:pt idx="1606">
                        <c:v>0.14450679999999999</c:v>
                      </c:pt>
                      <c:pt idx="1607">
                        <c:v>0.13200680000000001</c:v>
                      </c:pt>
                      <c:pt idx="1608">
                        <c:v>0.1195068</c:v>
                      </c:pt>
                      <c:pt idx="1609">
                        <c:v>0.1070068</c:v>
                      </c:pt>
                      <c:pt idx="1610">
                        <c:v>9.4506839999999995E-2</c:v>
                      </c:pt>
                      <c:pt idx="1611">
                        <c:v>8.2006839999999998E-2</c:v>
                      </c:pt>
                      <c:pt idx="1612">
                        <c:v>6.950684E-2</c:v>
                      </c:pt>
                      <c:pt idx="1613">
                        <c:v>5.7006840000000003E-2</c:v>
                      </c:pt>
                      <c:pt idx="1614">
                        <c:v>4.4506839999999999E-2</c:v>
                      </c:pt>
                      <c:pt idx="1615">
                        <c:v>3.2006840000000002E-2</c:v>
                      </c:pt>
                      <c:pt idx="1616">
                        <c:v>1.9506840000000001E-2</c:v>
                      </c:pt>
                      <c:pt idx="1617">
                        <c:v>7.0068389999999999E-3</c:v>
                      </c:pt>
                      <c:pt idx="1618">
                        <c:v>-5.4931609999999999E-3</c:v>
                      </c:pt>
                      <c:pt idx="1619">
                        <c:v>-1.7993160000000001E-2</c:v>
                      </c:pt>
                      <c:pt idx="1620">
                        <c:v>-3.0493159999999998E-2</c:v>
                      </c:pt>
                      <c:pt idx="1621">
                        <c:v>-4.2993160000000002E-2</c:v>
                      </c:pt>
                      <c:pt idx="1622">
                        <c:v>-5.549316E-2</c:v>
                      </c:pt>
                      <c:pt idx="1623">
                        <c:v>-6.7993159999999997E-2</c:v>
                      </c:pt>
                      <c:pt idx="1624">
                        <c:v>-8.0493159999999994E-2</c:v>
                      </c:pt>
                      <c:pt idx="1625">
                        <c:v>-9.2993160000000005E-2</c:v>
                      </c:pt>
                      <c:pt idx="1626">
                        <c:v>-0.1054932</c:v>
                      </c:pt>
                      <c:pt idx="1627">
                        <c:v>-0.11799320000000001</c:v>
                      </c:pt>
                      <c:pt idx="1628">
                        <c:v>-0.1304932</c:v>
                      </c:pt>
                      <c:pt idx="1629">
                        <c:v>-0.14299319999999999</c:v>
                      </c:pt>
                      <c:pt idx="1630">
                        <c:v>-0.1554932</c:v>
                      </c:pt>
                      <c:pt idx="1631">
                        <c:v>-0.16799320000000001</c:v>
                      </c:pt>
                      <c:pt idx="1632">
                        <c:v>-0.18049319999999999</c:v>
                      </c:pt>
                      <c:pt idx="1633">
                        <c:v>-0.1929932</c:v>
                      </c:pt>
                      <c:pt idx="1634">
                        <c:v>-0.20549319999999999</c:v>
                      </c:pt>
                      <c:pt idx="1635">
                        <c:v>-0.2179932</c:v>
                      </c:pt>
                      <c:pt idx="1636">
                        <c:v>-0.23049320000000001</c:v>
                      </c:pt>
                      <c:pt idx="1637">
                        <c:v>-0.24299319999999999</c:v>
                      </c:pt>
                      <c:pt idx="1638">
                        <c:v>-0.25549319999999998</c:v>
                      </c:pt>
                      <c:pt idx="1639">
                        <c:v>-0.26799319999999999</c:v>
                      </c:pt>
                      <c:pt idx="1640">
                        <c:v>-0.2804932</c:v>
                      </c:pt>
                      <c:pt idx="1641">
                        <c:v>-0.29299320000000001</c:v>
                      </c:pt>
                      <c:pt idx="1642">
                        <c:v>-0.30549310000000002</c:v>
                      </c:pt>
                      <c:pt idx="1643">
                        <c:v>-0.31799319999999998</c:v>
                      </c:pt>
                      <c:pt idx="1644">
                        <c:v>-0.33049319999999999</c:v>
                      </c:pt>
                      <c:pt idx="1645">
                        <c:v>-0.3429932</c:v>
                      </c:pt>
                      <c:pt idx="1646">
                        <c:v>-0.35549320000000001</c:v>
                      </c:pt>
                      <c:pt idx="1647">
                        <c:v>-0.36799310000000002</c:v>
                      </c:pt>
                      <c:pt idx="1648">
                        <c:v>-0.38049319999999998</c:v>
                      </c:pt>
                      <c:pt idx="1649">
                        <c:v>-0.39299319999999999</c:v>
                      </c:pt>
                      <c:pt idx="1650">
                        <c:v>-0.4054932</c:v>
                      </c:pt>
                      <c:pt idx="1651">
                        <c:v>-0.41799320000000001</c:v>
                      </c:pt>
                      <c:pt idx="1652">
                        <c:v>-0.43049310000000002</c:v>
                      </c:pt>
                      <c:pt idx="1653">
                        <c:v>-0.44299319999999998</c:v>
                      </c:pt>
                      <c:pt idx="1654">
                        <c:v>-0.45549319999999999</c:v>
                      </c:pt>
                      <c:pt idx="1655">
                        <c:v>-0.4679932</c:v>
                      </c:pt>
                      <c:pt idx="1656">
                        <c:v>-0.48049320000000001</c:v>
                      </c:pt>
                      <c:pt idx="1657">
                        <c:v>-0.49299310000000002</c:v>
                      </c:pt>
                      <c:pt idx="1658">
                        <c:v>-0.50549319999999998</c:v>
                      </c:pt>
                      <c:pt idx="1659">
                        <c:v>-0.51799320000000004</c:v>
                      </c:pt>
                      <c:pt idx="1660">
                        <c:v>-0.53049310000000005</c:v>
                      </c:pt>
                      <c:pt idx="1661">
                        <c:v>-0.54299319999999995</c:v>
                      </c:pt>
                      <c:pt idx="1662">
                        <c:v>-0.55549320000000002</c:v>
                      </c:pt>
                      <c:pt idx="1663">
                        <c:v>-0.56799319999999998</c:v>
                      </c:pt>
                      <c:pt idx="1664">
                        <c:v>-0.58049320000000004</c:v>
                      </c:pt>
                      <c:pt idx="1665">
                        <c:v>-0.59299310000000005</c:v>
                      </c:pt>
                      <c:pt idx="1666">
                        <c:v>-0.60549319999999995</c:v>
                      </c:pt>
                      <c:pt idx="1667">
                        <c:v>-0.61799320000000002</c:v>
                      </c:pt>
                      <c:pt idx="1668">
                        <c:v>-0.63049319999999998</c:v>
                      </c:pt>
                      <c:pt idx="1669">
                        <c:v>-0.64299320000000004</c:v>
                      </c:pt>
                      <c:pt idx="1670">
                        <c:v>-0.65549310000000005</c:v>
                      </c:pt>
                      <c:pt idx="1671">
                        <c:v>-0.66799319999999995</c:v>
                      </c:pt>
                      <c:pt idx="1672">
                        <c:v>-0.68049320000000002</c:v>
                      </c:pt>
                      <c:pt idx="1673">
                        <c:v>-0.69299319999999998</c:v>
                      </c:pt>
                      <c:pt idx="1674">
                        <c:v>-0.70549320000000004</c:v>
                      </c:pt>
                      <c:pt idx="1675">
                        <c:v>-0.71799310000000005</c:v>
                      </c:pt>
                      <c:pt idx="1676">
                        <c:v>-0.73049319999999995</c:v>
                      </c:pt>
                      <c:pt idx="1677">
                        <c:v>-0.74299320000000002</c:v>
                      </c:pt>
                      <c:pt idx="1678">
                        <c:v>-0.75549319999999998</c:v>
                      </c:pt>
                      <c:pt idx="1679">
                        <c:v>-0.76799320000000004</c:v>
                      </c:pt>
                      <c:pt idx="1680">
                        <c:v>-0.78049310000000005</c:v>
                      </c:pt>
                      <c:pt idx="1681">
                        <c:v>-0.79299319999999995</c:v>
                      </c:pt>
                      <c:pt idx="1682">
                        <c:v>-0.80549320000000002</c:v>
                      </c:pt>
                      <c:pt idx="1683">
                        <c:v>-0.81799319999999998</c:v>
                      </c:pt>
                      <c:pt idx="1684">
                        <c:v>-0.83049320000000004</c:v>
                      </c:pt>
                      <c:pt idx="1685">
                        <c:v>-0.84299310000000005</c:v>
                      </c:pt>
                      <c:pt idx="1686">
                        <c:v>-0.85549319999999995</c:v>
                      </c:pt>
                      <c:pt idx="1687">
                        <c:v>-0.86799320000000002</c:v>
                      </c:pt>
                      <c:pt idx="1688">
                        <c:v>-0.88049319999999998</c:v>
                      </c:pt>
                      <c:pt idx="1689">
                        <c:v>-0.89299320000000004</c:v>
                      </c:pt>
                      <c:pt idx="1690">
                        <c:v>-0.90549310000000005</c:v>
                      </c:pt>
                      <c:pt idx="1691">
                        <c:v>-0.91799319999999995</c:v>
                      </c:pt>
                      <c:pt idx="1692">
                        <c:v>-0.93049320000000002</c:v>
                      </c:pt>
                      <c:pt idx="1693">
                        <c:v>-0.94299319999999998</c:v>
                      </c:pt>
                      <c:pt idx="1694">
                        <c:v>-0.95549320000000004</c:v>
                      </c:pt>
                      <c:pt idx="1695">
                        <c:v>-0.96799310000000005</c:v>
                      </c:pt>
                      <c:pt idx="1696">
                        <c:v>-0.98049319999999995</c:v>
                      </c:pt>
                      <c:pt idx="1697">
                        <c:v>-0.99299320000000002</c:v>
                      </c:pt>
                      <c:pt idx="1698">
                        <c:v>-1.005493</c:v>
                      </c:pt>
                      <c:pt idx="1699">
                        <c:v>-1.0179929999999999</c:v>
                      </c:pt>
                      <c:pt idx="1700">
                        <c:v>-1.0304930000000001</c:v>
                      </c:pt>
                      <c:pt idx="1701">
                        <c:v>-1.0429930000000001</c:v>
                      </c:pt>
                      <c:pt idx="1702">
                        <c:v>-1.055493</c:v>
                      </c:pt>
                      <c:pt idx="1703">
                        <c:v>-1.067993</c:v>
                      </c:pt>
                      <c:pt idx="1704">
                        <c:v>-1.0804929999999999</c:v>
                      </c:pt>
                      <c:pt idx="1705">
                        <c:v>-1.0929930000000001</c:v>
                      </c:pt>
                      <c:pt idx="1706">
                        <c:v>-1.1054930000000001</c:v>
                      </c:pt>
                      <c:pt idx="1707">
                        <c:v>-1.117993</c:v>
                      </c:pt>
                      <c:pt idx="1708">
                        <c:v>-1.130493</c:v>
                      </c:pt>
                      <c:pt idx="1709">
                        <c:v>-1.1429929999999999</c:v>
                      </c:pt>
                      <c:pt idx="1710">
                        <c:v>-1.1554930000000001</c:v>
                      </c:pt>
                      <c:pt idx="1711">
                        <c:v>-1.1679930000000001</c:v>
                      </c:pt>
                      <c:pt idx="1712">
                        <c:v>-1.180493</c:v>
                      </c:pt>
                      <c:pt idx="1713">
                        <c:v>-1.192993</c:v>
                      </c:pt>
                      <c:pt idx="1714">
                        <c:v>-1.2054929999999999</c:v>
                      </c:pt>
                      <c:pt idx="1715">
                        <c:v>-1.2179930000000001</c:v>
                      </c:pt>
                      <c:pt idx="1716">
                        <c:v>-1.2304930000000001</c:v>
                      </c:pt>
                      <c:pt idx="1717">
                        <c:v>-1.242993</c:v>
                      </c:pt>
                      <c:pt idx="1718">
                        <c:v>-1.255493</c:v>
                      </c:pt>
                      <c:pt idx="1719">
                        <c:v>-1.242993</c:v>
                      </c:pt>
                      <c:pt idx="1720">
                        <c:v>-1.2304930000000001</c:v>
                      </c:pt>
                      <c:pt idx="1721">
                        <c:v>-1.2179930000000001</c:v>
                      </c:pt>
                      <c:pt idx="1722">
                        <c:v>-1.2054929999999999</c:v>
                      </c:pt>
                      <c:pt idx="1723">
                        <c:v>-1.192993</c:v>
                      </c:pt>
                      <c:pt idx="1724">
                        <c:v>-1.180493</c:v>
                      </c:pt>
                      <c:pt idx="1725">
                        <c:v>-1.1679930000000001</c:v>
                      </c:pt>
                      <c:pt idx="1726">
                        <c:v>-1.1554930000000001</c:v>
                      </c:pt>
                      <c:pt idx="1727">
                        <c:v>-1.1429929999999999</c:v>
                      </c:pt>
                      <c:pt idx="1728">
                        <c:v>-1.130493</c:v>
                      </c:pt>
                      <c:pt idx="1729">
                        <c:v>-1.117993</c:v>
                      </c:pt>
                      <c:pt idx="1730">
                        <c:v>-1.1054930000000001</c:v>
                      </c:pt>
                      <c:pt idx="1731">
                        <c:v>-1.0929930000000001</c:v>
                      </c:pt>
                      <c:pt idx="1732">
                        <c:v>-1.0804929999999999</c:v>
                      </c:pt>
                      <c:pt idx="1733">
                        <c:v>-1.067993</c:v>
                      </c:pt>
                      <c:pt idx="1734">
                        <c:v>-1.055493</c:v>
                      </c:pt>
                      <c:pt idx="1735">
                        <c:v>-1.0429930000000001</c:v>
                      </c:pt>
                      <c:pt idx="1736">
                        <c:v>-1.0304930000000001</c:v>
                      </c:pt>
                      <c:pt idx="1737">
                        <c:v>-1.0179929999999999</c:v>
                      </c:pt>
                      <c:pt idx="1738">
                        <c:v>-1.005493</c:v>
                      </c:pt>
                      <c:pt idx="1739">
                        <c:v>-0.99299320000000002</c:v>
                      </c:pt>
                      <c:pt idx="1740">
                        <c:v>-0.98049319999999995</c:v>
                      </c:pt>
                      <c:pt idx="1741">
                        <c:v>-0.96799310000000005</c:v>
                      </c:pt>
                      <c:pt idx="1742">
                        <c:v>-0.95549320000000004</c:v>
                      </c:pt>
                      <c:pt idx="1743">
                        <c:v>-0.94299319999999998</c:v>
                      </c:pt>
                      <c:pt idx="1744">
                        <c:v>-0.93049320000000002</c:v>
                      </c:pt>
                      <c:pt idx="1745">
                        <c:v>-0.91799319999999995</c:v>
                      </c:pt>
                      <c:pt idx="1746">
                        <c:v>-0.90549310000000005</c:v>
                      </c:pt>
                      <c:pt idx="1747">
                        <c:v>-0.89299320000000004</c:v>
                      </c:pt>
                      <c:pt idx="1748">
                        <c:v>-0.88049319999999998</c:v>
                      </c:pt>
                      <c:pt idx="1749">
                        <c:v>-0.86799320000000002</c:v>
                      </c:pt>
                      <c:pt idx="1750">
                        <c:v>-0.85549319999999995</c:v>
                      </c:pt>
                      <c:pt idx="1751">
                        <c:v>-0.84299310000000005</c:v>
                      </c:pt>
                      <c:pt idx="1752">
                        <c:v>-0.83049320000000004</c:v>
                      </c:pt>
                      <c:pt idx="1753">
                        <c:v>-0.81799319999999998</c:v>
                      </c:pt>
                      <c:pt idx="1754">
                        <c:v>-0.80549320000000002</c:v>
                      </c:pt>
                      <c:pt idx="1755">
                        <c:v>-0.79299319999999995</c:v>
                      </c:pt>
                      <c:pt idx="1756">
                        <c:v>-0.78049310000000005</c:v>
                      </c:pt>
                      <c:pt idx="1757">
                        <c:v>-0.76799320000000004</c:v>
                      </c:pt>
                      <c:pt idx="1758">
                        <c:v>-0.75549319999999998</c:v>
                      </c:pt>
                      <c:pt idx="1759">
                        <c:v>-0.74299320000000002</c:v>
                      </c:pt>
                      <c:pt idx="1760">
                        <c:v>-0.73049319999999995</c:v>
                      </c:pt>
                      <c:pt idx="1761">
                        <c:v>-0.71799310000000005</c:v>
                      </c:pt>
                      <c:pt idx="1762">
                        <c:v>-0.70549320000000004</c:v>
                      </c:pt>
                      <c:pt idx="1763">
                        <c:v>-0.69299319999999998</c:v>
                      </c:pt>
                      <c:pt idx="1764">
                        <c:v>-0.68049320000000002</c:v>
                      </c:pt>
                      <c:pt idx="1765">
                        <c:v>-0.66799319999999995</c:v>
                      </c:pt>
                      <c:pt idx="1766">
                        <c:v>-0.65549310000000005</c:v>
                      </c:pt>
                      <c:pt idx="1767">
                        <c:v>-0.64299320000000004</c:v>
                      </c:pt>
                      <c:pt idx="1768">
                        <c:v>-0.63049319999999998</c:v>
                      </c:pt>
                      <c:pt idx="1769">
                        <c:v>-0.61799320000000002</c:v>
                      </c:pt>
                      <c:pt idx="1770">
                        <c:v>-0.60549319999999995</c:v>
                      </c:pt>
                      <c:pt idx="1771">
                        <c:v>-0.59299310000000005</c:v>
                      </c:pt>
                      <c:pt idx="1772">
                        <c:v>-0.58049320000000004</c:v>
                      </c:pt>
                      <c:pt idx="1773">
                        <c:v>-0.56799319999999998</c:v>
                      </c:pt>
                      <c:pt idx="1774">
                        <c:v>-0.55549320000000002</c:v>
                      </c:pt>
                      <c:pt idx="1775">
                        <c:v>-0.54299319999999995</c:v>
                      </c:pt>
                      <c:pt idx="1776">
                        <c:v>-0.53049310000000005</c:v>
                      </c:pt>
                      <c:pt idx="1777">
                        <c:v>-0.51799320000000004</c:v>
                      </c:pt>
                      <c:pt idx="1778">
                        <c:v>-0.50549319999999998</c:v>
                      </c:pt>
                      <c:pt idx="1779">
                        <c:v>-0.49299310000000002</c:v>
                      </c:pt>
                      <c:pt idx="1780">
                        <c:v>-0.48049320000000001</c:v>
                      </c:pt>
                      <c:pt idx="1781">
                        <c:v>-0.4679932</c:v>
                      </c:pt>
                      <c:pt idx="1782">
                        <c:v>-0.45549319999999999</c:v>
                      </c:pt>
                      <c:pt idx="1783">
                        <c:v>-0.44299319999999998</c:v>
                      </c:pt>
                      <c:pt idx="1784">
                        <c:v>-0.43049310000000002</c:v>
                      </c:pt>
                      <c:pt idx="1785">
                        <c:v>-0.41799320000000001</c:v>
                      </c:pt>
                      <c:pt idx="1786">
                        <c:v>-0.4054932</c:v>
                      </c:pt>
                      <c:pt idx="1787">
                        <c:v>-0.39299319999999999</c:v>
                      </c:pt>
                      <c:pt idx="1788">
                        <c:v>-0.38049319999999998</c:v>
                      </c:pt>
                      <c:pt idx="1789">
                        <c:v>-0.36799310000000002</c:v>
                      </c:pt>
                      <c:pt idx="1790">
                        <c:v>-0.35549320000000001</c:v>
                      </c:pt>
                      <c:pt idx="1791">
                        <c:v>-0.3429932</c:v>
                      </c:pt>
                      <c:pt idx="1792">
                        <c:v>-0.33049319999999999</c:v>
                      </c:pt>
                      <c:pt idx="1793">
                        <c:v>-0.31799319999999998</c:v>
                      </c:pt>
                      <c:pt idx="1794">
                        <c:v>-0.30549310000000002</c:v>
                      </c:pt>
                      <c:pt idx="1795">
                        <c:v>-0.29299320000000001</c:v>
                      </c:pt>
                      <c:pt idx="1796">
                        <c:v>-0.2804932</c:v>
                      </c:pt>
                      <c:pt idx="1797">
                        <c:v>-0.26799319999999999</c:v>
                      </c:pt>
                      <c:pt idx="1798">
                        <c:v>-0.25549319999999998</c:v>
                      </c:pt>
                      <c:pt idx="1799">
                        <c:v>-0.24299319999999999</c:v>
                      </c:pt>
                      <c:pt idx="1800">
                        <c:v>-0.23049320000000001</c:v>
                      </c:pt>
                      <c:pt idx="1801">
                        <c:v>-0.2179932</c:v>
                      </c:pt>
                      <c:pt idx="1802">
                        <c:v>-0.20549319999999999</c:v>
                      </c:pt>
                      <c:pt idx="1803">
                        <c:v>-0.1929932</c:v>
                      </c:pt>
                      <c:pt idx="1804">
                        <c:v>-0.18049319999999999</c:v>
                      </c:pt>
                      <c:pt idx="1805">
                        <c:v>-0.16799320000000001</c:v>
                      </c:pt>
                      <c:pt idx="1806">
                        <c:v>-0.1554932</c:v>
                      </c:pt>
                      <c:pt idx="1807">
                        <c:v>-0.14299319999999999</c:v>
                      </c:pt>
                      <c:pt idx="1808">
                        <c:v>-0.1304932</c:v>
                      </c:pt>
                      <c:pt idx="1809">
                        <c:v>-0.11799320000000001</c:v>
                      </c:pt>
                      <c:pt idx="1810">
                        <c:v>-0.1054932</c:v>
                      </c:pt>
                      <c:pt idx="1811">
                        <c:v>-9.2993160000000005E-2</c:v>
                      </c:pt>
                      <c:pt idx="1812">
                        <c:v>-8.0493159999999994E-2</c:v>
                      </c:pt>
                      <c:pt idx="1813">
                        <c:v>-6.7993159999999997E-2</c:v>
                      </c:pt>
                      <c:pt idx="1814">
                        <c:v>-5.549316E-2</c:v>
                      </c:pt>
                      <c:pt idx="1815">
                        <c:v>-4.2993160000000002E-2</c:v>
                      </c:pt>
                      <c:pt idx="1816">
                        <c:v>-3.0493159999999998E-2</c:v>
                      </c:pt>
                      <c:pt idx="1817">
                        <c:v>-1.7993160000000001E-2</c:v>
                      </c:pt>
                      <c:pt idx="1818">
                        <c:v>-5.4931609999999999E-3</c:v>
                      </c:pt>
                      <c:pt idx="1819">
                        <c:v>7.0068389999999999E-3</c:v>
                      </c:pt>
                      <c:pt idx="1820">
                        <c:v>1.9506840000000001E-2</c:v>
                      </c:pt>
                      <c:pt idx="1821">
                        <c:v>3.2006840000000002E-2</c:v>
                      </c:pt>
                      <c:pt idx="1822">
                        <c:v>4.4506839999999999E-2</c:v>
                      </c:pt>
                      <c:pt idx="1823">
                        <c:v>5.7006840000000003E-2</c:v>
                      </c:pt>
                      <c:pt idx="1824">
                        <c:v>6.950684E-2</c:v>
                      </c:pt>
                      <c:pt idx="1825">
                        <c:v>8.2006839999999998E-2</c:v>
                      </c:pt>
                      <c:pt idx="1826">
                        <c:v>9.4506839999999995E-2</c:v>
                      </c:pt>
                      <c:pt idx="1827">
                        <c:v>0.1070068</c:v>
                      </c:pt>
                      <c:pt idx="1828">
                        <c:v>0.1195068</c:v>
                      </c:pt>
                      <c:pt idx="1829">
                        <c:v>0.13200680000000001</c:v>
                      </c:pt>
                      <c:pt idx="1830">
                        <c:v>0.14450679999999999</c:v>
                      </c:pt>
                      <c:pt idx="1831">
                        <c:v>0.1570068</c:v>
                      </c:pt>
                      <c:pt idx="1832">
                        <c:v>0.16950680000000001</c:v>
                      </c:pt>
                      <c:pt idx="1833">
                        <c:v>0.1820068</c:v>
                      </c:pt>
                      <c:pt idx="1834">
                        <c:v>0.19450680000000001</c:v>
                      </c:pt>
                      <c:pt idx="1835">
                        <c:v>0.20700679999999999</c:v>
                      </c:pt>
                      <c:pt idx="1836">
                        <c:v>0.2195068</c:v>
                      </c:pt>
                      <c:pt idx="1837">
                        <c:v>0.23200680000000001</c:v>
                      </c:pt>
                      <c:pt idx="1838">
                        <c:v>0.2445068</c:v>
                      </c:pt>
                      <c:pt idx="1839">
                        <c:v>0.25700689999999998</c:v>
                      </c:pt>
                      <c:pt idx="1840">
                        <c:v>0.26950679999999999</c:v>
                      </c:pt>
                      <c:pt idx="1841">
                        <c:v>0.2820068</c:v>
                      </c:pt>
                      <c:pt idx="1842">
                        <c:v>0.29450680000000001</c:v>
                      </c:pt>
                      <c:pt idx="1843">
                        <c:v>0.30700680000000002</c:v>
                      </c:pt>
                      <c:pt idx="1844">
                        <c:v>0.31950689999999998</c:v>
                      </c:pt>
                      <c:pt idx="1845">
                        <c:v>0.33200679999999999</c:v>
                      </c:pt>
                      <c:pt idx="1846">
                        <c:v>0.3445068</c:v>
                      </c:pt>
                      <c:pt idx="1847">
                        <c:v>0.35700680000000001</c:v>
                      </c:pt>
                      <c:pt idx="1848">
                        <c:v>0.36950680000000002</c:v>
                      </c:pt>
                      <c:pt idx="1849">
                        <c:v>0.38200689999999998</c:v>
                      </c:pt>
                      <c:pt idx="1850">
                        <c:v>0.39450679999999999</c:v>
                      </c:pt>
                      <c:pt idx="1851">
                        <c:v>0.4070068</c:v>
                      </c:pt>
                      <c:pt idx="1852">
                        <c:v>0.41950680000000001</c:v>
                      </c:pt>
                      <c:pt idx="1853">
                        <c:v>0.43200680000000002</c:v>
                      </c:pt>
                      <c:pt idx="1854">
                        <c:v>0.44450689999999998</c:v>
                      </c:pt>
                      <c:pt idx="1855">
                        <c:v>0.45700679999999999</c:v>
                      </c:pt>
                      <c:pt idx="1856">
                        <c:v>0.4695068</c:v>
                      </c:pt>
                      <c:pt idx="1857">
                        <c:v>0.48200680000000001</c:v>
                      </c:pt>
                      <c:pt idx="1858">
                        <c:v>0.49450680000000002</c:v>
                      </c:pt>
                      <c:pt idx="1859">
                        <c:v>0.50700679999999998</c:v>
                      </c:pt>
                      <c:pt idx="1860">
                        <c:v>0.51950680000000005</c:v>
                      </c:pt>
                      <c:pt idx="1861">
                        <c:v>0.53200689999999995</c:v>
                      </c:pt>
                      <c:pt idx="1862">
                        <c:v>0.54450679999999996</c:v>
                      </c:pt>
                      <c:pt idx="1863">
                        <c:v>0.55700680000000002</c:v>
                      </c:pt>
                      <c:pt idx="1864">
                        <c:v>0.56950679999999998</c:v>
                      </c:pt>
                      <c:pt idx="1865">
                        <c:v>0.58200680000000005</c:v>
                      </c:pt>
                      <c:pt idx="1866">
                        <c:v>0.59450689999999995</c:v>
                      </c:pt>
                      <c:pt idx="1867">
                        <c:v>0.60700679999999996</c:v>
                      </c:pt>
                      <c:pt idx="1868">
                        <c:v>0.61950680000000002</c:v>
                      </c:pt>
                      <c:pt idx="1869">
                        <c:v>0.63200679999999998</c:v>
                      </c:pt>
                      <c:pt idx="1870">
                        <c:v>0.64450680000000005</c:v>
                      </c:pt>
                      <c:pt idx="1871">
                        <c:v>0.65700689999999995</c:v>
                      </c:pt>
                      <c:pt idx="1872">
                        <c:v>0.66950679999999996</c:v>
                      </c:pt>
                      <c:pt idx="1873">
                        <c:v>0.68200680000000002</c:v>
                      </c:pt>
                      <c:pt idx="1874">
                        <c:v>0.69450679999999998</c:v>
                      </c:pt>
                      <c:pt idx="1875">
                        <c:v>0.70700680000000005</c:v>
                      </c:pt>
                      <c:pt idx="1876">
                        <c:v>0.71950689999999995</c:v>
                      </c:pt>
                      <c:pt idx="1877">
                        <c:v>0.73200679999999996</c:v>
                      </c:pt>
                      <c:pt idx="1878">
                        <c:v>0.74450680000000002</c:v>
                      </c:pt>
                      <c:pt idx="1879">
                        <c:v>0.75700679999999998</c:v>
                      </c:pt>
                      <c:pt idx="1880">
                        <c:v>0.76950680000000005</c:v>
                      </c:pt>
                      <c:pt idx="1881">
                        <c:v>0.78200689999999995</c:v>
                      </c:pt>
                      <c:pt idx="1882">
                        <c:v>0.79450679999999996</c:v>
                      </c:pt>
                      <c:pt idx="1883">
                        <c:v>0.80700680000000002</c:v>
                      </c:pt>
                      <c:pt idx="1884">
                        <c:v>0.81950679999999998</c:v>
                      </c:pt>
                      <c:pt idx="1885">
                        <c:v>0.83200680000000005</c:v>
                      </c:pt>
                      <c:pt idx="1886">
                        <c:v>0.84450689999999995</c:v>
                      </c:pt>
                      <c:pt idx="1887">
                        <c:v>0.85700679999999996</c:v>
                      </c:pt>
                      <c:pt idx="1888">
                        <c:v>0.86950680000000002</c:v>
                      </c:pt>
                      <c:pt idx="1889">
                        <c:v>0.88200679999999998</c:v>
                      </c:pt>
                      <c:pt idx="1890">
                        <c:v>0.89450680000000005</c:v>
                      </c:pt>
                      <c:pt idx="1891">
                        <c:v>0.90700689999999995</c:v>
                      </c:pt>
                      <c:pt idx="1892">
                        <c:v>0.91950679999999996</c:v>
                      </c:pt>
                      <c:pt idx="1893">
                        <c:v>0.93200680000000002</c:v>
                      </c:pt>
                      <c:pt idx="1894">
                        <c:v>0.94450679999999998</c:v>
                      </c:pt>
                      <c:pt idx="1895">
                        <c:v>0.95700680000000005</c:v>
                      </c:pt>
                      <c:pt idx="1896">
                        <c:v>0.96950689999999995</c:v>
                      </c:pt>
                      <c:pt idx="1897">
                        <c:v>0.98200679999999996</c:v>
                      </c:pt>
                      <c:pt idx="1898">
                        <c:v>0.99450680000000002</c:v>
                      </c:pt>
                      <c:pt idx="1899">
                        <c:v>1.007007</c:v>
                      </c:pt>
                      <c:pt idx="1900">
                        <c:v>1.0195069999999999</c:v>
                      </c:pt>
                      <c:pt idx="1901">
                        <c:v>1.0320069999999999</c:v>
                      </c:pt>
                      <c:pt idx="1902">
                        <c:v>1.0445070000000001</c:v>
                      </c:pt>
                      <c:pt idx="1903">
                        <c:v>1.057007</c:v>
                      </c:pt>
                      <c:pt idx="1904">
                        <c:v>1.069507</c:v>
                      </c:pt>
                      <c:pt idx="1905">
                        <c:v>1.0820069999999999</c:v>
                      </c:pt>
                      <c:pt idx="1906">
                        <c:v>1.0945069999999999</c:v>
                      </c:pt>
                      <c:pt idx="1907">
                        <c:v>1.1070070000000001</c:v>
                      </c:pt>
                      <c:pt idx="1908">
                        <c:v>1.119507</c:v>
                      </c:pt>
                      <c:pt idx="1909">
                        <c:v>1.132007</c:v>
                      </c:pt>
                      <c:pt idx="1910">
                        <c:v>1.1445069999999999</c:v>
                      </c:pt>
                      <c:pt idx="1911">
                        <c:v>1.1570069999999999</c:v>
                      </c:pt>
                      <c:pt idx="1912">
                        <c:v>1.1695070000000001</c:v>
                      </c:pt>
                      <c:pt idx="1913">
                        <c:v>1.182007</c:v>
                      </c:pt>
                      <c:pt idx="1914">
                        <c:v>1.194507</c:v>
                      </c:pt>
                      <c:pt idx="1915">
                        <c:v>1.2070069999999999</c:v>
                      </c:pt>
                      <c:pt idx="1916">
                        <c:v>1.2195069999999999</c:v>
                      </c:pt>
                      <c:pt idx="1917">
                        <c:v>1.2320070000000001</c:v>
                      </c:pt>
                      <c:pt idx="1918">
                        <c:v>1.244507</c:v>
                      </c:pt>
                      <c:pt idx="1919">
                        <c:v>1.2320070000000001</c:v>
                      </c:pt>
                      <c:pt idx="1920">
                        <c:v>1.2195069999999999</c:v>
                      </c:pt>
                      <c:pt idx="1921">
                        <c:v>1.2070069999999999</c:v>
                      </c:pt>
                      <c:pt idx="1922">
                        <c:v>1.194507</c:v>
                      </c:pt>
                      <c:pt idx="1923">
                        <c:v>1.182007</c:v>
                      </c:pt>
                      <c:pt idx="1924">
                        <c:v>1.1695070000000001</c:v>
                      </c:pt>
                      <c:pt idx="1925">
                        <c:v>1.1570069999999999</c:v>
                      </c:pt>
                      <c:pt idx="1926">
                        <c:v>1.1445069999999999</c:v>
                      </c:pt>
                      <c:pt idx="1927">
                        <c:v>1.132007</c:v>
                      </c:pt>
                      <c:pt idx="1928">
                        <c:v>1.119507</c:v>
                      </c:pt>
                      <c:pt idx="1929">
                        <c:v>1.1070070000000001</c:v>
                      </c:pt>
                      <c:pt idx="1930">
                        <c:v>1.0945069999999999</c:v>
                      </c:pt>
                      <c:pt idx="1931">
                        <c:v>1.0820069999999999</c:v>
                      </c:pt>
                      <c:pt idx="1932">
                        <c:v>1.069507</c:v>
                      </c:pt>
                      <c:pt idx="1933">
                        <c:v>1.057007</c:v>
                      </c:pt>
                      <c:pt idx="1934">
                        <c:v>1.0445070000000001</c:v>
                      </c:pt>
                      <c:pt idx="1935">
                        <c:v>1.0320069999999999</c:v>
                      </c:pt>
                      <c:pt idx="1936">
                        <c:v>1.0195069999999999</c:v>
                      </c:pt>
                      <c:pt idx="1937">
                        <c:v>1.007007</c:v>
                      </c:pt>
                      <c:pt idx="1938">
                        <c:v>0.99450680000000002</c:v>
                      </c:pt>
                      <c:pt idx="1939">
                        <c:v>0.98200679999999996</c:v>
                      </c:pt>
                      <c:pt idx="1940">
                        <c:v>0.96950689999999995</c:v>
                      </c:pt>
                      <c:pt idx="1941">
                        <c:v>0.95700680000000005</c:v>
                      </c:pt>
                      <c:pt idx="1942">
                        <c:v>0.94450679999999998</c:v>
                      </c:pt>
                      <c:pt idx="1943">
                        <c:v>0.93200680000000002</c:v>
                      </c:pt>
                      <c:pt idx="1944">
                        <c:v>0.91950679999999996</c:v>
                      </c:pt>
                      <c:pt idx="1945">
                        <c:v>0.90700689999999995</c:v>
                      </c:pt>
                      <c:pt idx="1946">
                        <c:v>0.89450680000000005</c:v>
                      </c:pt>
                      <c:pt idx="1947">
                        <c:v>0.88200679999999998</c:v>
                      </c:pt>
                      <c:pt idx="1948">
                        <c:v>0.86950680000000002</c:v>
                      </c:pt>
                      <c:pt idx="1949">
                        <c:v>0.85700679999999996</c:v>
                      </c:pt>
                      <c:pt idx="1950">
                        <c:v>0.84450689999999995</c:v>
                      </c:pt>
                      <c:pt idx="1951">
                        <c:v>0.83200680000000005</c:v>
                      </c:pt>
                      <c:pt idx="1952">
                        <c:v>0.81950679999999998</c:v>
                      </c:pt>
                      <c:pt idx="1953">
                        <c:v>0.80700680000000002</c:v>
                      </c:pt>
                      <c:pt idx="1954">
                        <c:v>0.79450679999999996</c:v>
                      </c:pt>
                      <c:pt idx="1955">
                        <c:v>0.78200689999999995</c:v>
                      </c:pt>
                      <c:pt idx="1956">
                        <c:v>0.76950680000000005</c:v>
                      </c:pt>
                      <c:pt idx="1957">
                        <c:v>0.75700679999999998</c:v>
                      </c:pt>
                      <c:pt idx="1958">
                        <c:v>0.74450680000000002</c:v>
                      </c:pt>
                      <c:pt idx="1959">
                        <c:v>0.73200679999999996</c:v>
                      </c:pt>
                      <c:pt idx="1960">
                        <c:v>0.71950689999999995</c:v>
                      </c:pt>
                      <c:pt idx="1961">
                        <c:v>0.70700680000000005</c:v>
                      </c:pt>
                      <c:pt idx="1962">
                        <c:v>0.69450679999999998</c:v>
                      </c:pt>
                      <c:pt idx="1963">
                        <c:v>0.68200680000000002</c:v>
                      </c:pt>
                      <c:pt idx="1964">
                        <c:v>0.66950679999999996</c:v>
                      </c:pt>
                      <c:pt idx="1965">
                        <c:v>0.65700689999999995</c:v>
                      </c:pt>
                      <c:pt idx="1966">
                        <c:v>0.64450680000000005</c:v>
                      </c:pt>
                      <c:pt idx="1967">
                        <c:v>0.63200679999999998</c:v>
                      </c:pt>
                      <c:pt idx="1968">
                        <c:v>0.61950680000000002</c:v>
                      </c:pt>
                      <c:pt idx="1969">
                        <c:v>0.60700679999999996</c:v>
                      </c:pt>
                      <c:pt idx="1970">
                        <c:v>0.59450689999999995</c:v>
                      </c:pt>
                      <c:pt idx="1971">
                        <c:v>0.58200680000000005</c:v>
                      </c:pt>
                      <c:pt idx="1972">
                        <c:v>0.56950679999999998</c:v>
                      </c:pt>
                      <c:pt idx="1973">
                        <c:v>0.55700680000000002</c:v>
                      </c:pt>
                      <c:pt idx="1974">
                        <c:v>0.54450679999999996</c:v>
                      </c:pt>
                      <c:pt idx="1975">
                        <c:v>0.53200689999999995</c:v>
                      </c:pt>
                      <c:pt idx="1976">
                        <c:v>0.51950680000000005</c:v>
                      </c:pt>
                      <c:pt idx="1977">
                        <c:v>0.50700679999999998</c:v>
                      </c:pt>
                      <c:pt idx="1978">
                        <c:v>0.49450680000000002</c:v>
                      </c:pt>
                      <c:pt idx="1979">
                        <c:v>0.48200680000000001</c:v>
                      </c:pt>
                      <c:pt idx="1980">
                        <c:v>0.4695068</c:v>
                      </c:pt>
                      <c:pt idx="1981">
                        <c:v>0.45700679999999999</c:v>
                      </c:pt>
                      <c:pt idx="1982">
                        <c:v>0.44450689999999998</c:v>
                      </c:pt>
                      <c:pt idx="1983">
                        <c:v>0.43200680000000002</c:v>
                      </c:pt>
                      <c:pt idx="1984">
                        <c:v>0.41950680000000001</c:v>
                      </c:pt>
                      <c:pt idx="1985">
                        <c:v>0.4070068</c:v>
                      </c:pt>
                      <c:pt idx="1986">
                        <c:v>0.39450679999999999</c:v>
                      </c:pt>
                      <c:pt idx="1987">
                        <c:v>0.38200689999999998</c:v>
                      </c:pt>
                      <c:pt idx="1988">
                        <c:v>0.36950680000000002</c:v>
                      </c:pt>
                      <c:pt idx="1989">
                        <c:v>0.35700680000000001</c:v>
                      </c:pt>
                      <c:pt idx="1990">
                        <c:v>0.3445068</c:v>
                      </c:pt>
                      <c:pt idx="1991">
                        <c:v>0.33200679999999999</c:v>
                      </c:pt>
                      <c:pt idx="1992">
                        <c:v>0.31950689999999998</c:v>
                      </c:pt>
                      <c:pt idx="1993">
                        <c:v>0.30700680000000002</c:v>
                      </c:pt>
                      <c:pt idx="1994">
                        <c:v>0.29450680000000001</c:v>
                      </c:pt>
                      <c:pt idx="1995">
                        <c:v>0.2820068</c:v>
                      </c:pt>
                      <c:pt idx="1996">
                        <c:v>0.26950679999999999</c:v>
                      </c:pt>
                      <c:pt idx="1997">
                        <c:v>0.25700689999999998</c:v>
                      </c:pt>
                      <c:pt idx="1998">
                        <c:v>0.2445068</c:v>
                      </c:pt>
                      <c:pt idx="1999">
                        <c:v>0.23200680000000001</c:v>
                      </c:pt>
                      <c:pt idx="2000">
                        <c:v>0.2195068</c:v>
                      </c:pt>
                      <c:pt idx="2001">
                        <c:v>0.20700679999999999</c:v>
                      </c:pt>
                      <c:pt idx="2002">
                        <c:v>0.19450680000000001</c:v>
                      </c:pt>
                      <c:pt idx="2003">
                        <c:v>0.1820068</c:v>
                      </c:pt>
                      <c:pt idx="2004">
                        <c:v>0.16950680000000001</c:v>
                      </c:pt>
                      <c:pt idx="2005">
                        <c:v>0.1570068</c:v>
                      </c:pt>
                      <c:pt idx="2006">
                        <c:v>0.14450679999999999</c:v>
                      </c:pt>
                      <c:pt idx="2007">
                        <c:v>0.13200680000000001</c:v>
                      </c:pt>
                      <c:pt idx="2008">
                        <c:v>0.1195068</c:v>
                      </c:pt>
                      <c:pt idx="2009">
                        <c:v>0.1070068</c:v>
                      </c:pt>
                      <c:pt idx="2010">
                        <c:v>9.4506839999999995E-2</c:v>
                      </c:pt>
                      <c:pt idx="2011">
                        <c:v>8.2006839999999998E-2</c:v>
                      </c:pt>
                      <c:pt idx="2012">
                        <c:v>6.950684E-2</c:v>
                      </c:pt>
                      <c:pt idx="2013">
                        <c:v>5.7006840000000003E-2</c:v>
                      </c:pt>
                      <c:pt idx="2014">
                        <c:v>4.4506839999999999E-2</c:v>
                      </c:pt>
                      <c:pt idx="2015">
                        <c:v>3.2006840000000002E-2</c:v>
                      </c:pt>
                      <c:pt idx="2016">
                        <c:v>1.9506840000000001E-2</c:v>
                      </c:pt>
                      <c:pt idx="2017">
                        <c:v>7.0068389999999999E-3</c:v>
                      </c:pt>
                      <c:pt idx="2018">
                        <c:v>-5.4931609999999999E-3</c:v>
                      </c:pt>
                      <c:pt idx="2019">
                        <c:v>-1.7993160000000001E-2</c:v>
                      </c:pt>
                      <c:pt idx="2020">
                        <c:v>-3.0493159999999998E-2</c:v>
                      </c:pt>
                      <c:pt idx="2021">
                        <c:v>-4.2993160000000002E-2</c:v>
                      </c:pt>
                      <c:pt idx="2022">
                        <c:v>-5.549316E-2</c:v>
                      </c:pt>
                      <c:pt idx="2023">
                        <c:v>-6.7993159999999997E-2</c:v>
                      </c:pt>
                      <c:pt idx="2024">
                        <c:v>-8.0493159999999994E-2</c:v>
                      </c:pt>
                      <c:pt idx="2025">
                        <c:v>-9.2993160000000005E-2</c:v>
                      </c:pt>
                      <c:pt idx="2026">
                        <c:v>-0.1054932</c:v>
                      </c:pt>
                      <c:pt idx="2027">
                        <c:v>-0.11799320000000001</c:v>
                      </c:pt>
                      <c:pt idx="2028">
                        <c:v>-0.1304932</c:v>
                      </c:pt>
                      <c:pt idx="2029">
                        <c:v>-0.14299319999999999</c:v>
                      </c:pt>
                      <c:pt idx="2030">
                        <c:v>-0.1554932</c:v>
                      </c:pt>
                      <c:pt idx="2031">
                        <c:v>-0.16799320000000001</c:v>
                      </c:pt>
                      <c:pt idx="2032">
                        <c:v>-0.18049319999999999</c:v>
                      </c:pt>
                      <c:pt idx="2033">
                        <c:v>-0.1929932</c:v>
                      </c:pt>
                      <c:pt idx="2034">
                        <c:v>-0.20549319999999999</c:v>
                      </c:pt>
                      <c:pt idx="2035">
                        <c:v>-0.2179932</c:v>
                      </c:pt>
                      <c:pt idx="2036">
                        <c:v>-0.23049320000000001</c:v>
                      </c:pt>
                      <c:pt idx="2037">
                        <c:v>-0.24299319999999999</c:v>
                      </c:pt>
                      <c:pt idx="2038">
                        <c:v>-0.25549319999999998</c:v>
                      </c:pt>
                      <c:pt idx="2039">
                        <c:v>-0.26799319999999999</c:v>
                      </c:pt>
                      <c:pt idx="2040">
                        <c:v>-0.2804932</c:v>
                      </c:pt>
                      <c:pt idx="2041">
                        <c:v>-0.29299320000000001</c:v>
                      </c:pt>
                      <c:pt idx="2042">
                        <c:v>-0.30549310000000002</c:v>
                      </c:pt>
                      <c:pt idx="2043">
                        <c:v>-0.31799319999999998</c:v>
                      </c:pt>
                      <c:pt idx="2044">
                        <c:v>-0.33049319999999999</c:v>
                      </c:pt>
                      <c:pt idx="2045">
                        <c:v>-0.3429932</c:v>
                      </c:pt>
                      <c:pt idx="2046">
                        <c:v>-0.35549320000000001</c:v>
                      </c:pt>
                      <c:pt idx="2047">
                        <c:v>-0.36799310000000002</c:v>
                      </c:pt>
                      <c:pt idx="2048">
                        <c:v>-0.38049319999999998</c:v>
                      </c:pt>
                      <c:pt idx="2049">
                        <c:v>-0.39299319999999999</c:v>
                      </c:pt>
                      <c:pt idx="2050">
                        <c:v>-0.4054932</c:v>
                      </c:pt>
                      <c:pt idx="2051">
                        <c:v>-0.41799320000000001</c:v>
                      </c:pt>
                      <c:pt idx="2052">
                        <c:v>-0.43049310000000002</c:v>
                      </c:pt>
                      <c:pt idx="2053">
                        <c:v>-0.44299319999999998</c:v>
                      </c:pt>
                      <c:pt idx="2054">
                        <c:v>-0.45549319999999999</c:v>
                      </c:pt>
                      <c:pt idx="2055">
                        <c:v>-0.4679932</c:v>
                      </c:pt>
                      <c:pt idx="2056">
                        <c:v>-0.48049320000000001</c:v>
                      </c:pt>
                      <c:pt idx="2057">
                        <c:v>-0.49299310000000002</c:v>
                      </c:pt>
                      <c:pt idx="2058">
                        <c:v>-0.50549319999999998</c:v>
                      </c:pt>
                      <c:pt idx="2059">
                        <c:v>-0.51799320000000004</c:v>
                      </c:pt>
                      <c:pt idx="2060">
                        <c:v>-0.53049310000000005</c:v>
                      </c:pt>
                      <c:pt idx="2061">
                        <c:v>-0.54299319999999995</c:v>
                      </c:pt>
                      <c:pt idx="2062">
                        <c:v>-0.55549320000000002</c:v>
                      </c:pt>
                      <c:pt idx="2063">
                        <c:v>-0.56799319999999998</c:v>
                      </c:pt>
                      <c:pt idx="2064">
                        <c:v>-0.58049320000000004</c:v>
                      </c:pt>
                      <c:pt idx="2065">
                        <c:v>-0.59299310000000005</c:v>
                      </c:pt>
                      <c:pt idx="2066">
                        <c:v>-0.60549319999999995</c:v>
                      </c:pt>
                      <c:pt idx="2067">
                        <c:v>-0.61799320000000002</c:v>
                      </c:pt>
                      <c:pt idx="2068">
                        <c:v>-0.63049319999999998</c:v>
                      </c:pt>
                      <c:pt idx="2069">
                        <c:v>-0.64299320000000004</c:v>
                      </c:pt>
                      <c:pt idx="2070">
                        <c:v>-0.65549310000000005</c:v>
                      </c:pt>
                      <c:pt idx="2071">
                        <c:v>-0.66799319999999995</c:v>
                      </c:pt>
                      <c:pt idx="2072">
                        <c:v>-0.68049320000000002</c:v>
                      </c:pt>
                      <c:pt idx="2073">
                        <c:v>-0.69299319999999998</c:v>
                      </c:pt>
                      <c:pt idx="2074">
                        <c:v>-0.70549320000000004</c:v>
                      </c:pt>
                      <c:pt idx="2075">
                        <c:v>-0.71799310000000005</c:v>
                      </c:pt>
                      <c:pt idx="2076">
                        <c:v>-0.73049319999999995</c:v>
                      </c:pt>
                      <c:pt idx="2077">
                        <c:v>-0.74299320000000002</c:v>
                      </c:pt>
                      <c:pt idx="2078">
                        <c:v>-0.75549319999999998</c:v>
                      </c:pt>
                      <c:pt idx="2079">
                        <c:v>-0.76799320000000004</c:v>
                      </c:pt>
                      <c:pt idx="2080">
                        <c:v>-0.78049310000000005</c:v>
                      </c:pt>
                      <c:pt idx="2081">
                        <c:v>-0.79299319999999995</c:v>
                      </c:pt>
                      <c:pt idx="2082">
                        <c:v>-0.80549320000000002</c:v>
                      </c:pt>
                      <c:pt idx="2083">
                        <c:v>-0.81799319999999998</c:v>
                      </c:pt>
                      <c:pt idx="2084">
                        <c:v>-0.83049320000000004</c:v>
                      </c:pt>
                      <c:pt idx="2085">
                        <c:v>-0.84299310000000005</c:v>
                      </c:pt>
                      <c:pt idx="2086">
                        <c:v>-0.85549319999999995</c:v>
                      </c:pt>
                      <c:pt idx="2087">
                        <c:v>-0.86799320000000002</c:v>
                      </c:pt>
                      <c:pt idx="2088">
                        <c:v>-0.88049319999999998</c:v>
                      </c:pt>
                      <c:pt idx="2089">
                        <c:v>-0.89299320000000004</c:v>
                      </c:pt>
                      <c:pt idx="2090">
                        <c:v>-0.90549310000000005</c:v>
                      </c:pt>
                      <c:pt idx="2091">
                        <c:v>-0.91799319999999995</c:v>
                      </c:pt>
                      <c:pt idx="2092">
                        <c:v>-0.93049320000000002</c:v>
                      </c:pt>
                      <c:pt idx="2093">
                        <c:v>-0.94299319999999998</c:v>
                      </c:pt>
                      <c:pt idx="2094">
                        <c:v>-0.95549320000000004</c:v>
                      </c:pt>
                      <c:pt idx="2095">
                        <c:v>-0.96799310000000005</c:v>
                      </c:pt>
                      <c:pt idx="2096">
                        <c:v>-0.98049319999999995</c:v>
                      </c:pt>
                      <c:pt idx="2097">
                        <c:v>-0.99299320000000002</c:v>
                      </c:pt>
                      <c:pt idx="2098">
                        <c:v>-1.005493</c:v>
                      </c:pt>
                      <c:pt idx="2099">
                        <c:v>-1.0179929999999999</c:v>
                      </c:pt>
                      <c:pt idx="2100">
                        <c:v>-1.0304930000000001</c:v>
                      </c:pt>
                      <c:pt idx="2101">
                        <c:v>-1.0429930000000001</c:v>
                      </c:pt>
                      <c:pt idx="2102">
                        <c:v>-1.055493</c:v>
                      </c:pt>
                      <c:pt idx="2103">
                        <c:v>-1.067993</c:v>
                      </c:pt>
                      <c:pt idx="2104">
                        <c:v>-1.0804929999999999</c:v>
                      </c:pt>
                      <c:pt idx="2105">
                        <c:v>-1.0929930000000001</c:v>
                      </c:pt>
                      <c:pt idx="2106">
                        <c:v>-1.1054930000000001</c:v>
                      </c:pt>
                      <c:pt idx="2107">
                        <c:v>-1.117993</c:v>
                      </c:pt>
                      <c:pt idx="2108">
                        <c:v>-1.130493</c:v>
                      </c:pt>
                      <c:pt idx="2109">
                        <c:v>-1.1429929999999999</c:v>
                      </c:pt>
                      <c:pt idx="2110">
                        <c:v>-1.1554930000000001</c:v>
                      </c:pt>
                      <c:pt idx="2111">
                        <c:v>-1.1679930000000001</c:v>
                      </c:pt>
                      <c:pt idx="2112">
                        <c:v>-1.180493</c:v>
                      </c:pt>
                      <c:pt idx="2113">
                        <c:v>-1.192993</c:v>
                      </c:pt>
                      <c:pt idx="2114">
                        <c:v>-1.2054929999999999</c:v>
                      </c:pt>
                      <c:pt idx="2115">
                        <c:v>-1.2179930000000001</c:v>
                      </c:pt>
                      <c:pt idx="2116">
                        <c:v>-1.2304930000000001</c:v>
                      </c:pt>
                      <c:pt idx="2117">
                        <c:v>-1.242993</c:v>
                      </c:pt>
                      <c:pt idx="2118">
                        <c:v>-1.255493</c:v>
                      </c:pt>
                      <c:pt idx="2119">
                        <c:v>-1.242993</c:v>
                      </c:pt>
                      <c:pt idx="2120">
                        <c:v>-1.2304930000000001</c:v>
                      </c:pt>
                      <c:pt idx="2121">
                        <c:v>-1.2179930000000001</c:v>
                      </c:pt>
                      <c:pt idx="2122">
                        <c:v>-1.2054929999999999</c:v>
                      </c:pt>
                      <c:pt idx="2123">
                        <c:v>-1.192993</c:v>
                      </c:pt>
                      <c:pt idx="2124">
                        <c:v>-1.180493</c:v>
                      </c:pt>
                      <c:pt idx="2125">
                        <c:v>-1.1679930000000001</c:v>
                      </c:pt>
                      <c:pt idx="2126">
                        <c:v>-1.1554930000000001</c:v>
                      </c:pt>
                      <c:pt idx="2127">
                        <c:v>-1.1429929999999999</c:v>
                      </c:pt>
                      <c:pt idx="2128">
                        <c:v>-1.130493</c:v>
                      </c:pt>
                      <c:pt idx="2129">
                        <c:v>-1.117993</c:v>
                      </c:pt>
                      <c:pt idx="2130">
                        <c:v>-1.1054930000000001</c:v>
                      </c:pt>
                      <c:pt idx="2131">
                        <c:v>-1.0929930000000001</c:v>
                      </c:pt>
                      <c:pt idx="2132">
                        <c:v>-1.0804929999999999</c:v>
                      </c:pt>
                      <c:pt idx="2133">
                        <c:v>-1.067993</c:v>
                      </c:pt>
                      <c:pt idx="2134">
                        <c:v>-1.055493</c:v>
                      </c:pt>
                      <c:pt idx="2135">
                        <c:v>-1.0429930000000001</c:v>
                      </c:pt>
                      <c:pt idx="2136">
                        <c:v>-1.0304930000000001</c:v>
                      </c:pt>
                      <c:pt idx="2137">
                        <c:v>-1.0179929999999999</c:v>
                      </c:pt>
                      <c:pt idx="2138">
                        <c:v>-1.005493</c:v>
                      </c:pt>
                      <c:pt idx="2139">
                        <c:v>-0.99299320000000002</c:v>
                      </c:pt>
                      <c:pt idx="2140">
                        <c:v>-0.98049319999999995</c:v>
                      </c:pt>
                      <c:pt idx="2141">
                        <c:v>-0.96799310000000005</c:v>
                      </c:pt>
                      <c:pt idx="2142">
                        <c:v>-0.95549320000000004</c:v>
                      </c:pt>
                      <c:pt idx="2143">
                        <c:v>-0.94299319999999998</c:v>
                      </c:pt>
                      <c:pt idx="2144">
                        <c:v>-0.93049320000000002</c:v>
                      </c:pt>
                      <c:pt idx="2145">
                        <c:v>-0.91799319999999995</c:v>
                      </c:pt>
                      <c:pt idx="2146">
                        <c:v>-0.90549310000000005</c:v>
                      </c:pt>
                      <c:pt idx="2147">
                        <c:v>-0.89299320000000004</c:v>
                      </c:pt>
                      <c:pt idx="2148">
                        <c:v>-0.88049319999999998</c:v>
                      </c:pt>
                      <c:pt idx="2149">
                        <c:v>-0.86799320000000002</c:v>
                      </c:pt>
                      <c:pt idx="2150">
                        <c:v>-0.85549319999999995</c:v>
                      </c:pt>
                      <c:pt idx="2151">
                        <c:v>-0.84299310000000005</c:v>
                      </c:pt>
                      <c:pt idx="2152">
                        <c:v>-0.83049320000000004</c:v>
                      </c:pt>
                      <c:pt idx="2153">
                        <c:v>-0.81799319999999998</c:v>
                      </c:pt>
                      <c:pt idx="2154">
                        <c:v>-0.80549320000000002</c:v>
                      </c:pt>
                      <c:pt idx="2155">
                        <c:v>-0.79299319999999995</c:v>
                      </c:pt>
                      <c:pt idx="2156">
                        <c:v>-0.78049310000000005</c:v>
                      </c:pt>
                      <c:pt idx="2157">
                        <c:v>-0.76799320000000004</c:v>
                      </c:pt>
                      <c:pt idx="2158">
                        <c:v>-0.75549319999999998</c:v>
                      </c:pt>
                      <c:pt idx="2159">
                        <c:v>-0.74299320000000002</c:v>
                      </c:pt>
                      <c:pt idx="2160">
                        <c:v>-0.73049319999999995</c:v>
                      </c:pt>
                      <c:pt idx="2161">
                        <c:v>-0.71799310000000005</c:v>
                      </c:pt>
                      <c:pt idx="2162">
                        <c:v>-0.70549320000000004</c:v>
                      </c:pt>
                      <c:pt idx="2163">
                        <c:v>-0.69299319999999998</c:v>
                      </c:pt>
                      <c:pt idx="2164">
                        <c:v>-0.68049320000000002</c:v>
                      </c:pt>
                      <c:pt idx="2165">
                        <c:v>-0.66799319999999995</c:v>
                      </c:pt>
                      <c:pt idx="2166">
                        <c:v>-0.65549310000000005</c:v>
                      </c:pt>
                      <c:pt idx="2167">
                        <c:v>-0.64299320000000004</c:v>
                      </c:pt>
                      <c:pt idx="2168">
                        <c:v>-0.63049319999999998</c:v>
                      </c:pt>
                      <c:pt idx="2169">
                        <c:v>-0.61799320000000002</c:v>
                      </c:pt>
                      <c:pt idx="2170">
                        <c:v>-0.60549319999999995</c:v>
                      </c:pt>
                      <c:pt idx="2171">
                        <c:v>-0.59299310000000005</c:v>
                      </c:pt>
                      <c:pt idx="2172">
                        <c:v>-0.58049320000000004</c:v>
                      </c:pt>
                      <c:pt idx="2173">
                        <c:v>-0.56799319999999998</c:v>
                      </c:pt>
                      <c:pt idx="2174">
                        <c:v>-0.55549320000000002</c:v>
                      </c:pt>
                      <c:pt idx="2175">
                        <c:v>-0.54299319999999995</c:v>
                      </c:pt>
                      <c:pt idx="2176">
                        <c:v>-0.53049310000000005</c:v>
                      </c:pt>
                      <c:pt idx="2177">
                        <c:v>-0.51799320000000004</c:v>
                      </c:pt>
                      <c:pt idx="2178">
                        <c:v>-0.50549319999999998</c:v>
                      </c:pt>
                      <c:pt idx="2179">
                        <c:v>-0.49299310000000002</c:v>
                      </c:pt>
                      <c:pt idx="2180">
                        <c:v>-0.48049320000000001</c:v>
                      </c:pt>
                      <c:pt idx="2181">
                        <c:v>-0.4679932</c:v>
                      </c:pt>
                      <c:pt idx="2182">
                        <c:v>-0.45549319999999999</c:v>
                      </c:pt>
                      <c:pt idx="2183">
                        <c:v>-0.44299319999999998</c:v>
                      </c:pt>
                      <c:pt idx="2184">
                        <c:v>-0.43049310000000002</c:v>
                      </c:pt>
                      <c:pt idx="2185">
                        <c:v>-0.41799320000000001</c:v>
                      </c:pt>
                      <c:pt idx="2186">
                        <c:v>-0.4054932</c:v>
                      </c:pt>
                      <c:pt idx="2187">
                        <c:v>-0.39299319999999999</c:v>
                      </c:pt>
                      <c:pt idx="2188">
                        <c:v>-0.38049319999999998</c:v>
                      </c:pt>
                      <c:pt idx="2189">
                        <c:v>-0.36799310000000002</c:v>
                      </c:pt>
                      <c:pt idx="2190">
                        <c:v>-0.35549320000000001</c:v>
                      </c:pt>
                      <c:pt idx="2191">
                        <c:v>-0.3429932</c:v>
                      </c:pt>
                      <c:pt idx="2192">
                        <c:v>-0.33049319999999999</c:v>
                      </c:pt>
                      <c:pt idx="2193">
                        <c:v>-0.31799319999999998</c:v>
                      </c:pt>
                      <c:pt idx="2194">
                        <c:v>-0.30549310000000002</c:v>
                      </c:pt>
                      <c:pt idx="2195">
                        <c:v>-0.29299320000000001</c:v>
                      </c:pt>
                      <c:pt idx="2196">
                        <c:v>-0.2804932</c:v>
                      </c:pt>
                      <c:pt idx="2197">
                        <c:v>-0.26799319999999999</c:v>
                      </c:pt>
                      <c:pt idx="2198">
                        <c:v>-0.25549319999999998</c:v>
                      </c:pt>
                      <c:pt idx="2199">
                        <c:v>-0.24299319999999999</c:v>
                      </c:pt>
                      <c:pt idx="2200">
                        <c:v>-0.23049320000000001</c:v>
                      </c:pt>
                      <c:pt idx="2201">
                        <c:v>-0.2179932</c:v>
                      </c:pt>
                      <c:pt idx="2202">
                        <c:v>-0.20549319999999999</c:v>
                      </c:pt>
                      <c:pt idx="2203">
                        <c:v>-0.1929932</c:v>
                      </c:pt>
                      <c:pt idx="2204">
                        <c:v>-0.18049319999999999</c:v>
                      </c:pt>
                      <c:pt idx="2205">
                        <c:v>-0.16799320000000001</c:v>
                      </c:pt>
                      <c:pt idx="2206">
                        <c:v>-0.1554932</c:v>
                      </c:pt>
                      <c:pt idx="2207">
                        <c:v>-0.14299319999999999</c:v>
                      </c:pt>
                      <c:pt idx="2208">
                        <c:v>-0.1304932</c:v>
                      </c:pt>
                      <c:pt idx="2209">
                        <c:v>-0.11799320000000001</c:v>
                      </c:pt>
                      <c:pt idx="2210">
                        <c:v>-0.1054932</c:v>
                      </c:pt>
                      <c:pt idx="2211">
                        <c:v>-9.2993160000000005E-2</c:v>
                      </c:pt>
                      <c:pt idx="2212">
                        <c:v>-8.0493159999999994E-2</c:v>
                      </c:pt>
                      <c:pt idx="2213">
                        <c:v>-6.7993159999999997E-2</c:v>
                      </c:pt>
                      <c:pt idx="2214">
                        <c:v>-5.549316E-2</c:v>
                      </c:pt>
                      <c:pt idx="2215">
                        <c:v>-4.2993160000000002E-2</c:v>
                      </c:pt>
                      <c:pt idx="2216">
                        <c:v>-3.0493159999999998E-2</c:v>
                      </c:pt>
                      <c:pt idx="2217">
                        <c:v>-1.7993160000000001E-2</c:v>
                      </c:pt>
                      <c:pt idx="2218">
                        <c:v>-5.4931609999999999E-3</c:v>
                      </c:pt>
                      <c:pt idx="2219">
                        <c:v>7.0068389999999999E-3</c:v>
                      </c:pt>
                      <c:pt idx="2220">
                        <c:v>1.9506840000000001E-2</c:v>
                      </c:pt>
                      <c:pt idx="2221">
                        <c:v>3.2006840000000002E-2</c:v>
                      </c:pt>
                      <c:pt idx="2222">
                        <c:v>4.4506839999999999E-2</c:v>
                      </c:pt>
                      <c:pt idx="2223">
                        <c:v>5.7006840000000003E-2</c:v>
                      </c:pt>
                      <c:pt idx="2224">
                        <c:v>6.950684E-2</c:v>
                      </c:pt>
                      <c:pt idx="2225">
                        <c:v>8.2006839999999998E-2</c:v>
                      </c:pt>
                      <c:pt idx="2226">
                        <c:v>9.4506839999999995E-2</c:v>
                      </c:pt>
                      <c:pt idx="2227">
                        <c:v>0.1070068</c:v>
                      </c:pt>
                      <c:pt idx="2228">
                        <c:v>0.1195068</c:v>
                      </c:pt>
                      <c:pt idx="2229">
                        <c:v>0.13200680000000001</c:v>
                      </c:pt>
                      <c:pt idx="2230">
                        <c:v>0.14450679999999999</c:v>
                      </c:pt>
                      <c:pt idx="2231">
                        <c:v>0.1570068</c:v>
                      </c:pt>
                      <c:pt idx="2232">
                        <c:v>0.16950680000000001</c:v>
                      </c:pt>
                      <c:pt idx="2233">
                        <c:v>0.1820068</c:v>
                      </c:pt>
                      <c:pt idx="2234">
                        <c:v>0.19450680000000001</c:v>
                      </c:pt>
                      <c:pt idx="2235">
                        <c:v>0.20700679999999999</c:v>
                      </c:pt>
                      <c:pt idx="2236">
                        <c:v>0.2195068</c:v>
                      </c:pt>
                      <c:pt idx="2237">
                        <c:v>0.23200680000000001</c:v>
                      </c:pt>
                      <c:pt idx="2238">
                        <c:v>0.2445068</c:v>
                      </c:pt>
                      <c:pt idx="2239">
                        <c:v>0.25700689999999998</c:v>
                      </c:pt>
                      <c:pt idx="2240">
                        <c:v>0.26950679999999999</c:v>
                      </c:pt>
                      <c:pt idx="2241">
                        <c:v>0.2820068</c:v>
                      </c:pt>
                      <c:pt idx="2242">
                        <c:v>0.29450680000000001</c:v>
                      </c:pt>
                      <c:pt idx="2243">
                        <c:v>0.30700680000000002</c:v>
                      </c:pt>
                      <c:pt idx="2244">
                        <c:v>0.31950689999999998</c:v>
                      </c:pt>
                      <c:pt idx="2245">
                        <c:v>0.33200679999999999</c:v>
                      </c:pt>
                      <c:pt idx="2246">
                        <c:v>0.3445068</c:v>
                      </c:pt>
                      <c:pt idx="2247">
                        <c:v>0.35700680000000001</c:v>
                      </c:pt>
                      <c:pt idx="2248">
                        <c:v>0.36950680000000002</c:v>
                      </c:pt>
                      <c:pt idx="2249">
                        <c:v>0.38200689999999998</c:v>
                      </c:pt>
                      <c:pt idx="2250">
                        <c:v>0.39450679999999999</c:v>
                      </c:pt>
                      <c:pt idx="2251">
                        <c:v>0.4070068</c:v>
                      </c:pt>
                      <c:pt idx="2252">
                        <c:v>0.41950680000000001</c:v>
                      </c:pt>
                      <c:pt idx="2253">
                        <c:v>0.43200680000000002</c:v>
                      </c:pt>
                      <c:pt idx="2254">
                        <c:v>0.44450689999999998</c:v>
                      </c:pt>
                      <c:pt idx="2255">
                        <c:v>0.45700679999999999</c:v>
                      </c:pt>
                      <c:pt idx="2256">
                        <c:v>0.4695068</c:v>
                      </c:pt>
                      <c:pt idx="2257">
                        <c:v>0.48200680000000001</c:v>
                      </c:pt>
                      <c:pt idx="2258">
                        <c:v>0.49450680000000002</c:v>
                      </c:pt>
                      <c:pt idx="2259">
                        <c:v>0.50700679999999998</c:v>
                      </c:pt>
                      <c:pt idx="2260">
                        <c:v>0.51950680000000005</c:v>
                      </c:pt>
                      <c:pt idx="2261">
                        <c:v>0.53200689999999995</c:v>
                      </c:pt>
                      <c:pt idx="2262">
                        <c:v>0.54450679999999996</c:v>
                      </c:pt>
                      <c:pt idx="2263">
                        <c:v>0.55700680000000002</c:v>
                      </c:pt>
                      <c:pt idx="2264">
                        <c:v>0.56950679999999998</c:v>
                      </c:pt>
                      <c:pt idx="2265">
                        <c:v>0.58200680000000005</c:v>
                      </c:pt>
                      <c:pt idx="2266">
                        <c:v>0.59450689999999995</c:v>
                      </c:pt>
                      <c:pt idx="2267">
                        <c:v>0.60700679999999996</c:v>
                      </c:pt>
                      <c:pt idx="2268">
                        <c:v>0.61950680000000002</c:v>
                      </c:pt>
                      <c:pt idx="2269">
                        <c:v>0.63200679999999998</c:v>
                      </c:pt>
                      <c:pt idx="2270">
                        <c:v>0.64450680000000005</c:v>
                      </c:pt>
                      <c:pt idx="2271">
                        <c:v>0.65700689999999995</c:v>
                      </c:pt>
                      <c:pt idx="2272">
                        <c:v>0.66950679999999996</c:v>
                      </c:pt>
                      <c:pt idx="2273">
                        <c:v>0.68200680000000002</c:v>
                      </c:pt>
                      <c:pt idx="2274">
                        <c:v>0.69450679999999998</c:v>
                      </c:pt>
                      <c:pt idx="2275">
                        <c:v>0.70700680000000005</c:v>
                      </c:pt>
                      <c:pt idx="2276">
                        <c:v>0.71950689999999995</c:v>
                      </c:pt>
                      <c:pt idx="2277">
                        <c:v>0.73200679999999996</c:v>
                      </c:pt>
                      <c:pt idx="2278">
                        <c:v>0.74450680000000002</c:v>
                      </c:pt>
                      <c:pt idx="2279">
                        <c:v>0.75700679999999998</c:v>
                      </c:pt>
                      <c:pt idx="2280">
                        <c:v>0.76950680000000005</c:v>
                      </c:pt>
                      <c:pt idx="2281">
                        <c:v>0.78200689999999995</c:v>
                      </c:pt>
                      <c:pt idx="2282">
                        <c:v>0.79450679999999996</c:v>
                      </c:pt>
                      <c:pt idx="2283">
                        <c:v>0.80700680000000002</c:v>
                      </c:pt>
                      <c:pt idx="2284">
                        <c:v>0.81950679999999998</c:v>
                      </c:pt>
                      <c:pt idx="2285">
                        <c:v>0.83200680000000005</c:v>
                      </c:pt>
                      <c:pt idx="2286">
                        <c:v>0.84450689999999995</c:v>
                      </c:pt>
                      <c:pt idx="2287">
                        <c:v>0.85700679999999996</c:v>
                      </c:pt>
                      <c:pt idx="2288">
                        <c:v>0.86950680000000002</c:v>
                      </c:pt>
                      <c:pt idx="2289">
                        <c:v>0.88200679999999998</c:v>
                      </c:pt>
                      <c:pt idx="2290">
                        <c:v>0.89450680000000005</c:v>
                      </c:pt>
                      <c:pt idx="2291">
                        <c:v>0.90700689999999995</c:v>
                      </c:pt>
                      <c:pt idx="2292">
                        <c:v>0.91950679999999996</c:v>
                      </c:pt>
                      <c:pt idx="2293">
                        <c:v>0.93200680000000002</c:v>
                      </c:pt>
                      <c:pt idx="2294">
                        <c:v>0.94450679999999998</c:v>
                      </c:pt>
                      <c:pt idx="2295">
                        <c:v>0.95700680000000005</c:v>
                      </c:pt>
                      <c:pt idx="2296">
                        <c:v>0.96950689999999995</c:v>
                      </c:pt>
                      <c:pt idx="2297">
                        <c:v>0.98200679999999996</c:v>
                      </c:pt>
                      <c:pt idx="2298">
                        <c:v>0.99450680000000002</c:v>
                      </c:pt>
                      <c:pt idx="2299">
                        <c:v>1.007007</c:v>
                      </c:pt>
                      <c:pt idx="2300">
                        <c:v>1.0195069999999999</c:v>
                      </c:pt>
                      <c:pt idx="2301">
                        <c:v>1.0320069999999999</c:v>
                      </c:pt>
                      <c:pt idx="2302">
                        <c:v>1.0445070000000001</c:v>
                      </c:pt>
                      <c:pt idx="2303">
                        <c:v>1.057007</c:v>
                      </c:pt>
                      <c:pt idx="2304">
                        <c:v>1.069507</c:v>
                      </c:pt>
                      <c:pt idx="2305">
                        <c:v>1.0820069999999999</c:v>
                      </c:pt>
                      <c:pt idx="2306">
                        <c:v>1.0945069999999999</c:v>
                      </c:pt>
                      <c:pt idx="2307">
                        <c:v>1.1070070000000001</c:v>
                      </c:pt>
                      <c:pt idx="2308">
                        <c:v>1.119507</c:v>
                      </c:pt>
                      <c:pt idx="2309">
                        <c:v>1.132007</c:v>
                      </c:pt>
                      <c:pt idx="2310">
                        <c:v>1.1445069999999999</c:v>
                      </c:pt>
                      <c:pt idx="2311">
                        <c:v>1.1570069999999999</c:v>
                      </c:pt>
                      <c:pt idx="2312">
                        <c:v>1.1695070000000001</c:v>
                      </c:pt>
                      <c:pt idx="2313">
                        <c:v>1.182007</c:v>
                      </c:pt>
                      <c:pt idx="2314">
                        <c:v>1.194507</c:v>
                      </c:pt>
                      <c:pt idx="2315">
                        <c:v>1.2070069999999999</c:v>
                      </c:pt>
                      <c:pt idx="2316">
                        <c:v>1.2195069999999999</c:v>
                      </c:pt>
                      <c:pt idx="2317">
                        <c:v>1.2320070000000001</c:v>
                      </c:pt>
                      <c:pt idx="2318">
                        <c:v>1.244507</c:v>
                      </c:pt>
                      <c:pt idx="2319">
                        <c:v>1.257007</c:v>
                      </c:pt>
                      <c:pt idx="2320">
                        <c:v>1.2695069999999999</c:v>
                      </c:pt>
                      <c:pt idx="2321">
                        <c:v>1.2820069999999999</c:v>
                      </c:pt>
                      <c:pt idx="2322">
                        <c:v>1.2945070000000001</c:v>
                      </c:pt>
                      <c:pt idx="2323">
                        <c:v>1.307007</c:v>
                      </c:pt>
                      <c:pt idx="2324">
                        <c:v>1.319507</c:v>
                      </c:pt>
                      <c:pt idx="2325">
                        <c:v>1.3320069999999999</c:v>
                      </c:pt>
                      <c:pt idx="2326">
                        <c:v>1.3445069999999999</c:v>
                      </c:pt>
                      <c:pt idx="2327">
                        <c:v>1.3570070000000001</c:v>
                      </c:pt>
                      <c:pt idx="2328">
                        <c:v>1.369507</c:v>
                      </c:pt>
                      <c:pt idx="2329">
                        <c:v>1.382007</c:v>
                      </c:pt>
                      <c:pt idx="2330">
                        <c:v>1.3945069999999999</c:v>
                      </c:pt>
                      <c:pt idx="2331">
                        <c:v>1.4070069999999999</c:v>
                      </c:pt>
                      <c:pt idx="2332">
                        <c:v>1.4195070000000001</c:v>
                      </c:pt>
                      <c:pt idx="2333">
                        <c:v>1.432007</c:v>
                      </c:pt>
                      <c:pt idx="2334">
                        <c:v>1.444507</c:v>
                      </c:pt>
                      <c:pt idx="2335">
                        <c:v>1.4570069999999999</c:v>
                      </c:pt>
                      <c:pt idx="2336">
                        <c:v>1.4695069999999999</c:v>
                      </c:pt>
                      <c:pt idx="2337">
                        <c:v>1.4820070000000001</c:v>
                      </c:pt>
                      <c:pt idx="2338">
                        <c:v>1.494507</c:v>
                      </c:pt>
                      <c:pt idx="2339">
                        <c:v>1.4820070000000001</c:v>
                      </c:pt>
                      <c:pt idx="2340">
                        <c:v>1.4695069999999999</c:v>
                      </c:pt>
                      <c:pt idx="2341">
                        <c:v>1.4570069999999999</c:v>
                      </c:pt>
                      <c:pt idx="2342">
                        <c:v>1.444507</c:v>
                      </c:pt>
                      <c:pt idx="2343">
                        <c:v>1.432007</c:v>
                      </c:pt>
                      <c:pt idx="2344">
                        <c:v>1.4195070000000001</c:v>
                      </c:pt>
                      <c:pt idx="2345">
                        <c:v>1.4070069999999999</c:v>
                      </c:pt>
                      <c:pt idx="2346">
                        <c:v>1.3945069999999999</c:v>
                      </c:pt>
                      <c:pt idx="2347">
                        <c:v>1.382007</c:v>
                      </c:pt>
                      <c:pt idx="2348">
                        <c:v>1.369507</c:v>
                      </c:pt>
                      <c:pt idx="2349">
                        <c:v>1.3570070000000001</c:v>
                      </c:pt>
                      <c:pt idx="2350">
                        <c:v>1.3445069999999999</c:v>
                      </c:pt>
                      <c:pt idx="2351">
                        <c:v>1.3320069999999999</c:v>
                      </c:pt>
                      <c:pt idx="2352">
                        <c:v>1.319507</c:v>
                      </c:pt>
                      <c:pt idx="2353">
                        <c:v>1.307007</c:v>
                      </c:pt>
                      <c:pt idx="2354">
                        <c:v>1.2945070000000001</c:v>
                      </c:pt>
                      <c:pt idx="2355">
                        <c:v>1.2820069999999999</c:v>
                      </c:pt>
                      <c:pt idx="2356">
                        <c:v>1.2695069999999999</c:v>
                      </c:pt>
                      <c:pt idx="2357">
                        <c:v>1.257007</c:v>
                      </c:pt>
                      <c:pt idx="2358">
                        <c:v>1.244507</c:v>
                      </c:pt>
                      <c:pt idx="2359">
                        <c:v>1.2320070000000001</c:v>
                      </c:pt>
                      <c:pt idx="2360">
                        <c:v>1.2195069999999999</c:v>
                      </c:pt>
                      <c:pt idx="2361">
                        <c:v>1.2070069999999999</c:v>
                      </c:pt>
                      <c:pt idx="2362">
                        <c:v>1.194507</c:v>
                      </c:pt>
                      <c:pt idx="2363">
                        <c:v>1.182007</c:v>
                      </c:pt>
                      <c:pt idx="2364">
                        <c:v>1.1695070000000001</c:v>
                      </c:pt>
                      <c:pt idx="2365">
                        <c:v>1.1570069999999999</c:v>
                      </c:pt>
                      <c:pt idx="2366">
                        <c:v>1.1445069999999999</c:v>
                      </c:pt>
                      <c:pt idx="2367">
                        <c:v>1.132007</c:v>
                      </c:pt>
                      <c:pt idx="2368">
                        <c:v>1.119507</c:v>
                      </c:pt>
                      <c:pt idx="2369">
                        <c:v>1.1070070000000001</c:v>
                      </c:pt>
                      <c:pt idx="2370">
                        <c:v>1.0945069999999999</c:v>
                      </c:pt>
                      <c:pt idx="2371">
                        <c:v>1.0820069999999999</c:v>
                      </c:pt>
                      <c:pt idx="2372">
                        <c:v>1.069507</c:v>
                      </c:pt>
                      <c:pt idx="2373">
                        <c:v>1.057007</c:v>
                      </c:pt>
                      <c:pt idx="2374">
                        <c:v>1.0445070000000001</c:v>
                      </c:pt>
                      <c:pt idx="2375">
                        <c:v>1.0320069999999999</c:v>
                      </c:pt>
                      <c:pt idx="2376">
                        <c:v>1.0195069999999999</c:v>
                      </c:pt>
                      <c:pt idx="2377">
                        <c:v>1.007007</c:v>
                      </c:pt>
                      <c:pt idx="2378">
                        <c:v>0.99450680000000002</c:v>
                      </c:pt>
                      <c:pt idx="2379">
                        <c:v>0.98200679999999996</c:v>
                      </c:pt>
                      <c:pt idx="2380">
                        <c:v>0.96950689999999995</c:v>
                      </c:pt>
                      <c:pt idx="2381">
                        <c:v>0.95700680000000005</c:v>
                      </c:pt>
                      <c:pt idx="2382">
                        <c:v>0.94450679999999998</c:v>
                      </c:pt>
                      <c:pt idx="2383">
                        <c:v>0.93200680000000002</c:v>
                      </c:pt>
                      <c:pt idx="2384">
                        <c:v>0.91950679999999996</c:v>
                      </c:pt>
                      <c:pt idx="2385">
                        <c:v>0.90700689999999995</c:v>
                      </c:pt>
                      <c:pt idx="2386">
                        <c:v>0.89450680000000005</c:v>
                      </c:pt>
                      <c:pt idx="2387">
                        <c:v>0.88200679999999998</c:v>
                      </c:pt>
                      <c:pt idx="2388">
                        <c:v>0.86950680000000002</c:v>
                      </c:pt>
                      <c:pt idx="2389">
                        <c:v>0.85700679999999996</c:v>
                      </c:pt>
                      <c:pt idx="2390">
                        <c:v>0.84450689999999995</c:v>
                      </c:pt>
                      <c:pt idx="2391">
                        <c:v>0.83200680000000005</c:v>
                      </c:pt>
                      <c:pt idx="2392">
                        <c:v>0.81950679999999998</c:v>
                      </c:pt>
                      <c:pt idx="2393">
                        <c:v>0.80700680000000002</c:v>
                      </c:pt>
                      <c:pt idx="2394">
                        <c:v>0.79450679999999996</c:v>
                      </c:pt>
                      <c:pt idx="2395">
                        <c:v>0.78200689999999995</c:v>
                      </c:pt>
                      <c:pt idx="2396">
                        <c:v>0.76950680000000005</c:v>
                      </c:pt>
                      <c:pt idx="2397">
                        <c:v>0.75700679999999998</c:v>
                      </c:pt>
                      <c:pt idx="2398">
                        <c:v>0.74450680000000002</c:v>
                      </c:pt>
                      <c:pt idx="2399">
                        <c:v>0.73200679999999996</c:v>
                      </c:pt>
                      <c:pt idx="2400">
                        <c:v>0.71950689999999995</c:v>
                      </c:pt>
                      <c:pt idx="2401">
                        <c:v>0.70700680000000005</c:v>
                      </c:pt>
                      <c:pt idx="2402">
                        <c:v>0.69450679999999998</c:v>
                      </c:pt>
                      <c:pt idx="2403">
                        <c:v>0.68200680000000002</c:v>
                      </c:pt>
                      <c:pt idx="2404">
                        <c:v>0.66950679999999996</c:v>
                      </c:pt>
                      <c:pt idx="2405">
                        <c:v>0.65700689999999995</c:v>
                      </c:pt>
                      <c:pt idx="2406">
                        <c:v>0.64450680000000005</c:v>
                      </c:pt>
                      <c:pt idx="2407">
                        <c:v>0.63200679999999998</c:v>
                      </c:pt>
                      <c:pt idx="2408">
                        <c:v>0.61950680000000002</c:v>
                      </c:pt>
                      <c:pt idx="2409">
                        <c:v>0.60700679999999996</c:v>
                      </c:pt>
                      <c:pt idx="2410">
                        <c:v>0.59450689999999995</c:v>
                      </c:pt>
                      <c:pt idx="2411">
                        <c:v>0.58200680000000005</c:v>
                      </c:pt>
                      <c:pt idx="2412">
                        <c:v>0.56950679999999998</c:v>
                      </c:pt>
                      <c:pt idx="2413">
                        <c:v>0.55700680000000002</c:v>
                      </c:pt>
                      <c:pt idx="2414">
                        <c:v>0.54450679999999996</c:v>
                      </c:pt>
                      <c:pt idx="2415">
                        <c:v>0.53200689999999995</c:v>
                      </c:pt>
                      <c:pt idx="2416">
                        <c:v>0.51950680000000005</c:v>
                      </c:pt>
                      <c:pt idx="2417">
                        <c:v>0.50700679999999998</c:v>
                      </c:pt>
                      <c:pt idx="2418">
                        <c:v>0.49450680000000002</c:v>
                      </c:pt>
                      <c:pt idx="2419">
                        <c:v>0.48200680000000001</c:v>
                      </c:pt>
                      <c:pt idx="2420">
                        <c:v>0.4695068</c:v>
                      </c:pt>
                      <c:pt idx="2421">
                        <c:v>0.45700679999999999</c:v>
                      </c:pt>
                      <c:pt idx="2422">
                        <c:v>0.44450689999999998</c:v>
                      </c:pt>
                      <c:pt idx="2423">
                        <c:v>0.43200680000000002</c:v>
                      </c:pt>
                      <c:pt idx="2424">
                        <c:v>0.41950680000000001</c:v>
                      </c:pt>
                      <c:pt idx="2425">
                        <c:v>0.4070068</c:v>
                      </c:pt>
                      <c:pt idx="2426">
                        <c:v>0.39450679999999999</c:v>
                      </c:pt>
                      <c:pt idx="2427">
                        <c:v>0.38200689999999998</c:v>
                      </c:pt>
                      <c:pt idx="2428">
                        <c:v>0.36950680000000002</c:v>
                      </c:pt>
                      <c:pt idx="2429">
                        <c:v>0.35700680000000001</c:v>
                      </c:pt>
                      <c:pt idx="2430">
                        <c:v>0.3445068</c:v>
                      </c:pt>
                      <c:pt idx="2431">
                        <c:v>0.33200679999999999</c:v>
                      </c:pt>
                      <c:pt idx="2432">
                        <c:v>0.31950689999999998</c:v>
                      </c:pt>
                      <c:pt idx="2433">
                        <c:v>0.30700680000000002</c:v>
                      </c:pt>
                      <c:pt idx="2434">
                        <c:v>0.29450680000000001</c:v>
                      </c:pt>
                      <c:pt idx="2435">
                        <c:v>0.2820068</c:v>
                      </c:pt>
                      <c:pt idx="2436">
                        <c:v>0.26950679999999999</c:v>
                      </c:pt>
                      <c:pt idx="2437">
                        <c:v>0.25700689999999998</c:v>
                      </c:pt>
                      <c:pt idx="2438">
                        <c:v>0.2445068</c:v>
                      </c:pt>
                      <c:pt idx="2439">
                        <c:v>0.23200680000000001</c:v>
                      </c:pt>
                      <c:pt idx="2440">
                        <c:v>0.2195068</c:v>
                      </c:pt>
                      <c:pt idx="2441">
                        <c:v>0.20700679999999999</c:v>
                      </c:pt>
                      <c:pt idx="2442">
                        <c:v>0.19450680000000001</c:v>
                      </c:pt>
                      <c:pt idx="2443">
                        <c:v>0.1820068</c:v>
                      </c:pt>
                      <c:pt idx="2444">
                        <c:v>0.16950680000000001</c:v>
                      </c:pt>
                      <c:pt idx="2445">
                        <c:v>0.1570068</c:v>
                      </c:pt>
                      <c:pt idx="2446">
                        <c:v>0.14450679999999999</c:v>
                      </c:pt>
                      <c:pt idx="2447">
                        <c:v>0.13200680000000001</c:v>
                      </c:pt>
                      <c:pt idx="2448">
                        <c:v>0.1195068</c:v>
                      </c:pt>
                      <c:pt idx="2449">
                        <c:v>0.1070068</c:v>
                      </c:pt>
                      <c:pt idx="2450">
                        <c:v>9.4506839999999995E-2</c:v>
                      </c:pt>
                      <c:pt idx="2451">
                        <c:v>8.2006839999999998E-2</c:v>
                      </c:pt>
                      <c:pt idx="2452">
                        <c:v>6.950684E-2</c:v>
                      </c:pt>
                      <c:pt idx="2453">
                        <c:v>5.7006840000000003E-2</c:v>
                      </c:pt>
                      <c:pt idx="2454">
                        <c:v>4.4506839999999999E-2</c:v>
                      </c:pt>
                      <c:pt idx="2455">
                        <c:v>3.2006840000000002E-2</c:v>
                      </c:pt>
                      <c:pt idx="2456">
                        <c:v>1.9506840000000001E-2</c:v>
                      </c:pt>
                      <c:pt idx="2457">
                        <c:v>7.0068389999999999E-3</c:v>
                      </c:pt>
                      <c:pt idx="2458">
                        <c:v>-5.4931609999999999E-3</c:v>
                      </c:pt>
                      <c:pt idx="2459">
                        <c:v>-1.7993160000000001E-2</c:v>
                      </c:pt>
                      <c:pt idx="2460">
                        <c:v>-3.0493159999999998E-2</c:v>
                      </c:pt>
                      <c:pt idx="2461">
                        <c:v>-4.2993160000000002E-2</c:v>
                      </c:pt>
                      <c:pt idx="2462">
                        <c:v>-5.549316E-2</c:v>
                      </c:pt>
                      <c:pt idx="2463">
                        <c:v>-6.7993159999999997E-2</c:v>
                      </c:pt>
                      <c:pt idx="2464">
                        <c:v>-8.0493159999999994E-2</c:v>
                      </c:pt>
                      <c:pt idx="2465">
                        <c:v>-9.2993160000000005E-2</c:v>
                      </c:pt>
                      <c:pt idx="2466">
                        <c:v>-0.1054932</c:v>
                      </c:pt>
                      <c:pt idx="2467">
                        <c:v>-0.11799320000000001</c:v>
                      </c:pt>
                      <c:pt idx="2468">
                        <c:v>-0.1304932</c:v>
                      </c:pt>
                      <c:pt idx="2469">
                        <c:v>-0.14299319999999999</c:v>
                      </c:pt>
                      <c:pt idx="2470">
                        <c:v>-0.1554932</c:v>
                      </c:pt>
                      <c:pt idx="2471">
                        <c:v>-0.16799320000000001</c:v>
                      </c:pt>
                      <c:pt idx="2472">
                        <c:v>-0.18049319999999999</c:v>
                      </c:pt>
                      <c:pt idx="2473">
                        <c:v>-0.1929932</c:v>
                      </c:pt>
                      <c:pt idx="2474">
                        <c:v>-0.20549319999999999</c:v>
                      </c:pt>
                      <c:pt idx="2475">
                        <c:v>-0.2179932</c:v>
                      </c:pt>
                      <c:pt idx="2476">
                        <c:v>-0.23049320000000001</c:v>
                      </c:pt>
                      <c:pt idx="2477">
                        <c:v>-0.24299319999999999</c:v>
                      </c:pt>
                      <c:pt idx="2478">
                        <c:v>-0.25549319999999998</c:v>
                      </c:pt>
                      <c:pt idx="2479">
                        <c:v>-0.26799319999999999</c:v>
                      </c:pt>
                      <c:pt idx="2480">
                        <c:v>-0.2804932</c:v>
                      </c:pt>
                      <c:pt idx="2481">
                        <c:v>-0.29299320000000001</c:v>
                      </c:pt>
                      <c:pt idx="2482">
                        <c:v>-0.30549310000000002</c:v>
                      </c:pt>
                      <c:pt idx="2483">
                        <c:v>-0.31799319999999998</c:v>
                      </c:pt>
                      <c:pt idx="2484">
                        <c:v>-0.33049319999999999</c:v>
                      </c:pt>
                      <c:pt idx="2485">
                        <c:v>-0.3429932</c:v>
                      </c:pt>
                      <c:pt idx="2486">
                        <c:v>-0.35549320000000001</c:v>
                      </c:pt>
                      <c:pt idx="2487">
                        <c:v>-0.36799310000000002</c:v>
                      </c:pt>
                      <c:pt idx="2488">
                        <c:v>-0.38049319999999998</c:v>
                      </c:pt>
                      <c:pt idx="2489">
                        <c:v>-0.39299319999999999</c:v>
                      </c:pt>
                      <c:pt idx="2490">
                        <c:v>-0.4054932</c:v>
                      </c:pt>
                      <c:pt idx="2491">
                        <c:v>-0.41799320000000001</c:v>
                      </c:pt>
                      <c:pt idx="2492">
                        <c:v>-0.43049310000000002</c:v>
                      </c:pt>
                      <c:pt idx="2493">
                        <c:v>-0.44299319999999998</c:v>
                      </c:pt>
                      <c:pt idx="2494">
                        <c:v>-0.45549319999999999</c:v>
                      </c:pt>
                      <c:pt idx="2495">
                        <c:v>-0.4679932</c:v>
                      </c:pt>
                      <c:pt idx="2496">
                        <c:v>-0.48049320000000001</c:v>
                      </c:pt>
                      <c:pt idx="2497">
                        <c:v>-0.49299310000000002</c:v>
                      </c:pt>
                      <c:pt idx="2498">
                        <c:v>-0.50549319999999998</c:v>
                      </c:pt>
                      <c:pt idx="2499">
                        <c:v>-0.51799320000000004</c:v>
                      </c:pt>
                      <c:pt idx="2500">
                        <c:v>-0.53049310000000005</c:v>
                      </c:pt>
                      <c:pt idx="2501">
                        <c:v>-0.54299319999999995</c:v>
                      </c:pt>
                      <c:pt idx="2502">
                        <c:v>-0.55549320000000002</c:v>
                      </c:pt>
                      <c:pt idx="2503">
                        <c:v>-0.56799319999999998</c:v>
                      </c:pt>
                      <c:pt idx="2504">
                        <c:v>-0.58049320000000004</c:v>
                      </c:pt>
                      <c:pt idx="2505">
                        <c:v>-0.59299310000000005</c:v>
                      </c:pt>
                      <c:pt idx="2506">
                        <c:v>-0.60549319999999995</c:v>
                      </c:pt>
                      <c:pt idx="2507">
                        <c:v>-0.61799320000000002</c:v>
                      </c:pt>
                      <c:pt idx="2508">
                        <c:v>-0.63049319999999998</c:v>
                      </c:pt>
                      <c:pt idx="2509">
                        <c:v>-0.64299320000000004</c:v>
                      </c:pt>
                      <c:pt idx="2510">
                        <c:v>-0.65549310000000005</c:v>
                      </c:pt>
                      <c:pt idx="2511">
                        <c:v>-0.66799319999999995</c:v>
                      </c:pt>
                      <c:pt idx="2512">
                        <c:v>-0.68049320000000002</c:v>
                      </c:pt>
                      <c:pt idx="2513">
                        <c:v>-0.69299319999999998</c:v>
                      </c:pt>
                      <c:pt idx="2514">
                        <c:v>-0.70549320000000004</c:v>
                      </c:pt>
                      <c:pt idx="2515">
                        <c:v>-0.71799310000000005</c:v>
                      </c:pt>
                      <c:pt idx="2516">
                        <c:v>-0.73049319999999995</c:v>
                      </c:pt>
                      <c:pt idx="2517">
                        <c:v>-0.74299320000000002</c:v>
                      </c:pt>
                      <c:pt idx="2518">
                        <c:v>-0.75549319999999998</c:v>
                      </c:pt>
                      <c:pt idx="2519">
                        <c:v>-0.76799320000000004</c:v>
                      </c:pt>
                      <c:pt idx="2520">
                        <c:v>-0.78049310000000005</c:v>
                      </c:pt>
                      <c:pt idx="2521">
                        <c:v>-0.79299319999999995</c:v>
                      </c:pt>
                      <c:pt idx="2522">
                        <c:v>-0.80549320000000002</c:v>
                      </c:pt>
                      <c:pt idx="2523">
                        <c:v>-0.81799319999999998</c:v>
                      </c:pt>
                      <c:pt idx="2524">
                        <c:v>-0.83049320000000004</c:v>
                      </c:pt>
                      <c:pt idx="2525">
                        <c:v>-0.84299310000000005</c:v>
                      </c:pt>
                      <c:pt idx="2526">
                        <c:v>-0.85549319999999995</c:v>
                      </c:pt>
                      <c:pt idx="2527">
                        <c:v>-0.86799320000000002</c:v>
                      </c:pt>
                      <c:pt idx="2528">
                        <c:v>-0.88049319999999998</c:v>
                      </c:pt>
                      <c:pt idx="2529">
                        <c:v>-0.89299320000000004</c:v>
                      </c:pt>
                      <c:pt idx="2530">
                        <c:v>-0.90549310000000005</c:v>
                      </c:pt>
                      <c:pt idx="2531">
                        <c:v>-0.91799319999999995</c:v>
                      </c:pt>
                      <c:pt idx="2532">
                        <c:v>-0.93049320000000002</c:v>
                      </c:pt>
                      <c:pt idx="2533">
                        <c:v>-0.94299319999999998</c:v>
                      </c:pt>
                      <c:pt idx="2534">
                        <c:v>-0.95549320000000004</c:v>
                      </c:pt>
                      <c:pt idx="2535">
                        <c:v>-0.96799310000000005</c:v>
                      </c:pt>
                      <c:pt idx="2536">
                        <c:v>-0.98049319999999995</c:v>
                      </c:pt>
                      <c:pt idx="2537">
                        <c:v>-0.99299320000000002</c:v>
                      </c:pt>
                      <c:pt idx="2538">
                        <c:v>-1.005493</c:v>
                      </c:pt>
                      <c:pt idx="2539">
                        <c:v>-1.0179929999999999</c:v>
                      </c:pt>
                      <c:pt idx="2540">
                        <c:v>-1.0304930000000001</c:v>
                      </c:pt>
                      <c:pt idx="2541">
                        <c:v>-1.0429930000000001</c:v>
                      </c:pt>
                      <c:pt idx="2542">
                        <c:v>-1.055493</c:v>
                      </c:pt>
                      <c:pt idx="2543">
                        <c:v>-1.067993</c:v>
                      </c:pt>
                      <c:pt idx="2544">
                        <c:v>-1.0804929999999999</c:v>
                      </c:pt>
                      <c:pt idx="2545">
                        <c:v>-1.0929930000000001</c:v>
                      </c:pt>
                      <c:pt idx="2546">
                        <c:v>-1.1054930000000001</c:v>
                      </c:pt>
                      <c:pt idx="2547">
                        <c:v>-1.117993</c:v>
                      </c:pt>
                      <c:pt idx="2548">
                        <c:v>-1.130493</c:v>
                      </c:pt>
                      <c:pt idx="2549">
                        <c:v>-1.1429929999999999</c:v>
                      </c:pt>
                      <c:pt idx="2550">
                        <c:v>-1.1554930000000001</c:v>
                      </c:pt>
                      <c:pt idx="2551">
                        <c:v>-1.1679930000000001</c:v>
                      </c:pt>
                      <c:pt idx="2552">
                        <c:v>-1.180493</c:v>
                      </c:pt>
                      <c:pt idx="2553">
                        <c:v>-1.192993</c:v>
                      </c:pt>
                      <c:pt idx="2554">
                        <c:v>-1.2054929999999999</c:v>
                      </c:pt>
                      <c:pt idx="2555">
                        <c:v>-1.2179930000000001</c:v>
                      </c:pt>
                      <c:pt idx="2556">
                        <c:v>-1.2304930000000001</c:v>
                      </c:pt>
                      <c:pt idx="2557">
                        <c:v>-1.242993</c:v>
                      </c:pt>
                      <c:pt idx="2558">
                        <c:v>-1.255493</c:v>
                      </c:pt>
                      <c:pt idx="2559">
                        <c:v>-1.2679929999999999</c:v>
                      </c:pt>
                      <c:pt idx="2560">
                        <c:v>-1.2804930000000001</c:v>
                      </c:pt>
                      <c:pt idx="2561">
                        <c:v>-1.2929930000000001</c:v>
                      </c:pt>
                      <c:pt idx="2562">
                        <c:v>-1.305493</c:v>
                      </c:pt>
                      <c:pt idx="2563">
                        <c:v>-1.317993</c:v>
                      </c:pt>
                      <c:pt idx="2564">
                        <c:v>-1.3304929999999999</c:v>
                      </c:pt>
                      <c:pt idx="2565">
                        <c:v>-1.3429930000000001</c:v>
                      </c:pt>
                      <c:pt idx="2566">
                        <c:v>-1.3554930000000001</c:v>
                      </c:pt>
                      <c:pt idx="2567">
                        <c:v>-1.367993</c:v>
                      </c:pt>
                      <c:pt idx="2568">
                        <c:v>-1.380493</c:v>
                      </c:pt>
                      <c:pt idx="2569">
                        <c:v>-1.3929929999999999</c:v>
                      </c:pt>
                      <c:pt idx="2570">
                        <c:v>-1.4054930000000001</c:v>
                      </c:pt>
                      <c:pt idx="2571">
                        <c:v>-1.4179930000000001</c:v>
                      </c:pt>
                      <c:pt idx="2572">
                        <c:v>-1.430493</c:v>
                      </c:pt>
                      <c:pt idx="2573">
                        <c:v>-1.442993</c:v>
                      </c:pt>
                      <c:pt idx="2574">
                        <c:v>-1.4554929999999999</c:v>
                      </c:pt>
                      <c:pt idx="2575">
                        <c:v>-1.4679930000000001</c:v>
                      </c:pt>
                      <c:pt idx="2576">
                        <c:v>-1.4804930000000001</c:v>
                      </c:pt>
                      <c:pt idx="2577">
                        <c:v>-1.492993</c:v>
                      </c:pt>
                      <c:pt idx="2578">
                        <c:v>-1.505493</c:v>
                      </c:pt>
                      <c:pt idx="2579">
                        <c:v>-1.492993</c:v>
                      </c:pt>
                      <c:pt idx="2580">
                        <c:v>-1.4804930000000001</c:v>
                      </c:pt>
                      <c:pt idx="2581">
                        <c:v>-1.4679930000000001</c:v>
                      </c:pt>
                      <c:pt idx="2582">
                        <c:v>-1.4554929999999999</c:v>
                      </c:pt>
                      <c:pt idx="2583">
                        <c:v>-1.442993</c:v>
                      </c:pt>
                      <c:pt idx="2584">
                        <c:v>-1.430493</c:v>
                      </c:pt>
                      <c:pt idx="2585">
                        <c:v>-1.4179930000000001</c:v>
                      </c:pt>
                      <c:pt idx="2586">
                        <c:v>-1.4054930000000001</c:v>
                      </c:pt>
                      <c:pt idx="2587">
                        <c:v>-1.3929929999999999</c:v>
                      </c:pt>
                      <c:pt idx="2588">
                        <c:v>-1.380493</c:v>
                      </c:pt>
                      <c:pt idx="2589">
                        <c:v>-1.367993</c:v>
                      </c:pt>
                      <c:pt idx="2590">
                        <c:v>-1.3554930000000001</c:v>
                      </c:pt>
                      <c:pt idx="2591">
                        <c:v>-1.3429930000000001</c:v>
                      </c:pt>
                      <c:pt idx="2592">
                        <c:v>-1.3304929999999999</c:v>
                      </c:pt>
                      <c:pt idx="2593">
                        <c:v>-1.317993</c:v>
                      </c:pt>
                      <c:pt idx="2594">
                        <c:v>-1.305493</c:v>
                      </c:pt>
                      <c:pt idx="2595">
                        <c:v>-1.2929930000000001</c:v>
                      </c:pt>
                      <c:pt idx="2596">
                        <c:v>-1.2804930000000001</c:v>
                      </c:pt>
                      <c:pt idx="2597">
                        <c:v>-1.2679929999999999</c:v>
                      </c:pt>
                      <c:pt idx="2598">
                        <c:v>-1.255493</c:v>
                      </c:pt>
                      <c:pt idx="2599">
                        <c:v>-1.242993</c:v>
                      </c:pt>
                      <c:pt idx="2600">
                        <c:v>-1.2304930000000001</c:v>
                      </c:pt>
                      <c:pt idx="2601">
                        <c:v>-1.2179930000000001</c:v>
                      </c:pt>
                      <c:pt idx="2602">
                        <c:v>-1.2054929999999999</c:v>
                      </c:pt>
                      <c:pt idx="2603">
                        <c:v>-1.192993</c:v>
                      </c:pt>
                      <c:pt idx="2604">
                        <c:v>-1.180493</c:v>
                      </c:pt>
                      <c:pt idx="2605">
                        <c:v>-1.1679930000000001</c:v>
                      </c:pt>
                      <c:pt idx="2606">
                        <c:v>-1.1554930000000001</c:v>
                      </c:pt>
                      <c:pt idx="2607">
                        <c:v>-1.1429929999999999</c:v>
                      </c:pt>
                      <c:pt idx="2608">
                        <c:v>-1.130493</c:v>
                      </c:pt>
                      <c:pt idx="2609">
                        <c:v>-1.117993</c:v>
                      </c:pt>
                      <c:pt idx="2610">
                        <c:v>-1.1054930000000001</c:v>
                      </c:pt>
                      <c:pt idx="2611">
                        <c:v>-1.0929930000000001</c:v>
                      </c:pt>
                      <c:pt idx="2612">
                        <c:v>-1.0804929999999999</c:v>
                      </c:pt>
                      <c:pt idx="2613">
                        <c:v>-1.067993</c:v>
                      </c:pt>
                      <c:pt idx="2614">
                        <c:v>-1.055493</c:v>
                      </c:pt>
                      <c:pt idx="2615">
                        <c:v>-1.0429930000000001</c:v>
                      </c:pt>
                      <c:pt idx="2616">
                        <c:v>-1.0304930000000001</c:v>
                      </c:pt>
                      <c:pt idx="2617">
                        <c:v>-1.0179929999999999</c:v>
                      </c:pt>
                      <c:pt idx="2618">
                        <c:v>-1.005493</c:v>
                      </c:pt>
                      <c:pt idx="2619">
                        <c:v>-0.99299320000000002</c:v>
                      </c:pt>
                      <c:pt idx="2620">
                        <c:v>-0.98049319999999995</c:v>
                      </c:pt>
                      <c:pt idx="2621">
                        <c:v>-0.96799310000000005</c:v>
                      </c:pt>
                      <c:pt idx="2622">
                        <c:v>-0.95549320000000004</c:v>
                      </c:pt>
                      <c:pt idx="2623">
                        <c:v>-0.94299319999999998</c:v>
                      </c:pt>
                      <c:pt idx="2624">
                        <c:v>-0.93049320000000002</c:v>
                      </c:pt>
                      <c:pt idx="2625">
                        <c:v>-0.91799319999999995</c:v>
                      </c:pt>
                      <c:pt idx="2626">
                        <c:v>-0.90549310000000005</c:v>
                      </c:pt>
                      <c:pt idx="2627">
                        <c:v>-0.89299320000000004</c:v>
                      </c:pt>
                      <c:pt idx="2628">
                        <c:v>-0.88049319999999998</c:v>
                      </c:pt>
                      <c:pt idx="2629">
                        <c:v>-0.86799320000000002</c:v>
                      </c:pt>
                      <c:pt idx="2630">
                        <c:v>-0.85549319999999995</c:v>
                      </c:pt>
                      <c:pt idx="2631">
                        <c:v>-0.84299310000000005</c:v>
                      </c:pt>
                      <c:pt idx="2632">
                        <c:v>-0.83049320000000004</c:v>
                      </c:pt>
                      <c:pt idx="2633">
                        <c:v>-0.81799319999999998</c:v>
                      </c:pt>
                      <c:pt idx="2634">
                        <c:v>-0.80549320000000002</c:v>
                      </c:pt>
                      <c:pt idx="2635">
                        <c:v>-0.79299319999999995</c:v>
                      </c:pt>
                      <c:pt idx="2636">
                        <c:v>-0.78049310000000005</c:v>
                      </c:pt>
                      <c:pt idx="2637">
                        <c:v>-0.76799320000000004</c:v>
                      </c:pt>
                      <c:pt idx="2638">
                        <c:v>-0.75549319999999998</c:v>
                      </c:pt>
                      <c:pt idx="2639">
                        <c:v>-0.74299320000000002</c:v>
                      </c:pt>
                      <c:pt idx="2640">
                        <c:v>-0.73049319999999995</c:v>
                      </c:pt>
                      <c:pt idx="2641">
                        <c:v>-0.71799310000000005</c:v>
                      </c:pt>
                      <c:pt idx="2642">
                        <c:v>-0.70549320000000004</c:v>
                      </c:pt>
                      <c:pt idx="2643">
                        <c:v>-0.69299319999999998</c:v>
                      </c:pt>
                      <c:pt idx="2644">
                        <c:v>-0.68049320000000002</c:v>
                      </c:pt>
                      <c:pt idx="2645">
                        <c:v>-0.66799319999999995</c:v>
                      </c:pt>
                      <c:pt idx="2646">
                        <c:v>-0.65549310000000005</c:v>
                      </c:pt>
                      <c:pt idx="2647">
                        <c:v>-0.64299320000000004</c:v>
                      </c:pt>
                      <c:pt idx="2648">
                        <c:v>-0.63049319999999998</c:v>
                      </c:pt>
                      <c:pt idx="2649">
                        <c:v>-0.61799320000000002</c:v>
                      </c:pt>
                      <c:pt idx="2650">
                        <c:v>-0.60549319999999995</c:v>
                      </c:pt>
                      <c:pt idx="2651">
                        <c:v>-0.59299310000000005</c:v>
                      </c:pt>
                      <c:pt idx="2652">
                        <c:v>-0.58049320000000004</c:v>
                      </c:pt>
                      <c:pt idx="2653">
                        <c:v>-0.56799319999999998</c:v>
                      </c:pt>
                      <c:pt idx="2654">
                        <c:v>-0.55549320000000002</c:v>
                      </c:pt>
                      <c:pt idx="2655">
                        <c:v>-0.54299319999999995</c:v>
                      </c:pt>
                      <c:pt idx="2656">
                        <c:v>-0.53049310000000005</c:v>
                      </c:pt>
                      <c:pt idx="2657">
                        <c:v>-0.51799320000000004</c:v>
                      </c:pt>
                      <c:pt idx="2658">
                        <c:v>-0.50549319999999998</c:v>
                      </c:pt>
                      <c:pt idx="2659">
                        <c:v>-0.49299310000000002</c:v>
                      </c:pt>
                      <c:pt idx="2660">
                        <c:v>-0.48049320000000001</c:v>
                      </c:pt>
                      <c:pt idx="2661">
                        <c:v>-0.4679932</c:v>
                      </c:pt>
                      <c:pt idx="2662">
                        <c:v>-0.45549319999999999</c:v>
                      </c:pt>
                      <c:pt idx="2663">
                        <c:v>-0.44299319999999998</c:v>
                      </c:pt>
                      <c:pt idx="2664">
                        <c:v>-0.43049310000000002</c:v>
                      </c:pt>
                      <c:pt idx="2665">
                        <c:v>-0.41799320000000001</c:v>
                      </c:pt>
                      <c:pt idx="2666">
                        <c:v>-0.4054932</c:v>
                      </c:pt>
                      <c:pt idx="2667">
                        <c:v>-0.39299319999999999</c:v>
                      </c:pt>
                      <c:pt idx="2668">
                        <c:v>-0.38049319999999998</c:v>
                      </c:pt>
                      <c:pt idx="2669">
                        <c:v>-0.36799310000000002</c:v>
                      </c:pt>
                      <c:pt idx="2670">
                        <c:v>-0.35549320000000001</c:v>
                      </c:pt>
                      <c:pt idx="2671">
                        <c:v>-0.3429932</c:v>
                      </c:pt>
                      <c:pt idx="2672">
                        <c:v>-0.33049319999999999</c:v>
                      </c:pt>
                      <c:pt idx="2673">
                        <c:v>-0.31799319999999998</c:v>
                      </c:pt>
                      <c:pt idx="2674">
                        <c:v>-0.30549310000000002</c:v>
                      </c:pt>
                      <c:pt idx="2675">
                        <c:v>-0.29299320000000001</c:v>
                      </c:pt>
                      <c:pt idx="2676">
                        <c:v>-0.2804932</c:v>
                      </c:pt>
                      <c:pt idx="2677">
                        <c:v>-0.26799319999999999</c:v>
                      </c:pt>
                      <c:pt idx="2678">
                        <c:v>-0.25549319999999998</c:v>
                      </c:pt>
                      <c:pt idx="2679">
                        <c:v>-0.24299319999999999</c:v>
                      </c:pt>
                      <c:pt idx="2680">
                        <c:v>-0.23049320000000001</c:v>
                      </c:pt>
                      <c:pt idx="2681">
                        <c:v>-0.2179932</c:v>
                      </c:pt>
                      <c:pt idx="2682">
                        <c:v>-0.20549319999999999</c:v>
                      </c:pt>
                      <c:pt idx="2683">
                        <c:v>-0.1929932</c:v>
                      </c:pt>
                      <c:pt idx="2684">
                        <c:v>-0.18049319999999999</c:v>
                      </c:pt>
                      <c:pt idx="2685">
                        <c:v>-0.16799320000000001</c:v>
                      </c:pt>
                      <c:pt idx="2686">
                        <c:v>-0.1554932</c:v>
                      </c:pt>
                      <c:pt idx="2687">
                        <c:v>-0.14299319999999999</c:v>
                      </c:pt>
                      <c:pt idx="2688">
                        <c:v>-0.1304932</c:v>
                      </c:pt>
                      <c:pt idx="2689">
                        <c:v>-0.11799320000000001</c:v>
                      </c:pt>
                      <c:pt idx="2690">
                        <c:v>-0.1054932</c:v>
                      </c:pt>
                      <c:pt idx="2691">
                        <c:v>-9.2993160000000005E-2</c:v>
                      </c:pt>
                      <c:pt idx="2692">
                        <c:v>-8.0493159999999994E-2</c:v>
                      </c:pt>
                      <c:pt idx="2693">
                        <c:v>-6.7993159999999997E-2</c:v>
                      </c:pt>
                      <c:pt idx="2694">
                        <c:v>-5.549316E-2</c:v>
                      </c:pt>
                      <c:pt idx="2695">
                        <c:v>-4.2993160000000002E-2</c:v>
                      </c:pt>
                      <c:pt idx="2696">
                        <c:v>-3.0493159999999998E-2</c:v>
                      </c:pt>
                      <c:pt idx="2697">
                        <c:v>-1.7993160000000001E-2</c:v>
                      </c:pt>
                      <c:pt idx="2698">
                        <c:v>-5.4931609999999999E-3</c:v>
                      </c:pt>
                      <c:pt idx="2699">
                        <c:v>7.0068389999999999E-3</c:v>
                      </c:pt>
                      <c:pt idx="2700">
                        <c:v>1.9506840000000001E-2</c:v>
                      </c:pt>
                      <c:pt idx="2701">
                        <c:v>3.2006840000000002E-2</c:v>
                      </c:pt>
                      <c:pt idx="2702">
                        <c:v>4.4506839999999999E-2</c:v>
                      </c:pt>
                      <c:pt idx="2703">
                        <c:v>5.7006840000000003E-2</c:v>
                      </c:pt>
                      <c:pt idx="2704">
                        <c:v>6.950684E-2</c:v>
                      </c:pt>
                      <c:pt idx="2705">
                        <c:v>8.2006839999999998E-2</c:v>
                      </c:pt>
                      <c:pt idx="2706">
                        <c:v>9.4506839999999995E-2</c:v>
                      </c:pt>
                      <c:pt idx="2707">
                        <c:v>0.1070068</c:v>
                      </c:pt>
                      <c:pt idx="2708">
                        <c:v>0.1195068</c:v>
                      </c:pt>
                      <c:pt idx="2709">
                        <c:v>0.13200680000000001</c:v>
                      </c:pt>
                      <c:pt idx="2710">
                        <c:v>0.14450679999999999</c:v>
                      </c:pt>
                      <c:pt idx="2711">
                        <c:v>0.1570068</c:v>
                      </c:pt>
                      <c:pt idx="2712">
                        <c:v>0.16950680000000001</c:v>
                      </c:pt>
                      <c:pt idx="2713">
                        <c:v>0.1820068</c:v>
                      </c:pt>
                      <c:pt idx="2714">
                        <c:v>0.19450680000000001</c:v>
                      </c:pt>
                      <c:pt idx="2715">
                        <c:v>0.20700679999999999</c:v>
                      </c:pt>
                      <c:pt idx="2716">
                        <c:v>0.2195068</c:v>
                      </c:pt>
                      <c:pt idx="2717">
                        <c:v>0.23200680000000001</c:v>
                      </c:pt>
                      <c:pt idx="2718">
                        <c:v>0.2445068</c:v>
                      </c:pt>
                      <c:pt idx="2719">
                        <c:v>0.25700689999999998</c:v>
                      </c:pt>
                      <c:pt idx="2720">
                        <c:v>0.26950679999999999</c:v>
                      </c:pt>
                      <c:pt idx="2721">
                        <c:v>0.2820068</c:v>
                      </c:pt>
                      <c:pt idx="2722">
                        <c:v>0.29450680000000001</c:v>
                      </c:pt>
                      <c:pt idx="2723">
                        <c:v>0.30700680000000002</c:v>
                      </c:pt>
                      <c:pt idx="2724">
                        <c:v>0.31950689999999998</c:v>
                      </c:pt>
                      <c:pt idx="2725">
                        <c:v>0.33200679999999999</c:v>
                      </c:pt>
                      <c:pt idx="2726">
                        <c:v>0.3445068</c:v>
                      </c:pt>
                      <c:pt idx="2727">
                        <c:v>0.35700680000000001</c:v>
                      </c:pt>
                      <c:pt idx="2728">
                        <c:v>0.36950680000000002</c:v>
                      </c:pt>
                      <c:pt idx="2729">
                        <c:v>0.38200689999999998</c:v>
                      </c:pt>
                      <c:pt idx="2730">
                        <c:v>0.39450679999999999</c:v>
                      </c:pt>
                      <c:pt idx="2731">
                        <c:v>0.4070068</c:v>
                      </c:pt>
                      <c:pt idx="2732">
                        <c:v>0.41950680000000001</c:v>
                      </c:pt>
                      <c:pt idx="2733">
                        <c:v>0.43200680000000002</c:v>
                      </c:pt>
                      <c:pt idx="2734">
                        <c:v>0.44450689999999998</c:v>
                      </c:pt>
                      <c:pt idx="2735">
                        <c:v>0.45700679999999999</c:v>
                      </c:pt>
                      <c:pt idx="2736">
                        <c:v>0.4695068</c:v>
                      </c:pt>
                      <c:pt idx="2737">
                        <c:v>0.48200680000000001</c:v>
                      </c:pt>
                      <c:pt idx="2738">
                        <c:v>0.49450680000000002</c:v>
                      </c:pt>
                      <c:pt idx="2739">
                        <c:v>0.50700679999999998</c:v>
                      </c:pt>
                      <c:pt idx="2740">
                        <c:v>0.51950680000000005</c:v>
                      </c:pt>
                      <c:pt idx="2741">
                        <c:v>0.53200689999999995</c:v>
                      </c:pt>
                      <c:pt idx="2742">
                        <c:v>0.54450679999999996</c:v>
                      </c:pt>
                      <c:pt idx="2743">
                        <c:v>0.55700680000000002</c:v>
                      </c:pt>
                      <c:pt idx="2744">
                        <c:v>0.56950679999999998</c:v>
                      </c:pt>
                      <c:pt idx="2745">
                        <c:v>0.58200680000000005</c:v>
                      </c:pt>
                      <c:pt idx="2746">
                        <c:v>0.59450689999999995</c:v>
                      </c:pt>
                      <c:pt idx="2747">
                        <c:v>0.60700679999999996</c:v>
                      </c:pt>
                      <c:pt idx="2748">
                        <c:v>0.61950680000000002</c:v>
                      </c:pt>
                      <c:pt idx="2749">
                        <c:v>0.63200679999999998</c:v>
                      </c:pt>
                      <c:pt idx="2750">
                        <c:v>0.64450680000000005</c:v>
                      </c:pt>
                      <c:pt idx="2751">
                        <c:v>0.65700689999999995</c:v>
                      </c:pt>
                      <c:pt idx="2752">
                        <c:v>0.66950679999999996</c:v>
                      </c:pt>
                      <c:pt idx="2753">
                        <c:v>0.68200680000000002</c:v>
                      </c:pt>
                      <c:pt idx="2754">
                        <c:v>0.69450679999999998</c:v>
                      </c:pt>
                      <c:pt idx="2755">
                        <c:v>0.70700680000000005</c:v>
                      </c:pt>
                      <c:pt idx="2756">
                        <c:v>0.71950689999999995</c:v>
                      </c:pt>
                      <c:pt idx="2757">
                        <c:v>0.73200679999999996</c:v>
                      </c:pt>
                      <c:pt idx="2758">
                        <c:v>0.74450680000000002</c:v>
                      </c:pt>
                      <c:pt idx="2759">
                        <c:v>0.75700679999999998</c:v>
                      </c:pt>
                      <c:pt idx="2760">
                        <c:v>0.76950680000000005</c:v>
                      </c:pt>
                      <c:pt idx="2761">
                        <c:v>0.78200689999999995</c:v>
                      </c:pt>
                      <c:pt idx="2762">
                        <c:v>0.79450679999999996</c:v>
                      </c:pt>
                      <c:pt idx="2763">
                        <c:v>0.80700680000000002</c:v>
                      </c:pt>
                      <c:pt idx="2764">
                        <c:v>0.81950679999999998</c:v>
                      </c:pt>
                      <c:pt idx="2765">
                        <c:v>0.83200680000000005</c:v>
                      </c:pt>
                      <c:pt idx="2766">
                        <c:v>0.84450689999999995</c:v>
                      </c:pt>
                      <c:pt idx="2767">
                        <c:v>0.85700679999999996</c:v>
                      </c:pt>
                      <c:pt idx="2768">
                        <c:v>0.86950680000000002</c:v>
                      </c:pt>
                      <c:pt idx="2769">
                        <c:v>0.88200679999999998</c:v>
                      </c:pt>
                      <c:pt idx="2770">
                        <c:v>0.89450680000000005</c:v>
                      </c:pt>
                      <c:pt idx="2771">
                        <c:v>0.90700689999999995</c:v>
                      </c:pt>
                      <c:pt idx="2772">
                        <c:v>0.91950679999999996</c:v>
                      </c:pt>
                      <c:pt idx="2773">
                        <c:v>0.93200680000000002</c:v>
                      </c:pt>
                      <c:pt idx="2774">
                        <c:v>0.94450679999999998</c:v>
                      </c:pt>
                      <c:pt idx="2775">
                        <c:v>0.95700680000000005</c:v>
                      </c:pt>
                      <c:pt idx="2776">
                        <c:v>0.96950689999999995</c:v>
                      </c:pt>
                      <c:pt idx="2777">
                        <c:v>0.98200679999999996</c:v>
                      </c:pt>
                      <c:pt idx="2778">
                        <c:v>0.99450680000000002</c:v>
                      </c:pt>
                      <c:pt idx="2779">
                        <c:v>1.007007</c:v>
                      </c:pt>
                      <c:pt idx="2780">
                        <c:v>1.0195069999999999</c:v>
                      </c:pt>
                      <c:pt idx="2781">
                        <c:v>1.0320069999999999</c:v>
                      </c:pt>
                      <c:pt idx="2782">
                        <c:v>1.0445070000000001</c:v>
                      </c:pt>
                      <c:pt idx="2783">
                        <c:v>1.057007</c:v>
                      </c:pt>
                      <c:pt idx="2784">
                        <c:v>1.069507</c:v>
                      </c:pt>
                      <c:pt idx="2785">
                        <c:v>1.0820069999999999</c:v>
                      </c:pt>
                      <c:pt idx="2786">
                        <c:v>1.0945069999999999</c:v>
                      </c:pt>
                      <c:pt idx="2787">
                        <c:v>1.1070070000000001</c:v>
                      </c:pt>
                      <c:pt idx="2788">
                        <c:v>1.119507</c:v>
                      </c:pt>
                      <c:pt idx="2789">
                        <c:v>1.132007</c:v>
                      </c:pt>
                      <c:pt idx="2790">
                        <c:v>1.1445069999999999</c:v>
                      </c:pt>
                      <c:pt idx="2791">
                        <c:v>1.1570069999999999</c:v>
                      </c:pt>
                      <c:pt idx="2792">
                        <c:v>1.1695070000000001</c:v>
                      </c:pt>
                      <c:pt idx="2793">
                        <c:v>1.182007</c:v>
                      </c:pt>
                      <c:pt idx="2794">
                        <c:v>1.194507</c:v>
                      </c:pt>
                      <c:pt idx="2795">
                        <c:v>1.2070069999999999</c:v>
                      </c:pt>
                      <c:pt idx="2796">
                        <c:v>1.2195069999999999</c:v>
                      </c:pt>
                      <c:pt idx="2797">
                        <c:v>1.2320070000000001</c:v>
                      </c:pt>
                      <c:pt idx="2798">
                        <c:v>1.244507</c:v>
                      </c:pt>
                      <c:pt idx="2799">
                        <c:v>1.257007</c:v>
                      </c:pt>
                      <c:pt idx="2800">
                        <c:v>1.2695069999999999</c:v>
                      </c:pt>
                      <c:pt idx="2801">
                        <c:v>1.2820069999999999</c:v>
                      </c:pt>
                      <c:pt idx="2802">
                        <c:v>1.2945070000000001</c:v>
                      </c:pt>
                      <c:pt idx="2803">
                        <c:v>1.307007</c:v>
                      </c:pt>
                      <c:pt idx="2804">
                        <c:v>1.319507</c:v>
                      </c:pt>
                      <c:pt idx="2805">
                        <c:v>1.3320069999999999</c:v>
                      </c:pt>
                      <c:pt idx="2806">
                        <c:v>1.3445069999999999</c:v>
                      </c:pt>
                      <c:pt idx="2807">
                        <c:v>1.3570070000000001</c:v>
                      </c:pt>
                      <c:pt idx="2808">
                        <c:v>1.369507</c:v>
                      </c:pt>
                      <c:pt idx="2809">
                        <c:v>1.382007</c:v>
                      </c:pt>
                      <c:pt idx="2810">
                        <c:v>1.3945069999999999</c:v>
                      </c:pt>
                      <c:pt idx="2811">
                        <c:v>1.4070069999999999</c:v>
                      </c:pt>
                      <c:pt idx="2812">
                        <c:v>1.4195070000000001</c:v>
                      </c:pt>
                      <c:pt idx="2813">
                        <c:v>1.432007</c:v>
                      </c:pt>
                      <c:pt idx="2814">
                        <c:v>1.444507</c:v>
                      </c:pt>
                      <c:pt idx="2815">
                        <c:v>1.4570069999999999</c:v>
                      </c:pt>
                      <c:pt idx="2816">
                        <c:v>1.4695069999999999</c:v>
                      </c:pt>
                      <c:pt idx="2817">
                        <c:v>1.4820070000000001</c:v>
                      </c:pt>
                      <c:pt idx="2818">
                        <c:v>1.494507</c:v>
                      </c:pt>
                      <c:pt idx="2819">
                        <c:v>1.4820070000000001</c:v>
                      </c:pt>
                      <c:pt idx="2820">
                        <c:v>1.4695069999999999</c:v>
                      </c:pt>
                      <c:pt idx="2821">
                        <c:v>1.4570069999999999</c:v>
                      </c:pt>
                      <c:pt idx="2822">
                        <c:v>1.444507</c:v>
                      </c:pt>
                      <c:pt idx="2823">
                        <c:v>1.432007</c:v>
                      </c:pt>
                      <c:pt idx="2824">
                        <c:v>1.4195070000000001</c:v>
                      </c:pt>
                      <c:pt idx="2825">
                        <c:v>1.4070069999999999</c:v>
                      </c:pt>
                      <c:pt idx="2826">
                        <c:v>1.3945069999999999</c:v>
                      </c:pt>
                      <c:pt idx="2827">
                        <c:v>1.382007</c:v>
                      </c:pt>
                      <c:pt idx="2828">
                        <c:v>1.369507</c:v>
                      </c:pt>
                      <c:pt idx="2829">
                        <c:v>1.3570070000000001</c:v>
                      </c:pt>
                      <c:pt idx="2830">
                        <c:v>1.3445069999999999</c:v>
                      </c:pt>
                      <c:pt idx="2831">
                        <c:v>1.3320069999999999</c:v>
                      </c:pt>
                      <c:pt idx="2832">
                        <c:v>1.319507</c:v>
                      </c:pt>
                      <c:pt idx="2833">
                        <c:v>1.307007</c:v>
                      </c:pt>
                      <c:pt idx="2834">
                        <c:v>1.2945070000000001</c:v>
                      </c:pt>
                      <c:pt idx="2835">
                        <c:v>1.2820069999999999</c:v>
                      </c:pt>
                      <c:pt idx="2836">
                        <c:v>1.2695069999999999</c:v>
                      </c:pt>
                      <c:pt idx="2837">
                        <c:v>1.257007</c:v>
                      </c:pt>
                      <c:pt idx="2838">
                        <c:v>1.244507</c:v>
                      </c:pt>
                      <c:pt idx="2839">
                        <c:v>1.2320070000000001</c:v>
                      </c:pt>
                      <c:pt idx="2840">
                        <c:v>1.2195069999999999</c:v>
                      </c:pt>
                      <c:pt idx="2841">
                        <c:v>1.2070069999999999</c:v>
                      </c:pt>
                      <c:pt idx="2842">
                        <c:v>1.194507</c:v>
                      </c:pt>
                      <c:pt idx="2843">
                        <c:v>1.182007</c:v>
                      </c:pt>
                      <c:pt idx="2844">
                        <c:v>1.1695070000000001</c:v>
                      </c:pt>
                      <c:pt idx="2845">
                        <c:v>1.1570069999999999</c:v>
                      </c:pt>
                      <c:pt idx="2846">
                        <c:v>1.1445069999999999</c:v>
                      </c:pt>
                      <c:pt idx="2847">
                        <c:v>1.132007</c:v>
                      </c:pt>
                      <c:pt idx="2848">
                        <c:v>1.119507</c:v>
                      </c:pt>
                      <c:pt idx="2849">
                        <c:v>1.1070070000000001</c:v>
                      </c:pt>
                      <c:pt idx="2850">
                        <c:v>1.0945069999999999</c:v>
                      </c:pt>
                      <c:pt idx="2851">
                        <c:v>1.0820069999999999</c:v>
                      </c:pt>
                      <c:pt idx="2852">
                        <c:v>1.069507</c:v>
                      </c:pt>
                      <c:pt idx="2853">
                        <c:v>1.057007</c:v>
                      </c:pt>
                      <c:pt idx="2854">
                        <c:v>1.0445070000000001</c:v>
                      </c:pt>
                      <c:pt idx="2855">
                        <c:v>1.0320069999999999</c:v>
                      </c:pt>
                      <c:pt idx="2856">
                        <c:v>1.0195069999999999</c:v>
                      </c:pt>
                      <c:pt idx="2857">
                        <c:v>1.007007</c:v>
                      </c:pt>
                      <c:pt idx="2858">
                        <c:v>0.99450680000000002</c:v>
                      </c:pt>
                      <c:pt idx="2859">
                        <c:v>0.98200679999999996</c:v>
                      </c:pt>
                      <c:pt idx="2860">
                        <c:v>0.96950689999999995</c:v>
                      </c:pt>
                      <c:pt idx="2861">
                        <c:v>0.95700680000000005</c:v>
                      </c:pt>
                      <c:pt idx="2862">
                        <c:v>0.94450679999999998</c:v>
                      </c:pt>
                      <c:pt idx="2863">
                        <c:v>0.93200680000000002</c:v>
                      </c:pt>
                      <c:pt idx="2864">
                        <c:v>0.91950679999999996</c:v>
                      </c:pt>
                      <c:pt idx="2865">
                        <c:v>0.90700689999999995</c:v>
                      </c:pt>
                      <c:pt idx="2866">
                        <c:v>0.89450680000000005</c:v>
                      </c:pt>
                      <c:pt idx="2867">
                        <c:v>0.88200679999999998</c:v>
                      </c:pt>
                      <c:pt idx="2868">
                        <c:v>0.86950680000000002</c:v>
                      </c:pt>
                      <c:pt idx="2869">
                        <c:v>0.85700679999999996</c:v>
                      </c:pt>
                      <c:pt idx="2870">
                        <c:v>0.84450689999999995</c:v>
                      </c:pt>
                      <c:pt idx="2871">
                        <c:v>0.83200680000000005</c:v>
                      </c:pt>
                      <c:pt idx="2872">
                        <c:v>0.81950679999999998</c:v>
                      </c:pt>
                      <c:pt idx="2873">
                        <c:v>0.80700680000000002</c:v>
                      </c:pt>
                      <c:pt idx="2874">
                        <c:v>0.79450679999999996</c:v>
                      </c:pt>
                      <c:pt idx="2875">
                        <c:v>0.78200689999999995</c:v>
                      </c:pt>
                      <c:pt idx="2876">
                        <c:v>0.76950680000000005</c:v>
                      </c:pt>
                      <c:pt idx="2877">
                        <c:v>0.75700679999999998</c:v>
                      </c:pt>
                      <c:pt idx="2878">
                        <c:v>0.74450680000000002</c:v>
                      </c:pt>
                      <c:pt idx="2879">
                        <c:v>0.73200679999999996</c:v>
                      </c:pt>
                      <c:pt idx="2880">
                        <c:v>0.71950689999999995</c:v>
                      </c:pt>
                      <c:pt idx="2881">
                        <c:v>0.70700680000000005</c:v>
                      </c:pt>
                      <c:pt idx="2882">
                        <c:v>0.69450679999999998</c:v>
                      </c:pt>
                      <c:pt idx="2883">
                        <c:v>0.68200680000000002</c:v>
                      </c:pt>
                      <c:pt idx="2884">
                        <c:v>0.66950679999999996</c:v>
                      </c:pt>
                      <c:pt idx="2885">
                        <c:v>0.65700689999999995</c:v>
                      </c:pt>
                      <c:pt idx="2886">
                        <c:v>0.64450680000000005</c:v>
                      </c:pt>
                      <c:pt idx="2887">
                        <c:v>0.63200679999999998</c:v>
                      </c:pt>
                      <c:pt idx="2888">
                        <c:v>0.61950680000000002</c:v>
                      </c:pt>
                      <c:pt idx="2889">
                        <c:v>0.60700679999999996</c:v>
                      </c:pt>
                      <c:pt idx="2890">
                        <c:v>0.59450689999999995</c:v>
                      </c:pt>
                      <c:pt idx="2891">
                        <c:v>0.58200680000000005</c:v>
                      </c:pt>
                      <c:pt idx="2892">
                        <c:v>0.56950679999999998</c:v>
                      </c:pt>
                      <c:pt idx="2893">
                        <c:v>0.55700680000000002</c:v>
                      </c:pt>
                      <c:pt idx="2894">
                        <c:v>0.54450679999999996</c:v>
                      </c:pt>
                      <c:pt idx="2895">
                        <c:v>0.53200689999999995</c:v>
                      </c:pt>
                      <c:pt idx="2896">
                        <c:v>0.51950680000000005</c:v>
                      </c:pt>
                      <c:pt idx="2897">
                        <c:v>0.50700679999999998</c:v>
                      </c:pt>
                      <c:pt idx="2898">
                        <c:v>0.49450680000000002</c:v>
                      </c:pt>
                      <c:pt idx="2899">
                        <c:v>0.48200680000000001</c:v>
                      </c:pt>
                      <c:pt idx="2900">
                        <c:v>0.4695068</c:v>
                      </c:pt>
                      <c:pt idx="2901">
                        <c:v>0.45700679999999999</c:v>
                      </c:pt>
                      <c:pt idx="2902">
                        <c:v>0.44450689999999998</c:v>
                      </c:pt>
                      <c:pt idx="2903">
                        <c:v>0.43200680000000002</c:v>
                      </c:pt>
                      <c:pt idx="2904">
                        <c:v>0.41950680000000001</c:v>
                      </c:pt>
                      <c:pt idx="2905">
                        <c:v>0.4070068</c:v>
                      </c:pt>
                      <c:pt idx="2906">
                        <c:v>0.39450679999999999</c:v>
                      </c:pt>
                      <c:pt idx="2907">
                        <c:v>0.38200689999999998</c:v>
                      </c:pt>
                      <c:pt idx="2908">
                        <c:v>0.36950680000000002</c:v>
                      </c:pt>
                      <c:pt idx="2909">
                        <c:v>0.35700680000000001</c:v>
                      </c:pt>
                      <c:pt idx="2910">
                        <c:v>0.3445068</c:v>
                      </c:pt>
                      <c:pt idx="2911">
                        <c:v>0.33200679999999999</c:v>
                      </c:pt>
                      <c:pt idx="2912">
                        <c:v>0.31950689999999998</c:v>
                      </c:pt>
                      <c:pt idx="2913">
                        <c:v>0.30700680000000002</c:v>
                      </c:pt>
                      <c:pt idx="2914">
                        <c:v>0.29450680000000001</c:v>
                      </c:pt>
                      <c:pt idx="2915">
                        <c:v>0.2820068</c:v>
                      </c:pt>
                      <c:pt idx="2916">
                        <c:v>0.26950679999999999</c:v>
                      </c:pt>
                      <c:pt idx="2917">
                        <c:v>0.25700689999999998</c:v>
                      </c:pt>
                      <c:pt idx="2918">
                        <c:v>0.2445068</c:v>
                      </c:pt>
                      <c:pt idx="2919">
                        <c:v>0.23200680000000001</c:v>
                      </c:pt>
                      <c:pt idx="2920">
                        <c:v>0.2195068</c:v>
                      </c:pt>
                      <c:pt idx="2921">
                        <c:v>0.20700679999999999</c:v>
                      </c:pt>
                      <c:pt idx="2922">
                        <c:v>0.19450680000000001</c:v>
                      </c:pt>
                      <c:pt idx="2923">
                        <c:v>0.1820068</c:v>
                      </c:pt>
                      <c:pt idx="2924">
                        <c:v>0.16950680000000001</c:v>
                      </c:pt>
                      <c:pt idx="2925">
                        <c:v>0.1570068</c:v>
                      </c:pt>
                      <c:pt idx="2926">
                        <c:v>0.14450679999999999</c:v>
                      </c:pt>
                      <c:pt idx="2927">
                        <c:v>0.13200680000000001</c:v>
                      </c:pt>
                      <c:pt idx="2928">
                        <c:v>0.1195068</c:v>
                      </c:pt>
                      <c:pt idx="2929">
                        <c:v>0.1070068</c:v>
                      </c:pt>
                      <c:pt idx="2930">
                        <c:v>9.4506839999999995E-2</c:v>
                      </c:pt>
                      <c:pt idx="2931">
                        <c:v>8.2006839999999998E-2</c:v>
                      </c:pt>
                      <c:pt idx="2932">
                        <c:v>6.950684E-2</c:v>
                      </c:pt>
                      <c:pt idx="2933">
                        <c:v>5.7006840000000003E-2</c:v>
                      </c:pt>
                      <c:pt idx="2934">
                        <c:v>4.4506839999999999E-2</c:v>
                      </c:pt>
                      <c:pt idx="2935">
                        <c:v>3.2006840000000002E-2</c:v>
                      </c:pt>
                      <c:pt idx="2936">
                        <c:v>1.9506840000000001E-2</c:v>
                      </c:pt>
                      <c:pt idx="2937">
                        <c:v>7.0068389999999999E-3</c:v>
                      </c:pt>
                      <c:pt idx="2938">
                        <c:v>-5.4931609999999999E-3</c:v>
                      </c:pt>
                      <c:pt idx="2939">
                        <c:v>-1.7993160000000001E-2</c:v>
                      </c:pt>
                      <c:pt idx="2940">
                        <c:v>-3.0493159999999998E-2</c:v>
                      </c:pt>
                      <c:pt idx="2941">
                        <c:v>-4.2993160000000002E-2</c:v>
                      </c:pt>
                      <c:pt idx="2942">
                        <c:v>-5.549316E-2</c:v>
                      </c:pt>
                      <c:pt idx="2943">
                        <c:v>-6.7993159999999997E-2</c:v>
                      </c:pt>
                      <c:pt idx="2944">
                        <c:v>-8.0493159999999994E-2</c:v>
                      </c:pt>
                      <c:pt idx="2945">
                        <c:v>-9.2993160000000005E-2</c:v>
                      </c:pt>
                      <c:pt idx="2946">
                        <c:v>-0.1054932</c:v>
                      </c:pt>
                      <c:pt idx="2947">
                        <c:v>-0.11799320000000001</c:v>
                      </c:pt>
                      <c:pt idx="2948">
                        <c:v>-0.1304932</c:v>
                      </c:pt>
                      <c:pt idx="2949">
                        <c:v>-0.14299319999999999</c:v>
                      </c:pt>
                      <c:pt idx="2950">
                        <c:v>-0.1554932</c:v>
                      </c:pt>
                      <c:pt idx="2951">
                        <c:v>-0.16799320000000001</c:v>
                      </c:pt>
                      <c:pt idx="2952">
                        <c:v>-0.18049319999999999</c:v>
                      </c:pt>
                      <c:pt idx="2953">
                        <c:v>-0.1929932</c:v>
                      </c:pt>
                      <c:pt idx="2954">
                        <c:v>-0.20549319999999999</c:v>
                      </c:pt>
                      <c:pt idx="2955">
                        <c:v>-0.2179932</c:v>
                      </c:pt>
                      <c:pt idx="2956">
                        <c:v>-0.23049320000000001</c:v>
                      </c:pt>
                      <c:pt idx="2957">
                        <c:v>-0.24299319999999999</c:v>
                      </c:pt>
                      <c:pt idx="2958">
                        <c:v>-0.25549319999999998</c:v>
                      </c:pt>
                      <c:pt idx="2959">
                        <c:v>-0.26799319999999999</c:v>
                      </c:pt>
                      <c:pt idx="2960">
                        <c:v>-0.2804932</c:v>
                      </c:pt>
                      <c:pt idx="2961">
                        <c:v>-0.29299320000000001</c:v>
                      </c:pt>
                      <c:pt idx="2962">
                        <c:v>-0.30549310000000002</c:v>
                      </c:pt>
                      <c:pt idx="2963">
                        <c:v>-0.31799319999999998</c:v>
                      </c:pt>
                      <c:pt idx="2964">
                        <c:v>-0.33049319999999999</c:v>
                      </c:pt>
                      <c:pt idx="2965">
                        <c:v>-0.3429932</c:v>
                      </c:pt>
                      <c:pt idx="2966">
                        <c:v>-0.35549320000000001</c:v>
                      </c:pt>
                      <c:pt idx="2967">
                        <c:v>-0.36799310000000002</c:v>
                      </c:pt>
                      <c:pt idx="2968">
                        <c:v>-0.38049319999999998</c:v>
                      </c:pt>
                      <c:pt idx="2969">
                        <c:v>-0.39299319999999999</c:v>
                      </c:pt>
                      <c:pt idx="2970">
                        <c:v>-0.4054932</c:v>
                      </c:pt>
                      <c:pt idx="2971">
                        <c:v>-0.41799320000000001</c:v>
                      </c:pt>
                      <c:pt idx="2972">
                        <c:v>-0.43049310000000002</c:v>
                      </c:pt>
                      <c:pt idx="2973">
                        <c:v>-0.44299319999999998</c:v>
                      </c:pt>
                      <c:pt idx="2974">
                        <c:v>-0.45549319999999999</c:v>
                      </c:pt>
                      <c:pt idx="2975">
                        <c:v>-0.4679932</c:v>
                      </c:pt>
                      <c:pt idx="2976">
                        <c:v>-0.48049320000000001</c:v>
                      </c:pt>
                      <c:pt idx="2977">
                        <c:v>-0.49299310000000002</c:v>
                      </c:pt>
                      <c:pt idx="2978">
                        <c:v>-0.50549319999999998</c:v>
                      </c:pt>
                      <c:pt idx="2979">
                        <c:v>-0.51799320000000004</c:v>
                      </c:pt>
                      <c:pt idx="2980">
                        <c:v>-0.53049310000000005</c:v>
                      </c:pt>
                      <c:pt idx="2981">
                        <c:v>-0.54299319999999995</c:v>
                      </c:pt>
                      <c:pt idx="2982">
                        <c:v>-0.55549320000000002</c:v>
                      </c:pt>
                      <c:pt idx="2983">
                        <c:v>-0.56799319999999998</c:v>
                      </c:pt>
                      <c:pt idx="2984">
                        <c:v>-0.58049320000000004</c:v>
                      </c:pt>
                      <c:pt idx="2985">
                        <c:v>-0.59299310000000005</c:v>
                      </c:pt>
                      <c:pt idx="2986">
                        <c:v>-0.60549319999999995</c:v>
                      </c:pt>
                      <c:pt idx="2987">
                        <c:v>-0.61799320000000002</c:v>
                      </c:pt>
                      <c:pt idx="2988">
                        <c:v>-0.63049319999999998</c:v>
                      </c:pt>
                      <c:pt idx="2989">
                        <c:v>-0.64299320000000004</c:v>
                      </c:pt>
                      <c:pt idx="2990">
                        <c:v>-0.65549310000000005</c:v>
                      </c:pt>
                      <c:pt idx="2991">
                        <c:v>-0.66799319999999995</c:v>
                      </c:pt>
                      <c:pt idx="2992">
                        <c:v>-0.68049320000000002</c:v>
                      </c:pt>
                      <c:pt idx="2993">
                        <c:v>-0.69299319999999998</c:v>
                      </c:pt>
                      <c:pt idx="2994">
                        <c:v>-0.70549320000000004</c:v>
                      </c:pt>
                      <c:pt idx="2995">
                        <c:v>-0.71799310000000005</c:v>
                      </c:pt>
                      <c:pt idx="2996">
                        <c:v>-0.73049319999999995</c:v>
                      </c:pt>
                      <c:pt idx="2997">
                        <c:v>-0.74299320000000002</c:v>
                      </c:pt>
                      <c:pt idx="2998">
                        <c:v>-0.75549319999999998</c:v>
                      </c:pt>
                      <c:pt idx="2999">
                        <c:v>-0.76799320000000004</c:v>
                      </c:pt>
                      <c:pt idx="3000">
                        <c:v>-0.78049310000000005</c:v>
                      </c:pt>
                      <c:pt idx="3001">
                        <c:v>-0.79299319999999995</c:v>
                      </c:pt>
                      <c:pt idx="3002">
                        <c:v>-0.80549320000000002</c:v>
                      </c:pt>
                      <c:pt idx="3003">
                        <c:v>-0.81799319999999998</c:v>
                      </c:pt>
                      <c:pt idx="3004">
                        <c:v>-0.83049320000000004</c:v>
                      </c:pt>
                      <c:pt idx="3005">
                        <c:v>-0.84299310000000005</c:v>
                      </c:pt>
                      <c:pt idx="3006">
                        <c:v>-0.85549319999999995</c:v>
                      </c:pt>
                      <c:pt idx="3007">
                        <c:v>-0.86799320000000002</c:v>
                      </c:pt>
                      <c:pt idx="3008">
                        <c:v>-0.88049319999999998</c:v>
                      </c:pt>
                      <c:pt idx="3009">
                        <c:v>-0.89299320000000004</c:v>
                      </c:pt>
                      <c:pt idx="3010">
                        <c:v>-0.90549310000000005</c:v>
                      </c:pt>
                      <c:pt idx="3011">
                        <c:v>-0.91799319999999995</c:v>
                      </c:pt>
                      <c:pt idx="3012">
                        <c:v>-0.93049320000000002</c:v>
                      </c:pt>
                      <c:pt idx="3013">
                        <c:v>-0.94299319999999998</c:v>
                      </c:pt>
                      <c:pt idx="3014">
                        <c:v>-0.95549320000000004</c:v>
                      </c:pt>
                      <c:pt idx="3015">
                        <c:v>-0.96799310000000005</c:v>
                      </c:pt>
                      <c:pt idx="3016">
                        <c:v>-0.98049319999999995</c:v>
                      </c:pt>
                      <c:pt idx="3017">
                        <c:v>-0.99299320000000002</c:v>
                      </c:pt>
                      <c:pt idx="3018">
                        <c:v>-1.005493</c:v>
                      </c:pt>
                      <c:pt idx="3019">
                        <c:v>-1.0179929999999999</c:v>
                      </c:pt>
                      <c:pt idx="3020">
                        <c:v>-1.0304930000000001</c:v>
                      </c:pt>
                      <c:pt idx="3021">
                        <c:v>-1.0429930000000001</c:v>
                      </c:pt>
                      <c:pt idx="3022">
                        <c:v>-1.055493</c:v>
                      </c:pt>
                      <c:pt idx="3023">
                        <c:v>-1.067993</c:v>
                      </c:pt>
                      <c:pt idx="3024">
                        <c:v>-1.0804929999999999</c:v>
                      </c:pt>
                      <c:pt idx="3025">
                        <c:v>-1.0929930000000001</c:v>
                      </c:pt>
                      <c:pt idx="3026">
                        <c:v>-1.1054930000000001</c:v>
                      </c:pt>
                      <c:pt idx="3027">
                        <c:v>-1.117993</c:v>
                      </c:pt>
                      <c:pt idx="3028">
                        <c:v>-1.130493</c:v>
                      </c:pt>
                      <c:pt idx="3029">
                        <c:v>-1.1429929999999999</c:v>
                      </c:pt>
                      <c:pt idx="3030">
                        <c:v>-1.1554930000000001</c:v>
                      </c:pt>
                      <c:pt idx="3031">
                        <c:v>-1.1679930000000001</c:v>
                      </c:pt>
                      <c:pt idx="3032">
                        <c:v>-1.180493</c:v>
                      </c:pt>
                      <c:pt idx="3033">
                        <c:v>-1.192993</c:v>
                      </c:pt>
                      <c:pt idx="3034">
                        <c:v>-1.2054929999999999</c:v>
                      </c:pt>
                      <c:pt idx="3035">
                        <c:v>-1.2179930000000001</c:v>
                      </c:pt>
                      <c:pt idx="3036">
                        <c:v>-1.2304930000000001</c:v>
                      </c:pt>
                      <c:pt idx="3037">
                        <c:v>-1.242993</c:v>
                      </c:pt>
                      <c:pt idx="3038">
                        <c:v>-1.255493</c:v>
                      </c:pt>
                      <c:pt idx="3039">
                        <c:v>-1.2679929999999999</c:v>
                      </c:pt>
                      <c:pt idx="3040">
                        <c:v>-1.2804930000000001</c:v>
                      </c:pt>
                      <c:pt idx="3041">
                        <c:v>-1.2929930000000001</c:v>
                      </c:pt>
                      <c:pt idx="3042">
                        <c:v>-1.305493</c:v>
                      </c:pt>
                      <c:pt idx="3043">
                        <c:v>-1.317993</c:v>
                      </c:pt>
                      <c:pt idx="3044">
                        <c:v>-1.3304929999999999</c:v>
                      </c:pt>
                      <c:pt idx="3045">
                        <c:v>-1.3429930000000001</c:v>
                      </c:pt>
                      <c:pt idx="3046">
                        <c:v>-1.3554930000000001</c:v>
                      </c:pt>
                      <c:pt idx="3047">
                        <c:v>-1.367993</c:v>
                      </c:pt>
                      <c:pt idx="3048">
                        <c:v>-1.380493</c:v>
                      </c:pt>
                      <c:pt idx="3049">
                        <c:v>-1.3929929999999999</c:v>
                      </c:pt>
                      <c:pt idx="3050">
                        <c:v>-1.4054930000000001</c:v>
                      </c:pt>
                      <c:pt idx="3051">
                        <c:v>-1.4179930000000001</c:v>
                      </c:pt>
                      <c:pt idx="3052">
                        <c:v>-1.430493</c:v>
                      </c:pt>
                      <c:pt idx="3053">
                        <c:v>-1.442993</c:v>
                      </c:pt>
                      <c:pt idx="3054">
                        <c:v>-1.4554929999999999</c:v>
                      </c:pt>
                      <c:pt idx="3055">
                        <c:v>-1.4679930000000001</c:v>
                      </c:pt>
                      <c:pt idx="3056">
                        <c:v>-1.4804930000000001</c:v>
                      </c:pt>
                      <c:pt idx="3057">
                        <c:v>-1.492993</c:v>
                      </c:pt>
                      <c:pt idx="3058">
                        <c:v>-1.505493</c:v>
                      </c:pt>
                      <c:pt idx="3059">
                        <c:v>-1.492993</c:v>
                      </c:pt>
                      <c:pt idx="3060">
                        <c:v>-1.4804930000000001</c:v>
                      </c:pt>
                      <c:pt idx="3061">
                        <c:v>-1.4679930000000001</c:v>
                      </c:pt>
                      <c:pt idx="3062">
                        <c:v>-1.4554929999999999</c:v>
                      </c:pt>
                      <c:pt idx="3063">
                        <c:v>-1.442993</c:v>
                      </c:pt>
                      <c:pt idx="3064">
                        <c:v>-1.430493</c:v>
                      </c:pt>
                      <c:pt idx="3065">
                        <c:v>-1.4179930000000001</c:v>
                      </c:pt>
                      <c:pt idx="3066">
                        <c:v>-1.4054930000000001</c:v>
                      </c:pt>
                      <c:pt idx="3067">
                        <c:v>-1.3929929999999999</c:v>
                      </c:pt>
                      <c:pt idx="3068">
                        <c:v>-1.380493</c:v>
                      </c:pt>
                      <c:pt idx="3069">
                        <c:v>-1.367993</c:v>
                      </c:pt>
                      <c:pt idx="3070">
                        <c:v>-1.3554930000000001</c:v>
                      </c:pt>
                      <c:pt idx="3071">
                        <c:v>-1.3429930000000001</c:v>
                      </c:pt>
                      <c:pt idx="3072">
                        <c:v>-1.3304929999999999</c:v>
                      </c:pt>
                      <c:pt idx="3073">
                        <c:v>-1.317993</c:v>
                      </c:pt>
                      <c:pt idx="3074">
                        <c:v>-1.305493</c:v>
                      </c:pt>
                      <c:pt idx="3075">
                        <c:v>-1.2929930000000001</c:v>
                      </c:pt>
                      <c:pt idx="3076">
                        <c:v>-1.2804930000000001</c:v>
                      </c:pt>
                      <c:pt idx="3077">
                        <c:v>-1.2679929999999999</c:v>
                      </c:pt>
                      <c:pt idx="3078">
                        <c:v>-1.255493</c:v>
                      </c:pt>
                      <c:pt idx="3079">
                        <c:v>-1.242993</c:v>
                      </c:pt>
                      <c:pt idx="3080">
                        <c:v>-1.2304930000000001</c:v>
                      </c:pt>
                      <c:pt idx="3081">
                        <c:v>-1.2179930000000001</c:v>
                      </c:pt>
                      <c:pt idx="3082">
                        <c:v>-1.2054929999999999</c:v>
                      </c:pt>
                      <c:pt idx="3083">
                        <c:v>-1.192993</c:v>
                      </c:pt>
                      <c:pt idx="3084">
                        <c:v>-1.180493</c:v>
                      </c:pt>
                      <c:pt idx="3085">
                        <c:v>-1.1679930000000001</c:v>
                      </c:pt>
                      <c:pt idx="3086">
                        <c:v>-1.1554930000000001</c:v>
                      </c:pt>
                      <c:pt idx="3087">
                        <c:v>-1.1429929999999999</c:v>
                      </c:pt>
                      <c:pt idx="3088">
                        <c:v>-1.130493</c:v>
                      </c:pt>
                      <c:pt idx="3089">
                        <c:v>-1.117993</c:v>
                      </c:pt>
                      <c:pt idx="3090">
                        <c:v>-1.1054930000000001</c:v>
                      </c:pt>
                      <c:pt idx="3091">
                        <c:v>-1.0929930000000001</c:v>
                      </c:pt>
                      <c:pt idx="3092">
                        <c:v>-1.0804929999999999</c:v>
                      </c:pt>
                      <c:pt idx="3093">
                        <c:v>-1.067993</c:v>
                      </c:pt>
                      <c:pt idx="3094">
                        <c:v>-1.055493</c:v>
                      </c:pt>
                      <c:pt idx="3095">
                        <c:v>-1.0429930000000001</c:v>
                      </c:pt>
                      <c:pt idx="3096">
                        <c:v>-1.0304930000000001</c:v>
                      </c:pt>
                      <c:pt idx="3097">
                        <c:v>-1.0179929999999999</c:v>
                      </c:pt>
                      <c:pt idx="3098">
                        <c:v>-1.005493</c:v>
                      </c:pt>
                      <c:pt idx="3099">
                        <c:v>-0.99299320000000002</c:v>
                      </c:pt>
                      <c:pt idx="3100">
                        <c:v>-0.98049319999999995</c:v>
                      </c:pt>
                      <c:pt idx="3101">
                        <c:v>-0.96799310000000005</c:v>
                      </c:pt>
                      <c:pt idx="3102">
                        <c:v>-0.95549320000000004</c:v>
                      </c:pt>
                      <c:pt idx="3103">
                        <c:v>-0.94299319999999998</c:v>
                      </c:pt>
                      <c:pt idx="3104">
                        <c:v>-0.93049320000000002</c:v>
                      </c:pt>
                      <c:pt idx="3105">
                        <c:v>-0.91799319999999995</c:v>
                      </c:pt>
                      <c:pt idx="3106">
                        <c:v>-0.90549310000000005</c:v>
                      </c:pt>
                      <c:pt idx="3107">
                        <c:v>-0.89299320000000004</c:v>
                      </c:pt>
                      <c:pt idx="3108">
                        <c:v>-0.88049319999999998</c:v>
                      </c:pt>
                      <c:pt idx="3109">
                        <c:v>-0.86799320000000002</c:v>
                      </c:pt>
                      <c:pt idx="3110">
                        <c:v>-0.85549319999999995</c:v>
                      </c:pt>
                      <c:pt idx="3111">
                        <c:v>-0.84299310000000005</c:v>
                      </c:pt>
                      <c:pt idx="3112">
                        <c:v>-0.83049320000000004</c:v>
                      </c:pt>
                      <c:pt idx="3113">
                        <c:v>-0.81799319999999998</c:v>
                      </c:pt>
                      <c:pt idx="3114">
                        <c:v>-0.80549320000000002</c:v>
                      </c:pt>
                      <c:pt idx="3115">
                        <c:v>-0.79299319999999995</c:v>
                      </c:pt>
                      <c:pt idx="3116">
                        <c:v>-0.78049310000000005</c:v>
                      </c:pt>
                      <c:pt idx="3117">
                        <c:v>-0.76799320000000004</c:v>
                      </c:pt>
                      <c:pt idx="3118">
                        <c:v>-0.75549319999999998</c:v>
                      </c:pt>
                      <c:pt idx="3119">
                        <c:v>-0.74299320000000002</c:v>
                      </c:pt>
                      <c:pt idx="3120">
                        <c:v>-0.73049319999999995</c:v>
                      </c:pt>
                      <c:pt idx="3121">
                        <c:v>-0.71799310000000005</c:v>
                      </c:pt>
                      <c:pt idx="3122">
                        <c:v>-0.70549320000000004</c:v>
                      </c:pt>
                      <c:pt idx="3123">
                        <c:v>-0.69299319999999998</c:v>
                      </c:pt>
                      <c:pt idx="3124">
                        <c:v>-0.68049320000000002</c:v>
                      </c:pt>
                      <c:pt idx="3125">
                        <c:v>-0.66799319999999995</c:v>
                      </c:pt>
                      <c:pt idx="3126">
                        <c:v>-0.65549310000000005</c:v>
                      </c:pt>
                      <c:pt idx="3127">
                        <c:v>-0.64299320000000004</c:v>
                      </c:pt>
                      <c:pt idx="3128">
                        <c:v>-0.63049319999999998</c:v>
                      </c:pt>
                      <c:pt idx="3129">
                        <c:v>-0.61799320000000002</c:v>
                      </c:pt>
                      <c:pt idx="3130">
                        <c:v>-0.60549319999999995</c:v>
                      </c:pt>
                      <c:pt idx="3131">
                        <c:v>-0.59299310000000005</c:v>
                      </c:pt>
                      <c:pt idx="3132">
                        <c:v>-0.58049320000000004</c:v>
                      </c:pt>
                      <c:pt idx="3133">
                        <c:v>-0.56799319999999998</c:v>
                      </c:pt>
                      <c:pt idx="3134">
                        <c:v>-0.55549320000000002</c:v>
                      </c:pt>
                      <c:pt idx="3135">
                        <c:v>-0.54299319999999995</c:v>
                      </c:pt>
                      <c:pt idx="3136">
                        <c:v>-0.53049310000000005</c:v>
                      </c:pt>
                      <c:pt idx="3137">
                        <c:v>-0.51799320000000004</c:v>
                      </c:pt>
                      <c:pt idx="3138">
                        <c:v>-0.50549319999999998</c:v>
                      </c:pt>
                      <c:pt idx="3139">
                        <c:v>-0.49299310000000002</c:v>
                      </c:pt>
                      <c:pt idx="3140">
                        <c:v>-0.48049320000000001</c:v>
                      </c:pt>
                      <c:pt idx="3141">
                        <c:v>-0.4679932</c:v>
                      </c:pt>
                      <c:pt idx="3142">
                        <c:v>-0.45549319999999999</c:v>
                      </c:pt>
                      <c:pt idx="3143">
                        <c:v>-0.44299319999999998</c:v>
                      </c:pt>
                      <c:pt idx="3144">
                        <c:v>-0.43049310000000002</c:v>
                      </c:pt>
                      <c:pt idx="3145">
                        <c:v>-0.41799320000000001</c:v>
                      </c:pt>
                      <c:pt idx="3146">
                        <c:v>-0.4054932</c:v>
                      </c:pt>
                      <c:pt idx="3147">
                        <c:v>-0.39299319999999999</c:v>
                      </c:pt>
                      <c:pt idx="3148">
                        <c:v>-0.38049319999999998</c:v>
                      </c:pt>
                      <c:pt idx="3149">
                        <c:v>-0.36799310000000002</c:v>
                      </c:pt>
                      <c:pt idx="3150">
                        <c:v>-0.35549320000000001</c:v>
                      </c:pt>
                      <c:pt idx="3151">
                        <c:v>-0.3429932</c:v>
                      </c:pt>
                      <c:pt idx="3152">
                        <c:v>-0.33049319999999999</c:v>
                      </c:pt>
                      <c:pt idx="3153">
                        <c:v>-0.31799319999999998</c:v>
                      </c:pt>
                      <c:pt idx="3154">
                        <c:v>-0.30549310000000002</c:v>
                      </c:pt>
                      <c:pt idx="3155">
                        <c:v>-0.29299320000000001</c:v>
                      </c:pt>
                      <c:pt idx="3156">
                        <c:v>-0.2804932</c:v>
                      </c:pt>
                      <c:pt idx="3157">
                        <c:v>-0.26799319999999999</c:v>
                      </c:pt>
                      <c:pt idx="3158">
                        <c:v>-0.25549319999999998</c:v>
                      </c:pt>
                      <c:pt idx="3159">
                        <c:v>-0.24299319999999999</c:v>
                      </c:pt>
                      <c:pt idx="3160">
                        <c:v>-0.23049320000000001</c:v>
                      </c:pt>
                      <c:pt idx="3161">
                        <c:v>-0.2179932</c:v>
                      </c:pt>
                      <c:pt idx="3162">
                        <c:v>-0.20549319999999999</c:v>
                      </c:pt>
                      <c:pt idx="3163">
                        <c:v>-0.1929932</c:v>
                      </c:pt>
                      <c:pt idx="3164">
                        <c:v>-0.18049319999999999</c:v>
                      </c:pt>
                      <c:pt idx="3165">
                        <c:v>-0.16799320000000001</c:v>
                      </c:pt>
                      <c:pt idx="3166">
                        <c:v>-0.1554932</c:v>
                      </c:pt>
                      <c:pt idx="3167">
                        <c:v>-0.14299319999999999</c:v>
                      </c:pt>
                      <c:pt idx="3168">
                        <c:v>-0.1304932</c:v>
                      </c:pt>
                      <c:pt idx="3169">
                        <c:v>-0.11799320000000001</c:v>
                      </c:pt>
                      <c:pt idx="3170">
                        <c:v>-0.1054932</c:v>
                      </c:pt>
                      <c:pt idx="3171">
                        <c:v>-9.2993160000000005E-2</c:v>
                      </c:pt>
                      <c:pt idx="3172">
                        <c:v>-8.0493159999999994E-2</c:v>
                      </c:pt>
                      <c:pt idx="3173">
                        <c:v>-6.7993159999999997E-2</c:v>
                      </c:pt>
                      <c:pt idx="3174">
                        <c:v>-5.549316E-2</c:v>
                      </c:pt>
                      <c:pt idx="3175">
                        <c:v>-4.2993160000000002E-2</c:v>
                      </c:pt>
                      <c:pt idx="3176">
                        <c:v>-3.0493159999999998E-2</c:v>
                      </c:pt>
                      <c:pt idx="3177">
                        <c:v>-1.7993160000000001E-2</c:v>
                      </c:pt>
                      <c:pt idx="3178">
                        <c:v>-5.4931609999999999E-3</c:v>
                      </c:pt>
                      <c:pt idx="3179">
                        <c:v>7.0068389999999999E-3</c:v>
                      </c:pt>
                      <c:pt idx="3180">
                        <c:v>1.9506840000000001E-2</c:v>
                      </c:pt>
                      <c:pt idx="3181">
                        <c:v>3.2006840000000002E-2</c:v>
                      </c:pt>
                      <c:pt idx="3182">
                        <c:v>4.4506839999999999E-2</c:v>
                      </c:pt>
                      <c:pt idx="3183">
                        <c:v>5.7006840000000003E-2</c:v>
                      </c:pt>
                      <c:pt idx="3184">
                        <c:v>6.950684E-2</c:v>
                      </c:pt>
                      <c:pt idx="3185">
                        <c:v>8.2006839999999998E-2</c:v>
                      </c:pt>
                      <c:pt idx="3186">
                        <c:v>9.4506839999999995E-2</c:v>
                      </c:pt>
                      <c:pt idx="3187">
                        <c:v>0.1070068</c:v>
                      </c:pt>
                      <c:pt idx="3188">
                        <c:v>0.1195068</c:v>
                      </c:pt>
                      <c:pt idx="3189">
                        <c:v>0.13200680000000001</c:v>
                      </c:pt>
                      <c:pt idx="3190">
                        <c:v>0.14450679999999999</c:v>
                      </c:pt>
                      <c:pt idx="3191">
                        <c:v>0.1570068</c:v>
                      </c:pt>
                      <c:pt idx="3192">
                        <c:v>0.16950680000000001</c:v>
                      </c:pt>
                      <c:pt idx="3193">
                        <c:v>0.1820068</c:v>
                      </c:pt>
                      <c:pt idx="3194">
                        <c:v>0.19450680000000001</c:v>
                      </c:pt>
                      <c:pt idx="3195">
                        <c:v>0.20700679999999999</c:v>
                      </c:pt>
                      <c:pt idx="3196">
                        <c:v>0.2195068</c:v>
                      </c:pt>
                      <c:pt idx="3197">
                        <c:v>0.23200680000000001</c:v>
                      </c:pt>
                      <c:pt idx="3198">
                        <c:v>0.2445068</c:v>
                      </c:pt>
                      <c:pt idx="3199">
                        <c:v>0.25700689999999998</c:v>
                      </c:pt>
                      <c:pt idx="3200">
                        <c:v>0.26950679999999999</c:v>
                      </c:pt>
                      <c:pt idx="3201">
                        <c:v>0.2820068</c:v>
                      </c:pt>
                      <c:pt idx="3202">
                        <c:v>0.29450680000000001</c:v>
                      </c:pt>
                      <c:pt idx="3203">
                        <c:v>0.30700680000000002</c:v>
                      </c:pt>
                      <c:pt idx="3204">
                        <c:v>0.31950689999999998</c:v>
                      </c:pt>
                      <c:pt idx="3205">
                        <c:v>0.33200679999999999</c:v>
                      </c:pt>
                      <c:pt idx="3206">
                        <c:v>0.3445068</c:v>
                      </c:pt>
                      <c:pt idx="3207">
                        <c:v>0.35700680000000001</c:v>
                      </c:pt>
                      <c:pt idx="3208">
                        <c:v>0.36950680000000002</c:v>
                      </c:pt>
                      <c:pt idx="3209">
                        <c:v>0.38200689999999998</c:v>
                      </c:pt>
                      <c:pt idx="3210">
                        <c:v>0.39450679999999999</c:v>
                      </c:pt>
                      <c:pt idx="3211">
                        <c:v>0.4070068</c:v>
                      </c:pt>
                      <c:pt idx="3212">
                        <c:v>0.41950680000000001</c:v>
                      </c:pt>
                      <c:pt idx="3213">
                        <c:v>0.43200680000000002</c:v>
                      </c:pt>
                      <c:pt idx="3214">
                        <c:v>0.44450689999999998</c:v>
                      </c:pt>
                      <c:pt idx="3215">
                        <c:v>0.45700679999999999</c:v>
                      </c:pt>
                      <c:pt idx="3216">
                        <c:v>0.4695068</c:v>
                      </c:pt>
                      <c:pt idx="3217">
                        <c:v>0.48200680000000001</c:v>
                      </c:pt>
                      <c:pt idx="3218">
                        <c:v>0.49450680000000002</c:v>
                      </c:pt>
                      <c:pt idx="3219">
                        <c:v>0.50700679999999998</c:v>
                      </c:pt>
                      <c:pt idx="3220">
                        <c:v>0.51950680000000005</c:v>
                      </c:pt>
                      <c:pt idx="3221">
                        <c:v>0.53200689999999995</c:v>
                      </c:pt>
                      <c:pt idx="3222">
                        <c:v>0.54450679999999996</c:v>
                      </c:pt>
                      <c:pt idx="3223">
                        <c:v>0.55700680000000002</c:v>
                      </c:pt>
                      <c:pt idx="3224">
                        <c:v>0.56950679999999998</c:v>
                      </c:pt>
                      <c:pt idx="3225">
                        <c:v>0.58200680000000005</c:v>
                      </c:pt>
                      <c:pt idx="3226">
                        <c:v>0.59450689999999995</c:v>
                      </c:pt>
                      <c:pt idx="3227">
                        <c:v>0.60700679999999996</c:v>
                      </c:pt>
                      <c:pt idx="3228">
                        <c:v>0.61950680000000002</c:v>
                      </c:pt>
                      <c:pt idx="3229">
                        <c:v>0.63200679999999998</c:v>
                      </c:pt>
                      <c:pt idx="3230">
                        <c:v>0.64450680000000005</c:v>
                      </c:pt>
                      <c:pt idx="3231">
                        <c:v>0.65700689999999995</c:v>
                      </c:pt>
                      <c:pt idx="3232">
                        <c:v>0.66950679999999996</c:v>
                      </c:pt>
                      <c:pt idx="3233">
                        <c:v>0.68200680000000002</c:v>
                      </c:pt>
                      <c:pt idx="3234">
                        <c:v>0.69450679999999998</c:v>
                      </c:pt>
                      <c:pt idx="3235">
                        <c:v>0.70700680000000005</c:v>
                      </c:pt>
                      <c:pt idx="3236">
                        <c:v>0.71950689999999995</c:v>
                      </c:pt>
                      <c:pt idx="3237">
                        <c:v>0.73200679999999996</c:v>
                      </c:pt>
                      <c:pt idx="3238">
                        <c:v>0.74450680000000002</c:v>
                      </c:pt>
                      <c:pt idx="3239">
                        <c:v>0.75700679999999998</c:v>
                      </c:pt>
                      <c:pt idx="3240">
                        <c:v>0.76950680000000005</c:v>
                      </c:pt>
                      <c:pt idx="3241">
                        <c:v>0.78200689999999995</c:v>
                      </c:pt>
                      <c:pt idx="3242">
                        <c:v>0.79450679999999996</c:v>
                      </c:pt>
                      <c:pt idx="3243">
                        <c:v>0.80700680000000002</c:v>
                      </c:pt>
                      <c:pt idx="3244">
                        <c:v>0.81950679999999998</c:v>
                      </c:pt>
                      <c:pt idx="3245">
                        <c:v>0.83200680000000005</c:v>
                      </c:pt>
                      <c:pt idx="3246">
                        <c:v>0.84450689999999995</c:v>
                      </c:pt>
                      <c:pt idx="3247">
                        <c:v>0.85700679999999996</c:v>
                      </c:pt>
                      <c:pt idx="3248">
                        <c:v>0.86950680000000002</c:v>
                      </c:pt>
                      <c:pt idx="3249">
                        <c:v>0.88200679999999998</c:v>
                      </c:pt>
                      <c:pt idx="3250">
                        <c:v>0.89450680000000005</c:v>
                      </c:pt>
                      <c:pt idx="3251">
                        <c:v>0.90700689999999995</c:v>
                      </c:pt>
                      <c:pt idx="3252">
                        <c:v>0.91950679999999996</c:v>
                      </c:pt>
                      <c:pt idx="3253">
                        <c:v>0.93200680000000002</c:v>
                      </c:pt>
                      <c:pt idx="3254">
                        <c:v>0.94450679999999998</c:v>
                      </c:pt>
                      <c:pt idx="3255">
                        <c:v>0.95700680000000005</c:v>
                      </c:pt>
                      <c:pt idx="3256">
                        <c:v>0.96950689999999995</c:v>
                      </c:pt>
                      <c:pt idx="3257">
                        <c:v>0.98200679999999996</c:v>
                      </c:pt>
                      <c:pt idx="3258">
                        <c:v>0.99450680000000002</c:v>
                      </c:pt>
                      <c:pt idx="3259">
                        <c:v>1.007007</c:v>
                      </c:pt>
                      <c:pt idx="3260">
                        <c:v>1.0195069999999999</c:v>
                      </c:pt>
                      <c:pt idx="3261">
                        <c:v>1.0320069999999999</c:v>
                      </c:pt>
                      <c:pt idx="3262">
                        <c:v>1.0445070000000001</c:v>
                      </c:pt>
                      <c:pt idx="3263">
                        <c:v>1.057007</c:v>
                      </c:pt>
                      <c:pt idx="3264">
                        <c:v>1.069507</c:v>
                      </c:pt>
                      <c:pt idx="3265">
                        <c:v>1.0820069999999999</c:v>
                      </c:pt>
                      <c:pt idx="3266">
                        <c:v>1.0945069999999999</c:v>
                      </c:pt>
                      <c:pt idx="3267">
                        <c:v>1.1070070000000001</c:v>
                      </c:pt>
                      <c:pt idx="3268">
                        <c:v>1.119507</c:v>
                      </c:pt>
                      <c:pt idx="3269">
                        <c:v>1.132007</c:v>
                      </c:pt>
                      <c:pt idx="3270">
                        <c:v>1.1445069999999999</c:v>
                      </c:pt>
                      <c:pt idx="3271">
                        <c:v>1.1570069999999999</c:v>
                      </c:pt>
                      <c:pt idx="3272">
                        <c:v>1.1695070000000001</c:v>
                      </c:pt>
                      <c:pt idx="3273">
                        <c:v>1.182007</c:v>
                      </c:pt>
                      <c:pt idx="3274">
                        <c:v>1.194507</c:v>
                      </c:pt>
                      <c:pt idx="3275">
                        <c:v>1.2070069999999999</c:v>
                      </c:pt>
                      <c:pt idx="3276">
                        <c:v>1.2195069999999999</c:v>
                      </c:pt>
                      <c:pt idx="3277">
                        <c:v>1.2320070000000001</c:v>
                      </c:pt>
                      <c:pt idx="3278">
                        <c:v>1.244507</c:v>
                      </c:pt>
                      <c:pt idx="3279">
                        <c:v>1.257007</c:v>
                      </c:pt>
                      <c:pt idx="3280">
                        <c:v>1.2695069999999999</c:v>
                      </c:pt>
                      <c:pt idx="3281">
                        <c:v>1.2820069999999999</c:v>
                      </c:pt>
                      <c:pt idx="3282">
                        <c:v>1.2945070000000001</c:v>
                      </c:pt>
                      <c:pt idx="3283">
                        <c:v>1.307007</c:v>
                      </c:pt>
                      <c:pt idx="3284">
                        <c:v>1.319507</c:v>
                      </c:pt>
                      <c:pt idx="3285">
                        <c:v>1.3320069999999999</c:v>
                      </c:pt>
                      <c:pt idx="3286">
                        <c:v>1.3445069999999999</c:v>
                      </c:pt>
                      <c:pt idx="3287">
                        <c:v>1.3570070000000001</c:v>
                      </c:pt>
                      <c:pt idx="3288">
                        <c:v>1.369507</c:v>
                      </c:pt>
                      <c:pt idx="3289">
                        <c:v>1.382007</c:v>
                      </c:pt>
                      <c:pt idx="3290">
                        <c:v>1.3945069999999999</c:v>
                      </c:pt>
                      <c:pt idx="3291">
                        <c:v>1.4070069999999999</c:v>
                      </c:pt>
                      <c:pt idx="3292">
                        <c:v>1.4195070000000001</c:v>
                      </c:pt>
                      <c:pt idx="3293">
                        <c:v>1.432007</c:v>
                      </c:pt>
                      <c:pt idx="3294">
                        <c:v>1.444507</c:v>
                      </c:pt>
                      <c:pt idx="3295">
                        <c:v>1.4570069999999999</c:v>
                      </c:pt>
                      <c:pt idx="3296">
                        <c:v>1.4695069999999999</c:v>
                      </c:pt>
                      <c:pt idx="3297">
                        <c:v>1.4820070000000001</c:v>
                      </c:pt>
                      <c:pt idx="3298">
                        <c:v>1.494507</c:v>
                      </c:pt>
                      <c:pt idx="3299">
                        <c:v>1.507007</c:v>
                      </c:pt>
                      <c:pt idx="3300">
                        <c:v>1.5195069999999999</c:v>
                      </c:pt>
                      <c:pt idx="3301">
                        <c:v>1.5320069999999999</c:v>
                      </c:pt>
                      <c:pt idx="3302">
                        <c:v>1.5445070000000001</c:v>
                      </c:pt>
                      <c:pt idx="3303">
                        <c:v>1.557007</c:v>
                      </c:pt>
                      <c:pt idx="3304">
                        <c:v>1.569507</c:v>
                      </c:pt>
                      <c:pt idx="3305">
                        <c:v>1.5820069999999999</c:v>
                      </c:pt>
                      <c:pt idx="3306">
                        <c:v>1.5945069999999999</c:v>
                      </c:pt>
                      <c:pt idx="3307">
                        <c:v>1.6070070000000001</c:v>
                      </c:pt>
                      <c:pt idx="3308">
                        <c:v>1.619507</c:v>
                      </c:pt>
                      <c:pt idx="3309">
                        <c:v>1.632007</c:v>
                      </c:pt>
                      <c:pt idx="3310">
                        <c:v>1.6445069999999999</c:v>
                      </c:pt>
                      <c:pt idx="3311">
                        <c:v>1.6570069999999999</c:v>
                      </c:pt>
                      <c:pt idx="3312">
                        <c:v>1.6695070000000001</c:v>
                      </c:pt>
                      <c:pt idx="3313">
                        <c:v>1.682007</c:v>
                      </c:pt>
                      <c:pt idx="3314">
                        <c:v>1.694507</c:v>
                      </c:pt>
                      <c:pt idx="3315">
                        <c:v>1.7070069999999999</c:v>
                      </c:pt>
                      <c:pt idx="3316">
                        <c:v>1.7195069999999999</c:v>
                      </c:pt>
                      <c:pt idx="3317">
                        <c:v>1.7320070000000001</c:v>
                      </c:pt>
                      <c:pt idx="3318">
                        <c:v>1.744507</c:v>
                      </c:pt>
                      <c:pt idx="3319">
                        <c:v>1.757007</c:v>
                      </c:pt>
                      <c:pt idx="3320">
                        <c:v>1.7695069999999999</c:v>
                      </c:pt>
                      <c:pt idx="3321">
                        <c:v>1.7820069999999999</c:v>
                      </c:pt>
                      <c:pt idx="3322">
                        <c:v>1.7945070000000001</c:v>
                      </c:pt>
                      <c:pt idx="3323">
                        <c:v>1.807007</c:v>
                      </c:pt>
                      <c:pt idx="3324">
                        <c:v>1.819507</c:v>
                      </c:pt>
                      <c:pt idx="3325">
                        <c:v>1.8320069999999999</c:v>
                      </c:pt>
                      <c:pt idx="3326">
                        <c:v>1.8445069999999999</c:v>
                      </c:pt>
                      <c:pt idx="3327">
                        <c:v>1.8570070000000001</c:v>
                      </c:pt>
                      <c:pt idx="3328">
                        <c:v>1.869507</c:v>
                      </c:pt>
                      <c:pt idx="3329">
                        <c:v>1.882007</c:v>
                      </c:pt>
                      <c:pt idx="3330">
                        <c:v>1.8945069999999999</c:v>
                      </c:pt>
                      <c:pt idx="3331">
                        <c:v>1.9070069999999999</c:v>
                      </c:pt>
                      <c:pt idx="3332">
                        <c:v>1.9195070000000001</c:v>
                      </c:pt>
                      <c:pt idx="3333">
                        <c:v>1.932007</c:v>
                      </c:pt>
                      <c:pt idx="3334">
                        <c:v>1.944507</c:v>
                      </c:pt>
                      <c:pt idx="3335">
                        <c:v>1.9570069999999999</c:v>
                      </c:pt>
                      <c:pt idx="3336">
                        <c:v>1.9695069999999999</c:v>
                      </c:pt>
                      <c:pt idx="3337">
                        <c:v>1.9820070000000001</c:v>
                      </c:pt>
                      <c:pt idx="3338">
                        <c:v>1.994507</c:v>
                      </c:pt>
                      <c:pt idx="3339">
                        <c:v>1.9820070000000001</c:v>
                      </c:pt>
                      <c:pt idx="3340">
                        <c:v>1.9695069999999999</c:v>
                      </c:pt>
                      <c:pt idx="3341">
                        <c:v>1.9570069999999999</c:v>
                      </c:pt>
                      <c:pt idx="3342">
                        <c:v>1.944507</c:v>
                      </c:pt>
                      <c:pt idx="3343">
                        <c:v>1.932007</c:v>
                      </c:pt>
                      <c:pt idx="3344">
                        <c:v>1.9195070000000001</c:v>
                      </c:pt>
                      <c:pt idx="3345">
                        <c:v>1.9070069999999999</c:v>
                      </c:pt>
                      <c:pt idx="3346">
                        <c:v>1.8945069999999999</c:v>
                      </c:pt>
                      <c:pt idx="3347">
                        <c:v>1.882007</c:v>
                      </c:pt>
                      <c:pt idx="3348">
                        <c:v>1.869507</c:v>
                      </c:pt>
                      <c:pt idx="3349">
                        <c:v>1.8570070000000001</c:v>
                      </c:pt>
                      <c:pt idx="3350">
                        <c:v>1.8445069999999999</c:v>
                      </c:pt>
                      <c:pt idx="3351">
                        <c:v>1.8320069999999999</c:v>
                      </c:pt>
                      <c:pt idx="3352">
                        <c:v>1.819507</c:v>
                      </c:pt>
                      <c:pt idx="3353">
                        <c:v>1.807007</c:v>
                      </c:pt>
                      <c:pt idx="3354">
                        <c:v>1.7945070000000001</c:v>
                      </c:pt>
                      <c:pt idx="3355">
                        <c:v>1.7820069999999999</c:v>
                      </c:pt>
                      <c:pt idx="3356">
                        <c:v>1.7695069999999999</c:v>
                      </c:pt>
                      <c:pt idx="3357">
                        <c:v>1.757007</c:v>
                      </c:pt>
                      <c:pt idx="3358">
                        <c:v>1.744507</c:v>
                      </c:pt>
                      <c:pt idx="3359">
                        <c:v>1.7320070000000001</c:v>
                      </c:pt>
                      <c:pt idx="3360">
                        <c:v>1.7195069999999999</c:v>
                      </c:pt>
                      <c:pt idx="3361">
                        <c:v>1.7070069999999999</c:v>
                      </c:pt>
                      <c:pt idx="3362">
                        <c:v>1.694507</c:v>
                      </c:pt>
                      <c:pt idx="3363">
                        <c:v>1.682007</c:v>
                      </c:pt>
                      <c:pt idx="3364">
                        <c:v>1.6695070000000001</c:v>
                      </c:pt>
                      <c:pt idx="3365">
                        <c:v>1.6570069999999999</c:v>
                      </c:pt>
                      <c:pt idx="3366">
                        <c:v>1.6445069999999999</c:v>
                      </c:pt>
                      <c:pt idx="3367">
                        <c:v>1.632007</c:v>
                      </c:pt>
                      <c:pt idx="3368">
                        <c:v>1.619507</c:v>
                      </c:pt>
                      <c:pt idx="3369">
                        <c:v>1.6070070000000001</c:v>
                      </c:pt>
                      <c:pt idx="3370">
                        <c:v>1.5945069999999999</c:v>
                      </c:pt>
                      <c:pt idx="3371">
                        <c:v>1.5820069999999999</c:v>
                      </c:pt>
                      <c:pt idx="3372">
                        <c:v>1.569507</c:v>
                      </c:pt>
                      <c:pt idx="3373">
                        <c:v>1.557007</c:v>
                      </c:pt>
                      <c:pt idx="3374">
                        <c:v>1.5445070000000001</c:v>
                      </c:pt>
                      <c:pt idx="3375">
                        <c:v>1.5320069999999999</c:v>
                      </c:pt>
                      <c:pt idx="3376">
                        <c:v>1.5195069999999999</c:v>
                      </c:pt>
                      <c:pt idx="3377">
                        <c:v>1.507007</c:v>
                      </c:pt>
                      <c:pt idx="3378">
                        <c:v>1.494507</c:v>
                      </c:pt>
                      <c:pt idx="3379">
                        <c:v>1.4820070000000001</c:v>
                      </c:pt>
                      <c:pt idx="3380">
                        <c:v>1.4695069999999999</c:v>
                      </c:pt>
                      <c:pt idx="3381">
                        <c:v>1.4570069999999999</c:v>
                      </c:pt>
                      <c:pt idx="3382">
                        <c:v>1.444507</c:v>
                      </c:pt>
                      <c:pt idx="3383">
                        <c:v>1.432007</c:v>
                      </c:pt>
                      <c:pt idx="3384">
                        <c:v>1.4195070000000001</c:v>
                      </c:pt>
                      <c:pt idx="3385">
                        <c:v>1.4070069999999999</c:v>
                      </c:pt>
                      <c:pt idx="3386">
                        <c:v>1.3945069999999999</c:v>
                      </c:pt>
                      <c:pt idx="3387">
                        <c:v>1.382007</c:v>
                      </c:pt>
                      <c:pt idx="3388">
                        <c:v>1.369507</c:v>
                      </c:pt>
                      <c:pt idx="3389">
                        <c:v>1.3570070000000001</c:v>
                      </c:pt>
                      <c:pt idx="3390">
                        <c:v>1.3445069999999999</c:v>
                      </c:pt>
                      <c:pt idx="3391">
                        <c:v>1.3320069999999999</c:v>
                      </c:pt>
                      <c:pt idx="3392">
                        <c:v>1.319507</c:v>
                      </c:pt>
                      <c:pt idx="3393">
                        <c:v>1.307007</c:v>
                      </c:pt>
                      <c:pt idx="3394">
                        <c:v>1.2945070000000001</c:v>
                      </c:pt>
                      <c:pt idx="3395">
                        <c:v>1.2820069999999999</c:v>
                      </c:pt>
                      <c:pt idx="3396">
                        <c:v>1.2695069999999999</c:v>
                      </c:pt>
                      <c:pt idx="3397">
                        <c:v>1.257007</c:v>
                      </c:pt>
                      <c:pt idx="3398">
                        <c:v>1.244507</c:v>
                      </c:pt>
                      <c:pt idx="3399">
                        <c:v>1.2320070000000001</c:v>
                      </c:pt>
                      <c:pt idx="3400">
                        <c:v>1.2195069999999999</c:v>
                      </c:pt>
                      <c:pt idx="3401">
                        <c:v>1.2070069999999999</c:v>
                      </c:pt>
                      <c:pt idx="3402">
                        <c:v>1.194507</c:v>
                      </c:pt>
                      <c:pt idx="3403">
                        <c:v>1.182007</c:v>
                      </c:pt>
                      <c:pt idx="3404">
                        <c:v>1.1695070000000001</c:v>
                      </c:pt>
                      <c:pt idx="3405">
                        <c:v>1.1570069999999999</c:v>
                      </c:pt>
                      <c:pt idx="3406">
                        <c:v>1.1445069999999999</c:v>
                      </c:pt>
                      <c:pt idx="3407">
                        <c:v>1.132007</c:v>
                      </c:pt>
                      <c:pt idx="3408">
                        <c:v>1.119507</c:v>
                      </c:pt>
                      <c:pt idx="3409">
                        <c:v>1.1070070000000001</c:v>
                      </c:pt>
                      <c:pt idx="3410">
                        <c:v>1.0945069999999999</c:v>
                      </c:pt>
                      <c:pt idx="3411">
                        <c:v>1.0820069999999999</c:v>
                      </c:pt>
                      <c:pt idx="3412">
                        <c:v>1.069507</c:v>
                      </c:pt>
                      <c:pt idx="3413">
                        <c:v>1.057007</c:v>
                      </c:pt>
                      <c:pt idx="3414">
                        <c:v>1.0445070000000001</c:v>
                      </c:pt>
                      <c:pt idx="3415">
                        <c:v>1.0320069999999999</c:v>
                      </c:pt>
                      <c:pt idx="3416">
                        <c:v>1.0195069999999999</c:v>
                      </c:pt>
                      <c:pt idx="3417">
                        <c:v>1.007007</c:v>
                      </c:pt>
                      <c:pt idx="3418">
                        <c:v>0.99450680000000002</c:v>
                      </c:pt>
                      <c:pt idx="3419">
                        <c:v>0.98200679999999996</c:v>
                      </c:pt>
                      <c:pt idx="3420">
                        <c:v>0.96950689999999995</c:v>
                      </c:pt>
                      <c:pt idx="3421">
                        <c:v>0.95700680000000005</c:v>
                      </c:pt>
                      <c:pt idx="3422">
                        <c:v>0.94450679999999998</c:v>
                      </c:pt>
                      <c:pt idx="3423">
                        <c:v>0.93200680000000002</c:v>
                      </c:pt>
                      <c:pt idx="3424">
                        <c:v>0.91950679999999996</c:v>
                      </c:pt>
                      <c:pt idx="3425">
                        <c:v>0.90700689999999995</c:v>
                      </c:pt>
                      <c:pt idx="3426">
                        <c:v>0.89450680000000005</c:v>
                      </c:pt>
                      <c:pt idx="3427">
                        <c:v>0.88200679999999998</c:v>
                      </c:pt>
                      <c:pt idx="3428">
                        <c:v>0.86950680000000002</c:v>
                      </c:pt>
                      <c:pt idx="3429">
                        <c:v>0.85700679999999996</c:v>
                      </c:pt>
                      <c:pt idx="3430">
                        <c:v>0.84450689999999995</c:v>
                      </c:pt>
                      <c:pt idx="3431">
                        <c:v>0.83200680000000005</c:v>
                      </c:pt>
                      <c:pt idx="3432">
                        <c:v>0.81950679999999998</c:v>
                      </c:pt>
                      <c:pt idx="3433">
                        <c:v>0.80700680000000002</c:v>
                      </c:pt>
                      <c:pt idx="3434">
                        <c:v>0.79450679999999996</c:v>
                      </c:pt>
                      <c:pt idx="3435">
                        <c:v>0.78200689999999995</c:v>
                      </c:pt>
                      <c:pt idx="3436">
                        <c:v>0.76950680000000005</c:v>
                      </c:pt>
                      <c:pt idx="3437">
                        <c:v>0.75700679999999998</c:v>
                      </c:pt>
                      <c:pt idx="3438">
                        <c:v>0.74450680000000002</c:v>
                      </c:pt>
                      <c:pt idx="3439">
                        <c:v>0.73200679999999996</c:v>
                      </c:pt>
                      <c:pt idx="3440">
                        <c:v>0.71950689999999995</c:v>
                      </c:pt>
                      <c:pt idx="3441">
                        <c:v>0.70700680000000005</c:v>
                      </c:pt>
                      <c:pt idx="3442">
                        <c:v>0.69450679999999998</c:v>
                      </c:pt>
                      <c:pt idx="3443">
                        <c:v>0.68200680000000002</c:v>
                      </c:pt>
                      <c:pt idx="3444">
                        <c:v>0.66950679999999996</c:v>
                      </c:pt>
                      <c:pt idx="3445">
                        <c:v>0.65700689999999995</c:v>
                      </c:pt>
                      <c:pt idx="3446">
                        <c:v>0.64450680000000005</c:v>
                      </c:pt>
                      <c:pt idx="3447">
                        <c:v>0.63200679999999998</c:v>
                      </c:pt>
                      <c:pt idx="3448">
                        <c:v>0.61950680000000002</c:v>
                      </c:pt>
                      <c:pt idx="3449">
                        <c:v>0.60700679999999996</c:v>
                      </c:pt>
                      <c:pt idx="3450">
                        <c:v>0.59450689999999995</c:v>
                      </c:pt>
                      <c:pt idx="3451">
                        <c:v>0.58200680000000005</c:v>
                      </c:pt>
                      <c:pt idx="3452">
                        <c:v>0.56950679999999998</c:v>
                      </c:pt>
                      <c:pt idx="3453">
                        <c:v>0.55700680000000002</c:v>
                      </c:pt>
                      <c:pt idx="3454">
                        <c:v>0.54450679999999996</c:v>
                      </c:pt>
                      <c:pt idx="3455">
                        <c:v>0.53200689999999995</c:v>
                      </c:pt>
                      <c:pt idx="3456">
                        <c:v>0.51950680000000005</c:v>
                      </c:pt>
                      <c:pt idx="3457">
                        <c:v>0.50700679999999998</c:v>
                      </c:pt>
                      <c:pt idx="3458">
                        <c:v>0.49450680000000002</c:v>
                      </c:pt>
                      <c:pt idx="3459">
                        <c:v>0.48200680000000001</c:v>
                      </c:pt>
                      <c:pt idx="3460">
                        <c:v>0.4695068</c:v>
                      </c:pt>
                      <c:pt idx="3461">
                        <c:v>0.45700679999999999</c:v>
                      </c:pt>
                      <c:pt idx="3462">
                        <c:v>0.44450689999999998</c:v>
                      </c:pt>
                      <c:pt idx="3463">
                        <c:v>0.43200680000000002</c:v>
                      </c:pt>
                      <c:pt idx="3464">
                        <c:v>0.41950680000000001</c:v>
                      </c:pt>
                      <c:pt idx="3465">
                        <c:v>0.4070068</c:v>
                      </c:pt>
                      <c:pt idx="3466">
                        <c:v>0.39450679999999999</c:v>
                      </c:pt>
                      <c:pt idx="3467">
                        <c:v>0.38200689999999998</c:v>
                      </c:pt>
                      <c:pt idx="3468">
                        <c:v>0.36950680000000002</c:v>
                      </c:pt>
                      <c:pt idx="3469">
                        <c:v>0.35700680000000001</c:v>
                      </c:pt>
                      <c:pt idx="3470">
                        <c:v>0.3445068</c:v>
                      </c:pt>
                      <c:pt idx="3471">
                        <c:v>0.33200679999999999</c:v>
                      </c:pt>
                      <c:pt idx="3472">
                        <c:v>0.31950689999999998</c:v>
                      </c:pt>
                      <c:pt idx="3473">
                        <c:v>0.30700680000000002</c:v>
                      </c:pt>
                      <c:pt idx="3474">
                        <c:v>0.29450680000000001</c:v>
                      </c:pt>
                      <c:pt idx="3475">
                        <c:v>0.2820068</c:v>
                      </c:pt>
                      <c:pt idx="3476">
                        <c:v>0.26950679999999999</c:v>
                      </c:pt>
                      <c:pt idx="3477">
                        <c:v>0.25700689999999998</c:v>
                      </c:pt>
                      <c:pt idx="3478">
                        <c:v>0.2445068</c:v>
                      </c:pt>
                      <c:pt idx="3479">
                        <c:v>0.23200680000000001</c:v>
                      </c:pt>
                      <c:pt idx="3480">
                        <c:v>0.2195068</c:v>
                      </c:pt>
                      <c:pt idx="3481">
                        <c:v>0.20700679999999999</c:v>
                      </c:pt>
                      <c:pt idx="3482">
                        <c:v>0.19450680000000001</c:v>
                      </c:pt>
                      <c:pt idx="3483">
                        <c:v>0.1820068</c:v>
                      </c:pt>
                      <c:pt idx="3484">
                        <c:v>0.16950680000000001</c:v>
                      </c:pt>
                      <c:pt idx="3485">
                        <c:v>0.1570068</c:v>
                      </c:pt>
                      <c:pt idx="3486">
                        <c:v>0.14450679999999999</c:v>
                      </c:pt>
                      <c:pt idx="3487">
                        <c:v>0.13200680000000001</c:v>
                      </c:pt>
                      <c:pt idx="3488">
                        <c:v>0.1195068</c:v>
                      </c:pt>
                      <c:pt idx="3489">
                        <c:v>0.1070068</c:v>
                      </c:pt>
                      <c:pt idx="3490">
                        <c:v>9.4506839999999995E-2</c:v>
                      </c:pt>
                      <c:pt idx="3491">
                        <c:v>8.2006839999999998E-2</c:v>
                      </c:pt>
                      <c:pt idx="3492">
                        <c:v>6.950684E-2</c:v>
                      </c:pt>
                      <c:pt idx="3493">
                        <c:v>5.7006840000000003E-2</c:v>
                      </c:pt>
                      <c:pt idx="3494">
                        <c:v>4.4506839999999999E-2</c:v>
                      </c:pt>
                      <c:pt idx="3495">
                        <c:v>3.2006840000000002E-2</c:v>
                      </c:pt>
                      <c:pt idx="3496">
                        <c:v>1.9506840000000001E-2</c:v>
                      </c:pt>
                      <c:pt idx="3497">
                        <c:v>7.0068389999999999E-3</c:v>
                      </c:pt>
                      <c:pt idx="3498">
                        <c:v>-5.4931609999999999E-3</c:v>
                      </c:pt>
                      <c:pt idx="3499">
                        <c:v>-1.7993160000000001E-2</c:v>
                      </c:pt>
                      <c:pt idx="3500">
                        <c:v>-3.0493159999999998E-2</c:v>
                      </c:pt>
                      <c:pt idx="3501">
                        <c:v>-4.2993160000000002E-2</c:v>
                      </c:pt>
                      <c:pt idx="3502">
                        <c:v>-5.549316E-2</c:v>
                      </c:pt>
                      <c:pt idx="3503">
                        <c:v>-6.7993159999999997E-2</c:v>
                      </c:pt>
                      <c:pt idx="3504">
                        <c:v>-8.0493159999999994E-2</c:v>
                      </c:pt>
                      <c:pt idx="3505">
                        <c:v>-9.2993160000000005E-2</c:v>
                      </c:pt>
                      <c:pt idx="3506">
                        <c:v>-0.1054932</c:v>
                      </c:pt>
                      <c:pt idx="3507">
                        <c:v>-0.11799320000000001</c:v>
                      </c:pt>
                      <c:pt idx="3508">
                        <c:v>-0.1304932</c:v>
                      </c:pt>
                      <c:pt idx="3509">
                        <c:v>-0.14299319999999999</c:v>
                      </c:pt>
                      <c:pt idx="3510">
                        <c:v>-0.1554932</c:v>
                      </c:pt>
                      <c:pt idx="3511">
                        <c:v>-0.16799320000000001</c:v>
                      </c:pt>
                      <c:pt idx="3512">
                        <c:v>-0.18049319999999999</c:v>
                      </c:pt>
                      <c:pt idx="3513">
                        <c:v>-0.1929932</c:v>
                      </c:pt>
                      <c:pt idx="3514">
                        <c:v>-0.20549319999999999</c:v>
                      </c:pt>
                      <c:pt idx="3515">
                        <c:v>-0.2179932</c:v>
                      </c:pt>
                      <c:pt idx="3516">
                        <c:v>-0.23049320000000001</c:v>
                      </c:pt>
                      <c:pt idx="3517">
                        <c:v>-0.24299319999999999</c:v>
                      </c:pt>
                      <c:pt idx="3518">
                        <c:v>-0.25549319999999998</c:v>
                      </c:pt>
                      <c:pt idx="3519">
                        <c:v>-0.26799319999999999</c:v>
                      </c:pt>
                      <c:pt idx="3520">
                        <c:v>-0.2804932</c:v>
                      </c:pt>
                      <c:pt idx="3521">
                        <c:v>-0.29299320000000001</c:v>
                      </c:pt>
                      <c:pt idx="3522">
                        <c:v>-0.30549310000000002</c:v>
                      </c:pt>
                      <c:pt idx="3523">
                        <c:v>-0.31799319999999998</c:v>
                      </c:pt>
                      <c:pt idx="3524">
                        <c:v>-0.33049319999999999</c:v>
                      </c:pt>
                      <c:pt idx="3525">
                        <c:v>-0.3429932</c:v>
                      </c:pt>
                      <c:pt idx="3526">
                        <c:v>-0.35549320000000001</c:v>
                      </c:pt>
                      <c:pt idx="3527">
                        <c:v>-0.36799310000000002</c:v>
                      </c:pt>
                      <c:pt idx="3528">
                        <c:v>-0.38049319999999998</c:v>
                      </c:pt>
                      <c:pt idx="3529">
                        <c:v>-0.39299319999999999</c:v>
                      </c:pt>
                      <c:pt idx="3530">
                        <c:v>-0.4054932</c:v>
                      </c:pt>
                      <c:pt idx="3531">
                        <c:v>-0.41799320000000001</c:v>
                      </c:pt>
                      <c:pt idx="3532">
                        <c:v>-0.43049310000000002</c:v>
                      </c:pt>
                      <c:pt idx="3533">
                        <c:v>-0.44299319999999998</c:v>
                      </c:pt>
                      <c:pt idx="3534">
                        <c:v>-0.45549319999999999</c:v>
                      </c:pt>
                      <c:pt idx="3535">
                        <c:v>-0.4679932</c:v>
                      </c:pt>
                      <c:pt idx="3536">
                        <c:v>-0.48049320000000001</c:v>
                      </c:pt>
                      <c:pt idx="3537">
                        <c:v>-0.49299310000000002</c:v>
                      </c:pt>
                      <c:pt idx="3538">
                        <c:v>-0.50549319999999998</c:v>
                      </c:pt>
                      <c:pt idx="3539">
                        <c:v>-0.51799320000000004</c:v>
                      </c:pt>
                      <c:pt idx="3540">
                        <c:v>-0.53049310000000005</c:v>
                      </c:pt>
                      <c:pt idx="3541">
                        <c:v>-0.54299319999999995</c:v>
                      </c:pt>
                      <c:pt idx="3542">
                        <c:v>-0.55549320000000002</c:v>
                      </c:pt>
                      <c:pt idx="3543">
                        <c:v>-0.56799319999999998</c:v>
                      </c:pt>
                      <c:pt idx="3544">
                        <c:v>-0.58049320000000004</c:v>
                      </c:pt>
                      <c:pt idx="3545">
                        <c:v>-0.59299310000000005</c:v>
                      </c:pt>
                      <c:pt idx="3546">
                        <c:v>-0.60549319999999995</c:v>
                      </c:pt>
                      <c:pt idx="3547">
                        <c:v>-0.61799320000000002</c:v>
                      </c:pt>
                      <c:pt idx="3548">
                        <c:v>-0.63049319999999998</c:v>
                      </c:pt>
                      <c:pt idx="3549">
                        <c:v>-0.64299320000000004</c:v>
                      </c:pt>
                      <c:pt idx="3550">
                        <c:v>-0.65549310000000005</c:v>
                      </c:pt>
                      <c:pt idx="3551">
                        <c:v>-0.66799319999999995</c:v>
                      </c:pt>
                      <c:pt idx="3552">
                        <c:v>-0.68049320000000002</c:v>
                      </c:pt>
                      <c:pt idx="3553">
                        <c:v>-0.69299319999999998</c:v>
                      </c:pt>
                      <c:pt idx="3554">
                        <c:v>-0.70549320000000004</c:v>
                      </c:pt>
                      <c:pt idx="3555">
                        <c:v>-0.71799310000000005</c:v>
                      </c:pt>
                      <c:pt idx="3556">
                        <c:v>-0.73049319999999995</c:v>
                      </c:pt>
                      <c:pt idx="3557">
                        <c:v>-0.74299320000000002</c:v>
                      </c:pt>
                      <c:pt idx="3558">
                        <c:v>-0.75549319999999998</c:v>
                      </c:pt>
                      <c:pt idx="3559">
                        <c:v>-0.76799320000000004</c:v>
                      </c:pt>
                      <c:pt idx="3560">
                        <c:v>-0.78049310000000005</c:v>
                      </c:pt>
                      <c:pt idx="3561">
                        <c:v>-0.79299319999999995</c:v>
                      </c:pt>
                      <c:pt idx="3562">
                        <c:v>-0.80549320000000002</c:v>
                      </c:pt>
                      <c:pt idx="3563">
                        <c:v>-0.81799319999999998</c:v>
                      </c:pt>
                      <c:pt idx="3564">
                        <c:v>-0.83049320000000004</c:v>
                      </c:pt>
                      <c:pt idx="3565">
                        <c:v>-0.84299310000000005</c:v>
                      </c:pt>
                      <c:pt idx="3566">
                        <c:v>-0.85549319999999995</c:v>
                      </c:pt>
                      <c:pt idx="3567">
                        <c:v>-0.86799320000000002</c:v>
                      </c:pt>
                      <c:pt idx="3568">
                        <c:v>-0.88049319999999998</c:v>
                      </c:pt>
                      <c:pt idx="3569">
                        <c:v>-0.89299320000000004</c:v>
                      </c:pt>
                      <c:pt idx="3570">
                        <c:v>-0.90549310000000005</c:v>
                      </c:pt>
                      <c:pt idx="3571">
                        <c:v>-0.91799319999999995</c:v>
                      </c:pt>
                      <c:pt idx="3572">
                        <c:v>-0.93049320000000002</c:v>
                      </c:pt>
                      <c:pt idx="3573">
                        <c:v>-0.94299319999999998</c:v>
                      </c:pt>
                      <c:pt idx="3574">
                        <c:v>-0.95549320000000004</c:v>
                      </c:pt>
                      <c:pt idx="3575">
                        <c:v>-0.96799310000000005</c:v>
                      </c:pt>
                      <c:pt idx="3576">
                        <c:v>-0.98049319999999995</c:v>
                      </c:pt>
                      <c:pt idx="3577">
                        <c:v>-0.99299320000000002</c:v>
                      </c:pt>
                      <c:pt idx="3578">
                        <c:v>-1.005493</c:v>
                      </c:pt>
                      <c:pt idx="3579">
                        <c:v>-1.0179929999999999</c:v>
                      </c:pt>
                      <c:pt idx="3580">
                        <c:v>-1.0304930000000001</c:v>
                      </c:pt>
                      <c:pt idx="3581">
                        <c:v>-1.0429930000000001</c:v>
                      </c:pt>
                      <c:pt idx="3582">
                        <c:v>-1.055493</c:v>
                      </c:pt>
                      <c:pt idx="3583">
                        <c:v>-1.067993</c:v>
                      </c:pt>
                      <c:pt idx="3584">
                        <c:v>-1.0804929999999999</c:v>
                      </c:pt>
                      <c:pt idx="3585">
                        <c:v>-1.0929930000000001</c:v>
                      </c:pt>
                      <c:pt idx="3586">
                        <c:v>-1.1054930000000001</c:v>
                      </c:pt>
                      <c:pt idx="3587">
                        <c:v>-1.117993</c:v>
                      </c:pt>
                      <c:pt idx="3588">
                        <c:v>-1.130493</c:v>
                      </c:pt>
                      <c:pt idx="3589">
                        <c:v>-1.1429929999999999</c:v>
                      </c:pt>
                      <c:pt idx="3590">
                        <c:v>-1.1554930000000001</c:v>
                      </c:pt>
                      <c:pt idx="3591">
                        <c:v>-1.1679930000000001</c:v>
                      </c:pt>
                      <c:pt idx="3592">
                        <c:v>-1.180493</c:v>
                      </c:pt>
                      <c:pt idx="3593">
                        <c:v>-1.192993</c:v>
                      </c:pt>
                      <c:pt idx="3594">
                        <c:v>-1.2054929999999999</c:v>
                      </c:pt>
                      <c:pt idx="3595">
                        <c:v>-1.2179930000000001</c:v>
                      </c:pt>
                      <c:pt idx="3596">
                        <c:v>-1.2304930000000001</c:v>
                      </c:pt>
                      <c:pt idx="3597">
                        <c:v>-1.242993</c:v>
                      </c:pt>
                      <c:pt idx="3598">
                        <c:v>-1.255493</c:v>
                      </c:pt>
                      <c:pt idx="3599">
                        <c:v>-1.2679929999999999</c:v>
                      </c:pt>
                      <c:pt idx="3600">
                        <c:v>-1.2804930000000001</c:v>
                      </c:pt>
                      <c:pt idx="3601">
                        <c:v>-1.2929930000000001</c:v>
                      </c:pt>
                      <c:pt idx="3602">
                        <c:v>-1.305493</c:v>
                      </c:pt>
                      <c:pt idx="3603">
                        <c:v>-1.317993</c:v>
                      </c:pt>
                      <c:pt idx="3604">
                        <c:v>-1.3304929999999999</c:v>
                      </c:pt>
                      <c:pt idx="3605">
                        <c:v>-1.3429930000000001</c:v>
                      </c:pt>
                      <c:pt idx="3606">
                        <c:v>-1.3554930000000001</c:v>
                      </c:pt>
                      <c:pt idx="3607">
                        <c:v>-1.367993</c:v>
                      </c:pt>
                      <c:pt idx="3608">
                        <c:v>-1.380493</c:v>
                      </c:pt>
                      <c:pt idx="3609">
                        <c:v>-1.3929929999999999</c:v>
                      </c:pt>
                      <c:pt idx="3610">
                        <c:v>-1.4054930000000001</c:v>
                      </c:pt>
                      <c:pt idx="3611">
                        <c:v>-1.4179930000000001</c:v>
                      </c:pt>
                      <c:pt idx="3612">
                        <c:v>-1.430493</c:v>
                      </c:pt>
                      <c:pt idx="3613">
                        <c:v>-1.442993</c:v>
                      </c:pt>
                      <c:pt idx="3614">
                        <c:v>-1.4554929999999999</c:v>
                      </c:pt>
                      <c:pt idx="3615">
                        <c:v>-1.4679930000000001</c:v>
                      </c:pt>
                      <c:pt idx="3616">
                        <c:v>-1.4804930000000001</c:v>
                      </c:pt>
                      <c:pt idx="3617">
                        <c:v>-1.492993</c:v>
                      </c:pt>
                      <c:pt idx="3618">
                        <c:v>-1.505493</c:v>
                      </c:pt>
                      <c:pt idx="3619">
                        <c:v>-1.5179929999999999</c:v>
                      </c:pt>
                      <c:pt idx="3620">
                        <c:v>-1.5304930000000001</c:v>
                      </c:pt>
                      <c:pt idx="3621">
                        <c:v>-1.5429930000000001</c:v>
                      </c:pt>
                      <c:pt idx="3622">
                        <c:v>-1.555493</c:v>
                      </c:pt>
                      <c:pt idx="3623">
                        <c:v>-1.567993</c:v>
                      </c:pt>
                      <c:pt idx="3624">
                        <c:v>-1.5804929999999999</c:v>
                      </c:pt>
                      <c:pt idx="3625">
                        <c:v>-1.5929930000000001</c:v>
                      </c:pt>
                      <c:pt idx="3626">
                        <c:v>-1.6054930000000001</c:v>
                      </c:pt>
                      <c:pt idx="3627">
                        <c:v>-1.617993</c:v>
                      </c:pt>
                      <c:pt idx="3628">
                        <c:v>-1.630493</c:v>
                      </c:pt>
                      <c:pt idx="3629">
                        <c:v>-1.6429929999999999</c:v>
                      </c:pt>
                      <c:pt idx="3630">
                        <c:v>-1.6554930000000001</c:v>
                      </c:pt>
                      <c:pt idx="3631">
                        <c:v>-1.6679930000000001</c:v>
                      </c:pt>
                      <c:pt idx="3632">
                        <c:v>-1.680493</c:v>
                      </c:pt>
                      <c:pt idx="3633">
                        <c:v>-1.692993</c:v>
                      </c:pt>
                      <c:pt idx="3634">
                        <c:v>-1.7054929999999999</c:v>
                      </c:pt>
                      <c:pt idx="3635">
                        <c:v>-1.7179930000000001</c:v>
                      </c:pt>
                      <c:pt idx="3636">
                        <c:v>-1.7304930000000001</c:v>
                      </c:pt>
                      <c:pt idx="3637">
                        <c:v>-1.742993</c:v>
                      </c:pt>
                      <c:pt idx="3638">
                        <c:v>-1.755493</c:v>
                      </c:pt>
                      <c:pt idx="3639">
                        <c:v>-1.7679929999999999</c:v>
                      </c:pt>
                      <c:pt idx="3640">
                        <c:v>-1.7804930000000001</c:v>
                      </c:pt>
                      <c:pt idx="3641">
                        <c:v>-1.7929930000000001</c:v>
                      </c:pt>
                      <c:pt idx="3642">
                        <c:v>-1.805493</c:v>
                      </c:pt>
                      <c:pt idx="3643">
                        <c:v>-1.817993</c:v>
                      </c:pt>
                      <c:pt idx="3644">
                        <c:v>-1.8304929999999999</c:v>
                      </c:pt>
                      <c:pt idx="3645">
                        <c:v>-1.8429930000000001</c:v>
                      </c:pt>
                      <c:pt idx="3646">
                        <c:v>-1.8554930000000001</c:v>
                      </c:pt>
                      <c:pt idx="3647">
                        <c:v>-1.867993</c:v>
                      </c:pt>
                      <c:pt idx="3648">
                        <c:v>-1.880493</c:v>
                      </c:pt>
                      <c:pt idx="3649">
                        <c:v>-1.8929929999999999</c:v>
                      </c:pt>
                      <c:pt idx="3650">
                        <c:v>-1.9054930000000001</c:v>
                      </c:pt>
                      <c:pt idx="3651">
                        <c:v>-1.9179930000000001</c:v>
                      </c:pt>
                      <c:pt idx="3652">
                        <c:v>-1.930493</c:v>
                      </c:pt>
                      <c:pt idx="3653">
                        <c:v>-1.942993</c:v>
                      </c:pt>
                      <c:pt idx="3654">
                        <c:v>-1.9554929999999999</c:v>
                      </c:pt>
                      <c:pt idx="3655">
                        <c:v>-1.9679930000000001</c:v>
                      </c:pt>
                      <c:pt idx="3656">
                        <c:v>-1.9804930000000001</c:v>
                      </c:pt>
                      <c:pt idx="3657">
                        <c:v>-1.992993</c:v>
                      </c:pt>
                      <c:pt idx="3658">
                        <c:v>-2.005493</c:v>
                      </c:pt>
                      <c:pt idx="3659">
                        <c:v>-1.992993</c:v>
                      </c:pt>
                      <c:pt idx="3660">
                        <c:v>-1.9804930000000001</c:v>
                      </c:pt>
                      <c:pt idx="3661">
                        <c:v>-1.9679930000000001</c:v>
                      </c:pt>
                      <c:pt idx="3662">
                        <c:v>-1.9554929999999999</c:v>
                      </c:pt>
                      <c:pt idx="3663">
                        <c:v>-1.942993</c:v>
                      </c:pt>
                      <c:pt idx="3664">
                        <c:v>-1.930493</c:v>
                      </c:pt>
                      <c:pt idx="3665">
                        <c:v>-1.9179930000000001</c:v>
                      </c:pt>
                      <c:pt idx="3666">
                        <c:v>-1.9054930000000001</c:v>
                      </c:pt>
                      <c:pt idx="3667">
                        <c:v>-1.8929929999999999</c:v>
                      </c:pt>
                      <c:pt idx="3668">
                        <c:v>-1.880493</c:v>
                      </c:pt>
                      <c:pt idx="3669">
                        <c:v>-1.867993</c:v>
                      </c:pt>
                      <c:pt idx="3670">
                        <c:v>-1.8554930000000001</c:v>
                      </c:pt>
                      <c:pt idx="3671">
                        <c:v>-1.8429930000000001</c:v>
                      </c:pt>
                      <c:pt idx="3672">
                        <c:v>-1.8304929999999999</c:v>
                      </c:pt>
                      <c:pt idx="3673">
                        <c:v>-1.817993</c:v>
                      </c:pt>
                      <c:pt idx="3674">
                        <c:v>-1.805493</c:v>
                      </c:pt>
                      <c:pt idx="3675">
                        <c:v>-1.7929930000000001</c:v>
                      </c:pt>
                      <c:pt idx="3676">
                        <c:v>-1.7804930000000001</c:v>
                      </c:pt>
                      <c:pt idx="3677">
                        <c:v>-1.7679929999999999</c:v>
                      </c:pt>
                      <c:pt idx="3678">
                        <c:v>-1.755493</c:v>
                      </c:pt>
                      <c:pt idx="3679">
                        <c:v>-1.742993</c:v>
                      </c:pt>
                      <c:pt idx="3680">
                        <c:v>-1.7304930000000001</c:v>
                      </c:pt>
                      <c:pt idx="3681">
                        <c:v>-1.7179930000000001</c:v>
                      </c:pt>
                      <c:pt idx="3682">
                        <c:v>-1.7054929999999999</c:v>
                      </c:pt>
                      <c:pt idx="3683">
                        <c:v>-1.692993</c:v>
                      </c:pt>
                      <c:pt idx="3684">
                        <c:v>-1.680493</c:v>
                      </c:pt>
                      <c:pt idx="3685">
                        <c:v>-1.6679930000000001</c:v>
                      </c:pt>
                      <c:pt idx="3686">
                        <c:v>-1.6554930000000001</c:v>
                      </c:pt>
                      <c:pt idx="3687">
                        <c:v>-1.6429929999999999</c:v>
                      </c:pt>
                      <c:pt idx="3688">
                        <c:v>-1.630493</c:v>
                      </c:pt>
                      <c:pt idx="3689">
                        <c:v>-1.617993</c:v>
                      </c:pt>
                      <c:pt idx="3690">
                        <c:v>-1.6054930000000001</c:v>
                      </c:pt>
                      <c:pt idx="3691">
                        <c:v>-1.5929930000000001</c:v>
                      </c:pt>
                      <c:pt idx="3692">
                        <c:v>-1.5804929999999999</c:v>
                      </c:pt>
                      <c:pt idx="3693">
                        <c:v>-1.567993</c:v>
                      </c:pt>
                      <c:pt idx="3694">
                        <c:v>-1.555493</c:v>
                      </c:pt>
                      <c:pt idx="3695">
                        <c:v>-1.5429930000000001</c:v>
                      </c:pt>
                      <c:pt idx="3696">
                        <c:v>-1.5304930000000001</c:v>
                      </c:pt>
                      <c:pt idx="3697">
                        <c:v>-1.5179929999999999</c:v>
                      </c:pt>
                      <c:pt idx="3698">
                        <c:v>-1.505493</c:v>
                      </c:pt>
                      <c:pt idx="3699">
                        <c:v>-1.492993</c:v>
                      </c:pt>
                      <c:pt idx="3700">
                        <c:v>-1.4804930000000001</c:v>
                      </c:pt>
                      <c:pt idx="3701">
                        <c:v>-1.4679930000000001</c:v>
                      </c:pt>
                      <c:pt idx="3702">
                        <c:v>-1.4554929999999999</c:v>
                      </c:pt>
                      <c:pt idx="3703">
                        <c:v>-1.442993</c:v>
                      </c:pt>
                      <c:pt idx="3704">
                        <c:v>-1.430493</c:v>
                      </c:pt>
                      <c:pt idx="3705">
                        <c:v>-1.4179930000000001</c:v>
                      </c:pt>
                      <c:pt idx="3706">
                        <c:v>-1.4054930000000001</c:v>
                      </c:pt>
                      <c:pt idx="3707">
                        <c:v>-1.3929929999999999</c:v>
                      </c:pt>
                      <c:pt idx="3708">
                        <c:v>-1.380493</c:v>
                      </c:pt>
                      <c:pt idx="3709">
                        <c:v>-1.367993</c:v>
                      </c:pt>
                      <c:pt idx="3710">
                        <c:v>-1.3554930000000001</c:v>
                      </c:pt>
                      <c:pt idx="3711">
                        <c:v>-1.3429930000000001</c:v>
                      </c:pt>
                      <c:pt idx="3712">
                        <c:v>-1.3304929999999999</c:v>
                      </c:pt>
                      <c:pt idx="3713">
                        <c:v>-1.317993</c:v>
                      </c:pt>
                      <c:pt idx="3714">
                        <c:v>-1.305493</c:v>
                      </c:pt>
                      <c:pt idx="3715">
                        <c:v>-1.2929930000000001</c:v>
                      </c:pt>
                      <c:pt idx="3716">
                        <c:v>-1.2804930000000001</c:v>
                      </c:pt>
                      <c:pt idx="3717">
                        <c:v>-1.2679929999999999</c:v>
                      </c:pt>
                      <c:pt idx="3718">
                        <c:v>-1.255493</c:v>
                      </c:pt>
                      <c:pt idx="3719">
                        <c:v>-1.242993</c:v>
                      </c:pt>
                      <c:pt idx="3720">
                        <c:v>-1.2304930000000001</c:v>
                      </c:pt>
                      <c:pt idx="3721">
                        <c:v>-1.2179930000000001</c:v>
                      </c:pt>
                      <c:pt idx="3722">
                        <c:v>-1.2054929999999999</c:v>
                      </c:pt>
                      <c:pt idx="3723">
                        <c:v>-1.192993</c:v>
                      </c:pt>
                      <c:pt idx="3724">
                        <c:v>-1.180493</c:v>
                      </c:pt>
                      <c:pt idx="3725">
                        <c:v>-1.1679930000000001</c:v>
                      </c:pt>
                      <c:pt idx="3726">
                        <c:v>-1.1554930000000001</c:v>
                      </c:pt>
                      <c:pt idx="3727">
                        <c:v>-1.1429929999999999</c:v>
                      </c:pt>
                      <c:pt idx="3728">
                        <c:v>-1.130493</c:v>
                      </c:pt>
                      <c:pt idx="3729">
                        <c:v>-1.117993</c:v>
                      </c:pt>
                      <c:pt idx="3730">
                        <c:v>-1.1054930000000001</c:v>
                      </c:pt>
                      <c:pt idx="3731">
                        <c:v>-1.0929930000000001</c:v>
                      </c:pt>
                      <c:pt idx="3732">
                        <c:v>-1.0804929999999999</c:v>
                      </c:pt>
                      <c:pt idx="3733">
                        <c:v>-1.067993</c:v>
                      </c:pt>
                      <c:pt idx="3734">
                        <c:v>-1.055493</c:v>
                      </c:pt>
                      <c:pt idx="3735">
                        <c:v>-1.0429930000000001</c:v>
                      </c:pt>
                      <c:pt idx="3736">
                        <c:v>-1.0304930000000001</c:v>
                      </c:pt>
                      <c:pt idx="3737">
                        <c:v>-1.0179929999999999</c:v>
                      </c:pt>
                      <c:pt idx="3738">
                        <c:v>-1.005493</c:v>
                      </c:pt>
                      <c:pt idx="3739">
                        <c:v>-0.99299320000000002</c:v>
                      </c:pt>
                      <c:pt idx="3740">
                        <c:v>-0.98049319999999995</c:v>
                      </c:pt>
                      <c:pt idx="3741">
                        <c:v>-0.96799310000000005</c:v>
                      </c:pt>
                      <c:pt idx="3742">
                        <c:v>-0.95549320000000004</c:v>
                      </c:pt>
                      <c:pt idx="3743">
                        <c:v>-0.94299319999999998</c:v>
                      </c:pt>
                      <c:pt idx="3744">
                        <c:v>-0.93049320000000002</c:v>
                      </c:pt>
                      <c:pt idx="3745">
                        <c:v>-0.91799319999999995</c:v>
                      </c:pt>
                      <c:pt idx="3746">
                        <c:v>-0.90549310000000005</c:v>
                      </c:pt>
                      <c:pt idx="3747">
                        <c:v>-0.89299320000000004</c:v>
                      </c:pt>
                      <c:pt idx="3748">
                        <c:v>-0.88049319999999998</c:v>
                      </c:pt>
                      <c:pt idx="3749">
                        <c:v>-0.86799320000000002</c:v>
                      </c:pt>
                      <c:pt idx="3750">
                        <c:v>-0.85549319999999995</c:v>
                      </c:pt>
                      <c:pt idx="3751">
                        <c:v>-0.84299310000000005</c:v>
                      </c:pt>
                      <c:pt idx="3752">
                        <c:v>-0.83049320000000004</c:v>
                      </c:pt>
                      <c:pt idx="3753">
                        <c:v>-0.81799319999999998</c:v>
                      </c:pt>
                      <c:pt idx="3754">
                        <c:v>-0.80549320000000002</c:v>
                      </c:pt>
                      <c:pt idx="3755">
                        <c:v>-0.79299319999999995</c:v>
                      </c:pt>
                      <c:pt idx="3756">
                        <c:v>-0.78049310000000005</c:v>
                      </c:pt>
                      <c:pt idx="3757">
                        <c:v>-0.76799320000000004</c:v>
                      </c:pt>
                      <c:pt idx="3758">
                        <c:v>-0.75549319999999998</c:v>
                      </c:pt>
                      <c:pt idx="3759">
                        <c:v>-0.74299320000000002</c:v>
                      </c:pt>
                      <c:pt idx="3760">
                        <c:v>-0.73049319999999995</c:v>
                      </c:pt>
                      <c:pt idx="3761">
                        <c:v>-0.71799310000000005</c:v>
                      </c:pt>
                      <c:pt idx="3762">
                        <c:v>-0.70549320000000004</c:v>
                      </c:pt>
                      <c:pt idx="3763">
                        <c:v>-0.69299319999999998</c:v>
                      </c:pt>
                      <c:pt idx="3764">
                        <c:v>-0.68049320000000002</c:v>
                      </c:pt>
                      <c:pt idx="3765">
                        <c:v>-0.66799319999999995</c:v>
                      </c:pt>
                      <c:pt idx="3766">
                        <c:v>-0.65549310000000005</c:v>
                      </c:pt>
                      <c:pt idx="3767">
                        <c:v>-0.64299320000000004</c:v>
                      </c:pt>
                      <c:pt idx="3768">
                        <c:v>-0.63049319999999998</c:v>
                      </c:pt>
                      <c:pt idx="3769">
                        <c:v>-0.61799320000000002</c:v>
                      </c:pt>
                      <c:pt idx="3770">
                        <c:v>-0.60549319999999995</c:v>
                      </c:pt>
                      <c:pt idx="3771">
                        <c:v>-0.59299310000000005</c:v>
                      </c:pt>
                      <c:pt idx="3772">
                        <c:v>-0.58049320000000004</c:v>
                      </c:pt>
                      <c:pt idx="3773">
                        <c:v>-0.56799319999999998</c:v>
                      </c:pt>
                      <c:pt idx="3774">
                        <c:v>-0.55549320000000002</c:v>
                      </c:pt>
                      <c:pt idx="3775">
                        <c:v>-0.54299319999999995</c:v>
                      </c:pt>
                      <c:pt idx="3776">
                        <c:v>-0.53049310000000005</c:v>
                      </c:pt>
                      <c:pt idx="3777">
                        <c:v>-0.51799320000000004</c:v>
                      </c:pt>
                      <c:pt idx="3778">
                        <c:v>-0.50549319999999998</c:v>
                      </c:pt>
                      <c:pt idx="3779">
                        <c:v>-0.49299310000000002</c:v>
                      </c:pt>
                      <c:pt idx="3780">
                        <c:v>-0.48049320000000001</c:v>
                      </c:pt>
                      <c:pt idx="3781">
                        <c:v>-0.4679932</c:v>
                      </c:pt>
                      <c:pt idx="3782">
                        <c:v>-0.45549319999999999</c:v>
                      </c:pt>
                      <c:pt idx="3783">
                        <c:v>-0.44299319999999998</c:v>
                      </c:pt>
                      <c:pt idx="3784">
                        <c:v>-0.43049310000000002</c:v>
                      </c:pt>
                      <c:pt idx="3785">
                        <c:v>-0.41799320000000001</c:v>
                      </c:pt>
                      <c:pt idx="3786">
                        <c:v>-0.4054932</c:v>
                      </c:pt>
                      <c:pt idx="3787">
                        <c:v>-0.39299319999999999</c:v>
                      </c:pt>
                      <c:pt idx="3788">
                        <c:v>-0.38049319999999998</c:v>
                      </c:pt>
                      <c:pt idx="3789">
                        <c:v>-0.36799310000000002</c:v>
                      </c:pt>
                      <c:pt idx="3790">
                        <c:v>-0.35549320000000001</c:v>
                      </c:pt>
                      <c:pt idx="3791">
                        <c:v>-0.3429932</c:v>
                      </c:pt>
                      <c:pt idx="3792">
                        <c:v>-0.33049319999999999</c:v>
                      </c:pt>
                      <c:pt idx="3793">
                        <c:v>-0.31799319999999998</c:v>
                      </c:pt>
                      <c:pt idx="3794">
                        <c:v>-0.30549310000000002</c:v>
                      </c:pt>
                      <c:pt idx="3795">
                        <c:v>-0.29299320000000001</c:v>
                      </c:pt>
                      <c:pt idx="3796">
                        <c:v>-0.2804932</c:v>
                      </c:pt>
                      <c:pt idx="3797">
                        <c:v>-0.26799319999999999</c:v>
                      </c:pt>
                      <c:pt idx="3798">
                        <c:v>-0.25549319999999998</c:v>
                      </c:pt>
                      <c:pt idx="3799">
                        <c:v>-0.24299319999999999</c:v>
                      </c:pt>
                      <c:pt idx="3800">
                        <c:v>-0.23049320000000001</c:v>
                      </c:pt>
                      <c:pt idx="3801">
                        <c:v>-0.2179932</c:v>
                      </c:pt>
                      <c:pt idx="3802">
                        <c:v>-0.20549319999999999</c:v>
                      </c:pt>
                      <c:pt idx="3803">
                        <c:v>-0.1929932</c:v>
                      </c:pt>
                      <c:pt idx="3804">
                        <c:v>-0.18049319999999999</c:v>
                      </c:pt>
                      <c:pt idx="3805">
                        <c:v>-0.16799320000000001</c:v>
                      </c:pt>
                      <c:pt idx="3806">
                        <c:v>-0.1554932</c:v>
                      </c:pt>
                      <c:pt idx="3807">
                        <c:v>-0.14299319999999999</c:v>
                      </c:pt>
                      <c:pt idx="3808">
                        <c:v>-0.1304932</c:v>
                      </c:pt>
                      <c:pt idx="3809">
                        <c:v>-0.11799320000000001</c:v>
                      </c:pt>
                      <c:pt idx="3810">
                        <c:v>-0.1054932</c:v>
                      </c:pt>
                      <c:pt idx="3811">
                        <c:v>-9.2993160000000005E-2</c:v>
                      </c:pt>
                      <c:pt idx="3812">
                        <c:v>-8.0493159999999994E-2</c:v>
                      </c:pt>
                      <c:pt idx="3813">
                        <c:v>-6.7993159999999997E-2</c:v>
                      </c:pt>
                      <c:pt idx="3814">
                        <c:v>-5.549316E-2</c:v>
                      </c:pt>
                      <c:pt idx="3815">
                        <c:v>-4.2993160000000002E-2</c:v>
                      </c:pt>
                      <c:pt idx="3816">
                        <c:v>-3.0493159999999998E-2</c:v>
                      </c:pt>
                      <c:pt idx="3817">
                        <c:v>-1.7993160000000001E-2</c:v>
                      </c:pt>
                      <c:pt idx="3818">
                        <c:v>-5.4931609999999999E-3</c:v>
                      </c:pt>
                      <c:pt idx="3819">
                        <c:v>7.0068389999999999E-3</c:v>
                      </c:pt>
                      <c:pt idx="3820">
                        <c:v>1.9506840000000001E-2</c:v>
                      </c:pt>
                      <c:pt idx="3821">
                        <c:v>3.2006840000000002E-2</c:v>
                      </c:pt>
                      <c:pt idx="3822">
                        <c:v>4.4506839999999999E-2</c:v>
                      </c:pt>
                      <c:pt idx="3823">
                        <c:v>5.7006840000000003E-2</c:v>
                      </c:pt>
                      <c:pt idx="3824">
                        <c:v>6.950684E-2</c:v>
                      </c:pt>
                      <c:pt idx="3825">
                        <c:v>8.2006839999999998E-2</c:v>
                      </c:pt>
                      <c:pt idx="3826">
                        <c:v>9.4506839999999995E-2</c:v>
                      </c:pt>
                      <c:pt idx="3827">
                        <c:v>0.1070068</c:v>
                      </c:pt>
                      <c:pt idx="3828">
                        <c:v>0.1195068</c:v>
                      </c:pt>
                      <c:pt idx="3829">
                        <c:v>0.13200680000000001</c:v>
                      </c:pt>
                      <c:pt idx="3830">
                        <c:v>0.14450679999999999</c:v>
                      </c:pt>
                      <c:pt idx="3831">
                        <c:v>0.1570068</c:v>
                      </c:pt>
                      <c:pt idx="3832">
                        <c:v>0.16950680000000001</c:v>
                      </c:pt>
                      <c:pt idx="3833">
                        <c:v>0.1820068</c:v>
                      </c:pt>
                      <c:pt idx="3834">
                        <c:v>0.19450680000000001</c:v>
                      </c:pt>
                      <c:pt idx="3835">
                        <c:v>0.20700679999999999</c:v>
                      </c:pt>
                      <c:pt idx="3836">
                        <c:v>0.2195068</c:v>
                      </c:pt>
                      <c:pt idx="3837">
                        <c:v>0.23200680000000001</c:v>
                      </c:pt>
                      <c:pt idx="3838">
                        <c:v>0.2445068</c:v>
                      </c:pt>
                      <c:pt idx="3839">
                        <c:v>0.25700689999999998</c:v>
                      </c:pt>
                      <c:pt idx="3840">
                        <c:v>0.26950679999999999</c:v>
                      </c:pt>
                      <c:pt idx="3841">
                        <c:v>0.2820068</c:v>
                      </c:pt>
                      <c:pt idx="3842">
                        <c:v>0.29450680000000001</c:v>
                      </c:pt>
                      <c:pt idx="3843">
                        <c:v>0.30700680000000002</c:v>
                      </c:pt>
                      <c:pt idx="3844">
                        <c:v>0.31950689999999998</c:v>
                      </c:pt>
                      <c:pt idx="3845">
                        <c:v>0.33200679999999999</c:v>
                      </c:pt>
                      <c:pt idx="3846">
                        <c:v>0.3445068</c:v>
                      </c:pt>
                      <c:pt idx="3847">
                        <c:v>0.35700680000000001</c:v>
                      </c:pt>
                      <c:pt idx="3848">
                        <c:v>0.36950680000000002</c:v>
                      </c:pt>
                      <c:pt idx="3849">
                        <c:v>0.38200689999999998</c:v>
                      </c:pt>
                      <c:pt idx="3850">
                        <c:v>0.39450679999999999</c:v>
                      </c:pt>
                      <c:pt idx="3851">
                        <c:v>0.4070068</c:v>
                      </c:pt>
                      <c:pt idx="3852">
                        <c:v>0.41950680000000001</c:v>
                      </c:pt>
                      <c:pt idx="3853">
                        <c:v>0.43200680000000002</c:v>
                      </c:pt>
                      <c:pt idx="3854">
                        <c:v>0.44450689999999998</c:v>
                      </c:pt>
                      <c:pt idx="3855">
                        <c:v>0.45700679999999999</c:v>
                      </c:pt>
                      <c:pt idx="3856">
                        <c:v>0.4695068</c:v>
                      </c:pt>
                      <c:pt idx="3857">
                        <c:v>0.48200680000000001</c:v>
                      </c:pt>
                      <c:pt idx="3858">
                        <c:v>0.49450680000000002</c:v>
                      </c:pt>
                      <c:pt idx="3859">
                        <c:v>0.50700679999999998</c:v>
                      </c:pt>
                      <c:pt idx="3860">
                        <c:v>0.51950680000000005</c:v>
                      </c:pt>
                      <c:pt idx="3861">
                        <c:v>0.53200689999999995</c:v>
                      </c:pt>
                      <c:pt idx="3862">
                        <c:v>0.54450679999999996</c:v>
                      </c:pt>
                      <c:pt idx="3863">
                        <c:v>0.55700680000000002</c:v>
                      </c:pt>
                      <c:pt idx="3864">
                        <c:v>0.56950679999999998</c:v>
                      </c:pt>
                      <c:pt idx="3865">
                        <c:v>0.58200680000000005</c:v>
                      </c:pt>
                      <c:pt idx="3866">
                        <c:v>0.59450689999999995</c:v>
                      </c:pt>
                      <c:pt idx="3867">
                        <c:v>0.60700679999999996</c:v>
                      </c:pt>
                      <c:pt idx="3868">
                        <c:v>0.61950680000000002</c:v>
                      </c:pt>
                      <c:pt idx="3869">
                        <c:v>0.63200679999999998</c:v>
                      </c:pt>
                      <c:pt idx="3870">
                        <c:v>0.64450680000000005</c:v>
                      </c:pt>
                      <c:pt idx="3871">
                        <c:v>0.65700689999999995</c:v>
                      </c:pt>
                      <c:pt idx="3872">
                        <c:v>0.66950679999999996</c:v>
                      </c:pt>
                      <c:pt idx="3873">
                        <c:v>0.68200680000000002</c:v>
                      </c:pt>
                      <c:pt idx="3874">
                        <c:v>0.69450679999999998</c:v>
                      </c:pt>
                      <c:pt idx="3875">
                        <c:v>0.70700680000000005</c:v>
                      </c:pt>
                      <c:pt idx="3876">
                        <c:v>0.71950689999999995</c:v>
                      </c:pt>
                      <c:pt idx="3877">
                        <c:v>0.73200679999999996</c:v>
                      </c:pt>
                      <c:pt idx="3878">
                        <c:v>0.74450680000000002</c:v>
                      </c:pt>
                      <c:pt idx="3879">
                        <c:v>0.75700679999999998</c:v>
                      </c:pt>
                      <c:pt idx="3880">
                        <c:v>0.76950680000000005</c:v>
                      </c:pt>
                      <c:pt idx="3881">
                        <c:v>0.78200689999999995</c:v>
                      </c:pt>
                      <c:pt idx="3882">
                        <c:v>0.79450679999999996</c:v>
                      </c:pt>
                      <c:pt idx="3883">
                        <c:v>0.80700680000000002</c:v>
                      </c:pt>
                      <c:pt idx="3884">
                        <c:v>0.81950679999999998</c:v>
                      </c:pt>
                      <c:pt idx="3885">
                        <c:v>0.83200680000000005</c:v>
                      </c:pt>
                      <c:pt idx="3886">
                        <c:v>0.84450689999999995</c:v>
                      </c:pt>
                      <c:pt idx="3887">
                        <c:v>0.85700679999999996</c:v>
                      </c:pt>
                      <c:pt idx="3888">
                        <c:v>0.86950680000000002</c:v>
                      </c:pt>
                      <c:pt idx="3889">
                        <c:v>0.88200679999999998</c:v>
                      </c:pt>
                      <c:pt idx="3890">
                        <c:v>0.89450680000000005</c:v>
                      </c:pt>
                      <c:pt idx="3891">
                        <c:v>0.90700689999999995</c:v>
                      </c:pt>
                      <c:pt idx="3892">
                        <c:v>0.91950679999999996</c:v>
                      </c:pt>
                      <c:pt idx="3893">
                        <c:v>0.93200680000000002</c:v>
                      </c:pt>
                      <c:pt idx="3894">
                        <c:v>0.94450679999999998</c:v>
                      </c:pt>
                      <c:pt idx="3895">
                        <c:v>0.95700680000000005</c:v>
                      </c:pt>
                      <c:pt idx="3896">
                        <c:v>0.96950689999999995</c:v>
                      </c:pt>
                      <c:pt idx="3897">
                        <c:v>0.98200679999999996</c:v>
                      </c:pt>
                      <c:pt idx="3898">
                        <c:v>0.99450680000000002</c:v>
                      </c:pt>
                      <c:pt idx="3899">
                        <c:v>1.007007</c:v>
                      </c:pt>
                      <c:pt idx="3900">
                        <c:v>1.0195069999999999</c:v>
                      </c:pt>
                      <c:pt idx="3901">
                        <c:v>1.0320069999999999</c:v>
                      </c:pt>
                      <c:pt idx="3902">
                        <c:v>1.0445070000000001</c:v>
                      </c:pt>
                      <c:pt idx="3903">
                        <c:v>1.057007</c:v>
                      </c:pt>
                      <c:pt idx="3904">
                        <c:v>1.069507</c:v>
                      </c:pt>
                      <c:pt idx="3905">
                        <c:v>1.0820069999999999</c:v>
                      </c:pt>
                      <c:pt idx="3906">
                        <c:v>1.0945069999999999</c:v>
                      </c:pt>
                      <c:pt idx="3907">
                        <c:v>1.1070070000000001</c:v>
                      </c:pt>
                      <c:pt idx="3908">
                        <c:v>1.119507</c:v>
                      </c:pt>
                      <c:pt idx="3909">
                        <c:v>1.132007</c:v>
                      </c:pt>
                      <c:pt idx="3910">
                        <c:v>1.1445069999999999</c:v>
                      </c:pt>
                      <c:pt idx="3911">
                        <c:v>1.1570069999999999</c:v>
                      </c:pt>
                      <c:pt idx="3912">
                        <c:v>1.1695070000000001</c:v>
                      </c:pt>
                      <c:pt idx="3913">
                        <c:v>1.182007</c:v>
                      </c:pt>
                      <c:pt idx="3914">
                        <c:v>1.194507</c:v>
                      </c:pt>
                      <c:pt idx="3915">
                        <c:v>1.2070069999999999</c:v>
                      </c:pt>
                      <c:pt idx="3916">
                        <c:v>1.2195069999999999</c:v>
                      </c:pt>
                      <c:pt idx="3917">
                        <c:v>1.2320070000000001</c:v>
                      </c:pt>
                      <c:pt idx="3918">
                        <c:v>1.244507</c:v>
                      </c:pt>
                      <c:pt idx="3919">
                        <c:v>1.257007</c:v>
                      </c:pt>
                      <c:pt idx="3920">
                        <c:v>1.2695069999999999</c:v>
                      </c:pt>
                      <c:pt idx="3921">
                        <c:v>1.2820069999999999</c:v>
                      </c:pt>
                      <c:pt idx="3922">
                        <c:v>1.2945070000000001</c:v>
                      </c:pt>
                      <c:pt idx="3923">
                        <c:v>1.307007</c:v>
                      </c:pt>
                      <c:pt idx="3924">
                        <c:v>1.319507</c:v>
                      </c:pt>
                      <c:pt idx="3925">
                        <c:v>1.3320069999999999</c:v>
                      </c:pt>
                      <c:pt idx="3926">
                        <c:v>1.3445069999999999</c:v>
                      </c:pt>
                      <c:pt idx="3927">
                        <c:v>1.3570070000000001</c:v>
                      </c:pt>
                      <c:pt idx="3928">
                        <c:v>1.369507</c:v>
                      </c:pt>
                      <c:pt idx="3929">
                        <c:v>1.382007</c:v>
                      </c:pt>
                      <c:pt idx="3930">
                        <c:v>1.3945069999999999</c:v>
                      </c:pt>
                      <c:pt idx="3931">
                        <c:v>1.4070069999999999</c:v>
                      </c:pt>
                      <c:pt idx="3932">
                        <c:v>1.4195070000000001</c:v>
                      </c:pt>
                      <c:pt idx="3933">
                        <c:v>1.432007</c:v>
                      </c:pt>
                      <c:pt idx="3934">
                        <c:v>1.444507</c:v>
                      </c:pt>
                      <c:pt idx="3935">
                        <c:v>1.4570069999999999</c:v>
                      </c:pt>
                      <c:pt idx="3936">
                        <c:v>1.4695069999999999</c:v>
                      </c:pt>
                      <c:pt idx="3937">
                        <c:v>1.4820070000000001</c:v>
                      </c:pt>
                      <c:pt idx="3938">
                        <c:v>1.494507</c:v>
                      </c:pt>
                      <c:pt idx="3939">
                        <c:v>1.507007</c:v>
                      </c:pt>
                      <c:pt idx="3940">
                        <c:v>1.5195069999999999</c:v>
                      </c:pt>
                      <c:pt idx="3941">
                        <c:v>1.5320069999999999</c:v>
                      </c:pt>
                      <c:pt idx="3942">
                        <c:v>1.5445070000000001</c:v>
                      </c:pt>
                      <c:pt idx="3943">
                        <c:v>1.557007</c:v>
                      </c:pt>
                      <c:pt idx="3944">
                        <c:v>1.569507</c:v>
                      </c:pt>
                      <c:pt idx="3945">
                        <c:v>1.5820069999999999</c:v>
                      </c:pt>
                      <c:pt idx="3946">
                        <c:v>1.5945069999999999</c:v>
                      </c:pt>
                      <c:pt idx="3947">
                        <c:v>1.6070070000000001</c:v>
                      </c:pt>
                      <c:pt idx="3948">
                        <c:v>1.619507</c:v>
                      </c:pt>
                      <c:pt idx="3949">
                        <c:v>1.632007</c:v>
                      </c:pt>
                      <c:pt idx="3950">
                        <c:v>1.6445069999999999</c:v>
                      </c:pt>
                      <c:pt idx="3951">
                        <c:v>1.6570069999999999</c:v>
                      </c:pt>
                      <c:pt idx="3952">
                        <c:v>1.6695070000000001</c:v>
                      </c:pt>
                      <c:pt idx="3953">
                        <c:v>1.682007</c:v>
                      </c:pt>
                      <c:pt idx="3954">
                        <c:v>1.694507</c:v>
                      </c:pt>
                      <c:pt idx="3955">
                        <c:v>1.7070069999999999</c:v>
                      </c:pt>
                      <c:pt idx="3956">
                        <c:v>1.7195069999999999</c:v>
                      </c:pt>
                      <c:pt idx="3957">
                        <c:v>1.7320070000000001</c:v>
                      </c:pt>
                      <c:pt idx="3958">
                        <c:v>1.744507</c:v>
                      </c:pt>
                      <c:pt idx="3959">
                        <c:v>1.757007</c:v>
                      </c:pt>
                      <c:pt idx="3960">
                        <c:v>1.7695069999999999</c:v>
                      </c:pt>
                      <c:pt idx="3961">
                        <c:v>1.7820069999999999</c:v>
                      </c:pt>
                      <c:pt idx="3962">
                        <c:v>1.7945070000000001</c:v>
                      </c:pt>
                      <c:pt idx="3963">
                        <c:v>1.807007</c:v>
                      </c:pt>
                      <c:pt idx="3964">
                        <c:v>1.819507</c:v>
                      </c:pt>
                      <c:pt idx="3965">
                        <c:v>1.8320069999999999</c:v>
                      </c:pt>
                      <c:pt idx="3966">
                        <c:v>1.8445069999999999</c:v>
                      </c:pt>
                      <c:pt idx="3967">
                        <c:v>1.8570070000000001</c:v>
                      </c:pt>
                      <c:pt idx="3968">
                        <c:v>1.869507</c:v>
                      </c:pt>
                      <c:pt idx="3969">
                        <c:v>1.882007</c:v>
                      </c:pt>
                      <c:pt idx="3970">
                        <c:v>1.8945069999999999</c:v>
                      </c:pt>
                      <c:pt idx="3971">
                        <c:v>1.9070069999999999</c:v>
                      </c:pt>
                      <c:pt idx="3972">
                        <c:v>1.9195070000000001</c:v>
                      </c:pt>
                      <c:pt idx="3973">
                        <c:v>1.932007</c:v>
                      </c:pt>
                      <c:pt idx="3974">
                        <c:v>1.944507</c:v>
                      </c:pt>
                      <c:pt idx="3975">
                        <c:v>1.9570069999999999</c:v>
                      </c:pt>
                      <c:pt idx="3976">
                        <c:v>1.9695069999999999</c:v>
                      </c:pt>
                      <c:pt idx="3977">
                        <c:v>1.9820070000000001</c:v>
                      </c:pt>
                      <c:pt idx="3978">
                        <c:v>1.994507</c:v>
                      </c:pt>
                      <c:pt idx="3979">
                        <c:v>1.9820070000000001</c:v>
                      </c:pt>
                      <c:pt idx="3980">
                        <c:v>1.9695069999999999</c:v>
                      </c:pt>
                      <c:pt idx="3981">
                        <c:v>1.9570069999999999</c:v>
                      </c:pt>
                      <c:pt idx="3982">
                        <c:v>1.944507</c:v>
                      </c:pt>
                      <c:pt idx="3983">
                        <c:v>1.932007</c:v>
                      </c:pt>
                      <c:pt idx="3984">
                        <c:v>1.9195070000000001</c:v>
                      </c:pt>
                      <c:pt idx="3985">
                        <c:v>1.9070069999999999</c:v>
                      </c:pt>
                      <c:pt idx="3986">
                        <c:v>1.8945069999999999</c:v>
                      </c:pt>
                      <c:pt idx="3987">
                        <c:v>1.882007</c:v>
                      </c:pt>
                      <c:pt idx="3988">
                        <c:v>1.869507</c:v>
                      </c:pt>
                      <c:pt idx="3989">
                        <c:v>1.8570070000000001</c:v>
                      </c:pt>
                      <c:pt idx="3990">
                        <c:v>1.8445069999999999</c:v>
                      </c:pt>
                      <c:pt idx="3991">
                        <c:v>1.8320069999999999</c:v>
                      </c:pt>
                      <c:pt idx="3992">
                        <c:v>1.819507</c:v>
                      </c:pt>
                      <c:pt idx="3993">
                        <c:v>1.807007</c:v>
                      </c:pt>
                      <c:pt idx="3994">
                        <c:v>1.7945070000000001</c:v>
                      </c:pt>
                      <c:pt idx="3995">
                        <c:v>1.7820069999999999</c:v>
                      </c:pt>
                      <c:pt idx="3996">
                        <c:v>1.7695069999999999</c:v>
                      </c:pt>
                      <c:pt idx="3997">
                        <c:v>1.757007</c:v>
                      </c:pt>
                      <c:pt idx="3998">
                        <c:v>1.744507</c:v>
                      </c:pt>
                      <c:pt idx="3999">
                        <c:v>1.7320070000000001</c:v>
                      </c:pt>
                      <c:pt idx="4000">
                        <c:v>1.7195069999999999</c:v>
                      </c:pt>
                      <c:pt idx="4001">
                        <c:v>1.7070069999999999</c:v>
                      </c:pt>
                      <c:pt idx="4002">
                        <c:v>1.694507</c:v>
                      </c:pt>
                      <c:pt idx="4003">
                        <c:v>1.682007</c:v>
                      </c:pt>
                      <c:pt idx="4004">
                        <c:v>1.6695070000000001</c:v>
                      </c:pt>
                      <c:pt idx="4005">
                        <c:v>1.6570069999999999</c:v>
                      </c:pt>
                      <c:pt idx="4006">
                        <c:v>1.6445069999999999</c:v>
                      </c:pt>
                      <c:pt idx="4007">
                        <c:v>1.632007</c:v>
                      </c:pt>
                      <c:pt idx="4008">
                        <c:v>1.619507</c:v>
                      </c:pt>
                      <c:pt idx="4009">
                        <c:v>1.6070070000000001</c:v>
                      </c:pt>
                      <c:pt idx="4010">
                        <c:v>1.5945069999999999</c:v>
                      </c:pt>
                      <c:pt idx="4011">
                        <c:v>1.5820069999999999</c:v>
                      </c:pt>
                      <c:pt idx="4012">
                        <c:v>1.569507</c:v>
                      </c:pt>
                      <c:pt idx="4013">
                        <c:v>1.557007</c:v>
                      </c:pt>
                      <c:pt idx="4014">
                        <c:v>1.5445070000000001</c:v>
                      </c:pt>
                      <c:pt idx="4015">
                        <c:v>1.5320069999999999</c:v>
                      </c:pt>
                      <c:pt idx="4016">
                        <c:v>1.5195069999999999</c:v>
                      </c:pt>
                      <c:pt idx="4017">
                        <c:v>1.507007</c:v>
                      </c:pt>
                      <c:pt idx="4018">
                        <c:v>1.494507</c:v>
                      </c:pt>
                      <c:pt idx="4019">
                        <c:v>1.4820070000000001</c:v>
                      </c:pt>
                      <c:pt idx="4020">
                        <c:v>1.4695069999999999</c:v>
                      </c:pt>
                      <c:pt idx="4021">
                        <c:v>1.4570069999999999</c:v>
                      </c:pt>
                      <c:pt idx="4022">
                        <c:v>1.444507</c:v>
                      </c:pt>
                      <c:pt idx="4023">
                        <c:v>1.432007</c:v>
                      </c:pt>
                      <c:pt idx="4024">
                        <c:v>1.4195070000000001</c:v>
                      </c:pt>
                      <c:pt idx="4025">
                        <c:v>1.4070069999999999</c:v>
                      </c:pt>
                      <c:pt idx="4026">
                        <c:v>1.3945069999999999</c:v>
                      </c:pt>
                      <c:pt idx="4027">
                        <c:v>1.382007</c:v>
                      </c:pt>
                      <c:pt idx="4028">
                        <c:v>1.369507</c:v>
                      </c:pt>
                      <c:pt idx="4029">
                        <c:v>1.3570070000000001</c:v>
                      </c:pt>
                      <c:pt idx="4030">
                        <c:v>1.3445069999999999</c:v>
                      </c:pt>
                      <c:pt idx="4031">
                        <c:v>1.3320069999999999</c:v>
                      </c:pt>
                      <c:pt idx="4032">
                        <c:v>1.319507</c:v>
                      </c:pt>
                      <c:pt idx="4033">
                        <c:v>1.307007</c:v>
                      </c:pt>
                      <c:pt idx="4034">
                        <c:v>1.2945070000000001</c:v>
                      </c:pt>
                      <c:pt idx="4035">
                        <c:v>1.2820069999999999</c:v>
                      </c:pt>
                      <c:pt idx="4036">
                        <c:v>1.2695069999999999</c:v>
                      </c:pt>
                      <c:pt idx="4037">
                        <c:v>1.257007</c:v>
                      </c:pt>
                      <c:pt idx="4038">
                        <c:v>1.244507</c:v>
                      </c:pt>
                      <c:pt idx="4039">
                        <c:v>1.2320070000000001</c:v>
                      </c:pt>
                      <c:pt idx="4040">
                        <c:v>1.2195069999999999</c:v>
                      </c:pt>
                      <c:pt idx="4041">
                        <c:v>1.2070069999999999</c:v>
                      </c:pt>
                      <c:pt idx="4042">
                        <c:v>1.194507</c:v>
                      </c:pt>
                      <c:pt idx="4043">
                        <c:v>1.182007</c:v>
                      </c:pt>
                      <c:pt idx="4044">
                        <c:v>1.1695070000000001</c:v>
                      </c:pt>
                      <c:pt idx="4045">
                        <c:v>1.1570069999999999</c:v>
                      </c:pt>
                      <c:pt idx="4046">
                        <c:v>1.1445069999999999</c:v>
                      </c:pt>
                      <c:pt idx="4047">
                        <c:v>1.132007</c:v>
                      </c:pt>
                      <c:pt idx="4048">
                        <c:v>1.119507</c:v>
                      </c:pt>
                      <c:pt idx="4049">
                        <c:v>1.1070070000000001</c:v>
                      </c:pt>
                      <c:pt idx="4050">
                        <c:v>1.0945069999999999</c:v>
                      </c:pt>
                      <c:pt idx="4051">
                        <c:v>1.0820069999999999</c:v>
                      </c:pt>
                      <c:pt idx="4052">
                        <c:v>1.069507</c:v>
                      </c:pt>
                      <c:pt idx="4053">
                        <c:v>1.057007</c:v>
                      </c:pt>
                      <c:pt idx="4054">
                        <c:v>1.0445070000000001</c:v>
                      </c:pt>
                      <c:pt idx="4055">
                        <c:v>1.0320069999999999</c:v>
                      </c:pt>
                      <c:pt idx="4056">
                        <c:v>1.0195069999999999</c:v>
                      </c:pt>
                      <c:pt idx="4057">
                        <c:v>1.007007</c:v>
                      </c:pt>
                      <c:pt idx="4058">
                        <c:v>0.99450680000000002</c:v>
                      </c:pt>
                      <c:pt idx="4059">
                        <c:v>0.98200679999999996</c:v>
                      </c:pt>
                      <c:pt idx="4060">
                        <c:v>0.96950689999999995</c:v>
                      </c:pt>
                      <c:pt idx="4061">
                        <c:v>0.95700680000000005</c:v>
                      </c:pt>
                      <c:pt idx="4062">
                        <c:v>0.94450679999999998</c:v>
                      </c:pt>
                      <c:pt idx="4063">
                        <c:v>0.93200680000000002</c:v>
                      </c:pt>
                      <c:pt idx="4064">
                        <c:v>0.91950679999999996</c:v>
                      </c:pt>
                      <c:pt idx="4065">
                        <c:v>0.90700689999999995</c:v>
                      </c:pt>
                      <c:pt idx="4066">
                        <c:v>0.89450680000000005</c:v>
                      </c:pt>
                      <c:pt idx="4067">
                        <c:v>0.88200679999999998</c:v>
                      </c:pt>
                      <c:pt idx="4068">
                        <c:v>0.86950680000000002</c:v>
                      </c:pt>
                      <c:pt idx="4069">
                        <c:v>0.85700679999999996</c:v>
                      </c:pt>
                      <c:pt idx="4070">
                        <c:v>0.84450689999999995</c:v>
                      </c:pt>
                      <c:pt idx="4071">
                        <c:v>0.83200680000000005</c:v>
                      </c:pt>
                      <c:pt idx="4072">
                        <c:v>0.81950679999999998</c:v>
                      </c:pt>
                      <c:pt idx="4073">
                        <c:v>0.80700680000000002</c:v>
                      </c:pt>
                      <c:pt idx="4074">
                        <c:v>0.79450679999999996</c:v>
                      </c:pt>
                      <c:pt idx="4075">
                        <c:v>0.78200689999999995</c:v>
                      </c:pt>
                      <c:pt idx="4076">
                        <c:v>0.76950680000000005</c:v>
                      </c:pt>
                      <c:pt idx="4077">
                        <c:v>0.75700679999999998</c:v>
                      </c:pt>
                      <c:pt idx="4078">
                        <c:v>0.74450680000000002</c:v>
                      </c:pt>
                      <c:pt idx="4079">
                        <c:v>0.73200679999999996</c:v>
                      </c:pt>
                      <c:pt idx="4080">
                        <c:v>0.71950689999999995</c:v>
                      </c:pt>
                      <c:pt idx="4081">
                        <c:v>0.70700680000000005</c:v>
                      </c:pt>
                      <c:pt idx="4082">
                        <c:v>0.69450679999999998</c:v>
                      </c:pt>
                      <c:pt idx="4083">
                        <c:v>0.68200680000000002</c:v>
                      </c:pt>
                      <c:pt idx="4084">
                        <c:v>0.66950679999999996</c:v>
                      </c:pt>
                      <c:pt idx="4085">
                        <c:v>0.65700689999999995</c:v>
                      </c:pt>
                      <c:pt idx="4086">
                        <c:v>0.64450680000000005</c:v>
                      </c:pt>
                      <c:pt idx="4087">
                        <c:v>0.63200679999999998</c:v>
                      </c:pt>
                      <c:pt idx="4088">
                        <c:v>0.61950680000000002</c:v>
                      </c:pt>
                      <c:pt idx="4089">
                        <c:v>0.60700679999999996</c:v>
                      </c:pt>
                      <c:pt idx="4090">
                        <c:v>0.59450689999999995</c:v>
                      </c:pt>
                      <c:pt idx="4091">
                        <c:v>0.58200680000000005</c:v>
                      </c:pt>
                      <c:pt idx="4092">
                        <c:v>0.56950679999999998</c:v>
                      </c:pt>
                      <c:pt idx="4093">
                        <c:v>0.55700680000000002</c:v>
                      </c:pt>
                      <c:pt idx="4094">
                        <c:v>0.54450679999999996</c:v>
                      </c:pt>
                      <c:pt idx="4095">
                        <c:v>0.53200689999999995</c:v>
                      </c:pt>
                      <c:pt idx="4096">
                        <c:v>0.51950680000000005</c:v>
                      </c:pt>
                      <c:pt idx="4097">
                        <c:v>0.50700679999999998</c:v>
                      </c:pt>
                      <c:pt idx="4098">
                        <c:v>0.49450680000000002</c:v>
                      </c:pt>
                      <c:pt idx="4099">
                        <c:v>0.48200680000000001</c:v>
                      </c:pt>
                      <c:pt idx="4100">
                        <c:v>0.4695068</c:v>
                      </c:pt>
                      <c:pt idx="4101">
                        <c:v>0.45700679999999999</c:v>
                      </c:pt>
                      <c:pt idx="4102">
                        <c:v>0.44450689999999998</c:v>
                      </c:pt>
                      <c:pt idx="4103">
                        <c:v>0.43200680000000002</c:v>
                      </c:pt>
                      <c:pt idx="4104">
                        <c:v>0.41950680000000001</c:v>
                      </c:pt>
                      <c:pt idx="4105">
                        <c:v>0.4070068</c:v>
                      </c:pt>
                      <c:pt idx="4106">
                        <c:v>0.39450679999999999</c:v>
                      </c:pt>
                      <c:pt idx="4107">
                        <c:v>0.38200689999999998</c:v>
                      </c:pt>
                      <c:pt idx="4108">
                        <c:v>0.36950680000000002</c:v>
                      </c:pt>
                      <c:pt idx="4109">
                        <c:v>0.35700680000000001</c:v>
                      </c:pt>
                      <c:pt idx="4110">
                        <c:v>0.3445068</c:v>
                      </c:pt>
                      <c:pt idx="4111">
                        <c:v>0.33200679999999999</c:v>
                      </c:pt>
                      <c:pt idx="4112">
                        <c:v>0.31950689999999998</c:v>
                      </c:pt>
                      <c:pt idx="4113">
                        <c:v>0.30700680000000002</c:v>
                      </c:pt>
                      <c:pt idx="4114">
                        <c:v>0.29450680000000001</c:v>
                      </c:pt>
                      <c:pt idx="4115">
                        <c:v>0.2820068</c:v>
                      </c:pt>
                      <c:pt idx="4116">
                        <c:v>0.26950679999999999</c:v>
                      </c:pt>
                      <c:pt idx="4117">
                        <c:v>0.25700689999999998</c:v>
                      </c:pt>
                      <c:pt idx="4118">
                        <c:v>0.2445068</c:v>
                      </c:pt>
                      <c:pt idx="4119">
                        <c:v>0.23200680000000001</c:v>
                      </c:pt>
                      <c:pt idx="4120">
                        <c:v>0.2195068</c:v>
                      </c:pt>
                      <c:pt idx="4121">
                        <c:v>0.20700679999999999</c:v>
                      </c:pt>
                      <c:pt idx="4122">
                        <c:v>0.19450680000000001</c:v>
                      </c:pt>
                      <c:pt idx="4123">
                        <c:v>0.1820068</c:v>
                      </c:pt>
                      <c:pt idx="4124">
                        <c:v>0.16950680000000001</c:v>
                      </c:pt>
                      <c:pt idx="4125">
                        <c:v>0.1570068</c:v>
                      </c:pt>
                      <c:pt idx="4126">
                        <c:v>0.14450679999999999</c:v>
                      </c:pt>
                      <c:pt idx="4127">
                        <c:v>0.13200680000000001</c:v>
                      </c:pt>
                      <c:pt idx="4128">
                        <c:v>0.1195068</c:v>
                      </c:pt>
                      <c:pt idx="4129">
                        <c:v>0.1070068</c:v>
                      </c:pt>
                      <c:pt idx="4130">
                        <c:v>9.4506839999999995E-2</c:v>
                      </c:pt>
                      <c:pt idx="4131">
                        <c:v>8.2006839999999998E-2</c:v>
                      </c:pt>
                      <c:pt idx="4132">
                        <c:v>6.950684E-2</c:v>
                      </c:pt>
                      <c:pt idx="4133">
                        <c:v>5.7006840000000003E-2</c:v>
                      </c:pt>
                      <c:pt idx="4134">
                        <c:v>4.4506839999999999E-2</c:v>
                      </c:pt>
                      <c:pt idx="4135">
                        <c:v>3.2006840000000002E-2</c:v>
                      </c:pt>
                      <c:pt idx="4136">
                        <c:v>1.9506840000000001E-2</c:v>
                      </c:pt>
                      <c:pt idx="4137">
                        <c:v>7.0068389999999999E-3</c:v>
                      </c:pt>
                      <c:pt idx="4138">
                        <c:v>-5.4931609999999999E-3</c:v>
                      </c:pt>
                      <c:pt idx="4139">
                        <c:v>-1.7993160000000001E-2</c:v>
                      </c:pt>
                      <c:pt idx="4140">
                        <c:v>-3.0493159999999998E-2</c:v>
                      </c:pt>
                      <c:pt idx="4141">
                        <c:v>-4.2993160000000002E-2</c:v>
                      </c:pt>
                      <c:pt idx="4142">
                        <c:v>-5.549316E-2</c:v>
                      </c:pt>
                      <c:pt idx="4143">
                        <c:v>-6.7993159999999997E-2</c:v>
                      </c:pt>
                      <c:pt idx="4144">
                        <c:v>-8.0493159999999994E-2</c:v>
                      </c:pt>
                      <c:pt idx="4145">
                        <c:v>-9.2993160000000005E-2</c:v>
                      </c:pt>
                      <c:pt idx="4146">
                        <c:v>-0.1054932</c:v>
                      </c:pt>
                      <c:pt idx="4147">
                        <c:v>-0.11799320000000001</c:v>
                      </c:pt>
                      <c:pt idx="4148">
                        <c:v>-0.1304932</c:v>
                      </c:pt>
                      <c:pt idx="4149">
                        <c:v>-0.14299319999999999</c:v>
                      </c:pt>
                      <c:pt idx="4150">
                        <c:v>-0.1554932</c:v>
                      </c:pt>
                      <c:pt idx="4151">
                        <c:v>-0.16799320000000001</c:v>
                      </c:pt>
                      <c:pt idx="4152">
                        <c:v>-0.18049319999999999</c:v>
                      </c:pt>
                      <c:pt idx="4153">
                        <c:v>-0.1929932</c:v>
                      </c:pt>
                      <c:pt idx="4154">
                        <c:v>-0.20549319999999999</c:v>
                      </c:pt>
                      <c:pt idx="4155">
                        <c:v>-0.2179932</c:v>
                      </c:pt>
                      <c:pt idx="4156">
                        <c:v>-0.23049320000000001</c:v>
                      </c:pt>
                      <c:pt idx="4157">
                        <c:v>-0.24299319999999999</c:v>
                      </c:pt>
                      <c:pt idx="4158">
                        <c:v>-0.25549319999999998</c:v>
                      </c:pt>
                      <c:pt idx="4159">
                        <c:v>-0.26799319999999999</c:v>
                      </c:pt>
                      <c:pt idx="4160">
                        <c:v>-0.2804932</c:v>
                      </c:pt>
                      <c:pt idx="4161">
                        <c:v>-0.29299320000000001</c:v>
                      </c:pt>
                      <c:pt idx="4162">
                        <c:v>-0.30549310000000002</c:v>
                      </c:pt>
                      <c:pt idx="4163">
                        <c:v>-0.31799319999999998</c:v>
                      </c:pt>
                      <c:pt idx="4164">
                        <c:v>-0.33049319999999999</c:v>
                      </c:pt>
                      <c:pt idx="4165">
                        <c:v>-0.3429932</c:v>
                      </c:pt>
                      <c:pt idx="4166">
                        <c:v>-0.35549320000000001</c:v>
                      </c:pt>
                      <c:pt idx="4167">
                        <c:v>-0.36799310000000002</c:v>
                      </c:pt>
                      <c:pt idx="4168">
                        <c:v>-0.38049319999999998</c:v>
                      </c:pt>
                      <c:pt idx="4169">
                        <c:v>-0.39299319999999999</c:v>
                      </c:pt>
                      <c:pt idx="4170">
                        <c:v>-0.4054932</c:v>
                      </c:pt>
                      <c:pt idx="4171">
                        <c:v>-0.41799320000000001</c:v>
                      </c:pt>
                      <c:pt idx="4172">
                        <c:v>-0.43049310000000002</c:v>
                      </c:pt>
                      <c:pt idx="4173">
                        <c:v>-0.44299319999999998</c:v>
                      </c:pt>
                      <c:pt idx="4174">
                        <c:v>-0.45549319999999999</c:v>
                      </c:pt>
                      <c:pt idx="4175">
                        <c:v>-0.4679932</c:v>
                      </c:pt>
                      <c:pt idx="4176">
                        <c:v>-0.48049320000000001</c:v>
                      </c:pt>
                      <c:pt idx="4177">
                        <c:v>-0.49299310000000002</c:v>
                      </c:pt>
                      <c:pt idx="4178">
                        <c:v>-0.50549319999999998</c:v>
                      </c:pt>
                      <c:pt idx="4179">
                        <c:v>-0.51799320000000004</c:v>
                      </c:pt>
                      <c:pt idx="4180">
                        <c:v>-0.53049310000000005</c:v>
                      </c:pt>
                      <c:pt idx="4181">
                        <c:v>-0.54299319999999995</c:v>
                      </c:pt>
                      <c:pt idx="4182">
                        <c:v>-0.55549320000000002</c:v>
                      </c:pt>
                      <c:pt idx="4183">
                        <c:v>-0.56799319999999998</c:v>
                      </c:pt>
                      <c:pt idx="4184">
                        <c:v>-0.58049320000000004</c:v>
                      </c:pt>
                      <c:pt idx="4185">
                        <c:v>-0.59299310000000005</c:v>
                      </c:pt>
                      <c:pt idx="4186">
                        <c:v>-0.60549319999999995</c:v>
                      </c:pt>
                      <c:pt idx="4187">
                        <c:v>-0.61799320000000002</c:v>
                      </c:pt>
                      <c:pt idx="4188">
                        <c:v>-0.63049319999999998</c:v>
                      </c:pt>
                      <c:pt idx="4189">
                        <c:v>-0.64299320000000004</c:v>
                      </c:pt>
                      <c:pt idx="4190">
                        <c:v>-0.65549310000000005</c:v>
                      </c:pt>
                      <c:pt idx="4191">
                        <c:v>-0.66799319999999995</c:v>
                      </c:pt>
                      <c:pt idx="4192">
                        <c:v>-0.68049320000000002</c:v>
                      </c:pt>
                      <c:pt idx="4193">
                        <c:v>-0.69299319999999998</c:v>
                      </c:pt>
                      <c:pt idx="4194">
                        <c:v>-0.70549320000000004</c:v>
                      </c:pt>
                      <c:pt idx="4195">
                        <c:v>-0.71799310000000005</c:v>
                      </c:pt>
                      <c:pt idx="4196">
                        <c:v>-0.73049319999999995</c:v>
                      </c:pt>
                      <c:pt idx="4197">
                        <c:v>-0.74299320000000002</c:v>
                      </c:pt>
                      <c:pt idx="4198">
                        <c:v>-0.75549319999999998</c:v>
                      </c:pt>
                      <c:pt idx="4199">
                        <c:v>-0.76799320000000004</c:v>
                      </c:pt>
                      <c:pt idx="4200">
                        <c:v>-0.78049310000000005</c:v>
                      </c:pt>
                      <c:pt idx="4201">
                        <c:v>-0.79299319999999995</c:v>
                      </c:pt>
                      <c:pt idx="4202">
                        <c:v>-0.80549320000000002</c:v>
                      </c:pt>
                      <c:pt idx="4203">
                        <c:v>-0.81799319999999998</c:v>
                      </c:pt>
                      <c:pt idx="4204">
                        <c:v>-0.83049320000000004</c:v>
                      </c:pt>
                      <c:pt idx="4205">
                        <c:v>-0.84299310000000005</c:v>
                      </c:pt>
                      <c:pt idx="4206">
                        <c:v>-0.85549319999999995</c:v>
                      </c:pt>
                      <c:pt idx="4207">
                        <c:v>-0.86799320000000002</c:v>
                      </c:pt>
                      <c:pt idx="4208">
                        <c:v>-0.88049319999999998</c:v>
                      </c:pt>
                      <c:pt idx="4209">
                        <c:v>-0.89299320000000004</c:v>
                      </c:pt>
                      <c:pt idx="4210">
                        <c:v>-0.90549310000000005</c:v>
                      </c:pt>
                      <c:pt idx="4211">
                        <c:v>-0.91799319999999995</c:v>
                      </c:pt>
                      <c:pt idx="4212">
                        <c:v>-0.93049320000000002</c:v>
                      </c:pt>
                      <c:pt idx="4213">
                        <c:v>-0.94299319999999998</c:v>
                      </c:pt>
                      <c:pt idx="4214">
                        <c:v>-0.95549320000000004</c:v>
                      </c:pt>
                      <c:pt idx="4215">
                        <c:v>-0.96799310000000005</c:v>
                      </c:pt>
                      <c:pt idx="4216">
                        <c:v>-0.98049319999999995</c:v>
                      </c:pt>
                      <c:pt idx="4217">
                        <c:v>-0.99299320000000002</c:v>
                      </c:pt>
                      <c:pt idx="4218">
                        <c:v>-1.005493</c:v>
                      </c:pt>
                      <c:pt idx="4219">
                        <c:v>-1.0179929999999999</c:v>
                      </c:pt>
                      <c:pt idx="4220">
                        <c:v>-1.0304930000000001</c:v>
                      </c:pt>
                      <c:pt idx="4221">
                        <c:v>-1.0429930000000001</c:v>
                      </c:pt>
                      <c:pt idx="4222">
                        <c:v>-1.055493</c:v>
                      </c:pt>
                      <c:pt idx="4223">
                        <c:v>-1.067993</c:v>
                      </c:pt>
                      <c:pt idx="4224">
                        <c:v>-1.0804929999999999</c:v>
                      </c:pt>
                      <c:pt idx="4225">
                        <c:v>-1.0929930000000001</c:v>
                      </c:pt>
                      <c:pt idx="4226">
                        <c:v>-1.1054930000000001</c:v>
                      </c:pt>
                      <c:pt idx="4227">
                        <c:v>-1.117993</c:v>
                      </c:pt>
                      <c:pt idx="4228">
                        <c:v>-1.130493</c:v>
                      </c:pt>
                      <c:pt idx="4229">
                        <c:v>-1.1429929999999999</c:v>
                      </c:pt>
                      <c:pt idx="4230">
                        <c:v>-1.1554930000000001</c:v>
                      </c:pt>
                      <c:pt idx="4231">
                        <c:v>-1.1679930000000001</c:v>
                      </c:pt>
                      <c:pt idx="4232">
                        <c:v>-1.180493</c:v>
                      </c:pt>
                      <c:pt idx="4233">
                        <c:v>-1.192993</c:v>
                      </c:pt>
                      <c:pt idx="4234">
                        <c:v>-1.2054929999999999</c:v>
                      </c:pt>
                      <c:pt idx="4235">
                        <c:v>-1.2179930000000001</c:v>
                      </c:pt>
                      <c:pt idx="4236">
                        <c:v>-1.2304930000000001</c:v>
                      </c:pt>
                      <c:pt idx="4237">
                        <c:v>-1.242993</c:v>
                      </c:pt>
                      <c:pt idx="4238">
                        <c:v>-1.255493</c:v>
                      </c:pt>
                      <c:pt idx="4239">
                        <c:v>-1.2679929999999999</c:v>
                      </c:pt>
                      <c:pt idx="4240">
                        <c:v>-1.2804930000000001</c:v>
                      </c:pt>
                      <c:pt idx="4241">
                        <c:v>-1.2929930000000001</c:v>
                      </c:pt>
                      <c:pt idx="4242">
                        <c:v>-1.305493</c:v>
                      </c:pt>
                      <c:pt idx="4243">
                        <c:v>-1.317993</c:v>
                      </c:pt>
                      <c:pt idx="4244">
                        <c:v>-1.3304929999999999</c:v>
                      </c:pt>
                      <c:pt idx="4245">
                        <c:v>-1.3429930000000001</c:v>
                      </c:pt>
                      <c:pt idx="4246">
                        <c:v>-1.3554930000000001</c:v>
                      </c:pt>
                      <c:pt idx="4247">
                        <c:v>-1.367993</c:v>
                      </c:pt>
                      <c:pt idx="4248">
                        <c:v>-1.380493</c:v>
                      </c:pt>
                      <c:pt idx="4249">
                        <c:v>-1.3929929999999999</c:v>
                      </c:pt>
                      <c:pt idx="4250">
                        <c:v>-1.4054930000000001</c:v>
                      </c:pt>
                      <c:pt idx="4251">
                        <c:v>-1.4179930000000001</c:v>
                      </c:pt>
                      <c:pt idx="4252">
                        <c:v>-1.430493</c:v>
                      </c:pt>
                      <c:pt idx="4253">
                        <c:v>-1.442993</c:v>
                      </c:pt>
                      <c:pt idx="4254">
                        <c:v>-1.4554929999999999</c:v>
                      </c:pt>
                      <c:pt idx="4255">
                        <c:v>-1.4679930000000001</c:v>
                      </c:pt>
                      <c:pt idx="4256">
                        <c:v>-1.4804930000000001</c:v>
                      </c:pt>
                      <c:pt idx="4257">
                        <c:v>-1.492993</c:v>
                      </c:pt>
                      <c:pt idx="4258">
                        <c:v>-1.505493</c:v>
                      </c:pt>
                      <c:pt idx="4259">
                        <c:v>-1.5179929999999999</c:v>
                      </c:pt>
                      <c:pt idx="4260">
                        <c:v>-1.5304930000000001</c:v>
                      </c:pt>
                      <c:pt idx="4261">
                        <c:v>-1.5429930000000001</c:v>
                      </c:pt>
                      <c:pt idx="4262">
                        <c:v>-1.555493</c:v>
                      </c:pt>
                      <c:pt idx="4263">
                        <c:v>-1.567993</c:v>
                      </c:pt>
                      <c:pt idx="4264">
                        <c:v>-1.5804929999999999</c:v>
                      </c:pt>
                      <c:pt idx="4265">
                        <c:v>-1.5929930000000001</c:v>
                      </c:pt>
                      <c:pt idx="4266">
                        <c:v>-1.6054930000000001</c:v>
                      </c:pt>
                      <c:pt idx="4267">
                        <c:v>-1.617993</c:v>
                      </c:pt>
                      <c:pt idx="4268">
                        <c:v>-1.630493</c:v>
                      </c:pt>
                      <c:pt idx="4269">
                        <c:v>-1.6429929999999999</c:v>
                      </c:pt>
                      <c:pt idx="4270">
                        <c:v>-1.6554930000000001</c:v>
                      </c:pt>
                      <c:pt idx="4271">
                        <c:v>-1.6679930000000001</c:v>
                      </c:pt>
                      <c:pt idx="4272">
                        <c:v>-1.680493</c:v>
                      </c:pt>
                      <c:pt idx="4273">
                        <c:v>-1.692993</c:v>
                      </c:pt>
                      <c:pt idx="4274">
                        <c:v>-1.7054929999999999</c:v>
                      </c:pt>
                      <c:pt idx="4275">
                        <c:v>-1.7179930000000001</c:v>
                      </c:pt>
                      <c:pt idx="4276">
                        <c:v>-1.7304930000000001</c:v>
                      </c:pt>
                      <c:pt idx="4277">
                        <c:v>-1.742993</c:v>
                      </c:pt>
                      <c:pt idx="4278">
                        <c:v>-1.755493</c:v>
                      </c:pt>
                      <c:pt idx="4279">
                        <c:v>-1.7679929999999999</c:v>
                      </c:pt>
                      <c:pt idx="4280">
                        <c:v>-1.7804930000000001</c:v>
                      </c:pt>
                      <c:pt idx="4281">
                        <c:v>-1.7929930000000001</c:v>
                      </c:pt>
                      <c:pt idx="4282">
                        <c:v>-1.805493</c:v>
                      </c:pt>
                      <c:pt idx="4283">
                        <c:v>-1.817993</c:v>
                      </c:pt>
                      <c:pt idx="4284">
                        <c:v>-1.8304929999999999</c:v>
                      </c:pt>
                      <c:pt idx="4285">
                        <c:v>-1.8429930000000001</c:v>
                      </c:pt>
                      <c:pt idx="4286">
                        <c:v>-1.8554930000000001</c:v>
                      </c:pt>
                      <c:pt idx="4287">
                        <c:v>-1.867993</c:v>
                      </c:pt>
                      <c:pt idx="4288">
                        <c:v>-1.880493</c:v>
                      </c:pt>
                      <c:pt idx="4289">
                        <c:v>-1.8929929999999999</c:v>
                      </c:pt>
                      <c:pt idx="4290">
                        <c:v>-1.9054930000000001</c:v>
                      </c:pt>
                      <c:pt idx="4291">
                        <c:v>-1.9179930000000001</c:v>
                      </c:pt>
                      <c:pt idx="4292">
                        <c:v>-1.930493</c:v>
                      </c:pt>
                      <c:pt idx="4293">
                        <c:v>-1.942993</c:v>
                      </c:pt>
                      <c:pt idx="4294">
                        <c:v>-1.9554929999999999</c:v>
                      </c:pt>
                      <c:pt idx="4295">
                        <c:v>-1.9679930000000001</c:v>
                      </c:pt>
                      <c:pt idx="4296">
                        <c:v>-1.9804930000000001</c:v>
                      </c:pt>
                      <c:pt idx="4297">
                        <c:v>-1.992993</c:v>
                      </c:pt>
                      <c:pt idx="4298">
                        <c:v>-2.005493</c:v>
                      </c:pt>
                      <c:pt idx="4299">
                        <c:v>-1.992993</c:v>
                      </c:pt>
                      <c:pt idx="4300">
                        <c:v>-1.9804930000000001</c:v>
                      </c:pt>
                      <c:pt idx="4301">
                        <c:v>-1.9679930000000001</c:v>
                      </c:pt>
                      <c:pt idx="4302">
                        <c:v>-1.9554929999999999</c:v>
                      </c:pt>
                      <c:pt idx="4303">
                        <c:v>-1.942993</c:v>
                      </c:pt>
                      <c:pt idx="4304">
                        <c:v>-1.930493</c:v>
                      </c:pt>
                      <c:pt idx="4305">
                        <c:v>-1.9179930000000001</c:v>
                      </c:pt>
                      <c:pt idx="4306">
                        <c:v>-1.9054930000000001</c:v>
                      </c:pt>
                      <c:pt idx="4307">
                        <c:v>-1.8929929999999999</c:v>
                      </c:pt>
                      <c:pt idx="4308">
                        <c:v>-1.880493</c:v>
                      </c:pt>
                      <c:pt idx="4309">
                        <c:v>-1.867993</c:v>
                      </c:pt>
                      <c:pt idx="4310">
                        <c:v>-1.8554930000000001</c:v>
                      </c:pt>
                      <c:pt idx="4311">
                        <c:v>-1.8429930000000001</c:v>
                      </c:pt>
                      <c:pt idx="4312">
                        <c:v>-1.8304929999999999</c:v>
                      </c:pt>
                      <c:pt idx="4313">
                        <c:v>-1.817993</c:v>
                      </c:pt>
                      <c:pt idx="4314">
                        <c:v>-1.805493</c:v>
                      </c:pt>
                      <c:pt idx="4315">
                        <c:v>-1.7929930000000001</c:v>
                      </c:pt>
                      <c:pt idx="4316">
                        <c:v>-1.7804930000000001</c:v>
                      </c:pt>
                      <c:pt idx="4317">
                        <c:v>-1.7679929999999999</c:v>
                      </c:pt>
                      <c:pt idx="4318">
                        <c:v>-1.755493</c:v>
                      </c:pt>
                      <c:pt idx="4319">
                        <c:v>-1.742993</c:v>
                      </c:pt>
                      <c:pt idx="4320">
                        <c:v>-1.7304930000000001</c:v>
                      </c:pt>
                      <c:pt idx="4321">
                        <c:v>-1.7179930000000001</c:v>
                      </c:pt>
                      <c:pt idx="4322">
                        <c:v>-1.7054929999999999</c:v>
                      </c:pt>
                      <c:pt idx="4323">
                        <c:v>-1.692993</c:v>
                      </c:pt>
                      <c:pt idx="4324">
                        <c:v>-1.680493</c:v>
                      </c:pt>
                      <c:pt idx="4325">
                        <c:v>-1.6679930000000001</c:v>
                      </c:pt>
                      <c:pt idx="4326">
                        <c:v>-1.6554930000000001</c:v>
                      </c:pt>
                      <c:pt idx="4327">
                        <c:v>-1.6429929999999999</c:v>
                      </c:pt>
                      <c:pt idx="4328">
                        <c:v>-1.630493</c:v>
                      </c:pt>
                      <c:pt idx="4329">
                        <c:v>-1.617993</c:v>
                      </c:pt>
                      <c:pt idx="4330">
                        <c:v>-1.6054930000000001</c:v>
                      </c:pt>
                      <c:pt idx="4331">
                        <c:v>-1.5929930000000001</c:v>
                      </c:pt>
                      <c:pt idx="4332">
                        <c:v>-1.5804929999999999</c:v>
                      </c:pt>
                      <c:pt idx="4333">
                        <c:v>-1.567993</c:v>
                      </c:pt>
                      <c:pt idx="4334">
                        <c:v>-1.555493</c:v>
                      </c:pt>
                      <c:pt idx="4335">
                        <c:v>-1.5429930000000001</c:v>
                      </c:pt>
                      <c:pt idx="4336">
                        <c:v>-1.5304930000000001</c:v>
                      </c:pt>
                      <c:pt idx="4337">
                        <c:v>-1.5179929999999999</c:v>
                      </c:pt>
                      <c:pt idx="4338">
                        <c:v>-1.505493</c:v>
                      </c:pt>
                      <c:pt idx="4339">
                        <c:v>-1.492993</c:v>
                      </c:pt>
                      <c:pt idx="4340">
                        <c:v>-1.4804930000000001</c:v>
                      </c:pt>
                      <c:pt idx="4341">
                        <c:v>-1.4679930000000001</c:v>
                      </c:pt>
                      <c:pt idx="4342">
                        <c:v>-1.4554929999999999</c:v>
                      </c:pt>
                      <c:pt idx="4343">
                        <c:v>-1.442993</c:v>
                      </c:pt>
                      <c:pt idx="4344">
                        <c:v>-1.430493</c:v>
                      </c:pt>
                      <c:pt idx="4345">
                        <c:v>-1.4179930000000001</c:v>
                      </c:pt>
                      <c:pt idx="4346">
                        <c:v>-1.4054930000000001</c:v>
                      </c:pt>
                      <c:pt idx="4347">
                        <c:v>-1.3929929999999999</c:v>
                      </c:pt>
                      <c:pt idx="4348">
                        <c:v>-1.380493</c:v>
                      </c:pt>
                      <c:pt idx="4349">
                        <c:v>-1.367993</c:v>
                      </c:pt>
                      <c:pt idx="4350">
                        <c:v>-1.3554930000000001</c:v>
                      </c:pt>
                      <c:pt idx="4351">
                        <c:v>-1.3429930000000001</c:v>
                      </c:pt>
                      <c:pt idx="4352">
                        <c:v>-1.3304929999999999</c:v>
                      </c:pt>
                      <c:pt idx="4353">
                        <c:v>-1.317993</c:v>
                      </c:pt>
                      <c:pt idx="4354">
                        <c:v>-1.305493</c:v>
                      </c:pt>
                      <c:pt idx="4355">
                        <c:v>-1.2929930000000001</c:v>
                      </c:pt>
                      <c:pt idx="4356">
                        <c:v>-1.2804930000000001</c:v>
                      </c:pt>
                      <c:pt idx="4357">
                        <c:v>-1.2679929999999999</c:v>
                      </c:pt>
                      <c:pt idx="4358">
                        <c:v>-1.255493</c:v>
                      </c:pt>
                      <c:pt idx="4359">
                        <c:v>-1.242993</c:v>
                      </c:pt>
                      <c:pt idx="4360">
                        <c:v>-1.2304930000000001</c:v>
                      </c:pt>
                      <c:pt idx="4361">
                        <c:v>-1.2179930000000001</c:v>
                      </c:pt>
                      <c:pt idx="4362">
                        <c:v>-1.2054929999999999</c:v>
                      </c:pt>
                      <c:pt idx="4363">
                        <c:v>-1.192993</c:v>
                      </c:pt>
                      <c:pt idx="4364">
                        <c:v>-1.180493</c:v>
                      </c:pt>
                      <c:pt idx="4365">
                        <c:v>-1.1679930000000001</c:v>
                      </c:pt>
                      <c:pt idx="4366">
                        <c:v>-1.1554930000000001</c:v>
                      </c:pt>
                      <c:pt idx="4367">
                        <c:v>-1.1429929999999999</c:v>
                      </c:pt>
                      <c:pt idx="4368">
                        <c:v>-1.130493</c:v>
                      </c:pt>
                      <c:pt idx="4369">
                        <c:v>-1.117993</c:v>
                      </c:pt>
                      <c:pt idx="4370">
                        <c:v>-1.1054930000000001</c:v>
                      </c:pt>
                      <c:pt idx="4371">
                        <c:v>-1.0929930000000001</c:v>
                      </c:pt>
                      <c:pt idx="4372">
                        <c:v>-1.0804929999999999</c:v>
                      </c:pt>
                      <c:pt idx="4373">
                        <c:v>-1.067993</c:v>
                      </c:pt>
                      <c:pt idx="4374">
                        <c:v>-1.055493</c:v>
                      </c:pt>
                      <c:pt idx="4375">
                        <c:v>-1.0429930000000001</c:v>
                      </c:pt>
                      <c:pt idx="4376">
                        <c:v>-1.0304930000000001</c:v>
                      </c:pt>
                      <c:pt idx="4377">
                        <c:v>-1.0179929999999999</c:v>
                      </c:pt>
                      <c:pt idx="4378">
                        <c:v>-1.005493</c:v>
                      </c:pt>
                      <c:pt idx="4379">
                        <c:v>-0.99299320000000002</c:v>
                      </c:pt>
                      <c:pt idx="4380">
                        <c:v>-0.98049319999999995</c:v>
                      </c:pt>
                      <c:pt idx="4381">
                        <c:v>-0.96799310000000005</c:v>
                      </c:pt>
                      <c:pt idx="4382">
                        <c:v>-0.95549320000000004</c:v>
                      </c:pt>
                      <c:pt idx="4383">
                        <c:v>-0.94299319999999998</c:v>
                      </c:pt>
                      <c:pt idx="4384">
                        <c:v>-0.93049320000000002</c:v>
                      </c:pt>
                      <c:pt idx="4385">
                        <c:v>-0.91799319999999995</c:v>
                      </c:pt>
                      <c:pt idx="4386">
                        <c:v>-0.90549310000000005</c:v>
                      </c:pt>
                      <c:pt idx="4387">
                        <c:v>-0.89299320000000004</c:v>
                      </c:pt>
                      <c:pt idx="4388">
                        <c:v>-0.88049319999999998</c:v>
                      </c:pt>
                      <c:pt idx="4389">
                        <c:v>-0.86799320000000002</c:v>
                      </c:pt>
                      <c:pt idx="4390">
                        <c:v>-0.85549319999999995</c:v>
                      </c:pt>
                      <c:pt idx="4391">
                        <c:v>-0.84299310000000005</c:v>
                      </c:pt>
                      <c:pt idx="4392">
                        <c:v>-0.83049320000000004</c:v>
                      </c:pt>
                      <c:pt idx="4393">
                        <c:v>-0.81799319999999998</c:v>
                      </c:pt>
                      <c:pt idx="4394">
                        <c:v>-0.80549320000000002</c:v>
                      </c:pt>
                      <c:pt idx="4395">
                        <c:v>-0.79299319999999995</c:v>
                      </c:pt>
                      <c:pt idx="4396">
                        <c:v>-0.78049310000000005</c:v>
                      </c:pt>
                      <c:pt idx="4397">
                        <c:v>-0.76799320000000004</c:v>
                      </c:pt>
                      <c:pt idx="4398">
                        <c:v>-0.75549319999999998</c:v>
                      </c:pt>
                      <c:pt idx="4399">
                        <c:v>-0.74299320000000002</c:v>
                      </c:pt>
                      <c:pt idx="4400">
                        <c:v>-0.73049319999999995</c:v>
                      </c:pt>
                      <c:pt idx="4401">
                        <c:v>-0.71799310000000005</c:v>
                      </c:pt>
                      <c:pt idx="4402">
                        <c:v>-0.70549320000000004</c:v>
                      </c:pt>
                      <c:pt idx="4403">
                        <c:v>-0.69299319999999998</c:v>
                      </c:pt>
                      <c:pt idx="4404">
                        <c:v>-0.68049320000000002</c:v>
                      </c:pt>
                      <c:pt idx="4405">
                        <c:v>-0.66799319999999995</c:v>
                      </c:pt>
                      <c:pt idx="4406">
                        <c:v>-0.65549310000000005</c:v>
                      </c:pt>
                      <c:pt idx="4407">
                        <c:v>-0.64299320000000004</c:v>
                      </c:pt>
                      <c:pt idx="4408">
                        <c:v>-0.63049319999999998</c:v>
                      </c:pt>
                      <c:pt idx="4409">
                        <c:v>-0.61799320000000002</c:v>
                      </c:pt>
                      <c:pt idx="4410">
                        <c:v>-0.60549319999999995</c:v>
                      </c:pt>
                      <c:pt idx="4411">
                        <c:v>-0.59299310000000005</c:v>
                      </c:pt>
                      <c:pt idx="4412">
                        <c:v>-0.58049320000000004</c:v>
                      </c:pt>
                      <c:pt idx="4413">
                        <c:v>-0.56799319999999998</c:v>
                      </c:pt>
                      <c:pt idx="4414">
                        <c:v>-0.55549320000000002</c:v>
                      </c:pt>
                      <c:pt idx="4415">
                        <c:v>-0.54299319999999995</c:v>
                      </c:pt>
                      <c:pt idx="4416">
                        <c:v>-0.53049310000000005</c:v>
                      </c:pt>
                      <c:pt idx="4417">
                        <c:v>-0.51799320000000004</c:v>
                      </c:pt>
                      <c:pt idx="4418">
                        <c:v>-0.50549319999999998</c:v>
                      </c:pt>
                      <c:pt idx="4419">
                        <c:v>-0.49299310000000002</c:v>
                      </c:pt>
                      <c:pt idx="4420">
                        <c:v>-0.48049320000000001</c:v>
                      </c:pt>
                      <c:pt idx="4421">
                        <c:v>-0.4679932</c:v>
                      </c:pt>
                      <c:pt idx="4422">
                        <c:v>-0.45549319999999999</c:v>
                      </c:pt>
                      <c:pt idx="4423">
                        <c:v>-0.44299319999999998</c:v>
                      </c:pt>
                      <c:pt idx="4424">
                        <c:v>-0.43049310000000002</c:v>
                      </c:pt>
                      <c:pt idx="4425">
                        <c:v>-0.41799320000000001</c:v>
                      </c:pt>
                      <c:pt idx="4426">
                        <c:v>-0.4054932</c:v>
                      </c:pt>
                      <c:pt idx="4427">
                        <c:v>-0.39299319999999999</c:v>
                      </c:pt>
                      <c:pt idx="4428">
                        <c:v>-0.38049319999999998</c:v>
                      </c:pt>
                      <c:pt idx="4429">
                        <c:v>-0.36799310000000002</c:v>
                      </c:pt>
                      <c:pt idx="4430">
                        <c:v>-0.35549320000000001</c:v>
                      </c:pt>
                      <c:pt idx="4431">
                        <c:v>-0.3429932</c:v>
                      </c:pt>
                      <c:pt idx="4432">
                        <c:v>-0.33049319999999999</c:v>
                      </c:pt>
                      <c:pt idx="4433">
                        <c:v>-0.31799319999999998</c:v>
                      </c:pt>
                      <c:pt idx="4434">
                        <c:v>-0.30549310000000002</c:v>
                      </c:pt>
                      <c:pt idx="4435">
                        <c:v>-0.29299320000000001</c:v>
                      </c:pt>
                      <c:pt idx="4436">
                        <c:v>-0.2804932</c:v>
                      </c:pt>
                      <c:pt idx="4437">
                        <c:v>-0.26799319999999999</c:v>
                      </c:pt>
                      <c:pt idx="4438">
                        <c:v>-0.25549319999999998</c:v>
                      </c:pt>
                      <c:pt idx="4439">
                        <c:v>-0.24299319999999999</c:v>
                      </c:pt>
                      <c:pt idx="4440">
                        <c:v>-0.23049320000000001</c:v>
                      </c:pt>
                      <c:pt idx="4441">
                        <c:v>-0.2179932</c:v>
                      </c:pt>
                      <c:pt idx="4442">
                        <c:v>-0.20549319999999999</c:v>
                      </c:pt>
                      <c:pt idx="4443">
                        <c:v>-0.1929932</c:v>
                      </c:pt>
                      <c:pt idx="4444">
                        <c:v>-0.18049319999999999</c:v>
                      </c:pt>
                      <c:pt idx="4445">
                        <c:v>-0.16799320000000001</c:v>
                      </c:pt>
                      <c:pt idx="4446">
                        <c:v>-0.1554932</c:v>
                      </c:pt>
                      <c:pt idx="4447">
                        <c:v>-0.14299319999999999</c:v>
                      </c:pt>
                      <c:pt idx="4448">
                        <c:v>-0.1304932</c:v>
                      </c:pt>
                      <c:pt idx="4449">
                        <c:v>-0.11799320000000001</c:v>
                      </c:pt>
                      <c:pt idx="4450">
                        <c:v>-0.1054932</c:v>
                      </c:pt>
                      <c:pt idx="4451">
                        <c:v>-9.2993160000000005E-2</c:v>
                      </c:pt>
                      <c:pt idx="4452">
                        <c:v>-8.0493159999999994E-2</c:v>
                      </c:pt>
                      <c:pt idx="4453">
                        <c:v>-6.7993159999999997E-2</c:v>
                      </c:pt>
                      <c:pt idx="4454">
                        <c:v>-5.549316E-2</c:v>
                      </c:pt>
                      <c:pt idx="4455">
                        <c:v>-4.2993160000000002E-2</c:v>
                      </c:pt>
                      <c:pt idx="4456">
                        <c:v>-3.0493159999999998E-2</c:v>
                      </c:pt>
                      <c:pt idx="4457">
                        <c:v>-1.7993160000000001E-2</c:v>
                      </c:pt>
                      <c:pt idx="4458">
                        <c:v>-5.4931609999999999E-3</c:v>
                      </c:pt>
                      <c:pt idx="4459">
                        <c:v>7.0068389999999999E-3</c:v>
                      </c:pt>
                      <c:pt idx="4460">
                        <c:v>1.9506840000000001E-2</c:v>
                      </c:pt>
                      <c:pt idx="4461">
                        <c:v>3.2006840000000002E-2</c:v>
                      </c:pt>
                      <c:pt idx="4462">
                        <c:v>4.4506839999999999E-2</c:v>
                      </c:pt>
                      <c:pt idx="4463">
                        <c:v>5.7006840000000003E-2</c:v>
                      </c:pt>
                      <c:pt idx="4464">
                        <c:v>6.950684E-2</c:v>
                      </c:pt>
                      <c:pt idx="4465">
                        <c:v>8.2006839999999998E-2</c:v>
                      </c:pt>
                      <c:pt idx="4466">
                        <c:v>9.4506839999999995E-2</c:v>
                      </c:pt>
                      <c:pt idx="4467">
                        <c:v>0.1070068</c:v>
                      </c:pt>
                      <c:pt idx="4468">
                        <c:v>0.1195068</c:v>
                      </c:pt>
                      <c:pt idx="4469">
                        <c:v>0.13200680000000001</c:v>
                      </c:pt>
                      <c:pt idx="4470">
                        <c:v>0.14450679999999999</c:v>
                      </c:pt>
                      <c:pt idx="4471">
                        <c:v>0.1570068</c:v>
                      </c:pt>
                      <c:pt idx="4472">
                        <c:v>0.16950680000000001</c:v>
                      </c:pt>
                      <c:pt idx="4473">
                        <c:v>0.1820068</c:v>
                      </c:pt>
                      <c:pt idx="4474">
                        <c:v>0.19450680000000001</c:v>
                      </c:pt>
                      <c:pt idx="4475">
                        <c:v>0.20700679999999999</c:v>
                      </c:pt>
                      <c:pt idx="4476">
                        <c:v>0.2195068</c:v>
                      </c:pt>
                      <c:pt idx="4477">
                        <c:v>0.23200680000000001</c:v>
                      </c:pt>
                      <c:pt idx="4478">
                        <c:v>0.2445068</c:v>
                      </c:pt>
                      <c:pt idx="4479">
                        <c:v>0.25700689999999998</c:v>
                      </c:pt>
                      <c:pt idx="4480">
                        <c:v>0.26950679999999999</c:v>
                      </c:pt>
                      <c:pt idx="4481">
                        <c:v>0.2820068</c:v>
                      </c:pt>
                      <c:pt idx="4482">
                        <c:v>0.29450680000000001</c:v>
                      </c:pt>
                      <c:pt idx="4483">
                        <c:v>0.30700680000000002</c:v>
                      </c:pt>
                      <c:pt idx="4484">
                        <c:v>0.31950689999999998</c:v>
                      </c:pt>
                      <c:pt idx="4485">
                        <c:v>0.33200679999999999</c:v>
                      </c:pt>
                      <c:pt idx="4486">
                        <c:v>0.3445068</c:v>
                      </c:pt>
                      <c:pt idx="4487">
                        <c:v>0.35700680000000001</c:v>
                      </c:pt>
                      <c:pt idx="4488">
                        <c:v>0.36950680000000002</c:v>
                      </c:pt>
                      <c:pt idx="4489">
                        <c:v>0.38200689999999998</c:v>
                      </c:pt>
                      <c:pt idx="4490">
                        <c:v>0.39450679999999999</c:v>
                      </c:pt>
                      <c:pt idx="4491">
                        <c:v>0.4070068</c:v>
                      </c:pt>
                      <c:pt idx="4492">
                        <c:v>0.41950680000000001</c:v>
                      </c:pt>
                      <c:pt idx="4493">
                        <c:v>0.43200680000000002</c:v>
                      </c:pt>
                      <c:pt idx="4494">
                        <c:v>0.44450689999999998</c:v>
                      </c:pt>
                      <c:pt idx="4495">
                        <c:v>0.45700679999999999</c:v>
                      </c:pt>
                      <c:pt idx="4496">
                        <c:v>0.4695068</c:v>
                      </c:pt>
                      <c:pt idx="4497">
                        <c:v>0.48200680000000001</c:v>
                      </c:pt>
                      <c:pt idx="4498">
                        <c:v>0.49450680000000002</c:v>
                      </c:pt>
                      <c:pt idx="4499">
                        <c:v>0.50700679999999998</c:v>
                      </c:pt>
                      <c:pt idx="4500">
                        <c:v>0.51950680000000005</c:v>
                      </c:pt>
                      <c:pt idx="4501">
                        <c:v>0.53200689999999995</c:v>
                      </c:pt>
                      <c:pt idx="4502">
                        <c:v>0.54450679999999996</c:v>
                      </c:pt>
                      <c:pt idx="4503">
                        <c:v>0.55700680000000002</c:v>
                      </c:pt>
                      <c:pt idx="4504">
                        <c:v>0.56950679999999998</c:v>
                      </c:pt>
                      <c:pt idx="4505">
                        <c:v>0.58200680000000005</c:v>
                      </c:pt>
                      <c:pt idx="4506">
                        <c:v>0.59450689999999995</c:v>
                      </c:pt>
                      <c:pt idx="4507">
                        <c:v>0.60700679999999996</c:v>
                      </c:pt>
                      <c:pt idx="4508">
                        <c:v>0.61950680000000002</c:v>
                      </c:pt>
                      <c:pt idx="4509">
                        <c:v>0.63200679999999998</c:v>
                      </c:pt>
                      <c:pt idx="4510">
                        <c:v>0.64450680000000005</c:v>
                      </c:pt>
                      <c:pt idx="4511">
                        <c:v>0.65700689999999995</c:v>
                      </c:pt>
                      <c:pt idx="4512">
                        <c:v>0.66950679999999996</c:v>
                      </c:pt>
                      <c:pt idx="4513">
                        <c:v>0.68200680000000002</c:v>
                      </c:pt>
                      <c:pt idx="4514">
                        <c:v>0.69450679999999998</c:v>
                      </c:pt>
                      <c:pt idx="4515">
                        <c:v>0.70700680000000005</c:v>
                      </c:pt>
                      <c:pt idx="4516">
                        <c:v>0.71950689999999995</c:v>
                      </c:pt>
                      <c:pt idx="4517">
                        <c:v>0.73200679999999996</c:v>
                      </c:pt>
                      <c:pt idx="4518">
                        <c:v>0.74450680000000002</c:v>
                      </c:pt>
                      <c:pt idx="4519">
                        <c:v>0.75700679999999998</c:v>
                      </c:pt>
                      <c:pt idx="4520">
                        <c:v>0.76950680000000005</c:v>
                      </c:pt>
                      <c:pt idx="4521">
                        <c:v>0.78200689999999995</c:v>
                      </c:pt>
                      <c:pt idx="4522">
                        <c:v>0.79450679999999996</c:v>
                      </c:pt>
                      <c:pt idx="4523">
                        <c:v>0.80700680000000002</c:v>
                      </c:pt>
                      <c:pt idx="4524">
                        <c:v>0.81950679999999998</c:v>
                      </c:pt>
                      <c:pt idx="4525">
                        <c:v>0.83200680000000005</c:v>
                      </c:pt>
                      <c:pt idx="4526">
                        <c:v>0.84450689999999995</c:v>
                      </c:pt>
                      <c:pt idx="4527">
                        <c:v>0.85700679999999996</c:v>
                      </c:pt>
                      <c:pt idx="4528">
                        <c:v>0.86950680000000002</c:v>
                      </c:pt>
                      <c:pt idx="4529">
                        <c:v>0.88200679999999998</c:v>
                      </c:pt>
                      <c:pt idx="4530">
                        <c:v>0.89450680000000005</c:v>
                      </c:pt>
                      <c:pt idx="4531">
                        <c:v>0.90700689999999995</c:v>
                      </c:pt>
                      <c:pt idx="4532">
                        <c:v>0.91950679999999996</c:v>
                      </c:pt>
                      <c:pt idx="4533">
                        <c:v>0.93200680000000002</c:v>
                      </c:pt>
                      <c:pt idx="4534">
                        <c:v>0.94450679999999998</c:v>
                      </c:pt>
                      <c:pt idx="4535">
                        <c:v>0.95700680000000005</c:v>
                      </c:pt>
                      <c:pt idx="4536">
                        <c:v>0.96950689999999995</c:v>
                      </c:pt>
                      <c:pt idx="4537">
                        <c:v>0.98200679999999996</c:v>
                      </c:pt>
                      <c:pt idx="4538">
                        <c:v>0.99450680000000002</c:v>
                      </c:pt>
                      <c:pt idx="4539">
                        <c:v>1.007007</c:v>
                      </c:pt>
                      <c:pt idx="4540">
                        <c:v>1.0195069999999999</c:v>
                      </c:pt>
                      <c:pt idx="4541">
                        <c:v>1.0320069999999999</c:v>
                      </c:pt>
                      <c:pt idx="4542">
                        <c:v>1.0445070000000001</c:v>
                      </c:pt>
                      <c:pt idx="4543">
                        <c:v>1.057007</c:v>
                      </c:pt>
                      <c:pt idx="4544">
                        <c:v>1.069507</c:v>
                      </c:pt>
                      <c:pt idx="4545">
                        <c:v>1.0820069999999999</c:v>
                      </c:pt>
                      <c:pt idx="4546">
                        <c:v>1.0945069999999999</c:v>
                      </c:pt>
                      <c:pt idx="4547">
                        <c:v>1.1070070000000001</c:v>
                      </c:pt>
                      <c:pt idx="4548">
                        <c:v>1.119507</c:v>
                      </c:pt>
                      <c:pt idx="4549">
                        <c:v>1.132007</c:v>
                      </c:pt>
                      <c:pt idx="4550">
                        <c:v>1.1445069999999999</c:v>
                      </c:pt>
                      <c:pt idx="4551">
                        <c:v>1.1570069999999999</c:v>
                      </c:pt>
                      <c:pt idx="4552">
                        <c:v>1.1695070000000001</c:v>
                      </c:pt>
                      <c:pt idx="4553">
                        <c:v>1.182007</c:v>
                      </c:pt>
                      <c:pt idx="4554">
                        <c:v>1.194507</c:v>
                      </c:pt>
                      <c:pt idx="4555">
                        <c:v>1.2070069999999999</c:v>
                      </c:pt>
                      <c:pt idx="4556">
                        <c:v>1.2195069999999999</c:v>
                      </c:pt>
                      <c:pt idx="4557">
                        <c:v>1.2320070000000001</c:v>
                      </c:pt>
                      <c:pt idx="4558">
                        <c:v>1.244507</c:v>
                      </c:pt>
                      <c:pt idx="4559">
                        <c:v>1.257007</c:v>
                      </c:pt>
                      <c:pt idx="4560">
                        <c:v>1.2695069999999999</c:v>
                      </c:pt>
                      <c:pt idx="4561">
                        <c:v>1.2820069999999999</c:v>
                      </c:pt>
                      <c:pt idx="4562">
                        <c:v>1.2945070000000001</c:v>
                      </c:pt>
                      <c:pt idx="4563">
                        <c:v>1.307007</c:v>
                      </c:pt>
                      <c:pt idx="4564">
                        <c:v>1.319507</c:v>
                      </c:pt>
                      <c:pt idx="4565">
                        <c:v>1.3320069999999999</c:v>
                      </c:pt>
                      <c:pt idx="4566">
                        <c:v>1.3445069999999999</c:v>
                      </c:pt>
                      <c:pt idx="4567">
                        <c:v>1.3570070000000001</c:v>
                      </c:pt>
                      <c:pt idx="4568">
                        <c:v>1.369507</c:v>
                      </c:pt>
                      <c:pt idx="4569">
                        <c:v>1.382007</c:v>
                      </c:pt>
                      <c:pt idx="4570">
                        <c:v>1.3945069999999999</c:v>
                      </c:pt>
                      <c:pt idx="4571">
                        <c:v>1.4070069999999999</c:v>
                      </c:pt>
                      <c:pt idx="4572">
                        <c:v>1.4195070000000001</c:v>
                      </c:pt>
                      <c:pt idx="4573">
                        <c:v>1.432007</c:v>
                      </c:pt>
                      <c:pt idx="4574">
                        <c:v>1.444507</c:v>
                      </c:pt>
                      <c:pt idx="4575">
                        <c:v>1.4570069999999999</c:v>
                      </c:pt>
                      <c:pt idx="4576">
                        <c:v>1.4695069999999999</c:v>
                      </c:pt>
                      <c:pt idx="4577">
                        <c:v>1.4820070000000001</c:v>
                      </c:pt>
                      <c:pt idx="4578">
                        <c:v>1.494507</c:v>
                      </c:pt>
                      <c:pt idx="4579">
                        <c:v>1.507007</c:v>
                      </c:pt>
                      <c:pt idx="4580">
                        <c:v>1.5195069999999999</c:v>
                      </c:pt>
                      <c:pt idx="4581">
                        <c:v>1.5320069999999999</c:v>
                      </c:pt>
                      <c:pt idx="4582">
                        <c:v>1.5445070000000001</c:v>
                      </c:pt>
                      <c:pt idx="4583">
                        <c:v>1.557007</c:v>
                      </c:pt>
                      <c:pt idx="4584">
                        <c:v>1.569507</c:v>
                      </c:pt>
                      <c:pt idx="4585">
                        <c:v>1.5820069999999999</c:v>
                      </c:pt>
                      <c:pt idx="4586">
                        <c:v>1.5945069999999999</c:v>
                      </c:pt>
                      <c:pt idx="4587">
                        <c:v>1.6070070000000001</c:v>
                      </c:pt>
                      <c:pt idx="4588">
                        <c:v>1.619507</c:v>
                      </c:pt>
                      <c:pt idx="4589">
                        <c:v>1.632007</c:v>
                      </c:pt>
                      <c:pt idx="4590">
                        <c:v>1.6445069999999999</c:v>
                      </c:pt>
                      <c:pt idx="4591">
                        <c:v>1.6570069999999999</c:v>
                      </c:pt>
                      <c:pt idx="4592">
                        <c:v>1.6695070000000001</c:v>
                      </c:pt>
                      <c:pt idx="4593">
                        <c:v>1.682007</c:v>
                      </c:pt>
                      <c:pt idx="4594">
                        <c:v>1.694507</c:v>
                      </c:pt>
                      <c:pt idx="4595">
                        <c:v>1.7070069999999999</c:v>
                      </c:pt>
                      <c:pt idx="4596">
                        <c:v>1.7195069999999999</c:v>
                      </c:pt>
                      <c:pt idx="4597">
                        <c:v>1.7320070000000001</c:v>
                      </c:pt>
                      <c:pt idx="4598">
                        <c:v>1.744507</c:v>
                      </c:pt>
                      <c:pt idx="4599">
                        <c:v>1.757007</c:v>
                      </c:pt>
                      <c:pt idx="4600">
                        <c:v>1.7695069999999999</c:v>
                      </c:pt>
                      <c:pt idx="4601">
                        <c:v>1.7820069999999999</c:v>
                      </c:pt>
                      <c:pt idx="4602">
                        <c:v>1.7945070000000001</c:v>
                      </c:pt>
                      <c:pt idx="4603">
                        <c:v>1.807007</c:v>
                      </c:pt>
                      <c:pt idx="4604">
                        <c:v>1.819507</c:v>
                      </c:pt>
                      <c:pt idx="4605">
                        <c:v>1.8320069999999999</c:v>
                      </c:pt>
                      <c:pt idx="4606">
                        <c:v>1.8445069999999999</c:v>
                      </c:pt>
                      <c:pt idx="4607">
                        <c:v>1.8570070000000001</c:v>
                      </c:pt>
                      <c:pt idx="4608">
                        <c:v>1.869507</c:v>
                      </c:pt>
                      <c:pt idx="4609">
                        <c:v>1.882007</c:v>
                      </c:pt>
                      <c:pt idx="4610">
                        <c:v>1.8945069999999999</c:v>
                      </c:pt>
                      <c:pt idx="4611">
                        <c:v>1.9070069999999999</c:v>
                      </c:pt>
                      <c:pt idx="4612">
                        <c:v>1.9195070000000001</c:v>
                      </c:pt>
                      <c:pt idx="4613">
                        <c:v>1.932007</c:v>
                      </c:pt>
                      <c:pt idx="4614">
                        <c:v>1.944507</c:v>
                      </c:pt>
                      <c:pt idx="4615">
                        <c:v>1.9570069999999999</c:v>
                      </c:pt>
                      <c:pt idx="4616">
                        <c:v>1.9695069999999999</c:v>
                      </c:pt>
                      <c:pt idx="4617">
                        <c:v>1.9820070000000001</c:v>
                      </c:pt>
                      <c:pt idx="4618">
                        <c:v>1.994507</c:v>
                      </c:pt>
                      <c:pt idx="4619">
                        <c:v>2.0070070000000002</c:v>
                      </c:pt>
                      <c:pt idx="4620">
                        <c:v>2.0195069999999999</c:v>
                      </c:pt>
                      <c:pt idx="4621">
                        <c:v>2.0320070000000001</c:v>
                      </c:pt>
                      <c:pt idx="4622">
                        <c:v>2.0445069999999999</c:v>
                      </c:pt>
                      <c:pt idx="4623">
                        <c:v>2.057007</c:v>
                      </c:pt>
                      <c:pt idx="4624">
                        <c:v>2.0695070000000002</c:v>
                      </c:pt>
                      <c:pt idx="4625">
                        <c:v>2.0820069999999999</c:v>
                      </c:pt>
                      <c:pt idx="4626">
                        <c:v>2.0945070000000001</c:v>
                      </c:pt>
                      <c:pt idx="4627">
                        <c:v>2.1070069999999999</c:v>
                      </c:pt>
                      <c:pt idx="4628">
                        <c:v>2.119507</c:v>
                      </c:pt>
                      <c:pt idx="4629">
                        <c:v>2.1320070000000002</c:v>
                      </c:pt>
                      <c:pt idx="4630">
                        <c:v>2.1445069999999999</c:v>
                      </c:pt>
                      <c:pt idx="4631">
                        <c:v>2.1570070000000001</c:v>
                      </c:pt>
                      <c:pt idx="4632">
                        <c:v>2.1695069999999999</c:v>
                      </c:pt>
                      <c:pt idx="4633">
                        <c:v>2.182007</c:v>
                      </c:pt>
                      <c:pt idx="4634">
                        <c:v>2.1945070000000002</c:v>
                      </c:pt>
                      <c:pt idx="4635">
                        <c:v>2.2070069999999999</c:v>
                      </c:pt>
                      <c:pt idx="4636">
                        <c:v>2.2195070000000001</c:v>
                      </c:pt>
                      <c:pt idx="4637">
                        <c:v>2.2320069999999999</c:v>
                      </c:pt>
                      <c:pt idx="4638">
                        <c:v>2.244507</c:v>
                      </c:pt>
                      <c:pt idx="4639">
                        <c:v>2.2570070000000002</c:v>
                      </c:pt>
                      <c:pt idx="4640">
                        <c:v>2.2695069999999999</c:v>
                      </c:pt>
                      <c:pt idx="4641">
                        <c:v>2.2820070000000001</c:v>
                      </c:pt>
                      <c:pt idx="4642">
                        <c:v>2.2945069999999999</c:v>
                      </c:pt>
                      <c:pt idx="4643">
                        <c:v>2.307007</c:v>
                      </c:pt>
                      <c:pt idx="4644">
                        <c:v>2.3195070000000002</c:v>
                      </c:pt>
                      <c:pt idx="4645">
                        <c:v>2.3320069999999999</c:v>
                      </c:pt>
                      <c:pt idx="4646">
                        <c:v>2.3445070000000001</c:v>
                      </c:pt>
                      <c:pt idx="4647">
                        <c:v>2.3570069999999999</c:v>
                      </c:pt>
                      <c:pt idx="4648">
                        <c:v>2.369507</c:v>
                      </c:pt>
                      <c:pt idx="4649">
                        <c:v>2.3820070000000002</c:v>
                      </c:pt>
                      <c:pt idx="4650">
                        <c:v>2.3945069999999999</c:v>
                      </c:pt>
                      <c:pt idx="4651">
                        <c:v>2.4070070000000001</c:v>
                      </c:pt>
                      <c:pt idx="4652">
                        <c:v>2.4195069999999999</c:v>
                      </c:pt>
                      <c:pt idx="4653">
                        <c:v>2.432007</c:v>
                      </c:pt>
                      <c:pt idx="4654">
                        <c:v>2.4445070000000002</c:v>
                      </c:pt>
                      <c:pt idx="4655">
                        <c:v>2.4570069999999999</c:v>
                      </c:pt>
                      <c:pt idx="4656">
                        <c:v>2.4695070000000001</c:v>
                      </c:pt>
                      <c:pt idx="4657">
                        <c:v>2.4820069999999999</c:v>
                      </c:pt>
                      <c:pt idx="4658">
                        <c:v>2.494507</c:v>
                      </c:pt>
                      <c:pt idx="4659">
                        <c:v>2.4820069999999999</c:v>
                      </c:pt>
                      <c:pt idx="4660">
                        <c:v>2.4695070000000001</c:v>
                      </c:pt>
                      <c:pt idx="4661">
                        <c:v>2.4570069999999999</c:v>
                      </c:pt>
                      <c:pt idx="4662">
                        <c:v>2.4445070000000002</c:v>
                      </c:pt>
                      <c:pt idx="4663">
                        <c:v>2.432007</c:v>
                      </c:pt>
                      <c:pt idx="4664">
                        <c:v>2.4195069999999999</c:v>
                      </c:pt>
                      <c:pt idx="4665">
                        <c:v>2.4070070000000001</c:v>
                      </c:pt>
                      <c:pt idx="4666">
                        <c:v>2.3945069999999999</c:v>
                      </c:pt>
                      <c:pt idx="4667">
                        <c:v>2.3820070000000002</c:v>
                      </c:pt>
                      <c:pt idx="4668">
                        <c:v>2.369507</c:v>
                      </c:pt>
                      <c:pt idx="4669">
                        <c:v>2.3570069999999999</c:v>
                      </c:pt>
                      <c:pt idx="4670">
                        <c:v>2.3445070000000001</c:v>
                      </c:pt>
                      <c:pt idx="4671">
                        <c:v>2.3320069999999999</c:v>
                      </c:pt>
                      <c:pt idx="4672">
                        <c:v>2.3195070000000002</c:v>
                      </c:pt>
                      <c:pt idx="4673">
                        <c:v>2.307007</c:v>
                      </c:pt>
                      <c:pt idx="4674">
                        <c:v>2.2945069999999999</c:v>
                      </c:pt>
                      <c:pt idx="4675">
                        <c:v>2.2820070000000001</c:v>
                      </c:pt>
                      <c:pt idx="4676">
                        <c:v>2.2695069999999999</c:v>
                      </c:pt>
                      <c:pt idx="4677">
                        <c:v>2.2570070000000002</c:v>
                      </c:pt>
                      <c:pt idx="4678">
                        <c:v>2.244507</c:v>
                      </c:pt>
                      <c:pt idx="4679">
                        <c:v>2.2320069999999999</c:v>
                      </c:pt>
                      <c:pt idx="4680">
                        <c:v>2.2195070000000001</c:v>
                      </c:pt>
                      <c:pt idx="4681">
                        <c:v>2.2070069999999999</c:v>
                      </c:pt>
                      <c:pt idx="4682">
                        <c:v>2.1945070000000002</c:v>
                      </c:pt>
                      <c:pt idx="4683">
                        <c:v>2.182007</c:v>
                      </c:pt>
                      <c:pt idx="4684">
                        <c:v>2.1695069999999999</c:v>
                      </c:pt>
                      <c:pt idx="4685">
                        <c:v>2.1570070000000001</c:v>
                      </c:pt>
                      <c:pt idx="4686">
                        <c:v>2.1445069999999999</c:v>
                      </c:pt>
                      <c:pt idx="4687">
                        <c:v>2.1320070000000002</c:v>
                      </c:pt>
                      <c:pt idx="4688">
                        <c:v>2.119507</c:v>
                      </c:pt>
                      <c:pt idx="4689">
                        <c:v>2.1070069999999999</c:v>
                      </c:pt>
                      <c:pt idx="4690">
                        <c:v>2.0945070000000001</c:v>
                      </c:pt>
                      <c:pt idx="4691">
                        <c:v>2.0820069999999999</c:v>
                      </c:pt>
                      <c:pt idx="4692">
                        <c:v>2.0695070000000002</c:v>
                      </c:pt>
                      <c:pt idx="4693">
                        <c:v>2.057007</c:v>
                      </c:pt>
                      <c:pt idx="4694">
                        <c:v>2.0445069999999999</c:v>
                      </c:pt>
                      <c:pt idx="4695">
                        <c:v>2.0320070000000001</c:v>
                      </c:pt>
                      <c:pt idx="4696">
                        <c:v>2.0195069999999999</c:v>
                      </c:pt>
                      <c:pt idx="4697">
                        <c:v>2.0070070000000002</c:v>
                      </c:pt>
                      <c:pt idx="4698">
                        <c:v>1.994507</c:v>
                      </c:pt>
                      <c:pt idx="4699">
                        <c:v>1.9820070000000001</c:v>
                      </c:pt>
                      <c:pt idx="4700">
                        <c:v>1.9695069999999999</c:v>
                      </c:pt>
                      <c:pt idx="4701">
                        <c:v>1.9570069999999999</c:v>
                      </c:pt>
                      <c:pt idx="4702">
                        <c:v>1.944507</c:v>
                      </c:pt>
                      <c:pt idx="4703">
                        <c:v>1.932007</c:v>
                      </c:pt>
                      <c:pt idx="4704">
                        <c:v>1.9195070000000001</c:v>
                      </c:pt>
                      <c:pt idx="4705">
                        <c:v>1.9070069999999999</c:v>
                      </c:pt>
                      <c:pt idx="4706">
                        <c:v>1.8945069999999999</c:v>
                      </c:pt>
                      <c:pt idx="4707">
                        <c:v>1.882007</c:v>
                      </c:pt>
                      <c:pt idx="4708">
                        <c:v>1.869507</c:v>
                      </c:pt>
                      <c:pt idx="4709">
                        <c:v>1.8570070000000001</c:v>
                      </c:pt>
                      <c:pt idx="4710">
                        <c:v>1.8445069999999999</c:v>
                      </c:pt>
                      <c:pt idx="4711">
                        <c:v>1.8320069999999999</c:v>
                      </c:pt>
                      <c:pt idx="4712">
                        <c:v>1.819507</c:v>
                      </c:pt>
                      <c:pt idx="4713">
                        <c:v>1.807007</c:v>
                      </c:pt>
                      <c:pt idx="4714">
                        <c:v>1.7945070000000001</c:v>
                      </c:pt>
                      <c:pt idx="4715">
                        <c:v>1.7820069999999999</c:v>
                      </c:pt>
                      <c:pt idx="4716">
                        <c:v>1.7695069999999999</c:v>
                      </c:pt>
                      <c:pt idx="4717">
                        <c:v>1.757007</c:v>
                      </c:pt>
                      <c:pt idx="4718">
                        <c:v>1.744507</c:v>
                      </c:pt>
                      <c:pt idx="4719">
                        <c:v>1.7320070000000001</c:v>
                      </c:pt>
                      <c:pt idx="4720">
                        <c:v>1.7195069999999999</c:v>
                      </c:pt>
                      <c:pt idx="4721">
                        <c:v>1.7070069999999999</c:v>
                      </c:pt>
                      <c:pt idx="4722">
                        <c:v>1.694507</c:v>
                      </c:pt>
                      <c:pt idx="4723">
                        <c:v>1.682007</c:v>
                      </c:pt>
                      <c:pt idx="4724">
                        <c:v>1.6695070000000001</c:v>
                      </c:pt>
                      <c:pt idx="4725">
                        <c:v>1.6570069999999999</c:v>
                      </c:pt>
                      <c:pt idx="4726">
                        <c:v>1.6445069999999999</c:v>
                      </c:pt>
                      <c:pt idx="4727">
                        <c:v>1.632007</c:v>
                      </c:pt>
                      <c:pt idx="4728">
                        <c:v>1.619507</c:v>
                      </c:pt>
                      <c:pt idx="4729">
                        <c:v>1.6070070000000001</c:v>
                      </c:pt>
                      <c:pt idx="4730">
                        <c:v>1.5945069999999999</c:v>
                      </c:pt>
                      <c:pt idx="4731">
                        <c:v>1.5820069999999999</c:v>
                      </c:pt>
                      <c:pt idx="4732">
                        <c:v>1.569507</c:v>
                      </c:pt>
                      <c:pt idx="4733">
                        <c:v>1.557007</c:v>
                      </c:pt>
                      <c:pt idx="4734">
                        <c:v>1.5445070000000001</c:v>
                      </c:pt>
                      <c:pt idx="4735">
                        <c:v>1.5320069999999999</c:v>
                      </c:pt>
                      <c:pt idx="4736">
                        <c:v>1.5195069999999999</c:v>
                      </c:pt>
                      <c:pt idx="4737">
                        <c:v>1.507007</c:v>
                      </c:pt>
                      <c:pt idx="4738">
                        <c:v>1.494507</c:v>
                      </c:pt>
                      <c:pt idx="4739">
                        <c:v>1.4820070000000001</c:v>
                      </c:pt>
                      <c:pt idx="4740">
                        <c:v>1.4695069999999999</c:v>
                      </c:pt>
                      <c:pt idx="4741">
                        <c:v>1.4570069999999999</c:v>
                      </c:pt>
                      <c:pt idx="4742">
                        <c:v>1.444507</c:v>
                      </c:pt>
                      <c:pt idx="4743">
                        <c:v>1.432007</c:v>
                      </c:pt>
                      <c:pt idx="4744">
                        <c:v>1.4195070000000001</c:v>
                      </c:pt>
                      <c:pt idx="4745">
                        <c:v>1.4070069999999999</c:v>
                      </c:pt>
                      <c:pt idx="4746">
                        <c:v>1.3945069999999999</c:v>
                      </c:pt>
                      <c:pt idx="4747">
                        <c:v>1.382007</c:v>
                      </c:pt>
                      <c:pt idx="4748">
                        <c:v>1.369507</c:v>
                      </c:pt>
                      <c:pt idx="4749">
                        <c:v>1.3570070000000001</c:v>
                      </c:pt>
                      <c:pt idx="4750">
                        <c:v>1.3445069999999999</c:v>
                      </c:pt>
                      <c:pt idx="4751">
                        <c:v>1.3320069999999999</c:v>
                      </c:pt>
                      <c:pt idx="4752">
                        <c:v>1.319507</c:v>
                      </c:pt>
                      <c:pt idx="4753">
                        <c:v>1.307007</c:v>
                      </c:pt>
                      <c:pt idx="4754">
                        <c:v>1.2945070000000001</c:v>
                      </c:pt>
                      <c:pt idx="4755">
                        <c:v>1.2820069999999999</c:v>
                      </c:pt>
                      <c:pt idx="4756">
                        <c:v>1.2695069999999999</c:v>
                      </c:pt>
                      <c:pt idx="4757">
                        <c:v>1.257007</c:v>
                      </c:pt>
                      <c:pt idx="4758">
                        <c:v>1.244507</c:v>
                      </c:pt>
                      <c:pt idx="4759">
                        <c:v>1.2320070000000001</c:v>
                      </c:pt>
                      <c:pt idx="4760">
                        <c:v>1.2195069999999999</c:v>
                      </c:pt>
                      <c:pt idx="4761">
                        <c:v>1.2070069999999999</c:v>
                      </c:pt>
                      <c:pt idx="4762">
                        <c:v>1.194507</c:v>
                      </c:pt>
                      <c:pt idx="4763">
                        <c:v>1.182007</c:v>
                      </c:pt>
                      <c:pt idx="4764">
                        <c:v>1.1695070000000001</c:v>
                      </c:pt>
                      <c:pt idx="4765">
                        <c:v>1.1570069999999999</c:v>
                      </c:pt>
                      <c:pt idx="4766">
                        <c:v>1.1445069999999999</c:v>
                      </c:pt>
                      <c:pt idx="4767">
                        <c:v>1.132007</c:v>
                      </c:pt>
                      <c:pt idx="4768">
                        <c:v>1.119507</c:v>
                      </c:pt>
                      <c:pt idx="4769">
                        <c:v>1.1070070000000001</c:v>
                      </c:pt>
                      <c:pt idx="4770">
                        <c:v>1.0945069999999999</c:v>
                      </c:pt>
                      <c:pt idx="4771">
                        <c:v>1.0820069999999999</c:v>
                      </c:pt>
                      <c:pt idx="4772">
                        <c:v>1.069507</c:v>
                      </c:pt>
                      <c:pt idx="4773">
                        <c:v>1.057007</c:v>
                      </c:pt>
                      <c:pt idx="4774">
                        <c:v>1.0445070000000001</c:v>
                      </c:pt>
                      <c:pt idx="4775">
                        <c:v>1.0320069999999999</c:v>
                      </c:pt>
                      <c:pt idx="4776">
                        <c:v>1.0195069999999999</c:v>
                      </c:pt>
                      <c:pt idx="4777">
                        <c:v>1.007007</c:v>
                      </c:pt>
                      <c:pt idx="4778">
                        <c:v>0.99450680000000002</c:v>
                      </c:pt>
                      <c:pt idx="4779">
                        <c:v>0.98200679999999996</c:v>
                      </c:pt>
                      <c:pt idx="4780">
                        <c:v>0.96950689999999995</c:v>
                      </c:pt>
                      <c:pt idx="4781">
                        <c:v>0.95700680000000005</c:v>
                      </c:pt>
                      <c:pt idx="4782">
                        <c:v>0.94450679999999998</c:v>
                      </c:pt>
                      <c:pt idx="4783">
                        <c:v>0.93200680000000002</c:v>
                      </c:pt>
                      <c:pt idx="4784">
                        <c:v>0.91950679999999996</c:v>
                      </c:pt>
                      <c:pt idx="4785">
                        <c:v>0.90700689999999995</c:v>
                      </c:pt>
                      <c:pt idx="4786">
                        <c:v>0.89450680000000005</c:v>
                      </c:pt>
                      <c:pt idx="4787">
                        <c:v>0.88200679999999998</c:v>
                      </c:pt>
                      <c:pt idx="4788">
                        <c:v>0.86950680000000002</c:v>
                      </c:pt>
                      <c:pt idx="4789">
                        <c:v>0.85700679999999996</c:v>
                      </c:pt>
                      <c:pt idx="4790">
                        <c:v>0.84450689999999995</c:v>
                      </c:pt>
                      <c:pt idx="4791">
                        <c:v>0.83200680000000005</c:v>
                      </c:pt>
                      <c:pt idx="4792">
                        <c:v>0.81950679999999998</c:v>
                      </c:pt>
                      <c:pt idx="4793">
                        <c:v>0.80700680000000002</c:v>
                      </c:pt>
                      <c:pt idx="4794">
                        <c:v>0.79450679999999996</c:v>
                      </c:pt>
                      <c:pt idx="4795">
                        <c:v>0.78200689999999995</c:v>
                      </c:pt>
                      <c:pt idx="4796">
                        <c:v>0.76950680000000005</c:v>
                      </c:pt>
                      <c:pt idx="4797">
                        <c:v>0.75700679999999998</c:v>
                      </c:pt>
                      <c:pt idx="4798">
                        <c:v>0.74450680000000002</c:v>
                      </c:pt>
                      <c:pt idx="4799">
                        <c:v>0.73200679999999996</c:v>
                      </c:pt>
                      <c:pt idx="4800">
                        <c:v>0.71950689999999995</c:v>
                      </c:pt>
                      <c:pt idx="4801">
                        <c:v>0.70700680000000005</c:v>
                      </c:pt>
                      <c:pt idx="4802">
                        <c:v>0.69450679999999998</c:v>
                      </c:pt>
                      <c:pt idx="4803">
                        <c:v>0.68200680000000002</c:v>
                      </c:pt>
                      <c:pt idx="4804">
                        <c:v>0.66950679999999996</c:v>
                      </c:pt>
                      <c:pt idx="4805">
                        <c:v>0.65700689999999995</c:v>
                      </c:pt>
                      <c:pt idx="4806">
                        <c:v>0.64450680000000005</c:v>
                      </c:pt>
                      <c:pt idx="4807">
                        <c:v>0.63200679999999998</c:v>
                      </c:pt>
                      <c:pt idx="4808">
                        <c:v>0.61950680000000002</c:v>
                      </c:pt>
                      <c:pt idx="4809">
                        <c:v>0.60700679999999996</c:v>
                      </c:pt>
                      <c:pt idx="4810">
                        <c:v>0.59450689999999995</c:v>
                      </c:pt>
                      <c:pt idx="4811">
                        <c:v>0.58200680000000005</c:v>
                      </c:pt>
                      <c:pt idx="4812">
                        <c:v>0.56950679999999998</c:v>
                      </c:pt>
                      <c:pt idx="4813">
                        <c:v>0.55700680000000002</c:v>
                      </c:pt>
                      <c:pt idx="4814">
                        <c:v>0.54450679999999996</c:v>
                      </c:pt>
                      <c:pt idx="4815">
                        <c:v>0.53200689999999995</c:v>
                      </c:pt>
                      <c:pt idx="4816">
                        <c:v>0.51950680000000005</c:v>
                      </c:pt>
                      <c:pt idx="4817">
                        <c:v>0.50700679999999998</c:v>
                      </c:pt>
                      <c:pt idx="4818">
                        <c:v>0.49450680000000002</c:v>
                      </c:pt>
                      <c:pt idx="4819">
                        <c:v>0.48200680000000001</c:v>
                      </c:pt>
                      <c:pt idx="4820">
                        <c:v>0.4695068</c:v>
                      </c:pt>
                      <c:pt idx="4821">
                        <c:v>0.45700679999999999</c:v>
                      </c:pt>
                      <c:pt idx="4822">
                        <c:v>0.44450689999999998</c:v>
                      </c:pt>
                      <c:pt idx="4823">
                        <c:v>0.43200680000000002</c:v>
                      </c:pt>
                      <c:pt idx="4824">
                        <c:v>0.41950680000000001</c:v>
                      </c:pt>
                      <c:pt idx="4825">
                        <c:v>0.4070068</c:v>
                      </c:pt>
                      <c:pt idx="4826">
                        <c:v>0.39450679999999999</c:v>
                      </c:pt>
                      <c:pt idx="4827">
                        <c:v>0.38200689999999998</c:v>
                      </c:pt>
                      <c:pt idx="4828">
                        <c:v>0.36950680000000002</c:v>
                      </c:pt>
                      <c:pt idx="4829">
                        <c:v>0.35700680000000001</c:v>
                      </c:pt>
                      <c:pt idx="4830">
                        <c:v>0.3445068</c:v>
                      </c:pt>
                      <c:pt idx="4831">
                        <c:v>0.33200679999999999</c:v>
                      </c:pt>
                      <c:pt idx="4832">
                        <c:v>0.31950689999999998</c:v>
                      </c:pt>
                      <c:pt idx="4833">
                        <c:v>0.30700680000000002</c:v>
                      </c:pt>
                      <c:pt idx="4834">
                        <c:v>0.29450680000000001</c:v>
                      </c:pt>
                      <c:pt idx="4835">
                        <c:v>0.2820068</c:v>
                      </c:pt>
                      <c:pt idx="4836">
                        <c:v>0.26950679999999999</c:v>
                      </c:pt>
                      <c:pt idx="4837">
                        <c:v>0.25700689999999998</c:v>
                      </c:pt>
                      <c:pt idx="4838">
                        <c:v>0.2445068</c:v>
                      </c:pt>
                      <c:pt idx="4839">
                        <c:v>0.23200680000000001</c:v>
                      </c:pt>
                      <c:pt idx="4840">
                        <c:v>0.2195068</c:v>
                      </c:pt>
                      <c:pt idx="4841">
                        <c:v>0.20700679999999999</c:v>
                      </c:pt>
                      <c:pt idx="4842">
                        <c:v>0.19450680000000001</c:v>
                      </c:pt>
                      <c:pt idx="4843">
                        <c:v>0.1820068</c:v>
                      </c:pt>
                      <c:pt idx="4844">
                        <c:v>0.16950680000000001</c:v>
                      </c:pt>
                      <c:pt idx="4845">
                        <c:v>0.1570068</c:v>
                      </c:pt>
                      <c:pt idx="4846">
                        <c:v>0.14450679999999999</c:v>
                      </c:pt>
                      <c:pt idx="4847">
                        <c:v>0.13200680000000001</c:v>
                      </c:pt>
                      <c:pt idx="4848">
                        <c:v>0.1195068</c:v>
                      </c:pt>
                      <c:pt idx="4849">
                        <c:v>0.1070068</c:v>
                      </c:pt>
                      <c:pt idx="4850">
                        <c:v>9.4506839999999995E-2</c:v>
                      </c:pt>
                      <c:pt idx="4851">
                        <c:v>8.2006839999999998E-2</c:v>
                      </c:pt>
                      <c:pt idx="4852">
                        <c:v>6.950684E-2</c:v>
                      </c:pt>
                      <c:pt idx="4853">
                        <c:v>5.7006840000000003E-2</c:v>
                      </c:pt>
                      <c:pt idx="4854">
                        <c:v>4.4506839999999999E-2</c:v>
                      </c:pt>
                      <c:pt idx="4855">
                        <c:v>3.2006840000000002E-2</c:v>
                      </c:pt>
                      <c:pt idx="4856">
                        <c:v>1.9506840000000001E-2</c:v>
                      </c:pt>
                      <c:pt idx="4857">
                        <c:v>7.0068389999999999E-3</c:v>
                      </c:pt>
                      <c:pt idx="4858">
                        <c:v>-5.4931609999999999E-3</c:v>
                      </c:pt>
                      <c:pt idx="4859">
                        <c:v>-1.7993160000000001E-2</c:v>
                      </c:pt>
                      <c:pt idx="4860">
                        <c:v>-3.0493159999999998E-2</c:v>
                      </c:pt>
                      <c:pt idx="4861">
                        <c:v>-4.2993160000000002E-2</c:v>
                      </c:pt>
                      <c:pt idx="4862">
                        <c:v>-5.549316E-2</c:v>
                      </c:pt>
                      <c:pt idx="4863">
                        <c:v>-6.7993159999999997E-2</c:v>
                      </c:pt>
                      <c:pt idx="4864">
                        <c:v>-8.0493159999999994E-2</c:v>
                      </c:pt>
                      <c:pt idx="4865">
                        <c:v>-9.2993160000000005E-2</c:v>
                      </c:pt>
                      <c:pt idx="4866">
                        <c:v>-0.1054932</c:v>
                      </c:pt>
                      <c:pt idx="4867">
                        <c:v>-0.11799320000000001</c:v>
                      </c:pt>
                      <c:pt idx="4868">
                        <c:v>-0.1304932</c:v>
                      </c:pt>
                      <c:pt idx="4869">
                        <c:v>-0.14299319999999999</c:v>
                      </c:pt>
                      <c:pt idx="4870">
                        <c:v>-0.1554932</c:v>
                      </c:pt>
                      <c:pt idx="4871">
                        <c:v>-0.16799320000000001</c:v>
                      </c:pt>
                      <c:pt idx="4872">
                        <c:v>-0.18049319999999999</c:v>
                      </c:pt>
                      <c:pt idx="4873">
                        <c:v>-0.1929932</c:v>
                      </c:pt>
                      <c:pt idx="4874">
                        <c:v>-0.20549319999999999</c:v>
                      </c:pt>
                      <c:pt idx="4875">
                        <c:v>-0.2179932</c:v>
                      </c:pt>
                      <c:pt idx="4876">
                        <c:v>-0.23049320000000001</c:v>
                      </c:pt>
                      <c:pt idx="4877">
                        <c:v>-0.24299319999999999</c:v>
                      </c:pt>
                      <c:pt idx="4878">
                        <c:v>-0.25549319999999998</c:v>
                      </c:pt>
                      <c:pt idx="4879">
                        <c:v>-0.26799319999999999</c:v>
                      </c:pt>
                      <c:pt idx="4880">
                        <c:v>-0.2804932</c:v>
                      </c:pt>
                      <c:pt idx="4881">
                        <c:v>-0.29299320000000001</c:v>
                      </c:pt>
                      <c:pt idx="4882">
                        <c:v>-0.30549310000000002</c:v>
                      </c:pt>
                      <c:pt idx="4883">
                        <c:v>-0.31799319999999998</c:v>
                      </c:pt>
                      <c:pt idx="4884">
                        <c:v>-0.33049319999999999</c:v>
                      </c:pt>
                      <c:pt idx="4885">
                        <c:v>-0.3429932</c:v>
                      </c:pt>
                      <c:pt idx="4886">
                        <c:v>-0.35549320000000001</c:v>
                      </c:pt>
                      <c:pt idx="4887">
                        <c:v>-0.36799310000000002</c:v>
                      </c:pt>
                      <c:pt idx="4888">
                        <c:v>-0.38049319999999998</c:v>
                      </c:pt>
                      <c:pt idx="4889">
                        <c:v>-0.39299319999999999</c:v>
                      </c:pt>
                      <c:pt idx="4890">
                        <c:v>-0.4054932</c:v>
                      </c:pt>
                      <c:pt idx="4891">
                        <c:v>-0.41799320000000001</c:v>
                      </c:pt>
                      <c:pt idx="4892">
                        <c:v>-0.43049310000000002</c:v>
                      </c:pt>
                      <c:pt idx="4893">
                        <c:v>-0.44299319999999998</c:v>
                      </c:pt>
                      <c:pt idx="4894">
                        <c:v>-0.45549319999999999</c:v>
                      </c:pt>
                      <c:pt idx="4895">
                        <c:v>-0.4679932</c:v>
                      </c:pt>
                      <c:pt idx="4896">
                        <c:v>-0.48049320000000001</c:v>
                      </c:pt>
                      <c:pt idx="4897">
                        <c:v>-0.49299310000000002</c:v>
                      </c:pt>
                      <c:pt idx="4898">
                        <c:v>-0.50549319999999998</c:v>
                      </c:pt>
                      <c:pt idx="4899">
                        <c:v>-0.51799320000000004</c:v>
                      </c:pt>
                      <c:pt idx="4900">
                        <c:v>-0.53049310000000005</c:v>
                      </c:pt>
                      <c:pt idx="4901">
                        <c:v>-0.54299319999999995</c:v>
                      </c:pt>
                      <c:pt idx="4902">
                        <c:v>-0.55549320000000002</c:v>
                      </c:pt>
                      <c:pt idx="4903">
                        <c:v>-0.56799319999999998</c:v>
                      </c:pt>
                      <c:pt idx="4904">
                        <c:v>-0.58049320000000004</c:v>
                      </c:pt>
                      <c:pt idx="4905">
                        <c:v>-0.59299310000000005</c:v>
                      </c:pt>
                      <c:pt idx="4906">
                        <c:v>-0.60549319999999995</c:v>
                      </c:pt>
                      <c:pt idx="4907">
                        <c:v>-0.61799320000000002</c:v>
                      </c:pt>
                      <c:pt idx="4908">
                        <c:v>-0.63049319999999998</c:v>
                      </c:pt>
                      <c:pt idx="4909">
                        <c:v>-0.64299320000000004</c:v>
                      </c:pt>
                      <c:pt idx="4910">
                        <c:v>-0.65549310000000005</c:v>
                      </c:pt>
                      <c:pt idx="4911">
                        <c:v>-0.66799319999999995</c:v>
                      </c:pt>
                      <c:pt idx="4912">
                        <c:v>-0.68049320000000002</c:v>
                      </c:pt>
                      <c:pt idx="4913">
                        <c:v>-0.69299319999999998</c:v>
                      </c:pt>
                      <c:pt idx="4914">
                        <c:v>-0.70549320000000004</c:v>
                      </c:pt>
                      <c:pt idx="4915">
                        <c:v>-0.71799310000000005</c:v>
                      </c:pt>
                      <c:pt idx="4916">
                        <c:v>-0.73049319999999995</c:v>
                      </c:pt>
                      <c:pt idx="4917">
                        <c:v>-0.74299320000000002</c:v>
                      </c:pt>
                      <c:pt idx="4918">
                        <c:v>-0.75549319999999998</c:v>
                      </c:pt>
                      <c:pt idx="4919">
                        <c:v>-0.76799320000000004</c:v>
                      </c:pt>
                      <c:pt idx="4920">
                        <c:v>-0.78049310000000005</c:v>
                      </c:pt>
                      <c:pt idx="4921">
                        <c:v>-0.79299319999999995</c:v>
                      </c:pt>
                      <c:pt idx="4922">
                        <c:v>-0.80549320000000002</c:v>
                      </c:pt>
                      <c:pt idx="4923">
                        <c:v>-0.81799319999999998</c:v>
                      </c:pt>
                      <c:pt idx="4924">
                        <c:v>-0.83049320000000004</c:v>
                      </c:pt>
                      <c:pt idx="4925">
                        <c:v>-0.84299310000000005</c:v>
                      </c:pt>
                      <c:pt idx="4926">
                        <c:v>-0.85549319999999995</c:v>
                      </c:pt>
                      <c:pt idx="4927">
                        <c:v>-0.86799320000000002</c:v>
                      </c:pt>
                      <c:pt idx="4928">
                        <c:v>-0.88049319999999998</c:v>
                      </c:pt>
                      <c:pt idx="4929">
                        <c:v>-0.89299320000000004</c:v>
                      </c:pt>
                      <c:pt idx="4930">
                        <c:v>-0.90549310000000005</c:v>
                      </c:pt>
                      <c:pt idx="4931">
                        <c:v>-0.91799319999999995</c:v>
                      </c:pt>
                      <c:pt idx="4932">
                        <c:v>-0.93049320000000002</c:v>
                      </c:pt>
                      <c:pt idx="4933">
                        <c:v>-0.94299319999999998</c:v>
                      </c:pt>
                      <c:pt idx="4934">
                        <c:v>-0.95549320000000004</c:v>
                      </c:pt>
                      <c:pt idx="4935">
                        <c:v>-0.96799310000000005</c:v>
                      </c:pt>
                      <c:pt idx="4936">
                        <c:v>-0.98049319999999995</c:v>
                      </c:pt>
                      <c:pt idx="4937">
                        <c:v>-0.99299320000000002</c:v>
                      </c:pt>
                      <c:pt idx="4938">
                        <c:v>-1.005493</c:v>
                      </c:pt>
                      <c:pt idx="4939">
                        <c:v>-1.0179929999999999</c:v>
                      </c:pt>
                      <c:pt idx="4940">
                        <c:v>-1.0304930000000001</c:v>
                      </c:pt>
                      <c:pt idx="4941">
                        <c:v>-1.0429930000000001</c:v>
                      </c:pt>
                      <c:pt idx="4942">
                        <c:v>-1.055493</c:v>
                      </c:pt>
                      <c:pt idx="4943">
                        <c:v>-1.067993</c:v>
                      </c:pt>
                      <c:pt idx="4944">
                        <c:v>-1.0804929999999999</c:v>
                      </c:pt>
                      <c:pt idx="4945">
                        <c:v>-1.0929930000000001</c:v>
                      </c:pt>
                      <c:pt idx="4946">
                        <c:v>-1.1054930000000001</c:v>
                      </c:pt>
                      <c:pt idx="4947">
                        <c:v>-1.117993</c:v>
                      </c:pt>
                      <c:pt idx="4948">
                        <c:v>-1.130493</c:v>
                      </c:pt>
                      <c:pt idx="4949">
                        <c:v>-1.1429929999999999</c:v>
                      </c:pt>
                      <c:pt idx="4950">
                        <c:v>-1.1554930000000001</c:v>
                      </c:pt>
                      <c:pt idx="4951">
                        <c:v>-1.1679930000000001</c:v>
                      </c:pt>
                      <c:pt idx="4952">
                        <c:v>-1.180493</c:v>
                      </c:pt>
                      <c:pt idx="4953">
                        <c:v>-1.192993</c:v>
                      </c:pt>
                      <c:pt idx="4954">
                        <c:v>-1.2054929999999999</c:v>
                      </c:pt>
                      <c:pt idx="4955">
                        <c:v>-1.2179930000000001</c:v>
                      </c:pt>
                      <c:pt idx="4956">
                        <c:v>-1.2304930000000001</c:v>
                      </c:pt>
                      <c:pt idx="4957">
                        <c:v>-1.242993</c:v>
                      </c:pt>
                      <c:pt idx="4958">
                        <c:v>-1.255493</c:v>
                      </c:pt>
                      <c:pt idx="4959">
                        <c:v>-1.2679929999999999</c:v>
                      </c:pt>
                      <c:pt idx="4960">
                        <c:v>-1.2804930000000001</c:v>
                      </c:pt>
                      <c:pt idx="4961">
                        <c:v>-1.2929930000000001</c:v>
                      </c:pt>
                      <c:pt idx="4962">
                        <c:v>-1.305493</c:v>
                      </c:pt>
                      <c:pt idx="4963">
                        <c:v>-1.317993</c:v>
                      </c:pt>
                      <c:pt idx="4964">
                        <c:v>-1.3304929999999999</c:v>
                      </c:pt>
                      <c:pt idx="4965">
                        <c:v>-1.3429930000000001</c:v>
                      </c:pt>
                      <c:pt idx="4966">
                        <c:v>-1.3554930000000001</c:v>
                      </c:pt>
                      <c:pt idx="4967">
                        <c:v>-1.367993</c:v>
                      </c:pt>
                      <c:pt idx="4968">
                        <c:v>-1.380493</c:v>
                      </c:pt>
                      <c:pt idx="4969">
                        <c:v>-1.3929929999999999</c:v>
                      </c:pt>
                      <c:pt idx="4970">
                        <c:v>-1.4054930000000001</c:v>
                      </c:pt>
                      <c:pt idx="4971">
                        <c:v>-1.4179930000000001</c:v>
                      </c:pt>
                      <c:pt idx="4972">
                        <c:v>-1.430493</c:v>
                      </c:pt>
                      <c:pt idx="4973">
                        <c:v>-1.442993</c:v>
                      </c:pt>
                      <c:pt idx="4974">
                        <c:v>-1.4554929999999999</c:v>
                      </c:pt>
                      <c:pt idx="4975">
                        <c:v>-1.4679930000000001</c:v>
                      </c:pt>
                      <c:pt idx="4976">
                        <c:v>-1.4804930000000001</c:v>
                      </c:pt>
                      <c:pt idx="4977">
                        <c:v>-1.492993</c:v>
                      </c:pt>
                      <c:pt idx="4978">
                        <c:v>-1.505493</c:v>
                      </c:pt>
                      <c:pt idx="4979">
                        <c:v>-1.5179929999999999</c:v>
                      </c:pt>
                      <c:pt idx="4980">
                        <c:v>-1.5304930000000001</c:v>
                      </c:pt>
                      <c:pt idx="4981">
                        <c:v>-1.5429930000000001</c:v>
                      </c:pt>
                      <c:pt idx="4982">
                        <c:v>-1.555493</c:v>
                      </c:pt>
                      <c:pt idx="4983">
                        <c:v>-1.567993</c:v>
                      </c:pt>
                      <c:pt idx="4984">
                        <c:v>-1.5804929999999999</c:v>
                      </c:pt>
                      <c:pt idx="4985">
                        <c:v>-1.5929930000000001</c:v>
                      </c:pt>
                      <c:pt idx="4986">
                        <c:v>-1.6054930000000001</c:v>
                      </c:pt>
                      <c:pt idx="4987">
                        <c:v>-1.617993</c:v>
                      </c:pt>
                      <c:pt idx="4988">
                        <c:v>-1.630493</c:v>
                      </c:pt>
                      <c:pt idx="4989">
                        <c:v>-1.6429929999999999</c:v>
                      </c:pt>
                      <c:pt idx="4990">
                        <c:v>-1.6554930000000001</c:v>
                      </c:pt>
                      <c:pt idx="4991">
                        <c:v>-1.6679930000000001</c:v>
                      </c:pt>
                      <c:pt idx="4992">
                        <c:v>-1.680493</c:v>
                      </c:pt>
                      <c:pt idx="4993">
                        <c:v>-1.692993</c:v>
                      </c:pt>
                      <c:pt idx="4994">
                        <c:v>-1.7054929999999999</c:v>
                      </c:pt>
                      <c:pt idx="4995">
                        <c:v>-1.7179930000000001</c:v>
                      </c:pt>
                      <c:pt idx="4996">
                        <c:v>-1.7304930000000001</c:v>
                      </c:pt>
                      <c:pt idx="4997">
                        <c:v>-1.742993</c:v>
                      </c:pt>
                      <c:pt idx="4998">
                        <c:v>-1.755493</c:v>
                      </c:pt>
                      <c:pt idx="4999">
                        <c:v>-1.7679929999999999</c:v>
                      </c:pt>
                      <c:pt idx="5000">
                        <c:v>-1.7804930000000001</c:v>
                      </c:pt>
                      <c:pt idx="5001">
                        <c:v>-1.7929930000000001</c:v>
                      </c:pt>
                      <c:pt idx="5002">
                        <c:v>-1.805493</c:v>
                      </c:pt>
                      <c:pt idx="5003">
                        <c:v>-1.817993</c:v>
                      </c:pt>
                      <c:pt idx="5004">
                        <c:v>-1.8304929999999999</c:v>
                      </c:pt>
                      <c:pt idx="5005">
                        <c:v>-1.8429930000000001</c:v>
                      </c:pt>
                      <c:pt idx="5006">
                        <c:v>-1.8554930000000001</c:v>
                      </c:pt>
                      <c:pt idx="5007">
                        <c:v>-1.867993</c:v>
                      </c:pt>
                      <c:pt idx="5008">
                        <c:v>-1.880493</c:v>
                      </c:pt>
                      <c:pt idx="5009">
                        <c:v>-1.8929929999999999</c:v>
                      </c:pt>
                      <c:pt idx="5010">
                        <c:v>-1.9054930000000001</c:v>
                      </c:pt>
                      <c:pt idx="5011">
                        <c:v>-1.9179930000000001</c:v>
                      </c:pt>
                      <c:pt idx="5012">
                        <c:v>-1.930493</c:v>
                      </c:pt>
                      <c:pt idx="5013">
                        <c:v>-1.942993</c:v>
                      </c:pt>
                      <c:pt idx="5014">
                        <c:v>-1.9554929999999999</c:v>
                      </c:pt>
                      <c:pt idx="5015">
                        <c:v>-1.9679930000000001</c:v>
                      </c:pt>
                      <c:pt idx="5016">
                        <c:v>-1.9804930000000001</c:v>
                      </c:pt>
                      <c:pt idx="5017">
                        <c:v>-1.992993</c:v>
                      </c:pt>
                      <c:pt idx="5018">
                        <c:v>-2.005493</c:v>
                      </c:pt>
                      <c:pt idx="5019">
                        <c:v>-2.0179930000000001</c:v>
                      </c:pt>
                      <c:pt idx="5020">
                        <c:v>-2.0304929999999999</c:v>
                      </c:pt>
                      <c:pt idx="5021">
                        <c:v>-2.0429930000000001</c:v>
                      </c:pt>
                      <c:pt idx="5022">
                        <c:v>-2.0554929999999998</c:v>
                      </c:pt>
                      <c:pt idx="5023">
                        <c:v>-2.067993</c:v>
                      </c:pt>
                      <c:pt idx="5024">
                        <c:v>-2.0804930000000001</c:v>
                      </c:pt>
                      <c:pt idx="5025">
                        <c:v>-2.0929929999999999</c:v>
                      </c:pt>
                      <c:pt idx="5026">
                        <c:v>-2.1054930000000001</c:v>
                      </c:pt>
                      <c:pt idx="5027">
                        <c:v>-2.1179929999999998</c:v>
                      </c:pt>
                      <c:pt idx="5028">
                        <c:v>-2.130493</c:v>
                      </c:pt>
                      <c:pt idx="5029">
                        <c:v>-2.1429930000000001</c:v>
                      </c:pt>
                      <c:pt idx="5030">
                        <c:v>-2.1554929999999999</c:v>
                      </c:pt>
                      <c:pt idx="5031">
                        <c:v>-2.1679930000000001</c:v>
                      </c:pt>
                      <c:pt idx="5032">
                        <c:v>-2.1804929999999998</c:v>
                      </c:pt>
                      <c:pt idx="5033">
                        <c:v>-2.192993</c:v>
                      </c:pt>
                      <c:pt idx="5034">
                        <c:v>-2.2054930000000001</c:v>
                      </c:pt>
                      <c:pt idx="5035">
                        <c:v>-2.2179929999999999</c:v>
                      </c:pt>
                      <c:pt idx="5036">
                        <c:v>-2.2304930000000001</c:v>
                      </c:pt>
                      <c:pt idx="5037">
                        <c:v>-2.2429929999999998</c:v>
                      </c:pt>
                      <c:pt idx="5038">
                        <c:v>-2.255493</c:v>
                      </c:pt>
                      <c:pt idx="5039">
                        <c:v>-2.2679930000000001</c:v>
                      </c:pt>
                      <c:pt idx="5040">
                        <c:v>-2.2804929999999999</c:v>
                      </c:pt>
                      <c:pt idx="5041">
                        <c:v>-2.2929930000000001</c:v>
                      </c:pt>
                      <c:pt idx="5042">
                        <c:v>-2.3054929999999998</c:v>
                      </c:pt>
                      <c:pt idx="5043">
                        <c:v>-2.317993</c:v>
                      </c:pt>
                      <c:pt idx="5044">
                        <c:v>-2.3304930000000001</c:v>
                      </c:pt>
                      <c:pt idx="5045">
                        <c:v>-2.3429929999999999</c:v>
                      </c:pt>
                      <c:pt idx="5046">
                        <c:v>-2.3554930000000001</c:v>
                      </c:pt>
                      <c:pt idx="5047">
                        <c:v>-2.3679929999999998</c:v>
                      </c:pt>
                      <c:pt idx="5048">
                        <c:v>-2.380493</c:v>
                      </c:pt>
                      <c:pt idx="5049">
                        <c:v>-2.3929930000000001</c:v>
                      </c:pt>
                      <c:pt idx="5050">
                        <c:v>-2.4054929999999999</c:v>
                      </c:pt>
                      <c:pt idx="5051">
                        <c:v>-2.4179930000000001</c:v>
                      </c:pt>
                      <c:pt idx="5052">
                        <c:v>-2.4304929999999998</c:v>
                      </c:pt>
                      <c:pt idx="5053">
                        <c:v>-2.442993</c:v>
                      </c:pt>
                      <c:pt idx="5054">
                        <c:v>-2.4554930000000001</c:v>
                      </c:pt>
                      <c:pt idx="5055">
                        <c:v>-2.4679929999999999</c:v>
                      </c:pt>
                      <c:pt idx="5056">
                        <c:v>-2.4804930000000001</c:v>
                      </c:pt>
                      <c:pt idx="5057">
                        <c:v>-2.4929929999999998</c:v>
                      </c:pt>
                      <c:pt idx="5058">
                        <c:v>-2.505493</c:v>
                      </c:pt>
                      <c:pt idx="5059">
                        <c:v>-2.4929929999999998</c:v>
                      </c:pt>
                      <c:pt idx="5060">
                        <c:v>-2.4804930000000001</c:v>
                      </c:pt>
                      <c:pt idx="5061">
                        <c:v>-2.4679929999999999</c:v>
                      </c:pt>
                      <c:pt idx="5062">
                        <c:v>-2.4554930000000001</c:v>
                      </c:pt>
                      <c:pt idx="5063">
                        <c:v>-2.442993</c:v>
                      </c:pt>
                      <c:pt idx="5064">
                        <c:v>-2.4304929999999998</c:v>
                      </c:pt>
                      <c:pt idx="5065">
                        <c:v>-2.4179930000000001</c:v>
                      </c:pt>
                      <c:pt idx="5066">
                        <c:v>-2.4054929999999999</c:v>
                      </c:pt>
                      <c:pt idx="5067">
                        <c:v>-2.3929930000000001</c:v>
                      </c:pt>
                      <c:pt idx="5068">
                        <c:v>-2.380493</c:v>
                      </c:pt>
                      <c:pt idx="5069">
                        <c:v>-2.3679929999999998</c:v>
                      </c:pt>
                      <c:pt idx="5070">
                        <c:v>-2.3554930000000001</c:v>
                      </c:pt>
                      <c:pt idx="5071">
                        <c:v>-2.3429929999999999</c:v>
                      </c:pt>
                      <c:pt idx="5072">
                        <c:v>-2.3304930000000001</c:v>
                      </c:pt>
                      <c:pt idx="5073">
                        <c:v>-2.317993</c:v>
                      </c:pt>
                      <c:pt idx="5074">
                        <c:v>-2.3054929999999998</c:v>
                      </c:pt>
                      <c:pt idx="5075">
                        <c:v>-2.2929930000000001</c:v>
                      </c:pt>
                      <c:pt idx="5076">
                        <c:v>-2.2804929999999999</c:v>
                      </c:pt>
                      <c:pt idx="5077">
                        <c:v>-2.2679930000000001</c:v>
                      </c:pt>
                      <c:pt idx="5078">
                        <c:v>-2.255493</c:v>
                      </c:pt>
                      <c:pt idx="5079">
                        <c:v>-2.2429929999999998</c:v>
                      </c:pt>
                      <c:pt idx="5080">
                        <c:v>-2.2304930000000001</c:v>
                      </c:pt>
                      <c:pt idx="5081">
                        <c:v>-2.2179929999999999</c:v>
                      </c:pt>
                      <c:pt idx="5082">
                        <c:v>-2.2054930000000001</c:v>
                      </c:pt>
                      <c:pt idx="5083">
                        <c:v>-2.192993</c:v>
                      </c:pt>
                      <c:pt idx="5084">
                        <c:v>-2.1804929999999998</c:v>
                      </c:pt>
                      <c:pt idx="5085">
                        <c:v>-2.1679930000000001</c:v>
                      </c:pt>
                      <c:pt idx="5086">
                        <c:v>-2.1554929999999999</c:v>
                      </c:pt>
                      <c:pt idx="5087">
                        <c:v>-2.1429930000000001</c:v>
                      </c:pt>
                      <c:pt idx="5088">
                        <c:v>-2.130493</c:v>
                      </c:pt>
                      <c:pt idx="5089">
                        <c:v>-2.1179929999999998</c:v>
                      </c:pt>
                      <c:pt idx="5090">
                        <c:v>-2.1054930000000001</c:v>
                      </c:pt>
                      <c:pt idx="5091">
                        <c:v>-2.0929929999999999</c:v>
                      </c:pt>
                      <c:pt idx="5092">
                        <c:v>-2.0804930000000001</c:v>
                      </c:pt>
                      <c:pt idx="5093">
                        <c:v>-2.067993</c:v>
                      </c:pt>
                      <c:pt idx="5094">
                        <c:v>-2.0554929999999998</c:v>
                      </c:pt>
                      <c:pt idx="5095">
                        <c:v>-2.0429930000000001</c:v>
                      </c:pt>
                      <c:pt idx="5096">
                        <c:v>-2.0304929999999999</c:v>
                      </c:pt>
                      <c:pt idx="5097">
                        <c:v>-2.0179930000000001</c:v>
                      </c:pt>
                      <c:pt idx="5098">
                        <c:v>-2.005493</c:v>
                      </c:pt>
                      <c:pt idx="5099">
                        <c:v>-1.992993</c:v>
                      </c:pt>
                      <c:pt idx="5100">
                        <c:v>-1.9804930000000001</c:v>
                      </c:pt>
                      <c:pt idx="5101">
                        <c:v>-1.9679930000000001</c:v>
                      </c:pt>
                      <c:pt idx="5102">
                        <c:v>-1.9554929999999999</c:v>
                      </c:pt>
                      <c:pt idx="5103">
                        <c:v>-1.942993</c:v>
                      </c:pt>
                      <c:pt idx="5104">
                        <c:v>-1.930493</c:v>
                      </c:pt>
                      <c:pt idx="5105">
                        <c:v>-1.9179930000000001</c:v>
                      </c:pt>
                      <c:pt idx="5106">
                        <c:v>-1.9054930000000001</c:v>
                      </c:pt>
                      <c:pt idx="5107">
                        <c:v>-1.8929929999999999</c:v>
                      </c:pt>
                      <c:pt idx="5108">
                        <c:v>-1.880493</c:v>
                      </c:pt>
                      <c:pt idx="5109">
                        <c:v>-1.867993</c:v>
                      </c:pt>
                      <c:pt idx="5110">
                        <c:v>-1.8554930000000001</c:v>
                      </c:pt>
                      <c:pt idx="5111">
                        <c:v>-1.8429930000000001</c:v>
                      </c:pt>
                      <c:pt idx="5112">
                        <c:v>-1.8304929999999999</c:v>
                      </c:pt>
                      <c:pt idx="5113">
                        <c:v>-1.817993</c:v>
                      </c:pt>
                      <c:pt idx="5114">
                        <c:v>-1.805493</c:v>
                      </c:pt>
                      <c:pt idx="5115">
                        <c:v>-1.7929930000000001</c:v>
                      </c:pt>
                      <c:pt idx="5116">
                        <c:v>-1.7804930000000001</c:v>
                      </c:pt>
                      <c:pt idx="5117">
                        <c:v>-1.7679929999999999</c:v>
                      </c:pt>
                      <c:pt idx="5118">
                        <c:v>-1.755493</c:v>
                      </c:pt>
                      <c:pt idx="5119">
                        <c:v>-1.742993</c:v>
                      </c:pt>
                      <c:pt idx="5120">
                        <c:v>-1.7304930000000001</c:v>
                      </c:pt>
                      <c:pt idx="5121">
                        <c:v>-1.7179930000000001</c:v>
                      </c:pt>
                      <c:pt idx="5122">
                        <c:v>-1.7054929999999999</c:v>
                      </c:pt>
                      <c:pt idx="5123">
                        <c:v>-1.692993</c:v>
                      </c:pt>
                      <c:pt idx="5124">
                        <c:v>-1.680493</c:v>
                      </c:pt>
                      <c:pt idx="5125">
                        <c:v>-1.6679930000000001</c:v>
                      </c:pt>
                      <c:pt idx="5126">
                        <c:v>-1.6554930000000001</c:v>
                      </c:pt>
                      <c:pt idx="5127">
                        <c:v>-1.6429929999999999</c:v>
                      </c:pt>
                      <c:pt idx="5128">
                        <c:v>-1.630493</c:v>
                      </c:pt>
                      <c:pt idx="5129">
                        <c:v>-1.617993</c:v>
                      </c:pt>
                      <c:pt idx="5130">
                        <c:v>-1.6054930000000001</c:v>
                      </c:pt>
                      <c:pt idx="5131">
                        <c:v>-1.5929930000000001</c:v>
                      </c:pt>
                      <c:pt idx="5132">
                        <c:v>-1.5804929999999999</c:v>
                      </c:pt>
                      <c:pt idx="5133">
                        <c:v>-1.567993</c:v>
                      </c:pt>
                      <c:pt idx="5134">
                        <c:v>-1.555493</c:v>
                      </c:pt>
                      <c:pt idx="5135">
                        <c:v>-1.5429930000000001</c:v>
                      </c:pt>
                      <c:pt idx="5136">
                        <c:v>-1.5304930000000001</c:v>
                      </c:pt>
                      <c:pt idx="5137">
                        <c:v>-1.5179929999999999</c:v>
                      </c:pt>
                      <c:pt idx="5138">
                        <c:v>-1.505493</c:v>
                      </c:pt>
                      <c:pt idx="5139">
                        <c:v>-1.492993</c:v>
                      </c:pt>
                      <c:pt idx="5140">
                        <c:v>-1.4804930000000001</c:v>
                      </c:pt>
                      <c:pt idx="5141">
                        <c:v>-1.4679930000000001</c:v>
                      </c:pt>
                      <c:pt idx="5142">
                        <c:v>-1.4554929999999999</c:v>
                      </c:pt>
                      <c:pt idx="5143">
                        <c:v>-1.442993</c:v>
                      </c:pt>
                      <c:pt idx="5144">
                        <c:v>-1.430493</c:v>
                      </c:pt>
                      <c:pt idx="5145">
                        <c:v>-1.4179930000000001</c:v>
                      </c:pt>
                      <c:pt idx="5146">
                        <c:v>-1.4054930000000001</c:v>
                      </c:pt>
                      <c:pt idx="5147">
                        <c:v>-1.3929929999999999</c:v>
                      </c:pt>
                      <c:pt idx="5148">
                        <c:v>-1.380493</c:v>
                      </c:pt>
                      <c:pt idx="5149">
                        <c:v>-1.367993</c:v>
                      </c:pt>
                      <c:pt idx="5150">
                        <c:v>-1.3554930000000001</c:v>
                      </c:pt>
                      <c:pt idx="5151">
                        <c:v>-1.3429930000000001</c:v>
                      </c:pt>
                      <c:pt idx="5152">
                        <c:v>-1.3304929999999999</c:v>
                      </c:pt>
                      <c:pt idx="5153">
                        <c:v>-1.317993</c:v>
                      </c:pt>
                      <c:pt idx="5154">
                        <c:v>-1.305493</c:v>
                      </c:pt>
                      <c:pt idx="5155">
                        <c:v>-1.2929930000000001</c:v>
                      </c:pt>
                      <c:pt idx="5156">
                        <c:v>-1.2804930000000001</c:v>
                      </c:pt>
                      <c:pt idx="5157">
                        <c:v>-1.2679929999999999</c:v>
                      </c:pt>
                      <c:pt idx="5158">
                        <c:v>-1.255493</c:v>
                      </c:pt>
                      <c:pt idx="5159">
                        <c:v>-1.242993</c:v>
                      </c:pt>
                      <c:pt idx="5160">
                        <c:v>-1.2304930000000001</c:v>
                      </c:pt>
                      <c:pt idx="5161">
                        <c:v>-1.2179930000000001</c:v>
                      </c:pt>
                      <c:pt idx="5162">
                        <c:v>-1.2054929999999999</c:v>
                      </c:pt>
                      <c:pt idx="5163">
                        <c:v>-1.192993</c:v>
                      </c:pt>
                      <c:pt idx="5164">
                        <c:v>-1.180493</c:v>
                      </c:pt>
                      <c:pt idx="5165">
                        <c:v>-1.1679930000000001</c:v>
                      </c:pt>
                      <c:pt idx="5166">
                        <c:v>-1.1554930000000001</c:v>
                      </c:pt>
                      <c:pt idx="5167">
                        <c:v>-1.1429929999999999</c:v>
                      </c:pt>
                      <c:pt idx="5168">
                        <c:v>-1.130493</c:v>
                      </c:pt>
                      <c:pt idx="5169">
                        <c:v>-1.117993</c:v>
                      </c:pt>
                      <c:pt idx="5170">
                        <c:v>-1.1054930000000001</c:v>
                      </c:pt>
                      <c:pt idx="5171">
                        <c:v>-1.0929930000000001</c:v>
                      </c:pt>
                      <c:pt idx="5172">
                        <c:v>-1.0804929999999999</c:v>
                      </c:pt>
                      <c:pt idx="5173">
                        <c:v>-1.067993</c:v>
                      </c:pt>
                      <c:pt idx="5174">
                        <c:v>-1.055493</c:v>
                      </c:pt>
                      <c:pt idx="5175">
                        <c:v>-1.0429930000000001</c:v>
                      </c:pt>
                      <c:pt idx="5176">
                        <c:v>-1.0304930000000001</c:v>
                      </c:pt>
                      <c:pt idx="5177">
                        <c:v>-1.0179929999999999</c:v>
                      </c:pt>
                      <c:pt idx="5178">
                        <c:v>-1.005493</c:v>
                      </c:pt>
                      <c:pt idx="5179">
                        <c:v>-0.99299320000000002</c:v>
                      </c:pt>
                      <c:pt idx="5180">
                        <c:v>-0.98049319999999995</c:v>
                      </c:pt>
                      <c:pt idx="5181">
                        <c:v>-0.96799310000000005</c:v>
                      </c:pt>
                      <c:pt idx="5182">
                        <c:v>-0.95549320000000004</c:v>
                      </c:pt>
                      <c:pt idx="5183">
                        <c:v>-0.94299319999999998</c:v>
                      </c:pt>
                      <c:pt idx="5184">
                        <c:v>-0.93049320000000002</c:v>
                      </c:pt>
                      <c:pt idx="5185">
                        <c:v>-0.91799319999999995</c:v>
                      </c:pt>
                      <c:pt idx="5186">
                        <c:v>-0.90549310000000005</c:v>
                      </c:pt>
                      <c:pt idx="5187">
                        <c:v>-0.89299320000000004</c:v>
                      </c:pt>
                      <c:pt idx="5188">
                        <c:v>-0.88049319999999998</c:v>
                      </c:pt>
                      <c:pt idx="5189">
                        <c:v>-0.86799320000000002</c:v>
                      </c:pt>
                      <c:pt idx="5190">
                        <c:v>-0.85549319999999995</c:v>
                      </c:pt>
                      <c:pt idx="5191">
                        <c:v>-0.84299310000000005</c:v>
                      </c:pt>
                      <c:pt idx="5192">
                        <c:v>-0.83049320000000004</c:v>
                      </c:pt>
                      <c:pt idx="5193">
                        <c:v>-0.81799319999999998</c:v>
                      </c:pt>
                      <c:pt idx="5194">
                        <c:v>-0.80549320000000002</c:v>
                      </c:pt>
                      <c:pt idx="5195">
                        <c:v>-0.79299319999999995</c:v>
                      </c:pt>
                      <c:pt idx="5196">
                        <c:v>-0.78049310000000005</c:v>
                      </c:pt>
                      <c:pt idx="5197">
                        <c:v>-0.76799320000000004</c:v>
                      </c:pt>
                      <c:pt idx="5198">
                        <c:v>-0.75549319999999998</c:v>
                      </c:pt>
                      <c:pt idx="5199">
                        <c:v>-0.74299320000000002</c:v>
                      </c:pt>
                      <c:pt idx="5200">
                        <c:v>-0.73049319999999995</c:v>
                      </c:pt>
                      <c:pt idx="5201">
                        <c:v>-0.71799310000000005</c:v>
                      </c:pt>
                      <c:pt idx="5202">
                        <c:v>-0.70549320000000004</c:v>
                      </c:pt>
                      <c:pt idx="5203">
                        <c:v>-0.69299319999999998</c:v>
                      </c:pt>
                      <c:pt idx="5204">
                        <c:v>-0.68049320000000002</c:v>
                      </c:pt>
                      <c:pt idx="5205">
                        <c:v>-0.66799319999999995</c:v>
                      </c:pt>
                      <c:pt idx="5206">
                        <c:v>-0.65549310000000005</c:v>
                      </c:pt>
                      <c:pt idx="5207">
                        <c:v>-0.64299320000000004</c:v>
                      </c:pt>
                      <c:pt idx="5208">
                        <c:v>-0.63049319999999998</c:v>
                      </c:pt>
                      <c:pt idx="5209">
                        <c:v>-0.61799320000000002</c:v>
                      </c:pt>
                      <c:pt idx="5210">
                        <c:v>-0.60549319999999995</c:v>
                      </c:pt>
                      <c:pt idx="5211">
                        <c:v>-0.59299310000000005</c:v>
                      </c:pt>
                      <c:pt idx="5212">
                        <c:v>-0.58049320000000004</c:v>
                      </c:pt>
                      <c:pt idx="5213">
                        <c:v>-0.56799319999999998</c:v>
                      </c:pt>
                      <c:pt idx="5214">
                        <c:v>-0.55549320000000002</c:v>
                      </c:pt>
                      <c:pt idx="5215">
                        <c:v>-0.54299319999999995</c:v>
                      </c:pt>
                      <c:pt idx="5216">
                        <c:v>-0.53049310000000005</c:v>
                      </c:pt>
                      <c:pt idx="5217">
                        <c:v>-0.51799320000000004</c:v>
                      </c:pt>
                      <c:pt idx="5218">
                        <c:v>-0.50549319999999998</c:v>
                      </c:pt>
                      <c:pt idx="5219">
                        <c:v>-0.49299310000000002</c:v>
                      </c:pt>
                      <c:pt idx="5220">
                        <c:v>-0.48049320000000001</c:v>
                      </c:pt>
                      <c:pt idx="5221">
                        <c:v>-0.4679932</c:v>
                      </c:pt>
                      <c:pt idx="5222">
                        <c:v>-0.45549319999999999</c:v>
                      </c:pt>
                      <c:pt idx="5223">
                        <c:v>-0.44299319999999998</c:v>
                      </c:pt>
                      <c:pt idx="5224">
                        <c:v>-0.43049310000000002</c:v>
                      </c:pt>
                      <c:pt idx="5225">
                        <c:v>-0.41799320000000001</c:v>
                      </c:pt>
                      <c:pt idx="5226">
                        <c:v>-0.4054932</c:v>
                      </c:pt>
                      <c:pt idx="5227">
                        <c:v>-0.39299319999999999</c:v>
                      </c:pt>
                      <c:pt idx="5228">
                        <c:v>-0.38049319999999998</c:v>
                      </c:pt>
                      <c:pt idx="5229">
                        <c:v>-0.36799310000000002</c:v>
                      </c:pt>
                      <c:pt idx="5230">
                        <c:v>-0.35549320000000001</c:v>
                      </c:pt>
                      <c:pt idx="5231">
                        <c:v>-0.3429932</c:v>
                      </c:pt>
                      <c:pt idx="5232">
                        <c:v>-0.33049319999999999</c:v>
                      </c:pt>
                      <c:pt idx="5233">
                        <c:v>-0.31799319999999998</c:v>
                      </c:pt>
                      <c:pt idx="5234">
                        <c:v>-0.30549310000000002</c:v>
                      </c:pt>
                      <c:pt idx="5235">
                        <c:v>-0.29299320000000001</c:v>
                      </c:pt>
                      <c:pt idx="5236">
                        <c:v>-0.2804932</c:v>
                      </c:pt>
                      <c:pt idx="5237">
                        <c:v>-0.26799319999999999</c:v>
                      </c:pt>
                      <c:pt idx="5238">
                        <c:v>-0.25549319999999998</c:v>
                      </c:pt>
                      <c:pt idx="5239">
                        <c:v>-0.24299319999999999</c:v>
                      </c:pt>
                      <c:pt idx="5240">
                        <c:v>-0.23049320000000001</c:v>
                      </c:pt>
                      <c:pt idx="5241">
                        <c:v>-0.2179932</c:v>
                      </c:pt>
                      <c:pt idx="5242">
                        <c:v>-0.20549319999999999</c:v>
                      </c:pt>
                      <c:pt idx="5243">
                        <c:v>-0.1929932</c:v>
                      </c:pt>
                      <c:pt idx="5244">
                        <c:v>-0.18049319999999999</c:v>
                      </c:pt>
                      <c:pt idx="5245">
                        <c:v>-0.16799320000000001</c:v>
                      </c:pt>
                      <c:pt idx="5246">
                        <c:v>-0.1554932</c:v>
                      </c:pt>
                      <c:pt idx="5247">
                        <c:v>-0.14299319999999999</c:v>
                      </c:pt>
                      <c:pt idx="5248">
                        <c:v>-0.1304932</c:v>
                      </c:pt>
                      <c:pt idx="5249">
                        <c:v>-0.11799320000000001</c:v>
                      </c:pt>
                      <c:pt idx="5250">
                        <c:v>-0.1054932</c:v>
                      </c:pt>
                      <c:pt idx="5251">
                        <c:v>-9.2993160000000005E-2</c:v>
                      </c:pt>
                      <c:pt idx="5252">
                        <c:v>-8.0493159999999994E-2</c:v>
                      </c:pt>
                      <c:pt idx="5253">
                        <c:v>-6.7993159999999997E-2</c:v>
                      </c:pt>
                      <c:pt idx="5254">
                        <c:v>-5.549316E-2</c:v>
                      </c:pt>
                      <c:pt idx="5255">
                        <c:v>-4.2993160000000002E-2</c:v>
                      </c:pt>
                      <c:pt idx="5256">
                        <c:v>-3.0493159999999998E-2</c:v>
                      </c:pt>
                      <c:pt idx="5257">
                        <c:v>-1.7993160000000001E-2</c:v>
                      </c:pt>
                      <c:pt idx="5258">
                        <c:v>-5.4931609999999999E-3</c:v>
                      </c:pt>
                      <c:pt idx="5259">
                        <c:v>7.0068389999999999E-3</c:v>
                      </c:pt>
                      <c:pt idx="5260">
                        <c:v>1.9506840000000001E-2</c:v>
                      </c:pt>
                      <c:pt idx="5261">
                        <c:v>3.2006840000000002E-2</c:v>
                      </c:pt>
                      <c:pt idx="5262">
                        <c:v>4.4506839999999999E-2</c:v>
                      </c:pt>
                      <c:pt idx="5263">
                        <c:v>5.7006840000000003E-2</c:v>
                      </c:pt>
                      <c:pt idx="5264">
                        <c:v>6.950684E-2</c:v>
                      </c:pt>
                      <c:pt idx="5265">
                        <c:v>8.2006839999999998E-2</c:v>
                      </c:pt>
                      <c:pt idx="5266">
                        <c:v>9.4506839999999995E-2</c:v>
                      </c:pt>
                      <c:pt idx="5267">
                        <c:v>0.1070068</c:v>
                      </c:pt>
                      <c:pt idx="5268">
                        <c:v>0.1195068</c:v>
                      </c:pt>
                      <c:pt idx="5269">
                        <c:v>0.13200680000000001</c:v>
                      </c:pt>
                      <c:pt idx="5270">
                        <c:v>0.14450679999999999</c:v>
                      </c:pt>
                      <c:pt idx="5271">
                        <c:v>0.1570068</c:v>
                      </c:pt>
                      <c:pt idx="5272">
                        <c:v>0.16950680000000001</c:v>
                      </c:pt>
                      <c:pt idx="5273">
                        <c:v>0.1820068</c:v>
                      </c:pt>
                      <c:pt idx="5274">
                        <c:v>0.19450680000000001</c:v>
                      </c:pt>
                      <c:pt idx="5275">
                        <c:v>0.20700679999999999</c:v>
                      </c:pt>
                      <c:pt idx="5276">
                        <c:v>0.2195068</c:v>
                      </c:pt>
                      <c:pt idx="5277">
                        <c:v>0.23200680000000001</c:v>
                      </c:pt>
                      <c:pt idx="5278">
                        <c:v>0.2445068</c:v>
                      </c:pt>
                      <c:pt idx="5279">
                        <c:v>0.25700689999999998</c:v>
                      </c:pt>
                      <c:pt idx="5280">
                        <c:v>0.26950679999999999</c:v>
                      </c:pt>
                      <c:pt idx="5281">
                        <c:v>0.2820068</c:v>
                      </c:pt>
                      <c:pt idx="5282">
                        <c:v>0.29450680000000001</c:v>
                      </c:pt>
                      <c:pt idx="5283">
                        <c:v>0.30700680000000002</c:v>
                      </c:pt>
                      <c:pt idx="5284">
                        <c:v>0.31950689999999998</c:v>
                      </c:pt>
                      <c:pt idx="5285">
                        <c:v>0.33200679999999999</c:v>
                      </c:pt>
                      <c:pt idx="5286">
                        <c:v>0.3445068</c:v>
                      </c:pt>
                      <c:pt idx="5287">
                        <c:v>0.35700680000000001</c:v>
                      </c:pt>
                      <c:pt idx="5288">
                        <c:v>0.36950680000000002</c:v>
                      </c:pt>
                      <c:pt idx="5289">
                        <c:v>0.38200689999999998</c:v>
                      </c:pt>
                      <c:pt idx="5290">
                        <c:v>0.39450679999999999</c:v>
                      </c:pt>
                      <c:pt idx="5291">
                        <c:v>0.4070068</c:v>
                      </c:pt>
                      <c:pt idx="5292">
                        <c:v>0.41950680000000001</c:v>
                      </c:pt>
                      <c:pt idx="5293">
                        <c:v>0.43200680000000002</c:v>
                      </c:pt>
                      <c:pt idx="5294">
                        <c:v>0.44450689999999998</c:v>
                      </c:pt>
                      <c:pt idx="5295">
                        <c:v>0.45700679999999999</c:v>
                      </c:pt>
                      <c:pt idx="5296">
                        <c:v>0.4695068</c:v>
                      </c:pt>
                      <c:pt idx="5297">
                        <c:v>0.48200680000000001</c:v>
                      </c:pt>
                      <c:pt idx="5298">
                        <c:v>0.49450680000000002</c:v>
                      </c:pt>
                      <c:pt idx="5299">
                        <c:v>0.50700679999999998</c:v>
                      </c:pt>
                      <c:pt idx="5300">
                        <c:v>0.51950680000000005</c:v>
                      </c:pt>
                      <c:pt idx="5301">
                        <c:v>0.53200689999999995</c:v>
                      </c:pt>
                      <c:pt idx="5302">
                        <c:v>0.54450679999999996</c:v>
                      </c:pt>
                      <c:pt idx="5303">
                        <c:v>0.55700680000000002</c:v>
                      </c:pt>
                      <c:pt idx="5304">
                        <c:v>0.56950679999999998</c:v>
                      </c:pt>
                      <c:pt idx="5305">
                        <c:v>0.58200680000000005</c:v>
                      </c:pt>
                      <c:pt idx="5306">
                        <c:v>0.59450689999999995</c:v>
                      </c:pt>
                      <c:pt idx="5307">
                        <c:v>0.60700679999999996</c:v>
                      </c:pt>
                      <c:pt idx="5308">
                        <c:v>0.61950680000000002</c:v>
                      </c:pt>
                      <c:pt idx="5309">
                        <c:v>0.63200679999999998</c:v>
                      </c:pt>
                      <c:pt idx="5310">
                        <c:v>0.64450680000000005</c:v>
                      </c:pt>
                      <c:pt idx="5311">
                        <c:v>0.65700689999999995</c:v>
                      </c:pt>
                      <c:pt idx="5312">
                        <c:v>0.66950679999999996</c:v>
                      </c:pt>
                      <c:pt idx="5313">
                        <c:v>0.68200680000000002</c:v>
                      </c:pt>
                      <c:pt idx="5314">
                        <c:v>0.69450679999999998</c:v>
                      </c:pt>
                      <c:pt idx="5315">
                        <c:v>0.70700680000000005</c:v>
                      </c:pt>
                      <c:pt idx="5316">
                        <c:v>0.71950689999999995</c:v>
                      </c:pt>
                      <c:pt idx="5317">
                        <c:v>0.73200679999999996</c:v>
                      </c:pt>
                      <c:pt idx="5318">
                        <c:v>0.74450680000000002</c:v>
                      </c:pt>
                      <c:pt idx="5319">
                        <c:v>0.75700679999999998</c:v>
                      </c:pt>
                      <c:pt idx="5320">
                        <c:v>0.76950680000000005</c:v>
                      </c:pt>
                      <c:pt idx="5321">
                        <c:v>0.78200689999999995</c:v>
                      </c:pt>
                      <c:pt idx="5322">
                        <c:v>0.79450679999999996</c:v>
                      </c:pt>
                      <c:pt idx="5323">
                        <c:v>0.80700680000000002</c:v>
                      </c:pt>
                      <c:pt idx="5324">
                        <c:v>0.81950679999999998</c:v>
                      </c:pt>
                      <c:pt idx="5325">
                        <c:v>0.83200680000000005</c:v>
                      </c:pt>
                      <c:pt idx="5326">
                        <c:v>0.84450689999999995</c:v>
                      </c:pt>
                      <c:pt idx="5327">
                        <c:v>0.85700679999999996</c:v>
                      </c:pt>
                      <c:pt idx="5328">
                        <c:v>0.86950680000000002</c:v>
                      </c:pt>
                      <c:pt idx="5329">
                        <c:v>0.88200679999999998</c:v>
                      </c:pt>
                      <c:pt idx="5330">
                        <c:v>0.89450680000000005</c:v>
                      </c:pt>
                      <c:pt idx="5331">
                        <c:v>0.90700689999999995</c:v>
                      </c:pt>
                      <c:pt idx="5332">
                        <c:v>0.91950679999999996</c:v>
                      </c:pt>
                      <c:pt idx="5333">
                        <c:v>0.93200680000000002</c:v>
                      </c:pt>
                      <c:pt idx="5334">
                        <c:v>0.94450679999999998</c:v>
                      </c:pt>
                      <c:pt idx="5335">
                        <c:v>0.95700680000000005</c:v>
                      </c:pt>
                      <c:pt idx="5336">
                        <c:v>0.96950689999999995</c:v>
                      </c:pt>
                      <c:pt idx="5337">
                        <c:v>0.98200679999999996</c:v>
                      </c:pt>
                      <c:pt idx="5338">
                        <c:v>0.99450680000000002</c:v>
                      </c:pt>
                      <c:pt idx="5339">
                        <c:v>1.007007</c:v>
                      </c:pt>
                      <c:pt idx="5340">
                        <c:v>1.0195069999999999</c:v>
                      </c:pt>
                      <c:pt idx="5341">
                        <c:v>1.0320069999999999</c:v>
                      </c:pt>
                      <c:pt idx="5342">
                        <c:v>1.0445070000000001</c:v>
                      </c:pt>
                      <c:pt idx="5343">
                        <c:v>1.057007</c:v>
                      </c:pt>
                      <c:pt idx="5344">
                        <c:v>1.069507</c:v>
                      </c:pt>
                      <c:pt idx="5345">
                        <c:v>1.0820069999999999</c:v>
                      </c:pt>
                      <c:pt idx="5346">
                        <c:v>1.0945069999999999</c:v>
                      </c:pt>
                      <c:pt idx="5347">
                        <c:v>1.1070070000000001</c:v>
                      </c:pt>
                      <c:pt idx="5348">
                        <c:v>1.119507</c:v>
                      </c:pt>
                      <c:pt idx="5349">
                        <c:v>1.132007</c:v>
                      </c:pt>
                      <c:pt idx="5350">
                        <c:v>1.1445069999999999</c:v>
                      </c:pt>
                      <c:pt idx="5351">
                        <c:v>1.1570069999999999</c:v>
                      </c:pt>
                      <c:pt idx="5352">
                        <c:v>1.1695070000000001</c:v>
                      </c:pt>
                      <c:pt idx="5353">
                        <c:v>1.182007</c:v>
                      </c:pt>
                      <c:pt idx="5354">
                        <c:v>1.194507</c:v>
                      </c:pt>
                      <c:pt idx="5355">
                        <c:v>1.2070069999999999</c:v>
                      </c:pt>
                      <c:pt idx="5356">
                        <c:v>1.2195069999999999</c:v>
                      </c:pt>
                      <c:pt idx="5357">
                        <c:v>1.2320070000000001</c:v>
                      </c:pt>
                      <c:pt idx="5358">
                        <c:v>1.244507</c:v>
                      </c:pt>
                      <c:pt idx="5359">
                        <c:v>1.257007</c:v>
                      </c:pt>
                      <c:pt idx="5360">
                        <c:v>1.2695069999999999</c:v>
                      </c:pt>
                      <c:pt idx="5361">
                        <c:v>1.2820069999999999</c:v>
                      </c:pt>
                      <c:pt idx="5362">
                        <c:v>1.2945070000000001</c:v>
                      </c:pt>
                      <c:pt idx="5363">
                        <c:v>1.307007</c:v>
                      </c:pt>
                      <c:pt idx="5364">
                        <c:v>1.319507</c:v>
                      </c:pt>
                      <c:pt idx="5365">
                        <c:v>1.3320069999999999</c:v>
                      </c:pt>
                      <c:pt idx="5366">
                        <c:v>1.3445069999999999</c:v>
                      </c:pt>
                      <c:pt idx="5367">
                        <c:v>1.3570070000000001</c:v>
                      </c:pt>
                      <c:pt idx="5368">
                        <c:v>1.369507</c:v>
                      </c:pt>
                      <c:pt idx="5369">
                        <c:v>1.382007</c:v>
                      </c:pt>
                      <c:pt idx="5370">
                        <c:v>1.3945069999999999</c:v>
                      </c:pt>
                      <c:pt idx="5371">
                        <c:v>1.4070069999999999</c:v>
                      </c:pt>
                      <c:pt idx="5372">
                        <c:v>1.4195070000000001</c:v>
                      </c:pt>
                      <c:pt idx="5373">
                        <c:v>1.432007</c:v>
                      </c:pt>
                      <c:pt idx="5374">
                        <c:v>1.444507</c:v>
                      </c:pt>
                      <c:pt idx="5375">
                        <c:v>1.4570069999999999</c:v>
                      </c:pt>
                      <c:pt idx="5376">
                        <c:v>1.4695069999999999</c:v>
                      </c:pt>
                      <c:pt idx="5377">
                        <c:v>1.4820070000000001</c:v>
                      </c:pt>
                      <c:pt idx="5378">
                        <c:v>1.494507</c:v>
                      </c:pt>
                      <c:pt idx="5379">
                        <c:v>1.507007</c:v>
                      </c:pt>
                      <c:pt idx="5380">
                        <c:v>1.5195069999999999</c:v>
                      </c:pt>
                      <c:pt idx="5381">
                        <c:v>1.5320069999999999</c:v>
                      </c:pt>
                      <c:pt idx="5382">
                        <c:v>1.5445070000000001</c:v>
                      </c:pt>
                      <c:pt idx="5383">
                        <c:v>1.557007</c:v>
                      </c:pt>
                      <c:pt idx="5384">
                        <c:v>1.569507</c:v>
                      </c:pt>
                      <c:pt idx="5385">
                        <c:v>1.5820069999999999</c:v>
                      </c:pt>
                      <c:pt idx="5386">
                        <c:v>1.5945069999999999</c:v>
                      </c:pt>
                      <c:pt idx="5387">
                        <c:v>1.6070070000000001</c:v>
                      </c:pt>
                      <c:pt idx="5388">
                        <c:v>1.619507</c:v>
                      </c:pt>
                      <c:pt idx="5389">
                        <c:v>1.632007</c:v>
                      </c:pt>
                      <c:pt idx="5390">
                        <c:v>1.6445069999999999</c:v>
                      </c:pt>
                      <c:pt idx="5391">
                        <c:v>1.6570069999999999</c:v>
                      </c:pt>
                      <c:pt idx="5392">
                        <c:v>1.6695070000000001</c:v>
                      </c:pt>
                      <c:pt idx="5393">
                        <c:v>1.682007</c:v>
                      </c:pt>
                      <c:pt idx="5394">
                        <c:v>1.694507</c:v>
                      </c:pt>
                      <c:pt idx="5395">
                        <c:v>1.7070069999999999</c:v>
                      </c:pt>
                      <c:pt idx="5396">
                        <c:v>1.7195069999999999</c:v>
                      </c:pt>
                      <c:pt idx="5397">
                        <c:v>1.7320070000000001</c:v>
                      </c:pt>
                      <c:pt idx="5398">
                        <c:v>1.744507</c:v>
                      </c:pt>
                      <c:pt idx="5399">
                        <c:v>1.757007</c:v>
                      </c:pt>
                      <c:pt idx="5400">
                        <c:v>1.7695069999999999</c:v>
                      </c:pt>
                      <c:pt idx="5401">
                        <c:v>1.7820069999999999</c:v>
                      </c:pt>
                      <c:pt idx="5402">
                        <c:v>1.7945070000000001</c:v>
                      </c:pt>
                      <c:pt idx="5403">
                        <c:v>1.807007</c:v>
                      </c:pt>
                      <c:pt idx="5404">
                        <c:v>1.819507</c:v>
                      </c:pt>
                      <c:pt idx="5405">
                        <c:v>1.8320069999999999</c:v>
                      </c:pt>
                      <c:pt idx="5406">
                        <c:v>1.8445069999999999</c:v>
                      </c:pt>
                      <c:pt idx="5407">
                        <c:v>1.8570070000000001</c:v>
                      </c:pt>
                      <c:pt idx="5408">
                        <c:v>1.869507</c:v>
                      </c:pt>
                      <c:pt idx="5409">
                        <c:v>1.882007</c:v>
                      </c:pt>
                      <c:pt idx="5410">
                        <c:v>1.8945069999999999</c:v>
                      </c:pt>
                      <c:pt idx="5411">
                        <c:v>1.9070069999999999</c:v>
                      </c:pt>
                      <c:pt idx="5412">
                        <c:v>1.9195070000000001</c:v>
                      </c:pt>
                      <c:pt idx="5413">
                        <c:v>1.932007</c:v>
                      </c:pt>
                      <c:pt idx="5414">
                        <c:v>1.944507</c:v>
                      </c:pt>
                      <c:pt idx="5415">
                        <c:v>1.9570069999999999</c:v>
                      </c:pt>
                      <c:pt idx="5416">
                        <c:v>1.9695069999999999</c:v>
                      </c:pt>
                      <c:pt idx="5417">
                        <c:v>1.9820070000000001</c:v>
                      </c:pt>
                      <c:pt idx="5418">
                        <c:v>1.994507</c:v>
                      </c:pt>
                      <c:pt idx="5419">
                        <c:v>2.0070070000000002</c:v>
                      </c:pt>
                      <c:pt idx="5420">
                        <c:v>2.0195069999999999</c:v>
                      </c:pt>
                      <c:pt idx="5421">
                        <c:v>2.0320070000000001</c:v>
                      </c:pt>
                      <c:pt idx="5422">
                        <c:v>2.0445069999999999</c:v>
                      </c:pt>
                      <c:pt idx="5423">
                        <c:v>2.057007</c:v>
                      </c:pt>
                      <c:pt idx="5424">
                        <c:v>2.0695070000000002</c:v>
                      </c:pt>
                      <c:pt idx="5425">
                        <c:v>2.0820069999999999</c:v>
                      </c:pt>
                      <c:pt idx="5426">
                        <c:v>2.0945070000000001</c:v>
                      </c:pt>
                      <c:pt idx="5427">
                        <c:v>2.1070069999999999</c:v>
                      </c:pt>
                      <c:pt idx="5428">
                        <c:v>2.119507</c:v>
                      </c:pt>
                      <c:pt idx="5429">
                        <c:v>2.1320070000000002</c:v>
                      </c:pt>
                      <c:pt idx="5430">
                        <c:v>2.1445069999999999</c:v>
                      </c:pt>
                      <c:pt idx="5431">
                        <c:v>2.1570070000000001</c:v>
                      </c:pt>
                      <c:pt idx="5432">
                        <c:v>2.1695069999999999</c:v>
                      </c:pt>
                      <c:pt idx="5433">
                        <c:v>2.182007</c:v>
                      </c:pt>
                      <c:pt idx="5434">
                        <c:v>2.1945070000000002</c:v>
                      </c:pt>
                      <c:pt idx="5435">
                        <c:v>2.2070069999999999</c:v>
                      </c:pt>
                      <c:pt idx="5436">
                        <c:v>2.2195070000000001</c:v>
                      </c:pt>
                      <c:pt idx="5437">
                        <c:v>2.2320069999999999</c:v>
                      </c:pt>
                      <c:pt idx="5438">
                        <c:v>2.244507</c:v>
                      </c:pt>
                      <c:pt idx="5439">
                        <c:v>2.2570070000000002</c:v>
                      </c:pt>
                      <c:pt idx="5440">
                        <c:v>2.2695069999999999</c:v>
                      </c:pt>
                      <c:pt idx="5441">
                        <c:v>2.2820070000000001</c:v>
                      </c:pt>
                      <c:pt idx="5442">
                        <c:v>2.2945069999999999</c:v>
                      </c:pt>
                      <c:pt idx="5443">
                        <c:v>2.307007</c:v>
                      </c:pt>
                      <c:pt idx="5444">
                        <c:v>2.3195070000000002</c:v>
                      </c:pt>
                      <c:pt idx="5445">
                        <c:v>2.3320069999999999</c:v>
                      </c:pt>
                      <c:pt idx="5446">
                        <c:v>2.3445070000000001</c:v>
                      </c:pt>
                      <c:pt idx="5447">
                        <c:v>2.3570069999999999</c:v>
                      </c:pt>
                      <c:pt idx="5448">
                        <c:v>2.369507</c:v>
                      </c:pt>
                      <c:pt idx="5449">
                        <c:v>2.3820070000000002</c:v>
                      </c:pt>
                      <c:pt idx="5450">
                        <c:v>2.3945069999999999</c:v>
                      </c:pt>
                      <c:pt idx="5451">
                        <c:v>2.4070070000000001</c:v>
                      </c:pt>
                      <c:pt idx="5452">
                        <c:v>2.4195069999999999</c:v>
                      </c:pt>
                      <c:pt idx="5453">
                        <c:v>2.432007</c:v>
                      </c:pt>
                      <c:pt idx="5454">
                        <c:v>2.4445070000000002</c:v>
                      </c:pt>
                      <c:pt idx="5455">
                        <c:v>2.4570069999999999</c:v>
                      </c:pt>
                      <c:pt idx="5456">
                        <c:v>2.4695070000000001</c:v>
                      </c:pt>
                      <c:pt idx="5457">
                        <c:v>2.4820069999999999</c:v>
                      </c:pt>
                      <c:pt idx="5458">
                        <c:v>2.494507</c:v>
                      </c:pt>
                      <c:pt idx="5459">
                        <c:v>2.4820069999999999</c:v>
                      </c:pt>
                      <c:pt idx="5460">
                        <c:v>2.4695070000000001</c:v>
                      </c:pt>
                      <c:pt idx="5461">
                        <c:v>2.4570069999999999</c:v>
                      </c:pt>
                      <c:pt idx="5462">
                        <c:v>2.4445070000000002</c:v>
                      </c:pt>
                      <c:pt idx="5463">
                        <c:v>2.432007</c:v>
                      </c:pt>
                      <c:pt idx="5464">
                        <c:v>2.4195069999999999</c:v>
                      </c:pt>
                      <c:pt idx="5465">
                        <c:v>2.4070070000000001</c:v>
                      </c:pt>
                      <c:pt idx="5466">
                        <c:v>2.3945069999999999</c:v>
                      </c:pt>
                      <c:pt idx="5467">
                        <c:v>2.3820070000000002</c:v>
                      </c:pt>
                      <c:pt idx="5468">
                        <c:v>2.369507</c:v>
                      </c:pt>
                      <c:pt idx="5469">
                        <c:v>2.3570069999999999</c:v>
                      </c:pt>
                      <c:pt idx="5470">
                        <c:v>2.3445070000000001</c:v>
                      </c:pt>
                      <c:pt idx="5471">
                        <c:v>2.3320069999999999</c:v>
                      </c:pt>
                      <c:pt idx="5472">
                        <c:v>2.3195070000000002</c:v>
                      </c:pt>
                      <c:pt idx="5473">
                        <c:v>2.307007</c:v>
                      </c:pt>
                      <c:pt idx="5474">
                        <c:v>2.2945069999999999</c:v>
                      </c:pt>
                      <c:pt idx="5475">
                        <c:v>2.2820070000000001</c:v>
                      </c:pt>
                      <c:pt idx="5476">
                        <c:v>2.2695069999999999</c:v>
                      </c:pt>
                      <c:pt idx="5477">
                        <c:v>2.2570070000000002</c:v>
                      </c:pt>
                      <c:pt idx="5478">
                        <c:v>2.244507</c:v>
                      </c:pt>
                      <c:pt idx="5479">
                        <c:v>2.2320069999999999</c:v>
                      </c:pt>
                      <c:pt idx="5480">
                        <c:v>2.2195070000000001</c:v>
                      </c:pt>
                      <c:pt idx="5481">
                        <c:v>2.2070069999999999</c:v>
                      </c:pt>
                      <c:pt idx="5482">
                        <c:v>2.1945070000000002</c:v>
                      </c:pt>
                      <c:pt idx="5483">
                        <c:v>2.182007</c:v>
                      </c:pt>
                      <c:pt idx="5484">
                        <c:v>2.1695069999999999</c:v>
                      </c:pt>
                      <c:pt idx="5485">
                        <c:v>2.1570070000000001</c:v>
                      </c:pt>
                      <c:pt idx="5486">
                        <c:v>2.1445069999999999</c:v>
                      </c:pt>
                      <c:pt idx="5487">
                        <c:v>2.1320070000000002</c:v>
                      </c:pt>
                      <c:pt idx="5488">
                        <c:v>2.119507</c:v>
                      </c:pt>
                      <c:pt idx="5489">
                        <c:v>2.1070069999999999</c:v>
                      </c:pt>
                      <c:pt idx="5490">
                        <c:v>2.0945070000000001</c:v>
                      </c:pt>
                      <c:pt idx="5491">
                        <c:v>2.0820069999999999</c:v>
                      </c:pt>
                      <c:pt idx="5492">
                        <c:v>2.0695070000000002</c:v>
                      </c:pt>
                      <c:pt idx="5493">
                        <c:v>2.057007</c:v>
                      </c:pt>
                      <c:pt idx="5494">
                        <c:v>2.0445069999999999</c:v>
                      </c:pt>
                      <c:pt idx="5495">
                        <c:v>2.0320070000000001</c:v>
                      </c:pt>
                      <c:pt idx="5496">
                        <c:v>2.0195069999999999</c:v>
                      </c:pt>
                      <c:pt idx="5497">
                        <c:v>2.0070070000000002</c:v>
                      </c:pt>
                      <c:pt idx="5498">
                        <c:v>1.994507</c:v>
                      </c:pt>
                      <c:pt idx="5499">
                        <c:v>1.9820070000000001</c:v>
                      </c:pt>
                      <c:pt idx="5500">
                        <c:v>1.9695069999999999</c:v>
                      </c:pt>
                      <c:pt idx="5501">
                        <c:v>1.9570069999999999</c:v>
                      </c:pt>
                      <c:pt idx="5502">
                        <c:v>1.944507</c:v>
                      </c:pt>
                      <c:pt idx="5503">
                        <c:v>1.932007</c:v>
                      </c:pt>
                      <c:pt idx="5504">
                        <c:v>1.9195070000000001</c:v>
                      </c:pt>
                      <c:pt idx="5505">
                        <c:v>1.9070069999999999</c:v>
                      </c:pt>
                      <c:pt idx="5506">
                        <c:v>1.8945069999999999</c:v>
                      </c:pt>
                      <c:pt idx="5507">
                        <c:v>1.882007</c:v>
                      </c:pt>
                      <c:pt idx="5508">
                        <c:v>1.869507</c:v>
                      </c:pt>
                      <c:pt idx="5509">
                        <c:v>1.8570070000000001</c:v>
                      </c:pt>
                      <c:pt idx="5510">
                        <c:v>1.8445069999999999</c:v>
                      </c:pt>
                      <c:pt idx="5511">
                        <c:v>1.8320069999999999</c:v>
                      </c:pt>
                      <c:pt idx="5512">
                        <c:v>1.819507</c:v>
                      </c:pt>
                      <c:pt idx="5513">
                        <c:v>1.807007</c:v>
                      </c:pt>
                      <c:pt idx="5514">
                        <c:v>1.7945070000000001</c:v>
                      </c:pt>
                      <c:pt idx="5515">
                        <c:v>1.7820069999999999</c:v>
                      </c:pt>
                      <c:pt idx="5516">
                        <c:v>1.7695069999999999</c:v>
                      </c:pt>
                      <c:pt idx="5517">
                        <c:v>1.757007</c:v>
                      </c:pt>
                      <c:pt idx="5518">
                        <c:v>1.744507</c:v>
                      </c:pt>
                      <c:pt idx="5519">
                        <c:v>1.7320070000000001</c:v>
                      </c:pt>
                      <c:pt idx="5520">
                        <c:v>1.7195069999999999</c:v>
                      </c:pt>
                      <c:pt idx="5521">
                        <c:v>1.7070069999999999</c:v>
                      </c:pt>
                      <c:pt idx="5522">
                        <c:v>1.694507</c:v>
                      </c:pt>
                      <c:pt idx="5523">
                        <c:v>1.682007</c:v>
                      </c:pt>
                      <c:pt idx="5524">
                        <c:v>1.6695070000000001</c:v>
                      </c:pt>
                      <c:pt idx="5525">
                        <c:v>1.6570069999999999</c:v>
                      </c:pt>
                      <c:pt idx="5526">
                        <c:v>1.6445069999999999</c:v>
                      </c:pt>
                      <c:pt idx="5527">
                        <c:v>1.632007</c:v>
                      </c:pt>
                      <c:pt idx="5528">
                        <c:v>1.619507</c:v>
                      </c:pt>
                      <c:pt idx="5529">
                        <c:v>1.6070070000000001</c:v>
                      </c:pt>
                      <c:pt idx="5530">
                        <c:v>1.5945069999999999</c:v>
                      </c:pt>
                      <c:pt idx="5531">
                        <c:v>1.5820069999999999</c:v>
                      </c:pt>
                      <c:pt idx="5532">
                        <c:v>1.569507</c:v>
                      </c:pt>
                      <c:pt idx="5533">
                        <c:v>1.557007</c:v>
                      </c:pt>
                      <c:pt idx="5534">
                        <c:v>1.5445070000000001</c:v>
                      </c:pt>
                      <c:pt idx="5535">
                        <c:v>1.5320069999999999</c:v>
                      </c:pt>
                      <c:pt idx="5536">
                        <c:v>1.5195069999999999</c:v>
                      </c:pt>
                      <c:pt idx="5537">
                        <c:v>1.507007</c:v>
                      </c:pt>
                      <c:pt idx="5538">
                        <c:v>1.494507</c:v>
                      </c:pt>
                      <c:pt idx="5539">
                        <c:v>1.4820070000000001</c:v>
                      </c:pt>
                      <c:pt idx="5540">
                        <c:v>1.4695069999999999</c:v>
                      </c:pt>
                      <c:pt idx="5541">
                        <c:v>1.4570069999999999</c:v>
                      </c:pt>
                      <c:pt idx="5542">
                        <c:v>1.444507</c:v>
                      </c:pt>
                      <c:pt idx="5543">
                        <c:v>1.432007</c:v>
                      </c:pt>
                      <c:pt idx="5544">
                        <c:v>1.4195070000000001</c:v>
                      </c:pt>
                      <c:pt idx="5545">
                        <c:v>1.4070069999999999</c:v>
                      </c:pt>
                      <c:pt idx="5546">
                        <c:v>1.3945069999999999</c:v>
                      </c:pt>
                      <c:pt idx="5547">
                        <c:v>1.382007</c:v>
                      </c:pt>
                      <c:pt idx="5548">
                        <c:v>1.369507</c:v>
                      </c:pt>
                      <c:pt idx="5549">
                        <c:v>1.3570070000000001</c:v>
                      </c:pt>
                      <c:pt idx="5550">
                        <c:v>1.3445069999999999</c:v>
                      </c:pt>
                      <c:pt idx="5551">
                        <c:v>1.3320069999999999</c:v>
                      </c:pt>
                      <c:pt idx="5552">
                        <c:v>1.319507</c:v>
                      </c:pt>
                      <c:pt idx="5553">
                        <c:v>1.307007</c:v>
                      </c:pt>
                      <c:pt idx="5554">
                        <c:v>1.2945070000000001</c:v>
                      </c:pt>
                      <c:pt idx="5555">
                        <c:v>1.2820069999999999</c:v>
                      </c:pt>
                      <c:pt idx="5556">
                        <c:v>1.2695069999999999</c:v>
                      </c:pt>
                      <c:pt idx="5557">
                        <c:v>1.257007</c:v>
                      </c:pt>
                      <c:pt idx="5558">
                        <c:v>1.244507</c:v>
                      </c:pt>
                      <c:pt idx="5559">
                        <c:v>1.2320070000000001</c:v>
                      </c:pt>
                      <c:pt idx="5560">
                        <c:v>1.2195069999999999</c:v>
                      </c:pt>
                      <c:pt idx="5561">
                        <c:v>1.2070069999999999</c:v>
                      </c:pt>
                      <c:pt idx="5562">
                        <c:v>1.194507</c:v>
                      </c:pt>
                      <c:pt idx="5563">
                        <c:v>1.182007</c:v>
                      </c:pt>
                      <c:pt idx="5564">
                        <c:v>1.1695070000000001</c:v>
                      </c:pt>
                      <c:pt idx="5565">
                        <c:v>1.1570069999999999</c:v>
                      </c:pt>
                      <c:pt idx="5566">
                        <c:v>1.1445069999999999</c:v>
                      </c:pt>
                      <c:pt idx="5567">
                        <c:v>1.132007</c:v>
                      </c:pt>
                      <c:pt idx="5568">
                        <c:v>1.119507</c:v>
                      </c:pt>
                      <c:pt idx="5569">
                        <c:v>1.1070070000000001</c:v>
                      </c:pt>
                      <c:pt idx="5570">
                        <c:v>1.0945069999999999</c:v>
                      </c:pt>
                      <c:pt idx="5571">
                        <c:v>1.0820069999999999</c:v>
                      </c:pt>
                      <c:pt idx="5572">
                        <c:v>1.069507</c:v>
                      </c:pt>
                      <c:pt idx="5573">
                        <c:v>1.057007</c:v>
                      </c:pt>
                      <c:pt idx="5574">
                        <c:v>1.0445070000000001</c:v>
                      </c:pt>
                      <c:pt idx="5575">
                        <c:v>1.0320069999999999</c:v>
                      </c:pt>
                      <c:pt idx="5576">
                        <c:v>1.0195069999999999</c:v>
                      </c:pt>
                      <c:pt idx="5577">
                        <c:v>1.007007</c:v>
                      </c:pt>
                      <c:pt idx="5578">
                        <c:v>0.99450680000000002</c:v>
                      </c:pt>
                      <c:pt idx="5579">
                        <c:v>0.98200679999999996</c:v>
                      </c:pt>
                      <c:pt idx="5580">
                        <c:v>0.96950689999999995</c:v>
                      </c:pt>
                      <c:pt idx="5581">
                        <c:v>0.95700680000000005</c:v>
                      </c:pt>
                      <c:pt idx="5582">
                        <c:v>0.94450679999999998</c:v>
                      </c:pt>
                      <c:pt idx="5583">
                        <c:v>0.93200680000000002</c:v>
                      </c:pt>
                      <c:pt idx="5584">
                        <c:v>0.91950679999999996</c:v>
                      </c:pt>
                      <c:pt idx="5585">
                        <c:v>0.90700689999999995</c:v>
                      </c:pt>
                      <c:pt idx="5586">
                        <c:v>0.89450680000000005</c:v>
                      </c:pt>
                      <c:pt idx="5587">
                        <c:v>0.88200679999999998</c:v>
                      </c:pt>
                      <c:pt idx="5588">
                        <c:v>0.86950680000000002</c:v>
                      </c:pt>
                      <c:pt idx="5589">
                        <c:v>0.85700679999999996</c:v>
                      </c:pt>
                      <c:pt idx="5590">
                        <c:v>0.84450689999999995</c:v>
                      </c:pt>
                      <c:pt idx="5591">
                        <c:v>0.83200680000000005</c:v>
                      </c:pt>
                      <c:pt idx="5592">
                        <c:v>0.81950679999999998</c:v>
                      </c:pt>
                      <c:pt idx="5593">
                        <c:v>0.80700680000000002</c:v>
                      </c:pt>
                      <c:pt idx="5594">
                        <c:v>0.79450679999999996</c:v>
                      </c:pt>
                      <c:pt idx="5595">
                        <c:v>0.78200689999999995</c:v>
                      </c:pt>
                      <c:pt idx="5596">
                        <c:v>0.76950680000000005</c:v>
                      </c:pt>
                      <c:pt idx="5597">
                        <c:v>0.75700679999999998</c:v>
                      </c:pt>
                      <c:pt idx="5598">
                        <c:v>0.74450680000000002</c:v>
                      </c:pt>
                      <c:pt idx="5599">
                        <c:v>0.73200679999999996</c:v>
                      </c:pt>
                      <c:pt idx="5600">
                        <c:v>0.71950689999999995</c:v>
                      </c:pt>
                      <c:pt idx="5601">
                        <c:v>0.70700680000000005</c:v>
                      </c:pt>
                      <c:pt idx="5602">
                        <c:v>0.69450679999999998</c:v>
                      </c:pt>
                      <c:pt idx="5603">
                        <c:v>0.68200680000000002</c:v>
                      </c:pt>
                      <c:pt idx="5604">
                        <c:v>0.66950679999999996</c:v>
                      </c:pt>
                      <c:pt idx="5605">
                        <c:v>0.65700689999999995</c:v>
                      </c:pt>
                      <c:pt idx="5606">
                        <c:v>0.64450680000000005</c:v>
                      </c:pt>
                      <c:pt idx="5607">
                        <c:v>0.63200679999999998</c:v>
                      </c:pt>
                      <c:pt idx="5608">
                        <c:v>0.61950680000000002</c:v>
                      </c:pt>
                      <c:pt idx="5609">
                        <c:v>0.60700679999999996</c:v>
                      </c:pt>
                      <c:pt idx="5610">
                        <c:v>0.59450689999999995</c:v>
                      </c:pt>
                      <c:pt idx="5611">
                        <c:v>0.58200680000000005</c:v>
                      </c:pt>
                      <c:pt idx="5612">
                        <c:v>0.56950679999999998</c:v>
                      </c:pt>
                      <c:pt idx="5613">
                        <c:v>0.55700680000000002</c:v>
                      </c:pt>
                      <c:pt idx="5614">
                        <c:v>0.54450679999999996</c:v>
                      </c:pt>
                      <c:pt idx="5615">
                        <c:v>0.53200689999999995</c:v>
                      </c:pt>
                      <c:pt idx="5616">
                        <c:v>0.51950680000000005</c:v>
                      </c:pt>
                      <c:pt idx="5617">
                        <c:v>0.50700679999999998</c:v>
                      </c:pt>
                      <c:pt idx="5618">
                        <c:v>0.49450680000000002</c:v>
                      </c:pt>
                      <c:pt idx="5619">
                        <c:v>0.48200680000000001</c:v>
                      </c:pt>
                      <c:pt idx="5620">
                        <c:v>0.4695068</c:v>
                      </c:pt>
                      <c:pt idx="5621">
                        <c:v>0.45700679999999999</c:v>
                      </c:pt>
                      <c:pt idx="5622">
                        <c:v>0.44450689999999998</c:v>
                      </c:pt>
                      <c:pt idx="5623">
                        <c:v>0.43200680000000002</c:v>
                      </c:pt>
                      <c:pt idx="5624">
                        <c:v>0.41950680000000001</c:v>
                      </c:pt>
                      <c:pt idx="5625">
                        <c:v>0.4070068</c:v>
                      </c:pt>
                      <c:pt idx="5626">
                        <c:v>0.39450679999999999</c:v>
                      </c:pt>
                      <c:pt idx="5627">
                        <c:v>0.38200689999999998</c:v>
                      </c:pt>
                      <c:pt idx="5628">
                        <c:v>0.36950680000000002</c:v>
                      </c:pt>
                      <c:pt idx="5629">
                        <c:v>0.35700680000000001</c:v>
                      </c:pt>
                      <c:pt idx="5630">
                        <c:v>0.3445068</c:v>
                      </c:pt>
                      <c:pt idx="5631">
                        <c:v>0.33200679999999999</c:v>
                      </c:pt>
                      <c:pt idx="5632">
                        <c:v>0.31950689999999998</c:v>
                      </c:pt>
                      <c:pt idx="5633">
                        <c:v>0.30700680000000002</c:v>
                      </c:pt>
                      <c:pt idx="5634">
                        <c:v>0.29450680000000001</c:v>
                      </c:pt>
                      <c:pt idx="5635">
                        <c:v>0.2820068</c:v>
                      </c:pt>
                      <c:pt idx="5636">
                        <c:v>0.26950679999999999</c:v>
                      </c:pt>
                      <c:pt idx="5637">
                        <c:v>0.25700689999999998</c:v>
                      </c:pt>
                      <c:pt idx="5638">
                        <c:v>0.2445068</c:v>
                      </c:pt>
                      <c:pt idx="5639">
                        <c:v>0.23200680000000001</c:v>
                      </c:pt>
                      <c:pt idx="5640">
                        <c:v>0.2195068</c:v>
                      </c:pt>
                      <c:pt idx="5641">
                        <c:v>0.20700679999999999</c:v>
                      </c:pt>
                      <c:pt idx="5642">
                        <c:v>0.19450680000000001</c:v>
                      </c:pt>
                      <c:pt idx="5643">
                        <c:v>0.1820068</c:v>
                      </c:pt>
                      <c:pt idx="5644">
                        <c:v>0.16950680000000001</c:v>
                      </c:pt>
                      <c:pt idx="5645">
                        <c:v>0.1570068</c:v>
                      </c:pt>
                      <c:pt idx="5646">
                        <c:v>0.14450679999999999</c:v>
                      </c:pt>
                      <c:pt idx="5647">
                        <c:v>0.13200680000000001</c:v>
                      </c:pt>
                      <c:pt idx="5648">
                        <c:v>0.1195068</c:v>
                      </c:pt>
                      <c:pt idx="5649">
                        <c:v>0.1070068</c:v>
                      </c:pt>
                      <c:pt idx="5650">
                        <c:v>9.4506839999999995E-2</c:v>
                      </c:pt>
                      <c:pt idx="5651">
                        <c:v>8.2006839999999998E-2</c:v>
                      </c:pt>
                      <c:pt idx="5652">
                        <c:v>6.950684E-2</c:v>
                      </c:pt>
                      <c:pt idx="5653">
                        <c:v>5.7006840000000003E-2</c:v>
                      </c:pt>
                      <c:pt idx="5654">
                        <c:v>4.4506839999999999E-2</c:v>
                      </c:pt>
                      <c:pt idx="5655">
                        <c:v>3.2006840000000002E-2</c:v>
                      </c:pt>
                      <c:pt idx="5656">
                        <c:v>1.9506840000000001E-2</c:v>
                      </c:pt>
                      <c:pt idx="5657">
                        <c:v>7.0068389999999999E-3</c:v>
                      </c:pt>
                      <c:pt idx="5658">
                        <c:v>-5.4931609999999999E-3</c:v>
                      </c:pt>
                      <c:pt idx="5659">
                        <c:v>-1.7993160000000001E-2</c:v>
                      </c:pt>
                      <c:pt idx="5660">
                        <c:v>-3.0493159999999998E-2</c:v>
                      </c:pt>
                      <c:pt idx="5661">
                        <c:v>-4.2993160000000002E-2</c:v>
                      </c:pt>
                      <c:pt idx="5662">
                        <c:v>-5.549316E-2</c:v>
                      </c:pt>
                      <c:pt idx="5663">
                        <c:v>-6.7993159999999997E-2</c:v>
                      </c:pt>
                      <c:pt idx="5664">
                        <c:v>-8.0493159999999994E-2</c:v>
                      </c:pt>
                      <c:pt idx="5665">
                        <c:v>-9.2993160000000005E-2</c:v>
                      </c:pt>
                      <c:pt idx="5666">
                        <c:v>-0.1054932</c:v>
                      </c:pt>
                      <c:pt idx="5667">
                        <c:v>-0.11799320000000001</c:v>
                      </c:pt>
                      <c:pt idx="5668">
                        <c:v>-0.1304932</c:v>
                      </c:pt>
                      <c:pt idx="5669">
                        <c:v>-0.14299319999999999</c:v>
                      </c:pt>
                      <c:pt idx="5670">
                        <c:v>-0.1554932</c:v>
                      </c:pt>
                      <c:pt idx="5671">
                        <c:v>-0.16799320000000001</c:v>
                      </c:pt>
                      <c:pt idx="5672">
                        <c:v>-0.18049319999999999</c:v>
                      </c:pt>
                      <c:pt idx="5673">
                        <c:v>-0.1929932</c:v>
                      </c:pt>
                      <c:pt idx="5674">
                        <c:v>-0.20549319999999999</c:v>
                      </c:pt>
                      <c:pt idx="5675">
                        <c:v>-0.2179932</c:v>
                      </c:pt>
                      <c:pt idx="5676">
                        <c:v>-0.23049320000000001</c:v>
                      </c:pt>
                      <c:pt idx="5677">
                        <c:v>-0.24299319999999999</c:v>
                      </c:pt>
                      <c:pt idx="5678">
                        <c:v>-0.25549319999999998</c:v>
                      </c:pt>
                      <c:pt idx="5679">
                        <c:v>-0.26799319999999999</c:v>
                      </c:pt>
                      <c:pt idx="5680">
                        <c:v>-0.2804932</c:v>
                      </c:pt>
                      <c:pt idx="5681">
                        <c:v>-0.29299320000000001</c:v>
                      </c:pt>
                      <c:pt idx="5682">
                        <c:v>-0.30549310000000002</c:v>
                      </c:pt>
                      <c:pt idx="5683">
                        <c:v>-0.31799319999999998</c:v>
                      </c:pt>
                      <c:pt idx="5684">
                        <c:v>-0.33049319999999999</c:v>
                      </c:pt>
                      <c:pt idx="5685">
                        <c:v>-0.3429932</c:v>
                      </c:pt>
                      <c:pt idx="5686">
                        <c:v>-0.35549320000000001</c:v>
                      </c:pt>
                      <c:pt idx="5687">
                        <c:v>-0.36799310000000002</c:v>
                      </c:pt>
                      <c:pt idx="5688">
                        <c:v>-0.38049319999999998</c:v>
                      </c:pt>
                      <c:pt idx="5689">
                        <c:v>-0.39299319999999999</c:v>
                      </c:pt>
                      <c:pt idx="5690">
                        <c:v>-0.4054932</c:v>
                      </c:pt>
                      <c:pt idx="5691">
                        <c:v>-0.41799320000000001</c:v>
                      </c:pt>
                      <c:pt idx="5692">
                        <c:v>-0.43049310000000002</c:v>
                      </c:pt>
                      <c:pt idx="5693">
                        <c:v>-0.44299319999999998</c:v>
                      </c:pt>
                      <c:pt idx="5694">
                        <c:v>-0.45549319999999999</c:v>
                      </c:pt>
                      <c:pt idx="5695">
                        <c:v>-0.4679932</c:v>
                      </c:pt>
                      <c:pt idx="5696">
                        <c:v>-0.48049320000000001</c:v>
                      </c:pt>
                      <c:pt idx="5697">
                        <c:v>-0.49299310000000002</c:v>
                      </c:pt>
                      <c:pt idx="5698">
                        <c:v>-0.50549319999999998</c:v>
                      </c:pt>
                      <c:pt idx="5699">
                        <c:v>-0.51799320000000004</c:v>
                      </c:pt>
                      <c:pt idx="5700">
                        <c:v>-0.53049310000000005</c:v>
                      </c:pt>
                      <c:pt idx="5701">
                        <c:v>-0.54299319999999995</c:v>
                      </c:pt>
                      <c:pt idx="5702">
                        <c:v>-0.55549320000000002</c:v>
                      </c:pt>
                      <c:pt idx="5703">
                        <c:v>-0.56799319999999998</c:v>
                      </c:pt>
                      <c:pt idx="5704">
                        <c:v>-0.58049320000000004</c:v>
                      </c:pt>
                      <c:pt idx="5705">
                        <c:v>-0.59299310000000005</c:v>
                      </c:pt>
                      <c:pt idx="5706">
                        <c:v>-0.60549319999999995</c:v>
                      </c:pt>
                      <c:pt idx="5707">
                        <c:v>-0.61799320000000002</c:v>
                      </c:pt>
                      <c:pt idx="5708">
                        <c:v>-0.63049319999999998</c:v>
                      </c:pt>
                      <c:pt idx="5709">
                        <c:v>-0.64299320000000004</c:v>
                      </c:pt>
                      <c:pt idx="5710">
                        <c:v>-0.65549310000000005</c:v>
                      </c:pt>
                      <c:pt idx="5711">
                        <c:v>-0.66799319999999995</c:v>
                      </c:pt>
                      <c:pt idx="5712">
                        <c:v>-0.68049320000000002</c:v>
                      </c:pt>
                      <c:pt idx="5713">
                        <c:v>-0.69299319999999998</c:v>
                      </c:pt>
                      <c:pt idx="5714">
                        <c:v>-0.70549320000000004</c:v>
                      </c:pt>
                      <c:pt idx="5715">
                        <c:v>-0.71799310000000005</c:v>
                      </c:pt>
                      <c:pt idx="5716">
                        <c:v>-0.73049319999999995</c:v>
                      </c:pt>
                      <c:pt idx="5717">
                        <c:v>-0.74299320000000002</c:v>
                      </c:pt>
                      <c:pt idx="5718">
                        <c:v>-0.75549319999999998</c:v>
                      </c:pt>
                      <c:pt idx="5719">
                        <c:v>-0.76799320000000004</c:v>
                      </c:pt>
                      <c:pt idx="5720">
                        <c:v>-0.78049310000000005</c:v>
                      </c:pt>
                      <c:pt idx="5721">
                        <c:v>-0.79299319999999995</c:v>
                      </c:pt>
                      <c:pt idx="5722">
                        <c:v>-0.80549320000000002</c:v>
                      </c:pt>
                      <c:pt idx="5723">
                        <c:v>-0.81799319999999998</c:v>
                      </c:pt>
                      <c:pt idx="5724">
                        <c:v>-0.83049320000000004</c:v>
                      </c:pt>
                      <c:pt idx="5725">
                        <c:v>-0.84299310000000005</c:v>
                      </c:pt>
                      <c:pt idx="5726">
                        <c:v>-0.85549319999999995</c:v>
                      </c:pt>
                      <c:pt idx="5727">
                        <c:v>-0.86799320000000002</c:v>
                      </c:pt>
                      <c:pt idx="5728">
                        <c:v>-0.88049319999999998</c:v>
                      </c:pt>
                      <c:pt idx="5729">
                        <c:v>-0.89299320000000004</c:v>
                      </c:pt>
                      <c:pt idx="5730">
                        <c:v>-0.90549310000000005</c:v>
                      </c:pt>
                      <c:pt idx="5731">
                        <c:v>-0.91799319999999995</c:v>
                      </c:pt>
                      <c:pt idx="5732">
                        <c:v>-0.93049320000000002</c:v>
                      </c:pt>
                      <c:pt idx="5733">
                        <c:v>-0.94299319999999998</c:v>
                      </c:pt>
                      <c:pt idx="5734">
                        <c:v>-0.95549320000000004</c:v>
                      </c:pt>
                      <c:pt idx="5735">
                        <c:v>-0.96799310000000005</c:v>
                      </c:pt>
                      <c:pt idx="5736">
                        <c:v>-0.98049319999999995</c:v>
                      </c:pt>
                      <c:pt idx="5737">
                        <c:v>-0.99299320000000002</c:v>
                      </c:pt>
                      <c:pt idx="5738">
                        <c:v>-1.005493</c:v>
                      </c:pt>
                      <c:pt idx="5739">
                        <c:v>-1.0179929999999999</c:v>
                      </c:pt>
                      <c:pt idx="5740">
                        <c:v>-1.0304930000000001</c:v>
                      </c:pt>
                      <c:pt idx="5741">
                        <c:v>-1.0429930000000001</c:v>
                      </c:pt>
                      <c:pt idx="5742">
                        <c:v>-1.055493</c:v>
                      </c:pt>
                      <c:pt idx="5743">
                        <c:v>-1.067993</c:v>
                      </c:pt>
                      <c:pt idx="5744">
                        <c:v>-1.0804929999999999</c:v>
                      </c:pt>
                      <c:pt idx="5745">
                        <c:v>-1.0929930000000001</c:v>
                      </c:pt>
                      <c:pt idx="5746">
                        <c:v>-1.1054930000000001</c:v>
                      </c:pt>
                      <c:pt idx="5747">
                        <c:v>-1.117993</c:v>
                      </c:pt>
                      <c:pt idx="5748">
                        <c:v>-1.130493</c:v>
                      </c:pt>
                      <c:pt idx="5749">
                        <c:v>-1.1429929999999999</c:v>
                      </c:pt>
                      <c:pt idx="5750">
                        <c:v>-1.1554930000000001</c:v>
                      </c:pt>
                      <c:pt idx="5751">
                        <c:v>-1.1679930000000001</c:v>
                      </c:pt>
                      <c:pt idx="5752">
                        <c:v>-1.180493</c:v>
                      </c:pt>
                      <c:pt idx="5753">
                        <c:v>-1.192993</c:v>
                      </c:pt>
                      <c:pt idx="5754">
                        <c:v>-1.2054929999999999</c:v>
                      </c:pt>
                      <c:pt idx="5755">
                        <c:v>-1.2179930000000001</c:v>
                      </c:pt>
                      <c:pt idx="5756">
                        <c:v>-1.2304930000000001</c:v>
                      </c:pt>
                      <c:pt idx="5757">
                        <c:v>-1.242993</c:v>
                      </c:pt>
                      <c:pt idx="5758">
                        <c:v>-1.255493</c:v>
                      </c:pt>
                      <c:pt idx="5759">
                        <c:v>-1.2679929999999999</c:v>
                      </c:pt>
                      <c:pt idx="5760">
                        <c:v>-1.2804930000000001</c:v>
                      </c:pt>
                      <c:pt idx="5761">
                        <c:v>-1.2929930000000001</c:v>
                      </c:pt>
                      <c:pt idx="5762">
                        <c:v>-1.305493</c:v>
                      </c:pt>
                      <c:pt idx="5763">
                        <c:v>-1.317993</c:v>
                      </c:pt>
                      <c:pt idx="5764">
                        <c:v>-1.3304929999999999</c:v>
                      </c:pt>
                      <c:pt idx="5765">
                        <c:v>-1.3429930000000001</c:v>
                      </c:pt>
                      <c:pt idx="5766">
                        <c:v>-1.3554930000000001</c:v>
                      </c:pt>
                      <c:pt idx="5767">
                        <c:v>-1.367993</c:v>
                      </c:pt>
                      <c:pt idx="5768">
                        <c:v>-1.380493</c:v>
                      </c:pt>
                      <c:pt idx="5769">
                        <c:v>-1.3929929999999999</c:v>
                      </c:pt>
                      <c:pt idx="5770">
                        <c:v>-1.4054930000000001</c:v>
                      </c:pt>
                      <c:pt idx="5771">
                        <c:v>-1.4179930000000001</c:v>
                      </c:pt>
                      <c:pt idx="5772">
                        <c:v>-1.430493</c:v>
                      </c:pt>
                      <c:pt idx="5773">
                        <c:v>-1.442993</c:v>
                      </c:pt>
                      <c:pt idx="5774">
                        <c:v>-1.4554929999999999</c:v>
                      </c:pt>
                      <c:pt idx="5775">
                        <c:v>-1.4679930000000001</c:v>
                      </c:pt>
                      <c:pt idx="5776">
                        <c:v>-1.4804930000000001</c:v>
                      </c:pt>
                      <c:pt idx="5777">
                        <c:v>-1.492993</c:v>
                      </c:pt>
                      <c:pt idx="5778">
                        <c:v>-1.505493</c:v>
                      </c:pt>
                      <c:pt idx="5779">
                        <c:v>-1.5179929999999999</c:v>
                      </c:pt>
                      <c:pt idx="5780">
                        <c:v>-1.5304930000000001</c:v>
                      </c:pt>
                      <c:pt idx="5781">
                        <c:v>-1.5429930000000001</c:v>
                      </c:pt>
                      <c:pt idx="5782">
                        <c:v>-1.555493</c:v>
                      </c:pt>
                      <c:pt idx="5783">
                        <c:v>-1.567993</c:v>
                      </c:pt>
                      <c:pt idx="5784">
                        <c:v>-1.5804929999999999</c:v>
                      </c:pt>
                      <c:pt idx="5785">
                        <c:v>-1.5929930000000001</c:v>
                      </c:pt>
                      <c:pt idx="5786">
                        <c:v>-1.6054930000000001</c:v>
                      </c:pt>
                      <c:pt idx="5787">
                        <c:v>-1.617993</c:v>
                      </c:pt>
                      <c:pt idx="5788">
                        <c:v>-1.630493</c:v>
                      </c:pt>
                      <c:pt idx="5789">
                        <c:v>-1.6429929999999999</c:v>
                      </c:pt>
                      <c:pt idx="5790">
                        <c:v>-1.6554930000000001</c:v>
                      </c:pt>
                      <c:pt idx="5791">
                        <c:v>-1.6679930000000001</c:v>
                      </c:pt>
                      <c:pt idx="5792">
                        <c:v>-1.680493</c:v>
                      </c:pt>
                      <c:pt idx="5793">
                        <c:v>-1.692993</c:v>
                      </c:pt>
                      <c:pt idx="5794">
                        <c:v>-1.7054929999999999</c:v>
                      </c:pt>
                      <c:pt idx="5795">
                        <c:v>-1.7179930000000001</c:v>
                      </c:pt>
                      <c:pt idx="5796">
                        <c:v>-1.7304930000000001</c:v>
                      </c:pt>
                      <c:pt idx="5797">
                        <c:v>-1.742993</c:v>
                      </c:pt>
                      <c:pt idx="5798">
                        <c:v>-1.755493</c:v>
                      </c:pt>
                      <c:pt idx="5799">
                        <c:v>-1.7679929999999999</c:v>
                      </c:pt>
                      <c:pt idx="5800">
                        <c:v>-1.7804930000000001</c:v>
                      </c:pt>
                      <c:pt idx="5801">
                        <c:v>-1.7929930000000001</c:v>
                      </c:pt>
                      <c:pt idx="5802">
                        <c:v>-1.805493</c:v>
                      </c:pt>
                      <c:pt idx="5803">
                        <c:v>-1.817993</c:v>
                      </c:pt>
                      <c:pt idx="5804">
                        <c:v>-1.8304929999999999</c:v>
                      </c:pt>
                      <c:pt idx="5805">
                        <c:v>-1.8429930000000001</c:v>
                      </c:pt>
                      <c:pt idx="5806">
                        <c:v>-1.8554930000000001</c:v>
                      </c:pt>
                      <c:pt idx="5807">
                        <c:v>-1.867993</c:v>
                      </c:pt>
                      <c:pt idx="5808">
                        <c:v>-1.880493</c:v>
                      </c:pt>
                      <c:pt idx="5809">
                        <c:v>-1.8929929999999999</c:v>
                      </c:pt>
                      <c:pt idx="5810">
                        <c:v>-1.9054930000000001</c:v>
                      </c:pt>
                      <c:pt idx="5811">
                        <c:v>-1.9179930000000001</c:v>
                      </c:pt>
                      <c:pt idx="5812">
                        <c:v>-1.930493</c:v>
                      </c:pt>
                      <c:pt idx="5813">
                        <c:v>-1.942993</c:v>
                      </c:pt>
                      <c:pt idx="5814">
                        <c:v>-1.9554929999999999</c:v>
                      </c:pt>
                      <c:pt idx="5815">
                        <c:v>-1.9679930000000001</c:v>
                      </c:pt>
                      <c:pt idx="5816">
                        <c:v>-1.9804930000000001</c:v>
                      </c:pt>
                      <c:pt idx="5817">
                        <c:v>-1.992993</c:v>
                      </c:pt>
                      <c:pt idx="5818">
                        <c:v>-2.005493</c:v>
                      </c:pt>
                      <c:pt idx="5819">
                        <c:v>-2.0179930000000001</c:v>
                      </c:pt>
                      <c:pt idx="5820">
                        <c:v>-2.0304929999999999</c:v>
                      </c:pt>
                      <c:pt idx="5821">
                        <c:v>-2.0429930000000001</c:v>
                      </c:pt>
                      <c:pt idx="5822">
                        <c:v>-2.0554929999999998</c:v>
                      </c:pt>
                      <c:pt idx="5823">
                        <c:v>-2.067993</c:v>
                      </c:pt>
                      <c:pt idx="5824">
                        <c:v>-2.0804930000000001</c:v>
                      </c:pt>
                      <c:pt idx="5825">
                        <c:v>-2.0929929999999999</c:v>
                      </c:pt>
                      <c:pt idx="5826">
                        <c:v>-2.1054930000000001</c:v>
                      </c:pt>
                      <c:pt idx="5827">
                        <c:v>-2.1179929999999998</c:v>
                      </c:pt>
                      <c:pt idx="5828">
                        <c:v>-2.130493</c:v>
                      </c:pt>
                      <c:pt idx="5829">
                        <c:v>-2.1429930000000001</c:v>
                      </c:pt>
                      <c:pt idx="5830">
                        <c:v>-2.1554929999999999</c:v>
                      </c:pt>
                      <c:pt idx="5831">
                        <c:v>-2.1679930000000001</c:v>
                      </c:pt>
                      <c:pt idx="5832">
                        <c:v>-2.1804929999999998</c:v>
                      </c:pt>
                      <c:pt idx="5833">
                        <c:v>-2.192993</c:v>
                      </c:pt>
                      <c:pt idx="5834">
                        <c:v>-2.2054930000000001</c:v>
                      </c:pt>
                      <c:pt idx="5835">
                        <c:v>-2.2179929999999999</c:v>
                      </c:pt>
                      <c:pt idx="5836">
                        <c:v>-2.2304930000000001</c:v>
                      </c:pt>
                      <c:pt idx="5837">
                        <c:v>-2.2429929999999998</c:v>
                      </c:pt>
                      <c:pt idx="5838">
                        <c:v>-2.255493</c:v>
                      </c:pt>
                      <c:pt idx="5839">
                        <c:v>-2.2679930000000001</c:v>
                      </c:pt>
                      <c:pt idx="5840">
                        <c:v>-2.2804929999999999</c:v>
                      </c:pt>
                      <c:pt idx="5841">
                        <c:v>-2.2929930000000001</c:v>
                      </c:pt>
                      <c:pt idx="5842">
                        <c:v>-2.3054929999999998</c:v>
                      </c:pt>
                      <c:pt idx="5843">
                        <c:v>-2.317993</c:v>
                      </c:pt>
                      <c:pt idx="5844">
                        <c:v>-2.3304930000000001</c:v>
                      </c:pt>
                      <c:pt idx="5845">
                        <c:v>-2.3429929999999999</c:v>
                      </c:pt>
                      <c:pt idx="5846">
                        <c:v>-2.3554930000000001</c:v>
                      </c:pt>
                      <c:pt idx="5847">
                        <c:v>-2.3679929999999998</c:v>
                      </c:pt>
                      <c:pt idx="5848">
                        <c:v>-2.380493</c:v>
                      </c:pt>
                      <c:pt idx="5849">
                        <c:v>-2.3929930000000001</c:v>
                      </c:pt>
                      <c:pt idx="5850">
                        <c:v>-2.4054929999999999</c:v>
                      </c:pt>
                      <c:pt idx="5851">
                        <c:v>-2.4179930000000001</c:v>
                      </c:pt>
                      <c:pt idx="5852">
                        <c:v>-2.4304929999999998</c:v>
                      </c:pt>
                      <c:pt idx="5853">
                        <c:v>-2.442993</c:v>
                      </c:pt>
                      <c:pt idx="5854">
                        <c:v>-2.4554930000000001</c:v>
                      </c:pt>
                      <c:pt idx="5855">
                        <c:v>-2.4679929999999999</c:v>
                      </c:pt>
                      <c:pt idx="5856">
                        <c:v>-2.4804930000000001</c:v>
                      </c:pt>
                      <c:pt idx="5857">
                        <c:v>-2.4929929999999998</c:v>
                      </c:pt>
                      <c:pt idx="5858">
                        <c:v>-2.505493</c:v>
                      </c:pt>
                      <c:pt idx="5859">
                        <c:v>-2.4929929999999998</c:v>
                      </c:pt>
                      <c:pt idx="5860">
                        <c:v>-2.4804930000000001</c:v>
                      </c:pt>
                      <c:pt idx="5861">
                        <c:v>-2.4679929999999999</c:v>
                      </c:pt>
                      <c:pt idx="5862">
                        <c:v>-2.4554930000000001</c:v>
                      </c:pt>
                      <c:pt idx="5863">
                        <c:v>-2.442993</c:v>
                      </c:pt>
                      <c:pt idx="5864">
                        <c:v>-2.4304929999999998</c:v>
                      </c:pt>
                      <c:pt idx="5865">
                        <c:v>-2.4179930000000001</c:v>
                      </c:pt>
                      <c:pt idx="5866">
                        <c:v>-2.4054929999999999</c:v>
                      </c:pt>
                      <c:pt idx="5867">
                        <c:v>-2.3929930000000001</c:v>
                      </c:pt>
                      <c:pt idx="5868">
                        <c:v>-2.380493</c:v>
                      </c:pt>
                      <c:pt idx="5869">
                        <c:v>-2.3679929999999998</c:v>
                      </c:pt>
                      <c:pt idx="5870">
                        <c:v>-2.3554930000000001</c:v>
                      </c:pt>
                      <c:pt idx="5871">
                        <c:v>-2.3429929999999999</c:v>
                      </c:pt>
                      <c:pt idx="5872">
                        <c:v>-2.3304930000000001</c:v>
                      </c:pt>
                      <c:pt idx="5873">
                        <c:v>-2.317993</c:v>
                      </c:pt>
                      <c:pt idx="5874">
                        <c:v>-2.3054929999999998</c:v>
                      </c:pt>
                      <c:pt idx="5875">
                        <c:v>-2.2929930000000001</c:v>
                      </c:pt>
                      <c:pt idx="5876">
                        <c:v>-2.2804929999999999</c:v>
                      </c:pt>
                      <c:pt idx="5877">
                        <c:v>-2.2679930000000001</c:v>
                      </c:pt>
                      <c:pt idx="5878">
                        <c:v>-2.255493</c:v>
                      </c:pt>
                      <c:pt idx="5879">
                        <c:v>-2.2429929999999998</c:v>
                      </c:pt>
                      <c:pt idx="5880">
                        <c:v>-2.2304930000000001</c:v>
                      </c:pt>
                      <c:pt idx="5881">
                        <c:v>-2.2179929999999999</c:v>
                      </c:pt>
                      <c:pt idx="5882">
                        <c:v>-2.2054930000000001</c:v>
                      </c:pt>
                      <c:pt idx="5883">
                        <c:v>-2.192993</c:v>
                      </c:pt>
                      <c:pt idx="5884">
                        <c:v>-2.1804929999999998</c:v>
                      </c:pt>
                      <c:pt idx="5885">
                        <c:v>-2.1679930000000001</c:v>
                      </c:pt>
                      <c:pt idx="5886">
                        <c:v>-2.1554929999999999</c:v>
                      </c:pt>
                      <c:pt idx="5887">
                        <c:v>-2.1429930000000001</c:v>
                      </c:pt>
                      <c:pt idx="5888">
                        <c:v>-2.130493</c:v>
                      </c:pt>
                      <c:pt idx="5889">
                        <c:v>-2.1179929999999998</c:v>
                      </c:pt>
                      <c:pt idx="5890">
                        <c:v>-2.1054930000000001</c:v>
                      </c:pt>
                      <c:pt idx="5891">
                        <c:v>-2.0929929999999999</c:v>
                      </c:pt>
                      <c:pt idx="5892">
                        <c:v>-2.0804930000000001</c:v>
                      </c:pt>
                      <c:pt idx="5893">
                        <c:v>-2.067993</c:v>
                      </c:pt>
                      <c:pt idx="5894">
                        <c:v>-2.0554929999999998</c:v>
                      </c:pt>
                      <c:pt idx="5895">
                        <c:v>-2.0429930000000001</c:v>
                      </c:pt>
                      <c:pt idx="5896">
                        <c:v>-2.0304929999999999</c:v>
                      </c:pt>
                      <c:pt idx="5897">
                        <c:v>-2.0179930000000001</c:v>
                      </c:pt>
                      <c:pt idx="5898">
                        <c:v>-2.005493</c:v>
                      </c:pt>
                      <c:pt idx="5899">
                        <c:v>-1.992993</c:v>
                      </c:pt>
                      <c:pt idx="5900">
                        <c:v>-1.9804930000000001</c:v>
                      </c:pt>
                      <c:pt idx="5901">
                        <c:v>-1.9679930000000001</c:v>
                      </c:pt>
                      <c:pt idx="5902">
                        <c:v>-1.9554929999999999</c:v>
                      </c:pt>
                      <c:pt idx="5903">
                        <c:v>-1.942993</c:v>
                      </c:pt>
                      <c:pt idx="5904">
                        <c:v>-1.930493</c:v>
                      </c:pt>
                      <c:pt idx="5905">
                        <c:v>-1.9179930000000001</c:v>
                      </c:pt>
                      <c:pt idx="5906">
                        <c:v>-1.9054930000000001</c:v>
                      </c:pt>
                      <c:pt idx="5907">
                        <c:v>-1.8929929999999999</c:v>
                      </c:pt>
                      <c:pt idx="5908">
                        <c:v>-1.880493</c:v>
                      </c:pt>
                      <c:pt idx="5909">
                        <c:v>-1.867993</c:v>
                      </c:pt>
                      <c:pt idx="5910">
                        <c:v>-1.8554930000000001</c:v>
                      </c:pt>
                      <c:pt idx="5911">
                        <c:v>-1.8429930000000001</c:v>
                      </c:pt>
                      <c:pt idx="5912">
                        <c:v>-1.8304929999999999</c:v>
                      </c:pt>
                      <c:pt idx="5913">
                        <c:v>-1.817993</c:v>
                      </c:pt>
                      <c:pt idx="5914">
                        <c:v>-1.805493</c:v>
                      </c:pt>
                      <c:pt idx="5915">
                        <c:v>-1.7929930000000001</c:v>
                      </c:pt>
                      <c:pt idx="5916">
                        <c:v>-1.7804930000000001</c:v>
                      </c:pt>
                      <c:pt idx="5917">
                        <c:v>-1.7679929999999999</c:v>
                      </c:pt>
                      <c:pt idx="5918">
                        <c:v>-1.755493</c:v>
                      </c:pt>
                      <c:pt idx="5919">
                        <c:v>-1.742993</c:v>
                      </c:pt>
                      <c:pt idx="5920">
                        <c:v>-1.7304930000000001</c:v>
                      </c:pt>
                      <c:pt idx="5921">
                        <c:v>-1.7179930000000001</c:v>
                      </c:pt>
                      <c:pt idx="5922">
                        <c:v>-1.7054929999999999</c:v>
                      </c:pt>
                      <c:pt idx="5923">
                        <c:v>-1.692993</c:v>
                      </c:pt>
                      <c:pt idx="5924">
                        <c:v>-1.680493</c:v>
                      </c:pt>
                      <c:pt idx="5925">
                        <c:v>-1.6679930000000001</c:v>
                      </c:pt>
                      <c:pt idx="5926">
                        <c:v>-1.6554930000000001</c:v>
                      </c:pt>
                      <c:pt idx="5927">
                        <c:v>-1.6429929999999999</c:v>
                      </c:pt>
                      <c:pt idx="5928">
                        <c:v>-1.630493</c:v>
                      </c:pt>
                      <c:pt idx="5929">
                        <c:v>-1.617993</c:v>
                      </c:pt>
                      <c:pt idx="5930">
                        <c:v>-1.6054930000000001</c:v>
                      </c:pt>
                      <c:pt idx="5931">
                        <c:v>-1.5929930000000001</c:v>
                      </c:pt>
                      <c:pt idx="5932">
                        <c:v>-1.5804929999999999</c:v>
                      </c:pt>
                      <c:pt idx="5933">
                        <c:v>-1.567993</c:v>
                      </c:pt>
                      <c:pt idx="5934">
                        <c:v>-1.555493</c:v>
                      </c:pt>
                      <c:pt idx="5935">
                        <c:v>-1.5429930000000001</c:v>
                      </c:pt>
                      <c:pt idx="5936">
                        <c:v>-1.5304930000000001</c:v>
                      </c:pt>
                      <c:pt idx="5937">
                        <c:v>-1.5179929999999999</c:v>
                      </c:pt>
                      <c:pt idx="5938">
                        <c:v>-1.505493</c:v>
                      </c:pt>
                      <c:pt idx="5939">
                        <c:v>-1.492993</c:v>
                      </c:pt>
                      <c:pt idx="5940">
                        <c:v>-1.4804930000000001</c:v>
                      </c:pt>
                      <c:pt idx="5941">
                        <c:v>-1.4679930000000001</c:v>
                      </c:pt>
                      <c:pt idx="5942">
                        <c:v>-1.4554929999999999</c:v>
                      </c:pt>
                      <c:pt idx="5943">
                        <c:v>-1.442993</c:v>
                      </c:pt>
                      <c:pt idx="5944">
                        <c:v>-1.430493</c:v>
                      </c:pt>
                      <c:pt idx="5945">
                        <c:v>-1.4179930000000001</c:v>
                      </c:pt>
                      <c:pt idx="5946">
                        <c:v>-1.4054930000000001</c:v>
                      </c:pt>
                      <c:pt idx="5947">
                        <c:v>-1.3929929999999999</c:v>
                      </c:pt>
                      <c:pt idx="5948">
                        <c:v>-1.380493</c:v>
                      </c:pt>
                      <c:pt idx="5949">
                        <c:v>-1.367993</c:v>
                      </c:pt>
                      <c:pt idx="5950">
                        <c:v>-1.3554930000000001</c:v>
                      </c:pt>
                      <c:pt idx="5951">
                        <c:v>-1.3429930000000001</c:v>
                      </c:pt>
                      <c:pt idx="5952">
                        <c:v>-1.3304929999999999</c:v>
                      </c:pt>
                      <c:pt idx="5953">
                        <c:v>-1.317993</c:v>
                      </c:pt>
                      <c:pt idx="5954">
                        <c:v>-1.305493</c:v>
                      </c:pt>
                      <c:pt idx="5955">
                        <c:v>-1.2929930000000001</c:v>
                      </c:pt>
                      <c:pt idx="5956">
                        <c:v>-1.2804930000000001</c:v>
                      </c:pt>
                      <c:pt idx="5957">
                        <c:v>-1.2679929999999999</c:v>
                      </c:pt>
                      <c:pt idx="5958">
                        <c:v>-1.255493</c:v>
                      </c:pt>
                      <c:pt idx="5959">
                        <c:v>-1.242993</c:v>
                      </c:pt>
                      <c:pt idx="5960">
                        <c:v>-1.2304930000000001</c:v>
                      </c:pt>
                      <c:pt idx="5961">
                        <c:v>-1.2179930000000001</c:v>
                      </c:pt>
                      <c:pt idx="5962">
                        <c:v>-1.2054929999999999</c:v>
                      </c:pt>
                      <c:pt idx="5963">
                        <c:v>-1.192993</c:v>
                      </c:pt>
                      <c:pt idx="5964">
                        <c:v>-1.180493</c:v>
                      </c:pt>
                      <c:pt idx="5965">
                        <c:v>-1.1679930000000001</c:v>
                      </c:pt>
                      <c:pt idx="5966">
                        <c:v>-1.1554930000000001</c:v>
                      </c:pt>
                      <c:pt idx="5967">
                        <c:v>-1.1429929999999999</c:v>
                      </c:pt>
                      <c:pt idx="5968">
                        <c:v>-1.130493</c:v>
                      </c:pt>
                      <c:pt idx="5969">
                        <c:v>-1.117993</c:v>
                      </c:pt>
                      <c:pt idx="5970">
                        <c:v>-1.1054930000000001</c:v>
                      </c:pt>
                      <c:pt idx="5971">
                        <c:v>-1.0929930000000001</c:v>
                      </c:pt>
                      <c:pt idx="5972">
                        <c:v>-1.0804929999999999</c:v>
                      </c:pt>
                      <c:pt idx="5973">
                        <c:v>-1.067993</c:v>
                      </c:pt>
                      <c:pt idx="5974">
                        <c:v>-1.055493</c:v>
                      </c:pt>
                      <c:pt idx="5975">
                        <c:v>-1.0429930000000001</c:v>
                      </c:pt>
                      <c:pt idx="5976">
                        <c:v>-1.0304930000000001</c:v>
                      </c:pt>
                      <c:pt idx="5977">
                        <c:v>-1.0179929999999999</c:v>
                      </c:pt>
                      <c:pt idx="5978">
                        <c:v>-1.005493</c:v>
                      </c:pt>
                      <c:pt idx="5979">
                        <c:v>-0.99299320000000002</c:v>
                      </c:pt>
                      <c:pt idx="5980">
                        <c:v>-0.98049319999999995</c:v>
                      </c:pt>
                      <c:pt idx="5981">
                        <c:v>-0.96799310000000005</c:v>
                      </c:pt>
                      <c:pt idx="5982">
                        <c:v>-0.95549320000000004</c:v>
                      </c:pt>
                      <c:pt idx="5983">
                        <c:v>-0.94299319999999998</c:v>
                      </c:pt>
                      <c:pt idx="5984">
                        <c:v>-0.93049320000000002</c:v>
                      </c:pt>
                      <c:pt idx="5985">
                        <c:v>-0.91799319999999995</c:v>
                      </c:pt>
                      <c:pt idx="5986">
                        <c:v>-0.90549310000000005</c:v>
                      </c:pt>
                      <c:pt idx="5987">
                        <c:v>-0.89299320000000004</c:v>
                      </c:pt>
                      <c:pt idx="5988">
                        <c:v>-0.88049319999999998</c:v>
                      </c:pt>
                      <c:pt idx="5989">
                        <c:v>-0.86799320000000002</c:v>
                      </c:pt>
                      <c:pt idx="5990">
                        <c:v>-0.85549319999999995</c:v>
                      </c:pt>
                      <c:pt idx="5991">
                        <c:v>-0.84299310000000005</c:v>
                      </c:pt>
                      <c:pt idx="5992">
                        <c:v>-0.83049320000000004</c:v>
                      </c:pt>
                      <c:pt idx="5993">
                        <c:v>-0.81799319999999998</c:v>
                      </c:pt>
                      <c:pt idx="5994">
                        <c:v>-0.80549320000000002</c:v>
                      </c:pt>
                      <c:pt idx="5995">
                        <c:v>-0.79299319999999995</c:v>
                      </c:pt>
                      <c:pt idx="5996">
                        <c:v>-0.78049310000000005</c:v>
                      </c:pt>
                      <c:pt idx="5997">
                        <c:v>-0.76799320000000004</c:v>
                      </c:pt>
                      <c:pt idx="5998">
                        <c:v>-0.75549319999999998</c:v>
                      </c:pt>
                      <c:pt idx="5999">
                        <c:v>-0.74299320000000002</c:v>
                      </c:pt>
                      <c:pt idx="6000">
                        <c:v>-0.73049319999999995</c:v>
                      </c:pt>
                      <c:pt idx="6001">
                        <c:v>-0.71799310000000005</c:v>
                      </c:pt>
                      <c:pt idx="6002">
                        <c:v>-0.70549320000000004</c:v>
                      </c:pt>
                      <c:pt idx="6003">
                        <c:v>-0.69299319999999998</c:v>
                      </c:pt>
                      <c:pt idx="6004">
                        <c:v>-0.68049320000000002</c:v>
                      </c:pt>
                      <c:pt idx="6005">
                        <c:v>-0.66799319999999995</c:v>
                      </c:pt>
                      <c:pt idx="6006">
                        <c:v>-0.65549310000000005</c:v>
                      </c:pt>
                      <c:pt idx="6007">
                        <c:v>-0.64299320000000004</c:v>
                      </c:pt>
                      <c:pt idx="6008">
                        <c:v>-0.63049319999999998</c:v>
                      </c:pt>
                      <c:pt idx="6009">
                        <c:v>-0.61799320000000002</c:v>
                      </c:pt>
                      <c:pt idx="6010">
                        <c:v>-0.60549319999999995</c:v>
                      </c:pt>
                      <c:pt idx="6011">
                        <c:v>-0.59299310000000005</c:v>
                      </c:pt>
                      <c:pt idx="6012">
                        <c:v>-0.58049320000000004</c:v>
                      </c:pt>
                      <c:pt idx="6013">
                        <c:v>-0.56799319999999998</c:v>
                      </c:pt>
                      <c:pt idx="6014">
                        <c:v>-0.55549320000000002</c:v>
                      </c:pt>
                      <c:pt idx="6015">
                        <c:v>-0.54299319999999995</c:v>
                      </c:pt>
                      <c:pt idx="6016">
                        <c:v>-0.53049310000000005</c:v>
                      </c:pt>
                      <c:pt idx="6017">
                        <c:v>-0.51799320000000004</c:v>
                      </c:pt>
                      <c:pt idx="6018">
                        <c:v>-0.50549319999999998</c:v>
                      </c:pt>
                      <c:pt idx="6019">
                        <c:v>-0.49299310000000002</c:v>
                      </c:pt>
                      <c:pt idx="6020">
                        <c:v>-0.48049320000000001</c:v>
                      </c:pt>
                      <c:pt idx="6021">
                        <c:v>-0.4679932</c:v>
                      </c:pt>
                      <c:pt idx="6022">
                        <c:v>-0.45549319999999999</c:v>
                      </c:pt>
                      <c:pt idx="6023">
                        <c:v>-0.44299319999999998</c:v>
                      </c:pt>
                      <c:pt idx="6024">
                        <c:v>-0.43049310000000002</c:v>
                      </c:pt>
                      <c:pt idx="6025">
                        <c:v>-0.41799320000000001</c:v>
                      </c:pt>
                      <c:pt idx="6026">
                        <c:v>-0.4054932</c:v>
                      </c:pt>
                      <c:pt idx="6027">
                        <c:v>-0.39299319999999999</c:v>
                      </c:pt>
                      <c:pt idx="6028">
                        <c:v>-0.38049319999999998</c:v>
                      </c:pt>
                      <c:pt idx="6029">
                        <c:v>-0.36799310000000002</c:v>
                      </c:pt>
                      <c:pt idx="6030">
                        <c:v>-0.35549320000000001</c:v>
                      </c:pt>
                      <c:pt idx="6031">
                        <c:v>-0.3429932</c:v>
                      </c:pt>
                      <c:pt idx="6032">
                        <c:v>-0.33049319999999999</c:v>
                      </c:pt>
                      <c:pt idx="6033">
                        <c:v>-0.31799319999999998</c:v>
                      </c:pt>
                      <c:pt idx="6034">
                        <c:v>-0.30549310000000002</c:v>
                      </c:pt>
                      <c:pt idx="6035">
                        <c:v>-0.29299320000000001</c:v>
                      </c:pt>
                      <c:pt idx="6036">
                        <c:v>-0.2804932</c:v>
                      </c:pt>
                      <c:pt idx="6037">
                        <c:v>-0.26799319999999999</c:v>
                      </c:pt>
                      <c:pt idx="6038">
                        <c:v>-0.25549319999999998</c:v>
                      </c:pt>
                      <c:pt idx="6039">
                        <c:v>-0.24299319999999999</c:v>
                      </c:pt>
                      <c:pt idx="6040">
                        <c:v>-0.23049320000000001</c:v>
                      </c:pt>
                      <c:pt idx="6041">
                        <c:v>-0.2179932</c:v>
                      </c:pt>
                      <c:pt idx="6042">
                        <c:v>-0.20549319999999999</c:v>
                      </c:pt>
                      <c:pt idx="6043">
                        <c:v>-0.1929932</c:v>
                      </c:pt>
                      <c:pt idx="6044">
                        <c:v>-0.18049319999999999</c:v>
                      </c:pt>
                      <c:pt idx="6045">
                        <c:v>-0.16799320000000001</c:v>
                      </c:pt>
                      <c:pt idx="6046">
                        <c:v>-0.1554932</c:v>
                      </c:pt>
                      <c:pt idx="6047">
                        <c:v>-0.14299319999999999</c:v>
                      </c:pt>
                      <c:pt idx="6048">
                        <c:v>-0.1304932</c:v>
                      </c:pt>
                      <c:pt idx="6049">
                        <c:v>-0.11799320000000001</c:v>
                      </c:pt>
                      <c:pt idx="6050">
                        <c:v>-0.1054932</c:v>
                      </c:pt>
                      <c:pt idx="6051">
                        <c:v>-9.2993160000000005E-2</c:v>
                      </c:pt>
                      <c:pt idx="6052">
                        <c:v>-8.0493159999999994E-2</c:v>
                      </c:pt>
                      <c:pt idx="6053">
                        <c:v>-6.7993159999999997E-2</c:v>
                      </c:pt>
                      <c:pt idx="6054">
                        <c:v>-5.549316E-2</c:v>
                      </c:pt>
                      <c:pt idx="6055">
                        <c:v>-4.2993160000000002E-2</c:v>
                      </c:pt>
                      <c:pt idx="6056">
                        <c:v>-3.0493159999999998E-2</c:v>
                      </c:pt>
                      <c:pt idx="6057">
                        <c:v>-1.7993160000000001E-2</c:v>
                      </c:pt>
                      <c:pt idx="6058">
                        <c:v>-5.4931609999999999E-3</c:v>
                      </c:pt>
                      <c:pt idx="6059">
                        <c:v>7.0068389999999999E-3</c:v>
                      </c:pt>
                      <c:pt idx="6060">
                        <c:v>1.9506840000000001E-2</c:v>
                      </c:pt>
                      <c:pt idx="6061">
                        <c:v>3.2006840000000002E-2</c:v>
                      </c:pt>
                      <c:pt idx="6062">
                        <c:v>4.4506839999999999E-2</c:v>
                      </c:pt>
                      <c:pt idx="6063">
                        <c:v>5.7006840000000003E-2</c:v>
                      </c:pt>
                      <c:pt idx="6064">
                        <c:v>6.950684E-2</c:v>
                      </c:pt>
                      <c:pt idx="6065">
                        <c:v>8.2006839999999998E-2</c:v>
                      </c:pt>
                      <c:pt idx="6066">
                        <c:v>9.4506839999999995E-2</c:v>
                      </c:pt>
                      <c:pt idx="6067">
                        <c:v>0.1070068</c:v>
                      </c:pt>
                      <c:pt idx="6068">
                        <c:v>0.1195068</c:v>
                      </c:pt>
                      <c:pt idx="6069">
                        <c:v>0.13200680000000001</c:v>
                      </c:pt>
                      <c:pt idx="6070">
                        <c:v>0.14450679999999999</c:v>
                      </c:pt>
                      <c:pt idx="6071">
                        <c:v>0.1570068</c:v>
                      </c:pt>
                      <c:pt idx="6072">
                        <c:v>0.16950680000000001</c:v>
                      </c:pt>
                      <c:pt idx="6073">
                        <c:v>0.1820068</c:v>
                      </c:pt>
                      <c:pt idx="6074">
                        <c:v>0.19450680000000001</c:v>
                      </c:pt>
                      <c:pt idx="6075">
                        <c:v>0.20700679999999999</c:v>
                      </c:pt>
                      <c:pt idx="6076">
                        <c:v>0.2195068</c:v>
                      </c:pt>
                      <c:pt idx="6077">
                        <c:v>0.23200680000000001</c:v>
                      </c:pt>
                      <c:pt idx="6078">
                        <c:v>0.2445068</c:v>
                      </c:pt>
                      <c:pt idx="6079">
                        <c:v>0.25700689999999998</c:v>
                      </c:pt>
                      <c:pt idx="6080">
                        <c:v>0.26950679999999999</c:v>
                      </c:pt>
                      <c:pt idx="6081">
                        <c:v>0.2820068</c:v>
                      </c:pt>
                      <c:pt idx="6082">
                        <c:v>0.29450680000000001</c:v>
                      </c:pt>
                      <c:pt idx="6083">
                        <c:v>0.30700680000000002</c:v>
                      </c:pt>
                      <c:pt idx="6084">
                        <c:v>0.31950689999999998</c:v>
                      </c:pt>
                      <c:pt idx="6085">
                        <c:v>0.33200679999999999</c:v>
                      </c:pt>
                      <c:pt idx="6086">
                        <c:v>0.3445068</c:v>
                      </c:pt>
                      <c:pt idx="6087">
                        <c:v>0.35700680000000001</c:v>
                      </c:pt>
                      <c:pt idx="6088">
                        <c:v>0.36950680000000002</c:v>
                      </c:pt>
                      <c:pt idx="6089">
                        <c:v>0.38200689999999998</c:v>
                      </c:pt>
                      <c:pt idx="6090">
                        <c:v>0.39450679999999999</c:v>
                      </c:pt>
                      <c:pt idx="6091">
                        <c:v>0.4070068</c:v>
                      </c:pt>
                      <c:pt idx="6092">
                        <c:v>0.41950680000000001</c:v>
                      </c:pt>
                      <c:pt idx="6093">
                        <c:v>0.43200680000000002</c:v>
                      </c:pt>
                      <c:pt idx="6094">
                        <c:v>0.44450689999999998</c:v>
                      </c:pt>
                      <c:pt idx="6095">
                        <c:v>0.45700679999999999</c:v>
                      </c:pt>
                      <c:pt idx="6096">
                        <c:v>0.4695068</c:v>
                      </c:pt>
                      <c:pt idx="6097">
                        <c:v>0.48200680000000001</c:v>
                      </c:pt>
                      <c:pt idx="6098">
                        <c:v>0.49450680000000002</c:v>
                      </c:pt>
                      <c:pt idx="6099">
                        <c:v>0.50700679999999998</c:v>
                      </c:pt>
                      <c:pt idx="6100">
                        <c:v>0.51950680000000005</c:v>
                      </c:pt>
                      <c:pt idx="6101">
                        <c:v>0.53200689999999995</c:v>
                      </c:pt>
                      <c:pt idx="6102">
                        <c:v>0.54450679999999996</c:v>
                      </c:pt>
                      <c:pt idx="6103">
                        <c:v>0.55700680000000002</c:v>
                      </c:pt>
                      <c:pt idx="6104">
                        <c:v>0.56950679999999998</c:v>
                      </c:pt>
                      <c:pt idx="6105">
                        <c:v>0.58200680000000005</c:v>
                      </c:pt>
                      <c:pt idx="6106">
                        <c:v>0.59450689999999995</c:v>
                      </c:pt>
                      <c:pt idx="6107">
                        <c:v>0.60700679999999996</c:v>
                      </c:pt>
                      <c:pt idx="6108">
                        <c:v>0.61950680000000002</c:v>
                      </c:pt>
                      <c:pt idx="6109">
                        <c:v>0.63200679999999998</c:v>
                      </c:pt>
                      <c:pt idx="6110">
                        <c:v>0.64450680000000005</c:v>
                      </c:pt>
                      <c:pt idx="6111">
                        <c:v>0.65700689999999995</c:v>
                      </c:pt>
                      <c:pt idx="6112">
                        <c:v>0.66950679999999996</c:v>
                      </c:pt>
                      <c:pt idx="6113">
                        <c:v>0.68200680000000002</c:v>
                      </c:pt>
                      <c:pt idx="6114">
                        <c:v>0.69450679999999998</c:v>
                      </c:pt>
                      <c:pt idx="6115">
                        <c:v>0.70700680000000005</c:v>
                      </c:pt>
                      <c:pt idx="6116">
                        <c:v>0.71950689999999995</c:v>
                      </c:pt>
                      <c:pt idx="6117">
                        <c:v>0.73200679999999996</c:v>
                      </c:pt>
                      <c:pt idx="6118">
                        <c:v>0.74450680000000002</c:v>
                      </c:pt>
                      <c:pt idx="6119">
                        <c:v>0.75700679999999998</c:v>
                      </c:pt>
                      <c:pt idx="6120">
                        <c:v>0.76950680000000005</c:v>
                      </c:pt>
                      <c:pt idx="6121">
                        <c:v>0.78200689999999995</c:v>
                      </c:pt>
                      <c:pt idx="6122">
                        <c:v>0.79450679999999996</c:v>
                      </c:pt>
                      <c:pt idx="6123">
                        <c:v>0.80700680000000002</c:v>
                      </c:pt>
                      <c:pt idx="6124">
                        <c:v>0.81950679999999998</c:v>
                      </c:pt>
                      <c:pt idx="6125">
                        <c:v>0.83200680000000005</c:v>
                      </c:pt>
                      <c:pt idx="6126">
                        <c:v>0.84450689999999995</c:v>
                      </c:pt>
                      <c:pt idx="6127">
                        <c:v>0.85700679999999996</c:v>
                      </c:pt>
                      <c:pt idx="6128">
                        <c:v>0.86950680000000002</c:v>
                      </c:pt>
                      <c:pt idx="6129">
                        <c:v>0.88200679999999998</c:v>
                      </c:pt>
                      <c:pt idx="6130">
                        <c:v>0.89450680000000005</c:v>
                      </c:pt>
                      <c:pt idx="6131">
                        <c:v>0.90700689999999995</c:v>
                      </c:pt>
                      <c:pt idx="6132">
                        <c:v>0.91950679999999996</c:v>
                      </c:pt>
                      <c:pt idx="6133">
                        <c:v>0.93200680000000002</c:v>
                      </c:pt>
                      <c:pt idx="6134">
                        <c:v>0.94450679999999998</c:v>
                      </c:pt>
                      <c:pt idx="6135">
                        <c:v>0.95700680000000005</c:v>
                      </c:pt>
                      <c:pt idx="6136">
                        <c:v>0.96950689999999995</c:v>
                      </c:pt>
                      <c:pt idx="6137">
                        <c:v>0.98200679999999996</c:v>
                      </c:pt>
                      <c:pt idx="6138">
                        <c:v>0.99450680000000002</c:v>
                      </c:pt>
                      <c:pt idx="6139">
                        <c:v>1.007007</c:v>
                      </c:pt>
                      <c:pt idx="6140">
                        <c:v>1.0195069999999999</c:v>
                      </c:pt>
                      <c:pt idx="6141">
                        <c:v>1.0320069999999999</c:v>
                      </c:pt>
                      <c:pt idx="6142">
                        <c:v>1.0445070000000001</c:v>
                      </c:pt>
                      <c:pt idx="6143">
                        <c:v>1.057007</c:v>
                      </c:pt>
                      <c:pt idx="6144">
                        <c:v>1.069507</c:v>
                      </c:pt>
                      <c:pt idx="6145">
                        <c:v>1.0820069999999999</c:v>
                      </c:pt>
                      <c:pt idx="6146">
                        <c:v>1.0945069999999999</c:v>
                      </c:pt>
                      <c:pt idx="6147">
                        <c:v>1.1070070000000001</c:v>
                      </c:pt>
                      <c:pt idx="6148">
                        <c:v>1.119507</c:v>
                      </c:pt>
                      <c:pt idx="6149">
                        <c:v>1.132007</c:v>
                      </c:pt>
                      <c:pt idx="6150">
                        <c:v>1.1445069999999999</c:v>
                      </c:pt>
                      <c:pt idx="6151">
                        <c:v>1.1570069999999999</c:v>
                      </c:pt>
                      <c:pt idx="6152">
                        <c:v>1.1695070000000001</c:v>
                      </c:pt>
                      <c:pt idx="6153">
                        <c:v>1.182007</c:v>
                      </c:pt>
                      <c:pt idx="6154">
                        <c:v>1.194507</c:v>
                      </c:pt>
                      <c:pt idx="6155">
                        <c:v>1.2070069999999999</c:v>
                      </c:pt>
                      <c:pt idx="6156">
                        <c:v>1.2195069999999999</c:v>
                      </c:pt>
                      <c:pt idx="6157">
                        <c:v>1.2320070000000001</c:v>
                      </c:pt>
                      <c:pt idx="6158">
                        <c:v>1.244507</c:v>
                      </c:pt>
                      <c:pt idx="6159">
                        <c:v>1.257007</c:v>
                      </c:pt>
                      <c:pt idx="6160">
                        <c:v>1.2695069999999999</c:v>
                      </c:pt>
                      <c:pt idx="6161">
                        <c:v>1.2820069999999999</c:v>
                      </c:pt>
                      <c:pt idx="6162">
                        <c:v>1.2945070000000001</c:v>
                      </c:pt>
                      <c:pt idx="6163">
                        <c:v>1.307007</c:v>
                      </c:pt>
                      <c:pt idx="6164">
                        <c:v>1.319507</c:v>
                      </c:pt>
                      <c:pt idx="6165">
                        <c:v>1.3320069999999999</c:v>
                      </c:pt>
                      <c:pt idx="6166">
                        <c:v>1.3445069999999999</c:v>
                      </c:pt>
                      <c:pt idx="6167">
                        <c:v>1.3570070000000001</c:v>
                      </c:pt>
                      <c:pt idx="6168">
                        <c:v>1.369507</c:v>
                      </c:pt>
                      <c:pt idx="6169">
                        <c:v>1.382007</c:v>
                      </c:pt>
                      <c:pt idx="6170">
                        <c:v>1.3945069999999999</c:v>
                      </c:pt>
                      <c:pt idx="6171">
                        <c:v>1.4070069999999999</c:v>
                      </c:pt>
                      <c:pt idx="6172">
                        <c:v>1.4195070000000001</c:v>
                      </c:pt>
                      <c:pt idx="6173">
                        <c:v>1.432007</c:v>
                      </c:pt>
                      <c:pt idx="6174">
                        <c:v>1.444507</c:v>
                      </c:pt>
                      <c:pt idx="6175">
                        <c:v>1.4570069999999999</c:v>
                      </c:pt>
                      <c:pt idx="6176">
                        <c:v>1.4695069999999999</c:v>
                      </c:pt>
                      <c:pt idx="6177">
                        <c:v>1.4820070000000001</c:v>
                      </c:pt>
                      <c:pt idx="6178">
                        <c:v>1.494507</c:v>
                      </c:pt>
                      <c:pt idx="6179">
                        <c:v>1.507007</c:v>
                      </c:pt>
                      <c:pt idx="6180">
                        <c:v>1.5195069999999999</c:v>
                      </c:pt>
                      <c:pt idx="6181">
                        <c:v>1.5320069999999999</c:v>
                      </c:pt>
                      <c:pt idx="6182">
                        <c:v>1.5445070000000001</c:v>
                      </c:pt>
                      <c:pt idx="6183">
                        <c:v>1.557007</c:v>
                      </c:pt>
                      <c:pt idx="6184">
                        <c:v>1.569507</c:v>
                      </c:pt>
                      <c:pt idx="6185">
                        <c:v>1.5820069999999999</c:v>
                      </c:pt>
                      <c:pt idx="6186">
                        <c:v>1.5945069999999999</c:v>
                      </c:pt>
                      <c:pt idx="6187">
                        <c:v>1.6070070000000001</c:v>
                      </c:pt>
                      <c:pt idx="6188">
                        <c:v>1.619507</c:v>
                      </c:pt>
                      <c:pt idx="6189">
                        <c:v>1.632007</c:v>
                      </c:pt>
                      <c:pt idx="6190">
                        <c:v>1.6445069999999999</c:v>
                      </c:pt>
                      <c:pt idx="6191">
                        <c:v>1.6570069999999999</c:v>
                      </c:pt>
                      <c:pt idx="6192">
                        <c:v>1.6695070000000001</c:v>
                      </c:pt>
                      <c:pt idx="6193">
                        <c:v>1.682007</c:v>
                      </c:pt>
                      <c:pt idx="6194">
                        <c:v>1.694507</c:v>
                      </c:pt>
                      <c:pt idx="6195">
                        <c:v>1.7070069999999999</c:v>
                      </c:pt>
                      <c:pt idx="6196">
                        <c:v>1.7195069999999999</c:v>
                      </c:pt>
                      <c:pt idx="6197">
                        <c:v>1.7320070000000001</c:v>
                      </c:pt>
                      <c:pt idx="6198">
                        <c:v>1.744507</c:v>
                      </c:pt>
                      <c:pt idx="6199">
                        <c:v>1.757007</c:v>
                      </c:pt>
                      <c:pt idx="6200">
                        <c:v>1.7695069999999999</c:v>
                      </c:pt>
                      <c:pt idx="6201">
                        <c:v>1.7820069999999999</c:v>
                      </c:pt>
                      <c:pt idx="6202">
                        <c:v>1.7945070000000001</c:v>
                      </c:pt>
                      <c:pt idx="6203">
                        <c:v>1.807007</c:v>
                      </c:pt>
                      <c:pt idx="6204">
                        <c:v>1.819507</c:v>
                      </c:pt>
                      <c:pt idx="6205">
                        <c:v>1.8320069999999999</c:v>
                      </c:pt>
                      <c:pt idx="6206">
                        <c:v>1.8445069999999999</c:v>
                      </c:pt>
                      <c:pt idx="6207">
                        <c:v>1.8570070000000001</c:v>
                      </c:pt>
                      <c:pt idx="6208">
                        <c:v>1.869507</c:v>
                      </c:pt>
                      <c:pt idx="6209">
                        <c:v>1.882007</c:v>
                      </c:pt>
                      <c:pt idx="6210">
                        <c:v>1.8945069999999999</c:v>
                      </c:pt>
                      <c:pt idx="6211">
                        <c:v>1.9070069999999999</c:v>
                      </c:pt>
                      <c:pt idx="6212">
                        <c:v>1.9195070000000001</c:v>
                      </c:pt>
                      <c:pt idx="6213">
                        <c:v>1.932007</c:v>
                      </c:pt>
                      <c:pt idx="6214">
                        <c:v>1.944507</c:v>
                      </c:pt>
                      <c:pt idx="6215">
                        <c:v>1.9570069999999999</c:v>
                      </c:pt>
                      <c:pt idx="6216">
                        <c:v>1.9695069999999999</c:v>
                      </c:pt>
                      <c:pt idx="6217">
                        <c:v>1.9820070000000001</c:v>
                      </c:pt>
                      <c:pt idx="6218">
                        <c:v>1.994507</c:v>
                      </c:pt>
                      <c:pt idx="6219">
                        <c:v>2.0070070000000002</c:v>
                      </c:pt>
                      <c:pt idx="6220">
                        <c:v>2.0195069999999999</c:v>
                      </c:pt>
                      <c:pt idx="6221">
                        <c:v>2.0320070000000001</c:v>
                      </c:pt>
                      <c:pt idx="6222">
                        <c:v>2.0445069999999999</c:v>
                      </c:pt>
                      <c:pt idx="6223">
                        <c:v>2.057007</c:v>
                      </c:pt>
                      <c:pt idx="6224">
                        <c:v>2.0695070000000002</c:v>
                      </c:pt>
                      <c:pt idx="6225">
                        <c:v>2.0820069999999999</c:v>
                      </c:pt>
                      <c:pt idx="6226">
                        <c:v>2.0945070000000001</c:v>
                      </c:pt>
                      <c:pt idx="6227">
                        <c:v>2.1070069999999999</c:v>
                      </c:pt>
                      <c:pt idx="6228">
                        <c:v>2.119507</c:v>
                      </c:pt>
                      <c:pt idx="6229">
                        <c:v>2.1320070000000002</c:v>
                      </c:pt>
                      <c:pt idx="6230">
                        <c:v>2.1445069999999999</c:v>
                      </c:pt>
                      <c:pt idx="6231">
                        <c:v>2.1570070000000001</c:v>
                      </c:pt>
                      <c:pt idx="6232">
                        <c:v>2.1695069999999999</c:v>
                      </c:pt>
                      <c:pt idx="6233">
                        <c:v>2.182007</c:v>
                      </c:pt>
                      <c:pt idx="6234">
                        <c:v>2.1945070000000002</c:v>
                      </c:pt>
                      <c:pt idx="6235">
                        <c:v>2.2070069999999999</c:v>
                      </c:pt>
                      <c:pt idx="6236">
                        <c:v>2.2195070000000001</c:v>
                      </c:pt>
                      <c:pt idx="6237">
                        <c:v>2.2320069999999999</c:v>
                      </c:pt>
                      <c:pt idx="6238">
                        <c:v>2.244507</c:v>
                      </c:pt>
                      <c:pt idx="6239">
                        <c:v>2.2570070000000002</c:v>
                      </c:pt>
                      <c:pt idx="6240">
                        <c:v>2.2695069999999999</c:v>
                      </c:pt>
                      <c:pt idx="6241">
                        <c:v>2.2820070000000001</c:v>
                      </c:pt>
                      <c:pt idx="6242">
                        <c:v>2.2945069999999999</c:v>
                      </c:pt>
                      <c:pt idx="6243">
                        <c:v>2.307007</c:v>
                      </c:pt>
                      <c:pt idx="6244">
                        <c:v>2.3195070000000002</c:v>
                      </c:pt>
                      <c:pt idx="6245">
                        <c:v>2.3320069999999999</c:v>
                      </c:pt>
                      <c:pt idx="6246">
                        <c:v>2.3445070000000001</c:v>
                      </c:pt>
                      <c:pt idx="6247">
                        <c:v>2.3570069999999999</c:v>
                      </c:pt>
                      <c:pt idx="6248">
                        <c:v>2.369507</c:v>
                      </c:pt>
                      <c:pt idx="6249">
                        <c:v>2.3820070000000002</c:v>
                      </c:pt>
                      <c:pt idx="6250">
                        <c:v>2.3945069999999999</c:v>
                      </c:pt>
                      <c:pt idx="6251">
                        <c:v>2.4070070000000001</c:v>
                      </c:pt>
                      <c:pt idx="6252">
                        <c:v>2.4195069999999999</c:v>
                      </c:pt>
                      <c:pt idx="6253">
                        <c:v>2.432007</c:v>
                      </c:pt>
                      <c:pt idx="6254">
                        <c:v>2.4445070000000002</c:v>
                      </c:pt>
                      <c:pt idx="6255">
                        <c:v>2.4570069999999999</c:v>
                      </c:pt>
                      <c:pt idx="6256">
                        <c:v>2.4695070000000001</c:v>
                      </c:pt>
                      <c:pt idx="6257">
                        <c:v>2.4820069999999999</c:v>
                      </c:pt>
                      <c:pt idx="6258">
                        <c:v>2.494507</c:v>
                      </c:pt>
                      <c:pt idx="6259">
                        <c:v>2.5070070000000002</c:v>
                      </c:pt>
                      <c:pt idx="6260">
                        <c:v>2.5195069999999999</c:v>
                      </c:pt>
                      <c:pt idx="6261">
                        <c:v>2.5320070000000001</c:v>
                      </c:pt>
                      <c:pt idx="6262">
                        <c:v>2.5445069999999999</c:v>
                      </c:pt>
                      <c:pt idx="6263">
                        <c:v>2.557007</c:v>
                      </c:pt>
                      <c:pt idx="6264">
                        <c:v>2.5695070000000002</c:v>
                      </c:pt>
                      <c:pt idx="6265">
                        <c:v>2.5820069999999999</c:v>
                      </c:pt>
                      <c:pt idx="6266">
                        <c:v>2.5945070000000001</c:v>
                      </c:pt>
                      <c:pt idx="6267">
                        <c:v>2.6070069999999999</c:v>
                      </c:pt>
                      <c:pt idx="6268">
                        <c:v>2.619507</c:v>
                      </c:pt>
                      <c:pt idx="6269">
                        <c:v>2.6320070000000002</c:v>
                      </c:pt>
                      <c:pt idx="6270">
                        <c:v>2.6445069999999999</c:v>
                      </c:pt>
                      <c:pt idx="6271">
                        <c:v>2.6570070000000001</c:v>
                      </c:pt>
                      <c:pt idx="6272">
                        <c:v>2.6695069999999999</c:v>
                      </c:pt>
                      <c:pt idx="6273">
                        <c:v>2.682007</c:v>
                      </c:pt>
                      <c:pt idx="6274">
                        <c:v>2.6945070000000002</c:v>
                      </c:pt>
                      <c:pt idx="6275">
                        <c:v>2.7070069999999999</c:v>
                      </c:pt>
                      <c:pt idx="6276">
                        <c:v>2.7195070000000001</c:v>
                      </c:pt>
                      <c:pt idx="6277">
                        <c:v>2.7320069999999999</c:v>
                      </c:pt>
                      <c:pt idx="6278">
                        <c:v>2.744507</c:v>
                      </c:pt>
                      <c:pt idx="6279">
                        <c:v>2.7570070000000002</c:v>
                      </c:pt>
                      <c:pt idx="6280">
                        <c:v>2.7695069999999999</c:v>
                      </c:pt>
                      <c:pt idx="6281">
                        <c:v>2.7820070000000001</c:v>
                      </c:pt>
                      <c:pt idx="6282">
                        <c:v>2.7945069999999999</c:v>
                      </c:pt>
                      <c:pt idx="6283">
                        <c:v>2.807007</c:v>
                      </c:pt>
                      <c:pt idx="6284">
                        <c:v>2.8195070000000002</c:v>
                      </c:pt>
                      <c:pt idx="6285">
                        <c:v>2.8320069999999999</c:v>
                      </c:pt>
                      <c:pt idx="6286">
                        <c:v>2.8445070000000001</c:v>
                      </c:pt>
                      <c:pt idx="6287">
                        <c:v>2.8570069999999999</c:v>
                      </c:pt>
                      <c:pt idx="6288">
                        <c:v>2.869507</c:v>
                      </c:pt>
                      <c:pt idx="6289">
                        <c:v>2.8820070000000002</c:v>
                      </c:pt>
                      <c:pt idx="6290">
                        <c:v>2.8945069999999999</c:v>
                      </c:pt>
                      <c:pt idx="6291">
                        <c:v>2.9070070000000001</c:v>
                      </c:pt>
                      <c:pt idx="6292">
                        <c:v>2.9195069999999999</c:v>
                      </c:pt>
                      <c:pt idx="6293">
                        <c:v>2.932007</c:v>
                      </c:pt>
                      <c:pt idx="6294">
                        <c:v>2.9445070000000002</c:v>
                      </c:pt>
                      <c:pt idx="6295">
                        <c:v>2.9570069999999999</c:v>
                      </c:pt>
                      <c:pt idx="6296">
                        <c:v>2.9695070000000001</c:v>
                      </c:pt>
                      <c:pt idx="6297">
                        <c:v>2.9820069999999999</c:v>
                      </c:pt>
                      <c:pt idx="6298">
                        <c:v>2.994507</c:v>
                      </c:pt>
                      <c:pt idx="6299">
                        <c:v>2.9820069999999999</c:v>
                      </c:pt>
                      <c:pt idx="6300">
                        <c:v>2.9695070000000001</c:v>
                      </c:pt>
                      <c:pt idx="6301">
                        <c:v>2.9570069999999999</c:v>
                      </c:pt>
                      <c:pt idx="6302">
                        <c:v>2.9445070000000002</c:v>
                      </c:pt>
                      <c:pt idx="6303">
                        <c:v>2.932007</c:v>
                      </c:pt>
                      <c:pt idx="6304">
                        <c:v>2.9195069999999999</c:v>
                      </c:pt>
                      <c:pt idx="6305">
                        <c:v>2.9070070000000001</c:v>
                      </c:pt>
                      <c:pt idx="6306">
                        <c:v>2.8945069999999999</c:v>
                      </c:pt>
                      <c:pt idx="6307">
                        <c:v>2.8820070000000002</c:v>
                      </c:pt>
                      <c:pt idx="6308">
                        <c:v>2.869507</c:v>
                      </c:pt>
                      <c:pt idx="6309">
                        <c:v>2.8570069999999999</c:v>
                      </c:pt>
                      <c:pt idx="6310">
                        <c:v>2.8445070000000001</c:v>
                      </c:pt>
                      <c:pt idx="6311">
                        <c:v>2.8320069999999999</c:v>
                      </c:pt>
                      <c:pt idx="6312">
                        <c:v>2.8195070000000002</c:v>
                      </c:pt>
                      <c:pt idx="6313">
                        <c:v>2.807007</c:v>
                      </c:pt>
                      <c:pt idx="6314">
                        <c:v>2.7945069999999999</c:v>
                      </c:pt>
                      <c:pt idx="6315">
                        <c:v>2.7820070000000001</c:v>
                      </c:pt>
                      <c:pt idx="6316">
                        <c:v>2.7695069999999999</c:v>
                      </c:pt>
                      <c:pt idx="6317">
                        <c:v>2.7570070000000002</c:v>
                      </c:pt>
                      <c:pt idx="6318">
                        <c:v>2.744507</c:v>
                      </c:pt>
                      <c:pt idx="6319">
                        <c:v>2.7320069999999999</c:v>
                      </c:pt>
                      <c:pt idx="6320">
                        <c:v>2.7195070000000001</c:v>
                      </c:pt>
                      <c:pt idx="6321">
                        <c:v>2.7070069999999999</c:v>
                      </c:pt>
                      <c:pt idx="6322">
                        <c:v>2.6945070000000002</c:v>
                      </c:pt>
                      <c:pt idx="6323">
                        <c:v>2.682007</c:v>
                      </c:pt>
                      <c:pt idx="6324">
                        <c:v>2.6695069999999999</c:v>
                      </c:pt>
                      <c:pt idx="6325">
                        <c:v>2.6570070000000001</c:v>
                      </c:pt>
                      <c:pt idx="6326">
                        <c:v>2.6445069999999999</c:v>
                      </c:pt>
                      <c:pt idx="6327">
                        <c:v>2.6320070000000002</c:v>
                      </c:pt>
                      <c:pt idx="6328">
                        <c:v>2.619507</c:v>
                      </c:pt>
                      <c:pt idx="6329">
                        <c:v>2.6070069999999999</c:v>
                      </c:pt>
                      <c:pt idx="6330">
                        <c:v>2.5945070000000001</c:v>
                      </c:pt>
                      <c:pt idx="6331">
                        <c:v>2.5820069999999999</c:v>
                      </c:pt>
                      <c:pt idx="6332">
                        <c:v>2.5695070000000002</c:v>
                      </c:pt>
                      <c:pt idx="6333">
                        <c:v>2.557007</c:v>
                      </c:pt>
                      <c:pt idx="6334">
                        <c:v>2.5445069999999999</c:v>
                      </c:pt>
                      <c:pt idx="6335">
                        <c:v>2.5320070000000001</c:v>
                      </c:pt>
                      <c:pt idx="6336">
                        <c:v>2.5195069999999999</c:v>
                      </c:pt>
                      <c:pt idx="6337">
                        <c:v>2.5070070000000002</c:v>
                      </c:pt>
                      <c:pt idx="6338">
                        <c:v>2.494507</c:v>
                      </c:pt>
                      <c:pt idx="6339">
                        <c:v>2.4820069999999999</c:v>
                      </c:pt>
                      <c:pt idx="6340">
                        <c:v>2.4695070000000001</c:v>
                      </c:pt>
                      <c:pt idx="6341">
                        <c:v>2.4570069999999999</c:v>
                      </c:pt>
                      <c:pt idx="6342">
                        <c:v>2.4445070000000002</c:v>
                      </c:pt>
                      <c:pt idx="6343">
                        <c:v>2.432007</c:v>
                      </c:pt>
                      <c:pt idx="6344">
                        <c:v>2.4195069999999999</c:v>
                      </c:pt>
                      <c:pt idx="6345">
                        <c:v>2.4070070000000001</c:v>
                      </c:pt>
                      <c:pt idx="6346">
                        <c:v>2.3945069999999999</c:v>
                      </c:pt>
                      <c:pt idx="6347">
                        <c:v>2.3820070000000002</c:v>
                      </c:pt>
                      <c:pt idx="6348">
                        <c:v>2.369507</c:v>
                      </c:pt>
                      <c:pt idx="6349">
                        <c:v>2.3570069999999999</c:v>
                      </c:pt>
                      <c:pt idx="6350">
                        <c:v>2.3445070000000001</c:v>
                      </c:pt>
                      <c:pt idx="6351">
                        <c:v>2.3320069999999999</c:v>
                      </c:pt>
                      <c:pt idx="6352">
                        <c:v>2.3195070000000002</c:v>
                      </c:pt>
                      <c:pt idx="6353">
                        <c:v>2.307007</c:v>
                      </c:pt>
                      <c:pt idx="6354">
                        <c:v>2.2945069999999999</c:v>
                      </c:pt>
                      <c:pt idx="6355">
                        <c:v>2.2820070000000001</c:v>
                      </c:pt>
                      <c:pt idx="6356">
                        <c:v>2.2695069999999999</c:v>
                      </c:pt>
                      <c:pt idx="6357">
                        <c:v>2.2570070000000002</c:v>
                      </c:pt>
                      <c:pt idx="6358">
                        <c:v>2.244507</c:v>
                      </c:pt>
                      <c:pt idx="6359">
                        <c:v>2.2320069999999999</c:v>
                      </c:pt>
                      <c:pt idx="6360">
                        <c:v>2.2195070000000001</c:v>
                      </c:pt>
                      <c:pt idx="6361">
                        <c:v>2.2070069999999999</c:v>
                      </c:pt>
                      <c:pt idx="6362">
                        <c:v>2.1945070000000002</c:v>
                      </c:pt>
                      <c:pt idx="6363">
                        <c:v>2.182007</c:v>
                      </c:pt>
                      <c:pt idx="6364">
                        <c:v>2.1695069999999999</c:v>
                      </c:pt>
                      <c:pt idx="6365">
                        <c:v>2.1570070000000001</c:v>
                      </c:pt>
                      <c:pt idx="6366">
                        <c:v>2.1445069999999999</c:v>
                      </c:pt>
                      <c:pt idx="6367">
                        <c:v>2.1320070000000002</c:v>
                      </c:pt>
                      <c:pt idx="6368">
                        <c:v>2.119507</c:v>
                      </c:pt>
                      <c:pt idx="6369">
                        <c:v>2.1070069999999999</c:v>
                      </c:pt>
                      <c:pt idx="6370">
                        <c:v>2.0945070000000001</c:v>
                      </c:pt>
                      <c:pt idx="6371">
                        <c:v>2.0820069999999999</c:v>
                      </c:pt>
                      <c:pt idx="6372">
                        <c:v>2.0695070000000002</c:v>
                      </c:pt>
                      <c:pt idx="6373">
                        <c:v>2.057007</c:v>
                      </c:pt>
                      <c:pt idx="6374">
                        <c:v>2.0445069999999999</c:v>
                      </c:pt>
                      <c:pt idx="6375">
                        <c:v>2.0320070000000001</c:v>
                      </c:pt>
                      <c:pt idx="6376">
                        <c:v>2.0195069999999999</c:v>
                      </c:pt>
                      <c:pt idx="6377">
                        <c:v>2.0070070000000002</c:v>
                      </c:pt>
                      <c:pt idx="6378">
                        <c:v>1.994507</c:v>
                      </c:pt>
                      <c:pt idx="6379">
                        <c:v>1.9820070000000001</c:v>
                      </c:pt>
                      <c:pt idx="6380">
                        <c:v>1.9695069999999999</c:v>
                      </c:pt>
                      <c:pt idx="6381">
                        <c:v>1.9570069999999999</c:v>
                      </c:pt>
                      <c:pt idx="6382">
                        <c:v>1.944507</c:v>
                      </c:pt>
                      <c:pt idx="6383">
                        <c:v>1.932007</c:v>
                      </c:pt>
                      <c:pt idx="6384">
                        <c:v>1.9195070000000001</c:v>
                      </c:pt>
                      <c:pt idx="6385">
                        <c:v>1.9070069999999999</c:v>
                      </c:pt>
                      <c:pt idx="6386">
                        <c:v>1.8945069999999999</c:v>
                      </c:pt>
                      <c:pt idx="6387">
                        <c:v>1.882007</c:v>
                      </c:pt>
                      <c:pt idx="6388">
                        <c:v>1.869507</c:v>
                      </c:pt>
                      <c:pt idx="6389">
                        <c:v>1.8570070000000001</c:v>
                      </c:pt>
                      <c:pt idx="6390">
                        <c:v>1.8445069999999999</c:v>
                      </c:pt>
                      <c:pt idx="6391">
                        <c:v>1.8320069999999999</c:v>
                      </c:pt>
                      <c:pt idx="6392">
                        <c:v>1.819507</c:v>
                      </c:pt>
                      <c:pt idx="6393">
                        <c:v>1.807007</c:v>
                      </c:pt>
                      <c:pt idx="6394">
                        <c:v>1.7945070000000001</c:v>
                      </c:pt>
                      <c:pt idx="6395">
                        <c:v>1.7820069999999999</c:v>
                      </c:pt>
                      <c:pt idx="6396">
                        <c:v>1.7695069999999999</c:v>
                      </c:pt>
                      <c:pt idx="6397">
                        <c:v>1.757007</c:v>
                      </c:pt>
                      <c:pt idx="6398">
                        <c:v>1.744507</c:v>
                      </c:pt>
                      <c:pt idx="6399">
                        <c:v>1.7320070000000001</c:v>
                      </c:pt>
                      <c:pt idx="6400">
                        <c:v>1.7195069999999999</c:v>
                      </c:pt>
                      <c:pt idx="6401">
                        <c:v>1.7070069999999999</c:v>
                      </c:pt>
                      <c:pt idx="6402">
                        <c:v>1.694507</c:v>
                      </c:pt>
                      <c:pt idx="6403">
                        <c:v>1.682007</c:v>
                      </c:pt>
                      <c:pt idx="6404">
                        <c:v>1.6695070000000001</c:v>
                      </c:pt>
                      <c:pt idx="6405">
                        <c:v>1.6570069999999999</c:v>
                      </c:pt>
                      <c:pt idx="6406">
                        <c:v>1.6445069999999999</c:v>
                      </c:pt>
                      <c:pt idx="6407">
                        <c:v>1.632007</c:v>
                      </c:pt>
                      <c:pt idx="6408">
                        <c:v>1.619507</c:v>
                      </c:pt>
                      <c:pt idx="6409">
                        <c:v>1.6070070000000001</c:v>
                      </c:pt>
                      <c:pt idx="6410">
                        <c:v>1.5945069999999999</c:v>
                      </c:pt>
                      <c:pt idx="6411">
                        <c:v>1.5820069999999999</c:v>
                      </c:pt>
                      <c:pt idx="6412">
                        <c:v>1.569507</c:v>
                      </c:pt>
                      <c:pt idx="6413">
                        <c:v>1.557007</c:v>
                      </c:pt>
                      <c:pt idx="6414">
                        <c:v>1.5445070000000001</c:v>
                      </c:pt>
                      <c:pt idx="6415">
                        <c:v>1.5320069999999999</c:v>
                      </c:pt>
                      <c:pt idx="6416">
                        <c:v>1.5195069999999999</c:v>
                      </c:pt>
                      <c:pt idx="6417">
                        <c:v>1.507007</c:v>
                      </c:pt>
                      <c:pt idx="6418">
                        <c:v>1.494507</c:v>
                      </c:pt>
                      <c:pt idx="6419">
                        <c:v>1.4820070000000001</c:v>
                      </c:pt>
                      <c:pt idx="6420">
                        <c:v>1.4695069999999999</c:v>
                      </c:pt>
                      <c:pt idx="6421">
                        <c:v>1.4570069999999999</c:v>
                      </c:pt>
                      <c:pt idx="6422">
                        <c:v>1.444507</c:v>
                      </c:pt>
                      <c:pt idx="6423">
                        <c:v>1.432007</c:v>
                      </c:pt>
                      <c:pt idx="6424">
                        <c:v>1.4195070000000001</c:v>
                      </c:pt>
                      <c:pt idx="6425">
                        <c:v>1.4070069999999999</c:v>
                      </c:pt>
                      <c:pt idx="6426">
                        <c:v>1.3945069999999999</c:v>
                      </c:pt>
                      <c:pt idx="6427">
                        <c:v>1.382007</c:v>
                      </c:pt>
                      <c:pt idx="6428">
                        <c:v>1.369507</c:v>
                      </c:pt>
                      <c:pt idx="6429">
                        <c:v>1.3570070000000001</c:v>
                      </c:pt>
                      <c:pt idx="6430">
                        <c:v>1.3445069999999999</c:v>
                      </c:pt>
                      <c:pt idx="6431">
                        <c:v>1.3320069999999999</c:v>
                      </c:pt>
                      <c:pt idx="6432">
                        <c:v>1.319507</c:v>
                      </c:pt>
                      <c:pt idx="6433">
                        <c:v>1.307007</c:v>
                      </c:pt>
                      <c:pt idx="6434">
                        <c:v>1.2945070000000001</c:v>
                      </c:pt>
                      <c:pt idx="6435">
                        <c:v>1.2820069999999999</c:v>
                      </c:pt>
                      <c:pt idx="6436">
                        <c:v>1.2695069999999999</c:v>
                      </c:pt>
                      <c:pt idx="6437">
                        <c:v>1.257007</c:v>
                      </c:pt>
                      <c:pt idx="6438">
                        <c:v>1.244507</c:v>
                      </c:pt>
                      <c:pt idx="6439">
                        <c:v>1.2320070000000001</c:v>
                      </c:pt>
                      <c:pt idx="6440">
                        <c:v>1.2195069999999999</c:v>
                      </c:pt>
                      <c:pt idx="6441">
                        <c:v>1.2070069999999999</c:v>
                      </c:pt>
                      <c:pt idx="6442">
                        <c:v>1.194507</c:v>
                      </c:pt>
                      <c:pt idx="6443">
                        <c:v>1.182007</c:v>
                      </c:pt>
                      <c:pt idx="6444">
                        <c:v>1.1695070000000001</c:v>
                      </c:pt>
                      <c:pt idx="6445">
                        <c:v>1.1570069999999999</c:v>
                      </c:pt>
                      <c:pt idx="6446">
                        <c:v>1.1445069999999999</c:v>
                      </c:pt>
                      <c:pt idx="6447">
                        <c:v>1.132007</c:v>
                      </c:pt>
                      <c:pt idx="6448">
                        <c:v>1.119507</c:v>
                      </c:pt>
                      <c:pt idx="6449">
                        <c:v>1.1070070000000001</c:v>
                      </c:pt>
                      <c:pt idx="6450">
                        <c:v>1.0945069999999999</c:v>
                      </c:pt>
                      <c:pt idx="6451">
                        <c:v>1.0820069999999999</c:v>
                      </c:pt>
                      <c:pt idx="6452">
                        <c:v>1.069507</c:v>
                      </c:pt>
                      <c:pt idx="6453">
                        <c:v>1.057007</c:v>
                      </c:pt>
                      <c:pt idx="6454">
                        <c:v>1.0445070000000001</c:v>
                      </c:pt>
                      <c:pt idx="6455">
                        <c:v>1.0320069999999999</c:v>
                      </c:pt>
                      <c:pt idx="6456">
                        <c:v>1.0195069999999999</c:v>
                      </c:pt>
                      <c:pt idx="6457">
                        <c:v>1.007007</c:v>
                      </c:pt>
                      <c:pt idx="6458">
                        <c:v>0.99450680000000002</c:v>
                      </c:pt>
                      <c:pt idx="6459">
                        <c:v>0.98200679999999996</c:v>
                      </c:pt>
                      <c:pt idx="6460">
                        <c:v>0.96950689999999995</c:v>
                      </c:pt>
                      <c:pt idx="6461">
                        <c:v>0.95700680000000005</c:v>
                      </c:pt>
                      <c:pt idx="6462">
                        <c:v>0.94450679999999998</c:v>
                      </c:pt>
                      <c:pt idx="6463">
                        <c:v>0.93200680000000002</c:v>
                      </c:pt>
                      <c:pt idx="6464">
                        <c:v>0.91950679999999996</c:v>
                      </c:pt>
                      <c:pt idx="6465">
                        <c:v>0.90700689999999995</c:v>
                      </c:pt>
                      <c:pt idx="6466">
                        <c:v>0.89450680000000005</c:v>
                      </c:pt>
                      <c:pt idx="6467">
                        <c:v>0.88200679999999998</c:v>
                      </c:pt>
                      <c:pt idx="6468">
                        <c:v>0.86950680000000002</c:v>
                      </c:pt>
                      <c:pt idx="6469">
                        <c:v>0.85700679999999996</c:v>
                      </c:pt>
                      <c:pt idx="6470">
                        <c:v>0.84450689999999995</c:v>
                      </c:pt>
                      <c:pt idx="6471">
                        <c:v>0.83200680000000005</c:v>
                      </c:pt>
                      <c:pt idx="6472">
                        <c:v>0.81950679999999998</c:v>
                      </c:pt>
                      <c:pt idx="6473">
                        <c:v>0.80700680000000002</c:v>
                      </c:pt>
                      <c:pt idx="6474">
                        <c:v>0.79450679999999996</c:v>
                      </c:pt>
                      <c:pt idx="6475">
                        <c:v>0.78200689999999995</c:v>
                      </c:pt>
                      <c:pt idx="6476">
                        <c:v>0.76950680000000005</c:v>
                      </c:pt>
                      <c:pt idx="6477">
                        <c:v>0.75700679999999998</c:v>
                      </c:pt>
                      <c:pt idx="6478">
                        <c:v>0.74450680000000002</c:v>
                      </c:pt>
                      <c:pt idx="6479">
                        <c:v>0.73200679999999996</c:v>
                      </c:pt>
                      <c:pt idx="6480">
                        <c:v>0.71950689999999995</c:v>
                      </c:pt>
                      <c:pt idx="6481">
                        <c:v>0.70700680000000005</c:v>
                      </c:pt>
                      <c:pt idx="6482">
                        <c:v>0.69450679999999998</c:v>
                      </c:pt>
                      <c:pt idx="6483">
                        <c:v>0.68200680000000002</c:v>
                      </c:pt>
                      <c:pt idx="6484">
                        <c:v>0.66950679999999996</c:v>
                      </c:pt>
                      <c:pt idx="6485">
                        <c:v>0.65700689999999995</c:v>
                      </c:pt>
                      <c:pt idx="6486">
                        <c:v>0.64450680000000005</c:v>
                      </c:pt>
                      <c:pt idx="6487">
                        <c:v>0.63200679999999998</c:v>
                      </c:pt>
                      <c:pt idx="6488">
                        <c:v>0.61950680000000002</c:v>
                      </c:pt>
                      <c:pt idx="6489">
                        <c:v>0.60700679999999996</c:v>
                      </c:pt>
                      <c:pt idx="6490">
                        <c:v>0.59450689999999995</c:v>
                      </c:pt>
                      <c:pt idx="6491">
                        <c:v>0.58200680000000005</c:v>
                      </c:pt>
                      <c:pt idx="6492">
                        <c:v>0.56950679999999998</c:v>
                      </c:pt>
                      <c:pt idx="6493">
                        <c:v>0.55700680000000002</c:v>
                      </c:pt>
                      <c:pt idx="6494">
                        <c:v>0.54450679999999996</c:v>
                      </c:pt>
                      <c:pt idx="6495">
                        <c:v>0.53200689999999995</c:v>
                      </c:pt>
                      <c:pt idx="6496">
                        <c:v>0.51950680000000005</c:v>
                      </c:pt>
                      <c:pt idx="6497">
                        <c:v>0.50700679999999998</c:v>
                      </c:pt>
                      <c:pt idx="6498">
                        <c:v>0.49450680000000002</c:v>
                      </c:pt>
                      <c:pt idx="6499">
                        <c:v>0.48200680000000001</c:v>
                      </c:pt>
                      <c:pt idx="6500">
                        <c:v>0.4695068</c:v>
                      </c:pt>
                      <c:pt idx="6501">
                        <c:v>0.45700679999999999</c:v>
                      </c:pt>
                      <c:pt idx="6502">
                        <c:v>0.44450689999999998</c:v>
                      </c:pt>
                      <c:pt idx="6503">
                        <c:v>0.43200680000000002</c:v>
                      </c:pt>
                      <c:pt idx="6504">
                        <c:v>0.41950680000000001</c:v>
                      </c:pt>
                      <c:pt idx="6505">
                        <c:v>0.4070068</c:v>
                      </c:pt>
                      <c:pt idx="6506">
                        <c:v>0.39450679999999999</c:v>
                      </c:pt>
                      <c:pt idx="6507">
                        <c:v>0.38200689999999998</c:v>
                      </c:pt>
                      <c:pt idx="6508">
                        <c:v>0.36950680000000002</c:v>
                      </c:pt>
                      <c:pt idx="6509">
                        <c:v>0.35700680000000001</c:v>
                      </c:pt>
                      <c:pt idx="6510">
                        <c:v>0.3445068</c:v>
                      </c:pt>
                      <c:pt idx="6511">
                        <c:v>0.33200679999999999</c:v>
                      </c:pt>
                      <c:pt idx="6512">
                        <c:v>0.31950689999999998</c:v>
                      </c:pt>
                      <c:pt idx="6513">
                        <c:v>0.30700680000000002</c:v>
                      </c:pt>
                      <c:pt idx="6514">
                        <c:v>0.29450680000000001</c:v>
                      </c:pt>
                      <c:pt idx="6515">
                        <c:v>0.2820068</c:v>
                      </c:pt>
                      <c:pt idx="6516">
                        <c:v>0.26950679999999999</c:v>
                      </c:pt>
                      <c:pt idx="6517">
                        <c:v>0.25700689999999998</c:v>
                      </c:pt>
                      <c:pt idx="6518">
                        <c:v>0.2445068</c:v>
                      </c:pt>
                      <c:pt idx="6519">
                        <c:v>0.23200680000000001</c:v>
                      </c:pt>
                      <c:pt idx="6520">
                        <c:v>0.2195068</c:v>
                      </c:pt>
                      <c:pt idx="6521">
                        <c:v>0.20700679999999999</c:v>
                      </c:pt>
                      <c:pt idx="6522">
                        <c:v>0.19450680000000001</c:v>
                      </c:pt>
                      <c:pt idx="6523">
                        <c:v>0.1820068</c:v>
                      </c:pt>
                      <c:pt idx="6524">
                        <c:v>0.16950680000000001</c:v>
                      </c:pt>
                      <c:pt idx="6525">
                        <c:v>0.1570068</c:v>
                      </c:pt>
                      <c:pt idx="6526">
                        <c:v>0.14450679999999999</c:v>
                      </c:pt>
                      <c:pt idx="6527">
                        <c:v>0.13200680000000001</c:v>
                      </c:pt>
                      <c:pt idx="6528">
                        <c:v>0.1195068</c:v>
                      </c:pt>
                      <c:pt idx="6529">
                        <c:v>0.1070068</c:v>
                      </c:pt>
                      <c:pt idx="6530">
                        <c:v>9.4506839999999995E-2</c:v>
                      </c:pt>
                      <c:pt idx="6531">
                        <c:v>8.2006839999999998E-2</c:v>
                      </c:pt>
                      <c:pt idx="6532">
                        <c:v>6.950684E-2</c:v>
                      </c:pt>
                      <c:pt idx="6533">
                        <c:v>5.7006840000000003E-2</c:v>
                      </c:pt>
                      <c:pt idx="6534">
                        <c:v>4.4506839999999999E-2</c:v>
                      </c:pt>
                      <c:pt idx="6535">
                        <c:v>3.2006840000000002E-2</c:v>
                      </c:pt>
                      <c:pt idx="6536">
                        <c:v>1.9506840000000001E-2</c:v>
                      </c:pt>
                      <c:pt idx="6537">
                        <c:v>7.0068389999999999E-3</c:v>
                      </c:pt>
                      <c:pt idx="6538">
                        <c:v>-5.4931609999999999E-3</c:v>
                      </c:pt>
                      <c:pt idx="6539">
                        <c:v>-1.7993160000000001E-2</c:v>
                      </c:pt>
                      <c:pt idx="6540">
                        <c:v>-3.0493159999999998E-2</c:v>
                      </c:pt>
                      <c:pt idx="6541">
                        <c:v>-4.2993160000000002E-2</c:v>
                      </c:pt>
                      <c:pt idx="6542">
                        <c:v>-5.549316E-2</c:v>
                      </c:pt>
                      <c:pt idx="6543">
                        <c:v>-6.7993159999999997E-2</c:v>
                      </c:pt>
                      <c:pt idx="6544">
                        <c:v>-8.0493159999999994E-2</c:v>
                      </c:pt>
                      <c:pt idx="6545">
                        <c:v>-9.2993160000000005E-2</c:v>
                      </c:pt>
                      <c:pt idx="6546">
                        <c:v>-0.1054932</c:v>
                      </c:pt>
                      <c:pt idx="6547">
                        <c:v>-0.11799320000000001</c:v>
                      </c:pt>
                      <c:pt idx="6548">
                        <c:v>-0.1304932</c:v>
                      </c:pt>
                      <c:pt idx="6549">
                        <c:v>-0.14299319999999999</c:v>
                      </c:pt>
                      <c:pt idx="6550">
                        <c:v>-0.1554932</c:v>
                      </c:pt>
                      <c:pt idx="6551">
                        <c:v>-0.16799320000000001</c:v>
                      </c:pt>
                      <c:pt idx="6552">
                        <c:v>-0.18049319999999999</c:v>
                      </c:pt>
                      <c:pt idx="6553">
                        <c:v>-0.1929932</c:v>
                      </c:pt>
                      <c:pt idx="6554">
                        <c:v>-0.20549319999999999</c:v>
                      </c:pt>
                      <c:pt idx="6555">
                        <c:v>-0.2179932</c:v>
                      </c:pt>
                      <c:pt idx="6556">
                        <c:v>-0.23049320000000001</c:v>
                      </c:pt>
                      <c:pt idx="6557">
                        <c:v>-0.24299319999999999</c:v>
                      </c:pt>
                      <c:pt idx="6558">
                        <c:v>-0.25549319999999998</c:v>
                      </c:pt>
                      <c:pt idx="6559">
                        <c:v>-0.26799319999999999</c:v>
                      </c:pt>
                      <c:pt idx="6560">
                        <c:v>-0.2804932</c:v>
                      </c:pt>
                      <c:pt idx="6561">
                        <c:v>-0.29299320000000001</c:v>
                      </c:pt>
                      <c:pt idx="6562">
                        <c:v>-0.30549310000000002</c:v>
                      </c:pt>
                      <c:pt idx="6563">
                        <c:v>-0.31799319999999998</c:v>
                      </c:pt>
                      <c:pt idx="6564">
                        <c:v>-0.33049319999999999</c:v>
                      </c:pt>
                      <c:pt idx="6565">
                        <c:v>-0.3429932</c:v>
                      </c:pt>
                      <c:pt idx="6566">
                        <c:v>-0.35549320000000001</c:v>
                      </c:pt>
                      <c:pt idx="6567">
                        <c:v>-0.36799310000000002</c:v>
                      </c:pt>
                      <c:pt idx="6568">
                        <c:v>-0.38049319999999998</c:v>
                      </c:pt>
                      <c:pt idx="6569">
                        <c:v>-0.39299319999999999</c:v>
                      </c:pt>
                      <c:pt idx="6570">
                        <c:v>-0.4054932</c:v>
                      </c:pt>
                      <c:pt idx="6571">
                        <c:v>-0.41799320000000001</c:v>
                      </c:pt>
                      <c:pt idx="6572">
                        <c:v>-0.43049310000000002</c:v>
                      </c:pt>
                      <c:pt idx="6573">
                        <c:v>-0.44299319999999998</c:v>
                      </c:pt>
                      <c:pt idx="6574">
                        <c:v>-0.45549319999999999</c:v>
                      </c:pt>
                      <c:pt idx="6575">
                        <c:v>-0.4679932</c:v>
                      </c:pt>
                      <c:pt idx="6576">
                        <c:v>-0.48049320000000001</c:v>
                      </c:pt>
                      <c:pt idx="6577">
                        <c:v>-0.49299310000000002</c:v>
                      </c:pt>
                      <c:pt idx="6578">
                        <c:v>-0.50549319999999998</c:v>
                      </c:pt>
                      <c:pt idx="6579">
                        <c:v>-0.51799320000000004</c:v>
                      </c:pt>
                      <c:pt idx="6580">
                        <c:v>-0.53049310000000005</c:v>
                      </c:pt>
                      <c:pt idx="6581">
                        <c:v>-0.54299319999999995</c:v>
                      </c:pt>
                      <c:pt idx="6582">
                        <c:v>-0.55549320000000002</c:v>
                      </c:pt>
                      <c:pt idx="6583">
                        <c:v>-0.56799319999999998</c:v>
                      </c:pt>
                      <c:pt idx="6584">
                        <c:v>-0.58049320000000004</c:v>
                      </c:pt>
                      <c:pt idx="6585">
                        <c:v>-0.59299310000000005</c:v>
                      </c:pt>
                      <c:pt idx="6586">
                        <c:v>-0.60549319999999995</c:v>
                      </c:pt>
                      <c:pt idx="6587">
                        <c:v>-0.61799320000000002</c:v>
                      </c:pt>
                      <c:pt idx="6588">
                        <c:v>-0.63049319999999998</c:v>
                      </c:pt>
                      <c:pt idx="6589">
                        <c:v>-0.64299320000000004</c:v>
                      </c:pt>
                      <c:pt idx="6590">
                        <c:v>-0.65549310000000005</c:v>
                      </c:pt>
                      <c:pt idx="6591">
                        <c:v>-0.66799319999999995</c:v>
                      </c:pt>
                      <c:pt idx="6592">
                        <c:v>-0.68049320000000002</c:v>
                      </c:pt>
                      <c:pt idx="6593">
                        <c:v>-0.69299319999999998</c:v>
                      </c:pt>
                      <c:pt idx="6594">
                        <c:v>-0.70549320000000004</c:v>
                      </c:pt>
                      <c:pt idx="6595">
                        <c:v>-0.71799310000000005</c:v>
                      </c:pt>
                      <c:pt idx="6596">
                        <c:v>-0.73049319999999995</c:v>
                      </c:pt>
                      <c:pt idx="6597">
                        <c:v>-0.74299320000000002</c:v>
                      </c:pt>
                      <c:pt idx="6598">
                        <c:v>-0.75549319999999998</c:v>
                      </c:pt>
                      <c:pt idx="6599">
                        <c:v>-0.76799320000000004</c:v>
                      </c:pt>
                      <c:pt idx="6600">
                        <c:v>-0.78049310000000005</c:v>
                      </c:pt>
                      <c:pt idx="6601">
                        <c:v>-0.79299319999999995</c:v>
                      </c:pt>
                      <c:pt idx="6602">
                        <c:v>-0.80549320000000002</c:v>
                      </c:pt>
                      <c:pt idx="6603">
                        <c:v>-0.81799319999999998</c:v>
                      </c:pt>
                      <c:pt idx="6604">
                        <c:v>-0.83049320000000004</c:v>
                      </c:pt>
                      <c:pt idx="6605">
                        <c:v>-0.84299310000000005</c:v>
                      </c:pt>
                      <c:pt idx="6606">
                        <c:v>-0.85549319999999995</c:v>
                      </c:pt>
                      <c:pt idx="6607">
                        <c:v>-0.86799320000000002</c:v>
                      </c:pt>
                      <c:pt idx="6608">
                        <c:v>-0.88049319999999998</c:v>
                      </c:pt>
                      <c:pt idx="6609">
                        <c:v>-0.89299320000000004</c:v>
                      </c:pt>
                      <c:pt idx="6610">
                        <c:v>-0.90549310000000005</c:v>
                      </c:pt>
                      <c:pt idx="6611">
                        <c:v>-0.91799319999999995</c:v>
                      </c:pt>
                      <c:pt idx="6612">
                        <c:v>-0.93049320000000002</c:v>
                      </c:pt>
                      <c:pt idx="6613">
                        <c:v>-0.94299319999999998</c:v>
                      </c:pt>
                      <c:pt idx="6614">
                        <c:v>-0.95549320000000004</c:v>
                      </c:pt>
                      <c:pt idx="6615">
                        <c:v>-0.96799310000000005</c:v>
                      </c:pt>
                      <c:pt idx="6616">
                        <c:v>-0.98049319999999995</c:v>
                      </c:pt>
                      <c:pt idx="6617">
                        <c:v>-0.99299320000000002</c:v>
                      </c:pt>
                      <c:pt idx="6618">
                        <c:v>-1.005493</c:v>
                      </c:pt>
                      <c:pt idx="6619">
                        <c:v>-1.0179929999999999</c:v>
                      </c:pt>
                      <c:pt idx="6620">
                        <c:v>-1.0304930000000001</c:v>
                      </c:pt>
                      <c:pt idx="6621">
                        <c:v>-1.0429930000000001</c:v>
                      </c:pt>
                      <c:pt idx="6622">
                        <c:v>-1.055493</c:v>
                      </c:pt>
                      <c:pt idx="6623">
                        <c:v>-1.067993</c:v>
                      </c:pt>
                      <c:pt idx="6624">
                        <c:v>-1.0804929999999999</c:v>
                      </c:pt>
                      <c:pt idx="6625">
                        <c:v>-1.0929930000000001</c:v>
                      </c:pt>
                      <c:pt idx="6626">
                        <c:v>-1.1054930000000001</c:v>
                      </c:pt>
                      <c:pt idx="6627">
                        <c:v>-1.117993</c:v>
                      </c:pt>
                      <c:pt idx="6628">
                        <c:v>-1.130493</c:v>
                      </c:pt>
                      <c:pt idx="6629">
                        <c:v>-1.1429929999999999</c:v>
                      </c:pt>
                      <c:pt idx="6630">
                        <c:v>-1.1554930000000001</c:v>
                      </c:pt>
                      <c:pt idx="6631">
                        <c:v>-1.1679930000000001</c:v>
                      </c:pt>
                      <c:pt idx="6632">
                        <c:v>-1.180493</c:v>
                      </c:pt>
                      <c:pt idx="6633">
                        <c:v>-1.192993</c:v>
                      </c:pt>
                      <c:pt idx="6634">
                        <c:v>-1.2054929999999999</c:v>
                      </c:pt>
                      <c:pt idx="6635">
                        <c:v>-1.2179930000000001</c:v>
                      </c:pt>
                      <c:pt idx="6636">
                        <c:v>-1.2304930000000001</c:v>
                      </c:pt>
                      <c:pt idx="6637">
                        <c:v>-1.242993</c:v>
                      </c:pt>
                      <c:pt idx="6638">
                        <c:v>-1.255493</c:v>
                      </c:pt>
                      <c:pt idx="6639">
                        <c:v>-1.2679929999999999</c:v>
                      </c:pt>
                      <c:pt idx="6640">
                        <c:v>-1.2804930000000001</c:v>
                      </c:pt>
                      <c:pt idx="6641">
                        <c:v>-1.2929930000000001</c:v>
                      </c:pt>
                      <c:pt idx="6642">
                        <c:v>-1.305493</c:v>
                      </c:pt>
                      <c:pt idx="6643">
                        <c:v>-1.317993</c:v>
                      </c:pt>
                      <c:pt idx="6644">
                        <c:v>-1.3304929999999999</c:v>
                      </c:pt>
                      <c:pt idx="6645">
                        <c:v>-1.3429930000000001</c:v>
                      </c:pt>
                      <c:pt idx="6646">
                        <c:v>-1.3554930000000001</c:v>
                      </c:pt>
                      <c:pt idx="6647">
                        <c:v>-1.367993</c:v>
                      </c:pt>
                      <c:pt idx="6648">
                        <c:v>-1.380493</c:v>
                      </c:pt>
                      <c:pt idx="6649">
                        <c:v>-1.3929929999999999</c:v>
                      </c:pt>
                      <c:pt idx="6650">
                        <c:v>-1.4054930000000001</c:v>
                      </c:pt>
                      <c:pt idx="6651">
                        <c:v>-1.4179930000000001</c:v>
                      </c:pt>
                      <c:pt idx="6652">
                        <c:v>-1.430493</c:v>
                      </c:pt>
                      <c:pt idx="6653">
                        <c:v>-1.442993</c:v>
                      </c:pt>
                      <c:pt idx="6654">
                        <c:v>-1.4554929999999999</c:v>
                      </c:pt>
                      <c:pt idx="6655">
                        <c:v>-1.4679930000000001</c:v>
                      </c:pt>
                      <c:pt idx="6656">
                        <c:v>-1.4804930000000001</c:v>
                      </c:pt>
                      <c:pt idx="6657">
                        <c:v>-1.492993</c:v>
                      </c:pt>
                      <c:pt idx="6658">
                        <c:v>-1.505493</c:v>
                      </c:pt>
                      <c:pt idx="6659">
                        <c:v>-1.5179929999999999</c:v>
                      </c:pt>
                      <c:pt idx="6660">
                        <c:v>-1.5304930000000001</c:v>
                      </c:pt>
                      <c:pt idx="6661">
                        <c:v>-1.5429930000000001</c:v>
                      </c:pt>
                      <c:pt idx="6662">
                        <c:v>-1.555493</c:v>
                      </c:pt>
                      <c:pt idx="6663">
                        <c:v>-1.567993</c:v>
                      </c:pt>
                      <c:pt idx="6664">
                        <c:v>-1.5804929999999999</c:v>
                      </c:pt>
                      <c:pt idx="6665">
                        <c:v>-1.5929930000000001</c:v>
                      </c:pt>
                      <c:pt idx="6666">
                        <c:v>-1.6054930000000001</c:v>
                      </c:pt>
                      <c:pt idx="6667">
                        <c:v>-1.617993</c:v>
                      </c:pt>
                      <c:pt idx="6668">
                        <c:v>-1.630493</c:v>
                      </c:pt>
                      <c:pt idx="6669">
                        <c:v>-1.6429929999999999</c:v>
                      </c:pt>
                      <c:pt idx="6670">
                        <c:v>-1.6554930000000001</c:v>
                      </c:pt>
                      <c:pt idx="6671">
                        <c:v>-1.6679930000000001</c:v>
                      </c:pt>
                      <c:pt idx="6672">
                        <c:v>-1.680493</c:v>
                      </c:pt>
                      <c:pt idx="6673">
                        <c:v>-1.692993</c:v>
                      </c:pt>
                      <c:pt idx="6674">
                        <c:v>-1.7054929999999999</c:v>
                      </c:pt>
                      <c:pt idx="6675">
                        <c:v>-1.7179930000000001</c:v>
                      </c:pt>
                      <c:pt idx="6676">
                        <c:v>-1.7304930000000001</c:v>
                      </c:pt>
                      <c:pt idx="6677">
                        <c:v>-1.742993</c:v>
                      </c:pt>
                      <c:pt idx="6678">
                        <c:v>-1.755493</c:v>
                      </c:pt>
                      <c:pt idx="6679">
                        <c:v>-1.7679929999999999</c:v>
                      </c:pt>
                      <c:pt idx="6680">
                        <c:v>-1.7804930000000001</c:v>
                      </c:pt>
                      <c:pt idx="6681">
                        <c:v>-1.7929930000000001</c:v>
                      </c:pt>
                      <c:pt idx="6682">
                        <c:v>-1.805493</c:v>
                      </c:pt>
                      <c:pt idx="6683">
                        <c:v>-1.817993</c:v>
                      </c:pt>
                      <c:pt idx="6684">
                        <c:v>-1.8304929999999999</c:v>
                      </c:pt>
                      <c:pt idx="6685">
                        <c:v>-1.8429930000000001</c:v>
                      </c:pt>
                      <c:pt idx="6686">
                        <c:v>-1.8554930000000001</c:v>
                      </c:pt>
                      <c:pt idx="6687">
                        <c:v>-1.867993</c:v>
                      </c:pt>
                      <c:pt idx="6688">
                        <c:v>-1.880493</c:v>
                      </c:pt>
                      <c:pt idx="6689">
                        <c:v>-1.8929929999999999</c:v>
                      </c:pt>
                      <c:pt idx="6690">
                        <c:v>-1.9054930000000001</c:v>
                      </c:pt>
                      <c:pt idx="6691">
                        <c:v>-1.9179930000000001</c:v>
                      </c:pt>
                      <c:pt idx="6692">
                        <c:v>-1.930493</c:v>
                      </c:pt>
                      <c:pt idx="6693">
                        <c:v>-1.942993</c:v>
                      </c:pt>
                      <c:pt idx="6694">
                        <c:v>-1.9554929999999999</c:v>
                      </c:pt>
                      <c:pt idx="6695">
                        <c:v>-1.9679930000000001</c:v>
                      </c:pt>
                      <c:pt idx="6696">
                        <c:v>-1.9804930000000001</c:v>
                      </c:pt>
                      <c:pt idx="6697">
                        <c:v>-1.992993</c:v>
                      </c:pt>
                      <c:pt idx="6698">
                        <c:v>-2.005493</c:v>
                      </c:pt>
                      <c:pt idx="6699">
                        <c:v>-2.0179930000000001</c:v>
                      </c:pt>
                      <c:pt idx="6700">
                        <c:v>-2.0304929999999999</c:v>
                      </c:pt>
                      <c:pt idx="6701">
                        <c:v>-2.0429930000000001</c:v>
                      </c:pt>
                      <c:pt idx="6702">
                        <c:v>-2.0554929999999998</c:v>
                      </c:pt>
                      <c:pt idx="6703">
                        <c:v>-2.067993</c:v>
                      </c:pt>
                      <c:pt idx="6704">
                        <c:v>-2.0804930000000001</c:v>
                      </c:pt>
                      <c:pt idx="6705">
                        <c:v>-2.0929929999999999</c:v>
                      </c:pt>
                      <c:pt idx="6706">
                        <c:v>-2.1054930000000001</c:v>
                      </c:pt>
                      <c:pt idx="6707">
                        <c:v>-2.1179929999999998</c:v>
                      </c:pt>
                      <c:pt idx="6708">
                        <c:v>-2.130493</c:v>
                      </c:pt>
                      <c:pt idx="6709">
                        <c:v>-2.1429930000000001</c:v>
                      </c:pt>
                      <c:pt idx="6710">
                        <c:v>-2.1554929999999999</c:v>
                      </c:pt>
                      <c:pt idx="6711">
                        <c:v>-2.1679930000000001</c:v>
                      </c:pt>
                      <c:pt idx="6712">
                        <c:v>-2.1804929999999998</c:v>
                      </c:pt>
                      <c:pt idx="6713">
                        <c:v>-2.192993</c:v>
                      </c:pt>
                      <c:pt idx="6714">
                        <c:v>-2.2054930000000001</c:v>
                      </c:pt>
                      <c:pt idx="6715">
                        <c:v>-2.2179929999999999</c:v>
                      </c:pt>
                      <c:pt idx="6716">
                        <c:v>-2.2304930000000001</c:v>
                      </c:pt>
                      <c:pt idx="6717">
                        <c:v>-2.2429929999999998</c:v>
                      </c:pt>
                      <c:pt idx="6718">
                        <c:v>-2.255493</c:v>
                      </c:pt>
                      <c:pt idx="6719">
                        <c:v>-2.2679930000000001</c:v>
                      </c:pt>
                      <c:pt idx="6720">
                        <c:v>-2.2804929999999999</c:v>
                      </c:pt>
                      <c:pt idx="6721">
                        <c:v>-2.2929930000000001</c:v>
                      </c:pt>
                      <c:pt idx="6722">
                        <c:v>-2.3054929999999998</c:v>
                      </c:pt>
                      <c:pt idx="6723">
                        <c:v>-2.317993</c:v>
                      </c:pt>
                      <c:pt idx="6724">
                        <c:v>-2.3304930000000001</c:v>
                      </c:pt>
                      <c:pt idx="6725">
                        <c:v>-2.3429929999999999</c:v>
                      </c:pt>
                      <c:pt idx="6726">
                        <c:v>-2.3554930000000001</c:v>
                      </c:pt>
                      <c:pt idx="6727">
                        <c:v>-2.3679929999999998</c:v>
                      </c:pt>
                      <c:pt idx="6728">
                        <c:v>-2.380493</c:v>
                      </c:pt>
                      <c:pt idx="6729">
                        <c:v>-2.3929930000000001</c:v>
                      </c:pt>
                      <c:pt idx="6730">
                        <c:v>-2.4054929999999999</c:v>
                      </c:pt>
                      <c:pt idx="6731">
                        <c:v>-2.4179930000000001</c:v>
                      </c:pt>
                      <c:pt idx="6732">
                        <c:v>-2.4304929999999998</c:v>
                      </c:pt>
                      <c:pt idx="6733">
                        <c:v>-2.442993</c:v>
                      </c:pt>
                      <c:pt idx="6734">
                        <c:v>-2.4554930000000001</c:v>
                      </c:pt>
                      <c:pt idx="6735">
                        <c:v>-2.4679929999999999</c:v>
                      </c:pt>
                      <c:pt idx="6736">
                        <c:v>-2.4804930000000001</c:v>
                      </c:pt>
                      <c:pt idx="6737">
                        <c:v>-2.4929929999999998</c:v>
                      </c:pt>
                      <c:pt idx="6738">
                        <c:v>-2.505493</c:v>
                      </c:pt>
                      <c:pt idx="6739">
                        <c:v>-2.5179930000000001</c:v>
                      </c:pt>
                      <c:pt idx="6740">
                        <c:v>-2.5304929999999999</c:v>
                      </c:pt>
                      <c:pt idx="6741">
                        <c:v>-2.5429930000000001</c:v>
                      </c:pt>
                      <c:pt idx="6742">
                        <c:v>-2.5554929999999998</c:v>
                      </c:pt>
                      <c:pt idx="6743">
                        <c:v>-2.567993</c:v>
                      </c:pt>
                      <c:pt idx="6744">
                        <c:v>-2.5804930000000001</c:v>
                      </c:pt>
                      <c:pt idx="6745">
                        <c:v>-2.5929929999999999</c:v>
                      </c:pt>
                      <c:pt idx="6746">
                        <c:v>-2.6054930000000001</c:v>
                      </c:pt>
                      <c:pt idx="6747">
                        <c:v>-2.6179929999999998</c:v>
                      </c:pt>
                      <c:pt idx="6748">
                        <c:v>-2.630493</c:v>
                      </c:pt>
                      <c:pt idx="6749">
                        <c:v>-2.6429930000000001</c:v>
                      </c:pt>
                      <c:pt idx="6750">
                        <c:v>-2.6554929999999999</c:v>
                      </c:pt>
                      <c:pt idx="6751">
                        <c:v>-2.6679930000000001</c:v>
                      </c:pt>
                      <c:pt idx="6752">
                        <c:v>-2.6804929999999998</c:v>
                      </c:pt>
                      <c:pt idx="6753">
                        <c:v>-2.692993</c:v>
                      </c:pt>
                      <c:pt idx="6754">
                        <c:v>-2.7054930000000001</c:v>
                      </c:pt>
                      <c:pt idx="6755">
                        <c:v>-2.7179929999999999</c:v>
                      </c:pt>
                      <c:pt idx="6756">
                        <c:v>-2.7304930000000001</c:v>
                      </c:pt>
                      <c:pt idx="6757">
                        <c:v>-2.7429929999999998</c:v>
                      </c:pt>
                      <c:pt idx="6758">
                        <c:v>-2.755493</c:v>
                      </c:pt>
                      <c:pt idx="6759">
                        <c:v>-2.7679930000000001</c:v>
                      </c:pt>
                      <c:pt idx="6760">
                        <c:v>-2.7804929999999999</c:v>
                      </c:pt>
                      <c:pt idx="6761">
                        <c:v>-2.7929930000000001</c:v>
                      </c:pt>
                      <c:pt idx="6762">
                        <c:v>-2.8054929999999998</c:v>
                      </c:pt>
                      <c:pt idx="6763">
                        <c:v>-2.817993</c:v>
                      </c:pt>
                      <c:pt idx="6764">
                        <c:v>-2.8304930000000001</c:v>
                      </c:pt>
                      <c:pt idx="6765">
                        <c:v>-2.8429929999999999</c:v>
                      </c:pt>
                      <c:pt idx="6766">
                        <c:v>-2.8554930000000001</c:v>
                      </c:pt>
                      <c:pt idx="6767">
                        <c:v>-2.8679929999999998</c:v>
                      </c:pt>
                      <c:pt idx="6768">
                        <c:v>-2.880493</c:v>
                      </c:pt>
                      <c:pt idx="6769">
                        <c:v>-2.8929930000000001</c:v>
                      </c:pt>
                      <c:pt idx="6770">
                        <c:v>-2.9054929999999999</c:v>
                      </c:pt>
                      <c:pt idx="6771">
                        <c:v>-2.9179930000000001</c:v>
                      </c:pt>
                      <c:pt idx="6772">
                        <c:v>-2.9304929999999998</c:v>
                      </c:pt>
                      <c:pt idx="6773">
                        <c:v>-2.942993</c:v>
                      </c:pt>
                      <c:pt idx="6774">
                        <c:v>-2.9554930000000001</c:v>
                      </c:pt>
                      <c:pt idx="6775">
                        <c:v>-2.9679929999999999</c:v>
                      </c:pt>
                      <c:pt idx="6776">
                        <c:v>-2.9804930000000001</c:v>
                      </c:pt>
                      <c:pt idx="6777">
                        <c:v>-2.9929929999999998</c:v>
                      </c:pt>
                      <c:pt idx="6778">
                        <c:v>-3.005493</c:v>
                      </c:pt>
                      <c:pt idx="6779">
                        <c:v>-2.9929929999999998</c:v>
                      </c:pt>
                      <c:pt idx="6780">
                        <c:v>-2.9804930000000001</c:v>
                      </c:pt>
                      <c:pt idx="6781">
                        <c:v>-2.9679929999999999</c:v>
                      </c:pt>
                      <c:pt idx="6782">
                        <c:v>-2.9554930000000001</c:v>
                      </c:pt>
                      <c:pt idx="6783">
                        <c:v>-2.942993</c:v>
                      </c:pt>
                      <c:pt idx="6784">
                        <c:v>-2.9304929999999998</c:v>
                      </c:pt>
                      <c:pt idx="6785">
                        <c:v>-2.9179930000000001</c:v>
                      </c:pt>
                      <c:pt idx="6786">
                        <c:v>-2.9054929999999999</c:v>
                      </c:pt>
                      <c:pt idx="6787">
                        <c:v>-2.8929930000000001</c:v>
                      </c:pt>
                      <c:pt idx="6788">
                        <c:v>-2.880493</c:v>
                      </c:pt>
                      <c:pt idx="6789">
                        <c:v>-2.8679929999999998</c:v>
                      </c:pt>
                      <c:pt idx="6790">
                        <c:v>-2.8554930000000001</c:v>
                      </c:pt>
                      <c:pt idx="6791">
                        <c:v>-2.8429929999999999</c:v>
                      </c:pt>
                      <c:pt idx="6792">
                        <c:v>-2.8304930000000001</c:v>
                      </c:pt>
                      <c:pt idx="6793">
                        <c:v>-2.817993</c:v>
                      </c:pt>
                      <c:pt idx="6794">
                        <c:v>-2.8054929999999998</c:v>
                      </c:pt>
                      <c:pt idx="6795">
                        <c:v>-2.7929930000000001</c:v>
                      </c:pt>
                      <c:pt idx="6796">
                        <c:v>-2.7804929999999999</c:v>
                      </c:pt>
                      <c:pt idx="6797">
                        <c:v>-2.7679930000000001</c:v>
                      </c:pt>
                      <c:pt idx="6798">
                        <c:v>-2.755493</c:v>
                      </c:pt>
                      <c:pt idx="6799">
                        <c:v>-2.7429929999999998</c:v>
                      </c:pt>
                      <c:pt idx="6800">
                        <c:v>-2.7304930000000001</c:v>
                      </c:pt>
                      <c:pt idx="6801">
                        <c:v>-2.7179929999999999</c:v>
                      </c:pt>
                      <c:pt idx="6802">
                        <c:v>-2.7054930000000001</c:v>
                      </c:pt>
                      <c:pt idx="6803">
                        <c:v>-2.692993</c:v>
                      </c:pt>
                      <c:pt idx="6804">
                        <c:v>-2.6804929999999998</c:v>
                      </c:pt>
                      <c:pt idx="6805">
                        <c:v>-2.6679930000000001</c:v>
                      </c:pt>
                      <c:pt idx="6806">
                        <c:v>-2.6554929999999999</c:v>
                      </c:pt>
                      <c:pt idx="6807">
                        <c:v>-2.6429930000000001</c:v>
                      </c:pt>
                      <c:pt idx="6808">
                        <c:v>-2.630493</c:v>
                      </c:pt>
                      <c:pt idx="6809">
                        <c:v>-2.6179929999999998</c:v>
                      </c:pt>
                      <c:pt idx="6810">
                        <c:v>-2.6054930000000001</c:v>
                      </c:pt>
                      <c:pt idx="6811">
                        <c:v>-2.5929929999999999</c:v>
                      </c:pt>
                      <c:pt idx="6812">
                        <c:v>-2.5804930000000001</c:v>
                      </c:pt>
                      <c:pt idx="6813">
                        <c:v>-2.567993</c:v>
                      </c:pt>
                      <c:pt idx="6814">
                        <c:v>-2.5554929999999998</c:v>
                      </c:pt>
                      <c:pt idx="6815">
                        <c:v>-2.5429930000000001</c:v>
                      </c:pt>
                      <c:pt idx="6816">
                        <c:v>-2.5304929999999999</c:v>
                      </c:pt>
                      <c:pt idx="6817">
                        <c:v>-2.5179930000000001</c:v>
                      </c:pt>
                      <c:pt idx="6818">
                        <c:v>-2.505493</c:v>
                      </c:pt>
                      <c:pt idx="6819">
                        <c:v>-2.4929929999999998</c:v>
                      </c:pt>
                      <c:pt idx="6820">
                        <c:v>-2.4804930000000001</c:v>
                      </c:pt>
                      <c:pt idx="6821">
                        <c:v>-2.4679929999999999</c:v>
                      </c:pt>
                      <c:pt idx="6822">
                        <c:v>-2.4554930000000001</c:v>
                      </c:pt>
                      <c:pt idx="6823">
                        <c:v>-2.442993</c:v>
                      </c:pt>
                      <c:pt idx="6824">
                        <c:v>-2.4304929999999998</c:v>
                      </c:pt>
                      <c:pt idx="6825">
                        <c:v>-2.4179930000000001</c:v>
                      </c:pt>
                      <c:pt idx="6826">
                        <c:v>-2.4054929999999999</c:v>
                      </c:pt>
                      <c:pt idx="6827">
                        <c:v>-2.3929930000000001</c:v>
                      </c:pt>
                      <c:pt idx="6828">
                        <c:v>-2.380493</c:v>
                      </c:pt>
                      <c:pt idx="6829">
                        <c:v>-2.3679929999999998</c:v>
                      </c:pt>
                      <c:pt idx="6830">
                        <c:v>-2.3554930000000001</c:v>
                      </c:pt>
                      <c:pt idx="6831">
                        <c:v>-2.3429929999999999</c:v>
                      </c:pt>
                      <c:pt idx="6832">
                        <c:v>-2.3304930000000001</c:v>
                      </c:pt>
                      <c:pt idx="6833">
                        <c:v>-2.317993</c:v>
                      </c:pt>
                      <c:pt idx="6834">
                        <c:v>-2.3054929999999998</c:v>
                      </c:pt>
                      <c:pt idx="6835">
                        <c:v>-2.2929930000000001</c:v>
                      </c:pt>
                      <c:pt idx="6836">
                        <c:v>-2.2804929999999999</c:v>
                      </c:pt>
                      <c:pt idx="6837">
                        <c:v>-2.2679930000000001</c:v>
                      </c:pt>
                      <c:pt idx="6838">
                        <c:v>-2.255493</c:v>
                      </c:pt>
                      <c:pt idx="6839">
                        <c:v>-2.2429929999999998</c:v>
                      </c:pt>
                      <c:pt idx="6840">
                        <c:v>-2.2304930000000001</c:v>
                      </c:pt>
                      <c:pt idx="6841">
                        <c:v>-2.2179929999999999</c:v>
                      </c:pt>
                      <c:pt idx="6842">
                        <c:v>-2.2054930000000001</c:v>
                      </c:pt>
                      <c:pt idx="6843">
                        <c:v>-2.192993</c:v>
                      </c:pt>
                      <c:pt idx="6844">
                        <c:v>-2.1804929999999998</c:v>
                      </c:pt>
                      <c:pt idx="6845">
                        <c:v>-2.1679930000000001</c:v>
                      </c:pt>
                      <c:pt idx="6846">
                        <c:v>-2.1554929999999999</c:v>
                      </c:pt>
                      <c:pt idx="6847">
                        <c:v>-2.1429930000000001</c:v>
                      </c:pt>
                      <c:pt idx="6848">
                        <c:v>-2.130493</c:v>
                      </c:pt>
                      <c:pt idx="6849">
                        <c:v>-2.1179929999999998</c:v>
                      </c:pt>
                      <c:pt idx="6850">
                        <c:v>-2.1054930000000001</c:v>
                      </c:pt>
                      <c:pt idx="6851">
                        <c:v>-2.0929929999999999</c:v>
                      </c:pt>
                      <c:pt idx="6852">
                        <c:v>-2.0804930000000001</c:v>
                      </c:pt>
                      <c:pt idx="6853">
                        <c:v>-2.067993</c:v>
                      </c:pt>
                      <c:pt idx="6854">
                        <c:v>-2.0554929999999998</c:v>
                      </c:pt>
                      <c:pt idx="6855">
                        <c:v>-2.0429930000000001</c:v>
                      </c:pt>
                      <c:pt idx="6856">
                        <c:v>-2.0304929999999999</c:v>
                      </c:pt>
                      <c:pt idx="6857">
                        <c:v>-2.0179930000000001</c:v>
                      </c:pt>
                      <c:pt idx="6858">
                        <c:v>-2.005493</c:v>
                      </c:pt>
                      <c:pt idx="6859">
                        <c:v>-1.992993</c:v>
                      </c:pt>
                      <c:pt idx="6860">
                        <c:v>-1.9804930000000001</c:v>
                      </c:pt>
                      <c:pt idx="6861">
                        <c:v>-1.9679930000000001</c:v>
                      </c:pt>
                      <c:pt idx="6862">
                        <c:v>-1.9554929999999999</c:v>
                      </c:pt>
                      <c:pt idx="6863">
                        <c:v>-1.942993</c:v>
                      </c:pt>
                      <c:pt idx="6864">
                        <c:v>-1.930493</c:v>
                      </c:pt>
                      <c:pt idx="6865">
                        <c:v>-1.9179930000000001</c:v>
                      </c:pt>
                      <c:pt idx="6866">
                        <c:v>-1.9054930000000001</c:v>
                      </c:pt>
                      <c:pt idx="6867">
                        <c:v>-1.8929929999999999</c:v>
                      </c:pt>
                      <c:pt idx="6868">
                        <c:v>-1.880493</c:v>
                      </c:pt>
                      <c:pt idx="6869">
                        <c:v>-1.867993</c:v>
                      </c:pt>
                      <c:pt idx="6870">
                        <c:v>-1.8554930000000001</c:v>
                      </c:pt>
                      <c:pt idx="6871">
                        <c:v>-1.8429930000000001</c:v>
                      </c:pt>
                      <c:pt idx="6872">
                        <c:v>-1.8304929999999999</c:v>
                      </c:pt>
                      <c:pt idx="6873">
                        <c:v>-1.817993</c:v>
                      </c:pt>
                      <c:pt idx="6874">
                        <c:v>-1.805493</c:v>
                      </c:pt>
                      <c:pt idx="6875">
                        <c:v>-1.7929930000000001</c:v>
                      </c:pt>
                      <c:pt idx="6876">
                        <c:v>-1.7804930000000001</c:v>
                      </c:pt>
                      <c:pt idx="6877">
                        <c:v>-1.7679929999999999</c:v>
                      </c:pt>
                      <c:pt idx="6878">
                        <c:v>-1.755493</c:v>
                      </c:pt>
                      <c:pt idx="6879">
                        <c:v>-1.742993</c:v>
                      </c:pt>
                      <c:pt idx="6880">
                        <c:v>-1.7304930000000001</c:v>
                      </c:pt>
                      <c:pt idx="6881">
                        <c:v>-1.7179930000000001</c:v>
                      </c:pt>
                      <c:pt idx="6882">
                        <c:v>-1.7054929999999999</c:v>
                      </c:pt>
                      <c:pt idx="6883">
                        <c:v>-1.692993</c:v>
                      </c:pt>
                      <c:pt idx="6884">
                        <c:v>-1.680493</c:v>
                      </c:pt>
                      <c:pt idx="6885">
                        <c:v>-1.6679930000000001</c:v>
                      </c:pt>
                      <c:pt idx="6886">
                        <c:v>-1.6554930000000001</c:v>
                      </c:pt>
                      <c:pt idx="6887">
                        <c:v>-1.6429929999999999</c:v>
                      </c:pt>
                      <c:pt idx="6888">
                        <c:v>-1.630493</c:v>
                      </c:pt>
                      <c:pt idx="6889">
                        <c:v>-1.617993</c:v>
                      </c:pt>
                      <c:pt idx="6890">
                        <c:v>-1.6054930000000001</c:v>
                      </c:pt>
                      <c:pt idx="6891">
                        <c:v>-1.5929930000000001</c:v>
                      </c:pt>
                      <c:pt idx="6892">
                        <c:v>-1.5804929999999999</c:v>
                      </c:pt>
                      <c:pt idx="6893">
                        <c:v>-1.567993</c:v>
                      </c:pt>
                      <c:pt idx="6894">
                        <c:v>-1.555493</c:v>
                      </c:pt>
                      <c:pt idx="6895">
                        <c:v>-1.5429930000000001</c:v>
                      </c:pt>
                      <c:pt idx="6896">
                        <c:v>-1.5304930000000001</c:v>
                      </c:pt>
                      <c:pt idx="6897">
                        <c:v>-1.5179929999999999</c:v>
                      </c:pt>
                      <c:pt idx="6898">
                        <c:v>-1.505493</c:v>
                      </c:pt>
                      <c:pt idx="6899">
                        <c:v>-1.492993</c:v>
                      </c:pt>
                      <c:pt idx="6900">
                        <c:v>-1.4804930000000001</c:v>
                      </c:pt>
                      <c:pt idx="6901">
                        <c:v>-1.4679930000000001</c:v>
                      </c:pt>
                      <c:pt idx="6902">
                        <c:v>-1.4554929999999999</c:v>
                      </c:pt>
                      <c:pt idx="6903">
                        <c:v>-1.442993</c:v>
                      </c:pt>
                      <c:pt idx="6904">
                        <c:v>-1.430493</c:v>
                      </c:pt>
                      <c:pt idx="6905">
                        <c:v>-1.4179930000000001</c:v>
                      </c:pt>
                      <c:pt idx="6906">
                        <c:v>-1.4054930000000001</c:v>
                      </c:pt>
                      <c:pt idx="6907">
                        <c:v>-1.3929929999999999</c:v>
                      </c:pt>
                      <c:pt idx="6908">
                        <c:v>-1.380493</c:v>
                      </c:pt>
                      <c:pt idx="6909">
                        <c:v>-1.367993</c:v>
                      </c:pt>
                      <c:pt idx="6910">
                        <c:v>-1.3554930000000001</c:v>
                      </c:pt>
                      <c:pt idx="6911">
                        <c:v>-1.3429930000000001</c:v>
                      </c:pt>
                      <c:pt idx="6912">
                        <c:v>-1.3304929999999999</c:v>
                      </c:pt>
                      <c:pt idx="6913">
                        <c:v>-1.317993</c:v>
                      </c:pt>
                      <c:pt idx="6914">
                        <c:v>-1.305493</c:v>
                      </c:pt>
                      <c:pt idx="6915">
                        <c:v>-1.2929930000000001</c:v>
                      </c:pt>
                      <c:pt idx="6916">
                        <c:v>-1.2804930000000001</c:v>
                      </c:pt>
                      <c:pt idx="6917">
                        <c:v>-1.2679929999999999</c:v>
                      </c:pt>
                      <c:pt idx="6918">
                        <c:v>-1.255493</c:v>
                      </c:pt>
                      <c:pt idx="6919">
                        <c:v>-1.242993</c:v>
                      </c:pt>
                      <c:pt idx="6920">
                        <c:v>-1.2304930000000001</c:v>
                      </c:pt>
                      <c:pt idx="6921">
                        <c:v>-1.2179930000000001</c:v>
                      </c:pt>
                      <c:pt idx="6922">
                        <c:v>-1.2054929999999999</c:v>
                      </c:pt>
                      <c:pt idx="6923">
                        <c:v>-1.192993</c:v>
                      </c:pt>
                      <c:pt idx="6924">
                        <c:v>-1.180493</c:v>
                      </c:pt>
                      <c:pt idx="6925">
                        <c:v>-1.1679930000000001</c:v>
                      </c:pt>
                      <c:pt idx="6926">
                        <c:v>-1.1554930000000001</c:v>
                      </c:pt>
                      <c:pt idx="6927">
                        <c:v>-1.1429929999999999</c:v>
                      </c:pt>
                      <c:pt idx="6928">
                        <c:v>-1.130493</c:v>
                      </c:pt>
                      <c:pt idx="6929">
                        <c:v>-1.117993</c:v>
                      </c:pt>
                      <c:pt idx="6930">
                        <c:v>-1.1054930000000001</c:v>
                      </c:pt>
                      <c:pt idx="6931">
                        <c:v>-1.0929930000000001</c:v>
                      </c:pt>
                      <c:pt idx="6932">
                        <c:v>-1.0804929999999999</c:v>
                      </c:pt>
                      <c:pt idx="6933">
                        <c:v>-1.067993</c:v>
                      </c:pt>
                      <c:pt idx="6934">
                        <c:v>-1.055493</c:v>
                      </c:pt>
                      <c:pt idx="6935">
                        <c:v>-1.0429930000000001</c:v>
                      </c:pt>
                      <c:pt idx="6936">
                        <c:v>-1.0304930000000001</c:v>
                      </c:pt>
                      <c:pt idx="6937">
                        <c:v>-1.0179929999999999</c:v>
                      </c:pt>
                      <c:pt idx="6938">
                        <c:v>-1.005493</c:v>
                      </c:pt>
                      <c:pt idx="6939">
                        <c:v>-0.99299320000000002</c:v>
                      </c:pt>
                      <c:pt idx="6940">
                        <c:v>-0.98049319999999995</c:v>
                      </c:pt>
                      <c:pt idx="6941">
                        <c:v>-0.96799310000000005</c:v>
                      </c:pt>
                      <c:pt idx="6942">
                        <c:v>-0.95549320000000004</c:v>
                      </c:pt>
                      <c:pt idx="6943">
                        <c:v>-0.94299319999999998</c:v>
                      </c:pt>
                      <c:pt idx="6944">
                        <c:v>-0.93049320000000002</c:v>
                      </c:pt>
                      <c:pt idx="6945">
                        <c:v>-0.91799319999999995</c:v>
                      </c:pt>
                      <c:pt idx="6946">
                        <c:v>-0.90549310000000005</c:v>
                      </c:pt>
                      <c:pt idx="6947">
                        <c:v>-0.89299320000000004</c:v>
                      </c:pt>
                      <c:pt idx="6948">
                        <c:v>-0.88049319999999998</c:v>
                      </c:pt>
                      <c:pt idx="6949">
                        <c:v>-0.86799320000000002</c:v>
                      </c:pt>
                      <c:pt idx="6950">
                        <c:v>-0.85549319999999995</c:v>
                      </c:pt>
                      <c:pt idx="6951">
                        <c:v>-0.84299310000000005</c:v>
                      </c:pt>
                      <c:pt idx="6952">
                        <c:v>-0.83049320000000004</c:v>
                      </c:pt>
                      <c:pt idx="6953">
                        <c:v>-0.81799319999999998</c:v>
                      </c:pt>
                      <c:pt idx="6954">
                        <c:v>-0.80549320000000002</c:v>
                      </c:pt>
                      <c:pt idx="6955">
                        <c:v>-0.79299319999999995</c:v>
                      </c:pt>
                      <c:pt idx="6956">
                        <c:v>-0.78049310000000005</c:v>
                      </c:pt>
                      <c:pt idx="6957">
                        <c:v>-0.76799320000000004</c:v>
                      </c:pt>
                      <c:pt idx="6958">
                        <c:v>-0.75549319999999998</c:v>
                      </c:pt>
                      <c:pt idx="6959">
                        <c:v>-0.74299320000000002</c:v>
                      </c:pt>
                      <c:pt idx="6960">
                        <c:v>-0.73049319999999995</c:v>
                      </c:pt>
                      <c:pt idx="6961">
                        <c:v>-0.71799310000000005</c:v>
                      </c:pt>
                      <c:pt idx="6962">
                        <c:v>-0.70549320000000004</c:v>
                      </c:pt>
                      <c:pt idx="6963">
                        <c:v>-0.69299319999999998</c:v>
                      </c:pt>
                      <c:pt idx="6964">
                        <c:v>-0.68049320000000002</c:v>
                      </c:pt>
                      <c:pt idx="6965">
                        <c:v>-0.66799319999999995</c:v>
                      </c:pt>
                      <c:pt idx="6966">
                        <c:v>-0.65549310000000005</c:v>
                      </c:pt>
                      <c:pt idx="6967">
                        <c:v>-0.64299320000000004</c:v>
                      </c:pt>
                      <c:pt idx="6968">
                        <c:v>-0.63049319999999998</c:v>
                      </c:pt>
                      <c:pt idx="6969">
                        <c:v>-0.61799320000000002</c:v>
                      </c:pt>
                      <c:pt idx="6970">
                        <c:v>-0.60549319999999995</c:v>
                      </c:pt>
                      <c:pt idx="6971">
                        <c:v>-0.59299310000000005</c:v>
                      </c:pt>
                      <c:pt idx="6972">
                        <c:v>-0.58049320000000004</c:v>
                      </c:pt>
                      <c:pt idx="6973">
                        <c:v>-0.56799319999999998</c:v>
                      </c:pt>
                      <c:pt idx="6974">
                        <c:v>-0.55549320000000002</c:v>
                      </c:pt>
                      <c:pt idx="6975">
                        <c:v>-0.54299319999999995</c:v>
                      </c:pt>
                      <c:pt idx="6976">
                        <c:v>-0.53049310000000005</c:v>
                      </c:pt>
                      <c:pt idx="6977">
                        <c:v>-0.51799320000000004</c:v>
                      </c:pt>
                      <c:pt idx="6978">
                        <c:v>-0.50549319999999998</c:v>
                      </c:pt>
                      <c:pt idx="6979">
                        <c:v>-0.49299310000000002</c:v>
                      </c:pt>
                      <c:pt idx="6980">
                        <c:v>-0.48049320000000001</c:v>
                      </c:pt>
                      <c:pt idx="6981">
                        <c:v>-0.4679932</c:v>
                      </c:pt>
                      <c:pt idx="6982">
                        <c:v>-0.45549319999999999</c:v>
                      </c:pt>
                      <c:pt idx="6983">
                        <c:v>-0.44299319999999998</c:v>
                      </c:pt>
                      <c:pt idx="6984">
                        <c:v>-0.43049310000000002</c:v>
                      </c:pt>
                      <c:pt idx="6985">
                        <c:v>-0.41799320000000001</c:v>
                      </c:pt>
                      <c:pt idx="6986">
                        <c:v>-0.4054932</c:v>
                      </c:pt>
                      <c:pt idx="6987">
                        <c:v>-0.39299319999999999</c:v>
                      </c:pt>
                      <c:pt idx="6988">
                        <c:v>-0.38049319999999998</c:v>
                      </c:pt>
                      <c:pt idx="6989">
                        <c:v>-0.36799310000000002</c:v>
                      </c:pt>
                      <c:pt idx="6990">
                        <c:v>-0.35549320000000001</c:v>
                      </c:pt>
                      <c:pt idx="6991">
                        <c:v>-0.3429932</c:v>
                      </c:pt>
                      <c:pt idx="6992">
                        <c:v>-0.33049319999999999</c:v>
                      </c:pt>
                      <c:pt idx="6993">
                        <c:v>-0.31799319999999998</c:v>
                      </c:pt>
                      <c:pt idx="6994">
                        <c:v>-0.30549310000000002</c:v>
                      </c:pt>
                      <c:pt idx="6995">
                        <c:v>-0.29299320000000001</c:v>
                      </c:pt>
                      <c:pt idx="6996">
                        <c:v>-0.2804932</c:v>
                      </c:pt>
                      <c:pt idx="6997">
                        <c:v>-0.26799319999999999</c:v>
                      </c:pt>
                      <c:pt idx="6998">
                        <c:v>-0.25549319999999998</c:v>
                      </c:pt>
                      <c:pt idx="6999">
                        <c:v>-0.24299319999999999</c:v>
                      </c:pt>
                      <c:pt idx="7000">
                        <c:v>-0.23049320000000001</c:v>
                      </c:pt>
                      <c:pt idx="7001">
                        <c:v>-0.2179932</c:v>
                      </c:pt>
                      <c:pt idx="7002">
                        <c:v>-0.20549319999999999</c:v>
                      </c:pt>
                      <c:pt idx="7003">
                        <c:v>-0.1929932</c:v>
                      </c:pt>
                      <c:pt idx="7004">
                        <c:v>-0.18049319999999999</c:v>
                      </c:pt>
                      <c:pt idx="7005">
                        <c:v>-0.16799320000000001</c:v>
                      </c:pt>
                      <c:pt idx="7006">
                        <c:v>-0.1554932</c:v>
                      </c:pt>
                      <c:pt idx="7007">
                        <c:v>-0.14299319999999999</c:v>
                      </c:pt>
                      <c:pt idx="7008">
                        <c:v>-0.1304932</c:v>
                      </c:pt>
                      <c:pt idx="7009">
                        <c:v>-0.11799320000000001</c:v>
                      </c:pt>
                      <c:pt idx="7010">
                        <c:v>-0.1054932</c:v>
                      </c:pt>
                      <c:pt idx="7011">
                        <c:v>-9.2993160000000005E-2</c:v>
                      </c:pt>
                      <c:pt idx="7012">
                        <c:v>-8.0493159999999994E-2</c:v>
                      </c:pt>
                      <c:pt idx="7013">
                        <c:v>-6.7993159999999997E-2</c:v>
                      </c:pt>
                      <c:pt idx="7014">
                        <c:v>-5.549316E-2</c:v>
                      </c:pt>
                      <c:pt idx="7015">
                        <c:v>-4.2993160000000002E-2</c:v>
                      </c:pt>
                      <c:pt idx="7016">
                        <c:v>-3.0493159999999998E-2</c:v>
                      </c:pt>
                      <c:pt idx="7017">
                        <c:v>-1.7993160000000001E-2</c:v>
                      </c:pt>
                      <c:pt idx="7018">
                        <c:v>-5.4931609999999999E-3</c:v>
                      </c:pt>
                      <c:pt idx="7019">
                        <c:v>7.0068389999999999E-3</c:v>
                      </c:pt>
                      <c:pt idx="7020">
                        <c:v>1.9506840000000001E-2</c:v>
                      </c:pt>
                      <c:pt idx="7021">
                        <c:v>3.2006840000000002E-2</c:v>
                      </c:pt>
                      <c:pt idx="7022">
                        <c:v>4.4506839999999999E-2</c:v>
                      </c:pt>
                      <c:pt idx="7023">
                        <c:v>5.7006840000000003E-2</c:v>
                      </c:pt>
                      <c:pt idx="7024">
                        <c:v>6.950684E-2</c:v>
                      </c:pt>
                      <c:pt idx="7025">
                        <c:v>8.2006839999999998E-2</c:v>
                      </c:pt>
                      <c:pt idx="7026">
                        <c:v>9.4506839999999995E-2</c:v>
                      </c:pt>
                      <c:pt idx="7027">
                        <c:v>0.1070068</c:v>
                      </c:pt>
                      <c:pt idx="7028">
                        <c:v>0.1195068</c:v>
                      </c:pt>
                      <c:pt idx="7029">
                        <c:v>0.13200680000000001</c:v>
                      </c:pt>
                      <c:pt idx="7030">
                        <c:v>0.14450679999999999</c:v>
                      </c:pt>
                      <c:pt idx="7031">
                        <c:v>0.1570068</c:v>
                      </c:pt>
                      <c:pt idx="7032">
                        <c:v>0.16950680000000001</c:v>
                      </c:pt>
                      <c:pt idx="7033">
                        <c:v>0.1820068</c:v>
                      </c:pt>
                      <c:pt idx="7034">
                        <c:v>0.19450680000000001</c:v>
                      </c:pt>
                      <c:pt idx="7035">
                        <c:v>0.20700679999999999</c:v>
                      </c:pt>
                      <c:pt idx="7036">
                        <c:v>0.2195068</c:v>
                      </c:pt>
                      <c:pt idx="7037">
                        <c:v>0.23200680000000001</c:v>
                      </c:pt>
                      <c:pt idx="7038">
                        <c:v>0.2445068</c:v>
                      </c:pt>
                      <c:pt idx="7039">
                        <c:v>0.25700689999999998</c:v>
                      </c:pt>
                      <c:pt idx="7040">
                        <c:v>0.26950679999999999</c:v>
                      </c:pt>
                      <c:pt idx="7041">
                        <c:v>0.2820068</c:v>
                      </c:pt>
                      <c:pt idx="7042">
                        <c:v>0.29450680000000001</c:v>
                      </c:pt>
                      <c:pt idx="7043">
                        <c:v>0.30700680000000002</c:v>
                      </c:pt>
                      <c:pt idx="7044">
                        <c:v>0.31950689999999998</c:v>
                      </c:pt>
                      <c:pt idx="7045">
                        <c:v>0.33200679999999999</c:v>
                      </c:pt>
                      <c:pt idx="7046">
                        <c:v>0.3445068</c:v>
                      </c:pt>
                      <c:pt idx="7047">
                        <c:v>0.35700680000000001</c:v>
                      </c:pt>
                      <c:pt idx="7048">
                        <c:v>0.36950680000000002</c:v>
                      </c:pt>
                      <c:pt idx="7049">
                        <c:v>0.38200689999999998</c:v>
                      </c:pt>
                      <c:pt idx="7050">
                        <c:v>0.39450679999999999</c:v>
                      </c:pt>
                      <c:pt idx="7051">
                        <c:v>0.4070068</c:v>
                      </c:pt>
                      <c:pt idx="7052">
                        <c:v>0.41950680000000001</c:v>
                      </c:pt>
                      <c:pt idx="7053">
                        <c:v>0.43200680000000002</c:v>
                      </c:pt>
                      <c:pt idx="7054">
                        <c:v>0.44450689999999998</c:v>
                      </c:pt>
                      <c:pt idx="7055">
                        <c:v>0.45700679999999999</c:v>
                      </c:pt>
                      <c:pt idx="7056">
                        <c:v>0.4695068</c:v>
                      </c:pt>
                      <c:pt idx="7057">
                        <c:v>0.48200680000000001</c:v>
                      </c:pt>
                      <c:pt idx="7058">
                        <c:v>0.49450680000000002</c:v>
                      </c:pt>
                      <c:pt idx="7059">
                        <c:v>0.50700679999999998</c:v>
                      </c:pt>
                      <c:pt idx="7060">
                        <c:v>0.51950680000000005</c:v>
                      </c:pt>
                      <c:pt idx="7061">
                        <c:v>0.53200689999999995</c:v>
                      </c:pt>
                      <c:pt idx="7062">
                        <c:v>0.54450679999999996</c:v>
                      </c:pt>
                      <c:pt idx="7063">
                        <c:v>0.55700680000000002</c:v>
                      </c:pt>
                      <c:pt idx="7064">
                        <c:v>0.56950679999999998</c:v>
                      </c:pt>
                      <c:pt idx="7065">
                        <c:v>0.58200680000000005</c:v>
                      </c:pt>
                      <c:pt idx="7066">
                        <c:v>0.59450689999999995</c:v>
                      </c:pt>
                      <c:pt idx="7067">
                        <c:v>0.60700679999999996</c:v>
                      </c:pt>
                      <c:pt idx="7068">
                        <c:v>0.61950680000000002</c:v>
                      </c:pt>
                      <c:pt idx="7069">
                        <c:v>0.63200679999999998</c:v>
                      </c:pt>
                      <c:pt idx="7070">
                        <c:v>0.64450680000000005</c:v>
                      </c:pt>
                      <c:pt idx="7071">
                        <c:v>0.65700689999999995</c:v>
                      </c:pt>
                      <c:pt idx="7072">
                        <c:v>0.66950679999999996</c:v>
                      </c:pt>
                      <c:pt idx="7073">
                        <c:v>0.68200680000000002</c:v>
                      </c:pt>
                      <c:pt idx="7074">
                        <c:v>0.69450679999999998</c:v>
                      </c:pt>
                      <c:pt idx="7075">
                        <c:v>0.70700680000000005</c:v>
                      </c:pt>
                      <c:pt idx="7076">
                        <c:v>0.71950689999999995</c:v>
                      </c:pt>
                      <c:pt idx="7077">
                        <c:v>0.73200679999999996</c:v>
                      </c:pt>
                      <c:pt idx="7078">
                        <c:v>0.74450680000000002</c:v>
                      </c:pt>
                      <c:pt idx="7079">
                        <c:v>0.75700679999999998</c:v>
                      </c:pt>
                      <c:pt idx="7080">
                        <c:v>0.76950680000000005</c:v>
                      </c:pt>
                      <c:pt idx="7081">
                        <c:v>0.78200689999999995</c:v>
                      </c:pt>
                      <c:pt idx="7082">
                        <c:v>0.79450679999999996</c:v>
                      </c:pt>
                      <c:pt idx="7083">
                        <c:v>0.80700680000000002</c:v>
                      </c:pt>
                      <c:pt idx="7084">
                        <c:v>0.81950679999999998</c:v>
                      </c:pt>
                      <c:pt idx="7085">
                        <c:v>0.83200680000000005</c:v>
                      </c:pt>
                      <c:pt idx="7086">
                        <c:v>0.84450689999999995</c:v>
                      </c:pt>
                      <c:pt idx="7087">
                        <c:v>0.85700679999999996</c:v>
                      </c:pt>
                      <c:pt idx="7088">
                        <c:v>0.86950680000000002</c:v>
                      </c:pt>
                      <c:pt idx="7089">
                        <c:v>0.88200679999999998</c:v>
                      </c:pt>
                      <c:pt idx="7090">
                        <c:v>0.89450680000000005</c:v>
                      </c:pt>
                      <c:pt idx="7091">
                        <c:v>0.90700689999999995</c:v>
                      </c:pt>
                      <c:pt idx="7092">
                        <c:v>0.91950679999999996</c:v>
                      </c:pt>
                      <c:pt idx="7093">
                        <c:v>0.93200680000000002</c:v>
                      </c:pt>
                      <c:pt idx="7094">
                        <c:v>0.94450679999999998</c:v>
                      </c:pt>
                      <c:pt idx="7095">
                        <c:v>0.95700680000000005</c:v>
                      </c:pt>
                      <c:pt idx="7096">
                        <c:v>0.96950689999999995</c:v>
                      </c:pt>
                      <c:pt idx="7097">
                        <c:v>0.98200679999999996</c:v>
                      </c:pt>
                      <c:pt idx="7098">
                        <c:v>0.99450680000000002</c:v>
                      </c:pt>
                      <c:pt idx="7099">
                        <c:v>1.007007</c:v>
                      </c:pt>
                      <c:pt idx="7100">
                        <c:v>1.0195069999999999</c:v>
                      </c:pt>
                      <c:pt idx="7101">
                        <c:v>1.0320069999999999</c:v>
                      </c:pt>
                      <c:pt idx="7102">
                        <c:v>1.0445070000000001</c:v>
                      </c:pt>
                      <c:pt idx="7103">
                        <c:v>1.057007</c:v>
                      </c:pt>
                      <c:pt idx="7104">
                        <c:v>1.069507</c:v>
                      </c:pt>
                      <c:pt idx="7105">
                        <c:v>1.0820069999999999</c:v>
                      </c:pt>
                      <c:pt idx="7106">
                        <c:v>1.0945069999999999</c:v>
                      </c:pt>
                      <c:pt idx="7107">
                        <c:v>1.1070070000000001</c:v>
                      </c:pt>
                      <c:pt idx="7108">
                        <c:v>1.119507</c:v>
                      </c:pt>
                      <c:pt idx="7109">
                        <c:v>1.132007</c:v>
                      </c:pt>
                      <c:pt idx="7110">
                        <c:v>1.1445069999999999</c:v>
                      </c:pt>
                      <c:pt idx="7111">
                        <c:v>1.1570069999999999</c:v>
                      </c:pt>
                      <c:pt idx="7112">
                        <c:v>1.1695070000000001</c:v>
                      </c:pt>
                      <c:pt idx="7113">
                        <c:v>1.182007</c:v>
                      </c:pt>
                      <c:pt idx="7114">
                        <c:v>1.194507</c:v>
                      </c:pt>
                      <c:pt idx="7115">
                        <c:v>1.2070069999999999</c:v>
                      </c:pt>
                      <c:pt idx="7116">
                        <c:v>1.2195069999999999</c:v>
                      </c:pt>
                      <c:pt idx="7117">
                        <c:v>1.2320070000000001</c:v>
                      </c:pt>
                      <c:pt idx="7118">
                        <c:v>1.244507</c:v>
                      </c:pt>
                      <c:pt idx="7119">
                        <c:v>1.257007</c:v>
                      </c:pt>
                      <c:pt idx="7120">
                        <c:v>1.2695069999999999</c:v>
                      </c:pt>
                      <c:pt idx="7121">
                        <c:v>1.2820069999999999</c:v>
                      </c:pt>
                      <c:pt idx="7122">
                        <c:v>1.2945070000000001</c:v>
                      </c:pt>
                      <c:pt idx="7123">
                        <c:v>1.307007</c:v>
                      </c:pt>
                      <c:pt idx="7124">
                        <c:v>1.319507</c:v>
                      </c:pt>
                      <c:pt idx="7125">
                        <c:v>1.3320069999999999</c:v>
                      </c:pt>
                      <c:pt idx="7126">
                        <c:v>1.3445069999999999</c:v>
                      </c:pt>
                      <c:pt idx="7127">
                        <c:v>1.3570070000000001</c:v>
                      </c:pt>
                      <c:pt idx="7128">
                        <c:v>1.369507</c:v>
                      </c:pt>
                      <c:pt idx="7129">
                        <c:v>1.382007</c:v>
                      </c:pt>
                      <c:pt idx="7130">
                        <c:v>1.3945069999999999</c:v>
                      </c:pt>
                      <c:pt idx="7131">
                        <c:v>1.4070069999999999</c:v>
                      </c:pt>
                      <c:pt idx="7132">
                        <c:v>1.4195070000000001</c:v>
                      </c:pt>
                      <c:pt idx="7133">
                        <c:v>1.432007</c:v>
                      </c:pt>
                      <c:pt idx="7134">
                        <c:v>1.444507</c:v>
                      </c:pt>
                      <c:pt idx="7135">
                        <c:v>1.4570069999999999</c:v>
                      </c:pt>
                      <c:pt idx="7136">
                        <c:v>1.4695069999999999</c:v>
                      </c:pt>
                      <c:pt idx="7137">
                        <c:v>1.4820070000000001</c:v>
                      </c:pt>
                      <c:pt idx="7138">
                        <c:v>1.494507</c:v>
                      </c:pt>
                      <c:pt idx="7139">
                        <c:v>1.507007</c:v>
                      </c:pt>
                      <c:pt idx="7140">
                        <c:v>1.5195069999999999</c:v>
                      </c:pt>
                      <c:pt idx="7141">
                        <c:v>1.5320069999999999</c:v>
                      </c:pt>
                      <c:pt idx="7142">
                        <c:v>1.5445070000000001</c:v>
                      </c:pt>
                      <c:pt idx="7143">
                        <c:v>1.557007</c:v>
                      </c:pt>
                      <c:pt idx="7144">
                        <c:v>1.569507</c:v>
                      </c:pt>
                      <c:pt idx="7145">
                        <c:v>1.5820069999999999</c:v>
                      </c:pt>
                      <c:pt idx="7146">
                        <c:v>1.5945069999999999</c:v>
                      </c:pt>
                      <c:pt idx="7147">
                        <c:v>1.6070070000000001</c:v>
                      </c:pt>
                      <c:pt idx="7148">
                        <c:v>1.619507</c:v>
                      </c:pt>
                      <c:pt idx="7149">
                        <c:v>1.632007</c:v>
                      </c:pt>
                      <c:pt idx="7150">
                        <c:v>1.6445069999999999</c:v>
                      </c:pt>
                      <c:pt idx="7151">
                        <c:v>1.6570069999999999</c:v>
                      </c:pt>
                      <c:pt idx="7152">
                        <c:v>1.6695070000000001</c:v>
                      </c:pt>
                      <c:pt idx="7153">
                        <c:v>1.682007</c:v>
                      </c:pt>
                      <c:pt idx="7154">
                        <c:v>1.694507</c:v>
                      </c:pt>
                      <c:pt idx="7155">
                        <c:v>1.7070069999999999</c:v>
                      </c:pt>
                      <c:pt idx="7156">
                        <c:v>1.7195069999999999</c:v>
                      </c:pt>
                      <c:pt idx="7157">
                        <c:v>1.7320070000000001</c:v>
                      </c:pt>
                      <c:pt idx="7158">
                        <c:v>1.744507</c:v>
                      </c:pt>
                      <c:pt idx="7159">
                        <c:v>1.757007</c:v>
                      </c:pt>
                      <c:pt idx="7160">
                        <c:v>1.7695069999999999</c:v>
                      </c:pt>
                      <c:pt idx="7161">
                        <c:v>1.7820069999999999</c:v>
                      </c:pt>
                      <c:pt idx="7162">
                        <c:v>1.7945070000000001</c:v>
                      </c:pt>
                      <c:pt idx="7163">
                        <c:v>1.807007</c:v>
                      </c:pt>
                      <c:pt idx="7164">
                        <c:v>1.819507</c:v>
                      </c:pt>
                      <c:pt idx="7165">
                        <c:v>1.8320069999999999</c:v>
                      </c:pt>
                      <c:pt idx="7166">
                        <c:v>1.8445069999999999</c:v>
                      </c:pt>
                      <c:pt idx="7167">
                        <c:v>1.8570070000000001</c:v>
                      </c:pt>
                      <c:pt idx="7168">
                        <c:v>1.869507</c:v>
                      </c:pt>
                      <c:pt idx="7169">
                        <c:v>1.882007</c:v>
                      </c:pt>
                      <c:pt idx="7170">
                        <c:v>1.8945069999999999</c:v>
                      </c:pt>
                      <c:pt idx="7171">
                        <c:v>1.9070069999999999</c:v>
                      </c:pt>
                      <c:pt idx="7172">
                        <c:v>1.9195070000000001</c:v>
                      </c:pt>
                      <c:pt idx="7173">
                        <c:v>1.932007</c:v>
                      </c:pt>
                      <c:pt idx="7174">
                        <c:v>1.944507</c:v>
                      </c:pt>
                      <c:pt idx="7175">
                        <c:v>1.9570069999999999</c:v>
                      </c:pt>
                      <c:pt idx="7176">
                        <c:v>1.9695069999999999</c:v>
                      </c:pt>
                      <c:pt idx="7177">
                        <c:v>1.9820070000000001</c:v>
                      </c:pt>
                      <c:pt idx="7178">
                        <c:v>1.994507</c:v>
                      </c:pt>
                      <c:pt idx="7179">
                        <c:v>2.0070070000000002</c:v>
                      </c:pt>
                      <c:pt idx="7180">
                        <c:v>2.0195069999999999</c:v>
                      </c:pt>
                      <c:pt idx="7181">
                        <c:v>2.0320070000000001</c:v>
                      </c:pt>
                      <c:pt idx="7182">
                        <c:v>2.0445069999999999</c:v>
                      </c:pt>
                      <c:pt idx="7183">
                        <c:v>2.057007</c:v>
                      </c:pt>
                      <c:pt idx="7184">
                        <c:v>2.0695070000000002</c:v>
                      </c:pt>
                      <c:pt idx="7185">
                        <c:v>2.0820069999999999</c:v>
                      </c:pt>
                      <c:pt idx="7186">
                        <c:v>2.0945070000000001</c:v>
                      </c:pt>
                      <c:pt idx="7187">
                        <c:v>2.1070069999999999</c:v>
                      </c:pt>
                      <c:pt idx="7188">
                        <c:v>2.119507</c:v>
                      </c:pt>
                      <c:pt idx="7189">
                        <c:v>2.1320070000000002</c:v>
                      </c:pt>
                      <c:pt idx="7190">
                        <c:v>2.1445069999999999</c:v>
                      </c:pt>
                      <c:pt idx="7191">
                        <c:v>2.1570070000000001</c:v>
                      </c:pt>
                      <c:pt idx="7192">
                        <c:v>2.1695069999999999</c:v>
                      </c:pt>
                      <c:pt idx="7193">
                        <c:v>2.182007</c:v>
                      </c:pt>
                      <c:pt idx="7194">
                        <c:v>2.1945070000000002</c:v>
                      </c:pt>
                      <c:pt idx="7195">
                        <c:v>2.2070069999999999</c:v>
                      </c:pt>
                      <c:pt idx="7196">
                        <c:v>2.2195070000000001</c:v>
                      </c:pt>
                      <c:pt idx="7197">
                        <c:v>2.2320069999999999</c:v>
                      </c:pt>
                      <c:pt idx="7198">
                        <c:v>2.244507</c:v>
                      </c:pt>
                      <c:pt idx="7199">
                        <c:v>2.2570070000000002</c:v>
                      </c:pt>
                      <c:pt idx="7200">
                        <c:v>2.2695069999999999</c:v>
                      </c:pt>
                      <c:pt idx="7201">
                        <c:v>2.2820070000000001</c:v>
                      </c:pt>
                      <c:pt idx="7202">
                        <c:v>2.2945069999999999</c:v>
                      </c:pt>
                      <c:pt idx="7203">
                        <c:v>2.307007</c:v>
                      </c:pt>
                      <c:pt idx="7204">
                        <c:v>2.3195070000000002</c:v>
                      </c:pt>
                      <c:pt idx="7205">
                        <c:v>2.3320069999999999</c:v>
                      </c:pt>
                      <c:pt idx="7206">
                        <c:v>2.3445070000000001</c:v>
                      </c:pt>
                      <c:pt idx="7207">
                        <c:v>2.3570069999999999</c:v>
                      </c:pt>
                      <c:pt idx="7208">
                        <c:v>2.369507</c:v>
                      </c:pt>
                      <c:pt idx="7209">
                        <c:v>2.3820070000000002</c:v>
                      </c:pt>
                      <c:pt idx="7210">
                        <c:v>2.3945069999999999</c:v>
                      </c:pt>
                      <c:pt idx="7211">
                        <c:v>2.4070070000000001</c:v>
                      </c:pt>
                      <c:pt idx="7212">
                        <c:v>2.4195069999999999</c:v>
                      </c:pt>
                      <c:pt idx="7213">
                        <c:v>2.432007</c:v>
                      </c:pt>
                      <c:pt idx="7214">
                        <c:v>2.4445070000000002</c:v>
                      </c:pt>
                      <c:pt idx="7215">
                        <c:v>2.4570069999999999</c:v>
                      </c:pt>
                      <c:pt idx="7216">
                        <c:v>2.4695070000000001</c:v>
                      </c:pt>
                      <c:pt idx="7217">
                        <c:v>2.4820069999999999</c:v>
                      </c:pt>
                      <c:pt idx="7218">
                        <c:v>2.494507</c:v>
                      </c:pt>
                      <c:pt idx="7219">
                        <c:v>2.5070070000000002</c:v>
                      </c:pt>
                      <c:pt idx="7220">
                        <c:v>2.5195069999999999</c:v>
                      </c:pt>
                      <c:pt idx="7221">
                        <c:v>2.5320070000000001</c:v>
                      </c:pt>
                      <c:pt idx="7222">
                        <c:v>2.5445069999999999</c:v>
                      </c:pt>
                      <c:pt idx="7223">
                        <c:v>2.557007</c:v>
                      </c:pt>
                      <c:pt idx="7224">
                        <c:v>2.5695070000000002</c:v>
                      </c:pt>
                      <c:pt idx="7225">
                        <c:v>2.5820069999999999</c:v>
                      </c:pt>
                      <c:pt idx="7226">
                        <c:v>2.5945070000000001</c:v>
                      </c:pt>
                      <c:pt idx="7227">
                        <c:v>2.6070069999999999</c:v>
                      </c:pt>
                      <c:pt idx="7228">
                        <c:v>2.619507</c:v>
                      </c:pt>
                      <c:pt idx="7229">
                        <c:v>2.6320070000000002</c:v>
                      </c:pt>
                      <c:pt idx="7230">
                        <c:v>2.6445069999999999</c:v>
                      </c:pt>
                      <c:pt idx="7231">
                        <c:v>2.6570070000000001</c:v>
                      </c:pt>
                      <c:pt idx="7232">
                        <c:v>2.6695069999999999</c:v>
                      </c:pt>
                      <c:pt idx="7233">
                        <c:v>2.682007</c:v>
                      </c:pt>
                      <c:pt idx="7234">
                        <c:v>2.6945070000000002</c:v>
                      </c:pt>
                      <c:pt idx="7235">
                        <c:v>2.7070069999999999</c:v>
                      </c:pt>
                      <c:pt idx="7236">
                        <c:v>2.7195070000000001</c:v>
                      </c:pt>
                      <c:pt idx="7237">
                        <c:v>2.7320069999999999</c:v>
                      </c:pt>
                      <c:pt idx="7238">
                        <c:v>2.744507</c:v>
                      </c:pt>
                      <c:pt idx="7239">
                        <c:v>2.7570070000000002</c:v>
                      </c:pt>
                      <c:pt idx="7240">
                        <c:v>2.7695069999999999</c:v>
                      </c:pt>
                      <c:pt idx="7241">
                        <c:v>2.7820070000000001</c:v>
                      </c:pt>
                      <c:pt idx="7242">
                        <c:v>2.7945069999999999</c:v>
                      </c:pt>
                      <c:pt idx="7243">
                        <c:v>2.807007</c:v>
                      </c:pt>
                      <c:pt idx="7244">
                        <c:v>2.8195070000000002</c:v>
                      </c:pt>
                      <c:pt idx="7245">
                        <c:v>2.8320069999999999</c:v>
                      </c:pt>
                      <c:pt idx="7246">
                        <c:v>2.8445070000000001</c:v>
                      </c:pt>
                      <c:pt idx="7247">
                        <c:v>2.8570069999999999</c:v>
                      </c:pt>
                      <c:pt idx="7248">
                        <c:v>2.869507</c:v>
                      </c:pt>
                      <c:pt idx="7249">
                        <c:v>2.8820070000000002</c:v>
                      </c:pt>
                      <c:pt idx="7250">
                        <c:v>2.8945069999999999</c:v>
                      </c:pt>
                      <c:pt idx="7251">
                        <c:v>2.9070070000000001</c:v>
                      </c:pt>
                      <c:pt idx="7252">
                        <c:v>2.9195069999999999</c:v>
                      </c:pt>
                      <c:pt idx="7253">
                        <c:v>2.932007</c:v>
                      </c:pt>
                      <c:pt idx="7254">
                        <c:v>2.9445070000000002</c:v>
                      </c:pt>
                      <c:pt idx="7255">
                        <c:v>2.9570069999999999</c:v>
                      </c:pt>
                      <c:pt idx="7256">
                        <c:v>2.9695070000000001</c:v>
                      </c:pt>
                      <c:pt idx="7257">
                        <c:v>2.9820069999999999</c:v>
                      </c:pt>
                      <c:pt idx="7258">
                        <c:v>2.994507</c:v>
                      </c:pt>
                      <c:pt idx="7259">
                        <c:v>2.9820069999999999</c:v>
                      </c:pt>
                      <c:pt idx="7260">
                        <c:v>2.9695070000000001</c:v>
                      </c:pt>
                      <c:pt idx="7261">
                        <c:v>2.9570069999999999</c:v>
                      </c:pt>
                      <c:pt idx="7262">
                        <c:v>2.9445070000000002</c:v>
                      </c:pt>
                      <c:pt idx="7263">
                        <c:v>2.932007</c:v>
                      </c:pt>
                      <c:pt idx="7264">
                        <c:v>2.9195069999999999</c:v>
                      </c:pt>
                      <c:pt idx="7265">
                        <c:v>2.9070070000000001</c:v>
                      </c:pt>
                      <c:pt idx="7266">
                        <c:v>2.8945069999999999</c:v>
                      </c:pt>
                      <c:pt idx="7267">
                        <c:v>2.8820070000000002</c:v>
                      </c:pt>
                      <c:pt idx="7268">
                        <c:v>2.869507</c:v>
                      </c:pt>
                      <c:pt idx="7269">
                        <c:v>2.8570069999999999</c:v>
                      </c:pt>
                      <c:pt idx="7270">
                        <c:v>2.8445070000000001</c:v>
                      </c:pt>
                      <c:pt idx="7271">
                        <c:v>2.8320069999999999</c:v>
                      </c:pt>
                      <c:pt idx="7272">
                        <c:v>2.8195070000000002</c:v>
                      </c:pt>
                      <c:pt idx="7273">
                        <c:v>2.807007</c:v>
                      </c:pt>
                      <c:pt idx="7274">
                        <c:v>2.7945069999999999</c:v>
                      </c:pt>
                      <c:pt idx="7275">
                        <c:v>2.7820070000000001</c:v>
                      </c:pt>
                      <c:pt idx="7276">
                        <c:v>2.7695069999999999</c:v>
                      </c:pt>
                      <c:pt idx="7277">
                        <c:v>2.7570070000000002</c:v>
                      </c:pt>
                      <c:pt idx="7278">
                        <c:v>2.744507</c:v>
                      </c:pt>
                      <c:pt idx="7279">
                        <c:v>2.7320069999999999</c:v>
                      </c:pt>
                      <c:pt idx="7280">
                        <c:v>2.7195070000000001</c:v>
                      </c:pt>
                      <c:pt idx="7281">
                        <c:v>2.7070069999999999</c:v>
                      </c:pt>
                      <c:pt idx="7282">
                        <c:v>2.6945070000000002</c:v>
                      </c:pt>
                      <c:pt idx="7283">
                        <c:v>2.682007</c:v>
                      </c:pt>
                      <c:pt idx="7284">
                        <c:v>2.6695069999999999</c:v>
                      </c:pt>
                      <c:pt idx="7285">
                        <c:v>2.6570070000000001</c:v>
                      </c:pt>
                      <c:pt idx="7286">
                        <c:v>2.6445069999999999</c:v>
                      </c:pt>
                      <c:pt idx="7287">
                        <c:v>2.6320070000000002</c:v>
                      </c:pt>
                      <c:pt idx="7288">
                        <c:v>2.619507</c:v>
                      </c:pt>
                      <c:pt idx="7289">
                        <c:v>2.6070069999999999</c:v>
                      </c:pt>
                      <c:pt idx="7290">
                        <c:v>2.5945070000000001</c:v>
                      </c:pt>
                      <c:pt idx="7291">
                        <c:v>2.5820069999999999</c:v>
                      </c:pt>
                      <c:pt idx="7292">
                        <c:v>2.5695070000000002</c:v>
                      </c:pt>
                      <c:pt idx="7293">
                        <c:v>2.557007</c:v>
                      </c:pt>
                      <c:pt idx="7294">
                        <c:v>2.5445069999999999</c:v>
                      </c:pt>
                      <c:pt idx="7295">
                        <c:v>2.5320070000000001</c:v>
                      </c:pt>
                      <c:pt idx="7296">
                        <c:v>2.5195069999999999</c:v>
                      </c:pt>
                      <c:pt idx="7297">
                        <c:v>2.5070070000000002</c:v>
                      </c:pt>
                      <c:pt idx="7298">
                        <c:v>2.494507</c:v>
                      </c:pt>
                      <c:pt idx="7299">
                        <c:v>2.4820069999999999</c:v>
                      </c:pt>
                      <c:pt idx="7300">
                        <c:v>2.4695070000000001</c:v>
                      </c:pt>
                      <c:pt idx="7301">
                        <c:v>2.4570069999999999</c:v>
                      </c:pt>
                      <c:pt idx="7302">
                        <c:v>2.4445070000000002</c:v>
                      </c:pt>
                      <c:pt idx="7303">
                        <c:v>2.432007</c:v>
                      </c:pt>
                      <c:pt idx="7304">
                        <c:v>2.4195069999999999</c:v>
                      </c:pt>
                      <c:pt idx="7305">
                        <c:v>2.4070070000000001</c:v>
                      </c:pt>
                      <c:pt idx="7306">
                        <c:v>2.3945069999999999</c:v>
                      </c:pt>
                      <c:pt idx="7307">
                        <c:v>2.3820070000000002</c:v>
                      </c:pt>
                      <c:pt idx="7308">
                        <c:v>2.369507</c:v>
                      </c:pt>
                      <c:pt idx="7309">
                        <c:v>2.3570069999999999</c:v>
                      </c:pt>
                      <c:pt idx="7310">
                        <c:v>2.3445070000000001</c:v>
                      </c:pt>
                      <c:pt idx="7311">
                        <c:v>2.3320069999999999</c:v>
                      </c:pt>
                      <c:pt idx="7312">
                        <c:v>2.3195070000000002</c:v>
                      </c:pt>
                      <c:pt idx="7313">
                        <c:v>2.307007</c:v>
                      </c:pt>
                      <c:pt idx="7314">
                        <c:v>2.2945069999999999</c:v>
                      </c:pt>
                      <c:pt idx="7315">
                        <c:v>2.2820070000000001</c:v>
                      </c:pt>
                      <c:pt idx="7316">
                        <c:v>2.2695069999999999</c:v>
                      </c:pt>
                      <c:pt idx="7317">
                        <c:v>2.2570070000000002</c:v>
                      </c:pt>
                      <c:pt idx="7318">
                        <c:v>2.244507</c:v>
                      </c:pt>
                      <c:pt idx="7319">
                        <c:v>2.2320069999999999</c:v>
                      </c:pt>
                      <c:pt idx="7320">
                        <c:v>2.2195070000000001</c:v>
                      </c:pt>
                      <c:pt idx="7321">
                        <c:v>2.2070069999999999</c:v>
                      </c:pt>
                      <c:pt idx="7322">
                        <c:v>2.1945070000000002</c:v>
                      </c:pt>
                      <c:pt idx="7323">
                        <c:v>2.182007</c:v>
                      </c:pt>
                      <c:pt idx="7324">
                        <c:v>2.1695069999999999</c:v>
                      </c:pt>
                      <c:pt idx="7325">
                        <c:v>2.1570070000000001</c:v>
                      </c:pt>
                      <c:pt idx="7326">
                        <c:v>2.1445069999999999</c:v>
                      </c:pt>
                      <c:pt idx="7327">
                        <c:v>2.1320070000000002</c:v>
                      </c:pt>
                      <c:pt idx="7328">
                        <c:v>2.119507</c:v>
                      </c:pt>
                      <c:pt idx="7329">
                        <c:v>2.1070069999999999</c:v>
                      </c:pt>
                      <c:pt idx="7330">
                        <c:v>2.0945070000000001</c:v>
                      </c:pt>
                      <c:pt idx="7331">
                        <c:v>2.0820069999999999</c:v>
                      </c:pt>
                      <c:pt idx="7332">
                        <c:v>2.0695070000000002</c:v>
                      </c:pt>
                      <c:pt idx="7333">
                        <c:v>2.057007</c:v>
                      </c:pt>
                      <c:pt idx="7334">
                        <c:v>2.0445069999999999</c:v>
                      </c:pt>
                      <c:pt idx="7335">
                        <c:v>2.0320070000000001</c:v>
                      </c:pt>
                      <c:pt idx="7336">
                        <c:v>2.0195069999999999</c:v>
                      </c:pt>
                      <c:pt idx="7337">
                        <c:v>2.0070070000000002</c:v>
                      </c:pt>
                      <c:pt idx="7338">
                        <c:v>1.994507</c:v>
                      </c:pt>
                      <c:pt idx="7339">
                        <c:v>1.9820070000000001</c:v>
                      </c:pt>
                      <c:pt idx="7340">
                        <c:v>1.9695069999999999</c:v>
                      </c:pt>
                      <c:pt idx="7341">
                        <c:v>1.9570069999999999</c:v>
                      </c:pt>
                      <c:pt idx="7342">
                        <c:v>1.944507</c:v>
                      </c:pt>
                      <c:pt idx="7343">
                        <c:v>1.932007</c:v>
                      </c:pt>
                      <c:pt idx="7344">
                        <c:v>1.9195070000000001</c:v>
                      </c:pt>
                      <c:pt idx="7345">
                        <c:v>1.9070069999999999</c:v>
                      </c:pt>
                      <c:pt idx="7346">
                        <c:v>1.8945069999999999</c:v>
                      </c:pt>
                      <c:pt idx="7347">
                        <c:v>1.882007</c:v>
                      </c:pt>
                      <c:pt idx="7348">
                        <c:v>1.869507</c:v>
                      </c:pt>
                      <c:pt idx="7349">
                        <c:v>1.8570070000000001</c:v>
                      </c:pt>
                      <c:pt idx="7350">
                        <c:v>1.8445069999999999</c:v>
                      </c:pt>
                      <c:pt idx="7351">
                        <c:v>1.8320069999999999</c:v>
                      </c:pt>
                      <c:pt idx="7352">
                        <c:v>1.819507</c:v>
                      </c:pt>
                      <c:pt idx="7353">
                        <c:v>1.807007</c:v>
                      </c:pt>
                      <c:pt idx="7354">
                        <c:v>1.7945070000000001</c:v>
                      </c:pt>
                      <c:pt idx="7355">
                        <c:v>1.7820069999999999</c:v>
                      </c:pt>
                      <c:pt idx="7356">
                        <c:v>1.7695069999999999</c:v>
                      </c:pt>
                      <c:pt idx="7357">
                        <c:v>1.757007</c:v>
                      </c:pt>
                      <c:pt idx="7358">
                        <c:v>1.744507</c:v>
                      </c:pt>
                      <c:pt idx="7359">
                        <c:v>1.7320070000000001</c:v>
                      </c:pt>
                      <c:pt idx="7360">
                        <c:v>1.7195069999999999</c:v>
                      </c:pt>
                      <c:pt idx="7361">
                        <c:v>1.7070069999999999</c:v>
                      </c:pt>
                      <c:pt idx="7362">
                        <c:v>1.694507</c:v>
                      </c:pt>
                      <c:pt idx="7363">
                        <c:v>1.682007</c:v>
                      </c:pt>
                      <c:pt idx="7364">
                        <c:v>1.6695070000000001</c:v>
                      </c:pt>
                      <c:pt idx="7365">
                        <c:v>1.6570069999999999</c:v>
                      </c:pt>
                      <c:pt idx="7366">
                        <c:v>1.6445069999999999</c:v>
                      </c:pt>
                      <c:pt idx="7367">
                        <c:v>1.632007</c:v>
                      </c:pt>
                      <c:pt idx="7368">
                        <c:v>1.619507</c:v>
                      </c:pt>
                      <c:pt idx="7369">
                        <c:v>1.6070070000000001</c:v>
                      </c:pt>
                      <c:pt idx="7370">
                        <c:v>1.5945069999999999</c:v>
                      </c:pt>
                      <c:pt idx="7371">
                        <c:v>1.5820069999999999</c:v>
                      </c:pt>
                      <c:pt idx="7372">
                        <c:v>1.569507</c:v>
                      </c:pt>
                      <c:pt idx="7373">
                        <c:v>1.557007</c:v>
                      </c:pt>
                      <c:pt idx="7374">
                        <c:v>1.5445070000000001</c:v>
                      </c:pt>
                      <c:pt idx="7375">
                        <c:v>1.5320069999999999</c:v>
                      </c:pt>
                      <c:pt idx="7376">
                        <c:v>1.5195069999999999</c:v>
                      </c:pt>
                      <c:pt idx="7377">
                        <c:v>1.507007</c:v>
                      </c:pt>
                      <c:pt idx="7378">
                        <c:v>1.494507</c:v>
                      </c:pt>
                      <c:pt idx="7379">
                        <c:v>1.4820070000000001</c:v>
                      </c:pt>
                      <c:pt idx="7380">
                        <c:v>1.4695069999999999</c:v>
                      </c:pt>
                      <c:pt idx="7381">
                        <c:v>1.4570069999999999</c:v>
                      </c:pt>
                      <c:pt idx="7382">
                        <c:v>1.444507</c:v>
                      </c:pt>
                      <c:pt idx="7383">
                        <c:v>1.432007</c:v>
                      </c:pt>
                      <c:pt idx="7384">
                        <c:v>1.4195070000000001</c:v>
                      </c:pt>
                      <c:pt idx="7385">
                        <c:v>1.4070069999999999</c:v>
                      </c:pt>
                      <c:pt idx="7386">
                        <c:v>1.3945069999999999</c:v>
                      </c:pt>
                      <c:pt idx="7387">
                        <c:v>1.382007</c:v>
                      </c:pt>
                      <c:pt idx="7388">
                        <c:v>1.369507</c:v>
                      </c:pt>
                      <c:pt idx="7389">
                        <c:v>1.3570070000000001</c:v>
                      </c:pt>
                      <c:pt idx="7390">
                        <c:v>1.3445069999999999</c:v>
                      </c:pt>
                      <c:pt idx="7391">
                        <c:v>1.3320069999999999</c:v>
                      </c:pt>
                      <c:pt idx="7392">
                        <c:v>1.319507</c:v>
                      </c:pt>
                      <c:pt idx="7393">
                        <c:v>1.307007</c:v>
                      </c:pt>
                      <c:pt idx="7394">
                        <c:v>1.2945070000000001</c:v>
                      </c:pt>
                      <c:pt idx="7395">
                        <c:v>1.2820069999999999</c:v>
                      </c:pt>
                      <c:pt idx="7396">
                        <c:v>1.2695069999999999</c:v>
                      </c:pt>
                      <c:pt idx="7397">
                        <c:v>1.257007</c:v>
                      </c:pt>
                      <c:pt idx="7398">
                        <c:v>1.244507</c:v>
                      </c:pt>
                      <c:pt idx="7399">
                        <c:v>1.2320070000000001</c:v>
                      </c:pt>
                      <c:pt idx="7400">
                        <c:v>1.2195069999999999</c:v>
                      </c:pt>
                      <c:pt idx="7401">
                        <c:v>1.2070069999999999</c:v>
                      </c:pt>
                      <c:pt idx="7402">
                        <c:v>1.194507</c:v>
                      </c:pt>
                      <c:pt idx="7403">
                        <c:v>1.182007</c:v>
                      </c:pt>
                      <c:pt idx="7404">
                        <c:v>1.1695070000000001</c:v>
                      </c:pt>
                      <c:pt idx="7405">
                        <c:v>1.1570069999999999</c:v>
                      </c:pt>
                      <c:pt idx="7406">
                        <c:v>1.1445069999999999</c:v>
                      </c:pt>
                      <c:pt idx="7407">
                        <c:v>1.132007</c:v>
                      </c:pt>
                      <c:pt idx="7408">
                        <c:v>1.119507</c:v>
                      </c:pt>
                      <c:pt idx="7409">
                        <c:v>1.1070070000000001</c:v>
                      </c:pt>
                      <c:pt idx="7410">
                        <c:v>1.0945069999999999</c:v>
                      </c:pt>
                      <c:pt idx="7411">
                        <c:v>1.0820069999999999</c:v>
                      </c:pt>
                      <c:pt idx="7412">
                        <c:v>1.069507</c:v>
                      </c:pt>
                      <c:pt idx="7413">
                        <c:v>1.057007</c:v>
                      </c:pt>
                      <c:pt idx="7414">
                        <c:v>1.0445070000000001</c:v>
                      </c:pt>
                      <c:pt idx="7415">
                        <c:v>1.0320069999999999</c:v>
                      </c:pt>
                      <c:pt idx="7416">
                        <c:v>1.0195069999999999</c:v>
                      </c:pt>
                      <c:pt idx="7417">
                        <c:v>1.007007</c:v>
                      </c:pt>
                      <c:pt idx="7418">
                        <c:v>0.99450680000000002</c:v>
                      </c:pt>
                      <c:pt idx="7419">
                        <c:v>0.98200679999999996</c:v>
                      </c:pt>
                      <c:pt idx="7420">
                        <c:v>0.96950689999999995</c:v>
                      </c:pt>
                      <c:pt idx="7421">
                        <c:v>0.95700680000000005</c:v>
                      </c:pt>
                      <c:pt idx="7422">
                        <c:v>0.94450679999999998</c:v>
                      </c:pt>
                      <c:pt idx="7423">
                        <c:v>0.93200680000000002</c:v>
                      </c:pt>
                      <c:pt idx="7424">
                        <c:v>0.91950679999999996</c:v>
                      </c:pt>
                      <c:pt idx="7425">
                        <c:v>0.90700689999999995</c:v>
                      </c:pt>
                      <c:pt idx="7426">
                        <c:v>0.89450680000000005</c:v>
                      </c:pt>
                      <c:pt idx="7427">
                        <c:v>0.88200679999999998</c:v>
                      </c:pt>
                      <c:pt idx="7428">
                        <c:v>0.86950680000000002</c:v>
                      </c:pt>
                      <c:pt idx="7429">
                        <c:v>0.85700679999999996</c:v>
                      </c:pt>
                      <c:pt idx="7430">
                        <c:v>0.84450689999999995</c:v>
                      </c:pt>
                      <c:pt idx="7431">
                        <c:v>0.83200680000000005</c:v>
                      </c:pt>
                      <c:pt idx="7432">
                        <c:v>0.81950679999999998</c:v>
                      </c:pt>
                      <c:pt idx="7433">
                        <c:v>0.80700680000000002</c:v>
                      </c:pt>
                      <c:pt idx="7434">
                        <c:v>0.79450679999999996</c:v>
                      </c:pt>
                      <c:pt idx="7435">
                        <c:v>0.78200689999999995</c:v>
                      </c:pt>
                      <c:pt idx="7436">
                        <c:v>0.76950680000000005</c:v>
                      </c:pt>
                      <c:pt idx="7437">
                        <c:v>0.75700679999999998</c:v>
                      </c:pt>
                      <c:pt idx="7438">
                        <c:v>0.74450680000000002</c:v>
                      </c:pt>
                      <c:pt idx="7439">
                        <c:v>0.73200679999999996</c:v>
                      </c:pt>
                      <c:pt idx="7440">
                        <c:v>0.71950689999999995</c:v>
                      </c:pt>
                      <c:pt idx="7441">
                        <c:v>0.70700680000000005</c:v>
                      </c:pt>
                      <c:pt idx="7442">
                        <c:v>0.69450679999999998</c:v>
                      </c:pt>
                      <c:pt idx="7443">
                        <c:v>0.68200680000000002</c:v>
                      </c:pt>
                      <c:pt idx="7444">
                        <c:v>0.66950679999999996</c:v>
                      </c:pt>
                      <c:pt idx="7445">
                        <c:v>0.65700689999999995</c:v>
                      </c:pt>
                      <c:pt idx="7446">
                        <c:v>0.64450680000000005</c:v>
                      </c:pt>
                      <c:pt idx="7447">
                        <c:v>0.63200679999999998</c:v>
                      </c:pt>
                      <c:pt idx="7448">
                        <c:v>0.61950680000000002</c:v>
                      </c:pt>
                      <c:pt idx="7449">
                        <c:v>0.60700679999999996</c:v>
                      </c:pt>
                      <c:pt idx="7450">
                        <c:v>0.59450689999999995</c:v>
                      </c:pt>
                      <c:pt idx="7451">
                        <c:v>0.58200680000000005</c:v>
                      </c:pt>
                      <c:pt idx="7452">
                        <c:v>0.56950679999999998</c:v>
                      </c:pt>
                      <c:pt idx="7453">
                        <c:v>0.55700680000000002</c:v>
                      </c:pt>
                      <c:pt idx="7454">
                        <c:v>0.54450679999999996</c:v>
                      </c:pt>
                      <c:pt idx="7455">
                        <c:v>0.53200689999999995</c:v>
                      </c:pt>
                      <c:pt idx="7456">
                        <c:v>0.51950680000000005</c:v>
                      </c:pt>
                      <c:pt idx="7457">
                        <c:v>0.50700679999999998</c:v>
                      </c:pt>
                      <c:pt idx="7458">
                        <c:v>0.49450680000000002</c:v>
                      </c:pt>
                      <c:pt idx="7459">
                        <c:v>0.48200680000000001</c:v>
                      </c:pt>
                      <c:pt idx="7460">
                        <c:v>0.4695068</c:v>
                      </c:pt>
                      <c:pt idx="7461">
                        <c:v>0.45700679999999999</c:v>
                      </c:pt>
                      <c:pt idx="7462">
                        <c:v>0.44450689999999998</c:v>
                      </c:pt>
                      <c:pt idx="7463">
                        <c:v>0.43200680000000002</c:v>
                      </c:pt>
                      <c:pt idx="7464">
                        <c:v>0.41950680000000001</c:v>
                      </c:pt>
                      <c:pt idx="7465">
                        <c:v>0.4070068</c:v>
                      </c:pt>
                      <c:pt idx="7466">
                        <c:v>0.39450679999999999</c:v>
                      </c:pt>
                      <c:pt idx="7467">
                        <c:v>0.38200689999999998</c:v>
                      </c:pt>
                      <c:pt idx="7468">
                        <c:v>0.36950680000000002</c:v>
                      </c:pt>
                      <c:pt idx="7469">
                        <c:v>0.35700680000000001</c:v>
                      </c:pt>
                      <c:pt idx="7470">
                        <c:v>0.3445068</c:v>
                      </c:pt>
                      <c:pt idx="7471">
                        <c:v>0.33200679999999999</c:v>
                      </c:pt>
                      <c:pt idx="7472">
                        <c:v>0.31950689999999998</c:v>
                      </c:pt>
                      <c:pt idx="7473">
                        <c:v>0.30700680000000002</c:v>
                      </c:pt>
                      <c:pt idx="7474">
                        <c:v>0.29450680000000001</c:v>
                      </c:pt>
                      <c:pt idx="7475">
                        <c:v>0.2820068</c:v>
                      </c:pt>
                      <c:pt idx="7476">
                        <c:v>0.26950679999999999</c:v>
                      </c:pt>
                      <c:pt idx="7477">
                        <c:v>0.25700689999999998</c:v>
                      </c:pt>
                      <c:pt idx="7478">
                        <c:v>0.2445068</c:v>
                      </c:pt>
                      <c:pt idx="7479">
                        <c:v>0.23200680000000001</c:v>
                      </c:pt>
                      <c:pt idx="7480">
                        <c:v>0.2195068</c:v>
                      </c:pt>
                      <c:pt idx="7481">
                        <c:v>0.20700679999999999</c:v>
                      </c:pt>
                      <c:pt idx="7482">
                        <c:v>0.19450680000000001</c:v>
                      </c:pt>
                      <c:pt idx="7483">
                        <c:v>0.1820068</c:v>
                      </c:pt>
                      <c:pt idx="7484">
                        <c:v>0.16950680000000001</c:v>
                      </c:pt>
                      <c:pt idx="7485">
                        <c:v>0.1570068</c:v>
                      </c:pt>
                      <c:pt idx="7486">
                        <c:v>0.14450679999999999</c:v>
                      </c:pt>
                      <c:pt idx="7487">
                        <c:v>0.13200680000000001</c:v>
                      </c:pt>
                      <c:pt idx="7488">
                        <c:v>0.1195068</c:v>
                      </c:pt>
                      <c:pt idx="7489">
                        <c:v>0.1070068</c:v>
                      </c:pt>
                      <c:pt idx="7490">
                        <c:v>9.4506839999999995E-2</c:v>
                      </c:pt>
                      <c:pt idx="7491">
                        <c:v>8.2006839999999998E-2</c:v>
                      </c:pt>
                      <c:pt idx="7492">
                        <c:v>6.950684E-2</c:v>
                      </c:pt>
                      <c:pt idx="7493">
                        <c:v>5.7006840000000003E-2</c:v>
                      </c:pt>
                      <c:pt idx="7494">
                        <c:v>4.4506839999999999E-2</c:v>
                      </c:pt>
                      <c:pt idx="7495">
                        <c:v>3.2006840000000002E-2</c:v>
                      </c:pt>
                      <c:pt idx="7496">
                        <c:v>1.9506840000000001E-2</c:v>
                      </c:pt>
                      <c:pt idx="7497">
                        <c:v>7.0068389999999999E-3</c:v>
                      </c:pt>
                      <c:pt idx="7498">
                        <c:v>-5.4931609999999999E-3</c:v>
                      </c:pt>
                      <c:pt idx="7499">
                        <c:v>-1.7993160000000001E-2</c:v>
                      </c:pt>
                      <c:pt idx="7500">
                        <c:v>-3.0493159999999998E-2</c:v>
                      </c:pt>
                      <c:pt idx="7501">
                        <c:v>-4.2993160000000002E-2</c:v>
                      </c:pt>
                      <c:pt idx="7502">
                        <c:v>-5.549316E-2</c:v>
                      </c:pt>
                      <c:pt idx="7503">
                        <c:v>-6.7993159999999997E-2</c:v>
                      </c:pt>
                      <c:pt idx="7504">
                        <c:v>-8.0493159999999994E-2</c:v>
                      </c:pt>
                      <c:pt idx="7505">
                        <c:v>-9.2993160000000005E-2</c:v>
                      </c:pt>
                      <c:pt idx="7506">
                        <c:v>-0.1054932</c:v>
                      </c:pt>
                      <c:pt idx="7507">
                        <c:v>-0.11799320000000001</c:v>
                      </c:pt>
                      <c:pt idx="7508">
                        <c:v>-0.1304932</c:v>
                      </c:pt>
                      <c:pt idx="7509">
                        <c:v>-0.14299319999999999</c:v>
                      </c:pt>
                      <c:pt idx="7510">
                        <c:v>-0.1554932</c:v>
                      </c:pt>
                      <c:pt idx="7511">
                        <c:v>-0.16799320000000001</c:v>
                      </c:pt>
                      <c:pt idx="7512">
                        <c:v>-0.18049319999999999</c:v>
                      </c:pt>
                      <c:pt idx="7513">
                        <c:v>-0.1929932</c:v>
                      </c:pt>
                      <c:pt idx="7514">
                        <c:v>-0.20549319999999999</c:v>
                      </c:pt>
                      <c:pt idx="7515">
                        <c:v>-0.2179932</c:v>
                      </c:pt>
                      <c:pt idx="7516">
                        <c:v>-0.23049320000000001</c:v>
                      </c:pt>
                      <c:pt idx="7517">
                        <c:v>-0.24299319999999999</c:v>
                      </c:pt>
                      <c:pt idx="7518">
                        <c:v>-0.25549319999999998</c:v>
                      </c:pt>
                      <c:pt idx="7519">
                        <c:v>-0.26799319999999999</c:v>
                      </c:pt>
                      <c:pt idx="7520">
                        <c:v>-0.2804932</c:v>
                      </c:pt>
                      <c:pt idx="7521">
                        <c:v>-0.29299320000000001</c:v>
                      </c:pt>
                      <c:pt idx="7522">
                        <c:v>-0.30549310000000002</c:v>
                      </c:pt>
                      <c:pt idx="7523">
                        <c:v>-0.31799319999999998</c:v>
                      </c:pt>
                      <c:pt idx="7524">
                        <c:v>-0.33049319999999999</c:v>
                      </c:pt>
                      <c:pt idx="7525">
                        <c:v>-0.3429932</c:v>
                      </c:pt>
                      <c:pt idx="7526">
                        <c:v>-0.35549320000000001</c:v>
                      </c:pt>
                      <c:pt idx="7527">
                        <c:v>-0.36799310000000002</c:v>
                      </c:pt>
                      <c:pt idx="7528">
                        <c:v>-0.38049319999999998</c:v>
                      </c:pt>
                      <c:pt idx="7529">
                        <c:v>-0.39299319999999999</c:v>
                      </c:pt>
                      <c:pt idx="7530">
                        <c:v>-0.4054932</c:v>
                      </c:pt>
                      <c:pt idx="7531">
                        <c:v>-0.41799320000000001</c:v>
                      </c:pt>
                      <c:pt idx="7532">
                        <c:v>-0.43049310000000002</c:v>
                      </c:pt>
                      <c:pt idx="7533">
                        <c:v>-0.44299319999999998</c:v>
                      </c:pt>
                      <c:pt idx="7534">
                        <c:v>-0.45549319999999999</c:v>
                      </c:pt>
                      <c:pt idx="7535">
                        <c:v>-0.4679932</c:v>
                      </c:pt>
                      <c:pt idx="7536">
                        <c:v>-0.48049320000000001</c:v>
                      </c:pt>
                      <c:pt idx="7537">
                        <c:v>-0.49299310000000002</c:v>
                      </c:pt>
                      <c:pt idx="7538">
                        <c:v>-0.50549319999999998</c:v>
                      </c:pt>
                      <c:pt idx="7539">
                        <c:v>-0.51799320000000004</c:v>
                      </c:pt>
                      <c:pt idx="7540">
                        <c:v>-0.53049310000000005</c:v>
                      </c:pt>
                      <c:pt idx="7541">
                        <c:v>-0.54299319999999995</c:v>
                      </c:pt>
                      <c:pt idx="7542">
                        <c:v>-0.55549320000000002</c:v>
                      </c:pt>
                      <c:pt idx="7543">
                        <c:v>-0.56799319999999998</c:v>
                      </c:pt>
                      <c:pt idx="7544">
                        <c:v>-0.58049320000000004</c:v>
                      </c:pt>
                      <c:pt idx="7545">
                        <c:v>-0.59299310000000005</c:v>
                      </c:pt>
                      <c:pt idx="7546">
                        <c:v>-0.60549319999999995</c:v>
                      </c:pt>
                      <c:pt idx="7547">
                        <c:v>-0.61799320000000002</c:v>
                      </c:pt>
                      <c:pt idx="7548">
                        <c:v>-0.63049319999999998</c:v>
                      </c:pt>
                      <c:pt idx="7549">
                        <c:v>-0.64299320000000004</c:v>
                      </c:pt>
                      <c:pt idx="7550">
                        <c:v>-0.65549310000000005</c:v>
                      </c:pt>
                      <c:pt idx="7551">
                        <c:v>-0.66799319999999995</c:v>
                      </c:pt>
                      <c:pt idx="7552">
                        <c:v>-0.68049320000000002</c:v>
                      </c:pt>
                      <c:pt idx="7553">
                        <c:v>-0.69299319999999998</c:v>
                      </c:pt>
                      <c:pt idx="7554">
                        <c:v>-0.70549320000000004</c:v>
                      </c:pt>
                      <c:pt idx="7555">
                        <c:v>-0.71799310000000005</c:v>
                      </c:pt>
                      <c:pt idx="7556">
                        <c:v>-0.73049319999999995</c:v>
                      </c:pt>
                      <c:pt idx="7557">
                        <c:v>-0.74299320000000002</c:v>
                      </c:pt>
                      <c:pt idx="7558">
                        <c:v>-0.75549319999999998</c:v>
                      </c:pt>
                      <c:pt idx="7559">
                        <c:v>-0.76799320000000004</c:v>
                      </c:pt>
                      <c:pt idx="7560">
                        <c:v>-0.78049310000000005</c:v>
                      </c:pt>
                      <c:pt idx="7561">
                        <c:v>-0.79299319999999995</c:v>
                      </c:pt>
                      <c:pt idx="7562">
                        <c:v>-0.80549320000000002</c:v>
                      </c:pt>
                      <c:pt idx="7563">
                        <c:v>-0.81799319999999998</c:v>
                      </c:pt>
                      <c:pt idx="7564">
                        <c:v>-0.83049320000000004</c:v>
                      </c:pt>
                      <c:pt idx="7565">
                        <c:v>-0.84299310000000005</c:v>
                      </c:pt>
                      <c:pt idx="7566">
                        <c:v>-0.85549319999999995</c:v>
                      </c:pt>
                      <c:pt idx="7567">
                        <c:v>-0.86799320000000002</c:v>
                      </c:pt>
                      <c:pt idx="7568">
                        <c:v>-0.88049319999999998</c:v>
                      </c:pt>
                      <c:pt idx="7569">
                        <c:v>-0.89299320000000004</c:v>
                      </c:pt>
                      <c:pt idx="7570">
                        <c:v>-0.90549310000000005</c:v>
                      </c:pt>
                      <c:pt idx="7571">
                        <c:v>-0.91799319999999995</c:v>
                      </c:pt>
                      <c:pt idx="7572">
                        <c:v>-0.93049320000000002</c:v>
                      </c:pt>
                      <c:pt idx="7573">
                        <c:v>-0.94299319999999998</c:v>
                      </c:pt>
                      <c:pt idx="7574">
                        <c:v>-0.95549320000000004</c:v>
                      </c:pt>
                      <c:pt idx="7575">
                        <c:v>-0.96799310000000005</c:v>
                      </c:pt>
                      <c:pt idx="7576">
                        <c:v>-0.98049319999999995</c:v>
                      </c:pt>
                      <c:pt idx="7577">
                        <c:v>-0.99299320000000002</c:v>
                      </c:pt>
                      <c:pt idx="7578">
                        <c:v>-1.005493</c:v>
                      </c:pt>
                      <c:pt idx="7579">
                        <c:v>-1.0179929999999999</c:v>
                      </c:pt>
                      <c:pt idx="7580">
                        <c:v>-1.0304930000000001</c:v>
                      </c:pt>
                      <c:pt idx="7581">
                        <c:v>-1.0429930000000001</c:v>
                      </c:pt>
                      <c:pt idx="7582">
                        <c:v>-1.055493</c:v>
                      </c:pt>
                      <c:pt idx="7583">
                        <c:v>-1.067993</c:v>
                      </c:pt>
                      <c:pt idx="7584">
                        <c:v>-1.0804929999999999</c:v>
                      </c:pt>
                      <c:pt idx="7585">
                        <c:v>-1.0929930000000001</c:v>
                      </c:pt>
                      <c:pt idx="7586">
                        <c:v>-1.1054930000000001</c:v>
                      </c:pt>
                      <c:pt idx="7587">
                        <c:v>-1.117993</c:v>
                      </c:pt>
                      <c:pt idx="7588">
                        <c:v>-1.130493</c:v>
                      </c:pt>
                      <c:pt idx="7589">
                        <c:v>-1.1429929999999999</c:v>
                      </c:pt>
                      <c:pt idx="7590">
                        <c:v>-1.1554930000000001</c:v>
                      </c:pt>
                      <c:pt idx="7591">
                        <c:v>-1.1679930000000001</c:v>
                      </c:pt>
                      <c:pt idx="7592">
                        <c:v>-1.180493</c:v>
                      </c:pt>
                      <c:pt idx="7593">
                        <c:v>-1.192993</c:v>
                      </c:pt>
                      <c:pt idx="7594">
                        <c:v>-1.2054929999999999</c:v>
                      </c:pt>
                      <c:pt idx="7595">
                        <c:v>-1.2179930000000001</c:v>
                      </c:pt>
                      <c:pt idx="7596">
                        <c:v>-1.2304930000000001</c:v>
                      </c:pt>
                      <c:pt idx="7597">
                        <c:v>-1.242993</c:v>
                      </c:pt>
                      <c:pt idx="7598">
                        <c:v>-1.255493</c:v>
                      </c:pt>
                      <c:pt idx="7599">
                        <c:v>-1.2679929999999999</c:v>
                      </c:pt>
                      <c:pt idx="7600">
                        <c:v>-1.2804930000000001</c:v>
                      </c:pt>
                      <c:pt idx="7601">
                        <c:v>-1.2929930000000001</c:v>
                      </c:pt>
                      <c:pt idx="7602">
                        <c:v>-1.305493</c:v>
                      </c:pt>
                      <c:pt idx="7603">
                        <c:v>-1.317993</c:v>
                      </c:pt>
                      <c:pt idx="7604">
                        <c:v>-1.3304929999999999</c:v>
                      </c:pt>
                      <c:pt idx="7605">
                        <c:v>-1.3429930000000001</c:v>
                      </c:pt>
                      <c:pt idx="7606">
                        <c:v>-1.3554930000000001</c:v>
                      </c:pt>
                      <c:pt idx="7607">
                        <c:v>-1.367993</c:v>
                      </c:pt>
                      <c:pt idx="7608">
                        <c:v>-1.380493</c:v>
                      </c:pt>
                      <c:pt idx="7609">
                        <c:v>-1.3929929999999999</c:v>
                      </c:pt>
                      <c:pt idx="7610">
                        <c:v>-1.4054930000000001</c:v>
                      </c:pt>
                      <c:pt idx="7611">
                        <c:v>-1.4179930000000001</c:v>
                      </c:pt>
                      <c:pt idx="7612">
                        <c:v>-1.430493</c:v>
                      </c:pt>
                      <c:pt idx="7613">
                        <c:v>-1.442993</c:v>
                      </c:pt>
                      <c:pt idx="7614">
                        <c:v>-1.4554929999999999</c:v>
                      </c:pt>
                      <c:pt idx="7615">
                        <c:v>-1.4679930000000001</c:v>
                      </c:pt>
                      <c:pt idx="7616">
                        <c:v>-1.4804930000000001</c:v>
                      </c:pt>
                      <c:pt idx="7617">
                        <c:v>-1.492993</c:v>
                      </c:pt>
                      <c:pt idx="7618">
                        <c:v>-1.505493</c:v>
                      </c:pt>
                      <c:pt idx="7619">
                        <c:v>-1.5179929999999999</c:v>
                      </c:pt>
                      <c:pt idx="7620">
                        <c:v>-1.5304930000000001</c:v>
                      </c:pt>
                      <c:pt idx="7621">
                        <c:v>-1.5429930000000001</c:v>
                      </c:pt>
                      <c:pt idx="7622">
                        <c:v>-1.555493</c:v>
                      </c:pt>
                      <c:pt idx="7623">
                        <c:v>-1.567993</c:v>
                      </c:pt>
                      <c:pt idx="7624">
                        <c:v>-1.5804929999999999</c:v>
                      </c:pt>
                      <c:pt idx="7625">
                        <c:v>-1.5929930000000001</c:v>
                      </c:pt>
                      <c:pt idx="7626">
                        <c:v>-1.6054930000000001</c:v>
                      </c:pt>
                      <c:pt idx="7627">
                        <c:v>-1.617993</c:v>
                      </c:pt>
                      <c:pt idx="7628">
                        <c:v>-1.630493</c:v>
                      </c:pt>
                      <c:pt idx="7629">
                        <c:v>-1.6429929999999999</c:v>
                      </c:pt>
                      <c:pt idx="7630">
                        <c:v>-1.6554930000000001</c:v>
                      </c:pt>
                      <c:pt idx="7631">
                        <c:v>-1.6679930000000001</c:v>
                      </c:pt>
                      <c:pt idx="7632">
                        <c:v>-1.680493</c:v>
                      </c:pt>
                      <c:pt idx="7633">
                        <c:v>-1.692993</c:v>
                      </c:pt>
                      <c:pt idx="7634">
                        <c:v>-1.7054929999999999</c:v>
                      </c:pt>
                      <c:pt idx="7635">
                        <c:v>-1.7179930000000001</c:v>
                      </c:pt>
                      <c:pt idx="7636">
                        <c:v>-1.7304930000000001</c:v>
                      </c:pt>
                      <c:pt idx="7637">
                        <c:v>-1.742993</c:v>
                      </c:pt>
                      <c:pt idx="7638">
                        <c:v>-1.755493</c:v>
                      </c:pt>
                      <c:pt idx="7639">
                        <c:v>-1.7679929999999999</c:v>
                      </c:pt>
                      <c:pt idx="7640">
                        <c:v>-1.7804930000000001</c:v>
                      </c:pt>
                      <c:pt idx="7641">
                        <c:v>-1.7929930000000001</c:v>
                      </c:pt>
                      <c:pt idx="7642">
                        <c:v>-1.805493</c:v>
                      </c:pt>
                      <c:pt idx="7643">
                        <c:v>-1.817993</c:v>
                      </c:pt>
                      <c:pt idx="7644">
                        <c:v>-1.8304929999999999</c:v>
                      </c:pt>
                      <c:pt idx="7645">
                        <c:v>-1.8429930000000001</c:v>
                      </c:pt>
                      <c:pt idx="7646">
                        <c:v>-1.8554930000000001</c:v>
                      </c:pt>
                      <c:pt idx="7647">
                        <c:v>-1.867993</c:v>
                      </c:pt>
                      <c:pt idx="7648">
                        <c:v>-1.880493</c:v>
                      </c:pt>
                      <c:pt idx="7649">
                        <c:v>-1.8929929999999999</c:v>
                      </c:pt>
                      <c:pt idx="7650">
                        <c:v>-1.9054930000000001</c:v>
                      </c:pt>
                      <c:pt idx="7651">
                        <c:v>-1.9179930000000001</c:v>
                      </c:pt>
                      <c:pt idx="7652">
                        <c:v>-1.930493</c:v>
                      </c:pt>
                      <c:pt idx="7653">
                        <c:v>-1.942993</c:v>
                      </c:pt>
                      <c:pt idx="7654">
                        <c:v>-1.9554929999999999</c:v>
                      </c:pt>
                      <c:pt idx="7655">
                        <c:v>-1.9679930000000001</c:v>
                      </c:pt>
                      <c:pt idx="7656">
                        <c:v>-1.9804930000000001</c:v>
                      </c:pt>
                      <c:pt idx="7657">
                        <c:v>-1.992993</c:v>
                      </c:pt>
                      <c:pt idx="7658">
                        <c:v>-2.005493</c:v>
                      </c:pt>
                      <c:pt idx="7659">
                        <c:v>-2.0179930000000001</c:v>
                      </c:pt>
                      <c:pt idx="7660">
                        <c:v>-2.0304929999999999</c:v>
                      </c:pt>
                      <c:pt idx="7661">
                        <c:v>-2.0429930000000001</c:v>
                      </c:pt>
                      <c:pt idx="7662">
                        <c:v>-2.0554929999999998</c:v>
                      </c:pt>
                      <c:pt idx="7663">
                        <c:v>-2.067993</c:v>
                      </c:pt>
                      <c:pt idx="7664">
                        <c:v>-2.0804930000000001</c:v>
                      </c:pt>
                      <c:pt idx="7665">
                        <c:v>-2.0929929999999999</c:v>
                      </c:pt>
                      <c:pt idx="7666">
                        <c:v>-2.1054930000000001</c:v>
                      </c:pt>
                      <c:pt idx="7667">
                        <c:v>-2.1179929999999998</c:v>
                      </c:pt>
                      <c:pt idx="7668">
                        <c:v>-2.130493</c:v>
                      </c:pt>
                      <c:pt idx="7669">
                        <c:v>-2.1429930000000001</c:v>
                      </c:pt>
                      <c:pt idx="7670">
                        <c:v>-2.1554929999999999</c:v>
                      </c:pt>
                      <c:pt idx="7671">
                        <c:v>-2.1679930000000001</c:v>
                      </c:pt>
                      <c:pt idx="7672">
                        <c:v>-2.1804929999999998</c:v>
                      </c:pt>
                      <c:pt idx="7673">
                        <c:v>-2.192993</c:v>
                      </c:pt>
                      <c:pt idx="7674">
                        <c:v>-2.2054930000000001</c:v>
                      </c:pt>
                      <c:pt idx="7675">
                        <c:v>-2.2179929999999999</c:v>
                      </c:pt>
                      <c:pt idx="7676">
                        <c:v>-2.2304930000000001</c:v>
                      </c:pt>
                      <c:pt idx="7677">
                        <c:v>-2.2429929999999998</c:v>
                      </c:pt>
                      <c:pt idx="7678">
                        <c:v>-2.255493</c:v>
                      </c:pt>
                      <c:pt idx="7679">
                        <c:v>-2.2679930000000001</c:v>
                      </c:pt>
                      <c:pt idx="7680">
                        <c:v>-2.2804929999999999</c:v>
                      </c:pt>
                      <c:pt idx="7681">
                        <c:v>-2.2929930000000001</c:v>
                      </c:pt>
                      <c:pt idx="7682">
                        <c:v>-2.3054929999999998</c:v>
                      </c:pt>
                      <c:pt idx="7683">
                        <c:v>-2.317993</c:v>
                      </c:pt>
                      <c:pt idx="7684">
                        <c:v>-2.3304930000000001</c:v>
                      </c:pt>
                      <c:pt idx="7685">
                        <c:v>-2.3429929999999999</c:v>
                      </c:pt>
                      <c:pt idx="7686">
                        <c:v>-2.3554930000000001</c:v>
                      </c:pt>
                      <c:pt idx="7687">
                        <c:v>-2.3679929999999998</c:v>
                      </c:pt>
                      <c:pt idx="7688">
                        <c:v>-2.380493</c:v>
                      </c:pt>
                      <c:pt idx="7689">
                        <c:v>-2.3929930000000001</c:v>
                      </c:pt>
                      <c:pt idx="7690">
                        <c:v>-2.4054929999999999</c:v>
                      </c:pt>
                      <c:pt idx="7691">
                        <c:v>-2.4179930000000001</c:v>
                      </c:pt>
                      <c:pt idx="7692">
                        <c:v>-2.4304929999999998</c:v>
                      </c:pt>
                      <c:pt idx="7693">
                        <c:v>-2.442993</c:v>
                      </c:pt>
                      <c:pt idx="7694">
                        <c:v>-2.4554930000000001</c:v>
                      </c:pt>
                      <c:pt idx="7695">
                        <c:v>-2.4679929999999999</c:v>
                      </c:pt>
                      <c:pt idx="7696">
                        <c:v>-2.4804930000000001</c:v>
                      </c:pt>
                      <c:pt idx="7697">
                        <c:v>-2.4929929999999998</c:v>
                      </c:pt>
                      <c:pt idx="7698">
                        <c:v>-2.505493</c:v>
                      </c:pt>
                      <c:pt idx="7699">
                        <c:v>-2.5179930000000001</c:v>
                      </c:pt>
                      <c:pt idx="7700">
                        <c:v>-2.5304929999999999</c:v>
                      </c:pt>
                      <c:pt idx="7701">
                        <c:v>-2.5429930000000001</c:v>
                      </c:pt>
                      <c:pt idx="7702">
                        <c:v>-2.5554929999999998</c:v>
                      </c:pt>
                      <c:pt idx="7703">
                        <c:v>-2.567993</c:v>
                      </c:pt>
                      <c:pt idx="7704">
                        <c:v>-2.5804930000000001</c:v>
                      </c:pt>
                      <c:pt idx="7705">
                        <c:v>-2.5929929999999999</c:v>
                      </c:pt>
                      <c:pt idx="7706">
                        <c:v>-2.6054930000000001</c:v>
                      </c:pt>
                      <c:pt idx="7707">
                        <c:v>-2.6179929999999998</c:v>
                      </c:pt>
                      <c:pt idx="7708">
                        <c:v>-2.630493</c:v>
                      </c:pt>
                      <c:pt idx="7709">
                        <c:v>-2.6429930000000001</c:v>
                      </c:pt>
                      <c:pt idx="7710">
                        <c:v>-2.6554929999999999</c:v>
                      </c:pt>
                      <c:pt idx="7711">
                        <c:v>-2.6679930000000001</c:v>
                      </c:pt>
                      <c:pt idx="7712">
                        <c:v>-2.6804929999999998</c:v>
                      </c:pt>
                      <c:pt idx="7713">
                        <c:v>-2.692993</c:v>
                      </c:pt>
                      <c:pt idx="7714">
                        <c:v>-2.7054930000000001</c:v>
                      </c:pt>
                      <c:pt idx="7715">
                        <c:v>-2.7179929999999999</c:v>
                      </c:pt>
                      <c:pt idx="7716">
                        <c:v>-2.7304930000000001</c:v>
                      </c:pt>
                      <c:pt idx="7717">
                        <c:v>-2.7429929999999998</c:v>
                      </c:pt>
                      <c:pt idx="7718">
                        <c:v>-2.755493</c:v>
                      </c:pt>
                      <c:pt idx="7719">
                        <c:v>-2.7679930000000001</c:v>
                      </c:pt>
                      <c:pt idx="7720">
                        <c:v>-2.7804929999999999</c:v>
                      </c:pt>
                      <c:pt idx="7721">
                        <c:v>-2.7929930000000001</c:v>
                      </c:pt>
                      <c:pt idx="7722">
                        <c:v>-2.8054929999999998</c:v>
                      </c:pt>
                      <c:pt idx="7723">
                        <c:v>-2.817993</c:v>
                      </c:pt>
                      <c:pt idx="7724">
                        <c:v>-2.8304930000000001</c:v>
                      </c:pt>
                      <c:pt idx="7725">
                        <c:v>-2.8429929999999999</c:v>
                      </c:pt>
                      <c:pt idx="7726">
                        <c:v>-2.8554930000000001</c:v>
                      </c:pt>
                      <c:pt idx="7727">
                        <c:v>-2.8679929999999998</c:v>
                      </c:pt>
                      <c:pt idx="7728">
                        <c:v>-2.880493</c:v>
                      </c:pt>
                      <c:pt idx="7729">
                        <c:v>-2.8929930000000001</c:v>
                      </c:pt>
                      <c:pt idx="7730">
                        <c:v>-2.9054929999999999</c:v>
                      </c:pt>
                      <c:pt idx="7731">
                        <c:v>-2.9179930000000001</c:v>
                      </c:pt>
                      <c:pt idx="7732">
                        <c:v>-2.9304929999999998</c:v>
                      </c:pt>
                      <c:pt idx="7733">
                        <c:v>-2.942993</c:v>
                      </c:pt>
                      <c:pt idx="7734">
                        <c:v>-2.9554930000000001</c:v>
                      </c:pt>
                      <c:pt idx="7735">
                        <c:v>-2.9679929999999999</c:v>
                      </c:pt>
                      <c:pt idx="7736">
                        <c:v>-2.9804930000000001</c:v>
                      </c:pt>
                      <c:pt idx="7737">
                        <c:v>-2.9929929999999998</c:v>
                      </c:pt>
                      <c:pt idx="7738">
                        <c:v>-3.005493</c:v>
                      </c:pt>
                      <c:pt idx="7739">
                        <c:v>-3.0010059999999998</c:v>
                      </c:pt>
                      <c:pt idx="7740">
                        <c:v>-2.9965190000000002</c:v>
                      </c:pt>
                      <c:pt idx="7741">
                        <c:v>-2.992032</c:v>
                      </c:pt>
                      <c:pt idx="7742">
                        <c:v>-2.9875449999999999</c:v>
                      </c:pt>
                      <c:pt idx="7743">
                        <c:v>-2.9830570000000001</c:v>
                      </c:pt>
                      <c:pt idx="7744">
                        <c:v>-2.9785699999999999</c:v>
                      </c:pt>
                      <c:pt idx="7745">
                        <c:v>-2.9740829999999998</c:v>
                      </c:pt>
                      <c:pt idx="7746">
                        <c:v>-2.9695960000000001</c:v>
                      </c:pt>
                      <c:pt idx="7747">
                        <c:v>-2.965109</c:v>
                      </c:pt>
                      <c:pt idx="7748">
                        <c:v>-2.9606210000000002</c:v>
                      </c:pt>
                      <c:pt idx="7749">
                        <c:v>-2.956134</c:v>
                      </c:pt>
                      <c:pt idx="7750">
                        <c:v>-2.9516469999999999</c:v>
                      </c:pt>
                      <c:pt idx="7751">
                        <c:v>-2.9471599999999998</c:v>
                      </c:pt>
                      <c:pt idx="7752">
                        <c:v>-2.9426730000000001</c:v>
                      </c:pt>
                      <c:pt idx="7753">
                        <c:v>-2.9381849999999998</c:v>
                      </c:pt>
                      <c:pt idx="7754">
                        <c:v>-2.9336980000000001</c:v>
                      </c:pt>
                      <c:pt idx="7755">
                        <c:v>-2.929211</c:v>
                      </c:pt>
                      <c:pt idx="7756">
                        <c:v>-2.9247239999999999</c:v>
                      </c:pt>
                      <c:pt idx="7757">
                        <c:v>-2.9202370000000002</c:v>
                      </c:pt>
                      <c:pt idx="7758">
                        <c:v>-2.9157500000000001</c:v>
                      </c:pt>
                      <c:pt idx="7759">
                        <c:v>-2.9112619999999998</c:v>
                      </c:pt>
                      <c:pt idx="7760">
                        <c:v>-2.9067750000000001</c:v>
                      </c:pt>
                      <c:pt idx="7761">
                        <c:v>-2.902288</c:v>
                      </c:pt>
                      <c:pt idx="7762">
                        <c:v>-2.8978009999999998</c:v>
                      </c:pt>
                      <c:pt idx="7763">
                        <c:v>-2.8933140000000002</c:v>
                      </c:pt>
                      <c:pt idx="7764">
                        <c:v>-2.888827</c:v>
                      </c:pt>
                      <c:pt idx="7765">
                        <c:v>-2.8843390000000002</c:v>
                      </c:pt>
                      <c:pt idx="7766">
                        <c:v>-2.8798520000000001</c:v>
                      </c:pt>
                      <c:pt idx="7767">
                        <c:v>-2.8753649999999999</c:v>
                      </c:pt>
                      <c:pt idx="7768">
                        <c:v>-2.8708779999999998</c:v>
                      </c:pt>
                      <c:pt idx="7769">
                        <c:v>-2.8663910000000001</c:v>
                      </c:pt>
                      <c:pt idx="7770">
                        <c:v>-2.8619029999999999</c:v>
                      </c:pt>
                      <c:pt idx="7771">
                        <c:v>-2.8574160000000002</c:v>
                      </c:pt>
                      <c:pt idx="7772">
                        <c:v>-2.852929</c:v>
                      </c:pt>
                      <c:pt idx="7773">
                        <c:v>-2.8484419999999999</c:v>
                      </c:pt>
                      <c:pt idx="7774">
                        <c:v>-2.8439549999999998</c:v>
                      </c:pt>
                      <c:pt idx="7775">
                        <c:v>-2.8394680000000001</c:v>
                      </c:pt>
                      <c:pt idx="7776">
                        <c:v>-2.8349799999999998</c:v>
                      </c:pt>
                      <c:pt idx="7777">
                        <c:v>-2.8304930000000001</c:v>
                      </c:pt>
                      <c:pt idx="7778">
                        <c:v>-2.826006</c:v>
                      </c:pt>
                      <c:pt idx="7779">
                        <c:v>-2.8215189999999999</c:v>
                      </c:pt>
                      <c:pt idx="7780">
                        <c:v>-2.8170320000000002</c:v>
                      </c:pt>
                      <c:pt idx="7781">
                        <c:v>-2.8125439999999999</c:v>
                      </c:pt>
                      <c:pt idx="7782">
                        <c:v>-2.8080569999999998</c:v>
                      </c:pt>
                      <c:pt idx="7783">
                        <c:v>-2.8035700000000001</c:v>
                      </c:pt>
                      <c:pt idx="7784">
                        <c:v>-2.799083</c:v>
                      </c:pt>
                      <c:pt idx="7785">
                        <c:v>-2.7945959999999999</c:v>
                      </c:pt>
                      <c:pt idx="7786">
                        <c:v>-2.790108</c:v>
                      </c:pt>
                      <c:pt idx="7787">
                        <c:v>-2.7856209999999999</c:v>
                      </c:pt>
                      <c:pt idx="7788">
                        <c:v>-2.7811340000000002</c:v>
                      </c:pt>
                      <c:pt idx="7789">
                        <c:v>-2.7766470000000001</c:v>
                      </c:pt>
                      <c:pt idx="7790">
                        <c:v>-2.77216</c:v>
                      </c:pt>
                      <c:pt idx="7791">
                        <c:v>-2.7676729999999998</c:v>
                      </c:pt>
                      <c:pt idx="7792">
                        <c:v>-2.7631860000000001</c:v>
                      </c:pt>
                      <c:pt idx="7793">
                        <c:v>-2.7586979999999999</c:v>
                      </c:pt>
                      <c:pt idx="7794">
                        <c:v>-2.7542110000000002</c:v>
                      </c:pt>
                      <c:pt idx="7795">
                        <c:v>-2.7497240000000001</c:v>
                      </c:pt>
                      <c:pt idx="7796">
                        <c:v>-2.7452369999999999</c:v>
                      </c:pt>
                      <c:pt idx="7797">
                        <c:v>-2.7407499999999998</c:v>
                      </c:pt>
                      <c:pt idx="7798">
                        <c:v>-2.736262</c:v>
                      </c:pt>
                      <c:pt idx="7799">
                        <c:v>-2.7317749999999998</c:v>
                      </c:pt>
                      <c:pt idx="7800">
                        <c:v>-2.7272880000000002</c:v>
                      </c:pt>
                      <c:pt idx="7801">
                        <c:v>-2.722801</c:v>
                      </c:pt>
                      <c:pt idx="7802">
                        <c:v>-2.7183139999999999</c:v>
                      </c:pt>
                      <c:pt idx="7803">
                        <c:v>-2.7138260000000001</c:v>
                      </c:pt>
                      <c:pt idx="7804">
                        <c:v>-2.7093389999999999</c:v>
                      </c:pt>
                      <c:pt idx="7805">
                        <c:v>-2.7048519999999998</c:v>
                      </c:pt>
                      <c:pt idx="7806">
                        <c:v>-2.7003650000000001</c:v>
                      </c:pt>
                      <c:pt idx="7807">
                        <c:v>-2.695878</c:v>
                      </c:pt>
                      <c:pt idx="7808">
                        <c:v>-2.6913909999999999</c:v>
                      </c:pt>
                      <c:pt idx="7809">
                        <c:v>-2.686903</c:v>
                      </c:pt>
                      <c:pt idx="7810">
                        <c:v>-2.6824159999999999</c:v>
                      </c:pt>
                      <c:pt idx="7811">
                        <c:v>-2.6779289999999998</c:v>
                      </c:pt>
                      <c:pt idx="7812">
                        <c:v>-2.6734420000000001</c:v>
                      </c:pt>
                      <c:pt idx="7813">
                        <c:v>-2.668955</c:v>
                      </c:pt>
                      <c:pt idx="7814">
                        <c:v>-2.6644679999999998</c:v>
                      </c:pt>
                      <c:pt idx="7815">
                        <c:v>-2.65998</c:v>
                      </c:pt>
                      <c:pt idx="7816">
                        <c:v>-2.6554929999999999</c:v>
                      </c:pt>
                      <c:pt idx="7817">
                        <c:v>-2.6510060000000002</c:v>
                      </c:pt>
                      <c:pt idx="7818">
                        <c:v>-2.6465190000000001</c:v>
                      </c:pt>
                      <c:pt idx="7819">
                        <c:v>-2.6420319999999999</c:v>
                      </c:pt>
                      <c:pt idx="7820">
                        <c:v>-2.6375440000000001</c:v>
                      </c:pt>
                      <c:pt idx="7821">
                        <c:v>-2.633057</c:v>
                      </c:pt>
                      <c:pt idx="7822">
                        <c:v>-2.6285699999999999</c:v>
                      </c:pt>
                      <c:pt idx="7823">
                        <c:v>-2.6240830000000002</c:v>
                      </c:pt>
                      <c:pt idx="7824">
                        <c:v>-2.619596</c:v>
                      </c:pt>
                      <c:pt idx="7825">
                        <c:v>-2.6151080000000002</c:v>
                      </c:pt>
                      <c:pt idx="7826">
                        <c:v>-2.6106210000000001</c:v>
                      </c:pt>
                      <c:pt idx="7827">
                        <c:v>-2.606134</c:v>
                      </c:pt>
                      <c:pt idx="7828">
                        <c:v>-2.6016469999999998</c:v>
                      </c:pt>
                      <c:pt idx="7829">
                        <c:v>-2.5971600000000001</c:v>
                      </c:pt>
                      <c:pt idx="7830">
                        <c:v>-2.592673</c:v>
                      </c:pt>
                      <c:pt idx="7831">
                        <c:v>-2.5881859999999999</c:v>
                      </c:pt>
                      <c:pt idx="7832">
                        <c:v>-2.5836980000000001</c:v>
                      </c:pt>
                      <c:pt idx="7833">
                        <c:v>-2.5792109999999999</c:v>
                      </c:pt>
                      <c:pt idx="7834">
                        <c:v>-2.5747239999999998</c:v>
                      </c:pt>
                      <c:pt idx="7835">
                        <c:v>-2.5702370000000001</c:v>
                      </c:pt>
                      <c:pt idx="7836">
                        <c:v>-2.56575</c:v>
                      </c:pt>
                      <c:pt idx="7837">
                        <c:v>-2.5612620000000001</c:v>
                      </c:pt>
                      <c:pt idx="7838">
                        <c:v>-2.556775</c:v>
                      </c:pt>
                      <c:pt idx="7839">
                        <c:v>-2.5522879999999999</c:v>
                      </c:pt>
                      <c:pt idx="7840">
                        <c:v>-2.5478010000000002</c:v>
                      </c:pt>
                      <c:pt idx="7841">
                        <c:v>-2.5433140000000001</c:v>
                      </c:pt>
                      <c:pt idx="7842">
                        <c:v>-2.5388259999999998</c:v>
                      </c:pt>
                      <c:pt idx="7843">
                        <c:v>-2.5343390000000001</c:v>
                      </c:pt>
                      <c:pt idx="7844">
                        <c:v>-2.529852</c:v>
                      </c:pt>
                      <c:pt idx="7845">
                        <c:v>-2.5253649999999999</c:v>
                      </c:pt>
                      <c:pt idx="7846">
                        <c:v>-2.5208780000000002</c:v>
                      </c:pt>
                      <c:pt idx="7847">
                        <c:v>-2.516391</c:v>
                      </c:pt>
                      <c:pt idx="7848">
                        <c:v>-2.5119039999999999</c:v>
                      </c:pt>
                      <c:pt idx="7849">
                        <c:v>-2.5074160000000001</c:v>
                      </c:pt>
                      <c:pt idx="7850">
                        <c:v>-2.502929</c:v>
                      </c:pt>
                      <c:pt idx="7851">
                        <c:v>-2.4984419999999998</c:v>
                      </c:pt>
                      <c:pt idx="7852">
                        <c:v>-2.4939550000000001</c:v>
                      </c:pt>
                      <c:pt idx="7853">
                        <c:v>-2.489468</c:v>
                      </c:pt>
                      <c:pt idx="7854">
                        <c:v>-2.4849800000000002</c:v>
                      </c:pt>
                      <c:pt idx="7855">
                        <c:v>-2.4804930000000001</c:v>
                      </c:pt>
                      <c:pt idx="7856">
                        <c:v>-2.4760059999999999</c:v>
                      </c:pt>
                      <c:pt idx="7857">
                        <c:v>-2.4715189999999998</c:v>
                      </c:pt>
                      <c:pt idx="7858">
                        <c:v>-2.4670320000000001</c:v>
                      </c:pt>
                      <c:pt idx="7859">
                        <c:v>-2.4625439999999998</c:v>
                      </c:pt>
                      <c:pt idx="7860">
                        <c:v>-2.4580570000000002</c:v>
                      </c:pt>
                      <c:pt idx="7861">
                        <c:v>-2.45357</c:v>
                      </c:pt>
                      <c:pt idx="7862">
                        <c:v>-2.4490829999999999</c:v>
                      </c:pt>
                      <c:pt idx="7863">
                        <c:v>-2.4445960000000002</c:v>
                      </c:pt>
                      <c:pt idx="7864">
                        <c:v>-2.4401090000000001</c:v>
                      </c:pt>
                      <c:pt idx="7865">
                        <c:v>-2.4356209999999998</c:v>
                      </c:pt>
                      <c:pt idx="7866">
                        <c:v>-2.4311340000000001</c:v>
                      </c:pt>
                      <c:pt idx="7867">
                        <c:v>-2.426647</c:v>
                      </c:pt>
                      <c:pt idx="7868">
                        <c:v>-2.4221599999999999</c:v>
                      </c:pt>
                      <c:pt idx="7869">
                        <c:v>-2.4176730000000002</c:v>
                      </c:pt>
                      <c:pt idx="7870">
                        <c:v>-2.4131849999999999</c:v>
                      </c:pt>
                      <c:pt idx="7871">
                        <c:v>-2.4086979999999998</c:v>
                      </c:pt>
                      <c:pt idx="7872">
                        <c:v>-2.4042110000000001</c:v>
                      </c:pt>
                      <c:pt idx="7873">
                        <c:v>-2.399724</c:v>
                      </c:pt>
                      <c:pt idx="7874">
                        <c:v>-2.3952369999999998</c:v>
                      </c:pt>
                      <c:pt idx="7875">
                        <c:v>-2.390749</c:v>
                      </c:pt>
                      <c:pt idx="7876">
                        <c:v>-2.3862619999999999</c:v>
                      </c:pt>
                      <c:pt idx="7877">
                        <c:v>-2.3817750000000002</c:v>
                      </c:pt>
                      <c:pt idx="7878">
                        <c:v>-2.3772880000000001</c:v>
                      </c:pt>
                      <c:pt idx="7879">
                        <c:v>-2.3728009999999999</c:v>
                      </c:pt>
                      <c:pt idx="7880">
                        <c:v>-2.3683139999999998</c:v>
                      </c:pt>
                      <c:pt idx="7881">
                        <c:v>-2.3638270000000001</c:v>
                      </c:pt>
                      <c:pt idx="7882">
                        <c:v>-2.3593389999999999</c:v>
                      </c:pt>
                      <c:pt idx="7883">
                        <c:v>-2.3548520000000002</c:v>
                      </c:pt>
                      <c:pt idx="7884">
                        <c:v>-2.350365</c:v>
                      </c:pt>
                      <c:pt idx="7885">
                        <c:v>-2.3458779999999999</c:v>
                      </c:pt>
                      <c:pt idx="7886">
                        <c:v>-2.3413909999999998</c:v>
                      </c:pt>
                      <c:pt idx="7887">
                        <c:v>-2.336903</c:v>
                      </c:pt>
                      <c:pt idx="7888">
                        <c:v>-2.3324159999999998</c:v>
                      </c:pt>
                      <c:pt idx="7889">
                        <c:v>-2.3279290000000001</c:v>
                      </c:pt>
                      <c:pt idx="7890">
                        <c:v>-2.323442</c:v>
                      </c:pt>
                      <c:pt idx="7891">
                        <c:v>-2.3189549999999999</c:v>
                      </c:pt>
                      <c:pt idx="7892">
                        <c:v>-2.3144670000000001</c:v>
                      </c:pt>
                      <c:pt idx="7893">
                        <c:v>-2.3099799999999999</c:v>
                      </c:pt>
                      <c:pt idx="7894">
                        <c:v>-2.3054929999999998</c:v>
                      </c:pt>
                      <c:pt idx="7895">
                        <c:v>-2.3010060000000001</c:v>
                      </c:pt>
                      <c:pt idx="7896">
                        <c:v>-2.296519</c:v>
                      </c:pt>
                      <c:pt idx="7897">
                        <c:v>-2.2920319999999998</c:v>
                      </c:pt>
                      <c:pt idx="7898">
                        <c:v>-2.287544</c:v>
                      </c:pt>
                      <c:pt idx="7899">
                        <c:v>-2.2830569999999999</c:v>
                      </c:pt>
                      <c:pt idx="7900">
                        <c:v>-2.2785700000000002</c:v>
                      </c:pt>
                      <c:pt idx="7901">
                        <c:v>-2.2740830000000001</c:v>
                      </c:pt>
                      <c:pt idx="7902">
                        <c:v>-2.2695959999999999</c:v>
                      </c:pt>
                      <c:pt idx="7903">
                        <c:v>-2.2651089999999998</c:v>
                      </c:pt>
                      <c:pt idx="7904">
                        <c:v>-2.260621</c:v>
                      </c:pt>
                      <c:pt idx="7905">
                        <c:v>-2.2561339999999999</c:v>
                      </c:pt>
                      <c:pt idx="7906">
                        <c:v>-2.2516470000000002</c:v>
                      </c:pt>
                      <c:pt idx="7907">
                        <c:v>-2.24716</c:v>
                      </c:pt>
                      <c:pt idx="7908">
                        <c:v>-2.2426729999999999</c:v>
                      </c:pt>
                      <c:pt idx="7909">
                        <c:v>-2.2381850000000001</c:v>
                      </c:pt>
                      <c:pt idx="7910">
                        <c:v>-2.233698</c:v>
                      </c:pt>
                      <c:pt idx="7911">
                        <c:v>-2.2292109999999998</c:v>
                      </c:pt>
                      <c:pt idx="7912">
                        <c:v>-2.2247240000000001</c:v>
                      </c:pt>
                      <c:pt idx="7913">
                        <c:v>-2.220237</c:v>
                      </c:pt>
                      <c:pt idx="7914">
                        <c:v>-2.2157499999999999</c:v>
                      </c:pt>
                      <c:pt idx="7915">
                        <c:v>-2.2112620000000001</c:v>
                      </c:pt>
                      <c:pt idx="7916">
                        <c:v>-2.2067749999999999</c:v>
                      </c:pt>
                      <c:pt idx="7917">
                        <c:v>-2.2022879999999998</c:v>
                      </c:pt>
                      <c:pt idx="7918">
                        <c:v>-2.1978010000000001</c:v>
                      </c:pt>
                      <c:pt idx="7919">
                        <c:v>-2.193314</c:v>
                      </c:pt>
                      <c:pt idx="7920">
                        <c:v>-2.1888269999999999</c:v>
                      </c:pt>
                      <c:pt idx="7921">
                        <c:v>-2.184339</c:v>
                      </c:pt>
                      <c:pt idx="7922">
                        <c:v>-2.1798519999999999</c:v>
                      </c:pt>
                      <c:pt idx="7923">
                        <c:v>-2.1753650000000002</c:v>
                      </c:pt>
                      <c:pt idx="7924">
                        <c:v>-2.1708780000000001</c:v>
                      </c:pt>
                      <c:pt idx="7925">
                        <c:v>-2.166391</c:v>
                      </c:pt>
                      <c:pt idx="7926">
                        <c:v>-2.1619030000000001</c:v>
                      </c:pt>
                      <c:pt idx="7927">
                        <c:v>-2.157416</c:v>
                      </c:pt>
                      <c:pt idx="7928">
                        <c:v>-2.1529289999999999</c:v>
                      </c:pt>
                      <c:pt idx="7929">
                        <c:v>-2.1484420000000002</c:v>
                      </c:pt>
                      <c:pt idx="7930">
                        <c:v>-2.1439550000000001</c:v>
                      </c:pt>
                      <c:pt idx="7931">
                        <c:v>-2.1394669999999998</c:v>
                      </c:pt>
                      <c:pt idx="7932">
                        <c:v>-2.1349800000000001</c:v>
                      </c:pt>
                      <c:pt idx="7933">
                        <c:v>-2.130493</c:v>
                      </c:pt>
                      <c:pt idx="7934">
                        <c:v>-2.1260059999999998</c:v>
                      </c:pt>
                      <c:pt idx="7935">
                        <c:v>-2.1215190000000002</c:v>
                      </c:pt>
                      <c:pt idx="7936">
                        <c:v>-2.117032</c:v>
                      </c:pt>
                      <c:pt idx="7937">
                        <c:v>-2.1125449999999999</c:v>
                      </c:pt>
                      <c:pt idx="7938">
                        <c:v>-2.1080570000000001</c:v>
                      </c:pt>
                      <c:pt idx="7939">
                        <c:v>-2.1035699999999999</c:v>
                      </c:pt>
                      <c:pt idx="7940">
                        <c:v>-2.0990829999999998</c:v>
                      </c:pt>
                      <c:pt idx="7941">
                        <c:v>-2.0945960000000001</c:v>
                      </c:pt>
                      <c:pt idx="7942">
                        <c:v>-2.090109</c:v>
                      </c:pt>
                      <c:pt idx="7943">
                        <c:v>-2.0856210000000002</c:v>
                      </c:pt>
                      <c:pt idx="7944">
                        <c:v>-2.081134</c:v>
                      </c:pt>
                      <c:pt idx="7945">
                        <c:v>-2.0766469999999999</c:v>
                      </c:pt>
                      <c:pt idx="7946">
                        <c:v>-2.0721599999999998</c:v>
                      </c:pt>
                      <c:pt idx="7947">
                        <c:v>-2.0676730000000001</c:v>
                      </c:pt>
                      <c:pt idx="7948">
                        <c:v>-2.0631849999999998</c:v>
                      </c:pt>
                      <c:pt idx="7949">
                        <c:v>-2.0586980000000001</c:v>
                      </c:pt>
                      <c:pt idx="7950">
                        <c:v>-2.054211</c:v>
                      </c:pt>
                      <c:pt idx="7951">
                        <c:v>-2.0497239999999999</c:v>
                      </c:pt>
                      <c:pt idx="7952">
                        <c:v>-2.0452370000000002</c:v>
                      </c:pt>
                      <c:pt idx="7953">
                        <c:v>-2.0407500000000001</c:v>
                      </c:pt>
                      <c:pt idx="7954">
                        <c:v>-2.0362619999999998</c:v>
                      </c:pt>
                      <c:pt idx="7955">
                        <c:v>-2.0317750000000001</c:v>
                      </c:pt>
                      <c:pt idx="7956">
                        <c:v>-2.027288</c:v>
                      </c:pt>
                      <c:pt idx="7957">
                        <c:v>-2.0228009999999998</c:v>
                      </c:pt>
                      <c:pt idx="7958">
                        <c:v>-2.0183140000000002</c:v>
                      </c:pt>
                      <c:pt idx="7959">
                        <c:v>-2.013827</c:v>
                      </c:pt>
                      <c:pt idx="7960">
                        <c:v>-2.0093390000000002</c:v>
                      </c:pt>
                      <c:pt idx="7961">
                        <c:v>-2.0048520000000001</c:v>
                      </c:pt>
                      <c:pt idx="7962">
                        <c:v>-2.0003649999999999</c:v>
                      </c:pt>
                      <c:pt idx="7963">
                        <c:v>-1.995878</c:v>
                      </c:pt>
                      <c:pt idx="7964">
                        <c:v>-1.9913909999999999</c:v>
                      </c:pt>
                      <c:pt idx="7965">
                        <c:v>-1.9869030000000001</c:v>
                      </c:pt>
                      <c:pt idx="7966">
                        <c:v>-1.982416</c:v>
                      </c:pt>
                      <c:pt idx="7967">
                        <c:v>-1.977929</c:v>
                      </c:pt>
                      <c:pt idx="7968">
                        <c:v>-1.9734419999999999</c:v>
                      </c:pt>
                      <c:pt idx="7969">
                        <c:v>-1.968955</c:v>
                      </c:pt>
                      <c:pt idx="7970">
                        <c:v>-1.9644680000000001</c:v>
                      </c:pt>
                      <c:pt idx="7971">
                        <c:v>-1.9599800000000001</c:v>
                      </c:pt>
                      <c:pt idx="7972">
                        <c:v>-1.9554929999999999</c:v>
                      </c:pt>
                      <c:pt idx="7973">
                        <c:v>-1.951006</c:v>
                      </c:pt>
                      <c:pt idx="7974">
                        <c:v>-1.9465190000000001</c:v>
                      </c:pt>
                      <c:pt idx="7975">
                        <c:v>-1.942032</c:v>
                      </c:pt>
                      <c:pt idx="7976">
                        <c:v>-1.9375439999999999</c:v>
                      </c:pt>
                      <c:pt idx="7977">
                        <c:v>-1.933057</c:v>
                      </c:pt>
                      <c:pt idx="7978">
                        <c:v>-1.9285699999999999</c:v>
                      </c:pt>
                      <c:pt idx="7979">
                        <c:v>-1.924083</c:v>
                      </c:pt>
                      <c:pt idx="7980">
                        <c:v>-1.9195960000000001</c:v>
                      </c:pt>
                      <c:pt idx="7981">
                        <c:v>-1.915109</c:v>
                      </c:pt>
                      <c:pt idx="7982">
                        <c:v>-1.9106209999999999</c:v>
                      </c:pt>
                      <c:pt idx="7983">
                        <c:v>-1.906134</c:v>
                      </c:pt>
                      <c:pt idx="7984">
                        <c:v>-1.9016470000000001</c:v>
                      </c:pt>
                      <c:pt idx="7985">
                        <c:v>-1.89716</c:v>
                      </c:pt>
                      <c:pt idx="7986">
                        <c:v>-1.892673</c:v>
                      </c:pt>
                      <c:pt idx="7987">
                        <c:v>-1.8881859999999999</c:v>
                      </c:pt>
                      <c:pt idx="7988">
                        <c:v>-1.8836980000000001</c:v>
                      </c:pt>
                      <c:pt idx="7989">
                        <c:v>-1.879211</c:v>
                      </c:pt>
                      <c:pt idx="7990">
                        <c:v>-1.8747240000000001</c:v>
                      </c:pt>
                      <c:pt idx="7991">
                        <c:v>-1.8702369999999999</c:v>
                      </c:pt>
                      <c:pt idx="7992">
                        <c:v>-1.86575</c:v>
                      </c:pt>
                      <c:pt idx="7993">
                        <c:v>-1.861262</c:v>
                      </c:pt>
                      <c:pt idx="7994">
                        <c:v>-1.8567750000000001</c:v>
                      </c:pt>
                      <c:pt idx="7995">
                        <c:v>-1.8522879999999999</c:v>
                      </c:pt>
                      <c:pt idx="7996">
                        <c:v>-1.847801</c:v>
                      </c:pt>
                      <c:pt idx="7997">
                        <c:v>-1.8433139999999999</c:v>
                      </c:pt>
                      <c:pt idx="7998">
                        <c:v>-1.838827</c:v>
                      </c:pt>
                      <c:pt idx="7999">
                        <c:v>-1.8343389999999999</c:v>
                      </c:pt>
                      <c:pt idx="8000">
                        <c:v>-1.829852</c:v>
                      </c:pt>
                      <c:pt idx="8001">
                        <c:v>-1.8253649999999999</c:v>
                      </c:pt>
                      <c:pt idx="8002">
                        <c:v>-1.820878</c:v>
                      </c:pt>
                      <c:pt idx="8003">
                        <c:v>-1.8163910000000001</c:v>
                      </c:pt>
                      <c:pt idx="8004">
                        <c:v>-1.811903</c:v>
                      </c:pt>
                      <c:pt idx="8005">
                        <c:v>-1.8074159999999999</c:v>
                      </c:pt>
                      <c:pt idx="8006">
                        <c:v>-1.802929</c:v>
                      </c:pt>
                      <c:pt idx="8007">
                        <c:v>-1.7984420000000001</c:v>
                      </c:pt>
                      <c:pt idx="8008">
                        <c:v>-1.793955</c:v>
                      </c:pt>
                      <c:pt idx="8009">
                        <c:v>-1.7894680000000001</c:v>
                      </c:pt>
                      <c:pt idx="8010">
                        <c:v>-1.78498</c:v>
                      </c:pt>
                      <c:pt idx="8011">
                        <c:v>-1.7804930000000001</c:v>
                      </c:pt>
                      <c:pt idx="8012">
                        <c:v>-1.776006</c:v>
                      </c:pt>
                      <c:pt idx="8013">
                        <c:v>-1.7715190000000001</c:v>
                      </c:pt>
                      <c:pt idx="8014">
                        <c:v>-1.7670319999999999</c:v>
                      </c:pt>
                      <c:pt idx="8015">
                        <c:v>-1.7625440000000001</c:v>
                      </c:pt>
                      <c:pt idx="8016">
                        <c:v>-1.758057</c:v>
                      </c:pt>
                      <c:pt idx="8017">
                        <c:v>-1.7535700000000001</c:v>
                      </c:pt>
                      <c:pt idx="8018">
                        <c:v>-1.7490829999999999</c:v>
                      </c:pt>
                      <c:pt idx="8019">
                        <c:v>-1.744596</c:v>
                      </c:pt>
                      <c:pt idx="8020">
                        <c:v>-1.740108</c:v>
                      </c:pt>
                      <c:pt idx="8021">
                        <c:v>-1.7356210000000001</c:v>
                      </c:pt>
                      <c:pt idx="8022">
                        <c:v>-1.731134</c:v>
                      </c:pt>
                      <c:pt idx="8023">
                        <c:v>-1.726647</c:v>
                      </c:pt>
                      <c:pt idx="8024">
                        <c:v>-1.7221599999999999</c:v>
                      </c:pt>
                      <c:pt idx="8025">
                        <c:v>-1.717673</c:v>
                      </c:pt>
                      <c:pt idx="8026">
                        <c:v>-1.713185</c:v>
                      </c:pt>
                      <c:pt idx="8027">
                        <c:v>-1.7086980000000001</c:v>
                      </c:pt>
                      <c:pt idx="8028">
                        <c:v>-1.7042109999999999</c:v>
                      </c:pt>
                      <c:pt idx="8029">
                        <c:v>-1.699724</c:v>
                      </c:pt>
                      <c:pt idx="8030">
                        <c:v>-1.6952370000000001</c:v>
                      </c:pt>
                      <c:pt idx="8031">
                        <c:v>-1.69075</c:v>
                      </c:pt>
                      <c:pt idx="8032">
                        <c:v>-1.6862619999999999</c:v>
                      </c:pt>
                      <c:pt idx="8033">
                        <c:v>-1.681775</c:v>
                      </c:pt>
                      <c:pt idx="8034">
                        <c:v>-1.6772879999999999</c:v>
                      </c:pt>
                      <c:pt idx="8035">
                        <c:v>-1.672801</c:v>
                      </c:pt>
                      <c:pt idx="8036">
                        <c:v>-1.6683140000000001</c:v>
                      </c:pt>
                      <c:pt idx="8037">
                        <c:v>-1.663826</c:v>
                      </c:pt>
                      <c:pt idx="8038">
                        <c:v>-1.6593389999999999</c:v>
                      </c:pt>
                      <c:pt idx="8039">
                        <c:v>-1.654852</c:v>
                      </c:pt>
                      <c:pt idx="8040">
                        <c:v>-1.6503650000000001</c:v>
                      </c:pt>
                      <c:pt idx="8041">
                        <c:v>-1.645878</c:v>
                      </c:pt>
                      <c:pt idx="8042">
                        <c:v>-1.641391</c:v>
                      </c:pt>
                      <c:pt idx="8043">
                        <c:v>-1.636903</c:v>
                      </c:pt>
                      <c:pt idx="8044">
                        <c:v>-1.6324160000000001</c:v>
                      </c:pt>
                      <c:pt idx="8045">
                        <c:v>-1.627929</c:v>
                      </c:pt>
                      <c:pt idx="8046">
                        <c:v>-1.6234420000000001</c:v>
                      </c:pt>
                      <c:pt idx="8047">
                        <c:v>-1.6189549999999999</c:v>
                      </c:pt>
                      <c:pt idx="8048">
                        <c:v>-1.614468</c:v>
                      </c:pt>
                      <c:pt idx="8049">
                        <c:v>-1.60998</c:v>
                      </c:pt>
                      <c:pt idx="8050">
                        <c:v>-1.6054930000000001</c:v>
                      </c:pt>
                      <c:pt idx="8051">
                        <c:v>-1.6010059999999999</c:v>
                      </c:pt>
                      <c:pt idx="8052">
                        <c:v>-1.596519</c:v>
                      </c:pt>
                      <c:pt idx="8053">
                        <c:v>-1.5920319999999999</c:v>
                      </c:pt>
                      <c:pt idx="8054">
                        <c:v>-1.5875440000000001</c:v>
                      </c:pt>
                      <c:pt idx="8055">
                        <c:v>-1.5830569999999999</c:v>
                      </c:pt>
                      <c:pt idx="8056">
                        <c:v>-1.57857</c:v>
                      </c:pt>
                      <c:pt idx="8057">
                        <c:v>-1.5740829999999999</c:v>
                      </c:pt>
                      <c:pt idx="8058">
                        <c:v>-1.569596</c:v>
                      </c:pt>
                      <c:pt idx="8059">
                        <c:v>-1.5651090000000001</c:v>
                      </c:pt>
                      <c:pt idx="8060">
                        <c:v>-1.560621</c:v>
                      </c:pt>
                      <c:pt idx="8061">
                        <c:v>-1.5561339999999999</c:v>
                      </c:pt>
                      <c:pt idx="8062">
                        <c:v>-1.551647</c:v>
                      </c:pt>
                      <c:pt idx="8063">
                        <c:v>-1.5471600000000001</c:v>
                      </c:pt>
                      <c:pt idx="8064">
                        <c:v>-1.542673</c:v>
                      </c:pt>
                      <c:pt idx="8065">
                        <c:v>-1.5381849999999999</c:v>
                      </c:pt>
                      <c:pt idx="8066">
                        <c:v>-1.533698</c:v>
                      </c:pt>
                      <c:pt idx="8067">
                        <c:v>-1.5292110000000001</c:v>
                      </c:pt>
                      <c:pt idx="8068">
                        <c:v>-1.524724</c:v>
                      </c:pt>
                      <c:pt idx="8069">
                        <c:v>-1.5202370000000001</c:v>
                      </c:pt>
                      <c:pt idx="8070">
                        <c:v>-1.5157499999999999</c:v>
                      </c:pt>
                      <c:pt idx="8071">
                        <c:v>-1.5112620000000001</c:v>
                      </c:pt>
                      <c:pt idx="8072">
                        <c:v>-1.506775</c:v>
                      </c:pt>
                      <c:pt idx="8073">
                        <c:v>-1.5022880000000001</c:v>
                      </c:pt>
                      <c:pt idx="8074">
                        <c:v>-1.4978009999999999</c:v>
                      </c:pt>
                      <c:pt idx="8075">
                        <c:v>-1.493314</c:v>
                      </c:pt>
                      <c:pt idx="8076">
                        <c:v>-1.4888269999999999</c:v>
                      </c:pt>
                      <c:pt idx="8077">
                        <c:v>-1.4843390000000001</c:v>
                      </c:pt>
                      <c:pt idx="8078">
                        <c:v>-1.4798519999999999</c:v>
                      </c:pt>
                      <c:pt idx="8079">
                        <c:v>-1.475365</c:v>
                      </c:pt>
                      <c:pt idx="8080">
                        <c:v>-1.4708779999999999</c:v>
                      </c:pt>
                      <c:pt idx="8081">
                        <c:v>-1.466391</c:v>
                      </c:pt>
                      <c:pt idx="8082">
                        <c:v>-1.461903</c:v>
                      </c:pt>
                      <c:pt idx="8083">
                        <c:v>-1.457416</c:v>
                      </c:pt>
                      <c:pt idx="8084">
                        <c:v>-1.4529289999999999</c:v>
                      </c:pt>
                      <c:pt idx="8085">
                        <c:v>-1.448442</c:v>
                      </c:pt>
                      <c:pt idx="8086">
                        <c:v>-1.4439550000000001</c:v>
                      </c:pt>
                      <c:pt idx="8087">
                        <c:v>-1.439468</c:v>
                      </c:pt>
                      <c:pt idx="8088">
                        <c:v>-1.4349799999999999</c:v>
                      </c:pt>
                      <c:pt idx="8089">
                        <c:v>-1.430493</c:v>
                      </c:pt>
                      <c:pt idx="8090">
                        <c:v>-1.4260060000000001</c:v>
                      </c:pt>
                      <c:pt idx="8091">
                        <c:v>-1.421519</c:v>
                      </c:pt>
                      <c:pt idx="8092">
                        <c:v>-1.4170320000000001</c:v>
                      </c:pt>
                      <c:pt idx="8093">
                        <c:v>-1.412544</c:v>
                      </c:pt>
                      <c:pt idx="8094">
                        <c:v>-1.4080569999999999</c:v>
                      </c:pt>
                      <c:pt idx="8095">
                        <c:v>-1.40357</c:v>
                      </c:pt>
                      <c:pt idx="8096">
                        <c:v>-1.3990830000000001</c:v>
                      </c:pt>
                      <c:pt idx="8097">
                        <c:v>-1.3945959999999999</c:v>
                      </c:pt>
                      <c:pt idx="8098">
                        <c:v>-1.390109</c:v>
                      </c:pt>
                      <c:pt idx="8099">
                        <c:v>-1.385621</c:v>
                      </c:pt>
                      <c:pt idx="8100">
                        <c:v>-1.3811340000000001</c:v>
                      </c:pt>
                      <c:pt idx="8101">
                        <c:v>-1.376647</c:v>
                      </c:pt>
                      <c:pt idx="8102">
                        <c:v>-1.37216</c:v>
                      </c:pt>
                      <c:pt idx="8103">
                        <c:v>-1.3676729999999999</c:v>
                      </c:pt>
                      <c:pt idx="8104">
                        <c:v>-1.363186</c:v>
                      </c:pt>
                      <c:pt idx="8105">
                        <c:v>-1.358698</c:v>
                      </c:pt>
                      <c:pt idx="8106">
                        <c:v>-1.3542110000000001</c:v>
                      </c:pt>
                      <c:pt idx="8107">
                        <c:v>-1.3497239999999999</c:v>
                      </c:pt>
                      <c:pt idx="8108">
                        <c:v>-1.345237</c:v>
                      </c:pt>
                      <c:pt idx="8109">
                        <c:v>-1.3407500000000001</c:v>
                      </c:pt>
                      <c:pt idx="8110">
                        <c:v>-1.3362620000000001</c:v>
                      </c:pt>
                      <c:pt idx="8111">
                        <c:v>-1.3317749999999999</c:v>
                      </c:pt>
                      <c:pt idx="8112">
                        <c:v>-1.327288</c:v>
                      </c:pt>
                      <c:pt idx="8113">
                        <c:v>-1.3228009999999999</c:v>
                      </c:pt>
                      <c:pt idx="8114">
                        <c:v>-1.318314</c:v>
                      </c:pt>
                      <c:pt idx="8115">
                        <c:v>-1.3138259999999999</c:v>
                      </c:pt>
                      <c:pt idx="8116">
                        <c:v>-1.309339</c:v>
                      </c:pt>
                      <c:pt idx="8117">
                        <c:v>-1.3048519999999999</c:v>
                      </c:pt>
                      <c:pt idx="8118">
                        <c:v>-1.300365</c:v>
                      </c:pt>
                      <c:pt idx="8119">
                        <c:v>-1.2958780000000001</c:v>
                      </c:pt>
                      <c:pt idx="8120">
                        <c:v>-1.291391</c:v>
                      </c:pt>
                      <c:pt idx="8121">
                        <c:v>-1.2869029999999999</c:v>
                      </c:pt>
                      <c:pt idx="8122">
                        <c:v>-1.282416</c:v>
                      </c:pt>
                      <c:pt idx="8123">
                        <c:v>-1.2779290000000001</c:v>
                      </c:pt>
                      <c:pt idx="8124">
                        <c:v>-1.273442</c:v>
                      </c:pt>
                      <c:pt idx="8125">
                        <c:v>-1.2689550000000001</c:v>
                      </c:pt>
                      <c:pt idx="8126">
                        <c:v>-1.264467</c:v>
                      </c:pt>
                      <c:pt idx="8127">
                        <c:v>-1.2599800000000001</c:v>
                      </c:pt>
                      <c:pt idx="8128">
                        <c:v>-1.255493</c:v>
                      </c:pt>
                      <c:pt idx="8129">
                        <c:v>-1.2510060000000001</c:v>
                      </c:pt>
                      <c:pt idx="8130">
                        <c:v>-1.2465189999999999</c:v>
                      </c:pt>
                      <c:pt idx="8131">
                        <c:v>-1.242032</c:v>
                      </c:pt>
                      <c:pt idx="8132">
                        <c:v>-1.237544</c:v>
                      </c:pt>
                      <c:pt idx="8133">
                        <c:v>-1.2330570000000001</c:v>
                      </c:pt>
                      <c:pt idx="8134">
                        <c:v>-1.2285699999999999</c:v>
                      </c:pt>
                      <c:pt idx="8135">
                        <c:v>-1.224083</c:v>
                      </c:pt>
                      <c:pt idx="8136">
                        <c:v>-1.2195959999999999</c:v>
                      </c:pt>
                      <c:pt idx="8137">
                        <c:v>-1.215109</c:v>
                      </c:pt>
                      <c:pt idx="8138">
                        <c:v>-1.2106209999999999</c:v>
                      </c:pt>
                      <c:pt idx="8139">
                        <c:v>-1.206134</c:v>
                      </c:pt>
                      <c:pt idx="8140">
                        <c:v>-1.2016469999999999</c:v>
                      </c:pt>
                      <c:pt idx="8141">
                        <c:v>-1.19716</c:v>
                      </c:pt>
                      <c:pt idx="8142">
                        <c:v>-1.1926730000000001</c:v>
                      </c:pt>
                      <c:pt idx="8143">
                        <c:v>-1.188185</c:v>
                      </c:pt>
                      <c:pt idx="8144">
                        <c:v>-1.1836979999999999</c:v>
                      </c:pt>
                      <c:pt idx="8145">
                        <c:v>-1.179211</c:v>
                      </c:pt>
                      <c:pt idx="8146">
                        <c:v>-1.1747240000000001</c:v>
                      </c:pt>
                      <c:pt idx="8147">
                        <c:v>-1.170237</c:v>
                      </c:pt>
                      <c:pt idx="8148">
                        <c:v>-1.1657500000000001</c:v>
                      </c:pt>
                      <c:pt idx="8149">
                        <c:v>-1.161262</c:v>
                      </c:pt>
                      <c:pt idx="8150">
                        <c:v>-1.1567750000000001</c:v>
                      </c:pt>
                      <c:pt idx="8151">
                        <c:v>-1.152288</c:v>
                      </c:pt>
                      <c:pt idx="8152">
                        <c:v>-1.1478010000000001</c:v>
                      </c:pt>
                      <c:pt idx="8153">
                        <c:v>-1.1433139999999999</c:v>
                      </c:pt>
                      <c:pt idx="8154">
                        <c:v>-1.1388259999999999</c:v>
                      </c:pt>
                      <c:pt idx="8155">
                        <c:v>-1.134339</c:v>
                      </c:pt>
                      <c:pt idx="8156">
                        <c:v>-1.1298520000000001</c:v>
                      </c:pt>
                      <c:pt idx="8157">
                        <c:v>-1.1253649999999999</c:v>
                      </c:pt>
                      <c:pt idx="8158">
                        <c:v>-1.120878</c:v>
                      </c:pt>
                      <c:pt idx="8159">
                        <c:v>-1.1163909999999999</c:v>
                      </c:pt>
                      <c:pt idx="8160">
                        <c:v>-1.1119030000000001</c:v>
                      </c:pt>
                      <c:pt idx="8161">
                        <c:v>-1.107416</c:v>
                      </c:pt>
                      <c:pt idx="8162">
                        <c:v>-1.102929</c:v>
                      </c:pt>
                      <c:pt idx="8163">
                        <c:v>-1.0984419999999999</c:v>
                      </c:pt>
                      <c:pt idx="8164">
                        <c:v>-1.093955</c:v>
                      </c:pt>
                      <c:pt idx="8165">
                        <c:v>-1.0894680000000001</c:v>
                      </c:pt>
                      <c:pt idx="8166">
                        <c:v>-1.0849800000000001</c:v>
                      </c:pt>
                      <c:pt idx="8167">
                        <c:v>-1.0804929999999999</c:v>
                      </c:pt>
                      <c:pt idx="8168">
                        <c:v>-1.076006</c:v>
                      </c:pt>
                      <c:pt idx="8169">
                        <c:v>-1.0715190000000001</c:v>
                      </c:pt>
                      <c:pt idx="8170">
                        <c:v>-1.067032</c:v>
                      </c:pt>
                      <c:pt idx="8171">
                        <c:v>-1.0625439999999999</c:v>
                      </c:pt>
                      <c:pt idx="8172">
                        <c:v>-1.058057</c:v>
                      </c:pt>
                      <c:pt idx="8173">
                        <c:v>-1.0535699999999999</c:v>
                      </c:pt>
                      <c:pt idx="8174">
                        <c:v>-1.049083</c:v>
                      </c:pt>
                      <c:pt idx="8175">
                        <c:v>-1.0445960000000001</c:v>
                      </c:pt>
                      <c:pt idx="8176">
                        <c:v>-1.040109</c:v>
                      </c:pt>
                      <c:pt idx="8177">
                        <c:v>-1.0356209999999999</c:v>
                      </c:pt>
                      <c:pt idx="8178">
                        <c:v>-1.031134</c:v>
                      </c:pt>
                      <c:pt idx="8179">
                        <c:v>-1.0266470000000001</c:v>
                      </c:pt>
                      <c:pt idx="8180">
                        <c:v>-1.02216</c:v>
                      </c:pt>
                      <c:pt idx="8181">
                        <c:v>-1.017673</c:v>
                      </c:pt>
                      <c:pt idx="8182">
                        <c:v>-1.0131859999999999</c:v>
                      </c:pt>
                      <c:pt idx="8183">
                        <c:v>-1.0086980000000001</c:v>
                      </c:pt>
                      <c:pt idx="8184">
                        <c:v>-1.004211</c:v>
                      </c:pt>
                      <c:pt idx="8185">
                        <c:v>-0.9997239</c:v>
                      </c:pt>
                      <c:pt idx="8186">
                        <c:v>-0.99523680000000003</c:v>
                      </c:pt>
                      <c:pt idx="8187">
                        <c:v>-0.99074960000000001</c:v>
                      </c:pt>
                      <c:pt idx="8188">
                        <c:v>-0.98626239999999998</c:v>
                      </c:pt>
                      <c:pt idx="8189">
                        <c:v>-0.98177519999999996</c:v>
                      </c:pt>
                      <c:pt idx="8190">
                        <c:v>-0.97728800000000005</c:v>
                      </c:pt>
                      <c:pt idx="8191">
                        <c:v>-0.97280089999999997</c:v>
                      </c:pt>
                      <c:pt idx="8192">
                        <c:v>-0.96831370000000005</c:v>
                      </c:pt>
                      <c:pt idx="8193">
                        <c:v>-0.96382650000000003</c:v>
                      </c:pt>
                      <c:pt idx="8194">
                        <c:v>-0.95933930000000001</c:v>
                      </c:pt>
                      <c:pt idx="8195">
                        <c:v>-0.95485220000000004</c:v>
                      </c:pt>
                      <c:pt idx="8196">
                        <c:v>-0.95036489999999996</c:v>
                      </c:pt>
                      <c:pt idx="8197">
                        <c:v>-0.94587779999999999</c:v>
                      </c:pt>
                      <c:pt idx="8198">
                        <c:v>-0.94139059999999997</c:v>
                      </c:pt>
                      <c:pt idx="8199">
                        <c:v>-0.93690340000000005</c:v>
                      </c:pt>
                      <c:pt idx="8200">
                        <c:v>-0.93241629999999998</c:v>
                      </c:pt>
                      <c:pt idx="8201">
                        <c:v>-0.927929</c:v>
                      </c:pt>
                      <c:pt idx="8202">
                        <c:v>-0.92344190000000004</c:v>
                      </c:pt>
                      <c:pt idx="8203">
                        <c:v>-0.91895470000000001</c:v>
                      </c:pt>
                      <c:pt idx="8204">
                        <c:v>-0.91446749999999999</c:v>
                      </c:pt>
                      <c:pt idx="8205">
                        <c:v>-0.90998040000000002</c:v>
                      </c:pt>
                      <c:pt idx="8206">
                        <c:v>-0.90549310000000005</c:v>
                      </c:pt>
                      <c:pt idx="8207">
                        <c:v>-0.90100599999999997</c:v>
                      </c:pt>
                      <c:pt idx="8208">
                        <c:v>-0.89651879999999995</c:v>
                      </c:pt>
                      <c:pt idx="8209">
                        <c:v>-0.89203160000000004</c:v>
                      </c:pt>
                      <c:pt idx="8210">
                        <c:v>-0.88754449999999996</c:v>
                      </c:pt>
                      <c:pt idx="8211">
                        <c:v>-0.88305719999999999</c:v>
                      </c:pt>
                      <c:pt idx="8212">
                        <c:v>-0.87857010000000002</c:v>
                      </c:pt>
                      <c:pt idx="8213">
                        <c:v>-0.8740829</c:v>
                      </c:pt>
                      <c:pt idx="8214">
                        <c:v>-0.86959569999999997</c:v>
                      </c:pt>
                      <c:pt idx="8215">
                        <c:v>-0.86510849999999995</c:v>
                      </c:pt>
                      <c:pt idx="8216">
                        <c:v>-0.86062139999999998</c:v>
                      </c:pt>
                      <c:pt idx="8217">
                        <c:v>-0.85613419999999996</c:v>
                      </c:pt>
                      <c:pt idx="8218">
                        <c:v>-0.85164700000000004</c:v>
                      </c:pt>
                      <c:pt idx="8219">
                        <c:v>-0.84715980000000002</c:v>
                      </c:pt>
                      <c:pt idx="8220">
                        <c:v>-0.84267259999999999</c:v>
                      </c:pt>
                      <c:pt idx="8221">
                        <c:v>-0.83818550000000003</c:v>
                      </c:pt>
                      <c:pt idx="8222">
                        <c:v>-0.8336983</c:v>
                      </c:pt>
                      <c:pt idx="8223">
                        <c:v>-0.82921109999999998</c:v>
                      </c:pt>
                      <c:pt idx="8224">
                        <c:v>-0.82472400000000001</c:v>
                      </c:pt>
                      <c:pt idx="8225">
                        <c:v>-0.82023670000000004</c:v>
                      </c:pt>
                      <c:pt idx="8226">
                        <c:v>-0.81574959999999996</c:v>
                      </c:pt>
                      <c:pt idx="8227">
                        <c:v>-0.81126240000000005</c:v>
                      </c:pt>
                      <c:pt idx="8228">
                        <c:v>-0.80677520000000003</c:v>
                      </c:pt>
                      <c:pt idx="8229">
                        <c:v>-0.80228809999999995</c:v>
                      </c:pt>
                      <c:pt idx="8230">
                        <c:v>-0.79780079999999998</c:v>
                      </c:pt>
                      <c:pt idx="8231">
                        <c:v>-0.79331370000000001</c:v>
                      </c:pt>
                      <c:pt idx="8232">
                        <c:v>-0.78882649999999999</c:v>
                      </c:pt>
                      <c:pt idx="8233">
                        <c:v>-0.78433929999999996</c:v>
                      </c:pt>
                      <c:pt idx="8234">
                        <c:v>-0.7798522</c:v>
                      </c:pt>
                      <c:pt idx="8235">
                        <c:v>-0.77536490000000002</c:v>
                      </c:pt>
                      <c:pt idx="8236">
                        <c:v>-0.77087779999999995</c:v>
                      </c:pt>
                      <c:pt idx="8237">
                        <c:v>-0.76639060000000003</c:v>
                      </c:pt>
                      <c:pt idx="8238">
                        <c:v>-0.76190340000000001</c:v>
                      </c:pt>
                      <c:pt idx="8239">
                        <c:v>-0.75741619999999998</c:v>
                      </c:pt>
                      <c:pt idx="8240">
                        <c:v>-0.75292899999999996</c:v>
                      </c:pt>
                      <c:pt idx="8241">
                        <c:v>-0.74844189999999999</c:v>
                      </c:pt>
                      <c:pt idx="8242">
                        <c:v>-0.74395469999999997</c:v>
                      </c:pt>
                      <c:pt idx="8243">
                        <c:v>-0.73946750000000006</c:v>
                      </c:pt>
                      <c:pt idx="8244">
                        <c:v>-0.73498030000000003</c:v>
                      </c:pt>
                      <c:pt idx="8245">
                        <c:v>-0.73049319999999995</c:v>
                      </c:pt>
                      <c:pt idx="8246">
                        <c:v>-0.72600600000000004</c:v>
                      </c:pt>
                      <c:pt idx="8247">
                        <c:v>-0.72151880000000002</c:v>
                      </c:pt>
                      <c:pt idx="8248">
                        <c:v>-0.71703159999999999</c:v>
                      </c:pt>
                      <c:pt idx="8249">
                        <c:v>-0.71254439999999997</c:v>
                      </c:pt>
                      <c:pt idx="8250">
                        <c:v>-0.7080573</c:v>
                      </c:pt>
                      <c:pt idx="8251">
                        <c:v>-0.70357009999999998</c:v>
                      </c:pt>
                      <c:pt idx="8252">
                        <c:v>-0.69908289999999995</c:v>
                      </c:pt>
                      <c:pt idx="8253">
                        <c:v>-0.69459579999999999</c:v>
                      </c:pt>
                      <c:pt idx="8254">
                        <c:v>-0.69010850000000001</c:v>
                      </c:pt>
                      <c:pt idx="8255">
                        <c:v>-0.68562140000000005</c:v>
                      </c:pt>
                      <c:pt idx="8256">
                        <c:v>-0.68113420000000002</c:v>
                      </c:pt>
                      <c:pt idx="8257">
                        <c:v>-0.676647</c:v>
                      </c:pt>
                      <c:pt idx="8258">
                        <c:v>-0.67215990000000003</c:v>
                      </c:pt>
                      <c:pt idx="8259">
                        <c:v>-0.66767259999999995</c:v>
                      </c:pt>
                      <c:pt idx="8260">
                        <c:v>-0.66318549999999998</c:v>
                      </c:pt>
                      <c:pt idx="8261">
                        <c:v>-0.65869829999999996</c:v>
                      </c:pt>
                      <c:pt idx="8262">
                        <c:v>-0.65421110000000005</c:v>
                      </c:pt>
                      <c:pt idx="8263">
                        <c:v>-0.64972390000000002</c:v>
                      </c:pt>
                      <c:pt idx="8264">
                        <c:v>-0.6452367</c:v>
                      </c:pt>
                      <c:pt idx="8265">
                        <c:v>-0.64074960000000003</c:v>
                      </c:pt>
                      <c:pt idx="8266">
                        <c:v>-0.63626240000000001</c:v>
                      </c:pt>
                      <c:pt idx="8267">
                        <c:v>-0.63177519999999998</c:v>
                      </c:pt>
                      <c:pt idx="8268">
                        <c:v>-0.62728799999999996</c:v>
                      </c:pt>
                      <c:pt idx="8269">
                        <c:v>-0.62280080000000004</c:v>
                      </c:pt>
                      <c:pt idx="8270">
                        <c:v>-0.61831369999999997</c:v>
                      </c:pt>
                      <c:pt idx="8271">
                        <c:v>-0.61382650000000005</c:v>
                      </c:pt>
                      <c:pt idx="8272">
                        <c:v>-0.60933930000000003</c:v>
                      </c:pt>
                      <c:pt idx="8273">
                        <c:v>-0.6048521</c:v>
                      </c:pt>
                      <c:pt idx="8274">
                        <c:v>-0.60036500000000004</c:v>
                      </c:pt>
                      <c:pt idx="8275">
                        <c:v>-0.59587780000000001</c:v>
                      </c:pt>
                      <c:pt idx="8276">
                        <c:v>-0.59139059999999999</c:v>
                      </c:pt>
                      <c:pt idx="8277">
                        <c:v>-0.58690339999999996</c:v>
                      </c:pt>
                      <c:pt idx="8278">
                        <c:v>-0.58241620000000005</c:v>
                      </c:pt>
                      <c:pt idx="8279">
                        <c:v>-0.57792909999999997</c:v>
                      </c:pt>
                      <c:pt idx="8280">
                        <c:v>-0.57344189999999995</c:v>
                      </c:pt>
                      <c:pt idx="8281">
                        <c:v>-0.56895470000000004</c:v>
                      </c:pt>
                      <c:pt idx="8282">
                        <c:v>-0.56446750000000001</c:v>
                      </c:pt>
                      <c:pt idx="8283">
                        <c:v>-0.55998029999999999</c:v>
                      </c:pt>
                      <c:pt idx="8284">
                        <c:v>-0.55549320000000002</c:v>
                      </c:pt>
                      <c:pt idx="8285">
                        <c:v>-0.551006</c:v>
                      </c:pt>
                      <c:pt idx="8286">
                        <c:v>-0.54651879999999997</c:v>
                      </c:pt>
                      <c:pt idx="8287">
                        <c:v>-0.54203159999999995</c:v>
                      </c:pt>
                      <c:pt idx="8288">
                        <c:v>-0.53754440000000003</c:v>
                      </c:pt>
                      <c:pt idx="8289">
                        <c:v>-0.53305729999999996</c:v>
                      </c:pt>
                      <c:pt idx="8290">
                        <c:v>-0.52857010000000004</c:v>
                      </c:pt>
                      <c:pt idx="8291">
                        <c:v>-0.52408290000000002</c:v>
                      </c:pt>
                      <c:pt idx="8292">
                        <c:v>-0.51959569999999999</c:v>
                      </c:pt>
                      <c:pt idx="8293">
                        <c:v>-0.51510849999999997</c:v>
                      </c:pt>
                      <c:pt idx="8294">
                        <c:v>-0.5106214</c:v>
                      </c:pt>
                      <c:pt idx="8295">
                        <c:v>-0.50613419999999998</c:v>
                      </c:pt>
                      <c:pt idx="8296">
                        <c:v>-0.50164699999999995</c:v>
                      </c:pt>
                      <c:pt idx="8297">
                        <c:v>-0.49715979999999999</c:v>
                      </c:pt>
                      <c:pt idx="8298">
                        <c:v>-0.49267270000000002</c:v>
                      </c:pt>
                      <c:pt idx="8299">
                        <c:v>-0.48818549999999999</c:v>
                      </c:pt>
                      <c:pt idx="8300">
                        <c:v>-0.48369830000000003</c:v>
                      </c:pt>
                      <c:pt idx="8301">
                        <c:v>-0.4792111</c:v>
                      </c:pt>
                      <c:pt idx="8302">
                        <c:v>-0.47472389999999998</c:v>
                      </c:pt>
                      <c:pt idx="8303">
                        <c:v>-0.47023670000000001</c:v>
                      </c:pt>
                      <c:pt idx="8304">
                        <c:v>-0.46574959999999999</c:v>
                      </c:pt>
                      <c:pt idx="8305">
                        <c:v>-0.46126240000000002</c:v>
                      </c:pt>
                      <c:pt idx="8306">
                        <c:v>-0.45677519999999999</c:v>
                      </c:pt>
                      <c:pt idx="8307">
                        <c:v>-0.45228800000000002</c:v>
                      </c:pt>
                      <c:pt idx="8308">
                        <c:v>-0.4478008</c:v>
                      </c:pt>
                      <c:pt idx="8309">
                        <c:v>-0.44331369999999998</c:v>
                      </c:pt>
                      <c:pt idx="8310">
                        <c:v>-0.43882650000000001</c:v>
                      </c:pt>
                      <c:pt idx="8311">
                        <c:v>-0.43433929999999998</c:v>
                      </c:pt>
                      <c:pt idx="8312">
                        <c:v>-0.42985210000000001</c:v>
                      </c:pt>
                      <c:pt idx="8313">
                        <c:v>-0.42536489999999999</c:v>
                      </c:pt>
                      <c:pt idx="8314">
                        <c:v>-0.42087780000000002</c:v>
                      </c:pt>
                      <c:pt idx="8315">
                        <c:v>-0.4163906</c:v>
                      </c:pt>
                      <c:pt idx="8316">
                        <c:v>-0.41190339999999998</c:v>
                      </c:pt>
                      <c:pt idx="8317">
                        <c:v>-0.40741620000000001</c:v>
                      </c:pt>
                      <c:pt idx="8318">
                        <c:v>-0.40292909999999998</c:v>
                      </c:pt>
                      <c:pt idx="8319">
                        <c:v>-0.39844190000000002</c:v>
                      </c:pt>
                      <c:pt idx="8320">
                        <c:v>-0.39395469999999999</c:v>
                      </c:pt>
                      <c:pt idx="8321">
                        <c:v>-0.38946750000000002</c:v>
                      </c:pt>
                      <c:pt idx="8322">
                        <c:v>-0.3849804</c:v>
                      </c:pt>
                      <c:pt idx="8323">
                        <c:v>-0.38049319999999998</c:v>
                      </c:pt>
                      <c:pt idx="8324">
                        <c:v>-0.37600600000000001</c:v>
                      </c:pt>
                      <c:pt idx="8325">
                        <c:v>-0.37151879999999998</c:v>
                      </c:pt>
                      <c:pt idx="8326">
                        <c:v>-0.36703160000000001</c:v>
                      </c:pt>
                      <c:pt idx="8327">
                        <c:v>-0.36254439999999999</c:v>
                      </c:pt>
                      <c:pt idx="8328">
                        <c:v>-0.35805730000000002</c:v>
                      </c:pt>
                      <c:pt idx="8329">
                        <c:v>-0.3535701</c:v>
                      </c:pt>
                      <c:pt idx="8330">
                        <c:v>-0.34908289999999997</c:v>
                      </c:pt>
                      <c:pt idx="8331">
                        <c:v>-0.3445957</c:v>
                      </c:pt>
                      <c:pt idx="8332">
                        <c:v>-0.34010849999999998</c:v>
                      </c:pt>
                      <c:pt idx="8333">
                        <c:v>-0.33562140000000001</c:v>
                      </c:pt>
                      <c:pt idx="8334">
                        <c:v>-0.33113419999999999</c:v>
                      </c:pt>
                      <c:pt idx="8335">
                        <c:v>-0.32664700000000002</c:v>
                      </c:pt>
                      <c:pt idx="8336">
                        <c:v>-0.3221598</c:v>
                      </c:pt>
                      <c:pt idx="8337">
                        <c:v>-0.31767260000000003</c:v>
                      </c:pt>
                      <c:pt idx="8338">
                        <c:v>-0.31318550000000001</c:v>
                      </c:pt>
                      <c:pt idx="8339">
                        <c:v>-0.30869829999999998</c:v>
                      </c:pt>
                      <c:pt idx="8340">
                        <c:v>-0.30421110000000001</c:v>
                      </c:pt>
                      <c:pt idx="8341">
                        <c:v>-0.29972389999999999</c:v>
                      </c:pt>
                      <c:pt idx="8342">
                        <c:v>-0.29523670000000002</c:v>
                      </c:pt>
                      <c:pt idx="8343">
                        <c:v>-0.2907496</c:v>
                      </c:pt>
                      <c:pt idx="8344">
                        <c:v>-0.28626239999999997</c:v>
                      </c:pt>
                      <c:pt idx="8345">
                        <c:v>-0.2817752</c:v>
                      </c:pt>
                      <c:pt idx="8346">
                        <c:v>-0.27728799999999998</c:v>
                      </c:pt>
                      <c:pt idx="8347">
                        <c:v>-0.27280090000000001</c:v>
                      </c:pt>
                      <c:pt idx="8348">
                        <c:v>-0.26831369999999999</c:v>
                      </c:pt>
                      <c:pt idx="8349">
                        <c:v>-0.26382650000000002</c:v>
                      </c:pt>
                      <c:pt idx="8350">
                        <c:v>-0.25933929999999999</c:v>
                      </c:pt>
                      <c:pt idx="8351">
                        <c:v>-0.25485210000000003</c:v>
                      </c:pt>
                      <c:pt idx="8352">
                        <c:v>-0.250365</c:v>
                      </c:pt>
                      <c:pt idx="8353">
                        <c:v>-0.24587780000000001</c:v>
                      </c:pt>
                      <c:pt idx="8354">
                        <c:v>-0.24139060000000001</c:v>
                      </c:pt>
                      <c:pt idx="8355">
                        <c:v>-0.23690339999999999</c:v>
                      </c:pt>
                      <c:pt idx="8356">
                        <c:v>-0.23241619999999999</c:v>
                      </c:pt>
                      <c:pt idx="8357">
                        <c:v>-0.2279291</c:v>
                      </c:pt>
                      <c:pt idx="8358">
                        <c:v>-0.2234419</c:v>
                      </c:pt>
                      <c:pt idx="8359">
                        <c:v>-0.2189547</c:v>
                      </c:pt>
                      <c:pt idx="8360">
                        <c:v>-0.21446750000000001</c:v>
                      </c:pt>
                      <c:pt idx="8361">
                        <c:v>-0.20998030000000001</c:v>
                      </c:pt>
                      <c:pt idx="8362">
                        <c:v>-0.20549319999999999</c:v>
                      </c:pt>
                      <c:pt idx="8363">
                        <c:v>-0.20100599999999999</c:v>
                      </c:pt>
                      <c:pt idx="8364">
                        <c:v>-0.19651879999999999</c:v>
                      </c:pt>
                      <c:pt idx="8365">
                        <c:v>-0.1920316</c:v>
                      </c:pt>
                      <c:pt idx="8366">
                        <c:v>-0.1875445</c:v>
                      </c:pt>
                      <c:pt idx="8367">
                        <c:v>-0.18305730000000001</c:v>
                      </c:pt>
                      <c:pt idx="8368">
                        <c:v>-0.17857010000000001</c:v>
                      </c:pt>
                      <c:pt idx="8369">
                        <c:v>-0.17408290000000001</c:v>
                      </c:pt>
                      <c:pt idx="8370">
                        <c:v>-0.16959569999999999</c:v>
                      </c:pt>
                      <c:pt idx="8371">
                        <c:v>-0.16510849999999999</c:v>
                      </c:pt>
                      <c:pt idx="8372">
                        <c:v>-0.1606214</c:v>
                      </c:pt>
                      <c:pt idx="8373">
                        <c:v>-0.1561342</c:v>
                      </c:pt>
                      <c:pt idx="8374">
                        <c:v>-0.151647</c:v>
                      </c:pt>
                      <c:pt idx="8375">
                        <c:v>-0.14715980000000001</c:v>
                      </c:pt>
                      <c:pt idx="8376">
                        <c:v>-0.14267260000000001</c:v>
                      </c:pt>
                      <c:pt idx="8377">
                        <c:v>-0.13818549999999999</c:v>
                      </c:pt>
                      <c:pt idx="8378">
                        <c:v>-0.13369829999999999</c:v>
                      </c:pt>
                      <c:pt idx="8379">
                        <c:v>-0.1292111</c:v>
                      </c:pt>
                      <c:pt idx="8380">
                        <c:v>-0.1247239</c:v>
                      </c:pt>
                      <c:pt idx="8381">
                        <c:v>-0.1202367</c:v>
                      </c:pt>
                      <c:pt idx="8382">
                        <c:v>-0.11574959999999999</c:v>
                      </c:pt>
                      <c:pt idx="8383">
                        <c:v>-0.1112624</c:v>
                      </c:pt>
                      <c:pt idx="8384">
                        <c:v>-0.1067752</c:v>
                      </c:pt>
                      <c:pt idx="8385">
                        <c:v>-0.102288</c:v>
                      </c:pt>
                      <c:pt idx="8386">
                        <c:v>-9.7800849999999995E-2</c:v>
                      </c:pt>
                      <c:pt idx="8387">
                        <c:v>-9.3313670000000001E-2</c:v>
                      </c:pt>
                      <c:pt idx="8388">
                        <c:v>-8.8826489999999994E-2</c:v>
                      </c:pt>
                      <c:pt idx="8389">
                        <c:v>-8.4339310000000001E-2</c:v>
                      </c:pt>
                      <c:pt idx="8390">
                        <c:v>-7.9852129999999993E-2</c:v>
                      </c:pt>
                      <c:pt idx="8391">
                        <c:v>-7.536495E-2</c:v>
                      </c:pt>
                      <c:pt idx="8392">
                        <c:v>-7.0877780000000001E-2</c:v>
                      </c:pt>
                      <c:pt idx="8393">
                        <c:v>-6.6390599999999994E-2</c:v>
                      </c:pt>
                      <c:pt idx="8394">
                        <c:v>-6.1903420000000001E-2</c:v>
                      </c:pt>
                      <c:pt idx="8395">
                        <c:v>-5.741624E-2</c:v>
                      </c:pt>
                      <c:pt idx="8396">
                        <c:v>-5.292906E-2</c:v>
                      </c:pt>
                      <c:pt idx="8397">
                        <c:v>-4.844188E-2</c:v>
                      </c:pt>
                      <c:pt idx="8398">
                        <c:v>-4.3954699999999999E-2</c:v>
                      </c:pt>
                      <c:pt idx="8399">
                        <c:v>-3.9467519999999999E-2</c:v>
                      </c:pt>
                      <c:pt idx="8400">
                        <c:v>-3.4980339999999999E-2</c:v>
                      </c:pt>
                      <c:pt idx="8401">
                        <c:v>-3.0493159999999998E-2</c:v>
                      </c:pt>
                      <c:pt idx="8402">
                        <c:v>-2.6005980000000001E-2</c:v>
                      </c:pt>
                      <c:pt idx="8403">
                        <c:v>-2.1518800000000001E-2</c:v>
                      </c:pt>
                      <c:pt idx="8404">
                        <c:v>-1.7031620000000001E-2</c:v>
                      </c:pt>
                      <c:pt idx="8405">
                        <c:v>-1.254444E-2</c:v>
                      </c:pt>
                      <c:pt idx="8406">
                        <c:v>-8.0572639999999997E-3</c:v>
                      </c:pt>
                      <c:pt idx="8407">
                        <c:v>-3.5700839999999998E-3</c:v>
                      </c:pt>
                      <c:pt idx="8408">
                        <c:v>9.1709560000000003E-4</c:v>
                      </c:pt>
                      <c:pt idx="8409">
                        <c:v>5.4042750000000001E-3</c:v>
                      </c:pt>
                      <c:pt idx="8410">
                        <c:v>9.8914550000000004E-3</c:v>
                      </c:pt>
                      <c:pt idx="8411">
                        <c:v>1.437863E-2</c:v>
                      </c:pt>
                      <c:pt idx="8412">
                        <c:v>1.886581E-2</c:v>
                      </c:pt>
                      <c:pt idx="8413">
                        <c:v>2.3352990000000001E-2</c:v>
                      </c:pt>
                      <c:pt idx="8414">
                        <c:v>2.7840170000000001E-2</c:v>
                      </c:pt>
                      <c:pt idx="8415">
                        <c:v>3.2327349999999998E-2</c:v>
                      </c:pt>
                      <c:pt idx="8416">
                        <c:v>3.6814529999999998E-2</c:v>
                      </c:pt>
                      <c:pt idx="8417">
                        <c:v>4.1301709999999998E-2</c:v>
                      </c:pt>
                      <c:pt idx="8418">
                        <c:v>4.5788889999999999E-2</c:v>
                      </c:pt>
                      <c:pt idx="8419">
                        <c:v>5.0276069999999999E-2</c:v>
                      </c:pt>
                      <c:pt idx="8420">
                        <c:v>5.4763249999999999E-2</c:v>
                      </c:pt>
                      <c:pt idx="8421">
                        <c:v>5.925043E-2</c:v>
                      </c:pt>
                      <c:pt idx="8422">
                        <c:v>6.373761E-2</c:v>
                      </c:pt>
                      <c:pt idx="8423">
                        <c:v>6.8224789999999993E-2</c:v>
                      </c:pt>
                      <c:pt idx="8424">
                        <c:v>7.2711970000000001E-2</c:v>
                      </c:pt>
                      <c:pt idx="8425">
                        <c:v>7.7199149999999994E-2</c:v>
                      </c:pt>
                      <c:pt idx="8426">
                        <c:v>8.1686330000000001E-2</c:v>
                      </c:pt>
                      <c:pt idx="8427">
                        <c:v>8.61735E-2</c:v>
                      </c:pt>
                      <c:pt idx="8428">
                        <c:v>9.0660679999999993E-2</c:v>
                      </c:pt>
                      <c:pt idx="8429">
                        <c:v>9.5147860000000001E-2</c:v>
                      </c:pt>
                      <c:pt idx="8430">
                        <c:v>9.9635039999999994E-2</c:v>
                      </c:pt>
                      <c:pt idx="8431">
                        <c:v>0.1041222</c:v>
                      </c:pt>
                      <c:pt idx="8432">
                        <c:v>0.10860939999999999</c:v>
                      </c:pt>
                      <c:pt idx="8433">
                        <c:v>0.11309660000000001</c:v>
                      </c:pt>
                      <c:pt idx="8434">
                        <c:v>0.1175838</c:v>
                      </c:pt>
                      <c:pt idx="8435">
                        <c:v>0.1220709</c:v>
                      </c:pt>
                      <c:pt idx="8436">
                        <c:v>0.12655810000000001</c:v>
                      </c:pt>
                      <c:pt idx="8437">
                        <c:v>0.1310453</c:v>
                      </c:pt>
                      <c:pt idx="8438">
                        <c:v>0.1355325</c:v>
                      </c:pt>
                      <c:pt idx="8439">
                        <c:v>0.1400197</c:v>
                      </c:pt>
                      <c:pt idx="8440">
                        <c:v>0.14450679999999999</c:v>
                      </c:pt>
                      <c:pt idx="8441">
                        <c:v>0.14899399999999999</c:v>
                      </c:pt>
                      <c:pt idx="8442">
                        <c:v>0.15348120000000001</c:v>
                      </c:pt>
                      <c:pt idx="8443">
                        <c:v>0.15796840000000001</c:v>
                      </c:pt>
                      <c:pt idx="8444">
                        <c:v>0.16245560000000001</c:v>
                      </c:pt>
                      <c:pt idx="8445">
                        <c:v>0.1669427</c:v>
                      </c:pt>
                      <c:pt idx="8446">
                        <c:v>0.1714299</c:v>
                      </c:pt>
                      <c:pt idx="8447">
                        <c:v>0.17591709999999999</c:v>
                      </c:pt>
                      <c:pt idx="8448">
                        <c:v>0.18040429999999999</c:v>
                      </c:pt>
                      <c:pt idx="8449">
                        <c:v>0.18489140000000001</c:v>
                      </c:pt>
                      <c:pt idx="8450">
                        <c:v>0.18937860000000001</c:v>
                      </c:pt>
                      <c:pt idx="8451">
                        <c:v>0.1938658</c:v>
                      </c:pt>
                      <c:pt idx="8452">
                        <c:v>0.198353</c:v>
                      </c:pt>
                      <c:pt idx="8453">
                        <c:v>0.2028402</c:v>
                      </c:pt>
                      <c:pt idx="8454">
                        <c:v>0.2073274</c:v>
                      </c:pt>
                      <c:pt idx="8455">
                        <c:v>0.21181449999999999</c:v>
                      </c:pt>
                      <c:pt idx="8456">
                        <c:v>0.21630170000000001</c:v>
                      </c:pt>
                      <c:pt idx="8457">
                        <c:v>0.22078890000000001</c:v>
                      </c:pt>
                      <c:pt idx="8458">
                        <c:v>0.22527610000000001</c:v>
                      </c:pt>
                      <c:pt idx="8459">
                        <c:v>0.2297633</c:v>
                      </c:pt>
                      <c:pt idx="8460">
                        <c:v>0.2342504</c:v>
                      </c:pt>
                      <c:pt idx="8461">
                        <c:v>0.23873759999999999</c:v>
                      </c:pt>
                      <c:pt idx="8462">
                        <c:v>0.24322479999999999</c:v>
                      </c:pt>
                      <c:pt idx="8463">
                        <c:v>0.24771199999999999</c:v>
                      </c:pt>
                      <c:pt idx="8464">
                        <c:v>0.25219910000000001</c:v>
                      </c:pt>
                      <c:pt idx="8465">
                        <c:v>0.25668629999999998</c:v>
                      </c:pt>
                      <c:pt idx="8466">
                        <c:v>0.2611735</c:v>
                      </c:pt>
                      <c:pt idx="8467">
                        <c:v>0.26566070000000003</c:v>
                      </c:pt>
                      <c:pt idx="8468">
                        <c:v>0.2701479</c:v>
                      </c:pt>
                      <c:pt idx="8469">
                        <c:v>0.27463500000000002</c:v>
                      </c:pt>
                      <c:pt idx="8470">
                        <c:v>0.27912219999999999</c:v>
                      </c:pt>
                      <c:pt idx="8471">
                        <c:v>0.28360940000000001</c:v>
                      </c:pt>
                      <c:pt idx="8472">
                        <c:v>0.28809659999999998</c:v>
                      </c:pt>
                      <c:pt idx="8473">
                        <c:v>0.2925838</c:v>
                      </c:pt>
                      <c:pt idx="8474">
                        <c:v>0.29707099999999997</c:v>
                      </c:pt>
                      <c:pt idx="8475">
                        <c:v>0.3015581</c:v>
                      </c:pt>
                      <c:pt idx="8476">
                        <c:v>0.30604530000000002</c:v>
                      </c:pt>
                      <c:pt idx="8477">
                        <c:v>0.31053249999999999</c:v>
                      </c:pt>
                      <c:pt idx="8478">
                        <c:v>0.31501970000000001</c:v>
                      </c:pt>
                      <c:pt idx="8479">
                        <c:v>0.31950689999999998</c:v>
                      </c:pt>
                      <c:pt idx="8480">
                        <c:v>0.323994</c:v>
                      </c:pt>
                      <c:pt idx="8481">
                        <c:v>0.32848119999999997</c:v>
                      </c:pt>
                      <c:pt idx="8482">
                        <c:v>0.3329684</c:v>
                      </c:pt>
                      <c:pt idx="8483">
                        <c:v>0.33745560000000002</c:v>
                      </c:pt>
                      <c:pt idx="8484">
                        <c:v>0.34194269999999999</c:v>
                      </c:pt>
                      <c:pt idx="8485">
                        <c:v>0.34642990000000001</c:v>
                      </c:pt>
                      <c:pt idx="8486">
                        <c:v>0.35091709999999998</c:v>
                      </c:pt>
                      <c:pt idx="8487">
                        <c:v>0.35540430000000001</c:v>
                      </c:pt>
                      <c:pt idx="8488">
                        <c:v>0.35989139999999997</c:v>
                      </c:pt>
                      <c:pt idx="8489">
                        <c:v>0.3643786</c:v>
                      </c:pt>
                      <c:pt idx="8490">
                        <c:v>0.36886580000000002</c:v>
                      </c:pt>
                      <c:pt idx="8491">
                        <c:v>0.37335299999999999</c:v>
                      </c:pt>
                      <c:pt idx="8492">
                        <c:v>0.37784020000000001</c:v>
                      </c:pt>
                      <c:pt idx="8493">
                        <c:v>0.38232729999999998</c:v>
                      </c:pt>
                      <c:pt idx="8494">
                        <c:v>0.38681450000000001</c:v>
                      </c:pt>
                      <c:pt idx="8495">
                        <c:v>0.39130169999999997</c:v>
                      </c:pt>
                      <c:pt idx="8496">
                        <c:v>0.3957889</c:v>
                      </c:pt>
                      <c:pt idx="8497">
                        <c:v>0.40027610000000002</c:v>
                      </c:pt>
                      <c:pt idx="8498">
                        <c:v>0.40476329999999999</c:v>
                      </c:pt>
                      <c:pt idx="8499">
                        <c:v>0.40925040000000001</c:v>
                      </c:pt>
                      <c:pt idx="8500">
                        <c:v>0.41373759999999998</c:v>
                      </c:pt>
                      <c:pt idx="8501">
                        <c:v>0.41822480000000001</c:v>
                      </c:pt>
                      <c:pt idx="8502">
                        <c:v>0.42271199999999998</c:v>
                      </c:pt>
                      <c:pt idx="8503">
                        <c:v>0.4271992</c:v>
                      </c:pt>
                      <c:pt idx="8504">
                        <c:v>0.43168630000000002</c:v>
                      </c:pt>
                      <c:pt idx="8505">
                        <c:v>0.43617349999999999</c:v>
                      </c:pt>
                      <c:pt idx="8506">
                        <c:v>0.44066070000000002</c:v>
                      </c:pt>
                      <c:pt idx="8507">
                        <c:v>0.44514789999999999</c:v>
                      </c:pt>
                      <c:pt idx="8508">
                        <c:v>0.44963510000000001</c:v>
                      </c:pt>
                      <c:pt idx="8509">
                        <c:v>0.45412219999999998</c:v>
                      </c:pt>
                      <c:pt idx="8510">
                        <c:v>0.4586094</c:v>
                      </c:pt>
                      <c:pt idx="8511">
                        <c:v>0.46309660000000002</c:v>
                      </c:pt>
                      <c:pt idx="8512">
                        <c:v>0.46758379999999999</c:v>
                      </c:pt>
                      <c:pt idx="8513">
                        <c:v>0.47207090000000002</c:v>
                      </c:pt>
                      <c:pt idx="8514">
                        <c:v>0.47655809999999998</c:v>
                      </c:pt>
                      <c:pt idx="8515">
                        <c:v>0.48104530000000001</c:v>
                      </c:pt>
                      <c:pt idx="8516">
                        <c:v>0.48553249999999998</c:v>
                      </c:pt>
                      <c:pt idx="8517">
                        <c:v>0.4900196</c:v>
                      </c:pt>
                      <c:pt idx="8518">
                        <c:v>0.49450680000000002</c:v>
                      </c:pt>
                      <c:pt idx="8519">
                        <c:v>0.49899399999999999</c:v>
                      </c:pt>
                      <c:pt idx="8520">
                        <c:v>0.50348119999999996</c:v>
                      </c:pt>
                      <c:pt idx="8521">
                        <c:v>0.50796839999999999</c:v>
                      </c:pt>
                      <c:pt idx="8522">
                        <c:v>0.51245560000000001</c:v>
                      </c:pt>
                      <c:pt idx="8523">
                        <c:v>0.51694269999999998</c:v>
                      </c:pt>
                      <c:pt idx="8524">
                        <c:v>0.5214299</c:v>
                      </c:pt>
                      <c:pt idx="8525">
                        <c:v>0.52591710000000003</c:v>
                      </c:pt>
                      <c:pt idx="8526">
                        <c:v>0.53040430000000005</c:v>
                      </c:pt>
                      <c:pt idx="8527">
                        <c:v>0.53489140000000002</c:v>
                      </c:pt>
                      <c:pt idx="8528">
                        <c:v>0.53937860000000004</c:v>
                      </c:pt>
                      <c:pt idx="8529">
                        <c:v>0.54386579999999995</c:v>
                      </c:pt>
                      <c:pt idx="8530">
                        <c:v>0.54835299999999998</c:v>
                      </c:pt>
                      <c:pt idx="8531">
                        <c:v>0.5528402</c:v>
                      </c:pt>
                      <c:pt idx="8532">
                        <c:v>0.55732729999999997</c:v>
                      </c:pt>
                      <c:pt idx="8533">
                        <c:v>0.56181449999999999</c:v>
                      </c:pt>
                      <c:pt idx="8534">
                        <c:v>0.56630170000000002</c:v>
                      </c:pt>
                      <c:pt idx="8535">
                        <c:v>0.57078890000000004</c:v>
                      </c:pt>
                      <c:pt idx="8536">
                        <c:v>0.57527609999999996</c:v>
                      </c:pt>
                      <c:pt idx="8537">
                        <c:v>0.57976320000000003</c:v>
                      </c:pt>
                      <c:pt idx="8538">
                        <c:v>0.58425050000000001</c:v>
                      </c:pt>
                      <c:pt idx="8539">
                        <c:v>0.58873759999999997</c:v>
                      </c:pt>
                      <c:pt idx="8540">
                        <c:v>0.5932248</c:v>
                      </c:pt>
                      <c:pt idx="8541">
                        <c:v>0.59771200000000002</c:v>
                      </c:pt>
                      <c:pt idx="8542">
                        <c:v>0.60219909999999999</c:v>
                      </c:pt>
                      <c:pt idx="8543">
                        <c:v>0.60668639999999996</c:v>
                      </c:pt>
                      <c:pt idx="8544">
                        <c:v>0.61117350000000004</c:v>
                      </c:pt>
                      <c:pt idx="8545">
                        <c:v>0.61566069999999995</c:v>
                      </c:pt>
                      <c:pt idx="8546">
                        <c:v>0.62014789999999997</c:v>
                      </c:pt>
                      <c:pt idx="8547">
                        <c:v>0.62463500000000005</c:v>
                      </c:pt>
                      <c:pt idx="8548">
                        <c:v>0.62912219999999996</c:v>
                      </c:pt>
                      <c:pt idx="8549">
                        <c:v>0.63360939999999999</c:v>
                      </c:pt>
                      <c:pt idx="8550">
                        <c:v>0.63809660000000001</c:v>
                      </c:pt>
                      <c:pt idx="8551">
                        <c:v>0.64258380000000004</c:v>
                      </c:pt>
                      <c:pt idx="8552">
                        <c:v>0.6470709</c:v>
                      </c:pt>
                      <c:pt idx="8553">
                        <c:v>0.65155810000000003</c:v>
                      </c:pt>
                      <c:pt idx="8554">
                        <c:v>0.65604530000000005</c:v>
                      </c:pt>
                      <c:pt idx="8555">
                        <c:v>0.66053249999999997</c:v>
                      </c:pt>
                      <c:pt idx="8556">
                        <c:v>0.66501960000000004</c:v>
                      </c:pt>
                      <c:pt idx="8557">
                        <c:v>0.66950679999999996</c:v>
                      </c:pt>
                      <c:pt idx="8558">
                        <c:v>0.67399399999999998</c:v>
                      </c:pt>
                      <c:pt idx="8559">
                        <c:v>0.67848120000000001</c:v>
                      </c:pt>
                      <c:pt idx="8560">
                        <c:v>0.68296840000000003</c:v>
                      </c:pt>
                      <c:pt idx="8561">
                        <c:v>0.6874555</c:v>
                      </c:pt>
                      <c:pt idx="8562">
                        <c:v>0.69194279999999997</c:v>
                      </c:pt>
                      <c:pt idx="8563">
                        <c:v>0.69642990000000005</c:v>
                      </c:pt>
                      <c:pt idx="8564">
                        <c:v>0.70091709999999996</c:v>
                      </c:pt>
                      <c:pt idx="8565">
                        <c:v>0.70540429999999998</c:v>
                      </c:pt>
                      <c:pt idx="8566">
                        <c:v>0.70989139999999995</c:v>
                      </c:pt>
                      <c:pt idx="8567">
                        <c:v>0.71437870000000003</c:v>
                      </c:pt>
                      <c:pt idx="8568">
                        <c:v>0.7188658</c:v>
                      </c:pt>
                      <c:pt idx="8569">
                        <c:v>0.72335300000000002</c:v>
                      </c:pt>
                      <c:pt idx="8570">
                        <c:v>0.72784020000000005</c:v>
                      </c:pt>
                      <c:pt idx="8571">
                        <c:v>0.73232730000000001</c:v>
                      </c:pt>
                      <c:pt idx="8572">
                        <c:v>0.73681459999999999</c:v>
                      </c:pt>
                      <c:pt idx="8573">
                        <c:v>0.74130169999999995</c:v>
                      </c:pt>
                      <c:pt idx="8574">
                        <c:v>0.74578889999999998</c:v>
                      </c:pt>
                      <c:pt idx="8575">
                        <c:v>0.7502761</c:v>
                      </c:pt>
                      <c:pt idx="8576">
                        <c:v>0.75476319999999997</c:v>
                      </c:pt>
                      <c:pt idx="8577">
                        <c:v>0.75925039999999999</c:v>
                      </c:pt>
                      <c:pt idx="8578">
                        <c:v>0.76373760000000002</c:v>
                      </c:pt>
                      <c:pt idx="8579">
                        <c:v>0.76822480000000004</c:v>
                      </c:pt>
                      <c:pt idx="8580">
                        <c:v>0.77271199999999995</c:v>
                      </c:pt>
                      <c:pt idx="8581">
                        <c:v>0.77719910000000003</c:v>
                      </c:pt>
                      <c:pt idx="8582">
                        <c:v>0.78168629999999995</c:v>
                      </c:pt>
                      <c:pt idx="8583">
                        <c:v>0.78617349999999997</c:v>
                      </c:pt>
                      <c:pt idx="8584">
                        <c:v>0.79066069999999999</c:v>
                      </c:pt>
                      <c:pt idx="8585">
                        <c:v>0.79514779999999996</c:v>
                      </c:pt>
                      <c:pt idx="8586">
                        <c:v>0.79963510000000004</c:v>
                      </c:pt>
                      <c:pt idx="8587">
                        <c:v>0.80412220000000001</c:v>
                      </c:pt>
                      <c:pt idx="8588">
                        <c:v>0.80860940000000003</c:v>
                      </c:pt>
                      <c:pt idx="8589">
                        <c:v>0.81309659999999995</c:v>
                      </c:pt>
                      <c:pt idx="8590">
                        <c:v>0.81758370000000002</c:v>
                      </c:pt>
                      <c:pt idx="8591">
                        <c:v>0.822071</c:v>
                      </c:pt>
                      <c:pt idx="8592">
                        <c:v>0.82655809999999996</c:v>
                      </c:pt>
                      <c:pt idx="8593">
                        <c:v>0.83104529999999999</c:v>
                      </c:pt>
                      <c:pt idx="8594">
                        <c:v>0.83553250000000001</c:v>
                      </c:pt>
                      <c:pt idx="8595">
                        <c:v>0.84001959999999998</c:v>
                      </c:pt>
                      <c:pt idx="8596">
                        <c:v>0.84450689999999995</c:v>
                      </c:pt>
                      <c:pt idx="8597">
                        <c:v>0.84899400000000003</c:v>
                      </c:pt>
                      <c:pt idx="8598">
                        <c:v>0.85348120000000005</c:v>
                      </c:pt>
                      <c:pt idx="8599">
                        <c:v>0.85796839999999996</c:v>
                      </c:pt>
                      <c:pt idx="8600">
                        <c:v>0.86245550000000004</c:v>
                      </c:pt>
                      <c:pt idx="8601">
                        <c:v>0.86694280000000001</c:v>
                      </c:pt>
                      <c:pt idx="8602">
                        <c:v>0.87142989999999998</c:v>
                      </c:pt>
                      <c:pt idx="8603">
                        <c:v>0.8759171</c:v>
                      </c:pt>
                      <c:pt idx="8604">
                        <c:v>0.88040430000000003</c:v>
                      </c:pt>
                      <c:pt idx="8605">
                        <c:v>0.88489150000000005</c:v>
                      </c:pt>
                      <c:pt idx="8606">
                        <c:v>0.88937860000000002</c:v>
                      </c:pt>
                      <c:pt idx="8607">
                        <c:v>0.89386580000000004</c:v>
                      </c:pt>
                      <c:pt idx="8608">
                        <c:v>0.89835299999999996</c:v>
                      </c:pt>
                      <c:pt idx="8609">
                        <c:v>0.90284019999999998</c:v>
                      </c:pt>
                      <c:pt idx="8610">
                        <c:v>0.90732740000000001</c:v>
                      </c:pt>
                      <c:pt idx="8611">
                        <c:v>0.91181449999999997</c:v>
                      </c:pt>
                      <c:pt idx="8612">
                        <c:v>0.9163017</c:v>
                      </c:pt>
                      <c:pt idx="8613">
                        <c:v>0.92078890000000002</c:v>
                      </c:pt>
                      <c:pt idx="8614">
                        <c:v>0.92527599999999999</c:v>
                      </c:pt>
                      <c:pt idx="8615">
                        <c:v>0.92976329999999996</c:v>
                      </c:pt>
                      <c:pt idx="8616">
                        <c:v>0.93425040000000004</c:v>
                      </c:pt>
                      <c:pt idx="8617">
                        <c:v>0.93873759999999995</c:v>
                      </c:pt>
                      <c:pt idx="8618">
                        <c:v>0.94322479999999997</c:v>
                      </c:pt>
                      <c:pt idx="8619">
                        <c:v>0.94771190000000005</c:v>
                      </c:pt>
                      <c:pt idx="8620">
                        <c:v>0.95219920000000002</c:v>
                      </c:pt>
                      <c:pt idx="8621">
                        <c:v>0.95668629999999999</c:v>
                      </c:pt>
                      <c:pt idx="8622">
                        <c:v>0.96117350000000001</c:v>
                      </c:pt>
                      <c:pt idx="8623">
                        <c:v>0.96566070000000004</c:v>
                      </c:pt>
                      <c:pt idx="8624">
                        <c:v>0.9701478</c:v>
                      </c:pt>
                      <c:pt idx="8625">
                        <c:v>0.97463509999999998</c:v>
                      </c:pt>
                      <c:pt idx="8626">
                        <c:v>0.97912220000000005</c:v>
                      </c:pt>
                      <c:pt idx="8627">
                        <c:v>0.98360939999999997</c:v>
                      </c:pt>
                      <c:pt idx="8628">
                        <c:v>0.98809659999999999</c:v>
                      </c:pt>
                      <c:pt idx="8629">
                        <c:v>0.99258380000000002</c:v>
                      </c:pt>
                      <c:pt idx="8630">
                        <c:v>0.99707100000000004</c:v>
                      </c:pt>
                      <c:pt idx="8631">
                        <c:v>1.0015579999999999</c:v>
                      </c:pt>
                      <c:pt idx="8632">
                        <c:v>1.0060450000000001</c:v>
                      </c:pt>
                      <c:pt idx="8633">
                        <c:v>1.010532</c:v>
                      </c:pt>
                      <c:pt idx="8634">
                        <c:v>1.01502</c:v>
                      </c:pt>
                      <c:pt idx="8635">
                        <c:v>1.0195069999999999</c:v>
                      </c:pt>
                      <c:pt idx="8636">
                        <c:v>1.0239940000000001</c:v>
                      </c:pt>
                      <c:pt idx="8637">
                        <c:v>1.028481</c:v>
                      </c:pt>
                      <c:pt idx="8638">
                        <c:v>1.0329680000000001</c:v>
                      </c:pt>
                      <c:pt idx="8639">
                        <c:v>1.0374559999999999</c:v>
                      </c:pt>
                      <c:pt idx="8640">
                        <c:v>1.0419430000000001</c:v>
                      </c:pt>
                      <c:pt idx="8641">
                        <c:v>1.04643</c:v>
                      </c:pt>
                      <c:pt idx="8642">
                        <c:v>1.0509170000000001</c:v>
                      </c:pt>
                      <c:pt idx="8643">
                        <c:v>1.055404</c:v>
                      </c:pt>
                      <c:pt idx="8644">
                        <c:v>1.0598909999999999</c:v>
                      </c:pt>
                      <c:pt idx="8645">
                        <c:v>1.064379</c:v>
                      </c:pt>
                      <c:pt idx="8646">
                        <c:v>1.0688660000000001</c:v>
                      </c:pt>
                      <c:pt idx="8647">
                        <c:v>1.073353</c:v>
                      </c:pt>
                      <c:pt idx="8648">
                        <c:v>1.0778399999999999</c:v>
                      </c:pt>
                      <c:pt idx="8649">
                        <c:v>1.082327</c:v>
                      </c:pt>
                      <c:pt idx="8650">
                        <c:v>1.0868150000000001</c:v>
                      </c:pt>
                      <c:pt idx="8651">
                        <c:v>1.091302</c:v>
                      </c:pt>
                      <c:pt idx="8652">
                        <c:v>1.0957889999999999</c:v>
                      </c:pt>
                      <c:pt idx="8653">
                        <c:v>1.100276</c:v>
                      </c:pt>
                      <c:pt idx="8654">
                        <c:v>1.1047629999999999</c:v>
                      </c:pt>
                      <c:pt idx="8655">
                        <c:v>1.1092500000000001</c:v>
                      </c:pt>
                      <c:pt idx="8656">
                        <c:v>1.1137379999999999</c:v>
                      </c:pt>
                      <c:pt idx="8657">
                        <c:v>1.118225</c:v>
                      </c:pt>
                      <c:pt idx="8658">
                        <c:v>1.1227119999999999</c:v>
                      </c:pt>
                      <c:pt idx="8659">
                        <c:v>1.1271990000000001</c:v>
                      </c:pt>
                      <c:pt idx="8660">
                        <c:v>1.131686</c:v>
                      </c:pt>
                      <c:pt idx="8661">
                        <c:v>1.1361730000000001</c:v>
                      </c:pt>
                      <c:pt idx="8662">
                        <c:v>1.1406609999999999</c:v>
                      </c:pt>
                      <c:pt idx="8663">
                        <c:v>1.1451480000000001</c:v>
                      </c:pt>
                      <c:pt idx="8664">
                        <c:v>1.149635</c:v>
                      </c:pt>
                      <c:pt idx="8665">
                        <c:v>1.1541220000000001</c:v>
                      </c:pt>
                      <c:pt idx="8666">
                        <c:v>1.158609</c:v>
                      </c:pt>
                      <c:pt idx="8667">
                        <c:v>1.163097</c:v>
                      </c:pt>
                      <c:pt idx="8668">
                        <c:v>1.167584</c:v>
                      </c:pt>
                      <c:pt idx="8669">
                        <c:v>1.1720710000000001</c:v>
                      </c:pt>
                      <c:pt idx="8670">
                        <c:v>1.176558</c:v>
                      </c:pt>
                      <c:pt idx="8671">
                        <c:v>1.1810449999999999</c:v>
                      </c:pt>
                      <c:pt idx="8672">
                        <c:v>1.185532</c:v>
                      </c:pt>
                      <c:pt idx="8673">
                        <c:v>1.1900200000000001</c:v>
                      </c:pt>
                      <c:pt idx="8674">
                        <c:v>1.194507</c:v>
                      </c:pt>
                      <c:pt idx="8675">
                        <c:v>1.1989939999999999</c:v>
                      </c:pt>
                      <c:pt idx="8676">
                        <c:v>1.203481</c:v>
                      </c:pt>
                      <c:pt idx="8677">
                        <c:v>1.2079679999999999</c:v>
                      </c:pt>
                      <c:pt idx="8678">
                        <c:v>1.212456</c:v>
                      </c:pt>
                      <c:pt idx="8679">
                        <c:v>1.2169430000000001</c:v>
                      </c:pt>
                      <c:pt idx="8680">
                        <c:v>1.22143</c:v>
                      </c:pt>
                      <c:pt idx="8681">
                        <c:v>1.2259169999999999</c:v>
                      </c:pt>
                      <c:pt idx="8682">
                        <c:v>1.2304040000000001</c:v>
                      </c:pt>
                      <c:pt idx="8683">
                        <c:v>1.234891</c:v>
                      </c:pt>
                      <c:pt idx="8684">
                        <c:v>1.239379</c:v>
                      </c:pt>
                      <c:pt idx="8685">
                        <c:v>1.2438659999999999</c:v>
                      </c:pt>
                      <c:pt idx="8686">
                        <c:v>1.248353</c:v>
                      </c:pt>
                      <c:pt idx="8687">
                        <c:v>1.25284</c:v>
                      </c:pt>
                      <c:pt idx="8688">
                        <c:v>1.2573270000000001</c:v>
                      </c:pt>
                      <c:pt idx="8689">
                        <c:v>1.261814</c:v>
                      </c:pt>
                      <c:pt idx="8690">
                        <c:v>1.266302</c:v>
                      </c:pt>
                      <c:pt idx="8691">
                        <c:v>1.2707889999999999</c:v>
                      </c:pt>
                      <c:pt idx="8692">
                        <c:v>1.2752760000000001</c:v>
                      </c:pt>
                      <c:pt idx="8693">
                        <c:v>1.279763</c:v>
                      </c:pt>
                      <c:pt idx="8694">
                        <c:v>1.2842499999999999</c:v>
                      </c:pt>
                      <c:pt idx="8695">
                        <c:v>1.2887379999999999</c:v>
                      </c:pt>
                      <c:pt idx="8696">
                        <c:v>1.2932250000000001</c:v>
                      </c:pt>
                      <c:pt idx="8697">
                        <c:v>1.297712</c:v>
                      </c:pt>
                      <c:pt idx="8698">
                        <c:v>1.3021990000000001</c:v>
                      </c:pt>
                      <c:pt idx="8699">
                        <c:v>1.306686</c:v>
                      </c:pt>
                      <c:pt idx="8700">
                        <c:v>1.3111740000000001</c:v>
                      </c:pt>
                      <c:pt idx="8701">
                        <c:v>1.315661</c:v>
                      </c:pt>
                      <c:pt idx="8702">
                        <c:v>1.3201480000000001</c:v>
                      </c:pt>
                      <c:pt idx="8703">
                        <c:v>1.324635</c:v>
                      </c:pt>
                      <c:pt idx="8704">
                        <c:v>1.3291219999999999</c:v>
                      </c:pt>
                      <c:pt idx="8705">
                        <c:v>1.333609</c:v>
                      </c:pt>
                      <c:pt idx="8706">
                        <c:v>1.3380970000000001</c:v>
                      </c:pt>
                      <c:pt idx="8707">
                        <c:v>1.342584</c:v>
                      </c:pt>
                      <c:pt idx="8708">
                        <c:v>1.3470709999999999</c:v>
                      </c:pt>
                      <c:pt idx="8709">
                        <c:v>1.351558</c:v>
                      </c:pt>
                      <c:pt idx="8710">
                        <c:v>1.3560449999999999</c:v>
                      </c:pt>
                      <c:pt idx="8711">
                        <c:v>1.360533</c:v>
                      </c:pt>
                      <c:pt idx="8712">
                        <c:v>1.3650199999999999</c:v>
                      </c:pt>
                      <c:pt idx="8713">
                        <c:v>1.369507</c:v>
                      </c:pt>
                      <c:pt idx="8714">
                        <c:v>1.3739939999999999</c:v>
                      </c:pt>
                      <c:pt idx="8715">
                        <c:v>1.3784810000000001</c:v>
                      </c:pt>
                      <c:pt idx="8716">
                        <c:v>1.382968</c:v>
                      </c:pt>
                      <c:pt idx="8717">
                        <c:v>1.387456</c:v>
                      </c:pt>
                      <c:pt idx="8718">
                        <c:v>1.3919429999999999</c:v>
                      </c:pt>
                      <c:pt idx="8719">
                        <c:v>1.3964300000000001</c:v>
                      </c:pt>
                      <c:pt idx="8720">
                        <c:v>1.400917</c:v>
                      </c:pt>
                      <c:pt idx="8721">
                        <c:v>1.4054040000000001</c:v>
                      </c:pt>
                      <c:pt idx="8722">
                        <c:v>1.409891</c:v>
                      </c:pt>
                      <c:pt idx="8723">
                        <c:v>1.4143790000000001</c:v>
                      </c:pt>
                      <c:pt idx="8724">
                        <c:v>1.418866</c:v>
                      </c:pt>
                      <c:pt idx="8725">
                        <c:v>1.4233530000000001</c:v>
                      </c:pt>
                      <c:pt idx="8726">
                        <c:v>1.42784</c:v>
                      </c:pt>
                      <c:pt idx="8727">
                        <c:v>1.4323269999999999</c:v>
                      </c:pt>
                      <c:pt idx="8728">
                        <c:v>1.436815</c:v>
                      </c:pt>
                      <c:pt idx="8729">
                        <c:v>1.4413020000000001</c:v>
                      </c:pt>
                      <c:pt idx="8730">
                        <c:v>1.445789</c:v>
                      </c:pt>
                      <c:pt idx="8731">
                        <c:v>1.4502759999999999</c:v>
                      </c:pt>
                      <c:pt idx="8732">
                        <c:v>1.454763</c:v>
                      </c:pt>
                      <c:pt idx="8733">
                        <c:v>1.4592499999999999</c:v>
                      </c:pt>
                      <c:pt idx="8734">
                        <c:v>1.463738</c:v>
                      </c:pt>
                      <c:pt idx="8735">
                        <c:v>1.4682249999999999</c:v>
                      </c:pt>
                      <c:pt idx="8736">
                        <c:v>1.472712</c:v>
                      </c:pt>
                      <c:pt idx="8737">
                        <c:v>1.4771989999999999</c:v>
                      </c:pt>
                      <c:pt idx="8738">
                        <c:v>1.4816860000000001</c:v>
                      </c:pt>
                      <c:pt idx="8739">
                        <c:v>1.4861740000000001</c:v>
                      </c:pt>
                      <c:pt idx="8740">
                        <c:v>1.490661</c:v>
                      </c:pt>
                      <c:pt idx="8741">
                        <c:v>1.4951479999999999</c:v>
                      </c:pt>
                      <c:pt idx="8742">
                        <c:v>1.4996350000000001</c:v>
                      </c:pt>
                      <c:pt idx="8743">
                        <c:v>1.504122</c:v>
                      </c:pt>
                      <c:pt idx="8744">
                        <c:v>1.5086090000000001</c:v>
                      </c:pt>
                      <c:pt idx="8745">
                        <c:v>1.5130969999999999</c:v>
                      </c:pt>
                      <c:pt idx="8746">
                        <c:v>1.517584</c:v>
                      </c:pt>
                      <c:pt idx="8747">
                        <c:v>1.522071</c:v>
                      </c:pt>
                      <c:pt idx="8748">
                        <c:v>1.5265580000000001</c:v>
                      </c:pt>
                      <c:pt idx="8749">
                        <c:v>1.531045</c:v>
                      </c:pt>
                      <c:pt idx="8750">
                        <c:v>1.5355319999999999</c:v>
                      </c:pt>
                      <c:pt idx="8751">
                        <c:v>1.5400199999999999</c:v>
                      </c:pt>
                      <c:pt idx="8752">
                        <c:v>1.5445070000000001</c:v>
                      </c:pt>
                      <c:pt idx="8753">
                        <c:v>1.548994</c:v>
                      </c:pt>
                      <c:pt idx="8754">
                        <c:v>1.5534809999999999</c:v>
                      </c:pt>
                      <c:pt idx="8755">
                        <c:v>1.557968</c:v>
                      </c:pt>
                      <c:pt idx="8756">
                        <c:v>1.5624560000000001</c:v>
                      </c:pt>
                      <c:pt idx="8757">
                        <c:v>1.566943</c:v>
                      </c:pt>
                      <c:pt idx="8758">
                        <c:v>1.5714300000000001</c:v>
                      </c:pt>
                      <c:pt idx="8759">
                        <c:v>1.575917</c:v>
                      </c:pt>
                      <c:pt idx="8760">
                        <c:v>1.5804039999999999</c:v>
                      </c:pt>
                      <c:pt idx="8761">
                        <c:v>1.584891</c:v>
                      </c:pt>
                      <c:pt idx="8762">
                        <c:v>1.5893790000000001</c:v>
                      </c:pt>
                      <c:pt idx="8763">
                        <c:v>1.593866</c:v>
                      </c:pt>
                      <c:pt idx="8764">
                        <c:v>1.5983529999999999</c:v>
                      </c:pt>
                      <c:pt idx="8765">
                        <c:v>1.60284</c:v>
                      </c:pt>
                      <c:pt idx="8766">
                        <c:v>1.607327</c:v>
                      </c:pt>
                      <c:pt idx="8767">
                        <c:v>1.6118140000000001</c:v>
                      </c:pt>
                      <c:pt idx="8768">
                        <c:v>1.6163019999999999</c:v>
                      </c:pt>
                      <c:pt idx="8769">
                        <c:v>1.620789</c:v>
                      </c:pt>
                      <c:pt idx="8770">
                        <c:v>1.6252759999999999</c:v>
                      </c:pt>
                      <c:pt idx="8771">
                        <c:v>1.6297630000000001</c:v>
                      </c:pt>
                      <c:pt idx="8772">
                        <c:v>1.63425</c:v>
                      </c:pt>
                      <c:pt idx="8773">
                        <c:v>1.638738</c:v>
                      </c:pt>
                      <c:pt idx="8774">
                        <c:v>1.6432249999999999</c:v>
                      </c:pt>
                      <c:pt idx="8775">
                        <c:v>1.6477120000000001</c:v>
                      </c:pt>
                      <c:pt idx="8776">
                        <c:v>1.652199</c:v>
                      </c:pt>
                      <c:pt idx="8777">
                        <c:v>1.6566860000000001</c:v>
                      </c:pt>
                      <c:pt idx="8778">
                        <c:v>1.661173</c:v>
                      </c:pt>
                      <c:pt idx="8779">
                        <c:v>1.6656610000000001</c:v>
                      </c:pt>
                      <c:pt idx="8780">
                        <c:v>1.670148</c:v>
                      </c:pt>
                      <c:pt idx="8781">
                        <c:v>1.6746350000000001</c:v>
                      </c:pt>
                      <c:pt idx="8782">
                        <c:v>1.679122</c:v>
                      </c:pt>
                      <c:pt idx="8783">
                        <c:v>1.6836089999999999</c:v>
                      </c:pt>
                      <c:pt idx="8784">
                        <c:v>1.688097</c:v>
                      </c:pt>
                      <c:pt idx="8785">
                        <c:v>1.6925840000000001</c:v>
                      </c:pt>
                      <c:pt idx="8786">
                        <c:v>1.697071</c:v>
                      </c:pt>
                      <c:pt idx="8787">
                        <c:v>1.7015579999999999</c:v>
                      </c:pt>
                      <c:pt idx="8788">
                        <c:v>1.706045</c:v>
                      </c:pt>
                      <c:pt idx="8789">
                        <c:v>1.7105319999999999</c:v>
                      </c:pt>
                      <c:pt idx="8790">
                        <c:v>1.71502</c:v>
                      </c:pt>
                      <c:pt idx="8791">
                        <c:v>1.7195069999999999</c:v>
                      </c:pt>
                      <c:pt idx="8792">
                        <c:v>1.723994</c:v>
                      </c:pt>
                      <c:pt idx="8793">
                        <c:v>1.7284809999999999</c:v>
                      </c:pt>
                      <c:pt idx="8794">
                        <c:v>1.7329680000000001</c:v>
                      </c:pt>
                      <c:pt idx="8795">
                        <c:v>1.7374559999999999</c:v>
                      </c:pt>
                      <c:pt idx="8796">
                        <c:v>1.741943</c:v>
                      </c:pt>
                      <c:pt idx="8797">
                        <c:v>1.7464299999999999</c:v>
                      </c:pt>
                      <c:pt idx="8798">
                        <c:v>1.7509170000000001</c:v>
                      </c:pt>
                      <c:pt idx="8799">
                        <c:v>1.755404</c:v>
                      </c:pt>
                      <c:pt idx="8800">
                        <c:v>1.759892</c:v>
                      </c:pt>
                      <c:pt idx="8801">
                        <c:v>1.7643789999999999</c:v>
                      </c:pt>
                      <c:pt idx="8802">
                        <c:v>1.768866</c:v>
                      </c:pt>
                      <c:pt idx="8803">
                        <c:v>1.773353</c:v>
                      </c:pt>
                      <c:pt idx="8804">
                        <c:v>1.7778400000000001</c:v>
                      </c:pt>
                      <c:pt idx="8805">
                        <c:v>1.782327</c:v>
                      </c:pt>
                      <c:pt idx="8806">
                        <c:v>1.786815</c:v>
                      </c:pt>
                      <c:pt idx="8807">
                        <c:v>1.7913019999999999</c:v>
                      </c:pt>
                      <c:pt idx="8808">
                        <c:v>1.7957890000000001</c:v>
                      </c:pt>
                      <c:pt idx="8809">
                        <c:v>1.800276</c:v>
                      </c:pt>
                      <c:pt idx="8810">
                        <c:v>1.8047629999999999</c:v>
                      </c:pt>
                      <c:pt idx="8811">
                        <c:v>1.80925</c:v>
                      </c:pt>
                      <c:pt idx="8812">
                        <c:v>1.8137380000000001</c:v>
                      </c:pt>
                      <c:pt idx="8813">
                        <c:v>1.818225</c:v>
                      </c:pt>
                      <c:pt idx="8814">
                        <c:v>1.8227120000000001</c:v>
                      </c:pt>
                      <c:pt idx="8815">
                        <c:v>1.827199</c:v>
                      </c:pt>
                      <c:pt idx="8816">
                        <c:v>1.8316859999999999</c:v>
                      </c:pt>
                      <c:pt idx="8817">
                        <c:v>1.836174</c:v>
                      </c:pt>
                      <c:pt idx="8818">
                        <c:v>1.8406610000000001</c:v>
                      </c:pt>
                      <c:pt idx="8819">
                        <c:v>1.845148</c:v>
                      </c:pt>
                      <c:pt idx="8820">
                        <c:v>1.8496349999999999</c:v>
                      </c:pt>
                      <c:pt idx="8821">
                        <c:v>1.854122</c:v>
                      </c:pt>
                      <c:pt idx="8822">
                        <c:v>1.858609</c:v>
                      </c:pt>
                      <c:pt idx="8823">
                        <c:v>1.863097</c:v>
                      </c:pt>
                      <c:pt idx="8824">
                        <c:v>1.8675839999999999</c:v>
                      </c:pt>
                      <c:pt idx="8825">
                        <c:v>1.872071</c:v>
                      </c:pt>
                      <c:pt idx="8826">
                        <c:v>1.8765579999999999</c:v>
                      </c:pt>
                      <c:pt idx="8827">
                        <c:v>1.8810450000000001</c:v>
                      </c:pt>
                      <c:pt idx="8828">
                        <c:v>1.885532</c:v>
                      </c:pt>
                      <c:pt idx="8829">
                        <c:v>1.89002</c:v>
                      </c:pt>
                      <c:pt idx="8830">
                        <c:v>1.8945069999999999</c:v>
                      </c:pt>
                      <c:pt idx="8831">
                        <c:v>1.8989940000000001</c:v>
                      </c:pt>
                      <c:pt idx="8832">
                        <c:v>1.903481</c:v>
                      </c:pt>
                      <c:pt idx="8833">
                        <c:v>1.9079680000000001</c:v>
                      </c:pt>
                      <c:pt idx="8834">
                        <c:v>1.9124559999999999</c:v>
                      </c:pt>
                      <c:pt idx="8835">
                        <c:v>1.9169430000000001</c:v>
                      </c:pt>
                      <c:pt idx="8836">
                        <c:v>1.92143</c:v>
                      </c:pt>
                      <c:pt idx="8837">
                        <c:v>1.9259170000000001</c:v>
                      </c:pt>
                      <c:pt idx="8838">
                        <c:v>1.930404</c:v>
                      </c:pt>
                      <c:pt idx="8839">
                        <c:v>1.9348909999999999</c:v>
                      </c:pt>
                      <c:pt idx="8840">
                        <c:v>1.939379</c:v>
                      </c:pt>
                      <c:pt idx="8841">
                        <c:v>1.9438660000000001</c:v>
                      </c:pt>
                      <c:pt idx="8842">
                        <c:v>1.948353</c:v>
                      </c:pt>
                      <c:pt idx="8843">
                        <c:v>1.9528399999999999</c:v>
                      </c:pt>
                      <c:pt idx="8844">
                        <c:v>1.957327</c:v>
                      </c:pt>
                      <c:pt idx="8845">
                        <c:v>1.9618150000000001</c:v>
                      </c:pt>
                      <c:pt idx="8846">
                        <c:v>1.966302</c:v>
                      </c:pt>
                      <c:pt idx="8847">
                        <c:v>1.9707889999999999</c:v>
                      </c:pt>
                      <c:pt idx="8848">
                        <c:v>1.975276</c:v>
                      </c:pt>
                      <c:pt idx="8849">
                        <c:v>1.9797629999999999</c:v>
                      </c:pt>
                      <c:pt idx="8850">
                        <c:v>1.9842500000000001</c:v>
                      </c:pt>
                      <c:pt idx="8851">
                        <c:v>1.9887379999999999</c:v>
                      </c:pt>
                      <c:pt idx="8852">
                        <c:v>1.993225</c:v>
                      </c:pt>
                      <c:pt idx="8853">
                        <c:v>1.9977119999999999</c:v>
                      </c:pt>
                      <c:pt idx="8854">
                        <c:v>2.0021990000000001</c:v>
                      </c:pt>
                      <c:pt idx="8855">
                        <c:v>2.0066860000000002</c:v>
                      </c:pt>
                      <c:pt idx="8856">
                        <c:v>2.0111729999999999</c:v>
                      </c:pt>
                      <c:pt idx="8857">
                        <c:v>2.0156610000000001</c:v>
                      </c:pt>
                      <c:pt idx="8858">
                        <c:v>2.0201479999999998</c:v>
                      </c:pt>
                      <c:pt idx="8859">
                        <c:v>2.024635</c:v>
                      </c:pt>
                      <c:pt idx="8860">
                        <c:v>2.0291220000000001</c:v>
                      </c:pt>
                      <c:pt idx="8861">
                        <c:v>2.0336090000000002</c:v>
                      </c:pt>
                      <c:pt idx="8862">
                        <c:v>2.038097</c:v>
                      </c:pt>
                      <c:pt idx="8863">
                        <c:v>2.0425840000000002</c:v>
                      </c:pt>
                      <c:pt idx="8864">
                        <c:v>2.0470709999999999</c:v>
                      </c:pt>
                      <c:pt idx="8865">
                        <c:v>2.051558</c:v>
                      </c:pt>
                      <c:pt idx="8866">
                        <c:v>2.0560450000000001</c:v>
                      </c:pt>
                      <c:pt idx="8867">
                        <c:v>2.0605329999999999</c:v>
                      </c:pt>
                      <c:pt idx="8868">
                        <c:v>2.0650200000000001</c:v>
                      </c:pt>
                      <c:pt idx="8869">
                        <c:v>2.0695070000000002</c:v>
                      </c:pt>
                      <c:pt idx="8870">
                        <c:v>2.0739939999999999</c:v>
                      </c:pt>
                      <c:pt idx="8871">
                        <c:v>2.078481</c:v>
                      </c:pt>
                      <c:pt idx="8872">
                        <c:v>2.0829680000000002</c:v>
                      </c:pt>
                      <c:pt idx="8873">
                        <c:v>2.087456</c:v>
                      </c:pt>
                      <c:pt idx="8874">
                        <c:v>2.0919430000000001</c:v>
                      </c:pt>
                      <c:pt idx="8875">
                        <c:v>2.0964299999999998</c:v>
                      </c:pt>
                      <c:pt idx="8876">
                        <c:v>2.1009169999999999</c:v>
                      </c:pt>
                      <c:pt idx="8877">
                        <c:v>2.1054040000000001</c:v>
                      </c:pt>
                      <c:pt idx="8878">
                        <c:v>2.1098910000000002</c:v>
                      </c:pt>
                      <c:pt idx="8879">
                        <c:v>2.114379</c:v>
                      </c:pt>
                      <c:pt idx="8880">
                        <c:v>2.1188660000000001</c:v>
                      </c:pt>
                      <c:pt idx="8881">
                        <c:v>2.1233529999999998</c:v>
                      </c:pt>
                      <c:pt idx="8882">
                        <c:v>2.12784</c:v>
                      </c:pt>
                      <c:pt idx="8883">
                        <c:v>2.1323270000000001</c:v>
                      </c:pt>
                      <c:pt idx="8884">
                        <c:v>2.1368149999999999</c:v>
                      </c:pt>
                      <c:pt idx="8885">
                        <c:v>2.141302</c:v>
                      </c:pt>
                      <c:pt idx="8886">
                        <c:v>2.1457890000000002</c:v>
                      </c:pt>
                      <c:pt idx="8887">
                        <c:v>2.1502759999999999</c:v>
                      </c:pt>
                      <c:pt idx="8888">
                        <c:v>2.154763</c:v>
                      </c:pt>
                      <c:pt idx="8889">
                        <c:v>2.1592500000000001</c:v>
                      </c:pt>
                      <c:pt idx="8890">
                        <c:v>2.1637379999999999</c:v>
                      </c:pt>
                      <c:pt idx="8891">
                        <c:v>2.1682250000000001</c:v>
                      </c:pt>
                      <c:pt idx="8892">
                        <c:v>2.1727120000000002</c:v>
                      </c:pt>
                      <c:pt idx="8893">
                        <c:v>2.1771989999999999</c:v>
                      </c:pt>
                      <c:pt idx="8894">
                        <c:v>2.181686</c:v>
                      </c:pt>
                      <c:pt idx="8895">
                        <c:v>2.1861730000000001</c:v>
                      </c:pt>
                      <c:pt idx="8896">
                        <c:v>2.190661</c:v>
                      </c:pt>
                      <c:pt idx="8897">
                        <c:v>2.1951480000000001</c:v>
                      </c:pt>
                      <c:pt idx="8898">
                        <c:v>2.1996349999999998</c:v>
                      </c:pt>
                      <c:pt idx="8899">
                        <c:v>2.2041219999999999</c:v>
                      </c:pt>
                      <c:pt idx="8900">
                        <c:v>2.208609</c:v>
                      </c:pt>
                      <c:pt idx="8901">
                        <c:v>2.2130969999999999</c:v>
                      </c:pt>
                      <c:pt idx="8902">
                        <c:v>2.217584</c:v>
                      </c:pt>
                      <c:pt idx="8903">
                        <c:v>2.2220710000000001</c:v>
                      </c:pt>
                      <c:pt idx="8904">
                        <c:v>2.2265579999999998</c:v>
                      </c:pt>
                      <c:pt idx="8905">
                        <c:v>2.2310449999999999</c:v>
                      </c:pt>
                      <c:pt idx="8906">
                        <c:v>2.2355330000000002</c:v>
                      </c:pt>
                      <c:pt idx="8907">
                        <c:v>2.2400199999999999</c:v>
                      </c:pt>
                      <c:pt idx="8908">
                        <c:v>2.244507</c:v>
                      </c:pt>
                      <c:pt idx="8909">
                        <c:v>2.2489940000000002</c:v>
                      </c:pt>
                      <c:pt idx="8910">
                        <c:v>2.2534809999999998</c:v>
                      </c:pt>
                      <c:pt idx="8911">
                        <c:v>2.257968</c:v>
                      </c:pt>
                      <c:pt idx="8912">
                        <c:v>2.2624550000000001</c:v>
                      </c:pt>
                      <c:pt idx="8913">
                        <c:v>2.2669429999999999</c:v>
                      </c:pt>
                      <c:pt idx="8914">
                        <c:v>2.2714300000000001</c:v>
                      </c:pt>
                      <c:pt idx="8915">
                        <c:v>2.2759170000000002</c:v>
                      </c:pt>
                      <c:pt idx="8916">
                        <c:v>2.2804039999999999</c:v>
                      </c:pt>
                      <c:pt idx="8917">
                        <c:v>2.284891</c:v>
                      </c:pt>
                      <c:pt idx="8918">
                        <c:v>2.2893789999999998</c:v>
                      </c:pt>
                      <c:pt idx="8919">
                        <c:v>2.293866</c:v>
                      </c:pt>
                      <c:pt idx="8920">
                        <c:v>2.2983530000000001</c:v>
                      </c:pt>
                      <c:pt idx="8921">
                        <c:v>2.3028400000000002</c:v>
                      </c:pt>
                      <c:pt idx="8922">
                        <c:v>2.3073269999999999</c:v>
                      </c:pt>
                      <c:pt idx="8923">
                        <c:v>2.3118150000000002</c:v>
                      </c:pt>
                      <c:pt idx="8924">
                        <c:v>2.3163019999999999</c:v>
                      </c:pt>
                      <c:pt idx="8925">
                        <c:v>2.320789</c:v>
                      </c:pt>
                      <c:pt idx="8926">
                        <c:v>2.3252760000000001</c:v>
                      </c:pt>
                      <c:pt idx="8927">
                        <c:v>2.3297629999999998</c:v>
                      </c:pt>
                      <c:pt idx="8928">
                        <c:v>2.3342499999999999</c:v>
                      </c:pt>
                      <c:pt idx="8929">
                        <c:v>2.3387380000000002</c:v>
                      </c:pt>
                      <c:pt idx="8930">
                        <c:v>2.3432249999999999</c:v>
                      </c:pt>
                      <c:pt idx="8931">
                        <c:v>2.347712</c:v>
                      </c:pt>
                      <c:pt idx="8932">
                        <c:v>2.3521990000000002</c:v>
                      </c:pt>
                      <c:pt idx="8933">
                        <c:v>2.3566859999999998</c:v>
                      </c:pt>
                      <c:pt idx="8934">
                        <c:v>2.361173</c:v>
                      </c:pt>
                      <c:pt idx="8935">
                        <c:v>2.3656609999999998</c:v>
                      </c:pt>
                      <c:pt idx="8936">
                        <c:v>2.3701479999999999</c:v>
                      </c:pt>
                      <c:pt idx="8937">
                        <c:v>2.3746350000000001</c:v>
                      </c:pt>
                      <c:pt idx="8938">
                        <c:v>2.3791220000000002</c:v>
                      </c:pt>
                      <c:pt idx="8939">
                        <c:v>2.3836089999999999</c:v>
                      </c:pt>
                      <c:pt idx="8940">
                        <c:v>2.3880970000000001</c:v>
                      </c:pt>
                      <c:pt idx="8941">
                        <c:v>2.3925839999999998</c:v>
                      </c:pt>
                      <c:pt idx="8942">
                        <c:v>2.397071</c:v>
                      </c:pt>
                      <c:pt idx="8943">
                        <c:v>2.4015580000000001</c:v>
                      </c:pt>
                      <c:pt idx="8944">
                        <c:v>2.4060450000000002</c:v>
                      </c:pt>
                      <c:pt idx="8945">
                        <c:v>2.4105319999999999</c:v>
                      </c:pt>
                      <c:pt idx="8946">
                        <c:v>2.4150200000000002</c:v>
                      </c:pt>
                      <c:pt idx="8947">
                        <c:v>2.4195069999999999</c:v>
                      </c:pt>
                      <c:pt idx="8948">
                        <c:v>2.423994</c:v>
                      </c:pt>
                      <c:pt idx="8949">
                        <c:v>2.4284810000000001</c:v>
                      </c:pt>
                      <c:pt idx="8950">
                        <c:v>2.4329679999999998</c:v>
                      </c:pt>
                      <c:pt idx="8951">
                        <c:v>2.4374560000000001</c:v>
                      </c:pt>
                      <c:pt idx="8952">
                        <c:v>2.4419430000000002</c:v>
                      </c:pt>
                      <c:pt idx="8953">
                        <c:v>2.4464299999999999</c:v>
                      </c:pt>
                      <c:pt idx="8954">
                        <c:v>2.450917</c:v>
                      </c:pt>
                      <c:pt idx="8955">
                        <c:v>2.4554040000000001</c:v>
                      </c:pt>
                      <c:pt idx="8956">
                        <c:v>2.459892</c:v>
                      </c:pt>
                      <c:pt idx="8957">
                        <c:v>2.4643790000000001</c:v>
                      </c:pt>
                      <c:pt idx="8958">
                        <c:v>2.4688659999999998</c:v>
                      </c:pt>
                      <c:pt idx="8959">
                        <c:v>2.4733529999999999</c:v>
                      </c:pt>
                      <c:pt idx="8960">
                        <c:v>2.47784</c:v>
                      </c:pt>
                      <c:pt idx="8961">
                        <c:v>2.4823270000000002</c:v>
                      </c:pt>
                      <c:pt idx="8962">
                        <c:v>2.4868139999999999</c:v>
                      </c:pt>
                      <c:pt idx="8963">
                        <c:v>2.4913020000000001</c:v>
                      </c:pt>
                      <c:pt idx="8964">
                        <c:v>2.4957889999999998</c:v>
                      </c:pt>
                      <c:pt idx="8965">
                        <c:v>2.5002759999999999</c:v>
                      </c:pt>
                      <c:pt idx="8966">
                        <c:v>2.5047630000000001</c:v>
                      </c:pt>
                      <c:pt idx="8967">
                        <c:v>2.5092500000000002</c:v>
                      </c:pt>
                      <c:pt idx="8968">
                        <c:v>2.513738</c:v>
                      </c:pt>
                      <c:pt idx="8969">
                        <c:v>2.5182250000000002</c:v>
                      </c:pt>
                      <c:pt idx="8970">
                        <c:v>2.5227119999999998</c:v>
                      </c:pt>
                      <c:pt idx="8971">
                        <c:v>2.527199</c:v>
                      </c:pt>
                      <c:pt idx="8972">
                        <c:v>2.5316860000000001</c:v>
                      </c:pt>
                      <c:pt idx="8973">
                        <c:v>2.5361739999999999</c:v>
                      </c:pt>
                      <c:pt idx="8974">
                        <c:v>2.5406610000000001</c:v>
                      </c:pt>
                      <c:pt idx="8975">
                        <c:v>2.5451480000000002</c:v>
                      </c:pt>
                      <c:pt idx="8976">
                        <c:v>2.5496349999999999</c:v>
                      </c:pt>
                      <c:pt idx="8977">
                        <c:v>2.554122</c:v>
                      </c:pt>
                      <c:pt idx="8978">
                        <c:v>2.5586090000000001</c:v>
                      </c:pt>
                      <c:pt idx="8979">
                        <c:v>2.563097</c:v>
                      </c:pt>
                      <c:pt idx="8980">
                        <c:v>2.5675840000000001</c:v>
                      </c:pt>
                      <c:pt idx="8981">
                        <c:v>2.5720710000000002</c:v>
                      </c:pt>
                      <c:pt idx="8982">
                        <c:v>2.5765579999999999</c:v>
                      </c:pt>
                      <c:pt idx="8983">
                        <c:v>2.581045</c:v>
                      </c:pt>
                      <c:pt idx="8984">
                        <c:v>2.5855320000000002</c:v>
                      </c:pt>
                      <c:pt idx="8985">
                        <c:v>2.59002</c:v>
                      </c:pt>
                      <c:pt idx="8986">
                        <c:v>2.5945070000000001</c:v>
                      </c:pt>
                      <c:pt idx="8987">
                        <c:v>2.5989939999999998</c:v>
                      </c:pt>
                      <c:pt idx="8988">
                        <c:v>2.6034809999999999</c:v>
                      </c:pt>
                      <c:pt idx="8989">
                        <c:v>2.6079680000000001</c:v>
                      </c:pt>
                      <c:pt idx="8990">
                        <c:v>2.6124559999999999</c:v>
                      </c:pt>
                      <c:pt idx="8991">
                        <c:v>2.616943</c:v>
                      </c:pt>
                      <c:pt idx="8992">
                        <c:v>2.6214300000000001</c:v>
                      </c:pt>
                      <c:pt idx="8993">
                        <c:v>2.6259169999999998</c:v>
                      </c:pt>
                      <c:pt idx="8994">
                        <c:v>2.630404</c:v>
                      </c:pt>
                      <c:pt idx="8995">
                        <c:v>2.6348919999999998</c:v>
                      </c:pt>
                      <c:pt idx="8996">
                        <c:v>2.6393789999999999</c:v>
                      </c:pt>
                      <c:pt idx="8997">
                        <c:v>2.643866</c:v>
                      </c:pt>
                      <c:pt idx="8998">
                        <c:v>2.6483530000000002</c:v>
                      </c:pt>
                      <c:pt idx="8999">
                        <c:v>2.6528399999999999</c:v>
                      </c:pt>
                      <c:pt idx="9000">
                        <c:v>2.657327</c:v>
                      </c:pt>
                      <c:pt idx="9001">
                        <c:v>2.6618140000000001</c:v>
                      </c:pt>
                      <c:pt idx="9002">
                        <c:v>2.6663019999999999</c:v>
                      </c:pt>
                      <c:pt idx="9003">
                        <c:v>2.6707890000000001</c:v>
                      </c:pt>
                      <c:pt idx="9004">
                        <c:v>2.6752760000000002</c:v>
                      </c:pt>
                      <c:pt idx="9005">
                        <c:v>2.6797629999999999</c:v>
                      </c:pt>
                      <c:pt idx="9006">
                        <c:v>2.68425</c:v>
                      </c:pt>
                      <c:pt idx="9007">
                        <c:v>2.6887379999999999</c:v>
                      </c:pt>
                      <c:pt idx="9008">
                        <c:v>2.693225</c:v>
                      </c:pt>
                      <c:pt idx="9009">
                        <c:v>2.6977120000000001</c:v>
                      </c:pt>
                      <c:pt idx="9010">
                        <c:v>2.7021989999999998</c:v>
                      </c:pt>
                      <c:pt idx="9011">
                        <c:v>2.7066859999999999</c:v>
                      </c:pt>
                      <c:pt idx="9012">
                        <c:v>2.7111740000000002</c:v>
                      </c:pt>
                      <c:pt idx="9013">
                        <c:v>2.7156609999999999</c:v>
                      </c:pt>
                      <c:pt idx="9014">
                        <c:v>2.720148</c:v>
                      </c:pt>
                      <c:pt idx="9015">
                        <c:v>2.7246350000000001</c:v>
                      </c:pt>
                      <c:pt idx="9016">
                        <c:v>2.7291219999999998</c:v>
                      </c:pt>
                      <c:pt idx="9017">
                        <c:v>2.733609</c:v>
                      </c:pt>
                      <c:pt idx="9018">
                        <c:v>2.7380960000000001</c:v>
                      </c:pt>
                      <c:pt idx="9019">
                        <c:v>2.7425839999999999</c:v>
                      </c:pt>
                      <c:pt idx="9020">
                        <c:v>2.747071</c:v>
                      </c:pt>
                      <c:pt idx="9021">
                        <c:v>2.7515580000000002</c:v>
                      </c:pt>
                      <c:pt idx="9022">
                        <c:v>2.7560449999999999</c:v>
                      </c:pt>
                      <c:pt idx="9023">
                        <c:v>2.760532</c:v>
                      </c:pt>
                      <c:pt idx="9024">
                        <c:v>2.7650199999999998</c:v>
                      </c:pt>
                      <c:pt idx="9025">
                        <c:v>2.7695069999999999</c:v>
                      </c:pt>
                      <c:pt idx="9026">
                        <c:v>2.7739940000000001</c:v>
                      </c:pt>
                      <c:pt idx="9027">
                        <c:v>2.7784810000000002</c:v>
                      </c:pt>
                      <c:pt idx="9028">
                        <c:v>2.7829679999999999</c:v>
                      </c:pt>
                      <c:pt idx="9029">
                        <c:v>2.7874560000000002</c:v>
                      </c:pt>
                      <c:pt idx="9030">
                        <c:v>2.7919429999999998</c:v>
                      </c:pt>
                      <c:pt idx="9031">
                        <c:v>2.79643</c:v>
                      </c:pt>
                      <c:pt idx="9032">
                        <c:v>2.8009170000000001</c:v>
                      </c:pt>
                      <c:pt idx="9033">
                        <c:v>2.8054039999999998</c:v>
                      </c:pt>
                      <c:pt idx="9034">
                        <c:v>2.8098909999999999</c:v>
                      </c:pt>
                      <c:pt idx="9035">
                        <c:v>2.8143790000000002</c:v>
                      </c:pt>
                      <c:pt idx="9036">
                        <c:v>2.8188659999999999</c:v>
                      </c:pt>
                      <c:pt idx="9037">
                        <c:v>2.823353</c:v>
                      </c:pt>
                      <c:pt idx="9038">
                        <c:v>2.8278400000000001</c:v>
                      </c:pt>
                      <c:pt idx="9039">
                        <c:v>2.8323269999999998</c:v>
                      </c:pt>
                      <c:pt idx="9040">
                        <c:v>2.8368150000000001</c:v>
                      </c:pt>
                      <c:pt idx="9041">
                        <c:v>2.8413020000000002</c:v>
                      </c:pt>
                      <c:pt idx="9042">
                        <c:v>2.8457889999999999</c:v>
                      </c:pt>
                      <c:pt idx="9043">
                        <c:v>2.850276</c:v>
                      </c:pt>
                      <c:pt idx="9044">
                        <c:v>2.8547630000000002</c:v>
                      </c:pt>
                      <c:pt idx="9045">
                        <c:v>2.859251</c:v>
                      </c:pt>
                      <c:pt idx="9046">
                        <c:v>2.8637380000000001</c:v>
                      </c:pt>
                      <c:pt idx="9047">
                        <c:v>2.8682249999999998</c:v>
                      </c:pt>
                      <c:pt idx="9048">
                        <c:v>2.8727119999999999</c:v>
                      </c:pt>
                      <c:pt idx="9049">
                        <c:v>2.8771990000000001</c:v>
                      </c:pt>
                      <c:pt idx="9050">
                        <c:v>2.8816860000000002</c:v>
                      </c:pt>
                      <c:pt idx="9051">
                        <c:v>2.8861729999999999</c:v>
                      </c:pt>
                      <c:pt idx="9052">
                        <c:v>2.8906610000000001</c:v>
                      </c:pt>
                      <c:pt idx="9053">
                        <c:v>2.8951479999999998</c:v>
                      </c:pt>
                      <c:pt idx="9054">
                        <c:v>2.899635</c:v>
                      </c:pt>
                      <c:pt idx="9055">
                        <c:v>2.9041220000000001</c:v>
                      </c:pt>
                      <c:pt idx="9056">
                        <c:v>2.9086090000000002</c:v>
                      </c:pt>
                      <c:pt idx="9057">
                        <c:v>2.913097</c:v>
                      </c:pt>
                      <c:pt idx="9058">
                        <c:v>2.9175840000000002</c:v>
                      </c:pt>
                      <c:pt idx="9059">
                        <c:v>2.9220709999999999</c:v>
                      </c:pt>
                      <c:pt idx="9060">
                        <c:v>2.926558</c:v>
                      </c:pt>
                      <c:pt idx="9061">
                        <c:v>2.9310450000000001</c:v>
                      </c:pt>
                      <c:pt idx="9062">
                        <c:v>2.9355329999999999</c:v>
                      </c:pt>
                      <c:pt idx="9063">
                        <c:v>2.9400200000000001</c:v>
                      </c:pt>
                      <c:pt idx="9064">
                        <c:v>2.9445070000000002</c:v>
                      </c:pt>
                      <c:pt idx="9065">
                        <c:v>2.9489939999999999</c:v>
                      </c:pt>
                      <c:pt idx="9066">
                        <c:v>2.953481</c:v>
                      </c:pt>
                      <c:pt idx="9067">
                        <c:v>2.9579680000000002</c:v>
                      </c:pt>
                      <c:pt idx="9068">
                        <c:v>2.962456</c:v>
                      </c:pt>
                      <c:pt idx="9069">
                        <c:v>2.9669430000000001</c:v>
                      </c:pt>
                      <c:pt idx="9070">
                        <c:v>2.9714299999999998</c:v>
                      </c:pt>
                      <c:pt idx="9071">
                        <c:v>2.9759169999999999</c:v>
                      </c:pt>
                      <c:pt idx="9072">
                        <c:v>2.9804040000000001</c:v>
                      </c:pt>
                      <c:pt idx="9073">
                        <c:v>2.9848910000000002</c:v>
                      </c:pt>
                      <c:pt idx="9074">
                        <c:v>2.989379</c:v>
                      </c:pt>
                      <c:pt idx="9075">
                        <c:v>2.9938660000000001</c:v>
                      </c:pt>
                      <c:pt idx="9076">
                        <c:v>2.9983529999999998</c:v>
                      </c:pt>
                      <c:pt idx="9077">
                        <c:v>3.00284</c:v>
                      </c:pt>
                      <c:pt idx="9078">
                        <c:v>3.0073270000000001</c:v>
                      </c:pt>
                      <c:pt idx="9079">
                        <c:v>3.0118149999999999</c:v>
                      </c:pt>
                      <c:pt idx="9080">
                        <c:v>3.016302</c:v>
                      </c:pt>
                      <c:pt idx="9081">
                        <c:v>3.0207890000000002</c:v>
                      </c:pt>
                      <c:pt idx="9082">
                        <c:v>3.0252759999999999</c:v>
                      </c:pt>
                      <c:pt idx="9083">
                        <c:v>3.029763</c:v>
                      </c:pt>
                      <c:pt idx="9084">
                        <c:v>3.0342500000000001</c:v>
                      </c:pt>
                      <c:pt idx="9085">
                        <c:v>3.0387379999999999</c:v>
                      </c:pt>
                      <c:pt idx="9086">
                        <c:v>3.0432250000000001</c:v>
                      </c:pt>
                      <c:pt idx="9087">
                        <c:v>3.0477120000000002</c:v>
                      </c:pt>
                      <c:pt idx="9088">
                        <c:v>3.0521989999999999</c:v>
                      </c:pt>
                      <c:pt idx="9089">
                        <c:v>3.056686</c:v>
                      </c:pt>
                      <c:pt idx="9090">
                        <c:v>3.0611730000000001</c:v>
                      </c:pt>
                      <c:pt idx="9091">
                        <c:v>3.065661</c:v>
                      </c:pt>
                      <c:pt idx="9092">
                        <c:v>3.0701480000000001</c:v>
                      </c:pt>
                      <c:pt idx="9093">
                        <c:v>3.0746349999999998</c:v>
                      </c:pt>
                      <c:pt idx="9094">
                        <c:v>3.0791219999999999</c:v>
                      </c:pt>
                      <c:pt idx="9095">
                        <c:v>3.083609</c:v>
                      </c:pt>
                      <c:pt idx="9096">
                        <c:v>3.0880969999999999</c:v>
                      </c:pt>
                      <c:pt idx="9097">
                        <c:v>3.092584</c:v>
                      </c:pt>
                      <c:pt idx="9098">
                        <c:v>3.0970710000000001</c:v>
                      </c:pt>
                      <c:pt idx="9099">
                        <c:v>3.1015579999999998</c:v>
                      </c:pt>
                      <c:pt idx="9100">
                        <c:v>3.1060449999999999</c:v>
                      </c:pt>
                      <c:pt idx="9101">
                        <c:v>3.1105330000000002</c:v>
                      </c:pt>
                      <c:pt idx="9102">
                        <c:v>3.1150199999999999</c:v>
                      </c:pt>
                      <c:pt idx="9103">
                        <c:v>3.119507</c:v>
                      </c:pt>
                      <c:pt idx="9104">
                        <c:v>3.1239940000000002</c:v>
                      </c:pt>
                      <c:pt idx="9105">
                        <c:v>3.1284809999999998</c:v>
                      </c:pt>
                      <c:pt idx="9106">
                        <c:v>3.132968</c:v>
                      </c:pt>
                      <c:pt idx="9107">
                        <c:v>3.1374550000000001</c:v>
                      </c:pt>
                      <c:pt idx="9108">
                        <c:v>3.1419429999999999</c:v>
                      </c:pt>
                      <c:pt idx="9109">
                        <c:v>3.1464300000000001</c:v>
                      </c:pt>
                      <c:pt idx="9110">
                        <c:v>3.1509170000000002</c:v>
                      </c:pt>
                      <c:pt idx="9111">
                        <c:v>3.1554039999999999</c:v>
                      </c:pt>
                      <c:pt idx="9112">
                        <c:v>3.159891</c:v>
                      </c:pt>
                      <c:pt idx="9113">
                        <c:v>3.1643789999999998</c:v>
                      </c:pt>
                      <c:pt idx="9114">
                        <c:v>3.168866</c:v>
                      </c:pt>
                      <c:pt idx="9115">
                        <c:v>3.1733530000000001</c:v>
                      </c:pt>
                      <c:pt idx="9116">
                        <c:v>3.1778400000000002</c:v>
                      </c:pt>
                      <c:pt idx="9117">
                        <c:v>3.1823269999999999</c:v>
                      </c:pt>
                      <c:pt idx="9118">
                        <c:v>3.1868150000000002</c:v>
                      </c:pt>
                      <c:pt idx="9119">
                        <c:v>3.1913019999999999</c:v>
                      </c:pt>
                      <c:pt idx="9120">
                        <c:v>3.195789</c:v>
                      </c:pt>
                      <c:pt idx="9121">
                        <c:v>3.2002760000000001</c:v>
                      </c:pt>
                      <c:pt idx="9122">
                        <c:v>3.2047629999999998</c:v>
                      </c:pt>
                      <c:pt idx="9123">
                        <c:v>3.2092499999999999</c:v>
                      </c:pt>
                      <c:pt idx="9124">
                        <c:v>3.2137380000000002</c:v>
                      </c:pt>
                      <c:pt idx="9125">
                        <c:v>3.2182249999999999</c:v>
                      </c:pt>
                      <c:pt idx="9126">
                        <c:v>3.222712</c:v>
                      </c:pt>
                      <c:pt idx="9127">
                        <c:v>3.2271990000000002</c:v>
                      </c:pt>
                      <c:pt idx="9128">
                        <c:v>3.2316859999999998</c:v>
                      </c:pt>
                      <c:pt idx="9129">
                        <c:v>3.236173</c:v>
                      </c:pt>
                      <c:pt idx="9130">
                        <c:v>3.2406609999999998</c:v>
                      </c:pt>
                      <c:pt idx="9131">
                        <c:v>3.2451479999999999</c:v>
                      </c:pt>
                      <c:pt idx="9132">
                        <c:v>3.2496350000000001</c:v>
                      </c:pt>
                      <c:pt idx="9133">
                        <c:v>3.2541220000000002</c:v>
                      </c:pt>
                      <c:pt idx="9134">
                        <c:v>3.2586089999999999</c:v>
                      </c:pt>
                      <c:pt idx="9135">
                        <c:v>3.2630970000000001</c:v>
                      </c:pt>
                      <c:pt idx="9136">
                        <c:v>3.2675839999999998</c:v>
                      </c:pt>
                      <c:pt idx="9137">
                        <c:v>3.272071</c:v>
                      </c:pt>
                      <c:pt idx="9138">
                        <c:v>3.2765580000000001</c:v>
                      </c:pt>
                      <c:pt idx="9139">
                        <c:v>3.2810450000000002</c:v>
                      </c:pt>
                      <c:pt idx="9140">
                        <c:v>3.2855319999999999</c:v>
                      </c:pt>
                      <c:pt idx="9141">
                        <c:v>3.2900200000000002</c:v>
                      </c:pt>
                      <c:pt idx="9142">
                        <c:v>3.2945069999999999</c:v>
                      </c:pt>
                      <c:pt idx="9143">
                        <c:v>3.298994</c:v>
                      </c:pt>
                      <c:pt idx="9144">
                        <c:v>3.3034810000000001</c:v>
                      </c:pt>
                      <c:pt idx="9145">
                        <c:v>3.3079679999999998</c:v>
                      </c:pt>
                      <c:pt idx="9146">
                        <c:v>3.3124560000000001</c:v>
                      </c:pt>
                      <c:pt idx="9147">
                        <c:v>3.3169430000000002</c:v>
                      </c:pt>
                      <c:pt idx="9148">
                        <c:v>3.3214299999999999</c:v>
                      </c:pt>
                      <c:pt idx="9149">
                        <c:v>3.325917</c:v>
                      </c:pt>
                      <c:pt idx="9150">
                        <c:v>3.3304040000000001</c:v>
                      </c:pt>
                      <c:pt idx="9151">
                        <c:v>3.334892</c:v>
                      </c:pt>
                      <c:pt idx="9152">
                        <c:v>3.3393790000000001</c:v>
                      </c:pt>
                      <c:pt idx="9153">
                        <c:v>3.3438659999999998</c:v>
                      </c:pt>
                      <c:pt idx="9154">
                        <c:v>3.3483529999999999</c:v>
                      </c:pt>
                      <c:pt idx="9155">
                        <c:v>3.35284</c:v>
                      </c:pt>
                      <c:pt idx="9156">
                        <c:v>3.3573270000000002</c:v>
                      </c:pt>
                      <c:pt idx="9157">
                        <c:v>3.3618139999999999</c:v>
                      </c:pt>
                      <c:pt idx="9158">
                        <c:v>3.3663020000000001</c:v>
                      </c:pt>
                      <c:pt idx="9159">
                        <c:v>3.3707889999999998</c:v>
                      </c:pt>
                      <c:pt idx="9160">
                        <c:v>3.3752759999999999</c:v>
                      </c:pt>
                      <c:pt idx="9161">
                        <c:v>3.3797630000000001</c:v>
                      </c:pt>
                      <c:pt idx="9162">
                        <c:v>3.3842500000000002</c:v>
                      </c:pt>
                      <c:pt idx="9163">
                        <c:v>3.388738</c:v>
                      </c:pt>
                      <c:pt idx="9164">
                        <c:v>3.3932250000000002</c:v>
                      </c:pt>
                      <c:pt idx="9165">
                        <c:v>3.3977119999999998</c:v>
                      </c:pt>
                      <c:pt idx="9166">
                        <c:v>3.402199</c:v>
                      </c:pt>
                      <c:pt idx="9167">
                        <c:v>3.4066860000000001</c:v>
                      </c:pt>
                      <c:pt idx="9168">
                        <c:v>3.4111739999999999</c:v>
                      </c:pt>
                      <c:pt idx="9169">
                        <c:v>3.4156610000000001</c:v>
                      </c:pt>
                      <c:pt idx="9170">
                        <c:v>3.4201480000000002</c:v>
                      </c:pt>
                      <c:pt idx="9171">
                        <c:v>3.4246349999999999</c:v>
                      </c:pt>
                      <c:pt idx="9172">
                        <c:v>3.429122</c:v>
                      </c:pt>
                      <c:pt idx="9173">
                        <c:v>3.4336090000000001</c:v>
                      </c:pt>
                      <c:pt idx="9174">
                        <c:v>3.438097</c:v>
                      </c:pt>
                      <c:pt idx="9175">
                        <c:v>3.4425840000000001</c:v>
                      </c:pt>
                      <c:pt idx="9176">
                        <c:v>3.4470710000000002</c:v>
                      </c:pt>
                      <c:pt idx="9177">
                        <c:v>3.4515579999999999</c:v>
                      </c:pt>
                      <c:pt idx="9178">
                        <c:v>3.456045</c:v>
                      </c:pt>
                      <c:pt idx="9179">
                        <c:v>3.4605320000000002</c:v>
                      </c:pt>
                      <c:pt idx="9180">
                        <c:v>3.46502</c:v>
                      </c:pt>
                      <c:pt idx="9181">
                        <c:v>3.4695070000000001</c:v>
                      </c:pt>
                      <c:pt idx="9182">
                        <c:v>3.4739939999999998</c:v>
                      </c:pt>
                      <c:pt idx="9183">
                        <c:v>3.4784809999999999</c:v>
                      </c:pt>
                      <c:pt idx="9184">
                        <c:v>3.4829680000000001</c:v>
                      </c:pt>
                      <c:pt idx="9185">
                        <c:v>3.4874559999999999</c:v>
                      </c:pt>
                      <c:pt idx="9186">
                        <c:v>3.491943</c:v>
                      </c:pt>
                      <c:pt idx="9187">
                        <c:v>3.4964300000000001</c:v>
                      </c:pt>
                      <c:pt idx="9188">
                        <c:v>3.5009169999999998</c:v>
                      </c:pt>
                      <c:pt idx="9189">
                        <c:v>3.505404</c:v>
                      </c:pt>
                      <c:pt idx="9190">
                        <c:v>3.5098919999999998</c:v>
                      </c:pt>
                      <c:pt idx="9191">
                        <c:v>3.5143789999999999</c:v>
                      </c:pt>
                      <c:pt idx="9192">
                        <c:v>3.518866</c:v>
                      </c:pt>
                      <c:pt idx="9193">
                        <c:v>3.5233530000000002</c:v>
                      </c:pt>
                      <c:pt idx="9194">
                        <c:v>3.5278399999999999</c:v>
                      </c:pt>
                      <c:pt idx="9195">
                        <c:v>3.532327</c:v>
                      </c:pt>
                      <c:pt idx="9196">
                        <c:v>3.5368140000000001</c:v>
                      </c:pt>
                      <c:pt idx="9197">
                        <c:v>3.5413019999999999</c:v>
                      </c:pt>
                      <c:pt idx="9198">
                        <c:v>3.5457890000000001</c:v>
                      </c:pt>
                      <c:pt idx="9199">
                        <c:v>3.5502760000000002</c:v>
                      </c:pt>
                      <c:pt idx="9200">
                        <c:v>3.5547629999999999</c:v>
                      </c:pt>
                      <c:pt idx="9201">
                        <c:v>3.55925</c:v>
                      </c:pt>
                      <c:pt idx="9202">
                        <c:v>3.5637379999999999</c:v>
                      </c:pt>
                      <c:pt idx="9203">
                        <c:v>3.568225</c:v>
                      </c:pt>
                      <c:pt idx="9204">
                        <c:v>3.5727120000000001</c:v>
                      </c:pt>
                      <c:pt idx="9205">
                        <c:v>3.5771989999999998</c:v>
                      </c:pt>
                      <c:pt idx="9206">
                        <c:v>3.5816859999999999</c:v>
                      </c:pt>
                      <c:pt idx="9207">
                        <c:v>3.5861740000000002</c:v>
                      </c:pt>
                      <c:pt idx="9208">
                        <c:v>3.5906609999999999</c:v>
                      </c:pt>
                      <c:pt idx="9209">
                        <c:v>3.595148</c:v>
                      </c:pt>
                      <c:pt idx="9210">
                        <c:v>3.5996350000000001</c:v>
                      </c:pt>
                      <c:pt idx="9211">
                        <c:v>3.6041219999999998</c:v>
                      </c:pt>
                      <c:pt idx="9212">
                        <c:v>3.608609</c:v>
                      </c:pt>
                      <c:pt idx="9213">
                        <c:v>3.6130960000000001</c:v>
                      </c:pt>
                      <c:pt idx="9214">
                        <c:v>3.6175839999999999</c:v>
                      </c:pt>
                      <c:pt idx="9215">
                        <c:v>3.622071</c:v>
                      </c:pt>
                      <c:pt idx="9216">
                        <c:v>3.6265580000000002</c:v>
                      </c:pt>
                      <c:pt idx="9217">
                        <c:v>3.6310449999999999</c:v>
                      </c:pt>
                      <c:pt idx="9218">
                        <c:v>3.635532</c:v>
                      </c:pt>
                      <c:pt idx="9219">
                        <c:v>3.6400199999999998</c:v>
                      </c:pt>
                      <c:pt idx="9220">
                        <c:v>3.6445069999999999</c:v>
                      </c:pt>
                      <c:pt idx="9221">
                        <c:v>3.6489940000000001</c:v>
                      </c:pt>
                      <c:pt idx="9222">
                        <c:v>3.6534810000000002</c:v>
                      </c:pt>
                      <c:pt idx="9223">
                        <c:v>3.6579679999999999</c:v>
                      </c:pt>
                      <c:pt idx="9224">
                        <c:v>3.6624560000000002</c:v>
                      </c:pt>
                      <c:pt idx="9225">
                        <c:v>3.6669429999999998</c:v>
                      </c:pt>
                      <c:pt idx="9226">
                        <c:v>3.67143</c:v>
                      </c:pt>
                      <c:pt idx="9227">
                        <c:v>3.6759170000000001</c:v>
                      </c:pt>
                      <c:pt idx="9228">
                        <c:v>3.6804039999999998</c:v>
                      </c:pt>
                      <c:pt idx="9229">
                        <c:v>3.6848909999999999</c:v>
                      </c:pt>
                      <c:pt idx="9230">
                        <c:v>3.6893790000000002</c:v>
                      </c:pt>
                      <c:pt idx="9231">
                        <c:v>3.6938659999999999</c:v>
                      </c:pt>
                      <c:pt idx="9232">
                        <c:v>3.698353</c:v>
                      </c:pt>
                      <c:pt idx="9233">
                        <c:v>3.7028400000000001</c:v>
                      </c:pt>
                      <c:pt idx="9234">
                        <c:v>3.7073269999999998</c:v>
                      </c:pt>
                      <c:pt idx="9235">
                        <c:v>3.7118150000000001</c:v>
                      </c:pt>
                      <c:pt idx="9236">
                        <c:v>3.7163020000000002</c:v>
                      </c:pt>
                      <c:pt idx="9237">
                        <c:v>3.7207889999999999</c:v>
                      </c:pt>
                      <c:pt idx="9238">
                        <c:v>3.725276</c:v>
                      </c:pt>
                      <c:pt idx="9239">
                        <c:v>3.7297630000000002</c:v>
                      </c:pt>
                      <c:pt idx="9240">
                        <c:v>3.734251</c:v>
                      </c:pt>
                      <c:pt idx="9241">
                        <c:v>3.7387380000000001</c:v>
                      </c:pt>
                      <c:pt idx="9242">
                        <c:v>3.7432249999999998</c:v>
                      </c:pt>
                      <c:pt idx="9243">
                        <c:v>3.7477119999999999</c:v>
                      </c:pt>
                      <c:pt idx="9244">
                        <c:v>3.7521990000000001</c:v>
                      </c:pt>
                      <c:pt idx="9245">
                        <c:v>3.7566860000000002</c:v>
                      </c:pt>
                      <c:pt idx="9246">
                        <c:v>3.7611729999999999</c:v>
                      </c:pt>
                      <c:pt idx="9247">
                        <c:v>3.7656610000000001</c:v>
                      </c:pt>
                      <c:pt idx="9248">
                        <c:v>3.7701479999999998</c:v>
                      </c:pt>
                      <c:pt idx="9249">
                        <c:v>3.774635</c:v>
                      </c:pt>
                      <c:pt idx="9250">
                        <c:v>3.7791220000000001</c:v>
                      </c:pt>
                      <c:pt idx="9251">
                        <c:v>3.7836090000000002</c:v>
                      </c:pt>
                      <c:pt idx="9252">
                        <c:v>3.788097</c:v>
                      </c:pt>
                      <c:pt idx="9253">
                        <c:v>3.7925840000000002</c:v>
                      </c:pt>
                      <c:pt idx="9254">
                        <c:v>3.7970709999999999</c:v>
                      </c:pt>
                      <c:pt idx="9255">
                        <c:v>3.801558</c:v>
                      </c:pt>
                      <c:pt idx="9256">
                        <c:v>3.8060450000000001</c:v>
                      </c:pt>
                      <c:pt idx="9257">
                        <c:v>3.8105329999999999</c:v>
                      </c:pt>
                      <c:pt idx="9258">
                        <c:v>3.8150200000000001</c:v>
                      </c:pt>
                      <c:pt idx="9259">
                        <c:v>3.8195070000000002</c:v>
                      </c:pt>
                      <c:pt idx="9260">
                        <c:v>3.8239939999999999</c:v>
                      </c:pt>
                      <c:pt idx="9261">
                        <c:v>3.828481</c:v>
                      </c:pt>
                      <c:pt idx="9262">
                        <c:v>3.8329680000000002</c:v>
                      </c:pt>
                      <c:pt idx="9263">
                        <c:v>3.837456</c:v>
                      </c:pt>
                      <c:pt idx="9264">
                        <c:v>3.8419430000000001</c:v>
                      </c:pt>
                      <c:pt idx="9265">
                        <c:v>3.8464299999999998</c:v>
                      </c:pt>
                      <c:pt idx="9266">
                        <c:v>3.8509169999999999</c:v>
                      </c:pt>
                      <c:pt idx="9267">
                        <c:v>3.8554040000000001</c:v>
                      </c:pt>
                      <c:pt idx="9268">
                        <c:v>3.8598910000000002</c:v>
                      </c:pt>
                      <c:pt idx="9269">
                        <c:v>3.864379</c:v>
                      </c:pt>
                      <c:pt idx="9270">
                        <c:v>3.8688660000000001</c:v>
                      </c:pt>
                      <c:pt idx="9271">
                        <c:v>3.8733529999999998</c:v>
                      </c:pt>
                      <c:pt idx="9272">
                        <c:v>3.87784</c:v>
                      </c:pt>
                      <c:pt idx="9273">
                        <c:v>3.8823270000000001</c:v>
                      </c:pt>
                      <c:pt idx="9274">
                        <c:v>3.8868149999999999</c:v>
                      </c:pt>
                      <c:pt idx="9275">
                        <c:v>3.891302</c:v>
                      </c:pt>
                      <c:pt idx="9276">
                        <c:v>3.8957890000000002</c:v>
                      </c:pt>
                      <c:pt idx="9277">
                        <c:v>3.9002759999999999</c:v>
                      </c:pt>
                      <c:pt idx="9278">
                        <c:v>3.904763</c:v>
                      </c:pt>
                      <c:pt idx="9279">
                        <c:v>3.9092500000000001</c:v>
                      </c:pt>
                      <c:pt idx="9280">
                        <c:v>3.9137379999999999</c:v>
                      </c:pt>
                      <c:pt idx="9281">
                        <c:v>3.9182250000000001</c:v>
                      </c:pt>
                      <c:pt idx="9282">
                        <c:v>3.9227120000000002</c:v>
                      </c:pt>
                      <c:pt idx="9283">
                        <c:v>3.9271989999999999</c:v>
                      </c:pt>
                      <c:pt idx="9284">
                        <c:v>3.931686</c:v>
                      </c:pt>
                      <c:pt idx="9285">
                        <c:v>3.9361730000000001</c:v>
                      </c:pt>
                      <c:pt idx="9286">
                        <c:v>3.940661</c:v>
                      </c:pt>
                      <c:pt idx="9287">
                        <c:v>3.9451480000000001</c:v>
                      </c:pt>
                      <c:pt idx="9288">
                        <c:v>3.9496349999999998</c:v>
                      </c:pt>
                      <c:pt idx="9289">
                        <c:v>3.9541219999999999</c:v>
                      </c:pt>
                      <c:pt idx="9290">
                        <c:v>3.958609</c:v>
                      </c:pt>
                      <c:pt idx="9291">
                        <c:v>3.9630969999999999</c:v>
                      </c:pt>
                      <c:pt idx="9292">
                        <c:v>3.967584</c:v>
                      </c:pt>
                      <c:pt idx="9293">
                        <c:v>3.9720710000000001</c:v>
                      </c:pt>
                      <c:pt idx="9294">
                        <c:v>3.9765579999999998</c:v>
                      </c:pt>
                      <c:pt idx="9295">
                        <c:v>3.9810449999999999</c:v>
                      </c:pt>
                      <c:pt idx="9296">
                        <c:v>3.9855330000000002</c:v>
                      </c:pt>
                      <c:pt idx="9297">
                        <c:v>3.9900199999999999</c:v>
                      </c:pt>
                      <c:pt idx="9298">
                        <c:v>3.994507</c:v>
                      </c:pt>
                      <c:pt idx="9299">
                        <c:v>3.9896289999999999</c:v>
                      </c:pt>
                      <c:pt idx="9300">
                        <c:v>3.9847510000000002</c:v>
                      </c:pt>
                      <c:pt idx="9301">
                        <c:v>3.979873</c:v>
                      </c:pt>
                      <c:pt idx="9302">
                        <c:v>3.9749949999999998</c:v>
                      </c:pt>
                      <c:pt idx="9303">
                        <c:v>3.9701170000000001</c:v>
                      </c:pt>
                      <c:pt idx="9304">
                        <c:v>3.965239</c:v>
                      </c:pt>
                      <c:pt idx="9305">
                        <c:v>3.9603609999999998</c:v>
                      </c:pt>
                      <c:pt idx="9306">
                        <c:v>3.9554819999999999</c:v>
                      </c:pt>
                      <c:pt idx="9307">
                        <c:v>3.9506039999999998</c:v>
                      </c:pt>
                      <c:pt idx="9308">
                        <c:v>3.9457260000000001</c:v>
                      </c:pt>
                      <c:pt idx="9309">
                        <c:v>3.9408479999999999</c:v>
                      </c:pt>
                      <c:pt idx="9310">
                        <c:v>3.9359700000000002</c:v>
                      </c:pt>
                      <c:pt idx="9311">
                        <c:v>3.931092</c:v>
                      </c:pt>
                      <c:pt idx="9312">
                        <c:v>3.9262139999999999</c:v>
                      </c:pt>
                      <c:pt idx="9313">
                        <c:v>3.9213360000000002</c:v>
                      </c:pt>
                      <c:pt idx="9314">
                        <c:v>3.916458</c:v>
                      </c:pt>
                      <c:pt idx="9315">
                        <c:v>3.9115799999999998</c:v>
                      </c:pt>
                      <c:pt idx="9316">
                        <c:v>3.9067020000000001</c:v>
                      </c:pt>
                      <c:pt idx="9317">
                        <c:v>3.901824</c:v>
                      </c:pt>
                      <c:pt idx="9318">
                        <c:v>3.8969459999999998</c:v>
                      </c:pt>
                      <c:pt idx="9319">
                        <c:v>3.8920680000000001</c:v>
                      </c:pt>
                      <c:pt idx="9320">
                        <c:v>3.8871899999999999</c:v>
                      </c:pt>
                      <c:pt idx="9321">
                        <c:v>3.8823120000000002</c:v>
                      </c:pt>
                      <c:pt idx="9322">
                        <c:v>3.877434</c:v>
                      </c:pt>
                      <c:pt idx="9323">
                        <c:v>3.8725559999999999</c:v>
                      </c:pt>
                      <c:pt idx="9324">
                        <c:v>3.8676780000000002</c:v>
                      </c:pt>
                      <c:pt idx="9325">
                        <c:v>3.8627989999999999</c:v>
                      </c:pt>
                      <c:pt idx="9326">
                        <c:v>3.8579210000000002</c:v>
                      </c:pt>
                      <c:pt idx="9327">
                        <c:v>3.853043</c:v>
                      </c:pt>
                      <c:pt idx="9328">
                        <c:v>3.8481649999999998</c:v>
                      </c:pt>
                      <c:pt idx="9329">
                        <c:v>3.8432870000000001</c:v>
                      </c:pt>
                      <c:pt idx="9330">
                        <c:v>3.838409</c:v>
                      </c:pt>
                      <c:pt idx="9331">
                        <c:v>3.8335309999999998</c:v>
                      </c:pt>
                      <c:pt idx="9332">
                        <c:v>3.8286530000000001</c:v>
                      </c:pt>
                      <c:pt idx="9333">
                        <c:v>3.8237749999999999</c:v>
                      </c:pt>
                      <c:pt idx="9334">
                        <c:v>3.8188970000000002</c:v>
                      </c:pt>
                      <c:pt idx="9335">
                        <c:v>3.814019</c:v>
                      </c:pt>
                      <c:pt idx="9336">
                        <c:v>3.8091409999999999</c:v>
                      </c:pt>
                      <c:pt idx="9337">
                        <c:v>3.8042630000000002</c:v>
                      </c:pt>
                      <c:pt idx="9338">
                        <c:v>3.799385</c:v>
                      </c:pt>
                      <c:pt idx="9339">
                        <c:v>3.7945069999999999</c:v>
                      </c:pt>
                      <c:pt idx="9340">
                        <c:v>3.7896290000000001</c:v>
                      </c:pt>
                      <c:pt idx="9341">
                        <c:v>3.784751</c:v>
                      </c:pt>
                      <c:pt idx="9342">
                        <c:v>3.7798729999999998</c:v>
                      </c:pt>
                      <c:pt idx="9343">
                        <c:v>3.7749950000000001</c:v>
                      </c:pt>
                      <c:pt idx="9344">
                        <c:v>3.7701169999999999</c:v>
                      </c:pt>
                      <c:pt idx="9345">
                        <c:v>3.7652389999999998</c:v>
                      </c:pt>
                      <c:pt idx="9346">
                        <c:v>3.7603599999999999</c:v>
                      </c:pt>
                      <c:pt idx="9347">
                        <c:v>3.7554820000000002</c:v>
                      </c:pt>
                      <c:pt idx="9348">
                        <c:v>3.750604</c:v>
                      </c:pt>
                      <c:pt idx="9349">
                        <c:v>3.7457259999999999</c:v>
                      </c:pt>
                      <c:pt idx="9350">
                        <c:v>3.7408480000000002</c:v>
                      </c:pt>
                      <c:pt idx="9351">
                        <c:v>3.73597</c:v>
                      </c:pt>
                      <c:pt idx="9352">
                        <c:v>3.7310919999999999</c:v>
                      </c:pt>
                      <c:pt idx="9353">
                        <c:v>3.7262140000000001</c:v>
                      </c:pt>
                      <c:pt idx="9354">
                        <c:v>3.721336</c:v>
                      </c:pt>
                      <c:pt idx="9355">
                        <c:v>3.7164579999999998</c:v>
                      </c:pt>
                      <c:pt idx="9356">
                        <c:v>3.7115800000000001</c:v>
                      </c:pt>
                      <c:pt idx="9357">
                        <c:v>3.7067019999999999</c:v>
                      </c:pt>
                      <c:pt idx="9358">
                        <c:v>3.7018239999999998</c:v>
                      </c:pt>
                      <c:pt idx="9359">
                        <c:v>3.6969460000000001</c:v>
                      </c:pt>
                      <c:pt idx="9360">
                        <c:v>3.6920679999999999</c:v>
                      </c:pt>
                      <c:pt idx="9361">
                        <c:v>3.6871900000000002</c:v>
                      </c:pt>
                      <c:pt idx="9362">
                        <c:v>3.682312</c:v>
                      </c:pt>
                      <c:pt idx="9363">
                        <c:v>3.6774339999999999</c:v>
                      </c:pt>
                      <c:pt idx="9364">
                        <c:v>3.6725560000000002</c:v>
                      </c:pt>
                      <c:pt idx="9365">
                        <c:v>3.667678</c:v>
                      </c:pt>
                      <c:pt idx="9366">
                        <c:v>3.6627999999999998</c:v>
                      </c:pt>
                      <c:pt idx="9367">
                        <c:v>3.6579220000000001</c:v>
                      </c:pt>
                      <c:pt idx="9368">
                        <c:v>3.653044</c:v>
                      </c:pt>
                      <c:pt idx="9369">
                        <c:v>3.6481650000000001</c:v>
                      </c:pt>
                      <c:pt idx="9370">
                        <c:v>3.6432869999999999</c:v>
                      </c:pt>
                      <c:pt idx="9371">
                        <c:v>3.6384089999999998</c:v>
                      </c:pt>
                      <c:pt idx="9372">
                        <c:v>3.6335310000000001</c:v>
                      </c:pt>
                      <c:pt idx="9373">
                        <c:v>3.6286529999999999</c:v>
                      </c:pt>
                      <c:pt idx="9374">
                        <c:v>3.6237750000000002</c:v>
                      </c:pt>
                      <c:pt idx="9375">
                        <c:v>3.618897</c:v>
                      </c:pt>
                      <c:pt idx="9376">
                        <c:v>3.6140189999999999</c:v>
                      </c:pt>
                      <c:pt idx="9377">
                        <c:v>3.6091410000000002</c:v>
                      </c:pt>
                      <c:pt idx="9378">
                        <c:v>3.604263</c:v>
                      </c:pt>
                      <c:pt idx="9379">
                        <c:v>3.5993849999999998</c:v>
                      </c:pt>
                      <c:pt idx="9380">
                        <c:v>3.5945070000000001</c:v>
                      </c:pt>
                      <c:pt idx="9381">
                        <c:v>3.589629</c:v>
                      </c:pt>
                      <c:pt idx="9382">
                        <c:v>3.5847509999999998</c:v>
                      </c:pt>
                      <c:pt idx="9383">
                        <c:v>3.5798730000000001</c:v>
                      </c:pt>
                      <c:pt idx="9384">
                        <c:v>3.5749949999999999</c:v>
                      </c:pt>
                      <c:pt idx="9385">
                        <c:v>3.5701170000000002</c:v>
                      </c:pt>
                      <c:pt idx="9386">
                        <c:v>3.5652379999999999</c:v>
                      </c:pt>
                      <c:pt idx="9387">
                        <c:v>3.5603600000000002</c:v>
                      </c:pt>
                      <c:pt idx="9388">
                        <c:v>3.555482</c:v>
                      </c:pt>
                      <c:pt idx="9389">
                        <c:v>3.5506039999999999</c:v>
                      </c:pt>
                      <c:pt idx="9390">
                        <c:v>3.5457260000000002</c:v>
                      </c:pt>
                      <c:pt idx="9391">
                        <c:v>3.540848</c:v>
                      </c:pt>
                      <c:pt idx="9392">
                        <c:v>3.5359699999999998</c:v>
                      </c:pt>
                      <c:pt idx="9393">
                        <c:v>3.5310920000000001</c:v>
                      </c:pt>
                      <c:pt idx="9394">
                        <c:v>3.526214</c:v>
                      </c:pt>
                      <c:pt idx="9395">
                        <c:v>3.5213359999999998</c:v>
                      </c:pt>
                      <c:pt idx="9396">
                        <c:v>3.5164580000000001</c:v>
                      </c:pt>
                      <c:pt idx="9397">
                        <c:v>3.5115799999999999</c:v>
                      </c:pt>
                      <c:pt idx="9398">
                        <c:v>3.5067020000000002</c:v>
                      </c:pt>
                      <c:pt idx="9399">
                        <c:v>3.501824</c:v>
                      </c:pt>
                      <c:pt idx="9400">
                        <c:v>3.4969459999999999</c:v>
                      </c:pt>
                      <c:pt idx="9401">
                        <c:v>3.4920680000000002</c:v>
                      </c:pt>
                      <c:pt idx="9402">
                        <c:v>3.48719</c:v>
                      </c:pt>
                      <c:pt idx="9403">
                        <c:v>3.4823119999999999</c:v>
                      </c:pt>
                      <c:pt idx="9404">
                        <c:v>3.4774340000000001</c:v>
                      </c:pt>
                      <c:pt idx="9405">
                        <c:v>3.472556</c:v>
                      </c:pt>
                      <c:pt idx="9406">
                        <c:v>3.4676779999999998</c:v>
                      </c:pt>
                      <c:pt idx="9407">
                        <c:v>3.4628000000000001</c:v>
                      </c:pt>
                      <c:pt idx="9408">
                        <c:v>3.4579219999999999</c:v>
                      </c:pt>
                      <c:pt idx="9409">
                        <c:v>3.4530430000000001</c:v>
                      </c:pt>
                      <c:pt idx="9410">
                        <c:v>3.4481649999999999</c:v>
                      </c:pt>
                      <c:pt idx="9411">
                        <c:v>3.4432870000000002</c:v>
                      </c:pt>
                      <c:pt idx="9412">
                        <c:v>3.438409</c:v>
                      </c:pt>
                      <c:pt idx="9413">
                        <c:v>3.4335309999999999</c:v>
                      </c:pt>
                      <c:pt idx="9414">
                        <c:v>3.4286530000000002</c:v>
                      </c:pt>
                      <c:pt idx="9415">
                        <c:v>3.423775</c:v>
                      </c:pt>
                      <c:pt idx="9416">
                        <c:v>3.4188969999999999</c:v>
                      </c:pt>
                      <c:pt idx="9417">
                        <c:v>3.4140190000000001</c:v>
                      </c:pt>
                      <c:pt idx="9418">
                        <c:v>3.409141</c:v>
                      </c:pt>
                      <c:pt idx="9419">
                        <c:v>3.4042629999999998</c:v>
                      </c:pt>
                      <c:pt idx="9420">
                        <c:v>3.3993850000000001</c:v>
                      </c:pt>
                      <c:pt idx="9421">
                        <c:v>3.3945069999999999</c:v>
                      </c:pt>
                      <c:pt idx="9422">
                        <c:v>3.3896289999999998</c:v>
                      </c:pt>
                      <c:pt idx="9423">
                        <c:v>3.3847510000000001</c:v>
                      </c:pt>
                      <c:pt idx="9424">
                        <c:v>3.3798729999999999</c:v>
                      </c:pt>
                      <c:pt idx="9425">
                        <c:v>3.3749950000000002</c:v>
                      </c:pt>
                      <c:pt idx="9426">
                        <c:v>3.370117</c:v>
                      </c:pt>
                      <c:pt idx="9427">
                        <c:v>3.3652380000000002</c:v>
                      </c:pt>
                      <c:pt idx="9428">
                        <c:v>3.36036</c:v>
                      </c:pt>
                      <c:pt idx="9429">
                        <c:v>3.3554819999999999</c:v>
                      </c:pt>
                      <c:pt idx="9430">
                        <c:v>3.3506040000000001</c:v>
                      </c:pt>
                      <c:pt idx="9431">
                        <c:v>3.345726</c:v>
                      </c:pt>
                      <c:pt idx="9432">
                        <c:v>3.3408479999999998</c:v>
                      </c:pt>
                      <c:pt idx="9433">
                        <c:v>3.3359700000000001</c:v>
                      </c:pt>
                      <c:pt idx="9434">
                        <c:v>3.3310919999999999</c:v>
                      </c:pt>
                      <c:pt idx="9435">
                        <c:v>3.3262139999999998</c:v>
                      </c:pt>
                      <c:pt idx="9436">
                        <c:v>3.3213360000000001</c:v>
                      </c:pt>
                      <c:pt idx="9437">
                        <c:v>3.3164579999999999</c:v>
                      </c:pt>
                      <c:pt idx="9438">
                        <c:v>3.3115800000000002</c:v>
                      </c:pt>
                      <c:pt idx="9439">
                        <c:v>3.306702</c:v>
                      </c:pt>
                      <c:pt idx="9440">
                        <c:v>3.3018239999999999</c:v>
                      </c:pt>
                      <c:pt idx="9441">
                        <c:v>3.2969460000000002</c:v>
                      </c:pt>
                      <c:pt idx="9442">
                        <c:v>3.292068</c:v>
                      </c:pt>
                      <c:pt idx="9443">
                        <c:v>3.2871899999999998</c:v>
                      </c:pt>
                      <c:pt idx="9444">
                        <c:v>3.2823120000000001</c:v>
                      </c:pt>
                      <c:pt idx="9445">
                        <c:v>3.277434</c:v>
                      </c:pt>
                      <c:pt idx="9446">
                        <c:v>3.2725559999999998</c:v>
                      </c:pt>
                      <c:pt idx="9447">
                        <c:v>3.2676780000000001</c:v>
                      </c:pt>
                      <c:pt idx="9448">
                        <c:v>3.2627999999999999</c:v>
                      </c:pt>
                      <c:pt idx="9449">
                        <c:v>3.2579210000000001</c:v>
                      </c:pt>
                      <c:pt idx="9450">
                        <c:v>3.2530429999999999</c:v>
                      </c:pt>
                      <c:pt idx="9451">
                        <c:v>3.2481650000000002</c:v>
                      </c:pt>
                      <c:pt idx="9452">
                        <c:v>3.243287</c:v>
                      </c:pt>
                      <c:pt idx="9453">
                        <c:v>3.2384089999999999</c:v>
                      </c:pt>
                      <c:pt idx="9454">
                        <c:v>3.2335310000000002</c:v>
                      </c:pt>
                      <c:pt idx="9455">
                        <c:v>3.228653</c:v>
                      </c:pt>
                      <c:pt idx="9456">
                        <c:v>3.2237749999999998</c:v>
                      </c:pt>
                      <c:pt idx="9457">
                        <c:v>3.2188970000000001</c:v>
                      </c:pt>
                      <c:pt idx="9458">
                        <c:v>3.214019</c:v>
                      </c:pt>
                      <c:pt idx="9459">
                        <c:v>3.2091409999999998</c:v>
                      </c:pt>
                      <c:pt idx="9460">
                        <c:v>3.2042630000000001</c:v>
                      </c:pt>
                      <c:pt idx="9461">
                        <c:v>3.1993849999999999</c:v>
                      </c:pt>
                      <c:pt idx="9462">
                        <c:v>3.1945070000000002</c:v>
                      </c:pt>
                      <c:pt idx="9463">
                        <c:v>3.189629</c:v>
                      </c:pt>
                      <c:pt idx="9464">
                        <c:v>3.1847509999999999</c:v>
                      </c:pt>
                      <c:pt idx="9465">
                        <c:v>3.1798730000000002</c:v>
                      </c:pt>
                      <c:pt idx="9466">
                        <c:v>3.174995</c:v>
                      </c:pt>
                      <c:pt idx="9467">
                        <c:v>3.1701169999999999</c:v>
                      </c:pt>
                      <c:pt idx="9468">
                        <c:v>3.1652390000000001</c:v>
                      </c:pt>
                      <c:pt idx="9469">
                        <c:v>3.160361</c:v>
                      </c:pt>
                      <c:pt idx="9470">
                        <c:v>3.1554829999999998</c:v>
                      </c:pt>
                      <c:pt idx="9471">
                        <c:v>3.150604</c:v>
                      </c:pt>
                      <c:pt idx="9472">
                        <c:v>3.1457259999999998</c:v>
                      </c:pt>
                      <c:pt idx="9473">
                        <c:v>3.1408480000000001</c:v>
                      </c:pt>
                      <c:pt idx="9474">
                        <c:v>3.1359699999999999</c:v>
                      </c:pt>
                      <c:pt idx="9475">
                        <c:v>3.1310920000000002</c:v>
                      </c:pt>
                      <c:pt idx="9476">
                        <c:v>3.126214</c:v>
                      </c:pt>
                      <c:pt idx="9477">
                        <c:v>3.1213359999999999</c:v>
                      </c:pt>
                      <c:pt idx="9478">
                        <c:v>3.1164580000000002</c:v>
                      </c:pt>
                      <c:pt idx="9479">
                        <c:v>3.11158</c:v>
                      </c:pt>
                      <c:pt idx="9480">
                        <c:v>3.1067019999999999</c:v>
                      </c:pt>
                      <c:pt idx="9481">
                        <c:v>3.1018240000000001</c:v>
                      </c:pt>
                      <c:pt idx="9482">
                        <c:v>3.096946</c:v>
                      </c:pt>
                      <c:pt idx="9483">
                        <c:v>3.0920679999999998</c:v>
                      </c:pt>
                      <c:pt idx="9484">
                        <c:v>3.0871900000000001</c:v>
                      </c:pt>
                      <c:pt idx="9485">
                        <c:v>3.0823119999999999</c:v>
                      </c:pt>
                      <c:pt idx="9486">
                        <c:v>3.0774339999999998</c:v>
                      </c:pt>
                      <c:pt idx="9487">
                        <c:v>3.0725560000000001</c:v>
                      </c:pt>
                      <c:pt idx="9488">
                        <c:v>3.0676770000000002</c:v>
                      </c:pt>
                      <c:pt idx="9489">
                        <c:v>3.062799</c:v>
                      </c:pt>
                      <c:pt idx="9490">
                        <c:v>3.0579209999999999</c:v>
                      </c:pt>
                      <c:pt idx="9491">
                        <c:v>3.0530430000000002</c:v>
                      </c:pt>
                      <c:pt idx="9492">
                        <c:v>3.048165</c:v>
                      </c:pt>
                      <c:pt idx="9493">
                        <c:v>3.0432869999999999</c:v>
                      </c:pt>
                      <c:pt idx="9494">
                        <c:v>3.0384090000000001</c:v>
                      </c:pt>
                      <c:pt idx="9495">
                        <c:v>3.033531</c:v>
                      </c:pt>
                      <c:pt idx="9496">
                        <c:v>3.0286529999999998</c:v>
                      </c:pt>
                      <c:pt idx="9497">
                        <c:v>3.0237750000000001</c:v>
                      </c:pt>
                      <c:pt idx="9498">
                        <c:v>3.0188969999999999</c:v>
                      </c:pt>
                      <c:pt idx="9499">
                        <c:v>3.0140189999999998</c:v>
                      </c:pt>
                      <c:pt idx="9500">
                        <c:v>3.0091410000000001</c:v>
                      </c:pt>
                      <c:pt idx="9501">
                        <c:v>3.0042629999999999</c:v>
                      </c:pt>
                      <c:pt idx="9502">
                        <c:v>2.9993850000000002</c:v>
                      </c:pt>
                      <c:pt idx="9503">
                        <c:v>2.994507</c:v>
                      </c:pt>
                      <c:pt idx="9504">
                        <c:v>2.9896289999999999</c:v>
                      </c:pt>
                      <c:pt idx="9505">
                        <c:v>2.9847510000000002</c:v>
                      </c:pt>
                      <c:pt idx="9506">
                        <c:v>2.979873</c:v>
                      </c:pt>
                      <c:pt idx="9507">
                        <c:v>2.9749949999999998</c:v>
                      </c:pt>
                      <c:pt idx="9508">
                        <c:v>2.9701170000000001</c:v>
                      </c:pt>
                      <c:pt idx="9509">
                        <c:v>2.965239</c:v>
                      </c:pt>
                      <c:pt idx="9510">
                        <c:v>2.9603609999999998</c:v>
                      </c:pt>
                      <c:pt idx="9511">
                        <c:v>2.9554819999999999</c:v>
                      </c:pt>
                      <c:pt idx="9512">
                        <c:v>2.9506039999999998</c:v>
                      </c:pt>
                      <c:pt idx="9513">
                        <c:v>2.9457260000000001</c:v>
                      </c:pt>
                      <c:pt idx="9514">
                        <c:v>2.9408479999999999</c:v>
                      </c:pt>
                      <c:pt idx="9515">
                        <c:v>2.9359700000000002</c:v>
                      </c:pt>
                      <c:pt idx="9516">
                        <c:v>2.931092</c:v>
                      </c:pt>
                      <c:pt idx="9517">
                        <c:v>2.9262139999999999</c:v>
                      </c:pt>
                      <c:pt idx="9518">
                        <c:v>2.9213360000000002</c:v>
                      </c:pt>
                      <c:pt idx="9519">
                        <c:v>2.916458</c:v>
                      </c:pt>
                      <c:pt idx="9520">
                        <c:v>2.9115799999999998</c:v>
                      </c:pt>
                      <c:pt idx="9521">
                        <c:v>2.9067020000000001</c:v>
                      </c:pt>
                      <c:pt idx="9522">
                        <c:v>2.901824</c:v>
                      </c:pt>
                      <c:pt idx="9523">
                        <c:v>2.8969459999999998</c:v>
                      </c:pt>
                      <c:pt idx="9524">
                        <c:v>2.8920680000000001</c:v>
                      </c:pt>
                      <c:pt idx="9525">
                        <c:v>2.8871899999999999</c:v>
                      </c:pt>
                      <c:pt idx="9526">
                        <c:v>2.8823120000000002</c:v>
                      </c:pt>
                      <c:pt idx="9527">
                        <c:v>2.877434</c:v>
                      </c:pt>
                      <c:pt idx="9528">
                        <c:v>2.8725559999999999</c:v>
                      </c:pt>
                      <c:pt idx="9529">
                        <c:v>2.8676780000000002</c:v>
                      </c:pt>
                      <c:pt idx="9530">
                        <c:v>2.8627989999999999</c:v>
                      </c:pt>
                      <c:pt idx="9531">
                        <c:v>2.8579210000000002</c:v>
                      </c:pt>
                      <c:pt idx="9532">
                        <c:v>2.853043</c:v>
                      </c:pt>
                      <c:pt idx="9533">
                        <c:v>2.8481649999999998</c:v>
                      </c:pt>
                      <c:pt idx="9534">
                        <c:v>2.8432870000000001</c:v>
                      </c:pt>
                      <c:pt idx="9535">
                        <c:v>2.838409</c:v>
                      </c:pt>
                      <c:pt idx="9536">
                        <c:v>2.8335309999999998</c:v>
                      </c:pt>
                      <c:pt idx="9537">
                        <c:v>2.8286530000000001</c:v>
                      </c:pt>
                      <c:pt idx="9538">
                        <c:v>2.8237749999999999</c:v>
                      </c:pt>
                      <c:pt idx="9539">
                        <c:v>2.8188970000000002</c:v>
                      </c:pt>
                      <c:pt idx="9540">
                        <c:v>2.814019</c:v>
                      </c:pt>
                      <c:pt idx="9541">
                        <c:v>2.8091409999999999</c:v>
                      </c:pt>
                      <c:pt idx="9542">
                        <c:v>2.8042630000000002</c:v>
                      </c:pt>
                      <c:pt idx="9543">
                        <c:v>2.799385</c:v>
                      </c:pt>
                      <c:pt idx="9544">
                        <c:v>2.7945069999999999</c:v>
                      </c:pt>
                      <c:pt idx="9545">
                        <c:v>2.7896290000000001</c:v>
                      </c:pt>
                      <c:pt idx="9546">
                        <c:v>2.784751</c:v>
                      </c:pt>
                      <c:pt idx="9547">
                        <c:v>2.7798729999999998</c:v>
                      </c:pt>
                      <c:pt idx="9548">
                        <c:v>2.7749950000000001</c:v>
                      </c:pt>
                      <c:pt idx="9549">
                        <c:v>2.7701169999999999</c:v>
                      </c:pt>
                      <c:pt idx="9550">
                        <c:v>2.7652389999999998</c:v>
                      </c:pt>
                      <c:pt idx="9551">
                        <c:v>2.7603599999999999</c:v>
                      </c:pt>
                      <c:pt idx="9552">
                        <c:v>2.7554820000000002</c:v>
                      </c:pt>
                      <c:pt idx="9553">
                        <c:v>2.750604</c:v>
                      </c:pt>
                      <c:pt idx="9554">
                        <c:v>2.7457259999999999</c:v>
                      </c:pt>
                      <c:pt idx="9555">
                        <c:v>2.7408480000000002</c:v>
                      </c:pt>
                      <c:pt idx="9556">
                        <c:v>2.73597</c:v>
                      </c:pt>
                      <c:pt idx="9557">
                        <c:v>2.7310919999999999</c:v>
                      </c:pt>
                      <c:pt idx="9558">
                        <c:v>2.7262140000000001</c:v>
                      </c:pt>
                      <c:pt idx="9559">
                        <c:v>2.721336</c:v>
                      </c:pt>
                      <c:pt idx="9560">
                        <c:v>2.7164579999999998</c:v>
                      </c:pt>
                      <c:pt idx="9561">
                        <c:v>2.7115800000000001</c:v>
                      </c:pt>
                      <c:pt idx="9562">
                        <c:v>2.7067019999999999</c:v>
                      </c:pt>
                      <c:pt idx="9563">
                        <c:v>2.7018239999999998</c:v>
                      </c:pt>
                      <c:pt idx="9564">
                        <c:v>2.6969460000000001</c:v>
                      </c:pt>
                      <c:pt idx="9565">
                        <c:v>2.6920679999999999</c:v>
                      </c:pt>
                      <c:pt idx="9566">
                        <c:v>2.6871900000000002</c:v>
                      </c:pt>
                      <c:pt idx="9567">
                        <c:v>2.682312</c:v>
                      </c:pt>
                      <c:pt idx="9568">
                        <c:v>2.6774339999999999</c:v>
                      </c:pt>
                      <c:pt idx="9569">
                        <c:v>2.6725560000000002</c:v>
                      </c:pt>
                      <c:pt idx="9570">
                        <c:v>2.667678</c:v>
                      </c:pt>
                      <c:pt idx="9571">
                        <c:v>2.6627999999999998</c:v>
                      </c:pt>
                      <c:pt idx="9572">
                        <c:v>2.6579220000000001</c:v>
                      </c:pt>
                      <c:pt idx="9573">
                        <c:v>2.653044</c:v>
                      </c:pt>
                      <c:pt idx="9574">
                        <c:v>2.6481650000000001</c:v>
                      </c:pt>
                      <c:pt idx="9575">
                        <c:v>2.6432869999999999</c:v>
                      </c:pt>
                      <c:pt idx="9576">
                        <c:v>2.6384089999999998</c:v>
                      </c:pt>
                      <c:pt idx="9577">
                        <c:v>2.6335310000000001</c:v>
                      </c:pt>
                      <c:pt idx="9578">
                        <c:v>2.6286529999999999</c:v>
                      </c:pt>
                      <c:pt idx="9579">
                        <c:v>2.6237750000000002</c:v>
                      </c:pt>
                      <c:pt idx="9580">
                        <c:v>2.618897</c:v>
                      </c:pt>
                      <c:pt idx="9581">
                        <c:v>2.6140189999999999</c:v>
                      </c:pt>
                      <c:pt idx="9582">
                        <c:v>2.6091410000000002</c:v>
                      </c:pt>
                      <c:pt idx="9583">
                        <c:v>2.604263</c:v>
                      </c:pt>
                      <c:pt idx="9584">
                        <c:v>2.5993849999999998</c:v>
                      </c:pt>
                      <c:pt idx="9585">
                        <c:v>2.5945070000000001</c:v>
                      </c:pt>
                      <c:pt idx="9586">
                        <c:v>2.589629</c:v>
                      </c:pt>
                      <c:pt idx="9587">
                        <c:v>2.5847509999999998</c:v>
                      </c:pt>
                      <c:pt idx="9588">
                        <c:v>2.5798730000000001</c:v>
                      </c:pt>
                      <c:pt idx="9589">
                        <c:v>2.5749949999999999</c:v>
                      </c:pt>
                      <c:pt idx="9590">
                        <c:v>2.5701170000000002</c:v>
                      </c:pt>
                      <c:pt idx="9591">
                        <c:v>2.5652379999999999</c:v>
                      </c:pt>
                      <c:pt idx="9592">
                        <c:v>2.5603600000000002</c:v>
                      </c:pt>
                      <c:pt idx="9593">
                        <c:v>2.555482</c:v>
                      </c:pt>
                      <c:pt idx="9594">
                        <c:v>2.5506039999999999</c:v>
                      </c:pt>
                      <c:pt idx="9595">
                        <c:v>2.5457260000000002</c:v>
                      </c:pt>
                      <c:pt idx="9596">
                        <c:v>2.540848</c:v>
                      </c:pt>
                      <c:pt idx="9597">
                        <c:v>2.5359699999999998</c:v>
                      </c:pt>
                      <c:pt idx="9598">
                        <c:v>2.5310920000000001</c:v>
                      </c:pt>
                      <c:pt idx="9599">
                        <c:v>2.526214</c:v>
                      </c:pt>
                      <c:pt idx="9600">
                        <c:v>2.5213359999999998</c:v>
                      </c:pt>
                      <c:pt idx="9601">
                        <c:v>2.5164580000000001</c:v>
                      </c:pt>
                      <c:pt idx="9602">
                        <c:v>2.5115799999999999</c:v>
                      </c:pt>
                      <c:pt idx="9603">
                        <c:v>2.5067020000000002</c:v>
                      </c:pt>
                      <c:pt idx="9604">
                        <c:v>2.501824</c:v>
                      </c:pt>
                      <c:pt idx="9605">
                        <c:v>2.4969459999999999</c:v>
                      </c:pt>
                      <c:pt idx="9606">
                        <c:v>2.4920680000000002</c:v>
                      </c:pt>
                      <c:pt idx="9607">
                        <c:v>2.48719</c:v>
                      </c:pt>
                      <c:pt idx="9608">
                        <c:v>2.4823119999999999</c:v>
                      </c:pt>
                      <c:pt idx="9609">
                        <c:v>2.4774340000000001</c:v>
                      </c:pt>
                      <c:pt idx="9610">
                        <c:v>2.472556</c:v>
                      </c:pt>
                      <c:pt idx="9611">
                        <c:v>2.4676779999999998</c:v>
                      </c:pt>
                      <c:pt idx="9612">
                        <c:v>2.4628000000000001</c:v>
                      </c:pt>
                      <c:pt idx="9613">
                        <c:v>2.4579219999999999</c:v>
                      </c:pt>
                      <c:pt idx="9614">
                        <c:v>2.4530430000000001</c:v>
                      </c:pt>
                      <c:pt idx="9615">
                        <c:v>2.4481649999999999</c:v>
                      </c:pt>
                      <c:pt idx="9616">
                        <c:v>2.4432870000000002</c:v>
                      </c:pt>
                      <c:pt idx="9617">
                        <c:v>2.438409</c:v>
                      </c:pt>
                      <c:pt idx="9618">
                        <c:v>2.4335309999999999</c:v>
                      </c:pt>
                      <c:pt idx="9619">
                        <c:v>2.4286530000000002</c:v>
                      </c:pt>
                      <c:pt idx="9620">
                        <c:v>2.423775</c:v>
                      </c:pt>
                      <c:pt idx="9621">
                        <c:v>2.4188969999999999</c:v>
                      </c:pt>
                      <c:pt idx="9622">
                        <c:v>2.4140190000000001</c:v>
                      </c:pt>
                      <c:pt idx="9623">
                        <c:v>2.409141</c:v>
                      </c:pt>
                      <c:pt idx="9624">
                        <c:v>2.4042629999999998</c:v>
                      </c:pt>
                      <c:pt idx="9625">
                        <c:v>2.3993850000000001</c:v>
                      </c:pt>
                      <c:pt idx="9626">
                        <c:v>2.3945069999999999</c:v>
                      </c:pt>
                      <c:pt idx="9627">
                        <c:v>2.3896289999999998</c:v>
                      </c:pt>
                      <c:pt idx="9628">
                        <c:v>2.3847510000000001</c:v>
                      </c:pt>
                      <c:pt idx="9629">
                        <c:v>2.3798729999999999</c:v>
                      </c:pt>
                      <c:pt idx="9630">
                        <c:v>2.3749950000000002</c:v>
                      </c:pt>
                      <c:pt idx="9631">
                        <c:v>2.370117</c:v>
                      </c:pt>
                      <c:pt idx="9632">
                        <c:v>2.3652380000000002</c:v>
                      </c:pt>
                      <c:pt idx="9633">
                        <c:v>2.36036</c:v>
                      </c:pt>
                      <c:pt idx="9634">
                        <c:v>2.3554819999999999</c:v>
                      </c:pt>
                      <c:pt idx="9635">
                        <c:v>2.3506040000000001</c:v>
                      </c:pt>
                      <c:pt idx="9636">
                        <c:v>2.345726</c:v>
                      </c:pt>
                      <c:pt idx="9637">
                        <c:v>2.3408479999999998</c:v>
                      </c:pt>
                      <c:pt idx="9638">
                        <c:v>2.3359700000000001</c:v>
                      </c:pt>
                      <c:pt idx="9639">
                        <c:v>2.3310919999999999</c:v>
                      </c:pt>
                      <c:pt idx="9640">
                        <c:v>2.3262139999999998</c:v>
                      </c:pt>
                      <c:pt idx="9641">
                        <c:v>2.3213360000000001</c:v>
                      </c:pt>
                      <c:pt idx="9642">
                        <c:v>2.3164579999999999</c:v>
                      </c:pt>
                      <c:pt idx="9643">
                        <c:v>2.3115800000000002</c:v>
                      </c:pt>
                      <c:pt idx="9644">
                        <c:v>2.306702</c:v>
                      </c:pt>
                      <c:pt idx="9645">
                        <c:v>2.3018239999999999</c:v>
                      </c:pt>
                      <c:pt idx="9646">
                        <c:v>2.2969460000000002</c:v>
                      </c:pt>
                      <c:pt idx="9647">
                        <c:v>2.292068</c:v>
                      </c:pt>
                      <c:pt idx="9648">
                        <c:v>2.2871899999999998</c:v>
                      </c:pt>
                      <c:pt idx="9649">
                        <c:v>2.2823120000000001</c:v>
                      </c:pt>
                      <c:pt idx="9650">
                        <c:v>2.277434</c:v>
                      </c:pt>
                      <c:pt idx="9651">
                        <c:v>2.2725559999999998</c:v>
                      </c:pt>
                      <c:pt idx="9652">
                        <c:v>2.2676780000000001</c:v>
                      </c:pt>
                      <c:pt idx="9653">
                        <c:v>2.2627999999999999</c:v>
                      </c:pt>
                      <c:pt idx="9654">
                        <c:v>2.2579210000000001</c:v>
                      </c:pt>
                      <c:pt idx="9655">
                        <c:v>2.2530429999999999</c:v>
                      </c:pt>
                      <c:pt idx="9656">
                        <c:v>2.2481650000000002</c:v>
                      </c:pt>
                      <c:pt idx="9657">
                        <c:v>2.243287</c:v>
                      </c:pt>
                      <c:pt idx="9658">
                        <c:v>2.2384089999999999</c:v>
                      </c:pt>
                      <c:pt idx="9659">
                        <c:v>2.2335310000000002</c:v>
                      </c:pt>
                      <c:pt idx="9660">
                        <c:v>2.228653</c:v>
                      </c:pt>
                      <c:pt idx="9661">
                        <c:v>2.2237749999999998</c:v>
                      </c:pt>
                      <c:pt idx="9662">
                        <c:v>2.2188970000000001</c:v>
                      </c:pt>
                      <c:pt idx="9663">
                        <c:v>2.214019</c:v>
                      </c:pt>
                      <c:pt idx="9664">
                        <c:v>2.2091409999999998</c:v>
                      </c:pt>
                      <c:pt idx="9665">
                        <c:v>2.2042630000000001</c:v>
                      </c:pt>
                      <c:pt idx="9666">
                        <c:v>2.1993849999999999</c:v>
                      </c:pt>
                      <c:pt idx="9667">
                        <c:v>2.1945070000000002</c:v>
                      </c:pt>
                      <c:pt idx="9668">
                        <c:v>2.189629</c:v>
                      </c:pt>
                      <c:pt idx="9669">
                        <c:v>2.1847509999999999</c:v>
                      </c:pt>
                      <c:pt idx="9670">
                        <c:v>2.1798730000000002</c:v>
                      </c:pt>
                      <c:pt idx="9671">
                        <c:v>2.174995</c:v>
                      </c:pt>
                      <c:pt idx="9672">
                        <c:v>2.1701169999999999</c:v>
                      </c:pt>
                      <c:pt idx="9673">
                        <c:v>2.1652390000000001</c:v>
                      </c:pt>
                      <c:pt idx="9674">
                        <c:v>2.160361</c:v>
                      </c:pt>
                      <c:pt idx="9675">
                        <c:v>2.1554829999999998</c:v>
                      </c:pt>
                      <c:pt idx="9676">
                        <c:v>2.150604</c:v>
                      </c:pt>
                      <c:pt idx="9677">
                        <c:v>2.1457259999999998</c:v>
                      </c:pt>
                      <c:pt idx="9678">
                        <c:v>2.1408480000000001</c:v>
                      </c:pt>
                      <c:pt idx="9679">
                        <c:v>2.1359699999999999</c:v>
                      </c:pt>
                      <c:pt idx="9680">
                        <c:v>2.1310920000000002</c:v>
                      </c:pt>
                      <c:pt idx="9681">
                        <c:v>2.126214</c:v>
                      </c:pt>
                      <c:pt idx="9682">
                        <c:v>2.1213359999999999</c:v>
                      </c:pt>
                      <c:pt idx="9683">
                        <c:v>2.1164580000000002</c:v>
                      </c:pt>
                      <c:pt idx="9684">
                        <c:v>2.11158</c:v>
                      </c:pt>
                      <c:pt idx="9685">
                        <c:v>2.1067019999999999</c:v>
                      </c:pt>
                      <c:pt idx="9686">
                        <c:v>2.1018240000000001</c:v>
                      </c:pt>
                      <c:pt idx="9687">
                        <c:v>2.096946</c:v>
                      </c:pt>
                      <c:pt idx="9688">
                        <c:v>2.0920679999999998</c:v>
                      </c:pt>
                      <c:pt idx="9689">
                        <c:v>2.0871900000000001</c:v>
                      </c:pt>
                      <c:pt idx="9690">
                        <c:v>2.0823119999999999</c:v>
                      </c:pt>
                      <c:pt idx="9691">
                        <c:v>2.0774339999999998</c:v>
                      </c:pt>
                      <c:pt idx="9692">
                        <c:v>2.0725560000000001</c:v>
                      </c:pt>
                      <c:pt idx="9693">
                        <c:v>2.0676770000000002</c:v>
                      </c:pt>
                      <c:pt idx="9694">
                        <c:v>2.062799</c:v>
                      </c:pt>
                      <c:pt idx="9695">
                        <c:v>2.0579209999999999</c:v>
                      </c:pt>
                      <c:pt idx="9696">
                        <c:v>2.0530430000000002</c:v>
                      </c:pt>
                      <c:pt idx="9697">
                        <c:v>2.048165</c:v>
                      </c:pt>
                      <c:pt idx="9698">
                        <c:v>2.0432869999999999</c:v>
                      </c:pt>
                      <c:pt idx="9699">
                        <c:v>2.0384090000000001</c:v>
                      </c:pt>
                      <c:pt idx="9700">
                        <c:v>2.033531</c:v>
                      </c:pt>
                      <c:pt idx="9701">
                        <c:v>2.0286529999999998</c:v>
                      </c:pt>
                      <c:pt idx="9702">
                        <c:v>2.0237750000000001</c:v>
                      </c:pt>
                      <c:pt idx="9703">
                        <c:v>2.0188969999999999</c:v>
                      </c:pt>
                      <c:pt idx="9704">
                        <c:v>2.0140189999999998</c:v>
                      </c:pt>
                      <c:pt idx="9705">
                        <c:v>2.0091410000000001</c:v>
                      </c:pt>
                      <c:pt idx="9706">
                        <c:v>2.0042629999999999</c:v>
                      </c:pt>
                      <c:pt idx="9707">
                        <c:v>1.999385</c:v>
                      </c:pt>
                      <c:pt idx="9708">
                        <c:v>1.994507</c:v>
                      </c:pt>
                      <c:pt idx="9709">
                        <c:v>1.9896290000000001</c:v>
                      </c:pt>
                      <c:pt idx="9710">
                        <c:v>1.9847509999999999</c:v>
                      </c:pt>
                      <c:pt idx="9711">
                        <c:v>1.979873</c:v>
                      </c:pt>
                      <c:pt idx="9712">
                        <c:v>1.9749950000000001</c:v>
                      </c:pt>
                      <c:pt idx="9713">
                        <c:v>1.9701169999999999</c:v>
                      </c:pt>
                      <c:pt idx="9714">
                        <c:v>1.965239</c:v>
                      </c:pt>
                      <c:pt idx="9715">
                        <c:v>1.960361</c:v>
                      </c:pt>
                      <c:pt idx="9716">
                        <c:v>1.9554819999999999</c:v>
                      </c:pt>
                      <c:pt idx="9717">
                        <c:v>1.950604</c:v>
                      </c:pt>
                      <c:pt idx="9718">
                        <c:v>1.9457260000000001</c:v>
                      </c:pt>
                      <c:pt idx="9719">
                        <c:v>1.9408479999999999</c:v>
                      </c:pt>
                      <c:pt idx="9720">
                        <c:v>1.93597</c:v>
                      </c:pt>
                      <c:pt idx="9721">
                        <c:v>1.931092</c:v>
                      </c:pt>
                      <c:pt idx="9722">
                        <c:v>1.9262140000000001</c:v>
                      </c:pt>
                      <c:pt idx="9723">
                        <c:v>1.9213359999999999</c:v>
                      </c:pt>
                      <c:pt idx="9724">
                        <c:v>1.916458</c:v>
                      </c:pt>
                      <c:pt idx="9725">
                        <c:v>1.9115800000000001</c:v>
                      </c:pt>
                      <c:pt idx="9726">
                        <c:v>1.9067019999999999</c:v>
                      </c:pt>
                      <c:pt idx="9727">
                        <c:v>1.901824</c:v>
                      </c:pt>
                      <c:pt idx="9728">
                        <c:v>1.896946</c:v>
                      </c:pt>
                      <c:pt idx="9729">
                        <c:v>1.8920680000000001</c:v>
                      </c:pt>
                      <c:pt idx="9730">
                        <c:v>1.8871899999999999</c:v>
                      </c:pt>
                      <c:pt idx="9731">
                        <c:v>1.882312</c:v>
                      </c:pt>
                      <c:pt idx="9732">
                        <c:v>1.877434</c:v>
                      </c:pt>
                      <c:pt idx="9733">
                        <c:v>1.8725560000000001</c:v>
                      </c:pt>
                      <c:pt idx="9734">
                        <c:v>1.8676779999999999</c:v>
                      </c:pt>
                      <c:pt idx="9735">
                        <c:v>1.8628</c:v>
                      </c:pt>
                      <c:pt idx="9736">
                        <c:v>1.8579209999999999</c:v>
                      </c:pt>
                      <c:pt idx="9737">
                        <c:v>1.853043</c:v>
                      </c:pt>
                      <c:pt idx="9738">
                        <c:v>1.8481650000000001</c:v>
                      </c:pt>
                      <c:pt idx="9739">
                        <c:v>1.8432869999999999</c:v>
                      </c:pt>
                      <c:pt idx="9740">
                        <c:v>1.838409</c:v>
                      </c:pt>
                      <c:pt idx="9741">
                        <c:v>1.833531</c:v>
                      </c:pt>
                      <c:pt idx="9742">
                        <c:v>1.8286530000000001</c:v>
                      </c:pt>
                      <c:pt idx="9743">
                        <c:v>1.8237749999999999</c:v>
                      </c:pt>
                      <c:pt idx="9744">
                        <c:v>1.818897</c:v>
                      </c:pt>
                      <c:pt idx="9745">
                        <c:v>1.814019</c:v>
                      </c:pt>
                      <c:pt idx="9746">
                        <c:v>1.8091410000000001</c:v>
                      </c:pt>
                      <c:pt idx="9747">
                        <c:v>1.804263</c:v>
                      </c:pt>
                      <c:pt idx="9748">
                        <c:v>1.799385</c:v>
                      </c:pt>
                      <c:pt idx="9749">
                        <c:v>1.7945070000000001</c:v>
                      </c:pt>
                      <c:pt idx="9750">
                        <c:v>1.7896289999999999</c:v>
                      </c:pt>
                      <c:pt idx="9751">
                        <c:v>1.784751</c:v>
                      </c:pt>
                      <c:pt idx="9752">
                        <c:v>1.779873</c:v>
                      </c:pt>
                      <c:pt idx="9753">
                        <c:v>1.7749950000000001</c:v>
                      </c:pt>
                      <c:pt idx="9754">
                        <c:v>1.7701169999999999</c:v>
                      </c:pt>
                      <c:pt idx="9755">
                        <c:v>1.765239</c:v>
                      </c:pt>
                      <c:pt idx="9756">
                        <c:v>1.7603599999999999</c:v>
                      </c:pt>
                      <c:pt idx="9757">
                        <c:v>1.755482</c:v>
                      </c:pt>
                      <c:pt idx="9758">
                        <c:v>1.750604</c:v>
                      </c:pt>
                      <c:pt idx="9759">
                        <c:v>1.7457260000000001</c:v>
                      </c:pt>
                      <c:pt idx="9760">
                        <c:v>1.740848</c:v>
                      </c:pt>
                      <c:pt idx="9761">
                        <c:v>1.73597</c:v>
                      </c:pt>
                      <c:pt idx="9762">
                        <c:v>1.7310920000000001</c:v>
                      </c:pt>
                      <c:pt idx="9763">
                        <c:v>1.7262139999999999</c:v>
                      </c:pt>
                      <c:pt idx="9764">
                        <c:v>1.721336</c:v>
                      </c:pt>
                      <c:pt idx="9765">
                        <c:v>1.716458</c:v>
                      </c:pt>
                      <c:pt idx="9766">
                        <c:v>1.7115800000000001</c:v>
                      </c:pt>
                      <c:pt idx="9767">
                        <c:v>1.7067019999999999</c:v>
                      </c:pt>
                      <c:pt idx="9768">
                        <c:v>1.701824</c:v>
                      </c:pt>
                      <c:pt idx="9769">
                        <c:v>1.6969460000000001</c:v>
                      </c:pt>
                      <c:pt idx="9770">
                        <c:v>1.6920679999999999</c:v>
                      </c:pt>
                      <c:pt idx="9771">
                        <c:v>1.68719</c:v>
                      </c:pt>
                      <c:pt idx="9772">
                        <c:v>1.682312</c:v>
                      </c:pt>
                      <c:pt idx="9773">
                        <c:v>1.6774340000000001</c:v>
                      </c:pt>
                      <c:pt idx="9774">
                        <c:v>1.6725559999999999</c:v>
                      </c:pt>
                      <c:pt idx="9775">
                        <c:v>1.667678</c:v>
                      </c:pt>
                      <c:pt idx="9776">
                        <c:v>1.6627989999999999</c:v>
                      </c:pt>
                      <c:pt idx="9777">
                        <c:v>1.657921</c:v>
                      </c:pt>
                      <c:pt idx="9778">
                        <c:v>1.653043</c:v>
                      </c:pt>
                      <c:pt idx="9779">
                        <c:v>1.6481650000000001</c:v>
                      </c:pt>
                      <c:pt idx="9780">
                        <c:v>1.6432869999999999</c:v>
                      </c:pt>
                      <c:pt idx="9781">
                        <c:v>1.638409</c:v>
                      </c:pt>
                      <c:pt idx="9782">
                        <c:v>1.6335310000000001</c:v>
                      </c:pt>
                      <c:pt idx="9783">
                        <c:v>1.6286529999999999</c:v>
                      </c:pt>
                      <c:pt idx="9784">
                        <c:v>1.623775</c:v>
                      </c:pt>
                      <c:pt idx="9785">
                        <c:v>1.618897</c:v>
                      </c:pt>
                      <c:pt idx="9786">
                        <c:v>1.6140190000000001</c:v>
                      </c:pt>
                      <c:pt idx="9787">
                        <c:v>1.6091409999999999</c:v>
                      </c:pt>
                      <c:pt idx="9788">
                        <c:v>1.604263</c:v>
                      </c:pt>
                      <c:pt idx="9789">
                        <c:v>1.5993850000000001</c:v>
                      </c:pt>
                      <c:pt idx="9790">
                        <c:v>1.5945069999999999</c:v>
                      </c:pt>
                      <c:pt idx="9791">
                        <c:v>1.589629</c:v>
                      </c:pt>
                      <c:pt idx="9792">
                        <c:v>1.584751</c:v>
                      </c:pt>
                      <c:pt idx="9793">
                        <c:v>1.5798730000000001</c:v>
                      </c:pt>
                      <c:pt idx="9794">
                        <c:v>1.5749949999999999</c:v>
                      </c:pt>
                      <c:pt idx="9795">
                        <c:v>1.570117</c:v>
                      </c:pt>
                      <c:pt idx="9796">
                        <c:v>1.565239</c:v>
                      </c:pt>
                      <c:pt idx="9797">
                        <c:v>1.5603610000000001</c:v>
                      </c:pt>
                      <c:pt idx="9798">
                        <c:v>1.5554829999999999</c:v>
                      </c:pt>
                      <c:pt idx="9799">
                        <c:v>1.5506040000000001</c:v>
                      </c:pt>
                      <c:pt idx="9800">
                        <c:v>1.5457259999999999</c:v>
                      </c:pt>
                      <c:pt idx="9801">
                        <c:v>1.540848</c:v>
                      </c:pt>
                      <c:pt idx="9802">
                        <c:v>1.5359700000000001</c:v>
                      </c:pt>
                      <c:pt idx="9803">
                        <c:v>1.5310919999999999</c:v>
                      </c:pt>
                      <c:pt idx="9804">
                        <c:v>1.526214</c:v>
                      </c:pt>
                      <c:pt idx="9805">
                        <c:v>1.521336</c:v>
                      </c:pt>
                      <c:pt idx="9806">
                        <c:v>1.5164580000000001</c:v>
                      </c:pt>
                      <c:pt idx="9807">
                        <c:v>1.5115799999999999</c:v>
                      </c:pt>
                      <c:pt idx="9808">
                        <c:v>1.506702</c:v>
                      </c:pt>
                      <c:pt idx="9809">
                        <c:v>1.501824</c:v>
                      </c:pt>
                      <c:pt idx="9810">
                        <c:v>1.4969460000000001</c:v>
                      </c:pt>
                      <c:pt idx="9811">
                        <c:v>1.4920679999999999</c:v>
                      </c:pt>
                      <c:pt idx="9812">
                        <c:v>1.48719</c:v>
                      </c:pt>
                      <c:pt idx="9813">
                        <c:v>1.4823120000000001</c:v>
                      </c:pt>
                      <c:pt idx="9814">
                        <c:v>1.4774339999999999</c:v>
                      </c:pt>
                      <c:pt idx="9815">
                        <c:v>1.472556</c:v>
                      </c:pt>
                      <c:pt idx="9816">
                        <c:v>1.467678</c:v>
                      </c:pt>
                      <c:pt idx="9817">
                        <c:v>1.4628000000000001</c:v>
                      </c:pt>
                      <c:pt idx="9818">
                        <c:v>1.4579219999999999</c:v>
                      </c:pt>
                      <c:pt idx="9819">
                        <c:v>1.4530430000000001</c:v>
                      </c:pt>
                      <c:pt idx="9820">
                        <c:v>1.4481649999999999</c:v>
                      </c:pt>
                      <c:pt idx="9821">
                        <c:v>1.443287</c:v>
                      </c:pt>
                      <c:pt idx="9822">
                        <c:v>1.438409</c:v>
                      </c:pt>
                      <c:pt idx="9823">
                        <c:v>1.4335310000000001</c:v>
                      </c:pt>
                      <c:pt idx="9824">
                        <c:v>1.428653</c:v>
                      </c:pt>
                      <c:pt idx="9825">
                        <c:v>1.423775</c:v>
                      </c:pt>
                      <c:pt idx="9826">
                        <c:v>1.4188970000000001</c:v>
                      </c:pt>
                      <c:pt idx="9827">
                        <c:v>1.4140189999999999</c:v>
                      </c:pt>
                      <c:pt idx="9828">
                        <c:v>1.409141</c:v>
                      </c:pt>
                      <c:pt idx="9829">
                        <c:v>1.404263</c:v>
                      </c:pt>
                      <c:pt idx="9830">
                        <c:v>1.3993850000000001</c:v>
                      </c:pt>
                      <c:pt idx="9831">
                        <c:v>1.3945069999999999</c:v>
                      </c:pt>
                      <c:pt idx="9832">
                        <c:v>1.389629</c:v>
                      </c:pt>
                      <c:pt idx="9833">
                        <c:v>1.3847510000000001</c:v>
                      </c:pt>
                      <c:pt idx="9834">
                        <c:v>1.3798729999999999</c:v>
                      </c:pt>
                      <c:pt idx="9835">
                        <c:v>1.374995</c:v>
                      </c:pt>
                      <c:pt idx="9836">
                        <c:v>1.370117</c:v>
                      </c:pt>
                      <c:pt idx="9837">
                        <c:v>1.3652390000000001</c:v>
                      </c:pt>
                      <c:pt idx="9838">
                        <c:v>1.3603609999999999</c:v>
                      </c:pt>
                      <c:pt idx="9839">
                        <c:v>1.3554820000000001</c:v>
                      </c:pt>
                      <c:pt idx="9840">
                        <c:v>1.3506039999999999</c:v>
                      </c:pt>
                      <c:pt idx="9841">
                        <c:v>1.345726</c:v>
                      </c:pt>
                      <c:pt idx="9842">
                        <c:v>1.340848</c:v>
                      </c:pt>
                      <c:pt idx="9843">
                        <c:v>1.3359700000000001</c:v>
                      </c:pt>
                      <c:pt idx="9844">
                        <c:v>1.3310919999999999</c:v>
                      </c:pt>
                      <c:pt idx="9845">
                        <c:v>1.326214</c:v>
                      </c:pt>
                      <c:pt idx="9846">
                        <c:v>1.3213360000000001</c:v>
                      </c:pt>
                      <c:pt idx="9847">
                        <c:v>1.3164579999999999</c:v>
                      </c:pt>
                      <c:pt idx="9848">
                        <c:v>1.31158</c:v>
                      </c:pt>
                      <c:pt idx="9849">
                        <c:v>1.306702</c:v>
                      </c:pt>
                      <c:pt idx="9850">
                        <c:v>1.3018240000000001</c:v>
                      </c:pt>
                      <c:pt idx="9851">
                        <c:v>1.2969459999999999</c:v>
                      </c:pt>
                      <c:pt idx="9852">
                        <c:v>1.292068</c:v>
                      </c:pt>
                      <c:pt idx="9853">
                        <c:v>1.2871900000000001</c:v>
                      </c:pt>
                      <c:pt idx="9854">
                        <c:v>1.2823119999999999</c:v>
                      </c:pt>
                      <c:pt idx="9855">
                        <c:v>1.277434</c:v>
                      </c:pt>
                      <c:pt idx="9856">
                        <c:v>1.272556</c:v>
                      </c:pt>
                      <c:pt idx="9857">
                        <c:v>1.2676780000000001</c:v>
                      </c:pt>
                      <c:pt idx="9858">
                        <c:v>1.2627999999999999</c:v>
                      </c:pt>
                      <c:pt idx="9859">
                        <c:v>1.2579210000000001</c:v>
                      </c:pt>
                      <c:pt idx="9860">
                        <c:v>1.2530429999999999</c:v>
                      </c:pt>
                      <c:pt idx="9861">
                        <c:v>1.248165</c:v>
                      </c:pt>
                      <c:pt idx="9862">
                        <c:v>1.243287</c:v>
                      </c:pt>
                      <c:pt idx="9863">
                        <c:v>1.2384090000000001</c:v>
                      </c:pt>
                      <c:pt idx="9864">
                        <c:v>1.2335309999999999</c:v>
                      </c:pt>
                      <c:pt idx="9865">
                        <c:v>1.228653</c:v>
                      </c:pt>
                      <c:pt idx="9866">
                        <c:v>1.2237750000000001</c:v>
                      </c:pt>
                      <c:pt idx="9867">
                        <c:v>1.2188969999999999</c:v>
                      </c:pt>
                      <c:pt idx="9868">
                        <c:v>1.214019</c:v>
                      </c:pt>
                      <c:pt idx="9869">
                        <c:v>1.209141</c:v>
                      </c:pt>
                      <c:pt idx="9870">
                        <c:v>1.2042630000000001</c:v>
                      </c:pt>
                      <c:pt idx="9871">
                        <c:v>1.1993849999999999</c:v>
                      </c:pt>
                      <c:pt idx="9872">
                        <c:v>1.194507</c:v>
                      </c:pt>
                      <c:pt idx="9873">
                        <c:v>1.189629</c:v>
                      </c:pt>
                      <c:pt idx="9874">
                        <c:v>1.1847510000000001</c:v>
                      </c:pt>
                      <c:pt idx="9875">
                        <c:v>1.1798729999999999</c:v>
                      </c:pt>
                      <c:pt idx="9876">
                        <c:v>1.174995</c:v>
                      </c:pt>
                      <c:pt idx="9877">
                        <c:v>1.1701170000000001</c:v>
                      </c:pt>
                      <c:pt idx="9878">
                        <c:v>1.165238</c:v>
                      </c:pt>
                      <c:pt idx="9879">
                        <c:v>1.1603600000000001</c:v>
                      </c:pt>
                      <c:pt idx="9880">
                        <c:v>1.1554819999999999</c:v>
                      </c:pt>
                      <c:pt idx="9881">
                        <c:v>1.150604</c:v>
                      </c:pt>
                      <c:pt idx="9882">
                        <c:v>1.145726</c:v>
                      </c:pt>
                      <c:pt idx="9883">
                        <c:v>1.1408480000000001</c:v>
                      </c:pt>
                      <c:pt idx="9884">
                        <c:v>1.1359699999999999</c:v>
                      </c:pt>
                      <c:pt idx="9885">
                        <c:v>1.131092</c:v>
                      </c:pt>
                      <c:pt idx="9886">
                        <c:v>1.126214</c:v>
                      </c:pt>
                      <c:pt idx="9887">
                        <c:v>1.1213360000000001</c:v>
                      </c:pt>
                      <c:pt idx="9888">
                        <c:v>1.116458</c:v>
                      </c:pt>
                      <c:pt idx="9889">
                        <c:v>1.11158</c:v>
                      </c:pt>
                      <c:pt idx="9890">
                        <c:v>1.1067020000000001</c:v>
                      </c:pt>
                      <c:pt idx="9891">
                        <c:v>1.1018239999999999</c:v>
                      </c:pt>
                      <c:pt idx="9892">
                        <c:v>1.096946</c:v>
                      </c:pt>
                      <c:pt idx="9893">
                        <c:v>1.092068</c:v>
                      </c:pt>
                      <c:pt idx="9894">
                        <c:v>1.0871900000000001</c:v>
                      </c:pt>
                      <c:pt idx="9895">
                        <c:v>1.0823119999999999</c:v>
                      </c:pt>
                      <c:pt idx="9896">
                        <c:v>1.077434</c:v>
                      </c:pt>
                      <c:pt idx="9897">
                        <c:v>1.0725560000000001</c:v>
                      </c:pt>
                      <c:pt idx="9898">
                        <c:v>1.0676779999999999</c:v>
                      </c:pt>
                      <c:pt idx="9899">
                        <c:v>1.0628</c:v>
                      </c:pt>
                      <c:pt idx="9900">
                        <c:v>1.057922</c:v>
                      </c:pt>
                      <c:pt idx="9901">
                        <c:v>1.053043</c:v>
                      </c:pt>
                      <c:pt idx="9902">
                        <c:v>1.048165</c:v>
                      </c:pt>
                      <c:pt idx="9903">
                        <c:v>1.0432870000000001</c:v>
                      </c:pt>
                      <c:pt idx="9904">
                        <c:v>1.0384089999999999</c:v>
                      </c:pt>
                      <c:pt idx="9905">
                        <c:v>1.033531</c:v>
                      </c:pt>
                      <c:pt idx="9906">
                        <c:v>1.028653</c:v>
                      </c:pt>
                      <c:pt idx="9907">
                        <c:v>1.0237750000000001</c:v>
                      </c:pt>
                      <c:pt idx="9908">
                        <c:v>1.0188969999999999</c:v>
                      </c:pt>
                      <c:pt idx="9909">
                        <c:v>1.014019</c:v>
                      </c:pt>
                      <c:pt idx="9910">
                        <c:v>1.0091410000000001</c:v>
                      </c:pt>
                      <c:pt idx="9911">
                        <c:v>1.0042629999999999</c:v>
                      </c:pt>
                      <c:pt idx="9912">
                        <c:v>0.99938490000000002</c:v>
                      </c:pt>
                      <c:pt idx="9913">
                        <c:v>0.99450680000000002</c:v>
                      </c:pt>
                      <c:pt idx="9914">
                        <c:v>0.98962879999999998</c:v>
                      </c:pt>
                      <c:pt idx="9915">
                        <c:v>0.98475069999999998</c:v>
                      </c:pt>
                      <c:pt idx="9916">
                        <c:v>0.97987270000000004</c:v>
                      </c:pt>
                      <c:pt idx="9917">
                        <c:v>0.97499469999999999</c:v>
                      </c:pt>
                      <c:pt idx="9918">
                        <c:v>0.9701166</c:v>
                      </c:pt>
                      <c:pt idx="9919">
                        <c:v>0.96523859999999995</c:v>
                      </c:pt>
                      <c:pt idx="9920">
                        <c:v>0.96036049999999995</c:v>
                      </c:pt>
                      <c:pt idx="9921">
                        <c:v>0.95548239999999995</c:v>
                      </c:pt>
                      <c:pt idx="9922">
                        <c:v>0.95060440000000002</c:v>
                      </c:pt>
                      <c:pt idx="9923">
                        <c:v>0.94572630000000002</c:v>
                      </c:pt>
                      <c:pt idx="9924">
                        <c:v>0.94084829999999997</c:v>
                      </c:pt>
                      <c:pt idx="9925">
                        <c:v>0.93597019999999997</c:v>
                      </c:pt>
                      <c:pt idx="9926">
                        <c:v>0.93109220000000004</c:v>
                      </c:pt>
                      <c:pt idx="9927">
                        <c:v>0.92621419999999999</c:v>
                      </c:pt>
                      <c:pt idx="9928">
                        <c:v>0.92133609999999999</c:v>
                      </c:pt>
                      <c:pt idx="9929">
                        <c:v>0.91645810000000005</c:v>
                      </c:pt>
                      <c:pt idx="9930">
                        <c:v>0.91157999999999995</c:v>
                      </c:pt>
                      <c:pt idx="9931">
                        <c:v>0.90670200000000001</c:v>
                      </c:pt>
                      <c:pt idx="9932">
                        <c:v>0.90182390000000001</c:v>
                      </c:pt>
                      <c:pt idx="9933">
                        <c:v>0.89694580000000002</c:v>
                      </c:pt>
                      <c:pt idx="9934">
                        <c:v>0.89206779999999997</c:v>
                      </c:pt>
                      <c:pt idx="9935">
                        <c:v>0.88718969999999997</c:v>
                      </c:pt>
                      <c:pt idx="9936">
                        <c:v>0.88231170000000003</c:v>
                      </c:pt>
                      <c:pt idx="9937">
                        <c:v>0.87743369999999998</c:v>
                      </c:pt>
                      <c:pt idx="9938">
                        <c:v>0.87255559999999999</c:v>
                      </c:pt>
                      <c:pt idx="9939">
                        <c:v>0.86767760000000005</c:v>
                      </c:pt>
                      <c:pt idx="9940">
                        <c:v>0.86279950000000005</c:v>
                      </c:pt>
                      <c:pt idx="9941">
                        <c:v>0.8579215</c:v>
                      </c:pt>
                      <c:pt idx="9942">
                        <c:v>0.85304340000000001</c:v>
                      </c:pt>
                      <c:pt idx="9943">
                        <c:v>0.84816539999999996</c:v>
                      </c:pt>
                      <c:pt idx="9944">
                        <c:v>0.84328729999999996</c:v>
                      </c:pt>
                      <c:pt idx="9945">
                        <c:v>0.83840930000000002</c:v>
                      </c:pt>
                      <c:pt idx="9946">
                        <c:v>0.83353120000000003</c:v>
                      </c:pt>
                      <c:pt idx="9947">
                        <c:v>0.82865319999999998</c:v>
                      </c:pt>
                      <c:pt idx="9948">
                        <c:v>0.82377509999999998</c:v>
                      </c:pt>
                      <c:pt idx="9949">
                        <c:v>0.81889710000000004</c:v>
                      </c:pt>
                      <c:pt idx="9950">
                        <c:v>0.81401900000000005</c:v>
                      </c:pt>
                      <c:pt idx="9951">
                        <c:v>0.809141</c:v>
                      </c:pt>
                      <c:pt idx="9952">
                        <c:v>0.8042629</c:v>
                      </c:pt>
                      <c:pt idx="9953">
                        <c:v>0.79938489999999995</c:v>
                      </c:pt>
                      <c:pt idx="9954">
                        <c:v>0.79450679999999996</c:v>
                      </c:pt>
                      <c:pt idx="9955">
                        <c:v>0.78962880000000002</c:v>
                      </c:pt>
                      <c:pt idx="9956">
                        <c:v>0.78475079999999997</c:v>
                      </c:pt>
                      <c:pt idx="9957">
                        <c:v>0.77987269999999997</c:v>
                      </c:pt>
                      <c:pt idx="9958">
                        <c:v>0.77499470000000004</c:v>
                      </c:pt>
                      <c:pt idx="9959">
                        <c:v>0.77011660000000004</c:v>
                      </c:pt>
                      <c:pt idx="9960">
                        <c:v>0.76523850000000004</c:v>
                      </c:pt>
                      <c:pt idx="9961">
                        <c:v>0.76036049999999999</c:v>
                      </c:pt>
                      <c:pt idx="9962">
                        <c:v>0.7554824</c:v>
                      </c:pt>
                      <c:pt idx="9963">
                        <c:v>0.75060439999999995</c:v>
                      </c:pt>
                      <c:pt idx="9964">
                        <c:v>0.74572629999999995</c:v>
                      </c:pt>
                      <c:pt idx="9965">
                        <c:v>0.74084830000000002</c:v>
                      </c:pt>
                      <c:pt idx="9966">
                        <c:v>0.73597029999999997</c:v>
                      </c:pt>
                      <c:pt idx="9967">
                        <c:v>0.73109219999999997</c:v>
                      </c:pt>
                      <c:pt idx="9968">
                        <c:v>0.72621420000000003</c:v>
                      </c:pt>
                      <c:pt idx="9969">
                        <c:v>0.72133610000000004</c:v>
                      </c:pt>
                      <c:pt idx="9970">
                        <c:v>0.71645809999999999</c:v>
                      </c:pt>
                      <c:pt idx="9971">
                        <c:v>0.71157999999999999</c:v>
                      </c:pt>
                      <c:pt idx="9972">
                        <c:v>0.70670189999999999</c:v>
                      </c:pt>
                      <c:pt idx="9973">
                        <c:v>0.70182389999999995</c:v>
                      </c:pt>
                      <c:pt idx="9974">
                        <c:v>0.69694579999999995</c:v>
                      </c:pt>
                      <c:pt idx="9975">
                        <c:v>0.69206780000000001</c:v>
                      </c:pt>
                      <c:pt idx="9976">
                        <c:v>0.68718979999999996</c:v>
                      </c:pt>
                      <c:pt idx="9977">
                        <c:v>0.68231169999999997</c:v>
                      </c:pt>
                      <c:pt idx="9978">
                        <c:v>0.67743370000000003</c:v>
                      </c:pt>
                      <c:pt idx="9979">
                        <c:v>0.67255560000000003</c:v>
                      </c:pt>
                      <c:pt idx="9980">
                        <c:v>0.66767759999999998</c:v>
                      </c:pt>
                      <c:pt idx="9981">
                        <c:v>0.66279949999999999</c:v>
                      </c:pt>
                      <c:pt idx="9982">
                        <c:v>0.65792150000000005</c:v>
                      </c:pt>
                      <c:pt idx="9983">
                        <c:v>0.65304340000000005</c:v>
                      </c:pt>
                      <c:pt idx="9984">
                        <c:v>0.6481654</c:v>
                      </c:pt>
                      <c:pt idx="9985">
                        <c:v>0.64328730000000001</c:v>
                      </c:pt>
                      <c:pt idx="9986">
                        <c:v>0.63840929999999996</c:v>
                      </c:pt>
                      <c:pt idx="9987">
                        <c:v>0.63353119999999996</c:v>
                      </c:pt>
                      <c:pt idx="9988">
                        <c:v>0.62865320000000002</c:v>
                      </c:pt>
                      <c:pt idx="9989">
                        <c:v>0.62377510000000003</c:v>
                      </c:pt>
                      <c:pt idx="9990">
                        <c:v>0.61889709999999998</c:v>
                      </c:pt>
                      <c:pt idx="9991">
                        <c:v>0.61401899999999998</c:v>
                      </c:pt>
                      <c:pt idx="9992">
                        <c:v>0.60914100000000004</c:v>
                      </c:pt>
                      <c:pt idx="9993">
                        <c:v>0.60426290000000005</c:v>
                      </c:pt>
                      <c:pt idx="9994">
                        <c:v>0.5993849</c:v>
                      </c:pt>
                      <c:pt idx="9995">
                        <c:v>0.59450689999999995</c:v>
                      </c:pt>
                      <c:pt idx="9996">
                        <c:v>0.58962879999999995</c:v>
                      </c:pt>
                      <c:pt idx="9997">
                        <c:v>0.58475069999999996</c:v>
                      </c:pt>
                      <c:pt idx="9998">
                        <c:v>0.57987270000000002</c:v>
                      </c:pt>
                      <c:pt idx="9999">
                        <c:v>0.57499460000000002</c:v>
                      </c:pt>
                      <c:pt idx="10000">
                        <c:v>0.57011659999999997</c:v>
                      </c:pt>
                      <c:pt idx="10001">
                        <c:v>0.56523849999999998</c:v>
                      </c:pt>
                      <c:pt idx="10002">
                        <c:v>0.56036050000000004</c:v>
                      </c:pt>
                      <c:pt idx="10003">
                        <c:v>0.55548240000000004</c:v>
                      </c:pt>
                      <c:pt idx="10004">
                        <c:v>0.55060439999999999</c:v>
                      </c:pt>
                      <c:pt idx="10005">
                        <c:v>0.54572639999999994</c:v>
                      </c:pt>
                      <c:pt idx="10006">
                        <c:v>0.54084829999999995</c:v>
                      </c:pt>
                      <c:pt idx="10007">
                        <c:v>0.53597030000000001</c:v>
                      </c:pt>
                      <c:pt idx="10008">
                        <c:v>0.53109220000000001</c:v>
                      </c:pt>
                      <c:pt idx="10009">
                        <c:v>0.52621419999999997</c:v>
                      </c:pt>
                      <c:pt idx="10010">
                        <c:v>0.52133609999999997</c:v>
                      </c:pt>
                      <c:pt idx="10011">
                        <c:v>0.51645799999999997</c:v>
                      </c:pt>
                      <c:pt idx="10012">
                        <c:v>0.51158000000000003</c:v>
                      </c:pt>
                      <c:pt idx="10013">
                        <c:v>0.50670190000000004</c:v>
                      </c:pt>
                      <c:pt idx="10014">
                        <c:v>0.50182389999999999</c:v>
                      </c:pt>
                      <c:pt idx="10015">
                        <c:v>0.4969459</c:v>
                      </c:pt>
                      <c:pt idx="10016">
                        <c:v>0.4920678</c:v>
                      </c:pt>
                      <c:pt idx="10017">
                        <c:v>0.48718980000000001</c:v>
                      </c:pt>
                      <c:pt idx="10018">
                        <c:v>0.48231170000000001</c:v>
                      </c:pt>
                      <c:pt idx="10019">
                        <c:v>0.47743370000000002</c:v>
                      </c:pt>
                      <c:pt idx="10020">
                        <c:v>0.47255560000000002</c:v>
                      </c:pt>
                      <c:pt idx="10021">
                        <c:v>0.46767760000000003</c:v>
                      </c:pt>
                      <c:pt idx="10022">
                        <c:v>0.46279949999999997</c:v>
                      </c:pt>
                      <c:pt idx="10023">
                        <c:v>0.45792149999999998</c:v>
                      </c:pt>
                      <c:pt idx="10024">
                        <c:v>0.45304339999999999</c:v>
                      </c:pt>
                      <c:pt idx="10025">
                        <c:v>0.44816539999999999</c:v>
                      </c:pt>
                      <c:pt idx="10026">
                        <c:v>0.4432873</c:v>
                      </c:pt>
                      <c:pt idx="10027">
                        <c:v>0.4384093</c:v>
                      </c:pt>
                      <c:pt idx="10028">
                        <c:v>0.43353120000000001</c:v>
                      </c:pt>
                      <c:pt idx="10029">
                        <c:v>0.42865320000000001</c:v>
                      </c:pt>
                      <c:pt idx="10030">
                        <c:v>0.42377510000000002</c:v>
                      </c:pt>
                      <c:pt idx="10031">
                        <c:v>0.41889710000000002</c:v>
                      </c:pt>
                      <c:pt idx="10032">
                        <c:v>0.41401900000000003</c:v>
                      </c:pt>
                      <c:pt idx="10033">
                        <c:v>0.40914099999999998</c:v>
                      </c:pt>
                      <c:pt idx="10034">
                        <c:v>0.40426289999999998</c:v>
                      </c:pt>
                      <c:pt idx="10035">
                        <c:v>0.39938489999999999</c:v>
                      </c:pt>
                      <c:pt idx="10036">
                        <c:v>0.39450679999999999</c:v>
                      </c:pt>
                      <c:pt idx="10037">
                        <c:v>0.3896288</c:v>
                      </c:pt>
                      <c:pt idx="10038">
                        <c:v>0.3847508</c:v>
                      </c:pt>
                      <c:pt idx="10039">
                        <c:v>0.37987270000000001</c:v>
                      </c:pt>
                      <c:pt idx="10040">
                        <c:v>0.37499460000000001</c:v>
                      </c:pt>
                      <c:pt idx="10041">
                        <c:v>0.37011660000000002</c:v>
                      </c:pt>
                      <c:pt idx="10042">
                        <c:v>0.36523850000000002</c:v>
                      </c:pt>
                      <c:pt idx="10043">
                        <c:v>0.36036049999999997</c:v>
                      </c:pt>
                      <c:pt idx="10044">
                        <c:v>0.35548249999999998</c:v>
                      </c:pt>
                      <c:pt idx="10045">
                        <c:v>0.35060439999999998</c:v>
                      </c:pt>
                      <c:pt idx="10046">
                        <c:v>0.34572629999999999</c:v>
                      </c:pt>
                      <c:pt idx="10047">
                        <c:v>0.34084829999999999</c:v>
                      </c:pt>
                      <c:pt idx="10048">
                        <c:v>0.3359703</c:v>
                      </c:pt>
                      <c:pt idx="10049">
                        <c:v>0.3310922</c:v>
                      </c:pt>
                      <c:pt idx="10050">
                        <c:v>0.32621420000000001</c:v>
                      </c:pt>
                      <c:pt idx="10051">
                        <c:v>0.32133610000000001</c:v>
                      </c:pt>
                      <c:pt idx="10052">
                        <c:v>0.31645800000000002</c:v>
                      </c:pt>
                      <c:pt idx="10053">
                        <c:v>0.31158000000000002</c:v>
                      </c:pt>
                      <c:pt idx="10054">
                        <c:v>0.30670199999999997</c:v>
                      </c:pt>
                      <c:pt idx="10055">
                        <c:v>0.30182389999999998</c:v>
                      </c:pt>
                      <c:pt idx="10056">
                        <c:v>0.29694589999999998</c:v>
                      </c:pt>
                      <c:pt idx="10057">
                        <c:v>0.29206779999999999</c:v>
                      </c:pt>
                      <c:pt idx="10058">
                        <c:v>0.2871898</c:v>
                      </c:pt>
                      <c:pt idx="10059">
                        <c:v>0.2823117</c:v>
                      </c:pt>
                      <c:pt idx="10060">
                        <c:v>0.27743370000000001</c:v>
                      </c:pt>
                      <c:pt idx="10061">
                        <c:v>0.27255560000000001</c:v>
                      </c:pt>
                      <c:pt idx="10062">
                        <c:v>0.26767760000000002</c:v>
                      </c:pt>
                      <c:pt idx="10063">
                        <c:v>0.26279950000000002</c:v>
                      </c:pt>
                      <c:pt idx="10064">
                        <c:v>0.25792150000000003</c:v>
                      </c:pt>
                      <c:pt idx="10065">
                        <c:v>0.25304339999999997</c:v>
                      </c:pt>
                      <c:pt idx="10066">
                        <c:v>0.24816540000000001</c:v>
                      </c:pt>
                      <c:pt idx="10067">
                        <c:v>0.24328730000000001</c:v>
                      </c:pt>
                      <c:pt idx="10068">
                        <c:v>0.23840929999999999</c:v>
                      </c:pt>
                      <c:pt idx="10069">
                        <c:v>0.23353119999999999</c:v>
                      </c:pt>
                      <c:pt idx="10070">
                        <c:v>0.2286532</c:v>
                      </c:pt>
                      <c:pt idx="10071">
                        <c:v>0.2237751</c:v>
                      </c:pt>
                      <c:pt idx="10072">
                        <c:v>0.21889710000000001</c:v>
                      </c:pt>
                      <c:pt idx="10073">
                        <c:v>0.21401899999999999</c:v>
                      </c:pt>
                      <c:pt idx="10074">
                        <c:v>0.20914099999999999</c:v>
                      </c:pt>
                      <c:pt idx="10075">
                        <c:v>0.2042629</c:v>
                      </c:pt>
                      <c:pt idx="10076">
                        <c:v>0.1993849</c:v>
                      </c:pt>
                      <c:pt idx="10077">
                        <c:v>0.19450680000000001</c:v>
                      </c:pt>
                      <c:pt idx="10078">
                        <c:v>0.18962879999999999</c:v>
                      </c:pt>
                      <c:pt idx="10079">
                        <c:v>0.18475069999999999</c:v>
                      </c:pt>
                      <c:pt idx="10080">
                        <c:v>0.1798727</c:v>
                      </c:pt>
                      <c:pt idx="10081">
                        <c:v>0.1749946</c:v>
                      </c:pt>
                      <c:pt idx="10082">
                        <c:v>0.17011660000000001</c:v>
                      </c:pt>
                      <c:pt idx="10083">
                        <c:v>0.16523850000000001</c:v>
                      </c:pt>
                      <c:pt idx="10084">
                        <c:v>0.16036049999999999</c:v>
                      </c:pt>
                      <c:pt idx="10085">
                        <c:v>0.1554825</c:v>
                      </c:pt>
                      <c:pt idx="10086">
                        <c:v>0.1506044</c:v>
                      </c:pt>
                      <c:pt idx="10087">
                        <c:v>0.14572640000000001</c:v>
                      </c:pt>
                      <c:pt idx="10088">
                        <c:v>0.14084830000000001</c:v>
                      </c:pt>
                      <c:pt idx="10089">
                        <c:v>0.13597020000000001</c:v>
                      </c:pt>
                      <c:pt idx="10090">
                        <c:v>0.13109219999999999</c:v>
                      </c:pt>
                      <c:pt idx="10091">
                        <c:v>0.1262142</c:v>
                      </c:pt>
                      <c:pt idx="10092">
                        <c:v>0.1213361</c:v>
                      </c:pt>
                      <c:pt idx="10093">
                        <c:v>0.11645809999999999</c:v>
                      </c:pt>
                      <c:pt idx="10094">
                        <c:v>0.11158</c:v>
                      </c:pt>
                      <c:pt idx="10095">
                        <c:v>0.10670200000000001</c:v>
                      </c:pt>
                      <c:pt idx="10096">
                        <c:v>0.10182389999999999</c:v>
                      </c:pt>
                      <c:pt idx="10097">
                        <c:v>9.6945870000000003E-2</c:v>
                      </c:pt>
                      <c:pt idx="10098">
                        <c:v>9.2067819999999995E-2</c:v>
                      </c:pt>
                      <c:pt idx="10099">
                        <c:v>8.7189760000000005E-2</c:v>
                      </c:pt>
                      <c:pt idx="10100">
                        <c:v>8.2311720000000005E-2</c:v>
                      </c:pt>
                      <c:pt idx="10101">
                        <c:v>7.7433669999999996E-2</c:v>
                      </c:pt>
                      <c:pt idx="10102">
                        <c:v>7.2555620000000001E-2</c:v>
                      </c:pt>
                      <c:pt idx="10103">
                        <c:v>6.7677570000000006E-2</c:v>
                      </c:pt>
                      <c:pt idx="10104">
                        <c:v>6.2799519999999998E-2</c:v>
                      </c:pt>
                      <c:pt idx="10105">
                        <c:v>5.7921470000000003E-2</c:v>
                      </c:pt>
                      <c:pt idx="10106">
                        <c:v>5.3043430000000003E-2</c:v>
                      </c:pt>
                      <c:pt idx="10107">
                        <c:v>4.8165380000000001E-2</c:v>
                      </c:pt>
                      <c:pt idx="10108">
                        <c:v>4.3287329999999999E-2</c:v>
                      </c:pt>
                      <c:pt idx="10109">
                        <c:v>3.8409279999999997E-2</c:v>
                      </c:pt>
                      <c:pt idx="10110">
                        <c:v>3.3531230000000002E-2</c:v>
                      </c:pt>
                      <c:pt idx="10111">
                        <c:v>2.865318E-2</c:v>
                      </c:pt>
                      <c:pt idx="10112">
                        <c:v>2.3775129999999998E-2</c:v>
                      </c:pt>
                      <c:pt idx="10113">
                        <c:v>1.889708E-2</c:v>
                      </c:pt>
                      <c:pt idx="10114">
                        <c:v>1.401903E-2</c:v>
                      </c:pt>
                      <c:pt idx="10115">
                        <c:v>9.1409850000000008E-3</c:v>
                      </c:pt>
                      <c:pt idx="10116">
                        <c:v>4.2629369999999996E-3</c:v>
                      </c:pt>
                      <c:pt idx="10117">
                        <c:v>-6.1511200000000002E-4</c:v>
                      </c:pt>
                      <c:pt idx="10118">
                        <c:v>-5.4931609999999999E-3</c:v>
                      </c:pt>
                      <c:pt idx="10119">
                        <c:v>-1.037121E-2</c:v>
                      </c:pt>
                      <c:pt idx="10120">
                        <c:v>-1.5249260000000001E-2</c:v>
                      </c:pt>
                      <c:pt idx="10121">
                        <c:v>-2.0127309999999999E-2</c:v>
                      </c:pt>
                      <c:pt idx="10122">
                        <c:v>-2.5005360000000001E-2</c:v>
                      </c:pt>
                      <c:pt idx="10123">
                        <c:v>-2.9883409999999999E-2</c:v>
                      </c:pt>
                      <c:pt idx="10124">
                        <c:v>-3.4761449999999999E-2</c:v>
                      </c:pt>
                      <c:pt idx="10125">
                        <c:v>-3.9639500000000001E-2</c:v>
                      </c:pt>
                      <c:pt idx="10126">
                        <c:v>-4.4517550000000003E-2</c:v>
                      </c:pt>
                      <c:pt idx="10127">
                        <c:v>-4.9395599999999998E-2</c:v>
                      </c:pt>
                      <c:pt idx="10128">
                        <c:v>-5.427365E-2</c:v>
                      </c:pt>
                      <c:pt idx="10129">
                        <c:v>-5.9151700000000002E-2</c:v>
                      </c:pt>
                      <c:pt idx="10130">
                        <c:v>-6.4029749999999996E-2</c:v>
                      </c:pt>
                      <c:pt idx="10131">
                        <c:v>-6.8907800000000005E-2</c:v>
                      </c:pt>
                      <c:pt idx="10132">
                        <c:v>-7.3785840000000005E-2</c:v>
                      </c:pt>
                      <c:pt idx="10133">
                        <c:v>-7.866389E-2</c:v>
                      </c:pt>
                      <c:pt idx="10134">
                        <c:v>-8.3541939999999995E-2</c:v>
                      </c:pt>
                      <c:pt idx="10135">
                        <c:v>-8.8419990000000004E-2</c:v>
                      </c:pt>
                      <c:pt idx="10136">
                        <c:v>-9.3298039999999999E-2</c:v>
                      </c:pt>
                      <c:pt idx="10137">
                        <c:v>-9.8176079999999999E-2</c:v>
                      </c:pt>
                      <c:pt idx="10138">
                        <c:v>-0.1030541</c:v>
                      </c:pt>
                      <c:pt idx="10139">
                        <c:v>-0.10793220000000001</c:v>
                      </c:pt>
                      <c:pt idx="10140">
                        <c:v>-0.1128102</c:v>
                      </c:pt>
                      <c:pt idx="10141">
                        <c:v>-0.1176883</c:v>
                      </c:pt>
                      <c:pt idx="10142">
                        <c:v>-0.1225663</c:v>
                      </c:pt>
                      <c:pt idx="10143">
                        <c:v>-0.12744440000000001</c:v>
                      </c:pt>
                      <c:pt idx="10144">
                        <c:v>-0.13232240000000001</c:v>
                      </c:pt>
                      <c:pt idx="10145">
                        <c:v>-0.1372005</c:v>
                      </c:pt>
                      <c:pt idx="10146">
                        <c:v>-0.1420785</c:v>
                      </c:pt>
                      <c:pt idx="10147">
                        <c:v>-0.14695659999999999</c:v>
                      </c:pt>
                      <c:pt idx="10148">
                        <c:v>-0.15183459999999999</c:v>
                      </c:pt>
                      <c:pt idx="10149">
                        <c:v>-0.15671270000000001</c:v>
                      </c:pt>
                      <c:pt idx="10150">
                        <c:v>-0.1615907</c:v>
                      </c:pt>
                      <c:pt idx="10151">
                        <c:v>-0.1664688</c:v>
                      </c:pt>
                      <c:pt idx="10152">
                        <c:v>-0.17134679999999999</c:v>
                      </c:pt>
                      <c:pt idx="10153">
                        <c:v>-0.17622489999999999</c:v>
                      </c:pt>
                      <c:pt idx="10154">
                        <c:v>-0.18110290000000001</c:v>
                      </c:pt>
                      <c:pt idx="10155">
                        <c:v>-0.18598100000000001</c:v>
                      </c:pt>
                      <c:pt idx="10156">
                        <c:v>-0.190859</c:v>
                      </c:pt>
                      <c:pt idx="10157">
                        <c:v>-0.1957371</c:v>
                      </c:pt>
                      <c:pt idx="10158">
                        <c:v>-0.20061509999999999</c:v>
                      </c:pt>
                      <c:pt idx="10159">
                        <c:v>-0.20549319999999999</c:v>
                      </c:pt>
                      <c:pt idx="10160">
                        <c:v>-0.21037120000000001</c:v>
                      </c:pt>
                      <c:pt idx="10161">
                        <c:v>-0.2152493</c:v>
                      </c:pt>
                      <c:pt idx="10162">
                        <c:v>-0.2201273</c:v>
                      </c:pt>
                      <c:pt idx="10163">
                        <c:v>-0.22500539999999999</c:v>
                      </c:pt>
                      <c:pt idx="10164">
                        <c:v>-0.22988339999999999</c:v>
                      </c:pt>
                      <c:pt idx="10165">
                        <c:v>-0.23476140000000001</c:v>
                      </c:pt>
                      <c:pt idx="10166">
                        <c:v>-0.23963950000000001</c:v>
                      </c:pt>
                      <c:pt idx="10167">
                        <c:v>-0.2445175</c:v>
                      </c:pt>
                      <c:pt idx="10168">
                        <c:v>-0.2493956</c:v>
                      </c:pt>
                      <c:pt idx="10169">
                        <c:v>-0.25427369999999999</c:v>
                      </c:pt>
                      <c:pt idx="10170">
                        <c:v>-0.25915169999999998</c:v>
                      </c:pt>
                      <c:pt idx="10171">
                        <c:v>-0.26402969999999998</c:v>
                      </c:pt>
                      <c:pt idx="10172">
                        <c:v>-0.26890779999999997</c:v>
                      </c:pt>
                      <c:pt idx="10173">
                        <c:v>-0.27378580000000002</c:v>
                      </c:pt>
                      <c:pt idx="10174">
                        <c:v>-0.27866390000000002</c:v>
                      </c:pt>
                      <c:pt idx="10175">
                        <c:v>-0.28354190000000001</c:v>
                      </c:pt>
                      <c:pt idx="10176">
                        <c:v>-0.28842000000000001</c:v>
                      </c:pt>
                      <c:pt idx="10177">
                        <c:v>-0.293298</c:v>
                      </c:pt>
                      <c:pt idx="10178">
                        <c:v>-0.2981761</c:v>
                      </c:pt>
                      <c:pt idx="10179">
                        <c:v>-0.30305409999999999</c:v>
                      </c:pt>
                      <c:pt idx="10180">
                        <c:v>-0.30793219999999999</c:v>
                      </c:pt>
                      <c:pt idx="10181">
                        <c:v>-0.31281019999999998</c:v>
                      </c:pt>
                      <c:pt idx="10182">
                        <c:v>-0.31768829999999998</c:v>
                      </c:pt>
                      <c:pt idx="10183">
                        <c:v>-0.32256629999999997</c:v>
                      </c:pt>
                      <c:pt idx="10184">
                        <c:v>-0.32744440000000002</c:v>
                      </c:pt>
                      <c:pt idx="10185">
                        <c:v>-0.33232240000000002</c:v>
                      </c:pt>
                      <c:pt idx="10186">
                        <c:v>-0.33720050000000001</c:v>
                      </c:pt>
                      <c:pt idx="10187">
                        <c:v>-0.34207850000000001</c:v>
                      </c:pt>
                      <c:pt idx="10188">
                        <c:v>-0.3469566</c:v>
                      </c:pt>
                      <c:pt idx="10189">
                        <c:v>-0.3518346</c:v>
                      </c:pt>
                      <c:pt idx="10190">
                        <c:v>-0.35671269999999999</c:v>
                      </c:pt>
                      <c:pt idx="10191">
                        <c:v>-0.36159069999999999</c:v>
                      </c:pt>
                      <c:pt idx="10192">
                        <c:v>-0.36646879999999998</c:v>
                      </c:pt>
                      <c:pt idx="10193">
                        <c:v>-0.37134679999999998</c:v>
                      </c:pt>
                      <c:pt idx="10194">
                        <c:v>-0.37622489999999997</c:v>
                      </c:pt>
                      <c:pt idx="10195">
                        <c:v>-0.38110290000000002</c:v>
                      </c:pt>
                      <c:pt idx="10196">
                        <c:v>-0.38598100000000002</c:v>
                      </c:pt>
                      <c:pt idx="10197">
                        <c:v>-0.39085900000000001</c:v>
                      </c:pt>
                      <c:pt idx="10198">
                        <c:v>-0.39573710000000001</c:v>
                      </c:pt>
                      <c:pt idx="10199">
                        <c:v>-0.4006151</c:v>
                      </c:pt>
                      <c:pt idx="10200">
                        <c:v>-0.4054932</c:v>
                      </c:pt>
                      <c:pt idx="10201">
                        <c:v>-0.41037119999999999</c:v>
                      </c:pt>
                      <c:pt idx="10202">
                        <c:v>-0.41524929999999999</c:v>
                      </c:pt>
                      <c:pt idx="10203">
                        <c:v>-0.42012729999999998</c:v>
                      </c:pt>
                      <c:pt idx="10204">
                        <c:v>-0.42500529999999997</c:v>
                      </c:pt>
                      <c:pt idx="10205">
                        <c:v>-0.42988340000000003</c:v>
                      </c:pt>
                      <c:pt idx="10206">
                        <c:v>-0.43476150000000002</c:v>
                      </c:pt>
                      <c:pt idx="10207">
                        <c:v>-0.43963950000000002</c:v>
                      </c:pt>
                      <c:pt idx="10208">
                        <c:v>-0.44451760000000001</c:v>
                      </c:pt>
                      <c:pt idx="10209">
                        <c:v>-0.44939560000000001</c:v>
                      </c:pt>
                      <c:pt idx="10210">
                        <c:v>-0.4542736</c:v>
                      </c:pt>
                      <c:pt idx="10211">
                        <c:v>-0.4591517</c:v>
                      </c:pt>
                      <c:pt idx="10212">
                        <c:v>-0.46402979999999999</c:v>
                      </c:pt>
                      <c:pt idx="10213">
                        <c:v>-0.46890779999999999</c:v>
                      </c:pt>
                      <c:pt idx="10214">
                        <c:v>-0.47378579999999998</c:v>
                      </c:pt>
                      <c:pt idx="10215">
                        <c:v>-0.47866389999999998</c:v>
                      </c:pt>
                      <c:pt idx="10216">
                        <c:v>-0.48354190000000002</c:v>
                      </c:pt>
                      <c:pt idx="10217">
                        <c:v>-0.48842000000000002</c:v>
                      </c:pt>
                      <c:pt idx="10218">
                        <c:v>-0.49329810000000002</c:v>
                      </c:pt>
                      <c:pt idx="10219">
                        <c:v>-0.49817610000000001</c:v>
                      </c:pt>
                      <c:pt idx="10220">
                        <c:v>-0.50305409999999995</c:v>
                      </c:pt>
                      <c:pt idx="10221">
                        <c:v>-0.50793219999999994</c:v>
                      </c:pt>
                      <c:pt idx="10222">
                        <c:v>-0.51281019999999999</c:v>
                      </c:pt>
                      <c:pt idx="10223">
                        <c:v>-0.51768829999999999</c:v>
                      </c:pt>
                      <c:pt idx="10224">
                        <c:v>-0.52256630000000004</c:v>
                      </c:pt>
                      <c:pt idx="10225">
                        <c:v>-0.52744440000000004</c:v>
                      </c:pt>
                      <c:pt idx="10226">
                        <c:v>-0.53232239999999997</c:v>
                      </c:pt>
                      <c:pt idx="10227">
                        <c:v>-0.53720049999999997</c:v>
                      </c:pt>
                      <c:pt idx="10228">
                        <c:v>-0.54207859999999997</c:v>
                      </c:pt>
                      <c:pt idx="10229">
                        <c:v>-0.54695660000000001</c:v>
                      </c:pt>
                      <c:pt idx="10230">
                        <c:v>-0.55183459999999995</c:v>
                      </c:pt>
                      <c:pt idx="10231">
                        <c:v>-0.55671269999999995</c:v>
                      </c:pt>
                      <c:pt idx="10232">
                        <c:v>-0.5615907</c:v>
                      </c:pt>
                      <c:pt idx="10233">
                        <c:v>-0.56646879999999999</c:v>
                      </c:pt>
                      <c:pt idx="10234">
                        <c:v>-0.57134680000000004</c:v>
                      </c:pt>
                      <c:pt idx="10235">
                        <c:v>-0.57622490000000004</c:v>
                      </c:pt>
                      <c:pt idx="10236">
                        <c:v>-0.58110289999999998</c:v>
                      </c:pt>
                      <c:pt idx="10237">
                        <c:v>-0.58598099999999997</c:v>
                      </c:pt>
                      <c:pt idx="10238">
                        <c:v>-0.59085900000000002</c:v>
                      </c:pt>
                      <c:pt idx="10239">
                        <c:v>-0.59573699999999996</c:v>
                      </c:pt>
                      <c:pt idx="10240">
                        <c:v>-0.60061509999999996</c:v>
                      </c:pt>
                      <c:pt idx="10241">
                        <c:v>-0.60549319999999995</c:v>
                      </c:pt>
                      <c:pt idx="10242">
                        <c:v>-0.6103712</c:v>
                      </c:pt>
                      <c:pt idx="10243">
                        <c:v>-0.6152493</c:v>
                      </c:pt>
                      <c:pt idx="10244">
                        <c:v>-0.62012730000000005</c:v>
                      </c:pt>
                      <c:pt idx="10245">
                        <c:v>-0.62500540000000004</c:v>
                      </c:pt>
                      <c:pt idx="10246">
                        <c:v>-0.62988339999999998</c:v>
                      </c:pt>
                      <c:pt idx="10247">
                        <c:v>-0.63476149999999998</c:v>
                      </c:pt>
                      <c:pt idx="10248">
                        <c:v>-0.63963950000000003</c:v>
                      </c:pt>
                      <c:pt idx="10249">
                        <c:v>-0.64451749999999997</c:v>
                      </c:pt>
                      <c:pt idx="10250">
                        <c:v>-0.64939559999999996</c:v>
                      </c:pt>
                      <c:pt idx="10251">
                        <c:v>-0.65427360000000001</c:v>
                      </c:pt>
                      <c:pt idx="10252">
                        <c:v>-0.65915170000000001</c:v>
                      </c:pt>
                      <c:pt idx="10253">
                        <c:v>-0.66402969999999994</c:v>
                      </c:pt>
                      <c:pt idx="10254">
                        <c:v>-0.66890780000000005</c:v>
                      </c:pt>
                      <c:pt idx="10255">
                        <c:v>-0.67378590000000005</c:v>
                      </c:pt>
                      <c:pt idx="10256">
                        <c:v>-0.67866389999999999</c:v>
                      </c:pt>
                      <c:pt idx="10257">
                        <c:v>-0.68354199999999998</c:v>
                      </c:pt>
                      <c:pt idx="10258">
                        <c:v>-0.68842000000000003</c:v>
                      </c:pt>
                      <c:pt idx="10259">
                        <c:v>-0.69329799999999997</c:v>
                      </c:pt>
                      <c:pt idx="10260">
                        <c:v>-0.69817609999999997</c:v>
                      </c:pt>
                      <c:pt idx="10261">
                        <c:v>-0.70305410000000002</c:v>
                      </c:pt>
                      <c:pt idx="10262">
                        <c:v>-0.70793220000000001</c:v>
                      </c:pt>
                      <c:pt idx="10263">
                        <c:v>-0.71281019999999995</c:v>
                      </c:pt>
                      <c:pt idx="10264">
                        <c:v>-0.71768829999999995</c:v>
                      </c:pt>
                      <c:pt idx="10265">
                        <c:v>-0.72256629999999999</c:v>
                      </c:pt>
                      <c:pt idx="10266">
                        <c:v>-0.72744439999999999</c:v>
                      </c:pt>
                      <c:pt idx="10267">
                        <c:v>-0.73232249999999999</c:v>
                      </c:pt>
                      <c:pt idx="10268">
                        <c:v>-0.73720050000000004</c:v>
                      </c:pt>
                      <c:pt idx="10269">
                        <c:v>-0.74207849999999997</c:v>
                      </c:pt>
                      <c:pt idx="10270">
                        <c:v>-0.74695659999999997</c:v>
                      </c:pt>
                      <c:pt idx="10271">
                        <c:v>-0.75183460000000002</c:v>
                      </c:pt>
                      <c:pt idx="10272">
                        <c:v>-0.75671270000000002</c:v>
                      </c:pt>
                      <c:pt idx="10273">
                        <c:v>-0.76159069999999995</c:v>
                      </c:pt>
                      <c:pt idx="10274">
                        <c:v>-0.76646879999999995</c:v>
                      </c:pt>
                      <c:pt idx="10275">
                        <c:v>-0.7713468</c:v>
                      </c:pt>
                      <c:pt idx="10276">
                        <c:v>-0.7762249</c:v>
                      </c:pt>
                      <c:pt idx="10277">
                        <c:v>-0.78110290000000004</c:v>
                      </c:pt>
                      <c:pt idx="10278">
                        <c:v>-0.78598089999999998</c:v>
                      </c:pt>
                      <c:pt idx="10279">
                        <c:v>-0.79085899999999998</c:v>
                      </c:pt>
                      <c:pt idx="10280">
                        <c:v>-0.79573709999999997</c:v>
                      </c:pt>
                      <c:pt idx="10281">
                        <c:v>-0.80061510000000002</c:v>
                      </c:pt>
                      <c:pt idx="10282">
                        <c:v>-0.80549320000000002</c:v>
                      </c:pt>
                      <c:pt idx="10283">
                        <c:v>-0.81037119999999996</c:v>
                      </c:pt>
                      <c:pt idx="10284">
                        <c:v>-0.81524929999999995</c:v>
                      </c:pt>
                      <c:pt idx="10285">
                        <c:v>-0.8201273</c:v>
                      </c:pt>
                      <c:pt idx="10286">
                        <c:v>-0.8250054</c:v>
                      </c:pt>
                      <c:pt idx="10287">
                        <c:v>-0.82988340000000005</c:v>
                      </c:pt>
                      <c:pt idx="10288">
                        <c:v>-0.83476139999999999</c:v>
                      </c:pt>
                      <c:pt idx="10289">
                        <c:v>-0.83963949999999998</c:v>
                      </c:pt>
                      <c:pt idx="10290">
                        <c:v>-0.84451750000000003</c:v>
                      </c:pt>
                      <c:pt idx="10291">
                        <c:v>-0.84939560000000003</c:v>
                      </c:pt>
                      <c:pt idx="10292">
                        <c:v>-0.85427370000000002</c:v>
                      </c:pt>
                      <c:pt idx="10293">
                        <c:v>-0.85915169999999996</c:v>
                      </c:pt>
                      <c:pt idx="10294">
                        <c:v>-0.86402979999999996</c:v>
                      </c:pt>
                      <c:pt idx="10295">
                        <c:v>-0.86890780000000001</c:v>
                      </c:pt>
                      <c:pt idx="10296">
                        <c:v>-0.8737859</c:v>
                      </c:pt>
                      <c:pt idx="10297">
                        <c:v>-0.87866390000000005</c:v>
                      </c:pt>
                      <c:pt idx="10298">
                        <c:v>-0.88354189999999999</c:v>
                      </c:pt>
                      <c:pt idx="10299">
                        <c:v>-0.88841999999999999</c:v>
                      </c:pt>
                      <c:pt idx="10300">
                        <c:v>-0.89329800000000004</c:v>
                      </c:pt>
                      <c:pt idx="10301">
                        <c:v>-0.89817610000000003</c:v>
                      </c:pt>
                      <c:pt idx="10302">
                        <c:v>-0.90305409999999997</c:v>
                      </c:pt>
                      <c:pt idx="10303">
                        <c:v>-0.90793219999999997</c:v>
                      </c:pt>
                      <c:pt idx="10304">
                        <c:v>-0.91281020000000002</c:v>
                      </c:pt>
                      <c:pt idx="10305">
                        <c:v>-0.91768830000000001</c:v>
                      </c:pt>
                      <c:pt idx="10306">
                        <c:v>-0.92256640000000001</c:v>
                      </c:pt>
                      <c:pt idx="10307">
                        <c:v>-0.92744439999999995</c:v>
                      </c:pt>
                      <c:pt idx="10308">
                        <c:v>-0.9323224</c:v>
                      </c:pt>
                      <c:pt idx="10309">
                        <c:v>-0.93720049999999999</c:v>
                      </c:pt>
                      <c:pt idx="10310">
                        <c:v>-0.94207850000000004</c:v>
                      </c:pt>
                      <c:pt idx="10311">
                        <c:v>-0.94695660000000004</c:v>
                      </c:pt>
                      <c:pt idx="10312">
                        <c:v>-0.95183459999999998</c:v>
                      </c:pt>
                      <c:pt idx="10313">
                        <c:v>-0.95671269999999997</c:v>
                      </c:pt>
                      <c:pt idx="10314">
                        <c:v>-0.96159070000000002</c:v>
                      </c:pt>
                      <c:pt idx="10315">
                        <c:v>-0.96646880000000002</c:v>
                      </c:pt>
                      <c:pt idx="10316">
                        <c:v>-0.97134679999999995</c:v>
                      </c:pt>
                      <c:pt idx="10317">
                        <c:v>-0.9762248</c:v>
                      </c:pt>
                      <c:pt idx="10318">
                        <c:v>-0.9811029</c:v>
                      </c:pt>
                      <c:pt idx="10319">
                        <c:v>-0.985981</c:v>
                      </c:pt>
                      <c:pt idx="10320">
                        <c:v>-0.99085900000000005</c:v>
                      </c:pt>
                      <c:pt idx="10321">
                        <c:v>-0.99573710000000004</c:v>
                      </c:pt>
                      <c:pt idx="10322">
                        <c:v>-1.000615</c:v>
                      </c:pt>
                      <c:pt idx="10323">
                        <c:v>-1.005493</c:v>
                      </c:pt>
                      <c:pt idx="10324">
                        <c:v>-1.0103709999999999</c:v>
                      </c:pt>
                      <c:pt idx="10325">
                        <c:v>-1.0152490000000001</c:v>
                      </c:pt>
                      <c:pt idx="10326">
                        <c:v>-1.020127</c:v>
                      </c:pt>
                      <c:pt idx="10327">
                        <c:v>-1.0250049999999999</c:v>
                      </c:pt>
                      <c:pt idx="10328">
                        <c:v>-1.0298830000000001</c:v>
                      </c:pt>
                      <c:pt idx="10329">
                        <c:v>-1.034761</c:v>
                      </c:pt>
                      <c:pt idx="10330">
                        <c:v>-1.039639</c:v>
                      </c:pt>
                      <c:pt idx="10331">
                        <c:v>-1.0445180000000001</c:v>
                      </c:pt>
                      <c:pt idx="10332">
                        <c:v>-1.049396</c:v>
                      </c:pt>
                      <c:pt idx="10333">
                        <c:v>-1.0542739999999999</c:v>
                      </c:pt>
                      <c:pt idx="10334">
                        <c:v>-1.0591520000000001</c:v>
                      </c:pt>
                      <c:pt idx="10335">
                        <c:v>-1.06403</c:v>
                      </c:pt>
                      <c:pt idx="10336">
                        <c:v>-1.068908</c:v>
                      </c:pt>
                      <c:pt idx="10337">
                        <c:v>-1.0737859999999999</c:v>
                      </c:pt>
                      <c:pt idx="10338">
                        <c:v>-1.0786640000000001</c:v>
                      </c:pt>
                      <c:pt idx="10339">
                        <c:v>-1.083542</c:v>
                      </c:pt>
                      <c:pt idx="10340">
                        <c:v>-1.0884199999999999</c:v>
                      </c:pt>
                      <c:pt idx="10341">
                        <c:v>-1.0932980000000001</c:v>
                      </c:pt>
                      <c:pt idx="10342">
                        <c:v>-1.098176</c:v>
                      </c:pt>
                      <c:pt idx="10343">
                        <c:v>-1.103054</c:v>
                      </c:pt>
                      <c:pt idx="10344">
                        <c:v>-1.1079319999999999</c:v>
                      </c:pt>
                      <c:pt idx="10345">
                        <c:v>-1.1128100000000001</c:v>
                      </c:pt>
                      <c:pt idx="10346">
                        <c:v>-1.117688</c:v>
                      </c:pt>
                      <c:pt idx="10347">
                        <c:v>-1.122566</c:v>
                      </c:pt>
                      <c:pt idx="10348">
                        <c:v>-1.1274439999999999</c:v>
                      </c:pt>
                      <c:pt idx="10349">
                        <c:v>-1.1323220000000001</c:v>
                      </c:pt>
                      <c:pt idx="10350">
                        <c:v>-1.1372</c:v>
                      </c:pt>
                      <c:pt idx="10351">
                        <c:v>-1.1420790000000001</c:v>
                      </c:pt>
                      <c:pt idx="10352">
                        <c:v>-1.146957</c:v>
                      </c:pt>
                      <c:pt idx="10353">
                        <c:v>-1.1518349999999999</c:v>
                      </c:pt>
                      <c:pt idx="10354">
                        <c:v>-1.1567130000000001</c:v>
                      </c:pt>
                      <c:pt idx="10355">
                        <c:v>-1.161591</c:v>
                      </c:pt>
                      <c:pt idx="10356">
                        <c:v>-1.166469</c:v>
                      </c:pt>
                      <c:pt idx="10357">
                        <c:v>-1.1713469999999999</c:v>
                      </c:pt>
                      <c:pt idx="10358">
                        <c:v>-1.1762250000000001</c:v>
                      </c:pt>
                      <c:pt idx="10359">
                        <c:v>-1.181103</c:v>
                      </c:pt>
                      <c:pt idx="10360">
                        <c:v>-1.185981</c:v>
                      </c:pt>
                      <c:pt idx="10361">
                        <c:v>-1.1908589999999999</c:v>
                      </c:pt>
                      <c:pt idx="10362">
                        <c:v>-1.195737</c:v>
                      </c:pt>
                      <c:pt idx="10363">
                        <c:v>-1.200615</c:v>
                      </c:pt>
                      <c:pt idx="10364">
                        <c:v>-1.2054929999999999</c:v>
                      </c:pt>
                      <c:pt idx="10365">
                        <c:v>-1.2103710000000001</c:v>
                      </c:pt>
                      <c:pt idx="10366">
                        <c:v>-1.215249</c:v>
                      </c:pt>
                      <c:pt idx="10367">
                        <c:v>-1.220127</c:v>
                      </c:pt>
                      <c:pt idx="10368">
                        <c:v>-1.2250049999999999</c:v>
                      </c:pt>
                      <c:pt idx="10369">
                        <c:v>-1.2298830000000001</c:v>
                      </c:pt>
                      <c:pt idx="10370">
                        <c:v>-1.234761</c:v>
                      </c:pt>
                      <c:pt idx="10371">
                        <c:v>-1.2396400000000001</c:v>
                      </c:pt>
                      <c:pt idx="10372">
                        <c:v>-1.244518</c:v>
                      </c:pt>
                      <c:pt idx="10373">
                        <c:v>-1.249396</c:v>
                      </c:pt>
                      <c:pt idx="10374">
                        <c:v>-1.2542740000000001</c:v>
                      </c:pt>
                      <c:pt idx="10375">
                        <c:v>-1.259152</c:v>
                      </c:pt>
                      <c:pt idx="10376">
                        <c:v>-1.26403</c:v>
                      </c:pt>
                      <c:pt idx="10377">
                        <c:v>-1.2689079999999999</c:v>
                      </c:pt>
                      <c:pt idx="10378">
                        <c:v>-1.2737860000000001</c:v>
                      </c:pt>
                      <c:pt idx="10379">
                        <c:v>-1.278664</c:v>
                      </c:pt>
                      <c:pt idx="10380">
                        <c:v>-1.283542</c:v>
                      </c:pt>
                      <c:pt idx="10381">
                        <c:v>-1.2884199999999999</c:v>
                      </c:pt>
                      <c:pt idx="10382">
                        <c:v>-1.2932980000000001</c:v>
                      </c:pt>
                      <c:pt idx="10383">
                        <c:v>-1.298176</c:v>
                      </c:pt>
                      <c:pt idx="10384">
                        <c:v>-1.3030539999999999</c:v>
                      </c:pt>
                      <c:pt idx="10385">
                        <c:v>-1.3079320000000001</c:v>
                      </c:pt>
                      <c:pt idx="10386">
                        <c:v>-1.31281</c:v>
                      </c:pt>
                      <c:pt idx="10387">
                        <c:v>-1.317688</c:v>
                      </c:pt>
                      <c:pt idx="10388">
                        <c:v>-1.3225659999999999</c:v>
                      </c:pt>
                      <c:pt idx="10389">
                        <c:v>-1.3274440000000001</c:v>
                      </c:pt>
                      <c:pt idx="10390">
                        <c:v>-1.332322</c:v>
                      </c:pt>
                      <c:pt idx="10391">
                        <c:v>-1.3372010000000001</c:v>
                      </c:pt>
                      <c:pt idx="10392">
                        <c:v>-1.342079</c:v>
                      </c:pt>
                      <c:pt idx="10393">
                        <c:v>-1.346957</c:v>
                      </c:pt>
                      <c:pt idx="10394">
                        <c:v>-1.3518349999999999</c:v>
                      </c:pt>
                      <c:pt idx="10395">
                        <c:v>-1.3567130000000001</c:v>
                      </c:pt>
                      <c:pt idx="10396">
                        <c:v>-1.361591</c:v>
                      </c:pt>
                      <c:pt idx="10397">
                        <c:v>-1.3664689999999999</c:v>
                      </c:pt>
                      <c:pt idx="10398">
                        <c:v>-1.3713470000000001</c:v>
                      </c:pt>
                      <c:pt idx="10399">
                        <c:v>-1.376225</c:v>
                      </c:pt>
                      <c:pt idx="10400">
                        <c:v>-1.381103</c:v>
                      </c:pt>
                      <c:pt idx="10401">
                        <c:v>-1.3859809999999999</c:v>
                      </c:pt>
                      <c:pt idx="10402">
                        <c:v>-1.3908590000000001</c:v>
                      </c:pt>
                      <c:pt idx="10403">
                        <c:v>-1.395737</c:v>
                      </c:pt>
                      <c:pt idx="10404">
                        <c:v>-1.4006149999999999</c:v>
                      </c:pt>
                      <c:pt idx="10405">
                        <c:v>-1.4054930000000001</c:v>
                      </c:pt>
                      <c:pt idx="10406">
                        <c:v>-1.410371</c:v>
                      </c:pt>
                      <c:pt idx="10407">
                        <c:v>-1.415249</c:v>
                      </c:pt>
                      <c:pt idx="10408">
                        <c:v>-1.4201269999999999</c:v>
                      </c:pt>
                      <c:pt idx="10409">
                        <c:v>-1.4250050000000001</c:v>
                      </c:pt>
                      <c:pt idx="10410">
                        <c:v>-1.429883</c:v>
                      </c:pt>
                      <c:pt idx="10411">
                        <c:v>-1.434761</c:v>
                      </c:pt>
                      <c:pt idx="10412">
                        <c:v>-1.4396389999999999</c:v>
                      </c:pt>
                      <c:pt idx="10413">
                        <c:v>-1.4445170000000001</c:v>
                      </c:pt>
                      <c:pt idx="10414">
                        <c:v>-1.4493959999999999</c:v>
                      </c:pt>
                      <c:pt idx="10415">
                        <c:v>-1.4542740000000001</c:v>
                      </c:pt>
                      <c:pt idx="10416">
                        <c:v>-1.459152</c:v>
                      </c:pt>
                      <c:pt idx="10417">
                        <c:v>-1.4640299999999999</c:v>
                      </c:pt>
                      <c:pt idx="10418">
                        <c:v>-1.4689080000000001</c:v>
                      </c:pt>
                      <c:pt idx="10419">
                        <c:v>-1.473786</c:v>
                      </c:pt>
                      <c:pt idx="10420">
                        <c:v>-1.478664</c:v>
                      </c:pt>
                      <c:pt idx="10421">
                        <c:v>-1.4835419999999999</c:v>
                      </c:pt>
                      <c:pt idx="10422">
                        <c:v>-1.4884200000000001</c:v>
                      </c:pt>
                      <c:pt idx="10423">
                        <c:v>-1.493298</c:v>
                      </c:pt>
                      <c:pt idx="10424">
                        <c:v>-1.498176</c:v>
                      </c:pt>
                      <c:pt idx="10425">
                        <c:v>-1.5030539999999999</c:v>
                      </c:pt>
                      <c:pt idx="10426">
                        <c:v>-1.5079320000000001</c:v>
                      </c:pt>
                      <c:pt idx="10427">
                        <c:v>-1.51281</c:v>
                      </c:pt>
                      <c:pt idx="10428">
                        <c:v>-1.5176879999999999</c:v>
                      </c:pt>
                      <c:pt idx="10429">
                        <c:v>-1.5225660000000001</c:v>
                      </c:pt>
                      <c:pt idx="10430">
                        <c:v>-1.527444</c:v>
                      </c:pt>
                      <c:pt idx="10431">
                        <c:v>-1.532322</c:v>
                      </c:pt>
                      <c:pt idx="10432">
                        <c:v>-1.5371999999999999</c:v>
                      </c:pt>
                      <c:pt idx="10433">
                        <c:v>-1.5420780000000001</c:v>
                      </c:pt>
                      <c:pt idx="10434">
                        <c:v>-1.5469569999999999</c:v>
                      </c:pt>
                      <c:pt idx="10435">
                        <c:v>-1.5518350000000001</c:v>
                      </c:pt>
                      <c:pt idx="10436">
                        <c:v>-1.556713</c:v>
                      </c:pt>
                      <c:pt idx="10437">
                        <c:v>-1.561591</c:v>
                      </c:pt>
                      <c:pt idx="10438">
                        <c:v>-1.5664689999999999</c:v>
                      </c:pt>
                      <c:pt idx="10439">
                        <c:v>-1.571347</c:v>
                      </c:pt>
                      <c:pt idx="10440">
                        <c:v>-1.576225</c:v>
                      </c:pt>
                      <c:pt idx="10441">
                        <c:v>-1.5811029999999999</c:v>
                      </c:pt>
                      <c:pt idx="10442">
                        <c:v>-1.5859810000000001</c:v>
                      </c:pt>
                      <c:pt idx="10443">
                        <c:v>-1.590859</c:v>
                      </c:pt>
                      <c:pt idx="10444">
                        <c:v>-1.595737</c:v>
                      </c:pt>
                      <c:pt idx="10445">
                        <c:v>-1.6006149999999999</c:v>
                      </c:pt>
                      <c:pt idx="10446">
                        <c:v>-1.6054930000000001</c:v>
                      </c:pt>
                      <c:pt idx="10447">
                        <c:v>-1.610371</c:v>
                      </c:pt>
                      <c:pt idx="10448">
                        <c:v>-1.6152489999999999</c:v>
                      </c:pt>
                      <c:pt idx="10449">
                        <c:v>-1.6201270000000001</c:v>
                      </c:pt>
                      <c:pt idx="10450">
                        <c:v>-1.625005</c:v>
                      </c:pt>
                      <c:pt idx="10451">
                        <c:v>-1.629883</c:v>
                      </c:pt>
                      <c:pt idx="10452">
                        <c:v>-1.6347609999999999</c:v>
                      </c:pt>
                      <c:pt idx="10453">
                        <c:v>-1.6396390000000001</c:v>
                      </c:pt>
                      <c:pt idx="10454">
                        <c:v>-1.6445179999999999</c:v>
                      </c:pt>
                      <c:pt idx="10455">
                        <c:v>-1.6493960000000001</c:v>
                      </c:pt>
                      <c:pt idx="10456">
                        <c:v>-1.654274</c:v>
                      </c:pt>
                      <c:pt idx="10457">
                        <c:v>-1.659152</c:v>
                      </c:pt>
                      <c:pt idx="10458">
                        <c:v>-1.6640299999999999</c:v>
                      </c:pt>
                      <c:pt idx="10459">
                        <c:v>-1.6689080000000001</c:v>
                      </c:pt>
                      <c:pt idx="10460">
                        <c:v>-1.673786</c:v>
                      </c:pt>
                      <c:pt idx="10461">
                        <c:v>-1.6786639999999999</c:v>
                      </c:pt>
                      <c:pt idx="10462">
                        <c:v>-1.6835420000000001</c:v>
                      </c:pt>
                      <c:pt idx="10463">
                        <c:v>-1.68842</c:v>
                      </c:pt>
                      <c:pt idx="10464">
                        <c:v>-1.693298</c:v>
                      </c:pt>
                      <c:pt idx="10465">
                        <c:v>-1.6981759999999999</c:v>
                      </c:pt>
                      <c:pt idx="10466">
                        <c:v>-1.7030540000000001</c:v>
                      </c:pt>
                      <c:pt idx="10467">
                        <c:v>-1.707932</c:v>
                      </c:pt>
                      <c:pt idx="10468">
                        <c:v>-1.7128099999999999</c:v>
                      </c:pt>
                      <c:pt idx="10469">
                        <c:v>-1.7176880000000001</c:v>
                      </c:pt>
                      <c:pt idx="10470">
                        <c:v>-1.722566</c:v>
                      </c:pt>
                      <c:pt idx="10471">
                        <c:v>-1.727444</c:v>
                      </c:pt>
                      <c:pt idx="10472">
                        <c:v>-1.7323219999999999</c:v>
                      </c:pt>
                      <c:pt idx="10473">
                        <c:v>-1.7372000000000001</c:v>
                      </c:pt>
                      <c:pt idx="10474">
                        <c:v>-1.7420789999999999</c:v>
                      </c:pt>
                      <c:pt idx="10475">
                        <c:v>-1.7469570000000001</c:v>
                      </c:pt>
                      <c:pt idx="10476">
                        <c:v>-1.751835</c:v>
                      </c:pt>
                      <c:pt idx="10477">
                        <c:v>-1.756713</c:v>
                      </c:pt>
                      <c:pt idx="10478">
                        <c:v>-1.7615909999999999</c:v>
                      </c:pt>
                      <c:pt idx="10479">
                        <c:v>-1.7664690000000001</c:v>
                      </c:pt>
                      <c:pt idx="10480">
                        <c:v>-1.771347</c:v>
                      </c:pt>
                      <c:pt idx="10481">
                        <c:v>-1.7762249999999999</c:v>
                      </c:pt>
                      <c:pt idx="10482">
                        <c:v>-1.7811030000000001</c:v>
                      </c:pt>
                      <c:pt idx="10483">
                        <c:v>-1.785981</c:v>
                      </c:pt>
                      <c:pt idx="10484">
                        <c:v>-1.790859</c:v>
                      </c:pt>
                      <c:pt idx="10485">
                        <c:v>-1.7957369999999999</c:v>
                      </c:pt>
                      <c:pt idx="10486">
                        <c:v>-1.8006150000000001</c:v>
                      </c:pt>
                      <c:pt idx="10487">
                        <c:v>-1.805493</c:v>
                      </c:pt>
                      <c:pt idx="10488">
                        <c:v>-1.810371</c:v>
                      </c:pt>
                      <c:pt idx="10489">
                        <c:v>-1.8152489999999999</c:v>
                      </c:pt>
                      <c:pt idx="10490">
                        <c:v>-1.8201270000000001</c:v>
                      </c:pt>
                      <c:pt idx="10491">
                        <c:v>-1.825005</c:v>
                      </c:pt>
                      <c:pt idx="10492">
                        <c:v>-1.8298829999999999</c:v>
                      </c:pt>
                      <c:pt idx="10493">
                        <c:v>-1.834762</c:v>
                      </c:pt>
                      <c:pt idx="10494">
                        <c:v>-1.8396399999999999</c:v>
                      </c:pt>
                      <c:pt idx="10495">
                        <c:v>-1.8445180000000001</c:v>
                      </c:pt>
                      <c:pt idx="10496">
                        <c:v>-1.849396</c:v>
                      </c:pt>
                      <c:pt idx="10497">
                        <c:v>-1.854274</c:v>
                      </c:pt>
                      <c:pt idx="10498">
                        <c:v>-1.8591519999999999</c:v>
                      </c:pt>
                      <c:pt idx="10499">
                        <c:v>-1.8640300000000001</c:v>
                      </c:pt>
                      <c:pt idx="10500">
                        <c:v>-1.868908</c:v>
                      </c:pt>
                      <c:pt idx="10501">
                        <c:v>-1.873786</c:v>
                      </c:pt>
                      <c:pt idx="10502">
                        <c:v>-1.8786639999999999</c:v>
                      </c:pt>
                      <c:pt idx="10503">
                        <c:v>-1.883542</c:v>
                      </c:pt>
                      <c:pt idx="10504">
                        <c:v>-1.88842</c:v>
                      </c:pt>
                      <c:pt idx="10505">
                        <c:v>-1.8932979999999999</c:v>
                      </c:pt>
                      <c:pt idx="10506">
                        <c:v>-1.8981760000000001</c:v>
                      </c:pt>
                      <c:pt idx="10507">
                        <c:v>-1.903054</c:v>
                      </c:pt>
                      <c:pt idx="10508">
                        <c:v>-1.907932</c:v>
                      </c:pt>
                      <c:pt idx="10509">
                        <c:v>-1.9128099999999999</c:v>
                      </c:pt>
                      <c:pt idx="10510">
                        <c:v>-1.9176880000000001</c:v>
                      </c:pt>
                      <c:pt idx="10511">
                        <c:v>-1.922566</c:v>
                      </c:pt>
                      <c:pt idx="10512">
                        <c:v>-1.9274439999999999</c:v>
                      </c:pt>
                      <c:pt idx="10513">
                        <c:v>-1.9323220000000001</c:v>
                      </c:pt>
                      <c:pt idx="10514">
                        <c:v>-1.9372</c:v>
                      </c:pt>
                      <c:pt idx="10515">
                        <c:v>-1.942078</c:v>
                      </c:pt>
                      <c:pt idx="10516">
                        <c:v>-1.946957</c:v>
                      </c:pt>
                      <c:pt idx="10517">
                        <c:v>-1.951835</c:v>
                      </c:pt>
                      <c:pt idx="10518">
                        <c:v>-1.9567129999999999</c:v>
                      </c:pt>
                      <c:pt idx="10519">
                        <c:v>-1.9615910000000001</c:v>
                      </c:pt>
                      <c:pt idx="10520">
                        <c:v>-1.966469</c:v>
                      </c:pt>
                      <c:pt idx="10521">
                        <c:v>-1.971347</c:v>
                      </c:pt>
                      <c:pt idx="10522">
                        <c:v>-1.9762249999999999</c:v>
                      </c:pt>
                      <c:pt idx="10523">
                        <c:v>-1.9811030000000001</c:v>
                      </c:pt>
                      <c:pt idx="10524">
                        <c:v>-1.985981</c:v>
                      </c:pt>
                      <c:pt idx="10525">
                        <c:v>-1.9908589999999999</c:v>
                      </c:pt>
                      <c:pt idx="10526">
                        <c:v>-1.9957370000000001</c:v>
                      </c:pt>
                      <c:pt idx="10527">
                        <c:v>-2.0006149999999998</c:v>
                      </c:pt>
                      <c:pt idx="10528">
                        <c:v>-2.005493</c:v>
                      </c:pt>
                      <c:pt idx="10529">
                        <c:v>-2.0103710000000001</c:v>
                      </c:pt>
                      <c:pt idx="10530">
                        <c:v>-2.0152489999999998</c:v>
                      </c:pt>
                      <c:pt idx="10531">
                        <c:v>-2.020127</c:v>
                      </c:pt>
                      <c:pt idx="10532">
                        <c:v>-2.0250050000000002</c:v>
                      </c:pt>
                      <c:pt idx="10533">
                        <c:v>-2.0298829999999999</c:v>
                      </c:pt>
                      <c:pt idx="10534">
                        <c:v>-2.034761</c:v>
                      </c:pt>
                      <c:pt idx="10535">
                        <c:v>-2.0396390000000002</c:v>
                      </c:pt>
                      <c:pt idx="10536">
                        <c:v>-2.0445180000000001</c:v>
                      </c:pt>
                      <c:pt idx="10537">
                        <c:v>-2.0493960000000002</c:v>
                      </c:pt>
                      <c:pt idx="10538">
                        <c:v>-2.0542739999999999</c:v>
                      </c:pt>
                      <c:pt idx="10539">
                        <c:v>-2.0591520000000001</c:v>
                      </c:pt>
                      <c:pt idx="10540">
                        <c:v>-2.0640299999999998</c:v>
                      </c:pt>
                      <c:pt idx="10541">
                        <c:v>-2.068908</c:v>
                      </c:pt>
                      <c:pt idx="10542">
                        <c:v>-2.0737860000000001</c:v>
                      </c:pt>
                      <c:pt idx="10543">
                        <c:v>-2.0786639999999998</c:v>
                      </c:pt>
                      <c:pt idx="10544">
                        <c:v>-2.083542</c:v>
                      </c:pt>
                      <c:pt idx="10545">
                        <c:v>-2.0884200000000002</c:v>
                      </c:pt>
                      <c:pt idx="10546">
                        <c:v>-2.0932979999999999</c:v>
                      </c:pt>
                      <c:pt idx="10547">
                        <c:v>-2.098176</c:v>
                      </c:pt>
                      <c:pt idx="10548">
                        <c:v>-2.1030540000000002</c:v>
                      </c:pt>
                      <c:pt idx="10549">
                        <c:v>-2.1079319999999999</c:v>
                      </c:pt>
                      <c:pt idx="10550">
                        <c:v>-2.1128100000000001</c:v>
                      </c:pt>
                      <c:pt idx="10551">
                        <c:v>-2.1176879999999998</c:v>
                      </c:pt>
                      <c:pt idx="10552">
                        <c:v>-2.122566</c:v>
                      </c:pt>
                      <c:pt idx="10553">
                        <c:v>-2.1274440000000001</c:v>
                      </c:pt>
                      <c:pt idx="10554">
                        <c:v>-2.1323219999999998</c:v>
                      </c:pt>
                      <c:pt idx="10555">
                        <c:v>-2.1372010000000001</c:v>
                      </c:pt>
                      <c:pt idx="10556">
                        <c:v>-2.1420789999999998</c:v>
                      </c:pt>
                      <c:pt idx="10557">
                        <c:v>-2.146957</c:v>
                      </c:pt>
                      <c:pt idx="10558">
                        <c:v>-2.1518350000000002</c:v>
                      </c:pt>
                      <c:pt idx="10559">
                        <c:v>-2.1567129999999999</c:v>
                      </c:pt>
                      <c:pt idx="10560">
                        <c:v>-2.161591</c:v>
                      </c:pt>
                      <c:pt idx="10561">
                        <c:v>-2.1664690000000002</c:v>
                      </c:pt>
                      <c:pt idx="10562">
                        <c:v>-2.1713469999999999</c:v>
                      </c:pt>
                      <c:pt idx="10563">
                        <c:v>-2.1762250000000001</c:v>
                      </c:pt>
                      <c:pt idx="10564">
                        <c:v>-2.1811029999999998</c:v>
                      </c:pt>
                      <c:pt idx="10565">
                        <c:v>-2.185981</c:v>
                      </c:pt>
                      <c:pt idx="10566">
                        <c:v>-2.1908590000000001</c:v>
                      </c:pt>
                      <c:pt idx="10567">
                        <c:v>-2.1957369999999998</c:v>
                      </c:pt>
                      <c:pt idx="10568">
                        <c:v>-2.200615</c:v>
                      </c:pt>
                      <c:pt idx="10569">
                        <c:v>-2.2054930000000001</c:v>
                      </c:pt>
                      <c:pt idx="10570">
                        <c:v>-2.2103709999999999</c:v>
                      </c:pt>
                      <c:pt idx="10571">
                        <c:v>-2.215249</c:v>
                      </c:pt>
                      <c:pt idx="10572">
                        <c:v>-2.2201270000000002</c:v>
                      </c:pt>
                      <c:pt idx="10573">
                        <c:v>-2.2250049999999999</c:v>
                      </c:pt>
                      <c:pt idx="10574">
                        <c:v>-2.2298830000000001</c:v>
                      </c:pt>
                      <c:pt idx="10575">
                        <c:v>-2.2347610000000002</c:v>
                      </c:pt>
                      <c:pt idx="10576">
                        <c:v>-2.2396400000000001</c:v>
                      </c:pt>
                      <c:pt idx="10577">
                        <c:v>-2.2445179999999998</c:v>
                      </c:pt>
                      <c:pt idx="10578">
                        <c:v>-2.249396</c:v>
                      </c:pt>
                      <c:pt idx="10579">
                        <c:v>-2.2542740000000001</c:v>
                      </c:pt>
                      <c:pt idx="10580">
                        <c:v>-2.2591519999999998</c:v>
                      </c:pt>
                      <c:pt idx="10581">
                        <c:v>-2.26403</c:v>
                      </c:pt>
                      <c:pt idx="10582">
                        <c:v>-2.2689080000000001</c:v>
                      </c:pt>
                      <c:pt idx="10583">
                        <c:v>-2.2737859999999999</c:v>
                      </c:pt>
                      <c:pt idx="10584">
                        <c:v>-2.278664</c:v>
                      </c:pt>
                      <c:pt idx="10585">
                        <c:v>-2.2835420000000002</c:v>
                      </c:pt>
                      <c:pt idx="10586">
                        <c:v>-2.2884199999999999</c:v>
                      </c:pt>
                      <c:pt idx="10587">
                        <c:v>-2.2932980000000001</c:v>
                      </c:pt>
                      <c:pt idx="10588">
                        <c:v>-2.2981760000000002</c:v>
                      </c:pt>
                      <c:pt idx="10589">
                        <c:v>-2.3030539999999999</c:v>
                      </c:pt>
                      <c:pt idx="10590">
                        <c:v>-2.3079320000000001</c:v>
                      </c:pt>
                      <c:pt idx="10591">
                        <c:v>-2.3128099999999998</c:v>
                      </c:pt>
                      <c:pt idx="10592">
                        <c:v>-2.317688</c:v>
                      </c:pt>
                      <c:pt idx="10593">
                        <c:v>-2.3225660000000001</c:v>
                      </c:pt>
                      <c:pt idx="10594">
                        <c:v>-2.3274439999999998</c:v>
                      </c:pt>
                      <c:pt idx="10595">
                        <c:v>-2.332322</c:v>
                      </c:pt>
                      <c:pt idx="10596">
                        <c:v>-2.3372000000000002</c:v>
                      </c:pt>
                      <c:pt idx="10597">
                        <c:v>-2.3420779999999999</c:v>
                      </c:pt>
                      <c:pt idx="10598">
                        <c:v>-2.346956</c:v>
                      </c:pt>
                      <c:pt idx="10599">
                        <c:v>-2.3518349999999999</c:v>
                      </c:pt>
                      <c:pt idx="10600">
                        <c:v>-2.3567130000000001</c:v>
                      </c:pt>
                      <c:pt idx="10601">
                        <c:v>-2.3615910000000002</c:v>
                      </c:pt>
                      <c:pt idx="10602">
                        <c:v>-2.3664689999999999</c:v>
                      </c:pt>
                      <c:pt idx="10603">
                        <c:v>-2.3713470000000001</c:v>
                      </c:pt>
                      <c:pt idx="10604">
                        <c:v>-2.3762249999999998</c:v>
                      </c:pt>
                      <c:pt idx="10605">
                        <c:v>-2.381103</c:v>
                      </c:pt>
                      <c:pt idx="10606">
                        <c:v>-2.3859810000000001</c:v>
                      </c:pt>
                      <c:pt idx="10607">
                        <c:v>-2.3908589999999998</c:v>
                      </c:pt>
                      <c:pt idx="10608">
                        <c:v>-2.395737</c:v>
                      </c:pt>
                      <c:pt idx="10609">
                        <c:v>-2.4006150000000002</c:v>
                      </c:pt>
                      <c:pt idx="10610">
                        <c:v>-2.4054929999999999</c:v>
                      </c:pt>
                      <c:pt idx="10611">
                        <c:v>-2.410371</c:v>
                      </c:pt>
                      <c:pt idx="10612">
                        <c:v>-2.4152490000000002</c:v>
                      </c:pt>
                      <c:pt idx="10613">
                        <c:v>-2.4201269999999999</c:v>
                      </c:pt>
                      <c:pt idx="10614">
                        <c:v>-2.4250050000000001</c:v>
                      </c:pt>
                      <c:pt idx="10615">
                        <c:v>-2.4298829999999998</c:v>
                      </c:pt>
                      <c:pt idx="10616">
                        <c:v>-2.4347620000000001</c:v>
                      </c:pt>
                      <c:pt idx="10617">
                        <c:v>-2.4396399999999998</c:v>
                      </c:pt>
                      <c:pt idx="10618">
                        <c:v>-2.444518</c:v>
                      </c:pt>
                      <c:pt idx="10619">
                        <c:v>-2.4493960000000001</c:v>
                      </c:pt>
                      <c:pt idx="10620">
                        <c:v>-2.4542739999999998</c:v>
                      </c:pt>
                      <c:pt idx="10621">
                        <c:v>-2.459152</c:v>
                      </c:pt>
                      <c:pt idx="10622">
                        <c:v>-2.4640300000000002</c:v>
                      </c:pt>
                      <c:pt idx="10623">
                        <c:v>-2.4689079999999999</c:v>
                      </c:pt>
                      <c:pt idx="10624">
                        <c:v>-2.473786</c:v>
                      </c:pt>
                      <c:pt idx="10625">
                        <c:v>-2.4786640000000002</c:v>
                      </c:pt>
                      <c:pt idx="10626">
                        <c:v>-2.4835419999999999</c:v>
                      </c:pt>
                      <c:pt idx="10627">
                        <c:v>-2.4884200000000001</c:v>
                      </c:pt>
                      <c:pt idx="10628">
                        <c:v>-2.4932979999999998</c:v>
                      </c:pt>
                      <c:pt idx="10629">
                        <c:v>-2.498176</c:v>
                      </c:pt>
                      <c:pt idx="10630">
                        <c:v>-2.5030540000000001</c:v>
                      </c:pt>
                      <c:pt idx="10631">
                        <c:v>-2.5079319999999998</c:v>
                      </c:pt>
                      <c:pt idx="10632">
                        <c:v>-2.51281</c:v>
                      </c:pt>
                      <c:pt idx="10633">
                        <c:v>-2.5176880000000001</c:v>
                      </c:pt>
                      <c:pt idx="10634">
                        <c:v>-2.5225659999999999</c:v>
                      </c:pt>
                      <c:pt idx="10635">
                        <c:v>-2.527444</c:v>
                      </c:pt>
                      <c:pt idx="10636">
                        <c:v>-2.5323220000000002</c:v>
                      </c:pt>
                      <c:pt idx="10637">
                        <c:v>-2.5371999999999999</c:v>
                      </c:pt>
                      <c:pt idx="10638">
                        <c:v>-2.5420780000000001</c:v>
                      </c:pt>
                      <c:pt idx="10639">
                        <c:v>-2.5469569999999999</c:v>
                      </c:pt>
                      <c:pt idx="10640">
                        <c:v>-2.5518350000000001</c:v>
                      </c:pt>
                      <c:pt idx="10641">
                        <c:v>-2.5567129999999998</c:v>
                      </c:pt>
                      <c:pt idx="10642">
                        <c:v>-2.561591</c:v>
                      </c:pt>
                      <c:pt idx="10643">
                        <c:v>-2.5664690000000001</c:v>
                      </c:pt>
                      <c:pt idx="10644">
                        <c:v>-2.5713469999999998</c:v>
                      </c:pt>
                      <c:pt idx="10645">
                        <c:v>-2.576225</c:v>
                      </c:pt>
                      <c:pt idx="10646">
                        <c:v>-2.5811030000000001</c:v>
                      </c:pt>
                      <c:pt idx="10647">
                        <c:v>-2.5859809999999999</c:v>
                      </c:pt>
                      <c:pt idx="10648">
                        <c:v>-2.590859</c:v>
                      </c:pt>
                      <c:pt idx="10649">
                        <c:v>-2.5957370000000002</c:v>
                      </c:pt>
                      <c:pt idx="10650">
                        <c:v>-2.6006149999999999</c:v>
                      </c:pt>
                      <c:pt idx="10651">
                        <c:v>-2.6054930000000001</c:v>
                      </c:pt>
                      <c:pt idx="10652">
                        <c:v>-2.6103710000000002</c:v>
                      </c:pt>
                      <c:pt idx="10653">
                        <c:v>-2.6152489999999999</c:v>
                      </c:pt>
                      <c:pt idx="10654">
                        <c:v>-2.6201270000000001</c:v>
                      </c:pt>
                      <c:pt idx="10655">
                        <c:v>-2.6250049999999998</c:v>
                      </c:pt>
                      <c:pt idx="10656">
                        <c:v>-2.629883</c:v>
                      </c:pt>
                      <c:pt idx="10657">
                        <c:v>-2.6347619999999998</c:v>
                      </c:pt>
                      <c:pt idx="10658">
                        <c:v>-2.63964</c:v>
                      </c:pt>
                      <c:pt idx="10659">
                        <c:v>-2.6445180000000001</c:v>
                      </c:pt>
                      <c:pt idx="10660">
                        <c:v>-2.6493959999999999</c:v>
                      </c:pt>
                      <c:pt idx="10661">
                        <c:v>-2.654274</c:v>
                      </c:pt>
                      <c:pt idx="10662">
                        <c:v>-2.6591520000000002</c:v>
                      </c:pt>
                      <c:pt idx="10663">
                        <c:v>-2.6640299999999999</c:v>
                      </c:pt>
                      <c:pt idx="10664">
                        <c:v>-2.6689080000000001</c:v>
                      </c:pt>
                      <c:pt idx="10665">
                        <c:v>-2.6737860000000002</c:v>
                      </c:pt>
                      <c:pt idx="10666">
                        <c:v>-2.6786639999999999</c:v>
                      </c:pt>
                      <c:pt idx="10667">
                        <c:v>-2.6835420000000001</c:v>
                      </c:pt>
                      <c:pt idx="10668">
                        <c:v>-2.6884199999999998</c:v>
                      </c:pt>
                      <c:pt idx="10669">
                        <c:v>-2.693298</c:v>
                      </c:pt>
                      <c:pt idx="10670">
                        <c:v>-2.6981760000000001</c:v>
                      </c:pt>
                      <c:pt idx="10671">
                        <c:v>-2.7030539999999998</c:v>
                      </c:pt>
                      <c:pt idx="10672">
                        <c:v>-2.707932</c:v>
                      </c:pt>
                      <c:pt idx="10673">
                        <c:v>-2.7128100000000002</c:v>
                      </c:pt>
                      <c:pt idx="10674">
                        <c:v>-2.7176879999999999</c:v>
                      </c:pt>
                      <c:pt idx="10675">
                        <c:v>-2.722566</c:v>
                      </c:pt>
                      <c:pt idx="10676">
                        <c:v>-2.7274440000000002</c:v>
                      </c:pt>
                      <c:pt idx="10677">
                        <c:v>-2.7323219999999999</c:v>
                      </c:pt>
                      <c:pt idx="10678">
                        <c:v>-2.7372000000000001</c:v>
                      </c:pt>
                      <c:pt idx="10679">
                        <c:v>-2.7420789999999999</c:v>
                      </c:pt>
                      <c:pt idx="10680">
                        <c:v>-2.7469570000000001</c:v>
                      </c:pt>
                      <c:pt idx="10681">
                        <c:v>-2.7518349999999998</c:v>
                      </c:pt>
                      <c:pt idx="10682">
                        <c:v>-2.756713</c:v>
                      </c:pt>
                      <c:pt idx="10683">
                        <c:v>-2.7615910000000001</c:v>
                      </c:pt>
                      <c:pt idx="10684">
                        <c:v>-2.7664689999999998</c:v>
                      </c:pt>
                      <c:pt idx="10685">
                        <c:v>-2.771347</c:v>
                      </c:pt>
                      <c:pt idx="10686">
                        <c:v>-2.7762250000000002</c:v>
                      </c:pt>
                      <c:pt idx="10687">
                        <c:v>-2.7811029999999999</c:v>
                      </c:pt>
                      <c:pt idx="10688">
                        <c:v>-2.785981</c:v>
                      </c:pt>
                      <c:pt idx="10689">
                        <c:v>-2.7908590000000002</c:v>
                      </c:pt>
                      <c:pt idx="10690">
                        <c:v>-2.7957369999999999</c:v>
                      </c:pt>
                      <c:pt idx="10691">
                        <c:v>-2.8006150000000001</c:v>
                      </c:pt>
                      <c:pt idx="10692">
                        <c:v>-2.8054929999999998</c:v>
                      </c:pt>
                      <c:pt idx="10693">
                        <c:v>-2.810371</c:v>
                      </c:pt>
                      <c:pt idx="10694">
                        <c:v>-2.8152490000000001</c:v>
                      </c:pt>
                      <c:pt idx="10695">
                        <c:v>-2.8201269999999998</c:v>
                      </c:pt>
                      <c:pt idx="10696">
                        <c:v>-2.825005</c:v>
                      </c:pt>
                      <c:pt idx="10697">
                        <c:v>-2.8298830000000001</c:v>
                      </c:pt>
                      <c:pt idx="10698">
                        <c:v>-2.8347609999999999</c:v>
                      </c:pt>
                      <c:pt idx="10699">
                        <c:v>-2.839639</c:v>
                      </c:pt>
                      <c:pt idx="10700">
                        <c:v>-2.8445170000000002</c:v>
                      </c:pt>
                      <c:pt idx="10701">
                        <c:v>-2.849396</c:v>
                      </c:pt>
                      <c:pt idx="10702">
                        <c:v>-2.8542740000000002</c:v>
                      </c:pt>
                      <c:pt idx="10703">
                        <c:v>-2.8591519999999999</c:v>
                      </c:pt>
                      <c:pt idx="10704">
                        <c:v>-2.8640300000000001</c:v>
                      </c:pt>
                      <c:pt idx="10705">
                        <c:v>-2.8689079999999998</c:v>
                      </c:pt>
                      <c:pt idx="10706">
                        <c:v>-2.873786</c:v>
                      </c:pt>
                      <c:pt idx="10707">
                        <c:v>-2.8786640000000001</c:v>
                      </c:pt>
                      <c:pt idx="10708">
                        <c:v>-2.8835419999999998</c:v>
                      </c:pt>
                      <c:pt idx="10709">
                        <c:v>-2.88842</c:v>
                      </c:pt>
                      <c:pt idx="10710">
                        <c:v>-2.8932980000000001</c:v>
                      </c:pt>
                      <c:pt idx="10711">
                        <c:v>-2.8981759999999999</c:v>
                      </c:pt>
                      <c:pt idx="10712">
                        <c:v>-2.903054</c:v>
                      </c:pt>
                      <c:pt idx="10713">
                        <c:v>-2.9079320000000002</c:v>
                      </c:pt>
                      <c:pt idx="10714">
                        <c:v>-2.9128099999999999</c:v>
                      </c:pt>
                      <c:pt idx="10715">
                        <c:v>-2.9176880000000001</c:v>
                      </c:pt>
                      <c:pt idx="10716">
                        <c:v>-2.9225660000000002</c:v>
                      </c:pt>
                      <c:pt idx="10717">
                        <c:v>-2.9274439999999999</c:v>
                      </c:pt>
                      <c:pt idx="10718">
                        <c:v>-2.9323229999999998</c:v>
                      </c:pt>
                      <c:pt idx="10719">
                        <c:v>-2.937201</c:v>
                      </c:pt>
                      <c:pt idx="10720">
                        <c:v>-2.9420790000000001</c:v>
                      </c:pt>
                      <c:pt idx="10721">
                        <c:v>-2.9469569999999998</c:v>
                      </c:pt>
                      <c:pt idx="10722">
                        <c:v>-2.951835</c:v>
                      </c:pt>
                      <c:pt idx="10723">
                        <c:v>-2.9567130000000001</c:v>
                      </c:pt>
                      <c:pt idx="10724">
                        <c:v>-2.9615909999999999</c:v>
                      </c:pt>
                      <c:pt idx="10725">
                        <c:v>-2.966469</c:v>
                      </c:pt>
                      <c:pt idx="10726">
                        <c:v>-2.9713470000000002</c:v>
                      </c:pt>
                      <c:pt idx="10727">
                        <c:v>-2.9762249999999999</c:v>
                      </c:pt>
                      <c:pt idx="10728">
                        <c:v>-2.9811030000000001</c:v>
                      </c:pt>
                      <c:pt idx="10729">
                        <c:v>-2.9859810000000002</c:v>
                      </c:pt>
                      <c:pt idx="10730">
                        <c:v>-2.9908589999999999</c:v>
                      </c:pt>
                      <c:pt idx="10731">
                        <c:v>-2.9957370000000001</c:v>
                      </c:pt>
                      <c:pt idx="10732">
                        <c:v>-3.0006149999999998</c:v>
                      </c:pt>
                      <c:pt idx="10733">
                        <c:v>-3.005493</c:v>
                      </c:pt>
                      <c:pt idx="10734">
                        <c:v>-3.0103710000000001</c:v>
                      </c:pt>
                      <c:pt idx="10735">
                        <c:v>-3.0152489999999998</c:v>
                      </c:pt>
                      <c:pt idx="10736">
                        <c:v>-3.020127</c:v>
                      </c:pt>
                      <c:pt idx="10737">
                        <c:v>-3.0250050000000002</c:v>
                      </c:pt>
                      <c:pt idx="10738">
                        <c:v>-3.0298829999999999</c:v>
                      </c:pt>
                      <c:pt idx="10739">
                        <c:v>-3.034761</c:v>
                      </c:pt>
                      <c:pt idx="10740">
                        <c:v>-3.0396390000000002</c:v>
                      </c:pt>
                      <c:pt idx="10741">
                        <c:v>-3.0445180000000001</c:v>
                      </c:pt>
                      <c:pt idx="10742">
                        <c:v>-3.0493960000000002</c:v>
                      </c:pt>
                      <c:pt idx="10743">
                        <c:v>-3.0542739999999999</c:v>
                      </c:pt>
                      <c:pt idx="10744">
                        <c:v>-3.0591520000000001</c:v>
                      </c:pt>
                      <c:pt idx="10745">
                        <c:v>-3.0640299999999998</c:v>
                      </c:pt>
                      <c:pt idx="10746">
                        <c:v>-3.068908</c:v>
                      </c:pt>
                      <c:pt idx="10747">
                        <c:v>-3.0737860000000001</c:v>
                      </c:pt>
                      <c:pt idx="10748">
                        <c:v>-3.0786639999999998</c:v>
                      </c:pt>
                      <c:pt idx="10749">
                        <c:v>-3.083542</c:v>
                      </c:pt>
                      <c:pt idx="10750">
                        <c:v>-3.0884200000000002</c:v>
                      </c:pt>
                      <c:pt idx="10751">
                        <c:v>-3.0932979999999999</c:v>
                      </c:pt>
                      <c:pt idx="10752">
                        <c:v>-3.098176</c:v>
                      </c:pt>
                      <c:pt idx="10753">
                        <c:v>-3.1030540000000002</c:v>
                      </c:pt>
                      <c:pt idx="10754">
                        <c:v>-3.1079319999999999</c:v>
                      </c:pt>
                      <c:pt idx="10755">
                        <c:v>-3.1128100000000001</c:v>
                      </c:pt>
                      <c:pt idx="10756">
                        <c:v>-3.1176879999999998</c:v>
                      </c:pt>
                      <c:pt idx="10757">
                        <c:v>-3.122566</c:v>
                      </c:pt>
                      <c:pt idx="10758">
                        <c:v>-3.1274440000000001</c:v>
                      </c:pt>
                      <c:pt idx="10759">
                        <c:v>-3.1323219999999998</c:v>
                      </c:pt>
                      <c:pt idx="10760">
                        <c:v>-3.1372010000000001</c:v>
                      </c:pt>
                      <c:pt idx="10761">
                        <c:v>-3.1420789999999998</c:v>
                      </c:pt>
                      <c:pt idx="10762">
                        <c:v>-3.146957</c:v>
                      </c:pt>
                      <c:pt idx="10763">
                        <c:v>-3.1518350000000002</c:v>
                      </c:pt>
                      <c:pt idx="10764">
                        <c:v>-3.1567129999999999</c:v>
                      </c:pt>
                      <c:pt idx="10765">
                        <c:v>-3.161591</c:v>
                      </c:pt>
                      <c:pt idx="10766">
                        <c:v>-3.1664690000000002</c:v>
                      </c:pt>
                      <c:pt idx="10767">
                        <c:v>-3.1713469999999999</c:v>
                      </c:pt>
                      <c:pt idx="10768">
                        <c:v>-3.1762250000000001</c:v>
                      </c:pt>
                      <c:pt idx="10769">
                        <c:v>-3.1811029999999998</c:v>
                      </c:pt>
                      <c:pt idx="10770">
                        <c:v>-3.185981</c:v>
                      </c:pt>
                      <c:pt idx="10771">
                        <c:v>-3.1908590000000001</c:v>
                      </c:pt>
                      <c:pt idx="10772">
                        <c:v>-3.1957369999999998</c:v>
                      </c:pt>
                      <c:pt idx="10773">
                        <c:v>-3.200615</c:v>
                      </c:pt>
                      <c:pt idx="10774">
                        <c:v>-3.2054930000000001</c:v>
                      </c:pt>
                      <c:pt idx="10775">
                        <c:v>-3.2103709999999999</c:v>
                      </c:pt>
                      <c:pt idx="10776">
                        <c:v>-3.215249</c:v>
                      </c:pt>
                      <c:pt idx="10777">
                        <c:v>-3.2201270000000002</c:v>
                      </c:pt>
                      <c:pt idx="10778">
                        <c:v>-3.2250049999999999</c:v>
                      </c:pt>
                      <c:pt idx="10779">
                        <c:v>-3.2298830000000001</c:v>
                      </c:pt>
                      <c:pt idx="10780">
                        <c:v>-3.2347610000000002</c:v>
                      </c:pt>
                      <c:pt idx="10781">
                        <c:v>-3.2396400000000001</c:v>
                      </c:pt>
                      <c:pt idx="10782">
                        <c:v>-3.2445179999999998</c:v>
                      </c:pt>
                      <c:pt idx="10783">
                        <c:v>-3.249396</c:v>
                      </c:pt>
                      <c:pt idx="10784">
                        <c:v>-3.2542740000000001</c:v>
                      </c:pt>
                      <c:pt idx="10785">
                        <c:v>-3.2591519999999998</c:v>
                      </c:pt>
                      <c:pt idx="10786">
                        <c:v>-3.26403</c:v>
                      </c:pt>
                      <c:pt idx="10787">
                        <c:v>-3.2689080000000001</c:v>
                      </c:pt>
                      <c:pt idx="10788">
                        <c:v>-3.2737859999999999</c:v>
                      </c:pt>
                      <c:pt idx="10789">
                        <c:v>-3.278664</c:v>
                      </c:pt>
                      <c:pt idx="10790">
                        <c:v>-3.2835420000000002</c:v>
                      </c:pt>
                      <c:pt idx="10791">
                        <c:v>-3.2884199999999999</c:v>
                      </c:pt>
                      <c:pt idx="10792">
                        <c:v>-3.2932980000000001</c:v>
                      </c:pt>
                      <c:pt idx="10793">
                        <c:v>-3.2981760000000002</c:v>
                      </c:pt>
                      <c:pt idx="10794">
                        <c:v>-3.3030539999999999</c:v>
                      </c:pt>
                      <c:pt idx="10795">
                        <c:v>-3.3079320000000001</c:v>
                      </c:pt>
                      <c:pt idx="10796">
                        <c:v>-3.3128099999999998</c:v>
                      </c:pt>
                      <c:pt idx="10797">
                        <c:v>-3.317688</c:v>
                      </c:pt>
                      <c:pt idx="10798">
                        <c:v>-3.3225660000000001</c:v>
                      </c:pt>
                      <c:pt idx="10799">
                        <c:v>-3.3274439999999998</c:v>
                      </c:pt>
                      <c:pt idx="10800">
                        <c:v>-3.332322</c:v>
                      </c:pt>
                      <c:pt idx="10801">
                        <c:v>-3.3372000000000002</c:v>
                      </c:pt>
                      <c:pt idx="10802">
                        <c:v>-3.3420779999999999</c:v>
                      </c:pt>
                      <c:pt idx="10803">
                        <c:v>-3.346956</c:v>
                      </c:pt>
                      <c:pt idx="10804">
                        <c:v>-3.3518349999999999</c:v>
                      </c:pt>
                      <c:pt idx="10805">
                        <c:v>-3.3567130000000001</c:v>
                      </c:pt>
                      <c:pt idx="10806">
                        <c:v>-3.3615910000000002</c:v>
                      </c:pt>
                      <c:pt idx="10807">
                        <c:v>-3.3664689999999999</c:v>
                      </c:pt>
                      <c:pt idx="10808">
                        <c:v>-3.3713470000000001</c:v>
                      </c:pt>
                      <c:pt idx="10809">
                        <c:v>-3.3762249999999998</c:v>
                      </c:pt>
                      <c:pt idx="10810">
                        <c:v>-3.381103</c:v>
                      </c:pt>
                      <c:pt idx="10811">
                        <c:v>-3.3859810000000001</c:v>
                      </c:pt>
                      <c:pt idx="10812">
                        <c:v>-3.3908589999999998</c:v>
                      </c:pt>
                      <c:pt idx="10813">
                        <c:v>-3.395737</c:v>
                      </c:pt>
                      <c:pt idx="10814">
                        <c:v>-3.4006150000000002</c:v>
                      </c:pt>
                      <c:pt idx="10815">
                        <c:v>-3.4054929999999999</c:v>
                      </c:pt>
                      <c:pt idx="10816">
                        <c:v>-3.410371</c:v>
                      </c:pt>
                      <c:pt idx="10817">
                        <c:v>-3.4152490000000002</c:v>
                      </c:pt>
                      <c:pt idx="10818">
                        <c:v>-3.4201269999999999</c:v>
                      </c:pt>
                      <c:pt idx="10819">
                        <c:v>-3.4250050000000001</c:v>
                      </c:pt>
                      <c:pt idx="10820">
                        <c:v>-3.4298829999999998</c:v>
                      </c:pt>
                      <c:pt idx="10821">
                        <c:v>-3.4347620000000001</c:v>
                      </c:pt>
                      <c:pt idx="10822">
                        <c:v>-3.4396399999999998</c:v>
                      </c:pt>
                      <c:pt idx="10823">
                        <c:v>-3.444518</c:v>
                      </c:pt>
                      <c:pt idx="10824">
                        <c:v>-3.4493960000000001</c:v>
                      </c:pt>
                      <c:pt idx="10825">
                        <c:v>-3.4542739999999998</c:v>
                      </c:pt>
                      <c:pt idx="10826">
                        <c:v>-3.459152</c:v>
                      </c:pt>
                      <c:pt idx="10827">
                        <c:v>-3.4640300000000002</c:v>
                      </c:pt>
                      <c:pt idx="10828">
                        <c:v>-3.4689079999999999</c:v>
                      </c:pt>
                      <c:pt idx="10829">
                        <c:v>-3.473786</c:v>
                      </c:pt>
                      <c:pt idx="10830">
                        <c:v>-3.4786640000000002</c:v>
                      </c:pt>
                      <c:pt idx="10831">
                        <c:v>-3.4835419999999999</c:v>
                      </c:pt>
                      <c:pt idx="10832">
                        <c:v>-3.4884200000000001</c:v>
                      </c:pt>
                      <c:pt idx="10833">
                        <c:v>-3.4932979999999998</c:v>
                      </c:pt>
                      <c:pt idx="10834">
                        <c:v>-3.498176</c:v>
                      </c:pt>
                      <c:pt idx="10835">
                        <c:v>-3.5030540000000001</c:v>
                      </c:pt>
                      <c:pt idx="10836">
                        <c:v>-3.5079319999999998</c:v>
                      </c:pt>
                      <c:pt idx="10837">
                        <c:v>-3.51281</c:v>
                      </c:pt>
                      <c:pt idx="10838">
                        <c:v>-3.5176880000000001</c:v>
                      </c:pt>
                      <c:pt idx="10839">
                        <c:v>-3.5225659999999999</c:v>
                      </c:pt>
                      <c:pt idx="10840">
                        <c:v>-3.527444</c:v>
                      </c:pt>
                      <c:pt idx="10841">
                        <c:v>-3.5323220000000002</c:v>
                      </c:pt>
                      <c:pt idx="10842">
                        <c:v>-3.5371999999999999</c:v>
                      </c:pt>
                      <c:pt idx="10843">
                        <c:v>-3.5420780000000001</c:v>
                      </c:pt>
                      <c:pt idx="10844">
                        <c:v>-3.5469569999999999</c:v>
                      </c:pt>
                      <c:pt idx="10845">
                        <c:v>-3.5518350000000001</c:v>
                      </c:pt>
                      <c:pt idx="10846">
                        <c:v>-3.5567129999999998</c:v>
                      </c:pt>
                      <c:pt idx="10847">
                        <c:v>-3.561591</c:v>
                      </c:pt>
                      <c:pt idx="10848">
                        <c:v>-3.5664690000000001</c:v>
                      </c:pt>
                      <c:pt idx="10849">
                        <c:v>-3.5713469999999998</c:v>
                      </c:pt>
                      <c:pt idx="10850">
                        <c:v>-3.576225</c:v>
                      </c:pt>
                      <c:pt idx="10851">
                        <c:v>-3.5811030000000001</c:v>
                      </c:pt>
                      <c:pt idx="10852">
                        <c:v>-3.5859809999999999</c:v>
                      </c:pt>
                      <c:pt idx="10853">
                        <c:v>-3.590859</c:v>
                      </c:pt>
                      <c:pt idx="10854">
                        <c:v>-3.5957370000000002</c:v>
                      </c:pt>
                      <c:pt idx="10855">
                        <c:v>-3.6006149999999999</c:v>
                      </c:pt>
                      <c:pt idx="10856">
                        <c:v>-3.6054930000000001</c:v>
                      </c:pt>
                      <c:pt idx="10857">
                        <c:v>-3.6103710000000002</c:v>
                      </c:pt>
                      <c:pt idx="10858">
                        <c:v>-3.6152489999999999</c:v>
                      </c:pt>
                      <c:pt idx="10859">
                        <c:v>-3.6201270000000001</c:v>
                      </c:pt>
                      <c:pt idx="10860">
                        <c:v>-3.6250049999999998</c:v>
                      </c:pt>
                      <c:pt idx="10861">
                        <c:v>-3.629883</c:v>
                      </c:pt>
                      <c:pt idx="10862">
                        <c:v>-3.6347619999999998</c:v>
                      </c:pt>
                      <c:pt idx="10863">
                        <c:v>-3.63964</c:v>
                      </c:pt>
                      <c:pt idx="10864">
                        <c:v>-3.6445180000000001</c:v>
                      </c:pt>
                      <c:pt idx="10865">
                        <c:v>-3.6493959999999999</c:v>
                      </c:pt>
                      <c:pt idx="10866">
                        <c:v>-3.654274</c:v>
                      </c:pt>
                      <c:pt idx="10867">
                        <c:v>-3.6591520000000002</c:v>
                      </c:pt>
                      <c:pt idx="10868">
                        <c:v>-3.6640299999999999</c:v>
                      </c:pt>
                      <c:pt idx="10869">
                        <c:v>-3.6689080000000001</c:v>
                      </c:pt>
                      <c:pt idx="10870">
                        <c:v>-3.6737860000000002</c:v>
                      </c:pt>
                      <c:pt idx="10871">
                        <c:v>-3.6786639999999999</c:v>
                      </c:pt>
                      <c:pt idx="10872">
                        <c:v>-3.6835420000000001</c:v>
                      </c:pt>
                      <c:pt idx="10873">
                        <c:v>-3.6884199999999998</c:v>
                      </c:pt>
                      <c:pt idx="10874">
                        <c:v>-3.693298</c:v>
                      </c:pt>
                      <c:pt idx="10875">
                        <c:v>-3.6981760000000001</c:v>
                      </c:pt>
                      <c:pt idx="10876">
                        <c:v>-3.7030539999999998</c:v>
                      </c:pt>
                      <c:pt idx="10877">
                        <c:v>-3.707932</c:v>
                      </c:pt>
                      <c:pt idx="10878">
                        <c:v>-3.7128100000000002</c:v>
                      </c:pt>
                      <c:pt idx="10879">
                        <c:v>-3.7176879999999999</c:v>
                      </c:pt>
                      <c:pt idx="10880">
                        <c:v>-3.722566</c:v>
                      </c:pt>
                      <c:pt idx="10881">
                        <c:v>-3.7274440000000002</c:v>
                      </c:pt>
                      <c:pt idx="10882">
                        <c:v>-3.7323219999999999</c:v>
                      </c:pt>
                      <c:pt idx="10883">
                        <c:v>-3.7372000000000001</c:v>
                      </c:pt>
                      <c:pt idx="10884">
                        <c:v>-3.7420789999999999</c:v>
                      </c:pt>
                      <c:pt idx="10885">
                        <c:v>-3.7469570000000001</c:v>
                      </c:pt>
                      <c:pt idx="10886">
                        <c:v>-3.7518349999999998</c:v>
                      </c:pt>
                      <c:pt idx="10887">
                        <c:v>-3.756713</c:v>
                      </c:pt>
                      <c:pt idx="10888">
                        <c:v>-3.7615910000000001</c:v>
                      </c:pt>
                      <c:pt idx="10889">
                        <c:v>-3.7664689999999998</c:v>
                      </c:pt>
                      <c:pt idx="10890">
                        <c:v>-3.771347</c:v>
                      </c:pt>
                      <c:pt idx="10891">
                        <c:v>-3.7762250000000002</c:v>
                      </c:pt>
                      <c:pt idx="10892">
                        <c:v>-3.7811029999999999</c:v>
                      </c:pt>
                      <c:pt idx="10893">
                        <c:v>-3.785981</c:v>
                      </c:pt>
                      <c:pt idx="10894">
                        <c:v>-3.7908590000000002</c:v>
                      </c:pt>
                      <c:pt idx="10895">
                        <c:v>-3.7957369999999999</c:v>
                      </c:pt>
                      <c:pt idx="10896">
                        <c:v>-3.8006150000000001</c:v>
                      </c:pt>
                      <c:pt idx="10897">
                        <c:v>-3.8054929999999998</c:v>
                      </c:pt>
                      <c:pt idx="10898">
                        <c:v>-3.810371</c:v>
                      </c:pt>
                      <c:pt idx="10899">
                        <c:v>-3.8152490000000001</c:v>
                      </c:pt>
                      <c:pt idx="10900">
                        <c:v>-3.8201269999999998</c:v>
                      </c:pt>
                      <c:pt idx="10901">
                        <c:v>-3.825005</c:v>
                      </c:pt>
                      <c:pt idx="10902">
                        <c:v>-3.8298830000000001</c:v>
                      </c:pt>
                      <c:pt idx="10903">
                        <c:v>-3.8347609999999999</c:v>
                      </c:pt>
                      <c:pt idx="10904">
                        <c:v>-3.839639</c:v>
                      </c:pt>
                      <c:pt idx="10905">
                        <c:v>-3.8445170000000002</c:v>
                      </c:pt>
                      <c:pt idx="10906">
                        <c:v>-3.849396</c:v>
                      </c:pt>
                      <c:pt idx="10907">
                        <c:v>-3.8542740000000002</c:v>
                      </c:pt>
                      <c:pt idx="10908">
                        <c:v>-3.8591519999999999</c:v>
                      </c:pt>
                      <c:pt idx="10909">
                        <c:v>-3.8640300000000001</c:v>
                      </c:pt>
                      <c:pt idx="10910">
                        <c:v>-3.8689079999999998</c:v>
                      </c:pt>
                      <c:pt idx="10911">
                        <c:v>-3.873786</c:v>
                      </c:pt>
                      <c:pt idx="10912">
                        <c:v>-3.8786640000000001</c:v>
                      </c:pt>
                      <c:pt idx="10913">
                        <c:v>-3.8835419999999998</c:v>
                      </c:pt>
                      <c:pt idx="10914">
                        <c:v>-3.88842</c:v>
                      </c:pt>
                      <c:pt idx="10915">
                        <c:v>-3.8932980000000001</c:v>
                      </c:pt>
                      <c:pt idx="10916">
                        <c:v>-3.8981759999999999</c:v>
                      </c:pt>
                      <c:pt idx="10917">
                        <c:v>-3.903054</c:v>
                      </c:pt>
                      <c:pt idx="10918">
                        <c:v>-3.9079320000000002</c:v>
                      </c:pt>
                      <c:pt idx="10919">
                        <c:v>-3.9128099999999999</c:v>
                      </c:pt>
                      <c:pt idx="10920">
                        <c:v>-3.9176880000000001</c:v>
                      </c:pt>
                      <c:pt idx="10921">
                        <c:v>-3.9225660000000002</c:v>
                      </c:pt>
                      <c:pt idx="10922">
                        <c:v>-3.9274439999999999</c:v>
                      </c:pt>
                      <c:pt idx="10923">
                        <c:v>-3.9323229999999998</c:v>
                      </c:pt>
                      <c:pt idx="10924">
                        <c:v>-3.937201</c:v>
                      </c:pt>
                      <c:pt idx="10925">
                        <c:v>-3.9420790000000001</c:v>
                      </c:pt>
                      <c:pt idx="10926">
                        <c:v>-3.9469569999999998</c:v>
                      </c:pt>
                      <c:pt idx="10927">
                        <c:v>-3.951835</c:v>
                      </c:pt>
                      <c:pt idx="10928">
                        <c:v>-3.9567130000000001</c:v>
                      </c:pt>
                      <c:pt idx="10929">
                        <c:v>-3.9615909999999999</c:v>
                      </c:pt>
                      <c:pt idx="10930">
                        <c:v>-3.966469</c:v>
                      </c:pt>
                      <c:pt idx="10931">
                        <c:v>-3.9713470000000002</c:v>
                      </c:pt>
                      <c:pt idx="10932">
                        <c:v>-3.9762249999999999</c:v>
                      </c:pt>
                      <c:pt idx="10933">
                        <c:v>-3.9811030000000001</c:v>
                      </c:pt>
                      <c:pt idx="10934">
                        <c:v>-3.9859810000000002</c:v>
                      </c:pt>
                      <c:pt idx="10935">
                        <c:v>-3.9908589999999999</c:v>
                      </c:pt>
                      <c:pt idx="10936">
                        <c:v>-3.9957370000000001</c:v>
                      </c:pt>
                      <c:pt idx="10937">
                        <c:v>-4.0006149999999998</c:v>
                      </c:pt>
                      <c:pt idx="10938">
                        <c:v>-4.0054930000000004</c:v>
                      </c:pt>
                      <c:pt idx="10939">
                        <c:v>-4.0006149999999998</c:v>
                      </c:pt>
                      <c:pt idx="10940">
                        <c:v>-3.9957370000000001</c:v>
                      </c:pt>
                      <c:pt idx="10941">
                        <c:v>-3.9908589999999999</c:v>
                      </c:pt>
                      <c:pt idx="10942">
                        <c:v>-3.9859810000000002</c:v>
                      </c:pt>
                      <c:pt idx="10943">
                        <c:v>-3.9811030000000001</c:v>
                      </c:pt>
                      <c:pt idx="10944">
                        <c:v>-3.9762249999999999</c:v>
                      </c:pt>
                      <c:pt idx="10945">
                        <c:v>-3.9713470000000002</c:v>
                      </c:pt>
                      <c:pt idx="10946">
                        <c:v>-3.966469</c:v>
                      </c:pt>
                      <c:pt idx="10947">
                        <c:v>-3.9615909999999999</c:v>
                      </c:pt>
                      <c:pt idx="10948">
                        <c:v>-3.9567130000000001</c:v>
                      </c:pt>
                      <c:pt idx="10949">
                        <c:v>-3.951835</c:v>
                      </c:pt>
                      <c:pt idx="10950">
                        <c:v>-3.9469569999999998</c:v>
                      </c:pt>
                      <c:pt idx="10951">
                        <c:v>-3.9420790000000001</c:v>
                      </c:pt>
                      <c:pt idx="10952">
                        <c:v>-3.937201</c:v>
                      </c:pt>
                      <c:pt idx="10953">
                        <c:v>-3.9323229999999998</c:v>
                      </c:pt>
                      <c:pt idx="10954">
                        <c:v>-3.9274439999999999</c:v>
                      </c:pt>
                      <c:pt idx="10955">
                        <c:v>-3.9225660000000002</c:v>
                      </c:pt>
                      <c:pt idx="10956">
                        <c:v>-3.9176880000000001</c:v>
                      </c:pt>
                      <c:pt idx="10957">
                        <c:v>-3.9128099999999999</c:v>
                      </c:pt>
                      <c:pt idx="10958">
                        <c:v>-3.9079320000000002</c:v>
                      </c:pt>
                      <c:pt idx="10959">
                        <c:v>-3.903054</c:v>
                      </c:pt>
                      <c:pt idx="10960">
                        <c:v>-3.8981759999999999</c:v>
                      </c:pt>
                      <c:pt idx="10961">
                        <c:v>-3.8932980000000001</c:v>
                      </c:pt>
                      <c:pt idx="10962">
                        <c:v>-3.88842</c:v>
                      </c:pt>
                      <c:pt idx="10963">
                        <c:v>-3.8835419999999998</c:v>
                      </c:pt>
                      <c:pt idx="10964">
                        <c:v>-3.8786640000000001</c:v>
                      </c:pt>
                      <c:pt idx="10965">
                        <c:v>-3.873786</c:v>
                      </c:pt>
                      <c:pt idx="10966">
                        <c:v>-3.8689079999999998</c:v>
                      </c:pt>
                      <c:pt idx="10967">
                        <c:v>-3.8640300000000001</c:v>
                      </c:pt>
                      <c:pt idx="10968">
                        <c:v>-3.8591519999999999</c:v>
                      </c:pt>
                      <c:pt idx="10969">
                        <c:v>-3.8542740000000002</c:v>
                      </c:pt>
                      <c:pt idx="10970">
                        <c:v>-3.849396</c:v>
                      </c:pt>
                      <c:pt idx="10971">
                        <c:v>-3.8445170000000002</c:v>
                      </c:pt>
                      <c:pt idx="10972">
                        <c:v>-3.839639</c:v>
                      </c:pt>
                      <c:pt idx="10973">
                        <c:v>-3.8347609999999999</c:v>
                      </c:pt>
                      <c:pt idx="10974">
                        <c:v>-3.8298830000000001</c:v>
                      </c:pt>
                      <c:pt idx="10975">
                        <c:v>-3.825005</c:v>
                      </c:pt>
                      <c:pt idx="10976">
                        <c:v>-3.8201269999999998</c:v>
                      </c:pt>
                      <c:pt idx="10977">
                        <c:v>-3.8152490000000001</c:v>
                      </c:pt>
                      <c:pt idx="10978">
                        <c:v>-3.810371</c:v>
                      </c:pt>
                      <c:pt idx="10979">
                        <c:v>-3.8054929999999998</c:v>
                      </c:pt>
                      <c:pt idx="10980">
                        <c:v>-3.8006150000000001</c:v>
                      </c:pt>
                      <c:pt idx="10981">
                        <c:v>-3.7957369999999999</c:v>
                      </c:pt>
                      <c:pt idx="10982">
                        <c:v>-3.7908590000000002</c:v>
                      </c:pt>
                      <c:pt idx="10983">
                        <c:v>-3.785981</c:v>
                      </c:pt>
                      <c:pt idx="10984">
                        <c:v>-3.7811029999999999</c:v>
                      </c:pt>
                      <c:pt idx="10985">
                        <c:v>-3.7762250000000002</c:v>
                      </c:pt>
                      <c:pt idx="10986">
                        <c:v>-3.771347</c:v>
                      </c:pt>
                      <c:pt idx="10987">
                        <c:v>-3.7664689999999998</c:v>
                      </c:pt>
                      <c:pt idx="10988">
                        <c:v>-3.7615910000000001</c:v>
                      </c:pt>
                      <c:pt idx="10989">
                        <c:v>-3.756713</c:v>
                      </c:pt>
                      <c:pt idx="10990">
                        <c:v>-3.7518349999999998</c:v>
                      </c:pt>
                      <c:pt idx="10991">
                        <c:v>-3.7469570000000001</c:v>
                      </c:pt>
                      <c:pt idx="10992">
                        <c:v>-3.7420789999999999</c:v>
                      </c:pt>
                      <c:pt idx="10993">
                        <c:v>-3.7372000000000001</c:v>
                      </c:pt>
                      <c:pt idx="10994">
                        <c:v>-3.7323219999999999</c:v>
                      </c:pt>
                      <c:pt idx="10995">
                        <c:v>-3.7274440000000002</c:v>
                      </c:pt>
                      <c:pt idx="10996">
                        <c:v>-3.722566</c:v>
                      </c:pt>
                      <c:pt idx="10997">
                        <c:v>-3.7176879999999999</c:v>
                      </c:pt>
                      <c:pt idx="10998">
                        <c:v>-3.7128100000000002</c:v>
                      </c:pt>
                      <c:pt idx="10999">
                        <c:v>-3.707932</c:v>
                      </c:pt>
                      <c:pt idx="11000">
                        <c:v>-3.7030539999999998</c:v>
                      </c:pt>
                      <c:pt idx="11001">
                        <c:v>-3.6981760000000001</c:v>
                      </c:pt>
                      <c:pt idx="11002">
                        <c:v>-3.693298</c:v>
                      </c:pt>
                      <c:pt idx="11003">
                        <c:v>-3.6884199999999998</c:v>
                      </c:pt>
                      <c:pt idx="11004">
                        <c:v>-3.6835420000000001</c:v>
                      </c:pt>
                      <c:pt idx="11005">
                        <c:v>-3.6786639999999999</c:v>
                      </c:pt>
                      <c:pt idx="11006">
                        <c:v>-3.6737860000000002</c:v>
                      </c:pt>
                      <c:pt idx="11007">
                        <c:v>-3.6689080000000001</c:v>
                      </c:pt>
                      <c:pt idx="11008">
                        <c:v>-3.6640299999999999</c:v>
                      </c:pt>
                      <c:pt idx="11009">
                        <c:v>-3.6591520000000002</c:v>
                      </c:pt>
                      <c:pt idx="11010">
                        <c:v>-3.654274</c:v>
                      </c:pt>
                      <c:pt idx="11011">
                        <c:v>-3.6493959999999999</c:v>
                      </c:pt>
                      <c:pt idx="11012">
                        <c:v>-3.6445180000000001</c:v>
                      </c:pt>
                      <c:pt idx="11013">
                        <c:v>-3.63964</c:v>
                      </c:pt>
                      <c:pt idx="11014">
                        <c:v>-3.6347619999999998</c:v>
                      </c:pt>
                      <c:pt idx="11015">
                        <c:v>-3.629883</c:v>
                      </c:pt>
                      <c:pt idx="11016">
                        <c:v>-3.6250049999999998</c:v>
                      </c:pt>
                      <c:pt idx="11017">
                        <c:v>-3.6201270000000001</c:v>
                      </c:pt>
                      <c:pt idx="11018">
                        <c:v>-3.6152489999999999</c:v>
                      </c:pt>
                      <c:pt idx="11019">
                        <c:v>-3.6103710000000002</c:v>
                      </c:pt>
                      <c:pt idx="11020">
                        <c:v>-3.6054930000000001</c:v>
                      </c:pt>
                      <c:pt idx="11021">
                        <c:v>-3.6006149999999999</c:v>
                      </c:pt>
                      <c:pt idx="11022">
                        <c:v>-3.5957370000000002</c:v>
                      </c:pt>
                      <c:pt idx="11023">
                        <c:v>-3.590859</c:v>
                      </c:pt>
                      <c:pt idx="11024">
                        <c:v>-3.5859809999999999</c:v>
                      </c:pt>
                      <c:pt idx="11025">
                        <c:v>-3.5811030000000001</c:v>
                      </c:pt>
                      <c:pt idx="11026">
                        <c:v>-3.576225</c:v>
                      </c:pt>
                      <c:pt idx="11027">
                        <c:v>-3.5713469999999998</c:v>
                      </c:pt>
                      <c:pt idx="11028">
                        <c:v>-3.5664690000000001</c:v>
                      </c:pt>
                      <c:pt idx="11029">
                        <c:v>-3.561591</c:v>
                      </c:pt>
                      <c:pt idx="11030">
                        <c:v>-3.5567129999999998</c:v>
                      </c:pt>
                      <c:pt idx="11031">
                        <c:v>-3.5518350000000001</c:v>
                      </c:pt>
                      <c:pt idx="11032">
                        <c:v>-3.5469569999999999</c:v>
                      </c:pt>
                      <c:pt idx="11033">
                        <c:v>-3.5420780000000001</c:v>
                      </c:pt>
                      <c:pt idx="11034">
                        <c:v>-3.5371999999999999</c:v>
                      </c:pt>
                      <c:pt idx="11035">
                        <c:v>-3.5323220000000002</c:v>
                      </c:pt>
                      <c:pt idx="11036">
                        <c:v>-3.527444</c:v>
                      </c:pt>
                      <c:pt idx="11037">
                        <c:v>-3.5225659999999999</c:v>
                      </c:pt>
                      <c:pt idx="11038">
                        <c:v>-3.5176880000000001</c:v>
                      </c:pt>
                      <c:pt idx="11039">
                        <c:v>-3.51281</c:v>
                      </c:pt>
                      <c:pt idx="11040">
                        <c:v>-3.5079319999999998</c:v>
                      </c:pt>
                      <c:pt idx="11041">
                        <c:v>-3.5030540000000001</c:v>
                      </c:pt>
                      <c:pt idx="11042">
                        <c:v>-3.498176</c:v>
                      </c:pt>
                      <c:pt idx="11043">
                        <c:v>-3.4932979999999998</c:v>
                      </c:pt>
                      <c:pt idx="11044">
                        <c:v>-3.4884200000000001</c:v>
                      </c:pt>
                      <c:pt idx="11045">
                        <c:v>-3.4835419999999999</c:v>
                      </c:pt>
                      <c:pt idx="11046">
                        <c:v>-3.4786640000000002</c:v>
                      </c:pt>
                      <c:pt idx="11047">
                        <c:v>-3.473786</c:v>
                      </c:pt>
                      <c:pt idx="11048">
                        <c:v>-3.4689079999999999</c:v>
                      </c:pt>
                      <c:pt idx="11049">
                        <c:v>-3.4640300000000002</c:v>
                      </c:pt>
                      <c:pt idx="11050">
                        <c:v>-3.459152</c:v>
                      </c:pt>
                      <c:pt idx="11051">
                        <c:v>-3.4542739999999998</c:v>
                      </c:pt>
                      <c:pt idx="11052">
                        <c:v>-3.4493960000000001</c:v>
                      </c:pt>
                      <c:pt idx="11053">
                        <c:v>-3.444518</c:v>
                      </c:pt>
                      <c:pt idx="11054">
                        <c:v>-3.4396399999999998</c:v>
                      </c:pt>
                      <c:pt idx="11055">
                        <c:v>-3.4347620000000001</c:v>
                      </c:pt>
                      <c:pt idx="11056">
                        <c:v>-3.4298829999999998</c:v>
                      </c:pt>
                      <c:pt idx="11057">
                        <c:v>-3.4250050000000001</c:v>
                      </c:pt>
                      <c:pt idx="11058">
                        <c:v>-3.4201269999999999</c:v>
                      </c:pt>
                      <c:pt idx="11059">
                        <c:v>-3.4152490000000002</c:v>
                      </c:pt>
                      <c:pt idx="11060">
                        <c:v>-3.410371</c:v>
                      </c:pt>
                      <c:pt idx="11061">
                        <c:v>-3.4054929999999999</c:v>
                      </c:pt>
                      <c:pt idx="11062">
                        <c:v>-3.4006150000000002</c:v>
                      </c:pt>
                      <c:pt idx="11063">
                        <c:v>-3.395737</c:v>
                      </c:pt>
                      <c:pt idx="11064">
                        <c:v>-3.3908589999999998</c:v>
                      </c:pt>
                      <c:pt idx="11065">
                        <c:v>-3.3859810000000001</c:v>
                      </c:pt>
                      <c:pt idx="11066">
                        <c:v>-3.381103</c:v>
                      </c:pt>
                      <c:pt idx="11067">
                        <c:v>-3.3762249999999998</c:v>
                      </c:pt>
                      <c:pt idx="11068">
                        <c:v>-3.3713470000000001</c:v>
                      </c:pt>
                      <c:pt idx="11069">
                        <c:v>-3.3664689999999999</c:v>
                      </c:pt>
                      <c:pt idx="11070">
                        <c:v>-3.3615910000000002</c:v>
                      </c:pt>
                      <c:pt idx="11071">
                        <c:v>-3.3567130000000001</c:v>
                      </c:pt>
                      <c:pt idx="11072">
                        <c:v>-3.3518349999999999</c:v>
                      </c:pt>
                      <c:pt idx="11073">
                        <c:v>-3.346956</c:v>
                      </c:pt>
                      <c:pt idx="11074">
                        <c:v>-3.3420779999999999</c:v>
                      </c:pt>
                      <c:pt idx="11075">
                        <c:v>-3.3372000000000002</c:v>
                      </c:pt>
                      <c:pt idx="11076">
                        <c:v>-3.332322</c:v>
                      </c:pt>
                      <c:pt idx="11077">
                        <c:v>-3.3274439999999998</c:v>
                      </c:pt>
                      <c:pt idx="11078">
                        <c:v>-3.3225660000000001</c:v>
                      </c:pt>
                      <c:pt idx="11079">
                        <c:v>-3.317688</c:v>
                      </c:pt>
                      <c:pt idx="11080">
                        <c:v>-3.3128099999999998</c:v>
                      </c:pt>
                      <c:pt idx="11081">
                        <c:v>-3.3079320000000001</c:v>
                      </c:pt>
                      <c:pt idx="11082">
                        <c:v>-3.3030539999999999</c:v>
                      </c:pt>
                      <c:pt idx="11083">
                        <c:v>-3.2981760000000002</c:v>
                      </c:pt>
                      <c:pt idx="11084">
                        <c:v>-3.2932980000000001</c:v>
                      </c:pt>
                      <c:pt idx="11085">
                        <c:v>-3.2884199999999999</c:v>
                      </c:pt>
                      <c:pt idx="11086">
                        <c:v>-3.2835420000000002</c:v>
                      </c:pt>
                      <c:pt idx="11087">
                        <c:v>-3.278664</c:v>
                      </c:pt>
                      <c:pt idx="11088">
                        <c:v>-3.2737859999999999</c:v>
                      </c:pt>
                      <c:pt idx="11089">
                        <c:v>-3.2689080000000001</c:v>
                      </c:pt>
                      <c:pt idx="11090">
                        <c:v>-3.26403</c:v>
                      </c:pt>
                      <c:pt idx="11091">
                        <c:v>-3.2591519999999998</c:v>
                      </c:pt>
                      <c:pt idx="11092">
                        <c:v>-3.2542740000000001</c:v>
                      </c:pt>
                      <c:pt idx="11093">
                        <c:v>-3.249396</c:v>
                      </c:pt>
                      <c:pt idx="11094">
                        <c:v>-3.2445179999999998</c:v>
                      </c:pt>
                      <c:pt idx="11095">
                        <c:v>-3.2396400000000001</c:v>
                      </c:pt>
                      <c:pt idx="11096">
                        <c:v>-3.2347610000000002</c:v>
                      </c:pt>
                      <c:pt idx="11097">
                        <c:v>-3.2298830000000001</c:v>
                      </c:pt>
                      <c:pt idx="11098">
                        <c:v>-3.2250049999999999</c:v>
                      </c:pt>
                      <c:pt idx="11099">
                        <c:v>-3.2201270000000002</c:v>
                      </c:pt>
                      <c:pt idx="11100">
                        <c:v>-3.215249</c:v>
                      </c:pt>
                      <c:pt idx="11101">
                        <c:v>-3.2103709999999999</c:v>
                      </c:pt>
                      <c:pt idx="11102">
                        <c:v>-3.2054930000000001</c:v>
                      </c:pt>
                      <c:pt idx="11103">
                        <c:v>-3.200615</c:v>
                      </c:pt>
                      <c:pt idx="11104">
                        <c:v>-3.1957369999999998</c:v>
                      </c:pt>
                      <c:pt idx="11105">
                        <c:v>-3.1908590000000001</c:v>
                      </c:pt>
                      <c:pt idx="11106">
                        <c:v>-3.185981</c:v>
                      </c:pt>
                      <c:pt idx="11107">
                        <c:v>-3.1811029999999998</c:v>
                      </c:pt>
                      <c:pt idx="11108">
                        <c:v>-3.1762250000000001</c:v>
                      </c:pt>
                      <c:pt idx="11109">
                        <c:v>-3.1713469999999999</c:v>
                      </c:pt>
                      <c:pt idx="11110">
                        <c:v>-3.1664690000000002</c:v>
                      </c:pt>
                      <c:pt idx="11111">
                        <c:v>-3.161591</c:v>
                      </c:pt>
                      <c:pt idx="11112">
                        <c:v>-3.1567129999999999</c:v>
                      </c:pt>
                      <c:pt idx="11113">
                        <c:v>-3.1518350000000002</c:v>
                      </c:pt>
                      <c:pt idx="11114">
                        <c:v>-3.146957</c:v>
                      </c:pt>
                      <c:pt idx="11115">
                        <c:v>-3.1420789999999998</c:v>
                      </c:pt>
                      <c:pt idx="11116">
                        <c:v>-3.1372010000000001</c:v>
                      </c:pt>
                      <c:pt idx="11117">
                        <c:v>-3.1323219999999998</c:v>
                      </c:pt>
                      <c:pt idx="11118">
                        <c:v>-3.1274440000000001</c:v>
                      </c:pt>
                      <c:pt idx="11119">
                        <c:v>-3.122566</c:v>
                      </c:pt>
                      <c:pt idx="11120">
                        <c:v>-3.1176879999999998</c:v>
                      </c:pt>
                      <c:pt idx="11121">
                        <c:v>-3.1128100000000001</c:v>
                      </c:pt>
                      <c:pt idx="11122">
                        <c:v>-3.1079319999999999</c:v>
                      </c:pt>
                      <c:pt idx="11123">
                        <c:v>-3.1030540000000002</c:v>
                      </c:pt>
                      <c:pt idx="11124">
                        <c:v>-3.098176</c:v>
                      </c:pt>
                      <c:pt idx="11125">
                        <c:v>-3.0932979999999999</c:v>
                      </c:pt>
                      <c:pt idx="11126">
                        <c:v>-3.0884200000000002</c:v>
                      </c:pt>
                      <c:pt idx="11127">
                        <c:v>-3.083542</c:v>
                      </c:pt>
                      <c:pt idx="11128">
                        <c:v>-3.0786639999999998</c:v>
                      </c:pt>
                      <c:pt idx="11129">
                        <c:v>-3.0737860000000001</c:v>
                      </c:pt>
                      <c:pt idx="11130">
                        <c:v>-3.068908</c:v>
                      </c:pt>
                      <c:pt idx="11131">
                        <c:v>-3.0640299999999998</c:v>
                      </c:pt>
                      <c:pt idx="11132">
                        <c:v>-3.0591520000000001</c:v>
                      </c:pt>
                      <c:pt idx="11133">
                        <c:v>-3.0542739999999999</c:v>
                      </c:pt>
                      <c:pt idx="11134">
                        <c:v>-3.0493960000000002</c:v>
                      </c:pt>
                      <c:pt idx="11135">
                        <c:v>-3.0445180000000001</c:v>
                      </c:pt>
                      <c:pt idx="11136">
                        <c:v>-3.0396390000000002</c:v>
                      </c:pt>
                      <c:pt idx="11137">
                        <c:v>-3.034761</c:v>
                      </c:pt>
                      <c:pt idx="11138">
                        <c:v>-3.0298829999999999</c:v>
                      </c:pt>
                      <c:pt idx="11139">
                        <c:v>-3.0250050000000002</c:v>
                      </c:pt>
                      <c:pt idx="11140">
                        <c:v>-3.020127</c:v>
                      </c:pt>
                      <c:pt idx="11141">
                        <c:v>-3.0152489999999998</c:v>
                      </c:pt>
                      <c:pt idx="11142">
                        <c:v>-3.0103710000000001</c:v>
                      </c:pt>
                      <c:pt idx="11143">
                        <c:v>-3.005493</c:v>
                      </c:pt>
                      <c:pt idx="11144">
                        <c:v>-3.0006149999999998</c:v>
                      </c:pt>
                      <c:pt idx="11145">
                        <c:v>-2.9957370000000001</c:v>
                      </c:pt>
                      <c:pt idx="11146">
                        <c:v>-2.9908589999999999</c:v>
                      </c:pt>
                      <c:pt idx="11147">
                        <c:v>-2.9859810000000002</c:v>
                      </c:pt>
                      <c:pt idx="11148">
                        <c:v>-2.9811030000000001</c:v>
                      </c:pt>
                      <c:pt idx="11149">
                        <c:v>-2.9762249999999999</c:v>
                      </c:pt>
                      <c:pt idx="11150">
                        <c:v>-2.9713470000000002</c:v>
                      </c:pt>
                      <c:pt idx="11151">
                        <c:v>-2.966469</c:v>
                      </c:pt>
                      <c:pt idx="11152">
                        <c:v>-2.9615909999999999</c:v>
                      </c:pt>
                      <c:pt idx="11153">
                        <c:v>-2.9567130000000001</c:v>
                      </c:pt>
                      <c:pt idx="11154">
                        <c:v>-2.951835</c:v>
                      </c:pt>
                      <c:pt idx="11155">
                        <c:v>-2.9469569999999998</c:v>
                      </c:pt>
                      <c:pt idx="11156">
                        <c:v>-2.9420790000000001</c:v>
                      </c:pt>
                      <c:pt idx="11157">
                        <c:v>-2.937201</c:v>
                      </c:pt>
                      <c:pt idx="11158">
                        <c:v>-2.9323229999999998</c:v>
                      </c:pt>
                      <c:pt idx="11159">
                        <c:v>-2.9274439999999999</c:v>
                      </c:pt>
                      <c:pt idx="11160">
                        <c:v>-2.9225660000000002</c:v>
                      </c:pt>
                      <c:pt idx="11161">
                        <c:v>-2.9176880000000001</c:v>
                      </c:pt>
                      <c:pt idx="11162">
                        <c:v>-2.9128099999999999</c:v>
                      </c:pt>
                      <c:pt idx="11163">
                        <c:v>-2.9079320000000002</c:v>
                      </c:pt>
                      <c:pt idx="11164">
                        <c:v>-2.903054</c:v>
                      </c:pt>
                      <c:pt idx="11165">
                        <c:v>-2.8981759999999999</c:v>
                      </c:pt>
                      <c:pt idx="11166">
                        <c:v>-2.8932980000000001</c:v>
                      </c:pt>
                      <c:pt idx="11167">
                        <c:v>-2.88842</c:v>
                      </c:pt>
                      <c:pt idx="11168">
                        <c:v>-2.8835419999999998</c:v>
                      </c:pt>
                      <c:pt idx="11169">
                        <c:v>-2.8786640000000001</c:v>
                      </c:pt>
                      <c:pt idx="11170">
                        <c:v>-2.873786</c:v>
                      </c:pt>
                      <c:pt idx="11171">
                        <c:v>-2.8689079999999998</c:v>
                      </c:pt>
                      <c:pt idx="11172">
                        <c:v>-2.8640300000000001</c:v>
                      </c:pt>
                      <c:pt idx="11173">
                        <c:v>-2.8591519999999999</c:v>
                      </c:pt>
                      <c:pt idx="11174">
                        <c:v>-2.8542740000000002</c:v>
                      </c:pt>
                      <c:pt idx="11175">
                        <c:v>-2.849396</c:v>
                      </c:pt>
                      <c:pt idx="11176">
                        <c:v>-2.8445170000000002</c:v>
                      </c:pt>
                      <c:pt idx="11177">
                        <c:v>-2.839639</c:v>
                      </c:pt>
                      <c:pt idx="11178">
                        <c:v>-2.8347609999999999</c:v>
                      </c:pt>
                      <c:pt idx="11179">
                        <c:v>-2.8298830000000001</c:v>
                      </c:pt>
                      <c:pt idx="11180">
                        <c:v>-2.825005</c:v>
                      </c:pt>
                      <c:pt idx="11181">
                        <c:v>-2.8201269999999998</c:v>
                      </c:pt>
                      <c:pt idx="11182">
                        <c:v>-2.8152490000000001</c:v>
                      </c:pt>
                      <c:pt idx="11183">
                        <c:v>-2.810371</c:v>
                      </c:pt>
                      <c:pt idx="11184">
                        <c:v>-2.8054929999999998</c:v>
                      </c:pt>
                      <c:pt idx="11185">
                        <c:v>-2.8006150000000001</c:v>
                      </c:pt>
                      <c:pt idx="11186">
                        <c:v>-2.7957369999999999</c:v>
                      </c:pt>
                      <c:pt idx="11187">
                        <c:v>-2.7908590000000002</c:v>
                      </c:pt>
                      <c:pt idx="11188">
                        <c:v>-2.785981</c:v>
                      </c:pt>
                      <c:pt idx="11189">
                        <c:v>-2.7811029999999999</c:v>
                      </c:pt>
                      <c:pt idx="11190">
                        <c:v>-2.7762250000000002</c:v>
                      </c:pt>
                      <c:pt idx="11191">
                        <c:v>-2.771347</c:v>
                      </c:pt>
                      <c:pt idx="11192">
                        <c:v>-2.7664689999999998</c:v>
                      </c:pt>
                      <c:pt idx="11193">
                        <c:v>-2.7615910000000001</c:v>
                      </c:pt>
                      <c:pt idx="11194">
                        <c:v>-2.756713</c:v>
                      </c:pt>
                      <c:pt idx="11195">
                        <c:v>-2.7518349999999998</c:v>
                      </c:pt>
                      <c:pt idx="11196">
                        <c:v>-2.7469570000000001</c:v>
                      </c:pt>
                      <c:pt idx="11197">
                        <c:v>-2.7420789999999999</c:v>
                      </c:pt>
                      <c:pt idx="11198">
                        <c:v>-2.7372000000000001</c:v>
                      </c:pt>
                      <c:pt idx="11199">
                        <c:v>-2.7323219999999999</c:v>
                      </c:pt>
                      <c:pt idx="11200">
                        <c:v>-2.7274440000000002</c:v>
                      </c:pt>
                      <c:pt idx="11201">
                        <c:v>-2.722566</c:v>
                      </c:pt>
                      <c:pt idx="11202">
                        <c:v>-2.7176879999999999</c:v>
                      </c:pt>
                      <c:pt idx="11203">
                        <c:v>-2.7128100000000002</c:v>
                      </c:pt>
                      <c:pt idx="11204">
                        <c:v>-2.707932</c:v>
                      </c:pt>
                      <c:pt idx="11205">
                        <c:v>-2.7030539999999998</c:v>
                      </c:pt>
                      <c:pt idx="11206">
                        <c:v>-2.6981760000000001</c:v>
                      </c:pt>
                      <c:pt idx="11207">
                        <c:v>-2.693298</c:v>
                      </c:pt>
                      <c:pt idx="11208">
                        <c:v>-2.6884199999999998</c:v>
                      </c:pt>
                      <c:pt idx="11209">
                        <c:v>-2.6835420000000001</c:v>
                      </c:pt>
                      <c:pt idx="11210">
                        <c:v>-2.6786639999999999</c:v>
                      </c:pt>
                      <c:pt idx="11211">
                        <c:v>-2.6737860000000002</c:v>
                      </c:pt>
                      <c:pt idx="11212">
                        <c:v>-2.6689080000000001</c:v>
                      </c:pt>
                      <c:pt idx="11213">
                        <c:v>-2.6640299999999999</c:v>
                      </c:pt>
                      <c:pt idx="11214">
                        <c:v>-2.6591520000000002</c:v>
                      </c:pt>
                      <c:pt idx="11215">
                        <c:v>-2.654274</c:v>
                      </c:pt>
                      <c:pt idx="11216">
                        <c:v>-2.6493959999999999</c:v>
                      </c:pt>
                      <c:pt idx="11217">
                        <c:v>-2.6445180000000001</c:v>
                      </c:pt>
                      <c:pt idx="11218">
                        <c:v>-2.63964</c:v>
                      </c:pt>
                      <c:pt idx="11219">
                        <c:v>-2.6347619999999998</c:v>
                      </c:pt>
                      <c:pt idx="11220">
                        <c:v>-2.629883</c:v>
                      </c:pt>
                      <c:pt idx="11221">
                        <c:v>-2.6250049999999998</c:v>
                      </c:pt>
                      <c:pt idx="11222">
                        <c:v>-2.6201270000000001</c:v>
                      </c:pt>
                      <c:pt idx="11223">
                        <c:v>-2.6152489999999999</c:v>
                      </c:pt>
                      <c:pt idx="11224">
                        <c:v>-2.6103710000000002</c:v>
                      </c:pt>
                      <c:pt idx="11225">
                        <c:v>-2.6054930000000001</c:v>
                      </c:pt>
                      <c:pt idx="11226">
                        <c:v>-2.6006149999999999</c:v>
                      </c:pt>
                      <c:pt idx="11227">
                        <c:v>-2.5957370000000002</c:v>
                      </c:pt>
                      <c:pt idx="11228">
                        <c:v>-2.590859</c:v>
                      </c:pt>
                      <c:pt idx="11229">
                        <c:v>-2.5859809999999999</c:v>
                      </c:pt>
                      <c:pt idx="11230">
                        <c:v>-2.5811030000000001</c:v>
                      </c:pt>
                      <c:pt idx="11231">
                        <c:v>-2.576225</c:v>
                      </c:pt>
                      <c:pt idx="11232">
                        <c:v>-2.5713469999999998</c:v>
                      </c:pt>
                      <c:pt idx="11233">
                        <c:v>-2.5664690000000001</c:v>
                      </c:pt>
                      <c:pt idx="11234">
                        <c:v>-2.561591</c:v>
                      </c:pt>
                      <c:pt idx="11235">
                        <c:v>-2.5567129999999998</c:v>
                      </c:pt>
                      <c:pt idx="11236">
                        <c:v>-2.5518350000000001</c:v>
                      </c:pt>
                      <c:pt idx="11237">
                        <c:v>-2.5469569999999999</c:v>
                      </c:pt>
                      <c:pt idx="11238">
                        <c:v>-2.5420780000000001</c:v>
                      </c:pt>
                      <c:pt idx="11239">
                        <c:v>-2.5371999999999999</c:v>
                      </c:pt>
                      <c:pt idx="11240">
                        <c:v>-2.5323220000000002</c:v>
                      </c:pt>
                      <c:pt idx="11241">
                        <c:v>-2.527444</c:v>
                      </c:pt>
                      <c:pt idx="11242">
                        <c:v>-2.5225659999999999</c:v>
                      </c:pt>
                      <c:pt idx="11243">
                        <c:v>-2.5176880000000001</c:v>
                      </c:pt>
                      <c:pt idx="11244">
                        <c:v>-2.51281</c:v>
                      </c:pt>
                      <c:pt idx="11245">
                        <c:v>-2.5079319999999998</c:v>
                      </c:pt>
                      <c:pt idx="11246">
                        <c:v>-2.5030540000000001</c:v>
                      </c:pt>
                      <c:pt idx="11247">
                        <c:v>-2.498176</c:v>
                      </c:pt>
                      <c:pt idx="11248">
                        <c:v>-2.4932979999999998</c:v>
                      </c:pt>
                      <c:pt idx="11249">
                        <c:v>-2.4884200000000001</c:v>
                      </c:pt>
                      <c:pt idx="11250">
                        <c:v>-2.4835419999999999</c:v>
                      </c:pt>
                      <c:pt idx="11251">
                        <c:v>-2.4786640000000002</c:v>
                      </c:pt>
                      <c:pt idx="11252">
                        <c:v>-2.473786</c:v>
                      </c:pt>
                      <c:pt idx="11253">
                        <c:v>-2.4689079999999999</c:v>
                      </c:pt>
                      <c:pt idx="11254">
                        <c:v>-2.4640300000000002</c:v>
                      </c:pt>
                      <c:pt idx="11255">
                        <c:v>-2.459152</c:v>
                      </c:pt>
                      <c:pt idx="11256">
                        <c:v>-2.4542739999999998</c:v>
                      </c:pt>
                      <c:pt idx="11257">
                        <c:v>-2.4493960000000001</c:v>
                      </c:pt>
                      <c:pt idx="11258">
                        <c:v>-2.444518</c:v>
                      </c:pt>
                      <c:pt idx="11259">
                        <c:v>-2.4396399999999998</c:v>
                      </c:pt>
                      <c:pt idx="11260">
                        <c:v>-2.4347620000000001</c:v>
                      </c:pt>
                      <c:pt idx="11261">
                        <c:v>-2.4298829999999998</c:v>
                      </c:pt>
                      <c:pt idx="11262">
                        <c:v>-2.4250050000000001</c:v>
                      </c:pt>
                      <c:pt idx="11263">
                        <c:v>-2.4201269999999999</c:v>
                      </c:pt>
                      <c:pt idx="11264">
                        <c:v>-2.4152490000000002</c:v>
                      </c:pt>
                      <c:pt idx="11265">
                        <c:v>-2.410371</c:v>
                      </c:pt>
                      <c:pt idx="11266">
                        <c:v>-2.4054929999999999</c:v>
                      </c:pt>
                      <c:pt idx="11267">
                        <c:v>-2.4006150000000002</c:v>
                      </c:pt>
                      <c:pt idx="11268">
                        <c:v>-2.395737</c:v>
                      </c:pt>
                      <c:pt idx="11269">
                        <c:v>-2.3908589999999998</c:v>
                      </c:pt>
                      <c:pt idx="11270">
                        <c:v>-2.3859810000000001</c:v>
                      </c:pt>
                      <c:pt idx="11271">
                        <c:v>-2.381103</c:v>
                      </c:pt>
                      <c:pt idx="11272">
                        <c:v>-2.3762249999999998</c:v>
                      </c:pt>
                      <c:pt idx="11273">
                        <c:v>-2.3713470000000001</c:v>
                      </c:pt>
                      <c:pt idx="11274">
                        <c:v>-2.3664689999999999</c:v>
                      </c:pt>
                      <c:pt idx="11275">
                        <c:v>-2.3615910000000002</c:v>
                      </c:pt>
                      <c:pt idx="11276">
                        <c:v>-2.3567130000000001</c:v>
                      </c:pt>
                      <c:pt idx="11277">
                        <c:v>-2.3518349999999999</c:v>
                      </c:pt>
                      <c:pt idx="11278">
                        <c:v>-2.346956</c:v>
                      </c:pt>
                      <c:pt idx="11279">
                        <c:v>-2.3420779999999999</c:v>
                      </c:pt>
                      <c:pt idx="11280">
                        <c:v>-2.3372000000000002</c:v>
                      </c:pt>
                      <c:pt idx="11281">
                        <c:v>-2.332322</c:v>
                      </c:pt>
                      <c:pt idx="11282">
                        <c:v>-2.3274439999999998</c:v>
                      </c:pt>
                      <c:pt idx="11283">
                        <c:v>-2.3225660000000001</c:v>
                      </c:pt>
                      <c:pt idx="11284">
                        <c:v>-2.317688</c:v>
                      </c:pt>
                      <c:pt idx="11285">
                        <c:v>-2.3128099999999998</c:v>
                      </c:pt>
                      <c:pt idx="11286">
                        <c:v>-2.3079320000000001</c:v>
                      </c:pt>
                      <c:pt idx="11287">
                        <c:v>-2.3030539999999999</c:v>
                      </c:pt>
                      <c:pt idx="11288">
                        <c:v>-2.2981760000000002</c:v>
                      </c:pt>
                      <c:pt idx="11289">
                        <c:v>-2.2932980000000001</c:v>
                      </c:pt>
                      <c:pt idx="11290">
                        <c:v>-2.2884199999999999</c:v>
                      </c:pt>
                      <c:pt idx="11291">
                        <c:v>-2.2835420000000002</c:v>
                      </c:pt>
                      <c:pt idx="11292">
                        <c:v>-2.278664</c:v>
                      </c:pt>
                      <c:pt idx="11293">
                        <c:v>-2.2737859999999999</c:v>
                      </c:pt>
                      <c:pt idx="11294">
                        <c:v>-2.2689080000000001</c:v>
                      </c:pt>
                      <c:pt idx="11295">
                        <c:v>-2.26403</c:v>
                      </c:pt>
                      <c:pt idx="11296">
                        <c:v>-2.2591519999999998</c:v>
                      </c:pt>
                      <c:pt idx="11297">
                        <c:v>-2.2542740000000001</c:v>
                      </c:pt>
                      <c:pt idx="11298">
                        <c:v>-2.249396</c:v>
                      </c:pt>
                      <c:pt idx="11299">
                        <c:v>-2.2445179999999998</c:v>
                      </c:pt>
                      <c:pt idx="11300">
                        <c:v>-2.2396400000000001</c:v>
                      </c:pt>
                      <c:pt idx="11301">
                        <c:v>-2.2347610000000002</c:v>
                      </c:pt>
                      <c:pt idx="11302">
                        <c:v>-2.2298830000000001</c:v>
                      </c:pt>
                      <c:pt idx="11303">
                        <c:v>-2.2250049999999999</c:v>
                      </c:pt>
                      <c:pt idx="11304">
                        <c:v>-2.2201270000000002</c:v>
                      </c:pt>
                      <c:pt idx="11305">
                        <c:v>-2.215249</c:v>
                      </c:pt>
                      <c:pt idx="11306">
                        <c:v>-2.2103709999999999</c:v>
                      </c:pt>
                      <c:pt idx="11307">
                        <c:v>-2.2054930000000001</c:v>
                      </c:pt>
                      <c:pt idx="11308">
                        <c:v>-2.200615</c:v>
                      </c:pt>
                      <c:pt idx="11309">
                        <c:v>-2.1957369999999998</c:v>
                      </c:pt>
                      <c:pt idx="11310">
                        <c:v>-2.1908590000000001</c:v>
                      </c:pt>
                      <c:pt idx="11311">
                        <c:v>-2.185981</c:v>
                      </c:pt>
                      <c:pt idx="11312">
                        <c:v>-2.1811029999999998</c:v>
                      </c:pt>
                      <c:pt idx="11313">
                        <c:v>-2.1762250000000001</c:v>
                      </c:pt>
                      <c:pt idx="11314">
                        <c:v>-2.1713469999999999</c:v>
                      </c:pt>
                      <c:pt idx="11315">
                        <c:v>-2.1664690000000002</c:v>
                      </c:pt>
                      <c:pt idx="11316">
                        <c:v>-2.161591</c:v>
                      </c:pt>
                      <c:pt idx="11317">
                        <c:v>-2.1567129999999999</c:v>
                      </c:pt>
                      <c:pt idx="11318">
                        <c:v>-2.1518350000000002</c:v>
                      </c:pt>
                      <c:pt idx="11319">
                        <c:v>-2.146957</c:v>
                      </c:pt>
                      <c:pt idx="11320">
                        <c:v>-2.1420789999999998</c:v>
                      </c:pt>
                      <c:pt idx="11321">
                        <c:v>-2.1372010000000001</c:v>
                      </c:pt>
                      <c:pt idx="11322">
                        <c:v>-2.1323219999999998</c:v>
                      </c:pt>
                      <c:pt idx="11323">
                        <c:v>-2.1274440000000001</c:v>
                      </c:pt>
                      <c:pt idx="11324">
                        <c:v>-2.122566</c:v>
                      </c:pt>
                      <c:pt idx="11325">
                        <c:v>-2.1176879999999998</c:v>
                      </c:pt>
                      <c:pt idx="11326">
                        <c:v>-2.1128100000000001</c:v>
                      </c:pt>
                      <c:pt idx="11327">
                        <c:v>-2.1079319999999999</c:v>
                      </c:pt>
                      <c:pt idx="11328">
                        <c:v>-2.1030540000000002</c:v>
                      </c:pt>
                      <c:pt idx="11329">
                        <c:v>-2.098176</c:v>
                      </c:pt>
                      <c:pt idx="11330">
                        <c:v>-2.0932979999999999</c:v>
                      </c:pt>
                      <c:pt idx="11331">
                        <c:v>-2.0884200000000002</c:v>
                      </c:pt>
                      <c:pt idx="11332">
                        <c:v>-2.083542</c:v>
                      </c:pt>
                      <c:pt idx="11333">
                        <c:v>-2.0786639999999998</c:v>
                      </c:pt>
                      <c:pt idx="11334">
                        <c:v>-2.0737860000000001</c:v>
                      </c:pt>
                      <c:pt idx="11335">
                        <c:v>-2.068908</c:v>
                      </c:pt>
                      <c:pt idx="11336">
                        <c:v>-2.0640299999999998</c:v>
                      </c:pt>
                      <c:pt idx="11337">
                        <c:v>-2.0591520000000001</c:v>
                      </c:pt>
                      <c:pt idx="11338">
                        <c:v>-2.0542739999999999</c:v>
                      </c:pt>
                      <c:pt idx="11339">
                        <c:v>-2.0493960000000002</c:v>
                      </c:pt>
                      <c:pt idx="11340">
                        <c:v>-2.0445180000000001</c:v>
                      </c:pt>
                      <c:pt idx="11341">
                        <c:v>-2.0396390000000002</c:v>
                      </c:pt>
                      <c:pt idx="11342">
                        <c:v>-2.034761</c:v>
                      </c:pt>
                      <c:pt idx="11343">
                        <c:v>-2.0298829999999999</c:v>
                      </c:pt>
                      <c:pt idx="11344">
                        <c:v>-2.0250050000000002</c:v>
                      </c:pt>
                      <c:pt idx="11345">
                        <c:v>-2.020127</c:v>
                      </c:pt>
                      <c:pt idx="11346">
                        <c:v>-2.0152489999999998</c:v>
                      </c:pt>
                      <c:pt idx="11347">
                        <c:v>-2.0103710000000001</c:v>
                      </c:pt>
                      <c:pt idx="11348">
                        <c:v>-2.005493</c:v>
                      </c:pt>
                      <c:pt idx="11349">
                        <c:v>-2.0006149999999998</c:v>
                      </c:pt>
                      <c:pt idx="11350">
                        <c:v>-1.9957370000000001</c:v>
                      </c:pt>
                      <c:pt idx="11351">
                        <c:v>-1.9908589999999999</c:v>
                      </c:pt>
                      <c:pt idx="11352">
                        <c:v>-1.985981</c:v>
                      </c:pt>
                      <c:pt idx="11353">
                        <c:v>-1.9811030000000001</c:v>
                      </c:pt>
                      <c:pt idx="11354">
                        <c:v>-1.9762249999999999</c:v>
                      </c:pt>
                      <c:pt idx="11355">
                        <c:v>-1.971347</c:v>
                      </c:pt>
                      <c:pt idx="11356">
                        <c:v>-1.966469</c:v>
                      </c:pt>
                      <c:pt idx="11357">
                        <c:v>-1.9615910000000001</c:v>
                      </c:pt>
                      <c:pt idx="11358">
                        <c:v>-1.9567129999999999</c:v>
                      </c:pt>
                      <c:pt idx="11359">
                        <c:v>-1.951835</c:v>
                      </c:pt>
                      <c:pt idx="11360">
                        <c:v>-1.946957</c:v>
                      </c:pt>
                      <c:pt idx="11361">
                        <c:v>-1.942078</c:v>
                      </c:pt>
                      <c:pt idx="11362">
                        <c:v>-1.9372</c:v>
                      </c:pt>
                      <c:pt idx="11363">
                        <c:v>-1.9323220000000001</c:v>
                      </c:pt>
                      <c:pt idx="11364">
                        <c:v>-1.9274439999999999</c:v>
                      </c:pt>
                      <c:pt idx="11365">
                        <c:v>-1.922566</c:v>
                      </c:pt>
                      <c:pt idx="11366">
                        <c:v>-1.9176880000000001</c:v>
                      </c:pt>
                      <c:pt idx="11367">
                        <c:v>-1.9128099999999999</c:v>
                      </c:pt>
                      <c:pt idx="11368">
                        <c:v>-1.907932</c:v>
                      </c:pt>
                      <c:pt idx="11369">
                        <c:v>-1.903054</c:v>
                      </c:pt>
                      <c:pt idx="11370">
                        <c:v>-1.8981760000000001</c:v>
                      </c:pt>
                      <c:pt idx="11371">
                        <c:v>-1.8932979999999999</c:v>
                      </c:pt>
                      <c:pt idx="11372">
                        <c:v>-1.88842</c:v>
                      </c:pt>
                      <c:pt idx="11373">
                        <c:v>-1.883542</c:v>
                      </c:pt>
                      <c:pt idx="11374">
                        <c:v>-1.8786639999999999</c:v>
                      </c:pt>
                      <c:pt idx="11375">
                        <c:v>-1.873786</c:v>
                      </c:pt>
                      <c:pt idx="11376">
                        <c:v>-1.868908</c:v>
                      </c:pt>
                      <c:pt idx="11377">
                        <c:v>-1.8640300000000001</c:v>
                      </c:pt>
                      <c:pt idx="11378">
                        <c:v>-1.8591519999999999</c:v>
                      </c:pt>
                      <c:pt idx="11379">
                        <c:v>-1.854274</c:v>
                      </c:pt>
                      <c:pt idx="11380">
                        <c:v>-1.849396</c:v>
                      </c:pt>
                      <c:pt idx="11381">
                        <c:v>-1.8445180000000001</c:v>
                      </c:pt>
                      <c:pt idx="11382">
                        <c:v>-1.8396399999999999</c:v>
                      </c:pt>
                      <c:pt idx="11383">
                        <c:v>-1.834762</c:v>
                      </c:pt>
                      <c:pt idx="11384">
                        <c:v>-1.8298829999999999</c:v>
                      </c:pt>
                      <c:pt idx="11385">
                        <c:v>-1.825005</c:v>
                      </c:pt>
                      <c:pt idx="11386">
                        <c:v>-1.8201270000000001</c:v>
                      </c:pt>
                      <c:pt idx="11387">
                        <c:v>-1.8152489999999999</c:v>
                      </c:pt>
                      <c:pt idx="11388">
                        <c:v>-1.810371</c:v>
                      </c:pt>
                      <c:pt idx="11389">
                        <c:v>-1.805493</c:v>
                      </c:pt>
                      <c:pt idx="11390">
                        <c:v>-1.8006150000000001</c:v>
                      </c:pt>
                      <c:pt idx="11391">
                        <c:v>-1.7957369999999999</c:v>
                      </c:pt>
                      <c:pt idx="11392">
                        <c:v>-1.790859</c:v>
                      </c:pt>
                      <c:pt idx="11393">
                        <c:v>-1.785981</c:v>
                      </c:pt>
                      <c:pt idx="11394">
                        <c:v>-1.7811030000000001</c:v>
                      </c:pt>
                      <c:pt idx="11395">
                        <c:v>-1.7762249999999999</c:v>
                      </c:pt>
                      <c:pt idx="11396">
                        <c:v>-1.771347</c:v>
                      </c:pt>
                      <c:pt idx="11397">
                        <c:v>-1.7664690000000001</c:v>
                      </c:pt>
                      <c:pt idx="11398">
                        <c:v>-1.7615909999999999</c:v>
                      </c:pt>
                      <c:pt idx="11399">
                        <c:v>-1.756713</c:v>
                      </c:pt>
                      <c:pt idx="11400">
                        <c:v>-1.751835</c:v>
                      </c:pt>
                      <c:pt idx="11401">
                        <c:v>-1.7469570000000001</c:v>
                      </c:pt>
                      <c:pt idx="11402">
                        <c:v>-1.7420789999999999</c:v>
                      </c:pt>
                      <c:pt idx="11403">
                        <c:v>-1.7372000000000001</c:v>
                      </c:pt>
                      <c:pt idx="11404">
                        <c:v>-1.7323219999999999</c:v>
                      </c:pt>
                      <c:pt idx="11405">
                        <c:v>-1.727444</c:v>
                      </c:pt>
                      <c:pt idx="11406">
                        <c:v>-1.722566</c:v>
                      </c:pt>
                      <c:pt idx="11407">
                        <c:v>-1.7176880000000001</c:v>
                      </c:pt>
                      <c:pt idx="11408">
                        <c:v>-1.7128099999999999</c:v>
                      </c:pt>
                      <c:pt idx="11409">
                        <c:v>-1.707932</c:v>
                      </c:pt>
                      <c:pt idx="11410">
                        <c:v>-1.7030540000000001</c:v>
                      </c:pt>
                      <c:pt idx="11411">
                        <c:v>-1.6981759999999999</c:v>
                      </c:pt>
                      <c:pt idx="11412">
                        <c:v>-1.693298</c:v>
                      </c:pt>
                      <c:pt idx="11413">
                        <c:v>-1.68842</c:v>
                      </c:pt>
                      <c:pt idx="11414">
                        <c:v>-1.6835420000000001</c:v>
                      </c:pt>
                      <c:pt idx="11415">
                        <c:v>-1.6786639999999999</c:v>
                      </c:pt>
                      <c:pt idx="11416">
                        <c:v>-1.673786</c:v>
                      </c:pt>
                      <c:pt idx="11417">
                        <c:v>-1.6689080000000001</c:v>
                      </c:pt>
                      <c:pt idx="11418">
                        <c:v>-1.6640299999999999</c:v>
                      </c:pt>
                      <c:pt idx="11419">
                        <c:v>-1.659152</c:v>
                      </c:pt>
                      <c:pt idx="11420">
                        <c:v>-1.654274</c:v>
                      </c:pt>
                      <c:pt idx="11421">
                        <c:v>-1.6493960000000001</c:v>
                      </c:pt>
                      <c:pt idx="11422">
                        <c:v>-1.6445179999999999</c:v>
                      </c:pt>
                      <c:pt idx="11423">
                        <c:v>-1.6396390000000001</c:v>
                      </c:pt>
                      <c:pt idx="11424">
                        <c:v>-1.6347609999999999</c:v>
                      </c:pt>
                      <c:pt idx="11425">
                        <c:v>-1.629883</c:v>
                      </c:pt>
                      <c:pt idx="11426">
                        <c:v>-1.625005</c:v>
                      </c:pt>
                      <c:pt idx="11427">
                        <c:v>-1.6201270000000001</c:v>
                      </c:pt>
                      <c:pt idx="11428">
                        <c:v>-1.6152489999999999</c:v>
                      </c:pt>
                      <c:pt idx="11429">
                        <c:v>-1.610371</c:v>
                      </c:pt>
                      <c:pt idx="11430">
                        <c:v>-1.6054930000000001</c:v>
                      </c:pt>
                      <c:pt idx="11431">
                        <c:v>-1.6006149999999999</c:v>
                      </c:pt>
                      <c:pt idx="11432">
                        <c:v>-1.595737</c:v>
                      </c:pt>
                      <c:pt idx="11433">
                        <c:v>-1.590859</c:v>
                      </c:pt>
                      <c:pt idx="11434">
                        <c:v>-1.5859810000000001</c:v>
                      </c:pt>
                      <c:pt idx="11435">
                        <c:v>-1.5811029999999999</c:v>
                      </c:pt>
                      <c:pt idx="11436">
                        <c:v>-1.576225</c:v>
                      </c:pt>
                      <c:pt idx="11437">
                        <c:v>-1.571347</c:v>
                      </c:pt>
                      <c:pt idx="11438">
                        <c:v>-1.5664689999999999</c:v>
                      </c:pt>
                      <c:pt idx="11439">
                        <c:v>-1.561591</c:v>
                      </c:pt>
                      <c:pt idx="11440">
                        <c:v>-1.556713</c:v>
                      </c:pt>
                      <c:pt idx="11441">
                        <c:v>-1.5518350000000001</c:v>
                      </c:pt>
                      <c:pt idx="11442">
                        <c:v>-1.5469569999999999</c:v>
                      </c:pt>
                      <c:pt idx="11443">
                        <c:v>-1.5420780000000001</c:v>
                      </c:pt>
                      <c:pt idx="11444">
                        <c:v>-1.5371999999999999</c:v>
                      </c:pt>
                      <c:pt idx="11445">
                        <c:v>-1.532322</c:v>
                      </c:pt>
                      <c:pt idx="11446">
                        <c:v>-1.527444</c:v>
                      </c:pt>
                      <c:pt idx="11447">
                        <c:v>-1.5225660000000001</c:v>
                      </c:pt>
                      <c:pt idx="11448">
                        <c:v>-1.5176879999999999</c:v>
                      </c:pt>
                      <c:pt idx="11449">
                        <c:v>-1.51281</c:v>
                      </c:pt>
                      <c:pt idx="11450">
                        <c:v>-1.5079320000000001</c:v>
                      </c:pt>
                      <c:pt idx="11451">
                        <c:v>-1.5030539999999999</c:v>
                      </c:pt>
                      <c:pt idx="11452">
                        <c:v>-1.498176</c:v>
                      </c:pt>
                      <c:pt idx="11453">
                        <c:v>-1.493298</c:v>
                      </c:pt>
                      <c:pt idx="11454">
                        <c:v>-1.4884200000000001</c:v>
                      </c:pt>
                      <c:pt idx="11455">
                        <c:v>-1.4835419999999999</c:v>
                      </c:pt>
                      <c:pt idx="11456">
                        <c:v>-1.478664</c:v>
                      </c:pt>
                      <c:pt idx="11457">
                        <c:v>-1.473786</c:v>
                      </c:pt>
                      <c:pt idx="11458">
                        <c:v>-1.4689080000000001</c:v>
                      </c:pt>
                      <c:pt idx="11459">
                        <c:v>-1.4640299999999999</c:v>
                      </c:pt>
                      <c:pt idx="11460">
                        <c:v>-1.459152</c:v>
                      </c:pt>
                      <c:pt idx="11461">
                        <c:v>-1.4542740000000001</c:v>
                      </c:pt>
                      <c:pt idx="11462">
                        <c:v>-1.4493959999999999</c:v>
                      </c:pt>
                      <c:pt idx="11463">
                        <c:v>-1.4445170000000001</c:v>
                      </c:pt>
                      <c:pt idx="11464">
                        <c:v>-1.4396389999999999</c:v>
                      </c:pt>
                      <c:pt idx="11465">
                        <c:v>-1.434761</c:v>
                      </c:pt>
                      <c:pt idx="11466">
                        <c:v>-1.429883</c:v>
                      </c:pt>
                      <c:pt idx="11467">
                        <c:v>-1.4250050000000001</c:v>
                      </c:pt>
                      <c:pt idx="11468">
                        <c:v>-1.4201269999999999</c:v>
                      </c:pt>
                      <c:pt idx="11469">
                        <c:v>-1.415249</c:v>
                      </c:pt>
                      <c:pt idx="11470">
                        <c:v>-1.410371</c:v>
                      </c:pt>
                      <c:pt idx="11471">
                        <c:v>-1.4054930000000001</c:v>
                      </c:pt>
                      <c:pt idx="11472">
                        <c:v>-1.4006149999999999</c:v>
                      </c:pt>
                      <c:pt idx="11473">
                        <c:v>-1.395737</c:v>
                      </c:pt>
                      <c:pt idx="11474">
                        <c:v>-1.3908590000000001</c:v>
                      </c:pt>
                      <c:pt idx="11475">
                        <c:v>-1.3859809999999999</c:v>
                      </c:pt>
                      <c:pt idx="11476">
                        <c:v>-1.381103</c:v>
                      </c:pt>
                      <c:pt idx="11477">
                        <c:v>-1.376225</c:v>
                      </c:pt>
                      <c:pt idx="11478">
                        <c:v>-1.3713470000000001</c:v>
                      </c:pt>
                      <c:pt idx="11479">
                        <c:v>-1.3664689999999999</c:v>
                      </c:pt>
                      <c:pt idx="11480">
                        <c:v>-1.361591</c:v>
                      </c:pt>
                      <c:pt idx="11481">
                        <c:v>-1.3567130000000001</c:v>
                      </c:pt>
                      <c:pt idx="11482">
                        <c:v>-1.3518349999999999</c:v>
                      </c:pt>
                      <c:pt idx="11483">
                        <c:v>-1.346957</c:v>
                      </c:pt>
                      <c:pt idx="11484">
                        <c:v>-1.342079</c:v>
                      </c:pt>
                      <c:pt idx="11485">
                        <c:v>-1.3372010000000001</c:v>
                      </c:pt>
                      <c:pt idx="11486">
                        <c:v>-1.332322</c:v>
                      </c:pt>
                      <c:pt idx="11487">
                        <c:v>-1.3274440000000001</c:v>
                      </c:pt>
                      <c:pt idx="11488">
                        <c:v>-1.3225659999999999</c:v>
                      </c:pt>
                      <c:pt idx="11489">
                        <c:v>-1.317688</c:v>
                      </c:pt>
                      <c:pt idx="11490">
                        <c:v>-1.31281</c:v>
                      </c:pt>
                      <c:pt idx="11491">
                        <c:v>-1.3079320000000001</c:v>
                      </c:pt>
                      <c:pt idx="11492">
                        <c:v>-1.3030539999999999</c:v>
                      </c:pt>
                      <c:pt idx="11493">
                        <c:v>-1.298176</c:v>
                      </c:pt>
                      <c:pt idx="11494">
                        <c:v>-1.2932980000000001</c:v>
                      </c:pt>
                      <c:pt idx="11495">
                        <c:v>-1.2884199999999999</c:v>
                      </c:pt>
                      <c:pt idx="11496">
                        <c:v>-1.283542</c:v>
                      </c:pt>
                      <c:pt idx="11497">
                        <c:v>-1.278664</c:v>
                      </c:pt>
                      <c:pt idx="11498">
                        <c:v>-1.2737860000000001</c:v>
                      </c:pt>
                      <c:pt idx="11499">
                        <c:v>-1.2689079999999999</c:v>
                      </c:pt>
                      <c:pt idx="11500">
                        <c:v>-1.26403</c:v>
                      </c:pt>
                      <c:pt idx="11501">
                        <c:v>-1.259152</c:v>
                      </c:pt>
                      <c:pt idx="11502">
                        <c:v>-1.2542740000000001</c:v>
                      </c:pt>
                      <c:pt idx="11503">
                        <c:v>-1.249396</c:v>
                      </c:pt>
                      <c:pt idx="11504">
                        <c:v>-1.244518</c:v>
                      </c:pt>
                      <c:pt idx="11505">
                        <c:v>-1.2396400000000001</c:v>
                      </c:pt>
                      <c:pt idx="11506">
                        <c:v>-1.234761</c:v>
                      </c:pt>
                      <c:pt idx="11507">
                        <c:v>-1.2298830000000001</c:v>
                      </c:pt>
                      <c:pt idx="11508">
                        <c:v>-1.2250049999999999</c:v>
                      </c:pt>
                      <c:pt idx="11509">
                        <c:v>-1.220127</c:v>
                      </c:pt>
                      <c:pt idx="11510">
                        <c:v>-1.215249</c:v>
                      </c:pt>
                      <c:pt idx="11511">
                        <c:v>-1.2103710000000001</c:v>
                      </c:pt>
                      <c:pt idx="11512">
                        <c:v>-1.2054929999999999</c:v>
                      </c:pt>
                      <c:pt idx="11513">
                        <c:v>-1.200615</c:v>
                      </c:pt>
                      <c:pt idx="11514">
                        <c:v>-1.195737</c:v>
                      </c:pt>
                      <c:pt idx="11515">
                        <c:v>-1.1908589999999999</c:v>
                      </c:pt>
                      <c:pt idx="11516">
                        <c:v>-1.185981</c:v>
                      </c:pt>
                      <c:pt idx="11517">
                        <c:v>-1.181103</c:v>
                      </c:pt>
                      <c:pt idx="11518">
                        <c:v>-1.1762250000000001</c:v>
                      </c:pt>
                      <c:pt idx="11519">
                        <c:v>-1.1713469999999999</c:v>
                      </c:pt>
                      <c:pt idx="11520">
                        <c:v>-1.166469</c:v>
                      </c:pt>
                      <c:pt idx="11521">
                        <c:v>-1.161591</c:v>
                      </c:pt>
                      <c:pt idx="11522">
                        <c:v>-1.1567130000000001</c:v>
                      </c:pt>
                      <c:pt idx="11523">
                        <c:v>-1.1518349999999999</c:v>
                      </c:pt>
                      <c:pt idx="11524">
                        <c:v>-1.146957</c:v>
                      </c:pt>
                      <c:pt idx="11525">
                        <c:v>-1.1420790000000001</c:v>
                      </c:pt>
                      <c:pt idx="11526">
                        <c:v>-1.1372</c:v>
                      </c:pt>
                      <c:pt idx="11527">
                        <c:v>-1.1323220000000001</c:v>
                      </c:pt>
                      <c:pt idx="11528">
                        <c:v>-1.1274439999999999</c:v>
                      </c:pt>
                      <c:pt idx="11529">
                        <c:v>-1.122566</c:v>
                      </c:pt>
                      <c:pt idx="11530">
                        <c:v>-1.117688</c:v>
                      </c:pt>
                      <c:pt idx="11531">
                        <c:v>-1.1128100000000001</c:v>
                      </c:pt>
                      <c:pt idx="11532">
                        <c:v>-1.1079319999999999</c:v>
                      </c:pt>
                      <c:pt idx="11533">
                        <c:v>-1.103054</c:v>
                      </c:pt>
                      <c:pt idx="11534">
                        <c:v>-1.098176</c:v>
                      </c:pt>
                      <c:pt idx="11535">
                        <c:v>-1.0932980000000001</c:v>
                      </c:pt>
                      <c:pt idx="11536">
                        <c:v>-1.0884199999999999</c:v>
                      </c:pt>
                      <c:pt idx="11537">
                        <c:v>-1.083542</c:v>
                      </c:pt>
                      <c:pt idx="11538">
                        <c:v>-1.0786640000000001</c:v>
                      </c:pt>
                      <c:pt idx="11539">
                        <c:v>-1.0737859999999999</c:v>
                      </c:pt>
                      <c:pt idx="11540">
                        <c:v>-1.068908</c:v>
                      </c:pt>
                      <c:pt idx="11541">
                        <c:v>-1.06403</c:v>
                      </c:pt>
                      <c:pt idx="11542">
                        <c:v>-1.0591520000000001</c:v>
                      </c:pt>
                      <c:pt idx="11543">
                        <c:v>-1.0542739999999999</c:v>
                      </c:pt>
                      <c:pt idx="11544">
                        <c:v>-1.049396</c:v>
                      </c:pt>
                      <c:pt idx="11545">
                        <c:v>-1.0445180000000001</c:v>
                      </c:pt>
                      <c:pt idx="11546">
                        <c:v>-1.039639</c:v>
                      </c:pt>
                      <c:pt idx="11547">
                        <c:v>-1.034761</c:v>
                      </c:pt>
                      <c:pt idx="11548">
                        <c:v>-1.0298830000000001</c:v>
                      </c:pt>
                      <c:pt idx="11549">
                        <c:v>-1.0250049999999999</c:v>
                      </c:pt>
                      <c:pt idx="11550">
                        <c:v>-1.020127</c:v>
                      </c:pt>
                      <c:pt idx="11551">
                        <c:v>-1.0152490000000001</c:v>
                      </c:pt>
                      <c:pt idx="11552">
                        <c:v>-1.0103709999999999</c:v>
                      </c:pt>
                      <c:pt idx="11553">
                        <c:v>-1.005493</c:v>
                      </c:pt>
                      <c:pt idx="11554">
                        <c:v>-1.000615</c:v>
                      </c:pt>
                      <c:pt idx="11555">
                        <c:v>-0.99573710000000004</c:v>
                      </c:pt>
                      <c:pt idx="11556">
                        <c:v>-0.99085900000000005</c:v>
                      </c:pt>
                      <c:pt idx="11557">
                        <c:v>-0.985981</c:v>
                      </c:pt>
                      <c:pt idx="11558">
                        <c:v>-0.9811029</c:v>
                      </c:pt>
                      <c:pt idx="11559">
                        <c:v>-0.9762248</c:v>
                      </c:pt>
                      <c:pt idx="11560">
                        <c:v>-0.97134679999999995</c:v>
                      </c:pt>
                      <c:pt idx="11561">
                        <c:v>-0.96646880000000002</c:v>
                      </c:pt>
                      <c:pt idx="11562">
                        <c:v>-0.96159070000000002</c:v>
                      </c:pt>
                      <c:pt idx="11563">
                        <c:v>-0.95671269999999997</c:v>
                      </c:pt>
                      <c:pt idx="11564">
                        <c:v>-0.95183459999999998</c:v>
                      </c:pt>
                      <c:pt idx="11565">
                        <c:v>-0.94695660000000004</c:v>
                      </c:pt>
                      <c:pt idx="11566">
                        <c:v>-0.94207850000000004</c:v>
                      </c:pt>
                      <c:pt idx="11567">
                        <c:v>-0.93720049999999999</c:v>
                      </c:pt>
                      <c:pt idx="11568">
                        <c:v>-0.9323224</c:v>
                      </c:pt>
                      <c:pt idx="11569">
                        <c:v>-0.92744439999999995</c:v>
                      </c:pt>
                      <c:pt idx="11570">
                        <c:v>-0.92256640000000001</c:v>
                      </c:pt>
                      <c:pt idx="11571">
                        <c:v>-0.91768830000000001</c:v>
                      </c:pt>
                      <c:pt idx="11572">
                        <c:v>-0.91281020000000002</c:v>
                      </c:pt>
                      <c:pt idx="11573">
                        <c:v>-0.90793219999999997</c:v>
                      </c:pt>
                      <c:pt idx="11574">
                        <c:v>-0.90305409999999997</c:v>
                      </c:pt>
                      <c:pt idx="11575">
                        <c:v>-0.89817610000000003</c:v>
                      </c:pt>
                      <c:pt idx="11576">
                        <c:v>-0.89329800000000004</c:v>
                      </c:pt>
                      <c:pt idx="11577">
                        <c:v>-0.88841999999999999</c:v>
                      </c:pt>
                      <c:pt idx="11578">
                        <c:v>-0.88354189999999999</c:v>
                      </c:pt>
                      <c:pt idx="11579">
                        <c:v>-0.87866390000000005</c:v>
                      </c:pt>
                      <c:pt idx="11580">
                        <c:v>-0.8737859</c:v>
                      </c:pt>
                      <c:pt idx="11581">
                        <c:v>-0.86890780000000001</c:v>
                      </c:pt>
                      <c:pt idx="11582">
                        <c:v>-0.86402979999999996</c:v>
                      </c:pt>
                      <c:pt idx="11583">
                        <c:v>-0.85915169999999996</c:v>
                      </c:pt>
                      <c:pt idx="11584">
                        <c:v>-0.85427370000000002</c:v>
                      </c:pt>
                      <c:pt idx="11585">
                        <c:v>-0.84939560000000003</c:v>
                      </c:pt>
                      <c:pt idx="11586">
                        <c:v>-0.84451750000000003</c:v>
                      </c:pt>
                      <c:pt idx="11587">
                        <c:v>-0.83963949999999998</c:v>
                      </c:pt>
                      <c:pt idx="11588">
                        <c:v>-0.83476139999999999</c:v>
                      </c:pt>
                      <c:pt idx="11589">
                        <c:v>-0.82988340000000005</c:v>
                      </c:pt>
                      <c:pt idx="11590">
                        <c:v>-0.8250054</c:v>
                      </c:pt>
                      <c:pt idx="11591">
                        <c:v>-0.8201273</c:v>
                      </c:pt>
                      <c:pt idx="11592">
                        <c:v>-0.81524929999999995</c:v>
                      </c:pt>
                      <c:pt idx="11593">
                        <c:v>-0.81037119999999996</c:v>
                      </c:pt>
                      <c:pt idx="11594">
                        <c:v>-0.80549320000000002</c:v>
                      </c:pt>
                      <c:pt idx="11595">
                        <c:v>-0.80061510000000002</c:v>
                      </c:pt>
                      <c:pt idx="11596">
                        <c:v>-0.79573709999999997</c:v>
                      </c:pt>
                      <c:pt idx="11597">
                        <c:v>-0.79085899999999998</c:v>
                      </c:pt>
                      <c:pt idx="11598">
                        <c:v>-0.78598089999999998</c:v>
                      </c:pt>
                      <c:pt idx="11599">
                        <c:v>-0.78110290000000004</c:v>
                      </c:pt>
                      <c:pt idx="11600">
                        <c:v>-0.7762249</c:v>
                      </c:pt>
                      <c:pt idx="11601">
                        <c:v>-0.7713468</c:v>
                      </c:pt>
                      <c:pt idx="11602">
                        <c:v>-0.76646879999999995</c:v>
                      </c:pt>
                      <c:pt idx="11603">
                        <c:v>-0.76159069999999995</c:v>
                      </c:pt>
                      <c:pt idx="11604">
                        <c:v>-0.75671270000000002</c:v>
                      </c:pt>
                      <c:pt idx="11605">
                        <c:v>-0.75183460000000002</c:v>
                      </c:pt>
                      <c:pt idx="11606">
                        <c:v>-0.74695659999999997</c:v>
                      </c:pt>
                      <c:pt idx="11607">
                        <c:v>-0.74207849999999997</c:v>
                      </c:pt>
                      <c:pt idx="11608">
                        <c:v>-0.73720050000000004</c:v>
                      </c:pt>
                      <c:pt idx="11609">
                        <c:v>-0.73232249999999999</c:v>
                      </c:pt>
                      <c:pt idx="11610">
                        <c:v>-0.72744439999999999</c:v>
                      </c:pt>
                      <c:pt idx="11611">
                        <c:v>-0.72256629999999999</c:v>
                      </c:pt>
                      <c:pt idx="11612">
                        <c:v>-0.71768829999999995</c:v>
                      </c:pt>
                      <c:pt idx="11613">
                        <c:v>-0.71281019999999995</c:v>
                      </c:pt>
                      <c:pt idx="11614">
                        <c:v>-0.70793220000000001</c:v>
                      </c:pt>
                      <c:pt idx="11615">
                        <c:v>-0.70305410000000002</c:v>
                      </c:pt>
                      <c:pt idx="11616">
                        <c:v>-0.69817609999999997</c:v>
                      </c:pt>
                      <c:pt idx="11617">
                        <c:v>-0.69329799999999997</c:v>
                      </c:pt>
                      <c:pt idx="11618">
                        <c:v>-0.68842000000000003</c:v>
                      </c:pt>
                      <c:pt idx="11619">
                        <c:v>-0.68354199999999998</c:v>
                      </c:pt>
                      <c:pt idx="11620">
                        <c:v>-0.67866389999999999</c:v>
                      </c:pt>
                      <c:pt idx="11621">
                        <c:v>-0.67378590000000005</c:v>
                      </c:pt>
                      <c:pt idx="11622">
                        <c:v>-0.66890780000000005</c:v>
                      </c:pt>
                      <c:pt idx="11623">
                        <c:v>-0.66402969999999994</c:v>
                      </c:pt>
                      <c:pt idx="11624">
                        <c:v>-0.65915170000000001</c:v>
                      </c:pt>
                      <c:pt idx="11625">
                        <c:v>-0.65427360000000001</c:v>
                      </c:pt>
                      <c:pt idx="11626">
                        <c:v>-0.64939559999999996</c:v>
                      </c:pt>
                      <c:pt idx="11627">
                        <c:v>-0.64451749999999997</c:v>
                      </c:pt>
                      <c:pt idx="11628">
                        <c:v>-0.63963950000000003</c:v>
                      </c:pt>
                      <c:pt idx="11629">
                        <c:v>-0.63476149999999998</c:v>
                      </c:pt>
                      <c:pt idx="11630">
                        <c:v>-0.62988339999999998</c:v>
                      </c:pt>
                      <c:pt idx="11631">
                        <c:v>-0.62500540000000004</c:v>
                      </c:pt>
                      <c:pt idx="11632">
                        <c:v>-0.62012730000000005</c:v>
                      </c:pt>
                      <c:pt idx="11633">
                        <c:v>-0.6152493</c:v>
                      </c:pt>
                      <c:pt idx="11634">
                        <c:v>-0.6103712</c:v>
                      </c:pt>
                      <c:pt idx="11635">
                        <c:v>-0.60549319999999995</c:v>
                      </c:pt>
                      <c:pt idx="11636">
                        <c:v>-0.60061509999999996</c:v>
                      </c:pt>
                      <c:pt idx="11637">
                        <c:v>-0.59573699999999996</c:v>
                      </c:pt>
                      <c:pt idx="11638">
                        <c:v>-0.59085900000000002</c:v>
                      </c:pt>
                      <c:pt idx="11639">
                        <c:v>-0.58598099999999997</c:v>
                      </c:pt>
                      <c:pt idx="11640">
                        <c:v>-0.58110289999999998</c:v>
                      </c:pt>
                      <c:pt idx="11641">
                        <c:v>-0.57622490000000004</c:v>
                      </c:pt>
                      <c:pt idx="11642">
                        <c:v>-0.57134680000000004</c:v>
                      </c:pt>
                      <c:pt idx="11643">
                        <c:v>-0.56646879999999999</c:v>
                      </c:pt>
                      <c:pt idx="11644">
                        <c:v>-0.5615907</c:v>
                      </c:pt>
                      <c:pt idx="11645">
                        <c:v>-0.55671269999999995</c:v>
                      </c:pt>
                      <c:pt idx="11646">
                        <c:v>-0.55183459999999995</c:v>
                      </c:pt>
                      <c:pt idx="11647">
                        <c:v>-0.54695660000000001</c:v>
                      </c:pt>
                      <c:pt idx="11648">
                        <c:v>-0.54207859999999997</c:v>
                      </c:pt>
                      <c:pt idx="11649">
                        <c:v>-0.53720049999999997</c:v>
                      </c:pt>
                      <c:pt idx="11650">
                        <c:v>-0.53232239999999997</c:v>
                      </c:pt>
                      <c:pt idx="11651">
                        <c:v>-0.52744440000000004</c:v>
                      </c:pt>
                      <c:pt idx="11652">
                        <c:v>-0.52256630000000004</c:v>
                      </c:pt>
                      <c:pt idx="11653">
                        <c:v>-0.51768829999999999</c:v>
                      </c:pt>
                      <c:pt idx="11654">
                        <c:v>-0.51281019999999999</c:v>
                      </c:pt>
                      <c:pt idx="11655">
                        <c:v>-0.50793219999999994</c:v>
                      </c:pt>
                      <c:pt idx="11656">
                        <c:v>-0.50305409999999995</c:v>
                      </c:pt>
                      <c:pt idx="11657">
                        <c:v>-0.49817610000000001</c:v>
                      </c:pt>
                      <c:pt idx="11658">
                        <c:v>-0.49329810000000002</c:v>
                      </c:pt>
                      <c:pt idx="11659">
                        <c:v>-0.48842000000000002</c:v>
                      </c:pt>
                      <c:pt idx="11660">
                        <c:v>-0.48354190000000002</c:v>
                      </c:pt>
                      <c:pt idx="11661">
                        <c:v>-0.47866389999999998</c:v>
                      </c:pt>
                      <c:pt idx="11662">
                        <c:v>-0.47378579999999998</c:v>
                      </c:pt>
                      <c:pt idx="11663">
                        <c:v>-0.46890779999999999</c:v>
                      </c:pt>
                      <c:pt idx="11664">
                        <c:v>-0.46402979999999999</c:v>
                      </c:pt>
                      <c:pt idx="11665">
                        <c:v>-0.4591517</c:v>
                      </c:pt>
                      <c:pt idx="11666">
                        <c:v>-0.4542736</c:v>
                      </c:pt>
                      <c:pt idx="11667">
                        <c:v>-0.44939560000000001</c:v>
                      </c:pt>
                      <c:pt idx="11668">
                        <c:v>-0.44451760000000001</c:v>
                      </c:pt>
                      <c:pt idx="11669">
                        <c:v>-0.43963950000000002</c:v>
                      </c:pt>
                      <c:pt idx="11670">
                        <c:v>-0.43476150000000002</c:v>
                      </c:pt>
                      <c:pt idx="11671">
                        <c:v>-0.42988340000000003</c:v>
                      </c:pt>
                      <c:pt idx="11672">
                        <c:v>-0.42500529999999997</c:v>
                      </c:pt>
                      <c:pt idx="11673">
                        <c:v>-0.42012729999999998</c:v>
                      </c:pt>
                      <c:pt idx="11674">
                        <c:v>-0.41524929999999999</c:v>
                      </c:pt>
                      <c:pt idx="11675">
                        <c:v>-0.41037119999999999</c:v>
                      </c:pt>
                      <c:pt idx="11676">
                        <c:v>-0.4054932</c:v>
                      </c:pt>
                      <c:pt idx="11677">
                        <c:v>-0.4006151</c:v>
                      </c:pt>
                      <c:pt idx="11678">
                        <c:v>-0.39573710000000001</c:v>
                      </c:pt>
                      <c:pt idx="11679">
                        <c:v>-0.39085900000000001</c:v>
                      </c:pt>
                      <c:pt idx="11680">
                        <c:v>-0.38598100000000002</c:v>
                      </c:pt>
                      <c:pt idx="11681">
                        <c:v>-0.38110290000000002</c:v>
                      </c:pt>
                      <c:pt idx="11682">
                        <c:v>-0.37622489999999997</c:v>
                      </c:pt>
                      <c:pt idx="11683">
                        <c:v>-0.37134679999999998</c:v>
                      </c:pt>
                      <c:pt idx="11684">
                        <c:v>-0.36646879999999998</c:v>
                      </c:pt>
                      <c:pt idx="11685">
                        <c:v>-0.36159069999999999</c:v>
                      </c:pt>
                      <c:pt idx="11686">
                        <c:v>-0.35671269999999999</c:v>
                      </c:pt>
                      <c:pt idx="11687">
                        <c:v>-0.3518346</c:v>
                      </c:pt>
                      <c:pt idx="11688">
                        <c:v>-0.3469566</c:v>
                      </c:pt>
                      <c:pt idx="11689">
                        <c:v>-0.34207850000000001</c:v>
                      </c:pt>
                      <c:pt idx="11690">
                        <c:v>-0.33720050000000001</c:v>
                      </c:pt>
                      <c:pt idx="11691">
                        <c:v>-0.33232240000000002</c:v>
                      </c:pt>
                      <c:pt idx="11692">
                        <c:v>-0.32744440000000002</c:v>
                      </c:pt>
                      <c:pt idx="11693">
                        <c:v>-0.32256629999999997</c:v>
                      </c:pt>
                      <c:pt idx="11694">
                        <c:v>-0.31768829999999998</c:v>
                      </c:pt>
                      <c:pt idx="11695">
                        <c:v>-0.31281019999999998</c:v>
                      </c:pt>
                      <c:pt idx="11696">
                        <c:v>-0.30793219999999999</c:v>
                      </c:pt>
                      <c:pt idx="11697">
                        <c:v>-0.30305409999999999</c:v>
                      </c:pt>
                      <c:pt idx="11698">
                        <c:v>-0.2981761</c:v>
                      </c:pt>
                      <c:pt idx="11699">
                        <c:v>-0.293298</c:v>
                      </c:pt>
                      <c:pt idx="11700">
                        <c:v>-0.28842000000000001</c:v>
                      </c:pt>
                      <c:pt idx="11701">
                        <c:v>-0.28354190000000001</c:v>
                      </c:pt>
                      <c:pt idx="11702">
                        <c:v>-0.27866390000000002</c:v>
                      </c:pt>
                      <c:pt idx="11703">
                        <c:v>-0.27378580000000002</c:v>
                      </c:pt>
                      <c:pt idx="11704">
                        <c:v>-0.26890779999999997</c:v>
                      </c:pt>
                      <c:pt idx="11705">
                        <c:v>-0.26402969999999998</c:v>
                      </c:pt>
                      <c:pt idx="11706">
                        <c:v>-0.25915169999999998</c:v>
                      </c:pt>
                      <c:pt idx="11707">
                        <c:v>-0.25427369999999999</c:v>
                      </c:pt>
                      <c:pt idx="11708">
                        <c:v>-0.2493956</c:v>
                      </c:pt>
                      <c:pt idx="11709">
                        <c:v>-0.2445175</c:v>
                      </c:pt>
                      <c:pt idx="11710">
                        <c:v>-0.23963950000000001</c:v>
                      </c:pt>
                      <c:pt idx="11711">
                        <c:v>-0.23476140000000001</c:v>
                      </c:pt>
                      <c:pt idx="11712">
                        <c:v>-0.22988339999999999</c:v>
                      </c:pt>
                      <c:pt idx="11713">
                        <c:v>-0.22500539999999999</c:v>
                      </c:pt>
                      <c:pt idx="11714">
                        <c:v>-0.2201273</c:v>
                      </c:pt>
                      <c:pt idx="11715">
                        <c:v>-0.2152493</c:v>
                      </c:pt>
                      <c:pt idx="11716">
                        <c:v>-0.21037120000000001</c:v>
                      </c:pt>
                      <c:pt idx="11717">
                        <c:v>-0.20549319999999999</c:v>
                      </c:pt>
                      <c:pt idx="11718">
                        <c:v>-0.20061509999999999</c:v>
                      </c:pt>
                      <c:pt idx="11719">
                        <c:v>-0.1957371</c:v>
                      </c:pt>
                      <c:pt idx="11720">
                        <c:v>-0.190859</c:v>
                      </c:pt>
                      <c:pt idx="11721">
                        <c:v>-0.18598100000000001</c:v>
                      </c:pt>
                      <c:pt idx="11722">
                        <c:v>-0.18110290000000001</c:v>
                      </c:pt>
                      <c:pt idx="11723">
                        <c:v>-0.17622489999999999</c:v>
                      </c:pt>
                      <c:pt idx="11724">
                        <c:v>-0.17134679999999999</c:v>
                      </c:pt>
                      <c:pt idx="11725">
                        <c:v>-0.1664688</c:v>
                      </c:pt>
                      <c:pt idx="11726">
                        <c:v>-0.1615907</c:v>
                      </c:pt>
                      <c:pt idx="11727">
                        <c:v>-0.15671270000000001</c:v>
                      </c:pt>
                      <c:pt idx="11728">
                        <c:v>-0.15183459999999999</c:v>
                      </c:pt>
                      <c:pt idx="11729">
                        <c:v>-0.14695659999999999</c:v>
                      </c:pt>
                      <c:pt idx="11730">
                        <c:v>-0.1420785</c:v>
                      </c:pt>
                      <c:pt idx="11731">
                        <c:v>-0.1372005</c:v>
                      </c:pt>
                      <c:pt idx="11732">
                        <c:v>-0.13232240000000001</c:v>
                      </c:pt>
                      <c:pt idx="11733">
                        <c:v>-0.12744440000000001</c:v>
                      </c:pt>
                      <c:pt idx="11734">
                        <c:v>-0.1225663</c:v>
                      </c:pt>
                      <c:pt idx="11735">
                        <c:v>-0.1176883</c:v>
                      </c:pt>
                      <c:pt idx="11736">
                        <c:v>-0.1128102</c:v>
                      </c:pt>
                      <c:pt idx="11737">
                        <c:v>-0.10793220000000001</c:v>
                      </c:pt>
                      <c:pt idx="11738">
                        <c:v>-0.1030541</c:v>
                      </c:pt>
                      <c:pt idx="11739">
                        <c:v>-9.8176079999999999E-2</c:v>
                      </c:pt>
                      <c:pt idx="11740">
                        <c:v>-9.3298039999999999E-2</c:v>
                      </c:pt>
                      <c:pt idx="11741">
                        <c:v>-8.8419990000000004E-2</c:v>
                      </c:pt>
                      <c:pt idx="11742">
                        <c:v>-8.3541939999999995E-2</c:v>
                      </c:pt>
                      <c:pt idx="11743">
                        <c:v>-7.866389E-2</c:v>
                      </c:pt>
                      <c:pt idx="11744">
                        <c:v>-7.3785840000000005E-2</c:v>
                      </c:pt>
                      <c:pt idx="11745">
                        <c:v>-6.8907800000000005E-2</c:v>
                      </c:pt>
                      <c:pt idx="11746">
                        <c:v>-6.4029749999999996E-2</c:v>
                      </c:pt>
                      <c:pt idx="11747">
                        <c:v>-5.9151700000000002E-2</c:v>
                      </c:pt>
                      <c:pt idx="11748">
                        <c:v>-5.427365E-2</c:v>
                      </c:pt>
                      <c:pt idx="11749">
                        <c:v>-4.9395599999999998E-2</c:v>
                      </c:pt>
                      <c:pt idx="11750">
                        <c:v>-4.4517550000000003E-2</c:v>
                      </c:pt>
                      <c:pt idx="11751">
                        <c:v>-3.9639500000000001E-2</c:v>
                      </c:pt>
                      <c:pt idx="11752">
                        <c:v>-3.4761449999999999E-2</c:v>
                      </c:pt>
                      <c:pt idx="11753">
                        <c:v>-2.9883409999999999E-2</c:v>
                      </c:pt>
                      <c:pt idx="11754">
                        <c:v>-2.5005360000000001E-2</c:v>
                      </c:pt>
                      <c:pt idx="11755">
                        <c:v>-2.0127309999999999E-2</c:v>
                      </c:pt>
                      <c:pt idx="11756">
                        <c:v>-1.5249260000000001E-2</c:v>
                      </c:pt>
                      <c:pt idx="11757">
                        <c:v>-1.037121E-2</c:v>
                      </c:pt>
                      <c:pt idx="11758">
                        <c:v>-5.4931609999999999E-3</c:v>
                      </c:pt>
                      <c:pt idx="11759">
                        <c:v>-6.1511200000000002E-4</c:v>
                      </c:pt>
                      <c:pt idx="11760">
                        <c:v>4.2629369999999996E-3</c:v>
                      </c:pt>
                      <c:pt idx="11761">
                        <c:v>9.1409850000000008E-3</c:v>
                      </c:pt>
                      <c:pt idx="11762">
                        <c:v>1.401903E-2</c:v>
                      </c:pt>
                      <c:pt idx="11763">
                        <c:v>1.889708E-2</c:v>
                      </c:pt>
                      <c:pt idx="11764">
                        <c:v>2.3775129999999998E-2</c:v>
                      </c:pt>
                      <c:pt idx="11765">
                        <c:v>2.865318E-2</c:v>
                      </c:pt>
                      <c:pt idx="11766">
                        <c:v>3.3531230000000002E-2</c:v>
                      </c:pt>
                      <c:pt idx="11767">
                        <c:v>3.8409279999999997E-2</c:v>
                      </c:pt>
                      <c:pt idx="11768">
                        <c:v>4.3287329999999999E-2</c:v>
                      </c:pt>
                      <c:pt idx="11769">
                        <c:v>4.8165380000000001E-2</c:v>
                      </c:pt>
                      <c:pt idx="11770">
                        <c:v>5.3043430000000003E-2</c:v>
                      </c:pt>
                      <c:pt idx="11771">
                        <c:v>5.7921470000000003E-2</c:v>
                      </c:pt>
                      <c:pt idx="11772">
                        <c:v>6.2799519999999998E-2</c:v>
                      </c:pt>
                      <c:pt idx="11773">
                        <c:v>6.7677570000000006E-2</c:v>
                      </c:pt>
                      <c:pt idx="11774">
                        <c:v>7.2555620000000001E-2</c:v>
                      </c:pt>
                      <c:pt idx="11775">
                        <c:v>7.7433669999999996E-2</c:v>
                      </c:pt>
                      <c:pt idx="11776">
                        <c:v>8.2311720000000005E-2</c:v>
                      </c:pt>
                      <c:pt idx="11777">
                        <c:v>8.7189760000000005E-2</c:v>
                      </c:pt>
                      <c:pt idx="11778">
                        <c:v>9.2067819999999995E-2</c:v>
                      </c:pt>
                      <c:pt idx="11779">
                        <c:v>9.6945870000000003E-2</c:v>
                      </c:pt>
                      <c:pt idx="11780">
                        <c:v>0.10182389999999999</c:v>
                      </c:pt>
                      <c:pt idx="11781">
                        <c:v>0.10670200000000001</c:v>
                      </c:pt>
                      <c:pt idx="11782">
                        <c:v>0.11158</c:v>
                      </c:pt>
                      <c:pt idx="11783">
                        <c:v>0.11645809999999999</c:v>
                      </c:pt>
                      <c:pt idx="11784">
                        <c:v>0.1213361</c:v>
                      </c:pt>
                      <c:pt idx="11785">
                        <c:v>0.1262142</c:v>
                      </c:pt>
                      <c:pt idx="11786">
                        <c:v>0.13109219999999999</c:v>
                      </c:pt>
                      <c:pt idx="11787">
                        <c:v>0.13597020000000001</c:v>
                      </c:pt>
                      <c:pt idx="11788">
                        <c:v>0.14084830000000001</c:v>
                      </c:pt>
                      <c:pt idx="11789">
                        <c:v>0.14572640000000001</c:v>
                      </c:pt>
                      <c:pt idx="11790">
                        <c:v>0.1506044</c:v>
                      </c:pt>
                      <c:pt idx="11791">
                        <c:v>0.1554825</c:v>
                      </c:pt>
                      <c:pt idx="11792">
                        <c:v>0.16036049999999999</c:v>
                      </c:pt>
                      <c:pt idx="11793">
                        <c:v>0.16523850000000001</c:v>
                      </c:pt>
                      <c:pt idx="11794">
                        <c:v>0.17011660000000001</c:v>
                      </c:pt>
                      <c:pt idx="11795">
                        <c:v>0.1749946</c:v>
                      </c:pt>
                      <c:pt idx="11796">
                        <c:v>0.1798727</c:v>
                      </c:pt>
                      <c:pt idx="11797">
                        <c:v>0.18475069999999999</c:v>
                      </c:pt>
                      <c:pt idx="11798">
                        <c:v>0.18962879999999999</c:v>
                      </c:pt>
                      <c:pt idx="11799">
                        <c:v>0.19450680000000001</c:v>
                      </c:pt>
                      <c:pt idx="11800">
                        <c:v>0.1993849</c:v>
                      </c:pt>
                      <c:pt idx="11801">
                        <c:v>0.2042629</c:v>
                      </c:pt>
                      <c:pt idx="11802">
                        <c:v>0.20914099999999999</c:v>
                      </c:pt>
                      <c:pt idx="11803">
                        <c:v>0.21401899999999999</c:v>
                      </c:pt>
                      <c:pt idx="11804">
                        <c:v>0.21889710000000001</c:v>
                      </c:pt>
                      <c:pt idx="11805">
                        <c:v>0.2237751</c:v>
                      </c:pt>
                      <c:pt idx="11806">
                        <c:v>0.2286532</c:v>
                      </c:pt>
                      <c:pt idx="11807">
                        <c:v>0.23353119999999999</c:v>
                      </c:pt>
                      <c:pt idx="11808">
                        <c:v>0.23840929999999999</c:v>
                      </c:pt>
                      <c:pt idx="11809">
                        <c:v>0.24328730000000001</c:v>
                      </c:pt>
                      <c:pt idx="11810">
                        <c:v>0.24816540000000001</c:v>
                      </c:pt>
                      <c:pt idx="11811">
                        <c:v>0.25304339999999997</c:v>
                      </c:pt>
                      <c:pt idx="11812">
                        <c:v>0.25792150000000003</c:v>
                      </c:pt>
                      <c:pt idx="11813">
                        <c:v>0.26279950000000002</c:v>
                      </c:pt>
                      <c:pt idx="11814">
                        <c:v>0.26767760000000002</c:v>
                      </c:pt>
                      <c:pt idx="11815">
                        <c:v>0.27255560000000001</c:v>
                      </c:pt>
                      <c:pt idx="11816">
                        <c:v>0.27743370000000001</c:v>
                      </c:pt>
                      <c:pt idx="11817">
                        <c:v>0.2823117</c:v>
                      </c:pt>
                      <c:pt idx="11818">
                        <c:v>0.2871898</c:v>
                      </c:pt>
                      <c:pt idx="11819">
                        <c:v>0.29206779999999999</c:v>
                      </c:pt>
                      <c:pt idx="11820">
                        <c:v>0.29694589999999998</c:v>
                      </c:pt>
                      <c:pt idx="11821">
                        <c:v>0.30182389999999998</c:v>
                      </c:pt>
                      <c:pt idx="11822">
                        <c:v>0.30670199999999997</c:v>
                      </c:pt>
                      <c:pt idx="11823">
                        <c:v>0.31158000000000002</c:v>
                      </c:pt>
                      <c:pt idx="11824">
                        <c:v>0.31645800000000002</c:v>
                      </c:pt>
                      <c:pt idx="11825">
                        <c:v>0.32133610000000001</c:v>
                      </c:pt>
                      <c:pt idx="11826">
                        <c:v>0.32621420000000001</c:v>
                      </c:pt>
                      <c:pt idx="11827">
                        <c:v>0.3310922</c:v>
                      </c:pt>
                      <c:pt idx="11828">
                        <c:v>0.3359703</c:v>
                      </c:pt>
                      <c:pt idx="11829">
                        <c:v>0.34084829999999999</c:v>
                      </c:pt>
                      <c:pt idx="11830">
                        <c:v>0.34572629999999999</c:v>
                      </c:pt>
                      <c:pt idx="11831">
                        <c:v>0.35060439999999998</c:v>
                      </c:pt>
                      <c:pt idx="11832">
                        <c:v>0.35548249999999998</c:v>
                      </c:pt>
                      <c:pt idx="11833">
                        <c:v>0.36036049999999997</c:v>
                      </c:pt>
                      <c:pt idx="11834">
                        <c:v>0.36523850000000002</c:v>
                      </c:pt>
                      <c:pt idx="11835">
                        <c:v>0.37011660000000002</c:v>
                      </c:pt>
                      <c:pt idx="11836">
                        <c:v>0.37499460000000001</c:v>
                      </c:pt>
                      <c:pt idx="11837">
                        <c:v>0.37987270000000001</c:v>
                      </c:pt>
                      <c:pt idx="11838">
                        <c:v>0.3847508</c:v>
                      </c:pt>
                      <c:pt idx="11839">
                        <c:v>0.3896288</c:v>
                      </c:pt>
                      <c:pt idx="11840">
                        <c:v>0.39450679999999999</c:v>
                      </c:pt>
                      <c:pt idx="11841">
                        <c:v>0.39938489999999999</c:v>
                      </c:pt>
                      <c:pt idx="11842">
                        <c:v>0.40426289999999998</c:v>
                      </c:pt>
                      <c:pt idx="11843">
                        <c:v>0.40914099999999998</c:v>
                      </c:pt>
                      <c:pt idx="11844">
                        <c:v>0.41401900000000003</c:v>
                      </c:pt>
                      <c:pt idx="11845">
                        <c:v>0.41889710000000002</c:v>
                      </c:pt>
                      <c:pt idx="11846">
                        <c:v>0.42377510000000002</c:v>
                      </c:pt>
                      <c:pt idx="11847">
                        <c:v>0.42865320000000001</c:v>
                      </c:pt>
                      <c:pt idx="11848">
                        <c:v>0.43353120000000001</c:v>
                      </c:pt>
                      <c:pt idx="11849">
                        <c:v>0.4384093</c:v>
                      </c:pt>
                      <c:pt idx="11850">
                        <c:v>0.4432873</c:v>
                      </c:pt>
                      <c:pt idx="11851">
                        <c:v>0.44816539999999999</c:v>
                      </c:pt>
                      <c:pt idx="11852">
                        <c:v>0.45304339999999999</c:v>
                      </c:pt>
                      <c:pt idx="11853">
                        <c:v>0.45792149999999998</c:v>
                      </c:pt>
                      <c:pt idx="11854">
                        <c:v>0.46279949999999997</c:v>
                      </c:pt>
                      <c:pt idx="11855">
                        <c:v>0.46767760000000003</c:v>
                      </c:pt>
                      <c:pt idx="11856">
                        <c:v>0.47255560000000002</c:v>
                      </c:pt>
                      <c:pt idx="11857">
                        <c:v>0.47743370000000002</c:v>
                      </c:pt>
                      <c:pt idx="11858">
                        <c:v>0.48231170000000001</c:v>
                      </c:pt>
                      <c:pt idx="11859">
                        <c:v>0.48718980000000001</c:v>
                      </c:pt>
                      <c:pt idx="11860">
                        <c:v>0.4920678</c:v>
                      </c:pt>
                      <c:pt idx="11861">
                        <c:v>0.4969459</c:v>
                      </c:pt>
                      <c:pt idx="11862">
                        <c:v>0.50182389999999999</c:v>
                      </c:pt>
                      <c:pt idx="11863">
                        <c:v>0.50670190000000004</c:v>
                      </c:pt>
                      <c:pt idx="11864">
                        <c:v>0.51158000000000003</c:v>
                      </c:pt>
                      <c:pt idx="11865">
                        <c:v>0.51645799999999997</c:v>
                      </c:pt>
                      <c:pt idx="11866">
                        <c:v>0.52133609999999997</c:v>
                      </c:pt>
                      <c:pt idx="11867">
                        <c:v>0.52621419999999997</c:v>
                      </c:pt>
                      <c:pt idx="11868">
                        <c:v>0.53109220000000001</c:v>
                      </c:pt>
                      <c:pt idx="11869">
                        <c:v>0.53597030000000001</c:v>
                      </c:pt>
                      <c:pt idx="11870">
                        <c:v>0.54084829999999995</c:v>
                      </c:pt>
                      <c:pt idx="11871">
                        <c:v>0.54572639999999994</c:v>
                      </c:pt>
                      <c:pt idx="11872">
                        <c:v>0.55060439999999999</c:v>
                      </c:pt>
                      <c:pt idx="11873">
                        <c:v>0.55548240000000004</c:v>
                      </c:pt>
                      <c:pt idx="11874">
                        <c:v>0.56036050000000004</c:v>
                      </c:pt>
                      <c:pt idx="11875">
                        <c:v>0.56523849999999998</c:v>
                      </c:pt>
                      <c:pt idx="11876">
                        <c:v>0.57011659999999997</c:v>
                      </c:pt>
                      <c:pt idx="11877">
                        <c:v>0.57499460000000002</c:v>
                      </c:pt>
                      <c:pt idx="11878">
                        <c:v>0.57987270000000002</c:v>
                      </c:pt>
                      <c:pt idx="11879">
                        <c:v>0.58475069999999996</c:v>
                      </c:pt>
                      <c:pt idx="11880">
                        <c:v>0.58962879999999995</c:v>
                      </c:pt>
                      <c:pt idx="11881">
                        <c:v>0.59450689999999995</c:v>
                      </c:pt>
                      <c:pt idx="11882">
                        <c:v>0.5993849</c:v>
                      </c:pt>
                      <c:pt idx="11883">
                        <c:v>0.60426290000000005</c:v>
                      </c:pt>
                      <c:pt idx="11884">
                        <c:v>0.60914100000000004</c:v>
                      </c:pt>
                      <c:pt idx="11885">
                        <c:v>0.61401899999999998</c:v>
                      </c:pt>
                      <c:pt idx="11886">
                        <c:v>0.61889709999999998</c:v>
                      </c:pt>
                      <c:pt idx="11887">
                        <c:v>0.62377510000000003</c:v>
                      </c:pt>
                      <c:pt idx="11888">
                        <c:v>0.62865320000000002</c:v>
                      </c:pt>
                      <c:pt idx="11889">
                        <c:v>0.63353119999999996</c:v>
                      </c:pt>
                      <c:pt idx="11890">
                        <c:v>0.63840929999999996</c:v>
                      </c:pt>
                      <c:pt idx="11891">
                        <c:v>0.64328730000000001</c:v>
                      </c:pt>
                      <c:pt idx="11892">
                        <c:v>0.6481654</c:v>
                      </c:pt>
                      <c:pt idx="11893">
                        <c:v>0.65304340000000005</c:v>
                      </c:pt>
                      <c:pt idx="11894">
                        <c:v>0.65792150000000005</c:v>
                      </c:pt>
                      <c:pt idx="11895">
                        <c:v>0.66279949999999999</c:v>
                      </c:pt>
                      <c:pt idx="11896">
                        <c:v>0.66767759999999998</c:v>
                      </c:pt>
                      <c:pt idx="11897">
                        <c:v>0.67255560000000003</c:v>
                      </c:pt>
                      <c:pt idx="11898">
                        <c:v>0.67743370000000003</c:v>
                      </c:pt>
                      <c:pt idx="11899">
                        <c:v>0.68231169999999997</c:v>
                      </c:pt>
                      <c:pt idx="11900">
                        <c:v>0.68718979999999996</c:v>
                      </c:pt>
                      <c:pt idx="11901">
                        <c:v>0.69206780000000001</c:v>
                      </c:pt>
                      <c:pt idx="11902">
                        <c:v>0.69694579999999995</c:v>
                      </c:pt>
                      <c:pt idx="11903">
                        <c:v>0.70182389999999995</c:v>
                      </c:pt>
                      <c:pt idx="11904">
                        <c:v>0.70670189999999999</c:v>
                      </c:pt>
                      <c:pt idx="11905">
                        <c:v>0.71157999999999999</c:v>
                      </c:pt>
                      <c:pt idx="11906">
                        <c:v>0.71645809999999999</c:v>
                      </c:pt>
                      <c:pt idx="11907">
                        <c:v>0.72133610000000004</c:v>
                      </c:pt>
                      <c:pt idx="11908">
                        <c:v>0.72621420000000003</c:v>
                      </c:pt>
                      <c:pt idx="11909">
                        <c:v>0.73109219999999997</c:v>
                      </c:pt>
                      <c:pt idx="11910">
                        <c:v>0.73597029999999997</c:v>
                      </c:pt>
                      <c:pt idx="11911">
                        <c:v>0.74084830000000002</c:v>
                      </c:pt>
                      <c:pt idx="11912">
                        <c:v>0.74572629999999995</c:v>
                      </c:pt>
                      <c:pt idx="11913">
                        <c:v>0.75060439999999995</c:v>
                      </c:pt>
                      <c:pt idx="11914">
                        <c:v>0.7554824</c:v>
                      </c:pt>
                      <c:pt idx="11915">
                        <c:v>0.76036049999999999</c:v>
                      </c:pt>
                      <c:pt idx="11916">
                        <c:v>0.76523850000000004</c:v>
                      </c:pt>
                      <c:pt idx="11917">
                        <c:v>0.77011660000000004</c:v>
                      </c:pt>
                      <c:pt idx="11918">
                        <c:v>0.77499470000000004</c:v>
                      </c:pt>
                      <c:pt idx="11919">
                        <c:v>0.77987269999999997</c:v>
                      </c:pt>
                      <c:pt idx="11920">
                        <c:v>0.78475079999999997</c:v>
                      </c:pt>
                      <c:pt idx="11921">
                        <c:v>0.78962880000000002</c:v>
                      </c:pt>
                      <c:pt idx="11922">
                        <c:v>0.79450679999999996</c:v>
                      </c:pt>
                      <c:pt idx="11923">
                        <c:v>0.79938489999999995</c:v>
                      </c:pt>
                      <c:pt idx="11924">
                        <c:v>0.8042629</c:v>
                      </c:pt>
                      <c:pt idx="11925">
                        <c:v>0.809141</c:v>
                      </c:pt>
                      <c:pt idx="11926">
                        <c:v>0.81401900000000005</c:v>
                      </c:pt>
                      <c:pt idx="11927">
                        <c:v>0.81889710000000004</c:v>
                      </c:pt>
                      <c:pt idx="11928">
                        <c:v>0.82377509999999998</c:v>
                      </c:pt>
                      <c:pt idx="11929">
                        <c:v>0.82865319999999998</c:v>
                      </c:pt>
                      <c:pt idx="11930">
                        <c:v>0.83353120000000003</c:v>
                      </c:pt>
                      <c:pt idx="11931">
                        <c:v>0.83840930000000002</c:v>
                      </c:pt>
                      <c:pt idx="11932">
                        <c:v>0.84328729999999996</c:v>
                      </c:pt>
                      <c:pt idx="11933">
                        <c:v>0.84816539999999996</c:v>
                      </c:pt>
                      <c:pt idx="11934">
                        <c:v>0.85304340000000001</c:v>
                      </c:pt>
                      <c:pt idx="11935">
                        <c:v>0.8579215</c:v>
                      </c:pt>
                      <c:pt idx="11936">
                        <c:v>0.86279950000000005</c:v>
                      </c:pt>
                      <c:pt idx="11937">
                        <c:v>0.86767760000000005</c:v>
                      </c:pt>
                      <c:pt idx="11938">
                        <c:v>0.87255559999999999</c:v>
                      </c:pt>
                      <c:pt idx="11939">
                        <c:v>0.87743369999999998</c:v>
                      </c:pt>
                      <c:pt idx="11940">
                        <c:v>0.88231170000000003</c:v>
                      </c:pt>
                      <c:pt idx="11941">
                        <c:v>0.88718969999999997</c:v>
                      </c:pt>
                      <c:pt idx="11942">
                        <c:v>0.89206779999999997</c:v>
                      </c:pt>
                      <c:pt idx="11943">
                        <c:v>0.89694580000000002</c:v>
                      </c:pt>
                      <c:pt idx="11944">
                        <c:v>0.90182390000000001</c:v>
                      </c:pt>
                      <c:pt idx="11945">
                        <c:v>0.90670200000000001</c:v>
                      </c:pt>
                      <c:pt idx="11946">
                        <c:v>0.91157999999999995</c:v>
                      </c:pt>
                      <c:pt idx="11947">
                        <c:v>0.91645810000000005</c:v>
                      </c:pt>
                      <c:pt idx="11948">
                        <c:v>0.92133609999999999</c:v>
                      </c:pt>
                      <c:pt idx="11949">
                        <c:v>0.92621419999999999</c:v>
                      </c:pt>
                      <c:pt idx="11950">
                        <c:v>0.93109220000000004</c:v>
                      </c:pt>
                      <c:pt idx="11951">
                        <c:v>0.93597019999999997</c:v>
                      </c:pt>
                      <c:pt idx="11952">
                        <c:v>0.94084829999999997</c:v>
                      </c:pt>
                      <c:pt idx="11953">
                        <c:v>0.94572630000000002</c:v>
                      </c:pt>
                      <c:pt idx="11954">
                        <c:v>0.95060440000000002</c:v>
                      </c:pt>
                      <c:pt idx="11955">
                        <c:v>0.95548239999999995</c:v>
                      </c:pt>
                      <c:pt idx="11956">
                        <c:v>0.96036049999999995</c:v>
                      </c:pt>
                      <c:pt idx="11957">
                        <c:v>0.96523859999999995</c:v>
                      </c:pt>
                      <c:pt idx="11958">
                        <c:v>0.9701166</c:v>
                      </c:pt>
                      <c:pt idx="11959">
                        <c:v>0.97499469999999999</c:v>
                      </c:pt>
                      <c:pt idx="11960">
                        <c:v>0.97987270000000004</c:v>
                      </c:pt>
                      <c:pt idx="11961">
                        <c:v>0.98475069999999998</c:v>
                      </c:pt>
                      <c:pt idx="11962">
                        <c:v>0.98962879999999998</c:v>
                      </c:pt>
                      <c:pt idx="11963">
                        <c:v>0.99450680000000002</c:v>
                      </c:pt>
                      <c:pt idx="11964">
                        <c:v>0.99938490000000002</c:v>
                      </c:pt>
                      <c:pt idx="11965">
                        <c:v>1.0042629999999999</c:v>
                      </c:pt>
                      <c:pt idx="11966">
                        <c:v>1.0091410000000001</c:v>
                      </c:pt>
                      <c:pt idx="11967">
                        <c:v>1.014019</c:v>
                      </c:pt>
                      <c:pt idx="11968">
                        <c:v>1.0188969999999999</c:v>
                      </c:pt>
                      <c:pt idx="11969">
                        <c:v>1.0237750000000001</c:v>
                      </c:pt>
                      <c:pt idx="11970">
                        <c:v>1.028653</c:v>
                      </c:pt>
                      <c:pt idx="11971">
                        <c:v>1.033531</c:v>
                      </c:pt>
                      <c:pt idx="11972">
                        <c:v>1.0384089999999999</c:v>
                      </c:pt>
                      <c:pt idx="11973">
                        <c:v>1.0432870000000001</c:v>
                      </c:pt>
                      <c:pt idx="11974">
                        <c:v>1.048165</c:v>
                      </c:pt>
                      <c:pt idx="11975">
                        <c:v>1.053043</c:v>
                      </c:pt>
                      <c:pt idx="11976">
                        <c:v>1.057922</c:v>
                      </c:pt>
                      <c:pt idx="11977">
                        <c:v>1.0628</c:v>
                      </c:pt>
                      <c:pt idx="11978">
                        <c:v>1.0676779999999999</c:v>
                      </c:pt>
                      <c:pt idx="11979">
                        <c:v>1.0725560000000001</c:v>
                      </c:pt>
                      <c:pt idx="11980">
                        <c:v>1.077434</c:v>
                      </c:pt>
                      <c:pt idx="11981">
                        <c:v>1.0823119999999999</c:v>
                      </c:pt>
                      <c:pt idx="11982">
                        <c:v>1.0871900000000001</c:v>
                      </c:pt>
                      <c:pt idx="11983">
                        <c:v>1.092068</c:v>
                      </c:pt>
                      <c:pt idx="11984">
                        <c:v>1.096946</c:v>
                      </c:pt>
                      <c:pt idx="11985">
                        <c:v>1.1018239999999999</c:v>
                      </c:pt>
                      <c:pt idx="11986">
                        <c:v>1.1067020000000001</c:v>
                      </c:pt>
                      <c:pt idx="11987">
                        <c:v>1.11158</c:v>
                      </c:pt>
                      <c:pt idx="11988">
                        <c:v>1.116458</c:v>
                      </c:pt>
                      <c:pt idx="11989">
                        <c:v>1.1213360000000001</c:v>
                      </c:pt>
                      <c:pt idx="11990">
                        <c:v>1.126214</c:v>
                      </c:pt>
                      <c:pt idx="11991">
                        <c:v>1.131092</c:v>
                      </c:pt>
                      <c:pt idx="11992">
                        <c:v>1.1359699999999999</c:v>
                      </c:pt>
                      <c:pt idx="11993">
                        <c:v>1.1408480000000001</c:v>
                      </c:pt>
                      <c:pt idx="11994">
                        <c:v>1.145726</c:v>
                      </c:pt>
                      <c:pt idx="11995">
                        <c:v>1.150604</c:v>
                      </c:pt>
                      <c:pt idx="11996">
                        <c:v>1.1554819999999999</c:v>
                      </c:pt>
                      <c:pt idx="11997">
                        <c:v>1.1603600000000001</c:v>
                      </c:pt>
                      <c:pt idx="11998">
                        <c:v>1.165238</c:v>
                      </c:pt>
                      <c:pt idx="11999">
                        <c:v>1.1701170000000001</c:v>
                      </c:pt>
                      <c:pt idx="12000">
                        <c:v>1.174995</c:v>
                      </c:pt>
                      <c:pt idx="12001">
                        <c:v>1.1798729999999999</c:v>
                      </c:pt>
                      <c:pt idx="12002">
                        <c:v>1.1847510000000001</c:v>
                      </c:pt>
                      <c:pt idx="12003">
                        <c:v>1.189629</c:v>
                      </c:pt>
                      <c:pt idx="12004">
                        <c:v>1.194507</c:v>
                      </c:pt>
                      <c:pt idx="12005">
                        <c:v>1.1993849999999999</c:v>
                      </c:pt>
                      <c:pt idx="12006">
                        <c:v>1.2042630000000001</c:v>
                      </c:pt>
                      <c:pt idx="12007">
                        <c:v>1.209141</c:v>
                      </c:pt>
                      <c:pt idx="12008">
                        <c:v>1.214019</c:v>
                      </c:pt>
                      <c:pt idx="12009">
                        <c:v>1.2188969999999999</c:v>
                      </c:pt>
                      <c:pt idx="12010">
                        <c:v>1.2237750000000001</c:v>
                      </c:pt>
                      <c:pt idx="12011">
                        <c:v>1.228653</c:v>
                      </c:pt>
                      <c:pt idx="12012">
                        <c:v>1.2335309999999999</c:v>
                      </c:pt>
                      <c:pt idx="12013">
                        <c:v>1.2384090000000001</c:v>
                      </c:pt>
                      <c:pt idx="12014">
                        <c:v>1.243287</c:v>
                      </c:pt>
                      <c:pt idx="12015">
                        <c:v>1.248165</c:v>
                      </c:pt>
                      <c:pt idx="12016">
                        <c:v>1.2530429999999999</c:v>
                      </c:pt>
                      <c:pt idx="12017">
                        <c:v>1.2579210000000001</c:v>
                      </c:pt>
                      <c:pt idx="12018">
                        <c:v>1.2627999999999999</c:v>
                      </c:pt>
                      <c:pt idx="12019">
                        <c:v>1.2676780000000001</c:v>
                      </c:pt>
                      <c:pt idx="12020">
                        <c:v>1.272556</c:v>
                      </c:pt>
                      <c:pt idx="12021">
                        <c:v>1.277434</c:v>
                      </c:pt>
                      <c:pt idx="12022">
                        <c:v>1.2823119999999999</c:v>
                      </c:pt>
                      <c:pt idx="12023">
                        <c:v>1.2871900000000001</c:v>
                      </c:pt>
                      <c:pt idx="12024">
                        <c:v>1.292068</c:v>
                      </c:pt>
                      <c:pt idx="12025">
                        <c:v>1.2969459999999999</c:v>
                      </c:pt>
                      <c:pt idx="12026">
                        <c:v>1.3018240000000001</c:v>
                      </c:pt>
                      <c:pt idx="12027">
                        <c:v>1.306702</c:v>
                      </c:pt>
                      <c:pt idx="12028">
                        <c:v>1.31158</c:v>
                      </c:pt>
                      <c:pt idx="12029">
                        <c:v>1.3164579999999999</c:v>
                      </c:pt>
                      <c:pt idx="12030">
                        <c:v>1.3213360000000001</c:v>
                      </c:pt>
                      <c:pt idx="12031">
                        <c:v>1.326214</c:v>
                      </c:pt>
                      <c:pt idx="12032">
                        <c:v>1.3310919999999999</c:v>
                      </c:pt>
                      <c:pt idx="12033">
                        <c:v>1.3359700000000001</c:v>
                      </c:pt>
                      <c:pt idx="12034">
                        <c:v>1.340848</c:v>
                      </c:pt>
                      <c:pt idx="12035">
                        <c:v>1.345726</c:v>
                      </c:pt>
                      <c:pt idx="12036">
                        <c:v>1.3506039999999999</c:v>
                      </c:pt>
                      <c:pt idx="12037">
                        <c:v>1.3554820000000001</c:v>
                      </c:pt>
                      <c:pt idx="12038">
                        <c:v>1.3603609999999999</c:v>
                      </c:pt>
                      <c:pt idx="12039">
                        <c:v>1.3652390000000001</c:v>
                      </c:pt>
                      <c:pt idx="12040">
                        <c:v>1.370117</c:v>
                      </c:pt>
                      <c:pt idx="12041">
                        <c:v>1.374995</c:v>
                      </c:pt>
                      <c:pt idx="12042">
                        <c:v>1.3798729999999999</c:v>
                      </c:pt>
                      <c:pt idx="12043">
                        <c:v>1.3847510000000001</c:v>
                      </c:pt>
                      <c:pt idx="12044">
                        <c:v>1.389629</c:v>
                      </c:pt>
                      <c:pt idx="12045">
                        <c:v>1.3945069999999999</c:v>
                      </c:pt>
                      <c:pt idx="12046">
                        <c:v>1.3993850000000001</c:v>
                      </c:pt>
                      <c:pt idx="12047">
                        <c:v>1.404263</c:v>
                      </c:pt>
                      <c:pt idx="12048">
                        <c:v>1.409141</c:v>
                      </c:pt>
                      <c:pt idx="12049">
                        <c:v>1.4140189999999999</c:v>
                      </c:pt>
                      <c:pt idx="12050">
                        <c:v>1.4188970000000001</c:v>
                      </c:pt>
                      <c:pt idx="12051">
                        <c:v>1.423775</c:v>
                      </c:pt>
                      <c:pt idx="12052">
                        <c:v>1.428653</c:v>
                      </c:pt>
                      <c:pt idx="12053">
                        <c:v>1.4335310000000001</c:v>
                      </c:pt>
                      <c:pt idx="12054">
                        <c:v>1.438409</c:v>
                      </c:pt>
                      <c:pt idx="12055">
                        <c:v>1.443287</c:v>
                      </c:pt>
                      <c:pt idx="12056">
                        <c:v>1.4481649999999999</c:v>
                      </c:pt>
                      <c:pt idx="12057">
                        <c:v>1.4530430000000001</c:v>
                      </c:pt>
                      <c:pt idx="12058">
                        <c:v>1.4579219999999999</c:v>
                      </c:pt>
                      <c:pt idx="12059">
                        <c:v>1.4628000000000001</c:v>
                      </c:pt>
                      <c:pt idx="12060">
                        <c:v>1.467678</c:v>
                      </c:pt>
                      <c:pt idx="12061">
                        <c:v>1.472556</c:v>
                      </c:pt>
                      <c:pt idx="12062">
                        <c:v>1.4774339999999999</c:v>
                      </c:pt>
                      <c:pt idx="12063">
                        <c:v>1.4823120000000001</c:v>
                      </c:pt>
                      <c:pt idx="12064">
                        <c:v>1.48719</c:v>
                      </c:pt>
                      <c:pt idx="12065">
                        <c:v>1.4920679999999999</c:v>
                      </c:pt>
                      <c:pt idx="12066">
                        <c:v>1.4969460000000001</c:v>
                      </c:pt>
                      <c:pt idx="12067">
                        <c:v>1.501824</c:v>
                      </c:pt>
                      <c:pt idx="12068">
                        <c:v>1.506702</c:v>
                      </c:pt>
                      <c:pt idx="12069">
                        <c:v>1.5115799999999999</c:v>
                      </c:pt>
                      <c:pt idx="12070">
                        <c:v>1.5164580000000001</c:v>
                      </c:pt>
                      <c:pt idx="12071">
                        <c:v>1.521336</c:v>
                      </c:pt>
                      <c:pt idx="12072">
                        <c:v>1.526214</c:v>
                      </c:pt>
                      <c:pt idx="12073">
                        <c:v>1.5310919999999999</c:v>
                      </c:pt>
                      <c:pt idx="12074">
                        <c:v>1.5359700000000001</c:v>
                      </c:pt>
                      <c:pt idx="12075">
                        <c:v>1.540848</c:v>
                      </c:pt>
                      <c:pt idx="12076">
                        <c:v>1.5457259999999999</c:v>
                      </c:pt>
                      <c:pt idx="12077">
                        <c:v>1.5506040000000001</c:v>
                      </c:pt>
                      <c:pt idx="12078">
                        <c:v>1.5554829999999999</c:v>
                      </c:pt>
                      <c:pt idx="12079">
                        <c:v>1.5603610000000001</c:v>
                      </c:pt>
                      <c:pt idx="12080">
                        <c:v>1.565239</c:v>
                      </c:pt>
                      <c:pt idx="12081">
                        <c:v>1.570117</c:v>
                      </c:pt>
                      <c:pt idx="12082">
                        <c:v>1.5749949999999999</c:v>
                      </c:pt>
                      <c:pt idx="12083">
                        <c:v>1.5798730000000001</c:v>
                      </c:pt>
                      <c:pt idx="12084">
                        <c:v>1.584751</c:v>
                      </c:pt>
                      <c:pt idx="12085">
                        <c:v>1.589629</c:v>
                      </c:pt>
                      <c:pt idx="12086">
                        <c:v>1.5945069999999999</c:v>
                      </c:pt>
                      <c:pt idx="12087">
                        <c:v>1.5993850000000001</c:v>
                      </c:pt>
                      <c:pt idx="12088">
                        <c:v>1.604263</c:v>
                      </c:pt>
                      <c:pt idx="12089">
                        <c:v>1.6091409999999999</c:v>
                      </c:pt>
                      <c:pt idx="12090">
                        <c:v>1.6140190000000001</c:v>
                      </c:pt>
                      <c:pt idx="12091">
                        <c:v>1.618897</c:v>
                      </c:pt>
                      <c:pt idx="12092">
                        <c:v>1.623775</c:v>
                      </c:pt>
                      <c:pt idx="12093">
                        <c:v>1.6286529999999999</c:v>
                      </c:pt>
                      <c:pt idx="12094">
                        <c:v>1.6335310000000001</c:v>
                      </c:pt>
                      <c:pt idx="12095">
                        <c:v>1.638409</c:v>
                      </c:pt>
                      <c:pt idx="12096">
                        <c:v>1.6432869999999999</c:v>
                      </c:pt>
                      <c:pt idx="12097">
                        <c:v>1.6481650000000001</c:v>
                      </c:pt>
                      <c:pt idx="12098">
                        <c:v>1.653043</c:v>
                      </c:pt>
                      <c:pt idx="12099">
                        <c:v>1.657921</c:v>
                      </c:pt>
                      <c:pt idx="12100">
                        <c:v>1.6627989999999999</c:v>
                      </c:pt>
                      <c:pt idx="12101">
                        <c:v>1.667678</c:v>
                      </c:pt>
                      <c:pt idx="12102">
                        <c:v>1.6725559999999999</c:v>
                      </c:pt>
                      <c:pt idx="12103">
                        <c:v>1.6774340000000001</c:v>
                      </c:pt>
                      <c:pt idx="12104">
                        <c:v>1.682312</c:v>
                      </c:pt>
                      <c:pt idx="12105">
                        <c:v>1.68719</c:v>
                      </c:pt>
                      <c:pt idx="12106">
                        <c:v>1.6920679999999999</c:v>
                      </c:pt>
                      <c:pt idx="12107">
                        <c:v>1.6969460000000001</c:v>
                      </c:pt>
                      <c:pt idx="12108">
                        <c:v>1.701824</c:v>
                      </c:pt>
                      <c:pt idx="12109">
                        <c:v>1.7067019999999999</c:v>
                      </c:pt>
                      <c:pt idx="12110">
                        <c:v>1.7115800000000001</c:v>
                      </c:pt>
                      <c:pt idx="12111">
                        <c:v>1.716458</c:v>
                      </c:pt>
                      <c:pt idx="12112">
                        <c:v>1.721336</c:v>
                      </c:pt>
                      <c:pt idx="12113">
                        <c:v>1.7262139999999999</c:v>
                      </c:pt>
                      <c:pt idx="12114">
                        <c:v>1.7310920000000001</c:v>
                      </c:pt>
                      <c:pt idx="12115">
                        <c:v>1.73597</c:v>
                      </c:pt>
                      <c:pt idx="12116">
                        <c:v>1.740848</c:v>
                      </c:pt>
                      <c:pt idx="12117">
                        <c:v>1.7457260000000001</c:v>
                      </c:pt>
                      <c:pt idx="12118">
                        <c:v>1.750604</c:v>
                      </c:pt>
                      <c:pt idx="12119">
                        <c:v>1.755482</c:v>
                      </c:pt>
                      <c:pt idx="12120">
                        <c:v>1.7603599999999999</c:v>
                      </c:pt>
                      <c:pt idx="12121">
                        <c:v>1.765239</c:v>
                      </c:pt>
                      <c:pt idx="12122">
                        <c:v>1.7701169999999999</c:v>
                      </c:pt>
                      <c:pt idx="12123">
                        <c:v>1.7749950000000001</c:v>
                      </c:pt>
                      <c:pt idx="12124">
                        <c:v>1.779873</c:v>
                      </c:pt>
                      <c:pt idx="12125">
                        <c:v>1.784751</c:v>
                      </c:pt>
                      <c:pt idx="12126">
                        <c:v>1.7896289999999999</c:v>
                      </c:pt>
                      <c:pt idx="12127">
                        <c:v>1.7945070000000001</c:v>
                      </c:pt>
                      <c:pt idx="12128">
                        <c:v>1.799385</c:v>
                      </c:pt>
                      <c:pt idx="12129">
                        <c:v>1.804263</c:v>
                      </c:pt>
                      <c:pt idx="12130">
                        <c:v>1.8091410000000001</c:v>
                      </c:pt>
                      <c:pt idx="12131">
                        <c:v>1.814019</c:v>
                      </c:pt>
                      <c:pt idx="12132">
                        <c:v>1.818897</c:v>
                      </c:pt>
                      <c:pt idx="12133">
                        <c:v>1.8237749999999999</c:v>
                      </c:pt>
                      <c:pt idx="12134">
                        <c:v>1.8286530000000001</c:v>
                      </c:pt>
                      <c:pt idx="12135">
                        <c:v>1.833531</c:v>
                      </c:pt>
                      <c:pt idx="12136">
                        <c:v>1.838409</c:v>
                      </c:pt>
                      <c:pt idx="12137">
                        <c:v>1.8432869999999999</c:v>
                      </c:pt>
                      <c:pt idx="12138">
                        <c:v>1.8481650000000001</c:v>
                      </c:pt>
                      <c:pt idx="12139">
                        <c:v>1.853043</c:v>
                      </c:pt>
                      <c:pt idx="12140">
                        <c:v>1.8579209999999999</c:v>
                      </c:pt>
                      <c:pt idx="12141">
                        <c:v>1.8628</c:v>
                      </c:pt>
                      <c:pt idx="12142">
                        <c:v>1.8676779999999999</c:v>
                      </c:pt>
                      <c:pt idx="12143">
                        <c:v>1.8725560000000001</c:v>
                      </c:pt>
                      <c:pt idx="12144">
                        <c:v>1.877434</c:v>
                      </c:pt>
                      <c:pt idx="12145">
                        <c:v>1.882312</c:v>
                      </c:pt>
                      <c:pt idx="12146">
                        <c:v>1.8871899999999999</c:v>
                      </c:pt>
                      <c:pt idx="12147">
                        <c:v>1.8920680000000001</c:v>
                      </c:pt>
                      <c:pt idx="12148">
                        <c:v>1.896946</c:v>
                      </c:pt>
                      <c:pt idx="12149">
                        <c:v>1.901824</c:v>
                      </c:pt>
                      <c:pt idx="12150">
                        <c:v>1.9067019999999999</c:v>
                      </c:pt>
                      <c:pt idx="12151">
                        <c:v>1.9115800000000001</c:v>
                      </c:pt>
                      <c:pt idx="12152">
                        <c:v>1.916458</c:v>
                      </c:pt>
                      <c:pt idx="12153">
                        <c:v>1.9213359999999999</c:v>
                      </c:pt>
                      <c:pt idx="12154">
                        <c:v>1.9262140000000001</c:v>
                      </c:pt>
                      <c:pt idx="12155">
                        <c:v>1.931092</c:v>
                      </c:pt>
                      <c:pt idx="12156">
                        <c:v>1.93597</c:v>
                      </c:pt>
                      <c:pt idx="12157">
                        <c:v>1.9408479999999999</c:v>
                      </c:pt>
                      <c:pt idx="12158">
                        <c:v>1.9457260000000001</c:v>
                      </c:pt>
                      <c:pt idx="12159">
                        <c:v>1.950604</c:v>
                      </c:pt>
                      <c:pt idx="12160">
                        <c:v>1.9554819999999999</c:v>
                      </c:pt>
                      <c:pt idx="12161">
                        <c:v>1.960361</c:v>
                      </c:pt>
                      <c:pt idx="12162">
                        <c:v>1.965239</c:v>
                      </c:pt>
                      <c:pt idx="12163">
                        <c:v>1.9701169999999999</c:v>
                      </c:pt>
                      <c:pt idx="12164">
                        <c:v>1.9749950000000001</c:v>
                      </c:pt>
                      <c:pt idx="12165">
                        <c:v>1.979873</c:v>
                      </c:pt>
                      <c:pt idx="12166">
                        <c:v>1.9847509999999999</c:v>
                      </c:pt>
                      <c:pt idx="12167">
                        <c:v>1.9896290000000001</c:v>
                      </c:pt>
                      <c:pt idx="12168">
                        <c:v>1.994507</c:v>
                      </c:pt>
                      <c:pt idx="12169">
                        <c:v>1.999385</c:v>
                      </c:pt>
                      <c:pt idx="12170">
                        <c:v>2.0042629999999999</c:v>
                      </c:pt>
                      <c:pt idx="12171">
                        <c:v>2.0091410000000001</c:v>
                      </c:pt>
                      <c:pt idx="12172">
                        <c:v>2.0140189999999998</c:v>
                      </c:pt>
                      <c:pt idx="12173">
                        <c:v>2.0188969999999999</c:v>
                      </c:pt>
                      <c:pt idx="12174">
                        <c:v>2.0237750000000001</c:v>
                      </c:pt>
                      <c:pt idx="12175">
                        <c:v>2.0286529999999998</c:v>
                      </c:pt>
                      <c:pt idx="12176">
                        <c:v>2.033531</c:v>
                      </c:pt>
                      <c:pt idx="12177">
                        <c:v>2.0384090000000001</c:v>
                      </c:pt>
                      <c:pt idx="12178">
                        <c:v>2.0432869999999999</c:v>
                      </c:pt>
                      <c:pt idx="12179">
                        <c:v>2.048165</c:v>
                      </c:pt>
                      <c:pt idx="12180">
                        <c:v>2.0530430000000002</c:v>
                      </c:pt>
                      <c:pt idx="12181">
                        <c:v>2.0579209999999999</c:v>
                      </c:pt>
                      <c:pt idx="12182">
                        <c:v>2.062799</c:v>
                      </c:pt>
                      <c:pt idx="12183">
                        <c:v>2.0676770000000002</c:v>
                      </c:pt>
                      <c:pt idx="12184">
                        <c:v>2.0725560000000001</c:v>
                      </c:pt>
                      <c:pt idx="12185">
                        <c:v>2.0774339999999998</c:v>
                      </c:pt>
                      <c:pt idx="12186">
                        <c:v>2.0823119999999999</c:v>
                      </c:pt>
                      <c:pt idx="12187">
                        <c:v>2.0871900000000001</c:v>
                      </c:pt>
                      <c:pt idx="12188">
                        <c:v>2.0920679999999998</c:v>
                      </c:pt>
                      <c:pt idx="12189">
                        <c:v>2.096946</c:v>
                      </c:pt>
                      <c:pt idx="12190">
                        <c:v>2.1018240000000001</c:v>
                      </c:pt>
                      <c:pt idx="12191">
                        <c:v>2.1067019999999999</c:v>
                      </c:pt>
                      <c:pt idx="12192">
                        <c:v>2.11158</c:v>
                      </c:pt>
                      <c:pt idx="12193">
                        <c:v>2.1164580000000002</c:v>
                      </c:pt>
                      <c:pt idx="12194">
                        <c:v>2.1213359999999999</c:v>
                      </c:pt>
                      <c:pt idx="12195">
                        <c:v>2.126214</c:v>
                      </c:pt>
                      <c:pt idx="12196">
                        <c:v>2.1310920000000002</c:v>
                      </c:pt>
                      <c:pt idx="12197">
                        <c:v>2.1359699999999999</c:v>
                      </c:pt>
                      <c:pt idx="12198">
                        <c:v>2.1408480000000001</c:v>
                      </c:pt>
                      <c:pt idx="12199">
                        <c:v>2.1457259999999998</c:v>
                      </c:pt>
                      <c:pt idx="12200">
                        <c:v>2.150604</c:v>
                      </c:pt>
                      <c:pt idx="12201">
                        <c:v>2.1554829999999998</c:v>
                      </c:pt>
                      <c:pt idx="12202">
                        <c:v>2.160361</c:v>
                      </c:pt>
                      <c:pt idx="12203">
                        <c:v>2.1652390000000001</c:v>
                      </c:pt>
                      <c:pt idx="12204">
                        <c:v>2.1701169999999999</c:v>
                      </c:pt>
                      <c:pt idx="12205">
                        <c:v>2.174995</c:v>
                      </c:pt>
                      <c:pt idx="12206">
                        <c:v>2.1798730000000002</c:v>
                      </c:pt>
                      <c:pt idx="12207">
                        <c:v>2.1847509999999999</c:v>
                      </c:pt>
                      <c:pt idx="12208">
                        <c:v>2.189629</c:v>
                      </c:pt>
                      <c:pt idx="12209">
                        <c:v>2.1945070000000002</c:v>
                      </c:pt>
                      <c:pt idx="12210">
                        <c:v>2.1993849999999999</c:v>
                      </c:pt>
                      <c:pt idx="12211">
                        <c:v>2.2042630000000001</c:v>
                      </c:pt>
                      <c:pt idx="12212">
                        <c:v>2.2091409999999998</c:v>
                      </c:pt>
                      <c:pt idx="12213">
                        <c:v>2.214019</c:v>
                      </c:pt>
                      <c:pt idx="12214">
                        <c:v>2.2188970000000001</c:v>
                      </c:pt>
                      <c:pt idx="12215">
                        <c:v>2.2237749999999998</c:v>
                      </c:pt>
                      <c:pt idx="12216">
                        <c:v>2.228653</c:v>
                      </c:pt>
                      <c:pt idx="12217">
                        <c:v>2.2335310000000002</c:v>
                      </c:pt>
                      <c:pt idx="12218">
                        <c:v>2.2384089999999999</c:v>
                      </c:pt>
                      <c:pt idx="12219">
                        <c:v>2.243287</c:v>
                      </c:pt>
                      <c:pt idx="12220">
                        <c:v>2.2481650000000002</c:v>
                      </c:pt>
                      <c:pt idx="12221">
                        <c:v>2.2530429999999999</c:v>
                      </c:pt>
                      <c:pt idx="12222">
                        <c:v>2.2579210000000001</c:v>
                      </c:pt>
                      <c:pt idx="12223">
                        <c:v>2.2627999999999999</c:v>
                      </c:pt>
                      <c:pt idx="12224">
                        <c:v>2.2676780000000001</c:v>
                      </c:pt>
                      <c:pt idx="12225">
                        <c:v>2.2725559999999998</c:v>
                      </c:pt>
                      <c:pt idx="12226">
                        <c:v>2.277434</c:v>
                      </c:pt>
                      <c:pt idx="12227">
                        <c:v>2.2823120000000001</c:v>
                      </c:pt>
                      <c:pt idx="12228">
                        <c:v>2.2871899999999998</c:v>
                      </c:pt>
                      <c:pt idx="12229">
                        <c:v>2.292068</c:v>
                      </c:pt>
                      <c:pt idx="12230">
                        <c:v>2.2969460000000002</c:v>
                      </c:pt>
                      <c:pt idx="12231">
                        <c:v>2.3018239999999999</c:v>
                      </c:pt>
                      <c:pt idx="12232">
                        <c:v>2.306702</c:v>
                      </c:pt>
                      <c:pt idx="12233">
                        <c:v>2.3115800000000002</c:v>
                      </c:pt>
                      <c:pt idx="12234">
                        <c:v>2.3164579999999999</c:v>
                      </c:pt>
                      <c:pt idx="12235">
                        <c:v>2.3213360000000001</c:v>
                      </c:pt>
                      <c:pt idx="12236">
                        <c:v>2.3262139999999998</c:v>
                      </c:pt>
                      <c:pt idx="12237">
                        <c:v>2.3310919999999999</c:v>
                      </c:pt>
                      <c:pt idx="12238">
                        <c:v>2.3359700000000001</c:v>
                      </c:pt>
                      <c:pt idx="12239">
                        <c:v>2.3408479999999998</c:v>
                      </c:pt>
                      <c:pt idx="12240">
                        <c:v>2.345726</c:v>
                      </c:pt>
                      <c:pt idx="12241">
                        <c:v>2.3506040000000001</c:v>
                      </c:pt>
                      <c:pt idx="12242">
                        <c:v>2.3554819999999999</c:v>
                      </c:pt>
                      <c:pt idx="12243">
                        <c:v>2.36036</c:v>
                      </c:pt>
                      <c:pt idx="12244">
                        <c:v>2.3652380000000002</c:v>
                      </c:pt>
                      <c:pt idx="12245">
                        <c:v>2.370117</c:v>
                      </c:pt>
                      <c:pt idx="12246">
                        <c:v>2.3749950000000002</c:v>
                      </c:pt>
                      <c:pt idx="12247">
                        <c:v>2.3798729999999999</c:v>
                      </c:pt>
                      <c:pt idx="12248">
                        <c:v>2.3847510000000001</c:v>
                      </c:pt>
                      <c:pt idx="12249">
                        <c:v>2.3896289999999998</c:v>
                      </c:pt>
                      <c:pt idx="12250">
                        <c:v>2.3945069999999999</c:v>
                      </c:pt>
                      <c:pt idx="12251">
                        <c:v>2.3993850000000001</c:v>
                      </c:pt>
                      <c:pt idx="12252">
                        <c:v>2.4042629999999998</c:v>
                      </c:pt>
                      <c:pt idx="12253">
                        <c:v>2.409141</c:v>
                      </c:pt>
                      <c:pt idx="12254">
                        <c:v>2.4140190000000001</c:v>
                      </c:pt>
                      <c:pt idx="12255">
                        <c:v>2.4188969999999999</c:v>
                      </c:pt>
                      <c:pt idx="12256">
                        <c:v>2.423775</c:v>
                      </c:pt>
                      <c:pt idx="12257">
                        <c:v>2.4286530000000002</c:v>
                      </c:pt>
                      <c:pt idx="12258">
                        <c:v>2.4335309999999999</c:v>
                      </c:pt>
                      <c:pt idx="12259">
                        <c:v>2.438409</c:v>
                      </c:pt>
                      <c:pt idx="12260">
                        <c:v>2.4432870000000002</c:v>
                      </c:pt>
                      <c:pt idx="12261">
                        <c:v>2.4481649999999999</c:v>
                      </c:pt>
                      <c:pt idx="12262">
                        <c:v>2.4530430000000001</c:v>
                      </c:pt>
                      <c:pt idx="12263">
                        <c:v>2.4579219999999999</c:v>
                      </c:pt>
                      <c:pt idx="12264">
                        <c:v>2.4628000000000001</c:v>
                      </c:pt>
                      <c:pt idx="12265">
                        <c:v>2.4676779999999998</c:v>
                      </c:pt>
                      <c:pt idx="12266">
                        <c:v>2.472556</c:v>
                      </c:pt>
                      <c:pt idx="12267">
                        <c:v>2.4774340000000001</c:v>
                      </c:pt>
                      <c:pt idx="12268">
                        <c:v>2.4823119999999999</c:v>
                      </c:pt>
                      <c:pt idx="12269">
                        <c:v>2.48719</c:v>
                      </c:pt>
                      <c:pt idx="12270">
                        <c:v>2.4920680000000002</c:v>
                      </c:pt>
                      <c:pt idx="12271">
                        <c:v>2.4969459999999999</c:v>
                      </c:pt>
                      <c:pt idx="12272">
                        <c:v>2.501824</c:v>
                      </c:pt>
                      <c:pt idx="12273">
                        <c:v>2.5067020000000002</c:v>
                      </c:pt>
                      <c:pt idx="12274">
                        <c:v>2.5115799999999999</c:v>
                      </c:pt>
                      <c:pt idx="12275">
                        <c:v>2.5164580000000001</c:v>
                      </c:pt>
                      <c:pt idx="12276">
                        <c:v>2.5213359999999998</c:v>
                      </c:pt>
                      <c:pt idx="12277">
                        <c:v>2.526214</c:v>
                      </c:pt>
                      <c:pt idx="12278">
                        <c:v>2.5310920000000001</c:v>
                      </c:pt>
                      <c:pt idx="12279">
                        <c:v>2.5359699999999998</c:v>
                      </c:pt>
                      <c:pt idx="12280">
                        <c:v>2.540848</c:v>
                      </c:pt>
                      <c:pt idx="12281">
                        <c:v>2.5457260000000002</c:v>
                      </c:pt>
                      <c:pt idx="12282">
                        <c:v>2.5506039999999999</c:v>
                      </c:pt>
                      <c:pt idx="12283">
                        <c:v>2.555482</c:v>
                      </c:pt>
                      <c:pt idx="12284">
                        <c:v>2.5603600000000002</c:v>
                      </c:pt>
                      <c:pt idx="12285">
                        <c:v>2.5652379999999999</c:v>
                      </c:pt>
                      <c:pt idx="12286">
                        <c:v>2.5701170000000002</c:v>
                      </c:pt>
                      <c:pt idx="12287">
                        <c:v>2.5749949999999999</c:v>
                      </c:pt>
                      <c:pt idx="12288">
                        <c:v>2.5798730000000001</c:v>
                      </c:pt>
                      <c:pt idx="12289">
                        <c:v>2.5847509999999998</c:v>
                      </c:pt>
                      <c:pt idx="12290">
                        <c:v>2.589629</c:v>
                      </c:pt>
                      <c:pt idx="12291">
                        <c:v>2.5945070000000001</c:v>
                      </c:pt>
                      <c:pt idx="12292">
                        <c:v>2.5993849999999998</c:v>
                      </c:pt>
                      <c:pt idx="12293">
                        <c:v>2.604263</c:v>
                      </c:pt>
                      <c:pt idx="12294">
                        <c:v>2.6091410000000002</c:v>
                      </c:pt>
                      <c:pt idx="12295">
                        <c:v>2.6140189999999999</c:v>
                      </c:pt>
                      <c:pt idx="12296">
                        <c:v>2.618897</c:v>
                      </c:pt>
                      <c:pt idx="12297">
                        <c:v>2.6237750000000002</c:v>
                      </c:pt>
                      <c:pt idx="12298">
                        <c:v>2.6286529999999999</c:v>
                      </c:pt>
                      <c:pt idx="12299">
                        <c:v>2.6335310000000001</c:v>
                      </c:pt>
                      <c:pt idx="12300">
                        <c:v>2.6384089999999998</c:v>
                      </c:pt>
                      <c:pt idx="12301">
                        <c:v>2.6432869999999999</c:v>
                      </c:pt>
                      <c:pt idx="12302">
                        <c:v>2.6481650000000001</c:v>
                      </c:pt>
                      <c:pt idx="12303">
                        <c:v>2.653044</c:v>
                      </c:pt>
                      <c:pt idx="12304">
                        <c:v>2.6579220000000001</c:v>
                      </c:pt>
                      <c:pt idx="12305">
                        <c:v>2.6627999999999998</c:v>
                      </c:pt>
                      <c:pt idx="12306">
                        <c:v>2.667678</c:v>
                      </c:pt>
                      <c:pt idx="12307">
                        <c:v>2.6725560000000002</c:v>
                      </c:pt>
                      <c:pt idx="12308">
                        <c:v>2.6774339999999999</c:v>
                      </c:pt>
                      <c:pt idx="12309">
                        <c:v>2.682312</c:v>
                      </c:pt>
                      <c:pt idx="12310">
                        <c:v>2.6871900000000002</c:v>
                      </c:pt>
                      <c:pt idx="12311">
                        <c:v>2.6920679999999999</c:v>
                      </c:pt>
                      <c:pt idx="12312">
                        <c:v>2.6969460000000001</c:v>
                      </c:pt>
                      <c:pt idx="12313">
                        <c:v>2.7018239999999998</c:v>
                      </c:pt>
                      <c:pt idx="12314">
                        <c:v>2.7067019999999999</c:v>
                      </c:pt>
                      <c:pt idx="12315">
                        <c:v>2.7115800000000001</c:v>
                      </c:pt>
                      <c:pt idx="12316">
                        <c:v>2.7164579999999998</c:v>
                      </c:pt>
                      <c:pt idx="12317">
                        <c:v>2.721336</c:v>
                      </c:pt>
                      <c:pt idx="12318">
                        <c:v>2.7262140000000001</c:v>
                      </c:pt>
                      <c:pt idx="12319">
                        <c:v>2.7310919999999999</c:v>
                      </c:pt>
                      <c:pt idx="12320">
                        <c:v>2.73597</c:v>
                      </c:pt>
                      <c:pt idx="12321">
                        <c:v>2.7408480000000002</c:v>
                      </c:pt>
                      <c:pt idx="12322">
                        <c:v>2.7457259999999999</c:v>
                      </c:pt>
                      <c:pt idx="12323">
                        <c:v>2.750604</c:v>
                      </c:pt>
                      <c:pt idx="12324">
                        <c:v>2.7554820000000002</c:v>
                      </c:pt>
                      <c:pt idx="12325">
                        <c:v>2.7603599999999999</c:v>
                      </c:pt>
                      <c:pt idx="12326">
                        <c:v>2.7652389999999998</c:v>
                      </c:pt>
                      <c:pt idx="12327">
                        <c:v>2.7701169999999999</c:v>
                      </c:pt>
                      <c:pt idx="12328">
                        <c:v>2.7749950000000001</c:v>
                      </c:pt>
                      <c:pt idx="12329">
                        <c:v>2.7798729999999998</c:v>
                      </c:pt>
                      <c:pt idx="12330">
                        <c:v>2.784751</c:v>
                      </c:pt>
                      <c:pt idx="12331">
                        <c:v>2.7896290000000001</c:v>
                      </c:pt>
                      <c:pt idx="12332">
                        <c:v>2.7945069999999999</c:v>
                      </c:pt>
                      <c:pt idx="12333">
                        <c:v>2.799385</c:v>
                      </c:pt>
                      <c:pt idx="12334">
                        <c:v>2.8042630000000002</c:v>
                      </c:pt>
                      <c:pt idx="12335">
                        <c:v>2.8091409999999999</c:v>
                      </c:pt>
                      <c:pt idx="12336">
                        <c:v>2.814019</c:v>
                      </c:pt>
                      <c:pt idx="12337">
                        <c:v>2.8188970000000002</c:v>
                      </c:pt>
                      <c:pt idx="12338">
                        <c:v>2.8237749999999999</c:v>
                      </c:pt>
                      <c:pt idx="12339">
                        <c:v>2.8286530000000001</c:v>
                      </c:pt>
                      <c:pt idx="12340">
                        <c:v>2.8335309999999998</c:v>
                      </c:pt>
                      <c:pt idx="12341">
                        <c:v>2.838409</c:v>
                      </c:pt>
                      <c:pt idx="12342">
                        <c:v>2.8432870000000001</c:v>
                      </c:pt>
                      <c:pt idx="12343">
                        <c:v>2.8481649999999998</c:v>
                      </c:pt>
                      <c:pt idx="12344">
                        <c:v>2.853043</c:v>
                      </c:pt>
                      <c:pt idx="12345">
                        <c:v>2.8579210000000002</c:v>
                      </c:pt>
                      <c:pt idx="12346">
                        <c:v>2.8627989999999999</c:v>
                      </c:pt>
                      <c:pt idx="12347">
                        <c:v>2.8676780000000002</c:v>
                      </c:pt>
                      <c:pt idx="12348">
                        <c:v>2.8725559999999999</c:v>
                      </c:pt>
                      <c:pt idx="12349">
                        <c:v>2.877434</c:v>
                      </c:pt>
                      <c:pt idx="12350">
                        <c:v>2.8823120000000002</c:v>
                      </c:pt>
                      <c:pt idx="12351">
                        <c:v>2.8871899999999999</c:v>
                      </c:pt>
                      <c:pt idx="12352">
                        <c:v>2.8920680000000001</c:v>
                      </c:pt>
                      <c:pt idx="12353">
                        <c:v>2.8969459999999998</c:v>
                      </c:pt>
                      <c:pt idx="12354">
                        <c:v>2.901824</c:v>
                      </c:pt>
                      <c:pt idx="12355">
                        <c:v>2.9067020000000001</c:v>
                      </c:pt>
                      <c:pt idx="12356">
                        <c:v>2.9115799999999998</c:v>
                      </c:pt>
                      <c:pt idx="12357">
                        <c:v>2.916458</c:v>
                      </c:pt>
                      <c:pt idx="12358">
                        <c:v>2.9213360000000002</c:v>
                      </c:pt>
                      <c:pt idx="12359">
                        <c:v>2.9262139999999999</c:v>
                      </c:pt>
                      <c:pt idx="12360">
                        <c:v>2.931092</c:v>
                      </c:pt>
                      <c:pt idx="12361">
                        <c:v>2.9359700000000002</c:v>
                      </c:pt>
                      <c:pt idx="12362">
                        <c:v>2.9408479999999999</c:v>
                      </c:pt>
                      <c:pt idx="12363">
                        <c:v>2.9457260000000001</c:v>
                      </c:pt>
                      <c:pt idx="12364">
                        <c:v>2.9506039999999998</c:v>
                      </c:pt>
                      <c:pt idx="12365">
                        <c:v>2.9554819999999999</c:v>
                      </c:pt>
                      <c:pt idx="12366">
                        <c:v>2.9603609999999998</c:v>
                      </c:pt>
                      <c:pt idx="12367">
                        <c:v>2.965239</c:v>
                      </c:pt>
                      <c:pt idx="12368">
                        <c:v>2.9701170000000001</c:v>
                      </c:pt>
                      <c:pt idx="12369">
                        <c:v>2.9749949999999998</c:v>
                      </c:pt>
                      <c:pt idx="12370">
                        <c:v>2.979873</c:v>
                      </c:pt>
                      <c:pt idx="12371">
                        <c:v>2.9847510000000002</c:v>
                      </c:pt>
                      <c:pt idx="12372">
                        <c:v>2.9896289999999999</c:v>
                      </c:pt>
                      <c:pt idx="12373">
                        <c:v>2.994507</c:v>
                      </c:pt>
                      <c:pt idx="12374">
                        <c:v>2.9993850000000002</c:v>
                      </c:pt>
                      <c:pt idx="12375">
                        <c:v>3.0042629999999999</c:v>
                      </c:pt>
                      <c:pt idx="12376">
                        <c:v>3.0091410000000001</c:v>
                      </c:pt>
                      <c:pt idx="12377">
                        <c:v>3.0140189999999998</c:v>
                      </c:pt>
                      <c:pt idx="12378">
                        <c:v>3.0188969999999999</c:v>
                      </c:pt>
                      <c:pt idx="12379">
                        <c:v>3.0237750000000001</c:v>
                      </c:pt>
                      <c:pt idx="12380">
                        <c:v>3.0286529999999998</c:v>
                      </c:pt>
                      <c:pt idx="12381">
                        <c:v>3.033531</c:v>
                      </c:pt>
                      <c:pt idx="12382">
                        <c:v>3.0384090000000001</c:v>
                      </c:pt>
                      <c:pt idx="12383">
                        <c:v>3.0432869999999999</c:v>
                      </c:pt>
                      <c:pt idx="12384">
                        <c:v>3.048165</c:v>
                      </c:pt>
                      <c:pt idx="12385">
                        <c:v>3.0530430000000002</c:v>
                      </c:pt>
                      <c:pt idx="12386">
                        <c:v>3.0579209999999999</c:v>
                      </c:pt>
                      <c:pt idx="12387">
                        <c:v>3.062799</c:v>
                      </c:pt>
                      <c:pt idx="12388">
                        <c:v>3.0676770000000002</c:v>
                      </c:pt>
                      <c:pt idx="12389">
                        <c:v>3.0725560000000001</c:v>
                      </c:pt>
                      <c:pt idx="12390">
                        <c:v>3.0774339999999998</c:v>
                      </c:pt>
                      <c:pt idx="12391">
                        <c:v>3.0823119999999999</c:v>
                      </c:pt>
                      <c:pt idx="12392">
                        <c:v>3.0871900000000001</c:v>
                      </c:pt>
                      <c:pt idx="12393">
                        <c:v>3.0920679999999998</c:v>
                      </c:pt>
                      <c:pt idx="12394">
                        <c:v>3.096946</c:v>
                      </c:pt>
                      <c:pt idx="12395">
                        <c:v>3.1018240000000001</c:v>
                      </c:pt>
                      <c:pt idx="12396">
                        <c:v>3.1067019999999999</c:v>
                      </c:pt>
                      <c:pt idx="12397">
                        <c:v>3.11158</c:v>
                      </c:pt>
                      <c:pt idx="12398">
                        <c:v>3.1164580000000002</c:v>
                      </c:pt>
                      <c:pt idx="12399">
                        <c:v>3.1213359999999999</c:v>
                      </c:pt>
                      <c:pt idx="12400">
                        <c:v>3.126214</c:v>
                      </c:pt>
                      <c:pt idx="12401">
                        <c:v>3.1310920000000002</c:v>
                      </c:pt>
                      <c:pt idx="12402">
                        <c:v>3.1359699999999999</c:v>
                      </c:pt>
                      <c:pt idx="12403">
                        <c:v>3.1408480000000001</c:v>
                      </c:pt>
                      <c:pt idx="12404">
                        <c:v>3.1457259999999998</c:v>
                      </c:pt>
                      <c:pt idx="12405">
                        <c:v>3.150604</c:v>
                      </c:pt>
                      <c:pt idx="12406">
                        <c:v>3.1554829999999998</c:v>
                      </c:pt>
                      <c:pt idx="12407">
                        <c:v>3.160361</c:v>
                      </c:pt>
                      <c:pt idx="12408">
                        <c:v>3.1652390000000001</c:v>
                      </c:pt>
                      <c:pt idx="12409">
                        <c:v>3.1701169999999999</c:v>
                      </c:pt>
                      <c:pt idx="12410">
                        <c:v>3.174995</c:v>
                      </c:pt>
                      <c:pt idx="12411">
                        <c:v>3.1798730000000002</c:v>
                      </c:pt>
                      <c:pt idx="12412">
                        <c:v>3.1847509999999999</c:v>
                      </c:pt>
                      <c:pt idx="12413">
                        <c:v>3.189629</c:v>
                      </c:pt>
                      <c:pt idx="12414">
                        <c:v>3.1945070000000002</c:v>
                      </c:pt>
                      <c:pt idx="12415">
                        <c:v>3.1993849999999999</c:v>
                      </c:pt>
                      <c:pt idx="12416">
                        <c:v>3.2042630000000001</c:v>
                      </c:pt>
                      <c:pt idx="12417">
                        <c:v>3.2091409999999998</c:v>
                      </c:pt>
                      <c:pt idx="12418">
                        <c:v>3.214019</c:v>
                      </c:pt>
                      <c:pt idx="12419">
                        <c:v>3.2188970000000001</c:v>
                      </c:pt>
                      <c:pt idx="12420">
                        <c:v>3.2237749999999998</c:v>
                      </c:pt>
                      <c:pt idx="12421">
                        <c:v>3.228653</c:v>
                      </c:pt>
                      <c:pt idx="12422">
                        <c:v>3.2335310000000002</c:v>
                      </c:pt>
                      <c:pt idx="12423">
                        <c:v>3.2384089999999999</c:v>
                      </c:pt>
                      <c:pt idx="12424">
                        <c:v>3.243287</c:v>
                      </c:pt>
                      <c:pt idx="12425">
                        <c:v>3.2481650000000002</c:v>
                      </c:pt>
                      <c:pt idx="12426">
                        <c:v>3.2530429999999999</c:v>
                      </c:pt>
                      <c:pt idx="12427">
                        <c:v>3.2579210000000001</c:v>
                      </c:pt>
                      <c:pt idx="12428">
                        <c:v>3.2627999999999999</c:v>
                      </c:pt>
                      <c:pt idx="12429">
                        <c:v>3.2676780000000001</c:v>
                      </c:pt>
                      <c:pt idx="12430">
                        <c:v>3.2725559999999998</c:v>
                      </c:pt>
                      <c:pt idx="12431">
                        <c:v>3.277434</c:v>
                      </c:pt>
                      <c:pt idx="12432">
                        <c:v>3.2823120000000001</c:v>
                      </c:pt>
                      <c:pt idx="12433">
                        <c:v>3.2871899999999998</c:v>
                      </c:pt>
                      <c:pt idx="12434">
                        <c:v>3.292068</c:v>
                      </c:pt>
                      <c:pt idx="12435">
                        <c:v>3.2969460000000002</c:v>
                      </c:pt>
                      <c:pt idx="12436">
                        <c:v>3.3018239999999999</c:v>
                      </c:pt>
                      <c:pt idx="12437">
                        <c:v>3.306702</c:v>
                      </c:pt>
                      <c:pt idx="12438">
                        <c:v>3.3115800000000002</c:v>
                      </c:pt>
                      <c:pt idx="12439">
                        <c:v>3.3164579999999999</c:v>
                      </c:pt>
                      <c:pt idx="12440">
                        <c:v>3.3213360000000001</c:v>
                      </c:pt>
                      <c:pt idx="12441">
                        <c:v>3.3262139999999998</c:v>
                      </c:pt>
                      <c:pt idx="12442">
                        <c:v>3.3310919999999999</c:v>
                      </c:pt>
                      <c:pt idx="12443">
                        <c:v>3.3359700000000001</c:v>
                      </c:pt>
                      <c:pt idx="12444">
                        <c:v>3.3408479999999998</c:v>
                      </c:pt>
                      <c:pt idx="12445">
                        <c:v>3.345726</c:v>
                      </c:pt>
                      <c:pt idx="12446">
                        <c:v>3.3506040000000001</c:v>
                      </c:pt>
                      <c:pt idx="12447">
                        <c:v>3.3554819999999999</c:v>
                      </c:pt>
                      <c:pt idx="12448">
                        <c:v>3.36036</c:v>
                      </c:pt>
                      <c:pt idx="12449">
                        <c:v>3.3652380000000002</c:v>
                      </c:pt>
                      <c:pt idx="12450">
                        <c:v>3.370117</c:v>
                      </c:pt>
                      <c:pt idx="12451">
                        <c:v>3.3749950000000002</c:v>
                      </c:pt>
                      <c:pt idx="12452">
                        <c:v>3.3798729999999999</c:v>
                      </c:pt>
                      <c:pt idx="12453">
                        <c:v>3.3847510000000001</c:v>
                      </c:pt>
                      <c:pt idx="12454">
                        <c:v>3.3896289999999998</c:v>
                      </c:pt>
                      <c:pt idx="12455">
                        <c:v>3.3945069999999999</c:v>
                      </c:pt>
                      <c:pt idx="12456">
                        <c:v>3.3993850000000001</c:v>
                      </c:pt>
                      <c:pt idx="12457">
                        <c:v>3.4042629999999998</c:v>
                      </c:pt>
                      <c:pt idx="12458">
                        <c:v>3.409141</c:v>
                      </c:pt>
                      <c:pt idx="12459">
                        <c:v>3.4140190000000001</c:v>
                      </c:pt>
                      <c:pt idx="12460">
                        <c:v>3.4188969999999999</c:v>
                      </c:pt>
                      <c:pt idx="12461">
                        <c:v>3.423775</c:v>
                      </c:pt>
                      <c:pt idx="12462">
                        <c:v>3.4286530000000002</c:v>
                      </c:pt>
                      <c:pt idx="12463">
                        <c:v>3.4335309999999999</c:v>
                      </c:pt>
                      <c:pt idx="12464">
                        <c:v>3.438409</c:v>
                      </c:pt>
                      <c:pt idx="12465">
                        <c:v>3.4432870000000002</c:v>
                      </c:pt>
                      <c:pt idx="12466">
                        <c:v>3.4481649999999999</c:v>
                      </c:pt>
                      <c:pt idx="12467">
                        <c:v>3.4530430000000001</c:v>
                      </c:pt>
                      <c:pt idx="12468">
                        <c:v>3.4579219999999999</c:v>
                      </c:pt>
                      <c:pt idx="12469">
                        <c:v>3.4628000000000001</c:v>
                      </c:pt>
                      <c:pt idx="12470">
                        <c:v>3.4676779999999998</c:v>
                      </c:pt>
                      <c:pt idx="12471">
                        <c:v>3.472556</c:v>
                      </c:pt>
                      <c:pt idx="12472">
                        <c:v>3.4774340000000001</c:v>
                      </c:pt>
                      <c:pt idx="12473">
                        <c:v>3.4823119999999999</c:v>
                      </c:pt>
                      <c:pt idx="12474">
                        <c:v>3.48719</c:v>
                      </c:pt>
                      <c:pt idx="12475">
                        <c:v>3.4920680000000002</c:v>
                      </c:pt>
                      <c:pt idx="12476">
                        <c:v>3.4969459999999999</c:v>
                      </c:pt>
                      <c:pt idx="12477">
                        <c:v>3.501824</c:v>
                      </c:pt>
                      <c:pt idx="12478">
                        <c:v>3.5067020000000002</c:v>
                      </c:pt>
                      <c:pt idx="12479">
                        <c:v>3.5115799999999999</c:v>
                      </c:pt>
                      <c:pt idx="12480">
                        <c:v>3.5164580000000001</c:v>
                      </c:pt>
                      <c:pt idx="12481">
                        <c:v>3.5213359999999998</c:v>
                      </c:pt>
                      <c:pt idx="12482">
                        <c:v>3.526214</c:v>
                      </c:pt>
                      <c:pt idx="12483">
                        <c:v>3.5310920000000001</c:v>
                      </c:pt>
                      <c:pt idx="12484">
                        <c:v>3.5359699999999998</c:v>
                      </c:pt>
                      <c:pt idx="12485">
                        <c:v>3.540848</c:v>
                      </c:pt>
                      <c:pt idx="12486">
                        <c:v>3.5457260000000002</c:v>
                      </c:pt>
                      <c:pt idx="12487">
                        <c:v>3.5506039999999999</c:v>
                      </c:pt>
                      <c:pt idx="12488">
                        <c:v>3.555482</c:v>
                      </c:pt>
                      <c:pt idx="12489">
                        <c:v>3.5603600000000002</c:v>
                      </c:pt>
                      <c:pt idx="12490">
                        <c:v>3.5652379999999999</c:v>
                      </c:pt>
                      <c:pt idx="12491">
                        <c:v>3.5701170000000002</c:v>
                      </c:pt>
                      <c:pt idx="12492">
                        <c:v>3.5749949999999999</c:v>
                      </c:pt>
                      <c:pt idx="12493">
                        <c:v>3.5798730000000001</c:v>
                      </c:pt>
                      <c:pt idx="12494">
                        <c:v>3.5847509999999998</c:v>
                      </c:pt>
                      <c:pt idx="12495">
                        <c:v>3.589629</c:v>
                      </c:pt>
                      <c:pt idx="12496">
                        <c:v>3.5945070000000001</c:v>
                      </c:pt>
                      <c:pt idx="12497">
                        <c:v>3.5993849999999998</c:v>
                      </c:pt>
                      <c:pt idx="12498">
                        <c:v>3.604263</c:v>
                      </c:pt>
                      <c:pt idx="12499">
                        <c:v>3.6091410000000002</c:v>
                      </c:pt>
                      <c:pt idx="12500">
                        <c:v>3.6140189999999999</c:v>
                      </c:pt>
                      <c:pt idx="12501">
                        <c:v>3.618897</c:v>
                      </c:pt>
                      <c:pt idx="12502">
                        <c:v>3.6237750000000002</c:v>
                      </c:pt>
                      <c:pt idx="12503">
                        <c:v>3.6286529999999999</c:v>
                      </c:pt>
                      <c:pt idx="12504">
                        <c:v>3.6335310000000001</c:v>
                      </c:pt>
                      <c:pt idx="12505">
                        <c:v>3.6384089999999998</c:v>
                      </c:pt>
                      <c:pt idx="12506">
                        <c:v>3.6432869999999999</c:v>
                      </c:pt>
                      <c:pt idx="12507">
                        <c:v>3.6481650000000001</c:v>
                      </c:pt>
                      <c:pt idx="12508">
                        <c:v>3.653044</c:v>
                      </c:pt>
                      <c:pt idx="12509">
                        <c:v>3.6579220000000001</c:v>
                      </c:pt>
                      <c:pt idx="12510">
                        <c:v>3.6627999999999998</c:v>
                      </c:pt>
                      <c:pt idx="12511">
                        <c:v>3.667678</c:v>
                      </c:pt>
                      <c:pt idx="12512">
                        <c:v>3.6725560000000002</c:v>
                      </c:pt>
                      <c:pt idx="12513">
                        <c:v>3.6774339999999999</c:v>
                      </c:pt>
                      <c:pt idx="12514">
                        <c:v>3.682312</c:v>
                      </c:pt>
                      <c:pt idx="12515">
                        <c:v>3.6871900000000002</c:v>
                      </c:pt>
                      <c:pt idx="12516">
                        <c:v>3.6920679999999999</c:v>
                      </c:pt>
                      <c:pt idx="12517">
                        <c:v>3.6969460000000001</c:v>
                      </c:pt>
                      <c:pt idx="12518">
                        <c:v>3.7018239999999998</c:v>
                      </c:pt>
                      <c:pt idx="12519">
                        <c:v>3.7067019999999999</c:v>
                      </c:pt>
                      <c:pt idx="12520">
                        <c:v>3.7115800000000001</c:v>
                      </c:pt>
                      <c:pt idx="12521">
                        <c:v>3.7164579999999998</c:v>
                      </c:pt>
                      <c:pt idx="12522">
                        <c:v>3.721336</c:v>
                      </c:pt>
                      <c:pt idx="12523">
                        <c:v>3.7262140000000001</c:v>
                      </c:pt>
                      <c:pt idx="12524">
                        <c:v>3.7310919999999999</c:v>
                      </c:pt>
                      <c:pt idx="12525">
                        <c:v>3.73597</c:v>
                      </c:pt>
                      <c:pt idx="12526">
                        <c:v>3.7408480000000002</c:v>
                      </c:pt>
                      <c:pt idx="12527">
                        <c:v>3.7457259999999999</c:v>
                      </c:pt>
                      <c:pt idx="12528">
                        <c:v>3.750604</c:v>
                      </c:pt>
                      <c:pt idx="12529">
                        <c:v>3.7554820000000002</c:v>
                      </c:pt>
                      <c:pt idx="12530">
                        <c:v>3.7603599999999999</c:v>
                      </c:pt>
                      <c:pt idx="12531">
                        <c:v>3.7652389999999998</c:v>
                      </c:pt>
                      <c:pt idx="12532">
                        <c:v>3.7701169999999999</c:v>
                      </c:pt>
                      <c:pt idx="12533">
                        <c:v>3.7749950000000001</c:v>
                      </c:pt>
                      <c:pt idx="12534">
                        <c:v>3.7798729999999998</c:v>
                      </c:pt>
                      <c:pt idx="12535">
                        <c:v>3.784751</c:v>
                      </c:pt>
                      <c:pt idx="12536">
                        <c:v>3.7896290000000001</c:v>
                      </c:pt>
                      <c:pt idx="12537">
                        <c:v>3.7945069999999999</c:v>
                      </c:pt>
                      <c:pt idx="12538">
                        <c:v>3.799385</c:v>
                      </c:pt>
                      <c:pt idx="12539">
                        <c:v>3.8042630000000002</c:v>
                      </c:pt>
                      <c:pt idx="12540">
                        <c:v>3.8091409999999999</c:v>
                      </c:pt>
                      <c:pt idx="12541">
                        <c:v>3.814019</c:v>
                      </c:pt>
                      <c:pt idx="12542">
                        <c:v>3.8188970000000002</c:v>
                      </c:pt>
                      <c:pt idx="12543">
                        <c:v>3.8237749999999999</c:v>
                      </c:pt>
                      <c:pt idx="12544">
                        <c:v>3.8286530000000001</c:v>
                      </c:pt>
                      <c:pt idx="12545">
                        <c:v>3.8335309999999998</c:v>
                      </c:pt>
                      <c:pt idx="12546">
                        <c:v>3.838409</c:v>
                      </c:pt>
                      <c:pt idx="12547">
                        <c:v>3.8432870000000001</c:v>
                      </c:pt>
                      <c:pt idx="12548">
                        <c:v>3.8481649999999998</c:v>
                      </c:pt>
                      <c:pt idx="12549">
                        <c:v>3.853043</c:v>
                      </c:pt>
                      <c:pt idx="12550">
                        <c:v>3.8579210000000002</c:v>
                      </c:pt>
                      <c:pt idx="12551">
                        <c:v>3.8627989999999999</c:v>
                      </c:pt>
                      <c:pt idx="12552">
                        <c:v>3.8676780000000002</c:v>
                      </c:pt>
                      <c:pt idx="12553">
                        <c:v>3.8725559999999999</c:v>
                      </c:pt>
                      <c:pt idx="12554">
                        <c:v>3.877434</c:v>
                      </c:pt>
                      <c:pt idx="12555">
                        <c:v>3.8823120000000002</c:v>
                      </c:pt>
                      <c:pt idx="12556">
                        <c:v>3.8871899999999999</c:v>
                      </c:pt>
                      <c:pt idx="12557">
                        <c:v>3.8920680000000001</c:v>
                      </c:pt>
                      <c:pt idx="12558">
                        <c:v>3.8969459999999998</c:v>
                      </c:pt>
                      <c:pt idx="12559">
                        <c:v>3.901824</c:v>
                      </c:pt>
                      <c:pt idx="12560">
                        <c:v>3.9067020000000001</c:v>
                      </c:pt>
                      <c:pt idx="12561">
                        <c:v>3.9115799999999998</c:v>
                      </c:pt>
                      <c:pt idx="12562">
                        <c:v>3.916458</c:v>
                      </c:pt>
                      <c:pt idx="12563">
                        <c:v>3.9213360000000002</c:v>
                      </c:pt>
                      <c:pt idx="12564">
                        <c:v>3.9262139999999999</c:v>
                      </c:pt>
                      <c:pt idx="12565">
                        <c:v>3.931092</c:v>
                      </c:pt>
                      <c:pt idx="12566">
                        <c:v>3.9359700000000002</c:v>
                      </c:pt>
                      <c:pt idx="12567">
                        <c:v>3.9408479999999999</c:v>
                      </c:pt>
                      <c:pt idx="12568">
                        <c:v>3.9457260000000001</c:v>
                      </c:pt>
                      <c:pt idx="12569">
                        <c:v>3.9506039999999998</c:v>
                      </c:pt>
                      <c:pt idx="12570">
                        <c:v>3.9554819999999999</c:v>
                      </c:pt>
                      <c:pt idx="12571">
                        <c:v>3.9603609999999998</c:v>
                      </c:pt>
                      <c:pt idx="12572">
                        <c:v>3.965239</c:v>
                      </c:pt>
                      <c:pt idx="12573">
                        <c:v>3.9701170000000001</c:v>
                      </c:pt>
                      <c:pt idx="12574">
                        <c:v>3.9749949999999998</c:v>
                      </c:pt>
                      <c:pt idx="12575">
                        <c:v>3.979873</c:v>
                      </c:pt>
                      <c:pt idx="12576">
                        <c:v>3.9847510000000002</c:v>
                      </c:pt>
                      <c:pt idx="12577">
                        <c:v>3.9896289999999999</c:v>
                      </c:pt>
                      <c:pt idx="12578">
                        <c:v>3.994507</c:v>
                      </c:pt>
                      <c:pt idx="12579">
                        <c:v>3.9896289999999999</c:v>
                      </c:pt>
                      <c:pt idx="12580">
                        <c:v>3.9847510000000002</c:v>
                      </c:pt>
                      <c:pt idx="12581">
                        <c:v>3.979873</c:v>
                      </c:pt>
                      <c:pt idx="12582">
                        <c:v>3.9749949999999998</c:v>
                      </c:pt>
                      <c:pt idx="12583">
                        <c:v>3.9701170000000001</c:v>
                      </c:pt>
                      <c:pt idx="12584">
                        <c:v>3.965239</c:v>
                      </c:pt>
                      <c:pt idx="12585">
                        <c:v>3.9603609999999998</c:v>
                      </c:pt>
                      <c:pt idx="12586">
                        <c:v>3.9554819999999999</c:v>
                      </c:pt>
                      <c:pt idx="12587">
                        <c:v>3.9506039999999998</c:v>
                      </c:pt>
                      <c:pt idx="12588">
                        <c:v>3.9457260000000001</c:v>
                      </c:pt>
                      <c:pt idx="12589">
                        <c:v>3.9408479999999999</c:v>
                      </c:pt>
                      <c:pt idx="12590">
                        <c:v>3.9359700000000002</c:v>
                      </c:pt>
                      <c:pt idx="12591">
                        <c:v>3.931092</c:v>
                      </c:pt>
                      <c:pt idx="12592">
                        <c:v>3.9262139999999999</c:v>
                      </c:pt>
                      <c:pt idx="12593">
                        <c:v>3.9213360000000002</c:v>
                      </c:pt>
                      <c:pt idx="12594">
                        <c:v>3.916458</c:v>
                      </c:pt>
                      <c:pt idx="12595">
                        <c:v>3.9115799999999998</c:v>
                      </c:pt>
                      <c:pt idx="12596">
                        <c:v>3.9067020000000001</c:v>
                      </c:pt>
                      <c:pt idx="12597">
                        <c:v>3.901824</c:v>
                      </c:pt>
                      <c:pt idx="12598">
                        <c:v>3.8969459999999998</c:v>
                      </c:pt>
                      <c:pt idx="12599">
                        <c:v>3.8920680000000001</c:v>
                      </c:pt>
                      <c:pt idx="12600">
                        <c:v>3.8871899999999999</c:v>
                      </c:pt>
                      <c:pt idx="12601">
                        <c:v>3.8823120000000002</c:v>
                      </c:pt>
                      <c:pt idx="12602">
                        <c:v>3.877434</c:v>
                      </c:pt>
                      <c:pt idx="12603">
                        <c:v>3.8725559999999999</c:v>
                      </c:pt>
                      <c:pt idx="12604">
                        <c:v>3.8676780000000002</c:v>
                      </c:pt>
                      <c:pt idx="12605">
                        <c:v>3.8627989999999999</c:v>
                      </c:pt>
                      <c:pt idx="12606">
                        <c:v>3.8579210000000002</c:v>
                      </c:pt>
                      <c:pt idx="12607">
                        <c:v>3.853043</c:v>
                      </c:pt>
                      <c:pt idx="12608">
                        <c:v>3.8481649999999998</c:v>
                      </c:pt>
                      <c:pt idx="12609">
                        <c:v>3.8432870000000001</c:v>
                      </c:pt>
                      <c:pt idx="12610">
                        <c:v>3.838409</c:v>
                      </c:pt>
                      <c:pt idx="12611">
                        <c:v>3.8335309999999998</c:v>
                      </c:pt>
                      <c:pt idx="12612">
                        <c:v>3.8286530000000001</c:v>
                      </c:pt>
                      <c:pt idx="12613">
                        <c:v>3.8237749999999999</c:v>
                      </c:pt>
                      <c:pt idx="12614">
                        <c:v>3.8188970000000002</c:v>
                      </c:pt>
                      <c:pt idx="12615">
                        <c:v>3.814019</c:v>
                      </c:pt>
                      <c:pt idx="12616">
                        <c:v>3.8091409999999999</c:v>
                      </c:pt>
                      <c:pt idx="12617">
                        <c:v>3.8042630000000002</c:v>
                      </c:pt>
                      <c:pt idx="12618">
                        <c:v>3.799385</c:v>
                      </c:pt>
                      <c:pt idx="12619">
                        <c:v>3.7945069999999999</c:v>
                      </c:pt>
                      <c:pt idx="12620">
                        <c:v>3.7896290000000001</c:v>
                      </c:pt>
                      <c:pt idx="12621">
                        <c:v>3.784751</c:v>
                      </c:pt>
                      <c:pt idx="12622">
                        <c:v>3.7798729999999998</c:v>
                      </c:pt>
                      <c:pt idx="12623">
                        <c:v>3.7749950000000001</c:v>
                      </c:pt>
                      <c:pt idx="12624">
                        <c:v>3.7701169999999999</c:v>
                      </c:pt>
                      <c:pt idx="12625">
                        <c:v>3.7652389999999998</c:v>
                      </c:pt>
                      <c:pt idx="12626">
                        <c:v>3.7603599999999999</c:v>
                      </c:pt>
                      <c:pt idx="12627">
                        <c:v>3.7554820000000002</c:v>
                      </c:pt>
                      <c:pt idx="12628">
                        <c:v>3.750604</c:v>
                      </c:pt>
                      <c:pt idx="12629">
                        <c:v>3.7457259999999999</c:v>
                      </c:pt>
                      <c:pt idx="12630">
                        <c:v>3.7408480000000002</c:v>
                      </c:pt>
                      <c:pt idx="12631">
                        <c:v>3.73597</c:v>
                      </c:pt>
                      <c:pt idx="12632">
                        <c:v>3.7310919999999999</c:v>
                      </c:pt>
                      <c:pt idx="12633">
                        <c:v>3.7262140000000001</c:v>
                      </c:pt>
                      <c:pt idx="12634">
                        <c:v>3.721336</c:v>
                      </c:pt>
                      <c:pt idx="12635">
                        <c:v>3.7164579999999998</c:v>
                      </c:pt>
                      <c:pt idx="12636">
                        <c:v>3.7115800000000001</c:v>
                      </c:pt>
                      <c:pt idx="12637">
                        <c:v>3.7067019999999999</c:v>
                      </c:pt>
                      <c:pt idx="12638">
                        <c:v>3.7018239999999998</c:v>
                      </c:pt>
                      <c:pt idx="12639">
                        <c:v>3.6969460000000001</c:v>
                      </c:pt>
                      <c:pt idx="12640">
                        <c:v>3.6920679999999999</c:v>
                      </c:pt>
                      <c:pt idx="12641">
                        <c:v>3.6871900000000002</c:v>
                      </c:pt>
                      <c:pt idx="12642">
                        <c:v>3.682312</c:v>
                      </c:pt>
                      <c:pt idx="12643">
                        <c:v>3.6774339999999999</c:v>
                      </c:pt>
                      <c:pt idx="12644">
                        <c:v>3.6725560000000002</c:v>
                      </c:pt>
                      <c:pt idx="12645">
                        <c:v>3.667678</c:v>
                      </c:pt>
                      <c:pt idx="12646">
                        <c:v>3.6627999999999998</c:v>
                      </c:pt>
                      <c:pt idx="12647">
                        <c:v>3.6579220000000001</c:v>
                      </c:pt>
                      <c:pt idx="12648">
                        <c:v>3.653044</c:v>
                      </c:pt>
                      <c:pt idx="12649">
                        <c:v>3.6481650000000001</c:v>
                      </c:pt>
                      <c:pt idx="12650">
                        <c:v>3.6432869999999999</c:v>
                      </c:pt>
                      <c:pt idx="12651">
                        <c:v>3.6384089999999998</c:v>
                      </c:pt>
                      <c:pt idx="12652">
                        <c:v>3.6335310000000001</c:v>
                      </c:pt>
                      <c:pt idx="12653">
                        <c:v>3.6286529999999999</c:v>
                      </c:pt>
                      <c:pt idx="12654">
                        <c:v>3.6237750000000002</c:v>
                      </c:pt>
                      <c:pt idx="12655">
                        <c:v>3.618897</c:v>
                      </c:pt>
                      <c:pt idx="12656">
                        <c:v>3.6140189999999999</c:v>
                      </c:pt>
                      <c:pt idx="12657">
                        <c:v>3.6091410000000002</c:v>
                      </c:pt>
                      <c:pt idx="12658">
                        <c:v>3.604263</c:v>
                      </c:pt>
                      <c:pt idx="12659">
                        <c:v>3.5993849999999998</c:v>
                      </c:pt>
                      <c:pt idx="12660">
                        <c:v>3.5945070000000001</c:v>
                      </c:pt>
                      <c:pt idx="12661">
                        <c:v>3.589629</c:v>
                      </c:pt>
                      <c:pt idx="12662">
                        <c:v>3.5847509999999998</c:v>
                      </c:pt>
                      <c:pt idx="12663">
                        <c:v>3.5798730000000001</c:v>
                      </c:pt>
                      <c:pt idx="12664">
                        <c:v>3.5749949999999999</c:v>
                      </c:pt>
                      <c:pt idx="12665">
                        <c:v>3.5701170000000002</c:v>
                      </c:pt>
                      <c:pt idx="12666">
                        <c:v>3.5652379999999999</c:v>
                      </c:pt>
                      <c:pt idx="12667">
                        <c:v>3.5603600000000002</c:v>
                      </c:pt>
                      <c:pt idx="12668">
                        <c:v>3.555482</c:v>
                      </c:pt>
                      <c:pt idx="12669">
                        <c:v>3.5506039999999999</c:v>
                      </c:pt>
                      <c:pt idx="12670">
                        <c:v>3.5457260000000002</c:v>
                      </c:pt>
                      <c:pt idx="12671">
                        <c:v>3.540848</c:v>
                      </c:pt>
                      <c:pt idx="12672">
                        <c:v>3.5359699999999998</c:v>
                      </c:pt>
                      <c:pt idx="12673">
                        <c:v>3.5310920000000001</c:v>
                      </c:pt>
                      <c:pt idx="12674">
                        <c:v>3.526214</c:v>
                      </c:pt>
                      <c:pt idx="12675">
                        <c:v>3.5213359999999998</c:v>
                      </c:pt>
                      <c:pt idx="12676">
                        <c:v>3.5164580000000001</c:v>
                      </c:pt>
                      <c:pt idx="12677">
                        <c:v>3.5115799999999999</c:v>
                      </c:pt>
                      <c:pt idx="12678">
                        <c:v>3.5067020000000002</c:v>
                      </c:pt>
                      <c:pt idx="12679">
                        <c:v>3.501824</c:v>
                      </c:pt>
                      <c:pt idx="12680">
                        <c:v>3.4969459999999999</c:v>
                      </c:pt>
                      <c:pt idx="12681">
                        <c:v>3.4920680000000002</c:v>
                      </c:pt>
                      <c:pt idx="12682">
                        <c:v>3.48719</c:v>
                      </c:pt>
                      <c:pt idx="12683">
                        <c:v>3.4823119999999999</c:v>
                      </c:pt>
                      <c:pt idx="12684">
                        <c:v>3.4774340000000001</c:v>
                      </c:pt>
                      <c:pt idx="12685">
                        <c:v>3.472556</c:v>
                      </c:pt>
                      <c:pt idx="12686">
                        <c:v>3.4676779999999998</c:v>
                      </c:pt>
                      <c:pt idx="12687">
                        <c:v>3.4628000000000001</c:v>
                      </c:pt>
                      <c:pt idx="12688">
                        <c:v>3.4579219999999999</c:v>
                      </c:pt>
                      <c:pt idx="12689">
                        <c:v>3.4530430000000001</c:v>
                      </c:pt>
                      <c:pt idx="12690">
                        <c:v>3.4481649999999999</c:v>
                      </c:pt>
                      <c:pt idx="12691">
                        <c:v>3.4432870000000002</c:v>
                      </c:pt>
                      <c:pt idx="12692">
                        <c:v>3.438409</c:v>
                      </c:pt>
                      <c:pt idx="12693">
                        <c:v>3.4335309999999999</c:v>
                      </c:pt>
                      <c:pt idx="12694">
                        <c:v>3.4286530000000002</c:v>
                      </c:pt>
                      <c:pt idx="12695">
                        <c:v>3.423775</c:v>
                      </c:pt>
                      <c:pt idx="12696">
                        <c:v>3.4188969999999999</c:v>
                      </c:pt>
                      <c:pt idx="12697">
                        <c:v>3.4140190000000001</c:v>
                      </c:pt>
                      <c:pt idx="12698">
                        <c:v>3.409141</c:v>
                      </c:pt>
                      <c:pt idx="12699">
                        <c:v>3.4042629999999998</c:v>
                      </c:pt>
                      <c:pt idx="12700">
                        <c:v>3.3993850000000001</c:v>
                      </c:pt>
                      <c:pt idx="12701">
                        <c:v>3.3945069999999999</c:v>
                      </c:pt>
                      <c:pt idx="12702">
                        <c:v>3.3896289999999998</c:v>
                      </c:pt>
                      <c:pt idx="12703">
                        <c:v>3.3847510000000001</c:v>
                      </c:pt>
                      <c:pt idx="12704">
                        <c:v>3.3798729999999999</c:v>
                      </c:pt>
                      <c:pt idx="12705">
                        <c:v>3.3749950000000002</c:v>
                      </c:pt>
                      <c:pt idx="12706">
                        <c:v>3.370117</c:v>
                      </c:pt>
                      <c:pt idx="12707">
                        <c:v>3.3652380000000002</c:v>
                      </c:pt>
                      <c:pt idx="12708">
                        <c:v>3.36036</c:v>
                      </c:pt>
                      <c:pt idx="12709">
                        <c:v>3.3554819999999999</c:v>
                      </c:pt>
                      <c:pt idx="12710">
                        <c:v>3.3506040000000001</c:v>
                      </c:pt>
                      <c:pt idx="12711">
                        <c:v>3.345726</c:v>
                      </c:pt>
                      <c:pt idx="12712">
                        <c:v>3.3408479999999998</c:v>
                      </c:pt>
                      <c:pt idx="12713">
                        <c:v>3.3359700000000001</c:v>
                      </c:pt>
                      <c:pt idx="12714">
                        <c:v>3.3310919999999999</c:v>
                      </c:pt>
                      <c:pt idx="12715">
                        <c:v>3.3262139999999998</c:v>
                      </c:pt>
                      <c:pt idx="12716">
                        <c:v>3.3213360000000001</c:v>
                      </c:pt>
                      <c:pt idx="12717">
                        <c:v>3.3164579999999999</c:v>
                      </c:pt>
                      <c:pt idx="12718">
                        <c:v>3.3115800000000002</c:v>
                      </c:pt>
                      <c:pt idx="12719">
                        <c:v>3.306702</c:v>
                      </c:pt>
                      <c:pt idx="12720">
                        <c:v>3.3018239999999999</c:v>
                      </c:pt>
                      <c:pt idx="12721">
                        <c:v>3.2969460000000002</c:v>
                      </c:pt>
                      <c:pt idx="12722">
                        <c:v>3.292068</c:v>
                      </c:pt>
                      <c:pt idx="12723">
                        <c:v>3.2871899999999998</c:v>
                      </c:pt>
                      <c:pt idx="12724">
                        <c:v>3.2823120000000001</c:v>
                      </c:pt>
                      <c:pt idx="12725">
                        <c:v>3.277434</c:v>
                      </c:pt>
                      <c:pt idx="12726">
                        <c:v>3.2725559999999998</c:v>
                      </c:pt>
                      <c:pt idx="12727">
                        <c:v>3.2676780000000001</c:v>
                      </c:pt>
                      <c:pt idx="12728">
                        <c:v>3.2627999999999999</c:v>
                      </c:pt>
                      <c:pt idx="12729">
                        <c:v>3.2579210000000001</c:v>
                      </c:pt>
                      <c:pt idx="12730">
                        <c:v>3.2530429999999999</c:v>
                      </c:pt>
                      <c:pt idx="12731">
                        <c:v>3.2481650000000002</c:v>
                      </c:pt>
                      <c:pt idx="12732">
                        <c:v>3.243287</c:v>
                      </c:pt>
                      <c:pt idx="12733">
                        <c:v>3.2384089999999999</c:v>
                      </c:pt>
                      <c:pt idx="12734">
                        <c:v>3.2335310000000002</c:v>
                      </c:pt>
                      <c:pt idx="12735">
                        <c:v>3.228653</c:v>
                      </c:pt>
                      <c:pt idx="12736">
                        <c:v>3.2237749999999998</c:v>
                      </c:pt>
                      <c:pt idx="12737">
                        <c:v>3.2188970000000001</c:v>
                      </c:pt>
                      <c:pt idx="12738">
                        <c:v>3.214019</c:v>
                      </c:pt>
                      <c:pt idx="12739">
                        <c:v>3.2091409999999998</c:v>
                      </c:pt>
                      <c:pt idx="12740">
                        <c:v>3.2042630000000001</c:v>
                      </c:pt>
                      <c:pt idx="12741">
                        <c:v>3.1993849999999999</c:v>
                      </c:pt>
                      <c:pt idx="12742">
                        <c:v>3.1945070000000002</c:v>
                      </c:pt>
                      <c:pt idx="12743">
                        <c:v>3.189629</c:v>
                      </c:pt>
                      <c:pt idx="12744">
                        <c:v>3.1847509999999999</c:v>
                      </c:pt>
                      <c:pt idx="12745">
                        <c:v>3.1798730000000002</c:v>
                      </c:pt>
                      <c:pt idx="12746">
                        <c:v>3.174995</c:v>
                      </c:pt>
                      <c:pt idx="12747">
                        <c:v>3.1701169999999999</c:v>
                      </c:pt>
                      <c:pt idx="12748">
                        <c:v>3.1652390000000001</c:v>
                      </c:pt>
                      <c:pt idx="12749">
                        <c:v>3.160361</c:v>
                      </c:pt>
                      <c:pt idx="12750">
                        <c:v>3.1554829999999998</c:v>
                      </c:pt>
                      <c:pt idx="12751">
                        <c:v>3.150604</c:v>
                      </c:pt>
                      <c:pt idx="12752">
                        <c:v>3.1457259999999998</c:v>
                      </c:pt>
                      <c:pt idx="12753">
                        <c:v>3.1408480000000001</c:v>
                      </c:pt>
                      <c:pt idx="12754">
                        <c:v>3.1359699999999999</c:v>
                      </c:pt>
                      <c:pt idx="12755">
                        <c:v>3.1310920000000002</c:v>
                      </c:pt>
                      <c:pt idx="12756">
                        <c:v>3.126214</c:v>
                      </c:pt>
                      <c:pt idx="12757">
                        <c:v>3.1213359999999999</c:v>
                      </c:pt>
                      <c:pt idx="12758">
                        <c:v>3.1164580000000002</c:v>
                      </c:pt>
                      <c:pt idx="12759">
                        <c:v>3.11158</c:v>
                      </c:pt>
                      <c:pt idx="12760">
                        <c:v>3.1067019999999999</c:v>
                      </c:pt>
                      <c:pt idx="12761">
                        <c:v>3.1018240000000001</c:v>
                      </c:pt>
                      <c:pt idx="12762">
                        <c:v>3.096946</c:v>
                      </c:pt>
                      <c:pt idx="12763">
                        <c:v>3.0920679999999998</c:v>
                      </c:pt>
                      <c:pt idx="12764">
                        <c:v>3.0871900000000001</c:v>
                      </c:pt>
                      <c:pt idx="12765">
                        <c:v>3.0823119999999999</c:v>
                      </c:pt>
                      <c:pt idx="12766">
                        <c:v>3.0774339999999998</c:v>
                      </c:pt>
                      <c:pt idx="12767">
                        <c:v>3.0725560000000001</c:v>
                      </c:pt>
                      <c:pt idx="12768">
                        <c:v>3.0676770000000002</c:v>
                      </c:pt>
                      <c:pt idx="12769">
                        <c:v>3.062799</c:v>
                      </c:pt>
                      <c:pt idx="12770">
                        <c:v>3.0579209999999999</c:v>
                      </c:pt>
                      <c:pt idx="12771">
                        <c:v>3.0530430000000002</c:v>
                      </c:pt>
                      <c:pt idx="12772">
                        <c:v>3.048165</c:v>
                      </c:pt>
                      <c:pt idx="12773">
                        <c:v>3.0432869999999999</c:v>
                      </c:pt>
                      <c:pt idx="12774">
                        <c:v>3.0384090000000001</c:v>
                      </c:pt>
                      <c:pt idx="12775">
                        <c:v>3.033531</c:v>
                      </c:pt>
                      <c:pt idx="12776">
                        <c:v>3.0286529999999998</c:v>
                      </c:pt>
                      <c:pt idx="12777">
                        <c:v>3.0237750000000001</c:v>
                      </c:pt>
                      <c:pt idx="12778">
                        <c:v>3.0188969999999999</c:v>
                      </c:pt>
                      <c:pt idx="12779">
                        <c:v>3.0140189999999998</c:v>
                      </c:pt>
                      <c:pt idx="12780">
                        <c:v>3.0091410000000001</c:v>
                      </c:pt>
                      <c:pt idx="12781">
                        <c:v>3.0042629999999999</c:v>
                      </c:pt>
                      <c:pt idx="12782">
                        <c:v>2.9993850000000002</c:v>
                      </c:pt>
                      <c:pt idx="12783">
                        <c:v>2.994507</c:v>
                      </c:pt>
                      <c:pt idx="12784">
                        <c:v>2.9896289999999999</c:v>
                      </c:pt>
                      <c:pt idx="12785">
                        <c:v>2.9847510000000002</c:v>
                      </c:pt>
                      <c:pt idx="12786">
                        <c:v>2.979873</c:v>
                      </c:pt>
                      <c:pt idx="12787">
                        <c:v>2.9749949999999998</c:v>
                      </c:pt>
                      <c:pt idx="12788">
                        <c:v>2.9701170000000001</c:v>
                      </c:pt>
                      <c:pt idx="12789">
                        <c:v>2.965239</c:v>
                      </c:pt>
                      <c:pt idx="12790">
                        <c:v>2.9603609999999998</c:v>
                      </c:pt>
                      <c:pt idx="12791">
                        <c:v>2.9554819999999999</c:v>
                      </c:pt>
                      <c:pt idx="12792">
                        <c:v>2.9506039999999998</c:v>
                      </c:pt>
                      <c:pt idx="12793">
                        <c:v>2.9457260000000001</c:v>
                      </c:pt>
                      <c:pt idx="12794">
                        <c:v>2.9408479999999999</c:v>
                      </c:pt>
                      <c:pt idx="12795">
                        <c:v>2.9359700000000002</c:v>
                      </c:pt>
                      <c:pt idx="12796">
                        <c:v>2.931092</c:v>
                      </c:pt>
                      <c:pt idx="12797">
                        <c:v>2.9262139999999999</c:v>
                      </c:pt>
                      <c:pt idx="12798">
                        <c:v>2.9213360000000002</c:v>
                      </c:pt>
                      <c:pt idx="12799">
                        <c:v>2.916458</c:v>
                      </c:pt>
                      <c:pt idx="12800">
                        <c:v>2.9115799999999998</c:v>
                      </c:pt>
                      <c:pt idx="12801">
                        <c:v>2.9067020000000001</c:v>
                      </c:pt>
                      <c:pt idx="12802">
                        <c:v>2.901824</c:v>
                      </c:pt>
                      <c:pt idx="12803">
                        <c:v>2.8969459999999998</c:v>
                      </c:pt>
                      <c:pt idx="12804">
                        <c:v>2.8920680000000001</c:v>
                      </c:pt>
                      <c:pt idx="12805">
                        <c:v>2.8871899999999999</c:v>
                      </c:pt>
                      <c:pt idx="12806">
                        <c:v>2.8823120000000002</c:v>
                      </c:pt>
                      <c:pt idx="12807">
                        <c:v>2.877434</c:v>
                      </c:pt>
                      <c:pt idx="12808">
                        <c:v>2.8725559999999999</c:v>
                      </c:pt>
                      <c:pt idx="12809">
                        <c:v>2.8676780000000002</c:v>
                      </c:pt>
                      <c:pt idx="12810">
                        <c:v>2.8627989999999999</c:v>
                      </c:pt>
                      <c:pt idx="12811">
                        <c:v>2.8579210000000002</c:v>
                      </c:pt>
                      <c:pt idx="12812">
                        <c:v>2.853043</c:v>
                      </c:pt>
                      <c:pt idx="12813">
                        <c:v>2.8481649999999998</c:v>
                      </c:pt>
                      <c:pt idx="12814">
                        <c:v>2.8432870000000001</c:v>
                      </c:pt>
                      <c:pt idx="12815">
                        <c:v>2.838409</c:v>
                      </c:pt>
                      <c:pt idx="12816">
                        <c:v>2.8335309999999998</c:v>
                      </c:pt>
                      <c:pt idx="12817">
                        <c:v>2.8286530000000001</c:v>
                      </c:pt>
                      <c:pt idx="12818">
                        <c:v>2.8237749999999999</c:v>
                      </c:pt>
                      <c:pt idx="12819">
                        <c:v>2.8188970000000002</c:v>
                      </c:pt>
                      <c:pt idx="12820">
                        <c:v>2.814019</c:v>
                      </c:pt>
                      <c:pt idx="12821">
                        <c:v>2.8091409999999999</c:v>
                      </c:pt>
                      <c:pt idx="12822">
                        <c:v>2.8042630000000002</c:v>
                      </c:pt>
                      <c:pt idx="12823">
                        <c:v>2.799385</c:v>
                      </c:pt>
                      <c:pt idx="12824">
                        <c:v>2.7945069999999999</c:v>
                      </c:pt>
                      <c:pt idx="12825">
                        <c:v>2.7896290000000001</c:v>
                      </c:pt>
                      <c:pt idx="12826">
                        <c:v>2.784751</c:v>
                      </c:pt>
                      <c:pt idx="12827">
                        <c:v>2.7798729999999998</c:v>
                      </c:pt>
                      <c:pt idx="12828">
                        <c:v>2.7749950000000001</c:v>
                      </c:pt>
                      <c:pt idx="12829">
                        <c:v>2.7701169999999999</c:v>
                      </c:pt>
                      <c:pt idx="12830">
                        <c:v>2.7652389999999998</c:v>
                      </c:pt>
                      <c:pt idx="12831">
                        <c:v>2.7603599999999999</c:v>
                      </c:pt>
                      <c:pt idx="12832">
                        <c:v>2.7554820000000002</c:v>
                      </c:pt>
                      <c:pt idx="12833">
                        <c:v>2.750604</c:v>
                      </c:pt>
                      <c:pt idx="12834">
                        <c:v>2.7457259999999999</c:v>
                      </c:pt>
                      <c:pt idx="12835">
                        <c:v>2.7408480000000002</c:v>
                      </c:pt>
                      <c:pt idx="12836">
                        <c:v>2.73597</c:v>
                      </c:pt>
                      <c:pt idx="12837">
                        <c:v>2.7310919999999999</c:v>
                      </c:pt>
                      <c:pt idx="12838">
                        <c:v>2.7262140000000001</c:v>
                      </c:pt>
                      <c:pt idx="12839">
                        <c:v>2.721336</c:v>
                      </c:pt>
                      <c:pt idx="12840">
                        <c:v>2.7164579999999998</c:v>
                      </c:pt>
                      <c:pt idx="12841">
                        <c:v>2.7115800000000001</c:v>
                      </c:pt>
                      <c:pt idx="12842">
                        <c:v>2.7067019999999999</c:v>
                      </c:pt>
                      <c:pt idx="12843">
                        <c:v>2.7018239999999998</c:v>
                      </c:pt>
                      <c:pt idx="12844">
                        <c:v>2.6969460000000001</c:v>
                      </c:pt>
                      <c:pt idx="12845">
                        <c:v>2.6920679999999999</c:v>
                      </c:pt>
                      <c:pt idx="12846">
                        <c:v>2.6871900000000002</c:v>
                      </c:pt>
                      <c:pt idx="12847">
                        <c:v>2.682312</c:v>
                      </c:pt>
                      <c:pt idx="12848">
                        <c:v>2.6774339999999999</c:v>
                      </c:pt>
                      <c:pt idx="12849">
                        <c:v>2.6725560000000002</c:v>
                      </c:pt>
                      <c:pt idx="12850">
                        <c:v>2.667678</c:v>
                      </c:pt>
                      <c:pt idx="12851">
                        <c:v>2.6627999999999998</c:v>
                      </c:pt>
                      <c:pt idx="12852">
                        <c:v>2.6579220000000001</c:v>
                      </c:pt>
                      <c:pt idx="12853">
                        <c:v>2.653044</c:v>
                      </c:pt>
                      <c:pt idx="12854">
                        <c:v>2.6481650000000001</c:v>
                      </c:pt>
                      <c:pt idx="12855">
                        <c:v>2.6432869999999999</c:v>
                      </c:pt>
                      <c:pt idx="12856">
                        <c:v>2.6384089999999998</c:v>
                      </c:pt>
                      <c:pt idx="12857">
                        <c:v>2.6335310000000001</c:v>
                      </c:pt>
                      <c:pt idx="12858">
                        <c:v>2.6286529999999999</c:v>
                      </c:pt>
                      <c:pt idx="12859">
                        <c:v>2.6237750000000002</c:v>
                      </c:pt>
                      <c:pt idx="12860">
                        <c:v>2.618897</c:v>
                      </c:pt>
                      <c:pt idx="12861">
                        <c:v>2.6140189999999999</c:v>
                      </c:pt>
                      <c:pt idx="12862">
                        <c:v>2.6091410000000002</c:v>
                      </c:pt>
                      <c:pt idx="12863">
                        <c:v>2.604263</c:v>
                      </c:pt>
                      <c:pt idx="12864">
                        <c:v>2.5993849999999998</c:v>
                      </c:pt>
                      <c:pt idx="12865">
                        <c:v>2.5945070000000001</c:v>
                      </c:pt>
                      <c:pt idx="12866">
                        <c:v>2.589629</c:v>
                      </c:pt>
                      <c:pt idx="12867">
                        <c:v>2.5847509999999998</c:v>
                      </c:pt>
                      <c:pt idx="12868">
                        <c:v>2.5798730000000001</c:v>
                      </c:pt>
                      <c:pt idx="12869">
                        <c:v>2.5749949999999999</c:v>
                      </c:pt>
                      <c:pt idx="12870">
                        <c:v>2.5701170000000002</c:v>
                      </c:pt>
                      <c:pt idx="12871">
                        <c:v>2.5652379999999999</c:v>
                      </c:pt>
                      <c:pt idx="12872">
                        <c:v>2.5603600000000002</c:v>
                      </c:pt>
                      <c:pt idx="12873">
                        <c:v>2.555482</c:v>
                      </c:pt>
                      <c:pt idx="12874">
                        <c:v>2.5506039999999999</c:v>
                      </c:pt>
                      <c:pt idx="12875">
                        <c:v>2.5457260000000002</c:v>
                      </c:pt>
                      <c:pt idx="12876">
                        <c:v>2.540848</c:v>
                      </c:pt>
                      <c:pt idx="12877">
                        <c:v>2.5359699999999998</c:v>
                      </c:pt>
                      <c:pt idx="12878">
                        <c:v>2.5310920000000001</c:v>
                      </c:pt>
                      <c:pt idx="12879">
                        <c:v>2.526214</c:v>
                      </c:pt>
                      <c:pt idx="12880">
                        <c:v>2.5213359999999998</c:v>
                      </c:pt>
                      <c:pt idx="12881">
                        <c:v>2.5164580000000001</c:v>
                      </c:pt>
                      <c:pt idx="12882">
                        <c:v>2.5115799999999999</c:v>
                      </c:pt>
                      <c:pt idx="12883">
                        <c:v>2.5067020000000002</c:v>
                      </c:pt>
                      <c:pt idx="12884">
                        <c:v>2.501824</c:v>
                      </c:pt>
                      <c:pt idx="12885">
                        <c:v>2.4969459999999999</c:v>
                      </c:pt>
                      <c:pt idx="12886">
                        <c:v>2.4920680000000002</c:v>
                      </c:pt>
                      <c:pt idx="12887">
                        <c:v>2.48719</c:v>
                      </c:pt>
                      <c:pt idx="12888">
                        <c:v>2.4823119999999999</c:v>
                      </c:pt>
                      <c:pt idx="12889">
                        <c:v>2.4774340000000001</c:v>
                      </c:pt>
                      <c:pt idx="12890">
                        <c:v>2.472556</c:v>
                      </c:pt>
                      <c:pt idx="12891">
                        <c:v>2.4676779999999998</c:v>
                      </c:pt>
                      <c:pt idx="12892">
                        <c:v>2.4628000000000001</c:v>
                      </c:pt>
                      <c:pt idx="12893">
                        <c:v>2.4579219999999999</c:v>
                      </c:pt>
                      <c:pt idx="12894">
                        <c:v>2.4530430000000001</c:v>
                      </c:pt>
                      <c:pt idx="12895">
                        <c:v>2.4481649999999999</c:v>
                      </c:pt>
                      <c:pt idx="12896">
                        <c:v>2.4432870000000002</c:v>
                      </c:pt>
                      <c:pt idx="12897">
                        <c:v>2.438409</c:v>
                      </c:pt>
                      <c:pt idx="12898">
                        <c:v>2.4335309999999999</c:v>
                      </c:pt>
                      <c:pt idx="12899">
                        <c:v>2.4286530000000002</c:v>
                      </c:pt>
                      <c:pt idx="12900">
                        <c:v>2.423775</c:v>
                      </c:pt>
                      <c:pt idx="12901">
                        <c:v>2.4188969999999999</c:v>
                      </c:pt>
                      <c:pt idx="12902">
                        <c:v>2.4140190000000001</c:v>
                      </c:pt>
                      <c:pt idx="12903">
                        <c:v>2.409141</c:v>
                      </c:pt>
                      <c:pt idx="12904">
                        <c:v>2.4042629999999998</c:v>
                      </c:pt>
                      <c:pt idx="12905">
                        <c:v>2.3993850000000001</c:v>
                      </c:pt>
                      <c:pt idx="12906">
                        <c:v>2.3945069999999999</c:v>
                      </c:pt>
                      <c:pt idx="12907">
                        <c:v>2.3896289999999998</c:v>
                      </c:pt>
                      <c:pt idx="12908">
                        <c:v>2.3847510000000001</c:v>
                      </c:pt>
                      <c:pt idx="12909">
                        <c:v>2.3798729999999999</c:v>
                      </c:pt>
                      <c:pt idx="12910">
                        <c:v>2.3749950000000002</c:v>
                      </c:pt>
                      <c:pt idx="12911">
                        <c:v>2.370117</c:v>
                      </c:pt>
                      <c:pt idx="12912">
                        <c:v>2.3652380000000002</c:v>
                      </c:pt>
                      <c:pt idx="12913">
                        <c:v>2.36036</c:v>
                      </c:pt>
                      <c:pt idx="12914">
                        <c:v>2.3554819999999999</c:v>
                      </c:pt>
                      <c:pt idx="12915">
                        <c:v>2.3506040000000001</c:v>
                      </c:pt>
                      <c:pt idx="12916">
                        <c:v>2.345726</c:v>
                      </c:pt>
                      <c:pt idx="12917">
                        <c:v>2.3408479999999998</c:v>
                      </c:pt>
                      <c:pt idx="12918">
                        <c:v>2.3359700000000001</c:v>
                      </c:pt>
                      <c:pt idx="12919">
                        <c:v>2.3310919999999999</c:v>
                      </c:pt>
                      <c:pt idx="12920">
                        <c:v>2.3262139999999998</c:v>
                      </c:pt>
                      <c:pt idx="12921">
                        <c:v>2.3213360000000001</c:v>
                      </c:pt>
                      <c:pt idx="12922">
                        <c:v>2.3164579999999999</c:v>
                      </c:pt>
                      <c:pt idx="12923">
                        <c:v>2.3115800000000002</c:v>
                      </c:pt>
                      <c:pt idx="12924">
                        <c:v>2.306702</c:v>
                      </c:pt>
                      <c:pt idx="12925">
                        <c:v>2.3018239999999999</c:v>
                      </c:pt>
                      <c:pt idx="12926">
                        <c:v>2.2969460000000002</c:v>
                      </c:pt>
                      <c:pt idx="12927">
                        <c:v>2.292068</c:v>
                      </c:pt>
                      <c:pt idx="12928">
                        <c:v>2.2871899999999998</c:v>
                      </c:pt>
                      <c:pt idx="12929">
                        <c:v>2.2823120000000001</c:v>
                      </c:pt>
                      <c:pt idx="12930">
                        <c:v>2.277434</c:v>
                      </c:pt>
                      <c:pt idx="12931">
                        <c:v>2.2725559999999998</c:v>
                      </c:pt>
                      <c:pt idx="12932">
                        <c:v>2.2676780000000001</c:v>
                      </c:pt>
                      <c:pt idx="12933">
                        <c:v>2.2627999999999999</c:v>
                      </c:pt>
                      <c:pt idx="12934">
                        <c:v>2.2579210000000001</c:v>
                      </c:pt>
                      <c:pt idx="12935">
                        <c:v>2.2530429999999999</c:v>
                      </c:pt>
                      <c:pt idx="12936">
                        <c:v>2.2481650000000002</c:v>
                      </c:pt>
                      <c:pt idx="12937">
                        <c:v>2.243287</c:v>
                      </c:pt>
                      <c:pt idx="12938">
                        <c:v>2.2384089999999999</c:v>
                      </c:pt>
                      <c:pt idx="12939">
                        <c:v>2.2335310000000002</c:v>
                      </c:pt>
                      <c:pt idx="12940">
                        <c:v>2.228653</c:v>
                      </c:pt>
                      <c:pt idx="12941">
                        <c:v>2.2237749999999998</c:v>
                      </c:pt>
                      <c:pt idx="12942">
                        <c:v>2.2188970000000001</c:v>
                      </c:pt>
                      <c:pt idx="12943">
                        <c:v>2.214019</c:v>
                      </c:pt>
                      <c:pt idx="12944">
                        <c:v>2.2091409999999998</c:v>
                      </c:pt>
                      <c:pt idx="12945">
                        <c:v>2.2042630000000001</c:v>
                      </c:pt>
                      <c:pt idx="12946">
                        <c:v>2.1993849999999999</c:v>
                      </c:pt>
                      <c:pt idx="12947">
                        <c:v>2.1945070000000002</c:v>
                      </c:pt>
                      <c:pt idx="12948">
                        <c:v>2.189629</c:v>
                      </c:pt>
                      <c:pt idx="12949">
                        <c:v>2.1847509999999999</c:v>
                      </c:pt>
                      <c:pt idx="12950">
                        <c:v>2.1798730000000002</c:v>
                      </c:pt>
                      <c:pt idx="12951">
                        <c:v>2.174995</c:v>
                      </c:pt>
                      <c:pt idx="12952">
                        <c:v>2.1701169999999999</c:v>
                      </c:pt>
                      <c:pt idx="12953">
                        <c:v>2.1652390000000001</c:v>
                      </c:pt>
                      <c:pt idx="12954">
                        <c:v>2.160361</c:v>
                      </c:pt>
                      <c:pt idx="12955">
                        <c:v>2.1554829999999998</c:v>
                      </c:pt>
                      <c:pt idx="12956">
                        <c:v>2.150604</c:v>
                      </c:pt>
                      <c:pt idx="12957">
                        <c:v>2.1457259999999998</c:v>
                      </c:pt>
                      <c:pt idx="12958">
                        <c:v>2.1408480000000001</c:v>
                      </c:pt>
                      <c:pt idx="12959">
                        <c:v>2.1359699999999999</c:v>
                      </c:pt>
                      <c:pt idx="12960">
                        <c:v>2.1310920000000002</c:v>
                      </c:pt>
                      <c:pt idx="12961">
                        <c:v>2.126214</c:v>
                      </c:pt>
                      <c:pt idx="12962">
                        <c:v>2.1213359999999999</c:v>
                      </c:pt>
                      <c:pt idx="12963">
                        <c:v>2.1164580000000002</c:v>
                      </c:pt>
                      <c:pt idx="12964">
                        <c:v>2.11158</c:v>
                      </c:pt>
                      <c:pt idx="12965">
                        <c:v>2.1067019999999999</c:v>
                      </c:pt>
                      <c:pt idx="12966">
                        <c:v>2.1018240000000001</c:v>
                      </c:pt>
                      <c:pt idx="12967">
                        <c:v>2.096946</c:v>
                      </c:pt>
                      <c:pt idx="12968">
                        <c:v>2.0920679999999998</c:v>
                      </c:pt>
                      <c:pt idx="12969">
                        <c:v>2.0871900000000001</c:v>
                      </c:pt>
                      <c:pt idx="12970">
                        <c:v>2.0823119999999999</c:v>
                      </c:pt>
                      <c:pt idx="12971">
                        <c:v>2.0774339999999998</c:v>
                      </c:pt>
                      <c:pt idx="12972">
                        <c:v>2.0725560000000001</c:v>
                      </c:pt>
                      <c:pt idx="12973">
                        <c:v>2.0676770000000002</c:v>
                      </c:pt>
                      <c:pt idx="12974">
                        <c:v>2.062799</c:v>
                      </c:pt>
                      <c:pt idx="12975">
                        <c:v>2.0579209999999999</c:v>
                      </c:pt>
                      <c:pt idx="12976">
                        <c:v>2.0530430000000002</c:v>
                      </c:pt>
                      <c:pt idx="12977">
                        <c:v>2.048165</c:v>
                      </c:pt>
                      <c:pt idx="12978">
                        <c:v>2.0432869999999999</c:v>
                      </c:pt>
                      <c:pt idx="12979">
                        <c:v>2.0384090000000001</c:v>
                      </c:pt>
                      <c:pt idx="12980">
                        <c:v>2.033531</c:v>
                      </c:pt>
                      <c:pt idx="12981">
                        <c:v>2.0286529999999998</c:v>
                      </c:pt>
                      <c:pt idx="12982">
                        <c:v>2.0237750000000001</c:v>
                      </c:pt>
                      <c:pt idx="12983">
                        <c:v>2.0188969999999999</c:v>
                      </c:pt>
                      <c:pt idx="12984">
                        <c:v>2.0140189999999998</c:v>
                      </c:pt>
                      <c:pt idx="12985">
                        <c:v>2.0091410000000001</c:v>
                      </c:pt>
                      <c:pt idx="12986">
                        <c:v>2.0042629999999999</c:v>
                      </c:pt>
                      <c:pt idx="12987">
                        <c:v>1.999385</c:v>
                      </c:pt>
                      <c:pt idx="12988">
                        <c:v>1.994507</c:v>
                      </c:pt>
                      <c:pt idx="12989">
                        <c:v>1.9896290000000001</c:v>
                      </c:pt>
                      <c:pt idx="12990">
                        <c:v>1.9847509999999999</c:v>
                      </c:pt>
                      <c:pt idx="12991">
                        <c:v>1.979873</c:v>
                      </c:pt>
                      <c:pt idx="12992">
                        <c:v>1.9749950000000001</c:v>
                      </c:pt>
                      <c:pt idx="12993">
                        <c:v>1.9701169999999999</c:v>
                      </c:pt>
                      <c:pt idx="12994">
                        <c:v>1.965239</c:v>
                      </c:pt>
                      <c:pt idx="12995">
                        <c:v>1.960361</c:v>
                      </c:pt>
                      <c:pt idx="12996">
                        <c:v>1.9554819999999999</c:v>
                      </c:pt>
                      <c:pt idx="12997">
                        <c:v>1.950604</c:v>
                      </c:pt>
                      <c:pt idx="12998">
                        <c:v>1.9457260000000001</c:v>
                      </c:pt>
                      <c:pt idx="12999">
                        <c:v>1.9408479999999999</c:v>
                      </c:pt>
                      <c:pt idx="13000">
                        <c:v>1.93597</c:v>
                      </c:pt>
                      <c:pt idx="13001">
                        <c:v>1.931092</c:v>
                      </c:pt>
                      <c:pt idx="13002">
                        <c:v>1.9262140000000001</c:v>
                      </c:pt>
                      <c:pt idx="13003">
                        <c:v>1.9213359999999999</c:v>
                      </c:pt>
                      <c:pt idx="13004">
                        <c:v>1.916458</c:v>
                      </c:pt>
                      <c:pt idx="13005">
                        <c:v>1.9115800000000001</c:v>
                      </c:pt>
                      <c:pt idx="13006">
                        <c:v>1.9067019999999999</c:v>
                      </c:pt>
                      <c:pt idx="13007">
                        <c:v>1.901824</c:v>
                      </c:pt>
                      <c:pt idx="13008">
                        <c:v>1.896946</c:v>
                      </c:pt>
                      <c:pt idx="13009">
                        <c:v>1.8920680000000001</c:v>
                      </c:pt>
                      <c:pt idx="13010">
                        <c:v>1.8871899999999999</c:v>
                      </c:pt>
                      <c:pt idx="13011">
                        <c:v>1.882312</c:v>
                      </c:pt>
                      <c:pt idx="13012">
                        <c:v>1.877434</c:v>
                      </c:pt>
                      <c:pt idx="13013">
                        <c:v>1.8725560000000001</c:v>
                      </c:pt>
                      <c:pt idx="13014">
                        <c:v>1.8676779999999999</c:v>
                      </c:pt>
                      <c:pt idx="13015">
                        <c:v>1.8628</c:v>
                      </c:pt>
                      <c:pt idx="13016">
                        <c:v>1.8579209999999999</c:v>
                      </c:pt>
                      <c:pt idx="13017">
                        <c:v>1.853043</c:v>
                      </c:pt>
                      <c:pt idx="13018">
                        <c:v>1.8481650000000001</c:v>
                      </c:pt>
                      <c:pt idx="13019">
                        <c:v>1.8432869999999999</c:v>
                      </c:pt>
                      <c:pt idx="13020">
                        <c:v>1.838409</c:v>
                      </c:pt>
                      <c:pt idx="13021">
                        <c:v>1.833531</c:v>
                      </c:pt>
                      <c:pt idx="13022">
                        <c:v>1.8286530000000001</c:v>
                      </c:pt>
                      <c:pt idx="13023">
                        <c:v>1.8237749999999999</c:v>
                      </c:pt>
                      <c:pt idx="13024">
                        <c:v>1.818897</c:v>
                      </c:pt>
                      <c:pt idx="13025">
                        <c:v>1.814019</c:v>
                      </c:pt>
                      <c:pt idx="13026">
                        <c:v>1.8091410000000001</c:v>
                      </c:pt>
                      <c:pt idx="13027">
                        <c:v>1.804263</c:v>
                      </c:pt>
                      <c:pt idx="13028">
                        <c:v>1.799385</c:v>
                      </c:pt>
                      <c:pt idx="13029">
                        <c:v>1.7945070000000001</c:v>
                      </c:pt>
                      <c:pt idx="13030">
                        <c:v>1.7896289999999999</c:v>
                      </c:pt>
                      <c:pt idx="13031">
                        <c:v>1.784751</c:v>
                      </c:pt>
                      <c:pt idx="13032">
                        <c:v>1.779873</c:v>
                      </c:pt>
                      <c:pt idx="13033">
                        <c:v>1.7749950000000001</c:v>
                      </c:pt>
                      <c:pt idx="13034">
                        <c:v>1.7701169999999999</c:v>
                      </c:pt>
                      <c:pt idx="13035">
                        <c:v>1.765239</c:v>
                      </c:pt>
                      <c:pt idx="13036">
                        <c:v>1.7603599999999999</c:v>
                      </c:pt>
                      <c:pt idx="13037">
                        <c:v>1.755482</c:v>
                      </c:pt>
                      <c:pt idx="13038">
                        <c:v>1.750604</c:v>
                      </c:pt>
                      <c:pt idx="13039">
                        <c:v>1.7457260000000001</c:v>
                      </c:pt>
                      <c:pt idx="13040">
                        <c:v>1.740848</c:v>
                      </c:pt>
                      <c:pt idx="13041">
                        <c:v>1.73597</c:v>
                      </c:pt>
                      <c:pt idx="13042">
                        <c:v>1.7310920000000001</c:v>
                      </c:pt>
                      <c:pt idx="13043">
                        <c:v>1.7262139999999999</c:v>
                      </c:pt>
                      <c:pt idx="13044">
                        <c:v>1.721336</c:v>
                      </c:pt>
                      <c:pt idx="13045">
                        <c:v>1.716458</c:v>
                      </c:pt>
                      <c:pt idx="13046">
                        <c:v>1.7115800000000001</c:v>
                      </c:pt>
                      <c:pt idx="13047">
                        <c:v>1.7067019999999999</c:v>
                      </c:pt>
                      <c:pt idx="13048">
                        <c:v>1.701824</c:v>
                      </c:pt>
                      <c:pt idx="13049">
                        <c:v>1.6969460000000001</c:v>
                      </c:pt>
                      <c:pt idx="13050">
                        <c:v>1.6920679999999999</c:v>
                      </c:pt>
                      <c:pt idx="13051">
                        <c:v>1.68719</c:v>
                      </c:pt>
                      <c:pt idx="13052">
                        <c:v>1.682312</c:v>
                      </c:pt>
                      <c:pt idx="13053">
                        <c:v>1.6774340000000001</c:v>
                      </c:pt>
                      <c:pt idx="13054">
                        <c:v>1.6725559999999999</c:v>
                      </c:pt>
                      <c:pt idx="13055">
                        <c:v>1.667678</c:v>
                      </c:pt>
                      <c:pt idx="13056">
                        <c:v>1.6627989999999999</c:v>
                      </c:pt>
                      <c:pt idx="13057">
                        <c:v>1.657921</c:v>
                      </c:pt>
                      <c:pt idx="13058">
                        <c:v>1.653043</c:v>
                      </c:pt>
                      <c:pt idx="13059">
                        <c:v>1.6481650000000001</c:v>
                      </c:pt>
                      <c:pt idx="13060">
                        <c:v>1.6432869999999999</c:v>
                      </c:pt>
                      <c:pt idx="13061">
                        <c:v>1.638409</c:v>
                      </c:pt>
                      <c:pt idx="13062">
                        <c:v>1.6335310000000001</c:v>
                      </c:pt>
                      <c:pt idx="13063">
                        <c:v>1.6286529999999999</c:v>
                      </c:pt>
                      <c:pt idx="13064">
                        <c:v>1.623775</c:v>
                      </c:pt>
                      <c:pt idx="13065">
                        <c:v>1.618897</c:v>
                      </c:pt>
                      <c:pt idx="13066">
                        <c:v>1.6140190000000001</c:v>
                      </c:pt>
                      <c:pt idx="13067">
                        <c:v>1.6091409999999999</c:v>
                      </c:pt>
                      <c:pt idx="13068">
                        <c:v>1.604263</c:v>
                      </c:pt>
                      <c:pt idx="13069">
                        <c:v>1.5993850000000001</c:v>
                      </c:pt>
                      <c:pt idx="13070">
                        <c:v>1.5945069999999999</c:v>
                      </c:pt>
                      <c:pt idx="13071">
                        <c:v>1.589629</c:v>
                      </c:pt>
                      <c:pt idx="13072">
                        <c:v>1.584751</c:v>
                      </c:pt>
                      <c:pt idx="13073">
                        <c:v>1.5798730000000001</c:v>
                      </c:pt>
                      <c:pt idx="13074">
                        <c:v>1.5749949999999999</c:v>
                      </c:pt>
                      <c:pt idx="13075">
                        <c:v>1.570117</c:v>
                      </c:pt>
                      <c:pt idx="13076">
                        <c:v>1.565239</c:v>
                      </c:pt>
                      <c:pt idx="13077">
                        <c:v>1.5603610000000001</c:v>
                      </c:pt>
                      <c:pt idx="13078">
                        <c:v>1.5554829999999999</c:v>
                      </c:pt>
                      <c:pt idx="13079">
                        <c:v>1.5506040000000001</c:v>
                      </c:pt>
                      <c:pt idx="13080">
                        <c:v>1.5457259999999999</c:v>
                      </c:pt>
                      <c:pt idx="13081">
                        <c:v>1.540848</c:v>
                      </c:pt>
                      <c:pt idx="13082">
                        <c:v>1.5359700000000001</c:v>
                      </c:pt>
                      <c:pt idx="13083">
                        <c:v>1.5310919999999999</c:v>
                      </c:pt>
                      <c:pt idx="13084">
                        <c:v>1.526214</c:v>
                      </c:pt>
                      <c:pt idx="13085">
                        <c:v>1.521336</c:v>
                      </c:pt>
                      <c:pt idx="13086">
                        <c:v>1.5164580000000001</c:v>
                      </c:pt>
                      <c:pt idx="13087">
                        <c:v>1.5115799999999999</c:v>
                      </c:pt>
                      <c:pt idx="13088">
                        <c:v>1.506702</c:v>
                      </c:pt>
                      <c:pt idx="13089">
                        <c:v>1.501824</c:v>
                      </c:pt>
                      <c:pt idx="13090">
                        <c:v>1.4969460000000001</c:v>
                      </c:pt>
                      <c:pt idx="13091">
                        <c:v>1.4920679999999999</c:v>
                      </c:pt>
                      <c:pt idx="13092">
                        <c:v>1.48719</c:v>
                      </c:pt>
                      <c:pt idx="13093">
                        <c:v>1.4823120000000001</c:v>
                      </c:pt>
                      <c:pt idx="13094">
                        <c:v>1.4774339999999999</c:v>
                      </c:pt>
                      <c:pt idx="13095">
                        <c:v>1.472556</c:v>
                      </c:pt>
                      <c:pt idx="13096">
                        <c:v>1.467678</c:v>
                      </c:pt>
                      <c:pt idx="13097">
                        <c:v>1.4628000000000001</c:v>
                      </c:pt>
                      <c:pt idx="13098">
                        <c:v>1.4579219999999999</c:v>
                      </c:pt>
                      <c:pt idx="13099">
                        <c:v>1.4530430000000001</c:v>
                      </c:pt>
                      <c:pt idx="13100">
                        <c:v>1.4481649999999999</c:v>
                      </c:pt>
                      <c:pt idx="13101">
                        <c:v>1.443287</c:v>
                      </c:pt>
                      <c:pt idx="13102">
                        <c:v>1.438409</c:v>
                      </c:pt>
                      <c:pt idx="13103">
                        <c:v>1.4335310000000001</c:v>
                      </c:pt>
                      <c:pt idx="13104">
                        <c:v>1.428653</c:v>
                      </c:pt>
                      <c:pt idx="13105">
                        <c:v>1.423775</c:v>
                      </c:pt>
                      <c:pt idx="13106">
                        <c:v>1.4188970000000001</c:v>
                      </c:pt>
                      <c:pt idx="13107">
                        <c:v>1.4140189999999999</c:v>
                      </c:pt>
                      <c:pt idx="13108">
                        <c:v>1.409141</c:v>
                      </c:pt>
                      <c:pt idx="13109">
                        <c:v>1.404263</c:v>
                      </c:pt>
                      <c:pt idx="13110">
                        <c:v>1.3993850000000001</c:v>
                      </c:pt>
                      <c:pt idx="13111">
                        <c:v>1.3945069999999999</c:v>
                      </c:pt>
                      <c:pt idx="13112">
                        <c:v>1.389629</c:v>
                      </c:pt>
                      <c:pt idx="13113">
                        <c:v>1.3847510000000001</c:v>
                      </c:pt>
                      <c:pt idx="13114">
                        <c:v>1.3798729999999999</c:v>
                      </c:pt>
                      <c:pt idx="13115">
                        <c:v>1.374995</c:v>
                      </c:pt>
                      <c:pt idx="13116">
                        <c:v>1.370117</c:v>
                      </c:pt>
                      <c:pt idx="13117">
                        <c:v>1.3652390000000001</c:v>
                      </c:pt>
                      <c:pt idx="13118">
                        <c:v>1.3603609999999999</c:v>
                      </c:pt>
                      <c:pt idx="13119">
                        <c:v>1.3554820000000001</c:v>
                      </c:pt>
                      <c:pt idx="13120">
                        <c:v>1.3506039999999999</c:v>
                      </c:pt>
                      <c:pt idx="13121">
                        <c:v>1.345726</c:v>
                      </c:pt>
                      <c:pt idx="13122">
                        <c:v>1.340848</c:v>
                      </c:pt>
                      <c:pt idx="13123">
                        <c:v>1.3359700000000001</c:v>
                      </c:pt>
                      <c:pt idx="13124">
                        <c:v>1.3310919999999999</c:v>
                      </c:pt>
                      <c:pt idx="13125">
                        <c:v>1.326214</c:v>
                      </c:pt>
                      <c:pt idx="13126">
                        <c:v>1.3213360000000001</c:v>
                      </c:pt>
                      <c:pt idx="13127">
                        <c:v>1.3164579999999999</c:v>
                      </c:pt>
                      <c:pt idx="13128">
                        <c:v>1.31158</c:v>
                      </c:pt>
                      <c:pt idx="13129">
                        <c:v>1.306702</c:v>
                      </c:pt>
                      <c:pt idx="13130">
                        <c:v>1.3018240000000001</c:v>
                      </c:pt>
                      <c:pt idx="13131">
                        <c:v>1.2969459999999999</c:v>
                      </c:pt>
                      <c:pt idx="13132">
                        <c:v>1.292068</c:v>
                      </c:pt>
                      <c:pt idx="13133">
                        <c:v>1.2871900000000001</c:v>
                      </c:pt>
                      <c:pt idx="13134">
                        <c:v>1.2823119999999999</c:v>
                      </c:pt>
                      <c:pt idx="13135">
                        <c:v>1.277434</c:v>
                      </c:pt>
                      <c:pt idx="13136">
                        <c:v>1.272556</c:v>
                      </c:pt>
                      <c:pt idx="13137">
                        <c:v>1.2676780000000001</c:v>
                      </c:pt>
                      <c:pt idx="13138">
                        <c:v>1.2627999999999999</c:v>
                      </c:pt>
                      <c:pt idx="13139">
                        <c:v>1.2579210000000001</c:v>
                      </c:pt>
                      <c:pt idx="13140">
                        <c:v>1.2530429999999999</c:v>
                      </c:pt>
                      <c:pt idx="13141">
                        <c:v>1.248165</c:v>
                      </c:pt>
                      <c:pt idx="13142">
                        <c:v>1.243287</c:v>
                      </c:pt>
                      <c:pt idx="13143">
                        <c:v>1.2384090000000001</c:v>
                      </c:pt>
                      <c:pt idx="13144">
                        <c:v>1.2335309999999999</c:v>
                      </c:pt>
                      <c:pt idx="13145">
                        <c:v>1.228653</c:v>
                      </c:pt>
                      <c:pt idx="13146">
                        <c:v>1.2237750000000001</c:v>
                      </c:pt>
                      <c:pt idx="13147">
                        <c:v>1.2188969999999999</c:v>
                      </c:pt>
                      <c:pt idx="13148">
                        <c:v>1.214019</c:v>
                      </c:pt>
                      <c:pt idx="13149">
                        <c:v>1.209141</c:v>
                      </c:pt>
                      <c:pt idx="13150">
                        <c:v>1.2042630000000001</c:v>
                      </c:pt>
                      <c:pt idx="13151">
                        <c:v>1.1993849999999999</c:v>
                      </c:pt>
                      <c:pt idx="13152">
                        <c:v>1.194507</c:v>
                      </c:pt>
                      <c:pt idx="13153">
                        <c:v>1.189629</c:v>
                      </c:pt>
                      <c:pt idx="13154">
                        <c:v>1.1847510000000001</c:v>
                      </c:pt>
                      <c:pt idx="13155">
                        <c:v>1.1798729999999999</c:v>
                      </c:pt>
                      <c:pt idx="13156">
                        <c:v>1.174995</c:v>
                      </c:pt>
                      <c:pt idx="13157">
                        <c:v>1.1701170000000001</c:v>
                      </c:pt>
                      <c:pt idx="13158">
                        <c:v>1.165238</c:v>
                      </c:pt>
                      <c:pt idx="13159">
                        <c:v>1.1603600000000001</c:v>
                      </c:pt>
                      <c:pt idx="13160">
                        <c:v>1.1554819999999999</c:v>
                      </c:pt>
                      <c:pt idx="13161">
                        <c:v>1.150604</c:v>
                      </c:pt>
                      <c:pt idx="13162">
                        <c:v>1.145726</c:v>
                      </c:pt>
                      <c:pt idx="13163">
                        <c:v>1.1408480000000001</c:v>
                      </c:pt>
                      <c:pt idx="13164">
                        <c:v>1.1359699999999999</c:v>
                      </c:pt>
                      <c:pt idx="13165">
                        <c:v>1.131092</c:v>
                      </c:pt>
                      <c:pt idx="13166">
                        <c:v>1.126214</c:v>
                      </c:pt>
                      <c:pt idx="13167">
                        <c:v>1.1213360000000001</c:v>
                      </c:pt>
                      <c:pt idx="13168">
                        <c:v>1.116458</c:v>
                      </c:pt>
                      <c:pt idx="13169">
                        <c:v>1.11158</c:v>
                      </c:pt>
                      <c:pt idx="13170">
                        <c:v>1.1067020000000001</c:v>
                      </c:pt>
                      <c:pt idx="13171">
                        <c:v>1.1018239999999999</c:v>
                      </c:pt>
                      <c:pt idx="13172">
                        <c:v>1.096946</c:v>
                      </c:pt>
                      <c:pt idx="13173">
                        <c:v>1.092068</c:v>
                      </c:pt>
                      <c:pt idx="13174">
                        <c:v>1.0871900000000001</c:v>
                      </c:pt>
                      <c:pt idx="13175">
                        <c:v>1.0823119999999999</c:v>
                      </c:pt>
                      <c:pt idx="13176">
                        <c:v>1.077434</c:v>
                      </c:pt>
                      <c:pt idx="13177">
                        <c:v>1.0725560000000001</c:v>
                      </c:pt>
                      <c:pt idx="13178">
                        <c:v>1.0676779999999999</c:v>
                      </c:pt>
                      <c:pt idx="13179">
                        <c:v>1.0628</c:v>
                      </c:pt>
                      <c:pt idx="13180">
                        <c:v>1.057922</c:v>
                      </c:pt>
                      <c:pt idx="13181">
                        <c:v>1.053043</c:v>
                      </c:pt>
                      <c:pt idx="13182">
                        <c:v>1.048165</c:v>
                      </c:pt>
                      <c:pt idx="13183">
                        <c:v>1.0432870000000001</c:v>
                      </c:pt>
                      <c:pt idx="13184">
                        <c:v>1.0384089999999999</c:v>
                      </c:pt>
                      <c:pt idx="13185">
                        <c:v>1.033531</c:v>
                      </c:pt>
                      <c:pt idx="13186">
                        <c:v>1.028653</c:v>
                      </c:pt>
                      <c:pt idx="13187">
                        <c:v>1.0237750000000001</c:v>
                      </c:pt>
                      <c:pt idx="13188">
                        <c:v>1.0188969999999999</c:v>
                      </c:pt>
                      <c:pt idx="13189">
                        <c:v>1.014019</c:v>
                      </c:pt>
                      <c:pt idx="13190">
                        <c:v>1.0091410000000001</c:v>
                      </c:pt>
                      <c:pt idx="13191">
                        <c:v>1.0042629999999999</c:v>
                      </c:pt>
                      <c:pt idx="13192">
                        <c:v>0.99938490000000002</c:v>
                      </c:pt>
                      <c:pt idx="13193">
                        <c:v>0.99450680000000002</c:v>
                      </c:pt>
                      <c:pt idx="13194">
                        <c:v>0.98962879999999998</c:v>
                      </c:pt>
                      <c:pt idx="13195">
                        <c:v>0.98475069999999998</c:v>
                      </c:pt>
                      <c:pt idx="13196">
                        <c:v>0.97987270000000004</c:v>
                      </c:pt>
                      <c:pt idx="13197">
                        <c:v>0.97499469999999999</c:v>
                      </c:pt>
                      <c:pt idx="13198">
                        <c:v>0.9701166</c:v>
                      </c:pt>
                      <c:pt idx="13199">
                        <c:v>0.96523859999999995</c:v>
                      </c:pt>
                      <c:pt idx="13200">
                        <c:v>0.96036049999999995</c:v>
                      </c:pt>
                      <c:pt idx="13201">
                        <c:v>0.95548239999999995</c:v>
                      </c:pt>
                      <c:pt idx="13202">
                        <c:v>0.95060440000000002</c:v>
                      </c:pt>
                      <c:pt idx="13203">
                        <c:v>0.94572630000000002</c:v>
                      </c:pt>
                      <c:pt idx="13204">
                        <c:v>0.94084829999999997</c:v>
                      </c:pt>
                      <c:pt idx="13205">
                        <c:v>0.93597019999999997</c:v>
                      </c:pt>
                      <c:pt idx="13206">
                        <c:v>0.93109220000000004</c:v>
                      </c:pt>
                      <c:pt idx="13207">
                        <c:v>0.92621419999999999</c:v>
                      </c:pt>
                      <c:pt idx="13208">
                        <c:v>0.92133609999999999</c:v>
                      </c:pt>
                      <c:pt idx="13209">
                        <c:v>0.91645810000000005</c:v>
                      </c:pt>
                      <c:pt idx="13210">
                        <c:v>0.91157999999999995</c:v>
                      </c:pt>
                      <c:pt idx="13211">
                        <c:v>0.90670200000000001</c:v>
                      </c:pt>
                      <c:pt idx="13212">
                        <c:v>0.90182390000000001</c:v>
                      </c:pt>
                      <c:pt idx="13213">
                        <c:v>0.89694580000000002</c:v>
                      </c:pt>
                      <c:pt idx="13214">
                        <c:v>0.89206779999999997</c:v>
                      </c:pt>
                      <c:pt idx="13215">
                        <c:v>0.88718969999999997</c:v>
                      </c:pt>
                      <c:pt idx="13216">
                        <c:v>0.88231170000000003</c:v>
                      </c:pt>
                      <c:pt idx="13217">
                        <c:v>0.87743369999999998</c:v>
                      </c:pt>
                      <c:pt idx="13218">
                        <c:v>0.87255559999999999</c:v>
                      </c:pt>
                      <c:pt idx="13219">
                        <c:v>0.86767760000000005</c:v>
                      </c:pt>
                      <c:pt idx="13220">
                        <c:v>0.86279950000000005</c:v>
                      </c:pt>
                      <c:pt idx="13221">
                        <c:v>0.8579215</c:v>
                      </c:pt>
                      <c:pt idx="13222">
                        <c:v>0.85304340000000001</c:v>
                      </c:pt>
                      <c:pt idx="13223">
                        <c:v>0.84816539999999996</c:v>
                      </c:pt>
                      <c:pt idx="13224">
                        <c:v>0.84328729999999996</c:v>
                      </c:pt>
                      <c:pt idx="13225">
                        <c:v>0.83840930000000002</c:v>
                      </c:pt>
                      <c:pt idx="13226">
                        <c:v>0.83353120000000003</c:v>
                      </c:pt>
                      <c:pt idx="13227">
                        <c:v>0.82865319999999998</c:v>
                      </c:pt>
                      <c:pt idx="13228">
                        <c:v>0.82377509999999998</c:v>
                      </c:pt>
                      <c:pt idx="13229">
                        <c:v>0.81889710000000004</c:v>
                      </c:pt>
                      <c:pt idx="13230">
                        <c:v>0.81401900000000005</c:v>
                      </c:pt>
                      <c:pt idx="13231">
                        <c:v>0.809141</c:v>
                      </c:pt>
                      <c:pt idx="13232">
                        <c:v>0.8042629</c:v>
                      </c:pt>
                      <c:pt idx="13233">
                        <c:v>0.79938489999999995</c:v>
                      </c:pt>
                      <c:pt idx="13234">
                        <c:v>0.79450679999999996</c:v>
                      </c:pt>
                      <c:pt idx="13235">
                        <c:v>0.78962880000000002</c:v>
                      </c:pt>
                      <c:pt idx="13236">
                        <c:v>0.78475079999999997</c:v>
                      </c:pt>
                      <c:pt idx="13237">
                        <c:v>0.77987269999999997</c:v>
                      </c:pt>
                      <c:pt idx="13238">
                        <c:v>0.77499470000000004</c:v>
                      </c:pt>
                      <c:pt idx="13239">
                        <c:v>0.77011660000000004</c:v>
                      </c:pt>
                      <c:pt idx="13240">
                        <c:v>0.76523850000000004</c:v>
                      </c:pt>
                      <c:pt idx="13241">
                        <c:v>0.76036049999999999</c:v>
                      </c:pt>
                      <c:pt idx="13242">
                        <c:v>0.7554824</c:v>
                      </c:pt>
                      <c:pt idx="13243">
                        <c:v>0.75060439999999995</c:v>
                      </c:pt>
                      <c:pt idx="13244">
                        <c:v>0.74572629999999995</c:v>
                      </c:pt>
                      <c:pt idx="13245">
                        <c:v>0.74084830000000002</c:v>
                      </c:pt>
                      <c:pt idx="13246">
                        <c:v>0.73597029999999997</c:v>
                      </c:pt>
                      <c:pt idx="13247">
                        <c:v>0.73109219999999997</c:v>
                      </c:pt>
                      <c:pt idx="13248">
                        <c:v>0.72621420000000003</c:v>
                      </c:pt>
                      <c:pt idx="13249">
                        <c:v>0.72133610000000004</c:v>
                      </c:pt>
                      <c:pt idx="13250">
                        <c:v>0.71645809999999999</c:v>
                      </c:pt>
                      <c:pt idx="13251">
                        <c:v>0.71157999999999999</c:v>
                      </c:pt>
                      <c:pt idx="13252">
                        <c:v>0.70670189999999999</c:v>
                      </c:pt>
                      <c:pt idx="13253">
                        <c:v>0.70182389999999995</c:v>
                      </c:pt>
                      <c:pt idx="13254">
                        <c:v>0.69694579999999995</c:v>
                      </c:pt>
                      <c:pt idx="13255">
                        <c:v>0.69206780000000001</c:v>
                      </c:pt>
                      <c:pt idx="13256">
                        <c:v>0.68718979999999996</c:v>
                      </c:pt>
                      <c:pt idx="13257">
                        <c:v>0.68231169999999997</c:v>
                      </c:pt>
                      <c:pt idx="13258">
                        <c:v>0.67743370000000003</c:v>
                      </c:pt>
                      <c:pt idx="13259">
                        <c:v>0.67255560000000003</c:v>
                      </c:pt>
                      <c:pt idx="13260">
                        <c:v>0.66767759999999998</c:v>
                      </c:pt>
                      <c:pt idx="13261">
                        <c:v>0.66279949999999999</c:v>
                      </c:pt>
                      <c:pt idx="13262">
                        <c:v>0.65792150000000005</c:v>
                      </c:pt>
                      <c:pt idx="13263">
                        <c:v>0.65304340000000005</c:v>
                      </c:pt>
                      <c:pt idx="13264">
                        <c:v>0.6481654</c:v>
                      </c:pt>
                      <c:pt idx="13265">
                        <c:v>0.64328730000000001</c:v>
                      </c:pt>
                      <c:pt idx="13266">
                        <c:v>0.63840929999999996</c:v>
                      </c:pt>
                      <c:pt idx="13267">
                        <c:v>0.63353119999999996</c:v>
                      </c:pt>
                      <c:pt idx="13268">
                        <c:v>0.62865320000000002</c:v>
                      </c:pt>
                      <c:pt idx="13269">
                        <c:v>0.62377510000000003</c:v>
                      </c:pt>
                      <c:pt idx="13270">
                        <c:v>0.61889709999999998</c:v>
                      </c:pt>
                      <c:pt idx="13271">
                        <c:v>0.61401899999999998</c:v>
                      </c:pt>
                      <c:pt idx="13272">
                        <c:v>0.60914100000000004</c:v>
                      </c:pt>
                      <c:pt idx="13273">
                        <c:v>0.60426290000000005</c:v>
                      </c:pt>
                      <c:pt idx="13274">
                        <c:v>0.5993849</c:v>
                      </c:pt>
                      <c:pt idx="13275">
                        <c:v>0.59450689999999995</c:v>
                      </c:pt>
                      <c:pt idx="13276">
                        <c:v>0.58962879999999995</c:v>
                      </c:pt>
                      <c:pt idx="13277">
                        <c:v>0.58475069999999996</c:v>
                      </c:pt>
                      <c:pt idx="13278">
                        <c:v>0.57987270000000002</c:v>
                      </c:pt>
                      <c:pt idx="13279">
                        <c:v>0.57499460000000002</c:v>
                      </c:pt>
                      <c:pt idx="13280">
                        <c:v>0.57011659999999997</c:v>
                      </c:pt>
                      <c:pt idx="13281">
                        <c:v>0.56523849999999998</c:v>
                      </c:pt>
                      <c:pt idx="13282">
                        <c:v>0.56036050000000004</c:v>
                      </c:pt>
                      <c:pt idx="13283">
                        <c:v>0.55548240000000004</c:v>
                      </c:pt>
                      <c:pt idx="13284">
                        <c:v>0.55060439999999999</c:v>
                      </c:pt>
                      <c:pt idx="13285">
                        <c:v>0.54572639999999994</c:v>
                      </c:pt>
                      <c:pt idx="13286">
                        <c:v>0.54084829999999995</c:v>
                      </c:pt>
                      <c:pt idx="13287">
                        <c:v>0.53597030000000001</c:v>
                      </c:pt>
                      <c:pt idx="13288">
                        <c:v>0.53109220000000001</c:v>
                      </c:pt>
                      <c:pt idx="13289">
                        <c:v>0.52621419999999997</c:v>
                      </c:pt>
                      <c:pt idx="13290">
                        <c:v>0.52133609999999997</c:v>
                      </c:pt>
                      <c:pt idx="13291">
                        <c:v>0.51645799999999997</c:v>
                      </c:pt>
                      <c:pt idx="13292">
                        <c:v>0.51158000000000003</c:v>
                      </c:pt>
                      <c:pt idx="13293">
                        <c:v>0.50670190000000004</c:v>
                      </c:pt>
                      <c:pt idx="13294">
                        <c:v>0.50182389999999999</c:v>
                      </c:pt>
                      <c:pt idx="13295">
                        <c:v>0.4969459</c:v>
                      </c:pt>
                      <c:pt idx="13296">
                        <c:v>0.4920678</c:v>
                      </c:pt>
                      <c:pt idx="13297">
                        <c:v>0.48718980000000001</c:v>
                      </c:pt>
                      <c:pt idx="13298">
                        <c:v>0.48231170000000001</c:v>
                      </c:pt>
                      <c:pt idx="13299">
                        <c:v>0.47743370000000002</c:v>
                      </c:pt>
                      <c:pt idx="13300">
                        <c:v>0.47255560000000002</c:v>
                      </c:pt>
                      <c:pt idx="13301">
                        <c:v>0.46767760000000003</c:v>
                      </c:pt>
                      <c:pt idx="13302">
                        <c:v>0.46279949999999997</c:v>
                      </c:pt>
                      <c:pt idx="13303">
                        <c:v>0.45792149999999998</c:v>
                      </c:pt>
                      <c:pt idx="13304">
                        <c:v>0.45304339999999999</c:v>
                      </c:pt>
                      <c:pt idx="13305">
                        <c:v>0.44816539999999999</c:v>
                      </c:pt>
                      <c:pt idx="13306">
                        <c:v>0.4432873</c:v>
                      </c:pt>
                      <c:pt idx="13307">
                        <c:v>0.4384093</c:v>
                      </c:pt>
                      <c:pt idx="13308">
                        <c:v>0.43353120000000001</c:v>
                      </c:pt>
                      <c:pt idx="13309">
                        <c:v>0.42865320000000001</c:v>
                      </c:pt>
                      <c:pt idx="13310">
                        <c:v>0.42377510000000002</c:v>
                      </c:pt>
                      <c:pt idx="13311">
                        <c:v>0.41889710000000002</c:v>
                      </c:pt>
                      <c:pt idx="13312">
                        <c:v>0.41401900000000003</c:v>
                      </c:pt>
                      <c:pt idx="13313">
                        <c:v>0.40914099999999998</c:v>
                      </c:pt>
                      <c:pt idx="13314">
                        <c:v>0.40426289999999998</c:v>
                      </c:pt>
                      <c:pt idx="13315">
                        <c:v>0.39938489999999999</c:v>
                      </c:pt>
                      <c:pt idx="13316">
                        <c:v>0.39450679999999999</c:v>
                      </c:pt>
                      <c:pt idx="13317">
                        <c:v>0.3896288</c:v>
                      </c:pt>
                      <c:pt idx="13318">
                        <c:v>0.3847508</c:v>
                      </c:pt>
                      <c:pt idx="13319">
                        <c:v>0.37987270000000001</c:v>
                      </c:pt>
                      <c:pt idx="13320">
                        <c:v>0.37499460000000001</c:v>
                      </c:pt>
                      <c:pt idx="13321">
                        <c:v>0.37011660000000002</c:v>
                      </c:pt>
                      <c:pt idx="13322">
                        <c:v>0.36523850000000002</c:v>
                      </c:pt>
                      <c:pt idx="13323">
                        <c:v>0.36036049999999997</c:v>
                      </c:pt>
                      <c:pt idx="13324">
                        <c:v>0.35548249999999998</c:v>
                      </c:pt>
                      <c:pt idx="13325">
                        <c:v>0.35060439999999998</c:v>
                      </c:pt>
                      <c:pt idx="13326">
                        <c:v>0.34572629999999999</c:v>
                      </c:pt>
                      <c:pt idx="13327">
                        <c:v>0.34084829999999999</c:v>
                      </c:pt>
                      <c:pt idx="13328">
                        <c:v>0.3359703</c:v>
                      </c:pt>
                      <c:pt idx="13329">
                        <c:v>0.3310922</c:v>
                      </c:pt>
                      <c:pt idx="13330">
                        <c:v>0.32621420000000001</c:v>
                      </c:pt>
                      <c:pt idx="13331">
                        <c:v>0.32133610000000001</c:v>
                      </c:pt>
                      <c:pt idx="13332">
                        <c:v>0.31645800000000002</c:v>
                      </c:pt>
                      <c:pt idx="13333">
                        <c:v>0.31158000000000002</c:v>
                      </c:pt>
                      <c:pt idx="13334">
                        <c:v>0.30670199999999997</c:v>
                      </c:pt>
                      <c:pt idx="13335">
                        <c:v>0.30182389999999998</c:v>
                      </c:pt>
                      <c:pt idx="13336">
                        <c:v>0.29694589999999998</c:v>
                      </c:pt>
                      <c:pt idx="13337">
                        <c:v>0.29206779999999999</c:v>
                      </c:pt>
                      <c:pt idx="13338">
                        <c:v>0.2871898</c:v>
                      </c:pt>
                      <c:pt idx="13339">
                        <c:v>0.2823117</c:v>
                      </c:pt>
                      <c:pt idx="13340">
                        <c:v>0.27743370000000001</c:v>
                      </c:pt>
                      <c:pt idx="13341">
                        <c:v>0.27255560000000001</c:v>
                      </c:pt>
                      <c:pt idx="13342">
                        <c:v>0.26767760000000002</c:v>
                      </c:pt>
                      <c:pt idx="13343">
                        <c:v>0.26279950000000002</c:v>
                      </c:pt>
                      <c:pt idx="13344">
                        <c:v>0.25792150000000003</c:v>
                      </c:pt>
                      <c:pt idx="13345">
                        <c:v>0.25304339999999997</c:v>
                      </c:pt>
                      <c:pt idx="13346">
                        <c:v>0.24816540000000001</c:v>
                      </c:pt>
                      <c:pt idx="13347">
                        <c:v>0.24328730000000001</c:v>
                      </c:pt>
                      <c:pt idx="13348">
                        <c:v>0.23840929999999999</c:v>
                      </c:pt>
                      <c:pt idx="13349">
                        <c:v>0.23353119999999999</c:v>
                      </c:pt>
                      <c:pt idx="13350">
                        <c:v>0.2286532</c:v>
                      </c:pt>
                      <c:pt idx="13351">
                        <c:v>0.2237751</c:v>
                      </c:pt>
                      <c:pt idx="13352">
                        <c:v>0.21889710000000001</c:v>
                      </c:pt>
                      <c:pt idx="13353">
                        <c:v>0.21401899999999999</c:v>
                      </c:pt>
                      <c:pt idx="13354">
                        <c:v>0.20914099999999999</c:v>
                      </c:pt>
                      <c:pt idx="13355">
                        <c:v>0.2042629</c:v>
                      </c:pt>
                      <c:pt idx="13356">
                        <c:v>0.1993849</c:v>
                      </c:pt>
                      <c:pt idx="13357">
                        <c:v>0.19450680000000001</c:v>
                      </c:pt>
                      <c:pt idx="13358">
                        <c:v>0.18962879999999999</c:v>
                      </c:pt>
                      <c:pt idx="13359">
                        <c:v>0.18475069999999999</c:v>
                      </c:pt>
                      <c:pt idx="13360">
                        <c:v>0.1798727</c:v>
                      </c:pt>
                      <c:pt idx="13361">
                        <c:v>0.1749946</c:v>
                      </c:pt>
                      <c:pt idx="13362">
                        <c:v>0.17011660000000001</c:v>
                      </c:pt>
                      <c:pt idx="13363">
                        <c:v>0.16523850000000001</c:v>
                      </c:pt>
                      <c:pt idx="13364">
                        <c:v>0.16036049999999999</c:v>
                      </c:pt>
                      <c:pt idx="13365">
                        <c:v>0.1554825</c:v>
                      </c:pt>
                      <c:pt idx="13366">
                        <c:v>0.1506044</c:v>
                      </c:pt>
                      <c:pt idx="13367">
                        <c:v>0.14572640000000001</c:v>
                      </c:pt>
                      <c:pt idx="13368">
                        <c:v>0.14084830000000001</c:v>
                      </c:pt>
                      <c:pt idx="13369">
                        <c:v>0.13597020000000001</c:v>
                      </c:pt>
                      <c:pt idx="13370">
                        <c:v>0.13109219999999999</c:v>
                      </c:pt>
                      <c:pt idx="13371">
                        <c:v>0.1262142</c:v>
                      </c:pt>
                      <c:pt idx="13372">
                        <c:v>0.1213361</c:v>
                      </c:pt>
                      <c:pt idx="13373">
                        <c:v>0.11645809999999999</c:v>
                      </c:pt>
                      <c:pt idx="13374">
                        <c:v>0.11158</c:v>
                      </c:pt>
                      <c:pt idx="13375">
                        <c:v>0.10670200000000001</c:v>
                      </c:pt>
                      <c:pt idx="13376">
                        <c:v>0.10182389999999999</c:v>
                      </c:pt>
                      <c:pt idx="13377">
                        <c:v>9.6945870000000003E-2</c:v>
                      </c:pt>
                      <c:pt idx="13378">
                        <c:v>9.2067819999999995E-2</c:v>
                      </c:pt>
                      <c:pt idx="13379">
                        <c:v>8.7189760000000005E-2</c:v>
                      </c:pt>
                      <c:pt idx="13380">
                        <c:v>8.2311720000000005E-2</c:v>
                      </c:pt>
                      <c:pt idx="13381">
                        <c:v>7.7433669999999996E-2</c:v>
                      </c:pt>
                      <c:pt idx="13382">
                        <c:v>7.2555620000000001E-2</c:v>
                      </c:pt>
                      <c:pt idx="13383">
                        <c:v>6.7677570000000006E-2</c:v>
                      </c:pt>
                      <c:pt idx="13384">
                        <c:v>6.2799519999999998E-2</c:v>
                      </c:pt>
                      <c:pt idx="13385">
                        <c:v>5.7921470000000003E-2</c:v>
                      </c:pt>
                      <c:pt idx="13386">
                        <c:v>5.3043430000000003E-2</c:v>
                      </c:pt>
                      <c:pt idx="13387">
                        <c:v>4.8165380000000001E-2</c:v>
                      </c:pt>
                      <c:pt idx="13388">
                        <c:v>4.3287329999999999E-2</c:v>
                      </c:pt>
                      <c:pt idx="13389">
                        <c:v>3.8409279999999997E-2</c:v>
                      </c:pt>
                      <c:pt idx="13390">
                        <c:v>3.3531230000000002E-2</c:v>
                      </c:pt>
                      <c:pt idx="13391">
                        <c:v>2.865318E-2</c:v>
                      </c:pt>
                      <c:pt idx="13392">
                        <c:v>2.3775129999999998E-2</c:v>
                      </c:pt>
                      <c:pt idx="13393">
                        <c:v>1.889708E-2</c:v>
                      </c:pt>
                      <c:pt idx="13394">
                        <c:v>1.401903E-2</c:v>
                      </c:pt>
                      <c:pt idx="13395">
                        <c:v>9.1409850000000008E-3</c:v>
                      </c:pt>
                      <c:pt idx="13396">
                        <c:v>4.2629369999999996E-3</c:v>
                      </c:pt>
                      <c:pt idx="13397">
                        <c:v>-6.1511200000000002E-4</c:v>
                      </c:pt>
                      <c:pt idx="13398">
                        <c:v>-5.4931609999999999E-3</c:v>
                      </c:pt>
                      <c:pt idx="13399">
                        <c:v>-1.037121E-2</c:v>
                      </c:pt>
                      <c:pt idx="13400">
                        <c:v>-1.5249260000000001E-2</c:v>
                      </c:pt>
                      <c:pt idx="13401">
                        <c:v>-2.0127309999999999E-2</c:v>
                      </c:pt>
                      <c:pt idx="13402">
                        <c:v>-2.5005360000000001E-2</c:v>
                      </c:pt>
                      <c:pt idx="13403">
                        <c:v>-2.9883409999999999E-2</c:v>
                      </c:pt>
                      <c:pt idx="13404">
                        <c:v>-3.4761449999999999E-2</c:v>
                      </c:pt>
                      <c:pt idx="13405">
                        <c:v>-3.9639500000000001E-2</c:v>
                      </c:pt>
                      <c:pt idx="13406">
                        <c:v>-4.4517550000000003E-2</c:v>
                      </c:pt>
                      <c:pt idx="13407">
                        <c:v>-4.9395599999999998E-2</c:v>
                      </c:pt>
                      <c:pt idx="13408">
                        <c:v>-5.427365E-2</c:v>
                      </c:pt>
                      <c:pt idx="13409">
                        <c:v>-5.9151700000000002E-2</c:v>
                      </c:pt>
                      <c:pt idx="13410">
                        <c:v>-6.4029749999999996E-2</c:v>
                      </c:pt>
                      <c:pt idx="13411">
                        <c:v>-6.8907800000000005E-2</c:v>
                      </c:pt>
                      <c:pt idx="13412">
                        <c:v>-7.3785840000000005E-2</c:v>
                      </c:pt>
                      <c:pt idx="13413">
                        <c:v>-7.866389E-2</c:v>
                      </c:pt>
                      <c:pt idx="13414">
                        <c:v>-8.3541939999999995E-2</c:v>
                      </c:pt>
                      <c:pt idx="13415">
                        <c:v>-8.8419990000000004E-2</c:v>
                      </c:pt>
                      <c:pt idx="13416">
                        <c:v>-9.3298039999999999E-2</c:v>
                      </c:pt>
                      <c:pt idx="13417">
                        <c:v>-9.8176079999999999E-2</c:v>
                      </c:pt>
                      <c:pt idx="13418">
                        <c:v>-0.1030541</c:v>
                      </c:pt>
                      <c:pt idx="13419">
                        <c:v>-0.10793220000000001</c:v>
                      </c:pt>
                      <c:pt idx="13420">
                        <c:v>-0.1128102</c:v>
                      </c:pt>
                      <c:pt idx="13421">
                        <c:v>-0.1176883</c:v>
                      </c:pt>
                      <c:pt idx="13422">
                        <c:v>-0.1225663</c:v>
                      </c:pt>
                      <c:pt idx="13423">
                        <c:v>-0.12744440000000001</c:v>
                      </c:pt>
                      <c:pt idx="13424">
                        <c:v>-0.13232240000000001</c:v>
                      </c:pt>
                      <c:pt idx="13425">
                        <c:v>-0.1372005</c:v>
                      </c:pt>
                      <c:pt idx="13426">
                        <c:v>-0.1420785</c:v>
                      </c:pt>
                      <c:pt idx="13427">
                        <c:v>-0.14695659999999999</c:v>
                      </c:pt>
                      <c:pt idx="13428">
                        <c:v>-0.15183459999999999</c:v>
                      </c:pt>
                      <c:pt idx="13429">
                        <c:v>-0.15671270000000001</c:v>
                      </c:pt>
                      <c:pt idx="13430">
                        <c:v>-0.1615907</c:v>
                      </c:pt>
                      <c:pt idx="13431">
                        <c:v>-0.1664688</c:v>
                      </c:pt>
                      <c:pt idx="13432">
                        <c:v>-0.17134679999999999</c:v>
                      </c:pt>
                      <c:pt idx="13433">
                        <c:v>-0.17622489999999999</c:v>
                      </c:pt>
                      <c:pt idx="13434">
                        <c:v>-0.18110290000000001</c:v>
                      </c:pt>
                      <c:pt idx="13435">
                        <c:v>-0.18598100000000001</c:v>
                      </c:pt>
                      <c:pt idx="13436">
                        <c:v>-0.190859</c:v>
                      </c:pt>
                      <c:pt idx="13437">
                        <c:v>-0.1957371</c:v>
                      </c:pt>
                      <c:pt idx="13438">
                        <c:v>-0.20061509999999999</c:v>
                      </c:pt>
                      <c:pt idx="13439">
                        <c:v>-0.20549319999999999</c:v>
                      </c:pt>
                      <c:pt idx="13440">
                        <c:v>-0.21037120000000001</c:v>
                      </c:pt>
                      <c:pt idx="13441">
                        <c:v>-0.2152493</c:v>
                      </c:pt>
                      <c:pt idx="13442">
                        <c:v>-0.2201273</c:v>
                      </c:pt>
                      <c:pt idx="13443">
                        <c:v>-0.22500539999999999</c:v>
                      </c:pt>
                      <c:pt idx="13444">
                        <c:v>-0.22988339999999999</c:v>
                      </c:pt>
                      <c:pt idx="13445">
                        <c:v>-0.23476140000000001</c:v>
                      </c:pt>
                      <c:pt idx="13446">
                        <c:v>-0.23963950000000001</c:v>
                      </c:pt>
                      <c:pt idx="13447">
                        <c:v>-0.2445175</c:v>
                      </c:pt>
                      <c:pt idx="13448">
                        <c:v>-0.2493956</c:v>
                      </c:pt>
                      <c:pt idx="13449">
                        <c:v>-0.25427369999999999</c:v>
                      </c:pt>
                      <c:pt idx="13450">
                        <c:v>-0.25915169999999998</c:v>
                      </c:pt>
                      <c:pt idx="13451">
                        <c:v>-0.26402969999999998</c:v>
                      </c:pt>
                      <c:pt idx="13452">
                        <c:v>-0.26890779999999997</c:v>
                      </c:pt>
                      <c:pt idx="13453">
                        <c:v>-0.27378580000000002</c:v>
                      </c:pt>
                      <c:pt idx="13454">
                        <c:v>-0.27866390000000002</c:v>
                      </c:pt>
                      <c:pt idx="13455">
                        <c:v>-0.28354190000000001</c:v>
                      </c:pt>
                      <c:pt idx="13456">
                        <c:v>-0.28842000000000001</c:v>
                      </c:pt>
                      <c:pt idx="13457">
                        <c:v>-0.293298</c:v>
                      </c:pt>
                      <c:pt idx="13458">
                        <c:v>-0.2981761</c:v>
                      </c:pt>
                      <c:pt idx="13459">
                        <c:v>-0.30305409999999999</c:v>
                      </c:pt>
                      <c:pt idx="13460">
                        <c:v>-0.30793219999999999</c:v>
                      </c:pt>
                      <c:pt idx="13461">
                        <c:v>-0.31281019999999998</c:v>
                      </c:pt>
                      <c:pt idx="13462">
                        <c:v>-0.31768829999999998</c:v>
                      </c:pt>
                      <c:pt idx="13463">
                        <c:v>-0.32256629999999997</c:v>
                      </c:pt>
                      <c:pt idx="13464">
                        <c:v>-0.32744440000000002</c:v>
                      </c:pt>
                      <c:pt idx="13465">
                        <c:v>-0.33232240000000002</c:v>
                      </c:pt>
                      <c:pt idx="13466">
                        <c:v>-0.33720050000000001</c:v>
                      </c:pt>
                      <c:pt idx="13467">
                        <c:v>-0.34207850000000001</c:v>
                      </c:pt>
                      <c:pt idx="13468">
                        <c:v>-0.3469566</c:v>
                      </c:pt>
                      <c:pt idx="13469">
                        <c:v>-0.3518346</c:v>
                      </c:pt>
                      <c:pt idx="13470">
                        <c:v>-0.35671269999999999</c:v>
                      </c:pt>
                      <c:pt idx="13471">
                        <c:v>-0.36159069999999999</c:v>
                      </c:pt>
                      <c:pt idx="13472">
                        <c:v>-0.36646879999999998</c:v>
                      </c:pt>
                      <c:pt idx="13473">
                        <c:v>-0.37134679999999998</c:v>
                      </c:pt>
                      <c:pt idx="13474">
                        <c:v>-0.37622489999999997</c:v>
                      </c:pt>
                      <c:pt idx="13475">
                        <c:v>-0.38110290000000002</c:v>
                      </c:pt>
                      <c:pt idx="13476">
                        <c:v>-0.38598100000000002</c:v>
                      </c:pt>
                      <c:pt idx="13477">
                        <c:v>-0.39085900000000001</c:v>
                      </c:pt>
                      <c:pt idx="13478">
                        <c:v>-0.39573710000000001</c:v>
                      </c:pt>
                      <c:pt idx="13479">
                        <c:v>-0.4006151</c:v>
                      </c:pt>
                      <c:pt idx="13480">
                        <c:v>-0.4054932</c:v>
                      </c:pt>
                      <c:pt idx="13481">
                        <c:v>-0.41037119999999999</c:v>
                      </c:pt>
                      <c:pt idx="13482">
                        <c:v>-0.41524929999999999</c:v>
                      </c:pt>
                      <c:pt idx="13483">
                        <c:v>-0.42012729999999998</c:v>
                      </c:pt>
                      <c:pt idx="13484">
                        <c:v>-0.42500529999999997</c:v>
                      </c:pt>
                      <c:pt idx="13485">
                        <c:v>-0.42988340000000003</c:v>
                      </c:pt>
                      <c:pt idx="13486">
                        <c:v>-0.43476150000000002</c:v>
                      </c:pt>
                      <c:pt idx="13487">
                        <c:v>-0.43963950000000002</c:v>
                      </c:pt>
                      <c:pt idx="13488">
                        <c:v>-0.44451760000000001</c:v>
                      </c:pt>
                      <c:pt idx="13489">
                        <c:v>-0.44939560000000001</c:v>
                      </c:pt>
                      <c:pt idx="13490">
                        <c:v>-0.4542736</c:v>
                      </c:pt>
                      <c:pt idx="13491">
                        <c:v>-0.4591517</c:v>
                      </c:pt>
                      <c:pt idx="13492">
                        <c:v>-0.46402979999999999</c:v>
                      </c:pt>
                      <c:pt idx="13493">
                        <c:v>-0.46890779999999999</c:v>
                      </c:pt>
                      <c:pt idx="13494">
                        <c:v>-0.47378579999999998</c:v>
                      </c:pt>
                      <c:pt idx="13495">
                        <c:v>-0.47866389999999998</c:v>
                      </c:pt>
                      <c:pt idx="13496">
                        <c:v>-0.48354190000000002</c:v>
                      </c:pt>
                      <c:pt idx="13497">
                        <c:v>-0.48842000000000002</c:v>
                      </c:pt>
                      <c:pt idx="13498">
                        <c:v>-0.49329810000000002</c:v>
                      </c:pt>
                      <c:pt idx="13499">
                        <c:v>-0.49817610000000001</c:v>
                      </c:pt>
                      <c:pt idx="13500">
                        <c:v>-0.50305409999999995</c:v>
                      </c:pt>
                      <c:pt idx="13501">
                        <c:v>-0.50793219999999994</c:v>
                      </c:pt>
                      <c:pt idx="13502">
                        <c:v>-0.51281019999999999</c:v>
                      </c:pt>
                      <c:pt idx="13503">
                        <c:v>-0.51768829999999999</c:v>
                      </c:pt>
                      <c:pt idx="13504">
                        <c:v>-0.52256630000000004</c:v>
                      </c:pt>
                      <c:pt idx="13505">
                        <c:v>-0.52744440000000004</c:v>
                      </c:pt>
                      <c:pt idx="13506">
                        <c:v>-0.53232239999999997</c:v>
                      </c:pt>
                      <c:pt idx="13507">
                        <c:v>-0.53720049999999997</c:v>
                      </c:pt>
                      <c:pt idx="13508">
                        <c:v>-0.54207859999999997</c:v>
                      </c:pt>
                      <c:pt idx="13509">
                        <c:v>-0.54695660000000001</c:v>
                      </c:pt>
                      <c:pt idx="13510">
                        <c:v>-0.55183459999999995</c:v>
                      </c:pt>
                      <c:pt idx="13511">
                        <c:v>-0.55671269999999995</c:v>
                      </c:pt>
                      <c:pt idx="13512">
                        <c:v>-0.5615907</c:v>
                      </c:pt>
                      <c:pt idx="13513">
                        <c:v>-0.56646879999999999</c:v>
                      </c:pt>
                      <c:pt idx="13514">
                        <c:v>-0.57134680000000004</c:v>
                      </c:pt>
                      <c:pt idx="13515">
                        <c:v>-0.57622490000000004</c:v>
                      </c:pt>
                      <c:pt idx="13516">
                        <c:v>-0.58110289999999998</c:v>
                      </c:pt>
                      <c:pt idx="13517">
                        <c:v>-0.58598099999999997</c:v>
                      </c:pt>
                      <c:pt idx="13518">
                        <c:v>-0.59085900000000002</c:v>
                      </c:pt>
                      <c:pt idx="13519">
                        <c:v>-0.59573699999999996</c:v>
                      </c:pt>
                      <c:pt idx="13520">
                        <c:v>-0.60061509999999996</c:v>
                      </c:pt>
                      <c:pt idx="13521">
                        <c:v>-0.60549319999999995</c:v>
                      </c:pt>
                      <c:pt idx="13522">
                        <c:v>-0.6103712</c:v>
                      </c:pt>
                      <c:pt idx="13523">
                        <c:v>-0.6152493</c:v>
                      </c:pt>
                      <c:pt idx="13524">
                        <c:v>-0.62012730000000005</c:v>
                      </c:pt>
                      <c:pt idx="13525">
                        <c:v>-0.62500540000000004</c:v>
                      </c:pt>
                      <c:pt idx="13526">
                        <c:v>-0.62988339999999998</c:v>
                      </c:pt>
                      <c:pt idx="13527">
                        <c:v>-0.63476149999999998</c:v>
                      </c:pt>
                      <c:pt idx="13528">
                        <c:v>-0.63963950000000003</c:v>
                      </c:pt>
                      <c:pt idx="13529">
                        <c:v>-0.64451749999999997</c:v>
                      </c:pt>
                      <c:pt idx="13530">
                        <c:v>-0.64939559999999996</c:v>
                      </c:pt>
                      <c:pt idx="13531">
                        <c:v>-0.65427360000000001</c:v>
                      </c:pt>
                      <c:pt idx="13532">
                        <c:v>-0.65915170000000001</c:v>
                      </c:pt>
                      <c:pt idx="13533">
                        <c:v>-0.66402969999999994</c:v>
                      </c:pt>
                      <c:pt idx="13534">
                        <c:v>-0.66890780000000005</c:v>
                      </c:pt>
                      <c:pt idx="13535">
                        <c:v>-0.67378590000000005</c:v>
                      </c:pt>
                      <c:pt idx="13536">
                        <c:v>-0.67866389999999999</c:v>
                      </c:pt>
                      <c:pt idx="13537">
                        <c:v>-0.68354199999999998</c:v>
                      </c:pt>
                      <c:pt idx="13538">
                        <c:v>-0.68842000000000003</c:v>
                      </c:pt>
                      <c:pt idx="13539">
                        <c:v>-0.69329799999999997</c:v>
                      </c:pt>
                      <c:pt idx="13540">
                        <c:v>-0.69817609999999997</c:v>
                      </c:pt>
                      <c:pt idx="13541">
                        <c:v>-0.70305410000000002</c:v>
                      </c:pt>
                      <c:pt idx="13542">
                        <c:v>-0.70793220000000001</c:v>
                      </c:pt>
                      <c:pt idx="13543">
                        <c:v>-0.71281019999999995</c:v>
                      </c:pt>
                      <c:pt idx="13544">
                        <c:v>-0.71768829999999995</c:v>
                      </c:pt>
                      <c:pt idx="13545">
                        <c:v>-0.72256629999999999</c:v>
                      </c:pt>
                      <c:pt idx="13546">
                        <c:v>-0.72744439999999999</c:v>
                      </c:pt>
                      <c:pt idx="13547">
                        <c:v>-0.73232249999999999</c:v>
                      </c:pt>
                      <c:pt idx="13548">
                        <c:v>-0.73720050000000004</c:v>
                      </c:pt>
                      <c:pt idx="13549">
                        <c:v>-0.74207849999999997</c:v>
                      </c:pt>
                      <c:pt idx="13550">
                        <c:v>-0.74695659999999997</c:v>
                      </c:pt>
                      <c:pt idx="13551">
                        <c:v>-0.75183460000000002</c:v>
                      </c:pt>
                      <c:pt idx="13552">
                        <c:v>-0.75671270000000002</c:v>
                      </c:pt>
                      <c:pt idx="13553">
                        <c:v>-0.76159069999999995</c:v>
                      </c:pt>
                      <c:pt idx="13554">
                        <c:v>-0.76646879999999995</c:v>
                      </c:pt>
                      <c:pt idx="13555">
                        <c:v>-0.7713468</c:v>
                      </c:pt>
                      <c:pt idx="13556">
                        <c:v>-0.7762249</c:v>
                      </c:pt>
                      <c:pt idx="13557">
                        <c:v>-0.78110290000000004</c:v>
                      </c:pt>
                      <c:pt idx="13558">
                        <c:v>-0.78598089999999998</c:v>
                      </c:pt>
                      <c:pt idx="13559">
                        <c:v>-0.79085899999999998</c:v>
                      </c:pt>
                      <c:pt idx="13560">
                        <c:v>-0.79573709999999997</c:v>
                      </c:pt>
                      <c:pt idx="13561">
                        <c:v>-0.80061510000000002</c:v>
                      </c:pt>
                      <c:pt idx="13562">
                        <c:v>-0.80549320000000002</c:v>
                      </c:pt>
                      <c:pt idx="13563">
                        <c:v>-0.81037119999999996</c:v>
                      </c:pt>
                      <c:pt idx="13564">
                        <c:v>-0.81524929999999995</c:v>
                      </c:pt>
                      <c:pt idx="13565">
                        <c:v>-0.8201273</c:v>
                      </c:pt>
                      <c:pt idx="13566">
                        <c:v>-0.8250054</c:v>
                      </c:pt>
                      <c:pt idx="13567">
                        <c:v>-0.82988340000000005</c:v>
                      </c:pt>
                      <c:pt idx="13568">
                        <c:v>-0.83476139999999999</c:v>
                      </c:pt>
                      <c:pt idx="13569">
                        <c:v>-0.83963949999999998</c:v>
                      </c:pt>
                      <c:pt idx="13570">
                        <c:v>-0.84451750000000003</c:v>
                      </c:pt>
                      <c:pt idx="13571">
                        <c:v>-0.84939560000000003</c:v>
                      </c:pt>
                      <c:pt idx="13572">
                        <c:v>-0.85427370000000002</c:v>
                      </c:pt>
                      <c:pt idx="13573">
                        <c:v>-0.85915169999999996</c:v>
                      </c:pt>
                      <c:pt idx="13574">
                        <c:v>-0.86402979999999996</c:v>
                      </c:pt>
                      <c:pt idx="13575">
                        <c:v>-0.86890780000000001</c:v>
                      </c:pt>
                      <c:pt idx="13576">
                        <c:v>-0.8737859</c:v>
                      </c:pt>
                      <c:pt idx="13577">
                        <c:v>-0.87866390000000005</c:v>
                      </c:pt>
                      <c:pt idx="13578">
                        <c:v>-0.88354189999999999</c:v>
                      </c:pt>
                      <c:pt idx="13579">
                        <c:v>-0.88841999999999999</c:v>
                      </c:pt>
                      <c:pt idx="13580">
                        <c:v>-0.89329800000000004</c:v>
                      </c:pt>
                      <c:pt idx="13581">
                        <c:v>-0.89817610000000003</c:v>
                      </c:pt>
                      <c:pt idx="13582">
                        <c:v>-0.90305409999999997</c:v>
                      </c:pt>
                      <c:pt idx="13583">
                        <c:v>-0.90793219999999997</c:v>
                      </c:pt>
                      <c:pt idx="13584">
                        <c:v>-0.91281020000000002</c:v>
                      </c:pt>
                      <c:pt idx="13585">
                        <c:v>-0.91768830000000001</c:v>
                      </c:pt>
                      <c:pt idx="13586">
                        <c:v>-0.92256640000000001</c:v>
                      </c:pt>
                      <c:pt idx="13587">
                        <c:v>-0.92744439999999995</c:v>
                      </c:pt>
                      <c:pt idx="13588">
                        <c:v>-0.9323224</c:v>
                      </c:pt>
                      <c:pt idx="13589">
                        <c:v>-0.93720049999999999</c:v>
                      </c:pt>
                      <c:pt idx="13590">
                        <c:v>-0.94207850000000004</c:v>
                      </c:pt>
                      <c:pt idx="13591">
                        <c:v>-0.94695660000000004</c:v>
                      </c:pt>
                      <c:pt idx="13592">
                        <c:v>-0.95183459999999998</c:v>
                      </c:pt>
                      <c:pt idx="13593">
                        <c:v>-0.95671269999999997</c:v>
                      </c:pt>
                      <c:pt idx="13594">
                        <c:v>-0.96159070000000002</c:v>
                      </c:pt>
                      <c:pt idx="13595">
                        <c:v>-0.96646880000000002</c:v>
                      </c:pt>
                      <c:pt idx="13596">
                        <c:v>-0.97134679999999995</c:v>
                      </c:pt>
                      <c:pt idx="13597">
                        <c:v>-0.9762248</c:v>
                      </c:pt>
                      <c:pt idx="13598">
                        <c:v>-0.9811029</c:v>
                      </c:pt>
                      <c:pt idx="13599">
                        <c:v>-0.985981</c:v>
                      </c:pt>
                      <c:pt idx="13600">
                        <c:v>-0.99085900000000005</c:v>
                      </c:pt>
                      <c:pt idx="13601">
                        <c:v>-0.99573710000000004</c:v>
                      </c:pt>
                      <c:pt idx="13602">
                        <c:v>-1.000615</c:v>
                      </c:pt>
                      <c:pt idx="13603">
                        <c:v>-1.005493</c:v>
                      </c:pt>
                      <c:pt idx="13604">
                        <c:v>-1.0103709999999999</c:v>
                      </c:pt>
                      <c:pt idx="13605">
                        <c:v>-1.0152490000000001</c:v>
                      </c:pt>
                      <c:pt idx="13606">
                        <c:v>-1.020127</c:v>
                      </c:pt>
                      <c:pt idx="13607">
                        <c:v>-1.0250049999999999</c:v>
                      </c:pt>
                      <c:pt idx="13608">
                        <c:v>-1.0298830000000001</c:v>
                      </c:pt>
                      <c:pt idx="13609">
                        <c:v>-1.034761</c:v>
                      </c:pt>
                      <c:pt idx="13610">
                        <c:v>-1.039639</c:v>
                      </c:pt>
                      <c:pt idx="13611">
                        <c:v>-1.0445180000000001</c:v>
                      </c:pt>
                      <c:pt idx="13612">
                        <c:v>-1.049396</c:v>
                      </c:pt>
                      <c:pt idx="13613">
                        <c:v>-1.0542739999999999</c:v>
                      </c:pt>
                      <c:pt idx="13614">
                        <c:v>-1.0591520000000001</c:v>
                      </c:pt>
                      <c:pt idx="13615">
                        <c:v>-1.06403</c:v>
                      </c:pt>
                      <c:pt idx="13616">
                        <c:v>-1.068908</c:v>
                      </c:pt>
                      <c:pt idx="13617">
                        <c:v>-1.0737859999999999</c:v>
                      </c:pt>
                      <c:pt idx="13618">
                        <c:v>-1.0786640000000001</c:v>
                      </c:pt>
                      <c:pt idx="13619">
                        <c:v>-1.083542</c:v>
                      </c:pt>
                      <c:pt idx="13620">
                        <c:v>-1.0884199999999999</c:v>
                      </c:pt>
                      <c:pt idx="13621">
                        <c:v>-1.0932980000000001</c:v>
                      </c:pt>
                      <c:pt idx="13622">
                        <c:v>-1.098176</c:v>
                      </c:pt>
                      <c:pt idx="13623">
                        <c:v>-1.103054</c:v>
                      </c:pt>
                      <c:pt idx="13624">
                        <c:v>-1.1079319999999999</c:v>
                      </c:pt>
                      <c:pt idx="13625">
                        <c:v>-1.1128100000000001</c:v>
                      </c:pt>
                      <c:pt idx="13626">
                        <c:v>-1.117688</c:v>
                      </c:pt>
                      <c:pt idx="13627">
                        <c:v>-1.122566</c:v>
                      </c:pt>
                      <c:pt idx="13628">
                        <c:v>-1.1274439999999999</c:v>
                      </c:pt>
                      <c:pt idx="13629">
                        <c:v>-1.1323220000000001</c:v>
                      </c:pt>
                      <c:pt idx="13630">
                        <c:v>-1.1372</c:v>
                      </c:pt>
                      <c:pt idx="13631">
                        <c:v>-1.1420790000000001</c:v>
                      </c:pt>
                      <c:pt idx="13632">
                        <c:v>-1.146957</c:v>
                      </c:pt>
                      <c:pt idx="13633">
                        <c:v>-1.1518349999999999</c:v>
                      </c:pt>
                      <c:pt idx="13634">
                        <c:v>-1.1567130000000001</c:v>
                      </c:pt>
                      <c:pt idx="13635">
                        <c:v>-1.161591</c:v>
                      </c:pt>
                      <c:pt idx="13636">
                        <c:v>-1.166469</c:v>
                      </c:pt>
                      <c:pt idx="13637">
                        <c:v>-1.1713469999999999</c:v>
                      </c:pt>
                      <c:pt idx="13638">
                        <c:v>-1.1762250000000001</c:v>
                      </c:pt>
                      <c:pt idx="13639">
                        <c:v>-1.181103</c:v>
                      </c:pt>
                      <c:pt idx="13640">
                        <c:v>-1.185981</c:v>
                      </c:pt>
                      <c:pt idx="13641">
                        <c:v>-1.1908589999999999</c:v>
                      </c:pt>
                      <c:pt idx="13642">
                        <c:v>-1.195737</c:v>
                      </c:pt>
                      <c:pt idx="13643">
                        <c:v>-1.200615</c:v>
                      </c:pt>
                      <c:pt idx="13644">
                        <c:v>-1.2054929999999999</c:v>
                      </c:pt>
                      <c:pt idx="13645">
                        <c:v>-1.2103710000000001</c:v>
                      </c:pt>
                      <c:pt idx="13646">
                        <c:v>-1.215249</c:v>
                      </c:pt>
                      <c:pt idx="13647">
                        <c:v>-1.220127</c:v>
                      </c:pt>
                      <c:pt idx="13648">
                        <c:v>-1.2250049999999999</c:v>
                      </c:pt>
                      <c:pt idx="13649">
                        <c:v>-1.2298830000000001</c:v>
                      </c:pt>
                      <c:pt idx="13650">
                        <c:v>-1.234761</c:v>
                      </c:pt>
                      <c:pt idx="13651">
                        <c:v>-1.2396400000000001</c:v>
                      </c:pt>
                      <c:pt idx="13652">
                        <c:v>-1.244518</c:v>
                      </c:pt>
                      <c:pt idx="13653">
                        <c:v>-1.249396</c:v>
                      </c:pt>
                      <c:pt idx="13654">
                        <c:v>-1.2542740000000001</c:v>
                      </c:pt>
                      <c:pt idx="13655">
                        <c:v>-1.259152</c:v>
                      </c:pt>
                      <c:pt idx="13656">
                        <c:v>-1.26403</c:v>
                      </c:pt>
                      <c:pt idx="13657">
                        <c:v>-1.2689079999999999</c:v>
                      </c:pt>
                      <c:pt idx="13658">
                        <c:v>-1.2737860000000001</c:v>
                      </c:pt>
                      <c:pt idx="13659">
                        <c:v>-1.278664</c:v>
                      </c:pt>
                      <c:pt idx="13660">
                        <c:v>-1.283542</c:v>
                      </c:pt>
                      <c:pt idx="13661">
                        <c:v>-1.2884199999999999</c:v>
                      </c:pt>
                      <c:pt idx="13662">
                        <c:v>-1.2932980000000001</c:v>
                      </c:pt>
                      <c:pt idx="13663">
                        <c:v>-1.298176</c:v>
                      </c:pt>
                      <c:pt idx="13664">
                        <c:v>-1.3030539999999999</c:v>
                      </c:pt>
                      <c:pt idx="13665">
                        <c:v>-1.3079320000000001</c:v>
                      </c:pt>
                      <c:pt idx="13666">
                        <c:v>-1.31281</c:v>
                      </c:pt>
                      <c:pt idx="13667">
                        <c:v>-1.317688</c:v>
                      </c:pt>
                      <c:pt idx="13668">
                        <c:v>-1.3225659999999999</c:v>
                      </c:pt>
                      <c:pt idx="13669">
                        <c:v>-1.3274440000000001</c:v>
                      </c:pt>
                      <c:pt idx="13670">
                        <c:v>-1.332322</c:v>
                      </c:pt>
                      <c:pt idx="13671">
                        <c:v>-1.3372010000000001</c:v>
                      </c:pt>
                      <c:pt idx="13672">
                        <c:v>-1.342079</c:v>
                      </c:pt>
                      <c:pt idx="13673">
                        <c:v>-1.346957</c:v>
                      </c:pt>
                      <c:pt idx="13674">
                        <c:v>-1.3518349999999999</c:v>
                      </c:pt>
                      <c:pt idx="13675">
                        <c:v>-1.3567130000000001</c:v>
                      </c:pt>
                      <c:pt idx="13676">
                        <c:v>-1.361591</c:v>
                      </c:pt>
                      <c:pt idx="13677">
                        <c:v>-1.3664689999999999</c:v>
                      </c:pt>
                      <c:pt idx="13678">
                        <c:v>-1.3713470000000001</c:v>
                      </c:pt>
                      <c:pt idx="13679">
                        <c:v>-1.376225</c:v>
                      </c:pt>
                      <c:pt idx="13680">
                        <c:v>-1.381103</c:v>
                      </c:pt>
                      <c:pt idx="13681">
                        <c:v>-1.3859809999999999</c:v>
                      </c:pt>
                      <c:pt idx="13682">
                        <c:v>-1.3908590000000001</c:v>
                      </c:pt>
                      <c:pt idx="13683">
                        <c:v>-1.395737</c:v>
                      </c:pt>
                      <c:pt idx="13684">
                        <c:v>-1.4006149999999999</c:v>
                      </c:pt>
                      <c:pt idx="13685">
                        <c:v>-1.4054930000000001</c:v>
                      </c:pt>
                      <c:pt idx="13686">
                        <c:v>-1.410371</c:v>
                      </c:pt>
                      <c:pt idx="13687">
                        <c:v>-1.415249</c:v>
                      </c:pt>
                      <c:pt idx="13688">
                        <c:v>-1.4201269999999999</c:v>
                      </c:pt>
                      <c:pt idx="13689">
                        <c:v>-1.4250050000000001</c:v>
                      </c:pt>
                      <c:pt idx="13690">
                        <c:v>-1.429883</c:v>
                      </c:pt>
                      <c:pt idx="13691">
                        <c:v>-1.434761</c:v>
                      </c:pt>
                      <c:pt idx="13692">
                        <c:v>-1.4396389999999999</c:v>
                      </c:pt>
                      <c:pt idx="13693">
                        <c:v>-1.4445170000000001</c:v>
                      </c:pt>
                      <c:pt idx="13694">
                        <c:v>-1.4493959999999999</c:v>
                      </c:pt>
                      <c:pt idx="13695">
                        <c:v>-1.4542740000000001</c:v>
                      </c:pt>
                      <c:pt idx="13696">
                        <c:v>-1.459152</c:v>
                      </c:pt>
                      <c:pt idx="13697">
                        <c:v>-1.4640299999999999</c:v>
                      </c:pt>
                      <c:pt idx="13698">
                        <c:v>-1.4689080000000001</c:v>
                      </c:pt>
                      <c:pt idx="13699">
                        <c:v>-1.473786</c:v>
                      </c:pt>
                      <c:pt idx="13700">
                        <c:v>-1.478664</c:v>
                      </c:pt>
                      <c:pt idx="13701">
                        <c:v>-1.4835419999999999</c:v>
                      </c:pt>
                      <c:pt idx="13702">
                        <c:v>-1.4884200000000001</c:v>
                      </c:pt>
                      <c:pt idx="13703">
                        <c:v>-1.493298</c:v>
                      </c:pt>
                      <c:pt idx="13704">
                        <c:v>-1.498176</c:v>
                      </c:pt>
                      <c:pt idx="13705">
                        <c:v>-1.5030539999999999</c:v>
                      </c:pt>
                      <c:pt idx="13706">
                        <c:v>-1.5079320000000001</c:v>
                      </c:pt>
                      <c:pt idx="13707">
                        <c:v>-1.51281</c:v>
                      </c:pt>
                      <c:pt idx="13708">
                        <c:v>-1.5176879999999999</c:v>
                      </c:pt>
                      <c:pt idx="13709">
                        <c:v>-1.5225660000000001</c:v>
                      </c:pt>
                      <c:pt idx="13710">
                        <c:v>-1.527444</c:v>
                      </c:pt>
                      <c:pt idx="13711">
                        <c:v>-1.532322</c:v>
                      </c:pt>
                      <c:pt idx="13712">
                        <c:v>-1.5371999999999999</c:v>
                      </c:pt>
                      <c:pt idx="13713">
                        <c:v>-1.5420780000000001</c:v>
                      </c:pt>
                      <c:pt idx="13714">
                        <c:v>-1.5469569999999999</c:v>
                      </c:pt>
                      <c:pt idx="13715">
                        <c:v>-1.5518350000000001</c:v>
                      </c:pt>
                      <c:pt idx="13716">
                        <c:v>-1.556713</c:v>
                      </c:pt>
                      <c:pt idx="13717">
                        <c:v>-1.561591</c:v>
                      </c:pt>
                      <c:pt idx="13718">
                        <c:v>-1.5664689999999999</c:v>
                      </c:pt>
                      <c:pt idx="13719">
                        <c:v>-1.571347</c:v>
                      </c:pt>
                      <c:pt idx="13720">
                        <c:v>-1.576225</c:v>
                      </c:pt>
                      <c:pt idx="13721">
                        <c:v>-1.5811029999999999</c:v>
                      </c:pt>
                      <c:pt idx="13722">
                        <c:v>-1.5859810000000001</c:v>
                      </c:pt>
                      <c:pt idx="13723">
                        <c:v>-1.590859</c:v>
                      </c:pt>
                      <c:pt idx="13724">
                        <c:v>-1.595737</c:v>
                      </c:pt>
                      <c:pt idx="13725">
                        <c:v>-1.6006149999999999</c:v>
                      </c:pt>
                      <c:pt idx="13726">
                        <c:v>-1.6054930000000001</c:v>
                      </c:pt>
                      <c:pt idx="13727">
                        <c:v>-1.610371</c:v>
                      </c:pt>
                      <c:pt idx="13728">
                        <c:v>-1.6152489999999999</c:v>
                      </c:pt>
                      <c:pt idx="13729">
                        <c:v>-1.6201270000000001</c:v>
                      </c:pt>
                      <c:pt idx="13730">
                        <c:v>-1.625005</c:v>
                      </c:pt>
                      <c:pt idx="13731">
                        <c:v>-1.629883</c:v>
                      </c:pt>
                      <c:pt idx="13732">
                        <c:v>-1.6347609999999999</c:v>
                      </c:pt>
                      <c:pt idx="13733">
                        <c:v>-1.6396390000000001</c:v>
                      </c:pt>
                      <c:pt idx="13734">
                        <c:v>-1.6445179999999999</c:v>
                      </c:pt>
                      <c:pt idx="13735">
                        <c:v>-1.6493960000000001</c:v>
                      </c:pt>
                      <c:pt idx="13736">
                        <c:v>-1.654274</c:v>
                      </c:pt>
                      <c:pt idx="13737">
                        <c:v>-1.659152</c:v>
                      </c:pt>
                      <c:pt idx="13738">
                        <c:v>-1.6640299999999999</c:v>
                      </c:pt>
                      <c:pt idx="13739">
                        <c:v>-1.6689080000000001</c:v>
                      </c:pt>
                      <c:pt idx="13740">
                        <c:v>-1.673786</c:v>
                      </c:pt>
                      <c:pt idx="13741">
                        <c:v>-1.6786639999999999</c:v>
                      </c:pt>
                      <c:pt idx="13742">
                        <c:v>-1.6835420000000001</c:v>
                      </c:pt>
                      <c:pt idx="13743">
                        <c:v>-1.68842</c:v>
                      </c:pt>
                      <c:pt idx="13744">
                        <c:v>-1.693298</c:v>
                      </c:pt>
                      <c:pt idx="13745">
                        <c:v>-1.6981759999999999</c:v>
                      </c:pt>
                      <c:pt idx="13746">
                        <c:v>-1.7030540000000001</c:v>
                      </c:pt>
                      <c:pt idx="13747">
                        <c:v>-1.707932</c:v>
                      </c:pt>
                      <c:pt idx="13748">
                        <c:v>-1.7128099999999999</c:v>
                      </c:pt>
                      <c:pt idx="13749">
                        <c:v>-1.7176880000000001</c:v>
                      </c:pt>
                      <c:pt idx="13750">
                        <c:v>-1.722566</c:v>
                      </c:pt>
                      <c:pt idx="13751">
                        <c:v>-1.727444</c:v>
                      </c:pt>
                      <c:pt idx="13752">
                        <c:v>-1.7323219999999999</c:v>
                      </c:pt>
                      <c:pt idx="13753">
                        <c:v>-1.7372000000000001</c:v>
                      </c:pt>
                      <c:pt idx="13754">
                        <c:v>-1.7420789999999999</c:v>
                      </c:pt>
                      <c:pt idx="13755">
                        <c:v>-1.7469570000000001</c:v>
                      </c:pt>
                      <c:pt idx="13756">
                        <c:v>-1.751835</c:v>
                      </c:pt>
                      <c:pt idx="13757">
                        <c:v>-1.756713</c:v>
                      </c:pt>
                      <c:pt idx="13758">
                        <c:v>-1.7615909999999999</c:v>
                      </c:pt>
                      <c:pt idx="13759">
                        <c:v>-1.7664690000000001</c:v>
                      </c:pt>
                      <c:pt idx="13760">
                        <c:v>-1.771347</c:v>
                      </c:pt>
                      <c:pt idx="13761">
                        <c:v>-1.7762249999999999</c:v>
                      </c:pt>
                      <c:pt idx="13762">
                        <c:v>-1.7811030000000001</c:v>
                      </c:pt>
                      <c:pt idx="13763">
                        <c:v>-1.785981</c:v>
                      </c:pt>
                      <c:pt idx="13764">
                        <c:v>-1.790859</c:v>
                      </c:pt>
                      <c:pt idx="13765">
                        <c:v>-1.7957369999999999</c:v>
                      </c:pt>
                      <c:pt idx="13766">
                        <c:v>-1.8006150000000001</c:v>
                      </c:pt>
                      <c:pt idx="13767">
                        <c:v>-1.805493</c:v>
                      </c:pt>
                      <c:pt idx="13768">
                        <c:v>-1.810371</c:v>
                      </c:pt>
                      <c:pt idx="13769">
                        <c:v>-1.8152489999999999</c:v>
                      </c:pt>
                      <c:pt idx="13770">
                        <c:v>-1.8201270000000001</c:v>
                      </c:pt>
                      <c:pt idx="13771">
                        <c:v>-1.825005</c:v>
                      </c:pt>
                      <c:pt idx="13772">
                        <c:v>-1.8298829999999999</c:v>
                      </c:pt>
                      <c:pt idx="13773">
                        <c:v>-1.834762</c:v>
                      </c:pt>
                      <c:pt idx="13774">
                        <c:v>-1.8396399999999999</c:v>
                      </c:pt>
                      <c:pt idx="13775">
                        <c:v>-1.8445180000000001</c:v>
                      </c:pt>
                      <c:pt idx="13776">
                        <c:v>-1.849396</c:v>
                      </c:pt>
                      <c:pt idx="13777">
                        <c:v>-1.854274</c:v>
                      </c:pt>
                      <c:pt idx="13778">
                        <c:v>-1.8591519999999999</c:v>
                      </c:pt>
                      <c:pt idx="13779">
                        <c:v>-1.8640300000000001</c:v>
                      </c:pt>
                      <c:pt idx="13780">
                        <c:v>-1.868908</c:v>
                      </c:pt>
                      <c:pt idx="13781">
                        <c:v>-1.873786</c:v>
                      </c:pt>
                      <c:pt idx="13782">
                        <c:v>-1.8786639999999999</c:v>
                      </c:pt>
                      <c:pt idx="13783">
                        <c:v>-1.883542</c:v>
                      </c:pt>
                      <c:pt idx="13784">
                        <c:v>-1.88842</c:v>
                      </c:pt>
                      <c:pt idx="13785">
                        <c:v>-1.8932979999999999</c:v>
                      </c:pt>
                      <c:pt idx="13786">
                        <c:v>-1.8981760000000001</c:v>
                      </c:pt>
                      <c:pt idx="13787">
                        <c:v>-1.903054</c:v>
                      </c:pt>
                      <c:pt idx="13788">
                        <c:v>-1.907932</c:v>
                      </c:pt>
                      <c:pt idx="13789">
                        <c:v>-1.9128099999999999</c:v>
                      </c:pt>
                      <c:pt idx="13790">
                        <c:v>-1.9176880000000001</c:v>
                      </c:pt>
                      <c:pt idx="13791">
                        <c:v>-1.922566</c:v>
                      </c:pt>
                      <c:pt idx="13792">
                        <c:v>-1.9274439999999999</c:v>
                      </c:pt>
                      <c:pt idx="13793">
                        <c:v>-1.9323220000000001</c:v>
                      </c:pt>
                      <c:pt idx="13794">
                        <c:v>-1.9372</c:v>
                      </c:pt>
                      <c:pt idx="13795">
                        <c:v>-1.942078</c:v>
                      </c:pt>
                      <c:pt idx="13796">
                        <c:v>-1.946957</c:v>
                      </c:pt>
                      <c:pt idx="13797">
                        <c:v>-1.951835</c:v>
                      </c:pt>
                      <c:pt idx="13798">
                        <c:v>-1.9567129999999999</c:v>
                      </c:pt>
                      <c:pt idx="13799">
                        <c:v>-1.9615910000000001</c:v>
                      </c:pt>
                      <c:pt idx="13800">
                        <c:v>-1.966469</c:v>
                      </c:pt>
                      <c:pt idx="13801">
                        <c:v>-1.971347</c:v>
                      </c:pt>
                      <c:pt idx="13802">
                        <c:v>-1.9762249999999999</c:v>
                      </c:pt>
                      <c:pt idx="13803">
                        <c:v>-1.9811030000000001</c:v>
                      </c:pt>
                      <c:pt idx="13804">
                        <c:v>-1.985981</c:v>
                      </c:pt>
                      <c:pt idx="13805">
                        <c:v>-1.9908589999999999</c:v>
                      </c:pt>
                      <c:pt idx="13806">
                        <c:v>-1.9957370000000001</c:v>
                      </c:pt>
                      <c:pt idx="13807">
                        <c:v>-2.0006149999999998</c:v>
                      </c:pt>
                      <c:pt idx="13808">
                        <c:v>-2.005493</c:v>
                      </c:pt>
                      <c:pt idx="13809">
                        <c:v>-2.0103710000000001</c:v>
                      </c:pt>
                      <c:pt idx="13810">
                        <c:v>-2.0152489999999998</c:v>
                      </c:pt>
                      <c:pt idx="13811">
                        <c:v>-2.020127</c:v>
                      </c:pt>
                      <c:pt idx="13812">
                        <c:v>-2.0250050000000002</c:v>
                      </c:pt>
                      <c:pt idx="13813">
                        <c:v>-2.0298829999999999</c:v>
                      </c:pt>
                      <c:pt idx="13814">
                        <c:v>-2.034761</c:v>
                      </c:pt>
                      <c:pt idx="13815">
                        <c:v>-2.0396390000000002</c:v>
                      </c:pt>
                      <c:pt idx="13816">
                        <c:v>-2.0445180000000001</c:v>
                      </c:pt>
                      <c:pt idx="13817">
                        <c:v>-2.0493960000000002</c:v>
                      </c:pt>
                      <c:pt idx="13818">
                        <c:v>-2.0542739999999999</c:v>
                      </c:pt>
                      <c:pt idx="13819">
                        <c:v>-2.0591520000000001</c:v>
                      </c:pt>
                      <c:pt idx="13820">
                        <c:v>-2.0640299999999998</c:v>
                      </c:pt>
                      <c:pt idx="13821">
                        <c:v>-2.068908</c:v>
                      </c:pt>
                      <c:pt idx="13822">
                        <c:v>-2.0737860000000001</c:v>
                      </c:pt>
                      <c:pt idx="13823">
                        <c:v>-2.0786639999999998</c:v>
                      </c:pt>
                      <c:pt idx="13824">
                        <c:v>-2.083542</c:v>
                      </c:pt>
                      <c:pt idx="13825">
                        <c:v>-2.0884200000000002</c:v>
                      </c:pt>
                      <c:pt idx="13826">
                        <c:v>-2.0932979999999999</c:v>
                      </c:pt>
                      <c:pt idx="13827">
                        <c:v>-2.098176</c:v>
                      </c:pt>
                      <c:pt idx="13828">
                        <c:v>-2.1030540000000002</c:v>
                      </c:pt>
                      <c:pt idx="13829">
                        <c:v>-2.1079319999999999</c:v>
                      </c:pt>
                      <c:pt idx="13830">
                        <c:v>-2.1128100000000001</c:v>
                      </c:pt>
                      <c:pt idx="13831">
                        <c:v>-2.1176879999999998</c:v>
                      </c:pt>
                      <c:pt idx="13832">
                        <c:v>-2.122566</c:v>
                      </c:pt>
                      <c:pt idx="13833">
                        <c:v>-2.1274440000000001</c:v>
                      </c:pt>
                      <c:pt idx="13834">
                        <c:v>-2.1323219999999998</c:v>
                      </c:pt>
                      <c:pt idx="13835">
                        <c:v>-2.1372010000000001</c:v>
                      </c:pt>
                      <c:pt idx="13836">
                        <c:v>-2.1420789999999998</c:v>
                      </c:pt>
                      <c:pt idx="13837">
                        <c:v>-2.146957</c:v>
                      </c:pt>
                      <c:pt idx="13838">
                        <c:v>-2.1518350000000002</c:v>
                      </c:pt>
                      <c:pt idx="13839">
                        <c:v>-2.1567129999999999</c:v>
                      </c:pt>
                      <c:pt idx="13840">
                        <c:v>-2.161591</c:v>
                      </c:pt>
                      <c:pt idx="13841">
                        <c:v>-2.1664690000000002</c:v>
                      </c:pt>
                      <c:pt idx="13842">
                        <c:v>-2.1713469999999999</c:v>
                      </c:pt>
                      <c:pt idx="13843">
                        <c:v>-2.1762250000000001</c:v>
                      </c:pt>
                      <c:pt idx="13844">
                        <c:v>-2.1811029999999998</c:v>
                      </c:pt>
                      <c:pt idx="13845">
                        <c:v>-2.185981</c:v>
                      </c:pt>
                      <c:pt idx="13846">
                        <c:v>-2.1908590000000001</c:v>
                      </c:pt>
                      <c:pt idx="13847">
                        <c:v>-2.1957369999999998</c:v>
                      </c:pt>
                      <c:pt idx="13848">
                        <c:v>-2.200615</c:v>
                      </c:pt>
                      <c:pt idx="13849">
                        <c:v>-2.2054930000000001</c:v>
                      </c:pt>
                      <c:pt idx="13850">
                        <c:v>-2.2103709999999999</c:v>
                      </c:pt>
                      <c:pt idx="13851">
                        <c:v>-2.215249</c:v>
                      </c:pt>
                      <c:pt idx="13852">
                        <c:v>-2.2201270000000002</c:v>
                      </c:pt>
                      <c:pt idx="13853">
                        <c:v>-2.2250049999999999</c:v>
                      </c:pt>
                      <c:pt idx="13854">
                        <c:v>-2.2298830000000001</c:v>
                      </c:pt>
                      <c:pt idx="13855">
                        <c:v>-2.2347610000000002</c:v>
                      </c:pt>
                      <c:pt idx="13856">
                        <c:v>-2.2396400000000001</c:v>
                      </c:pt>
                      <c:pt idx="13857">
                        <c:v>-2.2445179999999998</c:v>
                      </c:pt>
                      <c:pt idx="13858">
                        <c:v>-2.249396</c:v>
                      </c:pt>
                      <c:pt idx="13859">
                        <c:v>-2.2542740000000001</c:v>
                      </c:pt>
                      <c:pt idx="13860">
                        <c:v>-2.2591519999999998</c:v>
                      </c:pt>
                      <c:pt idx="13861">
                        <c:v>-2.26403</c:v>
                      </c:pt>
                      <c:pt idx="13862">
                        <c:v>-2.2689080000000001</c:v>
                      </c:pt>
                      <c:pt idx="13863">
                        <c:v>-2.2737859999999999</c:v>
                      </c:pt>
                      <c:pt idx="13864">
                        <c:v>-2.278664</c:v>
                      </c:pt>
                      <c:pt idx="13865">
                        <c:v>-2.2835420000000002</c:v>
                      </c:pt>
                      <c:pt idx="13866">
                        <c:v>-2.2884199999999999</c:v>
                      </c:pt>
                      <c:pt idx="13867">
                        <c:v>-2.2932980000000001</c:v>
                      </c:pt>
                      <c:pt idx="13868">
                        <c:v>-2.2981760000000002</c:v>
                      </c:pt>
                      <c:pt idx="13869">
                        <c:v>-2.3030539999999999</c:v>
                      </c:pt>
                      <c:pt idx="13870">
                        <c:v>-2.3079320000000001</c:v>
                      </c:pt>
                      <c:pt idx="13871">
                        <c:v>-2.3128099999999998</c:v>
                      </c:pt>
                      <c:pt idx="13872">
                        <c:v>-2.317688</c:v>
                      </c:pt>
                      <c:pt idx="13873">
                        <c:v>-2.3225660000000001</c:v>
                      </c:pt>
                      <c:pt idx="13874">
                        <c:v>-2.3274439999999998</c:v>
                      </c:pt>
                      <c:pt idx="13875">
                        <c:v>-2.332322</c:v>
                      </c:pt>
                      <c:pt idx="13876">
                        <c:v>-2.3372000000000002</c:v>
                      </c:pt>
                      <c:pt idx="13877">
                        <c:v>-2.3420779999999999</c:v>
                      </c:pt>
                      <c:pt idx="13878">
                        <c:v>-2.346956</c:v>
                      </c:pt>
                      <c:pt idx="13879">
                        <c:v>-2.3518349999999999</c:v>
                      </c:pt>
                      <c:pt idx="13880">
                        <c:v>-2.3567130000000001</c:v>
                      </c:pt>
                      <c:pt idx="13881">
                        <c:v>-2.3615910000000002</c:v>
                      </c:pt>
                      <c:pt idx="13882">
                        <c:v>-2.3664689999999999</c:v>
                      </c:pt>
                      <c:pt idx="13883">
                        <c:v>-2.3713470000000001</c:v>
                      </c:pt>
                      <c:pt idx="13884">
                        <c:v>-2.3762249999999998</c:v>
                      </c:pt>
                      <c:pt idx="13885">
                        <c:v>-2.381103</c:v>
                      </c:pt>
                      <c:pt idx="13886">
                        <c:v>-2.3859810000000001</c:v>
                      </c:pt>
                      <c:pt idx="13887">
                        <c:v>-2.3908589999999998</c:v>
                      </c:pt>
                      <c:pt idx="13888">
                        <c:v>-2.395737</c:v>
                      </c:pt>
                      <c:pt idx="13889">
                        <c:v>-2.4006150000000002</c:v>
                      </c:pt>
                      <c:pt idx="13890">
                        <c:v>-2.4054929999999999</c:v>
                      </c:pt>
                      <c:pt idx="13891">
                        <c:v>-2.410371</c:v>
                      </c:pt>
                      <c:pt idx="13892">
                        <c:v>-2.4152490000000002</c:v>
                      </c:pt>
                      <c:pt idx="13893">
                        <c:v>-2.4201269999999999</c:v>
                      </c:pt>
                      <c:pt idx="13894">
                        <c:v>-2.4250050000000001</c:v>
                      </c:pt>
                      <c:pt idx="13895">
                        <c:v>-2.4298829999999998</c:v>
                      </c:pt>
                      <c:pt idx="13896">
                        <c:v>-2.4347620000000001</c:v>
                      </c:pt>
                      <c:pt idx="13897">
                        <c:v>-2.4396399999999998</c:v>
                      </c:pt>
                      <c:pt idx="13898">
                        <c:v>-2.444518</c:v>
                      </c:pt>
                      <c:pt idx="13899">
                        <c:v>-2.4493960000000001</c:v>
                      </c:pt>
                      <c:pt idx="13900">
                        <c:v>-2.4542739999999998</c:v>
                      </c:pt>
                      <c:pt idx="13901">
                        <c:v>-2.459152</c:v>
                      </c:pt>
                      <c:pt idx="13902">
                        <c:v>-2.4640300000000002</c:v>
                      </c:pt>
                      <c:pt idx="13903">
                        <c:v>-2.4689079999999999</c:v>
                      </c:pt>
                      <c:pt idx="13904">
                        <c:v>-2.473786</c:v>
                      </c:pt>
                      <c:pt idx="13905">
                        <c:v>-2.4786640000000002</c:v>
                      </c:pt>
                      <c:pt idx="13906">
                        <c:v>-2.4835419999999999</c:v>
                      </c:pt>
                      <c:pt idx="13907">
                        <c:v>-2.4884200000000001</c:v>
                      </c:pt>
                      <c:pt idx="13908">
                        <c:v>-2.4932979999999998</c:v>
                      </c:pt>
                      <c:pt idx="13909">
                        <c:v>-2.498176</c:v>
                      </c:pt>
                      <c:pt idx="13910">
                        <c:v>-2.5030540000000001</c:v>
                      </c:pt>
                      <c:pt idx="13911">
                        <c:v>-2.5079319999999998</c:v>
                      </c:pt>
                      <c:pt idx="13912">
                        <c:v>-2.51281</c:v>
                      </c:pt>
                      <c:pt idx="13913">
                        <c:v>-2.5176880000000001</c:v>
                      </c:pt>
                      <c:pt idx="13914">
                        <c:v>-2.5225659999999999</c:v>
                      </c:pt>
                      <c:pt idx="13915">
                        <c:v>-2.527444</c:v>
                      </c:pt>
                      <c:pt idx="13916">
                        <c:v>-2.5323220000000002</c:v>
                      </c:pt>
                      <c:pt idx="13917">
                        <c:v>-2.5371999999999999</c:v>
                      </c:pt>
                      <c:pt idx="13918">
                        <c:v>-2.5420780000000001</c:v>
                      </c:pt>
                      <c:pt idx="13919">
                        <c:v>-2.5469569999999999</c:v>
                      </c:pt>
                      <c:pt idx="13920">
                        <c:v>-2.5518350000000001</c:v>
                      </c:pt>
                      <c:pt idx="13921">
                        <c:v>-2.5567129999999998</c:v>
                      </c:pt>
                      <c:pt idx="13922">
                        <c:v>-2.561591</c:v>
                      </c:pt>
                      <c:pt idx="13923">
                        <c:v>-2.5664690000000001</c:v>
                      </c:pt>
                      <c:pt idx="13924">
                        <c:v>-2.5713469999999998</c:v>
                      </c:pt>
                      <c:pt idx="13925">
                        <c:v>-2.576225</c:v>
                      </c:pt>
                      <c:pt idx="13926">
                        <c:v>-2.5811030000000001</c:v>
                      </c:pt>
                      <c:pt idx="13927">
                        <c:v>-2.5859809999999999</c:v>
                      </c:pt>
                      <c:pt idx="13928">
                        <c:v>-2.590859</c:v>
                      </c:pt>
                      <c:pt idx="13929">
                        <c:v>-2.5957370000000002</c:v>
                      </c:pt>
                      <c:pt idx="13930">
                        <c:v>-2.6006149999999999</c:v>
                      </c:pt>
                      <c:pt idx="13931">
                        <c:v>-2.6054930000000001</c:v>
                      </c:pt>
                      <c:pt idx="13932">
                        <c:v>-2.6103710000000002</c:v>
                      </c:pt>
                      <c:pt idx="13933">
                        <c:v>-2.6152489999999999</c:v>
                      </c:pt>
                      <c:pt idx="13934">
                        <c:v>-2.6201270000000001</c:v>
                      </c:pt>
                      <c:pt idx="13935">
                        <c:v>-2.6250049999999998</c:v>
                      </c:pt>
                      <c:pt idx="13936">
                        <c:v>-2.629883</c:v>
                      </c:pt>
                      <c:pt idx="13937">
                        <c:v>-2.6347619999999998</c:v>
                      </c:pt>
                      <c:pt idx="13938">
                        <c:v>-2.63964</c:v>
                      </c:pt>
                      <c:pt idx="13939">
                        <c:v>-2.6445180000000001</c:v>
                      </c:pt>
                      <c:pt idx="13940">
                        <c:v>-2.6493959999999999</c:v>
                      </c:pt>
                      <c:pt idx="13941">
                        <c:v>-2.654274</c:v>
                      </c:pt>
                      <c:pt idx="13942">
                        <c:v>-2.6591520000000002</c:v>
                      </c:pt>
                      <c:pt idx="13943">
                        <c:v>-2.6640299999999999</c:v>
                      </c:pt>
                      <c:pt idx="13944">
                        <c:v>-2.6689080000000001</c:v>
                      </c:pt>
                      <c:pt idx="13945">
                        <c:v>-2.6737860000000002</c:v>
                      </c:pt>
                      <c:pt idx="13946">
                        <c:v>-2.6786639999999999</c:v>
                      </c:pt>
                      <c:pt idx="13947">
                        <c:v>-2.6835420000000001</c:v>
                      </c:pt>
                      <c:pt idx="13948">
                        <c:v>-2.6884199999999998</c:v>
                      </c:pt>
                      <c:pt idx="13949">
                        <c:v>-2.693298</c:v>
                      </c:pt>
                      <c:pt idx="13950">
                        <c:v>-2.6981760000000001</c:v>
                      </c:pt>
                      <c:pt idx="13951">
                        <c:v>-2.7030539999999998</c:v>
                      </c:pt>
                      <c:pt idx="13952">
                        <c:v>-2.707932</c:v>
                      </c:pt>
                      <c:pt idx="13953">
                        <c:v>-2.7128100000000002</c:v>
                      </c:pt>
                      <c:pt idx="13954">
                        <c:v>-2.7176879999999999</c:v>
                      </c:pt>
                      <c:pt idx="13955">
                        <c:v>-2.722566</c:v>
                      </c:pt>
                      <c:pt idx="13956">
                        <c:v>-2.7274440000000002</c:v>
                      </c:pt>
                      <c:pt idx="13957">
                        <c:v>-2.7323219999999999</c:v>
                      </c:pt>
                      <c:pt idx="13958">
                        <c:v>-2.7372000000000001</c:v>
                      </c:pt>
                      <c:pt idx="13959">
                        <c:v>-2.7420789999999999</c:v>
                      </c:pt>
                      <c:pt idx="13960">
                        <c:v>-2.7469570000000001</c:v>
                      </c:pt>
                      <c:pt idx="13961">
                        <c:v>-2.7518349999999998</c:v>
                      </c:pt>
                      <c:pt idx="13962">
                        <c:v>-2.756713</c:v>
                      </c:pt>
                      <c:pt idx="13963">
                        <c:v>-2.7615910000000001</c:v>
                      </c:pt>
                      <c:pt idx="13964">
                        <c:v>-2.7664689999999998</c:v>
                      </c:pt>
                      <c:pt idx="13965">
                        <c:v>-2.771347</c:v>
                      </c:pt>
                      <c:pt idx="13966">
                        <c:v>-2.7762250000000002</c:v>
                      </c:pt>
                      <c:pt idx="13967">
                        <c:v>-2.7811029999999999</c:v>
                      </c:pt>
                      <c:pt idx="13968">
                        <c:v>-2.785981</c:v>
                      </c:pt>
                      <c:pt idx="13969">
                        <c:v>-2.7908590000000002</c:v>
                      </c:pt>
                      <c:pt idx="13970">
                        <c:v>-2.7957369999999999</c:v>
                      </c:pt>
                      <c:pt idx="13971">
                        <c:v>-2.8006150000000001</c:v>
                      </c:pt>
                      <c:pt idx="13972">
                        <c:v>-2.8054929999999998</c:v>
                      </c:pt>
                      <c:pt idx="13973">
                        <c:v>-2.810371</c:v>
                      </c:pt>
                      <c:pt idx="13974">
                        <c:v>-2.8152490000000001</c:v>
                      </c:pt>
                      <c:pt idx="13975">
                        <c:v>-2.8201269999999998</c:v>
                      </c:pt>
                      <c:pt idx="13976">
                        <c:v>-2.825005</c:v>
                      </c:pt>
                      <c:pt idx="13977">
                        <c:v>-2.8298830000000001</c:v>
                      </c:pt>
                      <c:pt idx="13978">
                        <c:v>-2.8347609999999999</c:v>
                      </c:pt>
                      <c:pt idx="13979">
                        <c:v>-2.839639</c:v>
                      </c:pt>
                      <c:pt idx="13980">
                        <c:v>-2.8445170000000002</c:v>
                      </c:pt>
                      <c:pt idx="13981">
                        <c:v>-2.849396</c:v>
                      </c:pt>
                      <c:pt idx="13982">
                        <c:v>-2.8542740000000002</c:v>
                      </c:pt>
                      <c:pt idx="13983">
                        <c:v>-2.8591519999999999</c:v>
                      </c:pt>
                      <c:pt idx="13984">
                        <c:v>-2.8640300000000001</c:v>
                      </c:pt>
                      <c:pt idx="13985">
                        <c:v>-2.8689079999999998</c:v>
                      </c:pt>
                      <c:pt idx="13986">
                        <c:v>-2.873786</c:v>
                      </c:pt>
                      <c:pt idx="13987">
                        <c:v>-2.8786640000000001</c:v>
                      </c:pt>
                      <c:pt idx="13988">
                        <c:v>-2.8835419999999998</c:v>
                      </c:pt>
                      <c:pt idx="13989">
                        <c:v>-2.88842</c:v>
                      </c:pt>
                      <c:pt idx="13990">
                        <c:v>-2.8932980000000001</c:v>
                      </c:pt>
                      <c:pt idx="13991">
                        <c:v>-2.8981759999999999</c:v>
                      </c:pt>
                      <c:pt idx="13992">
                        <c:v>-2.903054</c:v>
                      </c:pt>
                      <c:pt idx="13993">
                        <c:v>-2.9079320000000002</c:v>
                      </c:pt>
                      <c:pt idx="13994">
                        <c:v>-2.9128099999999999</c:v>
                      </c:pt>
                      <c:pt idx="13995">
                        <c:v>-2.9176880000000001</c:v>
                      </c:pt>
                      <c:pt idx="13996">
                        <c:v>-2.9225660000000002</c:v>
                      </c:pt>
                      <c:pt idx="13997">
                        <c:v>-2.9274439999999999</c:v>
                      </c:pt>
                      <c:pt idx="13998">
                        <c:v>-2.9323229999999998</c:v>
                      </c:pt>
                      <c:pt idx="13999">
                        <c:v>-2.937201</c:v>
                      </c:pt>
                      <c:pt idx="14000">
                        <c:v>-2.9420790000000001</c:v>
                      </c:pt>
                      <c:pt idx="14001">
                        <c:v>-2.9469569999999998</c:v>
                      </c:pt>
                      <c:pt idx="14002">
                        <c:v>-2.951835</c:v>
                      </c:pt>
                      <c:pt idx="14003">
                        <c:v>-2.9567130000000001</c:v>
                      </c:pt>
                      <c:pt idx="14004">
                        <c:v>-2.9615909999999999</c:v>
                      </c:pt>
                      <c:pt idx="14005">
                        <c:v>-2.966469</c:v>
                      </c:pt>
                      <c:pt idx="14006">
                        <c:v>-2.9713470000000002</c:v>
                      </c:pt>
                      <c:pt idx="14007">
                        <c:v>-2.9762249999999999</c:v>
                      </c:pt>
                      <c:pt idx="14008">
                        <c:v>-2.9811030000000001</c:v>
                      </c:pt>
                      <c:pt idx="14009">
                        <c:v>-2.9859810000000002</c:v>
                      </c:pt>
                      <c:pt idx="14010">
                        <c:v>-2.9908589999999999</c:v>
                      </c:pt>
                      <c:pt idx="14011">
                        <c:v>-2.9957370000000001</c:v>
                      </c:pt>
                      <c:pt idx="14012">
                        <c:v>-3.0006149999999998</c:v>
                      </c:pt>
                      <c:pt idx="14013">
                        <c:v>-3.005493</c:v>
                      </c:pt>
                      <c:pt idx="14014">
                        <c:v>-3.0103710000000001</c:v>
                      </c:pt>
                      <c:pt idx="14015">
                        <c:v>-3.0152489999999998</c:v>
                      </c:pt>
                      <c:pt idx="14016">
                        <c:v>-3.020127</c:v>
                      </c:pt>
                      <c:pt idx="14017">
                        <c:v>-3.0250050000000002</c:v>
                      </c:pt>
                      <c:pt idx="14018">
                        <c:v>-3.0298829999999999</c:v>
                      </c:pt>
                      <c:pt idx="14019">
                        <c:v>-3.034761</c:v>
                      </c:pt>
                      <c:pt idx="14020">
                        <c:v>-3.0396390000000002</c:v>
                      </c:pt>
                      <c:pt idx="14021">
                        <c:v>-3.0445180000000001</c:v>
                      </c:pt>
                      <c:pt idx="14022">
                        <c:v>-3.0493960000000002</c:v>
                      </c:pt>
                      <c:pt idx="14023">
                        <c:v>-3.0542739999999999</c:v>
                      </c:pt>
                      <c:pt idx="14024">
                        <c:v>-3.0591520000000001</c:v>
                      </c:pt>
                      <c:pt idx="14025">
                        <c:v>-3.0640299999999998</c:v>
                      </c:pt>
                      <c:pt idx="14026">
                        <c:v>-3.068908</c:v>
                      </c:pt>
                      <c:pt idx="14027">
                        <c:v>-3.0737860000000001</c:v>
                      </c:pt>
                      <c:pt idx="14028">
                        <c:v>-3.0786639999999998</c:v>
                      </c:pt>
                      <c:pt idx="14029">
                        <c:v>-3.083542</c:v>
                      </c:pt>
                      <c:pt idx="14030">
                        <c:v>-3.0884200000000002</c:v>
                      </c:pt>
                      <c:pt idx="14031">
                        <c:v>-3.0932979999999999</c:v>
                      </c:pt>
                      <c:pt idx="14032">
                        <c:v>-3.098176</c:v>
                      </c:pt>
                      <c:pt idx="14033">
                        <c:v>-3.1030540000000002</c:v>
                      </c:pt>
                      <c:pt idx="14034">
                        <c:v>-3.1079319999999999</c:v>
                      </c:pt>
                      <c:pt idx="14035">
                        <c:v>-3.1128100000000001</c:v>
                      </c:pt>
                      <c:pt idx="14036">
                        <c:v>-3.1176879999999998</c:v>
                      </c:pt>
                      <c:pt idx="14037">
                        <c:v>-3.122566</c:v>
                      </c:pt>
                      <c:pt idx="14038">
                        <c:v>-3.1274440000000001</c:v>
                      </c:pt>
                      <c:pt idx="14039">
                        <c:v>-3.1323219999999998</c:v>
                      </c:pt>
                      <c:pt idx="14040">
                        <c:v>-3.1372010000000001</c:v>
                      </c:pt>
                      <c:pt idx="14041">
                        <c:v>-3.1420789999999998</c:v>
                      </c:pt>
                      <c:pt idx="14042">
                        <c:v>-3.146957</c:v>
                      </c:pt>
                      <c:pt idx="14043">
                        <c:v>-3.1518350000000002</c:v>
                      </c:pt>
                      <c:pt idx="14044">
                        <c:v>-3.1567129999999999</c:v>
                      </c:pt>
                      <c:pt idx="14045">
                        <c:v>-3.161591</c:v>
                      </c:pt>
                      <c:pt idx="14046">
                        <c:v>-3.1664690000000002</c:v>
                      </c:pt>
                      <c:pt idx="14047">
                        <c:v>-3.1713469999999999</c:v>
                      </c:pt>
                      <c:pt idx="14048">
                        <c:v>-3.1762250000000001</c:v>
                      </c:pt>
                      <c:pt idx="14049">
                        <c:v>-3.1811029999999998</c:v>
                      </c:pt>
                      <c:pt idx="14050">
                        <c:v>-3.185981</c:v>
                      </c:pt>
                      <c:pt idx="14051">
                        <c:v>-3.1908590000000001</c:v>
                      </c:pt>
                      <c:pt idx="14052">
                        <c:v>-3.1957369999999998</c:v>
                      </c:pt>
                      <c:pt idx="14053">
                        <c:v>-3.200615</c:v>
                      </c:pt>
                      <c:pt idx="14054">
                        <c:v>-3.2054930000000001</c:v>
                      </c:pt>
                      <c:pt idx="14055">
                        <c:v>-3.2103709999999999</c:v>
                      </c:pt>
                      <c:pt idx="14056">
                        <c:v>-3.215249</c:v>
                      </c:pt>
                      <c:pt idx="14057">
                        <c:v>-3.2201270000000002</c:v>
                      </c:pt>
                      <c:pt idx="14058">
                        <c:v>-3.2250049999999999</c:v>
                      </c:pt>
                      <c:pt idx="14059">
                        <c:v>-3.2298830000000001</c:v>
                      </c:pt>
                      <c:pt idx="14060">
                        <c:v>-3.2347610000000002</c:v>
                      </c:pt>
                      <c:pt idx="14061">
                        <c:v>-3.2396400000000001</c:v>
                      </c:pt>
                      <c:pt idx="14062">
                        <c:v>-3.2445179999999998</c:v>
                      </c:pt>
                      <c:pt idx="14063">
                        <c:v>-3.249396</c:v>
                      </c:pt>
                      <c:pt idx="14064">
                        <c:v>-3.2542740000000001</c:v>
                      </c:pt>
                      <c:pt idx="14065">
                        <c:v>-3.2591519999999998</c:v>
                      </c:pt>
                      <c:pt idx="14066">
                        <c:v>-3.26403</c:v>
                      </c:pt>
                      <c:pt idx="14067">
                        <c:v>-3.2689080000000001</c:v>
                      </c:pt>
                      <c:pt idx="14068">
                        <c:v>-3.2737859999999999</c:v>
                      </c:pt>
                      <c:pt idx="14069">
                        <c:v>-3.278664</c:v>
                      </c:pt>
                      <c:pt idx="14070">
                        <c:v>-3.2835420000000002</c:v>
                      </c:pt>
                      <c:pt idx="14071">
                        <c:v>-3.2884199999999999</c:v>
                      </c:pt>
                      <c:pt idx="14072">
                        <c:v>-3.2932980000000001</c:v>
                      </c:pt>
                      <c:pt idx="14073">
                        <c:v>-3.2981760000000002</c:v>
                      </c:pt>
                      <c:pt idx="14074">
                        <c:v>-3.3030539999999999</c:v>
                      </c:pt>
                      <c:pt idx="14075">
                        <c:v>-3.3079320000000001</c:v>
                      </c:pt>
                      <c:pt idx="14076">
                        <c:v>-3.3128099999999998</c:v>
                      </c:pt>
                      <c:pt idx="14077">
                        <c:v>-3.317688</c:v>
                      </c:pt>
                      <c:pt idx="14078">
                        <c:v>-3.3225660000000001</c:v>
                      </c:pt>
                      <c:pt idx="14079">
                        <c:v>-3.3274439999999998</c:v>
                      </c:pt>
                      <c:pt idx="14080">
                        <c:v>-3.332322</c:v>
                      </c:pt>
                      <c:pt idx="14081">
                        <c:v>-3.3372000000000002</c:v>
                      </c:pt>
                      <c:pt idx="14082">
                        <c:v>-3.3420779999999999</c:v>
                      </c:pt>
                      <c:pt idx="14083">
                        <c:v>-3.346956</c:v>
                      </c:pt>
                      <c:pt idx="14084">
                        <c:v>-3.3518349999999999</c:v>
                      </c:pt>
                      <c:pt idx="14085">
                        <c:v>-3.3567130000000001</c:v>
                      </c:pt>
                      <c:pt idx="14086">
                        <c:v>-3.3615910000000002</c:v>
                      </c:pt>
                      <c:pt idx="14087">
                        <c:v>-3.3664689999999999</c:v>
                      </c:pt>
                      <c:pt idx="14088">
                        <c:v>-3.3713470000000001</c:v>
                      </c:pt>
                      <c:pt idx="14089">
                        <c:v>-3.3762249999999998</c:v>
                      </c:pt>
                      <c:pt idx="14090">
                        <c:v>-3.381103</c:v>
                      </c:pt>
                      <c:pt idx="14091">
                        <c:v>-3.3859810000000001</c:v>
                      </c:pt>
                      <c:pt idx="14092">
                        <c:v>-3.3908589999999998</c:v>
                      </c:pt>
                      <c:pt idx="14093">
                        <c:v>-3.395737</c:v>
                      </c:pt>
                      <c:pt idx="14094">
                        <c:v>-3.4006150000000002</c:v>
                      </c:pt>
                      <c:pt idx="14095">
                        <c:v>-3.4054929999999999</c:v>
                      </c:pt>
                      <c:pt idx="14096">
                        <c:v>-3.410371</c:v>
                      </c:pt>
                      <c:pt idx="14097">
                        <c:v>-3.4152490000000002</c:v>
                      </c:pt>
                      <c:pt idx="14098">
                        <c:v>-3.4201269999999999</c:v>
                      </c:pt>
                      <c:pt idx="14099">
                        <c:v>-3.4250050000000001</c:v>
                      </c:pt>
                      <c:pt idx="14100">
                        <c:v>-3.4298829999999998</c:v>
                      </c:pt>
                      <c:pt idx="14101">
                        <c:v>-3.4347620000000001</c:v>
                      </c:pt>
                      <c:pt idx="14102">
                        <c:v>-3.4396399999999998</c:v>
                      </c:pt>
                      <c:pt idx="14103">
                        <c:v>-3.444518</c:v>
                      </c:pt>
                      <c:pt idx="14104">
                        <c:v>-3.4493960000000001</c:v>
                      </c:pt>
                      <c:pt idx="14105">
                        <c:v>-3.4542739999999998</c:v>
                      </c:pt>
                      <c:pt idx="14106">
                        <c:v>-3.459152</c:v>
                      </c:pt>
                      <c:pt idx="14107">
                        <c:v>-3.4640300000000002</c:v>
                      </c:pt>
                      <c:pt idx="14108">
                        <c:v>-3.4689079999999999</c:v>
                      </c:pt>
                      <c:pt idx="14109">
                        <c:v>-3.473786</c:v>
                      </c:pt>
                      <c:pt idx="14110">
                        <c:v>-3.4786640000000002</c:v>
                      </c:pt>
                      <c:pt idx="14111">
                        <c:v>-3.4835419999999999</c:v>
                      </c:pt>
                      <c:pt idx="14112">
                        <c:v>-3.4884200000000001</c:v>
                      </c:pt>
                      <c:pt idx="14113">
                        <c:v>-3.4932979999999998</c:v>
                      </c:pt>
                      <c:pt idx="14114">
                        <c:v>-3.498176</c:v>
                      </c:pt>
                      <c:pt idx="14115">
                        <c:v>-3.5030540000000001</c:v>
                      </c:pt>
                      <c:pt idx="14116">
                        <c:v>-3.5079319999999998</c:v>
                      </c:pt>
                      <c:pt idx="14117">
                        <c:v>-3.51281</c:v>
                      </c:pt>
                      <c:pt idx="14118">
                        <c:v>-3.5176880000000001</c:v>
                      </c:pt>
                      <c:pt idx="14119">
                        <c:v>-3.5225659999999999</c:v>
                      </c:pt>
                      <c:pt idx="14120">
                        <c:v>-3.527444</c:v>
                      </c:pt>
                      <c:pt idx="14121">
                        <c:v>-3.5323220000000002</c:v>
                      </c:pt>
                      <c:pt idx="14122">
                        <c:v>-3.5371999999999999</c:v>
                      </c:pt>
                      <c:pt idx="14123">
                        <c:v>-3.5420780000000001</c:v>
                      </c:pt>
                      <c:pt idx="14124">
                        <c:v>-3.5469569999999999</c:v>
                      </c:pt>
                      <c:pt idx="14125">
                        <c:v>-3.5518350000000001</c:v>
                      </c:pt>
                      <c:pt idx="14126">
                        <c:v>-3.5567129999999998</c:v>
                      </c:pt>
                      <c:pt idx="14127">
                        <c:v>-3.561591</c:v>
                      </c:pt>
                      <c:pt idx="14128">
                        <c:v>-3.5664690000000001</c:v>
                      </c:pt>
                      <c:pt idx="14129">
                        <c:v>-3.5713469999999998</c:v>
                      </c:pt>
                      <c:pt idx="14130">
                        <c:v>-3.576225</c:v>
                      </c:pt>
                      <c:pt idx="14131">
                        <c:v>-3.5811030000000001</c:v>
                      </c:pt>
                      <c:pt idx="14132">
                        <c:v>-3.5859809999999999</c:v>
                      </c:pt>
                      <c:pt idx="14133">
                        <c:v>-3.590859</c:v>
                      </c:pt>
                      <c:pt idx="14134">
                        <c:v>-3.5957370000000002</c:v>
                      </c:pt>
                      <c:pt idx="14135">
                        <c:v>-3.6006149999999999</c:v>
                      </c:pt>
                      <c:pt idx="14136">
                        <c:v>-3.6054930000000001</c:v>
                      </c:pt>
                      <c:pt idx="14137">
                        <c:v>-3.6103710000000002</c:v>
                      </c:pt>
                      <c:pt idx="14138">
                        <c:v>-3.6152489999999999</c:v>
                      </c:pt>
                      <c:pt idx="14139">
                        <c:v>-3.6201270000000001</c:v>
                      </c:pt>
                      <c:pt idx="14140">
                        <c:v>-3.6250049999999998</c:v>
                      </c:pt>
                      <c:pt idx="14141">
                        <c:v>-3.629883</c:v>
                      </c:pt>
                      <c:pt idx="14142">
                        <c:v>-3.6347619999999998</c:v>
                      </c:pt>
                      <c:pt idx="14143">
                        <c:v>-3.63964</c:v>
                      </c:pt>
                      <c:pt idx="14144">
                        <c:v>-3.6445180000000001</c:v>
                      </c:pt>
                      <c:pt idx="14145">
                        <c:v>-3.6493959999999999</c:v>
                      </c:pt>
                      <c:pt idx="14146">
                        <c:v>-3.654274</c:v>
                      </c:pt>
                      <c:pt idx="14147">
                        <c:v>-3.6591520000000002</c:v>
                      </c:pt>
                      <c:pt idx="14148">
                        <c:v>-3.6640299999999999</c:v>
                      </c:pt>
                      <c:pt idx="14149">
                        <c:v>-3.6689080000000001</c:v>
                      </c:pt>
                      <c:pt idx="14150">
                        <c:v>-3.6737860000000002</c:v>
                      </c:pt>
                      <c:pt idx="14151">
                        <c:v>-3.6786639999999999</c:v>
                      </c:pt>
                      <c:pt idx="14152">
                        <c:v>-3.6835420000000001</c:v>
                      </c:pt>
                      <c:pt idx="14153">
                        <c:v>-3.6884199999999998</c:v>
                      </c:pt>
                      <c:pt idx="14154">
                        <c:v>-3.693298</c:v>
                      </c:pt>
                      <c:pt idx="14155">
                        <c:v>-3.6981760000000001</c:v>
                      </c:pt>
                      <c:pt idx="14156">
                        <c:v>-3.7030539999999998</c:v>
                      </c:pt>
                      <c:pt idx="14157">
                        <c:v>-3.707932</c:v>
                      </c:pt>
                      <c:pt idx="14158">
                        <c:v>-3.7128100000000002</c:v>
                      </c:pt>
                      <c:pt idx="14159">
                        <c:v>-3.7176879999999999</c:v>
                      </c:pt>
                      <c:pt idx="14160">
                        <c:v>-3.722566</c:v>
                      </c:pt>
                      <c:pt idx="14161">
                        <c:v>-3.7274440000000002</c:v>
                      </c:pt>
                      <c:pt idx="14162">
                        <c:v>-3.7323219999999999</c:v>
                      </c:pt>
                      <c:pt idx="14163">
                        <c:v>-3.7372000000000001</c:v>
                      </c:pt>
                      <c:pt idx="14164">
                        <c:v>-3.7420789999999999</c:v>
                      </c:pt>
                      <c:pt idx="14165">
                        <c:v>-3.7469570000000001</c:v>
                      </c:pt>
                      <c:pt idx="14166">
                        <c:v>-3.7518349999999998</c:v>
                      </c:pt>
                      <c:pt idx="14167">
                        <c:v>-3.756713</c:v>
                      </c:pt>
                      <c:pt idx="14168">
                        <c:v>-3.7615910000000001</c:v>
                      </c:pt>
                      <c:pt idx="14169">
                        <c:v>-3.7664689999999998</c:v>
                      </c:pt>
                      <c:pt idx="14170">
                        <c:v>-3.771347</c:v>
                      </c:pt>
                      <c:pt idx="14171">
                        <c:v>-3.7762250000000002</c:v>
                      </c:pt>
                      <c:pt idx="14172">
                        <c:v>-3.7811029999999999</c:v>
                      </c:pt>
                      <c:pt idx="14173">
                        <c:v>-3.785981</c:v>
                      </c:pt>
                      <c:pt idx="14174">
                        <c:v>-3.7908590000000002</c:v>
                      </c:pt>
                      <c:pt idx="14175">
                        <c:v>-3.7957369999999999</c:v>
                      </c:pt>
                      <c:pt idx="14176">
                        <c:v>-3.8006150000000001</c:v>
                      </c:pt>
                      <c:pt idx="14177">
                        <c:v>-3.8054929999999998</c:v>
                      </c:pt>
                      <c:pt idx="14178">
                        <c:v>-3.810371</c:v>
                      </c:pt>
                      <c:pt idx="14179">
                        <c:v>-3.8152490000000001</c:v>
                      </c:pt>
                      <c:pt idx="14180">
                        <c:v>-3.8201269999999998</c:v>
                      </c:pt>
                      <c:pt idx="14181">
                        <c:v>-3.825005</c:v>
                      </c:pt>
                      <c:pt idx="14182">
                        <c:v>-3.8298830000000001</c:v>
                      </c:pt>
                      <c:pt idx="14183">
                        <c:v>-3.8347609999999999</c:v>
                      </c:pt>
                      <c:pt idx="14184">
                        <c:v>-3.839639</c:v>
                      </c:pt>
                      <c:pt idx="14185">
                        <c:v>-3.8445170000000002</c:v>
                      </c:pt>
                      <c:pt idx="14186">
                        <c:v>-3.849396</c:v>
                      </c:pt>
                      <c:pt idx="14187">
                        <c:v>-3.8542740000000002</c:v>
                      </c:pt>
                      <c:pt idx="14188">
                        <c:v>-3.8591519999999999</c:v>
                      </c:pt>
                      <c:pt idx="14189">
                        <c:v>-3.8640300000000001</c:v>
                      </c:pt>
                      <c:pt idx="14190">
                        <c:v>-3.8689079999999998</c:v>
                      </c:pt>
                      <c:pt idx="14191">
                        <c:v>-3.873786</c:v>
                      </c:pt>
                      <c:pt idx="14192">
                        <c:v>-3.8786640000000001</c:v>
                      </c:pt>
                      <c:pt idx="14193">
                        <c:v>-3.8835419999999998</c:v>
                      </c:pt>
                      <c:pt idx="14194">
                        <c:v>-3.88842</c:v>
                      </c:pt>
                      <c:pt idx="14195">
                        <c:v>-3.8932980000000001</c:v>
                      </c:pt>
                      <c:pt idx="14196">
                        <c:v>-3.8981759999999999</c:v>
                      </c:pt>
                      <c:pt idx="14197">
                        <c:v>-3.903054</c:v>
                      </c:pt>
                      <c:pt idx="14198">
                        <c:v>-3.9079320000000002</c:v>
                      </c:pt>
                      <c:pt idx="14199">
                        <c:v>-3.9128099999999999</c:v>
                      </c:pt>
                      <c:pt idx="14200">
                        <c:v>-3.9176880000000001</c:v>
                      </c:pt>
                      <c:pt idx="14201">
                        <c:v>-3.9225660000000002</c:v>
                      </c:pt>
                      <c:pt idx="14202">
                        <c:v>-3.9274439999999999</c:v>
                      </c:pt>
                      <c:pt idx="14203">
                        <c:v>-3.9323229999999998</c:v>
                      </c:pt>
                      <c:pt idx="14204">
                        <c:v>-3.937201</c:v>
                      </c:pt>
                      <c:pt idx="14205">
                        <c:v>-3.9420790000000001</c:v>
                      </c:pt>
                      <c:pt idx="14206">
                        <c:v>-3.9469569999999998</c:v>
                      </c:pt>
                      <c:pt idx="14207">
                        <c:v>-3.951835</c:v>
                      </c:pt>
                      <c:pt idx="14208">
                        <c:v>-3.9567130000000001</c:v>
                      </c:pt>
                      <c:pt idx="14209">
                        <c:v>-3.9615909999999999</c:v>
                      </c:pt>
                      <c:pt idx="14210">
                        <c:v>-3.966469</c:v>
                      </c:pt>
                      <c:pt idx="14211">
                        <c:v>-3.9713470000000002</c:v>
                      </c:pt>
                      <c:pt idx="14212">
                        <c:v>-3.9762249999999999</c:v>
                      </c:pt>
                      <c:pt idx="14213">
                        <c:v>-3.9811030000000001</c:v>
                      </c:pt>
                      <c:pt idx="14214">
                        <c:v>-3.9859810000000002</c:v>
                      </c:pt>
                      <c:pt idx="14215">
                        <c:v>-3.9908589999999999</c:v>
                      </c:pt>
                      <c:pt idx="14216">
                        <c:v>-3.9957370000000001</c:v>
                      </c:pt>
                      <c:pt idx="14217">
                        <c:v>-4.0006149999999998</c:v>
                      </c:pt>
                      <c:pt idx="14218">
                        <c:v>-4.0054930000000004</c:v>
                      </c:pt>
                      <c:pt idx="14219">
                        <c:v>-4.0002610000000001</c:v>
                      </c:pt>
                      <c:pt idx="14220">
                        <c:v>-3.995028</c:v>
                      </c:pt>
                      <c:pt idx="14221">
                        <c:v>-3.989795</c:v>
                      </c:pt>
                      <c:pt idx="14222">
                        <c:v>-3.9845630000000001</c:v>
                      </c:pt>
                      <c:pt idx="14223">
                        <c:v>-3.97933</c:v>
                      </c:pt>
                      <c:pt idx="14224">
                        <c:v>-3.9740980000000001</c:v>
                      </c:pt>
                      <c:pt idx="14225">
                        <c:v>-3.9688650000000001</c:v>
                      </c:pt>
                      <c:pt idx="14226">
                        <c:v>-3.9636330000000002</c:v>
                      </c:pt>
                      <c:pt idx="14227">
                        <c:v>-3.9584000000000001</c:v>
                      </c:pt>
                      <c:pt idx="14228">
                        <c:v>-3.9531679999999998</c:v>
                      </c:pt>
                      <c:pt idx="14229">
                        <c:v>-3.9479350000000002</c:v>
                      </c:pt>
                      <c:pt idx="14230">
                        <c:v>-3.9427029999999998</c:v>
                      </c:pt>
                      <c:pt idx="14231">
                        <c:v>-3.9374699999999998</c:v>
                      </c:pt>
                      <c:pt idx="14232">
                        <c:v>-3.9322370000000002</c:v>
                      </c:pt>
                      <c:pt idx="14233">
                        <c:v>-3.9270049999999999</c:v>
                      </c:pt>
                      <c:pt idx="14234">
                        <c:v>-3.9217719999999998</c:v>
                      </c:pt>
                      <c:pt idx="14235">
                        <c:v>-3.9165399999999999</c:v>
                      </c:pt>
                      <c:pt idx="14236">
                        <c:v>-3.9113069999999999</c:v>
                      </c:pt>
                      <c:pt idx="14237">
                        <c:v>-3.906075</c:v>
                      </c:pt>
                      <c:pt idx="14238">
                        <c:v>-3.9008419999999999</c:v>
                      </c:pt>
                      <c:pt idx="14239">
                        <c:v>-3.8956089999999999</c:v>
                      </c:pt>
                      <c:pt idx="14240">
                        <c:v>-3.890377</c:v>
                      </c:pt>
                      <c:pt idx="14241">
                        <c:v>-3.8851439999999999</c:v>
                      </c:pt>
                      <c:pt idx="14242">
                        <c:v>-3.879912</c:v>
                      </c:pt>
                      <c:pt idx="14243">
                        <c:v>-3.874679</c:v>
                      </c:pt>
                      <c:pt idx="14244">
                        <c:v>-3.8694470000000001</c:v>
                      </c:pt>
                      <c:pt idx="14245">
                        <c:v>-3.864214</c:v>
                      </c:pt>
                      <c:pt idx="14246">
                        <c:v>-3.8589820000000001</c:v>
                      </c:pt>
                      <c:pt idx="14247">
                        <c:v>-3.8537490000000001</c:v>
                      </c:pt>
                      <c:pt idx="14248">
                        <c:v>-3.848516</c:v>
                      </c:pt>
                      <c:pt idx="14249">
                        <c:v>-3.8432840000000001</c:v>
                      </c:pt>
                      <c:pt idx="14250">
                        <c:v>-3.8380510000000001</c:v>
                      </c:pt>
                      <c:pt idx="14251">
                        <c:v>-3.8328190000000002</c:v>
                      </c:pt>
                      <c:pt idx="14252">
                        <c:v>-3.8275860000000002</c:v>
                      </c:pt>
                      <c:pt idx="14253">
                        <c:v>-3.8223539999999998</c:v>
                      </c:pt>
                      <c:pt idx="14254">
                        <c:v>-3.8171210000000002</c:v>
                      </c:pt>
                      <c:pt idx="14255">
                        <c:v>-3.8118880000000002</c:v>
                      </c:pt>
                      <c:pt idx="14256">
                        <c:v>-3.8066559999999998</c:v>
                      </c:pt>
                      <c:pt idx="14257">
                        <c:v>-3.8014230000000002</c:v>
                      </c:pt>
                      <c:pt idx="14258">
                        <c:v>-3.7961909999999999</c:v>
                      </c:pt>
                      <c:pt idx="14259">
                        <c:v>-3.7909579999999998</c:v>
                      </c:pt>
                      <c:pt idx="14260">
                        <c:v>-3.7857259999999999</c:v>
                      </c:pt>
                      <c:pt idx="14261">
                        <c:v>-3.7804929999999999</c:v>
                      </c:pt>
                      <c:pt idx="14262">
                        <c:v>-3.775261</c:v>
                      </c:pt>
                      <c:pt idx="14263">
                        <c:v>-3.7700279999999999</c:v>
                      </c:pt>
                      <c:pt idx="14264">
                        <c:v>-3.764796</c:v>
                      </c:pt>
                      <c:pt idx="14265">
                        <c:v>-3.759563</c:v>
                      </c:pt>
                      <c:pt idx="14266">
                        <c:v>-3.7543299999999999</c:v>
                      </c:pt>
                      <c:pt idx="14267">
                        <c:v>-3.749098</c:v>
                      </c:pt>
                      <c:pt idx="14268">
                        <c:v>-3.743865</c:v>
                      </c:pt>
                      <c:pt idx="14269">
                        <c:v>-3.7386330000000001</c:v>
                      </c:pt>
                      <c:pt idx="14270">
                        <c:v>-3.7334000000000001</c:v>
                      </c:pt>
                      <c:pt idx="14271">
                        <c:v>-3.7281680000000001</c:v>
                      </c:pt>
                      <c:pt idx="14272">
                        <c:v>-3.7229350000000001</c:v>
                      </c:pt>
                      <c:pt idx="14273">
                        <c:v>-3.7177020000000001</c:v>
                      </c:pt>
                      <c:pt idx="14274">
                        <c:v>-3.7124700000000002</c:v>
                      </c:pt>
                      <c:pt idx="14275">
                        <c:v>-3.7072370000000001</c:v>
                      </c:pt>
                      <c:pt idx="14276">
                        <c:v>-3.7020050000000002</c:v>
                      </c:pt>
                      <c:pt idx="14277">
                        <c:v>-3.6967720000000002</c:v>
                      </c:pt>
                      <c:pt idx="14278">
                        <c:v>-3.6915399999999998</c:v>
                      </c:pt>
                      <c:pt idx="14279">
                        <c:v>-3.6863069999999998</c:v>
                      </c:pt>
                      <c:pt idx="14280">
                        <c:v>-3.6810749999999999</c:v>
                      </c:pt>
                      <c:pt idx="14281">
                        <c:v>-3.6758419999999998</c:v>
                      </c:pt>
                      <c:pt idx="14282">
                        <c:v>-3.6706089999999998</c:v>
                      </c:pt>
                      <c:pt idx="14283">
                        <c:v>-3.6653769999999999</c:v>
                      </c:pt>
                      <c:pt idx="14284">
                        <c:v>-3.6601439999999998</c:v>
                      </c:pt>
                      <c:pt idx="14285">
                        <c:v>-3.6549119999999999</c:v>
                      </c:pt>
                      <c:pt idx="14286">
                        <c:v>-3.6496789999999999</c:v>
                      </c:pt>
                      <c:pt idx="14287">
                        <c:v>-3.644447</c:v>
                      </c:pt>
                      <c:pt idx="14288">
                        <c:v>-3.6392139999999999</c:v>
                      </c:pt>
                      <c:pt idx="14289">
                        <c:v>-3.6339809999999999</c:v>
                      </c:pt>
                      <c:pt idx="14290">
                        <c:v>-3.628749</c:v>
                      </c:pt>
                      <c:pt idx="14291">
                        <c:v>-3.623516</c:v>
                      </c:pt>
                      <c:pt idx="14292">
                        <c:v>-3.6182840000000001</c:v>
                      </c:pt>
                      <c:pt idx="14293">
                        <c:v>-3.613051</c:v>
                      </c:pt>
                      <c:pt idx="14294">
                        <c:v>-3.6078190000000001</c:v>
                      </c:pt>
                      <c:pt idx="14295">
                        <c:v>-3.6025860000000001</c:v>
                      </c:pt>
                      <c:pt idx="14296">
                        <c:v>-3.5973540000000002</c:v>
                      </c:pt>
                      <c:pt idx="14297">
                        <c:v>-3.5921210000000001</c:v>
                      </c:pt>
                      <c:pt idx="14298">
                        <c:v>-3.5868890000000002</c:v>
                      </c:pt>
                      <c:pt idx="14299">
                        <c:v>-3.5816560000000002</c:v>
                      </c:pt>
                      <c:pt idx="14300">
                        <c:v>-3.5764230000000001</c:v>
                      </c:pt>
                      <c:pt idx="14301">
                        <c:v>-3.5711909999999998</c:v>
                      </c:pt>
                      <c:pt idx="14302">
                        <c:v>-3.5659580000000002</c:v>
                      </c:pt>
                      <c:pt idx="14303">
                        <c:v>-3.5607259999999998</c:v>
                      </c:pt>
                      <c:pt idx="14304">
                        <c:v>-3.5554929999999998</c:v>
                      </c:pt>
                      <c:pt idx="14305">
                        <c:v>-3.5502609999999999</c:v>
                      </c:pt>
                      <c:pt idx="14306">
                        <c:v>-3.5450279999999998</c:v>
                      </c:pt>
                      <c:pt idx="14307">
                        <c:v>-3.5397949999999998</c:v>
                      </c:pt>
                      <c:pt idx="14308">
                        <c:v>-3.5345629999999999</c:v>
                      </c:pt>
                      <c:pt idx="14309">
                        <c:v>-3.5293299999999999</c:v>
                      </c:pt>
                      <c:pt idx="14310">
                        <c:v>-3.524098</c:v>
                      </c:pt>
                      <c:pt idx="14311">
                        <c:v>-3.5188649999999999</c:v>
                      </c:pt>
                      <c:pt idx="14312">
                        <c:v>-3.513633</c:v>
                      </c:pt>
                      <c:pt idx="14313">
                        <c:v>-3.5084</c:v>
                      </c:pt>
                      <c:pt idx="14314">
                        <c:v>-3.5031680000000001</c:v>
                      </c:pt>
                      <c:pt idx="14315">
                        <c:v>-3.497935</c:v>
                      </c:pt>
                      <c:pt idx="14316">
                        <c:v>-3.492702</c:v>
                      </c:pt>
                      <c:pt idx="14317">
                        <c:v>-3.4874700000000001</c:v>
                      </c:pt>
                      <c:pt idx="14318">
                        <c:v>-3.482237</c:v>
                      </c:pt>
                      <c:pt idx="14319">
                        <c:v>-3.4770050000000001</c:v>
                      </c:pt>
                      <c:pt idx="14320">
                        <c:v>-3.4717720000000001</c:v>
                      </c:pt>
                      <c:pt idx="14321">
                        <c:v>-3.4665400000000002</c:v>
                      </c:pt>
                      <c:pt idx="14322">
                        <c:v>-3.4613070000000001</c:v>
                      </c:pt>
                      <c:pt idx="14323">
                        <c:v>-3.4560740000000001</c:v>
                      </c:pt>
                      <c:pt idx="14324">
                        <c:v>-3.4508420000000002</c:v>
                      </c:pt>
                      <c:pt idx="14325">
                        <c:v>-3.4456090000000001</c:v>
                      </c:pt>
                      <c:pt idx="14326">
                        <c:v>-3.4403769999999998</c:v>
                      </c:pt>
                      <c:pt idx="14327">
                        <c:v>-3.4351440000000002</c:v>
                      </c:pt>
                      <c:pt idx="14328">
                        <c:v>-3.4299119999999998</c:v>
                      </c:pt>
                      <c:pt idx="14329">
                        <c:v>-3.4246789999999998</c:v>
                      </c:pt>
                      <c:pt idx="14330">
                        <c:v>-3.4194469999999999</c:v>
                      </c:pt>
                      <c:pt idx="14331">
                        <c:v>-3.4142139999999999</c:v>
                      </c:pt>
                      <c:pt idx="14332">
                        <c:v>-3.408982</c:v>
                      </c:pt>
                      <c:pt idx="14333">
                        <c:v>-3.4037489999999999</c:v>
                      </c:pt>
                      <c:pt idx="14334">
                        <c:v>-3.3985159999999999</c:v>
                      </c:pt>
                      <c:pt idx="14335">
                        <c:v>-3.393284</c:v>
                      </c:pt>
                      <c:pt idx="14336">
                        <c:v>-3.3880509999999999</c:v>
                      </c:pt>
                      <c:pt idx="14337">
                        <c:v>-3.382819</c:v>
                      </c:pt>
                      <c:pt idx="14338">
                        <c:v>-3.377586</c:v>
                      </c:pt>
                      <c:pt idx="14339">
                        <c:v>-3.3723540000000001</c:v>
                      </c:pt>
                      <c:pt idx="14340">
                        <c:v>-3.367121</c:v>
                      </c:pt>
                      <c:pt idx="14341">
                        <c:v>-3.361888</c:v>
                      </c:pt>
                      <c:pt idx="14342">
                        <c:v>-3.3566560000000001</c:v>
                      </c:pt>
                      <c:pt idx="14343">
                        <c:v>-3.3514240000000002</c:v>
                      </c:pt>
                      <c:pt idx="14344">
                        <c:v>-3.3461910000000001</c:v>
                      </c:pt>
                      <c:pt idx="14345">
                        <c:v>-3.3409580000000001</c:v>
                      </c:pt>
                      <c:pt idx="14346">
                        <c:v>-3.3357260000000002</c:v>
                      </c:pt>
                      <c:pt idx="14347">
                        <c:v>-3.3304930000000001</c:v>
                      </c:pt>
                      <c:pt idx="14348">
                        <c:v>-3.3252609999999998</c:v>
                      </c:pt>
                      <c:pt idx="14349">
                        <c:v>-3.3200280000000002</c:v>
                      </c:pt>
                      <c:pt idx="14350">
                        <c:v>-3.3147950000000002</c:v>
                      </c:pt>
                      <c:pt idx="14351">
                        <c:v>-3.3095629999999998</c:v>
                      </c:pt>
                      <c:pt idx="14352">
                        <c:v>-3.3043300000000002</c:v>
                      </c:pt>
                      <c:pt idx="14353">
                        <c:v>-3.2990979999999999</c:v>
                      </c:pt>
                      <c:pt idx="14354">
                        <c:v>-3.2938649999999998</c:v>
                      </c:pt>
                      <c:pt idx="14355">
                        <c:v>-3.2886329999999999</c:v>
                      </c:pt>
                      <c:pt idx="14356">
                        <c:v>-3.2833999999999999</c:v>
                      </c:pt>
                      <c:pt idx="14357">
                        <c:v>-3.2781669999999998</c:v>
                      </c:pt>
                      <c:pt idx="14358">
                        <c:v>-3.2729349999999999</c:v>
                      </c:pt>
                      <c:pt idx="14359">
                        <c:v>-3.267703</c:v>
                      </c:pt>
                      <c:pt idx="14360">
                        <c:v>-3.26247</c:v>
                      </c:pt>
                      <c:pt idx="14361">
                        <c:v>-3.2572369999999999</c:v>
                      </c:pt>
                      <c:pt idx="14362">
                        <c:v>-3.252005</c:v>
                      </c:pt>
                      <c:pt idx="14363">
                        <c:v>-3.246772</c:v>
                      </c:pt>
                      <c:pt idx="14364">
                        <c:v>-3.2415400000000001</c:v>
                      </c:pt>
                      <c:pt idx="14365">
                        <c:v>-3.236307</c:v>
                      </c:pt>
                      <c:pt idx="14366">
                        <c:v>-3.2310750000000001</c:v>
                      </c:pt>
                      <c:pt idx="14367">
                        <c:v>-3.2258420000000001</c:v>
                      </c:pt>
                      <c:pt idx="14368">
                        <c:v>-3.2206090000000001</c:v>
                      </c:pt>
                      <c:pt idx="14369">
                        <c:v>-3.2153770000000002</c:v>
                      </c:pt>
                      <c:pt idx="14370">
                        <c:v>-3.2101440000000001</c:v>
                      </c:pt>
                      <c:pt idx="14371">
                        <c:v>-3.2049120000000002</c:v>
                      </c:pt>
                      <c:pt idx="14372">
                        <c:v>-3.1996790000000002</c:v>
                      </c:pt>
                      <c:pt idx="14373">
                        <c:v>-3.1944469999999998</c:v>
                      </c:pt>
                      <c:pt idx="14374">
                        <c:v>-3.1892140000000002</c:v>
                      </c:pt>
                      <c:pt idx="14375">
                        <c:v>-3.1839810000000002</c:v>
                      </c:pt>
                      <c:pt idx="14376">
                        <c:v>-3.1787489999999998</c:v>
                      </c:pt>
                      <c:pt idx="14377">
                        <c:v>-3.1735169999999999</c:v>
                      </c:pt>
                      <c:pt idx="14378">
                        <c:v>-3.1682839999999999</c:v>
                      </c:pt>
                      <c:pt idx="14379">
                        <c:v>-3.1630509999999998</c:v>
                      </c:pt>
                      <c:pt idx="14380">
                        <c:v>-3.1578189999999999</c:v>
                      </c:pt>
                      <c:pt idx="14381">
                        <c:v>-3.1525859999999999</c:v>
                      </c:pt>
                      <c:pt idx="14382">
                        <c:v>-3.147354</c:v>
                      </c:pt>
                      <c:pt idx="14383">
                        <c:v>-3.1421209999999999</c:v>
                      </c:pt>
                      <c:pt idx="14384">
                        <c:v>-3.136889</c:v>
                      </c:pt>
                      <c:pt idx="14385">
                        <c:v>-3.131656</c:v>
                      </c:pt>
                      <c:pt idx="14386">
                        <c:v>-3.126423</c:v>
                      </c:pt>
                      <c:pt idx="14387">
                        <c:v>-3.121191</c:v>
                      </c:pt>
                      <c:pt idx="14388">
                        <c:v>-3.115958</c:v>
                      </c:pt>
                      <c:pt idx="14389">
                        <c:v>-3.1107260000000001</c:v>
                      </c:pt>
                      <c:pt idx="14390">
                        <c:v>-3.1054930000000001</c:v>
                      </c:pt>
                      <c:pt idx="14391">
                        <c:v>-3.10026</c:v>
                      </c:pt>
                      <c:pt idx="14392">
                        <c:v>-3.0950280000000001</c:v>
                      </c:pt>
                      <c:pt idx="14393">
                        <c:v>-3.0897960000000002</c:v>
                      </c:pt>
                      <c:pt idx="14394">
                        <c:v>-3.0845630000000002</c:v>
                      </c:pt>
                      <c:pt idx="14395">
                        <c:v>-3.0793300000000001</c:v>
                      </c:pt>
                      <c:pt idx="14396">
                        <c:v>-3.0740980000000002</c:v>
                      </c:pt>
                      <c:pt idx="14397">
                        <c:v>-3.0688650000000002</c:v>
                      </c:pt>
                      <c:pt idx="14398">
                        <c:v>-3.0636329999999998</c:v>
                      </c:pt>
                      <c:pt idx="14399">
                        <c:v>-3.0583999999999998</c:v>
                      </c:pt>
                      <c:pt idx="14400">
                        <c:v>-3.0531679999999999</c:v>
                      </c:pt>
                      <c:pt idx="14401">
                        <c:v>-3.0479349999999998</c:v>
                      </c:pt>
                      <c:pt idx="14402">
                        <c:v>-3.0427019999999998</c:v>
                      </c:pt>
                      <c:pt idx="14403">
                        <c:v>-3.0374699999999999</c:v>
                      </c:pt>
                      <c:pt idx="14404">
                        <c:v>-3.0322369999999998</c:v>
                      </c:pt>
                      <c:pt idx="14405">
                        <c:v>-3.0270049999999999</c:v>
                      </c:pt>
                      <c:pt idx="14406">
                        <c:v>-3.0217719999999999</c:v>
                      </c:pt>
                      <c:pt idx="14407">
                        <c:v>-3.01654</c:v>
                      </c:pt>
                      <c:pt idx="14408">
                        <c:v>-3.011307</c:v>
                      </c:pt>
                      <c:pt idx="14409">
                        <c:v>-3.0060750000000001</c:v>
                      </c:pt>
                      <c:pt idx="14410">
                        <c:v>-3.000842</c:v>
                      </c:pt>
                      <c:pt idx="14411">
                        <c:v>-2.9956100000000001</c:v>
                      </c:pt>
                      <c:pt idx="14412">
                        <c:v>-2.9903770000000001</c:v>
                      </c:pt>
                      <c:pt idx="14413">
                        <c:v>-2.985144</c:v>
                      </c:pt>
                      <c:pt idx="14414">
                        <c:v>-2.9799120000000001</c:v>
                      </c:pt>
                      <c:pt idx="14415">
                        <c:v>-2.9746790000000001</c:v>
                      </c:pt>
                      <c:pt idx="14416">
                        <c:v>-2.9694470000000002</c:v>
                      </c:pt>
                      <c:pt idx="14417">
                        <c:v>-2.9642140000000001</c:v>
                      </c:pt>
                      <c:pt idx="14418">
                        <c:v>-2.9589819999999998</c:v>
                      </c:pt>
                      <c:pt idx="14419">
                        <c:v>-2.9537490000000002</c:v>
                      </c:pt>
                      <c:pt idx="14420">
                        <c:v>-2.9485160000000001</c:v>
                      </c:pt>
                      <c:pt idx="14421">
                        <c:v>-2.9432839999999998</c:v>
                      </c:pt>
                      <c:pt idx="14422">
                        <c:v>-2.9380510000000002</c:v>
                      </c:pt>
                      <c:pt idx="14423">
                        <c:v>-2.9328189999999998</c:v>
                      </c:pt>
                      <c:pt idx="14424">
                        <c:v>-2.9275859999999998</c:v>
                      </c:pt>
                      <c:pt idx="14425">
                        <c:v>-2.9223539999999999</c:v>
                      </c:pt>
                      <c:pt idx="14426">
                        <c:v>-2.9171209999999999</c:v>
                      </c:pt>
                      <c:pt idx="14427">
                        <c:v>-2.9118889999999999</c:v>
                      </c:pt>
                      <c:pt idx="14428">
                        <c:v>-2.9066559999999999</c:v>
                      </c:pt>
                      <c:pt idx="14429">
                        <c:v>-2.9014229999999999</c:v>
                      </c:pt>
                      <c:pt idx="14430">
                        <c:v>-2.896191</c:v>
                      </c:pt>
                      <c:pt idx="14431">
                        <c:v>-2.8909579999999999</c:v>
                      </c:pt>
                      <c:pt idx="14432">
                        <c:v>-2.885726</c:v>
                      </c:pt>
                      <c:pt idx="14433">
                        <c:v>-2.880493</c:v>
                      </c:pt>
                      <c:pt idx="14434">
                        <c:v>-2.8752610000000001</c:v>
                      </c:pt>
                      <c:pt idx="14435">
                        <c:v>-2.870028</c:v>
                      </c:pt>
                      <c:pt idx="14436">
                        <c:v>-2.864795</c:v>
                      </c:pt>
                      <c:pt idx="14437">
                        <c:v>-2.8595630000000001</c:v>
                      </c:pt>
                      <c:pt idx="14438">
                        <c:v>-2.85433</c:v>
                      </c:pt>
                      <c:pt idx="14439">
                        <c:v>-2.8490980000000001</c:v>
                      </c:pt>
                      <c:pt idx="14440">
                        <c:v>-2.8438650000000001</c:v>
                      </c:pt>
                      <c:pt idx="14441">
                        <c:v>-2.8386330000000002</c:v>
                      </c:pt>
                      <c:pt idx="14442">
                        <c:v>-2.8334000000000001</c:v>
                      </c:pt>
                      <c:pt idx="14443">
                        <c:v>-2.8281679999999998</c:v>
                      </c:pt>
                      <c:pt idx="14444">
                        <c:v>-2.8229350000000002</c:v>
                      </c:pt>
                      <c:pt idx="14445">
                        <c:v>-2.8177029999999998</c:v>
                      </c:pt>
                      <c:pt idx="14446">
                        <c:v>-2.8124699999999998</c:v>
                      </c:pt>
                      <c:pt idx="14447">
                        <c:v>-2.8072370000000002</c:v>
                      </c:pt>
                      <c:pt idx="14448">
                        <c:v>-2.8020049999999999</c:v>
                      </c:pt>
                      <c:pt idx="14449">
                        <c:v>-2.7967719999999998</c:v>
                      </c:pt>
                      <c:pt idx="14450">
                        <c:v>-2.7915399999999999</c:v>
                      </c:pt>
                      <c:pt idx="14451">
                        <c:v>-2.7863069999999999</c:v>
                      </c:pt>
                      <c:pt idx="14452">
                        <c:v>-2.781075</c:v>
                      </c:pt>
                      <c:pt idx="14453">
                        <c:v>-2.7758419999999999</c:v>
                      </c:pt>
                      <c:pt idx="14454">
                        <c:v>-2.7706089999999999</c:v>
                      </c:pt>
                      <c:pt idx="14455">
                        <c:v>-2.765377</c:v>
                      </c:pt>
                      <c:pt idx="14456">
                        <c:v>-2.7601439999999999</c:v>
                      </c:pt>
                      <c:pt idx="14457">
                        <c:v>-2.754912</c:v>
                      </c:pt>
                      <c:pt idx="14458">
                        <c:v>-2.749679</c:v>
                      </c:pt>
                      <c:pt idx="14459">
                        <c:v>-2.7444470000000001</c:v>
                      </c:pt>
                      <c:pt idx="14460">
                        <c:v>-2.739214</c:v>
                      </c:pt>
                      <c:pt idx="14461">
                        <c:v>-2.7339820000000001</c:v>
                      </c:pt>
                      <c:pt idx="14462">
                        <c:v>-2.7287490000000001</c:v>
                      </c:pt>
                      <c:pt idx="14463">
                        <c:v>-2.723516</c:v>
                      </c:pt>
                      <c:pt idx="14464">
                        <c:v>-2.7182840000000001</c:v>
                      </c:pt>
                      <c:pt idx="14465">
                        <c:v>-2.7130510000000001</c:v>
                      </c:pt>
                      <c:pt idx="14466">
                        <c:v>-2.7078190000000002</c:v>
                      </c:pt>
                      <c:pt idx="14467">
                        <c:v>-2.7025860000000002</c:v>
                      </c:pt>
                      <c:pt idx="14468">
                        <c:v>-2.6973539999999998</c:v>
                      </c:pt>
                      <c:pt idx="14469">
                        <c:v>-2.6921210000000002</c:v>
                      </c:pt>
                      <c:pt idx="14470">
                        <c:v>-2.6868880000000002</c:v>
                      </c:pt>
                      <c:pt idx="14471">
                        <c:v>-2.6816559999999998</c:v>
                      </c:pt>
                      <c:pt idx="14472">
                        <c:v>-2.6764230000000002</c:v>
                      </c:pt>
                      <c:pt idx="14473">
                        <c:v>-2.6711909999999999</c:v>
                      </c:pt>
                      <c:pt idx="14474">
                        <c:v>-2.6659579999999998</c:v>
                      </c:pt>
                      <c:pt idx="14475">
                        <c:v>-2.6607259999999999</c:v>
                      </c:pt>
                      <c:pt idx="14476">
                        <c:v>-2.6554929999999999</c:v>
                      </c:pt>
                      <c:pt idx="14477">
                        <c:v>-2.650261</c:v>
                      </c:pt>
                      <c:pt idx="14478">
                        <c:v>-2.6450279999999999</c:v>
                      </c:pt>
                      <c:pt idx="14479">
                        <c:v>-2.639796</c:v>
                      </c:pt>
                      <c:pt idx="14480">
                        <c:v>-2.634563</c:v>
                      </c:pt>
                      <c:pt idx="14481">
                        <c:v>-2.6293299999999999</c:v>
                      </c:pt>
                      <c:pt idx="14482">
                        <c:v>-2.624098</c:v>
                      </c:pt>
                      <c:pt idx="14483">
                        <c:v>-2.618865</c:v>
                      </c:pt>
                      <c:pt idx="14484">
                        <c:v>-2.6136330000000001</c:v>
                      </c:pt>
                      <c:pt idx="14485">
                        <c:v>-2.6084000000000001</c:v>
                      </c:pt>
                      <c:pt idx="14486">
                        <c:v>-2.6031680000000001</c:v>
                      </c:pt>
                      <c:pt idx="14487">
                        <c:v>-2.5979350000000001</c:v>
                      </c:pt>
                      <c:pt idx="14488">
                        <c:v>-2.5927020000000001</c:v>
                      </c:pt>
                      <c:pt idx="14489">
                        <c:v>-2.5874700000000002</c:v>
                      </c:pt>
                      <c:pt idx="14490">
                        <c:v>-2.5822370000000001</c:v>
                      </c:pt>
                      <c:pt idx="14491">
                        <c:v>-2.5770050000000002</c:v>
                      </c:pt>
                      <c:pt idx="14492">
                        <c:v>-2.5717720000000002</c:v>
                      </c:pt>
                      <c:pt idx="14493">
                        <c:v>-2.5665399999999998</c:v>
                      </c:pt>
                      <c:pt idx="14494">
                        <c:v>-2.5613069999999998</c:v>
                      </c:pt>
                      <c:pt idx="14495">
                        <c:v>-2.5560749999999999</c:v>
                      </c:pt>
                      <c:pt idx="14496">
                        <c:v>-2.5508419999999998</c:v>
                      </c:pt>
                      <c:pt idx="14497">
                        <c:v>-2.5456089999999998</c:v>
                      </c:pt>
                      <c:pt idx="14498">
                        <c:v>-2.5403769999999999</c:v>
                      </c:pt>
                      <c:pt idx="14499">
                        <c:v>-2.5351439999999998</c:v>
                      </c:pt>
                      <c:pt idx="14500">
                        <c:v>-2.5299119999999999</c:v>
                      </c:pt>
                      <c:pt idx="14501">
                        <c:v>-2.5246789999999999</c:v>
                      </c:pt>
                      <c:pt idx="14502">
                        <c:v>-2.519447</c:v>
                      </c:pt>
                      <c:pt idx="14503">
                        <c:v>-2.5142139999999999</c:v>
                      </c:pt>
                      <c:pt idx="14504">
                        <c:v>-2.5089809999999999</c:v>
                      </c:pt>
                      <c:pt idx="14505">
                        <c:v>-2.503749</c:v>
                      </c:pt>
                      <c:pt idx="14506">
                        <c:v>-2.498516</c:v>
                      </c:pt>
                      <c:pt idx="14507">
                        <c:v>-2.4932840000000001</c:v>
                      </c:pt>
                      <c:pt idx="14508">
                        <c:v>-2.488051</c:v>
                      </c:pt>
                      <c:pt idx="14509">
                        <c:v>-2.4828190000000001</c:v>
                      </c:pt>
                      <c:pt idx="14510">
                        <c:v>-2.4775860000000001</c:v>
                      </c:pt>
                      <c:pt idx="14511">
                        <c:v>-2.4723540000000002</c:v>
                      </c:pt>
                      <c:pt idx="14512">
                        <c:v>-2.4671210000000001</c:v>
                      </c:pt>
                      <c:pt idx="14513">
                        <c:v>-2.4618890000000002</c:v>
                      </c:pt>
                      <c:pt idx="14514">
                        <c:v>-2.4566560000000002</c:v>
                      </c:pt>
                      <c:pt idx="14515">
                        <c:v>-2.4514230000000001</c:v>
                      </c:pt>
                      <c:pt idx="14516">
                        <c:v>-2.4461909999999998</c:v>
                      </c:pt>
                      <c:pt idx="14517">
                        <c:v>-2.4409580000000002</c:v>
                      </c:pt>
                      <c:pt idx="14518">
                        <c:v>-2.4357259999999998</c:v>
                      </c:pt>
                      <c:pt idx="14519">
                        <c:v>-2.4304929999999998</c:v>
                      </c:pt>
                      <c:pt idx="14520">
                        <c:v>-2.4252609999999999</c:v>
                      </c:pt>
                      <c:pt idx="14521">
                        <c:v>-2.4200279999999998</c:v>
                      </c:pt>
                      <c:pt idx="14522">
                        <c:v>-2.4147949999999998</c:v>
                      </c:pt>
                      <c:pt idx="14523">
                        <c:v>-2.4095629999999999</c:v>
                      </c:pt>
                      <c:pt idx="14524">
                        <c:v>-2.4043299999999999</c:v>
                      </c:pt>
                      <c:pt idx="14525">
                        <c:v>-2.399098</c:v>
                      </c:pt>
                      <c:pt idx="14526">
                        <c:v>-2.3938649999999999</c:v>
                      </c:pt>
                      <c:pt idx="14527">
                        <c:v>-2.388633</c:v>
                      </c:pt>
                      <c:pt idx="14528">
                        <c:v>-2.3834</c:v>
                      </c:pt>
                      <c:pt idx="14529">
                        <c:v>-2.3781680000000001</c:v>
                      </c:pt>
                      <c:pt idx="14530">
                        <c:v>-2.372935</c:v>
                      </c:pt>
                      <c:pt idx="14531">
                        <c:v>-2.367702</c:v>
                      </c:pt>
                      <c:pt idx="14532">
                        <c:v>-2.3624700000000001</c:v>
                      </c:pt>
                      <c:pt idx="14533">
                        <c:v>-2.357237</c:v>
                      </c:pt>
                      <c:pt idx="14534">
                        <c:v>-2.3520050000000001</c:v>
                      </c:pt>
                      <c:pt idx="14535">
                        <c:v>-2.3467720000000001</c:v>
                      </c:pt>
                      <c:pt idx="14536">
                        <c:v>-2.3415400000000002</c:v>
                      </c:pt>
                      <c:pt idx="14537">
                        <c:v>-2.3363070000000001</c:v>
                      </c:pt>
                      <c:pt idx="14538">
                        <c:v>-2.3310740000000001</c:v>
                      </c:pt>
                      <c:pt idx="14539">
                        <c:v>-2.3258420000000002</c:v>
                      </c:pt>
                      <c:pt idx="14540">
                        <c:v>-2.3206090000000001</c:v>
                      </c:pt>
                      <c:pt idx="14541">
                        <c:v>-2.3153769999999998</c:v>
                      </c:pt>
                      <c:pt idx="14542">
                        <c:v>-2.3101440000000002</c:v>
                      </c:pt>
                      <c:pt idx="14543">
                        <c:v>-2.3049119999999998</c:v>
                      </c:pt>
                      <c:pt idx="14544">
                        <c:v>-2.2996789999999998</c:v>
                      </c:pt>
                      <c:pt idx="14545">
                        <c:v>-2.2944469999999999</c:v>
                      </c:pt>
                      <c:pt idx="14546">
                        <c:v>-2.2892139999999999</c:v>
                      </c:pt>
                      <c:pt idx="14547">
                        <c:v>-2.283982</c:v>
                      </c:pt>
                      <c:pt idx="14548">
                        <c:v>-2.2787489999999999</c:v>
                      </c:pt>
                      <c:pt idx="14549">
                        <c:v>-2.2735159999999999</c:v>
                      </c:pt>
                      <c:pt idx="14550">
                        <c:v>-2.268284</c:v>
                      </c:pt>
                      <c:pt idx="14551">
                        <c:v>-2.2630509999999999</c:v>
                      </c:pt>
                      <c:pt idx="14552">
                        <c:v>-2.257819</c:v>
                      </c:pt>
                      <c:pt idx="14553">
                        <c:v>-2.252586</c:v>
                      </c:pt>
                      <c:pt idx="14554">
                        <c:v>-2.2473540000000001</c:v>
                      </c:pt>
                      <c:pt idx="14555">
                        <c:v>-2.242121</c:v>
                      </c:pt>
                      <c:pt idx="14556">
                        <c:v>-2.236888</c:v>
                      </c:pt>
                      <c:pt idx="14557">
                        <c:v>-2.2316560000000001</c:v>
                      </c:pt>
                      <c:pt idx="14558">
                        <c:v>-2.2264240000000002</c:v>
                      </c:pt>
                      <c:pt idx="14559">
                        <c:v>-2.2211910000000001</c:v>
                      </c:pt>
                      <c:pt idx="14560">
                        <c:v>-2.2159580000000001</c:v>
                      </c:pt>
                      <c:pt idx="14561">
                        <c:v>-2.2107260000000002</c:v>
                      </c:pt>
                      <c:pt idx="14562">
                        <c:v>-2.2054930000000001</c:v>
                      </c:pt>
                      <c:pt idx="14563">
                        <c:v>-2.2002609999999998</c:v>
                      </c:pt>
                      <c:pt idx="14564">
                        <c:v>-2.1950280000000002</c:v>
                      </c:pt>
                      <c:pt idx="14565">
                        <c:v>-2.1897950000000002</c:v>
                      </c:pt>
                      <c:pt idx="14566">
                        <c:v>-2.1845629999999998</c:v>
                      </c:pt>
                      <c:pt idx="14567">
                        <c:v>-2.1793300000000002</c:v>
                      </c:pt>
                      <c:pt idx="14568">
                        <c:v>-2.1740979999999999</c:v>
                      </c:pt>
                      <c:pt idx="14569">
                        <c:v>-2.1688649999999998</c:v>
                      </c:pt>
                      <c:pt idx="14570">
                        <c:v>-2.1636329999999999</c:v>
                      </c:pt>
                      <c:pt idx="14571">
                        <c:v>-2.1583999999999999</c:v>
                      </c:pt>
                      <c:pt idx="14572">
                        <c:v>-2.1531669999999998</c:v>
                      </c:pt>
                      <c:pt idx="14573">
                        <c:v>-2.1479349999999999</c:v>
                      </c:pt>
                      <c:pt idx="14574">
                        <c:v>-2.142703</c:v>
                      </c:pt>
                      <c:pt idx="14575">
                        <c:v>-2.13747</c:v>
                      </c:pt>
                      <c:pt idx="14576">
                        <c:v>-2.1322369999999999</c:v>
                      </c:pt>
                      <c:pt idx="14577">
                        <c:v>-2.127005</c:v>
                      </c:pt>
                      <c:pt idx="14578">
                        <c:v>-2.121772</c:v>
                      </c:pt>
                      <c:pt idx="14579">
                        <c:v>-2.1165400000000001</c:v>
                      </c:pt>
                      <c:pt idx="14580">
                        <c:v>-2.111307</c:v>
                      </c:pt>
                      <c:pt idx="14581">
                        <c:v>-2.1060750000000001</c:v>
                      </c:pt>
                      <c:pt idx="14582">
                        <c:v>-2.1008420000000001</c:v>
                      </c:pt>
                      <c:pt idx="14583">
                        <c:v>-2.0956090000000001</c:v>
                      </c:pt>
                      <c:pt idx="14584">
                        <c:v>-2.0903770000000002</c:v>
                      </c:pt>
                      <c:pt idx="14585">
                        <c:v>-2.0851440000000001</c:v>
                      </c:pt>
                      <c:pt idx="14586">
                        <c:v>-2.0799120000000002</c:v>
                      </c:pt>
                      <c:pt idx="14587">
                        <c:v>-2.0746790000000002</c:v>
                      </c:pt>
                      <c:pt idx="14588">
                        <c:v>-2.0694469999999998</c:v>
                      </c:pt>
                      <c:pt idx="14589">
                        <c:v>-2.0642140000000002</c:v>
                      </c:pt>
                      <c:pt idx="14590">
                        <c:v>-2.0589810000000002</c:v>
                      </c:pt>
                      <c:pt idx="14591">
                        <c:v>-2.0537489999999998</c:v>
                      </c:pt>
                      <c:pt idx="14592">
                        <c:v>-2.0485169999999999</c:v>
                      </c:pt>
                      <c:pt idx="14593">
                        <c:v>-2.0432839999999999</c:v>
                      </c:pt>
                      <c:pt idx="14594">
                        <c:v>-2.0380509999999998</c:v>
                      </c:pt>
                      <c:pt idx="14595">
                        <c:v>-2.0328189999999999</c:v>
                      </c:pt>
                      <c:pt idx="14596">
                        <c:v>-2.0275859999999999</c:v>
                      </c:pt>
                      <c:pt idx="14597">
                        <c:v>-2.022354</c:v>
                      </c:pt>
                      <c:pt idx="14598">
                        <c:v>-2.0171209999999999</c:v>
                      </c:pt>
                      <c:pt idx="14599">
                        <c:v>-2.011889</c:v>
                      </c:pt>
                      <c:pt idx="14600">
                        <c:v>-2.006656</c:v>
                      </c:pt>
                      <c:pt idx="14601">
                        <c:v>-2.001423</c:v>
                      </c:pt>
                      <c:pt idx="14602">
                        <c:v>-1.996191</c:v>
                      </c:pt>
                      <c:pt idx="14603">
                        <c:v>-1.990958</c:v>
                      </c:pt>
                      <c:pt idx="14604">
                        <c:v>-1.9857260000000001</c:v>
                      </c:pt>
                      <c:pt idx="14605">
                        <c:v>-1.9804930000000001</c:v>
                      </c:pt>
                      <c:pt idx="14606">
                        <c:v>-1.9752609999999999</c:v>
                      </c:pt>
                      <c:pt idx="14607">
                        <c:v>-1.9700279999999999</c:v>
                      </c:pt>
                      <c:pt idx="14608">
                        <c:v>-1.9647950000000001</c:v>
                      </c:pt>
                      <c:pt idx="14609">
                        <c:v>-1.9595629999999999</c:v>
                      </c:pt>
                      <c:pt idx="14610">
                        <c:v>-1.9543299999999999</c:v>
                      </c:pt>
                      <c:pt idx="14611">
                        <c:v>-1.949098</c:v>
                      </c:pt>
                      <c:pt idx="14612">
                        <c:v>-1.943865</c:v>
                      </c:pt>
                      <c:pt idx="14613">
                        <c:v>-1.9386330000000001</c:v>
                      </c:pt>
                      <c:pt idx="14614">
                        <c:v>-1.9334</c:v>
                      </c:pt>
                      <c:pt idx="14615">
                        <c:v>-1.9281680000000001</c:v>
                      </c:pt>
                      <c:pt idx="14616">
                        <c:v>-1.9229350000000001</c:v>
                      </c:pt>
                      <c:pt idx="14617">
                        <c:v>-1.917702</c:v>
                      </c:pt>
                      <c:pt idx="14618">
                        <c:v>-1.9124699999999999</c:v>
                      </c:pt>
                      <c:pt idx="14619">
                        <c:v>-1.9072370000000001</c:v>
                      </c:pt>
                      <c:pt idx="14620">
                        <c:v>-1.9020049999999999</c:v>
                      </c:pt>
                      <c:pt idx="14621">
                        <c:v>-1.8967719999999999</c:v>
                      </c:pt>
                      <c:pt idx="14622">
                        <c:v>-1.89154</c:v>
                      </c:pt>
                      <c:pt idx="14623">
                        <c:v>-1.886307</c:v>
                      </c:pt>
                      <c:pt idx="14624">
                        <c:v>-1.8810750000000001</c:v>
                      </c:pt>
                      <c:pt idx="14625">
                        <c:v>-1.875842</c:v>
                      </c:pt>
                      <c:pt idx="14626">
                        <c:v>-1.870609</c:v>
                      </c:pt>
                      <c:pt idx="14627">
                        <c:v>-1.8653770000000001</c:v>
                      </c:pt>
                      <c:pt idx="14628">
                        <c:v>-1.860144</c:v>
                      </c:pt>
                      <c:pt idx="14629">
                        <c:v>-1.8549119999999999</c:v>
                      </c:pt>
                      <c:pt idx="14630">
                        <c:v>-1.8496790000000001</c:v>
                      </c:pt>
                      <c:pt idx="14631">
                        <c:v>-1.8444469999999999</c:v>
                      </c:pt>
                      <c:pt idx="14632">
                        <c:v>-1.8392139999999999</c:v>
                      </c:pt>
                      <c:pt idx="14633">
                        <c:v>-1.833982</c:v>
                      </c:pt>
                      <c:pt idx="14634">
                        <c:v>-1.828749</c:v>
                      </c:pt>
                      <c:pt idx="14635">
                        <c:v>-1.8235159999999999</c:v>
                      </c:pt>
                      <c:pt idx="14636">
                        <c:v>-1.818284</c:v>
                      </c:pt>
                      <c:pt idx="14637">
                        <c:v>-1.813051</c:v>
                      </c:pt>
                      <c:pt idx="14638">
                        <c:v>-1.8078190000000001</c:v>
                      </c:pt>
                      <c:pt idx="14639">
                        <c:v>-1.802586</c:v>
                      </c:pt>
                      <c:pt idx="14640">
                        <c:v>-1.7973539999999999</c:v>
                      </c:pt>
                      <c:pt idx="14641">
                        <c:v>-1.7921210000000001</c:v>
                      </c:pt>
                      <c:pt idx="14642">
                        <c:v>-1.786888</c:v>
                      </c:pt>
                      <c:pt idx="14643">
                        <c:v>-1.7816559999999999</c:v>
                      </c:pt>
                      <c:pt idx="14644">
                        <c:v>-1.7764230000000001</c:v>
                      </c:pt>
                      <c:pt idx="14645">
                        <c:v>-1.771191</c:v>
                      </c:pt>
                      <c:pt idx="14646">
                        <c:v>-1.7659579999999999</c:v>
                      </c:pt>
                      <c:pt idx="14647">
                        <c:v>-1.760726</c:v>
                      </c:pt>
                      <c:pt idx="14648">
                        <c:v>-1.755493</c:v>
                      </c:pt>
                      <c:pt idx="14649">
                        <c:v>-1.7502610000000001</c:v>
                      </c:pt>
                      <c:pt idx="14650">
                        <c:v>-1.745028</c:v>
                      </c:pt>
                      <c:pt idx="14651">
                        <c:v>-1.739795</c:v>
                      </c:pt>
                      <c:pt idx="14652">
                        <c:v>-1.7345630000000001</c:v>
                      </c:pt>
                      <c:pt idx="14653">
                        <c:v>-1.72933</c:v>
                      </c:pt>
                      <c:pt idx="14654">
                        <c:v>-1.7240979999999999</c:v>
                      </c:pt>
                      <c:pt idx="14655">
                        <c:v>-1.7188650000000001</c:v>
                      </c:pt>
                      <c:pt idx="14656">
                        <c:v>-1.713633</c:v>
                      </c:pt>
                      <c:pt idx="14657">
                        <c:v>-1.7083999999999999</c:v>
                      </c:pt>
                      <c:pt idx="14658">
                        <c:v>-1.703168</c:v>
                      </c:pt>
                      <c:pt idx="14659">
                        <c:v>-1.697935</c:v>
                      </c:pt>
                      <c:pt idx="14660">
                        <c:v>-1.6927019999999999</c:v>
                      </c:pt>
                      <c:pt idx="14661">
                        <c:v>-1.68747</c:v>
                      </c:pt>
                      <c:pt idx="14662">
                        <c:v>-1.682237</c:v>
                      </c:pt>
                      <c:pt idx="14663">
                        <c:v>-1.6770050000000001</c:v>
                      </c:pt>
                      <c:pt idx="14664">
                        <c:v>-1.671772</c:v>
                      </c:pt>
                      <c:pt idx="14665">
                        <c:v>-1.6665399999999999</c:v>
                      </c:pt>
                      <c:pt idx="14666">
                        <c:v>-1.6613070000000001</c:v>
                      </c:pt>
                      <c:pt idx="14667">
                        <c:v>-1.656075</c:v>
                      </c:pt>
                      <c:pt idx="14668">
                        <c:v>-1.6508419999999999</c:v>
                      </c:pt>
                      <c:pt idx="14669">
                        <c:v>-1.6456090000000001</c:v>
                      </c:pt>
                      <c:pt idx="14670">
                        <c:v>-1.640377</c:v>
                      </c:pt>
                      <c:pt idx="14671">
                        <c:v>-1.6351439999999999</c:v>
                      </c:pt>
                      <c:pt idx="14672">
                        <c:v>-1.629912</c:v>
                      </c:pt>
                      <c:pt idx="14673">
                        <c:v>-1.624679</c:v>
                      </c:pt>
                      <c:pt idx="14674">
                        <c:v>-1.6194470000000001</c:v>
                      </c:pt>
                      <c:pt idx="14675">
                        <c:v>-1.614214</c:v>
                      </c:pt>
                      <c:pt idx="14676">
                        <c:v>-1.608981</c:v>
                      </c:pt>
                      <c:pt idx="14677">
                        <c:v>-1.6037490000000001</c:v>
                      </c:pt>
                      <c:pt idx="14678">
                        <c:v>-1.598516</c:v>
                      </c:pt>
                      <c:pt idx="14679">
                        <c:v>-1.5932839999999999</c:v>
                      </c:pt>
                      <c:pt idx="14680">
                        <c:v>-1.5880510000000001</c:v>
                      </c:pt>
                      <c:pt idx="14681">
                        <c:v>-1.582819</c:v>
                      </c:pt>
                      <c:pt idx="14682">
                        <c:v>-1.5775859999999999</c:v>
                      </c:pt>
                      <c:pt idx="14683">
                        <c:v>-1.572354</c:v>
                      </c:pt>
                      <c:pt idx="14684">
                        <c:v>-1.567121</c:v>
                      </c:pt>
                      <c:pt idx="14685">
                        <c:v>-1.5618879999999999</c:v>
                      </c:pt>
                      <c:pt idx="14686">
                        <c:v>-1.556656</c:v>
                      </c:pt>
                      <c:pt idx="14687">
                        <c:v>-1.551423</c:v>
                      </c:pt>
                      <c:pt idx="14688">
                        <c:v>-1.5461910000000001</c:v>
                      </c:pt>
                      <c:pt idx="14689">
                        <c:v>-1.540958</c:v>
                      </c:pt>
                      <c:pt idx="14690">
                        <c:v>-1.5357259999999999</c:v>
                      </c:pt>
                      <c:pt idx="14691">
                        <c:v>-1.5304930000000001</c:v>
                      </c:pt>
                      <c:pt idx="14692">
                        <c:v>-1.525261</c:v>
                      </c:pt>
                      <c:pt idx="14693">
                        <c:v>-1.5200279999999999</c:v>
                      </c:pt>
                      <c:pt idx="14694">
                        <c:v>-1.514796</c:v>
                      </c:pt>
                      <c:pt idx="14695">
                        <c:v>-1.509563</c:v>
                      </c:pt>
                      <c:pt idx="14696">
                        <c:v>-1.5043299999999999</c:v>
                      </c:pt>
                      <c:pt idx="14697">
                        <c:v>-1.499098</c:v>
                      </c:pt>
                      <c:pt idx="14698">
                        <c:v>-1.493865</c:v>
                      </c:pt>
                      <c:pt idx="14699">
                        <c:v>-1.4886330000000001</c:v>
                      </c:pt>
                      <c:pt idx="14700">
                        <c:v>-1.4834000000000001</c:v>
                      </c:pt>
                      <c:pt idx="14701">
                        <c:v>-1.4781679999999999</c:v>
                      </c:pt>
                      <c:pt idx="14702">
                        <c:v>-1.4729350000000001</c:v>
                      </c:pt>
                      <c:pt idx="14703">
                        <c:v>-1.467703</c:v>
                      </c:pt>
                      <c:pt idx="14704">
                        <c:v>-1.4624699999999999</c:v>
                      </c:pt>
                      <c:pt idx="14705">
                        <c:v>-1.4572369999999999</c:v>
                      </c:pt>
                      <c:pt idx="14706">
                        <c:v>-1.452005</c:v>
                      </c:pt>
                      <c:pt idx="14707">
                        <c:v>-1.4467719999999999</c:v>
                      </c:pt>
                      <c:pt idx="14708">
                        <c:v>-1.44154</c:v>
                      </c:pt>
                      <c:pt idx="14709">
                        <c:v>-1.436307</c:v>
                      </c:pt>
                      <c:pt idx="14710">
                        <c:v>-1.4310750000000001</c:v>
                      </c:pt>
                      <c:pt idx="14711">
                        <c:v>-1.4258420000000001</c:v>
                      </c:pt>
                      <c:pt idx="14712">
                        <c:v>-1.420609</c:v>
                      </c:pt>
                      <c:pt idx="14713">
                        <c:v>-1.4153770000000001</c:v>
                      </c:pt>
                      <c:pt idx="14714">
                        <c:v>-1.4101440000000001</c:v>
                      </c:pt>
                      <c:pt idx="14715">
                        <c:v>-1.4049119999999999</c:v>
                      </c:pt>
                      <c:pt idx="14716">
                        <c:v>-1.3996789999999999</c:v>
                      </c:pt>
                      <c:pt idx="14717">
                        <c:v>-1.394447</c:v>
                      </c:pt>
                      <c:pt idx="14718">
                        <c:v>-1.3892139999999999</c:v>
                      </c:pt>
                      <c:pt idx="14719">
                        <c:v>-1.383982</c:v>
                      </c:pt>
                      <c:pt idx="14720">
                        <c:v>-1.378749</c:v>
                      </c:pt>
                      <c:pt idx="14721">
                        <c:v>-1.373516</c:v>
                      </c:pt>
                      <c:pt idx="14722">
                        <c:v>-1.3682840000000001</c:v>
                      </c:pt>
                      <c:pt idx="14723">
                        <c:v>-1.363051</c:v>
                      </c:pt>
                      <c:pt idx="14724">
                        <c:v>-1.3578190000000001</c:v>
                      </c:pt>
                      <c:pt idx="14725">
                        <c:v>-1.3525860000000001</c:v>
                      </c:pt>
                      <c:pt idx="14726">
                        <c:v>-1.3473539999999999</c:v>
                      </c:pt>
                      <c:pt idx="14727">
                        <c:v>-1.3421209999999999</c:v>
                      </c:pt>
                      <c:pt idx="14728">
                        <c:v>-1.336889</c:v>
                      </c:pt>
                      <c:pt idx="14729">
                        <c:v>-1.331656</c:v>
                      </c:pt>
                      <c:pt idx="14730">
                        <c:v>-1.3264229999999999</c:v>
                      </c:pt>
                      <c:pt idx="14731">
                        <c:v>-1.321191</c:v>
                      </c:pt>
                      <c:pt idx="14732">
                        <c:v>-1.315958</c:v>
                      </c:pt>
                      <c:pt idx="14733">
                        <c:v>-1.3107260000000001</c:v>
                      </c:pt>
                      <c:pt idx="14734">
                        <c:v>-1.305493</c:v>
                      </c:pt>
                      <c:pt idx="14735">
                        <c:v>-1.3002609999999999</c:v>
                      </c:pt>
                      <c:pt idx="14736">
                        <c:v>-1.2950280000000001</c:v>
                      </c:pt>
                      <c:pt idx="14737">
                        <c:v>-1.2897959999999999</c:v>
                      </c:pt>
                      <c:pt idx="14738">
                        <c:v>-1.2845629999999999</c:v>
                      </c:pt>
                      <c:pt idx="14739">
                        <c:v>-1.2793300000000001</c:v>
                      </c:pt>
                      <c:pt idx="14740">
                        <c:v>-1.274098</c:v>
                      </c:pt>
                      <c:pt idx="14741">
                        <c:v>-1.2688649999999999</c:v>
                      </c:pt>
                      <c:pt idx="14742">
                        <c:v>-1.263633</c:v>
                      </c:pt>
                      <c:pt idx="14743">
                        <c:v>-1.2584</c:v>
                      </c:pt>
                      <c:pt idx="14744">
                        <c:v>-1.2531680000000001</c:v>
                      </c:pt>
                      <c:pt idx="14745">
                        <c:v>-1.247935</c:v>
                      </c:pt>
                      <c:pt idx="14746">
                        <c:v>-1.242702</c:v>
                      </c:pt>
                      <c:pt idx="14747">
                        <c:v>-1.2374700000000001</c:v>
                      </c:pt>
                      <c:pt idx="14748">
                        <c:v>-1.232237</c:v>
                      </c:pt>
                      <c:pt idx="14749">
                        <c:v>-1.2270049999999999</c:v>
                      </c:pt>
                      <c:pt idx="14750">
                        <c:v>-1.2217720000000001</c:v>
                      </c:pt>
                      <c:pt idx="14751">
                        <c:v>-1.21654</c:v>
                      </c:pt>
                      <c:pt idx="14752">
                        <c:v>-1.2113069999999999</c:v>
                      </c:pt>
                      <c:pt idx="14753">
                        <c:v>-1.206075</c:v>
                      </c:pt>
                      <c:pt idx="14754">
                        <c:v>-1.200842</c:v>
                      </c:pt>
                      <c:pt idx="14755">
                        <c:v>-1.1956089999999999</c:v>
                      </c:pt>
                      <c:pt idx="14756">
                        <c:v>-1.190377</c:v>
                      </c:pt>
                      <c:pt idx="14757">
                        <c:v>-1.185144</c:v>
                      </c:pt>
                      <c:pt idx="14758">
                        <c:v>-1.1799120000000001</c:v>
                      </c:pt>
                      <c:pt idx="14759">
                        <c:v>-1.174679</c:v>
                      </c:pt>
                      <c:pt idx="14760">
                        <c:v>-1.1694469999999999</c:v>
                      </c:pt>
                      <c:pt idx="14761">
                        <c:v>-1.1642140000000001</c:v>
                      </c:pt>
                      <c:pt idx="14762">
                        <c:v>-1.158982</c:v>
                      </c:pt>
                      <c:pt idx="14763">
                        <c:v>-1.1537489999999999</c:v>
                      </c:pt>
                      <c:pt idx="14764">
                        <c:v>-1.1485160000000001</c:v>
                      </c:pt>
                      <c:pt idx="14765">
                        <c:v>-1.143284</c:v>
                      </c:pt>
                      <c:pt idx="14766">
                        <c:v>-1.1380509999999999</c:v>
                      </c:pt>
                      <c:pt idx="14767">
                        <c:v>-1.132819</c:v>
                      </c:pt>
                      <c:pt idx="14768">
                        <c:v>-1.127586</c:v>
                      </c:pt>
                      <c:pt idx="14769">
                        <c:v>-1.1223540000000001</c:v>
                      </c:pt>
                      <c:pt idx="14770">
                        <c:v>-1.117121</c:v>
                      </c:pt>
                      <c:pt idx="14771">
                        <c:v>-1.1118889999999999</c:v>
                      </c:pt>
                      <c:pt idx="14772">
                        <c:v>-1.1066560000000001</c:v>
                      </c:pt>
                      <c:pt idx="14773">
                        <c:v>-1.101423</c:v>
                      </c:pt>
                      <c:pt idx="14774">
                        <c:v>-1.0961909999999999</c:v>
                      </c:pt>
                      <c:pt idx="14775">
                        <c:v>-1.0909580000000001</c:v>
                      </c:pt>
                      <c:pt idx="14776">
                        <c:v>-1.085726</c:v>
                      </c:pt>
                      <c:pt idx="14777">
                        <c:v>-1.0804929999999999</c:v>
                      </c:pt>
                      <c:pt idx="14778">
                        <c:v>-1.075261</c:v>
                      </c:pt>
                      <c:pt idx="14779">
                        <c:v>-1.070028</c:v>
                      </c:pt>
                      <c:pt idx="14780">
                        <c:v>-1.0647949999999999</c:v>
                      </c:pt>
                      <c:pt idx="14781">
                        <c:v>-1.059563</c:v>
                      </c:pt>
                      <c:pt idx="14782">
                        <c:v>-1.05433</c:v>
                      </c:pt>
                      <c:pt idx="14783">
                        <c:v>-1.0490980000000001</c:v>
                      </c:pt>
                      <c:pt idx="14784">
                        <c:v>-1.043865</c:v>
                      </c:pt>
                      <c:pt idx="14785">
                        <c:v>-1.0386329999999999</c:v>
                      </c:pt>
                      <c:pt idx="14786">
                        <c:v>-1.0334000000000001</c:v>
                      </c:pt>
                      <c:pt idx="14787">
                        <c:v>-1.028168</c:v>
                      </c:pt>
                      <c:pt idx="14788">
                        <c:v>-1.0229349999999999</c:v>
                      </c:pt>
                      <c:pt idx="14789">
                        <c:v>-1.0177020000000001</c:v>
                      </c:pt>
                      <c:pt idx="14790">
                        <c:v>-1.01247</c:v>
                      </c:pt>
                      <c:pt idx="14791">
                        <c:v>-1.0072369999999999</c:v>
                      </c:pt>
                      <c:pt idx="14792">
                        <c:v>-1.002005</c:v>
                      </c:pt>
                      <c:pt idx="14793">
                        <c:v>-0.9967722</c:v>
                      </c:pt>
                      <c:pt idx="14794">
                        <c:v>-0.99153970000000002</c:v>
                      </c:pt>
                      <c:pt idx="14795">
                        <c:v>-0.98630709999999999</c:v>
                      </c:pt>
                      <c:pt idx="14796">
                        <c:v>-0.98107460000000002</c:v>
                      </c:pt>
                      <c:pt idx="14797">
                        <c:v>-0.97584199999999999</c:v>
                      </c:pt>
                      <c:pt idx="14798">
                        <c:v>-0.97060939999999996</c:v>
                      </c:pt>
                      <c:pt idx="14799">
                        <c:v>-0.96537689999999998</c:v>
                      </c:pt>
                      <c:pt idx="14800">
                        <c:v>-0.96014429999999995</c:v>
                      </c:pt>
                      <c:pt idx="14801">
                        <c:v>-0.95491179999999998</c:v>
                      </c:pt>
                      <c:pt idx="14802">
                        <c:v>-0.94967919999999995</c:v>
                      </c:pt>
                      <c:pt idx="14803">
                        <c:v>-0.94444660000000002</c:v>
                      </c:pt>
                      <c:pt idx="14804">
                        <c:v>-0.93921410000000005</c:v>
                      </c:pt>
                      <c:pt idx="14805">
                        <c:v>-0.93398150000000002</c:v>
                      </c:pt>
                      <c:pt idx="14806">
                        <c:v>-0.92874900000000005</c:v>
                      </c:pt>
                      <c:pt idx="14807">
                        <c:v>-0.92351640000000002</c:v>
                      </c:pt>
                      <c:pt idx="14808">
                        <c:v>-0.91828390000000004</c:v>
                      </c:pt>
                      <c:pt idx="14809">
                        <c:v>-0.91305130000000001</c:v>
                      </c:pt>
                      <c:pt idx="14810">
                        <c:v>-0.90781869999999998</c:v>
                      </c:pt>
                      <c:pt idx="14811">
                        <c:v>-0.90258620000000001</c:v>
                      </c:pt>
                      <c:pt idx="14812">
                        <c:v>-0.89735359999999997</c:v>
                      </c:pt>
                      <c:pt idx="14813">
                        <c:v>-0.8921211</c:v>
                      </c:pt>
                      <c:pt idx="14814">
                        <c:v>-0.88688849999999997</c:v>
                      </c:pt>
                      <c:pt idx="14815">
                        <c:v>-0.88165590000000005</c:v>
                      </c:pt>
                      <c:pt idx="14816">
                        <c:v>-0.87642339999999996</c:v>
                      </c:pt>
                      <c:pt idx="14817">
                        <c:v>-0.87119080000000004</c:v>
                      </c:pt>
                      <c:pt idx="14818">
                        <c:v>-0.86595829999999996</c:v>
                      </c:pt>
                      <c:pt idx="14819">
                        <c:v>-0.86072570000000004</c:v>
                      </c:pt>
                      <c:pt idx="14820">
                        <c:v>-0.85549319999999995</c:v>
                      </c:pt>
                      <c:pt idx="14821">
                        <c:v>-0.85026060000000003</c:v>
                      </c:pt>
                      <c:pt idx="14822">
                        <c:v>-0.845028</c:v>
                      </c:pt>
                      <c:pt idx="14823">
                        <c:v>-0.83979550000000003</c:v>
                      </c:pt>
                      <c:pt idx="14824">
                        <c:v>-0.83456300000000005</c:v>
                      </c:pt>
                      <c:pt idx="14825">
                        <c:v>-0.82933040000000002</c:v>
                      </c:pt>
                      <c:pt idx="14826">
                        <c:v>-0.82409779999999999</c:v>
                      </c:pt>
                      <c:pt idx="14827">
                        <c:v>-0.81886519999999996</c:v>
                      </c:pt>
                      <c:pt idx="14828">
                        <c:v>-0.81363269999999999</c:v>
                      </c:pt>
                      <c:pt idx="14829">
                        <c:v>-0.80840020000000001</c:v>
                      </c:pt>
                      <c:pt idx="14830">
                        <c:v>-0.80316759999999998</c:v>
                      </c:pt>
                      <c:pt idx="14831">
                        <c:v>-0.79793499999999995</c:v>
                      </c:pt>
                      <c:pt idx="14832">
                        <c:v>-0.79270240000000003</c:v>
                      </c:pt>
                      <c:pt idx="14833">
                        <c:v>-0.78746989999999994</c:v>
                      </c:pt>
                      <c:pt idx="14834">
                        <c:v>-0.78223739999999997</c:v>
                      </c:pt>
                      <c:pt idx="14835">
                        <c:v>-0.77700480000000005</c:v>
                      </c:pt>
                      <c:pt idx="14836">
                        <c:v>-0.77177220000000002</c:v>
                      </c:pt>
                      <c:pt idx="14837">
                        <c:v>-0.76653970000000005</c:v>
                      </c:pt>
                      <c:pt idx="14838">
                        <c:v>-0.76130710000000001</c:v>
                      </c:pt>
                      <c:pt idx="14839">
                        <c:v>-0.75607449999999998</c:v>
                      </c:pt>
                      <c:pt idx="14840">
                        <c:v>-0.75084200000000001</c:v>
                      </c:pt>
                      <c:pt idx="14841">
                        <c:v>-0.74560950000000004</c:v>
                      </c:pt>
                      <c:pt idx="14842">
                        <c:v>-0.7403769</c:v>
                      </c:pt>
                      <c:pt idx="14843">
                        <c:v>-0.73514429999999997</c:v>
                      </c:pt>
                      <c:pt idx="14844">
                        <c:v>-0.72991170000000005</c:v>
                      </c:pt>
                      <c:pt idx="14845">
                        <c:v>-0.72467919999999997</c:v>
                      </c:pt>
                      <c:pt idx="14846">
                        <c:v>-0.71944669999999999</c:v>
                      </c:pt>
                      <c:pt idx="14847">
                        <c:v>-0.71421409999999996</c:v>
                      </c:pt>
                      <c:pt idx="14848">
                        <c:v>-0.70898150000000004</c:v>
                      </c:pt>
                      <c:pt idx="14849">
                        <c:v>-0.70374899999999996</c:v>
                      </c:pt>
                      <c:pt idx="14850">
                        <c:v>-0.69851640000000004</c:v>
                      </c:pt>
                      <c:pt idx="14851">
                        <c:v>-0.69328389999999995</c:v>
                      </c:pt>
                      <c:pt idx="14852">
                        <c:v>-0.68805130000000003</c:v>
                      </c:pt>
                      <c:pt idx="14853">
                        <c:v>-0.68281879999999995</c:v>
                      </c:pt>
                      <c:pt idx="14854">
                        <c:v>-0.67758620000000003</c:v>
                      </c:pt>
                      <c:pt idx="14855">
                        <c:v>-0.6723536</c:v>
                      </c:pt>
                      <c:pt idx="14856">
                        <c:v>-0.66712110000000002</c:v>
                      </c:pt>
                      <c:pt idx="14857">
                        <c:v>-0.66188849999999999</c:v>
                      </c:pt>
                      <c:pt idx="14858">
                        <c:v>-0.65665600000000002</c:v>
                      </c:pt>
                      <c:pt idx="14859">
                        <c:v>-0.65142339999999999</c:v>
                      </c:pt>
                      <c:pt idx="14860">
                        <c:v>-0.64619079999999995</c:v>
                      </c:pt>
                      <c:pt idx="14861">
                        <c:v>-0.64095820000000003</c:v>
                      </c:pt>
                      <c:pt idx="14862">
                        <c:v>-0.63572569999999995</c:v>
                      </c:pt>
                      <c:pt idx="14863">
                        <c:v>-0.63049319999999998</c:v>
                      </c:pt>
                      <c:pt idx="14864">
                        <c:v>-0.62526060000000006</c:v>
                      </c:pt>
                      <c:pt idx="14865">
                        <c:v>-0.62002800000000002</c:v>
                      </c:pt>
                      <c:pt idx="14866">
                        <c:v>-0.61479550000000005</c:v>
                      </c:pt>
                      <c:pt idx="14867">
                        <c:v>-0.60956290000000002</c:v>
                      </c:pt>
                      <c:pt idx="14868">
                        <c:v>-0.60433040000000005</c:v>
                      </c:pt>
                      <c:pt idx="14869">
                        <c:v>-0.59909780000000001</c:v>
                      </c:pt>
                      <c:pt idx="14870">
                        <c:v>-0.59386530000000004</c:v>
                      </c:pt>
                      <c:pt idx="14871">
                        <c:v>-0.58863270000000001</c:v>
                      </c:pt>
                      <c:pt idx="14872">
                        <c:v>-0.58340009999999998</c:v>
                      </c:pt>
                      <c:pt idx="14873">
                        <c:v>-0.5781676</c:v>
                      </c:pt>
                      <c:pt idx="14874">
                        <c:v>-0.57293499999999997</c:v>
                      </c:pt>
                      <c:pt idx="14875">
                        <c:v>-0.5677025</c:v>
                      </c:pt>
                      <c:pt idx="14876">
                        <c:v>-0.56246989999999997</c:v>
                      </c:pt>
                      <c:pt idx="14877">
                        <c:v>-0.55723730000000005</c:v>
                      </c:pt>
                      <c:pt idx="14878">
                        <c:v>-0.55200479999999996</c:v>
                      </c:pt>
                      <c:pt idx="14879">
                        <c:v>-0.54677220000000004</c:v>
                      </c:pt>
                      <c:pt idx="14880">
                        <c:v>-0.54153969999999996</c:v>
                      </c:pt>
                      <c:pt idx="14881">
                        <c:v>-0.53630710000000004</c:v>
                      </c:pt>
                      <c:pt idx="14882">
                        <c:v>-0.53107459999999995</c:v>
                      </c:pt>
                      <c:pt idx="14883">
                        <c:v>-0.52584200000000003</c:v>
                      </c:pt>
                      <c:pt idx="14884">
                        <c:v>-0.5206094</c:v>
                      </c:pt>
                      <c:pt idx="14885">
                        <c:v>-0.51537690000000003</c:v>
                      </c:pt>
                      <c:pt idx="14886">
                        <c:v>-0.51014440000000005</c:v>
                      </c:pt>
                      <c:pt idx="14887">
                        <c:v>-0.50491180000000002</c:v>
                      </c:pt>
                      <c:pt idx="14888">
                        <c:v>-0.49967919999999999</c:v>
                      </c:pt>
                      <c:pt idx="14889">
                        <c:v>-0.49444660000000001</c:v>
                      </c:pt>
                      <c:pt idx="14890">
                        <c:v>-0.48921409999999999</c:v>
                      </c:pt>
                      <c:pt idx="14891">
                        <c:v>-0.48398150000000001</c:v>
                      </c:pt>
                      <c:pt idx="14892">
                        <c:v>-0.47874899999999998</c:v>
                      </c:pt>
                      <c:pt idx="14893">
                        <c:v>-0.4735164</c:v>
                      </c:pt>
                      <c:pt idx="14894">
                        <c:v>-0.46828389999999998</c:v>
                      </c:pt>
                      <c:pt idx="14895">
                        <c:v>-0.4630513</c:v>
                      </c:pt>
                      <c:pt idx="14896">
                        <c:v>-0.45781870000000002</c:v>
                      </c:pt>
                      <c:pt idx="14897">
                        <c:v>-0.45258619999999999</c:v>
                      </c:pt>
                      <c:pt idx="14898">
                        <c:v>-0.44735360000000002</c:v>
                      </c:pt>
                      <c:pt idx="14899">
                        <c:v>-0.44212109999999999</c:v>
                      </c:pt>
                      <c:pt idx="14900">
                        <c:v>-0.43688850000000001</c:v>
                      </c:pt>
                      <c:pt idx="14901">
                        <c:v>-0.43165589999999998</c:v>
                      </c:pt>
                      <c:pt idx="14902">
                        <c:v>-0.42642340000000001</c:v>
                      </c:pt>
                      <c:pt idx="14903">
                        <c:v>-0.42119079999999998</c:v>
                      </c:pt>
                      <c:pt idx="14904">
                        <c:v>-0.4159583</c:v>
                      </c:pt>
                      <c:pt idx="14905">
                        <c:v>-0.41072570000000003</c:v>
                      </c:pt>
                      <c:pt idx="14906">
                        <c:v>-0.4054932</c:v>
                      </c:pt>
                      <c:pt idx="14907">
                        <c:v>-0.40026060000000002</c:v>
                      </c:pt>
                      <c:pt idx="14908">
                        <c:v>-0.39502809999999999</c:v>
                      </c:pt>
                      <c:pt idx="14909">
                        <c:v>-0.38979550000000002</c:v>
                      </c:pt>
                      <c:pt idx="14910">
                        <c:v>-0.38456289999999999</c:v>
                      </c:pt>
                      <c:pt idx="14911">
                        <c:v>-0.37933040000000001</c:v>
                      </c:pt>
                      <c:pt idx="14912">
                        <c:v>-0.37409779999999998</c:v>
                      </c:pt>
                      <c:pt idx="14913">
                        <c:v>-0.36886530000000001</c:v>
                      </c:pt>
                      <c:pt idx="14914">
                        <c:v>-0.36363269999999998</c:v>
                      </c:pt>
                      <c:pt idx="14915">
                        <c:v>-0.3584001</c:v>
                      </c:pt>
                      <c:pt idx="14916">
                        <c:v>-0.35316760000000003</c:v>
                      </c:pt>
                      <c:pt idx="14917">
                        <c:v>-0.34793499999999999</c:v>
                      </c:pt>
                      <c:pt idx="14918">
                        <c:v>-0.34270240000000002</c:v>
                      </c:pt>
                      <c:pt idx="14919">
                        <c:v>-0.33746989999999999</c:v>
                      </c:pt>
                      <c:pt idx="14920">
                        <c:v>-0.33223730000000001</c:v>
                      </c:pt>
                      <c:pt idx="14921">
                        <c:v>-0.32700479999999998</c:v>
                      </c:pt>
                      <c:pt idx="14922">
                        <c:v>-0.32177220000000001</c:v>
                      </c:pt>
                      <c:pt idx="14923">
                        <c:v>-0.31653969999999998</c:v>
                      </c:pt>
                      <c:pt idx="14924">
                        <c:v>-0.3113071</c:v>
                      </c:pt>
                      <c:pt idx="14925">
                        <c:v>-0.30607459999999997</c:v>
                      </c:pt>
                      <c:pt idx="14926">
                        <c:v>-0.300842</c:v>
                      </c:pt>
                      <c:pt idx="14927">
                        <c:v>-0.29560940000000002</c:v>
                      </c:pt>
                      <c:pt idx="14928">
                        <c:v>-0.29037689999999999</c:v>
                      </c:pt>
                      <c:pt idx="14929">
                        <c:v>-0.28514430000000002</c:v>
                      </c:pt>
                      <c:pt idx="14930">
                        <c:v>-0.27991179999999999</c:v>
                      </c:pt>
                      <c:pt idx="14931">
                        <c:v>-0.27467920000000001</c:v>
                      </c:pt>
                      <c:pt idx="14932">
                        <c:v>-0.26944659999999998</c:v>
                      </c:pt>
                      <c:pt idx="14933">
                        <c:v>-0.26421410000000001</c:v>
                      </c:pt>
                      <c:pt idx="14934">
                        <c:v>-0.25898149999999998</c:v>
                      </c:pt>
                      <c:pt idx="14935">
                        <c:v>-0.253749</c:v>
                      </c:pt>
                      <c:pt idx="14936">
                        <c:v>-0.2485164</c:v>
                      </c:pt>
                      <c:pt idx="14937">
                        <c:v>-0.2432839</c:v>
                      </c:pt>
                      <c:pt idx="14938">
                        <c:v>-0.23805129999999999</c:v>
                      </c:pt>
                      <c:pt idx="14939">
                        <c:v>-0.23281869999999999</c:v>
                      </c:pt>
                      <c:pt idx="14940">
                        <c:v>-0.22758619999999999</c:v>
                      </c:pt>
                      <c:pt idx="14941">
                        <c:v>-0.22235360000000001</c:v>
                      </c:pt>
                      <c:pt idx="14942">
                        <c:v>-0.21712110000000001</c:v>
                      </c:pt>
                      <c:pt idx="14943">
                        <c:v>-0.21188850000000001</c:v>
                      </c:pt>
                      <c:pt idx="14944">
                        <c:v>-0.2066559</c:v>
                      </c:pt>
                      <c:pt idx="14945">
                        <c:v>-0.2014234</c:v>
                      </c:pt>
                      <c:pt idx="14946">
                        <c:v>-0.1961908</c:v>
                      </c:pt>
                      <c:pt idx="14947">
                        <c:v>-0.1909583</c:v>
                      </c:pt>
                      <c:pt idx="14948">
                        <c:v>-0.18572569999999999</c:v>
                      </c:pt>
                      <c:pt idx="14949">
                        <c:v>-0.18049319999999999</c:v>
                      </c:pt>
                      <c:pt idx="14950">
                        <c:v>-0.17526059999999999</c:v>
                      </c:pt>
                      <c:pt idx="14951">
                        <c:v>-0.17002800000000001</c:v>
                      </c:pt>
                      <c:pt idx="14952">
                        <c:v>-0.16479550000000001</c:v>
                      </c:pt>
                      <c:pt idx="14953">
                        <c:v>-0.15956290000000001</c:v>
                      </c:pt>
                      <c:pt idx="14954">
                        <c:v>-0.15433040000000001</c:v>
                      </c:pt>
                      <c:pt idx="14955">
                        <c:v>-0.1490978</c:v>
                      </c:pt>
                      <c:pt idx="14956">
                        <c:v>-0.1438653</c:v>
                      </c:pt>
                      <c:pt idx="14957">
                        <c:v>-0.1386327</c:v>
                      </c:pt>
                      <c:pt idx="14958">
                        <c:v>-0.13340009999999999</c:v>
                      </c:pt>
                      <c:pt idx="14959">
                        <c:v>-0.12816759999999999</c:v>
                      </c:pt>
                      <c:pt idx="14960">
                        <c:v>-0.122935</c:v>
                      </c:pt>
                      <c:pt idx="14961">
                        <c:v>-0.1177025</c:v>
                      </c:pt>
                      <c:pt idx="14962">
                        <c:v>-0.1124699</c:v>
                      </c:pt>
                      <c:pt idx="14963">
                        <c:v>-0.10723729999999999</c:v>
                      </c:pt>
                      <c:pt idx="14964">
                        <c:v>-0.10200480000000001</c:v>
                      </c:pt>
                      <c:pt idx="14965">
                        <c:v>-9.6772230000000001E-2</c:v>
                      </c:pt>
                      <c:pt idx="14966">
                        <c:v>-9.1539670000000004E-2</c:v>
                      </c:pt>
                      <c:pt idx="14967">
                        <c:v>-8.6307120000000001E-2</c:v>
                      </c:pt>
                      <c:pt idx="14968">
                        <c:v>-8.1074560000000004E-2</c:v>
                      </c:pt>
                      <c:pt idx="14969">
                        <c:v>-7.5842000000000007E-2</c:v>
                      </c:pt>
                      <c:pt idx="14970">
                        <c:v>-7.0609439999999996E-2</c:v>
                      </c:pt>
                      <c:pt idx="14971">
                        <c:v>-6.5376889999999993E-2</c:v>
                      </c:pt>
                      <c:pt idx="14972">
                        <c:v>-6.0144320000000001E-2</c:v>
                      </c:pt>
                      <c:pt idx="14973">
                        <c:v>-5.4911769999999999E-2</c:v>
                      </c:pt>
                      <c:pt idx="14974">
                        <c:v>-4.9679210000000001E-2</c:v>
                      </c:pt>
                      <c:pt idx="14975">
                        <c:v>-4.4446649999999997E-2</c:v>
                      </c:pt>
                      <c:pt idx="14976">
                        <c:v>-3.921409E-2</c:v>
                      </c:pt>
                      <c:pt idx="14977">
                        <c:v>-3.3981530000000003E-2</c:v>
                      </c:pt>
                      <c:pt idx="14978">
                        <c:v>-2.8748969999999999E-2</c:v>
                      </c:pt>
                      <c:pt idx="14979">
                        <c:v>-2.351642E-2</c:v>
                      </c:pt>
                      <c:pt idx="14980">
                        <c:v>-1.8283859999999999E-2</c:v>
                      </c:pt>
                      <c:pt idx="14981">
                        <c:v>-1.30513E-2</c:v>
                      </c:pt>
                      <c:pt idx="14982">
                        <c:v>-7.8187420000000001E-3</c:v>
                      </c:pt>
                      <c:pt idx="14983">
                        <c:v>-2.5861840000000001E-3</c:v>
                      </c:pt>
                      <c:pt idx="14984">
                        <c:v>2.6463739999999999E-3</c:v>
                      </c:pt>
                      <c:pt idx="14985">
                        <c:v>7.8789319999999999E-3</c:v>
                      </c:pt>
                      <c:pt idx="14986">
                        <c:v>1.311149E-2</c:v>
                      </c:pt>
                      <c:pt idx="14987">
                        <c:v>1.8344050000000001E-2</c:v>
                      </c:pt>
                      <c:pt idx="14988">
                        <c:v>2.3576610000000001E-2</c:v>
                      </c:pt>
                      <c:pt idx="14989">
                        <c:v>2.8809169999999999E-2</c:v>
                      </c:pt>
                      <c:pt idx="14990">
                        <c:v>3.4041719999999998E-2</c:v>
                      </c:pt>
                      <c:pt idx="14991">
                        <c:v>3.9274280000000002E-2</c:v>
                      </c:pt>
                      <c:pt idx="14992">
                        <c:v>4.4506839999999999E-2</c:v>
                      </c:pt>
                      <c:pt idx="14993">
                        <c:v>4.9739400000000003E-2</c:v>
                      </c:pt>
                      <c:pt idx="14994">
                        <c:v>5.497196E-2</c:v>
                      </c:pt>
                      <c:pt idx="14995">
                        <c:v>6.0204510000000003E-2</c:v>
                      </c:pt>
                      <c:pt idx="14996">
                        <c:v>6.543707E-2</c:v>
                      </c:pt>
                      <c:pt idx="14997">
                        <c:v>7.0669629999999997E-2</c:v>
                      </c:pt>
                      <c:pt idx="14998">
                        <c:v>7.5902189999999994E-2</c:v>
                      </c:pt>
                      <c:pt idx="14999">
                        <c:v>8.1134739999999997E-2</c:v>
                      </c:pt>
                      <c:pt idx="15000">
                        <c:v>8.6367299999999994E-2</c:v>
                      </c:pt>
                      <c:pt idx="15001">
                        <c:v>9.1599860000000005E-2</c:v>
                      </c:pt>
                      <c:pt idx="15002">
                        <c:v>9.6832420000000002E-2</c:v>
                      </c:pt>
                      <c:pt idx="15003">
                        <c:v>0.102065</c:v>
                      </c:pt>
                      <c:pt idx="15004">
                        <c:v>0.1072975</c:v>
                      </c:pt>
                      <c:pt idx="15005">
                        <c:v>0.11253009999999999</c:v>
                      </c:pt>
                      <c:pt idx="15006">
                        <c:v>0.1177627</c:v>
                      </c:pt>
                      <c:pt idx="15007">
                        <c:v>0.1229952</c:v>
                      </c:pt>
                      <c:pt idx="15008">
                        <c:v>0.1282278</c:v>
                      </c:pt>
                      <c:pt idx="15009">
                        <c:v>0.1334603</c:v>
                      </c:pt>
                      <c:pt idx="15010">
                        <c:v>0.13869290000000001</c:v>
                      </c:pt>
                      <c:pt idx="15011">
                        <c:v>0.14392540000000001</c:v>
                      </c:pt>
                      <c:pt idx="15012">
                        <c:v>0.14915800000000001</c:v>
                      </c:pt>
                      <c:pt idx="15013">
                        <c:v>0.15439059999999999</c:v>
                      </c:pt>
                      <c:pt idx="15014">
                        <c:v>0.15962309999999999</c:v>
                      </c:pt>
                      <c:pt idx="15015">
                        <c:v>0.16485569999999999</c:v>
                      </c:pt>
                      <c:pt idx="15016">
                        <c:v>0.17008819999999999</c:v>
                      </c:pt>
                      <c:pt idx="15017">
                        <c:v>0.1753208</c:v>
                      </c:pt>
                      <c:pt idx="15018">
                        <c:v>0.1805533</c:v>
                      </c:pt>
                      <c:pt idx="15019">
                        <c:v>0.1857859</c:v>
                      </c:pt>
                      <c:pt idx="15020">
                        <c:v>0.19101850000000001</c:v>
                      </c:pt>
                      <c:pt idx="15021">
                        <c:v>0.19625100000000001</c:v>
                      </c:pt>
                      <c:pt idx="15022">
                        <c:v>0.20148360000000001</c:v>
                      </c:pt>
                      <c:pt idx="15023">
                        <c:v>0.20671610000000001</c:v>
                      </c:pt>
                      <c:pt idx="15024">
                        <c:v>0.21194869999999999</c:v>
                      </c:pt>
                      <c:pt idx="15025">
                        <c:v>0.21718129999999999</c:v>
                      </c:pt>
                      <c:pt idx="15026">
                        <c:v>0.22241379999999999</c:v>
                      </c:pt>
                      <c:pt idx="15027">
                        <c:v>0.2276464</c:v>
                      </c:pt>
                      <c:pt idx="15028">
                        <c:v>0.2328789</c:v>
                      </c:pt>
                      <c:pt idx="15029">
                        <c:v>0.2381115</c:v>
                      </c:pt>
                      <c:pt idx="15030">
                        <c:v>0.24334410000000001</c:v>
                      </c:pt>
                      <c:pt idx="15031">
                        <c:v>0.24857660000000001</c:v>
                      </c:pt>
                      <c:pt idx="15032">
                        <c:v>0.25380920000000001</c:v>
                      </c:pt>
                      <c:pt idx="15033">
                        <c:v>0.25904169999999999</c:v>
                      </c:pt>
                      <c:pt idx="15034">
                        <c:v>0.26427430000000002</c:v>
                      </c:pt>
                      <c:pt idx="15035">
                        <c:v>0.26950679999999999</c:v>
                      </c:pt>
                      <c:pt idx="15036">
                        <c:v>0.27473940000000002</c:v>
                      </c:pt>
                      <c:pt idx="15037">
                        <c:v>0.279972</c:v>
                      </c:pt>
                      <c:pt idx="15038">
                        <c:v>0.28520450000000003</c:v>
                      </c:pt>
                      <c:pt idx="15039">
                        <c:v>0.2904371</c:v>
                      </c:pt>
                      <c:pt idx="15040">
                        <c:v>0.29566959999999998</c:v>
                      </c:pt>
                      <c:pt idx="15041">
                        <c:v>0.30090220000000001</c:v>
                      </c:pt>
                      <c:pt idx="15042">
                        <c:v>0.30613479999999998</c:v>
                      </c:pt>
                      <c:pt idx="15043">
                        <c:v>0.31136730000000001</c:v>
                      </c:pt>
                      <c:pt idx="15044">
                        <c:v>0.31659989999999999</c:v>
                      </c:pt>
                      <c:pt idx="15045">
                        <c:v>0.32183240000000002</c:v>
                      </c:pt>
                      <c:pt idx="15046">
                        <c:v>0.32706499999999999</c:v>
                      </c:pt>
                      <c:pt idx="15047">
                        <c:v>0.33229750000000002</c:v>
                      </c:pt>
                      <c:pt idx="15048">
                        <c:v>0.3375301</c:v>
                      </c:pt>
                      <c:pt idx="15049">
                        <c:v>0.34276259999999997</c:v>
                      </c:pt>
                      <c:pt idx="15050">
                        <c:v>0.3479952</c:v>
                      </c:pt>
                      <c:pt idx="15051">
                        <c:v>0.35322779999999998</c:v>
                      </c:pt>
                      <c:pt idx="15052">
                        <c:v>0.35846030000000001</c:v>
                      </c:pt>
                      <c:pt idx="15053">
                        <c:v>0.36369289999999999</c:v>
                      </c:pt>
                      <c:pt idx="15054">
                        <c:v>0.36892550000000002</c:v>
                      </c:pt>
                      <c:pt idx="15055">
                        <c:v>0.37415799999999999</c:v>
                      </c:pt>
                      <c:pt idx="15056">
                        <c:v>0.37939060000000002</c:v>
                      </c:pt>
                      <c:pt idx="15057">
                        <c:v>0.3846231</c:v>
                      </c:pt>
                      <c:pt idx="15058">
                        <c:v>0.38985570000000003</c:v>
                      </c:pt>
                      <c:pt idx="15059">
                        <c:v>0.3950882</c:v>
                      </c:pt>
                      <c:pt idx="15060">
                        <c:v>0.40032079999999998</c:v>
                      </c:pt>
                      <c:pt idx="15061">
                        <c:v>0.40555330000000001</c:v>
                      </c:pt>
                      <c:pt idx="15062">
                        <c:v>0.41078589999999998</c:v>
                      </c:pt>
                      <c:pt idx="15063">
                        <c:v>0.41601850000000001</c:v>
                      </c:pt>
                      <c:pt idx="15064">
                        <c:v>0.42125099999999999</c:v>
                      </c:pt>
                      <c:pt idx="15065">
                        <c:v>0.42648360000000002</c:v>
                      </c:pt>
                      <c:pt idx="15066">
                        <c:v>0.43171609999999999</c:v>
                      </c:pt>
                      <c:pt idx="15067">
                        <c:v>0.43694870000000002</c:v>
                      </c:pt>
                      <c:pt idx="15068">
                        <c:v>0.4421813</c:v>
                      </c:pt>
                      <c:pt idx="15069">
                        <c:v>0.44741379999999997</c:v>
                      </c:pt>
                      <c:pt idx="15070">
                        <c:v>0.4526464</c:v>
                      </c:pt>
                      <c:pt idx="15071">
                        <c:v>0.45787889999999998</c:v>
                      </c:pt>
                      <c:pt idx="15072">
                        <c:v>0.46311150000000001</c:v>
                      </c:pt>
                      <c:pt idx="15073">
                        <c:v>0.46834409999999999</c:v>
                      </c:pt>
                      <c:pt idx="15074">
                        <c:v>0.47357660000000001</c:v>
                      </c:pt>
                      <c:pt idx="15075">
                        <c:v>0.47880919999999999</c:v>
                      </c:pt>
                      <c:pt idx="15076">
                        <c:v>0.48404170000000002</c:v>
                      </c:pt>
                      <c:pt idx="15077">
                        <c:v>0.4892743</c:v>
                      </c:pt>
                      <c:pt idx="15078">
                        <c:v>0.49450680000000002</c:v>
                      </c:pt>
                      <c:pt idx="15079">
                        <c:v>0.4997394</c:v>
                      </c:pt>
                      <c:pt idx="15080">
                        <c:v>0.50497199999999998</c:v>
                      </c:pt>
                      <c:pt idx="15081">
                        <c:v>0.51020449999999995</c:v>
                      </c:pt>
                      <c:pt idx="15082">
                        <c:v>0.51543709999999998</c:v>
                      </c:pt>
                      <c:pt idx="15083">
                        <c:v>0.52066959999999995</c:v>
                      </c:pt>
                      <c:pt idx="15084">
                        <c:v>0.52590219999999999</c:v>
                      </c:pt>
                      <c:pt idx="15085">
                        <c:v>0.53113469999999996</c:v>
                      </c:pt>
                      <c:pt idx="15086">
                        <c:v>0.53636729999999999</c:v>
                      </c:pt>
                      <c:pt idx="15087">
                        <c:v>0.54159990000000002</c:v>
                      </c:pt>
                      <c:pt idx="15088">
                        <c:v>0.5468324</c:v>
                      </c:pt>
                      <c:pt idx="15089">
                        <c:v>0.55206500000000003</c:v>
                      </c:pt>
                      <c:pt idx="15090">
                        <c:v>0.5572975</c:v>
                      </c:pt>
                      <c:pt idx="15091">
                        <c:v>0.56253010000000003</c:v>
                      </c:pt>
                      <c:pt idx="15092">
                        <c:v>0.56776269999999995</c:v>
                      </c:pt>
                      <c:pt idx="15093">
                        <c:v>0.57299520000000004</c:v>
                      </c:pt>
                      <c:pt idx="15094">
                        <c:v>0.57822779999999996</c:v>
                      </c:pt>
                      <c:pt idx="15095">
                        <c:v>0.58346030000000004</c:v>
                      </c:pt>
                      <c:pt idx="15096">
                        <c:v>0.58869289999999996</c:v>
                      </c:pt>
                      <c:pt idx="15097">
                        <c:v>0.59392540000000005</c:v>
                      </c:pt>
                      <c:pt idx="15098">
                        <c:v>0.59915799999999997</c:v>
                      </c:pt>
                      <c:pt idx="15099">
                        <c:v>0.6043906</c:v>
                      </c:pt>
                      <c:pt idx="15100">
                        <c:v>0.60962309999999997</c:v>
                      </c:pt>
                      <c:pt idx="15101">
                        <c:v>0.61485559999999995</c:v>
                      </c:pt>
                      <c:pt idx="15102">
                        <c:v>0.62008819999999998</c:v>
                      </c:pt>
                      <c:pt idx="15103">
                        <c:v>0.62532080000000001</c:v>
                      </c:pt>
                      <c:pt idx="15104">
                        <c:v>0.63055340000000004</c:v>
                      </c:pt>
                      <c:pt idx="15105">
                        <c:v>0.63578590000000001</c:v>
                      </c:pt>
                      <c:pt idx="15106">
                        <c:v>0.64101850000000005</c:v>
                      </c:pt>
                      <c:pt idx="15107">
                        <c:v>0.64625100000000002</c:v>
                      </c:pt>
                      <c:pt idx="15108">
                        <c:v>0.65148360000000005</c:v>
                      </c:pt>
                      <c:pt idx="15109">
                        <c:v>0.65671619999999997</c:v>
                      </c:pt>
                      <c:pt idx="15110">
                        <c:v>0.66194869999999995</c:v>
                      </c:pt>
                      <c:pt idx="15111">
                        <c:v>0.66718129999999998</c:v>
                      </c:pt>
                      <c:pt idx="15112">
                        <c:v>0.67241379999999995</c:v>
                      </c:pt>
                      <c:pt idx="15113">
                        <c:v>0.67764639999999998</c:v>
                      </c:pt>
                      <c:pt idx="15114">
                        <c:v>0.68287889999999996</c:v>
                      </c:pt>
                      <c:pt idx="15115">
                        <c:v>0.68811149999999999</c:v>
                      </c:pt>
                      <c:pt idx="15116">
                        <c:v>0.69334410000000002</c:v>
                      </c:pt>
                      <c:pt idx="15117">
                        <c:v>0.69857659999999999</c:v>
                      </c:pt>
                      <c:pt idx="15118">
                        <c:v>0.70380909999999997</c:v>
                      </c:pt>
                      <c:pt idx="15119">
                        <c:v>0.7090417</c:v>
                      </c:pt>
                      <c:pt idx="15120">
                        <c:v>0.71427430000000003</c:v>
                      </c:pt>
                      <c:pt idx="15121">
                        <c:v>0.71950689999999995</c:v>
                      </c:pt>
                      <c:pt idx="15122">
                        <c:v>0.72473940000000003</c:v>
                      </c:pt>
                      <c:pt idx="15123">
                        <c:v>0.72997190000000001</c:v>
                      </c:pt>
                      <c:pt idx="15124">
                        <c:v>0.73520450000000004</c:v>
                      </c:pt>
                      <c:pt idx="15125">
                        <c:v>0.74043709999999996</c:v>
                      </c:pt>
                      <c:pt idx="15126">
                        <c:v>0.74566960000000004</c:v>
                      </c:pt>
                      <c:pt idx="15127">
                        <c:v>0.75090219999999996</c:v>
                      </c:pt>
                      <c:pt idx="15128">
                        <c:v>0.75613470000000005</c:v>
                      </c:pt>
                      <c:pt idx="15129">
                        <c:v>0.76136729999999997</c:v>
                      </c:pt>
                      <c:pt idx="15130">
                        <c:v>0.76659980000000005</c:v>
                      </c:pt>
                      <c:pt idx="15131">
                        <c:v>0.77183239999999997</c:v>
                      </c:pt>
                      <c:pt idx="15132">
                        <c:v>0.77706500000000001</c:v>
                      </c:pt>
                      <c:pt idx="15133">
                        <c:v>0.78229760000000004</c:v>
                      </c:pt>
                      <c:pt idx="15134">
                        <c:v>0.78753010000000001</c:v>
                      </c:pt>
                      <c:pt idx="15135">
                        <c:v>0.79276259999999998</c:v>
                      </c:pt>
                      <c:pt idx="15136">
                        <c:v>0.79799520000000002</c:v>
                      </c:pt>
                      <c:pt idx="15137">
                        <c:v>0.80322780000000005</c:v>
                      </c:pt>
                      <c:pt idx="15138">
                        <c:v>0.80846039999999997</c:v>
                      </c:pt>
                      <c:pt idx="15139">
                        <c:v>0.81369290000000005</c:v>
                      </c:pt>
                      <c:pt idx="15140">
                        <c:v>0.81892540000000003</c:v>
                      </c:pt>
                      <c:pt idx="15141">
                        <c:v>0.82415799999999995</c:v>
                      </c:pt>
                      <c:pt idx="15142">
                        <c:v>0.82939059999999998</c:v>
                      </c:pt>
                      <c:pt idx="15143">
                        <c:v>0.83462309999999995</c:v>
                      </c:pt>
                      <c:pt idx="15144">
                        <c:v>0.83985569999999998</c:v>
                      </c:pt>
                      <c:pt idx="15145">
                        <c:v>0.84508819999999996</c:v>
                      </c:pt>
                      <c:pt idx="15146">
                        <c:v>0.85032079999999999</c:v>
                      </c:pt>
                      <c:pt idx="15147">
                        <c:v>0.85555329999999996</c:v>
                      </c:pt>
                      <c:pt idx="15148">
                        <c:v>0.86078589999999999</c:v>
                      </c:pt>
                      <c:pt idx="15149">
                        <c:v>0.86601850000000002</c:v>
                      </c:pt>
                      <c:pt idx="15150">
                        <c:v>0.871251</c:v>
                      </c:pt>
                      <c:pt idx="15151">
                        <c:v>0.87648360000000003</c:v>
                      </c:pt>
                      <c:pt idx="15152">
                        <c:v>0.8817161</c:v>
                      </c:pt>
                      <c:pt idx="15153">
                        <c:v>0.88694870000000003</c:v>
                      </c:pt>
                      <c:pt idx="15154">
                        <c:v>0.89218129999999995</c:v>
                      </c:pt>
                      <c:pt idx="15155">
                        <c:v>0.89741380000000004</c:v>
                      </c:pt>
                      <c:pt idx="15156">
                        <c:v>0.90264639999999996</c:v>
                      </c:pt>
                      <c:pt idx="15157">
                        <c:v>0.90787890000000004</c:v>
                      </c:pt>
                      <c:pt idx="15158">
                        <c:v>0.91311149999999996</c:v>
                      </c:pt>
                      <c:pt idx="15159">
                        <c:v>0.91834400000000005</c:v>
                      </c:pt>
                      <c:pt idx="15160">
                        <c:v>0.92357659999999997</c:v>
                      </c:pt>
                      <c:pt idx="15161">
                        <c:v>0.9288092</c:v>
                      </c:pt>
                      <c:pt idx="15162">
                        <c:v>0.93404169999999997</c:v>
                      </c:pt>
                      <c:pt idx="15163">
                        <c:v>0.93927430000000001</c:v>
                      </c:pt>
                      <c:pt idx="15164">
                        <c:v>0.94450679999999998</c:v>
                      </c:pt>
                      <c:pt idx="15165">
                        <c:v>0.94973940000000001</c:v>
                      </c:pt>
                      <c:pt idx="15166">
                        <c:v>0.95497200000000004</c:v>
                      </c:pt>
                      <c:pt idx="15167">
                        <c:v>0.96020450000000002</c:v>
                      </c:pt>
                      <c:pt idx="15168">
                        <c:v>0.96543710000000005</c:v>
                      </c:pt>
                      <c:pt idx="15169">
                        <c:v>0.97066960000000002</c:v>
                      </c:pt>
                      <c:pt idx="15170">
                        <c:v>0.97590220000000005</c:v>
                      </c:pt>
                      <c:pt idx="15171">
                        <c:v>0.98113479999999997</c:v>
                      </c:pt>
                      <c:pt idx="15172">
                        <c:v>0.98636729999999995</c:v>
                      </c:pt>
                      <c:pt idx="15173">
                        <c:v>0.99159989999999998</c:v>
                      </c:pt>
                      <c:pt idx="15174">
                        <c:v>0.99683239999999995</c:v>
                      </c:pt>
                      <c:pt idx="15175">
                        <c:v>1.002065</c:v>
                      </c:pt>
                      <c:pt idx="15176">
                        <c:v>1.007298</c:v>
                      </c:pt>
                      <c:pt idx="15177">
                        <c:v>1.0125299999999999</c:v>
                      </c:pt>
                      <c:pt idx="15178">
                        <c:v>1.017763</c:v>
                      </c:pt>
                      <c:pt idx="15179">
                        <c:v>1.0229950000000001</c:v>
                      </c:pt>
                      <c:pt idx="15180">
                        <c:v>1.0282279999999999</c:v>
                      </c:pt>
                      <c:pt idx="15181">
                        <c:v>1.03346</c:v>
                      </c:pt>
                      <c:pt idx="15182">
                        <c:v>1.0386930000000001</c:v>
                      </c:pt>
                      <c:pt idx="15183">
                        <c:v>1.043925</c:v>
                      </c:pt>
                      <c:pt idx="15184">
                        <c:v>1.049158</c:v>
                      </c:pt>
                      <c:pt idx="15185">
                        <c:v>1.0543910000000001</c:v>
                      </c:pt>
                      <c:pt idx="15186">
                        <c:v>1.059623</c:v>
                      </c:pt>
                      <c:pt idx="15187">
                        <c:v>1.064856</c:v>
                      </c:pt>
                      <c:pt idx="15188">
                        <c:v>1.0700879999999999</c:v>
                      </c:pt>
                      <c:pt idx="15189">
                        <c:v>1.075321</c:v>
                      </c:pt>
                      <c:pt idx="15190">
                        <c:v>1.0805530000000001</c:v>
                      </c:pt>
                      <c:pt idx="15191">
                        <c:v>1.0857859999999999</c:v>
                      </c:pt>
                      <c:pt idx="15192">
                        <c:v>1.091018</c:v>
                      </c:pt>
                      <c:pt idx="15193">
                        <c:v>1.0962510000000001</c:v>
                      </c:pt>
                      <c:pt idx="15194">
                        <c:v>1.1014839999999999</c:v>
                      </c:pt>
                      <c:pt idx="15195">
                        <c:v>1.106716</c:v>
                      </c:pt>
                      <c:pt idx="15196">
                        <c:v>1.1119490000000001</c:v>
                      </c:pt>
                      <c:pt idx="15197">
                        <c:v>1.117181</c:v>
                      </c:pt>
                      <c:pt idx="15198">
                        <c:v>1.122414</c:v>
                      </c:pt>
                      <c:pt idx="15199">
                        <c:v>1.1276459999999999</c:v>
                      </c:pt>
                      <c:pt idx="15200">
                        <c:v>1.132879</c:v>
                      </c:pt>
                      <c:pt idx="15201">
                        <c:v>1.1381110000000001</c:v>
                      </c:pt>
                      <c:pt idx="15202">
                        <c:v>1.1433439999999999</c:v>
                      </c:pt>
                      <c:pt idx="15203">
                        <c:v>1.148577</c:v>
                      </c:pt>
                      <c:pt idx="15204">
                        <c:v>1.1538090000000001</c:v>
                      </c:pt>
                      <c:pt idx="15205">
                        <c:v>1.1590419999999999</c:v>
                      </c:pt>
                      <c:pt idx="15206">
                        <c:v>1.164274</c:v>
                      </c:pt>
                      <c:pt idx="15207">
                        <c:v>1.1695070000000001</c:v>
                      </c:pt>
                      <c:pt idx="15208">
                        <c:v>1.174739</c:v>
                      </c:pt>
                      <c:pt idx="15209">
                        <c:v>1.179972</c:v>
                      </c:pt>
                      <c:pt idx="15210">
                        <c:v>1.1852050000000001</c:v>
                      </c:pt>
                      <c:pt idx="15211">
                        <c:v>1.190437</c:v>
                      </c:pt>
                      <c:pt idx="15212">
                        <c:v>1.19567</c:v>
                      </c:pt>
                      <c:pt idx="15213">
                        <c:v>1.2009019999999999</c:v>
                      </c:pt>
                      <c:pt idx="15214">
                        <c:v>1.206135</c:v>
                      </c:pt>
                      <c:pt idx="15215">
                        <c:v>1.2113670000000001</c:v>
                      </c:pt>
                      <c:pt idx="15216">
                        <c:v>1.2165999999999999</c:v>
                      </c:pt>
                      <c:pt idx="15217">
                        <c:v>1.221832</c:v>
                      </c:pt>
                      <c:pt idx="15218">
                        <c:v>1.2270650000000001</c:v>
                      </c:pt>
                      <c:pt idx="15219">
                        <c:v>1.2322979999999999</c:v>
                      </c:pt>
                      <c:pt idx="15220">
                        <c:v>1.23753</c:v>
                      </c:pt>
                      <c:pt idx="15221">
                        <c:v>1.2427630000000001</c:v>
                      </c:pt>
                      <c:pt idx="15222">
                        <c:v>1.247995</c:v>
                      </c:pt>
                      <c:pt idx="15223">
                        <c:v>1.253228</c:v>
                      </c:pt>
                      <c:pt idx="15224">
                        <c:v>1.2584599999999999</c:v>
                      </c:pt>
                      <c:pt idx="15225">
                        <c:v>1.263693</c:v>
                      </c:pt>
                      <c:pt idx="15226">
                        <c:v>1.2689250000000001</c:v>
                      </c:pt>
                      <c:pt idx="15227">
                        <c:v>1.2741579999999999</c:v>
                      </c:pt>
                      <c:pt idx="15228">
                        <c:v>1.2793909999999999</c:v>
                      </c:pt>
                      <c:pt idx="15229">
                        <c:v>1.2846230000000001</c:v>
                      </c:pt>
                      <c:pt idx="15230">
                        <c:v>1.2898559999999999</c:v>
                      </c:pt>
                      <c:pt idx="15231">
                        <c:v>1.295088</c:v>
                      </c:pt>
                      <c:pt idx="15232">
                        <c:v>1.3003210000000001</c:v>
                      </c:pt>
                      <c:pt idx="15233">
                        <c:v>1.305553</c:v>
                      </c:pt>
                      <c:pt idx="15234">
                        <c:v>1.310786</c:v>
                      </c:pt>
                      <c:pt idx="15235">
                        <c:v>1.3160179999999999</c:v>
                      </c:pt>
                      <c:pt idx="15236">
                        <c:v>1.321251</c:v>
                      </c:pt>
                      <c:pt idx="15237">
                        <c:v>1.326484</c:v>
                      </c:pt>
                      <c:pt idx="15238">
                        <c:v>1.3317159999999999</c:v>
                      </c:pt>
                      <c:pt idx="15239">
                        <c:v>1.3369489999999999</c:v>
                      </c:pt>
                      <c:pt idx="15240">
                        <c:v>1.3421810000000001</c:v>
                      </c:pt>
                      <c:pt idx="15241">
                        <c:v>1.3474139999999999</c:v>
                      </c:pt>
                      <c:pt idx="15242">
                        <c:v>1.352646</c:v>
                      </c:pt>
                      <c:pt idx="15243">
                        <c:v>1.3578790000000001</c:v>
                      </c:pt>
                      <c:pt idx="15244">
                        <c:v>1.363111</c:v>
                      </c:pt>
                      <c:pt idx="15245">
                        <c:v>1.368344</c:v>
                      </c:pt>
                      <c:pt idx="15246">
                        <c:v>1.373577</c:v>
                      </c:pt>
                      <c:pt idx="15247">
                        <c:v>1.378809</c:v>
                      </c:pt>
                      <c:pt idx="15248">
                        <c:v>1.384042</c:v>
                      </c:pt>
                      <c:pt idx="15249">
                        <c:v>1.3892739999999999</c:v>
                      </c:pt>
                      <c:pt idx="15250">
                        <c:v>1.3945069999999999</c:v>
                      </c:pt>
                      <c:pt idx="15251">
                        <c:v>1.3997390000000001</c:v>
                      </c:pt>
                      <c:pt idx="15252">
                        <c:v>1.4049720000000001</c:v>
                      </c:pt>
                      <c:pt idx="15253">
                        <c:v>1.4102049999999999</c:v>
                      </c:pt>
                      <c:pt idx="15254">
                        <c:v>1.4154370000000001</c:v>
                      </c:pt>
                      <c:pt idx="15255">
                        <c:v>1.4206700000000001</c:v>
                      </c:pt>
                      <c:pt idx="15256">
                        <c:v>1.425902</c:v>
                      </c:pt>
                      <c:pt idx="15257">
                        <c:v>1.431135</c:v>
                      </c:pt>
                      <c:pt idx="15258">
                        <c:v>1.4363669999999999</c:v>
                      </c:pt>
                      <c:pt idx="15259">
                        <c:v>1.4416</c:v>
                      </c:pt>
                      <c:pt idx="15260">
                        <c:v>1.4468319999999999</c:v>
                      </c:pt>
                      <c:pt idx="15261">
                        <c:v>1.4520649999999999</c:v>
                      </c:pt>
                      <c:pt idx="15262">
                        <c:v>1.457298</c:v>
                      </c:pt>
                      <c:pt idx="15263">
                        <c:v>1.4625300000000001</c:v>
                      </c:pt>
                      <c:pt idx="15264">
                        <c:v>1.4677629999999999</c:v>
                      </c:pt>
                      <c:pt idx="15265">
                        <c:v>1.4729950000000001</c:v>
                      </c:pt>
                      <c:pt idx="15266">
                        <c:v>1.4782280000000001</c:v>
                      </c:pt>
                      <c:pt idx="15267">
                        <c:v>1.48346</c:v>
                      </c:pt>
                      <c:pt idx="15268">
                        <c:v>1.488693</c:v>
                      </c:pt>
                      <c:pt idx="15269">
                        <c:v>1.4939249999999999</c:v>
                      </c:pt>
                      <c:pt idx="15270">
                        <c:v>1.499158</c:v>
                      </c:pt>
                      <c:pt idx="15271">
                        <c:v>1.504391</c:v>
                      </c:pt>
                      <c:pt idx="15272">
                        <c:v>1.5096229999999999</c:v>
                      </c:pt>
                      <c:pt idx="15273">
                        <c:v>1.514856</c:v>
                      </c:pt>
                      <c:pt idx="15274">
                        <c:v>1.5200880000000001</c:v>
                      </c:pt>
                      <c:pt idx="15275">
                        <c:v>1.5253209999999999</c:v>
                      </c:pt>
                      <c:pt idx="15276">
                        <c:v>1.5305530000000001</c:v>
                      </c:pt>
                      <c:pt idx="15277">
                        <c:v>1.5357860000000001</c:v>
                      </c:pt>
                      <c:pt idx="15278">
                        <c:v>1.541018</c:v>
                      </c:pt>
                      <c:pt idx="15279">
                        <c:v>1.546251</c:v>
                      </c:pt>
                      <c:pt idx="15280">
                        <c:v>1.5514840000000001</c:v>
                      </c:pt>
                      <c:pt idx="15281">
                        <c:v>1.556716</c:v>
                      </c:pt>
                      <c:pt idx="15282">
                        <c:v>1.561949</c:v>
                      </c:pt>
                      <c:pt idx="15283">
                        <c:v>1.5671809999999999</c:v>
                      </c:pt>
                      <c:pt idx="15284">
                        <c:v>1.572414</c:v>
                      </c:pt>
                      <c:pt idx="15285">
                        <c:v>1.5776460000000001</c:v>
                      </c:pt>
                      <c:pt idx="15286">
                        <c:v>1.5828789999999999</c:v>
                      </c:pt>
                      <c:pt idx="15287">
                        <c:v>1.588112</c:v>
                      </c:pt>
                      <c:pt idx="15288">
                        <c:v>1.5933440000000001</c:v>
                      </c:pt>
                      <c:pt idx="15289">
                        <c:v>1.5985769999999999</c:v>
                      </c:pt>
                      <c:pt idx="15290">
                        <c:v>1.603809</c:v>
                      </c:pt>
                      <c:pt idx="15291">
                        <c:v>1.6090420000000001</c:v>
                      </c:pt>
                      <c:pt idx="15292">
                        <c:v>1.614274</c:v>
                      </c:pt>
                      <c:pt idx="15293">
                        <c:v>1.619507</c:v>
                      </c:pt>
                      <c:pt idx="15294">
                        <c:v>1.6247389999999999</c:v>
                      </c:pt>
                      <c:pt idx="15295">
                        <c:v>1.629972</c:v>
                      </c:pt>
                      <c:pt idx="15296">
                        <c:v>1.635205</c:v>
                      </c:pt>
                      <c:pt idx="15297">
                        <c:v>1.6404369999999999</c:v>
                      </c:pt>
                      <c:pt idx="15298">
                        <c:v>1.64567</c:v>
                      </c:pt>
                      <c:pt idx="15299">
                        <c:v>1.6509020000000001</c:v>
                      </c:pt>
                      <c:pt idx="15300">
                        <c:v>1.6561349999999999</c:v>
                      </c:pt>
                      <c:pt idx="15301">
                        <c:v>1.661367</c:v>
                      </c:pt>
                      <c:pt idx="15302">
                        <c:v>1.6666000000000001</c:v>
                      </c:pt>
                      <c:pt idx="15303">
                        <c:v>1.671832</c:v>
                      </c:pt>
                      <c:pt idx="15304">
                        <c:v>1.677065</c:v>
                      </c:pt>
                      <c:pt idx="15305">
                        <c:v>1.6822980000000001</c:v>
                      </c:pt>
                      <c:pt idx="15306">
                        <c:v>1.68753</c:v>
                      </c:pt>
                      <c:pt idx="15307">
                        <c:v>1.692763</c:v>
                      </c:pt>
                      <c:pt idx="15308">
                        <c:v>1.6979949999999999</c:v>
                      </c:pt>
                      <c:pt idx="15309">
                        <c:v>1.703228</c:v>
                      </c:pt>
                      <c:pt idx="15310">
                        <c:v>1.7084600000000001</c:v>
                      </c:pt>
                      <c:pt idx="15311">
                        <c:v>1.7136929999999999</c:v>
                      </c:pt>
                      <c:pt idx="15312">
                        <c:v>1.718925</c:v>
                      </c:pt>
                      <c:pt idx="15313">
                        <c:v>1.7241580000000001</c:v>
                      </c:pt>
                      <c:pt idx="15314">
                        <c:v>1.7293909999999999</c:v>
                      </c:pt>
                      <c:pt idx="15315">
                        <c:v>1.734623</c:v>
                      </c:pt>
                      <c:pt idx="15316">
                        <c:v>1.7398560000000001</c:v>
                      </c:pt>
                      <c:pt idx="15317">
                        <c:v>1.745088</c:v>
                      </c:pt>
                      <c:pt idx="15318">
                        <c:v>1.750321</c:v>
                      </c:pt>
                      <c:pt idx="15319">
                        <c:v>1.7555529999999999</c:v>
                      </c:pt>
                      <c:pt idx="15320">
                        <c:v>1.760786</c:v>
                      </c:pt>
                      <c:pt idx="15321">
                        <c:v>1.766019</c:v>
                      </c:pt>
                      <c:pt idx="15322">
                        <c:v>1.7712509999999999</c:v>
                      </c:pt>
                      <c:pt idx="15323">
                        <c:v>1.776484</c:v>
                      </c:pt>
                      <c:pt idx="15324">
                        <c:v>1.7817160000000001</c:v>
                      </c:pt>
                      <c:pt idx="15325">
                        <c:v>1.7869489999999999</c:v>
                      </c:pt>
                      <c:pt idx="15326">
                        <c:v>1.792181</c:v>
                      </c:pt>
                      <c:pt idx="15327">
                        <c:v>1.7974140000000001</c:v>
                      </c:pt>
                      <c:pt idx="15328">
                        <c:v>1.802646</c:v>
                      </c:pt>
                      <c:pt idx="15329">
                        <c:v>1.807879</c:v>
                      </c:pt>
                      <c:pt idx="15330">
                        <c:v>1.8131120000000001</c:v>
                      </c:pt>
                      <c:pt idx="15331">
                        <c:v>1.818344</c:v>
                      </c:pt>
                      <c:pt idx="15332">
                        <c:v>1.823577</c:v>
                      </c:pt>
                      <c:pt idx="15333">
                        <c:v>1.8288089999999999</c:v>
                      </c:pt>
                      <c:pt idx="15334">
                        <c:v>1.834042</c:v>
                      </c:pt>
                      <c:pt idx="15335">
                        <c:v>1.8392740000000001</c:v>
                      </c:pt>
                      <c:pt idx="15336">
                        <c:v>1.8445069999999999</c:v>
                      </c:pt>
                      <c:pt idx="15337">
                        <c:v>1.849739</c:v>
                      </c:pt>
                      <c:pt idx="15338">
                        <c:v>1.8549720000000001</c:v>
                      </c:pt>
                      <c:pt idx="15339">
                        <c:v>1.860204</c:v>
                      </c:pt>
                      <c:pt idx="15340">
                        <c:v>1.865437</c:v>
                      </c:pt>
                      <c:pt idx="15341">
                        <c:v>1.8706700000000001</c:v>
                      </c:pt>
                      <c:pt idx="15342">
                        <c:v>1.875902</c:v>
                      </c:pt>
                      <c:pt idx="15343">
                        <c:v>1.881135</c:v>
                      </c:pt>
                      <c:pt idx="15344">
                        <c:v>1.8863669999999999</c:v>
                      </c:pt>
                      <c:pt idx="15345">
                        <c:v>1.8915999999999999</c:v>
                      </c:pt>
                      <c:pt idx="15346">
                        <c:v>1.8968320000000001</c:v>
                      </c:pt>
                      <c:pt idx="15347">
                        <c:v>1.9020649999999999</c:v>
                      </c:pt>
                      <c:pt idx="15348">
                        <c:v>1.907297</c:v>
                      </c:pt>
                      <c:pt idx="15349">
                        <c:v>1.9125300000000001</c:v>
                      </c:pt>
                      <c:pt idx="15350">
                        <c:v>1.9177630000000001</c:v>
                      </c:pt>
                      <c:pt idx="15351">
                        <c:v>1.922995</c:v>
                      </c:pt>
                      <c:pt idx="15352">
                        <c:v>1.9282280000000001</c:v>
                      </c:pt>
                      <c:pt idx="15353">
                        <c:v>1.93346</c:v>
                      </c:pt>
                      <c:pt idx="15354">
                        <c:v>1.938693</c:v>
                      </c:pt>
                      <c:pt idx="15355">
                        <c:v>1.9439249999999999</c:v>
                      </c:pt>
                      <c:pt idx="15356">
                        <c:v>1.9491579999999999</c:v>
                      </c:pt>
                      <c:pt idx="15357">
                        <c:v>1.954391</c:v>
                      </c:pt>
                      <c:pt idx="15358">
                        <c:v>1.9596229999999999</c:v>
                      </c:pt>
                      <c:pt idx="15359">
                        <c:v>1.9648559999999999</c:v>
                      </c:pt>
                      <c:pt idx="15360">
                        <c:v>1.9700880000000001</c:v>
                      </c:pt>
                      <c:pt idx="15361">
                        <c:v>1.9753210000000001</c:v>
                      </c:pt>
                      <c:pt idx="15362">
                        <c:v>1.980553</c:v>
                      </c:pt>
                      <c:pt idx="15363">
                        <c:v>1.9857860000000001</c:v>
                      </c:pt>
                      <c:pt idx="15364">
                        <c:v>1.991018</c:v>
                      </c:pt>
                      <c:pt idx="15365">
                        <c:v>1.996251</c:v>
                      </c:pt>
                      <c:pt idx="15366">
                        <c:v>2.001484</c:v>
                      </c:pt>
                      <c:pt idx="15367">
                        <c:v>2.0067159999999999</c:v>
                      </c:pt>
                      <c:pt idx="15368">
                        <c:v>2.011949</c:v>
                      </c:pt>
                      <c:pt idx="15369">
                        <c:v>2.0171809999999999</c:v>
                      </c:pt>
                      <c:pt idx="15370">
                        <c:v>2.0224139999999999</c:v>
                      </c:pt>
                      <c:pt idx="15371">
                        <c:v>2.0276459999999998</c:v>
                      </c:pt>
                      <c:pt idx="15372">
                        <c:v>2.0328789999999999</c:v>
                      </c:pt>
                      <c:pt idx="15373">
                        <c:v>2.0381109999999998</c:v>
                      </c:pt>
                      <c:pt idx="15374">
                        <c:v>2.0433439999999998</c:v>
                      </c:pt>
                      <c:pt idx="15375">
                        <c:v>2.0485769999999999</c:v>
                      </c:pt>
                      <c:pt idx="15376">
                        <c:v>2.0538090000000002</c:v>
                      </c:pt>
                      <c:pt idx="15377">
                        <c:v>2.0590419999999998</c:v>
                      </c:pt>
                      <c:pt idx="15378">
                        <c:v>2.0642740000000002</c:v>
                      </c:pt>
                      <c:pt idx="15379">
                        <c:v>2.0695070000000002</c:v>
                      </c:pt>
                      <c:pt idx="15380">
                        <c:v>2.0747390000000001</c:v>
                      </c:pt>
                      <c:pt idx="15381">
                        <c:v>2.0799720000000002</c:v>
                      </c:pt>
                      <c:pt idx="15382">
                        <c:v>2.0852050000000002</c:v>
                      </c:pt>
                      <c:pt idx="15383">
                        <c:v>2.0904370000000001</c:v>
                      </c:pt>
                      <c:pt idx="15384">
                        <c:v>2.0956700000000001</c:v>
                      </c:pt>
                      <c:pt idx="15385">
                        <c:v>2.100902</c:v>
                      </c:pt>
                      <c:pt idx="15386">
                        <c:v>2.1061350000000001</c:v>
                      </c:pt>
                      <c:pt idx="15387">
                        <c:v>2.111367</c:v>
                      </c:pt>
                      <c:pt idx="15388">
                        <c:v>2.1166</c:v>
                      </c:pt>
                      <c:pt idx="15389">
                        <c:v>2.1218319999999999</c:v>
                      </c:pt>
                      <c:pt idx="15390">
                        <c:v>2.127065</c:v>
                      </c:pt>
                      <c:pt idx="15391">
                        <c:v>2.132298</c:v>
                      </c:pt>
                      <c:pt idx="15392">
                        <c:v>2.1375299999999999</c:v>
                      </c:pt>
                      <c:pt idx="15393">
                        <c:v>2.142763</c:v>
                      </c:pt>
                      <c:pt idx="15394">
                        <c:v>2.1479949999999999</c:v>
                      </c:pt>
                      <c:pt idx="15395">
                        <c:v>2.1532279999999999</c:v>
                      </c:pt>
                      <c:pt idx="15396">
                        <c:v>2.1584599999999998</c:v>
                      </c:pt>
                      <c:pt idx="15397">
                        <c:v>2.1636929999999999</c:v>
                      </c:pt>
                      <c:pt idx="15398">
                        <c:v>2.1689259999999999</c:v>
                      </c:pt>
                      <c:pt idx="15399">
                        <c:v>2.1741579999999998</c:v>
                      </c:pt>
                      <c:pt idx="15400">
                        <c:v>2.1793909999999999</c:v>
                      </c:pt>
                      <c:pt idx="15401">
                        <c:v>2.1846230000000002</c:v>
                      </c:pt>
                      <c:pt idx="15402">
                        <c:v>2.1898559999999998</c:v>
                      </c:pt>
                      <c:pt idx="15403">
                        <c:v>2.1950880000000002</c:v>
                      </c:pt>
                      <c:pt idx="15404">
                        <c:v>2.2003210000000002</c:v>
                      </c:pt>
                      <c:pt idx="15405">
                        <c:v>2.2055530000000001</c:v>
                      </c:pt>
                      <c:pt idx="15406">
                        <c:v>2.2107860000000001</c:v>
                      </c:pt>
                      <c:pt idx="15407">
                        <c:v>2.216018</c:v>
                      </c:pt>
                      <c:pt idx="15408">
                        <c:v>2.2212510000000001</c:v>
                      </c:pt>
                      <c:pt idx="15409">
                        <c:v>2.2264840000000001</c:v>
                      </c:pt>
                      <c:pt idx="15410">
                        <c:v>2.231716</c:v>
                      </c:pt>
                      <c:pt idx="15411">
                        <c:v>2.2369490000000001</c:v>
                      </c:pt>
                      <c:pt idx="15412">
                        <c:v>2.242181</c:v>
                      </c:pt>
                      <c:pt idx="15413">
                        <c:v>2.247414</c:v>
                      </c:pt>
                      <c:pt idx="15414">
                        <c:v>2.2526459999999999</c:v>
                      </c:pt>
                      <c:pt idx="15415">
                        <c:v>2.257879</c:v>
                      </c:pt>
                      <c:pt idx="15416">
                        <c:v>2.263112</c:v>
                      </c:pt>
                      <c:pt idx="15417">
                        <c:v>2.2683439999999999</c:v>
                      </c:pt>
                      <c:pt idx="15418">
                        <c:v>2.2735759999999998</c:v>
                      </c:pt>
                      <c:pt idx="15419">
                        <c:v>2.2788089999999999</c:v>
                      </c:pt>
                      <c:pt idx="15420">
                        <c:v>2.2840419999999999</c:v>
                      </c:pt>
                      <c:pt idx="15421">
                        <c:v>2.2892739999999998</c:v>
                      </c:pt>
                      <c:pt idx="15422">
                        <c:v>2.2945069999999999</c:v>
                      </c:pt>
                      <c:pt idx="15423">
                        <c:v>2.2997390000000002</c:v>
                      </c:pt>
                      <c:pt idx="15424">
                        <c:v>2.3049719999999998</c:v>
                      </c:pt>
                      <c:pt idx="15425">
                        <c:v>2.3102049999999998</c:v>
                      </c:pt>
                      <c:pt idx="15426">
                        <c:v>2.3154370000000002</c:v>
                      </c:pt>
                      <c:pt idx="15427">
                        <c:v>2.3206699999999998</c:v>
                      </c:pt>
                      <c:pt idx="15428">
                        <c:v>2.3259020000000001</c:v>
                      </c:pt>
                      <c:pt idx="15429">
                        <c:v>2.3311350000000002</c:v>
                      </c:pt>
                      <c:pt idx="15430">
                        <c:v>2.3363670000000001</c:v>
                      </c:pt>
                      <c:pt idx="15431">
                        <c:v>2.3416000000000001</c:v>
                      </c:pt>
                      <c:pt idx="15432">
                        <c:v>2.3468330000000002</c:v>
                      </c:pt>
                      <c:pt idx="15433">
                        <c:v>2.3520650000000001</c:v>
                      </c:pt>
                      <c:pt idx="15434">
                        <c:v>2.357297</c:v>
                      </c:pt>
                      <c:pt idx="15435">
                        <c:v>2.36253</c:v>
                      </c:pt>
                      <c:pt idx="15436">
                        <c:v>2.3677630000000001</c:v>
                      </c:pt>
                      <c:pt idx="15437">
                        <c:v>2.372995</c:v>
                      </c:pt>
                      <c:pt idx="15438">
                        <c:v>2.378228</c:v>
                      </c:pt>
                      <c:pt idx="15439">
                        <c:v>2.3834599999999999</c:v>
                      </c:pt>
                      <c:pt idx="15440">
                        <c:v>2.388693</c:v>
                      </c:pt>
                      <c:pt idx="15441">
                        <c:v>2.3939249999999999</c:v>
                      </c:pt>
                      <c:pt idx="15442">
                        <c:v>2.3991579999999999</c:v>
                      </c:pt>
                      <c:pt idx="15443">
                        <c:v>2.4043909999999999</c:v>
                      </c:pt>
                      <c:pt idx="15444">
                        <c:v>2.4096229999999998</c:v>
                      </c:pt>
                      <c:pt idx="15445">
                        <c:v>2.4148559999999999</c:v>
                      </c:pt>
                      <c:pt idx="15446">
                        <c:v>2.4200879999999998</c:v>
                      </c:pt>
                      <c:pt idx="15447">
                        <c:v>2.4253209999999998</c:v>
                      </c:pt>
                      <c:pt idx="15448">
                        <c:v>2.4305530000000002</c:v>
                      </c:pt>
                      <c:pt idx="15449">
                        <c:v>2.4357859999999998</c:v>
                      </c:pt>
                      <c:pt idx="15450">
                        <c:v>2.4410189999999998</c:v>
                      </c:pt>
                      <c:pt idx="15451">
                        <c:v>2.4462510000000002</c:v>
                      </c:pt>
                      <c:pt idx="15452">
                        <c:v>2.4514830000000001</c:v>
                      </c:pt>
                      <c:pt idx="15453">
                        <c:v>2.4567160000000001</c:v>
                      </c:pt>
                      <c:pt idx="15454">
                        <c:v>2.4619490000000002</c:v>
                      </c:pt>
                      <c:pt idx="15455">
                        <c:v>2.4671810000000001</c:v>
                      </c:pt>
                      <c:pt idx="15456">
                        <c:v>2.4724140000000001</c:v>
                      </c:pt>
                      <c:pt idx="15457">
                        <c:v>2.477646</c:v>
                      </c:pt>
                      <c:pt idx="15458">
                        <c:v>2.4828790000000001</c:v>
                      </c:pt>
                      <c:pt idx="15459">
                        <c:v>2.488111</c:v>
                      </c:pt>
                      <c:pt idx="15460">
                        <c:v>2.493344</c:v>
                      </c:pt>
                      <c:pt idx="15461">
                        <c:v>2.498577</c:v>
                      </c:pt>
                      <c:pt idx="15462">
                        <c:v>2.503809</c:v>
                      </c:pt>
                      <c:pt idx="15463">
                        <c:v>2.509042</c:v>
                      </c:pt>
                      <c:pt idx="15464">
                        <c:v>2.5142739999999999</c:v>
                      </c:pt>
                      <c:pt idx="15465">
                        <c:v>2.5195069999999999</c:v>
                      </c:pt>
                      <c:pt idx="15466">
                        <c:v>2.52474</c:v>
                      </c:pt>
                      <c:pt idx="15467">
                        <c:v>2.5299719999999999</c:v>
                      </c:pt>
                      <c:pt idx="15468">
                        <c:v>2.5352039999999998</c:v>
                      </c:pt>
                      <c:pt idx="15469">
                        <c:v>2.5404369999999998</c:v>
                      </c:pt>
                      <c:pt idx="15470">
                        <c:v>2.5456699999999999</c:v>
                      </c:pt>
                      <c:pt idx="15471">
                        <c:v>2.5509019999999998</c:v>
                      </c:pt>
                      <c:pt idx="15472">
                        <c:v>2.5561349999999998</c:v>
                      </c:pt>
                      <c:pt idx="15473">
                        <c:v>2.5613670000000002</c:v>
                      </c:pt>
                      <c:pt idx="15474">
                        <c:v>2.5666000000000002</c:v>
                      </c:pt>
                      <c:pt idx="15475">
                        <c:v>2.5718320000000001</c:v>
                      </c:pt>
                      <c:pt idx="15476">
                        <c:v>2.5770650000000002</c:v>
                      </c:pt>
                      <c:pt idx="15477">
                        <c:v>2.5822980000000002</c:v>
                      </c:pt>
                      <c:pt idx="15478">
                        <c:v>2.5875300000000001</c:v>
                      </c:pt>
                      <c:pt idx="15479">
                        <c:v>2.5927630000000002</c:v>
                      </c:pt>
                      <c:pt idx="15480">
                        <c:v>2.5979950000000001</c:v>
                      </c:pt>
                      <c:pt idx="15481">
                        <c:v>2.6032280000000001</c:v>
                      </c:pt>
                      <c:pt idx="15482">
                        <c:v>2.60846</c:v>
                      </c:pt>
                      <c:pt idx="15483">
                        <c:v>2.613693</c:v>
                      </c:pt>
                      <c:pt idx="15484">
                        <c:v>2.6189249999999999</c:v>
                      </c:pt>
                      <c:pt idx="15485">
                        <c:v>2.624158</c:v>
                      </c:pt>
                      <c:pt idx="15486">
                        <c:v>2.6293899999999999</c:v>
                      </c:pt>
                      <c:pt idx="15487">
                        <c:v>2.6346229999999999</c:v>
                      </c:pt>
                      <c:pt idx="15488">
                        <c:v>2.639856</c:v>
                      </c:pt>
                      <c:pt idx="15489">
                        <c:v>2.6450879999999999</c:v>
                      </c:pt>
                      <c:pt idx="15490">
                        <c:v>2.6503209999999999</c:v>
                      </c:pt>
                      <c:pt idx="15491">
                        <c:v>2.6555529999999998</c:v>
                      </c:pt>
                      <c:pt idx="15492">
                        <c:v>2.6607859999999999</c:v>
                      </c:pt>
                      <c:pt idx="15493">
                        <c:v>2.6660180000000002</c:v>
                      </c:pt>
                      <c:pt idx="15494">
                        <c:v>2.6712509999999998</c:v>
                      </c:pt>
                      <c:pt idx="15495">
                        <c:v>2.6764839999999999</c:v>
                      </c:pt>
                      <c:pt idx="15496">
                        <c:v>2.6817160000000002</c:v>
                      </c:pt>
                      <c:pt idx="15497">
                        <c:v>2.6869489999999998</c:v>
                      </c:pt>
                      <c:pt idx="15498">
                        <c:v>2.6921810000000002</c:v>
                      </c:pt>
                      <c:pt idx="15499">
                        <c:v>2.6974140000000002</c:v>
                      </c:pt>
                      <c:pt idx="15500">
                        <c:v>2.7026460000000001</c:v>
                      </c:pt>
                      <c:pt idx="15501">
                        <c:v>2.7078790000000001</c:v>
                      </c:pt>
                      <c:pt idx="15502">
                        <c:v>2.7131110000000001</c:v>
                      </c:pt>
                      <c:pt idx="15503">
                        <c:v>2.7183440000000001</c:v>
                      </c:pt>
                      <c:pt idx="15504">
                        <c:v>2.7235770000000001</c:v>
                      </c:pt>
                      <c:pt idx="15505">
                        <c:v>2.728809</c:v>
                      </c:pt>
                      <c:pt idx="15506">
                        <c:v>2.7340420000000001</c:v>
                      </c:pt>
                      <c:pt idx="15507">
                        <c:v>2.739274</c:v>
                      </c:pt>
                      <c:pt idx="15508">
                        <c:v>2.744507</c:v>
                      </c:pt>
                      <c:pt idx="15509">
                        <c:v>2.7497389999999999</c:v>
                      </c:pt>
                      <c:pt idx="15510">
                        <c:v>2.754972</c:v>
                      </c:pt>
                      <c:pt idx="15511">
                        <c:v>2.760205</c:v>
                      </c:pt>
                      <c:pt idx="15512">
                        <c:v>2.7654369999999999</c:v>
                      </c:pt>
                      <c:pt idx="15513">
                        <c:v>2.77067</c:v>
                      </c:pt>
                      <c:pt idx="15514">
                        <c:v>2.7759019999999999</c:v>
                      </c:pt>
                      <c:pt idx="15515">
                        <c:v>2.7811349999999999</c:v>
                      </c:pt>
                      <c:pt idx="15516">
                        <c:v>2.7863669999999998</c:v>
                      </c:pt>
                      <c:pt idx="15517">
                        <c:v>2.7915999999999999</c:v>
                      </c:pt>
                      <c:pt idx="15518">
                        <c:v>2.7968320000000002</c:v>
                      </c:pt>
                      <c:pt idx="15519">
                        <c:v>2.8020649999999998</c:v>
                      </c:pt>
                      <c:pt idx="15520">
                        <c:v>2.8072970000000002</c:v>
                      </c:pt>
                      <c:pt idx="15521">
                        <c:v>2.8125300000000002</c:v>
                      </c:pt>
                      <c:pt idx="15522">
                        <c:v>2.8177629999999998</c:v>
                      </c:pt>
                      <c:pt idx="15523">
                        <c:v>2.8229950000000001</c:v>
                      </c:pt>
                      <c:pt idx="15524">
                        <c:v>2.8282280000000002</c:v>
                      </c:pt>
                      <c:pt idx="15525">
                        <c:v>2.8334600000000001</c:v>
                      </c:pt>
                      <c:pt idx="15526">
                        <c:v>2.8386930000000001</c:v>
                      </c:pt>
                      <c:pt idx="15527">
                        <c:v>2.843925</c:v>
                      </c:pt>
                      <c:pt idx="15528">
                        <c:v>2.8491580000000001</c:v>
                      </c:pt>
                      <c:pt idx="15529">
                        <c:v>2.8543910000000001</c:v>
                      </c:pt>
                      <c:pt idx="15530">
                        <c:v>2.859623</c:v>
                      </c:pt>
                      <c:pt idx="15531">
                        <c:v>2.8648560000000001</c:v>
                      </c:pt>
                      <c:pt idx="15532">
                        <c:v>2.870088</c:v>
                      </c:pt>
                      <c:pt idx="15533">
                        <c:v>2.875321</c:v>
                      </c:pt>
                      <c:pt idx="15534">
                        <c:v>2.8805529999999999</c:v>
                      </c:pt>
                      <c:pt idx="15535">
                        <c:v>2.885786</c:v>
                      </c:pt>
                      <c:pt idx="15536">
                        <c:v>2.8910179999999999</c:v>
                      </c:pt>
                      <c:pt idx="15537">
                        <c:v>2.8962509999999999</c:v>
                      </c:pt>
                      <c:pt idx="15538">
                        <c:v>2.901484</c:v>
                      </c:pt>
                      <c:pt idx="15539">
                        <c:v>2.9067159999999999</c:v>
                      </c:pt>
                      <c:pt idx="15540">
                        <c:v>2.9119489999999999</c:v>
                      </c:pt>
                      <c:pt idx="15541">
                        <c:v>2.9171809999999998</c:v>
                      </c:pt>
                      <c:pt idx="15542">
                        <c:v>2.9224139999999998</c:v>
                      </c:pt>
                      <c:pt idx="15543">
                        <c:v>2.9276460000000002</c:v>
                      </c:pt>
                      <c:pt idx="15544">
                        <c:v>2.9328789999999998</c:v>
                      </c:pt>
                      <c:pt idx="15545">
                        <c:v>2.9381119999999998</c:v>
                      </c:pt>
                      <c:pt idx="15546">
                        <c:v>2.9433440000000002</c:v>
                      </c:pt>
                      <c:pt idx="15547">
                        <c:v>2.9485769999999998</c:v>
                      </c:pt>
                      <c:pt idx="15548">
                        <c:v>2.9538090000000001</c:v>
                      </c:pt>
                      <c:pt idx="15549">
                        <c:v>2.9590420000000002</c:v>
                      </c:pt>
                      <c:pt idx="15550">
                        <c:v>2.9642740000000001</c:v>
                      </c:pt>
                      <c:pt idx="15551">
                        <c:v>2.9695070000000001</c:v>
                      </c:pt>
                      <c:pt idx="15552">
                        <c:v>2.974739</c:v>
                      </c:pt>
                      <c:pt idx="15553">
                        <c:v>2.9799720000000001</c:v>
                      </c:pt>
                      <c:pt idx="15554">
                        <c:v>2.985204</c:v>
                      </c:pt>
                      <c:pt idx="15555">
                        <c:v>2.990437</c:v>
                      </c:pt>
                      <c:pt idx="15556">
                        <c:v>2.9956700000000001</c:v>
                      </c:pt>
                      <c:pt idx="15557">
                        <c:v>3.000902</c:v>
                      </c:pt>
                      <c:pt idx="15558">
                        <c:v>3.006135</c:v>
                      </c:pt>
                      <c:pt idx="15559">
                        <c:v>3.0113669999999999</c:v>
                      </c:pt>
                      <c:pt idx="15560">
                        <c:v>3.0165999999999999</c:v>
                      </c:pt>
                      <c:pt idx="15561">
                        <c:v>3.0218319999999999</c:v>
                      </c:pt>
                      <c:pt idx="15562">
                        <c:v>3.0270649999999999</c:v>
                      </c:pt>
                      <c:pt idx="15563">
                        <c:v>3.0322979999999999</c:v>
                      </c:pt>
                      <c:pt idx="15564">
                        <c:v>3.0375299999999998</c:v>
                      </c:pt>
                      <c:pt idx="15565">
                        <c:v>3.0427629999999999</c:v>
                      </c:pt>
                      <c:pt idx="15566">
                        <c:v>3.0479949999999998</c:v>
                      </c:pt>
                      <c:pt idx="15567">
                        <c:v>3.0532279999999998</c:v>
                      </c:pt>
                      <c:pt idx="15568">
                        <c:v>3.0584600000000002</c:v>
                      </c:pt>
                      <c:pt idx="15569">
                        <c:v>3.0636930000000002</c:v>
                      </c:pt>
                      <c:pt idx="15570">
                        <c:v>3.0689250000000001</c:v>
                      </c:pt>
                      <c:pt idx="15571">
                        <c:v>3.0741580000000002</c:v>
                      </c:pt>
                      <c:pt idx="15572">
                        <c:v>3.0793910000000002</c:v>
                      </c:pt>
                      <c:pt idx="15573">
                        <c:v>3.0846230000000001</c:v>
                      </c:pt>
                      <c:pt idx="15574">
                        <c:v>3.0898560000000002</c:v>
                      </c:pt>
                      <c:pt idx="15575">
                        <c:v>3.0950880000000001</c:v>
                      </c:pt>
                      <c:pt idx="15576">
                        <c:v>3.1003210000000001</c:v>
                      </c:pt>
                      <c:pt idx="15577">
                        <c:v>3.105553</c:v>
                      </c:pt>
                      <c:pt idx="15578">
                        <c:v>3.1107860000000001</c:v>
                      </c:pt>
                      <c:pt idx="15579">
                        <c:v>3.1160190000000001</c:v>
                      </c:pt>
                      <c:pt idx="15580">
                        <c:v>3.121251</c:v>
                      </c:pt>
                      <c:pt idx="15581">
                        <c:v>3.126484</c:v>
                      </c:pt>
                      <c:pt idx="15582">
                        <c:v>3.1317159999999999</c:v>
                      </c:pt>
                      <c:pt idx="15583">
                        <c:v>3.136949</c:v>
                      </c:pt>
                      <c:pt idx="15584">
                        <c:v>3.1421809999999999</c:v>
                      </c:pt>
                      <c:pt idx="15585">
                        <c:v>3.1474139999999999</c:v>
                      </c:pt>
                      <c:pt idx="15586">
                        <c:v>3.1526459999999998</c:v>
                      </c:pt>
                      <c:pt idx="15587">
                        <c:v>3.1578789999999999</c:v>
                      </c:pt>
                      <c:pt idx="15588">
                        <c:v>3.1631109999999998</c:v>
                      </c:pt>
                      <c:pt idx="15589">
                        <c:v>3.1683439999999998</c:v>
                      </c:pt>
                      <c:pt idx="15590">
                        <c:v>3.1735769999999999</c:v>
                      </c:pt>
                      <c:pt idx="15591">
                        <c:v>3.1788090000000002</c:v>
                      </c:pt>
                      <c:pt idx="15592">
                        <c:v>3.1840419999999998</c:v>
                      </c:pt>
                      <c:pt idx="15593">
                        <c:v>3.1892740000000002</c:v>
                      </c:pt>
                      <c:pt idx="15594">
                        <c:v>3.1945070000000002</c:v>
                      </c:pt>
                      <c:pt idx="15595">
                        <c:v>3.1997390000000001</c:v>
                      </c:pt>
                      <c:pt idx="15596">
                        <c:v>3.2049720000000002</c:v>
                      </c:pt>
                      <c:pt idx="15597">
                        <c:v>3.2102050000000002</c:v>
                      </c:pt>
                      <c:pt idx="15598">
                        <c:v>3.2154370000000001</c:v>
                      </c:pt>
                      <c:pt idx="15599">
                        <c:v>3.2206700000000001</c:v>
                      </c:pt>
                      <c:pt idx="15600">
                        <c:v>3.225902</c:v>
                      </c:pt>
                      <c:pt idx="15601">
                        <c:v>3.2311350000000001</c:v>
                      </c:pt>
                      <c:pt idx="15602">
                        <c:v>3.236367</c:v>
                      </c:pt>
                      <c:pt idx="15603">
                        <c:v>3.2416</c:v>
                      </c:pt>
                      <c:pt idx="15604">
                        <c:v>3.2468319999999999</c:v>
                      </c:pt>
                      <c:pt idx="15605">
                        <c:v>3.252065</c:v>
                      </c:pt>
                      <c:pt idx="15606">
                        <c:v>3.257298</c:v>
                      </c:pt>
                      <c:pt idx="15607">
                        <c:v>3.2625299999999999</c:v>
                      </c:pt>
                      <c:pt idx="15608">
                        <c:v>3.267763</c:v>
                      </c:pt>
                      <c:pt idx="15609">
                        <c:v>3.2729949999999999</c:v>
                      </c:pt>
                      <c:pt idx="15610">
                        <c:v>3.2782279999999999</c:v>
                      </c:pt>
                      <c:pt idx="15611">
                        <c:v>3.2834599999999998</c:v>
                      </c:pt>
                      <c:pt idx="15612">
                        <c:v>3.2886929999999999</c:v>
                      </c:pt>
                      <c:pt idx="15613">
                        <c:v>3.2939259999999999</c:v>
                      </c:pt>
                      <c:pt idx="15614">
                        <c:v>3.2991579999999998</c:v>
                      </c:pt>
                      <c:pt idx="15615">
                        <c:v>3.3043909999999999</c:v>
                      </c:pt>
                      <c:pt idx="15616">
                        <c:v>3.3096230000000002</c:v>
                      </c:pt>
                      <c:pt idx="15617">
                        <c:v>3.3148559999999998</c:v>
                      </c:pt>
                      <c:pt idx="15618">
                        <c:v>3.3200880000000002</c:v>
                      </c:pt>
                      <c:pt idx="15619">
                        <c:v>3.3253210000000002</c:v>
                      </c:pt>
                      <c:pt idx="15620">
                        <c:v>3.3305530000000001</c:v>
                      </c:pt>
                      <c:pt idx="15621">
                        <c:v>3.3357860000000001</c:v>
                      </c:pt>
                      <c:pt idx="15622">
                        <c:v>3.341018</c:v>
                      </c:pt>
                      <c:pt idx="15623">
                        <c:v>3.3462510000000001</c:v>
                      </c:pt>
                      <c:pt idx="15624">
                        <c:v>3.3514840000000001</c:v>
                      </c:pt>
                      <c:pt idx="15625">
                        <c:v>3.356716</c:v>
                      </c:pt>
                      <c:pt idx="15626">
                        <c:v>3.3619490000000001</c:v>
                      </c:pt>
                      <c:pt idx="15627">
                        <c:v>3.367181</c:v>
                      </c:pt>
                      <c:pt idx="15628">
                        <c:v>3.372414</c:v>
                      </c:pt>
                      <c:pt idx="15629">
                        <c:v>3.3776459999999999</c:v>
                      </c:pt>
                      <c:pt idx="15630">
                        <c:v>3.382879</c:v>
                      </c:pt>
                      <c:pt idx="15631">
                        <c:v>3.388112</c:v>
                      </c:pt>
                      <c:pt idx="15632">
                        <c:v>3.3933439999999999</c:v>
                      </c:pt>
                      <c:pt idx="15633">
                        <c:v>3.3985759999999998</c:v>
                      </c:pt>
                      <c:pt idx="15634">
                        <c:v>3.4038089999999999</c:v>
                      </c:pt>
                      <c:pt idx="15635">
                        <c:v>3.4090419999999999</c:v>
                      </c:pt>
                      <c:pt idx="15636">
                        <c:v>3.4142739999999998</c:v>
                      </c:pt>
                      <c:pt idx="15637">
                        <c:v>3.4195069999999999</c:v>
                      </c:pt>
                      <c:pt idx="15638">
                        <c:v>3.4247390000000002</c:v>
                      </c:pt>
                      <c:pt idx="15639">
                        <c:v>3.4299719999999998</c:v>
                      </c:pt>
                      <c:pt idx="15640">
                        <c:v>3.4352049999999998</c:v>
                      </c:pt>
                      <c:pt idx="15641">
                        <c:v>3.4404370000000002</c:v>
                      </c:pt>
                      <c:pt idx="15642">
                        <c:v>3.4456699999999998</c:v>
                      </c:pt>
                      <c:pt idx="15643">
                        <c:v>3.4509020000000001</c:v>
                      </c:pt>
                      <c:pt idx="15644">
                        <c:v>3.4561350000000002</c:v>
                      </c:pt>
                      <c:pt idx="15645">
                        <c:v>3.4613670000000001</c:v>
                      </c:pt>
                      <c:pt idx="15646">
                        <c:v>3.4666000000000001</c:v>
                      </c:pt>
                      <c:pt idx="15647">
                        <c:v>3.4718330000000002</c:v>
                      </c:pt>
                      <c:pt idx="15648">
                        <c:v>3.4770650000000001</c:v>
                      </c:pt>
                      <c:pt idx="15649">
                        <c:v>3.482297</c:v>
                      </c:pt>
                      <c:pt idx="15650">
                        <c:v>3.48753</c:v>
                      </c:pt>
                      <c:pt idx="15651">
                        <c:v>3.4927630000000001</c:v>
                      </c:pt>
                      <c:pt idx="15652">
                        <c:v>3.497995</c:v>
                      </c:pt>
                      <c:pt idx="15653">
                        <c:v>3.503228</c:v>
                      </c:pt>
                      <c:pt idx="15654">
                        <c:v>3.5084599999999999</c:v>
                      </c:pt>
                      <c:pt idx="15655">
                        <c:v>3.513693</c:v>
                      </c:pt>
                      <c:pt idx="15656">
                        <c:v>3.5189249999999999</c:v>
                      </c:pt>
                      <c:pt idx="15657">
                        <c:v>3.5241579999999999</c:v>
                      </c:pt>
                      <c:pt idx="15658">
                        <c:v>3.5293909999999999</c:v>
                      </c:pt>
                      <c:pt idx="15659">
                        <c:v>3.5346229999999998</c:v>
                      </c:pt>
                      <c:pt idx="15660">
                        <c:v>3.5398559999999999</c:v>
                      </c:pt>
                      <c:pt idx="15661">
                        <c:v>3.5450879999999998</c:v>
                      </c:pt>
                      <c:pt idx="15662">
                        <c:v>3.5503209999999998</c:v>
                      </c:pt>
                      <c:pt idx="15663">
                        <c:v>3.5555530000000002</c:v>
                      </c:pt>
                      <c:pt idx="15664">
                        <c:v>3.5607859999999998</c:v>
                      </c:pt>
                      <c:pt idx="15665">
                        <c:v>3.5660189999999998</c:v>
                      </c:pt>
                      <c:pt idx="15666">
                        <c:v>3.5712510000000002</c:v>
                      </c:pt>
                      <c:pt idx="15667">
                        <c:v>3.5764830000000001</c:v>
                      </c:pt>
                      <c:pt idx="15668">
                        <c:v>3.5817160000000001</c:v>
                      </c:pt>
                      <c:pt idx="15669">
                        <c:v>3.5869490000000002</c:v>
                      </c:pt>
                      <c:pt idx="15670">
                        <c:v>3.5921810000000001</c:v>
                      </c:pt>
                      <c:pt idx="15671">
                        <c:v>3.5974140000000001</c:v>
                      </c:pt>
                      <c:pt idx="15672">
                        <c:v>3.602646</c:v>
                      </c:pt>
                      <c:pt idx="15673">
                        <c:v>3.6078790000000001</c:v>
                      </c:pt>
                      <c:pt idx="15674">
                        <c:v>3.613111</c:v>
                      </c:pt>
                      <c:pt idx="15675">
                        <c:v>3.618344</c:v>
                      </c:pt>
                      <c:pt idx="15676">
                        <c:v>3.623577</c:v>
                      </c:pt>
                      <c:pt idx="15677">
                        <c:v>3.628809</c:v>
                      </c:pt>
                      <c:pt idx="15678">
                        <c:v>3.634042</c:v>
                      </c:pt>
                      <c:pt idx="15679">
                        <c:v>3.6392739999999999</c:v>
                      </c:pt>
                      <c:pt idx="15680">
                        <c:v>3.6445069999999999</c:v>
                      </c:pt>
                      <c:pt idx="15681">
                        <c:v>3.64974</c:v>
                      </c:pt>
                      <c:pt idx="15682">
                        <c:v>3.6549719999999999</c:v>
                      </c:pt>
                      <c:pt idx="15683">
                        <c:v>3.6602039999999998</c:v>
                      </c:pt>
                      <c:pt idx="15684">
                        <c:v>3.6654369999999998</c:v>
                      </c:pt>
                      <c:pt idx="15685">
                        <c:v>3.6706699999999999</c:v>
                      </c:pt>
                      <c:pt idx="15686">
                        <c:v>3.6759019999999998</c:v>
                      </c:pt>
                      <c:pt idx="15687">
                        <c:v>3.6811349999999998</c:v>
                      </c:pt>
                      <c:pt idx="15688">
                        <c:v>3.6863670000000002</c:v>
                      </c:pt>
                      <c:pt idx="15689">
                        <c:v>3.6916000000000002</c:v>
                      </c:pt>
                      <c:pt idx="15690">
                        <c:v>3.6968320000000001</c:v>
                      </c:pt>
                      <c:pt idx="15691">
                        <c:v>3.7020650000000002</c:v>
                      </c:pt>
                      <c:pt idx="15692">
                        <c:v>3.7072980000000002</c:v>
                      </c:pt>
                      <c:pt idx="15693">
                        <c:v>3.7125300000000001</c:v>
                      </c:pt>
                      <c:pt idx="15694">
                        <c:v>3.7177630000000002</c:v>
                      </c:pt>
                      <c:pt idx="15695">
                        <c:v>3.7229950000000001</c:v>
                      </c:pt>
                      <c:pt idx="15696">
                        <c:v>3.7282280000000001</c:v>
                      </c:pt>
                      <c:pt idx="15697">
                        <c:v>3.73346</c:v>
                      </c:pt>
                      <c:pt idx="15698">
                        <c:v>3.738693</c:v>
                      </c:pt>
                      <c:pt idx="15699">
                        <c:v>3.7439249999999999</c:v>
                      </c:pt>
                      <c:pt idx="15700">
                        <c:v>3.749158</c:v>
                      </c:pt>
                      <c:pt idx="15701">
                        <c:v>3.7543899999999999</c:v>
                      </c:pt>
                      <c:pt idx="15702">
                        <c:v>3.7596229999999999</c:v>
                      </c:pt>
                      <c:pt idx="15703">
                        <c:v>3.764856</c:v>
                      </c:pt>
                      <c:pt idx="15704">
                        <c:v>3.7700879999999999</c:v>
                      </c:pt>
                      <c:pt idx="15705">
                        <c:v>3.7753209999999999</c:v>
                      </c:pt>
                      <c:pt idx="15706">
                        <c:v>3.7805529999999998</c:v>
                      </c:pt>
                      <c:pt idx="15707">
                        <c:v>3.7857859999999999</c:v>
                      </c:pt>
                      <c:pt idx="15708">
                        <c:v>3.7910180000000002</c:v>
                      </c:pt>
                      <c:pt idx="15709">
                        <c:v>3.7962509999999998</c:v>
                      </c:pt>
                      <c:pt idx="15710">
                        <c:v>3.8014839999999999</c:v>
                      </c:pt>
                      <c:pt idx="15711">
                        <c:v>3.8067160000000002</c:v>
                      </c:pt>
                      <c:pt idx="15712">
                        <c:v>3.8119489999999998</c:v>
                      </c:pt>
                      <c:pt idx="15713">
                        <c:v>3.8171810000000002</c:v>
                      </c:pt>
                      <c:pt idx="15714">
                        <c:v>3.8224140000000002</c:v>
                      </c:pt>
                      <c:pt idx="15715">
                        <c:v>3.8276460000000001</c:v>
                      </c:pt>
                      <c:pt idx="15716">
                        <c:v>3.8328790000000001</c:v>
                      </c:pt>
                      <c:pt idx="15717">
                        <c:v>3.8381110000000001</c:v>
                      </c:pt>
                      <c:pt idx="15718">
                        <c:v>3.8433440000000001</c:v>
                      </c:pt>
                      <c:pt idx="15719">
                        <c:v>3.8485770000000001</c:v>
                      </c:pt>
                      <c:pt idx="15720">
                        <c:v>3.853809</c:v>
                      </c:pt>
                      <c:pt idx="15721">
                        <c:v>3.8590420000000001</c:v>
                      </c:pt>
                      <c:pt idx="15722">
                        <c:v>3.864274</c:v>
                      </c:pt>
                      <c:pt idx="15723">
                        <c:v>3.869507</c:v>
                      </c:pt>
                      <c:pt idx="15724">
                        <c:v>3.8747389999999999</c:v>
                      </c:pt>
                      <c:pt idx="15725">
                        <c:v>3.879972</c:v>
                      </c:pt>
                      <c:pt idx="15726">
                        <c:v>3.885205</c:v>
                      </c:pt>
                      <c:pt idx="15727">
                        <c:v>3.8904369999999999</c:v>
                      </c:pt>
                      <c:pt idx="15728">
                        <c:v>3.89567</c:v>
                      </c:pt>
                      <c:pt idx="15729">
                        <c:v>3.9009019999999999</c:v>
                      </c:pt>
                      <c:pt idx="15730">
                        <c:v>3.9061349999999999</c:v>
                      </c:pt>
                      <c:pt idx="15731">
                        <c:v>3.9113669999999998</c:v>
                      </c:pt>
                      <c:pt idx="15732">
                        <c:v>3.9165999999999999</c:v>
                      </c:pt>
                      <c:pt idx="15733">
                        <c:v>3.9218320000000002</c:v>
                      </c:pt>
                      <c:pt idx="15734">
                        <c:v>3.9270649999999998</c:v>
                      </c:pt>
                      <c:pt idx="15735">
                        <c:v>3.9322970000000002</c:v>
                      </c:pt>
                      <c:pt idx="15736">
                        <c:v>3.9375300000000002</c:v>
                      </c:pt>
                      <c:pt idx="15737">
                        <c:v>3.9427629999999998</c:v>
                      </c:pt>
                      <c:pt idx="15738">
                        <c:v>3.9479950000000001</c:v>
                      </c:pt>
                      <c:pt idx="15739">
                        <c:v>3.9532280000000002</c:v>
                      </c:pt>
                      <c:pt idx="15740">
                        <c:v>3.9584600000000001</c:v>
                      </c:pt>
                      <c:pt idx="15741">
                        <c:v>3.9636930000000001</c:v>
                      </c:pt>
                      <c:pt idx="15742">
                        <c:v>3.968925</c:v>
                      </c:pt>
                      <c:pt idx="15743">
                        <c:v>3.9741580000000001</c:v>
                      </c:pt>
                      <c:pt idx="15744">
                        <c:v>3.9793910000000001</c:v>
                      </c:pt>
                      <c:pt idx="15745">
                        <c:v>3.984623</c:v>
                      </c:pt>
                      <c:pt idx="15746">
                        <c:v>3.9898560000000001</c:v>
                      </c:pt>
                      <c:pt idx="15747">
                        <c:v>3.995088</c:v>
                      </c:pt>
                      <c:pt idx="15748">
                        <c:v>4.0003209999999996</c:v>
                      </c:pt>
                      <c:pt idx="15749">
                        <c:v>4.0055529999999999</c:v>
                      </c:pt>
                      <c:pt idx="15750">
                        <c:v>4.0107860000000004</c:v>
                      </c:pt>
                      <c:pt idx="15751">
                        <c:v>4.0160179999999999</c:v>
                      </c:pt>
                      <c:pt idx="15752">
                        <c:v>4.0212510000000004</c:v>
                      </c:pt>
                      <c:pt idx="15753">
                        <c:v>4.026484</c:v>
                      </c:pt>
                      <c:pt idx="15754">
                        <c:v>4.0317160000000003</c:v>
                      </c:pt>
                      <c:pt idx="15755">
                        <c:v>4.0369489999999999</c:v>
                      </c:pt>
                      <c:pt idx="15756">
                        <c:v>4.0421810000000002</c:v>
                      </c:pt>
                      <c:pt idx="15757">
                        <c:v>4.0474139999999998</c:v>
                      </c:pt>
                      <c:pt idx="15758">
                        <c:v>4.0526460000000002</c:v>
                      </c:pt>
                      <c:pt idx="15759">
                        <c:v>4.0578789999999998</c:v>
                      </c:pt>
                      <c:pt idx="15760">
                        <c:v>4.0631110000000001</c:v>
                      </c:pt>
                      <c:pt idx="15761">
                        <c:v>4.0683439999999997</c:v>
                      </c:pt>
                      <c:pt idx="15762">
                        <c:v>4.0735760000000001</c:v>
                      </c:pt>
                      <c:pt idx="15763">
                        <c:v>4.0788089999999997</c:v>
                      </c:pt>
                      <c:pt idx="15764">
                        <c:v>4.0840420000000002</c:v>
                      </c:pt>
                      <c:pt idx="15765">
                        <c:v>4.0892739999999996</c:v>
                      </c:pt>
                      <c:pt idx="15766">
                        <c:v>4.0945070000000001</c:v>
                      </c:pt>
                      <c:pt idx="15767">
                        <c:v>4.0997399999999997</c:v>
                      </c:pt>
                      <c:pt idx="15768">
                        <c:v>4.1049720000000001</c:v>
                      </c:pt>
                      <c:pt idx="15769">
                        <c:v>4.1102049999999997</c:v>
                      </c:pt>
                      <c:pt idx="15770">
                        <c:v>4.115437</c:v>
                      </c:pt>
                      <c:pt idx="15771">
                        <c:v>4.1206699999999996</c:v>
                      </c:pt>
                      <c:pt idx="15772">
                        <c:v>4.125902</c:v>
                      </c:pt>
                      <c:pt idx="15773">
                        <c:v>4.1311349999999996</c:v>
                      </c:pt>
                      <c:pt idx="15774">
                        <c:v>4.1363669999999999</c:v>
                      </c:pt>
                      <c:pt idx="15775">
                        <c:v>4.1416000000000004</c:v>
                      </c:pt>
                      <c:pt idx="15776">
                        <c:v>4.1468319999999999</c:v>
                      </c:pt>
                      <c:pt idx="15777">
                        <c:v>4.1520650000000003</c:v>
                      </c:pt>
                      <c:pt idx="15778">
                        <c:v>4.1572979999999999</c:v>
                      </c:pt>
                      <c:pt idx="15779">
                        <c:v>4.1625300000000003</c:v>
                      </c:pt>
                      <c:pt idx="15780">
                        <c:v>4.1677629999999999</c:v>
                      </c:pt>
                      <c:pt idx="15781">
                        <c:v>4.1729950000000002</c:v>
                      </c:pt>
                      <c:pt idx="15782">
                        <c:v>4.1782279999999998</c:v>
                      </c:pt>
                      <c:pt idx="15783">
                        <c:v>4.1834600000000002</c:v>
                      </c:pt>
                      <c:pt idx="15784">
                        <c:v>4.1886929999999998</c:v>
                      </c:pt>
                      <c:pt idx="15785">
                        <c:v>4.1939250000000001</c:v>
                      </c:pt>
                      <c:pt idx="15786">
                        <c:v>4.1991579999999997</c:v>
                      </c:pt>
                      <c:pt idx="15787">
                        <c:v>4.2043910000000002</c:v>
                      </c:pt>
                      <c:pt idx="15788">
                        <c:v>4.2096229999999997</c:v>
                      </c:pt>
                      <c:pt idx="15789">
                        <c:v>4.2148560000000002</c:v>
                      </c:pt>
                      <c:pt idx="15790">
                        <c:v>4.2200879999999996</c:v>
                      </c:pt>
                      <c:pt idx="15791">
                        <c:v>4.2253210000000001</c:v>
                      </c:pt>
                      <c:pt idx="15792">
                        <c:v>4.2305529999999996</c:v>
                      </c:pt>
                      <c:pt idx="15793">
                        <c:v>4.2357860000000001</c:v>
                      </c:pt>
                      <c:pt idx="15794">
                        <c:v>4.2410180000000004</c:v>
                      </c:pt>
                      <c:pt idx="15795">
                        <c:v>4.246251</c:v>
                      </c:pt>
                      <c:pt idx="15796">
                        <c:v>4.2514830000000003</c:v>
                      </c:pt>
                      <c:pt idx="15797">
                        <c:v>4.2567159999999999</c:v>
                      </c:pt>
                      <c:pt idx="15798">
                        <c:v>4.2619490000000004</c:v>
                      </c:pt>
                      <c:pt idx="15799">
                        <c:v>4.2671809999999999</c:v>
                      </c:pt>
                      <c:pt idx="15800">
                        <c:v>4.2724140000000004</c:v>
                      </c:pt>
                      <c:pt idx="15801">
                        <c:v>4.277647</c:v>
                      </c:pt>
                      <c:pt idx="15802">
                        <c:v>4.2828790000000003</c:v>
                      </c:pt>
                      <c:pt idx="15803">
                        <c:v>4.2881119999999999</c:v>
                      </c:pt>
                      <c:pt idx="15804">
                        <c:v>4.2933440000000003</c:v>
                      </c:pt>
                      <c:pt idx="15805">
                        <c:v>4.2985769999999999</c:v>
                      </c:pt>
                      <c:pt idx="15806">
                        <c:v>4.3038090000000002</c:v>
                      </c:pt>
                      <c:pt idx="15807">
                        <c:v>4.3090419999999998</c:v>
                      </c:pt>
                      <c:pt idx="15808">
                        <c:v>4.3142740000000002</c:v>
                      </c:pt>
                      <c:pt idx="15809">
                        <c:v>4.3195069999999998</c:v>
                      </c:pt>
                      <c:pt idx="15810">
                        <c:v>4.3247390000000001</c:v>
                      </c:pt>
                      <c:pt idx="15811">
                        <c:v>4.3299719999999997</c:v>
                      </c:pt>
                      <c:pt idx="15812">
                        <c:v>4.3352050000000002</c:v>
                      </c:pt>
                      <c:pt idx="15813">
                        <c:v>4.3404369999999997</c:v>
                      </c:pt>
                      <c:pt idx="15814">
                        <c:v>4.3456700000000001</c:v>
                      </c:pt>
                      <c:pt idx="15815">
                        <c:v>4.3509019999999996</c:v>
                      </c:pt>
                      <c:pt idx="15816">
                        <c:v>4.3561350000000001</c:v>
                      </c:pt>
                      <c:pt idx="15817">
                        <c:v>4.3613670000000004</c:v>
                      </c:pt>
                      <c:pt idx="15818">
                        <c:v>4.3666</c:v>
                      </c:pt>
                      <c:pt idx="15819">
                        <c:v>4.3718320000000004</c:v>
                      </c:pt>
                      <c:pt idx="15820">
                        <c:v>4.377065</c:v>
                      </c:pt>
                      <c:pt idx="15821">
                        <c:v>4.3822979999999996</c:v>
                      </c:pt>
                      <c:pt idx="15822">
                        <c:v>4.3875299999999999</c:v>
                      </c:pt>
                      <c:pt idx="15823">
                        <c:v>4.3927630000000004</c:v>
                      </c:pt>
                      <c:pt idx="15824">
                        <c:v>4.3979949999999999</c:v>
                      </c:pt>
                      <c:pt idx="15825">
                        <c:v>4.4032280000000004</c:v>
                      </c:pt>
                      <c:pt idx="15826">
                        <c:v>4.4084599999999998</c:v>
                      </c:pt>
                      <c:pt idx="15827">
                        <c:v>4.4136930000000003</c:v>
                      </c:pt>
                      <c:pt idx="15828">
                        <c:v>4.4189249999999998</c:v>
                      </c:pt>
                      <c:pt idx="15829">
                        <c:v>4.4241580000000003</c:v>
                      </c:pt>
                      <c:pt idx="15830">
                        <c:v>4.4293899999999997</c:v>
                      </c:pt>
                      <c:pt idx="15831">
                        <c:v>4.4346230000000002</c:v>
                      </c:pt>
                      <c:pt idx="15832">
                        <c:v>4.4398559999999998</c:v>
                      </c:pt>
                      <c:pt idx="15833">
                        <c:v>4.4450880000000002</c:v>
                      </c:pt>
                      <c:pt idx="15834">
                        <c:v>4.4503209999999997</c:v>
                      </c:pt>
                      <c:pt idx="15835">
                        <c:v>4.4555540000000002</c:v>
                      </c:pt>
                      <c:pt idx="15836">
                        <c:v>4.4607859999999997</c:v>
                      </c:pt>
                      <c:pt idx="15837">
                        <c:v>4.4660190000000002</c:v>
                      </c:pt>
                      <c:pt idx="15838">
                        <c:v>4.4712509999999996</c:v>
                      </c:pt>
                      <c:pt idx="15839">
                        <c:v>4.4764840000000001</c:v>
                      </c:pt>
                      <c:pt idx="15840">
                        <c:v>4.4817159999999996</c:v>
                      </c:pt>
                      <c:pt idx="15841">
                        <c:v>4.4869479999999999</c:v>
                      </c:pt>
                      <c:pt idx="15842">
                        <c:v>4.4921810000000004</c:v>
                      </c:pt>
                      <c:pt idx="15843">
                        <c:v>4.497414</c:v>
                      </c:pt>
                      <c:pt idx="15844">
                        <c:v>4.5026460000000004</c:v>
                      </c:pt>
                      <c:pt idx="15845">
                        <c:v>4.507879</c:v>
                      </c:pt>
                      <c:pt idx="15846">
                        <c:v>4.5131119999999996</c:v>
                      </c:pt>
                      <c:pt idx="15847">
                        <c:v>4.5183439999999999</c:v>
                      </c:pt>
                      <c:pt idx="15848">
                        <c:v>4.5235770000000004</c:v>
                      </c:pt>
                      <c:pt idx="15849">
                        <c:v>4.5288089999999999</c:v>
                      </c:pt>
                      <c:pt idx="15850">
                        <c:v>4.5340420000000003</c:v>
                      </c:pt>
                      <c:pt idx="15851">
                        <c:v>4.5392739999999998</c:v>
                      </c:pt>
                      <c:pt idx="15852">
                        <c:v>4.5445070000000003</c:v>
                      </c:pt>
                      <c:pt idx="15853">
                        <c:v>4.5497389999999998</c:v>
                      </c:pt>
                      <c:pt idx="15854">
                        <c:v>4.5549720000000002</c:v>
                      </c:pt>
                      <c:pt idx="15855">
                        <c:v>4.5602049999999998</c:v>
                      </c:pt>
                      <c:pt idx="15856">
                        <c:v>4.5654370000000002</c:v>
                      </c:pt>
                      <c:pt idx="15857">
                        <c:v>4.5706699999999998</c:v>
                      </c:pt>
                      <c:pt idx="15858">
                        <c:v>4.5759020000000001</c:v>
                      </c:pt>
                      <c:pt idx="15859">
                        <c:v>4.5811349999999997</c:v>
                      </c:pt>
                      <c:pt idx="15860">
                        <c:v>4.5863670000000001</c:v>
                      </c:pt>
                      <c:pt idx="15861">
                        <c:v>4.5915999999999997</c:v>
                      </c:pt>
                      <c:pt idx="15862">
                        <c:v>4.596832</c:v>
                      </c:pt>
                      <c:pt idx="15863">
                        <c:v>4.6020649999999996</c:v>
                      </c:pt>
                      <c:pt idx="15864">
                        <c:v>4.607297</c:v>
                      </c:pt>
                      <c:pt idx="15865">
                        <c:v>4.6125299999999996</c:v>
                      </c:pt>
                      <c:pt idx="15866">
                        <c:v>4.6177630000000001</c:v>
                      </c:pt>
                      <c:pt idx="15867">
                        <c:v>4.6229950000000004</c:v>
                      </c:pt>
                      <c:pt idx="15868">
                        <c:v>4.628228</c:v>
                      </c:pt>
                      <c:pt idx="15869">
                        <c:v>4.6334609999999996</c:v>
                      </c:pt>
                      <c:pt idx="15870">
                        <c:v>4.638693</c:v>
                      </c:pt>
                      <c:pt idx="15871">
                        <c:v>4.6439260000000004</c:v>
                      </c:pt>
                      <c:pt idx="15872">
                        <c:v>4.6491579999999999</c:v>
                      </c:pt>
                      <c:pt idx="15873">
                        <c:v>4.6543900000000002</c:v>
                      </c:pt>
                      <c:pt idx="15874">
                        <c:v>4.6596229999999998</c:v>
                      </c:pt>
                      <c:pt idx="15875">
                        <c:v>4.6648550000000002</c:v>
                      </c:pt>
                      <c:pt idx="15876">
                        <c:v>4.6700879999999998</c:v>
                      </c:pt>
                      <c:pt idx="15877">
                        <c:v>4.6753210000000003</c:v>
                      </c:pt>
                      <c:pt idx="15878">
                        <c:v>4.6805529999999997</c:v>
                      </c:pt>
                      <c:pt idx="15879">
                        <c:v>4.6857860000000002</c:v>
                      </c:pt>
                      <c:pt idx="15880">
                        <c:v>4.6910189999999998</c:v>
                      </c:pt>
                      <c:pt idx="15881">
                        <c:v>4.6962510000000002</c:v>
                      </c:pt>
                      <c:pt idx="15882">
                        <c:v>4.7014839999999998</c:v>
                      </c:pt>
                      <c:pt idx="15883">
                        <c:v>4.7067160000000001</c:v>
                      </c:pt>
                      <c:pt idx="15884">
                        <c:v>4.7119489999999997</c:v>
                      </c:pt>
                      <c:pt idx="15885">
                        <c:v>4.7171810000000001</c:v>
                      </c:pt>
                      <c:pt idx="15886">
                        <c:v>4.7224139999999997</c:v>
                      </c:pt>
                      <c:pt idx="15887">
                        <c:v>4.727646</c:v>
                      </c:pt>
                      <c:pt idx="15888">
                        <c:v>4.7328789999999996</c:v>
                      </c:pt>
                      <c:pt idx="15889">
                        <c:v>4.738111</c:v>
                      </c:pt>
                      <c:pt idx="15890">
                        <c:v>4.7433439999999996</c:v>
                      </c:pt>
                      <c:pt idx="15891">
                        <c:v>4.748577</c:v>
                      </c:pt>
                      <c:pt idx="15892">
                        <c:v>4.7538090000000004</c:v>
                      </c:pt>
                      <c:pt idx="15893">
                        <c:v>4.759042</c:v>
                      </c:pt>
                      <c:pt idx="15894">
                        <c:v>4.7642740000000003</c:v>
                      </c:pt>
                      <c:pt idx="15895">
                        <c:v>4.7695069999999999</c:v>
                      </c:pt>
                      <c:pt idx="15896">
                        <c:v>4.7747390000000003</c:v>
                      </c:pt>
                      <c:pt idx="15897">
                        <c:v>4.7799719999999999</c:v>
                      </c:pt>
                      <c:pt idx="15898">
                        <c:v>4.7852040000000002</c:v>
                      </c:pt>
                      <c:pt idx="15899">
                        <c:v>4.7904369999999998</c:v>
                      </c:pt>
                      <c:pt idx="15900">
                        <c:v>4.7956700000000003</c:v>
                      </c:pt>
                      <c:pt idx="15901">
                        <c:v>4.8009019999999998</c:v>
                      </c:pt>
                      <c:pt idx="15902">
                        <c:v>4.8061350000000003</c:v>
                      </c:pt>
                      <c:pt idx="15903">
                        <c:v>4.8113679999999999</c:v>
                      </c:pt>
                      <c:pt idx="15904">
                        <c:v>4.8166000000000002</c:v>
                      </c:pt>
                      <c:pt idx="15905">
                        <c:v>4.8218329999999998</c:v>
                      </c:pt>
                      <c:pt idx="15906">
                        <c:v>4.8270650000000002</c:v>
                      </c:pt>
                      <c:pt idx="15907">
                        <c:v>4.8322969999999996</c:v>
                      </c:pt>
                      <c:pt idx="15908">
                        <c:v>4.8375300000000001</c:v>
                      </c:pt>
                      <c:pt idx="15909">
                        <c:v>4.8427619999999996</c:v>
                      </c:pt>
                      <c:pt idx="15910">
                        <c:v>4.8479950000000001</c:v>
                      </c:pt>
                      <c:pt idx="15911">
                        <c:v>4.8532279999999997</c:v>
                      </c:pt>
                      <c:pt idx="15912">
                        <c:v>4.85846</c:v>
                      </c:pt>
                      <c:pt idx="15913">
                        <c:v>4.8636929999999996</c:v>
                      </c:pt>
                      <c:pt idx="15914">
                        <c:v>4.8689260000000001</c:v>
                      </c:pt>
                      <c:pt idx="15915">
                        <c:v>4.8741580000000004</c:v>
                      </c:pt>
                      <c:pt idx="15916">
                        <c:v>4.879391</c:v>
                      </c:pt>
                      <c:pt idx="15917">
                        <c:v>4.8846230000000004</c:v>
                      </c:pt>
                      <c:pt idx="15918">
                        <c:v>4.889856</c:v>
                      </c:pt>
                      <c:pt idx="15919">
                        <c:v>4.8950880000000003</c:v>
                      </c:pt>
                      <c:pt idx="15920">
                        <c:v>4.9003209999999999</c:v>
                      </c:pt>
                      <c:pt idx="15921">
                        <c:v>4.9055530000000003</c:v>
                      </c:pt>
                      <c:pt idx="15922">
                        <c:v>4.9107859999999999</c:v>
                      </c:pt>
                      <c:pt idx="15923">
                        <c:v>4.9160180000000002</c:v>
                      </c:pt>
                      <c:pt idx="15924">
                        <c:v>4.9212509999999998</c:v>
                      </c:pt>
                      <c:pt idx="15925">
                        <c:v>4.9264840000000003</c:v>
                      </c:pt>
                      <c:pt idx="15926">
                        <c:v>4.9317159999999998</c:v>
                      </c:pt>
                      <c:pt idx="15927">
                        <c:v>4.9369490000000003</c:v>
                      </c:pt>
                      <c:pt idx="15928">
                        <c:v>4.9421809999999997</c:v>
                      </c:pt>
                      <c:pt idx="15929">
                        <c:v>4.9474140000000002</c:v>
                      </c:pt>
                      <c:pt idx="15930">
                        <c:v>4.9526459999999997</c:v>
                      </c:pt>
                      <c:pt idx="15931">
                        <c:v>4.9578790000000001</c:v>
                      </c:pt>
                      <c:pt idx="15932">
                        <c:v>4.9631109999999996</c:v>
                      </c:pt>
                      <c:pt idx="15933">
                        <c:v>4.9683440000000001</c:v>
                      </c:pt>
                      <c:pt idx="15934">
                        <c:v>4.9735769999999997</c:v>
                      </c:pt>
                      <c:pt idx="15935">
                        <c:v>4.978809</c:v>
                      </c:pt>
                      <c:pt idx="15936">
                        <c:v>4.9840419999999996</c:v>
                      </c:pt>
                      <c:pt idx="15937">
                        <c:v>4.9892750000000001</c:v>
                      </c:pt>
                      <c:pt idx="15938">
                        <c:v>4.9945069999999996</c:v>
                      </c:pt>
                      <c:pt idx="15939">
                        <c:v>4.9889510000000001</c:v>
                      </c:pt>
                      <c:pt idx="15940">
                        <c:v>4.9833959999999999</c:v>
                      </c:pt>
                      <c:pt idx="15941">
                        <c:v>4.9778399999999996</c:v>
                      </c:pt>
                      <c:pt idx="15942">
                        <c:v>4.9722850000000003</c:v>
                      </c:pt>
                      <c:pt idx="15943">
                        <c:v>4.9667289999999999</c:v>
                      </c:pt>
                      <c:pt idx="15944">
                        <c:v>4.9611739999999998</c:v>
                      </c:pt>
                      <c:pt idx="15945">
                        <c:v>4.9556180000000003</c:v>
                      </c:pt>
                      <c:pt idx="15946">
                        <c:v>4.950062</c:v>
                      </c:pt>
                      <c:pt idx="15947">
                        <c:v>4.9445069999999998</c:v>
                      </c:pt>
                      <c:pt idx="15948">
                        <c:v>4.9389510000000003</c:v>
                      </c:pt>
                      <c:pt idx="15949">
                        <c:v>4.9333960000000001</c:v>
                      </c:pt>
                      <c:pt idx="15950">
                        <c:v>4.9278399999999998</c:v>
                      </c:pt>
                      <c:pt idx="15951">
                        <c:v>4.9222849999999996</c:v>
                      </c:pt>
                      <c:pt idx="15952">
                        <c:v>4.9167290000000001</c:v>
                      </c:pt>
                      <c:pt idx="15953">
                        <c:v>4.9111729999999998</c:v>
                      </c:pt>
                      <c:pt idx="15954">
                        <c:v>4.9056179999999996</c:v>
                      </c:pt>
                      <c:pt idx="15955">
                        <c:v>4.9000630000000003</c:v>
                      </c:pt>
                      <c:pt idx="15956">
                        <c:v>4.8945069999999999</c:v>
                      </c:pt>
                      <c:pt idx="15957">
                        <c:v>4.8889509999999996</c:v>
                      </c:pt>
                      <c:pt idx="15958">
                        <c:v>4.8833960000000003</c:v>
                      </c:pt>
                      <c:pt idx="15959">
                        <c:v>4.87784</c:v>
                      </c:pt>
                      <c:pt idx="15960">
                        <c:v>4.8722839999999996</c:v>
                      </c:pt>
                      <c:pt idx="15961">
                        <c:v>4.8667290000000003</c:v>
                      </c:pt>
                      <c:pt idx="15962">
                        <c:v>4.8611740000000001</c:v>
                      </c:pt>
                      <c:pt idx="15963">
                        <c:v>4.8556179999999998</c:v>
                      </c:pt>
                      <c:pt idx="15964">
                        <c:v>4.8500620000000003</c:v>
                      </c:pt>
                      <c:pt idx="15965">
                        <c:v>4.8445070000000001</c:v>
                      </c:pt>
                      <c:pt idx="15966">
                        <c:v>4.8389509999999998</c:v>
                      </c:pt>
                      <c:pt idx="15967">
                        <c:v>4.8333959999999996</c:v>
                      </c:pt>
                      <c:pt idx="15968">
                        <c:v>4.8278400000000001</c:v>
                      </c:pt>
                      <c:pt idx="15969">
                        <c:v>4.8222849999999999</c:v>
                      </c:pt>
                      <c:pt idx="15970">
                        <c:v>4.8167289999999996</c:v>
                      </c:pt>
                      <c:pt idx="15971">
                        <c:v>4.8111730000000001</c:v>
                      </c:pt>
                      <c:pt idx="15972">
                        <c:v>4.8056179999999999</c:v>
                      </c:pt>
                      <c:pt idx="15973">
                        <c:v>4.8000619999999996</c:v>
                      </c:pt>
                      <c:pt idx="15974">
                        <c:v>4.7945070000000003</c:v>
                      </c:pt>
                      <c:pt idx="15975">
                        <c:v>4.788951</c:v>
                      </c:pt>
                      <c:pt idx="15976">
                        <c:v>4.7833959999999998</c:v>
                      </c:pt>
                      <c:pt idx="15977">
                        <c:v>4.7778400000000003</c:v>
                      </c:pt>
                      <c:pt idx="15978">
                        <c:v>4.7722850000000001</c:v>
                      </c:pt>
                      <c:pt idx="15979">
                        <c:v>4.7667289999999998</c:v>
                      </c:pt>
                      <c:pt idx="15980">
                        <c:v>4.7611739999999996</c:v>
                      </c:pt>
                      <c:pt idx="15981">
                        <c:v>4.7556180000000001</c:v>
                      </c:pt>
                      <c:pt idx="15982">
                        <c:v>4.7500619999999998</c:v>
                      </c:pt>
                      <c:pt idx="15983">
                        <c:v>4.7445069999999996</c:v>
                      </c:pt>
                      <c:pt idx="15984">
                        <c:v>4.7389510000000001</c:v>
                      </c:pt>
                      <c:pt idx="15985">
                        <c:v>4.7333959999999999</c:v>
                      </c:pt>
                      <c:pt idx="15986">
                        <c:v>4.7278399999999996</c:v>
                      </c:pt>
                      <c:pt idx="15987">
                        <c:v>4.7222850000000003</c:v>
                      </c:pt>
                      <c:pt idx="15988">
                        <c:v>4.7167289999999999</c:v>
                      </c:pt>
                      <c:pt idx="15989">
                        <c:v>4.7111739999999998</c:v>
                      </c:pt>
                      <c:pt idx="15990">
                        <c:v>4.7056180000000003</c:v>
                      </c:pt>
                      <c:pt idx="15991">
                        <c:v>4.700062</c:v>
                      </c:pt>
                      <c:pt idx="15992">
                        <c:v>4.6945069999999998</c:v>
                      </c:pt>
                      <c:pt idx="15993">
                        <c:v>4.6889510000000003</c:v>
                      </c:pt>
                      <c:pt idx="15994">
                        <c:v>4.6833960000000001</c:v>
                      </c:pt>
                      <c:pt idx="15995">
                        <c:v>4.6778399999999998</c:v>
                      </c:pt>
                      <c:pt idx="15996">
                        <c:v>4.6722849999999996</c:v>
                      </c:pt>
                      <c:pt idx="15997">
                        <c:v>4.6667290000000001</c:v>
                      </c:pt>
                      <c:pt idx="15998">
                        <c:v>4.6611729999999998</c:v>
                      </c:pt>
                      <c:pt idx="15999">
                        <c:v>4.6556179999999996</c:v>
                      </c:pt>
                      <c:pt idx="16000">
                        <c:v>4.6500630000000003</c:v>
                      </c:pt>
                      <c:pt idx="16001">
                        <c:v>4.6445069999999999</c:v>
                      </c:pt>
                      <c:pt idx="16002">
                        <c:v>4.6389509999999996</c:v>
                      </c:pt>
                      <c:pt idx="16003">
                        <c:v>4.6333960000000003</c:v>
                      </c:pt>
                      <c:pt idx="16004">
                        <c:v>4.62784</c:v>
                      </c:pt>
                      <c:pt idx="16005">
                        <c:v>4.6222839999999996</c:v>
                      </c:pt>
                      <c:pt idx="16006">
                        <c:v>4.6167290000000003</c:v>
                      </c:pt>
                      <c:pt idx="16007">
                        <c:v>4.6111740000000001</c:v>
                      </c:pt>
                      <c:pt idx="16008">
                        <c:v>4.6056179999999998</c:v>
                      </c:pt>
                      <c:pt idx="16009">
                        <c:v>4.6000620000000003</c:v>
                      </c:pt>
                      <c:pt idx="16010">
                        <c:v>4.5945070000000001</c:v>
                      </c:pt>
                      <c:pt idx="16011">
                        <c:v>4.5889509999999998</c:v>
                      </c:pt>
                      <c:pt idx="16012">
                        <c:v>4.5833959999999996</c:v>
                      </c:pt>
                      <c:pt idx="16013">
                        <c:v>4.5778400000000001</c:v>
                      </c:pt>
                      <c:pt idx="16014">
                        <c:v>4.5722849999999999</c:v>
                      </c:pt>
                      <c:pt idx="16015">
                        <c:v>4.5667289999999996</c:v>
                      </c:pt>
                      <c:pt idx="16016">
                        <c:v>4.5611730000000001</c:v>
                      </c:pt>
                      <c:pt idx="16017">
                        <c:v>4.5556179999999999</c:v>
                      </c:pt>
                      <c:pt idx="16018">
                        <c:v>4.5500619999999996</c:v>
                      </c:pt>
                      <c:pt idx="16019">
                        <c:v>4.5445070000000003</c:v>
                      </c:pt>
                      <c:pt idx="16020">
                        <c:v>4.538951</c:v>
                      </c:pt>
                      <c:pt idx="16021">
                        <c:v>4.5333959999999998</c:v>
                      </c:pt>
                      <c:pt idx="16022">
                        <c:v>4.5278400000000003</c:v>
                      </c:pt>
                      <c:pt idx="16023">
                        <c:v>4.5222850000000001</c:v>
                      </c:pt>
                      <c:pt idx="16024">
                        <c:v>4.5167289999999998</c:v>
                      </c:pt>
                      <c:pt idx="16025">
                        <c:v>4.5111739999999996</c:v>
                      </c:pt>
                      <c:pt idx="16026">
                        <c:v>4.5056180000000001</c:v>
                      </c:pt>
                      <c:pt idx="16027">
                        <c:v>4.5000619999999998</c:v>
                      </c:pt>
                      <c:pt idx="16028">
                        <c:v>4.4945069999999996</c:v>
                      </c:pt>
                      <c:pt idx="16029">
                        <c:v>4.4889510000000001</c:v>
                      </c:pt>
                      <c:pt idx="16030">
                        <c:v>4.4833959999999999</c:v>
                      </c:pt>
                      <c:pt idx="16031">
                        <c:v>4.4778399999999996</c:v>
                      </c:pt>
                      <c:pt idx="16032">
                        <c:v>4.4722850000000003</c:v>
                      </c:pt>
                      <c:pt idx="16033">
                        <c:v>4.4667289999999999</c:v>
                      </c:pt>
                      <c:pt idx="16034">
                        <c:v>4.4611739999999998</c:v>
                      </c:pt>
                      <c:pt idx="16035">
                        <c:v>4.4556180000000003</c:v>
                      </c:pt>
                      <c:pt idx="16036">
                        <c:v>4.450062</c:v>
                      </c:pt>
                      <c:pt idx="16037">
                        <c:v>4.4445069999999998</c:v>
                      </c:pt>
                      <c:pt idx="16038">
                        <c:v>4.4389510000000003</c:v>
                      </c:pt>
                      <c:pt idx="16039">
                        <c:v>4.4333960000000001</c:v>
                      </c:pt>
                      <c:pt idx="16040">
                        <c:v>4.4278399999999998</c:v>
                      </c:pt>
                      <c:pt idx="16041">
                        <c:v>4.4222849999999996</c:v>
                      </c:pt>
                      <c:pt idx="16042">
                        <c:v>4.4167290000000001</c:v>
                      </c:pt>
                      <c:pt idx="16043">
                        <c:v>4.4111729999999998</c:v>
                      </c:pt>
                      <c:pt idx="16044">
                        <c:v>4.4056179999999996</c:v>
                      </c:pt>
                      <c:pt idx="16045">
                        <c:v>4.4000630000000003</c:v>
                      </c:pt>
                      <c:pt idx="16046">
                        <c:v>4.3945069999999999</c:v>
                      </c:pt>
                      <c:pt idx="16047">
                        <c:v>4.3889509999999996</c:v>
                      </c:pt>
                      <c:pt idx="16048">
                        <c:v>4.3833960000000003</c:v>
                      </c:pt>
                      <c:pt idx="16049">
                        <c:v>4.37784</c:v>
                      </c:pt>
                      <c:pt idx="16050">
                        <c:v>4.3722839999999996</c:v>
                      </c:pt>
                      <c:pt idx="16051">
                        <c:v>4.3667290000000003</c:v>
                      </c:pt>
                      <c:pt idx="16052">
                        <c:v>4.3611740000000001</c:v>
                      </c:pt>
                      <c:pt idx="16053">
                        <c:v>4.3556179999999998</c:v>
                      </c:pt>
                      <c:pt idx="16054">
                        <c:v>4.3500620000000003</c:v>
                      </c:pt>
                      <c:pt idx="16055">
                        <c:v>4.3445070000000001</c:v>
                      </c:pt>
                      <c:pt idx="16056">
                        <c:v>4.3389509999999998</c:v>
                      </c:pt>
                      <c:pt idx="16057">
                        <c:v>4.3333959999999996</c:v>
                      </c:pt>
                      <c:pt idx="16058">
                        <c:v>4.3278400000000001</c:v>
                      </c:pt>
                      <c:pt idx="16059">
                        <c:v>4.3222849999999999</c:v>
                      </c:pt>
                      <c:pt idx="16060">
                        <c:v>4.3167289999999996</c:v>
                      </c:pt>
                      <c:pt idx="16061">
                        <c:v>4.3111730000000001</c:v>
                      </c:pt>
                      <c:pt idx="16062">
                        <c:v>4.3056179999999999</c:v>
                      </c:pt>
                      <c:pt idx="16063">
                        <c:v>4.3000619999999996</c:v>
                      </c:pt>
                      <c:pt idx="16064">
                        <c:v>4.2945070000000003</c:v>
                      </c:pt>
                      <c:pt idx="16065">
                        <c:v>4.288951</c:v>
                      </c:pt>
                      <c:pt idx="16066">
                        <c:v>4.2833959999999998</c:v>
                      </c:pt>
                      <c:pt idx="16067">
                        <c:v>4.2778400000000003</c:v>
                      </c:pt>
                      <c:pt idx="16068">
                        <c:v>4.2722850000000001</c:v>
                      </c:pt>
                      <c:pt idx="16069">
                        <c:v>4.2667289999999998</c:v>
                      </c:pt>
                      <c:pt idx="16070">
                        <c:v>4.2611739999999996</c:v>
                      </c:pt>
                      <c:pt idx="16071">
                        <c:v>4.2556180000000001</c:v>
                      </c:pt>
                      <c:pt idx="16072">
                        <c:v>4.2500619999999998</c:v>
                      </c:pt>
                      <c:pt idx="16073">
                        <c:v>4.2445069999999996</c:v>
                      </c:pt>
                      <c:pt idx="16074">
                        <c:v>4.2389510000000001</c:v>
                      </c:pt>
                      <c:pt idx="16075">
                        <c:v>4.2333959999999999</c:v>
                      </c:pt>
                      <c:pt idx="16076">
                        <c:v>4.2278399999999996</c:v>
                      </c:pt>
                      <c:pt idx="16077">
                        <c:v>4.2222850000000003</c:v>
                      </c:pt>
                      <c:pt idx="16078">
                        <c:v>4.2167289999999999</c:v>
                      </c:pt>
                      <c:pt idx="16079">
                        <c:v>4.2111739999999998</c:v>
                      </c:pt>
                      <c:pt idx="16080">
                        <c:v>4.2056180000000003</c:v>
                      </c:pt>
                      <c:pt idx="16081">
                        <c:v>4.200062</c:v>
                      </c:pt>
                      <c:pt idx="16082">
                        <c:v>4.1945069999999998</c:v>
                      </c:pt>
                      <c:pt idx="16083">
                        <c:v>4.1889510000000003</c:v>
                      </c:pt>
                      <c:pt idx="16084">
                        <c:v>4.1833960000000001</c:v>
                      </c:pt>
                      <c:pt idx="16085">
                        <c:v>4.1778399999999998</c:v>
                      </c:pt>
                      <c:pt idx="16086">
                        <c:v>4.1722849999999996</c:v>
                      </c:pt>
                      <c:pt idx="16087">
                        <c:v>4.1667290000000001</c:v>
                      </c:pt>
                      <c:pt idx="16088">
                        <c:v>4.1611729999999998</c:v>
                      </c:pt>
                      <c:pt idx="16089">
                        <c:v>4.1556179999999996</c:v>
                      </c:pt>
                      <c:pt idx="16090">
                        <c:v>4.1500630000000003</c:v>
                      </c:pt>
                      <c:pt idx="16091">
                        <c:v>4.1445069999999999</c:v>
                      </c:pt>
                      <c:pt idx="16092">
                        <c:v>4.1389509999999996</c:v>
                      </c:pt>
                      <c:pt idx="16093">
                        <c:v>4.1333960000000003</c:v>
                      </c:pt>
                      <c:pt idx="16094">
                        <c:v>4.12784</c:v>
                      </c:pt>
                      <c:pt idx="16095">
                        <c:v>4.1222839999999996</c:v>
                      </c:pt>
                      <c:pt idx="16096">
                        <c:v>4.1167290000000003</c:v>
                      </c:pt>
                      <c:pt idx="16097">
                        <c:v>4.1111740000000001</c:v>
                      </c:pt>
                      <c:pt idx="16098">
                        <c:v>4.1056179999999998</c:v>
                      </c:pt>
                      <c:pt idx="16099">
                        <c:v>4.1000620000000003</c:v>
                      </c:pt>
                      <c:pt idx="16100">
                        <c:v>4.0945070000000001</c:v>
                      </c:pt>
                      <c:pt idx="16101">
                        <c:v>4.0889509999999998</c:v>
                      </c:pt>
                      <c:pt idx="16102">
                        <c:v>4.0833959999999996</c:v>
                      </c:pt>
                      <c:pt idx="16103">
                        <c:v>4.0778400000000001</c:v>
                      </c:pt>
                      <c:pt idx="16104">
                        <c:v>4.0722849999999999</c:v>
                      </c:pt>
                      <c:pt idx="16105">
                        <c:v>4.0667289999999996</c:v>
                      </c:pt>
                      <c:pt idx="16106">
                        <c:v>4.0611730000000001</c:v>
                      </c:pt>
                      <c:pt idx="16107">
                        <c:v>4.0556179999999999</c:v>
                      </c:pt>
                      <c:pt idx="16108">
                        <c:v>4.0500619999999996</c:v>
                      </c:pt>
                      <c:pt idx="16109">
                        <c:v>4.0445070000000003</c:v>
                      </c:pt>
                      <c:pt idx="16110">
                        <c:v>4.038951</c:v>
                      </c:pt>
                      <c:pt idx="16111">
                        <c:v>4.0333959999999998</c:v>
                      </c:pt>
                      <c:pt idx="16112">
                        <c:v>4.0278400000000003</c:v>
                      </c:pt>
                      <c:pt idx="16113">
                        <c:v>4.0222850000000001</c:v>
                      </c:pt>
                      <c:pt idx="16114">
                        <c:v>4.0167289999999998</c:v>
                      </c:pt>
                      <c:pt idx="16115">
                        <c:v>4.0111739999999996</c:v>
                      </c:pt>
                      <c:pt idx="16116">
                        <c:v>4.0056180000000001</c:v>
                      </c:pt>
                      <c:pt idx="16117">
                        <c:v>4.0000619999999998</c:v>
                      </c:pt>
                      <c:pt idx="16118">
                        <c:v>3.994507</c:v>
                      </c:pt>
                      <c:pt idx="16119">
                        <c:v>3.9889510000000001</c:v>
                      </c:pt>
                      <c:pt idx="16120">
                        <c:v>3.9833959999999999</c:v>
                      </c:pt>
                      <c:pt idx="16121">
                        <c:v>3.97784</c:v>
                      </c:pt>
                      <c:pt idx="16122">
                        <c:v>3.9722849999999998</c:v>
                      </c:pt>
                      <c:pt idx="16123">
                        <c:v>3.9667289999999999</c:v>
                      </c:pt>
                      <c:pt idx="16124">
                        <c:v>3.9611740000000002</c:v>
                      </c:pt>
                      <c:pt idx="16125">
                        <c:v>3.9556179999999999</c:v>
                      </c:pt>
                      <c:pt idx="16126">
                        <c:v>3.9500630000000001</c:v>
                      </c:pt>
                      <c:pt idx="16127">
                        <c:v>3.9445070000000002</c:v>
                      </c:pt>
                      <c:pt idx="16128">
                        <c:v>3.9389509999999999</c:v>
                      </c:pt>
                      <c:pt idx="16129">
                        <c:v>3.9333960000000001</c:v>
                      </c:pt>
                      <c:pt idx="16130">
                        <c:v>3.9278400000000002</c:v>
                      </c:pt>
                      <c:pt idx="16131">
                        <c:v>3.922285</c:v>
                      </c:pt>
                      <c:pt idx="16132">
                        <c:v>3.9167290000000001</c:v>
                      </c:pt>
                      <c:pt idx="16133">
                        <c:v>3.9111739999999999</c:v>
                      </c:pt>
                      <c:pt idx="16134">
                        <c:v>3.905618</c:v>
                      </c:pt>
                      <c:pt idx="16135">
                        <c:v>3.9000620000000001</c:v>
                      </c:pt>
                      <c:pt idx="16136">
                        <c:v>3.8945069999999999</c:v>
                      </c:pt>
                      <c:pt idx="16137">
                        <c:v>3.888951</c:v>
                      </c:pt>
                      <c:pt idx="16138">
                        <c:v>3.8833959999999998</c:v>
                      </c:pt>
                      <c:pt idx="16139">
                        <c:v>3.87784</c:v>
                      </c:pt>
                      <c:pt idx="16140">
                        <c:v>3.8722850000000002</c:v>
                      </c:pt>
                      <c:pt idx="16141">
                        <c:v>3.8667289999999999</c:v>
                      </c:pt>
                      <c:pt idx="16142">
                        <c:v>3.861173</c:v>
                      </c:pt>
                      <c:pt idx="16143">
                        <c:v>3.8556180000000002</c:v>
                      </c:pt>
                      <c:pt idx="16144">
                        <c:v>3.8500619999999999</c:v>
                      </c:pt>
                      <c:pt idx="16145">
                        <c:v>3.8445070000000001</c:v>
                      </c:pt>
                      <c:pt idx="16146">
                        <c:v>3.8389509999999998</c:v>
                      </c:pt>
                      <c:pt idx="16147">
                        <c:v>3.833396</c:v>
                      </c:pt>
                      <c:pt idx="16148">
                        <c:v>3.8278400000000001</c:v>
                      </c:pt>
                      <c:pt idx="16149">
                        <c:v>3.8222849999999999</c:v>
                      </c:pt>
                      <c:pt idx="16150">
                        <c:v>3.816729</c:v>
                      </c:pt>
                      <c:pt idx="16151">
                        <c:v>3.8111730000000001</c:v>
                      </c:pt>
                      <c:pt idx="16152">
                        <c:v>3.8056179999999999</c:v>
                      </c:pt>
                      <c:pt idx="16153">
                        <c:v>3.8000620000000001</c:v>
                      </c:pt>
                      <c:pt idx="16154">
                        <c:v>3.7945069999999999</c:v>
                      </c:pt>
                      <c:pt idx="16155">
                        <c:v>3.788951</c:v>
                      </c:pt>
                      <c:pt idx="16156">
                        <c:v>3.7833960000000002</c:v>
                      </c:pt>
                      <c:pt idx="16157">
                        <c:v>3.7778399999999999</c:v>
                      </c:pt>
                      <c:pt idx="16158">
                        <c:v>3.7722850000000001</c:v>
                      </c:pt>
                      <c:pt idx="16159">
                        <c:v>3.7667290000000002</c:v>
                      </c:pt>
                      <c:pt idx="16160">
                        <c:v>3.7611729999999999</c:v>
                      </c:pt>
                      <c:pt idx="16161">
                        <c:v>3.7556180000000001</c:v>
                      </c:pt>
                      <c:pt idx="16162">
                        <c:v>3.7500619999999998</c:v>
                      </c:pt>
                      <c:pt idx="16163">
                        <c:v>3.744507</c:v>
                      </c:pt>
                      <c:pt idx="16164">
                        <c:v>3.7389510000000001</c:v>
                      </c:pt>
                      <c:pt idx="16165">
                        <c:v>3.7333959999999999</c:v>
                      </c:pt>
                      <c:pt idx="16166">
                        <c:v>3.72784</c:v>
                      </c:pt>
                      <c:pt idx="16167">
                        <c:v>3.7222849999999998</c:v>
                      </c:pt>
                      <c:pt idx="16168">
                        <c:v>3.7167289999999999</c:v>
                      </c:pt>
                      <c:pt idx="16169">
                        <c:v>3.7111740000000002</c:v>
                      </c:pt>
                      <c:pt idx="16170">
                        <c:v>3.7056179999999999</c:v>
                      </c:pt>
                      <c:pt idx="16171">
                        <c:v>3.7000630000000001</c:v>
                      </c:pt>
                      <c:pt idx="16172">
                        <c:v>3.6945070000000002</c:v>
                      </c:pt>
                      <c:pt idx="16173">
                        <c:v>3.6889509999999999</c:v>
                      </c:pt>
                      <c:pt idx="16174">
                        <c:v>3.6833960000000001</c:v>
                      </c:pt>
                      <c:pt idx="16175">
                        <c:v>3.6778400000000002</c:v>
                      </c:pt>
                      <c:pt idx="16176">
                        <c:v>3.672285</c:v>
                      </c:pt>
                      <c:pt idx="16177">
                        <c:v>3.6667290000000001</c:v>
                      </c:pt>
                      <c:pt idx="16178">
                        <c:v>3.6611739999999999</c:v>
                      </c:pt>
                      <c:pt idx="16179">
                        <c:v>3.655618</c:v>
                      </c:pt>
                      <c:pt idx="16180">
                        <c:v>3.6500620000000001</c:v>
                      </c:pt>
                      <c:pt idx="16181">
                        <c:v>3.6445069999999999</c:v>
                      </c:pt>
                      <c:pt idx="16182">
                        <c:v>3.638951</c:v>
                      </c:pt>
                      <c:pt idx="16183">
                        <c:v>3.6333959999999998</c:v>
                      </c:pt>
                      <c:pt idx="16184">
                        <c:v>3.62784</c:v>
                      </c:pt>
                      <c:pt idx="16185">
                        <c:v>3.6222850000000002</c:v>
                      </c:pt>
                      <c:pt idx="16186">
                        <c:v>3.6167289999999999</c:v>
                      </c:pt>
                      <c:pt idx="16187">
                        <c:v>3.611173</c:v>
                      </c:pt>
                      <c:pt idx="16188">
                        <c:v>3.6056180000000002</c:v>
                      </c:pt>
                      <c:pt idx="16189">
                        <c:v>3.6000619999999999</c:v>
                      </c:pt>
                      <c:pt idx="16190">
                        <c:v>3.5945070000000001</c:v>
                      </c:pt>
                      <c:pt idx="16191">
                        <c:v>3.5889509999999998</c:v>
                      </c:pt>
                      <c:pt idx="16192">
                        <c:v>3.583396</c:v>
                      </c:pt>
                      <c:pt idx="16193">
                        <c:v>3.5778400000000001</c:v>
                      </c:pt>
                      <c:pt idx="16194">
                        <c:v>3.5722849999999999</c:v>
                      </c:pt>
                      <c:pt idx="16195">
                        <c:v>3.566729</c:v>
                      </c:pt>
                      <c:pt idx="16196">
                        <c:v>3.5611730000000001</c:v>
                      </c:pt>
                      <c:pt idx="16197">
                        <c:v>3.5556179999999999</c:v>
                      </c:pt>
                      <c:pt idx="16198">
                        <c:v>3.5500620000000001</c:v>
                      </c:pt>
                      <c:pt idx="16199">
                        <c:v>3.5445069999999999</c:v>
                      </c:pt>
                      <c:pt idx="16200">
                        <c:v>3.538951</c:v>
                      </c:pt>
                      <c:pt idx="16201">
                        <c:v>3.5333960000000002</c:v>
                      </c:pt>
                      <c:pt idx="16202">
                        <c:v>3.5278399999999999</c:v>
                      </c:pt>
                      <c:pt idx="16203">
                        <c:v>3.5222850000000001</c:v>
                      </c:pt>
                      <c:pt idx="16204">
                        <c:v>3.5167290000000002</c:v>
                      </c:pt>
                      <c:pt idx="16205">
                        <c:v>3.5111729999999999</c:v>
                      </c:pt>
                      <c:pt idx="16206">
                        <c:v>3.5056180000000001</c:v>
                      </c:pt>
                      <c:pt idx="16207">
                        <c:v>3.5000619999999998</c:v>
                      </c:pt>
                      <c:pt idx="16208">
                        <c:v>3.494507</c:v>
                      </c:pt>
                      <c:pt idx="16209">
                        <c:v>3.4889510000000001</c:v>
                      </c:pt>
                      <c:pt idx="16210">
                        <c:v>3.4833959999999999</c:v>
                      </c:pt>
                      <c:pt idx="16211">
                        <c:v>3.47784</c:v>
                      </c:pt>
                      <c:pt idx="16212">
                        <c:v>3.4722849999999998</c:v>
                      </c:pt>
                      <c:pt idx="16213">
                        <c:v>3.4667289999999999</c:v>
                      </c:pt>
                      <c:pt idx="16214">
                        <c:v>3.4611740000000002</c:v>
                      </c:pt>
                      <c:pt idx="16215">
                        <c:v>3.4556179999999999</c:v>
                      </c:pt>
                      <c:pt idx="16216">
                        <c:v>3.4500630000000001</c:v>
                      </c:pt>
                      <c:pt idx="16217">
                        <c:v>3.4445070000000002</c:v>
                      </c:pt>
                      <c:pt idx="16218">
                        <c:v>3.4389509999999999</c:v>
                      </c:pt>
                      <c:pt idx="16219">
                        <c:v>3.4333960000000001</c:v>
                      </c:pt>
                      <c:pt idx="16220">
                        <c:v>3.4278400000000002</c:v>
                      </c:pt>
                      <c:pt idx="16221">
                        <c:v>3.422285</c:v>
                      </c:pt>
                      <c:pt idx="16222">
                        <c:v>3.4167290000000001</c:v>
                      </c:pt>
                      <c:pt idx="16223">
                        <c:v>3.4111739999999999</c:v>
                      </c:pt>
                      <c:pt idx="16224">
                        <c:v>3.405618</c:v>
                      </c:pt>
                      <c:pt idx="16225">
                        <c:v>3.4000620000000001</c:v>
                      </c:pt>
                      <c:pt idx="16226">
                        <c:v>3.3945069999999999</c:v>
                      </c:pt>
                      <c:pt idx="16227">
                        <c:v>3.388951</c:v>
                      </c:pt>
                      <c:pt idx="16228">
                        <c:v>3.3833959999999998</c:v>
                      </c:pt>
                      <c:pt idx="16229">
                        <c:v>3.37784</c:v>
                      </c:pt>
                      <c:pt idx="16230">
                        <c:v>3.3722850000000002</c:v>
                      </c:pt>
                      <c:pt idx="16231">
                        <c:v>3.3667289999999999</c:v>
                      </c:pt>
                      <c:pt idx="16232">
                        <c:v>3.361173</c:v>
                      </c:pt>
                      <c:pt idx="16233">
                        <c:v>3.3556180000000002</c:v>
                      </c:pt>
                      <c:pt idx="16234">
                        <c:v>3.3500619999999999</c:v>
                      </c:pt>
                      <c:pt idx="16235">
                        <c:v>3.3445070000000001</c:v>
                      </c:pt>
                      <c:pt idx="16236">
                        <c:v>3.3389509999999998</c:v>
                      </c:pt>
                      <c:pt idx="16237">
                        <c:v>3.333396</c:v>
                      </c:pt>
                      <c:pt idx="16238">
                        <c:v>3.3278400000000001</c:v>
                      </c:pt>
                      <c:pt idx="16239">
                        <c:v>3.3222849999999999</c:v>
                      </c:pt>
                      <c:pt idx="16240">
                        <c:v>3.316729</c:v>
                      </c:pt>
                      <c:pt idx="16241">
                        <c:v>3.3111730000000001</c:v>
                      </c:pt>
                      <c:pt idx="16242">
                        <c:v>3.3056179999999999</c:v>
                      </c:pt>
                      <c:pt idx="16243">
                        <c:v>3.3000620000000001</c:v>
                      </c:pt>
                      <c:pt idx="16244">
                        <c:v>3.2945069999999999</c:v>
                      </c:pt>
                      <c:pt idx="16245">
                        <c:v>3.288951</c:v>
                      </c:pt>
                      <c:pt idx="16246">
                        <c:v>3.2833960000000002</c:v>
                      </c:pt>
                      <c:pt idx="16247">
                        <c:v>3.2778399999999999</c:v>
                      </c:pt>
                      <c:pt idx="16248">
                        <c:v>3.2722850000000001</c:v>
                      </c:pt>
                      <c:pt idx="16249">
                        <c:v>3.2667290000000002</c:v>
                      </c:pt>
                      <c:pt idx="16250">
                        <c:v>3.2611729999999999</c:v>
                      </c:pt>
                      <c:pt idx="16251">
                        <c:v>3.2556180000000001</c:v>
                      </c:pt>
                      <c:pt idx="16252">
                        <c:v>3.2500619999999998</c:v>
                      </c:pt>
                      <c:pt idx="16253">
                        <c:v>3.244507</c:v>
                      </c:pt>
                      <c:pt idx="16254">
                        <c:v>3.2389510000000001</c:v>
                      </c:pt>
                      <c:pt idx="16255">
                        <c:v>3.2333959999999999</c:v>
                      </c:pt>
                      <c:pt idx="16256">
                        <c:v>3.22784</c:v>
                      </c:pt>
                      <c:pt idx="16257">
                        <c:v>3.2222849999999998</c:v>
                      </c:pt>
                      <c:pt idx="16258">
                        <c:v>3.2167289999999999</c:v>
                      </c:pt>
                      <c:pt idx="16259">
                        <c:v>3.2111740000000002</c:v>
                      </c:pt>
                      <c:pt idx="16260">
                        <c:v>3.2056179999999999</c:v>
                      </c:pt>
                      <c:pt idx="16261">
                        <c:v>3.2000630000000001</c:v>
                      </c:pt>
                      <c:pt idx="16262">
                        <c:v>3.1945070000000002</c:v>
                      </c:pt>
                      <c:pt idx="16263">
                        <c:v>3.1889509999999999</c:v>
                      </c:pt>
                      <c:pt idx="16264">
                        <c:v>3.1833960000000001</c:v>
                      </c:pt>
                      <c:pt idx="16265">
                        <c:v>3.1778400000000002</c:v>
                      </c:pt>
                      <c:pt idx="16266">
                        <c:v>3.172285</c:v>
                      </c:pt>
                      <c:pt idx="16267">
                        <c:v>3.1667290000000001</c:v>
                      </c:pt>
                      <c:pt idx="16268">
                        <c:v>3.1611739999999999</c:v>
                      </c:pt>
                      <c:pt idx="16269">
                        <c:v>3.155618</c:v>
                      </c:pt>
                      <c:pt idx="16270">
                        <c:v>3.1500620000000001</c:v>
                      </c:pt>
                      <c:pt idx="16271">
                        <c:v>3.1445069999999999</c:v>
                      </c:pt>
                      <c:pt idx="16272">
                        <c:v>3.138951</c:v>
                      </c:pt>
                      <c:pt idx="16273">
                        <c:v>3.1333959999999998</c:v>
                      </c:pt>
                      <c:pt idx="16274">
                        <c:v>3.12784</c:v>
                      </c:pt>
                      <c:pt idx="16275">
                        <c:v>3.1222850000000002</c:v>
                      </c:pt>
                      <c:pt idx="16276">
                        <c:v>3.1167289999999999</c:v>
                      </c:pt>
                      <c:pt idx="16277">
                        <c:v>3.111173</c:v>
                      </c:pt>
                      <c:pt idx="16278">
                        <c:v>3.1056180000000002</c:v>
                      </c:pt>
                      <c:pt idx="16279">
                        <c:v>3.1000619999999999</c:v>
                      </c:pt>
                      <c:pt idx="16280">
                        <c:v>3.0945070000000001</c:v>
                      </c:pt>
                      <c:pt idx="16281">
                        <c:v>3.0889509999999998</c:v>
                      </c:pt>
                      <c:pt idx="16282">
                        <c:v>3.083396</c:v>
                      </c:pt>
                      <c:pt idx="16283">
                        <c:v>3.0778400000000001</c:v>
                      </c:pt>
                      <c:pt idx="16284">
                        <c:v>3.0722849999999999</c:v>
                      </c:pt>
                      <c:pt idx="16285">
                        <c:v>3.066729</c:v>
                      </c:pt>
                      <c:pt idx="16286">
                        <c:v>3.0611730000000001</c:v>
                      </c:pt>
                      <c:pt idx="16287">
                        <c:v>3.0556179999999999</c:v>
                      </c:pt>
                      <c:pt idx="16288">
                        <c:v>3.0500620000000001</c:v>
                      </c:pt>
                      <c:pt idx="16289">
                        <c:v>3.0445069999999999</c:v>
                      </c:pt>
                      <c:pt idx="16290">
                        <c:v>3.038951</c:v>
                      </c:pt>
                      <c:pt idx="16291">
                        <c:v>3.0333960000000002</c:v>
                      </c:pt>
                      <c:pt idx="16292">
                        <c:v>3.0278399999999999</c:v>
                      </c:pt>
                      <c:pt idx="16293">
                        <c:v>3.0222850000000001</c:v>
                      </c:pt>
                      <c:pt idx="16294">
                        <c:v>3.0167290000000002</c:v>
                      </c:pt>
                      <c:pt idx="16295">
                        <c:v>3.0111729999999999</c:v>
                      </c:pt>
                      <c:pt idx="16296">
                        <c:v>3.0056180000000001</c:v>
                      </c:pt>
                      <c:pt idx="16297">
                        <c:v>3.0000619999999998</c:v>
                      </c:pt>
                      <c:pt idx="16298">
                        <c:v>2.994507</c:v>
                      </c:pt>
                      <c:pt idx="16299">
                        <c:v>2.9889510000000001</c:v>
                      </c:pt>
                      <c:pt idx="16300">
                        <c:v>2.9833959999999999</c:v>
                      </c:pt>
                      <c:pt idx="16301">
                        <c:v>2.97784</c:v>
                      </c:pt>
                      <c:pt idx="16302">
                        <c:v>2.9722849999999998</c:v>
                      </c:pt>
                      <c:pt idx="16303">
                        <c:v>2.9667289999999999</c:v>
                      </c:pt>
                      <c:pt idx="16304">
                        <c:v>2.9611740000000002</c:v>
                      </c:pt>
                      <c:pt idx="16305">
                        <c:v>2.9556179999999999</c:v>
                      </c:pt>
                      <c:pt idx="16306">
                        <c:v>2.9500630000000001</c:v>
                      </c:pt>
                      <c:pt idx="16307">
                        <c:v>2.9445070000000002</c:v>
                      </c:pt>
                      <c:pt idx="16308">
                        <c:v>2.9389509999999999</c:v>
                      </c:pt>
                      <c:pt idx="16309">
                        <c:v>2.9333960000000001</c:v>
                      </c:pt>
                      <c:pt idx="16310">
                        <c:v>2.9278400000000002</c:v>
                      </c:pt>
                      <c:pt idx="16311">
                        <c:v>2.922285</c:v>
                      </c:pt>
                      <c:pt idx="16312">
                        <c:v>2.9167290000000001</c:v>
                      </c:pt>
                      <c:pt idx="16313">
                        <c:v>2.9111739999999999</c:v>
                      </c:pt>
                      <c:pt idx="16314">
                        <c:v>2.905618</c:v>
                      </c:pt>
                      <c:pt idx="16315">
                        <c:v>2.9000620000000001</c:v>
                      </c:pt>
                      <c:pt idx="16316">
                        <c:v>2.8945069999999999</c:v>
                      </c:pt>
                      <c:pt idx="16317">
                        <c:v>2.888951</c:v>
                      </c:pt>
                      <c:pt idx="16318">
                        <c:v>2.8833959999999998</c:v>
                      </c:pt>
                      <c:pt idx="16319">
                        <c:v>2.87784</c:v>
                      </c:pt>
                      <c:pt idx="16320">
                        <c:v>2.8722850000000002</c:v>
                      </c:pt>
                      <c:pt idx="16321">
                        <c:v>2.8667289999999999</c:v>
                      </c:pt>
                      <c:pt idx="16322">
                        <c:v>2.861173</c:v>
                      </c:pt>
                      <c:pt idx="16323">
                        <c:v>2.8556180000000002</c:v>
                      </c:pt>
                      <c:pt idx="16324">
                        <c:v>2.8500619999999999</c:v>
                      </c:pt>
                      <c:pt idx="16325">
                        <c:v>2.8445070000000001</c:v>
                      </c:pt>
                      <c:pt idx="16326">
                        <c:v>2.8389509999999998</c:v>
                      </c:pt>
                      <c:pt idx="16327">
                        <c:v>2.833396</c:v>
                      </c:pt>
                      <c:pt idx="16328">
                        <c:v>2.8278400000000001</c:v>
                      </c:pt>
                      <c:pt idx="16329">
                        <c:v>2.8222849999999999</c:v>
                      </c:pt>
                      <c:pt idx="16330">
                        <c:v>2.816729</c:v>
                      </c:pt>
                      <c:pt idx="16331">
                        <c:v>2.8111730000000001</c:v>
                      </c:pt>
                      <c:pt idx="16332">
                        <c:v>2.8056179999999999</c:v>
                      </c:pt>
                      <c:pt idx="16333">
                        <c:v>2.8000620000000001</c:v>
                      </c:pt>
                      <c:pt idx="16334">
                        <c:v>2.7945069999999999</c:v>
                      </c:pt>
                      <c:pt idx="16335">
                        <c:v>2.788951</c:v>
                      </c:pt>
                      <c:pt idx="16336">
                        <c:v>2.7833960000000002</c:v>
                      </c:pt>
                      <c:pt idx="16337">
                        <c:v>2.7778399999999999</c:v>
                      </c:pt>
                      <c:pt idx="16338">
                        <c:v>2.7722850000000001</c:v>
                      </c:pt>
                      <c:pt idx="16339">
                        <c:v>2.7667290000000002</c:v>
                      </c:pt>
                      <c:pt idx="16340">
                        <c:v>2.7611729999999999</c:v>
                      </c:pt>
                      <c:pt idx="16341">
                        <c:v>2.7556180000000001</c:v>
                      </c:pt>
                      <c:pt idx="16342">
                        <c:v>2.7500619999999998</c:v>
                      </c:pt>
                      <c:pt idx="16343">
                        <c:v>2.744507</c:v>
                      </c:pt>
                      <c:pt idx="16344">
                        <c:v>2.7389510000000001</c:v>
                      </c:pt>
                      <c:pt idx="16345">
                        <c:v>2.7333959999999999</c:v>
                      </c:pt>
                      <c:pt idx="16346">
                        <c:v>2.72784</c:v>
                      </c:pt>
                      <c:pt idx="16347">
                        <c:v>2.7222849999999998</c:v>
                      </c:pt>
                      <c:pt idx="16348">
                        <c:v>2.7167289999999999</c:v>
                      </c:pt>
                      <c:pt idx="16349">
                        <c:v>2.7111740000000002</c:v>
                      </c:pt>
                      <c:pt idx="16350">
                        <c:v>2.7056179999999999</c:v>
                      </c:pt>
                      <c:pt idx="16351">
                        <c:v>2.7000630000000001</c:v>
                      </c:pt>
                      <c:pt idx="16352">
                        <c:v>2.6945070000000002</c:v>
                      </c:pt>
                      <c:pt idx="16353">
                        <c:v>2.6889509999999999</c:v>
                      </c:pt>
                      <c:pt idx="16354">
                        <c:v>2.6833960000000001</c:v>
                      </c:pt>
                      <c:pt idx="16355">
                        <c:v>2.6778400000000002</c:v>
                      </c:pt>
                      <c:pt idx="16356">
                        <c:v>2.672285</c:v>
                      </c:pt>
                      <c:pt idx="16357">
                        <c:v>2.6667290000000001</c:v>
                      </c:pt>
                      <c:pt idx="16358">
                        <c:v>2.6611739999999999</c:v>
                      </c:pt>
                      <c:pt idx="16359">
                        <c:v>2.655618</c:v>
                      </c:pt>
                      <c:pt idx="16360">
                        <c:v>2.6500620000000001</c:v>
                      </c:pt>
                      <c:pt idx="16361">
                        <c:v>2.6445069999999999</c:v>
                      </c:pt>
                      <c:pt idx="16362">
                        <c:v>2.638951</c:v>
                      </c:pt>
                      <c:pt idx="16363">
                        <c:v>2.6333959999999998</c:v>
                      </c:pt>
                      <c:pt idx="16364">
                        <c:v>2.62784</c:v>
                      </c:pt>
                      <c:pt idx="16365">
                        <c:v>2.6222850000000002</c:v>
                      </c:pt>
                      <c:pt idx="16366">
                        <c:v>2.6167289999999999</c:v>
                      </c:pt>
                      <c:pt idx="16367">
                        <c:v>2.611173</c:v>
                      </c:pt>
                      <c:pt idx="16368">
                        <c:v>2.6056180000000002</c:v>
                      </c:pt>
                      <c:pt idx="16369">
                        <c:v>2.6000619999999999</c:v>
                      </c:pt>
                      <c:pt idx="16370">
                        <c:v>2.5945070000000001</c:v>
                      </c:pt>
                      <c:pt idx="16371">
                        <c:v>2.5889509999999998</c:v>
                      </c:pt>
                      <c:pt idx="16372">
                        <c:v>2.583396</c:v>
                      </c:pt>
                      <c:pt idx="16373">
                        <c:v>2.5778400000000001</c:v>
                      </c:pt>
                      <c:pt idx="16374">
                        <c:v>2.5722849999999999</c:v>
                      </c:pt>
                      <c:pt idx="16375">
                        <c:v>2.566729</c:v>
                      </c:pt>
                      <c:pt idx="16376">
                        <c:v>2.5611730000000001</c:v>
                      </c:pt>
                      <c:pt idx="16377">
                        <c:v>2.5556179999999999</c:v>
                      </c:pt>
                      <c:pt idx="16378">
                        <c:v>2.5500620000000001</c:v>
                      </c:pt>
                      <c:pt idx="16379">
                        <c:v>2.5445069999999999</c:v>
                      </c:pt>
                      <c:pt idx="16380">
                        <c:v>2.538951</c:v>
                      </c:pt>
                      <c:pt idx="16381">
                        <c:v>2.5333960000000002</c:v>
                      </c:pt>
                      <c:pt idx="16382">
                        <c:v>2.5278399999999999</c:v>
                      </c:pt>
                      <c:pt idx="16383">
                        <c:v>2.5222850000000001</c:v>
                      </c:pt>
                      <c:pt idx="16384">
                        <c:v>2.5167290000000002</c:v>
                      </c:pt>
                      <c:pt idx="16385">
                        <c:v>2.5111729999999999</c:v>
                      </c:pt>
                      <c:pt idx="16386">
                        <c:v>2.5056180000000001</c:v>
                      </c:pt>
                      <c:pt idx="16387">
                        <c:v>2.5000619999999998</c:v>
                      </c:pt>
                      <c:pt idx="16388">
                        <c:v>2.494507</c:v>
                      </c:pt>
                      <c:pt idx="16389">
                        <c:v>2.4889510000000001</c:v>
                      </c:pt>
                      <c:pt idx="16390">
                        <c:v>2.4833959999999999</c:v>
                      </c:pt>
                      <c:pt idx="16391">
                        <c:v>2.47784</c:v>
                      </c:pt>
                      <c:pt idx="16392">
                        <c:v>2.4722849999999998</c:v>
                      </c:pt>
                      <c:pt idx="16393">
                        <c:v>2.4667289999999999</c:v>
                      </c:pt>
                      <c:pt idx="16394">
                        <c:v>2.4611740000000002</c:v>
                      </c:pt>
                      <c:pt idx="16395">
                        <c:v>2.4556179999999999</c:v>
                      </c:pt>
                      <c:pt idx="16396">
                        <c:v>2.4500630000000001</c:v>
                      </c:pt>
                      <c:pt idx="16397">
                        <c:v>2.4445070000000002</c:v>
                      </c:pt>
                      <c:pt idx="16398">
                        <c:v>2.4389509999999999</c:v>
                      </c:pt>
                      <c:pt idx="16399">
                        <c:v>2.4333960000000001</c:v>
                      </c:pt>
                      <c:pt idx="16400">
                        <c:v>2.4278400000000002</c:v>
                      </c:pt>
                      <c:pt idx="16401">
                        <c:v>2.422285</c:v>
                      </c:pt>
                      <c:pt idx="16402">
                        <c:v>2.4167290000000001</c:v>
                      </c:pt>
                      <c:pt idx="16403">
                        <c:v>2.4111739999999999</c:v>
                      </c:pt>
                      <c:pt idx="16404">
                        <c:v>2.405618</c:v>
                      </c:pt>
                      <c:pt idx="16405">
                        <c:v>2.4000620000000001</c:v>
                      </c:pt>
                      <c:pt idx="16406">
                        <c:v>2.3945069999999999</c:v>
                      </c:pt>
                      <c:pt idx="16407">
                        <c:v>2.388951</c:v>
                      </c:pt>
                      <c:pt idx="16408">
                        <c:v>2.3833959999999998</c:v>
                      </c:pt>
                      <c:pt idx="16409">
                        <c:v>2.37784</c:v>
                      </c:pt>
                      <c:pt idx="16410">
                        <c:v>2.3722850000000002</c:v>
                      </c:pt>
                      <c:pt idx="16411">
                        <c:v>2.3667289999999999</c:v>
                      </c:pt>
                      <c:pt idx="16412">
                        <c:v>2.361173</c:v>
                      </c:pt>
                      <c:pt idx="16413">
                        <c:v>2.3556180000000002</c:v>
                      </c:pt>
                      <c:pt idx="16414">
                        <c:v>2.3500619999999999</c:v>
                      </c:pt>
                      <c:pt idx="16415">
                        <c:v>2.3445070000000001</c:v>
                      </c:pt>
                      <c:pt idx="16416">
                        <c:v>2.3389509999999998</c:v>
                      </c:pt>
                      <c:pt idx="16417">
                        <c:v>2.333396</c:v>
                      </c:pt>
                      <c:pt idx="16418">
                        <c:v>2.3278400000000001</c:v>
                      </c:pt>
                      <c:pt idx="16419">
                        <c:v>2.3222849999999999</c:v>
                      </c:pt>
                      <c:pt idx="16420">
                        <c:v>2.316729</c:v>
                      </c:pt>
                      <c:pt idx="16421">
                        <c:v>2.3111730000000001</c:v>
                      </c:pt>
                      <c:pt idx="16422">
                        <c:v>2.3056179999999999</c:v>
                      </c:pt>
                      <c:pt idx="16423">
                        <c:v>2.3000620000000001</c:v>
                      </c:pt>
                      <c:pt idx="16424">
                        <c:v>2.2945069999999999</c:v>
                      </c:pt>
                      <c:pt idx="16425">
                        <c:v>2.288951</c:v>
                      </c:pt>
                      <c:pt idx="16426">
                        <c:v>2.2833960000000002</c:v>
                      </c:pt>
                      <c:pt idx="16427">
                        <c:v>2.2778399999999999</c:v>
                      </c:pt>
                      <c:pt idx="16428">
                        <c:v>2.2722850000000001</c:v>
                      </c:pt>
                      <c:pt idx="16429">
                        <c:v>2.2667290000000002</c:v>
                      </c:pt>
                      <c:pt idx="16430">
                        <c:v>2.2611729999999999</c:v>
                      </c:pt>
                      <c:pt idx="16431">
                        <c:v>2.2556180000000001</c:v>
                      </c:pt>
                      <c:pt idx="16432">
                        <c:v>2.2500619999999998</c:v>
                      </c:pt>
                      <c:pt idx="16433">
                        <c:v>2.244507</c:v>
                      </c:pt>
                      <c:pt idx="16434">
                        <c:v>2.2389510000000001</c:v>
                      </c:pt>
                      <c:pt idx="16435">
                        <c:v>2.2333959999999999</c:v>
                      </c:pt>
                      <c:pt idx="16436">
                        <c:v>2.22784</c:v>
                      </c:pt>
                      <c:pt idx="16437">
                        <c:v>2.2222849999999998</c:v>
                      </c:pt>
                      <c:pt idx="16438">
                        <c:v>2.2167289999999999</c:v>
                      </c:pt>
                      <c:pt idx="16439">
                        <c:v>2.2111740000000002</c:v>
                      </c:pt>
                      <c:pt idx="16440">
                        <c:v>2.2056179999999999</c:v>
                      </c:pt>
                      <c:pt idx="16441">
                        <c:v>2.2000630000000001</c:v>
                      </c:pt>
                      <c:pt idx="16442">
                        <c:v>2.1945070000000002</c:v>
                      </c:pt>
                      <c:pt idx="16443">
                        <c:v>2.1889509999999999</c:v>
                      </c:pt>
                      <c:pt idx="16444">
                        <c:v>2.1833960000000001</c:v>
                      </c:pt>
                      <c:pt idx="16445">
                        <c:v>2.1778400000000002</c:v>
                      </c:pt>
                      <c:pt idx="16446">
                        <c:v>2.172285</c:v>
                      </c:pt>
                      <c:pt idx="16447">
                        <c:v>2.1667290000000001</c:v>
                      </c:pt>
                      <c:pt idx="16448">
                        <c:v>2.1611739999999999</c:v>
                      </c:pt>
                      <c:pt idx="16449">
                        <c:v>2.155618</c:v>
                      </c:pt>
                      <c:pt idx="16450">
                        <c:v>2.1500620000000001</c:v>
                      </c:pt>
                      <c:pt idx="16451">
                        <c:v>2.1445069999999999</c:v>
                      </c:pt>
                      <c:pt idx="16452">
                        <c:v>2.138951</c:v>
                      </c:pt>
                      <c:pt idx="16453">
                        <c:v>2.1333959999999998</c:v>
                      </c:pt>
                      <c:pt idx="16454">
                        <c:v>2.12784</c:v>
                      </c:pt>
                      <c:pt idx="16455">
                        <c:v>2.1222850000000002</c:v>
                      </c:pt>
                      <c:pt idx="16456">
                        <c:v>2.1167289999999999</c:v>
                      </c:pt>
                      <c:pt idx="16457">
                        <c:v>2.111173</c:v>
                      </c:pt>
                      <c:pt idx="16458">
                        <c:v>2.1056180000000002</c:v>
                      </c:pt>
                      <c:pt idx="16459">
                        <c:v>2.1000619999999999</c:v>
                      </c:pt>
                      <c:pt idx="16460">
                        <c:v>2.0945070000000001</c:v>
                      </c:pt>
                      <c:pt idx="16461">
                        <c:v>2.0889509999999998</c:v>
                      </c:pt>
                      <c:pt idx="16462">
                        <c:v>2.083396</c:v>
                      </c:pt>
                      <c:pt idx="16463">
                        <c:v>2.0778400000000001</c:v>
                      </c:pt>
                      <c:pt idx="16464">
                        <c:v>2.0722849999999999</c:v>
                      </c:pt>
                      <c:pt idx="16465">
                        <c:v>2.066729</c:v>
                      </c:pt>
                      <c:pt idx="16466">
                        <c:v>2.0611730000000001</c:v>
                      </c:pt>
                      <c:pt idx="16467">
                        <c:v>2.0556179999999999</c:v>
                      </c:pt>
                      <c:pt idx="16468">
                        <c:v>2.0500620000000001</c:v>
                      </c:pt>
                      <c:pt idx="16469">
                        <c:v>2.0445069999999999</c:v>
                      </c:pt>
                      <c:pt idx="16470">
                        <c:v>2.038951</c:v>
                      </c:pt>
                      <c:pt idx="16471">
                        <c:v>2.0333960000000002</c:v>
                      </c:pt>
                      <c:pt idx="16472">
                        <c:v>2.0278399999999999</c:v>
                      </c:pt>
                      <c:pt idx="16473">
                        <c:v>2.0222850000000001</c:v>
                      </c:pt>
                      <c:pt idx="16474">
                        <c:v>2.0167290000000002</c:v>
                      </c:pt>
                      <c:pt idx="16475">
                        <c:v>2.0111729999999999</c:v>
                      </c:pt>
                      <c:pt idx="16476">
                        <c:v>2.0056180000000001</c:v>
                      </c:pt>
                      <c:pt idx="16477">
                        <c:v>2.0000619999999998</c:v>
                      </c:pt>
                      <c:pt idx="16478">
                        <c:v>1.994507</c:v>
                      </c:pt>
                      <c:pt idx="16479">
                        <c:v>1.9889509999999999</c:v>
                      </c:pt>
                      <c:pt idx="16480">
                        <c:v>1.9833959999999999</c:v>
                      </c:pt>
                      <c:pt idx="16481">
                        <c:v>1.97784</c:v>
                      </c:pt>
                      <c:pt idx="16482">
                        <c:v>1.9722850000000001</c:v>
                      </c:pt>
                      <c:pt idx="16483">
                        <c:v>1.9667289999999999</c:v>
                      </c:pt>
                      <c:pt idx="16484">
                        <c:v>1.961174</c:v>
                      </c:pt>
                      <c:pt idx="16485">
                        <c:v>1.9556180000000001</c:v>
                      </c:pt>
                      <c:pt idx="16486">
                        <c:v>1.950062</c:v>
                      </c:pt>
                      <c:pt idx="16487">
                        <c:v>1.944507</c:v>
                      </c:pt>
                      <c:pt idx="16488">
                        <c:v>1.9389510000000001</c:v>
                      </c:pt>
                      <c:pt idx="16489">
                        <c:v>1.9333959999999999</c:v>
                      </c:pt>
                      <c:pt idx="16490">
                        <c:v>1.92784</c:v>
                      </c:pt>
                      <c:pt idx="16491">
                        <c:v>1.922285</c:v>
                      </c:pt>
                      <c:pt idx="16492">
                        <c:v>1.9167289999999999</c:v>
                      </c:pt>
                      <c:pt idx="16493">
                        <c:v>1.911173</c:v>
                      </c:pt>
                      <c:pt idx="16494">
                        <c:v>1.905618</c:v>
                      </c:pt>
                      <c:pt idx="16495">
                        <c:v>1.9000619999999999</c:v>
                      </c:pt>
                      <c:pt idx="16496">
                        <c:v>1.8945069999999999</c:v>
                      </c:pt>
                      <c:pt idx="16497">
                        <c:v>1.888951</c:v>
                      </c:pt>
                      <c:pt idx="16498">
                        <c:v>1.8833960000000001</c:v>
                      </c:pt>
                      <c:pt idx="16499">
                        <c:v>1.87784</c:v>
                      </c:pt>
                      <c:pt idx="16500">
                        <c:v>1.872285</c:v>
                      </c:pt>
                      <c:pt idx="16501">
                        <c:v>1.8667290000000001</c:v>
                      </c:pt>
                      <c:pt idx="16502">
                        <c:v>1.8611740000000001</c:v>
                      </c:pt>
                      <c:pt idx="16503">
                        <c:v>1.855618</c:v>
                      </c:pt>
                      <c:pt idx="16504">
                        <c:v>1.8500620000000001</c:v>
                      </c:pt>
                      <c:pt idx="16505">
                        <c:v>1.8445069999999999</c:v>
                      </c:pt>
                      <c:pt idx="16506">
                        <c:v>1.838951</c:v>
                      </c:pt>
                      <c:pt idx="16507">
                        <c:v>1.833396</c:v>
                      </c:pt>
                      <c:pt idx="16508">
                        <c:v>1.8278399999999999</c:v>
                      </c:pt>
                      <c:pt idx="16509">
                        <c:v>1.8222849999999999</c:v>
                      </c:pt>
                      <c:pt idx="16510">
                        <c:v>1.816729</c:v>
                      </c:pt>
                      <c:pt idx="16511">
                        <c:v>1.8111740000000001</c:v>
                      </c:pt>
                      <c:pt idx="16512">
                        <c:v>1.8056179999999999</c:v>
                      </c:pt>
                      <c:pt idx="16513">
                        <c:v>1.8000620000000001</c:v>
                      </c:pt>
                      <c:pt idx="16514">
                        <c:v>1.7945070000000001</c:v>
                      </c:pt>
                      <c:pt idx="16515">
                        <c:v>1.788951</c:v>
                      </c:pt>
                      <c:pt idx="16516">
                        <c:v>1.783396</c:v>
                      </c:pt>
                      <c:pt idx="16517">
                        <c:v>1.7778400000000001</c:v>
                      </c:pt>
                      <c:pt idx="16518">
                        <c:v>1.7722850000000001</c:v>
                      </c:pt>
                      <c:pt idx="16519">
                        <c:v>1.766729</c:v>
                      </c:pt>
                      <c:pt idx="16520">
                        <c:v>1.7611730000000001</c:v>
                      </c:pt>
                      <c:pt idx="16521">
                        <c:v>1.7556179999999999</c:v>
                      </c:pt>
                      <c:pt idx="16522">
                        <c:v>1.750062</c:v>
                      </c:pt>
                      <c:pt idx="16523">
                        <c:v>1.744507</c:v>
                      </c:pt>
                      <c:pt idx="16524">
                        <c:v>1.7389509999999999</c:v>
                      </c:pt>
                      <c:pt idx="16525">
                        <c:v>1.7333959999999999</c:v>
                      </c:pt>
                      <c:pt idx="16526">
                        <c:v>1.72784</c:v>
                      </c:pt>
                      <c:pt idx="16527">
                        <c:v>1.7222850000000001</c:v>
                      </c:pt>
                      <c:pt idx="16528">
                        <c:v>1.7167289999999999</c:v>
                      </c:pt>
                      <c:pt idx="16529">
                        <c:v>1.711174</c:v>
                      </c:pt>
                      <c:pt idx="16530">
                        <c:v>1.7056180000000001</c:v>
                      </c:pt>
                      <c:pt idx="16531">
                        <c:v>1.700062</c:v>
                      </c:pt>
                      <c:pt idx="16532">
                        <c:v>1.694507</c:v>
                      </c:pt>
                      <c:pt idx="16533">
                        <c:v>1.6889510000000001</c:v>
                      </c:pt>
                      <c:pt idx="16534">
                        <c:v>1.6833959999999999</c:v>
                      </c:pt>
                      <c:pt idx="16535">
                        <c:v>1.67784</c:v>
                      </c:pt>
                      <c:pt idx="16536">
                        <c:v>1.672285</c:v>
                      </c:pt>
                      <c:pt idx="16537">
                        <c:v>1.6667289999999999</c:v>
                      </c:pt>
                      <c:pt idx="16538">
                        <c:v>1.661173</c:v>
                      </c:pt>
                      <c:pt idx="16539">
                        <c:v>1.655618</c:v>
                      </c:pt>
                      <c:pt idx="16540">
                        <c:v>1.6500619999999999</c:v>
                      </c:pt>
                      <c:pt idx="16541">
                        <c:v>1.6445069999999999</c:v>
                      </c:pt>
                      <c:pt idx="16542">
                        <c:v>1.638951</c:v>
                      </c:pt>
                      <c:pt idx="16543">
                        <c:v>1.6333960000000001</c:v>
                      </c:pt>
                      <c:pt idx="16544">
                        <c:v>1.62784</c:v>
                      </c:pt>
                      <c:pt idx="16545">
                        <c:v>1.622285</c:v>
                      </c:pt>
                      <c:pt idx="16546">
                        <c:v>1.6167290000000001</c:v>
                      </c:pt>
                      <c:pt idx="16547">
                        <c:v>1.6111740000000001</c:v>
                      </c:pt>
                      <c:pt idx="16548">
                        <c:v>1.605618</c:v>
                      </c:pt>
                      <c:pt idx="16549">
                        <c:v>1.6000620000000001</c:v>
                      </c:pt>
                      <c:pt idx="16550">
                        <c:v>1.5945069999999999</c:v>
                      </c:pt>
                      <c:pt idx="16551">
                        <c:v>1.588951</c:v>
                      </c:pt>
                      <c:pt idx="16552">
                        <c:v>1.583396</c:v>
                      </c:pt>
                      <c:pt idx="16553">
                        <c:v>1.5778399999999999</c:v>
                      </c:pt>
                      <c:pt idx="16554">
                        <c:v>1.5722849999999999</c:v>
                      </c:pt>
                      <c:pt idx="16555">
                        <c:v>1.566729</c:v>
                      </c:pt>
                      <c:pt idx="16556">
                        <c:v>1.5611740000000001</c:v>
                      </c:pt>
                      <c:pt idx="16557">
                        <c:v>1.5556179999999999</c:v>
                      </c:pt>
                      <c:pt idx="16558">
                        <c:v>1.5500620000000001</c:v>
                      </c:pt>
                      <c:pt idx="16559">
                        <c:v>1.5445070000000001</c:v>
                      </c:pt>
                      <c:pt idx="16560">
                        <c:v>1.538951</c:v>
                      </c:pt>
                      <c:pt idx="16561">
                        <c:v>1.533396</c:v>
                      </c:pt>
                      <c:pt idx="16562">
                        <c:v>1.5278400000000001</c:v>
                      </c:pt>
                      <c:pt idx="16563">
                        <c:v>1.5222850000000001</c:v>
                      </c:pt>
                      <c:pt idx="16564">
                        <c:v>1.516729</c:v>
                      </c:pt>
                      <c:pt idx="16565">
                        <c:v>1.5111730000000001</c:v>
                      </c:pt>
                      <c:pt idx="16566">
                        <c:v>1.5056179999999999</c:v>
                      </c:pt>
                      <c:pt idx="16567">
                        <c:v>1.500062</c:v>
                      </c:pt>
                      <c:pt idx="16568">
                        <c:v>1.494507</c:v>
                      </c:pt>
                      <c:pt idx="16569">
                        <c:v>1.4889509999999999</c:v>
                      </c:pt>
                      <c:pt idx="16570">
                        <c:v>1.4833959999999999</c:v>
                      </c:pt>
                      <c:pt idx="16571">
                        <c:v>1.47784</c:v>
                      </c:pt>
                      <c:pt idx="16572">
                        <c:v>1.4722850000000001</c:v>
                      </c:pt>
                      <c:pt idx="16573">
                        <c:v>1.4667289999999999</c:v>
                      </c:pt>
                      <c:pt idx="16574">
                        <c:v>1.461174</c:v>
                      </c:pt>
                      <c:pt idx="16575">
                        <c:v>1.4556180000000001</c:v>
                      </c:pt>
                      <c:pt idx="16576">
                        <c:v>1.450062</c:v>
                      </c:pt>
                      <c:pt idx="16577">
                        <c:v>1.444507</c:v>
                      </c:pt>
                      <c:pt idx="16578">
                        <c:v>1.4389510000000001</c:v>
                      </c:pt>
                      <c:pt idx="16579">
                        <c:v>1.4333959999999999</c:v>
                      </c:pt>
                      <c:pt idx="16580">
                        <c:v>1.42784</c:v>
                      </c:pt>
                      <c:pt idx="16581">
                        <c:v>1.422285</c:v>
                      </c:pt>
                      <c:pt idx="16582">
                        <c:v>1.4167289999999999</c:v>
                      </c:pt>
                      <c:pt idx="16583">
                        <c:v>1.411173</c:v>
                      </c:pt>
                      <c:pt idx="16584">
                        <c:v>1.405618</c:v>
                      </c:pt>
                      <c:pt idx="16585">
                        <c:v>1.4000619999999999</c:v>
                      </c:pt>
                      <c:pt idx="16586">
                        <c:v>1.3945069999999999</c:v>
                      </c:pt>
                      <c:pt idx="16587">
                        <c:v>1.388951</c:v>
                      </c:pt>
                      <c:pt idx="16588">
                        <c:v>1.3833960000000001</c:v>
                      </c:pt>
                      <c:pt idx="16589">
                        <c:v>1.37784</c:v>
                      </c:pt>
                      <c:pt idx="16590">
                        <c:v>1.372285</c:v>
                      </c:pt>
                      <c:pt idx="16591">
                        <c:v>1.3667290000000001</c:v>
                      </c:pt>
                      <c:pt idx="16592">
                        <c:v>1.3611740000000001</c:v>
                      </c:pt>
                      <c:pt idx="16593">
                        <c:v>1.355618</c:v>
                      </c:pt>
                      <c:pt idx="16594">
                        <c:v>1.3500620000000001</c:v>
                      </c:pt>
                      <c:pt idx="16595">
                        <c:v>1.3445069999999999</c:v>
                      </c:pt>
                      <c:pt idx="16596">
                        <c:v>1.338951</c:v>
                      </c:pt>
                      <c:pt idx="16597">
                        <c:v>1.333396</c:v>
                      </c:pt>
                      <c:pt idx="16598">
                        <c:v>1.3278399999999999</c:v>
                      </c:pt>
                      <c:pt idx="16599">
                        <c:v>1.3222849999999999</c:v>
                      </c:pt>
                      <c:pt idx="16600">
                        <c:v>1.316729</c:v>
                      </c:pt>
                      <c:pt idx="16601">
                        <c:v>1.3111740000000001</c:v>
                      </c:pt>
                      <c:pt idx="16602">
                        <c:v>1.3056179999999999</c:v>
                      </c:pt>
                      <c:pt idx="16603">
                        <c:v>1.3000620000000001</c:v>
                      </c:pt>
                      <c:pt idx="16604">
                        <c:v>1.2945070000000001</c:v>
                      </c:pt>
                      <c:pt idx="16605">
                        <c:v>1.288951</c:v>
                      </c:pt>
                      <c:pt idx="16606">
                        <c:v>1.283396</c:v>
                      </c:pt>
                      <c:pt idx="16607">
                        <c:v>1.2778400000000001</c:v>
                      </c:pt>
                      <c:pt idx="16608">
                        <c:v>1.2722850000000001</c:v>
                      </c:pt>
                      <c:pt idx="16609">
                        <c:v>1.266729</c:v>
                      </c:pt>
                      <c:pt idx="16610">
                        <c:v>1.2611730000000001</c:v>
                      </c:pt>
                      <c:pt idx="16611">
                        <c:v>1.2556179999999999</c:v>
                      </c:pt>
                      <c:pt idx="16612">
                        <c:v>1.250062</c:v>
                      </c:pt>
                      <c:pt idx="16613">
                        <c:v>1.244507</c:v>
                      </c:pt>
                      <c:pt idx="16614">
                        <c:v>1.2389509999999999</c:v>
                      </c:pt>
                      <c:pt idx="16615">
                        <c:v>1.2333959999999999</c:v>
                      </c:pt>
                      <c:pt idx="16616">
                        <c:v>1.22784</c:v>
                      </c:pt>
                      <c:pt idx="16617">
                        <c:v>1.2222850000000001</c:v>
                      </c:pt>
                      <c:pt idx="16618">
                        <c:v>1.2167289999999999</c:v>
                      </c:pt>
                      <c:pt idx="16619">
                        <c:v>1.211174</c:v>
                      </c:pt>
                      <c:pt idx="16620">
                        <c:v>1.2056180000000001</c:v>
                      </c:pt>
                      <c:pt idx="16621">
                        <c:v>1.200062</c:v>
                      </c:pt>
                      <c:pt idx="16622">
                        <c:v>1.194507</c:v>
                      </c:pt>
                      <c:pt idx="16623">
                        <c:v>1.1889510000000001</c:v>
                      </c:pt>
                      <c:pt idx="16624">
                        <c:v>1.1833959999999999</c:v>
                      </c:pt>
                      <c:pt idx="16625">
                        <c:v>1.17784</c:v>
                      </c:pt>
                      <c:pt idx="16626">
                        <c:v>1.172285</c:v>
                      </c:pt>
                      <c:pt idx="16627">
                        <c:v>1.1667289999999999</c:v>
                      </c:pt>
                      <c:pt idx="16628">
                        <c:v>1.161173</c:v>
                      </c:pt>
                      <c:pt idx="16629">
                        <c:v>1.155618</c:v>
                      </c:pt>
                      <c:pt idx="16630">
                        <c:v>1.1500619999999999</c:v>
                      </c:pt>
                      <c:pt idx="16631">
                        <c:v>1.1445069999999999</c:v>
                      </c:pt>
                      <c:pt idx="16632">
                        <c:v>1.138951</c:v>
                      </c:pt>
                      <c:pt idx="16633">
                        <c:v>1.1333960000000001</c:v>
                      </c:pt>
                      <c:pt idx="16634">
                        <c:v>1.12784</c:v>
                      </c:pt>
                      <c:pt idx="16635">
                        <c:v>1.122285</c:v>
                      </c:pt>
                      <c:pt idx="16636">
                        <c:v>1.1167290000000001</c:v>
                      </c:pt>
                      <c:pt idx="16637">
                        <c:v>1.1111740000000001</c:v>
                      </c:pt>
                      <c:pt idx="16638">
                        <c:v>1.105618</c:v>
                      </c:pt>
                      <c:pt idx="16639">
                        <c:v>1.1000620000000001</c:v>
                      </c:pt>
                      <c:pt idx="16640">
                        <c:v>1.0945069999999999</c:v>
                      </c:pt>
                      <c:pt idx="16641">
                        <c:v>1.088951</c:v>
                      </c:pt>
                      <c:pt idx="16642">
                        <c:v>1.083396</c:v>
                      </c:pt>
                      <c:pt idx="16643">
                        <c:v>1.0778399999999999</c:v>
                      </c:pt>
                      <c:pt idx="16644">
                        <c:v>1.0722849999999999</c:v>
                      </c:pt>
                      <c:pt idx="16645">
                        <c:v>1.066729</c:v>
                      </c:pt>
                      <c:pt idx="16646">
                        <c:v>1.0611740000000001</c:v>
                      </c:pt>
                      <c:pt idx="16647">
                        <c:v>1.0556179999999999</c:v>
                      </c:pt>
                      <c:pt idx="16648">
                        <c:v>1.0500620000000001</c:v>
                      </c:pt>
                      <c:pt idx="16649">
                        <c:v>1.0445070000000001</c:v>
                      </c:pt>
                      <c:pt idx="16650">
                        <c:v>1.038951</c:v>
                      </c:pt>
                      <c:pt idx="16651">
                        <c:v>1.033396</c:v>
                      </c:pt>
                      <c:pt idx="16652">
                        <c:v>1.0278400000000001</c:v>
                      </c:pt>
                      <c:pt idx="16653">
                        <c:v>1.0222850000000001</c:v>
                      </c:pt>
                      <c:pt idx="16654">
                        <c:v>1.016729</c:v>
                      </c:pt>
                      <c:pt idx="16655">
                        <c:v>1.0111730000000001</c:v>
                      </c:pt>
                      <c:pt idx="16656">
                        <c:v>1.0056179999999999</c:v>
                      </c:pt>
                      <c:pt idx="16657">
                        <c:v>1.000062</c:v>
                      </c:pt>
                      <c:pt idx="16658">
                        <c:v>0.99450680000000002</c:v>
                      </c:pt>
                      <c:pt idx="16659">
                        <c:v>0.98895129999999998</c:v>
                      </c:pt>
                      <c:pt idx="16660">
                        <c:v>0.98339580000000004</c:v>
                      </c:pt>
                      <c:pt idx="16661">
                        <c:v>0.97784020000000005</c:v>
                      </c:pt>
                      <c:pt idx="16662">
                        <c:v>0.97228460000000005</c:v>
                      </c:pt>
                      <c:pt idx="16663">
                        <c:v>0.96672899999999995</c:v>
                      </c:pt>
                      <c:pt idx="16664">
                        <c:v>0.96117350000000001</c:v>
                      </c:pt>
                      <c:pt idx="16665">
                        <c:v>0.95561799999999997</c:v>
                      </c:pt>
                      <c:pt idx="16666">
                        <c:v>0.95006239999999997</c:v>
                      </c:pt>
                      <c:pt idx="16667">
                        <c:v>0.94450679999999998</c:v>
                      </c:pt>
                      <c:pt idx="16668">
                        <c:v>0.93895130000000004</c:v>
                      </c:pt>
                      <c:pt idx="16669">
                        <c:v>0.93339570000000005</c:v>
                      </c:pt>
                      <c:pt idx="16670">
                        <c:v>0.9278402</c:v>
                      </c:pt>
                      <c:pt idx="16671">
                        <c:v>0.92228460000000001</c:v>
                      </c:pt>
                      <c:pt idx="16672">
                        <c:v>0.91672900000000002</c:v>
                      </c:pt>
                      <c:pt idx="16673">
                        <c:v>0.91117349999999997</c:v>
                      </c:pt>
                      <c:pt idx="16674">
                        <c:v>0.90561800000000003</c:v>
                      </c:pt>
                      <c:pt idx="16675">
                        <c:v>0.90006240000000004</c:v>
                      </c:pt>
                      <c:pt idx="16676">
                        <c:v>0.89450680000000005</c:v>
                      </c:pt>
                      <c:pt idx="16677">
                        <c:v>0.8889513</c:v>
                      </c:pt>
                      <c:pt idx="16678">
                        <c:v>0.88339570000000001</c:v>
                      </c:pt>
                      <c:pt idx="16679">
                        <c:v>0.87784019999999996</c:v>
                      </c:pt>
                      <c:pt idx="16680">
                        <c:v>0.87228459999999997</c:v>
                      </c:pt>
                      <c:pt idx="16681">
                        <c:v>0.86672910000000003</c:v>
                      </c:pt>
                      <c:pt idx="16682">
                        <c:v>0.86117350000000004</c:v>
                      </c:pt>
                      <c:pt idx="16683">
                        <c:v>0.85561790000000004</c:v>
                      </c:pt>
                      <c:pt idx="16684">
                        <c:v>0.8500624</c:v>
                      </c:pt>
                      <c:pt idx="16685">
                        <c:v>0.84450689999999995</c:v>
                      </c:pt>
                      <c:pt idx="16686">
                        <c:v>0.83895129999999996</c:v>
                      </c:pt>
                      <c:pt idx="16687">
                        <c:v>0.83339569999999996</c:v>
                      </c:pt>
                      <c:pt idx="16688">
                        <c:v>0.82784009999999997</c:v>
                      </c:pt>
                      <c:pt idx="16689">
                        <c:v>0.82228460000000003</c:v>
                      </c:pt>
                      <c:pt idx="16690">
                        <c:v>0.81672909999999999</c:v>
                      </c:pt>
                      <c:pt idx="16691">
                        <c:v>0.81117349999999999</c:v>
                      </c:pt>
                      <c:pt idx="16692">
                        <c:v>0.8056179</c:v>
                      </c:pt>
                      <c:pt idx="16693">
                        <c:v>0.80006239999999995</c:v>
                      </c:pt>
                      <c:pt idx="16694">
                        <c:v>0.79450679999999996</c:v>
                      </c:pt>
                      <c:pt idx="16695">
                        <c:v>0.78895130000000002</c:v>
                      </c:pt>
                      <c:pt idx="16696">
                        <c:v>0.78339570000000003</c:v>
                      </c:pt>
                      <c:pt idx="16697">
                        <c:v>0.77784019999999998</c:v>
                      </c:pt>
                      <c:pt idx="16698">
                        <c:v>0.77228459999999999</c:v>
                      </c:pt>
                      <c:pt idx="16699">
                        <c:v>0.76672910000000005</c:v>
                      </c:pt>
                      <c:pt idx="16700">
                        <c:v>0.76117349999999995</c:v>
                      </c:pt>
                      <c:pt idx="16701">
                        <c:v>0.75561800000000001</c:v>
                      </c:pt>
                      <c:pt idx="16702">
                        <c:v>0.75006240000000002</c:v>
                      </c:pt>
                      <c:pt idx="16703">
                        <c:v>0.74450680000000002</c:v>
                      </c:pt>
                      <c:pt idx="16704">
                        <c:v>0.73895129999999998</c:v>
                      </c:pt>
                      <c:pt idx="16705">
                        <c:v>0.73339580000000004</c:v>
                      </c:pt>
                      <c:pt idx="16706">
                        <c:v>0.72784020000000005</c:v>
                      </c:pt>
                      <c:pt idx="16707">
                        <c:v>0.72228460000000005</c:v>
                      </c:pt>
                      <c:pt idx="16708">
                        <c:v>0.71672899999999995</c:v>
                      </c:pt>
                      <c:pt idx="16709">
                        <c:v>0.71117350000000001</c:v>
                      </c:pt>
                      <c:pt idx="16710">
                        <c:v>0.70561799999999997</c:v>
                      </c:pt>
                      <c:pt idx="16711">
                        <c:v>0.70006239999999997</c:v>
                      </c:pt>
                      <c:pt idx="16712">
                        <c:v>0.69450679999999998</c:v>
                      </c:pt>
                      <c:pt idx="16713">
                        <c:v>0.68895130000000004</c:v>
                      </c:pt>
                      <c:pt idx="16714">
                        <c:v>0.68339570000000005</c:v>
                      </c:pt>
                      <c:pt idx="16715">
                        <c:v>0.6778402</c:v>
                      </c:pt>
                      <c:pt idx="16716">
                        <c:v>0.67228460000000001</c:v>
                      </c:pt>
                      <c:pt idx="16717">
                        <c:v>0.66672900000000002</c:v>
                      </c:pt>
                      <c:pt idx="16718">
                        <c:v>0.66117349999999997</c:v>
                      </c:pt>
                      <c:pt idx="16719">
                        <c:v>0.65561800000000003</c:v>
                      </c:pt>
                      <c:pt idx="16720">
                        <c:v>0.65006240000000004</c:v>
                      </c:pt>
                      <c:pt idx="16721">
                        <c:v>0.64450680000000005</c:v>
                      </c:pt>
                      <c:pt idx="16722">
                        <c:v>0.6389513</c:v>
                      </c:pt>
                      <c:pt idx="16723">
                        <c:v>0.63339570000000001</c:v>
                      </c:pt>
                      <c:pt idx="16724">
                        <c:v>0.62784019999999996</c:v>
                      </c:pt>
                      <c:pt idx="16725">
                        <c:v>0.62228459999999997</c:v>
                      </c:pt>
                      <c:pt idx="16726">
                        <c:v>0.61672910000000003</c:v>
                      </c:pt>
                      <c:pt idx="16727">
                        <c:v>0.61117350000000004</c:v>
                      </c:pt>
                      <c:pt idx="16728">
                        <c:v>0.60561790000000004</c:v>
                      </c:pt>
                      <c:pt idx="16729">
                        <c:v>0.6000624</c:v>
                      </c:pt>
                      <c:pt idx="16730">
                        <c:v>0.59450689999999995</c:v>
                      </c:pt>
                      <c:pt idx="16731">
                        <c:v>0.58895129999999996</c:v>
                      </c:pt>
                      <c:pt idx="16732">
                        <c:v>0.58339569999999996</c:v>
                      </c:pt>
                      <c:pt idx="16733">
                        <c:v>0.57784009999999997</c:v>
                      </c:pt>
                      <c:pt idx="16734">
                        <c:v>0.57228460000000003</c:v>
                      </c:pt>
                      <c:pt idx="16735">
                        <c:v>0.56672909999999999</c:v>
                      </c:pt>
                      <c:pt idx="16736">
                        <c:v>0.56117349999999999</c:v>
                      </c:pt>
                      <c:pt idx="16737">
                        <c:v>0.5556179</c:v>
                      </c:pt>
                      <c:pt idx="16738">
                        <c:v>0.55006239999999995</c:v>
                      </c:pt>
                      <c:pt idx="16739">
                        <c:v>0.54450679999999996</c:v>
                      </c:pt>
                      <c:pt idx="16740">
                        <c:v>0.53895130000000002</c:v>
                      </c:pt>
                      <c:pt idx="16741">
                        <c:v>0.53339570000000003</c:v>
                      </c:pt>
                      <c:pt idx="16742">
                        <c:v>0.52784019999999998</c:v>
                      </c:pt>
                      <c:pt idx="16743">
                        <c:v>0.52228459999999999</c:v>
                      </c:pt>
                      <c:pt idx="16744">
                        <c:v>0.51672910000000005</c:v>
                      </c:pt>
                      <c:pt idx="16745">
                        <c:v>0.51117349999999995</c:v>
                      </c:pt>
                      <c:pt idx="16746">
                        <c:v>0.50561800000000001</c:v>
                      </c:pt>
                      <c:pt idx="16747">
                        <c:v>0.50006240000000002</c:v>
                      </c:pt>
                      <c:pt idx="16748">
                        <c:v>0.49450680000000002</c:v>
                      </c:pt>
                      <c:pt idx="16749">
                        <c:v>0.48895129999999998</c:v>
                      </c:pt>
                      <c:pt idx="16750">
                        <c:v>0.48339569999999998</c:v>
                      </c:pt>
                      <c:pt idx="16751">
                        <c:v>0.47784019999999999</c:v>
                      </c:pt>
                      <c:pt idx="16752">
                        <c:v>0.4722846</c:v>
                      </c:pt>
                      <c:pt idx="16753">
                        <c:v>0.46672910000000001</c:v>
                      </c:pt>
                      <c:pt idx="16754">
                        <c:v>0.46117350000000001</c:v>
                      </c:pt>
                      <c:pt idx="16755">
                        <c:v>0.45561800000000002</c:v>
                      </c:pt>
                      <c:pt idx="16756">
                        <c:v>0.45006239999999997</c:v>
                      </c:pt>
                      <c:pt idx="16757">
                        <c:v>0.44450689999999998</c:v>
                      </c:pt>
                      <c:pt idx="16758">
                        <c:v>0.43895129999999999</c:v>
                      </c:pt>
                      <c:pt idx="16759">
                        <c:v>0.43339569999999999</c:v>
                      </c:pt>
                      <c:pt idx="16760">
                        <c:v>0.4278402</c:v>
                      </c:pt>
                      <c:pt idx="16761">
                        <c:v>0.42228460000000001</c:v>
                      </c:pt>
                      <c:pt idx="16762">
                        <c:v>0.41672910000000002</c:v>
                      </c:pt>
                      <c:pt idx="16763">
                        <c:v>0.41117350000000003</c:v>
                      </c:pt>
                      <c:pt idx="16764">
                        <c:v>0.40561799999999998</c:v>
                      </c:pt>
                      <c:pt idx="16765">
                        <c:v>0.40006239999999998</c:v>
                      </c:pt>
                      <c:pt idx="16766">
                        <c:v>0.39450679999999999</c:v>
                      </c:pt>
                      <c:pt idx="16767">
                        <c:v>0.3889513</c:v>
                      </c:pt>
                      <c:pt idx="16768">
                        <c:v>0.38339570000000001</c:v>
                      </c:pt>
                      <c:pt idx="16769">
                        <c:v>0.37784020000000001</c:v>
                      </c:pt>
                      <c:pt idx="16770">
                        <c:v>0.37228460000000002</c:v>
                      </c:pt>
                      <c:pt idx="16771">
                        <c:v>0.36672909999999997</c:v>
                      </c:pt>
                      <c:pt idx="16772">
                        <c:v>0.36117349999999998</c:v>
                      </c:pt>
                      <c:pt idx="16773">
                        <c:v>0.35561789999999999</c:v>
                      </c:pt>
                      <c:pt idx="16774">
                        <c:v>0.3500624</c:v>
                      </c:pt>
                      <c:pt idx="16775">
                        <c:v>0.3445068</c:v>
                      </c:pt>
                      <c:pt idx="16776">
                        <c:v>0.33895130000000001</c:v>
                      </c:pt>
                      <c:pt idx="16777">
                        <c:v>0.33339570000000002</c:v>
                      </c:pt>
                      <c:pt idx="16778">
                        <c:v>0.32784020000000003</c:v>
                      </c:pt>
                      <c:pt idx="16779">
                        <c:v>0.32228459999999998</c:v>
                      </c:pt>
                      <c:pt idx="16780">
                        <c:v>0.31672909999999999</c:v>
                      </c:pt>
                      <c:pt idx="16781">
                        <c:v>0.31117349999999999</c:v>
                      </c:pt>
                      <c:pt idx="16782">
                        <c:v>0.305618</c:v>
                      </c:pt>
                      <c:pt idx="16783">
                        <c:v>0.30006240000000001</c:v>
                      </c:pt>
                      <c:pt idx="16784">
                        <c:v>0.29450680000000001</c:v>
                      </c:pt>
                      <c:pt idx="16785">
                        <c:v>0.28895130000000002</c:v>
                      </c:pt>
                      <c:pt idx="16786">
                        <c:v>0.28339569999999997</c:v>
                      </c:pt>
                      <c:pt idx="16787">
                        <c:v>0.27784019999999998</c:v>
                      </c:pt>
                      <c:pt idx="16788">
                        <c:v>0.27228459999999999</c:v>
                      </c:pt>
                      <c:pt idx="16789">
                        <c:v>0.2667291</c:v>
                      </c:pt>
                      <c:pt idx="16790">
                        <c:v>0.2611735</c:v>
                      </c:pt>
                      <c:pt idx="16791">
                        <c:v>0.25561790000000001</c:v>
                      </c:pt>
                      <c:pt idx="16792">
                        <c:v>0.25006240000000002</c:v>
                      </c:pt>
                      <c:pt idx="16793">
                        <c:v>0.2445068</c:v>
                      </c:pt>
                      <c:pt idx="16794">
                        <c:v>0.23895130000000001</c:v>
                      </c:pt>
                      <c:pt idx="16795">
                        <c:v>0.23339570000000001</c:v>
                      </c:pt>
                      <c:pt idx="16796">
                        <c:v>0.22784019999999999</c:v>
                      </c:pt>
                      <c:pt idx="16797">
                        <c:v>0.2222846</c:v>
                      </c:pt>
                      <c:pt idx="16798">
                        <c:v>0.21672910000000001</c:v>
                      </c:pt>
                      <c:pt idx="16799">
                        <c:v>0.21117349999999999</c:v>
                      </c:pt>
                      <c:pt idx="16800">
                        <c:v>0.20561789999999999</c:v>
                      </c:pt>
                      <c:pt idx="16801">
                        <c:v>0.2000624</c:v>
                      </c:pt>
                      <c:pt idx="16802">
                        <c:v>0.19450680000000001</c:v>
                      </c:pt>
                      <c:pt idx="16803">
                        <c:v>0.18895129999999999</c:v>
                      </c:pt>
                      <c:pt idx="16804">
                        <c:v>0.18339569999999999</c:v>
                      </c:pt>
                      <c:pt idx="16805">
                        <c:v>0.1778402</c:v>
                      </c:pt>
                      <c:pt idx="16806">
                        <c:v>0.17228460000000001</c:v>
                      </c:pt>
                      <c:pt idx="16807">
                        <c:v>0.16672909999999999</c:v>
                      </c:pt>
                      <c:pt idx="16808">
                        <c:v>0.1611735</c:v>
                      </c:pt>
                      <c:pt idx="16809">
                        <c:v>0.15561800000000001</c:v>
                      </c:pt>
                      <c:pt idx="16810">
                        <c:v>0.15006240000000001</c:v>
                      </c:pt>
                      <c:pt idx="16811">
                        <c:v>0.14450679999999999</c:v>
                      </c:pt>
                      <c:pt idx="16812">
                        <c:v>0.1389513</c:v>
                      </c:pt>
                      <c:pt idx="16813">
                        <c:v>0.13339570000000001</c:v>
                      </c:pt>
                      <c:pt idx="16814">
                        <c:v>0.12784019999999999</c:v>
                      </c:pt>
                      <c:pt idx="16815">
                        <c:v>0.12228459999999999</c:v>
                      </c:pt>
                      <c:pt idx="16816">
                        <c:v>0.1167291</c:v>
                      </c:pt>
                      <c:pt idx="16817">
                        <c:v>0.11117349999999999</c:v>
                      </c:pt>
                      <c:pt idx="16818">
                        <c:v>0.1056179</c:v>
                      </c:pt>
                      <c:pt idx="16819">
                        <c:v>0.1000624</c:v>
                      </c:pt>
                      <c:pt idx="16820">
                        <c:v>9.4506839999999995E-2</c:v>
                      </c:pt>
                      <c:pt idx="16821">
                        <c:v>8.8951279999999994E-2</c:v>
                      </c:pt>
                      <c:pt idx="16822">
                        <c:v>8.3395730000000001E-2</c:v>
                      </c:pt>
                      <c:pt idx="16823">
                        <c:v>7.784017E-2</c:v>
                      </c:pt>
                      <c:pt idx="16824">
                        <c:v>7.2284619999999994E-2</c:v>
                      </c:pt>
                      <c:pt idx="16825">
                        <c:v>6.6729060000000007E-2</c:v>
                      </c:pt>
                      <c:pt idx="16826">
                        <c:v>6.117351E-2</c:v>
                      </c:pt>
                      <c:pt idx="16827">
                        <c:v>5.5617949999999999E-2</c:v>
                      </c:pt>
                      <c:pt idx="16828">
                        <c:v>5.00624E-2</c:v>
                      </c:pt>
                      <c:pt idx="16829">
                        <c:v>4.4506839999999999E-2</c:v>
                      </c:pt>
                      <c:pt idx="16830">
                        <c:v>3.895129E-2</c:v>
                      </c:pt>
                      <c:pt idx="16831">
                        <c:v>3.3395729999999998E-2</c:v>
                      </c:pt>
                      <c:pt idx="16832">
                        <c:v>2.7840170000000001E-2</c:v>
                      </c:pt>
                      <c:pt idx="16833">
                        <c:v>2.2284620000000002E-2</c:v>
                      </c:pt>
                      <c:pt idx="16834">
                        <c:v>1.672906E-2</c:v>
                      </c:pt>
                      <c:pt idx="16835">
                        <c:v>1.1173509999999999E-2</c:v>
                      </c:pt>
                      <c:pt idx="16836">
                        <c:v>5.6179510000000004E-3</c:v>
                      </c:pt>
                      <c:pt idx="16837">
                        <c:v>6.2394919999999996E-5</c:v>
                      </c:pt>
                      <c:pt idx="16838">
                        <c:v>-5.4931609999999999E-3</c:v>
                      </c:pt>
                      <c:pt idx="16839">
                        <c:v>-1.104872E-2</c:v>
                      </c:pt>
                      <c:pt idx="16840">
                        <c:v>-1.6604270000000001E-2</c:v>
                      </c:pt>
                      <c:pt idx="16841">
                        <c:v>-2.2159829999999998E-2</c:v>
                      </c:pt>
                      <c:pt idx="16842">
                        <c:v>-2.7715380000000001E-2</c:v>
                      </c:pt>
                      <c:pt idx="16843">
                        <c:v>-3.3270939999999999E-2</c:v>
                      </c:pt>
                      <c:pt idx="16844">
                        <c:v>-3.88265E-2</c:v>
                      </c:pt>
                      <c:pt idx="16845">
                        <c:v>-4.4382049999999999E-2</c:v>
                      </c:pt>
                      <c:pt idx="16846">
                        <c:v>-4.993761E-2</c:v>
                      </c:pt>
                      <c:pt idx="16847">
                        <c:v>-5.549316E-2</c:v>
                      </c:pt>
                      <c:pt idx="16848">
                        <c:v>-6.1048720000000001E-2</c:v>
                      </c:pt>
                      <c:pt idx="16849">
                        <c:v>-6.6604269999999993E-2</c:v>
                      </c:pt>
                      <c:pt idx="16850">
                        <c:v>-7.2159829999999994E-2</c:v>
                      </c:pt>
                      <c:pt idx="16851">
                        <c:v>-7.7715380000000001E-2</c:v>
                      </c:pt>
                      <c:pt idx="16852">
                        <c:v>-8.3270940000000002E-2</c:v>
                      </c:pt>
                      <c:pt idx="16853">
                        <c:v>-8.8826489999999994E-2</c:v>
                      </c:pt>
                      <c:pt idx="16854">
                        <c:v>-9.4382049999999995E-2</c:v>
                      </c:pt>
                      <c:pt idx="16855">
                        <c:v>-9.9937600000000001E-2</c:v>
                      </c:pt>
                      <c:pt idx="16856">
                        <c:v>-0.1054932</c:v>
                      </c:pt>
                      <c:pt idx="16857">
                        <c:v>-0.1110487</c:v>
                      </c:pt>
                      <c:pt idx="16858">
                        <c:v>-0.11660429999999999</c:v>
                      </c:pt>
                      <c:pt idx="16859">
                        <c:v>-0.1221598</c:v>
                      </c:pt>
                      <c:pt idx="16860">
                        <c:v>-0.12771540000000001</c:v>
                      </c:pt>
                      <c:pt idx="16861">
                        <c:v>-0.1332709</c:v>
                      </c:pt>
                      <c:pt idx="16862">
                        <c:v>-0.13882649999999999</c:v>
                      </c:pt>
                      <c:pt idx="16863">
                        <c:v>-0.14438200000000001</c:v>
                      </c:pt>
                      <c:pt idx="16864">
                        <c:v>-0.1499376</c:v>
                      </c:pt>
                      <c:pt idx="16865">
                        <c:v>-0.1554932</c:v>
                      </c:pt>
                      <c:pt idx="16866">
                        <c:v>-0.16104869999999999</c:v>
                      </c:pt>
                      <c:pt idx="16867">
                        <c:v>-0.16660430000000001</c:v>
                      </c:pt>
                      <c:pt idx="16868">
                        <c:v>-0.1721598</c:v>
                      </c:pt>
                      <c:pt idx="16869">
                        <c:v>-0.1777154</c:v>
                      </c:pt>
                      <c:pt idx="16870">
                        <c:v>-0.18327089999999999</c:v>
                      </c:pt>
                      <c:pt idx="16871">
                        <c:v>-0.18882650000000001</c:v>
                      </c:pt>
                      <c:pt idx="16872">
                        <c:v>-0.1943821</c:v>
                      </c:pt>
                      <c:pt idx="16873">
                        <c:v>-0.19993759999999999</c:v>
                      </c:pt>
                      <c:pt idx="16874">
                        <c:v>-0.20549319999999999</c:v>
                      </c:pt>
                      <c:pt idx="16875">
                        <c:v>-0.21104870000000001</c:v>
                      </c:pt>
                      <c:pt idx="16876">
                        <c:v>-0.2166043</c:v>
                      </c:pt>
                      <c:pt idx="16877">
                        <c:v>-0.22215979999999999</c:v>
                      </c:pt>
                      <c:pt idx="16878">
                        <c:v>-0.22771540000000001</c:v>
                      </c:pt>
                      <c:pt idx="16879">
                        <c:v>-0.2332709</c:v>
                      </c:pt>
                      <c:pt idx="16880">
                        <c:v>-0.2388265</c:v>
                      </c:pt>
                      <c:pt idx="16881">
                        <c:v>-0.24438209999999999</c:v>
                      </c:pt>
                      <c:pt idx="16882">
                        <c:v>-0.24993760000000001</c:v>
                      </c:pt>
                      <c:pt idx="16883">
                        <c:v>-0.25549319999999998</c:v>
                      </c:pt>
                      <c:pt idx="16884">
                        <c:v>-0.26104870000000002</c:v>
                      </c:pt>
                      <c:pt idx="16885">
                        <c:v>-0.26660430000000002</c:v>
                      </c:pt>
                      <c:pt idx="16886">
                        <c:v>-0.27215980000000001</c:v>
                      </c:pt>
                      <c:pt idx="16887">
                        <c:v>-0.2777154</c:v>
                      </c:pt>
                      <c:pt idx="16888">
                        <c:v>-0.28327089999999999</c:v>
                      </c:pt>
                      <c:pt idx="16889">
                        <c:v>-0.28882649999999999</c:v>
                      </c:pt>
                      <c:pt idx="16890">
                        <c:v>-0.29438199999999998</c:v>
                      </c:pt>
                      <c:pt idx="16891">
                        <c:v>-0.29993760000000003</c:v>
                      </c:pt>
                      <c:pt idx="16892">
                        <c:v>-0.30549310000000002</c:v>
                      </c:pt>
                      <c:pt idx="16893">
                        <c:v>-0.31104870000000001</c:v>
                      </c:pt>
                      <c:pt idx="16894">
                        <c:v>-0.31660430000000001</c:v>
                      </c:pt>
                      <c:pt idx="16895">
                        <c:v>-0.3221598</c:v>
                      </c:pt>
                      <c:pt idx="16896">
                        <c:v>-0.32771539999999999</c:v>
                      </c:pt>
                      <c:pt idx="16897">
                        <c:v>-0.33327089999999998</c:v>
                      </c:pt>
                      <c:pt idx="16898">
                        <c:v>-0.33882649999999997</c:v>
                      </c:pt>
                      <c:pt idx="16899">
                        <c:v>-0.34438200000000002</c:v>
                      </c:pt>
                      <c:pt idx="16900">
                        <c:v>-0.34993760000000002</c:v>
                      </c:pt>
                      <c:pt idx="16901">
                        <c:v>-0.35549320000000001</c:v>
                      </c:pt>
                      <c:pt idx="16902">
                        <c:v>-0.3610487</c:v>
                      </c:pt>
                      <c:pt idx="16903">
                        <c:v>-0.36660429999999999</c:v>
                      </c:pt>
                      <c:pt idx="16904">
                        <c:v>-0.37215979999999999</c:v>
                      </c:pt>
                      <c:pt idx="16905">
                        <c:v>-0.37771539999999998</c:v>
                      </c:pt>
                      <c:pt idx="16906">
                        <c:v>-0.38327090000000003</c:v>
                      </c:pt>
                      <c:pt idx="16907">
                        <c:v>-0.38882650000000002</c:v>
                      </c:pt>
                      <c:pt idx="16908">
                        <c:v>-0.39438210000000001</c:v>
                      </c:pt>
                      <c:pt idx="16909">
                        <c:v>-0.3999376</c:v>
                      </c:pt>
                      <c:pt idx="16910">
                        <c:v>-0.4054932</c:v>
                      </c:pt>
                      <c:pt idx="16911">
                        <c:v>-0.41104869999999999</c:v>
                      </c:pt>
                      <c:pt idx="16912">
                        <c:v>-0.41660429999999998</c:v>
                      </c:pt>
                      <c:pt idx="16913">
                        <c:v>-0.42215979999999997</c:v>
                      </c:pt>
                      <c:pt idx="16914">
                        <c:v>-0.42771540000000002</c:v>
                      </c:pt>
                      <c:pt idx="16915">
                        <c:v>-0.43327090000000001</c:v>
                      </c:pt>
                      <c:pt idx="16916">
                        <c:v>-0.43882650000000001</c:v>
                      </c:pt>
                      <c:pt idx="16917">
                        <c:v>-0.444382</c:v>
                      </c:pt>
                      <c:pt idx="16918">
                        <c:v>-0.44993759999999999</c:v>
                      </c:pt>
                      <c:pt idx="16919">
                        <c:v>-0.45549319999999999</c:v>
                      </c:pt>
                      <c:pt idx="16920">
                        <c:v>-0.46104869999999998</c:v>
                      </c:pt>
                      <c:pt idx="16921">
                        <c:v>-0.46660430000000003</c:v>
                      </c:pt>
                      <c:pt idx="16922">
                        <c:v>-0.47215980000000002</c:v>
                      </c:pt>
                      <c:pt idx="16923">
                        <c:v>-0.47771540000000001</c:v>
                      </c:pt>
                      <c:pt idx="16924">
                        <c:v>-0.4832709</c:v>
                      </c:pt>
                      <c:pt idx="16925">
                        <c:v>-0.4888265</c:v>
                      </c:pt>
                      <c:pt idx="16926">
                        <c:v>-0.49438209999999999</c:v>
                      </c:pt>
                      <c:pt idx="16927">
                        <c:v>-0.49993759999999998</c:v>
                      </c:pt>
                      <c:pt idx="16928">
                        <c:v>-0.50549319999999998</c:v>
                      </c:pt>
                      <c:pt idx="16929">
                        <c:v>-0.51104870000000002</c:v>
                      </c:pt>
                      <c:pt idx="16930">
                        <c:v>-0.51660419999999996</c:v>
                      </c:pt>
                      <c:pt idx="16931">
                        <c:v>-0.52215979999999995</c:v>
                      </c:pt>
                      <c:pt idx="16932">
                        <c:v>-0.52771539999999995</c:v>
                      </c:pt>
                      <c:pt idx="16933">
                        <c:v>-0.53327100000000005</c:v>
                      </c:pt>
                      <c:pt idx="16934">
                        <c:v>-0.53882649999999999</c:v>
                      </c:pt>
                      <c:pt idx="16935">
                        <c:v>-0.54438200000000003</c:v>
                      </c:pt>
                      <c:pt idx="16936">
                        <c:v>-0.54993760000000003</c:v>
                      </c:pt>
                      <c:pt idx="16937">
                        <c:v>-0.55549320000000002</c:v>
                      </c:pt>
                      <c:pt idx="16938">
                        <c:v>-0.56104869999999996</c:v>
                      </c:pt>
                      <c:pt idx="16939">
                        <c:v>-0.56660429999999995</c:v>
                      </c:pt>
                      <c:pt idx="16940">
                        <c:v>-0.5721598</c:v>
                      </c:pt>
                      <c:pt idx="16941">
                        <c:v>-0.57771539999999999</c:v>
                      </c:pt>
                      <c:pt idx="16942">
                        <c:v>-0.58327099999999998</c:v>
                      </c:pt>
                      <c:pt idx="16943">
                        <c:v>-0.58882650000000003</c:v>
                      </c:pt>
                      <c:pt idx="16944">
                        <c:v>-0.59438199999999997</c:v>
                      </c:pt>
                      <c:pt idx="16945">
                        <c:v>-0.59993759999999996</c:v>
                      </c:pt>
                      <c:pt idx="16946">
                        <c:v>-0.60549319999999995</c:v>
                      </c:pt>
                      <c:pt idx="16947">
                        <c:v>-0.6110487</c:v>
                      </c:pt>
                      <c:pt idx="16948">
                        <c:v>-0.61660429999999999</c:v>
                      </c:pt>
                      <c:pt idx="16949">
                        <c:v>-0.62215980000000004</c:v>
                      </c:pt>
                      <c:pt idx="16950">
                        <c:v>-0.62771540000000003</c:v>
                      </c:pt>
                      <c:pt idx="16951">
                        <c:v>-0.63327089999999997</c:v>
                      </c:pt>
                      <c:pt idx="16952">
                        <c:v>-0.63882649999999996</c:v>
                      </c:pt>
                      <c:pt idx="16953">
                        <c:v>-0.64438209999999996</c:v>
                      </c:pt>
                      <c:pt idx="16954">
                        <c:v>-0.6499376</c:v>
                      </c:pt>
                      <c:pt idx="16955">
                        <c:v>-0.65549310000000005</c:v>
                      </c:pt>
                      <c:pt idx="16956">
                        <c:v>-0.66104870000000004</c:v>
                      </c:pt>
                      <c:pt idx="16957">
                        <c:v>-0.66660430000000004</c:v>
                      </c:pt>
                      <c:pt idx="16958">
                        <c:v>-0.67215990000000003</c:v>
                      </c:pt>
                      <c:pt idx="16959">
                        <c:v>-0.67771539999999997</c:v>
                      </c:pt>
                      <c:pt idx="16960">
                        <c:v>-0.68327090000000001</c:v>
                      </c:pt>
                      <c:pt idx="16961">
                        <c:v>-0.68882650000000001</c:v>
                      </c:pt>
                      <c:pt idx="16962">
                        <c:v>-0.6943821</c:v>
                      </c:pt>
                      <c:pt idx="16963">
                        <c:v>-0.69993760000000005</c:v>
                      </c:pt>
                      <c:pt idx="16964">
                        <c:v>-0.70549320000000004</c:v>
                      </c:pt>
                      <c:pt idx="16965">
                        <c:v>-0.71104869999999998</c:v>
                      </c:pt>
                      <c:pt idx="16966">
                        <c:v>-0.71660429999999997</c:v>
                      </c:pt>
                      <c:pt idx="16967">
                        <c:v>-0.72215980000000002</c:v>
                      </c:pt>
                      <c:pt idx="16968">
                        <c:v>-0.72771540000000001</c:v>
                      </c:pt>
                      <c:pt idx="16969">
                        <c:v>-0.73327089999999995</c:v>
                      </c:pt>
                      <c:pt idx="16970">
                        <c:v>-0.73882650000000005</c:v>
                      </c:pt>
                      <c:pt idx="16971">
                        <c:v>-0.74438199999999999</c:v>
                      </c:pt>
                      <c:pt idx="16972">
                        <c:v>-0.74993759999999998</c:v>
                      </c:pt>
                      <c:pt idx="16973">
                        <c:v>-0.75549319999999998</c:v>
                      </c:pt>
                      <c:pt idx="16974">
                        <c:v>-0.76104870000000002</c:v>
                      </c:pt>
                      <c:pt idx="16975">
                        <c:v>-0.76660419999999996</c:v>
                      </c:pt>
                      <c:pt idx="16976">
                        <c:v>-0.77215979999999995</c:v>
                      </c:pt>
                      <c:pt idx="16977">
                        <c:v>-0.77771539999999995</c:v>
                      </c:pt>
                      <c:pt idx="16978">
                        <c:v>-0.78327100000000005</c:v>
                      </c:pt>
                      <c:pt idx="16979">
                        <c:v>-0.78882649999999999</c:v>
                      </c:pt>
                      <c:pt idx="16980">
                        <c:v>-0.79438200000000003</c:v>
                      </c:pt>
                      <c:pt idx="16981">
                        <c:v>-0.79993760000000003</c:v>
                      </c:pt>
                      <c:pt idx="16982">
                        <c:v>-0.80549320000000002</c:v>
                      </c:pt>
                      <c:pt idx="16983">
                        <c:v>-0.81104869999999996</c:v>
                      </c:pt>
                      <c:pt idx="16984">
                        <c:v>-0.81660429999999995</c:v>
                      </c:pt>
                      <c:pt idx="16985">
                        <c:v>-0.8221598</c:v>
                      </c:pt>
                      <c:pt idx="16986">
                        <c:v>-0.82771539999999999</c:v>
                      </c:pt>
                      <c:pt idx="16987">
                        <c:v>-0.83327099999999998</c:v>
                      </c:pt>
                      <c:pt idx="16988">
                        <c:v>-0.83882650000000003</c:v>
                      </c:pt>
                      <c:pt idx="16989">
                        <c:v>-0.84438199999999997</c:v>
                      </c:pt>
                      <c:pt idx="16990">
                        <c:v>-0.84993759999999996</c:v>
                      </c:pt>
                      <c:pt idx="16991">
                        <c:v>-0.85549319999999995</c:v>
                      </c:pt>
                      <c:pt idx="16992">
                        <c:v>-0.8610487</c:v>
                      </c:pt>
                      <c:pt idx="16993">
                        <c:v>-0.86660429999999999</c:v>
                      </c:pt>
                      <c:pt idx="16994">
                        <c:v>-0.87215980000000004</c:v>
                      </c:pt>
                      <c:pt idx="16995">
                        <c:v>-0.87771540000000003</c:v>
                      </c:pt>
                      <c:pt idx="16996">
                        <c:v>-0.88327089999999997</c:v>
                      </c:pt>
                      <c:pt idx="16997">
                        <c:v>-0.88882649999999996</c:v>
                      </c:pt>
                      <c:pt idx="16998">
                        <c:v>-0.89438209999999996</c:v>
                      </c:pt>
                      <c:pt idx="16999">
                        <c:v>-0.8999376</c:v>
                      </c:pt>
                      <c:pt idx="17000">
                        <c:v>-0.90549310000000005</c:v>
                      </c:pt>
                      <c:pt idx="17001">
                        <c:v>-0.91104870000000004</c:v>
                      </c:pt>
                      <c:pt idx="17002">
                        <c:v>-0.91660430000000004</c:v>
                      </c:pt>
                      <c:pt idx="17003">
                        <c:v>-0.92215990000000003</c:v>
                      </c:pt>
                      <c:pt idx="17004">
                        <c:v>-0.92771539999999997</c:v>
                      </c:pt>
                      <c:pt idx="17005">
                        <c:v>-0.93327090000000001</c:v>
                      </c:pt>
                      <c:pt idx="17006">
                        <c:v>-0.93882650000000001</c:v>
                      </c:pt>
                      <c:pt idx="17007">
                        <c:v>-0.9443821</c:v>
                      </c:pt>
                      <c:pt idx="17008">
                        <c:v>-0.94993760000000005</c:v>
                      </c:pt>
                      <c:pt idx="17009">
                        <c:v>-0.95549320000000004</c:v>
                      </c:pt>
                      <c:pt idx="17010">
                        <c:v>-0.96104869999999998</c:v>
                      </c:pt>
                      <c:pt idx="17011">
                        <c:v>-0.96660429999999997</c:v>
                      </c:pt>
                      <c:pt idx="17012">
                        <c:v>-0.97215980000000002</c:v>
                      </c:pt>
                      <c:pt idx="17013">
                        <c:v>-0.97771540000000001</c:v>
                      </c:pt>
                      <c:pt idx="17014">
                        <c:v>-0.98327089999999995</c:v>
                      </c:pt>
                      <c:pt idx="17015">
                        <c:v>-0.98882650000000005</c:v>
                      </c:pt>
                      <c:pt idx="17016">
                        <c:v>-0.99438199999999999</c:v>
                      </c:pt>
                      <c:pt idx="17017">
                        <c:v>-0.99993759999999998</c:v>
                      </c:pt>
                      <c:pt idx="17018">
                        <c:v>-1.005493</c:v>
                      </c:pt>
                      <c:pt idx="17019">
                        <c:v>-1.0110490000000001</c:v>
                      </c:pt>
                      <c:pt idx="17020">
                        <c:v>-1.0166040000000001</c:v>
                      </c:pt>
                      <c:pt idx="17021">
                        <c:v>-1.02216</c:v>
                      </c:pt>
                      <c:pt idx="17022">
                        <c:v>-1.0277149999999999</c:v>
                      </c:pt>
                      <c:pt idx="17023">
                        <c:v>-1.0332710000000001</c:v>
                      </c:pt>
                      <c:pt idx="17024">
                        <c:v>-1.038826</c:v>
                      </c:pt>
                      <c:pt idx="17025">
                        <c:v>-1.0443819999999999</c:v>
                      </c:pt>
                      <c:pt idx="17026">
                        <c:v>-1.049938</c:v>
                      </c:pt>
                      <c:pt idx="17027">
                        <c:v>-1.055493</c:v>
                      </c:pt>
                      <c:pt idx="17028">
                        <c:v>-1.0610489999999999</c:v>
                      </c:pt>
                      <c:pt idx="17029">
                        <c:v>-1.0666040000000001</c:v>
                      </c:pt>
                      <c:pt idx="17030">
                        <c:v>-1.07216</c:v>
                      </c:pt>
                      <c:pt idx="17031">
                        <c:v>-1.077715</c:v>
                      </c:pt>
                      <c:pt idx="17032">
                        <c:v>-1.0832710000000001</c:v>
                      </c:pt>
                      <c:pt idx="17033">
                        <c:v>-1.088827</c:v>
                      </c:pt>
                      <c:pt idx="17034">
                        <c:v>-1.094382</c:v>
                      </c:pt>
                      <c:pt idx="17035">
                        <c:v>-1.0999380000000001</c:v>
                      </c:pt>
                      <c:pt idx="17036">
                        <c:v>-1.1054930000000001</c:v>
                      </c:pt>
                      <c:pt idx="17037">
                        <c:v>-1.111049</c:v>
                      </c:pt>
                      <c:pt idx="17038">
                        <c:v>-1.1166039999999999</c:v>
                      </c:pt>
                      <c:pt idx="17039">
                        <c:v>-1.12216</c:v>
                      </c:pt>
                      <c:pt idx="17040">
                        <c:v>-1.127715</c:v>
                      </c:pt>
                      <c:pt idx="17041">
                        <c:v>-1.1332709999999999</c:v>
                      </c:pt>
                      <c:pt idx="17042">
                        <c:v>-1.1388259999999999</c:v>
                      </c:pt>
                      <c:pt idx="17043">
                        <c:v>-1.144382</c:v>
                      </c:pt>
                      <c:pt idx="17044">
                        <c:v>-1.1499379999999999</c:v>
                      </c:pt>
                      <c:pt idx="17045">
                        <c:v>-1.1554930000000001</c:v>
                      </c:pt>
                      <c:pt idx="17046">
                        <c:v>-1.161049</c:v>
                      </c:pt>
                      <c:pt idx="17047">
                        <c:v>-1.166604</c:v>
                      </c:pt>
                      <c:pt idx="17048">
                        <c:v>-1.1721600000000001</c:v>
                      </c:pt>
                      <c:pt idx="17049">
                        <c:v>-1.1777150000000001</c:v>
                      </c:pt>
                      <c:pt idx="17050">
                        <c:v>-1.183271</c:v>
                      </c:pt>
                      <c:pt idx="17051">
                        <c:v>-1.1888259999999999</c:v>
                      </c:pt>
                      <c:pt idx="17052">
                        <c:v>-1.1943820000000001</c:v>
                      </c:pt>
                      <c:pt idx="17053">
                        <c:v>-1.1999379999999999</c:v>
                      </c:pt>
                      <c:pt idx="17054">
                        <c:v>-1.2054929999999999</c:v>
                      </c:pt>
                      <c:pt idx="17055">
                        <c:v>-1.211049</c:v>
                      </c:pt>
                      <c:pt idx="17056">
                        <c:v>-1.216604</c:v>
                      </c:pt>
                      <c:pt idx="17057">
                        <c:v>-1.2221599999999999</c:v>
                      </c:pt>
                      <c:pt idx="17058">
                        <c:v>-1.2277149999999999</c:v>
                      </c:pt>
                      <c:pt idx="17059">
                        <c:v>-1.233271</c:v>
                      </c:pt>
                      <c:pt idx="17060">
                        <c:v>-1.2388269999999999</c:v>
                      </c:pt>
                      <c:pt idx="17061">
                        <c:v>-1.2443820000000001</c:v>
                      </c:pt>
                      <c:pt idx="17062">
                        <c:v>-1.249938</c:v>
                      </c:pt>
                      <c:pt idx="17063">
                        <c:v>-1.255493</c:v>
                      </c:pt>
                      <c:pt idx="17064">
                        <c:v>-1.2610490000000001</c:v>
                      </c:pt>
                      <c:pt idx="17065">
                        <c:v>-1.2666040000000001</c:v>
                      </c:pt>
                      <c:pt idx="17066">
                        <c:v>-1.27216</c:v>
                      </c:pt>
                      <c:pt idx="17067">
                        <c:v>-1.2777149999999999</c:v>
                      </c:pt>
                      <c:pt idx="17068">
                        <c:v>-1.2832710000000001</c:v>
                      </c:pt>
                      <c:pt idx="17069">
                        <c:v>-1.288826</c:v>
                      </c:pt>
                      <c:pt idx="17070">
                        <c:v>-1.2943819999999999</c:v>
                      </c:pt>
                      <c:pt idx="17071">
                        <c:v>-1.299938</c:v>
                      </c:pt>
                      <c:pt idx="17072">
                        <c:v>-1.305493</c:v>
                      </c:pt>
                      <c:pt idx="17073">
                        <c:v>-1.3110489999999999</c:v>
                      </c:pt>
                      <c:pt idx="17074">
                        <c:v>-1.3166040000000001</c:v>
                      </c:pt>
                      <c:pt idx="17075">
                        <c:v>-1.32216</c:v>
                      </c:pt>
                      <c:pt idx="17076">
                        <c:v>-1.327715</c:v>
                      </c:pt>
                      <c:pt idx="17077">
                        <c:v>-1.3332710000000001</c:v>
                      </c:pt>
                      <c:pt idx="17078">
                        <c:v>-1.338827</c:v>
                      </c:pt>
                      <c:pt idx="17079">
                        <c:v>-1.344382</c:v>
                      </c:pt>
                      <c:pt idx="17080">
                        <c:v>-1.3499380000000001</c:v>
                      </c:pt>
                      <c:pt idx="17081">
                        <c:v>-1.3554930000000001</c:v>
                      </c:pt>
                      <c:pt idx="17082">
                        <c:v>-1.361049</c:v>
                      </c:pt>
                      <c:pt idx="17083">
                        <c:v>-1.3666039999999999</c:v>
                      </c:pt>
                      <c:pt idx="17084">
                        <c:v>-1.37216</c:v>
                      </c:pt>
                      <c:pt idx="17085">
                        <c:v>-1.377715</c:v>
                      </c:pt>
                      <c:pt idx="17086">
                        <c:v>-1.3832709999999999</c:v>
                      </c:pt>
                      <c:pt idx="17087">
                        <c:v>-1.3888259999999999</c:v>
                      </c:pt>
                      <c:pt idx="17088">
                        <c:v>-1.394382</c:v>
                      </c:pt>
                      <c:pt idx="17089">
                        <c:v>-1.3999379999999999</c:v>
                      </c:pt>
                      <c:pt idx="17090">
                        <c:v>-1.4054930000000001</c:v>
                      </c:pt>
                      <c:pt idx="17091">
                        <c:v>-1.411049</c:v>
                      </c:pt>
                      <c:pt idx="17092">
                        <c:v>-1.416604</c:v>
                      </c:pt>
                      <c:pt idx="17093">
                        <c:v>-1.4221600000000001</c:v>
                      </c:pt>
                      <c:pt idx="17094">
                        <c:v>-1.4277150000000001</c:v>
                      </c:pt>
                      <c:pt idx="17095">
                        <c:v>-1.433271</c:v>
                      </c:pt>
                      <c:pt idx="17096">
                        <c:v>-1.4388259999999999</c:v>
                      </c:pt>
                      <c:pt idx="17097">
                        <c:v>-1.4443820000000001</c:v>
                      </c:pt>
                      <c:pt idx="17098">
                        <c:v>-1.4499379999999999</c:v>
                      </c:pt>
                      <c:pt idx="17099">
                        <c:v>-1.4554929999999999</c:v>
                      </c:pt>
                      <c:pt idx="17100">
                        <c:v>-1.461049</c:v>
                      </c:pt>
                      <c:pt idx="17101">
                        <c:v>-1.466604</c:v>
                      </c:pt>
                      <c:pt idx="17102">
                        <c:v>-1.4721599999999999</c:v>
                      </c:pt>
                      <c:pt idx="17103">
                        <c:v>-1.4777149999999999</c:v>
                      </c:pt>
                      <c:pt idx="17104">
                        <c:v>-1.483271</c:v>
                      </c:pt>
                      <c:pt idx="17105">
                        <c:v>-1.4888269999999999</c:v>
                      </c:pt>
                      <c:pt idx="17106">
                        <c:v>-1.4943820000000001</c:v>
                      </c:pt>
                      <c:pt idx="17107">
                        <c:v>-1.499938</c:v>
                      </c:pt>
                      <c:pt idx="17108">
                        <c:v>-1.505493</c:v>
                      </c:pt>
                      <c:pt idx="17109">
                        <c:v>-1.5110490000000001</c:v>
                      </c:pt>
                      <c:pt idx="17110">
                        <c:v>-1.5166040000000001</c:v>
                      </c:pt>
                      <c:pt idx="17111">
                        <c:v>-1.52216</c:v>
                      </c:pt>
                      <c:pt idx="17112">
                        <c:v>-1.5277149999999999</c:v>
                      </c:pt>
                      <c:pt idx="17113">
                        <c:v>-1.5332710000000001</c:v>
                      </c:pt>
                      <c:pt idx="17114">
                        <c:v>-1.538826</c:v>
                      </c:pt>
                      <c:pt idx="17115">
                        <c:v>-1.5443819999999999</c:v>
                      </c:pt>
                      <c:pt idx="17116">
                        <c:v>-1.549938</c:v>
                      </c:pt>
                      <c:pt idx="17117">
                        <c:v>-1.555493</c:v>
                      </c:pt>
                      <c:pt idx="17118">
                        <c:v>-1.5610489999999999</c:v>
                      </c:pt>
                      <c:pt idx="17119">
                        <c:v>-1.5666040000000001</c:v>
                      </c:pt>
                      <c:pt idx="17120">
                        <c:v>-1.57216</c:v>
                      </c:pt>
                      <c:pt idx="17121">
                        <c:v>-1.577715</c:v>
                      </c:pt>
                      <c:pt idx="17122">
                        <c:v>-1.5832710000000001</c:v>
                      </c:pt>
                      <c:pt idx="17123">
                        <c:v>-1.588827</c:v>
                      </c:pt>
                      <c:pt idx="17124">
                        <c:v>-1.594382</c:v>
                      </c:pt>
                      <c:pt idx="17125">
                        <c:v>-1.5999380000000001</c:v>
                      </c:pt>
                      <c:pt idx="17126">
                        <c:v>-1.6054930000000001</c:v>
                      </c:pt>
                      <c:pt idx="17127">
                        <c:v>-1.611049</c:v>
                      </c:pt>
                      <c:pt idx="17128">
                        <c:v>-1.6166039999999999</c:v>
                      </c:pt>
                      <c:pt idx="17129">
                        <c:v>-1.62216</c:v>
                      </c:pt>
                      <c:pt idx="17130">
                        <c:v>-1.627715</c:v>
                      </c:pt>
                      <c:pt idx="17131">
                        <c:v>-1.6332709999999999</c:v>
                      </c:pt>
                      <c:pt idx="17132">
                        <c:v>-1.6388259999999999</c:v>
                      </c:pt>
                      <c:pt idx="17133">
                        <c:v>-1.644382</c:v>
                      </c:pt>
                      <c:pt idx="17134">
                        <c:v>-1.6499379999999999</c:v>
                      </c:pt>
                      <c:pt idx="17135">
                        <c:v>-1.6554930000000001</c:v>
                      </c:pt>
                      <c:pt idx="17136">
                        <c:v>-1.661049</c:v>
                      </c:pt>
                      <c:pt idx="17137">
                        <c:v>-1.666604</c:v>
                      </c:pt>
                      <c:pt idx="17138">
                        <c:v>-1.6721600000000001</c:v>
                      </c:pt>
                      <c:pt idx="17139">
                        <c:v>-1.6777150000000001</c:v>
                      </c:pt>
                      <c:pt idx="17140">
                        <c:v>-1.683271</c:v>
                      </c:pt>
                      <c:pt idx="17141">
                        <c:v>-1.6888259999999999</c:v>
                      </c:pt>
                      <c:pt idx="17142">
                        <c:v>-1.6943820000000001</c:v>
                      </c:pt>
                      <c:pt idx="17143">
                        <c:v>-1.6999379999999999</c:v>
                      </c:pt>
                      <c:pt idx="17144">
                        <c:v>-1.7054929999999999</c:v>
                      </c:pt>
                      <c:pt idx="17145">
                        <c:v>-1.711049</c:v>
                      </c:pt>
                      <c:pt idx="17146">
                        <c:v>-1.716604</c:v>
                      </c:pt>
                      <c:pt idx="17147">
                        <c:v>-1.7221599999999999</c:v>
                      </c:pt>
                      <c:pt idx="17148">
                        <c:v>-1.7277149999999999</c:v>
                      </c:pt>
                      <c:pt idx="17149">
                        <c:v>-1.733271</c:v>
                      </c:pt>
                      <c:pt idx="17150">
                        <c:v>-1.7388269999999999</c:v>
                      </c:pt>
                      <c:pt idx="17151">
                        <c:v>-1.7443820000000001</c:v>
                      </c:pt>
                      <c:pt idx="17152">
                        <c:v>-1.749938</c:v>
                      </c:pt>
                      <c:pt idx="17153">
                        <c:v>-1.755493</c:v>
                      </c:pt>
                      <c:pt idx="17154">
                        <c:v>-1.7610490000000001</c:v>
                      </c:pt>
                      <c:pt idx="17155">
                        <c:v>-1.7666040000000001</c:v>
                      </c:pt>
                      <c:pt idx="17156">
                        <c:v>-1.77216</c:v>
                      </c:pt>
                      <c:pt idx="17157">
                        <c:v>-1.7777149999999999</c:v>
                      </c:pt>
                      <c:pt idx="17158">
                        <c:v>-1.7832710000000001</c:v>
                      </c:pt>
                      <c:pt idx="17159">
                        <c:v>-1.788826</c:v>
                      </c:pt>
                      <c:pt idx="17160">
                        <c:v>-1.7943819999999999</c:v>
                      </c:pt>
                      <c:pt idx="17161">
                        <c:v>-1.799938</c:v>
                      </c:pt>
                      <c:pt idx="17162">
                        <c:v>-1.805493</c:v>
                      </c:pt>
                      <c:pt idx="17163">
                        <c:v>-1.8110489999999999</c:v>
                      </c:pt>
                      <c:pt idx="17164">
                        <c:v>-1.8166040000000001</c:v>
                      </c:pt>
                      <c:pt idx="17165">
                        <c:v>-1.82216</c:v>
                      </c:pt>
                      <c:pt idx="17166">
                        <c:v>-1.827715</c:v>
                      </c:pt>
                      <c:pt idx="17167">
                        <c:v>-1.8332710000000001</c:v>
                      </c:pt>
                      <c:pt idx="17168">
                        <c:v>-1.838827</c:v>
                      </c:pt>
                      <c:pt idx="17169">
                        <c:v>-1.844382</c:v>
                      </c:pt>
                      <c:pt idx="17170">
                        <c:v>-1.8499380000000001</c:v>
                      </c:pt>
                      <c:pt idx="17171">
                        <c:v>-1.8554930000000001</c:v>
                      </c:pt>
                      <c:pt idx="17172">
                        <c:v>-1.861049</c:v>
                      </c:pt>
                      <c:pt idx="17173">
                        <c:v>-1.8666039999999999</c:v>
                      </c:pt>
                      <c:pt idx="17174">
                        <c:v>-1.87216</c:v>
                      </c:pt>
                      <c:pt idx="17175">
                        <c:v>-1.877715</c:v>
                      </c:pt>
                      <c:pt idx="17176">
                        <c:v>-1.8832709999999999</c:v>
                      </c:pt>
                      <c:pt idx="17177">
                        <c:v>-1.8888259999999999</c:v>
                      </c:pt>
                      <c:pt idx="17178">
                        <c:v>-1.894382</c:v>
                      </c:pt>
                      <c:pt idx="17179">
                        <c:v>-1.8999379999999999</c:v>
                      </c:pt>
                      <c:pt idx="17180">
                        <c:v>-1.9054930000000001</c:v>
                      </c:pt>
                      <c:pt idx="17181">
                        <c:v>-1.911049</c:v>
                      </c:pt>
                      <c:pt idx="17182">
                        <c:v>-1.916604</c:v>
                      </c:pt>
                      <c:pt idx="17183">
                        <c:v>-1.9221600000000001</c:v>
                      </c:pt>
                      <c:pt idx="17184">
                        <c:v>-1.9277150000000001</c:v>
                      </c:pt>
                      <c:pt idx="17185">
                        <c:v>-1.933271</c:v>
                      </c:pt>
                      <c:pt idx="17186">
                        <c:v>-1.9388259999999999</c:v>
                      </c:pt>
                      <c:pt idx="17187">
                        <c:v>-1.9443820000000001</c:v>
                      </c:pt>
                      <c:pt idx="17188">
                        <c:v>-1.9499379999999999</c:v>
                      </c:pt>
                      <c:pt idx="17189">
                        <c:v>-1.9554929999999999</c:v>
                      </c:pt>
                      <c:pt idx="17190">
                        <c:v>-1.961049</c:v>
                      </c:pt>
                      <c:pt idx="17191">
                        <c:v>-1.966604</c:v>
                      </c:pt>
                      <c:pt idx="17192">
                        <c:v>-1.9721599999999999</c:v>
                      </c:pt>
                      <c:pt idx="17193">
                        <c:v>-1.9777149999999999</c:v>
                      </c:pt>
                      <c:pt idx="17194">
                        <c:v>-1.983271</c:v>
                      </c:pt>
                      <c:pt idx="17195">
                        <c:v>-1.9888269999999999</c:v>
                      </c:pt>
                      <c:pt idx="17196">
                        <c:v>-1.9943820000000001</c:v>
                      </c:pt>
                      <c:pt idx="17197">
                        <c:v>-1.999938</c:v>
                      </c:pt>
                      <c:pt idx="17198">
                        <c:v>-2.005493</c:v>
                      </c:pt>
                      <c:pt idx="17199">
                        <c:v>-2.0110489999999999</c:v>
                      </c:pt>
                      <c:pt idx="17200">
                        <c:v>-2.0166040000000001</c:v>
                      </c:pt>
                      <c:pt idx="17201">
                        <c:v>-2.02216</c:v>
                      </c:pt>
                      <c:pt idx="17202">
                        <c:v>-2.0277150000000002</c:v>
                      </c:pt>
                      <c:pt idx="17203">
                        <c:v>-2.0332710000000001</c:v>
                      </c:pt>
                      <c:pt idx="17204">
                        <c:v>-2.0388259999999998</c:v>
                      </c:pt>
                      <c:pt idx="17205">
                        <c:v>-2.0443820000000001</c:v>
                      </c:pt>
                      <c:pt idx="17206">
                        <c:v>-2.0499369999999999</c:v>
                      </c:pt>
                      <c:pt idx="17207">
                        <c:v>-2.0554929999999998</c:v>
                      </c:pt>
                      <c:pt idx="17208">
                        <c:v>-2.0610490000000001</c:v>
                      </c:pt>
                      <c:pt idx="17209">
                        <c:v>-2.0666039999999999</c:v>
                      </c:pt>
                      <c:pt idx="17210">
                        <c:v>-2.0721599999999998</c:v>
                      </c:pt>
                      <c:pt idx="17211">
                        <c:v>-2.077715</c:v>
                      </c:pt>
                      <c:pt idx="17212">
                        <c:v>-2.0832709999999999</c:v>
                      </c:pt>
                      <c:pt idx="17213">
                        <c:v>-2.0888260000000001</c:v>
                      </c:pt>
                      <c:pt idx="17214">
                        <c:v>-2.094382</c:v>
                      </c:pt>
                      <c:pt idx="17215">
                        <c:v>-2.0999379999999999</c:v>
                      </c:pt>
                      <c:pt idx="17216">
                        <c:v>-2.1054930000000001</c:v>
                      </c:pt>
                      <c:pt idx="17217">
                        <c:v>-2.111049</c:v>
                      </c:pt>
                      <c:pt idx="17218">
                        <c:v>-2.1166040000000002</c:v>
                      </c:pt>
                      <c:pt idx="17219">
                        <c:v>-2.12216</c:v>
                      </c:pt>
                      <c:pt idx="17220">
                        <c:v>-2.1277149999999998</c:v>
                      </c:pt>
                      <c:pt idx="17221">
                        <c:v>-2.1332710000000001</c:v>
                      </c:pt>
                      <c:pt idx="17222">
                        <c:v>-2.138827</c:v>
                      </c:pt>
                      <c:pt idx="17223">
                        <c:v>-2.1443819999999998</c:v>
                      </c:pt>
                      <c:pt idx="17224">
                        <c:v>-2.1499380000000001</c:v>
                      </c:pt>
                      <c:pt idx="17225">
                        <c:v>-2.1554929999999999</c:v>
                      </c:pt>
                      <c:pt idx="17226">
                        <c:v>-2.1610490000000002</c:v>
                      </c:pt>
                      <c:pt idx="17227">
                        <c:v>-2.166604</c:v>
                      </c:pt>
                      <c:pt idx="17228">
                        <c:v>-2.1721599999999999</c:v>
                      </c:pt>
                      <c:pt idx="17229">
                        <c:v>-2.1777150000000001</c:v>
                      </c:pt>
                      <c:pt idx="17230">
                        <c:v>-2.183271</c:v>
                      </c:pt>
                      <c:pt idx="17231">
                        <c:v>-2.1888269999999999</c:v>
                      </c:pt>
                      <c:pt idx="17232">
                        <c:v>-2.1943820000000001</c:v>
                      </c:pt>
                      <c:pt idx="17233">
                        <c:v>-2.1999379999999999</c:v>
                      </c:pt>
                      <c:pt idx="17234">
                        <c:v>-2.2054930000000001</c:v>
                      </c:pt>
                      <c:pt idx="17235">
                        <c:v>-2.211049</c:v>
                      </c:pt>
                      <c:pt idx="17236">
                        <c:v>-2.2166039999999998</c:v>
                      </c:pt>
                      <c:pt idx="17237">
                        <c:v>-2.2221600000000001</c:v>
                      </c:pt>
                      <c:pt idx="17238">
                        <c:v>-2.2277149999999999</c:v>
                      </c:pt>
                      <c:pt idx="17239">
                        <c:v>-2.2332709999999998</c:v>
                      </c:pt>
                      <c:pt idx="17240">
                        <c:v>-2.2388270000000001</c:v>
                      </c:pt>
                      <c:pt idx="17241">
                        <c:v>-2.2443819999999999</c:v>
                      </c:pt>
                      <c:pt idx="17242">
                        <c:v>-2.2499380000000002</c:v>
                      </c:pt>
                      <c:pt idx="17243">
                        <c:v>-2.255493</c:v>
                      </c:pt>
                      <c:pt idx="17244">
                        <c:v>-2.2610489999999999</c:v>
                      </c:pt>
                      <c:pt idx="17245">
                        <c:v>-2.2666040000000001</c:v>
                      </c:pt>
                      <c:pt idx="17246">
                        <c:v>-2.27216</c:v>
                      </c:pt>
                      <c:pt idx="17247">
                        <c:v>-2.2777150000000002</c:v>
                      </c:pt>
                      <c:pt idx="17248">
                        <c:v>-2.2832710000000001</c:v>
                      </c:pt>
                      <c:pt idx="17249">
                        <c:v>-2.2888259999999998</c:v>
                      </c:pt>
                      <c:pt idx="17250">
                        <c:v>-2.2943820000000001</c:v>
                      </c:pt>
                      <c:pt idx="17251">
                        <c:v>-2.2999369999999999</c:v>
                      </c:pt>
                      <c:pt idx="17252">
                        <c:v>-2.3054929999999998</c:v>
                      </c:pt>
                      <c:pt idx="17253">
                        <c:v>-2.3110490000000001</c:v>
                      </c:pt>
                      <c:pt idx="17254">
                        <c:v>-2.3166039999999999</c:v>
                      </c:pt>
                      <c:pt idx="17255">
                        <c:v>-2.3221599999999998</c:v>
                      </c:pt>
                      <c:pt idx="17256">
                        <c:v>-2.327715</c:v>
                      </c:pt>
                      <c:pt idx="17257">
                        <c:v>-2.3332709999999999</c:v>
                      </c:pt>
                      <c:pt idx="17258">
                        <c:v>-2.3388260000000001</c:v>
                      </c:pt>
                      <c:pt idx="17259">
                        <c:v>-2.344382</c:v>
                      </c:pt>
                      <c:pt idx="17260">
                        <c:v>-2.3499379999999999</c:v>
                      </c:pt>
                      <c:pt idx="17261">
                        <c:v>-2.3554930000000001</c:v>
                      </c:pt>
                      <c:pt idx="17262">
                        <c:v>-2.361049</c:v>
                      </c:pt>
                      <c:pt idx="17263">
                        <c:v>-2.3666040000000002</c:v>
                      </c:pt>
                      <c:pt idx="17264">
                        <c:v>-2.37216</c:v>
                      </c:pt>
                      <c:pt idx="17265">
                        <c:v>-2.3777149999999998</c:v>
                      </c:pt>
                      <c:pt idx="17266">
                        <c:v>-2.3832710000000001</c:v>
                      </c:pt>
                      <c:pt idx="17267">
                        <c:v>-2.388827</c:v>
                      </c:pt>
                      <c:pt idx="17268">
                        <c:v>-2.3943819999999998</c:v>
                      </c:pt>
                      <c:pt idx="17269">
                        <c:v>-2.3999380000000001</c:v>
                      </c:pt>
                      <c:pt idx="17270">
                        <c:v>-2.4054929999999999</c:v>
                      </c:pt>
                      <c:pt idx="17271">
                        <c:v>-2.4110490000000002</c:v>
                      </c:pt>
                      <c:pt idx="17272">
                        <c:v>-2.416604</c:v>
                      </c:pt>
                      <c:pt idx="17273">
                        <c:v>-2.4221599999999999</c:v>
                      </c:pt>
                      <c:pt idx="17274">
                        <c:v>-2.4277150000000001</c:v>
                      </c:pt>
                      <c:pt idx="17275">
                        <c:v>-2.433271</c:v>
                      </c:pt>
                      <c:pt idx="17276">
                        <c:v>-2.4388269999999999</c:v>
                      </c:pt>
                      <c:pt idx="17277">
                        <c:v>-2.4443820000000001</c:v>
                      </c:pt>
                      <c:pt idx="17278">
                        <c:v>-2.4499379999999999</c:v>
                      </c:pt>
                      <c:pt idx="17279">
                        <c:v>-2.4554930000000001</c:v>
                      </c:pt>
                      <c:pt idx="17280">
                        <c:v>-2.461049</c:v>
                      </c:pt>
                      <c:pt idx="17281">
                        <c:v>-2.4666039999999998</c:v>
                      </c:pt>
                      <c:pt idx="17282">
                        <c:v>-2.4721600000000001</c:v>
                      </c:pt>
                      <c:pt idx="17283">
                        <c:v>-2.4777149999999999</c:v>
                      </c:pt>
                      <c:pt idx="17284">
                        <c:v>-2.4832709999999998</c:v>
                      </c:pt>
                      <c:pt idx="17285">
                        <c:v>-2.4888270000000001</c:v>
                      </c:pt>
                      <c:pt idx="17286">
                        <c:v>-2.4943819999999999</c:v>
                      </c:pt>
                      <c:pt idx="17287">
                        <c:v>-2.4999380000000002</c:v>
                      </c:pt>
                      <c:pt idx="17288">
                        <c:v>-2.505493</c:v>
                      </c:pt>
                      <c:pt idx="17289">
                        <c:v>-2.5110489999999999</c:v>
                      </c:pt>
                      <c:pt idx="17290">
                        <c:v>-2.5166040000000001</c:v>
                      </c:pt>
                      <c:pt idx="17291">
                        <c:v>-2.52216</c:v>
                      </c:pt>
                      <c:pt idx="17292">
                        <c:v>-2.5277150000000002</c:v>
                      </c:pt>
                      <c:pt idx="17293">
                        <c:v>-2.5332710000000001</c:v>
                      </c:pt>
                      <c:pt idx="17294">
                        <c:v>-2.5388259999999998</c:v>
                      </c:pt>
                      <c:pt idx="17295">
                        <c:v>-2.5443820000000001</c:v>
                      </c:pt>
                      <c:pt idx="17296">
                        <c:v>-2.5499369999999999</c:v>
                      </c:pt>
                      <c:pt idx="17297">
                        <c:v>-2.5554929999999998</c:v>
                      </c:pt>
                      <c:pt idx="17298">
                        <c:v>-2.5610490000000001</c:v>
                      </c:pt>
                      <c:pt idx="17299">
                        <c:v>-2.5666039999999999</c:v>
                      </c:pt>
                      <c:pt idx="17300">
                        <c:v>-2.5721599999999998</c:v>
                      </c:pt>
                      <c:pt idx="17301">
                        <c:v>-2.577715</c:v>
                      </c:pt>
                      <c:pt idx="17302">
                        <c:v>-2.5832709999999999</c:v>
                      </c:pt>
                      <c:pt idx="17303">
                        <c:v>-2.5888260000000001</c:v>
                      </c:pt>
                      <c:pt idx="17304">
                        <c:v>-2.594382</c:v>
                      </c:pt>
                      <c:pt idx="17305">
                        <c:v>-2.5999379999999999</c:v>
                      </c:pt>
                      <c:pt idx="17306">
                        <c:v>-2.6054930000000001</c:v>
                      </c:pt>
                      <c:pt idx="17307">
                        <c:v>-2.611049</c:v>
                      </c:pt>
                      <c:pt idx="17308">
                        <c:v>-2.6166040000000002</c:v>
                      </c:pt>
                      <c:pt idx="17309">
                        <c:v>-2.62216</c:v>
                      </c:pt>
                      <c:pt idx="17310">
                        <c:v>-2.6277149999999998</c:v>
                      </c:pt>
                      <c:pt idx="17311">
                        <c:v>-2.6332710000000001</c:v>
                      </c:pt>
                      <c:pt idx="17312">
                        <c:v>-2.638827</c:v>
                      </c:pt>
                      <c:pt idx="17313">
                        <c:v>-2.6443819999999998</c:v>
                      </c:pt>
                      <c:pt idx="17314">
                        <c:v>-2.6499380000000001</c:v>
                      </c:pt>
                      <c:pt idx="17315">
                        <c:v>-2.6554929999999999</c:v>
                      </c:pt>
                      <c:pt idx="17316">
                        <c:v>-2.6610490000000002</c:v>
                      </c:pt>
                      <c:pt idx="17317">
                        <c:v>-2.666604</c:v>
                      </c:pt>
                      <c:pt idx="17318">
                        <c:v>-2.6721599999999999</c:v>
                      </c:pt>
                      <c:pt idx="17319">
                        <c:v>-2.6777150000000001</c:v>
                      </c:pt>
                      <c:pt idx="17320">
                        <c:v>-2.683271</c:v>
                      </c:pt>
                      <c:pt idx="17321">
                        <c:v>-2.6888269999999999</c:v>
                      </c:pt>
                      <c:pt idx="17322">
                        <c:v>-2.6943820000000001</c:v>
                      </c:pt>
                      <c:pt idx="17323">
                        <c:v>-2.6999379999999999</c:v>
                      </c:pt>
                      <c:pt idx="17324">
                        <c:v>-2.7054930000000001</c:v>
                      </c:pt>
                      <c:pt idx="17325">
                        <c:v>-2.711049</c:v>
                      </c:pt>
                      <c:pt idx="17326">
                        <c:v>-2.7166039999999998</c:v>
                      </c:pt>
                      <c:pt idx="17327">
                        <c:v>-2.7221600000000001</c:v>
                      </c:pt>
                      <c:pt idx="17328">
                        <c:v>-2.7277149999999999</c:v>
                      </c:pt>
                      <c:pt idx="17329">
                        <c:v>-2.7332709999999998</c:v>
                      </c:pt>
                      <c:pt idx="17330">
                        <c:v>-2.7388270000000001</c:v>
                      </c:pt>
                      <c:pt idx="17331">
                        <c:v>-2.7443819999999999</c:v>
                      </c:pt>
                      <c:pt idx="17332">
                        <c:v>-2.7499380000000002</c:v>
                      </c:pt>
                      <c:pt idx="17333">
                        <c:v>-2.755493</c:v>
                      </c:pt>
                      <c:pt idx="17334">
                        <c:v>-2.7610489999999999</c:v>
                      </c:pt>
                      <c:pt idx="17335">
                        <c:v>-2.7666040000000001</c:v>
                      </c:pt>
                      <c:pt idx="17336">
                        <c:v>-2.77216</c:v>
                      </c:pt>
                      <c:pt idx="17337">
                        <c:v>-2.7777150000000002</c:v>
                      </c:pt>
                      <c:pt idx="17338">
                        <c:v>-2.7832710000000001</c:v>
                      </c:pt>
                      <c:pt idx="17339">
                        <c:v>-2.7888259999999998</c:v>
                      </c:pt>
                      <c:pt idx="17340">
                        <c:v>-2.7943820000000001</c:v>
                      </c:pt>
                      <c:pt idx="17341">
                        <c:v>-2.7999369999999999</c:v>
                      </c:pt>
                      <c:pt idx="17342">
                        <c:v>-2.8054929999999998</c:v>
                      </c:pt>
                      <c:pt idx="17343">
                        <c:v>-2.8110490000000001</c:v>
                      </c:pt>
                      <c:pt idx="17344">
                        <c:v>-2.8166039999999999</c:v>
                      </c:pt>
                      <c:pt idx="17345">
                        <c:v>-2.8221599999999998</c:v>
                      </c:pt>
                      <c:pt idx="17346">
                        <c:v>-2.827715</c:v>
                      </c:pt>
                      <c:pt idx="17347">
                        <c:v>-2.8332709999999999</c:v>
                      </c:pt>
                      <c:pt idx="17348">
                        <c:v>-2.8388260000000001</c:v>
                      </c:pt>
                      <c:pt idx="17349">
                        <c:v>-2.844382</c:v>
                      </c:pt>
                      <c:pt idx="17350">
                        <c:v>-2.8499379999999999</c:v>
                      </c:pt>
                      <c:pt idx="17351">
                        <c:v>-2.8554930000000001</c:v>
                      </c:pt>
                      <c:pt idx="17352">
                        <c:v>-2.861049</c:v>
                      </c:pt>
                      <c:pt idx="17353">
                        <c:v>-2.8666040000000002</c:v>
                      </c:pt>
                      <c:pt idx="17354">
                        <c:v>-2.87216</c:v>
                      </c:pt>
                      <c:pt idx="17355">
                        <c:v>-2.8777149999999998</c:v>
                      </c:pt>
                      <c:pt idx="17356">
                        <c:v>-2.8832710000000001</c:v>
                      </c:pt>
                      <c:pt idx="17357">
                        <c:v>-2.888827</c:v>
                      </c:pt>
                      <c:pt idx="17358">
                        <c:v>-2.8943819999999998</c:v>
                      </c:pt>
                      <c:pt idx="17359">
                        <c:v>-2.8999380000000001</c:v>
                      </c:pt>
                      <c:pt idx="17360">
                        <c:v>-2.9054929999999999</c:v>
                      </c:pt>
                      <c:pt idx="17361">
                        <c:v>-2.9110490000000002</c:v>
                      </c:pt>
                      <c:pt idx="17362">
                        <c:v>-2.916604</c:v>
                      </c:pt>
                      <c:pt idx="17363">
                        <c:v>-2.9221599999999999</c:v>
                      </c:pt>
                      <c:pt idx="17364">
                        <c:v>-2.9277150000000001</c:v>
                      </c:pt>
                      <c:pt idx="17365">
                        <c:v>-2.933271</c:v>
                      </c:pt>
                      <c:pt idx="17366">
                        <c:v>-2.9388269999999999</c:v>
                      </c:pt>
                      <c:pt idx="17367">
                        <c:v>-2.9443820000000001</c:v>
                      </c:pt>
                      <c:pt idx="17368">
                        <c:v>-2.9499379999999999</c:v>
                      </c:pt>
                      <c:pt idx="17369">
                        <c:v>-2.9554930000000001</c:v>
                      </c:pt>
                      <c:pt idx="17370">
                        <c:v>-2.961049</c:v>
                      </c:pt>
                      <c:pt idx="17371">
                        <c:v>-2.9666039999999998</c:v>
                      </c:pt>
                      <c:pt idx="17372">
                        <c:v>-2.9721600000000001</c:v>
                      </c:pt>
                      <c:pt idx="17373">
                        <c:v>-2.9777149999999999</c:v>
                      </c:pt>
                      <c:pt idx="17374">
                        <c:v>-2.9832709999999998</c:v>
                      </c:pt>
                      <c:pt idx="17375">
                        <c:v>-2.9888270000000001</c:v>
                      </c:pt>
                      <c:pt idx="17376">
                        <c:v>-2.9943819999999999</c:v>
                      </c:pt>
                      <c:pt idx="17377">
                        <c:v>-2.9999380000000002</c:v>
                      </c:pt>
                      <c:pt idx="17378">
                        <c:v>-3.005493</c:v>
                      </c:pt>
                      <c:pt idx="17379">
                        <c:v>-3.0110489999999999</c:v>
                      </c:pt>
                      <c:pt idx="17380">
                        <c:v>-3.0166040000000001</c:v>
                      </c:pt>
                      <c:pt idx="17381">
                        <c:v>-3.02216</c:v>
                      </c:pt>
                      <c:pt idx="17382">
                        <c:v>-3.0277150000000002</c:v>
                      </c:pt>
                      <c:pt idx="17383">
                        <c:v>-3.0332710000000001</c:v>
                      </c:pt>
                      <c:pt idx="17384">
                        <c:v>-3.0388259999999998</c:v>
                      </c:pt>
                      <c:pt idx="17385">
                        <c:v>-3.0443820000000001</c:v>
                      </c:pt>
                      <c:pt idx="17386">
                        <c:v>-3.0499369999999999</c:v>
                      </c:pt>
                      <c:pt idx="17387">
                        <c:v>-3.0554929999999998</c:v>
                      </c:pt>
                      <c:pt idx="17388">
                        <c:v>-3.0610490000000001</c:v>
                      </c:pt>
                      <c:pt idx="17389">
                        <c:v>-3.0666039999999999</c:v>
                      </c:pt>
                      <c:pt idx="17390">
                        <c:v>-3.0721599999999998</c:v>
                      </c:pt>
                      <c:pt idx="17391">
                        <c:v>-3.077715</c:v>
                      </c:pt>
                      <c:pt idx="17392">
                        <c:v>-3.0832709999999999</c:v>
                      </c:pt>
                      <c:pt idx="17393">
                        <c:v>-3.0888260000000001</c:v>
                      </c:pt>
                      <c:pt idx="17394">
                        <c:v>-3.094382</c:v>
                      </c:pt>
                      <c:pt idx="17395">
                        <c:v>-3.0999379999999999</c:v>
                      </c:pt>
                      <c:pt idx="17396">
                        <c:v>-3.1054930000000001</c:v>
                      </c:pt>
                      <c:pt idx="17397">
                        <c:v>-3.111049</c:v>
                      </c:pt>
                      <c:pt idx="17398">
                        <c:v>-3.1166040000000002</c:v>
                      </c:pt>
                      <c:pt idx="17399">
                        <c:v>-3.12216</c:v>
                      </c:pt>
                      <c:pt idx="17400">
                        <c:v>-3.1277149999999998</c:v>
                      </c:pt>
                      <c:pt idx="17401">
                        <c:v>-3.1332710000000001</c:v>
                      </c:pt>
                      <c:pt idx="17402">
                        <c:v>-3.138827</c:v>
                      </c:pt>
                      <c:pt idx="17403">
                        <c:v>-3.1443819999999998</c:v>
                      </c:pt>
                      <c:pt idx="17404">
                        <c:v>-3.1499380000000001</c:v>
                      </c:pt>
                      <c:pt idx="17405">
                        <c:v>-3.1554929999999999</c:v>
                      </c:pt>
                      <c:pt idx="17406">
                        <c:v>-3.1610490000000002</c:v>
                      </c:pt>
                      <c:pt idx="17407">
                        <c:v>-3.166604</c:v>
                      </c:pt>
                      <c:pt idx="17408">
                        <c:v>-3.1721599999999999</c:v>
                      </c:pt>
                      <c:pt idx="17409">
                        <c:v>-3.1777150000000001</c:v>
                      </c:pt>
                      <c:pt idx="17410">
                        <c:v>-3.183271</c:v>
                      </c:pt>
                      <c:pt idx="17411">
                        <c:v>-3.1888269999999999</c:v>
                      </c:pt>
                      <c:pt idx="17412">
                        <c:v>-3.1943820000000001</c:v>
                      </c:pt>
                      <c:pt idx="17413">
                        <c:v>-3.1999379999999999</c:v>
                      </c:pt>
                      <c:pt idx="17414">
                        <c:v>-3.2054930000000001</c:v>
                      </c:pt>
                      <c:pt idx="17415">
                        <c:v>-3.211049</c:v>
                      </c:pt>
                      <c:pt idx="17416">
                        <c:v>-3.2166039999999998</c:v>
                      </c:pt>
                      <c:pt idx="17417">
                        <c:v>-3.2221600000000001</c:v>
                      </c:pt>
                      <c:pt idx="17418">
                        <c:v>-3.2277149999999999</c:v>
                      </c:pt>
                      <c:pt idx="17419">
                        <c:v>-3.2332709999999998</c:v>
                      </c:pt>
                      <c:pt idx="17420">
                        <c:v>-3.2388270000000001</c:v>
                      </c:pt>
                      <c:pt idx="17421">
                        <c:v>-3.2443819999999999</c:v>
                      </c:pt>
                      <c:pt idx="17422">
                        <c:v>-3.2499380000000002</c:v>
                      </c:pt>
                      <c:pt idx="17423">
                        <c:v>-3.255493</c:v>
                      </c:pt>
                      <c:pt idx="17424">
                        <c:v>-3.2610489999999999</c:v>
                      </c:pt>
                      <c:pt idx="17425">
                        <c:v>-3.2666040000000001</c:v>
                      </c:pt>
                      <c:pt idx="17426">
                        <c:v>-3.27216</c:v>
                      </c:pt>
                      <c:pt idx="17427">
                        <c:v>-3.2777150000000002</c:v>
                      </c:pt>
                      <c:pt idx="17428">
                        <c:v>-3.2832710000000001</c:v>
                      </c:pt>
                      <c:pt idx="17429">
                        <c:v>-3.2888259999999998</c:v>
                      </c:pt>
                      <c:pt idx="17430">
                        <c:v>-3.2943820000000001</c:v>
                      </c:pt>
                      <c:pt idx="17431">
                        <c:v>-3.2999369999999999</c:v>
                      </c:pt>
                      <c:pt idx="17432">
                        <c:v>-3.3054929999999998</c:v>
                      </c:pt>
                      <c:pt idx="17433">
                        <c:v>-3.3110490000000001</c:v>
                      </c:pt>
                      <c:pt idx="17434">
                        <c:v>-3.3166039999999999</c:v>
                      </c:pt>
                      <c:pt idx="17435">
                        <c:v>-3.3221599999999998</c:v>
                      </c:pt>
                      <c:pt idx="17436">
                        <c:v>-3.327715</c:v>
                      </c:pt>
                      <c:pt idx="17437">
                        <c:v>-3.3332709999999999</c:v>
                      </c:pt>
                      <c:pt idx="17438">
                        <c:v>-3.3388260000000001</c:v>
                      </c:pt>
                      <c:pt idx="17439">
                        <c:v>-3.344382</c:v>
                      </c:pt>
                      <c:pt idx="17440">
                        <c:v>-3.3499379999999999</c:v>
                      </c:pt>
                      <c:pt idx="17441">
                        <c:v>-3.3554930000000001</c:v>
                      </c:pt>
                      <c:pt idx="17442">
                        <c:v>-3.361049</c:v>
                      </c:pt>
                      <c:pt idx="17443">
                        <c:v>-3.3666040000000002</c:v>
                      </c:pt>
                      <c:pt idx="17444">
                        <c:v>-3.37216</c:v>
                      </c:pt>
                      <c:pt idx="17445">
                        <c:v>-3.3777149999999998</c:v>
                      </c:pt>
                      <c:pt idx="17446">
                        <c:v>-3.3832710000000001</c:v>
                      </c:pt>
                      <c:pt idx="17447">
                        <c:v>-3.388827</c:v>
                      </c:pt>
                      <c:pt idx="17448">
                        <c:v>-3.3943819999999998</c:v>
                      </c:pt>
                      <c:pt idx="17449">
                        <c:v>-3.3999380000000001</c:v>
                      </c:pt>
                      <c:pt idx="17450">
                        <c:v>-3.4054929999999999</c:v>
                      </c:pt>
                      <c:pt idx="17451">
                        <c:v>-3.4110490000000002</c:v>
                      </c:pt>
                      <c:pt idx="17452">
                        <c:v>-3.416604</c:v>
                      </c:pt>
                      <c:pt idx="17453">
                        <c:v>-3.4221599999999999</c:v>
                      </c:pt>
                      <c:pt idx="17454">
                        <c:v>-3.4277150000000001</c:v>
                      </c:pt>
                      <c:pt idx="17455">
                        <c:v>-3.433271</c:v>
                      </c:pt>
                      <c:pt idx="17456">
                        <c:v>-3.4388269999999999</c:v>
                      </c:pt>
                      <c:pt idx="17457">
                        <c:v>-3.4443820000000001</c:v>
                      </c:pt>
                      <c:pt idx="17458">
                        <c:v>-3.4499379999999999</c:v>
                      </c:pt>
                      <c:pt idx="17459">
                        <c:v>-3.4554930000000001</c:v>
                      </c:pt>
                      <c:pt idx="17460">
                        <c:v>-3.461049</c:v>
                      </c:pt>
                      <c:pt idx="17461">
                        <c:v>-3.4666039999999998</c:v>
                      </c:pt>
                      <c:pt idx="17462">
                        <c:v>-3.4721600000000001</c:v>
                      </c:pt>
                      <c:pt idx="17463">
                        <c:v>-3.4777149999999999</c:v>
                      </c:pt>
                      <c:pt idx="17464">
                        <c:v>-3.4832709999999998</c:v>
                      </c:pt>
                      <c:pt idx="17465">
                        <c:v>-3.4888270000000001</c:v>
                      </c:pt>
                      <c:pt idx="17466">
                        <c:v>-3.4943819999999999</c:v>
                      </c:pt>
                      <c:pt idx="17467">
                        <c:v>-3.4999380000000002</c:v>
                      </c:pt>
                      <c:pt idx="17468">
                        <c:v>-3.505493</c:v>
                      </c:pt>
                      <c:pt idx="17469">
                        <c:v>-3.5110489999999999</c:v>
                      </c:pt>
                      <c:pt idx="17470">
                        <c:v>-3.5166040000000001</c:v>
                      </c:pt>
                      <c:pt idx="17471">
                        <c:v>-3.52216</c:v>
                      </c:pt>
                      <c:pt idx="17472">
                        <c:v>-3.5277150000000002</c:v>
                      </c:pt>
                      <c:pt idx="17473">
                        <c:v>-3.5332710000000001</c:v>
                      </c:pt>
                      <c:pt idx="17474">
                        <c:v>-3.5388259999999998</c:v>
                      </c:pt>
                      <c:pt idx="17475">
                        <c:v>-3.5443820000000001</c:v>
                      </c:pt>
                      <c:pt idx="17476">
                        <c:v>-3.5499369999999999</c:v>
                      </c:pt>
                      <c:pt idx="17477">
                        <c:v>-3.5554929999999998</c:v>
                      </c:pt>
                      <c:pt idx="17478">
                        <c:v>-3.5610490000000001</c:v>
                      </c:pt>
                      <c:pt idx="17479">
                        <c:v>-3.5666039999999999</c:v>
                      </c:pt>
                      <c:pt idx="17480">
                        <c:v>-3.5721599999999998</c:v>
                      </c:pt>
                      <c:pt idx="17481">
                        <c:v>-3.577715</c:v>
                      </c:pt>
                      <c:pt idx="17482">
                        <c:v>-3.5832709999999999</c:v>
                      </c:pt>
                      <c:pt idx="17483">
                        <c:v>-3.5888260000000001</c:v>
                      </c:pt>
                      <c:pt idx="17484">
                        <c:v>-3.594382</c:v>
                      </c:pt>
                      <c:pt idx="17485">
                        <c:v>-3.5999379999999999</c:v>
                      </c:pt>
                      <c:pt idx="17486">
                        <c:v>-3.6054930000000001</c:v>
                      </c:pt>
                      <c:pt idx="17487">
                        <c:v>-3.611049</c:v>
                      </c:pt>
                      <c:pt idx="17488">
                        <c:v>-3.6166040000000002</c:v>
                      </c:pt>
                      <c:pt idx="17489">
                        <c:v>-3.62216</c:v>
                      </c:pt>
                      <c:pt idx="17490">
                        <c:v>-3.6277149999999998</c:v>
                      </c:pt>
                      <c:pt idx="17491">
                        <c:v>-3.6332710000000001</c:v>
                      </c:pt>
                      <c:pt idx="17492">
                        <c:v>-3.638827</c:v>
                      </c:pt>
                      <c:pt idx="17493">
                        <c:v>-3.6443819999999998</c:v>
                      </c:pt>
                      <c:pt idx="17494">
                        <c:v>-3.6499380000000001</c:v>
                      </c:pt>
                      <c:pt idx="17495">
                        <c:v>-3.6554929999999999</c:v>
                      </c:pt>
                      <c:pt idx="17496">
                        <c:v>-3.6610490000000002</c:v>
                      </c:pt>
                      <c:pt idx="17497">
                        <c:v>-3.666604</c:v>
                      </c:pt>
                      <c:pt idx="17498">
                        <c:v>-3.6721599999999999</c:v>
                      </c:pt>
                      <c:pt idx="17499">
                        <c:v>-3.6777150000000001</c:v>
                      </c:pt>
                      <c:pt idx="17500">
                        <c:v>-3.683271</c:v>
                      </c:pt>
                      <c:pt idx="17501">
                        <c:v>-3.6888269999999999</c:v>
                      </c:pt>
                      <c:pt idx="17502">
                        <c:v>-3.6943820000000001</c:v>
                      </c:pt>
                      <c:pt idx="17503">
                        <c:v>-3.6999379999999999</c:v>
                      </c:pt>
                      <c:pt idx="17504">
                        <c:v>-3.7054930000000001</c:v>
                      </c:pt>
                      <c:pt idx="17505">
                        <c:v>-3.711049</c:v>
                      </c:pt>
                      <c:pt idx="17506">
                        <c:v>-3.7166039999999998</c:v>
                      </c:pt>
                      <c:pt idx="17507">
                        <c:v>-3.7221600000000001</c:v>
                      </c:pt>
                      <c:pt idx="17508">
                        <c:v>-3.7277149999999999</c:v>
                      </c:pt>
                      <c:pt idx="17509">
                        <c:v>-3.7332709999999998</c:v>
                      </c:pt>
                      <c:pt idx="17510">
                        <c:v>-3.7388270000000001</c:v>
                      </c:pt>
                      <c:pt idx="17511">
                        <c:v>-3.7443819999999999</c:v>
                      </c:pt>
                      <c:pt idx="17512">
                        <c:v>-3.7499380000000002</c:v>
                      </c:pt>
                      <c:pt idx="17513">
                        <c:v>-3.755493</c:v>
                      </c:pt>
                      <c:pt idx="17514">
                        <c:v>-3.7610489999999999</c:v>
                      </c:pt>
                      <c:pt idx="17515">
                        <c:v>-3.7666040000000001</c:v>
                      </c:pt>
                      <c:pt idx="17516">
                        <c:v>-3.77216</c:v>
                      </c:pt>
                      <c:pt idx="17517">
                        <c:v>-3.7777150000000002</c:v>
                      </c:pt>
                      <c:pt idx="17518">
                        <c:v>-3.7832710000000001</c:v>
                      </c:pt>
                      <c:pt idx="17519">
                        <c:v>-3.7888259999999998</c:v>
                      </c:pt>
                      <c:pt idx="17520">
                        <c:v>-3.7943820000000001</c:v>
                      </c:pt>
                      <c:pt idx="17521">
                        <c:v>-3.7999369999999999</c:v>
                      </c:pt>
                      <c:pt idx="17522">
                        <c:v>-3.8054929999999998</c:v>
                      </c:pt>
                      <c:pt idx="17523">
                        <c:v>-3.8110490000000001</c:v>
                      </c:pt>
                      <c:pt idx="17524">
                        <c:v>-3.8166039999999999</c:v>
                      </c:pt>
                      <c:pt idx="17525">
                        <c:v>-3.8221599999999998</c:v>
                      </c:pt>
                      <c:pt idx="17526">
                        <c:v>-3.827715</c:v>
                      </c:pt>
                      <c:pt idx="17527">
                        <c:v>-3.8332709999999999</c:v>
                      </c:pt>
                      <c:pt idx="17528">
                        <c:v>-3.8388260000000001</c:v>
                      </c:pt>
                      <c:pt idx="17529">
                        <c:v>-3.844382</c:v>
                      </c:pt>
                      <c:pt idx="17530">
                        <c:v>-3.8499379999999999</c:v>
                      </c:pt>
                      <c:pt idx="17531">
                        <c:v>-3.8554930000000001</c:v>
                      </c:pt>
                      <c:pt idx="17532">
                        <c:v>-3.861049</c:v>
                      </c:pt>
                      <c:pt idx="17533">
                        <c:v>-3.8666040000000002</c:v>
                      </c:pt>
                      <c:pt idx="17534">
                        <c:v>-3.87216</c:v>
                      </c:pt>
                      <c:pt idx="17535">
                        <c:v>-3.8777149999999998</c:v>
                      </c:pt>
                      <c:pt idx="17536">
                        <c:v>-3.8832710000000001</c:v>
                      </c:pt>
                      <c:pt idx="17537">
                        <c:v>-3.888827</c:v>
                      </c:pt>
                      <c:pt idx="17538">
                        <c:v>-3.8943819999999998</c:v>
                      </c:pt>
                      <c:pt idx="17539">
                        <c:v>-3.8999380000000001</c:v>
                      </c:pt>
                      <c:pt idx="17540">
                        <c:v>-3.9054929999999999</c:v>
                      </c:pt>
                      <c:pt idx="17541">
                        <c:v>-3.9110490000000002</c:v>
                      </c:pt>
                      <c:pt idx="17542">
                        <c:v>-3.916604</c:v>
                      </c:pt>
                      <c:pt idx="17543">
                        <c:v>-3.9221599999999999</c:v>
                      </c:pt>
                      <c:pt idx="17544">
                        <c:v>-3.9277150000000001</c:v>
                      </c:pt>
                      <c:pt idx="17545">
                        <c:v>-3.933271</c:v>
                      </c:pt>
                      <c:pt idx="17546">
                        <c:v>-3.9388269999999999</c:v>
                      </c:pt>
                      <c:pt idx="17547">
                        <c:v>-3.9443820000000001</c:v>
                      </c:pt>
                      <c:pt idx="17548">
                        <c:v>-3.9499379999999999</c:v>
                      </c:pt>
                      <c:pt idx="17549">
                        <c:v>-3.9554930000000001</c:v>
                      </c:pt>
                      <c:pt idx="17550">
                        <c:v>-3.961049</c:v>
                      </c:pt>
                      <c:pt idx="17551">
                        <c:v>-3.9666039999999998</c:v>
                      </c:pt>
                      <c:pt idx="17552">
                        <c:v>-3.9721600000000001</c:v>
                      </c:pt>
                      <c:pt idx="17553">
                        <c:v>-3.9777149999999999</c:v>
                      </c:pt>
                      <c:pt idx="17554">
                        <c:v>-3.9832709999999998</c:v>
                      </c:pt>
                      <c:pt idx="17555">
                        <c:v>-3.9888270000000001</c:v>
                      </c:pt>
                      <c:pt idx="17556">
                        <c:v>-3.9943819999999999</c:v>
                      </c:pt>
                      <c:pt idx="17557">
                        <c:v>-3.9999380000000002</c:v>
                      </c:pt>
                      <c:pt idx="17558">
                        <c:v>-4.0054930000000004</c:v>
                      </c:pt>
                      <c:pt idx="17559">
                        <c:v>-4.0110489999999999</c:v>
                      </c:pt>
                      <c:pt idx="17560">
                        <c:v>-4.0166040000000001</c:v>
                      </c:pt>
                      <c:pt idx="17561">
                        <c:v>-4.0221600000000004</c:v>
                      </c:pt>
                      <c:pt idx="17562">
                        <c:v>-4.0277149999999997</c:v>
                      </c:pt>
                      <c:pt idx="17563">
                        <c:v>-4.0332710000000001</c:v>
                      </c:pt>
                      <c:pt idx="17564">
                        <c:v>-4.0388260000000002</c:v>
                      </c:pt>
                      <c:pt idx="17565">
                        <c:v>-4.0443819999999997</c:v>
                      </c:pt>
                      <c:pt idx="17566">
                        <c:v>-4.049938</c:v>
                      </c:pt>
                      <c:pt idx="17567">
                        <c:v>-4.0554930000000002</c:v>
                      </c:pt>
                      <c:pt idx="17568">
                        <c:v>-4.0610489999999997</c:v>
                      </c:pt>
                      <c:pt idx="17569">
                        <c:v>-4.0666039999999999</c:v>
                      </c:pt>
                      <c:pt idx="17570">
                        <c:v>-4.0721600000000002</c:v>
                      </c:pt>
                      <c:pt idx="17571">
                        <c:v>-4.0777150000000004</c:v>
                      </c:pt>
                      <c:pt idx="17572">
                        <c:v>-4.0832709999999999</c:v>
                      </c:pt>
                      <c:pt idx="17573">
                        <c:v>-4.0888270000000002</c:v>
                      </c:pt>
                      <c:pt idx="17574">
                        <c:v>-4.0943820000000004</c:v>
                      </c:pt>
                      <c:pt idx="17575">
                        <c:v>-4.0999369999999997</c:v>
                      </c:pt>
                      <c:pt idx="17576">
                        <c:v>-4.1054930000000001</c:v>
                      </c:pt>
                      <c:pt idx="17577">
                        <c:v>-4.1110490000000004</c:v>
                      </c:pt>
                      <c:pt idx="17578">
                        <c:v>-4.1166039999999997</c:v>
                      </c:pt>
                      <c:pt idx="17579">
                        <c:v>-4.12216</c:v>
                      </c:pt>
                      <c:pt idx="17580">
                        <c:v>-4.1277160000000004</c:v>
                      </c:pt>
                      <c:pt idx="17581">
                        <c:v>-4.1332709999999997</c:v>
                      </c:pt>
                      <c:pt idx="17582">
                        <c:v>-4.1388259999999999</c:v>
                      </c:pt>
                      <c:pt idx="17583">
                        <c:v>-4.1443820000000002</c:v>
                      </c:pt>
                      <c:pt idx="17584">
                        <c:v>-4.1499379999999997</c:v>
                      </c:pt>
                      <c:pt idx="17585">
                        <c:v>-4.1554929999999999</c:v>
                      </c:pt>
                      <c:pt idx="17586">
                        <c:v>-4.1610490000000002</c:v>
                      </c:pt>
                      <c:pt idx="17587">
                        <c:v>-4.1666040000000004</c:v>
                      </c:pt>
                      <c:pt idx="17588">
                        <c:v>-4.1721599999999999</c:v>
                      </c:pt>
                      <c:pt idx="17589">
                        <c:v>-4.1777150000000001</c:v>
                      </c:pt>
                      <c:pt idx="17590">
                        <c:v>-4.1832710000000004</c:v>
                      </c:pt>
                      <c:pt idx="17591">
                        <c:v>-4.1888269999999999</c:v>
                      </c:pt>
                      <c:pt idx="17592">
                        <c:v>-4.1943820000000001</c:v>
                      </c:pt>
                      <c:pt idx="17593">
                        <c:v>-4.1999380000000004</c:v>
                      </c:pt>
                      <c:pt idx="17594">
                        <c:v>-4.2054929999999997</c:v>
                      </c:pt>
                      <c:pt idx="17595">
                        <c:v>-4.211049</c:v>
                      </c:pt>
                      <c:pt idx="17596">
                        <c:v>-4.2166040000000002</c:v>
                      </c:pt>
                      <c:pt idx="17597">
                        <c:v>-4.2221599999999997</c:v>
                      </c:pt>
                      <c:pt idx="17598">
                        <c:v>-4.2277149999999999</c:v>
                      </c:pt>
                      <c:pt idx="17599">
                        <c:v>-4.2332710000000002</c:v>
                      </c:pt>
                      <c:pt idx="17600">
                        <c:v>-4.2388260000000004</c:v>
                      </c:pt>
                      <c:pt idx="17601">
                        <c:v>-4.2443819999999999</c:v>
                      </c:pt>
                      <c:pt idx="17602">
                        <c:v>-4.2499380000000002</c:v>
                      </c:pt>
                      <c:pt idx="17603">
                        <c:v>-4.2554930000000004</c:v>
                      </c:pt>
                      <c:pt idx="17604">
                        <c:v>-4.2610489999999999</c:v>
                      </c:pt>
                      <c:pt idx="17605">
                        <c:v>-4.2666040000000001</c:v>
                      </c:pt>
                      <c:pt idx="17606">
                        <c:v>-4.2721600000000004</c:v>
                      </c:pt>
                      <c:pt idx="17607">
                        <c:v>-4.2777149999999997</c:v>
                      </c:pt>
                      <c:pt idx="17608">
                        <c:v>-4.2832710000000001</c:v>
                      </c:pt>
                      <c:pt idx="17609">
                        <c:v>-4.2888260000000002</c:v>
                      </c:pt>
                      <c:pt idx="17610">
                        <c:v>-4.2943819999999997</c:v>
                      </c:pt>
                      <c:pt idx="17611">
                        <c:v>-4.299938</c:v>
                      </c:pt>
                      <c:pt idx="17612">
                        <c:v>-4.3054930000000002</c:v>
                      </c:pt>
                      <c:pt idx="17613">
                        <c:v>-4.3110489999999997</c:v>
                      </c:pt>
                      <c:pt idx="17614">
                        <c:v>-4.3166039999999999</c:v>
                      </c:pt>
                      <c:pt idx="17615">
                        <c:v>-4.3221600000000002</c:v>
                      </c:pt>
                      <c:pt idx="17616">
                        <c:v>-4.3277150000000004</c:v>
                      </c:pt>
                      <c:pt idx="17617">
                        <c:v>-4.3332709999999999</c:v>
                      </c:pt>
                      <c:pt idx="17618">
                        <c:v>-4.3388270000000002</c:v>
                      </c:pt>
                      <c:pt idx="17619">
                        <c:v>-4.3443820000000004</c:v>
                      </c:pt>
                      <c:pt idx="17620">
                        <c:v>-4.3499369999999997</c:v>
                      </c:pt>
                      <c:pt idx="17621">
                        <c:v>-4.3554930000000001</c:v>
                      </c:pt>
                      <c:pt idx="17622">
                        <c:v>-4.3610490000000004</c:v>
                      </c:pt>
                      <c:pt idx="17623">
                        <c:v>-4.3666039999999997</c:v>
                      </c:pt>
                      <c:pt idx="17624">
                        <c:v>-4.37216</c:v>
                      </c:pt>
                      <c:pt idx="17625">
                        <c:v>-4.3777160000000004</c:v>
                      </c:pt>
                      <c:pt idx="17626">
                        <c:v>-4.3832709999999997</c:v>
                      </c:pt>
                      <c:pt idx="17627">
                        <c:v>-4.3888259999999999</c:v>
                      </c:pt>
                      <c:pt idx="17628">
                        <c:v>-4.3943820000000002</c:v>
                      </c:pt>
                      <c:pt idx="17629">
                        <c:v>-4.3999379999999997</c:v>
                      </c:pt>
                      <c:pt idx="17630">
                        <c:v>-4.4054929999999999</c:v>
                      </c:pt>
                      <c:pt idx="17631">
                        <c:v>-4.4110490000000002</c:v>
                      </c:pt>
                      <c:pt idx="17632">
                        <c:v>-4.4166040000000004</c:v>
                      </c:pt>
                      <c:pt idx="17633">
                        <c:v>-4.4221599999999999</c:v>
                      </c:pt>
                      <c:pt idx="17634">
                        <c:v>-4.4277150000000001</c:v>
                      </c:pt>
                      <c:pt idx="17635">
                        <c:v>-4.4332710000000004</c:v>
                      </c:pt>
                      <c:pt idx="17636">
                        <c:v>-4.4388269999999999</c:v>
                      </c:pt>
                      <c:pt idx="17637">
                        <c:v>-4.4443820000000001</c:v>
                      </c:pt>
                      <c:pt idx="17638">
                        <c:v>-4.4499380000000004</c:v>
                      </c:pt>
                      <c:pt idx="17639">
                        <c:v>-4.4554929999999997</c:v>
                      </c:pt>
                      <c:pt idx="17640">
                        <c:v>-4.461049</c:v>
                      </c:pt>
                      <c:pt idx="17641">
                        <c:v>-4.4666040000000002</c:v>
                      </c:pt>
                      <c:pt idx="17642">
                        <c:v>-4.4721599999999997</c:v>
                      </c:pt>
                      <c:pt idx="17643">
                        <c:v>-4.4777149999999999</c:v>
                      </c:pt>
                      <c:pt idx="17644">
                        <c:v>-4.4832710000000002</c:v>
                      </c:pt>
                      <c:pt idx="17645">
                        <c:v>-4.4888260000000004</c:v>
                      </c:pt>
                      <c:pt idx="17646">
                        <c:v>-4.4943819999999999</c:v>
                      </c:pt>
                      <c:pt idx="17647">
                        <c:v>-4.4999380000000002</c:v>
                      </c:pt>
                      <c:pt idx="17648">
                        <c:v>-4.5054930000000004</c:v>
                      </c:pt>
                      <c:pt idx="17649">
                        <c:v>-4.5110489999999999</c:v>
                      </c:pt>
                      <c:pt idx="17650">
                        <c:v>-4.5166040000000001</c:v>
                      </c:pt>
                      <c:pt idx="17651">
                        <c:v>-4.5221600000000004</c:v>
                      </c:pt>
                      <c:pt idx="17652">
                        <c:v>-4.5277149999999997</c:v>
                      </c:pt>
                      <c:pt idx="17653">
                        <c:v>-4.5332710000000001</c:v>
                      </c:pt>
                      <c:pt idx="17654">
                        <c:v>-4.5388260000000002</c:v>
                      </c:pt>
                      <c:pt idx="17655">
                        <c:v>-4.5443819999999997</c:v>
                      </c:pt>
                      <c:pt idx="17656">
                        <c:v>-4.549938</c:v>
                      </c:pt>
                      <c:pt idx="17657">
                        <c:v>-4.5554930000000002</c:v>
                      </c:pt>
                      <c:pt idx="17658">
                        <c:v>-4.5610489999999997</c:v>
                      </c:pt>
                      <c:pt idx="17659">
                        <c:v>-4.5666039999999999</c:v>
                      </c:pt>
                      <c:pt idx="17660">
                        <c:v>-4.5721600000000002</c:v>
                      </c:pt>
                      <c:pt idx="17661">
                        <c:v>-4.5777150000000004</c:v>
                      </c:pt>
                      <c:pt idx="17662">
                        <c:v>-4.5832709999999999</c:v>
                      </c:pt>
                      <c:pt idx="17663">
                        <c:v>-4.5888270000000002</c:v>
                      </c:pt>
                      <c:pt idx="17664">
                        <c:v>-4.5943820000000004</c:v>
                      </c:pt>
                      <c:pt idx="17665">
                        <c:v>-4.5999369999999997</c:v>
                      </c:pt>
                      <c:pt idx="17666">
                        <c:v>-4.6054930000000001</c:v>
                      </c:pt>
                      <c:pt idx="17667">
                        <c:v>-4.6110490000000004</c:v>
                      </c:pt>
                      <c:pt idx="17668">
                        <c:v>-4.6166039999999997</c:v>
                      </c:pt>
                      <c:pt idx="17669">
                        <c:v>-4.62216</c:v>
                      </c:pt>
                      <c:pt idx="17670">
                        <c:v>-4.6277160000000004</c:v>
                      </c:pt>
                      <c:pt idx="17671">
                        <c:v>-4.6332709999999997</c:v>
                      </c:pt>
                      <c:pt idx="17672">
                        <c:v>-4.6388259999999999</c:v>
                      </c:pt>
                      <c:pt idx="17673">
                        <c:v>-4.6443820000000002</c:v>
                      </c:pt>
                      <c:pt idx="17674">
                        <c:v>-4.6499379999999997</c:v>
                      </c:pt>
                      <c:pt idx="17675">
                        <c:v>-4.6554929999999999</c:v>
                      </c:pt>
                      <c:pt idx="17676">
                        <c:v>-4.6610490000000002</c:v>
                      </c:pt>
                      <c:pt idx="17677">
                        <c:v>-4.6666040000000004</c:v>
                      </c:pt>
                      <c:pt idx="17678">
                        <c:v>-4.6721599999999999</c:v>
                      </c:pt>
                      <c:pt idx="17679">
                        <c:v>-4.6777150000000001</c:v>
                      </c:pt>
                      <c:pt idx="17680">
                        <c:v>-4.6832710000000004</c:v>
                      </c:pt>
                      <c:pt idx="17681">
                        <c:v>-4.6888269999999999</c:v>
                      </c:pt>
                      <c:pt idx="17682">
                        <c:v>-4.6943820000000001</c:v>
                      </c:pt>
                      <c:pt idx="17683">
                        <c:v>-4.6999380000000004</c:v>
                      </c:pt>
                      <c:pt idx="17684">
                        <c:v>-4.7054929999999997</c:v>
                      </c:pt>
                      <c:pt idx="17685">
                        <c:v>-4.711049</c:v>
                      </c:pt>
                      <c:pt idx="17686">
                        <c:v>-4.7166040000000002</c:v>
                      </c:pt>
                      <c:pt idx="17687">
                        <c:v>-4.7221599999999997</c:v>
                      </c:pt>
                      <c:pt idx="17688">
                        <c:v>-4.7277149999999999</c:v>
                      </c:pt>
                      <c:pt idx="17689">
                        <c:v>-4.7332710000000002</c:v>
                      </c:pt>
                      <c:pt idx="17690">
                        <c:v>-4.7388260000000004</c:v>
                      </c:pt>
                      <c:pt idx="17691">
                        <c:v>-4.7443819999999999</c:v>
                      </c:pt>
                      <c:pt idx="17692">
                        <c:v>-4.7499380000000002</c:v>
                      </c:pt>
                      <c:pt idx="17693">
                        <c:v>-4.7554930000000004</c:v>
                      </c:pt>
                      <c:pt idx="17694">
                        <c:v>-4.7610489999999999</c:v>
                      </c:pt>
                      <c:pt idx="17695">
                        <c:v>-4.7666040000000001</c:v>
                      </c:pt>
                      <c:pt idx="17696">
                        <c:v>-4.7721600000000004</c:v>
                      </c:pt>
                      <c:pt idx="17697">
                        <c:v>-4.7777149999999997</c:v>
                      </c:pt>
                      <c:pt idx="17698">
                        <c:v>-4.7832710000000001</c:v>
                      </c:pt>
                      <c:pt idx="17699">
                        <c:v>-4.7888260000000002</c:v>
                      </c:pt>
                      <c:pt idx="17700">
                        <c:v>-4.7943819999999997</c:v>
                      </c:pt>
                      <c:pt idx="17701">
                        <c:v>-4.799938</c:v>
                      </c:pt>
                      <c:pt idx="17702">
                        <c:v>-4.8054930000000002</c:v>
                      </c:pt>
                      <c:pt idx="17703">
                        <c:v>-4.8110489999999997</c:v>
                      </c:pt>
                      <c:pt idx="17704">
                        <c:v>-4.8166039999999999</c:v>
                      </c:pt>
                      <c:pt idx="17705">
                        <c:v>-4.8221600000000002</c:v>
                      </c:pt>
                      <c:pt idx="17706">
                        <c:v>-4.8277150000000004</c:v>
                      </c:pt>
                      <c:pt idx="17707">
                        <c:v>-4.8332709999999999</c:v>
                      </c:pt>
                      <c:pt idx="17708">
                        <c:v>-4.8388270000000002</c:v>
                      </c:pt>
                      <c:pt idx="17709">
                        <c:v>-4.8443820000000004</c:v>
                      </c:pt>
                      <c:pt idx="17710">
                        <c:v>-4.8499369999999997</c:v>
                      </c:pt>
                      <c:pt idx="17711">
                        <c:v>-4.8554930000000001</c:v>
                      </c:pt>
                      <c:pt idx="17712">
                        <c:v>-4.8610490000000004</c:v>
                      </c:pt>
                      <c:pt idx="17713">
                        <c:v>-4.8666039999999997</c:v>
                      </c:pt>
                      <c:pt idx="17714">
                        <c:v>-4.87216</c:v>
                      </c:pt>
                      <c:pt idx="17715">
                        <c:v>-4.8777160000000004</c:v>
                      </c:pt>
                      <c:pt idx="17716">
                        <c:v>-4.8832709999999997</c:v>
                      </c:pt>
                      <c:pt idx="17717">
                        <c:v>-4.8888259999999999</c:v>
                      </c:pt>
                      <c:pt idx="17718">
                        <c:v>-4.8943820000000002</c:v>
                      </c:pt>
                      <c:pt idx="17719">
                        <c:v>-4.8999379999999997</c:v>
                      </c:pt>
                      <c:pt idx="17720">
                        <c:v>-4.9054929999999999</c:v>
                      </c:pt>
                      <c:pt idx="17721">
                        <c:v>-4.9110490000000002</c:v>
                      </c:pt>
                      <c:pt idx="17722">
                        <c:v>-4.9166040000000004</c:v>
                      </c:pt>
                      <c:pt idx="17723">
                        <c:v>-4.9221599999999999</c:v>
                      </c:pt>
                      <c:pt idx="17724">
                        <c:v>-4.9277150000000001</c:v>
                      </c:pt>
                      <c:pt idx="17725">
                        <c:v>-4.9332710000000004</c:v>
                      </c:pt>
                      <c:pt idx="17726">
                        <c:v>-4.9388269999999999</c:v>
                      </c:pt>
                      <c:pt idx="17727">
                        <c:v>-4.9443820000000001</c:v>
                      </c:pt>
                      <c:pt idx="17728">
                        <c:v>-4.9499380000000004</c:v>
                      </c:pt>
                      <c:pt idx="17729">
                        <c:v>-4.9554929999999997</c:v>
                      </c:pt>
                      <c:pt idx="17730">
                        <c:v>-4.961049</c:v>
                      </c:pt>
                      <c:pt idx="17731">
                        <c:v>-4.9666040000000002</c:v>
                      </c:pt>
                      <c:pt idx="17732">
                        <c:v>-4.9721599999999997</c:v>
                      </c:pt>
                      <c:pt idx="17733">
                        <c:v>-4.9777149999999999</c:v>
                      </c:pt>
                      <c:pt idx="17734">
                        <c:v>-4.9832710000000002</c:v>
                      </c:pt>
                      <c:pt idx="17735">
                        <c:v>-4.9888260000000004</c:v>
                      </c:pt>
                      <c:pt idx="17736">
                        <c:v>-4.9943819999999999</c:v>
                      </c:pt>
                      <c:pt idx="17737">
                        <c:v>-4.9999380000000002</c:v>
                      </c:pt>
                      <c:pt idx="17738">
                        <c:v>-5.0054930000000004</c:v>
                      </c:pt>
                      <c:pt idx="17739">
                        <c:v>-4.9999380000000002</c:v>
                      </c:pt>
                      <c:pt idx="17740">
                        <c:v>-4.9943819999999999</c:v>
                      </c:pt>
                      <c:pt idx="17741">
                        <c:v>-4.9888260000000004</c:v>
                      </c:pt>
                      <c:pt idx="17742">
                        <c:v>-4.9832710000000002</c:v>
                      </c:pt>
                      <c:pt idx="17743">
                        <c:v>-4.9777149999999999</c:v>
                      </c:pt>
                      <c:pt idx="17744">
                        <c:v>-4.9721599999999997</c:v>
                      </c:pt>
                      <c:pt idx="17745">
                        <c:v>-4.9666040000000002</c:v>
                      </c:pt>
                      <c:pt idx="17746">
                        <c:v>-4.961049</c:v>
                      </c:pt>
                      <c:pt idx="17747">
                        <c:v>-4.9554929999999997</c:v>
                      </c:pt>
                      <c:pt idx="17748">
                        <c:v>-4.9499380000000004</c:v>
                      </c:pt>
                      <c:pt idx="17749">
                        <c:v>-4.9443820000000001</c:v>
                      </c:pt>
                      <c:pt idx="17750">
                        <c:v>-4.9388269999999999</c:v>
                      </c:pt>
                      <c:pt idx="17751">
                        <c:v>-4.9332710000000004</c:v>
                      </c:pt>
                      <c:pt idx="17752">
                        <c:v>-4.9277150000000001</c:v>
                      </c:pt>
                      <c:pt idx="17753">
                        <c:v>-4.9221599999999999</c:v>
                      </c:pt>
                      <c:pt idx="17754">
                        <c:v>-4.9166040000000004</c:v>
                      </c:pt>
                      <c:pt idx="17755">
                        <c:v>-4.9110490000000002</c:v>
                      </c:pt>
                      <c:pt idx="17756">
                        <c:v>-4.9054929999999999</c:v>
                      </c:pt>
                      <c:pt idx="17757">
                        <c:v>-4.8999379999999997</c:v>
                      </c:pt>
                      <c:pt idx="17758">
                        <c:v>-4.8943820000000002</c:v>
                      </c:pt>
                      <c:pt idx="17759">
                        <c:v>-4.8888259999999999</c:v>
                      </c:pt>
                      <c:pt idx="17760">
                        <c:v>-4.8832709999999997</c:v>
                      </c:pt>
                      <c:pt idx="17761">
                        <c:v>-4.8777160000000004</c:v>
                      </c:pt>
                      <c:pt idx="17762">
                        <c:v>-4.87216</c:v>
                      </c:pt>
                      <c:pt idx="17763">
                        <c:v>-4.8666039999999997</c:v>
                      </c:pt>
                      <c:pt idx="17764">
                        <c:v>-4.8610490000000004</c:v>
                      </c:pt>
                      <c:pt idx="17765">
                        <c:v>-4.8554930000000001</c:v>
                      </c:pt>
                      <c:pt idx="17766">
                        <c:v>-4.8499369999999997</c:v>
                      </c:pt>
                      <c:pt idx="17767">
                        <c:v>-4.8443820000000004</c:v>
                      </c:pt>
                      <c:pt idx="17768">
                        <c:v>-4.8388270000000002</c:v>
                      </c:pt>
                      <c:pt idx="17769">
                        <c:v>-4.8332709999999999</c:v>
                      </c:pt>
                      <c:pt idx="17770">
                        <c:v>-4.8277150000000004</c:v>
                      </c:pt>
                      <c:pt idx="17771">
                        <c:v>-4.8221600000000002</c:v>
                      </c:pt>
                      <c:pt idx="17772">
                        <c:v>-4.8166039999999999</c:v>
                      </c:pt>
                      <c:pt idx="17773">
                        <c:v>-4.8110489999999997</c:v>
                      </c:pt>
                      <c:pt idx="17774">
                        <c:v>-4.8054930000000002</c:v>
                      </c:pt>
                      <c:pt idx="17775">
                        <c:v>-4.799938</c:v>
                      </c:pt>
                      <c:pt idx="17776">
                        <c:v>-4.7943819999999997</c:v>
                      </c:pt>
                      <c:pt idx="17777">
                        <c:v>-4.7888260000000002</c:v>
                      </c:pt>
                      <c:pt idx="17778">
                        <c:v>-4.7832710000000001</c:v>
                      </c:pt>
                      <c:pt idx="17779">
                        <c:v>-4.7777149999999997</c:v>
                      </c:pt>
                      <c:pt idx="17780">
                        <c:v>-4.7721600000000004</c:v>
                      </c:pt>
                      <c:pt idx="17781">
                        <c:v>-4.7666040000000001</c:v>
                      </c:pt>
                      <c:pt idx="17782">
                        <c:v>-4.7610489999999999</c:v>
                      </c:pt>
                      <c:pt idx="17783">
                        <c:v>-4.7554930000000004</c:v>
                      </c:pt>
                      <c:pt idx="17784">
                        <c:v>-4.7499380000000002</c:v>
                      </c:pt>
                      <c:pt idx="17785">
                        <c:v>-4.7443819999999999</c:v>
                      </c:pt>
                      <c:pt idx="17786">
                        <c:v>-4.7388260000000004</c:v>
                      </c:pt>
                      <c:pt idx="17787">
                        <c:v>-4.7332710000000002</c:v>
                      </c:pt>
                      <c:pt idx="17788">
                        <c:v>-4.7277149999999999</c:v>
                      </c:pt>
                      <c:pt idx="17789">
                        <c:v>-4.7221599999999997</c:v>
                      </c:pt>
                      <c:pt idx="17790">
                        <c:v>-4.7166040000000002</c:v>
                      </c:pt>
                      <c:pt idx="17791">
                        <c:v>-4.711049</c:v>
                      </c:pt>
                      <c:pt idx="17792">
                        <c:v>-4.7054929999999997</c:v>
                      </c:pt>
                      <c:pt idx="17793">
                        <c:v>-4.6999380000000004</c:v>
                      </c:pt>
                      <c:pt idx="17794">
                        <c:v>-4.6943820000000001</c:v>
                      </c:pt>
                      <c:pt idx="17795">
                        <c:v>-4.6888269999999999</c:v>
                      </c:pt>
                      <c:pt idx="17796">
                        <c:v>-4.6832710000000004</c:v>
                      </c:pt>
                      <c:pt idx="17797">
                        <c:v>-4.6777150000000001</c:v>
                      </c:pt>
                      <c:pt idx="17798">
                        <c:v>-4.6721599999999999</c:v>
                      </c:pt>
                      <c:pt idx="17799">
                        <c:v>-4.6666040000000004</c:v>
                      </c:pt>
                      <c:pt idx="17800">
                        <c:v>-4.6610490000000002</c:v>
                      </c:pt>
                      <c:pt idx="17801">
                        <c:v>-4.6554929999999999</c:v>
                      </c:pt>
                      <c:pt idx="17802">
                        <c:v>-4.6499379999999997</c:v>
                      </c:pt>
                      <c:pt idx="17803">
                        <c:v>-4.6443820000000002</c:v>
                      </c:pt>
                      <c:pt idx="17804">
                        <c:v>-4.6388259999999999</c:v>
                      </c:pt>
                      <c:pt idx="17805">
                        <c:v>-4.6332709999999997</c:v>
                      </c:pt>
                      <c:pt idx="17806">
                        <c:v>-4.6277160000000004</c:v>
                      </c:pt>
                      <c:pt idx="17807">
                        <c:v>-4.62216</c:v>
                      </c:pt>
                      <c:pt idx="17808">
                        <c:v>-4.6166039999999997</c:v>
                      </c:pt>
                      <c:pt idx="17809">
                        <c:v>-4.6110490000000004</c:v>
                      </c:pt>
                      <c:pt idx="17810">
                        <c:v>-4.6054930000000001</c:v>
                      </c:pt>
                      <c:pt idx="17811">
                        <c:v>-4.5999369999999997</c:v>
                      </c:pt>
                      <c:pt idx="17812">
                        <c:v>-4.5943820000000004</c:v>
                      </c:pt>
                      <c:pt idx="17813">
                        <c:v>-4.5888270000000002</c:v>
                      </c:pt>
                      <c:pt idx="17814">
                        <c:v>-4.5832709999999999</c:v>
                      </c:pt>
                      <c:pt idx="17815">
                        <c:v>-4.5777150000000004</c:v>
                      </c:pt>
                      <c:pt idx="17816">
                        <c:v>-4.5721600000000002</c:v>
                      </c:pt>
                      <c:pt idx="17817">
                        <c:v>-4.5666039999999999</c:v>
                      </c:pt>
                      <c:pt idx="17818">
                        <c:v>-4.5610489999999997</c:v>
                      </c:pt>
                      <c:pt idx="17819">
                        <c:v>-4.5554930000000002</c:v>
                      </c:pt>
                      <c:pt idx="17820">
                        <c:v>-4.549938</c:v>
                      </c:pt>
                      <c:pt idx="17821">
                        <c:v>-4.5443819999999997</c:v>
                      </c:pt>
                      <c:pt idx="17822">
                        <c:v>-4.5388260000000002</c:v>
                      </c:pt>
                      <c:pt idx="17823">
                        <c:v>-4.5332710000000001</c:v>
                      </c:pt>
                      <c:pt idx="17824">
                        <c:v>-4.5277149999999997</c:v>
                      </c:pt>
                      <c:pt idx="17825">
                        <c:v>-4.5221600000000004</c:v>
                      </c:pt>
                      <c:pt idx="17826">
                        <c:v>-4.5166040000000001</c:v>
                      </c:pt>
                      <c:pt idx="17827">
                        <c:v>-4.5110489999999999</c:v>
                      </c:pt>
                      <c:pt idx="17828">
                        <c:v>-4.5054930000000004</c:v>
                      </c:pt>
                      <c:pt idx="17829">
                        <c:v>-4.4999380000000002</c:v>
                      </c:pt>
                      <c:pt idx="17830">
                        <c:v>-4.4943819999999999</c:v>
                      </c:pt>
                      <c:pt idx="17831">
                        <c:v>-4.4888260000000004</c:v>
                      </c:pt>
                      <c:pt idx="17832">
                        <c:v>-4.4832710000000002</c:v>
                      </c:pt>
                      <c:pt idx="17833">
                        <c:v>-4.4777149999999999</c:v>
                      </c:pt>
                      <c:pt idx="17834">
                        <c:v>-4.4721599999999997</c:v>
                      </c:pt>
                      <c:pt idx="17835">
                        <c:v>-4.4666040000000002</c:v>
                      </c:pt>
                      <c:pt idx="17836">
                        <c:v>-4.461049</c:v>
                      </c:pt>
                      <c:pt idx="17837">
                        <c:v>-4.4554929999999997</c:v>
                      </c:pt>
                      <c:pt idx="17838">
                        <c:v>-4.4499380000000004</c:v>
                      </c:pt>
                      <c:pt idx="17839">
                        <c:v>-4.4443820000000001</c:v>
                      </c:pt>
                      <c:pt idx="17840">
                        <c:v>-4.4388269999999999</c:v>
                      </c:pt>
                      <c:pt idx="17841">
                        <c:v>-4.4332710000000004</c:v>
                      </c:pt>
                      <c:pt idx="17842">
                        <c:v>-4.4277150000000001</c:v>
                      </c:pt>
                      <c:pt idx="17843">
                        <c:v>-4.4221599999999999</c:v>
                      </c:pt>
                      <c:pt idx="17844">
                        <c:v>-4.4166040000000004</c:v>
                      </c:pt>
                      <c:pt idx="17845">
                        <c:v>-4.4110490000000002</c:v>
                      </c:pt>
                      <c:pt idx="17846">
                        <c:v>-4.4054929999999999</c:v>
                      </c:pt>
                      <c:pt idx="17847">
                        <c:v>-4.3999379999999997</c:v>
                      </c:pt>
                      <c:pt idx="17848">
                        <c:v>-4.3943820000000002</c:v>
                      </c:pt>
                      <c:pt idx="17849">
                        <c:v>-4.3888259999999999</c:v>
                      </c:pt>
                      <c:pt idx="17850">
                        <c:v>-4.3832709999999997</c:v>
                      </c:pt>
                      <c:pt idx="17851">
                        <c:v>-4.3777160000000004</c:v>
                      </c:pt>
                      <c:pt idx="17852">
                        <c:v>-4.37216</c:v>
                      </c:pt>
                      <c:pt idx="17853">
                        <c:v>-4.3666039999999997</c:v>
                      </c:pt>
                      <c:pt idx="17854">
                        <c:v>-4.3610490000000004</c:v>
                      </c:pt>
                      <c:pt idx="17855">
                        <c:v>-4.3554930000000001</c:v>
                      </c:pt>
                      <c:pt idx="17856">
                        <c:v>-4.3499369999999997</c:v>
                      </c:pt>
                      <c:pt idx="17857">
                        <c:v>-4.3443820000000004</c:v>
                      </c:pt>
                      <c:pt idx="17858">
                        <c:v>-4.3388270000000002</c:v>
                      </c:pt>
                      <c:pt idx="17859">
                        <c:v>-4.3332709999999999</c:v>
                      </c:pt>
                      <c:pt idx="17860">
                        <c:v>-4.3277150000000004</c:v>
                      </c:pt>
                      <c:pt idx="17861">
                        <c:v>-4.3221600000000002</c:v>
                      </c:pt>
                      <c:pt idx="17862">
                        <c:v>-4.3166039999999999</c:v>
                      </c:pt>
                      <c:pt idx="17863">
                        <c:v>-4.3110489999999997</c:v>
                      </c:pt>
                      <c:pt idx="17864">
                        <c:v>-4.3054930000000002</c:v>
                      </c:pt>
                      <c:pt idx="17865">
                        <c:v>-4.299938</c:v>
                      </c:pt>
                      <c:pt idx="17866">
                        <c:v>-4.2943819999999997</c:v>
                      </c:pt>
                      <c:pt idx="17867">
                        <c:v>-4.2888260000000002</c:v>
                      </c:pt>
                      <c:pt idx="17868">
                        <c:v>-4.2832710000000001</c:v>
                      </c:pt>
                      <c:pt idx="17869">
                        <c:v>-4.2777149999999997</c:v>
                      </c:pt>
                      <c:pt idx="17870">
                        <c:v>-4.2721600000000004</c:v>
                      </c:pt>
                      <c:pt idx="17871">
                        <c:v>-4.2666040000000001</c:v>
                      </c:pt>
                      <c:pt idx="17872">
                        <c:v>-4.2610489999999999</c:v>
                      </c:pt>
                      <c:pt idx="17873">
                        <c:v>-4.2554930000000004</c:v>
                      </c:pt>
                      <c:pt idx="17874">
                        <c:v>-4.2499380000000002</c:v>
                      </c:pt>
                      <c:pt idx="17875">
                        <c:v>-4.2443819999999999</c:v>
                      </c:pt>
                      <c:pt idx="17876">
                        <c:v>-4.2388260000000004</c:v>
                      </c:pt>
                      <c:pt idx="17877">
                        <c:v>-4.2332710000000002</c:v>
                      </c:pt>
                      <c:pt idx="17878">
                        <c:v>-4.2277149999999999</c:v>
                      </c:pt>
                      <c:pt idx="17879">
                        <c:v>-4.2221599999999997</c:v>
                      </c:pt>
                      <c:pt idx="17880">
                        <c:v>-4.2166040000000002</c:v>
                      </c:pt>
                      <c:pt idx="17881">
                        <c:v>-4.211049</c:v>
                      </c:pt>
                      <c:pt idx="17882">
                        <c:v>-4.2054929999999997</c:v>
                      </c:pt>
                      <c:pt idx="17883">
                        <c:v>-4.1999380000000004</c:v>
                      </c:pt>
                      <c:pt idx="17884">
                        <c:v>-4.1943820000000001</c:v>
                      </c:pt>
                      <c:pt idx="17885">
                        <c:v>-4.1888269999999999</c:v>
                      </c:pt>
                      <c:pt idx="17886">
                        <c:v>-4.1832710000000004</c:v>
                      </c:pt>
                      <c:pt idx="17887">
                        <c:v>-4.1777150000000001</c:v>
                      </c:pt>
                      <c:pt idx="17888">
                        <c:v>-4.1721599999999999</c:v>
                      </c:pt>
                      <c:pt idx="17889">
                        <c:v>-4.1666040000000004</c:v>
                      </c:pt>
                      <c:pt idx="17890">
                        <c:v>-4.1610490000000002</c:v>
                      </c:pt>
                      <c:pt idx="17891">
                        <c:v>-4.1554929999999999</c:v>
                      </c:pt>
                      <c:pt idx="17892">
                        <c:v>-4.1499379999999997</c:v>
                      </c:pt>
                      <c:pt idx="17893">
                        <c:v>-4.1443820000000002</c:v>
                      </c:pt>
                      <c:pt idx="17894">
                        <c:v>-4.1388259999999999</c:v>
                      </c:pt>
                      <c:pt idx="17895">
                        <c:v>-4.1332709999999997</c:v>
                      </c:pt>
                      <c:pt idx="17896">
                        <c:v>-4.1277160000000004</c:v>
                      </c:pt>
                      <c:pt idx="17897">
                        <c:v>-4.12216</c:v>
                      </c:pt>
                      <c:pt idx="17898">
                        <c:v>-4.1166039999999997</c:v>
                      </c:pt>
                      <c:pt idx="17899">
                        <c:v>-4.1110490000000004</c:v>
                      </c:pt>
                      <c:pt idx="17900">
                        <c:v>-4.1054930000000001</c:v>
                      </c:pt>
                      <c:pt idx="17901">
                        <c:v>-4.0999369999999997</c:v>
                      </c:pt>
                      <c:pt idx="17902">
                        <c:v>-4.0943820000000004</c:v>
                      </c:pt>
                      <c:pt idx="17903">
                        <c:v>-4.0888270000000002</c:v>
                      </c:pt>
                      <c:pt idx="17904">
                        <c:v>-4.0832709999999999</c:v>
                      </c:pt>
                      <c:pt idx="17905">
                        <c:v>-4.0777150000000004</c:v>
                      </c:pt>
                      <c:pt idx="17906">
                        <c:v>-4.0721600000000002</c:v>
                      </c:pt>
                      <c:pt idx="17907">
                        <c:v>-4.0666039999999999</c:v>
                      </c:pt>
                      <c:pt idx="17908">
                        <c:v>-4.0610489999999997</c:v>
                      </c:pt>
                      <c:pt idx="17909">
                        <c:v>-4.0554930000000002</c:v>
                      </c:pt>
                      <c:pt idx="17910">
                        <c:v>-4.049938</c:v>
                      </c:pt>
                      <c:pt idx="17911">
                        <c:v>-4.0443819999999997</c:v>
                      </c:pt>
                      <c:pt idx="17912">
                        <c:v>-4.0388260000000002</c:v>
                      </c:pt>
                      <c:pt idx="17913">
                        <c:v>-4.0332710000000001</c:v>
                      </c:pt>
                      <c:pt idx="17914">
                        <c:v>-4.0277149999999997</c:v>
                      </c:pt>
                      <c:pt idx="17915">
                        <c:v>-4.0221600000000004</c:v>
                      </c:pt>
                      <c:pt idx="17916">
                        <c:v>-4.0166040000000001</c:v>
                      </c:pt>
                      <c:pt idx="17917">
                        <c:v>-4.0110489999999999</c:v>
                      </c:pt>
                      <c:pt idx="17918">
                        <c:v>-4.0054930000000004</c:v>
                      </c:pt>
                      <c:pt idx="17919">
                        <c:v>-3.9999380000000002</c:v>
                      </c:pt>
                      <c:pt idx="17920">
                        <c:v>-3.9943819999999999</c:v>
                      </c:pt>
                      <c:pt idx="17921">
                        <c:v>-3.9888270000000001</c:v>
                      </c:pt>
                      <c:pt idx="17922">
                        <c:v>-3.9832709999999998</c:v>
                      </c:pt>
                      <c:pt idx="17923">
                        <c:v>-3.9777149999999999</c:v>
                      </c:pt>
                      <c:pt idx="17924">
                        <c:v>-3.9721600000000001</c:v>
                      </c:pt>
                      <c:pt idx="17925">
                        <c:v>-3.9666039999999998</c:v>
                      </c:pt>
                      <c:pt idx="17926">
                        <c:v>-3.961049</c:v>
                      </c:pt>
                      <c:pt idx="17927">
                        <c:v>-3.9554930000000001</c:v>
                      </c:pt>
                      <c:pt idx="17928">
                        <c:v>-3.9499379999999999</c:v>
                      </c:pt>
                      <c:pt idx="17929">
                        <c:v>-3.9443820000000001</c:v>
                      </c:pt>
                      <c:pt idx="17930">
                        <c:v>-3.9388269999999999</c:v>
                      </c:pt>
                      <c:pt idx="17931">
                        <c:v>-3.933271</c:v>
                      </c:pt>
                      <c:pt idx="17932">
                        <c:v>-3.9277150000000001</c:v>
                      </c:pt>
                      <c:pt idx="17933">
                        <c:v>-3.9221599999999999</c:v>
                      </c:pt>
                      <c:pt idx="17934">
                        <c:v>-3.916604</c:v>
                      </c:pt>
                      <c:pt idx="17935">
                        <c:v>-3.9110490000000002</c:v>
                      </c:pt>
                      <c:pt idx="17936">
                        <c:v>-3.9054929999999999</c:v>
                      </c:pt>
                      <c:pt idx="17937">
                        <c:v>-3.8999380000000001</c:v>
                      </c:pt>
                      <c:pt idx="17938">
                        <c:v>-3.8943819999999998</c:v>
                      </c:pt>
                      <c:pt idx="17939">
                        <c:v>-3.888827</c:v>
                      </c:pt>
                      <c:pt idx="17940">
                        <c:v>-3.8832710000000001</c:v>
                      </c:pt>
                      <c:pt idx="17941">
                        <c:v>-3.8777149999999998</c:v>
                      </c:pt>
                      <c:pt idx="17942">
                        <c:v>-3.87216</c:v>
                      </c:pt>
                      <c:pt idx="17943">
                        <c:v>-3.8666040000000002</c:v>
                      </c:pt>
                      <c:pt idx="17944">
                        <c:v>-3.861049</c:v>
                      </c:pt>
                      <c:pt idx="17945">
                        <c:v>-3.8554930000000001</c:v>
                      </c:pt>
                      <c:pt idx="17946">
                        <c:v>-3.8499379999999999</c:v>
                      </c:pt>
                      <c:pt idx="17947">
                        <c:v>-3.844382</c:v>
                      </c:pt>
                      <c:pt idx="17948">
                        <c:v>-3.8388260000000001</c:v>
                      </c:pt>
                      <c:pt idx="17949">
                        <c:v>-3.8332709999999999</c:v>
                      </c:pt>
                      <c:pt idx="17950">
                        <c:v>-3.827715</c:v>
                      </c:pt>
                      <c:pt idx="17951">
                        <c:v>-3.8221599999999998</c:v>
                      </c:pt>
                      <c:pt idx="17952">
                        <c:v>-3.8166039999999999</c:v>
                      </c:pt>
                      <c:pt idx="17953">
                        <c:v>-3.8110490000000001</c:v>
                      </c:pt>
                      <c:pt idx="17954">
                        <c:v>-3.8054929999999998</c:v>
                      </c:pt>
                      <c:pt idx="17955">
                        <c:v>-3.7999369999999999</c:v>
                      </c:pt>
                      <c:pt idx="17956">
                        <c:v>-3.7943820000000001</c:v>
                      </c:pt>
                      <c:pt idx="17957">
                        <c:v>-3.7888259999999998</c:v>
                      </c:pt>
                      <c:pt idx="17958">
                        <c:v>-3.7832710000000001</c:v>
                      </c:pt>
                      <c:pt idx="17959">
                        <c:v>-3.7777150000000002</c:v>
                      </c:pt>
                      <c:pt idx="17960">
                        <c:v>-3.77216</c:v>
                      </c:pt>
                      <c:pt idx="17961">
                        <c:v>-3.7666040000000001</c:v>
                      </c:pt>
                      <c:pt idx="17962">
                        <c:v>-3.7610489999999999</c:v>
                      </c:pt>
                      <c:pt idx="17963">
                        <c:v>-3.755493</c:v>
                      </c:pt>
                      <c:pt idx="17964">
                        <c:v>-3.7499380000000002</c:v>
                      </c:pt>
                      <c:pt idx="17965">
                        <c:v>-3.7443819999999999</c:v>
                      </c:pt>
                      <c:pt idx="17966">
                        <c:v>-3.7388270000000001</c:v>
                      </c:pt>
                      <c:pt idx="17967">
                        <c:v>-3.7332709999999998</c:v>
                      </c:pt>
                      <c:pt idx="17968">
                        <c:v>-3.7277149999999999</c:v>
                      </c:pt>
                      <c:pt idx="17969">
                        <c:v>-3.7221600000000001</c:v>
                      </c:pt>
                      <c:pt idx="17970">
                        <c:v>-3.7166039999999998</c:v>
                      </c:pt>
                      <c:pt idx="17971">
                        <c:v>-3.711049</c:v>
                      </c:pt>
                      <c:pt idx="17972">
                        <c:v>-3.7054930000000001</c:v>
                      </c:pt>
                      <c:pt idx="17973">
                        <c:v>-3.6999379999999999</c:v>
                      </c:pt>
                      <c:pt idx="17974">
                        <c:v>-3.6943820000000001</c:v>
                      </c:pt>
                      <c:pt idx="17975">
                        <c:v>-3.6888269999999999</c:v>
                      </c:pt>
                      <c:pt idx="17976">
                        <c:v>-3.683271</c:v>
                      </c:pt>
                      <c:pt idx="17977">
                        <c:v>-3.6777150000000001</c:v>
                      </c:pt>
                      <c:pt idx="17978">
                        <c:v>-3.6721599999999999</c:v>
                      </c:pt>
                      <c:pt idx="17979">
                        <c:v>-3.666604</c:v>
                      </c:pt>
                      <c:pt idx="17980">
                        <c:v>-3.6610490000000002</c:v>
                      </c:pt>
                      <c:pt idx="17981">
                        <c:v>-3.6554929999999999</c:v>
                      </c:pt>
                      <c:pt idx="17982">
                        <c:v>-3.6499380000000001</c:v>
                      </c:pt>
                      <c:pt idx="17983">
                        <c:v>-3.6443819999999998</c:v>
                      </c:pt>
                      <c:pt idx="17984">
                        <c:v>-3.638827</c:v>
                      </c:pt>
                      <c:pt idx="17985">
                        <c:v>-3.6332710000000001</c:v>
                      </c:pt>
                      <c:pt idx="17986">
                        <c:v>-3.6277149999999998</c:v>
                      </c:pt>
                      <c:pt idx="17987">
                        <c:v>-3.62216</c:v>
                      </c:pt>
                      <c:pt idx="17988">
                        <c:v>-3.6166040000000002</c:v>
                      </c:pt>
                      <c:pt idx="17989">
                        <c:v>-3.611049</c:v>
                      </c:pt>
                      <c:pt idx="17990">
                        <c:v>-3.6054930000000001</c:v>
                      </c:pt>
                      <c:pt idx="17991">
                        <c:v>-3.5999379999999999</c:v>
                      </c:pt>
                      <c:pt idx="17992">
                        <c:v>-3.594382</c:v>
                      </c:pt>
                      <c:pt idx="17993">
                        <c:v>-3.5888260000000001</c:v>
                      </c:pt>
                      <c:pt idx="17994">
                        <c:v>-3.5832709999999999</c:v>
                      </c:pt>
                      <c:pt idx="17995">
                        <c:v>-3.577715</c:v>
                      </c:pt>
                      <c:pt idx="17996">
                        <c:v>-3.5721599999999998</c:v>
                      </c:pt>
                      <c:pt idx="17997">
                        <c:v>-3.5666039999999999</c:v>
                      </c:pt>
                      <c:pt idx="17998">
                        <c:v>-3.5610490000000001</c:v>
                      </c:pt>
                      <c:pt idx="17999">
                        <c:v>-3.5554929999999998</c:v>
                      </c:pt>
                      <c:pt idx="18000">
                        <c:v>-3.5499369999999999</c:v>
                      </c:pt>
                      <c:pt idx="18001">
                        <c:v>-3.5443820000000001</c:v>
                      </c:pt>
                      <c:pt idx="18002">
                        <c:v>-3.5388259999999998</c:v>
                      </c:pt>
                      <c:pt idx="18003">
                        <c:v>-3.5332710000000001</c:v>
                      </c:pt>
                      <c:pt idx="18004">
                        <c:v>-3.5277150000000002</c:v>
                      </c:pt>
                      <c:pt idx="18005">
                        <c:v>-3.52216</c:v>
                      </c:pt>
                      <c:pt idx="18006">
                        <c:v>-3.5166040000000001</c:v>
                      </c:pt>
                      <c:pt idx="18007">
                        <c:v>-3.5110489999999999</c:v>
                      </c:pt>
                      <c:pt idx="18008">
                        <c:v>-3.505493</c:v>
                      </c:pt>
                      <c:pt idx="18009">
                        <c:v>-3.4999380000000002</c:v>
                      </c:pt>
                      <c:pt idx="18010">
                        <c:v>-3.4943819999999999</c:v>
                      </c:pt>
                      <c:pt idx="18011">
                        <c:v>-3.4888270000000001</c:v>
                      </c:pt>
                      <c:pt idx="18012">
                        <c:v>-3.4832709999999998</c:v>
                      </c:pt>
                      <c:pt idx="18013">
                        <c:v>-3.4777149999999999</c:v>
                      </c:pt>
                      <c:pt idx="18014">
                        <c:v>-3.4721600000000001</c:v>
                      </c:pt>
                      <c:pt idx="18015">
                        <c:v>-3.4666039999999998</c:v>
                      </c:pt>
                      <c:pt idx="18016">
                        <c:v>-3.461049</c:v>
                      </c:pt>
                      <c:pt idx="18017">
                        <c:v>-3.4554930000000001</c:v>
                      </c:pt>
                      <c:pt idx="18018">
                        <c:v>-3.4499379999999999</c:v>
                      </c:pt>
                      <c:pt idx="18019">
                        <c:v>-3.4443820000000001</c:v>
                      </c:pt>
                      <c:pt idx="18020">
                        <c:v>-3.4388269999999999</c:v>
                      </c:pt>
                      <c:pt idx="18021">
                        <c:v>-3.433271</c:v>
                      </c:pt>
                      <c:pt idx="18022">
                        <c:v>-3.4277150000000001</c:v>
                      </c:pt>
                      <c:pt idx="18023">
                        <c:v>-3.4221599999999999</c:v>
                      </c:pt>
                      <c:pt idx="18024">
                        <c:v>-3.416604</c:v>
                      </c:pt>
                      <c:pt idx="18025">
                        <c:v>-3.4110490000000002</c:v>
                      </c:pt>
                      <c:pt idx="18026">
                        <c:v>-3.4054929999999999</c:v>
                      </c:pt>
                      <c:pt idx="18027">
                        <c:v>-3.3999380000000001</c:v>
                      </c:pt>
                      <c:pt idx="18028">
                        <c:v>-3.3943819999999998</c:v>
                      </c:pt>
                      <c:pt idx="18029">
                        <c:v>-3.388827</c:v>
                      </c:pt>
                      <c:pt idx="18030">
                        <c:v>-3.3832710000000001</c:v>
                      </c:pt>
                      <c:pt idx="18031">
                        <c:v>-3.3777149999999998</c:v>
                      </c:pt>
                      <c:pt idx="18032">
                        <c:v>-3.37216</c:v>
                      </c:pt>
                      <c:pt idx="18033">
                        <c:v>-3.3666040000000002</c:v>
                      </c:pt>
                      <c:pt idx="18034">
                        <c:v>-3.361049</c:v>
                      </c:pt>
                      <c:pt idx="18035">
                        <c:v>-3.3554930000000001</c:v>
                      </c:pt>
                      <c:pt idx="18036">
                        <c:v>-3.3499379999999999</c:v>
                      </c:pt>
                      <c:pt idx="18037">
                        <c:v>-3.344382</c:v>
                      </c:pt>
                      <c:pt idx="18038">
                        <c:v>-3.3388260000000001</c:v>
                      </c:pt>
                      <c:pt idx="18039">
                        <c:v>-3.3332709999999999</c:v>
                      </c:pt>
                      <c:pt idx="18040">
                        <c:v>-3.327715</c:v>
                      </c:pt>
                      <c:pt idx="18041">
                        <c:v>-3.3221599999999998</c:v>
                      </c:pt>
                      <c:pt idx="18042">
                        <c:v>-3.3166039999999999</c:v>
                      </c:pt>
                      <c:pt idx="18043">
                        <c:v>-3.3110490000000001</c:v>
                      </c:pt>
                      <c:pt idx="18044">
                        <c:v>-3.3054929999999998</c:v>
                      </c:pt>
                      <c:pt idx="18045">
                        <c:v>-3.2999369999999999</c:v>
                      </c:pt>
                      <c:pt idx="18046">
                        <c:v>-3.2943820000000001</c:v>
                      </c:pt>
                      <c:pt idx="18047">
                        <c:v>-3.2888259999999998</c:v>
                      </c:pt>
                      <c:pt idx="18048">
                        <c:v>-3.2832710000000001</c:v>
                      </c:pt>
                      <c:pt idx="18049">
                        <c:v>-3.2777150000000002</c:v>
                      </c:pt>
                      <c:pt idx="18050">
                        <c:v>-3.27216</c:v>
                      </c:pt>
                      <c:pt idx="18051">
                        <c:v>-3.2666040000000001</c:v>
                      </c:pt>
                      <c:pt idx="18052">
                        <c:v>-3.2610489999999999</c:v>
                      </c:pt>
                      <c:pt idx="18053">
                        <c:v>-3.255493</c:v>
                      </c:pt>
                      <c:pt idx="18054">
                        <c:v>-3.2499380000000002</c:v>
                      </c:pt>
                      <c:pt idx="18055">
                        <c:v>-3.2443819999999999</c:v>
                      </c:pt>
                      <c:pt idx="18056">
                        <c:v>-3.2388270000000001</c:v>
                      </c:pt>
                      <c:pt idx="18057">
                        <c:v>-3.2332709999999998</c:v>
                      </c:pt>
                      <c:pt idx="18058">
                        <c:v>-3.2277149999999999</c:v>
                      </c:pt>
                      <c:pt idx="18059">
                        <c:v>-3.2221600000000001</c:v>
                      </c:pt>
                      <c:pt idx="18060">
                        <c:v>-3.2166039999999998</c:v>
                      </c:pt>
                      <c:pt idx="18061">
                        <c:v>-3.211049</c:v>
                      </c:pt>
                      <c:pt idx="18062">
                        <c:v>-3.2054930000000001</c:v>
                      </c:pt>
                      <c:pt idx="18063">
                        <c:v>-3.1999379999999999</c:v>
                      </c:pt>
                      <c:pt idx="18064">
                        <c:v>-3.1943820000000001</c:v>
                      </c:pt>
                      <c:pt idx="18065">
                        <c:v>-3.1888269999999999</c:v>
                      </c:pt>
                      <c:pt idx="18066">
                        <c:v>-3.183271</c:v>
                      </c:pt>
                      <c:pt idx="18067">
                        <c:v>-3.1777150000000001</c:v>
                      </c:pt>
                      <c:pt idx="18068">
                        <c:v>-3.1721599999999999</c:v>
                      </c:pt>
                      <c:pt idx="18069">
                        <c:v>-3.166604</c:v>
                      </c:pt>
                      <c:pt idx="18070">
                        <c:v>-3.1610490000000002</c:v>
                      </c:pt>
                      <c:pt idx="18071">
                        <c:v>-3.1554929999999999</c:v>
                      </c:pt>
                      <c:pt idx="18072">
                        <c:v>-3.1499380000000001</c:v>
                      </c:pt>
                      <c:pt idx="18073">
                        <c:v>-3.1443819999999998</c:v>
                      </c:pt>
                      <c:pt idx="18074">
                        <c:v>-3.138827</c:v>
                      </c:pt>
                      <c:pt idx="18075">
                        <c:v>-3.1332710000000001</c:v>
                      </c:pt>
                      <c:pt idx="18076">
                        <c:v>-3.1277149999999998</c:v>
                      </c:pt>
                      <c:pt idx="18077">
                        <c:v>-3.12216</c:v>
                      </c:pt>
                      <c:pt idx="18078">
                        <c:v>-3.1166040000000002</c:v>
                      </c:pt>
                      <c:pt idx="18079">
                        <c:v>-3.111049</c:v>
                      </c:pt>
                      <c:pt idx="18080">
                        <c:v>-3.1054930000000001</c:v>
                      </c:pt>
                      <c:pt idx="18081">
                        <c:v>-3.0999379999999999</c:v>
                      </c:pt>
                      <c:pt idx="18082">
                        <c:v>-3.094382</c:v>
                      </c:pt>
                      <c:pt idx="18083">
                        <c:v>-3.0888260000000001</c:v>
                      </c:pt>
                      <c:pt idx="18084">
                        <c:v>-3.0832709999999999</c:v>
                      </c:pt>
                      <c:pt idx="18085">
                        <c:v>-3.077715</c:v>
                      </c:pt>
                      <c:pt idx="18086">
                        <c:v>-3.0721599999999998</c:v>
                      </c:pt>
                      <c:pt idx="18087">
                        <c:v>-3.0666039999999999</c:v>
                      </c:pt>
                      <c:pt idx="18088">
                        <c:v>-3.0610490000000001</c:v>
                      </c:pt>
                      <c:pt idx="18089">
                        <c:v>-3.0554929999999998</c:v>
                      </c:pt>
                      <c:pt idx="18090">
                        <c:v>-3.0499369999999999</c:v>
                      </c:pt>
                      <c:pt idx="18091">
                        <c:v>-3.0443820000000001</c:v>
                      </c:pt>
                      <c:pt idx="18092">
                        <c:v>-3.0388259999999998</c:v>
                      </c:pt>
                      <c:pt idx="18093">
                        <c:v>-3.0332710000000001</c:v>
                      </c:pt>
                      <c:pt idx="18094">
                        <c:v>-3.0277150000000002</c:v>
                      </c:pt>
                      <c:pt idx="18095">
                        <c:v>-3.02216</c:v>
                      </c:pt>
                      <c:pt idx="18096">
                        <c:v>-3.0166040000000001</c:v>
                      </c:pt>
                      <c:pt idx="18097">
                        <c:v>-3.0110489999999999</c:v>
                      </c:pt>
                      <c:pt idx="18098">
                        <c:v>-3.005493</c:v>
                      </c:pt>
                      <c:pt idx="18099">
                        <c:v>-2.9999380000000002</c:v>
                      </c:pt>
                      <c:pt idx="18100">
                        <c:v>-2.9943819999999999</c:v>
                      </c:pt>
                      <c:pt idx="18101">
                        <c:v>-2.9888270000000001</c:v>
                      </c:pt>
                      <c:pt idx="18102">
                        <c:v>-2.9832709999999998</c:v>
                      </c:pt>
                      <c:pt idx="18103">
                        <c:v>-2.9777149999999999</c:v>
                      </c:pt>
                      <c:pt idx="18104">
                        <c:v>-2.9721600000000001</c:v>
                      </c:pt>
                      <c:pt idx="18105">
                        <c:v>-2.9666039999999998</c:v>
                      </c:pt>
                      <c:pt idx="18106">
                        <c:v>-2.961049</c:v>
                      </c:pt>
                      <c:pt idx="18107">
                        <c:v>-2.9554930000000001</c:v>
                      </c:pt>
                      <c:pt idx="18108">
                        <c:v>-2.9499379999999999</c:v>
                      </c:pt>
                      <c:pt idx="18109">
                        <c:v>-2.9443820000000001</c:v>
                      </c:pt>
                      <c:pt idx="18110">
                        <c:v>-2.9388269999999999</c:v>
                      </c:pt>
                      <c:pt idx="18111">
                        <c:v>-2.933271</c:v>
                      </c:pt>
                      <c:pt idx="18112">
                        <c:v>-2.9277150000000001</c:v>
                      </c:pt>
                      <c:pt idx="18113">
                        <c:v>-2.9221599999999999</c:v>
                      </c:pt>
                      <c:pt idx="18114">
                        <c:v>-2.916604</c:v>
                      </c:pt>
                      <c:pt idx="18115">
                        <c:v>-2.9110490000000002</c:v>
                      </c:pt>
                      <c:pt idx="18116">
                        <c:v>-2.9054929999999999</c:v>
                      </c:pt>
                      <c:pt idx="18117">
                        <c:v>-2.8999380000000001</c:v>
                      </c:pt>
                      <c:pt idx="18118">
                        <c:v>-2.8943819999999998</c:v>
                      </c:pt>
                      <c:pt idx="18119">
                        <c:v>-2.888827</c:v>
                      </c:pt>
                      <c:pt idx="18120">
                        <c:v>-2.8832710000000001</c:v>
                      </c:pt>
                      <c:pt idx="18121">
                        <c:v>-2.8777149999999998</c:v>
                      </c:pt>
                      <c:pt idx="18122">
                        <c:v>-2.87216</c:v>
                      </c:pt>
                      <c:pt idx="18123">
                        <c:v>-2.8666040000000002</c:v>
                      </c:pt>
                      <c:pt idx="18124">
                        <c:v>-2.861049</c:v>
                      </c:pt>
                      <c:pt idx="18125">
                        <c:v>-2.8554930000000001</c:v>
                      </c:pt>
                      <c:pt idx="18126">
                        <c:v>-2.8499379999999999</c:v>
                      </c:pt>
                      <c:pt idx="18127">
                        <c:v>-2.844382</c:v>
                      </c:pt>
                      <c:pt idx="18128">
                        <c:v>-2.8388260000000001</c:v>
                      </c:pt>
                      <c:pt idx="18129">
                        <c:v>-2.8332709999999999</c:v>
                      </c:pt>
                      <c:pt idx="18130">
                        <c:v>-2.827715</c:v>
                      </c:pt>
                      <c:pt idx="18131">
                        <c:v>-2.8221599999999998</c:v>
                      </c:pt>
                      <c:pt idx="18132">
                        <c:v>-2.8166039999999999</c:v>
                      </c:pt>
                      <c:pt idx="18133">
                        <c:v>-2.8110490000000001</c:v>
                      </c:pt>
                      <c:pt idx="18134">
                        <c:v>-2.8054929999999998</c:v>
                      </c:pt>
                      <c:pt idx="18135">
                        <c:v>-2.7999369999999999</c:v>
                      </c:pt>
                      <c:pt idx="18136">
                        <c:v>-2.7943820000000001</c:v>
                      </c:pt>
                      <c:pt idx="18137">
                        <c:v>-2.7888259999999998</c:v>
                      </c:pt>
                      <c:pt idx="18138">
                        <c:v>-2.7832710000000001</c:v>
                      </c:pt>
                      <c:pt idx="18139">
                        <c:v>-2.7777150000000002</c:v>
                      </c:pt>
                      <c:pt idx="18140">
                        <c:v>-2.77216</c:v>
                      </c:pt>
                      <c:pt idx="18141">
                        <c:v>-2.7666040000000001</c:v>
                      </c:pt>
                      <c:pt idx="18142">
                        <c:v>-2.7610489999999999</c:v>
                      </c:pt>
                      <c:pt idx="18143">
                        <c:v>-2.755493</c:v>
                      </c:pt>
                      <c:pt idx="18144">
                        <c:v>-2.7499380000000002</c:v>
                      </c:pt>
                      <c:pt idx="18145">
                        <c:v>-2.7443819999999999</c:v>
                      </c:pt>
                      <c:pt idx="18146">
                        <c:v>-2.7388270000000001</c:v>
                      </c:pt>
                      <c:pt idx="18147">
                        <c:v>-2.7332709999999998</c:v>
                      </c:pt>
                      <c:pt idx="18148">
                        <c:v>-2.7277149999999999</c:v>
                      </c:pt>
                      <c:pt idx="18149">
                        <c:v>-2.7221600000000001</c:v>
                      </c:pt>
                      <c:pt idx="18150">
                        <c:v>-2.7166039999999998</c:v>
                      </c:pt>
                      <c:pt idx="18151">
                        <c:v>-2.711049</c:v>
                      </c:pt>
                      <c:pt idx="18152">
                        <c:v>-2.7054930000000001</c:v>
                      </c:pt>
                      <c:pt idx="18153">
                        <c:v>-2.6999379999999999</c:v>
                      </c:pt>
                      <c:pt idx="18154">
                        <c:v>-2.6943820000000001</c:v>
                      </c:pt>
                      <c:pt idx="18155">
                        <c:v>-2.6888269999999999</c:v>
                      </c:pt>
                      <c:pt idx="18156">
                        <c:v>-2.683271</c:v>
                      </c:pt>
                      <c:pt idx="18157">
                        <c:v>-2.6777150000000001</c:v>
                      </c:pt>
                      <c:pt idx="18158">
                        <c:v>-2.6721599999999999</c:v>
                      </c:pt>
                      <c:pt idx="18159">
                        <c:v>-2.666604</c:v>
                      </c:pt>
                      <c:pt idx="18160">
                        <c:v>-2.6610490000000002</c:v>
                      </c:pt>
                      <c:pt idx="18161">
                        <c:v>-2.6554929999999999</c:v>
                      </c:pt>
                      <c:pt idx="18162">
                        <c:v>-2.6499380000000001</c:v>
                      </c:pt>
                      <c:pt idx="18163">
                        <c:v>-2.6443819999999998</c:v>
                      </c:pt>
                      <c:pt idx="18164">
                        <c:v>-2.638827</c:v>
                      </c:pt>
                      <c:pt idx="18165">
                        <c:v>-2.6332710000000001</c:v>
                      </c:pt>
                      <c:pt idx="18166">
                        <c:v>-2.6277149999999998</c:v>
                      </c:pt>
                      <c:pt idx="18167">
                        <c:v>-2.62216</c:v>
                      </c:pt>
                      <c:pt idx="18168">
                        <c:v>-2.6166040000000002</c:v>
                      </c:pt>
                      <c:pt idx="18169">
                        <c:v>-2.611049</c:v>
                      </c:pt>
                      <c:pt idx="18170">
                        <c:v>-2.6054930000000001</c:v>
                      </c:pt>
                      <c:pt idx="18171">
                        <c:v>-2.5999379999999999</c:v>
                      </c:pt>
                      <c:pt idx="18172">
                        <c:v>-2.594382</c:v>
                      </c:pt>
                      <c:pt idx="18173">
                        <c:v>-2.5888260000000001</c:v>
                      </c:pt>
                      <c:pt idx="18174">
                        <c:v>-2.5832709999999999</c:v>
                      </c:pt>
                      <c:pt idx="18175">
                        <c:v>-2.577715</c:v>
                      </c:pt>
                      <c:pt idx="18176">
                        <c:v>-2.5721599999999998</c:v>
                      </c:pt>
                      <c:pt idx="18177">
                        <c:v>-2.5666039999999999</c:v>
                      </c:pt>
                      <c:pt idx="18178">
                        <c:v>-2.5610490000000001</c:v>
                      </c:pt>
                      <c:pt idx="18179">
                        <c:v>-2.5554929999999998</c:v>
                      </c:pt>
                      <c:pt idx="18180">
                        <c:v>-2.5499369999999999</c:v>
                      </c:pt>
                      <c:pt idx="18181">
                        <c:v>-2.5443820000000001</c:v>
                      </c:pt>
                      <c:pt idx="18182">
                        <c:v>-2.5388259999999998</c:v>
                      </c:pt>
                      <c:pt idx="18183">
                        <c:v>-2.5332710000000001</c:v>
                      </c:pt>
                      <c:pt idx="18184">
                        <c:v>-2.5277150000000002</c:v>
                      </c:pt>
                      <c:pt idx="18185">
                        <c:v>-2.52216</c:v>
                      </c:pt>
                      <c:pt idx="18186">
                        <c:v>-2.5166040000000001</c:v>
                      </c:pt>
                      <c:pt idx="18187">
                        <c:v>-2.5110489999999999</c:v>
                      </c:pt>
                      <c:pt idx="18188">
                        <c:v>-2.505493</c:v>
                      </c:pt>
                      <c:pt idx="18189">
                        <c:v>-2.4999380000000002</c:v>
                      </c:pt>
                      <c:pt idx="18190">
                        <c:v>-2.4943819999999999</c:v>
                      </c:pt>
                      <c:pt idx="18191">
                        <c:v>-2.4888270000000001</c:v>
                      </c:pt>
                      <c:pt idx="18192">
                        <c:v>-2.4832709999999998</c:v>
                      </c:pt>
                      <c:pt idx="18193">
                        <c:v>-2.4777149999999999</c:v>
                      </c:pt>
                      <c:pt idx="18194">
                        <c:v>-2.4721600000000001</c:v>
                      </c:pt>
                      <c:pt idx="18195">
                        <c:v>-2.4666039999999998</c:v>
                      </c:pt>
                      <c:pt idx="18196">
                        <c:v>-2.461049</c:v>
                      </c:pt>
                      <c:pt idx="18197">
                        <c:v>-2.4554930000000001</c:v>
                      </c:pt>
                      <c:pt idx="18198">
                        <c:v>-2.4499379999999999</c:v>
                      </c:pt>
                      <c:pt idx="18199">
                        <c:v>-2.4443820000000001</c:v>
                      </c:pt>
                      <c:pt idx="18200">
                        <c:v>-2.4388269999999999</c:v>
                      </c:pt>
                      <c:pt idx="18201">
                        <c:v>-2.433271</c:v>
                      </c:pt>
                      <c:pt idx="18202">
                        <c:v>-2.4277150000000001</c:v>
                      </c:pt>
                      <c:pt idx="18203">
                        <c:v>-2.4221599999999999</c:v>
                      </c:pt>
                      <c:pt idx="18204">
                        <c:v>-2.416604</c:v>
                      </c:pt>
                      <c:pt idx="18205">
                        <c:v>-2.4110490000000002</c:v>
                      </c:pt>
                      <c:pt idx="18206">
                        <c:v>-2.4054929999999999</c:v>
                      </c:pt>
                      <c:pt idx="18207">
                        <c:v>-2.3999380000000001</c:v>
                      </c:pt>
                      <c:pt idx="18208">
                        <c:v>-2.3943819999999998</c:v>
                      </c:pt>
                      <c:pt idx="18209">
                        <c:v>-2.388827</c:v>
                      </c:pt>
                      <c:pt idx="18210">
                        <c:v>-2.3832710000000001</c:v>
                      </c:pt>
                      <c:pt idx="18211">
                        <c:v>-2.3777149999999998</c:v>
                      </c:pt>
                      <c:pt idx="18212">
                        <c:v>-2.37216</c:v>
                      </c:pt>
                      <c:pt idx="18213">
                        <c:v>-2.3666040000000002</c:v>
                      </c:pt>
                      <c:pt idx="18214">
                        <c:v>-2.361049</c:v>
                      </c:pt>
                      <c:pt idx="18215">
                        <c:v>-2.3554930000000001</c:v>
                      </c:pt>
                      <c:pt idx="18216">
                        <c:v>-2.3499379999999999</c:v>
                      </c:pt>
                      <c:pt idx="18217">
                        <c:v>-2.344382</c:v>
                      </c:pt>
                      <c:pt idx="18218">
                        <c:v>-2.3388260000000001</c:v>
                      </c:pt>
                      <c:pt idx="18219">
                        <c:v>-2.3332709999999999</c:v>
                      </c:pt>
                      <c:pt idx="18220">
                        <c:v>-2.327715</c:v>
                      </c:pt>
                      <c:pt idx="18221">
                        <c:v>-2.3221599999999998</c:v>
                      </c:pt>
                      <c:pt idx="18222">
                        <c:v>-2.3166039999999999</c:v>
                      </c:pt>
                      <c:pt idx="18223">
                        <c:v>-2.3110490000000001</c:v>
                      </c:pt>
                      <c:pt idx="18224">
                        <c:v>-2.3054929999999998</c:v>
                      </c:pt>
                      <c:pt idx="18225">
                        <c:v>-2.2999369999999999</c:v>
                      </c:pt>
                      <c:pt idx="18226">
                        <c:v>-2.2943820000000001</c:v>
                      </c:pt>
                      <c:pt idx="18227">
                        <c:v>-2.2888259999999998</c:v>
                      </c:pt>
                      <c:pt idx="18228">
                        <c:v>-2.2832710000000001</c:v>
                      </c:pt>
                      <c:pt idx="18229">
                        <c:v>-2.2777150000000002</c:v>
                      </c:pt>
                      <c:pt idx="18230">
                        <c:v>-2.27216</c:v>
                      </c:pt>
                      <c:pt idx="18231">
                        <c:v>-2.2666040000000001</c:v>
                      </c:pt>
                      <c:pt idx="18232">
                        <c:v>-2.2610489999999999</c:v>
                      </c:pt>
                      <c:pt idx="18233">
                        <c:v>-2.255493</c:v>
                      </c:pt>
                      <c:pt idx="18234">
                        <c:v>-2.2499380000000002</c:v>
                      </c:pt>
                      <c:pt idx="18235">
                        <c:v>-2.2443819999999999</c:v>
                      </c:pt>
                      <c:pt idx="18236">
                        <c:v>-2.2388270000000001</c:v>
                      </c:pt>
                      <c:pt idx="18237">
                        <c:v>-2.2332709999999998</c:v>
                      </c:pt>
                      <c:pt idx="18238">
                        <c:v>-2.2277149999999999</c:v>
                      </c:pt>
                      <c:pt idx="18239">
                        <c:v>-2.2221600000000001</c:v>
                      </c:pt>
                      <c:pt idx="18240">
                        <c:v>-2.2166039999999998</c:v>
                      </c:pt>
                      <c:pt idx="18241">
                        <c:v>-2.211049</c:v>
                      </c:pt>
                      <c:pt idx="18242">
                        <c:v>-2.2054930000000001</c:v>
                      </c:pt>
                      <c:pt idx="18243">
                        <c:v>-2.1999379999999999</c:v>
                      </c:pt>
                      <c:pt idx="18244">
                        <c:v>-2.1943820000000001</c:v>
                      </c:pt>
                      <c:pt idx="18245">
                        <c:v>-2.1888269999999999</c:v>
                      </c:pt>
                      <c:pt idx="18246">
                        <c:v>-2.183271</c:v>
                      </c:pt>
                      <c:pt idx="18247">
                        <c:v>-2.1777150000000001</c:v>
                      </c:pt>
                      <c:pt idx="18248">
                        <c:v>-2.1721599999999999</c:v>
                      </c:pt>
                      <c:pt idx="18249">
                        <c:v>-2.166604</c:v>
                      </c:pt>
                      <c:pt idx="18250">
                        <c:v>-2.1610490000000002</c:v>
                      </c:pt>
                      <c:pt idx="18251">
                        <c:v>-2.1554929999999999</c:v>
                      </c:pt>
                      <c:pt idx="18252">
                        <c:v>-2.1499380000000001</c:v>
                      </c:pt>
                      <c:pt idx="18253">
                        <c:v>-2.1443819999999998</c:v>
                      </c:pt>
                      <c:pt idx="18254">
                        <c:v>-2.138827</c:v>
                      </c:pt>
                      <c:pt idx="18255">
                        <c:v>-2.1332710000000001</c:v>
                      </c:pt>
                      <c:pt idx="18256">
                        <c:v>-2.1277149999999998</c:v>
                      </c:pt>
                      <c:pt idx="18257">
                        <c:v>-2.12216</c:v>
                      </c:pt>
                      <c:pt idx="18258">
                        <c:v>-2.1166040000000002</c:v>
                      </c:pt>
                      <c:pt idx="18259">
                        <c:v>-2.111049</c:v>
                      </c:pt>
                      <c:pt idx="18260">
                        <c:v>-2.1054930000000001</c:v>
                      </c:pt>
                      <c:pt idx="18261">
                        <c:v>-2.0999379999999999</c:v>
                      </c:pt>
                      <c:pt idx="18262">
                        <c:v>-2.094382</c:v>
                      </c:pt>
                      <c:pt idx="18263">
                        <c:v>-2.0888260000000001</c:v>
                      </c:pt>
                      <c:pt idx="18264">
                        <c:v>-2.0832709999999999</c:v>
                      </c:pt>
                      <c:pt idx="18265">
                        <c:v>-2.077715</c:v>
                      </c:pt>
                      <c:pt idx="18266">
                        <c:v>-2.0721599999999998</c:v>
                      </c:pt>
                      <c:pt idx="18267">
                        <c:v>-2.0666039999999999</c:v>
                      </c:pt>
                      <c:pt idx="18268">
                        <c:v>-2.0610490000000001</c:v>
                      </c:pt>
                      <c:pt idx="18269">
                        <c:v>-2.0554929999999998</c:v>
                      </c:pt>
                      <c:pt idx="18270">
                        <c:v>-2.0499369999999999</c:v>
                      </c:pt>
                      <c:pt idx="18271">
                        <c:v>-2.0443820000000001</c:v>
                      </c:pt>
                      <c:pt idx="18272">
                        <c:v>-2.0388259999999998</c:v>
                      </c:pt>
                      <c:pt idx="18273">
                        <c:v>-2.0332710000000001</c:v>
                      </c:pt>
                      <c:pt idx="18274">
                        <c:v>-2.0277150000000002</c:v>
                      </c:pt>
                      <c:pt idx="18275">
                        <c:v>-2.02216</c:v>
                      </c:pt>
                      <c:pt idx="18276">
                        <c:v>-2.0166040000000001</c:v>
                      </c:pt>
                      <c:pt idx="18277">
                        <c:v>-2.0110489999999999</c:v>
                      </c:pt>
                      <c:pt idx="18278">
                        <c:v>-2.005493</c:v>
                      </c:pt>
                      <c:pt idx="18279">
                        <c:v>-1.999938</c:v>
                      </c:pt>
                      <c:pt idx="18280">
                        <c:v>-1.9943820000000001</c:v>
                      </c:pt>
                      <c:pt idx="18281">
                        <c:v>-1.9888269999999999</c:v>
                      </c:pt>
                      <c:pt idx="18282">
                        <c:v>-1.983271</c:v>
                      </c:pt>
                      <c:pt idx="18283">
                        <c:v>-1.9777149999999999</c:v>
                      </c:pt>
                      <c:pt idx="18284">
                        <c:v>-1.9721599999999999</c:v>
                      </c:pt>
                      <c:pt idx="18285">
                        <c:v>-1.966604</c:v>
                      </c:pt>
                      <c:pt idx="18286">
                        <c:v>-1.961049</c:v>
                      </c:pt>
                      <c:pt idx="18287">
                        <c:v>-1.9554929999999999</c:v>
                      </c:pt>
                      <c:pt idx="18288">
                        <c:v>-1.9499379999999999</c:v>
                      </c:pt>
                      <c:pt idx="18289">
                        <c:v>-1.9443820000000001</c:v>
                      </c:pt>
                      <c:pt idx="18290">
                        <c:v>-1.9388259999999999</c:v>
                      </c:pt>
                      <c:pt idx="18291">
                        <c:v>-1.933271</c:v>
                      </c:pt>
                      <c:pt idx="18292">
                        <c:v>-1.9277150000000001</c:v>
                      </c:pt>
                      <c:pt idx="18293">
                        <c:v>-1.9221600000000001</c:v>
                      </c:pt>
                      <c:pt idx="18294">
                        <c:v>-1.916604</c:v>
                      </c:pt>
                      <c:pt idx="18295">
                        <c:v>-1.911049</c:v>
                      </c:pt>
                      <c:pt idx="18296">
                        <c:v>-1.9054930000000001</c:v>
                      </c:pt>
                      <c:pt idx="18297">
                        <c:v>-1.8999379999999999</c:v>
                      </c:pt>
                      <c:pt idx="18298">
                        <c:v>-1.894382</c:v>
                      </c:pt>
                      <c:pt idx="18299">
                        <c:v>-1.8888259999999999</c:v>
                      </c:pt>
                      <c:pt idx="18300">
                        <c:v>-1.8832709999999999</c:v>
                      </c:pt>
                      <c:pt idx="18301">
                        <c:v>-1.877715</c:v>
                      </c:pt>
                      <c:pt idx="18302">
                        <c:v>-1.87216</c:v>
                      </c:pt>
                      <c:pt idx="18303">
                        <c:v>-1.8666039999999999</c:v>
                      </c:pt>
                      <c:pt idx="18304">
                        <c:v>-1.861049</c:v>
                      </c:pt>
                      <c:pt idx="18305">
                        <c:v>-1.8554930000000001</c:v>
                      </c:pt>
                      <c:pt idx="18306">
                        <c:v>-1.8499380000000001</c:v>
                      </c:pt>
                      <c:pt idx="18307">
                        <c:v>-1.844382</c:v>
                      </c:pt>
                      <c:pt idx="18308">
                        <c:v>-1.838827</c:v>
                      </c:pt>
                      <c:pt idx="18309">
                        <c:v>-1.8332710000000001</c:v>
                      </c:pt>
                      <c:pt idx="18310">
                        <c:v>-1.827715</c:v>
                      </c:pt>
                      <c:pt idx="18311">
                        <c:v>-1.82216</c:v>
                      </c:pt>
                      <c:pt idx="18312">
                        <c:v>-1.8166040000000001</c:v>
                      </c:pt>
                      <c:pt idx="18313">
                        <c:v>-1.8110489999999999</c:v>
                      </c:pt>
                      <c:pt idx="18314">
                        <c:v>-1.805493</c:v>
                      </c:pt>
                      <c:pt idx="18315">
                        <c:v>-1.799938</c:v>
                      </c:pt>
                      <c:pt idx="18316">
                        <c:v>-1.7943819999999999</c:v>
                      </c:pt>
                      <c:pt idx="18317">
                        <c:v>-1.788826</c:v>
                      </c:pt>
                      <c:pt idx="18318">
                        <c:v>-1.7832710000000001</c:v>
                      </c:pt>
                      <c:pt idx="18319">
                        <c:v>-1.7777149999999999</c:v>
                      </c:pt>
                      <c:pt idx="18320">
                        <c:v>-1.77216</c:v>
                      </c:pt>
                      <c:pt idx="18321">
                        <c:v>-1.7666040000000001</c:v>
                      </c:pt>
                      <c:pt idx="18322">
                        <c:v>-1.7610490000000001</c:v>
                      </c:pt>
                      <c:pt idx="18323">
                        <c:v>-1.755493</c:v>
                      </c:pt>
                      <c:pt idx="18324">
                        <c:v>-1.749938</c:v>
                      </c:pt>
                      <c:pt idx="18325">
                        <c:v>-1.7443820000000001</c:v>
                      </c:pt>
                      <c:pt idx="18326">
                        <c:v>-1.7388269999999999</c:v>
                      </c:pt>
                      <c:pt idx="18327">
                        <c:v>-1.733271</c:v>
                      </c:pt>
                      <c:pt idx="18328">
                        <c:v>-1.7277149999999999</c:v>
                      </c:pt>
                      <c:pt idx="18329">
                        <c:v>-1.7221599999999999</c:v>
                      </c:pt>
                      <c:pt idx="18330">
                        <c:v>-1.716604</c:v>
                      </c:pt>
                      <c:pt idx="18331">
                        <c:v>-1.711049</c:v>
                      </c:pt>
                      <c:pt idx="18332">
                        <c:v>-1.7054929999999999</c:v>
                      </c:pt>
                      <c:pt idx="18333">
                        <c:v>-1.6999379999999999</c:v>
                      </c:pt>
                      <c:pt idx="18334">
                        <c:v>-1.6943820000000001</c:v>
                      </c:pt>
                      <c:pt idx="18335">
                        <c:v>-1.6888259999999999</c:v>
                      </c:pt>
                      <c:pt idx="18336">
                        <c:v>-1.683271</c:v>
                      </c:pt>
                      <c:pt idx="18337">
                        <c:v>-1.6777150000000001</c:v>
                      </c:pt>
                      <c:pt idx="18338">
                        <c:v>-1.6721600000000001</c:v>
                      </c:pt>
                      <c:pt idx="18339">
                        <c:v>-1.666604</c:v>
                      </c:pt>
                      <c:pt idx="18340">
                        <c:v>-1.661049</c:v>
                      </c:pt>
                      <c:pt idx="18341">
                        <c:v>-1.6554930000000001</c:v>
                      </c:pt>
                      <c:pt idx="18342">
                        <c:v>-1.6499379999999999</c:v>
                      </c:pt>
                      <c:pt idx="18343">
                        <c:v>-1.644382</c:v>
                      </c:pt>
                      <c:pt idx="18344">
                        <c:v>-1.6388259999999999</c:v>
                      </c:pt>
                      <c:pt idx="18345">
                        <c:v>-1.6332709999999999</c:v>
                      </c:pt>
                      <c:pt idx="18346">
                        <c:v>-1.627715</c:v>
                      </c:pt>
                      <c:pt idx="18347">
                        <c:v>-1.62216</c:v>
                      </c:pt>
                      <c:pt idx="18348">
                        <c:v>-1.6166039999999999</c:v>
                      </c:pt>
                      <c:pt idx="18349">
                        <c:v>-1.611049</c:v>
                      </c:pt>
                      <c:pt idx="18350">
                        <c:v>-1.6054930000000001</c:v>
                      </c:pt>
                      <c:pt idx="18351">
                        <c:v>-1.5999380000000001</c:v>
                      </c:pt>
                      <c:pt idx="18352">
                        <c:v>-1.594382</c:v>
                      </c:pt>
                      <c:pt idx="18353">
                        <c:v>-1.588827</c:v>
                      </c:pt>
                      <c:pt idx="18354">
                        <c:v>-1.5832710000000001</c:v>
                      </c:pt>
                      <c:pt idx="18355">
                        <c:v>-1.577715</c:v>
                      </c:pt>
                      <c:pt idx="18356">
                        <c:v>-1.57216</c:v>
                      </c:pt>
                      <c:pt idx="18357">
                        <c:v>-1.5666040000000001</c:v>
                      </c:pt>
                      <c:pt idx="18358">
                        <c:v>-1.5610489999999999</c:v>
                      </c:pt>
                      <c:pt idx="18359">
                        <c:v>-1.555493</c:v>
                      </c:pt>
                      <c:pt idx="18360">
                        <c:v>-1.549938</c:v>
                      </c:pt>
                      <c:pt idx="18361">
                        <c:v>-1.5443819999999999</c:v>
                      </c:pt>
                      <c:pt idx="18362">
                        <c:v>-1.538826</c:v>
                      </c:pt>
                      <c:pt idx="18363">
                        <c:v>-1.5332710000000001</c:v>
                      </c:pt>
                      <c:pt idx="18364">
                        <c:v>-1.5277149999999999</c:v>
                      </c:pt>
                      <c:pt idx="18365">
                        <c:v>-1.52216</c:v>
                      </c:pt>
                      <c:pt idx="18366">
                        <c:v>-1.5166040000000001</c:v>
                      </c:pt>
                      <c:pt idx="18367">
                        <c:v>-1.5110490000000001</c:v>
                      </c:pt>
                      <c:pt idx="18368">
                        <c:v>-1.505493</c:v>
                      </c:pt>
                      <c:pt idx="18369">
                        <c:v>-1.499938</c:v>
                      </c:pt>
                      <c:pt idx="18370">
                        <c:v>-1.4943820000000001</c:v>
                      </c:pt>
                      <c:pt idx="18371">
                        <c:v>-1.4888269999999999</c:v>
                      </c:pt>
                      <c:pt idx="18372">
                        <c:v>-1.483271</c:v>
                      </c:pt>
                      <c:pt idx="18373">
                        <c:v>-1.4777149999999999</c:v>
                      </c:pt>
                      <c:pt idx="18374">
                        <c:v>-1.4721599999999999</c:v>
                      </c:pt>
                      <c:pt idx="18375">
                        <c:v>-1.466604</c:v>
                      </c:pt>
                      <c:pt idx="18376">
                        <c:v>-1.461049</c:v>
                      </c:pt>
                      <c:pt idx="18377">
                        <c:v>-1.4554929999999999</c:v>
                      </c:pt>
                      <c:pt idx="18378">
                        <c:v>-1.4499379999999999</c:v>
                      </c:pt>
                      <c:pt idx="18379">
                        <c:v>-1.4443820000000001</c:v>
                      </c:pt>
                      <c:pt idx="18380">
                        <c:v>-1.4388259999999999</c:v>
                      </c:pt>
                      <c:pt idx="18381">
                        <c:v>-1.433271</c:v>
                      </c:pt>
                      <c:pt idx="18382">
                        <c:v>-1.4277150000000001</c:v>
                      </c:pt>
                      <c:pt idx="18383">
                        <c:v>-1.4221600000000001</c:v>
                      </c:pt>
                      <c:pt idx="18384">
                        <c:v>-1.416604</c:v>
                      </c:pt>
                      <c:pt idx="18385">
                        <c:v>-1.411049</c:v>
                      </c:pt>
                      <c:pt idx="18386">
                        <c:v>-1.4054930000000001</c:v>
                      </c:pt>
                      <c:pt idx="18387">
                        <c:v>-1.3999379999999999</c:v>
                      </c:pt>
                      <c:pt idx="18388">
                        <c:v>-1.394382</c:v>
                      </c:pt>
                      <c:pt idx="18389">
                        <c:v>-1.3888259999999999</c:v>
                      </c:pt>
                      <c:pt idx="18390">
                        <c:v>-1.3832709999999999</c:v>
                      </c:pt>
                      <c:pt idx="18391">
                        <c:v>-1.377715</c:v>
                      </c:pt>
                      <c:pt idx="18392">
                        <c:v>-1.37216</c:v>
                      </c:pt>
                      <c:pt idx="18393">
                        <c:v>-1.3666039999999999</c:v>
                      </c:pt>
                      <c:pt idx="18394">
                        <c:v>-1.361049</c:v>
                      </c:pt>
                      <c:pt idx="18395">
                        <c:v>-1.3554930000000001</c:v>
                      </c:pt>
                      <c:pt idx="18396">
                        <c:v>-1.3499380000000001</c:v>
                      </c:pt>
                      <c:pt idx="18397">
                        <c:v>-1.344382</c:v>
                      </c:pt>
                      <c:pt idx="18398">
                        <c:v>-1.338827</c:v>
                      </c:pt>
                      <c:pt idx="18399">
                        <c:v>-1.3332710000000001</c:v>
                      </c:pt>
                      <c:pt idx="18400">
                        <c:v>-1.327715</c:v>
                      </c:pt>
                      <c:pt idx="18401">
                        <c:v>-1.32216</c:v>
                      </c:pt>
                      <c:pt idx="18402">
                        <c:v>-1.3166040000000001</c:v>
                      </c:pt>
                      <c:pt idx="18403">
                        <c:v>-1.3110489999999999</c:v>
                      </c:pt>
                      <c:pt idx="18404">
                        <c:v>-1.305493</c:v>
                      </c:pt>
                      <c:pt idx="18405">
                        <c:v>-1.299938</c:v>
                      </c:pt>
                      <c:pt idx="18406">
                        <c:v>-1.2943819999999999</c:v>
                      </c:pt>
                      <c:pt idx="18407">
                        <c:v>-1.288826</c:v>
                      </c:pt>
                      <c:pt idx="18408">
                        <c:v>-1.2832710000000001</c:v>
                      </c:pt>
                      <c:pt idx="18409">
                        <c:v>-1.2777149999999999</c:v>
                      </c:pt>
                      <c:pt idx="18410">
                        <c:v>-1.27216</c:v>
                      </c:pt>
                      <c:pt idx="18411">
                        <c:v>-1.2666040000000001</c:v>
                      </c:pt>
                      <c:pt idx="18412">
                        <c:v>-1.2610490000000001</c:v>
                      </c:pt>
                      <c:pt idx="18413">
                        <c:v>-1.255493</c:v>
                      </c:pt>
                      <c:pt idx="18414">
                        <c:v>-1.249938</c:v>
                      </c:pt>
                      <c:pt idx="18415">
                        <c:v>-1.2443820000000001</c:v>
                      </c:pt>
                      <c:pt idx="18416">
                        <c:v>-1.2388269999999999</c:v>
                      </c:pt>
                      <c:pt idx="18417">
                        <c:v>-1.233271</c:v>
                      </c:pt>
                      <c:pt idx="18418">
                        <c:v>-1.2277149999999999</c:v>
                      </c:pt>
                      <c:pt idx="18419">
                        <c:v>-1.2221599999999999</c:v>
                      </c:pt>
                      <c:pt idx="18420">
                        <c:v>-1.216604</c:v>
                      </c:pt>
                      <c:pt idx="18421">
                        <c:v>-1.211049</c:v>
                      </c:pt>
                      <c:pt idx="18422">
                        <c:v>-1.2054929999999999</c:v>
                      </c:pt>
                      <c:pt idx="18423">
                        <c:v>-1.1999379999999999</c:v>
                      </c:pt>
                      <c:pt idx="18424">
                        <c:v>-1.1943820000000001</c:v>
                      </c:pt>
                      <c:pt idx="18425">
                        <c:v>-1.1888259999999999</c:v>
                      </c:pt>
                      <c:pt idx="18426">
                        <c:v>-1.183271</c:v>
                      </c:pt>
                      <c:pt idx="18427">
                        <c:v>-1.1777150000000001</c:v>
                      </c:pt>
                      <c:pt idx="18428">
                        <c:v>-1.1721600000000001</c:v>
                      </c:pt>
                      <c:pt idx="18429">
                        <c:v>-1.166604</c:v>
                      </c:pt>
                      <c:pt idx="18430">
                        <c:v>-1.161049</c:v>
                      </c:pt>
                      <c:pt idx="18431">
                        <c:v>-1.1554930000000001</c:v>
                      </c:pt>
                      <c:pt idx="18432">
                        <c:v>-1.1499379999999999</c:v>
                      </c:pt>
                      <c:pt idx="18433">
                        <c:v>-1.144382</c:v>
                      </c:pt>
                      <c:pt idx="18434">
                        <c:v>-1.1388259999999999</c:v>
                      </c:pt>
                      <c:pt idx="18435">
                        <c:v>-1.1332709999999999</c:v>
                      </c:pt>
                      <c:pt idx="18436">
                        <c:v>-1.127715</c:v>
                      </c:pt>
                      <c:pt idx="18437">
                        <c:v>-1.12216</c:v>
                      </c:pt>
                      <c:pt idx="18438">
                        <c:v>-1.1166039999999999</c:v>
                      </c:pt>
                      <c:pt idx="18439">
                        <c:v>-1.111049</c:v>
                      </c:pt>
                      <c:pt idx="18440">
                        <c:v>-1.1054930000000001</c:v>
                      </c:pt>
                      <c:pt idx="18441">
                        <c:v>-1.0999380000000001</c:v>
                      </c:pt>
                      <c:pt idx="18442">
                        <c:v>-1.094382</c:v>
                      </c:pt>
                      <c:pt idx="18443">
                        <c:v>-1.088827</c:v>
                      </c:pt>
                      <c:pt idx="18444">
                        <c:v>-1.0832710000000001</c:v>
                      </c:pt>
                      <c:pt idx="18445">
                        <c:v>-1.077715</c:v>
                      </c:pt>
                      <c:pt idx="18446">
                        <c:v>-1.07216</c:v>
                      </c:pt>
                      <c:pt idx="18447">
                        <c:v>-1.0666040000000001</c:v>
                      </c:pt>
                      <c:pt idx="18448">
                        <c:v>-1.0610489999999999</c:v>
                      </c:pt>
                      <c:pt idx="18449">
                        <c:v>-1.055493</c:v>
                      </c:pt>
                      <c:pt idx="18450">
                        <c:v>-1.049938</c:v>
                      </c:pt>
                      <c:pt idx="18451">
                        <c:v>-1.0443819999999999</c:v>
                      </c:pt>
                      <c:pt idx="18452">
                        <c:v>-1.038826</c:v>
                      </c:pt>
                      <c:pt idx="18453">
                        <c:v>-1.0332710000000001</c:v>
                      </c:pt>
                      <c:pt idx="18454">
                        <c:v>-1.0277149999999999</c:v>
                      </c:pt>
                      <c:pt idx="18455">
                        <c:v>-1.02216</c:v>
                      </c:pt>
                      <c:pt idx="18456">
                        <c:v>-1.0166040000000001</c:v>
                      </c:pt>
                      <c:pt idx="18457">
                        <c:v>-1.0110490000000001</c:v>
                      </c:pt>
                      <c:pt idx="18458">
                        <c:v>-1.005493</c:v>
                      </c:pt>
                      <c:pt idx="18459">
                        <c:v>-0.99993759999999998</c:v>
                      </c:pt>
                      <c:pt idx="18460">
                        <c:v>-0.99438199999999999</c:v>
                      </c:pt>
                      <c:pt idx="18461">
                        <c:v>-0.98882650000000005</c:v>
                      </c:pt>
                      <c:pt idx="18462">
                        <c:v>-0.98327089999999995</c:v>
                      </c:pt>
                      <c:pt idx="18463">
                        <c:v>-0.97771540000000001</c:v>
                      </c:pt>
                      <c:pt idx="18464">
                        <c:v>-0.97215980000000002</c:v>
                      </c:pt>
                      <c:pt idx="18465">
                        <c:v>-0.96660429999999997</c:v>
                      </c:pt>
                      <c:pt idx="18466">
                        <c:v>-0.96104869999999998</c:v>
                      </c:pt>
                      <c:pt idx="18467">
                        <c:v>-0.95549320000000004</c:v>
                      </c:pt>
                      <c:pt idx="18468">
                        <c:v>-0.94993760000000005</c:v>
                      </c:pt>
                      <c:pt idx="18469">
                        <c:v>-0.9443821</c:v>
                      </c:pt>
                      <c:pt idx="18470">
                        <c:v>-0.93882650000000001</c:v>
                      </c:pt>
                      <c:pt idx="18471">
                        <c:v>-0.93327090000000001</c:v>
                      </c:pt>
                      <c:pt idx="18472">
                        <c:v>-0.92771539999999997</c:v>
                      </c:pt>
                      <c:pt idx="18473">
                        <c:v>-0.92215990000000003</c:v>
                      </c:pt>
                      <c:pt idx="18474">
                        <c:v>-0.91660430000000004</c:v>
                      </c:pt>
                      <c:pt idx="18475">
                        <c:v>-0.91104870000000004</c:v>
                      </c:pt>
                      <c:pt idx="18476">
                        <c:v>-0.90549310000000005</c:v>
                      </c:pt>
                      <c:pt idx="18477">
                        <c:v>-0.8999376</c:v>
                      </c:pt>
                      <c:pt idx="18478">
                        <c:v>-0.89438209999999996</c:v>
                      </c:pt>
                      <c:pt idx="18479">
                        <c:v>-0.88882649999999996</c:v>
                      </c:pt>
                      <c:pt idx="18480">
                        <c:v>-0.88327089999999997</c:v>
                      </c:pt>
                      <c:pt idx="18481">
                        <c:v>-0.87771540000000003</c:v>
                      </c:pt>
                      <c:pt idx="18482">
                        <c:v>-0.87215980000000004</c:v>
                      </c:pt>
                      <c:pt idx="18483">
                        <c:v>-0.86660429999999999</c:v>
                      </c:pt>
                      <c:pt idx="18484">
                        <c:v>-0.8610487</c:v>
                      </c:pt>
                      <c:pt idx="18485">
                        <c:v>-0.85549319999999995</c:v>
                      </c:pt>
                      <c:pt idx="18486">
                        <c:v>-0.84993759999999996</c:v>
                      </c:pt>
                      <c:pt idx="18487">
                        <c:v>-0.84438199999999997</c:v>
                      </c:pt>
                      <c:pt idx="18488">
                        <c:v>-0.83882650000000003</c:v>
                      </c:pt>
                      <c:pt idx="18489">
                        <c:v>-0.83327099999999998</c:v>
                      </c:pt>
                      <c:pt idx="18490">
                        <c:v>-0.82771539999999999</c:v>
                      </c:pt>
                      <c:pt idx="18491">
                        <c:v>-0.8221598</c:v>
                      </c:pt>
                      <c:pt idx="18492">
                        <c:v>-0.81660429999999995</c:v>
                      </c:pt>
                      <c:pt idx="18493">
                        <c:v>-0.81104869999999996</c:v>
                      </c:pt>
                      <c:pt idx="18494">
                        <c:v>-0.80549320000000002</c:v>
                      </c:pt>
                      <c:pt idx="18495">
                        <c:v>-0.79993760000000003</c:v>
                      </c:pt>
                      <c:pt idx="18496">
                        <c:v>-0.79438200000000003</c:v>
                      </c:pt>
                      <c:pt idx="18497">
                        <c:v>-0.78882649999999999</c:v>
                      </c:pt>
                      <c:pt idx="18498">
                        <c:v>-0.78327100000000005</c:v>
                      </c:pt>
                      <c:pt idx="18499">
                        <c:v>-0.77771539999999995</c:v>
                      </c:pt>
                      <c:pt idx="18500">
                        <c:v>-0.77215979999999995</c:v>
                      </c:pt>
                      <c:pt idx="18501">
                        <c:v>-0.76660419999999996</c:v>
                      </c:pt>
                      <c:pt idx="18502">
                        <c:v>-0.76104870000000002</c:v>
                      </c:pt>
                      <c:pt idx="18503">
                        <c:v>-0.75549319999999998</c:v>
                      </c:pt>
                      <c:pt idx="18504">
                        <c:v>-0.74993759999999998</c:v>
                      </c:pt>
                      <c:pt idx="18505">
                        <c:v>-0.74438199999999999</c:v>
                      </c:pt>
                      <c:pt idx="18506">
                        <c:v>-0.73882650000000005</c:v>
                      </c:pt>
                      <c:pt idx="18507">
                        <c:v>-0.73327089999999995</c:v>
                      </c:pt>
                      <c:pt idx="18508">
                        <c:v>-0.72771540000000001</c:v>
                      </c:pt>
                      <c:pt idx="18509">
                        <c:v>-0.72215980000000002</c:v>
                      </c:pt>
                      <c:pt idx="18510">
                        <c:v>-0.71660429999999997</c:v>
                      </c:pt>
                      <c:pt idx="18511">
                        <c:v>-0.71104869999999998</c:v>
                      </c:pt>
                      <c:pt idx="18512">
                        <c:v>-0.70549320000000004</c:v>
                      </c:pt>
                      <c:pt idx="18513">
                        <c:v>-0.69993760000000005</c:v>
                      </c:pt>
                      <c:pt idx="18514">
                        <c:v>-0.6943821</c:v>
                      </c:pt>
                      <c:pt idx="18515">
                        <c:v>-0.68882650000000001</c:v>
                      </c:pt>
                      <c:pt idx="18516">
                        <c:v>-0.68327090000000001</c:v>
                      </c:pt>
                      <c:pt idx="18517">
                        <c:v>-0.67771539999999997</c:v>
                      </c:pt>
                      <c:pt idx="18518">
                        <c:v>-0.67215990000000003</c:v>
                      </c:pt>
                      <c:pt idx="18519">
                        <c:v>-0.66660430000000004</c:v>
                      </c:pt>
                      <c:pt idx="18520">
                        <c:v>-0.66104870000000004</c:v>
                      </c:pt>
                      <c:pt idx="18521">
                        <c:v>-0.65549310000000005</c:v>
                      </c:pt>
                      <c:pt idx="18522">
                        <c:v>-0.6499376</c:v>
                      </c:pt>
                      <c:pt idx="18523">
                        <c:v>-0.64438209999999996</c:v>
                      </c:pt>
                      <c:pt idx="18524">
                        <c:v>-0.63882649999999996</c:v>
                      </c:pt>
                      <c:pt idx="18525">
                        <c:v>-0.63327089999999997</c:v>
                      </c:pt>
                      <c:pt idx="18526">
                        <c:v>-0.62771540000000003</c:v>
                      </c:pt>
                      <c:pt idx="18527">
                        <c:v>-0.62215980000000004</c:v>
                      </c:pt>
                      <c:pt idx="18528">
                        <c:v>-0.61660429999999999</c:v>
                      </c:pt>
                      <c:pt idx="18529">
                        <c:v>-0.6110487</c:v>
                      </c:pt>
                      <c:pt idx="18530">
                        <c:v>-0.60549319999999995</c:v>
                      </c:pt>
                      <c:pt idx="18531">
                        <c:v>-0.59993759999999996</c:v>
                      </c:pt>
                      <c:pt idx="18532">
                        <c:v>-0.59438199999999997</c:v>
                      </c:pt>
                      <c:pt idx="18533">
                        <c:v>-0.58882650000000003</c:v>
                      </c:pt>
                      <c:pt idx="18534">
                        <c:v>-0.58327099999999998</c:v>
                      </c:pt>
                      <c:pt idx="18535">
                        <c:v>-0.57771539999999999</c:v>
                      </c:pt>
                      <c:pt idx="18536">
                        <c:v>-0.5721598</c:v>
                      </c:pt>
                      <c:pt idx="18537">
                        <c:v>-0.56660429999999995</c:v>
                      </c:pt>
                      <c:pt idx="18538">
                        <c:v>-0.56104869999999996</c:v>
                      </c:pt>
                      <c:pt idx="18539">
                        <c:v>-0.55549320000000002</c:v>
                      </c:pt>
                      <c:pt idx="18540">
                        <c:v>-0.54993760000000003</c:v>
                      </c:pt>
                      <c:pt idx="18541">
                        <c:v>-0.54438200000000003</c:v>
                      </c:pt>
                      <c:pt idx="18542">
                        <c:v>-0.53882649999999999</c:v>
                      </c:pt>
                      <c:pt idx="18543">
                        <c:v>-0.53327100000000005</c:v>
                      </c:pt>
                      <c:pt idx="18544">
                        <c:v>-0.52771539999999995</c:v>
                      </c:pt>
                      <c:pt idx="18545">
                        <c:v>-0.52215979999999995</c:v>
                      </c:pt>
                      <c:pt idx="18546">
                        <c:v>-0.51660419999999996</c:v>
                      </c:pt>
                      <c:pt idx="18547">
                        <c:v>-0.51104870000000002</c:v>
                      </c:pt>
                      <c:pt idx="18548">
                        <c:v>-0.50549319999999998</c:v>
                      </c:pt>
                      <c:pt idx="18549">
                        <c:v>-0.49993759999999998</c:v>
                      </c:pt>
                      <c:pt idx="18550">
                        <c:v>-0.49438209999999999</c:v>
                      </c:pt>
                      <c:pt idx="18551">
                        <c:v>-0.4888265</c:v>
                      </c:pt>
                      <c:pt idx="18552">
                        <c:v>-0.4832709</c:v>
                      </c:pt>
                      <c:pt idx="18553">
                        <c:v>-0.47771540000000001</c:v>
                      </c:pt>
                      <c:pt idx="18554">
                        <c:v>-0.47215980000000002</c:v>
                      </c:pt>
                      <c:pt idx="18555">
                        <c:v>-0.46660430000000003</c:v>
                      </c:pt>
                      <c:pt idx="18556">
                        <c:v>-0.46104869999999998</c:v>
                      </c:pt>
                      <c:pt idx="18557">
                        <c:v>-0.45549319999999999</c:v>
                      </c:pt>
                      <c:pt idx="18558">
                        <c:v>-0.44993759999999999</c:v>
                      </c:pt>
                      <c:pt idx="18559">
                        <c:v>-0.444382</c:v>
                      </c:pt>
                      <c:pt idx="18560">
                        <c:v>-0.43882650000000001</c:v>
                      </c:pt>
                      <c:pt idx="18561">
                        <c:v>-0.43327090000000001</c:v>
                      </c:pt>
                      <c:pt idx="18562">
                        <c:v>-0.42771540000000002</c:v>
                      </c:pt>
                      <c:pt idx="18563">
                        <c:v>-0.42215979999999997</c:v>
                      </c:pt>
                      <c:pt idx="18564">
                        <c:v>-0.41660429999999998</c:v>
                      </c:pt>
                      <c:pt idx="18565">
                        <c:v>-0.41104869999999999</c:v>
                      </c:pt>
                      <c:pt idx="18566">
                        <c:v>-0.4054932</c:v>
                      </c:pt>
                      <c:pt idx="18567">
                        <c:v>-0.3999376</c:v>
                      </c:pt>
                      <c:pt idx="18568">
                        <c:v>-0.39438210000000001</c:v>
                      </c:pt>
                      <c:pt idx="18569">
                        <c:v>-0.38882650000000002</c:v>
                      </c:pt>
                      <c:pt idx="18570">
                        <c:v>-0.38327090000000003</c:v>
                      </c:pt>
                      <c:pt idx="18571">
                        <c:v>-0.37771539999999998</c:v>
                      </c:pt>
                      <c:pt idx="18572">
                        <c:v>-0.37215979999999999</c:v>
                      </c:pt>
                      <c:pt idx="18573">
                        <c:v>-0.36660429999999999</c:v>
                      </c:pt>
                      <c:pt idx="18574">
                        <c:v>-0.3610487</c:v>
                      </c:pt>
                      <c:pt idx="18575">
                        <c:v>-0.35549320000000001</c:v>
                      </c:pt>
                      <c:pt idx="18576">
                        <c:v>-0.34993760000000002</c:v>
                      </c:pt>
                      <c:pt idx="18577">
                        <c:v>-0.34438200000000002</c:v>
                      </c:pt>
                      <c:pt idx="18578">
                        <c:v>-0.33882649999999997</c:v>
                      </c:pt>
                      <c:pt idx="18579">
                        <c:v>-0.33327089999999998</c:v>
                      </c:pt>
                      <c:pt idx="18580">
                        <c:v>-0.32771539999999999</c:v>
                      </c:pt>
                      <c:pt idx="18581">
                        <c:v>-0.3221598</c:v>
                      </c:pt>
                      <c:pt idx="18582">
                        <c:v>-0.31660430000000001</c:v>
                      </c:pt>
                      <c:pt idx="18583">
                        <c:v>-0.31104870000000001</c:v>
                      </c:pt>
                      <c:pt idx="18584">
                        <c:v>-0.30549310000000002</c:v>
                      </c:pt>
                      <c:pt idx="18585">
                        <c:v>-0.29993760000000003</c:v>
                      </c:pt>
                      <c:pt idx="18586">
                        <c:v>-0.29438199999999998</c:v>
                      </c:pt>
                      <c:pt idx="18587">
                        <c:v>-0.28882649999999999</c:v>
                      </c:pt>
                      <c:pt idx="18588">
                        <c:v>-0.28327089999999999</c:v>
                      </c:pt>
                      <c:pt idx="18589">
                        <c:v>-0.2777154</c:v>
                      </c:pt>
                      <c:pt idx="18590">
                        <c:v>-0.27215980000000001</c:v>
                      </c:pt>
                      <c:pt idx="18591">
                        <c:v>-0.26660430000000002</c:v>
                      </c:pt>
                      <c:pt idx="18592">
                        <c:v>-0.26104870000000002</c:v>
                      </c:pt>
                      <c:pt idx="18593">
                        <c:v>-0.25549319999999998</c:v>
                      </c:pt>
                      <c:pt idx="18594">
                        <c:v>-0.24993760000000001</c:v>
                      </c:pt>
                      <c:pt idx="18595">
                        <c:v>-0.24438209999999999</c:v>
                      </c:pt>
                      <c:pt idx="18596">
                        <c:v>-0.2388265</c:v>
                      </c:pt>
                      <c:pt idx="18597">
                        <c:v>-0.2332709</c:v>
                      </c:pt>
                      <c:pt idx="18598">
                        <c:v>-0.22771540000000001</c:v>
                      </c:pt>
                      <c:pt idx="18599">
                        <c:v>-0.22215979999999999</c:v>
                      </c:pt>
                      <c:pt idx="18600">
                        <c:v>-0.2166043</c:v>
                      </c:pt>
                      <c:pt idx="18601">
                        <c:v>-0.21104870000000001</c:v>
                      </c:pt>
                      <c:pt idx="18602">
                        <c:v>-0.20549319999999999</c:v>
                      </c:pt>
                      <c:pt idx="18603">
                        <c:v>-0.19993759999999999</c:v>
                      </c:pt>
                      <c:pt idx="18604">
                        <c:v>-0.1943821</c:v>
                      </c:pt>
                      <c:pt idx="18605">
                        <c:v>-0.18882650000000001</c:v>
                      </c:pt>
                      <c:pt idx="18606">
                        <c:v>-0.18327089999999999</c:v>
                      </c:pt>
                      <c:pt idx="18607">
                        <c:v>-0.1777154</c:v>
                      </c:pt>
                      <c:pt idx="18608">
                        <c:v>-0.1721598</c:v>
                      </c:pt>
                      <c:pt idx="18609">
                        <c:v>-0.16660430000000001</c:v>
                      </c:pt>
                      <c:pt idx="18610">
                        <c:v>-0.16104869999999999</c:v>
                      </c:pt>
                      <c:pt idx="18611">
                        <c:v>-0.1554932</c:v>
                      </c:pt>
                      <c:pt idx="18612">
                        <c:v>-0.1499376</c:v>
                      </c:pt>
                      <c:pt idx="18613">
                        <c:v>-0.14438200000000001</c:v>
                      </c:pt>
                      <c:pt idx="18614">
                        <c:v>-0.13882649999999999</c:v>
                      </c:pt>
                      <c:pt idx="18615">
                        <c:v>-0.1332709</c:v>
                      </c:pt>
                      <c:pt idx="18616">
                        <c:v>-0.12771540000000001</c:v>
                      </c:pt>
                      <c:pt idx="18617">
                        <c:v>-0.1221598</c:v>
                      </c:pt>
                      <c:pt idx="18618">
                        <c:v>-0.11660429999999999</c:v>
                      </c:pt>
                      <c:pt idx="18619">
                        <c:v>-0.1110487</c:v>
                      </c:pt>
                      <c:pt idx="18620">
                        <c:v>-0.1054932</c:v>
                      </c:pt>
                      <c:pt idx="18621">
                        <c:v>-9.9937600000000001E-2</c:v>
                      </c:pt>
                      <c:pt idx="18622">
                        <c:v>-9.4382049999999995E-2</c:v>
                      </c:pt>
                      <c:pt idx="18623">
                        <c:v>-8.8826489999999994E-2</c:v>
                      </c:pt>
                      <c:pt idx="18624">
                        <c:v>-8.3270940000000002E-2</c:v>
                      </c:pt>
                      <c:pt idx="18625">
                        <c:v>-7.7715380000000001E-2</c:v>
                      </c:pt>
                      <c:pt idx="18626">
                        <c:v>-7.2159829999999994E-2</c:v>
                      </c:pt>
                      <c:pt idx="18627">
                        <c:v>-6.6604269999999993E-2</c:v>
                      </c:pt>
                      <c:pt idx="18628">
                        <c:v>-6.1048720000000001E-2</c:v>
                      </c:pt>
                      <c:pt idx="18629">
                        <c:v>-5.549316E-2</c:v>
                      </c:pt>
                      <c:pt idx="18630">
                        <c:v>-4.993761E-2</c:v>
                      </c:pt>
                      <c:pt idx="18631">
                        <c:v>-4.4382049999999999E-2</c:v>
                      </c:pt>
                      <c:pt idx="18632">
                        <c:v>-3.88265E-2</c:v>
                      </c:pt>
                      <c:pt idx="18633">
                        <c:v>-3.3270939999999999E-2</c:v>
                      </c:pt>
                      <c:pt idx="18634">
                        <c:v>-2.7715380000000001E-2</c:v>
                      </c:pt>
                      <c:pt idx="18635">
                        <c:v>-2.2159829999999998E-2</c:v>
                      </c:pt>
                      <c:pt idx="18636">
                        <c:v>-1.6604270000000001E-2</c:v>
                      </c:pt>
                      <c:pt idx="18637">
                        <c:v>-1.104872E-2</c:v>
                      </c:pt>
                      <c:pt idx="18638">
                        <c:v>-5.4931609999999999E-3</c:v>
                      </c:pt>
                      <c:pt idx="18639">
                        <c:v>6.2394919999999996E-5</c:v>
                      </c:pt>
                      <c:pt idx="18640">
                        <c:v>5.6179510000000004E-3</c:v>
                      </c:pt>
                      <c:pt idx="18641">
                        <c:v>1.1173509999999999E-2</c:v>
                      </c:pt>
                      <c:pt idx="18642">
                        <c:v>1.672906E-2</c:v>
                      </c:pt>
                      <c:pt idx="18643">
                        <c:v>2.2284620000000002E-2</c:v>
                      </c:pt>
                      <c:pt idx="18644">
                        <c:v>2.7840170000000001E-2</c:v>
                      </c:pt>
                      <c:pt idx="18645">
                        <c:v>3.3395729999999998E-2</c:v>
                      </c:pt>
                      <c:pt idx="18646">
                        <c:v>3.895129E-2</c:v>
                      </c:pt>
                      <c:pt idx="18647">
                        <c:v>4.4506839999999999E-2</c:v>
                      </c:pt>
                      <c:pt idx="18648">
                        <c:v>5.00624E-2</c:v>
                      </c:pt>
                      <c:pt idx="18649">
                        <c:v>5.5617949999999999E-2</c:v>
                      </c:pt>
                      <c:pt idx="18650">
                        <c:v>6.117351E-2</c:v>
                      </c:pt>
                      <c:pt idx="18651">
                        <c:v>6.6729060000000007E-2</c:v>
                      </c:pt>
                      <c:pt idx="18652">
                        <c:v>7.2284619999999994E-2</c:v>
                      </c:pt>
                      <c:pt idx="18653">
                        <c:v>7.784017E-2</c:v>
                      </c:pt>
                      <c:pt idx="18654">
                        <c:v>8.3395730000000001E-2</c:v>
                      </c:pt>
                      <c:pt idx="18655">
                        <c:v>8.8951279999999994E-2</c:v>
                      </c:pt>
                      <c:pt idx="18656">
                        <c:v>9.4506839999999995E-2</c:v>
                      </c:pt>
                      <c:pt idx="18657">
                        <c:v>0.1000624</c:v>
                      </c:pt>
                      <c:pt idx="18658">
                        <c:v>0.1056179</c:v>
                      </c:pt>
                      <c:pt idx="18659">
                        <c:v>0.11117349999999999</c:v>
                      </c:pt>
                      <c:pt idx="18660">
                        <c:v>0.1167291</c:v>
                      </c:pt>
                      <c:pt idx="18661">
                        <c:v>0.12228459999999999</c:v>
                      </c:pt>
                      <c:pt idx="18662">
                        <c:v>0.12784019999999999</c:v>
                      </c:pt>
                      <c:pt idx="18663">
                        <c:v>0.13339570000000001</c:v>
                      </c:pt>
                      <c:pt idx="18664">
                        <c:v>0.1389513</c:v>
                      </c:pt>
                      <c:pt idx="18665">
                        <c:v>0.14450679999999999</c:v>
                      </c:pt>
                      <c:pt idx="18666">
                        <c:v>0.15006240000000001</c:v>
                      </c:pt>
                      <c:pt idx="18667">
                        <c:v>0.15561800000000001</c:v>
                      </c:pt>
                      <c:pt idx="18668">
                        <c:v>0.1611735</c:v>
                      </c:pt>
                      <c:pt idx="18669">
                        <c:v>0.16672909999999999</c:v>
                      </c:pt>
                      <c:pt idx="18670">
                        <c:v>0.17228460000000001</c:v>
                      </c:pt>
                      <c:pt idx="18671">
                        <c:v>0.1778402</c:v>
                      </c:pt>
                      <c:pt idx="18672">
                        <c:v>0.18339569999999999</c:v>
                      </c:pt>
                      <c:pt idx="18673">
                        <c:v>0.18895129999999999</c:v>
                      </c:pt>
                      <c:pt idx="18674">
                        <c:v>0.19450680000000001</c:v>
                      </c:pt>
                      <c:pt idx="18675">
                        <c:v>0.2000624</c:v>
                      </c:pt>
                      <c:pt idx="18676">
                        <c:v>0.20561789999999999</c:v>
                      </c:pt>
                      <c:pt idx="18677">
                        <c:v>0.21117349999999999</c:v>
                      </c:pt>
                      <c:pt idx="18678">
                        <c:v>0.21672910000000001</c:v>
                      </c:pt>
                      <c:pt idx="18679">
                        <c:v>0.2222846</c:v>
                      </c:pt>
                      <c:pt idx="18680">
                        <c:v>0.22784019999999999</c:v>
                      </c:pt>
                      <c:pt idx="18681">
                        <c:v>0.23339570000000001</c:v>
                      </c:pt>
                      <c:pt idx="18682">
                        <c:v>0.23895130000000001</c:v>
                      </c:pt>
                      <c:pt idx="18683">
                        <c:v>0.2445068</c:v>
                      </c:pt>
                      <c:pt idx="18684">
                        <c:v>0.25006240000000002</c:v>
                      </c:pt>
                      <c:pt idx="18685">
                        <c:v>0.25561790000000001</c:v>
                      </c:pt>
                      <c:pt idx="18686">
                        <c:v>0.2611735</c:v>
                      </c:pt>
                      <c:pt idx="18687">
                        <c:v>0.2667291</c:v>
                      </c:pt>
                      <c:pt idx="18688">
                        <c:v>0.27228459999999999</c:v>
                      </c:pt>
                      <c:pt idx="18689">
                        <c:v>0.27784019999999998</c:v>
                      </c:pt>
                      <c:pt idx="18690">
                        <c:v>0.28339569999999997</c:v>
                      </c:pt>
                      <c:pt idx="18691">
                        <c:v>0.28895130000000002</c:v>
                      </c:pt>
                      <c:pt idx="18692">
                        <c:v>0.29450680000000001</c:v>
                      </c:pt>
                      <c:pt idx="18693">
                        <c:v>0.30006240000000001</c:v>
                      </c:pt>
                      <c:pt idx="18694">
                        <c:v>0.305618</c:v>
                      </c:pt>
                      <c:pt idx="18695">
                        <c:v>0.31117349999999999</c:v>
                      </c:pt>
                      <c:pt idx="18696">
                        <c:v>0.31672909999999999</c:v>
                      </c:pt>
                      <c:pt idx="18697">
                        <c:v>0.32228459999999998</c:v>
                      </c:pt>
                      <c:pt idx="18698">
                        <c:v>0.32784020000000003</c:v>
                      </c:pt>
                      <c:pt idx="18699">
                        <c:v>0.33339570000000002</c:v>
                      </c:pt>
                      <c:pt idx="18700">
                        <c:v>0.33895130000000001</c:v>
                      </c:pt>
                      <c:pt idx="18701">
                        <c:v>0.3445068</c:v>
                      </c:pt>
                      <c:pt idx="18702">
                        <c:v>0.3500624</c:v>
                      </c:pt>
                      <c:pt idx="18703">
                        <c:v>0.35561789999999999</c:v>
                      </c:pt>
                      <c:pt idx="18704">
                        <c:v>0.36117349999999998</c:v>
                      </c:pt>
                      <c:pt idx="18705">
                        <c:v>0.36672909999999997</c:v>
                      </c:pt>
                      <c:pt idx="18706">
                        <c:v>0.37228460000000002</c:v>
                      </c:pt>
                      <c:pt idx="18707">
                        <c:v>0.37784020000000001</c:v>
                      </c:pt>
                      <c:pt idx="18708">
                        <c:v>0.38339570000000001</c:v>
                      </c:pt>
                      <c:pt idx="18709">
                        <c:v>0.3889513</c:v>
                      </c:pt>
                      <c:pt idx="18710">
                        <c:v>0.39450679999999999</c:v>
                      </c:pt>
                      <c:pt idx="18711">
                        <c:v>0.40006239999999998</c:v>
                      </c:pt>
                      <c:pt idx="18712">
                        <c:v>0.40561799999999998</c:v>
                      </c:pt>
                      <c:pt idx="18713">
                        <c:v>0.41117350000000003</c:v>
                      </c:pt>
                      <c:pt idx="18714">
                        <c:v>0.41672910000000002</c:v>
                      </c:pt>
                      <c:pt idx="18715">
                        <c:v>0.42228460000000001</c:v>
                      </c:pt>
                      <c:pt idx="18716">
                        <c:v>0.4278402</c:v>
                      </c:pt>
                      <c:pt idx="18717">
                        <c:v>0.43339569999999999</c:v>
                      </c:pt>
                      <c:pt idx="18718">
                        <c:v>0.43895129999999999</c:v>
                      </c:pt>
                      <c:pt idx="18719">
                        <c:v>0.44450689999999998</c:v>
                      </c:pt>
                      <c:pt idx="18720">
                        <c:v>0.45006239999999997</c:v>
                      </c:pt>
                      <c:pt idx="18721">
                        <c:v>0.45561800000000002</c:v>
                      </c:pt>
                      <c:pt idx="18722">
                        <c:v>0.46117350000000001</c:v>
                      </c:pt>
                      <c:pt idx="18723">
                        <c:v>0.46672910000000001</c:v>
                      </c:pt>
                      <c:pt idx="18724">
                        <c:v>0.4722846</c:v>
                      </c:pt>
                      <c:pt idx="18725">
                        <c:v>0.47784019999999999</c:v>
                      </c:pt>
                      <c:pt idx="18726">
                        <c:v>0.48339569999999998</c:v>
                      </c:pt>
                      <c:pt idx="18727">
                        <c:v>0.48895129999999998</c:v>
                      </c:pt>
                      <c:pt idx="18728">
                        <c:v>0.49450680000000002</c:v>
                      </c:pt>
                      <c:pt idx="18729">
                        <c:v>0.50006240000000002</c:v>
                      </c:pt>
                      <c:pt idx="18730">
                        <c:v>0.50561800000000001</c:v>
                      </c:pt>
                      <c:pt idx="18731">
                        <c:v>0.51117349999999995</c:v>
                      </c:pt>
                      <c:pt idx="18732">
                        <c:v>0.51672910000000005</c:v>
                      </c:pt>
                      <c:pt idx="18733">
                        <c:v>0.52228459999999999</c:v>
                      </c:pt>
                      <c:pt idx="18734">
                        <c:v>0.52784019999999998</c:v>
                      </c:pt>
                      <c:pt idx="18735">
                        <c:v>0.53339570000000003</c:v>
                      </c:pt>
                      <c:pt idx="18736">
                        <c:v>0.53895130000000002</c:v>
                      </c:pt>
                      <c:pt idx="18737">
                        <c:v>0.54450679999999996</c:v>
                      </c:pt>
                      <c:pt idx="18738">
                        <c:v>0.55006239999999995</c:v>
                      </c:pt>
                      <c:pt idx="18739">
                        <c:v>0.5556179</c:v>
                      </c:pt>
                      <c:pt idx="18740">
                        <c:v>0.56117349999999999</c:v>
                      </c:pt>
                      <c:pt idx="18741">
                        <c:v>0.56672909999999999</c:v>
                      </c:pt>
                      <c:pt idx="18742">
                        <c:v>0.57228460000000003</c:v>
                      </c:pt>
                      <c:pt idx="18743">
                        <c:v>0.57784009999999997</c:v>
                      </c:pt>
                      <c:pt idx="18744">
                        <c:v>0.58339569999999996</c:v>
                      </c:pt>
                      <c:pt idx="18745">
                        <c:v>0.58895129999999996</c:v>
                      </c:pt>
                      <c:pt idx="18746">
                        <c:v>0.59450689999999995</c:v>
                      </c:pt>
                      <c:pt idx="18747">
                        <c:v>0.6000624</c:v>
                      </c:pt>
                      <c:pt idx="18748">
                        <c:v>0.60561790000000004</c:v>
                      </c:pt>
                      <c:pt idx="18749">
                        <c:v>0.61117350000000004</c:v>
                      </c:pt>
                      <c:pt idx="18750">
                        <c:v>0.61672910000000003</c:v>
                      </c:pt>
                      <c:pt idx="18751">
                        <c:v>0.62228459999999997</c:v>
                      </c:pt>
                      <c:pt idx="18752">
                        <c:v>0.62784019999999996</c:v>
                      </c:pt>
                      <c:pt idx="18753">
                        <c:v>0.63339570000000001</c:v>
                      </c:pt>
                      <c:pt idx="18754">
                        <c:v>0.6389513</c:v>
                      </c:pt>
                      <c:pt idx="18755">
                        <c:v>0.64450680000000005</c:v>
                      </c:pt>
                      <c:pt idx="18756">
                        <c:v>0.65006240000000004</c:v>
                      </c:pt>
                      <c:pt idx="18757">
                        <c:v>0.65561800000000003</c:v>
                      </c:pt>
                      <c:pt idx="18758">
                        <c:v>0.66117349999999997</c:v>
                      </c:pt>
                      <c:pt idx="18759">
                        <c:v>0.66672900000000002</c:v>
                      </c:pt>
                      <c:pt idx="18760">
                        <c:v>0.67228460000000001</c:v>
                      </c:pt>
                      <c:pt idx="18761">
                        <c:v>0.6778402</c:v>
                      </c:pt>
                      <c:pt idx="18762">
                        <c:v>0.68339570000000005</c:v>
                      </c:pt>
                      <c:pt idx="18763">
                        <c:v>0.68895130000000004</c:v>
                      </c:pt>
                      <c:pt idx="18764">
                        <c:v>0.69450679999999998</c:v>
                      </c:pt>
                      <c:pt idx="18765">
                        <c:v>0.70006239999999997</c:v>
                      </c:pt>
                      <c:pt idx="18766">
                        <c:v>0.70561799999999997</c:v>
                      </c:pt>
                      <c:pt idx="18767">
                        <c:v>0.71117350000000001</c:v>
                      </c:pt>
                      <c:pt idx="18768">
                        <c:v>0.71672899999999995</c:v>
                      </c:pt>
                      <c:pt idx="18769">
                        <c:v>0.72228460000000005</c:v>
                      </c:pt>
                      <c:pt idx="18770">
                        <c:v>0.72784020000000005</c:v>
                      </c:pt>
                      <c:pt idx="18771">
                        <c:v>0.73339580000000004</c:v>
                      </c:pt>
                      <c:pt idx="18772">
                        <c:v>0.73895129999999998</c:v>
                      </c:pt>
                      <c:pt idx="18773">
                        <c:v>0.74450680000000002</c:v>
                      </c:pt>
                      <c:pt idx="18774">
                        <c:v>0.75006240000000002</c:v>
                      </c:pt>
                      <c:pt idx="18775">
                        <c:v>0.75561800000000001</c:v>
                      </c:pt>
                      <c:pt idx="18776">
                        <c:v>0.76117349999999995</c:v>
                      </c:pt>
                      <c:pt idx="18777">
                        <c:v>0.76672910000000005</c:v>
                      </c:pt>
                      <c:pt idx="18778">
                        <c:v>0.77228459999999999</c:v>
                      </c:pt>
                      <c:pt idx="18779">
                        <c:v>0.77784019999999998</c:v>
                      </c:pt>
                      <c:pt idx="18780">
                        <c:v>0.78339570000000003</c:v>
                      </c:pt>
                      <c:pt idx="18781">
                        <c:v>0.78895130000000002</c:v>
                      </c:pt>
                      <c:pt idx="18782">
                        <c:v>0.79450679999999996</c:v>
                      </c:pt>
                      <c:pt idx="18783">
                        <c:v>0.80006239999999995</c:v>
                      </c:pt>
                      <c:pt idx="18784">
                        <c:v>0.8056179</c:v>
                      </c:pt>
                      <c:pt idx="18785">
                        <c:v>0.81117349999999999</c:v>
                      </c:pt>
                      <c:pt idx="18786">
                        <c:v>0.81672909999999999</c:v>
                      </c:pt>
                      <c:pt idx="18787">
                        <c:v>0.82228460000000003</c:v>
                      </c:pt>
                      <c:pt idx="18788">
                        <c:v>0.82784009999999997</c:v>
                      </c:pt>
                      <c:pt idx="18789">
                        <c:v>0.83339569999999996</c:v>
                      </c:pt>
                      <c:pt idx="18790">
                        <c:v>0.83895129999999996</c:v>
                      </c:pt>
                      <c:pt idx="18791">
                        <c:v>0.84450689999999995</c:v>
                      </c:pt>
                      <c:pt idx="18792">
                        <c:v>0.8500624</c:v>
                      </c:pt>
                      <c:pt idx="18793">
                        <c:v>0.85561790000000004</c:v>
                      </c:pt>
                      <c:pt idx="18794">
                        <c:v>0.86117350000000004</c:v>
                      </c:pt>
                      <c:pt idx="18795">
                        <c:v>0.86672910000000003</c:v>
                      </c:pt>
                      <c:pt idx="18796">
                        <c:v>0.87228459999999997</c:v>
                      </c:pt>
                      <c:pt idx="18797">
                        <c:v>0.87784019999999996</c:v>
                      </c:pt>
                      <c:pt idx="18798">
                        <c:v>0.88339570000000001</c:v>
                      </c:pt>
                      <c:pt idx="18799">
                        <c:v>0.8889513</c:v>
                      </c:pt>
                      <c:pt idx="18800">
                        <c:v>0.89450680000000005</c:v>
                      </c:pt>
                      <c:pt idx="18801">
                        <c:v>0.90006240000000004</c:v>
                      </c:pt>
                      <c:pt idx="18802">
                        <c:v>0.90561800000000003</c:v>
                      </c:pt>
                      <c:pt idx="18803">
                        <c:v>0.91117349999999997</c:v>
                      </c:pt>
                      <c:pt idx="18804">
                        <c:v>0.91672900000000002</c:v>
                      </c:pt>
                      <c:pt idx="18805">
                        <c:v>0.92228460000000001</c:v>
                      </c:pt>
                      <c:pt idx="18806">
                        <c:v>0.9278402</c:v>
                      </c:pt>
                      <c:pt idx="18807">
                        <c:v>0.93339570000000005</c:v>
                      </c:pt>
                      <c:pt idx="18808">
                        <c:v>0.93895130000000004</c:v>
                      </c:pt>
                      <c:pt idx="18809">
                        <c:v>0.94450679999999998</c:v>
                      </c:pt>
                      <c:pt idx="18810">
                        <c:v>0.95006239999999997</c:v>
                      </c:pt>
                      <c:pt idx="18811">
                        <c:v>0.95561799999999997</c:v>
                      </c:pt>
                      <c:pt idx="18812">
                        <c:v>0.96117350000000001</c:v>
                      </c:pt>
                      <c:pt idx="18813">
                        <c:v>0.96672899999999995</c:v>
                      </c:pt>
                      <c:pt idx="18814">
                        <c:v>0.97228460000000005</c:v>
                      </c:pt>
                      <c:pt idx="18815">
                        <c:v>0.97784020000000005</c:v>
                      </c:pt>
                      <c:pt idx="18816">
                        <c:v>0.98339580000000004</c:v>
                      </c:pt>
                      <c:pt idx="18817">
                        <c:v>0.98895129999999998</c:v>
                      </c:pt>
                      <c:pt idx="18818">
                        <c:v>0.99450680000000002</c:v>
                      </c:pt>
                      <c:pt idx="18819">
                        <c:v>1.000062</c:v>
                      </c:pt>
                      <c:pt idx="18820">
                        <c:v>1.0056179999999999</c:v>
                      </c:pt>
                      <c:pt idx="18821">
                        <c:v>1.0111730000000001</c:v>
                      </c:pt>
                      <c:pt idx="18822">
                        <c:v>1.016729</c:v>
                      </c:pt>
                      <c:pt idx="18823">
                        <c:v>1.0222850000000001</c:v>
                      </c:pt>
                      <c:pt idx="18824">
                        <c:v>1.0278400000000001</c:v>
                      </c:pt>
                      <c:pt idx="18825">
                        <c:v>1.033396</c:v>
                      </c:pt>
                      <c:pt idx="18826">
                        <c:v>1.038951</c:v>
                      </c:pt>
                      <c:pt idx="18827">
                        <c:v>1.0445070000000001</c:v>
                      </c:pt>
                      <c:pt idx="18828">
                        <c:v>1.0500620000000001</c:v>
                      </c:pt>
                      <c:pt idx="18829">
                        <c:v>1.0556179999999999</c:v>
                      </c:pt>
                      <c:pt idx="18830">
                        <c:v>1.0611740000000001</c:v>
                      </c:pt>
                      <c:pt idx="18831">
                        <c:v>1.066729</c:v>
                      </c:pt>
                      <c:pt idx="18832">
                        <c:v>1.0722849999999999</c:v>
                      </c:pt>
                      <c:pt idx="18833">
                        <c:v>1.0778399999999999</c:v>
                      </c:pt>
                      <c:pt idx="18834">
                        <c:v>1.083396</c:v>
                      </c:pt>
                      <c:pt idx="18835">
                        <c:v>1.088951</c:v>
                      </c:pt>
                      <c:pt idx="18836">
                        <c:v>1.0945069999999999</c:v>
                      </c:pt>
                      <c:pt idx="18837">
                        <c:v>1.1000620000000001</c:v>
                      </c:pt>
                      <c:pt idx="18838">
                        <c:v>1.105618</c:v>
                      </c:pt>
                      <c:pt idx="18839">
                        <c:v>1.1111740000000001</c:v>
                      </c:pt>
                      <c:pt idx="18840">
                        <c:v>1.1167290000000001</c:v>
                      </c:pt>
                      <c:pt idx="18841">
                        <c:v>1.122285</c:v>
                      </c:pt>
                      <c:pt idx="18842">
                        <c:v>1.12784</c:v>
                      </c:pt>
                      <c:pt idx="18843">
                        <c:v>1.1333960000000001</c:v>
                      </c:pt>
                      <c:pt idx="18844">
                        <c:v>1.138951</c:v>
                      </c:pt>
                      <c:pt idx="18845">
                        <c:v>1.1445069999999999</c:v>
                      </c:pt>
                      <c:pt idx="18846">
                        <c:v>1.1500619999999999</c:v>
                      </c:pt>
                      <c:pt idx="18847">
                        <c:v>1.155618</c:v>
                      </c:pt>
                      <c:pt idx="18848">
                        <c:v>1.161173</c:v>
                      </c:pt>
                      <c:pt idx="18849">
                        <c:v>1.1667289999999999</c:v>
                      </c:pt>
                      <c:pt idx="18850">
                        <c:v>1.172285</c:v>
                      </c:pt>
                      <c:pt idx="18851">
                        <c:v>1.17784</c:v>
                      </c:pt>
                      <c:pt idx="18852">
                        <c:v>1.1833959999999999</c:v>
                      </c:pt>
                      <c:pt idx="18853">
                        <c:v>1.1889510000000001</c:v>
                      </c:pt>
                      <c:pt idx="18854">
                        <c:v>1.194507</c:v>
                      </c:pt>
                      <c:pt idx="18855">
                        <c:v>1.200062</c:v>
                      </c:pt>
                      <c:pt idx="18856">
                        <c:v>1.2056180000000001</c:v>
                      </c:pt>
                      <c:pt idx="18857">
                        <c:v>1.211174</c:v>
                      </c:pt>
                      <c:pt idx="18858">
                        <c:v>1.2167289999999999</c:v>
                      </c:pt>
                      <c:pt idx="18859">
                        <c:v>1.2222850000000001</c:v>
                      </c:pt>
                      <c:pt idx="18860">
                        <c:v>1.22784</c:v>
                      </c:pt>
                      <c:pt idx="18861">
                        <c:v>1.2333959999999999</c:v>
                      </c:pt>
                      <c:pt idx="18862">
                        <c:v>1.2389509999999999</c:v>
                      </c:pt>
                      <c:pt idx="18863">
                        <c:v>1.244507</c:v>
                      </c:pt>
                      <c:pt idx="18864">
                        <c:v>1.250062</c:v>
                      </c:pt>
                      <c:pt idx="18865">
                        <c:v>1.2556179999999999</c:v>
                      </c:pt>
                      <c:pt idx="18866">
                        <c:v>1.2611730000000001</c:v>
                      </c:pt>
                      <c:pt idx="18867">
                        <c:v>1.266729</c:v>
                      </c:pt>
                      <c:pt idx="18868">
                        <c:v>1.2722850000000001</c:v>
                      </c:pt>
                      <c:pt idx="18869">
                        <c:v>1.2778400000000001</c:v>
                      </c:pt>
                      <c:pt idx="18870">
                        <c:v>1.283396</c:v>
                      </c:pt>
                      <c:pt idx="18871">
                        <c:v>1.288951</c:v>
                      </c:pt>
                      <c:pt idx="18872">
                        <c:v>1.2945070000000001</c:v>
                      </c:pt>
                      <c:pt idx="18873">
                        <c:v>1.3000620000000001</c:v>
                      </c:pt>
                      <c:pt idx="18874">
                        <c:v>1.3056179999999999</c:v>
                      </c:pt>
                      <c:pt idx="18875">
                        <c:v>1.3111740000000001</c:v>
                      </c:pt>
                      <c:pt idx="18876">
                        <c:v>1.316729</c:v>
                      </c:pt>
                      <c:pt idx="18877">
                        <c:v>1.3222849999999999</c:v>
                      </c:pt>
                      <c:pt idx="18878">
                        <c:v>1.3278399999999999</c:v>
                      </c:pt>
                      <c:pt idx="18879">
                        <c:v>1.333396</c:v>
                      </c:pt>
                      <c:pt idx="18880">
                        <c:v>1.338951</c:v>
                      </c:pt>
                      <c:pt idx="18881">
                        <c:v>1.3445069999999999</c:v>
                      </c:pt>
                      <c:pt idx="18882">
                        <c:v>1.3500620000000001</c:v>
                      </c:pt>
                      <c:pt idx="18883">
                        <c:v>1.355618</c:v>
                      </c:pt>
                      <c:pt idx="18884">
                        <c:v>1.3611740000000001</c:v>
                      </c:pt>
                      <c:pt idx="18885">
                        <c:v>1.3667290000000001</c:v>
                      </c:pt>
                      <c:pt idx="18886">
                        <c:v>1.372285</c:v>
                      </c:pt>
                      <c:pt idx="18887">
                        <c:v>1.37784</c:v>
                      </c:pt>
                      <c:pt idx="18888">
                        <c:v>1.3833960000000001</c:v>
                      </c:pt>
                      <c:pt idx="18889">
                        <c:v>1.388951</c:v>
                      </c:pt>
                      <c:pt idx="18890">
                        <c:v>1.3945069999999999</c:v>
                      </c:pt>
                      <c:pt idx="18891">
                        <c:v>1.4000619999999999</c:v>
                      </c:pt>
                      <c:pt idx="18892">
                        <c:v>1.405618</c:v>
                      </c:pt>
                      <c:pt idx="18893">
                        <c:v>1.411173</c:v>
                      </c:pt>
                      <c:pt idx="18894">
                        <c:v>1.4167289999999999</c:v>
                      </c:pt>
                      <c:pt idx="18895">
                        <c:v>1.422285</c:v>
                      </c:pt>
                      <c:pt idx="18896">
                        <c:v>1.42784</c:v>
                      </c:pt>
                      <c:pt idx="18897">
                        <c:v>1.4333959999999999</c:v>
                      </c:pt>
                      <c:pt idx="18898">
                        <c:v>1.4389510000000001</c:v>
                      </c:pt>
                      <c:pt idx="18899">
                        <c:v>1.444507</c:v>
                      </c:pt>
                      <c:pt idx="18900">
                        <c:v>1.450062</c:v>
                      </c:pt>
                      <c:pt idx="18901">
                        <c:v>1.4556180000000001</c:v>
                      </c:pt>
                      <c:pt idx="18902">
                        <c:v>1.461174</c:v>
                      </c:pt>
                      <c:pt idx="18903">
                        <c:v>1.4667289999999999</c:v>
                      </c:pt>
                      <c:pt idx="18904">
                        <c:v>1.4722850000000001</c:v>
                      </c:pt>
                      <c:pt idx="18905">
                        <c:v>1.47784</c:v>
                      </c:pt>
                      <c:pt idx="18906">
                        <c:v>1.4833959999999999</c:v>
                      </c:pt>
                      <c:pt idx="18907">
                        <c:v>1.4889509999999999</c:v>
                      </c:pt>
                      <c:pt idx="18908">
                        <c:v>1.494507</c:v>
                      </c:pt>
                      <c:pt idx="18909">
                        <c:v>1.500062</c:v>
                      </c:pt>
                      <c:pt idx="18910">
                        <c:v>1.5056179999999999</c:v>
                      </c:pt>
                      <c:pt idx="18911">
                        <c:v>1.5111730000000001</c:v>
                      </c:pt>
                      <c:pt idx="18912">
                        <c:v>1.516729</c:v>
                      </c:pt>
                      <c:pt idx="18913">
                        <c:v>1.5222850000000001</c:v>
                      </c:pt>
                      <c:pt idx="18914">
                        <c:v>1.5278400000000001</c:v>
                      </c:pt>
                      <c:pt idx="18915">
                        <c:v>1.533396</c:v>
                      </c:pt>
                      <c:pt idx="18916">
                        <c:v>1.538951</c:v>
                      </c:pt>
                      <c:pt idx="18917">
                        <c:v>1.5445070000000001</c:v>
                      </c:pt>
                      <c:pt idx="18918">
                        <c:v>1.5500620000000001</c:v>
                      </c:pt>
                      <c:pt idx="18919">
                        <c:v>1.5556179999999999</c:v>
                      </c:pt>
                      <c:pt idx="18920">
                        <c:v>1.5611740000000001</c:v>
                      </c:pt>
                      <c:pt idx="18921">
                        <c:v>1.566729</c:v>
                      </c:pt>
                      <c:pt idx="18922">
                        <c:v>1.5722849999999999</c:v>
                      </c:pt>
                      <c:pt idx="18923">
                        <c:v>1.5778399999999999</c:v>
                      </c:pt>
                      <c:pt idx="18924">
                        <c:v>1.583396</c:v>
                      </c:pt>
                      <c:pt idx="18925">
                        <c:v>1.588951</c:v>
                      </c:pt>
                      <c:pt idx="18926">
                        <c:v>1.5945069999999999</c:v>
                      </c:pt>
                      <c:pt idx="18927">
                        <c:v>1.6000620000000001</c:v>
                      </c:pt>
                      <c:pt idx="18928">
                        <c:v>1.605618</c:v>
                      </c:pt>
                      <c:pt idx="18929">
                        <c:v>1.6111740000000001</c:v>
                      </c:pt>
                      <c:pt idx="18930">
                        <c:v>1.6167290000000001</c:v>
                      </c:pt>
                      <c:pt idx="18931">
                        <c:v>1.622285</c:v>
                      </c:pt>
                      <c:pt idx="18932">
                        <c:v>1.62784</c:v>
                      </c:pt>
                      <c:pt idx="18933">
                        <c:v>1.6333960000000001</c:v>
                      </c:pt>
                      <c:pt idx="18934">
                        <c:v>1.638951</c:v>
                      </c:pt>
                      <c:pt idx="18935">
                        <c:v>1.6445069999999999</c:v>
                      </c:pt>
                      <c:pt idx="18936">
                        <c:v>1.6500619999999999</c:v>
                      </c:pt>
                      <c:pt idx="18937">
                        <c:v>1.655618</c:v>
                      </c:pt>
                      <c:pt idx="18938">
                        <c:v>1.661173</c:v>
                      </c:pt>
                      <c:pt idx="18939">
                        <c:v>1.6667289999999999</c:v>
                      </c:pt>
                      <c:pt idx="18940">
                        <c:v>1.672285</c:v>
                      </c:pt>
                      <c:pt idx="18941">
                        <c:v>1.67784</c:v>
                      </c:pt>
                      <c:pt idx="18942">
                        <c:v>1.6833959999999999</c:v>
                      </c:pt>
                      <c:pt idx="18943">
                        <c:v>1.6889510000000001</c:v>
                      </c:pt>
                      <c:pt idx="18944">
                        <c:v>1.694507</c:v>
                      </c:pt>
                      <c:pt idx="18945">
                        <c:v>1.700062</c:v>
                      </c:pt>
                      <c:pt idx="18946">
                        <c:v>1.7056180000000001</c:v>
                      </c:pt>
                      <c:pt idx="18947">
                        <c:v>1.711174</c:v>
                      </c:pt>
                      <c:pt idx="18948">
                        <c:v>1.7167289999999999</c:v>
                      </c:pt>
                      <c:pt idx="18949">
                        <c:v>1.7222850000000001</c:v>
                      </c:pt>
                      <c:pt idx="18950">
                        <c:v>1.72784</c:v>
                      </c:pt>
                      <c:pt idx="18951">
                        <c:v>1.7333959999999999</c:v>
                      </c:pt>
                      <c:pt idx="18952">
                        <c:v>1.7389509999999999</c:v>
                      </c:pt>
                      <c:pt idx="18953">
                        <c:v>1.744507</c:v>
                      </c:pt>
                      <c:pt idx="18954">
                        <c:v>1.750062</c:v>
                      </c:pt>
                      <c:pt idx="18955">
                        <c:v>1.7556179999999999</c:v>
                      </c:pt>
                      <c:pt idx="18956">
                        <c:v>1.7611730000000001</c:v>
                      </c:pt>
                      <c:pt idx="18957">
                        <c:v>1.766729</c:v>
                      </c:pt>
                      <c:pt idx="18958">
                        <c:v>1.7722850000000001</c:v>
                      </c:pt>
                      <c:pt idx="18959">
                        <c:v>1.7778400000000001</c:v>
                      </c:pt>
                      <c:pt idx="18960">
                        <c:v>1.783396</c:v>
                      </c:pt>
                      <c:pt idx="18961">
                        <c:v>1.788951</c:v>
                      </c:pt>
                      <c:pt idx="18962">
                        <c:v>1.7945070000000001</c:v>
                      </c:pt>
                      <c:pt idx="18963">
                        <c:v>1.8000620000000001</c:v>
                      </c:pt>
                      <c:pt idx="18964">
                        <c:v>1.8056179999999999</c:v>
                      </c:pt>
                      <c:pt idx="18965">
                        <c:v>1.8111740000000001</c:v>
                      </c:pt>
                      <c:pt idx="18966">
                        <c:v>1.816729</c:v>
                      </c:pt>
                      <c:pt idx="18967">
                        <c:v>1.8222849999999999</c:v>
                      </c:pt>
                      <c:pt idx="18968">
                        <c:v>1.8278399999999999</c:v>
                      </c:pt>
                      <c:pt idx="18969">
                        <c:v>1.833396</c:v>
                      </c:pt>
                      <c:pt idx="18970">
                        <c:v>1.838951</c:v>
                      </c:pt>
                      <c:pt idx="18971">
                        <c:v>1.8445069999999999</c:v>
                      </c:pt>
                      <c:pt idx="18972">
                        <c:v>1.8500620000000001</c:v>
                      </c:pt>
                      <c:pt idx="18973">
                        <c:v>1.855618</c:v>
                      </c:pt>
                      <c:pt idx="18974">
                        <c:v>1.8611740000000001</c:v>
                      </c:pt>
                      <c:pt idx="18975">
                        <c:v>1.8667290000000001</c:v>
                      </c:pt>
                      <c:pt idx="18976">
                        <c:v>1.872285</c:v>
                      </c:pt>
                      <c:pt idx="18977">
                        <c:v>1.87784</c:v>
                      </c:pt>
                      <c:pt idx="18978">
                        <c:v>1.8833960000000001</c:v>
                      </c:pt>
                      <c:pt idx="18979">
                        <c:v>1.888951</c:v>
                      </c:pt>
                      <c:pt idx="18980">
                        <c:v>1.8945069999999999</c:v>
                      </c:pt>
                      <c:pt idx="18981">
                        <c:v>1.9000619999999999</c:v>
                      </c:pt>
                      <c:pt idx="18982">
                        <c:v>1.905618</c:v>
                      </c:pt>
                      <c:pt idx="18983">
                        <c:v>1.911173</c:v>
                      </c:pt>
                      <c:pt idx="18984">
                        <c:v>1.9167289999999999</c:v>
                      </c:pt>
                      <c:pt idx="18985">
                        <c:v>1.922285</c:v>
                      </c:pt>
                      <c:pt idx="18986">
                        <c:v>1.92784</c:v>
                      </c:pt>
                      <c:pt idx="18987">
                        <c:v>1.9333959999999999</c:v>
                      </c:pt>
                      <c:pt idx="18988">
                        <c:v>1.9389510000000001</c:v>
                      </c:pt>
                      <c:pt idx="18989">
                        <c:v>1.944507</c:v>
                      </c:pt>
                      <c:pt idx="18990">
                        <c:v>1.950062</c:v>
                      </c:pt>
                      <c:pt idx="18991">
                        <c:v>1.9556180000000001</c:v>
                      </c:pt>
                      <c:pt idx="18992">
                        <c:v>1.961174</c:v>
                      </c:pt>
                      <c:pt idx="18993">
                        <c:v>1.9667289999999999</c:v>
                      </c:pt>
                      <c:pt idx="18994">
                        <c:v>1.9722850000000001</c:v>
                      </c:pt>
                      <c:pt idx="18995">
                        <c:v>1.97784</c:v>
                      </c:pt>
                      <c:pt idx="18996">
                        <c:v>1.9833959999999999</c:v>
                      </c:pt>
                      <c:pt idx="18997">
                        <c:v>1.9889509999999999</c:v>
                      </c:pt>
                      <c:pt idx="18998">
                        <c:v>1.994507</c:v>
                      </c:pt>
                      <c:pt idx="18999">
                        <c:v>2.0000619999999998</c:v>
                      </c:pt>
                      <c:pt idx="19000">
                        <c:v>2.0056180000000001</c:v>
                      </c:pt>
                      <c:pt idx="19001">
                        <c:v>2.0111729999999999</c:v>
                      </c:pt>
                      <c:pt idx="19002">
                        <c:v>2.0167290000000002</c:v>
                      </c:pt>
                      <c:pt idx="19003">
                        <c:v>2.0222850000000001</c:v>
                      </c:pt>
                      <c:pt idx="19004">
                        <c:v>2.0278399999999999</c:v>
                      </c:pt>
                      <c:pt idx="19005">
                        <c:v>2.0333960000000002</c:v>
                      </c:pt>
                      <c:pt idx="19006">
                        <c:v>2.038951</c:v>
                      </c:pt>
                      <c:pt idx="19007">
                        <c:v>2.0445069999999999</c:v>
                      </c:pt>
                      <c:pt idx="19008">
                        <c:v>2.0500620000000001</c:v>
                      </c:pt>
                      <c:pt idx="19009">
                        <c:v>2.0556179999999999</c:v>
                      </c:pt>
                      <c:pt idx="19010">
                        <c:v>2.0611730000000001</c:v>
                      </c:pt>
                      <c:pt idx="19011">
                        <c:v>2.066729</c:v>
                      </c:pt>
                      <c:pt idx="19012">
                        <c:v>2.0722849999999999</c:v>
                      </c:pt>
                      <c:pt idx="19013">
                        <c:v>2.0778400000000001</c:v>
                      </c:pt>
                      <c:pt idx="19014">
                        <c:v>2.083396</c:v>
                      </c:pt>
                      <c:pt idx="19015">
                        <c:v>2.0889509999999998</c:v>
                      </c:pt>
                      <c:pt idx="19016">
                        <c:v>2.0945070000000001</c:v>
                      </c:pt>
                      <c:pt idx="19017">
                        <c:v>2.1000619999999999</c:v>
                      </c:pt>
                      <c:pt idx="19018">
                        <c:v>2.1056180000000002</c:v>
                      </c:pt>
                      <c:pt idx="19019">
                        <c:v>2.111173</c:v>
                      </c:pt>
                      <c:pt idx="19020">
                        <c:v>2.1167289999999999</c:v>
                      </c:pt>
                      <c:pt idx="19021">
                        <c:v>2.1222850000000002</c:v>
                      </c:pt>
                      <c:pt idx="19022">
                        <c:v>2.12784</c:v>
                      </c:pt>
                      <c:pt idx="19023">
                        <c:v>2.1333959999999998</c:v>
                      </c:pt>
                      <c:pt idx="19024">
                        <c:v>2.138951</c:v>
                      </c:pt>
                      <c:pt idx="19025">
                        <c:v>2.1445069999999999</c:v>
                      </c:pt>
                      <c:pt idx="19026">
                        <c:v>2.1500620000000001</c:v>
                      </c:pt>
                      <c:pt idx="19027">
                        <c:v>2.155618</c:v>
                      </c:pt>
                      <c:pt idx="19028">
                        <c:v>2.1611739999999999</c:v>
                      </c:pt>
                      <c:pt idx="19029">
                        <c:v>2.1667290000000001</c:v>
                      </c:pt>
                      <c:pt idx="19030">
                        <c:v>2.172285</c:v>
                      </c:pt>
                      <c:pt idx="19031">
                        <c:v>2.1778400000000002</c:v>
                      </c:pt>
                      <c:pt idx="19032">
                        <c:v>2.1833960000000001</c:v>
                      </c:pt>
                      <c:pt idx="19033">
                        <c:v>2.1889509999999999</c:v>
                      </c:pt>
                      <c:pt idx="19034">
                        <c:v>2.1945070000000002</c:v>
                      </c:pt>
                      <c:pt idx="19035">
                        <c:v>2.2000630000000001</c:v>
                      </c:pt>
                      <c:pt idx="19036">
                        <c:v>2.2056179999999999</c:v>
                      </c:pt>
                      <c:pt idx="19037">
                        <c:v>2.2111740000000002</c:v>
                      </c:pt>
                      <c:pt idx="19038">
                        <c:v>2.2167289999999999</c:v>
                      </c:pt>
                      <c:pt idx="19039">
                        <c:v>2.2222849999999998</c:v>
                      </c:pt>
                      <c:pt idx="19040">
                        <c:v>2.22784</c:v>
                      </c:pt>
                      <c:pt idx="19041">
                        <c:v>2.2333959999999999</c:v>
                      </c:pt>
                      <c:pt idx="19042">
                        <c:v>2.2389510000000001</c:v>
                      </c:pt>
                      <c:pt idx="19043">
                        <c:v>2.244507</c:v>
                      </c:pt>
                      <c:pt idx="19044">
                        <c:v>2.2500619999999998</c:v>
                      </c:pt>
                      <c:pt idx="19045">
                        <c:v>2.2556180000000001</c:v>
                      </c:pt>
                      <c:pt idx="19046">
                        <c:v>2.2611729999999999</c:v>
                      </c:pt>
                      <c:pt idx="19047">
                        <c:v>2.2667290000000002</c:v>
                      </c:pt>
                      <c:pt idx="19048">
                        <c:v>2.2722850000000001</c:v>
                      </c:pt>
                      <c:pt idx="19049">
                        <c:v>2.2778399999999999</c:v>
                      </c:pt>
                      <c:pt idx="19050">
                        <c:v>2.2833960000000002</c:v>
                      </c:pt>
                      <c:pt idx="19051">
                        <c:v>2.288951</c:v>
                      </c:pt>
                      <c:pt idx="19052">
                        <c:v>2.2945069999999999</c:v>
                      </c:pt>
                      <c:pt idx="19053">
                        <c:v>2.3000620000000001</c:v>
                      </c:pt>
                      <c:pt idx="19054">
                        <c:v>2.3056179999999999</c:v>
                      </c:pt>
                      <c:pt idx="19055">
                        <c:v>2.3111730000000001</c:v>
                      </c:pt>
                      <c:pt idx="19056">
                        <c:v>2.316729</c:v>
                      </c:pt>
                      <c:pt idx="19057">
                        <c:v>2.3222849999999999</c:v>
                      </c:pt>
                      <c:pt idx="19058">
                        <c:v>2.3278400000000001</c:v>
                      </c:pt>
                      <c:pt idx="19059">
                        <c:v>2.333396</c:v>
                      </c:pt>
                      <c:pt idx="19060">
                        <c:v>2.3389509999999998</c:v>
                      </c:pt>
                      <c:pt idx="19061">
                        <c:v>2.3445070000000001</c:v>
                      </c:pt>
                      <c:pt idx="19062">
                        <c:v>2.3500619999999999</c:v>
                      </c:pt>
                      <c:pt idx="19063">
                        <c:v>2.3556180000000002</c:v>
                      </c:pt>
                      <c:pt idx="19064">
                        <c:v>2.361173</c:v>
                      </c:pt>
                      <c:pt idx="19065">
                        <c:v>2.3667289999999999</c:v>
                      </c:pt>
                      <c:pt idx="19066">
                        <c:v>2.3722850000000002</c:v>
                      </c:pt>
                      <c:pt idx="19067">
                        <c:v>2.37784</c:v>
                      </c:pt>
                      <c:pt idx="19068">
                        <c:v>2.3833959999999998</c:v>
                      </c:pt>
                      <c:pt idx="19069">
                        <c:v>2.388951</c:v>
                      </c:pt>
                      <c:pt idx="19070">
                        <c:v>2.3945069999999999</c:v>
                      </c:pt>
                      <c:pt idx="19071">
                        <c:v>2.4000620000000001</c:v>
                      </c:pt>
                      <c:pt idx="19072">
                        <c:v>2.405618</c:v>
                      </c:pt>
                      <c:pt idx="19073">
                        <c:v>2.4111739999999999</c:v>
                      </c:pt>
                      <c:pt idx="19074">
                        <c:v>2.4167290000000001</c:v>
                      </c:pt>
                      <c:pt idx="19075">
                        <c:v>2.422285</c:v>
                      </c:pt>
                      <c:pt idx="19076">
                        <c:v>2.4278400000000002</c:v>
                      </c:pt>
                      <c:pt idx="19077">
                        <c:v>2.4333960000000001</c:v>
                      </c:pt>
                      <c:pt idx="19078">
                        <c:v>2.4389509999999999</c:v>
                      </c:pt>
                      <c:pt idx="19079">
                        <c:v>2.4445070000000002</c:v>
                      </c:pt>
                      <c:pt idx="19080">
                        <c:v>2.4500630000000001</c:v>
                      </c:pt>
                      <c:pt idx="19081">
                        <c:v>2.4556179999999999</c:v>
                      </c:pt>
                      <c:pt idx="19082">
                        <c:v>2.4611740000000002</c:v>
                      </c:pt>
                      <c:pt idx="19083">
                        <c:v>2.4667289999999999</c:v>
                      </c:pt>
                      <c:pt idx="19084">
                        <c:v>2.4722849999999998</c:v>
                      </c:pt>
                      <c:pt idx="19085">
                        <c:v>2.47784</c:v>
                      </c:pt>
                      <c:pt idx="19086">
                        <c:v>2.4833959999999999</c:v>
                      </c:pt>
                      <c:pt idx="19087">
                        <c:v>2.4889510000000001</c:v>
                      </c:pt>
                      <c:pt idx="19088">
                        <c:v>2.494507</c:v>
                      </c:pt>
                      <c:pt idx="19089">
                        <c:v>2.5000619999999998</c:v>
                      </c:pt>
                      <c:pt idx="19090">
                        <c:v>2.5056180000000001</c:v>
                      </c:pt>
                      <c:pt idx="19091">
                        <c:v>2.5111729999999999</c:v>
                      </c:pt>
                      <c:pt idx="19092">
                        <c:v>2.5167290000000002</c:v>
                      </c:pt>
                      <c:pt idx="19093">
                        <c:v>2.5222850000000001</c:v>
                      </c:pt>
                      <c:pt idx="19094">
                        <c:v>2.5278399999999999</c:v>
                      </c:pt>
                      <c:pt idx="19095">
                        <c:v>2.5333960000000002</c:v>
                      </c:pt>
                      <c:pt idx="19096">
                        <c:v>2.538951</c:v>
                      </c:pt>
                      <c:pt idx="19097">
                        <c:v>2.5445069999999999</c:v>
                      </c:pt>
                      <c:pt idx="19098">
                        <c:v>2.5500620000000001</c:v>
                      </c:pt>
                      <c:pt idx="19099">
                        <c:v>2.5556179999999999</c:v>
                      </c:pt>
                      <c:pt idx="19100">
                        <c:v>2.5611730000000001</c:v>
                      </c:pt>
                      <c:pt idx="19101">
                        <c:v>2.566729</c:v>
                      </c:pt>
                      <c:pt idx="19102">
                        <c:v>2.5722849999999999</c:v>
                      </c:pt>
                      <c:pt idx="19103">
                        <c:v>2.5778400000000001</c:v>
                      </c:pt>
                      <c:pt idx="19104">
                        <c:v>2.583396</c:v>
                      </c:pt>
                      <c:pt idx="19105">
                        <c:v>2.5889509999999998</c:v>
                      </c:pt>
                      <c:pt idx="19106">
                        <c:v>2.5945070000000001</c:v>
                      </c:pt>
                      <c:pt idx="19107">
                        <c:v>2.6000619999999999</c:v>
                      </c:pt>
                      <c:pt idx="19108">
                        <c:v>2.6056180000000002</c:v>
                      </c:pt>
                      <c:pt idx="19109">
                        <c:v>2.611173</c:v>
                      </c:pt>
                      <c:pt idx="19110">
                        <c:v>2.6167289999999999</c:v>
                      </c:pt>
                      <c:pt idx="19111">
                        <c:v>2.6222850000000002</c:v>
                      </c:pt>
                      <c:pt idx="19112">
                        <c:v>2.62784</c:v>
                      </c:pt>
                      <c:pt idx="19113">
                        <c:v>2.6333959999999998</c:v>
                      </c:pt>
                      <c:pt idx="19114">
                        <c:v>2.638951</c:v>
                      </c:pt>
                      <c:pt idx="19115">
                        <c:v>2.6445069999999999</c:v>
                      </c:pt>
                      <c:pt idx="19116">
                        <c:v>2.6500620000000001</c:v>
                      </c:pt>
                      <c:pt idx="19117">
                        <c:v>2.655618</c:v>
                      </c:pt>
                      <c:pt idx="19118">
                        <c:v>2.6611739999999999</c:v>
                      </c:pt>
                      <c:pt idx="19119">
                        <c:v>2.6667290000000001</c:v>
                      </c:pt>
                      <c:pt idx="19120">
                        <c:v>2.672285</c:v>
                      </c:pt>
                      <c:pt idx="19121">
                        <c:v>2.6778400000000002</c:v>
                      </c:pt>
                      <c:pt idx="19122">
                        <c:v>2.6833960000000001</c:v>
                      </c:pt>
                      <c:pt idx="19123">
                        <c:v>2.6889509999999999</c:v>
                      </c:pt>
                      <c:pt idx="19124">
                        <c:v>2.6945070000000002</c:v>
                      </c:pt>
                      <c:pt idx="19125">
                        <c:v>2.7000630000000001</c:v>
                      </c:pt>
                      <c:pt idx="19126">
                        <c:v>2.7056179999999999</c:v>
                      </c:pt>
                      <c:pt idx="19127">
                        <c:v>2.7111740000000002</c:v>
                      </c:pt>
                      <c:pt idx="19128">
                        <c:v>2.7167289999999999</c:v>
                      </c:pt>
                      <c:pt idx="19129">
                        <c:v>2.7222849999999998</c:v>
                      </c:pt>
                      <c:pt idx="19130">
                        <c:v>2.72784</c:v>
                      </c:pt>
                      <c:pt idx="19131">
                        <c:v>2.7333959999999999</c:v>
                      </c:pt>
                      <c:pt idx="19132">
                        <c:v>2.7389510000000001</c:v>
                      </c:pt>
                      <c:pt idx="19133">
                        <c:v>2.744507</c:v>
                      </c:pt>
                      <c:pt idx="19134">
                        <c:v>2.7500619999999998</c:v>
                      </c:pt>
                      <c:pt idx="19135">
                        <c:v>2.7556180000000001</c:v>
                      </c:pt>
                      <c:pt idx="19136">
                        <c:v>2.7611729999999999</c:v>
                      </c:pt>
                      <c:pt idx="19137">
                        <c:v>2.7667290000000002</c:v>
                      </c:pt>
                      <c:pt idx="19138">
                        <c:v>2.7722850000000001</c:v>
                      </c:pt>
                      <c:pt idx="19139">
                        <c:v>2.7778399999999999</c:v>
                      </c:pt>
                      <c:pt idx="19140">
                        <c:v>2.7833960000000002</c:v>
                      </c:pt>
                      <c:pt idx="19141">
                        <c:v>2.788951</c:v>
                      </c:pt>
                      <c:pt idx="19142">
                        <c:v>2.7945069999999999</c:v>
                      </c:pt>
                      <c:pt idx="19143">
                        <c:v>2.8000620000000001</c:v>
                      </c:pt>
                      <c:pt idx="19144">
                        <c:v>2.8056179999999999</c:v>
                      </c:pt>
                      <c:pt idx="19145">
                        <c:v>2.8111730000000001</c:v>
                      </c:pt>
                      <c:pt idx="19146">
                        <c:v>2.816729</c:v>
                      </c:pt>
                      <c:pt idx="19147">
                        <c:v>2.8222849999999999</c:v>
                      </c:pt>
                      <c:pt idx="19148">
                        <c:v>2.8278400000000001</c:v>
                      </c:pt>
                      <c:pt idx="19149">
                        <c:v>2.833396</c:v>
                      </c:pt>
                      <c:pt idx="19150">
                        <c:v>2.8389509999999998</c:v>
                      </c:pt>
                      <c:pt idx="19151">
                        <c:v>2.8445070000000001</c:v>
                      </c:pt>
                      <c:pt idx="19152">
                        <c:v>2.8500619999999999</c:v>
                      </c:pt>
                      <c:pt idx="19153">
                        <c:v>2.8556180000000002</c:v>
                      </c:pt>
                      <c:pt idx="19154">
                        <c:v>2.861173</c:v>
                      </c:pt>
                      <c:pt idx="19155">
                        <c:v>2.8667289999999999</c:v>
                      </c:pt>
                      <c:pt idx="19156">
                        <c:v>2.8722850000000002</c:v>
                      </c:pt>
                      <c:pt idx="19157">
                        <c:v>2.87784</c:v>
                      </c:pt>
                      <c:pt idx="19158">
                        <c:v>2.8833959999999998</c:v>
                      </c:pt>
                      <c:pt idx="19159">
                        <c:v>2.888951</c:v>
                      </c:pt>
                      <c:pt idx="19160">
                        <c:v>2.8945069999999999</c:v>
                      </c:pt>
                      <c:pt idx="19161">
                        <c:v>2.9000620000000001</c:v>
                      </c:pt>
                      <c:pt idx="19162">
                        <c:v>2.905618</c:v>
                      </c:pt>
                      <c:pt idx="19163">
                        <c:v>2.9111739999999999</c:v>
                      </c:pt>
                      <c:pt idx="19164">
                        <c:v>2.9167290000000001</c:v>
                      </c:pt>
                      <c:pt idx="19165">
                        <c:v>2.922285</c:v>
                      </c:pt>
                      <c:pt idx="19166">
                        <c:v>2.9278400000000002</c:v>
                      </c:pt>
                      <c:pt idx="19167">
                        <c:v>2.9333960000000001</c:v>
                      </c:pt>
                      <c:pt idx="19168">
                        <c:v>2.9389509999999999</c:v>
                      </c:pt>
                      <c:pt idx="19169">
                        <c:v>2.9445070000000002</c:v>
                      </c:pt>
                      <c:pt idx="19170">
                        <c:v>2.9500630000000001</c:v>
                      </c:pt>
                      <c:pt idx="19171">
                        <c:v>2.9556179999999999</c:v>
                      </c:pt>
                      <c:pt idx="19172">
                        <c:v>2.9611740000000002</c:v>
                      </c:pt>
                      <c:pt idx="19173">
                        <c:v>2.9667289999999999</c:v>
                      </c:pt>
                      <c:pt idx="19174">
                        <c:v>2.9722849999999998</c:v>
                      </c:pt>
                      <c:pt idx="19175">
                        <c:v>2.97784</c:v>
                      </c:pt>
                      <c:pt idx="19176">
                        <c:v>2.9833959999999999</c:v>
                      </c:pt>
                      <c:pt idx="19177">
                        <c:v>2.9889510000000001</c:v>
                      </c:pt>
                      <c:pt idx="19178">
                        <c:v>2.994507</c:v>
                      </c:pt>
                      <c:pt idx="19179">
                        <c:v>3.0000619999999998</c:v>
                      </c:pt>
                      <c:pt idx="19180">
                        <c:v>3.0056180000000001</c:v>
                      </c:pt>
                      <c:pt idx="19181">
                        <c:v>3.0111729999999999</c:v>
                      </c:pt>
                      <c:pt idx="19182">
                        <c:v>3.0167290000000002</c:v>
                      </c:pt>
                      <c:pt idx="19183">
                        <c:v>3.0222850000000001</c:v>
                      </c:pt>
                      <c:pt idx="19184">
                        <c:v>3.0278399999999999</c:v>
                      </c:pt>
                      <c:pt idx="19185">
                        <c:v>3.0333960000000002</c:v>
                      </c:pt>
                      <c:pt idx="19186">
                        <c:v>3.038951</c:v>
                      </c:pt>
                      <c:pt idx="19187">
                        <c:v>3.0445069999999999</c:v>
                      </c:pt>
                      <c:pt idx="19188">
                        <c:v>3.0500620000000001</c:v>
                      </c:pt>
                      <c:pt idx="19189">
                        <c:v>3.0556179999999999</c:v>
                      </c:pt>
                      <c:pt idx="19190">
                        <c:v>3.0611730000000001</c:v>
                      </c:pt>
                      <c:pt idx="19191">
                        <c:v>3.066729</c:v>
                      </c:pt>
                      <c:pt idx="19192">
                        <c:v>3.0722849999999999</c:v>
                      </c:pt>
                      <c:pt idx="19193">
                        <c:v>3.0778400000000001</c:v>
                      </c:pt>
                      <c:pt idx="19194">
                        <c:v>3.083396</c:v>
                      </c:pt>
                      <c:pt idx="19195">
                        <c:v>3.0889509999999998</c:v>
                      </c:pt>
                      <c:pt idx="19196">
                        <c:v>3.0945070000000001</c:v>
                      </c:pt>
                      <c:pt idx="19197">
                        <c:v>3.1000619999999999</c:v>
                      </c:pt>
                      <c:pt idx="19198">
                        <c:v>3.1056180000000002</c:v>
                      </c:pt>
                      <c:pt idx="19199">
                        <c:v>3.111173</c:v>
                      </c:pt>
                      <c:pt idx="19200">
                        <c:v>3.1167289999999999</c:v>
                      </c:pt>
                      <c:pt idx="19201">
                        <c:v>3.1222850000000002</c:v>
                      </c:pt>
                      <c:pt idx="19202">
                        <c:v>3.12784</c:v>
                      </c:pt>
                      <c:pt idx="19203">
                        <c:v>3.1333959999999998</c:v>
                      </c:pt>
                      <c:pt idx="19204">
                        <c:v>3.138951</c:v>
                      </c:pt>
                      <c:pt idx="19205">
                        <c:v>3.1445069999999999</c:v>
                      </c:pt>
                      <c:pt idx="19206">
                        <c:v>3.1500620000000001</c:v>
                      </c:pt>
                      <c:pt idx="19207">
                        <c:v>3.155618</c:v>
                      </c:pt>
                      <c:pt idx="19208">
                        <c:v>3.1611739999999999</c:v>
                      </c:pt>
                      <c:pt idx="19209">
                        <c:v>3.1667290000000001</c:v>
                      </c:pt>
                      <c:pt idx="19210">
                        <c:v>3.172285</c:v>
                      </c:pt>
                      <c:pt idx="19211">
                        <c:v>3.1778400000000002</c:v>
                      </c:pt>
                      <c:pt idx="19212">
                        <c:v>3.1833960000000001</c:v>
                      </c:pt>
                      <c:pt idx="19213">
                        <c:v>3.1889509999999999</c:v>
                      </c:pt>
                      <c:pt idx="19214">
                        <c:v>3.1945070000000002</c:v>
                      </c:pt>
                      <c:pt idx="19215">
                        <c:v>3.2000630000000001</c:v>
                      </c:pt>
                      <c:pt idx="19216">
                        <c:v>3.2056179999999999</c:v>
                      </c:pt>
                      <c:pt idx="19217">
                        <c:v>3.2111740000000002</c:v>
                      </c:pt>
                      <c:pt idx="19218">
                        <c:v>3.2167289999999999</c:v>
                      </c:pt>
                      <c:pt idx="19219">
                        <c:v>3.2222849999999998</c:v>
                      </c:pt>
                      <c:pt idx="19220">
                        <c:v>3.22784</c:v>
                      </c:pt>
                      <c:pt idx="19221">
                        <c:v>3.2333959999999999</c:v>
                      </c:pt>
                      <c:pt idx="19222">
                        <c:v>3.2389510000000001</c:v>
                      </c:pt>
                      <c:pt idx="19223">
                        <c:v>3.244507</c:v>
                      </c:pt>
                      <c:pt idx="19224">
                        <c:v>3.2500619999999998</c:v>
                      </c:pt>
                      <c:pt idx="19225">
                        <c:v>3.2556180000000001</c:v>
                      </c:pt>
                      <c:pt idx="19226">
                        <c:v>3.2611729999999999</c:v>
                      </c:pt>
                      <c:pt idx="19227">
                        <c:v>3.2667290000000002</c:v>
                      </c:pt>
                      <c:pt idx="19228">
                        <c:v>3.2722850000000001</c:v>
                      </c:pt>
                      <c:pt idx="19229">
                        <c:v>3.2778399999999999</c:v>
                      </c:pt>
                      <c:pt idx="19230">
                        <c:v>3.2833960000000002</c:v>
                      </c:pt>
                      <c:pt idx="19231">
                        <c:v>3.288951</c:v>
                      </c:pt>
                      <c:pt idx="19232">
                        <c:v>3.2945069999999999</c:v>
                      </c:pt>
                      <c:pt idx="19233">
                        <c:v>3.3000620000000001</c:v>
                      </c:pt>
                      <c:pt idx="19234">
                        <c:v>3.3056179999999999</c:v>
                      </c:pt>
                      <c:pt idx="19235">
                        <c:v>3.3111730000000001</c:v>
                      </c:pt>
                      <c:pt idx="19236">
                        <c:v>3.316729</c:v>
                      </c:pt>
                      <c:pt idx="19237">
                        <c:v>3.3222849999999999</c:v>
                      </c:pt>
                      <c:pt idx="19238">
                        <c:v>3.3278400000000001</c:v>
                      </c:pt>
                      <c:pt idx="19239">
                        <c:v>3.333396</c:v>
                      </c:pt>
                      <c:pt idx="19240">
                        <c:v>3.3389509999999998</c:v>
                      </c:pt>
                      <c:pt idx="19241">
                        <c:v>3.3445070000000001</c:v>
                      </c:pt>
                      <c:pt idx="19242">
                        <c:v>3.3500619999999999</c:v>
                      </c:pt>
                      <c:pt idx="19243">
                        <c:v>3.3556180000000002</c:v>
                      </c:pt>
                      <c:pt idx="19244">
                        <c:v>3.361173</c:v>
                      </c:pt>
                      <c:pt idx="19245">
                        <c:v>3.3667289999999999</c:v>
                      </c:pt>
                      <c:pt idx="19246">
                        <c:v>3.3722850000000002</c:v>
                      </c:pt>
                      <c:pt idx="19247">
                        <c:v>3.37784</c:v>
                      </c:pt>
                      <c:pt idx="19248">
                        <c:v>3.3833959999999998</c:v>
                      </c:pt>
                      <c:pt idx="19249">
                        <c:v>3.388951</c:v>
                      </c:pt>
                      <c:pt idx="19250">
                        <c:v>3.3945069999999999</c:v>
                      </c:pt>
                      <c:pt idx="19251">
                        <c:v>3.4000620000000001</c:v>
                      </c:pt>
                      <c:pt idx="19252">
                        <c:v>3.405618</c:v>
                      </c:pt>
                      <c:pt idx="19253">
                        <c:v>3.4111739999999999</c:v>
                      </c:pt>
                      <c:pt idx="19254">
                        <c:v>3.4167290000000001</c:v>
                      </c:pt>
                      <c:pt idx="19255">
                        <c:v>3.422285</c:v>
                      </c:pt>
                      <c:pt idx="19256">
                        <c:v>3.4278400000000002</c:v>
                      </c:pt>
                      <c:pt idx="19257">
                        <c:v>3.4333960000000001</c:v>
                      </c:pt>
                      <c:pt idx="19258">
                        <c:v>3.4389509999999999</c:v>
                      </c:pt>
                      <c:pt idx="19259">
                        <c:v>3.4445070000000002</c:v>
                      </c:pt>
                      <c:pt idx="19260">
                        <c:v>3.4500630000000001</c:v>
                      </c:pt>
                      <c:pt idx="19261">
                        <c:v>3.4556179999999999</c:v>
                      </c:pt>
                      <c:pt idx="19262">
                        <c:v>3.4611740000000002</c:v>
                      </c:pt>
                      <c:pt idx="19263">
                        <c:v>3.4667289999999999</c:v>
                      </c:pt>
                      <c:pt idx="19264">
                        <c:v>3.4722849999999998</c:v>
                      </c:pt>
                      <c:pt idx="19265">
                        <c:v>3.47784</c:v>
                      </c:pt>
                      <c:pt idx="19266">
                        <c:v>3.4833959999999999</c:v>
                      </c:pt>
                      <c:pt idx="19267">
                        <c:v>3.4889510000000001</c:v>
                      </c:pt>
                      <c:pt idx="19268">
                        <c:v>3.494507</c:v>
                      </c:pt>
                      <c:pt idx="19269">
                        <c:v>3.5000619999999998</c:v>
                      </c:pt>
                      <c:pt idx="19270">
                        <c:v>3.5056180000000001</c:v>
                      </c:pt>
                      <c:pt idx="19271">
                        <c:v>3.5111729999999999</c:v>
                      </c:pt>
                      <c:pt idx="19272">
                        <c:v>3.5167290000000002</c:v>
                      </c:pt>
                      <c:pt idx="19273">
                        <c:v>3.5222850000000001</c:v>
                      </c:pt>
                      <c:pt idx="19274">
                        <c:v>3.5278399999999999</c:v>
                      </c:pt>
                      <c:pt idx="19275">
                        <c:v>3.5333960000000002</c:v>
                      </c:pt>
                      <c:pt idx="19276">
                        <c:v>3.538951</c:v>
                      </c:pt>
                      <c:pt idx="19277">
                        <c:v>3.5445069999999999</c:v>
                      </c:pt>
                      <c:pt idx="19278">
                        <c:v>3.5500620000000001</c:v>
                      </c:pt>
                      <c:pt idx="19279">
                        <c:v>3.5556179999999999</c:v>
                      </c:pt>
                      <c:pt idx="19280">
                        <c:v>3.5611730000000001</c:v>
                      </c:pt>
                      <c:pt idx="19281">
                        <c:v>3.566729</c:v>
                      </c:pt>
                      <c:pt idx="19282">
                        <c:v>3.5722849999999999</c:v>
                      </c:pt>
                      <c:pt idx="19283">
                        <c:v>3.5778400000000001</c:v>
                      </c:pt>
                      <c:pt idx="19284">
                        <c:v>3.583396</c:v>
                      </c:pt>
                      <c:pt idx="19285">
                        <c:v>3.5889509999999998</c:v>
                      </c:pt>
                      <c:pt idx="19286">
                        <c:v>3.5945070000000001</c:v>
                      </c:pt>
                      <c:pt idx="19287">
                        <c:v>3.6000619999999999</c:v>
                      </c:pt>
                      <c:pt idx="19288">
                        <c:v>3.6056180000000002</c:v>
                      </c:pt>
                      <c:pt idx="19289">
                        <c:v>3.611173</c:v>
                      </c:pt>
                      <c:pt idx="19290">
                        <c:v>3.6167289999999999</c:v>
                      </c:pt>
                      <c:pt idx="19291">
                        <c:v>3.6222850000000002</c:v>
                      </c:pt>
                      <c:pt idx="19292">
                        <c:v>3.62784</c:v>
                      </c:pt>
                      <c:pt idx="19293">
                        <c:v>3.6333959999999998</c:v>
                      </c:pt>
                      <c:pt idx="19294">
                        <c:v>3.638951</c:v>
                      </c:pt>
                      <c:pt idx="19295">
                        <c:v>3.6445069999999999</c:v>
                      </c:pt>
                      <c:pt idx="19296">
                        <c:v>3.6500620000000001</c:v>
                      </c:pt>
                      <c:pt idx="19297">
                        <c:v>3.655618</c:v>
                      </c:pt>
                      <c:pt idx="19298">
                        <c:v>3.6611739999999999</c:v>
                      </c:pt>
                      <c:pt idx="19299">
                        <c:v>3.6667290000000001</c:v>
                      </c:pt>
                      <c:pt idx="19300">
                        <c:v>3.672285</c:v>
                      </c:pt>
                      <c:pt idx="19301">
                        <c:v>3.6778400000000002</c:v>
                      </c:pt>
                      <c:pt idx="19302">
                        <c:v>3.6833960000000001</c:v>
                      </c:pt>
                      <c:pt idx="19303">
                        <c:v>3.6889509999999999</c:v>
                      </c:pt>
                      <c:pt idx="19304">
                        <c:v>3.6945070000000002</c:v>
                      </c:pt>
                      <c:pt idx="19305">
                        <c:v>3.7000630000000001</c:v>
                      </c:pt>
                      <c:pt idx="19306">
                        <c:v>3.7056179999999999</c:v>
                      </c:pt>
                      <c:pt idx="19307">
                        <c:v>3.7111740000000002</c:v>
                      </c:pt>
                      <c:pt idx="19308">
                        <c:v>3.7167289999999999</c:v>
                      </c:pt>
                      <c:pt idx="19309">
                        <c:v>3.7222849999999998</c:v>
                      </c:pt>
                      <c:pt idx="19310">
                        <c:v>3.72784</c:v>
                      </c:pt>
                      <c:pt idx="19311">
                        <c:v>3.7333959999999999</c:v>
                      </c:pt>
                      <c:pt idx="19312">
                        <c:v>3.7389510000000001</c:v>
                      </c:pt>
                      <c:pt idx="19313">
                        <c:v>3.744507</c:v>
                      </c:pt>
                      <c:pt idx="19314">
                        <c:v>3.7500619999999998</c:v>
                      </c:pt>
                      <c:pt idx="19315">
                        <c:v>3.7556180000000001</c:v>
                      </c:pt>
                      <c:pt idx="19316">
                        <c:v>3.7611729999999999</c:v>
                      </c:pt>
                      <c:pt idx="19317">
                        <c:v>3.7667290000000002</c:v>
                      </c:pt>
                      <c:pt idx="19318">
                        <c:v>3.7722850000000001</c:v>
                      </c:pt>
                      <c:pt idx="19319">
                        <c:v>3.7778399999999999</c:v>
                      </c:pt>
                      <c:pt idx="19320">
                        <c:v>3.7833960000000002</c:v>
                      </c:pt>
                      <c:pt idx="19321">
                        <c:v>3.788951</c:v>
                      </c:pt>
                      <c:pt idx="19322">
                        <c:v>3.7945069999999999</c:v>
                      </c:pt>
                      <c:pt idx="19323">
                        <c:v>3.8000620000000001</c:v>
                      </c:pt>
                      <c:pt idx="19324">
                        <c:v>3.8056179999999999</c:v>
                      </c:pt>
                      <c:pt idx="19325">
                        <c:v>3.8111730000000001</c:v>
                      </c:pt>
                      <c:pt idx="19326">
                        <c:v>3.816729</c:v>
                      </c:pt>
                      <c:pt idx="19327">
                        <c:v>3.8222849999999999</c:v>
                      </c:pt>
                      <c:pt idx="19328">
                        <c:v>3.8278400000000001</c:v>
                      </c:pt>
                      <c:pt idx="19329">
                        <c:v>3.833396</c:v>
                      </c:pt>
                      <c:pt idx="19330">
                        <c:v>3.8389509999999998</c:v>
                      </c:pt>
                      <c:pt idx="19331">
                        <c:v>3.8445070000000001</c:v>
                      </c:pt>
                      <c:pt idx="19332">
                        <c:v>3.8500619999999999</c:v>
                      </c:pt>
                      <c:pt idx="19333">
                        <c:v>3.8556180000000002</c:v>
                      </c:pt>
                      <c:pt idx="19334">
                        <c:v>3.861173</c:v>
                      </c:pt>
                      <c:pt idx="19335">
                        <c:v>3.8667289999999999</c:v>
                      </c:pt>
                      <c:pt idx="19336">
                        <c:v>3.8722850000000002</c:v>
                      </c:pt>
                      <c:pt idx="19337">
                        <c:v>3.87784</c:v>
                      </c:pt>
                      <c:pt idx="19338">
                        <c:v>3.8833959999999998</c:v>
                      </c:pt>
                      <c:pt idx="19339">
                        <c:v>3.888951</c:v>
                      </c:pt>
                      <c:pt idx="19340">
                        <c:v>3.8945069999999999</c:v>
                      </c:pt>
                      <c:pt idx="19341">
                        <c:v>3.9000620000000001</c:v>
                      </c:pt>
                      <c:pt idx="19342">
                        <c:v>3.905618</c:v>
                      </c:pt>
                      <c:pt idx="19343">
                        <c:v>3.9111739999999999</c:v>
                      </c:pt>
                      <c:pt idx="19344">
                        <c:v>3.9167290000000001</c:v>
                      </c:pt>
                      <c:pt idx="19345">
                        <c:v>3.922285</c:v>
                      </c:pt>
                      <c:pt idx="19346">
                        <c:v>3.9278400000000002</c:v>
                      </c:pt>
                      <c:pt idx="19347">
                        <c:v>3.9333960000000001</c:v>
                      </c:pt>
                      <c:pt idx="19348">
                        <c:v>3.9389509999999999</c:v>
                      </c:pt>
                      <c:pt idx="19349">
                        <c:v>3.9445070000000002</c:v>
                      </c:pt>
                      <c:pt idx="19350">
                        <c:v>3.9500630000000001</c:v>
                      </c:pt>
                      <c:pt idx="19351">
                        <c:v>3.9556179999999999</c:v>
                      </c:pt>
                      <c:pt idx="19352">
                        <c:v>3.9611740000000002</c:v>
                      </c:pt>
                      <c:pt idx="19353">
                        <c:v>3.9667289999999999</c:v>
                      </c:pt>
                      <c:pt idx="19354">
                        <c:v>3.9722849999999998</c:v>
                      </c:pt>
                      <c:pt idx="19355">
                        <c:v>3.97784</c:v>
                      </c:pt>
                      <c:pt idx="19356">
                        <c:v>3.9833959999999999</c:v>
                      </c:pt>
                      <c:pt idx="19357">
                        <c:v>3.9889510000000001</c:v>
                      </c:pt>
                      <c:pt idx="19358">
                        <c:v>3.994507</c:v>
                      </c:pt>
                      <c:pt idx="19359">
                        <c:v>4.0000619999999998</c:v>
                      </c:pt>
                      <c:pt idx="19360">
                        <c:v>4.0056180000000001</c:v>
                      </c:pt>
                      <c:pt idx="19361">
                        <c:v>4.0111739999999996</c:v>
                      </c:pt>
                      <c:pt idx="19362">
                        <c:v>4.0167289999999998</c:v>
                      </c:pt>
                      <c:pt idx="19363">
                        <c:v>4.0222850000000001</c:v>
                      </c:pt>
                      <c:pt idx="19364">
                        <c:v>4.0278400000000003</c:v>
                      </c:pt>
                      <c:pt idx="19365">
                        <c:v>4.0333959999999998</c:v>
                      </c:pt>
                      <c:pt idx="19366">
                        <c:v>4.038951</c:v>
                      </c:pt>
                      <c:pt idx="19367">
                        <c:v>4.0445070000000003</c:v>
                      </c:pt>
                      <c:pt idx="19368">
                        <c:v>4.0500619999999996</c:v>
                      </c:pt>
                      <c:pt idx="19369">
                        <c:v>4.0556179999999999</c:v>
                      </c:pt>
                      <c:pt idx="19370">
                        <c:v>4.0611730000000001</c:v>
                      </c:pt>
                      <c:pt idx="19371">
                        <c:v>4.0667289999999996</c:v>
                      </c:pt>
                      <c:pt idx="19372">
                        <c:v>4.0722849999999999</c:v>
                      </c:pt>
                      <c:pt idx="19373">
                        <c:v>4.0778400000000001</c:v>
                      </c:pt>
                      <c:pt idx="19374">
                        <c:v>4.0833959999999996</c:v>
                      </c:pt>
                      <c:pt idx="19375">
                        <c:v>4.0889509999999998</c:v>
                      </c:pt>
                      <c:pt idx="19376">
                        <c:v>4.0945070000000001</c:v>
                      </c:pt>
                      <c:pt idx="19377">
                        <c:v>4.1000620000000003</c:v>
                      </c:pt>
                      <c:pt idx="19378">
                        <c:v>4.1056179999999998</c:v>
                      </c:pt>
                      <c:pt idx="19379">
                        <c:v>4.1111740000000001</c:v>
                      </c:pt>
                      <c:pt idx="19380">
                        <c:v>4.1167290000000003</c:v>
                      </c:pt>
                      <c:pt idx="19381">
                        <c:v>4.1222839999999996</c:v>
                      </c:pt>
                      <c:pt idx="19382">
                        <c:v>4.12784</c:v>
                      </c:pt>
                      <c:pt idx="19383">
                        <c:v>4.1333960000000003</c:v>
                      </c:pt>
                      <c:pt idx="19384">
                        <c:v>4.1389509999999996</c:v>
                      </c:pt>
                      <c:pt idx="19385">
                        <c:v>4.1445069999999999</c:v>
                      </c:pt>
                      <c:pt idx="19386">
                        <c:v>4.1500630000000003</c:v>
                      </c:pt>
                      <c:pt idx="19387">
                        <c:v>4.1556179999999996</c:v>
                      </c:pt>
                      <c:pt idx="19388">
                        <c:v>4.1611729999999998</c:v>
                      </c:pt>
                      <c:pt idx="19389">
                        <c:v>4.1667290000000001</c:v>
                      </c:pt>
                      <c:pt idx="19390">
                        <c:v>4.1722849999999996</c:v>
                      </c:pt>
                      <c:pt idx="19391">
                        <c:v>4.1778399999999998</c:v>
                      </c:pt>
                      <c:pt idx="19392">
                        <c:v>4.1833960000000001</c:v>
                      </c:pt>
                      <c:pt idx="19393">
                        <c:v>4.1889510000000003</c:v>
                      </c:pt>
                      <c:pt idx="19394">
                        <c:v>4.1945069999999998</c:v>
                      </c:pt>
                      <c:pt idx="19395">
                        <c:v>4.200062</c:v>
                      </c:pt>
                      <c:pt idx="19396">
                        <c:v>4.2056180000000003</c:v>
                      </c:pt>
                      <c:pt idx="19397">
                        <c:v>4.2111739999999998</c:v>
                      </c:pt>
                      <c:pt idx="19398">
                        <c:v>4.2167289999999999</c:v>
                      </c:pt>
                      <c:pt idx="19399">
                        <c:v>4.2222850000000003</c:v>
                      </c:pt>
                      <c:pt idx="19400">
                        <c:v>4.2278399999999996</c:v>
                      </c:pt>
                      <c:pt idx="19401">
                        <c:v>4.2333959999999999</c:v>
                      </c:pt>
                      <c:pt idx="19402">
                        <c:v>4.2389510000000001</c:v>
                      </c:pt>
                      <c:pt idx="19403">
                        <c:v>4.2445069999999996</c:v>
                      </c:pt>
                      <c:pt idx="19404">
                        <c:v>4.2500619999999998</c:v>
                      </c:pt>
                      <c:pt idx="19405">
                        <c:v>4.2556180000000001</c:v>
                      </c:pt>
                      <c:pt idx="19406">
                        <c:v>4.2611739999999996</c:v>
                      </c:pt>
                      <c:pt idx="19407">
                        <c:v>4.2667289999999998</c:v>
                      </c:pt>
                      <c:pt idx="19408">
                        <c:v>4.2722850000000001</c:v>
                      </c:pt>
                      <c:pt idx="19409">
                        <c:v>4.2778400000000003</c:v>
                      </c:pt>
                      <c:pt idx="19410">
                        <c:v>4.2833959999999998</c:v>
                      </c:pt>
                      <c:pt idx="19411">
                        <c:v>4.288951</c:v>
                      </c:pt>
                      <c:pt idx="19412">
                        <c:v>4.2945070000000003</c:v>
                      </c:pt>
                      <c:pt idx="19413">
                        <c:v>4.3000619999999996</c:v>
                      </c:pt>
                      <c:pt idx="19414">
                        <c:v>4.3056179999999999</c:v>
                      </c:pt>
                      <c:pt idx="19415">
                        <c:v>4.3111730000000001</c:v>
                      </c:pt>
                      <c:pt idx="19416">
                        <c:v>4.3167289999999996</c:v>
                      </c:pt>
                      <c:pt idx="19417">
                        <c:v>4.3222849999999999</c:v>
                      </c:pt>
                      <c:pt idx="19418">
                        <c:v>4.3278400000000001</c:v>
                      </c:pt>
                      <c:pt idx="19419">
                        <c:v>4.3333959999999996</c:v>
                      </c:pt>
                      <c:pt idx="19420">
                        <c:v>4.3389509999999998</c:v>
                      </c:pt>
                      <c:pt idx="19421">
                        <c:v>4.3445070000000001</c:v>
                      </c:pt>
                      <c:pt idx="19422">
                        <c:v>4.3500620000000003</c:v>
                      </c:pt>
                      <c:pt idx="19423">
                        <c:v>4.3556179999999998</c:v>
                      </c:pt>
                      <c:pt idx="19424">
                        <c:v>4.3611740000000001</c:v>
                      </c:pt>
                      <c:pt idx="19425">
                        <c:v>4.3667290000000003</c:v>
                      </c:pt>
                      <c:pt idx="19426">
                        <c:v>4.3722839999999996</c:v>
                      </c:pt>
                      <c:pt idx="19427">
                        <c:v>4.37784</c:v>
                      </c:pt>
                      <c:pt idx="19428">
                        <c:v>4.3833960000000003</c:v>
                      </c:pt>
                      <c:pt idx="19429">
                        <c:v>4.3889509999999996</c:v>
                      </c:pt>
                      <c:pt idx="19430">
                        <c:v>4.3945069999999999</c:v>
                      </c:pt>
                      <c:pt idx="19431">
                        <c:v>4.4000630000000003</c:v>
                      </c:pt>
                      <c:pt idx="19432">
                        <c:v>4.4056179999999996</c:v>
                      </c:pt>
                      <c:pt idx="19433">
                        <c:v>4.4111729999999998</c:v>
                      </c:pt>
                      <c:pt idx="19434">
                        <c:v>4.4167290000000001</c:v>
                      </c:pt>
                      <c:pt idx="19435">
                        <c:v>4.4222849999999996</c:v>
                      </c:pt>
                      <c:pt idx="19436">
                        <c:v>4.4278399999999998</c:v>
                      </c:pt>
                      <c:pt idx="19437">
                        <c:v>4.4333960000000001</c:v>
                      </c:pt>
                      <c:pt idx="19438">
                        <c:v>4.4389510000000003</c:v>
                      </c:pt>
                      <c:pt idx="19439">
                        <c:v>4.4445069999999998</c:v>
                      </c:pt>
                      <c:pt idx="19440">
                        <c:v>4.450062</c:v>
                      </c:pt>
                      <c:pt idx="19441">
                        <c:v>4.4556180000000003</c:v>
                      </c:pt>
                      <c:pt idx="19442">
                        <c:v>4.4611739999999998</c:v>
                      </c:pt>
                      <c:pt idx="19443">
                        <c:v>4.4667289999999999</c:v>
                      </c:pt>
                      <c:pt idx="19444">
                        <c:v>4.4722850000000003</c:v>
                      </c:pt>
                      <c:pt idx="19445">
                        <c:v>4.4778399999999996</c:v>
                      </c:pt>
                      <c:pt idx="19446">
                        <c:v>4.4833959999999999</c:v>
                      </c:pt>
                      <c:pt idx="19447">
                        <c:v>4.4889510000000001</c:v>
                      </c:pt>
                      <c:pt idx="19448">
                        <c:v>4.4945069999999996</c:v>
                      </c:pt>
                      <c:pt idx="19449">
                        <c:v>4.5000619999999998</c:v>
                      </c:pt>
                      <c:pt idx="19450">
                        <c:v>4.5056180000000001</c:v>
                      </c:pt>
                      <c:pt idx="19451">
                        <c:v>4.5111739999999996</c:v>
                      </c:pt>
                      <c:pt idx="19452">
                        <c:v>4.5167289999999998</c:v>
                      </c:pt>
                      <c:pt idx="19453">
                        <c:v>4.5222850000000001</c:v>
                      </c:pt>
                      <c:pt idx="19454">
                        <c:v>4.5278400000000003</c:v>
                      </c:pt>
                      <c:pt idx="19455">
                        <c:v>4.5333959999999998</c:v>
                      </c:pt>
                      <c:pt idx="19456">
                        <c:v>4.538951</c:v>
                      </c:pt>
                      <c:pt idx="19457">
                        <c:v>4.5445070000000003</c:v>
                      </c:pt>
                      <c:pt idx="19458">
                        <c:v>4.5500619999999996</c:v>
                      </c:pt>
                      <c:pt idx="19459">
                        <c:v>4.5556179999999999</c:v>
                      </c:pt>
                      <c:pt idx="19460">
                        <c:v>4.5611730000000001</c:v>
                      </c:pt>
                      <c:pt idx="19461">
                        <c:v>4.5667289999999996</c:v>
                      </c:pt>
                      <c:pt idx="19462">
                        <c:v>4.5722849999999999</c:v>
                      </c:pt>
                      <c:pt idx="19463">
                        <c:v>4.5778400000000001</c:v>
                      </c:pt>
                      <c:pt idx="19464">
                        <c:v>4.5833959999999996</c:v>
                      </c:pt>
                      <c:pt idx="19465">
                        <c:v>4.5889509999999998</c:v>
                      </c:pt>
                      <c:pt idx="19466">
                        <c:v>4.5945070000000001</c:v>
                      </c:pt>
                      <c:pt idx="19467">
                        <c:v>4.6000620000000003</c:v>
                      </c:pt>
                      <c:pt idx="19468">
                        <c:v>4.6056179999999998</c:v>
                      </c:pt>
                      <c:pt idx="19469">
                        <c:v>4.6111740000000001</c:v>
                      </c:pt>
                      <c:pt idx="19470">
                        <c:v>4.6167290000000003</c:v>
                      </c:pt>
                      <c:pt idx="19471">
                        <c:v>4.6222839999999996</c:v>
                      </c:pt>
                      <c:pt idx="19472">
                        <c:v>4.62784</c:v>
                      </c:pt>
                      <c:pt idx="19473">
                        <c:v>4.6333960000000003</c:v>
                      </c:pt>
                      <c:pt idx="19474">
                        <c:v>4.6389509999999996</c:v>
                      </c:pt>
                      <c:pt idx="19475">
                        <c:v>4.6445069999999999</c:v>
                      </c:pt>
                      <c:pt idx="19476">
                        <c:v>4.6500630000000003</c:v>
                      </c:pt>
                      <c:pt idx="19477">
                        <c:v>4.6556179999999996</c:v>
                      </c:pt>
                      <c:pt idx="19478">
                        <c:v>4.6611729999999998</c:v>
                      </c:pt>
                      <c:pt idx="19479">
                        <c:v>4.6667290000000001</c:v>
                      </c:pt>
                      <c:pt idx="19480">
                        <c:v>4.6722849999999996</c:v>
                      </c:pt>
                      <c:pt idx="19481">
                        <c:v>4.6778399999999998</c:v>
                      </c:pt>
                      <c:pt idx="19482">
                        <c:v>4.6833960000000001</c:v>
                      </c:pt>
                      <c:pt idx="19483">
                        <c:v>4.6889510000000003</c:v>
                      </c:pt>
                      <c:pt idx="19484">
                        <c:v>4.6945069999999998</c:v>
                      </c:pt>
                      <c:pt idx="19485">
                        <c:v>4.700062</c:v>
                      </c:pt>
                      <c:pt idx="19486">
                        <c:v>4.7056180000000003</c:v>
                      </c:pt>
                      <c:pt idx="19487">
                        <c:v>4.7111739999999998</c:v>
                      </c:pt>
                      <c:pt idx="19488">
                        <c:v>4.7167289999999999</c:v>
                      </c:pt>
                      <c:pt idx="19489">
                        <c:v>4.7222850000000003</c:v>
                      </c:pt>
                      <c:pt idx="19490">
                        <c:v>4.7278399999999996</c:v>
                      </c:pt>
                      <c:pt idx="19491">
                        <c:v>4.7333959999999999</c:v>
                      </c:pt>
                      <c:pt idx="19492">
                        <c:v>4.7389510000000001</c:v>
                      </c:pt>
                      <c:pt idx="19493">
                        <c:v>4.7445069999999996</c:v>
                      </c:pt>
                      <c:pt idx="19494">
                        <c:v>4.7500619999999998</c:v>
                      </c:pt>
                      <c:pt idx="19495">
                        <c:v>4.7556180000000001</c:v>
                      </c:pt>
                      <c:pt idx="19496">
                        <c:v>4.7611739999999996</c:v>
                      </c:pt>
                      <c:pt idx="19497">
                        <c:v>4.7667289999999998</c:v>
                      </c:pt>
                      <c:pt idx="19498">
                        <c:v>4.7722850000000001</c:v>
                      </c:pt>
                      <c:pt idx="19499">
                        <c:v>4.7778400000000003</c:v>
                      </c:pt>
                      <c:pt idx="19500">
                        <c:v>4.7833959999999998</c:v>
                      </c:pt>
                      <c:pt idx="19501">
                        <c:v>4.788951</c:v>
                      </c:pt>
                      <c:pt idx="19502">
                        <c:v>4.7945070000000003</c:v>
                      </c:pt>
                      <c:pt idx="19503">
                        <c:v>4.8000619999999996</c:v>
                      </c:pt>
                      <c:pt idx="19504">
                        <c:v>4.8056179999999999</c:v>
                      </c:pt>
                      <c:pt idx="19505">
                        <c:v>4.8111730000000001</c:v>
                      </c:pt>
                      <c:pt idx="19506">
                        <c:v>4.8167289999999996</c:v>
                      </c:pt>
                      <c:pt idx="19507">
                        <c:v>4.8222849999999999</c:v>
                      </c:pt>
                      <c:pt idx="19508">
                        <c:v>4.8278400000000001</c:v>
                      </c:pt>
                      <c:pt idx="19509">
                        <c:v>4.8333959999999996</c:v>
                      </c:pt>
                      <c:pt idx="19510">
                        <c:v>4.8389509999999998</c:v>
                      </c:pt>
                      <c:pt idx="19511">
                        <c:v>4.8445070000000001</c:v>
                      </c:pt>
                      <c:pt idx="19512">
                        <c:v>4.8500620000000003</c:v>
                      </c:pt>
                      <c:pt idx="19513">
                        <c:v>4.8556179999999998</c:v>
                      </c:pt>
                      <c:pt idx="19514">
                        <c:v>4.8611740000000001</c:v>
                      </c:pt>
                      <c:pt idx="19515">
                        <c:v>4.8667290000000003</c:v>
                      </c:pt>
                      <c:pt idx="19516">
                        <c:v>4.8722839999999996</c:v>
                      </c:pt>
                      <c:pt idx="19517">
                        <c:v>4.87784</c:v>
                      </c:pt>
                      <c:pt idx="19518">
                        <c:v>4.8833960000000003</c:v>
                      </c:pt>
                      <c:pt idx="19519">
                        <c:v>4.8889509999999996</c:v>
                      </c:pt>
                      <c:pt idx="19520">
                        <c:v>4.8945069999999999</c:v>
                      </c:pt>
                      <c:pt idx="19521">
                        <c:v>4.9000630000000003</c:v>
                      </c:pt>
                      <c:pt idx="19522">
                        <c:v>4.9056179999999996</c:v>
                      </c:pt>
                      <c:pt idx="19523">
                        <c:v>4.9111729999999998</c:v>
                      </c:pt>
                      <c:pt idx="19524">
                        <c:v>4.9167290000000001</c:v>
                      </c:pt>
                      <c:pt idx="19525">
                        <c:v>4.9222849999999996</c:v>
                      </c:pt>
                      <c:pt idx="19526">
                        <c:v>4.9278399999999998</c:v>
                      </c:pt>
                      <c:pt idx="19527">
                        <c:v>4.9333960000000001</c:v>
                      </c:pt>
                      <c:pt idx="19528">
                        <c:v>4.9389510000000003</c:v>
                      </c:pt>
                      <c:pt idx="19529">
                        <c:v>4.9445069999999998</c:v>
                      </c:pt>
                      <c:pt idx="19530">
                        <c:v>4.950062</c:v>
                      </c:pt>
                      <c:pt idx="19531">
                        <c:v>4.9556180000000003</c:v>
                      </c:pt>
                      <c:pt idx="19532">
                        <c:v>4.9611739999999998</c:v>
                      </c:pt>
                      <c:pt idx="19533">
                        <c:v>4.9667289999999999</c:v>
                      </c:pt>
                      <c:pt idx="19534">
                        <c:v>4.9722850000000003</c:v>
                      </c:pt>
                      <c:pt idx="19535">
                        <c:v>4.9778399999999996</c:v>
                      </c:pt>
                      <c:pt idx="19536">
                        <c:v>4.9833959999999999</c:v>
                      </c:pt>
                      <c:pt idx="19537">
                        <c:v>4.9889510000000001</c:v>
                      </c:pt>
                      <c:pt idx="19538">
                        <c:v>4.9945069999999996</c:v>
                      </c:pt>
                      <c:pt idx="19539">
                        <c:v>4.9889510000000001</c:v>
                      </c:pt>
                      <c:pt idx="19540">
                        <c:v>4.9833959999999999</c:v>
                      </c:pt>
                      <c:pt idx="19541">
                        <c:v>4.9778399999999996</c:v>
                      </c:pt>
                      <c:pt idx="19542">
                        <c:v>4.9722850000000003</c:v>
                      </c:pt>
                      <c:pt idx="19543">
                        <c:v>4.9667289999999999</c:v>
                      </c:pt>
                      <c:pt idx="19544">
                        <c:v>4.9611739999999998</c:v>
                      </c:pt>
                      <c:pt idx="19545">
                        <c:v>4.9556180000000003</c:v>
                      </c:pt>
                      <c:pt idx="19546">
                        <c:v>4.950062</c:v>
                      </c:pt>
                      <c:pt idx="19547">
                        <c:v>4.9445069999999998</c:v>
                      </c:pt>
                      <c:pt idx="19548">
                        <c:v>4.9389510000000003</c:v>
                      </c:pt>
                      <c:pt idx="19549">
                        <c:v>4.9333960000000001</c:v>
                      </c:pt>
                      <c:pt idx="19550">
                        <c:v>4.9278399999999998</c:v>
                      </c:pt>
                      <c:pt idx="19551">
                        <c:v>4.9222849999999996</c:v>
                      </c:pt>
                      <c:pt idx="19552">
                        <c:v>4.9167290000000001</c:v>
                      </c:pt>
                      <c:pt idx="19553">
                        <c:v>4.9111729999999998</c:v>
                      </c:pt>
                      <c:pt idx="19554">
                        <c:v>4.9056179999999996</c:v>
                      </c:pt>
                      <c:pt idx="19555">
                        <c:v>4.9000630000000003</c:v>
                      </c:pt>
                      <c:pt idx="19556">
                        <c:v>4.8945069999999999</c:v>
                      </c:pt>
                      <c:pt idx="19557">
                        <c:v>4.8889509999999996</c:v>
                      </c:pt>
                      <c:pt idx="19558">
                        <c:v>4.8833960000000003</c:v>
                      </c:pt>
                      <c:pt idx="19559">
                        <c:v>4.87784</c:v>
                      </c:pt>
                      <c:pt idx="19560">
                        <c:v>4.8722839999999996</c:v>
                      </c:pt>
                      <c:pt idx="19561">
                        <c:v>4.8667290000000003</c:v>
                      </c:pt>
                      <c:pt idx="19562">
                        <c:v>4.8611740000000001</c:v>
                      </c:pt>
                      <c:pt idx="19563">
                        <c:v>4.8556179999999998</c:v>
                      </c:pt>
                      <c:pt idx="19564">
                        <c:v>4.8500620000000003</c:v>
                      </c:pt>
                      <c:pt idx="19565">
                        <c:v>4.8445070000000001</c:v>
                      </c:pt>
                      <c:pt idx="19566">
                        <c:v>4.8389509999999998</c:v>
                      </c:pt>
                      <c:pt idx="19567">
                        <c:v>4.8333959999999996</c:v>
                      </c:pt>
                      <c:pt idx="19568">
                        <c:v>4.8278400000000001</c:v>
                      </c:pt>
                      <c:pt idx="19569">
                        <c:v>4.8222849999999999</c:v>
                      </c:pt>
                      <c:pt idx="19570">
                        <c:v>4.8167289999999996</c:v>
                      </c:pt>
                      <c:pt idx="19571">
                        <c:v>4.8111730000000001</c:v>
                      </c:pt>
                      <c:pt idx="19572">
                        <c:v>4.8056179999999999</c:v>
                      </c:pt>
                      <c:pt idx="19573">
                        <c:v>4.8000619999999996</c:v>
                      </c:pt>
                      <c:pt idx="19574">
                        <c:v>4.7945070000000003</c:v>
                      </c:pt>
                      <c:pt idx="19575">
                        <c:v>4.788951</c:v>
                      </c:pt>
                      <c:pt idx="19576">
                        <c:v>4.7833959999999998</c:v>
                      </c:pt>
                      <c:pt idx="19577">
                        <c:v>4.7778400000000003</c:v>
                      </c:pt>
                      <c:pt idx="19578">
                        <c:v>4.7722850000000001</c:v>
                      </c:pt>
                      <c:pt idx="19579">
                        <c:v>4.7667289999999998</c:v>
                      </c:pt>
                      <c:pt idx="19580">
                        <c:v>4.7611739999999996</c:v>
                      </c:pt>
                      <c:pt idx="19581">
                        <c:v>4.7556180000000001</c:v>
                      </c:pt>
                      <c:pt idx="19582">
                        <c:v>4.7500619999999998</c:v>
                      </c:pt>
                      <c:pt idx="19583">
                        <c:v>4.7445069999999996</c:v>
                      </c:pt>
                      <c:pt idx="19584">
                        <c:v>4.7389510000000001</c:v>
                      </c:pt>
                      <c:pt idx="19585">
                        <c:v>4.7333959999999999</c:v>
                      </c:pt>
                      <c:pt idx="19586">
                        <c:v>4.7278399999999996</c:v>
                      </c:pt>
                      <c:pt idx="19587">
                        <c:v>4.7222850000000003</c:v>
                      </c:pt>
                      <c:pt idx="19588">
                        <c:v>4.7167289999999999</c:v>
                      </c:pt>
                      <c:pt idx="19589">
                        <c:v>4.7111739999999998</c:v>
                      </c:pt>
                      <c:pt idx="19590">
                        <c:v>4.7056180000000003</c:v>
                      </c:pt>
                      <c:pt idx="19591">
                        <c:v>4.700062</c:v>
                      </c:pt>
                      <c:pt idx="19592">
                        <c:v>4.6945069999999998</c:v>
                      </c:pt>
                      <c:pt idx="19593">
                        <c:v>4.6889510000000003</c:v>
                      </c:pt>
                      <c:pt idx="19594">
                        <c:v>4.6833960000000001</c:v>
                      </c:pt>
                      <c:pt idx="19595">
                        <c:v>4.6778399999999998</c:v>
                      </c:pt>
                      <c:pt idx="19596">
                        <c:v>4.6722849999999996</c:v>
                      </c:pt>
                      <c:pt idx="19597">
                        <c:v>4.6667290000000001</c:v>
                      </c:pt>
                      <c:pt idx="19598">
                        <c:v>4.6611729999999998</c:v>
                      </c:pt>
                      <c:pt idx="19599">
                        <c:v>4.6556179999999996</c:v>
                      </c:pt>
                      <c:pt idx="19600">
                        <c:v>4.6500630000000003</c:v>
                      </c:pt>
                      <c:pt idx="19601">
                        <c:v>4.6445069999999999</c:v>
                      </c:pt>
                      <c:pt idx="19602">
                        <c:v>4.6389509999999996</c:v>
                      </c:pt>
                      <c:pt idx="19603">
                        <c:v>4.6333960000000003</c:v>
                      </c:pt>
                      <c:pt idx="19604">
                        <c:v>4.62784</c:v>
                      </c:pt>
                      <c:pt idx="19605">
                        <c:v>4.6222839999999996</c:v>
                      </c:pt>
                      <c:pt idx="19606">
                        <c:v>4.6167290000000003</c:v>
                      </c:pt>
                      <c:pt idx="19607">
                        <c:v>4.6111740000000001</c:v>
                      </c:pt>
                      <c:pt idx="19608">
                        <c:v>4.6056179999999998</c:v>
                      </c:pt>
                      <c:pt idx="19609">
                        <c:v>4.6000620000000003</c:v>
                      </c:pt>
                      <c:pt idx="19610">
                        <c:v>4.5945070000000001</c:v>
                      </c:pt>
                      <c:pt idx="19611">
                        <c:v>4.5889509999999998</c:v>
                      </c:pt>
                      <c:pt idx="19612">
                        <c:v>4.5833959999999996</c:v>
                      </c:pt>
                      <c:pt idx="19613">
                        <c:v>4.5778400000000001</c:v>
                      </c:pt>
                      <c:pt idx="19614">
                        <c:v>4.5722849999999999</c:v>
                      </c:pt>
                      <c:pt idx="19615">
                        <c:v>4.5667289999999996</c:v>
                      </c:pt>
                      <c:pt idx="19616">
                        <c:v>4.5611730000000001</c:v>
                      </c:pt>
                      <c:pt idx="19617">
                        <c:v>4.5556179999999999</c:v>
                      </c:pt>
                      <c:pt idx="19618">
                        <c:v>4.5500619999999996</c:v>
                      </c:pt>
                      <c:pt idx="19619">
                        <c:v>4.5445070000000003</c:v>
                      </c:pt>
                      <c:pt idx="19620">
                        <c:v>4.538951</c:v>
                      </c:pt>
                      <c:pt idx="19621">
                        <c:v>4.5333959999999998</c:v>
                      </c:pt>
                      <c:pt idx="19622">
                        <c:v>4.5278400000000003</c:v>
                      </c:pt>
                      <c:pt idx="19623">
                        <c:v>4.5222850000000001</c:v>
                      </c:pt>
                      <c:pt idx="19624">
                        <c:v>4.5167289999999998</c:v>
                      </c:pt>
                      <c:pt idx="19625">
                        <c:v>4.5111739999999996</c:v>
                      </c:pt>
                      <c:pt idx="19626">
                        <c:v>4.5056180000000001</c:v>
                      </c:pt>
                      <c:pt idx="19627">
                        <c:v>4.5000619999999998</c:v>
                      </c:pt>
                      <c:pt idx="19628">
                        <c:v>4.4945069999999996</c:v>
                      </c:pt>
                      <c:pt idx="19629">
                        <c:v>4.4889510000000001</c:v>
                      </c:pt>
                      <c:pt idx="19630">
                        <c:v>4.4833959999999999</c:v>
                      </c:pt>
                      <c:pt idx="19631">
                        <c:v>4.4778399999999996</c:v>
                      </c:pt>
                      <c:pt idx="19632">
                        <c:v>4.4722850000000003</c:v>
                      </c:pt>
                      <c:pt idx="19633">
                        <c:v>4.4667289999999999</c:v>
                      </c:pt>
                      <c:pt idx="19634">
                        <c:v>4.4611739999999998</c:v>
                      </c:pt>
                      <c:pt idx="19635">
                        <c:v>4.4556180000000003</c:v>
                      </c:pt>
                      <c:pt idx="19636">
                        <c:v>4.450062</c:v>
                      </c:pt>
                      <c:pt idx="19637">
                        <c:v>4.4445069999999998</c:v>
                      </c:pt>
                      <c:pt idx="19638">
                        <c:v>4.4389510000000003</c:v>
                      </c:pt>
                      <c:pt idx="19639">
                        <c:v>4.4333960000000001</c:v>
                      </c:pt>
                      <c:pt idx="19640">
                        <c:v>4.4278399999999998</c:v>
                      </c:pt>
                      <c:pt idx="19641">
                        <c:v>4.4222849999999996</c:v>
                      </c:pt>
                      <c:pt idx="19642">
                        <c:v>4.4167290000000001</c:v>
                      </c:pt>
                      <c:pt idx="19643">
                        <c:v>4.4111729999999998</c:v>
                      </c:pt>
                      <c:pt idx="19644">
                        <c:v>4.4056179999999996</c:v>
                      </c:pt>
                      <c:pt idx="19645">
                        <c:v>4.4000630000000003</c:v>
                      </c:pt>
                      <c:pt idx="19646">
                        <c:v>4.3945069999999999</c:v>
                      </c:pt>
                      <c:pt idx="19647">
                        <c:v>4.3889509999999996</c:v>
                      </c:pt>
                      <c:pt idx="19648">
                        <c:v>4.3833960000000003</c:v>
                      </c:pt>
                      <c:pt idx="19649">
                        <c:v>4.37784</c:v>
                      </c:pt>
                      <c:pt idx="19650">
                        <c:v>4.3722839999999996</c:v>
                      </c:pt>
                      <c:pt idx="19651">
                        <c:v>4.3667290000000003</c:v>
                      </c:pt>
                      <c:pt idx="19652">
                        <c:v>4.3611740000000001</c:v>
                      </c:pt>
                      <c:pt idx="19653">
                        <c:v>4.3556179999999998</c:v>
                      </c:pt>
                      <c:pt idx="19654">
                        <c:v>4.3500620000000003</c:v>
                      </c:pt>
                      <c:pt idx="19655">
                        <c:v>4.3445070000000001</c:v>
                      </c:pt>
                      <c:pt idx="19656">
                        <c:v>4.3389509999999998</c:v>
                      </c:pt>
                      <c:pt idx="19657">
                        <c:v>4.3333959999999996</c:v>
                      </c:pt>
                      <c:pt idx="19658">
                        <c:v>4.3278400000000001</c:v>
                      </c:pt>
                      <c:pt idx="19659">
                        <c:v>4.3222849999999999</c:v>
                      </c:pt>
                      <c:pt idx="19660">
                        <c:v>4.3167289999999996</c:v>
                      </c:pt>
                      <c:pt idx="19661">
                        <c:v>4.3111730000000001</c:v>
                      </c:pt>
                      <c:pt idx="19662">
                        <c:v>4.3056179999999999</c:v>
                      </c:pt>
                      <c:pt idx="19663">
                        <c:v>4.3000619999999996</c:v>
                      </c:pt>
                      <c:pt idx="19664">
                        <c:v>4.2945070000000003</c:v>
                      </c:pt>
                      <c:pt idx="19665">
                        <c:v>4.288951</c:v>
                      </c:pt>
                      <c:pt idx="19666">
                        <c:v>4.2833959999999998</c:v>
                      </c:pt>
                      <c:pt idx="19667">
                        <c:v>4.2778400000000003</c:v>
                      </c:pt>
                      <c:pt idx="19668">
                        <c:v>4.2722850000000001</c:v>
                      </c:pt>
                      <c:pt idx="19669">
                        <c:v>4.2667289999999998</c:v>
                      </c:pt>
                      <c:pt idx="19670">
                        <c:v>4.2611739999999996</c:v>
                      </c:pt>
                      <c:pt idx="19671">
                        <c:v>4.2556180000000001</c:v>
                      </c:pt>
                      <c:pt idx="19672">
                        <c:v>4.2500619999999998</c:v>
                      </c:pt>
                      <c:pt idx="19673">
                        <c:v>4.2445069999999996</c:v>
                      </c:pt>
                      <c:pt idx="19674">
                        <c:v>4.2389510000000001</c:v>
                      </c:pt>
                      <c:pt idx="19675">
                        <c:v>4.2333959999999999</c:v>
                      </c:pt>
                      <c:pt idx="19676">
                        <c:v>4.2278399999999996</c:v>
                      </c:pt>
                      <c:pt idx="19677">
                        <c:v>4.2222850000000003</c:v>
                      </c:pt>
                      <c:pt idx="19678">
                        <c:v>4.2167289999999999</c:v>
                      </c:pt>
                      <c:pt idx="19679">
                        <c:v>4.2111739999999998</c:v>
                      </c:pt>
                      <c:pt idx="19680">
                        <c:v>4.2056180000000003</c:v>
                      </c:pt>
                      <c:pt idx="19681">
                        <c:v>4.200062</c:v>
                      </c:pt>
                      <c:pt idx="19682">
                        <c:v>4.1945069999999998</c:v>
                      </c:pt>
                      <c:pt idx="19683">
                        <c:v>4.1889510000000003</c:v>
                      </c:pt>
                      <c:pt idx="19684">
                        <c:v>4.1833960000000001</c:v>
                      </c:pt>
                      <c:pt idx="19685">
                        <c:v>4.1778399999999998</c:v>
                      </c:pt>
                      <c:pt idx="19686">
                        <c:v>4.1722849999999996</c:v>
                      </c:pt>
                      <c:pt idx="19687">
                        <c:v>4.1667290000000001</c:v>
                      </c:pt>
                      <c:pt idx="19688">
                        <c:v>4.1611729999999998</c:v>
                      </c:pt>
                      <c:pt idx="19689">
                        <c:v>4.1556179999999996</c:v>
                      </c:pt>
                      <c:pt idx="19690">
                        <c:v>4.1500630000000003</c:v>
                      </c:pt>
                      <c:pt idx="19691">
                        <c:v>4.1445069999999999</c:v>
                      </c:pt>
                      <c:pt idx="19692">
                        <c:v>4.1389509999999996</c:v>
                      </c:pt>
                      <c:pt idx="19693">
                        <c:v>4.1333960000000003</c:v>
                      </c:pt>
                      <c:pt idx="19694">
                        <c:v>4.12784</c:v>
                      </c:pt>
                      <c:pt idx="19695">
                        <c:v>4.1222839999999996</c:v>
                      </c:pt>
                      <c:pt idx="19696">
                        <c:v>4.1167290000000003</c:v>
                      </c:pt>
                      <c:pt idx="19697">
                        <c:v>4.1111740000000001</c:v>
                      </c:pt>
                      <c:pt idx="19698">
                        <c:v>4.1056179999999998</c:v>
                      </c:pt>
                      <c:pt idx="19699">
                        <c:v>4.1000620000000003</c:v>
                      </c:pt>
                      <c:pt idx="19700">
                        <c:v>4.0945070000000001</c:v>
                      </c:pt>
                      <c:pt idx="19701">
                        <c:v>4.0889509999999998</c:v>
                      </c:pt>
                      <c:pt idx="19702">
                        <c:v>4.0833959999999996</c:v>
                      </c:pt>
                      <c:pt idx="19703">
                        <c:v>4.0778400000000001</c:v>
                      </c:pt>
                      <c:pt idx="19704">
                        <c:v>4.0722849999999999</c:v>
                      </c:pt>
                      <c:pt idx="19705">
                        <c:v>4.0667289999999996</c:v>
                      </c:pt>
                      <c:pt idx="19706">
                        <c:v>4.0611730000000001</c:v>
                      </c:pt>
                      <c:pt idx="19707">
                        <c:v>4.0556179999999999</c:v>
                      </c:pt>
                      <c:pt idx="19708">
                        <c:v>4.0500619999999996</c:v>
                      </c:pt>
                      <c:pt idx="19709">
                        <c:v>4.0445070000000003</c:v>
                      </c:pt>
                      <c:pt idx="19710">
                        <c:v>4.038951</c:v>
                      </c:pt>
                      <c:pt idx="19711">
                        <c:v>4.0333959999999998</c:v>
                      </c:pt>
                      <c:pt idx="19712">
                        <c:v>4.0278400000000003</c:v>
                      </c:pt>
                      <c:pt idx="19713">
                        <c:v>4.0222850000000001</c:v>
                      </c:pt>
                      <c:pt idx="19714">
                        <c:v>4.0167289999999998</c:v>
                      </c:pt>
                      <c:pt idx="19715">
                        <c:v>4.0111739999999996</c:v>
                      </c:pt>
                      <c:pt idx="19716">
                        <c:v>4.0056180000000001</c:v>
                      </c:pt>
                      <c:pt idx="19717">
                        <c:v>4.0000619999999998</c:v>
                      </c:pt>
                      <c:pt idx="19718">
                        <c:v>3.994507</c:v>
                      </c:pt>
                      <c:pt idx="19719">
                        <c:v>3.9889510000000001</c:v>
                      </c:pt>
                      <c:pt idx="19720">
                        <c:v>3.9833959999999999</c:v>
                      </c:pt>
                      <c:pt idx="19721">
                        <c:v>3.97784</c:v>
                      </c:pt>
                      <c:pt idx="19722">
                        <c:v>3.9722849999999998</c:v>
                      </c:pt>
                      <c:pt idx="19723">
                        <c:v>3.9667289999999999</c:v>
                      </c:pt>
                      <c:pt idx="19724">
                        <c:v>3.9611740000000002</c:v>
                      </c:pt>
                      <c:pt idx="19725">
                        <c:v>3.9556179999999999</c:v>
                      </c:pt>
                      <c:pt idx="19726">
                        <c:v>3.9500630000000001</c:v>
                      </c:pt>
                      <c:pt idx="19727">
                        <c:v>3.9445070000000002</c:v>
                      </c:pt>
                      <c:pt idx="19728">
                        <c:v>3.9389509999999999</c:v>
                      </c:pt>
                      <c:pt idx="19729">
                        <c:v>3.9333960000000001</c:v>
                      </c:pt>
                      <c:pt idx="19730">
                        <c:v>3.9278400000000002</c:v>
                      </c:pt>
                      <c:pt idx="19731">
                        <c:v>3.922285</c:v>
                      </c:pt>
                      <c:pt idx="19732">
                        <c:v>3.9167290000000001</c:v>
                      </c:pt>
                      <c:pt idx="19733">
                        <c:v>3.9111739999999999</c:v>
                      </c:pt>
                      <c:pt idx="19734">
                        <c:v>3.905618</c:v>
                      </c:pt>
                      <c:pt idx="19735">
                        <c:v>3.9000620000000001</c:v>
                      </c:pt>
                      <c:pt idx="19736">
                        <c:v>3.8945069999999999</c:v>
                      </c:pt>
                      <c:pt idx="19737">
                        <c:v>3.888951</c:v>
                      </c:pt>
                      <c:pt idx="19738">
                        <c:v>3.8833959999999998</c:v>
                      </c:pt>
                      <c:pt idx="19739">
                        <c:v>3.87784</c:v>
                      </c:pt>
                      <c:pt idx="19740">
                        <c:v>3.8722850000000002</c:v>
                      </c:pt>
                      <c:pt idx="19741">
                        <c:v>3.8667289999999999</c:v>
                      </c:pt>
                      <c:pt idx="19742">
                        <c:v>3.861173</c:v>
                      </c:pt>
                      <c:pt idx="19743">
                        <c:v>3.8556180000000002</c:v>
                      </c:pt>
                      <c:pt idx="19744">
                        <c:v>3.8500619999999999</c:v>
                      </c:pt>
                      <c:pt idx="19745">
                        <c:v>3.8445070000000001</c:v>
                      </c:pt>
                      <c:pt idx="19746">
                        <c:v>3.8389509999999998</c:v>
                      </c:pt>
                      <c:pt idx="19747">
                        <c:v>3.833396</c:v>
                      </c:pt>
                      <c:pt idx="19748">
                        <c:v>3.8278400000000001</c:v>
                      </c:pt>
                      <c:pt idx="19749">
                        <c:v>3.8222849999999999</c:v>
                      </c:pt>
                      <c:pt idx="19750">
                        <c:v>3.816729</c:v>
                      </c:pt>
                      <c:pt idx="19751">
                        <c:v>3.8111730000000001</c:v>
                      </c:pt>
                      <c:pt idx="19752">
                        <c:v>3.8056179999999999</c:v>
                      </c:pt>
                      <c:pt idx="19753">
                        <c:v>3.8000620000000001</c:v>
                      </c:pt>
                      <c:pt idx="19754">
                        <c:v>3.7945069999999999</c:v>
                      </c:pt>
                      <c:pt idx="19755">
                        <c:v>3.788951</c:v>
                      </c:pt>
                      <c:pt idx="19756">
                        <c:v>3.7833960000000002</c:v>
                      </c:pt>
                      <c:pt idx="19757">
                        <c:v>3.7778399999999999</c:v>
                      </c:pt>
                      <c:pt idx="19758">
                        <c:v>3.7722850000000001</c:v>
                      </c:pt>
                      <c:pt idx="19759">
                        <c:v>3.7667290000000002</c:v>
                      </c:pt>
                      <c:pt idx="19760">
                        <c:v>3.7611729999999999</c:v>
                      </c:pt>
                      <c:pt idx="19761">
                        <c:v>3.7556180000000001</c:v>
                      </c:pt>
                      <c:pt idx="19762">
                        <c:v>3.7500619999999998</c:v>
                      </c:pt>
                      <c:pt idx="19763">
                        <c:v>3.744507</c:v>
                      </c:pt>
                      <c:pt idx="19764">
                        <c:v>3.7389510000000001</c:v>
                      </c:pt>
                      <c:pt idx="19765">
                        <c:v>3.7333959999999999</c:v>
                      </c:pt>
                      <c:pt idx="19766">
                        <c:v>3.72784</c:v>
                      </c:pt>
                      <c:pt idx="19767">
                        <c:v>3.7222849999999998</c:v>
                      </c:pt>
                      <c:pt idx="19768">
                        <c:v>3.7167289999999999</c:v>
                      </c:pt>
                      <c:pt idx="19769">
                        <c:v>3.7111740000000002</c:v>
                      </c:pt>
                      <c:pt idx="19770">
                        <c:v>3.7056179999999999</c:v>
                      </c:pt>
                      <c:pt idx="19771">
                        <c:v>3.7000630000000001</c:v>
                      </c:pt>
                      <c:pt idx="19772">
                        <c:v>3.6945070000000002</c:v>
                      </c:pt>
                      <c:pt idx="19773">
                        <c:v>3.6889509999999999</c:v>
                      </c:pt>
                      <c:pt idx="19774">
                        <c:v>3.6833960000000001</c:v>
                      </c:pt>
                      <c:pt idx="19775">
                        <c:v>3.6778400000000002</c:v>
                      </c:pt>
                      <c:pt idx="19776">
                        <c:v>3.672285</c:v>
                      </c:pt>
                      <c:pt idx="19777">
                        <c:v>3.6667290000000001</c:v>
                      </c:pt>
                      <c:pt idx="19778">
                        <c:v>3.6611739999999999</c:v>
                      </c:pt>
                      <c:pt idx="19779">
                        <c:v>3.655618</c:v>
                      </c:pt>
                      <c:pt idx="19780">
                        <c:v>3.6500620000000001</c:v>
                      </c:pt>
                      <c:pt idx="19781">
                        <c:v>3.6445069999999999</c:v>
                      </c:pt>
                      <c:pt idx="19782">
                        <c:v>3.638951</c:v>
                      </c:pt>
                      <c:pt idx="19783">
                        <c:v>3.6333959999999998</c:v>
                      </c:pt>
                      <c:pt idx="19784">
                        <c:v>3.62784</c:v>
                      </c:pt>
                      <c:pt idx="19785">
                        <c:v>3.6222850000000002</c:v>
                      </c:pt>
                      <c:pt idx="19786">
                        <c:v>3.6167289999999999</c:v>
                      </c:pt>
                      <c:pt idx="19787">
                        <c:v>3.611173</c:v>
                      </c:pt>
                      <c:pt idx="19788">
                        <c:v>3.6056180000000002</c:v>
                      </c:pt>
                      <c:pt idx="19789">
                        <c:v>3.6000619999999999</c:v>
                      </c:pt>
                      <c:pt idx="19790">
                        <c:v>3.5945070000000001</c:v>
                      </c:pt>
                      <c:pt idx="19791">
                        <c:v>3.5889509999999998</c:v>
                      </c:pt>
                      <c:pt idx="19792">
                        <c:v>3.583396</c:v>
                      </c:pt>
                      <c:pt idx="19793">
                        <c:v>3.5778400000000001</c:v>
                      </c:pt>
                      <c:pt idx="19794">
                        <c:v>3.5722849999999999</c:v>
                      </c:pt>
                      <c:pt idx="19795">
                        <c:v>3.566729</c:v>
                      </c:pt>
                      <c:pt idx="19796">
                        <c:v>3.5611730000000001</c:v>
                      </c:pt>
                      <c:pt idx="19797">
                        <c:v>3.5556179999999999</c:v>
                      </c:pt>
                      <c:pt idx="19798">
                        <c:v>3.5500620000000001</c:v>
                      </c:pt>
                      <c:pt idx="19799">
                        <c:v>3.5445069999999999</c:v>
                      </c:pt>
                      <c:pt idx="19800">
                        <c:v>3.538951</c:v>
                      </c:pt>
                      <c:pt idx="19801">
                        <c:v>3.5333960000000002</c:v>
                      </c:pt>
                      <c:pt idx="19802">
                        <c:v>3.5278399999999999</c:v>
                      </c:pt>
                      <c:pt idx="19803">
                        <c:v>3.5222850000000001</c:v>
                      </c:pt>
                      <c:pt idx="19804">
                        <c:v>3.5167290000000002</c:v>
                      </c:pt>
                      <c:pt idx="19805">
                        <c:v>3.5111729999999999</c:v>
                      </c:pt>
                      <c:pt idx="19806">
                        <c:v>3.5056180000000001</c:v>
                      </c:pt>
                      <c:pt idx="19807">
                        <c:v>3.5000619999999998</c:v>
                      </c:pt>
                      <c:pt idx="19808">
                        <c:v>3.494507</c:v>
                      </c:pt>
                      <c:pt idx="19809">
                        <c:v>3.4889510000000001</c:v>
                      </c:pt>
                      <c:pt idx="19810">
                        <c:v>3.4833959999999999</c:v>
                      </c:pt>
                      <c:pt idx="19811">
                        <c:v>3.47784</c:v>
                      </c:pt>
                      <c:pt idx="19812">
                        <c:v>3.4722849999999998</c:v>
                      </c:pt>
                      <c:pt idx="19813">
                        <c:v>3.4667289999999999</c:v>
                      </c:pt>
                      <c:pt idx="19814">
                        <c:v>3.4611740000000002</c:v>
                      </c:pt>
                      <c:pt idx="19815">
                        <c:v>3.4556179999999999</c:v>
                      </c:pt>
                      <c:pt idx="19816">
                        <c:v>3.4500630000000001</c:v>
                      </c:pt>
                      <c:pt idx="19817">
                        <c:v>3.4445070000000002</c:v>
                      </c:pt>
                      <c:pt idx="19818">
                        <c:v>3.4389509999999999</c:v>
                      </c:pt>
                      <c:pt idx="19819">
                        <c:v>3.4333960000000001</c:v>
                      </c:pt>
                      <c:pt idx="19820">
                        <c:v>3.4278400000000002</c:v>
                      </c:pt>
                      <c:pt idx="19821">
                        <c:v>3.422285</c:v>
                      </c:pt>
                      <c:pt idx="19822">
                        <c:v>3.4167290000000001</c:v>
                      </c:pt>
                      <c:pt idx="19823">
                        <c:v>3.4111739999999999</c:v>
                      </c:pt>
                      <c:pt idx="19824">
                        <c:v>3.405618</c:v>
                      </c:pt>
                      <c:pt idx="19825">
                        <c:v>3.4000620000000001</c:v>
                      </c:pt>
                      <c:pt idx="19826">
                        <c:v>3.3945069999999999</c:v>
                      </c:pt>
                      <c:pt idx="19827">
                        <c:v>3.388951</c:v>
                      </c:pt>
                      <c:pt idx="19828">
                        <c:v>3.3833959999999998</c:v>
                      </c:pt>
                      <c:pt idx="19829">
                        <c:v>3.37784</c:v>
                      </c:pt>
                      <c:pt idx="19830">
                        <c:v>3.3722850000000002</c:v>
                      </c:pt>
                      <c:pt idx="19831">
                        <c:v>3.3667289999999999</c:v>
                      </c:pt>
                      <c:pt idx="19832">
                        <c:v>3.361173</c:v>
                      </c:pt>
                      <c:pt idx="19833">
                        <c:v>3.3556180000000002</c:v>
                      </c:pt>
                      <c:pt idx="19834">
                        <c:v>3.3500619999999999</c:v>
                      </c:pt>
                      <c:pt idx="19835">
                        <c:v>3.3445070000000001</c:v>
                      </c:pt>
                      <c:pt idx="19836">
                        <c:v>3.3389509999999998</c:v>
                      </c:pt>
                      <c:pt idx="19837">
                        <c:v>3.333396</c:v>
                      </c:pt>
                      <c:pt idx="19838">
                        <c:v>3.3278400000000001</c:v>
                      </c:pt>
                      <c:pt idx="19839">
                        <c:v>3.3222849999999999</c:v>
                      </c:pt>
                      <c:pt idx="19840">
                        <c:v>3.316729</c:v>
                      </c:pt>
                      <c:pt idx="19841">
                        <c:v>3.3111730000000001</c:v>
                      </c:pt>
                      <c:pt idx="19842">
                        <c:v>3.3056179999999999</c:v>
                      </c:pt>
                      <c:pt idx="19843">
                        <c:v>3.3000620000000001</c:v>
                      </c:pt>
                      <c:pt idx="19844">
                        <c:v>3.2945069999999999</c:v>
                      </c:pt>
                      <c:pt idx="19845">
                        <c:v>3.288951</c:v>
                      </c:pt>
                      <c:pt idx="19846">
                        <c:v>3.2833960000000002</c:v>
                      </c:pt>
                      <c:pt idx="19847">
                        <c:v>3.2778399999999999</c:v>
                      </c:pt>
                      <c:pt idx="19848">
                        <c:v>3.2722850000000001</c:v>
                      </c:pt>
                      <c:pt idx="19849">
                        <c:v>3.2667290000000002</c:v>
                      </c:pt>
                      <c:pt idx="19850">
                        <c:v>3.2611729999999999</c:v>
                      </c:pt>
                      <c:pt idx="19851">
                        <c:v>3.2556180000000001</c:v>
                      </c:pt>
                      <c:pt idx="19852">
                        <c:v>3.2500619999999998</c:v>
                      </c:pt>
                      <c:pt idx="19853">
                        <c:v>3.244507</c:v>
                      </c:pt>
                      <c:pt idx="19854">
                        <c:v>3.2389510000000001</c:v>
                      </c:pt>
                      <c:pt idx="19855">
                        <c:v>3.2333959999999999</c:v>
                      </c:pt>
                      <c:pt idx="19856">
                        <c:v>3.22784</c:v>
                      </c:pt>
                      <c:pt idx="19857">
                        <c:v>3.2222849999999998</c:v>
                      </c:pt>
                      <c:pt idx="19858">
                        <c:v>3.2167289999999999</c:v>
                      </c:pt>
                      <c:pt idx="19859">
                        <c:v>3.2111740000000002</c:v>
                      </c:pt>
                      <c:pt idx="19860">
                        <c:v>3.2056179999999999</c:v>
                      </c:pt>
                      <c:pt idx="19861">
                        <c:v>3.2000630000000001</c:v>
                      </c:pt>
                      <c:pt idx="19862">
                        <c:v>3.1945070000000002</c:v>
                      </c:pt>
                      <c:pt idx="19863">
                        <c:v>3.1889509999999999</c:v>
                      </c:pt>
                      <c:pt idx="19864">
                        <c:v>3.1833960000000001</c:v>
                      </c:pt>
                      <c:pt idx="19865">
                        <c:v>3.1778400000000002</c:v>
                      </c:pt>
                      <c:pt idx="19866">
                        <c:v>3.172285</c:v>
                      </c:pt>
                      <c:pt idx="19867">
                        <c:v>3.1667290000000001</c:v>
                      </c:pt>
                      <c:pt idx="19868">
                        <c:v>3.1611739999999999</c:v>
                      </c:pt>
                      <c:pt idx="19869">
                        <c:v>3.155618</c:v>
                      </c:pt>
                      <c:pt idx="19870">
                        <c:v>3.1500620000000001</c:v>
                      </c:pt>
                      <c:pt idx="19871">
                        <c:v>3.1445069999999999</c:v>
                      </c:pt>
                      <c:pt idx="19872">
                        <c:v>3.138951</c:v>
                      </c:pt>
                      <c:pt idx="19873">
                        <c:v>3.1333959999999998</c:v>
                      </c:pt>
                      <c:pt idx="19874">
                        <c:v>3.12784</c:v>
                      </c:pt>
                      <c:pt idx="19875">
                        <c:v>3.1222850000000002</c:v>
                      </c:pt>
                      <c:pt idx="19876">
                        <c:v>3.1167289999999999</c:v>
                      </c:pt>
                      <c:pt idx="19877">
                        <c:v>3.111173</c:v>
                      </c:pt>
                      <c:pt idx="19878">
                        <c:v>3.1056180000000002</c:v>
                      </c:pt>
                      <c:pt idx="19879">
                        <c:v>3.1000619999999999</c:v>
                      </c:pt>
                      <c:pt idx="19880">
                        <c:v>3.0945070000000001</c:v>
                      </c:pt>
                      <c:pt idx="19881">
                        <c:v>3.0889509999999998</c:v>
                      </c:pt>
                      <c:pt idx="19882">
                        <c:v>3.083396</c:v>
                      </c:pt>
                      <c:pt idx="19883">
                        <c:v>3.0778400000000001</c:v>
                      </c:pt>
                      <c:pt idx="19884">
                        <c:v>3.0722849999999999</c:v>
                      </c:pt>
                      <c:pt idx="19885">
                        <c:v>3.066729</c:v>
                      </c:pt>
                      <c:pt idx="19886">
                        <c:v>3.0611730000000001</c:v>
                      </c:pt>
                      <c:pt idx="19887">
                        <c:v>3.0556179999999999</c:v>
                      </c:pt>
                      <c:pt idx="19888">
                        <c:v>3.0500620000000001</c:v>
                      </c:pt>
                      <c:pt idx="19889">
                        <c:v>3.0445069999999999</c:v>
                      </c:pt>
                      <c:pt idx="19890">
                        <c:v>3.038951</c:v>
                      </c:pt>
                      <c:pt idx="19891">
                        <c:v>3.0333960000000002</c:v>
                      </c:pt>
                      <c:pt idx="19892">
                        <c:v>3.0278399999999999</c:v>
                      </c:pt>
                      <c:pt idx="19893">
                        <c:v>3.0222850000000001</c:v>
                      </c:pt>
                      <c:pt idx="19894">
                        <c:v>3.0167290000000002</c:v>
                      </c:pt>
                      <c:pt idx="19895">
                        <c:v>3.0111729999999999</c:v>
                      </c:pt>
                      <c:pt idx="19896">
                        <c:v>3.0056180000000001</c:v>
                      </c:pt>
                      <c:pt idx="19897">
                        <c:v>3.0000619999999998</c:v>
                      </c:pt>
                      <c:pt idx="19898">
                        <c:v>2.994507</c:v>
                      </c:pt>
                      <c:pt idx="19899">
                        <c:v>2.9889510000000001</c:v>
                      </c:pt>
                      <c:pt idx="19900">
                        <c:v>2.9833959999999999</c:v>
                      </c:pt>
                      <c:pt idx="19901">
                        <c:v>2.97784</c:v>
                      </c:pt>
                      <c:pt idx="19902">
                        <c:v>2.9722849999999998</c:v>
                      </c:pt>
                      <c:pt idx="19903">
                        <c:v>2.9667289999999999</c:v>
                      </c:pt>
                      <c:pt idx="19904">
                        <c:v>2.9611740000000002</c:v>
                      </c:pt>
                      <c:pt idx="19905">
                        <c:v>2.9556179999999999</c:v>
                      </c:pt>
                      <c:pt idx="19906">
                        <c:v>2.9500630000000001</c:v>
                      </c:pt>
                      <c:pt idx="19907">
                        <c:v>2.9445070000000002</c:v>
                      </c:pt>
                      <c:pt idx="19908">
                        <c:v>2.9389509999999999</c:v>
                      </c:pt>
                      <c:pt idx="19909">
                        <c:v>2.9333960000000001</c:v>
                      </c:pt>
                      <c:pt idx="19910">
                        <c:v>2.9278400000000002</c:v>
                      </c:pt>
                      <c:pt idx="19911">
                        <c:v>2.922285</c:v>
                      </c:pt>
                      <c:pt idx="19912">
                        <c:v>2.9167290000000001</c:v>
                      </c:pt>
                      <c:pt idx="19913">
                        <c:v>2.9111739999999999</c:v>
                      </c:pt>
                      <c:pt idx="19914">
                        <c:v>2.905618</c:v>
                      </c:pt>
                      <c:pt idx="19915">
                        <c:v>2.9000620000000001</c:v>
                      </c:pt>
                      <c:pt idx="19916">
                        <c:v>2.8945069999999999</c:v>
                      </c:pt>
                      <c:pt idx="19917">
                        <c:v>2.888951</c:v>
                      </c:pt>
                      <c:pt idx="19918">
                        <c:v>2.8833959999999998</c:v>
                      </c:pt>
                      <c:pt idx="19919">
                        <c:v>2.87784</c:v>
                      </c:pt>
                      <c:pt idx="19920">
                        <c:v>2.8722850000000002</c:v>
                      </c:pt>
                      <c:pt idx="19921">
                        <c:v>2.8667289999999999</c:v>
                      </c:pt>
                      <c:pt idx="19922">
                        <c:v>2.861173</c:v>
                      </c:pt>
                      <c:pt idx="19923">
                        <c:v>2.8556180000000002</c:v>
                      </c:pt>
                      <c:pt idx="19924">
                        <c:v>2.8500619999999999</c:v>
                      </c:pt>
                      <c:pt idx="19925">
                        <c:v>2.8445070000000001</c:v>
                      </c:pt>
                      <c:pt idx="19926">
                        <c:v>2.8389509999999998</c:v>
                      </c:pt>
                      <c:pt idx="19927">
                        <c:v>2.833396</c:v>
                      </c:pt>
                      <c:pt idx="19928">
                        <c:v>2.8278400000000001</c:v>
                      </c:pt>
                      <c:pt idx="19929">
                        <c:v>2.8222849999999999</c:v>
                      </c:pt>
                      <c:pt idx="19930">
                        <c:v>2.816729</c:v>
                      </c:pt>
                      <c:pt idx="19931">
                        <c:v>2.8111730000000001</c:v>
                      </c:pt>
                      <c:pt idx="19932">
                        <c:v>2.8056179999999999</c:v>
                      </c:pt>
                      <c:pt idx="19933">
                        <c:v>2.8000620000000001</c:v>
                      </c:pt>
                      <c:pt idx="19934">
                        <c:v>2.7945069999999999</c:v>
                      </c:pt>
                      <c:pt idx="19935">
                        <c:v>2.788951</c:v>
                      </c:pt>
                      <c:pt idx="19936">
                        <c:v>2.7833960000000002</c:v>
                      </c:pt>
                      <c:pt idx="19937">
                        <c:v>2.7778399999999999</c:v>
                      </c:pt>
                      <c:pt idx="19938">
                        <c:v>2.7722850000000001</c:v>
                      </c:pt>
                      <c:pt idx="19939">
                        <c:v>2.7667290000000002</c:v>
                      </c:pt>
                      <c:pt idx="19940">
                        <c:v>2.7611729999999999</c:v>
                      </c:pt>
                      <c:pt idx="19941">
                        <c:v>2.7556180000000001</c:v>
                      </c:pt>
                      <c:pt idx="19942">
                        <c:v>2.7500619999999998</c:v>
                      </c:pt>
                      <c:pt idx="19943">
                        <c:v>2.744507</c:v>
                      </c:pt>
                      <c:pt idx="19944">
                        <c:v>2.7389510000000001</c:v>
                      </c:pt>
                      <c:pt idx="19945">
                        <c:v>2.7333959999999999</c:v>
                      </c:pt>
                      <c:pt idx="19946">
                        <c:v>2.72784</c:v>
                      </c:pt>
                      <c:pt idx="19947">
                        <c:v>2.7222849999999998</c:v>
                      </c:pt>
                      <c:pt idx="19948">
                        <c:v>2.7167289999999999</c:v>
                      </c:pt>
                      <c:pt idx="19949">
                        <c:v>2.7111740000000002</c:v>
                      </c:pt>
                      <c:pt idx="19950">
                        <c:v>2.7056179999999999</c:v>
                      </c:pt>
                      <c:pt idx="19951">
                        <c:v>2.7000630000000001</c:v>
                      </c:pt>
                      <c:pt idx="19952">
                        <c:v>2.6945070000000002</c:v>
                      </c:pt>
                      <c:pt idx="19953">
                        <c:v>2.6889509999999999</c:v>
                      </c:pt>
                      <c:pt idx="19954">
                        <c:v>2.6833960000000001</c:v>
                      </c:pt>
                      <c:pt idx="19955">
                        <c:v>2.6778400000000002</c:v>
                      </c:pt>
                      <c:pt idx="19956">
                        <c:v>2.672285</c:v>
                      </c:pt>
                      <c:pt idx="19957">
                        <c:v>2.6667290000000001</c:v>
                      </c:pt>
                      <c:pt idx="19958">
                        <c:v>2.6611739999999999</c:v>
                      </c:pt>
                      <c:pt idx="19959">
                        <c:v>2.655618</c:v>
                      </c:pt>
                      <c:pt idx="19960">
                        <c:v>2.6500620000000001</c:v>
                      </c:pt>
                      <c:pt idx="19961">
                        <c:v>2.6445069999999999</c:v>
                      </c:pt>
                      <c:pt idx="19962">
                        <c:v>2.638951</c:v>
                      </c:pt>
                      <c:pt idx="19963">
                        <c:v>2.6333959999999998</c:v>
                      </c:pt>
                      <c:pt idx="19964">
                        <c:v>2.62784</c:v>
                      </c:pt>
                      <c:pt idx="19965">
                        <c:v>2.6222850000000002</c:v>
                      </c:pt>
                      <c:pt idx="19966">
                        <c:v>2.6167289999999999</c:v>
                      </c:pt>
                      <c:pt idx="19967">
                        <c:v>2.611173</c:v>
                      </c:pt>
                      <c:pt idx="19968">
                        <c:v>2.6056180000000002</c:v>
                      </c:pt>
                      <c:pt idx="19969">
                        <c:v>2.6000619999999999</c:v>
                      </c:pt>
                      <c:pt idx="19970">
                        <c:v>2.5945070000000001</c:v>
                      </c:pt>
                      <c:pt idx="19971">
                        <c:v>2.5889509999999998</c:v>
                      </c:pt>
                      <c:pt idx="19972">
                        <c:v>2.583396</c:v>
                      </c:pt>
                      <c:pt idx="19973">
                        <c:v>2.5778400000000001</c:v>
                      </c:pt>
                      <c:pt idx="19974">
                        <c:v>2.5722849999999999</c:v>
                      </c:pt>
                      <c:pt idx="19975">
                        <c:v>2.566729</c:v>
                      </c:pt>
                      <c:pt idx="19976">
                        <c:v>2.5611730000000001</c:v>
                      </c:pt>
                      <c:pt idx="19977">
                        <c:v>2.5556179999999999</c:v>
                      </c:pt>
                      <c:pt idx="19978">
                        <c:v>2.5500620000000001</c:v>
                      </c:pt>
                      <c:pt idx="19979">
                        <c:v>2.5445069999999999</c:v>
                      </c:pt>
                      <c:pt idx="19980">
                        <c:v>2.538951</c:v>
                      </c:pt>
                      <c:pt idx="19981">
                        <c:v>2.5333960000000002</c:v>
                      </c:pt>
                      <c:pt idx="19982">
                        <c:v>2.5278399999999999</c:v>
                      </c:pt>
                      <c:pt idx="19983">
                        <c:v>2.5222850000000001</c:v>
                      </c:pt>
                      <c:pt idx="19984">
                        <c:v>2.5167290000000002</c:v>
                      </c:pt>
                      <c:pt idx="19985">
                        <c:v>2.5111729999999999</c:v>
                      </c:pt>
                      <c:pt idx="19986">
                        <c:v>2.5056180000000001</c:v>
                      </c:pt>
                      <c:pt idx="19987">
                        <c:v>2.5000619999999998</c:v>
                      </c:pt>
                      <c:pt idx="19988">
                        <c:v>2.494507</c:v>
                      </c:pt>
                      <c:pt idx="19989">
                        <c:v>2.4889510000000001</c:v>
                      </c:pt>
                      <c:pt idx="19990">
                        <c:v>2.4833959999999999</c:v>
                      </c:pt>
                      <c:pt idx="19991">
                        <c:v>2.47784</c:v>
                      </c:pt>
                      <c:pt idx="19992">
                        <c:v>2.4722849999999998</c:v>
                      </c:pt>
                      <c:pt idx="19993">
                        <c:v>2.4667289999999999</c:v>
                      </c:pt>
                      <c:pt idx="19994">
                        <c:v>2.4611740000000002</c:v>
                      </c:pt>
                      <c:pt idx="19995">
                        <c:v>2.4556179999999999</c:v>
                      </c:pt>
                      <c:pt idx="19996">
                        <c:v>2.4500630000000001</c:v>
                      </c:pt>
                      <c:pt idx="19997">
                        <c:v>2.4445070000000002</c:v>
                      </c:pt>
                      <c:pt idx="19998">
                        <c:v>2.4389509999999999</c:v>
                      </c:pt>
                      <c:pt idx="19999">
                        <c:v>2.4333960000000001</c:v>
                      </c:pt>
                      <c:pt idx="20000">
                        <c:v>2.4278400000000002</c:v>
                      </c:pt>
                      <c:pt idx="20001">
                        <c:v>2.422285</c:v>
                      </c:pt>
                      <c:pt idx="20002">
                        <c:v>2.4167290000000001</c:v>
                      </c:pt>
                      <c:pt idx="20003">
                        <c:v>2.4111739999999999</c:v>
                      </c:pt>
                      <c:pt idx="20004">
                        <c:v>2.405618</c:v>
                      </c:pt>
                      <c:pt idx="20005">
                        <c:v>2.4000620000000001</c:v>
                      </c:pt>
                      <c:pt idx="20006">
                        <c:v>2.3945069999999999</c:v>
                      </c:pt>
                      <c:pt idx="20007">
                        <c:v>2.388951</c:v>
                      </c:pt>
                      <c:pt idx="20008">
                        <c:v>2.3833959999999998</c:v>
                      </c:pt>
                      <c:pt idx="20009">
                        <c:v>2.37784</c:v>
                      </c:pt>
                      <c:pt idx="20010">
                        <c:v>2.3722850000000002</c:v>
                      </c:pt>
                      <c:pt idx="20011">
                        <c:v>2.3667289999999999</c:v>
                      </c:pt>
                      <c:pt idx="20012">
                        <c:v>2.361173</c:v>
                      </c:pt>
                      <c:pt idx="20013">
                        <c:v>2.3556180000000002</c:v>
                      </c:pt>
                      <c:pt idx="20014">
                        <c:v>2.3500619999999999</c:v>
                      </c:pt>
                      <c:pt idx="20015">
                        <c:v>2.3445070000000001</c:v>
                      </c:pt>
                      <c:pt idx="20016">
                        <c:v>2.3389509999999998</c:v>
                      </c:pt>
                      <c:pt idx="20017">
                        <c:v>2.333396</c:v>
                      </c:pt>
                      <c:pt idx="20018">
                        <c:v>2.3278400000000001</c:v>
                      </c:pt>
                      <c:pt idx="20019">
                        <c:v>2.3222849999999999</c:v>
                      </c:pt>
                      <c:pt idx="20020">
                        <c:v>2.316729</c:v>
                      </c:pt>
                      <c:pt idx="20021">
                        <c:v>2.3111730000000001</c:v>
                      </c:pt>
                      <c:pt idx="20022">
                        <c:v>2.3056179999999999</c:v>
                      </c:pt>
                      <c:pt idx="20023">
                        <c:v>2.3000620000000001</c:v>
                      </c:pt>
                      <c:pt idx="20024">
                        <c:v>2.2945069999999999</c:v>
                      </c:pt>
                      <c:pt idx="20025">
                        <c:v>2.288951</c:v>
                      </c:pt>
                      <c:pt idx="20026">
                        <c:v>2.2833960000000002</c:v>
                      </c:pt>
                      <c:pt idx="20027">
                        <c:v>2.2778399999999999</c:v>
                      </c:pt>
                      <c:pt idx="20028">
                        <c:v>2.2722850000000001</c:v>
                      </c:pt>
                      <c:pt idx="20029">
                        <c:v>2.2667290000000002</c:v>
                      </c:pt>
                      <c:pt idx="20030">
                        <c:v>2.2611729999999999</c:v>
                      </c:pt>
                      <c:pt idx="20031">
                        <c:v>2.2556180000000001</c:v>
                      </c:pt>
                      <c:pt idx="20032">
                        <c:v>2.2500619999999998</c:v>
                      </c:pt>
                      <c:pt idx="20033">
                        <c:v>2.244507</c:v>
                      </c:pt>
                      <c:pt idx="20034">
                        <c:v>2.2389510000000001</c:v>
                      </c:pt>
                      <c:pt idx="20035">
                        <c:v>2.2333959999999999</c:v>
                      </c:pt>
                      <c:pt idx="20036">
                        <c:v>2.22784</c:v>
                      </c:pt>
                      <c:pt idx="20037">
                        <c:v>2.2222849999999998</c:v>
                      </c:pt>
                      <c:pt idx="20038">
                        <c:v>2.2167289999999999</c:v>
                      </c:pt>
                      <c:pt idx="20039">
                        <c:v>2.2111740000000002</c:v>
                      </c:pt>
                      <c:pt idx="20040">
                        <c:v>2.2056179999999999</c:v>
                      </c:pt>
                      <c:pt idx="20041">
                        <c:v>2.2000630000000001</c:v>
                      </c:pt>
                      <c:pt idx="20042">
                        <c:v>2.1945070000000002</c:v>
                      </c:pt>
                      <c:pt idx="20043">
                        <c:v>2.1889509999999999</c:v>
                      </c:pt>
                      <c:pt idx="20044">
                        <c:v>2.1833960000000001</c:v>
                      </c:pt>
                      <c:pt idx="20045">
                        <c:v>2.1778400000000002</c:v>
                      </c:pt>
                      <c:pt idx="20046">
                        <c:v>2.172285</c:v>
                      </c:pt>
                      <c:pt idx="20047">
                        <c:v>2.1667290000000001</c:v>
                      </c:pt>
                      <c:pt idx="20048">
                        <c:v>2.1611739999999999</c:v>
                      </c:pt>
                      <c:pt idx="20049">
                        <c:v>2.155618</c:v>
                      </c:pt>
                      <c:pt idx="20050">
                        <c:v>2.1500620000000001</c:v>
                      </c:pt>
                      <c:pt idx="20051">
                        <c:v>2.1445069999999999</c:v>
                      </c:pt>
                      <c:pt idx="20052">
                        <c:v>2.138951</c:v>
                      </c:pt>
                      <c:pt idx="20053">
                        <c:v>2.1333959999999998</c:v>
                      </c:pt>
                      <c:pt idx="20054">
                        <c:v>2.12784</c:v>
                      </c:pt>
                      <c:pt idx="20055">
                        <c:v>2.1222850000000002</c:v>
                      </c:pt>
                      <c:pt idx="20056">
                        <c:v>2.1167289999999999</c:v>
                      </c:pt>
                      <c:pt idx="20057">
                        <c:v>2.111173</c:v>
                      </c:pt>
                      <c:pt idx="20058">
                        <c:v>2.1056180000000002</c:v>
                      </c:pt>
                      <c:pt idx="20059">
                        <c:v>2.1000619999999999</c:v>
                      </c:pt>
                      <c:pt idx="20060">
                        <c:v>2.0945070000000001</c:v>
                      </c:pt>
                      <c:pt idx="20061">
                        <c:v>2.0889509999999998</c:v>
                      </c:pt>
                      <c:pt idx="20062">
                        <c:v>2.083396</c:v>
                      </c:pt>
                      <c:pt idx="20063">
                        <c:v>2.0778400000000001</c:v>
                      </c:pt>
                      <c:pt idx="20064">
                        <c:v>2.0722849999999999</c:v>
                      </c:pt>
                      <c:pt idx="20065">
                        <c:v>2.066729</c:v>
                      </c:pt>
                      <c:pt idx="20066">
                        <c:v>2.0611730000000001</c:v>
                      </c:pt>
                      <c:pt idx="20067">
                        <c:v>2.0556179999999999</c:v>
                      </c:pt>
                      <c:pt idx="20068">
                        <c:v>2.0500620000000001</c:v>
                      </c:pt>
                      <c:pt idx="20069">
                        <c:v>2.0445069999999999</c:v>
                      </c:pt>
                      <c:pt idx="20070">
                        <c:v>2.038951</c:v>
                      </c:pt>
                      <c:pt idx="20071">
                        <c:v>2.0333960000000002</c:v>
                      </c:pt>
                      <c:pt idx="20072">
                        <c:v>2.0278399999999999</c:v>
                      </c:pt>
                      <c:pt idx="20073">
                        <c:v>2.0222850000000001</c:v>
                      </c:pt>
                      <c:pt idx="20074">
                        <c:v>2.0167290000000002</c:v>
                      </c:pt>
                      <c:pt idx="20075">
                        <c:v>2.0111729999999999</c:v>
                      </c:pt>
                      <c:pt idx="20076">
                        <c:v>2.0056180000000001</c:v>
                      </c:pt>
                      <c:pt idx="20077">
                        <c:v>2.0000619999999998</c:v>
                      </c:pt>
                      <c:pt idx="20078">
                        <c:v>1.994507</c:v>
                      </c:pt>
                      <c:pt idx="20079">
                        <c:v>1.9889509999999999</c:v>
                      </c:pt>
                      <c:pt idx="20080">
                        <c:v>1.9833959999999999</c:v>
                      </c:pt>
                      <c:pt idx="20081">
                        <c:v>1.97784</c:v>
                      </c:pt>
                      <c:pt idx="20082">
                        <c:v>1.9722850000000001</c:v>
                      </c:pt>
                      <c:pt idx="20083">
                        <c:v>1.9667289999999999</c:v>
                      </c:pt>
                      <c:pt idx="20084">
                        <c:v>1.961174</c:v>
                      </c:pt>
                      <c:pt idx="20085">
                        <c:v>1.9556180000000001</c:v>
                      </c:pt>
                      <c:pt idx="20086">
                        <c:v>1.950062</c:v>
                      </c:pt>
                      <c:pt idx="20087">
                        <c:v>1.944507</c:v>
                      </c:pt>
                      <c:pt idx="20088">
                        <c:v>1.9389510000000001</c:v>
                      </c:pt>
                      <c:pt idx="20089">
                        <c:v>1.9333959999999999</c:v>
                      </c:pt>
                      <c:pt idx="20090">
                        <c:v>1.92784</c:v>
                      </c:pt>
                      <c:pt idx="20091">
                        <c:v>1.922285</c:v>
                      </c:pt>
                      <c:pt idx="20092">
                        <c:v>1.9167289999999999</c:v>
                      </c:pt>
                      <c:pt idx="20093">
                        <c:v>1.911173</c:v>
                      </c:pt>
                      <c:pt idx="20094">
                        <c:v>1.905618</c:v>
                      </c:pt>
                      <c:pt idx="20095">
                        <c:v>1.9000619999999999</c:v>
                      </c:pt>
                      <c:pt idx="20096">
                        <c:v>1.8945069999999999</c:v>
                      </c:pt>
                      <c:pt idx="20097">
                        <c:v>1.888951</c:v>
                      </c:pt>
                      <c:pt idx="20098">
                        <c:v>1.8833960000000001</c:v>
                      </c:pt>
                      <c:pt idx="20099">
                        <c:v>1.87784</c:v>
                      </c:pt>
                      <c:pt idx="20100">
                        <c:v>1.872285</c:v>
                      </c:pt>
                      <c:pt idx="20101">
                        <c:v>1.8667290000000001</c:v>
                      </c:pt>
                      <c:pt idx="20102">
                        <c:v>1.8611740000000001</c:v>
                      </c:pt>
                      <c:pt idx="20103">
                        <c:v>1.855618</c:v>
                      </c:pt>
                      <c:pt idx="20104">
                        <c:v>1.8500620000000001</c:v>
                      </c:pt>
                      <c:pt idx="20105">
                        <c:v>1.8445069999999999</c:v>
                      </c:pt>
                      <c:pt idx="20106">
                        <c:v>1.838951</c:v>
                      </c:pt>
                      <c:pt idx="20107">
                        <c:v>1.833396</c:v>
                      </c:pt>
                      <c:pt idx="20108">
                        <c:v>1.8278399999999999</c:v>
                      </c:pt>
                      <c:pt idx="20109">
                        <c:v>1.8222849999999999</c:v>
                      </c:pt>
                      <c:pt idx="20110">
                        <c:v>1.816729</c:v>
                      </c:pt>
                      <c:pt idx="20111">
                        <c:v>1.8111740000000001</c:v>
                      </c:pt>
                      <c:pt idx="20112">
                        <c:v>1.8056179999999999</c:v>
                      </c:pt>
                      <c:pt idx="20113">
                        <c:v>1.8000620000000001</c:v>
                      </c:pt>
                      <c:pt idx="20114">
                        <c:v>1.7945070000000001</c:v>
                      </c:pt>
                      <c:pt idx="20115">
                        <c:v>1.788951</c:v>
                      </c:pt>
                      <c:pt idx="20116">
                        <c:v>1.783396</c:v>
                      </c:pt>
                      <c:pt idx="20117">
                        <c:v>1.7778400000000001</c:v>
                      </c:pt>
                      <c:pt idx="20118">
                        <c:v>1.7722850000000001</c:v>
                      </c:pt>
                      <c:pt idx="20119">
                        <c:v>1.766729</c:v>
                      </c:pt>
                      <c:pt idx="20120">
                        <c:v>1.7611730000000001</c:v>
                      </c:pt>
                      <c:pt idx="20121">
                        <c:v>1.7556179999999999</c:v>
                      </c:pt>
                      <c:pt idx="20122">
                        <c:v>1.750062</c:v>
                      </c:pt>
                      <c:pt idx="20123">
                        <c:v>1.744507</c:v>
                      </c:pt>
                      <c:pt idx="20124">
                        <c:v>1.7389509999999999</c:v>
                      </c:pt>
                      <c:pt idx="20125">
                        <c:v>1.7333959999999999</c:v>
                      </c:pt>
                      <c:pt idx="20126">
                        <c:v>1.72784</c:v>
                      </c:pt>
                      <c:pt idx="20127">
                        <c:v>1.7222850000000001</c:v>
                      </c:pt>
                      <c:pt idx="20128">
                        <c:v>1.7167289999999999</c:v>
                      </c:pt>
                      <c:pt idx="20129">
                        <c:v>1.711174</c:v>
                      </c:pt>
                      <c:pt idx="20130">
                        <c:v>1.7056180000000001</c:v>
                      </c:pt>
                      <c:pt idx="20131">
                        <c:v>1.700062</c:v>
                      </c:pt>
                      <c:pt idx="20132">
                        <c:v>1.694507</c:v>
                      </c:pt>
                      <c:pt idx="20133">
                        <c:v>1.6889510000000001</c:v>
                      </c:pt>
                      <c:pt idx="20134">
                        <c:v>1.6833959999999999</c:v>
                      </c:pt>
                      <c:pt idx="20135">
                        <c:v>1.67784</c:v>
                      </c:pt>
                      <c:pt idx="20136">
                        <c:v>1.672285</c:v>
                      </c:pt>
                      <c:pt idx="20137">
                        <c:v>1.6667289999999999</c:v>
                      </c:pt>
                      <c:pt idx="20138">
                        <c:v>1.661173</c:v>
                      </c:pt>
                      <c:pt idx="20139">
                        <c:v>1.655618</c:v>
                      </c:pt>
                      <c:pt idx="20140">
                        <c:v>1.6500619999999999</c:v>
                      </c:pt>
                      <c:pt idx="20141">
                        <c:v>1.6445069999999999</c:v>
                      </c:pt>
                      <c:pt idx="20142">
                        <c:v>1.638951</c:v>
                      </c:pt>
                      <c:pt idx="20143">
                        <c:v>1.6333960000000001</c:v>
                      </c:pt>
                      <c:pt idx="20144">
                        <c:v>1.62784</c:v>
                      </c:pt>
                      <c:pt idx="20145">
                        <c:v>1.622285</c:v>
                      </c:pt>
                      <c:pt idx="20146">
                        <c:v>1.6167290000000001</c:v>
                      </c:pt>
                      <c:pt idx="20147">
                        <c:v>1.6111740000000001</c:v>
                      </c:pt>
                      <c:pt idx="20148">
                        <c:v>1.605618</c:v>
                      </c:pt>
                      <c:pt idx="20149">
                        <c:v>1.6000620000000001</c:v>
                      </c:pt>
                      <c:pt idx="20150">
                        <c:v>1.5945069999999999</c:v>
                      </c:pt>
                      <c:pt idx="20151">
                        <c:v>1.588951</c:v>
                      </c:pt>
                      <c:pt idx="20152">
                        <c:v>1.583396</c:v>
                      </c:pt>
                      <c:pt idx="20153">
                        <c:v>1.5778399999999999</c:v>
                      </c:pt>
                      <c:pt idx="20154">
                        <c:v>1.5722849999999999</c:v>
                      </c:pt>
                      <c:pt idx="20155">
                        <c:v>1.566729</c:v>
                      </c:pt>
                      <c:pt idx="20156">
                        <c:v>1.5611740000000001</c:v>
                      </c:pt>
                      <c:pt idx="20157">
                        <c:v>1.5556179999999999</c:v>
                      </c:pt>
                      <c:pt idx="20158">
                        <c:v>1.5500620000000001</c:v>
                      </c:pt>
                      <c:pt idx="20159">
                        <c:v>1.5445070000000001</c:v>
                      </c:pt>
                      <c:pt idx="20160">
                        <c:v>1.538951</c:v>
                      </c:pt>
                      <c:pt idx="20161">
                        <c:v>1.533396</c:v>
                      </c:pt>
                      <c:pt idx="20162">
                        <c:v>1.5278400000000001</c:v>
                      </c:pt>
                      <c:pt idx="20163">
                        <c:v>1.5222850000000001</c:v>
                      </c:pt>
                      <c:pt idx="20164">
                        <c:v>1.516729</c:v>
                      </c:pt>
                      <c:pt idx="20165">
                        <c:v>1.5111730000000001</c:v>
                      </c:pt>
                      <c:pt idx="20166">
                        <c:v>1.5056179999999999</c:v>
                      </c:pt>
                      <c:pt idx="20167">
                        <c:v>1.500062</c:v>
                      </c:pt>
                      <c:pt idx="20168">
                        <c:v>1.494507</c:v>
                      </c:pt>
                      <c:pt idx="20169">
                        <c:v>1.4889509999999999</c:v>
                      </c:pt>
                      <c:pt idx="20170">
                        <c:v>1.4833959999999999</c:v>
                      </c:pt>
                      <c:pt idx="20171">
                        <c:v>1.47784</c:v>
                      </c:pt>
                      <c:pt idx="20172">
                        <c:v>1.4722850000000001</c:v>
                      </c:pt>
                      <c:pt idx="20173">
                        <c:v>1.4667289999999999</c:v>
                      </c:pt>
                      <c:pt idx="20174">
                        <c:v>1.461174</c:v>
                      </c:pt>
                      <c:pt idx="20175">
                        <c:v>1.4556180000000001</c:v>
                      </c:pt>
                      <c:pt idx="20176">
                        <c:v>1.450062</c:v>
                      </c:pt>
                      <c:pt idx="20177">
                        <c:v>1.444507</c:v>
                      </c:pt>
                      <c:pt idx="20178">
                        <c:v>1.4389510000000001</c:v>
                      </c:pt>
                      <c:pt idx="20179">
                        <c:v>1.4333959999999999</c:v>
                      </c:pt>
                      <c:pt idx="20180">
                        <c:v>1.42784</c:v>
                      </c:pt>
                      <c:pt idx="20181">
                        <c:v>1.422285</c:v>
                      </c:pt>
                      <c:pt idx="20182">
                        <c:v>1.4167289999999999</c:v>
                      </c:pt>
                      <c:pt idx="20183">
                        <c:v>1.411173</c:v>
                      </c:pt>
                      <c:pt idx="20184">
                        <c:v>1.405618</c:v>
                      </c:pt>
                      <c:pt idx="20185">
                        <c:v>1.4000619999999999</c:v>
                      </c:pt>
                      <c:pt idx="20186">
                        <c:v>1.3945069999999999</c:v>
                      </c:pt>
                      <c:pt idx="20187">
                        <c:v>1.388951</c:v>
                      </c:pt>
                      <c:pt idx="20188">
                        <c:v>1.3833960000000001</c:v>
                      </c:pt>
                      <c:pt idx="20189">
                        <c:v>1.37784</c:v>
                      </c:pt>
                      <c:pt idx="20190">
                        <c:v>1.372285</c:v>
                      </c:pt>
                      <c:pt idx="20191">
                        <c:v>1.3667290000000001</c:v>
                      </c:pt>
                      <c:pt idx="20192">
                        <c:v>1.3611740000000001</c:v>
                      </c:pt>
                      <c:pt idx="20193">
                        <c:v>1.355618</c:v>
                      </c:pt>
                      <c:pt idx="20194">
                        <c:v>1.3500620000000001</c:v>
                      </c:pt>
                      <c:pt idx="20195">
                        <c:v>1.3445069999999999</c:v>
                      </c:pt>
                      <c:pt idx="20196">
                        <c:v>1.338951</c:v>
                      </c:pt>
                      <c:pt idx="20197">
                        <c:v>1.333396</c:v>
                      </c:pt>
                      <c:pt idx="20198">
                        <c:v>1.3278399999999999</c:v>
                      </c:pt>
                      <c:pt idx="20199">
                        <c:v>1.3222849999999999</c:v>
                      </c:pt>
                      <c:pt idx="20200">
                        <c:v>1.316729</c:v>
                      </c:pt>
                      <c:pt idx="20201">
                        <c:v>1.3111740000000001</c:v>
                      </c:pt>
                      <c:pt idx="20202">
                        <c:v>1.3056179999999999</c:v>
                      </c:pt>
                      <c:pt idx="20203">
                        <c:v>1.3000620000000001</c:v>
                      </c:pt>
                      <c:pt idx="20204">
                        <c:v>1.2945070000000001</c:v>
                      </c:pt>
                      <c:pt idx="20205">
                        <c:v>1.288951</c:v>
                      </c:pt>
                      <c:pt idx="20206">
                        <c:v>1.283396</c:v>
                      </c:pt>
                      <c:pt idx="20207">
                        <c:v>1.2778400000000001</c:v>
                      </c:pt>
                      <c:pt idx="20208">
                        <c:v>1.2722850000000001</c:v>
                      </c:pt>
                      <c:pt idx="20209">
                        <c:v>1.266729</c:v>
                      </c:pt>
                      <c:pt idx="20210">
                        <c:v>1.2611730000000001</c:v>
                      </c:pt>
                      <c:pt idx="20211">
                        <c:v>1.2556179999999999</c:v>
                      </c:pt>
                      <c:pt idx="20212">
                        <c:v>1.250062</c:v>
                      </c:pt>
                      <c:pt idx="20213">
                        <c:v>1.244507</c:v>
                      </c:pt>
                      <c:pt idx="20214">
                        <c:v>1.2389509999999999</c:v>
                      </c:pt>
                      <c:pt idx="20215">
                        <c:v>1.2333959999999999</c:v>
                      </c:pt>
                      <c:pt idx="20216">
                        <c:v>1.22784</c:v>
                      </c:pt>
                      <c:pt idx="20217">
                        <c:v>1.2222850000000001</c:v>
                      </c:pt>
                      <c:pt idx="20218">
                        <c:v>1.2167289999999999</c:v>
                      </c:pt>
                      <c:pt idx="20219">
                        <c:v>1.211174</c:v>
                      </c:pt>
                      <c:pt idx="20220">
                        <c:v>1.2056180000000001</c:v>
                      </c:pt>
                      <c:pt idx="20221">
                        <c:v>1.200062</c:v>
                      </c:pt>
                      <c:pt idx="20222">
                        <c:v>1.194507</c:v>
                      </c:pt>
                      <c:pt idx="20223">
                        <c:v>1.1889510000000001</c:v>
                      </c:pt>
                      <c:pt idx="20224">
                        <c:v>1.1833959999999999</c:v>
                      </c:pt>
                      <c:pt idx="20225">
                        <c:v>1.17784</c:v>
                      </c:pt>
                      <c:pt idx="20226">
                        <c:v>1.172285</c:v>
                      </c:pt>
                      <c:pt idx="20227">
                        <c:v>1.1667289999999999</c:v>
                      </c:pt>
                      <c:pt idx="20228">
                        <c:v>1.161173</c:v>
                      </c:pt>
                      <c:pt idx="20229">
                        <c:v>1.155618</c:v>
                      </c:pt>
                      <c:pt idx="20230">
                        <c:v>1.1500619999999999</c:v>
                      </c:pt>
                      <c:pt idx="20231">
                        <c:v>1.1445069999999999</c:v>
                      </c:pt>
                      <c:pt idx="20232">
                        <c:v>1.138951</c:v>
                      </c:pt>
                      <c:pt idx="20233">
                        <c:v>1.1333960000000001</c:v>
                      </c:pt>
                      <c:pt idx="20234">
                        <c:v>1.12784</c:v>
                      </c:pt>
                      <c:pt idx="20235">
                        <c:v>1.122285</c:v>
                      </c:pt>
                      <c:pt idx="20236">
                        <c:v>1.1167290000000001</c:v>
                      </c:pt>
                      <c:pt idx="20237">
                        <c:v>1.1111740000000001</c:v>
                      </c:pt>
                      <c:pt idx="20238">
                        <c:v>1.105618</c:v>
                      </c:pt>
                      <c:pt idx="20239">
                        <c:v>1.1000620000000001</c:v>
                      </c:pt>
                      <c:pt idx="20240">
                        <c:v>1.0945069999999999</c:v>
                      </c:pt>
                      <c:pt idx="20241">
                        <c:v>1.088951</c:v>
                      </c:pt>
                      <c:pt idx="20242">
                        <c:v>1.083396</c:v>
                      </c:pt>
                      <c:pt idx="20243">
                        <c:v>1.0778399999999999</c:v>
                      </c:pt>
                      <c:pt idx="20244">
                        <c:v>1.0722849999999999</c:v>
                      </c:pt>
                      <c:pt idx="20245">
                        <c:v>1.066729</c:v>
                      </c:pt>
                      <c:pt idx="20246">
                        <c:v>1.0611740000000001</c:v>
                      </c:pt>
                      <c:pt idx="20247">
                        <c:v>1.0556179999999999</c:v>
                      </c:pt>
                      <c:pt idx="20248">
                        <c:v>1.0500620000000001</c:v>
                      </c:pt>
                      <c:pt idx="20249">
                        <c:v>1.0445070000000001</c:v>
                      </c:pt>
                      <c:pt idx="20250">
                        <c:v>1.038951</c:v>
                      </c:pt>
                      <c:pt idx="20251">
                        <c:v>1.033396</c:v>
                      </c:pt>
                      <c:pt idx="20252">
                        <c:v>1.0278400000000001</c:v>
                      </c:pt>
                      <c:pt idx="20253">
                        <c:v>1.0222850000000001</c:v>
                      </c:pt>
                      <c:pt idx="20254">
                        <c:v>1.016729</c:v>
                      </c:pt>
                      <c:pt idx="20255">
                        <c:v>1.0111730000000001</c:v>
                      </c:pt>
                      <c:pt idx="20256">
                        <c:v>1.0056179999999999</c:v>
                      </c:pt>
                      <c:pt idx="20257">
                        <c:v>1.000062</c:v>
                      </c:pt>
                      <c:pt idx="20258">
                        <c:v>0.99450680000000002</c:v>
                      </c:pt>
                      <c:pt idx="20259">
                        <c:v>0.98895129999999998</c:v>
                      </c:pt>
                      <c:pt idx="20260">
                        <c:v>0.98339580000000004</c:v>
                      </c:pt>
                      <c:pt idx="20261">
                        <c:v>0.97784020000000005</c:v>
                      </c:pt>
                      <c:pt idx="20262">
                        <c:v>0.97228460000000005</c:v>
                      </c:pt>
                      <c:pt idx="20263">
                        <c:v>0.96672899999999995</c:v>
                      </c:pt>
                      <c:pt idx="20264">
                        <c:v>0.96117350000000001</c:v>
                      </c:pt>
                      <c:pt idx="20265">
                        <c:v>0.95561799999999997</c:v>
                      </c:pt>
                      <c:pt idx="20266">
                        <c:v>0.95006239999999997</c:v>
                      </c:pt>
                      <c:pt idx="20267">
                        <c:v>0.94450679999999998</c:v>
                      </c:pt>
                      <c:pt idx="20268">
                        <c:v>0.93895130000000004</c:v>
                      </c:pt>
                      <c:pt idx="20269">
                        <c:v>0.93339570000000005</c:v>
                      </c:pt>
                      <c:pt idx="20270">
                        <c:v>0.9278402</c:v>
                      </c:pt>
                      <c:pt idx="20271">
                        <c:v>0.92228460000000001</c:v>
                      </c:pt>
                      <c:pt idx="20272">
                        <c:v>0.91672900000000002</c:v>
                      </c:pt>
                      <c:pt idx="20273">
                        <c:v>0.91117349999999997</c:v>
                      </c:pt>
                      <c:pt idx="20274">
                        <c:v>0.90561800000000003</c:v>
                      </c:pt>
                      <c:pt idx="20275">
                        <c:v>0.90006240000000004</c:v>
                      </c:pt>
                      <c:pt idx="20276">
                        <c:v>0.89450680000000005</c:v>
                      </c:pt>
                      <c:pt idx="20277">
                        <c:v>0.8889513</c:v>
                      </c:pt>
                      <c:pt idx="20278">
                        <c:v>0.88339570000000001</c:v>
                      </c:pt>
                      <c:pt idx="20279">
                        <c:v>0.87784019999999996</c:v>
                      </c:pt>
                      <c:pt idx="20280">
                        <c:v>0.87228459999999997</c:v>
                      </c:pt>
                      <c:pt idx="20281">
                        <c:v>0.86672910000000003</c:v>
                      </c:pt>
                      <c:pt idx="20282">
                        <c:v>0.86117350000000004</c:v>
                      </c:pt>
                      <c:pt idx="20283">
                        <c:v>0.85561790000000004</c:v>
                      </c:pt>
                      <c:pt idx="20284">
                        <c:v>0.8500624</c:v>
                      </c:pt>
                      <c:pt idx="20285">
                        <c:v>0.84450689999999995</c:v>
                      </c:pt>
                      <c:pt idx="20286">
                        <c:v>0.83895129999999996</c:v>
                      </c:pt>
                      <c:pt idx="20287">
                        <c:v>0.83339569999999996</c:v>
                      </c:pt>
                      <c:pt idx="20288">
                        <c:v>0.82784009999999997</c:v>
                      </c:pt>
                      <c:pt idx="20289">
                        <c:v>0.82228460000000003</c:v>
                      </c:pt>
                      <c:pt idx="20290">
                        <c:v>0.81672909999999999</c:v>
                      </c:pt>
                      <c:pt idx="20291">
                        <c:v>0.81117349999999999</c:v>
                      </c:pt>
                      <c:pt idx="20292">
                        <c:v>0.8056179</c:v>
                      </c:pt>
                      <c:pt idx="20293">
                        <c:v>0.80006239999999995</c:v>
                      </c:pt>
                      <c:pt idx="20294">
                        <c:v>0.79450679999999996</c:v>
                      </c:pt>
                      <c:pt idx="20295">
                        <c:v>0.78895130000000002</c:v>
                      </c:pt>
                      <c:pt idx="20296">
                        <c:v>0.78339570000000003</c:v>
                      </c:pt>
                      <c:pt idx="20297">
                        <c:v>0.77784019999999998</c:v>
                      </c:pt>
                      <c:pt idx="20298">
                        <c:v>0.77228459999999999</c:v>
                      </c:pt>
                      <c:pt idx="20299">
                        <c:v>0.76672910000000005</c:v>
                      </c:pt>
                      <c:pt idx="20300">
                        <c:v>0.76117349999999995</c:v>
                      </c:pt>
                      <c:pt idx="20301">
                        <c:v>0.75561800000000001</c:v>
                      </c:pt>
                      <c:pt idx="20302">
                        <c:v>0.75006240000000002</c:v>
                      </c:pt>
                      <c:pt idx="20303">
                        <c:v>0.74450680000000002</c:v>
                      </c:pt>
                      <c:pt idx="20304">
                        <c:v>0.73895129999999998</c:v>
                      </c:pt>
                      <c:pt idx="20305">
                        <c:v>0.73339580000000004</c:v>
                      </c:pt>
                      <c:pt idx="20306">
                        <c:v>0.72784020000000005</c:v>
                      </c:pt>
                      <c:pt idx="20307">
                        <c:v>0.72228460000000005</c:v>
                      </c:pt>
                      <c:pt idx="20308">
                        <c:v>0.71672899999999995</c:v>
                      </c:pt>
                      <c:pt idx="20309">
                        <c:v>0.71117350000000001</c:v>
                      </c:pt>
                      <c:pt idx="20310">
                        <c:v>0.70561799999999997</c:v>
                      </c:pt>
                      <c:pt idx="20311">
                        <c:v>0.70006239999999997</c:v>
                      </c:pt>
                      <c:pt idx="20312">
                        <c:v>0.69450679999999998</c:v>
                      </c:pt>
                      <c:pt idx="20313">
                        <c:v>0.68895130000000004</c:v>
                      </c:pt>
                      <c:pt idx="20314">
                        <c:v>0.68339570000000005</c:v>
                      </c:pt>
                      <c:pt idx="20315">
                        <c:v>0.6778402</c:v>
                      </c:pt>
                      <c:pt idx="20316">
                        <c:v>0.67228460000000001</c:v>
                      </c:pt>
                      <c:pt idx="20317">
                        <c:v>0.66672900000000002</c:v>
                      </c:pt>
                      <c:pt idx="20318">
                        <c:v>0.66117349999999997</c:v>
                      </c:pt>
                      <c:pt idx="20319">
                        <c:v>0.65561800000000003</c:v>
                      </c:pt>
                      <c:pt idx="20320">
                        <c:v>0.65006240000000004</c:v>
                      </c:pt>
                      <c:pt idx="20321">
                        <c:v>0.64450680000000005</c:v>
                      </c:pt>
                      <c:pt idx="20322">
                        <c:v>0.6389513</c:v>
                      </c:pt>
                      <c:pt idx="20323">
                        <c:v>0.63339570000000001</c:v>
                      </c:pt>
                      <c:pt idx="20324">
                        <c:v>0.62784019999999996</c:v>
                      </c:pt>
                      <c:pt idx="20325">
                        <c:v>0.62228459999999997</c:v>
                      </c:pt>
                      <c:pt idx="20326">
                        <c:v>0.61672910000000003</c:v>
                      </c:pt>
                      <c:pt idx="20327">
                        <c:v>0.61117350000000004</c:v>
                      </c:pt>
                      <c:pt idx="20328">
                        <c:v>0.60561790000000004</c:v>
                      </c:pt>
                      <c:pt idx="20329">
                        <c:v>0.6000624</c:v>
                      </c:pt>
                      <c:pt idx="20330">
                        <c:v>0.59450689999999995</c:v>
                      </c:pt>
                      <c:pt idx="20331">
                        <c:v>0.58895129999999996</c:v>
                      </c:pt>
                      <c:pt idx="20332">
                        <c:v>0.58339569999999996</c:v>
                      </c:pt>
                      <c:pt idx="20333">
                        <c:v>0.57784009999999997</c:v>
                      </c:pt>
                      <c:pt idx="20334">
                        <c:v>0.57228460000000003</c:v>
                      </c:pt>
                      <c:pt idx="20335">
                        <c:v>0.56672909999999999</c:v>
                      </c:pt>
                      <c:pt idx="20336">
                        <c:v>0.56117349999999999</c:v>
                      </c:pt>
                      <c:pt idx="20337">
                        <c:v>0.5556179</c:v>
                      </c:pt>
                      <c:pt idx="20338">
                        <c:v>0.55006239999999995</c:v>
                      </c:pt>
                      <c:pt idx="20339">
                        <c:v>0.54450679999999996</c:v>
                      </c:pt>
                      <c:pt idx="20340">
                        <c:v>0.53895130000000002</c:v>
                      </c:pt>
                      <c:pt idx="20341">
                        <c:v>0.53339570000000003</c:v>
                      </c:pt>
                      <c:pt idx="20342">
                        <c:v>0.52784019999999998</c:v>
                      </c:pt>
                      <c:pt idx="20343">
                        <c:v>0.52228459999999999</c:v>
                      </c:pt>
                      <c:pt idx="20344">
                        <c:v>0.51672910000000005</c:v>
                      </c:pt>
                      <c:pt idx="20345">
                        <c:v>0.51117349999999995</c:v>
                      </c:pt>
                      <c:pt idx="20346">
                        <c:v>0.50561800000000001</c:v>
                      </c:pt>
                      <c:pt idx="20347">
                        <c:v>0.50006240000000002</c:v>
                      </c:pt>
                      <c:pt idx="20348">
                        <c:v>0.49450680000000002</c:v>
                      </c:pt>
                      <c:pt idx="20349">
                        <c:v>0.48895129999999998</c:v>
                      </c:pt>
                      <c:pt idx="20350">
                        <c:v>0.48339569999999998</c:v>
                      </c:pt>
                      <c:pt idx="20351">
                        <c:v>0.47784019999999999</c:v>
                      </c:pt>
                      <c:pt idx="20352">
                        <c:v>0.4722846</c:v>
                      </c:pt>
                      <c:pt idx="20353">
                        <c:v>0.46672910000000001</c:v>
                      </c:pt>
                      <c:pt idx="20354">
                        <c:v>0.46117350000000001</c:v>
                      </c:pt>
                      <c:pt idx="20355">
                        <c:v>0.45561800000000002</c:v>
                      </c:pt>
                      <c:pt idx="20356">
                        <c:v>0.45006239999999997</c:v>
                      </c:pt>
                      <c:pt idx="20357">
                        <c:v>0.44450689999999998</c:v>
                      </c:pt>
                      <c:pt idx="20358">
                        <c:v>0.43895129999999999</c:v>
                      </c:pt>
                      <c:pt idx="20359">
                        <c:v>0.43339569999999999</c:v>
                      </c:pt>
                      <c:pt idx="20360">
                        <c:v>0.4278402</c:v>
                      </c:pt>
                      <c:pt idx="20361">
                        <c:v>0.42228460000000001</c:v>
                      </c:pt>
                      <c:pt idx="20362">
                        <c:v>0.41672910000000002</c:v>
                      </c:pt>
                      <c:pt idx="20363">
                        <c:v>0.41117350000000003</c:v>
                      </c:pt>
                      <c:pt idx="20364">
                        <c:v>0.40561799999999998</c:v>
                      </c:pt>
                      <c:pt idx="20365">
                        <c:v>0.40006239999999998</c:v>
                      </c:pt>
                      <c:pt idx="20366">
                        <c:v>0.39450679999999999</c:v>
                      </c:pt>
                      <c:pt idx="20367">
                        <c:v>0.3889513</c:v>
                      </c:pt>
                      <c:pt idx="20368">
                        <c:v>0.38339570000000001</c:v>
                      </c:pt>
                      <c:pt idx="20369">
                        <c:v>0.37784020000000001</c:v>
                      </c:pt>
                      <c:pt idx="20370">
                        <c:v>0.37228460000000002</c:v>
                      </c:pt>
                      <c:pt idx="20371">
                        <c:v>0.36672909999999997</c:v>
                      </c:pt>
                      <c:pt idx="20372">
                        <c:v>0.36117349999999998</c:v>
                      </c:pt>
                      <c:pt idx="20373">
                        <c:v>0.35561789999999999</c:v>
                      </c:pt>
                      <c:pt idx="20374">
                        <c:v>0.3500624</c:v>
                      </c:pt>
                      <c:pt idx="20375">
                        <c:v>0.3445068</c:v>
                      </c:pt>
                      <c:pt idx="20376">
                        <c:v>0.33895130000000001</c:v>
                      </c:pt>
                      <c:pt idx="20377">
                        <c:v>0.33339570000000002</c:v>
                      </c:pt>
                      <c:pt idx="20378">
                        <c:v>0.32784020000000003</c:v>
                      </c:pt>
                      <c:pt idx="20379">
                        <c:v>0.32228459999999998</c:v>
                      </c:pt>
                      <c:pt idx="20380">
                        <c:v>0.31672909999999999</c:v>
                      </c:pt>
                      <c:pt idx="20381">
                        <c:v>0.31117349999999999</c:v>
                      </c:pt>
                      <c:pt idx="20382">
                        <c:v>0.305618</c:v>
                      </c:pt>
                      <c:pt idx="20383">
                        <c:v>0.30006240000000001</c:v>
                      </c:pt>
                      <c:pt idx="20384">
                        <c:v>0.29450680000000001</c:v>
                      </c:pt>
                      <c:pt idx="20385">
                        <c:v>0.28895130000000002</c:v>
                      </c:pt>
                      <c:pt idx="20386">
                        <c:v>0.28339569999999997</c:v>
                      </c:pt>
                      <c:pt idx="20387">
                        <c:v>0.27784019999999998</c:v>
                      </c:pt>
                      <c:pt idx="20388">
                        <c:v>0.27228459999999999</c:v>
                      </c:pt>
                      <c:pt idx="20389">
                        <c:v>0.2667291</c:v>
                      </c:pt>
                      <c:pt idx="20390">
                        <c:v>0.2611735</c:v>
                      </c:pt>
                      <c:pt idx="20391">
                        <c:v>0.25561790000000001</c:v>
                      </c:pt>
                      <c:pt idx="20392">
                        <c:v>0.25006240000000002</c:v>
                      </c:pt>
                      <c:pt idx="20393">
                        <c:v>0.2445068</c:v>
                      </c:pt>
                      <c:pt idx="20394">
                        <c:v>0.23895130000000001</c:v>
                      </c:pt>
                      <c:pt idx="20395">
                        <c:v>0.23339570000000001</c:v>
                      </c:pt>
                      <c:pt idx="20396">
                        <c:v>0.22784019999999999</c:v>
                      </c:pt>
                      <c:pt idx="20397">
                        <c:v>0.2222846</c:v>
                      </c:pt>
                      <c:pt idx="20398">
                        <c:v>0.21672910000000001</c:v>
                      </c:pt>
                      <c:pt idx="20399">
                        <c:v>0.21117349999999999</c:v>
                      </c:pt>
                      <c:pt idx="20400">
                        <c:v>0.20561789999999999</c:v>
                      </c:pt>
                      <c:pt idx="20401">
                        <c:v>0.2000624</c:v>
                      </c:pt>
                      <c:pt idx="20402">
                        <c:v>0.19450680000000001</c:v>
                      </c:pt>
                      <c:pt idx="20403">
                        <c:v>0.18895129999999999</c:v>
                      </c:pt>
                      <c:pt idx="20404">
                        <c:v>0.18339569999999999</c:v>
                      </c:pt>
                      <c:pt idx="20405">
                        <c:v>0.1778402</c:v>
                      </c:pt>
                      <c:pt idx="20406">
                        <c:v>0.17228460000000001</c:v>
                      </c:pt>
                      <c:pt idx="20407">
                        <c:v>0.16672909999999999</c:v>
                      </c:pt>
                      <c:pt idx="20408">
                        <c:v>0.1611735</c:v>
                      </c:pt>
                      <c:pt idx="20409">
                        <c:v>0.15561800000000001</c:v>
                      </c:pt>
                      <c:pt idx="20410">
                        <c:v>0.15006240000000001</c:v>
                      </c:pt>
                      <c:pt idx="20411">
                        <c:v>0.14450679999999999</c:v>
                      </c:pt>
                      <c:pt idx="20412">
                        <c:v>0.1389513</c:v>
                      </c:pt>
                      <c:pt idx="20413">
                        <c:v>0.13339570000000001</c:v>
                      </c:pt>
                      <c:pt idx="20414">
                        <c:v>0.12784019999999999</c:v>
                      </c:pt>
                      <c:pt idx="20415">
                        <c:v>0.12228459999999999</c:v>
                      </c:pt>
                      <c:pt idx="20416">
                        <c:v>0.1167291</c:v>
                      </c:pt>
                      <c:pt idx="20417">
                        <c:v>0.11117349999999999</c:v>
                      </c:pt>
                      <c:pt idx="20418">
                        <c:v>0.1056179</c:v>
                      </c:pt>
                      <c:pt idx="20419">
                        <c:v>0.1000624</c:v>
                      </c:pt>
                      <c:pt idx="20420">
                        <c:v>9.4506839999999995E-2</c:v>
                      </c:pt>
                      <c:pt idx="20421">
                        <c:v>8.8951279999999994E-2</c:v>
                      </c:pt>
                      <c:pt idx="20422">
                        <c:v>8.3395730000000001E-2</c:v>
                      </c:pt>
                      <c:pt idx="20423">
                        <c:v>7.784017E-2</c:v>
                      </c:pt>
                      <c:pt idx="20424">
                        <c:v>7.2284619999999994E-2</c:v>
                      </c:pt>
                      <c:pt idx="20425">
                        <c:v>6.6729060000000007E-2</c:v>
                      </c:pt>
                      <c:pt idx="20426">
                        <c:v>6.117351E-2</c:v>
                      </c:pt>
                      <c:pt idx="20427">
                        <c:v>5.5617949999999999E-2</c:v>
                      </c:pt>
                      <c:pt idx="20428">
                        <c:v>5.00624E-2</c:v>
                      </c:pt>
                      <c:pt idx="20429">
                        <c:v>4.4506839999999999E-2</c:v>
                      </c:pt>
                      <c:pt idx="20430">
                        <c:v>3.895129E-2</c:v>
                      </c:pt>
                      <c:pt idx="20431">
                        <c:v>3.3395729999999998E-2</c:v>
                      </c:pt>
                      <c:pt idx="20432">
                        <c:v>2.7840170000000001E-2</c:v>
                      </c:pt>
                      <c:pt idx="20433">
                        <c:v>2.2284620000000002E-2</c:v>
                      </c:pt>
                      <c:pt idx="20434">
                        <c:v>1.672906E-2</c:v>
                      </c:pt>
                      <c:pt idx="20435">
                        <c:v>1.1173509999999999E-2</c:v>
                      </c:pt>
                      <c:pt idx="20436">
                        <c:v>5.6179510000000004E-3</c:v>
                      </c:pt>
                      <c:pt idx="20437">
                        <c:v>6.2394919999999996E-5</c:v>
                      </c:pt>
                      <c:pt idx="20438">
                        <c:v>-5.4931609999999999E-3</c:v>
                      </c:pt>
                      <c:pt idx="20439">
                        <c:v>-1.104872E-2</c:v>
                      </c:pt>
                      <c:pt idx="20440">
                        <c:v>-1.6604270000000001E-2</c:v>
                      </c:pt>
                      <c:pt idx="20441">
                        <c:v>-2.2159829999999998E-2</c:v>
                      </c:pt>
                      <c:pt idx="20442">
                        <c:v>-2.7715380000000001E-2</c:v>
                      </c:pt>
                      <c:pt idx="20443">
                        <c:v>-3.3270939999999999E-2</c:v>
                      </c:pt>
                      <c:pt idx="20444">
                        <c:v>-3.88265E-2</c:v>
                      </c:pt>
                      <c:pt idx="20445">
                        <c:v>-4.4382049999999999E-2</c:v>
                      </c:pt>
                      <c:pt idx="20446">
                        <c:v>-4.993761E-2</c:v>
                      </c:pt>
                      <c:pt idx="20447">
                        <c:v>-5.549316E-2</c:v>
                      </c:pt>
                      <c:pt idx="20448">
                        <c:v>-6.1048720000000001E-2</c:v>
                      </c:pt>
                      <c:pt idx="20449">
                        <c:v>-6.6604269999999993E-2</c:v>
                      </c:pt>
                      <c:pt idx="20450">
                        <c:v>-7.2159829999999994E-2</c:v>
                      </c:pt>
                      <c:pt idx="20451">
                        <c:v>-7.7715380000000001E-2</c:v>
                      </c:pt>
                      <c:pt idx="20452">
                        <c:v>-8.3270940000000002E-2</c:v>
                      </c:pt>
                      <c:pt idx="20453">
                        <c:v>-8.8826489999999994E-2</c:v>
                      </c:pt>
                      <c:pt idx="20454">
                        <c:v>-9.4382049999999995E-2</c:v>
                      </c:pt>
                      <c:pt idx="20455">
                        <c:v>-9.9937600000000001E-2</c:v>
                      </c:pt>
                      <c:pt idx="20456">
                        <c:v>-0.1054932</c:v>
                      </c:pt>
                      <c:pt idx="20457">
                        <c:v>-0.1110487</c:v>
                      </c:pt>
                      <c:pt idx="20458">
                        <c:v>-0.11660429999999999</c:v>
                      </c:pt>
                      <c:pt idx="20459">
                        <c:v>-0.1221598</c:v>
                      </c:pt>
                      <c:pt idx="20460">
                        <c:v>-0.12771540000000001</c:v>
                      </c:pt>
                      <c:pt idx="20461">
                        <c:v>-0.1332709</c:v>
                      </c:pt>
                      <c:pt idx="20462">
                        <c:v>-0.13882649999999999</c:v>
                      </c:pt>
                      <c:pt idx="20463">
                        <c:v>-0.14438200000000001</c:v>
                      </c:pt>
                      <c:pt idx="20464">
                        <c:v>-0.1499376</c:v>
                      </c:pt>
                      <c:pt idx="20465">
                        <c:v>-0.1554932</c:v>
                      </c:pt>
                      <c:pt idx="20466">
                        <c:v>-0.16104869999999999</c:v>
                      </c:pt>
                      <c:pt idx="20467">
                        <c:v>-0.16660430000000001</c:v>
                      </c:pt>
                      <c:pt idx="20468">
                        <c:v>-0.1721598</c:v>
                      </c:pt>
                      <c:pt idx="20469">
                        <c:v>-0.1777154</c:v>
                      </c:pt>
                      <c:pt idx="20470">
                        <c:v>-0.18327089999999999</c:v>
                      </c:pt>
                      <c:pt idx="20471">
                        <c:v>-0.18882650000000001</c:v>
                      </c:pt>
                      <c:pt idx="20472">
                        <c:v>-0.1943821</c:v>
                      </c:pt>
                      <c:pt idx="20473">
                        <c:v>-0.19993759999999999</c:v>
                      </c:pt>
                      <c:pt idx="20474">
                        <c:v>-0.20549319999999999</c:v>
                      </c:pt>
                      <c:pt idx="20475">
                        <c:v>-0.21104870000000001</c:v>
                      </c:pt>
                      <c:pt idx="20476">
                        <c:v>-0.2166043</c:v>
                      </c:pt>
                      <c:pt idx="20477">
                        <c:v>-0.22215979999999999</c:v>
                      </c:pt>
                      <c:pt idx="20478">
                        <c:v>-0.22771540000000001</c:v>
                      </c:pt>
                      <c:pt idx="20479">
                        <c:v>-0.2332709</c:v>
                      </c:pt>
                      <c:pt idx="20480">
                        <c:v>-0.2388265</c:v>
                      </c:pt>
                      <c:pt idx="20481">
                        <c:v>-0.24438209999999999</c:v>
                      </c:pt>
                      <c:pt idx="20482">
                        <c:v>-0.24993760000000001</c:v>
                      </c:pt>
                      <c:pt idx="20483">
                        <c:v>-0.25549319999999998</c:v>
                      </c:pt>
                      <c:pt idx="20484">
                        <c:v>-0.26104870000000002</c:v>
                      </c:pt>
                      <c:pt idx="20485">
                        <c:v>-0.26660430000000002</c:v>
                      </c:pt>
                      <c:pt idx="20486">
                        <c:v>-0.27215980000000001</c:v>
                      </c:pt>
                      <c:pt idx="20487">
                        <c:v>-0.2777154</c:v>
                      </c:pt>
                      <c:pt idx="20488">
                        <c:v>-0.28327089999999999</c:v>
                      </c:pt>
                      <c:pt idx="20489">
                        <c:v>-0.28882649999999999</c:v>
                      </c:pt>
                      <c:pt idx="20490">
                        <c:v>-0.29438199999999998</c:v>
                      </c:pt>
                      <c:pt idx="20491">
                        <c:v>-0.29993760000000003</c:v>
                      </c:pt>
                      <c:pt idx="20492">
                        <c:v>-0.30549310000000002</c:v>
                      </c:pt>
                      <c:pt idx="20493">
                        <c:v>-0.31104870000000001</c:v>
                      </c:pt>
                      <c:pt idx="20494">
                        <c:v>-0.31660430000000001</c:v>
                      </c:pt>
                      <c:pt idx="20495">
                        <c:v>-0.3221598</c:v>
                      </c:pt>
                      <c:pt idx="20496">
                        <c:v>-0.32771539999999999</c:v>
                      </c:pt>
                      <c:pt idx="20497">
                        <c:v>-0.33327089999999998</c:v>
                      </c:pt>
                      <c:pt idx="20498">
                        <c:v>-0.33882649999999997</c:v>
                      </c:pt>
                      <c:pt idx="20499">
                        <c:v>-0.34438200000000002</c:v>
                      </c:pt>
                      <c:pt idx="20500">
                        <c:v>-0.34993760000000002</c:v>
                      </c:pt>
                      <c:pt idx="20501">
                        <c:v>-0.35549320000000001</c:v>
                      </c:pt>
                      <c:pt idx="20502">
                        <c:v>-0.3610487</c:v>
                      </c:pt>
                      <c:pt idx="20503">
                        <c:v>-0.36660429999999999</c:v>
                      </c:pt>
                      <c:pt idx="20504">
                        <c:v>-0.37215979999999999</c:v>
                      </c:pt>
                      <c:pt idx="20505">
                        <c:v>-0.37771539999999998</c:v>
                      </c:pt>
                      <c:pt idx="20506">
                        <c:v>-0.38327090000000003</c:v>
                      </c:pt>
                      <c:pt idx="20507">
                        <c:v>-0.38882650000000002</c:v>
                      </c:pt>
                      <c:pt idx="20508">
                        <c:v>-0.39438210000000001</c:v>
                      </c:pt>
                      <c:pt idx="20509">
                        <c:v>-0.3999376</c:v>
                      </c:pt>
                      <c:pt idx="20510">
                        <c:v>-0.4054932</c:v>
                      </c:pt>
                      <c:pt idx="20511">
                        <c:v>-0.41104869999999999</c:v>
                      </c:pt>
                      <c:pt idx="20512">
                        <c:v>-0.41660429999999998</c:v>
                      </c:pt>
                      <c:pt idx="20513">
                        <c:v>-0.42215979999999997</c:v>
                      </c:pt>
                      <c:pt idx="20514">
                        <c:v>-0.42771540000000002</c:v>
                      </c:pt>
                      <c:pt idx="20515">
                        <c:v>-0.43327090000000001</c:v>
                      </c:pt>
                      <c:pt idx="20516">
                        <c:v>-0.43882650000000001</c:v>
                      </c:pt>
                      <c:pt idx="20517">
                        <c:v>-0.444382</c:v>
                      </c:pt>
                      <c:pt idx="20518">
                        <c:v>-0.44993759999999999</c:v>
                      </c:pt>
                      <c:pt idx="20519">
                        <c:v>-0.45549319999999999</c:v>
                      </c:pt>
                      <c:pt idx="20520">
                        <c:v>-0.46104869999999998</c:v>
                      </c:pt>
                      <c:pt idx="20521">
                        <c:v>-0.46660430000000003</c:v>
                      </c:pt>
                      <c:pt idx="20522">
                        <c:v>-0.47215980000000002</c:v>
                      </c:pt>
                      <c:pt idx="20523">
                        <c:v>-0.47771540000000001</c:v>
                      </c:pt>
                      <c:pt idx="20524">
                        <c:v>-0.4832709</c:v>
                      </c:pt>
                      <c:pt idx="20525">
                        <c:v>-0.4888265</c:v>
                      </c:pt>
                      <c:pt idx="20526">
                        <c:v>-0.49438209999999999</c:v>
                      </c:pt>
                      <c:pt idx="20527">
                        <c:v>-0.49993759999999998</c:v>
                      </c:pt>
                      <c:pt idx="20528">
                        <c:v>-0.50549319999999998</c:v>
                      </c:pt>
                      <c:pt idx="20529">
                        <c:v>-0.51104870000000002</c:v>
                      </c:pt>
                      <c:pt idx="20530">
                        <c:v>-0.51660419999999996</c:v>
                      </c:pt>
                      <c:pt idx="20531">
                        <c:v>-0.52215979999999995</c:v>
                      </c:pt>
                      <c:pt idx="20532">
                        <c:v>-0.52771539999999995</c:v>
                      </c:pt>
                      <c:pt idx="20533">
                        <c:v>-0.53327100000000005</c:v>
                      </c:pt>
                      <c:pt idx="20534">
                        <c:v>-0.53882649999999999</c:v>
                      </c:pt>
                      <c:pt idx="20535">
                        <c:v>-0.54438200000000003</c:v>
                      </c:pt>
                      <c:pt idx="20536">
                        <c:v>-0.54993760000000003</c:v>
                      </c:pt>
                      <c:pt idx="20537">
                        <c:v>-0.55549320000000002</c:v>
                      </c:pt>
                      <c:pt idx="20538">
                        <c:v>-0.56104869999999996</c:v>
                      </c:pt>
                      <c:pt idx="20539">
                        <c:v>-0.56660429999999995</c:v>
                      </c:pt>
                      <c:pt idx="20540">
                        <c:v>-0.5721598</c:v>
                      </c:pt>
                      <c:pt idx="20541">
                        <c:v>-0.57771539999999999</c:v>
                      </c:pt>
                      <c:pt idx="20542">
                        <c:v>-0.58327099999999998</c:v>
                      </c:pt>
                      <c:pt idx="20543">
                        <c:v>-0.58882650000000003</c:v>
                      </c:pt>
                      <c:pt idx="20544">
                        <c:v>-0.59438199999999997</c:v>
                      </c:pt>
                      <c:pt idx="20545">
                        <c:v>-0.59993759999999996</c:v>
                      </c:pt>
                      <c:pt idx="20546">
                        <c:v>-0.60549319999999995</c:v>
                      </c:pt>
                      <c:pt idx="20547">
                        <c:v>-0.6110487</c:v>
                      </c:pt>
                      <c:pt idx="20548">
                        <c:v>-0.61660429999999999</c:v>
                      </c:pt>
                      <c:pt idx="20549">
                        <c:v>-0.62215980000000004</c:v>
                      </c:pt>
                      <c:pt idx="20550">
                        <c:v>-0.62771540000000003</c:v>
                      </c:pt>
                      <c:pt idx="20551">
                        <c:v>-0.63327089999999997</c:v>
                      </c:pt>
                      <c:pt idx="20552">
                        <c:v>-0.63882649999999996</c:v>
                      </c:pt>
                      <c:pt idx="20553">
                        <c:v>-0.64438209999999996</c:v>
                      </c:pt>
                      <c:pt idx="20554">
                        <c:v>-0.6499376</c:v>
                      </c:pt>
                      <c:pt idx="20555">
                        <c:v>-0.65549310000000005</c:v>
                      </c:pt>
                      <c:pt idx="20556">
                        <c:v>-0.66104870000000004</c:v>
                      </c:pt>
                      <c:pt idx="20557">
                        <c:v>-0.66660430000000004</c:v>
                      </c:pt>
                      <c:pt idx="20558">
                        <c:v>-0.67215990000000003</c:v>
                      </c:pt>
                      <c:pt idx="20559">
                        <c:v>-0.67771539999999997</c:v>
                      </c:pt>
                      <c:pt idx="20560">
                        <c:v>-0.68327090000000001</c:v>
                      </c:pt>
                      <c:pt idx="20561">
                        <c:v>-0.68882650000000001</c:v>
                      </c:pt>
                      <c:pt idx="20562">
                        <c:v>-0.6943821</c:v>
                      </c:pt>
                      <c:pt idx="20563">
                        <c:v>-0.69993760000000005</c:v>
                      </c:pt>
                      <c:pt idx="20564">
                        <c:v>-0.70549320000000004</c:v>
                      </c:pt>
                      <c:pt idx="20565">
                        <c:v>-0.71104869999999998</c:v>
                      </c:pt>
                      <c:pt idx="20566">
                        <c:v>-0.71660429999999997</c:v>
                      </c:pt>
                      <c:pt idx="20567">
                        <c:v>-0.72215980000000002</c:v>
                      </c:pt>
                      <c:pt idx="20568">
                        <c:v>-0.72771540000000001</c:v>
                      </c:pt>
                      <c:pt idx="20569">
                        <c:v>-0.73327089999999995</c:v>
                      </c:pt>
                      <c:pt idx="20570">
                        <c:v>-0.73882650000000005</c:v>
                      </c:pt>
                      <c:pt idx="20571">
                        <c:v>-0.74438199999999999</c:v>
                      </c:pt>
                      <c:pt idx="20572">
                        <c:v>-0.74993759999999998</c:v>
                      </c:pt>
                      <c:pt idx="20573">
                        <c:v>-0.75549319999999998</c:v>
                      </c:pt>
                      <c:pt idx="20574">
                        <c:v>-0.76104870000000002</c:v>
                      </c:pt>
                      <c:pt idx="20575">
                        <c:v>-0.76660419999999996</c:v>
                      </c:pt>
                      <c:pt idx="20576">
                        <c:v>-0.77215979999999995</c:v>
                      </c:pt>
                      <c:pt idx="20577">
                        <c:v>-0.77771539999999995</c:v>
                      </c:pt>
                      <c:pt idx="20578">
                        <c:v>-0.78327100000000005</c:v>
                      </c:pt>
                      <c:pt idx="20579">
                        <c:v>-0.78882649999999999</c:v>
                      </c:pt>
                      <c:pt idx="20580">
                        <c:v>-0.79438200000000003</c:v>
                      </c:pt>
                      <c:pt idx="20581">
                        <c:v>-0.79993760000000003</c:v>
                      </c:pt>
                      <c:pt idx="20582">
                        <c:v>-0.80549320000000002</c:v>
                      </c:pt>
                      <c:pt idx="20583">
                        <c:v>-0.81104869999999996</c:v>
                      </c:pt>
                      <c:pt idx="20584">
                        <c:v>-0.81660429999999995</c:v>
                      </c:pt>
                      <c:pt idx="20585">
                        <c:v>-0.8221598</c:v>
                      </c:pt>
                      <c:pt idx="20586">
                        <c:v>-0.82771539999999999</c:v>
                      </c:pt>
                      <c:pt idx="20587">
                        <c:v>-0.83327099999999998</c:v>
                      </c:pt>
                      <c:pt idx="20588">
                        <c:v>-0.83882650000000003</c:v>
                      </c:pt>
                      <c:pt idx="20589">
                        <c:v>-0.84438199999999997</c:v>
                      </c:pt>
                      <c:pt idx="20590">
                        <c:v>-0.84993759999999996</c:v>
                      </c:pt>
                      <c:pt idx="20591">
                        <c:v>-0.85549319999999995</c:v>
                      </c:pt>
                      <c:pt idx="20592">
                        <c:v>-0.8610487</c:v>
                      </c:pt>
                      <c:pt idx="20593">
                        <c:v>-0.86660429999999999</c:v>
                      </c:pt>
                      <c:pt idx="20594">
                        <c:v>-0.87215980000000004</c:v>
                      </c:pt>
                      <c:pt idx="20595">
                        <c:v>-0.87771540000000003</c:v>
                      </c:pt>
                      <c:pt idx="20596">
                        <c:v>-0.88327089999999997</c:v>
                      </c:pt>
                      <c:pt idx="20597">
                        <c:v>-0.88882649999999996</c:v>
                      </c:pt>
                      <c:pt idx="20598">
                        <c:v>-0.89438209999999996</c:v>
                      </c:pt>
                      <c:pt idx="20599">
                        <c:v>-0.8999376</c:v>
                      </c:pt>
                      <c:pt idx="20600">
                        <c:v>-0.90549310000000005</c:v>
                      </c:pt>
                      <c:pt idx="20601">
                        <c:v>-0.91104870000000004</c:v>
                      </c:pt>
                      <c:pt idx="20602">
                        <c:v>-0.91660430000000004</c:v>
                      </c:pt>
                      <c:pt idx="20603">
                        <c:v>-0.92215990000000003</c:v>
                      </c:pt>
                      <c:pt idx="20604">
                        <c:v>-0.92771539999999997</c:v>
                      </c:pt>
                      <c:pt idx="20605">
                        <c:v>-0.93327090000000001</c:v>
                      </c:pt>
                      <c:pt idx="20606">
                        <c:v>-0.93882650000000001</c:v>
                      </c:pt>
                      <c:pt idx="20607">
                        <c:v>-0.9443821</c:v>
                      </c:pt>
                      <c:pt idx="20608">
                        <c:v>-0.94993760000000005</c:v>
                      </c:pt>
                      <c:pt idx="20609">
                        <c:v>-0.95549320000000004</c:v>
                      </c:pt>
                      <c:pt idx="20610">
                        <c:v>-0.96104869999999998</c:v>
                      </c:pt>
                      <c:pt idx="20611">
                        <c:v>-0.96660429999999997</c:v>
                      </c:pt>
                      <c:pt idx="20612">
                        <c:v>-0.97215980000000002</c:v>
                      </c:pt>
                      <c:pt idx="20613">
                        <c:v>-0.97771540000000001</c:v>
                      </c:pt>
                      <c:pt idx="20614">
                        <c:v>-0.98327089999999995</c:v>
                      </c:pt>
                      <c:pt idx="20615">
                        <c:v>-0.98882650000000005</c:v>
                      </c:pt>
                      <c:pt idx="20616">
                        <c:v>-0.99438199999999999</c:v>
                      </c:pt>
                      <c:pt idx="20617">
                        <c:v>-0.99993759999999998</c:v>
                      </c:pt>
                      <c:pt idx="20618">
                        <c:v>-1.005493</c:v>
                      </c:pt>
                      <c:pt idx="20619">
                        <c:v>-1.0110490000000001</c:v>
                      </c:pt>
                      <c:pt idx="20620">
                        <c:v>-1.0166040000000001</c:v>
                      </c:pt>
                      <c:pt idx="20621">
                        <c:v>-1.02216</c:v>
                      </c:pt>
                      <c:pt idx="20622">
                        <c:v>-1.0277149999999999</c:v>
                      </c:pt>
                      <c:pt idx="20623">
                        <c:v>-1.0332710000000001</c:v>
                      </c:pt>
                      <c:pt idx="20624">
                        <c:v>-1.038826</c:v>
                      </c:pt>
                      <c:pt idx="20625">
                        <c:v>-1.0443819999999999</c:v>
                      </c:pt>
                      <c:pt idx="20626">
                        <c:v>-1.049938</c:v>
                      </c:pt>
                      <c:pt idx="20627">
                        <c:v>-1.055493</c:v>
                      </c:pt>
                      <c:pt idx="20628">
                        <c:v>-1.0610489999999999</c:v>
                      </c:pt>
                      <c:pt idx="20629">
                        <c:v>-1.0666040000000001</c:v>
                      </c:pt>
                      <c:pt idx="20630">
                        <c:v>-1.07216</c:v>
                      </c:pt>
                      <c:pt idx="20631">
                        <c:v>-1.077715</c:v>
                      </c:pt>
                      <c:pt idx="20632">
                        <c:v>-1.0832710000000001</c:v>
                      </c:pt>
                      <c:pt idx="20633">
                        <c:v>-1.088827</c:v>
                      </c:pt>
                      <c:pt idx="20634">
                        <c:v>-1.094382</c:v>
                      </c:pt>
                      <c:pt idx="20635">
                        <c:v>-1.0999380000000001</c:v>
                      </c:pt>
                      <c:pt idx="20636">
                        <c:v>-1.1054930000000001</c:v>
                      </c:pt>
                      <c:pt idx="20637">
                        <c:v>-1.111049</c:v>
                      </c:pt>
                      <c:pt idx="20638">
                        <c:v>-1.1166039999999999</c:v>
                      </c:pt>
                      <c:pt idx="20639">
                        <c:v>-1.12216</c:v>
                      </c:pt>
                      <c:pt idx="20640">
                        <c:v>-1.127715</c:v>
                      </c:pt>
                      <c:pt idx="20641">
                        <c:v>-1.1332709999999999</c:v>
                      </c:pt>
                      <c:pt idx="20642">
                        <c:v>-1.1388259999999999</c:v>
                      </c:pt>
                      <c:pt idx="20643">
                        <c:v>-1.144382</c:v>
                      </c:pt>
                      <c:pt idx="20644">
                        <c:v>-1.1499379999999999</c:v>
                      </c:pt>
                      <c:pt idx="20645">
                        <c:v>-1.1554930000000001</c:v>
                      </c:pt>
                      <c:pt idx="20646">
                        <c:v>-1.161049</c:v>
                      </c:pt>
                      <c:pt idx="20647">
                        <c:v>-1.166604</c:v>
                      </c:pt>
                      <c:pt idx="20648">
                        <c:v>-1.1721600000000001</c:v>
                      </c:pt>
                      <c:pt idx="20649">
                        <c:v>-1.1777150000000001</c:v>
                      </c:pt>
                      <c:pt idx="20650">
                        <c:v>-1.183271</c:v>
                      </c:pt>
                      <c:pt idx="20651">
                        <c:v>-1.1888259999999999</c:v>
                      </c:pt>
                      <c:pt idx="20652">
                        <c:v>-1.1943820000000001</c:v>
                      </c:pt>
                      <c:pt idx="20653">
                        <c:v>-1.1999379999999999</c:v>
                      </c:pt>
                      <c:pt idx="20654">
                        <c:v>-1.2054929999999999</c:v>
                      </c:pt>
                      <c:pt idx="20655">
                        <c:v>-1.211049</c:v>
                      </c:pt>
                      <c:pt idx="20656">
                        <c:v>-1.216604</c:v>
                      </c:pt>
                      <c:pt idx="20657">
                        <c:v>-1.2221599999999999</c:v>
                      </c:pt>
                      <c:pt idx="20658">
                        <c:v>-1.2277149999999999</c:v>
                      </c:pt>
                      <c:pt idx="20659">
                        <c:v>-1.233271</c:v>
                      </c:pt>
                      <c:pt idx="20660">
                        <c:v>-1.2388269999999999</c:v>
                      </c:pt>
                      <c:pt idx="20661">
                        <c:v>-1.2443820000000001</c:v>
                      </c:pt>
                      <c:pt idx="20662">
                        <c:v>-1.249938</c:v>
                      </c:pt>
                      <c:pt idx="20663">
                        <c:v>-1.255493</c:v>
                      </c:pt>
                      <c:pt idx="20664">
                        <c:v>-1.2610490000000001</c:v>
                      </c:pt>
                      <c:pt idx="20665">
                        <c:v>-1.2666040000000001</c:v>
                      </c:pt>
                      <c:pt idx="20666">
                        <c:v>-1.27216</c:v>
                      </c:pt>
                      <c:pt idx="20667">
                        <c:v>-1.2777149999999999</c:v>
                      </c:pt>
                      <c:pt idx="20668">
                        <c:v>-1.2832710000000001</c:v>
                      </c:pt>
                      <c:pt idx="20669">
                        <c:v>-1.288826</c:v>
                      </c:pt>
                      <c:pt idx="20670">
                        <c:v>-1.2943819999999999</c:v>
                      </c:pt>
                      <c:pt idx="20671">
                        <c:v>-1.299938</c:v>
                      </c:pt>
                      <c:pt idx="20672">
                        <c:v>-1.305493</c:v>
                      </c:pt>
                      <c:pt idx="20673">
                        <c:v>-1.3110489999999999</c:v>
                      </c:pt>
                      <c:pt idx="20674">
                        <c:v>-1.3166040000000001</c:v>
                      </c:pt>
                      <c:pt idx="20675">
                        <c:v>-1.32216</c:v>
                      </c:pt>
                      <c:pt idx="20676">
                        <c:v>-1.327715</c:v>
                      </c:pt>
                      <c:pt idx="20677">
                        <c:v>-1.3332710000000001</c:v>
                      </c:pt>
                      <c:pt idx="20678">
                        <c:v>-1.338827</c:v>
                      </c:pt>
                      <c:pt idx="20679">
                        <c:v>-1.344382</c:v>
                      </c:pt>
                      <c:pt idx="20680">
                        <c:v>-1.3499380000000001</c:v>
                      </c:pt>
                      <c:pt idx="20681">
                        <c:v>-1.3554930000000001</c:v>
                      </c:pt>
                      <c:pt idx="20682">
                        <c:v>-1.361049</c:v>
                      </c:pt>
                      <c:pt idx="20683">
                        <c:v>-1.3666039999999999</c:v>
                      </c:pt>
                      <c:pt idx="20684">
                        <c:v>-1.37216</c:v>
                      </c:pt>
                      <c:pt idx="20685">
                        <c:v>-1.377715</c:v>
                      </c:pt>
                      <c:pt idx="20686">
                        <c:v>-1.3832709999999999</c:v>
                      </c:pt>
                      <c:pt idx="20687">
                        <c:v>-1.3888259999999999</c:v>
                      </c:pt>
                      <c:pt idx="20688">
                        <c:v>-1.394382</c:v>
                      </c:pt>
                      <c:pt idx="20689">
                        <c:v>-1.3999379999999999</c:v>
                      </c:pt>
                      <c:pt idx="20690">
                        <c:v>-1.4054930000000001</c:v>
                      </c:pt>
                      <c:pt idx="20691">
                        <c:v>-1.411049</c:v>
                      </c:pt>
                      <c:pt idx="20692">
                        <c:v>-1.416604</c:v>
                      </c:pt>
                      <c:pt idx="20693">
                        <c:v>-1.4221600000000001</c:v>
                      </c:pt>
                      <c:pt idx="20694">
                        <c:v>-1.4277150000000001</c:v>
                      </c:pt>
                      <c:pt idx="20695">
                        <c:v>-1.433271</c:v>
                      </c:pt>
                      <c:pt idx="20696">
                        <c:v>-1.4388259999999999</c:v>
                      </c:pt>
                      <c:pt idx="20697">
                        <c:v>-1.4443820000000001</c:v>
                      </c:pt>
                      <c:pt idx="20698">
                        <c:v>-1.4499379999999999</c:v>
                      </c:pt>
                      <c:pt idx="20699">
                        <c:v>-1.4554929999999999</c:v>
                      </c:pt>
                      <c:pt idx="20700">
                        <c:v>-1.461049</c:v>
                      </c:pt>
                      <c:pt idx="20701">
                        <c:v>-1.466604</c:v>
                      </c:pt>
                      <c:pt idx="20702">
                        <c:v>-1.4721599999999999</c:v>
                      </c:pt>
                      <c:pt idx="20703">
                        <c:v>-1.4777149999999999</c:v>
                      </c:pt>
                      <c:pt idx="20704">
                        <c:v>-1.483271</c:v>
                      </c:pt>
                      <c:pt idx="20705">
                        <c:v>-1.4888269999999999</c:v>
                      </c:pt>
                      <c:pt idx="20706">
                        <c:v>-1.4943820000000001</c:v>
                      </c:pt>
                      <c:pt idx="20707">
                        <c:v>-1.499938</c:v>
                      </c:pt>
                      <c:pt idx="20708">
                        <c:v>-1.505493</c:v>
                      </c:pt>
                      <c:pt idx="20709">
                        <c:v>-1.5110490000000001</c:v>
                      </c:pt>
                      <c:pt idx="20710">
                        <c:v>-1.5166040000000001</c:v>
                      </c:pt>
                      <c:pt idx="20711">
                        <c:v>-1.52216</c:v>
                      </c:pt>
                      <c:pt idx="20712">
                        <c:v>-1.5277149999999999</c:v>
                      </c:pt>
                      <c:pt idx="20713">
                        <c:v>-1.5332710000000001</c:v>
                      </c:pt>
                      <c:pt idx="20714">
                        <c:v>-1.538826</c:v>
                      </c:pt>
                      <c:pt idx="20715">
                        <c:v>-1.5443819999999999</c:v>
                      </c:pt>
                      <c:pt idx="20716">
                        <c:v>-1.549938</c:v>
                      </c:pt>
                      <c:pt idx="20717">
                        <c:v>-1.555493</c:v>
                      </c:pt>
                      <c:pt idx="20718">
                        <c:v>-1.5610489999999999</c:v>
                      </c:pt>
                      <c:pt idx="20719">
                        <c:v>-1.5666040000000001</c:v>
                      </c:pt>
                      <c:pt idx="20720">
                        <c:v>-1.57216</c:v>
                      </c:pt>
                      <c:pt idx="20721">
                        <c:v>-1.577715</c:v>
                      </c:pt>
                      <c:pt idx="20722">
                        <c:v>-1.5832710000000001</c:v>
                      </c:pt>
                      <c:pt idx="20723">
                        <c:v>-1.588827</c:v>
                      </c:pt>
                      <c:pt idx="20724">
                        <c:v>-1.594382</c:v>
                      </c:pt>
                      <c:pt idx="20725">
                        <c:v>-1.5999380000000001</c:v>
                      </c:pt>
                      <c:pt idx="20726">
                        <c:v>-1.6054930000000001</c:v>
                      </c:pt>
                      <c:pt idx="20727">
                        <c:v>-1.611049</c:v>
                      </c:pt>
                      <c:pt idx="20728">
                        <c:v>-1.6166039999999999</c:v>
                      </c:pt>
                      <c:pt idx="20729">
                        <c:v>-1.62216</c:v>
                      </c:pt>
                      <c:pt idx="20730">
                        <c:v>-1.627715</c:v>
                      </c:pt>
                      <c:pt idx="20731">
                        <c:v>-1.6332709999999999</c:v>
                      </c:pt>
                      <c:pt idx="20732">
                        <c:v>-1.6388259999999999</c:v>
                      </c:pt>
                      <c:pt idx="20733">
                        <c:v>-1.644382</c:v>
                      </c:pt>
                      <c:pt idx="20734">
                        <c:v>-1.6499379999999999</c:v>
                      </c:pt>
                      <c:pt idx="20735">
                        <c:v>-1.6554930000000001</c:v>
                      </c:pt>
                      <c:pt idx="20736">
                        <c:v>-1.661049</c:v>
                      </c:pt>
                      <c:pt idx="20737">
                        <c:v>-1.666604</c:v>
                      </c:pt>
                      <c:pt idx="20738">
                        <c:v>-1.6721600000000001</c:v>
                      </c:pt>
                      <c:pt idx="20739">
                        <c:v>-1.6777150000000001</c:v>
                      </c:pt>
                      <c:pt idx="20740">
                        <c:v>-1.683271</c:v>
                      </c:pt>
                      <c:pt idx="20741">
                        <c:v>-1.6888259999999999</c:v>
                      </c:pt>
                      <c:pt idx="20742">
                        <c:v>-1.6943820000000001</c:v>
                      </c:pt>
                      <c:pt idx="20743">
                        <c:v>-1.6999379999999999</c:v>
                      </c:pt>
                      <c:pt idx="20744">
                        <c:v>-1.7054929999999999</c:v>
                      </c:pt>
                      <c:pt idx="20745">
                        <c:v>-1.711049</c:v>
                      </c:pt>
                      <c:pt idx="20746">
                        <c:v>-1.716604</c:v>
                      </c:pt>
                      <c:pt idx="20747">
                        <c:v>-1.7221599999999999</c:v>
                      </c:pt>
                      <c:pt idx="20748">
                        <c:v>-1.7277149999999999</c:v>
                      </c:pt>
                      <c:pt idx="20749">
                        <c:v>-1.733271</c:v>
                      </c:pt>
                      <c:pt idx="20750">
                        <c:v>-1.7388269999999999</c:v>
                      </c:pt>
                      <c:pt idx="20751">
                        <c:v>-1.7443820000000001</c:v>
                      </c:pt>
                      <c:pt idx="20752">
                        <c:v>-1.749938</c:v>
                      </c:pt>
                      <c:pt idx="20753">
                        <c:v>-1.755493</c:v>
                      </c:pt>
                      <c:pt idx="20754">
                        <c:v>-1.7610490000000001</c:v>
                      </c:pt>
                      <c:pt idx="20755">
                        <c:v>-1.7666040000000001</c:v>
                      </c:pt>
                      <c:pt idx="20756">
                        <c:v>-1.77216</c:v>
                      </c:pt>
                      <c:pt idx="20757">
                        <c:v>-1.7777149999999999</c:v>
                      </c:pt>
                      <c:pt idx="20758">
                        <c:v>-1.7832710000000001</c:v>
                      </c:pt>
                      <c:pt idx="20759">
                        <c:v>-1.788826</c:v>
                      </c:pt>
                      <c:pt idx="20760">
                        <c:v>-1.7943819999999999</c:v>
                      </c:pt>
                      <c:pt idx="20761">
                        <c:v>-1.799938</c:v>
                      </c:pt>
                      <c:pt idx="20762">
                        <c:v>-1.805493</c:v>
                      </c:pt>
                      <c:pt idx="20763">
                        <c:v>-1.8110489999999999</c:v>
                      </c:pt>
                      <c:pt idx="20764">
                        <c:v>-1.8166040000000001</c:v>
                      </c:pt>
                      <c:pt idx="20765">
                        <c:v>-1.82216</c:v>
                      </c:pt>
                      <c:pt idx="20766">
                        <c:v>-1.827715</c:v>
                      </c:pt>
                      <c:pt idx="20767">
                        <c:v>-1.8332710000000001</c:v>
                      </c:pt>
                      <c:pt idx="20768">
                        <c:v>-1.838827</c:v>
                      </c:pt>
                      <c:pt idx="20769">
                        <c:v>-1.844382</c:v>
                      </c:pt>
                      <c:pt idx="20770">
                        <c:v>-1.8499380000000001</c:v>
                      </c:pt>
                      <c:pt idx="20771">
                        <c:v>-1.8554930000000001</c:v>
                      </c:pt>
                      <c:pt idx="20772">
                        <c:v>-1.861049</c:v>
                      </c:pt>
                      <c:pt idx="20773">
                        <c:v>-1.8666039999999999</c:v>
                      </c:pt>
                      <c:pt idx="20774">
                        <c:v>-1.87216</c:v>
                      </c:pt>
                      <c:pt idx="20775">
                        <c:v>-1.877715</c:v>
                      </c:pt>
                      <c:pt idx="20776">
                        <c:v>-1.8832709999999999</c:v>
                      </c:pt>
                      <c:pt idx="20777">
                        <c:v>-1.8888259999999999</c:v>
                      </c:pt>
                      <c:pt idx="20778">
                        <c:v>-1.894382</c:v>
                      </c:pt>
                      <c:pt idx="20779">
                        <c:v>-1.8999379999999999</c:v>
                      </c:pt>
                      <c:pt idx="20780">
                        <c:v>-1.9054930000000001</c:v>
                      </c:pt>
                      <c:pt idx="20781">
                        <c:v>-1.911049</c:v>
                      </c:pt>
                      <c:pt idx="20782">
                        <c:v>-1.916604</c:v>
                      </c:pt>
                      <c:pt idx="20783">
                        <c:v>-1.9221600000000001</c:v>
                      </c:pt>
                      <c:pt idx="20784">
                        <c:v>-1.9277150000000001</c:v>
                      </c:pt>
                      <c:pt idx="20785">
                        <c:v>-1.933271</c:v>
                      </c:pt>
                      <c:pt idx="20786">
                        <c:v>-1.9388259999999999</c:v>
                      </c:pt>
                      <c:pt idx="20787">
                        <c:v>-1.9443820000000001</c:v>
                      </c:pt>
                      <c:pt idx="20788">
                        <c:v>-1.9499379999999999</c:v>
                      </c:pt>
                      <c:pt idx="20789">
                        <c:v>-1.9554929999999999</c:v>
                      </c:pt>
                      <c:pt idx="20790">
                        <c:v>-1.961049</c:v>
                      </c:pt>
                      <c:pt idx="20791">
                        <c:v>-1.966604</c:v>
                      </c:pt>
                      <c:pt idx="20792">
                        <c:v>-1.9721599999999999</c:v>
                      </c:pt>
                      <c:pt idx="20793">
                        <c:v>-1.9777149999999999</c:v>
                      </c:pt>
                      <c:pt idx="20794">
                        <c:v>-1.983271</c:v>
                      </c:pt>
                      <c:pt idx="20795">
                        <c:v>-1.9888269999999999</c:v>
                      </c:pt>
                      <c:pt idx="20796">
                        <c:v>-1.9943820000000001</c:v>
                      </c:pt>
                      <c:pt idx="20797">
                        <c:v>-1.999938</c:v>
                      </c:pt>
                      <c:pt idx="20798">
                        <c:v>-2.005493</c:v>
                      </c:pt>
                      <c:pt idx="20799">
                        <c:v>-2.0110489999999999</c:v>
                      </c:pt>
                      <c:pt idx="20800">
                        <c:v>-2.0166040000000001</c:v>
                      </c:pt>
                      <c:pt idx="20801">
                        <c:v>-2.02216</c:v>
                      </c:pt>
                      <c:pt idx="20802">
                        <c:v>-2.0277150000000002</c:v>
                      </c:pt>
                      <c:pt idx="20803">
                        <c:v>-2.0332710000000001</c:v>
                      </c:pt>
                      <c:pt idx="20804">
                        <c:v>-2.0388259999999998</c:v>
                      </c:pt>
                      <c:pt idx="20805">
                        <c:v>-2.0443820000000001</c:v>
                      </c:pt>
                      <c:pt idx="20806">
                        <c:v>-2.0499369999999999</c:v>
                      </c:pt>
                      <c:pt idx="20807">
                        <c:v>-2.0554929999999998</c:v>
                      </c:pt>
                      <c:pt idx="20808">
                        <c:v>-2.0610490000000001</c:v>
                      </c:pt>
                      <c:pt idx="20809">
                        <c:v>-2.0666039999999999</c:v>
                      </c:pt>
                      <c:pt idx="20810">
                        <c:v>-2.0721599999999998</c:v>
                      </c:pt>
                      <c:pt idx="20811">
                        <c:v>-2.077715</c:v>
                      </c:pt>
                      <c:pt idx="20812">
                        <c:v>-2.0832709999999999</c:v>
                      </c:pt>
                      <c:pt idx="20813">
                        <c:v>-2.0888260000000001</c:v>
                      </c:pt>
                      <c:pt idx="20814">
                        <c:v>-2.094382</c:v>
                      </c:pt>
                      <c:pt idx="20815">
                        <c:v>-2.0999379999999999</c:v>
                      </c:pt>
                      <c:pt idx="20816">
                        <c:v>-2.1054930000000001</c:v>
                      </c:pt>
                      <c:pt idx="20817">
                        <c:v>-2.111049</c:v>
                      </c:pt>
                      <c:pt idx="20818">
                        <c:v>-2.1166040000000002</c:v>
                      </c:pt>
                      <c:pt idx="20819">
                        <c:v>-2.12216</c:v>
                      </c:pt>
                      <c:pt idx="20820">
                        <c:v>-2.1277149999999998</c:v>
                      </c:pt>
                      <c:pt idx="20821">
                        <c:v>-2.1332710000000001</c:v>
                      </c:pt>
                      <c:pt idx="20822">
                        <c:v>-2.138827</c:v>
                      </c:pt>
                      <c:pt idx="20823">
                        <c:v>-2.1443819999999998</c:v>
                      </c:pt>
                      <c:pt idx="20824">
                        <c:v>-2.1499380000000001</c:v>
                      </c:pt>
                      <c:pt idx="20825">
                        <c:v>-2.1554929999999999</c:v>
                      </c:pt>
                      <c:pt idx="20826">
                        <c:v>-2.1610490000000002</c:v>
                      </c:pt>
                      <c:pt idx="20827">
                        <c:v>-2.166604</c:v>
                      </c:pt>
                      <c:pt idx="20828">
                        <c:v>-2.1721599999999999</c:v>
                      </c:pt>
                      <c:pt idx="20829">
                        <c:v>-2.1777150000000001</c:v>
                      </c:pt>
                      <c:pt idx="20830">
                        <c:v>-2.183271</c:v>
                      </c:pt>
                      <c:pt idx="20831">
                        <c:v>-2.1888269999999999</c:v>
                      </c:pt>
                      <c:pt idx="20832">
                        <c:v>-2.1943820000000001</c:v>
                      </c:pt>
                      <c:pt idx="20833">
                        <c:v>-2.1999379999999999</c:v>
                      </c:pt>
                      <c:pt idx="20834">
                        <c:v>-2.2054930000000001</c:v>
                      </c:pt>
                      <c:pt idx="20835">
                        <c:v>-2.211049</c:v>
                      </c:pt>
                      <c:pt idx="20836">
                        <c:v>-2.2166039999999998</c:v>
                      </c:pt>
                      <c:pt idx="20837">
                        <c:v>-2.2221600000000001</c:v>
                      </c:pt>
                      <c:pt idx="20838">
                        <c:v>-2.2277149999999999</c:v>
                      </c:pt>
                      <c:pt idx="20839">
                        <c:v>-2.2332709999999998</c:v>
                      </c:pt>
                      <c:pt idx="20840">
                        <c:v>-2.2388270000000001</c:v>
                      </c:pt>
                      <c:pt idx="20841">
                        <c:v>-2.2443819999999999</c:v>
                      </c:pt>
                      <c:pt idx="20842">
                        <c:v>-2.2499380000000002</c:v>
                      </c:pt>
                      <c:pt idx="20843">
                        <c:v>-2.255493</c:v>
                      </c:pt>
                      <c:pt idx="20844">
                        <c:v>-2.2610489999999999</c:v>
                      </c:pt>
                      <c:pt idx="20845">
                        <c:v>-2.2666040000000001</c:v>
                      </c:pt>
                      <c:pt idx="20846">
                        <c:v>-2.27216</c:v>
                      </c:pt>
                      <c:pt idx="20847">
                        <c:v>-2.2777150000000002</c:v>
                      </c:pt>
                      <c:pt idx="20848">
                        <c:v>-2.2832710000000001</c:v>
                      </c:pt>
                      <c:pt idx="20849">
                        <c:v>-2.2888259999999998</c:v>
                      </c:pt>
                      <c:pt idx="20850">
                        <c:v>-2.2943820000000001</c:v>
                      </c:pt>
                      <c:pt idx="20851">
                        <c:v>-2.2999369999999999</c:v>
                      </c:pt>
                      <c:pt idx="20852">
                        <c:v>-2.3054929999999998</c:v>
                      </c:pt>
                      <c:pt idx="20853">
                        <c:v>-2.3110490000000001</c:v>
                      </c:pt>
                      <c:pt idx="20854">
                        <c:v>-2.3166039999999999</c:v>
                      </c:pt>
                      <c:pt idx="20855">
                        <c:v>-2.3221599999999998</c:v>
                      </c:pt>
                      <c:pt idx="20856">
                        <c:v>-2.327715</c:v>
                      </c:pt>
                      <c:pt idx="20857">
                        <c:v>-2.3332709999999999</c:v>
                      </c:pt>
                      <c:pt idx="20858">
                        <c:v>-2.3388260000000001</c:v>
                      </c:pt>
                      <c:pt idx="20859">
                        <c:v>-2.344382</c:v>
                      </c:pt>
                      <c:pt idx="20860">
                        <c:v>-2.3499379999999999</c:v>
                      </c:pt>
                      <c:pt idx="20861">
                        <c:v>-2.3554930000000001</c:v>
                      </c:pt>
                      <c:pt idx="20862">
                        <c:v>-2.361049</c:v>
                      </c:pt>
                      <c:pt idx="20863">
                        <c:v>-2.3666040000000002</c:v>
                      </c:pt>
                      <c:pt idx="20864">
                        <c:v>-2.37216</c:v>
                      </c:pt>
                      <c:pt idx="20865">
                        <c:v>-2.3777149999999998</c:v>
                      </c:pt>
                      <c:pt idx="20866">
                        <c:v>-2.3832710000000001</c:v>
                      </c:pt>
                      <c:pt idx="20867">
                        <c:v>-2.388827</c:v>
                      </c:pt>
                      <c:pt idx="20868">
                        <c:v>-2.3943819999999998</c:v>
                      </c:pt>
                      <c:pt idx="20869">
                        <c:v>-2.3999380000000001</c:v>
                      </c:pt>
                      <c:pt idx="20870">
                        <c:v>-2.4054929999999999</c:v>
                      </c:pt>
                      <c:pt idx="20871">
                        <c:v>-2.4110490000000002</c:v>
                      </c:pt>
                      <c:pt idx="20872">
                        <c:v>-2.416604</c:v>
                      </c:pt>
                      <c:pt idx="20873">
                        <c:v>-2.4221599999999999</c:v>
                      </c:pt>
                      <c:pt idx="20874">
                        <c:v>-2.4277150000000001</c:v>
                      </c:pt>
                      <c:pt idx="20875">
                        <c:v>-2.433271</c:v>
                      </c:pt>
                      <c:pt idx="20876">
                        <c:v>-2.4388269999999999</c:v>
                      </c:pt>
                      <c:pt idx="20877">
                        <c:v>-2.4443820000000001</c:v>
                      </c:pt>
                      <c:pt idx="20878">
                        <c:v>-2.4499379999999999</c:v>
                      </c:pt>
                      <c:pt idx="20879">
                        <c:v>-2.4554930000000001</c:v>
                      </c:pt>
                      <c:pt idx="20880">
                        <c:v>-2.461049</c:v>
                      </c:pt>
                      <c:pt idx="20881">
                        <c:v>-2.4666039999999998</c:v>
                      </c:pt>
                      <c:pt idx="20882">
                        <c:v>-2.4721600000000001</c:v>
                      </c:pt>
                      <c:pt idx="20883">
                        <c:v>-2.4777149999999999</c:v>
                      </c:pt>
                      <c:pt idx="20884">
                        <c:v>-2.4832709999999998</c:v>
                      </c:pt>
                      <c:pt idx="20885">
                        <c:v>-2.4888270000000001</c:v>
                      </c:pt>
                      <c:pt idx="20886">
                        <c:v>-2.4943819999999999</c:v>
                      </c:pt>
                      <c:pt idx="20887">
                        <c:v>-2.4999380000000002</c:v>
                      </c:pt>
                      <c:pt idx="20888">
                        <c:v>-2.505493</c:v>
                      </c:pt>
                      <c:pt idx="20889">
                        <c:v>-2.5110489999999999</c:v>
                      </c:pt>
                      <c:pt idx="20890">
                        <c:v>-2.5166040000000001</c:v>
                      </c:pt>
                      <c:pt idx="20891">
                        <c:v>-2.52216</c:v>
                      </c:pt>
                      <c:pt idx="20892">
                        <c:v>-2.5277150000000002</c:v>
                      </c:pt>
                      <c:pt idx="20893">
                        <c:v>-2.5332710000000001</c:v>
                      </c:pt>
                      <c:pt idx="20894">
                        <c:v>-2.5388259999999998</c:v>
                      </c:pt>
                      <c:pt idx="20895">
                        <c:v>-2.5443820000000001</c:v>
                      </c:pt>
                      <c:pt idx="20896">
                        <c:v>-2.5499369999999999</c:v>
                      </c:pt>
                      <c:pt idx="20897">
                        <c:v>-2.5554929999999998</c:v>
                      </c:pt>
                      <c:pt idx="20898">
                        <c:v>-2.5610490000000001</c:v>
                      </c:pt>
                      <c:pt idx="20899">
                        <c:v>-2.5666039999999999</c:v>
                      </c:pt>
                      <c:pt idx="20900">
                        <c:v>-2.5721599999999998</c:v>
                      </c:pt>
                      <c:pt idx="20901">
                        <c:v>-2.577715</c:v>
                      </c:pt>
                      <c:pt idx="20902">
                        <c:v>-2.5832709999999999</c:v>
                      </c:pt>
                      <c:pt idx="20903">
                        <c:v>-2.5888260000000001</c:v>
                      </c:pt>
                      <c:pt idx="20904">
                        <c:v>-2.594382</c:v>
                      </c:pt>
                      <c:pt idx="20905">
                        <c:v>-2.5999379999999999</c:v>
                      </c:pt>
                      <c:pt idx="20906">
                        <c:v>-2.6054930000000001</c:v>
                      </c:pt>
                      <c:pt idx="20907">
                        <c:v>-2.611049</c:v>
                      </c:pt>
                      <c:pt idx="20908">
                        <c:v>-2.6166040000000002</c:v>
                      </c:pt>
                      <c:pt idx="20909">
                        <c:v>-2.62216</c:v>
                      </c:pt>
                      <c:pt idx="20910">
                        <c:v>-2.6277149999999998</c:v>
                      </c:pt>
                      <c:pt idx="20911">
                        <c:v>-2.6332710000000001</c:v>
                      </c:pt>
                      <c:pt idx="20912">
                        <c:v>-2.638827</c:v>
                      </c:pt>
                      <c:pt idx="20913">
                        <c:v>-2.6443819999999998</c:v>
                      </c:pt>
                      <c:pt idx="20914">
                        <c:v>-2.6499380000000001</c:v>
                      </c:pt>
                      <c:pt idx="20915">
                        <c:v>-2.6554929999999999</c:v>
                      </c:pt>
                      <c:pt idx="20916">
                        <c:v>-2.6610490000000002</c:v>
                      </c:pt>
                      <c:pt idx="20917">
                        <c:v>-2.666604</c:v>
                      </c:pt>
                      <c:pt idx="20918">
                        <c:v>-2.6721599999999999</c:v>
                      </c:pt>
                      <c:pt idx="20919">
                        <c:v>-2.6777150000000001</c:v>
                      </c:pt>
                      <c:pt idx="20920">
                        <c:v>-2.683271</c:v>
                      </c:pt>
                      <c:pt idx="20921">
                        <c:v>-2.6888269999999999</c:v>
                      </c:pt>
                      <c:pt idx="20922">
                        <c:v>-2.6943820000000001</c:v>
                      </c:pt>
                      <c:pt idx="20923">
                        <c:v>-2.6999379999999999</c:v>
                      </c:pt>
                      <c:pt idx="20924">
                        <c:v>-2.7054930000000001</c:v>
                      </c:pt>
                      <c:pt idx="20925">
                        <c:v>-2.711049</c:v>
                      </c:pt>
                      <c:pt idx="20926">
                        <c:v>-2.7166039999999998</c:v>
                      </c:pt>
                      <c:pt idx="20927">
                        <c:v>-2.7221600000000001</c:v>
                      </c:pt>
                      <c:pt idx="20928">
                        <c:v>-2.7277149999999999</c:v>
                      </c:pt>
                      <c:pt idx="20929">
                        <c:v>-2.7332709999999998</c:v>
                      </c:pt>
                      <c:pt idx="20930">
                        <c:v>-2.7388270000000001</c:v>
                      </c:pt>
                      <c:pt idx="20931">
                        <c:v>-2.7443819999999999</c:v>
                      </c:pt>
                      <c:pt idx="20932">
                        <c:v>-2.7499380000000002</c:v>
                      </c:pt>
                      <c:pt idx="20933">
                        <c:v>-2.755493</c:v>
                      </c:pt>
                      <c:pt idx="20934">
                        <c:v>-2.7610489999999999</c:v>
                      </c:pt>
                      <c:pt idx="20935">
                        <c:v>-2.7666040000000001</c:v>
                      </c:pt>
                      <c:pt idx="20936">
                        <c:v>-2.77216</c:v>
                      </c:pt>
                      <c:pt idx="20937">
                        <c:v>-2.7777150000000002</c:v>
                      </c:pt>
                      <c:pt idx="20938">
                        <c:v>-2.7832710000000001</c:v>
                      </c:pt>
                      <c:pt idx="20939">
                        <c:v>-2.7888259999999998</c:v>
                      </c:pt>
                      <c:pt idx="20940">
                        <c:v>-2.7943820000000001</c:v>
                      </c:pt>
                      <c:pt idx="20941">
                        <c:v>-2.7999369999999999</c:v>
                      </c:pt>
                      <c:pt idx="20942">
                        <c:v>-2.8054929999999998</c:v>
                      </c:pt>
                      <c:pt idx="20943">
                        <c:v>-2.8110490000000001</c:v>
                      </c:pt>
                      <c:pt idx="20944">
                        <c:v>-2.8166039999999999</c:v>
                      </c:pt>
                      <c:pt idx="20945">
                        <c:v>-2.8221599999999998</c:v>
                      </c:pt>
                      <c:pt idx="20946">
                        <c:v>-2.827715</c:v>
                      </c:pt>
                      <c:pt idx="20947">
                        <c:v>-2.8332709999999999</c:v>
                      </c:pt>
                      <c:pt idx="20948">
                        <c:v>-2.8388260000000001</c:v>
                      </c:pt>
                      <c:pt idx="20949">
                        <c:v>-2.844382</c:v>
                      </c:pt>
                      <c:pt idx="20950">
                        <c:v>-2.8499379999999999</c:v>
                      </c:pt>
                      <c:pt idx="20951">
                        <c:v>-2.8554930000000001</c:v>
                      </c:pt>
                      <c:pt idx="20952">
                        <c:v>-2.861049</c:v>
                      </c:pt>
                      <c:pt idx="20953">
                        <c:v>-2.8666040000000002</c:v>
                      </c:pt>
                      <c:pt idx="20954">
                        <c:v>-2.87216</c:v>
                      </c:pt>
                      <c:pt idx="20955">
                        <c:v>-2.8777149999999998</c:v>
                      </c:pt>
                      <c:pt idx="20956">
                        <c:v>-2.8832710000000001</c:v>
                      </c:pt>
                      <c:pt idx="20957">
                        <c:v>-2.888827</c:v>
                      </c:pt>
                      <c:pt idx="20958">
                        <c:v>-2.8943819999999998</c:v>
                      </c:pt>
                      <c:pt idx="20959">
                        <c:v>-2.8999380000000001</c:v>
                      </c:pt>
                      <c:pt idx="20960">
                        <c:v>-2.9054929999999999</c:v>
                      </c:pt>
                      <c:pt idx="20961">
                        <c:v>-2.9110490000000002</c:v>
                      </c:pt>
                      <c:pt idx="20962">
                        <c:v>-2.916604</c:v>
                      </c:pt>
                      <c:pt idx="20963">
                        <c:v>-2.9221599999999999</c:v>
                      </c:pt>
                      <c:pt idx="20964">
                        <c:v>-2.9277150000000001</c:v>
                      </c:pt>
                      <c:pt idx="20965">
                        <c:v>-2.933271</c:v>
                      </c:pt>
                      <c:pt idx="20966">
                        <c:v>-2.9388269999999999</c:v>
                      </c:pt>
                      <c:pt idx="20967">
                        <c:v>-2.9443820000000001</c:v>
                      </c:pt>
                      <c:pt idx="20968">
                        <c:v>-2.9499379999999999</c:v>
                      </c:pt>
                      <c:pt idx="20969">
                        <c:v>-2.9554930000000001</c:v>
                      </c:pt>
                      <c:pt idx="20970">
                        <c:v>-2.961049</c:v>
                      </c:pt>
                      <c:pt idx="20971">
                        <c:v>-2.9666039999999998</c:v>
                      </c:pt>
                      <c:pt idx="20972">
                        <c:v>-2.9721600000000001</c:v>
                      </c:pt>
                      <c:pt idx="20973">
                        <c:v>-2.9777149999999999</c:v>
                      </c:pt>
                      <c:pt idx="20974">
                        <c:v>-2.9832709999999998</c:v>
                      </c:pt>
                      <c:pt idx="20975">
                        <c:v>-2.9888270000000001</c:v>
                      </c:pt>
                      <c:pt idx="20976">
                        <c:v>-2.9943819999999999</c:v>
                      </c:pt>
                      <c:pt idx="20977">
                        <c:v>-2.9999380000000002</c:v>
                      </c:pt>
                      <c:pt idx="20978">
                        <c:v>-3.005493</c:v>
                      </c:pt>
                      <c:pt idx="20979">
                        <c:v>-3.0110489999999999</c:v>
                      </c:pt>
                      <c:pt idx="20980">
                        <c:v>-3.0166040000000001</c:v>
                      </c:pt>
                      <c:pt idx="20981">
                        <c:v>-3.02216</c:v>
                      </c:pt>
                      <c:pt idx="20982">
                        <c:v>-3.0277150000000002</c:v>
                      </c:pt>
                      <c:pt idx="20983">
                        <c:v>-3.0332710000000001</c:v>
                      </c:pt>
                      <c:pt idx="20984">
                        <c:v>-3.0388259999999998</c:v>
                      </c:pt>
                      <c:pt idx="20985">
                        <c:v>-3.0443820000000001</c:v>
                      </c:pt>
                      <c:pt idx="20986">
                        <c:v>-3.0499369999999999</c:v>
                      </c:pt>
                      <c:pt idx="20987">
                        <c:v>-3.0554929999999998</c:v>
                      </c:pt>
                      <c:pt idx="20988">
                        <c:v>-3.0610490000000001</c:v>
                      </c:pt>
                      <c:pt idx="20989">
                        <c:v>-3.0666039999999999</c:v>
                      </c:pt>
                      <c:pt idx="20990">
                        <c:v>-3.0721599999999998</c:v>
                      </c:pt>
                      <c:pt idx="20991">
                        <c:v>-3.077715</c:v>
                      </c:pt>
                      <c:pt idx="20992">
                        <c:v>-3.0832709999999999</c:v>
                      </c:pt>
                      <c:pt idx="20993">
                        <c:v>-3.0888260000000001</c:v>
                      </c:pt>
                      <c:pt idx="20994">
                        <c:v>-3.094382</c:v>
                      </c:pt>
                      <c:pt idx="20995">
                        <c:v>-3.0999379999999999</c:v>
                      </c:pt>
                      <c:pt idx="20996">
                        <c:v>-3.1054930000000001</c:v>
                      </c:pt>
                      <c:pt idx="20997">
                        <c:v>-3.111049</c:v>
                      </c:pt>
                      <c:pt idx="20998">
                        <c:v>-3.1166040000000002</c:v>
                      </c:pt>
                      <c:pt idx="20999">
                        <c:v>-3.12216</c:v>
                      </c:pt>
                      <c:pt idx="21000">
                        <c:v>-3.1277149999999998</c:v>
                      </c:pt>
                      <c:pt idx="21001">
                        <c:v>-3.1332710000000001</c:v>
                      </c:pt>
                      <c:pt idx="21002">
                        <c:v>-3.138827</c:v>
                      </c:pt>
                      <c:pt idx="21003">
                        <c:v>-3.1443819999999998</c:v>
                      </c:pt>
                      <c:pt idx="21004">
                        <c:v>-3.1499380000000001</c:v>
                      </c:pt>
                      <c:pt idx="21005">
                        <c:v>-3.1554929999999999</c:v>
                      </c:pt>
                      <c:pt idx="21006">
                        <c:v>-3.1610490000000002</c:v>
                      </c:pt>
                      <c:pt idx="21007">
                        <c:v>-3.166604</c:v>
                      </c:pt>
                      <c:pt idx="21008">
                        <c:v>-3.1721599999999999</c:v>
                      </c:pt>
                      <c:pt idx="21009">
                        <c:v>-3.1777150000000001</c:v>
                      </c:pt>
                      <c:pt idx="21010">
                        <c:v>-3.183271</c:v>
                      </c:pt>
                      <c:pt idx="21011">
                        <c:v>-3.1888269999999999</c:v>
                      </c:pt>
                      <c:pt idx="21012">
                        <c:v>-3.1943820000000001</c:v>
                      </c:pt>
                      <c:pt idx="21013">
                        <c:v>-3.1999379999999999</c:v>
                      </c:pt>
                      <c:pt idx="21014">
                        <c:v>-3.2054930000000001</c:v>
                      </c:pt>
                      <c:pt idx="21015">
                        <c:v>-3.211049</c:v>
                      </c:pt>
                      <c:pt idx="21016">
                        <c:v>-3.2166039999999998</c:v>
                      </c:pt>
                      <c:pt idx="21017">
                        <c:v>-3.2221600000000001</c:v>
                      </c:pt>
                      <c:pt idx="21018">
                        <c:v>-3.2277149999999999</c:v>
                      </c:pt>
                      <c:pt idx="21019">
                        <c:v>-3.2332709999999998</c:v>
                      </c:pt>
                      <c:pt idx="21020">
                        <c:v>-3.2388270000000001</c:v>
                      </c:pt>
                      <c:pt idx="21021">
                        <c:v>-3.2443819999999999</c:v>
                      </c:pt>
                      <c:pt idx="21022">
                        <c:v>-3.2499380000000002</c:v>
                      </c:pt>
                      <c:pt idx="21023">
                        <c:v>-3.255493</c:v>
                      </c:pt>
                      <c:pt idx="21024">
                        <c:v>-3.2610489999999999</c:v>
                      </c:pt>
                      <c:pt idx="21025">
                        <c:v>-3.2666040000000001</c:v>
                      </c:pt>
                      <c:pt idx="21026">
                        <c:v>-3.27216</c:v>
                      </c:pt>
                      <c:pt idx="21027">
                        <c:v>-3.2777150000000002</c:v>
                      </c:pt>
                      <c:pt idx="21028">
                        <c:v>-3.2832710000000001</c:v>
                      </c:pt>
                      <c:pt idx="21029">
                        <c:v>-3.2888259999999998</c:v>
                      </c:pt>
                      <c:pt idx="21030">
                        <c:v>-3.2943820000000001</c:v>
                      </c:pt>
                      <c:pt idx="21031">
                        <c:v>-3.2999369999999999</c:v>
                      </c:pt>
                      <c:pt idx="21032">
                        <c:v>-3.3054929999999998</c:v>
                      </c:pt>
                      <c:pt idx="21033">
                        <c:v>-3.3110490000000001</c:v>
                      </c:pt>
                      <c:pt idx="21034">
                        <c:v>-3.3166039999999999</c:v>
                      </c:pt>
                      <c:pt idx="21035">
                        <c:v>-3.3221599999999998</c:v>
                      </c:pt>
                      <c:pt idx="21036">
                        <c:v>-3.327715</c:v>
                      </c:pt>
                      <c:pt idx="21037">
                        <c:v>-3.3332709999999999</c:v>
                      </c:pt>
                      <c:pt idx="21038">
                        <c:v>-3.3388260000000001</c:v>
                      </c:pt>
                      <c:pt idx="21039">
                        <c:v>-3.344382</c:v>
                      </c:pt>
                      <c:pt idx="21040">
                        <c:v>-3.3499379999999999</c:v>
                      </c:pt>
                      <c:pt idx="21041">
                        <c:v>-3.3554930000000001</c:v>
                      </c:pt>
                      <c:pt idx="21042">
                        <c:v>-3.361049</c:v>
                      </c:pt>
                      <c:pt idx="21043">
                        <c:v>-3.3666040000000002</c:v>
                      </c:pt>
                      <c:pt idx="21044">
                        <c:v>-3.37216</c:v>
                      </c:pt>
                      <c:pt idx="21045">
                        <c:v>-3.3777149999999998</c:v>
                      </c:pt>
                      <c:pt idx="21046">
                        <c:v>-3.3832710000000001</c:v>
                      </c:pt>
                      <c:pt idx="21047">
                        <c:v>-3.388827</c:v>
                      </c:pt>
                      <c:pt idx="21048">
                        <c:v>-3.3943819999999998</c:v>
                      </c:pt>
                      <c:pt idx="21049">
                        <c:v>-3.3999380000000001</c:v>
                      </c:pt>
                      <c:pt idx="21050">
                        <c:v>-3.4054929999999999</c:v>
                      </c:pt>
                      <c:pt idx="21051">
                        <c:v>-3.4110490000000002</c:v>
                      </c:pt>
                      <c:pt idx="21052">
                        <c:v>-3.416604</c:v>
                      </c:pt>
                      <c:pt idx="21053">
                        <c:v>-3.4221599999999999</c:v>
                      </c:pt>
                      <c:pt idx="21054">
                        <c:v>-3.4277150000000001</c:v>
                      </c:pt>
                      <c:pt idx="21055">
                        <c:v>-3.433271</c:v>
                      </c:pt>
                      <c:pt idx="21056">
                        <c:v>-3.4388269999999999</c:v>
                      </c:pt>
                      <c:pt idx="21057">
                        <c:v>-3.4443820000000001</c:v>
                      </c:pt>
                      <c:pt idx="21058">
                        <c:v>-3.4499379999999999</c:v>
                      </c:pt>
                      <c:pt idx="21059">
                        <c:v>-3.4554930000000001</c:v>
                      </c:pt>
                      <c:pt idx="21060">
                        <c:v>-3.461049</c:v>
                      </c:pt>
                      <c:pt idx="21061">
                        <c:v>-3.4666039999999998</c:v>
                      </c:pt>
                      <c:pt idx="21062">
                        <c:v>-3.4721600000000001</c:v>
                      </c:pt>
                      <c:pt idx="21063">
                        <c:v>-3.4777149999999999</c:v>
                      </c:pt>
                      <c:pt idx="21064">
                        <c:v>-3.4832709999999998</c:v>
                      </c:pt>
                      <c:pt idx="21065">
                        <c:v>-3.4888270000000001</c:v>
                      </c:pt>
                      <c:pt idx="21066">
                        <c:v>-3.4943819999999999</c:v>
                      </c:pt>
                      <c:pt idx="21067">
                        <c:v>-3.4999380000000002</c:v>
                      </c:pt>
                      <c:pt idx="21068">
                        <c:v>-3.505493</c:v>
                      </c:pt>
                      <c:pt idx="21069">
                        <c:v>-3.5110489999999999</c:v>
                      </c:pt>
                      <c:pt idx="21070">
                        <c:v>-3.5166040000000001</c:v>
                      </c:pt>
                      <c:pt idx="21071">
                        <c:v>-3.52216</c:v>
                      </c:pt>
                      <c:pt idx="21072">
                        <c:v>-3.5277150000000002</c:v>
                      </c:pt>
                      <c:pt idx="21073">
                        <c:v>-3.5332710000000001</c:v>
                      </c:pt>
                      <c:pt idx="21074">
                        <c:v>-3.5388259999999998</c:v>
                      </c:pt>
                      <c:pt idx="21075">
                        <c:v>-3.5443820000000001</c:v>
                      </c:pt>
                      <c:pt idx="21076">
                        <c:v>-3.5499369999999999</c:v>
                      </c:pt>
                      <c:pt idx="21077">
                        <c:v>-3.5554929999999998</c:v>
                      </c:pt>
                      <c:pt idx="21078">
                        <c:v>-3.5610490000000001</c:v>
                      </c:pt>
                      <c:pt idx="21079">
                        <c:v>-3.5666039999999999</c:v>
                      </c:pt>
                      <c:pt idx="21080">
                        <c:v>-3.5721599999999998</c:v>
                      </c:pt>
                      <c:pt idx="21081">
                        <c:v>-3.577715</c:v>
                      </c:pt>
                      <c:pt idx="21082">
                        <c:v>-3.5832709999999999</c:v>
                      </c:pt>
                      <c:pt idx="21083">
                        <c:v>-3.5888260000000001</c:v>
                      </c:pt>
                      <c:pt idx="21084">
                        <c:v>-3.594382</c:v>
                      </c:pt>
                      <c:pt idx="21085">
                        <c:v>-3.5999379999999999</c:v>
                      </c:pt>
                      <c:pt idx="21086">
                        <c:v>-3.6054930000000001</c:v>
                      </c:pt>
                      <c:pt idx="21087">
                        <c:v>-3.611049</c:v>
                      </c:pt>
                      <c:pt idx="21088">
                        <c:v>-3.6166040000000002</c:v>
                      </c:pt>
                      <c:pt idx="21089">
                        <c:v>-3.62216</c:v>
                      </c:pt>
                      <c:pt idx="21090">
                        <c:v>-3.6277149999999998</c:v>
                      </c:pt>
                      <c:pt idx="21091">
                        <c:v>-3.6332710000000001</c:v>
                      </c:pt>
                      <c:pt idx="21092">
                        <c:v>-3.638827</c:v>
                      </c:pt>
                      <c:pt idx="21093">
                        <c:v>-3.6443819999999998</c:v>
                      </c:pt>
                      <c:pt idx="21094">
                        <c:v>-3.6499380000000001</c:v>
                      </c:pt>
                      <c:pt idx="21095">
                        <c:v>-3.6554929999999999</c:v>
                      </c:pt>
                      <c:pt idx="21096">
                        <c:v>-3.6610490000000002</c:v>
                      </c:pt>
                      <c:pt idx="21097">
                        <c:v>-3.666604</c:v>
                      </c:pt>
                      <c:pt idx="21098">
                        <c:v>-3.6721599999999999</c:v>
                      </c:pt>
                      <c:pt idx="21099">
                        <c:v>-3.6777150000000001</c:v>
                      </c:pt>
                      <c:pt idx="21100">
                        <c:v>-3.683271</c:v>
                      </c:pt>
                      <c:pt idx="21101">
                        <c:v>-3.6888269999999999</c:v>
                      </c:pt>
                      <c:pt idx="21102">
                        <c:v>-3.6943820000000001</c:v>
                      </c:pt>
                      <c:pt idx="21103">
                        <c:v>-3.6999379999999999</c:v>
                      </c:pt>
                      <c:pt idx="21104">
                        <c:v>-3.7054930000000001</c:v>
                      </c:pt>
                      <c:pt idx="21105">
                        <c:v>-3.711049</c:v>
                      </c:pt>
                      <c:pt idx="21106">
                        <c:v>-3.7166039999999998</c:v>
                      </c:pt>
                      <c:pt idx="21107">
                        <c:v>-3.7221600000000001</c:v>
                      </c:pt>
                      <c:pt idx="21108">
                        <c:v>-3.7277149999999999</c:v>
                      </c:pt>
                      <c:pt idx="21109">
                        <c:v>-3.7332709999999998</c:v>
                      </c:pt>
                      <c:pt idx="21110">
                        <c:v>-3.7388270000000001</c:v>
                      </c:pt>
                      <c:pt idx="21111">
                        <c:v>-3.7443819999999999</c:v>
                      </c:pt>
                      <c:pt idx="21112">
                        <c:v>-3.7499380000000002</c:v>
                      </c:pt>
                      <c:pt idx="21113">
                        <c:v>-3.755493</c:v>
                      </c:pt>
                      <c:pt idx="21114">
                        <c:v>-3.7610489999999999</c:v>
                      </c:pt>
                      <c:pt idx="21115">
                        <c:v>-3.7666040000000001</c:v>
                      </c:pt>
                      <c:pt idx="21116">
                        <c:v>-3.77216</c:v>
                      </c:pt>
                      <c:pt idx="21117">
                        <c:v>-3.7777150000000002</c:v>
                      </c:pt>
                      <c:pt idx="21118">
                        <c:v>-3.7832710000000001</c:v>
                      </c:pt>
                      <c:pt idx="21119">
                        <c:v>-3.7888259999999998</c:v>
                      </c:pt>
                      <c:pt idx="21120">
                        <c:v>-3.7943820000000001</c:v>
                      </c:pt>
                      <c:pt idx="21121">
                        <c:v>-3.7999369999999999</c:v>
                      </c:pt>
                      <c:pt idx="21122">
                        <c:v>-3.8054929999999998</c:v>
                      </c:pt>
                      <c:pt idx="21123">
                        <c:v>-3.8110490000000001</c:v>
                      </c:pt>
                      <c:pt idx="21124">
                        <c:v>-3.8166039999999999</c:v>
                      </c:pt>
                      <c:pt idx="21125">
                        <c:v>-3.8221599999999998</c:v>
                      </c:pt>
                      <c:pt idx="21126">
                        <c:v>-3.827715</c:v>
                      </c:pt>
                      <c:pt idx="21127">
                        <c:v>-3.8332709999999999</c:v>
                      </c:pt>
                      <c:pt idx="21128">
                        <c:v>-3.8388260000000001</c:v>
                      </c:pt>
                      <c:pt idx="21129">
                        <c:v>-3.844382</c:v>
                      </c:pt>
                      <c:pt idx="21130">
                        <c:v>-3.8499379999999999</c:v>
                      </c:pt>
                      <c:pt idx="21131">
                        <c:v>-3.8554930000000001</c:v>
                      </c:pt>
                      <c:pt idx="21132">
                        <c:v>-3.861049</c:v>
                      </c:pt>
                      <c:pt idx="21133">
                        <c:v>-3.8666040000000002</c:v>
                      </c:pt>
                      <c:pt idx="21134">
                        <c:v>-3.87216</c:v>
                      </c:pt>
                      <c:pt idx="21135">
                        <c:v>-3.8777149999999998</c:v>
                      </c:pt>
                      <c:pt idx="21136">
                        <c:v>-3.8832710000000001</c:v>
                      </c:pt>
                      <c:pt idx="21137">
                        <c:v>-3.888827</c:v>
                      </c:pt>
                      <c:pt idx="21138">
                        <c:v>-3.8943819999999998</c:v>
                      </c:pt>
                      <c:pt idx="21139">
                        <c:v>-3.8999380000000001</c:v>
                      </c:pt>
                      <c:pt idx="21140">
                        <c:v>-3.9054929999999999</c:v>
                      </c:pt>
                      <c:pt idx="21141">
                        <c:v>-3.9110490000000002</c:v>
                      </c:pt>
                      <c:pt idx="21142">
                        <c:v>-3.916604</c:v>
                      </c:pt>
                      <c:pt idx="21143">
                        <c:v>-3.9221599999999999</c:v>
                      </c:pt>
                      <c:pt idx="21144">
                        <c:v>-3.9277150000000001</c:v>
                      </c:pt>
                      <c:pt idx="21145">
                        <c:v>-3.933271</c:v>
                      </c:pt>
                      <c:pt idx="21146">
                        <c:v>-3.9388269999999999</c:v>
                      </c:pt>
                      <c:pt idx="21147">
                        <c:v>-3.9443820000000001</c:v>
                      </c:pt>
                      <c:pt idx="21148">
                        <c:v>-3.9499379999999999</c:v>
                      </c:pt>
                      <c:pt idx="21149">
                        <c:v>-3.9554930000000001</c:v>
                      </c:pt>
                      <c:pt idx="21150">
                        <c:v>-3.961049</c:v>
                      </c:pt>
                      <c:pt idx="21151">
                        <c:v>-3.9666039999999998</c:v>
                      </c:pt>
                      <c:pt idx="21152">
                        <c:v>-3.9721600000000001</c:v>
                      </c:pt>
                      <c:pt idx="21153">
                        <c:v>-3.9777149999999999</c:v>
                      </c:pt>
                      <c:pt idx="21154">
                        <c:v>-3.9832709999999998</c:v>
                      </c:pt>
                      <c:pt idx="21155">
                        <c:v>-3.9888270000000001</c:v>
                      </c:pt>
                      <c:pt idx="21156">
                        <c:v>-3.9943819999999999</c:v>
                      </c:pt>
                      <c:pt idx="21157">
                        <c:v>-3.9999380000000002</c:v>
                      </c:pt>
                      <c:pt idx="21158">
                        <c:v>-4.0054930000000004</c:v>
                      </c:pt>
                      <c:pt idx="21159">
                        <c:v>-4.0110489999999999</c:v>
                      </c:pt>
                      <c:pt idx="21160">
                        <c:v>-4.0166040000000001</c:v>
                      </c:pt>
                      <c:pt idx="21161">
                        <c:v>-4.0221600000000004</c:v>
                      </c:pt>
                      <c:pt idx="21162">
                        <c:v>-4.0277149999999997</c:v>
                      </c:pt>
                      <c:pt idx="21163">
                        <c:v>-4.0332710000000001</c:v>
                      </c:pt>
                      <c:pt idx="21164">
                        <c:v>-4.0388260000000002</c:v>
                      </c:pt>
                      <c:pt idx="21165">
                        <c:v>-4.0443819999999997</c:v>
                      </c:pt>
                      <c:pt idx="21166">
                        <c:v>-4.049938</c:v>
                      </c:pt>
                      <c:pt idx="21167">
                        <c:v>-4.0554930000000002</c:v>
                      </c:pt>
                      <c:pt idx="21168">
                        <c:v>-4.0610489999999997</c:v>
                      </c:pt>
                      <c:pt idx="21169">
                        <c:v>-4.0666039999999999</c:v>
                      </c:pt>
                      <c:pt idx="21170">
                        <c:v>-4.0721600000000002</c:v>
                      </c:pt>
                      <c:pt idx="21171">
                        <c:v>-4.0777150000000004</c:v>
                      </c:pt>
                      <c:pt idx="21172">
                        <c:v>-4.0832709999999999</c:v>
                      </c:pt>
                      <c:pt idx="21173">
                        <c:v>-4.0888270000000002</c:v>
                      </c:pt>
                      <c:pt idx="21174">
                        <c:v>-4.0943820000000004</c:v>
                      </c:pt>
                      <c:pt idx="21175">
                        <c:v>-4.0999369999999997</c:v>
                      </c:pt>
                      <c:pt idx="21176">
                        <c:v>-4.1054930000000001</c:v>
                      </c:pt>
                      <c:pt idx="21177">
                        <c:v>-4.1110490000000004</c:v>
                      </c:pt>
                      <c:pt idx="21178">
                        <c:v>-4.1166039999999997</c:v>
                      </c:pt>
                      <c:pt idx="21179">
                        <c:v>-4.12216</c:v>
                      </c:pt>
                      <c:pt idx="21180">
                        <c:v>-4.1277160000000004</c:v>
                      </c:pt>
                      <c:pt idx="21181">
                        <c:v>-4.1332709999999997</c:v>
                      </c:pt>
                      <c:pt idx="21182">
                        <c:v>-4.1388259999999999</c:v>
                      </c:pt>
                      <c:pt idx="21183">
                        <c:v>-4.1443820000000002</c:v>
                      </c:pt>
                      <c:pt idx="21184">
                        <c:v>-4.1499379999999997</c:v>
                      </c:pt>
                      <c:pt idx="21185">
                        <c:v>-4.1554929999999999</c:v>
                      </c:pt>
                      <c:pt idx="21186">
                        <c:v>-4.1610490000000002</c:v>
                      </c:pt>
                      <c:pt idx="21187">
                        <c:v>-4.1666040000000004</c:v>
                      </c:pt>
                      <c:pt idx="21188">
                        <c:v>-4.1721599999999999</c:v>
                      </c:pt>
                      <c:pt idx="21189">
                        <c:v>-4.1777150000000001</c:v>
                      </c:pt>
                      <c:pt idx="21190">
                        <c:v>-4.1832710000000004</c:v>
                      </c:pt>
                      <c:pt idx="21191">
                        <c:v>-4.1888269999999999</c:v>
                      </c:pt>
                      <c:pt idx="21192">
                        <c:v>-4.1943820000000001</c:v>
                      </c:pt>
                      <c:pt idx="21193">
                        <c:v>-4.1999380000000004</c:v>
                      </c:pt>
                      <c:pt idx="21194">
                        <c:v>-4.2054929999999997</c:v>
                      </c:pt>
                      <c:pt idx="21195">
                        <c:v>-4.211049</c:v>
                      </c:pt>
                      <c:pt idx="21196">
                        <c:v>-4.2166040000000002</c:v>
                      </c:pt>
                      <c:pt idx="21197">
                        <c:v>-4.2221599999999997</c:v>
                      </c:pt>
                      <c:pt idx="21198">
                        <c:v>-4.2277149999999999</c:v>
                      </c:pt>
                      <c:pt idx="21199">
                        <c:v>-4.2332710000000002</c:v>
                      </c:pt>
                      <c:pt idx="21200">
                        <c:v>-4.2388260000000004</c:v>
                      </c:pt>
                      <c:pt idx="21201">
                        <c:v>-4.2443819999999999</c:v>
                      </c:pt>
                      <c:pt idx="21202">
                        <c:v>-4.2499380000000002</c:v>
                      </c:pt>
                      <c:pt idx="21203">
                        <c:v>-4.2554930000000004</c:v>
                      </c:pt>
                      <c:pt idx="21204">
                        <c:v>-4.2610489999999999</c:v>
                      </c:pt>
                      <c:pt idx="21205">
                        <c:v>-4.2666040000000001</c:v>
                      </c:pt>
                      <c:pt idx="21206">
                        <c:v>-4.2721600000000004</c:v>
                      </c:pt>
                      <c:pt idx="21207">
                        <c:v>-4.2777149999999997</c:v>
                      </c:pt>
                      <c:pt idx="21208">
                        <c:v>-4.2832710000000001</c:v>
                      </c:pt>
                      <c:pt idx="21209">
                        <c:v>-4.2888260000000002</c:v>
                      </c:pt>
                      <c:pt idx="21210">
                        <c:v>-4.2943819999999997</c:v>
                      </c:pt>
                      <c:pt idx="21211">
                        <c:v>-4.299938</c:v>
                      </c:pt>
                      <c:pt idx="21212">
                        <c:v>-4.3054930000000002</c:v>
                      </c:pt>
                      <c:pt idx="21213">
                        <c:v>-4.3110489999999997</c:v>
                      </c:pt>
                      <c:pt idx="21214">
                        <c:v>-4.3166039999999999</c:v>
                      </c:pt>
                      <c:pt idx="21215">
                        <c:v>-4.3221600000000002</c:v>
                      </c:pt>
                      <c:pt idx="21216">
                        <c:v>-4.3277150000000004</c:v>
                      </c:pt>
                      <c:pt idx="21217">
                        <c:v>-4.3332709999999999</c:v>
                      </c:pt>
                      <c:pt idx="21218">
                        <c:v>-4.3388270000000002</c:v>
                      </c:pt>
                      <c:pt idx="21219">
                        <c:v>-4.3443820000000004</c:v>
                      </c:pt>
                      <c:pt idx="21220">
                        <c:v>-4.3499369999999997</c:v>
                      </c:pt>
                      <c:pt idx="21221">
                        <c:v>-4.3554930000000001</c:v>
                      </c:pt>
                      <c:pt idx="21222">
                        <c:v>-4.3610490000000004</c:v>
                      </c:pt>
                      <c:pt idx="21223">
                        <c:v>-4.3666039999999997</c:v>
                      </c:pt>
                      <c:pt idx="21224">
                        <c:v>-4.37216</c:v>
                      </c:pt>
                      <c:pt idx="21225">
                        <c:v>-4.3777160000000004</c:v>
                      </c:pt>
                      <c:pt idx="21226">
                        <c:v>-4.3832709999999997</c:v>
                      </c:pt>
                      <c:pt idx="21227">
                        <c:v>-4.3888259999999999</c:v>
                      </c:pt>
                      <c:pt idx="21228">
                        <c:v>-4.3943820000000002</c:v>
                      </c:pt>
                      <c:pt idx="21229">
                        <c:v>-4.3999379999999997</c:v>
                      </c:pt>
                      <c:pt idx="21230">
                        <c:v>-4.4054929999999999</c:v>
                      </c:pt>
                      <c:pt idx="21231">
                        <c:v>-4.4110490000000002</c:v>
                      </c:pt>
                      <c:pt idx="21232">
                        <c:v>-4.4166040000000004</c:v>
                      </c:pt>
                      <c:pt idx="21233">
                        <c:v>-4.4221599999999999</c:v>
                      </c:pt>
                      <c:pt idx="21234">
                        <c:v>-4.4277150000000001</c:v>
                      </c:pt>
                      <c:pt idx="21235">
                        <c:v>-4.4332710000000004</c:v>
                      </c:pt>
                      <c:pt idx="21236">
                        <c:v>-4.4388269999999999</c:v>
                      </c:pt>
                      <c:pt idx="21237">
                        <c:v>-4.4443820000000001</c:v>
                      </c:pt>
                      <c:pt idx="21238">
                        <c:v>-4.4499380000000004</c:v>
                      </c:pt>
                      <c:pt idx="21239">
                        <c:v>-4.4554929999999997</c:v>
                      </c:pt>
                      <c:pt idx="21240">
                        <c:v>-4.461049</c:v>
                      </c:pt>
                      <c:pt idx="21241">
                        <c:v>-4.4666040000000002</c:v>
                      </c:pt>
                      <c:pt idx="21242">
                        <c:v>-4.4721599999999997</c:v>
                      </c:pt>
                      <c:pt idx="21243">
                        <c:v>-4.4777149999999999</c:v>
                      </c:pt>
                      <c:pt idx="21244">
                        <c:v>-4.4832710000000002</c:v>
                      </c:pt>
                      <c:pt idx="21245">
                        <c:v>-4.4888260000000004</c:v>
                      </c:pt>
                      <c:pt idx="21246">
                        <c:v>-4.4943819999999999</c:v>
                      </c:pt>
                      <c:pt idx="21247">
                        <c:v>-4.4999380000000002</c:v>
                      </c:pt>
                      <c:pt idx="21248">
                        <c:v>-4.5054930000000004</c:v>
                      </c:pt>
                      <c:pt idx="21249">
                        <c:v>-4.5110489999999999</c:v>
                      </c:pt>
                      <c:pt idx="21250">
                        <c:v>-4.5166040000000001</c:v>
                      </c:pt>
                      <c:pt idx="21251">
                        <c:v>-4.5221600000000004</c:v>
                      </c:pt>
                      <c:pt idx="21252">
                        <c:v>-4.5277149999999997</c:v>
                      </c:pt>
                      <c:pt idx="21253">
                        <c:v>-4.5332710000000001</c:v>
                      </c:pt>
                      <c:pt idx="21254">
                        <c:v>-4.5388260000000002</c:v>
                      </c:pt>
                      <c:pt idx="21255">
                        <c:v>-4.5443819999999997</c:v>
                      </c:pt>
                      <c:pt idx="21256">
                        <c:v>-4.549938</c:v>
                      </c:pt>
                      <c:pt idx="21257">
                        <c:v>-4.5554930000000002</c:v>
                      </c:pt>
                      <c:pt idx="21258">
                        <c:v>-4.5610489999999997</c:v>
                      </c:pt>
                      <c:pt idx="21259">
                        <c:v>-4.5666039999999999</c:v>
                      </c:pt>
                      <c:pt idx="21260">
                        <c:v>-4.5721600000000002</c:v>
                      </c:pt>
                      <c:pt idx="21261">
                        <c:v>-4.5777150000000004</c:v>
                      </c:pt>
                      <c:pt idx="21262">
                        <c:v>-4.5832709999999999</c:v>
                      </c:pt>
                      <c:pt idx="21263">
                        <c:v>-4.5888270000000002</c:v>
                      </c:pt>
                      <c:pt idx="21264">
                        <c:v>-4.5943820000000004</c:v>
                      </c:pt>
                      <c:pt idx="21265">
                        <c:v>-4.5999369999999997</c:v>
                      </c:pt>
                      <c:pt idx="21266">
                        <c:v>-4.6054930000000001</c:v>
                      </c:pt>
                      <c:pt idx="21267">
                        <c:v>-4.6110490000000004</c:v>
                      </c:pt>
                      <c:pt idx="21268">
                        <c:v>-4.6166039999999997</c:v>
                      </c:pt>
                      <c:pt idx="21269">
                        <c:v>-4.62216</c:v>
                      </c:pt>
                      <c:pt idx="21270">
                        <c:v>-4.6277160000000004</c:v>
                      </c:pt>
                      <c:pt idx="21271">
                        <c:v>-4.6332709999999997</c:v>
                      </c:pt>
                      <c:pt idx="21272">
                        <c:v>-4.6388259999999999</c:v>
                      </c:pt>
                      <c:pt idx="21273">
                        <c:v>-4.6443820000000002</c:v>
                      </c:pt>
                      <c:pt idx="21274">
                        <c:v>-4.6499379999999997</c:v>
                      </c:pt>
                      <c:pt idx="21275">
                        <c:v>-4.6554929999999999</c:v>
                      </c:pt>
                      <c:pt idx="21276">
                        <c:v>-4.6610490000000002</c:v>
                      </c:pt>
                      <c:pt idx="21277">
                        <c:v>-4.6666040000000004</c:v>
                      </c:pt>
                      <c:pt idx="21278">
                        <c:v>-4.6721599999999999</c:v>
                      </c:pt>
                      <c:pt idx="21279">
                        <c:v>-4.6777150000000001</c:v>
                      </c:pt>
                      <c:pt idx="21280">
                        <c:v>-4.6832710000000004</c:v>
                      </c:pt>
                      <c:pt idx="21281">
                        <c:v>-4.6888269999999999</c:v>
                      </c:pt>
                      <c:pt idx="21282">
                        <c:v>-4.6943820000000001</c:v>
                      </c:pt>
                      <c:pt idx="21283">
                        <c:v>-4.6999380000000004</c:v>
                      </c:pt>
                      <c:pt idx="21284">
                        <c:v>-4.7054929999999997</c:v>
                      </c:pt>
                      <c:pt idx="21285">
                        <c:v>-4.711049</c:v>
                      </c:pt>
                      <c:pt idx="21286">
                        <c:v>-4.7166040000000002</c:v>
                      </c:pt>
                      <c:pt idx="21287">
                        <c:v>-4.7221599999999997</c:v>
                      </c:pt>
                      <c:pt idx="21288">
                        <c:v>-4.7277149999999999</c:v>
                      </c:pt>
                      <c:pt idx="21289">
                        <c:v>-4.7332710000000002</c:v>
                      </c:pt>
                      <c:pt idx="21290">
                        <c:v>-4.7388260000000004</c:v>
                      </c:pt>
                      <c:pt idx="21291">
                        <c:v>-4.7443819999999999</c:v>
                      </c:pt>
                      <c:pt idx="21292">
                        <c:v>-4.7499380000000002</c:v>
                      </c:pt>
                      <c:pt idx="21293">
                        <c:v>-4.7554930000000004</c:v>
                      </c:pt>
                      <c:pt idx="21294">
                        <c:v>-4.7610489999999999</c:v>
                      </c:pt>
                      <c:pt idx="21295">
                        <c:v>-4.7666040000000001</c:v>
                      </c:pt>
                      <c:pt idx="21296">
                        <c:v>-4.7721600000000004</c:v>
                      </c:pt>
                      <c:pt idx="21297">
                        <c:v>-4.7777149999999997</c:v>
                      </c:pt>
                      <c:pt idx="21298">
                        <c:v>-4.7832710000000001</c:v>
                      </c:pt>
                      <c:pt idx="21299">
                        <c:v>-4.7888260000000002</c:v>
                      </c:pt>
                      <c:pt idx="21300">
                        <c:v>-4.7943819999999997</c:v>
                      </c:pt>
                      <c:pt idx="21301">
                        <c:v>-4.799938</c:v>
                      </c:pt>
                      <c:pt idx="21302">
                        <c:v>-4.8054930000000002</c:v>
                      </c:pt>
                      <c:pt idx="21303">
                        <c:v>-4.8110489999999997</c:v>
                      </c:pt>
                      <c:pt idx="21304">
                        <c:v>-4.8166039999999999</c:v>
                      </c:pt>
                      <c:pt idx="21305">
                        <c:v>-4.8221600000000002</c:v>
                      </c:pt>
                      <c:pt idx="21306">
                        <c:v>-4.8277150000000004</c:v>
                      </c:pt>
                      <c:pt idx="21307">
                        <c:v>-4.8332709999999999</c:v>
                      </c:pt>
                      <c:pt idx="21308">
                        <c:v>-4.8388270000000002</c:v>
                      </c:pt>
                      <c:pt idx="21309">
                        <c:v>-4.8443820000000004</c:v>
                      </c:pt>
                      <c:pt idx="21310">
                        <c:v>-4.8499369999999997</c:v>
                      </c:pt>
                      <c:pt idx="21311">
                        <c:v>-4.8554930000000001</c:v>
                      </c:pt>
                      <c:pt idx="21312">
                        <c:v>-4.8610490000000004</c:v>
                      </c:pt>
                      <c:pt idx="21313">
                        <c:v>-4.8666039999999997</c:v>
                      </c:pt>
                      <c:pt idx="21314">
                        <c:v>-4.87216</c:v>
                      </c:pt>
                      <c:pt idx="21315">
                        <c:v>-4.8777160000000004</c:v>
                      </c:pt>
                      <c:pt idx="21316">
                        <c:v>-4.8832709999999997</c:v>
                      </c:pt>
                      <c:pt idx="21317">
                        <c:v>-4.8888259999999999</c:v>
                      </c:pt>
                      <c:pt idx="21318">
                        <c:v>-4.8943820000000002</c:v>
                      </c:pt>
                      <c:pt idx="21319">
                        <c:v>-4.8999379999999997</c:v>
                      </c:pt>
                      <c:pt idx="21320">
                        <c:v>-4.9054929999999999</c:v>
                      </c:pt>
                      <c:pt idx="21321">
                        <c:v>-4.9110490000000002</c:v>
                      </c:pt>
                      <c:pt idx="21322">
                        <c:v>-4.9166040000000004</c:v>
                      </c:pt>
                      <c:pt idx="21323">
                        <c:v>-4.9221599999999999</c:v>
                      </c:pt>
                      <c:pt idx="21324">
                        <c:v>-4.9277150000000001</c:v>
                      </c:pt>
                      <c:pt idx="21325">
                        <c:v>-4.9332710000000004</c:v>
                      </c:pt>
                      <c:pt idx="21326">
                        <c:v>-4.9388269999999999</c:v>
                      </c:pt>
                      <c:pt idx="21327">
                        <c:v>-4.9443820000000001</c:v>
                      </c:pt>
                      <c:pt idx="21328">
                        <c:v>-4.9499380000000004</c:v>
                      </c:pt>
                      <c:pt idx="21329">
                        <c:v>-4.9554929999999997</c:v>
                      </c:pt>
                      <c:pt idx="21330">
                        <c:v>-4.961049</c:v>
                      </c:pt>
                      <c:pt idx="21331">
                        <c:v>-4.9666040000000002</c:v>
                      </c:pt>
                      <c:pt idx="21332">
                        <c:v>-4.9721599999999997</c:v>
                      </c:pt>
                      <c:pt idx="21333">
                        <c:v>-4.9777149999999999</c:v>
                      </c:pt>
                      <c:pt idx="21334">
                        <c:v>-4.9832710000000002</c:v>
                      </c:pt>
                      <c:pt idx="21335">
                        <c:v>-4.9888260000000004</c:v>
                      </c:pt>
                      <c:pt idx="21336">
                        <c:v>-4.9943819999999999</c:v>
                      </c:pt>
                      <c:pt idx="21337">
                        <c:v>-4.9999380000000002</c:v>
                      </c:pt>
                      <c:pt idx="21338">
                        <c:v>-5.0054930000000004</c:v>
                      </c:pt>
                      <c:pt idx="21339">
                        <c:v>-4.9995039999999999</c:v>
                      </c:pt>
                      <c:pt idx="21340">
                        <c:v>-4.9935140000000002</c:v>
                      </c:pt>
                      <c:pt idx="21341">
                        <c:v>-4.9875249999999998</c:v>
                      </c:pt>
                      <c:pt idx="21342">
                        <c:v>-4.981535</c:v>
                      </c:pt>
                      <c:pt idx="21343">
                        <c:v>-4.9755450000000003</c:v>
                      </c:pt>
                      <c:pt idx="21344">
                        <c:v>-4.9695559999999999</c:v>
                      </c:pt>
                      <c:pt idx="21345">
                        <c:v>-4.9635660000000001</c:v>
                      </c:pt>
                      <c:pt idx="21346">
                        <c:v>-4.9575760000000004</c:v>
                      </c:pt>
                      <c:pt idx="21347">
                        <c:v>-4.951587</c:v>
                      </c:pt>
                      <c:pt idx="21348">
                        <c:v>-4.9455970000000002</c:v>
                      </c:pt>
                      <c:pt idx="21349">
                        <c:v>-4.9396079999999998</c:v>
                      </c:pt>
                      <c:pt idx="21350">
                        <c:v>-4.9336180000000001</c:v>
                      </c:pt>
                      <c:pt idx="21351">
                        <c:v>-4.9276289999999996</c:v>
                      </c:pt>
                      <c:pt idx="21352">
                        <c:v>-4.9216389999999999</c:v>
                      </c:pt>
                      <c:pt idx="21353">
                        <c:v>-4.9156490000000002</c:v>
                      </c:pt>
                      <c:pt idx="21354">
                        <c:v>-4.9096599999999997</c:v>
                      </c:pt>
                      <c:pt idx="21355">
                        <c:v>-4.90367</c:v>
                      </c:pt>
                      <c:pt idx="21356">
                        <c:v>-4.8976810000000004</c:v>
                      </c:pt>
                      <c:pt idx="21357">
                        <c:v>-4.8916909999999998</c:v>
                      </c:pt>
                      <c:pt idx="21358">
                        <c:v>-4.8857020000000002</c:v>
                      </c:pt>
                      <c:pt idx="21359">
                        <c:v>-4.8797119999999996</c:v>
                      </c:pt>
                      <c:pt idx="21360">
                        <c:v>-4.873723</c:v>
                      </c:pt>
                      <c:pt idx="21361">
                        <c:v>-4.8677330000000003</c:v>
                      </c:pt>
                      <c:pt idx="21362">
                        <c:v>-4.8617429999999997</c:v>
                      </c:pt>
                      <c:pt idx="21363">
                        <c:v>-4.855753</c:v>
                      </c:pt>
                      <c:pt idx="21364">
                        <c:v>-4.8497640000000004</c:v>
                      </c:pt>
                      <c:pt idx="21365">
                        <c:v>-4.8437739999999998</c:v>
                      </c:pt>
                      <c:pt idx="21366">
                        <c:v>-4.8377850000000002</c:v>
                      </c:pt>
                      <c:pt idx="21367">
                        <c:v>-4.8317949999999996</c:v>
                      </c:pt>
                      <c:pt idx="21368">
                        <c:v>-4.825806</c:v>
                      </c:pt>
                      <c:pt idx="21369">
                        <c:v>-4.8198160000000003</c:v>
                      </c:pt>
                      <c:pt idx="21370">
                        <c:v>-4.8138269999999999</c:v>
                      </c:pt>
                      <c:pt idx="21371">
                        <c:v>-4.8078370000000001</c:v>
                      </c:pt>
                      <c:pt idx="21372">
                        <c:v>-4.8018470000000004</c:v>
                      </c:pt>
                      <c:pt idx="21373">
                        <c:v>-4.795858</c:v>
                      </c:pt>
                      <c:pt idx="21374">
                        <c:v>-4.7898680000000002</c:v>
                      </c:pt>
                      <c:pt idx="21375">
                        <c:v>-4.7838789999999998</c:v>
                      </c:pt>
                      <c:pt idx="21376">
                        <c:v>-4.7778890000000001</c:v>
                      </c:pt>
                      <c:pt idx="21377">
                        <c:v>-4.7718990000000003</c:v>
                      </c:pt>
                      <c:pt idx="21378">
                        <c:v>-4.7659099999999999</c:v>
                      </c:pt>
                      <c:pt idx="21379">
                        <c:v>-4.7599200000000002</c:v>
                      </c:pt>
                      <c:pt idx="21380">
                        <c:v>-4.7539309999999997</c:v>
                      </c:pt>
                      <c:pt idx="21381">
                        <c:v>-4.747941</c:v>
                      </c:pt>
                      <c:pt idx="21382">
                        <c:v>-4.7419510000000002</c:v>
                      </c:pt>
                      <c:pt idx="21383">
                        <c:v>-4.7359619999999998</c:v>
                      </c:pt>
                      <c:pt idx="21384">
                        <c:v>-4.7299720000000001</c:v>
                      </c:pt>
                      <c:pt idx="21385">
                        <c:v>-4.7239829999999996</c:v>
                      </c:pt>
                      <c:pt idx="21386">
                        <c:v>-4.7179929999999999</c:v>
                      </c:pt>
                      <c:pt idx="21387">
                        <c:v>-4.7120040000000003</c:v>
                      </c:pt>
                      <c:pt idx="21388">
                        <c:v>-4.7060139999999997</c:v>
                      </c:pt>
                      <c:pt idx="21389">
                        <c:v>-4.7000250000000001</c:v>
                      </c:pt>
                      <c:pt idx="21390">
                        <c:v>-4.6940350000000004</c:v>
                      </c:pt>
                      <c:pt idx="21391">
                        <c:v>-4.6880449999999998</c:v>
                      </c:pt>
                      <c:pt idx="21392">
                        <c:v>-4.6820550000000001</c:v>
                      </c:pt>
                      <c:pt idx="21393">
                        <c:v>-4.6760659999999996</c:v>
                      </c:pt>
                      <c:pt idx="21394">
                        <c:v>-4.6700759999999999</c:v>
                      </c:pt>
                      <c:pt idx="21395">
                        <c:v>-4.6640870000000003</c:v>
                      </c:pt>
                      <c:pt idx="21396">
                        <c:v>-4.6580969999999997</c:v>
                      </c:pt>
                      <c:pt idx="21397">
                        <c:v>-4.6521080000000001</c:v>
                      </c:pt>
                      <c:pt idx="21398">
                        <c:v>-4.6461180000000004</c:v>
                      </c:pt>
                      <c:pt idx="21399">
                        <c:v>-4.6401289999999999</c:v>
                      </c:pt>
                      <c:pt idx="21400">
                        <c:v>-4.6341390000000002</c:v>
                      </c:pt>
                      <c:pt idx="21401">
                        <c:v>-4.6281499999999998</c:v>
                      </c:pt>
                      <c:pt idx="21402">
                        <c:v>-4.62216</c:v>
                      </c:pt>
                      <c:pt idx="21403">
                        <c:v>-4.6161700000000003</c:v>
                      </c:pt>
                      <c:pt idx="21404">
                        <c:v>-4.6101809999999999</c:v>
                      </c:pt>
                      <c:pt idx="21405">
                        <c:v>-4.6041910000000001</c:v>
                      </c:pt>
                      <c:pt idx="21406">
                        <c:v>-4.5982010000000004</c:v>
                      </c:pt>
                      <c:pt idx="21407">
                        <c:v>-4.592212</c:v>
                      </c:pt>
                      <c:pt idx="21408">
                        <c:v>-4.5862220000000002</c:v>
                      </c:pt>
                      <c:pt idx="21409">
                        <c:v>-4.5802329999999998</c:v>
                      </c:pt>
                      <c:pt idx="21410">
                        <c:v>-4.5742430000000001</c:v>
                      </c:pt>
                      <c:pt idx="21411">
                        <c:v>-4.5682539999999996</c:v>
                      </c:pt>
                      <c:pt idx="21412">
                        <c:v>-4.5622639999999999</c:v>
                      </c:pt>
                      <c:pt idx="21413">
                        <c:v>-4.5562740000000002</c:v>
                      </c:pt>
                      <c:pt idx="21414">
                        <c:v>-4.5502849999999997</c:v>
                      </c:pt>
                      <c:pt idx="21415">
                        <c:v>-4.544295</c:v>
                      </c:pt>
                      <c:pt idx="21416">
                        <c:v>-4.5383060000000004</c:v>
                      </c:pt>
                      <c:pt idx="21417">
                        <c:v>-4.5323159999999998</c:v>
                      </c:pt>
                      <c:pt idx="21418">
                        <c:v>-4.5263270000000002</c:v>
                      </c:pt>
                      <c:pt idx="21419">
                        <c:v>-4.5203369999999996</c:v>
                      </c:pt>
                      <c:pt idx="21420">
                        <c:v>-4.514348</c:v>
                      </c:pt>
                      <c:pt idx="21421">
                        <c:v>-4.5083580000000003</c:v>
                      </c:pt>
                      <c:pt idx="21422">
                        <c:v>-4.5023679999999997</c:v>
                      </c:pt>
                      <c:pt idx="21423">
                        <c:v>-4.496378</c:v>
                      </c:pt>
                      <c:pt idx="21424">
                        <c:v>-4.4903890000000004</c:v>
                      </c:pt>
                      <c:pt idx="21425">
                        <c:v>-4.4843989999999998</c:v>
                      </c:pt>
                      <c:pt idx="21426">
                        <c:v>-4.4784100000000002</c:v>
                      </c:pt>
                      <c:pt idx="21427">
                        <c:v>-4.4724199999999996</c:v>
                      </c:pt>
                      <c:pt idx="21428">
                        <c:v>-4.466431</c:v>
                      </c:pt>
                      <c:pt idx="21429">
                        <c:v>-4.4604410000000003</c:v>
                      </c:pt>
                      <c:pt idx="21430">
                        <c:v>-4.4544519999999999</c:v>
                      </c:pt>
                      <c:pt idx="21431">
                        <c:v>-4.4484620000000001</c:v>
                      </c:pt>
                      <c:pt idx="21432">
                        <c:v>-4.4424720000000004</c:v>
                      </c:pt>
                      <c:pt idx="21433">
                        <c:v>-4.436483</c:v>
                      </c:pt>
                      <c:pt idx="21434">
                        <c:v>-4.4304930000000002</c:v>
                      </c:pt>
                      <c:pt idx="21435">
                        <c:v>-4.4245039999999998</c:v>
                      </c:pt>
                      <c:pt idx="21436">
                        <c:v>-4.4185140000000001</c:v>
                      </c:pt>
                      <c:pt idx="21437">
                        <c:v>-4.4125240000000003</c:v>
                      </c:pt>
                      <c:pt idx="21438">
                        <c:v>-4.4065349999999999</c:v>
                      </c:pt>
                      <c:pt idx="21439">
                        <c:v>-4.4005450000000002</c:v>
                      </c:pt>
                      <c:pt idx="21440">
                        <c:v>-4.3945559999999997</c:v>
                      </c:pt>
                      <c:pt idx="21441">
                        <c:v>-4.388566</c:v>
                      </c:pt>
                      <c:pt idx="21442">
                        <c:v>-4.3825760000000002</c:v>
                      </c:pt>
                      <c:pt idx="21443">
                        <c:v>-4.3765869999999998</c:v>
                      </c:pt>
                      <c:pt idx="21444">
                        <c:v>-4.3705970000000001</c:v>
                      </c:pt>
                      <c:pt idx="21445">
                        <c:v>-4.3646079999999996</c:v>
                      </c:pt>
                      <c:pt idx="21446">
                        <c:v>-4.3586179999999999</c:v>
                      </c:pt>
                      <c:pt idx="21447">
                        <c:v>-4.3526290000000003</c:v>
                      </c:pt>
                      <c:pt idx="21448">
                        <c:v>-4.3466389999999997</c:v>
                      </c:pt>
                      <c:pt idx="21449">
                        <c:v>-4.3406500000000001</c:v>
                      </c:pt>
                      <c:pt idx="21450">
                        <c:v>-4.3346600000000004</c:v>
                      </c:pt>
                      <c:pt idx="21451">
                        <c:v>-4.3286699999999998</c:v>
                      </c:pt>
                      <c:pt idx="21452">
                        <c:v>-4.3226800000000001</c:v>
                      </c:pt>
                      <c:pt idx="21453">
                        <c:v>-4.3166909999999996</c:v>
                      </c:pt>
                      <c:pt idx="21454">
                        <c:v>-4.3107009999999999</c:v>
                      </c:pt>
                      <c:pt idx="21455">
                        <c:v>-4.3047120000000003</c:v>
                      </c:pt>
                      <c:pt idx="21456">
                        <c:v>-4.2987219999999997</c:v>
                      </c:pt>
                      <c:pt idx="21457">
                        <c:v>-4.2927330000000001</c:v>
                      </c:pt>
                      <c:pt idx="21458">
                        <c:v>-4.2867430000000004</c:v>
                      </c:pt>
                      <c:pt idx="21459">
                        <c:v>-4.2807539999999999</c:v>
                      </c:pt>
                      <c:pt idx="21460">
                        <c:v>-4.2747640000000002</c:v>
                      </c:pt>
                      <c:pt idx="21461">
                        <c:v>-4.2687749999999998</c:v>
                      </c:pt>
                      <c:pt idx="21462">
                        <c:v>-4.262785</c:v>
                      </c:pt>
                      <c:pt idx="21463">
                        <c:v>-4.2567950000000003</c:v>
                      </c:pt>
                      <c:pt idx="21464">
                        <c:v>-4.2508059999999999</c:v>
                      </c:pt>
                      <c:pt idx="21465">
                        <c:v>-4.2448160000000001</c:v>
                      </c:pt>
                      <c:pt idx="21466">
                        <c:v>-4.2388260000000004</c:v>
                      </c:pt>
                      <c:pt idx="21467">
                        <c:v>-4.232837</c:v>
                      </c:pt>
                      <c:pt idx="21468">
                        <c:v>-4.2268470000000002</c:v>
                      </c:pt>
                      <c:pt idx="21469">
                        <c:v>-4.2208579999999998</c:v>
                      </c:pt>
                      <c:pt idx="21470">
                        <c:v>-4.2148680000000001</c:v>
                      </c:pt>
                      <c:pt idx="21471">
                        <c:v>-4.2088789999999996</c:v>
                      </c:pt>
                      <c:pt idx="21472">
                        <c:v>-4.2028889999999999</c:v>
                      </c:pt>
                      <c:pt idx="21473">
                        <c:v>-4.1968990000000002</c:v>
                      </c:pt>
                      <c:pt idx="21474">
                        <c:v>-4.1909099999999997</c:v>
                      </c:pt>
                      <c:pt idx="21475">
                        <c:v>-4.18492</c:v>
                      </c:pt>
                      <c:pt idx="21476">
                        <c:v>-4.1789310000000004</c:v>
                      </c:pt>
                      <c:pt idx="21477">
                        <c:v>-4.1729409999999998</c:v>
                      </c:pt>
                      <c:pt idx="21478">
                        <c:v>-4.1669520000000002</c:v>
                      </c:pt>
                      <c:pt idx="21479">
                        <c:v>-4.1609619999999996</c:v>
                      </c:pt>
                      <c:pt idx="21480">
                        <c:v>-4.154973</c:v>
                      </c:pt>
                      <c:pt idx="21481">
                        <c:v>-4.1489830000000003</c:v>
                      </c:pt>
                      <c:pt idx="21482">
                        <c:v>-4.1429929999999997</c:v>
                      </c:pt>
                      <c:pt idx="21483">
                        <c:v>-4.137003</c:v>
                      </c:pt>
                      <c:pt idx="21484">
                        <c:v>-4.1310140000000004</c:v>
                      </c:pt>
                      <c:pt idx="21485">
                        <c:v>-4.1250239999999998</c:v>
                      </c:pt>
                      <c:pt idx="21486">
                        <c:v>-4.1190350000000002</c:v>
                      </c:pt>
                      <c:pt idx="21487">
                        <c:v>-4.1130449999999996</c:v>
                      </c:pt>
                      <c:pt idx="21488">
                        <c:v>-4.107056</c:v>
                      </c:pt>
                      <c:pt idx="21489">
                        <c:v>-4.1010660000000003</c:v>
                      </c:pt>
                      <c:pt idx="21490">
                        <c:v>-4.0950769999999999</c:v>
                      </c:pt>
                      <c:pt idx="21491">
                        <c:v>-4.0890870000000001</c:v>
                      </c:pt>
                      <c:pt idx="21492">
                        <c:v>-4.0830970000000004</c:v>
                      </c:pt>
                      <c:pt idx="21493">
                        <c:v>-4.077108</c:v>
                      </c:pt>
                      <c:pt idx="21494">
                        <c:v>-4.0711180000000002</c:v>
                      </c:pt>
                      <c:pt idx="21495">
                        <c:v>-4.0651289999999998</c:v>
                      </c:pt>
                      <c:pt idx="21496">
                        <c:v>-4.0591390000000001</c:v>
                      </c:pt>
                      <c:pt idx="21497">
                        <c:v>-4.0531490000000003</c:v>
                      </c:pt>
                      <c:pt idx="21498">
                        <c:v>-4.0471599999999999</c:v>
                      </c:pt>
                      <c:pt idx="21499">
                        <c:v>-4.0411700000000002</c:v>
                      </c:pt>
                      <c:pt idx="21500">
                        <c:v>-4.0351809999999997</c:v>
                      </c:pt>
                      <c:pt idx="21501">
                        <c:v>-4.029191</c:v>
                      </c:pt>
                      <c:pt idx="21502">
                        <c:v>-4.0232010000000002</c:v>
                      </c:pt>
                      <c:pt idx="21503">
                        <c:v>-4.0172119999999998</c:v>
                      </c:pt>
                      <c:pt idx="21504">
                        <c:v>-4.0112220000000001</c:v>
                      </c:pt>
                      <c:pt idx="21505">
                        <c:v>-4.0052329999999996</c:v>
                      </c:pt>
                      <c:pt idx="21506">
                        <c:v>-3.9992429999999999</c:v>
                      </c:pt>
                      <c:pt idx="21507">
                        <c:v>-3.9932530000000002</c:v>
                      </c:pt>
                      <c:pt idx="21508">
                        <c:v>-3.9872640000000001</c:v>
                      </c:pt>
                      <c:pt idx="21509">
                        <c:v>-3.981274</c:v>
                      </c:pt>
                      <c:pt idx="21510">
                        <c:v>-3.975285</c:v>
                      </c:pt>
                      <c:pt idx="21511">
                        <c:v>-3.9692949999999998</c:v>
                      </c:pt>
                      <c:pt idx="21512">
                        <c:v>-3.9633060000000002</c:v>
                      </c:pt>
                      <c:pt idx="21513">
                        <c:v>-3.9573160000000001</c:v>
                      </c:pt>
                      <c:pt idx="21514">
                        <c:v>-3.951327</c:v>
                      </c:pt>
                      <c:pt idx="21515">
                        <c:v>-3.9453369999999999</c:v>
                      </c:pt>
                      <c:pt idx="21516">
                        <c:v>-3.9393470000000002</c:v>
                      </c:pt>
                      <c:pt idx="21517">
                        <c:v>-3.9333580000000001</c:v>
                      </c:pt>
                      <c:pt idx="21518">
                        <c:v>-3.927368</c:v>
                      </c:pt>
                      <c:pt idx="21519">
                        <c:v>-3.9213789999999999</c:v>
                      </c:pt>
                      <c:pt idx="21520">
                        <c:v>-3.9153889999999998</c:v>
                      </c:pt>
                      <c:pt idx="21521">
                        <c:v>-3.9094000000000002</c:v>
                      </c:pt>
                      <c:pt idx="21522">
                        <c:v>-3.90341</c:v>
                      </c:pt>
                      <c:pt idx="21523">
                        <c:v>-3.8974199999999999</c:v>
                      </c:pt>
                      <c:pt idx="21524">
                        <c:v>-3.8914309999999999</c:v>
                      </c:pt>
                      <c:pt idx="21525">
                        <c:v>-3.8854410000000001</c:v>
                      </c:pt>
                      <c:pt idx="21526">
                        <c:v>-3.8794520000000001</c:v>
                      </c:pt>
                      <c:pt idx="21527">
                        <c:v>-3.873462</c:v>
                      </c:pt>
                      <c:pt idx="21528">
                        <c:v>-3.8674719999999998</c:v>
                      </c:pt>
                      <c:pt idx="21529">
                        <c:v>-3.8614830000000002</c:v>
                      </c:pt>
                      <c:pt idx="21530">
                        <c:v>-3.8554930000000001</c:v>
                      </c:pt>
                      <c:pt idx="21531">
                        <c:v>-3.849504</c:v>
                      </c:pt>
                      <c:pt idx="21532">
                        <c:v>-3.8435139999999999</c:v>
                      </c:pt>
                      <c:pt idx="21533">
                        <c:v>-3.8375240000000002</c:v>
                      </c:pt>
                      <c:pt idx="21534">
                        <c:v>-3.8315350000000001</c:v>
                      </c:pt>
                      <c:pt idx="21535">
                        <c:v>-3.825545</c:v>
                      </c:pt>
                      <c:pt idx="21536">
                        <c:v>-3.819556</c:v>
                      </c:pt>
                      <c:pt idx="21537">
                        <c:v>-3.8135659999999998</c:v>
                      </c:pt>
                      <c:pt idx="21538">
                        <c:v>-3.8075760000000001</c:v>
                      </c:pt>
                      <c:pt idx="21539">
                        <c:v>-3.801587</c:v>
                      </c:pt>
                      <c:pt idx="21540">
                        <c:v>-3.7955969999999999</c:v>
                      </c:pt>
                      <c:pt idx="21541">
                        <c:v>-3.7896079999999999</c:v>
                      </c:pt>
                      <c:pt idx="21542">
                        <c:v>-3.7836180000000001</c:v>
                      </c:pt>
                      <c:pt idx="21543">
                        <c:v>-3.7776290000000001</c:v>
                      </c:pt>
                      <c:pt idx="21544">
                        <c:v>-3.771639</c:v>
                      </c:pt>
                      <c:pt idx="21545">
                        <c:v>-3.7656489999999998</c:v>
                      </c:pt>
                      <c:pt idx="21546">
                        <c:v>-3.7596599999999998</c:v>
                      </c:pt>
                      <c:pt idx="21547">
                        <c:v>-3.7536700000000001</c:v>
                      </c:pt>
                      <c:pt idx="21548">
                        <c:v>-3.747681</c:v>
                      </c:pt>
                      <c:pt idx="21549">
                        <c:v>-3.7416909999999999</c:v>
                      </c:pt>
                      <c:pt idx="21550">
                        <c:v>-3.7357019999999999</c:v>
                      </c:pt>
                      <c:pt idx="21551">
                        <c:v>-3.7297120000000001</c:v>
                      </c:pt>
                      <c:pt idx="21552">
                        <c:v>-3.723722</c:v>
                      </c:pt>
                      <c:pt idx="21553">
                        <c:v>-3.717733</c:v>
                      </c:pt>
                      <c:pt idx="21554">
                        <c:v>-3.7117429999999998</c:v>
                      </c:pt>
                      <c:pt idx="21555">
                        <c:v>-3.7057540000000002</c:v>
                      </c:pt>
                      <c:pt idx="21556">
                        <c:v>-3.6997640000000001</c:v>
                      </c:pt>
                      <c:pt idx="21557">
                        <c:v>-3.6937739999999999</c:v>
                      </c:pt>
                      <c:pt idx="21558">
                        <c:v>-3.6877849999999999</c:v>
                      </c:pt>
                      <c:pt idx="21559">
                        <c:v>-3.6817950000000002</c:v>
                      </c:pt>
                      <c:pt idx="21560">
                        <c:v>-3.6758060000000001</c:v>
                      </c:pt>
                      <c:pt idx="21561">
                        <c:v>-3.669816</c:v>
                      </c:pt>
                      <c:pt idx="21562">
                        <c:v>-3.6638259999999998</c:v>
                      </c:pt>
                      <c:pt idx="21563">
                        <c:v>-3.6578369999999998</c:v>
                      </c:pt>
                      <c:pt idx="21564">
                        <c:v>-3.6518470000000001</c:v>
                      </c:pt>
                      <c:pt idx="21565">
                        <c:v>-3.645858</c:v>
                      </c:pt>
                      <c:pt idx="21566">
                        <c:v>-3.6398679999999999</c:v>
                      </c:pt>
                      <c:pt idx="21567">
                        <c:v>-3.6338780000000002</c:v>
                      </c:pt>
                      <c:pt idx="21568">
                        <c:v>-3.6278890000000001</c:v>
                      </c:pt>
                      <c:pt idx="21569">
                        <c:v>-3.621899</c:v>
                      </c:pt>
                      <c:pt idx="21570">
                        <c:v>-3.61591</c:v>
                      </c:pt>
                      <c:pt idx="21571">
                        <c:v>-3.6099199999999998</c:v>
                      </c:pt>
                      <c:pt idx="21572">
                        <c:v>-3.6039310000000002</c:v>
                      </c:pt>
                      <c:pt idx="21573">
                        <c:v>-3.5979410000000001</c:v>
                      </c:pt>
                      <c:pt idx="21574">
                        <c:v>-3.591952</c:v>
                      </c:pt>
                      <c:pt idx="21575">
                        <c:v>-3.5859619999999999</c:v>
                      </c:pt>
                      <c:pt idx="21576">
                        <c:v>-3.5799720000000002</c:v>
                      </c:pt>
                      <c:pt idx="21577">
                        <c:v>-3.5739830000000001</c:v>
                      </c:pt>
                      <c:pt idx="21578">
                        <c:v>-3.567993</c:v>
                      </c:pt>
                      <c:pt idx="21579">
                        <c:v>-3.5620039999999999</c:v>
                      </c:pt>
                      <c:pt idx="21580">
                        <c:v>-3.5560139999999998</c:v>
                      </c:pt>
                      <c:pt idx="21581">
                        <c:v>-3.5500250000000002</c:v>
                      </c:pt>
                      <c:pt idx="21582">
                        <c:v>-3.544035</c:v>
                      </c:pt>
                      <c:pt idx="21583">
                        <c:v>-3.5380449999999999</c:v>
                      </c:pt>
                      <c:pt idx="21584">
                        <c:v>-3.5320559999999999</c:v>
                      </c:pt>
                      <c:pt idx="21585">
                        <c:v>-3.5260660000000001</c:v>
                      </c:pt>
                      <c:pt idx="21586">
                        <c:v>-3.5200770000000001</c:v>
                      </c:pt>
                      <c:pt idx="21587">
                        <c:v>-3.514087</c:v>
                      </c:pt>
                      <c:pt idx="21588">
                        <c:v>-3.5080969999999998</c:v>
                      </c:pt>
                      <c:pt idx="21589">
                        <c:v>-3.5021080000000002</c:v>
                      </c:pt>
                      <c:pt idx="21590">
                        <c:v>-3.4961180000000001</c:v>
                      </c:pt>
                      <c:pt idx="21591">
                        <c:v>-3.490129</c:v>
                      </c:pt>
                      <c:pt idx="21592">
                        <c:v>-3.4841389999999999</c:v>
                      </c:pt>
                      <c:pt idx="21593">
                        <c:v>-3.4781490000000002</c:v>
                      </c:pt>
                      <c:pt idx="21594">
                        <c:v>-3.4721600000000001</c:v>
                      </c:pt>
                      <c:pt idx="21595">
                        <c:v>-3.46617</c:v>
                      </c:pt>
                      <c:pt idx="21596">
                        <c:v>-3.460181</c:v>
                      </c:pt>
                      <c:pt idx="21597">
                        <c:v>-3.4541909999999998</c:v>
                      </c:pt>
                      <c:pt idx="21598">
                        <c:v>-3.4482010000000001</c:v>
                      </c:pt>
                      <c:pt idx="21599">
                        <c:v>-3.442212</c:v>
                      </c:pt>
                      <c:pt idx="21600">
                        <c:v>-3.4362219999999999</c:v>
                      </c:pt>
                      <c:pt idx="21601">
                        <c:v>-3.4302329999999999</c:v>
                      </c:pt>
                      <c:pt idx="21602">
                        <c:v>-3.4242430000000001</c:v>
                      </c:pt>
                      <c:pt idx="21603">
                        <c:v>-3.4182540000000001</c:v>
                      </c:pt>
                      <c:pt idx="21604">
                        <c:v>-3.412264</c:v>
                      </c:pt>
                      <c:pt idx="21605">
                        <c:v>-3.4062739999999998</c:v>
                      </c:pt>
                      <c:pt idx="21606">
                        <c:v>-3.4002849999999998</c:v>
                      </c:pt>
                      <c:pt idx="21607">
                        <c:v>-3.3942950000000001</c:v>
                      </c:pt>
                      <c:pt idx="21608">
                        <c:v>-3.388306</c:v>
                      </c:pt>
                      <c:pt idx="21609">
                        <c:v>-3.3823159999999999</c:v>
                      </c:pt>
                      <c:pt idx="21610">
                        <c:v>-3.3763269999999999</c:v>
                      </c:pt>
                      <c:pt idx="21611">
                        <c:v>-3.3703370000000001</c:v>
                      </c:pt>
                      <c:pt idx="21612">
                        <c:v>-3.364347</c:v>
                      </c:pt>
                      <c:pt idx="21613">
                        <c:v>-3.358358</c:v>
                      </c:pt>
                      <c:pt idx="21614">
                        <c:v>-3.3523679999999998</c:v>
                      </c:pt>
                      <c:pt idx="21615">
                        <c:v>-3.3463790000000002</c:v>
                      </c:pt>
                      <c:pt idx="21616">
                        <c:v>-3.3403890000000001</c:v>
                      </c:pt>
                      <c:pt idx="21617">
                        <c:v>-3.3343989999999999</c:v>
                      </c:pt>
                      <c:pt idx="21618">
                        <c:v>-3.3284099999999999</c:v>
                      </c:pt>
                      <c:pt idx="21619">
                        <c:v>-3.3224200000000002</c:v>
                      </c:pt>
                      <c:pt idx="21620">
                        <c:v>-3.3164310000000001</c:v>
                      </c:pt>
                      <c:pt idx="21621">
                        <c:v>-3.310441</c:v>
                      </c:pt>
                      <c:pt idx="21622">
                        <c:v>-3.3044509999999998</c:v>
                      </c:pt>
                      <c:pt idx="21623">
                        <c:v>-3.2984619999999998</c:v>
                      </c:pt>
                      <c:pt idx="21624">
                        <c:v>-3.2924720000000001</c:v>
                      </c:pt>
                      <c:pt idx="21625">
                        <c:v>-3.286483</c:v>
                      </c:pt>
                      <c:pt idx="21626">
                        <c:v>-3.2804929999999999</c:v>
                      </c:pt>
                      <c:pt idx="21627">
                        <c:v>-3.2745030000000002</c:v>
                      </c:pt>
                      <c:pt idx="21628">
                        <c:v>-3.2685140000000001</c:v>
                      </c:pt>
                      <c:pt idx="21629">
                        <c:v>-3.262524</c:v>
                      </c:pt>
                      <c:pt idx="21630">
                        <c:v>-3.256535</c:v>
                      </c:pt>
                      <c:pt idx="21631">
                        <c:v>-3.2505449999999998</c:v>
                      </c:pt>
                      <c:pt idx="21632">
                        <c:v>-3.2445560000000002</c:v>
                      </c:pt>
                      <c:pt idx="21633">
                        <c:v>-3.2385660000000001</c:v>
                      </c:pt>
                      <c:pt idx="21634">
                        <c:v>-3.232577</c:v>
                      </c:pt>
                      <c:pt idx="21635">
                        <c:v>-3.2265869999999999</c:v>
                      </c:pt>
                      <c:pt idx="21636">
                        <c:v>-3.2205970000000002</c:v>
                      </c:pt>
                      <c:pt idx="21637">
                        <c:v>-3.2146080000000001</c:v>
                      </c:pt>
                      <c:pt idx="21638">
                        <c:v>-3.208618</c:v>
                      </c:pt>
                      <c:pt idx="21639">
                        <c:v>-3.2026289999999999</c:v>
                      </c:pt>
                      <c:pt idx="21640">
                        <c:v>-3.1966389999999998</c:v>
                      </c:pt>
                      <c:pt idx="21641">
                        <c:v>-3.1906500000000002</c:v>
                      </c:pt>
                      <c:pt idx="21642">
                        <c:v>-3.18466</c:v>
                      </c:pt>
                      <c:pt idx="21643">
                        <c:v>-3.1786699999999999</c:v>
                      </c:pt>
                      <c:pt idx="21644">
                        <c:v>-3.1726809999999999</c:v>
                      </c:pt>
                      <c:pt idx="21645">
                        <c:v>-3.1666910000000001</c:v>
                      </c:pt>
                      <c:pt idx="21646">
                        <c:v>-3.1607020000000001</c:v>
                      </c:pt>
                      <c:pt idx="21647">
                        <c:v>-3.154712</c:v>
                      </c:pt>
                      <c:pt idx="21648">
                        <c:v>-3.1487219999999998</c:v>
                      </c:pt>
                      <c:pt idx="21649">
                        <c:v>-3.1427330000000002</c:v>
                      </c:pt>
                      <c:pt idx="21650">
                        <c:v>-3.1367430000000001</c:v>
                      </c:pt>
                      <c:pt idx="21651">
                        <c:v>-3.130754</c:v>
                      </c:pt>
                      <c:pt idx="21652">
                        <c:v>-3.1247639999999999</c:v>
                      </c:pt>
                      <c:pt idx="21653">
                        <c:v>-3.1187740000000002</c:v>
                      </c:pt>
                      <c:pt idx="21654">
                        <c:v>-3.1127850000000001</c:v>
                      </c:pt>
                      <c:pt idx="21655">
                        <c:v>-3.106795</c:v>
                      </c:pt>
                      <c:pt idx="21656">
                        <c:v>-3.100806</c:v>
                      </c:pt>
                      <c:pt idx="21657">
                        <c:v>-3.0948159999999998</c:v>
                      </c:pt>
                      <c:pt idx="21658">
                        <c:v>-3.0888260000000001</c:v>
                      </c:pt>
                      <c:pt idx="21659">
                        <c:v>-3.082837</c:v>
                      </c:pt>
                      <c:pt idx="21660">
                        <c:v>-3.0768469999999999</c:v>
                      </c:pt>
                      <c:pt idx="21661">
                        <c:v>-3.0708579999999999</c:v>
                      </c:pt>
                      <c:pt idx="21662">
                        <c:v>-3.0648680000000001</c:v>
                      </c:pt>
                      <c:pt idx="21663">
                        <c:v>-3.0588790000000001</c:v>
                      </c:pt>
                      <c:pt idx="21664">
                        <c:v>-3.052889</c:v>
                      </c:pt>
                      <c:pt idx="21665">
                        <c:v>-3.0468989999999998</c:v>
                      </c:pt>
                      <c:pt idx="21666">
                        <c:v>-3.0409099999999998</c:v>
                      </c:pt>
                      <c:pt idx="21667">
                        <c:v>-3.0349200000000001</c:v>
                      </c:pt>
                      <c:pt idx="21668">
                        <c:v>-3.028931</c:v>
                      </c:pt>
                      <c:pt idx="21669">
                        <c:v>-3.0229409999999999</c:v>
                      </c:pt>
                      <c:pt idx="21670">
                        <c:v>-3.0169519999999999</c:v>
                      </c:pt>
                      <c:pt idx="21671">
                        <c:v>-3.0109620000000001</c:v>
                      </c:pt>
                      <c:pt idx="21672">
                        <c:v>-3.004972</c:v>
                      </c:pt>
                      <c:pt idx="21673">
                        <c:v>-2.998983</c:v>
                      </c:pt>
                      <c:pt idx="21674">
                        <c:v>-2.9929929999999998</c:v>
                      </c:pt>
                      <c:pt idx="21675">
                        <c:v>-2.9870040000000002</c:v>
                      </c:pt>
                      <c:pt idx="21676">
                        <c:v>-2.9810140000000001</c:v>
                      </c:pt>
                      <c:pt idx="21677">
                        <c:v>-2.9750239999999999</c:v>
                      </c:pt>
                      <c:pt idx="21678">
                        <c:v>-2.9690349999999999</c:v>
                      </c:pt>
                      <c:pt idx="21679">
                        <c:v>-2.9630450000000002</c:v>
                      </c:pt>
                      <c:pt idx="21680">
                        <c:v>-2.9570560000000001</c:v>
                      </c:pt>
                      <c:pt idx="21681">
                        <c:v>-2.951066</c:v>
                      </c:pt>
                      <c:pt idx="21682">
                        <c:v>-2.9450759999999998</c:v>
                      </c:pt>
                      <c:pt idx="21683">
                        <c:v>-2.9390869999999998</c:v>
                      </c:pt>
                      <c:pt idx="21684">
                        <c:v>-2.9330970000000001</c:v>
                      </c:pt>
                      <c:pt idx="21685">
                        <c:v>-2.927108</c:v>
                      </c:pt>
                      <c:pt idx="21686">
                        <c:v>-2.9211179999999999</c:v>
                      </c:pt>
                      <c:pt idx="21687">
                        <c:v>-2.9151280000000002</c:v>
                      </c:pt>
                      <c:pt idx="21688">
                        <c:v>-2.9091390000000001</c:v>
                      </c:pt>
                      <c:pt idx="21689">
                        <c:v>-2.903149</c:v>
                      </c:pt>
                      <c:pt idx="21690">
                        <c:v>-2.89716</c:v>
                      </c:pt>
                      <c:pt idx="21691">
                        <c:v>-2.8911699999999998</c:v>
                      </c:pt>
                      <c:pt idx="21692">
                        <c:v>-2.8851810000000002</c:v>
                      </c:pt>
                      <c:pt idx="21693">
                        <c:v>-2.8791910000000001</c:v>
                      </c:pt>
                      <c:pt idx="21694">
                        <c:v>-2.873202</c:v>
                      </c:pt>
                      <c:pt idx="21695">
                        <c:v>-2.8672119999999999</c:v>
                      </c:pt>
                      <c:pt idx="21696">
                        <c:v>-2.8612220000000002</c:v>
                      </c:pt>
                      <c:pt idx="21697">
                        <c:v>-2.8552330000000001</c:v>
                      </c:pt>
                      <c:pt idx="21698">
                        <c:v>-2.849243</c:v>
                      </c:pt>
                      <c:pt idx="21699">
                        <c:v>-2.8432539999999999</c:v>
                      </c:pt>
                      <c:pt idx="21700">
                        <c:v>-2.8372639999999998</c:v>
                      </c:pt>
                      <c:pt idx="21701">
                        <c:v>-2.8312750000000002</c:v>
                      </c:pt>
                      <c:pt idx="21702">
                        <c:v>-2.825285</c:v>
                      </c:pt>
                      <c:pt idx="21703">
                        <c:v>-2.8192949999999999</c:v>
                      </c:pt>
                      <c:pt idx="21704">
                        <c:v>-2.8133059999999999</c:v>
                      </c:pt>
                      <c:pt idx="21705">
                        <c:v>-2.8073160000000001</c:v>
                      </c:pt>
                      <c:pt idx="21706">
                        <c:v>-2.8013270000000001</c:v>
                      </c:pt>
                      <c:pt idx="21707">
                        <c:v>-2.795337</c:v>
                      </c:pt>
                      <c:pt idx="21708">
                        <c:v>-2.7893469999999998</c:v>
                      </c:pt>
                      <c:pt idx="21709">
                        <c:v>-2.7833580000000002</c:v>
                      </c:pt>
                      <c:pt idx="21710">
                        <c:v>-2.7773680000000001</c:v>
                      </c:pt>
                      <c:pt idx="21711">
                        <c:v>-2.771379</c:v>
                      </c:pt>
                      <c:pt idx="21712">
                        <c:v>-2.7653889999999999</c:v>
                      </c:pt>
                      <c:pt idx="21713">
                        <c:v>-2.7593990000000002</c:v>
                      </c:pt>
                      <c:pt idx="21714">
                        <c:v>-2.7534100000000001</c:v>
                      </c:pt>
                      <c:pt idx="21715">
                        <c:v>-2.74742</c:v>
                      </c:pt>
                      <c:pt idx="21716">
                        <c:v>-2.741431</c:v>
                      </c:pt>
                      <c:pt idx="21717">
                        <c:v>-2.7354409999999998</c:v>
                      </c:pt>
                      <c:pt idx="21718">
                        <c:v>-2.7294510000000001</c:v>
                      </c:pt>
                      <c:pt idx="21719">
                        <c:v>-2.723462</c:v>
                      </c:pt>
                      <c:pt idx="21720">
                        <c:v>-2.7174719999999999</c:v>
                      </c:pt>
                      <c:pt idx="21721">
                        <c:v>-2.7114829999999999</c:v>
                      </c:pt>
                      <c:pt idx="21722">
                        <c:v>-2.7054930000000001</c:v>
                      </c:pt>
                      <c:pt idx="21723">
                        <c:v>-2.6995040000000001</c:v>
                      </c:pt>
                      <c:pt idx="21724">
                        <c:v>-2.693514</c:v>
                      </c:pt>
                      <c:pt idx="21725">
                        <c:v>-2.6875239999999998</c:v>
                      </c:pt>
                      <c:pt idx="21726">
                        <c:v>-2.6815349999999998</c:v>
                      </c:pt>
                      <c:pt idx="21727">
                        <c:v>-2.6755450000000001</c:v>
                      </c:pt>
                      <c:pt idx="21728">
                        <c:v>-2.669556</c:v>
                      </c:pt>
                      <c:pt idx="21729">
                        <c:v>-2.6635659999999999</c:v>
                      </c:pt>
                      <c:pt idx="21730">
                        <c:v>-2.6575769999999999</c:v>
                      </c:pt>
                      <c:pt idx="21731">
                        <c:v>-2.6515870000000001</c:v>
                      </c:pt>
                      <c:pt idx="21732">
                        <c:v>-2.645597</c:v>
                      </c:pt>
                      <c:pt idx="21733">
                        <c:v>-2.639608</c:v>
                      </c:pt>
                      <c:pt idx="21734">
                        <c:v>-2.6336179999999998</c:v>
                      </c:pt>
                      <c:pt idx="21735">
                        <c:v>-2.6276290000000002</c:v>
                      </c:pt>
                      <c:pt idx="21736">
                        <c:v>-2.6216390000000001</c:v>
                      </c:pt>
                      <c:pt idx="21737">
                        <c:v>-2.6156489999999999</c:v>
                      </c:pt>
                      <c:pt idx="21738">
                        <c:v>-2.6096599999999999</c:v>
                      </c:pt>
                      <c:pt idx="21739">
                        <c:v>-2.6036700000000002</c:v>
                      </c:pt>
                      <c:pt idx="21740">
                        <c:v>-2.5976810000000001</c:v>
                      </c:pt>
                      <c:pt idx="21741">
                        <c:v>-2.591691</c:v>
                      </c:pt>
                      <c:pt idx="21742">
                        <c:v>-2.5857009999999998</c:v>
                      </c:pt>
                      <c:pt idx="21743">
                        <c:v>-2.5797119999999998</c:v>
                      </c:pt>
                      <c:pt idx="21744">
                        <c:v>-2.5737220000000001</c:v>
                      </c:pt>
                      <c:pt idx="21745">
                        <c:v>-2.567733</c:v>
                      </c:pt>
                      <c:pt idx="21746">
                        <c:v>-2.5617429999999999</c:v>
                      </c:pt>
                      <c:pt idx="21747">
                        <c:v>-2.5557530000000002</c:v>
                      </c:pt>
                      <c:pt idx="21748">
                        <c:v>-2.5497640000000001</c:v>
                      </c:pt>
                      <c:pt idx="21749">
                        <c:v>-2.543774</c:v>
                      </c:pt>
                      <c:pt idx="21750">
                        <c:v>-2.537785</c:v>
                      </c:pt>
                      <c:pt idx="21751">
                        <c:v>-2.5317949999999998</c:v>
                      </c:pt>
                      <c:pt idx="21752">
                        <c:v>-2.5258060000000002</c:v>
                      </c:pt>
                      <c:pt idx="21753">
                        <c:v>-2.5198160000000001</c:v>
                      </c:pt>
                      <c:pt idx="21754">
                        <c:v>-2.513827</c:v>
                      </c:pt>
                      <c:pt idx="21755">
                        <c:v>-2.5078369999999999</c:v>
                      </c:pt>
                      <c:pt idx="21756">
                        <c:v>-2.5018470000000002</c:v>
                      </c:pt>
                      <c:pt idx="21757">
                        <c:v>-2.4958580000000001</c:v>
                      </c:pt>
                      <c:pt idx="21758">
                        <c:v>-2.489868</c:v>
                      </c:pt>
                      <c:pt idx="21759">
                        <c:v>-2.4838789999999999</c:v>
                      </c:pt>
                      <c:pt idx="21760">
                        <c:v>-2.4778889999999998</c:v>
                      </c:pt>
                      <c:pt idx="21761">
                        <c:v>-2.4719000000000002</c:v>
                      </c:pt>
                      <c:pt idx="21762">
                        <c:v>-2.46591</c:v>
                      </c:pt>
                      <c:pt idx="21763">
                        <c:v>-2.4599199999999999</c:v>
                      </c:pt>
                      <c:pt idx="21764">
                        <c:v>-2.4539309999999999</c:v>
                      </c:pt>
                      <c:pt idx="21765">
                        <c:v>-2.4479410000000001</c:v>
                      </c:pt>
                      <c:pt idx="21766">
                        <c:v>-2.4419520000000001</c:v>
                      </c:pt>
                      <c:pt idx="21767">
                        <c:v>-2.435962</c:v>
                      </c:pt>
                      <c:pt idx="21768">
                        <c:v>-2.4299719999999998</c:v>
                      </c:pt>
                      <c:pt idx="21769">
                        <c:v>-2.4239830000000002</c:v>
                      </c:pt>
                      <c:pt idx="21770">
                        <c:v>-2.4179930000000001</c:v>
                      </c:pt>
                      <c:pt idx="21771">
                        <c:v>-2.412004</c:v>
                      </c:pt>
                      <c:pt idx="21772">
                        <c:v>-2.4060139999999999</c:v>
                      </c:pt>
                      <c:pt idx="21773">
                        <c:v>-2.4000240000000002</c:v>
                      </c:pt>
                      <c:pt idx="21774">
                        <c:v>-2.3940350000000001</c:v>
                      </c:pt>
                      <c:pt idx="21775">
                        <c:v>-2.388045</c:v>
                      </c:pt>
                      <c:pt idx="21776">
                        <c:v>-2.382056</c:v>
                      </c:pt>
                      <c:pt idx="21777">
                        <c:v>-2.3760659999999998</c:v>
                      </c:pt>
                      <c:pt idx="21778">
                        <c:v>-2.3700760000000001</c:v>
                      </c:pt>
                      <c:pt idx="21779">
                        <c:v>-2.364087</c:v>
                      </c:pt>
                      <c:pt idx="21780">
                        <c:v>-2.3580969999999999</c:v>
                      </c:pt>
                      <c:pt idx="21781">
                        <c:v>-2.3521079999999999</c:v>
                      </c:pt>
                      <c:pt idx="21782">
                        <c:v>-2.3461180000000001</c:v>
                      </c:pt>
                      <c:pt idx="21783">
                        <c:v>-2.3401290000000001</c:v>
                      </c:pt>
                      <c:pt idx="21784">
                        <c:v>-2.334139</c:v>
                      </c:pt>
                      <c:pt idx="21785">
                        <c:v>-2.3281489999999998</c:v>
                      </c:pt>
                      <c:pt idx="21786">
                        <c:v>-2.3221599999999998</c:v>
                      </c:pt>
                      <c:pt idx="21787">
                        <c:v>-2.3161700000000001</c:v>
                      </c:pt>
                      <c:pt idx="21788">
                        <c:v>-2.310181</c:v>
                      </c:pt>
                      <c:pt idx="21789">
                        <c:v>-2.3041909999999999</c:v>
                      </c:pt>
                      <c:pt idx="21790">
                        <c:v>-2.2982019999999999</c:v>
                      </c:pt>
                      <c:pt idx="21791">
                        <c:v>-2.2922120000000001</c:v>
                      </c:pt>
                      <c:pt idx="21792">
                        <c:v>-2.286222</c:v>
                      </c:pt>
                      <c:pt idx="21793">
                        <c:v>-2.280233</c:v>
                      </c:pt>
                      <c:pt idx="21794">
                        <c:v>-2.2742429999999998</c:v>
                      </c:pt>
                      <c:pt idx="21795">
                        <c:v>-2.2682540000000002</c:v>
                      </c:pt>
                      <c:pt idx="21796">
                        <c:v>-2.2622640000000001</c:v>
                      </c:pt>
                      <c:pt idx="21797">
                        <c:v>-2.2562739999999999</c:v>
                      </c:pt>
                      <c:pt idx="21798">
                        <c:v>-2.2502849999999999</c:v>
                      </c:pt>
                      <c:pt idx="21799">
                        <c:v>-2.2442950000000002</c:v>
                      </c:pt>
                      <c:pt idx="21800">
                        <c:v>-2.2383060000000001</c:v>
                      </c:pt>
                      <c:pt idx="21801">
                        <c:v>-2.232316</c:v>
                      </c:pt>
                      <c:pt idx="21802">
                        <c:v>-2.2263259999999998</c:v>
                      </c:pt>
                      <c:pt idx="21803">
                        <c:v>-2.2203369999999998</c:v>
                      </c:pt>
                      <c:pt idx="21804">
                        <c:v>-2.2143470000000001</c:v>
                      </c:pt>
                      <c:pt idx="21805">
                        <c:v>-2.208358</c:v>
                      </c:pt>
                      <c:pt idx="21806">
                        <c:v>-2.2023679999999999</c:v>
                      </c:pt>
                      <c:pt idx="21807">
                        <c:v>-2.1963780000000002</c:v>
                      </c:pt>
                      <c:pt idx="21808">
                        <c:v>-2.1903890000000001</c:v>
                      </c:pt>
                      <c:pt idx="21809">
                        <c:v>-2.184399</c:v>
                      </c:pt>
                      <c:pt idx="21810">
                        <c:v>-2.17841</c:v>
                      </c:pt>
                      <c:pt idx="21811">
                        <c:v>-2.1724199999999998</c:v>
                      </c:pt>
                      <c:pt idx="21812">
                        <c:v>-2.1664310000000002</c:v>
                      </c:pt>
                      <c:pt idx="21813">
                        <c:v>-2.1604410000000001</c:v>
                      </c:pt>
                      <c:pt idx="21814">
                        <c:v>-2.154452</c:v>
                      </c:pt>
                      <c:pt idx="21815">
                        <c:v>-2.1484619999999999</c:v>
                      </c:pt>
                      <c:pt idx="21816">
                        <c:v>-2.1424720000000002</c:v>
                      </c:pt>
                      <c:pt idx="21817">
                        <c:v>-2.1364830000000001</c:v>
                      </c:pt>
                      <c:pt idx="21818">
                        <c:v>-2.130493</c:v>
                      </c:pt>
                      <c:pt idx="21819">
                        <c:v>-2.1245039999999999</c:v>
                      </c:pt>
                      <c:pt idx="21820">
                        <c:v>-2.1185139999999998</c:v>
                      </c:pt>
                      <c:pt idx="21821">
                        <c:v>-2.1125250000000002</c:v>
                      </c:pt>
                      <c:pt idx="21822">
                        <c:v>-2.106535</c:v>
                      </c:pt>
                      <c:pt idx="21823">
                        <c:v>-2.1005449999999999</c:v>
                      </c:pt>
                      <c:pt idx="21824">
                        <c:v>-2.0945559999999999</c:v>
                      </c:pt>
                      <c:pt idx="21825">
                        <c:v>-2.0885660000000001</c:v>
                      </c:pt>
                      <c:pt idx="21826">
                        <c:v>-2.0825770000000001</c:v>
                      </c:pt>
                      <c:pt idx="21827">
                        <c:v>-2.076587</c:v>
                      </c:pt>
                      <c:pt idx="21828">
                        <c:v>-2.0705969999999998</c:v>
                      </c:pt>
                      <c:pt idx="21829">
                        <c:v>-2.0646080000000002</c:v>
                      </c:pt>
                      <c:pt idx="21830">
                        <c:v>-2.0586180000000001</c:v>
                      </c:pt>
                      <c:pt idx="21831">
                        <c:v>-2.052629</c:v>
                      </c:pt>
                      <c:pt idx="21832">
                        <c:v>-2.0466389999999999</c:v>
                      </c:pt>
                      <c:pt idx="21833">
                        <c:v>-2.0406490000000002</c:v>
                      </c:pt>
                      <c:pt idx="21834">
                        <c:v>-2.0346600000000001</c:v>
                      </c:pt>
                      <c:pt idx="21835">
                        <c:v>-2.02867</c:v>
                      </c:pt>
                      <c:pt idx="21836">
                        <c:v>-2.022681</c:v>
                      </c:pt>
                      <c:pt idx="21837">
                        <c:v>-2.0166909999999998</c:v>
                      </c:pt>
                      <c:pt idx="21838">
                        <c:v>-2.0107010000000001</c:v>
                      </c:pt>
                      <c:pt idx="21839">
                        <c:v>-2.004712</c:v>
                      </c:pt>
                      <c:pt idx="21840">
                        <c:v>-1.9987220000000001</c:v>
                      </c:pt>
                      <c:pt idx="21841">
                        <c:v>-1.9927330000000001</c:v>
                      </c:pt>
                      <c:pt idx="21842">
                        <c:v>-1.9867429999999999</c:v>
                      </c:pt>
                      <c:pt idx="21843">
                        <c:v>-1.9807539999999999</c:v>
                      </c:pt>
                      <c:pt idx="21844">
                        <c:v>-1.974764</c:v>
                      </c:pt>
                      <c:pt idx="21845">
                        <c:v>-1.968774</c:v>
                      </c:pt>
                      <c:pt idx="21846">
                        <c:v>-1.962785</c:v>
                      </c:pt>
                      <c:pt idx="21847">
                        <c:v>-1.9567950000000001</c:v>
                      </c:pt>
                      <c:pt idx="21848">
                        <c:v>-1.950806</c:v>
                      </c:pt>
                      <c:pt idx="21849">
                        <c:v>-1.9448160000000001</c:v>
                      </c:pt>
                      <c:pt idx="21850">
                        <c:v>-1.9388259999999999</c:v>
                      </c:pt>
                      <c:pt idx="21851">
                        <c:v>-1.9328369999999999</c:v>
                      </c:pt>
                      <c:pt idx="21852">
                        <c:v>-1.926847</c:v>
                      </c:pt>
                      <c:pt idx="21853">
                        <c:v>-1.920858</c:v>
                      </c:pt>
                      <c:pt idx="21854">
                        <c:v>-1.914868</c:v>
                      </c:pt>
                      <c:pt idx="21855">
                        <c:v>-1.908879</c:v>
                      </c:pt>
                      <c:pt idx="21856">
                        <c:v>-1.9028890000000001</c:v>
                      </c:pt>
                      <c:pt idx="21857">
                        <c:v>-1.8968989999999999</c:v>
                      </c:pt>
                      <c:pt idx="21858">
                        <c:v>-1.8909100000000001</c:v>
                      </c:pt>
                      <c:pt idx="21859">
                        <c:v>-1.8849199999999999</c:v>
                      </c:pt>
                      <c:pt idx="21860">
                        <c:v>-1.8789309999999999</c:v>
                      </c:pt>
                      <c:pt idx="21861">
                        <c:v>-1.872941</c:v>
                      </c:pt>
                      <c:pt idx="21862">
                        <c:v>-1.866951</c:v>
                      </c:pt>
                      <c:pt idx="21863">
                        <c:v>-1.860962</c:v>
                      </c:pt>
                      <c:pt idx="21864">
                        <c:v>-1.8549720000000001</c:v>
                      </c:pt>
                      <c:pt idx="21865">
                        <c:v>-1.848983</c:v>
                      </c:pt>
                      <c:pt idx="21866">
                        <c:v>-1.8429930000000001</c:v>
                      </c:pt>
                      <c:pt idx="21867">
                        <c:v>-1.8370040000000001</c:v>
                      </c:pt>
                      <c:pt idx="21868">
                        <c:v>-1.8310139999999999</c:v>
                      </c:pt>
                      <c:pt idx="21869">
                        <c:v>-1.825024</c:v>
                      </c:pt>
                      <c:pt idx="21870">
                        <c:v>-1.819035</c:v>
                      </c:pt>
                      <c:pt idx="21871">
                        <c:v>-1.813045</c:v>
                      </c:pt>
                      <c:pt idx="21872">
                        <c:v>-1.807056</c:v>
                      </c:pt>
                      <c:pt idx="21873">
                        <c:v>-1.8010660000000001</c:v>
                      </c:pt>
                      <c:pt idx="21874">
                        <c:v>-1.7950759999999999</c:v>
                      </c:pt>
                      <c:pt idx="21875">
                        <c:v>-1.7890870000000001</c:v>
                      </c:pt>
                      <c:pt idx="21876">
                        <c:v>-1.7830969999999999</c:v>
                      </c:pt>
                      <c:pt idx="21877">
                        <c:v>-1.7771079999999999</c:v>
                      </c:pt>
                      <c:pt idx="21878">
                        <c:v>-1.771118</c:v>
                      </c:pt>
                      <c:pt idx="21879">
                        <c:v>-1.7651289999999999</c:v>
                      </c:pt>
                      <c:pt idx="21880">
                        <c:v>-1.759139</c:v>
                      </c:pt>
                      <c:pt idx="21881">
                        <c:v>-1.7531490000000001</c:v>
                      </c:pt>
                      <c:pt idx="21882">
                        <c:v>-1.74716</c:v>
                      </c:pt>
                      <c:pt idx="21883">
                        <c:v>-1.7411700000000001</c:v>
                      </c:pt>
                      <c:pt idx="21884">
                        <c:v>-1.7351810000000001</c:v>
                      </c:pt>
                      <c:pt idx="21885">
                        <c:v>-1.7291909999999999</c:v>
                      </c:pt>
                      <c:pt idx="21886">
                        <c:v>-1.7232019999999999</c:v>
                      </c:pt>
                      <c:pt idx="21887">
                        <c:v>-1.717212</c:v>
                      </c:pt>
                      <c:pt idx="21888">
                        <c:v>-1.711222</c:v>
                      </c:pt>
                      <c:pt idx="21889">
                        <c:v>-1.705233</c:v>
                      </c:pt>
                      <c:pt idx="21890">
                        <c:v>-1.6992430000000001</c:v>
                      </c:pt>
                      <c:pt idx="21891">
                        <c:v>-1.693254</c:v>
                      </c:pt>
                      <c:pt idx="21892">
                        <c:v>-1.6872640000000001</c:v>
                      </c:pt>
                      <c:pt idx="21893">
                        <c:v>-1.6812739999999999</c:v>
                      </c:pt>
                      <c:pt idx="21894">
                        <c:v>-1.6752849999999999</c:v>
                      </c:pt>
                      <c:pt idx="21895">
                        <c:v>-1.669295</c:v>
                      </c:pt>
                      <c:pt idx="21896">
                        <c:v>-1.663306</c:v>
                      </c:pt>
                      <c:pt idx="21897">
                        <c:v>-1.657316</c:v>
                      </c:pt>
                      <c:pt idx="21898">
                        <c:v>-1.651327</c:v>
                      </c:pt>
                      <c:pt idx="21899">
                        <c:v>-1.645337</c:v>
                      </c:pt>
                      <c:pt idx="21900">
                        <c:v>-1.6393470000000001</c:v>
                      </c:pt>
                      <c:pt idx="21901">
                        <c:v>-1.6333580000000001</c:v>
                      </c:pt>
                      <c:pt idx="21902">
                        <c:v>-1.6273679999999999</c:v>
                      </c:pt>
                      <c:pt idx="21903">
                        <c:v>-1.6213789999999999</c:v>
                      </c:pt>
                      <c:pt idx="21904">
                        <c:v>-1.615389</c:v>
                      </c:pt>
                      <c:pt idx="21905">
                        <c:v>-1.609399</c:v>
                      </c:pt>
                      <c:pt idx="21906">
                        <c:v>-1.60341</c:v>
                      </c:pt>
                      <c:pt idx="21907">
                        <c:v>-1.5974200000000001</c:v>
                      </c:pt>
                      <c:pt idx="21908">
                        <c:v>-1.591431</c:v>
                      </c:pt>
                      <c:pt idx="21909">
                        <c:v>-1.5854410000000001</c:v>
                      </c:pt>
                      <c:pt idx="21910">
                        <c:v>-1.5794509999999999</c:v>
                      </c:pt>
                      <c:pt idx="21911">
                        <c:v>-1.5734619999999999</c:v>
                      </c:pt>
                      <c:pt idx="21912">
                        <c:v>-1.567472</c:v>
                      </c:pt>
                      <c:pt idx="21913">
                        <c:v>-1.561483</c:v>
                      </c:pt>
                      <c:pt idx="21914">
                        <c:v>-1.555493</c:v>
                      </c:pt>
                      <c:pt idx="21915">
                        <c:v>-1.549504</c:v>
                      </c:pt>
                      <c:pt idx="21916">
                        <c:v>-1.5435140000000001</c:v>
                      </c:pt>
                      <c:pt idx="21917">
                        <c:v>-1.5375239999999999</c:v>
                      </c:pt>
                      <c:pt idx="21918">
                        <c:v>-1.5315350000000001</c:v>
                      </c:pt>
                      <c:pt idx="21919">
                        <c:v>-1.5255449999999999</c:v>
                      </c:pt>
                      <c:pt idx="21920">
                        <c:v>-1.5195559999999999</c:v>
                      </c:pt>
                      <c:pt idx="21921">
                        <c:v>-1.513566</c:v>
                      </c:pt>
                      <c:pt idx="21922">
                        <c:v>-1.507576</c:v>
                      </c:pt>
                      <c:pt idx="21923">
                        <c:v>-1.501587</c:v>
                      </c:pt>
                      <c:pt idx="21924">
                        <c:v>-1.4955970000000001</c:v>
                      </c:pt>
                      <c:pt idx="21925">
                        <c:v>-1.489608</c:v>
                      </c:pt>
                      <c:pt idx="21926">
                        <c:v>-1.4836180000000001</c:v>
                      </c:pt>
                      <c:pt idx="21927">
                        <c:v>-1.4776290000000001</c:v>
                      </c:pt>
                      <c:pt idx="21928">
                        <c:v>-1.4716389999999999</c:v>
                      </c:pt>
                      <c:pt idx="21929">
                        <c:v>-1.465649</c:v>
                      </c:pt>
                      <c:pt idx="21930">
                        <c:v>-1.45966</c:v>
                      </c:pt>
                      <c:pt idx="21931">
                        <c:v>-1.45367</c:v>
                      </c:pt>
                      <c:pt idx="21932">
                        <c:v>-1.447681</c:v>
                      </c:pt>
                      <c:pt idx="21933">
                        <c:v>-1.4416910000000001</c:v>
                      </c:pt>
                      <c:pt idx="21934">
                        <c:v>-1.4357009999999999</c:v>
                      </c:pt>
                      <c:pt idx="21935">
                        <c:v>-1.4297120000000001</c:v>
                      </c:pt>
                      <c:pt idx="21936">
                        <c:v>-1.4237219999999999</c:v>
                      </c:pt>
                      <c:pt idx="21937">
                        <c:v>-1.4177329999999999</c:v>
                      </c:pt>
                      <c:pt idx="21938">
                        <c:v>-1.411743</c:v>
                      </c:pt>
                      <c:pt idx="21939">
                        <c:v>-1.4057539999999999</c:v>
                      </c:pt>
                      <c:pt idx="21940">
                        <c:v>-1.399764</c:v>
                      </c:pt>
                      <c:pt idx="21941">
                        <c:v>-1.3937740000000001</c:v>
                      </c:pt>
                      <c:pt idx="21942">
                        <c:v>-1.387785</c:v>
                      </c:pt>
                      <c:pt idx="21943">
                        <c:v>-1.3817950000000001</c:v>
                      </c:pt>
                      <c:pt idx="21944">
                        <c:v>-1.3758060000000001</c:v>
                      </c:pt>
                      <c:pt idx="21945">
                        <c:v>-1.3698159999999999</c:v>
                      </c:pt>
                      <c:pt idx="21946">
                        <c:v>-1.3638269999999999</c:v>
                      </c:pt>
                      <c:pt idx="21947">
                        <c:v>-1.357837</c:v>
                      </c:pt>
                      <c:pt idx="21948">
                        <c:v>-1.351847</c:v>
                      </c:pt>
                      <c:pt idx="21949">
                        <c:v>-1.345858</c:v>
                      </c:pt>
                      <c:pt idx="21950">
                        <c:v>-1.3398680000000001</c:v>
                      </c:pt>
                      <c:pt idx="21951">
                        <c:v>-1.333879</c:v>
                      </c:pt>
                      <c:pt idx="21952">
                        <c:v>-1.3278890000000001</c:v>
                      </c:pt>
                      <c:pt idx="21953">
                        <c:v>-1.3218989999999999</c:v>
                      </c:pt>
                      <c:pt idx="21954">
                        <c:v>-1.3159099999999999</c:v>
                      </c:pt>
                      <c:pt idx="21955">
                        <c:v>-1.30992</c:v>
                      </c:pt>
                      <c:pt idx="21956">
                        <c:v>-1.303931</c:v>
                      </c:pt>
                      <c:pt idx="21957">
                        <c:v>-1.297941</c:v>
                      </c:pt>
                      <c:pt idx="21958">
                        <c:v>-1.291952</c:v>
                      </c:pt>
                      <c:pt idx="21959">
                        <c:v>-1.285962</c:v>
                      </c:pt>
                      <c:pt idx="21960">
                        <c:v>-1.2799720000000001</c:v>
                      </c:pt>
                      <c:pt idx="21961">
                        <c:v>-1.2739830000000001</c:v>
                      </c:pt>
                      <c:pt idx="21962">
                        <c:v>-1.2679929999999999</c:v>
                      </c:pt>
                      <c:pt idx="21963">
                        <c:v>-1.2620039999999999</c:v>
                      </c:pt>
                      <c:pt idx="21964">
                        <c:v>-1.256014</c:v>
                      </c:pt>
                      <c:pt idx="21965">
                        <c:v>-1.250024</c:v>
                      </c:pt>
                      <c:pt idx="21966">
                        <c:v>-1.244035</c:v>
                      </c:pt>
                      <c:pt idx="21967">
                        <c:v>-1.2380450000000001</c:v>
                      </c:pt>
                      <c:pt idx="21968">
                        <c:v>-1.232056</c:v>
                      </c:pt>
                      <c:pt idx="21969">
                        <c:v>-1.2260660000000001</c:v>
                      </c:pt>
                      <c:pt idx="21970">
                        <c:v>-1.2200759999999999</c:v>
                      </c:pt>
                      <c:pt idx="21971">
                        <c:v>-1.2140869999999999</c:v>
                      </c:pt>
                      <c:pt idx="21972">
                        <c:v>-1.208097</c:v>
                      </c:pt>
                      <c:pt idx="21973">
                        <c:v>-1.202108</c:v>
                      </c:pt>
                      <c:pt idx="21974">
                        <c:v>-1.196118</c:v>
                      </c:pt>
                      <c:pt idx="21975">
                        <c:v>-1.190129</c:v>
                      </c:pt>
                      <c:pt idx="21976">
                        <c:v>-1.1841390000000001</c:v>
                      </c:pt>
                      <c:pt idx="21977">
                        <c:v>-1.1781489999999999</c:v>
                      </c:pt>
                      <c:pt idx="21978">
                        <c:v>-1.1721600000000001</c:v>
                      </c:pt>
                      <c:pt idx="21979">
                        <c:v>-1.1661699999999999</c:v>
                      </c:pt>
                      <c:pt idx="21980">
                        <c:v>-1.1601809999999999</c:v>
                      </c:pt>
                      <c:pt idx="21981">
                        <c:v>-1.154191</c:v>
                      </c:pt>
                      <c:pt idx="21982">
                        <c:v>-1.148201</c:v>
                      </c:pt>
                      <c:pt idx="21983">
                        <c:v>-1.142212</c:v>
                      </c:pt>
                      <c:pt idx="21984">
                        <c:v>-1.1362220000000001</c:v>
                      </c:pt>
                      <c:pt idx="21985">
                        <c:v>-1.130233</c:v>
                      </c:pt>
                      <c:pt idx="21986">
                        <c:v>-1.1242430000000001</c:v>
                      </c:pt>
                      <c:pt idx="21987">
                        <c:v>-1.1182540000000001</c:v>
                      </c:pt>
                      <c:pt idx="21988">
                        <c:v>-1.1122639999999999</c:v>
                      </c:pt>
                      <c:pt idx="21989">
                        <c:v>-1.106274</c:v>
                      </c:pt>
                      <c:pt idx="21990">
                        <c:v>-1.100285</c:v>
                      </c:pt>
                      <c:pt idx="21991">
                        <c:v>-1.094295</c:v>
                      </c:pt>
                      <c:pt idx="21992">
                        <c:v>-1.088306</c:v>
                      </c:pt>
                      <c:pt idx="21993">
                        <c:v>-1.0823160000000001</c:v>
                      </c:pt>
                      <c:pt idx="21994">
                        <c:v>-1.0763259999999999</c:v>
                      </c:pt>
                      <c:pt idx="21995">
                        <c:v>-1.0703370000000001</c:v>
                      </c:pt>
                      <c:pt idx="21996">
                        <c:v>-1.0643469999999999</c:v>
                      </c:pt>
                      <c:pt idx="21997">
                        <c:v>-1.0583579999999999</c:v>
                      </c:pt>
                      <c:pt idx="21998">
                        <c:v>-1.052368</c:v>
                      </c:pt>
                      <c:pt idx="21999">
                        <c:v>-1.0463789999999999</c:v>
                      </c:pt>
                      <c:pt idx="22000">
                        <c:v>-1.040389</c:v>
                      </c:pt>
                      <c:pt idx="22001">
                        <c:v>-1.0343990000000001</c:v>
                      </c:pt>
                      <c:pt idx="22002">
                        <c:v>-1.02841</c:v>
                      </c:pt>
                      <c:pt idx="22003">
                        <c:v>-1.0224200000000001</c:v>
                      </c:pt>
                      <c:pt idx="22004">
                        <c:v>-1.0164310000000001</c:v>
                      </c:pt>
                      <c:pt idx="22005">
                        <c:v>-1.0104409999999999</c:v>
                      </c:pt>
                      <c:pt idx="22006">
                        <c:v>-1.0044519999999999</c:v>
                      </c:pt>
                      <c:pt idx="22007">
                        <c:v>-0.99846190000000001</c:v>
                      </c:pt>
                      <c:pt idx="22008">
                        <c:v>-0.99247240000000003</c:v>
                      </c:pt>
                      <c:pt idx="22009">
                        <c:v>-0.98648270000000005</c:v>
                      </c:pt>
                      <c:pt idx="22010">
                        <c:v>-0.98049319999999995</c:v>
                      </c:pt>
                      <c:pt idx="22011">
                        <c:v>-0.97450360000000003</c:v>
                      </c:pt>
                      <c:pt idx="22012">
                        <c:v>-0.96851399999999999</c:v>
                      </c:pt>
                      <c:pt idx="22013">
                        <c:v>-0.96252439999999995</c:v>
                      </c:pt>
                      <c:pt idx="22014">
                        <c:v>-0.95653480000000002</c:v>
                      </c:pt>
                      <c:pt idx="22015">
                        <c:v>-0.95054530000000004</c:v>
                      </c:pt>
                      <c:pt idx="22016">
                        <c:v>-0.94455560000000005</c:v>
                      </c:pt>
                      <c:pt idx="22017">
                        <c:v>-0.93856609999999996</c:v>
                      </c:pt>
                      <c:pt idx="22018">
                        <c:v>-0.93257650000000003</c:v>
                      </c:pt>
                      <c:pt idx="22019">
                        <c:v>-0.92658689999999999</c:v>
                      </c:pt>
                      <c:pt idx="22020">
                        <c:v>-0.92059729999999995</c:v>
                      </c:pt>
                      <c:pt idx="22021">
                        <c:v>-0.91460779999999997</c:v>
                      </c:pt>
                      <c:pt idx="22022">
                        <c:v>-0.90861820000000004</c:v>
                      </c:pt>
                      <c:pt idx="22023">
                        <c:v>-0.9026286</c:v>
                      </c:pt>
                      <c:pt idx="22024">
                        <c:v>-0.89663899999999996</c:v>
                      </c:pt>
                      <c:pt idx="22025">
                        <c:v>-0.89064940000000004</c:v>
                      </c:pt>
                      <c:pt idx="22026">
                        <c:v>-0.8846598</c:v>
                      </c:pt>
                      <c:pt idx="22027">
                        <c:v>-0.87867019999999996</c:v>
                      </c:pt>
                      <c:pt idx="22028">
                        <c:v>-0.87268069999999998</c:v>
                      </c:pt>
                      <c:pt idx="22029">
                        <c:v>-0.86669110000000005</c:v>
                      </c:pt>
                      <c:pt idx="22030">
                        <c:v>-0.86070150000000001</c:v>
                      </c:pt>
                      <c:pt idx="22031">
                        <c:v>-0.85471189999999997</c:v>
                      </c:pt>
                      <c:pt idx="22032">
                        <c:v>-0.84872230000000004</c:v>
                      </c:pt>
                      <c:pt idx="22033">
                        <c:v>-0.8427327</c:v>
                      </c:pt>
                      <c:pt idx="22034">
                        <c:v>-0.83674320000000002</c:v>
                      </c:pt>
                      <c:pt idx="22035">
                        <c:v>-0.83075359999999998</c:v>
                      </c:pt>
                      <c:pt idx="22036">
                        <c:v>-0.82476400000000005</c:v>
                      </c:pt>
                      <c:pt idx="22037">
                        <c:v>-0.81877440000000001</c:v>
                      </c:pt>
                      <c:pt idx="22038">
                        <c:v>-0.81278490000000003</c:v>
                      </c:pt>
                      <c:pt idx="22039">
                        <c:v>-0.80679520000000005</c:v>
                      </c:pt>
                      <c:pt idx="22040">
                        <c:v>-0.80080569999999995</c:v>
                      </c:pt>
                      <c:pt idx="22041">
                        <c:v>-0.79481610000000003</c:v>
                      </c:pt>
                      <c:pt idx="22042">
                        <c:v>-0.78882649999999999</c:v>
                      </c:pt>
                      <c:pt idx="22043">
                        <c:v>-0.78283689999999995</c:v>
                      </c:pt>
                      <c:pt idx="22044">
                        <c:v>-0.77684730000000002</c:v>
                      </c:pt>
                      <c:pt idx="22045">
                        <c:v>-0.77085780000000004</c:v>
                      </c:pt>
                      <c:pt idx="22046">
                        <c:v>-0.76486810000000005</c:v>
                      </c:pt>
                      <c:pt idx="22047">
                        <c:v>-0.75887859999999996</c:v>
                      </c:pt>
                      <c:pt idx="22048">
                        <c:v>-0.75288900000000003</c:v>
                      </c:pt>
                      <c:pt idx="22049">
                        <c:v>-0.74689939999999999</c:v>
                      </c:pt>
                      <c:pt idx="22050">
                        <c:v>-0.74090979999999995</c:v>
                      </c:pt>
                      <c:pt idx="22051">
                        <c:v>-0.73492029999999997</c:v>
                      </c:pt>
                      <c:pt idx="22052">
                        <c:v>-0.72893070000000004</c:v>
                      </c:pt>
                      <c:pt idx="22053">
                        <c:v>-0.7229411</c:v>
                      </c:pt>
                      <c:pt idx="22054">
                        <c:v>-0.71695149999999996</c:v>
                      </c:pt>
                      <c:pt idx="22055">
                        <c:v>-0.71096190000000004</c:v>
                      </c:pt>
                      <c:pt idx="22056">
                        <c:v>-0.7049723</c:v>
                      </c:pt>
                      <c:pt idx="22057">
                        <c:v>-0.69898269999999996</c:v>
                      </c:pt>
                      <c:pt idx="22058">
                        <c:v>-0.69299319999999998</c:v>
                      </c:pt>
                      <c:pt idx="22059">
                        <c:v>-0.68700360000000005</c:v>
                      </c:pt>
                      <c:pt idx="22060">
                        <c:v>-0.68101400000000001</c:v>
                      </c:pt>
                      <c:pt idx="22061">
                        <c:v>-0.67502439999999997</c:v>
                      </c:pt>
                      <c:pt idx="22062">
                        <c:v>-0.66903480000000004</c:v>
                      </c:pt>
                      <c:pt idx="22063">
                        <c:v>-0.6630452</c:v>
                      </c:pt>
                      <c:pt idx="22064">
                        <c:v>-0.65705570000000002</c:v>
                      </c:pt>
                      <c:pt idx="22065">
                        <c:v>-0.65106609999999998</c:v>
                      </c:pt>
                      <c:pt idx="22066">
                        <c:v>-0.64507650000000005</c:v>
                      </c:pt>
                      <c:pt idx="22067">
                        <c:v>-0.63908690000000001</c:v>
                      </c:pt>
                      <c:pt idx="22068">
                        <c:v>-0.63309740000000003</c:v>
                      </c:pt>
                      <c:pt idx="22069">
                        <c:v>-0.62710770000000005</c:v>
                      </c:pt>
                      <c:pt idx="22070">
                        <c:v>-0.62111819999999995</c:v>
                      </c:pt>
                      <c:pt idx="22071">
                        <c:v>-0.61512860000000003</c:v>
                      </c:pt>
                      <c:pt idx="22072">
                        <c:v>-0.60913899999999999</c:v>
                      </c:pt>
                      <c:pt idx="22073">
                        <c:v>-0.60314939999999995</c:v>
                      </c:pt>
                      <c:pt idx="22074">
                        <c:v>-0.59715980000000002</c:v>
                      </c:pt>
                      <c:pt idx="22075">
                        <c:v>-0.59117030000000004</c:v>
                      </c:pt>
                      <c:pt idx="22076">
                        <c:v>-0.58518060000000005</c:v>
                      </c:pt>
                      <c:pt idx="22077">
                        <c:v>-0.57919109999999996</c:v>
                      </c:pt>
                      <c:pt idx="22078">
                        <c:v>-0.57320150000000003</c:v>
                      </c:pt>
                      <c:pt idx="22079">
                        <c:v>-0.56721189999999999</c:v>
                      </c:pt>
                      <c:pt idx="22080">
                        <c:v>-0.56122229999999995</c:v>
                      </c:pt>
                      <c:pt idx="22081">
                        <c:v>-0.55523279999999997</c:v>
                      </c:pt>
                      <c:pt idx="22082">
                        <c:v>-0.54924320000000004</c:v>
                      </c:pt>
                      <c:pt idx="22083">
                        <c:v>-0.5432536</c:v>
                      </c:pt>
                      <c:pt idx="22084">
                        <c:v>-0.53726399999999996</c:v>
                      </c:pt>
                      <c:pt idx="22085">
                        <c:v>-0.53127440000000004</c:v>
                      </c:pt>
                      <c:pt idx="22086">
                        <c:v>-0.5252848</c:v>
                      </c:pt>
                      <c:pt idx="22087">
                        <c:v>-0.51929519999999996</c:v>
                      </c:pt>
                      <c:pt idx="22088">
                        <c:v>-0.51330569999999998</c:v>
                      </c:pt>
                      <c:pt idx="22089">
                        <c:v>-0.50731610000000005</c:v>
                      </c:pt>
                      <c:pt idx="22090">
                        <c:v>-0.50132650000000001</c:v>
                      </c:pt>
                      <c:pt idx="22091">
                        <c:v>-0.49533690000000002</c:v>
                      </c:pt>
                      <c:pt idx="22092">
                        <c:v>-0.48934729999999999</c:v>
                      </c:pt>
                      <c:pt idx="22093">
                        <c:v>-0.4833578</c:v>
                      </c:pt>
                      <c:pt idx="22094">
                        <c:v>-0.47736810000000002</c:v>
                      </c:pt>
                      <c:pt idx="22095">
                        <c:v>-0.47137859999999998</c:v>
                      </c:pt>
                      <c:pt idx="22096">
                        <c:v>-0.465389</c:v>
                      </c:pt>
                      <c:pt idx="22097">
                        <c:v>-0.45939940000000001</c:v>
                      </c:pt>
                      <c:pt idx="22098">
                        <c:v>-0.45340979999999997</c:v>
                      </c:pt>
                      <c:pt idx="22099">
                        <c:v>-0.44742019999999999</c:v>
                      </c:pt>
                      <c:pt idx="22100">
                        <c:v>-0.44143070000000001</c:v>
                      </c:pt>
                      <c:pt idx="22101">
                        <c:v>-0.43544110000000003</c:v>
                      </c:pt>
                      <c:pt idx="22102">
                        <c:v>-0.42945149999999999</c:v>
                      </c:pt>
                      <c:pt idx="22103">
                        <c:v>-0.4234619</c:v>
                      </c:pt>
                      <c:pt idx="22104">
                        <c:v>-0.41747230000000002</c:v>
                      </c:pt>
                      <c:pt idx="22105">
                        <c:v>-0.41148279999999998</c:v>
                      </c:pt>
                      <c:pt idx="22106">
                        <c:v>-0.4054932</c:v>
                      </c:pt>
                      <c:pt idx="22107">
                        <c:v>-0.39950360000000001</c:v>
                      </c:pt>
                      <c:pt idx="22108">
                        <c:v>-0.39351399999999997</c:v>
                      </c:pt>
                      <c:pt idx="22109">
                        <c:v>-0.38752439999999999</c:v>
                      </c:pt>
                      <c:pt idx="22110">
                        <c:v>-0.38153480000000001</c:v>
                      </c:pt>
                      <c:pt idx="22111">
                        <c:v>-0.37554520000000002</c:v>
                      </c:pt>
                      <c:pt idx="22112">
                        <c:v>-0.36955569999999999</c:v>
                      </c:pt>
                      <c:pt idx="22113">
                        <c:v>-0.3635661</c:v>
                      </c:pt>
                      <c:pt idx="22114">
                        <c:v>-0.35757650000000002</c:v>
                      </c:pt>
                      <c:pt idx="22115">
                        <c:v>-0.35158689999999998</c:v>
                      </c:pt>
                      <c:pt idx="22116">
                        <c:v>-0.3455973</c:v>
                      </c:pt>
                      <c:pt idx="22117">
                        <c:v>-0.33960770000000001</c:v>
                      </c:pt>
                      <c:pt idx="22118">
                        <c:v>-0.33361819999999998</c:v>
                      </c:pt>
                      <c:pt idx="22119">
                        <c:v>-0.32762859999999999</c:v>
                      </c:pt>
                      <c:pt idx="22120">
                        <c:v>-0.32163900000000001</c:v>
                      </c:pt>
                      <c:pt idx="22121">
                        <c:v>-0.31564940000000002</c:v>
                      </c:pt>
                      <c:pt idx="22122">
                        <c:v>-0.30965979999999999</c:v>
                      </c:pt>
                      <c:pt idx="22123">
                        <c:v>-0.3036703</c:v>
                      </c:pt>
                      <c:pt idx="22124">
                        <c:v>-0.29768060000000002</c:v>
                      </c:pt>
                      <c:pt idx="22125">
                        <c:v>-0.29169109999999998</c:v>
                      </c:pt>
                      <c:pt idx="22126">
                        <c:v>-0.2857015</c:v>
                      </c:pt>
                      <c:pt idx="22127">
                        <c:v>-0.27971190000000001</c:v>
                      </c:pt>
                      <c:pt idx="22128">
                        <c:v>-0.27372229999999997</c:v>
                      </c:pt>
                      <c:pt idx="22129">
                        <c:v>-0.26773269999999999</c:v>
                      </c:pt>
                      <c:pt idx="22130">
                        <c:v>-0.26174320000000001</c:v>
                      </c:pt>
                      <c:pt idx="22131">
                        <c:v>-0.25575360000000003</c:v>
                      </c:pt>
                      <c:pt idx="22132">
                        <c:v>-0.24976400000000001</c:v>
                      </c:pt>
                      <c:pt idx="22133">
                        <c:v>-0.2437744</c:v>
                      </c:pt>
                      <c:pt idx="22134">
                        <c:v>-0.23778479999999999</c:v>
                      </c:pt>
                      <c:pt idx="22135">
                        <c:v>-0.23179520000000001</c:v>
                      </c:pt>
                      <c:pt idx="22136">
                        <c:v>-0.2258057</c:v>
                      </c:pt>
                      <c:pt idx="22137">
                        <c:v>-0.21981609999999999</c:v>
                      </c:pt>
                      <c:pt idx="22138">
                        <c:v>-0.2138265</c:v>
                      </c:pt>
                      <c:pt idx="22139">
                        <c:v>-0.20783689999999999</c:v>
                      </c:pt>
                      <c:pt idx="22140">
                        <c:v>-0.20184730000000001</c:v>
                      </c:pt>
                      <c:pt idx="22141">
                        <c:v>-0.1958577</c:v>
                      </c:pt>
                      <c:pt idx="22142">
                        <c:v>-0.18986819999999999</c:v>
                      </c:pt>
                      <c:pt idx="22143">
                        <c:v>-0.1838786</c:v>
                      </c:pt>
                      <c:pt idx="22144">
                        <c:v>-0.17788899999999999</c:v>
                      </c:pt>
                      <c:pt idx="22145">
                        <c:v>-0.17189940000000001</c:v>
                      </c:pt>
                      <c:pt idx="22146">
                        <c:v>-0.1659098</c:v>
                      </c:pt>
                      <c:pt idx="22147">
                        <c:v>-0.15992020000000001</c:v>
                      </c:pt>
                      <c:pt idx="22148">
                        <c:v>-0.1539307</c:v>
                      </c:pt>
                      <c:pt idx="22149">
                        <c:v>-0.14794109999999999</c:v>
                      </c:pt>
                      <c:pt idx="22150">
                        <c:v>-0.14195150000000001</c:v>
                      </c:pt>
                      <c:pt idx="22151">
                        <c:v>-0.1359619</c:v>
                      </c:pt>
                      <c:pt idx="22152">
                        <c:v>-0.12997230000000001</c:v>
                      </c:pt>
                      <c:pt idx="22153">
                        <c:v>-0.1239827</c:v>
                      </c:pt>
                      <c:pt idx="22154">
                        <c:v>-0.11799320000000001</c:v>
                      </c:pt>
                      <c:pt idx="22155">
                        <c:v>-0.11200359999999999</c:v>
                      </c:pt>
                      <c:pt idx="22156">
                        <c:v>-0.106014</c:v>
                      </c:pt>
                      <c:pt idx="22157">
                        <c:v>-0.1000244</c:v>
                      </c:pt>
                      <c:pt idx="22158">
                        <c:v>-9.403483E-2</c:v>
                      </c:pt>
                      <c:pt idx="22159">
                        <c:v>-8.8045250000000005E-2</c:v>
                      </c:pt>
                      <c:pt idx="22160">
                        <c:v>-8.2055660000000002E-2</c:v>
                      </c:pt>
                      <c:pt idx="22161">
                        <c:v>-7.6066079999999994E-2</c:v>
                      </c:pt>
                      <c:pt idx="22162">
                        <c:v>-7.00765E-2</c:v>
                      </c:pt>
                      <c:pt idx="22163">
                        <c:v>-6.4086909999999997E-2</c:v>
                      </c:pt>
                      <c:pt idx="22164">
                        <c:v>-5.8097330000000003E-2</c:v>
                      </c:pt>
                      <c:pt idx="22165">
                        <c:v>-5.210774E-2</c:v>
                      </c:pt>
                      <c:pt idx="22166">
                        <c:v>-4.6118159999999998E-2</c:v>
                      </c:pt>
                      <c:pt idx="22167">
                        <c:v>-4.0128579999999997E-2</c:v>
                      </c:pt>
                      <c:pt idx="22168">
                        <c:v>-3.4138990000000001E-2</c:v>
                      </c:pt>
                      <c:pt idx="22169">
                        <c:v>-2.814941E-2</c:v>
                      </c:pt>
                      <c:pt idx="22170">
                        <c:v>-2.2159829999999998E-2</c:v>
                      </c:pt>
                      <c:pt idx="22171">
                        <c:v>-1.6170239999999999E-2</c:v>
                      </c:pt>
                      <c:pt idx="22172">
                        <c:v>-1.0180659999999999E-2</c:v>
                      </c:pt>
                      <c:pt idx="22173">
                        <c:v>-4.1910769999999996E-3</c:v>
                      </c:pt>
                      <c:pt idx="22174">
                        <c:v>1.7985060000000001E-3</c:v>
                      </c:pt>
                      <c:pt idx="22175">
                        <c:v>7.7880900000000001E-3</c:v>
                      </c:pt>
                      <c:pt idx="22176">
                        <c:v>1.3777670000000001E-2</c:v>
                      </c:pt>
                      <c:pt idx="22177">
                        <c:v>1.9767259999999998E-2</c:v>
                      </c:pt>
                      <c:pt idx="22178">
                        <c:v>2.575684E-2</c:v>
                      </c:pt>
                      <c:pt idx="22179">
                        <c:v>3.1746419999999997E-2</c:v>
                      </c:pt>
                      <c:pt idx="22180">
                        <c:v>3.773601E-2</c:v>
                      </c:pt>
                      <c:pt idx="22181">
                        <c:v>4.3725590000000002E-2</c:v>
                      </c:pt>
                      <c:pt idx="22182">
                        <c:v>4.9715170000000003E-2</c:v>
                      </c:pt>
                      <c:pt idx="22183">
                        <c:v>5.5704759999999999E-2</c:v>
                      </c:pt>
                      <c:pt idx="22184">
                        <c:v>6.169434E-2</c:v>
                      </c:pt>
                      <c:pt idx="22185">
                        <c:v>6.7683919999999995E-2</c:v>
                      </c:pt>
                      <c:pt idx="22186">
                        <c:v>7.3673509999999998E-2</c:v>
                      </c:pt>
                      <c:pt idx="22187">
                        <c:v>7.9663090000000006E-2</c:v>
                      </c:pt>
                      <c:pt idx="22188">
                        <c:v>8.565267E-2</c:v>
                      </c:pt>
                      <c:pt idx="22189">
                        <c:v>9.1642249999999995E-2</c:v>
                      </c:pt>
                      <c:pt idx="22190">
                        <c:v>9.7631839999999998E-2</c:v>
                      </c:pt>
                      <c:pt idx="22191">
                        <c:v>0.1036214</c:v>
                      </c:pt>
                      <c:pt idx="22192">
                        <c:v>0.109611</c:v>
                      </c:pt>
                      <c:pt idx="22193">
                        <c:v>0.1156006</c:v>
                      </c:pt>
                      <c:pt idx="22194">
                        <c:v>0.1215902</c:v>
                      </c:pt>
                      <c:pt idx="22195">
                        <c:v>0.12757979999999999</c:v>
                      </c:pt>
                      <c:pt idx="22196">
                        <c:v>0.1335693</c:v>
                      </c:pt>
                      <c:pt idx="22197">
                        <c:v>0.13955890000000001</c:v>
                      </c:pt>
                      <c:pt idx="22198">
                        <c:v>0.1455485</c:v>
                      </c:pt>
                      <c:pt idx="22199">
                        <c:v>0.15153810000000001</c:v>
                      </c:pt>
                      <c:pt idx="22200">
                        <c:v>0.15752769999999999</c:v>
                      </c:pt>
                      <c:pt idx="22201">
                        <c:v>0.1635173</c:v>
                      </c:pt>
                      <c:pt idx="22202">
                        <c:v>0.16950680000000001</c:v>
                      </c:pt>
                      <c:pt idx="22203">
                        <c:v>0.1754964</c:v>
                      </c:pt>
                      <c:pt idx="22204">
                        <c:v>0.18148600000000001</c:v>
                      </c:pt>
                      <c:pt idx="22205">
                        <c:v>0.18747559999999999</c:v>
                      </c:pt>
                      <c:pt idx="22206">
                        <c:v>0.1934652</c:v>
                      </c:pt>
                      <c:pt idx="22207">
                        <c:v>0.19945479999999999</c:v>
                      </c:pt>
                      <c:pt idx="22208">
                        <c:v>0.2054443</c:v>
                      </c:pt>
                      <c:pt idx="22209">
                        <c:v>0.21143390000000001</c:v>
                      </c:pt>
                      <c:pt idx="22210">
                        <c:v>0.21742349999999999</c:v>
                      </c:pt>
                      <c:pt idx="22211">
                        <c:v>0.2234131</c:v>
                      </c:pt>
                      <c:pt idx="22212">
                        <c:v>0.22940269999999999</c:v>
                      </c:pt>
                      <c:pt idx="22213">
                        <c:v>0.2353923</c:v>
                      </c:pt>
                      <c:pt idx="22214">
                        <c:v>0.24138180000000001</c:v>
                      </c:pt>
                      <c:pt idx="22215">
                        <c:v>0.24737139999999999</c:v>
                      </c:pt>
                      <c:pt idx="22216">
                        <c:v>0.253361</c:v>
                      </c:pt>
                      <c:pt idx="22217">
                        <c:v>0.25935059999999999</c:v>
                      </c:pt>
                      <c:pt idx="22218">
                        <c:v>0.26534020000000003</c:v>
                      </c:pt>
                      <c:pt idx="22219">
                        <c:v>0.27132980000000001</c:v>
                      </c:pt>
                      <c:pt idx="22220">
                        <c:v>0.27731929999999999</c:v>
                      </c:pt>
                      <c:pt idx="22221">
                        <c:v>0.28330889999999997</c:v>
                      </c:pt>
                      <c:pt idx="22222">
                        <c:v>0.28929850000000001</c:v>
                      </c:pt>
                      <c:pt idx="22223">
                        <c:v>0.2952881</c:v>
                      </c:pt>
                      <c:pt idx="22224">
                        <c:v>0.30127769999999998</c:v>
                      </c:pt>
                      <c:pt idx="22225">
                        <c:v>0.30726720000000002</c:v>
                      </c:pt>
                      <c:pt idx="22226">
                        <c:v>0.3132568</c:v>
                      </c:pt>
                      <c:pt idx="22227">
                        <c:v>0.31924639999999999</c:v>
                      </c:pt>
                      <c:pt idx="22228">
                        <c:v>0.32523600000000003</c:v>
                      </c:pt>
                      <c:pt idx="22229">
                        <c:v>0.33122560000000001</c:v>
                      </c:pt>
                      <c:pt idx="22230">
                        <c:v>0.33721519999999999</c:v>
                      </c:pt>
                      <c:pt idx="22231">
                        <c:v>0.34320479999999998</c:v>
                      </c:pt>
                      <c:pt idx="22232">
                        <c:v>0.34919430000000001</c:v>
                      </c:pt>
                      <c:pt idx="22233">
                        <c:v>0.3551839</c:v>
                      </c:pt>
                      <c:pt idx="22234">
                        <c:v>0.36117349999999998</c:v>
                      </c:pt>
                      <c:pt idx="22235">
                        <c:v>0.36716310000000002</c:v>
                      </c:pt>
                      <c:pt idx="22236">
                        <c:v>0.3731527</c:v>
                      </c:pt>
                      <c:pt idx="22237">
                        <c:v>0.37914229999999999</c:v>
                      </c:pt>
                      <c:pt idx="22238">
                        <c:v>0.38513180000000002</c:v>
                      </c:pt>
                      <c:pt idx="22239">
                        <c:v>0.39112140000000001</c:v>
                      </c:pt>
                      <c:pt idx="22240">
                        <c:v>0.39711099999999999</c:v>
                      </c:pt>
                      <c:pt idx="22241">
                        <c:v>0.40310059999999998</c:v>
                      </c:pt>
                      <c:pt idx="22242">
                        <c:v>0.40909020000000001</c:v>
                      </c:pt>
                      <c:pt idx="22243">
                        <c:v>0.4150797</c:v>
                      </c:pt>
                      <c:pt idx="22244">
                        <c:v>0.42106939999999998</c:v>
                      </c:pt>
                      <c:pt idx="22245">
                        <c:v>0.42705890000000002</c:v>
                      </c:pt>
                      <c:pt idx="22246">
                        <c:v>0.4330485</c:v>
                      </c:pt>
                      <c:pt idx="22247">
                        <c:v>0.43903809999999999</c:v>
                      </c:pt>
                      <c:pt idx="22248">
                        <c:v>0.44502770000000003</c:v>
                      </c:pt>
                      <c:pt idx="22249">
                        <c:v>0.45101730000000001</c:v>
                      </c:pt>
                      <c:pt idx="22250">
                        <c:v>0.45700679999999999</c:v>
                      </c:pt>
                      <c:pt idx="22251">
                        <c:v>0.46299639999999997</c:v>
                      </c:pt>
                      <c:pt idx="22252">
                        <c:v>0.46898600000000001</c:v>
                      </c:pt>
                      <c:pt idx="22253">
                        <c:v>0.4749756</c:v>
                      </c:pt>
                      <c:pt idx="22254">
                        <c:v>0.48096519999999998</c:v>
                      </c:pt>
                      <c:pt idx="22255">
                        <c:v>0.48695470000000002</c:v>
                      </c:pt>
                      <c:pt idx="22256">
                        <c:v>0.4929443</c:v>
                      </c:pt>
                      <c:pt idx="22257">
                        <c:v>0.49893389999999999</c:v>
                      </c:pt>
                      <c:pt idx="22258">
                        <c:v>0.50492349999999997</c:v>
                      </c:pt>
                      <c:pt idx="22259">
                        <c:v>0.51091310000000001</c:v>
                      </c:pt>
                      <c:pt idx="22260">
                        <c:v>0.51690270000000005</c:v>
                      </c:pt>
                      <c:pt idx="22261">
                        <c:v>0.52289220000000003</c:v>
                      </c:pt>
                      <c:pt idx="22262">
                        <c:v>0.52888179999999996</c:v>
                      </c:pt>
                      <c:pt idx="22263">
                        <c:v>0.5348714</c:v>
                      </c:pt>
                      <c:pt idx="22264">
                        <c:v>0.54086100000000004</c:v>
                      </c:pt>
                      <c:pt idx="22265">
                        <c:v>0.54685059999999996</c:v>
                      </c:pt>
                      <c:pt idx="22266">
                        <c:v>0.5528402</c:v>
                      </c:pt>
                      <c:pt idx="22267">
                        <c:v>0.55882980000000004</c:v>
                      </c:pt>
                      <c:pt idx="22268">
                        <c:v>0.56481930000000002</c:v>
                      </c:pt>
                      <c:pt idx="22269">
                        <c:v>0.57080889999999995</c:v>
                      </c:pt>
                      <c:pt idx="22270">
                        <c:v>0.57679849999999999</c:v>
                      </c:pt>
                      <c:pt idx="22271">
                        <c:v>0.58278810000000003</c:v>
                      </c:pt>
                      <c:pt idx="22272">
                        <c:v>0.58877769999999996</c:v>
                      </c:pt>
                      <c:pt idx="22273">
                        <c:v>0.5947673</c:v>
                      </c:pt>
                      <c:pt idx="22274">
                        <c:v>0.60075679999999998</c:v>
                      </c:pt>
                      <c:pt idx="22275">
                        <c:v>0.60674640000000002</c:v>
                      </c:pt>
                      <c:pt idx="22276">
                        <c:v>0.61273599999999995</c:v>
                      </c:pt>
                      <c:pt idx="22277">
                        <c:v>0.61872559999999999</c:v>
                      </c:pt>
                      <c:pt idx="22278">
                        <c:v>0.62471509999999997</c:v>
                      </c:pt>
                      <c:pt idx="22279">
                        <c:v>0.63070479999999995</c:v>
                      </c:pt>
                      <c:pt idx="22280">
                        <c:v>0.63669430000000005</c:v>
                      </c:pt>
                      <c:pt idx="22281">
                        <c:v>0.64268389999999997</c:v>
                      </c:pt>
                      <c:pt idx="22282">
                        <c:v>0.64867350000000001</c:v>
                      </c:pt>
                      <c:pt idx="22283">
                        <c:v>0.65466310000000005</c:v>
                      </c:pt>
                      <c:pt idx="22284">
                        <c:v>0.66065269999999998</c:v>
                      </c:pt>
                      <c:pt idx="22285">
                        <c:v>0.66664219999999996</c:v>
                      </c:pt>
                      <c:pt idx="22286">
                        <c:v>0.67263189999999995</c:v>
                      </c:pt>
                      <c:pt idx="22287">
                        <c:v>0.67862140000000004</c:v>
                      </c:pt>
                      <c:pt idx="22288">
                        <c:v>0.68461099999999997</c:v>
                      </c:pt>
                      <c:pt idx="22289">
                        <c:v>0.69060060000000001</c:v>
                      </c:pt>
                      <c:pt idx="22290">
                        <c:v>0.69659020000000005</c:v>
                      </c:pt>
                      <c:pt idx="22291">
                        <c:v>0.70257970000000003</c:v>
                      </c:pt>
                      <c:pt idx="22292">
                        <c:v>0.70856929999999996</c:v>
                      </c:pt>
                      <c:pt idx="22293">
                        <c:v>0.7145589</c:v>
                      </c:pt>
                      <c:pt idx="22294">
                        <c:v>0.72054850000000004</c:v>
                      </c:pt>
                      <c:pt idx="22295">
                        <c:v>0.72653809999999996</c:v>
                      </c:pt>
                      <c:pt idx="22296">
                        <c:v>0.7325277</c:v>
                      </c:pt>
                      <c:pt idx="22297">
                        <c:v>0.73851730000000004</c:v>
                      </c:pt>
                      <c:pt idx="22298">
                        <c:v>0.74450680000000002</c:v>
                      </c:pt>
                      <c:pt idx="22299">
                        <c:v>0.75049639999999995</c:v>
                      </c:pt>
                      <c:pt idx="22300">
                        <c:v>0.75648599999999999</c:v>
                      </c:pt>
                      <c:pt idx="22301">
                        <c:v>0.76247560000000003</c:v>
                      </c:pt>
                      <c:pt idx="22302">
                        <c:v>0.76846519999999996</c:v>
                      </c:pt>
                      <c:pt idx="22303">
                        <c:v>0.7744548</c:v>
                      </c:pt>
                      <c:pt idx="22304">
                        <c:v>0.78044429999999998</c:v>
                      </c:pt>
                      <c:pt idx="22305">
                        <c:v>0.78643390000000002</c:v>
                      </c:pt>
                      <c:pt idx="22306">
                        <c:v>0.79242349999999995</c:v>
                      </c:pt>
                      <c:pt idx="22307">
                        <c:v>0.79841309999999999</c:v>
                      </c:pt>
                      <c:pt idx="22308">
                        <c:v>0.80440259999999997</c:v>
                      </c:pt>
                      <c:pt idx="22309">
                        <c:v>0.81039229999999995</c:v>
                      </c:pt>
                      <c:pt idx="22310">
                        <c:v>0.81638180000000005</c:v>
                      </c:pt>
                      <c:pt idx="22311">
                        <c:v>0.82237139999999997</c:v>
                      </c:pt>
                      <c:pt idx="22312">
                        <c:v>0.82836100000000001</c:v>
                      </c:pt>
                      <c:pt idx="22313">
                        <c:v>0.83435060000000005</c:v>
                      </c:pt>
                      <c:pt idx="22314">
                        <c:v>0.84034019999999998</c:v>
                      </c:pt>
                      <c:pt idx="22315">
                        <c:v>0.84632969999999996</c:v>
                      </c:pt>
                      <c:pt idx="22316">
                        <c:v>0.85231939999999995</c:v>
                      </c:pt>
                      <c:pt idx="22317">
                        <c:v>0.85830890000000004</c:v>
                      </c:pt>
                      <c:pt idx="22318">
                        <c:v>0.86429849999999997</c:v>
                      </c:pt>
                      <c:pt idx="22319">
                        <c:v>0.87028810000000001</c:v>
                      </c:pt>
                      <c:pt idx="22320">
                        <c:v>0.87627770000000005</c:v>
                      </c:pt>
                      <c:pt idx="22321">
                        <c:v>0.88226720000000003</c:v>
                      </c:pt>
                      <c:pt idx="22322">
                        <c:v>0.88825679999999996</c:v>
                      </c:pt>
                      <c:pt idx="22323">
                        <c:v>0.8942464</c:v>
                      </c:pt>
                      <c:pt idx="22324">
                        <c:v>0.90023600000000004</c:v>
                      </c:pt>
                      <c:pt idx="22325">
                        <c:v>0.90622559999999996</c:v>
                      </c:pt>
                      <c:pt idx="22326">
                        <c:v>0.9122152</c:v>
                      </c:pt>
                      <c:pt idx="22327">
                        <c:v>0.91820480000000004</c:v>
                      </c:pt>
                      <c:pt idx="22328">
                        <c:v>0.92419430000000002</c:v>
                      </c:pt>
                      <c:pt idx="22329">
                        <c:v>0.93018389999999995</c:v>
                      </c:pt>
                      <c:pt idx="22330">
                        <c:v>0.93617349999999999</c:v>
                      </c:pt>
                      <c:pt idx="22331">
                        <c:v>0.94216310000000003</c:v>
                      </c:pt>
                      <c:pt idx="22332">
                        <c:v>0.94815269999999996</c:v>
                      </c:pt>
                      <c:pt idx="22333">
                        <c:v>0.9541423</c:v>
                      </c:pt>
                      <c:pt idx="22334">
                        <c:v>0.96013179999999998</c:v>
                      </c:pt>
                      <c:pt idx="22335">
                        <c:v>0.96612140000000002</c:v>
                      </c:pt>
                      <c:pt idx="22336">
                        <c:v>0.97211099999999995</c:v>
                      </c:pt>
                      <c:pt idx="22337">
                        <c:v>0.97810059999999999</c:v>
                      </c:pt>
                      <c:pt idx="22338">
                        <c:v>0.98409009999999997</c:v>
                      </c:pt>
                      <c:pt idx="22339">
                        <c:v>0.99007979999999995</c:v>
                      </c:pt>
                      <c:pt idx="22340">
                        <c:v>0.99606930000000005</c:v>
                      </c:pt>
                      <c:pt idx="22341">
                        <c:v>1.002059</c:v>
                      </c:pt>
                      <c:pt idx="22342">
                        <c:v>1.008049</c:v>
                      </c:pt>
                      <c:pt idx="22343">
                        <c:v>1.014038</c:v>
                      </c:pt>
                      <c:pt idx="22344">
                        <c:v>1.0200279999999999</c:v>
                      </c:pt>
                      <c:pt idx="22345">
                        <c:v>1.026017</c:v>
                      </c:pt>
                      <c:pt idx="22346">
                        <c:v>1.0320069999999999</c:v>
                      </c:pt>
                      <c:pt idx="22347">
                        <c:v>1.0379959999999999</c:v>
                      </c:pt>
                      <c:pt idx="22348">
                        <c:v>1.0439860000000001</c:v>
                      </c:pt>
                      <c:pt idx="22349">
                        <c:v>1.049976</c:v>
                      </c:pt>
                      <c:pt idx="22350">
                        <c:v>1.055965</c:v>
                      </c:pt>
                      <c:pt idx="22351">
                        <c:v>1.061955</c:v>
                      </c:pt>
                      <c:pt idx="22352">
                        <c:v>1.067944</c:v>
                      </c:pt>
                      <c:pt idx="22353">
                        <c:v>1.0739339999999999</c:v>
                      </c:pt>
                      <c:pt idx="22354">
                        <c:v>1.0799240000000001</c:v>
                      </c:pt>
                      <c:pt idx="22355">
                        <c:v>1.0859129999999999</c:v>
                      </c:pt>
                      <c:pt idx="22356">
                        <c:v>1.0919030000000001</c:v>
                      </c:pt>
                      <c:pt idx="22357">
                        <c:v>1.0978920000000001</c:v>
                      </c:pt>
                      <c:pt idx="22358">
                        <c:v>1.103882</c:v>
                      </c:pt>
                      <c:pt idx="22359">
                        <c:v>1.1098710000000001</c:v>
                      </c:pt>
                      <c:pt idx="22360">
                        <c:v>1.115861</c:v>
                      </c:pt>
                      <c:pt idx="22361">
                        <c:v>1.1218509999999999</c:v>
                      </c:pt>
                      <c:pt idx="22362">
                        <c:v>1.12784</c:v>
                      </c:pt>
                      <c:pt idx="22363">
                        <c:v>1.1338299999999999</c:v>
                      </c:pt>
                      <c:pt idx="22364">
                        <c:v>1.1398189999999999</c:v>
                      </c:pt>
                      <c:pt idx="22365">
                        <c:v>1.1458090000000001</c:v>
                      </c:pt>
                      <c:pt idx="22366">
                        <c:v>1.1517980000000001</c:v>
                      </c:pt>
                      <c:pt idx="22367">
                        <c:v>1.157788</c:v>
                      </c:pt>
                      <c:pt idx="22368">
                        <c:v>1.163778</c:v>
                      </c:pt>
                      <c:pt idx="22369">
                        <c:v>1.169767</c:v>
                      </c:pt>
                      <c:pt idx="22370">
                        <c:v>1.1757569999999999</c:v>
                      </c:pt>
                      <c:pt idx="22371">
                        <c:v>1.181746</c:v>
                      </c:pt>
                      <c:pt idx="22372">
                        <c:v>1.1877359999999999</c:v>
                      </c:pt>
                      <c:pt idx="22373">
                        <c:v>1.1937260000000001</c:v>
                      </c:pt>
                      <c:pt idx="22374">
                        <c:v>1.1997150000000001</c:v>
                      </c:pt>
                      <c:pt idx="22375">
                        <c:v>1.205705</c:v>
                      </c:pt>
                      <c:pt idx="22376">
                        <c:v>1.211694</c:v>
                      </c:pt>
                      <c:pt idx="22377">
                        <c:v>1.217684</c:v>
                      </c:pt>
                      <c:pt idx="22378">
                        <c:v>1.223673</c:v>
                      </c:pt>
                      <c:pt idx="22379">
                        <c:v>1.229663</c:v>
                      </c:pt>
                      <c:pt idx="22380">
                        <c:v>1.2356529999999999</c:v>
                      </c:pt>
                      <c:pt idx="22381">
                        <c:v>1.2416419999999999</c:v>
                      </c:pt>
                      <c:pt idx="22382">
                        <c:v>1.2476320000000001</c:v>
                      </c:pt>
                      <c:pt idx="22383">
                        <c:v>1.2536210000000001</c:v>
                      </c:pt>
                      <c:pt idx="22384">
                        <c:v>1.259611</c:v>
                      </c:pt>
                      <c:pt idx="22385">
                        <c:v>1.265601</c:v>
                      </c:pt>
                      <c:pt idx="22386">
                        <c:v>1.27159</c:v>
                      </c:pt>
                      <c:pt idx="22387">
                        <c:v>1.2775799999999999</c:v>
                      </c:pt>
                      <c:pt idx="22388">
                        <c:v>1.283569</c:v>
                      </c:pt>
                      <c:pt idx="22389">
                        <c:v>1.2895589999999999</c:v>
                      </c:pt>
                      <c:pt idx="22390">
                        <c:v>1.2955490000000001</c:v>
                      </c:pt>
                      <c:pt idx="22391">
                        <c:v>1.3015380000000001</c:v>
                      </c:pt>
                      <c:pt idx="22392">
                        <c:v>1.307528</c:v>
                      </c:pt>
                      <c:pt idx="22393">
                        <c:v>1.313517</c:v>
                      </c:pt>
                      <c:pt idx="22394">
                        <c:v>1.319507</c:v>
                      </c:pt>
                      <c:pt idx="22395">
                        <c:v>1.325496</c:v>
                      </c:pt>
                      <c:pt idx="22396">
                        <c:v>1.3314859999999999</c:v>
                      </c:pt>
                      <c:pt idx="22397">
                        <c:v>1.3374760000000001</c:v>
                      </c:pt>
                      <c:pt idx="22398">
                        <c:v>1.3434649999999999</c:v>
                      </c:pt>
                      <c:pt idx="22399">
                        <c:v>1.3494550000000001</c:v>
                      </c:pt>
                      <c:pt idx="22400">
                        <c:v>1.3554440000000001</c:v>
                      </c:pt>
                      <c:pt idx="22401">
                        <c:v>1.361434</c:v>
                      </c:pt>
                      <c:pt idx="22402">
                        <c:v>1.367424</c:v>
                      </c:pt>
                      <c:pt idx="22403">
                        <c:v>1.373413</c:v>
                      </c:pt>
                      <c:pt idx="22404">
                        <c:v>1.3794029999999999</c:v>
                      </c:pt>
                      <c:pt idx="22405">
                        <c:v>1.385392</c:v>
                      </c:pt>
                      <c:pt idx="22406">
                        <c:v>1.3913819999999999</c:v>
                      </c:pt>
                      <c:pt idx="22407">
                        <c:v>1.3973709999999999</c:v>
                      </c:pt>
                      <c:pt idx="22408">
                        <c:v>1.4033610000000001</c:v>
                      </c:pt>
                      <c:pt idx="22409">
                        <c:v>1.409351</c:v>
                      </c:pt>
                      <c:pt idx="22410">
                        <c:v>1.41534</c:v>
                      </c:pt>
                      <c:pt idx="22411">
                        <c:v>1.42133</c:v>
                      </c:pt>
                      <c:pt idx="22412">
                        <c:v>1.427319</c:v>
                      </c:pt>
                      <c:pt idx="22413">
                        <c:v>1.4333089999999999</c:v>
                      </c:pt>
                      <c:pt idx="22414">
                        <c:v>1.4392990000000001</c:v>
                      </c:pt>
                      <c:pt idx="22415">
                        <c:v>1.4452879999999999</c:v>
                      </c:pt>
                      <c:pt idx="22416">
                        <c:v>1.4512780000000001</c:v>
                      </c:pt>
                      <c:pt idx="22417">
                        <c:v>1.4572670000000001</c:v>
                      </c:pt>
                      <c:pt idx="22418">
                        <c:v>1.463257</c:v>
                      </c:pt>
                      <c:pt idx="22419">
                        <c:v>1.4692460000000001</c:v>
                      </c:pt>
                      <c:pt idx="22420">
                        <c:v>1.475236</c:v>
                      </c:pt>
                      <c:pt idx="22421">
                        <c:v>1.4812259999999999</c:v>
                      </c:pt>
                      <c:pt idx="22422">
                        <c:v>1.487215</c:v>
                      </c:pt>
                      <c:pt idx="22423">
                        <c:v>1.4932049999999999</c:v>
                      </c:pt>
                      <c:pt idx="22424">
                        <c:v>1.4991939999999999</c:v>
                      </c:pt>
                      <c:pt idx="22425">
                        <c:v>1.5051840000000001</c:v>
                      </c:pt>
                      <c:pt idx="22426">
                        <c:v>1.5111730000000001</c:v>
                      </c:pt>
                      <c:pt idx="22427">
                        <c:v>1.517163</c:v>
                      </c:pt>
                      <c:pt idx="22428">
                        <c:v>1.523153</c:v>
                      </c:pt>
                      <c:pt idx="22429">
                        <c:v>1.529142</c:v>
                      </c:pt>
                      <c:pt idx="22430">
                        <c:v>1.5351319999999999</c:v>
                      </c:pt>
                      <c:pt idx="22431">
                        <c:v>1.541121</c:v>
                      </c:pt>
                      <c:pt idx="22432">
                        <c:v>1.5471109999999999</c:v>
                      </c:pt>
                      <c:pt idx="22433">
                        <c:v>1.5531010000000001</c:v>
                      </c:pt>
                      <c:pt idx="22434">
                        <c:v>1.5590900000000001</c:v>
                      </c:pt>
                      <c:pt idx="22435">
                        <c:v>1.56508</c:v>
                      </c:pt>
                      <c:pt idx="22436">
                        <c:v>1.571069</c:v>
                      </c:pt>
                      <c:pt idx="22437">
                        <c:v>1.577059</c:v>
                      </c:pt>
                      <c:pt idx="22438">
                        <c:v>1.583048</c:v>
                      </c:pt>
                      <c:pt idx="22439">
                        <c:v>1.589038</c:v>
                      </c:pt>
                      <c:pt idx="22440">
                        <c:v>1.5950279999999999</c:v>
                      </c:pt>
                      <c:pt idx="22441">
                        <c:v>1.6010169999999999</c:v>
                      </c:pt>
                      <c:pt idx="22442">
                        <c:v>1.6070070000000001</c:v>
                      </c:pt>
                      <c:pt idx="22443">
                        <c:v>1.6129960000000001</c:v>
                      </c:pt>
                      <c:pt idx="22444">
                        <c:v>1.618986</c:v>
                      </c:pt>
                      <c:pt idx="22445">
                        <c:v>1.624976</c:v>
                      </c:pt>
                      <c:pt idx="22446">
                        <c:v>1.630965</c:v>
                      </c:pt>
                      <c:pt idx="22447">
                        <c:v>1.6369549999999999</c:v>
                      </c:pt>
                      <c:pt idx="22448">
                        <c:v>1.642944</c:v>
                      </c:pt>
                      <c:pt idx="22449">
                        <c:v>1.6489339999999999</c:v>
                      </c:pt>
                      <c:pt idx="22450">
                        <c:v>1.6549240000000001</c:v>
                      </c:pt>
                      <c:pt idx="22451">
                        <c:v>1.6609130000000001</c:v>
                      </c:pt>
                      <c:pt idx="22452">
                        <c:v>1.666903</c:v>
                      </c:pt>
                      <c:pt idx="22453">
                        <c:v>1.672892</c:v>
                      </c:pt>
                      <c:pt idx="22454">
                        <c:v>1.678882</c:v>
                      </c:pt>
                      <c:pt idx="22455">
                        <c:v>1.684871</c:v>
                      </c:pt>
                      <c:pt idx="22456">
                        <c:v>1.6908609999999999</c:v>
                      </c:pt>
                      <c:pt idx="22457">
                        <c:v>1.6968510000000001</c:v>
                      </c:pt>
                      <c:pt idx="22458">
                        <c:v>1.7028399999999999</c:v>
                      </c:pt>
                      <c:pt idx="22459">
                        <c:v>1.7088300000000001</c:v>
                      </c:pt>
                      <c:pt idx="22460">
                        <c:v>1.7148190000000001</c:v>
                      </c:pt>
                      <c:pt idx="22461">
                        <c:v>1.720809</c:v>
                      </c:pt>
                      <c:pt idx="22462">
                        <c:v>1.726799</c:v>
                      </c:pt>
                      <c:pt idx="22463">
                        <c:v>1.732788</c:v>
                      </c:pt>
                      <c:pt idx="22464">
                        <c:v>1.7387779999999999</c:v>
                      </c:pt>
                      <c:pt idx="22465">
                        <c:v>1.744767</c:v>
                      </c:pt>
                      <c:pt idx="22466">
                        <c:v>1.7507569999999999</c:v>
                      </c:pt>
                      <c:pt idx="22467">
                        <c:v>1.7567459999999999</c:v>
                      </c:pt>
                      <c:pt idx="22468">
                        <c:v>1.7627360000000001</c:v>
                      </c:pt>
                      <c:pt idx="22469">
                        <c:v>1.768726</c:v>
                      </c:pt>
                      <c:pt idx="22470">
                        <c:v>1.774715</c:v>
                      </c:pt>
                      <c:pt idx="22471">
                        <c:v>1.780705</c:v>
                      </c:pt>
                      <c:pt idx="22472">
                        <c:v>1.786694</c:v>
                      </c:pt>
                      <c:pt idx="22473">
                        <c:v>1.7926839999999999</c:v>
                      </c:pt>
                      <c:pt idx="22474">
                        <c:v>1.7986740000000001</c:v>
                      </c:pt>
                      <c:pt idx="22475">
                        <c:v>1.8046629999999999</c:v>
                      </c:pt>
                      <c:pt idx="22476">
                        <c:v>1.8106530000000001</c:v>
                      </c:pt>
                      <c:pt idx="22477">
                        <c:v>1.8166420000000001</c:v>
                      </c:pt>
                      <c:pt idx="22478">
                        <c:v>1.822632</c:v>
                      </c:pt>
                      <c:pt idx="22479">
                        <c:v>1.8286210000000001</c:v>
                      </c:pt>
                      <c:pt idx="22480">
                        <c:v>1.834611</c:v>
                      </c:pt>
                      <c:pt idx="22481">
                        <c:v>1.8406009999999999</c:v>
                      </c:pt>
                      <c:pt idx="22482">
                        <c:v>1.84659</c:v>
                      </c:pt>
                      <c:pt idx="22483">
                        <c:v>1.8525799999999999</c:v>
                      </c:pt>
                      <c:pt idx="22484">
                        <c:v>1.8585689999999999</c:v>
                      </c:pt>
                      <c:pt idx="22485">
                        <c:v>1.8645590000000001</c:v>
                      </c:pt>
                      <c:pt idx="22486">
                        <c:v>1.8705480000000001</c:v>
                      </c:pt>
                      <c:pt idx="22487">
                        <c:v>1.876538</c:v>
                      </c:pt>
                      <c:pt idx="22488">
                        <c:v>1.882528</c:v>
                      </c:pt>
                      <c:pt idx="22489">
                        <c:v>1.888517</c:v>
                      </c:pt>
                      <c:pt idx="22490">
                        <c:v>1.8945069999999999</c:v>
                      </c:pt>
                      <c:pt idx="22491">
                        <c:v>1.900496</c:v>
                      </c:pt>
                      <c:pt idx="22492">
                        <c:v>1.9064859999999999</c:v>
                      </c:pt>
                      <c:pt idx="22493">
                        <c:v>1.9124760000000001</c:v>
                      </c:pt>
                      <c:pt idx="22494">
                        <c:v>1.9184650000000001</c:v>
                      </c:pt>
                      <c:pt idx="22495">
                        <c:v>1.924455</c:v>
                      </c:pt>
                      <c:pt idx="22496">
                        <c:v>1.930444</c:v>
                      </c:pt>
                      <c:pt idx="22497">
                        <c:v>1.936434</c:v>
                      </c:pt>
                      <c:pt idx="22498">
                        <c:v>1.942423</c:v>
                      </c:pt>
                      <c:pt idx="22499">
                        <c:v>1.948413</c:v>
                      </c:pt>
                      <c:pt idx="22500">
                        <c:v>1.9544029999999999</c:v>
                      </c:pt>
                      <c:pt idx="22501">
                        <c:v>1.9603919999999999</c:v>
                      </c:pt>
                      <c:pt idx="22502">
                        <c:v>1.9663820000000001</c:v>
                      </c:pt>
                      <c:pt idx="22503">
                        <c:v>1.9723710000000001</c:v>
                      </c:pt>
                      <c:pt idx="22504">
                        <c:v>1.978361</c:v>
                      </c:pt>
                      <c:pt idx="22505">
                        <c:v>1.984351</c:v>
                      </c:pt>
                      <c:pt idx="22506">
                        <c:v>1.99034</c:v>
                      </c:pt>
                      <c:pt idx="22507">
                        <c:v>1.9963299999999999</c:v>
                      </c:pt>
                      <c:pt idx="22508">
                        <c:v>2.002319</c:v>
                      </c:pt>
                      <c:pt idx="22509">
                        <c:v>2.0083090000000001</c:v>
                      </c:pt>
                      <c:pt idx="22510">
                        <c:v>2.0142980000000001</c:v>
                      </c:pt>
                      <c:pt idx="22511">
                        <c:v>2.0202879999999999</c:v>
                      </c:pt>
                      <c:pt idx="22512">
                        <c:v>2.026278</c:v>
                      </c:pt>
                      <c:pt idx="22513">
                        <c:v>2.032267</c:v>
                      </c:pt>
                      <c:pt idx="22514">
                        <c:v>2.0382570000000002</c:v>
                      </c:pt>
                      <c:pt idx="22515">
                        <c:v>2.0442459999999998</c:v>
                      </c:pt>
                      <c:pt idx="22516">
                        <c:v>2.0502359999999999</c:v>
                      </c:pt>
                      <c:pt idx="22517">
                        <c:v>2.0562260000000001</c:v>
                      </c:pt>
                      <c:pt idx="22518">
                        <c:v>2.0622150000000001</c:v>
                      </c:pt>
                      <c:pt idx="22519">
                        <c:v>2.0682049999999998</c:v>
                      </c:pt>
                      <c:pt idx="22520">
                        <c:v>2.0741939999999999</c:v>
                      </c:pt>
                      <c:pt idx="22521">
                        <c:v>2.080184</c:v>
                      </c:pt>
                      <c:pt idx="22522">
                        <c:v>2.0861740000000002</c:v>
                      </c:pt>
                      <c:pt idx="22523">
                        <c:v>2.0921630000000002</c:v>
                      </c:pt>
                      <c:pt idx="22524">
                        <c:v>2.0981529999999999</c:v>
                      </c:pt>
                      <c:pt idx="22525">
                        <c:v>2.104142</c:v>
                      </c:pt>
                      <c:pt idx="22526">
                        <c:v>2.1101320000000001</c:v>
                      </c:pt>
                      <c:pt idx="22527">
                        <c:v>2.1161219999999998</c:v>
                      </c:pt>
                      <c:pt idx="22528">
                        <c:v>2.1221109999999999</c:v>
                      </c:pt>
                      <c:pt idx="22529">
                        <c:v>2.128101</c:v>
                      </c:pt>
                      <c:pt idx="22530">
                        <c:v>2.13409</c:v>
                      </c:pt>
                      <c:pt idx="22531">
                        <c:v>2.1400800000000002</c:v>
                      </c:pt>
                      <c:pt idx="22532">
                        <c:v>2.1460689999999998</c:v>
                      </c:pt>
                      <c:pt idx="22533">
                        <c:v>2.1520589999999999</c:v>
                      </c:pt>
                      <c:pt idx="22534">
                        <c:v>2.158048</c:v>
                      </c:pt>
                      <c:pt idx="22535">
                        <c:v>2.1640380000000001</c:v>
                      </c:pt>
                      <c:pt idx="22536">
                        <c:v>2.1700279999999998</c:v>
                      </c:pt>
                      <c:pt idx="22537">
                        <c:v>2.1760169999999999</c:v>
                      </c:pt>
                      <c:pt idx="22538">
                        <c:v>2.182007</c:v>
                      </c:pt>
                      <c:pt idx="22539">
                        <c:v>2.1879960000000001</c:v>
                      </c:pt>
                      <c:pt idx="22540">
                        <c:v>2.1939860000000002</c:v>
                      </c:pt>
                      <c:pt idx="22541">
                        <c:v>2.1999749999999998</c:v>
                      </c:pt>
                      <c:pt idx="22542">
                        <c:v>2.205965</c:v>
                      </c:pt>
                      <c:pt idx="22543">
                        <c:v>2.2119550000000001</c:v>
                      </c:pt>
                      <c:pt idx="22544">
                        <c:v>2.2179440000000001</c:v>
                      </c:pt>
                      <c:pt idx="22545">
                        <c:v>2.2239339999999999</c:v>
                      </c:pt>
                      <c:pt idx="22546">
                        <c:v>2.2299229999999999</c:v>
                      </c:pt>
                      <c:pt idx="22547">
                        <c:v>2.235913</c:v>
                      </c:pt>
                      <c:pt idx="22548">
                        <c:v>2.2419030000000002</c:v>
                      </c:pt>
                      <c:pt idx="22549">
                        <c:v>2.2478919999999998</c:v>
                      </c:pt>
                      <c:pt idx="22550">
                        <c:v>2.2538819999999999</c:v>
                      </c:pt>
                      <c:pt idx="22551">
                        <c:v>2.259871</c:v>
                      </c:pt>
                      <c:pt idx="22552">
                        <c:v>2.2658610000000001</c:v>
                      </c:pt>
                      <c:pt idx="22553">
                        <c:v>2.2718509999999998</c:v>
                      </c:pt>
                      <c:pt idx="22554">
                        <c:v>2.2778399999999999</c:v>
                      </c:pt>
                      <c:pt idx="22555">
                        <c:v>2.28383</c:v>
                      </c:pt>
                      <c:pt idx="22556">
                        <c:v>2.289819</c:v>
                      </c:pt>
                      <c:pt idx="22557">
                        <c:v>2.2958090000000002</c:v>
                      </c:pt>
                      <c:pt idx="22558">
                        <c:v>2.3017989999999999</c:v>
                      </c:pt>
                      <c:pt idx="22559">
                        <c:v>2.307788</c:v>
                      </c:pt>
                      <c:pt idx="22560">
                        <c:v>2.3137780000000001</c:v>
                      </c:pt>
                      <c:pt idx="22561">
                        <c:v>2.3197670000000001</c:v>
                      </c:pt>
                      <c:pt idx="22562">
                        <c:v>2.3257569999999999</c:v>
                      </c:pt>
                      <c:pt idx="22563">
                        <c:v>2.3317459999999999</c:v>
                      </c:pt>
                      <c:pt idx="22564">
                        <c:v>2.337736</c:v>
                      </c:pt>
                      <c:pt idx="22565">
                        <c:v>2.3437260000000002</c:v>
                      </c:pt>
                      <c:pt idx="22566">
                        <c:v>2.3497150000000002</c:v>
                      </c:pt>
                      <c:pt idx="22567">
                        <c:v>2.3557049999999999</c:v>
                      </c:pt>
                      <c:pt idx="22568">
                        <c:v>2.361694</c:v>
                      </c:pt>
                      <c:pt idx="22569">
                        <c:v>2.3676840000000001</c:v>
                      </c:pt>
                      <c:pt idx="22570">
                        <c:v>2.3736730000000001</c:v>
                      </c:pt>
                      <c:pt idx="22571">
                        <c:v>2.3796629999999999</c:v>
                      </c:pt>
                      <c:pt idx="22572">
                        <c:v>2.385653</c:v>
                      </c:pt>
                      <c:pt idx="22573">
                        <c:v>2.391642</c:v>
                      </c:pt>
                      <c:pt idx="22574">
                        <c:v>2.3976320000000002</c:v>
                      </c:pt>
                      <c:pt idx="22575">
                        <c:v>2.4036209999999998</c:v>
                      </c:pt>
                      <c:pt idx="22576">
                        <c:v>2.4096109999999999</c:v>
                      </c:pt>
                      <c:pt idx="22577">
                        <c:v>2.4156010000000001</c:v>
                      </c:pt>
                      <c:pt idx="22578">
                        <c:v>2.4215900000000001</c:v>
                      </c:pt>
                      <c:pt idx="22579">
                        <c:v>2.4275799999999998</c:v>
                      </c:pt>
                      <c:pt idx="22580">
                        <c:v>2.4335689999999999</c:v>
                      </c:pt>
                      <c:pt idx="22581">
                        <c:v>2.439559</c:v>
                      </c:pt>
                      <c:pt idx="22582">
                        <c:v>2.4455490000000002</c:v>
                      </c:pt>
                      <c:pt idx="22583">
                        <c:v>2.4515380000000002</c:v>
                      </c:pt>
                      <c:pt idx="22584">
                        <c:v>2.4575279999999999</c:v>
                      </c:pt>
                      <c:pt idx="22585">
                        <c:v>2.463517</c:v>
                      </c:pt>
                      <c:pt idx="22586">
                        <c:v>2.4695070000000001</c:v>
                      </c:pt>
                      <c:pt idx="22587">
                        <c:v>2.4754969999999998</c:v>
                      </c:pt>
                      <c:pt idx="22588">
                        <c:v>2.4814859999999999</c:v>
                      </c:pt>
                      <c:pt idx="22589">
                        <c:v>2.487476</c:v>
                      </c:pt>
                      <c:pt idx="22590">
                        <c:v>2.493465</c:v>
                      </c:pt>
                      <c:pt idx="22591">
                        <c:v>2.4994550000000002</c:v>
                      </c:pt>
                      <c:pt idx="22592">
                        <c:v>2.5054439999999998</c:v>
                      </c:pt>
                      <c:pt idx="22593">
                        <c:v>2.5114339999999999</c:v>
                      </c:pt>
                      <c:pt idx="22594">
                        <c:v>2.517423</c:v>
                      </c:pt>
                      <c:pt idx="22595">
                        <c:v>2.5234130000000001</c:v>
                      </c:pt>
                      <c:pt idx="22596">
                        <c:v>2.5294029999999998</c:v>
                      </c:pt>
                      <c:pt idx="22597">
                        <c:v>2.5353919999999999</c:v>
                      </c:pt>
                      <c:pt idx="22598">
                        <c:v>2.541382</c:v>
                      </c:pt>
                      <c:pt idx="22599">
                        <c:v>2.5473710000000001</c:v>
                      </c:pt>
                      <c:pt idx="22600">
                        <c:v>2.5533610000000002</c:v>
                      </c:pt>
                      <c:pt idx="22601">
                        <c:v>2.5593499999999998</c:v>
                      </c:pt>
                      <c:pt idx="22602">
                        <c:v>2.56534</c:v>
                      </c:pt>
                      <c:pt idx="22603">
                        <c:v>2.5713300000000001</c:v>
                      </c:pt>
                      <c:pt idx="22604">
                        <c:v>2.5773190000000001</c:v>
                      </c:pt>
                      <c:pt idx="22605">
                        <c:v>2.5833089999999999</c:v>
                      </c:pt>
                      <c:pt idx="22606">
                        <c:v>2.5892979999999999</c:v>
                      </c:pt>
                      <c:pt idx="22607">
                        <c:v>2.595288</c:v>
                      </c:pt>
                      <c:pt idx="22608">
                        <c:v>2.6012780000000002</c:v>
                      </c:pt>
                      <c:pt idx="22609">
                        <c:v>2.6072669999999998</c:v>
                      </c:pt>
                      <c:pt idx="22610">
                        <c:v>2.6132569999999999</c:v>
                      </c:pt>
                      <c:pt idx="22611">
                        <c:v>2.619246</c:v>
                      </c:pt>
                      <c:pt idx="22612">
                        <c:v>2.6252360000000001</c:v>
                      </c:pt>
                      <c:pt idx="22613">
                        <c:v>2.6312259999999998</c:v>
                      </c:pt>
                      <c:pt idx="22614">
                        <c:v>2.6372149999999999</c:v>
                      </c:pt>
                      <c:pt idx="22615">
                        <c:v>2.643205</c:v>
                      </c:pt>
                      <c:pt idx="22616">
                        <c:v>2.649194</c:v>
                      </c:pt>
                      <c:pt idx="22617">
                        <c:v>2.6551840000000002</c:v>
                      </c:pt>
                      <c:pt idx="22618">
                        <c:v>2.6611739999999999</c:v>
                      </c:pt>
                      <c:pt idx="22619">
                        <c:v>2.667163</c:v>
                      </c:pt>
                      <c:pt idx="22620">
                        <c:v>2.6731530000000001</c:v>
                      </c:pt>
                      <c:pt idx="22621">
                        <c:v>2.6791420000000001</c:v>
                      </c:pt>
                      <c:pt idx="22622">
                        <c:v>2.6851319999999999</c:v>
                      </c:pt>
                      <c:pt idx="22623">
                        <c:v>2.6911209999999999</c:v>
                      </c:pt>
                      <c:pt idx="22624">
                        <c:v>2.697111</c:v>
                      </c:pt>
                      <c:pt idx="22625">
                        <c:v>2.7031010000000002</c:v>
                      </c:pt>
                      <c:pt idx="22626">
                        <c:v>2.7090900000000002</c:v>
                      </c:pt>
                      <c:pt idx="22627">
                        <c:v>2.7150799999999999</c:v>
                      </c:pt>
                      <c:pt idx="22628">
                        <c:v>2.721069</c:v>
                      </c:pt>
                      <c:pt idx="22629">
                        <c:v>2.7270590000000001</c:v>
                      </c:pt>
                      <c:pt idx="22630">
                        <c:v>2.7330480000000001</c:v>
                      </c:pt>
                      <c:pt idx="22631">
                        <c:v>2.7390379999999999</c:v>
                      </c:pt>
                      <c:pt idx="22632">
                        <c:v>2.745028</c:v>
                      </c:pt>
                      <c:pt idx="22633">
                        <c:v>2.751017</c:v>
                      </c:pt>
                      <c:pt idx="22634">
                        <c:v>2.7570070000000002</c:v>
                      </c:pt>
                      <c:pt idx="22635">
                        <c:v>2.7629959999999998</c:v>
                      </c:pt>
                      <c:pt idx="22636">
                        <c:v>2.7689859999999999</c:v>
                      </c:pt>
                      <c:pt idx="22637">
                        <c:v>2.7749760000000001</c:v>
                      </c:pt>
                      <c:pt idx="22638">
                        <c:v>2.7809650000000001</c:v>
                      </c:pt>
                      <c:pt idx="22639">
                        <c:v>2.7869549999999998</c:v>
                      </c:pt>
                      <c:pt idx="22640">
                        <c:v>2.7929439999999999</c:v>
                      </c:pt>
                      <c:pt idx="22641">
                        <c:v>2.798934</c:v>
                      </c:pt>
                      <c:pt idx="22642">
                        <c:v>2.8049240000000002</c:v>
                      </c:pt>
                      <c:pt idx="22643">
                        <c:v>2.8109130000000002</c:v>
                      </c:pt>
                      <c:pt idx="22644">
                        <c:v>2.8169029999999999</c:v>
                      </c:pt>
                      <c:pt idx="22645">
                        <c:v>2.822892</c:v>
                      </c:pt>
                      <c:pt idx="22646">
                        <c:v>2.8288820000000001</c:v>
                      </c:pt>
                      <c:pt idx="22647">
                        <c:v>2.8348719999999998</c:v>
                      </c:pt>
                      <c:pt idx="22648">
                        <c:v>2.8408609999999999</c:v>
                      </c:pt>
                      <c:pt idx="22649">
                        <c:v>2.846851</c:v>
                      </c:pt>
                      <c:pt idx="22650">
                        <c:v>2.85284</c:v>
                      </c:pt>
                      <c:pt idx="22651">
                        <c:v>2.8588300000000002</c:v>
                      </c:pt>
                      <c:pt idx="22652">
                        <c:v>2.8648189999999998</c:v>
                      </c:pt>
                      <c:pt idx="22653">
                        <c:v>2.8708089999999999</c:v>
                      </c:pt>
                      <c:pt idx="22654">
                        <c:v>2.876798</c:v>
                      </c:pt>
                      <c:pt idx="22655">
                        <c:v>2.8827880000000001</c:v>
                      </c:pt>
                      <c:pt idx="22656">
                        <c:v>2.8887779999999998</c:v>
                      </c:pt>
                      <c:pt idx="22657">
                        <c:v>2.8947669999999999</c:v>
                      </c:pt>
                      <c:pt idx="22658">
                        <c:v>2.900757</c:v>
                      </c:pt>
                      <c:pt idx="22659">
                        <c:v>2.9067460000000001</c:v>
                      </c:pt>
                      <c:pt idx="22660">
                        <c:v>2.9127360000000002</c:v>
                      </c:pt>
                      <c:pt idx="22661">
                        <c:v>2.9187249999999998</c:v>
                      </c:pt>
                      <c:pt idx="22662">
                        <c:v>2.924715</c:v>
                      </c:pt>
                      <c:pt idx="22663">
                        <c:v>2.9307050000000001</c:v>
                      </c:pt>
                      <c:pt idx="22664">
                        <c:v>2.9366940000000001</c:v>
                      </c:pt>
                      <c:pt idx="22665">
                        <c:v>2.9426839999999999</c:v>
                      </c:pt>
                      <c:pt idx="22666">
                        <c:v>2.9486729999999999</c:v>
                      </c:pt>
                      <c:pt idx="22667">
                        <c:v>2.954663</c:v>
                      </c:pt>
                      <c:pt idx="22668">
                        <c:v>2.9606530000000002</c:v>
                      </c:pt>
                      <c:pt idx="22669">
                        <c:v>2.9666419999999998</c:v>
                      </c:pt>
                      <c:pt idx="22670">
                        <c:v>2.9726319999999999</c:v>
                      </c:pt>
                      <c:pt idx="22671">
                        <c:v>2.978621</c:v>
                      </c:pt>
                      <c:pt idx="22672">
                        <c:v>2.9846110000000001</c:v>
                      </c:pt>
                      <c:pt idx="22673">
                        <c:v>2.9906009999999998</c:v>
                      </c:pt>
                      <c:pt idx="22674">
                        <c:v>2.9965899999999999</c:v>
                      </c:pt>
                      <c:pt idx="22675">
                        <c:v>3.00258</c:v>
                      </c:pt>
                      <c:pt idx="22676">
                        <c:v>3.008569</c:v>
                      </c:pt>
                      <c:pt idx="22677">
                        <c:v>3.0145590000000002</c:v>
                      </c:pt>
                      <c:pt idx="22678">
                        <c:v>3.0205489999999999</c:v>
                      </c:pt>
                      <c:pt idx="22679">
                        <c:v>3.026538</c:v>
                      </c:pt>
                      <c:pt idx="22680">
                        <c:v>3.0325280000000001</c:v>
                      </c:pt>
                      <c:pt idx="22681">
                        <c:v>3.0385170000000001</c:v>
                      </c:pt>
                      <c:pt idx="22682">
                        <c:v>3.0445069999999999</c:v>
                      </c:pt>
                      <c:pt idx="22683">
                        <c:v>3.0504959999999999</c:v>
                      </c:pt>
                      <c:pt idx="22684">
                        <c:v>3.056486</c:v>
                      </c:pt>
                      <c:pt idx="22685">
                        <c:v>3.0624760000000002</c:v>
                      </c:pt>
                      <c:pt idx="22686">
                        <c:v>3.0684650000000002</c:v>
                      </c:pt>
                      <c:pt idx="22687">
                        <c:v>3.0744549999999999</c:v>
                      </c:pt>
                      <c:pt idx="22688">
                        <c:v>3.080444</c:v>
                      </c:pt>
                      <c:pt idx="22689">
                        <c:v>3.0864340000000001</c:v>
                      </c:pt>
                      <c:pt idx="22690">
                        <c:v>3.0924230000000001</c:v>
                      </c:pt>
                      <c:pt idx="22691">
                        <c:v>3.0984129999999999</c:v>
                      </c:pt>
                      <c:pt idx="22692">
                        <c:v>3.104403</c:v>
                      </c:pt>
                      <c:pt idx="22693">
                        <c:v>3.110392</c:v>
                      </c:pt>
                      <c:pt idx="22694">
                        <c:v>3.1163820000000002</c:v>
                      </c:pt>
                      <c:pt idx="22695">
                        <c:v>3.1223709999999998</c:v>
                      </c:pt>
                      <c:pt idx="22696">
                        <c:v>3.1283609999999999</c:v>
                      </c:pt>
                      <c:pt idx="22697">
                        <c:v>3.1343510000000001</c:v>
                      </c:pt>
                      <c:pt idx="22698">
                        <c:v>3.1403400000000001</c:v>
                      </c:pt>
                      <c:pt idx="22699">
                        <c:v>3.1463299999999998</c:v>
                      </c:pt>
                      <c:pt idx="22700">
                        <c:v>3.1523189999999999</c:v>
                      </c:pt>
                      <c:pt idx="22701">
                        <c:v>3.158309</c:v>
                      </c:pt>
                      <c:pt idx="22702">
                        <c:v>3.1642990000000002</c:v>
                      </c:pt>
                      <c:pt idx="22703">
                        <c:v>3.1702880000000002</c:v>
                      </c:pt>
                      <c:pt idx="22704">
                        <c:v>3.1762779999999999</c:v>
                      </c:pt>
                      <c:pt idx="22705">
                        <c:v>3.182267</c:v>
                      </c:pt>
                      <c:pt idx="22706">
                        <c:v>3.1882570000000001</c:v>
                      </c:pt>
                      <c:pt idx="22707">
                        <c:v>3.1942469999999998</c:v>
                      </c:pt>
                      <c:pt idx="22708">
                        <c:v>3.2002359999999999</c:v>
                      </c:pt>
                      <c:pt idx="22709">
                        <c:v>3.206226</c:v>
                      </c:pt>
                      <c:pt idx="22710">
                        <c:v>3.212215</c:v>
                      </c:pt>
                      <c:pt idx="22711">
                        <c:v>3.2182050000000002</c:v>
                      </c:pt>
                      <c:pt idx="22712">
                        <c:v>3.2241939999999998</c:v>
                      </c:pt>
                      <c:pt idx="22713">
                        <c:v>3.2301839999999999</c:v>
                      </c:pt>
                      <c:pt idx="22714">
                        <c:v>3.236173</c:v>
                      </c:pt>
                      <c:pt idx="22715">
                        <c:v>3.2421630000000001</c:v>
                      </c:pt>
                      <c:pt idx="22716">
                        <c:v>3.2481529999999998</c:v>
                      </c:pt>
                      <c:pt idx="22717">
                        <c:v>3.2541419999999999</c:v>
                      </c:pt>
                      <c:pt idx="22718">
                        <c:v>3.260132</c:v>
                      </c:pt>
                      <c:pt idx="22719">
                        <c:v>3.2661210000000001</c:v>
                      </c:pt>
                      <c:pt idx="22720">
                        <c:v>3.2721110000000002</c:v>
                      </c:pt>
                      <c:pt idx="22721">
                        <c:v>3.2780999999999998</c:v>
                      </c:pt>
                      <c:pt idx="22722">
                        <c:v>3.28409</c:v>
                      </c:pt>
                      <c:pt idx="22723">
                        <c:v>3.2900800000000001</c:v>
                      </c:pt>
                      <c:pt idx="22724">
                        <c:v>3.2960690000000001</c:v>
                      </c:pt>
                      <c:pt idx="22725">
                        <c:v>3.3020589999999999</c:v>
                      </c:pt>
                      <c:pt idx="22726">
                        <c:v>3.3080479999999999</c:v>
                      </c:pt>
                      <c:pt idx="22727">
                        <c:v>3.314038</c:v>
                      </c:pt>
                      <c:pt idx="22728">
                        <c:v>3.3200280000000002</c:v>
                      </c:pt>
                      <c:pt idx="22729">
                        <c:v>3.3260169999999998</c:v>
                      </c:pt>
                      <c:pt idx="22730">
                        <c:v>3.3320069999999999</c:v>
                      </c:pt>
                      <c:pt idx="22731">
                        <c:v>3.337996</c:v>
                      </c:pt>
                      <c:pt idx="22732">
                        <c:v>3.3439860000000001</c:v>
                      </c:pt>
                      <c:pt idx="22733">
                        <c:v>3.3499759999999998</c:v>
                      </c:pt>
                      <c:pt idx="22734">
                        <c:v>3.3559649999999999</c:v>
                      </c:pt>
                      <c:pt idx="22735">
                        <c:v>3.361955</c:v>
                      </c:pt>
                      <c:pt idx="22736">
                        <c:v>3.367944</c:v>
                      </c:pt>
                      <c:pt idx="22737">
                        <c:v>3.3739340000000002</c:v>
                      </c:pt>
                      <c:pt idx="22738">
                        <c:v>3.3799239999999999</c:v>
                      </c:pt>
                      <c:pt idx="22739">
                        <c:v>3.385913</c:v>
                      </c:pt>
                      <c:pt idx="22740">
                        <c:v>3.3919030000000001</c:v>
                      </c:pt>
                      <c:pt idx="22741">
                        <c:v>3.3978920000000001</c:v>
                      </c:pt>
                      <c:pt idx="22742">
                        <c:v>3.4038819999999999</c:v>
                      </c:pt>
                      <c:pt idx="22743">
                        <c:v>3.4098709999999999</c:v>
                      </c:pt>
                      <c:pt idx="22744">
                        <c:v>3.415861</c:v>
                      </c:pt>
                      <c:pt idx="22745">
                        <c:v>3.4218510000000002</c:v>
                      </c:pt>
                      <c:pt idx="22746">
                        <c:v>3.4278400000000002</c:v>
                      </c:pt>
                      <c:pt idx="22747">
                        <c:v>3.4338299999999999</c:v>
                      </c:pt>
                      <c:pt idx="22748">
                        <c:v>3.439819</c:v>
                      </c:pt>
                      <c:pt idx="22749">
                        <c:v>3.4458090000000001</c:v>
                      </c:pt>
                      <c:pt idx="22750">
                        <c:v>3.4517980000000001</c:v>
                      </c:pt>
                      <c:pt idx="22751">
                        <c:v>3.4577879999999999</c:v>
                      </c:pt>
                      <c:pt idx="22752">
                        <c:v>3.463778</c:v>
                      </c:pt>
                      <c:pt idx="22753">
                        <c:v>3.469767</c:v>
                      </c:pt>
                      <c:pt idx="22754">
                        <c:v>3.4757570000000002</c:v>
                      </c:pt>
                      <c:pt idx="22755">
                        <c:v>3.4817459999999998</c:v>
                      </c:pt>
                      <c:pt idx="22756">
                        <c:v>3.4877359999999999</c:v>
                      </c:pt>
                      <c:pt idx="22757">
                        <c:v>3.4937260000000001</c:v>
                      </c:pt>
                      <c:pt idx="22758">
                        <c:v>3.4997150000000001</c:v>
                      </c:pt>
                      <c:pt idx="22759">
                        <c:v>3.5057049999999998</c:v>
                      </c:pt>
                      <c:pt idx="22760">
                        <c:v>3.5116939999999999</c:v>
                      </c:pt>
                      <c:pt idx="22761">
                        <c:v>3.517684</c:v>
                      </c:pt>
                      <c:pt idx="22762">
                        <c:v>3.5236740000000002</c:v>
                      </c:pt>
                      <c:pt idx="22763">
                        <c:v>3.5296630000000002</c:v>
                      </c:pt>
                      <c:pt idx="22764">
                        <c:v>3.5356529999999999</c:v>
                      </c:pt>
                      <c:pt idx="22765">
                        <c:v>3.541642</c:v>
                      </c:pt>
                      <c:pt idx="22766">
                        <c:v>3.5476320000000001</c:v>
                      </c:pt>
                      <c:pt idx="22767">
                        <c:v>3.5536219999999998</c:v>
                      </c:pt>
                      <c:pt idx="22768">
                        <c:v>3.5596109999999999</c:v>
                      </c:pt>
                      <c:pt idx="22769">
                        <c:v>3.565601</c:v>
                      </c:pt>
                      <c:pt idx="22770">
                        <c:v>3.57159</c:v>
                      </c:pt>
                      <c:pt idx="22771">
                        <c:v>3.5775800000000002</c:v>
                      </c:pt>
                      <c:pt idx="22772">
                        <c:v>3.5835689999999998</c:v>
                      </c:pt>
                      <c:pt idx="22773">
                        <c:v>3.5895589999999999</c:v>
                      </c:pt>
                      <c:pt idx="22774">
                        <c:v>3.595548</c:v>
                      </c:pt>
                      <c:pt idx="22775">
                        <c:v>3.6015380000000001</c:v>
                      </c:pt>
                      <c:pt idx="22776">
                        <c:v>3.6075279999999998</c:v>
                      </c:pt>
                      <c:pt idx="22777">
                        <c:v>3.6135169999999999</c:v>
                      </c:pt>
                      <c:pt idx="22778">
                        <c:v>3.619507</c:v>
                      </c:pt>
                      <c:pt idx="22779">
                        <c:v>3.6254960000000001</c:v>
                      </c:pt>
                      <c:pt idx="22780">
                        <c:v>3.6314860000000002</c:v>
                      </c:pt>
                      <c:pt idx="22781">
                        <c:v>3.6374749999999998</c:v>
                      </c:pt>
                      <c:pt idx="22782">
                        <c:v>3.643465</c:v>
                      </c:pt>
                      <c:pt idx="22783">
                        <c:v>3.6494550000000001</c:v>
                      </c:pt>
                      <c:pt idx="22784">
                        <c:v>3.6554440000000001</c:v>
                      </c:pt>
                      <c:pt idx="22785">
                        <c:v>3.6614339999999999</c:v>
                      </c:pt>
                      <c:pt idx="22786">
                        <c:v>3.6674229999999999</c:v>
                      </c:pt>
                      <c:pt idx="22787">
                        <c:v>3.673413</c:v>
                      </c:pt>
                      <c:pt idx="22788">
                        <c:v>3.6794030000000002</c:v>
                      </c:pt>
                      <c:pt idx="22789">
                        <c:v>3.6853919999999998</c:v>
                      </c:pt>
                      <c:pt idx="22790">
                        <c:v>3.6913819999999999</c:v>
                      </c:pt>
                      <c:pt idx="22791">
                        <c:v>3.697371</c:v>
                      </c:pt>
                      <c:pt idx="22792">
                        <c:v>3.7033610000000001</c:v>
                      </c:pt>
                      <c:pt idx="22793">
                        <c:v>3.7093509999999998</c:v>
                      </c:pt>
                      <c:pt idx="22794">
                        <c:v>3.7153399999999999</c:v>
                      </c:pt>
                      <c:pt idx="22795">
                        <c:v>3.72133</c:v>
                      </c:pt>
                      <c:pt idx="22796">
                        <c:v>3.727319</c:v>
                      </c:pt>
                      <c:pt idx="22797">
                        <c:v>3.7333090000000002</c:v>
                      </c:pt>
                      <c:pt idx="22798">
                        <c:v>3.7392989999999999</c:v>
                      </c:pt>
                      <c:pt idx="22799">
                        <c:v>3.745288</c:v>
                      </c:pt>
                      <c:pt idx="22800">
                        <c:v>3.7512780000000001</c:v>
                      </c:pt>
                      <c:pt idx="22801">
                        <c:v>3.7572670000000001</c:v>
                      </c:pt>
                      <c:pt idx="22802">
                        <c:v>3.7632569999999999</c:v>
                      </c:pt>
                      <c:pt idx="22803">
                        <c:v>3.7692459999999999</c:v>
                      </c:pt>
                      <c:pt idx="22804">
                        <c:v>3.775236</c:v>
                      </c:pt>
                      <c:pt idx="22805">
                        <c:v>3.7812260000000002</c:v>
                      </c:pt>
                      <c:pt idx="22806">
                        <c:v>3.7872150000000002</c:v>
                      </c:pt>
                      <c:pt idx="22807">
                        <c:v>3.7932049999999999</c:v>
                      </c:pt>
                      <c:pt idx="22808">
                        <c:v>3.799194</c:v>
                      </c:pt>
                      <c:pt idx="22809">
                        <c:v>3.8051840000000001</c:v>
                      </c:pt>
                      <c:pt idx="22810">
                        <c:v>3.8111730000000001</c:v>
                      </c:pt>
                      <c:pt idx="22811">
                        <c:v>3.8171629999999999</c:v>
                      </c:pt>
                      <c:pt idx="22812">
                        <c:v>3.823153</c:v>
                      </c:pt>
                      <c:pt idx="22813">
                        <c:v>3.829142</c:v>
                      </c:pt>
                      <c:pt idx="22814">
                        <c:v>3.8351320000000002</c:v>
                      </c:pt>
                      <c:pt idx="22815">
                        <c:v>3.8411209999999998</c:v>
                      </c:pt>
                      <c:pt idx="22816">
                        <c:v>3.8471109999999999</c:v>
                      </c:pt>
                      <c:pt idx="22817">
                        <c:v>3.8531010000000001</c:v>
                      </c:pt>
                      <c:pt idx="22818">
                        <c:v>3.8590900000000001</c:v>
                      </c:pt>
                      <c:pt idx="22819">
                        <c:v>3.8650799999999998</c:v>
                      </c:pt>
                      <c:pt idx="22820">
                        <c:v>3.8710689999999999</c:v>
                      </c:pt>
                      <c:pt idx="22821">
                        <c:v>3.877059</c:v>
                      </c:pt>
                      <c:pt idx="22822">
                        <c:v>3.8830490000000002</c:v>
                      </c:pt>
                      <c:pt idx="22823">
                        <c:v>3.8890380000000002</c:v>
                      </c:pt>
                      <c:pt idx="22824">
                        <c:v>3.8950279999999999</c:v>
                      </c:pt>
                      <c:pt idx="22825">
                        <c:v>3.901017</c:v>
                      </c:pt>
                      <c:pt idx="22826">
                        <c:v>3.9070070000000001</c:v>
                      </c:pt>
                      <c:pt idx="22827">
                        <c:v>3.9129969999999998</c:v>
                      </c:pt>
                      <c:pt idx="22828">
                        <c:v>3.9189859999999999</c:v>
                      </c:pt>
                      <c:pt idx="22829">
                        <c:v>3.924976</c:v>
                      </c:pt>
                      <c:pt idx="22830">
                        <c:v>3.930965</c:v>
                      </c:pt>
                      <c:pt idx="22831">
                        <c:v>3.9369550000000002</c:v>
                      </c:pt>
                      <c:pt idx="22832">
                        <c:v>3.9429439999999998</c:v>
                      </c:pt>
                      <c:pt idx="22833">
                        <c:v>3.9489339999999999</c:v>
                      </c:pt>
                      <c:pt idx="22834">
                        <c:v>3.954923</c:v>
                      </c:pt>
                      <c:pt idx="22835">
                        <c:v>3.9609130000000001</c:v>
                      </c:pt>
                      <c:pt idx="22836">
                        <c:v>3.9669029999999998</c:v>
                      </c:pt>
                      <c:pt idx="22837">
                        <c:v>3.9728919999999999</c:v>
                      </c:pt>
                      <c:pt idx="22838">
                        <c:v>3.978882</c:v>
                      </c:pt>
                      <c:pt idx="22839">
                        <c:v>3.9848710000000001</c:v>
                      </c:pt>
                      <c:pt idx="22840">
                        <c:v>3.9908610000000002</c:v>
                      </c:pt>
                      <c:pt idx="22841">
                        <c:v>3.9968499999999998</c:v>
                      </c:pt>
                      <c:pt idx="22842">
                        <c:v>4.00284</c:v>
                      </c:pt>
                      <c:pt idx="22843">
                        <c:v>4.0088299999999997</c:v>
                      </c:pt>
                      <c:pt idx="22844">
                        <c:v>4.0148190000000001</c:v>
                      </c:pt>
                      <c:pt idx="22845">
                        <c:v>4.0208089999999999</c:v>
                      </c:pt>
                      <c:pt idx="22846">
                        <c:v>4.0267989999999996</c:v>
                      </c:pt>
                      <c:pt idx="22847">
                        <c:v>4.032788</c:v>
                      </c:pt>
                      <c:pt idx="22848">
                        <c:v>4.0387779999999998</c:v>
                      </c:pt>
                      <c:pt idx="22849">
                        <c:v>4.0447670000000002</c:v>
                      </c:pt>
                      <c:pt idx="22850">
                        <c:v>4.0507569999999999</c:v>
                      </c:pt>
                      <c:pt idx="22851">
                        <c:v>4.0567460000000004</c:v>
                      </c:pt>
                      <c:pt idx="22852">
                        <c:v>4.0627360000000001</c:v>
                      </c:pt>
                      <c:pt idx="22853">
                        <c:v>4.0687259999999998</c:v>
                      </c:pt>
                      <c:pt idx="22854">
                        <c:v>4.0747150000000003</c:v>
                      </c:pt>
                      <c:pt idx="22855">
                        <c:v>4.080705</c:v>
                      </c:pt>
                      <c:pt idx="22856">
                        <c:v>4.0866939999999996</c:v>
                      </c:pt>
                      <c:pt idx="22857">
                        <c:v>4.0926840000000002</c:v>
                      </c:pt>
                      <c:pt idx="22858">
                        <c:v>4.0986729999999998</c:v>
                      </c:pt>
                      <c:pt idx="22859">
                        <c:v>4.1046630000000004</c:v>
                      </c:pt>
                      <c:pt idx="22860">
                        <c:v>4.110652</c:v>
                      </c:pt>
                      <c:pt idx="22861">
                        <c:v>4.1166419999999997</c:v>
                      </c:pt>
                      <c:pt idx="22862">
                        <c:v>4.1226320000000003</c:v>
                      </c:pt>
                      <c:pt idx="22863">
                        <c:v>4.128622</c:v>
                      </c:pt>
                      <c:pt idx="22864">
                        <c:v>4.1346109999999996</c:v>
                      </c:pt>
                      <c:pt idx="22865">
                        <c:v>4.1406010000000002</c:v>
                      </c:pt>
                      <c:pt idx="22866">
                        <c:v>4.1465899999999998</c:v>
                      </c:pt>
                      <c:pt idx="22867">
                        <c:v>4.1525800000000004</c:v>
                      </c:pt>
                      <c:pt idx="22868">
                        <c:v>4.158569</c:v>
                      </c:pt>
                      <c:pt idx="22869">
                        <c:v>4.1645589999999997</c:v>
                      </c:pt>
                      <c:pt idx="22870">
                        <c:v>4.1705480000000001</c:v>
                      </c:pt>
                      <c:pt idx="22871">
                        <c:v>4.1765379999999999</c:v>
                      </c:pt>
                      <c:pt idx="22872">
                        <c:v>4.1825279999999996</c:v>
                      </c:pt>
                      <c:pt idx="22873">
                        <c:v>4.188517</c:v>
                      </c:pt>
                      <c:pt idx="22874">
                        <c:v>4.1945069999999998</c:v>
                      </c:pt>
                      <c:pt idx="22875">
                        <c:v>4.2004960000000002</c:v>
                      </c:pt>
                      <c:pt idx="22876">
                        <c:v>4.2064859999999999</c:v>
                      </c:pt>
                      <c:pt idx="22877">
                        <c:v>4.2124759999999997</c:v>
                      </c:pt>
                      <c:pt idx="22878">
                        <c:v>4.2184650000000001</c:v>
                      </c:pt>
                      <c:pt idx="22879">
                        <c:v>4.2244549999999998</c:v>
                      </c:pt>
                      <c:pt idx="22880">
                        <c:v>4.2304440000000003</c:v>
                      </c:pt>
                      <c:pt idx="22881">
                        <c:v>4.236434</c:v>
                      </c:pt>
                      <c:pt idx="22882">
                        <c:v>4.2424239999999998</c:v>
                      </c:pt>
                      <c:pt idx="22883">
                        <c:v>4.2484130000000002</c:v>
                      </c:pt>
                      <c:pt idx="22884">
                        <c:v>4.2544029999999999</c:v>
                      </c:pt>
                      <c:pt idx="22885">
                        <c:v>4.2603920000000004</c:v>
                      </c:pt>
                      <c:pt idx="22886">
                        <c:v>4.2663820000000001</c:v>
                      </c:pt>
                      <c:pt idx="22887">
                        <c:v>4.2723709999999997</c:v>
                      </c:pt>
                      <c:pt idx="22888">
                        <c:v>4.2783610000000003</c:v>
                      </c:pt>
                      <c:pt idx="22889">
                        <c:v>4.2843499999999999</c:v>
                      </c:pt>
                      <c:pt idx="22890">
                        <c:v>4.2903399999999996</c:v>
                      </c:pt>
                      <c:pt idx="22891">
                        <c:v>4.2963300000000002</c:v>
                      </c:pt>
                      <c:pt idx="22892">
                        <c:v>4.3023199999999999</c:v>
                      </c:pt>
                      <c:pt idx="22893">
                        <c:v>4.3083090000000004</c:v>
                      </c:pt>
                      <c:pt idx="22894">
                        <c:v>4.3142990000000001</c:v>
                      </c:pt>
                      <c:pt idx="22895">
                        <c:v>4.3202879999999997</c:v>
                      </c:pt>
                      <c:pt idx="22896">
                        <c:v>4.3262780000000003</c:v>
                      </c:pt>
                      <c:pt idx="22897">
                        <c:v>4.3322669999999999</c:v>
                      </c:pt>
                      <c:pt idx="22898">
                        <c:v>4.3382569999999996</c:v>
                      </c:pt>
                      <c:pt idx="22899">
                        <c:v>4.3442460000000001</c:v>
                      </c:pt>
                      <c:pt idx="22900">
                        <c:v>4.3502359999999998</c:v>
                      </c:pt>
                      <c:pt idx="22901">
                        <c:v>4.3562250000000002</c:v>
                      </c:pt>
                      <c:pt idx="22902">
                        <c:v>4.362215</c:v>
                      </c:pt>
                      <c:pt idx="22903">
                        <c:v>4.3682049999999997</c:v>
                      </c:pt>
                      <c:pt idx="22904">
                        <c:v>4.3741940000000001</c:v>
                      </c:pt>
                      <c:pt idx="22905">
                        <c:v>4.3801839999999999</c:v>
                      </c:pt>
                      <c:pt idx="22906">
                        <c:v>4.3861739999999996</c:v>
                      </c:pt>
                      <c:pt idx="22907">
                        <c:v>4.392163</c:v>
                      </c:pt>
                      <c:pt idx="22908">
                        <c:v>4.3981529999999998</c:v>
                      </c:pt>
                      <c:pt idx="22909">
                        <c:v>4.4041420000000002</c:v>
                      </c:pt>
                      <c:pt idx="22910">
                        <c:v>4.4101319999999999</c:v>
                      </c:pt>
                      <c:pt idx="22911">
                        <c:v>4.4161210000000004</c:v>
                      </c:pt>
                      <c:pt idx="22912">
                        <c:v>4.4221110000000001</c:v>
                      </c:pt>
                      <c:pt idx="22913">
                        <c:v>4.4281009999999998</c:v>
                      </c:pt>
                      <c:pt idx="22914">
                        <c:v>4.4340900000000003</c:v>
                      </c:pt>
                      <c:pt idx="22915">
                        <c:v>4.44008</c:v>
                      </c:pt>
                      <c:pt idx="22916">
                        <c:v>4.4460689999999996</c:v>
                      </c:pt>
                      <c:pt idx="22917">
                        <c:v>4.4520590000000002</c:v>
                      </c:pt>
                      <c:pt idx="22918">
                        <c:v>4.4580479999999998</c:v>
                      </c:pt>
                      <c:pt idx="22919">
                        <c:v>4.4640380000000004</c:v>
                      </c:pt>
                      <c:pt idx="22920">
                        <c:v>4.470027</c:v>
                      </c:pt>
                      <c:pt idx="22921">
                        <c:v>4.4760169999999997</c:v>
                      </c:pt>
                      <c:pt idx="22922">
                        <c:v>4.4820070000000003</c:v>
                      </c:pt>
                      <c:pt idx="22923">
                        <c:v>4.487997</c:v>
                      </c:pt>
                      <c:pt idx="22924">
                        <c:v>4.4939859999999996</c:v>
                      </c:pt>
                      <c:pt idx="22925">
                        <c:v>4.4999760000000002</c:v>
                      </c:pt>
                      <c:pt idx="22926">
                        <c:v>4.5059649999999998</c:v>
                      </c:pt>
                      <c:pt idx="22927">
                        <c:v>4.5119550000000004</c:v>
                      </c:pt>
                      <c:pt idx="22928">
                        <c:v>4.517944</c:v>
                      </c:pt>
                      <c:pt idx="22929">
                        <c:v>4.5239339999999997</c:v>
                      </c:pt>
                      <c:pt idx="22930">
                        <c:v>4.5299230000000001</c:v>
                      </c:pt>
                      <c:pt idx="22931">
                        <c:v>4.5359129999999999</c:v>
                      </c:pt>
                      <c:pt idx="22932">
                        <c:v>4.5419029999999996</c:v>
                      </c:pt>
                      <c:pt idx="22933">
                        <c:v>4.547892</c:v>
                      </c:pt>
                      <c:pt idx="22934">
                        <c:v>4.5538819999999998</c:v>
                      </c:pt>
                      <c:pt idx="22935">
                        <c:v>4.5598710000000002</c:v>
                      </c:pt>
                      <c:pt idx="22936">
                        <c:v>4.5658609999999999</c:v>
                      </c:pt>
                      <c:pt idx="22937">
                        <c:v>4.5718509999999997</c:v>
                      </c:pt>
                      <c:pt idx="22938">
                        <c:v>4.5778400000000001</c:v>
                      </c:pt>
                      <c:pt idx="22939">
                        <c:v>4.5838299999999998</c:v>
                      </c:pt>
                      <c:pt idx="22940">
                        <c:v>4.5898190000000003</c:v>
                      </c:pt>
                      <c:pt idx="22941">
                        <c:v>4.595809</c:v>
                      </c:pt>
                      <c:pt idx="22942">
                        <c:v>4.6017989999999998</c:v>
                      </c:pt>
                      <c:pt idx="22943">
                        <c:v>4.6077880000000002</c:v>
                      </c:pt>
                      <c:pt idx="22944">
                        <c:v>4.6137779999999999</c:v>
                      </c:pt>
                      <c:pt idx="22945">
                        <c:v>4.6197670000000004</c:v>
                      </c:pt>
                      <c:pt idx="22946">
                        <c:v>4.6257570000000001</c:v>
                      </c:pt>
                      <c:pt idx="22947">
                        <c:v>4.6317459999999997</c:v>
                      </c:pt>
                      <c:pt idx="22948">
                        <c:v>4.6377360000000003</c:v>
                      </c:pt>
                      <c:pt idx="22949">
                        <c:v>4.6437249999999999</c:v>
                      </c:pt>
                      <c:pt idx="22950">
                        <c:v>4.6497149999999996</c:v>
                      </c:pt>
                      <c:pt idx="22951">
                        <c:v>4.6557050000000002</c:v>
                      </c:pt>
                      <c:pt idx="22952">
                        <c:v>4.6616949999999999</c:v>
                      </c:pt>
                      <c:pt idx="22953">
                        <c:v>4.6676840000000004</c:v>
                      </c:pt>
                      <c:pt idx="22954">
                        <c:v>4.6736740000000001</c:v>
                      </c:pt>
                      <c:pt idx="22955">
                        <c:v>4.6796629999999997</c:v>
                      </c:pt>
                      <c:pt idx="22956">
                        <c:v>4.6856530000000003</c:v>
                      </c:pt>
                      <c:pt idx="22957">
                        <c:v>4.6916419999999999</c:v>
                      </c:pt>
                      <c:pt idx="22958">
                        <c:v>4.6976319999999996</c:v>
                      </c:pt>
                      <c:pt idx="22959">
                        <c:v>4.7036210000000001</c:v>
                      </c:pt>
                      <c:pt idx="22960">
                        <c:v>4.7096109999999998</c:v>
                      </c:pt>
                      <c:pt idx="22961">
                        <c:v>4.7156000000000002</c:v>
                      </c:pt>
                      <c:pt idx="22962">
                        <c:v>4.72159</c:v>
                      </c:pt>
                      <c:pt idx="22963">
                        <c:v>4.7275799999999997</c:v>
                      </c:pt>
                      <c:pt idx="22964">
                        <c:v>4.7335690000000001</c:v>
                      </c:pt>
                      <c:pt idx="22965">
                        <c:v>4.7395589999999999</c:v>
                      </c:pt>
                      <c:pt idx="22966">
                        <c:v>4.7455489999999996</c:v>
                      </c:pt>
                      <c:pt idx="22967">
                        <c:v>4.751538</c:v>
                      </c:pt>
                      <c:pt idx="22968">
                        <c:v>4.7575279999999998</c:v>
                      </c:pt>
                      <c:pt idx="22969">
                        <c:v>4.7635170000000002</c:v>
                      </c:pt>
                      <c:pt idx="22970">
                        <c:v>4.7695069999999999</c:v>
                      </c:pt>
                      <c:pt idx="22971">
                        <c:v>4.7754960000000004</c:v>
                      </c:pt>
                      <c:pt idx="22972">
                        <c:v>4.7814860000000001</c:v>
                      </c:pt>
                      <c:pt idx="22973">
                        <c:v>4.7874759999999998</c:v>
                      </c:pt>
                      <c:pt idx="22974">
                        <c:v>4.7934650000000003</c:v>
                      </c:pt>
                      <c:pt idx="22975">
                        <c:v>4.799455</c:v>
                      </c:pt>
                      <c:pt idx="22976">
                        <c:v>4.8054439999999996</c:v>
                      </c:pt>
                      <c:pt idx="22977">
                        <c:v>4.8114340000000002</c:v>
                      </c:pt>
                      <c:pt idx="22978">
                        <c:v>4.8174229999999998</c:v>
                      </c:pt>
                      <c:pt idx="22979">
                        <c:v>4.8234130000000004</c:v>
                      </c:pt>
                      <c:pt idx="22980">
                        <c:v>4.829402</c:v>
                      </c:pt>
                      <c:pt idx="22981">
                        <c:v>4.8353919999999997</c:v>
                      </c:pt>
                      <c:pt idx="22982">
                        <c:v>4.8413820000000003</c:v>
                      </c:pt>
                      <c:pt idx="22983">
                        <c:v>4.847372</c:v>
                      </c:pt>
                      <c:pt idx="22984">
                        <c:v>4.8533609999999996</c:v>
                      </c:pt>
                      <c:pt idx="22985">
                        <c:v>4.8593510000000002</c:v>
                      </c:pt>
                      <c:pt idx="22986">
                        <c:v>4.8653399999999998</c:v>
                      </c:pt>
                      <c:pt idx="22987">
                        <c:v>4.8713300000000004</c:v>
                      </c:pt>
                      <c:pt idx="22988">
                        <c:v>4.877319</c:v>
                      </c:pt>
                      <c:pt idx="22989">
                        <c:v>4.8833089999999997</c:v>
                      </c:pt>
                      <c:pt idx="22990">
                        <c:v>4.8892980000000001</c:v>
                      </c:pt>
                      <c:pt idx="22991">
                        <c:v>4.8952879999999999</c:v>
                      </c:pt>
                      <c:pt idx="22992">
                        <c:v>4.9012779999999996</c:v>
                      </c:pt>
                      <c:pt idx="22993">
                        <c:v>4.907267</c:v>
                      </c:pt>
                      <c:pt idx="22994">
                        <c:v>4.9132569999999998</c:v>
                      </c:pt>
                      <c:pt idx="22995">
                        <c:v>4.9192460000000002</c:v>
                      </c:pt>
                      <c:pt idx="22996">
                        <c:v>4.9252359999999999</c:v>
                      </c:pt>
                      <c:pt idx="22997">
                        <c:v>4.9312259999999997</c:v>
                      </c:pt>
                      <c:pt idx="22998">
                        <c:v>4.9372150000000001</c:v>
                      </c:pt>
                      <c:pt idx="22999">
                        <c:v>4.9432049999999998</c:v>
                      </c:pt>
                      <c:pt idx="23000">
                        <c:v>4.9491940000000003</c:v>
                      </c:pt>
                      <c:pt idx="23001">
                        <c:v>4.955184</c:v>
                      </c:pt>
                      <c:pt idx="23002">
                        <c:v>4.9611739999999998</c:v>
                      </c:pt>
                      <c:pt idx="23003">
                        <c:v>4.9671630000000002</c:v>
                      </c:pt>
                      <c:pt idx="23004">
                        <c:v>4.9731529999999999</c:v>
                      </c:pt>
                      <c:pt idx="23005">
                        <c:v>4.9791420000000004</c:v>
                      </c:pt>
                      <c:pt idx="23006">
                        <c:v>4.9851320000000001</c:v>
                      </c:pt>
                      <c:pt idx="23007">
                        <c:v>4.9911209999999997</c:v>
                      </c:pt>
                      <c:pt idx="23008">
                        <c:v>4.9971110000000003</c:v>
                      </c:pt>
                      <c:pt idx="23009">
                        <c:v>5.0030999999999999</c:v>
                      </c:pt>
                      <c:pt idx="23010">
                        <c:v>5.0090899999999996</c:v>
                      </c:pt>
                      <c:pt idx="23011">
                        <c:v>5.0150800000000002</c:v>
                      </c:pt>
                      <c:pt idx="23012">
                        <c:v>5.0210699999999999</c:v>
                      </c:pt>
                      <c:pt idx="23013">
                        <c:v>5.0270590000000004</c:v>
                      </c:pt>
                      <c:pt idx="23014">
                        <c:v>5.0330490000000001</c:v>
                      </c:pt>
                      <c:pt idx="23015">
                        <c:v>5.0390379999999997</c:v>
                      </c:pt>
                      <c:pt idx="23016">
                        <c:v>5.0450280000000003</c:v>
                      </c:pt>
                      <c:pt idx="23017">
                        <c:v>5.0510169999999999</c:v>
                      </c:pt>
                      <c:pt idx="23018">
                        <c:v>5.0570069999999996</c:v>
                      </c:pt>
                      <c:pt idx="23019">
                        <c:v>5.0629960000000001</c:v>
                      </c:pt>
                      <c:pt idx="23020">
                        <c:v>5.0689859999999998</c:v>
                      </c:pt>
                      <c:pt idx="23021">
                        <c:v>5.0749750000000002</c:v>
                      </c:pt>
                      <c:pt idx="23022">
                        <c:v>5.080965</c:v>
                      </c:pt>
                      <c:pt idx="23023">
                        <c:v>5.0869549999999997</c:v>
                      </c:pt>
                      <c:pt idx="23024">
                        <c:v>5.0929440000000001</c:v>
                      </c:pt>
                      <c:pt idx="23025">
                        <c:v>5.0989339999999999</c:v>
                      </c:pt>
                      <c:pt idx="23026">
                        <c:v>5.1049239999999996</c:v>
                      </c:pt>
                      <c:pt idx="23027">
                        <c:v>5.110913</c:v>
                      </c:pt>
                      <c:pt idx="23028">
                        <c:v>5.1169029999999998</c:v>
                      </c:pt>
                      <c:pt idx="23029">
                        <c:v>5.1228920000000002</c:v>
                      </c:pt>
                      <c:pt idx="23030">
                        <c:v>5.1288819999999999</c:v>
                      </c:pt>
                      <c:pt idx="23031">
                        <c:v>5.1348710000000004</c:v>
                      </c:pt>
                      <c:pt idx="23032">
                        <c:v>5.1408610000000001</c:v>
                      </c:pt>
                      <c:pt idx="23033">
                        <c:v>5.1468509999999998</c:v>
                      </c:pt>
                      <c:pt idx="23034">
                        <c:v>5.1528400000000003</c:v>
                      </c:pt>
                      <c:pt idx="23035">
                        <c:v>5.15883</c:v>
                      </c:pt>
                      <c:pt idx="23036">
                        <c:v>5.1648189999999996</c:v>
                      </c:pt>
                      <c:pt idx="23037">
                        <c:v>5.1708090000000002</c:v>
                      </c:pt>
                      <c:pt idx="23038">
                        <c:v>5.1767979999999998</c:v>
                      </c:pt>
                      <c:pt idx="23039">
                        <c:v>5.1827880000000004</c:v>
                      </c:pt>
                      <c:pt idx="23040">
                        <c:v>5.188777</c:v>
                      </c:pt>
                      <c:pt idx="23041">
                        <c:v>5.1947669999999997</c:v>
                      </c:pt>
                      <c:pt idx="23042">
                        <c:v>5.2007570000000003</c:v>
                      </c:pt>
                      <c:pt idx="23043">
                        <c:v>5.206747</c:v>
                      </c:pt>
                      <c:pt idx="23044">
                        <c:v>5.2127359999999996</c:v>
                      </c:pt>
                      <c:pt idx="23045">
                        <c:v>5.2187260000000002</c:v>
                      </c:pt>
                      <c:pt idx="23046">
                        <c:v>5.2247149999999998</c:v>
                      </c:pt>
                      <c:pt idx="23047">
                        <c:v>5.2307050000000004</c:v>
                      </c:pt>
                      <c:pt idx="23048">
                        <c:v>5.236694</c:v>
                      </c:pt>
                      <c:pt idx="23049">
                        <c:v>5.2426839999999997</c:v>
                      </c:pt>
                      <c:pt idx="23050">
                        <c:v>5.2486730000000001</c:v>
                      </c:pt>
                      <c:pt idx="23051">
                        <c:v>5.2546629999999999</c:v>
                      </c:pt>
                      <c:pt idx="23052">
                        <c:v>5.2606529999999996</c:v>
                      </c:pt>
                      <c:pt idx="23053">
                        <c:v>5.266642</c:v>
                      </c:pt>
                      <c:pt idx="23054">
                        <c:v>5.2726319999999998</c:v>
                      </c:pt>
                      <c:pt idx="23055">
                        <c:v>5.2786210000000002</c:v>
                      </c:pt>
                      <c:pt idx="23056">
                        <c:v>5.2846109999999999</c:v>
                      </c:pt>
                      <c:pt idx="23057">
                        <c:v>5.2906009999999997</c:v>
                      </c:pt>
                      <c:pt idx="23058">
                        <c:v>5.2965900000000001</c:v>
                      </c:pt>
                      <c:pt idx="23059">
                        <c:v>5.3025799999999998</c:v>
                      </c:pt>
                      <c:pt idx="23060">
                        <c:v>5.3085690000000003</c:v>
                      </c:pt>
                      <c:pt idx="23061">
                        <c:v>5.314559</c:v>
                      </c:pt>
                      <c:pt idx="23062">
                        <c:v>5.3205489999999998</c:v>
                      </c:pt>
                      <c:pt idx="23063">
                        <c:v>5.3265380000000002</c:v>
                      </c:pt>
                      <c:pt idx="23064">
                        <c:v>5.3325279999999999</c:v>
                      </c:pt>
                      <c:pt idx="23065">
                        <c:v>5.3385170000000004</c:v>
                      </c:pt>
                      <c:pt idx="23066">
                        <c:v>5.3445070000000001</c:v>
                      </c:pt>
                      <c:pt idx="23067">
                        <c:v>5.3504959999999997</c:v>
                      </c:pt>
                      <c:pt idx="23068">
                        <c:v>5.3564860000000003</c:v>
                      </c:pt>
                      <c:pt idx="23069">
                        <c:v>5.3624749999999999</c:v>
                      </c:pt>
                      <c:pt idx="23070">
                        <c:v>5.3684649999999996</c:v>
                      </c:pt>
                      <c:pt idx="23071">
                        <c:v>5.3744550000000002</c:v>
                      </c:pt>
                      <c:pt idx="23072">
                        <c:v>5.3804449999999999</c:v>
                      </c:pt>
                      <c:pt idx="23073">
                        <c:v>5.3864340000000004</c:v>
                      </c:pt>
                      <c:pt idx="23074">
                        <c:v>5.3924240000000001</c:v>
                      </c:pt>
                      <c:pt idx="23075">
                        <c:v>5.3984129999999997</c:v>
                      </c:pt>
                      <c:pt idx="23076">
                        <c:v>5.4044030000000003</c:v>
                      </c:pt>
                      <c:pt idx="23077">
                        <c:v>5.4103919999999999</c:v>
                      </c:pt>
                      <c:pt idx="23078">
                        <c:v>5.4163819999999996</c:v>
                      </c:pt>
                      <c:pt idx="23079">
                        <c:v>5.4223710000000001</c:v>
                      </c:pt>
                      <c:pt idx="23080">
                        <c:v>5.4283609999999998</c:v>
                      </c:pt>
                      <c:pt idx="23081">
                        <c:v>5.4343500000000002</c:v>
                      </c:pt>
                      <c:pt idx="23082">
                        <c:v>5.44034</c:v>
                      </c:pt>
                      <c:pt idx="23083">
                        <c:v>5.4463299999999997</c:v>
                      </c:pt>
                      <c:pt idx="23084">
                        <c:v>5.4523190000000001</c:v>
                      </c:pt>
                      <c:pt idx="23085">
                        <c:v>5.4583089999999999</c:v>
                      </c:pt>
                      <c:pt idx="23086">
                        <c:v>5.4642989999999996</c:v>
                      </c:pt>
                      <c:pt idx="23087">
                        <c:v>5.470288</c:v>
                      </c:pt>
                      <c:pt idx="23088">
                        <c:v>5.4762779999999998</c:v>
                      </c:pt>
                      <c:pt idx="23089">
                        <c:v>5.4822670000000002</c:v>
                      </c:pt>
                      <c:pt idx="23090">
                        <c:v>5.4882569999999999</c:v>
                      </c:pt>
                      <c:pt idx="23091">
                        <c:v>5.4942460000000004</c:v>
                      </c:pt>
                      <c:pt idx="23092">
                        <c:v>5.5002360000000001</c:v>
                      </c:pt>
                      <c:pt idx="23093">
                        <c:v>5.5062259999999998</c:v>
                      </c:pt>
                      <c:pt idx="23094">
                        <c:v>5.5122150000000003</c:v>
                      </c:pt>
                      <c:pt idx="23095">
                        <c:v>5.518205</c:v>
                      </c:pt>
                      <c:pt idx="23096">
                        <c:v>5.5241939999999996</c:v>
                      </c:pt>
                      <c:pt idx="23097">
                        <c:v>5.5301840000000002</c:v>
                      </c:pt>
                      <c:pt idx="23098">
                        <c:v>5.5361729999999998</c:v>
                      </c:pt>
                      <c:pt idx="23099">
                        <c:v>5.5421630000000004</c:v>
                      </c:pt>
                      <c:pt idx="23100">
                        <c:v>5.548152</c:v>
                      </c:pt>
                      <c:pt idx="23101">
                        <c:v>5.5541419999999997</c:v>
                      </c:pt>
                      <c:pt idx="23102">
                        <c:v>5.5601320000000003</c:v>
                      </c:pt>
                      <c:pt idx="23103">
                        <c:v>5.566122</c:v>
                      </c:pt>
                      <c:pt idx="23104">
                        <c:v>5.5721109999999996</c:v>
                      </c:pt>
                      <c:pt idx="23105">
                        <c:v>5.5781010000000002</c:v>
                      </c:pt>
                      <c:pt idx="23106">
                        <c:v>5.5840899999999998</c:v>
                      </c:pt>
                      <c:pt idx="23107">
                        <c:v>5.5900800000000004</c:v>
                      </c:pt>
                      <c:pt idx="23108">
                        <c:v>5.596069</c:v>
                      </c:pt>
                      <c:pt idx="23109">
                        <c:v>5.6020589999999997</c:v>
                      </c:pt>
                      <c:pt idx="23110">
                        <c:v>5.6080480000000001</c:v>
                      </c:pt>
                      <c:pt idx="23111">
                        <c:v>5.6140379999999999</c:v>
                      </c:pt>
                      <c:pt idx="23112">
                        <c:v>5.6200279999999996</c:v>
                      </c:pt>
                      <c:pt idx="23113">
                        <c:v>5.626017</c:v>
                      </c:pt>
                      <c:pt idx="23114">
                        <c:v>5.6320069999999998</c:v>
                      </c:pt>
                      <c:pt idx="23115">
                        <c:v>5.6379960000000002</c:v>
                      </c:pt>
                      <c:pt idx="23116">
                        <c:v>5.6439859999999999</c:v>
                      </c:pt>
                      <c:pt idx="23117">
                        <c:v>5.6499759999999997</c:v>
                      </c:pt>
                      <c:pt idx="23118">
                        <c:v>5.6559650000000001</c:v>
                      </c:pt>
                      <c:pt idx="23119">
                        <c:v>5.6619549999999998</c:v>
                      </c:pt>
                      <c:pt idx="23120">
                        <c:v>5.6679440000000003</c:v>
                      </c:pt>
                      <c:pt idx="23121">
                        <c:v>5.673934</c:v>
                      </c:pt>
                      <c:pt idx="23122">
                        <c:v>5.6799239999999998</c:v>
                      </c:pt>
                      <c:pt idx="23123">
                        <c:v>5.6859130000000002</c:v>
                      </c:pt>
                      <c:pt idx="23124">
                        <c:v>5.6919029999999999</c:v>
                      </c:pt>
                      <c:pt idx="23125">
                        <c:v>5.6978920000000004</c:v>
                      </c:pt>
                      <c:pt idx="23126">
                        <c:v>5.7038820000000001</c:v>
                      </c:pt>
                      <c:pt idx="23127">
                        <c:v>5.7098709999999997</c:v>
                      </c:pt>
                      <c:pt idx="23128">
                        <c:v>5.7158610000000003</c:v>
                      </c:pt>
                      <c:pt idx="23129">
                        <c:v>5.7218499999999999</c:v>
                      </c:pt>
                      <c:pt idx="23130">
                        <c:v>5.7278399999999996</c:v>
                      </c:pt>
                      <c:pt idx="23131">
                        <c:v>5.7338300000000002</c:v>
                      </c:pt>
                      <c:pt idx="23132">
                        <c:v>5.7398199999999999</c:v>
                      </c:pt>
                      <c:pt idx="23133">
                        <c:v>5.7458090000000004</c:v>
                      </c:pt>
                      <c:pt idx="23134">
                        <c:v>5.7517990000000001</c:v>
                      </c:pt>
                      <c:pt idx="23135">
                        <c:v>5.7577879999999997</c:v>
                      </c:pt>
                      <c:pt idx="23136">
                        <c:v>5.7637780000000003</c:v>
                      </c:pt>
                      <c:pt idx="23137">
                        <c:v>5.7697669999999999</c:v>
                      </c:pt>
                      <c:pt idx="23138">
                        <c:v>5.7757569999999996</c:v>
                      </c:pt>
                      <c:pt idx="23139">
                        <c:v>5.7817460000000001</c:v>
                      </c:pt>
                      <c:pt idx="23140">
                        <c:v>5.7877359999999998</c:v>
                      </c:pt>
                      <c:pt idx="23141">
                        <c:v>5.7937250000000002</c:v>
                      </c:pt>
                      <c:pt idx="23142">
                        <c:v>5.799715</c:v>
                      </c:pt>
                      <c:pt idx="23143">
                        <c:v>5.8057049999999997</c:v>
                      </c:pt>
                      <c:pt idx="23144">
                        <c:v>5.8116940000000001</c:v>
                      </c:pt>
                      <c:pt idx="23145">
                        <c:v>5.8176839999999999</c:v>
                      </c:pt>
                      <c:pt idx="23146">
                        <c:v>5.8236739999999996</c:v>
                      </c:pt>
                      <c:pt idx="23147">
                        <c:v>5.829663</c:v>
                      </c:pt>
                      <c:pt idx="23148">
                        <c:v>5.8356529999999998</c:v>
                      </c:pt>
                      <c:pt idx="23149">
                        <c:v>5.8416420000000002</c:v>
                      </c:pt>
                      <c:pt idx="23150">
                        <c:v>5.8476319999999999</c:v>
                      </c:pt>
                      <c:pt idx="23151">
                        <c:v>5.8536210000000004</c:v>
                      </c:pt>
                      <c:pt idx="23152">
                        <c:v>5.8596110000000001</c:v>
                      </c:pt>
                      <c:pt idx="23153">
                        <c:v>5.8656009999999998</c:v>
                      </c:pt>
                      <c:pt idx="23154">
                        <c:v>5.8715900000000003</c:v>
                      </c:pt>
                      <c:pt idx="23155">
                        <c:v>5.87758</c:v>
                      </c:pt>
                      <c:pt idx="23156">
                        <c:v>5.8835689999999996</c:v>
                      </c:pt>
                      <c:pt idx="23157">
                        <c:v>5.8895590000000002</c:v>
                      </c:pt>
                      <c:pt idx="23158">
                        <c:v>5.8955479999999998</c:v>
                      </c:pt>
                      <c:pt idx="23159">
                        <c:v>5.9015380000000004</c:v>
                      </c:pt>
                      <c:pt idx="23160">
                        <c:v>5.907527</c:v>
                      </c:pt>
                      <c:pt idx="23161">
                        <c:v>5.9135169999999997</c:v>
                      </c:pt>
                      <c:pt idx="23162">
                        <c:v>5.9195070000000003</c:v>
                      </c:pt>
                      <c:pt idx="23163">
                        <c:v>5.925497</c:v>
                      </c:pt>
                      <c:pt idx="23164">
                        <c:v>5.9314859999999996</c:v>
                      </c:pt>
                      <c:pt idx="23165">
                        <c:v>5.9374760000000002</c:v>
                      </c:pt>
                      <c:pt idx="23166">
                        <c:v>5.9434649999999998</c:v>
                      </c:pt>
                      <c:pt idx="23167">
                        <c:v>5.9494550000000004</c:v>
                      </c:pt>
                      <c:pt idx="23168">
                        <c:v>5.955444</c:v>
                      </c:pt>
                      <c:pt idx="23169">
                        <c:v>5.9614339999999997</c:v>
                      </c:pt>
                      <c:pt idx="23170">
                        <c:v>5.9674230000000001</c:v>
                      </c:pt>
                      <c:pt idx="23171">
                        <c:v>5.9734129999999999</c:v>
                      </c:pt>
                      <c:pt idx="23172">
                        <c:v>5.9794029999999996</c:v>
                      </c:pt>
                      <c:pt idx="23173">
                        <c:v>5.985392</c:v>
                      </c:pt>
                      <c:pt idx="23174">
                        <c:v>5.9913819999999998</c:v>
                      </c:pt>
                      <c:pt idx="23175">
                        <c:v>5.9973710000000002</c:v>
                      </c:pt>
                      <c:pt idx="23176">
                        <c:v>6.0033609999999999</c:v>
                      </c:pt>
                      <c:pt idx="23177">
                        <c:v>6.0093509999999997</c:v>
                      </c:pt>
                      <c:pt idx="23178">
                        <c:v>6.0153400000000001</c:v>
                      </c:pt>
                      <c:pt idx="23179">
                        <c:v>6.0213299999999998</c:v>
                      </c:pt>
                      <c:pt idx="23180">
                        <c:v>6.0273190000000003</c:v>
                      </c:pt>
                      <c:pt idx="23181">
                        <c:v>6.033309</c:v>
                      </c:pt>
                      <c:pt idx="23182">
                        <c:v>6.0392989999999998</c:v>
                      </c:pt>
                      <c:pt idx="23183">
                        <c:v>6.0452880000000002</c:v>
                      </c:pt>
                      <c:pt idx="23184">
                        <c:v>6.0512779999999999</c:v>
                      </c:pt>
                      <c:pt idx="23185">
                        <c:v>6.0572670000000004</c:v>
                      </c:pt>
                      <c:pt idx="23186">
                        <c:v>6.0632570000000001</c:v>
                      </c:pt>
                      <c:pt idx="23187">
                        <c:v>6.0692459999999997</c:v>
                      </c:pt>
                      <c:pt idx="23188">
                        <c:v>6.0752360000000003</c:v>
                      </c:pt>
                      <c:pt idx="23189">
                        <c:v>6.0812249999999999</c:v>
                      </c:pt>
                      <c:pt idx="23190">
                        <c:v>6.0872149999999996</c:v>
                      </c:pt>
                      <c:pt idx="23191">
                        <c:v>6.0932050000000002</c:v>
                      </c:pt>
                      <c:pt idx="23192">
                        <c:v>6.0991949999999999</c:v>
                      </c:pt>
                      <c:pt idx="23193">
                        <c:v>6.1051840000000004</c:v>
                      </c:pt>
                      <c:pt idx="23194">
                        <c:v>6.1111740000000001</c:v>
                      </c:pt>
                      <c:pt idx="23195">
                        <c:v>6.1171629999999997</c:v>
                      </c:pt>
                      <c:pt idx="23196">
                        <c:v>6.1231530000000003</c:v>
                      </c:pt>
                      <c:pt idx="23197">
                        <c:v>6.1291419999999999</c:v>
                      </c:pt>
                      <c:pt idx="23198">
                        <c:v>6.1351319999999996</c:v>
                      </c:pt>
                      <c:pt idx="23199">
                        <c:v>6.1411210000000001</c:v>
                      </c:pt>
                      <c:pt idx="23200">
                        <c:v>6.1471109999999998</c:v>
                      </c:pt>
                      <c:pt idx="23201">
                        <c:v>6.1531000000000002</c:v>
                      </c:pt>
                      <c:pt idx="23202">
                        <c:v>6.15909</c:v>
                      </c:pt>
                      <c:pt idx="23203">
                        <c:v>6.1650799999999997</c:v>
                      </c:pt>
                      <c:pt idx="23204">
                        <c:v>6.1710690000000001</c:v>
                      </c:pt>
                      <c:pt idx="23205">
                        <c:v>6.1770589999999999</c:v>
                      </c:pt>
                      <c:pt idx="23206">
                        <c:v>6.1830489999999996</c:v>
                      </c:pt>
                      <c:pt idx="23207">
                        <c:v>6.189038</c:v>
                      </c:pt>
                      <c:pt idx="23208">
                        <c:v>6.1950279999999998</c:v>
                      </c:pt>
                      <c:pt idx="23209">
                        <c:v>6.2010170000000002</c:v>
                      </c:pt>
                      <c:pt idx="23210">
                        <c:v>6.2070069999999999</c:v>
                      </c:pt>
                      <c:pt idx="23211">
                        <c:v>6.2129960000000004</c:v>
                      </c:pt>
                      <c:pt idx="23212">
                        <c:v>6.2189860000000001</c:v>
                      </c:pt>
                      <c:pt idx="23213">
                        <c:v>6.2249759999999998</c:v>
                      </c:pt>
                      <c:pt idx="23214">
                        <c:v>6.2309650000000003</c:v>
                      </c:pt>
                      <c:pt idx="23215">
                        <c:v>6.236955</c:v>
                      </c:pt>
                      <c:pt idx="23216">
                        <c:v>6.2429439999999996</c:v>
                      </c:pt>
                      <c:pt idx="23217">
                        <c:v>6.2489340000000002</c:v>
                      </c:pt>
                      <c:pt idx="23218">
                        <c:v>6.2549229999999998</c:v>
                      </c:pt>
                      <c:pt idx="23219">
                        <c:v>6.2609130000000004</c:v>
                      </c:pt>
                      <c:pt idx="23220">
                        <c:v>6.266902</c:v>
                      </c:pt>
                      <c:pt idx="23221">
                        <c:v>6.2728919999999997</c:v>
                      </c:pt>
                      <c:pt idx="23222">
                        <c:v>6.2788820000000003</c:v>
                      </c:pt>
                      <c:pt idx="23223">
                        <c:v>6.284872</c:v>
                      </c:pt>
                      <c:pt idx="23224">
                        <c:v>6.2908609999999996</c:v>
                      </c:pt>
                      <c:pt idx="23225">
                        <c:v>6.2968510000000002</c:v>
                      </c:pt>
                      <c:pt idx="23226">
                        <c:v>6.3028399999999998</c:v>
                      </c:pt>
                      <c:pt idx="23227">
                        <c:v>6.3088300000000004</c:v>
                      </c:pt>
                      <c:pt idx="23228">
                        <c:v>6.314819</c:v>
                      </c:pt>
                      <c:pt idx="23229">
                        <c:v>6.3208089999999997</c:v>
                      </c:pt>
                      <c:pt idx="23230">
                        <c:v>6.3267980000000001</c:v>
                      </c:pt>
                      <c:pt idx="23231">
                        <c:v>6.3327879999999999</c:v>
                      </c:pt>
                      <c:pt idx="23232">
                        <c:v>6.3387779999999996</c:v>
                      </c:pt>
                      <c:pt idx="23233">
                        <c:v>6.344767</c:v>
                      </c:pt>
                      <c:pt idx="23234">
                        <c:v>6.3507569999999998</c:v>
                      </c:pt>
                      <c:pt idx="23235">
                        <c:v>6.3567460000000002</c:v>
                      </c:pt>
                      <c:pt idx="23236">
                        <c:v>6.3627359999999999</c:v>
                      </c:pt>
                      <c:pt idx="23237">
                        <c:v>6.3687259999999997</c:v>
                      </c:pt>
                      <c:pt idx="23238">
                        <c:v>6.3747150000000001</c:v>
                      </c:pt>
                      <c:pt idx="23239">
                        <c:v>6.3807049999999998</c:v>
                      </c:pt>
                      <c:pt idx="23240">
                        <c:v>6.3866940000000003</c:v>
                      </c:pt>
                      <c:pt idx="23241">
                        <c:v>6.392684</c:v>
                      </c:pt>
                      <c:pt idx="23242">
                        <c:v>6.3986739999999998</c:v>
                      </c:pt>
                      <c:pt idx="23243">
                        <c:v>6.4046630000000002</c:v>
                      </c:pt>
                      <c:pt idx="23244">
                        <c:v>6.4106529999999999</c:v>
                      </c:pt>
                      <c:pt idx="23245">
                        <c:v>6.4166420000000004</c:v>
                      </c:pt>
                      <c:pt idx="23246">
                        <c:v>6.4226320000000001</c:v>
                      </c:pt>
                      <c:pt idx="23247">
                        <c:v>6.4286209999999997</c:v>
                      </c:pt>
                      <c:pt idx="23248">
                        <c:v>6.4346110000000003</c:v>
                      </c:pt>
                      <c:pt idx="23249">
                        <c:v>6.4405999999999999</c:v>
                      </c:pt>
                      <c:pt idx="23250">
                        <c:v>6.4465899999999996</c:v>
                      </c:pt>
                      <c:pt idx="23251">
                        <c:v>6.4525800000000002</c:v>
                      </c:pt>
                      <c:pt idx="23252">
                        <c:v>6.4585699999999999</c:v>
                      </c:pt>
                      <c:pt idx="23253">
                        <c:v>6.4645590000000004</c:v>
                      </c:pt>
                      <c:pt idx="23254">
                        <c:v>6.4705490000000001</c:v>
                      </c:pt>
                      <c:pt idx="23255">
                        <c:v>6.4765379999999997</c:v>
                      </c:pt>
                      <c:pt idx="23256">
                        <c:v>6.4825280000000003</c:v>
                      </c:pt>
                      <c:pt idx="23257">
                        <c:v>6.4885169999999999</c:v>
                      </c:pt>
                      <c:pt idx="23258">
                        <c:v>6.4945069999999996</c:v>
                      </c:pt>
                      <c:pt idx="23259">
                        <c:v>6.489179</c:v>
                      </c:pt>
                      <c:pt idx="23260">
                        <c:v>6.4838509999999996</c:v>
                      </c:pt>
                      <c:pt idx="23261">
                        <c:v>6.478523</c:v>
                      </c:pt>
                      <c:pt idx="23262">
                        <c:v>6.4731959999999997</c:v>
                      </c:pt>
                      <c:pt idx="23263">
                        <c:v>6.467867</c:v>
                      </c:pt>
                      <c:pt idx="23264">
                        <c:v>6.4625399999999997</c:v>
                      </c:pt>
                      <c:pt idx="23265">
                        <c:v>6.4572120000000002</c:v>
                      </c:pt>
                      <c:pt idx="23266">
                        <c:v>6.4518839999999997</c:v>
                      </c:pt>
                      <c:pt idx="23267">
                        <c:v>6.4465560000000002</c:v>
                      </c:pt>
                      <c:pt idx="23268">
                        <c:v>6.4412279999999997</c:v>
                      </c:pt>
                      <c:pt idx="23269">
                        <c:v>6.4359000000000002</c:v>
                      </c:pt>
                      <c:pt idx="23270">
                        <c:v>6.4305729999999999</c:v>
                      </c:pt>
                      <c:pt idx="23271">
                        <c:v>6.4252440000000002</c:v>
                      </c:pt>
                      <c:pt idx="23272">
                        <c:v>6.4199169999999999</c:v>
                      </c:pt>
                      <c:pt idx="23273">
                        <c:v>6.4145890000000003</c:v>
                      </c:pt>
                      <c:pt idx="23274">
                        <c:v>6.4092609999999999</c:v>
                      </c:pt>
                      <c:pt idx="23275">
                        <c:v>6.4039330000000003</c:v>
                      </c:pt>
                      <c:pt idx="23276">
                        <c:v>6.3986049999999999</c:v>
                      </c:pt>
                      <c:pt idx="23277">
                        <c:v>6.3932770000000003</c:v>
                      </c:pt>
                      <c:pt idx="23278">
                        <c:v>6.3879489999999999</c:v>
                      </c:pt>
                      <c:pt idx="23279">
                        <c:v>6.3826219999999996</c:v>
                      </c:pt>
                      <c:pt idx="23280">
                        <c:v>6.377294</c:v>
                      </c:pt>
                      <c:pt idx="23281">
                        <c:v>6.3719659999999996</c:v>
                      </c:pt>
                      <c:pt idx="23282">
                        <c:v>6.366638</c:v>
                      </c:pt>
                      <c:pt idx="23283">
                        <c:v>6.3613099999999996</c:v>
                      </c:pt>
                      <c:pt idx="23284">
                        <c:v>6.355982</c:v>
                      </c:pt>
                      <c:pt idx="23285">
                        <c:v>6.3506549999999997</c:v>
                      </c:pt>
                      <c:pt idx="23286">
                        <c:v>6.345326</c:v>
                      </c:pt>
                      <c:pt idx="23287">
                        <c:v>6.3399989999999997</c:v>
                      </c:pt>
                      <c:pt idx="23288">
                        <c:v>6.3346710000000002</c:v>
                      </c:pt>
                      <c:pt idx="23289">
                        <c:v>6.3293429999999997</c:v>
                      </c:pt>
                      <c:pt idx="23290">
                        <c:v>6.3240150000000002</c:v>
                      </c:pt>
                      <c:pt idx="23291">
                        <c:v>6.3186869999999997</c:v>
                      </c:pt>
                      <c:pt idx="23292">
                        <c:v>6.3133590000000002</c:v>
                      </c:pt>
                      <c:pt idx="23293">
                        <c:v>6.3080319999999999</c:v>
                      </c:pt>
                      <c:pt idx="23294">
                        <c:v>6.3027030000000002</c:v>
                      </c:pt>
                      <c:pt idx="23295">
                        <c:v>6.2973759999999999</c:v>
                      </c:pt>
                      <c:pt idx="23296">
                        <c:v>6.2920480000000003</c:v>
                      </c:pt>
                      <c:pt idx="23297">
                        <c:v>6.2867199999999999</c:v>
                      </c:pt>
                      <c:pt idx="23298">
                        <c:v>6.2813920000000003</c:v>
                      </c:pt>
                      <c:pt idx="23299">
                        <c:v>6.2760639999999999</c:v>
                      </c:pt>
                      <c:pt idx="23300">
                        <c:v>6.2707360000000003</c:v>
                      </c:pt>
                      <c:pt idx="23301">
                        <c:v>6.265409</c:v>
                      </c:pt>
                      <c:pt idx="23302">
                        <c:v>6.2600809999999996</c:v>
                      </c:pt>
                      <c:pt idx="23303">
                        <c:v>6.254753</c:v>
                      </c:pt>
                      <c:pt idx="23304">
                        <c:v>6.2494249999999996</c:v>
                      </c:pt>
                      <c:pt idx="23305">
                        <c:v>6.244097</c:v>
                      </c:pt>
                      <c:pt idx="23306">
                        <c:v>6.2387689999999996</c:v>
                      </c:pt>
                      <c:pt idx="23307">
                        <c:v>6.233441</c:v>
                      </c:pt>
                      <c:pt idx="23308">
                        <c:v>6.2281129999999996</c:v>
                      </c:pt>
                      <c:pt idx="23309">
                        <c:v>6.222785</c:v>
                      </c:pt>
                      <c:pt idx="23310">
                        <c:v>6.2174579999999997</c:v>
                      </c:pt>
                      <c:pt idx="23311">
                        <c:v>6.2121300000000002</c:v>
                      </c:pt>
                      <c:pt idx="23312">
                        <c:v>6.2068019999999997</c:v>
                      </c:pt>
                      <c:pt idx="23313">
                        <c:v>6.2014740000000002</c:v>
                      </c:pt>
                      <c:pt idx="23314">
                        <c:v>6.1961459999999997</c:v>
                      </c:pt>
                      <c:pt idx="23315">
                        <c:v>6.1908180000000002</c:v>
                      </c:pt>
                      <c:pt idx="23316">
                        <c:v>6.1854909999999999</c:v>
                      </c:pt>
                      <c:pt idx="23317">
                        <c:v>6.1801620000000002</c:v>
                      </c:pt>
                      <c:pt idx="23318">
                        <c:v>6.1748349999999999</c:v>
                      </c:pt>
                      <c:pt idx="23319">
                        <c:v>6.1695070000000003</c:v>
                      </c:pt>
                      <c:pt idx="23320">
                        <c:v>6.1641789999999999</c:v>
                      </c:pt>
                      <c:pt idx="23321">
                        <c:v>6.1588510000000003</c:v>
                      </c:pt>
                      <c:pt idx="23322">
                        <c:v>6.1535229999999999</c:v>
                      </c:pt>
                      <c:pt idx="23323">
                        <c:v>6.1481950000000003</c:v>
                      </c:pt>
                      <c:pt idx="23324">
                        <c:v>6.142868</c:v>
                      </c:pt>
                      <c:pt idx="23325">
                        <c:v>6.1375400000000004</c:v>
                      </c:pt>
                      <c:pt idx="23326">
                        <c:v>6.132212</c:v>
                      </c:pt>
                      <c:pt idx="23327">
                        <c:v>6.1268840000000004</c:v>
                      </c:pt>
                      <c:pt idx="23328">
                        <c:v>6.121556</c:v>
                      </c:pt>
                      <c:pt idx="23329">
                        <c:v>6.1162280000000004</c:v>
                      </c:pt>
                      <c:pt idx="23330">
                        <c:v>6.1109</c:v>
                      </c:pt>
                      <c:pt idx="23331">
                        <c:v>6.1055720000000004</c:v>
                      </c:pt>
                      <c:pt idx="23332">
                        <c:v>6.1002450000000001</c:v>
                      </c:pt>
                      <c:pt idx="23333">
                        <c:v>6.0949169999999997</c:v>
                      </c:pt>
                      <c:pt idx="23334">
                        <c:v>6.0895890000000001</c:v>
                      </c:pt>
                      <c:pt idx="23335">
                        <c:v>6.0842609999999997</c:v>
                      </c:pt>
                      <c:pt idx="23336">
                        <c:v>6.0789330000000001</c:v>
                      </c:pt>
                      <c:pt idx="23337">
                        <c:v>6.0736049999999997</c:v>
                      </c:pt>
                      <c:pt idx="23338">
                        <c:v>6.0682770000000001</c:v>
                      </c:pt>
                      <c:pt idx="23339">
                        <c:v>6.0629499999999998</c:v>
                      </c:pt>
                      <c:pt idx="23340">
                        <c:v>6.0576210000000001</c:v>
                      </c:pt>
                      <c:pt idx="23341">
                        <c:v>6.0522939999999998</c:v>
                      </c:pt>
                      <c:pt idx="23342">
                        <c:v>6.0469660000000003</c:v>
                      </c:pt>
                      <c:pt idx="23343">
                        <c:v>6.0416379999999998</c:v>
                      </c:pt>
                      <c:pt idx="23344">
                        <c:v>6.0363100000000003</c:v>
                      </c:pt>
                      <c:pt idx="23345">
                        <c:v>6.0309819999999998</c:v>
                      </c:pt>
                      <c:pt idx="23346">
                        <c:v>6.0256540000000003</c:v>
                      </c:pt>
                      <c:pt idx="23347">
                        <c:v>6.020327</c:v>
                      </c:pt>
                      <c:pt idx="23348">
                        <c:v>6.0149980000000003</c:v>
                      </c:pt>
                      <c:pt idx="23349">
                        <c:v>6.009671</c:v>
                      </c:pt>
                      <c:pt idx="23350">
                        <c:v>6.0043430000000004</c:v>
                      </c:pt>
                      <c:pt idx="23351">
                        <c:v>5.999015</c:v>
                      </c:pt>
                      <c:pt idx="23352">
                        <c:v>5.9936870000000004</c:v>
                      </c:pt>
                      <c:pt idx="23353">
                        <c:v>5.988359</c:v>
                      </c:pt>
                      <c:pt idx="23354">
                        <c:v>5.9830310000000004</c:v>
                      </c:pt>
                      <c:pt idx="23355">
                        <c:v>5.9777040000000001</c:v>
                      </c:pt>
                      <c:pt idx="23356">
                        <c:v>5.9723759999999997</c:v>
                      </c:pt>
                      <c:pt idx="23357">
                        <c:v>5.9670480000000001</c:v>
                      </c:pt>
                      <c:pt idx="23358">
                        <c:v>5.9617199999999997</c:v>
                      </c:pt>
                      <c:pt idx="23359">
                        <c:v>5.9563920000000001</c:v>
                      </c:pt>
                      <c:pt idx="23360">
                        <c:v>5.9510639999999997</c:v>
                      </c:pt>
                      <c:pt idx="23361">
                        <c:v>5.9457360000000001</c:v>
                      </c:pt>
                      <c:pt idx="23362">
                        <c:v>5.9404089999999998</c:v>
                      </c:pt>
                      <c:pt idx="23363">
                        <c:v>5.9350810000000003</c:v>
                      </c:pt>
                      <c:pt idx="23364">
                        <c:v>5.9297529999999998</c:v>
                      </c:pt>
                      <c:pt idx="23365">
                        <c:v>5.9244250000000003</c:v>
                      </c:pt>
                      <c:pt idx="23366">
                        <c:v>5.9190969999999998</c:v>
                      </c:pt>
                      <c:pt idx="23367">
                        <c:v>5.9137690000000003</c:v>
                      </c:pt>
                      <c:pt idx="23368">
                        <c:v>5.9084409999999998</c:v>
                      </c:pt>
                      <c:pt idx="23369">
                        <c:v>5.9031130000000003</c:v>
                      </c:pt>
                      <c:pt idx="23370">
                        <c:v>5.897786</c:v>
                      </c:pt>
                      <c:pt idx="23371">
                        <c:v>5.8924570000000003</c:v>
                      </c:pt>
                      <c:pt idx="23372">
                        <c:v>5.88713</c:v>
                      </c:pt>
                      <c:pt idx="23373">
                        <c:v>5.8818020000000004</c:v>
                      </c:pt>
                      <c:pt idx="23374">
                        <c:v>5.876474</c:v>
                      </c:pt>
                      <c:pt idx="23375">
                        <c:v>5.8711460000000004</c:v>
                      </c:pt>
                      <c:pt idx="23376">
                        <c:v>5.8658190000000001</c:v>
                      </c:pt>
                      <c:pt idx="23377">
                        <c:v>5.8604900000000004</c:v>
                      </c:pt>
                      <c:pt idx="23378">
                        <c:v>5.8551630000000001</c:v>
                      </c:pt>
                      <c:pt idx="23379">
                        <c:v>5.8498349999999997</c:v>
                      </c:pt>
                      <c:pt idx="23380">
                        <c:v>5.8445070000000001</c:v>
                      </c:pt>
                      <c:pt idx="23381">
                        <c:v>5.8391789999999997</c:v>
                      </c:pt>
                      <c:pt idx="23382">
                        <c:v>5.8338510000000001</c:v>
                      </c:pt>
                      <c:pt idx="23383">
                        <c:v>5.8285229999999997</c:v>
                      </c:pt>
                      <c:pt idx="23384">
                        <c:v>5.8231950000000001</c:v>
                      </c:pt>
                      <c:pt idx="23385">
                        <c:v>5.8178669999999997</c:v>
                      </c:pt>
                      <c:pt idx="23386">
                        <c:v>5.8125400000000003</c:v>
                      </c:pt>
                      <c:pt idx="23387">
                        <c:v>5.8072119999999998</c:v>
                      </c:pt>
                      <c:pt idx="23388">
                        <c:v>5.8018840000000003</c:v>
                      </c:pt>
                      <c:pt idx="23389">
                        <c:v>5.7965559999999998</c:v>
                      </c:pt>
                      <c:pt idx="23390">
                        <c:v>5.7912280000000003</c:v>
                      </c:pt>
                      <c:pt idx="23391">
                        <c:v>5.7858999999999998</c:v>
                      </c:pt>
                      <c:pt idx="23392">
                        <c:v>5.7805720000000003</c:v>
                      </c:pt>
                      <c:pt idx="23393">
                        <c:v>5.775245</c:v>
                      </c:pt>
                      <c:pt idx="23394">
                        <c:v>5.7699170000000004</c:v>
                      </c:pt>
                      <c:pt idx="23395">
                        <c:v>5.764589</c:v>
                      </c:pt>
                      <c:pt idx="23396">
                        <c:v>5.7592610000000004</c:v>
                      </c:pt>
                      <c:pt idx="23397">
                        <c:v>5.753933</c:v>
                      </c:pt>
                      <c:pt idx="23398">
                        <c:v>5.7486050000000004</c:v>
                      </c:pt>
                      <c:pt idx="23399">
                        <c:v>5.7432780000000001</c:v>
                      </c:pt>
                      <c:pt idx="23400">
                        <c:v>5.7379490000000004</c:v>
                      </c:pt>
                      <c:pt idx="23401">
                        <c:v>5.7326220000000001</c:v>
                      </c:pt>
                      <c:pt idx="23402">
                        <c:v>5.7272930000000004</c:v>
                      </c:pt>
                      <c:pt idx="23403">
                        <c:v>5.7219660000000001</c:v>
                      </c:pt>
                      <c:pt idx="23404">
                        <c:v>5.7166379999999997</c:v>
                      </c:pt>
                      <c:pt idx="23405">
                        <c:v>5.7113100000000001</c:v>
                      </c:pt>
                      <c:pt idx="23406">
                        <c:v>5.7059819999999997</c:v>
                      </c:pt>
                      <c:pt idx="23407">
                        <c:v>5.7006550000000002</c:v>
                      </c:pt>
                      <c:pt idx="23408">
                        <c:v>5.6953259999999997</c:v>
                      </c:pt>
                      <c:pt idx="23409">
                        <c:v>5.6899990000000003</c:v>
                      </c:pt>
                      <c:pt idx="23410">
                        <c:v>5.6846709999999998</c:v>
                      </c:pt>
                      <c:pt idx="23411">
                        <c:v>5.6793430000000003</c:v>
                      </c:pt>
                      <c:pt idx="23412">
                        <c:v>5.6740149999999998</c:v>
                      </c:pt>
                      <c:pt idx="23413">
                        <c:v>5.6686870000000003</c:v>
                      </c:pt>
                      <c:pt idx="23414">
                        <c:v>5.6633589999999998</c:v>
                      </c:pt>
                      <c:pt idx="23415">
                        <c:v>5.6580310000000003</c:v>
                      </c:pt>
                      <c:pt idx="23416">
                        <c:v>5.652704</c:v>
                      </c:pt>
                      <c:pt idx="23417">
                        <c:v>5.6473760000000004</c:v>
                      </c:pt>
                      <c:pt idx="23418">
                        <c:v>5.642048</c:v>
                      </c:pt>
                      <c:pt idx="23419">
                        <c:v>5.6367200000000004</c:v>
                      </c:pt>
                      <c:pt idx="23420">
                        <c:v>5.631392</c:v>
                      </c:pt>
                      <c:pt idx="23421">
                        <c:v>5.6260640000000004</c:v>
                      </c:pt>
                      <c:pt idx="23422">
                        <c:v>5.620736</c:v>
                      </c:pt>
                      <c:pt idx="23423">
                        <c:v>5.6154080000000004</c:v>
                      </c:pt>
                      <c:pt idx="23424">
                        <c:v>5.6100810000000001</c:v>
                      </c:pt>
                      <c:pt idx="23425">
                        <c:v>5.6047529999999997</c:v>
                      </c:pt>
                      <c:pt idx="23426">
                        <c:v>5.5994250000000001</c:v>
                      </c:pt>
                      <c:pt idx="23427">
                        <c:v>5.5940969999999997</c:v>
                      </c:pt>
                      <c:pt idx="23428">
                        <c:v>5.5887690000000001</c:v>
                      </c:pt>
                      <c:pt idx="23429">
                        <c:v>5.5834409999999997</c:v>
                      </c:pt>
                      <c:pt idx="23430">
                        <c:v>5.5781140000000002</c:v>
                      </c:pt>
                      <c:pt idx="23431">
                        <c:v>5.5727849999999997</c:v>
                      </c:pt>
                      <c:pt idx="23432">
                        <c:v>5.5674580000000002</c:v>
                      </c:pt>
                      <c:pt idx="23433">
                        <c:v>5.5621299999999998</c:v>
                      </c:pt>
                      <c:pt idx="23434">
                        <c:v>5.5568020000000002</c:v>
                      </c:pt>
                      <c:pt idx="23435">
                        <c:v>5.5514739999999998</c:v>
                      </c:pt>
                      <c:pt idx="23436">
                        <c:v>5.5461460000000002</c:v>
                      </c:pt>
                      <c:pt idx="23437">
                        <c:v>5.5408179999999998</c:v>
                      </c:pt>
                      <c:pt idx="23438">
                        <c:v>5.5354910000000004</c:v>
                      </c:pt>
                      <c:pt idx="23439">
                        <c:v>5.5301629999999999</c:v>
                      </c:pt>
                      <c:pt idx="23440">
                        <c:v>5.5248350000000004</c:v>
                      </c:pt>
                      <c:pt idx="23441">
                        <c:v>5.5195069999999999</c:v>
                      </c:pt>
                      <c:pt idx="23442">
                        <c:v>5.5141790000000004</c:v>
                      </c:pt>
                      <c:pt idx="23443">
                        <c:v>5.5088509999999999</c:v>
                      </c:pt>
                      <c:pt idx="23444">
                        <c:v>5.5035230000000004</c:v>
                      </c:pt>
                      <c:pt idx="23445">
                        <c:v>5.4981949999999999</c:v>
                      </c:pt>
                      <c:pt idx="23446">
                        <c:v>5.4928670000000004</c:v>
                      </c:pt>
                      <c:pt idx="23447">
                        <c:v>5.4875400000000001</c:v>
                      </c:pt>
                      <c:pt idx="23448">
                        <c:v>5.4822119999999996</c:v>
                      </c:pt>
                      <c:pt idx="23449">
                        <c:v>5.4768840000000001</c:v>
                      </c:pt>
                      <c:pt idx="23450">
                        <c:v>5.4715559999999996</c:v>
                      </c:pt>
                      <c:pt idx="23451">
                        <c:v>5.4662280000000001</c:v>
                      </c:pt>
                      <c:pt idx="23452">
                        <c:v>5.4608999999999996</c:v>
                      </c:pt>
                      <c:pt idx="23453">
                        <c:v>5.4555730000000002</c:v>
                      </c:pt>
                      <c:pt idx="23454">
                        <c:v>5.4502439999999996</c:v>
                      </c:pt>
                      <c:pt idx="23455">
                        <c:v>5.4449170000000002</c:v>
                      </c:pt>
                      <c:pt idx="23456">
                        <c:v>5.4395889999999998</c:v>
                      </c:pt>
                      <c:pt idx="23457">
                        <c:v>5.4342610000000002</c:v>
                      </c:pt>
                      <c:pt idx="23458">
                        <c:v>5.4289329999999998</c:v>
                      </c:pt>
                      <c:pt idx="23459">
                        <c:v>5.4236050000000002</c:v>
                      </c:pt>
                      <c:pt idx="23460">
                        <c:v>5.4182769999999998</c:v>
                      </c:pt>
                      <c:pt idx="23461">
                        <c:v>5.4129500000000004</c:v>
                      </c:pt>
                      <c:pt idx="23462">
                        <c:v>5.4076209999999998</c:v>
                      </c:pt>
                      <c:pt idx="23463">
                        <c:v>5.4022940000000004</c:v>
                      </c:pt>
                      <c:pt idx="23464">
                        <c:v>5.3969659999999999</c:v>
                      </c:pt>
                      <c:pt idx="23465">
                        <c:v>5.3916380000000004</c:v>
                      </c:pt>
                      <c:pt idx="23466">
                        <c:v>5.3863099999999999</c:v>
                      </c:pt>
                      <c:pt idx="23467">
                        <c:v>5.3809820000000004</c:v>
                      </c:pt>
                      <c:pt idx="23468">
                        <c:v>5.3756539999999999</c:v>
                      </c:pt>
                      <c:pt idx="23469">
                        <c:v>5.3703269999999996</c:v>
                      </c:pt>
                      <c:pt idx="23470">
                        <c:v>5.3649990000000001</c:v>
                      </c:pt>
                      <c:pt idx="23471">
                        <c:v>5.3596709999999996</c:v>
                      </c:pt>
                      <c:pt idx="23472">
                        <c:v>5.3543430000000001</c:v>
                      </c:pt>
                      <c:pt idx="23473">
                        <c:v>5.3490149999999996</c:v>
                      </c:pt>
                      <c:pt idx="23474">
                        <c:v>5.3436870000000001</c:v>
                      </c:pt>
                      <c:pt idx="23475">
                        <c:v>5.3383589999999996</c:v>
                      </c:pt>
                      <c:pt idx="23476">
                        <c:v>5.3330320000000002</c:v>
                      </c:pt>
                      <c:pt idx="23477">
                        <c:v>5.3277029999999996</c:v>
                      </c:pt>
                      <c:pt idx="23478">
                        <c:v>5.3223760000000002</c:v>
                      </c:pt>
                      <c:pt idx="23479">
                        <c:v>5.3170479999999998</c:v>
                      </c:pt>
                      <c:pt idx="23480">
                        <c:v>5.3117200000000002</c:v>
                      </c:pt>
                      <c:pt idx="23481">
                        <c:v>5.3063919999999998</c:v>
                      </c:pt>
                      <c:pt idx="23482">
                        <c:v>5.3010640000000002</c:v>
                      </c:pt>
                      <c:pt idx="23483">
                        <c:v>5.2957359999999998</c:v>
                      </c:pt>
                      <c:pt idx="23484">
                        <c:v>5.2904090000000004</c:v>
                      </c:pt>
                      <c:pt idx="23485">
                        <c:v>5.2850799999999998</c:v>
                      </c:pt>
                      <c:pt idx="23486">
                        <c:v>5.2797530000000004</c:v>
                      </c:pt>
                      <c:pt idx="23487">
                        <c:v>5.2744249999999999</c:v>
                      </c:pt>
                      <c:pt idx="23488">
                        <c:v>5.2690970000000004</c:v>
                      </c:pt>
                      <c:pt idx="23489">
                        <c:v>5.2637689999999999</c:v>
                      </c:pt>
                      <c:pt idx="23490">
                        <c:v>5.2584410000000004</c:v>
                      </c:pt>
                      <c:pt idx="23491">
                        <c:v>5.2531129999999999</c:v>
                      </c:pt>
                      <c:pt idx="23492">
                        <c:v>5.2477859999999996</c:v>
                      </c:pt>
                      <c:pt idx="23493">
                        <c:v>5.2424580000000001</c:v>
                      </c:pt>
                      <c:pt idx="23494">
                        <c:v>5.2371299999999996</c:v>
                      </c:pt>
                      <c:pt idx="23495">
                        <c:v>5.2318020000000001</c:v>
                      </c:pt>
                      <c:pt idx="23496">
                        <c:v>5.2264739999999996</c:v>
                      </c:pt>
                      <c:pt idx="23497">
                        <c:v>5.2211460000000001</c:v>
                      </c:pt>
                      <c:pt idx="23498">
                        <c:v>5.2158179999999996</c:v>
                      </c:pt>
                      <c:pt idx="23499">
                        <c:v>5.2104900000000001</c:v>
                      </c:pt>
                      <c:pt idx="23500">
                        <c:v>5.2051629999999998</c:v>
                      </c:pt>
                      <c:pt idx="23501">
                        <c:v>5.1998350000000002</c:v>
                      </c:pt>
                      <c:pt idx="23502">
                        <c:v>5.1945069999999998</c:v>
                      </c:pt>
                      <c:pt idx="23503">
                        <c:v>5.1891790000000002</c:v>
                      </c:pt>
                      <c:pt idx="23504">
                        <c:v>5.1838509999999998</c:v>
                      </c:pt>
                      <c:pt idx="23505">
                        <c:v>5.1785230000000002</c:v>
                      </c:pt>
                      <c:pt idx="23506">
                        <c:v>5.1731949999999998</c:v>
                      </c:pt>
                      <c:pt idx="23507">
                        <c:v>5.1678680000000004</c:v>
                      </c:pt>
                      <c:pt idx="23508">
                        <c:v>5.1625389999999998</c:v>
                      </c:pt>
                      <c:pt idx="23509">
                        <c:v>5.1572120000000004</c:v>
                      </c:pt>
                      <c:pt idx="23510">
                        <c:v>5.1518839999999999</c:v>
                      </c:pt>
                      <c:pt idx="23511">
                        <c:v>5.1465560000000004</c:v>
                      </c:pt>
                      <c:pt idx="23512">
                        <c:v>5.1412279999999999</c:v>
                      </c:pt>
                      <c:pt idx="23513">
                        <c:v>5.1359000000000004</c:v>
                      </c:pt>
                      <c:pt idx="23514">
                        <c:v>5.1305719999999999</c:v>
                      </c:pt>
                      <c:pt idx="23515">
                        <c:v>5.1252449999999996</c:v>
                      </c:pt>
                      <c:pt idx="23516">
                        <c:v>5.1199159999999999</c:v>
                      </c:pt>
                      <c:pt idx="23517">
                        <c:v>5.1145889999999996</c:v>
                      </c:pt>
                      <c:pt idx="23518">
                        <c:v>5.1092610000000001</c:v>
                      </c:pt>
                      <c:pt idx="23519">
                        <c:v>5.1039329999999996</c:v>
                      </c:pt>
                      <c:pt idx="23520">
                        <c:v>5.0986050000000001</c:v>
                      </c:pt>
                      <c:pt idx="23521">
                        <c:v>5.0932769999999996</c:v>
                      </c:pt>
                      <c:pt idx="23522">
                        <c:v>5.0879490000000001</c:v>
                      </c:pt>
                      <c:pt idx="23523">
                        <c:v>5.0826219999999998</c:v>
                      </c:pt>
                      <c:pt idx="23524">
                        <c:v>5.0772940000000002</c:v>
                      </c:pt>
                      <c:pt idx="23525">
                        <c:v>5.0719659999999998</c:v>
                      </c:pt>
                      <c:pt idx="23526">
                        <c:v>5.0666380000000002</c:v>
                      </c:pt>
                      <c:pt idx="23527">
                        <c:v>5.0613099999999998</c:v>
                      </c:pt>
                      <c:pt idx="23528">
                        <c:v>5.0559820000000002</c:v>
                      </c:pt>
                      <c:pt idx="23529">
                        <c:v>5.0506539999999998</c:v>
                      </c:pt>
                      <c:pt idx="23530">
                        <c:v>5.0453270000000003</c:v>
                      </c:pt>
                      <c:pt idx="23531">
                        <c:v>5.0399989999999999</c:v>
                      </c:pt>
                      <c:pt idx="23532">
                        <c:v>5.0346710000000003</c:v>
                      </c:pt>
                      <c:pt idx="23533">
                        <c:v>5.0293429999999999</c:v>
                      </c:pt>
                      <c:pt idx="23534">
                        <c:v>5.0240150000000003</c:v>
                      </c:pt>
                      <c:pt idx="23535">
                        <c:v>5.0186869999999999</c:v>
                      </c:pt>
                      <c:pt idx="23536">
                        <c:v>5.0133590000000003</c:v>
                      </c:pt>
                      <c:pt idx="23537">
                        <c:v>5.0080309999999999</c:v>
                      </c:pt>
                      <c:pt idx="23538">
                        <c:v>5.0027039999999996</c:v>
                      </c:pt>
                      <c:pt idx="23539">
                        <c:v>4.9973749999999999</c:v>
                      </c:pt>
                      <c:pt idx="23540">
                        <c:v>4.9920479999999996</c:v>
                      </c:pt>
                      <c:pt idx="23541">
                        <c:v>4.98672</c:v>
                      </c:pt>
                      <c:pt idx="23542">
                        <c:v>4.9813919999999996</c:v>
                      </c:pt>
                      <c:pt idx="23543">
                        <c:v>4.976064</c:v>
                      </c:pt>
                      <c:pt idx="23544">
                        <c:v>4.9707369999999997</c:v>
                      </c:pt>
                      <c:pt idx="23545">
                        <c:v>4.965408</c:v>
                      </c:pt>
                      <c:pt idx="23546">
                        <c:v>4.9600809999999997</c:v>
                      </c:pt>
                      <c:pt idx="23547">
                        <c:v>4.9547530000000002</c:v>
                      </c:pt>
                      <c:pt idx="23548">
                        <c:v>4.9494249999999997</c:v>
                      </c:pt>
                      <c:pt idx="23549">
                        <c:v>4.9440970000000002</c:v>
                      </c:pt>
                      <c:pt idx="23550">
                        <c:v>4.9387689999999997</c:v>
                      </c:pt>
                      <c:pt idx="23551">
                        <c:v>4.9334410000000002</c:v>
                      </c:pt>
                      <c:pt idx="23552">
                        <c:v>4.9281129999999997</c:v>
                      </c:pt>
                      <c:pt idx="23553">
                        <c:v>4.9227860000000003</c:v>
                      </c:pt>
                      <c:pt idx="23554">
                        <c:v>4.9174579999999999</c:v>
                      </c:pt>
                      <c:pt idx="23555">
                        <c:v>4.9121300000000003</c:v>
                      </c:pt>
                      <c:pt idx="23556">
                        <c:v>4.9068019999999999</c:v>
                      </c:pt>
                      <c:pt idx="23557">
                        <c:v>4.9014740000000003</c:v>
                      </c:pt>
                      <c:pt idx="23558">
                        <c:v>4.8961459999999999</c:v>
                      </c:pt>
                      <c:pt idx="23559">
                        <c:v>4.8908180000000003</c:v>
                      </c:pt>
                      <c:pt idx="23560">
                        <c:v>4.8854899999999999</c:v>
                      </c:pt>
                      <c:pt idx="23561">
                        <c:v>4.8801629999999996</c:v>
                      </c:pt>
                      <c:pt idx="23562">
                        <c:v>4.874835</c:v>
                      </c:pt>
                      <c:pt idx="23563">
                        <c:v>4.8695069999999996</c:v>
                      </c:pt>
                      <c:pt idx="23564">
                        <c:v>4.864179</c:v>
                      </c:pt>
                      <c:pt idx="23565">
                        <c:v>4.8588509999999996</c:v>
                      </c:pt>
                      <c:pt idx="23566">
                        <c:v>4.853523</c:v>
                      </c:pt>
                      <c:pt idx="23567">
                        <c:v>4.8481959999999997</c:v>
                      </c:pt>
                      <c:pt idx="23568">
                        <c:v>4.842867</c:v>
                      </c:pt>
                      <c:pt idx="23569">
                        <c:v>4.8375399999999997</c:v>
                      </c:pt>
                      <c:pt idx="23570">
                        <c:v>4.8322120000000002</c:v>
                      </c:pt>
                      <c:pt idx="23571">
                        <c:v>4.8268839999999997</c:v>
                      </c:pt>
                      <c:pt idx="23572">
                        <c:v>4.8215560000000002</c:v>
                      </c:pt>
                      <c:pt idx="23573">
                        <c:v>4.8162279999999997</c:v>
                      </c:pt>
                      <c:pt idx="23574">
                        <c:v>4.8109000000000002</c:v>
                      </c:pt>
                      <c:pt idx="23575">
                        <c:v>4.8055729999999999</c:v>
                      </c:pt>
                      <c:pt idx="23576">
                        <c:v>4.8002440000000002</c:v>
                      </c:pt>
                      <c:pt idx="23577">
                        <c:v>4.7949169999999999</c:v>
                      </c:pt>
                      <c:pt idx="23578">
                        <c:v>4.7895890000000003</c:v>
                      </c:pt>
                      <c:pt idx="23579">
                        <c:v>4.7842609999999999</c:v>
                      </c:pt>
                      <c:pt idx="23580">
                        <c:v>4.7789330000000003</c:v>
                      </c:pt>
                      <c:pt idx="23581">
                        <c:v>4.7736049999999999</c:v>
                      </c:pt>
                      <c:pt idx="23582">
                        <c:v>4.7682770000000003</c:v>
                      </c:pt>
                      <c:pt idx="23583">
                        <c:v>4.7629489999999999</c:v>
                      </c:pt>
                      <c:pt idx="23584">
                        <c:v>4.7576219999999996</c:v>
                      </c:pt>
                      <c:pt idx="23585">
                        <c:v>4.752294</c:v>
                      </c:pt>
                      <c:pt idx="23586">
                        <c:v>4.7469659999999996</c:v>
                      </c:pt>
                      <c:pt idx="23587">
                        <c:v>4.741638</c:v>
                      </c:pt>
                      <c:pt idx="23588">
                        <c:v>4.7363099999999996</c:v>
                      </c:pt>
                      <c:pt idx="23589">
                        <c:v>4.730982</c:v>
                      </c:pt>
                      <c:pt idx="23590">
                        <c:v>4.7256549999999997</c:v>
                      </c:pt>
                      <c:pt idx="23591">
                        <c:v>4.720326</c:v>
                      </c:pt>
                      <c:pt idx="23592">
                        <c:v>4.7149989999999997</c:v>
                      </c:pt>
                      <c:pt idx="23593">
                        <c:v>4.7096710000000002</c:v>
                      </c:pt>
                      <c:pt idx="23594">
                        <c:v>4.7043429999999997</c:v>
                      </c:pt>
                      <c:pt idx="23595">
                        <c:v>4.6990150000000002</c:v>
                      </c:pt>
                      <c:pt idx="23596">
                        <c:v>4.6936869999999997</c:v>
                      </c:pt>
                      <c:pt idx="23597">
                        <c:v>4.6883590000000002</c:v>
                      </c:pt>
                      <c:pt idx="23598">
                        <c:v>4.6830319999999999</c:v>
                      </c:pt>
                      <c:pt idx="23599">
                        <c:v>4.6777030000000002</c:v>
                      </c:pt>
                      <c:pt idx="23600">
                        <c:v>4.6723759999999999</c:v>
                      </c:pt>
                      <c:pt idx="23601">
                        <c:v>4.6670480000000003</c:v>
                      </c:pt>
                      <c:pt idx="23602">
                        <c:v>4.6617199999999999</c:v>
                      </c:pt>
                      <c:pt idx="23603">
                        <c:v>4.6563920000000003</c:v>
                      </c:pt>
                      <c:pt idx="23604">
                        <c:v>4.6510639999999999</c:v>
                      </c:pt>
                      <c:pt idx="23605">
                        <c:v>4.6457360000000003</c:v>
                      </c:pt>
                      <c:pt idx="23606">
                        <c:v>4.640409</c:v>
                      </c:pt>
                      <c:pt idx="23607">
                        <c:v>4.6350809999999996</c:v>
                      </c:pt>
                      <c:pt idx="23608">
                        <c:v>4.629753</c:v>
                      </c:pt>
                      <c:pt idx="23609">
                        <c:v>4.6244249999999996</c:v>
                      </c:pt>
                      <c:pt idx="23610">
                        <c:v>4.619097</c:v>
                      </c:pt>
                      <c:pt idx="23611">
                        <c:v>4.6137689999999996</c:v>
                      </c:pt>
                      <c:pt idx="23612">
                        <c:v>4.608441</c:v>
                      </c:pt>
                      <c:pt idx="23613">
                        <c:v>4.6031129999999996</c:v>
                      </c:pt>
                      <c:pt idx="23614">
                        <c:v>4.597785</c:v>
                      </c:pt>
                      <c:pt idx="23615">
                        <c:v>4.5924579999999997</c:v>
                      </c:pt>
                      <c:pt idx="23616">
                        <c:v>4.5871300000000002</c:v>
                      </c:pt>
                      <c:pt idx="23617">
                        <c:v>4.5818019999999997</c:v>
                      </c:pt>
                      <c:pt idx="23618">
                        <c:v>4.5764740000000002</c:v>
                      </c:pt>
                      <c:pt idx="23619">
                        <c:v>4.5711459999999997</c:v>
                      </c:pt>
                      <c:pt idx="23620">
                        <c:v>4.5658180000000002</c:v>
                      </c:pt>
                      <c:pt idx="23621">
                        <c:v>4.5604909999999999</c:v>
                      </c:pt>
                      <c:pt idx="23622">
                        <c:v>4.5551620000000002</c:v>
                      </c:pt>
                      <c:pt idx="23623">
                        <c:v>4.5498349999999999</c:v>
                      </c:pt>
                      <c:pt idx="23624">
                        <c:v>4.5445070000000003</c:v>
                      </c:pt>
                      <c:pt idx="23625">
                        <c:v>4.5391789999999999</c:v>
                      </c:pt>
                      <c:pt idx="23626">
                        <c:v>4.5338510000000003</c:v>
                      </c:pt>
                      <c:pt idx="23627">
                        <c:v>4.5285229999999999</c:v>
                      </c:pt>
                      <c:pt idx="23628">
                        <c:v>4.5231950000000003</c:v>
                      </c:pt>
                      <c:pt idx="23629">
                        <c:v>4.517868</c:v>
                      </c:pt>
                      <c:pt idx="23630">
                        <c:v>4.5125400000000004</c:v>
                      </c:pt>
                      <c:pt idx="23631">
                        <c:v>4.507212</c:v>
                      </c:pt>
                      <c:pt idx="23632">
                        <c:v>4.5018840000000004</c:v>
                      </c:pt>
                      <c:pt idx="23633">
                        <c:v>4.496556</c:v>
                      </c:pt>
                      <c:pt idx="23634">
                        <c:v>4.4912280000000004</c:v>
                      </c:pt>
                      <c:pt idx="23635">
                        <c:v>4.4859</c:v>
                      </c:pt>
                      <c:pt idx="23636">
                        <c:v>4.4805720000000004</c:v>
                      </c:pt>
                      <c:pt idx="23637">
                        <c:v>4.4752450000000001</c:v>
                      </c:pt>
                      <c:pt idx="23638">
                        <c:v>4.4699169999999997</c:v>
                      </c:pt>
                      <c:pt idx="23639">
                        <c:v>4.4645890000000001</c:v>
                      </c:pt>
                      <c:pt idx="23640">
                        <c:v>4.4592609999999997</c:v>
                      </c:pt>
                      <c:pt idx="23641">
                        <c:v>4.4539330000000001</c:v>
                      </c:pt>
                      <c:pt idx="23642">
                        <c:v>4.4486049999999997</c:v>
                      </c:pt>
                      <c:pt idx="23643">
                        <c:v>4.4432770000000001</c:v>
                      </c:pt>
                      <c:pt idx="23644">
                        <c:v>4.4379499999999998</c:v>
                      </c:pt>
                      <c:pt idx="23645">
                        <c:v>4.4326210000000001</c:v>
                      </c:pt>
                      <c:pt idx="23646">
                        <c:v>4.4272939999999998</c:v>
                      </c:pt>
                      <c:pt idx="23647">
                        <c:v>4.4219660000000003</c:v>
                      </c:pt>
                      <c:pt idx="23648">
                        <c:v>4.4166379999999998</c:v>
                      </c:pt>
                      <c:pt idx="23649">
                        <c:v>4.4113100000000003</c:v>
                      </c:pt>
                      <c:pt idx="23650">
                        <c:v>4.4059819999999998</c:v>
                      </c:pt>
                      <c:pt idx="23651">
                        <c:v>4.4006540000000003</c:v>
                      </c:pt>
                      <c:pt idx="23652">
                        <c:v>4.395327</c:v>
                      </c:pt>
                      <c:pt idx="23653">
                        <c:v>4.3899980000000003</c:v>
                      </c:pt>
                      <c:pt idx="23654">
                        <c:v>4.384671</c:v>
                      </c:pt>
                      <c:pt idx="23655">
                        <c:v>4.3793430000000004</c:v>
                      </c:pt>
                      <c:pt idx="23656">
                        <c:v>4.374015</c:v>
                      </c:pt>
                      <c:pt idx="23657">
                        <c:v>4.3686870000000004</c:v>
                      </c:pt>
                      <c:pt idx="23658">
                        <c:v>4.363359</c:v>
                      </c:pt>
                      <c:pt idx="23659">
                        <c:v>4.3580310000000004</c:v>
                      </c:pt>
                      <c:pt idx="23660">
                        <c:v>4.3527040000000001</c:v>
                      </c:pt>
                      <c:pt idx="23661">
                        <c:v>4.3473759999999997</c:v>
                      </c:pt>
                      <c:pt idx="23662">
                        <c:v>4.3420480000000001</c:v>
                      </c:pt>
                      <c:pt idx="23663">
                        <c:v>4.3367199999999997</c:v>
                      </c:pt>
                      <c:pt idx="23664">
                        <c:v>4.3313920000000001</c:v>
                      </c:pt>
                      <c:pt idx="23665">
                        <c:v>4.3260639999999997</c:v>
                      </c:pt>
                      <c:pt idx="23666">
                        <c:v>4.3207360000000001</c:v>
                      </c:pt>
                      <c:pt idx="23667">
                        <c:v>4.3154089999999998</c:v>
                      </c:pt>
                      <c:pt idx="23668">
                        <c:v>4.3100810000000003</c:v>
                      </c:pt>
                      <c:pt idx="23669">
                        <c:v>4.3047529999999998</c:v>
                      </c:pt>
                      <c:pt idx="23670">
                        <c:v>4.2994250000000003</c:v>
                      </c:pt>
                      <c:pt idx="23671">
                        <c:v>4.2940969999999998</c:v>
                      </c:pt>
                      <c:pt idx="23672">
                        <c:v>4.2887690000000003</c:v>
                      </c:pt>
                      <c:pt idx="23673">
                        <c:v>4.2834409999999998</c:v>
                      </c:pt>
                      <c:pt idx="23674">
                        <c:v>4.2781130000000003</c:v>
                      </c:pt>
                      <c:pt idx="23675">
                        <c:v>4.272786</c:v>
                      </c:pt>
                      <c:pt idx="23676">
                        <c:v>4.2674570000000003</c:v>
                      </c:pt>
                      <c:pt idx="23677">
                        <c:v>4.26213</c:v>
                      </c:pt>
                      <c:pt idx="23678">
                        <c:v>4.2568020000000004</c:v>
                      </c:pt>
                      <c:pt idx="23679">
                        <c:v>4.251474</c:v>
                      </c:pt>
                      <c:pt idx="23680">
                        <c:v>4.2461460000000004</c:v>
                      </c:pt>
                      <c:pt idx="23681">
                        <c:v>4.2408190000000001</c:v>
                      </c:pt>
                      <c:pt idx="23682">
                        <c:v>4.2354900000000004</c:v>
                      </c:pt>
                      <c:pt idx="23683">
                        <c:v>4.2301630000000001</c:v>
                      </c:pt>
                      <c:pt idx="23684">
                        <c:v>4.2248349999999997</c:v>
                      </c:pt>
                      <c:pt idx="23685">
                        <c:v>4.2195070000000001</c:v>
                      </c:pt>
                      <c:pt idx="23686">
                        <c:v>4.2141789999999997</c:v>
                      </c:pt>
                      <c:pt idx="23687">
                        <c:v>4.2088510000000001</c:v>
                      </c:pt>
                      <c:pt idx="23688">
                        <c:v>4.2035229999999997</c:v>
                      </c:pt>
                      <c:pt idx="23689">
                        <c:v>4.1981950000000001</c:v>
                      </c:pt>
                      <c:pt idx="23690">
                        <c:v>4.1928669999999997</c:v>
                      </c:pt>
                      <c:pt idx="23691">
                        <c:v>4.1875400000000003</c:v>
                      </c:pt>
                      <c:pt idx="23692">
                        <c:v>4.1822119999999998</c:v>
                      </c:pt>
                      <c:pt idx="23693">
                        <c:v>4.1768840000000003</c:v>
                      </c:pt>
                      <c:pt idx="23694">
                        <c:v>4.1715559999999998</c:v>
                      </c:pt>
                      <c:pt idx="23695">
                        <c:v>4.1662280000000003</c:v>
                      </c:pt>
                      <c:pt idx="23696">
                        <c:v>4.1608999999999998</c:v>
                      </c:pt>
                      <c:pt idx="23697">
                        <c:v>4.1555720000000003</c:v>
                      </c:pt>
                      <c:pt idx="23698">
                        <c:v>4.150245</c:v>
                      </c:pt>
                      <c:pt idx="23699">
                        <c:v>4.1449170000000004</c:v>
                      </c:pt>
                      <c:pt idx="23700">
                        <c:v>4.139589</c:v>
                      </c:pt>
                      <c:pt idx="23701">
                        <c:v>4.1342610000000004</c:v>
                      </c:pt>
                      <c:pt idx="23702">
                        <c:v>4.128933</c:v>
                      </c:pt>
                      <c:pt idx="23703">
                        <c:v>4.1236050000000004</c:v>
                      </c:pt>
                      <c:pt idx="23704">
                        <c:v>4.1182780000000001</c:v>
                      </c:pt>
                      <c:pt idx="23705">
                        <c:v>4.1129490000000004</c:v>
                      </c:pt>
                      <c:pt idx="23706">
                        <c:v>4.1076220000000001</c:v>
                      </c:pt>
                      <c:pt idx="23707">
                        <c:v>4.1022930000000004</c:v>
                      </c:pt>
                      <c:pt idx="23708">
                        <c:v>4.0969660000000001</c:v>
                      </c:pt>
                      <c:pt idx="23709">
                        <c:v>4.0916379999999997</c:v>
                      </c:pt>
                      <c:pt idx="23710">
                        <c:v>4.0863100000000001</c:v>
                      </c:pt>
                      <c:pt idx="23711">
                        <c:v>4.0809819999999997</c:v>
                      </c:pt>
                      <c:pt idx="23712">
                        <c:v>4.0756550000000002</c:v>
                      </c:pt>
                      <c:pt idx="23713">
                        <c:v>4.0703259999999997</c:v>
                      </c:pt>
                      <c:pt idx="23714">
                        <c:v>4.0649990000000003</c:v>
                      </c:pt>
                      <c:pt idx="23715">
                        <c:v>4.0596709999999998</c:v>
                      </c:pt>
                      <c:pt idx="23716">
                        <c:v>4.0543430000000003</c:v>
                      </c:pt>
                      <c:pt idx="23717">
                        <c:v>4.0490149999999998</c:v>
                      </c:pt>
                      <c:pt idx="23718">
                        <c:v>4.0436870000000003</c:v>
                      </c:pt>
                      <c:pt idx="23719">
                        <c:v>4.0383589999999998</c:v>
                      </c:pt>
                      <c:pt idx="23720">
                        <c:v>4.0330310000000003</c:v>
                      </c:pt>
                      <c:pt idx="23721">
                        <c:v>4.027704</c:v>
                      </c:pt>
                      <c:pt idx="23722">
                        <c:v>4.0223760000000004</c:v>
                      </c:pt>
                      <c:pt idx="23723">
                        <c:v>4.017048</c:v>
                      </c:pt>
                      <c:pt idx="23724">
                        <c:v>4.0117200000000004</c:v>
                      </c:pt>
                      <c:pt idx="23725">
                        <c:v>4.006392</c:v>
                      </c:pt>
                      <c:pt idx="23726">
                        <c:v>4.0010640000000004</c:v>
                      </c:pt>
                      <c:pt idx="23727">
                        <c:v>3.995736</c:v>
                      </c:pt>
                      <c:pt idx="23728">
                        <c:v>3.990408</c:v>
                      </c:pt>
                      <c:pt idx="23729">
                        <c:v>3.9850810000000001</c:v>
                      </c:pt>
                      <c:pt idx="23730">
                        <c:v>3.9797530000000001</c:v>
                      </c:pt>
                      <c:pt idx="23731">
                        <c:v>3.9744250000000001</c:v>
                      </c:pt>
                      <c:pt idx="23732">
                        <c:v>3.9690970000000001</c:v>
                      </c:pt>
                      <c:pt idx="23733">
                        <c:v>3.9637690000000001</c:v>
                      </c:pt>
                      <c:pt idx="23734">
                        <c:v>3.9584410000000001</c:v>
                      </c:pt>
                      <c:pt idx="23735">
                        <c:v>3.9531130000000001</c:v>
                      </c:pt>
                      <c:pt idx="23736">
                        <c:v>3.9477859999999998</c:v>
                      </c:pt>
                      <c:pt idx="23737">
                        <c:v>3.9424579999999998</c:v>
                      </c:pt>
                      <c:pt idx="23738">
                        <c:v>3.9371299999999998</c:v>
                      </c:pt>
                      <c:pt idx="23739">
                        <c:v>3.9318019999999998</c:v>
                      </c:pt>
                      <c:pt idx="23740">
                        <c:v>3.9264739999999998</c:v>
                      </c:pt>
                      <c:pt idx="23741">
                        <c:v>3.9211459999999998</c:v>
                      </c:pt>
                      <c:pt idx="23742">
                        <c:v>3.9158179999999998</c:v>
                      </c:pt>
                      <c:pt idx="23743">
                        <c:v>3.9104909999999999</c:v>
                      </c:pt>
                      <c:pt idx="23744">
                        <c:v>3.9051629999999999</c:v>
                      </c:pt>
                      <c:pt idx="23745">
                        <c:v>3.8998349999999999</c:v>
                      </c:pt>
                      <c:pt idx="23746">
                        <c:v>3.8945069999999999</c:v>
                      </c:pt>
                      <c:pt idx="23747">
                        <c:v>3.8891789999999999</c:v>
                      </c:pt>
                      <c:pt idx="23748">
                        <c:v>3.8838509999999999</c:v>
                      </c:pt>
                      <c:pt idx="23749">
                        <c:v>3.8785229999999999</c:v>
                      </c:pt>
                      <c:pt idx="23750">
                        <c:v>3.8731949999999999</c:v>
                      </c:pt>
                      <c:pt idx="23751">
                        <c:v>3.8678669999999999</c:v>
                      </c:pt>
                      <c:pt idx="23752">
                        <c:v>3.8625400000000001</c:v>
                      </c:pt>
                      <c:pt idx="23753">
                        <c:v>3.8572120000000001</c:v>
                      </c:pt>
                      <c:pt idx="23754">
                        <c:v>3.8518840000000001</c:v>
                      </c:pt>
                      <c:pt idx="23755">
                        <c:v>3.8465560000000001</c:v>
                      </c:pt>
                      <c:pt idx="23756">
                        <c:v>3.8412280000000001</c:v>
                      </c:pt>
                      <c:pt idx="23757">
                        <c:v>3.8359000000000001</c:v>
                      </c:pt>
                      <c:pt idx="23758">
                        <c:v>3.8305720000000001</c:v>
                      </c:pt>
                      <c:pt idx="23759">
                        <c:v>3.8252440000000001</c:v>
                      </c:pt>
                      <c:pt idx="23760">
                        <c:v>3.8199169999999998</c:v>
                      </c:pt>
                      <c:pt idx="23761">
                        <c:v>3.8145889999999998</c:v>
                      </c:pt>
                      <c:pt idx="23762">
                        <c:v>3.8092609999999998</c:v>
                      </c:pt>
                      <c:pt idx="23763">
                        <c:v>3.8039329999999998</c:v>
                      </c:pt>
                      <c:pt idx="23764">
                        <c:v>3.7986049999999998</c:v>
                      </c:pt>
                      <c:pt idx="23765">
                        <c:v>3.7932769999999998</c:v>
                      </c:pt>
                      <c:pt idx="23766">
                        <c:v>3.7879499999999999</c:v>
                      </c:pt>
                      <c:pt idx="23767">
                        <c:v>3.7826219999999999</c:v>
                      </c:pt>
                      <c:pt idx="23768">
                        <c:v>3.7772939999999999</c:v>
                      </c:pt>
                      <c:pt idx="23769">
                        <c:v>3.7719659999999999</c:v>
                      </c:pt>
                      <c:pt idx="23770">
                        <c:v>3.7666379999999999</c:v>
                      </c:pt>
                      <c:pt idx="23771">
                        <c:v>3.7613099999999999</c:v>
                      </c:pt>
                      <c:pt idx="23772">
                        <c:v>3.7559819999999999</c:v>
                      </c:pt>
                      <c:pt idx="23773">
                        <c:v>3.7506539999999999</c:v>
                      </c:pt>
                      <c:pt idx="23774">
                        <c:v>3.7453270000000001</c:v>
                      </c:pt>
                      <c:pt idx="23775">
                        <c:v>3.7399990000000001</c:v>
                      </c:pt>
                      <c:pt idx="23776">
                        <c:v>3.7346710000000001</c:v>
                      </c:pt>
                      <c:pt idx="23777">
                        <c:v>3.7293430000000001</c:v>
                      </c:pt>
                      <c:pt idx="23778">
                        <c:v>3.7240150000000001</c:v>
                      </c:pt>
                      <c:pt idx="23779">
                        <c:v>3.7186870000000001</c:v>
                      </c:pt>
                      <c:pt idx="23780">
                        <c:v>3.7133590000000001</c:v>
                      </c:pt>
                      <c:pt idx="23781">
                        <c:v>3.7080310000000001</c:v>
                      </c:pt>
                      <c:pt idx="23782">
                        <c:v>3.7027030000000001</c:v>
                      </c:pt>
                      <c:pt idx="23783">
                        <c:v>3.6973760000000002</c:v>
                      </c:pt>
                      <c:pt idx="23784">
                        <c:v>3.6920480000000002</c:v>
                      </c:pt>
                      <c:pt idx="23785">
                        <c:v>3.6867200000000002</c:v>
                      </c:pt>
                      <c:pt idx="23786">
                        <c:v>3.6813920000000002</c:v>
                      </c:pt>
                      <c:pt idx="23787">
                        <c:v>3.6760640000000002</c:v>
                      </c:pt>
                      <c:pt idx="23788">
                        <c:v>3.6707360000000002</c:v>
                      </c:pt>
                      <c:pt idx="23789">
                        <c:v>3.6654080000000002</c:v>
                      </c:pt>
                      <c:pt idx="23790">
                        <c:v>3.6600809999999999</c:v>
                      </c:pt>
                      <c:pt idx="23791">
                        <c:v>3.6547529999999999</c:v>
                      </c:pt>
                      <c:pt idx="23792">
                        <c:v>3.6494249999999999</c:v>
                      </c:pt>
                      <c:pt idx="23793">
                        <c:v>3.6440969999999999</c:v>
                      </c:pt>
                      <c:pt idx="23794">
                        <c:v>3.6387689999999999</c:v>
                      </c:pt>
                      <c:pt idx="23795">
                        <c:v>3.6334409999999999</c:v>
                      </c:pt>
                      <c:pt idx="23796">
                        <c:v>3.6281140000000001</c:v>
                      </c:pt>
                      <c:pt idx="23797">
                        <c:v>3.6227860000000001</c:v>
                      </c:pt>
                      <c:pt idx="23798">
                        <c:v>3.6174580000000001</c:v>
                      </c:pt>
                      <c:pt idx="23799">
                        <c:v>3.6121300000000001</c:v>
                      </c:pt>
                      <c:pt idx="23800">
                        <c:v>3.6068020000000001</c:v>
                      </c:pt>
                      <c:pt idx="23801">
                        <c:v>3.6014740000000001</c:v>
                      </c:pt>
                      <c:pt idx="23802">
                        <c:v>3.5961460000000001</c:v>
                      </c:pt>
                      <c:pt idx="23803">
                        <c:v>3.5908180000000001</c:v>
                      </c:pt>
                      <c:pt idx="23804">
                        <c:v>3.5854900000000001</c:v>
                      </c:pt>
                      <c:pt idx="23805">
                        <c:v>3.5801630000000002</c:v>
                      </c:pt>
                      <c:pt idx="23806">
                        <c:v>3.5748350000000002</c:v>
                      </c:pt>
                      <c:pt idx="23807">
                        <c:v>3.5695070000000002</c:v>
                      </c:pt>
                      <c:pt idx="23808">
                        <c:v>3.5641790000000002</c:v>
                      </c:pt>
                      <c:pt idx="23809">
                        <c:v>3.5588510000000002</c:v>
                      </c:pt>
                      <c:pt idx="23810">
                        <c:v>3.5535230000000002</c:v>
                      </c:pt>
                      <c:pt idx="23811">
                        <c:v>3.5481950000000002</c:v>
                      </c:pt>
                      <c:pt idx="23812">
                        <c:v>3.5428670000000002</c:v>
                      </c:pt>
                      <c:pt idx="23813">
                        <c:v>3.5375399999999999</c:v>
                      </c:pt>
                      <c:pt idx="23814">
                        <c:v>3.5322119999999999</c:v>
                      </c:pt>
                      <c:pt idx="23815">
                        <c:v>3.5268839999999999</c:v>
                      </c:pt>
                      <c:pt idx="23816">
                        <c:v>3.5215559999999999</c:v>
                      </c:pt>
                      <c:pt idx="23817">
                        <c:v>3.5162279999999999</c:v>
                      </c:pt>
                      <c:pt idx="23818">
                        <c:v>3.5108999999999999</c:v>
                      </c:pt>
                      <c:pt idx="23819">
                        <c:v>3.5055719999999999</c:v>
                      </c:pt>
                      <c:pt idx="23820">
                        <c:v>3.5002450000000001</c:v>
                      </c:pt>
                      <c:pt idx="23821">
                        <c:v>3.4949170000000001</c:v>
                      </c:pt>
                      <c:pt idx="23822">
                        <c:v>3.4895890000000001</c:v>
                      </c:pt>
                      <c:pt idx="23823">
                        <c:v>3.4842610000000001</c:v>
                      </c:pt>
                      <c:pt idx="23824">
                        <c:v>3.4789330000000001</c:v>
                      </c:pt>
                      <c:pt idx="23825">
                        <c:v>3.4736050000000001</c:v>
                      </c:pt>
                      <c:pt idx="23826">
                        <c:v>3.4682770000000001</c:v>
                      </c:pt>
                      <c:pt idx="23827">
                        <c:v>3.4629500000000002</c:v>
                      </c:pt>
                      <c:pt idx="23828">
                        <c:v>3.4576220000000002</c:v>
                      </c:pt>
                      <c:pt idx="23829">
                        <c:v>3.4522940000000002</c:v>
                      </c:pt>
                      <c:pt idx="23830">
                        <c:v>3.4469660000000002</c:v>
                      </c:pt>
                      <c:pt idx="23831">
                        <c:v>3.4416380000000002</c:v>
                      </c:pt>
                      <c:pt idx="23832">
                        <c:v>3.4363100000000002</c:v>
                      </c:pt>
                      <c:pt idx="23833">
                        <c:v>3.4309820000000002</c:v>
                      </c:pt>
                      <c:pt idx="23834">
                        <c:v>3.4256540000000002</c:v>
                      </c:pt>
                      <c:pt idx="23835">
                        <c:v>3.4203260000000002</c:v>
                      </c:pt>
                      <c:pt idx="23836">
                        <c:v>3.4149989999999999</c:v>
                      </c:pt>
                      <c:pt idx="23837">
                        <c:v>3.4096709999999999</c:v>
                      </c:pt>
                      <c:pt idx="23838">
                        <c:v>3.4043429999999999</c:v>
                      </c:pt>
                      <c:pt idx="23839">
                        <c:v>3.3990149999999999</c:v>
                      </c:pt>
                      <c:pt idx="23840">
                        <c:v>3.3936869999999999</c:v>
                      </c:pt>
                      <c:pt idx="23841">
                        <c:v>3.3883589999999999</c:v>
                      </c:pt>
                      <c:pt idx="23842">
                        <c:v>3.3830309999999999</c:v>
                      </c:pt>
                      <c:pt idx="23843">
                        <c:v>3.377704</c:v>
                      </c:pt>
                      <c:pt idx="23844">
                        <c:v>3.372376</c:v>
                      </c:pt>
                      <c:pt idx="23845">
                        <c:v>3.367048</c:v>
                      </c:pt>
                      <c:pt idx="23846">
                        <c:v>3.36172</c:v>
                      </c:pt>
                      <c:pt idx="23847">
                        <c:v>3.356392</c:v>
                      </c:pt>
                      <c:pt idx="23848">
                        <c:v>3.351064</c:v>
                      </c:pt>
                      <c:pt idx="23849">
                        <c:v>3.345736</c:v>
                      </c:pt>
                      <c:pt idx="23850">
                        <c:v>3.3404090000000002</c:v>
                      </c:pt>
                      <c:pt idx="23851">
                        <c:v>3.3350810000000002</c:v>
                      </c:pt>
                      <c:pt idx="23852">
                        <c:v>3.3297530000000002</c:v>
                      </c:pt>
                      <c:pt idx="23853">
                        <c:v>3.3244250000000002</c:v>
                      </c:pt>
                      <c:pt idx="23854">
                        <c:v>3.3190970000000002</c:v>
                      </c:pt>
                      <c:pt idx="23855">
                        <c:v>3.3137690000000002</c:v>
                      </c:pt>
                      <c:pt idx="23856">
                        <c:v>3.3084410000000002</c:v>
                      </c:pt>
                      <c:pt idx="23857">
                        <c:v>3.3031130000000002</c:v>
                      </c:pt>
                      <c:pt idx="23858">
                        <c:v>3.2977859999999999</c:v>
                      </c:pt>
                      <c:pt idx="23859">
                        <c:v>3.2924579999999999</c:v>
                      </c:pt>
                      <c:pt idx="23860">
                        <c:v>3.2871299999999999</c:v>
                      </c:pt>
                      <c:pt idx="23861">
                        <c:v>3.2818019999999999</c:v>
                      </c:pt>
                      <c:pt idx="23862">
                        <c:v>3.2764739999999999</c:v>
                      </c:pt>
                      <c:pt idx="23863">
                        <c:v>3.2711459999999999</c:v>
                      </c:pt>
                      <c:pt idx="23864">
                        <c:v>3.2658179999999999</c:v>
                      </c:pt>
                      <c:pt idx="23865">
                        <c:v>3.2604899999999999</c:v>
                      </c:pt>
                      <c:pt idx="23866">
                        <c:v>3.2551619999999999</c:v>
                      </c:pt>
                      <c:pt idx="23867">
                        <c:v>3.249835</c:v>
                      </c:pt>
                      <c:pt idx="23868">
                        <c:v>3.244507</c:v>
                      </c:pt>
                      <c:pt idx="23869">
                        <c:v>3.239179</c:v>
                      </c:pt>
                      <c:pt idx="23870">
                        <c:v>3.233851</c:v>
                      </c:pt>
                      <c:pt idx="23871">
                        <c:v>3.228523</c:v>
                      </c:pt>
                      <c:pt idx="23872">
                        <c:v>3.223195</c:v>
                      </c:pt>
                      <c:pt idx="23873">
                        <c:v>3.2178680000000002</c:v>
                      </c:pt>
                      <c:pt idx="23874">
                        <c:v>3.2125400000000002</c:v>
                      </c:pt>
                      <c:pt idx="23875">
                        <c:v>3.2072120000000002</c:v>
                      </c:pt>
                      <c:pt idx="23876">
                        <c:v>3.2018840000000002</c:v>
                      </c:pt>
                      <c:pt idx="23877">
                        <c:v>3.1965560000000002</c:v>
                      </c:pt>
                      <c:pt idx="23878">
                        <c:v>3.1912280000000002</c:v>
                      </c:pt>
                      <c:pt idx="23879">
                        <c:v>3.1859000000000002</c:v>
                      </c:pt>
                      <c:pt idx="23880">
                        <c:v>3.1805729999999999</c:v>
                      </c:pt>
                      <c:pt idx="23881">
                        <c:v>3.1752449999999999</c:v>
                      </c:pt>
                      <c:pt idx="23882">
                        <c:v>3.1699169999999999</c:v>
                      </c:pt>
                      <c:pt idx="23883">
                        <c:v>3.1645889999999999</c:v>
                      </c:pt>
                      <c:pt idx="23884">
                        <c:v>3.1592609999999999</c:v>
                      </c:pt>
                      <c:pt idx="23885">
                        <c:v>3.1539329999999999</c:v>
                      </c:pt>
                      <c:pt idx="23886">
                        <c:v>3.1486049999999999</c:v>
                      </c:pt>
                      <c:pt idx="23887">
                        <c:v>3.1432769999999999</c:v>
                      </c:pt>
                      <c:pt idx="23888">
                        <c:v>3.1379489999999999</c:v>
                      </c:pt>
                      <c:pt idx="23889">
                        <c:v>3.132622</c:v>
                      </c:pt>
                      <c:pt idx="23890">
                        <c:v>3.127294</c:v>
                      </c:pt>
                      <c:pt idx="23891">
                        <c:v>3.121966</c:v>
                      </c:pt>
                      <c:pt idx="23892">
                        <c:v>3.116638</c:v>
                      </c:pt>
                      <c:pt idx="23893">
                        <c:v>3.11131</c:v>
                      </c:pt>
                      <c:pt idx="23894">
                        <c:v>3.105982</c:v>
                      </c:pt>
                      <c:pt idx="23895">
                        <c:v>3.100654</c:v>
                      </c:pt>
                      <c:pt idx="23896">
                        <c:v>3.095326</c:v>
                      </c:pt>
                      <c:pt idx="23897">
                        <c:v>3.0899990000000002</c:v>
                      </c:pt>
                      <c:pt idx="23898">
                        <c:v>3.0846710000000002</c:v>
                      </c:pt>
                      <c:pt idx="23899">
                        <c:v>3.0793430000000002</c:v>
                      </c:pt>
                      <c:pt idx="23900">
                        <c:v>3.0740150000000002</c:v>
                      </c:pt>
                      <c:pt idx="23901">
                        <c:v>3.0686870000000002</c:v>
                      </c:pt>
                      <c:pt idx="23902">
                        <c:v>3.0633590000000002</c:v>
                      </c:pt>
                      <c:pt idx="23903">
                        <c:v>3.0580310000000002</c:v>
                      </c:pt>
                      <c:pt idx="23904">
                        <c:v>3.0527039999999999</c:v>
                      </c:pt>
                      <c:pt idx="23905">
                        <c:v>3.0473759999999999</c:v>
                      </c:pt>
                      <c:pt idx="23906">
                        <c:v>3.0420479999999999</c:v>
                      </c:pt>
                      <c:pt idx="23907">
                        <c:v>3.0367199999999999</c:v>
                      </c:pt>
                      <c:pt idx="23908">
                        <c:v>3.0313919999999999</c:v>
                      </c:pt>
                      <c:pt idx="23909">
                        <c:v>3.0260639999999999</c:v>
                      </c:pt>
                      <c:pt idx="23910">
                        <c:v>3.0207359999999999</c:v>
                      </c:pt>
                      <c:pt idx="23911">
                        <c:v>3.015409</c:v>
                      </c:pt>
                      <c:pt idx="23912">
                        <c:v>3.010081</c:v>
                      </c:pt>
                      <c:pt idx="23913">
                        <c:v>3.004753</c:v>
                      </c:pt>
                      <c:pt idx="23914">
                        <c:v>2.999425</c:v>
                      </c:pt>
                      <c:pt idx="23915">
                        <c:v>2.994097</c:v>
                      </c:pt>
                      <c:pt idx="23916">
                        <c:v>2.988769</c:v>
                      </c:pt>
                      <c:pt idx="23917">
                        <c:v>2.983441</c:v>
                      </c:pt>
                      <c:pt idx="23918">
                        <c:v>2.978113</c:v>
                      </c:pt>
                      <c:pt idx="23919">
                        <c:v>2.972785</c:v>
                      </c:pt>
                      <c:pt idx="23920">
                        <c:v>2.9674580000000002</c:v>
                      </c:pt>
                      <c:pt idx="23921">
                        <c:v>2.9621300000000002</c:v>
                      </c:pt>
                      <c:pt idx="23922">
                        <c:v>2.9568020000000002</c:v>
                      </c:pt>
                      <c:pt idx="23923">
                        <c:v>2.9514740000000002</c:v>
                      </c:pt>
                      <c:pt idx="23924">
                        <c:v>2.9461460000000002</c:v>
                      </c:pt>
                      <c:pt idx="23925">
                        <c:v>2.9408180000000002</c:v>
                      </c:pt>
                      <c:pt idx="23926">
                        <c:v>2.9354900000000002</c:v>
                      </c:pt>
                      <c:pt idx="23927">
                        <c:v>2.9301629999999999</c:v>
                      </c:pt>
                      <c:pt idx="23928">
                        <c:v>2.9248349999999999</c:v>
                      </c:pt>
                      <c:pt idx="23929">
                        <c:v>2.9195069999999999</c:v>
                      </c:pt>
                      <c:pt idx="23930">
                        <c:v>2.9141789999999999</c:v>
                      </c:pt>
                      <c:pt idx="23931">
                        <c:v>2.9088509999999999</c:v>
                      </c:pt>
                      <c:pt idx="23932">
                        <c:v>2.9035229999999999</c:v>
                      </c:pt>
                      <c:pt idx="23933">
                        <c:v>2.8981949999999999</c:v>
                      </c:pt>
                      <c:pt idx="23934">
                        <c:v>2.892868</c:v>
                      </c:pt>
                      <c:pt idx="23935">
                        <c:v>2.88754</c:v>
                      </c:pt>
                      <c:pt idx="23936">
                        <c:v>2.882212</c:v>
                      </c:pt>
                      <c:pt idx="23937">
                        <c:v>2.876884</c:v>
                      </c:pt>
                      <c:pt idx="23938">
                        <c:v>2.871556</c:v>
                      </c:pt>
                      <c:pt idx="23939">
                        <c:v>2.866228</c:v>
                      </c:pt>
                      <c:pt idx="23940">
                        <c:v>2.8609</c:v>
                      </c:pt>
                      <c:pt idx="23941">
                        <c:v>2.855572</c:v>
                      </c:pt>
                      <c:pt idx="23942">
                        <c:v>2.8502450000000001</c:v>
                      </c:pt>
                      <c:pt idx="23943">
                        <c:v>2.8449170000000001</c:v>
                      </c:pt>
                      <c:pt idx="23944">
                        <c:v>2.8395890000000001</c:v>
                      </c:pt>
                      <c:pt idx="23945">
                        <c:v>2.8342610000000001</c:v>
                      </c:pt>
                      <c:pt idx="23946">
                        <c:v>2.8289330000000001</c:v>
                      </c:pt>
                      <c:pt idx="23947">
                        <c:v>2.8236050000000001</c:v>
                      </c:pt>
                      <c:pt idx="23948">
                        <c:v>2.8182770000000001</c:v>
                      </c:pt>
                      <c:pt idx="23949">
                        <c:v>2.8129490000000001</c:v>
                      </c:pt>
                      <c:pt idx="23950">
                        <c:v>2.8076210000000001</c:v>
                      </c:pt>
                      <c:pt idx="23951">
                        <c:v>2.8022939999999998</c:v>
                      </c:pt>
                      <c:pt idx="23952">
                        <c:v>2.7969659999999998</c:v>
                      </c:pt>
                      <c:pt idx="23953">
                        <c:v>2.7916379999999998</c:v>
                      </c:pt>
                      <c:pt idx="23954">
                        <c:v>2.7863099999999998</c:v>
                      </c:pt>
                      <c:pt idx="23955">
                        <c:v>2.7809819999999998</c:v>
                      </c:pt>
                      <c:pt idx="23956">
                        <c:v>2.7756539999999998</c:v>
                      </c:pt>
                      <c:pt idx="23957">
                        <c:v>2.770327</c:v>
                      </c:pt>
                      <c:pt idx="23958">
                        <c:v>2.764999</c:v>
                      </c:pt>
                      <c:pt idx="23959">
                        <c:v>2.759671</c:v>
                      </c:pt>
                      <c:pt idx="23960">
                        <c:v>2.754343</c:v>
                      </c:pt>
                      <c:pt idx="23961">
                        <c:v>2.749015</c:v>
                      </c:pt>
                      <c:pt idx="23962">
                        <c:v>2.743687</c:v>
                      </c:pt>
                      <c:pt idx="23963">
                        <c:v>2.738359</c:v>
                      </c:pt>
                      <c:pt idx="23964">
                        <c:v>2.7330320000000001</c:v>
                      </c:pt>
                      <c:pt idx="23965">
                        <c:v>2.7277040000000001</c:v>
                      </c:pt>
                      <c:pt idx="23966">
                        <c:v>2.7223760000000001</c:v>
                      </c:pt>
                      <c:pt idx="23967">
                        <c:v>2.7170480000000001</c:v>
                      </c:pt>
                      <c:pt idx="23968">
                        <c:v>2.7117200000000001</c:v>
                      </c:pt>
                      <c:pt idx="23969">
                        <c:v>2.7063920000000001</c:v>
                      </c:pt>
                      <c:pt idx="23970">
                        <c:v>2.7010640000000001</c:v>
                      </c:pt>
                      <c:pt idx="23971">
                        <c:v>2.6957360000000001</c:v>
                      </c:pt>
                      <c:pt idx="23972">
                        <c:v>2.6904080000000001</c:v>
                      </c:pt>
                      <c:pt idx="23973">
                        <c:v>2.6850809999999998</c:v>
                      </c:pt>
                      <c:pt idx="23974">
                        <c:v>2.6797529999999998</c:v>
                      </c:pt>
                      <c:pt idx="23975">
                        <c:v>2.6744249999999998</c:v>
                      </c:pt>
                      <c:pt idx="23976">
                        <c:v>2.6690969999999998</c:v>
                      </c:pt>
                      <c:pt idx="23977">
                        <c:v>2.6637689999999998</c:v>
                      </c:pt>
                      <c:pt idx="23978">
                        <c:v>2.6584409999999998</c:v>
                      </c:pt>
                      <c:pt idx="23979">
                        <c:v>2.6531129999999998</c:v>
                      </c:pt>
                      <c:pt idx="23980">
                        <c:v>2.6477849999999998</c:v>
                      </c:pt>
                      <c:pt idx="23981">
                        <c:v>2.642458</c:v>
                      </c:pt>
                      <c:pt idx="23982">
                        <c:v>2.63713</c:v>
                      </c:pt>
                      <c:pt idx="23983">
                        <c:v>2.631802</c:v>
                      </c:pt>
                      <c:pt idx="23984">
                        <c:v>2.626474</c:v>
                      </c:pt>
                      <c:pt idx="23985">
                        <c:v>2.621146</c:v>
                      </c:pt>
                      <c:pt idx="23986">
                        <c:v>2.615818</c:v>
                      </c:pt>
                      <c:pt idx="23987">
                        <c:v>2.6104910000000001</c:v>
                      </c:pt>
                      <c:pt idx="23988">
                        <c:v>2.6051630000000001</c:v>
                      </c:pt>
                      <c:pt idx="23989">
                        <c:v>2.5998350000000001</c:v>
                      </c:pt>
                      <c:pt idx="23990">
                        <c:v>2.5945070000000001</c:v>
                      </c:pt>
                      <c:pt idx="23991">
                        <c:v>2.5891790000000001</c:v>
                      </c:pt>
                      <c:pt idx="23992">
                        <c:v>2.5838510000000001</c:v>
                      </c:pt>
                      <c:pt idx="23993">
                        <c:v>2.5785230000000001</c:v>
                      </c:pt>
                      <c:pt idx="23994">
                        <c:v>2.5731950000000001</c:v>
                      </c:pt>
                      <c:pt idx="23995">
                        <c:v>2.5678679999999998</c:v>
                      </c:pt>
                      <c:pt idx="23996">
                        <c:v>2.5625399999999998</c:v>
                      </c:pt>
                      <c:pt idx="23997">
                        <c:v>2.5572119999999998</c:v>
                      </c:pt>
                      <c:pt idx="23998">
                        <c:v>2.5518839999999998</c:v>
                      </c:pt>
                      <c:pt idx="23999">
                        <c:v>2.5465559999999998</c:v>
                      </c:pt>
                      <c:pt idx="24000">
                        <c:v>2.5412279999999998</c:v>
                      </c:pt>
                      <c:pt idx="24001">
                        <c:v>2.5358999999999998</c:v>
                      </c:pt>
                      <c:pt idx="24002">
                        <c:v>2.5305719999999998</c:v>
                      </c:pt>
                      <c:pt idx="24003">
                        <c:v>2.5252439999999998</c:v>
                      </c:pt>
                      <c:pt idx="24004">
                        <c:v>2.519917</c:v>
                      </c:pt>
                      <c:pt idx="24005">
                        <c:v>2.514589</c:v>
                      </c:pt>
                      <c:pt idx="24006">
                        <c:v>2.509261</c:v>
                      </c:pt>
                      <c:pt idx="24007">
                        <c:v>2.503933</c:v>
                      </c:pt>
                      <c:pt idx="24008">
                        <c:v>2.498605</c:v>
                      </c:pt>
                      <c:pt idx="24009">
                        <c:v>2.493277</c:v>
                      </c:pt>
                      <c:pt idx="24010">
                        <c:v>2.487949</c:v>
                      </c:pt>
                      <c:pt idx="24011">
                        <c:v>2.4826220000000001</c:v>
                      </c:pt>
                      <c:pt idx="24012">
                        <c:v>2.4772940000000001</c:v>
                      </c:pt>
                      <c:pt idx="24013">
                        <c:v>2.4719660000000001</c:v>
                      </c:pt>
                      <c:pt idx="24014">
                        <c:v>2.4666380000000001</c:v>
                      </c:pt>
                      <c:pt idx="24015">
                        <c:v>2.4613100000000001</c:v>
                      </c:pt>
                      <c:pt idx="24016">
                        <c:v>2.4559820000000001</c:v>
                      </c:pt>
                      <c:pt idx="24017">
                        <c:v>2.4506540000000001</c:v>
                      </c:pt>
                      <c:pt idx="24018">
                        <c:v>2.4453269999999998</c:v>
                      </c:pt>
                      <c:pt idx="24019">
                        <c:v>2.4399989999999998</c:v>
                      </c:pt>
                      <c:pt idx="24020">
                        <c:v>2.4346709999999998</c:v>
                      </c:pt>
                      <c:pt idx="24021">
                        <c:v>2.4293429999999998</c:v>
                      </c:pt>
                      <c:pt idx="24022">
                        <c:v>2.4240149999999998</c:v>
                      </c:pt>
                      <c:pt idx="24023">
                        <c:v>2.4186869999999998</c:v>
                      </c:pt>
                      <c:pt idx="24024">
                        <c:v>2.4133589999999998</c:v>
                      </c:pt>
                      <c:pt idx="24025">
                        <c:v>2.4080309999999998</c:v>
                      </c:pt>
                      <c:pt idx="24026">
                        <c:v>2.402704</c:v>
                      </c:pt>
                      <c:pt idx="24027">
                        <c:v>2.397376</c:v>
                      </c:pt>
                      <c:pt idx="24028">
                        <c:v>2.392048</c:v>
                      </c:pt>
                      <c:pt idx="24029">
                        <c:v>2.38672</c:v>
                      </c:pt>
                      <c:pt idx="24030">
                        <c:v>2.381392</c:v>
                      </c:pt>
                      <c:pt idx="24031">
                        <c:v>2.376064</c:v>
                      </c:pt>
                      <c:pt idx="24032">
                        <c:v>2.370736</c:v>
                      </c:pt>
                      <c:pt idx="24033">
                        <c:v>2.365408</c:v>
                      </c:pt>
                      <c:pt idx="24034">
                        <c:v>2.3600810000000001</c:v>
                      </c:pt>
                      <c:pt idx="24035">
                        <c:v>2.3547530000000001</c:v>
                      </c:pt>
                      <c:pt idx="24036">
                        <c:v>2.3494250000000001</c:v>
                      </c:pt>
                      <c:pt idx="24037">
                        <c:v>2.3440970000000001</c:v>
                      </c:pt>
                      <c:pt idx="24038">
                        <c:v>2.3387690000000001</c:v>
                      </c:pt>
                      <c:pt idx="24039">
                        <c:v>2.3334410000000001</c:v>
                      </c:pt>
                      <c:pt idx="24040">
                        <c:v>2.3281130000000001</c:v>
                      </c:pt>
                      <c:pt idx="24041">
                        <c:v>2.3227859999999998</c:v>
                      </c:pt>
                      <c:pt idx="24042">
                        <c:v>2.3174579999999998</c:v>
                      </c:pt>
                      <c:pt idx="24043">
                        <c:v>2.3121299999999998</c:v>
                      </c:pt>
                      <c:pt idx="24044">
                        <c:v>2.3068019999999998</c:v>
                      </c:pt>
                      <c:pt idx="24045">
                        <c:v>2.3014739999999998</c:v>
                      </c:pt>
                      <c:pt idx="24046">
                        <c:v>2.2961459999999998</c:v>
                      </c:pt>
                      <c:pt idx="24047">
                        <c:v>2.2908179999999998</c:v>
                      </c:pt>
                      <c:pt idx="24048">
                        <c:v>2.2854909999999999</c:v>
                      </c:pt>
                      <c:pt idx="24049">
                        <c:v>2.2801629999999999</c:v>
                      </c:pt>
                      <c:pt idx="24050">
                        <c:v>2.2748349999999999</c:v>
                      </c:pt>
                      <c:pt idx="24051">
                        <c:v>2.2695069999999999</c:v>
                      </c:pt>
                      <c:pt idx="24052">
                        <c:v>2.2641789999999999</c:v>
                      </c:pt>
                      <c:pt idx="24053">
                        <c:v>2.2588509999999999</c:v>
                      </c:pt>
                      <c:pt idx="24054">
                        <c:v>2.2535229999999999</c:v>
                      </c:pt>
                      <c:pt idx="24055">
                        <c:v>2.2481949999999999</c:v>
                      </c:pt>
                      <c:pt idx="24056">
                        <c:v>2.2428669999999999</c:v>
                      </c:pt>
                      <c:pt idx="24057">
                        <c:v>2.2375400000000001</c:v>
                      </c:pt>
                      <c:pt idx="24058">
                        <c:v>2.2322120000000001</c:v>
                      </c:pt>
                      <c:pt idx="24059">
                        <c:v>2.2268840000000001</c:v>
                      </c:pt>
                      <c:pt idx="24060">
                        <c:v>2.2215560000000001</c:v>
                      </c:pt>
                      <c:pt idx="24061">
                        <c:v>2.2162280000000001</c:v>
                      </c:pt>
                      <c:pt idx="24062">
                        <c:v>2.2109000000000001</c:v>
                      </c:pt>
                      <c:pt idx="24063">
                        <c:v>2.2055720000000001</c:v>
                      </c:pt>
                      <c:pt idx="24064">
                        <c:v>2.2002440000000001</c:v>
                      </c:pt>
                      <c:pt idx="24065">
                        <c:v>2.1949169999999998</c:v>
                      </c:pt>
                      <c:pt idx="24066">
                        <c:v>2.1895889999999998</c:v>
                      </c:pt>
                      <c:pt idx="24067">
                        <c:v>2.1842609999999998</c:v>
                      </c:pt>
                      <c:pt idx="24068">
                        <c:v>2.1789329999999998</c:v>
                      </c:pt>
                      <c:pt idx="24069">
                        <c:v>2.1736049999999998</c:v>
                      </c:pt>
                      <c:pt idx="24070">
                        <c:v>2.1682769999999998</c:v>
                      </c:pt>
                      <c:pt idx="24071">
                        <c:v>2.1629499999999999</c:v>
                      </c:pt>
                      <c:pt idx="24072">
                        <c:v>2.1576219999999999</c:v>
                      </c:pt>
                      <c:pt idx="24073">
                        <c:v>2.1522939999999999</c:v>
                      </c:pt>
                      <c:pt idx="24074">
                        <c:v>2.1469659999999999</c:v>
                      </c:pt>
                      <c:pt idx="24075">
                        <c:v>2.1416379999999999</c:v>
                      </c:pt>
                      <c:pt idx="24076">
                        <c:v>2.1363099999999999</c:v>
                      </c:pt>
                      <c:pt idx="24077">
                        <c:v>2.1309819999999999</c:v>
                      </c:pt>
                      <c:pt idx="24078">
                        <c:v>2.1256539999999999</c:v>
                      </c:pt>
                      <c:pt idx="24079">
                        <c:v>2.1203270000000001</c:v>
                      </c:pt>
                      <c:pt idx="24080">
                        <c:v>2.1149990000000001</c:v>
                      </c:pt>
                      <c:pt idx="24081">
                        <c:v>2.1096710000000001</c:v>
                      </c:pt>
                      <c:pt idx="24082">
                        <c:v>2.1043430000000001</c:v>
                      </c:pt>
                      <c:pt idx="24083">
                        <c:v>2.0990150000000001</c:v>
                      </c:pt>
                      <c:pt idx="24084">
                        <c:v>2.0936870000000001</c:v>
                      </c:pt>
                      <c:pt idx="24085">
                        <c:v>2.0883590000000001</c:v>
                      </c:pt>
                      <c:pt idx="24086">
                        <c:v>2.0830310000000001</c:v>
                      </c:pt>
                      <c:pt idx="24087">
                        <c:v>2.0777030000000001</c:v>
                      </c:pt>
                      <c:pt idx="24088">
                        <c:v>2.0723760000000002</c:v>
                      </c:pt>
                      <c:pt idx="24089">
                        <c:v>2.0670480000000002</c:v>
                      </c:pt>
                      <c:pt idx="24090">
                        <c:v>2.0617200000000002</c:v>
                      </c:pt>
                      <c:pt idx="24091">
                        <c:v>2.0563920000000002</c:v>
                      </c:pt>
                      <c:pt idx="24092">
                        <c:v>2.0510640000000002</c:v>
                      </c:pt>
                      <c:pt idx="24093">
                        <c:v>2.0457360000000002</c:v>
                      </c:pt>
                      <c:pt idx="24094">
                        <c:v>2.0404080000000002</c:v>
                      </c:pt>
                      <c:pt idx="24095">
                        <c:v>2.0350809999999999</c:v>
                      </c:pt>
                      <c:pt idx="24096">
                        <c:v>2.0297529999999999</c:v>
                      </c:pt>
                      <c:pt idx="24097">
                        <c:v>2.0244249999999999</c:v>
                      </c:pt>
                      <c:pt idx="24098">
                        <c:v>2.0190969999999999</c:v>
                      </c:pt>
                      <c:pt idx="24099">
                        <c:v>2.0137689999999999</c:v>
                      </c:pt>
                      <c:pt idx="24100">
                        <c:v>2.0084409999999999</c:v>
                      </c:pt>
                      <c:pt idx="24101">
                        <c:v>2.0031140000000001</c:v>
                      </c:pt>
                      <c:pt idx="24102">
                        <c:v>1.9977860000000001</c:v>
                      </c:pt>
                      <c:pt idx="24103">
                        <c:v>1.9924580000000001</c:v>
                      </c:pt>
                      <c:pt idx="24104">
                        <c:v>1.9871300000000001</c:v>
                      </c:pt>
                      <c:pt idx="24105">
                        <c:v>1.9818020000000001</c:v>
                      </c:pt>
                      <c:pt idx="24106">
                        <c:v>1.9764740000000001</c:v>
                      </c:pt>
                      <c:pt idx="24107">
                        <c:v>1.9711460000000001</c:v>
                      </c:pt>
                      <c:pt idx="24108">
                        <c:v>1.9658180000000001</c:v>
                      </c:pt>
                      <c:pt idx="24109">
                        <c:v>1.9604900000000001</c:v>
                      </c:pt>
                      <c:pt idx="24110">
                        <c:v>1.955163</c:v>
                      </c:pt>
                      <c:pt idx="24111">
                        <c:v>1.949835</c:v>
                      </c:pt>
                      <c:pt idx="24112">
                        <c:v>1.944507</c:v>
                      </c:pt>
                      <c:pt idx="24113">
                        <c:v>1.939179</c:v>
                      </c:pt>
                      <c:pt idx="24114">
                        <c:v>1.933851</c:v>
                      </c:pt>
                      <c:pt idx="24115">
                        <c:v>1.928523</c:v>
                      </c:pt>
                      <c:pt idx="24116">
                        <c:v>1.923195</c:v>
                      </c:pt>
                      <c:pt idx="24117">
                        <c:v>1.9178679999999999</c:v>
                      </c:pt>
                      <c:pt idx="24118">
                        <c:v>1.9125399999999999</c:v>
                      </c:pt>
                      <c:pt idx="24119">
                        <c:v>1.9072119999999999</c:v>
                      </c:pt>
                      <c:pt idx="24120">
                        <c:v>1.9018839999999999</c:v>
                      </c:pt>
                      <c:pt idx="24121">
                        <c:v>1.8965559999999999</c:v>
                      </c:pt>
                      <c:pt idx="24122">
                        <c:v>1.8912279999999999</c:v>
                      </c:pt>
                      <c:pt idx="24123">
                        <c:v>1.8858999999999999</c:v>
                      </c:pt>
                      <c:pt idx="24124">
                        <c:v>1.8805719999999999</c:v>
                      </c:pt>
                      <c:pt idx="24125">
                        <c:v>1.8752439999999999</c:v>
                      </c:pt>
                      <c:pt idx="24126">
                        <c:v>1.8699170000000001</c:v>
                      </c:pt>
                      <c:pt idx="24127">
                        <c:v>1.8645890000000001</c:v>
                      </c:pt>
                      <c:pt idx="24128">
                        <c:v>1.8592610000000001</c:v>
                      </c:pt>
                      <c:pt idx="24129">
                        <c:v>1.8539330000000001</c:v>
                      </c:pt>
                      <c:pt idx="24130">
                        <c:v>1.8486050000000001</c:v>
                      </c:pt>
                      <c:pt idx="24131">
                        <c:v>1.8432770000000001</c:v>
                      </c:pt>
                      <c:pt idx="24132">
                        <c:v>1.83795</c:v>
                      </c:pt>
                      <c:pt idx="24133">
                        <c:v>1.832622</c:v>
                      </c:pt>
                      <c:pt idx="24134">
                        <c:v>1.827294</c:v>
                      </c:pt>
                      <c:pt idx="24135">
                        <c:v>1.821966</c:v>
                      </c:pt>
                      <c:pt idx="24136">
                        <c:v>1.816638</c:v>
                      </c:pt>
                      <c:pt idx="24137">
                        <c:v>1.81131</c:v>
                      </c:pt>
                      <c:pt idx="24138">
                        <c:v>1.805982</c:v>
                      </c:pt>
                      <c:pt idx="24139">
                        <c:v>1.800654</c:v>
                      </c:pt>
                      <c:pt idx="24140">
                        <c:v>1.795326</c:v>
                      </c:pt>
                      <c:pt idx="24141">
                        <c:v>1.7899989999999999</c:v>
                      </c:pt>
                      <c:pt idx="24142">
                        <c:v>1.7846709999999999</c:v>
                      </c:pt>
                      <c:pt idx="24143">
                        <c:v>1.7793429999999999</c:v>
                      </c:pt>
                      <c:pt idx="24144">
                        <c:v>1.7740149999999999</c:v>
                      </c:pt>
                      <c:pt idx="24145">
                        <c:v>1.7686869999999999</c:v>
                      </c:pt>
                      <c:pt idx="24146">
                        <c:v>1.7633589999999999</c:v>
                      </c:pt>
                      <c:pt idx="24147">
                        <c:v>1.7580309999999999</c:v>
                      </c:pt>
                      <c:pt idx="24148">
                        <c:v>1.752704</c:v>
                      </c:pt>
                      <c:pt idx="24149">
                        <c:v>1.747376</c:v>
                      </c:pt>
                      <c:pt idx="24150">
                        <c:v>1.742048</c:v>
                      </c:pt>
                      <c:pt idx="24151">
                        <c:v>1.73672</c:v>
                      </c:pt>
                      <c:pt idx="24152">
                        <c:v>1.731392</c:v>
                      </c:pt>
                      <c:pt idx="24153">
                        <c:v>1.726064</c:v>
                      </c:pt>
                      <c:pt idx="24154">
                        <c:v>1.720736</c:v>
                      </c:pt>
                      <c:pt idx="24155">
                        <c:v>1.715408</c:v>
                      </c:pt>
                      <c:pt idx="24156">
                        <c:v>1.710081</c:v>
                      </c:pt>
                      <c:pt idx="24157">
                        <c:v>1.704753</c:v>
                      </c:pt>
                      <c:pt idx="24158">
                        <c:v>1.699425</c:v>
                      </c:pt>
                      <c:pt idx="24159">
                        <c:v>1.694097</c:v>
                      </c:pt>
                      <c:pt idx="24160">
                        <c:v>1.688769</c:v>
                      </c:pt>
                      <c:pt idx="24161">
                        <c:v>1.683441</c:v>
                      </c:pt>
                      <c:pt idx="24162">
                        <c:v>1.678113</c:v>
                      </c:pt>
                      <c:pt idx="24163">
                        <c:v>1.6727860000000001</c:v>
                      </c:pt>
                      <c:pt idx="24164">
                        <c:v>1.6674580000000001</c:v>
                      </c:pt>
                      <c:pt idx="24165">
                        <c:v>1.6621300000000001</c:v>
                      </c:pt>
                      <c:pt idx="24166">
                        <c:v>1.6568020000000001</c:v>
                      </c:pt>
                      <c:pt idx="24167">
                        <c:v>1.6514740000000001</c:v>
                      </c:pt>
                      <c:pt idx="24168">
                        <c:v>1.6461460000000001</c:v>
                      </c:pt>
                      <c:pt idx="24169">
                        <c:v>1.6408180000000001</c:v>
                      </c:pt>
                      <c:pt idx="24170">
                        <c:v>1.6354900000000001</c:v>
                      </c:pt>
                      <c:pt idx="24171">
                        <c:v>1.630163</c:v>
                      </c:pt>
                      <c:pt idx="24172">
                        <c:v>1.624835</c:v>
                      </c:pt>
                      <c:pt idx="24173">
                        <c:v>1.619507</c:v>
                      </c:pt>
                      <c:pt idx="24174">
                        <c:v>1.614179</c:v>
                      </c:pt>
                      <c:pt idx="24175">
                        <c:v>1.608851</c:v>
                      </c:pt>
                      <c:pt idx="24176">
                        <c:v>1.603523</c:v>
                      </c:pt>
                      <c:pt idx="24177">
                        <c:v>1.598195</c:v>
                      </c:pt>
                      <c:pt idx="24178">
                        <c:v>1.592867</c:v>
                      </c:pt>
                      <c:pt idx="24179">
                        <c:v>1.58754</c:v>
                      </c:pt>
                      <c:pt idx="24180">
                        <c:v>1.582212</c:v>
                      </c:pt>
                      <c:pt idx="24181">
                        <c:v>1.576884</c:v>
                      </c:pt>
                      <c:pt idx="24182">
                        <c:v>1.571556</c:v>
                      </c:pt>
                      <c:pt idx="24183">
                        <c:v>1.566228</c:v>
                      </c:pt>
                      <c:pt idx="24184">
                        <c:v>1.5609</c:v>
                      </c:pt>
                      <c:pt idx="24185">
                        <c:v>1.555572</c:v>
                      </c:pt>
                      <c:pt idx="24186">
                        <c:v>1.5502450000000001</c:v>
                      </c:pt>
                      <c:pt idx="24187">
                        <c:v>1.5449170000000001</c:v>
                      </c:pt>
                      <c:pt idx="24188">
                        <c:v>1.5395890000000001</c:v>
                      </c:pt>
                      <c:pt idx="24189">
                        <c:v>1.5342610000000001</c:v>
                      </c:pt>
                      <c:pt idx="24190">
                        <c:v>1.5289330000000001</c:v>
                      </c:pt>
                      <c:pt idx="24191">
                        <c:v>1.5236050000000001</c:v>
                      </c:pt>
                      <c:pt idx="24192">
                        <c:v>1.5182770000000001</c:v>
                      </c:pt>
                      <c:pt idx="24193">
                        <c:v>1.5129490000000001</c:v>
                      </c:pt>
                      <c:pt idx="24194">
                        <c:v>1.507622</c:v>
                      </c:pt>
                      <c:pt idx="24195">
                        <c:v>1.502294</c:v>
                      </c:pt>
                      <c:pt idx="24196">
                        <c:v>1.496966</c:v>
                      </c:pt>
                      <c:pt idx="24197">
                        <c:v>1.491638</c:v>
                      </c:pt>
                      <c:pt idx="24198">
                        <c:v>1.48631</c:v>
                      </c:pt>
                      <c:pt idx="24199">
                        <c:v>1.480982</c:v>
                      </c:pt>
                      <c:pt idx="24200">
                        <c:v>1.475654</c:v>
                      </c:pt>
                      <c:pt idx="24201">
                        <c:v>1.4703269999999999</c:v>
                      </c:pt>
                      <c:pt idx="24202">
                        <c:v>1.4649989999999999</c:v>
                      </c:pt>
                      <c:pt idx="24203">
                        <c:v>1.4596709999999999</c:v>
                      </c:pt>
                      <c:pt idx="24204">
                        <c:v>1.4543429999999999</c:v>
                      </c:pt>
                      <c:pt idx="24205">
                        <c:v>1.4490149999999999</c:v>
                      </c:pt>
                      <c:pt idx="24206">
                        <c:v>1.4436869999999999</c:v>
                      </c:pt>
                      <c:pt idx="24207">
                        <c:v>1.4383589999999999</c:v>
                      </c:pt>
                      <c:pt idx="24208">
                        <c:v>1.4330309999999999</c:v>
                      </c:pt>
                      <c:pt idx="24209">
                        <c:v>1.4277040000000001</c:v>
                      </c:pt>
                      <c:pt idx="24210">
                        <c:v>1.4223760000000001</c:v>
                      </c:pt>
                      <c:pt idx="24211">
                        <c:v>1.4170480000000001</c:v>
                      </c:pt>
                      <c:pt idx="24212">
                        <c:v>1.4117200000000001</c:v>
                      </c:pt>
                      <c:pt idx="24213">
                        <c:v>1.4063920000000001</c:v>
                      </c:pt>
                      <c:pt idx="24214">
                        <c:v>1.4010640000000001</c:v>
                      </c:pt>
                      <c:pt idx="24215">
                        <c:v>1.3957360000000001</c:v>
                      </c:pt>
                      <c:pt idx="24216">
                        <c:v>1.390409</c:v>
                      </c:pt>
                      <c:pt idx="24217">
                        <c:v>1.385081</c:v>
                      </c:pt>
                      <c:pt idx="24218">
                        <c:v>1.379753</c:v>
                      </c:pt>
                      <c:pt idx="24219">
                        <c:v>1.374425</c:v>
                      </c:pt>
                      <c:pt idx="24220">
                        <c:v>1.369097</c:v>
                      </c:pt>
                      <c:pt idx="24221">
                        <c:v>1.363769</c:v>
                      </c:pt>
                      <c:pt idx="24222">
                        <c:v>1.358441</c:v>
                      </c:pt>
                      <c:pt idx="24223">
                        <c:v>1.353113</c:v>
                      </c:pt>
                      <c:pt idx="24224">
                        <c:v>1.347785</c:v>
                      </c:pt>
                      <c:pt idx="24225">
                        <c:v>1.3424579999999999</c:v>
                      </c:pt>
                      <c:pt idx="24226">
                        <c:v>1.3371299999999999</c:v>
                      </c:pt>
                      <c:pt idx="24227">
                        <c:v>1.3318019999999999</c:v>
                      </c:pt>
                      <c:pt idx="24228">
                        <c:v>1.3264739999999999</c:v>
                      </c:pt>
                      <c:pt idx="24229">
                        <c:v>1.3211459999999999</c:v>
                      </c:pt>
                      <c:pt idx="24230">
                        <c:v>1.3158179999999999</c:v>
                      </c:pt>
                      <c:pt idx="24231">
                        <c:v>1.3104899999999999</c:v>
                      </c:pt>
                      <c:pt idx="24232">
                        <c:v>1.3051630000000001</c:v>
                      </c:pt>
                      <c:pt idx="24233">
                        <c:v>1.2998350000000001</c:v>
                      </c:pt>
                      <c:pt idx="24234">
                        <c:v>1.2945070000000001</c:v>
                      </c:pt>
                      <c:pt idx="24235">
                        <c:v>1.2891790000000001</c:v>
                      </c:pt>
                      <c:pt idx="24236">
                        <c:v>1.2838510000000001</c:v>
                      </c:pt>
                      <c:pt idx="24237">
                        <c:v>1.2785230000000001</c:v>
                      </c:pt>
                      <c:pt idx="24238">
                        <c:v>1.2731950000000001</c:v>
                      </c:pt>
                      <c:pt idx="24239">
                        <c:v>1.2678670000000001</c:v>
                      </c:pt>
                      <c:pt idx="24240">
                        <c:v>1.26254</c:v>
                      </c:pt>
                      <c:pt idx="24241">
                        <c:v>1.257212</c:v>
                      </c:pt>
                      <c:pt idx="24242">
                        <c:v>1.251884</c:v>
                      </c:pt>
                      <c:pt idx="24243">
                        <c:v>1.246556</c:v>
                      </c:pt>
                      <c:pt idx="24244">
                        <c:v>1.241228</c:v>
                      </c:pt>
                      <c:pt idx="24245">
                        <c:v>1.2359</c:v>
                      </c:pt>
                      <c:pt idx="24246">
                        <c:v>1.230572</c:v>
                      </c:pt>
                      <c:pt idx="24247">
                        <c:v>1.2252449999999999</c:v>
                      </c:pt>
                      <c:pt idx="24248">
                        <c:v>1.2199169999999999</c:v>
                      </c:pt>
                      <c:pt idx="24249">
                        <c:v>1.2145889999999999</c:v>
                      </c:pt>
                      <c:pt idx="24250">
                        <c:v>1.2092609999999999</c:v>
                      </c:pt>
                      <c:pt idx="24251">
                        <c:v>1.2039329999999999</c:v>
                      </c:pt>
                      <c:pt idx="24252">
                        <c:v>1.1986049999999999</c:v>
                      </c:pt>
                      <c:pt idx="24253">
                        <c:v>1.1932769999999999</c:v>
                      </c:pt>
                      <c:pt idx="24254">
                        <c:v>1.1879489999999999</c:v>
                      </c:pt>
                      <c:pt idx="24255">
                        <c:v>1.1826220000000001</c:v>
                      </c:pt>
                      <c:pt idx="24256">
                        <c:v>1.1772940000000001</c:v>
                      </c:pt>
                      <c:pt idx="24257">
                        <c:v>1.1719660000000001</c:v>
                      </c:pt>
                      <c:pt idx="24258">
                        <c:v>1.1666380000000001</c:v>
                      </c:pt>
                      <c:pt idx="24259">
                        <c:v>1.1613100000000001</c:v>
                      </c:pt>
                      <c:pt idx="24260">
                        <c:v>1.1559820000000001</c:v>
                      </c:pt>
                      <c:pt idx="24261">
                        <c:v>1.1506540000000001</c:v>
                      </c:pt>
                      <c:pt idx="24262">
                        <c:v>1.1453260000000001</c:v>
                      </c:pt>
                      <c:pt idx="24263">
                        <c:v>1.139999</c:v>
                      </c:pt>
                      <c:pt idx="24264">
                        <c:v>1.134671</c:v>
                      </c:pt>
                      <c:pt idx="24265">
                        <c:v>1.129343</c:v>
                      </c:pt>
                      <c:pt idx="24266">
                        <c:v>1.124015</c:v>
                      </c:pt>
                      <c:pt idx="24267">
                        <c:v>1.118687</c:v>
                      </c:pt>
                      <c:pt idx="24268">
                        <c:v>1.113359</c:v>
                      </c:pt>
                      <c:pt idx="24269">
                        <c:v>1.108031</c:v>
                      </c:pt>
                      <c:pt idx="24270">
                        <c:v>1.1027039999999999</c:v>
                      </c:pt>
                      <c:pt idx="24271">
                        <c:v>1.0973759999999999</c:v>
                      </c:pt>
                      <c:pt idx="24272">
                        <c:v>1.0920479999999999</c:v>
                      </c:pt>
                      <c:pt idx="24273">
                        <c:v>1.0867199999999999</c:v>
                      </c:pt>
                      <c:pt idx="24274">
                        <c:v>1.0813919999999999</c:v>
                      </c:pt>
                      <c:pt idx="24275">
                        <c:v>1.0760639999999999</c:v>
                      </c:pt>
                      <c:pt idx="24276">
                        <c:v>1.0707359999999999</c:v>
                      </c:pt>
                      <c:pt idx="24277">
                        <c:v>1.0654079999999999</c:v>
                      </c:pt>
                      <c:pt idx="24278">
                        <c:v>1.0600810000000001</c:v>
                      </c:pt>
                      <c:pt idx="24279">
                        <c:v>1.0547530000000001</c:v>
                      </c:pt>
                      <c:pt idx="24280">
                        <c:v>1.0494250000000001</c:v>
                      </c:pt>
                      <c:pt idx="24281">
                        <c:v>1.0440970000000001</c:v>
                      </c:pt>
                      <c:pt idx="24282">
                        <c:v>1.0387690000000001</c:v>
                      </c:pt>
                      <c:pt idx="24283">
                        <c:v>1.0334410000000001</c:v>
                      </c:pt>
                      <c:pt idx="24284">
                        <c:v>1.0281130000000001</c:v>
                      </c:pt>
                      <c:pt idx="24285">
                        <c:v>1.022786</c:v>
                      </c:pt>
                      <c:pt idx="24286">
                        <c:v>1.017458</c:v>
                      </c:pt>
                      <c:pt idx="24287">
                        <c:v>1.01213</c:v>
                      </c:pt>
                      <c:pt idx="24288">
                        <c:v>1.006802</c:v>
                      </c:pt>
                      <c:pt idx="24289">
                        <c:v>1.001474</c:v>
                      </c:pt>
                      <c:pt idx="24290">
                        <c:v>0.99614619999999998</c:v>
                      </c:pt>
                      <c:pt idx="24291">
                        <c:v>0.99081830000000004</c:v>
                      </c:pt>
                      <c:pt idx="24292">
                        <c:v>0.98549039999999999</c:v>
                      </c:pt>
                      <c:pt idx="24293">
                        <c:v>0.98016259999999999</c:v>
                      </c:pt>
                      <c:pt idx="24294">
                        <c:v>0.97483470000000005</c:v>
                      </c:pt>
                      <c:pt idx="24295">
                        <c:v>0.96950689999999995</c:v>
                      </c:pt>
                      <c:pt idx="24296">
                        <c:v>0.96417900000000001</c:v>
                      </c:pt>
                      <c:pt idx="24297">
                        <c:v>0.95885109999999996</c:v>
                      </c:pt>
                      <c:pt idx="24298">
                        <c:v>0.95352320000000002</c:v>
                      </c:pt>
                      <c:pt idx="24299">
                        <c:v>0.94819529999999996</c:v>
                      </c:pt>
                      <c:pt idx="24300">
                        <c:v>0.94286749999999997</c:v>
                      </c:pt>
                      <c:pt idx="24301">
                        <c:v>0.93753960000000003</c:v>
                      </c:pt>
                      <c:pt idx="24302">
                        <c:v>0.93221180000000003</c:v>
                      </c:pt>
                      <c:pt idx="24303">
                        <c:v>0.92688389999999998</c:v>
                      </c:pt>
                      <c:pt idx="24304">
                        <c:v>0.92155600000000004</c:v>
                      </c:pt>
                      <c:pt idx="24305">
                        <c:v>0.91622820000000005</c:v>
                      </c:pt>
                      <c:pt idx="24306">
                        <c:v>0.9109003</c:v>
                      </c:pt>
                      <c:pt idx="24307">
                        <c:v>0.90557240000000006</c:v>
                      </c:pt>
                      <c:pt idx="24308">
                        <c:v>0.9002445</c:v>
                      </c:pt>
                      <c:pt idx="24309">
                        <c:v>0.89491670000000001</c:v>
                      </c:pt>
                      <c:pt idx="24310">
                        <c:v>0.88958879999999996</c:v>
                      </c:pt>
                      <c:pt idx="24311">
                        <c:v>0.88426099999999996</c:v>
                      </c:pt>
                      <c:pt idx="24312">
                        <c:v>0.87893310000000002</c:v>
                      </c:pt>
                      <c:pt idx="24313">
                        <c:v>0.87360519999999997</c:v>
                      </c:pt>
                      <c:pt idx="24314">
                        <c:v>0.86827730000000003</c:v>
                      </c:pt>
                      <c:pt idx="24315">
                        <c:v>0.86294950000000004</c:v>
                      </c:pt>
                      <c:pt idx="24316">
                        <c:v>0.85762159999999998</c:v>
                      </c:pt>
                      <c:pt idx="24317">
                        <c:v>0.85229370000000004</c:v>
                      </c:pt>
                      <c:pt idx="24318">
                        <c:v>0.84696579999999999</c:v>
                      </c:pt>
                      <c:pt idx="24319">
                        <c:v>0.841638</c:v>
                      </c:pt>
                      <c:pt idx="24320">
                        <c:v>0.83631009999999995</c:v>
                      </c:pt>
                      <c:pt idx="24321">
                        <c:v>0.83098229999999995</c:v>
                      </c:pt>
                      <c:pt idx="24322">
                        <c:v>0.82565440000000001</c:v>
                      </c:pt>
                      <c:pt idx="24323">
                        <c:v>0.82032649999999996</c:v>
                      </c:pt>
                      <c:pt idx="24324">
                        <c:v>0.81499860000000002</c:v>
                      </c:pt>
                      <c:pt idx="24325">
                        <c:v>0.80967069999999997</c:v>
                      </c:pt>
                      <c:pt idx="24326">
                        <c:v>0.80434289999999997</c:v>
                      </c:pt>
                      <c:pt idx="24327">
                        <c:v>0.79901500000000003</c:v>
                      </c:pt>
                      <c:pt idx="24328">
                        <c:v>0.79368720000000004</c:v>
                      </c:pt>
                      <c:pt idx="24329">
                        <c:v>0.78835929999999999</c:v>
                      </c:pt>
                      <c:pt idx="24330">
                        <c:v>0.78303140000000004</c:v>
                      </c:pt>
                      <c:pt idx="24331">
                        <c:v>0.77770360000000005</c:v>
                      </c:pt>
                      <c:pt idx="24332">
                        <c:v>0.7723757</c:v>
                      </c:pt>
                      <c:pt idx="24333">
                        <c:v>0.76704779999999995</c:v>
                      </c:pt>
                      <c:pt idx="24334">
                        <c:v>0.76171990000000001</c:v>
                      </c:pt>
                      <c:pt idx="24335">
                        <c:v>0.75639210000000001</c:v>
                      </c:pt>
                      <c:pt idx="24336">
                        <c:v>0.75106419999999996</c:v>
                      </c:pt>
                      <c:pt idx="24337">
                        <c:v>0.74573639999999997</c:v>
                      </c:pt>
                      <c:pt idx="24338">
                        <c:v>0.74040850000000002</c:v>
                      </c:pt>
                      <c:pt idx="24339">
                        <c:v>0.73508059999999997</c:v>
                      </c:pt>
                      <c:pt idx="24340">
                        <c:v>0.72975270000000003</c:v>
                      </c:pt>
                      <c:pt idx="24341">
                        <c:v>0.72442490000000004</c:v>
                      </c:pt>
                      <c:pt idx="24342">
                        <c:v>0.71909699999999999</c:v>
                      </c:pt>
                      <c:pt idx="24343">
                        <c:v>0.71376910000000005</c:v>
                      </c:pt>
                      <c:pt idx="24344">
                        <c:v>0.70844130000000005</c:v>
                      </c:pt>
                      <c:pt idx="24345">
                        <c:v>0.7031134</c:v>
                      </c:pt>
                      <c:pt idx="24346">
                        <c:v>0.69778560000000001</c:v>
                      </c:pt>
                      <c:pt idx="24347">
                        <c:v>0.69245769999999995</c:v>
                      </c:pt>
                      <c:pt idx="24348">
                        <c:v>0.68712980000000001</c:v>
                      </c:pt>
                      <c:pt idx="24349">
                        <c:v>0.68180189999999996</c:v>
                      </c:pt>
                      <c:pt idx="24350">
                        <c:v>0.67647400000000002</c:v>
                      </c:pt>
                      <c:pt idx="24351">
                        <c:v>0.67114620000000003</c:v>
                      </c:pt>
                      <c:pt idx="24352">
                        <c:v>0.66581829999999997</c:v>
                      </c:pt>
                      <c:pt idx="24353">
                        <c:v>0.66049049999999998</c:v>
                      </c:pt>
                      <c:pt idx="24354">
                        <c:v>0.65516260000000004</c:v>
                      </c:pt>
                      <c:pt idx="24355">
                        <c:v>0.64983469999999999</c:v>
                      </c:pt>
                      <c:pt idx="24356">
                        <c:v>0.64450680000000005</c:v>
                      </c:pt>
                      <c:pt idx="24357">
                        <c:v>0.63917900000000005</c:v>
                      </c:pt>
                      <c:pt idx="24358">
                        <c:v>0.6338511</c:v>
                      </c:pt>
                      <c:pt idx="24359">
                        <c:v>0.62852319999999995</c:v>
                      </c:pt>
                      <c:pt idx="24360">
                        <c:v>0.62319539999999995</c:v>
                      </c:pt>
                      <c:pt idx="24361">
                        <c:v>0.61786750000000001</c:v>
                      </c:pt>
                      <c:pt idx="24362">
                        <c:v>0.61253959999999996</c:v>
                      </c:pt>
                      <c:pt idx="24363">
                        <c:v>0.60721179999999997</c:v>
                      </c:pt>
                      <c:pt idx="24364">
                        <c:v>0.60188390000000003</c:v>
                      </c:pt>
                      <c:pt idx="24365">
                        <c:v>0.59655599999999998</c:v>
                      </c:pt>
                      <c:pt idx="24366">
                        <c:v>0.59122810000000003</c:v>
                      </c:pt>
                      <c:pt idx="24367">
                        <c:v>0.58590030000000004</c:v>
                      </c:pt>
                      <c:pt idx="24368">
                        <c:v>0.58057239999999999</c:v>
                      </c:pt>
                      <c:pt idx="24369">
                        <c:v>0.57524450000000005</c:v>
                      </c:pt>
                      <c:pt idx="24370">
                        <c:v>0.56991670000000005</c:v>
                      </c:pt>
                      <c:pt idx="24371">
                        <c:v>0.5645888</c:v>
                      </c:pt>
                      <c:pt idx="24372">
                        <c:v>0.55926100000000001</c:v>
                      </c:pt>
                      <c:pt idx="24373">
                        <c:v>0.55393309999999996</c:v>
                      </c:pt>
                      <c:pt idx="24374">
                        <c:v>0.54860520000000002</c:v>
                      </c:pt>
                      <c:pt idx="24375">
                        <c:v>0.54327729999999996</c:v>
                      </c:pt>
                      <c:pt idx="24376">
                        <c:v>0.53794940000000002</c:v>
                      </c:pt>
                      <c:pt idx="24377">
                        <c:v>0.53262160000000003</c:v>
                      </c:pt>
                      <c:pt idx="24378">
                        <c:v>0.52729369999999998</c:v>
                      </c:pt>
                      <c:pt idx="24379">
                        <c:v>0.52196589999999998</c:v>
                      </c:pt>
                      <c:pt idx="24380">
                        <c:v>0.51663800000000004</c:v>
                      </c:pt>
                      <c:pt idx="24381">
                        <c:v>0.51131009999999999</c:v>
                      </c:pt>
                      <c:pt idx="24382">
                        <c:v>0.50598220000000005</c:v>
                      </c:pt>
                      <c:pt idx="24383">
                        <c:v>0.50065440000000005</c:v>
                      </c:pt>
                      <c:pt idx="24384">
                        <c:v>0.4953265</c:v>
                      </c:pt>
                      <c:pt idx="24385">
                        <c:v>0.48999860000000001</c:v>
                      </c:pt>
                      <c:pt idx="24386">
                        <c:v>0.48467080000000001</c:v>
                      </c:pt>
                      <c:pt idx="24387">
                        <c:v>0.47934290000000002</c:v>
                      </c:pt>
                      <c:pt idx="24388">
                        <c:v>0.47401500000000002</c:v>
                      </c:pt>
                      <c:pt idx="24389">
                        <c:v>0.46868720000000003</c:v>
                      </c:pt>
                      <c:pt idx="24390">
                        <c:v>0.46335929999999997</c:v>
                      </c:pt>
                      <c:pt idx="24391">
                        <c:v>0.45803139999999998</c:v>
                      </c:pt>
                      <c:pt idx="24392">
                        <c:v>0.45270359999999998</c:v>
                      </c:pt>
                      <c:pt idx="24393">
                        <c:v>0.44737569999999999</c:v>
                      </c:pt>
                      <c:pt idx="24394">
                        <c:v>0.44204779999999999</c:v>
                      </c:pt>
                      <c:pt idx="24395">
                        <c:v>0.43672</c:v>
                      </c:pt>
                      <c:pt idx="24396">
                        <c:v>0.4313921</c:v>
                      </c:pt>
                      <c:pt idx="24397">
                        <c:v>0.4260642</c:v>
                      </c:pt>
                      <c:pt idx="24398">
                        <c:v>0.42073630000000001</c:v>
                      </c:pt>
                      <c:pt idx="24399">
                        <c:v>0.41540850000000001</c:v>
                      </c:pt>
                      <c:pt idx="24400">
                        <c:v>0.41008060000000002</c:v>
                      </c:pt>
                      <c:pt idx="24401">
                        <c:v>0.40475270000000002</c:v>
                      </c:pt>
                      <c:pt idx="24402">
                        <c:v>0.39942490000000003</c:v>
                      </c:pt>
                      <c:pt idx="24403">
                        <c:v>0.39409699999999998</c:v>
                      </c:pt>
                      <c:pt idx="24404">
                        <c:v>0.38876909999999998</c:v>
                      </c:pt>
                      <c:pt idx="24405">
                        <c:v>0.38344129999999998</c:v>
                      </c:pt>
                      <c:pt idx="24406">
                        <c:v>0.37811339999999999</c:v>
                      </c:pt>
                      <c:pt idx="24407">
                        <c:v>0.37278549999999999</c:v>
                      </c:pt>
                      <c:pt idx="24408">
                        <c:v>0.3674577</c:v>
                      </c:pt>
                      <c:pt idx="24409">
                        <c:v>0.3621298</c:v>
                      </c:pt>
                      <c:pt idx="24410">
                        <c:v>0.35680190000000001</c:v>
                      </c:pt>
                      <c:pt idx="24411">
                        <c:v>0.35147400000000001</c:v>
                      </c:pt>
                      <c:pt idx="24412">
                        <c:v>0.34614620000000001</c:v>
                      </c:pt>
                      <c:pt idx="24413">
                        <c:v>0.34081830000000002</c:v>
                      </c:pt>
                      <c:pt idx="24414">
                        <c:v>0.33549040000000002</c:v>
                      </c:pt>
                      <c:pt idx="24415">
                        <c:v>0.33016259999999997</c:v>
                      </c:pt>
                      <c:pt idx="24416">
                        <c:v>0.32483469999999998</c:v>
                      </c:pt>
                      <c:pt idx="24417">
                        <c:v>0.31950689999999998</c:v>
                      </c:pt>
                      <c:pt idx="24418">
                        <c:v>0.31417899999999999</c:v>
                      </c:pt>
                      <c:pt idx="24419">
                        <c:v>0.30885109999999999</c:v>
                      </c:pt>
                      <c:pt idx="24420">
                        <c:v>0.30352319999999999</c:v>
                      </c:pt>
                      <c:pt idx="24421">
                        <c:v>0.2981954</c:v>
                      </c:pt>
                      <c:pt idx="24422">
                        <c:v>0.2928675</c:v>
                      </c:pt>
                      <c:pt idx="24423">
                        <c:v>0.28753960000000001</c:v>
                      </c:pt>
                      <c:pt idx="24424">
                        <c:v>0.28221180000000001</c:v>
                      </c:pt>
                      <c:pt idx="24425">
                        <c:v>0.27688390000000002</c:v>
                      </c:pt>
                      <c:pt idx="24426">
                        <c:v>0.27155600000000002</c:v>
                      </c:pt>
                      <c:pt idx="24427">
                        <c:v>0.26622810000000002</c:v>
                      </c:pt>
                      <c:pt idx="24428">
                        <c:v>0.26090029999999997</c:v>
                      </c:pt>
                      <c:pt idx="24429">
                        <c:v>0.25557239999999998</c:v>
                      </c:pt>
                      <c:pt idx="24430">
                        <c:v>0.25024459999999998</c:v>
                      </c:pt>
                      <c:pt idx="24431">
                        <c:v>0.24491669999999999</c:v>
                      </c:pt>
                      <c:pt idx="24432">
                        <c:v>0.23958879999999999</c:v>
                      </c:pt>
                      <c:pt idx="24433">
                        <c:v>0.23426089999999999</c:v>
                      </c:pt>
                      <c:pt idx="24434">
                        <c:v>0.2289331</c:v>
                      </c:pt>
                      <c:pt idx="24435">
                        <c:v>0.2236052</c:v>
                      </c:pt>
                      <c:pt idx="24436">
                        <c:v>0.21827730000000001</c:v>
                      </c:pt>
                      <c:pt idx="24437">
                        <c:v>0.21294950000000001</c:v>
                      </c:pt>
                      <c:pt idx="24438">
                        <c:v>0.20762159999999999</c:v>
                      </c:pt>
                      <c:pt idx="24439">
                        <c:v>0.20229369999999999</c:v>
                      </c:pt>
                      <c:pt idx="24440">
                        <c:v>0.1969659</c:v>
                      </c:pt>
                      <c:pt idx="24441">
                        <c:v>0.191638</c:v>
                      </c:pt>
                      <c:pt idx="24442">
                        <c:v>0.18631010000000001</c:v>
                      </c:pt>
                      <c:pt idx="24443">
                        <c:v>0.18098220000000001</c:v>
                      </c:pt>
                      <c:pt idx="24444">
                        <c:v>0.17565439999999999</c:v>
                      </c:pt>
                      <c:pt idx="24445">
                        <c:v>0.17032649999999999</c:v>
                      </c:pt>
                      <c:pt idx="24446">
                        <c:v>0.1649986</c:v>
                      </c:pt>
                      <c:pt idx="24447">
                        <c:v>0.1596708</c:v>
                      </c:pt>
                      <c:pt idx="24448">
                        <c:v>0.15434290000000001</c:v>
                      </c:pt>
                      <c:pt idx="24449">
                        <c:v>0.14901500000000001</c:v>
                      </c:pt>
                      <c:pt idx="24450">
                        <c:v>0.14368719999999999</c:v>
                      </c:pt>
                      <c:pt idx="24451">
                        <c:v>0.13835929999999999</c:v>
                      </c:pt>
                      <c:pt idx="24452">
                        <c:v>0.13303139999999999</c:v>
                      </c:pt>
                      <c:pt idx="24453">
                        <c:v>0.1277036</c:v>
                      </c:pt>
                      <c:pt idx="24454">
                        <c:v>0.1223757</c:v>
                      </c:pt>
                      <c:pt idx="24455">
                        <c:v>0.11704779999999999</c:v>
                      </c:pt>
                      <c:pt idx="24456">
                        <c:v>0.11172</c:v>
                      </c:pt>
                      <c:pt idx="24457">
                        <c:v>0.1063921</c:v>
                      </c:pt>
                      <c:pt idx="24458">
                        <c:v>0.10106420000000001</c:v>
                      </c:pt>
                      <c:pt idx="24459">
                        <c:v>9.5736349999999998E-2</c:v>
                      </c:pt>
                      <c:pt idx="24460">
                        <c:v>9.0408479999999999E-2</c:v>
                      </c:pt>
                      <c:pt idx="24461">
                        <c:v>8.5080610000000001E-2</c:v>
                      </c:pt>
                      <c:pt idx="24462">
                        <c:v>7.9752740000000003E-2</c:v>
                      </c:pt>
                      <c:pt idx="24463">
                        <c:v>7.4424870000000004E-2</c:v>
                      </c:pt>
                      <c:pt idx="24464">
                        <c:v>6.9097000000000006E-2</c:v>
                      </c:pt>
                      <c:pt idx="24465">
                        <c:v>6.3769129999999993E-2</c:v>
                      </c:pt>
                      <c:pt idx="24466">
                        <c:v>5.8441269999999997E-2</c:v>
                      </c:pt>
                      <c:pt idx="24467">
                        <c:v>5.3113399999999998E-2</c:v>
                      </c:pt>
                      <c:pt idx="24468">
                        <c:v>4.778553E-2</c:v>
                      </c:pt>
                      <c:pt idx="24469">
                        <c:v>4.2457660000000001E-2</c:v>
                      </c:pt>
                      <c:pt idx="24470">
                        <c:v>3.7129790000000003E-2</c:v>
                      </c:pt>
                      <c:pt idx="24471">
                        <c:v>3.1801919999999997E-2</c:v>
                      </c:pt>
                      <c:pt idx="24472">
                        <c:v>2.6474049999999999E-2</c:v>
                      </c:pt>
                      <c:pt idx="24473">
                        <c:v>2.1146180000000001E-2</c:v>
                      </c:pt>
                      <c:pt idx="24474">
                        <c:v>1.5818309999999999E-2</c:v>
                      </c:pt>
                      <c:pt idx="24475">
                        <c:v>1.049045E-2</c:v>
                      </c:pt>
                      <c:pt idx="24476">
                        <c:v>5.1625769999999998E-3</c:v>
                      </c:pt>
                      <c:pt idx="24477">
                        <c:v>-1.6529169999999999E-4</c:v>
                      </c:pt>
                      <c:pt idx="24478">
                        <c:v>-5.4931600000000004E-3</c:v>
                      </c:pt>
                      <c:pt idx="24479">
                        <c:v>-1.0821030000000001E-2</c:v>
                      </c:pt>
                      <c:pt idx="24480">
                        <c:v>-1.6148900000000001E-2</c:v>
                      </c:pt>
                      <c:pt idx="24481">
                        <c:v>-2.1476769999999999E-2</c:v>
                      </c:pt>
                      <c:pt idx="24482">
                        <c:v>-2.6804640000000001E-2</c:v>
                      </c:pt>
                      <c:pt idx="24483">
                        <c:v>-3.2132510000000003E-2</c:v>
                      </c:pt>
                      <c:pt idx="24484">
                        <c:v>-3.746037E-2</c:v>
                      </c:pt>
                      <c:pt idx="24485">
                        <c:v>-4.2788239999999998E-2</c:v>
                      </c:pt>
                      <c:pt idx="24486">
                        <c:v>-4.8116109999999997E-2</c:v>
                      </c:pt>
                      <c:pt idx="24487">
                        <c:v>-5.3443980000000002E-2</c:v>
                      </c:pt>
                      <c:pt idx="24488">
                        <c:v>-5.877185E-2</c:v>
                      </c:pt>
                      <c:pt idx="24489">
                        <c:v>-6.4099719999999999E-2</c:v>
                      </c:pt>
                      <c:pt idx="24490">
                        <c:v>-6.9427589999999997E-2</c:v>
                      </c:pt>
                      <c:pt idx="24491">
                        <c:v>-7.4755450000000001E-2</c:v>
                      </c:pt>
                      <c:pt idx="24492">
                        <c:v>-8.0083329999999994E-2</c:v>
                      </c:pt>
                      <c:pt idx="24493">
                        <c:v>-8.5411189999999998E-2</c:v>
                      </c:pt>
                      <c:pt idx="24494">
                        <c:v>-9.0739059999999996E-2</c:v>
                      </c:pt>
                      <c:pt idx="24495">
                        <c:v>-9.6066929999999995E-2</c:v>
                      </c:pt>
                      <c:pt idx="24496">
                        <c:v>-0.10139479999999999</c:v>
                      </c:pt>
                      <c:pt idx="24497">
                        <c:v>-0.1067227</c:v>
                      </c:pt>
                      <c:pt idx="24498">
                        <c:v>-0.1120505</c:v>
                      </c:pt>
                      <c:pt idx="24499">
                        <c:v>-0.11737839999999999</c:v>
                      </c:pt>
                      <c:pt idx="24500">
                        <c:v>-0.1227063</c:v>
                      </c:pt>
                      <c:pt idx="24501">
                        <c:v>-0.12803410000000001</c:v>
                      </c:pt>
                      <c:pt idx="24502">
                        <c:v>-0.13336200000000001</c:v>
                      </c:pt>
                      <c:pt idx="24503">
                        <c:v>-0.1386899</c:v>
                      </c:pt>
                      <c:pt idx="24504">
                        <c:v>-0.1440178</c:v>
                      </c:pt>
                      <c:pt idx="24505">
                        <c:v>-0.1493456</c:v>
                      </c:pt>
                      <c:pt idx="24506">
                        <c:v>-0.15467349999999999</c:v>
                      </c:pt>
                      <c:pt idx="24507">
                        <c:v>-0.16000139999999999</c:v>
                      </c:pt>
                      <c:pt idx="24508">
                        <c:v>-0.16532920000000001</c:v>
                      </c:pt>
                      <c:pt idx="24509">
                        <c:v>-0.17065710000000001</c:v>
                      </c:pt>
                      <c:pt idx="24510">
                        <c:v>-0.175985</c:v>
                      </c:pt>
                      <c:pt idx="24511">
                        <c:v>-0.1813128</c:v>
                      </c:pt>
                      <c:pt idx="24512">
                        <c:v>-0.18664069999999999</c:v>
                      </c:pt>
                      <c:pt idx="24513">
                        <c:v>-0.19196859999999999</c:v>
                      </c:pt>
                      <c:pt idx="24514">
                        <c:v>-0.19729640000000001</c:v>
                      </c:pt>
                      <c:pt idx="24515">
                        <c:v>-0.20262430000000001</c:v>
                      </c:pt>
                      <c:pt idx="24516">
                        <c:v>-0.2079522</c:v>
                      </c:pt>
                      <c:pt idx="24517">
                        <c:v>-0.2132801</c:v>
                      </c:pt>
                      <c:pt idx="24518">
                        <c:v>-0.21860789999999999</c:v>
                      </c:pt>
                      <c:pt idx="24519">
                        <c:v>-0.22393579999999999</c:v>
                      </c:pt>
                      <c:pt idx="24520">
                        <c:v>-0.22926360000000001</c:v>
                      </c:pt>
                      <c:pt idx="24521">
                        <c:v>-0.23459150000000001</c:v>
                      </c:pt>
                      <c:pt idx="24522">
                        <c:v>-0.2399194</c:v>
                      </c:pt>
                      <c:pt idx="24523">
                        <c:v>-0.2452473</c:v>
                      </c:pt>
                      <c:pt idx="24524">
                        <c:v>-0.2505751</c:v>
                      </c:pt>
                      <c:pt idx="24525">
                        <c:v>-0.25590299999999999</c:v>
                      </c:pt>
                      <c:pt idx="24526">
                        <c:v>-0.26123089999999999</c:v>
                      </c:pt>
                      <c:pt idx="24527">
                        <c:v>-0.26655869999999998</c:v>
                      </c:pt>
                      <c:pt idx="24528">
                        <c:v>-0.27188659999999998</c:v>
                      </c:pt>
                      <c:pt idx="24529">
                        <c:v>-0.27721449999999997</c:v>
                      </c:pt>
                      <c:pt idx="24530">
                        <c:v>-0.28254230000000002</c:v>
                      </c:pt>
                      <c:pt idx="24531">
                        <c:v>-0.28787020000000002</c:v>
                      </c:pt>
                      <c:pt idx="24532">
                        <c:v>-0.29319810000000002</c:v>
                      </c:pt>
                      <c:pt idx="24533">
                        <c:v>-0.29852600000000001</c:v>
                      </c:pt>
                      <c:pt idx="24534">
                        <c:v>-0.30385380000000001</c:v>
                      </c:pt>
                      <c:pt idx="24535">
                        <c:v>-0.3091817</c:v>
                      </c:pt>
                      <c:pt idx="24536">
                        <c:v>-0.3145095</c:v>
                      </c:pt>
                      <c:pt idx="24537">
                        <c:v>-0.31983739999999999</c:v>
                      </c:pt>
                      <c:pt idx="24538">
                        <c:v>-0.32516529999999999</c:v>
                      </c:pt>
                      <c:pt idx="24539">
                        <c:v>-0.33049319999999999</c:v>
                      </c:pt>
                      <c:pt idx="24540">
                        <c:v>-0.33582099999999998</c:v>
                      </c:pt>
                      <c:pt idx="24541">
                        <c:v>-0.34114889999999998</c:v>
                      </c:pt>
                      <c:pt idx="24542">
                        <c:v>-0.34647679999999997</c:v>
                      </c:pt>
                      <c:pt idx="24543">
                        <c:v>-0.35180460000000002</c:v>
                      </c:pt>
                      <c:pt idx="24544">
                        <c:v>-0.35713250000000002</c:v>
                      </c:pt>
                      <c:pt idx="24545">
                        <c:v>-0.36246040000000002</c:v>
                      </c:pt>
                      <c:pt idx="24546">
                        <c:v>-0.36778830000000001</c:v>
                      </c:pt>
                      <c:pt idx="24547">
                        <c:v>-0.37311610000000001</c:v>
                      </c:pt>
                      <c:pt idx="24548">
                        <c:v>-0.378444</c:v>
                      </c:pt>
                      <c:pt idx="24549">
                        <c:v>-0.3837718</c:v>
                      </c:pt>
                      <c:pt idx="24550">
                        <c:v>-0.38909969999999999</c:v>
                      </c:pt>
                      <c:pt idx="24551">
                        <c:v>-0.39442759999999999</c:v>
                      </c:pt>
                      <c:pt idx="24552">
                        <c:v>-0.39975539999999998</c:v>
                      </c:pt>
                      <c:pt idx="24553">
                        <c:v>-0.40508329999999998</c:v>
                      </c:pt>
                      <c:pt idx="24554">
                        <c:v>-0.41041119999999998</c:v>
                      </c:pt>
                      <c:pt idx="24555">
                        <c:v>-0.41573909999999997</c:v>
                      </c:pt>
                      <c:pt idx="24556">
                        <c:v>-0.42106690000000002</c:v>
                      </c:pt>
                      <c:pt idx="24557">
                        <c:v>-0.42639480000000002</c:v>
                      </c:pt>
                      <c:pt idx="24558">
                        <c:v>-0.43172270000000001</c:v>
                      </c:pt>
                      <c:pt idx="24559">
                        <c:v>-0.43705060000000001</c:v>
                      </c:pt>
                      <c:pt idx="24560">
                        <c:v>-0.4423784</c:v>
                      </c:pt>
                      <c:pt idx="24561">
                        <c:v>-0.4477063</c:v>
                      </c:pt>
                      <c:pt idx="24562">
                        <c:v>-0.4530341</c:v>
                      </c:pt>
                      <c:pt idx="24563">
                        <c:v>-0.45836199999999999</c:v>
                      </c:pt>
                      <c:pt idx="24564">
                        <c:v>-0.46368989999999999</c:v>
                      </c:pt>
                      <c:pt idx="24565">
                        <c:v>-0.46901769999999998</c:v>
                      </c:pt>
                      <c:pt idx="24566">
                        <c:v>-0.47434559999999998</c:v>
                      </c:pt>
                      <c:pt idx="24567">
                        <c:v>-0.47967349999999997</c:v>
                      </c:pt>
                      <c:pt idx="24568">
                        <c:v>-0.48500140000000003</c:v>
                      </c:pt>
                      <c:pt idx="24569">
                        <c:v>-0.49032920000000002</c:v>
                      </c:pt>
                      <c:pt idx="24570">
                        <c:v>-0.49565710000000002</c:v>
                      </c:pt>
                      <c:pt idx="24571">
                        <c:v>-0.50098500000000001</c:v>
                      </c:pt>
                      <c:pt idx="24572">
                        <c:v>-0.50631280000000001</c:v>
                      </c:pt>
                      <c:pt idx="24573">
                        <c:v>-0.51164069999999995</c:v>
                      </c:pt>
                      <c:pt idx="24574">
                        <c:v>-0.51696850000000005</c:v>
                      </c:pt>
                      <c:pt idx="24575">
                        <c:v>-0.52229639999999999</c:v>
                      </c:pt>
                      <c:pt idx="24576">
                        <c:v>-0.52762430000000005</c:v>
                      </c:pt>
                      <c:pt idx="24577">
                        <c:v>-0.53295219999999999</c:v>
                      </c:pt>
                      <c:pt idx="24578">
                        <c:v>-0.53828010000000004</c:v>
                      </c:pt>
                      <c:pt idx="24579">
                        <c:v>-0.54360790000000003</c:v>
                      </c:pt>
                      <c:pt idx="24580">
                        <c:v>-0.54893579999999997</c:v>
                      </c:pt>
                      <c:pt idx="24581">
                        <c:v>-0.55426370000000003</c:v>
                      </c:pt>
                      <c:pt idx="24582">
                        <c:v>-0.55959150000000002</c:v>
                      </c:pt>
                      <c:pt idx="24583">
                        <c:v>-0.56491939999999996</c:v>
                      </c:pt>
                      <c:pt idx="24584">
                        <c:v>-0.57024719999999995</c:v>
                      </c:pt>
                      <c:pt idx="24585">
                        <c:v>-0.57557510000000001</c:v>
                      </c:pt>
                      <c:pt idx="24586">
                        <c:v>-0.58090299999999995</c:v>
                      </c:pt>
                      <c:pt idx="24587">
                        <c:v>-0.5862309</c:v>
                      </c:pt>
                      <c:pt idx="24588">
                        <c:v>-0.59155880000000005</c:v>
                      </c:pt>
                      <c:pt idx="24589">
                        <c:v>-0.59688660000000004</c:v>
                      </c:pt>
                      <c:pt idx="24590">
                        <c:v>-0.60221449999999999</c:v>
                      </c:pt>
                      <c:pt idx="24591">
                        <c:v>-0.60754229999999998</c:v>
                      </c:pt>
                      <c:pt idx="24592">
                        <c:v>-0.61287020000000003</c:v>
                      </c:pt>
                      <c:pt idx="24593">
                        <c:v>-0.61819809999999997</c:v>
                      </c:pt>
                      <c:pt idx="24594">
                        <c:v>-0.62352600000000002</c:v>
                      </c:pt>
                      <c:pt idx="24595">
                        <c:v>-0.62885380000000002</c:v>
                      </c:pt>
                      <c:pt idx="24596">
                        <c:v>-0.63418169999999996</c:v>
                      </c:pt>
                      <c:pt idx="24597">
                        <c:v>-0.63950960000000001</c:v>
                      </c:pt>
                      <c:pt idx="24598">
                        <c:v>-0.64483740000000001</c:v>
                      </c:pt>
                      <c:pt idx="24599">
                        <c:v>-0.65016529999999995</c:v>
                      </c:pt>
                      <c:pt idx="24600">
                        <c:v>-0.65549310000000005</c:v>
                      </c:pt>
                      <c:pt idx="24601">
                        <c:v>-0.66082099999999999</c:v>
                      </c:pt>
                      <c:pt idx="24602">
                        <c:v>-0.66614890000000004</c:v>
                      </c:pt>
                      <c:pt idx="24603">
                        <c:v>-0.67147679999999998</c:v>
                      </c:pt>
                      <c:pt idx="24604">
                        <c:v>-0.67680470000000004</c:v>
                      </c:pt>
                      <c:pt idx="24605">
                        <c:v>-0.68213250000000003</c:v>
                      </c:pt>
                      <c:pt idx="24606">
                        <c:v>-0.68746039999999997</c:v>
                      </c:pt>
                      <c:pt idx="24607">
                        <c:v>-0.69278819999999997</c:v>
                      </c:pt>
                      <c:pt idx="24608">
                        <c:v>-0.69811610000000002</c:v>
                      </c:pt>
                      <c:pt idx="24609">
                        <c:v>-0.70344399999999996</c:v>
                      </c:pt>
                      <c:pt idx="24610">
                        <c:v>-0.70877179999999995</c:v>
                      </c:pt>
                      <c:pt idx="24611">
                        <c:v>-0.7140997</c:v>
                      </c:pt>
                      <c:pt idx="24612">
                        <c:v>-0.71942759999999994</c:v>
                      </c:pt>
                      <c:pt idx="24613">
                        <c:v>-0.7247555</c:v>
                      </c:pt>
                      <c:pt idx="24614">
                        <c:v>-0.73008329999999999</c:v>
                      </c:pt>
                      <c:pt idx="24615">
                        <c:v>-0.73541120000000004</c:v>
                      </c:pt>
                      <c:pt idx="24616">
                        <c:v>-0.74073900000000004</c:v>
                      </c:pt>
                      <c:pt idx="24617">
                        <c:v>-0.74606689999999998</c:v>
                      </c:pt>
                      <c:pt idx="24618">
                        <c:v>-0.75139480000000003</c:v>
                      </c:pt>
                      <c:pt idx="24619">
                        <c:v>-0.75672269999999997</c:v>
                      </c:pt>
                      <c:pt idx="24620">
                        <c:v>-0.76205049999999996</c:v>
                      </c:pt>
                      <c:pt idx="24621">
                        <c:v>-0.76737840000000002</c:v>
                      </c:pt>
                      <c:pt idx="24622">
                        <c:v>-0.77270629999999996</c:v>
                      </c:pt>
                      <c:pt idx="24623">
                        <c:v>-0.77803420000000001</c:v>
                      </c:pt>
                      <c:pt idx="24624">
                        <c:v>-0.783362</c:v>
                      </c:pt>
                      <c:pt idx="24625">
                        <c:v>-0.78868990000000005</c:v>
                      </c:pt>
                      <c:pt idx="24626">
                        <c:v>-0.79401770000000005</c:v>
                      </c:pt>
                      <c:pt idx="24627">
                        <c:v>-0.79934559999999999</c:v>
                      </c:pt>
                      <c:pt idx="24628">
                        <c:v>-0.80467350000000004</c:v>
                      </c:pt>
                      <c:pt idx="24629">
                        <c:v>-0.81000139999999998</c:v>
                      </c:pt>
                      <c:pt idx="24630">
                        <c:v>-0.81532930000000003</c:v>
                      </c:pt>
                      <c:pt idx="24631">
                        <c:v>-0.82065710000000003</c:v>
                      </c:pt>
                      <c:pt idx="24632">
                        <c:v>-0.82598499999999997</c:v>
                      </c:pt>
                      <c:pt idx="24633">
                        <c:v>-0.83131279999999996</c:v>
                      </c:pt>
                      <c:pt idx="24634">
                        <c:v>-0.83664070000000001</c:v>
                      </c:pt>
                      <c:pt idx="24635">
                        <c:v>-0.84196859999999996</c:v>
                      </c:pt>
                      <c:pt idx="24636">
                        <c:v>-0.84729639999999995</c:v>
                      </c:pt>
                      <c:pt idx="24637">
                        <c:v>-0.8526243</c:v>
                      </c:pt>
                      <c:pt idx="24638">
                        <c:v>-0.85795220000000005</c:v>
                      </c:pt>
                      <c:pt idx="24639">
                        <c:v>-0.86328009999999999</c:v>
                      </c:pt>
                      <c:pt idx="24640">
                        <c:v>-0.86860789999999999</c:v>
                      </c:pt>
                      <c:pt idx="24641">
                        <c:v>-0.87393580000000004</c:v>
                      </c:pt>
                      <c:pt idx="24642">
                        <c:v>-0.87926360000000003</c:v>
                      </c:pt>
                      <c:pt idx="24643">
                        <c:v>-0.88459149999999998</c:v>
                      </c:pt>
                      <c:pt idx="24644">
                        <c:v>-0.88991940000000003</c:v>
                      </c:pt>
                      <c:pt idx="24645">
                        <c:v>-0.89524729999999997</c:v>
                      </c:pt>
                      <c:pt idx="24646">
                        <c:v>-0.90057509999999996</c:v>
                      </c:pt>
                      <c:pt idx="24647">
                        <c:v>-0.90590300000000001</c:v>
                      </c:pt>
                      <c:pt idx="24648">
                        <c:v>-0.91123089999999995</c:v>
                      </c:pt>
                      <c:pt idx="24649">
                        <c:v>-0.91655869999999995</c:v>
                      </c:pt>
                      <c:pt idx="24650">
                        <c:v>-0.9218866</c:v>
                      </c:pt>
                      <c:pt idx="24651">
                        <c:v>-0.92721439999999999</c:v>
                      </c:pt>
                      <c:pt idx="24652">
                        <c:v>-0.93254230000000005</c:v>
                      </c:pt>
                      <c:pt idx="24653">
                        <c:v>-0.93787019999999999</c:v>
                      </c:pt>
                      <c:pt idx="24654">
                        <c:v>-0.94319810000000004</c:v>
                      </c:pt>
                      <c:pt idx="24655">
                        <c:v>-0.94852599999999998</c:v>
                      </c:pt>
                      <c:pt idx="24656">
                        <c:v>-0.95385379999999997</c:v>
                      </c:pt>
                      <c:pt idx="24657">
                        <c:v>-0.95918170000000003</c:v>
                      </c:pt>
                      <c:pt idx="24658">
                        <c:v>-0.96450950000000002</c:v>
                      </c:pt>
                      <c:pt idx="24659">
                        <c:v>-0.96983739999999996</c:v>
                      </c:pt>
                      <c:pt idx="24660">
                        <c:v>-0.97516530000000001</c:v>
                      </c:pt>
                      <c:pt idx="24661">
                        <c:v>-0.98049319999999995</c:v>
                      </c:pt>
                      <c:pt idx="24662">
                        <c:v>-0.98582099999999995</c:v>
                      </c:pt>
                      <c:pt idx="24663">
                        <c:v>-0.9911489</c:v>
                      </c:pt>
                      <c:pt idx="24664">
                        <c:v>-0.99647680000000005</c:v>
                      </c:pt>
                      <c:pt idx="24665">
                        <c:v>-1.0018050000000001</c:v>
                      </c:pt>
                      <c:pt idx="24666">
                        <c:v>-1.0071330000000001</c:v>
                      </c:pt>
                      <c:pt idx="24667">
                        <c:v>-1.0124599999999999</c:v>
                      </c:pt>
                      <c:pt idx="24668">
                        <c:v>-1.0177879999999999</c:v>
                      </c:pt>
                      <c:pt idx="24669">
                        <c:v>-1.0231159999999999</c:v>
                      </c:pt>
                      <c:pt idx="24670">
                        <c:v>-1.0284439999999999</c:v>
                      </c:pt>
                      <c:pt idx="24671">
                        <c:v>-1.0337719999999999</c:v>
                      </c:pt>
                      <c:pt idx="24672">
                        <c:v>-1.0390999999999999</c:v>
                      </c:pt>
                      <c:pt idx="24673">
                        <c:v>-1.0444279999999999</c:v>
                      </c:pt>
                      <c:pt idx="24674">
                        <c:v>-1.049755</c:v>
                      </c:pt>
                      <c:pt idx="24675">
                        <c:v>-1.055083</c:v>
                      </c:pt>
                      <c:pt idx="24676">
                        <c:v>-1.060411</c:v>
                      </c:pt>
                      <c:pt idx="24677">
                        <c:v>-1.065739</c:v>
                      </c:pt>
                      <c:pt idx="24678">
                        <c:v>-1.071067</c:v>
                      </c:pt>
                      <c:pt idx="24679">
                        <c:v>-1.076395</c:v>
                      </c:pt>
                      <c:pt idx="24680">
                        <c:v>-1.081723</c:v>
                      </c:pt>
                      <c:pt idx="24681">
                        <c:v>-1.087051</c:v>
                      </c:pt>
                      <c:pt idx="24682">
                        <c:v>-1.0923780000000001</c:v>
                      </c:pt>
                      <c:pt idx="24683">
                        <c:v>-1.0977060000000001</c:v>
                      </c:pt>
                      <c:pt idx="24684">
                        <c:v>-1.1030340000000001</c:v>
                      </c:pt>
                      <c:pt idx="24685">
                        <c:v>-1.1083620000000001</c:v>
                      </c:pt>
                      <c:pt idx="24686">
                        <c:v>-1.1136900000000001</c:v>
                      </c:pt>
                      <c:pt idx="24687">
                        <c:v>-1.1190180000000001</c:v>
                      </c:pt>
                      <c:pt idx="24688">
                        <c:v>-1.1243460000000001</c:v>
                      </c:pt>
                      <c:pt idx="24689">
                        <c:v>-1.1296729999999999</c:v>
                      </c:pt>
                      <c:pt idx="24690">
                        <c:v>-1.1350009999999999</c:v>
                      </c:pt>
                      <c:pt idx="24691">
                        <c:v>-1.1403289999999999</c:v>
                      </c:pt>
                      <c:pt idx="24692">
                        <c:v>-1.1456569999999999</c:v>
                      </c:pt>
                      <c:pt idx="24693">
                        <c:v>-1.1509849999999999</c:v>
                      </c:pt>
                      <c:pt idx="24694">
                        <c:v>-1.1563129999999999</c:v>
                      </c:pt>
                      <c:pt idx="24695">
                        <c:v>-1.1616409999999999</c:v>
                      </c:pt>
                      <c:pt idx="24696">
                        <c:v>-1.1669689999999999</c:v>
                      </c:pt>
                      <c:pt idx="24697">
                        <c:v>-1.172296</c:v>
                      </c:pt>
                      <c:pt idx="24698">
                        <c:v>-1.177624</c:v>
                      </c:pt>
                      <c:pt idx="24699">
                        <c:v>-1.182952</c:v>
                      </c:pt>
                      <c:pt idx="24700">
                        <c:v>-1.18828</c:v>
                      </c:pt>
                      <c:pt idx="24701">
                        <c:v>-1.193608</c:v>
                      </c:pt>
                      <c:pt idx="24702">
                        <c:v>-1.198936</c:v>
                      </c:pt>
                      <c:pt idx="24703">
                        <c:v>-1.204264</c:v>
                      </c:pt>
                      <c:pt idx="24704">
                        <c:v>-1.209592</c:v>
                      </c:pt>
                      <c:pt idx="24705">
                        <c:v>-1.2149190000000001</c:v>
                      </c:pt>
                      <c:pt idx="24706">
                        <c:v>-1.2202470000000001</c:v>
                      </c:pt>
                      <c:pt idx="24707">
                        <c:v>-1.2255750000000001</c:v>
                      </c:pt>
                      <c:pt idx="24708">
                        <c:v>-1.2309030000000001</c:v>
                      </c:pt>
                      <c:pt idx="24709">
                        <c:v>-1.2362310000000001</c:v>
                      </c:pt>
                      <c:pt idx="24710">
                        <c:v>-1.2415590000000001</c:v>
                      </c:pt>
                      <c:pt idx="24711">
                        <c:v>-1.2468870000000001</c:v>
                      </c:pt>
                      <c:pt idx="24712">
                        <c:v>-1.2522139999999999</c:v>
                      </c:pt>
                      <c:pt idx="24713">
                        <c:v>-1.2575419999999999</c:v>
                      </c:pt>
                      <c:pt idx="24714">
                        <c:v>-1.2628699999999999</c:v>
                      </c:pt>
                      <c:pt idx="24715">
                        <c:v>-1.2681979999999999</c:v>
                      </c:pt>
                      <c:pt idx="24716">
                        <c:v>-1.2735259999999999</c:v>
                      </c:pt>
                      <c:pt idx="24717">
                        <c:v>-1.2788539999999999</c:v>
                      </c:pt>
                      <c:pt idx="24718">
                        <c:v>-1.2841819999999999</c:v>
                      </c:pt>
                      <c:pt idx="24719">
                        <c:v>-1.2895099999999999</c:v>
                      </c:pt>
                      <c:pt idx="24720">
                        <c:v>-1.294837</c:v>
                      </c:pt>
                      <c:pt idx="24721">
                        <c:v>-1.300165</c:v>
                      </c:pt>
                      <c:pt idx="24722">
                        <c:v>-1.305493</c:v>
                      </c:pt>
                      <c:pt idx="24723">
                        <c:v>-1.310821</c:v>
                      </c:pt>
                      <c:pt idx="24724">
                        <c:v>-1.316149</c:v>
                      </c:pt>
                      <c:pt idx="24725">
                        <c:v>-1.321477</c:v>
                      </c:pt>
                      <c:pt idx="24726">
                        <c:v>-1.326805</c:v>
                      </c:pt>
                      <c:pt idx="24727">
                        <c:v>-1.3321320000000001</c:v>
                      </c:pt>
                      <c:pt idx="24728">
                        <c:v>-1.3374600000000001</c:v>
                      </c:pt>
                      <c:pt idx="24729">
                        <c:v>-1.3427880000000001</c:v>
                      </c:pt>
                      <c:pt idx="24730">
                        <c:v>-1.3481160000000001</c:v>
                      </c:pt>
                      <c:pt idx="24731">
                        <c:v>-1.3534440000000001</c:v>
                      </c:pt>
                      <c:pt idx="24732">
                        <c:v>-1.3587720000000001</c:v>
                      </c:pt>
                      <c:pt idx="24733">
                        <c:v>-1.3641000000000001</c:v>
                      </c:pt>
                      <c:pt idx="24734">
                        <c:v>-1.3694280000000001</c:v>
                      </c:pt>
                      <c:pt idx="24735">
                        <c:v>-1.3747560000000001</c:v>
                      </c:pt>
                      <c:pt idx="24736">
                        <c:v>-1.3800829999999999</c:v>
                      </c:pt>
                      <c:pt idx="24737">
                        <c:v>-1.3854109999999999</c:v>
                      </c:pt>
                      <c:pt idx="24738">
                        <c:v>-1.3907389999999999</c:v>
                      </c:pt>
                      <c:pt idx="24739">
                        <c:v>-1.3960669999999999</c:v>
                      </c:pt>
                      <c:pt idx="24740">
                        <c:v>-1.4013949999999999</c:v>
                      </c:pt>
                      <c:pt idx="24741">
                        <c:v>-1.4067229999999999</c:v>
                      </c:pt>
                      <c:pt idx="24742">
                        <c:v>-1.41205</c:v>
                      </c:pt>
                      <c:pt idx="24743">
                        <c:v>-1.417378</c:v>
                      </c:pt>
                      <c:pt idx="24744">
                        <c:v>-1.422706</c:v>
                      </c:pt>
                      <c:pt idx="24745">
                        <c:v>-1.428034</c:v>
                      </c:pt>
                      <c:pt idx="24746">
                        <c:v>-1.433362</c:v>
                      </c:pt>
                      <c:pt idx="24747">
                        <c:v>-1.43869</c:v>
                      </c:pt>
                      <c:pt idx="24748">
                        <c:v>-1.444018</c:v>
                      </c:pt>
                      <c:pt idx="24749">
                        <c:v>-1.449346</c:v>
                      </c:pt>
                      <c:pt idx="24750">
                        <c:v>-1.454674</c:v>
                      </c:pt>
                      <c:pt idx="24751">
                        <c:v>-1.4600010000000001</c:v>
                      </c:pt>
                      <c:pt idx="24752">
                        <c:v>-1.4653290000000001</c:v>
                      </c:pt>
                      <c:pt idx="24753">
                        <c:v>-1.4706570000000001</c:v>
                      </c:pt>
                      <c:pt idx="24754">
                        <c:v>-1.4759850000000001</c:v>
                      </c:pt>
                      <c:pt idx="24755">
                        <c:v>-1.4813130000000001</c:v>
                      </c:pt>
                      <c:pt idx="24756">
                        <c:v>-1.4866410000000001</c:v>
                      </c:pt>
                      <c:pt idx="24757">
                        <c:v>-1.4919690000000001</c:v>
                      </c:pt>
                      <c:pt idx="24758">
                        <c:v>-1.497296</c:v>
                      </c:pt>
                      <c:pt idx="24759">
                        <c:v>-1.502624</c:v>
                      </c:pt>
                      <c:pt idx="24760">
                        <c:v>-1.507952</c:v>
                      </c:pt>
                      <c:pt idx="24761">
                        <c:v>-1.51328</c:v>
                      </c:pt>
                      <c:pt idx="24762">
                        <c:v>-1.518608</c:v>
                      </c:pt>
                      <c:pt idx="24763">
                        <c:v>-1.523936</c:v>
                      </c:pt>
                      <c:pt idx="24764">
                        <c:v>-1.529264</c:v>
                      </c:pt>
                      <c:pt idx="24765">
                        <c:v>-1.534592</c:v>
                      </c:pt>
                      <c:pt idx="24766">
                        <c:v>-1.539919</c:v>
                      </c:pt>
                      <c:pt idx="24767">
                        <c:v>-1.545247</c:v>
                      </c:pt>
                      <c:pt idx="24768">
                        <c:v>-1.550575</c:v>
                      </c:pt>
                      <c:pt idx="24769">
                        <c:v>-1.555903</c:v>
                      </c:pt>
                      <c:pt idx="24770">
                        <c:v>-1.561231</c:v>
                      </c:pt>
                      <c:pt idx="24771">
                        <c:v>-1.566559</c:v>
                      </c:pt>
                      <c:pt idx="24772">
                        <c:v>-1.571887</c:v>
                      </c:pt>
                      <c:pt idx="24773">
                        <c:v>-1.5772139999999999</c:v>
                      </c:pt>
                      <c:pt idx="24774">
                        <c:v>-1.5825419999999999</c:v>
                      </c:pt>
                      <c:pt idx="24775">
                        <c:v>-1.5878699999999999</c:v>
                      </c:pt>
                      <c:pt idx="24776">
                        <c:v>-1.5931979999999999</c:v>
                      </c:pt>
                      <c:pt idx="24777">
                        <c:v>-1.5985259999999999</c:v>
                      </c:pt>
                      <c:pt idx="24778">
                        <c:v>-1.6038539999999999</c:v>
                      </c:pt>
                      <c:pt idx="24779">
                        <c:v>-1.6091819999999999</c:v>
                      </c:pt>
                      <c:pt idx="24780">
                        <c:v>-1.6145099999999999</c:v>
                      </c:pt>
                      <c:pt idx="24781">
                        <c:v>-1.619837</c:v>
                      </c:pt>
                      <c:pt idx="24782">
                        <c:v>-1.625165</c:v>
                      </c:pt>
                      <c:pt idx="24783">
                        <c:v>-1.630493</c:v>
                      </c:pt>
                      <c:pt idx="24784">
                        <c:v>-1.635821</c:v>
                      </c:pt>
                      <c:pt idx="24785">
                        <c:v>-1.641149</c:v>
                      </c:pt>
                      <c:pt idx="24786">
                        <c:v>-1.646477</c:v>
                      </c:pt>
                      <c:pt idx="24787">
                        <c:v>-1.651805</c:v>
                      </c:pt>
                      <c:pt idx="24788">
                        <c:v>-1.657133</c:v>
                      </c:pt>
                      <c:pt idx="24789">
                        <c:v>-1.66246</c:v>
                      </c:pt>
                      <c:pt idx="24790">
                        <c:v>-1.667788</c:v>
                      </c:pt>
                      <c:pt idx="24791">
                        <c:v>-1.673116</c:v>
                      </c:pt>
                      <c:pt idx="24792">
                        <c:v>-1.678444</c:v>
                      </c:pt>
                      <c:pt idx="24793">
                        <c:v>-1.683772</c:v>
                      </c:pt>
                      <c:pt idx="24794">
                        <c:v>-1.6891</c:v>
                      </c:pt>
                      <c:pt idx="24795">
                        <c:v>-1.694428</c:v>
                      </c:pt>
                      <c:pt idx="24796">
                        <c:v>-1.6997549999999999</c:v>
                      </c:pt>
                      <c:pt idx="24797">
                        <c:v>-1.7050829999999999</c:v>
                      </c:pt>
                      <c:pt idx="24798">
                        <c:v>-1.7104109999999999</c:v>
                      </c:pt>
                      <c:pt idx="24799">
                        <c:v>-1.7157389999999999</c:v>
                      </c:pt>
                      <c:pt idx="24800">
                        <c:v>-1.7210669999999999</c:v>
                      </c:pt>
                      <c:pt idx="24801">
                        <c:v>-1.7263949999999999</c:v>
                      </c:pt>
                      <c:pt idx="24802">
                        <c:v>-1.7317229999999999</c:v>
                      </c:pt>
                      <c:pt idx="24803">
                        <c:v>-1.7370509999999999</c:v>
                      </c:pt>
                      <c:pt idx="24804">
                        <c:v>-1.742378</c:v>
                      </c:pt>
                      <c:pt idx="24805">
                        <c:v>-1.747706</c:v>
                      </c:pt>
                      <c:pt idx="24806">
                        <c:v>-1.753034</c:v>
                      </c:pt>
                      <c:pt idx="24807">
                        <c:v>-1.758362</c:v>
                      </c:pt>
                      <c:pt idx="24808">
                        <c:v>-1.76369</c:v>
                      </c:pt>
                      <c:pt idx="24809">
                        <c:v>-1.769018</c:v>
                      </c:pt>
                      <c:pt idx="24810">
                        <c:v>-1.774346</c:v>
                      </c:pt>
                      <c:pt idx="24811">
                        <c:v>-1.7796730000000001</c:v>
                      </c:pt>
                      <c:pt idx="24812">
                        <c:v>-1.7850010000000001</c:v>
                      </c:pt>
                      <c:pt idx="24813">
                        <c:v>-1.7903290000000001</c:v>
                      </c:pt>
                      <c:pt idx="24814">
                        <c:v>-1.7956570000000001</c:v>
                      </c:pt>
                      <c:pt idx="24815">
                        <c:v>-1.8009850000000001</c:v>
                      </c:pt>
                      <c:pt idx="24816">
                        <c:v>-1.8063130000000001</c:v>
                      </c:pt>
                      <c:pt idx="24817">
                        <c:v>-1.8116410000000001</c:v>
                      </c:pt>
                      <c:pt idx="24818">
                        <c:v>-1.8169690000000001</c:v>
                      </c:pt>
                      <c:pt idx="24819">
                        <c:v>-1.8222959999999999</c:v>
                      </c:pt>
                      <c:pt idx="24820">
                        <c:v>-1.8276239999999999</c:v>
                      </c:pt>
                      <c:pt idx="24821">
                        <c:v>-1.8329519999999999</c:v>
                      </c:pt>
                      <c:pt idx="24822">
                        <c:v>-1.8382799999999999</c:v>
                      </c:pt>
                      <c:pt idx="24823">
                        <c:v>-1.8436079999999999</c:v>
                      </c:pt>
                      <c:pt idx="24824">
                        <c:v>-1.8489359999999999</c:v>
                      </c:pt>
                      <c:pt idx="24825">
                        <c:v>-1.8542639999999999</c:v>
                      </c:pt>
                      <c:pt idx="24826">
                        <c:v>-1.859591</c:v>
                      </c:pt>
                      <c:pt idx="24827">
                        <c:v>-1.864919</c:v>
                      </c:pt>
                      <c:pt idx="24828">
                        <c:v>-1.870247</c:v>
                      </c:pt>
                      <c:pt idx="24829">
                        <c:v>-1.875575</c:v>
                      </c:pt>
                      <c:pt idx="24830">
                        <c:v>-1.880903</c:v>
                      </c:pt>
                      <c:pt idx="24831">
                        <c:v>-1.886231</c:v>
                      </c:pt>
                      <c:pt idx="24832">
                        <c:v>-1.891559</c:v>
                      </c:pt>
                      <c:pt idx="24833">
                        <c:v>-1.896887</c:v>
                      </c:pt>
                      <c:pt idx="24834">
                        <c:v>-1.902215</c:v>
                      </c:pt>
                      <c:pt idx="24835">
                        <c:v>-1.9075420000000001</c:v>
                      </c:pt>
                      <c:pt idx="24836">
                        <c:v>-1.9128700000000001</c:v>
                      </c:pt>
                      <c:pt idx="24837">
                        <c:v>-1.9181980000000001</c:v>
                      </c:pt>
                      <c:pt idx="24838">
                        <c:v>-1.9235260000000001</c:v>
                      </c:pt>
                      <c:pt idx="24839">
                        <c:v>-1.9288540000000001</c:v>
                      </c:pt>
                      <c:pt idx="24840">
                        <c:v>-1.9341820000000001</c:v>
                      </c:pt>
                      <c:pt idx="24841">
                        <c:v>-1.9395100000000001</c:v>
                      </c:pt>
                      <c:pt idx="24842">
                        <c:v>-1.9448369999999999</c:v>
                      </c:pt>
                      <c:pt idx="24843">
                        <c:v>-1.9501649999999999</c:v>
                      </c:pt>
                      <c:pt idx="24844">
                        <c:v>-1.9554929999999999</c:v>
                      </c:pt>
                      <c:pt idx="24845">
                        <c:v>-1.9608209999999999</c:v>
                      </c:pt>
                      <c:pt idx="24846">
                        <c:v>-1.9661489999999999</c:v>
                      </c:pt>
                      <c:pt idx="24847">
                        <c:v>-1.9714769999999999</c:v>
                      </c:pt>
                      <c:pt idx="24848">
                        <c:v>-1.9768049999999999</c:v>
                      </c:pt>
                      <c:pt idx="24849">
                        <c:v>-1.9821329999999999</c:v>
                      </c:pt>
                      <c:pt idx="24850">
                        <c:v>-1.98746</c:v>
                      </c:pt>
                      <c:pt idx="24851">
                        <c:v>-1.992788</c:v>
                      </c:pt>
                      <c:pt idx="24852">
                        <c:v>-1.998116</c:v>
                      </c:pt>
                      <c:pt idx="24853">
                        <c:v>-2.003444</c:v>
                      </c:pt>
                      <c:pt idx="24854">
                        <c:v>-2.008772</c:v>
                      </c:pt>
                      <c:pt idx="24855">
                        <c:v>-2.0141</c:v>
                      </c:pt>
                      <c:pt idx="24856">
                        <c:v>-2.019428</c:v>
                      </c:pt>
                      <c:pt idx="24857">
                        <c:v>-2.0247549999999999</c:v>
                      </c:pt>
                      <c:pt idx="24858">
                        <c:v>-2.0300829999999999</c:v>
                      </c:pt>
                      <c:pt idx="24859">
                        <c:v>-2.0354109999999999</c:v>
                      </c:pt>
                      <c:pt idx="24860">
                        <c:v>-2.0407389999999999</c:v>
                      </c:pt>
                      <c:pt idx="24861">
                        <c:v>-2.0460669999999999</c:v>
                      </c:pt>
                      <c:pt idx="24862">
                        <c:v>-2.0513949999999999</c:v>
                      </c:pt>
                      <c:pt idx="24863">
                        <c:v>-2.0567229999999999</c:v>
                      </c:pt>
                      <c:pt idx="24864">
                        <c:v>-2.0620509999999999</c:v>
                      </c:pt>
                      <c:pt idx="24865">
                        <c:v>-2.0673789999999999</c:v>
                      </c:pt>
                      <c:pt idx="24866">
                        <c:v>-2.0727060000000002</c:v>
                      </c:pt>
                      <c:pt idx="24867">
                        <c:v>-2.0780340000000002</c:v>
                      </c:pt>
                      <c:pt idx="24868">
                        <c:v>-2.0833620000000002</c:v>
                      </c:pt>
                      <c:pt idx="24869">
                        <c:v>-2.0886900000000002</c:v>
                      </c:pt>
                      <c:pt idx="24870">
                        <c:v>-2.0940180000000002</c:v>
                      </c:pt>
                      <c:pt idx="24871">
                        <c:v>-2.0993460000000002</c:v>
                      </c:pt>
                      <c:pt idx="24872">
                        <c:v>-2.104673</c:v>
                      </c:pt>
                      <c:pt idx="24873">
                        <c:v>-2.110001</c:v>
                      </c:pt>
                      <c:pt idx="24874">
                        <c:v>-2.115329</c:v>
                      </c:pt>
                      <c:pt idx="24875">
                        <c:v>-2.120657</c:v>
                      </c:pt>
                      <c:pt idx="24876">
                        <c:v>-2.125985</c:v>
                      </c:pt>
                      <c:pt idx="24877">
                        <c:v>-2.131313</c:v>
                      </c:pt>
                      <c:pt idx="24878">
                        <c:v>-2.136641</c:v>
                      </c:pt>
                      <c:pt idx="24879">
                        <c:v>-2.1419679999999999</c:v>
                      </c:pt>
                      <c:pt idx="24880">
                        <c:v>-2.1472959999999999</c:v>
                      </c:pt>
                      <c:pt idx="24881">
                        <c:v>-2.1526239999999999</c:v>
                      </c:pt>
                      <c:pt idx="24882">
                        <c:v>-2.1579519999999999</c:v>
                      </c:pt>
                      <c:pt idx="24883">
                        <c:v>-2.1632799999999999</c:v>
                      </c:pt>
                      <c:pt idx="24884">
                        <c:v>-2.1686079999999999</c:v>
                      </c:pt>
                      <c:pt idx="24885">
                        <c:v>-2.1739359999999999</c:v>
                      </c:pt>
                      <c:pt idx="24886">
                        <c:v>-2.1792639999999999</c:v>
                      </c:pt>
                      <c:pt idx="24887">
                        <c:v>-2.1845919999999999</c:v>
                      </c:pt>
                      <c:pt idx="24888">
                        <c:v>-2.1899190000000002</c:v>
                      </c:pt>
                      <c:pt idx="24889">
                        <c:v>-2.1952470000000002</c:v>
                      </c:pt>
                      <c:pt idx="24890">
                        <c:v>-2.2005750000000002</c:v>
                      </c:pt>
                      <c:pt idx="24891">
                        <c:v>-2.2059030000000002</c:v>
                      </c:pt>
                      <c:pt idx="24892">
                        <c:v>-2.2112310000000002</c:v>
                      </c:pt>
                      <c:pt idx="24893">
                        <c:v>-2.2165590000000002</c:v>
                      </c:pt>
                      <c:pt idx="24894">
                        <c:v>-2.2218870000000002</c:v>
                      </c:pt>
                      <c:pt idx="24895">
                        <c:v>-2.2272150000000002</c:v>
                      </c:pt>
                      <c:pt idx="24896">
                        <c:v>-2.232542</c:v>
                      </c:pt>
                      <c:pt idx="24897">
                        <c:v>-2.23787</c:v>
                      </c:pt>
                      <c:pt idx="24898">
                        <c:v>-2.243198</c:v>
                      </c:pt>
                      <c:pt idx="24899">
                        <c:v>-2.248526</c:v>
                      </c:pt>
                      <c:pt idx="24900">
                        <c:v>-2.253854</c:v>
                      </c:pt>
                      <c:pt idx="24901">
                        <c:v>-2.259182</c:v>
                      </c:pt>
                      <c:pt idx="24902">
                        <c:v>-2.2645089999999999</c:v>
                      </c:pt>
                      <c:pt idx="24903">
                        <c:v>-2.2698369999999999</c:v>
                      </c:pt>
                      <c:pt idx="24904">
                        <c:v>-2.2751649999999999</c:v>
                      </c:pt>
                      <c:pt idx="24905">
                        <c:v>-2.2804929999999999</c:v>
                      </c:pt>
                      <c:pt idx="24906">
                        <c:v>-2.2858209999999999</c:v>
                      </c:pt>
                      <c:pt idx="24907">
                        <c:v>-2.2911489999999999</c:v>
                      </c:pt>
                      <c:pt idx="24908">
                        <c:v>-2.2964769999999999</c:v>
                      </c:pt>
                      <c:pt idx="24909">
                        <c:v>-2.3018049999999999</c:v>
                      </c:pt>
                      <c:pt idx="24910">
                        <c:v>-2.3071320000000002</c:v>
                      </c:pt>
                      <c:pt idx="24911">
                        <c:v>-2.3124600000000002</c:v>
                      </c:pt>
                      <c:pt idx="24912">
                        <c:v>-2.3177880000000002</c:v>
                      </c:pt>
                      <c:pt idx="24913">
                        <c:v>-2.3231160000000002</c:v>
                      </c:pt>
                      <c:pt idx="24914">
                        <c:v>-2.3284440000000002</c:v>
                      </c:pt>
                      <c:pt idx="24915">
                        <c:v>-2.3337720000000002</c:v>
                      </c:pt>
                      <c:pt idx="24916">
                        <c:v>-2.3391000000000002</c:v>
                      </c:pt>
                      <c:pt idx="24917">
                        <c:v>-2.3444280000000002</c:v>
                      </c:pt>
                      <c:pt idx="24918">
                        <c:v>-2.3497560000000002</c:v>
                      </c:pt>
                      <c:pt idx="24919">
                        <c:v>-2.355083</c:v>
                      </c:pt>
                      <c:pt idx="24920">
                        <c:v>-2.360411</c:v>
                      </c:pt>
                      <c:pt idx="24921">
                        <c:v>-2.365739</c:v>
                      </c:pt>
                      <c:pt idx="24922">
                        <c:v>-2.371067</c:v>
                      </c:pt>
                      <c:pt idx="24923">
                        <c:v>-2.376395</c:v>
                      </c:pt>
                      <c:pt idx="24924">
                        <c:v>-2.381723</c:v>
                      </c:pt>
                      <c:pt idx="24925">
                        <c:v>-2.387051</c:v>
                      </c:pt>
                      <c:pt idx="24926">
                        <c:v>-2.3923779999999999</c:v>
                      </c:pt>
                      <c:pt idx="24927">
                        <c:v>-2.3977059999999999</c:v>
                      </c:pt>
                      <c:pt idx="24928">
                        <c:v>-2.4030339999999999</c:v>
                      </c:pt>
                      <c:pt idx="24929">
                        <c:v>-2.4083619999999999</c:v>
                      </c:pt>
                      <c:pt idx="24930">
                        <c:v>-2.4136899999999999</c:v>
                      </c:pt>
                      <c:pt idx="24931">
                        <c:v>-2.4190179999999999</c:v>
                      </c:pt>
                      <c:pt idx="24932">
                        <c:v>-2.4243459999999999</c:v>
                      </c:pt>
                      <c:pt idx="24933">
                        <c:v>-2.4296730000000002</c:v>
                      </c:pt>
                      <c:pt idx="24934">
                        <c:v>-2.4350010000000002</c:v>
                      </c:pt>
                      <c:pt idx="24935">
                        <c:v>-2.4403290000000002</c:v>
                      </c:pt>
                      <c:pt idx="24936">
                        <c:v>-2.4456570000000002</c:v>
                      </c:pt>
                      <c:pt idx="24937">
                        <c:v>-2.4509850000000002</c:v>
                      </c:pt>
                      <c:pt idx="24938">
                        <c:v>-2.4563130000000002</c:v>
                      </c:pt>
                      <c:pt idx="24939">
                        <c:v>-2.4616410000000002</c:v>
                      </c:pt>
                      <c:pt idx="24940">
                        <c:v>-2.4669690000000002</c:v>
                      </c:pt>
                      <c:pt idx="24941">
                        <c:v>-2.472296</c:v>
                      </c:pt>
                      <c:pt idx="24942">
                        <c:v>-2.477624</c:v>
                      </c:pt>
                      <c:pt idx="24943">
                        <c:v>-2.482952</c:v>
                      </c:pt>
                      <c:pt idx="24944">
                        <c:v>-2.48828</c:v>
                      </c:pt>
                      <c:pt idx="24945">
                        <c:v>-2.493608</c:v>
                      </c:pt>
                      <c:pt idx="24946">
                        <c:v>-2.498936</c:v>
                      </c:pt>
                      <c:pt idx="24947">
                        <c:v>-2.504264</c:v>
                      </c:pt>
                      <c:pt idx="24948">
                        <c:v>-2.509592</c:v>
                      </c:pt>
                      <c:pt idx="24949">
                        <c:v>-2.5149189999999999</c:v>
                      </c:pt>
                      <c:pt idx="24950">
                        <c:v>-2.5202469999999999</c:v>
                      </c:pt>
                      <c:pt idx="24951">
                        <c:v>-2.5255749999999999</c:v>
                      </c:pt>
                      <c:pt idx="24952">
                        <c:v>-2.5309029999999999</c:v>
                      </c:pt>
                      <c:pt idx="24953">
                        <c:v>-2.5362309999999999</c:v>
                      </c:pt>
                      <c:pt idx="24954">
                        <c:v>-2.5415589999999999</c:v>
                      </c:pt>
                      <c:pt idx="24955">
                        <c:v>-2.5468869999999999</c:v>
                      </c:pt>
                      <c:pt idx="24956">
                        <c:v>-2.5522140000000002</c:v>
                      </c:pt>
                      <c:pt idx="24957">
                        <c:v>-2.5575420000000002</c:v>
                      </c:pt>
                      <c:pt idx="24958">
                        <c:v>-2.5628700000000002</c:v>
                      </c:pt>
                      <c:pt idx="24959">
                        <c:v>-2.5681980000000002</c:v>
                      </c:pt>
                      <c:pt idx="24960">
                        <c:v>-2.5735260000000002</c:v>
                      </c:pt>
                      <c:pt idx="24961">
                        <c:v>-2.5788540000000002</c:v>
                      </c:pt>
                      <c:pt idx="24962">
                        <c:v>-2.5841820000000002</c:v>
                      </c:pt>
                      <c:pt idx="24963">
                        <c:v>-2.5895090000000001</c:v>
                      </c:pt>
                      <c:pt idx="24964">
                        <c:v>-2.5948370000000001</c:v>
                      </c:pt>
                      <c:pt idx="24965">
                        <c:v>-2.6001650000000001</c:v>
                      </c:pt>
                      <c:pt idx="24966">
                        <c:v>-2.6054930000000001</c:v>
                      </c:pt>
                      <c:pt idx="24967">
                        <c:v>-2.6108210000000001</c:v>
                      </c:pt>
                      <c:pt idx="24968">
                        <c:v>-2.6161490000000001</c:v>
                      </c:pt>
                      <c:pt idx="24969">
                        <c:v>-2.6214770000000001</c:v>
                      </c:pt>
                      <c:pt idx="24970">
                        <c:v>-2.6268050000000001</c:v>
                      </c:pt>
                      <c:pt idx="24971">
                        <c:v>-2.6321330000000001</c:v>
                      </c:pt>
                      <c:pt idx="24972">
                        <c:v>-2.6374599999999999</c:v>
                      </c:pt>
                      <c:pt idx="24973">
                        <c:v>-2.6427879999999999</c:v>
                      </c:pt>
                      <c:pt idx="24974">
                        <c:v>-2.6481159999999999</c:v>
                      </c:pt>
                      <c:pt idx="24975">
                        <c:v>-2.6534439999999999</c:v>
                      </c:pt>
                      <c:pt idx="24976">
                        <c:v>-2.6587719999999999</c:v>
                      </c:pt>
                      <c:pt idx="24977">
                        <c:v>-2.6640999999999999</c:v>
                      </c:pt>
                      <c:pt idx="24978">
                        <c:v>-2.6694279999999999</c:v>
                      </c:pt>
                      <c:pt idx="24979">
                        <c:v>-2.6747559999999999</c:v>
                      </c:pt>
                      <c:pt idx="24980">
                        <c:v>-2.6800830000000002</c:v>
                      </c:pt>
                      <c:pt idx="24981">
                        <c:v>-2.6854110000000002</c:v>
                      </c:pt>
                      <c:pt idx="24982">
                        <c:v>-2.6907390000000002</c:v>
                      </c:pt>
                      <c:pt idx="24983">
                        <c:v>-2.6960670000000002</c:v>
                      </c:pt>
                      <c:pt idx="24984">
                        <c:v>-2.7013950000000002</c:v>
                      </c:pt>
                      <c:pt idx="24985">
                        <c:v>-2.7067230000000002</c:v>
                      </c:pt>
                      <c:pt idx="24986">
                        <c:v>-2.7120500000000001</c:v>
                      </c:pt>
                      <c:pt idx="24987">
                        <c:v>-2.7173780000000001</c:v>
                      </c:pt>
                      <c:pt idx="24988">
                        <c:v>-2.7227060000000001</c:v>
                      </c:pt>
                      <c:pt idx="24989">
                        <c:v>-2.7280340000000001</c:v>
                      </c:pt>
                      <c:pt idx="24990">
                        <c:v>-2.7333620000000001</c:v>
                      </c:pt>
                      <c:pt idx="24991">
                        <c:v>-2.7386900000000001</c:v>
                      </c:pt>
                      <c:pt idx="24992">
                        <c:v>-2.7440180000000001</c:v>
                      </c:pt>
                      <c:pt idx="24993">
                        <c:v>-2.7493460000000001</c:v>
                      </c:pt>
                      <c:pt idx="24994">
                        <c:v>-2.7546729999999999</c:v>
                      </c:pt>
                      <c:pt idx="24995">
                        <c:v>-2.7600009999999999</c:v>
                      </c:pt>
                      <c:pt idx="24996">
                        <c:v>-2.7653289999999999</c:v>
                      </c:pt>
                      <c:pt idx="24997">
                        <c:v>-2.7706569999999999</c:v>
                      </c:pt>
                      <c:pt idx="24998">
                        <c:v>-2.7759849999999999</c:v>
                      </c:pt>
                      <c:pt idx="24999">
                        <c:v>-2.7813129999999999</c:v>
                      </c:pt>
                      <c:pt idx="25000">
                        <c:v>-2.7866409999999999</c:v>
                      </c:pt>
                      <c:pt idx="25001">
                        <c:v>-2.7919689999999999</c:v>
                      </c:pt>
                      <c:pt idx="25002">
                        <c:v>-2.7972969999999999</c:v>
                      </c:pt>
                      <c:pt idx="25003">
                        <c:v>-2.8026239999999998</c:v>
                      </c:pt>
                      <c:pt idx="25004">
                        <c:v>-2.8079519999999998</c:v>
                      </c:pt>
                      <c:pt idx="25005">
                        <c:v>-2.8132799999999998</c:v>
                      </c:pt>
                      <c:pt idx="25006">
                        <c:v>-2.8186079999999998</c:v>
                      </c:pt>
                      <c:pt idx="25007">
                        <c:v>-2.8239359999999998</c:v>
                      </c:pt>
                      <c:pt idx="25008">
                        <c:v>-2.8292639999999998</c:v>
                      </c:pt>
                      <c:pt idx="25009">
                        <c:v>-2.8345919999999998</c:v>
                      </c:pt>
                      <c:pt idx="25010">
                        <c:v>-2.8399190000000001</c:v>
                      </c:pt>
                      <c:pt idx="25011">
                        <c:v>-2.8452470000000001</c:v>
                      </c:pt>
                      <c:pt idx="25012">
                        <c:v>-2.8505750000000001</c:v>
                      </c:pt>
                      <c:pt idx="25013">
                        <c:v>-2.8559030000000001</c:v>
                      </c:pt>
                      <c:pt idx="25014">
                        <c:v>-2.8612310000000001</c:v>
                      </c:pt>
                      <c:pt idx="25015">
                        <c:v>-2.8665590000000001</c:v>
                      </c:pt>
                      <c:pt idx="25016">
                        <c:v>-2.8718859999999999</c:v>
                      </c:pt>
                      <c:pt idx="25017">
                        <c:v>-2.8772139999999999</c:v>
                      </c:pt>
                      <c:pt idx="25018">
                        <c:v>-2.8825419999999999</c:v>
                      </c:pt>
                      <c:pt idx="25019">
                        <c:v>-2.8878699999999999</c:v>
                      </c:pt>
                      <c:pt idx="25020">
                        <c:v>-2.8931979999999999</c:v>
                      </c:pt>
                      <c:pt idx="25021">
                        <c:v>-2.8985259999999999</c:v>
                      </c:pt>
                      <c:pt idx="25022">
                        <c:v>-2.9038539999999999</c:v>
                      </c:pt>
                      <c:pt idx="25023">
                        <c:v>-2.9091819999999999</c:v>
                      </c:pt>
                      <c:pt idx="25024">
                        <c:v>-2.9145099999999999</c:v>
                      </c:pt>
                      <c:pt idx="25025">
                        <c:v>-2.9198369999999998</c:v>
                      </c:pt>
                      <c:pt idx="25026">
                        <c:v>-2.9251649999999998</c:v>
                      </c:pt>
                      <c:pt idx="25027">
                        <c:v>-2.9304929999999998</c:v>
                      </c:pt>
                      <c:pt idx="25028">
                        <c:v>-2.9358209999999998</c:v>
                      </c:pt>
                      <c:pt idx="25029">
                        <c:v>-2.9411489999999998</c:v>
                      </c:pt>
                      <c:pt idx="25030">
                        <c:v>-2.9464769999999998</c:v>
                      </c:pt>
                      <c:pt idx="25031">
                        <c:v>-2.9518049999999998</c:v>
                      </c:pt>
                      <c:pt idx="25032">
                        <c:v>-2.9571329999999998</c:v>
                      </c:pt>
                      <c:pt idx="25033">
                        <c:v>-2.9624600000000001</c:v>
                      </c:pt>
                      <c:pt idx="25034">
                        <c:v>-2.9677880000000001</c:v>
                      </c:pt>
                      <c:pt idx="25035">
                        <c:v>-2.9731160000000001</c:v>
                      </c:pt>
                      <c:pt idx="25036">
                        <c:v>-2.9784440000000001</c:v>
                      </c:pt>
                      <c:pt idx="25037">
                        <c:v>-2.9837720000000001</c:v>
                      </c:pt>
                      <c:pt idx="25038">
                        <c:v>-2.9891000000000001</c:v>
                      </c:pt>
                      <c:pt idx="25039">
                        <c:v>-2.9944280000000001</c:v>
                      </c:pt>
                      <c:pt idx="25040">
                        <c:v>-2.9997549999999999</c:v>
                      </c:pt>
                      <c:pt idx="25041">
                        <c:v>-3.0050829999999999</c:v>
                      </c:pt>
                      <c:pt idx="25042">
                        <c:v>-3.0104109999999999</c:v>
                      </c:pt>
                      <c:pt idx="25043">
                        <c:v>-3.0157389999999999</c:v>
                      </c:pt>
                      <c:pt idx="25044">
                        <c:v>-3.0210669999999999</c:v>
                      </c:pt>
                      <c:pt idx="25045">
                        <c:v>-3.0263949999999999</c:v>
                      </c:pt>
                      <c:pt idx="25046">
                        <c:v>-3.0317229999999999</c:v>
                      </c:pt>
                      <c:pt idx="25047">
                        <c:v>-3.0370499999999998</c:v>
                      </c:pt>
                      <c:pt idx="25048">
                        <c:v>-3.0423779999999998</c:v>
                      </c:pt>
                      <c:pt idx="25049">
                        <c:v>-3.0477059999999998</c:v>
                      </c:pt>
                      <c:pt idx="25050">
                        <c:v>-3.0530339999999998</c:v>
                      </c:pt>
                      <c:pt idx="25051">
                        <c:v>-3.0583619999999998</c:v>
                      </c:pt>
                      <c:pt idx="25052">
                        <c:v>-3.0636899999999998</c:v>
                      </c:pt>
                      <c:pt idx="25053">
                        <c:v>-3.0690179999999998</c:v>
                      </c:pt>
                      <c:pt idx="25054">
                        <c:v>-3.0743459999999998</c:v>
                      </c:pt>
                      <c:pt idx="25055">
                        <c:v>-3.0796739999999998</c:v>
                      </c:pt>
                      <c:pt idx="25056">
                        <c:v>-3.0850010000000001</c:v>
                      </c:pt>
                      <c:pt idx="25057">
                        <c:v>-3.0903290000000001</c:v>
                      </c:pt>
                      <c:pt idx="25058">
                        <c:v>-3.0956570000000001</c:v>
                      </c:pt>
                      <c:pt idx="25059">
                        <c:v>-3.1009850000000001</c:v>
                      </c:pt>
                      <c:pt idx="25060">
                        <c:v>-3.1063130000000001</c:v>
                      </c:pt>
                      <c:pt idx="25061">
                        <c:v>-3.1116410000000001</c:v>
                      </c:pt>
                      <c:pt idx="25062">
                        <c:v>-3.1169690000000001</c:v>
                      </c:pt>
                      <c:pt idx="25063">
                        <c:v>-3.122296</c:v>
                      </c:pt>
                      <c:pt idx="25064">
                        <c:v>-3.127624</c:v>
                      </c:pt>
                      <c:pt idx="25065">
                        <c:v>-3.132952</c:v>
                      </c:pt>
                      <c:pt idx="25066">
                        <c:v>-3.13828</c:v>
                      </c:pt>
                      <c:pt idx="25067">
                        <c:v>-3.143608</c:v>
                      </c:pt>
                      <c:pt idx="25068">
                        <c:v>-3.148936</c:v>
                      </c:pt>
                      <c:pt idx="25069">
                        <c:v>-3.154264</c:v>
                      </c:pt>
                      <c:pt idx="25070">
                        <c:v>-3.1595909999999998</c:v>
                      </c:pt>
                      <c:pt idx="25071">
                        <c:v>-3.1649189999999998</c:v>
                      </c:pt>
                      <c:pt idx="25072">
                        <c:v>-3.1702469999999998</c:v>
                      </c:pt>
                      <c:pt idx="25073">
                        <c:v>-3.1755749999999998</c:v>
                      </c:pt>
                      <c:pt idx="25074">
                        <c:v>-3.1809029999999998</c:v>
                      </c:pt>
                      <c:pt idx="25075">
                        <c:v>-3.1862309999999998</c:v>
                      </c:pt>
                      <c:pt idx="25076">
                        <c:v>-3.1915589999999998</c:v>
                      </c:pt>
                      <c:pt idx="25077">
                        <c:v>-3.1968869999999998</c:v>
                      </c:pt>
                      <c:pt idx="25078">
                        <c:v>-3.2022140000000001</c:v>
                      </c:pt>
                      <c:pt idx="25079">
                        <c:v>-3.2075420000000001</c:v>
                      </c:pt>
                      <c:pt idx="25080">
                        <c:v>-3.2128700000000001</c:v>
                      </c:pt>
                      <c:pt idx="25081">
                        <c:v>-3.2181980000000001</c:v>
                      </c:pt>
                      <c:pt idx="25082">
                        <c:v>-3.2235260000000001</c:v>
                      </c:pt>
                      <c:pt idx="25083">
                        <c:v>-3.2288540000000001</c:v>
                      </c:pt>
                      <c:pt idx="25084">
                        <c:v>-3.2341820000000001</c:v>
                      </c:pt>
                      <c:pt idx="25085">
                        <c:v>-3.2395100000000001</c:v>
                      </c:pt>
                      <c:pt idx="25086">
                        <c:v>-3.2448380000000001</c:v>
                      </c:pt>
                      <c:pt idx="25087">
                        <c:v>-3.250165</c:v>
                      </c:pt>
                      <c:pt idx="25088">
                        <c:v>-3.255493</c:v>
                      </c:pt>
                      <c:pt idx="25089">
                        <c:v>-3.260821</c:v>
                      </c:pt>
                      <c:pt idx="25090">
                        <c:v>-3.266149</c:v>
                      </c:pt>
                      <c:pt idx="25091">
                        <c:v>-3.271477</c:v>
                      </c:pt>
                      <c:pt idx="25092">
                        <c:v>-3.276805</c:v>
                      </c:pt>
                      <c:pt idx="25093">
                        <c:v>-3.2821319999999998</c:v>
                      </c:pt>
                      <c:pt idx="25094">
                        <c:v>-3.2874599999999998</c:v>
                      </c:pt>
                      <c:pt idx="25095">
                        <c:v>-3.2927879999999998</c:v>
                      </c:pt>
                      <c:pt idx="25096">
                        <c:v>-3.2981159999999998</c:v>
                      </c:pt>
                      <c:pt idx="25097">
                        <c:v>-3.3034439999999998</c:v>
                      </c:pt>
                      <c:pt idx="25098">
                        <c:v>-3.3087719999999998</c:v>
                      </c:pt>
                      <c:pt idx="25099">
                        <c:v>-3.3140999999999998</c:v>
                      </c:pt>
                      <c:pt idx="25100">
                        <c:v>-3.3194270000000001</c:v>
                      </c:pt>
                      <c:pt idx="25101">
                        <c:v>-3.3247550000000001</c:v>
                      </c:pt>
                      <c:pt idx="25102">
                        <c:v>-3.3300830000000001</c:v>
                      </c:pt>
                      <c:pt idx="25103">
                        <c:v>-3.3354110000000001</c:v>
                      </c:pt>
                      <c:pt idx="25104">
                        <c:v>-3.3407390000000001</c:v>
                      </c:pt>
                      <c:pt idx="25105">
                        <c:v>-3.3460670000000001</c:v>
                      </c:pt>
                      <c:pt idx="25106">
                        <c:v>-3.3513950000000001</c:v>
                      </c:pt>
                      <c:pt idx="25107">
                        <c:v>-3.3567230000000001</c:v>
                      </c:pt>
                      <c:pt idx="25108">
                        <c:v>-3.3620510000000001</c:v>
                      </c:pt>
                      <c:pt idx="25109">
                        <c:v>-3.367378</c:v>
                      </c:pt>
                      <c:pt idx="25110">
                        <c:v>-3.372706</c:v>
                      </c:pt>
                      <c:pt idx="25111">
                        <c:v>-3.378034</c:v>
                      </c:pt>
                      <c:pt idx="25112">
                        <c:v>-3.383362</c:v>
                      </c:pt>
                      <c:pt idx="25113">
                        <c:v>-3.38869</c:v>
                      </c:pt>
                      <c:pt idx="25114">
                        <c:v>-3.394018</c:v>
                      </c:pt>
                      <c:pt idx="25115">
                        <c:v>-3.399346</c:v>
                      </c:pt>
                      <c:pt idx="25116">
                        <c:v>-3.404674</c:v>
                      </c:pt>
                      <c:pt idx="25117">
                        <c:v>-3.4100009999999998</c:v>
                      </c:pt>
                      <c:pt idx="25118">
                        <c:v>-3.4153289999999998</c:v>
                      </c:pt>
                      <c:pt idx="25119">
                        <c:v>-3.4206569999999998</c:v>
                      </c:pt>
                      <c:pt idx="25120">
                        <c:v>-3.4259849999999998</c:v>
                      </c:pt>
                      <c:pt idx="25121">
                        <c:v>-3.4313129999999998</c:v>
                      </c:pt>
                      <c:pt idx="25122">
                        <c:v>-3.4366409999999998</c:v>
                      </c:pt>
                      <c:pt idx="25123">
                        <c:v>-3.4419689999999998</c:v>
                      </c:pt>
                      <c:pt idx="25124">
                        <c:v>-3.4472960000000001</c:v>
                      </c:pt>
                      <c:pt idx="25125">
                        <c:v>-3.4526240000000001</c:v>
                      </c:pt>
                      <c:pt idx="25126">
                        <c:v>-3.4579520000000001</c:v>
                      </c:pt>
                      <c:pt idx="25127">
                        <c:v>-3.4632800000000001</c:v>
                      </c:pt>
                      <c:pt idx="25128">
                        <c:v>-3.4686080000000001</c:v>
                      </c:pt>
                      <c:pt idx="25129">
                        <c:v>-3.4739360000000001</c:v>
                      </c:pt>
                      <c:pt idx="25130">
                        <c:v>-3.4792640000000001</c:v>
                      </c:pt>
                      <c:pt idx="25131">
                        <c:v>-3.484591</c:v>
                      </c:pt>
                      <c:pt idx="25132">
                        <c:v>-3.489919</c:v>
                      </c:pt>
                      <c:pt idx="25133">
                        <c:v>-3.495247</c:v>
                      </c:pt>
                      <c:pt idx="25134">
                        <c:v>-3.500575</c:v>
                      </c:pt>
                      <c:pt idx="25135">
                        <c:v>-3.505903</c:v>
                      </c:pt>
                      <c:pt idx="25136">
                        <c:v>-3.511231</c:v>
                      </c:pt>
                      <c:pt idx="25137">
                        <c:v>-3.516559</c:v>
                      </c:pt>
                      <c:pt idx="25138">
                        <c:v>-3.521887</c:v>
                      </c:pt>
                      <c:pt idx="25139">
                        <c:v>-3.527215</c:v>
                      </c:pt>
                      <c:pt idx="25140">
                        <c:v>-3.5325419999999998</c:v>
                      </c:pt>
                      <c:pt idx="25141">
                        <c:v>-3.5378699999999998</c:v>
                      </c:pt>
                      <c:pt idx="25142">
                        <c:v>-3.5431979999999998</c:v>
                      </c:pt>
                      <c:pt idx="25143">
                        <c:v>-3.5485259999999998</c:v>
                      </c:pt>
                      <c:pt idx="25144">
                        <c:v>-3.5538539999999998</c:v>
                      </c:pt>
                      <c:pt idx="25145">
                        <c:v>-3.5591819999999998</c:v>
                      </c:pt>
                      <c:pt idx="25146">
                        <c:v>-3.5645099999999998</c:v>
                      </c:pt>
                      <c:pt idx="25147">
                        <c:v>-3.5698370000000001</c:v>
                      </c:pt>
                      <c:pt idx="25148">
                        <c:v>-3.5751650000000001</c:v>
                      </c:pt>
                      <c:pt idx="25149">
                        <c:v>-3.5804930000000001</c:v>
                      </c:pt>
                      <c:pt idx="25150">
                        <c:v>-3.5858210000000001</c:v>
                      </c:pt>
                      <c:pt idx="25151">
                        <c:v>-3.5911490000000001</c:v>
                      </c:pt>
                      <c:pt idx="25152">
                        <c:v>-3.5964770000000001</c:v>
                      </c:pt>
                      <c:pt idx="25153">
                        <c:v>-3.6018050000000001</c:v>
                      </c:pt>
                      <c:pt idx="25154">
                        <c:v>-3.607132</c:v>
                      </c:pt>
                      <c:pt idx="25155">
                        <c:v>-3.61246</c:v>
                      </c:pt>
                      <c:pt idx="25156">
                        <c:v>-3.617788</c:v>
                      </c:pt>
                      <c:pt idx="25157">
                        <c:v>-3.623116</c:v>
                      </c:pt>
                      <c:pt idx="25158">
                        <c:v>-3.628444</c:v>
                      </c:pt>
                      <c:pt idx="25159">
                        <c:v>-3.633772</c:v>
                      </c:pt>
                      <c:pt idx="25160">
                        <c:v>-3.6391</c:v>
                      </c:pt>
                      <c:pt idx="25161">
                        <c:v>-3.644428</c:v>
                      </c:pt>
                      <c:pt idx="25162">
                        <c:v>-3.6497549999999999</c:v>
                      </c:pt>
                      <c:pt idx="25163">
                        <c:v>-3.6550829999999999</c:v>
                      </c:pt>
                      <c:pt idx="25164">
                        <c:v>-3.6604109999999999</c:v>
                      </c:pt>
                      <c:pt idx="25165">
                        <c:v>-3.6657389999999999</c:v>
                      </c:pt>
                      <c:pt idx="25166">
                        <c:v>-3.6710669999999999</c:v>
                      </c:pt>
                      <c:pt idx="25167">
                        <c:v>-3.6763949999999999</c:v>
                      </c:pt>
                      <c:pt idx="25168">
                        <c:v>-3.6817229999999999</c:v>
                      </c:pt>
                      <c:pt idx="25169">
                        <c:v>-3.6870509999999999</c:v>
                      </c:pt>
                      <c:pt idx="25170">
                        <c:v>-3.6923789999999999</c:v>
                      </c:pt>
                      <c:pt idx="25171">
                        <c:v>-3.6977060000000002</c:v>
                      </c:pt>
                      <c:pt idx="25172">
                        <c:v>-3.7030340000000002</c:v>
                      </c:pt>
                      <c:pt idx="25173">
                        <c:v>-3.7083620000000002</c:v>
                      </c:pt>
                      <c:pt idx="25174">
                        <c:v>-3.7136900000000002</c:v>
                      </c:pt>
                      <c:pt idx="25175">
                        <c:v>-3.7190180000000002</c:v>
                      </c:pt>
                      <c:pt idx="25176">
                        <c:v>-3.7243460000000002</c:v>
                      </c:pt>
                      <c:pt idx="25177">
                        <c:v>-3.729673</c:v>
                      </c:pt>
                      <c:pt idx="25178">
                        <c:v>-3.735001</c:v>
                      </c:pt>
                      <c:pt idx="25179">
                        <c:v>-3.740329</c:v>
                      </c:pt>
                      <c:pt idx="25180">
                        <c:v>-3.745657</c:v>
                      </c:pt>
                      <c:pt idx="25181">
                        <c:v>-3.750985</c:v>
                      </c:pt>
                      <c:pt idx="25182">
                        <c:v>-3.756313</c:v>
                      </c:pt>
                      <c:pt idx="25183">
                        <c:v>-3.761641</c:v>
                      </c:pt>
                      <c:pt idx="25184">
                        <c:v>-3.7669679999999999</c:v>
                      </c:pt>
                      <c:pt idx="25185">
                        <c:v>-3.7722959999999999</c:v>
                      </c:pt>
                      <c:pt idx="25186">
                        <c:v>-3.7776239999999999</c:v>
                      </c:pt>
                      <c:pt idx="25187">
                        <c:v>-3.7829519999999999</c:v>
                      </c:pt>
                      <c:pt idx="25188">
                        <c:v>-3.7882799999999999</c:v>
                      </c:pt>
                      <c:pt idx="25189">
                        <c:v>-3.7936079999999999</c:v>
                      </c:pt>
                      <c:pt idx="25190">
                        <c:v>-3.7989359999999999</c:v>
                      </c:pt>
                      <c:pt idx="25191">
                        <c:v>-3.8042639999999999</c:v>
                      </c:pt>
                      <c:pt idx="25192">
                        <c:v>-3.8095919999999999</c:v>
                      </c:pt>
                      <c:pt idx="25193">
                        <c:v>-3.8149190000000002</c:v>
                      </c:pt>
                      <c:pt idx="25194">
                        <c:v>-3.8202470000000002</c:v>
                      </c:pt>
                      <c:pt idx="25195">
                        <c:v>-3.8255750000000002</c:v>
                      </c:pt>
                      <c:pt idx="25196">
                        <c:v>-3.8309030000000002</c:v>
                      </c:pt>
                      <c:pt idx="25197">
                        <c:v>-3.8362310000000002</c:v>
                      </c:pt>
                      <c:pt idx="25198">
                        <c:v>-3.8415590000000002</c:v>
                      </c:pt>
                      <c:pt idx="25199">
                        <c:v>-3.8468870000000002</c:v>
                      </c:pt>
                      <c:pt idx="25200">
                        <c:v>-3.8522150000000002</c:v>
                      </c:pt>
                      <c:pt idx="25201">
                        <c:v>-3.857542</c:v>
                      </c:pt>
                      <c:pt idx="25202">
                        <c:v>-3.86287</c:v>
                      </c:pt>
                      <c:pt idx="25203">
                        <c:v>-3.868198</c:v>
                      </c:pt>
                      <c:pt idx="25204">
                        <c:v>-3.873526</c:v>
                      </c:pt>
                      <c:pt idx="25205">
                        <c:v>-3.878854</c:v>
                      </c:pt>
                      <c:pt idx="25206">
                        <c:v>-3.884182</c:v>
                      </c:pt>
                      <c:pt idx="25207">
                        <c:v>-3.8895089999999999</c:v>
                      </c:pt>
                      <c:pt idx="25208">
                        <c:v>-3.8948369999999999</c:v>
                      </c:pt>
                      <c:pt idx="25209">
                        <c:v>-3.9001649999999999</c:v>
                      </c:pt>
                      <c:pt idx="25210">
                        <c:v>-3.9054929999999999</c:v>
                      </c:pt>
                      <c:pt idx="25211">
                        <c:v>-3.9108209999999999</c:v>
                      </c:pt>
                      <c:pt idx="25212">
                        <c:v>-3.9161489999999999</c:v>
                      </c:pt>
                      <c:pt idx="25213">
                        <c:v>-3.9214769999999999</c:v>
                      </c:pt>
                      <c:pt idx="25214">
                        <c:v>-3.9268049999999999</c:v>
                      </c:pt>
                      <c:pt idx="25215">
                        <c:v>-3.9321320000000002</c:v>
                      </c:pt>
                      <c:pt idx="25216">
                        <c:v>-3.9374600000000002</c:v>
                      </c:pt>
                      <c:pt idx="25217">
                        <c:v>-3.9427880000000002</c:v>
                      </c:pt>
                      <c:pt idx="25218">
                        <c:v>-3.9481160000000002</c:v>
                      </c:pt>
                      <c:pt idx="25219">
                        <c:v>-3.9534440000000002</c:v>
                      </c:pt>
                      <c:pt idx="25220">
                        <c:v>-3.9587720000000002</c:v>
                      </c:pt>
                      <c:pt idx="25221">
                        <c:v>-3.9641000000000002</c:v>
                      </c:pt>
                      <c:pt idx="25222">
                        <c:v>-3.9694280000000002</c:v>
                      </c:pt>
                      <c:pt idx="25223">
                        <c:v>-3.9747560000000002</c:v>
                      </c:pt>
                      <c:pt idx="25224">
                        <c:v>-3.980083</c:v>
                      </c:pt>
                      <c:pt idx="25225">
                        <c:v>-3.985411</c:v>
                      </c:pt>
                      <c:pt idx="25226">
                        <c:v>-3.990739</c:v>
                      </c:pt>
                      <c:pt idx="25227">
                        <c:v>-3.996067</c:v>
                      </c:pt>
                      <c:pt idx="25228">
                        <c:v>-4.0013949999999996</c:v>
                      </c:pt>
                      <c:pt idx="25229">
                        <c:v>-4.0067219999999999</c:v>
                      </c:pt>
                      <c:pt idx="25230">
                        <c:v>-4.0120509999999996</c:v>
                      </c:pt>
                      <c:pt idx="25231">
                        <c:v>-4.0173779999999999</c:v>
                      </c:pt>
                      <c:pt idx="25232">
                        <c:v>-4.0227069999999996</c:v>
                      </c:pt>
                      <c:pt idx="25233">
                        <c:v>-4.0280339999999999</c:v>
                      </c:pt>
                      <c:pt idx="25234">
                        <c:v>-4.0333620000000003</c:v>
                      </c:pt>
                      <c:pt idx="25235">
                        <c:v>-4.0386899999999999</c:v>
                      </c:pt>
                      <c:pt idx="25236">
                        <c:v>-4.0440180000000003</c:v>
                      </c:pt>
                      <c:pt idx="25237">
                        <c:v>-4.0493449999999998</c:v>
                      </c:pt>
                      <c:pt idx="25238">
                        <c:v>-4.0546740000000003</c:v>
                      </c:pt>
                      <c:pt idx="25239">
                        <c:v>-4.0600009999999997</c:v>
                      </c:pt>
                      <c:pt idx="25240">
                        <c:v>-4.0653290000000002</c:v>
                      </c:pt>
                      <c:pt idx="25241">
                        <c:v>-4.0706569999999997</c:v>
                      </c:pt>
                      <c:pt idx="25242">
                        <c:v>-4.0759850000000002</c:v>
                      </c:pt>
                      <c:pt idx="25243">
                        <c:v>-4.0813129999999997</c:v>
                      </c:pt>
                      <c:pt idx="25244">
                        <c:v>-4.0866410000000002</c:v>
                      </c:pt>
                      <c:pt idx="25245">
                        <c:v>-4.0919689999999997</c:v>
                      </c:pt>
                      <c:pt idx="25246">
                        <c:v>-4.097296</c:v>
                      </c:pt>
                      <c:pt idx="25247">
                        <c:v>-4.1026239999999996</c:v>
                      </c:pt>
                      <c:pt idx="25248">
                        <c:v>-4.107952</c:v>
                      </c:pt>
                      <c:pt idx="25249">
                        <c:v>-4.1132799999999996</c:v>
                      </c:pt>
                      <c:pt idx="25250">
                        <c:v>-4.118608</c:v>
                      </c:pt>
                      <c:pt idx="25251">
                        <c:v>-4.1239359999999996</c:v>
                      </c:pt>
                      <c:pt idx="25252">
                        <c:v>-4.129264</c:v>
                      </c:pt>
                      <c:pt idx="25253">
                        <c:v>-4.1345919999999996</c:v>
                      </c:pt>
                      <c:pt idx="25254">
                        <c:v>-4.1399189999999999</c:v>
                      </c:pt>
                      <c:pt idx="25255">
                        <c:v>-4.1452470000000003</c:v>
                      </c:pt>
                      <c:pt idx="25256">
                        <c:v>-4.1505749999999999</c:v>
                      </c:pt>
                      <c:pt idx="25257">
                        <c:v>-4.1559030000000003</c:v>
                      </c:pt>
                      <c:pt idx="25258">
                        <c:v>-4.1612309999999999</c:v>
                      </c:pt>
                      <c:pt idx="25259">
                        <c:v>-4.1665590000000003</c:v>
                      </c:pt>
                      <c:pt idx="25260">
                        <c:v>-4.1718859999999998</c:v>
                      </c:pt>
                      <c:pt idx="25261">
                        <c:v>-4.1772150000000003</c:v>
                      </c:pt>
                      <c:pt idx="25262">
                        <c:v>-4.1825419999999998</c:v>
                      </c:pt>
                      <c:pt idx="25263">
                        <c:v>-4.1878700000000002</c:v>
                      </c:pt>
                      <c:pt idx="25264">
                        <c:v>-4.1931979999999998</c:v>
                      </c:pt>
                      <c:pt idx="25265">
                        <c:v>-4.1985260000000002</c:v>
                      </c:pt>
                      <c:pt idx="25266">
                        <c:v>-4.2038539999999998</c:v>
                      </c:pt>
                      <c:pt idx="25267">
                        <c:v>-4.2091820000000002</c:v>
                      </c:pt>
                      <c:pt idx="25268">
                        <c:v>-4.2145089999999996</c:v>
                      </c:pt>
                      <c:pt idx="25269">
                        <c:v>-4.2198370000000001</c:v>
                      </c:pt>
                      <c:pt idx="25270">
                        <c:v>-4.2251649999999996</c:v>
                      </c:pt>
                      <c:pt idx="25271">
                        <c:v>-4.2304930000000001</c:v>
                      </c:pt>
                      <c:pt idx="25272">
                        <c:v>-4.2358209999999996</c:v>
                      </c:pt>
                      <c:pt idx="25273">
                        <c:v>-4.2411490000000001</c:v>
                      </c:pt>
                      <c:pt idx="25274">
                        <c:v>-4.2464769999999996</c:v>
                      </c:pt>
                      <c:pt idx="25275">
                        <c:v>-4.2518050000000001</c:v>
                      </c:pt>
                      <c:pt idx="25276">
                        <c:v>-4.2571329999999996</c:v>
                      </c:pt>
                      <c:pt idx="25277">
                        <c:v>-4.2624599999999999</c:v>
                      </c:pt>
                      <c:pt idx="25278">
                        <c:v>-4.2677880000000004</c:v>
                      </c:pt>
                      <c:pt idx="25279">
                        <c:v>-4.2731159999999999</c:v>
                      </c:pt>
                      <c:pt idx="25280">
                        <c:v>-4.2784440000000004</c:v>
                      </c:pt>
                      <c:pt idx="25281">
                        <c:v>-4.2837719999999999</c:v>
                      </c:pt>
                      <c:pt idx="25282">
                        <c:v>-4.2891000000000004</c:v>
                      </c:pt>
                      <c:pt idx="25283">
                        <c:v>-4.2944269999999998</c:v>
                      </c:pt>
                      <c:pt idx="25284">
                        <c:v>-4.2997560000000004</c:v>
                      </c:pt>
                      <c:pt idx="25285">
                        <c:v>-4.3050829999999998</c:v>
                      </c:pt>
                      <c:pt idx="25286">
                        <c:v>-4.3104110000000002</c:v>
                      </c:pt>
                      <c:pt idx="25287">
                        <c:v>-4.3157389999999998</c:v>
                      </c:pt>
                      <c:pt idx="25288">
                        <c:v>-4.3210670000000002</c:v>
                      </c:pt>
                      <c:pt idx="25289">
                        <c:v>-4.3263949999999998</c:v>
                      </c:pt>
                      <c:pt idx="25290">
                        <c:v>-4.3317230000000002</c:v>
                      </c:pt>
                      <c:pt idx="25291">
                        <c:v>-4.3370499999999996</c:v>
                      </c:pt>
                      <c:pt idx="25292">
                        <c:v>-4.3423790000000002</c:v>
                      </c:pt>
                      <c:pt idx="25293">
                        <c:v>-4.3477059999999996</c:v>
                      </c:pt>
                      <c:pt idx="25294">
                        <c:v>-4.3530340000000001</c:v>
                      </c:pt>
                      <c:pt idx="25295">
                        <c:v>-4.3583619999999996</c:v>
                      </c:pt>
                      <c:pt idx="25296">
                        <c:v>-4.3636900000000001</c:v>
                      </c:pt>
                      <c:pt idx="25297">
                        <c:v>-4.3690179999999996</c:v>
                      </c:pt>
                      <c:pt idx="25298">
                        <c:v>-4.3743460000000001</c:v>
                      </c:pt>
                      <c:pt idx="25299">
                        <c:v>-4.3796730000000004</c:v>
                      </c:pt>
                      <c:pt idx="25300">
                        <c:v>-4.3850009999999999</c:v>
                      </c:pt>
                      <c:pt idx="25301">
                        <c:v>-4.3903290000000004</c:v>
                      </c:pt>
                      <c:pt idx="25302">
                        <c:v>-4.3956569999999999</c:v>
                      </c:pt>
                      <c:pt idx="25303">
                        <c:v>-4.4009850000000004</c:v>
                      </c:pt>
                      <c:pt idx="25304">
                        <c:v>-4.4063129999999999</c:v>
                      </c:pt>
                      <c:pt idx="25305">
                        <c:v>-4.4116410000000004</c:v>
                      </c:pt>
                      <c:pt idx="25306">
                        <c:v>-4.4169679999999998</c:v>
                      </c:pt>
                      <c:pt idx="25307">
                        <c:v>-4.4222970000000004</c:v>
                      </c:pt>
                      <c:pt idx="25308">
                        <c:v>-4.4276239999999998</c:v>
                      </c:pt>
                      <c:pt idx="25309">
                        <c:v>-4.4329520000000002</c:v>
                      </c:pt>
                      <c:pt idx="25310">
                        <c:v>-4.4382799999999998</c:v>
                      </c:pt>
                      <c:pt idx="25311">
                        <c:v>-4.4436080000000002</c:v>
                      </c:pt>
                      <c:pt idx="25312">
                        <c:v>-4.4489359999999998</c:v>
                      </c:pt>
                      <c:pt idx="25313">
                        <c:v>-4.4542640000000002</c:v>
                      </c:pt>
                      <c:pt idx="25314">
                        <c:v>-4.4595909999999996</c:v>
                      </c:pt>
                      <c:pt idx="25315">
                        <c:v>-4.4649200000000002</c:v>
                      </c:pt>
                      <c:pt idx="25316">
                        <c:v>-4.4702469999999996</c:v>
                      </c:pt>
                      <c:pt idx="25317">
                        <c:v>-4.4755750000000001</c:v>
                      </c:pt>
                      <c:pt idx="25318">
                        <c:v>-4.4809029999999996</c:v>
                      </c:pt>
                      <c:pt idx="25319">
                        <c:v>-4.4862310000000001</c:v>
                      </c:pt>
                      <c:pt idx="25320">
                        <c:v>-4.4915589999999996</c:v>
                      </c:pt>
                      <c:pt idx="25321">
                        <c:v>-4.4968870000000001</c:v>
                      </c:pt>
                      <c:pt idx="25322">
                        <c:v>-4.5022140000000004</c:v>
                      </c:pt>
                      <c:pt idx="25323">
                        <c:v>-4.5075419999999999</c:v>
                      </c:pt>
                      <c:pt idx="25324">
                        <c:v>-4.5128700000000004</c:v>
                      </c:pt>
                      <c:pt idx="25325">
                        <c:v>-4.5181979999999999</c:v>
                      </c:pt>
                      <c:pt idx="25326">
                        <c:v>-4.5235260000000004</c:v>
                      </c:pt>
                      <c:pt idx="25327">
                        <c:v>-4.5288539999999999</c:v>
                      </c:pt>
                      <c:pt idx="25328">
                        <c:v>-4.5341820000000004</c:v>
                      </c:pt>
                      <c:pt idx="25329">
                        <c:v>-4.5395099999999999</c:v>
                      </c:pt>
                      <c:pt idx="25330">
                        <c:v>-4.5448370000000002</c:v>
                      </c:pt>
                      <c:pt idx="25331">
                        <c:v>-4.5501649999999998</c:v>
                      </c:pt>
                      <c:pt idx="25332">
                        <c:v>-4.5554930000000002</c:v>
                      </c:pt>
                      <c:pt idx="25333">
                        <c:v>-4.5608209999999998</c:v>
                      </c:pt>
                      <c:pt idx="25334">
                        <c:v>-4.5661490000000002</c:v>
                      </c:pt>
                      <c:pt idx="25335">
                        <c:v>-4.5714769999999998</c:v>
                      </c:pt>
                      <c:pt idx="25336">
                        <c:v>-4.5768050000000002</c:v>
                      </c:pt>
                      <c:pt idx="25337">
                        <c:v>-4.5821319999999996</c:v>
                      </c:pt>
                      <c:pt idx="25338">
                        <c:v>-4.5874610000000002</c:v>
                      </c:pt>
                      <c:pt idx="25339">
                        <c:v>-4.5927879999999996</c:v>
                      </c:pt>
                      <c:pt idx="25340">
                        <c:v>-4.5981160000000001</c:v>
                      </c:pt>
                      <c:pt idx="25341">
                        <c:v>-4.6034439999999996</c:v>
                      </c:pt>
                      <c:pt idx="25342">
                        <c:v>-4.6087720000000001</c:v>
                      </c:pt>
                      <c:pt idx="25343">
                        <c:v>-4.6140999999999996</c:v>
                      </c:pt>
                      <c:pt idx="25344">
                        <c:v>-4.6194280000000001</c:v>
                      </c:pt>
                      <c:pt idx="25345">
                        <c:v>-4.6247550000000004</c:v>
                      </c:pt>
                      <c:pt idx="25346">
                        <c:v>-4.6300840000000001</c:v>
                      </c:pt>
                      <c:pt idx="25347">
                        <c:v>-4.6354110000000004</c:v>
                      </c:pt>
                      <c:pt idx="25348">
                        <c:v>-4.6407389999999999</c:v>
                      </c:pt>
                      <c:pt idx="25349">
                        <c:v>-4.6460670000000004</c:v>
                      </c:pt>
                      <c:pt idx="25350">
                        <c:v>-4.6513949999999999</c:v>
                      </c:pt>
                      <c:pt idx="25351">
                        <c:v>-4.6567230000000004</c:v>
                      </c:pt>
                      <c:pt idx="25352">
                        <c:v>-4.6620509999999999</c:v>
                      </c:pt>
                      <c:pt idx="25353">
                        <c:v>-4.6673780000000002</c:v>
                      </c:pt>
                      <c:pt idx="25354">
                        <c:v>-4.6727059999999998</c:v>
                      </c:pt>
                      <c:pt idx="25355">
                        <c:v>-4.6780340000000002</c:v>
                      </c:pt>
                      <c:pt idx="25356">
                        <c:v>-4.6833619999999998</c:v>
                      </c:pt>
                      <c:pt idx="25357">
                        <c:v>-4.6886900000000002</c:v>
                      </c:pt>
                      <c:pt idx="25358">
                        <c:v>-4.6940179999999998</c:v>
                      </c:pt>
                      <c:pt idx="25359">
                        <c:v>-4.6993460000000002</c:v>
                      </c:pt>
                      <c:pt idx="25360">
                        <c:v>-4.7046729999999997</c:v>
                      </c:pt>
                      <c:pt idx="25361">
                        <c:v>-4.7100010000000001</c:v>
                      </c:pt>
                      <c:pt idx="25362">
                        <c:v>-4.7153289999999997</c:v>
                      </c:pt>
                      <c:pt idx="25363">
                        <c:v>-4.7206570000000001</c:v>
                      </c:pt>
                      <c:pt idx="25364">
                        <c:v>-4.7259849999999997</c:v>
                      </c:pt>
                      <c:pt idx="25365">
                        <c:v>-4.7313130000000001</c:v>
                      </c:pt>
                      <c:pt idx="25366">
                        <c:v>-4.7366409999999997</c:v>
                      </c:pt>
                      <c:pt idx="25367">
                        <c:v>-4.7419690000000001</c:v>
                      </c:pt>
                      <c:pt idx="25368">
                        <c:v>-4.7472960000000004</c:v>
                      </c:pt>
                      <c:pt idx="25369">
                        <c:v>-4.7526250000000001</c:v>
                      </c:pt>
                      <c:pt idx="25370">
                        <c:v>-4.7579520000000004</c:v>
                      </c:pt>
                      <c:pt idx="25371">
                        <c:v>-4.76328</c:v>
                      </c:pt>
                      <c:pt idx="25372">
                        <c:v>-4.7686080000000004</c:v>
                      </c:pt>
                      <c:pt idx="25373">
                        <c:v>-4.773936</c:v>
                      </c:pt>
                      <c:pt idx="25374">
                        <c:v>-4.7792630000000003</c:v>
                      </c:pt>
                      <c:pt idx="25375">
                        <c:v>-4.784592</c:v>
                      </c:pt>
                      <c:pt idx="25376">
                        <c:v>-4.7899190000000003</c:v>
                      </c:pt>
                      <c:pt idx="25377">
                        <c:v>-4.7952469999999998</c:v>
                      </c:pt>
                      <c:pt idx="25378">
                        <c:v>-4.8005750000000003</c:v>
                      </c:pt>
                      <c:pt idx="25379">
                        <c:v>-4.8059029999999998</c:v>
                      </c:pt>
                      <c:pt idx="25380">
                        <c:v>-4.8112310000000003</c:v>
                      </c:pt>
                      <c:pt idx="25381">
                        <c:v>-4.8165589999999998</c:v>
                      </c:pt>
                      <c:pt idx="25382">
                        <c:v>-4.8218870000000003</c:v>
                      </c:pt>
                      <c:pt idx="25383">
                        <c:v>-4.8272139999999997</c:v>
                      </c:pt>
                      <c:pt idx="25384">
                        <c:v>-4.8325420000000001</c:v>
                      </c:pt>
                      <c:pt idx="25385">
                        <c:v>-4.8378699999999997</c:v>
                      </c:pt>
                      <c:pt idx="25386">
                        <c:v>-4.8431980000000001</c:v>
                      </c:pt>
                      <c:pt idx="25387">
                        <c:v>-4.8485259999999997</c:v>
                      </c:pt>
                      <c:pt idx="25388">
                        <c:v>-4.8538540000000001</c:v>
                      </c:pt>
                      <c:pt idx="25389">
                        <c:v>-4.8591819999999997</c:v>
                      </c:pt>
                      <c:pt idx="25390">
                        <c:v>-4.8645100000000001</c:v>
                      </c:pt>
                      <c:pt idx="25391">
                        <c:v>-4.8698370000000004</c:v>
                      </c:pt>
                      <c:pt idx="25392">
                        <c:v>-4.875165</c:v>
                      </c:pt>
                      <c:pt idx="25393">
                        <c:v>-4.8804930000000004</c:v>
                      </c:pt>
                      <c:pt idx="25394">
                        <c:v>-4.885821</c:v>
                      </c:pt>
                      <c:pt idx="25395">
                        <c:v>-4.8911490000000004</c:v>
                      </c:pt>
                      <c:pt idx="25396">
                        <c:v>-4.896477</c:v>
                      </c:pt>
                      <c:pt idx="25397">
                        <c:v>-4.9018040000000003</c:v>
                      </c:pt>
                      <c:pt idx="25398">
                        <c:v>-4.907133</c:v>
                      </c:pt>
                      <c:pt idx="25399">
                        <c:v>-4.9124600000000003</c:v>
                      </c:pt>
                      <c:pt idx="25400">
                        <c:v>-4.9177879999999998</c:v>
                      </c:pt>
                      <c:pt idx="25401">
                        <c:v>-4.9231160000000003</c:v>
                      </c:pt>
                      <c:pt idx="25402">
                        <c:v>-4.9284439999999998</c:v>
                      </c:pt>
                      <c:pt idx="25403">
                        <c:v>-4.9337720000000003</c:v>
                      </c:pt>
                      <c:pt idx="25404">
                        <c:v>-4.9390999999999998</c:v>
                      </c:pt>
                      <c:pt idx="25405">
                        <c:v>-4.9444270000000001</c:v>
                      </c:pt>
                      <c:pt idx="25406">
                        <c:v>-4.9497559999999998</c:v>
                      </c:pt>
                      <c:pt idx="25407">
                        <c:v>-4.9550830000000001</c:v>
                      </c:pt>
                      <c:pt idx="25408">
                        <c:v>-4.9604109999999997</c:v>
                      </c:pt>
                      <c:pt idx="25409">
                        <c:v>-4.9657390000000001</c:v>
                      </c:pt>
                      <c:pt idx="25410">
                        <c:v>-4.9710669999999997</c:v>
                      </c:pt>
                      <c:pt idx="25411">
                        <c:v>-4.9763950000000001</c:v>
                      </c:pt>
                      <c:pt idx="25412">
                        <c:v>-4.9817229999999997</c:v>
                      </c:pt>
                      <c:pt idx="25413">
                        <c:v>-4.9870510000000001</c:v>
                      </c:pt>
                      <c:pt idx="25414">
                        <c:v>-4.9923780000000004</c:v>
                      </c:pt>
                      <c:pt idx="25415">
                        <c:v>-4.997706</c:v>
                      </c:pt>
                      <c:pt idx="25416">
                        <c:v>-5.0030340000000004</c:v>
                      </c:pt>
                      <c:pt idx="25417">
                        <c:v>-5.008362</c:v>
                      </c:pt>
                      <c:pt idx="25418">
                        <c:v>-5.0136900000000004</c:v>
                      </c:pt>
                      <c:pt idx="25419">
                        <c:v>-5.019018</c:v>
                      </c:pt>
                      <c:pt idx="25420">
                        <c:v>-5.0243450000000003</c:v>
                      </c:pt>
                      <c:pt idx="25421">
                        <c:v>-5.029674</c:v>
                      </c:pt>
                      <c:pt idx="25422">
                        <c:v>-5.0350010000000003</c:v>
                      </c:pt>
                      <c:pt idx="25423">
                        <c:v>-5.0403289999999998</c:v>
                      </c:pt>
                      <c:pt idx="25424">
                        <c:v>-5.0456570000000003</c:v>
                      </c:pt>
                      <c:pt idx="25425">
                        <c:v>-5.0509849999999998</c:v>
                      </c:pt>
                      <c:pt idx="25426">
                        <c:v>-5.0563130000000003</c:v>
                      </c:pt>
                      <c:pt idx="25427">
                        <c:v>-5.0616409999999998</c:v>
                      </c:pt>
                      <c:pt idx="25428">
                        <c:v>-5.0669680000000001</c:v>
                      </c:pt>
                      <c:pt idx="25429">
                        <c:v>-5.0722969999999998</c:v>
                      </c:pt>
                      <c:pt idx="25430">
                        <c:v>-5.0776240000000001</c:v>
                      </c:pt>
                      <c:pt idx="25431">
                        <c:v>-5.0829519999999997</c:v>
                      </c:pt>
                      <c:pt idx="25432">
                        <c:v>-5.0882800000000001</c:v>
                      </c:pt>
                      <c:pt idx="25433">
                        <c:v>-5.0936079999999997</c:v>
                      </c:pt>
                      <c:pt idx="25434">
                        <c:v>-5.0989360000000001</c:v>
                      </c:pt>
                      <c:pt idx="25435">
                        <c:v>-5.1042639999999997</c:v>
                      </c:pt>
                      <c:pt idx="25436">
                        <c:v>-5.109591</c:v>
                      </c:pt>
                      <c:pt idx="25437">
                        <c:v>-5.1149190000000004</c:v>
                      </c:pt>
                      <c:pt idx="25438">
                        <c:v>-5.120247</c:v>
                      </c:pt>
                      <c:pt idx="25439">
                        <c:v>-5.1255750000000004</c:v>
                      </c:pt>
                      <c:pt idx="25440">
                        <c:v>-5.130903</c:v>
                      </c:pt>
                      <c:pt idx="25441">
                        <c:v>-5.1362310000000004</c:v>
                      </c:pt>
                      <c:pt idx="25442">
                        <c:v>-5.141559</c:v>
                      </c:pt>
                      <c:pt idx="25443">
                        <c:v>-5.1468870000000004</c:v>
                      </c:pt>
                      <c:pt idx="25444">
                        <c:v>-5.152215</c:v>
                      </c:pt>
                      <c:pt idx="25445">
                        <c:v>-5.1575420000000003</c:v>
                      </c:pt>
                      <c:pt idx="25446">
                        <c:v>-5.1628699999999998</c:v>
                      </c:pt>
                      <c:pt idx="25447">
                        <c:v>-5.1681980000000003</c:v>
                      </c:pt>
                      <c:pt idx="25448">
                        <c:v>-5.1735259999999998</c:v>
                      </c:pt>
                      <c:pt idx="25449">
                        <c:v>-5.1788540000000003</c:v>
                      </c:pt>
                      <c:pt idx="25450">
                        <c:v>-5.1841819999999998</c:v>
                      </c:pt>
                      <c:pt idx="25451">
                        <c:v>-5.1895090000000001</c:v>
                      </c:pt>
                      <c:pt idx="25452">
                        <c:v>-5.1948379999999998</c:v>
                      </c:pt>
                      <c:pt idx="25453">
                        <c:v>-5.2001650000000001</c:v>
                      </c:pt>
                      <c:pt idx="25454">
                        <c:v>-5.2054929999999997</c:v>
                      </c:pt>
                      <c:pt idx="25455">
                        <c:v>-5.2108210000000001</c:v>
                      </c:pt>
                      <c:pt idx="25456">
                        <c:v>-5.2161489999999997</c:v>
                      </c:pt>
                      <c:pt idx="25457">
                        <c:v>-5.2214770000000001</c:v>
                      </c:pt>
                      <c:pt idx="25458">
                        <c:v>-5.2268049999999997</c:v>
                      </c:pt>
                      <c:pt idx="25459">
                        <c:v>-5.232132</c:v>
                      </c:pt>
                      <c:pt idx="25460">
                        <c:v>-5.2374599999999996</c:v>
                      </c:pt>
                      <c:pt idx="25461">
                        <c:v>-5.242788</c:v>
                      </c:pt>
                      <c:pt idx="25462">
                        <c:v>-5.2481159999999996</c:v>
                      </c:pt>
                      <c:pt idx="25463">
                        <c:v>-5.253444</c:v>
                      </c:pt>
                      <c:pt idx="25464">
                        <c:v>-5.2587719999999996</c:v>
                      </c:pt>
                      <c:pt idx="25465">
                        <c:v>-5.2641</c:v>
                      </c:pt>
                      <c:pt idx="25466">
                        <c:v>-5.2694279999999996</c:v>
                      </c:pt>
                      <c:pt idx="25467">
                        <c:v>-5.2747549999999999</c:v>
                      </c:pt>
                      <c:pt idx="25468">
                        <c:v>-5.2800830000000003</c:v>
                      </c:pt>
                      <c:pt idx="25469">
                        <c:v>-5.2854109999999999</c:v>
                      </c:pt>
                      <c:pt idx="25470">
                        <c:v>-5.2907390000000003</c:v>
                      </c:pt>
                      <c:pt idx="25471">
                        <c:v>-5.2960669999999999</c:v>
                      </c:pt>
                      <c:pt idx="25472">
                        <c:v>-5.3013950000000003</c:v>
                      </c:pt>
                      <c:pt idx="25473">
                        <c:v>-5.3067229999999999</c:v>
                      </c:pt>
                      <c:pt idx="25474">
                        <c:v>-5.3120500000000002</c:v>
                      </c:pt>
                      <c:pt idx="25475">
                        <c:v>-5.3173789999999999</c:v>
                      </c:pt>
                      <c:pt idx="25476">
                        <c:v>-5.3227060000000002</c:v>
                      </c:pt>
                      <c:pt idx="25477">
                        <c:v>-5.3280339999999997</c:v>
                      </c:pt>
                      <c:pt idx="25478">
                        <c:v>-5.3333620000000002</c:v>
                      </c:pt>
                      <c:pt idx="25479">
                        <c:v>-5.3386899999999997</c:v>
                      </c:pt>
                      <c:pt idx="25480">
                        <c:v>-5.3440180000000002</c:v>
                      </c:pt>
                      <c:pt idx="25481">
                        <c:v>-5.3493459999999997</c:v>
                      </c:pt>
                      <c:pt idx="25482">
                        <c:v>-5.354673</c:v>
                      </c:pt>
                      <c:pt idx="25483">
                        <c:v>-5.3600019999999997</c:v>
                      </c:pt>
                      <c:pt idx="25484">
                        <c:v>-5.365329</c:v>
                      </c:pt>
                      <c:pt idx="25485">
                        <c:v>-5.3706569999999996</c:v>
                      </c:pt>
                      <c:pt idx="25486">
                        <c:v>-5.375985</c:v>
                      </c:pt>
                      <c:pt idx="25487">
                        <c:v>-5.3813129999999996</c:v>
                      </c:pt>
                      <c:pt idx="25488">
                        <c:v>-5.386641</c:v>
                      </c:pt>
                      <c:pt idx="25489">
                        <c:v>-5.3919689999999996</c:v>
                      </c:pt>
                      <c:pt idx="25490">
                        <c:v>-5.3972959999999999</c:v>
                      </c:pt>
                      <c:pt idx="25491">
                        <c:v>-5.4026240000000003</c:v>
                      </c:pt>
                      <c:pt idx="25492">
                        <c:v>-5.4079519999999999</c:v>
                      </c:pt>
                      <c:pt idx="25493">
                        <c:v>-5.4132800000000003</c:v>
                      </c:pt>
                      <c:pt idx="25494">
                        <c:v>-5.4186079999999999</c:v>
                      </c:pt>
                      <c:pt idx="25495">
                        <c:v>-5.4239360000000003</c:v>
                      </c:pt>
                      <c:pt idx="25496">
                        <c:v>-5.4292639999999999</c:v>
                      </c:pt>
                      <c:pt idx="25497">
                        <c:v>-5.4345910000000002</c:v>
                      </c:pt>
                      <c:pt idx="25498">
                        <c:v>-5.4399189999999997</c:v>
                      </c:pt>
                      <c:pt idx="25499">
                        <c:v>-5.4452470000000002</c:v>
                      </c:pt>
                      <c:pt idx="25500">
                        <c:v>-5.4505749999999997</c:v>
                      </c:pt>
                      <c:pt idx="25501">
                        <c:v>-5.4559030000000002</c:v>
                      </c:pt>
                      <c:pt idx="25502">
                        <c:v>-5.4612309999999997</c:v>
                      </c:pt>
                      <c:pt idx="25503">
                        <c:v>-5.4665590000000002</c:v>
                      </c:pt>
                      <c:pt idx="25504">
                        <c:v>-5.4718869999999997</c:v>
                      </c:pt>
                      <c:pt idx="25505">
                        <c:v>-5.477214</c:v>
                      </c:pt>
                      <c:pt idx="25506">
                        <c:v>-5.4825429999999997</c:v>
                      </c:pt>
                      <c:pt idx="25507">
                        <c:v>-5.48787</c:v>
                      </c:pt>
                      <c:pt idx="25508">
                        <c:v>-5.4931979999999996</c:v>
                      </c:pt>
                      <c:pt idx="25509">
                        <c:v>-5.498526</c:v>
                      </c:pt>
                      <c:pt idx="25510">
                        <c:v>-5.5038539999999996</c:v>
                      </c:pt>
                      <c:pt idx="25511">
                        <c:v>-5.5091809999999999</c:v>
                      </c:pt>
                      <c:pt idx="25512">
                        <c:v>-5.5145099999999996</c:v>
                      </c:pt>
                      <c:pt idx="25513">
                        <c:v>-5.5198369999999999</c:v>
                      </c:pt>
                      <c:pt idx="25514">
                        <c:v>-5.5251650000000003</c:v>
                      </c:pt>
                      <c:pt idx="25515">
                        <c:v>-5.5304929999999999</c:v>
                      </c:pt>
                      <c:pt idx="25516">
                        <c:v>-5.5358210000000003</c:v>
                      </c:pt>
                      <c:pt idx="25517">
                        <c:v>-5.5411489999999999</c:v>
                      </c:pt>
                      <c:pt idx="25518">
                        <c:v>-5.5464770000000003</c:v>
                      </c:pt>
                      <c:pt idx="25519">
                        <c:v>-5.5518049999999999</c:v>
                      </c:pt>
                      <c:pt idx="25520">
                        <c:v>-5.5571330000000003</c:v>
                      </c:pt>
                      <c:pt idx="25521">
                        <c:v>-5.5624599999999997</c:v>
                      </c:pt>
                      <c:pt idx="25522">
                        <c:v>-5.5677880000000002</c:v>
                      </c:pt>
                      <c:pt idx="25523">
                        <c:v>-5.5731159999999997</c:v>
                      </c:pt>
                      <c:pt idx="25524">
                        <c:v>-5.5784440000000002</c:v>
                      </c:pt>
                      <c:pt idx="25525">
                        <c:v>-5.5837719999999997</c:v>
                      </c:pt>
                      <c:pt idx="25526">
                        <c:v>-5.5891000000000002</c:v>
                      </c:pt>
                      <c:pt idx="25527">
                        <c:v>-5.5944279999999997</c:v>
                      </c:pt>
                      <c:pt idx="25528">
                        <c:v>-5.599755</c:v>
                      </c:pt>
                      <c:pt idx="25529">
                        <c:v>-5.6050829999999996</c:v>
                      </c:pt>
                      <c:pt idx="25530">
                        <c:v>-5.610411</c:v>
                      </c:pt>
                      <c:pt idx="25531">
                        <c:v>-5.6157389999999996</c:v>
                      </c:pt>
                      <c:pt idx="25532">
                        <c:v>-5.621067</c:v>
                      </c:pt>
                      <c:pt idx="25533">
                        <c:v>-5.6263949999999996</c:v>
                      </c:pt>
                      <c:pt idx="25534">
                        <c:v>-5.6317219999999999</c:v>
                      </c:pt>
                      <c:pt idx="25535">
                        <c:v>-5.6370509999999996</c:v>
                      </c:pt>
                      <c:pt idx="25536">
                        <c:v>-5.6423779999999999</c:v>
                      </c:pt>
                      <c:pt idx="25537">
                        <c:v>-5.6477069999999996</c:v>
                      </c:pt>
                      <c:pt idx="25538">
                        <c:v>-5.6530339999999999</c:v>
                      </c:pt>
                      <c:pt idx="25539">
                        <c:v>-5.6583620000000003</c:v>
                      </c:pt>
                      <c:pt idx="25540">
                        <c:v>-5.6636899999999999</c:v>
                      </c:pt>
                      <c:pt idx="25541">
                        <c:v>-5.6690180000000003</c:v>
                      </c:pt>
                      <c:pt idx="25542">
                        <c:v>-5.6743449999999998</c:v>
                      </c:pt>
                      <c:pt idx="25543">
                        <c:v>-5.6796740000000003</c:v>
                      </c:pt>
                      <c:pt idx="25544">
                        <c:v>-5.6850009999999997</c:v>
                      </c:pt>
                      <c:pt idx="25545">
                        <c:v>-5.6903290000000002</c:v>
                      </c:pt>
                      <c:pt idx="25546">
                        <c:v>-5.6956569999999997</c:v>
                      </c:pt>
                      <c:pt idx="25547">
                        <c:v>-5.7009850000000002</c:v>
                      </c:pt>
                      <c:pt idx="25548">
                        <c:v>-5.7063129999999997</c:v>
                      </c:pt>
                      <c:pt idx="25549">
                        <c:v>-5.7116410000000002</c:v>
                      </c:pt>
                      <c:pt idx="25550">
                        <c:v>-5.7169689999999997</c:v>
                      </c:pt>
                      <c:pt idx="25551">
                        <c:v>-5.722296</c:v>
                      </c:pt>
                      <c:pt idx="25552">
                        <c:v>-5.7276239999999996</c:v>
                      </c:pt>
                      <c:pt idx="25553">
                        <c:v>-5.732952</c:v>
                      </c:pt>
                      <c:pt idx="25554">
                        <c:v>-5.7382799999999996</c:v>
                      </c:pt>
                      <c:pt idx="25555">
                        <c:v>-5.743608</c:v>
                      </c:pt>
                      <c:pt idx="25556">
                        <c:v>-5.7489359999999996</c:v>
                      </c:pt>
                      <c:pt idx="25557">
                        <c:v>-5.754264</c:v>
                      </c:pt>
                      <c:pt idx="25558">
                        <c:v>-5.7595919999999996</c:v>
                      </c:pt>
                      <c:pt idx="25559">
                        <c:v>-5.7649189999999999</c:v>
                      </c:pt>
                      <c:pt idx="25560">
                        <c:v>-5.7702470000000003</c:v>
                      </c:pt>
                      <c:pt idx="25561">
                        <c:v>-5.7755749999999999</c:v>
                      </c:pt>
                      <c:pt idx="25562">
                        <c:v>-5.7809030000000003</c:v>
                      </c:pt>
                      <c:pt idx="25563">
                        <c:v>-5.7862309999999999</c:v>
                      </c:pt>
                      <c:pt idx="25564">
                        <c:v>-5.7915590000000003</c:v>
                      </c:pt>
                      <c:pt idx="25565">
                        <c:v>-5.7968859999999998</c:v>
                      </c:pt>
                      <c:pt idx="25566">
                        <c:v>-5.8022150000000003</c:v>
                      </c:pt>
                      <c:pt idx="25567">
                        <c:v>-5.8075419999999998</c:v>
                      </c:pt>
                      <c:pt idx="25568">
                        <c:v>-5.8128700000000002</c:v>
                      </c:pt>
                      <c:pt idx="25569">
                        <c:v>-5.8181979999999998</c:v>
                      </c:pt>
                      <c:pt idx="25570">
                        <c:v>-5.8235260000000002</c:v>
                      </c:pt>
                      <c:pt idx="25571">
                        <c:v>-5.8288539999999998</c:v>
                      </c:pt>
                      <c:pt idx="25572">
                        <c:v>-5.8341820000000002</c:v>
                      </c:pt>
                      <c:pt idx="25573">
                        <c:v>-5.8395089999999996</c:v>
                      </c:pt>
                      <c:pt idx="25574">
                        <c:v>-5.8448370000000001</c:v>
                      </c:pt>
                      <c:pt idx="25575">
                        <c:v>-5.8501649999999996</c:v>
                      </c:pt>
                      <c:pt idx="25576">
                        <c:v>-5.8554930000000001</c:v>
                      </c:pt>
                      <c:pt idx="25577">
                        <c:v>-5.8608209999999996</c:v>
                      </c:pt>
                      <c:pt idx="25578">
                        <c:v>-5.8661490000000001</c:v>
                      </c:pt>
                      <c:pt idx="25579">
                        <c:v>-5.8714769999999996</c:v>
                      </c:pt>
                      <c:pt idx="25580">
                        <c:v>-5.8768050000000001</c:v>
                      </c:pt>
                      <c:pt idx="25581">
                        <c:v>-5.8821329999999996</c:v>
                      </c:pt>
                      <c:pt idx="25582">
                        <c:v>-5.8874599999999999</c:v>
                      </c:pt>
                      <c:pt idx="25583">
                        <c:v>-5.8927880000000004</c:v>
                      </c:pt>
                      <c:pt idx="25584">
                        <c:v>-5.8981159999999999</c:v>
                      </c:pt>
                      <c:pt idx="25585">
                        <c:v>-5.9034440000000004</c:v>
                      </c:pt>
                      <c:pt idx="25586">
                        <c:v>-5.9087719999999999</c:v>
                      </c:pt>
                      <c:pt idx="25587">
                        <c:v>-5.9141000000000004</c:v>
                      </c:pt>
                      <c:pt idx="25588">
                        <c:v>-5.9194269999999998</c:v>
                      </c:pt>
                      <c:pt idx="25589">
                        <c:v>-5.9247560000000004</c:v>
                      </c:pt>
                      <c:pt idx="25590">
                        <c:v>-5.9300829999999998</c:v>
                      </c:pt>
                      <c:pt idx="25591">
                        <c:v>-5.9354110000000002</c:v>
                      </c:pt>
                      <c:pt idx="25592">
                        <c:v>-5.9407389999999998</c:v>
                      </c:pt>
                      <c:pt idx="25593">
                        <c:v>-5.9460670000000002</c:v>
                      </c:pt>
                      <c:pt idx="25594">
                        <c:v>-5.9513949999999998</c:v>
                      </c:pt>
                      <c:pt idx="25595">
                        <c:v>-5.9567230000000002</c:v>
                      </c:pt>
                      <c:pt idx="25596">
                        <c:v>-5.9620499999999996</c:v>
                      </c:pt>
                      <c:pt idx="25597">
                        <c:v>-5.9673790000000002</c:v>
                      </c:pt>
                      <c:pt idx="25598">
                        <c:v>-5.9727059999999996</c:v>
                      </c:pt>
                      <c:pt idx="25599">
                        <c:v>-5.9780340000000001</c:v>
                      </c:pt>
                      <c:pt idx="25600">
                        <c:v>-5.9833619999999996</c:v>
                      </c:pt>
                      <c:pt idx="25601">
                        <c:v>-5.9886900000000001</c:v>
                      </c:pt>
                      <c:pt idx="25602">
                        <c:v>-5.9940179999999996</c:v>
                      </c:pt>
                      <c:pt idx="25603">
                        <c:v>-5.9993460000000001</c:v>
                      </c:pt>
                      <c:pt idx="25604">
                        <c:v>-6.0046730000000004</c:v>
                      </c:pt>
                      <c:pt idx="25605">
                        <c:v>-6.0100009999999999</c:v>
                      </c:pt>
                      <c:pt idx="25606">
                        <c:v>-6.0153290000000004</c:v>
                      </c:pt>
                      <c:pt idx="25607">
                        <c:v>-6.0206569999999999</c:v>
                      </c:pt>
                      <c:pt idx="25608">
                        <c:v>-6.0259850000000004</c:v>
                      </c:pt>
                      <c:pt idx="25609">
                        <c:v>-6.0313129999999999</c:v>
                      </c:pt>
                      <c:pt idx="25610">
                        <c:v>-6.0366410000000004</c:v>
                      </c:pt>
                      <c:pt idx="25611">
                        <c:v>-6.0419679999999998</c:v>
                      </c:pt>
                      <c:pt idx="25612">
                        <c:v>-6.0472970000000004</c:v>
                      </c:pt>
                      <c:pt idx="25613">
                        <c:v>-6.0526239999999998</c:v>
                      </c:pt>
                      <c:pt idx="25614">
                        <c:v>-6.0579520000000002</c:v>
                      </c:pt>
                      <c:pt idx="25615">
                        <c:v>-6.0632799999999998</c:v>
                      </c:pt>
                      <c:pt idx="25616">
                        <c:v>-6.0686080000000002</c:v>
                      </c:pt>
                      <c:pt idx="25617">
                        <c:v>-6.0739359999999998</c:v>
                      </c:pt>
                      <c:pt idx="25618">
                        <c:v>-6.0792640000000002</c:v>
                      </c:pt>
                      <c:pt idx="25619">
                        <c:v>-6.0845909999999996</c:v>
                      </c:pt>
                      <c:pt idx="25620">
                        <c:v>-6.0899200000000002</c:v>
                      </c:pt>
                      <c:pt idx="25621">
                        <c:v>-6.0952469999999996</c:v>
                      </c:pt>
                      <c:pt idx="25622">
                        <c:v>-6.1005750000000001</c:v>
                      </c:pt>
                      <c:pt idx="25623">
                        <c:v>-6.1059029999999996</c:v>
                      </c:pt>
                      <c:pt idx="25624">
                        <c:v>-6.1112310000000001</c:v>
                      </c:pt>
                      <c:pt idx="25625">
                        <c:v>-6.1165589999999996</c:v>
                      </c:pt>
                      <c:pt idx="25626">
                        <c:v>-6.1218870000000001</c:v>
                      </c:pt>
                      <c:pt idx="25627">
                        <c:v>-6.1272140000000004</c:v>
                      </c:pt>
                      <c:pt idx="25628">
                        <c:v>-6.1325419999999999</c:v>
                      </c:pt>
                      <c:pt idx="25629">
                        <c:v>-6.1378700000000004</c:v>
                      </c:pt>
                      <c:pt idx="25630">
                        <c:v>-6.1431979999999999</c:v>
                      </c:pt>
                      <c:pt idx="25631">
                        <c:v>-6.1485260000000004</c:v>
                      </c:pt>
                      <c:pt idx="25632">
                        <c:v>-6.1538539999999999</c:v>
                      </c:pt>
                      <c:pt idx="25633">
                        <c:v>-6.1591820000000004</c:v>
                      </c:pt>
                      <c:pt idx="25634">
                        <c:v>-6.1645099999999999</c:v>
                      </c:pt>
                      <c:pt idx="25635">
                        <c:v>-6.1698370000000002</c:v>
                      </c:pt>
                      <c:pt idx="25636">
                        <c:v>-6.1751649999999998</c:v>
                      </c:pt>
                      <c:pt idx="25637">
                        <c:v>-6.1804930000000002</c:v>
                      </c:pt>
                      <c:pt idx="25638">
                        <c:v>-6.1858209999999998</c:v>
                      </c:pt>
                      <c:pt idx="25639">
                        <c:v>-6.1911490000000002</c:v>
                      </c:pt>
                      <c:pt idx="25640">
                        <c:v>-6.1964769999999998</c:v>
                      </c:pt>
                      <c:pt idx="25641">
                        <c:v>-6.2018050000000002</c:v>
                      </c:pt>
                      <c:pt idx="25642">
                        <c:v>-6.2071319999999996</c:v>
                      </c:pt>
                      <c:pt idx="25643">
                        <c:v>-6.2124610000000002</c:v>
                      </c:pt>
                      <c:pt idx="25644">
                        <c:v>-6.2177879999999996</c:v>
                      </c:pt>
                      <c:pt idx="25645">
                        <c:v>-6.2231160000000001</c:v>
                      </c:pt>
                      <c:pt idx="25646">
                        <c:v>-6.2284439999999996</c:v>
                      </c:pt>
                      <c:pt idx="25647">
                        <c:v>-6.2337720000000001</c:v>
                      </c:pt>
                      <c:pt idx="25648">
                        <c:v>-6.2390999999999996</c:v>
                      </c:pt>
                      <c:pt idx="25649">
                        <c:v>-6.2444280000000001</c:v>
                      </c:pt>
                      <c:pt idx="25650">
                        <c:v>-6.2497550000000004</c:v>
                      </c:pt>
                      <c:pt idx="25651">
                        <c:v>-6.2550840000000001</c:v>
                      </c:pt>
                      <c:pt idx="25652">
                        <c:v>-6.2604110000000004</c:v>
                      </c:pt>
                      <c:pt idx="25653">
                        <c:v>-6.2657389999999999</c:v>
                      </c:pt>
                      <c:pt idx="25654">
                        <c:v>-6.2710670000000004</c:v>
                      </c:pt>
                      <c:pt idx="25655">
                        <c:v>-6.2763949999999999</c:v>
                      </c:pt>
                      <c:pt idx="25656">
                        <c:v>-6.2817230000000004</c:v>
                      </c:pt>
                      <c:pt idx="25657">
                        <c:v>-6.2870509999999999</c:v>
                      </c:pt>
                      <c:pt idx="25658">
                        <c:v>-6.2923780000000002</c:v>
                      </c:pt>
                      <c:pt idx="25659">
                        <c:v>-6.2977059999999998</c:v>
                      </c:pt>
                      <c:pt idx="25660">
                        <c:v>-6.3030340000000002</c:v>
                      </c:pt>
                      <c:pt idx="25661">
                        <c:v>-6.3083619999999998</c:v>
                      </c:pt>
                      <c:pt idx="25662">
                        <c:v>-6.3136900000000002</c:v>
                      </c:pt>
                      <c:pt idx="25663">
                        <c:v>-6.3190179999999998</c:v>
                      </c:pt>
                      <c:pt idx="25664">
                        <c:v>-6.3243460000000002</c:v>
                      </c:pt>
                      <c:pt idx="25665">
                        <c:v>-6.3296729999999997</c:v>
                      </c:pt>
                      <c:pt idx="25666">
                        <c:v>-6.3350010000000001</c:v>
                      </c:pt>
                      <c:pt idx="25667">
                        <c:v>-6.3403289999999997</c:v>
                      </c:pt>
                      <c:pt idx="25668">
                        <c:v>-6.3456570000000001</c:v>
                      </c:pt>
                      <c:pt idx="25669">
                        <c:v>-6.3509849999999997</c:v>
                      </c:pt>
                      <c:pt idx="25670">
                        <c:v>-6.3563130000000001</c:v>
                      </c:pt>
                      <c:pt idx="25671">
                        <c:v>-6.3616409999999997</c:v>
                      </c:pt>
                      <c:pt idx="25672">
                        <c:v>-6.3669690000000001</c:v>
                      </c:pt>
                      <c:pt idx="25673">
                        <c:v>-6.3722960000000004</c:v>
                      </c:pt>
                      <c:pt idx="25674">
                        <c:v>-6.3776250000000001</c:v>
                      </c:pt>
                      <c:pt idx="25675">
                        <c:v>-6.3829520000000004</c:v>
                      </c:pt>
                      <c:pt idx="25676">
                        <c:v>-6.38828</c:v>
                      </c:pt>
                      <c:pt idx="25677">
                        <c:v>-6.3936080000000004</c:v>
                      </c:pt>
                      <c:pt idx="25678">
                        <c:v>-6.398936</c:v>
                      </c:pt>
                      <c:pt idx="25679">
                        <c:v>-6.4042630000000003</c:v>
                      </c:pt>
                      <c:pt idx="25680">
                        <c:v>-6.409592</c:v>
                      </c:pt>
                      <c:pt idx="25681">
                        <c:v>-6.4149190000000003</c:v>
                      </c:pt>
                      <c:pt idx="25682">
                        <c:v>-6.4202469999999998</c:v>
                      </c:pt>
                      <c:pt idx="25683">
                        <c:v>-6.4255750000000003</c:v>
                      </c:pt>
                      <c:pt idx="25684">
                        <c:v>-6.4309029999999998</c:v>
                      </c:pt>
                      <c:pt idx="25685">
                        <c:v>-6.4362310000000003</c:v>
                      </c:pt>
                      <c:pt idx="25686">
                        <c:v>-6.4415589999999998</c:v>
                      </c:pt>
                      <c:pt idx="25687">
                        <c:v>-6.4468870000000003</c:v>
                      </c:pt>
                      <c:pt idx="25688">
                        <c:v>-6.4522139999999997</c:v>
                      </c:pt>
                      <c:pt idx="25689">
                        <c:v>-6.4575420000000001</c:v>
                      </c:pt>
                      <c:pt idx="25690">
                        <c:v>-6.4628699999999997</c:v>
                      </c:pt>
                      <c:pt idx="25691">
                        <c:v>-6.4681980000000001</c:v>
                      </c:pt>
                      <c:pt idx="25692">
                        <c:v>-6.4735259999999997</c:v>
                      </c:pt>
                      <c:pt idx="25693">
                        <c:v>-6.4788540000000001</c:v>
                      </c:pt>
                      <c:pt idx="25694">
                        <c:v>-6.4841819999999997</c:v>
                      </c:pt>
                      <c:pt idx="25695">
                        <c:v>-6.4895100000000001</c:v>
                      </c:pt>
                      <c:pt idx="25696">
                        <c:v>-6.4948370000000004</c:v>
                      </c:pt>
                      <c:pt idx="25697">
                        <c:v>-6.500165</c:v>
                      </c:pt>
                      <c:pt idx="25698">
                        <c:v>-6.5054930000000004</c:v>
                      </c:pt>
                      <c:pt idx="25699">
                        <c:v>-6.500165</c:v>
                      </c:pt>
                      <c:pt idx="25700">
                        <c:v>-6.4948370000000004</c:v>
                      </c:pt>
                      <c:pt idx="25701">
                        <c:v>-6.4895100000000001</c:v>
                      </c:pt>
                      <c:pt idx="25702">
                        <c:v>-6.4841819999999997</c:v>
                      </c:pt>
                      <c:pt idx="25703">
                        <c:v>-6.4788540000000001</c:v>
                      </c:pt>
                      <c:pt idx="25704">
                        <c:v>-6.4735259999999997</c:v>
                      </c:pt>
                      <c:pt idx="25705">
                        <c:v>-6.4681980000000001</c:v>
                      </c:pt>
                      <c:pt idx="25706">
                        <c:v>-6.4628699999999997</c:v>
                      </c:pt>
                      <c:pt idx="25707">
                        <c:v>-6.4575420000000001</c:v>
                      </c:pt>
                      <c:pt idx="25708">
                        <c:v>-6.4522139999999997</c:v>
                      </c:pt>
                      <c:pt idx="25709">
                        <c:v>-6.4468870000000003</c:v>
                      </c:pt>
                      <c:pt idx="25710">
                        <c:v>-6.4415589999999998</c:v>
                      </c:pt>
                      <c:pt idx="25711">
                        <c:v>-6.4362310000000003</c:v>
                      </c:pt>
                      <c:pt idx="25712">
                        <c:v>-6.4309029999999998</c:v>
                      </c:pt>
                      <c:pt idx="25713">
                        <c:v>-6.4255750000000003</c:v>
                      </c:pt>
                      <c:pt idx="25714">
                        <c:v>-6.4202469999999998</c:v>
                      </c:pt>
                      <c:pt idx="25715">
                        <c:v>-6.4149190000000003</c:v>
                      </c:pt>
                      <c:pt idx="25716">
                        <c:v>-6.409592</c:v>
                      </c:pt>
                      <c:pt idx="25717">
                        <c:v>-6.4042630000000003</c:v>
                      </c:pt>
                      <c:pt idx="25718">
                        <c:v>-6.398936</c:v>
                      </c:pt>
                      <c:pt idx="25719">
                        <c:v>-6.3936080000000004</c:v>
                      </c:pt>
                      <c:pt idx="25720">
                        <c:v>-6.38828</c:v>
                      </c:pt>
                      <c:pt idx="25721">
                        <c:v>-6.3829520000000004</c:v>
                      </c:pt>
                      <c:pt idx="25722">
                        <c:v>-6.3776250000000001</c:v>
                      </c:pt>
                      <c:pt idx="25723">
                        <c:v>-6.3722960000000004</c:v>
                      </c:pt>
                      <c:pt idx="25724">
                        <c:v>-6.3669690000000001</c:v>
                      </c:pt>
                      <c:pt idx="25725">
                        <c:v>-6.3616409999999997</c:v>
                      </c:pt>
                      <c:pt idx="25726">
                        <c:v>-6.3563130000000001</c:v>
                      </c:pt>
                      <c:pt idx="25727">
                        <c:v>-6.3509849999999997</c:v>
                      </c:pt>
                      <c:pt idx="25728">
                        <c:v>-6.3456570000000001</c:v>
                      </c:pt>
                      <c:pt idx="25729">
                        <c:v>-6.3403289999999997</c:v>
                      </c:pt>
                      <c:pt idx="25730">
                        <c:v>-6.3350010000000001</c:v>
                      </c:pt>
                      <c:pt idx="25731">
                        <c:v>-6.3296729999999997</c:v>
                      </c:pt>
                      <c:pt idx="25732">
                        <c:v>-6.3243460000000002</c:v>
                      </c:pt>
                      <c:pt idx="25733">
                        <c:v>-6.3190179999999998</c:v>
                      </c:pt>
                      <c:pt idx="25734">
                        <c:v>-6.3136900000000002</c:v>
                      </c:pt>
                      <c:pt idx="25735">
                        <c:v>-6.3083619999999998</c:v>
                      </c:pt>
                      <c:pt idx="25736">
                        <c:v>-6.3030340000000002</c:v>
                      </c:pt>
                      <c:pt idx="25737">
                        <c:v>-6.2977059999999998</c:v>
                      </c:pt>
                      <c:pt idx="25738">
                        <c:v>-6.2923780000000002</c:v>
                      </c:pt>
                      <c:pt idx="25739">
                        <c:v>-6.2870509999999999</c:v>
                      </c:pt>
                      <c:pt idx="25740">
                        <c:v>-6.2817230000000004</c:v>
                      </c:pt>
                      <c:pt idx="25741">
                        <c:v>-6.2763949999999999</c:v>
                      </c:pt>
                      <c:pt idx="25742">
                        <c:v>-6.2710670000000004</c:v>
                      </c:pt>
                      <c:pt idx="25743">
                        <c:v>-6.2657389999999999</c:v>
                      </c:pt>
                      <c:pt idx="25744">
                        <c:v>-6.2604110000000004</c:v>
                      </c:pt>
                      <c:pt idx="25745">
                        <c:v>-6.2550840000000001</c:v>
                      </c:pt>
                      <c:pt idx="25746">
                        <c:v>-6.2497550000000004</c:v>
                      </c:pt>
                      <c:pt idx="25747">
                        <c:v>-6.2444280000000001</c:v>
                      </c:pt>
                      <c:pt idx="25748">
                        <c:v>-6.2390999999999996</c:v>
                      </c:pt>
                      <c:pt idx="25749">
                        <c:v>-6.2337720000000001</c:v>
                      </c:pt>
                      <c:pt idx="25750">
                        <c:v>-6.2284439999999996</c:v>
                      </c:pt>
                      <c:pt idx="25751">
                        <c:v>-6.2231160000000001</c:v>
                      </c:pt>
                      <c:pt idx="25752">
                        <c:v>-6.2177879999999996</c:v>
                      </c:pt>
                      <c:pt idx="25753">
                        <c:v>-6.2124610000000002</c:v>
                      </c:pt>
                      <c:pt idx="25754">
                        <c:v>-6.2071319999999996</c:v>
                      </c:pt>
                      <c:pt idx="25755">
                        <c:v>-6.2018050000000002</c:v>
                      </c:pt>
                      <c:pt idx="25756">
                        <c:v>-6.1964769999999998</c:v>
                      </c:pt>
                      <c:pt idx="25757">
                        <c:v>-6.1911490000000002</c:v>
                      </c:pt>
                      <c:pt idx="25758">
                        <c:v>-6.1858209999999998</c:v>
                      </c:pt>
                      <c:pt idx="25759">
                        <c:v>-6.1804930000000002</c:v>
                      </c:pt>
                      <c:pt idx="25760">
                        <c:v>-6.1751649999999998</c:v>
                      </c:pt>
                      <c:pt idx="25761">
                        <c:v>-6.1698370000000002</c:v>
                      </c:pt>
                      <c:pt idx="25762">
                        <c:v>-6.1645099999999999</c:v>
                      </c:pt>
                      <c:pt idx="25763">
                        <c:v>-6.1591820000000004</c:v>
                      </c:pt>
                      <c:pt idx="25764">
                        <c:v>-6.1538539999999999</c:v>
                      </c:pt>
                      <c:pt idx="25765">
                        <c:v>-6.1485260000000004</c:v>
                      </c:pt>
                      <c:pt idx="25766">
                        <c:v>-6.1431979999999999</c:v>
                      </c:pt>
                      <c:pt idx="25767">
                        <c:v>-6.1378700000000004</c:v>
                      </c:pt>
                      <c:pt idx="25768">
                        <c:v>-6.1325419999999999</c:v>
                      </c:pt>
                      <c:pt idx="25769">
                        <c:v>-6.1272140000000004</c:v>
                      </c:pt>
                      <c:pt idx="25770">
                        <c:v>-6.1218870000000001</c:v>
                      </c:pt>
                      <c:pt idx="25771">
                        <c:v>-6.1165589999999996</c:v>
                      </c:pt>
                      <c:pt idx="25772">
                        <c:v>-6.1112310000000001</c:v>
                      </c:pt>
                      <c:pt idx="25773">
                        <c:v>-6.1059029999999996</c:v>
                      </c:pt>
                      <c:pt idx="25774">
                        <c:v>-6.1005750000000001</c:v>
                      </c:pt>
                      <c:pt idx="25775">
                        <c:v>-6.0952469999999996</c:v>
                      </c:pt>
                      <c:pt idx="25776">
                        <c:v>-6.0899200000000002</c:v>
                      </c:pt>
                      <c:pt idx="25777">
                        <c:v>-6.0845909999999996</c:v>
                      </c:pt>
                      <c:pt idx="25778">
                        <c:v>-6.0792640000000002</c:v>
                      </c:pt>
                      <c:pt idx="25779">
                        <c:v>-6.0739359999999998</c:v>
                      </c:pt>
                      <c:pt idx="25780">
                        <c:v>-6.0686080000000002</c:v>
                      </c:pt>
                      <c:pt idx="25781">
                        <c:v>-6.0632799999999998</c:v>
                      </c:pt>
                      <c:pt idx="25782">
                        <c:v>-6.0579520000000002</c:v>
                      </c:pt>
                      <c:pt idx="25783">
                        <c:v>-6.0526239999999998</c:v>
                      </c:pt>
                      <c:pt idx="25784">
                        <c:v>-6.0472970000000004</c:v>
                      </c:pt>
                      <c:pt idx="25785">
                        <c:v>-6.0419679999999998</c:v>
                      </c:pt>
                      <c:pt idx="25786">
                        <c:v>-6.0366410000000004</c:v>
                      </c:pt>
                      <c:pt idx="25787">
                        <c:v>-6.0313129999999999</c:v>
                      </c:pt>
                      <c:pt idx="25788">
                        <c:v>-6.0259850000000004</c:v>
                      </c:pt>
                      <c:pt idx="25789">
                        <c:v>-6.0206569999999999</c:v>
                      </c:pt>
                      <c:pt idx="25790">
                        <c:v>-6.0153290000000004</c:v>
                      </c:pt>
                      <c:pt idx="25791">
                        <c:v>-6.0100009999999999</c:v>
                      </c:pt>
                      <c:pt idx="25792">
                        <c:v>-6.0046730000000004</c:v>
                      </c:pt>
                      <c:pt idx="25793">
                        <c:v>-5.9993460000000001</c:v>
                      </c:pt>
                      <c:pt idx="25794">
                        <c:v>-5.9940179999999996</c:v>
                      </c:pt>
                      <c:pt idx="25795">
                        <c:v>-5.9886900000000001</c:v>
                      </c:pt>
                      <c:pt idx="25796">
                        <c:v>-5.9833619999999996</c:v>
                      </c:pt>
                      <c:pt idx="25797">
                        <c:v>-5.9780340000000001</c:v>
                      </c:pt>
                      <c:pt idx="25798">
                        <c:v>-5.9727059999999996</c:v>
                      </c:pt>
                      <c:pt idx="25799">
                        <c:v>-5.9673790000000002</c:v>
                      </c:pt>
                      <c:pt idx="25800">
                        <c:v>-5.9620499999999996</c:v>
                      </c:pt>
                      <c:pt idx="25801">
                        <c:v>-5.9567230000000002</c:v>
                      </c:pt>
                      <c:pt idx="25802">
                        <c:v>-5.9513949999999998</c:v>
                      </c:pt>
                      <c:pt idx="25803">
                        <c:v>-5.9460670000000002</c:v>
                      </c:pt>
                      <c:pt idx="25804">
                        <c:v>-5.9407389999999998</c:v>
                      </c:pt>
                      <c:pt idx="25805">
                        <c:v>-5.9354110000000002</c:v>
                      </c:pt>
                      <c:pt idx="25806">
                        <c:v>-5.9300829999999998</c:v>
                      </c:pt>
                      <c:pt idx="25807">
                        <c:v>-5.9247560000000004</c:v>
                      </c:pt>
                      <c:pt idx="25808">
                        <c:v>-5.9194269999999998</c:v>
                      </c:pt>
                      <c:pt idx="25809">
                        <c:v>-5.9141000000000004</c:v>
                      </c:pt>
                      <c:pt idx="25810">
                        <c:v>-5.9087719999999999</c:v>
                      </c:pt>
                      <c:pt idx="25811">
                        <c:v>-5.9034440000000004</c:v>
                      </c:pt>
                      <c:pt idx="25812">
                        <c:v>-5.8981159999999999</c:v>
                      </c:pt>
                      <c:pt idx="25813">
                        <c:v>-5.8927880000000004</c:v>
                      </c:pt>
                      <c:pt idx="25814">
                        <c:v>-5.8874599999999999</c:v>
                      </c:pt>
                      <c:pt idx="25815">
                        <c:v>-5.8821329999999996</c:v>
                      </c:pt>
                      <c:pt idx="25816">
                        <c:v>-5.8768050000000001</c:v>
                      </c:pt>
                      <c:pt idx="25817">
                        <c:v>-5.8714769999999996</c:v>
                      </c:pt>
                      <c:pt idx="25818">
                        <c:v>-5.8661490000000001</c:v>
                      </c:pt>
                      <c:pt idx="25819">
                        <c:v>-5.8608209999999996</c:v>
                      </c:pt>
                      <c:pt idx="25820">
                        <c:v>-5.8554930000000001</c:v>
                      </c:pt>
                      <c:pt idx="25821">
                        <c:v>-5.8501649999999996</c:v>
                      </c:pt>
                      <c:pt idx="25822">
                        <c:v>-5.8448370000000001</c:v>
                      </c:pt>
                      <c:pt idx="25823">
                        <c:v>-5.8395089999999996</c:v>
                      </c:pt>
                      <c:pt idx="25824">
                        <c:v>-5.8341820000000002</c:v>
                      </c:pt>
                      <c:pt idx="25825">
                        <c:v>-5.8288539999999998</c:v>
                      </c:pt>
                      <c:pt idx="25826">
                        <c:v>-5.8235260000000002</c:v>
                      </c:pt>
                      <c:pt idx="25827">
                        <c:v>-5.8181979999999998</c:v>
                      </c:pt>
                      <c:pt idx="25828">
                        <c:v>-5.8128700000000002</c:v>
                      </c:pt>
                      <c:pt idx="25829">
                        <c:v>-5.8075419999999998</c:v>
                      </c:pt>
                      <c:pt idx="25830">
                        <c:v>-5.8022150000000003</c:v>
                      </c:pt>
                      <c:pt idx="25831">
                        <c:v>-5.7968859999999998</c:v>
                      </c:pt>
                      <c:pt idx="25832">
                        <c:v>-5.7915590000000003</c:v>
                      </c:pt>
                      <c:pt idx="25833">
                        <c:v>-5.7862309999999999</c:v>
                      </c:pt>
                      <c:pt idx="25834">
                        <c:v>-5.7809030000000003</c:v>
                      </c:pt>
                      <c:pt idx="25835">
                        <c:v>-5.7755749999999999</c:v>
                      </c:pt>
                      <c:pt idx="25836">
                        <c:v>-5.7702470000000003</c:v>
                      </c:pt>
                      <c:pt idx="25837">
                        <c:v>-5.7649189999999999</c:v>
                      </c:pt>
                      <c:pt idx="25838">
                        <c:v>-5.7595919999999996</c:v>
                      </c:pt>
                      <c:pt idx="25839">
                        <c:v>-5.754264</c:v>
                      </c:pt>
                      <c:pt idx="25840">
                        <c:v>-5.7489359999999996</c:v>
                      </c:pt>
                      <c:pt idx="25841">
                        <c:v>-5.743608</c:v>
                      </c:pt>
                      <c:pt idx="25842">
                        <c:v>-5.7382799999999996</c:v>
                      </c:pt>
                      <c:pt idx="25843">
                        <c:v>-5.732952</c:v>
                      </c:pt>
                      <c:pt idx="25844">
                        <c:v>-5.7276239999999996</c:v>
                      </c:pt>
                      <c:pt idx="25845">
                        <c:v>-5.722296</c:v>
                      </c:pt>
                      <c:pt idx="25846">
                        <c:v>-5.7169689999999997</c:v>
                      </c:pt>
                      <c:pt idx="25847">
                        <c:v>-5.7116410000000002</c:v>
                      </c:pt>
                      <c:pt idx="25848">
                        <c:v>-5.7063129999999997</c:v>
                      </c:pt>
                      <c:pt idx="25849">
                        <c:v>-5.7009850000000002</c:v>
                      </c:pt>
                      <c:pt idx="25850">
                        <c:v>-5.6956569999999997</c:v>
                      </c:pt>
                      <c:pt idx="25851">
                        <c:v>-5.6903290000000002</c:v>
                      </c:pt>
                      <c:pt idx="25852">
                        <c:v>-5.6850009999999997</c:v>
                      </c:pt>
                      <c:pt idx="25853">
                        <c:v>-5.6796740000000003</c:v>
                      </c:pt>
                      <c:pt idx="25854">
                        <c:v>-5.6743449999999998</c:v>
                      </c:pt>
                      <c:pt idx="25855">
                        <c:v>-5.6690180000000003</c:v>
                      </c:pt>
                      <c:pt idx="25856">
                        <c:v>-5.6636899999999999</c:v>
                      </c:pt>
                      <c:pt idx="25857">
                        <c:v>-5.6583620000000003</c:v>
                      </c:pt>
                      <c:pt idx="25858">
                        <c:v>-5.6530339999999999</c:v>
                      </c:pt>
                      <c:pt idx="25859">
                        <c:v>-5.6477069999999996</c:v>
                      </c:pt>
                      <c:pt idx="25860">
                        <c:v>-5.6423779999999999</c:v>
                      </c:pt>
                      <c:pt idx="25861">
                        <c:v>-5.6370509999999996</c:v>
                      </c:pt>
                      <c:pt idx="25862">
                        <c:v>-5.6317219999999999</c:v>
                      </c:pt>
                      <c:pt idx="25863">
                        <c:v>-5.6263949999999996</c:v>
                      </c:pt>
                      <c:pt idx="25864">
                        <c:v>-5.621067</c:v>
                      </c:pt>
                      <c:pt idx="25865">
                        <c:v>-5.6157389999999996</c:v>
                      </c:pt>
                      <c:pt idx="25866">
                        <c:v>-5.610411</c:v>
                      </c:pt>
                      <c:pt idx="25867">
                        <c:v>-5.6050829999999996</c:v>
                      </c:pt>
                      <c:pt idx="25868">
                        <c:v>-5.599755</c:v>
                      </c:pt>
                      <c:pt idx="25869">
                        <c:v>-5.5944279999999997</c:v>
                      </c:pt>
                      <c:pt idx="25870">
                        <c:v>-5.5891000000000002</c:v>
                      </c:pt>
                      <c:pt idx="25871">
                        <c:v>-5.5837719999999997</c:v>
                      </c:pt>
                      <c:pt idx="25872">
                        <c:v>-5.5784440000000002</c:v>
                      </c:pt>
                      <c:pt idx="25873">
                        <c:v>-5.5731159999999997</c:v>
                      </c:pt>
                      <c:pt idx="25874">
                        <c:v>-5.5677880000000002</c:v>
                      </c:pt>
                      <c:pt idx="25875">
                        <c:v>-5.5624599999999997</c:v>
                      </c:pt>
                      <c:pt idx="25876">
                        <c:v>-5.5571330000000003</c:v>
                      </c:pt>
                      <c:pt idx="25877">
                        <c:v>-5.5518049999999999</c:v>
                      </c:pt>
                      <c:pt idx="25878">
                        <c:v>-5.5464770000000003</c:v>
                      </c:pt>
                      <c:pt idx="25879">
                        <c:v>-5.5411489999999999</c:v>
                      </c:pt>
                      <c:pt idx="25880">
                        <c:v>-5.5358210000000003</c:v>
                      </c:pt>
                      <c:pt idx="25881">
                        <c:v>-5.5304929999999999</c:v>
                      </c:pt>
                      <c:pt idx="25882">
                        <c:v>-5.5251650000000003</c:v>
                      </c:pt>
                      <c:pt idx="25883">
                        <c:v>-5.5198369999999999</c:v>
                      </c:pt>
                      <c:pt idx="25884">
                        <c:v>-5.5145099999999996</c:v>
                      </c:pt>
                      <c:pt idx="25885">
                        <c:v>-5.5091809999999999</c:v>
                      </c:pt>
                      <c:pt idx="25886">
                        <c:v>-5.5038539999999996</c:v>
                      </c:pt>
                      <c:pt idx="25887">
                        <c:v>-5.498526</c:v>
                      </c:pt>
                      <c:pt idx="25888">
                        <c:v>-5.4931979999999996</c:v>
                      </c:pt>
                      <c:pt idx="25889">
                        <c:v>-5.48787</c:v>
                      </c:pt>
                      <c:pt idx="25890">
                        <c:v>-5.4825429999999997</c:v>
                      </c:pt>
                      <c:pt idx="25891">
                        <c:v>-5.477214</c:v>
                      </c:pt>
                      <c:pt idx="25892">
                        <c:v>-5.4718869999999997</c:v>
                      </c:pt>
                      <c:pt idx="25893">
                        <c:v>-5.4665590000000002</c:v>
                      </c:pt>
                      <c:pt idx="25894">
                        <c:v>-5.4612309999999997</c:v>
                      </c:pt>
                      <c:pt idx="25895">
                        <c:v>-5.4559030000000002</c:v>
                      </c:pt>
                      <c:pt idx="25896">
                        <c:v>-5.4505749999999997</c:v>
                      </c:pt>
                      <c:pt idx="25897">
                        <c:v>-5.4452470000000002</c:v>
                      </c:pt>
                      <c:pt idx="25898">
                        <c:v>-5.4399189999999997</c:v>
                      </c:pt>
                      <c:pt idx="25899">
                        <c:v>-5.4345910000000002</c:v>
                      </c:pt>
                      <c:pt idx="25900">
                        <c:v>-5.4292639999999999</c:v>
                      </c:pt>
                      <c:pt idx="25901">
                        <c:v>-5.4239360000000003</c:v>
                      </c:pt>
                      <c:pt idx="25902">
                        <c:v>-5.4186079999999999</c:v>
                      </c:pt>
                      <c:pt idx="25903">
                        <c:v>-5.4132800000000003</c:v>
                      </c:pt>
                      <c:pt idx="25904">
                        <c:v>-5.4079519999999999</c:v>
                      </c:pt>
                      <c:pt idx="25905">
                        <c:v>-5.4026240000000003</c:v>
                      </c:pt>
                      <c:pt idx="25906">
                        <c:v>-5.3972959999999999</c:v>
                      </c:pt>
                      <c:pt idx="25907">
                        <c:v>-5.3919689999999996</c:v>
                      </c:pt>
                      <c:pt idx="25908">
                        <c:v>-5.386641</c:v>
                      </c:pt>
                      <c:pt idx="25909">
                        <c:v>-5.3813129999999996</c:v>
                      </c:pt>
                      <c:pt idx="25910">
                        <c:v>-5.375985</c:v>
                      </c:pt>
                      <c:pt idx="25911">
                        <c:v>-5.3706569999999996</c:v>
                      </c:pt>
                      <c:pt idx="25912">
                        <c:v>-5.365329</c:v>
                      </c:pt>
                      <c:pt idx="25913">
                        <c:v>-5.3600019999999997</c:v>
                      </c:pt>
                      <c:pt idx="25914">
                        <c:v>-5.354673</c:v>
                      </c:pt>
                      <c:pt idx="25915">
                        <c:v>-5.3493459999999997</c:v>
                      </c:pt>
                      <c:pt idx="25916">
                        <c:v>-5.3440180000000002</c:v>
                      </c:pt>
                      <c:pt idx="25917">
                        <c:v>-5.3386899999999997</c:v>
                      </c:pt>
                      <c:pt idx="25918">
                        <c:v>-5.3333620000000002</c:v>
                      </c:pt>
                      <c:pt idx="25919">
                        <c:v>-5.3280339999999997</c:v>
                      </c:pt>
                      <c:pt idx="25920">
                        <c:v>-5.3227060000000002</c:v>
                      </c:pt>
                      <c:pt idx="25921">
                        <c:v>-5.3173789999999999</c:v>
                      </c:pt>
                      <c:pt idx="25922">
                        <c:v>-5.3120500000000002</c:v>
                      </c:pt>
                      <c:pt idx="25923">
                        <c:v>-5.3067229999999999</c:v>
                      </c:pt>
                      <c:pt idx="25924">
                        <c:v>-5.3013950000000003</c:v>
                      </c:pt>
                      <c:pt idx="25925">
                        <c:v>-5.2960669999999999</c:v>
                      </c:pt>
                      <c:pt idx="25926">
                        <c:v>-5.2907390000000003</c:v>
                      </c:pt>
                      <c:pt idx="25927">
                        <c:v>-5.2854109999999999</c:v>
                      </c:pt>
                      <c:pt idx="25928">
                        <c:v>-5.2800830000000003</c:v>
                      </c:pt>
                      <c:pt idx="25929">
                        <c:v>-5.2747549999999999</c:v>
                      </c:pt>
                      <c:pt idx="25930">
                        <c:v>-5.2694279999999996</c:v>
                      </c:pt>
                      <c:pt idx="25931">
                        <c:v>-5.2641</c:v>
                      </c:pt>
                      <c:pt idx="25932">
                        <c:v>-5.2587719999999996</c:v>
                      </c:pt>
                      <c:pt idx="25933">
                        <c:v>-5.253444</c:v>
                      </c:pt>
                      <c:pt idx="25934">
                        <c:v>-5.2481159999999996</c:v>
                      </c:pt>
                      <c:pt idx="25935">
                        <c:v>-5.242788</c:v>
                      </c:pt>
                      <c:pt idx="25936">
                        <c:v>-5.2374599999999996</c:v>
                      </c:pt>
                      <c:pt idx="25937">
                        <c:v>-5.232132</c:v>
                      </c:pt>
                      <c:pt idx="25938">
                        <c:v>-5.2268049999999997</c:v>
                      </c:pt>
                      <c:pt idx="25939">
                        <c:v>-5.2214770000000001</c:v>
                      </c:pt>
                      <c:pt idx="25940">
                        <c:v>-5.2161489999999997</c:v>
                      </c:pt>
                      <c:pt idx="25941">
                        <c:v>-5.2108210000000001</c:v>
                      </c:pt>
                      <c:pt idx="25942">
                        <c:v>-5.2054929999999997</c:v>
                      </c:pt>
                      <c:pt idx="25943">
                        <c:v>-5.2001650000000001</c:v>
                      </c:pt>
                      <c:pt idx="25944">
                        <c:v>-5.1948379999999998</c:v>
                      </c:pt>
                      <c:pt idx="25945">
                        <c:v>-5.1895090000000001</c:v>
                      </c:pt>
                      <c:pt idx="25946">
                        <c:v>-5.1841819999999998</c:v>
                      </c:pt>
                      <c:pt idx="25947">
                        <c:v>-5.1788540000000003</c:v>
                      </c:pt>
                      <c:pt idx="25948">
                        <c:v>-5.1735259999999998</c:v>
                      </c:pt>
                      <c:pt idx="25949">
                        <c:v>-5.1681980000000003</c:v>
                      </c:pt>
                      <c:pt idx="25950">
                        <c:v>-5.1628699999999998</c:v>
                      </c:pt>
                      <c:pt idx="25951">
                        <c:v>-5.1575420000000003</c:v>
                      </c:pt>
                      <c:pt idx="25952">
                        <c:v>-5.152215</c:v>
                      </c:pt>
                      <c:pt idx="25953">
                        <c:v>-5.1468870000000004</c:v>
                      </c:pt>
                      <c:pt idx="25954">
                        <c:v>-5.141559</c:v>
                      </c:pt>
                      <c:pt idx="25955">
                        <c:v>-5.1362310000000004</c:v>
                      </c:pt>
                      <c:pt idx="25956">
                        <c:v>-5.130903</c:v>
                      </c:pt>
                      <c:pt idx="25957">
                        <c:v>-5.1255750000000004</c:v>
                      </c:pt>
                      <c:pt idx="25958">
                        <c:v>-5.120247</c:v>
                      </c:pt>
                      <c:pt idx="25959">
                        <c:v>-5.1149190000000004</c:v>
                      </c:pt>
                      <c:pt idx="25960">
                        <c:v>-5.109591</c:v>
                      </c:pt>
                      <c:pt idx="25961">
                        <c:v>-5.1042639999999997</c:v>
                      </c:pt>
                      <c:pt idx="25962">
                        <c:v>-5.0989360000000001</c:v>
                      </c:pt>
                      <c:pt idx="25963">
                        <c:v>-5.0936079999999997</c:v>
                      </c:pt>
                      <c:pt idx="25964">
                        <c:v>-5.0882800000000001</c:v>
                      </c:pt>
                      <c:pt idx="25965">
                        <c:v>-5.0829519999999997</c:v>
                      </c:pt>
                      <c:pt idx="25966">
                        <c:v>-5.0776240000000001</c:v>
                      </c:pt>
                      <c:pt idx="25967">
                        <c:v>-5.0722969999999998</c:v>
                      </c:pt>
                      <c:pt idx="25968">
                        <c:v>-5.0669680000000001</c:v>
                      </c:pt>
                      <c:pt idx="25969">
                        <c:v>-5.0616409999999998</c:v>
                      </c:pt>
                      <c:pt idx="25970">
                        <c:v>-5.0563130000000003</c:v>
                      </c:pt>
                      <c:pt idx="25971">
                        <c:v>-5.0509849999999998</c:v>
                      </c:pt>
                      <c:pt idx="25972">
                        <c:v>-5.0456570000000003</c:v>
                      </c:pt>
                      <c:pt idx="25973">
                        <c:v>-5.0403289999999998</c:v>
                      </c:pt>
                      <c:pt idx="25974">
                        <c:v>-5.0350010000000003</c:v>
                      </c:pt>
                      <c:pt idx="25975">
                        <c:v>-5.029674</c:v>
                      </c:pt>
                      <c:pt idx="25976">
                        <c:v>-5.0243450000000003</c:v>
                      </c:pt>
                      <c:pt idx="25977">
                        <c:v>-5.019018</c:v>
                      </c:pt>
                      <c:pt idx="25978">
                        <c:v>-5.0136900000000004</c:v>
                      </c:pt>
                      <c:pt idx="25979">
                        <c:v>-5.008362</c:v>
                      </c:pt>
                      <c:pt idx="25980">
                        <c:v>-5.0030340000000004</c:v>
                      </c:pt>
                      <c:pt idx="25981">
                        <c:v>-4.997706</c:v>
                      </c:pt>
                      <c:pt idx="25982">
                        <c:v>-4.9923780000000004</c:v>
                      </c:pt>
                      <c:pt idx="25983">
                        <c:v>-4.9870510000000001</c:v>
                      </c:pt>
                      <c:pt idx="25984">
                        <c:v>-4.9817229999999997</c:v>
                      </c:pt>
                      <c:pt idx="25985">
                        <c:v>-4.9763950000000001</c:v>
                      </c:pt>
                      <c:pt idx="25986">
                        <c:v>-4.9710669999999997</c:v>
                      </c:pt>
                      <c:pt idx="25987">
                        <c:v>-4.9657390000000001</c:v>
                      </c:pt>
                      <c:pt idx="25988">
                        <c:v>-4.9604109999999997</c:v>
                      </c:pt>
                      <c:pt idx="25989">
                        <c:v>-4.9550830000000001</c:v>
                      </c:pt>
                      <c:pt idx="25990">
                        <c:v>-4.9497559999999998</c:v>
                      </c:pt>
                      <c:pt idx="25991">
                        <c:v>-4.9444270000000001</c:v>
                      </c:pt>
                      <c:pt idx="25992">
                        <c:v>-4.9390999999999998</c:v>
                      </c:pt>
                      <c:pt idx="25993">
                        <c:v>-4.9337720000000003</c:v>
                      </c:pt>
                      <c:pt idx="25994">
                        <c:v>-4.9284439999999998</c:v>
                      </c:pt>
                      <c:pt idx="25995">
                        <c:v>-4.9231160000000003</c:v>
                      </c:pt>
                      <c:pt idx="25996">
                        <c:v>-4.9177879999999998</c:v>
                      </c:pt>
                      <c:pt idx="25997">
                        <c:v>-4.9124600000000003</c:v>
                      </c:pt>
                      <c:pt idx="25998">
                        <c:v>-4.907133</c:v>
                      </c:pt>
                      <c:pt idx="25999">
                        <c:v>-4.9018040000000003</c:v>
                      </c:pt>
                      <c:pt idx="26000">
                        <c:v>-4.896477</c:v>
                      </c:pt>
                      <c:pt idx="26001">
                        <c:v>-4.8911490000000004</c:v>
                      </c:pt>
                      <c:pt idx="26002">
                        <c:v>-4.885821</c:v>
                      </c:pt>
                      <c:pt idx="26003">
                        <c:v>-4.8804930000000004</c:v>
                      </c:pt>
                      <c:pt idx="26004">
                        <c:v>-4.875165</c:v>
                      </c:pt>
                      <c:pt idx="26005">
                        <c:v>-4.8698370000000004</c:v>
                      </c:pt>
                      <c:pt idx="26006">
                        <c:v>-4.8645100000000001</c:v>
                      </c:pt>
                      <c:pt idx="26007">
                        <c:v>-4.8591819999999997</c:v>
                      </c:pt>
                      <c:pt idx="26008">
                        <c:v>-4.8538540000000001</c:v>
                      </c:pt>
                      <c:pt idx="26009">
                        <c:v>-4.8485259999999997</c:v>
                      </c:pt>
                      <c:pt idx="26010">
                        <c:v>-4.8431980000000001</c:v>
                      </c:pt>
                      <c:pt idx="26011">
                        <c:v>-4.8378699999999997</c:v>
                      </c:pt>
                      <c:pt idx="26012">
                        <c:v>-4.8325420000000001</c:v>
                      </c:pt>
                      <c:pt idx="26013">
                        <c:v>-4.8272139999999997</c:v>
                      </c:pt>
                      <c:pt idx="26014">
                        <c:v>-4.8218870000000003</c:v>
                      </c:pt>
                      <c:pt idx="26015">
                        <c:v>-4.8165589999999998</c:v>
                      </c:pt>
                      <c:pt idx="26016">
                        <c:v>-4.8112310000000003</c:v>
                      </c:pt>
                      <c:pt idx="26017">
                        <c:v>-4.8059029999999998</c:v>
                      </c:pt>
                      <c:pt idx="26018">
                        <c:v>-4.8005750000000003</c:v>
                      </c:pt>
                      <c:pt idx="26019">
                        <c:v>-4.7952469999999998</c:v>
                      </c:pt>
                      <c:pt idx="26020">
                        <c:v>-4.7899190000000003</c:v>
                      </c:pt>
                      <c:pt idx="26021">
                        <c:v>-4.784592</c:v>
                      </c:pt>
                      <c:pt idx="26022">
                        <c:v>-4.7792630000000003</c:v>
                      </c:pt>
                      <c:pt idx="26023">
                        <c:v>-4.773936</c:v>
                      </c:pt>
                      <c:pt idx="26024">
                        <c:v>-4.7686080000000004</c:v>
                      </c:pt>
                      <c:pt idx="26025">
                        <c:v>-4.76328</c:v>
                      </c:pt>
                      <c:pt idx="26026">
                        <c:v>-4.7579520000000004</c:v>
                      </c:pt>
                      <c:pt idx="26027">
                        <c:v>-4.7526250000000001</c:v>
                      </c:pt>
                      <c:pt idx="26028">
                        <c:v>-4.7472960000000004</c:v>
                      </c:pt>
                      <c:pt idx="26029">
                        <c:v>-4.7419690000000001</c:v>
                      </c:pt>
                      <c:pt idx="26030">
                        <c:v>-4.7366409999999997</c:v>
                      </c:pt>
                      <c:pt idx="26031">
                        <c:v>-4.7313130000000001</c:v>
                      </c:pt>
                      <c:pt idx="26032">
                        <c:v>-4.7259849999999997</c:v>
                      </c:pt>
                      <c:pt idx="26033">
                        <c:v>-4.7206570000000001</c:v>
                      </c:pt>
                      <c:pt idx="26034">
                        <c:v>-4.7153289999999997</c:v>
                      </c:pt>
                      <c:pt idx="26035">
                        <c:v>-4.7100010000000001</c:v>
                      </c:pt>
                      <c:pt idx="26036">
                        <c:v>-4.7046729999999997</c:v>
                      </c:pt>
                      <c:pt idx="26037">
                        <c:v>-4.6993460000000002</c:v>
                      </c:pt>
                      <c:pt idx="26038">
                        <c:v>-4.6940179999999998</c:v>
                      </c:pt>
                      <c:pt idx="26039">
                        <c:v>-4.6886900000000002</c:v>
                      </c:pt>
                      <c:pt idx="26040">
                        <c:v>-4.6833619999999998</c:v>
                      </c:pt>
                      <c:pt idx="26041">
                        <c:v>-4.6780340000000002</c:v>
                      </c:pt>
                      <c:pt idx="26042">
                        <c:v>-4.6727059999999998</c:v>
                      </c:pt>
                      <c:pt idx="26043">
                        <c:v>-4.6673780000000002</c:v>
                      </c:pt>
                      <c:pt idx="26044">
                        <c:v>-4.6620509999999999</c:v>
                      </c:pt>
                      <c:pt idx="26045">
                        <c:v>-4.6567230000000004</c:v>
                      </c:pt>
                      <c:pt idx="26046">
                        <c:v>-4.6513949999999999</c:v>
                      </c:pt>
                      <c:pt idx="26047">
                        <c:v>-4.6460670000000004</c:v>
                      </c:pt>
                      <c:pt idx="26048">
                        <c:v>-4.6407389999999999</c:v>
                      </c:pt>
                      <c:pt idx="26049">
                        <c:v>-4.6354110000000004</c:v>
                      </c:pt>
                      <c:pt idx="26050">
                        <c:v>-4.6300840000000001</c:v>
                      </c:pt>
                      <c:pt idx="26051">
                        <c:v>-4.6247550000000004</c:v>
                      </c:pt>
                      <c:pt idx="26052">
                        <c:v>-4.6194280000000001</c:v>
                      </c:pt>
                      <c:pt idx="26053">
                        <c:v>-4.6140999999999996</c:v>
                      </c:pt>
                      <c:pt idx="26054">
                        <c:v>-4.6087720000000001</c:v>
                      </c:pt>
                      <c:pt idx="26055">
                        <c:v>-4.6034439999999996</c:v>
                      </c:pt>
                      <c:pt idx="26056">
                        <c:v>-4.5981160000000001</c:v>
                      </c:pt>
                      <c:pt idx="26057">
                        <c:v>-4.5927879999999996</c:v>
                      </c:pt>
                      <c:pt idx="26058">
                        <c:v>-4.5874610000000002</c:v>
                      </c:pt>
                      <c:pt idx="26059">
                        <c:v>-4.5821319999999996</c:v>
                      </c:pt>
                      <c:pt idx="26060">
                        <c:v>-4.5768050000000002</c:v>
                      </c:pt>
                      <c:pt idx="26061">
                        <c:v>-4.5714769999999998</c:v>
                      </c:pt>
                      <c:pt idx="26062">
                        <c:v>-4.5661490000000002</c:v>
                      </c:pt>
                      <c:pt idx="26063">
                        <c:v>-4.5608209999999998</c:v>
                      </c:pt>
                      <c:pt idx="26064">
                        <c:v>-4.5554930000000002</c:v>
                      </c:pt>
                      <c:pt idx="26065">
                        <c:v>-4.5501649999999998</c:v>
                      </c:pt>
                      <c:pt idx="26066">
                        <c:v>-4.5448370000000002</c:v>
                      </c:pt>
                      <c:pt idx="26067">
                        <c:v>-4.5395099999999999</c:v>
                      </c:pt>
                      <c:pt idx="26068">
                        <c:v>-4.5341820000000004</c:v>
                      </c:pt>
                      <c:pt idx="26069">
                        <c:v>-4.5288539999999999</c:v>
                      </c:pt>
                      <c:pt idx="26070">
                        <c:v>-4.5235260000000004</c:v>
                      </c:pt>
                      <c:pt idx="26071">
                        <c:v>-4.5181979999999999</c:v>
                      </c:pt>
                      <c:pt idx="26072">
                        <c:v>-4.5128700000000004</c:v>
                      </c:pt>
                      <c:pt idx="26073">
                        <c:v>-4.5075419999999999</c:v>
                      </c:pt>
                      <c:pt idx="26074">
                        <c:v>-4.5022140000000004</c:v>
                      </c:pt>
                      <c:pt idx="26075">
                        <c:v>-4.4968870000000001</c:v>
                      </c:pt>
                      <c:pt idx="26076">
                        <c:v>-4.4915589999999996</c:v>
                      </c:pt>
                      <c:pt idx="26077">
                        <c:v>-4.4862310000000001</c:v>
                      </c:pt>
                      <c:pt idx="26078">
                        <c:v>-4.4809029999999996</c:v>
                      </c:pt>
                      <c:pt idx="26079">
                        <c:v>-4.4755750000000001</c:v>
                      </c:pt>
                      <c:pt idx="26080">
                        <c:v>-4.4702469999999996</c:v>
                      </c:pt>
                      <c:pt idx="26081">
                        <c:v>-4.4649200000000002</c:v>
                      </c:pt>
                      <c:pt idx="26082">
                        <c:v>-4.4595909999999996</c:v>
                      </c:pt>
                      <c:pt idx="26083">
                        <c:v>-4.4542640000000002</c:v>
                      </c:pt>
                      <c:pt idx="26084">
                        <c:v>-4.4489359999999998</c:v>
                      </c:pt>
                      <c:pt idx="26085">
                        <c:v>-4.4436080000000002</c:v>
                      </c:pt>
                      <c:pt idx="26086">
                        <c:v>-4.4382799999999998</c:v>
                      </c:pt>
                      <c:pt idx="26087">
                        <c:v>-4.4329520000000002</c:v>
                      </c:pt>
                      <c:pt idx="26088">
                        <c:v>-4.4276239999999998</c:v>
                      </c:pt>
                      <c:pt idx="26089">
                        <c:v>-4.4222970000000004</c:v>
                      </c:pt>
                      <c:pt idx="26090">
                        <c:v>-4.4169679999999998</c:v>
                      </c:pt>
                      <c:pt idx="26091">
                        <c:v>-4.4116410000000004</c:v>
                      </c:pt>
                      <c:pt idx="26092">
                        <c:v>-4.4063129999999999</c:v>
                      </c:pt>
                      <c:pt idx="26093">
                        <c:v>-4.4009850000000004</c:v>
                      </c:pt>
                      <c:pt idx="26094">
                        <c:v>-4.3956569999999999</c:v>
                      </c:pt>
                      <c:pt idx="26095">
                        <c:v>-4.3903290000000004</c:v>
                      </c:pt>
                      <c:pt idx="26096">
                        <c:v>-4.3850009999999999</c:v>
                      </c:pt>
                      <c:pt idx="26097">
                        <c:v>-4.3796730000000004</c:v>
                      </c:pt>
                      <c:pt idx="26098">
                        <c:v>-4.3743460000000001</c:v>
                      </c:pt>
                      <c:pt idx="26099">
                        <c:v>-4.3690179999999996</c:v>
                      </c:pt>
                      <c:pt idx="26100">
                        <c:v>-4.3636900000000001</c:v>
                      </c:pt>
                      <c:pt idx="26101">
                        <c:v>-4.3583619999999996</c:v>
                      </c:pt>
                      <c:pt idx="26102">
                        <c:v>-4.3530340000000001</c:v>
                      </c:pt>
                      <c:pt idx="26103">
                        <c:v>-4.3477059999999996</c:v>
                      </c:pt>
                      <c:pt idx="26104">
                        <c:v>-4.3423790000000002</c:v>
                      </c:pt>
                      <c:pt idx="26105">
                        <c:v>-4.3370499999999996</c:v>
                      </c:pt>
                      <c:pt idx="26106">
                        <c:v>-4.3317230000000002</c:v>
                      </c:pt>
                      <c:pt idx="26107">
                        <c:v>-4.3263949999999998</c:v>
                      </c:pt>
                      <c:pt idx="26108">
                        <c:v>-4.3210670000000002</c:v>
                      </c:pt>
                      <c:pt idx="26109">
                        <c:v>-4.3157389999999998</c:v>
                      </c:pt>
                      <c:pt idx="26110">
                        <c:v>-4.3104110000000002</c:v>
                      </c:pt>
                      <c:pt idx="26111">
                        <c:v>-4.3050829999999998</c:v>
                      </c:pt>
                      <c:pt idx="26112">
                        <c:v>-4.2997560000000004</c:v>
                      </c:pt>
                      <c:pt idx="26113">
                        <c:v>-4.2944269999999998</c:v>
                      </c:pt>
                      <c:pt idx="26114">
                        <c:v>-4.2891000000000004</c:v>
                      </c:pt>
                      <c:pt idx="26115">
                        <c:v>-4.2837719999999999</c:v>
                      </c:pt>
                      <c:pt idx="26116">
                        <c:v>-4.2784440000000004</c:v>
                      </c:pt>
                      <c:pt idx="26117">
                        <c:v>-4.2731159999999999</c:v>
                      </c:pt>
                      <c:pt idx="26118">
                        <c:v>-4.2677880000000004</c:v>
                      </c:pt>
                      <c:pt idx="26119">
                        <c:v>-4.2624599999999999</c:v>
                      </c:pt>
                      <c:pt idx="26120">
                        <c:v>-4.2571329999999996</c:v>
                      </c:pt>
                      <c:pt idx="26121">
                        <c:v>-4.2518050000000001</c:v>
                      </c:pt>
                      <c:pt idx="26122">
                        <c:v>-4.2464769999999996</c:v>
                      </c:pt>
                      <c:pt idx="26123">
                        <c:v>-4.2411490000000001</c:v>
                      </c:pt>
                      <c:pt idx="26124">
                        <c:v>-4.2358209999999996</c:v>
                      </c:pt>
                      <c:pt idx="26125">
                        <c:v>-4.2304930000000001</c:v>
                      </c:pt>
                      <c:pt idx="26126">
                        <c:v>-4.2251649999999996</c:v>
                      </c:pt>
                      <c:pt idx="26127">
                        <c:v>-4.2198370000000001</c:v>
                      </c:pt>
                      <c:pt idx="26128">
                        <c:v>-4.2145089999999996</c:v>
                      </c:pt>
                      <c:pt idx="26129">
                        <c:v>-4.2091820000000002</c:v>
                      </c:pt>
                      <c:pt idx="26130">
                        <c:v>-4.2038539999999998</c:v>
                      </c:pt>
                      <c:pt idx="26131">
                        <c:v>-4.1985260000000002</c:v>
                      </c:pt>
                      <c:pt idx="26132">
                        <c:v>-4.1931979999999998</c:v>
                      </c:pt>
                      <c:pt idx="26133">
                        <c:v>-4.1878700000000002</c:v>
                      </c:pt>
                      <c:pt idx="26134">
                        <c:v>-4.1825419999999998</c:v>
                      </c:pt>
                      <c:pt idx="26135">
                        <c:v>-4.1772150000000003</c:v>
                      </c:pt>
                      <c:pt idx="26136">
                        <c:v>-4.1718859999999998</c:v>
                      </c:pt>
                      <c:pt idx="26137">
                        <c:v>-4.1665590000000003</c:v>
                      </c:pt>
                      <c:pt idx="26138">
                        <c:v>-4.1612309999999999</c:v>
                      </c:pt>
                      <c:pt idx="26139">
                        <c:v>-4.1559030000000003</c:v>
                      </c:pt>
                      <c:pt idx="26140">
                        <c:v>-4.1505749999999999</c:v>
                      </c:pt>
                      <c:pt idx="26141">
                        <c:v>-4.1452470000000003</c:v>
                      </c:pt>
                      <c:pt idx="26142">
                        <c:v>-4.1399189999999999</c:v>
                      </c:pt>
                      <c:pt idx="26143">
                        <c:v>-4.1345919999999996</c:v>
                      </c:pt>
                      <c:pt idx="26144">
                        <c:v>-4.129264</c:v>
                      </c:pt>
                      <c:pt idx="26145">
                        <c:v>-4.1239359999999996</c:v>
                      </c:pt>
                      <c:pt idx="26146">
                        <c:v>-4.118608</c:v>
                      </c:pt>
                      <c:pt idx="26147">
                        <c:v>-4.1132799999999996</c:v>
                      </c:pt>
                      <c:pt idx="26148">
                        <c:v>-4.107952</c:v>
                      </c:pt>
                      <c:pt idx="26149">
                        <c:v>-4.1026239999999996</c:v>
                      </c:pt>
                      <c:pt idx="26150">
                        <c:v>-4.097296</c:v>
                      </c:pt>
                      <c:pt idx="26151">
                        <c:v>-4.0919689999999997</c:v>
                      </c:pt>
                      <c:pt idx="26152">
                        <c:v>-4.0866410000000002</c:v>
                      </c:pt>
                      <c:pt idx="26153">
                        <c:v>-4.0813129999999997</c:v>
                      </c:pt>
                      <c:pt idx="26154">
                        <c:v>-4.0759850000000002</c:v>
                      </c:pt>
                      <c:pt idx="26155">
                        <c:v>-4.0706569999999997</c:v>
                      </c:pt>
                      <c:pt idx="26156">
                        <c:v>-4.0653290000000002</c:v>
                      </c:pt>
                      <c:pt idx="26157">
                        <c:v>-4.0600009999999997</c:v>
                      </c:pt>
                      <c:pt idx="26158">
                        <c:v>-4.0546740000000003</c:v>
                      </c:pt>
                      <c:pt idx="26159">
                        <c:v>-4.0493449999999998</c:v>
                      </c:pt>
                      <c:pt idx="26160">
                        <c:v>-4.0440180000000003</c:v>
                      </c:pt>
                      <c:pt idx="26161">
                        <c:v>-4.0386899999999999</c:v>
                      </c:pt>
                      <c:pt idx="26162">
                        <c:v>-4.0333620000000003</c:v>
                      </c:pt>
                      <c:pt idx="26163">
                        <c:v>-4.0280339999999999</c:v>
                      </c:pt>
                      <c:pt idx="26164">
                        <c:v>-4.0227069999999996</c:v>
                      </c:pt>
                      <c:pt idx="26165">
                        <c:v>-4.0173779999999999</c:v>
                      </c:pt>
                      <c:pt idx="26166">
                        <c:v>-4.0120509999999996</c:v>
                      </c:pt>
                      <c:pt idx="26167">
                        <c:v>-4.0067219999999999</c:v>
                      </c:pt>
                      <c:pt idx="26168">
                        <c:v>-4.0013949999999996</c:v>
                      </c:pt>
                      <c:pt idx="26169">
                        <c:v>-3.996067</c:v>
                      </c:pt>
                      <c:pt idx="26170">
                        <c:v>-3.990739</c:v>
                      </c:pt>
                      <c:pt idx="26171">
                        <c:v>-3.985411</c:v>
                      </c:pt>
                      <c:pt idx="26172">
                        <c:v>-3.980083</c:v>
                      </c:pt>
                      <c:pt idx="26173">
                        <c:v>-3.9747560000000002</c:v>
                      </c:pt>
                      <c:pt idx="26174">
                        <c:v>-3.9694280000000002</c:v>
                      </c:pt>
                      <c:pt idx="26175">
                        <c:v>-3.9641000000000002</c:v>
                      </c:pt>
                      <c:pt idx="26176">
                        <c:v>-3.9587720000000002</c:v>
                      </c:pt>
                      <c:pt idx="26177">
                        <c:v>-3.9534440000000002</c:v>
                      </c:pt>
                      <c:pt idx="26178">
                        <c:v>-3.9481160000000002</c:v>
                      </c:pt>
                      <c:pt idx="26179">
                        <c:v>-3.9427880000000002</c:v>
                      </c:pt>
                      <c:pt idx="26180">
                        <c:v>-3.9374600000000002</c:v>
                      </c:pt>
                      <c:pt idx="26181">
                        <c:v>-3.9321320000000002</c:v>
                      </c:pt>
                      <c:pt idx="26182">
                        <c:v>-3.9268049999999999</c:v>
                      </c:pt>
                      <c:pt idx="26183">
                        <c:v>-3.9214769999999999</c:v>
                      </c:pt>
                      <c:pt idx="26184">
                        <c:v>-3.9161489999999999</c:v>
                      </c:pt>
                      <c:pt idx="26185">
                        <c:v>-3.9108209999999999</c:v>
                      </c:pt>
                      <c:pt idx="26186">
                        <c:v>-3.9054929999999999</c:v>
                      </c:pt>
                      <c:pt idx="26187">
                        <c:v>-3.9001649999999999</c:v>
                      </c:pt>
                      <c:pt idx="26188">
                        <c:v>-3.8948369999999999</c:v>
                      </c:pt>
                      <c:pt idx="26189">
                        <c:v>-3.8895089999999999</c:v>
                      </c:pt>
                      <c:pt idx="26190">
                        <c:v>-3.884182</c:v>
                      </c:pt>
                      <c:pt idx="26191">
                        <c:v>-3.878854</c:v>
                      </c:pt>
                      <c:pt idx="26192">
                        <c:v>-3.873526</c:v>
                      </c:pt>
                      <c:pt idx="26193">
                        <c:v>-3.868198</c:v>
                      </c:pt>
                      <c:pt idx="26194">
                        <c:v>-3.86287</c:v>
                      </c:pt>
                      <c:pt idx="26195">
                        <c:v>-3.857542</c:v>
                      </c:pt>
                      <c:pt idx="26196">
                        <c:v>-3.8522150000000002</c:v>
                      </c:pt>
                      <c:pt idx="26197">
                        <c:v>-3.8468870000000002</c:v>
                      </c:pt>
                      <c:pt idx="26198">
                        <c:v>-3.8415590000000002</c:v>
                      </c:pt>
                      <c:pt idx="26199">
                        <c:v>-3.8362310000000002</c:v>
                      </c:pt>
                      <c:pt idx="26200">
                        <c:v>-3.8309030000000002</c:v>
                      </c:pt>
                      <c:pt idx="26201">
                        <c:v>-3.8255750000000002</c:v>
                      </c:pt>
                      <c:pt idx="26202">
                        <c:v>-3.8202470000000002</c:v>
                      </c:pt>
                      <c:pt idx="26203">
                        <c:v>-3.8149190000000002</c:v>
                      </c:pt>
                      <c:pt idx="26204">
                        <c:v>-3.8095919999999999</c:v>
                      </c:pt>
                      <c:pt idx="26205">
                        <c:v>-3.8042639999999999</c:v>
                      </c:pt>
                      <c:pt idx="26206">
                        <c:v>-3.7989359999999999</c:v>
                      </c:pt>
                      <c:pt idx="26207">
                        <c:v>-3.7936079999999999</c:v>
                      </c:pt>
                      <c:pt idx="26208">
                        <c:v>-3.7882799999999999</c:v>
                      </c:pt>
                      <c:pt idx="26209">
                        <c:v>-3.7829519999999999</c:v>
                      </c:pt>
                      <c:pt idx="26210">
                        <c:v>-3.7776239999999999</c:v>
                      </c:pt>
                      <c:pt idx="26211">
                        <c:v>-3.7722959999999999</c:v>
                      </c:pt>
                      <c:pt idx="26212">
                        <c:v>-3.7669679999999999</c:v>
                      </c:pt>
                      <c:pt idx="26213">
                        <c:v>-3.761641</c:v>
                      </c:pt>
                      <c:pt idx="26214">
                        <c:v>-3.756313</c:v>
                      </c:pt>
                      <c:pt idx="26215">
                        <c:v>-3.750985</c:v>
                      </c:pt>
                      <c:pt idx="26216">
                        <c:v>-3.745657</c:v>
                      </c:pt>
                      <c:pt idx="26217">
                        <c:v>-3.740329</c:v>
                      </c:pt>
                      <c:pt idx="26218">
                        <c:v>-3.735001</c:v>
                      </c:pt>
                      <c:pt idx="26219">
                        <c:v>-3.729673</c:v>
                      </c:pt>
                      <c:pt idx="26220">
                        <c:v>-3.7243460000000002</c:v>
                      </c:pt>
                      <c:pt idx="26221">
                        <c:v>-3.7190180000000002</c:v>
                      </c:pt>
                      <c:pt idx="26222">
                        <c:v>-3.7136900000000002</c:v>
                      </c:pt>
                      <c:pt idx="26223">
                        <c:v>-3.7083620000000002</c:v>
                      </c:pt>
                      <c:pt idx="26224">
                        <c:v>-3.7030340000000002</c:v>
                      </c:pt>
                      <c:pt idx="26225">
                        <c:v>-3.6977060000000002</c:v>
                      </c:pt>
                      <c:pt idx="26226">
                        <c:v>-3.6923789999999999</c:v>
                      </c:pt>
                      <c:pt idx="26227">
                        <c:v>-3.6870509999999999</c:v>
                      </c:pt>
                      <c:pt idx="26228">
                        <c:v>-3.6817229999999999</c:v>
                      </c:pt>
                      <c:pt idx="26229">
                        <c:v>-3.6763949999999999</c:v>
                      </c:pt>
                      <c:pt idx="26230">
                        <c:v>-3.6710669999999999</c:v>
                      </c:pt>
                      <c:pt idx="26231">
                        <c:v>-3.6657389999999999</c:v>
                      </c:pt>
                      <c:pt idx="26232">
                        <c:v>-3.6604109999999999</c:v>
                      </c:pt>
                      <c:pt idx="26233">
                        <c:v>-3.6550829999999999</c:v>
                      </c:pt>
                      <c:pt idx="26234">
                        <c:v>-3.6497549999999999</c:v>
                      </c:pt>
                      <c:pt idx="26235">
                        <c:v>-3.644428</c:v>
                      </c:pt>
                      <c:pt idx="26236">
                        <c:v>-3.6391</c:v>
                      </c:pt>
                      <c:pt idx="26237">
                        <c:v>-3.633772</c:v>
                      </c:pt>
                      <c:pt idx="26238">
                        <c:v>-3.628444</c:v>
                      </c:pt>
                      <c:pt idx="26239">
                        <c:v>-3.623116</c:v>
                      </c:pt>
                      <c:pt idx="26240">
                        <c:v>-3.617788</c:v>
                      </c:pt>
                      <c:pt idx="26241">
                        <c:v>-3.61246</c:v>
                      </c:pt>
                      <c:pt idx="26242">
                        <c:v>-3.607132</c:v>
                      </c:pt>
                      <c:pt idx="26243">
                        <c:v>-3.6018050000000001</c:v>
                      </c:pt>
                      <c:pt idx="26244">
                        <c:v>-3.5964770000000001</c:v>
                      </c:pt>
                      <c:pt idx="26245">
                        <c:v>-3.5911490000000001</c:v>
                      </c:pt>
                      <c:pt idx="26246">
                        <c:v>-3.5858210000000001</c:v>
                      </c:pt>
                      <c:pt idx="26247">
                        <c:v>-3.5804930000000001</c:v>
                      </c:pt>
                      <c:pt idx="26248">
                        <c:v>-3.5751650000000001</c:v>
                      </c:pt>
                      <c:pt idx="26249">
                        <c:v>-3.5698370000000001</c:v>
                      </c:pt>
                      <c:pt idx="26250">
                        <c:v>-3.5645099999999998</c:v>
                      </c:pt>
                      <c:pt idx="26251">
                        <c:v>-3.5591819999999998</c:v>
                      </c:pt>
                      <c:pt idx="26252">
                        <c:v>-3.5538539999999998</c:v>
                      </c:pt>
                      <c:pt idx="26253">
                        <c:v>-3.5485259999999998</c:v>
                      </c:pt>
                      <c:pt idx="26254">
                        <c:v>-3.5431979999999998</c:v>
                      </c:pt>
                      <c:pt idx="26255">
                        <c:v>-3.5378699999999998</c:v>
                      </c:pt>
                      <c:pt idx="26256">
                        <c:v>-3.5325419999999998</c:v>
                      </c:pt>
                      <c:pt idx="26257">
                        <c:v>-3.527215</c:v>
                      </c:pt>
                      <c:pt idx="26258">
                        <c:v>-3.521887</c:v>
                      </c:pt>
                      <c:pt idx="26259">
                        <c:v>-3.516559</c:v>
                      </c:pt>
                      <c:pt idx="26260">
                        <c:v>-3.511231</c:v>
                      </c:pt>
                      <c:pt idx="26261">
                        <c:v>-3.505903</c:v>
                      </c:pt>
                      <c:pt idx="26262">
                        <c:v>-3.500575</c:v>
                      </c:pt>
                      <c:pt idx="26263">
                        <c:v>-3.495247</c:v>
                      </c:pt>
                      <c:pt idx="26264">
                        <c:v>-3.489919</c:v>
                      </c:pt>
                      <c:pt idx="26265">
                        <c:v>-3.484591</c:v>
                      </c:pt>
                      <c:pt idx="26266">
                        <c:v>-3.4792640000000001</c:v>
                      </c:pt>
                      <c:pt idx="26267">
                        <c:v>-3.4739360000000001</c:v>
                      </c:pt>
                      <c:pt idx="26268">
                        <c:v>-3.4686080000000001</c:v>
                      </c:pt>
                      <c:pt idx="26269">
                        <c:v>-3.4632800000000001</c:v>
                      </c:pt>
                      <c:pt idx="26270">
                        <c:v>-3.4579520000000001</c:v>
                      </c:pt>
                      <c:pt idx="26271">
                        <c:v>-3.4526240000000001</c:v>
                      </c:pt>
                      <c:pt idx="26272">
                        <c:v>-3.4472960000000001</c:v>
                      </c:pt>
                      <c:pt idx="26273">
                        <c:v>-3.4419689999999998</c:v>
                      </c:pt>
                      <c:pt idx="26274">
                        <c:v>-3.4366409999999998</c:v>
                      </c:pt>
                      <c:pt idx="26275">
                        <c:v>-3.4313129999999998</c:v>
                      </c:pt>
                      <c:pt idx="26276">
                        <c:v>-3.4259849999999998</c:v>
                      </c:pt>
                      <c:pt idx="26277">
                        <c:v>-3.4206569999999998</c:v>
                      </c:pt>
                      <c:pt idx="26278">
                        <c:v>-3.4153289999999998</c:v>
                      </c:pt>
                      <c:pt idx="26279">
                        <c:v>-3.4100009999999998</c:v>
                      </c:pt>
                      <c:pt idx="26280">
                        <c:v>-3.404674</c:v>
                      </c:pt>
                      <c:pt idx="26281">
                        <c:v>-3.399346</c:v>
                      </c:pt>
                      <c:pt idx="26282">
                        <c:v>-3.394018</c:v>
                      </c:pt>
                      <c:pt idx="26283">
                        <c:v>-3.38869</c:v>
                      </c:pt>
                      <c:pt idx="26284">
                        <c:v>-3.383362</c:v>
                      </c:pt>
                      <c:pt idx="26285">
                        <c:v>-3.378034</c:v>
                      </c:pt>
                      <c:pt idx="26286">
                        <c:v>-3.372706</c:v>
                      </c:pt>
                      <c:pt idx="26287">
                        <c:v>-3.367378</c:v>
                      </c:pt>
                      <c:pt idx="26288">
                        <c:v>-3.3620510000000001</c:v>
                      </c:pt>
                      <c:pt idx="26289">
                        <c:v>-3.3567230000000001</c:v>
                      </c:pt>
                      <c:pt idx="26290">
                        <c:v>-3.3513950000000001</c:v>
                      </c:pt>
                      <c:pt idx="26291">
                        <c:v>-3.3460670000000001</c:v>
                      </c:pt>
                      <c:pt idx="26292">
                        <c:v>-3.3407390000000001</c:v>
                      </c:pt>
                      <c:pt idx="26293">
                        <c:v>-3.3354110000000001</c:v>
                      </c:pt>
                      <c:pt idx="26294">
                        <c:v>-3.3300830000000001</c:v>
                      </c:pt>
                      <c:pt idx="26295">
                        <c:v>-3.3247550000000001</c:v>
                      </c:pt>
                      <c:pt idx="26296">
                        <c:v>-3.3194270000000001</c:v>
                      </c:pt>
                      <c:pt idx="26297">
                        <c:v>-3.3140999999999998</c:v>
                      </c:pt>
                      <c:pt idx="26298">
                        <c:v>-3.3087719999999998</c:v>
                      </c:pt>
                      <c:pt idx="26299">
                        <c:v>-3.3034439999999998</c:v>
                      </c:pt>
                      <c:pt idx="26300">
                        <c:v>-3.2981159999999998</c:v>
                      </c:pt>
                      <c:pt idx="26301">
                        <c:v>-3.2927879999999998</c:v>
                      </c:pt>
                      <c:pt idx="26302">
                        <c:v>-3.2874599999999998</c:v>
                      </c:pt>
                      <c:pt idx="26303">
                        <c:v>-3.2821319999999998</c:v>
                      </c:pt>
                      <c:pt idx="26304">
                        <c:v>-3.276805</c:v>
                      </c:pt>
                      <c:pt idx="26305">
                        <c:v>-3.271477</c:v>
                      </c:pt>
                      <c:pt idx="26306">
                        <c:v>-3.266149</c:v>
                      </c:pt>
                      <c:pt idx="26307">
                        <c:v>-3.260821</c:v>
                      </c:pt>
                      <c:pt idx="26308">
                        <c:v>-3.255493</c:v>
                      </c:pt>
                      <c:pt idx="26309">
                        <c:v>-3.250165</c:v>
                      </c:pt>
                      <c:pt idx="26310">
                        <c:v>-3.2448380000000001</c:v>
                      </c:pt>
                      <c:pt idx="26311">
                        <c:v>-3.2395100000000001</c:v>
                      </c:pt>
                      <c:pt idx="26312">
                        <c:v>-3.2341820000000001</c:v>
                      </c:pt>
                      <c:pt idx="26313">
                        <c:v>-3.2288540000000001</c:v>
                      </c:pt>
                      <c:pt idx="26314">
                        <c:v>-3.2235260000000001</c:v>
                      </c:pt>
                      <c:pt idx="26315">
                        <c:v>-3.2181980000000001</c:v>
                      </c:pt>
                      <c:pt idx="26316">
                        <c:v>-3.2128700000000001</c:v>
                      </c:pt>
                      <c:pt idx="26317">
                        <c:v>-3.2075420000000001</c:v>
                      </c:pt>
                      <c:pt idx="26318">
                        <c:v>-3.2022140000000001</c:v>
                      </c:pt>
                      <c:pt idx="26319">
                        <c:v>-3.1968869999999998</c:v>
                      </c:pt>
                      <c:pt idx="26320">
                        <c:v>-3.1915589999999998</c:v>
                      </c:pt>
                      <c:pt idx="26321">
                        <c:v>-3.1862309999999998</c:v>
                      </c:pt>
                      <c:pt idx="26322">
                        <c:v>-3.1809029999999998</c:v>
                      </c:pt>
                      <c:pt idx="26323">
                        <c:v>-3.1755749999999998</c:v>
                      </c:pt>
                      <c:pt idx="26324">
                        <c:v>-3.1702469999999998</c:v>
                      </c:pt>
                      <c:pt idx="26325">
                        <c:v>-3.1649189999999998</c:v>
                      </c:pt>
                      <c:pt idx="26326">
                        <c:v>-3.1595909999999998</c:v>
                      </c:pt>
                      <c:pt idx="26327">
                        <c:v>-3.154264</c:v>
                      </c:pt>
                      <c:pt idx="26328">
                        <c:v>-3.148936</c:v>
                      </c:pt>
                      <c:pt idx="26329">
                        <c:v>-3.143608</c:v>
                      </c:pt>
                      <c:pt idx="26330">
                        <c:v>-3.13828</c:v>
                      </c:pt>
                      <c:pt idx="26331">
                        <c:v>-3.132952</c:v>
                      </c:pt>
                      <c:pt idx="26332">
                        <c:v>-3.127624</c:v>
                      </c:pt>
                      <c:pt idx="26333">
                        <c:v>-3.122296</c:v>
                      </c:pt>
                      <c:pt idx="26334">
                        <c:v>-3.1169690000000001</c:v>
                      </c:pt>
                      <c:pt idx="26335">
                        <c:v>-3.1116410000000001</c:v>
                      </c:pt>
                      <c:pt idx="26336">
                        <c:v>-3.1063130000000001</c:v>
                      </c:pt>
                      <c:pt idx="26337">
                        <c:v>-3.1009850000000001</c:v>
                      </c:pt>
                      <c:pt idx="26338">
                        <c:v>-3.0956570000000001</c:v>
                      </c:pt>
                      <c:pt idx="26339">
                        <c:v>-3.0903290000000001</c:v>
                      </c:pt>
                      <c:pt idx="26340">
                        <c:v>-3.0850010000000001</c:v>
                      </c:pt>
                      <c:pt idx="26341">
                        <c:v>-3.0796739999999998</c:v>
                      </c:pt>
                      <c:pt idx="26342">
                        <c:v>-3.0743459999999998</c:v>
                      </c:pt>
                      <c:pt idx="26343">
                        <c:v>-3.0690179999999998</c:v>
                      </c:pt>
                      <c:pt idx="26344">
                        <c:v>-3.0636899999999998</c:v>
                      </c:pt>
                      <c:pt idx="26345">
                        <c:v>-3.0583619999999998</c:v>
                      </c:pt>
                      <c:pt idx="26346">
                        <c:v>-3.0530339999999998</c:v>
                      </c:pt>
                      <c:pt idx="26347">
                        <c:v>-3.0477059999999998</c:v>
                      </c:pt>
                      <c:pt idx="26348">
                        <c:v>-3.0423779999999998</c:v>
                      </c:pt>
                      <c:pt idx="26349">
                        <c:v>-3.0370499999999998</c:v>
                      </c:pt>
                      <c:pt idx="26350">
                        <c:v>-3.0317229999999999</c:v>
                      </c:pt>
                      <c:pt idx="26351">
                        <c:v>-3.0263949999999999</c:v>
                      </c:pt>
                      <c:pt idx="26352">
                        <c:v>-3.0210669999999999</c:v>
                      </c:pt>
                      <c:pt idx="26353">
                        <c:v>-3.0157389999999999</c:v>
                      </c:pt>
                      <c:pt idx="26354">
                        <c:v>-3.0104109999999999</c:v>
                      </c:pt>
                      <c:pt idx="26355">
                        <c:v>-3.0050829999999999</c:v>
                      </c:pt>
                      <c:pt idx="26356">
                        <c:v>-2.9997549999999999</c:v>
                      </c:pt>
                      <c:pt idx="26357">
                        <c:v>-2.9944280000000001</c:v>
                      </c:pt>
                      <c:pt idx="26358">
                        <c:v>-2.9891000000000001</c:v>
                      </c:pt>
                      <c:pt idx="26359">
                        <c:v>-2.9837720000000001</c:v>
                      </c:pt>
                      <c:pt idx="26360">
                        <c:v>-2.9784440000000001</c:v>
                      </c:pt>
                      <c:pt idx="26361">
                        <c:v>-2.9731160000000001</c:v>
                      </c:pt>
                      <c:pt idx="26362">
                        <c:v>-2.9677880000000001</c:v>
                      </c:pt>
                      <c:pt idx="26363">
                        <c:v>-2.9624600000000001</c:v>
                      </c:pt>
                      <c:pt idx="26364">
                        <c:v>-2.9571329999999998</c:v>
                      </c:pt>
                      <c:pt idx="26365">
                        <c:v>-2.9518049999999998</c:v>
                      </c:pt>
                      <c:pt idx="26366">
                        <c:v>-2.9464769999999998</c:v>
                      </c:pt>
                      <c:pt idx="26367">
                        <c:v>-2.9411489999999998</c:v>
                      </c:pt>
                      <c:pt idx="26368">
                        <c:v>-2.9358209999999998</c:v>
                      </c:pt>
                      <c:pt idx="26369">
                        <c:v>-2.9304929999999998</c:v>
                      </c:pt>
                      <c:pt idx="26370">
                        <c:v>-2.9251649999999998</c:v>
                      </c:pt>
                      <c:pt idx="26371">
                        <c:v>-2.9198369999999998</c:v>
                      </c:pt>
                      <c:pt idx="26372">
                        <c:v>-2.9145099999999999</c:v>
                      </c:pt>
                      <c:pt idx="26373">
                        <c:v>-2.9091819999999999</c:v>
                      </c:pt>
                      <c:pt idx="26374">
                        <c:v>-2.9038539999999999</c:v>
                      </c:pt>
                      <c:pt idx="26375">
                        <c:v>-2.8985259999999999</c:v>
                      </c:pt>
                      <c:pt idx="26376">
                        <c:v>-2.8931979999999999</c:v>
                      </c:pt>
                      <c:pt idx="26377">
                        <c:v>-2.8878699999999999</c:v>
                      </c:pt>
                      <c:pt idx="26378">
                        <c:v>-2.8825419999999999</c:v>
                      </c:pt>
                      <c:pt idx="26379">
                        <c:v>-2.8772139999999999</c:v>
                      </c:pt>
                      <c:pt idx="26380">
                        <c:v>-2.8718859999999999</c:v>
                      </c:pt>
                      <c:pt idx="26381">
                        <c:v>-2.8665590000000001</c:v>
                      </c:pt>
                      <c:pt idx="26382">
                        <c:v>-2.8612310000000001</c:v>
                      </c:pt>
                      <c:pt idx="26383">
                        <c:v>-2.8559030000000001</c:v>
                      </c:pt>
                      <c:pt idx="26384">
                        <c:v>-2.8505750000000001</c:v>
                      </c:pt>
                      <c:pt idx="26385">
                        <c:v>-2.8452470000000001</c:v>
                      </c:pt>
                      <c:pt idx="26386">
                        <c:v>-2.8399190000000001</c:v>
                      </c:pt>
                      <c:pt idx="26387">
                        <c:v>-2.8345919999999998</c:v>
                      </c:pt>
                      <c:pt idx="26388">
                        <c:v>-2.8292639999999998</c:v>
                      </c:pt>
                      <c:pt idx="26389">
                        <c:v>-2.8239359999999998</c:v>
                      </c:pt>
                      <c:pt idx="26390">
                        <c:v>-2.8186079999999998</c:v>
                      </c:pt>
                      <c:pt idx="26391">
                        <c:v>-2.8132799999999998</c:v>
                      </c:pt>
                      <c:pt idx="26392">
                        <c:v>-2.8079519999999998</c:v>
                      </c:pt>
                      <c:pt idx="26393">
                        <c:v>-2.8026239999999998</c:v>
                      </c:pt>
                      <c:pt idx="26394">
                        <c:v>-2.7972969999999999</c:v>
                      </c:pt>
                      <c:pt idx="26395">
                        <c:v>-2.7919689999999999</c:v>
                      </c:pt>
                      <c:pt idx="26396">
                        <c:v>-2.7866409999999999</c:v>
                      </c:pt>
                      <c:pt idx="26397">
                        <c:v>-2.7813129999999999</c:v>
                      </c:pt>
                      <c:pt idx="26398">
                        <c:v>-2.7759849999999999</c:v>
                      </c:pt>
                      <c:pt idx="26399">
                        <c:v>-2.7706569999999999</c:v>
                      </c:pt>
                      <c:pt idx="26400">
                        <c:v>-2.7653289999999999</c:v>
                      </c:pt>
                      <c:pt idx="26401">
                        <c:v>-2.7600009999999999</c:v>
                      </c:pt>
                      <c:pt idx="26402">
                        <c:v>-2.7546729999999999</c:v>
                      </c:pt>
                      <c:pt idx="26403">
                        <c:v>-2.7493460000000001</c:v>
                      </c:pt>
                      <c:pt idx="26404">
                        <c:v>-2.7440180000000001</c:v>
                      </c:pt>
                      <c:pt idx="26405">
                        <c:v>-2.7386900000000001</c:v>
                      </c:pt>
                      <c:pt idx="26406">
                        <c:v>-2.7333620000000001</c:v>
                      </c:pt>
                      <c:pt idx="26407">
                        <c:v>-2.7280340000000001</c:v>
                      </c:pt>
                      <c:pt idx="26408">
                        <c:v>-2.7227060000000001</c:v>
                      </c:pt>
                      <c:pt idx="26409">
                        <c:v>-2.7173780000000001</c:v>
                      </c:pt>
                      <c:pt idx="26410">
                        <c:v>-2.7120500000000001</c:v>
                      </c:pt>
                      <c:pt idx="26411">
                        <c:v>-2.7067230000000002</c:v>
                      </c:pt>
                      <c:pt idx="26412">
                        <c:v>-2.7013950000000002</c:v>
                      </c:pt>
                      <c:pt idx="26413">
                        <c:v>-2.6960670000000002</c:v>
                      </c:pt>
                      <c:pt idx="26414">
                        <c:v>-2.6907390000000002</c:v>
                      </c:pt>
                      <c:pt idx="26415">
                        <c:v>-2.6854110000000002</c:v>
                      </c:pt>
                      <c:pt idx="26416">
                        <c:v>-2.6800830000000002</c:v>
                      </c:pt>
                      <c:pt idx="26417">
                        <c:v>-2.6747559999999999</c:v>
                      </c:pt>
                      <c:pt idx="26418">
                        <c:v>-2.6694279999999999</c:v>
                      </c:pt>
                      <c:pt idx="26419">
                        <c:v>-2.6640999999999999</c:v>
                      </c:pt>
                      <c:pt idx="26420">
                        <c:v>-2.6587719999999999</c:v>
                      </c:pt>
                      <c:pt idx="26421">
                        <c:v>-2.6534439999999999</c:v>
                      </c:pt>
                      <c:pt idx="26422">
                        <c:v>-2.6481159999999999</c:v>
                      </c:pt>
                      <c:pt idx="26423">
                        <c:v>-2.6427879999999999</c:v>
                      </c:pt>
                      <c:pt idx="26424">
                        <c:v>-2.6374599999999999</c:v>
                      </c:pt>
                      <c:pt idx="26425">
                        <c:v>-2.6321330000000001</c:v>
                      </c:pt>
                      <c:pt idx="26426">
                        <c:v>-2.6268050000000001</c:v>
                      </c:pt>
                      <c:pt idx="26427">
                        <c:v>-2.6214770000000001</c:v>
                      </c:pt>
                      <c:pt idx="26428">
                        <c:v>-2.6161490000000001</c:v>
                      </c:pt>
                      <c:pt idx="26429">
                        <c:v>-2.6108210000000001</c:v>
                      </c:pt>
                      <c:pt idx="26430">
                        <c:v>-2.6054930000000001</c:v>
                      </c:pt>
                      <c:pt idx="26431">
                        <c:v>-2.6001650000000001</c:v>
                      </c:pt>
                      <c:pt idx="26432">
                        <c:v>-2.5948370000000001</c:v>
                      </c:pt>
                      <c:pt idx="26433">
                        <c:v>-2.5895090000000001</c:v>
                      </c:pt>
                      <c:pt idx="26434">
                        <c:v>-2.5841820000000002</c:v>
                      </c:pt>
                      <c:pt idx="26435">
                        <c:v>-2.5788540000000002</c:v>
                      </c:pt>
                      <c:pt idx="26436">
                        <c:v>-2.5735260000000002</c:v>
                      </c:pt>
                      <c:pt idx="26437">
                        <c:v>-2.5681980000000002</c:v>
                      </c:pt>
                      <c:pt idx="26438">
                        <c:v>-2.5628700000000002</c:v>
                      </c:pt>
                      <c:pt idx="26439">
                        <c:v>-2.5575420000000002</c:v>
                      </c:pt>
                      <c:pt idx="26440">
                        <c:v>-2.5522140000000002</c:v>
                      </c:pt>
                      <c:pt idx="26441">
                        <c:v>-2.5468869999999999</c:v>
                      </c:pt>
                      <c:pt idx="26442">
                        <c:v>-2.5415589999999999</c:v>
                      </c:pt>
                      <c:pt idx="26443">
                        <c:v>-2.5362309999999999</c:v>
                      </c:pt>
                      <c:pt idx="26444">
                        <c:v>-2.5309029999999999</c:v>
                      </c:pt>
                      <c:pt idx="26445">
                        <c:v>-2.5255749999999999</c:v>
                      </c:pt>
                      <c:pt idx="26446">
                        <c:v>-2.5202469999999999</c:v>
                      </c:pt>
                      <c:pt idx="26447">
                        <c:v>-2.5149189999999999</c:v>
                      </c:pt>
                      <c:pt idx="26448">
                        <c:v>-2.509592</c:v>
                      </c:pt>
                      <c:pt idx="26449">
                        <c:v>-2.504264</c:v>
                      </c:pt>
                      <c:pt idx="26450">
                        <c:v>-2.498936</c:v>
                      </c:pt>
                      <c:pt idx="26451">
                        <c:v>-2.493608</c:v>
                      </c:pt>
                      <c:pt idx="26452">
                        <c:v>-2.48828</c:v>
                      </c:pt>
                      <c:pt idx="26453">
                        <c:v>-2.482952</c:v>
                      </c:pt>
                      <c:pt idx="26454">
                        <c:v>-2.477624</c:v>
                      </c:pt>
                      <c:pt idx="26455">
                        <c:v>-2.472296</c:v>
                      </c:pt>
                      <c:pt idx="26456">
                        <c:v>-2.4669690000000002</c:v>
                      </c:pt>
                      <c:pt idx="26457">
                        <c:v>-2.4616410000000002</c:v>
                      </c:pt>
                      <c:pt idx="26458">
                        <c:v>-2.4563130000000002</c:v>
                      </c:pt>
                      <c:pt idx="26459">
                        <c:v>-2.4509850000000002</c:v>
                      </c:pt>
                      <c:pt idx="26460">
                        <c:v>-2.4456570000000002</c:v>
                      </c:pt>
                      <c:pt idx="26461">
                        <c:v>-2.4403290000000002</c:v>
                      </c:pt>
                      <c:pt idx="26462">
                        <c:v>-2.4350010000000002</c:v>
                      </c:pt>
                      <c:pt idx="26463">
                        <c:v>-2.4296730000000002</c:v>
                      </c:pt>
                      <c:pt idx="26464">
                        <c:v>-2.4243459999999999</c:v>
                      </c:pt>
                      <c:pt idx="26465">
                        <c:v>-2.4190179999999999</c:v>
                      </c:pt>
                      <c:pt idx="26466">
                        <c:v>-2.4136899999999999</c:v>
                      </c:pt>
                      <c:pt idx="26467">
                        <c:v>-2.4083619999999999</c:v>
                      </c:pt>
                      <c:pt idx="26468">
                        <c:v>-2.4030339999999999</c:v>
                      </c:pt>
                      <c:pt idx="26469">
                        <c:v>-2.3977059999999999</c:v>
                      </c:pt>
                      <c:pt idx="26470">
                        <c:v>-2.3923779999999999</c:v>
                      </c:pt>
                      <c:pt idx="26471">
                        <c:v>-2.387051</c:v>
                      </c:pt>
                      <c:pt idx="26472">
                        <c:v>-2.381723</c:v>
                      </c:pt>
                      <c:pt idx="26473">
                        <c:v>-2.376395</c:v>
                      </c:pt>
                      <c:pt idx="26474">
                        <c:v>-2.371067</c:v>
                      </c:pt>
                      <c:pt idx="26475">
                        <c:v>-2.365739</c:v>
                      </c:pt>
                      <c:pt idx="26476">
                        <c:v>-2.360411</c:v>
                      </c:pt>
                      <c:pt idx="26477">
                        <c:v>-2.355083</c:v>
                      </c:pt>
                      <c:pt idx="26478">
                        <c:v>-2.3497560000000002</c:v>
                      </c:pt>
                      <c:pt idx="26479">
                        <c:v>-2.3444280000000002</c:v>
                      </c:pt>
                      <c:pt idx="26480">
                        <c:v>-2.3391000000000002</c:v>
                      </c:pt>
                      <c:pt idx="26481">
                        <c:v>-2.3337720000000002</c:v>
                      </c:pt>
                      <c:pt idx="26482">
                        <c:v>-2.3284440000000002</c:v>
                      </c:pt>
                      <c:pt idx="26483">
                        <c:v>-2.3231160000000002</c:v>
                      </c:pt>
                      <c:pt idx="26484">
                        <c:v>-2.3177880000000002</c:v>
                      </c:pt>
                      <c:pt idx="26485">
                        <c:v>-2.3124600000000002</c:v>
                      </c:pt>
                      <c:pt idx="26486">
                        <c:v>-2.3071320000000002</c:v>
                      </c:pt>
                      <c:pt idx="26487">
                        <c:v>-2.3018049999999999</c:v>
                      </c:pt>
                      <c:pt idx="26488">
                        <c:v>-2.2964769999999999</c:v>
                      </c:pt>
                      <c:pt idx="26489">
                        <c:v>-2.2911489999999999</c:v>
                      </c:pt>
                      <c:pt idx="26490">
                        <c:v>-2.2858209999999999</c:v>
                      </c:pt>
                      <c:pt idx="26491">
                        <c:v>-2.2804929999999999</c:v>
                      </c:pt>
                      <c:pt idx="26492">
                        <c:v>-2.2751649999999999</c:v>
                      </c:pt>
                      <c:pt idx="26493">
                        <c:v>-2.2698369999999999</c:v>
                      </c:pt>
                      <c:pt idx="26494">
                        <c:v>-2.2645089999999999</c:v>
                      </c:pt>
                      <c:pt idx="26495">
                        <c:v>-2.259182</c:v>
                      </c:pt>
                      <c:pt idx="26496">
                        <c:v>-2.253854</c:v>
                      </c:pt>
                      <c:pt idx="26497">
                        <c:v>-2.248526</c:v>
                      </c:pt>
                      <c:pt idx="26498">
                        <c:v>-2.243198</c:v>
                      </c:pt>
                      <c:pt idx="26499">
                        <c:v>-2.23787</c:v>
                      </c:pt>
                      <c:pt idx="26500">
                        <c:v>-2.232542</c:v>
                      </c:pt>
                      <c:pt idx="26501">
                        <c:v>-2.2272150000000002</c:v>
                      </c:pt>
                      <c:pt idx="26502">
                        <c:v>-2.2218870000000002</c:v>
                      </c:pt>
                      <c:pt idx="26503">
                        <c:v>-2.2165590000000002</c:v>
                      </c:pt>
                      <c:pt idx="26504">
                        <c:v>-2.2112310000000002</c:v>
                      </c:pt>
                      <c:pt idx="26505">
                        <c:v>-2.2059030000000002</c:v>
                      </c:pt>
                      <c:pt idx="26506">
                        <c:v>-2.2005750000000002</c:v>
                      </c:pt>
                      <c:pt idx="26507">
                        <c:v>-2.1952470000000002</c:v>
                      </c:pt>
                      <c:pt idx="26508">
                        <c:v>-2.1899190000000002</c:v>
                      </c:pt>
                      <c:pt idx="26509">
                        <c:v>-2.1845919999999999</c:v>
                      </c:pt>
                      <c:pt idx="26510">
                        <c:v>-2.1792639999999999</c:v>
                      </c:pt>
                      <c:pt idx="26511">
                        <c:v>-2.1739359999999999</c:v>
                      </c:pt>
                      <c:pt idx="26512">
                        <c:v>-2.1686079999999999</c:v>
                      </c:pt>
                      <c:pt idx="26513">
                        <c:v>-2.1632799999999999</c:v>
                      </c:pt>
                      <c:pt idx="26514">
                        <c:v>-2.1579519999999999</c:v>
                      </c:pt>
                      <c:pt idx="26515">
                        <c:v>-2.1526239999999999</c:v>
                      </c:pt>
                      <c:pt idx="26516">
                        <c:v>-2.1472959999999999</c:v>
                      </c:pt>
                      <c:pt idx="26517">
                        <c:v>-2.1419679999999999</c:v>
                      </c:pt>
                      <c:pt idx="26518">
                        <c:v>-2.136641</c:v>
                      </c:pt>
                      <c:pt idx="26519">
                        <c:v>-2.131313</c:v>
                      </c:pt>
                      <c:pt idx="26520">
                        <c:v>-2.125985</c:v>
                      </c:pt>
                      <c:pt idx="26521">
                        <c:v>-2.120657</c:v>
                      </c:pt>
                      <c:pt idx="26522">
                        <c:v>-2.115329</c:v>
                      </c:pt>
                      <c:pt idx="26523">
                        <c:v>-2.110001</c:v>
                      </c:pt>
                      <c:pt idx="26524">
                        <c:v>-2.104673</c:v>
                      </c:pt>
                      <c:pt idx="26525">
                        <c:v>-2.0993460000000002</c:v>
                      </c:pt>
                      <c:pt idx="26526">
                        <c:v>-2.0940180000000002</c:v>
                      </c:pt>
                      <c:pt idx="26527">
                        <c:v>-2.0886900000000002</c:v>
                      </c:pt>
                      <c:pt idx="26528">
                        <c:v>-2.0833620000000002</c:v>
                      </c:pt>
                      <c:pt idx="26529">
                        <c:v>-2.0780340000000002</c:v>
                      </c:pt>
                      <c:pt idx="26530">
                        <c:v>-2.0727060000000002</c:v>
                      </c:pt>
                      <c:pt idx="26531">
                        <c:v>-2.0673789999999999</c:v>
                      </c:pt>
                      <c:pt idx="26532">
                        <c:v>-2.0620509999999999</c:v>
                      </c:pt>
                      <c:pt idx="26533">
                        <c:v>-2.0567229999999999</c:v>
                      </c:pt>
                      <c:pt idx="26534">
                        <c:v>-2.0513949999999999</c:v>
                      </c:pt>
                      <c:pt idx="26535">
                        <c:v>-2.0460669999999999</c:v>
                      </c:pt>
                      <c:pt idx="26536">
                        <c:v>-2.0407389999999999</c:v>
                      </c:pt>
                      <c:pt idx="26537">
                        <c:v>-2.0354109999999999</c:v>
                      </c:pt>
                      <c:pt idx="26538">
                        <c:v>-2.0300829999999999</c:v>
                      </c:pt>
                      <c:pt idx="26539">
                        <c:v>-2.0247549999999999</c:v>
                      </c:pt>
                      <c:pt idx="26540">
                        <c:v>-2.019428</c:v>
                      </c:pt>
                      <c:pt idx="26541">
                        <c:v>-2.0141</c:v>
                      </c:pt>
                      <c:pt idx="26542">
                        <c:v>-2.008772</c:v>
                      </c:pt>
                      <c:pt idx="26543">
                        <c:v>-2.003444</c:v>
                      </c:pt>
                      <c:pt idx="26544">
                        <c:v>-1.998116</c:v>
                      </c:pt>
                      <c:pt idx="26545">
                        <c:v>-1.992788</c:v>
                      </c:pt>
                      <c:pt idx="26546">
                        <c:v>-1.98746</c:v>
                      </c:pt>
                      <c:pt idx="26547">
                        <c:v>-1.9821329999999999</c:v>
                      </c:pt>
                      <c:pt idx="26548">
                        <c:v>-1.9768049999999999</c:v>
                      </c:pt>
                      <c:pt idx="26549">
                        <c:v>-1.9714769999999999</c:v>
                      </c:pt>
                      <c:pt idx="26550">
                        <c:v>-1.9661489999999999</c:v>
                      </c:pt>
                      <c:pt idx="26551">
                        <c:v>-1.9608209999999999</c:v>
                      </c:pt>
                      <c:pt idx="26552">
                        <c:v>-1.9554929999999999</c:v>
                      </c:pt>
                      <c:pt idx="26553">
                        <c:v>-1.9501649999999999</c:v>
                      </c:pt>
                      <c:pt idx="26554">
                        <c:v>-1.9448369999999999</c:v>
                      </c:pt>
                      <c:pt idx="26555">
                        <c:v>-1.9395100000000001</c:v>
                      </c:pt>
                      <c:pt idx="26556">
                        <c:v>-1.9341820000000001</c:v>
                      </c:pt>
                      <c:pt idx="26557">
                        <c:v>-1.9288540000000001</c:v>
                      </c:pt>
                      <c:pt idx="26558">
                        <c:v>-1.9235260000000001</c:v>
                      </c:pt>
                      <c:pt idx="26559">
                        <c:v>-1.9181980000000001</c:v>
                      </c:pt>
                      <c:pt idx="26560">
                        <c:v>-1.9128700000000001</c:v>
                      </c:pt>
                      <c:pt idx="26561">
                        <c:v>-1.9075420000000001</c:v>
                      </c:pt>
                      <c:pt idx="26562">
                        <c:v>-1.902215</c:v>
                      </c:pt>
                      <c:pt idx="26563">
                        <c:v>-1.896887</c:v>
                      </c:pt>
                      <c:pt idx="26564">
                        <c:v>-1.891559</c:v>
                      </c:pt>
                      <c:pt idx="26565">
                        <c:v>-1.886231</c:v>
                      </c:pt>
                      <c:pt idx="26566">
                        <c:v>-1.880903</c:v>
                      </c:pt>
                      <c:pt idx="26567">
                        <c:v>-1.875575</c:v>
                      </c:pt>
                      <c:pt idx="26568">
                        <c:v>-1.870247</c:v>
                      </c:pt>
                      <c:pt idx="26569">
                        <c:v>-1.864919</c:v>
                      </c:pt>
                      <c:pt idx="26570">
                        <c:v>-1.859591</c:v>
                      </c:pt>
                      <c:pt idx="26571">
                        <c:v>-1.8542639999999999</c:v>
                      </c:pt>
                      <c:pt idx="26572">
                        <c:v>-1.8489359999999999</c:v>
                      </c:pt>
                      <c:pt idx="26573">
                        <c:v>-1.8436079999999999</c:v>
                      </c:pt>
                      <c:pt idx="26574">
                        <c:v>-1.8382799999999999</c:v>
                      </c:pt>
                      <c:pt idx="26575">
                        <c:v>-1.8329519999999999</c:v>
                      </c:pt>
                      <c:pt idx="26576">
                        <c:v>-1.8276239999999999</c:v>
                      </c:pt>
                      <c:pt idx="26577">
                        <c:v>-1.8222959999999999</c:v>
                      </c:pt>
                      <c:pt idx="26578">
                        <c:v>-1.8169690000000001</c:v>
                      </c:pt>
                      <c:pt idx="26579">
                        <c:v>-1.8116410000000001</c:v>
                      </c:pt>
                      <c:pt idx="26580">
                        <c:v>-1.8063130000000001</c:v>
                      </c:pt>
                      <c:pt idx="26581">
                        <c:v>-1.8009850000000001</c:v>
                      </c:pt>
                      <c:pt idx="26582">
                        <c:v>-1.7956570000000001</c:v>
                      </c:pt>
                      <c:pt idx="26583">
                        <c:v>-1.7903290000000001</c:v>
                      </c:pt>
                      <c:pt idx="26584">
                        <c:v>-1.7850010000000001</c:v>
                      </c:pt>
                      <c:pt idx="26585">
                        <c:v>-1.7796730000000001</c:v>
                      </c:pt>
                      <c:pt idx="26586">
                        <c:v>-1.774346</c:v>
                      </c:pt>
                      <c:pt idx="26587">
                        <c:v>-1.769018</c:v>
                      </c:pt>
                      <c:pt idx="26588">
                        <c:v>-1.76369</c:v>
                      </c:pt>
                      <c:pt idx="26589">
                        <c:v>-1.758362</c:v>
                      </c:pt>
                      <c:pt idx="26590">
                        <c:v>-1.753034</c:v>
                      </c:pt>
                      <c:pt idx="26591">
                        <c:v>-1.747706</c:v>
                      </c:pt>
                      <c:pt idx="26592">
                        <c:v>-1.742378</c:v>
                      </c:pt>
                      <c:pt idx="26593">
                        <c:v>-1.7370509999999999</c:v>
                      </c:pt>
                      <c:pt idx="26594">
                        <c:v>-1.7317229999999999</c:v>
                      </c:pt>
                      <c:pt idx="26595">
                        <c:v>-1.7263949999999999</c:v>
                      </c:pt>
                      <c:pt idx="26596">
                        <c:v>-1.7210669999999999</c:v>
                      </c:pt>
                      <c:pt idx="26597">
                        <c:v>-1.7157389999999999</c:v>
                      </c:pt>
                      <c:pt idx="26598">
                        <c:v>-1.7104109999999999</c:v>
                      </c:pt>
                      <c:pt idx="26599">
                        <c:v>-1.7050829999999999</c:v>
                      </c:pt>
                      <c:pt idx="26600">
                        <c:v>-1.6997549999999999</c:v>
                      </c:pt>
                      <c:pt idx="26601">
                        <c:v>-1.694428</c:v>
                      </c:pt>
                      <c:pt idx="26602">
                        <c:v>-1.6891</c:v>
                      </c:pt>
                      <c:pt idx="26603">
                        <c:v>-1.683772</c:v>
                      </c:pt>
                      <c:pt idx="26604">
                        <c:v>-1.678444</c:v>
                      </c:pt>
                      <c:pt idx="26605">
                        <c:v>-1.673116</c:v>
                      </c:pt>
                      <c:pt idx="26606">
                        <c:v>-1.667788</c:v>
                      </c:pt>
                      <c:pt idx="26607">
                        <c:v>-1.66246</c:v>
                      </c:pt>
                      <c:pt idx="26608">
                        <c:v>-1.657133</c:v>
                      </c:pt>
                      <c:pt idx="26609">
                        <c:v>-1.651805</c:v>
                      </c:pt>
                      <c:pt idx="26610">
                        <c:v>-1.646477</c:v>
                      </c:pt>
                      <c:pt idx="26611">
                        <c:v>-1.641149</c:v>
                      </c:pt>
                      <c:pt idx="26612">
                        <c:v>-1.635821</c:v>
                      </c:pt>
                      <c:pt idx="26613">
                        <c:v>-1.630493</c:v>
                      </c:pt>
                      <c:pt idx="26614">
                        <c:v>-1.625165</c:v>
                      </c:pt>
                      <c:pt idx="26615">
                        <c:v>-1.619837</c:v>
                      </c:pt>
                      <c:pt idx="26616">
                        <c:v>-1.6145099999999999</c:v>
                      </c:pt>
                      <c:pt idx="26617">
                        <c:v>-1.6091819999999999</c:v>
                      </c:pt>
                      <c:pt idx="26618">
                        <c:v>-1.6038539999999999</c:v>
                      </c:pt>
                      <c:pt idx="26619">
                        <c:v>-1.5985259999999999</c:v>
                      </c:pt>
                      <c:pt idx="26620">
                        <c:v>-1.5931979999999999</c:v>
                      </c:pt>
                      <c:pt idx="26621">
                        <c:v>-1.5878699999999999</c:v>
                      </c:pt>
                      <c:pt idx="26622">
                        <c:v>-1.5825419999999999</c:v>
                      </c:pt>
                      <c:pt idx="26623">
                        <c:v>-1.5772139999999999</c:v>
                      </c:pt>
                      <c:pt idx="26624">
                        <c:v>-1.571887</c:v>
                      </c:pt>
                      <c:pt idx="26625">
                        <c:v>-1.566559</c:v>
                      </c:pt>
                      <c:pt idx="26626">
                        <c:v>-1.561231</c:v>
                      </c:pt>
                      <c:pt idx="26627">
                        <c:v>-1.555903</c:v>
                      </c:pt>
                      <c:pt idx="26628">
                        <c:v>-1.550575</c:v>
                      </c:pt>
                      <c:pt idx="26629">
                        <c:v>-1.545247</c:v>
                      </c:pt>
                      <c:pt idx="26630">
                        <c:v>-1.539919</c:v>
                      </c:pt>
                      <c:pt idx="26631">
                        <c:v>-1.534592</c:v>
                      </c:pt>
                      <c:pt idx="26632">
                        <c:v>-1.529264</c:v>
                      </c:pt>
                      <c:pt idx="26633">
                        <c:v>-1.523936</c:v>
                      </c:pt>
                      <c:pt idx="26634">
                        <c:v>-1.518608</c:v>
                      </c:pt>
                      <c:pt idx="26635">
                        <c:v>-1.51328</c:v>
                      </c:pt>
                      <c:pt idx="26636">
                        <c:v>-1.507952</c:v>
                      </c:pt>
                      <c:pt idx="26637">
                        <c:v>-1.502624</c:v>
                      </c:pt>
                      <c:pt idx="26638">
                        <c:v>-1.497296</c:v>
                      </c:pt>
                      <c:pt idx="26639">
                        <c:v>-1.4919690000000001</c:v>
                      </c:pt>
                      <c:pt idx="26640">
                        <c:v>-1.4866410000000001</c:v>
                      </c:pt>
                      <c:pt idx="26641">
                        <c:v>-1.4813130000000001</c:v>
                      </c:pt>
                      <c:pt idx="26642">
                        <c:v>-1.4759850000000001</c:v>
                      </c:pt>
                      <c:pt idx="26643">
                        <c:v>-1.4706570000000001</c:v>
                      </c:pt>
                      <c:pt idx="26644">
                        <c:v>-1.4653290000000001</c:v>
                      </c:pt>
                      <c:pt idx="26645">
                        <c:v>-1.4600010000000001</c:v>
                      </c:pt>
                      <c:pt idx="26646">
                        <c:v>-1.454674</c:v>
                      </c:pt>
                      <c:pt idx="26647">
                        <c:v>-1.449346</c:v>
                      </c:pt>
                      <c:pt idx="26648">
                        <c:v>-1.444018</c:v>
                      </c:pt>
                      <c:pt idx="26649">
                        <c:v>-1.43869</c:v>
                      </c:pt>
                      <c:pt idx="26650">
                        <c:v>-1.433362</c:v>
                      </c:pt>
                      <c:pt idx="26651">
                        <c:v>-1.428034</c:v>
                      </c:pt>
                      <c:pt idx="26652">
                        <c:v>-1.422706</c:v>
                      </c:pt>
                      <c:pt idx="26653">
                        <c:v>-1.417378</c:v>
                      </c:pt>
                      <c:pt idx="26654">
                        <c:v>-1.41205</c:v>
                      </c:pt>
                      <c:pt idx="26655">
                        <c:v>-1.4067229999999999</c:v>
                      </c:pt>
                      <c:pt idx="26656">
                        <c:v>-1.4013949999999999</c:v>
                      </c:pt>
                      <c:pt idx="26657">
                        <c:v>-1.3960669999999999</c:v>
                      </c:pt>
                      <c:pt idx="26658">
                        <c:v>-1.3907389999999999</c:v>
                      </c:pt>
                      <c:pt idx="26659">
                        <c:v>-1.3854109999999999</c:v>
                      </c:pt>
                      <c:pt idx="26660">
                        <c:v>-1.3800829999999999</c:v>
                      </c:pt>
                      <c:pt idx="26661">
                        <c:v>-1.3747560000000001</c:v>
                      </c:pt>
                      <c:pt idx="26662">
                        <c:v>-1.3694280000000001</c:v>
                      </c:pt>
                      <c:pt idx="26663">
                        <c:v>-1.3641000000000001</c:v>
                      </c:pt>
                      <c:pt idx="26664">
                        <c:v>-1.3587720000000001</c:v>
                      </c:pt>
                      <c:pt idx="26665">
                        <c:v>-1.3534440000000001</c:v>
                      </c:pt>
                      <c:pt idx="26666">
                        <c:v>-1.3481160000000001</c:v>
                      </c:pt>
                      <c:pt idx="26667">
                        <c:v>-1.3427880000000001</c:v>
                      </c:pt>
                      <c:pt idx="26668">
                        <c:v>-1.3374600000000001</c:v>
                      </c:pt>
                      <c:pt idx="26669">
                        <c:v>-1.3321320000000001</c:v>
                      </c:pt>
                      <c:pt idx="26670">
                        <c:v>-1.326805</c:v>
                      </c:pt>
                      <c:pt idx="26671">
                        <c:v>-1.321477</c:v>
                      </c:pt>
                      <c:pt idx="26672">
                        <c:v>-1.316149</c:v>
                      </c:pt>
                      <c:pt idx="26673">
                        <c:v>-1.310821</c:v>
                      </c:pt>
                      <c:pt idx="26674">
                        <c:v>-1.305493</c:v>
                      </c:pt>
                      <c:pt idx="26675">
                        <c:v>-1.300165</c:v>
                      </c:pt>
                      <c:pt idx="26676">
                        <c:v>-1.294837</c:v>
                      </c:pt>
                      <c:pt idx="26677">
                        <c:v>-1.2895099999999999</c:v>
                      </c:pt>
                      <c:pt idx="26678">
                        <c:v>-1.2841819999999999</c:v>
                      </c:pt>
                      <c:pt idx="26679">
                        <c:v>-1.2788539999999999</c:v>
                      </c:pt>
                      <c:pt idx="26680">
                        <c:v>-1.2735259999999999</c:v>
                      </c:pt>
                      <c:pt idx="26681">
                        <c:v>-1.2681979999999999</c:v>
                      </c:pt>
                      <c:pt idx="26682">
                        <c:v>-1.2628699999999999</c:v>
                      </c:pt>
                      <c:pt idx="26683">
                        <c:v>-1.2575419999999999</c:v>
                      </c:pt>
                      <c:pt idx="26684">
                        <c:v>-1.2522139999999999</c:v>
                      </c:pt>
                      <c:pt idx="26685">
                        <c:v>-1.2468870000000001</c:v>
                      </c:pt>
                      <c:pt idx="26686">
                        <c:v>-1.2415590000000001</c:v>
                      </c:pt>
                      <c:pt idx="26687">
                        <c:v>-1.2362310000000001</c:v>
                      </c:pt>
                      <c:pt idx="26688">
                        <c:v>-1.2309030000000001</c:v>
                      </c:pt>
                      <c:pt idx="26689">
                        <c:v>-1.2255750000000001</c:v>
                      </c:pt>
                      <c:pt idx="26690">
                        <c:v>-1.2202470000000001</c:v>
                      </c:pt>
                      <c:pt idx="26691">
                        <c:v>-1.2149190000000001</c:v>
                      </c:pt>
                      <c:pt idx="26692">
                        <c:v>-1.209592</c:v>
                      </c:pt>
                      <c:pt idx="26693">
                        <c:v>-1.204264</c:v>
                      </c:pt>
                      <c:pt idx="26694">
                        <c:v>-1.198936</c:v>
                      </c:pt>
                      <c:pt idx="26695">
                        <c:v>-1.193608</c:v>
                      </c:pt>
                      <c:pt idx="26696">
                        <c:v>-1.18828</c:v>
                      </c:pt>
                      <c:pt idx="26697">
                        <c:v>-1.182952</c:v>
                      </c:pt>
                      <c:pt idx="26698">
                        <c:v>-1.177624</c:v>
                      </c:pt>
                      <c:pt idx="26699">
                        <c:v>-1.172296</c:v>
                      </c:pt>
                      <c:pt idx="26700">
                        <c:v>-1.1669689999999999</c:v>
                      </c:pt>
                      <c:pt idx="26701">
                        <c:v>-1.1616409999999999</c:v>
                      </c:pt>
                      <c:pt idx="26702">
                        <c:v>-1.1563129999999999</c:v>
                      </c:pt>
                      <c:pt idx="26703">
                        <c:v>-1.1509849999999999</c:v>
                      </c:pt>
                      <c:pt idx="26704">
                        <c:v>-1.1456569999999999</c:v>
                      </c:pt>
                      <c:pt idx="26705">
                        <c:v>-1.1403289999999999</c:v>
                      </c:pt>
                      <c:pt idx="26706">
                        <c:v>-1.1350009999999999</c:v>
                      </c:pt>
                      <c:pt idx="26707">
                        <c:v>-1.1296729999999999</c:v>
                      </c:pt>
                      <c:pt idx="26708">
                        <c:v>-1.1243460000000001</c:v>
                      </c:pt>
                      <c:pt idx="26709">
                        <c:v>-1.1190180000000001</c:v>
                      </c:pt>
                      <c:pt idx="26710">
                        <c:v>-1.1136900000000001</c:v>
                      </c:pt>
                      <c:pt idx="26711">
                        <c:v>-1.1083620000000001</c:v>
                      </c:pt>
                      <c:pt idx="26712">
                        <c:v>-1.1030340000000001</c:v>
                      </c:pt>
                      <c:pt idx="26713">
                        <c:v>-1.0977060000000001</c:v>
                      </c:pt>
                      <c:pt idx="26714">
                        <c:v>-1.0923780000000001</c:v>
                      </c:pt>
                      <c:pt idx="26715">
                        <c:v>-1.087051</c:v>
                      </c:pt>
                      <c:pt idx="26716">
                        <c:v>-1.081723</c:v>
                      </c:pt>
                      <c:pt idx="26717">
                        <c:v>-1.076395</c:v>
                      </c:pt>
                      <c:pt idx="26718">
                        <c:v>-1.071067</c:v>
                      </c:pt>
                      <c:pt idx="26719">
                        <c:v>-1.065739</c:v>
                      </c:pt>
                      <c:pt idx="26720">
                        <c:v>-1.060411</c:v>
                      </c:pt>
                      <c:pt idx="26721">
                        <c:v>-1.055083</c:v>
                      </c:pt>
                      <c:pt idx="26722">
                        <c:v>-1.049755</c:v>
                      </c:pt>
                      <c:pt idx="26723">
                        <c:v>-1.0444279999999999</c:v>
                      </c:pt>
                      <c:pt idx="26724">
                        <c:v>-1.0390999999999999</c:v>
                      </c:pt>
                      <c:pt idx="26725">
                        <c:v>-1.0337719999999999</c:v>
                      </c:pt>
                      <c:pt idx="26726">
                        <c:v>-1.0284439999999999</c:v>
                      </c:pt>
                      <c:pt idx="26727">
                        <c:v>-1.0231159999999999</c:v>
                      </c:pt>
                      <c:pt idx="26728">
                        <c:v>-1.0177879999999999</c:v>
                      </c:pt>
                      <c:pt idx="26729">
                        <c:v>-1.0124599999999999</c:v>
                      </c:pt>
                      <c:pt idx="26730">
                        <c:v>-1.0071330000000001</c:v>
                      </c:pt>
                      <c:pt idx="26731">
                        <c:v>-1.0018050000000001</c:v>
                      </c:pt>
                      <c:pt idx="26732">
                        <c:v>-0.99647680000000005</c:v>
                      </c:pt>
                      <c:pt idx="26733">
                        <c:v>-0.9911489</c:v>
                      </c:pt>
                      <c:pt idx="26734">
                        <c:v>-0.98582099999999995</c:v>
                      </c:pt>
                      <c:pt idx="26735">
                        <c:v>-0.98049319999999995</c:v>
                      </c:pt>
                      <c:pt idx="26736">
                        <c:v>-0.97516530000000001</c:v>
                      </c:pt>
                      <c:pt idx="26737">
                        <c:v>-0.96983739999999996</c:v>
                      </c:pt>
                      <c:pt idx="26738">
                        <c:v>-0.96450950000000002</c:v>
                      </c:pt>
                      <c:pt idx="26739">
                        <c:v>-0.95918170000000003</c:v>
                      </c:pt>
                      <c:pt idx="26740">
                        <c:v>-0.95385379999999997</c:v>
                      </c:pt>
                      <c:pt idx="26741">
                        <c:v>-0.94852599999999998</c:v>
                      </c:pt>
                      <c:pt idx="26742">
                        <c:v>-0.94319810000000004</c:v>
                      </c:pt>
                      <c:pt idx="26743">
                        <c:v>-0.93787019999999999</c:v>
                      </c:pt>
                      <c:pt idx="26744">
                        <c:v>-0.93254230000000005</c:v>
                      </c:pt>
                      <c:pt idx="26745">
                        <c:v>-0.92721439999999999</c:v>
                      </c:pt>
                      <c:pt idx="26746">
                        <c:v>-0.9218866</c:v>
                      </c:pt>
                      <c:pt idx="26747">
                        <c:v>-0.91655869999999995</c:v>
                      </c:pt>
                      <c:pt idx="26748">
                        <c:v>-0.91123089999999995</c:v>
                      </c:pt>
                      <c:pt idx="26749">
                        <c:v>-0.90590300000000001</c:v>
                      </c:pt>
                      <c:pt idx="26750">
                        <c:v>-0.90057509999999996</c:v>
                      </c:pt>
                      <c:pt idx="26751">
                        <c:v>-0.89524729999999997</c:v>
                      </c:pt>
                      <c:pt idx="26752">
                        <c:v>-0.88991940000000003</c:v>
                      </c:pt>
                      <c:pt idx="26753">
                        <c:v>-0.88459149999999998</c:v>
                      </c:pt>
                      <c:pt idx="26754">
                        <c:v>-0.87926360000000003</c:v>
                      </c:pt>
                      <c:pt idx="26755">
                        <c:v>-0.87393580000000004</c:v>
                      </c:pt>
                      <c:pt idx="26756">
                        <c:v>-0.86860789999999999</c:v>
                      </c:pt>
                      <c:pt idx="26757">
                        <c:v>-0.86328009999999999</c:v>
                      </c:pt>
                      <c:pt idx="26758">
                        <c:v>-0.85795220000000005</c:v>
                      </c:pt>
                      <c:pt idx="26759">
                        <c:v>-0.8526243</c:v>
                      </c:pt>
                      <c:pt idx="26760">
                        <c:v>-0.84729639999999995</c:v>
                      </c:pt>
                      <c:pt idx="26761">
                        <c:v>-0.84196859999999996</c:v>
                      </c:pt>
                      <c:pt idx="26762">
                        <c:v>-0.83664070000000001</c:v>
                      </c:pt>
                      <c:pt idx="26763">
                        <c:v>-0.83131279999999996</c:v>
                      </c:pt>
                      <c:pt idx="26764">
                        <c:v>-0.82598499999999997</c:v>
                      </c:pt>
                      <c:pt idx="26765">
                        <c:v>-0.82065710000000003</c:v>
                      </c:pt>
                      <c:pt idx="26766">
                        <c:v>-0.81532930000000003</c:v>
                      </c:pt>
                      <c:pt idx="26767">
                        <c:v>-0.81000139999999998</c:v>
                      </c:pt>
                      <c:pt idx="26768">
                        <c:v>-0.80467350000000004</c:v>
                      </c:pt>
                      <c:pt idx="26769">
                        <c:v>-0.79934559999999999</c:v>
                      </c:pt>
                      <c:pt idx="26770">
                        <c:v>-0.79401770000000005</c:v>
                      </c:pt>
                      <c:pt idx="26771">
                        <c:v>-0.78868990000000005</c:v>
                      </c:pt>
                      <c:pt idx="26772">
                        <c:v>-0.783362</c:v>
                      </c:pt>
                      <c:pt idx="26773">
                        <c:v>-0.77803420000000001</c:v>
                      </c:pt>
                      <c:pt idx="26774">
                        <c:v>-0.77270629999999996</c:v>
                      </c:pt>
                      <c:pt idx="26775">
                        <c:v>-0.76737840000000002</c:v>
                      </c:pt>
                      <c:pt idx="26776">
                        <c:v>-0.76205049999999996</c:v>
                      </c:pt>
                      <c:pt idx="26777">
                        <c:v>-0.75672269999999997</c:v>
                      </c:pt>
                      <c:pt idx="26778">
                        <c:v>-0.75139480000000003</c:v>
                      </c:pt>
                      <c:pt idx="26779">
                        <c:v>-0.74606689999999998</c:v>
                      </c:pt>
                      <c:pt idx="26780">
                        <c:v>-0.74073900000000004</c:v>
                      </c:pt>
                      <c:pt idx="26781">
                        <c:v>-0.73541120000000004</c:v>
                      </c:pt>
                      <c:pt idx="26782">
                        <c:v>-0.73008329999999999</c:v>
                      </c:pt>
                      <c:pt idx="26783">
                        <c:v>-0.7247555</c:v>
                      </c:pt>
                      <c:pt idx="26784">
                        <c:v>-0.71942759999999994</c:v>
                      </c:pt>
                      <c:pt idx="26785">
                        <c:v>-0.7140997</c:v>
                      </c:pt>
                      <c:pt idx="26786">
                        <c:v>-0.70877179999999995</c:v>
                      </c:pt>
                      <c:pt idx="26787">
                        <c:v>-0.70344399999999996</c:v>
                      </c:pt>
                      <c:pt idx="26788">
                        <c:v>-0.69811610000000002</c:v>
                      </c:pt>
                      <c:pt idx="26789">
                        <c:v>-0.69278819999999997</c:v>
                      </c:pt>
                      <c:pt idx="26790">
                        <c:v>-0.68746039999999997</c:v>
                      </c:pt>
                      <c:pt idx="26791">
                        <c:v>-0.68213250000000003</c:v>
                      </c:pt>
                      <c:pt idx="26792">
                        <c:v>-0.67680470000000004</c:v>
                      </c:pt>
                      <c:pt idx="26793">
                        <c:v>-0.67147679999999998</c:v>
                      </c:pt>
                      <c:pt idx="26794">
                        <c:v>-0.66614890000000004</c:v>
                      </c:pt>
                      <c:pt idx="26795">
                        <c:v>-0.66082099999999999</c:v>
                      </c:pt>
                      <c:pt idx="26796">
                        <c:v>-0.65549310000000005</c:v>
                      </c:pt>
                      <c:pt idx="26797">
                        <c:v>-0.65016529999999995</c:v>
                      </c:pt>
                      <c:pt idx="26798">
                        <c:v>-0.64483740000000001</c:v>
                      </c:pt>
                      <c:pt idx="26799">
                        <c:v>-0.63950960000000001</c:v>
                      </c:pt>
                      <c:pt idx="26800">
                        <c:v>-0.63418169999999996</c:v>
                      </c:pt>
                      <c:pt idx="26801">
                        <c:v>-0.62885380000000002</c:v>
                      </c:pt>
                      <c:pt idx="26802">
                        <c:v>-0.62352600000000002</c:v>
                      </c:pt>
                      <c:pt idx="26803">
                        <c:v>-0.61819809999999997</c:v>
                      </c:pt>
                      <c:pt idx="26804">
                        <c:v>-0.61287020000000003</c:v>
                      </c:pt>
                      <c:pt idx="26805">
                        <c:v>-0.60754229999999998</c:v>
                      </c:pt>
                      <c:pt idx="26806">
                        <c:v>-0.60221449999999999</c:v>
                      </c:pt>
                      <c:pt idx="26807">
                        <c:v>-0.59688660000000004</c:v>
                      </c:pt>
                      <c:pt idx="26808">
                        <c:v>-0.59155880000000005</c:v>
                      </c:pt>
                      <c:pt idx="26809">
                        <c:v>-0.5862309</c:v>
                      </c:pt>
                      <c:pt idx="26810">
                        <c:v>-0.58090299999999995</c:v>
                      </c:pt>
                      <c:pt idx="26811">
                        <c:v>-0.57557510000000001</c:v>
                      </c:pt>
                      <c:pt idx="26812">
                        <c:v>-0.57024719999999995</c:v>
                      </c:pt>
                      <c:pt idx="26813">
                        <c:v>-0.56491939999999996</c:v>
                      </c:pt>
                      <c:pt idx="26814">
                        <c:v>-0.55959150000000002</c:v>
                      </c:pt>
                      <c:pt idx="26815">
                        <c:v>-0.55426370000000003</c:v>
                      </c:pt>
                      <c:pt idx="26816">
                        <c:v>-0.54893579999999997</c:v>
                      </c:pt>
                      <c:pt idx="26817">
                        <c:v>-0.54360790000000003</c:v>
                      </c:pt>
                      <c:pt idx="26818">
                        <c:v>-0.53828010000000004</c:v>
                      </c:pt>
                      <c:pt idx="26819">
                        <c:v>-0.53295219999999999</c:v>
                      </c:pt>
                      <c:pt idx="26820">
                        <c:v>-0.52762430000000005</c:v>
                      </c:pt>
                      <c:pt idx="26821">
                        <c:v>-0.52229639999999999</c:v>
                      </c:pt>
                      <c:pt idx="26822">
                        <c:v>-0.51696850000000005</c:v>
                      </c:pt>
                      <c:pt idx="26823">
                        <c:v>-0.51164069999999995</c:v>
                      </c:pt>
                      <c:pt idx="26824">
                        <c:v>-0.50631280000000001</c:v>
                      </c:pt>
                      <c:pt idx="26825">
                        <c:v>-0.50098500000000001</c:v>
                      </c:pt>
                      <c:pt idx="26826">
                        <c:v>-0.49565710000000002</c:v>
                      </c:pt>
                      <c:pt idx="26827">
                        <c:v>-0.49032920000000002</c:v>
                      </c:pt>
                      <c:pt idx="26828">
                        <c:v>-0.48500140000000003</c:v>
                      </c:pt>
                      <c:pt idx="26829">
                        <c:v>-0.47967349999999997</c:v>
                      </c:pt>
                      <c:pt idx="26830">
                        <c:v>-0.47434559999999998</c:v>
                      </c:pt>
                      <c:pt idx="26831">
                        <c:v>-0.46901769999999998</c:v>
                      </c:pt>
                      <c:pt idx="26832">
                        <c:v>-0.46368989999999999</c:v>
                      </c:pt>
                      <c:pt idx="26833">
                        <c:v>-0.45836199999999999</c:v>
                      </c:pt>
                      <c:pt idx="26834">
                        <c:v>-0.4530341</c:v>
                      </c:pt>
                      <c:pt idx="26835">
                        <c:v>-0.4477063</c:v>
                      </c:pt>
                      <c:pt idx="26836">
                        <c:v>-0.4423784</c:v>
                      </c:pt>
                      <c:pt idx="26837">
                        <c:v>-0.43705060000000001</c:v>
                      </c:pt>
                      <c:pt idx="26838">
                        <c:v>-0.43172270000000001</c:v>
                      </c:pt>
                      <c:pt idx="26839">
                        <c:v>-0.42639480000000002</c:v>
                      </c:pt>
                      <c:pt idx="26840">
                        <c:v>-0.42106690000000002</c:v>
                      </c:pt>
                      <c:pt idx="26841">
                        <c:v>-0.41573909999999997</c:v>
                      </c:pt>
                      <c:pt idx="26842">
                        <c:v>-0.41041119999999998</c:v>
                      </c:pt>
                      <c:pt idx="26843">
                        <c:v>-0.40508329999999998</c:v>
                      </c:pt>
                      <c:pt idx="26844">
                        <c:v>-0.39975539999999998</c:v>
                      </c:pt>
                      <c:pt idx="26845">
                        <c:v>-0.39442759999999999</c:v>
                      </c:pt>
                      <c:pt idx="26846">
                        <c:v>-0.38909969999999999</c:v>
                      </c:pt>
                      <c:pt idx="26847">
                        <c:v>-0.3837718</c:v>
                      </c:pt>
                      <c:pt idx="26848">
                        <c:v>-0.378444</c:v>
                      </c:pt>
                      <c:pt idx="26849">
                        <c:v>-0.37311610000000001</c:v>
                      </c:pt>
                      <c:pt idx="26850">
                        <c:v>-0.36778830000000001</c:v>
                      </c:pt>
                      <c:pt idx="26851">
                        <c:v>-0.36246040000000002</c:v>
                      </c:pt>
                      <c:pt idx="26852">
                        <c:v>-0.35713250000000002</c:v>
                      </c:pt>
                      <c:pt idx="26853">
                        <c:v>-0.35180460000000002</c:v>
                      </c:pt>
                      <c:pt idx="26854">
                        <c:v>-0.34647679999999997</c:v>
                      </c:pt>
                      <c:pt idx="26855">
                        <c:v>-0.34114889999999998</c:v>
                      </c:pt>
                      <c:pt idx="26856">
                        <c:v>-0.33582099999999998</c:v>
                      </c:pt>
                      <c:pt idx="26857">
                        <c:v>-0.33049319999999999</c:v>
                      </c:pt>
                      <c:pt idx="26858">
                        <c:v>-0.32516529999999999</c:v>
                      </c:pt>
                      <c:pt idx="26859">
                        <c:v>-0.31983739999999999</c:v>
                      </c:pt>
                      <c:pt idx="26860">
                        <c:v>-0.3145095</c:v>
                      </c:pt>
                      <c:pt idx="26861">
                        <c:v>-0.3091817</c:v>
                      </c:pt>
                      <c:pt idx="26862">
                        <c:v>-0.30385380000000001</c:v>
                      </c:pt>
                      <c:pt idx="26863">
                        <c:v>-0.29852600000000001</c:v>
                      </c:pt>
                      <c:pt idx="26864">
                        <c:v>-0.29319810000000002</c:v>
                      </c:pt>
                      <c:pt idx="26865">
                        <c:v>-0.28787020000000002</c:v>
                      </c:pt>
                      <c:pt idx="26866">
                        <c:v>-0.28254230000000002</c:v>
                      </c:pt>
                      <c:pt idx="26867">
                        <c:v>-0.27721449999999997</c:v>
                      </c:pt>
                      <c:pt idx="26868">
                        <c:v>-0.27188659999999998</c:v>
                      </c:pt>
                      <c:pt idx="26869">
                        <c:v>-0.26655869999999998</c:v>
                      </c:pt>
                      <c:pt idx="26870">
                        <c:v>-0.26123089999999999</c:v>
                      </c:pt>
                      <c:pt idx="26871">
                        <c:v>-0.25590299999999999</c:v>
                      </c:pt>
                      <c:pt idx="26872">
                        <c:v>-0.2505751</c:v>
                      </c:pt>
                      <c:pt idx="26873">
                        <c:v>-0.2452473</c:v>
                      </c:pt>
                      <c:pt idx="26874">
                        <c:v>-0.2399194</c:v>
                      </c:pt>
                      <c:pt idx="26875">
                        <c:v>-0.23459150000000001</c:v>
                      </c:pt>
                      <c:pt idx="26876">
                        <c:v>-0.22926360000000001</c:v>
                      </c:pt>
                      <c:pt idx="26877">
                        <c:v>-0.22393579999999999</c:v>
                      </c:pt>
                      <c:pt idx="26878">
                        <c:v>-0.21860789999999999</c:v>
                      </c:pt>
                      <c:pt idx="26879">
                        <c:v>-0.2132801</c:v>
                      </c:pt>
                      <c:pt idx="26880">
                        <c:v>-0.2079522</c:v>
                      </c:pt>
                      <c:pt idx="26881">
                        <c:v>-0.20262430000000001</c:v>
                      </c:pt>
                      <c:pt idx="26882">
                        <c:v>-0.19729640000000001</c:v>
                      </c:pt>
                      <c:pt idx="26883">
                        <c:v>-0.19196859999999999</c:v>
                      </c:pt>
                      <c:pt idx="26884">
                        <c:v>-0.18664069999999999</c:v>
                      </c:pt>
                      <c:pt idx="26885">
                        <c:v>-0.1813128</c:v>
                      </c:pt>
                      <c:pt idx="26886">
                        <c:v>-0.175985</c:v>
                      </c:pt>
                      <c:pt idx="26887">
                        <c:v>-0.17065710000000001</c:v>
                      </c:pt>
                      <c:pt idx="26888">
                        <c:v>-0.16532920000000001</c:v>
                      </c:pt>
                      <c:pt idx="26889">
                        <c:v>-0.16000139999999999</c:v>
                      </c:pt>
                      <c:pt idx="26890">
                        <c:v>-0.15467349999999999</c:v>
                      </c:pt>
                      <c:pt idx="26891">
                        <c:v>-0.1493456</c:v>
                      </c:pt>
                      <c:pt idx="26892">
                        <c:v>-0.1440178</c:v>
                      </c:pt>
                      <c:pt idx="26893">
                        <c:v>-0.1386899</c:v>
                      </c:pt>
                      <c:pt idx="26894">
                        <c:v>-0.13336200000000001</c:v>
                      </c:pt>
                      <c:pt idx="26895">
                        <c:v>-0.12803410000000001</c:v>
                      </c:pt>
                      <c:pt idx="26896">
                        <c:v>-0.1227063</c:v>
                      </c:pt>
                      <c:pt idx="26897">
                        <c:v>-0.11737839999999999</c:v>
                      </c:pt>
                      <c:pt idx="26898">
                        <c:v>-0.1120505</c:v>
                      </c:pt>
                      <c:pt idx="26899">
                        <c:v>-0.1067227</c:v>
                      </c:pt>
                      <c:pt idx="26900">
                        <c:v>-0.10139479999999999</c:v>
                      </c:pt>
                      <c:pt idx="26901">
                        <c:v>-9.6066929999999995E-2</c:v>
                      </c:pt>
                      <c:pt idx="26902">
                        <c:v>-9.0739059999999996E-2</c:v>
                      </c:pt>
                      <c:pt idx="26903">
                        <c:v>-8.5411189999999998E-2</c:v>
                      </c:pt>
                      <c:pt idx="26904">
                        <c:v>-8.0083329999999994E-2</c:v>
                      </c:pt>
                      <c:pt idx="26905">
                        <c:v>-7.4755450000000001E-2</c:v>
                      </c:pt>
                      <c:pt idx="26906">
                        <c:v>-6.9427589999999997E-2</c:v>
                      </c:pt>
                      <c:pt idx="26907">
                        <c:v>-6.4099719999999999E-2</c:v>
                      </c:pt>
                      <c:pt idx="26908">
                        <c:v>-5.877185E-2</c:v>
                      </c:pt>
                      <c:pt idx="26909">
                        <c:v>-5.3443980000000002E-2</c:v>
                      </c:pt>
                      <c:pt idx="26910">
                        <c:v>-4.8116109999999997E-2</c:v>
                      </c:pt>
                      <c:pt idx="26911">
                        <c:v>-4.2788239999999998E-2</c:v>
                      </c:pt>
                      <c:pt idx="26912">
                        <c:v>-3.746037E-2</c:v>
                      </c:pt>
                      <c:pt idx="26913">
                        <c:v>-3.2132510000000003E-2</c:v>
                      </c:pt>
                      <c:pt idx="26914">
                        <c:v>-2.6804640000000001E-2</c:v>
                      </c:pt>
                      <c:pt idx="26915">
                        <c:v>-2.1476769999999999E-2</c:v>
                      </c:pt>
                      <c:pt idx="26916">
                        <c:v>-1.6148900000000001E-2</c:v>
                      </c:pt>
                      <c:pt idx="26917">
                        <c:v>-1.0821030000000001E-2</c:v>
                      </c:pt>
                      <c:pt idx="26918">
                        <c:v>-5.4931600000000004E-3</c:v>
                      </c:pt>
                      <c:pt idx="26919">
                        <c:v>-1.6529169999999999E-4</c:v>
                      </c:pt>
                      <c:pt idx="26920">
                        <c:v>5.1625769999999998E-3</c:v>
                      </c:pt>
                      <c:pt idx="26921">
                        <c:v>1.049045E-2</c:v>
                      </c:pt>
                      <c:pt idx="26922">
                        <c:v>1.5818309999999999E-2</c:v>
                      </c:pt>
                      <c:pt idx="26923">
                        <c:v>2.1146180000000001E-2</c:v>
                      </c:pt>
                      <c:pt idx="26924">
                        <c:v>2.6474049999999999E-2</c:v>
                      </c:pt>
                      <c:pt idx="26925">
                        <c:v>3.1801919999999997E-2</c:v>
                      </c:pt>
                      <c:pt idx="26926">
                        <c:v>3.7129790000000003E-2</c:v>
                      </c:pt>
                      <c:pt idx="26927">
                        <c:v>4.2457660000000001E-2</c:v>
                      </c:pt>
                      <c:pt idx="26928">
                        <c:v>4.778553E-2</c:v>
                      </c:pt>
                      <c:pt idx="26929">
                        <c:v>5.3113399999999998E-2</c:v>
                      </c:pt>
                      <c:pt idx="26930">
                        <c:v>5.8441269999999997E-2</c:v>
                      </c:pt>
                      <c:pt idx="26931">
                        <c:v>6.3769129999999993E-2</c:v>
                      </c:pt>
                      <c:pt idx="26932">
                        <c:v>6.9097000000000006E-2</c:v>
                      </c:pt>
                      <c:pt idx="26933">
                        <c:v>7.4424870000000004E-2</c:v>
                      </c:pt>
                      <c:pt idx="26934">
                        <c:v>7.9752740000000003E-2</c:v>
                      </c:pt>
                      <c:pt idx="26935">
                        <c:v>8.5080610000000001E-2</c:v>
                      </c:pt>
                      <c:pt idx="26936">
                        <c:v>9.0408479999999999E-2</c:v>
                      </c:pt>
                      <c:pt idx="26937">
                        <c:v>9.5736349999999998E-2</c:v>
                      </c:pt>
                      <c:pt idx="26938">
                        <c:v>0.10106420000000001</c:v>
                      </c:pt>
                      <c:pt idx="26939">
                        <c:v>0.1063921</c:v>
                      </c:pt>
                      <c:pt idx="26940">
                        <c:v>0.11172</c:v>
                      </c:pt>
                      <c:pt idx="26941">
                        <c:v>0.11704779999999999</c:v>
                      </c:pt>
                      <c:pt idx="26942">
                        <c:v>0.1223757</c:v>
                      </c:pt>
                      <c:pt idx="26943">
                        <c:v>0.1277036</c:v>
                      </c:pt>
                      <c:pt idx="26944">
                        <c:v>0.13303139999999999</c:v>
                      </c:pt>
                      <c:pt idx="26945">
                        <c:v>0.13835929999999999</c:v>
                      </c:pt>
                      <c:pt idx="26946">
                        <c:v>0.14368719999999999</c:v>
                      </c:pt>
                      <c:pt idx="26947">
                        <c:v>0.14901500000000001</c:v>
                      </c:pt>
                      <c:pt idx="26948">
                        <c:v>0.15434290000000001</c:v>
                      </c:pt>
                      <c:pt idx="26949">
                        <c:v>0.1596708</c:v>
                      </c:pt>
                      <c:pt idx="26950">
                        <c:v>0.1649986</c:v>
                      </c:pt>
                      <c:pt idx="26951">
                        <c:v>0.17032649999999999</c:v>
                      </c:pt>
                      <c:pt idx="26952">
                        <c:v>0.17565439999999999</c:v>
                      </c:pt>
                      <c:pt idx="26953">
                        <c:v>0.18098220000000001</c:v>
                      </c:pt>
                      <c:pt idx="26954">
                        <c:v>0.18631010000000001</c:v>
                      </c:pt>
                      <c:pt idx="26955">
                        <c:v>0.191638</c:v>
                      </c:pt>
                      <c:pt idx="26956">
                        <c:v>0.1969659</c:v>
                      </c:pt>
                      <c:pt idx="26957">
                        <c:v>0.20229369999999999</c:v>
                      </c:pt>
                      <c:pt idx="26958">
                        <c:v>0.20762159999999999</c:v>
                      </c:pt>
                      <c:pt idx="26959">
                        <c:v>0.21294950000000001</c:v>
                      </c:pt>
                      <c:pt idx="26960">
                        <c:v>0.21827730000000001</c:v>
                      </c:pt>
                      <c:pt idx="26961">
                        <c:v>0.2236052</c:v>
                      </c:pt>
                      <c:pt idx="26962">
                        <c:v>0.2289331</c:v>
                      </c:pt>
                      <c:pt idx="26963">
                        <c:v>0.23426089999999999</c:v>
                      </c:pt>
                      <c:pt idx="26964">
                        <c:v>0.23958879999999999</c:v>
                      </c:pt>
                      <c:pt idx="26965">
                        <c:v>0.24491669999999999</c:v>
                      </c:pt>
                      <c:pt idx="26966">
                        <c:v>0.25024459999999998</c:v>
                      </c:pt>
                      <c:pt idx="26967">
                        <c:v>0.25557239999999998</c:v>
                      </c:pt>
                      <c:pt idx="26968">
                        <c:v>0.26090029999999997</c:v>
                      </c:pt>
                      <c:pt idx="26969">
                        <c:v>0.26622810000000002</c:v>
                      </c:pt>
                      <c:pt idx="26970">
                        <c:v>0.27155600000000002</c:v>
                      </c:pt>
                      <c:pt idx="26971">
                        <c:v>0.27688390000000002</c:v>
                      </c:pt>
                      <c:pt idx="26972">
                        <c:v>0.28221180000000001</c:v>
                      </c:pt>
                      <c:pt idx="26973">
                        <c:v>0.28753960000000001</c:v>
                      </c:pt>
                      <c:pt idx="26974">
                        <c:v>0.2928675</c:v>
                      </c:pt>
                      <c:pt idx="26975">
                        <c:v>0.2981954</c:v>
                      </c:pt>
                      <c:pt idx="26976">
                        <c:v>0.30352319999999999</c:v>
                      </c:pt>
                      <c:pt idx="26977">
                        <c:v>0.30885109999999999</c:v>
                      </c:pt>
                      <c:pt idx="26978">
                        <c:v>0.31417899999999999</c:v>
                      </c:pt>
                      <c:pt idx="26979">
                        <c:v>0.31950689999999998</c:v>
                      </c:pt>
                      <c:pt idx="26980">
                        <c:v>0.32483469999999998</c:v>
                      </c:pt>
                      <c:pt idx="26981">
                        <c:v>0.33016259999999997</c:v>
                      </c:pt>
                      <c:pt idx="26982">
                        <c:v>0.33549040000000002</c:v>
                      </c:pt>
                      <c:pt idx="26983">
                        <c:v>0.34081830000000002</c:v>
                      </c:pt>
                      <c:pt idx="26984">
                        <c:v>0.34614620000000001</c:v>
                      </c:pt>
                      <c:pt idx="26985">
                        <c:v>0.35147400000000001</c:v>
                      </c:pt>
                      <c:pt idx="26986">
                        <c:v>0.35680190000000001</c:v>
                      </c:pt>
                      <c:pt idx="26987">
                        <c:v>0.3621298</c:v>
                      </c:pt>
                      <c:pt idx="26988">
                        <c:v>0.3674577</c:v>
                      </c:pt>
                      <c:pt idx="26989">
                        <c:v>0.37278549999999999</c:v>
                      </c:pt>
                      <c:pt idx="26990">
                        <c:v>0.37811339999999999</c:v>
                      </c:pt>
                      <c:pt idx="26991">
                        <c:v>0.38344129999999998</c:v>
                      </c:pt>
                      <c:pt idx="26992">
                        <c:v>0.38876909999999998</c:v>
                      </c:pt>
                      <c:pt idx="26993">
                        <c:v>0.39409699999999998</c:v>
                      </c:pt>
                      <c:pt idx="26994">
                        <c:v>0.39942490000000003</c:v>
                      </c:pt>
                      <c:pt idx="26995">
                        <c:v>0.40475270000000002</c:v>
                      </c:pt>
                      <c:pt idx="26996">
                        <c:v>0.41008060000000002</c:v>
                      </c:pt>
                      <c:pt idx="26997">
                        <c:v>0.41540850000000001</c:v>
                      </c:pt>
                      <c:pt idx="26998">
                        <c:v>0.42073630000000001</c:v>
                      </c:pt>
                      <c:pt idx="26999">
                        <c:v>0.4260642</c:v>
                      </c:pt>
                      <c:pt idx="27000">
                        <c:v>0.4313921</c:v>
                      </c:pt>
                      <c:pt idx="27001">
                        <c:v>0.43672</c:v>
                      </c:pt>
                      <c:pt idx="27002">
                        <c:v>0.44204779999999999</c:v>
                      </c:pt>
                      <c:pt idx="27003">
                        <c:v>0.44737569999999999</c:v>
                      </c:pt>
                      <c:pt idx="27004">
                        <c:v>0.45270359999999998</c:v>
                      </c:pt>
                      <c:pt idx="27005">
                        <c:v>0.45803139999999998</c:v>
                      </c:pt>
                      <c:pt idx="27006">
                        <c:v>0.46335929999999997</c:v>
                      </c:pt>
                      <c:pt idx="27007">
                        <c:v>0.46868720000000003</c:v>
                      </c:pt>
                      <c:pt idx="27008">
                        <c:v>0.47401500000000002</c:v>
                      </c:pt>
                      <c:pt idx="27009">
                        <c:v>0.47934290000000002</c:v>
                      </c:pt>
                      <c:pt idx="27010">
                        <c:v>0.48467080000000001</c:v>
                      </c:pt>
                      <c:pt idx="27011">
                        <c:v>0.48999860000000001</c:v>
                      </c:pt>
                      <c:pt idx="27012">
                        <c:v>0.4953265</c:v>
                      </c:pt>
                      <c:pt idx="27013">
                        <c:v>0.50065440000000005</c:v>
                      </c:pt>
                      <c:pt idx="27014">
                        <c:v>0.50598220000000005</c:v>
                      </c:pt>
                      <c:pt idx="27015">
                        <c:v>0.51131009999999999</c:v>
                      </c:pt>
                      <c:pt idx="27016">
                        <c:v>0.51663800000000004</c:v>
                      </c:pt>
                      <c:pt idx="27017">
                        <c:v>0.52196589999999998</c:v>
                      </c:pt>
                      <c:pt idx="27018">
                        <c:v>0.52729369999999998</c:v>
                      </c:pt>
                      <c:pt idx="27019">
                        <c:v>0.53262160000000003</c:v>
                      </c:pt>
                      <c:pt idx="27020">
                        <c:v>0.53794940000000002</c:v>
                      </c:pt>
                      <c:pt idx="27021">
                        <c:v>0.54327729999999996</c:v>
                      </c:pt>
                      <c:pt idx="27022">
                        <c:v>0.54860520000000002</c:v>
                      </c:pt>
                      <c:pt idx="27023">
                        <c:v>0.55393309999999996</c:v>
                      </c:pt>
                      <c:pt idx="27024">
                        <c:v>0.55926100000000001</c:v>
                      </c:pt>
                      <c:pt idx="27025">
                        <c:v>0.5645888</c:v>
                      </c:pt>
                      <c:pt idx="27026">
                        <c:v>0.56991670000000005</c:v>
                      </c:pt>
                      <c:pt idx="27027">
                        <c:v>0.57524450000000005</c:v>
                      </c:pt>
                      <c:pt idx="27028">
                        <c:v>0.58057239999999999</c:v>
                      </c:pt>
                      <c:pt idx="27029">
                        <c:v>0.58590030000000004</c:v>
                      </c:pt>
                      <c:pt idx="27030">
                        <c:v>0.59122810000000003</c:v>
                      </c:pt>
                      <c:pt idx="27031">
                        <c:v>0.59655599999999998</c:v>
                      </c:pt>
                      <c:pt idx="27032">
                        <c:v>0.60188390000000003</c:v>
                      </c:pt>
                      <c:pt idx="27033">
                        <c:v>0.60721179999999997</c:v>
                      </c:pt>
                      <c:pt idx="27034">
                        <c:v>0.61253959999999996</c:v>
                      </c:pt>
                      <c:pt idx="27035">
                        <c:v>0.61786750000000001</c:v>
                      </c:pt>
                      <c:pt idx="27036">
                        <c:v>0.62319539999999995</c:v>
                      </c:pt>
                      <c:pt idx="27037">
                        <c:v>0.62852319999999995</c:v>
                      </c:pt>
                      <c:pt idx="27038">
                        <c:v>0.6338511</c:v>
                      </c:pt>
                      <c:pt idx="27039">
                        <c:v>0.63917900000000005</c:v>
                      </c:pt>
                      <c:pt idx="27040">
                        <c:v>0.64450680000000005</c:v>
                      </c:pt>
                      <c:pt idx="27041">
                        <c:v>0.64983469999999999</c:v>
                      </c:pt>
                      <c:pt idx="27042">
                        <c:v>0.65516260000000004</c:v>
                      </c:pt>
                      <c:pt idx="27043">
                        <c:v>0.66049049999999998</c:v>
                      </c:pt>
                      <c:pt idx="27044">
                        <c:v>0.66581829999999997</c:v>
                      </c:pt>
                      <c:pt idx="27045">
                        <c:v>0.67114620000000003</c:v>
                      </c:pt>
                      <c:pt idx="27046">
                        <c:v>0.67647400000000002</c:v>
                      </c:pt>
                      <c:pt idx="27047">
                        <c:v>0.68180189999999996</c:v>
                      </c:pt>
                      <c:pt idx="27048">
                        <c:v>0.68712980000000001</c:v>
                      </c:pt>
                      <c:pt idx="27049">
                        <c:v>0.69245769999999995</c:v>
                      </c:pt>
                      <c:pt idx="27050">
                        <c:v>0.69778560000000001</c:v>
                      </c:pt>
                      <c:pt idx="27051">
                        <c:v>0.7031134</c:v>
                      </c:pt>
                      <c:pt idx="27052">
                        <c:v>0.70844130000000005</c:v>
                      </c:pt>
                      <c:pt idx="27053">
                        <c:v>0.71376910000000005</c:v>
                      </c:pt>
                      <c:pt idx="27054">
                        <c:v>0.71909699999999999</c:v>
                      </c:pt>
                      <c:pt idx="27055">
                        <c:v>0.72442490000000004</c:v>
                      </c:pt>
                      <c:pt idx="27056">
                        <c:v>0.72975270000000003</c:v>
                      </c:pt>
                      <c:pt idx="27057">
                        <c:v>0.73508059999999997</c:v>
                      </c:pt>
                      <c:pt idx="27058">
                        <c:v>0.74040850000000002</c:v>
                      </c:pt>
                      <c:pt idx="27059">
                        <c:v>0.74573639999999997</c:v>
                      </c:pt>
                      <c:pt idx="27060">
                        <c:v>0.75106419999999996</c:v>
                      </c:pt>
                      <c:pt idx="27061">
                        <c:v>0.75639210000000001</c:v>
                      </c:pt>
                      <c:pt idx="27062">
                        <c:v>0.76171990000000001</c:v>
                      </c:pt>
                      <c:pt idx="27063">
                        <c:v>0.76704779999999995</c:v>
                      </c:pt>
                      <c:pt idx="27064">
                        <c:v>0.7723757</c:v>
                      </c:pt>
                      <c:pt idx="27065">
                        <c:v>0.77770360000000005</c:v>
                      </c:pt>
                      <c:pt idx="27066">
                        <c:v>0.78303140000000004</c:v>
                      </c:pt>
                      <c:pt idx="27067">
                        <c:v>0.78835929999999999</c:v>
                      </c:pt>
                      <c:pt idx="27068">
                        <c:v>0.79368720000000004</c:v>
                      </c:pt>
                      <c:pt idx="27069">
                        <c:v>0.79901500000000003</c:v>
                      </c:pt>
                      <c:pt idx="27070">
                        <c:v>0.80434289999999997</c:v>
                      </c:pt>
                      <c:pt idx="27071">
                        <c:v>0.80967069999999997</c:v>
                      </c:pt>
                      <c:pt idx="27072">
                        <c:v>0.81499860000000002</c:v>
                      </c:pt>
                      <c:pt idx="27073">
                        <c:v>0.82032649999999996</c:v>
                      </c:pt>
                      <c:pt idx="27074">
                        <c:v>0.82565440000000001</c:v>
                      </c:pt>
                      <c:pt idx="27075">
                        <c:v>0.83098229999999995</c:v>
                      </c:pt>
                      <c:pt idx="27076">
                        <c:v>0.83631009999999995</c:v>
                      </c:pt>
                      <c:pt idx="27077">
                        <c:v>0.841638</c:v>
                      </c:pt>
                      <c:pt idx="27078">
                        <c:v>0.84696579999999999</c:v>
                      </c:pt>
                      <c:pt idx="27079">
                        <c:v>0.85229370000000004</c:v>
                      </c:pt>
                      <c:pt idx="27080">
                        <c:v>0.85762159999999998</c:v>
                      </c:pt>
                      <c:pt idx="27081">
                        <c:v>0.86294950000000004</c:v>
                      </c:pt>
                      <c:pt idx="27082">
                        <c:v>0.86827730000000003</c:v>
                      </c:pt>
                      <c:pt idx="27083">
                        <c:v>0.87360519999999997</c:v>
                      </c:pt>
                      <c:pt idx="27084">
                        <c:v>0.87893310000000002</c:v>
                      </c:pt>
                      <c:pt idx="27085">
                        <c:v>0.88426099999999996</c:v>
                      </c:pt>
                      <c:pt idx="27086">
                        <c:v>0.88958879999999996</c:v>
                      </c:pt>
                      <c:pt idx="27087">
                        <c:v>0.89491670000000001</c:v>
                      </c:pt>
                      <c:pt idx="27088">
                        <c:v>0.9002445</c:v>
                      </c:pt>
                      <c:pt idx="27089">
                        <c:v>0.90557240000000006</c:v>
                      </c:pt>
                      <c:pt idx="27090">
                        <c:v>0.9109003</c:v>
                      </c:pt>
                      <c:pt idx="27091">
                        <c:v>0.91622820000000005</c:v>
                      </c:pt>
                      <c:pt idx="27092">
                        <c:v>0.92155600000000004</c:v>
                      </c:pt>
                      <c:pt idx="27093">
                        <c:v>0.92688389999999998</c:v>
                      </c:pt>
                      <c:pt idx="27094">
                        <c:v>0.93221180000000003</c:v>
                      </c:pt>
                      <c:pt idx="27095">
                        <c:v>0.93753960000000003</c:v>
                      </c:pt>
                      <c:pt idx="27096">
                        <c:v>0.94286749999999997</c:v>
                      </c:pt>
                      <c:pt idx="27097">
                        <c:v>0.94819529999999996</c:v>
                      </c:pt>
                      <c:pt idx="27098">
                        <c:v>0.95352320000000002</c:v>
                      </c:pt>
                      <c:pt idx="27099">
                        <c:v>0.95885109999999996</c:v>
                      </c:pt>
                      <c:pt idx="27100">
                        <c:v>0.96417900000000001</c:v>
                      </c:pt>
                      <c:pt idx="27101">
                        <c:v>0.96950689999999995</c:v>
                      </c:pt>
                      <c:pt idx="27102">
                        <c:v>0.97483470000000005</c:v>
                      </c:pt>
                      <c:pt idx="27103">
                        <c:v>0.98016259999999999</c:v>
                      </c:pt>
                      <c:pt idx="27104">
                        <c:v>0.98549039999999999</c:v>
                      </c:pt>
                      <c:pt idx="27105">
                        <c:v>0.99081830000000004</c:v>
                      </c:pt>
                      <c:pt idx="27106">
                        <c:v>0.99614619999999998</c:v>
                      </c:pt>
                      <c:pt idx="27107">
                        <c:v>1.001474</c:v>
                      </c:pt>
                      <c:pt idx="27108">
                        <c:v>1.006802</c:v>
                      </c:pt>
                      <c:pt idx="27109">
                        <c:v>1.01213</c:v>
                      </c:pt>
                      <c:pt idx="27110">
                        <c:v>1.017458</c:v>
                      </c:pt>
                      <c:pt idx="27111">
                        <c:v>1.022786</c:v>
                      </c:pt>
                      <c:pt idx="27112">
                        <c:v>1.0281130000000001</c:v>
                      </c:pt>
                      <c:pt idx="27113">
                        <c:v>1.0334410000000001</c:v>
                      </c:pt>
                      <c:pt idx="27114">
                        <c:v>1.0387690000000001</c:v>
                      </c:pt>
                      <c:pt idx="27115">
                        <c:v>1.0440970000000001</c:v>
                      </c:pt>
                      <c:pt idx="27116">
                        <c:v>1.0494250000000001</c:v>
                      </c:pt>
                      <c:pt idx="27117">
                        <c:v>1.0547530000000001</c:v>
                      </c:pt>
                      <c:pt idx="27118">
                        <c:v>1.0600810000000001</c:v>
                      </c:pt>
                      <c:pt idx="27119">
                        <c:v>1.0654079999999999</c:v>
                      </c:pt>
                      <c:pt idx="27120">
                        <c:v>1.0707359999999999</c:v>
                      </c:pt>
                      <c:pt idx="27121">
                        <c:v>1.0760639999999999</c:v>
                      </c:pt>
                      <c:pt idx="27122">
                        <c:v>1.0813919999999999</c:v>
                      </c:pt>
                      <c:pt idx="27123">
                        <c:v>1.0867199999999999</c:v>
                      </c:pt>
                      <c:pt idx="27124">
                        <c:v>1.0920479999999999</c:v>
                      </c:pt>
                      <c:pt idx="27125">
                        <c:v>1.0973759999999999</c:v>
                      </c:pt>
                      <c:pt idx="27126">
                        <c:v>1.1027039999999999</c:v>
                      </c:pt>
                      <c:pt idx="27127">
                        <c:v>1.108031</c:v>
                      </c:pt>
                      <c:pt idx="27128">
                        <c:v>1.113359</c:v>
                      </c:pt>
                      <c:pt idx="27129">
                        <c:v>1.118687</c:v>
                      </c:pt>
                      <c:pt idx="27130">
                        <c:v>1.124015</c:v>
                      </c:pt>
                      <c:pt idx="27131">
                        <c:v>1.129343</c:v>
                      </c:pt>
                      <c:pt idx="27132">
                        <c:v>1.134671</c:v>
                      </c:pt>
                      <c:pt idx="27133">
                        <c:v>1.139999</c:v>
                      </c:pt>
                      <c:pt idx="27134">
                        <c:v>1.1453260000000001</c:v>
                      </c:pt>
                      <c:pt idx="27135">
                        <c:v>1.1506540000000001</c:v>
                      </c:pt>
                      <c:pt idx="27136">
                        <c:v>1.1559820000000001</c:v>
                      </c:pt>
                      <c:pt idx="27137">
                        <c:v>1.1613100000000001</c:v>
                      </c:pt>
                      <c:pt idx="27138">
                        <c:v>1.1666380000000001</c:v>
                      </c:pt>
                      <c:pt idx="27139">
                        <c:v>1.1719660000000001</c:v>
                      </c:pt>
                      <c:pt idx="27140">
                        <c:v>1.1772940000000001</c:v>
                      </c:pt>
                      <c:pt idx="27141">
                        <c:v>1.1826220000000001</c:v>
                      </c:pt>
                      <c:pt idx="27142">
                        <c:v>1.1879489999999999</c:v>
                      </c:pt>
                      <c:pt idx="27143">
                        <c:v>1.1932769999999999</c:v>
                      </c:pt>
                      <c:pt idx="27144">
                        <c:v>1.1986049999999999</c:v>
                      </c:pt>
                      <c:pt idx="27145">
                        <c:v>1.2039329999999999</c:v>
                      </c:pt>
                      <c:pt idx="27146">
                        <c:v>1.2092609999999999</c:v>
                      </c:pt>
                      <c:pt idx="27147">
                        <c:v>1.2145889999999999</c:v>
                      </c:pt>
                      <c:pt idx="27148">
                        <c:v>1.2199169999999999</c:v>
                      </c:pt>
                      <c:pt idx="27149">
                        <c:v>1.2252449999999999</c:v>
                      </c:pt>
                      <c:pt idx="27150">
                        <c:v>1.230572</c:v>
                      </c:pt>
                      <c:pt idx="27151">
                        <c:v>1.2359</c:v>
                      </c:pt>
                      <c:pt idx="27152">
                        <c:v>1.241228</c:v>
                      </c:pt>
                      <c:pt idx="27153">
                        <c:v>1.246556</c:v>
                      </c:pt>
                      <c:pt idx="27154">
                        <c:v>1.251884</c:v>
                      </c:pt>
                      <c:pt idx="27155">
                        <c:v>1.257212</c:v>
                      </c:pt>
                      <c:pt idx="27156">
                        <c:v>1.26254</c:v>
                      </c:pt>
                      <c:pt idx="27157">
                        <c:v>1.2678670000000001</c:v>
                      </c:pt>
                      <c:pt idx="27158">
                        <c:v>1.2731950000000001</c:v>
                      </c:pt>
                      <c:pt idx="27159">
                        <c:v>1.2785230000000001</c:v>
                      </c:pt>
                      <c:pt idx="27160">
                        <c:v>1.2838510000000001</c:v>
                      </c:pt>
                      <c:pt idx="27161">
                        <c:v>1.2891790000000001</c:v>
                      </c:pt>
                      <c:pt idx="27162">
                        <c:v>1.2945070000000001</c:v>
                      </c:pt>
                      <c:pt idx="27163">
                        <c:v>1.2998350000000001</c:v>
                      </c:pt>
                      <c:pt idx="27164">
                        <c:v>1.3051630000000001</c:v>
                      </c:pt>
                      <c:pt idx="27165">
                        <c:v>1.3104899999999999</c:v>
                      </c:pt>
                      <c:pt idx="27166">
                        <c:v>1.3158179999999999</c:v>
                      </c:pt>
                      <c:pt idx="27167">
                        <c:v>1.3211459999999999</c:v>
                      </c:pt>
                      <c:pt idx="27168">
                        <c:v>1.3264739999999999</c:v>
                      </c:pt>
                      <c:pt idx="27169">
                        <c:v>1.3318019999999999</c:v>
                      </c:pt>
                      <c:pt idx="27170">
                        <c:v>1.3371299999999999</c:v>
                      </c:pt>
                      <c:pt idx="27171">
                        <c:v>1.3424579999999999</c:v>
                      </c:pt>
                      <c:pt idx="27172">
                        <c:v>1.347785</c:v>
                      </c:pt>
                      <c:pt idx="27173">
                        <c:v>1.353113</c:v>
                      </c:pt>
                      <c:pt idx="27174">
                        <c:v>1.358441</c:v>
                      </c:pt>
                      <c:pt idx="27175">
                        <c:v>1.363769</c:v>
                      </c:pt>
                      <c:pt idx="27176">
                        <c:v>1.369097</c:v>
                      </c:pt>
                      <c:pt idx="27177">
                        <c:v>1.374425</c:v>
                      </c:pt>
                      <c:pt idx="27178">
                        <c:v>1.379753</c:v>
                      </c:pt>
                      <c:pt idx="27179">
                        <c:v>1.385081</c:v>
                      </c:pt>
                      <c:pt idx="27180">
                        <c:v>1.390409</c:v>
                      </c:pt>
                      <c:pt idx="27181">
                        <c:v>1.3957360000000001</c:v>
                      </c:pt>
                      <c:pt idx="27182">
                        <c:v>1.4010640000000001</c:v>
                      </c:pt>
                      <c:pt idx="27183">
                        <c:v>1.4063920000000001</c:v>
                      </c:pt>
                      <c:pt idx="27184">
                        <c:v>1.4117200000000001</c:v>
                      </c:pt>
                      <c:pt idx="27185">
                        <c:v>1.4170480000000001</c:v>
                      </c:pt>
                      <c:pt idx="27186">
                        <c:v>1.4223760000000001</c:v>
                      </c:pt>
                      <c:pt idx="27187">
                        <c:v>1.4277040000000001</c:v>
                      </c:pt>
                      <c:pt idx="27188">
                        <c:v>1.4330309999999999</c:v>
                      </c:pt>
                      <c:pt idx="27189">
                        <c:v>1.4383589999999999</c:v>
                      </c:pt>
                      <c:pt idx="27190">
                        <c:v>1.4436869999999999</c:v>
                      </c:pt>
                      <c:pt idx="27191">
                        <c:v>1.4490149999999999</c:v>
                      </c:pt>
                      <c:pt idx="27192">
                        <c:v>1.4543429999999999</c:v>
                      </c:pt>
                      <c:pt idx="27193">
                        <c:v>1.4596709999999999</c:v>
                      </c:pt>
                      <c:pt idx="27194">
                        <c:v>1.4649989999999999</c:v>
                      </c:pt>
                      <c:pt idx="27195">
                        <c:v>1.4703269999999999</c:v>
                      </c:pt>
                      <c:pt idx="27196">
                        <c:v>1.475654</c:v>
                      </c:pt>
                      <c:pt idx="27197">
                        <c:v>1.480982</c:v>
                      </c:pt>
                      <c:pt idx="27198">
                        <c:v>1.48631</c:v>
                      </c:pt>
                      <c:pt idx="27199">
                        <c:v>1.491638</c:v>
                      </c:pt>
                      <c:pt idx="27200">
                        <c:v>1.496966</c:v>
                      </c:pt>
                      <c:pt idx="27201">
                        <c:v>1.502294</c:v>
                      </c:pt>
                      <c:pt idx="27202">
                        <c:v>1.507622</c:v>
                      </c:pt>
                      <c:pt idx="27203">
                        <c:v>1.5129490000000001</c:v>
                      </c:pt>
                      <c:pt idx="27204">
                        <c:v>1.5182770000000001</c:v>
                      </c:pt>
                      <c:pt idx="27205">
                        <c:v>1.5236050000000001</c:v>
                      </c:pt>
                      <c:pt idx="27206">
                        <c:v>1.5289330000000001</c:v>
                      </c:pt>
                      <c:pt idx="27207">
                        <c:v>1.5342610000000001</c:v>
                      </c:pt>
                      <c:pt idx="27208">
                        <c:v>1.5395890000000001</c:v>
                      </c:pt>
                      <c:pt idx="27209">
                        <c:v>1.5449170000000001</c:v>
                      </c:pt>
                      <c:pt idx="27210">
                        <c:v>1.5502450000000001</c:v>
                      </c:pt>
                      <c:pt idx="27211">
                        <c:v>1.555572</c:v>
                      </c:pt>
                      <c:pt idx="27212">
                        <c:v>1.5609</c:v>
                      </c:pt>
                      <c:pt idx="27213">
                        <c:v>1.566228</c:v>
                      </c:pt>
                      <c:pt idx="27214">
                        <c:v>1.571556</c:v>
                      </c:pt>
                      <c:pt idx="27215">
                        <c:v>1.576884</c:v>
                      </c:pt>
                      <c:pt idx="27216">
                        <c:v>1.582212</c:v>
                      </c:pt>
                      <c:pt idx="27217">
                        <c:v>1.58754</c:v>
                      </c:pt>
                      <c:pt idx="27218">
                        <c:v>1.592867</c:v>
                      </c:pt>
                      <c:pt idx="27219">
                        <c:v>1.598195</c:v>
                      </c:pt>
                      <c:pt idx="27220">
                        <c:v>1.603523</c:v>
                      </c:pt>
                      <c:pt idx="27221">
                        <c:v>1.608851</c:v>
                      </c:pt>
                      <c:pt idx="27222">
                        <c:v>1.614179</c:v>
                      </c:pt>
                      <c:pt idx="27223">
                        <c:v>1.619507</c:v>
                      </c:pt>
                      <c:pt idx="27224">
                        <c:v>1.624835</c:v>
                      </c:pt>
                      <c:pt idx="27225">
                        <c:v>1.630163</c:v>
                      </c:pt>
                      <c:pt idx="27226">
                        <c:v>1.6354900000000001</c:v>
                      </c:pt>
                      <c:pt idx="27227">
                        <c:v>1.6408180000000001</c:v>
                      </c:pt>
                      <c:pt idx="27228">
                        <c:v>1.6461460000000001</c:v>
                      </c:pt>
                      <c:pt idx="27229">
                        <c:v>1.6514740000000001</c:v>
                      </c:pt>
                      <c:pt idx="27230">
                        <c:v>1.6568020000000001</c:v>
                      </c:pt>
                      <c:pt idx="27231">
                        <c:v>1.6621300000000001</c:v>
                      </c:pt>
                      <c:pt idx="27232">
                        <c:v>1.6674580000000001</c:v>
                      </c:pt>
                      <c:pt idx="27233">
                        <c:v>1.6727860000000001</c:v>
                      </c:pt>
                      <c:pt idx="27234">
                        <c:v>1.678113</c:v>
                      </c:pt>
                      <c:pt idx="27235">
                        <c:v>1.683441</c:v>
                      </c:pt>
                      <c:pt idx="27236">
                        <c:v>1.688769</c:v>
                      </c:pt>
                      <c:pt idx="27237">
                        <c:v>1.694097</c:v>
                      </c:pt>
                      <c:pt idx="27238">
                        <c:v>1.699425</c:v>
                      </c:pt>
                      <c:pt idx="27239">
                        <c:v>1.704753</c:v>
                      </c:pt>
                      <c:pt idx="27240">
                        <c:v>1.710081</c:v>
                      </c:pt>
                      <c:pt idx="27241">
                        <c:v>1.715408</c:v>
                      </c:pt>
                      <c:pt idx="27242">
                        <c:v>1.720736</c:v>
                      </c:pt>
                      <c:pt idx="27243">
                        <c:v>1.726064</c:v>
                      </c:pt>
                      <c:pt idx="27244">
                        <c:v>1.731392</c:v>
                      </c:pt>
                      <c:pt idx="27245">
                        <c:v>1.73672</c:v>
                      </c:pt>
                      <c:pt idx="27246">
                        <c:v>1.742048</c:v>
                      </c:pt>
                      <c:pt idx="27247">
                        <c:v>1.747376</c:v>
                      </c:pt>
                      <c:pt idx="27248">
                        <c:v>1.752704</c:v>
                      </c:pt>
                      <c:pt idx="27249">
                        <c:v>1.7580309999999999</c:v>
                      </c:pt>
                      <c:pt idx="27250">
                        <c:v>1.7633589999999999</c:v>
                      </c:pt>
                      <c:pt idx="27251">
                        <c:v>1.7686869999999999</c:v>
                      </c:pt>
                      <c:pt idx="27252">
                        <c:v>1.7740149999999999</c:v>
                      </c:pt>
                      <c:pt idx="27253">
                        <c:v>1.7793429999999999</c:v>
                      </c:pt>
                      <c:pt idx="27254">
                        <c:v>1.7846709999999999</c:v>
                      </c:pt>
                      <c:pt idx="27255">
                        <c:v>1.7899989999999999</c:v>
                      </c:pt>
                      <c:pt idx="27256">
                        <c:v>1.795326</c:v>
                      </c:pt>
                      <c:pt idx="27257">
                        <c:v>1.800654</c:v>
                      </c:pt>
                      <c:pt idx="27258">
                        <c:v>1.805982</c:v>
                      </c:pt>
                      <c:pt idx="27259">
                        <c:v>1.81131</c:v>
                      </c:pt>
                      <c:pt idx="27260">
                        <c:v>1.816638</c:v>
                      </c:pt>
                      <c:pt idx="27261">
                        <c:v>1.821966</c:v>
                      </c:pt>
                      <c:pt idx="27262">
                        <c:v>1.827294</c:v>
                      </c:pt>
                      <c:pt idx="27263">
                        <c:v>1.832622</c:v>
                      </c:pt>
                      <c:pt idx="27264">
                        <c:v>1.83795</c:v>
                      </c:pt>
                      <c:pt idx="27265">
                        <c:v>1.8432770000000001</c:v>
                      </c:pt>
                      <c:pt idx="27266">
                        <c:v>1.8486050000000001</c:v>
                      </c:pt>
                      <c:pt idx="27267">
                        <c:v>1.8539330000000001</c:v>
                      </c:pt>
                      <c:pt idx="27268">
                        <c:v>1.8592610000000001</c:v>
                      </c:pt>
                      <c:pt idx="27269">
                        <c:v>1.8645890000000001</c:v>
                      </c:pt>
                      <c:pt idx="27270">
                        <c:v>1.8699170000000001</c:v>
                      </c:pt>
                      <c:pt idx="27271">
                        <c:v>1.8752439999999999</c:v>
                      </c:pt>
                      <c:pt idx="27272">
                        <c:v>1.8805719999999999</c:v>
                      </c:pt>
                      <c:pt idx="27273">
                        <c:v>1.8858999999999999</c:v>
                      </c:pt>
                      <c:pt idx="27274">
                        <c:v>1.8912279999999999</c:v>
                      </c:pt>
                      <c:pt idx="27275">
                        <c:v>1.8965559999999999</c:v>
                      </c:pt>
                      <c:pt idx="27276">
                        <c:v>1.9018839999999999</c:v>
                      </c:pt>
                      <c:pt idx="27277">
                        <c:v>1.9072119999999999</c:v>
                      </c:pt>
                      <c:pt idx="27278">
                        <c:v>1.9125399999999999</c:v>
                      </c:pt>
                      <c:pt idx="27279">
                        <c:v>1.9178679999999999</c:v>
                      </c:pt>
                      <c:pt idx="27280">
                        <c:v>1.923195</c:v>
                      </c:pt>
                      <c:pt idx="27281">
                        <c:v>1.928523</c:v>
                      </c:pt>
                      <c:pt idx="27282">
                        <c:v>1.933851</c:v>
                      </c:pt>
                      <c:pt idx="27283">
                        <c:v>1.939179</c:v>
                      </c:pt>
                      <c:pt idx="27284">
                        <c:v>1.944507</c:v>
                      </c:pt>
                      <c:pt idx="27285">
                        <c:v>1.949835</c:v>
                      </c:pt>
                      <c:pt idx="27286">
                        <c:v>1.955163</c:v>
                      </c:pt>
                      <c:pt idx="27287">
                        <c:v>1.9604900000000001</c:v>
                      </c:pt>
                      <c:pt idx="27288">
                        <c:v>1.9658180000000001</c:v>
                      </c:pt>
                      <c:pt idx="27289">
                        <c:v>1.9711460000000001</c:v>
                      </c:pt>
                      <c:pt idx="27290">
                        <c:v>1.9764740000000001</c:v>
                      </c:pt>
                      <c:pt idx="27291">
                        <c:v>1.9818020000000001</c:v>
                      </c:pt>
                      <c:pt idx="27292">
                        <c:v>1.9871300000000001</c:v>
                      </c:pt>
                      <c:pt idx="27293">
                        <c:v>1.9924580000000001</c:v>
                      </c:pt>
                      <c:pt idx="27294">
                        <c:v>1.9977860000000001</c:v>
                      </c:pt>
                      <c:pt idx="27295">
                        <c:v>2.0031140000000001</c:v>
                      </c:pt>
                      <c:pt idx="27296">
                        <c:v>2.0084409999999999</c:v>
                      </c:pt>
                      <c:pt idx="27297">
                        <c:v>2.0137689999999999</c:v>
                      </c:pt>
                      <c:pt idx="27298">
                        <c:v>2.0190969999999999</c:v>
                      </c:pt>
                      <c:pt idx="27299">
                        <c:v>2.0244249999999999</c:v>
                      </c:pt>
                      <c:pt idx="27300">
                        <c:v>2.0297529999999999</c:v>
                      </c:pt>
                      <c:pt idx="27301">
                        <c:v>2.0350809999999999</c:v>
                      </c:pt>
                      <c:pt idx="27302">
                        <c:v>2.0404080000000002</c:v>
                      </c:pt>
                      <c:pt idx="27303">
                        <c:v>2.0457360000000002</c:v>
                      </c:pt>
                      <c:pt idx="27304">
                        <c:v>2.0510640000000002</c:v>
                      </c:pt>
                      <c:pt idx="27305">
                        <c:v>2.0563920000000002</c:v>
                      </c:pt>
                      <c:pt idx="27306">
                        <c:v>2.0617200000000002</c:v>
                      </c:pt>
                      <c:pt idx="27307">
                        <c:v>2.0670480000000002</c:v>
                      </c:pt>
                      <c:pt idx="27308">
                        <c:v>2.0723760000000002</c:v>
                      </c:pt>
                      <c:pt idx="27309">
                        <c:v>2.0777030000000001</c:v>
                      </c:pt>
                      <c:pt idx="27310">
                        <c:v>2.0830310000000001</c:v>
                      </c:pt>
                      <c:pt idx="27311">
                        <c:v>2.0883590000000001</c:v>
                      </c:pt>
                      <c:pt idx="27312">
                        <c:v>2.0936870000000001</c:v>
                      </c:pt>
                      <c:pt idx="27313">
                        <c:v>2.0990150000000001</c:v>
                      </c:pt>
                      <c:pt idx="27314">
                        <c:v>2.1043430000000001</c:v>
                      </c:pt>
                      <c:pt idx="27315">
                        <c:v>2.1096710000000001</c:v>
                      </c:pt>
                      <c:pt idx="27316">
                        <c:v>2.1149990000000001</c:v>
                      </c:pt>
                      <c:pt idx="27317">
                        <c:v>2.1203270000000001</c:v>
                      </c:pt>
                      <c:pt idx="27318">
                        <c:v>2.1256539999999999</c:v>
                      </c:pt>
                      <c:pt idx="27319">
                        <c:v>2.1309819999999999</c:v>
                      </c:pt>
                      <c:pt idx="27320">
                        <c:v>2.1363099999999999</c:v>
                      </c:pt>
                      <c:pt idx="27321">
                        <c:v>2.1416379999999999</c:v>
                      </c:pt>
                      <c:pt idx="27322">
                        <c:v>2.1469659999999999</c:v>
                      </c:pt>
                      <c:pt idx="27323">
                        <c:v>2.1522939999999999</c:v>
                      </c:pt>
                      <c:pt idx="27324">
                        <c:v>2.1576219999999999</c:v>
                      </c:pt>
                      <c:pt idx="27325">
                        <c:v>2.1629499999999999</c:v>
                      </c:pt>
                      <c:pt idx="27326">
                        <c:v>2.1682769999999998</c:v>
                      </c:pt>
                      <c:pt idx="27327">
                        <c:v>2.1736049999999998</c:v>
                      </c:pt>
                      <c:pt idx="27328">
                        <c:v>2.1789329999999998</c:v>
                      </c:pt>
                      <c:pt idx="27329">
                        <c:v>2.1842609999999998</c:v>
                      </c:pt>
                      <c:pt idx="27330">
                        <c:v>2.1895889999999998</c:v>
                      </c:pt>
                      <c:pt idx="27331">
                        <c:v>2.1949169999999998</c:v>
                      </c:pt>
                      <c:pt idx="27332">
                        <c:v>2.2002440000000001</c:v>
                      </c:pt>
                      <c:pt idx="27333">
                        <c:v>2.2055720000000001</c:v>
                      </c:pt>
                      <c:pt idx="27334">
                        <c:v>2.2109000000000001</c:v>
                      </c:pt>
                      <c:pt idx="27335">
                        <c:v>2.2162280000000001</c:v>
                      </c:pt>
                      <c:pt idx="27336">
                        <c:v>2.2215560000000001</c:v>
                      </c:pt>
                      <c:pt idx="27337">
                        <c:v>2.2268840000000001</c:v>
                      </c:pt>
                      <c:pt idx="27338">
                        <c:v>2.2322120000000001</c:v>
                      </c:pt>
                      <c:pt idx="27339">
                        <c:v>2.2375400000000001</c:v>
                      </c:pt>
                      <c:pt idx="27340">
                        <c:v>2.2428669999999999</c:v>
                      </c:pt>
                      <c:pt idx="27341">
                        <c:v>2.2481949999999999</c:v>
                      </c:pt>
                      <c:pt idx="27342">
                        <c:v>2.2535229999999999</c:v>
                      </c:pt>
                      <c:pt idx="27343">
                        <c:v>2.2588509999999999</c:v>
                      </c:pt>
                      <c:pt idx="27344">
                        <c:v>2.2641789999999999</c:v>
                      </c:pt>
                      <c:pt idx="27345">
                        <c:v>2.2695069999999999</c:v>
                      </c:pt>
                      <c:pt idx="27346">
                        <c:v>2.2748349999999999</c:v>
                      </c:pt>
                      <c:pt idx="27347">
                        <c:v>2.2801629999999999</c:v>
                      </c:pt>
                      <c:pt idx="27348">
                        <c:v>2.2854909999999999</c:v>
                      </c:pt>
                      <c:pt idx="27349">
                        <c:v>2.2908179999999998</c:v>
                      </c:pt>
                      <c:pt idx="27350">
                        <c:v>2.2961459999999998</c:v>
                      </c:pt>
                      <c:pt idx="27351">
                        <c:v>2.3014739999999998</c:v>
                      </c:pt>
                      <c:pt idx="27352">
                        <c:v>2.3068019999999998</c:v>
                      </c:pt>
                      <c:pt idx="27353">
                        <c:v>2.3121299999999998</c:v>
                      </c:pt>
                      <c:pt idx="27354">
                        <c:v>2.3174579999999998</c:v>
                      </c:pt>
                      <c:pt idx="27355">
                        <c:v>2.3227859999999998</c:v>
                      </c:pt>
                      <c:pt idx="27356">
                        <c:v>2.3281130000000001</c:v>
                      </c:pt>
                      <c:pt idx="27357">
                        <c:v>2.3334410000000001</c:v>
                      </c:pt>
                      <c:pt idx="27358">
                        <c:v>2.3387690000000001</c:v>
                      </c:pt>
                      <c:pt idx="27359">
                        <c:v>2.3440970000000001</c:v>
                      </c:pt>
                      <c:pt idx="27360">
                        <c:v>2.3494250000000001</c:v>
                      </c:pt>
                      <c:pt idx="27361">
                        <c:v>2.3547530000000001</c:v>
                      </c:pt>
                      <c:pt idx="27362">
                        <c:v>2.3600810000000001</c:v>
                      </c:pt>
                      <c:pt idx="27363">
                        <c:v>2.365408</c:v>
                      </c:pt>
                      <c:pt idx="27364">
                        <c:v>2.370736</c:v>
                      </c:pt>
                      <c:pt idx="27365">
                        <c:v>2.376064</c:v>
                      </c:pt>
                      <c:pt idx="27366">
                        <c:v>2.381392</c:v>
                      </c:pt>
                      <c:pt idx="27367">
                        <c:v>2.38672</c:v>
                      </c:pt>
                      <c:pt idx="27368">
                        <c:v>2.392048</c:v>
                      </c:pt>
                      <c:pt idx="27369">
                        <c:v>2.397376</c:v>
                      </c:pt>
                      <c:pt idx="27370">
                        <c:v>2.402704</c:v>
                      </c:pt>
                      <c:pt idx="27371">
                        <c:v>2.4080309999999998</c:v>
                      </c:pt>
                      <c:pt idx="27372">
                        <c:v>2.4133589999999998</c:v>
                      </c:pt>
                      <c:pt idx="27373">
                        <c:v>2.4186869999999998</c:v>
                      </c:pt>
                      <c:pt idx="27374">
                        <c:v>2.4240149999999998</c:v>
                      </c:pt>
                      <c:pt idx="27375">
                        <c:v>2.4293429999999998</c:v>
                      </c:pt>
                      <c:pt idx="27376">
                        <c:v>2.4346709999999998</c:v>
                      </c:pt>
                      <c:pt idx="27377">
                        <c:v>2.4399989999999998</c:v>
                      </c:pt>
                      <c:pt idx="27378">
                        <c:v>2.4453269999999998</c:v>
                      </c:pt>
                      <c:pt idx="27379">
                        <c:v>2.4506540000000001</c:v>
                      </c:pt>
                      <c:pt idx="27380">
                        <c:v>2.4559820000000001</c:v>
                      </c:pt>
                      <c:pt idx="27381">
                        <c:v>2.4613100000000001</c:v>
                      </c:pt>
                      <c:pt idx="27382">
                        <c:v>2.4666380000000001</c:v>
                      </c:pt>
                      <c:pt idx="27383">
                        <c:v>2.4719660000000001</c:v>
                      </c:pt>
                      <c:pt idx="27384">
                        <c:v>2.4772940000000001</c:v>
                      </c:pt>
                      <c:pt idx="27385">
                        <c:v>2.4826220000000001</c:v>
                      </c:pt>
                      <c:pt idx="27386">
                        <c:v>2.487949</c:v>
                      </c:pt>
                      <c:pt idx="27387">
                        <c:v>2.493277</c:v>
                      </c:pt>
                      <c:pt idx="27388">
                        <c:v>2.498605</c:v>
                      </c:pt>
                      <c:pt idx="27389">
                        <c:v>2.503933</c:v>
                      </c:pt>
                      <c:pt idx="27390">
                        <c:v>2.509261</c:v>
                      </c:pt>
                      <c:pt idx="27391">
                        <c:v>2.514589</c:v>
                      </c:pt>
                      <c:pt idx="27392">
                        <c:v>2.519917</c:v>
                      </c:pt>
                      <c:pt idx="27393">
                        <c:v>2.5252439999999998</c:v>
                      </c:pt>
                      <c:pt idx="27394">
                        <c:v>2.5305719999999998</c:v>
                      </c:pt>
                      <c:pt idx="27395">
                        <c:v>2.5358999999999998</c:v>
                      </c:pt>
                      <c:pt idx="27396">
                        <c:v>2.5412279999999998</c:v>
                      </c:pt>
                      <c:pt idx="27397">
                        <c:v>2.5465559999999998</c:v>
                      </c:pt>
                      <c:pt idx="27398">
                        <c:v>2.5518839999999998</c:v>
                      </c:pt>
                      <c:pt idx="27399">
                        <c:v>2.5572119999999998</c:v>
                      </c:pt>
                      <c:pt idx="27400">
                        <c:v>2.5625399999999998</c:v>
                      </c:pt>
                      <c:pt idx="27401">
                        <c:v>2.5678679999999998</c:v>
                      </c:pt>
                      <c:pt idx="27402">
                        <c:v>2.5731950000000001</c:v>
                      </c:pt>
                      <c:pt idx="27403">
                        <c:v>2.5785230000000001</c:v>
                      </c:pt>
                      <c:pt idx="27404">
                        <c:v>2.5838510000000001</c:v>
                      </c:pt>
                      <c:pt idx="27405">
                        <c:v>2.5891790000000001</c:v>
                      </c:pt>
                      <c:pt idx="27406">
                        <c:v>2.5945070000000001</c:v>
                      </c:pt>
                      <c:pt idx="27407">
                        <c:v>2.5998350000000001</c:v>
                      </c:pt>
                      <c:pt idx="27408">
                        <c:v>2.6051630000000001</c:v>
                      </c:pt>
                      <c:pt idx="27409">
                        <c:v>2.6104910000000001</c:v>
                      </c:pt>
                      <c:pt idx="27410">
                        <c:v>2.615818</c:v>
                      </c:pt>
                      <c:pt idx="27411">
                        <c:v>2.621146</c:v>
                      </c:pt>
                      <c:pt idx="27412">
                        <c:v>2.626474</c:v>
                      </c:pt>
                      <c:pt idx="27413">
                        <c:v>2.631802</c:v>
                      </c:pt>
                      <c:pt idx="27414">
                        <c:v>2.63713</c:v>
                      </c:pt>
                      <c:pt idx="27415">
                        <c:v>2.642458</c:v>
                      </c:pt>
                      <c:pt idx="27416">
                        <c:v>2.6477849999999998</c:v>
                      </c:pt>
                      <c:pt idx="27417">
                        <c:v>2.6531129999999998</c:v>
                      </c:pt>
                      <c:pt idx="27418">
                        <c:v>2.6584409999999998</c:v>
                      </c:pt>
                      <c:pt idx="27419">
                        <c:v>2.6637689999999998</c:v>
                      </c:pt>
                      <c:pt idx="27420">
                        <c:v>2.6690969999999998</c:v>
                      </c:pt>
                      <c:pt idx="27421">
                        <c:v>2.6744249999999998</c:v>
                      </c:pt>
                      <c:pt idx="27422">
                        <c:v>2.6797529999999998</c:v>
                      </c:pt>
                      <c:pt idx="27423">
                        <c:v>2.6850809999999998</c:v>
                      </c:pt>
                      <c:pt idx="27424">
                        <c:v>2.6904080000000001</c:v>
                      </c:pt>
                      <c:pt idx="27425">
                        <c:v>2.6957360000000001</c:v>
                      </c:pt>
                      <c:pt idx="27426">
                        <c:v>2.7010640000000001</c:v>
                      </c:pt>
                      <c:pt idx="27427">
                        <c:v>2.7063920000000001</c:v>
                      </c:pt>
                      <c:pt idx="27428">
                        <c:v>2.7117200000000001</c:v>
                      </c:pt>
                      <c:pt idx="27429">
                        <c:v>2.7170480000000001</c:v>
                      </c:pt>
                      <c:pt idx="27430">
                        <c:v>2.7223760000000001</c:v>
                      </c:pt>
                      <c:pt idx="27431">
                        <c:v>2.7277040000000001</c:v>
                      </c:pt>
                      <c:pt idx="27432">
                        <c:v>2.7330320000000001</c:v>
                      </c:pt>
                      <c:pt idx="27433">
                        <c:v>2.738359</c:v>
                      </c:pt>
                      <c:pt idx="27434">
                        <c:v>2.743687</c:v>
                      </c:pt>
                      <c:pt idx="27435">
                        <c:v>2.749015</c:v>
                      </c:pt>
                      <c:pt idx="27436">
                        <c:v>2.754343</c:v>
                      </c:pt>
                      <c:pt idx="27437">
                        <c:v>2.759671</c:v>
                      </c:pt>
                      <c:pt idx="27438">
                        <c:v>2.764999</c:v>
                      </c:pt>
                      <c:pt idx="27439">
                        <c:v>2.770327</c:v>
                      </c:pt>
                      <c:pt idx="27440">
                        <c:v>2.7756539999999998</c:v>
                      </c:pt>
                      <c:pt idx="27441">
                        <c:v>2.7809819999999998</c:v>
                      </c:pt>
                      <c:pt idx="27442">
                        <c:v>2.7863099999999998</c:v>
                      </c:pt>
                      <c:pt idx="27443">
                        <c:v>2.7916379999999998</c:v>
                      </c:pt>
                      <c:pt idx="27444">
                        <c:v>2.7969659999999998</c:v>
                      </c:pt>
                      <c:pt idx="27445">
                        <c:v>2.8022939999999998</c:v>
                      </c:pt>
                      <c:pt idx="27446">
                        <c:v>2.8076210000000001</c:v>
                      </c:pt>
                      <c:pt idx="27447">
                        <c:v>2.8129490000000001</c:v>
                      </c:pt>
                      <c:pt idx="27448">
                        <c:v>2.8182770000000001</c:v>
                      </c:pt>
                      <c:pt idx="27449">
                        <c:v>2.8236050000000001</c:v>
                      </c:pt>
                      <c:pt idx="27450">
                        <c:v>2.8289330000000001</c:v>
                      </c:pt>
                      <c:pt idx="27451">
                        <c:v>2.8342610000000001</c:v>
                      </c:pt>
                      <c:pt idx="27452">
                        <c:v>2.8395890000000001</c:v>
                      </c:pt>
                      <c:pt idx="27453">
                        <c:v>2.8449170000000001</c:v>
                      </c:pt>
                      <c:pt idx="27454">
                        <c:v>2.8502450000000001</c:v>
                      </c:pt>
                      <c:pt idx="27455">
                        <c:v>2.855572</c:v>
                      </c:pt>
                      <c:pt idx="27456">
                        <c:v>2.8609</c:v>
                      </c:pt>
                      <c:pt idx="27457">
                        <c:v>2.866228</c:v>
                      </c:pt>
                      <c:pt idx="27458">
                        <c:v>2.871556</c:v>
                      </c:pt>
                      <c:pt idx="27459">
                        <c:v>2.876884</c:v>
                      </c:pt>
                      <c:pt idx="27460">
                        <c:v>2.882212</c:v>
                      </c:pt>
                      <c:pt idx="27461">
                        <c:v>2.88754</c:v>
                      </c:pt>
                      <c:pt idx="27462">
                        <c:v>2.892868</c:v>
                      </c:pt>
                      <c:pt idx="27463">
                        <c:v>2.8981949999999999</c:v>
                      </c:pt>
                      <c:pt idx="27464">
                        <c:v>2.9035229999999999</c:v>
                      </c:pt>
                      <c:pt idx="27465">
                        <c:v>2.9088509999999999</c:v>
                      </c:pt>
                      <c:pt idx="27466">
                        <c:v>2.9141789999999999</c:v>
                      </c:pt>
                      <c:pt idx="27467">
                        <c:v>2.9195069999999999</c:v>
                      </c:pt>
                      <c:pt idx="27468">
                        <c:v>2.9248349999999999</c:v>
                      </c:pt>
                      <c:pt idx="27469">
                        <c:v>2.9301629999999999</c:v>
                      </c:pt>
                      <c:pt idx="27470">
                        <c:v>2.9354900000000002</c:v>
                      </c:pt>
                      <c:pt idx="27471">
                        <c:v>2.9408180000000002</c:v>
                      </c:pt>
                      <c:pt idx="27472">
                        <c:v>2.9461460000000002</c:v>
                      </c:pt>
                      <c:pt idx="27473">
                        <c:v>2.9514740000000002</c:v>
                      </c:pt>
                      <c:pt idx="27474">
                        <c:v>2.9568020000000002</c:v>
                      </c:pt>
                      <c:pt idx="27475">
                        <c:v>2.9621300000000002</c:v>
                      </c:pt>
                      <c:pt idx="27476">
                        <c:v>2.9674580000000002</c:v>
                      </c:pt>
                      <c:pt idx="27477">
                        <c:v>2.972785</c:v>
                      </c:pt>
                      <c:pt idx="27478">
                        <c:v>2.978113</c:v>
                      </c:pt>
                      <c:pt idx="27479">
                        <c:v>2.983441</c:v>
                      </c:pt>
                      <c:pt idx="27480">
                        <c:v>2.988769</c:v>
                      </c:pt>
                      <c:pt idx="27481">
                        <c:v>2.994097</c:v>
                      </c:pt>
                      <c:pt idx="27482">
                        <c:v>2.999425</c:v>
                      </c:pt>
                      <c:pt idx="27483">
                        <c:v>3.004753</c:v>
                      </c:pt>
                      <c:pt idx="27484">
                        <c:v>3.010081</c:v>
                      </c:pt>
                      <c:pt idx="27485">
                        <c:v>3.015409</c:v>
                      </c:pt>
                      <c:pt idx="27486">
                        <c:v>3.0207359999999999</c:v>
                      </c:pt>
                      <c:pt idx="27487">
                        <c:v>3.0260639999999999</c:v>
                      </c:pt>
                      <c:pt idx="27488">
                        <c:v>3.0313919999999999</c:v>
                      </c:pt>
                      <c:pt idx="27489">
                        <c:v>3.0367199999999999</c:v>
                      </c:pt>
                      <c:pt idx="27490">
                        <c:v>3.0420479999999999</c:v>
                      </c:pt>
                      <c:pt idx="27491">
                        <c:v>3.0473759999999999</c:v>
                      </c:pt>
                      <c:pt idx="27492">
                        <c:v>3.0527039999999999</c:v>
                      </c:pt>
                      <c:pt idx="27493">
                        <c:v>3.0580310000000002</c:v>
                      </c:pt>
                      <c:pt idx="27494">
                        <c:v>3.0633590000000002</c:v>
                      </c:pt>
                      <c:pt idx="27495">
                        <c:v>3.0686870000000002</c:v>
                      </c:pt>
                      <c:pt idx="27496">
                        <c:v>3.0740150000000002</c:v>
                      </c:pt>
                      <c:pt idx="27497">
                        <c:v>3.0793430000000002</c:v>
                      </c:pt>
                      <c:pt idx="27498">
                        <c:v>3.0846710000000002</c:v>
                      </c:pt>
                      <c:pt idx="27499">
                        <c:v>3.0899990000000002</c:v>
                      </c:pt>
                      <c:pt idx="27500">
                        <c:v>3.095326</c:v>
                      </c:pt>
                      <c:pt idx="27501">
                        <c:v>3.100654</c:v>
                      </c:pt>
                      <c:pt idx="27502">
                        <c:v>3.105982</c:v>
                      </c:pt>
                      <c:pt idx="27503">
                        <c:v>3.11131</c:v>
                      </c:pt>
                      <c:pt idx="27504">
                        <c:v>3.116638</c:v>
                      </c:pt>
                      <c:pt idx="27505">
                        <c:v>3.121966</c:v>
                      </c:pt>
                      <c:pt idx="27506">
                        <c:v>3.127294</c:v>
                      </c:pt>
                      <c:pt idx="27507">
                        <c:v>3.132622</c:v>
                      </c:pt>
                      <c:pt idx="27508">
                        <c:v>3.1379489999999999</c:v>
                      </c:pt>
                      <c:pt idx="27509">
                        <c:v>3.1432769999999999</c:v>
                      </c:pt>
                      <c:pt idx="27510">
                        <c:v>3.1486049999999999</c:v>
                      </c:pt>
                      <c:pt idx="27511">
                        <c:v>3.1539329999999999</c:v>
                      </c:pt>
                      <c:pt idx="27512">
                        <c:v>3.1592609999999999</c:v>
                      </c:pt>
                      <c:pt idx="27513">
                        <c:v>3.1645889999999999</c:v>
                      </c:pt>
                      <c:pt idx="27514">
                        <c:v>3.1699169999999999</c:v>
                      </c:pt>
                      <c:pt idx="27515">
                        <c:v>3.1752449999999999</c:v>
                      </c:pt>
                      <c:pt idx="27516">
                        <c:v>3.1805729999999999</c:v>
                      </c:pt>
                      <c:pt idx="27517">
                        <c:v>3.1859000000000002</c:v>
                      </c:pt>
                      <c:pt idx="27518">
                        <c:v>3.1912280000000002</c:v>
                      </c:pt>
                      <c:pt idx="27519">
                        <c:v>3.1965560000000002</c:v>
                      </c:pt>
                      <c:pt idx="27520">
                        <c:v>3.2018840000000002</c:v>
                      </c:pt>
                      <c:pt idx="27521">
                        <c:v>3.2072120000000002</c:v>
                      </c:pt>
                      <c:pt idx="27522">
                        <c:v>3.2125400000000002</c:v>
                      </c:pt>
                      <c:pt idx="27523">
                        <c:v>3.2178680000000002</c:v>
                      </c:pt>
                      <c:pt idx="27524">
                        <c:v>3.223195</c:v>
                      </c:pt>
                      <c:pt idx="27525">
                        <c:v>3.228523</c:v>
                      </c:pt>
                      <c:pt idx="27526">
                        <c:v>3.233851</c:v>
                      </c:pt>
                      <c:pt idx="27527">
                        <c:v>3.239179</c:v>
                      </c:pt>
                      <c:pt idx="27528">
                        <c:v>3.244507</c:v>
                      </c:pt>
                      <c:pt idx="27529">
                        <c:v>3.249835</c:v>
                      </c:pt>
                      <c:pt idx="27530">
                        <c:v>3.2551619999999999</c:v>
                      </c:pt>
                      <c:pt idx="27531">
                        <c:v>3.2604899999999999</c:v>
                      </c:pt>
                      <c:pt idx="27532">
                        <c:v>3.2658179999999999</c:v>
                      </c:pt>
                      <c:pt idx="27533">
                        <c:v>3.2711459999999999</c:v>
                      </c:pt>
                      <c:pt idx="27534">
                        <c:v>3.2764739999999999</c:v>
                      </c:pt>
                      <c:pt idx="27535">
                        <c:v>3.2818019999999999</c:v>
                      </c:pt>
                      <c:pt idx="27536">
                        <c:v>3.2871299999999999</c:v>
                      </c:pt>
                      <c:pt idx="27537">
                        <c:v>3.2924579999999999</c:v>
                      </c:pt>
                      <c:pt idx="27538">
                        <c:v>3.2977859999999999</c:v>
                      </c:pt>
                      <c:pt idx="27539">
                        <c:v>3.3031130000000002</c:v>
                      </c:pt>
                      <c:pt idx="27540">
                        <c:v>3.3084410000000002</c:v>
                      </c:pt>
                      <c:pt idx="27541">
                        <c:v>3.3137690000000002</c:v>
                      </c:pt>
                      <c:pt idx="27542">
                        <c:v>3.3190970000000002</c:v>
                      </c:pt>
                      <c:pt idx="27543">
                        <c:v>3.3244250000000002</c:v>
                      </c:pt>
                      <c:pt idx="27544">
                        <c:v>3.3297530000000002</c:v>
                      </c:pt>
                      <c:pt idx="27545">
                        <c:v>3.3350810000000002</c:v>
                      </c:pt>
                      <c:pt idx="27546">
                        <c:v>3.3404090000000002</c:v>
                      </c:pt>
                      <c:pt idx="27547">
                        <c:v>3.345736</c:v>
                      </c:pt>
                      <c:pt idx="27548">
                        <c:v>3.351064</c:v>
                      </c:pt>
                      <c:pt idx="27549">
                        <c:v>3.356392</c:v>
                      </c:pt>
                      <c:pt idx="27550">
                        <c:v>3.36172</c:v>
                      </c:pt>
                      <c:pt idx="27551">
                        <c:v>3.367048</c:v>
                      </c:pt>
                      <c:pt idx="27552">
                        <c:v>3.372376</c:v>
                      </c:pt>
                      <c:pt idx="27553">
                        <c:v>3.377704</c:v>
                      </c:pt>
                      <c:pt idx="27554">
                        <c:v>3.3830309999999999</c:v>
                      </c:pt>
                      <c:pt idx="27555">
                        <c:v>3.3883589999999999</c:v>
                      </c:pt>
                      <c:pt idx="27556">
                        <c:v>3.3936869999999999</c:v>
                      </c:pt>
                      <c:pt idx="27557">
                        <c:v>3.3990149999999999</c:v>
                      </c:pt>
                      <c:pt idx="27558">
                        <c:v>3.4043429999999999</c:v>
                      </c:pt>
                      <c:pt idx="27559">
                        <c:v>3.4096709999999999</c:v>
                      </c:pt>
                      <c:pt idx="27560">
                        <c:v>3.4149989999999999</c:v>
                      </c:pt>
                      <c:pt idx="27561">
                        <c:v>3.4203260000000002</c:v>
                      </c:pt>
                      <c:pt idx="27562">
                        <c:v>3.4256540000000002</c:v>
                      </c:pt>
                      <c:pt idx="27563">
                        <c:v>3.4309820000000002</c:v>
                      </c:pt>
                      <c:pt idx="27564">
                        <c:v>3.4363100000000002</c:v>
                      </c:pt>
                      <c:pt idx="27565">
                        <c:v>3.4416380000000002</c:v>
                      </c:pt>
                      <c:pt idx="27566">
                        <c:v>3.4469660000000002</c:v>
                      </c:pt>
                      <c:pt idx="27567">
                        <c:v>3.4522940000000002</c:v>
                      </c:pt>
                      <c:pt idx="27568">
                        <c:v>3.4576220000000002</c:v>
                      </c:pt>
                      <c:pt idx="27569">
                        <c:v>3.4629500000000002</c:v>
                      </c:pt>
                      <c:pt idx="27570">
                        <c:v>3.4682770000000001</c:v>
                      </c:pt>
                      <c:pt idx="27571">
                        <c:v>3.4736050000000001</c:v>
                      </c:pt>
                      <c:pt idx="27572">
                        <c:v>3.4789330000000001</c:v>
                      </c:pt>
                      <c:pt idx="27573">
                        <c:v>3.4842610000000001</c:v>
                      </c:pt>
                      <c:pt idx="27574">
                        <c:v>3.4895890000000001</c:v>
                      </c:pt>
                      <c:pt idx="27575">
                        <c:v>3.4949170000000001</c:v>
                      </c:pt>
                      <c:pt idx="27576">
                        <c:v>3.5002450000000001</c:v>
                      </c:pt>
                      <c:pt idx="27577">
                        <c:v>3.5055719999999999</c:v>
                      </c:pt>
                      <c:pt idx="27578">
                        <c:v>3.5108999999999999</c:v>
                      </c:pt>
                      <c:pt idx="27579">
                        <c:v>3.5162279999999999</c:v>
                      </c:pt>
                      <c:pt idx="27580">
                        <c:v>3.5215559999999999</c:v>
                      </c:pt>
                      <c:pt idx="27581">
                        <c:v>3.5268839999999999</c:v>
                      </c:pt>
                      <c:pt idx="27582">
                        <c:v>3.5322119999999999</c:v>
                      </c:pt>
                      <c:pt idx="27583">
                        <c:v>3.5375399999999999</c:v>
                      </c:pt>
                      <c:pt idx="27584">
                        <c:v>3.5428670000000002</c:v>
                      </c:pt>
                      <c:pt idx="27585">
                        <c:v>3.5481950000000002</c:v>
                      </c:pt>
                      <c:pt idx="27586">
                        <c:v>3.5535230000000002</c:v>
                      </c:pt>
                      <c:pt idx="27587">
                        <c:v>3.5588510000000002</c:v>
                      </c:pt>
                      <c:pt idx="27588">
                        <c:v>3.5641790000000002</c:v>
                      </c:pt>
                      <c:pt idx="27589">
                        <c:v>3.5695070000000002</c:v>
                      </c:pt>
                      <c:pt idx="27590">
                        <c:v>3.5748350000000002</c:v>
                      </c:pt>
                      <c:pt idx="27591">
                        <c:v>3.5801630000000002</c:v>
                      </c:pt>
                      <c:pt idx="27592">
                        <c:v>3.5854900000000001</c:v>
                      </c:pt>
                      <c:pt idx="27593">
                        <c:v>3.5908180000000001</c:v>
                      </c:pt>
                      <c:pt idx="27594">
                        <c:v>3.5961460000000001</c:v>
                      </c:pt>
                      <c:pt idx="27595">
                        <c:v>3.6014740000000001</c:v>
                      </c:pt>
                      <c:pt idx="27596">
                        <c:v>3.6068020000000001</c:v>
                      </c:pt>
                      <c:pt idx="27597">
                        <c:v>3.6121300000000001</c:v>
                      </c:pt>
                      <c:pt idx="27598">
                        <c:v>3.6174580000000001</c:v>
                      </c:pt>
                      <c:pt idx="27599">
                        <c:v>3.6227860000000001</c:v>
                      </c:pt>
                      <c:pt idx="27600">
                        <c:v>3.6281140000000001</c:v>
                      </c:pt>
                      <c:pt idx="27601">
                        <c:v>3.6334409999999999</c:v>
                      </c:pt>
                      <c:pt idx="27602">
                        <c:v>3.6387689999999999</c:v>
                      </c:pt>
                      <c:pt idx="27603">
                        <c:v>3.6440969999999999</c:v>
                      </c:pt>
                      <c:pt idx="27604">
                        <c:v>3.6494249999999999</c:v>
                      </c:pt>
                      <c:pt idx="27605">
                        <c:v>3.6547529999999999</c:v>
                      </c:pt>
                      <c:pt idx="27606">
                        <c:v>3.6600809999999999</c:v>
                      </c:pt>
                      <c:pt idx="27607">
                        <c:v>3.6654080000000002</c:v>
                      </c:pt>
                      <c:pt idx="27608">
                        <c:v>3.6707360000000002</c:v>
                      </c:pt>
                      <c:pt idx="27609">
                        <c:v>3.6760640000000002</c:v>
                      </c:pt>
                      <c:pt idx="27610">
                        <c:v>3.6813920000000002</c:v>
                      </c:pt>
                      <c:pt idx="27611">
                        <c:v>3.6867200000000002</c:v>
                      </c:pt>
                      <c:pt idx="27612">
                        <c:v>3.6920480000000002</c:v>
                      </c:pt>
                      <c:pt idx="27613">
                        <c:v>3.6973760000000002</c:v>
                      </c:pt>
                      <c:pt idx="27614">
                        <c:v>3.7027030000000001</c:v>
                      </c:pt>
                      <c:pt idx="27615">
                        <c:v>3.7080310000000001</c:v>
                      </c:pt>
                      <c:pt idx="27616">
                        <c:v>3.7133590000000001</c:v>
                      </c:pt>
                      <c:pt idx="27617">
                        <c:v>3.7186870000000001</c:v>
                      </c:pt>
                      <c:pt idx="27618">
                        <c:v>3.7240150000000001</c:v>
                      </c:pt>
                      <c:pt idx="27619">
                        <c:v>3.7293430000000001</c:v>
                      </c:pt>
                      <c:pt idx="27620">
                        <c:v>3.7346710000000001</c:v>
                      </c:pt>
                      <c:pt idx="27621">
                        <c:v>3.7399990000000001</c:v>
                      </c:pt>
                      <c:pt idx="27622">
                        <c:v>3.7453270000000001</c:v>
                      </c:pt>
                      <c:pt idx="27623">
                        <c:v>3.7506539999999999</c:v>
                      </c:pt>
                      <c:pt idx="27624">
                        <c:v>3.7559819999999999</c:v>
                      </c:pt>
                      <c:pt idx="27625">
                        <c:v>3.7613099999999999</c:v>
                      </c:pt>
                      <c:pt idx="27626">
                        <c:v>3.7666379999999999</c:v>
                      </c:pt>
                      <c:pt idx="27627">
                        <c:v>3.7719659999999999</c:v>
                      </c:pt>
                      <c:pt idx="27628">
                        <c:v>3.7772939999999999</c:v>
                      </c:pt>
                      <c:pt idx="27629">
                        <c:v>3.7826219999999999</c:v>
                      </c:pt>
                      <c:pt idx="27630">
                        <c:v>3.7879499999999999</c:v>
                      </c:pt>
                      <c:pt idx="27631">
                        <c:v>3.7932769999999998</c:v>
                      </c:pt>
                      <c:pt idx="27632">
                        <c:v>3.7986049999999998</c:v>
                      </c:pt>
                      <c:pt idx="27633">
                        <c:v>3.8039329999999998</c:v>
                      </c:pt>
                      <c:pt idx="27634">
                        <c:v>3.8092609999999998</c:v>
                      </c:pt>
                      <c:pt idx="27635">
                        <c:v>3.8145889999999998</c:v>
                      </c:pt>
                      <c:pt idx="27636">
                        <c:v>3.8199169999999998</c:v>
                      </c:pt>
                      <c:pt idx="27637">
                        <c:v>3.8252440000000001</c:v>
                      </c:pt>
                      <c:pt idx="27638">
                        <c:v>3.8305720000000001</c:v>
                      </c:pt>
                      <c:pt idx="27639">
                        <c:v>3.8359000000000001</c:v>
                      </c:pt>
                      <c:pt idx="27640">
                        <c:v>3.8412280000000001</c:v>
                      </c:pt>
                      <c:pt idx="27641">
                        <c:v>3.8465560000000001</c:v>
                      </c:pt>
                      <c:pt idx="27642">
                        <c:v>3.8518840000000001</c:v>
                      </c:pt>
                      <c:pt idx="27643">
                        <c:v>3.8572120000000001</c:v>
                      </c:pt>
                      <c:pt idx="27644">
                        <c:v>3.8625400000000001</c:v>
                      </c:pt>
                      <c:pt idx="27645">
                        <c:v>3.8678669999999999</c:v>
                      </c:pt>
                      <c:pt idx="27646">
                        <c:v>3.8731949999999999</c:v>
                      </c:pt>
                      <c:pt idx="27647">
                        <c:v>3.8785229999999999</c:v>
                      </c:pt>
                      <c:pt idx="27648">
                        <c:v>3.8838509999999999</c:v>
                      </c:pt>
                      <c:pt idx="27649">
                        <c:v>3.8891789999999999</c:v>
                      </c:pt>
                      <c:pt idx="27650">
                        <c:v>3.8945069999999999</c:v>
                      </c:pt>
                      <c:pt idx="27651">
                        <c:v>3.8998349999999999</c:v>
                      </c:pt>
                      <c:pt idx="27652">
                        <c:v>3.9051629999999999</c:v>
                      </c:pt>
                      <c:pt idx="27653">
                        <c:v>3.9104909999999999</c:v>
                      </c:pt>
                      <c:pt idx="27654">
                        <c:v>3.9158179999999998</c:v>
                      </c:pt>
                      <c:pt idx="27655">
                        <c:v>3.9211459999999998</c:v>
                      </c:pt>
                      <c:pt idx="27656">
                        <c:v>3.9264739999999998</c:v>
                      </c:pt>
                      <c:pt idx="27657">
                        <c:v>3.9318019999999998</c:v>
                      </c:pt>
                      <c:pt idx="27658">
                        <c:v>3.9371299999999998</c:v>
                      </c:pt>
                      <c:pt idx="27659">
                        <c:v>3.9424579999999998</c:v>
                      </c:pt>
                      <c:pt idx="27660">
                        <c:v>3.9477859999999998</c:v>
                      </c:pt>
                      <c:pt idx="27661">
                        <c:v>3.9531130000000001</c:v>
                      </c:pt>
                      <c:pt idx="27662">
                        <c:v>3.9584410000000001</c:v>
                      </c:pt>
                      <c:pt idx="27663">
                        <c:v>3.9637690000000001</c:v>
                      </c:pt>
                      <c:pt idx="27664">
                        <c:v>3.9690970000000001</c:v>
                      </c:pt>
                      <c:pt idx="27665">
                        <c:v>3.9744250000000001</c:v>
                      </c:pt>
                      <c:pt idx="27666">
                        <c:v>3.9797530000000001</c:v>
                      </c:pt>
                      <c:pt idx="27667">
                        <c:v>3.9850810000000001</c:v>
                      </c:pt>
                      <c:pt idx="27668">
                        <c:v>3.990408</c:v>
                      </c:pt>
                      <c:pt idx="27669">
                        <c:v>3.995736</c:v>
                      </c:pt>
                      <c:pt idx="27670">
                        <c:v>4.0010640000000004</c:v>
                      </c:pt>
                      <c:pt idx="27671">
                        <c:v>4.006392</c:v>
                      </c:pt>
                      <c:pt idx="27672">
                        <c:v>4.0117200000000004</c:v>
                      </c:pt>
                      <c:pt idx="27673">
                        <c:v>4.017048</c:v>
                      </c:pt>
                      <c:pt idx="27674">
                        <c:v>4.0223760000000004</c:v>
                      </c:pt>
                      <c:pt idx="27675">
                        <c:v>4.027704</c:v>
                      </c:pt>
                      <c:pt idx="27676">
                        <c:v>4.0330310000000003</c:v>
                      </c:pt>
                      <c:pt idx="27677">
                        <c:v>4.0383589999999998</c:v>
                      </c:pt>
                      <c:pt idx="27678">
                        <c:v>4.0436870000000003</c:v>
                      </c:pt>
                      <c:pt idx="27679">
                        <c:v>4.0490149999999998</c:v>
                      </c:pt>
                      <c:pt idx="27680">
                        <c:v>4.0543430000000003</c:v>
                      </c:pt>
                      <c:pt idx="27681">
                        <c:v>4.0596709999999998</c:v>
                      </c:pt>
                      <c:pt idx="27682">
                        <c:v>4.0649990000000003</c:v>
                      </c:pt>
                      <c:pt idx="27683">
                        <c:v>4.0703259999999997</c:v>
                      </c:pt>
                      <c:pt idx="27684">
                        <c:v>4.0756550000000002</c:v>
                      </c:pt>
                      <c:pt idx="27685">
                        <c:v>4.0809819999999997</c:v>
                      </c:pt>
                      <c:pt idx="27686">
                        <c:v>4.0863100000000001</c:v>
                      </c:pt>
                      <c:pt idx="27687">
                        <c:v>4.0916379999999997</c:v>
                      </c:pt>
                      <c:pt idx="27688">
                        <c:v>4.0969660000000001</c:v>
                      </c:pt>
                      <c:pt idx="27689">
                        <c:v>4.1022930000000004</c:v>
                      </c:pt>
                      <c:pt idx="27690">
                        <c:v>4.1076220000000001</c:v>
                      </c:pt>
                      <c:pt idx="27691">
                        <c:v>4.1129490000000004</c:v>
                      </c:pt>
                      <c:pt idx="27692">
                        <c:v>4.1182780000000001</c:v>
                      </c:pt>
                      <c:pt idx="27693">
                        <c:v>4.1236050000000004</c:v>
                      </c:pt>
                      <c:pt idx="27694">
                        <c:v>4.128933</c:v>
                      </c:pt>
                      <c:pt idx="27695">
                        <c:v>4.1342610000000004</c:v>
                      </c:pt>
                      <c:pt idx="27696">
                        <c:v>4.139589</c:v>
                      </c:pt>
                      <c:pt idx="27697">
                        <c:v>4.1449170000000004</c:v>
                      </c:pt>
                      <c:pt idx="27698">
                        <c:v>4.150245</c:v>
                      </c:pt>
                      <c:pt idx="27699">
                        <c:v>4.1555720000000003</c:v>
                      </c:pt>
                      <c:pt idx="27700">
                        <c:v>4.1608999999999998</c:v>
                      </c:pt>
                      <c:pt idx="27701">
                        <c:v>4.1662280000000003</c:v>
                      </c:pt>
                      <c:pt idx="27702">
                        <c:v>4.1715559999999998</c:v>
                      </c:pt>
                      <c:pt idx="27703">
                        <c:v>4.1768840000000003</c:v>
                      </c:pt>
                      <c:pt idx="27704">
                        <c:v>4.1822119999999998</c:v>
                      </c:pt>
                      <c:pt idx="27705">
                        <c:v>4.1875400000000003</c:v>
                      </c:pt>
                      <c:pt idx="27706">
                        <c:v>4.1928669999999997</c:v>
                      </c:pt>
                      <c:pt idx="27707">
                        <c:v>4.1981950000000001</c:v>
                      </c:pt>
                      <c:pt idx="27708">
                        <c:v>4.2035229999999997</c:v>
                      </c:pt>
                      <c:pt idx="27709">
                        <c:v>4.2088510000000001</c:v>
                      </c:pt>
                      <c:pt idx="27710">
                        <c:v>4.2141789999999997</c:v>
                      </c:pt>
                      <c:pt idx="27711">
                        <c:v>4.2195070000000001</c:v>
                      </c:pt>
                      <c:pt idx="27712">
                        <c:v>4.2248349999999997</c:v>
                      </c:pt>
                      <c:pt idx="27713">
                        <c:v>4.2301630000000001</c:v>
                      </c:pt>
                      <c:pt idx="27714">
                        <c:v>4.2354900000000004</c:v>
                      </c:pt>
                      <c:pt idx="27715">
                        <c:v>4.2408190000000001</c:v>
                      </c:pt>
                      <c:pt idx="27716">
                        <c:v>4.2461460000000004</c:v>
                      </c:pt>
                      <c:pt idx="27717">
                        <c:v>4.251474</c:v>
                      </c:pt>
                      <c:pt idx="27718">
                        <c:v>4.2568020000000004</c:v>
                      </c:pt>
                      <c:pt idx="27719">
                        <c:v>4.26213</c:v>
                      </c:pt>
                      <c:pt idx="27720">
                        <c:v>4.2674570000000003</c:v>
                      </c:pt>
                      <c:pt idx="27721">
                        <c:v>4.272786</c:v>
                      </c:pt>
                      <c:pt idx="27722">
                        <c:v>4.2781130000000003</c:v>
                      </c:pt>
                      <c:pt idx="27723">
                        <c:v>4.2834409999999998</c:v>
                      </c:pt>
                      <c:pt idx="27724">
                        <c:v>4.2887690000000003</c:v>
                      </c:pt>
                      <c:pt idx="27725">
                        <c:v>4.2940969999999998</c:v>
                      </c:pt>
                      <c:pt idx="27726">
                        <c:v>4.2994250000000003</c:v>
                      </c:pt>
                      <c:pt idx="27727">
                        <c:v>4.3047529999999998</c:v>
                      </c:pt>
                      <c:pt idx="27728">
                        <c:v>4.3100810000000003</c:v>
                      </c:pt>
                      <c:pt idx="27729">
                        <c:v>4.3154089999999998</c:v>
                      </c:pt>
                      <c:pt idx="27730">
                        <c:v>4.3207360000000001</c:v>
                      </c:pt>
                      <c:pt idx="27731">
                        <c:v>4.3260639999999997</c:v>
                      </c:pt>
                      <c:pt idx="27732">
                        <c:v>4.3313920000000001</c:v>
                      </c:pt>
                      <c:pt idx="27733">
                        <c:v>4.3367199999999997</c:v>
                      </c:pt>
                      <c:pt idx="27734">
                        <c:v>4.3420480000000001</c:v>
                      </c:pt>
                      <c:pt idx="27735">
                        <c:v>4.3473759999999997</c:v>
                      </c:pt>
                      <c:pt idx="27736">
                        <c:v>4.3527040000000001</c:v>
                      </c:pt>
                      <c:pt idx="27737">
                        <c:v>4.3580310000000004</c:v>
                      </c:pt>
                      <c:pt idx="27738">
                        <c:v>4.363359</c:v>
                      </c:pt>
                      <c:pt idx="27739">
                        <c:v>4.3686870000000004</c:v>
                      </c:pt>
                      <c:pt idx="27740">
                        <c:v>4.374015</c:v>
                      </c:pt>
                      <c:pt idx="27741">
                        <c:v>4.3793430000000004</c:v>
                      </c:pt>
                      <c:pt idx="27742">
                        <c:v>4.384671</c:v>
                      </c:pt>
                      <c:pt idx="27743">
                        <c:v>4.3899980000000003</c:v>
                      </c:pt>
                      <c:pt idx="27744">
                        <c:v>4.395327</c:v>
                      </c:pt>
                      <c:pt idx="27745">
                        <c:v>4.4006540000000003</c:v>
                      </c:pt>
                      <c:pt idx="27746">
                        <c:v>4.4059819999999998</c:v>
                      </c:pt>
                      <c:pt idx="27747">
                        <c:v>4.4113100000000003</c:v>
                      </c:pt>
                      <c:pt idx="27748">
                        <c:v>4.4166379999999998</c:v>
                      </c:pt>
                      <c:pt idx="27749">
                        <c:v>4.4219660000000003</c:v>
                      </c:pt>
                      <c:pt idx="27750">
                        <c:v>4.4272939999999998</c:v>
                      </c:pt>
                      <c:pt idx="27751">
                        <c:v>4.4326210000000001</c:v>
                      </c:pt>
                      <c:pt idx="27752">
                        <c:v>4.4379499999999998</c:v>
                      </c:pt>
                      <c:pt idx="27753">
                        <c:v>4.4432770000000001</c:v>
                      </c:pt>
                      <c:pt idx="27754">
                        <c:v>4.4486049999999997</c:v>
                      </c:pt>
                      <c:pt idx="27755">
                        <c:v>4.4539330000000001</c:v>
                      </c:pt>
                      <c:pt idx="27756">
                        <c:v>4.4592609999999997</c:v>
                      </c:pt>
                      <c:pt idx="27757">
                        <c:v>4.4645890000000001</c:v>
                      </c:pt>
                      <c:pt idx="27758">
                        <c:v>4.4699169999999997</c:v>
                      </c:pt>
                      <c:pt idx="27759">
                        <c:v>4.4752450000000001</c:v>
                      </c:pt>
                      <c:pt idx="27760">
                        <c:v>4.4805720000000004</c:v>
                      </c:pt>
                      <c:pt idx="27761">
                        <c:v>4.4859</c:v>
                      </c:pt>
                      <c:pt idx="27762">
                        <c:v>4.4912280000000004</c:v>
                      </c:pt>
                      <c:pt idx="27763">
                        <c:v>4.496556</c:v>
                      </c:pt>
                      <c:pt idx="27764">
                        <c:v>4.5018840000000004</c:v>
                      </c:pt>
                      <c:pt idx="27765">
                        <c:v>4.507212</c:v>
                      </c:pt>
                      <c:pt idx="27766">
                        <c:v>4.5125400000000004</c:v>
                      </c:pt>
                      <c:pt idx="27767">
                        <c:v>4.517868</c:v>
                      </c:pt>
                      <c:pt idx="27768">
                        <c:v>4.5231950000000003</c:v>
                      </c:pt>
                      <c:pt idx="27769">
                        <c:v>4.5285229999999999</c:v>
                      </c:pt>
                      <c:pt idx="27770">
                        <c:v>4.5338510000000003</c:v>
                      </c:pt>
                      <c:pt idx="27771">
                        <c:v>4.5391789999999999</c:v>
                      </c:pt>
                      <c:pt idx="27772">
                        <c:v>4.5445070000000003</c:v>
                      </c:pt>
                      <c:pt idx="27773">
                        <c:v>4.5498349999999999</c:v>
                      </c:pt>
                      <c:pt idx="27774">
                        <c:v>4.5551620000000002</c:v>
                      </c:pt>
                      <c:pt idx="27775">
                        <c:v>4.5604909999999999</c:v>
                      </c:pt>
                      <c:pt idx="27776">
                        <c:v>4.5658180000000002</c:v>
                      </c:pt>
                      <c:pt idx="27777">
                        <c:v>4.5711459999999997</c:v>
                      </c:pt>
                      <c:pt idx="27778">
                        <c:v>4.5764740000000002</c:v>
                      </c:pt>
                      <c:pt idx="27779">
                        <c:v>4.5818019999999997</c:v>
                      </c:pt>
                      <c:pt idx="27780">
                        <c:v>4.5871300000000002</c:v>
                      </c:pt>
                      <c:pt idx="27781">
                        <c:v>4.5924579999999997</c:v>
                      </c:pt>
                      <c:pt idx="27782">
                        <c:v>4.597785</c:v>
                      </c:pt>
                      <c:pt idx="27783">
                        <c:v>4.6031129999999996</c:v>
                      </c:pt>
                      <c:pt idx="27784">
                        <c:v>4.608441</c:v>
                      </c:pt>
                      <c:pt idx="27785">
                        <c:v>4.6137689999999996</c:v>
                      </c:pt>
                      <c:pt idx="27786">
                        <c:v>4.619097</c:v>
                      </c:pt>
                      <c:pt idx="27787">
                        <c:v>4.6244249999999996</c:v>
                      </c:pt>
                      <c:pt idx="27788">
                        <c:v>4.629753</c:v>
                      </c:pt>
                      <c:pt idx="27789">
                        <c:v>4.6350809999999996</c:v>
                      </c:pt>
                      <c:pt idx="27790">
                        <c:v>4.640409</c:v>
                      </c:pt>
                      <c:pt idx="27791">
                        <c:v>4.6457360000000003</c:v>
                      </c:pt>
                      <c:pt idx="27792">
                        <c:v>4.6510639999999999</c:v>
                      </c:pt>
                      <c:pt idx="27793">
                        <c:v>4.6563920000000003</c:v>
                      </c:pt>
                      <c:pt idx="27794">
                        <c:v>4.6617199999999999</c:v>
                      </c:pt>
                      <c:pt idx="27795">
                        <c:v>4.6670480000000003</c:v>
                      </c:pt>
                      <c:pt idx="27796">
                        <c:v>4.6723759999999999</c:v>
                      </c:pt>
                      <c:pt idx="27797">
                        <c:v>4.6777030000000002</c:v>
                      </c:pt>
                      <c:pt idx="27798">
                        <c:v>4.6830319999999999</c:v>
                      </c:pt>
                      <c:pt idx="27799">
                        <c:v>4.6883590000000002</c:v>
                      </c:pt>
                      <c:pt idx="27800">
                        <c:v>4.6936869999999997</c:v>
                      </c:pt>
                      <c:pt idx="27801">
                        <c:v>4.6990150000000002</c:v>
                      </c:pt>
                      <c:pt idx="27802">
                        <c:v>4.7043429999999997</c:v>
                      </c:pt>
                      <c:pt idx="27803">
                        <c:v>4.7096710000000002</c:v>
                      </c:pt>
                      <c:pt idx="27804">
                        <c:v>4.7149989999999997</c:v>
                      </c:pt>
                      <c:pt idx="27805">
                        <c:v>4.720326</c:v>
                      </c:pt>
                      <c:pt idx="27806">
                        <c:v>4.7256549999999997</c:v>
                      </c:pt>
                      <c:pt idx="27807">
                        <c:v>4.730982</c:v>
                      </c:pt>
                      <c:pt idx="27808">
                        <c:v>4.7363099999999996</c:v>
                      </c:pt>
                      <c:pt idx="27809">
                        <c:v>4.741638</c:v>
                      </c:pt>
                      <c:pt idx="27810">
                        <c:v>4.7469659999999996</c:v>
                      </c:pt>
                      <c:pt idx="27811">
                        <c:v>4.752294</c:v>
                      </c:pt>
                      <c:pt idx="27812">
                        <c:v>4.7576219999999996</c:v>
                      </c:pt>
                      <c:pt idx="27813">
                        <c:v>4.7629489999999999</c:v>
                      </c:pt>
                      <c:pt idx="27814">
                        <c:v>4.7682770000000003</c:v>
                      </c:pt>
                      <c:pt idx="27815">
                        <c:v>4.7736049999999999</c:v>
                      </c:pt>
                      <c:pt idx="27816">
                        <c:v>4.7789330000000003</c:v>
                      </c:pt>
                      <c:pt idx="27817">
                        <c:v>4.7842609999999999</c:v>
                      </c:pt>
                      <c:pt idx="27818">
                        <c:v>4.7895890000000003</c:v>
                      </c:pt>
                      <c:pt idx="27819">
                        <c:v>4.7949169999999999</c:v>
                      </c:pt>
                      <c:pt idx="27820">
                        <c:v>4.8002440000000002</c:v>
                      </c:pt>
                      <c:pt idx="27821">
                        <c:v>4.8055729999999999</c:v>
                      </c:pt>
                      <c:pt idx="27822">
                        <c:v>4.8109000000000002</c:v>
                      </c:pt>
                      <c:pt idx="27823">
                        <c:v>4.8162279999999997</c:v>
                      </c:pt>
                      <c:pt idx="27824">
                        <c:v>4.8215560000000002</c:v>
                      </c:pt>
                      <c:pt idx="27825">
                        <c:v>4.8268839999999997</c:v>
                      </c:pt>
                      <c:pt idx="27826">
                        <c:v>4.8322120000000002</c:v>
                      </c:pt>
                      <c:pt idx="27827">
                        <c:v>4.8375399999999997</c:v>
                      </c:pt>
                      <c:pt idx="27828">
                        <c:v>4.842867</c:v>
                      </c:pt>
                      <c:pt idx="27829">
                        <c:v>4.8481959999999997</c:v>
                      </c:pt>
                      <c:pt idx="27830">
                        <c:v>4.853523</c:v>
                      </c:pt>
                      <c:pt idx="27831">
                        <c:v>4.8588509999999996</c:v>
                      </c:pt>
                      <c:pt idx="27832">
                        <c:v>4.864179</c:v>
                      </c:pt>
                      <c:pt idx="27833">
                        <c:v>4.8695069999999996</c:v>
                      </c:pt>
                      <c:pt idx="27834">
                        <c:v>4.874835</c:v>
                      </c:pt>
                      <c:pt idx="27835">
                        <c:v>4.8801629999999996</c:v>
                      </c:pt>
                      <c:pt idx="27836">
                        <c:v>4.8854899999999999</c:v>
                      </c:pt>
                      <c:pt idx="27837">
                        <c:v>4.8908180000000003</c:v>
                      </c:pt>
                      <c:pt idx="27838">
                        <c:v>4.8961459999999999</c:v>
                      </c:pt>
                      <c:pt idx="27839">
                        <c:v>4.9014740000000003</c:v>
                      </c:pt>
                      <c:pt idx="27840">
                        <c:v>4.9068019999999999</c:v>
                      </c:pt>
                      <c:pt idx="27841">
                        <c:v>4.9121300000000003</c:v>
                      </c:pt>
                      <c:pt idx="27842">
                        <c:v>4.9174579999999999</c:v>
                      </c:pt>
                      <c:pt idx="27843">
                        <c:v>4.9227860000000003</c:v>
                      </c:pt>
                      <c:pt idx="27844">
                        <c:v>4.9281129999999997</c:v>
                      </c:pt>
                      <c:pt idx="27845">
                        <c:v>4.9334410000000002</c:v>
                      </c:pt>
                      <c:pt idx="27846">
                        <c:v>4.9387689999999997</c:v>
                      </c:pt>
                      <c:pt idx="27847">
                        <c:v>4.9440970000000002</c:v>
                      </c:pt>
                      <c:pt idx="27848">
                        <c:v>4.9494249999999997</c:v>
                      </c:pt>
                      <c:pt idx="27849">
                        <c:v>4.9547530000000002</c:v>
                      </c:pt>
                      <c:pt idx="27850">
                        <c:v>4.9600809999999997</c:v>
                      </c:pt>
                      <c:pt idx="27851">
                        <c:v>4.965408</c:v>
                      </c:pt>
                      <c:pt idx="27852">
                        <c:v>4.9707369999999997</c:v>
                      </c:pt>
                      <c:pt idx="27853">
                        <c:v>4.976064</c:v>
                      </c:pt>
                      <c:pt idx="27854">
                        <c:v>4.9813919999999996</c:v>
                      </c:pt>
                      <c:pt idx="27855">
                        <c:v>4.98672</c:v>
                      </c:pt>
                      <c:pt idx="27856">
                        <c:v>4.9920479999999996</c:v>
                      </c:pt>
                      <c:pt idx="27857">
                        <c:v>4.9973749999999999</c:v>
                      </c:pt>
                      <c:pt idx="27858">
                        <c:v>5.0027039999999996</c:v>
                      </c:pt>
                      <c:pt idx="27859">
                        <c:v>5.0080309999999999</c:v>
                      </c:pt>
                      <c:pt idx="27860">
                        <c:v>5.0133590000000003</c:v>
                      </c:pt>
                      <c:pt idx="27861">
                        <c:v>5.0186869999999999</c:v>
                      </c:pt>
                      <c:pt idx="27862">
                        <c:v>5.0240150000000003</c:v>
                      </c:pt>
                      <c:pt idx="27863">
                        <c:v>5.0293429999999999</c:v>
                      </c:pt>
                      <c:pt idx="27864">
                        <c:v>5.0346710000000003</c:v>
                      </c:pt>
                      <c:pt idx="27865">
                        <c:v>5.0399989999999999</c:v>
                      </c:pt>
                      <c:pt idx="27866">
                        <c:v>5.0453270000000003</c:v>
                      </c:pt>
                      <c:pt idx="27867">
                        <c:v>5.0506539999999998</c:v>
                      </c:pt>
                      <c:pt idx="27868">
                        <c:v>5.0559820000000002</c:v>
                      </c:pt>
                      <c:pt idx="27869">
                        <c:v>5.0613099999999998</c:v>
                      </c:pt>
                      <c:pt idx="27870">
                        <c:v>5.0666380000000002</c:v>
                      </c:pt>
                      <c:pt idx="27871">
                        <c:v>5.0719659999999998</c:v>
                      </c:pt>
                      <c:pt idx="27872">
                        <c:v>5.0772940000000002</c:v>
                      </c:pt>
                      <c:pt idx="27873">
                        <c:v>5.0826219999999998</c:v>
                      </c:pt>
                      <c:pt idx="27874">
                        <c:v>5.0879490000000001</c:v>
                      </c:pt>
                      <c:pt idx="27875">
                        <c:v>5.0932769999999996</c:v>
                      </c:pt>
                      <c:pt idx="27876">
                        <c:v>5.0986050000000001</c:v>
                      </c:pt>
                      <c:pt idx="27877">
                        <c:v>5.1039329999999996</c:v>
                      </c:pt>
                      <c:pt idx="27878">
                        <c:v>5.1092610000000001</c:v>
                      </c:pt>
                      <c:pt idx="27879">
                        <c:v>5.1145889999999996</c:v>
                      </c:pt>
                      <c:pt idx="27880">
                        <c:v>5.1199159999999999</c:v>
                      </c:pt>
                      <c:pt idx="27881">
                        <c:v>5.1252449999999996</c:v>
                      </c:pt>
                      <c:pt idx="27882">
                        <c:v>5.1305719999999999</c:v>
                      </c:pt>
                      <c:pt idx="27883">
                        <c:v>5.1359000000000004</c:v>
                      </c:pt>
                      <c:pt idx="27884">
                        <c:v>5.1412279999999999</c:v>
                      </c:pt>
                      <c:pt idx="27885">
                        <c:v>5.1465560000000004</c:v>
                      </c:pt>
                      <c:pt idx="27886">
                        <c:v>5.1518839999999999</c:v>
                      </c:pt>
                      <c:pt idx="27887">
                        <c:v>5.1572120000000004</c:v>
                      </c:pt>
                      <c:pt idx="27888">
                        <c:v>5.1625389999999998</c:v>
                      </c:pt>
                      <c:pt idx="27889">
                        <c:v>5.1678680000000004</c:v>
                      </c:pt>
                      <c:pt idx="27890">
                        <c:v>5.1731949999999998</c:v>
                      </c:pt>
                      <c:pt idx="27891">
                        <c:v>5.1785230000000002</c:v>
                      </c:pt>
                      <c:pt idx="27892">
                        <c:v>5.1838509999999998</c:v>
                      </c:pt>
                      <c:pt idx="27893">
                        <c:v>5.1891790000000002</c:v>
                      </c:pt>
                      <c:pt idx="27894">
                        <c:v>5.1945069999999998</c:v>
                      </c:pt>
                      <c:pt idx="27895">
                        <c:v>5.1998350000000002</c:v>
                      </c:pt>
                      <c:pt idx="27896">
                        <c:v>5.2051629999999998</c:v>
                      </c:pt>
                      <c:pt idx="27897">
                        <c:v>5.2104900000000001</c:v>
                      </c:pt>
                      <c:pt idx="27898">
                        <c:v>5.2158179999999996</c:v>
                      </c:pt>
                      <c:pt idx="27899">
                        <c:v>5.2211460000000001</c:v>
                      </c:pt>
                      <c:pt idx="27900">
                        <c:v>5.2264739999999996</c:v>
                      </c:pt>
                      <c:pt idx="27901">
                        <c:v>5.2318020000000001</c:v>
                      </c:pt>
                      <c:pt idx="27902">
                        <c:v>5.2371299999999996</c:v>
                      </c:pt>
                      <c:pt idx="27903">
                        <c:v>5.2424580000000001</c:v>
                      </c:pt>
                      <c:pt idx="27904">
                        <c:v>5.2477859999999996</c:v>
                      </c:pt>
                      <c:pt idx="27905">
                        <c:v>5.2531129999999999</c:v>
                      </c:pt>
                      <c:pt idx="27906">
                        <c:v>5.2584410000000004</c:v>
                      </c:pt>
                      <c:pt idx="27907">
                        <c:v>5.2637689999999999</c:v>
                      </c:pt>
                      <c:pt idx="27908">
                        <c:v>5.2690970000000004</c:v>
                      </c:pt>
                      <c:pt idx="27909">
                        <c:v>5.2744249999999999</c:v>
                      </c:pt>
                      <c:pt idx="27910">
                        <c:v>5.2797530000000004</c:v>
                      </c:pt>
                      <c:pt idx="27911">
                        <c:v>5.2850799999999998</c:v>
                      </c:pt>
                      <c:pt idx="27912">
                        <c:v>5.2904090000000004</c:v>
                      </c:pt>
                      <c:pt idx="27913">
                        <c:v>5.2957359999999998</c:v>
                      </c:pt>
                      <c:pt idx="27914">
                        <c:v>5.3010640000000002</c:v>
                      </c:pt>
                      <c:pt idx="27915">
                        <c:v>5.3063919999999998</c:v>
                      </c:pt>
                      <c:pt idx="27916">
                        <c:v>5.3117200000000002</c:v>
                      </c:pt>
                      <c:pt idx="27917">
                        <c:v>5.3170479999999998</c:v>
                      </c:pt>
                      <c:pt idx="27918">
                        <c:v>5.3223760000000002</c:v>
                      </c:pt>
                      <c:pt idx="27919">
                        <c:v>5.3277029999999996</c:v>
                      </c:pt>
                      <c:pt idx="27920">
                        <c:v>5.3330320000000002</c:v>
                      </c:pt>
                      <c:pt idx="27921">
                        <c:v>5.3383589999999996</c:v>
                      </c:pt>
                      <c:pt idx="27922">
                        <c:v>5.3436870000000001</c:v>
                      </c:pt>
                      <c:pt idx="27923">
                        <c:v>5.3490149999999996</c:v>
                      </c:pt>
                      <c:pt idx="27924">
                        <c:v>5.3543430000000001</c:v>
                      </c:pt>
                      <c:pt idx="27925">
                        <c:v>5.3596709999999996</c:v>
                      </c:pt>
                      <c:pt idx="27926">
                        <c:v>5.3649990000000001</c:v>
                      </c:pt>
                      <c:pt idx="27927">
                        <c:v>5.3703269999999996</c:v>
                      </c:pt>
                      <c:pt idx="27928">
                        <c:v>5.3756539999999999</c:v>
                      </c:pt>
                      <c:pt idx="27929">
                        <c:v>5.3809820000000004</c:v>
                      </c:pt>
                      <c:pt idx="27930">
                        <c:v>5.3863099999999999</c:v>
                      </c:pt>
                      <c:pt idx="27931">
                        <c:v>5.3916380000000004</c:v>
                      </c:pt>
                      <c:pt idx="27932">
                        <c:v>5.3969659999999999</c:v>
                      </c:pt>
                      <c:pt idx="27933">
                        <c:v>5.4022940000000004</c:v>
                      </c:pt>
                      <c:pt idx="27934">
                        <c:v>5.4076209999999998</c:v>
                      </c:pt>
                      <c:pt idx="27935">
                        <c:v>5.4129500000000004</c:v>
                      </c:pt>
                      <c:pt idx="27936">
                        <c:v>5.4182769999999998</c:v>
                      </c:pt>
                      <c:pt idx="27937">
                        <c:v>5.4236050000000002</c:v>
                      </c:pt>
                      <c:pt idx="27938">
                        <c:v>5.4289329999999998</c:v>
                      </c:pt>
                      <c:pt idx="27939">
                        <c:v>5.4342610000000002</c:v>
                      </c:pt>
                      <c:pt idx="27940">
                        <c:v>5.4395889999999998</c:v>
                      </c:pt>
                      <c:pt idx="27941">
                        <c:v>5.4449170000000002</c:v>
                      </c:pt>
                      <c:pt idx="27942">
                        <c:v>5.4502439999999996</c:v>
                      </c:pt>
                      <c:pt idx="27943">
                        <c:v>5.4555730000000002</c:v>
                      </c:pt>
                      <c:pt idx="27944">
                        <c:v>5.4608999999999996</c:v>
                      </c:pt>
                      <c:pt idx="27945">
                        <c:v>5.4662280000000001</c:v>
                      </c:pt>
                      <c:pt idx="27946">
                        <c:v>5.4715559999999996</c:v>
                      </c:pt>
                      <c:pt idx="27947">
                        <c:v>5.4768840000000001</c:v>
                      </c:pt>
                      <c:pt idx="27948">
                        <c:v>5.4822119999999996</c:v>
                      </c:pt>
                      <c:pt idx="27949">
                        <c:v>5.4875400000000001</c:v>
                      </c:pt>
                      <c:pt idx="27950">
                        <c:v>5.4928670000000004</c:v>
                      </c:pt>
                      <c:pt idx="27951">
                        <c:v>5.4981949999999999</c:v>
                      </c:pt>
                      <c:pt idx="27952">
                        <c:v>5.5035230000000004</c:v>
                      </c:pt>
                      <c:pt idx="27953">
                        <c:v>5.5088509999999999</c:v>
                      </c:pt>
                      <c:pt idx="27954">
                        <c:v>5.5141790000000004</c:v>
                      </c:pt>
                      <c:pt idx="27955">
                        <c:v>5.5195069999999999</c:v>
                      </c:pt>
                      <c:pt idx="27956">
                        <c:v>5.5248350000000004</c:v>
                      </c:pt>
                      <c:pt idx="27957">
                        <c:v>5.5301629999999999</c:v>
                      </c:pt>
                      <c:pt idx="27958">
                        <c:v>5.5354910000000004</c:v>
                      </c:pt>
                      <c:pt idx="27959">
                        <c:v>5.5408179999999998</c:v>
                      </c:pt>
                      <c:pt idx="27960">
                        <c:v>5.5461460000000002</c:v>
                      </c:pt>
                      <c:pt idx="27961">
                        <c:v>5.5514739999999998</c:v>
                      </c:pt>
                      <c:pt idx="27962">
                        <c:v>5.5568020000000002</c:v>
                      </c:pt>
                      <c:pt idx="27963">
                        <c:v>5.5621299999999998</c:v>
                      </c:pt>
                      <c:pt idx="27964">
                        <c:v>5.5674580000000002</c:v>
                      </c:pt>
                      <c:pt idx="27965">
                        <c:v>5.5727849999999997</c:v>
                      </c:pt>
                      <c:pt idx="27966">
                        <c:v>5.5781140000000002</c:v>
                      </c:pt>
                      <c:pt idx="27967">
                        <c:v>5.5834409999999997</c:v>
                      </c:pt>
                      <c:pt idx="27968">
                        <c:v>5.5887690000000001</c:v>
                      </c:pt>
                      <c:pt idx="27969">
                        <c:v>5.5940969999999997</c:v>
                      </c:pt>
                      <c:pt idx="27970">
                        <c:v>5.5994250000000001</c:v>
                      </c:pt>
                      <c:pt idx="27971">
                        <c:v>5.6047529999999997</c:v>
                      </c:pt>
                      <c:pt idx="27972">
                        <c:v>5.6100810000000001</c:v>
                      </c:pt>
                      <c:pt idx="27973">
                        <c:v>5.6154080000000004</c:v>
                      </c:pt>
                      <c:pt idx="27974">
                        <c:v>5.620736</c:v>
                      </c:pt>
                      <c:pt idx="27975">
                        <c:v>5.6260640000000004</c:v>
                      </c:pt>
                      <c:pt idx="27976">
                        <c:v>5.631392</c:v>
                      </c:pt>
                      <c:pt idx="27977">
                        <c:v>5.6367200000000004</c:v>
                      </c:pt>
                      <c:pt idx="27978">
                        <c:v>5.642048</c:v>
                      </c:pt>
                      <c:pt idx="27979">
                        <c:v>5.6473760000000004</c:v>
                      </c:pt>
                      <c:pt idx="27980">
                        <c:v>5.652704</c:v>
                      </c:pt>
                      <c:pt idx="27981">
                        <c:v>5.6580310000000003</c:v>
                      </c:pt>
                      <c:pt idx="27982">
                        <c:v>5.6633589999999998</c:v>
                      </c:pt>
                      <c:pt idx="27983">
                        <c:v>5.6686870000000003</c:v>
                      </c:pt>
                      <c:pt idx="27984">
                        <c:v>5.6740149999999998</c:v>
                      </c:pt>
                      <c:pt idx="27985">
                        <c:v>5.6793430000000003</c:v>
                      </c:pt>
                      <c:pt idx="27986">
                        <c:v>5.6846709999999998</c:v>
                      </c:pt>
                      <c:pt idx="27987">
                        <c:v>5.6899990000000003</c:v>
                      </c:pt>
                      <c:pt idx="27988">
                        <c:v>5.6953259999999997</c:v>
                      </c:pt>
                      <c:pt idx="27989">
                        <c:v>5.7006550000000002</c:v>
                      </c:pt>
                      <c:pt idx="27990">
                        <c:v>5.7059819999999997</c:v>
                      </c:pt>
                      <c:pt idx="27991">
                        <c:v>5.7113100000000001</c:v>
                      </c:pt>
                      <c:pt idx="27992">
                        <c:v>5.7166379999999997</c:v>
                      </c:pt>
                      <c:pt idx="27993">
                        <c:v>5.7219660000000001</c:v>
                      </c:pt>
                      <c:pt idx="27994">
                        <c:v>5.7272930000000004</c:v>
                      </c:pt>
                      <c:pt idx="27995">
                        <c:v>5.7326220000000001</c:v>
                      </c:pt>
                      <c:pt idx="27996">
                        <c:v>5.7379490000000004</c:v>
                      </c:pt>
                      <c:pt idx="27997">
                        <c:v>5.7432780000000001</c:v>
                      </c:pt>
                      <c:pt idx="27998">
                        <c:v>5.7486050000000004</c:v>
                      </c:pt>
                      <c:pt idx="27999">
                        <c:v>5.753933</c:v>
                      </c:pt>
                      <c:pt idx="28000">
                        <c:v>5.7592610000000004</c:v>
                      </c:pt>
                      <c:pt idx="28001">
                        <c:v>5.764589</c:v>
                      </c:pt>
                      <c:pt idx="28002">
                        <c:v>5.7699170000000004</c:v>
                      </c:pt>
                      <c:pt idx="28003">
                        <c:v>5.775245</c:v>
                      </c:pt>
                      <c:pt idx="28004">
                        <c:v>5.7805720000000003</c:v>
                      </c:pt>
                      <c:pt idx="28005">
                        <c:v>5.7858999999999998</c:v>
                      </c:pt>
                      <c:pt idx="28006">
                        <c:v>5.7912280000000003</c:v>
                      </c:pt>
                      <c:pt idx="28007">
                        <c:v>5.7965559999999998</c:v>
                      </c:pt>
                      <c:pt idx="28008">
                        <c:v>5.8018840000000003</c:v>
                      </c:pt>
                      <c:pt idx="28009">
                        <c:v>5.8072119999999998</c:v>
                      </c:pt>
                      <c:pt idx="28010">
                        <c:v>5.8125400000000003</c:v>
                      </c:pt>
                      <c:pt idx="28011">
                        <c:v>5.8178669999999997</c:v>
                      </c:pt>
                      <c:pt idx="28012">
                        <c:v>5.8231950000000001</c:v>
                      </c:pt>
                      <c:pt idx="28013">
                        <c:v>5.8285229999999997</c:v>
                      </c:pt>
                      <c:pt idx="28014">
                        <c:v>5.8338510000000001</c:v>
                      </c:pt>
                      <c:pt idx="28015">
                        <c:v>5.8391789999999997</c:v>
                      </c:pt>
                      <c:pt idx="28016">
                        <c:v>5.8445070000000001</c:v>
                      </c:pt>
                      <c:pt idx="28017">
                        <c:v>5.8498349999999997</c:v>
                      </c:pt>
                      <c:pt idx="28018">
                        <c:v>5.8551630000000001</c:v>
                      </c:pt>
                      <c:pt idx="28019">
                        <c:v>5.8604900000000004</c:v>
                      </c:pt>
                      <c:pt idx="28020">
                        <c:v>5.8658190000000001</c:v>
                      </c:pt>
                      <c:pt idx="28021">
                        <c:v>5.8711460000000004</c:v>
                      </c:pt>
                      <c:pt idx="28022">
                        <c:v>5.876474</c:v>
                      </c:pt>
                      <c:pt idx="28023">
                        <c:v>5.8818020000000004</c:v>
                      </c:pt>
                      <c:pt idx="28024">
                        <c:v>5.88713</c:v>
                      </c:pt>
                      <c:pt idx="28025">
                        <c:v>5.8924570000000003</c:v>
                      </c:pt>
                      <c:pt idx="28026">
                        <c:v>5.897786</c:v>
                      </c:pt>
                      <c:pt idx="28027">
                        <c:v>5.9031130000000003</c:v>
                      </c:pt>
                      <c:pt idx="28028">
                        <c:v>5.9084409999999998</c:v>
                      </c:pt>
                      <c:pt idx="28029">
                        <c:v>5.9137690000000003</c:v>
                      </c:pt>
                      <c:pt idx="28030">
                        <c:v>5.9190969999999998</c:v>
                      </c:pt>
                      <c:pt idx="28031">
                        <c:v>5.9244250000000003</c:v>
                      </c:pt>
                      <c:pt idx="28032">
                        <c:v>5.9297529999999998</c:v>
                      </c:pt>
                      <c:pt idx="28033">
                        <c:v>5.9350810000000003</c:v>
                      </c:pt>
                      <c:pt idx="28034">
                        <c:v>5.9404089999999998</c:v>
                      </c:pt>
                      <c:pt idx="28035">
                        <c:v>5.9457360000000001</c:v>
                      </c:pt>
                      <c:pt idx="28036">
                        <c:v>5.9510639999999997</c:v>
                      </c:pt>
                      <c:pt idx="28037">
                        <c:v>5.9563920000000001</c:v>
                      </c:pt>
                      <c:pt idx="28038">
                        <c:v>5.9617199999999997</c:v>
                      </c:pt>
                      <c:pt idx="28039">
                        <c:v>5.9670480000000001</c:v>
                      </c:pt>
                      <c:pt idx="28040">
                        <c:v>5.9723759999999997</c:v>
                      </c:pt>
                      <c:pt idx="28041">
                        <c:v>5.9777040000000001</c:v>
                      </c:pt>
                      <c:pt idx="28042">
                        <c:v>5.9830310000000004</c:v>
                      </c:pt>
                      <c:pt idx="28043">
                        <c:v>5.988359</c:v>
                      </c:pt>
                      <c:pt idx="28044">
                        <c:v>5.9936870000000004</c:v>
                      </c:pt>
                      <c:pt idx="28045">
                        <c:v>5.999015</c:v>
                      </c:pt>
                      <c:pt idx="28046">
                        <c:v>6.0043430000000004</c:v>
                      </c:pt>
                      <c:pt idx="28047">
                        <c:v>6.009671</c:v>
                      </c:pt>
                      <c:pt idx="28048">
                        <c:v>6.0149980000000003</c:v>
                      </c:pt>
                      <c:pt idx="28049">
                        <c:v>6.020327</c:v>
                      </c:pt>
                      <c:pt idx="28050">
                        <c:v>6.0256540000000003</c:v>
                      </c:pt>
                      <c:pt idx="28051">
                        <c:v>6.0309819999999998</c:v>
                      </c:pt>
                      <c:pt idx="28052">
                        <c:v>6.0363100000000003</c:v>
                      </c:pt>
                      <c:pt idx="28053">
                        <c:v>6.0416379999999998</c:v>
                      </c:pt>
                      <c:pt idx="28054">
                        <c:v>6.0469660000000003</c:v>
                      </c:pt>
                      <c:pt idx="28055">
                        <c:v>6.0522939999999998</c:v>
                      </c:pt>
                      <c:pt idx="28056">
                        <c:v>6.0576210000000001</c:v>
                      </c:pt>
                      <c:pt idx="28057">
                        <c:v>6.0629499999999998</c:v>
                      </c:pt>
                      <c:pt idx="28058">
                        <c:v>6.0682770000000001</c:v>
                      </c:pt>
                      <c:pt idx="28059">
                        <c:v>6.0736049999999997</c:v>
                      </c:pt>
                      <c:pt idx="28060">
                        <c:v>6.0789330000000001</c:v>
                      </c:pt>
                      <c:pt idx="28061">
                        <c:v>6.0842609999999997</c:v>
                      </c:pt>
                      <c:pt idx="28062">
                        <c:v>6.0895890000000001</c:v>
                      </c:pt>
                      <c:pt idx="28063">
                        <c:v>6.0949169999999997</c:v>
                      </c:pt>
                      <c:pt idx="28064">
                        <c:v>6.1002450000000001</c:v>
                      </c:pt>
                      <c:pt idx="28065">
                        <c:v>6.1055720000000004</c:v>
                      </c:pt>
                      <c:pt idx="28066">
                        <c:v>6.1109</c:v>
                      </c:pt>
                      <c:pt idx="28067">
                        <c:v>6.1162280000000004</c:v>
                      </c:pt>
                      <c:pt idx="28068">
                        <c:v>6.121556</c:v>
                      </c:pt>
                      <c:pt idx="28069">
                        <c:v>6.1268840000000004</c:v>
                      </c:pt>
                      <c:pt idx="28070">
                        <c:v>6.132212</c:v>
                      </c:pt>
                      <c:pt idx="28071">
                        <c:v>6.1375400000000004</c:v>
                      </c:pt>
                      <c:pt idx="28072">
                        <c:v>6.142868</c:v>
                      </c:pt>
                      <c:pt idx="28073">
                        <c:v>6.1481950000000003</c:v>
                      </c:pt>
                      <c:pt idx="28074">
                        <c:v>6.1535229999999999</c:v>
                      </c:pt>
                      <c:pt idx="28075">
                        <c:v>6.1588510000000003</c:v>
                      </c:pt>
                      <c:pt idx="28076">
                        <c:v>6.1641789999999999</c:v>
                      </c:pt>
                      <c:pt idx="28077">
                        <c:v>6.1695070000000003</c:v>
                      </c:pt>
                      <c:pt idx="28078">
                        <c:v>6.1748349999999999</c:v>
                      </c:pt>
                      <c:pt idx="28079">
                        <c:v>6.1801620000000002</c:v>
                      </c:pt>
                      <c:pt idx="28080">
                        <c:v>6.1854909999999999</c:v>
                      </c:pt>
                      <c:pt idx="28081">
                        <c:v>6.1908180000000002</c:v>
                      </c:pt>
                      <c:pt idx="28082">
                        <c:v>6.1961459999999997</c:v>
                      </c:pt>
                      <c:pt idx="28083">
                        <c:v>6.2014740000000002</c:v>
                      </c:pt>
                      <c:pt idx="28084">
                        <c:v>6.2068019999999997</c:v>
                      </c:pt>
                      <c:pt idx="28085">
                        <c:v>6.2121300000000002</c:v>
                      </c:pt>
                      <c:pt idx="28086">
                        <c:v>6.2174579999999997</c:v>
                      </c:pt>
                      <c:pt idx="28087">
                        <c:v>6.222785</c:v>
                      </c:pt>
                      <c:pt idx="28088">
                        <c:v>6.2281129999999996</c:v>
                      </c:pt>
                      <c:pt idx="28089">
                        <c:v>6.233441</c:v>
                      </c:pt>
                      <c:pt idx="28090">
                        <c:v>6.2387689999999996</c:v>
                      </c:pt>
                      <c:pt idx="28091">
                        <c:v>6.244097</c:v>
                      </c:pt>
                      <c:pt idx="28092">
                        <c:v>6.2494249999999996</c:v>
                      </c:pt>
                      <c:pt idx="28093">
                        <c:v>6.254753</c:v>
                      </c:pt>
                      <c:pt idx="28094">
                        <c:v>6.2600809999999996</c:v>
                      </c:pt>
                      <c:pt idx="28095">
                        <c:v>6.265409</c:v>
                      </c:pt>
                      <c:pt idx="28096">
                        <c:v>6.2707360000000003</c:v>
                      </c:pt>
                      <c:pt idx="28097">
                        <c:v>6.2760639999999999</c:v>
                      </c:pt>
                      <c:pt idx="28098">
                        <c:v>6.2813920000000003</c:v>
                      </c:pt>
                      <c:pt idx="28099">
                        <c:v>6.2867199999999999</c:v>
                      </c:pt>
                      <c:pt idx="28100">
                        <c:v>6.2920480000000003</c:v>
                      </c:pt>
                      <c:pt idx="28101">
                        <c:v>6.2973759999999999</c:v>
                      </c:pt>
                      <c:pt idx="28102">
                        <c:v>6.3027030000000002</c:v>
                      </c:pt>
                      <c:pt idx="28103">
                        <c:v>6.3080319999999999</c:v>
                      </c:pt>
                      <c:pt idx="28104">
                        <c:v>6.3133590000000002</c:v>
                      </c:pt>
                      <c:pt idx="28105">
                        <c:v>6.3186869999999997</c:v>
                      </c:pt>
                      <c:pt idx="28106">
                        <c:v>6.3240150000000002</c:v>
                      </c:pt>
                      <c:pt idx="28107">
                        <c:v>6.3293429999999997</c:v>
                      </c:pt>
                      <c:pt idx="28108">
                        <c:v>6.3346710000000002</c:v>
                      </c:pt>
                      <c:pt idx="28109">
                        <c:v>6.3399989999999997</c:v>
                      </c:pt>
                      <c:pt idx="28110">
                        <c:v>6.345326</c:v>
                      </c:pt>
                      <c:pt idx="28111">
                        <c:v>6.3506549999999997</c:v>
                      </c:pt>
                      <c:pt idx="28112">
                        <c:v>6.355982</c:v>
                      </c:pt>
                      <c:pt idx="28113">
                        <c:v>6.3613099999999996</c:v>
                      </c:pt>
                      <c:pt idx="28114">
                        <c:v>6.366638</c:v>
                      </c:pt>
                      <c:pt idx="28115">
                        <c:v>6.3719659999999996</c:v>
                      </c:pt>
                      <c:pt idx="28116">
                        <c:v>6.377294</c:v>
                      </c:pt>
                      <c:pt idx="28117">
                        <c:v>6.3826219999999996</c:v>
                      </c:pt>
                      <c:pt idx="28118">
                        <c:v>6.3879489999999999</c:v>
                      </c:pt>
                      <c:pt idx="28119">
                        <c:v>6.3932770000000003</c:v>
                      </c:pt>
                      <c:pt idx="28120">
                        <c:v>6.3986049999999999</c:v>
                      </c:pt>
                      <c:pt idx="28121">
                        <c:v>6.4039330000000003</c:v>
                      </c:pt>
                      <c:pt idx="28122">
                        <c:v>6.4092609999999999</c:v>
                      </c:pt>
                      <c:pt idx="28123">
                        <c:v>6.4145890000000003</c:v>
                      </c:pt>
                      <c:pt idx="28124">
                        <c:v>6.4199169999999999</c:v>
                      </c:pt>
                      <c:pt idx="28125">
                        <c:v>6.4252440000000002</c:v>
                      </c:pt>
                      <c:pt idx="28126">
                        <c:v>6.4305729999999999</c:v>
                      </c:pt>
                      <c:pt idx="28127">
                        <c:v>6.4359000000000002</c:v>
                      </c:pt>
                      <c:pt idx="28128">
                        <c:v>6.4412279999999997</c:v>
                      </c:pt>
                      <c:pt idx="28129">
                        <c:v>6.4465560000000002</c:v>
                      </c:pt>
                      <c:pt idx="28130">
                        <c:v>6.4518839999999997</c:v>
                      </c:pt>
                      <c:pt idx="28131">
                        <c:v>6.4572120000000002</c:v>
                      </c:pt>
                      <c:pt idx="28132">
                        <c:v>6.4625399999999997</c:v>
                      </c:pt>
                      <c:pt idx="28133">
                        <c:v>6.467867</c:v>
                      </c:pt>
                      <c:pt idx="28134">
                        <c:v>6.4731959999999997</c:v>
                      </c:pt>
                      <c:pt idx="28135">
                        <c:v>6.478523</c:v>
                      </c:pt>
                      <c:pt idx="28136">
                        <c:v>6.4838509999999996</c:v>
                      </c:pt>
                      <c:pt idx="28137">
                        <c:v>6.489179</c:v>
                      </c:pt>
                      <c:pt idx="28138">
                        <c:v>6.4945069999999996</c:v>
                      </c:pt>
                      <c:pt idx="28139">
                        <c:v>6.489179</c:v>
                      </c:pt>
                      <c:pt idx="28140">
                        <c:v>6.4838509999999996</c:v>
                      </c:pt>
                      <c:pt idx="28141">
                        <c:v>6.478523</c:v>
                      </c:pt>
                      <c:pt idx="28142">
                        <c:v>6.4731959999999997</c:v>
                      </c:pt>
                      <c:pt idx="28143">
                        <c:v>6.467867</c:v>
                      </c:pt>
                      <c:pt idx="28144">
                        <c:v>6.4625399999999997</c:v>
                      </c:pt>
                      <c:pt idx="28145">
                        <c:v>6.4572120000000002</c:v>
                      </c:pt>
                      <c:pt idx="28146">
                        <c:v>6.4518839999999997</c:v>
                      </c:pt>
                      <c:pt idx="28147">
                        <c:v>6.4465560000000002</c:v>
                      </c:pt>
                      <c:pt idx="28148">
                        <c:v>6.4412279999999997</c:v>
                      </c:pt>
                      <c:pt idx="28149">
                        <c:v>6.4359000000000002</c:v>
                      </c:pt>
                      <c:pt idx="28150">
                        <c:v>6.4305729999999999</c:v>
                      </c:pt>
                      <c:pt idx="28151">
                        <c:v>6.4252440000000002</c:v>
                      </c:pt>
                      <c:pt idx="28152">
                        <c:v>6.4199169999999999</c:v>
                      </c:pt>
                      <c:pt idx="28153">
                        <c:v>6.4145890000000003</c:v>
                      </c:pt>
                      <c:pt idx="28154">
                        <c:v>6.4092609999999999</c:v>
                      </c:pt>
                      <c:pt idx="28155">
                        <c:v>6.4039330000000003</c:v>
                      </c:pt>
                      <c:pt idx="28156">
                        <c:v>6.3986049999999999</c:v>
                      </c:pt>
                      <c:pt idx="28157">
                        <c:v>6.3932770000000003</c:v>
                      </c:pt>
                      <c:pt idx="28158">
                        <c:v>6.3879489999999999</c:v>
                      </c:pt>
                      <c:pt idx="28159">
                        <c:v>6.3826219999999996</c:v>
                      </c:pt>
                      <c:pt idx="28160">
                        <c:v>6.377294</c:v>
                      </c:pt>
                      <c:pt idx="28161">
                        <c:v>6.3719659999999996</c:v>
                      </c:pt>
                      <c:pt idx="28162">
                        <c:v>6.366638</c:v>
                      </c:pt>
                      <c:pt idx="28163">
                        <c:v>6.3613099999999996</c:v>
                      </c:pt>
                      <c:pt idx="28164">
                        <c:v>6.355982</c:v>
                      </c:pt>
                      <c:pt idx="28165">
                        <c:v>6.3506549999999997</c:v>
                      </c:pt>
                      <c:pt idx="28166">
                        <c:v>6.345326</c:v>
                      </c:pt>
                      <c:pt idx="28167">
                        <c:v>6.3399989999999997</c:v>
                      </c:pt>
                      <c:pt idx="28168">
                        <c:v>6.3346710000000002</c:v>
                      </c:pt>
                      <c:pt idx="28169">
                        <c:v>6.3293429999999997</c:v>
                      </c:pt>
                      <c:pt idx="28170">
                        <c:v>6.3240150000000002</c:v>
                      </c:pt>
                      <c:pt idx="28171">
                        <c:v>6.3186869999999997</c:v>
                      </c:pt>
                      <c:pt idx="28172">
                        <c:v>6.3133590000000002</c:v>
                      </c:pt>
                      <c:pt idx="28173">
                        <c:v>6.3080319999999999</c:v>
                      </c:pt>
                      <c:pt idx="28174">
                        <c:v>6.3027030000000002</c:v>
                      </c:pt>
                      <c:pt idx="28175">
                        <c:v>6.2973759999999999</c:v>
                      </c:pt>
                      <c:pt idx="28176">
                        <c:v>6.2920480000000003</c:v>
                      </c:pt>
                      <c:pt idx="28177">
                        <c:v>6.2867199999999999</c:v>
                      </c:pt>
                      <c:pt idx="28178">
                        <c:v>6.2813920000000003</c:v>
                      </c:pt>
                      <c:pt idx="28179">
                        <c:v>6.2760639999999999</c:v>
                      </c:pt>
                      <c:pt idx="28180">
                        <c:v>6.2707360000000003</c:v>
                      </c:pt>
                      <c:pt idx="28181">
                        <c:v>6.265409</c:v>
                      </c:pt>
                      <c:pt idx="28182">
                        <c:v>6.2600809999999996</c:v>
                      </c:pt>
                      <c:pt idx="28183">
                        <c:v>6.254753</c:v>
                      </c:pt>
                      <c:pt idx="28184">
                        <c:v>6.2494249999999996</c:v>
                      </c:pt>
                      <c:pt idx="28185">
                        <c:v>6.244097</c:v>
                      </c:pt>
                      <c:pt idx="28186">
                        <c:v>6.2387689999999996</c:v>
                      </c:pt>
                      <c:pt idx="28187">
                        <c:v>6.233441</c:v>
                      </c:pt>
                      <c:pt idx="28188">
                        <c:v>6.2281129999999996</c:v>
                      </c:pt>
                      <c:pt idx="28189">
                        <c:v>6.222785</c:v>
                      </c:pt>
                      <c:pt idx="28190">
                        <c:v>6.2174579999999997</c:v>
                      </c:pt>
                      <c:pt idx="28191">
                        <c:v>6.2121300000000002</c:v>
                      </c:pt>
                      <c:pt idx="28192">
                        <c:v>6.2068019999999997</c:v>
                      </c:pt>
                      <c:pt idx="28193">
                        <c:v>6.2014740000000002</c:v>
                      </c:pt>
                      <c:pt idx="28194">
                        <c:v>6.1961459999999997</c:v>
                      </c:pt>
                      <c:pt idx="28195">
                        <c:v>6.1908180000000002</c:v>
                      </c:pt>
                      <c:pt idx="28196">
                        <c:v>6.1854909999999999</c:v>
                      </c:pt>
                      <c:pt idx="28197">
                        <c:v>6.1801620000000002</c:v>
                      </c:pt>
                      <c:pt idx="28198">
                        <c:v>6.1748349999999999</c:v>
                      </c:pt>
                      <c:pt idx="28199">
                        <c:v>6.1695070000000003</c:v>
                      </c:pt>
                      <c:pt idx="28200">
                        <c:v>6.1641789999999999</c:v>
                      </c:pt>
                      <c:pt idx="28201">
                        <c:v>6.1588510000000003</c:v>
                      </c:pt>
                      <c:pt idx="28202">
                        <c:v>6.1535229999999999</c:v>
                      </c:pt>
                      <c:pt idx="28203">
                        <c:v>6.1481950000000003</c:v>
                      </c:pt>
                      <c:pt idx="28204">
                        <c:v>6.142868</c:v>
                      </c:pt>
                      <c:pt idx="28205">
                        <c:v>6.1375400000000004</c:v>
                      </c:pt>
                      <c:pt idx="28206">
                        <c:v>6.132212</c:v>
                      </c:pt>
                      <c:pt idx="28207">
                        <c:v>6.1268840000000004</c:v>
                      </c:pt>
                      <c:pt idx="28208">
                        <c:v>6.121556</c:v>
                      </c:pt>
                      <c:pt idx="28209">
                        <c:v>6.1162280000000004</c:v>
                      </c:pt>
                      <c:pt idx="28210">
                        <c:v>6.1109</c:v>
                      </c:pt>
                      <c:pt idx="28211">
                        <c:v>6.1055720000000004</c:v>
                      </c:pt>
                      <c:pt idx="28212">
                        <c:v>6.1002450000000001</c:v>
                      </c:pt>
                      <c:pt idx="28213">
                        <c:v>6.0949169999999997</c:v>
                      </c:pt>
                      <c:pt idx="28214">
                        <c:v>6.0895890000000001</c:v>
                      </c:pt>
                      <c:pt idx="28215">
                        <c:v>6.0842609999999997</c:v>
                      </c:pt>
                      <c:pt idx="28216">
                        <c:v>6.0789330000000001</c:v>
                      </c:pt>
                      <c:pt idx="28217">
                        <c:v>6.0736049999999997</c:v>
                      </c:pt>
                      <c:pt idx="28218">
                        <c:v>6.0682770000000001</c:v>
                      </c:pt>
                      <c:pt idx="28219">
                        <c:v>6.0629499999999998</c:v>
                      </c:pt>
                      <c:pt idx="28220">
                        <c:v>6.0576210000000001</c:v>
                      </c:pt>
                      <c:pt idx="28221">
                        <c:v>6.0522939999999998</c:v>
                      </c:pt>
                      <c:pt idx="28222">
                        <c:v>6.0469660000000003</c:v>
                      </c:pt>
                      <c:pt idx="28223">
                        <c:v>6.0416379999999998</c:v>
                      </c:pt>
                      <c:pt idx="28224">
                        <c:v>6.0363100000000003</c:v>
                      </c:pt>
                      <c:pt idx="28225">
                        <c:v>6.0309819999999998</c:v>
                      </c:pt>
                      <c:pt idx="28226">
                        <c:v>6.0256540000000003</c:v>
                      </c:pt>
                      <c:pt idx="28227">
                        <c:v>6.020327</c:v>
                      </c:pt>
                      <c:pt idx="28228">
                        <c:v>6.0149980000000003</c:v>
                      </c:pt>
                      <c:pt idx="28229">
                        <c:v>6.009671</c:v>
                      </c:pt>
                      <c:pt idx="28230">
                        <c:v>6.0043430000000004</c:v>
                      </c:pt>
                      <c:pt idx="28231">
                        <c:v>5.999015</c:v>
                      </c:pt>
                      <c:pt idx="28232">
                        <c:v>5.9936870000000004</c:v>
                      </c:pt>
                      <c:pt idx="28233">
                        <c:v>5.988359</c:v>
                      </c:pt>
                      <c:pt idx="28234">
                        <c:v>5.9830310000000004</c:v>
                      </c:pt>
                      <c:pt idx="28235">
                        <c:v>5.9777040000000001</c:v>
                      </c:pt>
                      <c:pt idx="28236">
                        <c:v>5.9723759999999997</c:v>
                      </c:pt>
                      <c:pt idx="28237">
                        <c:v>5.9670480000000001</c:v>
                      </c:pt>
                      <c:pt idx="28238">
                        <c:v>5.9617199999999997</c:v>
                      </c:pt>
                      <c:pt idx="28239">
                        <c:v>5.9563920000000001</c:v>
                      </c:pt>
                      <c:pt idx="28240">
                        <c:v>5.9510639999999997</c:v>
                      </c:pt>
                      <c:pt idx="28241">
                        <c:v>5.9457360000000001</c:v>
                      </c:pt>
                      <c:pt idx="28242">
                        <c:v>5.9404089999999998</c:v>
                      </c:pt>
                      <c:pt idx="28243">
                        <c:v>5.9350810000000003</c:v>
                      </c:pt>
                      <c:pt idx="28244">
                        <c:v>5.9297529999999998</c:v>
                      </c:pt>
                      <c:pt idx="28245">
                        <c:v>5.9244250000000003</c:v>
                      </c:pt>
                      <c:pt idx="28246">
                        <c:v>5.9190969999999998</c:v>
                      </c:pt>
                      <c:pt idx="28247">
                        <c:v>5.9137690000000003</c:v>
                      </c:pt>
                      <c:pt idx="28248">
                        <c:v>5.9084409999999998</c:v>
                      </c:pt>
                      <c:pt idx="28249">
                        <c:v>5.9031130000000003</c:v>
                      </c:pt>
                      <c:pt idx="28250">
                        <c:v>5.897786</c:v>
                      </c:pt>
                      <c:pt idx="28251">
                        <c:v>5.8924570000000003</c:v>
                      </c:pt>
                      <c:pt idx="28252">
                        <c:v>5.88713</c:v>
                      </c:pt>
                      <c:pt idx="28253">
                        <c:v>5.8818020000000004</c:v>
                      </c:pt>
                      <c:pt idx="28254">
                        <c:v>5.876474</c:v>
                      </c:pt>
                      <c:pt idx="28255">
                        <c:v>5.8711460000000004</c:v>
                      </c:pt>
                      <c:pt idx="28256">
                        <c:v>5.8658190000000001</c:v>
                      </c:pt>
                      <c:pt idx="28257">
                        <c:v>5.8604900000000004</c:v>
                      </c:pt>
                      <c:pt idx="28258">
                        <c:v>5.8551630000000001</c:v>
                      </c:pt>
                      <c:pt idx="28259">
                        <c:v>5.8498349999999997</c:v>
                      </c:pt>
                      <c:pt idx="28260">
                        <c:v>5.8445070000000001</c:v>
                      </c:pt>
                      <c:pt idx="28261">
                        <c:v>5.8391789999999997</c:v>
                      </c:pt>
                      <c:pt idx="28262">
                        <c:v>5.8338510000000001</c:v>
                      </c:pt>
                      <c:pt idx="28263">
                        <c:v>5.8285229999999997</c:v>
                      </c:pt>
                      <c:pt idx="28264">
                        <c:v>5.8231950000000001</c:v>
                      </c:pt>
                      <c:pt idx="28265">
                        <c:v>5.8178669999999997</c:v>
                      </c:pt>
                      <c:pt idx="28266">
                        <c:v>5.8125400000000003</c:v>
                      </c:pt>
                      <c:pt idx="28267">
                        <c:v>5.8072119999999998</c:v>
                      </c:pt>
                      <c:pt idx="28268">
                        <c:v>5.8018840000000003</c:v>
                      </c:pt>
                      <c:pt idx="28269">
                        <c:v>5.7965559999999998</c:v>
                      </c:pt>
                      <c:pt idx="28270">
                        <c:v>5.7912280000000003</c:v>
                      </c:pt>
                      <c:pt idx="28271">
                        <c:v>5.7858999999999998</c:v>
                      </c:pt>
                      <c:pt idx="28272">
                        <c:v>5.7805720000000003</c:v>
                      </c:pt>
                      <c:pt idx="28273">
                        <c:v>5.775245</c:v>
                      </c:pt>
                      <c:pt idx="28274">
                        <c:v>5.7699170000000004</c:v>
                      </c:pt>
                      <c:pt idx="28275">
                        <c:v>5.764589</c:v>
                      </c:pt>
                      <c:pt idx="28276">
                        <c:v>5.7592610000000004</c:v>
                      </c:pt>
                      <c:pt idx="28277">
                        <c:v>5.753933</c:v>
                      </c:pt>
                      <c:pt idx="28278">
                        <c:v>5.7486050000000004</c:v>
                      </c:pt>
                      <c:pt idx="28279">
                        <c:v>5.7432780000000001</c:v>
                      </c:pt>
                      <c:pt idx="28280">
                        <c:v>5.7379490000000004</c:v>
                      </c:pt>
                      <c:pt idx="28281">
                        <c:v>5.7326220000000001</c:v>
                      </c:pt>
                      <c:pt idx="28282">
                        <c:v>5.7272930000000004</c:v>
                      </c:pt>
                      <c:pt idx="28283">
                        <c:v>5.7219660000000001</c:v>
                      </c:pt>
                      <c:pt idx="28284">
                        <c:v>5.7166379999999997</c:v>
                      </c:pt>
                      <c:pt idx="28285">
                        <c:v>5.7113100000000001</c:v>
                      </c:pt>
                      <c:pt idx="28286">
                        <c:v>5.7059819999999997</c:v>
                      </c:pt>
                      <c:pt idx="28287">
                        <c:v>5.7006550000000002</c:v>
                      </c:pt>
                      <c:pt idx="28288">
                        <c:v>5.6953259999999997</c:v>
                      </c:pt>
                      <c:pt idx="28289">
                        <c:v>5.6899990000000003</c:v>
                      </c:pt>
                      <c:pt idx="28290">
                        <c:v>5.6846709999999998</c:v>
                      </c:pt>
                      <c:pt idx="28291">
                        <c:v>5.6793430000000003</c:v>
                      </c:pt>
                      <c:pt idx="28292">
                        <c:v>5.6740149999999998</c:v>
                      </c:pt>
                      <c:pt idx="28293">
                        <c:v>5.6686870000000003</c:v>
                      </c:pt>
                      <c:pt idx="28294">
                        <c:v>5.6633589999999998</c:v>
                      </c:pt>
                      <c:pt idx="28295">
                        <c:v>5.6580310000000003</c:v>
                      </c:pt>
                      <c:pt idx="28296">
                        <c:v>5.652704</c:v>
                      </c:pt>
                      <c:pt idx="28297">
                        <c:v>5.6473760000000004</c:v>
                      </c:pt>
                      <c:pt idx="28298">
                        <c:v>5.642048</c:v>
                      </c:pt>
                      <c:pt idx="28299">
                        <c:v>5.6367200000000004</c:v>
                      </c:pt>
                      <c:pt idx="28300">
                        <c:v>5.631392</c:v>
                      </c:pt>
                      <c:pt idx="28301">
                        <c:v>5.6260640000000004</c:v>
                      </c:pt>
                      <c:pt idx="28302">
                        <c:v>5.620736</c:v>
                      </c:pt>
                      <c:pt idx="28303">
                        <c:v>5.6154080000000004</c:v>
                      </c:pt>
                      <c:pt idx="28304">
                        <c:v>5.6100810000000001</c:v>
                      </c:pt>
                      <c:pt idx="28305">
                        <c:v>5.6047529999999997</c:v>
                      </c:pt>
                      <c:pt idx="28306">
                        <c:v>5.5994250000000001</c:v>
                      </c:pt>
                      <c:pt idx="28307">
                        <c:v>5.5940969999999997</c:v>
                      </c:pt>
                      <c:pt idx="28308">
                        <c:v>5.5887690000000001</c:v>
                      </c:pt>
                      <c:pt idx="28309">
                        <c:v>5.5834409999999997</c:v>
                      </c:pt>
                      <c:pt idx="28310">
                        <c:v>5.5781140000000002</c:v>
                      </c:pt>
                      <c:pt idx="28311">
                        <c:v>5.5727849999999997</c:v>
                      </c:pt>
                      <c:pt idx="28312">
                        <c:v>5.5674580000000002</c:v>
                      </c:pt>
                      <c:pt idx="28313">
                        <c:v>5.5621299999999998</c:v>
                      </c:pt>
                      <c:pt idx="28314">
                        <c:v>5.5568020000000002</c:v>
                      </c:pt>
                      <c:pt idx="28315">
                        <c:v>5.5514739999999998</c:v>
                      </c:pt>
                      <c:pt idx="28316">
                        <c:v>5.5461460000000002</c:v>
                      </c:pt>
                      <c:pt idx="28317">
                        <c:v>5.5408179999999998</c:v>
                      </c:pt>
                      <c:pt idx="28318">
                        <c:v>5.5354910000000004</c:v>
                      </c:pt>
                      <c:pt idx="28319">
                        <c:v>5.5301629999999999</c:v>
                      </c:pt>
                      <c:pt idx="28320">
                        <c:v>5.5248350000000004</c:v>
                      </c:pt>
                      <c:pt idx="28321">
                        <c:v>5.5195069999999999</c:v>
                      </c:pt>
                      <c:pt idx="28322">
                        <c:v>5.5141790000000004</c:v>
                      </c:pt>
                      <c:pt idx="28323">
                        <c:v>5.5088509999999999</c:v>
                      </c:pt>
                      <c:pt idx="28324">
                        <c:v>5.5035230000000004</c:v>
                      </c:pt>
                      <c:pt idx="28325">
                        <c:v>5.4981949999999999</c:v>
                      </c:pt>
                      <c:pt idx="28326">
                        <c:v>5.4928670000000004</c:v>
                      </c:pt>
                      <c:pt idx="28327">
                        <c:v>5.4875400000000001</c:v>
                      </c:pt>
                      <c:pt idx="28328">
                        <c:v>5.4822119999999996</c:v>
                      </c:pt>
                      <c:pt idx="28329">
                        <c:v>5.4768840000000001</c:v>
                      </c:pt>
                      <c:pt idx="28330">
                        <c:v>5.4715559999999996</c:v>
                      </c:pt>
                      <c:pt idx="28331">
                        <c:v>5.4662280000000001</c:v>
                      </c:pt>
                      <c:pt idx="28332">
                        <c:v>5.4608999999999996</c:v>
                      </c:pt>
                      <c:pt idx="28333">
                        <c:v>5.4555730000000002</c:v>
                      </c:pt>
                      <c:pt idx="28334">
                        <c:v>5.4502439999999996</c:v>
                      </c:pt>
                      <c:pt idx="28335">
                        <c:v>5.4449170000000002</c:v>
                      </c:pt>
                      <c:pt idx="28336">
                        <c:v>5.4395889999999998</c:v>
                      </c:pt>
                      <c:pt idx="28337">
                        <c:v>5.4342610000000002</c:v>
                      </c:pt>
                      <c:pt idx="28338">
                        <c:v>5.4289329999999998</c:v>
                      </c:pt>
                      <c:pt idx="28339">
                        <c:v>5.4236050000000002</c:v>
                      </c:pt>
                      <c:pt idx="28340">
                        <c:v>5.4182769999999998</c:v>
                      </c:pt>
                      <c:pt idx="28341">
                        <c:v>5.4129500000000004</c:v>
                      </c:pt>
                      <c:pt idx="28342">
                        <c:v>5.4076209999999998</c:v>
                      </c:pt>
                      <c:pt idx="28343">
                        <c:v>5.4022940000000004</c:v>
                      </c:pt>
                      <c:pt idx="28344">
                        <c:v>5.3969659999999999</c:v>
                      </c:pt>
                      <c:pt idx="28345">
                        <c:v>5.3916380000000004</c:v>
                      </c:pt>
                      <c:pt idx="28346">
                        <c:v>5.3863099999999999</c:v>
                      </c:pt>
                      <c:pt idx="28347">
                        <c:v>5.3809820000000004</c:v>
                      </c:pt>
                      <c:pt idx="28348">
                        <c:v>5.3756539999999999</c:v>
                      </c:pt>
                      <c:pt idx="28349">
                        <c:v>5.3703269999999996</c:v>
                      </c:pt>
                      <c:pt idx="28350">
                        <c:v>5.3649990000000001</c:v>
                      </c:pt>
                      <c:pt idx="28351">
                        <c:v>5.3596709999999996</c:v>
                      </c:pt>
                      <c:pt idx="28352">
                        <c:v>5.3543430000000001</c:v>
                      </c:pt>
                      <c:pt idx="28353">
                        <c:v>5.3490149999999996</c:v>
                      </c:pt>
                      <c:pt idx="28354">
                        <c:v>5.3436870000000001</c:v>
                      </c:pt>
                      <c:pt idx="28355">
                        <c:v>5.3383589999999996</c:v>
                      </c:pt>
                      <c:pt idx="28356">
                        <c:v>5.3330320000000002</c:v>
                      </c:pt>
                      <c:pt idx="28357">
                        <c:v>5.3277029999999996</c:v>
                      </c:pt>
                      <c:pt idx="28358">
                        <c:v>5.3223760000000002</c:v>
                      </c:pt>
                      <c:pt idx="28359">
                        <c:v>5.3170479999999998</c:v>
                      </c:pt>
                      <c:pt idx="28360">
                        <c:v>5.3117200000000002</c:v>
                      </c:pt>
                      <c:pt idx="28361">
                        <c:v>5.3063919999999998</c:v>
                      </c:pt>
                      <c:pt idx="28362">
                        <c:v>5.3010640000000002</c:v>
                      </c:pt>
                      <c:pt idx="28363">
                        <c:v>5.2957359999999998</c:v>
                      </c:pt>
                      <c:pt idx="28364">
                        <c:v>5.2904090000000004</c:v>
                      </c:pt>
                      <c:pt idx="28365">
                        <c:v>5.2850799999999998</c:v>
                      </c:pt>
                      <c:pt idx="28366">
                        <c:v>5.2797530000000004</c:v>
                      </c:pt>
                      <c:pt idx="28367">
                        <c:v>5.2744249999999999</c:v>
                      </c:pt>
                      <c:pt idx="28368">
                        <c:v>5.2690970000000004</c:v>
                      </c:pt>
                      <c:pt idx="28369">
                        <c:v>5.2637689999999999</c:v>
                      </c:pt>
                      <c:pt idx="28370">
                        <c:v>5.2584410000000004</c:v>
                      </c:pt>
                      <c:pt idx="28371">
                        <c:v>5.2531129999999999</c:v>
                      </c:pt>
                      <c:pt idx="28372">
                        <c:v>5.2477859999999996</c:v>
                      </c:pt>
                      <c:pt idx="28373">
                        <c:v>5.2424580000000001</c:v>
                      </c:pt>
                      <c:pt idx="28374">
                        <c:v>5.2371299999999996</c:v>
                      </c:pt>
                      <c:pt idx="28375">
                        <c:v>5.2318020000000001</c:v>
                      </c:pt>
                      <c:pt idx="28376">
                        <c:v>5.2264739999999996</c:v>
                      </c:pt>
                      <c:pt idx="28377">
                        <c:v>5.2211460000000001</c:v>
                      </c:pt>
                      <c:pt idx="28378">
                        <c:v>5.2158179999999996</c:v>
                      </c:pt>
                      <c:pt idx="28379">
                        <c:v>5.2104900000000001</c:v>
                      </c:pt>
                      <c:pt idx="28380">
                        <c:v>5.2051629999999998</c:v>
                      </c:pt>
                      <c:pt idx="28381">
                        <c:v>5.1998350000000002</c:v>
                      </c:pt>
                      <c:pt idx="28382">
                        <c:v>5.1945069999999998</c:v>
                      </c:pt>
                      <c:pt idx="28383">
                        <c:v>5.1891790000000002</c:v>
                      </c:pt>
                      <c:pt idx="28384">
                        <c:v>5.1838509999999998</c:v>
                      </c:pt>
                      <c:pt idx="28385">
                        <c:v>5.1785230000000002</c:v>
                      </c:pt>
                      <c:pt idx="28386">
                        <c:v>5.1731949999999998</c:v>
                      </c:pt>
                      <c:pt idx="28387">
                        <c:v>5.1678680000000004</c:v>
                      </c:pt>
                      <c:pt idx="28388">
                        <c:v>5.1625389999999998</c:v>
                      </c:pt>
                      <c:pt idx="28389">
                        <c:v>5.1572120000000004</c:v>
                      </c:pt>
                      <c:pt idx="28390">
                        <c:v>5.1518839999999999</c:v>
                      </c:pt>
                      <c:pt idx="28391">
                        <c:v>5.1465560000000004</c:v>
                      </c:pt>
                      <c:pt idx="28392">
                        <c:v>5.1412279999999999</c:v>
                      </c:pt>
                      <c:pt idx="28393">
                        <c:v>5.1359000000000004</c:v>
                      </c:pt>
                      <c:pt idx="28394">
                        <c:v>5.1305719999999999</c:v>
                      </c:pt>
                      <c:pt idx="28395">
                        <c:v>5.1252449999999996</c:v>
                      </c:pt>
                      <c:pt idx="28396">
                        <c:v>5.1199159999999999</c:v>
                      </c:pt>
                      <c:pt idx="28397">
                        <c:v>5.1145889999999996</c:v>
                      </c:pt>
                      <c:pt idx="28398">
                        <c:v>5.1092610000000001</c:v>
                      </c:pt>
                      <c:pt idx="28399">
                        <c:v>5.1039329999999996</c:v>
                      </c:pt>
                      <c:pt idx="28400">
                        <c:v>5.0986050000000001</c:v>
                      </c:pt>
                      <c:pt idx="28401">
                        <c:v>5.0932769999999996</c:v>
                      </c:pt>
                      <c:pt idx="28402">
                        <c:v>5.0879490000000001</c:v>
                      </c:pt>
                      <c:pt idx="28403">
                        <c:v>5.0826219999999998</c:v>
                      </c:pt>
                      <c:pt idx="28404">
                        <c:v>5.0772940000000002</c:v>
                      </c:pt>
                      <c:pt idx="28405">
                        <c:v>5.0719659999999998</c:v>
                      </c:pt>
                      <c:pt idx="28406">
                        <c:v>5.0666380000000002</c:v>
                      </c:pt>
                      <c:pt idx="28407">
                        <c:v>5.0613099999999998</c:v>
                      </c:pt>
                      <c:pt idx="28408">
                        <c:v>5.0559820000000002</c:v>
                      </c:pt>
                      <c:pt idx="28409">
                        <c:v>5.0506539999999998</c:v>
                      </c:pt>
                      <c:pt idx="28410">
                        <c:v>5.0453270000000003</c:v>
                      </c:pt>
                      <c:pt idx="28411">
                        <c:v>5.0399989999999999</c:v>
                      </c:pt>
                      <c:pt idx="28412">
                        <c:v>5.0346710000000003</c:v>
                      </c:pt>
                      <c:pt idx="28413">
                        <c:v>5.0293429999999999</c:v>
                      </c:pt>
                      <c:pt idx="28414">
                        <c:v>5.0240150000000003</c:v>
                      </c:pt>
                      <c:pt idx="28415">
                        <c:v>5.0186869999999999</c:v>
                      </c:pt>
                      <c:pt idx="28416">
                        <c:v>5.0133590000000003</c:v>
                      </c:pt>
                      <c:pt idx="28417">
                        <c:v>5.0080309999999999</c:v>
                      </c:pt>
                      <c:pt idx="28418">
                        <c:v>5.0027039999999996</c:v>
                      </c:pt>
                      <c:pt idx="28419">
                        <c:v>4.9973749999999999</c:v>
                      </c:pt>
                      <c:pt idx="28420">
                        <c:v>4.9920479999999996</c:v>
                      </c:pt>
                      <c:pt idx="28421">
                        <c:v>4.98672</c:v>
                      </c:pt>
                      <c:pt idx="28422">
                        <c:v>4.9813919999999996</c:v>
                      </c:pt>
                      <c:pt idx="28423">
                        <c:v>4.976064</c:v>
                      </c:pt>
                      <c:pt idx="28424">
                        <c:v>4.9707369999999997</c:v>
                      </c:pt>
                      <c:pt idx="28425">
                        <c:v>4.965408</c:v>
                      </c:pt>
                      <c:pt idx="28426">
                        <c:v>4.9600809999999997</c:v>
                      </c:pt>
                      <c:pt idx="28427">
                        <c:v>4.9547530000000002</c:v>
                      </c:pt>
                      <c:pt idx="28428">
                        <c:v>4.9494249999999997</c:v>
                      </c:pt>
                      <c:pt idx="28429">
                        <c:v>4.9440970000000002</c:v>
                      </c:pt>
                      <c:pt idx="28430">
                        <c:v>4.9387689999999997</c:v>
                      </c:pt>
                      <c:pt idx="28431">
                        <c:v>4.9334410000000002</c:v>
                      </c:pt>
                      <c:pt idx="28432">
                        <c:v>4.9281129999999997</c:v>
                      </c:pt>
                      <c:pt idx="28433">
                        <c:v>4.9227860000000003</c:v>
                      </c:pt>
                      <c:pt idx="28434">
                        <c:v>4.9174579999999999</c:v>
                      </c:pt>
                      <c:pt idx="28435">
                        <c:v>4.9121300000000003</c:v>
                      </c:pt>
                      <c:pt idx="28436">
                        <c:v>4.9068019999999999</c:v>
                      </c:pt>
                      <c:pt idx="28437">
                        <c:v>4.9014740000000003</c:v>
                      </c:pt>
                      <c:pt idx="28438">
                        <c:v>4.8961459999999999</c:v>
                      </c:pt>
                      <c:pt idx="28439">
                        <c:v>4.8908180000000003</c:v>
                      </c:pt>
                      <c:pt idx="28440">
                        <c:v>4.8854899999999999</c:v>
                      </c:pt>
                      <c:pt idx="28441">
                        <c:v>4.8801629999999996</c:v>
                      </c:pt>
                      <c:pt idx="28442">
                        <c:v>4.874835</c:v>
                      </c:pt>
                      <c:pt idx="28443">
                        <c:v>4.8695069999999996</c:v>
                      </c:pt>
                      <c:pt idx="28444">
                        <c:v>4.864179</c:v>
                      </c:pt>
                      <c:pt idx="28445">
                        <c:v>4.8588509999999996</c:v>
                      </c:pt>
                      <c:pt idx="28446">
                        <c:v>4.853523</c:v>
                      </c:pt>
                      <c:pt idx="28447">
                        <c:v>4.8481959999999997</c:v>
                      </c:pt>
                      <c:pt idx="28448">
                        <c:v>4.842867</c:v>
                      </c:pt>
                      <c:pt idx="28449">
                        <c:v>4.8375399999999997</c:v>
                      </c:pt>
                      <c:pt idx="28450">
                        <c:v>4.8322120000000002</c:v>
                      </c:pt>
                      <c:pt idx="28451">
                        <c:v>4.8268839999999997</c:v>
                      </c:pt>
                      <c:pt idx="28452">
                        <c:v>4.8215560000000002</c:v>
                      </c:pt>
                      <c:pt idx="28453">
                        <c:v>4.8162279999999997</c:v>
                      </c:pt>
                      <c:pt idx="28454">
                        <c:v>4.8109000000000002</c:v>
                      </c:pt>
                      <c:pt idx="28455">
                        <c:v>4.8055729999999999</c:v>
                      </c:pt>
                      <c:pt idx="28456">
                        <c:v>4.8002440000000002</c:v>
                      </c:pt>
                      <c:pt idx="28457">
                        <c:v>4.7949169999999999</c:v>
                      </c:pt>
                      <c:pt idx="28458">
                        <c:v>4.7895890000000003</c:v>
                      </c:pt>
                      <c:pt idx="28459">
                        <c:v>4.7842609999999999</c:v>
                      </c:pt>
                      <c:pt idx="28460">
                        <c:v>4.7789330000000003</c:v>
                      </c:pt>
                      <c:pt idx="28461">
                        <c:v>4.7736049999999999</c:v>
                      </c:pt>
                      <c:pt idx="28462">
                        <c:v>4.7682770000000003</c:v>
                      </c:pt>
                      <c:pt idx="28463">
                        <c:v>4.7629489999999999</c:v>
                      </c:pt>
                      <c:pt idx="28464">
                        <c:v>4.7576219999999996</c:v>
                      </c:pt>
                      <c:pt idx="28465">
                        <c:v>4.752294</c:v>
                      </c:pt>
                      <c:pt idx="28466">
                        <c:v>4.7469659999999996</c:v>
                      </c:pt>
                      <c:pt idx="28467">
                        <c:v>4.741638</c:v>
                      </c:pt>
                      <c:pt idx="28468">
                        <c:v>4.7363099999999996</c:v>
                      </c:pt>
                      <c:pt idx="28469">
                        <c:v>4.730982</c:v>
                      </c:pt>
                      <c:pt idx="28470">
                        <c:v>4.7256549999999997</c:v>
                      </c:pt>
                      <c:pt idx="28471">
                        <c:v>4.720326</c:v>
                      </c:pt>
                      <c:pt idx="28472">
                        <c:v>4.7149989999999997</c:v>
                      </c:pt>
                      <c:pt idx="28473">
                        <c:v>4.7096710000000002</c:v>
                      </c:pt>
                      <c:pt idx="28474">
                        <c:v>4.7043429999999997</c:v>
                      </c:pt>
                      <c:pt idx="28475">
                        <c:v>4.6990150000000002</c:v>
                      </c:pt>
                      <c:pt idx="28476">
                        <c:v>4.6936869999999997</c:v>
                      </c:pt>
                      <c:pt idx="28477">
                        <c:v>4.6883590000000002</c:v>
                      </c:pt>
                      <c:pt idx="28478">
                        <c:v>4.6830319999999999</c:v>
                      </c:pt>
                      <c:pt idx="28479">
                        <c:v>4.6777030000000002</c:v>
                      </c:pt>
                      <c:pt idx="28480">
                        <c:v>4.6723759999999999</c:v>
                      </c:pt>
                      <c:pt idx="28481">
                        <c:v>4.6670480000000003</c:v>
                      </c:pt>
                      <c:pt idx="28482">
                        <c:v>4.6617199999999999</c:v>
                      </c:pt>
                      <c:pt idx="28483">
                        <c:v>4.6563920000000003</c:v>
                      </c:pt>
                      <c:pt idx="28484">
                        <c:v>4.6510639999999999</c:v>
                      </c:pt>
                      <c:pt idx="28485">
                        <c:v>4.6457360000000003</c:v>
                      </c:pt>
                      <c:pt idx="28486">
                        <c:v>4.640409</c:v>
                      </c:pt>
                      <c:pt idx="28487">
                        <c:v>4.6350809999999996</c:v>
                      </c:pt>
                      <c:pt idx="28488">
                        <c:v>4.629753</c:v>
                      </c:pt>
                      <c:pt idx="28489">
                        <c:v>4.6244249999999996</c:v>
                      </c:pt>
                      <c:pt idx="28490">
                        <c:v>4.619097</c:v>
                      </c:pt>
                      <c:pt idx="28491">
                        <c:v>4.6137689999999996</c:v>
                      </c:pt>
                      <c:pt idx="28492">
                        <c:v>4.608441</c:v>
                      </c:pt>
                      <c:pt idx="28493">
                        <c:v>4.6031129999999996</c:v>
                      </c:pt>
                      <c:pt idx="28494">
                        <c:v>4.597785</c:v>
                      </c:pt>
                      <c:pt idx="28495">
                        <c:v>4.5924579999999997</c:v>
                      </c:pt>
                      <c:pt idx="28496">
                        <c:v>4.5871300000000002</c:v>
                      </c:pt>
                      <c:pt idx="28497">
                        <c:v>4.5818019999999997</c:v>
                      </c:pt>
                      <c:pt idx="28498">
                        <c:v>4.5764740000000002</c:v>
                      </c:pt>
                      <c:pt idx="28499">
                        <c:v>4.5711459999999997</c:v>
                      </c:pt>
                      <c:pt idx="28500">
                        <c:v>4.5658180000000002</c:v>
                      </c:pt>
                      <c:pt idx="28501">
                        <c:v>4.5604909999999999</c:v>
                      </c:pt>
                      <c:pt idx="28502">
                        <c:v>4.5551620000000002</c:v>
                      </c:pt>
                      <c:pt idx="28503">
                        <c:v>4.5498349999999999</c:v>
                      </c:pt>
                      <c:pt idx="28504">
                        <c:v>4.5445070000000003</c:v>
                      </c:pt>
                      <c:pt idx="28505">
                        <c:v>4.5391789999999999</c:v>
                      </c:pt>
                      <c:pt idx="28506">
                        <c:v>4.5338510000000003</c:v>
                      </c:pt>
                      <c:pt idx="28507">
                        <c:v>4.5285229999999999</c:v>
                      </c:pt>
                      <c:pt idx="28508">
                        <c:v>4.5231950000000003</c:v>
                      </c:pt>
                      <c:pt idx="28509">
                        <c:v>4.517868</c:v>
                      </c:pt>
                      <c:pt idx="28510">
                        <c:v>4.5125400000000004</c:v>
                      </c:pt>
                      <c:pt idx="28511">
                        <c:v>4.507212</c:v>
                      </c:pt>
                      <c:pt idx="28512">
                        <c:v>4.5018840000000004</c:v>
                      </c:pt>
                      <c:pt idx="28513">
                        <c:v>4.496556</c:v>
                      </c:pt>
                      <c:pt idx="28514">
                        <c:v>4.4912280000000004</c:v>
                      </c:pt>
                      <c:pt idx="28515">
                        <c:v>4.4859</c:v>
                      </c:pt>
                      <c:pt idx="28516">
                        <c:v>4.4805720000000004</c:v>
                      </c:pt>
                      <c:pt idx="28517">
                        <c:v>4.4752450000000001</c:v>
                      </c:pt>
                      <c:pt idx="28518">
                        <c:v>4.4699169999999997</c:v>
                      </c:pt>
                      <c:pt idx="28519">
                        <c:v>4.4645890000000001</c:v>
                      </c:pt>
                      <c:pt idx="28520">
                        <c:v>4.4592609999999997</c:v>
                      </c:pt>
                      <c:pt idx="28521">
                        <c:v>4.4539330000000001</c:v>
                      </c:pt>
                      <c:pt idx="28522">
                        <c:v>4.4486049999999997</c:v>
                      </c:pt>
                      <c:pt idx="28523">
                        <c:v>4.4432770000000001</c:v>
                      </c:pt>
                      <c:pt idx="28524">
                        <c:v>4.4379499999999998</c:v>
                      </c:pt>
                      <c:pt idx="28525">
                        <c:v>4.4326210000000001</c:v>
                      </c:pt>
                      <c:pt idx="28526">
                        <c:v>4.4272939999999998</c:v>
                      </c:pt>
                      <c:pt idx="28527">
                        <c:v>4.4219660000000003</c:v>
                      </c:pt>
                      <c:pt idx="28528">
                        <c:v>4.4166379999999998</c:v>
                      </c:pt>
                      <c:pt idx="28529">
                        <c:v>4.4113100000000003</c:v>
                      </c:pt>
                      <c:pt idx="28530">
                        <c:v>4.4059819999999998</c:v>
                      </c:pt>
                      <c:pt idx="28531">
                        <c:v>4.4006540000000003</c:v>
                      </c:pt>
                      <c:pt idx="28532">
                        <c:v>4.395327</c:v>
                      </c:pt>
                      <c:pt idx="28533">
                        <c:v>4.3899980000000003</c:v>
                      </c:pt>
                      <c:pt idx="28534">
                        <c:v>4.384671</c:v>
                      </c:pt>
                      <c:pt idx="28535">
                        <c:v>4.3793430000000004</c:v>
                      </c:pt>
                      <c:pt idx="28536">
                        <c:v>4.374015</c:v>
                      </c:pt>
                      <c:pt idx="28537">
                        <c:v>4.3686870000000004</c:v>
                      </c:pt>
                      <c:pt idx="28538">
                        <c:v>4.363359</c:v>
                      </c:pt>
                      <c:pt idx="28539">
                        <c:v>4.3580310000000004</c:v>
                      </c:pt>
                      <c:pt idx="28540">
                        <c:v>4.3527040000000001</c:v>
                      </c:pt>
                      <c:pt idx="28541">
                        <c:v>4.3473759999999997</c:v>
                      </c:pt>
                      <c:pt idx="28542">
                        <c:v>4.3420480000000001</c:v>
                      </c:pt>
                      <c:pt idx="28543">
                        <c:v>4.3367199999999997</c:v>
                      </c:pt>
                      <c:pt idx="28544">
                        <c:v>4.3313920000000001</c:v>
                      </c:pt>
                      <c:pt idx="28545">
                        <c:v>4.3260639999999997</c:v>
                      </c:pt>
                      <c:pt idx="28546">
                        <c:v>4.3207360000000001</c:v>
                      </c:pt>
                      <c:pt idx="28547">
                        <c:v>4.3154089999999998</c:v>
                      </c:pt>
                      <c:pt idx="28548">
                        <c:v>4.3100810000000003</c:v>
                      </c:pt>
                      <c:pt idx="28549">
                        <c:v>4.3047529999999998</c:v>
                      </c:pt>
                      <c:pt idx="28550">
                        <c:v>4.2994250000000003</c:v>
                      </c:pt>
                      <c:pt idx="28551">
                        <c:v>4.2940969999999998</c:v>
                      </c:pt>
                      <c:pt idx="28552">
                        <c:v>4.2887690000000003</c:v>
                      </c:pt>
                      <c:pt idx="28553">
                        <c:v>4.2834409999999998</c:v>
                      </c:pt>
                      <c:pt idx="28554">
                        <c:v>4.2781130000000003</c:v>
                      </c:pt>
                      <c:pt idx="28555">
                        <c:v>4.272786</c:v>
                      </c:pt>
                      <c:pt idx="28556">
                        <c:v>4.2674570000000003</c:v>
                      </c:pt>
                      <c:pt idx="28557">
                        <c:v>4.26213</c:v>
                      </c:pt>
                      <c:pt idx="28558">
                        <c:v>4.2568020000000004</c:v>
                      </c:pt>
                      <c:pt idx="28559">
                        <c:v>4.251474</c:v>
                      </c:pt>
                      <c:pt idx="28560">
                        <c:v>4.2461460000000004</c:v>
                      </c:pt>
                      <c:pt idx="28561">
                        <c:v>4.2408190000000001</c:v>
                      </c:pt>
                      <c:pt idx="28562">
                        <c:v>4.2354900000000004</c:v>
                      </c:pt>
                      <c:pt idx="28563">
                        <c:v>4.2301630000000001</c:v>
                      </c:pt>
                      <c:pt idx="28564">
                        <c:v>4.2248349999999997</c:v>
                      </c:pt>
                      <c:pt idx="28565">
                        <c:v>4.2195070000000001</c:v>
                      </c:pt>
                      <c:pt idx="28566">
                        <c:v>4.2141789999999997</c:v>
                      </c:pt>
                      <c:pt idx="28567">
                        <c:v>4.2088510000000001</c:v>
                      </c:pt>
                      <c:pt idx="28568">
                        <c:v>4.2035229999999997</c:v>
                      </c:pt>
                      <c:pt idx="28569">
                        <c:v>4.1981950000000001</c:v>
                      </c:pt>
                      <c:pt idx="28570">
                        <c:v>4.1928669999999997</c:v>
                      </c:pt>
                      <c:pt idx="28571">
                        <c:v>4.1875400000000003</c:v>
                      </c:pt>
                      <c:pt idx="28572">
                        <c:v>4.1822119999999998</c:v>
                      </c:pt>
                      <c:pt idx="28573">
                        <c:v>4.1768840000000003</c:v>
                      </c:pt>
                      <c:pt idx="28574">
                        <c:v>4.1715559999999998</c:v>
                      </c:pt>
                      <c:pt idx="28575">
                        <c:v>4.1662280000000003</c:v>
                      </c:pt>
                      <c:pt idx="28576">
                        <c:v>4.1608999999999998</c:v>
                      </c:pt>
                      <c:pt idx="28577">
                        <c:v>4.1555720000000003</c:v>
                      </c:pt>
                      <c:pt idx="28578">
                        <c:v>4.150245</c:v>
                      </c:pt>
                      <c:pt idx="28579">
                        <c:v>4.1449170000000004</c:v>
                      </c:pt>
                      <c:pt idx="28580">
                        <c:v>4.139589</c:v>
                      </c:pt>
                      <c:pt idx="28581">
                        <c:v>4.1342610000000004</c:v>
                      </c:pt>
                      <c:pt idx="28582">
                        <c:v>4.128933</c:v>
                      </c:pt>
                      <c:pt idx="28583">
                        <c:v>4.1236050000000004</c:v>
                      </c:pt>
                      <c:pt idx="28584">
                        <c:v>4.1182780000000001</c:v>
                      </c:pt>
                      <c:pt idx="28585">
                        <c:v>4.1129490000000004</c:v>
                      </c:pt>
                      <c:pt idx="28586">
                        <c:v>4.1076220000000001</c:v>
                      </c:pt>
                      <c:pt idx="28587">
                        <c:v>4.1022930000000004</c:v>
                      </c:pt>
                      <c:pt idx="28588">
                        <c:v>4.0969660000000001</c:v>
                      </c:pt>
                      <c:pt idx="28589">
                        <c:v>4.0916379999999997</c:v>
                      </c:pt>
                      <c:pt idx="28590">
                        <c:v>4.0863100000000001</c:v>
                      </c:pt>
                      <c:pt idx="28591">
                        <c:v>4.0809819999999997</c:v>
                      </c:pt>
                      <c:pt idx="28592">
                        <c:v>4.0756550000000002</c:v>
                      </c:pt>
                      <c:pt idx="28593">
                        <c:v>4.0703259999999997</c:v>
                      </c:pt>
                      <c:pt idx="28594">
                        <c:v>4.0649990000000003</c:v>
                      </c:pt>
                      <c:pt idx="28595">
                        <c:v>4.0596709999999998</c:v>
                      </c:pt>
                      <c:pt idx="28596">
                        <c:v>4.0543430000000003</c:v>
                      </c:pt>
                      <c:pt idx="28597">
                        <c:v>4.0490149999999998</c:v>
                      </c:pt>
                      <c:pt idx="28598">
                        <c:v>4.0436870000000003</c:v>
                      </c:pt>
                      <c:pt idx="28599">
                        <c:v>4.0383589999999998</c:v>
                      </c:pt>
                      <c:pt idx="28600">
                        <c:v>4.0330310000000003</c:v>
                      </c:pt>
                      <c:pt idx="28601">
                        <c:v>4.027704</c:v>
                      </c:pt>
                      <c:pt idx="28602">
                        <c:v>4.0223760000000004</c:v>
                      </c:pt>
                      <c:pt idx="28603">
                        <c:v>4.017048</c:v>
                      </c:pt>
                      <c:pt idx="28604">
                        <c:v>4.0117200000000004</c:v>
                      </c:pt>
                      <c:pt idx="28605">
                        <c:v>4.006392</c:v>
                      </c:pt>
                      <c:pt idx="28606">
                        <c:v>4.0010640000000004</c:v>
                      </c:pt>
                      <c:pt idx="28607">
                        <c:v>3.995736</c:v>
                      </c:pt>
                      <c:pt idx="28608">
                        <c:v>3.990408</c:v>
                      </c:pt>
                      <c:pt idx="28609">
                        <c:v>3.9850810000000001</c:v>
                      </c:pt>
                      <c:pt idx="28610">
                        <c:v>3.9797530000000001</c:v>
                      </c:pt>
                      <c:pt idx="28611">
                        <c:v>3.9744250000000001</c:v>
                      </c:pt>
                      <c:pt idx="28612">
                        <c:v>3.9690970000000001</c:v>
                      </c:pt>
                      <c:pt idx="28613">
                        <c:v>3.9637690000000001</c:v>
                      </c:pt>
                      <c:pt idx="28614">
                        <c:v>3.9584410000000001</c:v>
                      </c:pt>
                      <c:pt idx="28615">
                        <c:v>3.9531130000000001</c:v>
                      </c:pt>
                      <c:pt idx="28616">
                        <c:v>3.9477859999999998</c:v>
                      </c:pt>
                      <c:pt idx="28617">
                        <c:v>3.9424579999999998</c:v>
                      </c:pt>
                      <c:pt idx="28618">
                        <c:v>3.9371299999999998</c:v>
                      </c:pt>
                      <c:pt idx="28619">
                        <c:v>3.9318019999999998</c:v>
                      </c:pt>
                      <c:pt idx="28620">
                        <c:v>3.9264739999999998</c:v>
                      </c:pt>
                      <c:pt idx="28621">
                        <c:v>3.9211459999999998</c:v>
                      </c:pt>
                      <c:pt idx="28622">
                        <c:v>3.9158179999999998</c:v>
                      </c:pt>
                      <c:pt idx="28623">
                        <c:v>3.9104909999999999</c:v>
                      </c:pt>
                      <c:pt idx="28624">
                        <c:v>3.9051629999999999</c:v>
                      </c:pt>
                      <c:pt idx="28625">
                        <c:v>3.8998349999999999</c:v>
                      </c:pt>
                      <c:pt idx="28626">
                        <c:v>3.8945069999999999</c:v>
                      </c:pt>
                      <c:pt idx="28627">
                        <c:v>3.8891789999999999</c:v>
                      </c:pt>
                      <c:pt idx="28628">
                        <c:v>3.8838509999999999</c:v>
                      </c:pt>
                      <c:pt idx="28629">
                        <c:v>3.8785229999999999</c:v>
                      </c:pt>
                      <c:pt idx="28630">
                        <c:v>3.8731949999999999</c:v>
                      </c:pt>
                      <c:pt idx="28631">
                        <c:v>3.8678669999999999</c:v>
                      </c:pt>
                      <c:pt idx="28632">
                        <c:v>3.8625400000000001</c:v>
                      </c:pt>
                      <c:pt idx="28633">
                        <c:v>3.8572120000000001</c:v>
                      </c:pt>
                      <c:pt idx="28634">
                        <c:v>3.8518840000000001</c:v>
                      </c:pt>
                      <c:pt idx="28635">
                        <c:v>3.8465560000000001</c:v>
                      </c:pt>
                      <c:pt idx="28636">
                        <c:v>3.8412280000000001</c:v>
                      </c:pt>
                      <c:pt idx="28637">
                        <c:v>3.8359000000000001</c:v>
                      </c:pt>
                      <c:pt idx="28638">
                        <c:v>3.8305720000000001</c:v>
                      </c:pt>
                      <c:pt idx="28639">
                        <c:v>3.8252440000000001</c:v>
                      </c:pt>
                      <c:pt idx="28640">
                        <c:v>3.8199169999999998</c:v>
                      </c:pt>
                      <c:pt idx="28641">
                        <c:v>3.8145889999999998</c:v>
                      </c:pt>
                      <c:pt idx="28642">
                        <c:v>3.8092609999999998</c:v>
                      </c:pt>
                      <c:pt idx="28643">
                        <c:v>3.8039329999999998</c:v>
                      </c:pt>
                      <c:pt idx="28644">
                        <c:v>3.7986049999999998</c:v>
                      </c:pt>
                      <c:pt idx="28645">
                        <c:v>3.7932769999999998</c:v>
                      </c:pt>
                      <c:pt idx="28646">
                        <c:v>3.7879499999999999</c:v>
                      </c:pt>
                      <c:pt idx="28647">
                        <c:v>3.7826219999999999</c:v>
                      </c:pt>
                      <c:pt idx="28648">
                        <c:v>3.7772939999999999</c:v>
                      </c:pt>
                      <c:pt idx="28649">
                        <c:v>3.7719659999999999</c:v>
                      </c:pt>
                      <c:pt idx="28650">
                        <c:v>3.7666379999999999</c:v>
                      </c:pt>
                      <c:pt idx="28651">
                        <c:v>3.7613099999999999</c:v>
                      </c:pt>
                      <c:pt idx="28652">
                        <c:v>3.7559819999999999</c:v>
                      </c:pt>
                      <c:pt idx="28653">
                        <c:v>3.7506539999999999</c:v>
                      </c:pt>
                      <c:pt idx="28654">
                        <c:v>3.7453270000000001</c:v>
                      </c:pt>
                      <c:pt idx="28655">
                        <c:v>3.7399990000000001</c:v>
                      </c:pt>
                      <c:pt idx="28656">
                        <c:v>3.7346710000000001</c:v>
                      </c:pt>
                      <c:pt idx="28657">
                        <c:v>3.7293430000000001</c:v>
                      </c:pt>
                      <c:pt idx="28658">
                        <c:v>3.7240150000000001</c:v>
                      </c:pt>
                      <c:pt idx="28659">
                        <c:v>3.7186870000000001</c:v>
                      </c:pt>
                      <c:pt idx="28660">
                        <c:v>3.7133590000000001</c:v>
                      </c:pt>
                      <c:pt idx="28661">
                        <c:v>3.7080310000000001</c:v>
                      </c:pt>
                      <c:pt idx="28662">
                        <c:v>3.7027030000000001</c:v>
                      </c:pt>
                      <c:pt idx="28663">
                        <c:v>3.6973760000000002</c:v>
                      </c:pt>
                      <c:pt idx="28664">
                        <c:v>3.6920480000000002</c:v>
                      </c:pt>
                      <c:pt idx="28665">
                        <c:v>3.6867200000000002</c:v>
                      </c:pt>
                      <c:pt idx="28666">
                        <c:v>3.6813920000000002</c:v>
                      </c:pt>
                      <c:pt idx="28667">
                        <c:v>3.6760640000000002</c:v>
                      </c:pt>
                      <c:pt idx="28668">
                        <c:v>3.6707360000000002</c:v>
                      </c:pt>
                      <c:pt idx="28669">
                        <c:v>3.6654080000000002</c:v>
                      </c:pt>
                      <c:pt idx="28670">
                        <c:v>3.6600809999999999</c:v>
                      </c:pt>
                      <c:pt idx="28671">
                        <c:v>3.6547529999999999</c:v>
                      </c:pt>
                      <c:pt idx="28672">
                        <c:v>3.6494249999999999</c:v>
                      </c:pt>
                      <c:pt idx="28673">
                        <c:v>3.6440969999999999</c:v>
                      </c:pt>
                      <c:pt idx="28674">
                        <c:v>3.6387689999999999</c:v>
                      </c:pt>
                      <c:pt idx="28675">
                        <c:v>3.6334409999999999</c:v>
                      </c:pt>
                      <c:pt idx="28676">
                        <c:v>3.6281140000000001</c:v>
                      </c:pt>
                      <c:pt idx="28677">
                        <c:v>3.6227860000000001</c:v>
                      </c:pt>
                      <c:pt idx="28678">
                        <c:v>3.6174580000000001</c:v>
                      </c:pt>
                      <c:pt idx="28679">
                        <c:v>3.6121300000000001</c:v>
                      </c:pt>
                      <c:pt idx="28680">
                        <c:v>3.6068020000000001</c:v>
                      </c:pt>
                      <c:pt idx="28681">
                        <c:v>3.6014740000000001</c:v>
                      </c:pt>
                      <c:pt idx="28682">
                        <c:v>3.5961460000000001</c:v>
                      </c:pt>
                      <c:pt idx="28683">
                        <c:v>3.5908180000000001</c:v>
                      </c:pt>
                      <c:pt idx="28684">
                        <c:v>3.5854900000000001</c:v>
                      </c:pt>
                      <c:pt idx="28685">
                        <c:v>3.5801630000000002</c:v>
                      </c:pt>
                      <c:pt idx="28686">
                        <c:v>3.5748350000000002</c:v>
                      </c:pt>
                      <c:pt idx="28687">
                        <c:v>3.5695070000000002</c:v>
                      </c:pt>
                      <c:pt idx="28688">
                        <c:v>3.5641790000000002</c:v>
                      </c:pt>
                      <c:pt idx="28689">
                        <c:v>3.5588510000000002</c:v>
                      </c:pt>
                      <c:pt idx="28690">
                        <c:v>3.5535230000000002</c:v>
                      </c:pt>
                      <c:pt idx="28691">
                        <c:v>3.5481950000000002</c:v>
                      </c:pt>
                      <c:pt idx="28692">
                        <c:v>3.5428670000000002</c:v>
                      </c:pt>
                      <c:pt idx="28693">
                        <c:v>3.5375399999999999</c:v>
                      </c:pt>
                      <c:pt idx="28694">
                        <c:v>3.5322119999999999</c:v>
                      </c:pt>
                      <c:pt idx="28695">
                        <c:v>3.5268839999999999</c:v>
                      </c:pt>
                      <c:pt idx="28696">
                        <c:v>3.5215559999999999</c:v>
                      </c:pt>
                      <c:pt idx="28697">
                        <c:v>3.5162279999999999</c:v>
                      </c:pt>
                      <c:pt idx="28698">
                        <c:v>3.5108999999999999</c:v>
                      </c:pt>
                      <c:pt idx="28699">
                        <c:v>3.5055719999999999</c:v>
                      </c:pt>
                      <c:pt idx="28700">
                        <c:v>3.5002450000000001</c:v>
                      </c:pt>
                      <c:pt idx="28701">
                        <c:v>3.4949170000000001</c:v>
                      </c:pt>
                      <c:pt idx="28702">
                        <c:v>3.4895890000000001</c:v>
                      </c:pt>
                      <c:pt idx="28703">
                        <c:v>3.4842610000000001</c:v>
                      </c:pt>
                      <c:pt idx="28704">
                        <c:v>3.4789330000000001</c:v>
                      </c:pt>
                      <c:pt idx="28705">
                        <c:v>3.4736050000000001</c:v>
                      </c:pt>
                      <c:pt idx="28706">
                        <c:v>3.4682770000000001</c:v>
                      </c:pt>
                      <c:pt idx="28707">
                        <c:v>3.4629500000000002</c:v>
                      </c:pt>
                      <c:pt idx="28708">
                        <c:v>3.4576220000000002</c:v>
                      </c:pt>
                      <c:pt idx="28709">
                        <c:v>3.4522940000000002</c:v>
                      </c:pt>
                      <c:pt idx="28710">
                        <c:v>3.4469660000000002</c:v>
                      </c:pt>
                      <c:pt idx="28711">
                        <c:v>3.4416380000000002</c:v>
                      </c:pt>
                      <c:pt idx="28712">
                        <c:v>3.4363100000000002</c:v>
                      </c:pt>
                      <c:pt idx="28713">
                        <c:v>3.4309820000000002</c:v>
                      </c:pt>
                      <c:pt idx="28714">
                        <c:v>3.4256540000000002</c:v>
                      </c:pt>
                      <c:pt idx="28715">
                        <c:v>3.4203260000000002</c:v>
                      </c:pt>
                      <c:pt idx="28716">
                        <c:v>3.4149989999999999</c:v>
                      </c:pt>
                      <c:pt idx="28717">
                        <c:v>3.4096709999999999</c:v>
                      </c:pt>
                      <c:pt idx="28718">
                        <c:v>3.4043429999999999</c:v>
                      </c:pt>
                      <c:pt idx="28719">
                        <c:v>3.3990149999999999</c:v>
                      </c:pt>
                      <c:pt idx="28720">
                        <c:v>3.3936869999999999</c:v>
                      </c:pt>
                      <c:pt idx="28721">
                        <c:v>3.3883589999999999</c:v>
                      </c:pt>
                      <c:pt idx="28722">
                        <c:v>3.3830309999999999</c:v>
                      </c:pt>
                      <c:pt idx="28723">
                        <c:v>3.377704</c:v>
                      </c:pt>
                      <c:pt idx="28724">
                        <c:v>3.372376</c:v>
                      </c:pt>
                      <c:pt idx="28725">
                        <c:v>3.367048</c:v>
                      </c:pt>
                      <c:pt idx="28726">
                        <c:v>3.36172</c:v>
                      </c:pt>
                      <c:pt idx="28727">
                        <c:v>3.356392</c:v>
                      </c:pt>
                      <c:pt idx="28728">
                        <c:v>3.351064</c:v>
                      </c:pt>
                      <c:pt idx="28729">
                        <c:v>3.345736</c:v>
                      </c:pt>
                      <c:pt idx="28730">
                        <c:v>3.3404090000000002</c:v>
                      </c:pt>
                      <c:pt idx="28731">
                        <c:v>3.3350810000000002</c:v>
                      </c:pt>
                      <c:pt idx="28732">
                        <c:v>3.3297530000000002</c:v>
                      </c:pt>
                      <c:pt idx="28733">
                        <c:v>3.3244250000000002</c:v>
                      </c:pt>
                      <c:pt idx="28734">
                        <c:v>3.3190970000000002</c:v>
                      </c:pt>
                      <c:pt idx="28735">
                        <c:v>3.3137690000000002</c:v>
                      </c:pt>
                      <c:pt idx="28736">
                        <c:v>3.3084410000000002</c:v>
                      </c:pt>
                      <c:pt idx="28737">
                        <c:v>3.3031130000000002</c:v>
                      </c:pt>
                      <c:pt idx="28738">
                        <c:v>3.2977859999999999</c:v>
                      </c:pt>
                      <c:pt idx="28739">
                        <c:v>3.2924579999999999</c:v>
                      </c:pt>
                      <c:pt idx="28740">
                        <c:v>3.2871299999999999</c:v>
                      </c:pt>
                      <c:pt idx="28741">
                        <c:v>3.2818019999999999</c:v>
                      </c:pt>
                      <c:pt idx="28742">
                        <c:v>3.2764739999999999</c:v>
                      </c:pt>
                      <c:pt idx="28743">
                        <c:v>3.2711459999999999</c:v>
                      </c:pt>
                      <c:pt idx="28744">
                        <c:v>3.2658179999999999</c:v>
                      </c:pt>
                      <c:pt idx="28745">
                        <c:v>3.2604899999999999</c:v>
                      </c:pt>
                      <c:pt idx="28746">
                        <c:v>3.2551619999999999</c:v>
                      </c:pt>
                      <c:pt idx="28747">
                        <c:v>3.249835</c:v>
                      </c:pt>
                      <c:pt idx="28748">
                        <c:v>3.244507</c:v>
                      </c:pt>
                      <c:pt idx="28749">
                        <c:v>3.239179</c:v>
                      </c:pt>
                      <c:pt idx="28750">
                        <c:v>3.233851</c:v>
                      </c:pt>
                      <c:pt idx="28751">
                        <c:v>3.228523</c:v>
                      </c:pt>
                      <c:pt idx="28752">
                        <c:v>3.223195</c:v>
                      </c:pt>
                      <c:pt idx="28753">
                        <c:v>3.2178680000000002</c:v>
                      </c:pt>
                      <c:pt idx="28754">
                        <c:v>3.2125400000000002</c:v>
                      </c:pt>
                      <c:pt idx="28755">
                        <c:v>3.2072120000000002</c:v>
                      </c:pt>
                      <c:pt idx="28756">
                        <c:v>3.2018840000000002</c:v>
                      </c:pt>
                      <c:pt idx="28757">
                        <c:v>3.1965560000000002</c:v>
                      </c:pt>
                      <c:pt idx="28758">
                        <c:v>3.1912280000000002</c:v>
                      </c:pt>
                      <c:pt idx="28759">
                        <c:v>3.1859000000000002</c:v>
                      </c:pt>
                      <c:pt idx="28760">
                        <c:v>3.1805729999999999</c:v>
                      </c:pt>
                      <c:pt idx="28761">
                        <c:v>3.1752449999999999</c:v>
                      </c:pt>
                      <c:pt idx="28762">
                        <c:v>3.1699169999999999</c:v>
                      </c:pt>
                      <c:pt idx="28763">
                        <c:v>3.1645889999999999</c:v>
                      </c:pt>
                      <c:pt idx="28764">
                        <c:v>3.1592609999999999</c:v>
                      </c:pt>
                      <c:pt idx="28765">
                        <c:v>3.1539329999999999</c:v>
                      </c:pt>
                      <c:pt idx="28766">
                        <c:v>3.1486049999999999</c:v>
                      </c:pt>
                      <c:pt idx="28767">
                        <c:v>3.1432769999999999</c:v>
                      </c:pt>
                      <c:pt idx="28768">
                        <c:v>3.1379489999999999</c:v>
                      </c:pt>
                      <c:pt idx="28769">
                        <c:v>3.132622</c:v>
                      </c:pt>
                      <c:pt idx="28770">
                        <c:v>3.127294</c:v>
                      </c:pt>
                      <c:pt idx="28771">
                        <c:v>3.121966</c:v>
                      </c:pt>
                      <c:pt idx="28772">
                        <c:v>3.116638</c:v>
                      </c:pt>
                      <c:pt idx="28773">
                        <c:v>3.11131</c:v>
                      </c:pt>
                      <c:pt idx="28774">
                        <c:v>3.105982</c:v>
                      </c:pt>
                      <c:pt idx="28775">
                        <c:v>3.100654</c:v>
                      </c:pt>
                      <c:pt idx="28776">
                        <c:v>3.095326</c:v>
                      </c:pt>
                      <c:pt idx="28777">
                        <c:v>3.0899990000000002</c:v>
                      </c:pt>
                      <c:pt idx="28778">
                        <c:v>3.0846710000000002</c:v>
                      </c:pt>
                      <c:pt idx="28779">
                        <c:v>3.0793430000000002</c:v>
                      </c:pt>
                      <c:pt idx="28780">
                        <c:v>3.0740150000000002</c:v>
                      </c:pt>
                      <c:pt idx="28781">
                        <c:v>3.0686870000000002</c:v>
                      </c:pt>
                      <c:pt idx="28782">
                        <c:v>3.0633590000000002</c:v>
                      </c:pt>
                      <c:pt idx="28783">
                        <c:v>3.0580310000000002</c:v>
                      </c:pt>
                      <c:pt idx="28784">
                        <c:v>3.0527039999999999</c:v>
                      </c:pt>
                      <c:pt idx="28785">
                        <c:v>3.0473759999999999</c:v>
                      </c:pt>
                      <c:pt idx="28786">
                        <c:v>3.0420479999999999</c:v>
                      </c:pt>
                      <c:pt idx="28787">
                        <c:v>3.0367199999999999</c:v>
                      </c:pt>
                      <c:pt idx="28788">
                        <c:v>3.0313919999999999</c:v>
                      </c:pt>
                      <c:pt idx="28789">
                        <c:v>3.0260639999999999</c:v>
                      </c:pt>
                      <c:pt idx="28790">
                        <c:v>3.0207359999999999</c:v>
                      </c:pt>
                      <c:pt idx="28791">
                        <c:v>3.015409</c:v>
                      </c:pt>
                      <c:pt idx="28792">
                        <c:v>3.010081</c:v>
                      </c:pt>
                      <c:pt idx="28793">
                        <c:v>3.004753</c:v>
                      </c:pt>
                      <c:pt idx="28794">
                        <c:v>2.999425</c:v>
                      </c:pt>
                      <c:pt idx="28795">
                        <c:v>2.994097</c:v>
                      </c:pt>
                      <c:pt idx="28796">
                        <c:v>2.988769</c:v>
                      </c:pt>
                      <c:pt idx="28797">
                        <c:v>2.983441</c:v>
                      </c:pt>
                      <c:pt idx="28798">
                        <c:v>2.978113</c:v>
                      </c:pt>
                      <c:pt idx="28799">
                        <c:v>2.972785</c:v>
                      </c:pt>
                      <c:pt idx="28800">
                        <c:v>2.9674580000000002</c:v>
                      </c:pt>
                      <c:pt idx="28801">
                        <c:v>2.9621300000000002</c:v>
                      </c:pt>
                      <c:pt idx="28802">
                        <c:v>2.9568020000000002</c:v>
                      </c:pt>
                      <c:pt idx="28803">
                        <c:v>2.9514740000000002</c:v>
                      </c:pt>
                      <c:pt idx="28804">
                        <c:v>2.9461460000000002</c:v>
                      </c:pt>
                      <c:pt idx="28805">
                        <c:v>2.9408180000000002</c:v>
                      </c:pt>
                      <c:pt idx="28806">
                        <c:v>2.9354900000000002</c:v>
                      </c:pt>
                      <c:pt idx="28807">
                        <c:v>2.9301629999999999</c:v>
                      </c:pt>
                      <c:pt idx="28808">
                        <c:v>2.9248349999999999</c:v>
                      </c:pt>
                      <c:pt idx="28809">
                        <c:v>2.9195069999999999</c:v>
                      </c:pt>
                      <c:pt idx="28810">
                        <c:v>2.9141789999999999</c:v>
                      </c:pt>
                      <c:pt idx="28811">
                        <c:v>2.9088509999999999</c:v>
                      </c:pt>
                      <c:pt idx="28812">
                        <c:v>2.9035229999999999</c:v>
                      </c:pt>
                      <c:pt idx="28813">
                        <c:v>2.8981949999999999</c:v>
                      </c:pt>
                      <c:pt idx="28814">
                        <c:v>2.892868</c:v>
                      </c:pt>
                      <c:pt idx="28815">
                        <c:v>2.88754</c:v>
                      </c:pt>
                      <c:pt idx="28816">
                        <c:v>2.882212</c:v>
                      </c:pt>
                      <c:pt idx="28817">
                        <c:v>2.876884</c:v>
                      </c:pt>
                      <c:pt idx="28818">
                        <c:v>2.871556</c:v>
                      </c:pt>
                      <c:pt idx="28819">
                        <c:v>2.866228</c:v>
                      </c:pt>
                      <c:pt idx="28820">
                        <c:v>2.8609</c:v>
                      </c:pt>
                      <c:pt idx="28821">
                        <c:v>2.855572</c:v>
                      </c:pt>
                      <c:pt idx="28822">
                        <c:v>2.8502450000000001</c:v>
                      </c:pt>
                      <c:pt idx="28823">
                        <c:v>2.8449170000000001</c:v>
                      </c:pt>
                      <c:pt idx="28824">
                        <c:v>2.8395890000000001</c:v>
                      </c:pt>
                      <c:pt idx="28825">
                        <c:v>2.8342610000000001</c:v>
                      </c:pt>
                      <c:pt idx="28826">
                        <c:v>2.8289330000000001</c:v>
                      </c:pt>
                      <c:pt idx="28827">
                        <c:v>2.8236050000000001</c:v>
                      </c:pt>
                      <c:pt idx="28828">
                        <c:v>2.8182770000000001</c:v>
                      </c:pt>
                      <c:pt idx="28829">
                        <c:v>2.8129490000000001</c:v>
                      </c:pt>
                      <c:pt idx="28830">
                        <c:v>2.8076210000000001</c:v>
                      </c:pt>
                      <c:pt idx="28831">
                        <c:v>2.8022939999999998</c:v>
                      </c:pt>
                      <c:pt idx="28832">
                        <c:v>2.7969659999999998</c:v>
                      </c:pt>
                      <c:pt idx="28833">
                        <c:v>2.7916379999999998</c:v>
                      </c:pt>
                      <c:pt idx="28834">
                        <c:v>2.7863099999999998</c:v>
                      </c:pt>
                      <c:pt idx="28835">
                        <c:v>2.7809819999999998</c:v>
                      </c:pt>
                      <c:pt idx="28836">
                        <c:v>2.7756539999999998</c:v>
                      </c:pt>
                      <c:pt idx="28837">
                        <c:v>2.770327</c:v>
                      </c:pt>
                      <c:pt idx="28838">
                        <c:v>2.764999</c:v>
                      </c:pt>
                      <c:pt idx="28839">
                        <c:v>2.759671</c:v>
                      </c:pt>
                      <c:pt idx="28840">
                        <c:v>2.754343</c:v>
                      </c:pt>
                      <c:pt idx="28841">
                        <c:v>2.749015</c:v>
                      </c:pt>
                      <c:pt idx="28842">
                        <c:v>2.743687</c:v>
                      </c:pt>
                      <c:pt idx="28843">
                        <c:v>2.738359</c:v>
                      </c:pt>
                      <c:pt idx="28844">
                        <c:v>2.7330320000000001</c:v>
                      </c:pt>
                      <c:pt idx="28845">
                        <c:v>2.7277040000000001</c:v>
                      </c:pt>
                      <c:pt idx="28846">
                        <c:v>2.7223760000000001</c:v>
                      </c:pt>
                      <c:pt idx="28847">
                        <c:v>2.7170480000000001</c:v>
                      </c:pt>
                      <c:pt idx="28848">
                        <c:v>2.7117200000000001</c:v>
                      </c:pt>
                      <c:pt idx="28849">
                        <c:v>2.7063920000000001</c:v>
                      </c:pt>
                      <c:pt idx="28850">
                        <c:v>2.7010640000000001</c:v>
                      </c:pt>
                      <c:pt idx="28851">
                        <c:v>2.6957360000000001</c:v>
                      </c:pt>
                      <c:pt idx="28852">
                        <c:v>2.6904080000000001</c:v>
                      </c:pt>
                      <c:pt idx="28853">
                        <c:v>2.6850809999999998</c:v>
                      </c:pt>
                      <c:pt idx="28854">
                        <c:v>2.6797529999999998</c:v>
                      </c:pt>
                      <c:pt idx="28855">
                        <c:v>2.6744249999999998</c:v>
                      </c:pt>
                      <c:pt idx="28856">
                        <c:v>2.6690969999999998</c:v>
                      </c:pt>
                      <c:pt idx="28857">
                        <c:v>2.6637689999999998</c:v>
                      </c:pt>
                      <c:pt idx="28858">
                        <c:v>2.6584409999999998</c:v>
                      </c:pt>
                      <c:pt idx="28859">
                        <c:v>2.6531129999999998</c:v>
                      </c:pt>
                      <c:pt idx="28860">
                        <c:v>2.6477849999999998</c:v>
                      </c:pt>
                      <c:pt idx="28861">
                        <c:v>2.642458</c:v>
                      </c:pt>
                      <c:pt idx="28862">
                        <c:v>2.63713</c:v>
                      </c:pt>
                      <c:pt idx="28863">
                        <c:v>2.631802</c:v>
                      </c:pt>
                      <c:pt idx="28864">
                        <c:v>2.626474</c:v>
                      </c:pt>
                      <c:pt idx="28865">
                        <c:v>2.621146</c:v>
                      </c:pt>
                      <c:pt idx="28866">
                        <c:v>2.615818</c:v>
                      </c:pt>
                      <c:pt idx="28867">
                        <c:v>2.6104910000000001</c:v>
                      </c:pt>
                      <c:pt idx="28868">
                        <c:v>2.6051630000000001</c:v>
                      </c:pt>
                      <c:pt idx="28869">
                        <c:v>2.5998350000000001</c:v>
                      </c:pt>
                      <c:pt idx="28870">
                        <c:v>2.5945070000000001</c:v>
                      </c:pt>
                      <c:pt idx="28871">
                        <c:v>2.5891790000000001</c:v>
                      </c:pt>
                      <c:pt idx="28872">
                        <c:v>2.5838510000000001</c:v>
                      </c:pt>
                      <c:pt idx="28873">
                        <c:v>2.5785230000000001</c:v>
                      </c:pt>
                      <c:pt idx="28874">
                        <c:v>2.5731950000000001</c:v>
                      </c:pt>
                      <c:pt idx="28875">
                        <c:v>2.5678679999999998</c:v>
                      </c:pt>
                      <c:pt idx="28876">
                        <c:v>2.5625399999999998</c:v>
                      </c:pt>
                      <c:pt idx="28877">
                        <c:v>2.5572119999999998</c:v>
                      </c:pt>
                      <c:pt idx="28878">
                        <c:v>2.5518839999999998</c:v>
                      </c:pt>
                      <c:pt idx="28879">
                        <c:v>2.5465559999999998</c:v>
                      </c:pt>
                      <c:pt idx="28880">
                        <c:v>2.5412279999999998</c:v>
                      </c:pt>
                      <c:pt idx="28881">
                        <c:v>2.5358999999999998</c:v>
                      </c:pt>
                      <c:pt idx="28882">
                        <c:v>2.5305719999999998</c:v>
                      </c:pt>
                      <c:pt idx="28883">
                        <c:v>2.5252439999999998</c:v>
                      </c:pt>
                      <c:pt idx="28884">
                        <c:v>2.519917</c:v>
                      </c:pt>
                      <c:pt idx="28885">
                        <c:v>2.514589</c:v>
                      </c:pt>
                      <c:pt idx="28886">
                        <c:v>2.509261</c:v>
                      </c:pt>
                      <c:pt idx="28887">
                        <c:v>2.503933</c:v>
                      </c:pt>
                      <c:pt idx="28888">
                        <c:v>2.498605</c:v>
                      </c:pt>
                      <c:pt idx="28889">
                        <c:v>2.493277</c:v>
                      </c:pt>
                      <c:pt idx="28890">
                        <c:v>2.487949</c:v>
                      </c:pt>
                      <c:pt idx="28891">
                        <c:v>2.4826220000000001</c:v>
                      </c:pt>
                      <c:pt idx="28892">
                        <c:v>2.4772940000000001</c:v>
                      </c:pt>
                      <c:pt idx="28893">
                        <c:v>2.4719660000000001</c:v>
                      </c:pt>
                      <c:pt idx="28894">
                        <c:v>2.4666380000000001</c:v>
                      </c:pt>
                      <c:pt idx="28895">
                        <c:v>2.4613100000000001</c:v>
                      </c:pt>
                      <c:pt idx="28896">
                        <c:v>2.4559820000000001</c:v>
                      </c:pt>
                      <c:pt idx="28897">
                        <c:v>2.4506540000000001</c:v>
                      </c:pt>
                      <c:pt idx="28898">
                        <c:v>2.4453269999999998</c:v>
                      </c:pt>
                      <c:pt idx="28899">
                        <c:v>2.4399989999999998</c:v>
                      </c:pt>
                      <c:pt idx="28900">
                        <c:v>2.4346709999999998</c:v>
                      </c:pt>
                      <c:pt idx="28901">
                        <c:v>2.4293429999999998</c:v>
                      </c:pt>
                      <c:pt idx="28902">
                        <c:v>2.4240149999999998</c:v>
                      </c:pt>
                      <c:pt idx="28903">
                        <c:v>2.4186869999999998</c:v>
                      </c:pt>
                      <c:pt idx="28904">
                        <c:v>2.4133589999999998</c:v>
                      </c:pt>
                      <c:pt idx="28905">
                        <c:v>2.4080309999999998</c:v>
                      </c:pt>
                      <c:pt idx="28906">
                        <c:v>2.402704</c:v>
                      </c:pt>
                      <c:pt idx="28907">
                        <c:v>2.397376</c:v>
                      </c:pt>
                      <c:pt idx="28908">
                        <c:v>2.392048</c:v>
                      </c:pt>
                      <c:pt idx="28909">
                        <c:v>2.38672</c:v>
                      </c:pt>
                      <c:pt idx="28910">
                        <c:v>2.381392</c:v>
                      </c:pt>
                      <c:pt idx="28911">
                        <c:v>2.376064</c:v>
                      </c:pt>
                      <c:pt idx="28912">
                        <c:v>2.370736</c:v>
                      </c:pt>
                      <c:pt idx="28913">
                        <c:v>2.365408</c:v>
                      </c:pt>
                      <c:pt idx="28914">
                        <c:v>2.3600810000000001</c:v>
                      </c:pt>
                      <c:pt idx="28915">
                        <c:v>2.3547530000000001</c:v>
                      </c:pt>
                      <c:pt idx="28916">
                        <c:v>2.3494250000000001</c:v>
                      </c:pt>
                      <c:pt idx="28917">
                        <c:v>2.3440970000000001</c:v>
                      </c:pt>
                      <c:pt idx="28918">
                        <c:v>2.3387690000000001</c:v>
                      </c:pt>
                      <c:pt idx="28919">
                        <c:v>2.3334410000000001</c:v>
                      </c:pt>
                      <c:pt idx="28920">
                        <c:v>2.3281130000000001</c:v>
                      </c:pt>
                      <c:pt idx="28921">
                        <c:v>2.3227859999999998</c:v>
                      </c:pt>
                      <c:pt idx="28922">
                        <c:v>2.3174579999999998</c:v>
                      </c:pt>
                      <c:pt idx="28923">
                        <c:v>2.3121299999999998</c:v>
                      </c:pt>
                      <c:pt idx="28924">
                        <c:v>2.3068019999999998</c:v>
                      </c:pt>
                      <c:pt idx="28925">
                        <c:v>2.3014739999999998</c:v>
                      </c:pt>
                      <c:pt idx="28926">
                        <c:v>2.2961459999999998</c:v>
                      </c:pt>
                      <c:pt idx="28927">
                        <c:v>2.2908179999999998</c:v>
                      </c:pt>
                      <c:pt idx="28928">
                        <c:v>2.2854909999999999</c:v>
                      </c:pt>
                      <c:pt idx="28929">
                        <c:v>2.2801629999999999</c:v>
                      </c:pt>
                      <c:pt idx="28930">
                        <c:v>2.2748349999999999</c:v>
                      </c:pt>
                      <c:pt idx="28931">
                        <c:v>2.2695069999999999</c:v>
                      </c:pt>
                      <c:pt idx="28932">
                        <c:v>2.2641789999999999</c:v>
                      </c:pt>
                      <c:pt idx="28933">
                        <c:v>2.2588509999999999</c:v>
                      </c:pt>
                      <c:pt idx="28934">
                        <c:v>2.2535229999999999</c:v>
                      </c:pt>
                      <c:pt idx="28935">
                        <c:v>2.2481949999999999</c:v>
                      </c:pt>
                      <c:pt idx="28936">
                        <c:v>2.2428669999999999</c:v>
                      </c:pt>
                      <c:pt idx="28937">
                        <c:v>2.2375400000000001</c:v>
                      </c:pt>
                      <c:pt idx="28938">
                        <c:v>2.2322120000000001</c:v>
                      </c:pt>
                      <c:pt idx="28939">
                        <c:v>2.2268840000000001</c:v>
                      </c:pt>
                      <c:pt idx="28940">
                        <c:v>2.2215560000000001</c:v>
                      </c:pt>
                      <c:pt idx="28941">
                        <c:v>2.2162280000000001</c:v>
                      </c:pt>
                      <c:pt idx="28942">
                        <c:v>2.2109000000000001</c:v>
                      </c:pt>
                      <c:pt idx="28943">
                        <c:v>2.2055720000000001</c:v>
                      </c:pt>
                      <c:pt idx="28944">
                        <c:v>2.2002440000000001</c:v>
                      </c:pt>
                      <c:pt idx="28945">
                        <c:v>2.1949169999999998</c:v>
                      </c:pt>
                      <c:pt idx="28946">
                        <c:v>2.1895889999999998</c:v>
                      </c:pt>
                      <c:pt idx="28947">
                        <c:v>2.1842609999999998</c:v>
                      </c:pt>
                      <c:pt idx="28948">
                        <c:v>2.1789329999999998</c:v>
                      </c:pt>
                      <c:pt idx="28949">
                        <c:v>2.1736049999999998</c:v>
                      </c:pt>
                      <c:pt idx="28950">
                        <c:v>2.1682769999999998</c:v>
                      </c:pt>
                      <c:pt idx="28951">
                        <c:v>2.1629499999999999</c:v>
                      </c:pt>
                      <c:pt idx="28952">
                        <c:v>2.1576219999999999</c:v>
                      </c:pt>
                      <c:pt idx="28953">
                        <c:v>2.1522939999999999</c:v>
                      </c:pt>
                      <c:pt idx="28954">
                        <c:v>2.1469659999999999</c:v>
                      </c:pt>
                      <c:pt idx="28955">
                        <c:v>2.1416379999999999</c:v>
                      </c:pt>
                      <c:pt idx="28956">
                        <c:v>2.1363099999999999</c:v>
                      </c:pt>
                      <c:pt idx="28957">
                        <c:v>2.1309819999999999</c:v>
                      </c:pt>
                      <c:pt idx="28958">
                        <c:v>2.1256539999999999</c:v>
                      </c:pt>
                      <c:pt idx="28959">
                        <c:v>2.1203270000000001</c:v>
                      </c:pt>
                      <c:pt idx="28960">
                        <c:v>2.1149990000000001</c:v>
                      </c:pt>
                      <c:pt idx="28961">
                        <c:v>2.1096710000000001</c:v>
                      </c:pt>
                      <c:pt idx="28962">
                        <c:v>2.1043430000000001</c:v>
                      </c:pt>
                      <c:pt idx="28963">
                        <c:v>2.0990150000000001</c:v>
                      </c:pt>
                      <c:pt idx="28964">
                        <c:v>2.0936870000000001</c:v>
                      </c:pt>
                      <c:pt idx="28965">
                        <c:v>2.0883590000000001</c:v>
                      </c:pt>
                      <c:pt idx="28966">
                        <c:v>2.0830310000000001</c:v>
                      </c:pt>
                      <c:pt idx="28967">
                        <c:v>2.0777030000000001</c:v>
                      </c:pt>
                      <c:pt idx="28968">
                        <c:v>2.0723760000000002</c:v>
                      </c:pt>
                      <c:pt idx="28969">
                        <c:v>2.0670480000000002</c:v>
                      </c:pt>
                      <c:pt idx="28970">
                        <c:v>2.0617200000000002</c:v>
                      </c:pt>
                      <c:pt idx="28971">
                        <c:v>2.0563920000000002</c:v>
                      </c:pt>
                      <c:pt idx="28972">
                        <c:v>2.0510640000000002</c:v>
                      </c:pt>
                      <c:pt idx="28973">
                        <c:v>2.0457360000000002</c:v>
                      </c:pt>
                      <c:pt idx="28974">
                        <c:v>2.0404080000000002</c:v>
                      </c:pt>
                      <c:pt idx="28975">
                        <c:v>2.0350809999999999</c:v>
                      </c:pt>
                      <c:pt idx="28976">
                        <c:v>2.0297529999999999</c:v>
                      </c:pt>
                      <c:pt idx="28977">
                        <c:v>2.0244249999999999</c:v>
                      </c:pt>
                      <c:pt idx="28978">
                        <c:v>2.0190969999999999</c:v>
                      </c:pt>
                      <c:pt idx="28979">
                        <c:v>2.0137689999999999</c:v>
                      </c:pt>
                      <c:pt idx="28980">
                        <c:v>2.0084409999999999</c:v>
                      </c:pt>
                      <c:pt idx="28981">
                        <c:v>2.0031140000000001</c:v>
                      </c:pt>
                      <c:pt idx="28982">
                        <c:v>1.9977860000000001</c:v>
                      </c:pt>
                      <c:pt idx="28983">
                        <c:v>1.9924580000000001</c:v>
                      </c:pt>
                      <c:pt idx="28984">
                        <c:v>1.9871300000000001</c:v>
                      </c:pt>
                      <c:pt idx="28985">
                        <c:v>1.9818020000000001</c:v>
                      </c:pt>
                      <c:pt idx="28986">
                        <c:v>1.9764740000000001</c:v>
                      </c:pt>
                      <c:pt idx="28987">
                        <c:v>1.9711460000000001</c:v>
                      </c:pt>
                      <c:pt idx="28988">
                        <c:v>1.9658180000000001</c:v>
                      </c:pt>
                      <c:pt idx="28989">
                        <c:v>1.9604900000000001</c:v>
                      </c:pt>
                      <c:pt idx="28990">
                        <c:v>1.955163</c:v>
                      </c:pt>
                      <c:pt idx="28991">
                        <c:v>1.949835</c:v>
                      </c:pt>
                      <c:pt idx="28992">
                        <c:v>1.944507</c:v>
                      </c:pt>
                      <c:pt idx="28993">
                        <c:v>1.939179</c:v>
                      </c:pt>
                      <c:pt idx="28994">
                        <c:v>1.933851</c:v>
                      </c:pt>
                      <c:pt idx="28995">
                        <c:v>1.928523</c:v>
                      </c:pt>
                      <c:pt idx="28996">
                        <c:v>1.923195</c:v>
                      </c:pt>
                      <c:pt idx="28997">
                        <c:v>1.9178679999999999</c:v>
                      </c:pt>
                      <c:pt idx="28998">
                        <c:v>1.9125399999999999</c:v>
                      </c:pt>
                      <c:pt idx="28999">
                        <c:v>1.9072119999999999</c:v>
                      </c:pt>
                      <c:pt idx="29000">
                        <c:v>1.9018839999999999</c:v>
                      </c:pt>
                      <c:pt idx="29001">
                        <c:v>1.8965559999999999</c:v>
                      </c:pt>
                      <c:pt idx="29002">
                        <c:v>1.8912279999999999</c:v>
                      </c:pt>
                      <c:pt idx="29003">
                        <c:v>1.8858999999999999</c:v>
                      </c:pt>
                      <c:pt idx="29004">
                        <c:v>1.8805719999999999</c:v>
                      </c:pt>
                      <c:pt idx="29005">
                        <c:v>1.8752439999999999</c:v>
                      </c:pt>
                      <c:pt idx="29006">
                        <c:v>1.8699170000000001</c:v>
                      </c:pt>
                      <c:pt idx="29007">
                        <c:v>1.8645890000000001</c:v>
                      </c:pt>
                      <c:pt idx="29008">
                        <c:v>1.8592610000000001</c:v>
                      </c:pt>
                      <c:pt idx="29009">
                        <c:v>1.8539330000000001</c:v>
                      </c:pt>
                      <c:pt idx="29010">
                        <c:v>1.8486050000000001</c:v>
                      </c:pt>
                      <c:pt idx="29011">
                        <c:v>1.8432770000000001</c:v>
                      </c:pt>
                      <c:pt idx="29012">
                        <c:v>1.83795</c:v>
                      </c:pt>
                      <c:pt idx="29013">
                        <c:v>1.832622</c:v>
                      </c:pt>
                      <c:pt idx="29014">
                        <c:v>1.827294</c:v>
                      </c:pt>
                      <c:pt idx="29015">
                        <c:v>1.821966</c:v>
                      </c:pt>
                      <c:pt idx="29016">
                        <c:v>1.816638</c:v>
                      </c:pt>
                      <c:pt idx="29017">
                        <c:v>1.81131</c:v>
                      </c:pt>
                      <c:pt idx="29018">
                        <c:v>1.805982</c:v>
                      </c:pt>
                      <c:pt idx="29019">
                        <c:v>1.800654</c:v>
                      </c:pt>
                      <c:pt idx="29020">
                        <c:v>1.795326</c:v>
                      </c:pt>
                      <c:pt idx="29021">
                        <c:v>1.7899989999999999</c:v>
                      </c:pt>
                      <c:pt idx="29022">
                        <c:v>1.7846709999999999</c:v>
                      </c:pt>
                      <c:pt idx="29023">
                        <c:v>1.7793429999999999</c:v>
                      </c:pt>
                      <c:pt idx="29024">
                        <c:v>1.7740149999999999</c:v>
                      </c:pt>
                      <c:pt idx="29025">
                        <c:v>1.7686869999999999</c:v>
                      </c:pt>
                      <c:pt idx="29026">
                        <c:v>1.7633589999999999</c:v>
                      </c:pt>
                      <c:pt idx="29027">
                        <c:v>1.7580309999999999</c:v>
                      </c:pt>
                      <c:pt idx="29028">
                        <c:v>1.752704</c:v>
                      </c:pt>
                      <c:pt idx="29029">
                        <c:v>1.747376</c:v>
                      </c:pt>
                      <c:pt idx="29030">
                        <c:v>1.742048</c:v>
                      </c:pt>
                      <c:pt idx="29031">
                        <c:v>1.73672</c:v>
                      </c:pt>
                      <c:pt idx="29032">
                        <c:v>1.731392</c:v>
                      </c:pt>
                      <c:pt idx="29033">
                        <c:v>1.726064</c:v>
                      </c:pt>
                      <c:pt idx="29034">
                        <c:v>1.720736</c:v>
                      </c:pt>
                      <c:pt idx="29035">
                        <c:v>1.715408</c:v>
                      </c:pt>
                      <c:pt idx="29036">
                        <c:v>1.710081</c:v>
                      </c:pt>
                      <c:pt idx="29037">
                        <c:v>1.704753</c:v>
                      </c:pt>
                      <c:pt idx="29038">
                        <c:v>1.699425</c:v>
                      </c:pt>
                      <c:pt idx="29039">
                        <c:v>1.694097</c:v>
                      </c:pt>
                      <c:pt idx="29040">
                        <c:v>1.688769</c:v>
                      </c:pt>
                      <c:pt idx="29041">
                        <c:v>1.683441</c:v>
                      </c:pt>
                      <c:pt idx="29042">
                        <c:v>1.678113</c:v>
                      </c:pt>
                      <c:pt idx="29043">
                        <c:v>1.6727860000000001</c:v>
                      </c:pt>
                      <c:pt idx="29044">
                        <c:v>1.6674580000000001</c:v>
                      </c:pt>
                      <c:pt idx="29045">
                        <c:v>1.6621300000000001</c:v>
                      </c:pt>
                      <c:pt idx="29046">
                        <c:v>1.6568020000000001</c:v>
                      </c:pt>
                      <c:pt idx="29047">
                        <c:v>1.6514740000000001</c:v>
                      </c:pt>
                      <c:pt idx="29048">
                        <c:v>1.6461460000000001</c:v>
                      </c:pt>
                      <c:pt idx="29049">
                        <c:v>1.6408180000000001</c:v>
                      </c:pt>
                      <c:pt idx="29050">
                        <c:v>1.6354900000000001</c:v>
                      </c:pt>
                      <c:pt idx="29051">
                        <c:v>1.630163</c:v>
                      </c:pt>
                      <c:pt idx="29052">
                        <c:v>1.624835</c:v>
                      </c:pt>
                      <c:pt idx="29053">
                        <c:v>1.619507</c:v>
                      </c:pt>
                      <c:pt idx="29054">
                        <c:v>1.614179</c:v>
                      </c:pt>
                      <c:pt idx="29055">
                        <c:v>1.608851</c:v>
                      </c:pt>
                      <c:pt idx="29056">
                        <c:v>1.603523</c:v>
                      </c:pt>
                      <c:pt idx="29057">
                        <c:v>1.598195</c:v>
                      </c:pt>
                      <c:pt idx="29058">
                        <c:v>1.592867</c:v>
                      </c:pt>
                      <c:pt idx="29059">
                        <c:v>1.58754</c:v>
                      </c:pt>
                      <c:pt idx="29060">
                        <c:v>1.582212</c:v>
                      </c:pt>
                      <c:pt idx="29061">
                        <c:v>1.576884</c:v>
                      </c:pt>
                      <c:pt idx="29062">
                        <c:v>1.571556</c:v>
                      </c:pt>
                      <c:pt idx="29063">
                        <c:v>1.566228</c:v>
                      </c:pt>
                      <c:pt idx="29064">
                        <c:v>1.5609</c:v>
                      </c:pt>
                      <c:pt idx="29065">
                        <c:v>1.555572</c:v>
                      </c:pt>
                      <c:pt idx="29066">
                        <c:v>1.5502450000000001</c:v>
                      </c:pt>
                      <c:pt idx="29067">
                        <c:v>1.5449170000000001</c:v>
                      </c:pt>
                      <c:pt idx="29068">
                        <c:v>1.5395890000000001</c:v>
                      </c:pt>
                      <c:pt idx="29069">
                        <c:v>1.5342610000000001</c:v>
                      </c:pt>
                      <c:pt idx="29070">
                        <c:v>1.5289330000000001</c:v>
                      </c:pt>
                      <c:pt idx="29071">
                        <c:v>1.5236050000000001</c:v>
                      </c:pt>
                      <c:pt idx="29072">
                        <c:v>1.5182770000000001</c:v>
                      </c:pt>
                      <c:pt idx="29073">
                        <c:v>1.5129490000000001</c:v>
                      </c:pt>
                      <c:pt idx="29074">
                        <c:v>1.507622</c:v>
                      </c:pt>
                      <c:pt idx="29075">
                        <c:v>1.502294</c:v>
                      </c:pt>
                      <c:pt idx="29076">
                        <c:v>1.496966</c:v>
                      </c:pt>
                      <c:pt idx="29077">
                        <c:v>1.491638</c:v>
                      </c:pt>
                      <c:pt idx="29078">
                        <c:v>1.48631</c:v>
                      </c:pt>
                      <c:pt idx="29079">
                        <c:v>1.480982</c:v>
                      </c:pt>
                      <c:pt idx="29080">
                        <c:v>1.475654</c:v>
                      </c:pt>
                      <c:pt idx="29081">
                        <c:v>1.4703269999999999</c:v>
                      </c:pt>
                      <c:pt idx="29082">
                        <c:v>1.4649989999999999</c:v>
                      </c:pt>
                      <c:pt idx="29083">
                        <c:v>1.4596709999999999</c:v>
                      </c:pt>
                      <c:pt idx="29084">
                        <c:v>1.4543429999999999</c:v>
                      </c:pt>
                      <c:pt idx="29085">
                        <c:v>1.4490149999999999</c:v>
                      </c:pt>
                      <c:pt idx="29086">
                        <c:v>1.4436869999999999</c:v>
                      </c:pt>
                      <c:pt idx="29087">
                        <c:v>1.4383589999999999</c:v>
                      </c:pt>
                      <c:pt idx="29088">
                        <c:v>1.4330309999999999</c:v>
                      </c:pt>
                      <c:pt idx="29089">
                        <c:v>1.4277040000000001</c:v>
                      </c:pt>
                      <c:pt idx="29090">
                        <c:v>1.4223760000000001</c:v>
                      </c:pt>
                      <c:pt idx="29091">
                        <c:v>1.4170480000000001</c:v>
                      </c:pt>
                      <c:pt idx="29092">
                        <c:v>1.4117200000000001</c:v>
                      </c:pt>
                      <c:pt idx="29093">
                        <c:v>1.4063920000000001</c:v>
                      </c:pt>
                      <c:pt idx="29094">
                        <c:v>1.4010640000000001</c:v>
                      </c:pt>
                      <c:pt idx="29095">
                        <c:v>1.3957360000000001</c:v>
                      </c:pt>
                      <c:pt idx="29096">
                        <c:v>1.390409</c:v>
                      </c:pt>
                      <c:pt idx="29097">
                        <c:v>1.385081</c:v>
                      </c:pt>
                      <c:pt idx="29098">
                        <c:v>1.379753</c:v>
                      </c:pt>
                      <c:pt idx="29099">
                        <c:v>1.374425</c:v>
                      </c:pt>
                      <c:pt idx="29100">
                        <c:v>1.369097</c:v>
                      </c:pt>
                      <c:pt idx="29101">
                        <c:v>1.363769</c:v>
                      </c:pt>
                      <c:pt idx="29102">
                        <c:v>1.358441</c:v>
                      </c:pt>
                      <c:pt idx="29103">
                        <c:v>1.353113</c:v>
                      </c:pt>
                      <c:pt idx="29104">
                        <c:v>1.347785</c:v>
                      </c:pt>
                      <c:pt idx="29105">
                        <c:v>1.3424579999999999</c:v>
                      </c:pt>
                      <c:pt idx="29106">
                        <c:v>1.3371299999999999</c:v>
                      </c:pt>
                      <c:pt idx="29107">
                        <c:v>1.3318019999999999</c:v>
                      </c:pt>
                      <c:pt idx="29108">
                        <c:v>1.3264739999999999</c:v>
                      </c:pt>
                      <c:pt idx="29109">
                        <c:v>1.3211459999999999</c:v>
                      </c:pt>
                      <c:pt idx="29110">
                        <c:v>1.3158179999999999</c:v>
                      </c:pt>
                      <c:pt idx="29111">
                        <c:v>1.3104899999999999</c:v>
                      </c:pt>
                      <c:pt idx="29112">
                        <c:v>1.3051630000000001</c:v>
                      </c:pt>
                      <c:pt idx="29113">
                        <c:v>1.2998350000000001</c:v>
                      </c:pt>
                      <c:pt idx="29114">
                        <c:v>1.2945070000000001</c:v>
                      </c:pt>
                      <c:pt idx="29115">
                        <c:v>1.2891790000000001</c:v>
                      </c:pt>
                      <c:pt idx="29116">
                        <c:v>1.2838510000000001</c:v>
                      </c:pt>
                      <c:pt idx="29117">
                        <c:v>1.2785230000000001</c:v>
                      </c:pt>
                      <c:pt idx="29118">
                        <c:v>1.2731950000000001</c:v>
                      </c:pt>
                      <c:pt idx="29119">
                        <c:v>1.2678670000000001</c:v>
                      </c:pt>
                      <c:pt idx="29120">
                        <c:v>1.26254</c:v>
                      </c:pt>
                      <c:pt idx="29121">
                        <c:v>1.257212</c:v>
                      </c:pt>
                      <c:pt idx="29122">
                        <c:v>1.251884</c:v>
                      </c:pt>
                      <c:pt idx="29123">
                        <c:v>1.246556</c:v>
                      </c:pt>
                      <c:pt idx="29124">
                        <c:v>1.241228</c:v>
                      </c:pt>
                      <c:pt idx="29125">
                        <c:v>1.2359</c:v>
                      </c:pt>
                      <c:pt idx="29126">
                        <c:v>1.230572</c:v>
                      </c:pt>
                      <c:pt idx="29127">
                        <c:v>1.2252449999999999</c:v>
                      </c:pt>
                      <c:pt idx="29128">
                        <c:v>1.2199169999999999</c:v>
                      </c:pt>
                      <c:pt idx="29129">
                        <c:v>1.2145889999999999</c:v>
                      </c:pt>
                      <c:pt idx="29130">
                        <c:v>1.2092609999999999</c:v>
                      </c:pt>
                      <c:pt idx="29131">
                        <c:v>1.2039329999999999</c:v>
                      </c:pt>
                      <c:pt idx="29132">
                        <c:v>1.1986049999999999</c:v>
                      </c:pt>
                      <c:pt idx="29133">
                        <c:v>1.1932769999999999</c:v>
                      </c:pt>
                      <c:pt idx="29134">
                        <c:v>1.1879489999999999</c:v>
                      </c:pt>
                      <c:pt idx="29135">
                        <c:v>1.1826220000000001</c:v>
                      </c:pt>
                      <c:pt idx="29136">
                        <c:v>1.1772940000000001</c:v>
                      </c:pt>
                      <c:pt idx="29137">
                        <c:v>1.1719660000000001</c:v>
                      </c:pt>
                      <c:pt idx="29138">
                        <c:v>1.1666380000000001</c:v>
                      </c:pt>
                      <c:pt idx="29139">
                        <c:v>1.1613100000000001</c:v>
                      </c:pt>
                      <c:pt idx="29140">
                        <c:v>1.1559820000000001</c:v>
                      </c:pt>
                      <c:pt idx="29141">
                        <c:v>1.1506540000000001</c:v>
                      </c:pt>
                      <c:pt idx="29142">
                        <c:v>1.1453260000000001</c:v>
                      </c:pt>
                      <c:pt idx="29143">
                        <c:v>1.139999</c:v>
                      </c:pt>
                      <c:pt idx="29144">
                        <c:v>1.134671</c:v>
                      </c:pt>
                      <c:pt idx="29145">
                        <c:v>1.129343</c:v>
                      </c:pt>
                      <c:pt idx="29146">
                        <c:v>1.124015</c:v>
                      </c:pt>
                      <c:pt idx="29147">
                        <c:v>1.118687</c:v>
                      </c:pt>
                      <c:pt idx="29148">
                        <c:v>1.113359</c:v>
                      </c:pt>
                      <c:pt idx="29149">
                        <c:v>1.108031</c:v>
                      </c:pt>
                      <c:pt idx="29150">
                        <c:v>1.1027039999999999</c:v>
                      </c:pt>
                      <c:pt idx="29151">
                        <c:v>1.0973759999999999</c:v>
                      </c:pt>
                      <c:pt idx="29152">
                        <c:v>1.0920479999999999</c:v>
                      </c:pt>
                      <c:pt idx="29153">
                        <c:v>1.0867199999999999</c:v>
                      </c:pt>
                      <c:pt idx="29154">
                        <c:v>1.0813919999999999</c:v>
                      </c:pt>
                      <c:pt idx="29155">
                        <c:v>1.0760639999999999</c:v>
                      </c:pt>
                      <c:pt idx="29156">
                        <c:v>1.0707359999999999</c:v>
                      </c:pt>
                      <c:pt idx="29157">
                        <c:v>1.0654079999999999</c:v>
                      </c:pt>
                      <c:pt idx="29158">
                        <c:v>1.0600810000000001</c:v>
                      </c:pt>
                      <c:pt idx="29159">
                        <c:v>1.0547530000000001</c:v>
                      </c:pt>
                      <c:pt idx="29160">
                        <c:v>1.0494250000000001</c:v>
                      </c:pt>
                      <c:pt idx="29161">
                        <c:v>1.0440970000000001</c:v>
                      </c:pt>
                      <c:pt idx="29162">
                        <c:v>1.0387690000000001</c:v>
                      </c:pt>
                      <c:pt idx="29163">
                        <c:v>1.0334410000000001</c:v>
                      </c:pt>
                      <c:pt idx="29164">
                        <c:v>1.0281130000000001</c:v>
                      </c:pt>
                      <c:pt idx="29165">
                        <c:v>1.022786</c:v>
                      </c:pt>
                      <c:pt idx="29166">
                        <c:v>1.017458</c:v>
                      </c:pt>
                      <c:pt idx="29167">
                        <c:v>1.01213</c:v>
                      </c:pt>
                      <c:pt idx="29168">
                        <c:v>1.006802</c:v>
                      </c:pt>
                      <c:pt idx="29169">
                        <c:v>1.001474</c:v>
                      </c:pt>
                      <c:pt idx="29170">
                        <c:v>0.99614619999999998</c:v>
                      </c:pt>
                      <c:pt idx="29171">
                        <c:v>0.99081830000000004</c:v>
                      </c:pt>
                      <c:pt idx="29172">
                        <c:v>0.98549039999999999</c:v>
                      </c:pt>
                      <c:pt idx="29173">
                        <c:v>0.98016259999999999</c:v>
                      </c:pt>
                      <c:pt idx="29174">
                        <c:v>0.97483470000000005</c:v>
                      </c:pt>
                      <c:pt idx="29175">
                        <c:v>0.96950689999999995</c:v>
                      </c:pt>
                      <c:pt idx="29176">
                        <c:v>0.96417900000000001</c:v>
                      </c:pt>
                      <c:pt idx="29177">
                        <c:v>0.95885109999999996</c:v>
                      </c:pt>
                      <c:pt idx="29178">
                        <c:v>0.95352320000000002</c:v>
                      </c:pt>
                      <c:pt idx="29179">
                        <c:v>0.94819529999999996</c:v>
                      </c:pt>
                      <c:pt idx="29180">
                        <c:v>0.94286749999999997</c:v>
                      </c:pt>
                      <c:pt idx="29181">
                        <c:v>0.93753960000000003</c:v>
                      </c:pt>
                      <c:pt idx="29182">
                        <c:v>0.93221180000000003</c:v>
                      </c:pt>
                      <c:pt idx="29183">
                        <c:v>0.92688389999999998</c:v>
                      </c:pt>
                      <c:pt idx="29184">
                        <c:v>0.92155600000000004</c:v>
                      </c:pt>
                      <c:pt idx="29185">
                        <c:v>0.91622820000000005</c:v>
                      </c:pt>
                      <c:pt idx="29186">
                        <c:v>0.9109003</c:v>
                      </c:pt>
                      <c:pt idx="29187">
                        <c:v>0.90557240000000006</c:v>
                      </c:pt>
                      <c:pt idx="29188">
                        <c:v>0.9002445</c:v>
                      </c:pt>
                      <c:pt idx="29189">
                        <c:v>0.89491670000000001</c:v>
                      </c:pt>
                      <c:pt idx="29190">
                        <c:v>0.88958879999999996</c:v>
                      </c:pt>
                      <c:pt idx="29191">
                        <c:v>0.88426099999999996</c:v>
                      </c:pt>
                      <c:pt idx="29192">
                        <c:v>0.87893310000000002</c:v>
                      </c:pt>
                      <c:pt idx="29193">
                        <c:v>0.87360519999999997</c:v>
                      </c:pt>
                      <c:pt idx="29194">
                        <c:v>0.86827730000000003</c:v>
                      </c:pt>
                      <c:pt idx="29195">
                        <c:v>0.86294950000000004</c:v>
                      </c:pt>
                      <c:pt idx="29196">
                        <c:v>0.85762159999999998</c:v>
                      </c:pt>
                      <c:pt idx="29197">
                        <c:v>0.85229370000000004</c:v>
                      </c:pt>
                      <c:pt idx="29198">
                        <c:v>0.84696579999999999</c:v>
                      </c:pt>
                      <c:pt idx="29199">
                        <c:v>0.841638</c:v>
                      </c:pt>
                      <c:pt idx="29200">
                        <c:v>0.83631009999999995</c:v>
                      </c:pt>
                      <c:pt idx="29201">
                        <c:v>0.83098229999999995</c:v>
                      </c:pt>
                      <c:pt idx="29202">
                        <c:v>0.82565440000000001</c:v>
                      </c:pt>
                      <c:pt idx="29203">
                        <c:v>0.82032649999999996</c:v>
                      </c:pt>
                      <c:pt idx="29204">
                        <c:v>0.81499860000000002</c:v>
                      </c:pt>
                      <c:pt idx="29205">
                        <c:v>0.80967069999999997</c:v>
                      </c:pt>
                      <c:pt idx="29206">
                        <c:v>0.80434289999999997</c:v>
                      </c:pt>
                      <c:pt idx="29207">
                        <c:v>0.79901500000000003</c:v>
                      </c:pt>
                      <c:pt idx="29208">
                        <c:v>0.79368720000000004</c:v>
                      </c:pt>
                      <c:pt idx="29209">
                        <c:v>0.78835929999999999</c:v>
                      </c:pt>
                      <c:pt idx="29210">
                        <c:v>0.78303140000000004</c:v>
                      </c:pt>
                      <c:pt idx="29211">
                        <c:v>0.77770360000000005</c:v>
                      </c:pt>
                      <c:pt idx="29212">
                        <c:v>0.7723757</c:v>
                      </c:pt>
                      <c:pt idx="29213">
                        <c:v>0.76704779999999995</c:v>
                      </c:pt>
                      <c:pt idx="29214">
                        <c:v>0.76171990000000001</c:v>
                      </c:pt>
                      <c:pt idx="29215">
                        <c:v>0.75639210000000001</c:v>
                      </c:pt>
                      <c:pt idx="29216">
                        <c:v>0.75106419999999996</c:v>
                      </c:pt>
                      <c:pt idx="29217">
                        <c:v>0.74573639999999997</c:v>
                      </c:pt>
                      <c:pt idx="29218">
                        <c:v>0.74040850000000002</c:v>
                      </c:pt>
                      <c:pt idx="29219">
                        <c:v>0.73508059999999997</c:v>
                      </c:pt>
                      <c:pt idx="29220">
                        <c:v>0.72975270000000003</c:v>
                      </c:pt>
                      <c:pt idx="29221">
                        <c:v>0.72442490000000004</c:v>
                      </c:pt>
                      <c:pt idx="29222">
                        <c:v>0.71909699999999999</c:v>
                      </c:pt>
                      <c:pt idx="29223">
                        <c:v>0.71376910000000005</c:v>
                      </c:pt>
                      <c:pt idx="29224">
                        <c:v>0.70844130000000005</c:v>
                      </c:pt>
                      <c:pt idx="29225">
                        <c:v>0.7031134</c:v>
                      </c:pt>
                      <c:pt idx="29226">
                        <c:v>0.69778560000000001</c:v>
                      </c:pt>
                      <c:pt idx="29227">
                        <c:v>0.69245769999999995</c:v>
                      </c:pt>
                      <c:pt idx="29228">
                        <c:v>0.68712980000000001</c:v>
                      </c:pt>
                      <c:pt idx="29229">
                        <c:v>0.68180189999999996</c:v>
                      </c:pt>
                      <c:pt idx="29230">
                        <c:v>0.67647400000000002</c:v>
                      </c:pt>
                      <c:pt idx="29231">
                        <c:v>0.67114620000000003</c:v>
                      </c:pt>
                      <c:pt idx="29232">
                        <c:v>0.66581829999999997</c:v>
                      </c:pt>
                      <c:pt idx="29233">
                        <c:v>0.66049049999999998</c:v>
                      </c:pt>
                      <c:pt idx="29234">
                        <c:v>0.65516260000000004</c:v>
                      </c:pt>
                      <c:pt idx="29235">
                        <c:v>0.64983469999999999</c:v>
                      </c:pt>
                      <c:pt idx="29236">
                        <c:v>0.64450680000000005</c:v>
                      </c:pt>
                      <c:pt idx="29237">
                        <c:v>0.63917900000000005</c:v>
                      </c:pt>
                      <c:pt idx="29238">
                        <c:v>0.6338511</c:v>
                      </c:pt>
                      <c:pt idx="29239">
                        <c:v>0.62852319999999995</c:v>
                      </c:pt>
                      <c:pt idx="29240">
                        <c:v>0.62319539999999995</c:v>
                      </c:pt>
                      <c:pt idx="29241">
                        <c:v>0.61786750000000001</c:v>
                      </c:pt>
                      <c:pt idx="29242">
                        <c:v>0.61253959999999996</c:v>
                      </c:pt>
                      <c:pt idx="29243">
                        <c:v>0.60721179999999997</c:v>
                      </c:pt>
                      <c:pt idx="29244">
                        <c:v>0.60188390000000003</c:v>
                      </c:pt>
                      <c:pt idx="29245">
                        <c:v>0.59655599999999998</c:v>
                      </c:pt>
                      <c:pt idx="29246">
                        <c:v>0.59122810000000003</c:v>
                      </c:pt>
                      <c:pt idx="29247">
                        <c:v>0.58590030000000004</c:v>
                      </c:pt>
                      <c:pt idx="29248">
                        <c:v>0.58057239999999999</c:v>
                      </c:pt>
                      <c:pt idx="29249">
                        <c:v>0.57524450000000005</c:v>
                      </c:pt>
                      <c:pt idx="29250">
                        <c:v>0.56991670000000005</c:v>
                      </c:pt>
                      <c:pt idx="29251">
                        <c:v>0.5645888</c:v>
                      </c:pt>
                      <c:pt idx="29252">
                        <c:v>0.55926100000000001</c:v>
                      </c:pt>
                      <c:pt idx="29253">
                        <c:v>0.55393309999999996</c:v>
                      </c:pt>
                      <c:pt idx="29254">
                        <c:v>0.54860520000000002</c:v>
                      </c:pt>
                      <c:pt idx="29255">
                        <c:v>0.54327729999999996</c:v>
                      </c:pt>
                      <c:pt idx="29256">
                        <c:v>0.53794940000000002</c:v>
                      </c:pt>
                      <c:pt idx="29257">
                        <c:v>0.53262160000000003</c:v>
                      </c:pt>
                      <c:pt idx="29258">
                        <c:v>0.52729369999999998</c:v>
                      </c:pt>
                      <c:pt idx="29259">
                        <c:v>0.52196589999999998</c:v>
                      </c:pt>
                      <c:pt idx="29260">
                        <c:v>0.51663800000000004</c:v>
                      </c:pt>
                      <c:pt idx="29261">
                        <c:v>0.51131009999999999</c:v>
                      </c:pt>
                      <c:pt idx="29262">
                        <c:v>0.50598220000000005</c:v>
                      </c:pt>
                      <c:pt idx="29263">
                        <c:v>0.50065440000000005</c:v>
                      </c:pt>
                      <c:pt idx="29264">
                        <c:v>0.4953265</c:v>
                      </c:pt>
                      <c:pt idx="29265">
                        <c:v>0.48999860000000001</c:v>
                      </c:pt>
                      <c:pt idx="29266">
                        <c:v>0.48467080000000001</c:v>
                      </c:pt>
                      <c:pt idx="29267">
                        <c:v>0.47934290000000002</c:v>
                      </c:pt>
                      <c:pt idx="29268">
                        <c:v>0.47401500000000002</c:v>
                      </c:pt>
                      <c:pt idx="29269">
                        <c:v>0.46868720000000003</c:v>
                      </c:pt>
                      <c:pt idx="29270">
                        <c:v>0.46335929999999997</c:v>
                      </c:pt>
                      <c:pt idx="29271">
                        <c:v>0.45803139999999998</c:v>
                      </c:pt>
                      <c:pt idx="29272">
                        <c:v>0.45270359999999998</c:v>
                      </c:pt>
                      <c:pt idx="29273">
                        <c:v>0.44737569999999999</c:v>
                      </c:pt>
                      <c:pt idx="29274">
                        <c:v>0.44204779999999999</c:v>
                      </c:pt>
                      <c:pt idx="29275">
                        <c:v>0.43672</c:v>
                      </c:pt>
                      <c:pt idx="29276">
                        <c:v>0.4313921</c:v>
                      </c:pt>
                      <c:pt idx="29277">
                        <c:v>0.4260642</c:v>
                      </c:pt>
                      <c:pt idx="29278">
                        <c:v>0.42073630000000001</c:v>
                      </c:pt>
                      <c:pt idx="29279">
                        <c:v>0.41540850000000001</c:v>
                      </c:pt>
                      <c:pt idx="29280">
                        <c:v>0.41008060000000002</c:v>
                      </c:pt>
                      <c:pt idx="29281">
                        <c:v>0.40475270000000002</c:v>
                      </c:pt>
                      <c:pt idx="29282">
                        <c:v>0.39942490000000003</c:v>
                      </c:pt>
                      <c:pt idx="29283">
                        <c:v>0.39409699999999998</c:v>
                      </c:pt>
                      <c:pt idx="29284">
                        <c:v>0.38876909999999998</c:v>
                      </c:pt>
                      <c:pt idx="29285">
                        <c:v>0.38344129999999998</c:v>
                      </c:pt>
                      <c:pt idx="29286">
                        <c:v>0.37811339999999999</c:v>
                      </c:pt>
                      <c:pt idx="29287">
                        <c:v>0.37278549999999999</c:v>
                      </c:pt>
                      <c:pt idx="29288">
                        <c:v>0.3674577</c:v>
                      </c:pt>
                      <c:pt idx="29289">
                        <c:v>0.3621298</c:v>
                      </c:pt>
                      <c:pt idx="29290">
                        <c:v>0.35680190000000001</c:v>
                      </c:pt>
                      <c:pt idx="29291">
                        <c:v>0.35147400000000001</c:v>
                      </c:pt>
                      <c:pt idx="29292">
                        <c:v>0.34614620000000001</c:v>
                      </c:pt>
                      <c:pt idx="29293">
                        <c:v>0.34081830000000002</c:v>
                      </c:pt>
                      <c:pt idx="29294">
                        <c:v>0.33549040000000002</c:v>
                      </c:pt>
                      <c:pt idx="29295">
                        <c:v>0.33016259999999997</c:v>
                      </c:pt>
                      <c:pt idx="29296">
                        <c:v>0.32483469999999998</c:v>
                      </c:pt>
                      <c:pt idx="29297">
                        <c:v>0.31950689999999998</c:v>
                      </c:pt>
                      <c:pt idx="29298">
                        <c:v>0.31417899999999999</c:v>
                      </c:pt>
                      <c:pt idx="29299">
                        <c:v>0.30885109999999999</c:v>
                      </c:pt>
                      <c:pt idx="29300">
                        <c:v>0.30352319999999999</c:v>
                      </c:pt>
                      <c:pt idx="29301">
                        <c:v>0.2981954</c:v>
                      </c:pt>
                      <c:pt idx="29302">
                        <c:v>0.2928675</c:v>
                      </c:pt>
                      <c:pt idx="29303">
                        <c:v>0.28753960000000001</c:v>
                      </c:pt>
                      <c:pt idx="29304">
                        <c:v>0.28221180000000001</c:v>
                      </c:pt>
                      <c:pt idx="29305">
                        <c:v>0.27688390000000002</c:v>
                      </c:pt>
                      <c:pt idx="29306">
                        <c:v>0.27155600000000002</c:v>
                      </c:pt>
                      <c:pt idx="29307">
                        <c:v>0.26622810000000002</c:v>
                      </c:pt>
                      <c:pt idx="29308">
                        <c:v>0.26090029999999997</c:v>
                      </c:pt>
                      <c:pt idx="29309">
                        <c:v>0.25557239999999998</c:v>
                      </c:pt>
                      <c:pt idx="29310">
                        <c:v>0.25024459999999998</c:v>
                      </c:pt>
                      <c:pt idx="29311">
                        <c:v>0.24491669999999999</c:v>
                      </c:pt>
                      <c:pt idx="29312">
                        <c:v>0.23958879999999999</c:v>
                      </c:pt>
                      <c:pt idx="29313">
                        <c:v>0.23426089999999999</c:v>
                      </c:pt>
                      <c:pt idx="29314">
                        <c:v>0.2289331</c:v>
                      </c:pt>
                      <c:pt idx="29315">
                        <c:v>0.2236052</c:v>
                      </c:pt>
                      <c:pt idx="29316">
                        <c:v>0.21827730000000001</c:v>
                      </c:pt>
                      <c:pt idx="29317">
                        <c:v>0.21294950000000001</c:v>
                      </c:pt>
                      <c:pt idx="29318">
                        <c:v>0.20762159999999999</c:v>
                      </c:pt>
                      <c:pt idx="29319">
                        <c:v>0.20229369999999999</c:v>
                      </c:pt>
                      <c:pt idx="29320">
                        <c:v>0.1969659</c:v>
                      </c:pt>
                      <c:pt idx="29321">
                        <c:v>0.191638</c:v>
                      </c:pt>
                      <c:pt idx="29322">
                        <c:v>0.18631010000000001</c:v>
                      </c:pt>
                      <c:pt idx="29323">
                        <c:v>0.18098220000000001</c:v>
                      </c:pt>
                      <c:pt idx="29324">
                        <c:v>0.17565439999999999</c:v>
                      </c:pt>
                      <c:pt idx="29325">
                        <c:v>0.17032649999999999</c:v>
                      </c:pt>
                      <c:pt idx="29326">
                        <c:v>0.1649986</c:v>
                      </c:pt>
                      <c:pt idx="29327">
                        <c:v>0.1596708</c:v>
                      </c:pt>
                      <c:pt idx="29328">
                        <c:v>0.15434290000000001</c:v>
                      </c:pt>
                      <c:pt idx="29329">
                        <c:v>0.14901500000000001</c:v>
                      </c:pt>
                      <c:pt idx="29330">
                        <c:v>0.14368719999999999</c:v>
                      </c:pt>
                      <c:pt idx="29331">
                        <c:v>0.13835929999999999</c:v>
                      </c:pt>
                      <c:pt idx="29332">
                        <c:v>0.13303139999999999</c:v>
                      </c:pt>
                      <c:pt idx="29333">
                        <c:v>0.1277036</c:v>
                      </c:pt>
                      <c:pt idx="29334">
                        <c:v>0.1223757</c:v>
                      </c:pt>
                      <c:pt idx="29335">
                        <c:v>0.11704779999999999</c:v>
                      </c:pt>
                      <c:pt idx="29336">
                        <c:v>0.11172</c:v>
                      </c:pt>
                      <c:pt idx="29337">
                        <c:v>0.1063921</c:v>
                      </c:pt>
                      <c:pt idx="29338">
                        <c:v>0.10106420000000001</c:v>
                      </c:pt>
                      <c:pt idx="29339">
                        <c:v>9.5736349999999998E-2</c:v>
                      </c:pt>
                      <c:pt idx="29340">
                        <c:v>9.0408479999999999E-2</c:v>
                      </c:pt>
                      <c:pt idx="29341">
                        <c:v>8.5080610000000001E-2</c:v>
                      </c:pt>
                      <c:pt idx="29342">
                        <c:v>7.9752740000000003E-2</c:v>
                      </c:pt>
                      <c:pt idx="29343">
                        <c:v>7.4424870000000004E-2</c:v>
                      </c:pt>
                      <c:pt idx="29344">
                        <c:v>6.9097000000000006E-2</c:v>
                      </c:pt>
                      <c:pt idx="29345">
                        <c:v>6.3769129999999993E-2</c:v>
                      </c:pt>
                      <c:pt idx="29346">
                        <c:v>5.8441269999999997E-2</c:v>
                      </c:pt>
                      <c:pt idx="29347">
                        <c:v>5.3113399999999998E-2</c:v>
                      </c:pt>
                      <c:pt idx="29348">
                        <c:v>4.778553E-2</c:v>
                      </c:pt>
                      <c:pt idx="29349">
                        <c:v>4.2457660000000001E-2</c:v>
                      </c:pt>
                      <c:pt idx="29350">
                        <c:v>3.7129790000000003E-2</c:v>
                      </c:pt>
                      <c:pt idx="29351">
                        <c:v>3.1801919999999997E-2</c:v>
                      </c:pt>
                      <c:pt idx="29352">
                        <c:v>2.6474049999999999E-2</c:v>
                      </c:pt>
                      <c:pt idx="29353">
                        <c:v>2.1146180000000001E-2</c:v>
                      </c:pt>
                      <c:pt idx="29354">
                        <c:v>1.5818309999999999E-2</c:v>
                      </c:pt>
                      <c:pt idx="29355">
                        <c:v>1.049045E-2</c:v>
                      </c:pt>
                      <c:pt idx="29356">
                        <c:v>5.1625769999999998E-3</c:v>
                      </c:pt>
                      <c:pt idx="29357">
                        <c:v>-1.6529169999999999E-4</c:v>
                      </c:pt>
                      <c:pt idx="29358">
                        <c:v>-5.4931600000000004E-3</c:v>
                      </c:pt>
                      <c:pt idx="29359">
                        <c:v>-1.0821030000000001E-2</c:v>
                      </c:pt>
                      <c:pt idx="29360">
                        <c:v>-1.6148900000000001E-2</c:v>
                      </c:pt>
                      <c:pt idx="29361">
                        <c:v>-2.1476769999999999E-2</c:v>
                      </c:pt>
                      <c:pt idx="29362">
                        <c:v>-2.6804640000000001E-2</c:v>
                      </c:pt>
                      <c:pt idx="29363">
                        <c:v>-3.2132510000000003E-2</c:v>
                      </c:pt>
                      <c:pt idx="29364">
                        <c:v>-3.746037E-2</c:v>
                      </c:pt>
                      <c:pt idx="29365">
                        <c:v>-4.2788239999999998E-2</c:v>
                      </c:pt>
                      <c:pt idx="29366">
                        <c:v>-4.8116109999999997E-2</c:v>
                      </c:pt>
                      <c:pt idx="29367">
                        <c:v>-5.3443980000000002E-2</c:v>
                      </c:pt>
                      <c:pt idx="29368">
                        <c:v>-5.877185E-2</c:v>
                      </c:pt>
                      <c:pt idx="29369">
                        <c:v>-6.4099719999999999E-2</c:v>
                      </c:pt>
                      <c:pt idx="29370">
                        <c:v>-6.9427589999999997E-2</c:v>
                      </c:pt>
                      <c:pt idx="29371">
                        <c:v>-7.4755450000000001E-2</c:v>
                      </c:pt>
                      <c:pt idx="29372">
                        <c:v>-8.0083329999999994E-2</c:v>
                      </c:pt>
                      <c:pt idx="29373">
                        <c:v>-8.5411189999999998E-2</c:v>
                      </c:pt>
                      <c:pt idx="29374">
                        <c:v>-9.0739059999999996E-2</c:v>
                      </c:pt>
                      <c:pt idx="29375">
                        <c:v>-9.6066929999999995E-2</c:v>
                      </c:pt>
                      <c:pt idx="29376">
                        <c:v>-0.10139479999999999</c:v>
                      </c:pt>
                      <c:pt idx="29377">
                        <c:v>-0.1067227</c:v>
                      </c:pt>
                      <c:pt idx="29378">
                        <c:v>-0.1120505</c:v>
                      </c:pt>
                      <c:pt idx="29379">
                        <c:v>-0.11737839999999999</c:v>
                      </c:pt>
                      <c:pt idx="29380">
                        <c:v>-0.1227063</c:v>
                      </c:pt>
                      <c:pt idx="29381">
                        <c:v>-0.12803410000000001</c:v>
                      </c:pt>
                      <c:pt idx="29382">
                        <c:v>-0.13336200000000001</c:v>
                      </c:pt>
                      <c:pt idx="29383">
                        <c:v>-0.1386899</c:v>
                      </c:pt>
                      <c:pt idx="29384">
                        <c:v>-0.1440178</c:v>
                      </c:pt>
                      <c:pt idx="29385">
                        <c:v>-0.1493456</c:v>
                      </c:pt>
                      <c:pt idx="29386">
                        <c:v>-0.15467349999999999</c:v>
                      </c:pt>
                      <c:pt idx="29387">
                        <c:v>-0.16000139999999999</c:v>
                      </c:pt>
                      <c:pt idx="29388">
                        <c:v>-0.16532920000000001</c:v>
                      </c:pt>
                      <c:pt idx="29389">
                        <c:v>-0.17065710000000001</c:v>
                      </c:pt>
                      <c:pt idx="29390">
                        <c:v>-0.175985</c:v>
                      </c:pt>
                      <c:pt idx="29391">
                        <c:v>-0.1813128</c:v>
                      </c:pt>
                      <c:pt idx="29392">
                        <c:v>-0.18664069999999999</c:v>
                      </c:pt>
                      <c:pt idx="29393">
                        <c:v>-0.19196859999999999</c:v>
                      </c:pt>
                      <c:pt idx="29394">
                        <c:v>-0.19729640000000001</c:v>
                      </c:pt>
                      <c:pt idx="29395">
                        <c:v>-0.20262430000000001</c:v>
                      </c:pt>
                      <c:pt idx="29396">
                        <c:v>-0.2079522</c:v>
                      </c:pt>
                      <c:pt idx="29397">
                        <c:v>-0.2132801</c:v>
                      </c:pt>
                      <c:pt idx="29398">
                        <c:v>-0.21860789999999999</c:v>
                      </c:pt>
                      <c:pt idx="29399">
                        <c:v>-0.22393579999999999</c:v>
                      </c:pt>
                      <c:pt idx="29400">
                        <c:v>-0.22926360000000001</c:v>
                      </c:pt>
                      <c:pt idx="29401">
                        <c:v>-0.23459150000000001</c:v>
                      </c:pt>
                      <c:pt idx="29402">
                        <c:v>-0.2399194</c:v>
                      </c:pt>
                      <c:pt idx="29403">
                        <c:v>-0.2452473</c:v>
                      </c:pt>
                      <c:pt idx="29404">
                        <c:v>-0.2505751</c:v>
                      </c:pt>
                      <c:pt idx="29405">
                        <c:v>-0.25590299999999999</c:v>
                      </c:pt>
                      <c:pt idx="29406">
                        <c:v>-0.26123089999999999</c:v>
                      </c:pt>
                      <c:pt idx="29407">
                        <c:v>-0.26655869999999998</c:v>
                      </c:pt>
                      <c:pt idx="29408">
                        <c:v>-0.27188659999999998</c:v>
                      </c:pt>
                      <c:pt idx="29409">
                        <c:v>-0.27721449999999997</c:v>
                      </c:pt>
                      <c:pt idx="29410">
                        <c:v>-0.28254230000000002</c:v>
                      </c:pt>
                      <c:pt idx="29411">
                        <c:v>-0.28787020000000002</c:v>
                      </c:pt>
                      <c:pt idx="29412">
                        <c:v>-0.29319810000000002</c:v>
                      </c:pt>
                      <c:pt idx="29413">
                        <c:v>-0.29852600000000001</c:v>
                      </c:pt>
                      <c:pt idx="29414">
                        <c:v>-0.30385380000000001</c:v>
                      </c:pt>
                      <c:pt idx="29415">
                        <c:v>-0.3091817</c:v>
                      </c:pt>
                      <c:pt idx="29416">
                        <c:v>-0.3145095</c:v>
                      </c:pt>
                      <c:pt idx="29417">
                        <c:v>-0.31983739999999999</c:v>
                      </c:pt>
                      <c:pt idx="29418">
                        <c:v>-0.32516529999999999</c:v>
                      </c:pt>
                      <c:pt idx="29419">
                        <c:v>-0.33049319999999999</c:v>
                      </c:pt>
                      <c:pt idx="29420">
                        <c:v>-0.33582099999999998</c:v>
                      </c:pt>
                      <c:pt idx="29421">
                        <c:v>-0.34114889999999998</c:v>
                      </c:pt>
                      <c:pt idx="29422">
                        <c:v>-0.34647679999999997</c:v>
                      </c:pt>
                      <c:pt idx="29423">
                        <c:v>-0.35180460000000002</c:v>
                      </c:pt>
                      <c:pt idx="29424">
                        <c:v>-0.35713250000000002</c:v>
                      </c:pt>
                      <c:pt idx="29425">
                        <c:v>-0.36246040000000002</c:v>
                      </c:pt>
                      <c:pt idx="29426">
                        <c:v>-0.36778830000000001</c:v>
                      </c:pt>
                      <c:pt idx="29427">
                        <c:v>-0.37311610000000001</c:v>
                      </c:pt>
                      <c:pt idx="29428">
                        <c:v>-0.378444</c:v>
                      </c:pt>
                      <c:pt idx="29429">
                        <c:v>-0.3837718</c:v>
                      </c:pt>
                      <c:pt idx="29430">
                        <c:v>-0.38909969999999999</c:v>
                      </c:pt>
                      <c:pt idx="29431">
                        <c:v>-0.39442759999999999</c:v>
                      </c:pt>
                      <c:pt idx="29432">
                        <c:v>-0.39975539999999998</c:v>
                      </c:pt>
                      <c:pt idx="29433">
                        <c:v>-0.40508329999999998</c:v>
                      </c:pt>
                      <c:pt idx="29434">
                        <c:v>-0.41041119999999998</c:v>
                      </c:pt>
                      <c:pt idx="29435">
                        <c:v>-0.41573909999999997</c:v>
                      </c:pt>
                      <c:pt idx="29436">
                        <c:v>-0.42106690000000002</c:v>
                      </c:pt>
                      <c:pt idx="29437">
                        <c:v>-0.42639480000000002</c:v>
                      </c:pt>
                      <c:pt idx="29438">
                        <c:v>-0.43172270000000001</c:v>
                      </c:pt>
                      <c:pt idx="29439">
                        <c:v>-0.43705060000000001</c:v>
                      </c:pt>
                      <c:pt idx="29440">
                        <c:v>-0.4423784</c:v>
                      </c:pt>
                      <c:pt idx="29441">
                        <c:v>-0.4477063</c:v>
                      </c:pt>
                      <c:pt idx="29442">
                        <c:v>-0.4530341</c:v>
                      </c:pt>
                      <c:pt idx="29443">
                        <c:v>-0.45836199999999999</c:v>
                      </c:pt>
                      <c:pt idx="29444">
                        <c:v>-0.46368989999999999</c:v>
                      </c:pt>
                      <c:pt idx="29445">
                        <c:v>-0.46901769999999998</c:v>
                      </c:pt>
                      <c:pt idx="29446">
                        <c:v>-0.47434559999999998</c:v>
                      </c:pt>
                      <c:pt idx="29447">
                        <c:v>-0.47967349999999997</c:v>
                      </c:pt>
                      <c:pt idx="29448">
                        <c:v>-0.48500140000000003</c:v>
                      </c:pt>
                      <c:pt idx="29449">
                        <c:v>-0.49032920000000002</c:v>
                      </c:pt>
                      <c:pt idx="29450">
                        <c:v>-0.49565710000000002</c:v>
                      </c:pt>
                      <c:pt idx="29451">
                        <c:v>-0.50098500000000001</c:v>
                      </c:pt>
                      <c:pt idx="29452">
                        <c:v>-0.50631280000000001</c:v>
                      </c:pt>
                      <c:pt idx="29453">
                        <c:v>-0.51164069999999995</c:v>
                      </c:pt>
                      <c:pt idx="29454">
                        <c:v>-0.51696850000000005</c:v>
                      </c:pt>
                      <c:pt idx="29455">
                        <c:v>-0.52229639999999999</c:v>
                      </c:pt>
                      <c:pt idx="29456">
                        <c:v>-0.52762430000000005</c:v>
                      </c:pt>
                      <c:pt idx="29457">
                        <c:v>-0.53295219999999999</c:v>
                      </c:pt>
                      <c:pt idx="29458">
                        <c:v>-0.53828010000000004</c:v>
                      </c:pt>
                      <c:pt idx="29459">
                        <c:v>-0.54360790000000003</c:v>
                      </c:pt>
                      <c:pt idx="29460">
                        <c:v>-0.54893579999999997</c:v>
                      </c:pt>
                      <c:pt idx="29461">
                        <c:v>-0.55426370000000003</c:v>
                      </c:pt>
                      <c:pt idx="29462">
                        <c:v>-0.55959150000000002</c:v>
                      </c:pt>
                      <c:pt idx="29463">
                        <c:v>-0.56491939999999996</c:v>
                      </c:pt>
                      <c:pt idx="29464">
                        <c:v>-0.57024719999999995</c:v>
                      </c:pt>
                      <c:pt idx="29465">
                        <c:v>-0.57557510000000001</c:v>
                      </c:pt>
                      <c:pt idx="29466">
                        <c:v>-0.58090299999999995</c:v>
                      </c:pt>
                      <c:pt idx="29467">
                        <c:v>-0.5862309</c:v>
                      </c:pt>
                      <c:pt idx="29468">
                        <c:v>-0.59155880000000005</c:v>
                      </c:pt>
                      <c:pt idx="29469">
                        <c:v>-0.59688660000000004</c:v>
                      </c:pt>
                      <c:pt idx="29470">
                        <c:v>-0.60221449999999999</c:v>
                      </c:pt>
                      <c:pt idx="29471">
                        <c:v>-0.60754229999999998</c:v>
                      </c:pt>
                      <c:pt idx="29472">
                        <c:v>-0.61287020000000003</c:v>
                      </c:pt>
                      <c:pt idx="29473">
                        <c:v>-0.61819809999999997</c:v>
                      </c:pt>
                      <c:pt idx="29474">
                        <c:v>-0.62352600000000002</c:v>
                      </c:pt>
                      <c:pt idx="29475">
                        <c:v>-0.62885380000000002</c:v>
                      </c:pt>
                      <c:pt idx="29476">
                        <c:v>-0.63418169999999996</c:v>
                      </c:pt>
                      <c:pt idx="29477">
                        <c:v>-0.63950960000000001</c:v>
                      </c:pt>
                      <c:pt idx="29478">
                        <c:v>-0.64483740000000001</c:v>
                      </c:pt>
                      <c:pt idx="29479">
                        <c:v>-0.65016529999999995</c:v>
                      </c:pt>
                      <c:pt idx="29480">
                        <c:v>-0.65549310000000005</c:v>
                      </c:pt>
                      <c:pt idx="29481">
                        <c:v>-0.66082099999999999</c:v>
                      </c:pt>
                      <c:pt idx="29482">
                        <c:v>-0.66614890000000004</c:v>
                      </c:pt>
                      <c:pt idx="29483">
                        <c:v>-0.67147679999999998</c:v>
                      </c:pt>
                      <c:pt idx="29484">
                        <c:v>-0.67680470000000004</c:v>
                      </c:pt>
                      <c:pt idx="29485">
                        <c:v>-0.68213250000000003</c:v>
                      </c:pt>
                      <c:pt idx="29486">
                        <c:v>-0.68746039999999997</c:v>
                      </c:pt>
                      <c:pt idx="29487">
                        <c:v>-0.69278819999999997</c:v>
                      </c:pt>
                      <c:pt idx="29488">
                        <c:v>-0.69811610000000002</c:v>
                      </c:pt>
                      <c:pt idx="29489">
                        <c:v>-0.70344399999999996</c:v>
                      </c:pt>
                      <c:pt idx="29490">
                        <c:v>-0.70877179999999995</c:v>
                      </c:pt>
                      <c:pt idx="29491">
                        <c:v>-0.7140997</c:v>
                      </c:pt>
                      <c:pt idx="29492">
                        <c:v>-0.71942759999999994</c:v>
                      </c:pt>
                      <c:pt idx="29493">
                        <c:v>-0.7247555</c:v>
                      </c:pt>
                      <c:pt idx="29494">
                        <c:v>-0.73008329999999999</c:v>
                      </c:pt>
                      <c:pt idx="29495">
                        <c:v>-0.73541120000000004</c:v>
                      </c:pt>
                      <c:pt idx="29496">
                        <c:v>-0.74073900000000004</c:v>
                      </c:pt>
                      <c:pt idx="29497">
                        <c:v>-0.74606689999999998</c:v>
                      </c:pt>
                      <c:pt idx="29498">
                        <c:v>-0.75139480000000003</c:v>
                      </c:pt>
                      <c:pt idx="29499">
                        <c:v>-0.75672269999999997</c:v>
                      </c:pt>
                      <c:pt idx="29500">
                        <c:v>-0.76205049999999996</c:v>
                      </c:pt>
                      <c:pt idx="29501">
                        <c:v>-0.76737840000000002</c:v>
                      </c:pt>
                      <c:pt idx="29502">
                        <c:v>-0.77270629999999996</c:v>
                      </c:pt>
                      <c:pt idx="29503">
                        <c:v>-0.77803420000000001</c:v>
                      </c:pt>
                      <c:pt idx="29504">
                        <c:v>-0.783362</c:v>
                      </c:pt>
                      <c:pt idx="29505">
                        <c:v>-0.78868990000000005</c:v>
                      </c:pt>
                      <c:pt idx="29506">
                        <c:v>-0.79401770000000005</c:v>
                      </c:pt>
                      <c:pt idx="29507">
                        <c:v>-0.79934559999999999</c:v>
                      </c:pt>
                      <c:pt idx="29508">
                        <c:v>-0.80467350000000004</c:v>
                      </c:pt>
                      <c:pt idx="29509">
                        <c:v>-0.81000139999999998</c:v>
                      </c:pt>
                      <c:pt idx="29510">
                        <c:v>-0.81532930000000003</c:v>
                      </c:pt>
                      <c:pt idx="29511">
                        <c:v>-0.82065710000000003</c:v>
                      </c:pt>
                      <c:pt idx="29512">
                        <c:v>-0.82598499999999997</c:v>
                      </c:pt>
                      <c:pt idx="29513">
                        <c:v>-0.83131279999999996</c:v>
                      </c:pt>
                      <c:pt idx="29514">
                        <c:v>-0.83664070000000001</c:v>
                      </c:pt>
                      <c:pt idx="29515">
                        <c:v>-0.84196859999999996</c:v>
                      </c:pt>
                      <c:pt idx="29516">
                        <c:v>-0.84729639999999995</c:v>
                      </c:pt>
                      <c:pt idx="29517">
                        <c:v>-0.8526243</c:v>
                      </c:pt>
                      <c:pt idx="29518">
                        <c:v>-0.85795220000000005</c:v>
                      </c:pt>
                      <c:pt idx="29519">
                        <c:v>-0.86328009999999999</c:v>
                      </c:pt>
                      <c:pt idx="29520">
                        <c:v>-0.86860789999999999</c:v>
                      </c:pt>
                      <c:pt idx="29521">
                        <c:v>-0.87393580000000004</c:v>
                      </c:pt>
                      <c:pt idx="29522">
                        <c:v>-0.87926360000000003</c:v>
                      </c:pt>
                      <c:pt idx="29523">
                        <c:v>-0.88459149999999998</c:v>
                      </c:pt>
                      <c:pt idx="29524">
                        <c:v>-0.88991940000000003</c:v>
                      </c:pt>
                      <c:pt idx="29525">
                        <c:v>-0.89524729999999997</c:v>
                      </c:pt>
                      <c:pt idx="29526">
                        <c:v>-0.90057509999999996</c:v>
                      </c:pt>
                      <c:pt idx="29527">
                        <c:v>-0.90590300000000001</c:v>
                      </c:pt>
                      <c:pt idx="29528">
                        <c:v>-0.91123089999999995</c:v>
                      </c:pt>
                      <c:pt idx="29529">
                        <c:v>-0.91655869999999995</c:v>
                      </c:pt>
                      <c:pt idx="29530">
                        <c:v>-0.9218866</c:v>
                      </c:pt>
                      <c:pt idx="29531">
                        <c:v>-0.92721439999999999</c:v>
                      </c:pt>
                      <c:pt idx="29532">
                        <c:v>-0.93254230000000005</c:v>
                      </c:pt>
                      <c:pt idx="29533">
                        <c:v>-0.93787019999999999</c:v>
                      </c:pt>
                      <c:pt idx="29534">
                        <c:v>-0.94319810000000004</c:v>
                      </c:pt>
                      <c:pt idx="29535">
                        <c:v>-0.94852599999999998</c:v>
                      </c:pt>
                      <c:pt idx="29536">
                        <c:v>-0.95385379999999997</c:v>
                      </c:pt>
                      <c:pt idx="29537">
                        <c:v>-0.95918170000000003</c:v>
                      </c:pt>
                      <c:pt idx="29538">
                        <c:v>-0.96450950000000002</c:v>
                      </c:pt>
                      <c:pt idx="29539">
                        <c:v>-0.96983739999999996</c:v>
                      </c:pt>
                      <c:pt idx="29540">
                        <c:v>-0.97516530000000001</c:v>
                      </c:pt>
                      <c:pt idx="29541">
                        <c:v>-0.98049319999999995</c:v>
                      </c:pt>
                      <c:pt idx="29542">
                        <c:v>-0.98582099999999995</c:v>
                      </c:pt>
                      <c:pt idx="29543">
                        <c:v>-0.9911489</c:v>
                      </c:pt>
                      <c:pt idx="29544">
                        <c:v>-0.99647680000000005</c:v>
                      </c:pt>
                      <c:pt idx="29545">
                        <c:v>-1.0018050000000001</c:v>
                      </c:pt>
                      <c:pt idx="29546">
                        <c:v>-1.0071330000000001</c:v>
                      </c:pt>
                      <c:pt idx="29547">
                        <c:v>-1.0124599999999999</c:v>
                      </c:pt>
                      <c:pt idx="29548">
                        <c:v>-1.0177879999999999</c:v>
                      </c:pt>
                      <c:pt idx="29549">
                        <c:v>-1.0231159999999999</c:v>
                      </c:pt>
                      <c:pt idx="29550">
                        <c:v>-1.0284439999999999</c:v>
                      </c:pt>
                      <c:pt idx="29551">
                        <c:v>-1.0337719999999999</c:v>
                      </c:pt>
                      <c:pt idx="29552">
                        <c:v>-1.0390999999999999</c:v>
                      </c:pt>
                      <c:pt idx="29553">
                        <c:v>-1.0444279999999999</c:v>
                      </c:pt>
                      <c:pt idx="29554">
                        <c:v>-1.049755</c:v>
                      </c:pt>
                      <c:pt idx="29555">
                        <c:v>-1.055083</c:v>
                      </c:pt>
                      <c:pt idx="29556">
                        <c:v>-1.060411</c:v>
                      </c:pt>
                      <c:pt idx="29557">
                        <c:v>-1.065739</c:v>
                      </c:pt>
                      <c:pt idx="29558">
                        <c:v>-1.071067</c:v>
                      </c:pt>
                      <c:pt idx="29559">
                        <c:v>-1.076395</c:v>
                      </c:pt>
                      <c:pt idx="29560">
                        <c:v>-1.081723</c:v>
                      </c:pt>
                      <c:pt idx="29561">
                        <c:v>-1.087051</c:v>
                      </c:pt>
                      <c:pt idx="29562">
                        <c:v>-1.0923780000000001</c:v>
                      </c:pt>
                      <c:pt idx="29563">
                        <c:v>-1.0977060000000001</c:v>
                      </c:pt>
                      <c:pt idx="29564">
                        <c:v>-1.1030340000000001</c:v>
                      </c:pt>
                      <c:pt idx="29565">
                        <c:v>-1.1083620000000001</c:v>
                      </c:pt>
                      <c:pt idx="29566">
                        <c:v>-1.1136900000000001</c:v>
                      </c:pt>
                      <c:pt idx="29567">
                        <c:v>-1.1190180000000001</c:v>
                      </c:pt>
                      <c:pt idx="29568">
                        <c:v>-1.1243460000000001</c:v>
                      </c:pt>
                      <c:pt idx="29569">
                        <c:v>-1.1296729999999999</c:v>
                      </c:pt>
                      <c:pt idx="29570">
                        <c:v>-1.1350009999999999</c:v>
                      </c:pt>
                      <c:pt idx="29571">
                        <c:v>-1.1403289999999999</c:v>
                      </c:pt>
                      <c:pt idx="29572">
                        <c:v>-1.1456569999999999</c:v>
                      </c:pt>
                      <c:pt idx="29573">
                        <c:v>-1.1509849999999999</c:v>
                      </c:pt>
                      <c:pt idx="29574">
                        <c:v>-1.1563129999999999</c:v>
                      </c:pt>
                      <c:pt idx="29575">
                        <c:v>-1.1616409999999999</c:v>
                      </c:pt>
                      <c:pt idx="29576">
                        <c:v>-1.1669689999999999</c:v>
                      </c:pt>
                      <c:pt idx="29577">
                        <c:v>-1.172296</c:v>
                      </c:pt>
                      <c:pt idx="29578">
                        <c:v>-1.177624</c:v>
                      </c:pt>
                      <c:pt idx="29579">
                        <c:v>-1.182952</c:v>
                      </c:pt>
                      <c:pt idx="29580">
                        <c:v>-1.18828</c:v>
                      </c:pt>
                      <c:pt idx="29581">
                        <c:v>-1.193608</c:v>
                      </c:pt>
                      <c:pt idx="29582">
                        <c:v>-1.198936</c:v>
                      </c:pt>
                      <c:pt idx="29583">
                        <c:v>-1.204264</c:v>
                      </c:pt>
                      <c:pt idx="29584">
                        <c:v>-1.209592</c:v>
                      </c:pt>
                      <c:pt idx="29585">
                        <c:v>-1.2149190000000001</c:v>
                      </c:pt>
                      <c:pt idx="29586">
                        <c:v>-1.2202470000000001</c:v>
                      </c:pt>
                      <c:pt idx="29587">
                        <c:v>-1.2255750000000001</c:v>
                      </c:pt>
                      <c:pt idx="29588">
                        <c:v>-1.2309030000000001</c:v>
                      </c:pt>
                      <c:pt idx="29589">
                        <c:v>-1.2362310000000001</c:v>
                      </c:pt>
                      <c:pt idx="29590">
                        <c:v>-1.2415590000000001</c:v>
                      </c:pt>
                      <c:pt idx="29591">
                        <c:v>-1.2468870000000001</c:v>
                      </c:pt>
                      <c:pt idx="29592">
                        <c:v>-1.2522139999999999</c:v>
                      </c:pt>
                      <c:pt idx="29593">
                        <c:v>-1.2575419999999999</c:v>
                      </c:pt>
                      <c:pt idx="29594">
                        <c:v>-1.2628699999999999</c:v>
                      </c:pt>
                      <c:pt idx="29595">
                        <c:v>-1.2681979999999999</c:v>
                      </c:pt>
                      <c:pt idx="29596">
                        <c:v>-1.2735259999999999</c:v>
                      </c:pt>
                      <c:pt idx="29597">
                        <c:v>-1.2788539999999999</c:v>
                      </c:pt>
                      <c:pt idx="29598">
                        <c:v>-1.2841819999999999</c:v>
                      </c:pt>
                      <c:pt idx="29599">
                        <c:v>-1.2895099999999999</c:v>
                      </c:pt>
                      <c:pt idx="29600">
                        <c:v>-1.294837</c:v>
                      </c:pt>
                      <c:pt idx="29601">
                        <c:v>-1.300165</c:v>
                      </c:pt>
                      <c:pt idx="29602">
                        <c:v>-1.305493</c:v>
                      </c:pt>
                      <c:pt idx="29603">
                        <c:v>-1.310821</c:v>
                      </c:pt>
                      <c:pt idx="29604">
                        <c:v>-1.316149</c:v>
                      </c:pt>
                      <c:pt idx="29605">
                        <c:v>-1.321477</c:v>
                      </c:pt>
                      <c:pt idx="29606">
                        <c:v>-1.326805</c:v>
                      </c:pt>
                      <c:pt idx="29607">
                        <c:v>-1.3321320000000001</c:v>
                      </c:pt>
                      <c:pt idx="29608">
                        <c:v>-1.3374600000000001</c:v>
                      </c:pt>
                      <c:pt idx="29609">
                        <c:v>-1.3427880000000001</c:v>
                      </c:pt>
                      <c:pt idx="29610">
                        <c:v>-1.3481160000000001</c:v>
                      </c:pt>
                      <c:pt idx="29611">
                        <c:v>-1.3534440000000001</c:v>
                      </c:pt>
                      <c:pt idx="29612">
                        <c:v>-1.3587720000000001</c:v>
                      </c:pt>
                      <c:pt idx="29613">
                        <c:v>-1.3641000000000001</c:v>
                      </c:pt>
                      <c:pt idx="29614">
                        <c:v>-1.3694280000000001</c:v>
                      </c:pt>
                      <c:pt idx="29615">
                        <c:v>-1.3747560000000001</c:v>
                      </c:pt>
                      <c:pt idx="29616">
                        <c:v>-1.3800829999999999</c:v>
                      </c:pt>
                      <c:pt idx="29617">
                        <c:v>-1.3854109999999999</c:v>
                      </c:pt>
                      <c:pt idx="29618">
                        <c:v>-1.3907389999999999</c:v>
                      </c:pt>
                      <c:pt idx="29619">
                        <c:v>-1.3960669999999999</c:v>
                      </c:pt>
                      <c:pt idx="29620">
                        <c:v>-1.4013949999999999</c:v>
                      </c:pt>
                      <c:pt idx="29621">
                        <c:v>-1.4067229999999999</c:v>
                      </c:pt>
                      <c:pt idx="29622">
                        <c:v>-1.41205</c:v>
                      </c:pt>
                      <c:pt idx="29623">
                        <c:v>-1.417378</c:v>
                      </c:pt>
                      <c:pt idx="29624">
                        <c:v>-1.422706</c:v>
                      </c:pt>
                      <c:pt idx="29625">
                        <c:v>-1.428034</c:v>
                      </c:pt>
                      <c:pt idx="29626">
                        <c:v>-1.433362</c:v>
                      </c:pt>
                      <c:pt idx="29627">
                        <c:v>-1.43869</c:v>
                      </c:pt>
                      <c:pt idx="29628">
                        <c:v>-1.444018</c:v>
                      </c:pt>
                      <c:pt idx="29629">
                        <c:v>-1.449346</c:v>
                      </c:pt>
                      <c:pt idx="29630">
                        <c:v>-1.454674</c:v>
                      </c:pt>
                      <c:pt idx="29631">
                        <c:v>-1.4600010000000001</c:v>
                      </c:pt>
                      <c:pt idx="29632">
                        <c:v>-1.4653290000000001</c:v>
                      </c:pt>
                      <c:pt idx="29633">
                        <c:v>-1.4706570000000001</c:v>
                      </c:pt>
                      <c:pt idx="29634">
                        <c:v>-1.4759850000000001</c:v>
                      </c:pt>
                      <c:pt idx="29635">
                        <c:v>-1.4813130000000001</c:v>
                      </c:pt>
                      <c:pt idx="29636">
                        <c:v>-1.4866410000000001</c:v>
                      </c:pt>
                      <c:pt idx="29637">
                        <c:v>-1.4919690000000001</c:v>
                      </c:pt>
                      <c:pt idx="29638">
                        <c:v>-1.497296</c:v>
                      </c:pt>
                      <c:pt idx="29639">
                        <c:v>-1.502624</c:v>
                      </c:pt>
                      <c:pt idx="29640">
                        <c:v>-1.507952</c:v>
                      </c:pt>
                      <c:pt idx="29641">
                        <c:v>-1.51328</c:v>
                      </c:pt>
                      <c:pt idx="29642">
                        <c:v>-1.518608</c:v>
                      </c:pt>
                      <c:pt idx="29643">
                        <c:v>-1.523936</c:v>
                      </c:pt>
                      <c:pt idx="29644">
                        <c:v>-1.529264</c:v>
                      </c:pt>
                      <c:pt idx="29645">
                        <c:v>-1.534592</c:v>
                      </c:pt>
                      <c:pt idx="29646">
                        <c:v>-1.539919</c:v>
                      </c:pt>
                      <c:pt idx="29647">
                        <c:v>-1.545247</c:v>
                      </c:pt>
                      <c:pt idx="29648">
                        <c:v>-1.550575</c:v>
                      </c:pt>
                      <c:pt idx="29649">
                        <c:v>-1.555903</c:v>
                      </c:pt>
                      <c:pt idx="29650">
                        <c:v>-1.561231</c:v>
                      </c:pt>
                      <c:pt idx="29651">
                        <c:v>-1.566559</c:v>
                      </c:pt>
                      <c:pt idx="29652">
                        <c:v>-1.571887</c:v>
                      </c:pt>
                      <c:pt idx="29653">
                        <c:v>-1.5772139999999999</c:v>
                      </c:pt>
                      <c:pt idx="29654">
                        <c:v>-1.5825419999999999</c:v>
                      </c:pt>
                      <c:pt idx="29655">
                        <c:v>-1.5878699999999999</c:v>
                      </c:pt>
                      <c:pt idx="29656">
                        <c:v>-1.5931979999999999</c:v>
                      </c:pt>
                      <c:pt idx="29657">
                        <c:v>-1.5985259999999999</c:v>
                      </c:pt>
                      <c:pt idx="29658">
                        <c:v>-1.6038539999999999</c:v>
                      </c:pt>
                      <c:pt idx="29659">
                        <c:v>-1.6091819999999999</c:v>
                      </c:pt>
                      <c:pt idx="29660">
                        <c:v>-1.6145099999999999</c:v>
                      </c:pt>
                      <c:pt idx="29661">
                        <c:v>-1.619837</c:v>
                      </c:pt>
                      <c:pt idx="29662">
                        <c:v>-1.625165</c:v>
                      </c:pt>
                      <c:pt idx="29663">
                        <c:v>-1.630493</c:v>
                      </c:pt>
                      <c:pt idx="29664">
                        <c:v>-1.635821</c:v>
                      </c:pt>
                      <c:pt idx="29665">
                        <c:v>-1.641149</c:v>
                      </c:pt>
                      <c:pt idx="29666">
                        <c:v>-1.646477</c:v>
                      </c:pt>
                      <c:pt idx="29667">
                        <c:v>-1.651805</c:v>
                      </c:pt>
                      <c:pt idx="29668">
                        <c:v>-1.657133</c:v>
                      </c:pt>
                      <c:pt idx="29669">
                        <c:v>-1.66246</c:v>
                      </c:pt>
                      <c:pt idx="29670">
                        <c:v>-1.667788</c:v>
                      </c:pt>
                      <c:pt idx="29671">
                        <c:v>-1.673116</c:v>
                      </c:pt>
                      <c:pt idx="29672">
                        <c:v>-1.678444</c:v>
                      </c:pt>
                      <c:pt idx="29673">
                        <c:v>-1.683772</c:v>
                      </c:pt>
                      <c:pt idx="29674">
                        <c:v>-1.6891</c:v>
                      </c:pt>
                      <c:pt idx="29675">
                        <c:v>-1.694428</c:v>
                      </c:pt>
                      <c:pt idx="29676">
                        <c:v>-1.6997549999999999</c:v>
                      </c:pt>
                      <c:pt idx="29677">
                        <c:v>-1.7050829999999999</c:v>
                      </c:pt>
                      <c:pt idx="29678">
                        <c:v>-1.7104109999999999</c:v>
                      </c:pt>
                      <c:pt idx="29679">
                        <c:v>-1.7157389999999999</c:v>
                      </c:pt>
                      <c:pt idx="29680">
                        <c:v>-1.7210669999999999</c:v>
                      </c:pt>
                      <c:pt idx="29681">
                        <c:v>-1.7263949999999999</c:v>
                      </c:pt>
                      <c:pt idx="29682">
                        <c:v>-1.7317229999999999</c:v>
                      </c:pt>
                      <c:pt idx="29683">
                        <c:v>-1.7370509999999999</c:v>
                      </c:pt>
                      <c:pt idx="29684">
                        <c:v>-1.742378</c:v>
                      </c:pt>
                      <c:pt idx="29685">
                        <c:v>-1.747706</c:v>
                      </c:pt>
                      <c:pt idx="29686">
                        <c:v>-1.753034</c:v>
                      </c:pt>
                      <c:pt idx="29687">
                        <c:v>-1.758362</c:v>
                      </c:pt>
                      <c:pt idx="29688">
                        <c:v>-1.76369</c:v>
                      </c:pt>
                      <c:pt idx="29689">
                        <c:v>-1.769018</c:v>
                      </c:pt>
                      <c:pt idx="29690">
                        <c:v>-1.774346</c:v>
                      </c:pt>
                      <c:pt idx="29691">
                        <c:v>-1.7796730000000001</c:v>
                      </c:pt>
                      <c:pt idx="29692">
                        <c:v>-1.7850010000000001</c:v>
                      </c:pt>
                      <c:pt idx="29693">
                        <c:v>-1.7903290000000001</c:v>
                      </c:pt>
                      <c:pt idx="29694">
                        <c:v>-1.7956570000000001</c:v>
                      </c:pt>
                      <c:pt idx="29695">
                        <c:v>-1.8009850000000001</c:v>
                      </c:pt>
                      <c:pt idx="29696">
                        <c:v>-1.8063130000000001</c:v>
                      </c:pt>
                      <c:pt idx="29697">
                        <c:v>-1.8116410000000001</c:v>
                      </c:pt>
                      <c:pt idx="29698">
                        <c:v>-1.8169690000000001</c:v>
                      </c:pt>
                      <c:pt idx="29699">
                        <c:v>-1.8222959999999999</c:v>
                      </c:pt>
                      <c:pt idx="29700">
                        <c:v>-1.8276239999999999</c:v>
                      </c:pt>
                      <c:pt idx="29701">
                        <c:v>-1.8329519999999999</c:v>
                      </c:pt>
                      <c:pt idx="29702">
                        <c:v>-1.8382799999999999</c:v>
                      </c:pt>
                      <c:pt idx="29703">
                        <c:v>-1.8436079999999999</c:v>
                      </c:pt>
                      <c:pt idx="29704">
                        <c:v>-1.8489359999999999</c:v>
                      </c:pt>
                      <c:pt idx="29705">
                        <c:v>-1.8542639999999999</c:v>
                      </c:pt>
                      <c:pt idx="29706">
                        <c:v>-1.859591</c:v>
                      </c:pt>
                      <c:pt idx="29707">
                        <c:v>-1.864919</c:v>
                      </c:pt>
                      <c:pt idx="29708">
                        <c:v>-1.870247</c:v>
                      </c:pt>
                      <c:pt idx="29709">
                        <c:v>-1.875575</c:v>
                      </c:pt>
                      <c:pt idx="29710">
                        <c:v>-1.880903</c:v>
                      </c:pt>
                      <c:pt idx="29711">
                        <c:v>-1.886231</c:v>
                      </c:pt>
                      <c:pt idx="29712">
                        <c:v>-1.891559</c:v>
                      </c:pt>
                      <c:pt idx="29713">
                        <c:v>-1.896887</c:v>
                      </c:pt>
                      <c:pt idx="29714">
                        <c:v>-1.902215</c:v>
                      </c:pt>
                      <c:pt idx="29715">
                        <c:v>-1.9075420000000001</c:v>
                      </c:pt>
                      <c:pt idx="29716">
                        <c:v>-1.9128700000000001</c:v>
                      </c:pt>
                      <c:pt idx="29717">
                        <c:v>-1.9181980000000001</c:v>
                      </c:pt>
                      <c:pt idx="29718">
                        <c:v>-1.9235260000000001</c:v>
                      </c:pt>
                      <c:pt idx="29719">
                        <c:v>-1.9288540000000001</c:v>
                      </c:pt>
                      <c:pt idx="29720">
                        <c:v>-1.9341820000000001</c:v>
                      </c:pt>
                      <c:pt idx="29721">
                        <c:v>-1.9395100000000001</c:v>
                      </c:pt>
                      <c:pt idx="29722">
                        <c:v>-1.9448369999999999</c:v>
                      </c:pt>
                      <c:pt idx="29723">
                        <c:v>-1.9501649999999999</c:v>
                      </c:pt>
                      <c:pt idx="29724">
                        <c:v>-1.9554929999999999</c:v>
                      </c:pt>
                      <c:pt idx="29725">
                        <c:v>-1.9608209999999999</c:v>
                      </c:pt>
                      <c:pt idx="29726">
                        <c:v>-1.9661489999999999</c:v>
                      </c:pt>
                      <c:pt idx="29727">
                        <c:v>-1.9714769999999999</c:v>
                      </c:pt>
                      <c:pt idx="29728">
                        <c:v>-1.9768049999999999</c:v>
                      </c:pt>
                      <c:pt idx="29729">
                        <c:v>-1.9821329999999999</c:v>
                      </c:pt>
                      <c:pt idx="29730">
                        <c:v>-1.98746</c:v>
                      </c:pt>
                      <c:pt idx="29731">
                        <c:v>-1.992788</c:v>
                      </c:pt>
                      <c:pt idx="29732">
                        <c:v>-1.998116</c:v>
                      </c:pt>
                      <c:pt idx="29733">
                        <c:v>-2.003444</c:v>
                      </c:pt>
                      <c:pt idx="29734">
                        <c:v>-2.008772</c:v>
                      </c:pt>
                      <c:pt idx="29735">
                        <c:v>-2.0141</c:v>
                      </c:pt>
                      <c:pt idx="29736">
                        <c:v>-2.019428</c:v>
                      </c:pt>
                      <c:pt idx="29737">
                        <c:v>-2.0247549999999999</c:v>
                      </c:pt>
                      <c:pt idx="29738">
                        <c:v>-2.0300829999999999</c:v>
                      </c:pt>
                      <c:pt idx="29739">
                        <c:v>-2.0354109999999999</c:v>
                      </c:pt>
                      <c:pt idx="29740">
                        <c:v>-2.0407389999999999</c:v>
                      </c:pt>
                      <c:pt idx="29741">
                        <c:v>-2.0460669999999999</c:v>
                      </c:pt>
                      <c:pt idx="29742">
                        <c:v>-2.0513949999999999</c:v>
                      </c:pt>
                      <c:pt idx="29743">
                        <c:v>-2.0567229999999999</c:v>
                      </c:pt>
                      <c:pt idx="29744">
                        <c:v>-2.0620509999999999</c:v>
                      </c:pt>
                      <c:pt idx="29745">
                        <c:v>-2.0673789999999999</c:v>
                      </c:pt>
                      <c:pt idx="29746">
                        <c:v>-2.0727060000000002</c:v>
                      </c:pt>
                      <c:pt idx="29747">
                        <c:v>-2.0780340000000002</c:v>
                      </c:pt>
                      <c:pt idx="29748">
                        <c:v>-2.0833620000000002</c:v>
                      </c:pt>
                      <c:pt idx="29749">
                        <c:v>-2.0886900000000002</c:v>
                      </c:pt>
                      <c:pt idx="29750">
                        <c:v>-2.0940180000000002</c:v>
                      </c:pt>
                      <c:pt idx="29751">
                        <c:v>-2.0993460000000002</c:v>
                      </c:pt>
                      <c:pt idx="29752">
                        <c:v>-2.104673</c:v>
                      </c:pt>
                      <c:pt idx="29753">
                        <c:v>-2.110001</c:v>
                      </c:pt>
                      <c:pt idx="29754">
                        <c:v>-2.115329</c:v>
                      </c:pt>
                      <c:pt idx="29755">
                        <c:v>-2.120657</c:v>
                      </c:pt>
                      <c:pt idx="29756">
                        <c:v>-2.125985</c:v>
                      </c:pt>
                      <c:pt idx="29757">
                        <c:v>-2.131313</c:v>
                      </c:pt>
                      <c:pt idx="29758">
                        <c:v>-2.136641</c:v>
                      </c:pt>
                      <c:pt idx="29759">
                        <c:v>-2.1419679999999999</c:v>
                      </c:pt>
                      <c:pt idx="29760">
                        <c:v>-2.1472959999999999</c:v>
                      </c:pt>
                      <c:pt idx="29761">
                        <c:v>-2.1526239999999999</c:v>
                      </c:pt>
                      <c:pt idx="29762">
                        <c:v>-2.1579519999999999</c:v>
                      </c:pt>
                      <c:pt idx="29763">
                        <c:v>-2.1632799999999999</c:v>
                      </c:pt>
                      <c:pt idx="29764">
                        <c:v>-2.1686079999999999</c:v>
                      </c:pt>
                      <c:pt idx="29765">
                        <c:v>-2.1739359999999999</c:v>
                      </c:pt>
                      <c:pt idx="29766">
                        <c:v>-2.1792639999999999</c:v>
                      </c:pt>
                      <c:pt idx="29767">
                        <c:v>-2.1845919999999999</c:v>
                      </c:pt>
                      <c:pt idx="29768">
                        <c:v>-2.1899190000000002</c:v>
                      </c:pt>
                      <c:pt idx="29769">
                        <c:v>-2.1952470000000002</c:v>
                      </c:pt>
                      <c:pt idx="29770">
                        <c:v>-2.2005750000000002</c:v>
                      </c:pt>
                      <c:pt idx="29771">
                        <c:v>-2.2059030000000002</c:v>
                      </c:pt>
                      <c:pt idx="29772">
                        <c:v>-2.2112310000000002</c:v>
                      </c:pt>
                      <c:pt idx="29773">
                        <c:v>-2.2165590000000002</c:v>
                      </c:pt>
                      <c:pt idx="29774">
                        <c:v>-2.2218870000000002</c:v>
                      </c:pt>
                      <c:pt idx="29775">
                        <c:v>-2.2272150000000002</c:v>
                      </c:pt>
                      <c:pt idx="29776">
                        <c:v>-2.232542</c:v>
                      </c:pt>
                      <c:pt idx="29777">
                        <c:v>-2.23787</c:v>
                      </c:pt>
                      <c:pt idx="29778">
                        <c:v>-2.243198</c:v>
                      </c:pt>
                      <c:pt idx="29779">
                        <c:v>-2.248526</c:v>
                      </c:pt>
                      <c:pt idx="29780">
                        <c:v>-2.253854</c:v>
                      </c:pt>
                      <c:pt idx="29781">
                        <c:v>-2.259182</c:v>
                      </c:pt>
                      <c:pt idx="29782">
                        <c:v>-2.2645089999999999</c:v>
                      </c:pt>
                      <c:pt idx="29783">
                        <c:v>-2.2698369999999999</c:v>
                      </c:pt>
                      <c:pt idx="29784">
                        <c:v>-2.2751649999999999</c:v>
                      </c:pt>
                      <c:pt idx="29785">
                        <c:v>-2.2804929999999999</c:v>
                      </c:pt>
                      <c:pt idx="29786">
                        <c:v>-2.2858209999999999</c:v>
                      </c:pt>
                      <c:pt idx="29787">
                        <c:v>-2.2911489999999999</c:v>
                      </c:pt>
                      <c:pt idx="29788">
                        <c:v>-2.2964769999999999</c:v>
                      </c:pt>
                      <c:pt idx="29789">
                        <c:v>-2.3018049999999999</c:v>
                      </c:pt>
                      <c:pt idx="29790">
                        <c:v>-2.3071320000000002</c:v>
                      </c:pt>
                      <c:pt idx="29791">
                        <c:v>-2.3124600000000002</c:v>
                      </c:pt>
                      <c:pt idx="29792">
                        <c:v>-2.3177880000000002</c:v>
                      </c:pt>
                      <c:pt idx="29793">
                        <c:v>-2.3231160000000002</c:v>
                      </c:pt>
                      <c:pt idx="29794">
                        <c:v>-2.3284440000000002</c:v>
                      </c:pt>
                      <c:pt idx="29795">
                        <c:v>-2.3337720000000002</c:v>
                      </c:pt>
                      <c:pt idx="29796">
                        <c:v>-2.3391000000000002</c:v>
                      </c:pt>
                      <c:pt idx="29797">
                        <c:v>-2.3444280000000002</c:v>
                      </c:pt>
                      <c:pt idx="29798">
                        <c:v>-2.3497560000000002</c:v>
                      </c:pt>
                      <c:pt idx="29799">
                        <c:v>-2.355083</c:v>
                      </c:pt>
                      <c:pt idx="29800">
                        <c:v>-2.360411</c:v>
                      </c:pt>
                      <c:pt idx="29801">
                        <c:v>-2.365739</c:v>
                      </c:pt>
                      <c:pt idx="29802">
                        <c:v>-2.371067</c:v>
                      </c:pt>
                      <c:pt idx="29803">
                        <c:v>-2.376395</c:v>
                      </c:pt>
                      <c:pt idx="29804">
                        <c:v>-2.381723</c:v>
                      </c:pt>
                      <c:pt idx="29805">
                        <c:v>-2.387051</c:v>
                      </c:pt>
                      <c:pt idx="29806">
                        <c:v>-2.3923779999999999</c:v>
                      </c:pt>
                      <c:pt idx="29807">
                        <c:v>-2.3977059999999999</c:v>
                      </c:pt>
                      <c:pt idx="29808">
                        <c:v>-2.4030339999999999</c:v>
                      </c:pt>
                      <c:pt idx="29809">
                        <c:v>-2.4083619999999999</c:v>
                      </c:pt>
                      <c:pt idx="29810">
                        <c:v>-2.4136899999999999</c:v>
                      </c:pt>
                      <c:pt idx="29811">
                        <c:v>-2.4190179999999999</c:v>
                      </c:pt>
                      <c:pt idx="29812">
                        <c:v>-2.4243459999999999</c:v>
                      </c:pt>
                      <c:pt idx="29813">
                        <c:v>-2.4296730000000002</c:v>
                      </c:pt>
                      <c:pt idx="29814">
                        <c:v>-2.4350010000000002</c:v>
                      </c:pt>
                      <c:pt idx="29815">
                        <c:v>-2.4403290000000002</c:v>
                      </c:pt>
                      <c:pt idx="29816">
                        <c:v>-2.4456570000000002</c:v>
                      </c:pt>
                      <c:pt idx="29817">
                        <c:v>-2.4509850000000002</c:v>
                      </c:pt>
                      <c:pt idx="29818">
                        <c:v>-2.4563130000000002</c:v>
                      </c:pt>
                      <c:pt idx="29819">
                        <c:v>-2.4616410000000002</c:v>
                      </c:pt>
                      <c:pt idx="29820">
                        <c:v>-2.4669690000000002</c:v>
                      </c:pt>
                      <c:pt idx="29821">
                        <c:v>-2.472296</c:v>
                      </c:pt>
                      <c:pt idx="29822">
                        <c:v>-2.477624</c:v>
                      </c:pt>
                      <c:pt idx="29823">
                        <c:v>-2.482952</c:v>
                      </c:pt>
                      <c:pt idx="29824">
                        <c:v>-2.48828</c:v>
                      </c:pt>
                      <c:pt idx="29825">
                        <c:v>-2.493608</c:v>
                      </c:pt>
                      <c:pt idx="29826">
                        <c:v>-2.498936</c:v>
                      </c:pt>
                      <c:pt idx="29827">
                        <c:v>-2.504264</c:v>
                      </c:pt>
                      <c:pt idx="29828">
                        <c:v>-2.509592</c:v>
                      </c:pt>
                      <c:pt idx="29829">
                        <c:v>-2.5149189999999999</c:v>
                      </c:pt>
                      <c:pt idx="29830">
                        <c:v>-2.5202469999999999</c:v>
                      </c:pt>
                      <c:pt idx="29831">
                        <c:v>-2.5255749999999999</c:v>
                      </c:pt>
                      <c:pt idx="29832">
                        <c:v>-2.5309029999999999</c:v>
                      </c:pt>
                      <c:pt idx="29833">
                        <c:v>-2.5362309999999999</c:v>
                      </c:pt>
                      <c:pt idx="29834">
                        <c:v>-2.5415589999999999</c:v>
                      </c:pt>
                      <c:pt idx="29835">
                        <c:v>-2.5468869999999999</c:v>
                      </c:pt>
                      <c:pt idx="29836">
                        <c:v>-2.5522140000000002</c:v>
                      </c:pt>
                      <c:pt idx="29837">
                        <c:v>-2.5575420000000002</c:v>
                      </c:pt>
                      <c:pt idx="29838">
                        <c:v>-2.5628700000000002</c:v>
                      </c:pt>
                      <c:pt idx="29839">
                        <c:v>-2.5681980000000002</c:v>
                      </c:pt>
                      <c:pt idx="29840">
                        <c:v>-2.5735260000000002</c:v>
                      </c:pt>
                      <c:pt idx="29841">
                        <c:v>-2.5788540000000002</c:v>
                      </c:pt>
                      <c:pt idx="29842">
                        <c:v>-2.5841820000000002</c:v>
                      </c:pt>
                      <c:pt idx="29843">
                        <c:v>-2.5895090000000001</c:v>
                      </c:pt>
                      <c:pt idx="29844">
                        <c:v>-2.5948370000000001</c:v>
                      </c:pt>
                      <c:pt idx="29845">
                        <c:v>-2.6001650000000001</c:v>
                      </c:pt>
                      <c:pt idx="29846">
                        <c:v>-2.6054930000000001</c:v>
                      </c:pt>
                      <c:pt idx="29847">
                        <c:v>-2.6108210000000001</c:v>
                      </c:pt>
                      <c:pt idx="29848">
                        <c:v>-2.6161490000000001</c:v>
                      </c:pt>
                      <c:pt idx="29849">
                        <c:v>-2.6214770000000001</c:v>
                      </c:pt>
                      <c:pt idx="29850">
                        <c:v>-2.6268050000000001</c:v>
                      </c:pt>
                      <c:pt idx="29851">
                        <c:v>-2.6321330000000001</c:v>
                      </c:pt>
                      <c:pt idx="29852">
                        <c:v>-2.6374599999999999</c:v>
                      </c:pt>
                      <c:pt idx="29853">
                        <c:v>-2.6427879999999999</c:v>
                      </c:pt>
                      <c:pt idx="29854">
                        <c:v>-2.6481159999999999</c:v>
                      </c:pt>
                      <c:pt idx="29855">
                        <c:v>-2.6534439999999999</c:v>
                      </c:pt>
                      <c:pt idx="29856">
                        <c:v>-2.6587719999999999</c:v>
                      </c:pt>
                      <c:pt idx="29857">
                        <c:v>-2.6640999999999999</c:v>
                      </c:pt>
                      <c:pt idx="29858">
                        <c:v>-2.6694279999999999</c:v>
                      </c:pt>
                      <c:pt idx="29859">
                        <c:v>-2.6747559999999999</c:v>
                      </c:pt>
                      <c:pt idx="29860">
                        <c:v>-2.6800830000000002</c:v>
                      </c:pt>
                      <c:pt idx="29861">
                        <c:v>-2.6854110000000002</c:v>
                      </c:pt>
                      <c:pt idx="29862">
                        <c:v>-2.6907390000000002</c:v>
                      </c:pt>
                      <c:pt idx="29863">
                        <c:v>-2.6960670000000002</c:v>
                      </c:pt>
                      <c:pt idx="29864">
                        <c:v>-2.7013950000000002</c:v>
                      </c:pt>
                      <c:pt idx="29865">
                        <c:v>-2.7067230000000002</c:v>
                      </c:pt>
                      <c:pt idx="29866">
                        <c:v>-2.7120500000000001</c:v>
                      </c:pt>
                      <c:pt idx="29867">
                        <c:v>-2.7173780000000001</c:v>
                      </c:pt>
                      <c:pt idx="29868">
                        <c:v>-2.7227060000000001</c:v>
                      </c:pt>
                      <c:pt idx="29869">
                        <c:v>-2.7280340000000001</c:v>
                      </c:pt>
                      <c:pt idx="29870">
                        <c:v>-2.7333620000000001</c:v>
                      </c:pt>
                      <c:pt idx="29871">
                        <c:v>-2.7386900000000001</c:v>
                      </c:pt>
                      <c:pt idx="29872">
                        <c:v>-2.7440180000000001</c:v>
                      </c:pt>
                      <c:pt idx="29873">
                        <c:v>-2.7493460000000001</c:v>
                      </c:pt>
                      <c:pt idx="29874">
                        <c:v>-2.7546729999999999</c:v>
                      </c:pt>
                      <c:pt idx="29875">
                        <c:v>-2.7600009999999999</c:v>
                      </c:pt>
                      <c:pt idx="29876">
                        <c:v>-2.7653289999999999</c:v>
                      </c:pt>
                      <c:pt idx="29877">
                        <c:v>-2.7706569999999999</c:v>
                      </c:pt>
                      <c:pt idx="29878">
                        <c:v>-2.7759849999999999</c:v>
                      </c:pt>
                      <c:pt idx="29879">
                        <c:v>-2.7813129999999999</c:v>
                      </c:pt>
                      <c:pt idx="29880">
                        <c:v>-2.7866409999999999</c:v>
                      </c:pt>
                      <c:pt idx="29881">
                        <c:v>-2.7919689999999999</c:v>
                      </c:pt>
                      <c:pt idx="29882">
                        <c:v>-2.7972969999999999</c:v>
                      </c:pt>
                      <c:pt idx="29883">
                        <c:v>-2.8026239999999998</c:v>
                      </c:pt>
                      <c:pt idx="29884">
                        <c:v>-2.8079519999999998</c:v>
                      </c:pt>
                      <c:pt idx="29885">
                        <c:v>-2.8132799999999998</c:v>
                      </c:pt>
                      <c:pt idx="29886">
                        <c:v>-2.8186079999999998</c:v>
                      </c:pt>
                      <c:pt idx="29887">
                        <c:v>-2.8239359999999998</c:v>
                      </c:pt>
                      <c:pt idx="29888">
                        <c:v>-2.8292639999999998</c:v>
                      </c:pt>
                      <c:pt idx="29889">
                        <c:v>-2.8345919999999998</c:v>
                      </c:pt>
                      <c:pt idx="29890">
                        <c:v>-2.8399190000000001</c:v>
                      </c:pt>
                      <c:pt idx="29891">
                        <c:v>-2.8452470000000001</c:v>
                      </c:pt>
                      <c:pt idx="29892">
                        <c:v>-2.8505750000000001</c:v>
                      </c:pt>
                      <c:pt idx="29893">
                        <c:v>-2.8559030000000001</c:v>
                      </c:pt>
                      <c:pt idx="29894">
                        <c:v>-2.8612310000000001</c:v>
                      </c:pt>
                      <c:pt idx="29895">
                        <c:v>-2.8665590000000001</c:v>
                      </c:pt>
                      <c:pt idx="29896">
                        <c:v>-2.8718859999999999</c:v>
                      </c:pt>
                      <c:pt idx="29897">
                        <c:v>-2.8772139999999999</c:v>
                      </c:pt>
                      <c:pt idx="29898">
                        <c:v>-2.8825419999999999</c:v>
                      </c:pt>
                      <c:pt idx="29899">
                        <c:v>-2.8878699999999999</c:v>
                      </c:pt>
                      <c:pt idx="29900">
                        <c:v>-2.8931979999999999</c:v>
                      </c:pt>
                      <c:pt idx="29901">
                        <c:v>-2.8985259999999999</c:v>
                      </c:pt>
                      <c:pt idx="29902">
                        <c:v>-2.9038539999999999</c:v>
                      </c:pt>
                      <c:pt idx="29903">
                        <c:v>-2.9091819999999999</c:v>
                      </c:pt>
                      <c:pt idx="29904">
                        <c:v>-2.9145099999999999</c:v>
                      </c:pt>
                      <c:pt idx="29905">
                        <c:v>-2.9198369999999998</c:v>
                      </c:pt>
                      <c:pt idx="29906">
                        <c:v>-2.9251649999999998</c:v>
                      </c:pt>
                      <c:pt idx="29907">
                        <c:v>-2.9304929999999998</c:v>
                      </c:pt>
                      <c:pt idx="29908">
                        <c:v>-2.9358209999999998</c:v>
                      </c:pt>
                      <c:pt idx="29909">
                        <c:v>-2.9411489999999998</c:v>
                      </c:pt>
                      <c:pt idx="29910">
                        <c:v>-2.9464769999999998</c:v>
                      </c:pt>
                      <c:pt idx="29911">
                        <c:v>-2.9518049999999998</c:v>
                      </c:pt>
                      <c:pt idx="29912">
                        <c:v>-2.9571329999999998</c:v>
                      </c:pt>
                      <c:pt idx="29913">
                        <c:v>-2.9624600000000001</c:v>
                      </c:pt>
                      <c:pt idx="29914">
                        <c:v>-2.9677880000000001</c:v>
                      </c:pt>
                      <c:pt idx="29915">
                        <c:v>-2.9731160000000001</c:v>
                      </c:pt>
                      <c:pt idx="29916">
                        <c:v>-2.9784440000000001</c:v>
                      </c:pt>
                      <c:pt idx="29917">
                        <c:v>-2.9837720000000001</c:v>
                      </c:pt>
                      <c:pt idx="29918">
                        <c:v>-2.9891000000000001</c:v>
                      </c:pt>
                      <c:pt idx="29919">
                        <c:v>-2.9944280000000001</c:v>
                      </c:pt>
                      <c:pt idx="29920">
                        <c:v>-2.9997549999999999</c:v>
                      </c:pt>
                      <c:pt idx="29921">
                        <c:v>-3.0050829999999999</c:v>
                      </c:pt>
                      <c:pt idx="29922">
                        <c:v>-3.0104109999999999</c:v>
                      </c:pt>
                      <c:pt idx="29923">
                        <c:v>-3.0157389999999999</c:v>
                      </c:pt>
                      <c:pt idx="29924">
                        <c:v>-3.0210669999999999</c:v>
                      </c:pt>
                      <c:pt idx="29925">
                        <c:v>-3.0263949999999999</c:v>
                      </c:pt>
                      <c:pt idx="29926">
                        <c:v>-3.0317229999999999</c:v>
                      </c:pt>
                      <c:pt idx="29927">
                        <c:v>-3.0370499999999998</c:v>
                      </c:pt>
                      <c:pt idx="29928">
                        <c:v>-3.0423779999999998</c:v>
                      </c:pt>
                      <c:pt idx="29929">
                        <c:v>-3.0477059999999998</c:v>
                      </c:pt>
                      <c:pt idx="29930">
                        <c:v>-3.0530339999999998</c:v>
                      </c:pt>
                      <c:pt idx="29931">
                        <c:v>-3.0583619999999998</c:v>
                      </c:pt>
                      <c:pt idx="29932">
                        <c:v>-3.0636899999999998</c:v>
                      </c:pt>
                      <c:pt idx="29933">
                        <c:v>-3.0690179999999998</c:v>
                      </c:pt>
                      <c:pt idx="29934">
                        <c:v>-3.0743459999999998</c:v>
                      </c:pt>
                      <c:pt idx="29935">
                        <c:v>-3.0796739999999998</c:v>
                      </c:pt>
                      <c:pt idx="29936">
                        <c:v>-3.0850010000000001</c:v>
                      </c:pt>
                      <c:pt idx="29937">
                        <c:v>-3.0903290000000001</c:v>
                      </c:pt>
                      <c:pt idx="29938">
                        <c:v>-3.0956570000000001</c:v>
                      </c:pt>
                      <c:pt idx="29939">
                        <c:v>-3.1009850000000001</c:v>
                      </c:pt>
                      <c:pt idx="29940">
                        <c:v>-3.1063130000000001</c:v>
                      </c:pt>
                      <c:pt idx="29941">
                        <c:v>-3.1116410000000001</c:v>
                      </c:pt>
                      <c:pt idx="29942">
                        <c:v>-3.1169690000000001</c:v>
                      </c:pt>
                      <c:pt idx="29943">
                        <c:v>-3.122296</c:v>
                      </c:pt>
                      <c:pt idx="29944">
                        <c:v>-3.127624</c:v>
                      </c:pt>
                      <c:pt idx="29945">
                        <c:v>-3.132952</c:v>
                      </c:pt>
                      <c:pt idx="29946">
                        <c:v>-3.13828</c:v>
                      </c:pt>
                      <c:pt idx="29947">
                        <c:v>-3.143608</c:v>
                      </c:pt>
                      <c:pt idx="29948">
                        <c:v>-3.148936</c:v>
                      </c:pt>
                      <c:pt idx="29949">
                        <c:v>-3.154264</c:v>
                      </c:pt>
                      <c:pt idx="29950">
                        <c:v>-3.1595909999999998</c:v>
                      </c:pt>
                      <c:pt idx="29951">
                        <c:v>-3.1649189999999998</c:v>
                      </c:pt>
                      <c:pt idx="29952">
                        <c:v>-3.1702469999999998</c:v>
                      </c:pt>
                      <c:pt idx="29953">
                        <c:v>-3.1755749999999998</c:v>
                      </c:pt>
                      <c:pt idx="29954">
                        <c:v>-3.1809029999999998</c:v>
                      </c:pt>
                      <c:pt idx="29955">
                        <c:v>-3.1862309999999998</c:v>
                      </c:pt>
                      <c:pt idx="29956">
                        <c:v>-3.1915589999999998</c:v>
                      </c:pt>
                      <c:pt idx="29957">
                        <c:v>-3.1968869999999998</c:v>
                      </c:pt>
                      <c:pt idx="29958">
                        <c:v>-3.2022140000000001</c:v>
                      </c:pt>
                      <c:pt idx="29959">
                        <c:v>-3.2075420000000001</c:v>
                      </c:pt>
                      <c:pt idx="29960">
                        <c:v>-3.2128700000000001</c:v>
                      </c:pt>
                      <c:pt idx="29961">
                        <c:v>-3.2181980000000001</c:v>
                      </c:pt>
                      <c:pt idx="29962">
                        <c:v>-3.2235260000000001</c:v>
                      </c:pt>
                      <c:pt idx="29963">
                        <c:v>-3.2288540000000001</c:v>
                      </c:pt>
                      <c:pt idx="29964">
                        <c:v>-3.2341820000000001</c:v>
                      </c:pt>
                      <c:pt idx="29965">
                        <c:v>-3.2395100000000001</c:v>
                      </c:pt>
                      <c:pt idx="29966">
                        <c:v>-3.2448380000000001</c:v>
                      </c:pt>
                      <c:pt idx="29967">
                        <c:v>-3.250165</c:v>
                      </c:pt>
                      <c:pt idx="29968">
                        <c:v>-3.255493</c:v>
                      </c:pt>
                      <c:pt idx="29969">
                        <c:v>-3.260821</c:v>
                      </c:pt>
                      <c:pt idx="29970">
                        <c:v>-3.266149</c:v>
                      </c:pt>
                      <c:pt idx="29971">
                        <c:v>-3.271477</c:v>
                      </c:pt>
                      <c:pt idx="29972">
                        <c:v>-3.276805</c:v>
                      </c:pt>
                      <c:pt idx="29973">
                        <c:v>-3.2821319999999998</c:v>
                      </c:pt>
                      <c:pt idx="29974">
                        <c:v>-3.2874599999999998</c:v>
                      </c:pt>
                      <c:pt idx="29975">
                        <c:v>-3.2927879999999998</c:v>
                      </c:pt>
                      <c:pt idx="29976">
                        <c:v>-3.2981159999999998</c:v>
                      </c:pt>
                      <c:pt idx="29977">
                        <c:v>-3.3034439999999998</c:v>
                      </c:pt>
                      <c:pt idx="29978">
                        <c:v>-3.3087719999999998</c:v>
                      </c:pt>
                      <c:pt idx="29979">
                        <c:v>-3.3140999999999998</c:v>
                      </c:pt>
                      <c:pt idx="29980">
                        <c:v>-3.3194270000000001</c:v>
                      </c:pt>
                      <c:pt idx="29981">
                        <c:v>-3.3247550000000001</c:v>
                      </c:pt>
                      <c:pt idx="29982">
                        <c:v>-3.3300830000000001</c:v>
                      </c:pt>
                      <c:pt idx="29983">
                        <c:v>-3.3354110000000001</c:v>
                      </c:pt>
                      <c:pt idx="29984">
                        <c:v>-3.3407390000000001</c:v>
                      </c:pt>
                      <c:pt idx="29985">
                        <c:v>-3.3460670000000001</c:v>
                      </c:pt>
                      <c:pt idx="29986">
                        <c:v>-3.3513950000000001</c:v>
                      </c:pt>
                      <c:pt idx="29987">
                        <c:v>-3.3567230000000001</c:v>
                      </c:pt>
                      <c:pt idx="29988">
                        <c:v>-3.3620510000000001</c:v>
                      </c:pt>
                      <c:pt idx="29989">
                        <c:v>-3.367378</c:v>
                      </c:pt>
                      <c:pt idx="29990">
                        <c:v>-3.372706</c:v>
                      </c:pt>
                      <c:pt idx="29991">
                        <c:v>-3.378034</c:v>
                      </c:pt>
                      <c:pt idx="29992">
                        <c:v>-3.383362</c:v>
                      </c:pt>
                      <c:pt idx="29993">
                        <c:v>-3.38869</c:v>
                      </c:pt>
                      <c:pt idx="29994">
                        <c:v>-3.394018</c:v>
                      </c:pt>
                      <c:pt idx="29995">
                        <c:v>-3.399346</c:v>
                      </c:pt>
                      <c:pt idx="29996">
                        <c:v>-3.404674</c:v>
                      </c:pt>
                      <c:pt idx="29997">
                        <c:v>-3.4100009999999998</c:v>
                      </c:pt>
                      <c:pt idx="29998">
                        <c:v>-3.4153289999999998</c:v>
                      </c:pt>
                      <c:pt idx="29999">
                        <c:v>-3.4206569999999998</c:v>
                      </c:pt>
                      <c:pt idx="30000">
                        <c:v>-3.4259849999999998</c:v>
                      </c:pt>
                      <c:pt idx="30001">
                        <c:v>-3.4313129999999998</c:v>
                      </c:pt>
                      <c:pt idx="30002">
                        <c:v>-3.4366409999999998</c:v>
                      </c:pt>
                      <c:pt idx="30003">
                        <c:v>-3.4419689999999998</c:v>
                      </c:pt>
                      <c:pt idx="30004">
                        <c:v>-3.4472960000000001</c:v>
                      </c:pt>
                      <c:pt idx="30005">
                        <c:v>-3.4526240000000001</c:v>
                      </c:pt>
                      <c:pt idx="30006">
                        <c:v>-3.4579520000000001</c:v>
                      </c:pt>
                      <c:pt idx="30007">
                        <c:v>-3.4632800000000001</c:v>
                      </c:pt>
                      <c:pt idx="30008">
                        <c:v>-3.4686080000000001</c:v>
                      </c:pt>
                      <c:pt idx="30009">
                        <c:v>-3.4739360000000001</c:v>
                      </c:pt>
                      <c:pt idx="30010">
                        <c:v>-3.4792640000000001</c:v>
                      </c:pt>
                      <c:pt idx="30011">
                        <c:v>-3.484591</c:v>
                      </c:pt>
                      <c:pt idx="30012">
                        <c:v>-3.489919</c:v>
                      </c:pt>
                      <c:pt idx="30013">
                        <c:v>-3.495247</c:v>
                      </c:pt>
                      <c:pt idx="30014">
                        <c:v>-3.500575</c:v>
                      </c:pt>
                      <c:pt idx="30015">
                        <c:v>-3.505903</c:v>
                      </c:pt>
                      <c:pt idx="30016">
                        <c:v>-3.511231</c:v>
                      </c:pt>
                      <c:pt idx="30017">
                        <c:v>-3.516559</c:v>
                      </c:pt>
                      <c:pt idx="30018">
                        <c:v>-3.521887</c:v>
                      </c:pt>
                      <c:pt idx="30019">
                        <c:v>-3.527215</c:v>
                      </c:pt>
                      <c:pt idx="30020">
                        <c:v>-3.5325419999999998</c:v>
                      </c:pt>
                      <c:pt idx="30021">
                        <c:v>-3.5378699999999998</c:v>
                      </c:pt>
                      <c:pt idx="30022">
                        <c:v>-3.5431979999999998</c:v>
                      </c:pt>
                      <c:pt idx="30023">
                        <c:v>-3.5485259999999998</c:v>
                      </c:pt>
                      <c:pt idx="30024">
                        <c:v>-3.5538539999999998</c:v>
                      </c:pt>
                      <c:pt idx="30025">
                        <c:v>-3.5591819999999998</c:v>
                      </c:pt>
                      <c:pt idx="30026">
                        <c:v>-3.5645099999999998</c:v>
                      </c:pt>
                      <c:pt idx="30027">
                        <c:v>-3.5698370000000001</c:v>
                      </c:pt>
                      <c:pt idx="30028">
                        <c:v>-3.5751650000000001</c:v>
                      </c:pt>
                      <c:pt idx="30029">
                        <c:v>-3.5804930000000001</c:v>
                      </c:pt>
                      <c:pt idx="30030">
                        <c:v>-3.5858210000000001</c:v>
                      </c:pt>
                      <c:pt idx="30031">
                        <c:v>-3.5911490000000001</c:v>
                      </c:pt>
                      <c:pt idx="30032">
                        <c:v>-3.5964770000000001</c:v>
                      </c:pt>
                      <c:pt idx="30033">
                        <c:v>-3.6018050000000001</c:v>
                      </c:pt>
                      <c:pt idx="30034">
                        <c:v>-3.607132</c:v>
                      </c:pt>
                      <c:pt idx="30035">
                        <c:v>-3.61246</c:v>
                      </c:pt>
                      <c:pt idx="30036">
                        <c:v>-3.617788</c:v>
                      </c:pt>
                      <c:pt idx="30037">
                        <c:v>-3.623116</c:v>
                      </c:pt>
                      <c:pt idx="30038">
                        <c:v>-3.628444</c:v>
                      </c:pt>
                      <c:pt idx="30039">
                        <c:v>-3.633772</c:v>
                      </c:pt>
                      <c:pt idx="30040">
                        <c:v>-3.6391</c:v>
                      </c:pt>
                      <c:pt idx="30041">
                        <c:v>-3.644428</c:v>
                      </c:pt>
                      <c:pt idx="30042">
                        <c:v>-3.6497549999999999</c:v>
                      </c:pt>
                      <c:pt idx="30043">
                        <c:v>-3.6550829999999999</c:v>
                      </c:pt>
                      <c:pt idx="30044">
                        <c:v>-3.6604109999999999</c:v>
                      </c:pt>
                      <c:pt idx="30045">
                        <c:v>-3.6657389999999999</c:v>
                      </c:pt>
                      <c:pt idx="30046">
                        <c:v>-3.6710669999999999</c:v>
                      </c:pt>
                      <c:pt idx="30047">
                        <c:v>-3.6763949999999999</c:v>
                      </c:pt>
                      <c:pt idx="30048">
                        <c:v>-3.6817229999999999</c:v>
                      </c:pt>
                      <c:pt idx="30049">
                        <c:v>-3.6870509999999999</c:v>
                      </c:pt>
                      <c:pt idx="30050">
                        <c:v>-3.6923789999999999</c:v>
                      </c:pt>
                      <c:pt idx="30051">
                        <c:v>-3.6977060000000002</c:v>
                      </c:pt>
                      <c:pt idx="30052">
                        <c:v>-3.7030340000000002</c:v>
                      </c:pt>
                      <c:pt idx="30053">
                        <c:v>-3.7083620000000002</c:v>
                      </c:pt>
                      <c:pt idx="30054">
                        <c:v>-3.7136900000000002</c:v>
                      </c:pt>
                      <c:pt idx="30055">
                        <c:v>-3.7190180000000002</c:v>
                      </c:pt>
                      <c:pt idx="30056">
                        <c:v>-3.7243460000000002</c:v>
                      </c:pt>
                      <c:pt idx="30057">
                        <c:v>-3.729673</c:v>
                      </c:pt>
                      <c:pt idx="30058">
                        <c:v>-3.735001</c:v>
                      </c:pt>
                      <c:pt idx="30059">
                        <c:v>-3.740329</c:v>
                      </c:pt>
                      <c:pt idx="30060">
                        <c:v>-3.745657</c:v>
                      </c:pt>
                      <c:pt idx="30061">
                        <c:v>-3.750985</c:v>
                      </c:pt>
                      <c:pt idx="30062">
                        <c:v>-3.756313</c:v>
                      </c:pt>
                      <c:pt idx="30063">
                        <c:v>-3.761641</c:v>
                      </c:pt>
                      <c:pt idx="30064">
                        <c:v>-3.7669679999999999</c:v>
                      </c:pt>
                      <c:pt idx="30065">
                        <c:v>-3.7722959999999999</c:v>
                      </c:pt>
                      <c:pt idx="30066">
                        <c:v>-3.7776239999999999</c:v>
                      </c:pt>
                      <c:pt idx="30067">
                        <c:v>-3.7829519999999999</c:v>
                      </c:pt>
                      <c:pt idx="30068">
                        <c:v>-3.7882799999999999</c:v>
                      </c:pt>
                      <c:pt idx="30069">
                        <c:v>-3.7936079999999999</c:v>
                      </c:pt>
                      <c:pt idx="30070">
                        <c:v>-3.7989359999999999</c:v>
                      </c:pt>
                      <c:pt idx="30071">
                        <c:v>-3.8042639999999999</c:v>
                      </c:pt>
                      <c:pt idx="30072">
                        <c:v>-3.8095919999999999</c:v>
                      </c:pt>
                      <c:pt idx="30073">
                        <c:v>-3.8149190000000002</c:v>
                      </c:pt>
                      <c:pt idx="30074">
                        <c:v>-3.8202470000000002</c:v>
                      </c:pt>
                      <c:pt idx="30075">
                        <c:v>-3.8255750000000002</c:v>
                      </c:pt>
                      <c:pt idx="30076">
                        <c:v>-3.8309030000000002</c:v>
                      </c:pt>
                      <c:pt idx="30077">
                        <c:v>-3.8362310000000002</c:v>
                      </c:pt>
                      <c:pt idx="30078">
                        <c:v>-3.8415590000000002</c:v>
                      </c:pt>
                      <c:pt idx="30079">
                        <c:v>-3.8468870000000002</c:v>
                      </c:pt>
                      <c:pt idx="30080">
                        <c:v>-3.8522150000000002</c:v>
                      </c:pt>
                      <c:pt idx="30081">
                        <c:v>-3.857542</c:v>
                      </c:pt>
                      <c:pt idx="30082">
                        <c:v>-3.86287</c:v>
                      </c:pt>
                      <c:pt idx="30083">
                        <c:v>-3.868198</c:v>
                      </c:pt>
                      <c:pt idx="30084">
                        <c:v>-3.873526</c:v>
                      </c:pt>
                      <c:pt idx="30085">
                        <c:v>-3.878854</c:v>
                      </c:pt>
                      <c:pt idx="30086">
                        <c:v>-3.884182</c:v>
                      </c:pt>
                      <c:pt idx="30087">
                        <c:v>-3.8895089999999999</c:v>
                      </c:pt>
                      <c:pt idx="30088">
                        <c:v>-3.8948369999999999</c:v>
                      </c:pt>
                      <c:pt idx="30089">
                        <c:v>-3.9001649999999999</c:v>
                      </c:pt>
                      <c:pt idx="30090">
                        <c:v>-3.9054929999999999</c:v>
                      </c:pt>
                      <c:pt idx="30091">
                        <c:v>-3.9108209999999999</c:v>
                      </c:pt>
                      <c:pt idx="30092">
                        <c:v>-3.9161489999999999</c:v>
                      </c:pt>
                      <c:pt idx="30093">
                        <c:v>-3.9214769999999999</c:v>
                      </c:pt>
                      <c:pt idx="30094">
                        <c:v>-3.9268049999999999</c:v>
                      </c:pt>
                      <c:pt idx="30095">
                        <c:v>-3.9321320000000002</c:v>
                      </c:pt>
                      <c:pt idx="30096">
                        <c:v>-3.9374600000000002</c:v>
                      </c:pt>
                      <c:pt idx="30097">
                        <c:v>-3.9427880000000002</c:v>
                      </c:pt>
                      <c:pt idx="30098">
                        <c:v>-3.9481160000000002</c:v>
                      </c:pt>
                      <c:pt idx="30099">
                        <c:v>-3.9534440000000002</c:v>
                      </c:pt>
                      <c:pt idx="30100">
                        <c:v>-3.9587720000000002</c:v>
                      </c:pt>
                      <c:pt idx="30101">
                        <c:v>-3.9641000000000002</c:v>
                      </c:pt>
                      <c:pt idx="30102">
                        <c:v>-3.9694280000000002</c:v>
                      </c:pt>
                      <c:pt idx="30103">
                        <c:v>-3.9747560000000002</c:v>
                      </c:pt>
                      <c:pt idx="30104">
                        <c:v>-3.980083</c:v>
                      </c:pt>
                      <c:pt idx="30105">
                        <c:v>-3.985411</c:v>
                      </c:pt>
                      <c:pt idx="30106">
                        <c:v>-3.990739</c:v>
                      </c:pt>
                      <c:pt idx="30107">
                        <c:v>-3.996067</c:v>
                      </c:pt>
                      <c:pt idx="30108">
                        <c:v>-4.0013949999999996</c:v>
                      </c:pt>
                      <c:pt idx="30109">
                        <c:v>-4.0067219999999999</c:v>
                      </c:pt>
                      <c:pt idx="30110">
                        <c:v>-4.0120509999999996</c:v>
                      </c:pt>
                      <c:pt idx="30111">
                        <c:v>-4.0173779999999999</c:v>
                      </c:pt>
                      <c:pt idx="30112">
                        <c:v>-4.0227069999999996</c:v>
                      </c:pt>
                      <c:pt idx="30113">
                        <c:v>-4.0280339999999999</c:v>
                      </c:pt>
                      <c:pt idx="30114">
                        <c:v>-4.0333620000000003</c:v>
                      </c:pt>
                      <c:pt idx="30115">
                        <c:v>-4.0386899999999999</c:v>
                      </c:pt>
                      <c:pt idx="30116">
                        <c:v>-4.0440180000000003</c:v>
                      </c:pt>
                      <c:pt idx="30117">
                        <c:v>-4.0493449999999998</c:v>
                      </c:pt>
                      <c:pt idx="30118">
                        <c:v>-4.0546740000000003</c:v>
                      </c:pt>
                      <c:pt idx="30119">
                        <c:v>-4.0600009999999997</c:v>
                      </c:pt>
                      <c:pt idx="30120">
                        <c:v>-4.0653290000000002</c:v>
                      </c:pt>
                      <c:pt idx="30121">
                        <c:v>-4.0706569999999997</c:v>
                      </c:pt>
                      <c:pt idx="30122">
                        <c:v>-4.0759850000000002</c:v>
                      </c:pt>
                      <c:pt idx="30123">
                        <c:v>-4.0813129999999997</c:v>
                      </c:pt>
                      <c:pt idx="30124">
                        <c:v>-4.0866410000000002</c:v>
                      </c:pt>
                      <c:pt idx="30125">
                        <c:v>-4.0919689999999997</c:v>
                      </c:pt>
                      <c:pt idx="30126">
                        <c:v>-4.097296</c:v>
                      </c:pt>
                      <c:pt idx="30127">
                        <c:v>-4.1026239999999996</c:v>
                      </c:pt>
                      <c:pt idx="30128">
                        <c:v>-4.107952</c:v>
                      </c:pt>
                      <c:pt idx="30129">
                        <c:v>-4.1132799999999996</c:v>
                      </c:pt>
                      <c:pt idx="30130">
                        <c:v>-4.118608</c:v>
                      </c:pt>
                      <c:pt idx="30131">
                        <c:v>-4.1239359999999996</c:v>
                      </c:pt>
                      <c:pt idx="30132">
                        <c:v>-4.129264</c:v>
                      </c:pt>
                      <c:pt idx="30133">
                        <c:v>-4.1345919999999996</c:v>
                      </c:pt>
                      <c:pt idx="30134">
                        <c:v>-4.1399189999999999</c:v>
                      </c:pt>
                      <c:pt idx="30135">
                        <c:v>-4.1452470000000003</c:v>
                      </c:pt>
                      <c:pt idx="30136">
                        <c:v>-4.1505749999999999</c:v>
                      </c:pt>
                      <c:pt idx="30137">
                        <c:v>-4.1559030000000003</c:v>
                      </c:pt>
                      <c:pt idx="30138">
                        <c:v>-4.1612309999999999</c:v>
                      </c:pt>
                      <c:pt idx="30139">
                        <c:v>-4.1665590000000003</c:v>
                      </c:pt>
                      <c:pt idx="30140">
                        <c:v>-4.1718859999999998</c:v>
                      </c:pt>
                      <c:pt idx="30141">
                        <c:v>-4.1772150000000003</c:v>
                      </c:pt>
                      <c:pt idx="30142">
                        <c:v>-4.1825419999999998</c:v>
                      </c:pt>
                      <c:pt idx="30143">
                        <c:v>-4.1878700000000002</c:v>
                      </c:pt>
                      <c:pt idx="30144">
                        <c:v>-4.1931979999999998</c:v>
                      </c:pt>
                      <c:pt idx="30145">
                        <c:v>-4.1985260000000002</c:v>
                      </c:pt>
                      <c:pt idx="30146">
                        <c:v>-4.2038539999999998</c:v>
                      </c:pt>
                      <c:pt idx="30147">
                        <c:v>-4.2091820000000002</c:v>
                      </c:pt>
                      <c:pt idx="30148">
                        <c:v>-4.2145089999999996</c:v>
                      </c:pt>
                      <c:pt idx="30149">
                        <c:v>-4.2198370000000001</c:v>
                      </c:pt>
                      <c:pt idx="30150">
                        <c:v>-4.2251649999999996</c:v>
                      </c:pt>
                      <c:pt idx="30151">
                        <c:v>-4.2304930000000001</c:v>
                      </c:pt>
                      <c:pt idx="30152">
                        <c:v>-4.2358209999999996</c:v>
                      </c:pt>
                      <c:pt idx="30153">
                        <c:v>-4.2411490000000001</c:v>
                      </c:pt>
                      <c:pt idx="30154">
                        <c:v>-4.2464769999999996</c:v>
                      </c:pt>
                      <c:pt idx="30155">
                        <c:v>-4.2518050000000001</c:v>
                      </c:pt>
                      <c:pt idx="30156">
                        <c:v>-4.2571329999999996</c:v>
                      </c:pt>
                      <c:pt idx="30157">
                        <c:v>-4.2624599999999999</c:v>
                      </c:pt>
                      <c:pt idx="30158">
                        <c:v>-4.2677880000000004</c:v>
                      </c:pt>
                      <c:pt idx="30159">
                        <c:v>-4.2731159999999999</c:v>
                      </c:pt>
                      <c:pt idx="30160">
                        <c:v>-4.2784440000000004</c:v>
                      </c:pt>
                      <c:pt idx="30161">
                        <c:v>-4.2837719999999999</c:v>
                      </c:pt>
                      <c:pt idx="30162">
                        <c:v>-4.2891000000000004</c:v>
                      </c:pt>
                      <c:pt idx="30163">
                        <c:v>-4.2944269999999998</c:v>
                      </c:pt>
                      <c:pt idx="30164">
                        <c:v>-4.2997560000000004</c:v>
                      </c:pt>
                      <c:pt idx="30165">
                        <c:v>-4.3050829999999998</c:v>
                      </c:pt>
                      <c:pt idx="30166">
                        <c:v>-4.3104110000000002</c:v>
                      </c:pt>
                      <c:pt idx="30167">
                        <c:v>-4.3157389999999998</c:v>
                      </c:pt>
                      <c:pt idx="30168">
                        <c:v>-4.3210670000000002</c:v>
                      </c:pt>
                      <c:pt idx="30169">
                        <c:v>-4.3263949999999998</c:v>
                      </c:pt>
                      <c:pt idx="30170">
                        <c:v>-4.3317230000000002</c:v>
                      </c:pt>
                      <c:pt idx="30171">
                        <c:v>-4.3370499999999996</c:v>
                      </c:pt>
                      <c:pt idx="30172">
                        <c:v>-4.3423790000000002</c:v>
                      </c:pt>
                      <c:pt idx="30173">
                        <c:v>-4.3477059999999996</c:v>
                      </c:pt>
                      <c:pt idx="30174">
                        <c:v>-4.3530340000000001</c:v>
                      </c:pt>
                      <c:pt idx="30175">
                        <c:v>-4.3583619999999996</c:v>
                      </c:pt>
                      <c:pt idx="30176">
                        <c:v>-4.3636900000000001</c:v>
                      </c:pt>
                      <c:pt idx="30177">
                        <c:v>-4.3690179999999996</c:v>
                      </c:pt>
                      <c:pt idx="30178">
                        <c:v>-4.3743460000000001</c:v>
                      </c:pt>
                      <c:pt idx="30179">
                        <c:v>-4.3796730000000004</c:v>
                      </c:pt>
                      <c:pt idx="30180">
                        <c:v>-4.3850009999999999</c:v>
                      </c:pt>
                      <c:pt idx="30181">
                        <c:v>-4.3903290000000004</c:v>
                      </c:pt>
                      <c:pt idx="30182">
                        <c:v>-4.3956569999999999</c:v>
                      </c:pt>
                      <c:pt idx="30183">
                        <c:v>-4.4009850000000004</c:v>
                      </c:pt>
                      <c:pt idx="30184">
                        <c:v>-4.4063129999999999</c:v>
                      </c:pt>
                      <c:pt idx="30185">
                        <c:v>-4.4116410000000004</c:v>
                      </c:pt>
                      <c:pt idx="30186">
                        <c:v>-4.4169679999999998</c:v>
                      </c:pt>
                      <c:pt idx="30187">
                        <c:v>-4.4222970000000004</c:v>
                      </c:pt>
                      <c:pt idx="30188">
                        <c:v>-4.4276239999999998</c:v>
                      </c:pt>
                      <c:pt idx="30189">
                        <c:v>-4.4329520000000002</c:v>
                      </c:pt>
                      <c:pt idx="30190">
                        <c:v>-4.4382799999999998</c:v>
                      </c:pt>
                      <c:pt idx="30191">
                        <c:v>-4.4436080000000002</c:v>
                      </c:pt>
                      <c:pt idx="30192">
                        <c:v>-4.4489359999999998</c:v>
                      </c:pt>
                      <c:pt idx="30193">
                        <c:v>-4.4542640000000002</c:v>
                      </c:pt>
                      <c:pt idx="30194">
                        <c:v>-4.4595909999999996</c:v>
                      </c:pt>
                      <c:pt idx="30195">
                        <c:v>-4.4649200000000002</c:v>
                      </c:pt>
                      <c:pt idx="30196">
                        <c:v>-4.4702469999999996</c:v>
                      </c:pt>
                      <c:pt idx="30197">
                        <c:v>-4.4755750000000001</c:v>
                      </c:pt>
                      <c:pt idx="30198">
                        <c:v>-4.4809029999999996</c:v>
                      </c:pt>
                      <c:pt idx="30199">
                        <c:v>-4.4862310000000001</c:v>
                      </c:pt>
                      <c:pt idx="30200">
                        <c:v>-4.4915589999999996</c:v>
                      </c:pt>
                      <c:pt idx="30201">
                        <c:v>-4.4968870000000001</c:v>
                      </c:pt>
                      <c:pt idx="30202">
                        <c:v>-4.5022140000000004</c:v>
                      </c:pt>
                      <c:pt idx="30203">
                        <c:v>-4.5075419999999999</c:v>
                      </c:pt>
                      <c:pt idx="30204">
                        <c:v>-4.5128700000000004</c:v>
                      </c:pt>
                      <c:pt idx="30205">
                        <c:v>-4.5181979999999999</c:v>
                      </c:pt>
                      <c:pt idx="30206">
                        <c:v>-4.5235260000000004</c:v>
                      </c:pt>
                      <c:pt idx="30207">
                        <c:v>-4.5288539999999999</c:v>
                      </c:pt>
                      <c:pt idx="30208">
                        <c:v>-4.5341820000000004</c:v>
                      </c:pt>
                      <c:pt idx="30209">
                        <c:v>-4.5395099999999999</c:v>
                      </c:pt>
                      <c:pt idx="30210">
                        <c:v>-4.5448370000000002</c:v>
                      </c:pt>
                      <c:pt idx="30211">
                        <c:v>-4.5501649999999998</c:v>
                      </c:pt>
                      <c:pt idx="30212">
                        <c:v>-4.5554930000000002</c:v>
                      </c:pt>
                      <c:pt idx="30213">
                        <c:v>-4.5608209999999998</c:v>
                      </c:pt>
                      <c:pt idx="30214">
                        <c:v>-4.5661490000000002</c:v>
                      </c:pt>
                      <c:pt idx="30215">
                        <c:v>-4.5714769999999998</c:v>
                      </c:pt>
                      <c:pt idx="30216">
                        <c:v>-4.5768050000000002</c:v>
                      </c:pt>
                      <c:pt idx="30217">
                        <c:v>-4.5821319999999996</c:v>
                      </c:pt>
                      <c:pt idx="30218">
                        <c:v>-4.5874610000000002</c:v>
                      </c:pt>
                      <c:pt idx="30219">
                        <c:v>-4.5927879999999996</c:v>
                      </c:pt>
                      <c:pt idx="30220">
                        <c:v>-4.5981160000000001</c:v>
                      </c:pt>
                      <c:pt idx="30221">
                        <c:v>-4.6034439999999996</c:v>
                      </c:pt>
                      <c:pt idx="30222">
                        <c:v>-4.6087720000000001</c:v>
                      </c:pt>
                      <c:pt idx="30223">
                        <c:v>-4.6140999999999996</c:v>
                      </c:pt>
                      <c:pt idx="30224">
                        <c:v>-4.6194280000000001</c:v>
                      </c:pt>
                      <c:pt idx="30225">
                        <c:v>-4.6247550000000004</c:v>
                      </c:pt>
                      <c:pt idx="30226">
                        <c:v>-4.6300840000000001</c:v>
                      </c:pt>
                      <c:pt idx="30227">
                        <c:v>-4.6354110000000004</c:v>
                      </c:pt>
                      <c:pt idx="30228">
                        <c:v>-4.6407389999999999</c:v>
                      </c:pt>
                      <c:pt idx="30229">
                        <c:v>-4.6460670000000004</c:v>
                      </c:pt>
                      <c:pt idx="30230">
                        <c:v>-4.6513949999999999</c:v>
                      </c:pt>
                      <c:pt idx="30231">
                        <c:v>-4.6567230000000004</c:v>
                      </c:pt>
                      <c:pt idx="30232">
                        <c:v>-4.6620509999999999</c:v>
                      </c:pt>
                      <c:pt idx="30233">
                        <c:v>-4.6673780000000002</c:v>
                      </c:pt>
                      <c:pt idx="30234">
                        <c:v>-4.6727059999999998</c:v>
                      </c:pt>
                      <c:pt idx="30235">
                        <c:v>-4.6780340000000002</c:v>
                      </c:pt>
                      <c:pt idx="30236">
                        <c:v>-4.6833619999999998</c:v>
                      </c:pt>
                      <c:pt idx="30237">
                        <c:v>-4.6886900000000002</c:v>
                      </c:pt>
                      <c:pt idx="30238">
                        <c:v>-4.6940179999999998</c:v>
                      </c:pt>
                      <c:pt idx="30239">
                        <c:v>-4.6993460000000002</c:v>
                      </c:pt>
                      <c:pt idx="30240">
                        <c:v>-4.7046729999999997</c:v>
                      </c:pt>
                      <c:pt idx="30241">
                        <c:v>-4.7100010000000001</c:v>
                      </c:pt>
                      <c:pt idx="30242">
                        <c:v>-4.7153289999999997</c:v>
                      </c:pt>
                      <c:pt idx="30243">
                        <c:v>-4.7206570000000001</c:v>
                      </c:pt>
                      <c:pt idx="30244">
                        <c:v>-4.7259849999999997</c:v>
                      </c:pt>
                      <c:pt idx="30245">
                        <c:v>-4.7313130000000001</c:v>
                      </c:pt>
                      <c:pt idx="30246">
                        <c:v>-4.7366409999999997</c:v>
                      </c:pt>
                      <c:pt idx="30247">
                        <c:v>-4.7419690000000001</c:v>
                      </c:pt>
                      <c:pt idx="30248">
                        <c:v>-4.7472960000000004</c:v>
                      </c:pt>
                      <c:pt idx="30249">
                        <c:v>-4.7526250000000001</c:v>
                      </c:pt>
                      <c:pt idx="30250">
                        <c:v>-4.7579520000000004</c:v>
                      </c:pt>
                      <c:pt idx="30251">
                        <c:v>-4.76328</c:v>
                      </c:pt>
                      <c:pt idx="30252">
                        <c:v>-4.7686080000000004</c:v>
                      </c:pt>
                      <c:pt idx="30253">
                        <c:v>-4.773936</c:v>
                      </c:pt>
                      <c:pt idx="30254">
                        <c:v>-4.7792630000000003</c:v>
                      </c:pt>
                      <c:pt idx="30255">
                        <c:v>-4.784592</c:v>
                      </c:pt>
                      <c:pt idx="30256">
                        <c:v>-4.7899190000000003</c:v>
                      </c:pt>
                      <c:pt idx="30257">
                        <c:v>-4.7952469999999998</c:v>
                      </c:pt>
                      <c:pt idx="30258">
                        <c:v>-4.8005750000000003</c:v>
                      </c:pt>
                      <c:pt idx="30259">
                        <c:v>-4.8059029999999998</c:v>
                      </c:pt>
                      <c:pt idx="30260">
                        <c:v>-4.8112310000000003</c:v>
                      </c:pt>
                      <c:pt idx="30261">
                        <c:v>-4.8165589999999998</c:v>
                      </c:pt>
                      <c:pt idx="30262">
                        <c:v>-4.8218870000000003</c:v>
                      </c:pt>
                      <c:pt idx="30263">
                        <c:v>-4.8272139999999997</c:v>
                      </c:pt>
                      <c:pt idx="30264">
                        <c:v>-4.8325420000000001</c:v>
                      </c:pt>
                      <c:pt idx="30265">
                        <c:v>-4.8378699999999997</c:v>
                      </c:pt>
                      <c:pt idx="30266">
                        <c:v>-4.8431980000000001</c:v>
                      </c:pt>
                      <c:pt idx="30267">
                        <c:v>-4.8485259999999997</c:v>
                      </c:pt>
                      <c:pt idx="30268">
                        <c:v>-4.8538540000000001</c:v>
                      </c:pt>
                      <c:pt idx="30269">
                        <c:v>-4.8591819999999997</c:v>
                      </c:pt>
                      <c:pt idx="30270">
                        <c:v>-4.8645100000000001</c:v>
                      </c:pt>
                      <c:pt idx="30271">
                        <c:v>-4.8698370000000004</c:v>
                      </c:pt>
                      <c:pt idx="30272">
                        <c:v>-4.875165</c:v>
                      </c:pt>
                      <c:pt idx="30273">
                        <c:v>-4.8804930000000004</c:v>
                      </c:pt>
                      <c:pt idx="30274">
                        <c:v>-4.885821</c:v>
                      </c:pt>
                      <c:pt idx="30275">
                        <c:v>-4.8911490000000004</c:v>
                      </c:pt>
                      <c:pt idx="30276">
                        <c:v>-4.896477</c:v>
                      </c:pt>
                      <c:pt idx="30277">
                        <c:v>-4.9018040000000003</c:v>
                      </c:pt>
                      <c:pt idx="30278">
                        <c:v>-4.907133</c:v>
                      </c:pt>
                      <c:pt idx="30279">
                        <c:v>-4.9124600000000003</c:v>
                      </c:pt>
                      <c:pt idx="30280">
                        <c:v>-4.9177879999999998</c:v>
                      </c:pt>
                      <c:pt idx="30281">
                        <c:v>-4.9231160000000003</c:v>
                      </c:pt>
                      <c:pt idx="30282">
                        <c:v>-4.9284439999999998</c:v>
                      </c:pt>
                      <c:pt idx="30283">
                        <c:v>-4.9337720000000003</c:v>
                      </c:pt>
                      <c:pt idx="30284">
                        <c:v>-4.9390999999999998</c:v>
                      </c:pt>
                      <c:pt idx="30285">
                        <c:v>-4.9444270000000001</c:v>
                      </c:pt>
                      <c:pt idx="30286">
                        <c:v>-4.9497559999999998</c:v>
                      </c:pt>
                      <c:pt idx="30287">
                        <c:v>-4.9550830000000001</c:v>
                      </c:pt>
                      <c:pt idx="30288">
                        <c:v>-4.9604109999999997</c:v>
                      </c:pt>
                      <c:pt idx="30289">
                        <c:v>-4.9657390000000001</c:v>
                      </c:pt>
                      <c:pt idx="30290">
                        <c:v>-4.9710669999999997</c:v>
                      </c:pt>
                      <c:pt idx="30291">
                        <c:v>-4.9763950000000001</c:v>
                      </c:pt>
                      <c:pt idx="30292">
                        <c:v>-4.9817229999999997</c:v>
                      </c:pt>
                      <c:pt idx="30293">
                        <c:v>-4.9870510000000001</c:v>
                      </c:pt>
                      <c:pt idx="30294">
                        <c:v>-4.9923780000000004</c:v>
                      </c:pt>
                      <c:pt idx="30295">
                        <c:v>-4.997706</c:v>
                      </c:pt>
                      <c:pt idx="30296">
                        <c:v>-5.0030340000000004</c:v>
                      </c:pt>
                      <c:pt idx="30297">
                        <c:v>-5.008362</c:v>
                      </c:pt>
                      <c:pt idx="30298">
                        <c:v>-5.0136900000000004</c:v>
                      </c:pt>
                      <c:pt idx="30299">
                        <c:v>-5.019018</c:v>
                      </c:pt>
                      <c:pt idx="30300">
                        <c:v>-5.0243450000000003</c:v>
                      </c:pt>
                      <c:pt idx="30301">
                        <c:v>-5.029674</c:v>
                      </c:pt>
                      <c:pt idx="30302">
                        <c:v>-5.0350010000000003</c:v>
                      </c:pt>
                      <c:pt idx="30303">
                        <c:v>-5.0403289999999998</c:v>
                      </c:pt>
                      <c:pt idx="30304">
                        <c:v>-5.0456570000000003</c:v>
                      </c:pt>
                      <c:pt idx="30305">
                        <c:v>-5.0509849999999998</c:v>
                      </c:pt>
                      <c:pt idx="30306">
                        <c:v>-5.0563130000000003</c:v>
                      </c:pt>
                      <c:pt idx="30307">
                        <c:v>-5.0616409999999998</c:v>
                      </c:pt>
                      <c:pt idx="30308">
                        <c:v>-5.0669680000000001</c:v>
                      </c:pt>
                      <c:pt idx="30309">
                        <c:v>-5.0722969999999998</c:v>
                      </c:pt>
                      <c:pt idx="30310">
                        <c:v>-5.0776240000000001</c:v>
                      </c:pt>
                      <c:pt idx="30311">
                        <c:v>-5.0829519999999997</c:v>
                      </c:pt>
                      <c:pt idx="30312">
                        <c:v>-5.0882800000000001</c:v>
                      </c:pt>
                      <c:pt idx="30313">
                        <c:v>-5.0936079999999997</c:v>
                      </c:pt>
                      <c:pt idx="30314">
                        <c:v>-5.0989360000000001</c:v>
                      </c:pt>
                      <c:pt idx="30315">
                        <c:v>-5.1042639999999997</c:v>
                      </c:pt>
                      <c:pt idx="30316">
                        <c:v>-5.109591</c:v>
                      </c:pt>
                      <c:pt idx="30317">
                        <c:v>-5.1149190000000004</c:v>
                      </c:pt>
                      <c:pt idx="30318">
                        <c:v>-5.120247</c:v>
                      </c:pt>
                      <c:pt idx="30319">
                        <c:v>-5.1255750000000004</c:v>
                      </c:pt>
                      <c:pt idx="30320">
                        <c:v>-5.130903</c:v>
                      </c:pt>
                      <c:pt idx="30321">
                        <c:v>-5.1362310000000004</c:v>
                      </c:pt>
                      <c:pt idx="30322">
                        <c:v>-5.141559</c:v>
                      </c:pt>
                      <c:pt idx="30323">
                        <c:v>-5.1468870000000004</c:v>
                      </c:pt>
                      <c:pt idx="30324">
                        <c:v>-5.152215</c:v>
                      </c:pt>
                      <c:pt idx="30325">
                        <c:v>-5.1575420000000003</c:v>
                      </c:pt>
                      <c:pt idx="30326">
                        <c:v>-5.1628699999999998</c:v>
                      </c:pt>
                      <c:pt idx="30327">
                        <c:v>-5.1681980000000003</c:v>
                      </c:pt>
                      <c:pt idx="30328">
                        <c:v>-5.1735259999999998</c:v>
                      </c:pt>
                      <c:pt idx="30329">
                        <c:v>-5.1788540000000003</c:v>
                      </c:pt>
                      <c:pt idx="30330">
                        <c:v>-5.1841819999999998</c:v>
                      </c:pt>
                      <c:pt idx="30331">
                        <c:v>-5.1895090000000001</c:v>
                      </c:pt>
                      <c:pt idx="30332">
                        <c:v>-5.1948379999999998</c:v>
                      </c:pt>
                      <c:pt idx="30333">
                        <c:v>-5.2001650000000001</c:v>
                      </c:pt>
                      <c:pt idx="30334">
                        <c:v>-5.2054929999999997</c:v>
                      </c:pt>
                      <c:pt idx="30335">
                        <c:v>-5.2108210000000001</c:v>
                      </c:pt>
                      <c:pt idx="30336">
                        <c:v>-5.2161489999999997</c:v>
                      </c:pt>
                      <c:pt idx="30337">
                        <c:v>-5.2214770000000001</c:v>
                      </c:pt>
                      <c:pt idx="30338">
                        <c:v>-5.2268049999999997</c:v>
                      </c:pt>
                      <c:pt idx="30339">
                        <c:v>-5.232132</c:v>
                      </c:pt>
                      <c:pt idx="30340">
                        <c:v>-5.2374599999999996</c:v>
                      </c:pt>
                      <c:pt idx="30341">
                        <c:v>-5.242788</c:v>
                      </c:pt>
                      <c:pt idx="30342">
                        <c:v>-5.2481159999999996</c:v>
                      </c:pt>
                      <c:pt idx="30343">
                        <c:v>-5.253444</c:v>
                      </c:pt>
                      <c:pt idx="30344">
                        <c:v>-5.2587719999999996</c:v>
                      </c:pt>
                      <c:pt idx="30345">
                        <c:v>-5.2641</c:v>
                      </c:pt>
                      <c:pt idx="30346">
                        <c:v>-5.2694279999999996</c:v>
                      </c:pt>
                      <c:pt idx="30347">
                        <c:v>-5.2747549999999999</c:v>
                      </c:pt>
                      <c:pt idx="30348">
                        <c:v>-5.2800830000000003</c:v>
                      </c:pt>
                      <c:pt idx="30349">
                        <c:v>-5.2854109999999999</c:v>
                      </c:pt>
                      <c:pt idx="30350">
                        <c:v>-5.2907390000000003</c:v>
                      </c:pt>
                      <c:pt idx="30351">
                        <c:v>-5.2960669999999999</c:v>
                      </c:pt>
                      <c:pt idx="30352">
                        <c:v>-5.3013950000000003</c:v>
                      </c:pt>
                      <c:pt idx="30353">
                        <c:v>-5.3067229999999999</c:v>
                      </c:pt>
                      <c:pt idx="30354">
                        <c:v>-5.3120500000000002</c:v>
                      </c:pt>
                      <c:pt idx="30355">
                        <c:v>-5.3173789999999999</c:v>
                      </c:pt>
                      <c:pt idx="30356">
                        <c:v>-5.3227060000000002</c:v>
                      </c:pt>
                      <c:pt idx="30357">
                        <c:v>-5.3280339999999997</c:v>
                      </c:pt>
                      <c:pt idx="30358">
                        <c:v>-5.3333620000000002</c:v>
                      </c:pt>
                      <c:pt idx="30359">
                        <c:v>-5.3386899999999997</c:v>
                      </c:pt>
                      <c:pt idx="30360">
                        <c:v>-5.3440180000000002</c:v>
                      </c:pt>
                      <c:pt idx="30361">
                        <c:v>-5.3493459999999997</c:v>
                      </c:pt>
                      <c:pt idx="30362">
                        <c:v>-5.354673</c:v>
                      </c:pt>
                      <c:pt idx="30363">
                        <c:v>-5.3600019999999997</c:v>
                      </c:pt>
                      <c:pt idx="30364">
                        <c:v>-5.365329</c:v>
                      </c:pt>
                      <c:pt idx="30365">
                        <c:v>-5.3706569999999996</c:v>
                      </c:pt>
                      <c:pt idx="30366">
                        <c:v>-5.375985</c:v>
                      </c:pt>
                      <c:pt idx="30367">
                        <c:v>-5.3813129999999996</c:v>
                      </c:pt>
                      <c:pt idx="30368">
                        <c:v>-5.386641</c:v>
                      </c:pt>
                      <c:pt idx="30369">
                        <c:v>-5.3919689999999996</c:v>
                      </c:pt>
                      <c:pt idx="30370">
                        <c:v>-5.3972959999999999</c:v>
                      </c:pt>
                      <c:pt idx="30371">
                        <c:v>-5.4026240000000003</c:v>
                      </c:pt>
                      <c:pt idx="30372">
                        <c:v>-5.4079519999999999</c:v>
                      </c:pt>
                      <c:pt idx="30373">
                        <c:v>-5.4132800000000003</c:v>
                      </c:pt>
                      <c:pt idx="30374">
                        <c:v>-5.4186079999999999</c:v>
                      </c:pt>
                      <c:pt idx="30375">
                        <c:v>-5.4239360000000003</c:v>
                      </c:pt>
                      <c:pt idx="30376">
                        <c:v>-5.4292639999999999</c:v>
                      </c:pt>
                      <c:pt idx="30377">
                        <c:v>-5.4345910000000002</c:v>
                      </c:pt>
                      <c:pt idx="30378">
                        <c:v>-5.4399189999999997</c:v>
                      </c:pt>
                      <c:pt idx="30379">
                        <c:v>-5.4452470000000002</c:v>
                      </c:pt>
                      <c:pt idx="30380">
                        <c:v>-5.4505749999999997</c:v>
                      </c:pt>
                      <c:pt idx="30381">
                        <c:v>-5.4559030000000002</c:v>
                      </c:pt>
                      <c:pt idx="30382">
                        <c:v>-5.4612309999999997</c:v>
                      </c:pt>
                      <c:pt idx="30383">
                        <c:v>-5.4665590000000002</c:v>
                      </c:pt>
                      <c:pt idx="30384">
                        <c:v>-5.4718869999999997</c:v>
                      </c:pt>
                      <c:pt idx="30385">
                        <c:v>-5.477214</c:v>
                      </c:pt>
                      <c:pt idx="30386">
                        <c:v>-5.4825429999999997</c:v>
                      </c:pt>
                      <c:pt idx="30387">
                        <c:v>-5.48787</c:v>
                      </c:pt>
                      <c:pt idx="30388">
                        <c:v>-5.4931979999999996</c:v>
                      </c:pt>
                      <c:pt idx="30389">
                        <c:v>-5.498526</c:v>
                      </c:pt>
                      <c:pt idx="30390">
                        <c:v>-5.5038539999999996</c:v>
                      </c:pt>
                      <c:pt idx="30391">
                        <c:v>-5.5091809999999999</c:v>
                      </c:pt>
                      <c:pt idx="30392">
                        <c:v>-5.5145099999999996</c:v>
                      </c:pt>
                      <c:pt idx="30393">
                        <c:v>-5.5198369999999999</c:v>
                      </c:pt>
                      <c:pt idx="30394">
                        <c:v>-5.5251650000000003</c:v>
                      </c:pt>
                      <c:pt idx="30395">
                        <c:v>-5.5304929999999999</c:v>
                      </c:pt>
                      <c:pt idx="30396">
                        <c:v>-5.5358210000000003</c:v>
                      </c:pt>
                      <c:pt idx="30397">
                        <c:v>-5.5411489999999999</c:v>
                      </c:pt>
                      <c:pt idx="30398">
                        <c:v>-5.5464770000000003</c:v>
                      </c:pt>
                      <c:pt idx="30399">
                        <c:v>-5.5518049999999999</c:v>
                      </c:pt>
                      <c:pt idx="30400">
                        <c:v>-5.5571330000000003</c:v>
                      </c:pt>
                      <c:pt idx="30401">
                        <c:v>-5.5624599999999997</c:v>
                      </c:pt>
                      <c:pt idx="30402">
                        <c:v>-5.5677880000000002</c:v>
                      </c:pt>
                      <c:pt idx="30403">
                        <c:v>-5.5731159999999997</c:v>
                      </c:pt>
                      <c:pt idx="30404">
                        <c:v>-5.5784440000000002</c:v>
                      </c:pt>
                      <c:pt idx="30405">
                        <c:v>-5.5837719999999997</c:v>
                      </c:pt>
                      <c:pt idx="30406">
                        <c:v>-5.5891000000000002</c:v>
                      </c:pt>
                      <c:pt idx="30407">
                        <c:v>-5.5944279999999997</c:v>
                      </c:pt>
                      <c:pt idx="30408">
                        <c:v>-5.599755</c:v>
                      </c:pt>
                      <c:pt idx="30409">
                        <c:v>-5.6050829999999996</c:v>
                      </c:pt>
                      <c:pt idx="30410">
                        <c:v>-5.610411</c:v>
                      </c:pt>
                      <c:pt idx="30411">
                        <c:v>-5.6157389999999996</c:v>
                      </c:pt>
                      <c:pt idx="30412">
                        <c:v>-5.621067</c:v>
                      </c:pt>
                      <c:pt idx="30413">
                        <c:v>-5.6263949999999996</c:v>
                      </c:pt>
                      <c:pt idx="30414">
                        <c:v>-5.6317219999999999</c:v>
                      </c:pt>
                      <c:pt idx="30415">
                        <c:v>-5.6370509999999996</c:v>
                      </c:pt>
                      <c:pt idx="30416">
                        <c:v>-5.6423779999999999</c:v>
                      </c:pt>
                      <c:pt idx="30417">
                        <c:v>-5.6477069999999996</c:v>
                      </c:pt>
                      <c:pt idx="30418">
                        <c:v>-5.6530339999999999</c:v>
                      </c:pt>
                      <c:pt idx="30419">
                        <c:v>-5.6583620000000003</c:v>
                      </c:pt>
                      <c:pt idx="30420">
                        <c:v>-5.6636899999999999</c:v>
                      </c:pt>
                      <c:pt idx="30421">
                        <c:v>-5.6690180000000003</c:v>
                      </c:pt>
                      <c:pt idx="30422">
                        <c:v>-5.6743449999999998</c:v>
                      </c:pt>
                      <c:pt idx="30423">
                        <c:v>-5.6796740000000003</c:v>
                      </c:pt>
                      <c:pt idx="30424">
                        <c:v>-5.6850009999999997</c:v>
                      </c:pt>
                      <c:pt idx="30425">
                        <c:v>-5.6903290000000002</c:v>
                      </c:pt>
                      <c:pt idx="30426">
                        <c:v>-5.6956569999999997</c:v>
                      </c:pt>
                      <c:pt idx="30427">
                        <c:v>-5.7009850000000002</c:v>
                      </c:pt>
                      <c:pt idx="30428">
                        <c:v>-5.7063129999999997</c:v>
                      </c:pt>
                      <c:pt idx="30429">
                        <c:v>-5.7116410000000002</c:v>
                      </c:pt>
                      <c:pt idx="30430">
                        <c:v>-5.7169689999999997</c:v>
                      </c:pt>
                      <c:pt idx="30431">
                        <c:v>-5.722296</c:v>
                      </c:pt>
                      <c:pt idx="30432">
                        <c:v>-5.7276239999999996</c:v>
                      </c:pt>
                      <c:pt idx="30433">
                        <c:v>-5.732952</c:v>
                      </c:pt>
                      <c:pt idx="30434">
                        <c:v>-5.7382799999999996</c:v>
                      </c:pt>
                      <c:pt idx="30435">
                        <c:v>-5.743608</c:v>
                      </c:pt>
                      <c:pt idx="30436">
                        <c:v>-5.7489359999999996</c:v>
                      </c:pt>
                      <c:pt idx="30437">
                        <c:v>-5.754264</c:v>
                      </c:pt>
                      <c:pt idx="30438">
                        <c:v>-5.7595919999999996</c:v>
                      </c:pt>
                      <c:pt idx="30439">
                        <c:v>-5.7649189999999999</c:v>
                      </c:pt>
                      <c:pt idx="30440">
                        <c:v>-5.7702470000000003</c:v>
                      </c:pt>
                      <c:pt idx="30441">
                        <c:v>-5.7755749999999999</c:v>
                      </c:pt>
                      <c:pt idx="30442">
                        <c:v>-5.7809030000000003</c:v>
                      </c:pt>
                      <c:pt idx="30443">
                        <c:v>-5.7862309999999999</c:v>
                      </c:pt>
                      <c:pt idx="30444">
                        <c:v>-5.7915590000000003</c:v>
                      </c:pt>
                      <c:pt idx="30445">
                        <c:v>-5.7968859999999998</c:v>
                      </c:pt>
                      <c:pt idx="30446">
                        <c:v>-5.8022150000000003</c:v>
                      </c:pt>
                      <c:pt idx="30447">
                        <c:v>-5.8075419999999998</c:v>
                      </c:pt>
                      <c:pt idx="30448">
                        <c:v>-5.8128700000000002</c:v>
                      </c:pt>
                      <c:pt idx="30449">
                        <c:v>-5.8181979999999998</c:v>
                      </c:pt>
                      <c:pt idx="30450">
                        <c:v>-5.8235260000000002</c:v>
                      </c:pt>
                      <c:pt idx="30451">
                        <c:v>-5.8288539999999998</c:v>
                      </c:pt>
                      <c:pt idx="30452">
                        <c:v>-5.8341820000000002</c:v>
                      </c:pt>
                      <c:pt idx="30453">
                        <c:v>-5.8395089999999996</c:v>
                      </c:pt>
                      <c:pt idx="30454">
                        <c:v>-5.8448370000000001</c:v>
                      </c:pt>
                      <c:pt idx="30455">
                        <c:v>-5.8501649999999996</c:v>
                      </c:pt>
                      <c:pt idx="30456">
                        <c:v>-5.8554930000000001</c:v>
                      </c:pt>
                      <c:pt idx="30457">
                        <c:v>-5.8608209999999996</c:v>
                      </c:pt>
                      <c:pt idx="30458">
                        <c:v>-5.8661490000000001</c:v>
                      </c:pt>
                      <c:pt idx="30459">
                        <c:v>-5.8714769999999996</c:v>
                      </c:pt>
                      <c:pt idx="30460">
                        <c:v>-5.8768050000000001</c:v>
                      </c:pt>
                      <c:pt idx="30461">
                        <c:v>-5.8821329999999996</c:v>
                      </c:pt>
                      <c:pt idx="30462">
                        <c:v>-5.8874599999999999</c:v>
                      </c:pt>
                      <c:pt idx="30463">
                        <c:v>-5.8927880000000004</c:v>
                      </c:pt>
                      <c:pt idx="30464">
                        <c:v>-5.8981159999999999</c:v>
                      </c:pt>
                      <c:pt idx="30465">
                        <c:v>-5.9034440000000004</c:v>
                      </c:pt>
                      <c:pt idx="30466">
                        <c:v>-5.9087719999999999</c:v>
                      </c:pt>
                      <c:pt idx="30467">
                        <c:v>-5.9141000000000004</c:v>
                      </c:pt>
                      <c:pt idx="30468">
                        <c:v>-5.9194269999999998</c:v>
                      </c:pt>
                      <c:pt idx="30469">
                        <c:v>-5.9247560000000004</c:v>
                      </c:pt>
                      <c:pt idx="30470">
                        <c:v>-5.9300829999999998</c:v>
                      </c:pt>
                      <c:pt idx="30471">
                        <c:v>-5.9354110000000002</c:v>
                      </c:pt>
                      <c:pt idx="30472">
                        <c:v>-5.9407389999999998</c:v>
                      </c:pt>
                      <c:pt idx="30473">
                        <c:v>-5.9460670000000002</c:v>
                      </c:pt>
                      <c:pt idx="30474">
                        <c:v>-5.9513949999999998</c:v>
                      </c:pt>
                      <c:pt idx="30475">
                        <c:v>-5.9567230000000002</c:v>
                      </c:pt>
                      <c:pt idx="30476">
                        <c:v>-5.9620499999999996</c:v>
                      </c:pt>
                      <c:pt idx="30477">
                        <c:v>-5.9673790000000002</c:v>
                      </c:pt>
                      <c:pt idx="30478">
                        <c:v>-5.9727059999999996</c:v>
                      </c:pt>
                      <c:pt idx="30479">
                        <c:v>-5.9780340000000001</c:v>
                      </c:pt>
                      <c:pt idx="30480">
                        <c:v>-5.9833619999999996</c:v>
                      </c:pt>
                      <c:pt idx="30481">
                        <c:v>-5.9886900000000001</c:v>
                      </c:pt>
                      <c:pt idx="30482">
                        <c:v>-5.9940179999999996</c:v>
                      </c:pt>
                      <c:pt idx="30483">
                        <c:v>-5.9993460000000001</c:v>
                      </c:pt>
                      <c:pt idx="30484">
                        <c:v>-6.0046730000000004</c:v>
                      </c:pt>
                      <c:pt idx="30485">
                        <c:v>-6.0100009999999999</c:v>
                      </c:pt>
                      <c:pt idx="30486">
                        <c:v>-6.0153290000000004</c:v>
                      </c:pt>
                      <c:pt idx="30487">
                        <c:v>-6.0206569999999999</c:v>
                      </c:pt>
                      <c:pt idx="30488">
                        <c:v>-6.0259850000000004</c:v>
                      </c:pt>
                      <c:pt idx="30489">
                        <c:v>-6.0313129999999999</c:v>
                      </c:pt>
                      <c:pt idx="30490">
                        <c:v>-6.0366410000000004</c:v>
                      </c:pt>
                      <c:pt idx="30491">
                        <c:v>-6.0419679999999998</c:v>
                      </c:pt>
                      <c:pt idx="30492">
                        <c:v>-6.0472970000000004</c:v>
                      </c:pt>
                      <c:pt idx="30493">
                        <c:v>-6.0526239999999998</c:v>
                      </c:pt>
                      <c:pt idx="30494">
                        <c:v>-6.0579520000000002</c:v>
                      </c:pt>
                      <c:pt idx="30495">
                        <c:v>-6.0632799999999998</c:v>
                      </c:pt>
                      <c:pt idx="30496">
                        <c:v>-6.0686080000000002</c:v>
                      </c:pt>
                      <c:pt idx="30497">
                        <c:v>-6.0739359999999998</c:v>
                      </c:pt>
                      <c:pt idx="30498">
                        <c:v>-6.0792640000000002</c:v>
                      </c:pt>
                      <c:pt idx="30499">
                        <c:v>-6.0845909999999996</c:v>
                      </c:pt>
                      <c:pt idx="30500">
                        <c:v>-6.0899200000000002</c:v>
                      </c:pt>
                      <c:pt idx="30501">
                        <c:v>-6.0952469999999996</c:v>
                      </c:pt>
                      <c:pt idx="30502">
                        <c:v>-6.1005750000000001</c:v>
                      </c:pt>
                      <c:pt idx="30503">
                        <c:v>-6.1059029999999996</c:v>
                      </c:pt>
                      <c:pt idx="30504">
                        <c:v>-6.1112310000000001</c:v>
                      </c:pt>
                      <c:pt idx="30505">
                        <c:v>-6.1165589999999996</c:v>
                      </c:pt>
                      <c:pt idx="30506">
                        <c:v>-6.1218870000000001</c:v>
                      </c:pt>
                      <c:pt idx="30507">
                        <c:v>-6.1272140000000004</c:v>
                      </c:pt>
                      <c:pt idx="30508">
                        <c:v>-6.1325419999999999</c:v>
                      </c:pt>
                      <c:pt idx="30509">
                        <c:v>-6.1378700000000004</c:v>
                      </c:pt>
                      <c:pt idx="30510">
                        <c:v>-6.1431979999999999</c:v>
                      </c:pt>
                      <c:pt idx="30511">
                        <c:v>-6.1485260000000004</c:v>
                      </c:pt>
                      <c:pt idx="30512">
                        <c:v>-6.1538539999999999</c:v>
                      </c:pt>
                      <c:pt idx="30513">
                        <c:v>-6.1591820000000004</c:v>
                      </c:pt>
                      <c:pt idx="30514">
                        <c:v>-6.1645099999999999</c:v>
                      </c:pt>
                      <c:pt idx="30515">
                        <c:v>-6.1698370000000002</c:v>
                      </c:pt>
                      <c:pt idx="30516">
                        <c:v>-6.1751649999999998</c:v>
                      </c:pt>
                      <c:pt idx="30517">
                        <c:v>-6.1804930000000002</c:v>
                      </c:pt>
                      <c:pt idx="30518">
                        <c:v>-6.1858209999999998</c:v>
                      </c:pt>
                      <c:pt idx="30519">
                        <c:v>-6.1911490000000002</c:v>
                      </c:pt>
                      <c:pt idx="30520">
                        <c:v>-6.1964769999999998</c:v>
                      </c:pt>
                      <c:pt idx="30521">
                        <c:v>-6.2018050000000002</c:v>
                      </c:pt>
                      <c:pt idx="30522">
                        <c:v>-6.2071319999999996</c:v>
                      </c:pt>
                      <c:pt idx="30523">
                        <c:v>-6.2124610000000002</c:v>
                      </c:pt>
                      <c:pt idx="30524">
                        <c:v>-6.2177879999999996</c:v>
                      </c:pt>
                      <c:pt idx="30525">
                        <c:v>-6.2231160000000001</c:v>
                      </c:pt>
                      <c:pt idx="30526">
                        <c:v>-6.2284439999999996</c:v>
                      </c:pt>
                      <c:pt idx="30527">
                        <c:v>-6.2337720000000001</c:v>
                      </c:pt>
                      <c:pt idx="30528">
                        <c:v>-6.2390999999999996</c:v>
                      </c:pt>
                      <c:pt idx="30529">
                        <c:v>-6.2444280000000001</c:v>
                      </c:pt>
                      <c:pt idx="30530">
                        <c:v>-6.2497550000000004</c:v>
                      </c:pt>
                      <c:pt idx="30531">
                        <c:v>-6.2550840000000001</c:v>
                      </c:pt>
                      <c:pt idx="30532">
                        <c:v>-6.2604110000000004</c:v>
                      </c:pt>
                      <c:pt idx="30533">
                        <c:v>-6.2657389999999999</c:v>
                      </c:pt>
                      <c:pt idx="30534">
                        <c:v>-6.2710670000000004</c:v>
                      </c:pt>
                      <c:pt idx="30535">
                        <c:v>-6.2763949999999999</c:v>
                      </c:pt>
                      <c:pt idx="30536">
                        <c:v>-6.2817230000000004</c:v>
                      </c:pt>
                      <c:pt idx="30537">
                        <c:v>-6.2870509999999999</c:v>
                      </c:pt>
                      <c:pt idx="30538">
                        <c:v>-6.2923780000000002</c:v>
                      </c:pt>
                      <c:pt idx="30539">
                        <c:v>-6.2977059999999998</c:v>
                      </c:pt>
                      <c:pt idx="30540">
                        <c:v>-6.3030340000000002</c:v>
                      </c:pt>
                      <c:pt idx="30541">
                        <c:v>-6.3083619999999998</c:v>
                      </c:pt>
                      <c:pt idx="30542">
                        <c:v>-6.3136900000000002</c:v>
                      </c:pt>
                      <c:pt idx="30543">
                        <c:v>-6.3190179999999998</c:v>
                      </c:pt>
                      <c:pt idx="30544">
                        <c:v>-6.3243460000000002</c:v>
                      </c:pt>
                      <c:pt idx="30545">
                        <c:v>-6.3296729999999997</c:v>
                      </c:pt>
                      <c:pt idx="30546">
                        <c:v>-6.3350010000000001</c:v>
                      </c:pt>
                      <c:pt idx="30547">
                        <c:v>-6.3403289999999997</c:v>
                      </c:pt>
                      <c:pt idx="30548">
                        <c:v>-6.3456570000000001</c:v>
                      </c:pt>
                      <c:pt idx="30549">
                        <c:v>-6.3509849999999997</c:v>
                      </c:pt>
                      <c:pt idx="30550">
                        <c:v>-6.3563130000000001</c:v>
                      </c:pt>
                      <c:pt idx="30551">
                        <c:v>-6.3616409999999997</c:v>
                      </c:pt>
                      <c:pt idx="30552">
                        <c:v>-6.3669690000000001</c:v>
                      </c:pt>
                      <c:pt idx="30553">
                        <c:v>-6.3722960000000004</c:v>
                      </c:pt>
                      <c:pt idx="30554">
                        <c:v>-6.3776250000000001</c:v>
                      </c:pt>
                      <c:pt idx="30555">
                        <c:v>-6.3829520000000004</c:v>
                      </c:pt>
                      <c:pt idx="30556">
                        <c:v>-6.38828</c:v>
                      </c:pt>
                      <c:pt idx="30557">
                        <c:v>-6.3936080000000004</c:v>
                      </c:pt>
                      <c:pt idx="30558">
                        <c:v>-6.398936</c:v>
                      </c:pt>
                      <c:pt idx="30559">
                        <c:v>-6.4042630000000003</c:v>
                      </c:pt>
                      <c:pt idx="30560">
                        <c:v>-6.409592</c:v>
                      </c:pt>
                      <c:pt idx="30561">
                        <c:v>-6.4149190000000003</c:v>
                      </c:pt>
                      <c:pt idx="30562">
                        <c:v>-6.4202469999999998</c:v>
                      </c:pt>
                      <c:pt idx="30563">
                        <c:v>-6.4255750000000003</c:v>
                      </c:pt>
                      <c:pt idx="30564">
                        <c:v>-6.4309029999999998</c:v>
                      </c:pt>
                      <c:pt idx="30565">
                        <c:v>-6.4362310000000003</c:v>
                      </c:pt>
                      <c:pt idx="30566">
                        <c:v>-6.4415589999999998</c:v>
                      </c:pt>
                      <c:pt idx="30567">
                        <c:v>-6.4468870000000003</c:v>
                      </c:pt>
                      <c:pt idx="30568">
                        <c:v>-6.4522139999999997</c:v>
                      </c:pt>
                      <c:pt idx="30569">
                        <c:v>-6.4575420000000001</c:v>
                      </c:pt>
                      <c:pt idx="30570">
                        <c:v>-6.4628699999999997</c:v>
                      </c:pt>
                      <c:pt idx="30571">
                        <c:v>-6.4681980000000001</c:v>
                      </c:pt>
                      <c:pt idx="30572">
                        <c:v>-6.4735259999999997</c:v>
                      </c:pt>
                      <c:pt idx="30573">
                        <c:v>-6.4788540000000001</c:v>
                      </c:pt>
                      <c:pt idx="30574">
                        <c:v>-6.4841819999999997</c:v>
                      </c:pt>
                      <c:pt idx="30575">
                        <c:v>-6.4895100000000001</c:v>
                      </c:pt>
                      <c:pt idx="30576">
                        <c:v>-6.4948370000000004</c:v>
                      </c:pt>
                      <c:pt idx="30577">
                        <c:v>-6.500165</c:v>
                      </c:pt>
                      <c:pt idx="30578">
                        <c:v>-6.5054930000000004</c:v>
                      </c:pt>
                      <c:pt idx="30579">
                        <c:v>-6.49878</c:v>
                      </c:pt>
                      <c:pt idx="30580">
                        <c:v>-6.4920669999999996</c:v>
                      </c:pt>
                      <c:pt idx="30581">
                        <c:v>-6.4853540000000001</c:v>
                      </c:pt>
                      <c:pt idx="30582">
                        <c:v>-6.4786419999999998</c:v>
                      </c:pt>
                      <c:pt idx="30583">
                        <c:v>-6.4719280000000001</c:v>
                      </c:pt>
                      <c:pt idx="30584">
                        <c:v>-6.4652149999999997</c:v>
                      </c:pt>
                      <c:pt idx="30585">
                        <c:v>-6.4585020000000002</c:v>
                      </c:pt>
                      <c:pt idx="30586">
                        <c:v>-6.4517889999999998</c:v>
                      </c:pt>
                      <c:pt idx="30587">
                        <c:v>-6.4450760000000002</c:v>
                      </c:pt>
                      <c:pt idx="30588">
                        <c:v>-6.438364</c:v>
                      </c:pt>
                      <c:pt idx="30589">
                        <c:v>-6.4316509999999996</c:v>
                      </c:pt>
                      <c:pt idx="30590">
                        <c:v>-6.424938</c:v>
                      </c:pt>
                      <c:pt idx="30591">
                        <c:v>-6.4182249999999996</c:v>
                      </c:pt>
                      <c:pt idx="30592">
                        <c:v>-6.4115120000000001</c:v>
                      </c:pt>
                      <c:pt idx="30593">
                        <c:v>-6.4047989999999997</c:v>
                      </c:pt>
                      <c:pt idx="30594">
                        <c:v>-6.3980860000000002</c:v>
                      </c:pt>
                      <c:pt idx="30595">
                        <c:v>-6.3913729999999997</c:v>
                      </c:pt>
                      <c:pt idx="30596">
                        <c:v>-6.3846600000000002</c:v>
                      </c:pt>
                      <c:pt idx="30597">
                        <c:v>-6.3779469999999998</c:v>
                      </c:pt>
                      <c:pt idx="30598">
                        <c:v>-6.3712340000000003</c:v>
                      </c:pt>
                      <c:pt idx="30599">
                        <c:v>-6.3645209999999999</c:v>
                      </c:pt>
                      <c:pt idx="30600">
                        <c:v>-6.3578080000000003</c:v>
                      </c:pt>
                      <c:pt idx="30601">
                        <c:v>-6.3510949999999999</c:v>
                      </c:pt>
                      <c:pt idx="30602">
                        <c:v>-6.3443820000000004</c:v>
                      </c:pt>
                      <c:pt idx="30603">
                        <c:v>-6.337669</c:v>
                      </c:pt>
                      <c:pt idx="30604">
                        <c:v>-6.3309559999999996</c:v>
                      </c:pt>
                      <c:pt idx="30605">
                        <c:v>-6.3242430000000001</c:v>
                      </c:pt>
                      <c:pt idx="30606">
                        <c:v>-6.3175299999999996</c:v>
                      </c:pt>
                      <c:pt idx="30607">
                        <c:v>-6.3108170000000001</c:v>
                      </c:pt>
                      <c:pt idx="30608">
                        <c:v>-6.3041039999999997</c:v>
                      </c:pt>
                      <c:pt idx="30609">
                        <c:v>-6.2973910000000002</c:v>
                      </c:pt>
                      <c:pt idx="30610">
                        <c:v>-6.2906789999999999</c:v>
                      </c:pt>
                      <c:pt idx="30611">
                        <c:v>-6.2839660000000004</c:v>
                      </c:pt>
                      <c:pt idx="30612">
                        <c:v>-6.2772519999999998</c:v>
                      </c:pt>
                      <c:pt idx="30613">
                        <c:v>-6.2705390000000003</c:v>
                      </c:pt>
                      <c:pt idx="30614">
                        <c:v>-6.2638259999999999</c:v>
                      </c:pt>
                      <c:pt idx="30615">
                        <c:v>-6.2571130000000004</c:v>
                      </c:pt>
                      <c:pt idx="30616">
                        <c:v>-6.2504010000000001</c:v>
                      </c:pt>
                      <c:pt idx="30617">
                        <c:v>-6.2436879999999997</c:v>
                      </c:pt>
                      <c:pt idx="30618">
                        <c:v>-6.2369750000000002</c:v>
                      </c:pt>
                      <c:pt idx="30619">
                        <c:v>-6.2302619999999997</c:v>
                      </c:pt>
                      <c:pt idx="30620">
                        <c:v>-6.2235490000000002</c:v>
                      </c:pt>
                      <c:pt idx="30621">
                        <c:v>-6.2168359999999998</c:v>
                      </c:pt>
                      <c:pt idx="30622">
                        <c:v>-6.2101230000000003</c:v>
                      </c:pt>
                      <c:pt idx="30623">
                        <c:v>-6.2034099999999999</c:v>
                      </c:pt>
                      <c:pt idx="30624">
                        <c:v>-6.1966970000000003</c:v>
                      </c:pt>
                      <c:pt idx="30625">
                        <c:v>-6.1899839999999999</c:v>
                      </c:pt>
                      <c:pt idx="30626">
                        <c:v>-6.1832710000000004</c:v>
                      </c:pt>
                      <c:pt idx="30627">
                        <c:v>-6.176558</c:v>
                      </c:pt>
                      <c:pt idx="30628">
                        <c:v>-6.1698449999999996</c:v>
                      </c:pt>
                      <c:pt idx="30629">
                        <c:v>-6.1631320000000001</c:v>
                      </c:pt>
                      <c:pt idx="30630">
                        <c:v>-6.1564189999999996</c:v>
                      </c:pt>
                      <c:pt idx="30631">
                        <c:v>-6.1497060000000001</c:v>
                      </c:pt>
                      <c:pt idx="30632">
                        <c:v>-6.1429929999999997</c:v>
                      </c:pt>
                      <c:pt idx="30633">
                        <c:v>-6.1362800000000002</c:v>
                      </c:pt>
                      <c:pt idx="30634">
                        <c:v>-6.1295669999999998</c:v>
                      </c:pt>
                      <c:pt idx="30635">
                        <c:v>-6.1228540000000002</c:v>
                      </c:pt>
                      <c:pt idx="30636">
                        <c:v>-6.1161409999999998</c:v>
                      </c:pt>
                      <c:pt idx="30637">
                        <c:v>-6.1094280000000003</c:v>
                      </c:pt>
                      <c:pt idx="30638">
                        <c:v>-6.1027149999999999</c:v>
                      </c:pt>
                      <c:pt idx="30639">
                        <c:v>-6.0960029999999996</c:v>
                      </c:pt>
                      <c:pt idx="30640">
                        <c:v>-6.0892900000000001</c:v>
                      </c:pt>
                      <c:pt idx="30641">
                        <c:v>-6.0825760000000004</c:v>
                      </c:pt>
                      <c:pt idx="30642">
                        <c:v>-6.075863</c:v>
                      </c:pt>
                      <c:pt idx="30643">
                        <c:v>-6.0691499999999996</c:v>
                      </c:pt>
                      <c:pt idx="30644">
                        <c:v>-6.0624380000000002</c:v>
                      </c:pt>
                      <c:pt idx="30645">
                        <c:v>-6.0557249999999998</c:v>
                      </c:pt>
                      <c:pt idx="30646">
                        <c:v>-6.0490120000000003</c:v>
                      </c:pt>
                      <c:pt idx="30647">
                        <c:v>-6.0422989999999999</c:v>
                      </c:pt>
                      <c:pt idx="30648">
                        <c:v>-6.0355860000000003</c:v>
                      </c:pt>
                      <c:pt idx="30649">
                        <c:v>-6.0288729999999999</c:v>
                      </c:pt>
                      <c:pt idx="30650">
                        <c:v>-6.0221600000000004</c:v>
                      </c:pt>
                      <c:pt idx="30651">
                        <c:v>-6.015447</c:v>
                      </c:pt>
                      <c:pt idx="30652">
                        <c:v>-6.0087339999999996</c:v>
                      </c:pt>
                      <c:pt idx="30653">
                        <c:v>-6.0020210000000001</c:v>
                      </c:pt>
                      <c:pt idx="30654">
                        <c:v>-5.9953079999999996</c:v>
                      </c:pt>
                      <c:pt idx="30655">
                        <c:v>-5.9885950000000001</c:v>
                      </c:pt>
                      <c:pt idx="30656">
                        <c:v>-5.9818819999999997</c:v>
                      </c:pt>
                      <c:pt idx="30657">
                        <c:v>-5.9751690000000002</c:v>
                      </c:pt>
                      <c:pt idx="30658">
                        <c:v>-5.9684559999999998</c:v>
                      </c:pt>
                      <c:pt idx="30659">
                        <c:v>-5.9617430000000002</c:v>
                      </c:pt>
                      <c:pt idx="30660">
                        <c:v>-5.9550299999999998</c:v>
                      </c:pt>
                      <c:pt idx="30661">
                        <c:v>-5.9483170000000003</c:v>
                      </c:pt>
                      <c:pt idx="30662">
                        <c:v>-5.9416039999999999</c:v>
                      </c:pt>
                      <c:pt idx="30663">
                        <c:v>-5.9348910000000004</c:v>
                      </c:pt>
                      <c:pt idx="30664">
                        <c:v>-5.9281779999999999</c:v>
                      </c:pt>
                      <c:pt idx="30665">
                        <c:v>-5.9214650000000004</c:v>
                      </c:pt>
                      <c:pt idx="30666">
                        <c:v>-5.914752</c:v>
                      </c:pt>
                      <c:pt idx="30667">
                        <c:v>-5.9080399999999997</c:v>
                      </c:pt>
                      <c:pt idx="30668">
                        <c:v>-5.9013270000000002</c:v>
                      </c:pt>
                      <c:pt idx="30669">
                        <c:v>-5.8946139999999998</c:v>
                      </c:pt>
                      <c:pt idx="30670">
                        <c:v>-5.8879000000000001</c:v>
                      </c:pt>
                      <c:pt idx="30671">
                        <c:v>-5.8811869999999997</c:v>
                      </c:pt>
                      <c:pt idx="30672">
                        <c:v>-5.8744750000000003</c:v>
                      </c:pt>
                      <c:pt idx="30673">
                        <c:v>-5.8677619999999999</c:v>
                      </c:pt>
                      <c:pt idx="30674">
                        <c:v>-5.8610490000000004</c:v>
                      </c:pt>
                      <c:pt idx="30675">
                        <c:v>-5.854336</c:v>
                      </c:pt>
                      <c:pt idx="30676">
                        <c:v>-5.8476229999999996</c:v>
                      </c:pt>
                      <c:pt idx="30677">
                        <c:v>-5.84091</c:v>
                      </c:pt>
                      <c:pt idx="30678">
                        <c:v>-5.8341969999999996</c:v>
                      </c:pt>
                      <c:pt idx="30679">
                        <c:v>-5.8274840000000001</c:v>
                      </c:pt>
                      <c:pt idx="30680">
                        <c:v>-5.8207709999999997</c:v>
                      </c:pt>
                      <c:pt idx="30681">
                        <c:v>-5.8140580000000002</c:v>
                      </c:pt>
                      <c:pt idx="30682">
                        <c:v>-5.8073449999999998</c:v>
                      </c:pt>
                      <c:pt idx="30683">
                        <c:v>-5.8006320000000002</c:v>
                      </c:pt>
                      <c:pt idx="30684">
                        <c:v>-5.7939189999999998</c:v>
                      </c:pt>
                      <c:pt idx="30685">
                        <c:v>-5.7872060000000003</c:v>
                      </c:pt>
                      <c:pt idx="30686">
                        <c:v>-5.7804929999999999</c:v>
                      </c:pt>
                      <c:pt idx="30687">
                        <c:v>-5.7737800000000004</c:v>
                      </c:pt>
                      <c:pt idx="30688">
                        <c:v>-5.7670669999999999</c:v>
                      </c:pt>
                      <c:pt idx="30689">
                        <c:v>-5.7603540000000004</c:v>
                      </c:pt>
                      <c:pt idx="30690">
                        <c:v>-5.753641</c:v>
                      </c:pt>
                      <c:pt idx="30691">
                        <c:v>-5.7469279999999996</c:v>
                      </c:pt>
                      <c:pt idx="30692">
                        <c:v>-5.7402150000000001</c:v>
                      </c:pt>
                      <c:pt idx="30693">
                        <c:v>-5.7335019999999997</c:v>
                      </c:pt>
                      <c:pt idx="30694">
                        <c:v>-5.7267890000000001</c:v>
                      </c:pt>
                      <c:pt idx="30695">
                        <c:v>-5.7200769999999999</c:v>
                      </c:pt>
                      <c:pt idx="30696">
                        <c:v>-5.7133640000000003</c:v>
                      </c:pt>
                      <c:pt idx="30697">
                        <c:v>-5.7066509999999999</c:v>
                      </c:pt>
                      <c:pt idx="30698">
                        <c:v>-5.6999380000000004</c:v>
                      </c:pt>
                      <c:pt idx="30699">
                        <c:v>-5.6932239999999998</c:v>
                      </c:pt>
                      <c:pt idx="30700">
                        <c:v>-5.6865119999999996</c:v>
                      </c:pt>
                      <c:pt idx="30701">
                        <c:v>-5.679799</c:v>
                      </c:pt>
                      <c:pt idx="30702">
                        <c:v>-5.6730859999999996</c:v>
                      </c:pt>
                      <c:pt idx="30703">
                        <c:v>-5.6663730000000001</c:v>
                      </c:pt>
                      <c:pt idx="30704">
                        <c:v>-5.6596599999999997</c:v>
                      </c:pt>
                      <c:pt idx="30705">
                        <c:v>-5.6529470000000002</c:v>
                      </c:pt>
                      <c:pt idx="30706">
                        <c:v>-5.6462339999999998</c:v>
                      </c:pt>
                      <c:pt idx="30707">
                        <c:v>-5.6395210000000002</c:v>
                      </c:pt>
                      <c:pt idx="30708">
                        <c:v>-5.6328079999999998</c:v>
                      </c:pt>
                      <c:pt idx="30709">
                        <c:v>-5.6260950000000003</c:v>
                      </c:pt>
                      <c:pt idx="30710">
                        <c:v>-5.6193819999999999</c:v>
                      </c:pt>
                      <c:pt idx="30711">
                        <c:v>-5.6126690000000004</c:v>
                      </c:pt>
                      <c:pt idx="30712">
                        <c:v>-5.6059559999999999</c:v>
                      </c:pt>
                      <c:pt idx="30713">
                        <c:v>-5.5992430000000004</c:v>
                      </c:pt>
                      <c:pt idx="30714">
                        <c:v>-5.59253</c:v>
                      </c:pt>
                      <c:pt idx="30715">
                        <c:v>-5.5858169999999996</c:v>
                      </c:pt>
                      <c:pt idx="30716">
                        <c:v>-5.5791040000000001</c:v>
                      </c:pt>
                      <c:pt idx="30717">
                        <c:v>-5.5723919999999998</c:v>
                      </c:pt>
                      <c:pt idx="30718">
                        <c:v>-5.5656780000000001</c:v>
                      </c:pt>
                      <c:pt idx="30719">
                        <c:v>-5.5589649999999997</c:v>
                      </c:pt>
                      <c:pt idx="30720">
                        <c:v>-5.5522520000000002</c:v>
                      </c:pt>
                      <c:pt idx="30721">
                        <c:v>-5.5455389999999998</c:v>
                      </c:pt>
                      <c:pt idx="30722">
                        <c:v>-5.5388260000000002</c:v>
                      </c:pt>
                      <c:pt idx="30723">
                        <c:v>-5.532114</c:v>
                      </c:pt>
                      <c:pt idx="30724">
                        <c:v>-5.5254009999999996</c:v>
                      </c:pt>
                      <c:pt idx="30725">
                        <c:v>-5.518688</c:v>
                      </c:pt>
                      <c:pt idx="30726">
                        <c:v>-5.5119749999999996</c:v>
                      </c:pt>
                      <c:pt idx="30727">
                        <c:v>-5.5052620000000001</c:v>
                      </c:pt>
                      <c:pt idx="30728">
                        <c:v>-5.4985489999999997</c:v>
                      </c:pt>
                      <c:pt idx="30729">
                        <c:v>-5.4918360000000002</c:v>
                      </c:pt>
                      <c:pt idx="30730">
                        <c:v>-5.4851229999999997</c:v>
                      </c:pt>
                      <c:pt idx="30731">
                        <c:v>-5.4784100000000002</c:v>
                      </c:pt>
                      <c:pt idx="30732">
                        <c:v>-5.4716969999999998</c:v>
                      </c:pt>
                      <c:pt idx="30733">
                        <c:v>-5.4649840000000003</c:v>
                      </c:pt>
                      <c:pt idx="30734">
                        <c:v>-5.4582709999999999</c:v>
                      </c:pt>
                      <c:pt idx="30735">
                        <c:v>-5.4515580000000003</c:v>
                      </c:pt>
                      <c:pt idx="30736">
                        <c:v>-5.4448449999999999</c:v>
                      </c:pt>
                      <c:pt idx="30737">
                        <c:v>-5.4381320000000004</c:v>
                      </c:pt>
                      <c:pt idx="30738">
                        <c:v>-5.431419</c:v>
                      </c:pt>
                      <c:pt idx="30739">
                        <c:v>-5.4247059999999996</c:v>
                      </c:pt>
                      <c:pt idx="30740">
                        <c:v>-5.4179930000000001</c:v>
                      </c:pt>
                      <c:pt idx="30741">
                        <c:v>-5.4112799999999996</c:v>
                      </c:pt>
                      <c:pt idx="30742">
                        <c:v>-5.4045670000000001</c:v>
                      </c:pt>
                      <c:pt idx="30743">
                        <c:v>-5.3978539999999997</c:v>
                      </c:pt>
                      <c:pt idx="30744">
                        <c:v>-5.3911410000000002</c:v>
                      </c:pt>
                      <c:pt idx="30745">
                        <c:v>-5.3844289999999999</c:v>
                      </c:pt>
                      <c:pt idx="30746">
                        <c:v>-5.3777160000000004</c:v>
                      </c:pt>
                      <c:pt idx="30747">
                        <c:v>-5.3710019999999998</c:v>
                      </c:pt>
                      <c:pt idx="30748">
                        <c:v>-5.3642890000000003</c:v>
                      </c:pt>
                      <c:pt idx="30749">
                        <c:v>-5.3575759999999999</c:v>
                      </c:pt>
                      <c:pt idx="30750">
                        <c:v>-5.3508630000000004</c:v>
                      </c:pt>
                      <c:pt idx="30751">
                        <c:v>-5.3441510000000001</c:v>
                      </c:pt>
                      <c:pt idx="30752">
                        <c:v>-5.3374379999999997</c:v>
                      </c:pt>
                      <c:pt idx="30753">
                        <c:v>-5.3307250000000002</c:v>
                      </c:pt>
                      <c:pt idx="30754">
                        <c:v>-5.3240119999999997</c:v>
                      </c:pt>
                      <c:pt idx="30755">
                        <c:v>-5.3172990000000002</c:v>
                      </c:pt>
                      <c:pt idx="30756">
                        <c:v>-5.3105859999999998</c:v>
                      </c:pt>
                      <c:pt idx="30757">
                        <c:v>-5.3038730000000003</c:v>
                      </c:pt>
                      <c:pt idx="30758">
                        <c:v>-5.2971599999999999</c:v>
                      </c:pt>
                      <c:pt idx="30759">
                        <c:v>-5.2904470000000003</c:v>
                      </c:pt>
                      <c:pt idx="30760">
                        <c:v>-5.2837339999999999</c:v>
                      </c:pt>
                      <c:pt idx="30761">
                        <c:v>-5.2770210000000004</c:v>
                      </c:pt>
                      <c:pt idx="30762">
                        <c:v>-5.270308</c:v>
                      </c:pt>
                      <c:pt idx="30763">
                        <c:v>-5.2635949999999996</c:v>
                      </c:pt>
                      <c:pt idx="30764">
                        <c:v>-5.2568820000000001</c:v>
                      </c:pt>
                      <c:pt idx="30765">
                        <c:v>-5.2501689999999996</c:v>
                      </c:pt>
                      <c:pt idx="30766">
                        <c:v>-5.2434560000000001</c:v>
                      </c:pt>
                      <c:pt idx="30767">
                        <c:v>-5.2367429999999997</c:v>
                      </c:pt>
                      <c:pt idx="30768">
                        <c:v>-5.2300300000000002</c:v>
                      </c:pt>
                      <c:pt idx="30769">
                        <c:v>-5.2233169999999998</c:v>
                      </c:pt>
                      <c:pt idx="30770">
                        <c:v>-5.2166040000000002</c:v>
                      </c:pt>
                      <c:pt idx="30771">
                        <c:v>-5.2098909999999998</c:v>
                      </c:pt>
                      <c:pt idx="30772">
                        <c:v>-5.2031780000000003</c:v>
                      </c:pt>
                      <c:pt idx="30773">
                        <c:v>-5.1964649999999999</c:v>
                      </c:pt>
                      <c:pt idx="30774">
                        <c:v>-5.1897529999999996</c:v>
                      </c:pt>
                      <c:pt idx="30775">
                        <c:v>-5.1830400000000001</c:v>
                      </c:pt>
                      <c:pt idx="30776">
                        <c:v>-5.1763260000000004</c:v>
                      </c:pt>
                      <c:pt idx="30777">
                        <c:v>-5.169613</c:v>
                      </c:pt>
                      <c:pt idx="30778">
                        <c:v>-5.1628999999999996</c:v>
                      </c:pt>
                      <c:pt idx="30779">
                        <c:v>-5.1561880000000002</c:v>
                      </c:pt>
                      <c:pt idx="30780">
                        <c:v>-5.1494749999999998</c:v>
                      </c:pt>
                      <c:pt idx="30781">
                        <c:v>-5.1427620000000003</c:v>
                      </c:pt>
                      <c:pt idx="30782">
                        <c:v>-5.1360489999999999</c:v>
                      </c:pt>
                      <c:pt idx="30783">
                        <c:v>-5.1293360000000003</c:v>
                      </c:pt>
                      <c:pt idx="30784">
                        <c:v>-5.1226229999999999</c:v>
                      </c:pt>
                      <c:pt idx="30785">
                        <c:v>-5.1159100000000004</c:v>
                      </c:pt>
                      <c:pt idx="30786">
                        <c:v>-5.109197</c:v>
                      </c:pt>
                      <c:pt idx="30787">
                        <c:v>-5.1024839999999996</c:v>
                      </c:pt>
                      <c:pt idx="30788">
                        <c:v>-5.0957710000000001</c:v>
                      </c:pt>
                      <c:pt idx="30789">
                        <c:v>-5.0890579999999996</c:v>
                      </c:pt>
                      <c:pt idx="30790">
                        <c:v>-5.0823450000000001</c:v>
                      </c:pt>
                      <c:pt idx="30791">
                        <c:v>-5.0756319999999997</c:v>
                      </c:pt>
                      <c:pt idx="30792">
                        <c:v>-5.0689190000000002</c:v>
                      </c:pt>
                      <c:pt idx="30793">
                        <c:v>-5.0622059999999998</c:v>
                      </c:pt>
                      <c:pt idx="30794">
                        <c:v>-5.0554930000000002</c:v>
                      </c:pt>
                      <c:pt idx="30795">
                        <c:v>-5.0487799999999998</c:v>
                      </c:pt>
                      <c:pt idx="30796">
                        <c:v>-5.0420670000000003</c:v>
                      </c:pt>
                      <c:pt idx="30797">
                        <c:v>-5.0353539999999999</c:v>
                      </c:pt>
                      <c:pt idx="30798">
                        <c:v>-5.0286410000000004</c:v>
                      </c:pt>
                      <c:pt idx="30799">
                        <c:v>-5.0219279999999999</c:v>
                      </c:pt>
                      <c:pt idx="30800">
                        <c:v>-5.0152150000000004</c:v>
                      </c:pt>
                      <c:pt idx="30801">
                        <c:v>-5.008502</c:v>
                      </c:pt>
                      <c:pt idx="30802">
                        <c:v>-5.0017899999999997</c:v>
                      </c:pt>
                      <c:pt idx="30803">
                        <c:v>-4.9950770000000002</c:v>
                      </c:pt>
                      <c:pt idx="30804">
                        <c:v>-4.9883639999999998</c:v>
                      </c:pt>
                      <c:pt idx="30805">
                        <c:v>-4.9816500000000001</c:v>
                      </c:pt>
                      <c:pt idx="30806">
                        <c:v>-4.9749369999999997</c:v>
                      </c:pt>
                      <c:pt idx="30807">
                        <c:v>-4.9682250000000003</c:v>
                      </c:pt>
                      <c:pt idx="30808">
                        <c:v>-4.9615119999999999</c:v>
                      </c:pt>
                      <c:pt idx="30809">
                        <c:v>-4.9547990000000004</c:v>
                      </c:pt>
                      <c:pt idx="30810">
                        <c:v>-4.948086</c:v>
                      </c:pt>
                      <c:pt idx="30811">
                        <c:v>-4.9413729999999996</c:v>
                      </c:pt>
                      <c:pt idx="30812">
                        <c:v>-4.93466</c:v>
                      </c:pt>
                      <c:pt idx="30813">
                        <c:v>-4.9279469999999996</c:v>
                      </c:pt>
                      <c:pt idx="30814">
                        <c:v>-4.9212340000000001</c:v>
                      </c:pt>
                      <c:pt idx="30815">
                        <c:v>-4.9145209999999997</c:v>
                      </c:pt>
                      <c:pt idx="30816">
                        <c:v>-4.9078080000000002</c:v>
                      </c:pt>
                      <c:pt idx="30817">
                        <c:v>-4.9010949999999998</c:v>
                      </c:pt>
                      <c:pt idx="30818">
                        <c:v>-4.8943820000000002</c:v>
                      </c:pt>
                      <c:pt idx="30819">
                        <c:v>-4.8876689999999998</c:v>
                      </c:pt>
                      <c:pt idx="30820">
                        <c:v>-4.8809560000000003</c:v>
                      </c:pt>
                      <c:pt idx="30821">
                        <c:v>-4.8742429999999999</c:v>
                      </c:pt>
                      <c:pt idx="30822">
                        <c:v>-4.8675300000000004</c:v>
                      </c:pt>
                      <c:pt idx="30823">
                        <c:v>-4.8608169999999999</c:v>
                      </c:pt>
                      <c:pt idx="30824">
                        <c:v>-4.8541040000000004</c:v>
                      </c:pt>
                      <c:pt idx="30825">
                        <c:v>-4.847391</c:v>
                      </c:pt>
                      <c:pt idx="30826">
                        <c:v>-4.8406779999999996</c:v>
                      </c:pt>
                      <c:pt idx="30827">
                        <c:v>-4.8339650000000001</c:v>
                      </c:pt>
                      <c:pt idx="30828">
                        <c:v>-4.8272519999999997</c:v>
                      </c:pt>
                      <c:pt idx="30829">
                        <c:v>-4.8205390000000001</c:v>
                      </c:pt>
                      <c:pt idx="30830">
                        <c:v>-4.8138269999999999</c:v>
                      </c:pt>
                      <c:pt idx="30831">
                        <c:v>-4.8071140000000003</c:v>
                      </c:pt>
                      <c:pt idx="30832">
                        <c:v>-4.8004009999999999</c:v>
                      </c:pt>
                      <c:pt idx="30833">
                        <c:v>-4.7936880000000004</c:v>
                      </c:pt>
                      <c:pt idx="30834">
                        <c:v>-4.7869739999999998</c:v>
                      </c:pt>
                      <c:pt idx="30835">
                        <c:v>-4.7802619999999996</c:v>
                      </c:pt>
                      <c:pt idx="30836">
                        <c:v>-4.773549</c:v>
                      </c:pt>
                      <c:pt idx="30837">
                        <c:v>-4.7668359999999996</c:v>
                      </c:pt>
                      <c:pt idx="30838">
                        <c:v>-4.7601230000000001</c:v>
                      </c:pt>
                      <c:pt idx="30839">
                        <c:v>-4.7534099999999997</c:v>
                      </c:pt>
                      <c:pt idx="30840">
                        <c:v>-4.7466970000000002</c:v>
                      </c:pt>
                      <c:pt idx="30841">
                        <c:v>-4.7399839999999998</c:v>
                      </c:pt>
                      <c:pt idx="30842">
                        <c:v>-4.7332710000000002</c:v>
                      </c:pt>
                      <c:pt idx="30843">
                        <c:v>-4.7265579999999998</c:v>
                      </c:pt>
                      <c:pt idx="30844">
                        <c:v>-4.7198450000000003</c:v>
                      </c:pt>
                      <c:pt idx="30845">
                        <c:v>-4.7131319999999999</c:v>
                      </c:pt>
                      <c:pt idx="30846">
                        <c:v>-4.7064190000000004</c:v>
                      </c:pt>
                      <c:pt idx="30847">
                        <c:v>-4.6997059999999999</c:v>
                      </c:pt>
                      <c:pt idx="30848">
                        <c:v>-4.6929930000000004</c:v>
                      </c:pt>
                      <c:pt idx="30849">
                        <c:v>-4.68628</c:v>
                      </c:pt>
                      <c:pt idx="30850">
                        <c:v>-4.6795669999999996</c:v>
                      </c:pt>
                      <c:pt idx="30851">
                        <c:v>-4.6728540000000001</c:v>
                      </c:pt>
                      <c:pt idx="30852">
                        <c:v>-4.6661419999999998</c:v>
                      </c:pt>
                      <c:pt idx="30853">
                        <c:v>-4.6594280000000001</c:v>
                      </c:pt>
                      <c:pt idx="30854">
                        <c:v>-4.6527149999999997</c:v>
                      </c:pt>
                      <c:pt idx="30855">
                        <c:v>-4.6460020000000002</c:v>
                      </c:pt>
                      <c:pt idx="30856">
                        <c:v>-4.6392889999999998</c:v>
                      </c:pt>
                      <c:pt idx="30857">
                        <c:v>-4.6325760000000002</c:v>
                      </c:pt>
                      <c:pt idx="30858">
                        <c:v>-4.625864</c:v>
                      </c:pt>
                      <c:pt idx="30859">
                        <c:v>-4.6191509999999996</c:v>
                      </c:pt>
                      <c:pt idx="30860">
                        <c:v>-4.612438</c:v>
                      </c:pt>
                      <c:pt idx="30861">
                        <c:v>-4.6057249999999996</c:v>
                      </c:pt>
                      <c:pt idx="30862">
                        <c:v>-4.5990120000000001</c:v>
                      </c:pt>
                      <c:pt idx="30863">
                        <c:v>-4.5922989999999997</c:v>
                      </c:pt>
                      <c:pt idx="30864">
                        <c:v>-4.5855860000000002</c:v>
                      </c:pt>
                      <c:pt idx="30865">
                        <c:v>-4.5788729999999997</c:v>
                      </c:pt>
                      <c:pt idx="30866">
                        <c:v>-4.5721600000000002</c:v>
                      </c:pt>
                      <c:pt idx="30867">
                        <c:v>-4.5654469999999998</c:v>
                      </c:pt>
                      <c:pt idx="30868">
                        <c:v>-4.5587340000000003</c:v>
                      </c:pt>
                      <c:pt idx="30869">
                        <c:v>-4.5520209999999999</c:v>
                      </c:pt>
                      <c:pt idx="30870">
                        <c:v>-4.5453080000000003</c:v>
                      </c:pt>
                      <c:pt idx="30871">
                        <c:v>-4.5385949999999999</c:v>
                      </c:pt>
                      <c:pt idx="30872">
                        <c:v>-4.5318820000000004</c:v>
                      </c:pt>
                      <c:pt idx="30873">
                        <c:v>-4.525169</c:v>
                      </c:pt>
                      <c:pt idx="30874">
                        <c:v>-4.5184559999999996</c:v>
                      </c:pt>
                      <c:pt idx="30875">
                        <c:v>-4.5117430000000001</c:v>
                      </c:pt>
                      <c:pt idx="30876">
                        <c:v>-4.5050299999999996</c:v>
                      </c:pt>
                      <c:pt idx="30877">
                        <c:v>-4.4983170000000001</c:v>
                      </c:pt>
                      <c:pt idx="30878">
                        <c:v>-4.4916039999999997</c:v>
                      </c:pt>
                      <c:pt idx="30879">
                        <c:v>-4.4848910000000002</c:v>
                      </c:pt>
                      <c:pt idx="30880">
                        <c:v>-4.4781789999999999</c:v>
                      </c:pt>
                      <c:pt idx="30881">
                        <c:v>-4.4714660000000004</c:v>
                      </c:pt>
                      <c:pt idx="30882">
                        <c:v>-4.4647519999999998</c:v>
                      </c:pt>
                      <c:pt idx="30883">
                        <c:v>-4.4580390000000003</c:v>
                      </c:pt>
                      <c:pt idx="30884">
                        <c:v>-4.4513259999999999</c:v>
                      </c:pt>
                      <c:pt idx="30885">
                        <c:v>-4.4446130000000004</c:v>
                      </c:pt>
                      <c:pt idx="30886">
                        <c:v>-4.4379010000000001</c:v>
                      </c:pt>
                      <c:pt idx="30887">
                        <c:v>-4.4311879999999997</c:v>
                      </c:pt>
                      <c:pt idx="30888">
                        <c:v>-4.4244750000000002</c:v>
                      </c:pt>
                      <c:pt idx="30889">
                        <c:v>-4.4177619999999997</c:v>
                      </c:pt>
                      <c:pt idx="30890">
                        <c:v>-4.4110490000000002</c:v>
                      </c:pt>
                      <c:pt idx="30891">
                        <c:v>-4.4043359999999998</c:v>
                      </c:pt>
                      <c:pt idx="30892">
                        <c:v>-4.3976230000000003</c:v>
                      </c:pt>
                      <c:pt idx="30893">
                        <c:v>-4.3909099999999999</c:v>
                      </c:pt>
                      <c:pt idx="30894">
                        <c:v>-4.3841970000000003</c:v>
                      </c:pt>
                      <c:pt idx="30895">
                        <c:v>-4.3774839999999999</c:v>
                      </c:pt>
                      <c:pt idx="30896">
                        <c:v>-4.3707710000000004</c:v>
                      </c:pt>
                      <c:pt idx="30897">
                        <c:v>-4.364058</c:v>
                      </c:pt>
                      <c:pt idx="30898">
                        <c:v>-4.3573449999999996</c:v>
                      </c:pt>
                      <c:pt idx="30899">
                        <c:v>-4.3506320000000001</c:v>
                      </c:pt>
                      <c:pt idx="30900">
                        <c:v>-4.3439189999999996</c:v>
                      </c:pt>
                      <c:pt idx="30901">
                        <c:v>-4.3372060000000001</c:v>
                      </c:pt>
                      <c:pt idx="30902">
                        <c:v>-4.3304929999999997</c:v>
                      </c:pt>
                      <c:pt idx="30903">
                        <c:v>-4.3237800000000002</c:v>
                      </c:pt>
                      <c:pt idx="30904">
                        <c:v>-4.3170669999999998</c:v>
                      </c:pt>
                      <c:pt idx="30905">
                        <c:v>-4.3103540000000002</c:v>
                      </c:pt>
                      <c:pt idx="30906">
                        <c:v>-4.3036409999999998</c:v>
                      </c:pt>
                      <c:pt idx="30907">
                        <c:v>-4.2969280000000003</c:v>
                      </c:pt>
                      <c:pt idx="30908">
                        <c:v>-4.2902149999999999</c:v>
                      </c:pt>
                      <c:pt idx="30909">
                        <c:v>-4.2835029999999996</c:v>
                      </c:pt>
                      <c:pt idx="30910">
                        <c:v>-4.2767900000000001</c:v>
                      </c:pt>
                      <c:pt idx="30911">
                        <c:v>-4.2700760000000004</c:v>
                      </c:pt>
                      <c:pt idx="30912">
                        <c:v>-4.263363</c:v>
                      </c:pt>
                      <c:pt idx="30913">
                        <c:v>-4.2566499999999996</c:v>
                      </c:pt>
                      <c:pt idx="30914">
                        <c:v>-4.2499380000000002</c:v>
                      </c:pt>
                      <c:pt idx="30915">
                        <c:v>-4.2432249999999998</c:v>
                      </c:pt>
                      <c:pt idx="30916">
                        <c:v>-4.2365120000000003</c:v>
                      </c:pt>
                      <c:pt idx="30917">
                        <c:v>-4.2297989999999999</c:v>
                      </c:pt>
                      <c:pt idx="30918">
                        <c:v>-4.2230860000000003</c:v>
                      </c:pt>
                      <c:pt idx="30919">
                        <c:v>-4.2163729999999999</c:v>
                      </c:pt>
                      <c:pt idx="30920">
                        <c:v>-4.2096600000000004</c:v>
                      </c:pt>
                      <c:pt idx="30921">
                        <c:v>-4.202947</c:v>
                      </c:pt>
                      <c:pt idx="30922">
                        <c:v>-4.1962339999999996</c:v>
                      </c:pt>
                      <c:pt idx="30923">
                        <c:v>-4.1895210000000001</c:v>
                      </c:pt>
                      <c:pt idx="30924">
                        <c:v>-4.1828079999999996</c:v>
                      </c:pt>
                      <c:pt idx="30925">
                        <c:v>-4.1760950000000001</c:v>
                      </c:pt>
                      <c:pt idx="30926">
                        <c:v>-4.1693819999999997</c:v>
                      </c:pt>
                      <c:pt idx="30927">
                        <c:v>-4.1626690000000002</c:v>
                      </c:pt>
                      <c:pt idx="30928">
                        <c:v>-4.1559559999999998</c:v>
                      </c:pt>
                      <c:pt idx="30929">
                        <c:v>-4.1492430000000002</c:v>
                      </c:pt>
                      <c:pt idx="30930">
                        <c:v>-4.1425299999999998</c:v>
                      </c:pt>
                      <c:pt idx="30931">
                        <c:v>-4.1358170000000003</c:v>
                      </c:pt>
                      <c:pt idx="30932">
                        <c:v>-4.1291039999999999</c:v>
                      </c:pt>
                      <c:pt idx="30933">
                        <c:v>-4.1223910000000004</c:v>
                      </c:pt>
                      <c:pt idx="30934">
                        <c:v>-4.1156779999999999</c:v>
                      </c:pt>
                      <c:pt idx="30935">
                        <c:v>-4.1089650000000004</c:v>
                      </c:pt>
                      <c:pt idx="30936">
                        <c:v>-4.102252</c:v>
                      </c:pt>
                      <c:pt idx="30937">
                        <c:v>-4.0955399999999997</c:v>
                      </c:pt>
                      <c:pt idx="30938">
                        <c:v>-4.0888270000000002</c:v>
                      </c:pt>
                      <c:pt idx="30939">
                        <c:v>-4.0821139999999998</c:v>
                      </c:pt>
                      <c:pt idx="30940">
                        <c:v>-4.0754000000000001</c:v>
                      </c:pt>
                      <c:pt idx="30941">
                        <c:v>-4.0686869999999997</c:v>
                      </c:pt>
                      <c:pt idx="30942">
                        <c:v>-4.0619750000000003</c:v>
                      </c:pt>
                      <c:pt idx="30943">
                        <c:v>-4.0552619999999999</c:v>
                      </c:pt>
                      <c:pt idx="30944">
                        <c:v>-4.0485490000000004</c:v>
                      </c:pt>
                      <c:pt idx="30945">
                        <c:v>-4.041836</c:v>
                      </c:pt>
                      <c:pt idx="30946">
                        <c:v>-4.0351229999999996</c:v>
                      </c:pt>
                      <c:pt idx="30947">
                        <c:v>-4.02841</c:v>
                      </c:pt>
                      <c:pt idx="30948">
                        <c:v>-4.0216969999999996</c:v>
                      </c:pt>
                      <c:pt idx="30949">
                        <c:v>-4.0149840000000001</c:v>
                      </c:pt>
                      <c:pt idx="30950">
                        <c:v>-4.0082709999999997</c:v>
                      </c:pt>
                      <c:pt idx="30951">
                        <c:v>-4.0015580000000002</c:v>
                      </c:pt>
                      <c:pt idx="30952">
                        <c:v>-3.9948450000000002</c:v>
                      </c:pt>
                      <c:pt idx="30953">
                        <c:v>-3.9881319999999998</c:v>
                      </c:pt>
                      <c:pt idx="30954">
                        <c:v>-3.9814189999999998</c:v>
                      </c:pt>
                      <c:pt idx="30955">
                        <c:v>-3.9747059999999999</c:v>
                      </c:pt>
                      <c:pt idx="30956">
                        <c:v>-3.9679929999999999</c:v>
                      </c:pt>
                      <c:pt idx="30957">
                        <c:v>-3.9612799999999999</c:v>
                      </c:pt>
                      <c:pt idx="30958">
                        <c:v>-3.9545669999999999</c:v>
                      </c:pt>
                      <c:pt idx="30959">
                        <c:v>-3.947854</c:v>
                      </c:pt>
                      <c:pt idx="30960">
                        <c:v>-3.941141</c:v>
                      </c:pt>
                      <c:pt idx="30961">
                        <c:v>-3.934428</c:v>
                      </c:pt>
                      <c:pt idx="30962">
                        <c:v>-3.9277150000000001</c:v>
                      </c:pt>
                      <c:pt idx="30963">
                        <c:v>-3.9210020000000001</c:v>
                      </c:pt>
                      <c:pt idx="30964">
                        <c:v>-3.9142890000000001</c:v>
                      </c:pt>
                      <c:pt idx="30965">
                        <c:v>-3.9075769999999999</c:v>
                      </c:pt>
                      <c:pt idx="30966">
                        <c:v>-3.9008639999999999</c:v>
                      </c:pt>
                      <c:pt idx="30967">
                        <c:v>-3.8941499999999998</c:v>
                      </c:pt>
                      <c:pt idx="30968">
                        <c:v>-3.8874379999999999</c:v>
                      </c:pt>
                      <c:pt idx="30969">
                        <c:v>-3.880725</c:v>
                      </c:pt>
                      <c:pt idx="30970">
                        <c:v>-3.874012</c:v>
                      </c:pt>
                      <c:pt idx="30971">
                        <c:v>-3.867299</c:v>
                      </c:pt>
                      <c:pt idx="30972">
                        <c:v>-3.8605860000000001</c:v>
                      </c:pt>
                      <c:pt idx="30973">
                        <c:v>-3.8538730000000001</c:v>
                      </c:pt>
                      <c:pt idx="30974">
                        <c:v>-3.8471600000000001</c:v>
                      </c:pt>
                      <c:pt idx="30975">
                        <c:v>-3.8404470000000002</c:v>
                      </c:pt>
                      <c:pt idx="30976">
                        <c:v>-3.8337340000000002</c:v>
                      </c:pt>
                      <c:pt idx="30977">
                        <c:v>-3.8270209999999998</c:v>
                      </c:pt>
                      <c:pt idx="30978">
                        <c:v>-3.8203079999999998</c:v>
                      </c:pt>
                      <c:pt idx="30979">
                        <c:v>-3.8135949999999998</c:v>
                      </c:pt>
                      <c:pt idx="30980">
                        <c:v>-3.8068819999999999</c:v>
                      </c:pt>
                      <c:pt idx="30981">
                        <c:v>-3.8001689999999999</c:v>
                      </c:pt>
                      <c:pt idx="30982">
                        <c:v>-3.7934559999999999</c:v>
                      </c:pt>
                      <c:pt idx="30983">
                        <c:v>-3.786743</c:v>
                      </c:pt>
                      <c:pt idx="30984">
                        <c:v>-3.78003</c:v>
                      </c:pt>
                      <c:pt idx="30985">
                        <c:v>-3.773317</c:v>
                      </c:pt>
                      <c:pt idx="30986">
                        <c:v>-3.7666040000000001</c:v>
                      </c:pt>
                      <c:pt idx="30987">
                        <c:v>-3.7598910000000001</c:v>
                      </c:pt>
                      <c:pt idx="30988">
                        <c:v>-3.7531780000000001</c:v>
                      </c:pt>
                      <c:pt idx="30989">
                        <c:v>-3.7464650000000002</c:v>
                      </c:pt>
                      <c:pt idx="30990">
                        <c:v>-3.7397529999999999</c:v>
                      </c:pt>
                      <c:pt idx="30991">
                        <c:v>-3.7330390000000002</c:v>
                      </c:pt>
                      <c:pt idx="30992">
                        <c:v>-3.7263259999999998</c:v>
                      </c:pt>
                      <c:pt idx="30993">
                        <c:v>-3.719614</c:v>
                      </c:pt>
                      <c:pt idx="30994">
                        <c:v>-3.712901</c:v>
                      </c:pt>
                      <c:pt idx="30995">
                        <c:v>-3.7061869999999999</c:v>
                      </c:pt>
                      <c:pt idx="30996">
                        <c:v>-3.6994750000000001</c:v>
                      </c:pt>
                      <c:pt idx="30997">
                        <c:v>-3.6927620000000001</c:v>
                      </c:pt>
                      <c:pt idx="30998">
                        <c:v>-3.6860490000000001</c:v>
                      </c:pt>
                      <c:pt idx="30999">
                        <c:v>-3.6793360000000002</c:v>
                      </c:pt>
                      <c:pt idx="31000">
                        <c:v>-3.6726230000000002</c:v>
                      </c:pt>
                      <c:pt idx="31001">
                        <c:v>-3.6659099999999998</c:v>
                      </c:pt>
                      <c:pt idx="31002">
                        <c:v>-3.6591969999999998</c:v>
                      </c:pt>
                      <c:pt idx="31003">
                        <c:v>-3.6524839999999998</c:v>
                      </c:pt>
                      <c:pt idx="31004">
                        <c:v>-3.6457709999999999</c:v>
                      </c:pt>
                      <c:pt idx="31005">
                        <c:v>-3.6390579999999999</c:v>
                      </c:pt>
                      <c:pt idx="31006">
                        <c:v>-3.6323449999999999</c:v>
                      </c:pt>
                      <c:pt idx="31007">
                        <c:v>-3.625632</c:v>
                      </c:pt>
                      <c:pt idx="31008">
                        <c:v>-3.618919</c:v>
                      </c:pt>
                      <c:pt idx="31009">
                        <c:v>-3.612206</c:v>
                      </c:pt>
                      <c:pt idx="31010">
                        <c:v>-3.6054930000000001</c:v>
                      </c:pt>
                      <c:pt idx="31011">
                        <c:v>-3.5987800000000001</c:v>
                      </c:pt>
                      <c:pt idx="31012">
                        <c:v>-3.5920670000000001</c:v>
                      </c:pt>
                      <c:pt idx="31013">
                        <c:v>-3.5853540000000002</c:v>
                      </c:pt>
                      <c:pt idx="31014">
                        <c:v>-3.5786410000000002</c:v>
                      </c:pt>
                      <c:pt idx="31015">
                        <c:v>-3.5719280000000002</c:v>
                      </c:pt>
                      <c:pt idx="31016">
                        <c:v>-3.5652149999999998</c:v>
                      </c:pt>
                      <c:pt idx="31017">
                        <c:v>-3.5585019999999998</c:v>
                      </c:pt>
                      <c:pt idx="31018">
                        <c:v>-3.55179</c:v>
                      </c:pt>
                      <c:pt idx="31019">
                        <c:v>-3.545077</c:v>
                      </c:pt>
                      <c:pt idx="31020">
                        <c:v>-3.5383629999999999</c:v>
                      </c:pt>
                      <c:pt idx="31021">
                        <c:v>-3.5316510000000001</c:v>
                      </c:pt>
                      <c:pt idx="31022">
                        <c:v>-3.5249380000000001</c:v>
                      </c:pt>
                      <c:pt idx="31023">
                        <c:v>-3.5182250000000002</c:v>
                      </c:pt>
                      <c:pt idx="31024">
                        <c:v>-3.5115120000000002</c:v>
                      </c:pt>
                      <c:pt idx="31025">
                        <c:v>-3.5047990000000002</c:v>
                      </c:pt>
                      <c:pt idx="31026">
                        <c:v>-3.4980859999999998</c:v>
                      </c:pt>
                      <c:pt idx="31027">
                        <c:v>-3.4913729999999998</c:v>
                      </c:pt>
                      <c:pt idx="31028">
                        <c:v>-3.4846599999999999</c:v>
                      </c:pt>
                      <c:pt idx="31029">
                        <c:v>-3.4779469999999999</c:v>
                      </c:pt>
                      <c:pt idx="31030">
                        <c:v>-3.4712339999999999</c:v>
                      </c:pt>
                      <c:pt idx="31031">
                        <c:v>-3.464521</c:v>
                      </c:pt>
                      <c:pt idx="31032">
                        <c:v>-3.457808</c:v>
                      </c:pt>
                      <c:pt idx="31033">
                        <c:v>-3.451095</c:v>
                      </c:pt>
                      <c:pt idx="31034">
                        <c:v>-3.4443820000000001</c:v>
                      </c:pt>
                      <c:pt idx="31035">
                        <c:v>-3.4376690000000001</c:v>
                      </c:pt>
                      <c:pt idx="31036">
                        <c:v>-3.4309560000000001</c:v>
                      </c:pt>
                      <c:pt idx="31037">
                        <c:v>-3.4242430000000001</c:v>
                      </c:pt>
                      <c:pt idx="31038">
                        <c:v>-3.4175300000000002</c:v>
                      </c:pt>
                      <c:pt idx="31039">
                        <c:v>-3.4108170000000002</c:v>
                      </c:pt>
                      <c:pt idx="31040">
                        <c:v>-3.4041039999999998</c:v>
                      </c:pt>
                      <c:pt idx="31041">
                        <c:v>-3.3973909999999998</c:v>
                      </c:pt>
                      <c:pt idx="31042">
                        <c:v>-3.3906779999999999</c:v>
                      </c:pt>
                      <c:pt idx="31043">
                        <c:v>-3.3839649999999999</c:v>
                      </c:pt>
                      <c:pt idx="31044">
                        <c:v>-3.3772519999999999</c:v>
                      </c:pt>
                      <c:pt idx="31045">
                        <c:v>-3.370539</c:v>
                      </c:pt>
                      <c:pt idx="31046">
                        <c:v>-3.3638270000000001</c:v>
                      </c:pt>
                      <c:pt idx="31047">
                        <c:v>-3.3571140000000002</c:v>
                      </c:pt>
                      <c:pt idx="31048">
                        <c:v>-3.3504010000000002</c:v>
                      </c:pt>
                      <c:pt idx="31049">
                        <c:v>-3.3436880000000002</c:v>
                      </c:pt>
                      <c:pt idx="31050">
                        <c:v>-3.3369749999999998</c:v>
                      </c:pt>
                      <c:pt idx="31051">
                        <c:v>-3.3302619999999998</c:v>
                      </c:pt>
                      <c:pt idx="31052">
                        <c:v>-3.3235489999999999</c:v>
                      </c:pt>
                      <c:pt idx="31053">
                        <c:v>-3.3168359999999999</c:v>
                      </c:pt>
                      <c:pt idx="31054">
                        <c:v>-3.3101229999999999</c:v>
                      </c:pt>
                      <c:pt idx="31055">
                        <c:v>-3.30341</c:v>
                      </c:pt>
                      <c:pt idx="31056">
                        <c:v>-3.296697</c:v>
                      </c:pt>
                      <c:pt idx="31057">
                        <c:v>-3.289984</c:v>
                      </c:pt>
                      <c:pt idx="31058">
                        <c:v>-3.2832710000000001</c:v>
                      </c:pt>
                      <c:pt idx="31059">
                        <c:v>-3.2765580000000001</c:v>
                      </c:pt>
                      <c:pt idx="31060">
                        <c:v>-3.2698450000000001</c:v>
                      </c:pt>
                      <c:pt idx="31061">
                        <c:v>-3.2631320000000001</c:v>
                      </c:pt>
                      <c:pt idx="31062">
                        <c:v>-3.2564190000000002</c:v>
                      </c:pt>
                      <c:pt idx="31063">
                        <c:v>-3.2497060000000002</c:v>
                      </c:pt>
                      <c:pt idx="31064">
                        <c:v>-3.2429929999999998</c:v>
                      </c:pt>
                      <c:pt idx="31065">
                        <c:v>-3.2362799999999998</c:v>
                      </c:pt>
                      <c:pt idx="31066">
                        <c:v>-3.2295669999999999</c:v>
                      </c:pt>
                      <c:pt idx="31067">
                        <c:v>-3.2228539999999999</c:v>
                      </c:pt>
                      <c:pt idx="31068">
                        <c:v>-3.2161409999999999</c:v>
                      </c:pt>
                      <c:pt idx="31069">
                        <c:v>-3.2094279999999999</c:v>
                      </c:pt>
                      <c:pt idx="31070">
                        <c:v>-3.202715</c:v>
                      </c:pt>
                      <c:pt idx="31071">
                        <c:v>-3.196002</c:v>
                      </c:pt>
                      <c:pt idx="31072">
                        <c:v>-3.1892900000000002</c:v>
                      </c:pt>
                      <c:pt idx="31073">
                        <c:v>-3.1825760000000001</c:v>
                      </c:pt>
                      <c:pt idx="31074">
                        <c:v>-3.1758639999999998</c:v>
                      </c:pt>
                      <c:pt idx="31075">
                        <c:v>-3.1691509999999998</c:v>
                      </c:pt>
                      <c:pt idx="31076">
                        <c:v>-3.1624379999999999</c:v>
                      </c:pt>
                      <c:pt idx="31077">
                        <c:v>-3.1557249999999999</c:v>
                      </c:pt>
                      <c:pt idx="31078">
                        <c:v>-3.1490119999999999</c:v>
                      </c:pt>
                      <c:pt idx="31079">
                        <c:v>-3.142299</c:v>
                      </c:pt>
                      <c:pt idx="31080">
                        <c:v>-3.135586</c:v>
                      </c:pt>
                      <c:pt idx="31081">
                        <c:v>-3.128873</c:v>
                      </c:pt>
                      <c:pt idx="31082">
                        <c:v>-3.12216</c:v>
                      </c:pt>
                      <c:pt idx="31083">
                        <c:v>-3.1154470000000001</c:v>
                      </c:pt>
                      <c:pt idx="31084">
                        <c:v>-3.1087340000000001</c:v>
                      </c:pt>
                      <c:pt idx="31085">
                        <c:v>-3.1020210000000001</c:v>
                      </c:pt>
                      <c:pt idx="31086">
                        <c:v>-3.0953080000000002</c:v>
                      </c:pt>
                      <c:pt idx="31087">
                        <c:v>-3.0885950000000002</c:v>
                      </c:pt>
                      <c:pt idx="31088">
                        <c:v>-3.0818819999999998</c:v>
                      </c:pt>
                      <c:pt idx="31089">
                        <c:v>-3.0751689999999998</c:v>
                      </c:pt>
                      <c:pt idx="31090">
                        <c:v>-3.0684559999999999</c:v>
                      </c:pt>
                      <c:pt idx="31091">
                        <c:v>-3.0617429999999999</c:v>
                      </c:pt>
                      <c:pt idx="31092">
                        <c:v>-3.0550299999999999</c:v>
                      </c:pt>
                      <c:pt idx="31093">
                        <c:v>-3.0483169999999999</c:v>
                      </c:pt>
                      <c:pt idx="31094">
                        <c:v>-3.041604</c:v>
                      </c:pt>
                      <c:pt idx="31095">
                        <c:v>-3.034891</c:v>
                      </c:pt>
                      <c:pt idx="31096">
                        <c:v>-3.028178</c:v>
                      </c:pt>
                      <c:pt idx="31097">
                        <c:v>-3.0214650000000001</c:v>
                      </c:pt>
                      <c:pt idx="31098">
                        <c:v>-3.0147520000000001</c:v>
                      </c:pt>
                      <c:pt idx="31099">
                        <c:v>-3.0080390000000001</c:v>
                      </c:pt>
                      <c:pt idx="31100">
                        <c:v>-3.0013269999999999</c:v>
                      </c:pt>
                      <c:pt idx="31101">
                        <c:v>-2.9946139999999999</c:v>
                      </c:pt>
                      <c:pt idx="31102">
                        <c:v>-2.9878999999999998</c:v>
                      </c:pt>
                      <c:pt idx="31103">
                        <c:v>-2.9811879999999999</c:v>
                      </c:pt>
                      <c:pt idx="31104">
                        <c:v>-2.974475</c:v>
                      </c:pt>
                      <c:pt idx="31105">
                        <c:v>-2.967762</c:v>
                      </c:pt>
                      <c:pt idx="31106">
                        <c:v>-2.961049</c:v>
                      </c:pt>
                      <c:pt idx="31107">
                        <c:v>-2.9543360000000001</c:v>
                      </c:pt>
                      <c:pt idx="31108">
                        <c:v>-2.9476230000000001</c:v>
                      </c:pt>
                      <c:pt idx="31109">
                        <c:v>-2.9409100000000001</c:v>
                      </c:pt>
                      <c:pt idx="31110">
                        <c:v>-2.9341970000000002</c:v>
                      </c:pt>
                      <c:pt idx="31111">
                        <c:v>-2.9274840000000002</c:v>
                      </c:pt>
                      <c:pt idx="31112">
                        <c:v>-2.9207709999999998</c:v>
                      </c:pt>
                      <c:pt idx="31113">
                        <c:v>-2.9140579999999998</c:v>
                      </c:pt>
                      <c:pt idx="31114">
                        <c:v>-2.9073449999999998</c:v>
                      </c:pt>
                      <c:pt idx="31115">
                        <c:v>-2.9006319999999999</c:v>
                      </c:pt>
                      <c:pt idx="31116">
                        <c:v>-2.8939189999999999</c:v>
                      </c:pt>
                      <c:pt idx="31117">
                        <c:v>-2.8872059999999999</c:v>
                      </c:pt>
                      <c:pt idx="31118">
                        <c:v>-2.880493</c:v>
                      </c:pt>
                      <c:pt idx="31119">
                        <c:v>-2.87378</c:v>
                      </c:pt>
                      <c:pt idx="31120">
                        <c:v>-2.867067</c:v>
                      </c:pt>
                      <c:pt idx="31121">
                        <c:v>-2.8603540000000001</c:v>
                      </c:pt>
                      <c:pt idx="31122">
                        <c:v>-2.8536410000000001</c:v>
                      </c:pt>
                      <c:pt idx="31123">
                        <c:v>-2.8469280000000001</c:v>
                      </c:pt>
                      <c:pt idx="31124">
                        <c:v>-2.8402150000000002</c:v>
                      </c:pt>
                      <c:pt idx="31125">
                        <c:v>-2.8335029999999999</c:v>
                      </c:pt>
                      <c:pt idx="31126">
                        <c:v>-2.8267890000000002</c:v>
                      </c:pt>
                      <c:pt idx="31127">
                        <c:v>-2.8200759999999998</c:v>
                      </c:pt>
                      <c:pt idx="31128">
                        <c:v>-2.813364</c:v>
                      </c:pt>
                      <c:pt idx="31129">
                        <c:v>-2.806651</c:v>
                      </c:pt>
                      <c:pt idx="31130">
                        <c:v>-2.7999369999999999</c:v>
                      </c:pt>
                      <c:pt idx="31131">
                        <c:v>-2.7932250000000001</c:v>
                      </c:pt>
                      <c:pt idx="31132">
                        <c:v>-2.7865120000000001</c:v>
                      </c:pt>
                      <c:pt idx="31133">
                        <c:v>-2.7797990000000001</c:v>
                      </c:pt>
                      <c:pt idx="31134">
                        <c:v>-2.7730860000000002</c:v>
                      </c:pt>
                      <c:pt idx="31135">
                        <c:v>-2.7663730000000002</c:v>
                      </c:pt>
                      <c:pt idx="31136">
                        <c:v>-2.7596599999999998</c:v>
                      </c:pt>
                      <c:pt idx="31137">
                        <c:v>-2.7529469999999998</c:v>
                      </c:pt>
                      <c:pt idx="31138">
                        <c:v>-2.7462339999999998</c:v>
                      </c:pt>
                      <c:pt idx="31139">
                        <c:v>-2.7395209999999999</c:v>
                      </c:pt>
                      <c:pt idx="31140">
                        <c:v>-2.7328079999999999</c:v>
                      </c:pt>
                      <c:pt idx="31141">
                        <c:v>-2.7260949999999999</c:v>
                      </c:pt>
                      <c:pt idx="31142">
                        <c:v>-2.719382</c:v>
                      </c:pt>
                      <c:pt idx="31143">
                        <c:v>-2.712669</c:v>
                      </c:pt>
                      <c:pt idx="31144">
                        <c:v>-2.705956</c:v>
                      </c:pt>
                      <c:pt idx="31145">
                        <c:v>-2.6992430000000001</c:v>
                      </c:pt>
                      <c:pt idx="31146">
                        <c:v>-2.6925300000000001</c:v>
                      </c:pt>
                      <c:pt idx="31147">
                        <c:v>-2.6858170000000001</c:v>
                      </c:pt>
                      <c:pt idx="31148">
                        <c:v>-2.6791040000000002</c:v>
                      </c:pt>
                      <c:pt idx="31149">
                        <c:v>-2.6723910000000002</c:v>
                      </c:pt>
                      <c:pt idx="31150">
                        <c:v>-2.6656780000000002</c:v>
                      </c:pt>
                      <c:pt idx="31151">
                        <c:v>-2.6589649999999998</c:v>
                      </c:pt>
                      <c:pt idx="31152">
                        <c:v>-2.6522519999999998</c:v>
                      </c:pt>
                      <c:pt idx="31153">
                        <c:v>-2.64554</c:v>
                      </c:pt>
                      <c:pt idx="31154">
                        <c:v>-2.638827</c:v>
                      </c:pt>
                      <c:pt idx="31155">
                        <c:v>-2.6321129999999999</c:v>
                      </c:pt>
                      <c:pt idx="31156">
                        <c:v>-2.6254010000000001</c:v>
                      </c:pt>
                      <c:pt idx="31157">
                        <c:v>-2.6186880000000001</c:v>
                      </c:pt>
                      <c:pt idx="31158">
                        <c:v>-2.6119750000000002</c:v>
                      </c:pt>
                      <c:pt idx="31159">
                        <c:v>-2.6052620000000002</c:v>
                      </c:pt>
                      <c:pt idx="31160">
                        <c:v>-2.5985490000000002</c:v>
                      </c:pt>
                      <c:pt idx="31161">
                        <c:v>-2.5918359999999998</c:v>
                      </c:pt>
                      <c:pt idx="31162">
                        <c:v>-2.5851229999999998</c:v>
                      </c:pt>
                      <c:pt idx="31163">
                        <c:v>-2.5784099999999999</c:v>
                      </c:pt>
                      <c:pt idx="31164">
                        <c:v>-2.5716969999999999</c:v>
                      </c:pt>
                      <c:pt idx="31165">
                        <c:v>-2.5649839999999999</c:v>
                      </c:pt>
                      <c:pt idx="31166">
                        <c:v>-2.558271</c:v>
                      </c:pt>
                      <c:pt idx="31167">
                        <c:v>-2.551558</c:v>
                      </c:pt>
                      <c:pt idx="31168">
                        <c:v>-2.544845</c:v>
                      </c:pt>
                      <c:pt idx="31169">
                        <c:v>-2.5381320000000001</c:v>
                      </c:pt>
                      <c:pt idx="31170">
                        <c:v>-2.5314190000000001</c:v>
                      </c:pt>
                      <c:pt idx="31171">
                        <c:v>-2.5247060000000001</c:v>
                      </c:pt>
                      <c:pt idx="31172">
                        <c:v>-2.5179930000000001</c:v>
                      </c:pt>
                      <c:pt idx="31173">
                        <c:v>-2.5112800000000002</c:v>
                      </c:pt>
                      <c:pt idx="31174">
                        <c:v>-2.5045670000000002</c:v>
                      </c:pt>
                      <c:pt idx="31175">
                        <c:v>-2.4978539999999998</c:v>
                      </c:pt>
                      <c:pt idx="31176">
                        <c:v>-2.4911409999999998</c:v>
                      </c:pt>
                      <c:pt idx="31177">
                        <c:v>-2.4844279999999999</c:v>
                      </c:pt>
                      <c:pt idx="31178">
                        <c:v>-2.4777149999999999</c:v>
                      </c:pt>
                      <c:pt idx="31179">
                        <c:v>-2.4710019999999999</c:v>
                      </c:pt>
                      <c:pt idx="31180">
                        <c:v>-2.464289</c:v>
                      </c:pt>
                      <c:pt idx="31181">
                        <c:v>-2.4575770000000001</c:v>
                      </c:pt>
                      <c:pt idx="31182">
                        <c:v>-2.4508640000000002</c:v>
                      </c:pt>
                      <c:pt idx="31183">
                        <c:v>-2.4441510000000002</c:v>
                      </c:pt>
                      <c:pt idx="31184">
                        <c:v>-2.4374380000000002</c:v>
                      </c:pt>
                      <c:pt idx="31185">
                        <c:v>-2.4307249999999998</c:v>
                      </c:pt>
                      <c:pt idx="31186">
                        <c:v>-2.4240119999999998</c:v>
                      </c:pt>
                      <c:pt idx="31187">
                        <c:v>-2.4172989999999999</c:v>
                      </c:pt>
                      <c:pt idx="31188">
                        <c:v>-2.4105859999999999</c:v>
                      </c:pt>
                      <c:pt idx="31189">
                        <c:v>-2.4038729999999999</c:v>
                      </c:pt>
                      <c:pt idx="31190">
                        <c:v>-2.39716</c:v>
                      </c:pt>
                      <c:pt idx="31191">
                        <c:v>-2.390447</c:v>
                      </c:pt>
                      <c:pt idx="31192">
                        <c:v>-2.383734</c:v>
                      </c:pt>
                      <c:pt idx="31193">
                        <c:v>-2.3770210000000001</c:v>
                      </c:pt>
                      <c:pt idx="31194">
                        <c:v>-2.3703080000000001</c:v>
                      </c:pt>
                      <c:pt idx="31195">
                        <c:v>-2.3635950000000001</c:v>
                      </c:pt>
                      <c:pt idx="31196">
                        <c:v>-2.3568820000000001</c:v>
                      </c:pt>
                      <c:pt idx="31197">
                        <c:v>-2.3501690000000002</c:v>
                      </c:pt>
                      <c:pt idx="31198">
                        <c:v>-2.3434560000000002</c:v>
                      </c:pt>
                      <c:pt idx="31199">
                        <c:v>-2.3367429999999998</c:v>
                      </c:pt>
                      <c:pt idx="31200">
                        <c:v>-2.3300299999999998</c:v>
                      </c:pt>
                      <c:pt idx="31201">
                        <c:v>-2.3233169999999999</c:v>
                      </c:pt>
                      <c:pt idx="31202">
                        <c:v>-2.3166039999999999</c:v>
                      </c:pt>
                      <c:pt idx="31203">
                        <c:v>-2.3098909999999999</c:v>
                      </c:pt>
                      <c:pt idx="31204">
                        <c:v>-2.3031779999999999</c:v>
                      </c:pt>
                      <c:pt idx="31205">
                        <c:v>-2.296465</c:v>
                      </c:pt>
                      <c:pt idx="31206">
                        <c:v>-2.289752</c:v>
                      </c:pt>
                      <c:pt idx="31207">
                        <c:v>-2.2830400000000002</c:v>
                      </c:pt>
                      <c:pt idx="31208">
                        <c:v>-2.2763260000000001</c:v>
                      </c:pt>
                      <c:pt idx="31209">
                        <c:v>-2.2696139999999998</c:v>
                      </c:pt>
                      <c:pt idx="31210">
                        <c:v>-2.2629009999999998</c:v>
                      </c:pt>
                      <c:pt idx="31211">
                        <c:v>-2.2561879999999999</c:v>
                      </c:pt>
                      <c:pt idx="31212">
                        <c:v>-2.2494749999999999</c:v>
                      </c:pt>
                      <c:pt idx="31213">
                        <c:v>-2.2427619999999999</c:v>
                      </c:pt>
                      <c:pt idx="31214">
                        <c:v>-2.236049</c:v>
                      </c:pt>
                      <c:pt idx="31215">
                        <c:v>-2.229336</c:v>
                      </c:pt>
                      <c:pt idx="31216">
                        <c:v>-2.222623</c:v>
                      </c:pt>
                      <c:pt idx="31217">
                        <c:v>-2.21591</c:v>
                      </c:pt>
                      <c:pt idx="31218">
                        <c:v>-2.2091970000000001</c:v>
                      </c:pt>
                      <c:pt idx="31219">
                        <c:v>-2.2024840000000001</c:v>
                      </c:pt>
                      <c:pt idx="31220">
                        <c:v>-2.1957710000000001</c:v>
                      </c:pt>
                      <c:pt idx="31221">
                        <c:v>-2.1890580000000002</c:v>
                      </c:pt>
                      <c:pt idx="31222">
                        <c:v>-2.1823450000000002</c:v>
                      </c:pt>
                      <c:pt idx="31223">
                        <c:v>-2.1756319999999998</c:v>
                      </c:pt>
                      <c:pt idx="31224">
                        <c:v>-2.1689189999999998</c:v>
                      </c:pt>
                      <c:pt idx="31225">
                        <c:v>-2.1622059999999999</c:v>
                      </c:pt>
                      <c:pt idx="31226">
                        <c:v>-2.1554929999999999</c:v>
                      </c:pt>
                      <c:pt idx="31227">
                        <c:v>-2.1487799999999999</c:v>
                      </c:pt>
                      <c:pt idx="31228">
                        <c:v>-2.1420669999999999</c:v>
                      </c:pt>
                      <c:pt idx="31229">
                        <c:v>-2.135354</c:v>
                      </c:pt>
                      <c:pt idx="31230">
                        <c:v>-2.128641</c:v>
                      </c:pt>
                      <c:pt idx="31231">
                        <c:v>-2.121928</c:v>
                      </c:pt>
                      <c:pt idx="31232">
                        <c:v>-2.1152150000000001</c:v>
                      </c:pt>
                      <c:pt idx="31233">
                        <c:v>-2.1085020000000001</c:v>
                      </c:pt>
                      <c:pt idx="31234">
                        <c:v>-2.1017890000000001</c:v>
                      </c:pt>
                      <c:pt idx="31235">
                        <c:v>-2.0950769999999999</c:v>
                      </c:pt>
                      <c:pt idx="31236">
                        <c:v>-2.0883639999999999</c:v>
                      </c:pt>
                      <c:pt idx="31237">
                        <c:v>-2.0816499999999998</c:v>
                      </c:pt>
                      <c:pt idx="31238">
                        <c:v>-2.0749379999999999</c:v>
                      </c:pt>
                      <c:pt idx="31239">
                        <c:v>-2.068225</c:v>
                      </c:pt>
                      <c:pt idx="31240">
                        <c:v>-2.061512</c:v>
                      </c:pt>
                      <c:pt idx="31241">
                        <c:v>-2.054799</c:v>
                      </c:pt>
                      <c:pt idx="31242">
                        <c:v>-2.0480860000000001</c:v>
                      </c:pt>
                      <c:pt idx="31243">
                        <c:v>-2.0413730000000001</c:v>
                      </c:pt>
                      <c:pt idx="31244">
                        <c:v>-2.0346600000000001</c:v>
                      </c:pt>
                      <c:pt idx="31245">
                        <c:v>-2.0279470000000002</c:v>
                      </c:pt>
                      <c:pt idx="31246">
                        <c:v>-2.0212340000000002</c:v>
                      </c:pt>
                      <c:pt idx="31247">
                        <c:v>-2.0145209999999998</c:v>
                      </c:pt>
                      <c:pt idx="31248">
                        <c:v>-2.0078079999999998</c:v>
                      </c:pt>
                      <c:pt idx="31249">
                        <c:v>-2.0010949999999998</c:v>
                      </c:pt>
                      <c:pt idx="31250">
                        <c:v>-1.9943820000000001</c:v>
                      </c:pt>
                      <c:pt idx="31251">
                        <c:v>-1.9876689999999999</c:v>
                      </c:pt>
                      <c:pt idx="31252">
                        <c:v>-1.9809559999999999</c:v>
                      </c:pt>
                      <c:pt idx="31253">
                        <c:v>-1.974243</c:v>
                      </c:pt>
                      <c:pt idx="31254">
                        <c:v>-1.96753</c:v>
                      </c:pt>
                      <c:pt idx="31255">
                        <c:v>-1.960817</c:v>
                      </c:pt>
                      <c:pt idx="31256">
                        <c:v>-1.9541040000000001</c:v>
                      </c:pt>
                      <c:pt idx="31257">
                        <c:v>-1.9473910000000001</c:v>
                      </c:pt>
                      <c:pt idx="31258">
                        <c:v>-1.9406779999999999</c:v>
                      </c:pt>
                      <c:pt idx="31259">
                        <c:v>-1.9339649999999999</c:v>
                      </c:pt>
                      <c:pt idx="31260">
                        <c:v>-1.927252</c:v>
                      </c:pt>
                      <c:pt idx="31261">
                        <c:v>-1.920539</c:v>
                      </c:pt>
                      <c:pt idx="31262">
                        <c:v>-1.913826</c:v>
                      </c:pt>
                      <c:pt idx="31263">
                        <c:v>-1.907114</c:v>
                      </c:pt>
                      <c:pt idx="31264">
                        <c:v>-1.900401</c:v>
                      </c:pt>
                      <c:pt idx="31265">
                        <c:v>-1.893688</c:v>
                      </c:pt>
                      <c:pt idx="31266">
                        <c:v>-1.8869750000000001</c:v>
                      </c:pt>
                      <c:pt idx="31267">
                        <c:v>-1.8802620000000001</c:v>
                      </c:pt>
                      <c:pt idx="31268">
                        <c:v>-1.8735489999999999</c:v>
                      </c:pt>
                      <c:pt idx="31269">
                        <c:v>-1.8668359999999999</c:v>
                      </c:pt>
                      <c:pt idx="31270">
                        <c:v>-1.860123</c:v>
                      </c:pt>
                      <c:pt idx="31271">
                        <c:v>-1.85341</c:v>
                      </c:pt>
                      <c:pt idx="31272">
                        <c:v>-1.846697</c:v>
                      </c:pt>
                      <c:pt idx="31273">
                        <c:v>-1.8399840000000001</c:v>
                      </c:pt>
                      <c:pt idx="31274">
                        <c:v>-1.8332710000000001</c:v>
                      </c:pt>
                      <c:pt idx="31275">
                        <c:v>-1.8265579999999999</c:v>
                      </c:pt>
                      <c:pt idx="31276">
                        <c:v>-1.8198449999999999</c:v>
                      </c:pt>
                      <c:pt idx="31277">
                        <c:v>-1.813132</c:v>
                      </c:pt>
                      <c:pt idx="31278">
                        <c:v>-1.806419</c:v>
                      </c:pt>
                      <c:pt idx="31279">
                        <c:v>-1.799706</c:v>
                      </c:pt>
                      <c:pt idx="31280">
                        <c:v>-1.7929930000000001</c:v>
                      </c:pt>
                      <c:pt idx="31281">
                        <c:v>-1.7862800000000001</c:v>
                      </c:pt>
                      <c:pt idx="31282">
                        <c:v>-1.7795669999999999</c:v>
                      </c:pt>
                      <c:pt idx="31283">
                        <c:v>-1.7728539999999999</c:v>
                      </c:pt>
                      <c:pt idx="31284">
                        <c:v>-1.766141</c:v>
                      </c:pt>
                      <c:pt idx="31285">
                        <c:v>-1.759428</c:v>
                      </c:pt>
                      <c:pt idx="31286">
                        <c:v>-1.752715</c:v>
                      </c:pt>
                      <c:pt idx="31287">
                        <c:v>-1.7460020000000001</c:v>
                      </c:pt>
                      <c:pt idx="31288">
                        <c:v>-1.7392890000000001</c:v>
                      </c:pt>
                      <c:pt idx="31289">
                        <c:v>-1.7325759999999999</c:v>
                      </c:pt>
                      <c:pt idx="31290">
                        <c:v>-1.7258640000000001</c:v>
                      </c:pt>
                      <c:pt idx="31291">
                        <c:v>-1.7191510000000001</c:v>
                      </c:pt>
                      <c:pt idx="31292">
                        <c:v>-1.7124379999999999</c:v>
                      </c:pt>
                      <c:pt idx="31293">
                        <c:v>-1.7057249999999999</c:v>
                      </c:pt>
                      <c:pt idx="31294">
                        <c:v>-1.699012</c:v>
                      </c:pt>
                      <c:pt idx="31295">
                        <c:v>-1.692299</c:v>
                      </c:pt>
                      <c:pt idx="31296">
                        <c:v>-1.685586</c:v>
                      </c:pt>
                      <c:pt idx="31297">
                        <c:v>-1.6788730000000001</c:v>
                      </c:pt>
                      <c:pt idx="31298">
                        <c:v>-1.6721600000000001</c:v>
                      </c:pt>
                      <c:pt idx="31299">
                        <c:v>-1.6654469999999999</c:v>
                      </c:pt>
                      <c:pt idx="31300">
                        <c:v>-1.6587339999999999</c:v>
                      </c:pt>
                      <c:pt idx="31301">
                        <c:v>-1.652021</c:v>
                      </c:pt>
                      <c:pt idx="31302">
                        <c:v>-1.645308</c:v>
                      </c:pt>
                      <c:pt idx="31303">
                        <c:v>-1.638595</c:v>
                      </c:pt>
                      <c:pt idx="31304">
                        <c:v>-1.6318820000000001</c:v>
                      </c:pt>
                      <c:pt idx="31305">
                        <c:v>-1.6251690000000001</c:v>
                      </c:pt>
                      <c:pt idx="31306">
                        <c:v>-1.6184559999999999</c:v>
                      </c:pt>
                      <c:pt idx="31307">
                        <c:v>-1.6117429999999999</c:v>
                      </c:pt>
                      <c:pt idx="31308">
                        <c:v>-1.60503</c:v>
                      </c:pt>
                      <c:pt idx="31309">
                        <c:v>-1.598317</c:v>
                      </c:pt>
                      <c:pt idx="31310">
                        <c:v>-1.591604</c:v>
                      </c:pt>
                      <c:pt idx="31311">
                        <c:v>-1.584891</c:v>
                      </c:pt>
                      <c:pt idx="31312">
                        <c:v>-1.5781780000000001</c:v>
                      </c:pt>
                      <c:pt idx="31313">
                        <c:v>-1.5714649999999999</c:v>
                      </c:pt>
                      <c:pt idx="31314">
                        <c:v>-1.5647519999999999</c:v>
                      </c:pt>
                      <c:pt idx="31315">
                        <c:v>-1.558039</c:v>
                      </c:pt>
                      <c:pt idx="31316">
                        <c:v>-1.5513269999999999</c:v>
                      </c:pt>
                      <c:pt idx="31317">
                        <c:v>-1.544613</c:v>
                      </c:pt>
                      <c:pt idx="31318">
                        <c:v>-1.537901</c:v>
                      </c:pt>
                      <c:pt idx="31319">
                        <c:v>-1.531188</c:v>
                      </c:pt>
                      <c:pt idx="31320">
                        <c:v>-1.524475</c:v>
                      </c:pt>
                      <c:pt idx="31321">
                        <c:v>-1.5177620000000001</c:v>
                      </c:pt>
                      <c:pt idx="31322">
                        <c:v>-1.5110490000000001</c:v>
                      </c:pt>
                      <c:pt idx="31323">
                        <c:v>-1.5043359999999999</c:v>
                      </c:pt>
                      <c:pt idx="31324">
                        <c:v>-1.4976229999999999</c:v>
                      </c:pt>
                      <c:pt idx="31325">
                        <c:v>-1.49091</c:v>
                      </c:pt>
                      <c:pt idx="31326">
                        <c:v>-1.484197</c:v>
                      </c:pt>
                      <c:pt idx="31327">
                        <c:v>-1.477484</c:v>
                      </c:pt>
                      <c:pt idx="31328">
                        <c:v>-1.4707710000000001</c:v>
                      </c:pt>
                      <c:pt idx="31329">
                        <c:v>-1.4640580000000001</c:v>
                      </c:pt>
                      <c:pt idx="31330">
                        <c:v>-1.4573449999999999</c:v>
                      </c:pt>
                      <c:pt idx="31331">
                        <c:v>-1.4506319999999999</c:v>
                      </c:pt>
                      <c:pt idx="31332">
                        <c:v>-1.443919</c:v>
                      </c:pt>
                      <c:pt idx="31333">
                        <c:v>-1.437206</c:v>
                      </c:pt>
                      <c:pt idx="31334">
                        <c:v>-1.430493</c:v>
                      </c:pt>
                      <c:pt idx="31335">
                        <c:v>-1.42378</c:v>
                      </c:pt>
                      <c:pt idx="31336">
                        <c:v>-1.4170670000000001</c:v>
                      </c:pt>
                      <c:pt idx="31337">
                        <c:v>-1.4103540000000001</c:v>
                      </c:pt>
                      <c:pt idx="31338">
                        <c:v>-1.4036409999999999</c:v>
                      </c:pt>
                      <c:pt idx="31339">
                        <c:v>-1.3969279999999999</c:v>
                      </c:pt>
                      <c:pt idx="31340">
                        <c:v>-1.390215</c:v>
                      </c:pt>
                      <c:pt idx="31341">
                        <c:v>-1.383502</c:v>
                      </c:pt>
                      <c:pt idx="31342">
                        <c:v>-1.376789</c:v>
                      </c:pt>
                      <c:pt idx="31343">
                        <c:v>-1.370077</c:v>
                      </c:pt>
                      <c:pt idx="31344">
                        <c:v>-1.363364</c:v>
                      </c:pt>
                      <c:pt idx="31345">
                        <c:v>-1.3566510000000001</c:v>
                      </c:pt>
                      <c:pt idx="31346">
                        <c:v>-1.3499380000000001</c:v>
                      </c:pt>
                      <c:pt idx="31347">
                        <c:v>-1.3432249999999999</c:v>
                      </c:pt>
                      <c:pt idx="31348">
                        <c:v>-1.3365119999999999</c:v>
                      </c:pt>
                      <c:pt idx="31349">
                        <c:v>-1.329799</c:v>
                      </c:pt>
                      <c:pt idx="31350">
                        <c:v>-1.323086</c:v>
                      </c:pt>
                      <c:pt idx="31351">
                        <c:v>-1.316373</c:v>
                      </c:pt>
                      <c:pt idx="31352">
                        <c:v>-1.30966</c:v>
                      </c:pt>
                      <c:pt idx="31353">
                        <c:v>-1.3029470000000001</c:v>
                      </c:pt>
                      <c:pt idx="31354">
                        <c:v>-1.2962340000000001</c:v>
                      </c:pt>
                      <c:pt idx="31355">
                        <c:v>-1.2895209999999999</c:v>
                      </c:pt>
                      <c:pt idx="31356">
                        <c:v>-1.2828079999999999</c:v>
                      </c:pt>
                      <c:pt idx="31357">
                        <c:v>-1.276095</c:v>
                      </c:pt>
                      <c:pt idx="31358">
                        <c:v>-1.269382</c:v>
                      </c:pt>
                      <c:pt idx="31359">
                        <c:v>-1.262669</c:v>
                      </c:pt>
                      <c:pt idx="31360">
                        <c:v>-1.2559560000000001</c:v>
                      </c:pt>
                      <c:pt idx="31361">
                        <c:v>-1.2492430000000001</c:v>
                      </c:pt>
                      <c:pt idx="31362">
                        <c:v>-1.2425299999999999</c:v>
                      </c:pt>
                      <c:pt idx="31363">
                        <c:v>-1.2358169999999999</c:v>
                      </c:pt>
                      <c:pt idx="31364">
                        <c:v>-1.229104</c:v>
                      </c:pt>
                      <c:pt idx="31365">
                        <c:v>-1.222391</c:v>
                      </c:pt>
                      <c:pt idx="31366">
                        <c:v>-1.215678</c:v>
                      </c:pt>
                      <c:pt idx="31367">
                        <c:v>-1.2089650000000001</c:v>
                      </c:pt>
                      <c:pt idx="31368">
                        <c:v>-1.2022520000000001</c:v>
                      </c:pt>
                      <c:pt idx="31369">
                        <c:v>-1.1955389999999999</c:v>
                      </c:pt>
                      <c:pt idx="31370">
                        <c:v>-1.1888259999999999</c:v>
                      </c:pt>
                      <c:pt idx="31371">
                        <c:v>-1.1821140000000001</c:v>
                      </c:pt>
                      <c:pt idx="31372">
                        <c:v>-1.1754009999999999</c:v>
                      </c:pt>
                      <c:pt idx="31373">
                        <c:v>-1.1686879999999999</c:v>
                      </c:pt>
                      <c:pt idx="31374">
                        <c:v>-1.161975</c:v>
                      </c:pt>
                      <c:pt idx="31375">
                        <c:v>-1.155262</c:v>
                      </c:pt>
                      <c:pt idx="31376">
                        <c:v>-1.148549</c:v>
                      </c:pt>
                      <c:pt idx="31377">
                        <c:v>-1.1418360000000001</c:v>
                      </c:pt>
                      <c:pt idx="31378">
                        <c:v>-1.1351230000000001</c:v>
                      </c:pt>
                      <c:pt idx="31379">
                        <c:v>-1.1284099999999999</c:v>
                      </c:pt>
                      <c:pt idx="31380">
                        <c:v>-1.1216969999999999</c:v>
                      </c:pt>
                      <c:pt idx="31381">
                        <c:v>-1.114984</c:v>
                      </c:pt>
                      <c:pt idx="31382">
                        <c:v>-1.108271</c:v>
                      </c:pt>
                      <c:pt idx="31383">
                        <c:v>-1.101558</c:v>
                      </c:pt>
                      <c:pt idx="31384">
                        <c:v>-1.0948450000000001</c:v>
                      </c:pt>
                      <c:pt idx="31385">
                        <c:v>-1.0881320000000001</c:v>
                      </c:pt>
                      <c:pt idx="31386">
                        <c:v>-1.0814189999999999</c:v>
                      </c:pt>
                      <c:pt idx="31387">
                        <c:v>-1.0747059999999999</c:v>
                      </c:pt>
                      <c:pt idx="31388">
                        <c:v>-1.067993</c:v>
                      </c:pt>
                      <c:pt idx="31389">
                        <c:v>-1.06128</c:v>
                      </c:pt>
                      <c:pt idx="31390">
                        <c:v>-1.054567</c:v>
                      </c:pt>
                      <c:pt idx="31391">
                        <c:v>-1.0478540000000001</c:v>
                      </c:pt>
                      <c:pt idx="31392">
                        <c:v>-1.0411410000000001</c:v>
                      </c:pt>
                      <c:pt idx="31393">
                        <c:v>-1.0344279999999999</c:v>
                      </c:pt>
                      <c:pt idx="31394">
                        <c:v>-1.0277149999999999</c:v>
                      </c:pt>
                      <c:pt idx="31395">
                        <c:v>-1.021002</c:v>
                      </c:pt>
                      <c:pt idx="31396">
                        <c:v>-1.014289</c:v>
                      </c:pt>
                      <c:pt idx="31397">
                        <c:v>-1.007576</c:v>
                      </c:pt>
                      <c:pt idx="31398">
                        <c:v>-1.000864</c:v>
                      </c:pt>
                      <c:pt idx="31399">
                        <c:v>-0.9941506</c:v>
                      </c:pt>
                      <c:pt idx="31400">
                        <c:v>-0.98743760000000003</c:v>
                      </c:pt>
                      <c:pt idx="31401">
                        <c:v>-0.98072459999999995</c:v>
                      </c:pt>
                      <c:pt idx="31402">
                        <c:v>-0.97401170000000004</c:v>
                      </c:pt>
                      <c:pt idx="31403">
                        <c:v>-0.96729869999999996</c:v>
                      </c:pt>
                      <c:pt idx="31404">
                        <c:v>-0.96058580000000005</c:v>
                      </c:pt>
                      <c:pt idx="31405">
                        <c:v>-0.95387279999999997</c:v>
                      </c:pt>
                      <c:pt idx="31406">
                        <c:v>-0.9471598</c:v>
                      </c:pt>
                      <c:pt idx="31407">
                        <c:v>-0.94044689999999997</c:v>
                      </c:pt>
                      <c:pt idx="31408">
                        <c:v>-0.93373390000000001</c:v>
                      </c:pt>
                      <c:pt idx="31409">
                        <c:v>-0.92702099999999998</c:v>
                      </c:pt>
                      <c:pt idx="31410">
                        <c:v>-0.92030800000000001</c:v>
                      </c:pt>
                      <c:pt idx="31411">
                        <c:v>-0.91359500000000005</c:v>
                      </c:pt>
                      <c:pt idx="31412">
                        <c:v>-0.90688199999999997</c:v>
                      </c:pt>
                      <c:pt idx="31413">
                        <c:v>-0.90016910000000006</c:v>
                      </c:pt>
                      <c:pt idx="31414">
                        <c:v>-0.89345609999999998</c:v>
                      </c:pt>
                      <c:pt idx="31415">
                        <c:v>-0.88674319999999995</c:v>
                      </c:pt>
                      <c:pt idx="31416">
                        <c:v>-0.88003019999999998</c:v>
                      </c:pt>
                      <c:pt idx="31417">
                        <c:v>-0.87331720000000002</c:v>
                      </c:pt>
                      <c:pt idx="31418">
                        <c:v>-0.86660429999999999</c:v>
                      </c:pt>
                      <c:pt idx="31419">
                        <c:v>-0.85989130000000003</c:v>
                      </c:pt>
                      <c:pt idx="31420">
                        <c:v>-0.85317829999999995</c:v>
                      </c:pt>
                      <c:pt idx="31421">
                        <c:v>-0.84646540000000003</c:v>
                      </c:pt>
                      <c:pt idx="31422">
                        <c:v>-0.83975239999999995</c:v>
                      </c:pt>
                      <c:pt idx="31423">
                        <c:v>-0.83303950000000004</c:v>
                      </c:pt>
                      <c:pt idx="31424">
                        <c:v>-0.82632649999999996</c:v>
                      </c:pt>
                      <c:pt idx="31425">
                        <c:v>-0.81961349999999999</c:v>
                      </c:pt>
                      <c:pt idx="31426">
                        <c:v>-0.81290050000000003</c:v>
                      </c:pt>
                      <c:pt idx="31427">
                        <c:v>-0.8061876</c:v>
                      </c:pt>
                      <c:pt idx="31428">
                        <c:v>-0.79947469999999998</c:v>
                      </c:pt>
                      <c:pt idx="31429">
                        <c:v>-0.79276170000000001</c:v>
                      </c:pt>
                      <c:pt idx="31430">
                        <c:v>-0.78604870000000004</c:v>
                      </c:pt>
                      <c:pt idx="31431">
                        <c:v>-0.77933569999999996</c:v>
                      </c:pt>
                      <c:pt idx="31432">
                        <c:v>-0.77262280000000005</c:v>
                      </c:pt>
                      <c:pt idx="31433">
                        <c:v>-0.76590990000000003</c:v>
                      </c:pt>
                      <c:pt idx="31434">
                        <c:v>-0.75919689999999995</c:v>
                      </c:pt>
                      <c:pt idx="31435">
                        <c:v>-0.75248389999999998</c:v>
                      </c:pt>
                      <c:pt idx="31436">
                        <c:v>-0.74577090000000001</c:v>
                      </c:pt>
                      <c:pt idx="31437">
                        <c:v>-0.73905799999999999</c:v>
                      </c:pt>
                      <c:pt idx="31438">
                        <c:v>-0.73234500000000002</c:v>
                      </c:pt>
                      <c:pt idx="31439">
                        <c:v>-0.7256321</c:v>
                      </c:pt>
                      <c:pt idx="31440">
                        <c:v>-0.71891910000000003</c:v>
                      </c:pt>
                      <c:pt idx="31441">
                        <c:v>-0.71220609999999995</c:v>
                      </c:pt>
                      <c:pt idx="31442">
                        <c:v>-0.70549320000000004</c:v>
                      </c:pt>
                      <c:pt idx="31443">
                        <c:v>-0.69878019999999996</c:v>
                      </c:pt>
                      <c:pt idx="31444">
                        <c:v>-0.69206719999999999</c:v>
                      </c:pt>
                      <c:pt idx="31445">
                        <c:v>-0.68535429999999997</c:v>
                      </c:pt>
                      <c:pt idx="31446">
                        <c:v>-0.6786413</c:v>
                      </c:pt>
                      <c:pt idx="31447">
                        <c:v>-0.67192830000000003</c:v>
                      </c:pt>
                      <c:pt idx="31448">
                        <c:v>-0.66521540000000001</c:v>
                      </c:pt>
                      <c:pt idx="31449">
                        <c:v>-0.65850240000000004</c:v>
                      </c:pt>
                      <c:pt idx="31450">
                        <c:v>-0.65178950000000002</c:v>
                      </c:pt>
                      <c:pt idx="31451">
                        <c:v>-0.64507650000000005</c:v>
                      </c:pt>
                      <c:pt idx="31452">
                        <c:v>-0.63836349999999997</c:v>
                      </c:pt>
                      <c:pt idx="31453">
                        <c:v>-0.63165059999999995</c:v>
                      </c:pt>
                      <c:pt idx="31454">
                        <c:v>-0.62493759999999998</c:v>
                      </c:pt>
                      <c:pt idx="31455">
                        <c:v>-0.61822460000000001</c:v>
                      </c:pt>
                      <c:pt idx="31456">
                        <c:v>-0.61151169999999999</c:v>
                      </c:pt>
                      <c:pt idx="31457">
                        <c:v>-0.60479870000000002</c:v>
                      </c:pt>
                      <c:pt idx="31458">
                        <c:v>-0.5980858</c:v>
                      </c:pt>
                      <c:pt idx="31459">
                        <c:v>-0.59137280000000003</c:v>
                      </c:pt>
                      <c:pt idx="31460">
                        <c:v>-0.58465979999999995</c:v>
                      </c:pt>
                      <c:pt idx="31461">
                        <c:v>-0.57794679999999998</c:v>
                      </c:pt>
                      <c:pt idx="31462">
                        <c:v>-0.57123389999999996</c:v>
                      </c:pt>
                      <c:pt idx="31463">
                        <c:v>-0.56452100000000005</c:v>
                      </c:pt>
                      <c:pt idx="31464">
                        <c:v>-0.55780799999999997</c:v>
                      </c:pt>
                      <c:pt idx="31465">
                        <c:v>-0.551095</c:v>
                      </c:pt>
                      <c:pt idx="31466">
                        <c:v>-0.54438200000000003</c:v>
                      </c:pt>
                      <c:pt idx="31467">
                        <c:v>-0.53766910000000001</c:v>
                      </c:pt>
                      <c:pt idx="31468">
                        <c:v>-0.53095610000000004</c:v>
                      </c:pt>
                      <c:pt idx="31469">
                        <c:v>-0.52424320000000002</c:v>
                      </c:pt>
                      <c:pt idx="31470">
                        <c:v>-0.51753020000000005</c:v>
                      </c:pt>
                      <c:pt idx="31471">
                        <c:v>-0.51081719999999997</c:v>
                      </c:pt>
                      <c:pt idx="31472">
                        <c:v>-0.50410429999999995</c:v>
                      </c:pt>
                      <c:pt idx="31473">
                        <c:v>-0.49739129999999998</c:v>
                      </c:pt>
                      <c:pt idx="31474">
                        <c:v>-0.49067830000000001</c:v>
                      </c:pt>
                      <c:pt idx="31475">
                        <c:v>-0.48396539999999999</c:v>
                      </c:pt>
                      <c:pt idx="31476">
                        <c:v>-0.47725240000000002</c:v>
                      </c:pt>
                      <c:pt idx="31477">
                        <c:v>-0.4705395</c:v>
                      </c:pt>
                      <c:pt idx="31478">
                        <c:v>-0.46382649999999997</c:v>
                      </c:pt>
                      <c:pt idx="31479">
                        <c:v>-0.45711350000000001</c:v>
                      </c:pt>
                      <c:pt idx="31480">
                        <c:v>-0.45040059999999998</c:v>
                      </c:pt>
                      <c:pt idx="31481">
                        <c:v>-0.44368760000000002</c:v>
                      </c:pt>
                      <c:pt idx="31482">
                        <c:v>-0.43697459999999999</c:v>
                      </c:pt>
                      <c:pt idx="31483">
                        <c:v>-0.43026170000000002</c:v>
                      </c:pt>
                      <c:pt idx="31484">
                        <c:v>-0.4235487</c:v>
                      </c:pt>
                      <c:pt idx="31485">
                        <c:v>-0.41683579999999998</c:v>
                      </c:pt>
                      <c:pt idx="31486">
                        <c:v>-0.41012280000000001</c:v>
                      </c:pt>
                      <c:pt idx="31487">
                        <c:v>-0.40340979999999999</c:v>
                      </c:pt>
                      <c:pt idx="31488">
                        <c:v>-0.39669690000000002</c:v>
                      </c:pt>
                      <c:pt idx="31489">
                        <c:v>-0.38998389999999999</c:v>
                      </c:pt>
                      <c:pt idx="31490">
                        <c:v>-0.38327090000000003</c:v>
                      </c:pt>
                      <c:pt idx="31491">
                        <c:v>-0.376558</c:v>
                      </c:pt>
                      <c:pt idx="31492">
                        <c:v>-0.36984499999999998</c:v>
                      </c:pt>
                      <c:pt idx="31493">
                        <c:v>-0.36313210000000001</c:v>
                      </c:pt>
                      <c:pt idx="31494">
                        <c:v>-0.35641909999999999</c:v>
                      </c:pt>
                      <c:pt idx="31495">
                        <c:v>-0.34970610000000002</c:v>
                      </c:pt>
                      <c:pt idx="31496">
                        <c:v>-0.3429932</c:v>
                      </c:pt>
                      <c:pt idx="31497">
                        <c:v>-0.33628019999999997</c:v>
                      </c:pt>
                      <c:pt idx="31498">
                        <c:v>-0.3295672</c:v>
                      </c:pt>
                      <c:pt idx="31499">
                        <c:v>-0.32285429999999998</c:v>
                      </c:pt>
                      <c:pt idx="31500">
                        <c:v>-0.31614130000000001</c:v>
                      </c:pt>
                      <c:pt idx="31501">
                        <c:v>-0.30942829999999999</c:v>
                      </c:pt>
                      <c:pt idx="31502">
                        <c:v>-0.30271540000000002</c:v>
                      </c:pt>
                      <c:pt idx="31503">
                        <c:v>-0.2960024</c:v>
                      </c:pt>
                      <c:pt idx="31504">
                        <c:v>-0.28928939999999997</c:v>
                      </c:pt>
                      <c:pt idx="31505">
                        <c:v>-0.28257650000000001</c:v>
                      </c:pt>
                      <c:pt idx="31506">
                        <c:v>-0.27586349999999998</c:v>
                      </c:pt>
                      <c:pt idx="31507">
                        <c:v>-0.26915060000000002</c:v>
                      </c:pt>
                      <c:pt idx="31508">
                        <c:v>-0.26243759999999999</c:v>
                      </c:pt>
                      <c:pt idx="31509">
                        <c:v>-0.25572460000000002</c:v>
                      </c:pt>
                      <c:pt idx="31510">
                        <c:v>-0.2490117</c:v>
                      </c:pt>
                      <c:pt idx="31511">
                        <c:v>-0.24229870000000001</c:v>
                      </c:pt>
                      <c:pt idx="31512">
                        <c:v>-0.23558570000000001</c:v>
                      </c:pt>
                      <c:pt idx="31513">
                        <c:v>-0.22887279999999999</c:v>
                      </c:pt>
                      <c:pt idx="31514">
                        <c:v>-0.22215979999999999</c:v>
                      </c:pt>
                      <c:pt idx="31515">
                        <c:v>-0.2154469</c:v>
                      </c:pt>
                      <c:pt idx="31516">
                        <c:v>-0.2087339</c:v>
                      </c:pt>
                      <c:pt idx="31517">
                        <c:v>-0.2020209</c:v>
                      </c:pt>
                      <c:pt idx="31518">
                        <c:v>-0.19530800000000001</c:v>
                      </c:pt>
                      <c:pt idx="31519">
                        <c:v>-0.18859500000000001</c:v>
                      </c:pt>
                      <c:pt idx="31520">
                        <c:v>-0.18188209999999999</c:v>
                      </c:pt>
                      <c:pt idx="31521">
                        <c:v>-0.17516909999999999</c:v>
                      </c:pt>
                      <c:pt idx="31522">
                        <c:v>-0.1684561</c:v>
                      </c:pt>
                      <c:pt idx="31523">
                        <c:v>-0.1617432</c:v>
                      </c:pt>
                      <c:pt idx="31524">
                        <c:v>-0.15503020000000001</c:v>
                      </c:pt>
                      <c:pt idx="31525">
                        <c:v>-0.14831720000000001</c:v>
                      </c:pt>
                      <c:pt idx="31526">
                        <c:v>-0.14160429999999999</c:v>
                      </c:pt>
                      <c:pt idx="31527">
                        <c:v>-0.13489129999999999</c:v>
                      </c:pt>
                      <c:pt idx="31528">
                        <c:v>-0.1281783</c:v>
                      </c:pt>
                      <c:pt idx="31529">
                        <c:v>-0.1214654</c:v>
                      </c:pt>
                      <c:pt idx="31530">
                        <c:v>-0.1147524</c:v>
                      </c:pt>
                      <c:pt idx="31531">
                        <c:v>-0.1080395</c:v>
                      </c:pt>
                      <c:pt idx="31532">
                        <c:v>-0.1013265</c:v>
                      </c:pt>
                      <c:pt idx="31533">
                        <c:v>-9.4613530000000001E-2</c:v>
                      </c:pt>
                      <c:pt idx="31534">
                        <c:v>-8.7900569999999997E-2</c:v>
                      </c:pt>
                      <c:pt idx="31535">
                        <c:v>-8.1187609999999993E-2</c:v>
                      </c:pt>
                      <c:pt idx="31536">
                        <c:v>-7.4474639999999995E-2</c:v>
                      </c:pt>
                      <c:pt idx="31537">
                        <c:v>-6.7761680000000005E-2</c:v>
                      </c:pt>
                      <c:pt idx="31538">
                        <c:v>-6.1048720000000001E-2</c:v>
                      </c:pt>
                      <c:pt idx="31539">
                        <c:v>-5.4335750000000002E-2</c:v>
                      </c:pt>
                      <c:pt idx="31540">
                        <c:v>-4.7622789999999998E-2</c:v>
                      </c:pt>
                      <c:pt idx="31541">
                        <c:v>-4.0909830000000001E-2</c:v>
                      </c:pt>
                      <c:pt idx="31542">
                        <c:v>-3.4196860000000003E-2</c:v>
                      </c:pt>
                      <c:pt idx="31543">
                        <c:v>-2.7483899999999999E-2</c:v>
                      </c:pt>
                      <c:pt idx="31544">
                        <c:v>-2.0770940000000002E-2</c:v>
                      </c:pt>
                      <c:pt idx="31545">
                        <c:v>-1.4057979999999999E-2</c:v>
                      </c:pt>
                      <c:pt idx="31546">
                        <c:v>-7.3450119999999997E-3</c:v>
                      </c:pt>
                      <c:pt idx="31547">
                        <c:v>-6.3204950000000004E-4</c:v>
                      </c:pt>
                      <c:pt idx="31548">
                        <c:v>6.0809130000000003E-3</c:v>
                      </c:pt>
                      <c:pt idx="31549">
                        <c:v>1.2793880000000001E-2</c:v>
                      </c:pt>
                      <c:pt idx="31550">
                        <c:v>1.9506840000000001E-2</c:v>
                      </c:pt>
                      <c:pt idx="31551">
                        <c:v>2.6219800000000001E-2</c:v>
                      </c:pt>
                      <c:pt idx="31552">
                        <c:v>3.293277E-2</c:v>
                      </c:pt>
                      <c:pt idx="31553">
                        <c:v>3.9645729999999997E-2</c:v>
                      </c:pt>
                      <c:pt idx="31554">
                        <c:v>4.6358690000000001E-2</c:v>
                      </c:pt>
                      <c:pt idx="31555">
                        <c:v>5.307166E-2</c:v>
                      </c:pt>
                      <c:pt idx="31556">
                        <c:v>5.9784619999999997E-2</c:v>
                      </c:pt>
                      <c:pt idx="31557">
                        <c:v>6.6497580000000001E-2</c:v>
                      </c:pt>
                      <c:pt idx="31558">
                        <c:v>7.3210540000000005E-2</c:v>
                      </c:pt>
                      <c:pt idx="31559">
                        <c:v>7.9923499999999995E-2</c:v>
                      </c:pt>
                      <c:pt idx="31560">
                        <c:v>8.6636469999999993E-2</c:v>
                      </c:pt>
                      <c:pt idx="31561">
                        <c:v>9.3349429999999997E-2</c:v>
                      </c:pt>
                      <c:pt idx="31562">
                        <c:v>0.1000624</c:v>
                      </c:pt>
                      <c:pt idx="31563">
                        <c:v>0.10677540000000001</c:v>
                      </c:pt>
                      <c:pt idx="31564">
                        <c:v>0.1134883</c:v>
                      </c:pt>
                      <c:pt idx="31565">
                        <c:v>0.1202013</c:v>
                      </c:pt>
                      <c:pt idx="31566">
                        <c:v>0.1269142</c:v>
                      </c:pt>
                      <c:pt idx="31567">
                        <c:v>0.1336272</c:v>
                      </c:pt>
                      <c:pt idx="31568">
                        <c:v>0.1403402</c:v>
                      </c:pt>
                      <c:pt idx="31569">
                        <c:v>0.14705309999999999</c:v>
                      </c:pt>
                      <c:pt idx="31570">
                        <c:v>0.15376609999999999</c:v>
                      </c:pt>
                      <c:pt idx="31571">
                        <c:v>0.16047910000000001</c:v>
                      </c:pt>
                      <c:pt idx="31572">
                        <c:v>0.16719200000000001</c:v>
                      </c:pt>
                      <c:pt idx="31573">
                        <c:v>0.173905</c:v>
                      </c:pt>
                      <c:pt idx="31574">
                        <c:v>0.1806179</c:v>
                      </c:pt>
                      <c:pt idx="31575">
                        <c:v>0.18733089999999999</c:v>
                      </c:pt>
                      <c:pt idx="31576">
                        <c:v>0.19404389999999999</c:v>
                      </c:pt>
                      <c:pt idx="31577">
                        <c:v>0.20075680000000001</c:v>
                      </c:pt>
                      <c:pt idx="31578">
                        <c:v>0.20746980000000001</c:v>
                      </c:pt>
                      <c:pt idx="31579">
                        <c:v>0.21418280000000001</c:v>
                      </c:pt>
                      <c:pt idx="31580">
                        <c:v>0.2208957</c:v>
                      </c:pt>
                      <c:pt idx="31581">
                        <c:v>0.2276087</c:v>
                      </c:pt>
                      <c:pt idx="31582">
                        <c:v>0.23432169999999999</c:v>
                      </c:pt>
                      <c:pt idx="31583">
                        <c:v>0.24103459999999999</c:v>
                      </c:pt>
                      <c:pt idx="31584">
                        <c:v>0.24774760000000001</c:v>
                      </c:pt>
                      <c:pt idx="31585">
                        <c:v>0.25446049999999998</c:v>
                      </c:pt>
                      <c:pt idx="31586">
                        <c:v>0.2611735</c:v>
                      </c:pt>
                      <c:pt idx="31587">
                        <c:v>0.26788650000000003</c:v>
                      </c:pt>
                      <c:pt idx="31588">
                        <c:v>0.27459939999999999</c:v>
                      </c:pt>
                      <c:pt idx="31589">
                        <c:v>0.28131240000000002</c:v>
                      </c:pt>
                      <c:pt idx="31590">
                        <c:v>0.28802529999999998</c:v>
                      </c:pt>
                      <c:pt idx="31591">
                        <c:v>0.29473830000000001</c:v>
                      </c:pt>
                      <c:pt idx="31592">
                        <c:v>0.30145129999999998</c:v>
                      </c:pt>
                      <c:pt idx="31593">
                        <c:v>0.3081642</c:v>
                      </c:pt>
                      <c:pt idx="31594">
                        <c:v>0.31487720000000002</c:v>
                      </c:pt>
                      <c:pt idx="31595">
                        <c:v>0.32159019999999999</c:v>
                      </c:pt>
                      <c:pt idx="31596">
                        <c:v>0.32830310000000001</c:v>
                      </c:pt>
                      <c:pt idx="31597">
                        <c:v>0.33501609999999998</c:v>
                      </c:pt>
                      <c:pt idx="31598">
                        <c:v>0.34172910000000001</c:v>
                      </c:pt>
                      <c:pt idx="31599">
                        <c:v>0.34844199999999997</c:v>
                      </c:pt>
                      <c:pt idx="31600">
                        <c:v>0.355155</c:v>
                      </c:pt>
                      <c:pt idx="31601">
                        <c:v>0.36186800000000002</c:v>
                      </c:pt>
                      <c:pt idx="31602">
                        <c:v>0.36858089999999999</c:v>
                      </c:pt>
                      <c:pt idx="31603">
                        <c:v>0.37529390000000001</c:v>
                      </c:pt>
                      <c:pt idx="31604">
                        <c:v>0.38200689999999998</c:v>
                      </c:pt>
                      <c:pt idx="31605">
                        <c:v>0.3887198</c:v>
                      </c:pt>
                      <c:pt idx="31606">
                        <c:v>0.39543279999999997</c:v>
                      </c:pt>
                      <c:pt idx="31607">
                        <c:v>0.40214569999999999</c:v>
                      </c:pt>
                      <c:pt idx="31608">
                        <c:v>0.40885870000000002</c:v>
                      </c:pt>
                      <c:pt idx="31609">
                        <c:v>0.41557169999999999</c:v>
                      </c:pt>
                      <c:pt idx="31610">
                        <c:v>0.42228460000000001</c:v>
                      </c:pt>
                      <c:pt idx="31611">
                        <c:v>0.42899759999999998</c:v>
                      </c:pt>
                      <c:pt idx="31612">
                        <c:v>0.4357105</c:v>
                      </c:pt>
                      <c:pt idx="31613">
                        <c:v>0.44242350000000003</c:v>
                      </c:pt>
                      <c:pt idx="31614">
                        <c:v>0.44913649999999999</c:v>
                      </c:pt>
                      <c:pt idx="31615">
                        <c:v>0.45584940000000002</c:v>
                      </c:pt>
                      <c:pt idx="31616">
                        <c:v>0.46256239999999998</c:v>
                      </c:pt>
                      <c:pt idx="31617">
                        <c:v>0.46927540000000001</c:v>
                      </c:pt>
                      <c:pt idx="31618">
                        <c:v>0.47598829999999998</c:v>
                      </c:pt>
                      <c:pt idx="31619">
                        <c:v>0.4827013</c:v>
                      </c:pt>
                      <c:pt idx="31620">
                        <c:v>0.48941420000000002</c:v>
                      </c:pt>
                      <c:pt idx="31621">
                        <c:v>0.49612719999999999</c:v>
                      </c:pt>
                      <c:pt idx="31622">
                        <c:v>0.50284019999999996</c:v>
                      </c:pt>
                      <c:pt idx="31623">
                        <c:v>0.50955309999999998</c:v>
                      </c:pt>
                      <c:pt idx="31624">
                        <c:v>0.51626609999999995</c:v>
                      </c:pt>
                      <c:pt idx="31625">
                        <c:v>0.52297910000000003</c:v>
                      </c:pt>
                      <c:pt idx="31626">
                        <c:v>0.5296921</c:v>
                      </c:pt>
                      <c:pt idx="31627">
                        <c:v>0.53640500000000002</c:v>
                      </c:pt>
                      <c:pt idx="31628">
                        <c:v>0.54311790000000004</c:v>
                      </c:pt>
                      <c:pt idx="31629">
                        <c:v>0.54983090000000001</c:v>
                      </c:pt>
                      <c:pt idx="31630">
                        <c:v>0.55654389999999998</c:v>
                      </c:pt>
                      <c:pt idx="31631">
                        <c:v>0.56325689999999995</c:v>
                      </c:pt>
                      <c:pt idx="31632">
                        <c:v>0.56996979999999997</c:v>
                      </c:pt>
                      <c:pt idx="31633">
                        <c:v>0.57668269999999999</c:v>
                      </c:pt>
                      <c:pt idx="31634">
                        <c:v>0.58339569999999996</c:v>
                      </c:pt>
                      <c:pt idx="31635">
                        <c:v>0.59010870000000004</c:v>
                      </c:pt>
                      <c:pt idx="31636">
                        <c:v>0.59682170000000001</c:v>
                      </c:pt>
                      <c:pt idx="31637">
                        <c:v>0.60353460000000003</c:v>
                      </c:pt>
                      <c:pt idx="31638">
                        <c:v>0.6102476</c:v>
                      </c:pt>
                      <c:pt idx="31639">
                        <c:v>0.61696050000000002</c:v>
                      </c:pt>
                      <c:pt idx="31640">
                        <c:v>0.62367349999999999</c:v>
                      </c:pt>
                      <c:pt idx="31641">
                        <c:v>0.63038649999999996</c:v>
                      </c:pt>
                      <c:pt idx="31642">
                        <c:v>0.63709939999999998</c:v>
                      </c:pt>
                      <c:pt idx="31643">
                        <c:v>0.64381239999999995</c:v>
                      </c:pt>
                      <c:pt idx="31644">
                        <c:v>0.65052529999999997</c:v>
                      </c:pt>
                      <c:pt idx="31645">
                        <c:v>0.65723830000000005</c:v>
                      </c:pt>
                      <c:pt idx="31646">
                        <c:v>0.66395130000000002</c:v>
                      </c:pt>
                      <c:pt idx="31647">
                        <c:v>0.67066429999999999</c:v>
                      </c:pt>
                      <c:pt idx="31648">
                        <c:v>0.67737720000000001</c:v>
                      </c:pt>
                      <c:pt idx="31649">
                        <c:v>0.68409019999999998</c:v>
                      </c:pt>
                      <c:pt idx="31650">
                        <c:v>0.6908031</c:v>
                      </c:pt>
                      <c:pt idx="31651">
                        <c:v>0.69751609999999997</c:v>
                      </c:pt>
                      <c:pt idx="31652">
                        <c:v>0.70422910000000005</c:v>
                      </c:pt>
                      <c:pt idx="31653">
                        <c:v>0.71094199999999996</c:v>
                      </c:pt>
                      <c:pt idx="31654">
                        <c:v>0.71765500000000004</c:v>
                      </c:pt>
                      <c:pt idx="31655">
                        <c:v>0.72436800000000001</c:v>
                      </c:pt>
                      <c:pt idx="31656">
                        <c:v>0.73108090000000003</c:v>
                      </c:pt>
                      <c:pt idx="31657">
                        <c:v>0.7377939</c:v>
                      </c:pt>
                      <c:pt idx="31658">
                        <c:v>0.74450680000000002</c:v>
                      </c:pt>
                      <c:pt idx="31659">
                        <c:v>0.75121979999999999</c:v>
                      </c:pt>
                      <c:pt idx="31660">
                        <c:v>0.75793279999999996</c:v>
                      </c:pt>
                      <c:pt idx="31661">
                        <c:v>0.76464580000000004</c:v>
                      </c:pt>
                      <c:pt idx="31662">
                        <c:v>0.77135869999999995</c:v>
                      </c:pt>
                      <c:pt idx="31663">
                        <c:v>0.77807159999999997</c:v>
                      </c:pt>
                      <c:pt idx="31664">
                        <c:v>0.78478460000000005</c:v>
                      </c:pt>
                      <c:pt idx="31665">
                        <c:v>0.79149760000000002</c:v>
                      </c:pt>
                      <c:pt idx="31666">
                        <c:v>0.79821059999999999</c:v>
                      </c:pt>
                      <c:pt idx="31667">
                        <c:v>0.80492350000000001</c:v>
                      </c:pt>
                      <c:pt idx="31668">
                        <c:v>0.81163640000000004</c:v>
                      </c:pt>
                      <c:pt idx="31669">
                        <c:v>0.8183494</c:v>
                      </c:pt>
                      <c:pt idx="31670">
                        <c:v>0.82506239999999997</c:v>
                      </c:pt>
                      <c:pt idx="31671">
                        <c:v>0.83177540000000005</c:v>
                      </c:pt>
                      <c:pt idx="31672">
                        <c:v>0.83848829999999996</c:v>
                      </c:pt>
                      <c:pt idx="31673">
                        <c:v>0.84520130000000004</c:v>
                      </c:pt>
                      <c:pt idx="31674">
                        <c:v>0.85191419999999995</c:v>
                      </c:pt>
                      <c:pt idx="31675">
                        <c:v>0.85862720000000003</c:v>
                      </c:pt>
                      <c:pt idx="31676">
                        <c:v>0.8653402</c:v>
                      </c:pt>
                      <c:pt idx="31677">
                        <c:v>0.87205310000000003</c:v>
                      </c:pt>
                      <c:pt idx="31678">
                        <c:v>0.87876609999999999</c:v>
                      </c:pt>
                      <c:pt idx="31679">
                        <c:v>0.88547900000000002</c:v>
                      </c:pt>
                      <c:pt idx="31680">
                        <c:v>0.89219199999999999</c:v>
                      </c:pt>
                      <c:pt idx="31681">
                        <c:v>0.89890499999999995</c:v>
                      </c:pt>
                      <c:pt idx="31682">
                        <c:v>0.90561800000000003</c:v>
                      </c:pt>
                      <c:pt idx="31683">
                        <c:v>0.91233089999999994</c:v>
                      </c:pt>
                      <c:pt idx="31684">
                        <c:v>0.91904390000000002</c:v>
                      </c:pt>
                      <c:pt idx="31685">
                        <c:v>0.92575680000000005</c:v>
                      </c:pt>
                      <c:pt idx="31686">
                        <c:v>0.93246980000000002</c:v>
                      </c:pt>
                      <c:pt idx="31687">
                        <c:v>0.93918279999999998</c:v>
                      </c:pt>
                      <c:pt idx="31688">
                        <c:v>0.94589570000000001</c:v>
                      </c:pt>
                      <c:pt idx="31689">
                        <c:v>0.95260869999999997</c:v>
                      </c:pt>
                      <c:pt idx="31690">
                        <c:v>0.95932170000000005</c:v>
                      </c:pt>
                      <c:pt idx="31691">
                        <c:v>0.96603459999999997</c:v>
                      </c:pt>
                      <c:pt idx="31692">
                        <c:v>0.97274760000000005</c:v>
                      </c:pt>
                      <c:pt idx="31693">
                        <c:v>0.97946049999999996</c:v>
                      </c:pt>
                      <c:pt idx="31694">
                        <c:v>0.98617350000000004</c:v>
                      </c:pt>
                      <c:pt idx="31695">
                        <c:v>0.99288650000000001</c:v>
                      </c:pt>
                      <c:pt idx="31696">
                        <c:v>0.99959949999999997</c:v>
                      </c:pt>
                      <c:pt idx="31697">
                        <c:v>1.0063120000000001</c:v>
                      </c:pt>
                      <c:pt idx="31698">
                        <c:v>1.0130250000000001</c:v>
                      </c:pt>
                      <c:pt idx="31699">
                        <c:v>1.019738</c:v>
                      </c:pt>
                      <c:pt idx="31700">
                        <c:v>1.026451</c:v>
                      </c:pt>
                      <c:pt idx="31701">
                        <c:v>1.033164</c:v>
                      </c:pt>
                      <c:pt idx="31702">
                        <c:v>1.0398769999999999</c:v>
                      </c:pt>
                      <c:pt idx="31703">
                        <c:v>1.0465899999999999</c:v>
                      </c:pt>
                      <c:pt idx="31704">
                        <c:v>1.0533030000000001</c:v>
                      </c:pt>
                      <c:pt idx="31705">
                        <c:v>1.0600160000000001</c:v>
                      </c:pt>
                      <c:pt idx="31706">
                        <c:v>1.066729</c:v>
                      </c:pt>
                      <c:pt idx="31707">
                        <c:v>1.073442</c:v>
                      </c:pt>
                      <c:pt idx="31708">
                        <c:v>1.080155</c:v>
                      </c:pt>
                      <c:pt idx="31709">
                        <c:v>1.0868679999999999</c:v>
                      </c:pt>
                      <c:pt idx="31710">
                        <c:v>1.0935809999999999</c:v>
                      </c:pt>
                      <c:pt idx="31711">
                        <c:v>1.1002940000000001</c:v>
                      </c:pt>
                      <c:pt idx="31712">
                        <c:v>1.1070070000000001</c:v>
                      </c:pt>
                      <c:pt idx="31713">
                        <c:v>1.11372</c:v>
                      </c:pt>
                      <c:pt idx="31714">
                        <c:v>1.120433</c:v>
                      </c:pt>
                      <c:pt idx="31715">
                        <c:v>1.127146</c:v>
                      </c:pt>
                      <c:pt idx="31716">
                        <c:v>1.133859</c:v>
                      </c:pt>
                      <c:pt idx="31717">
                        <c:v>1.1405719999999999</c:v>
                      </c:pt>
                      <c:pt idx="31718">
                        <c:v>1.1472850000000001</c:v>
                      </c:pt>
                      <c:pt idx="31719">
                        <c:v>1.1539980000000001</c:v>
                      </c:pt>
                      <c:pt idx="31720">
                        <c:v>1.160711</c:v>
                      </c:pt>
                      <c:pt idx="31721">
                        <c:v>1.1674230000000001</c:v>
                      </c:pt>
                      <c:pt idx="31722">
                        <c:v>1.174137</c:v>
                      </c:pt>
                      <c:pt idx="31723">
                        <c:v>1.180849</c:v>
                      </c:pt>
                      <c:pt idx="31724">
                        <c:v>1.187562</c:v>
                      </c:pt>
                      <c:pt idx="31725">
                        <c:v>1.194275</c:v>
                      </c:pt>
                      <c:pt idx="31726">
                        <c:v>1.2009879999999999</c:v>
                      </c:pt>
                      <c:pt idx="31727">
                        <c:v>1.2077009999999999</c:v>
                      </c:pt>
                      <c:pt idx="31728">
                        <c:v>1.2144140000000001</c:v>
                      </c:pt>
                      <c:pt idx="31729">
                        <c:v>1.2211270000000001</c:v>
                      </c:pt>
                      <c:pt idx="31730">
                        <c:v>1.22784</c:v>
                      </c:pt>
                      <c:pt idx="31731">
                        <c:v>1.234553</c:v>
                      </c:pt>
                      <c:pt idx="31732">
                        <c:v>1.241266</c:v>
                      </c:pt>
                      <c:pt idx="31733">
                        <c:v>1.2479789999999999</c:v>
                      </c:pt>
                      <c:pt idx="31734">
                        <c:v>1.2546919999999999</c:v>
                      </c:pt>
                      <c:pt idx="31735">
                        <c:v>1.2614050000000001</c:v>
                      </c:pt>
                      <c:pt idx="31736">
                        <c:v>1.2681180000000001</c:v>
                      </c:pt>
                      <c:pt idx="31737">
                        <c:v>1.274831</c:v>
                      </c:pt>
                      <c:pt idx="31738">
                        <c:v>1.281544</c:v>
                      </c:pt>
                      <c:pt idx="31739">
                        <c:v>1.288257</c:v>
                      </c:pt>
                      <c:pt idx="31740">
                        <c:v>1.29497</c:v>
                      </c:pt>
                      <c:pt idx="31741">
                        <c:v>1.3016829999999999</c:v>
                      </c:pt>
                      <c:pt idx="31742">
                        <c:v>1.3083959999999999</c:v>
                      </c:pt>
                      <c:pt idx="31743">
                        <c:v>1.3151090000000001</c:v>
                      </c:pt>
                      <c:pt idx="31744">
                        <c:v>1.3218220000000001</c:v>
                      </c:pt>
                      <c:pt idx="31745">
                        <c:v>1.328535</c:v>
                      </c:pt>
                      <c:pt idx="31746">
                        <c:v>1.335248</c:v>
                      </c:pt>
                      <c:pt idx="31747">
                        <c:v>1.341961</c:v>
                      </c:pt>
                      <c:pt idx="31748">
                        <c:v>1.348673</c:v>
                      </c:pt>
                      <c:pt idx="31749">
                        <c:v>1.355386</c:v>
                      </c:pt>
                      <c:pt idx="31750">
                        <c:v>1.3620989999999999</c:v>
                      </c:pt>
                      <c:pt idx="31751">
                        <c:v>1.3688119999999999</c:v>
                      </c:pt>
                      <c:pt idx="31752">
                        <c:v>1.3755250000000001</c:v>
                      </c:pt>
                      <c:pt idx="31753">
                        <c:v>1.3822380000000001</c:v>
                      </c:pt>
                      <c:pt idx="31754">
                        <c:v>1.388951</c:v>
                      </c:pt>
                      <c:pt idx="31755">
                        <c:v>1.395664</c:v>
                      </c:pt>
                      <c:pt idx="31756">
                        <c:v>1.402377</c:v>
                      </c:pt>
                      <c:pt idx="31757">
                        <c:v>1.40909</c:v>
                      </c:pt>
                      <c:pt idx="31758">
                        <c:v>1.4158029999999999</c:v>
                      </c:pt>
                      <c:pt idx="31759">
                        <c:v>1.4225159999999999</c:v>
                      </c:pt>
                      <c:pt idx="31760">
                        <c:v>1.4292290000000001</c:v>
                      </c:pt>
                      <c:pt idx="31761">
                        <c:v>1.4359420000000001</c:v>
                      </c:pt>
                      <c:pt idx="31762">
                        <c:v>1.442655</c:v>
                      </c:pt>
                      <c:pt idx="31763">
                        <c:v>1.449368</c:v>
                      </c:pt>
                      <c:pt idx="31764">
                        <c:v>1.456081</c:v>
                      </c:pt>
                      <c:pt idx="31765">
                        <c:v>1.4627939999999999</c:v>
                      </c:pt>
                      <c:pt idx="31766">
                        <c:v>1.4695069999999999</c:v>
                      </c:pt>
                      <c:pt idx="31767">
                        <c:v>1.4762200000000001</c:v>
                      </c:pt>
                      <c:pt idx="31768">
                        <c:v>1.4829330000000001</c:v>
                      </c:pt>
                      <c:pt idx="31769">
                        <c:v>1.489646</c:v>
                      </c:pt>
                      <c:pt idx="31770">
                        <c:v>1.496359</c:v>
                      </c:pt>
                      <c:pt idx="31771">
                        <c:v>1.503072</c:v>
                      </c:pt>
                      <c:pt idx="31772">
                        <c:v>1.5097849999999999</c:v>
                      </c:pt>
                      <c:pt idx="31773">
                        <c:v>1.5164979999999999</c:v>
                      </c:pt>
                      <c:pt idx="31774">
                        <c:v>1.5232110000000001</c:v>
                      </c:pt>
                      <c:pt idx="31775">
                        <c:v>1.5299240000000001</c:v>
                      </c:pt>
                      <c:pt idx="31776">
                        <c:v>1.5366359999999999</c:v>
                      </c:pt>
                      <c:pt idx="31777">
                        <c:v>1.5433490000000001</c:v>
                      </c:pt>
                      <c:pt idx="31778">
                        <c:v>1.5500620000000001</c:v>
                      </c:pt>
                      <c:pt idx="31779">
                        <c:v>1.556775</c:v>
                      </c:pt>
                      <c:pt idx="31780">
                        <c:v>1.563488</c:v>
                      </c:pt>
                      <c:pt idx="31781">
                        <c:v>1.570201</c:v>
                      </c:pt>
                      <c:pt idx="31782">
                        <c:v>1.5769139999999999</c:v>
                      </c:pt>
                      <c:pt idx="31783">
                        <c:v>1.5836269999999999</c:v>
                      </c:pt>
                      <c:pt idx="31784">
                        <c:v>1.5903400000000001</c:v>
                      </c:pt>
                      <c:pt idx="31785">
                        <c:v>1.5970530000000001</c:v>
                      </c:pt>
                      <c:pt idx="31786">
                        <c:v>1.603766</c:v>
                      </c:pt>
                      <c:pt idx="31787">
                        <c:v>1.610479</c:v>
                      </c:pt>
                      <c:pt idx="31788">
                        <c:v>1.617192</c:v>
                      </c:pt>
                      <c:pt idx="31789">
                        <c:v>1.6239049999999999</c:v>
                      </c:pt>
                      <c:pt idx="31790">
                        <c:v>1.6306179999999999</c:v>
                      </c:pt>
                      <c:pt idx="31791">
                        <c:v>1.6373310000000001</c:v>
                      </c:pt>
                      <c:pt idx="31792">
                        <c:v>1.6440440000000001</c:v>
                      </c:pt>
                      <c:pt idx="31793">
                        <c:v>1.650757</c:v>
                      </c:pt>
                      <c:pt idx="31794">
                        <c:v>1.65747</c:v>
                      </c:pt>
                      <c:pt idx="31795">
                        <c:v>1.664183</c:v>
                      </c:pt>
                      <c:pt idx="31796">
                        <c:v>1.6708959999999999</c:v>
                      </c:pt>
                      <c:pt idx="31797">
                        <c:v>1.6776089999999999</c:v>
                      </c:pt>
                      <c:pt idx="31798">
                        <c:v>1.6843220000000001</c:v>
                      </c:pt>
                      <c:pt idx="31799">
                        <c:v>1.6910350000000001</c:v>
                      </c:pt>
                      <c:pt idx="31800">
                        <c:v>1.697748</c:v>
                      </c:pt>
                      <c:pt idx="31801">
                        <c:v>1.704461</c:v>
                      </c:pt>
                      <c:pt idx="31802">
                        <c:v>1.711174</c:v>
                      </c:pt>
                      <c:pt idx="31803">
                        <c:v>1.717886</c:v>
                      </c:pt>
                      <c:pt idx="31804">
                        <c:v>1.724599</c:v>
                      </c:pt>
                      <c:pt idx="31805">
                        <c:v>1.731312</c:v>
                      </c:pt>
                      <c:pt idx="31806">
                        <c:v>1.7380249999999999</c:v>
                      </c:pt>
                      <c:pt idx="31807">
                        <c:v>1.7447379999999999</c:v>
                      </c:pt>
                      <c:pt idx="31808">
                        <c:v>1.7514510000000001</c:v>
                      </c:pt>
                      <c:pt idx="31809">
                        <c:v>1.7581640000000001</c:v>
                      </c:pt>
                      <c:pt idx="31810">
                        <c:v>1.764877</c:v>
                      </c:pt>
                      <c:pt idx="31811">
                        <c:v>1.77159</c:v>
                      </c:pt>
                      <c:pt idx="31812">
                        <c:v>1.778303</c:v>
                      </c:pt>
                      <c:pt idx="31813">
                        <c:v>1.7850159999999999</c:v>
                      </c:pt>
                      <c:pt idx="31814">
                        <c:v>1.7917289999999999</c:v>
                      </c:pt>
                      <c:pt idx="31815">
                        <c:v>1.7984420000000001</c:v>
                      </c:pt>
                      <c:pt idx="31816">
                        <c:v>1.8051550000000001</c:v>
                      </c:pt>
                      <c:pt idx="31817">
                        <c:v>1.811868</c:v>
                      </c:pt>
                      <c:pt idx="31818">
                        <c:v>1.818581</c:v>
                      </c:pt>
                      <c:pt idx="31819">
                        <c:v>1.825294</c:v>
                      </c:pt>
                      <c:pt idx="31820">
                        <c:v>1.8320069999999999</c:v>
                      </c:pt>
                      <c:pt idx="31821">
                        <c:v>1.8387199999999999</c:v>
                      </c:pt>
                      <c:pt idx="31822">
                        <c:v>1.8454330000000001</c:v>
                      </c:pt>
                      <c:pt idx="31823">
                        <c:v>1.8521460000000001</c:v>
                      </c:pt>
                      <c:pt idx="31824">
                        <c:v>1.858859</c:v>
                      </c:pt>
                      <c:pt idx="31825">
                        <c:v>1.865572</c:v>
                      </c:pt>
                      <c:pt idx="31826">
                        <c:v>1.872285</c:v>
                      </c:pt>
                      <c:pt idx="31827">
                        <c:v>1.8789979999999999</c:v>
                      </c:pt>
                      <c:pt idx="31828">
                        <c:v>1.8857109999999999</c:v>
                      </c:pt>
                      <c:pt idx="31829">
                        <c:v>1.8924240000000001</c:v>
                      </c:pt>
                      <c:pt idx="31830">
                        <c:v>1.8991359999999999</c:v>
                      </c:pt>
                      <c:pt idx="31831">
                        <c:v>1.9058489999999999</c:v>
                      </c:pt>
                      <c:pt idx="31832">
                        <c:v>1.9125620000000001</c:v>
                      </c:pt>
                      <c:pt idx="31833">
                        <c:v>1.9192750000000001</c:v>
                      </c:pt>
                      <c:pt idx="31834">
                        <c:v>1.925988</c:v>
                      </c:pt>
                      <c:pt idx="31835">
                        <c:v>1.932701</c:v>
                      </c:pt>
                      <c:pt idx="31836">
                        <c:v>1.939414</c:v>
                      </c:pt>
                      <c:pt idx="31837">
                        <c:v>1.9461269999999999</c:v>
                      </c:pt>
                      <c:pt idx="31838">
                        <c:v>1.9528399999999999</c:v>
                      </c:pt>
                      <c:pt idx="31839">
                        <c:v>1.9595530000000001</c:v>
                      </c:pt>
                      <c:pt idx="31840">
                        <c:v>1.9662660000000001</c:v>
                      </c:pt>
                      <c:pt idx="31841">
                        <c:v>1.972979</c:v>
                      </c:pt>
                      <c:pt idx="31842">
                        <c:v>1.979692</c:v>
                      </c:pt>
                      <c:pt idx="31843">
                        <c:v>1.986405</c:v>
                      </c:pt>
                      <c:pt idx="31844">
                        <c:v>1.9931179999999999</c:v>
                      </c:pt>
                      <c:pt idx="31845">
                        <c:v>1.9998309999999999</c:v>
                      </c:pt>
                      <c:pt idx="31846">
                        <c:v>2.0065439999999999</c:v>
                      </c:pt>
                      <c:pt idx="31847">
                        <c:v>2.0132569999999999</c:v>
                      </c:pt>
                      <c:pt idx="31848">
                        <c:v>2.0199699999999998</c:v>
                      </c:pt>
                      <c:pt idx="31849">
                        <c:v>2.0266829999999998</c:v>
                      </c:pt>
                      <c:pt idx="31850">
                        <c:v>2.0333960000000002</c:v>
                      </c:pt>
                      <c:pt idx="31851">
                        <c:v>2.0401090000000002</c:v>
                      </c:pt>
                      <c:pt idx="31852">
                        <c:v>2.0468220000000001</c:v>
                      </c:pt>
                      <c:pt idx="31853">
                        <c:v>2.0535350000000001</c:v>
                      </c:pt>
                      <c:pt idx="31854">
                        <c:v>2.0602480000000001</c:v>
                      </c:pt>
                      <c:pt idx="31855">
                        <c:v>2.066961</c:v>
                      </c:pt>
                      <c:pt idx="31856">
                        <c:v>2.0736729999999999</c:v>
                      </c:pt>
                      <c:pt idx="31857">
                        <c:v>2.0803859999999998</c:v>
                      </c:pt>
                      <c:pt idx="31858">
                        <c:v>2.0870989999999998</c:v>
                      </c:pt>
                      <c:pt idx="31859">
                        <c:v>2.0938119999999998</c:v>
                      </c:pt>
                      <c:pt idx="31860">
                        <c:v>2.1005250000000002</c:v>
                      </c:pt>
                      <c:pt idx="31861">
                        <c:v>2.1072380000000002</c:v>
                      </c:pt>
                      <c:pt idx="31862">
                        <c:v>2.1139510000000001</c:v>
                      </c:pt>
                      <c:pt idx="31863">
                        <c:v>2.1206640000000001</c:v>
                      </c:pt>
                      <c:pt idx="31864">
                        <c:v>2.1273770000000001</c:v>
                      </c:pt>
                      <c:pt idx="31865">
                        <c:v>2.13409</c:v>
                      </c:pt>
                      <c:pt idx="31866">
                        <c:v>2.140803</c:v>
                      </c:pt>
                      <c:pt idx="31867">
                        <c:v>2.147516</c:v>
                      </c:pt>
                      <c:pt idx="31868">
                        <c:v>2.1542289999999999</c:v>
                      </c:pt>
                      <c:pt idx="31869">
                        <c:v>2.1609419999999999</c:v>
                      </c:pt>
                      <c:pt idx="31870">
                        <c:v>2.1676549999999999</c:v>
                      </c:pt>
                      <c:pt idx="31871">
                        <c:v>2.1743679999999999</c:v>
                      </c:pt>
                      <c:pt idx="31872">
                        <c:v>2.1810809999999998</c:v>
                      </c:pt>
                      <c:pt idx="31873">
                        <c:v>2.1877939999999998</c:v>
                      </c:pt>
                      <c:pt idx="31874">
                        <c:v>2.1945070000000002</c:v>
                      </c:pt>
                      <c:pt idx="31875">
                        <c:v>2.2012200000000002</c:v>
                      </c:pt>
                      <c:pt idx="31876">
                        <c:v>2.2079330000000001</c:v>
                      </c:pt>
                      <c:pt idx="31877">
                        <c:v>2.2146460000000001</c:v>
                      </c:pt>
                      <c:pt idx="31878">
                        <c:v>2.2213590000000001</c:v>
                      </c:pt>
                      <c:pt idx="31879">
                        <c:v>2.2280720000000001</c:v>
                      </c:pt>
                      <c:pt idx="31880">
                        <c:v>2.234785</c:v>
                      </c:pt>
                      <c:pt idx="31881">
                        <c:v>2.241498</c:v>
                      </c:pt>
                      <c:pt idx="31882">
                        <c:v>2.2482099999999998</c:v>
                      </c:pt>
                      <c:pt idx="31883">
                        <c:v>2.2549239999999999</c:v>
                      </c:pt>
                      <c:pt idx="31884">
                        <c:v>2.2616360000000002</c:v>
                      </c:pt>
                      <c:pt idx="31885">
                        <c:v>2.2683490000000002</c:v>
                      </c:pt>
                      <c:pt idx="31886">
                        <c:v>2.2750620000000001</c:v>
                      </c:pt>
                      <c:pt idx="31887">
                        <c:v>2.2817750000000001</c:v>
                      </c:pt>
                      <c:pt idx="31888">
                        <c:v>2.2884880000000001</c:v>
                      </c:pt>
                      <c:pt idx="31889">
                        <c:v>2.295201</c:v>
                      </c:pt>
                      <c:pt idx="31890">
                        <c:v>2.301914</c:v>
                      </c:pt>
                      <c:pt idx="31891">
                        <c:v>2.308627</c:v>
                      </c:pt>
                      <c:pt idx="31892">
                        <c:v>2.31534</c:v>
                      </c:pt>
                      <c:pt idx="31893">
                        <c:v>2.3220529999999999</c:v>
                      </c:pt>
                      <c:pt idx="31894">
                        <c:v>2.3287659999999999</c:v>
                      </c:pt>
                      <c:pt idx="31895">
                        <c:v>2.3354789999999999</c:v>
                      </c:pt>
                      <c:pt idx="31896">
                        <c:v>2.3421919999999998</c:v>
                      </c:pt>
                      <c:pt idx="31897">
                        <c:v>2.3489049999999998</c:v>
                      </c:pt>
                      <c:pt idx="31898">
                        <c:v>2.3556180000000002</c:v>
                      </c:pt>
                      <c:pt idx="31899">
                        <c:v>2.3623310000000002</c:v>
                      </c:pt>
                      <c:pt idx="31900">
                        <c:v>2.3690440000000001</c:v>
                      </c:pt>
                      <c:pt idx="31901">
                        <c:v>2.3757570000000001</c:v>
                      </c:pt>
                      <c:pt idx="31902">
                        <c:v>2.3824700000000001</c:v>
                      </c:pt>
                      <c:pt idx="31903">
                        <c:v>2.3891830000000001</c:v>
                      </c:pt>
                      <c:pt idx="31904">
                        <c:v>2.395896</c:v>
                      </c:pt>
                      <c:pt idx="31905">
                        <c:v>2.402609</c:v>
                      </c:pt>
                      <c:pt idx="31906">
                        <c:v>2.409322</c:v>
                      </c:pt>
                      <c:pt idx="31907">
                        <c:v>2.4160349999999999</c:v>
                      </c:pt>
                      <c:pt idx="31908">
                        <c:v>2.4227479999999999</c:v>
                      </c:pt>
                      <c:pt idx="31909">
                        <c:v>2.4294609999999999</c:v>
                      </c:pt>
                      <c:pt idx="31910">
                        <c:v>2.4361730000000001</c:v>
                      </c:pt>
                      <c:pt idx="31911">
                        <c:v>2.4428860000000001</c:v>
                      </c:pt>
                      <c:pt idx="31912">
                        <c:v>2.4496000000000002</c:v>
                      </c:pt>
                      <c:pt idx="31913">
                        <c:v>2.4563120000000001</c:v>
                      </c:pt>
                      <c:pt idx="31914">
                        <c:v>2.463025</c:v>
                      </c:pt>
                      <c:pt idx="31915">
                        <c:v>2.469738</c:v>
                      </c:pt>
                      <c:pt idx="31916">
                        <c:v>2.476451</c:v>
                      </c:pt>
                      <c:pt idx="31917">
                        <c:v>2.4831639999999999</c:v>
                      </c:pt>
                      <c:pt idx="31918">
                        <c:v>2.4898769999999999</c:v>
                      </c:pt>
                      <c:pt idx="31919">
                        <c:v>2.4965899999999999</c:v>
                      </c:pt>
                      <c:pt idx="31920">
                        <c:v>2.5033029999999998</c:v>
                      </c:pt>
                      <c:pt idx="31921">
                        <c:v>2.5100159999999998</c:v>
                      </c:pt>
                      <c:pt idx="31922">
                        <c:v>2.5167290000000002</c:v>
                      </c:pt>
                      <c:pt idx="31923">
                        <c:v>2.5234420000000002</c:v>
                      </c:pt>
                      <c:pt idx="31924">
                        <c:v>2.5301550000000002</c:v>
                      </c:pt>
                      <c:pt idx="31925">
                        <c:v>2.5368680000000001</c:v>
                      </c:pt>
                      <c:pt idx="31926">
                        <c:v>2.5435810000000001</c:v>
                      </c:pt>
                      <c:pt idx="31927">
                        <c:v>2.5502940000000001</c:v>
                      </c:pt>
                      <c:pt idx="31928">
                        <c:v>2.557007</c:v>
                      </c:pt>
                      <c:pt idx="31929">
                        <c:v>2.56372</c:v>
                      </c:pt>
                      <c:pt idx="31930">
                        <c:v>2.570433</c:v>
                      </c:pt>
                      <c:pt idx="31931">
                        <c:v>2.5771459999999999</c:v>
                      </c:pt>
                      <c:pt idx="31932">
                        <c:v>2.5838589999999999</c:v>
                      </c:pt>
                      <c:pt idx="31933">
                        <c:v>2.5905719999999999</c:v>
                      </c:pt>
                      <c:pt idx="31934">
                        <c:v>2.5972849999999998</c:v>
                      </c:pt>
                      <c:pt idx="31935">
                        <c:v>2.6039970000000001</c:v>
                      </c:pt>
                      <c:pt idx="31936">
                        <c:v>2.6107109999999998</c:v>
                      </c:pt>
                      <c:pt idx="31937">
                        <c:v>2.6174240000000002</c:v>
                      </c:pt>
                      <c:pt idx="31938">
                        <c:v>2.624136</c:v>
                      </c:pt>
                      <c:pt idx="31939">
                        <c:v>2.630849</c:v>
                      </c:pt>
                      <c:pt idx="31940">
                        <c:v>2.6375630000000001</c:v>
                      </c:pt>
                      <c:pt idx="31941">
                        <c:v>2.6442749999999999</c:v>
                      </c:pt>
                      <c:pt idx="31942">
                        <c:v>2.6509879999999999</c:v>
                      </c:pt>
                      <c:pt idx="31943">
                        <c:v>2.6577009999999999</c:v>
                      </c:pt>
                      <c:pt idx="31944">
                        <c:v>2.6644139999999998</c:v>
                      </c:pt>
                      <c:pt idx="31945">
                        <c:v>2.6711269999999998</c:v>
                      </c:pt>
                      <c:pt idx="31946">
                        <c:v>2.6778400000000002</c:v>
                      </c:pt>
                      <c:pt idx="31947">
                        <c:v>2.6845530000000002</c:v>
                      </c:pt>
                      <c:pt idx="31948">
                        <c:v>2.6912660000000002</c:v>
                      </c:pt>
                      <c:pt idx="31949">
                        <c:v>2.6979790000000001</c:v>
                      </c:pt>
                      <c:pt idx="31950">
                        <c:v>2.7046920000000001</c:v>
                      </c:pt>
                      <c:pt idx="31951">
                        <c:v>2.7114050000000001</c:v>
                      </c:pt>
                      <c:pt idx="31952">
                        <c:v>2.718118</c:v>
                      </c:pt>
                      <c:pt idx="31953">
                        <c:v>2.724831</c:v>
                      </c:pt>
                      <c:pt idx="31954">
                        <c:v>2.731544</c:v>
                      </c:pt>
                      <c:pt idx="31955">
                        <c:v>2.7382569999999999</c:v>
                      </c:pt>
                      <c:pt idx="31956">
                        <c:v>2.7449699999999999</c:v>
                      </c:pt>
                      <c:pt idx="31957">
                        <c:v>2.7516829999999999</c:v>
                      </c:pt>
                      <c:pt idx="31958">
                        <c:v>2.7583959999999998</c:v>
                      </c:pt>
                      <c:pt idx="31959">
                        <c:v>2.7651089999999998</c:v>
                      </c:pt>
                      <c:pt idx="31960">
                        <c:v>2.7718219999999998</c:v>
                      </c:pt>
                      <c:pt idx="31961">
                        <c:v>2.7785350000000002</c:v>
                      </c:pt>
                      <c:pt idx="31962">
                        <c:v>2.7852480000000002</c:v>
                      </c:pt>
                      <c:pt idx="31963">
                        <c:v>2.79196</c:v>
                      </c:pt>
                      <c:pt idx="31964">
                        <c:v>2.798673</c:v>
                      </c:pt>
                      <c:pt idx="31965">
                        <c:v>2.8053870000000001</c:v>
                      </c:pt>
                      <c:pt idx="31966">
                        <c:v>2.8120989999999999</c:v>
                      </c:pt>
                      <c:pt idx="31967">
                        <c:v>2.8188119999999999</c:v>
                      </c:pt>
                      <c:pt idx="31968">
                        <c:v>2.8255249999999998</c:v>
                      </c:pt>
                      <c:pt idx="31969">
                        <c:v>2.8322379999999998</c:v>
                      </c:pt>
                      <c:pt idx="31970">
                        <c:v>2.8389509999999998</c:v>
                      </c:pt>
                      <c:pt idx="31971">
                        <c:v>2.8456640000000002</c:v>
                      </c:pt>
                      <c:pt idx="31972">
                        <c:v>2.8523770000000002</c:v>
                      </c:pt>
                      <c:pt idx="31973">
                        <c:v>2.8590900000000001</c:v>
                      </c:pt>
                      <c:pt idx="31974">
                        <c:v>2.8658030000000001</c:v>
                      </c:pt>
                      <c:pt idx="31975">
                        <c:v>2.8725160000000001</c:v>
                      </c:pt>
                      <c:pt idx="31976">
                        <c:v>2.879229</c:v>
                      </c:pt>
                      <c:pt idx="31977">
                        <c:v>2.885942</c:v>
                      </c:pt>
                      <c:pt idx="31978">
                        <c:v>2.892655</c:v>
                      </c:pt>
                      <c:pt idx="31979">
                        <c:v>2.8993679999999999</c:v>
                      </c:pt>
                      <c:pt idx="31980">
                        <c:v>2.9060809999999999</c:v>
                      </c:pt>
                      <c:pt idx="31981">
                        <c:v>2.9127939999999999</c:v>
                      </c:pt>
                      <c:pt idx="31982">
                        <c:v>2.9195069999999999</c:v>
                      </c:pt>
                      <c:pt idx="31983">
                        <c:v>2.9262199999999998</c:v>
                      </c:pt>
                      <c:pt idx="31984">
                        <c:v>2.9329329999999998</c:v>
                      </c:pt>
                      <c:pt idx="31985">
                        <c:v>2.9396460000000002</c:v>
                      </c:pt>
                      <c:pt idx="31986">
                        <c:v>2.9463590000000002</c:v>
                      </c:pt>
                      <c:pt idx="31987">
                        <c:v>2.9530720000000001</c:v>
                      </c:pt>
                      <c:pt idx="31988">
                        <c:v>2.9597850000000001</c:v>
                      </c:pt>
                      <c:pt idx="31989">
                        <c:v>2.9664980000000001</c:v>
                      </c:pt>
                      <c:pt idx="31990">
                        <c:v>2.973211</c:v>
                      </c:pt>
                      <c:pt idx="31991">
                        <c:v>2.9799229999999999</c:v>
                      </c:pt>
                      <c:pt idx="31992">
                        <c:v>2.9866359999999998</c:v>
                      </c:pt>
                      <c:pt idx="31993">
                        <c:v>2.9933489999999998</c:v>
                      </c:pt>
                      <c:pt idx="31994">
                        <c:v>3.0000619999999998</c:v>
                      </c:pt>
                      <c:pt idx="31995">
                        <c:v>3.0067750000000002</c:v>
                      </c:pt>
                      <c:pt idx="31996">
                        <c:v>3.0134880000000002</c:v>
                      </c:pt>
                      <c:pt idx="31997">
                        <c:v>3.0202010000000001</c:v>
                      </c:pt>
                      <c:pt idx="31998">
                        <c:v>3.0269140000000001</c:v>
                      </c:pt>
                      <c:pt idx="31999">
                        <c:v>3.0336270000000001</c:v>
                      </c:pt>
                      <c:pt idx="32000">
                        <c:v>3.04034</c:v>
                      </c:pt>
                      <c:pt idx="32001">
                        <c:v>3.047053</c:v>
                      </c:pt>
                      <c:pt idx="32002">
                        <c:v>3.053766</c:v>
                      </c:pt>
                      <c:pt idx="32003">
                        <c:v>3.0604789999999999</c:v>
                      </c:pt>
                      <c:pt idx="32004">
                        <c:v>3.0671919999999999</c:v>
                      </c:pt>
                      <c:pt idx="32005">
                        <c:v>3.0739049999999999</c:v>
                      </c:pt>
                      <c:pt idx="32006">
                        <c:v>3.0806179999999999</c:v>
                      </c:pt>
                      <c:pt idx="32007">
                        <c:v>3.0873309999999998</c:v>
                      </c:pt>
                      <c:pt idx="32008">
                        <c:v>3.0940439999999998</c:v>
                      </c:pt>
                      <c:pt idx="32009">
                        <c:v>3.1007570000000002</c:v>
                      </c:pt>
                      <c:pt idx="32010">
                        <c:v>3.1074700000000002</c:v>
                      </c:pt>
                      <c:pt idx="32011">
                        <c:v>3.1141830000000001</c:v>
                      </c:pt>
                      <c:pt idx="32012">
                        <c:v>3.1208960000000001</c:v>
                      </c:pt>
                      <c:pt idx="32013">
                        <c:v>3.1276090000000001</c:v>
                      </c:pt>
                      <c:pt idx="32014">
                        <c:v>3.1343220000000001</c:v>
                      </c:pt>
                      <c:pt idx="32015">
                        <c:v>3.141035</c:v>
                      </c:pt>
                      <c:pt idx="32016">
                        <c:v>3.147748</c:v>
                      </c:pt>
                      <c:pt idx="32017">
                        <c:v>3.1544599999999998</c:v>
                      </c:pt>
                      <c:pt idx="32018">
                        <c:v>3.1611739999999999</c:v>
                      </c:pt>
                      <c:pt idx="32019">
                        <c:v>3.1678860000000002</c:v>
                      </c:pt>
                      <c:pt idx="32020">
                        <c:v>3.1745990000000002</c:v>
                      </c:pt>
                      <c:pt idx="32021">
                        <c:v>3.1813120000000001</c:v>
                      </c:pt>
                      <c:pt idx="32022">
                        <c:v>3.1880250000000001</c:v>
                      </c:pt>
                      <c:pt idx="32023">
                        <c:v>3.1947380000000001</c:v>
                      </c:pt>
                      <c:pt idx="32024">
                        <c:v>3.201451</c:v>
                      </c:pt>
                      <c:pt idx="32025">
                        <c:v>3.208164</c:v>
                      </c:pt>
                      <c:pt idx="32026">
                        <c:v>3.214877</c:v>
                      </c:pt>
                      <c:pt idx="32027">
                        <c:v>3.22159</c:v>
                      </c:pt>
                      <c:pt idx="32028">
                        <c:v>3.2283029999999999</c:v>
                      </c:pt>
                      <c:pt idx="32029">
                        <c:v>3.2350159999999999</c:v>
                      </c:pt>
                      <c:pt idx="32030">
                        <c:v>3.2417289999999999</c:v>
                      </c:pt>
                      <c:pt idx="32031">
                        <c:v>3.2484419999999998</c:v>
                      </c:pt>
                      <c:pt idx="32032">
                        <c:v>3.2551549999999998</c:v>
                      </c:pt>
                      <c:pt idx="32033">
                        <c:v>3.2618680000000002</c:v>
                      </c:pt>
                      <c:pt idx="32034">
                        <c:v>3.2685810000000002</c:v>
                      </c:pt>
                      <c:pt idx="32035">
                        <c:v>3.2752940000000001</c:v>
                      </c:pt>
                      <c:pt idx="32036">
                        <c:v>3.2820070000000001</c:v>
                      </c:pt>
                      <c:pt idx="32037">
                        <c:v>3.2887200000000001</c:v>
                      </c:pt>
                      <c:pt idx="32038">
                        <c:v>3.2954330000000001</c:v>
                      </c:pt>
                      <c:pt idx="32039">
                        <c:v>3.302146</c:v>
                      </c:pt>
                      <c:pt idx="32040">
                        <c:v>3.308859</c:v>
                      </c:pt>
                      <c:pt idx="32041">
                        <c:v>3.315572</c:v>
                      </c:pt>
                      <c:pt idx="32042">
                        <c:v>3.3222849999999999</c:v>
                      </c:pt>
                      <c:pt idx="32043">
                        <c:v>3.3289979999999999</c:v>
                      </c:pt>
                      <c:pt idx="32044">
                        <c:v>3.3357109999999999</c:v>
                      </c:pt>
                      <c:pt idx="32045">
                        <c:v>3.3424230000000001</c:v>
                      </c:pt>
                      <c:pt idx="32046">
                        <c:v>3.3491360000000001</c:v>
                      </c:pt>
                      <c:pt idx="32047">
                        <c:v>3.3558500000000002</c:v>
                      </c:pt>
                      <c:pt idx="32048">
                        <c:v>3.3625620000000001</c:v>
                      </c:pt>
                      <c:pt idx="32049">
                        <c:v>3.369275</c:v>
                      </c:pt>
                      <c:pt idx="32050">
                        <c:v>3.375988</c:v>
                      </c:pt>
                      <c:pt idx="32051">
                        <c:v>3.382701</c:v>
                      </c:pt>
                      <c:pt idx="32052">
                        <c:v>3.3894139999999999</c:v>
                      </c:pt>
                      <c:pt idx="32053">
                        <c:v>3.3961269999999999</c:v>
                      </c:pt>
                      <c:pt idx="32054">
                        <c:v>3.4028399999999999</c:v>
                      </c:pt>
                      <c:pt idx="32055">
                        <c:v>3.4095529999999998</c:v>
                      </c:pt>
                      <c:pt idx="32056">
                        <c:v>3.4162659999999998</c:v>
                      </c:pt>
                      <c:pt idx="32057">
                        <c:v>3.4229790000000002</c:v>
                      </c:pt>
                      <c:pt idx="32058">
                        <c:v>3.4296920000000002</c:v>
                      </c:pt>
                      <c:pt idx="32059">
                        <c:v>3.4364050000000002</c:v>
                      </c:pt>
                      <c:pt idx="32060">
                        <c:v>3.4431180000000001</c:v>
                      </c:pt>
                      <c:pt idx="32061">
                        <c:v>3.4498310000000001</c:v>
                      </c:pt>
                      <c:pt idx="32062">
                        <c:v>3.4565440000000001</c:v>
                      </c:pt>
                      <c:pt idx="32063">
                        <c:v>3.463257</c:v>
                      </c:pt>
                      <c:pt idx="32064">
                        <c:v>3.46997</c:v>
                      </c:pt>
                      <c:pt idx="32065">
                        <c:v>3.476683</c:v>
                      </c:pt>
                      <c:pt idx="32066">
                        <c:v>3.4833959999999999</c:v>
                      </c:pt>
                      <c:pt idx="32067">
                        <c:v>3.4901089999999999</c:v>
                      </c:pt>
                      <c:pt idx="32068">
                        <c:v>3.4968219999999999</c:v>
                      </c:pt>
                      <c:pt idx="32069">
                        <c:v>3.5035349999999998</c:v>
                      </c:pt>
                      <c:pt idx="32070">
                        <c:v>3.5102470000000001</c:v>
                      </c:pt>
                      <c:pt idx="32071">
                        <c:v>3.5169609999999998</c:v>
                      </c:pt>
                      <c:pt idx="32072">
                        <c:v>3.5236740000000002</c:v>
                      </c:pt>
                      <c:pt idx="32073">
                        <c:v>3.530386</c:v>
                      </c:pt>
                      <c:pt idx="32074">
                        <c:v>3.537099</c:v>
                      </c:pt>
                      <c:pt idx="32075">
                        <c:v>3.5438130000000001</c:v>
                      </c:pt>
                      <c:pt idx="32076">
                        <c:v>3.5505249999999999</c:v>
                      </c:pt>
                      <c:pt idx="32077">
                        <c:v>3.5572379999999999</c:v>
                      </c:pt>
                      <c:pt idx="32078">
                        <c:v>3.5639509999999999</c:v>
                      </c:pt>
                      <c:pt idx="32079">
                        <c:v>3.5706639999999998</c:v>
                      </c:pt>
                      <c:pt idx="32080">
                        <c:v>3.5773769999999998</c:v>
                      </c:pt>
                      <c:pt idx="32081">
                        <c:v>3.5840900000000002</c:v>
                      </c:pt>
                      <c:pt idx="32082">
                        <c:v>3.5908030000000002</c:v>
                      </c:pt>
                      <c:pt idx="32083">
                        <c:v>3.5975160000000002</c:v>
                      </c:pt>
                      <c:pt idx="32084">
                        <c:v>3.6042290000000001</c:v>
                      </c:pt>
                      <c:pt idx="32085">
                        <c:v>3.6109420000000001</c:v>
                      </c:pt>
                      <c:pt idx="32086">
                        <c:v>3.6176550000000001</c:v>
                      </c:pt>
                      <c:pt idx="32087">
                        <c:v>3.624368</c:v>
                      </c:pt>
                      <c:pt idx="32088">
                        <c:v>3.631081</c:v>
                      </c:pt>
                      <c:pt idx="32089">
                        <c:v>3.637794</c:v>
                      </c:pt>
                      <c:pt idx="32090">
                        <c:v>3.6445069999999999</c:v>
                      </c:pt>
                      <c:pt idx="32091">
                        <c:v>3.6512199999999999</c:v>
                      </c:pt>
                      <c:pt idx="32092">
                        <c:v>3.6579329999999999</c:v>
                      </c:pt>
                      <c:pt idx="32093">
                        <c:v>3.6646459999999998</c:v>
                      </c:pt>
                      <c:pt idx="32094">
                        <c:v>3.6713589999999998</c:v>
                      </c:pt>
                      <c:pt idx="32095">
                        <c:v>3.6780719999999998</c:v>
                      </c:pt>
                      <c:pt idx="32096">
                        <c:v>3.6847850000000002</c:v>
                      </c:pt>
                      <c:pt idx="32097">
                        <c:v>3.6914980000000002</c:v>
                      </c:pt>
                      <c:pt idx="32098">
                        <c:v>3.69821</c:v>
                      </c:pt>
                      <c:pt idx="32099">
                        <c:v>3.704923</c:v>
                      </c:pt>
                      <c:pt idx="32100">
                        <c:v>3.7116370000000001</c:v>
                      </c:pt>
                      <c:pt idx="32101">
                        <c:v>3.7183489999999999</c:v>
                      </c:pt>
                      <c:pt idx="32102">
                        <c:v>3.7250619999999999</c:v>
                      </c:pt>
                      <c:pt idx="32103">
                        <c:v>3.7317749999999998</c:v>
                      </c:pt>
                      <c:pt idx="32104">
                        <c:v>3.7384879999999998</c:v>
                      </c:pt>
                      <c:pt idx="32105">
                        <c:v>3.7452009999999998</c:v>
                      </c:pt>
                      <c:pt idx="32106">
                        <c:v>3.7519140000000002</c:v>
                      </c:pt>
                      <c:pt idx="32107">
                        <c:v>3.7586270000000002</c:v>
                      </c:pt>
                      <c:pt idx="32108">
                        <c:v>3.7653400000000001</c:v>
                      </c:pt>
                      <c:pt idx="32109">
                        <c:v>3.7720530000000001</c:v>
                      </c:pt>
                      <c:pt idx="32110">
                        <c:v>3.7787660000000001</c:v>
                      </c:pt>
                      <c:pt idx="32111">
                        <c:v>3.785479</c:v>
                      </c:pt>
                      <c:pt idx="32112">
                        <c:v>3.792192</c:v>
                      </c:pt>
                      <c:pt idx="32113">
                        <c:v>3.798905</c:v>
                      </c:pt>
                      <c:pt idx="32114">
                        <c:v>3.8056179999999999</c:v>
                      </c:pt>
                      <c:pt idx="32115">
                        <c:v>3.8123309999999999</c:v>
                      </c:pt>
                      <c:pt idx="32116">
                        <c:v>3.8190439999999999</c:v>
                      </c:pt>
                      <c:pt idx="32117">
                        <c:v>3.8257569999999999</c:v>
                      </c:pt>
                      <c:pt idx="32118">
                        <c:v>3.8324699999999998</c:v>
                      </c:pt>
                      <c:pt idx="32119">
                        <c:v>3.8391829999999998</c:v>
                      </c:pt>
                      <c:pt idx="32120">
                        <c:v>3.8458960000000002</c:v>
                      </c:pt>
                      <c:pt idx="32121">
                        <c:v>3.8526090000000002</c:v>
                      </c:pt>
                      <c:pt idx="32122">
                        <c:v>3.8593220000000001</c:v>
                      </c:pt>
                      <c:pt idx="32123">
                        <c:v>3.8660350000000001</c:v>
                      </c:pt>
                      <c:pt idx="32124">
                        <c:v>3.8727480000000001</c:v>
                      </c:pt>
                      <c:pt idx="32125">
                        <c:v>3.879461</c:v>
                      </c:pt>
                      <c:pt idx="32126">
                        <c:v>3.8861729999999999</c:v>
                      </c:pt>
                      <c:pt idx="32127">
                        <c:v>3.8928859999999998</c:v>
                      </c:pt>
                      <c:pt idx="32128">
                        <c:v>3.8995989999999998</c:v>
                      </c:pt>
                      <c:pt idx="32129">
                        <c:v>3.9063119999999998</c:v>
                      </c:pt>
                      <c:pt idx="32130">
                        <c:v>3.9130250000000002</c:v>
                      </c:pt>
                      <c:pt idx="32131">
                        <c:v>3.9197380000000002</c:v>
                      </c:pt>
                      <c:pt idx="32132">
                        <c:v>3.9264510000000001</c:v>
                      </c:pt>
                      <c:pt idx="32133">
                        <c:v>3.9331640000000001</c:v>
                      </c:pt>
                      <c:pt idx="32134">
                        <c:v>3.9398770000000001</c:v>
                      </c:pt>
                      <c:pt idx="32135">
                        <c:v>3.94659</c:v>
                      </c:pt>
                      <c:pt idx="32136">
                        <c:v>3.953303</c:v>
                      </c:pt>
                      <c:pt idx="32137">
                        <c:v>3.960016</c:v>
                      </c:pt>
                      <c:pt idx="32138">
                        <c:v>3.9667289999999999</c:v>
                      </c:pt>
                      <c:pt idx="32139">
                        <c:v>3.9734419999999999</c:v>
                      </c:pt>
                      <c:pt idx="32140">
                        <c:v>3.9801549999999999</c:v>
                      </c:pt>
                      <c:pt idx="32141">
                        <c:v>3.9868679999999999</c:v>
                      </c:pt>
                      <c:pt idx="32142">
                        <c:v>3.9935809999999998</c:v>
                      </c:pt>
                      <c:pt idx="32143">
                        <c:v>4.0002940000000002</c:v>
                      </c:pt>
                      <c:pt idx="32144">
                        <c:v>4.0070069999999998</c:v>
                      </c:pt>
                      <c:pt idx="32145">
                        <c:v>4.0137200000000002</c:v>
                      </c:pt>
                      <c:pt idx="32146">
                        <c:v>4.0204329999999997</c:v>
                      </c:pt>
                      <c:pt idx="32147">
                        <c:v>4.0271460000000001</c:v>
                      </c:pt>
                      <c:pt idx="32148">
                        <c:v>4.0338589999999996</c:v>
                      </c:pt>
                      <c:pt idx="32149">
                        <c:v>4.0405720000000001</c:v>
                      </c:pt>
                      <c:pt idx="32150">
                        <c:v>4.0472849999999996</c:v>
                      </c:pt>
                      <c:pt idx="32151">
                        <c:v>4.053998</c:v>
                      </c:pt>
                      <c:pt idx="32152">
                        <c:v>4.0607100000000003</c:v>
                      </c:pt>
                      <c:pt idx="32153">
                        <c:v>4.0674229999999998</c:v>
                      </c:pt>
                      <c:pt idx="32154">
                        <c:v>4.0741360000000002</c:v>
                      </c:pt>
                      <c:pt idx="32155">
                        <c:v>4.0808499999999999</c:v>
                      </c:pt>
                      <c:pt idx="32156">
                        <c:v>4.0875630000000003</c:v>
                      </c:pt>
                      <c:pt idx="32157">
                        <c:v>4.0942749999999997</c:v>
                      </c:pt>
                      <c:pt idx="32158">
                        <c:v>4.1009880000000001</c:v>
                      </c:pt>
                      <c:pt idx="32159">
                        <c:v>4.1077009999999996</c:v>
                      </c:pt>
                      <c:pt idx="32160">
                        <c:v>4.114414</c:v>
                      </c:pt>
                      <c:pt idx="32161">
                        <c:v>4.1211270000000004</c:v>
                      </c:pt>
                      <c:pt idx="32162">
                        <c:v>4.12784</c:v>
                      </c:pt>
                      <c:pt idx="32163">
                        <c:v>4.1345530000000004</c:v>
                      </c:pt>
                      <c:pt idx="32164">
                        <c:v>4.1412659999999999</c:v>
                      </c:pt>
                      <c:pt idx="32165">
                        <c:v>4.1479790000000003</c:v>
                      </c:pt>
                      <c:pt idx="32166">
                        <c:v>4.1546919999999998</c:v>
                      </c:pt>
                      <c:pt idx="32167">
                        <c:v>4.1614050000000002</c:v>
                      </c:pt>
                      <c:pt idx="32168">
                        <c:v>4.1681179999999998</c:v>
                      </c:pt>
                      <c:pt idx="32169">
                        <c:v>4.1748310000000002</c:v>
                      </c:pt>
                      <c:pt idx="32170">
                        <c:v>4.1815439999999997</c:v>
                      </c:pt>
                      <c:pt idx="32171">
                        <c:v>4.1882570000000001</c:v>
                      </c:pt>
                      <c:pt idx="32172">
                        <c:v>4.1949699999999996</c:v>
                      </c:pt>
                      <c:pt idx="32173">
                        <c:v>4.2016830000000001</c:v>
                      </c:pt>
                      <c:pt idx="32174">
                        <c:v>4.2083959999999996</c:v>
                      </c:pt>
                      <c:pt idx="32175">
                        <c:v>4.215109</c:v>
                      </c:pt>
                      <c:pt idx="32176">
                        <c:v>4.2218220000000004</c:v>
                      </c:pt>
                      <c:pt idx="32177">
                        <c:v>4.2285349999999999</c:v>
                      </c:pt>
                      <c:pt idx="32178">
                        <c:v>4.2352480000000003</c:v>
                      </c:pt>
                      <c:pt idx="32179">
                        <c:v>4.2419609999999999</c:v>
                      </c:pt>
                      <c:pt idx="32180">
                        <c:v>4.2486730000000001</c:v>
                      </c:pt>
                      <c:pt idx="32181">
                        <c:v>4.2553859999999997</c:v>
                      </c:pt>
                      <c:pt idx="32182">
                        <c:v>4.2620990000000001</c:v>
                      </c:pt>
                      <c:pt idx="32183">
                        <c:v>4.2688119999999996</c:v>
                      </c:pt>
                      <c:pt idx="32184">
                        <c:v>4.2755260000000002</c:v>
                      </c:pt>
                      <c:pt idx="32185">
                        <c:v>4.2822380000000004</c:v>
                      </c:pt>
                      <c:pt idx="32186">
                        <c:v>4.288951</c:v>
                      </c:pt>
                      <c:pt idx="32187">
                        <c:v>4.2956640000000004</c:v>
                      </c:pt>
                      <c:pt idx="32188">
                        <c:v>4.3023769999999999</c:v>
                      </c:pt>
                      <c:pt idx="32189">
                        <c:v>4.3090900000000003</c:v>
                      </c:pt>
                      <c:pt idx="32190">
                        <c:v>4.3158029999999998</c:v>
                      </c:pt>
                      <c:pt idx="32191">
                        <c:v>4.3225160000000002</c:v>
                      </c:pt>
                      <c:pt idx="32192">
                        <c:v>4.3292289999999998</c:v>
                      </c:pt>
                      <c:pt idx="32193">
                        <c:v>4.3359420000000002</c:v>
                      </c:pt>
                      <c:pt idx="32194">
                        <c:v>4.3426549999999997</c:v>
                      </c:pt>
                      <c:pt idx="32195">
                        <c:v>4.3493680000000001</c:v>
                      </c:pt>
                      <c:pt idx="32196">
                        <c:v>4.3560809999999996</c:v>
                      </c:pt>
                      <c:pt idx="32197">
                        <c:v>4.3627940000000001</c:v>
                      </c:pt>
                      <c:pt idx="32198">
                        <c:v>4.3695069999999996</c:v>
                      </c:pt>
                      <c:pt idx="32199">
                        <c:v>4.37622</c:v>
                      </c:pt>
                      <c:pt idx="32200">
                        <c:v>4.3829330000000004</c:v>
                      </c:pt>
                      <c:pt idx="32201">
                        <c:v>4.3896459999999999</c:v>
                      </c:pt>
                      <c:pt idx="32202">
                        <c:v>4.3963580000000002</c:v>
                      </c:pt>
                      <c:pt idx="32203">
                        <c:v>4.4030719999999999</c:v>
                      </c:pt>
                      <c:pt idx="32204">
                        <c:v>4.4097850000000003</c:v>
                      </c:pt>
                      <c:pt idx="32205">
                        <c:v>4.4164979999999998</c:v>
                      </c:pt>
                      <c:pt idx="32206">
                        <c:v>4.4232110000000002</c:v>
                      </c:pt>
                      <c:pt idx="32207">
                        <c:v>4.4299239999999998</c:v>
                      </c:pt>
                      <c:pt idx="32208">
                        <c:v>4.436636</c:v>
                      </c:pt>
                      <c:pt idx="32209">
                        <c:v>4.4433490000000004</c:v>
                      </c:pt>
                      <c:pt idx="32210">
                        <c:v>4.450062</c:v>
                      </c:pt>
                      <c:pt idx="32211">
                        <c:v>4.4567750000000004</c:v>
                      </c:pt>
                      <c:pt idx="32212">
                        <c:v>4.4634879999999999</c:v>
                      </c:pt>
                      <c:pt idx="32213">
                        <c:v>4.4702010000000003</c:v>
                      </c:pt>
                      <c:pt idx="32214">
                        <c:v>4.4769139999999998</c:v>
                      </c:pt>
                      <c:pt idx="32215">
                        <c:v>4.4836270000000003</c:v>
                      </c:pt>
                      <c:pt idx="32216">
                        <c:v>4.4903399999999998</c:v>
                      </c:pt>
                      <c:pt idx="32217">
                        <c:v>4.4970530000000002</c:v>
                      </c:pt>
                      <c:pt idx="32218">
                        <c:v>4.5037659999999997</c:v>
                      </c:pt>
                      <c:pt idx="32219">
                        <c:v>4.5104790000000001</c:v>
                      </c:pt>
                      <c:pt idx="32220">
                        <c:v>4.5171919999999997</c:v>
                      </c:pt>
                      <c:pt idx="32221">
                        <c:v>4.5239050000000001</c:v>
                      </c:pt>
                      <c:pt idx="32222">
                        <c:v>4.5306179999999996</c:v>
                      </c:pt>
                      <c:pt idx="32223">
                        <c:v>4.537331</c:v>
                      </c:pt>
                      <c:pt idx="32224">
                        <c:v>4.5440440000000004</c:v>
                      </c:pt>
                      <c:pt idx="32225">
                        <c:v>4.5507569999999999</c:v>
                      </c:pt>
                      <c:pt idx="32226">
                        <c:v>4.5574700000000004</c:v>
                      </c:pt>
                      <c:pt idx="32227">
                        <c:v>4.5641829999999999</c:v>
                      </c:pt>
                      <c:pt idx="32228">
                        <c:v>4.5708960000000003</c:v>
                      </c:pt>
                      <c:pt idx="32229">
                        <c:v>4.5776089999999998</c:v>
                      </c:pt>
                      <c:pt idx="32230">
                        <c:v>4.5843210000000001</c:v>
                      </c:pt>
                      <c:pt idx="32231">
                        <c:v>4.5910339999999996</c:v>
                      </c:pt>
                      <c:pt idx="32232">
                        <c:v>4.5977480000000002</c:v>
                      </c:pt>
                      <c:pt idx="32233">
                        <c:v>4.6044609999999997</c:v>
                      </c:pt>
                      <c:pt idx="32234">
                        <c:v>4.6111740000000001</c:v>
                      </c:pt>
                      <c:pt idx="32235">
                        <c:v>4.6178869999999996</c:v>
                      </c:pt>
                      <c:pt idx="32236">
                        <c:v>4.6245989999999999</c:v>
                      </c:pt>
                      <c:pt idx="32237">
                        <c:v>4.6313120000000003</c:v>
                      </c:pt>
                      <c:pt idx="32238">
                        <c:v>4.6380249999999998</c:v>
                      </c:pt>
                      <c:pt idx="32239">
                        <c:v>4.6447380000000003</c:v>
                      </c:pt>
                      <c:pt idx="32240">
                        <c:v>4.6514509999999998</c:v>
                      </c:pt>
                      <c:pt idx="32241">
                        <c:v>4.6581640000000002</c:v>
                      </c:pt>
                      <c:pt idx="32242">
                        <c:v>4.6648769999999997</c:v>
                      </c:pt>
                      <c:pt idx="32243">
                        <c:v>4.6715900000000001</c:v>
                      </c:pt>
                      <c:pt idx="32244">
                        <c:v>4.6783029999999997</c:v>
                      </c:pt>
                      <c:pt idx="32245">
                        <c:v>4.6850160000000001</c:v>
                      </c:pt>
                      <c:pt idx="32246">
                        <c:v>4.6917289999999996</c:v>
                      </c:pt>
                      <c:pt idx="32247">
                        <c:v>4.698442</c:v>
                      </c:pt>
                      <c:pt idx="32248">
                        <c:v>4.7051550000000004</c:v>
                      </c:pt>
                      <c:pt idx="32249">
                        <c:v>4.7118679999999999</c:v>
                      </c:pt>
                      <c:pt idx="32250">
                        <c:v>4.7185810000000004</c:v>
                      </c:pt>
                      <c:pt idx="32251">
                        <c:v>4.7252939999999999</c:v>
                      </c:pt>
                      <c:pt idx="32252">
                        <c:v>4.7320070000000003</c:v>
                      </c:pt>
                      <c:pt idx="32253">
                        <c:v>4.7387199999999998</c:v>
                      </c:pt>
                      <c:pt idx="32254">
                        <c:v>4.7454330000000002</c:v>
                      </c:pt>
                      <c:pt idx="32255">
                        <c:v>4.7521459999999998</c:v>
                      </c:pt>
                      <c:pt idx="32256">
                        <c:v>4.7588590000000002</c:v>
                      </c:pt>
                      <c:pt idx="32257">
                        <c:v>4.7655719999999997</c:v>
                      </c:pt>
                      <c:pt idx="32258">
                        <c:v>4.7722850000000001</c:v>
                      </c:pt>
                      <c:pt idx="32259">
                        <c:v>4.7789970000000004</c:v>
                      </c:pt>
                      <c:pt idx="32260">
                        <c:v>4.7857099999999999</c:v>
                      </c:pt>
                      <c:pt idx="32261">
                        <c:v>4.7924239999999996</c:v>
                      </c:pt>
                      <c:pt idx="32262">
                        <c:v>4.799137</c:v>
                      </c:pt>
                      <c:pt idx="32263">
                        <c:v>4.8058500000000004</c:v>
                      </c:pt>
                      <c:pt idx="32264">
                        <c:v>4.8125619999999998</c:v>
                      </c:pt>
                      <c:pt idx="32265">
                        <c:v>4.8192750000000002</c:v>
                      </c:pt>
                      <c:pt idx="32266">
                        <c:v>4.8259879999999997</c:v>
                      </c:pt>
                      <c:pt idx="32267">
                        <c:v>4.8327010000000001</c:v>
                      </c:pt>
                      <c:pt idx="32268">
                        <c:v>4.8394139999999997</c:v>
                      </c:pt>
                      <c:pt idx="32269">
                        <c:v>4.8461270000000001</c:v>
                      </c:pt>
                      <c:pt idx="32270">
                        <c:v>4.8528399999999996</c:v>
                      </c:pt>
                      <c:pt idx="32271">
                        <c:v>4.859553</c:v>
                      </c:pt>
                      <c:pt idx="32272">
                        <c:v>4.8662660000000004</c:v>
                      </c:pt>
                      <c:pt idx="32273">
                        <c:v>4.8729789999999999</c:v>
                      </c:pt>
                      <c:pt idx="32274">
                        <c:v>4.8796920000000004</c:v>
                      </c:pt>
                      <c:pt idx="32275">
                        <c:v>4.8864049999999999</c:v>
                      </c:pt>
                      <c:pt idx="32276">
                        <c:v>4.8931180000000003</c:v>
                      </c:pt>
                      <c:pt idx="32277">
                        <c:v>4.8998309999999998</c:v>
                      </c:pt>
                      <c:pt idx="32278">
                        <c:v>4.9065440000000002</c:v>
                      </c:pt>
                      <c:pt idx="32279">
                        <c:v>4.9132569999999998</c:v>
                      </c:pt>
                      <c:pt idx="32280">
                        <c:v>4.9199700000000002</c:v>
                      </c:pt>
                      <c:pt idx="32281">
                        <c:v>4.9266829999999997</c:v>
                      </c:pt>
                      <c:pt idx="32282">
                        <c:v>4.9333960000000001</c:v>
                      </c:pt>
                      <c:pt idx="32283">
                        <c:v>4.9401089999999996</c:v>
                      </c:pt>
                      <c:pt idx="32284">
                        <c:v>4.9468220000000001</c:v>
                      </c:pt>
                      <c:pt idx="32285">
                        <c:v>4.9535349999999996</c:v>
                      </c:pt>
                      <c:pt idx="32286">
                        <c:v>4.960248</c:v>
                      </c:pt>
                      <c:pt idx="32287">
                        <c:v>4.9669600000000003</c:v>
                      </c:pt>
                      <c:pt idx="32288">
                        <c:v>4.9736729999999998</c:v>
                      </c:pt>
                      <c:pt idx="32289">
                        <c:v>4.9803860000000002</c:v>
                      </c:pt>
                      <c:pt idx="32290">
                        <c:v>4.9870999999999999</c:v>
                      </c:pt>
                      <c:pt idx="32291">
                        <c:v>4.9938130000000003</c:v>
                      </c:pt>
                      <c:pt idx="32292">
                        <c:v>5.0005249999999997</c:v>
                      </c:pt>
                      <c:pt idx="32293">
                        <c:v>5.0072380000000001</c:v>
                      </c:pt>
                      <c:pt idx="32294">
                        <c:v>5.0139509999999996</c:v>
                      </c:pt>
                      <c:pt idx="32295">
                        <c:v>5.020664</c:v>
                      </c:pt>
                      <c:pt idx="32296">
                        <c:v>5.0273770000000004</c:v>
                      </c:pt>
                      <c:pt idx="32297">
                        <c:v>5.03409</c:v>
                      </c:pt>
                      <c:pt idx="32298">
                        <c:v>5.0408030000000004</c:v>
                      </c:pt>
                      <c:pt idx="32299">
                        <c:v>5.0475159999999999</c:v>
                      </c:pt>
                      <c:pt idx="32300">
                        <c:v>5.0542290000000003</c:v>
                      </c:pt>
                      <c:pt idx="32301">
                        <c:v>5.0609419999999998</c:v>
                      </c:pt>
                      <c:pt idx="32302">
                        <c:v>5.0676550000000002</c:v>
                      </c:pt>
                      <c:pt idx="32303">
                        <c:v>5.0743679999999998</c:v>
                      </c:pt>
                      <c:pt idx="32304">
                        <c:v>5.0810810000000002</c:v>
                      </c:pt>
                      <c:pt idx="32305">
                        <c:v>5.0877939999999997</c:v>
                      </c:pt>
                      <c:pt idx="32306">
                        <c:v>5.0945070000000001</c:v>
                      </c:pt>
                      <c:pt idx="32307">
                        <c:v>5.1012199999999996</c:v>
                      </c:pt>
                      <c:pt idx="32308">
                        <c:v>5.1079330000000001</c:v>
                      </c:pt>
                      <c:pt idx="32309">
                        <c:v>5.1146459999999996</c:v>
                      </c:pt>
                      <c:pt idx="32310">
                        <c:v>5.121359</c:v>
                      </c:pt>
                      <c:pt idx="32311">
                        <c:v>5.1280720000000004</c:v>
                      </c:pt>
                      <c:pt idx="32312">
                        <c:v>5.1347849999999999</c:v>
                      </c:pt>
                      <c:pt idx="32313">
                        <c:v>5.1414980000000003</c:v>
                      </c:pt>
                      <c:pt idx="32314">
                        <c:v>5.1482109999999999</c:v>
                      </c:pt>
                      <c:pt idx="32315">
                        <c:v>5.1549230000000001</c:v>
                      </c:pt>
                      <c:pt idx="32316">
                        <c:v>5.1616359999999997</c:v>
                      </c:pt>
                      <c:pt idx="32317">
                        <c:v>5.1683490000000001</c:v>
                      </c:pt>
                      <c:pt idx="32318">
                        <c:v>5.1750619999999996</c:v>
                      </c:pt>
                      <c:pt idx="32319">
                        <c:v>5.1817760000000002</c:v>
                      </c:pt>
                      <c:pt idx="32320">
                        <c:v>5.1884880000000004</c:v>
                      </c:pt>
                      <c:pt idx="32321">
                        <c:v>5.195201</c:v>
                      </c:pt>
                      <c:pt idx="32322">
                        <c:v>5.2019140000000004</c:v>
                      </c:pt>
                      <c:pt idx="32323">
                        <c:v>5.2086269999999999</c:v>
                      </c:pt>
                      <c:pt idx="32324">
                        <c:v>5.2153400000000003</c:v>
                      </c:pt>
                      <c:pt idx="32325">
                        <c:v>5.2220529999999998</c:v>
                      </c:pt>
                      <c:pt idx="32326">
                        <c:v>5.2287660000000002</c:v>
                      </c:pt>
                      <c:pt idx="32327">
                        <c:v>5.2354789999999998</c:v>
                      </c:pt>
                      <c:pt idx="32328">
                        <c:v>5.2421920000000002</c:v>
                      </c:pt>
                      <c:pt idx="32329">
                        <c:v>5.2489049999999997</c:v>
                      </c:pt>
                      <c:pt idx="32330">
                        <c:v>5.2556180000000001</c:v>
                      </c:pt>
                      <c:pt idx="32331">
                        <c:v>5.2623309999999996</c:v>
                      </c:pt>
                      <c:pt idx="32332">
                        <c:v>5.2690440000000001</c:v>
                      </c:pt>
                      <c:pt idx="32333">
                        <c:v>5.2757569999999996</c:v>
                      </c:pt>
                      <c:pt idx="32334">
                        <c:v>5.28247</c:v>
                      </c:pt>
                      <c:pt idx="32335">
                        <c:v>5.2891830000000004</c:v>
                      </c:pt>
                      <c:pt idx="32336">
                        <c:v>5.2958959999999999</c:v>
                      </c:pt>
                      <c:pt idx="32337">
                        <c:v>5.3026080000000002</c:v>
                      </c:pt>
                      <c:pt idx="32338">
                        <c:v>5.3093219999999999</c:v>
                      </c:pt>
                      <c:pt idx="32339">
                        <c:v>5.3160350000000003</c:v>
                      </c:pt>
                      <c:pt idx="32340">
                        <c:v>5.3227479999999998</c:v>
                      </c:pt>
                      <c:pt idx="32341">
                        <c:v>5.3294610000000002</c:v>
                      </c:pt>
                      <c:pt idx="32342">
                        <c:v>5.3361739999999998</c:v>
                      </c:pt>
                      <c:pt idx="32343">
                        <c:v>5.342886</c:v>
                      </c:pt>
                      <c:pt idx="32344">
                        <c:v>5.3495990000000004</c:v>
                      </c:pt>
                      <c:pt idx="32345">
                        <c:v>5.356312</c:v>
                      </c:pt>
                      <c:pt idx="32346">
                        <c:v>5.3630250000000004</c:v>
                      </c:pt>
                      <c:pt idx="32347">
                        <c:v>5.3697379999999999</c:v>
                      </c:pt>
                      <c:pt idx="32348">
                        <c:v>5.3764510000000003</c:v>
                      </c:pt>
                      <c:pt idx="32349">
                        <c:v>5.3831639999999998</c:v>
                      </c:pt>
                      <c:pt idx="32350">
                        <c:v>5.3898770000000003</c:v>
                      </c:pt>
                      <c:pt idx="32351">
                        <c:v>5.3965899999999998</c:v>
                      </c:pt>
                      <c:pt idx="32352">
                        <c:v>5.4033030000000002</c:v>
                      </c:pt>
                      <c:pt idx="32353">
                        <c:v>5.4100159999999997</c:v>
                      </c:pt>
                      <c:pt idx="32354">
                        <c:v>5.4167290000000001</c:v>
                      </c:pt>
                      <c:pt idx="32355">
                        <c:v>5.4234419999999997</c:v>
                      </c:pt>
                      <c:pt idx="32356">
                        <c:v>5.4301550000000001</c:v>
                      </c:pt>
                      <c:pt idx="32357">
                        <c:v>5.4368679999999996</c:v>
                      </c:pt>
                      <c:pt idx="32358">
                        <c:v>5.443581</c:v>
                      </c:pt>
                      <c:pt idx="32359">
                        <c:v>5.4502940000000004</c:v>
                      </c:pt>
                      <c:pt idx="32360">
                        <c:v>5.4570069999999999</c:v>
                      </c:pt>
                      <c:pt idx="32361">
                        <c:v>5.4637200000000004</c:v>
                      </c:pt>
                      <c:pt idx="32362">
                        <c:v>5.4704329999999999</c:v>
                      </c:pt>
                      <c:pt idx="32363">
                        <c:v>5.4771460000000003</c:v>
                      </c:pt>
                      <c:pt idx="32364">
                        <c:v>5.4838589999999998</c:v>
                      </c:pt>
                      <c:pt idx="32365">
                        <c:v>5.4905710000000001</c:v>
                      </c:pt>
                      <c:pt idx="32366">
                        <c:v>5.4972839999999996</c:v>
                      </c:pt>
                      <c:pt idx="32367">
                        <c:v>5.5039980000000002</c:v>
                      </c:pt>
                      <c:pt idx="32368">
                        <c:v>5.5107109999999997</c:v>
                      </c:pt>
                      <c:pt idx="32369">
                        <c:v>5.5174240000000001</c:v>
                      </c:pt>
                      <c:pt idx="32370">
                        <c:v>5.5241369999999996</c:v>
                      </c:pt>
                      <c:pt idx="32371">
                        <c:v>5.5308489999999999</c:v>
                      </c:pt>
                      <c:pt idx="32372">
                        <c:v>5.5375620000000003</c:v>
                      </c:pt>
                      <c:pt idx="32373">
                        <c:v>5.5442749999999998</c:v>
                      </c:pt>
                      <c:pt idx="32374">
                        <c:v>5.5509880000000003</c:v>
                      </c:pt>
                      <c:pt idx="32375">
                        <c:v>5.5577009999999998</c:v>
                      </c:pt>
                      <c:pt idx="32376">
                        <c:v>5.5644140000000002</c:v>
                      </c:pt>
                      <c:pt idx="32377">
                        <c:v>5.5711269999999997</c:v>
                      </c:pt>
                      <c:pt idx="32378">
                        <c:v>5.5778400000000001</c:v>
                      </c:pt>
                      <c:pt idx="32379">
                        <c:v>5.5845529999999997</c:v>
                      </c:pt>
                      <c:pt idx="32380">
                        <c:v>5.5912660000000001</c:v>
                      </c:pt>
                      <c:pt idx="32381">
                        <c:v>5.5979789999999996</c:v>
                      </c:pt>
                      <c:pt idx="32382">
                        <c:v>5.604692</c:v>
                      </c:pt>
                      <c:pt idx="32383">
                        <c:v>5.6114050000000004</c:v>
                      </c:pt>
                      <c:pt idx="32384">
                        <c:v>5.6181179999999999</c:v>
                      </c:pt>
                      <c:pt idx="32385">
                        <c:v>5.6248310000000004</c:v>
                      </c:pt>
                      <c:pt idx="32386">
                        <c:v>5.6315439999999999</c:v>
                      </c:pt>
                      <c:pt idx="32387">
                        <c:v>5.6382570000000003</c:v>
                      </c:pt>
                      <c:pt idx="32388">
                        <c:v>5.6449699999999998</c:v>
                      </c:pt>
                      <c:pt idx="32389">
                        <c:v>5.6516830000000002</c:v>
                      </c:pt>
                      <c:pt idx="32390">
                        <c:v>5.6583959999999998</c:v>
                      </c:pt>
                      <c:pt idx="32391">
                        <c:v>5.6651090000000002</c:v>
                      </c:pt>
                      <c:pt idx="32392">
                        <c:v>5.6718219999999997</c:v>
                      </c:pt>
                      <c:pt idx="32393">
                        <c:v>5.6785350000000001</c:v>
                      </c:pt>
                      <c:pt idx="32394">
                        <c:v>5.6852470000000004</c:v>
                      </c:pt>
                      <c:pt idx="32395">
                        <c:v>5.6919599999999999</c:v>
                      </c:pt>
                      <c:pt idx="32396">
                        <c:v>5.6986739999999996</c:v>
                      </c:pt>
                      <c:pt idx="32397">
                        <c:v>5.705387</c:v>
                      </c:pt>
                      <c:pt idx="32398">
                        <c:v>5.7121000000000004</c:v>
                      </c:pt>
                      <c:pt idx="32399">
                        <c:v>5.7188119999999998</c:v>
                      </c:pt>
                      <c:pt idx="32400">
                        <c:v>5.7255250000000002</c:v>
                      </c:pt>
                      <c:pt idx="32401">
                        <c:v>5.7322379999999997</c:v>
                      </c:pt>
                      <c:pt idx="32402">
                        <c:v>5.7389510000000001</c:v>
                      </c:pt>
                      <c:pt idx="32403">
                        <c:v>5.7456639999999997</c:v>
                      </c:pt>
                      <c:pt idx="32404">
                        <c:v>5.7523770000000001</c:v>
                      </c:pt>
                      <c:pt idx="32405">
                        <c:v>5.7590899999999996</c:v>
                      </c:pt>
                      <c:pt idx="32406">
                        <c:v>5.765803</c:v>
                      </c:pt>
                      <c:pt idx="32407">
                        <c:v>5.7725160000000004</c:v>
                      </c:pt>
                      <c:pt idx="32408">
                        <c:v>5.7792289999999999</c:v>
                      </c:pt>
                      <c:pt idx="32409">
                        <c:v>5.7859420000000004</c:v>
                      </c:pt>
                      <c:pt idx="32410">
                        <c:v>5.7926549999999999</c:v>
                      </c:pt>
                      <c:pt idx="32411">
                        <c:v>5.7993680000000003</c:v>
                      </c:pt>
                      <c:pt idx="32412">
                        <c:v>5.8060809999999998</c:v>
                      </c:pt>
                      <c:pt idx="32413">
                        <c:v>5.8127940000000002</c:v>
                      </c:pt>
                      <c:pt idx="32414">
                        <c:v>5.8195069999999998</c:v>
                      </c:pt>
                      <c:pt idx="32415">
                        <c:v>5.8262200000000002</c:v>
                      </c:pt>
                      <c:pt idx="32416">
                        <c:v>5.8329329999999997</c:v>
                      </c:pt>
                      <c:pt idx="32417">
                        <c:v>5.8396460000000001</c:v>
                      </c:pt>
                      <c:pt idx="32418">
                        <c:v>5.8463589999999996</c:v>
                      </c:pt>
                      <c:pt idx="32419">
                        <c:v>5.8530720000000001</c:v>
                      </c:pt>
                      <c:pt idx="32420">
                        <c:v>5.8597849999999996</c:v>
                      </c:pt>
                      <c:pt idx="32421">
                        <c:v>5.866498</c:v>
                      </c:pt>
                      <c:pt idx="32422">
                        <c:v>5.8732100000000003</c:v>
                      </c:pt>
                      <c:pt idx="32423">
                        <c:v>5.8799229999999998</c:v>
                      </c:pt>
                      <c:pt idx="32424">
                        <c:v>5.8866360000000002</c:v>
                      </c:pt>
                      <c:pt idx="32425">
                        <c:v>5.8933499999999999</c:v>
                      </c:pt>
                      <c:pt idx="32426">
                        <c:v>5.9000630000000003</c:v>
                      </c:pt>
                      <c:pt idx="32427">
                        <c:v>5.9067749999999997</c:v>
                      </c:pt>
                      <c:pt idx="32428">
                        <c:v>5.9134880000000001</c:v>
                      </c:pt>
                      <c:pt idx="32429">
                        <c:v>5.9202009999999996</c:v>
                      </c:pt>
                      <c:pt idx="32430">
                        <c:v>5.926914</c:v>
                      </c:pt>
                      <c:pt idx="32431">
                        <c:v>5.9336270000000004</c:v>
                      </c:pt>
                      <c:pt idx="32432">
                        <c:v>5.94034</c:v>
                      </c:pt>
                      <c:pt idx="32433">
                        <c:v>5.9470530000000004</c:v>
                      </c:pt>
                      <c:pt idx="32434">
                        <c:v>5.9537659999999999</c:v>
                      </c:pt>
                      <c:pt idx="32435">
                        <c:v>5.9604790000000003</c:v>
                      </c:pt>
                      <c:pt idx="32436">
                        <c:v>5.9671919999999998</c:v>
                      </c:pt>
                      <c:pt idx="32437">
                        <c:v>5.9739050000000002</c:v>
                      </c:pt>
                      <c:pt idx="32438">
                        <c:v>5.9806179999999998</c:v>
                      </c:pt>
                      <c:pt idx="32439">
                        <c:v>5.9873310000000002</c:v>
                      </c:pt>
                      <c:pt idx="32440">
                        <c:v>5.9940439999999997</c:v>
                      </c:pt>
                      <c:pt idx="32441">
                        <c:v>6.0007570000000001</c:v>
                      </c:pt>
                      <c:pt idx="32442">
                        <c:v>6.0074699999999996</c:v>
                      </c:pt>
                      <c:pt idx="32443">
                        <c:v>6.0141830000000001</c:v>
                      </c:pt>
                      <c:pt idx="32444">
                        <c:v>6.0208959999999996</c:v>
                      </c:pt>
                      <c:pt idx="32445">
                        <c:v>6.027609</c:v>
                      </c:pt>
                      <c:pt idx="32446">
                        <c:v>6.0343220000000004</c:v>
                      </c:pt>
                      <c:pt idx="32447">
                        <c:v>6.0410349999999999</c:v>
                      </c:pt>
                      <c:pt idx="32448">
                        <c:v>6.0477480000000003</c:v>
                      </c:pt>
                      <c:pt idx="32449">
                        <c:v>6.0544609999999999</c:v>
                      </c:pt>
                      <c:pt idx="32450">
                        <c:v>6.0611730000000001</c:v>
                      </c:pt>
                      <c:pt idx="32451">
                        <c:v>6.0678859999999997</c:v>
                      </c:pt>
                      <c:pt idx="32452">
                        <c:v>6.0745990000000001</c:v>
                      </c:pt>
                      <c:pt idx="32453">
                        <c:v>6.0813119999999996</c:v>
                      </c:pt>
                      <c:pt idx="32454">
                        <c:v>6.0880260000000002</c:v>
                      </c:pt>
                      <c:pt idx="32455">
                        <c:v>6.0947380000000004</c:v>
                      </c:pt>
                      <c:pt idx="32456">
                        <c:v>6.101451</c:v>
                      </c:pt>
                      <c:pt idx="32457">
                        <c:v>6.1081640000000004</c:v>
                      </c:pt>
                      <c:pt idx="32458">
                        <c:v>6.1148769999999999</c:v>
                      </c:pt>
                      <c:pt idx="32459">
                        <c:v>6.1215900000000003</c:v>
                      </c:pt>
                      <c:pt idx="32460">
                        <c:v>6.1283029999999998</c:v>
                      </c:pt>
                      <c:pt idx="32461">
                        <c:v>6.1350160000000002</c:v>
                      </c:pt>
                      <c:pt idx="32462">
                        <c:v>6.1417289999999998</c:v>
                      </c:pt>
                      <c:pt idx="32463">
                        <c:v>6.1484420000000002</c:v>
                      </c:pt>
                      <c:pt idx="32464">
                        <c:v>6.1551549999999997</c:v>
                      </c:pt>
                      <c:pt idx="32465">
                        <c:v>6.1618680000000001</c:v>
                      </c:pt>
                      <c:pt idx="32466">
                        <c:v>6.1685809999999996</c:v>
                      </c:pt>
                      <c:pt idx="32467">
                        <c:v>6.1752940000000001</c:v>
                      </c:pt>
                      <c:pt idx="32468">
                        <c:v>6.1820069999999996</c:v>
                      </c:pt>
                      <c:pt idx="32469">
                        <c:v>6.18872</c:v>
                      </c:pt>
                      <c:pt idx="32470">
                        <c:v>6.1954330000000004</c:v>
                      </c:pt>
                      <c:pt idx="32471">
                        <c:v>6.2021459999999999</c:v>
                      </c:pt>
                      <c:pt idx="32472">
                        <c:v>6.2088580000000002</c:v>
                      </c:pt>
                      <c:pt idx="32473">
                        <c:v>6.2155719999999999</c:v>
                      </c:pt>
                      <c:pt idx="32474">
                        <c:v>6.2222850000000003</c:v>
                      </c:pt>
                      <c:pt idx="32475">
                        <c:v>6.2289979999999998</c:v>
                      </c:pt>
                      <c:pt idx="32476">
                        <c:v>6.2357110000000002</c:v>
                      </c:pt>
                      <c:pt idx="32477">
                        <c:v>6.2424239999999998</c:v>
                      </c:pt>
                      <c:pt idx="32478">
                        <c:v>6.249136</c:v>
                      </c:pt>
                      <c:pt idx="32479">
                        <c:v>6.2558490000000004</c:v>
                      </c:pt>
                      <c:pt idx="32480">
                        <c:v>6.262562</c:v>
                      </c:pt>
                      <c:pt idx="32481">
                        <c:v>6.2692750000000004</c:v>
                      </c:pt>
                      <c:pt idx="32482">
                        <c:v>6.2759879999999999</c:v>
                      </c:pt>
                      <c:pt idx="32483">
                        <c:v>6.2827010000000003</c:v>
                      </c:pt>
                      <c:pt idx="32484">
                        <c:v>6.2894139999999998</c:v>
                      </c:pt>
                      <c:pt idx="32485">
                        <c:v>6.2961270000000003</c:v>
                      </c:pt>
                      <c:pt idx="32486">
                        <c:v>6.3028399999999998</c:v>
                      </c:pt>
                      <c:pt idx="32487">
                        <c:v>6.3095530000000002</c:v>
                      </c:pt>
                      <c:pt idx="32488">
                        <c:v>6.3162659999999997</c:v>
                      </c:pt>
                      <c:pt idx="32489">
                        <c:v>6.3229790000000001</c:v>
                      </c:pt>
                      <c:pt idx="32490">
                        <c:v>6.3296919999999997</c:v>
                      </c:pt>
                      <c:pt idx="32491">
                        <c:v>6.3364050000000001</c:v>
                      </c:pt>
                      <c:pt idx="32492">
                        <c:v>6.3431179999999996</c:v>
                      </c:pt>
                      <c:pt idx="32493">
                        <c:v>6.349831</c:v>
                      </c:pt>
                      <c:pt idx="32494">
                        <c:v>6.3565440000000004</c:v>
                      </c:pt>
                      <c:pt idx="32495">
                        <c:v>6.3632569999999999</c:v>
                      </c:pt>
                      <c:pt idx="32496">
                        <c:v>6.3699700000000004</c:v>
                      </c:pt>
                      <c:pt idx="32497">
                        <c:v>6.3766829999999999</c:v>
                      </c:pt>
                      <c:pt idx="32498">
                        <c:v>6.3833960000000003</c:v>
                      </c:pt>
                      <c:pt idx="32499">
                        <c:v>6.3901089999999998</c:v>
                      </c:pt>
                      <c:pt idx="32500">
                        <c:v>6.3968210000000001</c:v>
                      </c:pt>
                      <c:pt idx="32501">
                        <c:v>6.4035339999999996</c:v>
                      </c:pt>
                      <c:pt idx="32502">
                        <c:v>6.4102480000000002</c:v>
                      </c:pt>
                      <c:pt idx="32503">
                        <c:v>6.4169609999999997</c:v>
                      </c:pt>
                      <c:pt idx="32504">
                        <c:v>6.4236740000000001</c:v>
                      </c:pt>
                      <c:pt idx="32505">
                        <c:v>6.4303869999999996</c:v>
                      </c:pt>
                      <c:pt idx="32506">
                        <c:v>6.4370989999999999</c:v>
                      </c:pt>
                      <c:pt idx="32507">
                        <c:v>6.4438120000000003</c:v>
                      </c:pt>
                      <c:pt idx="32508">
                        <c:v>6.4505249999999998</c:v>
                      </c:pt>
                      <c:pt idx="32509">
                        <c:v>6.4572380000000003</c:v>
                      </c:pt>
                      <c:pt idx="32510">
                        <c:v>6.4639509999999998</c:v>
                      </c:pt>
                      <c:pt idx="32511">
                        <c:v>6.4706640000000002</c:v>
                      </c:pt>
                      <c:pt idx="32512">
                        <c:v>6.4773769999999997</c:v>
                      </c:pt>
                      <c:pt idx="32513">
                        <c:v>6.4840900000000001</c:v>
                      </c:pt>
                      <c:pt idx="32514">
                        <c:v>6.4908029999999997</c:v>
                      </c:pt>
                      <c:pt idx="32515">
                        <c:v>6.4975160000000001</c:v>
                      </c:pt>
                      <c:pt idx="32516">
                        <c:v>6.5042289999999996</c:v>
                      </c:pt>
                      <c:pt idx="32517">
                        <c:v>6.510942</c:v>
                      </c:pt>
                      <c:pt idx="32518">
                        <c:v>6.5176550000000004</c:v>
                      </c:pt>
                      <c:pt idx="32519">
                        <c:v>6.5243679999999999</c:v>
                      </c:pt>
                      <c:pt idx="32520">
                        <c:v>6.5310810000000004</c:v>
                      </c:pt>
                      <c:pt idx="32521">
                        <c:v>6.5377939999999999</c:v>
                      </c:pt>
                      <c:pt idx="32522">
                        <c:v>6.5445070000000003</c:v>
                      </c:pt>
                      <c:pt idx="32523">
                        <c:v>6.5512199999999998</c:v>
                      </c:pt>
                      <c:pt idx="32524">
                        <c:v>6.5579330000000002</c:v>
                      </c:pt>
                      <c:pt idx="32525">
                        <c:v>6.5646459999999998</c:v>
                      </c:pt>
                      <c:pt idx="32526">
                        <c:v>6.5713590000000002</c:v>
                      </c:pt>
                      <c:pt idx="32527">
                        <c:v>6.5780719999999997</c:v>
                      </c:pt>
                      <c:pt idx="32528">
                        <c:v>6.5847850000000001</c:v>
                      </c:pt>
                      <c:pt idx="32529">
                        <c:v>6.5914970000000004</c:v>
                      </c:pt>
                      <c:pt idx="32530">
                        <c:v>6.5982099999999999</c:v>
                      </c:pt>
                      <c:pt idx="32531">
                        <c:v>6.6049239999999996</c:v>
                      </c:pt>
                      <c:pt idx="32532">
                        <c:v>6.611637</c:v>
                      </c:pt>
                      <c:pt idx="32533">
                        <c:v>6.6183500000000004</c:v>
                      </c:pt>
                      <c:pt idx="32534">
                        <c:v>6.6250619999999998</c:v>
                      </c:pt>
                      <c:pt idx="32535">
                        <c:v>6.6317750000000002</c:v>
                      </c:pt>
                      <c:pt idx="32536">
                        <c:v>6.6384879999999997</c:v>
                      </c:pt>
                      <c:pt idx="32537">
                        <c:v>6.6452010000000001</c:v>
                      </c:pt>
                      <c:pt idx="32538">
                        <c:v>6.6519139999999997</c:v>
                      </c:pt>
                      <c:pt idx="32539">
                        <c:v>6.6586270000000001</c:v>
                      </c:pt>
                      <c:pt idx="32540">
                        <c:v>6.6653399999999996</c:v>
                      </c:pt>
                      <c:pt idx="32541">
                        <c:v>6.672053</c:v>
                      </c:pt>
                      <c:pt idx="32542">
                        <c:v>6.6787660000000004</c:v>
                      </c:pt>
                      <c:pt idx="32543">
                        <c:v>6.6854789999999999</c:v>
                      </c:pt>
                      <c:pt idx="32544">
                        <c:v>6.6921920000000004</c:v>
                      </c:pt>
                      <c:pt idx="32545">
                        <c:v>6.6989049999999999</c:v>
                      </c:pt>
                      <c:pt idx="32546">
                        <c:v>6.7056180000000003</c:v>
                      </c:pt>
                      <c:pt idx="32547">
                        <c:v>6.7123309999999998</c:v>
                      </c:pt>
                      <c:pt idx="32548">
                        <c:v>6.7190440000000002</c:v>
                      </c:pt>
                      <c:pt idx="32549">
                        <c:v>6.7257569999999998</c:v>
                      </c:pt>
                      <c:pt idx="32550">
                        <c:v>6.7324700000000002</c:v>
                      </c:pt>
                      <c:pt idx="32551">
                        <c:v>6.7391829999999997</c:v>
                      </c:pt>
                      <c:pt idx="32552">
                        <c:v>6.7458960000000001</c:v>
                      </c:pt>
                      <c:pt idx="32553">
                        <c:v>6.7526089999999996</c:v>
                      </c:pt>
                      <c:pt idx="32554">
                        <c:v>6.7593220000000001</c:v>
                      </c:pt>
                      <c:pt idx="32555">
                        <c:v>6.7660349999999996</c:v>
                      </c:pt>
                      <c:pt idx="32556">
                        <c:v>6.772748</c:v>
                      </c:pt>
                      <c:pt idx="32557">
                        <c:v>6.7794600000000003</c:v>
                      </c:pt>
                      <c:pt idx="32558">
                        <c:v>6.7861729999999998</c:v>
                      </c:pt>
                      <c:pt idx="32559">
                        <c:v>6.7928860000000002</c:v>
                      </c:pt>
                      <c:pt idx="32560">
                        <c:v>6.7995999999999999</c:v>
                      </c:pt>
                      <c:pt idx="32561">
                        <c:v>6.8063130000000003</c:v>
                      </c:pt>
                      <c:pt idx="32562">
                        <c:v>6.8130249999999997</c:v>
                      </c:pt>
                      <c:pt idx="32563">
                        <c:v>6.8197380000000001</c:v>
                      </c:pt>
                      <c:pt idx="32564">
                        <c:v>6.8264509999999996</c:v>
                      </c:pt>
                      <c:pt idx="32565">
                        <c:v>6.833164</c:v>
                      </c:pt>
                      <c:pt idx="32566">
                        <c:v>6.8398770000000004</c:v>
                      </c:pt>
                      <c:pt idx="32567">
                        <c:v>6.84659</c:v>
                      </c:pt>
                      <c:pt idx="32568">
                        <c:v>6.8533030000000004</c:v>
                      </c:pt>
                      <c:pt idx="32569">
                        <c:v>6.8600159999999999</c:v>
                      </c:pt>
                      <c:pt idx="32570">
                        <c:v>6.8667290000000003</c:v>
                      </c:pt>
                      <c:pt idx="32571">
                        <c:v>6.8734419999999998</c:v>
                      </c:pt>
                      <c:pt idx="32572">
                        <c:v>6.8801550000000002</c:v>
                      </c:pt>
                      <c:pt idx="32573">
                        <c:v>6.8868679999999998</c:v>
                      </c:pt>
                      <c:pt idx="32574">
                        <c:v>6.8935810000000002</c:v>
                      </c:pt>
                      <c:pt idx="32575">
                        <c:v>6.9002939999999997</c:v>
                      </c:pt>
                      <c:pt idx="32576">
                        <c:v>6.9070070000000001</c:v>
                      </c:pt>
                      <c:pt idx="32577">
                        <c:v>6.9137199999999996</c:v>
                      </c:pt>
                      <c:pt idx="32578">
                        <c:v>6.9204330000000001</c:v>
                      </c:pt>
                      <c:pt idx="32579">
                        <c:v>6.9271459999999996</c:v>
                      </c:pt>
                      <c:pt idx="32580">
                        <c:v>6.933859</c:v>
                      </c:pt>
                      <c:pt idx="32581">
                        <c:v>6.9405720000000004</c:v>
                      </c:pt>
                      <c:pt idx="32582">
                        <c:v>6.9472849999999999</c:v>
                      </c:pt>
                      <c:pt idx="32583">
                        <c:v>6.9539980000000003</c:v>
                      </c:pt>
                      <c:pt idx="32584">
                        <c:v>6.9607109999999999</c:v>
                      </c:pt>
                      <c:pt idx="32585">
                        <c:v>6.9674230000000001</c:v>
                      </c:pt>
                      <c:pt idx="32586">
                        <c:v>6.9741359999999997</c:v>
                      </c:pt>
                      <c:pt idx="32587">
                        <c:v>6.9808490000000001</c:v>
                      </c:pt>
                      <c:pt idx="32588">
                        <c:v>6.9875619999999996</c:v>
                      </c:pt>
                      <c:pt idx="32589">
                        <c:v>6.9942760000000002</c:v>
                      </c:pt>
                      <c:pt idx="32590">
                        <c:v>7.0009880000000004</c:v>
                      </c:pt>
                      <c:pt idx="32591">
                        <c:v>7.007701</c:v>
                      </c:pt>
                      <c:pt idx="32592">
                        <c:v>7.0144140000000004</c:v>
                      </c:pt>
                      <c:pt idx="32593">
                        <c:v>7.0211269999999999</c:v>
                      </c:pt>
                      <c:pt idx="32594">
                        <c:v>7.0278400000000003</c:v>
                      </c:pt>
                      <c:pt idx="32595">
                        <c:v>7.0345529999999998</c:v>
                      </c:pt>
                      <c:pt idx="32596">
                        <c:v>7.0412660000000002</c:v>
                      </c:pt>
                      <c:pt idx="32597">
                        <c:v>7.0479789999999998</c:v>
                      </c:pt>
                      <c:pt idx="32598">
                        <c:v>7.0546920000000002</c:v>
                      </c:pt>
                      <c:pt idx="32599">
                        <c:v>7.0614049999999997</c:v>
                      </c:pt>
                      <c:pt idx="32600">
                        <c:v>7.0681180000000001</c:v>
                      </c:pt>
                      <c:pt idx="32601">
                        <c:v>7.0748309999999996</c:v>
                      </c:pt>
                      <c:pt idx="32602">
                        <c:v>7.0815440000000001</c:v>
                      </c:pt>
                      <c:pt idx="32603">
                        <c:v>7.0882569999999996</c:v>
                      </c:pt>
                      <c:pt idx="32604">
                        <c:v>7.09497</c:v>
                      </c:pt>
                      <c:pt idx="32605">
                        <c:v>7.1016830000000004</c:v>
                      </c:pt>
                      <c:pt idx="32606">
                        <c:v>7.1083959999999999</c:v>
                      </c:pt>
                      <c:pt idx="32607">
                        <c:v>7.1151080000000002</c:v>
                      </c:pt>
                      <c:pt idx="32608">
                        <c:v>7.1218219999999999</c:v>
                      </c:pt>
                      <c:pt idx="32609">
                        <c:v>7.1285350000000003</c:v>
                      </c:pt>
                      <c:pt idx="32610">
                        <c:v>7.1352479999999998</c:v>
                      </c:pt>
                      <c:pt idx="32611">
                        <c:v>7.1419610000000002</c:v>
                      </c:pt>
                      <c:pt idx="32612">
                        <c:v>7.1486739999999998</c:v>
                      </c:pt>
                      <c:pt idx="32613">
                        <c:v>7.155386</c:v>
                      </c:pt>
                      <c:pt idx="32614">
                        <c:v>7.1620990000000004</c:v>
                      </c:pt>
                      <c:pt idx="32615">
                        <c:v>7.168812</c:v>
                      </c:pt>
                      <c:pt idx="32616">
                        <c:v>7.1755250000000004</c:v>
                      </c:pt>
                      <c:pt idx="32617">
                        <c:v>7.1822379999999999</c:v>
                      </c:pt>
                      <c:pt idx="32618">
                        <c:v>7.1889510000000003</c:v>
                      </c:pt>
                      <c:pt idx="32619">
                        <c:v>7.1956639999999998</c:v>
                      </c:pt>
                      <c:pt idx="32620">
                        <c:v>7.2023770000000003</c:v>
                      </c:pt>
                      <c:pt idx="32621">
                        <c:v>7.2090899999999998</c:v>
                      </c:pt>
                      <c:pt idx="32622">
                        <c:v>7.2158030000000002</c:v>
                      </c:pt>
                      <c:pt idx="32623">
                        <c:v>7.2225159999999997</c:v>
                      </c:pt>
                      <c:pt idx="32624">
                        <c:v>7.2292290000000001</c:v>
                      </c:pt>
                      <c:pt idx="32625">
                        <c:v>7.2359419999999997</c:v>
                      </c:pt>
                      <c:pt idx="32626">
                        <c:v>7.2426550000000001</c:v>
                      </c:pt>
                      <c:pt idx="32627">
                        <c:v>7.2493679999999996</c:v>
                      </c:pt>
                      <c:pt idx="32628">
                        <c:v>7.256081</c:v>
                      </c:pt>
                      <c:pt idx="32629">
                        <c:v>7.2627940000000004</c:v>
                      </c:pt>
                      <c:pt idx="32630">
                        <c:v>7.2695069999999999</c:v>
                      </c:pt>
                      <c:pt idx="32631">
                        <c:v>7.2762200000000004</c:v>
                      </c:pt>
                      <c:pt idx="32632">
                        <c:v>7.2829329999999999</c:v>
                      </c:pt>
                      <c:pt idx="32633">
                        <c:v>7.2896460000000003</c:v>
                      </c:pt>
                      <c:pt idx="32634">
                        <c:v>7.2963589999999998</c:v>
                      </c:pt>
                      <c:pt idx="32635">
                        <c:v>7.3030710000000001</c:v>
                      </c:pt>
                      <c:pt idx="32636">
                        <c:v>7.3097839999999996</c:v>
                      </c:pt>
                      <c:pt idx="32637">
                        <c:v>7.3164980000000002</c:v>
                      </c:pt>
                      <c:pt idx="32638">
                        <c:v>7.3232109999999997</c:v>
                      </c:pt>
                      <c:pt idx="32639">
                        <c:v>7.3299240000000001</c:v>
                      </c:pt>
                      <c:pt idx="32640">
                        <c:v>7.3366369999999996</c:v>
                      </c:pt>
                      <c:pt idx="32641">
                        <c:v>7.3433489999999999</c:v>
                      </c:pt>
                      <c:pt idx="32642">
                        <c:v>7.3500620000000003</c:v>
                      </c:pt>
                      <c:pt idx="32643">
                        <c:v>7.3567749999999998</c:v>
                      </c:pt>
                      <c:pt idx="32644">
                        <c:v>7.3634880000000003</c:v>
                      </c:pt>
                      <c:pt idx="32645">
                        <c:v>7.3702009999999998</c:v>
                      </c:pt>
                      <c:pt idx="32646">
                        <c:v>7.3769140000000002</c:v>
                      </c:pt>
                      <c:pt idx="32647">
                        <c:v>7.3836269999999997</c:v>
                      </c:pt>
                      <c:pt idx="32648">
                        <c:v>7.3903400000000001</c:v>
                      </c:pt>
                      <c:pt idx="32649">
                        <c:v>7.3970529999999997</c:v>
                      </c:pt>
                      <c:pt idx="32650">
                        <c:v>7.4037660000000001</c:v>
                      </c:pt>
                      <c:pt idx="32651">
                        <c:v>7.4104789999999996</c:v>
                      </c:pt>
                      <c:pt idx="32652">
                        <c:v>7.417192</c:v>
                      </c:pt>
                      <c:pt idx="32653">
                        <c:v>7.4239050000000004</c:v>
                      </c:pt>
                      <c:pt idx="32654">
                        <c:v>7.4306179999999999</c:v>
                      </c:pt>
                      <c:pt idx="32655">
                        <c:v>7.4373310000000004</c:v>
                      </c:pt>
                      <c:pt idx="32656">
                        <c:v>7.4440439999999999</c:v>
                      </c:pt>
                      <c:pt idx="32657">
                        <c:v>7.4507570000000003</c:v>
                      </c:pt>
                      <c:pt idx="32658">
                        <c:v>7.4574699999999998</c:v>
                      </c:pt>
                      <c:pt idx="32659">
                        <c:v>7.4641830000000002</c:v>
                      </c:pt>
                      <c:pt idx="32660">
                        <c:v>7.4708959999999998</c:v>
                      </c:pt>
                      <c:pt idx="32661">
                        <c:v>7.4776090000000002</c:v>
                      </c:pt>
                      <c:pt idx="32662">
                        <c:v>7.4843219999999997</c:v>
                      </c:pt>
                      <c:pt idx="32663">
                        <c:v>7.4910350000000001</c:v>
                      </c:pt>
                      <c:pt idx="32664">
                        <c:v>7.4977470000000004</c:v>
                      </c:pt>
                      <c:pt idx="32665">
                        <c:v>7.5044599999999999</c:v>
                      </c:pt>
                      <c:pt idx="32666">
                        <c:v>7.5111739999999996</c:v>
                      </c:pt>
                      <c:pt idx="32667">
                        <c:v>7.517887</c:v>
                      </c:pt>
                      <c:pt idx="32668">
                        <c:v>7.5246000000000004</c:v>
                      </c:pt>
                      <c:pt idx="32669">
                        <c:v>7.5313119999999998</c:v>
                      </c:pt>
                      <c:pt idx="32670">
                        <c:v>7.5380250000000002</c:v>
                      </c:pt>
                      <c:pt idx="32671">
                        <c:v>7.5447379999999997</c:v>
                      </c:pt>
                      <c:pt idx="32672">
                        <c:v>7.5514510000000001</c:v>
                      </c:pt>
                      <c:pt idx="32673">
                        <c:v>7.5581639999999997</c:v>
                      </c:pt>
                      <c:pt idx="32674">
                        <c:v>7.5648770000000001</c:v>
                      </c:pt>
                      <c:pt idx="32675">
                        <c:v>7.5715899999999996</c:v>
                      </c:pt>
                      <c:pt idx="32676">
                        <c:v>7.578303</c:v>
                      </c:pt>
                      <c:pt idx="32677">
                        <c:v>7.5850160000000004</c:v>
                      </c:pt>
                      <c:pt idx="32678">
                        <c:v>7.5917289999999999</c:v>
                      </c:pt>
                      <c:pt idx="32679">
                        <c:v>7.5984420000000004</c:v>
                      </c:pt>
                      <c:pt idx="32680">
                        <c:v>7.6051549999999999</c:v>
                      </c:pt>
                      <c:pt idx="32681">
                        <c:v>7.6118680000000003</c:v>
                      </c:pt>
                      <c:pt idx="32682">
                        <c:v>7.6185809999999998</c:v>
                      </c:pt>
                      <c:pt idx="32683">
                        <c:v>7.6252940000000002</c:v>
                      </c:pt>
                      <c:pt idx="32684">
                        <c:v>7.6320069999999998</c:v>
                      </c:pt>
                      <c:pt idx="32685">
                        <c:v>7.6387200000000002</c:v>
                      </c:pt>
                      <c:pt idx="32686">
                        <c:v>7.6454329999999997</c:v>
                      </c:pt>
                      <c:pt idx="32687">
                        <c:v>7.6521460000000001</c:v>
                      </c:pt>
                      <c:pt idx="32688">
                        <c:v>7.6588589999999996</c:v>
                      </c:pt>
                      <c:pt idx="32689">
                        <c:v>7.6655720000000001</c:v>
                      </c:pt>
                      <c:pt idx="32690">
                        <c:v>7.6722849999999996</c:v>
                      </c:pt>
                      <c:pt idx="32691">
                        <c:v>7.678998</c:v>
                      </c:pt>
                      <c:pt idx="32692">
                        <c:v>7.6857100000000003</c:v>
                      </c:pt>
                      <c:pt idx="32693">
                        <c:v>7.6924229999999998</c:v>
                      </c:pt>
                      <c:pt idx="32694">
                        <c:v>7.6991360000000002</c:v>
                      </c:pt>
                      <c:pt idx="32695">
                        <c:v>7.7058499999999999</c:v>
                      </c:pt>
                      <c:pt idx="32696">
                        <c:v>7.7125630000000003</c:v>
                      </c:pt>
                      <c:pt idx="32697">
                        <c:v>7.7192749999999997</c:v>
                      </c:pt>
                      <c:pt idx="32698">
                        <c:v>7.7259880000000001</c:v>
                      </c:pt>
                      <c:pt idx="32699">
                        <c:v>7.7327009999999996</c:v>
                      </c:pt>
                      <c:pt idx="32700">
                        <c:v>7.739414</c:v>
                      </c:pt>
                      <c:pt idx="32701">
                        <c:v>7.7461270000000004</c:v>
                      </c:pt>
                      <c:pt idx="32702">
                        <c:v>7.75284</c:v>
                      </c:pt>
                      <c:pt idx="32703">
                        <c:v>7.7595530000000004</c:v>
                      </c:pt>
                      <c:pt idx="32704">
                        <c:v>7.7662659999999999</c:v>
                      </c:pt>
                      <c:pt idx="32705">
                        <c:v>7.7729790000000003</c:v>
                      </c:pt>
                      <c:pt idx="32706">
                        <c:v>7.7796919999999998</c:v>
                      </c:pt>
                      <c:pt idx="32707">
                        <c:v>7.7864050000000002</c:v>
                      </c:pt>
                      <c:pt idx="32708">
                        <c:v>7.7931179999999998</c:v>
                      </c:pt>
                      <c:pt idx="32709">
                        <c:v>7.7998310000000002</c:v>
                      </c:pt>
                      <c:pt idx="32710">
                        <c:v>7.8065439999999997</c:v>
                      </c:pt>
                      <c:pt idx="32711">
                        <c:v>7.8132570000000001</c:v>
                      </c:pt>
                      <c:pt idx="32712">
                        <c:v>7.8199699999999996</c:v>
                      </c:pt>
                      <c:pt idx="32713">
                        <c:v>7.8266830000000001</c:v>
                      </c:pt>
                      <c:pt idx="32714">
                        <c:v>7.8333959999999996</c:v>
                      </c:pt>
                      <c:pt idx="32715">
                        <c:v>7.840109</c:v>
                      </c:pt>
                      <c:pt idx="32716">
                        <c:v>7.8468220000000004</c:v>
                      </c:pt>
                      <c:pt idx="32717">
                        <c:v>7.8535349999999999</c:v>
                      </c:pt>
                      <c:pt idx="32718">
                        <c:v>7.8602480000000003</c:v>
                      </c:pt>
                      <c:pt idx="32719">
                        <c:v>7.8669609999999999</c:v>
                      </c:pt>
                      <c:pt idx="32720">
                        <c:v>7.8736730000000001</c:v>
                      </c:pt>
                      <c:pt idx="32721">
                        <c:v>7.8803859999999997</c:v>
                      </c:pt>
                      <c:pt idx="32722">
                        <c:v>7.8870990000000001</c:v>
                      </c:pt>
                      <c:pt idx="32723">
                        <c:v>7.8938119999999996</c:v>
                      </c:pt>
                      <c:pt idx="32724">
                        <c:v>7.9005260000000002</c:v>
                      </c:pt>
                      <c:pt idx="32725">
                        <c:v>7.9072380000000004</c:v>
                      </c:pt>
                      <c:pt idx="32726">
                        <c:v>7.913951</c:v>
                      </c:pt>
                      <c:pt idx="32727">
                        <c:v>7.9206640000000004</c:v>
                      </c:pt>
                      <c:pt idx="32728">
                        <c:v>7.9273769999999999</c:v>
                      </c:pt>
                      <c:pt idx="32729">
                        <c:v>7.9340900000000003</c:v>
                      </c:pt>
                      <c:pt idx="32730">
                        <c:v>7.9408029999999998</c:v>
                      </c:pt>
                      <c:pt idx="32731">
                        <c:v>7.9475160000000002</c:v>
                      </c:pt>
                      <c:pt idx="32732">
                        <c:v>7.9542289999999998</c:v>
                      </c:pt>
                      <c:pt idx="32733">
                        <c:v>7.9609420000000002</c:v>
                      </c:pt>
                      <c:pt idx="32734">
                        <c:v>7.9676549999999997</c:v>
                      </c:pt>
                      <c:pt idx="32735">
                        <c:v>7.9743680000000001</c:v>
                      </c:pt>
                      <c:pt idx="32736">
                        <c:v>7.9810809999999996</c:v>
                      </c:pt>
                      <c:pt idx="32737">
                        <c:v>7.9877940000000001</c:v>
                      </c:pt>
                      <c:pt idx="32738">
                        <c:v>7.9945069999999996</c:v>
                      </c:pt>
                      <c:pt idx="32739">
                        <c:v>7.9874890000000001</c:v>
                      </c:pt>
                      <c:pt idx="32740">
                        <c:v>7.9804719999999998</c:v>
                      </c:pt>
                      <c:pt idx="32741">
                        <c:v>7.9734540000000003</c:v>
                      </c:pt>
                      <c:pt idx="32742">
                        <c:v>7.966437</c:v>
                      </c:pt>
                      <c:pt idx="32743">
                        <c:v>7.9594189999999996</c:v>
                      </c:pt>
                      <c:pt idx="32744">
                        <c:v>7.9524020000000002</c:v>
                      </c:pt>
                      <c:pt idx="32745">
                        <c:v>7.9453839999999998</c:v>
                      </c:pt>
                      <c:pt idx="32746">
                        <c:v>7.9383660000000003</c:v>
                      </c:pt>
                      <c:pt idx="32747">
                        <c:v>7.931349</c:v>
                      </c:pt>
                      <c:pt idx="32748">
                        <c:v>7.9243309999999996</c:v>
                      </c:pt>
                      <c:pt idx="32749">
                        <c:v>7.9173140000000002</c:v>
                      </c:pt>
                      <c:pt idx="32750">
                        <c:v>7.9102959999999998</c:v>
                      </c:pt>
                      <c:pt idx="32751">
                        <c:v>7.9032790000000004</c:v>
                      </c:pt>
                      <c:pt idx="32752">
                        <c:v>7.896261</c:v>
                      </c:pt>
                      <c:pt idx="32753">
                        <c:v>7.8892439999999997</c:v>
                      </c:pt>
                      <c:pt idx="32754">
                        <c:v>7.8822260000000002</c:v>
                      </c:pt>
                      <c:pt idx="32755">
                        <c:v>7.8752079999999998</c:v>
                      </c:pt>
                      <c:pt idx="32756">
                        <c:v>7.8681910000000004</c:v>
                      </c:pt>
                      <c:pt idx="32757">
                        <c:v>7.8611740000000001</c:v>
                      </c:pt>
                      <c:pt idx="32758">
                        <c:v>7.8541559999999997</c:v>
                      </c:pt>
                      <c:pt idx="32759">
                        <c:v>7.8471380000000002</c:v>
                      </c:pt>
                      <c:pt idx="32760">
                        <c:v>7.8401209999999999</c:v>
                      </c:pt>
                      <c:pt idx="32761">
                        <c:v>7.8331030000000004</c:v>
                      </c:pt>
                      <c:pt idx="32762">
                        <c:v>7.8260860000000001</c:v>
                      </c:pt>
                      <c:pt idx="32763">
                        <c:v>7.8190679999999997</c:v>
                      </c:pt>
                      <c:pt idx="32764">
                        <c:v>7.8120510000000003</c:v>
                      </c:pt>
                      <c:pt idx="32765">
                        <c:v>7.8050329999999999</c:v>
                      </c:pt>
                      <c:pt idx="32766">
                        <c:v>7.7980159999999996</c:v>
                      </c:pt>
                      <c:pt idx="32767">
                        <c:v>7.7909980000000001</c:v>
                      </c:pt>
                      <c:pt idx="32768">
                        <c:v>7.7839799999999997</c:v>
                      </c:pt>
                      <c:pt idx="32769">
                        <c:v>7.7769630000000003</c:v>
                      </c:pt>
                      <c:pt idx="32770">
                        <c:v>7.769946</c:v>
                      </c:pt>
                      <c:pt idx="32771">
                        <c:v>7.7629279999999996</c:v>
                      </c:pt>
                      <c:pt idx="32772">
                        <c:v>7.7559100000000001</c:v>
                      </c:pt>
                      <c:pt idx="32773">
                        <c:v>7.7488929999999998</c:v>
                      </c:pt>
                      <c:pt idx="32774">
                        <c:v>7.7418750000000003</c:v>
                      </c:pt>
                      <c:pt idx="32775">
                        <c:v>7.734858</c:v>
                      </c:pt>
                      <c:pt idx="32776">
                        <c:v>7.7278399999999996</c:v>
                      </c:pt>
                      <c:pt idx="32777">
                        <c:v>7.7208230000000002</c:v>
                      </c:pt>
                      <c:pt idx="32778">
                        <c:v>7.7138049999999998</c:v>
                      </c:pt>
                      <c:pt idx="32779">
                        <c:v>7.7067880000000004</c:v>
                      </c:pt>
                      <c:pt idx="32780">
                        <c:v>7.69977</c:v>
                      </c:pt>
                      <c:pt idx="32781">
                        <c:v>7.6927519999999996</c:v>
                      </c:pt>
                      <c:pt idx="32782">
                        <c:v>7.6857350000000002</c:v>
                      </c:pt>
                      <c:pt idx="32783">
                        <c:v>7.6787169999999998</c:v>
                      </c:pt>
                      <c:pt idx="32784">
                        <c:v>7.6717000000000004</c:v>
                      </c:pt>
                      <c:pt idx="32785">
                        <c:v>7.664682</c:v>
                      </c:pt>
                      <c:pt idx="32786">
                        <c:v>7.6576649999999997</c:v>
                      </c:pt>
                      <c:pt idx="32787">
                        <c:v>7.6506470000000002</c:v>
                      </c:pt>
                      <c:pt idx="32788">
                        <c:v>7.6436299999999999</c:v>
                      </c:pt>
                      <c:pt idx="32789">
                        <c:v>7.6366120000000004</c:v>
                      </c:pt>
                      <c:pt idx="32790">
                        <c:v>7.629594</c:v>
                      </c:pt>
                      <c:pt idx="32791">
                        <c:v>7.6225769999999997</c:v>
                      </c:pt>
                      <c:pt idx="32792">
                        <c:v>7.6155600000000003</c:v>
                      </c:pt>
                      <c:pt idx="32793">
                        <c:v>7.6085419999999999</c:v>
                      </c:pt>
                      <c:pt idx="32794">
                        <c:v>7.6015240000000004</c:v>
                      </c:pt>
                      <c:pt idx="32795">
                        <c:v>7.5945070000000001</c:v>
                      </c:pt>
                      <c:pt idx="32796">
                        <c:v>7.5874889999999997</c:v>
                      </c:pt>
                      <c:pt idx="32797">
                        <c:v>7.5804720000000003</c:v>
                      </c:pt>
                      <c:pt idx="32798">
                        <c:v>7.5734539999999999</c:v>
                      </c:pt>
                      <c:pt idx="32799">
                        <c:v>7.5664369999999996</c:v>
                      </c:pt>
                      <c:pt idx="32800">
                        <c:v>7.5594190000000001</c:v>
                      </c:pt>
                      <c:pt idx="32801">
                        <c:v>7.5524019999999998</c:v>
                      </c:pt>
                      <c:pt idx="32802">
                        <c:v>7.5453840000000003</c:v>
                      </c:pt>
                      <c:pt idx="32803">
                        <c:v>7.5383659999999999</c:v>
                      </c:pt>
                      <c:pt idx="32804">
                        <c:v>7.5313489999999996</c:v>
                      </c:pt>
                      <c:pt idx="32805">
                        <c:v>7.5243320000000002</c:v>
                      </c:pt>
                      <c:pt idx="32806">
                        <c:v>7.5173139999999998</c:v>
                      </c:pt>
                      <c:pt idx="32807">
                        <c:v>7.5102960000000003</c:v>
                      </c:pt>
                      <c:pt idx="32808">
                        <c:v>7.503279</c:v>
                      </c:pt>
                      <c:pt idx="32809">
                        <c:v>7.4962609999999996</c:v>
                      </c:pt>
                      <c:pt idx="32810">
                        <c:v>7.4892440000000002</c:v>
                      </c:pt>
                      <c:pt idx="32811">
                        <c:v>7.4822259999999998</c:v>
                      </c:pt>
                      <c:pt idx="32812">
                        <c:v>7.4752090000000004</c:v>
                      </c:pt>
                      <c:pt idx="32813">
                        <c:v>7.468191</c:v>
                      </c:pt>
                      <c:pt idx="32814">
                        <c:v>7.4611739999999998</c:v>
                      </c:pt>
                      <c:pt idx="32815">
                        <c:v>7.4541560000000002</c:v>
                      </c:pt>
                      <c:pt idx="32816">
                        <c:v>7.4471379999999998</c:v>
                      </c:pt>
                      <c:pt idx="32817">
                        <c:v>7.4401210000000004</c:v>
                      </c:pt>
                      <c:pt idx="32818">
                        <c:v>7.4331040000000002</c:v>
                      </c:pt>
                      <c:pt idx="32819">
                        <c:v>7.4260859999999997</c:v>
                      </c:pt>
                      <c:pt idx="32820">
                        <c:v>7.4190680000000002</c:v>
                      </c:pt>
                      <c:pt idx="32821">
                        <c:v>7.4120509999999999</c:v>
                      </c:pt>
                      <c:pt idx="32822">
                        <c:v>7.4050330000000004</c:v>
                      </c:pt>
                      <c:pt idx="32823">
                        <c:v>7.398015</c:v>
                      </c:pt>
                      <c:pt idx="32824">
                        <c:v>7.3909979999999997</c:v>
                      </c:pt>
                      <c:pt idx="32825">
                        <c:v>7.3839810000000003</c:v>
                      </c:pt>
                      <c:pt idx="32826">
                        <c:v>7.3769629999999999</c:v>
                      </c:pt>
                      <c:pt idx="32827">
                        <c:v>7.3699459999999997</c:v>
                      </c:pt>
                      <c:pt idx="32828">
                        <c:v>7.3629280000000001</c:v>
                      </c:pt>
                      <c:pt idx="32829">
                        <c:v>7.3559099999999997</c:v>
                      </c:pt>
                      <c:pt idx="32830">
                        <c:v>7.3488930000000003</c:v>
                      </c:pt>
                      <c:pt idx="32831">
                        <c:v>7.3418749999999999</c:v>
                      </c:pt>
                      <c:pt idx="32832">
                        <c:v>7.3348579999999997</c:v>
                      </c:pt>
                      <c:pt idx="32833">
                        <c:v>7.3278400000000001</c:v>
                      </c:pt>
                      <c:pt idx="32834">
                        <c:v>7.3208229999999999</c:v>
                      </c:pt>
                      <c:pt idx="32835">
                        <c:v>7.3138050000000003</c:v>
                      </c:pt>
                      <c:pt idx="32836">
                        <c:v>7.3067869999999999</c:v>
                      </c:pt>
                      <c:pt idx="32837">
                        <c:v>7.2997699999999996</c:v>
                      </c:pt>
                      <c:pt idx="32838">
                        <c:v>7.2927520000000001</c:v>
                      </c:pt>
                      <c:pt idx="32839">
                        <c:v>7.2857349999999999</c:v>
                      </c:pt>
                      <c:pt idx="32840">
                        <c:v>7.2787179999999996</c:v>
                      </c:pt>
                      <c:pt idx="32841">
                        <c:v>7.2717000000000001</c:v>
                      </c:pt>
                      <c:pt idx="32842">
                        <c:v>7.2646819999999996</c:v>
                      </c:pt>
                      <c:pt idx="32843">
                        <c:v>7.2576650000000003</c:v>
                      </c:pt>
                      <c:pt idx="32844">
                        <c:v>7.2506469999999998</c:v>
                      </c:pt>
                      <c:pt idx="32845">
                        <c:v>7.2436290000000003</c:v>
                      </c:pt>
                      <c:pt idx="32846">
                        <c:v>7.236612</c:v>
                      </c:pt>
                      <c:pt idx="32847">
                        <c:v>7.2295949999999998</c:v>
                      </c:pt>
                      <c:pt idx="32848">
                        <c:v>7.2225770000000002</c:v>
                      </c:pt>
                      <c:pt idx="32849">
                        <c:v>7.2155589999999998</c:v>
                      </c:pt>
                      <c:pt idx="32850">
                        <c:v>7.2085419999999996</c:v>
                      </c:pt>
                      <c:pt idx="32851">
                        <c:v>7.201524</c:v>
                      </c:pt>
                      <c:pt idx="32852">
                        <c:v>7.1945069999999998</c:v>
                      </c:pt>
                      <c:pt idx="32853">
                        <c:v>7.1874900000000004</c:v>
                      </c:pt>
                      <c:pt idx="32854">
                        <c:v>7.180472</c:v>
                      </c:pt>
                      <c:pt idx="32855">
                        <c:v>7.1734540000000004</c:v>
                      </c:pt>
                      <c:pt idx="32856">
                        <c:v>7.1664370000000002</c:v>
                      </c:pt>
                      <c:pt idx="32857">
                        <c:v>7.1594189999999998</c:v>
                      </c:pt>
                      <c:pt idx="32858">
                        <c:v>7.1524010000000002</c:v>
                      </c:pt>
                      <c:pt idx="32859">
                        <c:v>7.145384</c:v>
                      </c:pt>
                      <c:pt idx="32860">
                        <c:v>7.1383669999999997</c:v>
                      </c:pt>
                      <c:pt idx="32861">
                        <c:v>7.1313490000000002</c:v>
                      </c:pt>
                      <c:pt idx="32862">
                        <c:v>7.1243309999999997</c:v>
                      </c:pt>
                      <c:pt idx="32863">
                        <c:v>7.1173140000000004</c:v>
                      </c:pt>
                      <c:pt idx="32864">
                        <c:v>7.1102959999999999</c:v>
                      </c:pt>
                      <c:pt idx="32865">
                        <c:v>7.1032789999999997</c:v>
                      </c:pt>
                      <c:pt idx="32866">
                        <c:v>7.0962610000000002</c:v>
                      </c:pt>
                      <c:pt idx="32867">
                        <c:v>7.0892439999999999</c:v>
                      </c:pt>
                      <c:pt idx="32868">
                        <c:v>7.0822260000000004</c:v>
                      </c:pt>
                      <c:pt idx="32869">
                        <c:v>7.0752090000000001</c:v>
                      </c:pt>
                      <c:pt idx="32870">
                        <c:v>7.0681909999999997</c:v>
                      </c:pt>
                      <c:pt idx="32871">
                        <c:v>7.0611730000000001</c:v>
                      </c:pt>
                      <c:pt idx="32872">
                        <c:v>7.0541559999999999</c:v>
                      </c:pt>
                      <c:pt idx="32873">
                        <c:v>7.0471380000000003</c:v>
                      </c:pt>
                      <c:pt idx="32874">
                        <c:v>7.0401210000000001</c:v>
                      </c:pt>
                      <c:pt idx="32875">
                        <c:v>7.0331029999999997</c:v>
                      </c:pt>
                      <c:pt idx="32876">
                        <c:v>7.0260860000000003</c:v>
                      </c:pt>
                      <c:pt idx="32877">
                        <c:v>7.0190679999999999</c:v>
                      </c:pt>
                      <c:pt idx="32878">
                        <c:v>7.0120509999999996</c:v>
                      </c:pt>
                      <c:pt idx="32879">
                        <c:v>7.0050330000000001</c:v>
                      </c:pt>
                      <c:pt idx="32880">
                        <c:v>6.9980149999999997</c:v>
                      </c:pt>
                      <c:pt idx="32881">
                        <c:v>6.9909980000000003</c:v>
                      </c:pt>
                      <c:pt idx="32882">
                        <c:v>6.983981</c:v>
                      </c:pt>
                      <c:pt idx="32883">
                        <c:v>6.9769629999999996</c:v>
                      </c:pt>
                      <c:pt idx="32884">
                        <c:v>6.9699450000000001</c:v>
                      </c:pt>
                      <c:pt idx="32885">
                        <c:v>6.9629279999999998</c:v>
                      </c:pt>
                      <c:pt idx="32886">
                        <c:v>6.9559100000000003</c:v>
                      </c:pt>
                      <c:pt idx="32887">
                        <c:v>6.948893</c:v>
                      </c:pt>
                      <c:pt idx="32888">
                        <c:v>6.9418749999999996</c:v>
                      </c:pt>
                      <c:pt idx="32889">
                        <c:v>6.9348580000000002</c:v>
                      </c:pt>
                      <c:pt idx="32890">
                        <c:v>6.9278399999999998</c:v>
                      </c:pt>
                      <c:pt idx="32891">
                        <c:v>6.9208230000000004</c:v>
                      </c:pt>
                      <c:pt idx="32892">
                        <c:v>6.913805</c:v>
                      </c:pt>
                      <c:pt idx="32893">
                        <c:v>6.9067869999999996</c:v>
                      </c:pt>
                      <c:pt idx="32894">
                        <c:v>6.8997700000000002</c:v>
                      </c:pt>
                      <c:pt idx="32895">
                        <c:v>6.8927529999999999</c:v>
                      </c:pt>
                      <c:pt idx="32896">
                        <c:v>6.8857350000000004</c:v>
                      </c:pt>
                      <c:pt idx="32897">
                        <c:v>6.878717</c:v>
                      </c:pt>
                      <c:pt idx="32898">
                        <c:v>6.8716999999999997</c:v>
                      </c:pt>
                      <c:pt idx="32899">
                        <c:v>6.8646820000000002</c:v>
                      </c:pt>
                      <c:pt idx="32900">
                        <c:v>6.8576649999999999</c:v>
                      </c:pt>
                      <c:pt idx="32901">
                        <c:v>6.8506470000000004</c:v>
                      </c:pt>
                      <c:pt idx="32902">
                        <c:v>6.8436300000000001</c:v>
                      </c:pt>
                      <c:pt idx="32903">
                        <c:v>6.8366119999999997</c:v>
                      </c:pt>
                      <c:pt idx="32904">
                        <c:v>6.8295950000000003</c:v>
                      </c:pt>
                      <c:pt idx="32905">
                        <c:v>6.8225769999999999</c:v>
                      </c:pt>
                      <c:pt idx="32906">
                        <c:v>6.8155590000000004</c:v>
                      </c:pt>
                      <c:pt idx="32907">
                        <c:v>6.8085420000000001</c:v>
                      </c:pt>
                      <c:pt idx="32908">
                        <c:v>6.8015239999999997</c:v>
                      </c:pt>
                      <c:pt idx="32909">
                        <c:v>6.7945070000000003</c:v>
                      </c:pt>
                      <c:pt idx="32910">
                        <c:v>6.7874889999999999</c:v>
                      </c:pt>
                      <c:pt idx="32911">
                        <c:v>6.7804719999999996</c:v>
                      </c:pt>
                      <c:pt idx="32912">
                        <c:v>6.7734540000000001</c:v>
                      </c:pt>
                      <c:pt idx="32913">
                        <c:v>6.7664369999999998</c:v>
                      </c:pt>
                      <c:pt idx="32914">
                        <c:v>6.7594190000000003</c:v>
                      </c:pt>
                      <c:pt idx="32915">
                        <c:v>6.7524009999999999</c:v>
                      </c:pt>
                      <c:pt idx="32916">
                        <c:v>6.7453839999999996</c:v>
                      </c:pt>
                      <c:pt idx="32917">
                        <c:v>6.7383670000000002</c:v>
                      </c:pt>
                      <c:pt idx="32918">
                        <c:v>6.7313489999999998</c:v>
                      </c:pt>
                      <c:pt idx="32919">
                        <c:v>6.7243310000000003</c:v>
                      </c:pt>
                      <c:pt idx="32920">
                        <c:v>6.717314</c:v>
                      </c:pt>
                      <c:pt idx="32921">
                        <c:v>6.7102959999999996</c:v>
                      </c:pt>
                      <c:pt idx="32922">
                        <c:v>6.7032790000000002</c:v>
                      </c:pt>
                      <c:pt idx="32923">
                        <c:v>6.6962609999999998</c:v>
                      </c:pt>
                      <c:pt idx="32924">
                        <c:v>6.6892440000000004</c:v>
                      </c:pt>
                      <c:pt idx="32925">
                        <c:v>6.682226</c:v>
                      </c:pt>
                      <c:pt idx="32926">
                        <c:v>6.6752089999999997</c:v>
                      </c:pt>
                      <c:pt idx="32927">
                        <c:v>6.6681910000000002</c:v>
                      </c:pt>
                      <c:pt idx="32928">
                        <c:v>6.6611729999999998</c:v>
                      </c:pt>
                      <c:pt idx="32929">
                        <c:v>6.6541560000000004</c:v>
                      </c:pt>
                      <c:pt idx="32930">
                        <c:v>6.6471390000000001</c:v>
                      </c:pt>
                      <c:pt idx="32931">
                        <c:v>6.6401209999999997</c:v>
                      </c:pt>
                      <c:pt idx="32932">
                        <c:v>6.6331030000000002</c:v>
                      </c:pt>
                      <c:pt idx="32933">
                        <c:v>6.6260859999999999</c:v>
                      </c:pt>
                      <c:pt idx="32934">
                        <c:v>6.6190680000000004</c:v>
                      </c:pt>
                      <c:pt idx="32935">
                        <c:v>6.6120510000000001</c:v>
                      </c:pt>
                      <c:pt idx="32936">
                        <c:v>6.6050329999999997</c:v>
                      </c:pt>
                      <c:pt idx="32937">
                        <c:v>6.5980160000000003</c:v>
                      </c:pt>
                      <c:pt idx="32938">
                        <c:v>6.5909979999999999</c:v>
                      </c:pt>
                      <c:pt idx="32939">
                        <c:v>6.5839809999999996</c:v>
                      </c:pt>
                      <c:pt idx="32940">
                        <c:v>6.5769630000000001</c:v>
                      </c:pt>
                      <c:pt idx="32941">
                        <c:v>6.5699449999999997</c:v>
                      </c:pt>
                      <c:pt idx="32942">
                        <c:v>6.5629280000000003</c:v>
                      </c:pt>
                      <c:pt idx="32943">
                        <c:v>6.5559099999999999</c:v>
                      </c:pt>
                      <c:pt idx="32944">
                        <c:v>6.5488929999999996</c:v>
                      </c:pt>
                      <c:pt idx="32945">
                        <c:v>6.5418750000000001</c:v>
                      </c:pt>
                      <c:pt idx="32946">
                        <c:v>6.5348579999999998</c:v>
                      </c:pt>
                      <c:pt idx="32947">
                        <c:v>6.5278400000000003</c:v>
                      </c:pt>
                      <c:pt idx="32948">
                        <c:v>6.520823</c:v>
                      </c:pt>
                      <c:pt idx="32949">
                        <c:v>6.5138049999999996</c:v>
                      </c:pt>
                      <c:pt idx="32950">
                        <c:v>6.5067880000000002</c:v>
                      </c:pt>
                      <c:pt idx="32951">
                        <c:v>6.4997699999999998</c:v>
                      </c:pt>
                      <c:pt idx="32952">
                        <c:v>6.4927530000000004</c:v>
                      </c:pt>
                      <c:pt idx="32953">
                        <c:v>6.485735</c:v>
                      </c:pt>
                      <c:pt idx="32954">
                        <c:v>6.4787169999999996</c:v>
                      </c:pt>
                      <c:pt idx="32955">
                        <c:v>6.4717000000000002</c:v>
                      </c:pt>
                      <c:pt idx="32956">
                        <c:v>6.4646819999999998</c:v>
                      </c:pt>
                      <c:pt idx="32957">
                        <c:v>6.4576650000000004</c:v>
                      </c:pt>
                      <c:pt idx="32958">
                        <c:v>6.450647</c:v>
                      </c:pt>
                      <c:pt idx="32959">
                        <c:v>6.4436299999999997</c:v>
                      </c:pt>
                      <c:pt idx="32960">
                        <c:v>6.4366120000000002</c:v>
                      </c:pt>
                      <c:pt idx="32961">
                        <c:v>6.4295949999999999</c:v>
                      </c:pt>
                      <c:pt idx="32962">
                        <c:v>6.4225770000000004</c:v>
                      </c:pt>
                      <c:pt idx="32963">
                        <c:v>6.415559</c:v>
                      </c:pt>
                      <c:pt idx="32964">
                        <c:v>6.4085419999999997</c:v>
                      </c:pt>
                      <c:pt idx="32965">
                        <c:v>6.4015250000000004</c:v>
                      </c:pt>
                      <c:pt idx="32966">
                        <c:v>6.3945069999999999</c:v>
                      </c:pt>
                      <c:pt idx="32967">
                        <c:v>6.3874890000000004</c:v>
                      </c:pt>
                      <c:pt idx="32968">
                        <c:v>6.3804720000000001</c:v>
                      </c:pt>
                      <c:pt idx="32969">
                        <c:v>6.3734539999999997</c:v>
                      </c:pt>
                      <c:pt idx="32970">
                        <c:v>6.3664360000000002</c:v>
                      </c:pt>
                      <c:pt idx="32971">
                        <c:v>6.3594189999999999</c:v>
                      </c:pt>
                      <c:pt idx="32972">
                        <c:v>6.3524019999999997</c:v>
                      </c:pt>
                      <c:pt idx="32973">
                        <c:v>6.3453840000000001</c:v>
                      </c:pt>
                      <c:pt idx="32974">
                        <c:v>6.3383669999999999</c:v>
                      </c:pt>
                      <c:pt idx="32975">
                        <c:v>6.3313490000000003</c:v>
                      </c:pt>
                      <c:pt idx="32976">
                        <c:v>6.3243309999999999</c:v>
                      </c:pt>
                      <c:pt idx="32977">
                        <c:v>6.3173139999999997</c:v>
                      </c:pt>
                      <c:pt idx="32978">
                        <c:v>6.3102970000000003</c:v>
                      </c:pt>
                      <c:pt idx="32979">
                        <c:v>6.3032789999999999</c:v>
                      </c:pt>
                      <c:pt idx="32980">
                        <c:v>6.2962610000000003</c:v>
                      </c:pt>
                      <c:pt idx="32981">
                        <c:v>6.2892440000000001</c:v>
                      </c:pt>
                      <c:pt idx="32982">
                        <c:v>6.2822259999999996</c:v>
                      </c:pt>
                      <c:pt idx="32983">
                        <c:v>6.2752080000000001</c:v>
                      </c:pt>
                      <c:pt idx="32984">
                        <c:v>6.2681909999999998</c:v>
                      </c:pt>
                      <c:pt idx="32985">
                        <c:v>6.2611739999999996</c:v>
                      </c:pt>
                      <c:pt idx="32986">
                        <c:v>6.254156</c:v>
                      </c:pt>
                      <c:pt idx="32987">
                        <c:v>6.2471389999999998</c:v>
                      </c:pt>
                      <c:pt idx="32988">
                        <c:v>6.2401210000000003</c:v>
                      </c:pt>
                      <c:pt idx="32989">
                        <c:v>6.2331029999999998</c:v>
                      </c:pt>
                      <c:pt idx="32990">
                        <c:v>6.2260859999999996</c:v>
                      </c:pt>
                      <c:pt idx="32991">
                        <c:v>6.219068</c:v>
                      </c:pt>
                      <c:pt idx="32992">
                        <c:v>6.2120509999999998</c:v>
                      </c:pt>
                      <c:pt idx="32993">
                        <c:v>6.2050330000000002</c:v>
                      </c:pt>
                      <c:pt idx="32994">
                        <c:v>6.198016</c:v>
                      </c:pt>
                      <c:pt idx="32995">
                        <c:v>6.1909979999999996</c:v>
                      </c:pt>
                      <c:pt idx="32996">
                        <c:v>6.18398</c:v>
                      </c:pt>
                      <c:pt idx="32997">
                        <c:v>6.1769629999999998</c:v>
                      </c:pt>
                      <c:pt idx="32998">
                        <c:v>6.1699450000000002</c:v>
                      </c:pt>
                      <c:pt idx="32999">
                        <c:v>6.162928</c:v>
                      </c:pt>
                      <c:pt idx="33000">
                        <c:v>6.1559100000000004</c:v>
                      </c:pt>
                      <c:pt idx="33001">
                        <c:v>6.1488930000000002</c:v>
                      </c:pt>
                      <c:pt idx="33002">
                        <c:v>6.1418749999999998</c:v>
                      </c:pt>
                      <c:pt idx="33003">
                        <c:v>6.1348580000000004</c:v>
                      </c:pt>
                      <c:pt idx="33004">
                        <c:v>6.12784</c:v>
                      </c:pt>
                      <c:pt idx="33005">
                        <c:v>6.1208220000000004</c:v>
                      </c:pt>
                      <c:pt idx="33006">
                        <c:v>6.1138050000000002</c:v>
                      </c:pt>
                      <c:pt idx="33007">
                        <c:v>6.1067879999999999</c:v>
                      </c:pt>
                      <c:pt idx="33008">
                        <c:v>6.0997700000000004</c:v>
                      </c:pt>
                      <c:pt idx="33009">
                        <c:v>6.0927519999999999</c:v>
                      </c:pt>
                      <c:pt idx="33010">
                        <c:v>6.0857349999999997</c:v>
                      </c:pt>
                      <c:pt idx="33011">
                        <c:v>6.0787170000000001</c:v>
                      </c:pt>
                      <c:pt idx="33012">
                        <c:v>6.0716999999999999</c:v>
                      </c:pt>
                      <c:pt idx="33013">
                        <c:v>6.0646820000000004</c:v>
                      </c:pt>
                      <c:pt idx="33014">
                        <c:v>6.0576650000000001</c:v>
                      </c:pt>
                      <c:pt idx="33015">
                        <c:v>6.0506469999999997</c:v>
                      </c:pt>
                      <c:pt idx="33016">
                        <c:v>6.0436300000000003</c:v>
                      </c:pt>
                      <c:pt idx="33017">
                        <c:v>6.0366119999999999</c:v>
                      </c:pt>
                      <c:pt idx="33018">
                        <c:v>6.0295940000000003</c:v>
                      </c:pt>
                      <c:pt idx="33019">
                        <c:v>6.0225770000000001</c:v>
                      </c:pt>
                      <c:pt idx="33020">
                        <c:v>6.0155599999999998</c:v>
                      </c:pt>
                      <c:pt idx="33021">
                        <c:v>6.0085420000000003</c:v>
                      </c:pt>
                      <c:pt idx="33022">
                        <c:v>6.0015239999999999</c:v>
                      </c:pt>
                      <c:pt idx="33023">
                        <c:v>5.9945069999999996</c:v>
                      </c:pt>
                      <c:pt idx="33024">
                        <c:v>5.9874890000000001</c:v>
                      </c:pt>
                      <c:pt idx="33025">
                        <c:v>5.9804719999999998</c:v>
                      </c:pt>
                      <c:pt idx="33026">
                        <c:v>5.9734540000000003</c:v>
                      </c:pt>
                      <c:pt idx="33027">
                        <c:v>5.966437</c:v>
                      </c:pt>
                      <c:pt idx="33028">
                        <c:v>5.9594189999999996</c:v>
                      </c:pt>
                      <c:pt idx="33029">
                        <c:v>5.9524020000000002</c:v>
                      </c:pt>
                      <c:pt idx="33030">
                        <c:v>5.9453839999999998</c:v>
                      </c:pt>
                      <c:pt idx="33031">
                        <c:v>5.9383660000000003</c:v>
                      </c:pt>
                      <c:pt idx="33032">
                        <c:v>5.931349</c:v>
                      </c:pt>
                      <c:pt idx="33033">
                        <c:v>5.9243309999999996</c:v>
                      </c:pt>
                      <c:pt idx="33034">
                        <c:v>5.9173140000000002</c:v>
                      </c:pt>
                      <c:pt idx="33035">
                        <c:v>5.9102959999999998</c:v>
                      </c:pt>
                      <c:pt idx="33036">
                        <c:v>5.9032790000000004</c:v>
                      </c:pt>
                      <c:pt idx="33037">
                        <c:v>5.896261</c:v>
                      </c:pt>
                      <c:pt idx="33038">
                        <c:v>5.8892439999999997</c:v>
                      </c:pt>
                      <c:pt idx="33039">
                        <c:v>5.8822260000000002</c:v>
                      </c:pt>
                      <c:pt idx="33040">
                        <c:v>5.8752079999999998</c:v>
                      </c:pt>
                      <c:pt idx="33041">
                        <c:v>5.8681910000000004</c:v>
                      </c:pt>
                      <c:pt idx="33042">
                        <c:v>5.8611740000000001</c:v>
                      </c:pt>
                      <c:pt idx="33043">
                        <c:v>5.8541559999999997</c:v>
                      </c:pt>
                      <c:pt idx="33044">
                        <c:v>5.8471380000000002</c:v>
                      </c:pt>
                      <c:pt idx="33045">
                        <c:v>5.8401209999999999</c:v>
                      </c:pt>
                      <c:pt idx="33046">
                        <c:v>5.8331030000000004</c:v>
                      </c:pt>
                      <c:pt idx="33047">
                        <c:v>5.8260860000000001</c:v>
                      </c:pt>
                      <c:pt idx="33048">
                        <c:v>5.8190679999999997</c:v>
                      </c:pt>
                      <c:pt idx="33049">
                        <c:v>5.8120510000000003</c:v>
                      </c:pt>
                      <c:pt idx="33050">
                        <c:v>5.8050329999999999</c:v>
                      </c:pt>
                      <c:pt idx="33051">
                        <c:v>5.7980159999999996</c:v>
                      </c:pt>
                      <c:pt idx="33052">
                        <c:v>5.7909980000000001</c:v>
                      </c:pt>
                      <c:pt idx="33053">
                        <c:v>5.7839799999999997</c:v>
                      </c:pt>
                      <c:pt idx="33054">
                        <c:v>5.7769630000000003</c:v>
                      </c:pt>
                      <c:pt idx="33055">
                        <c:v>5.769946</c:v>
                      </c:pt>
                      <c:pt idx="33056">
                        <c:v>5.7629279999999996</c:v>
                      </c:pt>
                      <c:pt idx="33057">
                        <c:v>5.7559100000000001</c:v>
                      </c:pt>
                      <c:pt idx="33058">
                        <c:v>5.7488929999999998</c:v>
                      </c:pt>
                      <c:pt idx="33059">
                        <c:v>5.7418750000000003</c:v>
                      </c:pt>
                      <c:pt idx="33060">
                        <c:v>5.734858</c:v>
                      </c:pt>
                      <c:pt idx="33061">
                        <c:v>5.7278399999999996</c:v>
                      </c:pt>
                      <c:pt idx="33062">
                        <c:v>5.7208230000000002</c:v>
                      </c:pt>
                      <c:pt idx="33063">
                        <c:v>5.7138049999999998</c:v>
                      </c:pt>
                      <c:pt idx="33064">
                        <c:v>5.7067880000000004</c:v>
                      </c:pt>
                      <c:pt idx="33065">
                        <c:v>5.69977</c:v>
                      </c:pt>
                      <c:pt idx="33066">
                        <c:v>5.6927519999999996</c:v>
                      </c:pt>
                      <c:pt idx="33067">
                        <c:v>5.6857350000000002</c:v>
                      </c:pt>
                      <c:pt idx="33068">
                        <c:v>5.6787169999999998</c:v>
                      </c:pt>
                      <c:pt idx="33069">
                        <c:v>5.6717000000000004</c:v>
                      </c:pt>
                      <c:pt idx="33070">
                        <c:v>5.664682</c:v>
                      </c:pt>
                      <c:pt idx="33071">
                        <c:v>5.6576649999999997</c:v>
                      </c:pt>
                      <c:pt idx="33072">
                        <c:v>5.6506470000000002</c:v>
                      </c:pt>
                      <c:pt idx="33073">
                        <c:v>5.6436299999999999</c:v>
                      </c:pt>
                      <c:pt idx="33074">
                        <c:v>5.6366120000000004</c:v>
                      </c:pt>
                      <c:pt idx="33075">
                        <c:v>5.629594</c:v>
                      </c:pt>
                      <c:pt idx="33076">
                        <c:v>5.6225769999999997</c:v>
                      </c:pt>
                      <c:pt idx="33077">
                        <c:v>5.6155600000000003</c:v>
                      </c:pt>
                      <c:pt idx="33078">
                        <c:v>5.6085419999999999</c:v>
                      </c:pt>
                      <c:pt idx="33079">
                        <c:v>5.6015240000000004</c:v>
                      </c:pt>
                      <c:pt idx="33080">
                        <c:v>5.5945070000000001</c:v>
                      </c:pt>
                      <c:pt idx="33081">
                        <c:v>5.5874889999999997</c:v>
                      </c:pt>
                      <c:pt idx="33082">
                        <c:v>5.5804720000000003</c:v>
                      </c:pt>
                      <c:pt idx="33083">
                        <c:v>5.5734539999999999</c:v>
                      </c:pt>
                      <c:pt idx="33084">
                        <c:v>5.5664369999999996</c:v>
                      </c:pt>
                      <c:pt idx="33085">
                        <c:v>5.5594190000000001</c:v>
                      </c:pt>
                      <c:pt idx="33086">
                        <c:v>5.5524019999999998</c:v>
                      </c:pt>
                      <c:pt idx="33087">
                        <c:v>5.5453840000000003</c:v>
                      </c:pt>
                      <c:pt idx="33088">
                        <c:v>5.5383659999999999</c:v>
                      </c:pt>
                      <c:pt idx="33089">
                        <c:v>5.5313489999999996</c:v>
                      </c:pt>
                      <c:pt idx="33090">
                        <c:v>5.5243320000000002</c:v>
                      </c:pt>
                      <c:pt idx="33091">
                        <c:v>5.5173139999999998</c:v>
                      </c:pt>
                      <c:pt idx="33092">
                        <c:v>5.5102960000000003</c:v>
                      </c:pt>
                      <c:pt idx="33093">
                        <c:v>5.503279</c:v>
                      </c:pt>
                      <c:pt idx="33094">
                        <c:v>5.4962609999999996</c:v>
                      </c:pt>
                      <c:pt idx="33095">
                        <c:v>5.4892440000000002</c:v>
                      </c:pt>
                      <c:pt idx="33096">
                        <c:v>5.4822259999999998</c:v>
                      </c:pt>
                      <c:pt idx="33097">
                        <c:v>5.4752090000000004</c:v>
                      </c:pt>
                      <c:pt idx="33098">
                        <c:v>5.468191</c:v>
                      </c:pt>
                      <c:pt idx="33099">
                        <c:v>5.4611739999999998</c:v>
                      </c:pt>
                      <c:pt idx="33100">
                        <c:v>5.4541560000000002</c:v>
                      </c:pt>
                      <c:pt idx="33101">
                        <c:v>5.4471379999999998</c:v>
                      </c:pt>
                      <c:pt idx="33102">
                        <c:v>5.4401210000000004</c:v>
                      </c:pt>
                      <c:pt idx="33103">
                        <c:v>5.4331040000000002</c:v>
                      </c:pt>
                      <c:pt idx="33104">
                        <c:v>5.4260859999999997</c:v>
                      </c:pt>
                      <c:pt idx="33105">
                        <c:v>5.4190680000000002</c:v>
                      </c:pt>
                      <c:pt idx="33106">
                        <c:v>5.4120509999999999</c:v>
                      </c:pt>
                      <c:pt idx="33107">
                        <c:v>5.4050330000000004</c:v>
                      </c:pt>
                      <c:pt idx="33108">
                        <c:v>5.398015</c:v>
                      </c:pt>
                      <c:pt idx="33109">
                        <c:v>5.3909979999999997</c:v>
                      </c:pt>
                      <c:pt idx="33110">
                        <c:v>5.3839810000000003</c:v>
                      </c:pt>
                      <c:pt idx="33111">
                        <c:v>5.3769629999999999</c:v>
                      </c:pt>
                      <c:pt idx="33112">
                        <c:v>5.3699459999999997</c:v>
                      </c:pt>
                      <c:pt idx="33113">
                        <c:v>5.3629280000000001</c:v>
                      </c:pt>
                      <c:pt idx="33114">
                        <c:v>5.3559099999999997</c:v>
                      </c:pt>
                      <c:pt idx="33115">
                        <c:v>5.3488930000000003</c:v>
                      </c:pt>
                      <c:pt idx="33116">
                        <c:v>5.3418749999999999</c:v>
                      </c:pt>
                      <c:pt idx="33117">
                        <c:v>5.3348579999999997</c:v>
                      </c:pt>
                      <c:pt idx="33118">
                        <c:v>5.3278400000000001</c:v>
                      </c:pt>
                      <c:pt idx="33119">
                        <c:v>5.3208229999999999</c:v>
                      </c:pt>
                      <c:pt idx="33120">
                        <c:v>5.3138050000000003</c:v>
                      </c:pt>
                      <c:pt idx="33121">
                        <c:v>5.3067869999999999</c:v>
                      </c:pt>
                      <c:pt idx="33122">
                        <c:v>5.2997699999999996</c:v>
                      </c:pt>
                      <c:pt idx="33123">
                        <c:v>5.2927520000000001</c:v>
                      </c:pt>
                      <c:pt idx="33124">
                        <c:v>5.2857349999999999</c:v>
                      </c:pt>
                      <c:pt idx="33125">
                        <c:v>5.2787179999999996</c:v>
                      </c:pt>
                      <c:pt idx="33126">
                        <c:v>5.2717000000000001</c:v>
                      </c:pt>
                      <c:pt idx="33127">
                        <c:v>5.2646819999999996</c:v>
                      </c:pt>
                      <c:pt idx="33128">
                        <c:v>5.2576650000000003</c:v>
                      </c:pt>
                      <c:pt idx="33129">
                        <c:v>5.2506469999999998</c:v>
                      </c:pt>
                      <c:pt idx="33130">
                        <c:v>5.2436290000000003</c:v>
                      </c:pt>
                      <c:pt idx="33131">
                        <c:v>5.236612</c:v>
                      </c:pt>
                      <c:pt idx="33132">
                        <c:v>5.2295949999999998</c:v>
                      </c:pt>
                      <c:pt idx="33133">
                        <c:v>5.2225770000000002</c:v>
                      </c:pt>
                      <c:pt idx="33134">
                        <c:v>5.2155589999999998</c:v>
                      </c:pt>
                      <c:pt idx="33135">
                        <c:v>5.2085419999999996</c:v>
                      </c:pt>
                      <c:pt idx="33136">
                        <c:v>5.201524</c:v>
                      </c:pt>
                      <c:pt idx="33137">
                        <c:v>5.1945069999999998</c:v>
                      </c:pt>
                      <c:pt idx="33138">
                        <c:v>5.1874900000000004</c:v>
                      </c:pt>
                      <c:pt idx="33139">
                        <c:v>5.180472</c:v>
                      </c:pt>
                      <c:pt idx="33140">
                        <c:v>5.1734540000000004</c:v>
                      </c:pt>
                      <c:pt idx="33141">
                        <c:v>5.1664370000000002</c:v>
                      </c:pt>
                      <c:pt idx="33142">
                        <c:v>5.1594189999999998</c:v>
                      </c:pt>
                      <c:pt idx="33143">
                        <c:v>5.1524010000000002</c:v>
                      </c:pt>
                      <c:pt idx="33144">
                        <c:v>5.145384</c:v>
                      </c:pt>
                      <c:pt idx="33145">
                        <c:v>5.1383669999999997</c:v>
                      </c:pt>
                      <c:pt idx="33146">
                        <c:v>5.1313490000000002</c:v>
                      </c:pt>
                      <c:pt idx="33147">
                        <c:v>5.1243309999999997</c:v>
                      </c:pt>
                      <c:pt idx="33148">
                        <c:v>5.1173140000000004</c:v>
                      </c:pt>
                      <c:pt idx="33149">
                        <c:v>5.1102959999999999</c:v>
                      </c:pt>
                      <c:pt idx="33150">
                        <c:v>5.1032789999999997</c:v>
                      </c:pt>
                      <c:pt idx="33151">
                        <c:v>5.0962610000000002</c:v>
                      </c:pt>
                      <c:pt idx="33152">
                        <c:v>5.0892439999999999</c:v>
                      </c:pt>
                      <c:pt idx="33153">
                        <c:v>5.0822260000000004</c:v>
                      </c:pt>
                      <c:pt idx="33154">
                        <c:v>5.0752090000000001</c:v>
                      </c:pt>
                      <c:pt idx="33155">
                        <c:v>5.0681909999999997</c:v>
                      </c:pt>
                      <c:pt idx="33156">
                        <c:v>5.0611730000000001</c:v>
                      </c:pt>
                      <c:pt idx="33157">
                        <c:v>5.0541559999999999</c:v>
                      </c:pt>
                      <c:pt idx="33158">
                        <c:v>5.0471380000000003</c:v>
                      </c:pt>
                      <c:pt idx="33159">
                        <c:v>5.0401210000000001</c:v>
                      </c:pt>
                      <c:pt idx="33160">
                        <c:v>5.0331029999999997</c:v>
                      </c:pt>
                      <c:pt idx="33161">
                        <c:v>5.0260860000000003</c:v>
                      </c:pt>
                      <c:pt idx="33162">
                        <c:v>5.0190679999999999</c:v>
                      </c:pt>
                      <c:pt idx="33163">
                        <c:v>5.0120509999999996</c:v>
                      </c:pt>
                      <c:pt idx="33164">
                        <c:v>5.0050330000000001</c:v>
                      </c:pt>
                      <c:pt idx="33165">
                        <c:v>4.9980149999999997</c:v>
                      </c:pt>
                      <c:pt idx="33166">
                        <c:v>4.9909980000000003</c:v>
                      </c:pt>
                      <c:pt idx="33167">
                        <c:v>4.983981</c:v>
                      </c:pt>
                      <c:pt idx="33168">
                        <c:v>4.9769629999999996</c:v>
                      </c:pt>
                      <c:pt idx="33169">
                        <c:v>4.9699450000000001</c:v>
                      </c:pt>
                      <c:pt idx="33170">
                        <c:v>4.9629279999999998</c:v>
                      </c:pt>
                      <c:pt idx="33171">
                        <c:v>4.9559100000000003</c:v>
                      </c:pt>
                      <c:pt idx="33172">
                        <c:v>4.948893</c:v>
                      </c:pt>
                      <c:pt idx="33173">
                        <c:v>4.9418749999999996</c:v>
                      </c:pt>
                      <c:pt idx="33174">
                        <c:v>4.9348580000000002</c:v>
                      </c:pt>
                      <c:pt idx="33175">
                        <c:v>4.9278399999999998</c:v>
                      </c:pt>
                      <c:pt idx="33176">
                        <c:v>4.9208230000000004</c:v>
                      </c:pt>
                      <c:pt idx="33177">
                        <c:v>4.913805</c:v>
                      </c:pt>
                      <c:pt idx="33178">
                        <c:v>4.9067869999999996</c:v>
                      </c:pt>
                      <c:pt idx="33179">
                        <c:v>4.8997700000000002</c:v>
                      </c:pt>
                      <c:pt idx="33180">
                        <c:v>4.8927529999999999</c:v>
                      </c:pt>
                      <c:pt idx="33181">
                        <c:v>4.8857350000000004</c:v>
                      </c:pt>
                      <c:pt idx="33182">
                        <c:v>4.878717</c:v>
                      </c:pt>
                      <c:pt idx="33183">
                        <c:v>4.8716999999999997</c:v>
                      </c:pt>
                      <c:pt idx="33184">
                        <c:v>4.8646820000000002</c:v>
                      </c:pt>
                      <c:pt idx="33185">
                        <c:v>4.8576649999999999</c:v>
                      </c:pt>
                      <c:pt idx="33186">
                        <c:v>4.8506470000000004</c:v>
                      </c:pt>
                      <c:pt idx="33187">
                        <c:v>4.8436300000000001</c:v>
                      </c:pt>
                      <c:pt idx="33188">
                        <c:v>4.8366119999999997</c:v>
                      </c:pt>
                      <c:pt idx="33189">
                        <c:v>4.8295950000000003</c:v>
                      </c:pt>
                      <c:pt idx="33190">
                        <c:v>4.8225769999999999</c:v>
                      </c:pt>
                      <c:pt idx="33191">
                        <c:v>4.8155590000000004</c:v>
                      </c:pt>
                      <c:pt idx="33192">
                        <c:v>4.8085420000000001</c:v>
                      </c:pt>
                      <c:pt idx="33193">
                        <c:v>4.8015239999999997</c:v>
                      </c:pt>
                      <c:pt idx="33194">
                        <c:v>4.7945070000000003</c:v>
                      </c:pt>
                      <c:pt idx="33195">
                        <c:v>4.7874889999999999</c:v>
                      </c:pt>
                      <c:pt idx="33196">
                        <c:v>4.7804719999999996</c:v>
                      </c:pt>
                      <c:pt idx="33197">
                        <c:v>4.7734540000000001</c:v>
                      </c:pt>
                      <c:pt idx="33198">
                        <c:v>4.7664369999999998</c:v>
                      </c:pt>
                      <c:pt idx="33199">
                        <c:v>4.7594190000000003</c:v>
                      </c:pt>
                      <c:pt idx="33200">
                        <c:v>4.7524009999999999</c:v>
                      </c:pt>
                      <c:pt idx="33201">
                        <c:v>4.7453839999999996</c:v>
                      </c:pt>
                      <c:pt idx="33202">
                        <c:v>4.7383670000000002</c:v>
                      </c:pt>
                      <c:pt idx="33203">
                        <c:v>4.7313489999999998</c:v>
                      </c:pt>
                      <c:pt idx="33204">
                        <c:v>4.7243310000000003</c:v>
                      </c:pt>
                      <c:pt idx="33205">
                        <c:v>4.717314</c:v>
                      </c:pt>
                      <c:pt idx="33206">
                        <c:v>4.7102959999999996</c:v>
                      </c:pt>
                      <c:pt idx="33207">
                        <c:v>4.7032790000000002</c:v>
                      </c:pt>
                      <c:pt idx="33208">
                        <c:v>4.6962609999999998</c:v>
                      </c:pt>
                      <c:pt idx="33209">
                        <c:v>4.6892440000000004</c:v>
                      </c:pt>
                      <c:pt idx="33210">
                        <c:v>4.682226</c:v>
                      </c:pt>
                      <c:pt idx="33211">
                        <c:v>4.6752089999999997</c:v>
                      </c:pt>
                      <c:pt idx="33212">
                        <c:v>4.6681910000000002</c:v>
                      </c:pt>
                      <c:pt idx="33213">
                        <c:v>4.6611729999999998</c:v>
                      </c:pt>
                      <c:pt idx="33214">
                        <c:v>4.6541560000000004</c:v>
                      </c:pt>
                      <c:pt idx="33215">
                        <c:v>4.6471390000000001</c:v>
                      </c:pt>
                      <c:pt idx="33216">
                        <c:v>4.6401209999999997</c:v>
                      </c:pt>
                      <c:pt idx="33217">
                        <c:v>4.6331030000000002</c:v>
                      </c:pt>
                      <c:pt idx="33218">
                        <c:v>4.6260859999999999</c:v>
                      </c:pt>
                      <c:pt idx="33219">
                        <c:v>4.6190680000000004</c:v>
                      </c:pt>
                      <c:pt idx="33220">
                        <c:v>4.6120510000000001</c:v>
                      </c:pt>
                      <c:pt idx="33221">
                        <c:v>4.6050329999999997</c:v>
                      </c:pt>
                      <c:pt idx="33222">
                        <c:v>4.5980160000000003</c:v>
                      </c:pt>
                      <c:pt idx="33223">
                        <c:v>4.5909979999999999</c:v>
                      </c:pt>
                      <c:pt idx="33224">
                        <c:v>4.5839809999999996</c:v>
                      </c:pt>
                      <c:pt idx="33225">
                        <c:v>4.5769630000000001</c:v>
                      </c:pt>
                      <c:pt idx="33226">
                        <c:v>4.5699449999999997</c:v>
                      </c:pt>
                      <c:pt idx="33227">
                        <c:v>4.5629280000000003</c:v>
                      </c:pt>
                      <c:pt idx="33228">
                        <c:v>4.5559099999999999</c:v>
                      </c:pt>
                      <c:pt idx="33229">
                        <c:v>4.5488929999999996</c:v>
                      </c:pt>
                      <c:pt idx="33230">
                        <c:v>4.5418750000000001</c:v>
                      </c:pt>
                      <c:pt idx="33231">
                        <c:v>4.5348579999999998</c:v>
                      </c:pt>
                      <c:pt idx="33232">
                        <c:v>4.5278400000000003</c:v>
                      </c:pt>
                      <c:pt idx="33233">
                        <c:v>4.520823</c:v>
                      </c:pt>
                      <c:pt idx="33234">
                        <c:v>4.5138049999999996</c:v>
                      </c:pt>
                      <c:pt idx="33235">
                        <c:v>4.5067880000000002</c:v>
                      </c:pt>
                      <c:pt idx="33236">
                        <c:v>4.4997699999999998</c:v>
                      </c:pt>
                      <c:pt idx="33237">
                        <c:v>4.4927530000000004</c:v>
                      </c:pt>
                      <c:pt idx="33238">
                        <c:v>4.485735</c:v>
                      </c:pt>
                      <c:pt idx="33239">
                        <c:v>4.4787169999999996</c:v>
                      </c:pt>
                      <c:pt idx="33240">
                        <c:v>4.4717000000000002</c:v>
                      </c:pt>
                      <c:pt idx="33241">
                        <c:v>4.4646819999999998</c:v>
                      </c:pt>
                      <c:pt idx="33242">
                        <c:v>4.4576650000000004</c:v>
                      </c:pt>
                      <c:pt idx="33243">
                        <c:v>4.450647</c:v>
                      </c:pt>
                      <c:pt idx="33244">
                        <c:v>4.4436299999999997</c:v>
                      </c:pt>
                      <c:pt idx="33245">
                        <c:v>4.4366120000000002</c:v>
                      </c:pt>
                      <c:pt idx="33246">
                        <c:v>4.4295949999999999</c:v>
                      </c:pt>
                      <c:pt idx="33247">
                        <c:v>4.4225770000000004</c:v>
                      </c:pt>
                      <c:pt idx="33248">
                        <c:v>4.415559</c:v>
                      </c:pt>
                      <c:pt idx="33249">
                        <c:v>4.4085419999999997</c:v>
                      </c:pt>
                      <c:pt idx="33250">
                        <c:v>4.4015250000000004</c:v>
                      </c:pt>
                      <c:pt idx="33251">
                        <c:v>4.3945069999999999</c:v>
                      </c:pt>
                      <c:pt idx="33252">
                        <c:v>4.3874890000000004</c:v>
                      </c:pt>
                      <c:pt idx="33253">
                        <c:v>4.3804720000000001</c:v>
                      </c:pt>
                      <c:pt idx="33254">
                        <c:v>4.3734539999999997</c:v>
                      </c:pt>
                      <c:pt idx="33255">
                        <c:v>4.3664360000000002</c:v>
                      </c:pt>
                      <c:pt idx="33256">
                        <c:v>4.3594189999999999</c:v>
                      </c:pt>
                      <c:pt idx="33257">
                        <c:v>4.3524019999999997</c:v>
                      </c:pt>
                      <c:pt idx="33258">
                        <c:v>4.3453840000000001</c:v>
                      </c:pt>
                      <c:pt idx="33259">
                        <c:v>4.3383669999999999</c:v>
                      </c:pt>
                      <c:pt idx="33260">
                        <c:v>4.3313490000000003</c:v>
                      </c:pt>
                      <c:pt idx="33261">
                        <c:v>4.3243309999999999</c:v>
                      </c:pt>
                      <c:pt idx="33262">
                        <c:v>4.3173139999999997</c:v>
                      </c:pt>
                      <c:pt idx="33263">
                        <c:v>4.3102970000000003</c:v>
                      </c:pt>
                      <c:pt idx="33264">
                        <c:v>4.3032789999999999</c:v>
                      </c:pt>
                      <c:pt idx="33265">
                        <c:v>4.2962610000000003</c:v>
                      </c:pt>
                      <c:pt idx="33266">
                        <c:v>4.2892440000000001</c:v>
                      </c:pt>
                      <c:pt idx="33267">
                        <c:v>4.2822259999999996</c:v>
                      </c:pt>
                      <c:pt idx="33268">
                        <c:v>4.2752080000000001</c:v>
                      </c:pt>
                      <c:pt idx="33269">
                        <c:v>4.2681909999999998</c:v>
                      </c:pt>
                      <c:pt idx="33270">
                        <c:v>4.2611739999999996</c:v>
                      </c:pt>
                      <c:pt idx="33271">
                        <c:v>4.254156</c:v>
                      </c:pt>
                      <c:pt idx="33272">
                        <c:v>4.2471389999999998</c:v>
                      </c:pt>
                      <c:pt idx="33273">
                        <c:v>4.2401210000000003</c:v>
                      </c:pt>
                      <c:pt idx="33274">
                        <c:v>4.2331029999999998</c:v>
                      </c:pt>
                      <c:pt idx="33275">
                        <c:v>4.2260859999999996</c:v>
                      </c:pt>
                      <c:pt idx="33276">
                        <c:v>4.219068</c:v>
                      </c:pt>
                      <c:pt idx="33277">
                        <c:v>4.2120509999999998</c:v>
                      </c:pt>
                      <c:pt idx="33278">
                        <c:v>4.2050330000000002</c:v>
                      </c:pt>
                      <c:pt idx="33279">
                        <c:v>4.198016</c:v>
                      </c:pt>
                      <c:pt idx="33280">
                        <c:v>4.1909979999999996</c:v>
                      </c:pt>
                      <c:pt idx="33281">
                        <c:v>4.18398</c:v>
                      </c:pt>
                      <c:pt idx="33282">
                        <c:v>4.1769629999999998</c:v>
                      </c:pt>
                      <c:pt idx="33283">
                        <c:v>4.1699450000000002</c:v>
                      </c:pt>
                      <c:pt idx="33284">
                        <c:v>4.162928</c:v>
                      </c:pt>
                      <c:pt idx="33285">
                        <c:v>4.1559100000000004</c:v>
                      </c:pt>
                      <c:pt idx="33286">
                        <c:v>4.1488930000000002</c:v>
                      </c:pt>
                      <c:pt idx="33287">
                        <c:v>4.1418749999999998</c:v>
                      </c:pt>
                      <c:pt idx="33288">
                        <c:v>4.1348580000000004</c:v>
                      </c:pt>
                      <c:pt idx="33289">
                        <c:v>4.12784</c:v>
                      </c:pt>
                      <c:pt idx="33290">
                        <c:v>4.1208220000000004</c:v>
                      </c:pt>
                      <c:pt idx="33291">
                        <c:v>4.1138050000000002</c:v>
                      </c:pt>
                      <c:pt idx="33292">
                        <c:v>4.1067879999999999</c:v>
                      </c:pt>
                      <c:pt idx="33293">
                        <c:v>4.0997700000000004</c:v>
                      </c:pt>
                      <c:pt idx="33294">
                        <c:v>4.0927519999999999</c:v>
                      </c:pt>
                      <c:pt idx="33295">
                        <c:v>4.0857349999999997</c:v>
                      </c:pt>
                      <c:pt idx="33296">
                        <c:v>4.0787170000000001</c:v>
                      </c:pt>
                      <c:pt idx="33297">
                        <c:v>4.0716999999999999</c:v>
                      </c:pt>
                      <c:pt idx="33298">
                        <c:v>4.0646820000000004</c:v>
                      </c:pt>
                      <c:pt idx="33299">
                        <c:v>4.0576650000000001</c:v>
                      </c:pt>
                      <c:pt idx="33300">
                        <c:v>4.0506469999999997</c:v>
                      </c:pt>
                      <c:pt idx="33301">
                        <c:v>4.0436300000000003</c:v>
                      </c:pt>
                      <c:pt idx="33302">
                        <c:v>4.0366119999999999</c:v>
                      </c:pt>
                      <c:pt idx="33303">
                        <c:v>4.0295940000000003</c:v>
                      </c:pt>
                      <c:pt idx="33304">
                        <c:v>4.0225770000000001</c:v>
                      </c:pt>
                      <c:pt idx="33305">
                        <c:v>4.0155599999999998</c:v>
                      </c:pt>
                      <c:pt idx="33306">
                        <c:v>4.0085420000000003</c:v>
                      </c:pt>
                      <c:pt idx="33307">
                        <c:v>4.0015239999999999</c:v>
                      </c:pt>
                      <c:pt idx="33308">
                        <c:v>3.994507</c:v>
                      </c:pt>
                      <c:pt idx="33309">
                        <c:v>3.9874890000000001</c:v>
                      </c:pt>
                      <c:pt idx="33310">
                        <c:v>3.9804719999999998</c:v>
                      </c:pt>
                      <c:pt idx="33311">
                        <c:v>3.9734539999999998</c:v>
                      </c:pt>
                      <c:pt idx="33312">
                        <c:v>3.966437</c:v>
                      </c:pt>
                      <c:pt idx="33313">
                        <c:v>3.959419</c:v>
                      </c:pt>
                      <c:pt idx="33314">
                        <c:v>3.9524020000000002</c:v>
                      </c:pt>
                      <c:pt idx="33315">
                        <c:v>3.9453839999999998</c:v>
                      </c:pt>
                      <c:pt idx="33316">
                        <c:v>3.9383659999999998</c:v>
                      </c:pt>
                      <c:pt idx="33317">
                        <c:v>3.931349</c:v>
                      </c:pt>
                      <c:pt idx="33318">
                        <c:v>3.924331</c:v>
                      </c:pt>
                      <c:pt idx="33319">
                        <c:v>3.9173140000000002</c:v>
                      </c:pt>
                      <c:pt idx="33320">
                        <c:v>3.9102960000000002</c:v>
                      </c:pt>
                      <c:pt idx="33321">
                        <c:v>3.9032789999999999</c:v>
                      </c:pt>
                      <c:pt idx="33322">
                        <c:v>3.896261</c:v>
                      </c:pt>
                      <c:pt idx="33323">
                        <c:v>3.8892440000000001</c:v>
                      </c:pt>
                      <c:pt idx="33324">
                        <c:v>3.8822260000000002</c:v>
                      </c:pt>
                      <c:pt idx="33325">
                        <c:v>3.8752089999999999</c:v>
                      </c:pt>
                      <c:pt idx="33326">
                        <c:v>3.8681909999999999</c:v>
                      </c:pt>
                      <c:pt idx="33327">
                        <c:v>3.861173</c:v>
                      </c:pt>
                      <c:pt idx="33328">
                        <c:v>3.8541560000000001</c:v>
                      </c:pt>
                      <c:pt idx="33329">
                        <c:v>3.8471380000000002</c:v>
                      </c:pt>
                      <c:pt idx="33330">
                        <c:v>3.8401209999999999</c:v>
                      </c:pt>
                      <c:pt idx="33331">
                        <c:v>3.8331029999999999</c:v>
                      </c:pt>
                      <c:pt idx="33332">
                        <c:v>3.8260860000000001</c:v>
                      </c:pt>
                      <c:pt idx="33333">
                        <c:v>3.8190680000000001</c:v>
                      </c:pt>
                      <c:pt idx="33334">
                        <c:v>3.8120509999999999</c:v>
                      </c:pt>
                      <c:pt idx="33335">
                        <c:v>3.8050329999999999</c:v>
                      </c:pt>
                      <c:pt idx="33336">
                        <c:v>3.7980160000000001</c:v>
                      </c:pt>
                      <c:pt idx="33337">
                        <c:v>3.7909980000000001</c:v>
                      </c:pt>
                      <c:pt idx="33338">
                        <c:v>3.7839809999999998</c:v>
                      </c:pt>
                      <c:pt idx="33339">
                        <c:v>3.7769629999999998</c:v>
                      </c:pt>
                      <c:pt idx="33340">
                        <c:v>3.7699449999999999</c:v>
                      </c:pt>
                      <c:pt idx="33341">
                        <c:v>3.7629280000000001</c:v>
                      </c:pt>
                      <c:pt idx="33342">
                        <c:v>3.7559100000000001</c:v>
                      </c:pt>
                      <c:pt idx="33343">
                        <c:v>3.7488929999999998</c:v>
                      </c:pt>
                      <c:pt idx="33344">
                        <c:v>3.7418749999999998</c:v>
                      </c:pt>
                      <c:pt idx="33345">
                        <c:v>3.734858</c:v>
                      </c:pt>
                      <c:pt idx="33346">
                        <c:v>3.72784</c:v>
                      </c:pt>
                      <c:pt idx="33347">
                        <c:v>3.7208230000000002</c:v>
                      </c:pt>
                      <c:pt idx="33348">
                        <c:v>3.7138049999999998</c:v>
                      </c:pt>
                      <c:pt idx="33349">
                        <c:v>3.706788</c:v>
                      </c:pt>
                      <c:pt idx="33350">
                        <c:v>3.69977</c:v>
                      </c:pt>
                      <c:pt idx="33351">
                        <c:v>3.692752</c:v>
                      </c:pt>
                      <c:pt idx="33352">
                        <c:v>3.6857350000000002</c:v>
                      </c:pt>
                      <c:pt idx="33353">
                        <c:v>3.6787169999999998</c:v>
                      </c:pt>
                      <c:pt idx="33354">
                        <c:v>3.6717</c:v>
                      </c:pt>
                      <c:pt idx="33355">
                        <c:v>3.664682</c:v>
                      </c:pt>
                      <c:pt idx="33356">
                        <c:v>3.6576650000000002</c:v>
                      </c:pt>
                      <c:pt idx="33357">
                        <c:v>3.6506470000000002</c:v>
                      </c:pt>
                      <c:pt idx="33358">
                        <c:v>3.6436299999999999</c:v>
                      </c:pt>
                      <c:pt idx="33359">
                        <c:v>3.636612</c:v>
                      </c:pt>
                      <c:pt idx="33360">
                        <c:v>3.6295950000000001</c:v>
                      </c:pt>
                      <c:pt idx="33361">
                        <c:v>3.6225770000000002</c:v>
                      </c:pt>
                      <c:pt idx="33362">
                        <c:v>3.6155599999999999</c:v>
                      </c:pt>
                      <c:pt idx="33363">
                        <c:v>3.6085419999999999</c:v>
                      </c:pt>
                      <c:pt idx="33364">
                        <c:v>3.6015239999999999</c:v>
                      </c:pt>
                      <c:pt idx="33365">
                        <c:v>3.5945070000000001</c:v>
                      </c:pt>
                      <c:pt idx="33366">
                        <c:v>3.5874890000000001</c:v>
                      </c:pt>
                      <c:pt idx="33367">
                        <c:v>3.5804719999999999</c:v>
                      </c:pt>
                      <c:pt idx="33368">
                        <c:v>3.5734539999999999</c:v>
                      </c:pt>
                      <c:pt idx="33369">
                        <c:v>3.5664370000000001</c:v>
                      </c:pt>
                      <c:pt idx="33370">
                        <c:v>3.5594190000000001</c:v>
                      </c:pt>
                      <c:pt idx="33371">
                        <c:v>3.5524019999999998</c:v>
                      </c:pt>
                      <c:pt idx="33372">
                        <c:v>3.5453839999999999</c:v>
                      </c:pt>
                      <c:pt idx="33373">
                        <c:v>3.538367</c:v>
                      </c:pt>
                      <c:pt idx="33374">
                        <c:v>3.5313490000000001</c:v>
                      </c:pt>
                      <c:pt idx="33375">
                        <c:v>3.5243310000000001</c:v>
                      </c:pt>
                      <c:pt idx="33376">
                        <c:v>3.5173139999999998</c:v>
                      </c:pt>
                      <c:pt idx="33377">
                        <c:v>3.5102959999999999</c:v>
                      </c:pt>
                      <c:pt idx="33378">
                        <c:v>3.503279</c:v>
                      </c:pt>
                      <c:pt idx="33379">
                        <c:v>3.4962610000000001</c:v>
                      </c:pt>
                      <c:pt idx="33380">
                        <c:v>3.4892439999999998</c:v>
                      </c:pt>
                      <c:pt idx="33381">
                        <c:v>3.4822259999999998</c:v>
                      </c:pt>
                      <c:pt idx="33382">
                        <c:v>3.475209</c:v>
                      </c:pt>
                      <c:pt idx="33383">
                        <c:v>3.468191</c:v>
                      </c:pt>
                      <c:pt idx="33384">
                        <c:v>3.4611740000000002</c:v>
                      </c:pt>
                      <c:pt idx="33385">
                        <c:v>3.4541559999999998</c:v>
                      </c:pt>
                      <c:pt idx="33386">
                        <c:v>3.4471379999999998</c:v>
                      </c:pt>
                      <c:pt idx="33387">
                        <c:v>3.440121</c:v>
                      </c:pt>
                      <c:pt idx="33388">
                        <c:v>3.433103</c:v>
                      </c:pt>
                      <c:pt idx="33389">
                        <c:v>3.4260860000000002</c:v>
                      </c:pt>
                      <c:pt idx="33390">
                        <c:v>3.4190680000000002</c:v>
                      </c:pt>
                      <c:pt idx="33391">
                        <c:v>3.4120509999999999</c:v>
                      </c:pt>
                      <c:pt idx="33392">
                        <c:v>3.405033</c:v>
                      </c:pt>
                      <c:pt idx="33393">
                        <c:v>3.398015</c:v>
                      </c:pt>
                      <c:pt idx="33394">
                        <c:v>3.3909980000000002</c:v>
                      </c:pt>
                      <c:pt idx="33395">
                        <c:v>3.3839809999999999</c:v>
                      </c:pt>
                      <c:pt idx="33396">
                        <c:v>3.3769629999999999</c:v>
                      </c:pt>
                      <c:pt idx="33397">
                        <c:v>3.3699460000000001</c:v>
                      </c:pt>
                      <c:pt idx="33398">
                        <c:v>3.3629280000000001</c:v>
                      </c:pt>
                      <c:pt idx="33399">
                        <c:v>3.3559100000000002</c:v>
                      </c:pt>
                      <c:pt idx="33400">
                        <c:v>3.3488929999999999</c:v>
                      </c:pt>
                      <c:pt idx="33401">
                        <c:v>3.3418749999999999</c:v>
                      </c:pt>
                      <c:pt idx="33402">
                        <c:v>3.3348580000000001</c:v>
                      </c:pt>
                      <c:pt idx="33403">
                        <c:v>3.3278400000000001</c:v>
                      </c:pt>
                      <c:pt idx="33404">
                        <c:v>3.3208229999999999</c:v>
                      </c:pt>
                      <c:pt idx="33405">
                        <c:v>3.3138049999999999</c:v>
                      </c:pt>
                      <c:pt idx="33406">
                        <c:v>3.3067869999999999</c:v>
                      </c:pt>
                      <c:pt idx="33407">
                        <c:v>3.2997700000000001</c:v>
                      </c:pt>
                      <c:pt idx="33408">
                        <c:v>3.2927529999999998</c:v>
                      </c:pt>
                      <c:pt idx="33409">
                        <c:v>3.2857349999999999</c:v>
                      </c:pt>
                      <c:pt idx="33410">
                        <c:v>3.2787169999999999</c:v>
                      </c:pt>
                      <c:pt idx="33411">
                        <c:v>3.2717000000000001</c:v>
                      </c:pt>
                      <c:pt idx="33412">
                        <c:v>3.2646820000000001</c:v>
                      </c:pt>
                      <c:pt idx="33413">
                        <c:v>3.2576649999999998</c:v>
                      </c:pt>
                      <c:pt idx="33414">
                        <c:v>3.2506469999999998</c:v>
                      </c:pt>
                      <c:pt idx="33415">
                        <c:v>3.24363</c:v>
                      </c:pt>
                      <c:pt idx="33416">
                        <c:v>3.236612</c:v>
                      </c:pt>
                      <c:pt idx="33417">
                        <c:v>3.2295940000000001</c:v>
                      </c:pt>
                      <c:pt idx="33418">
                        <c:v>3.2225769999999998</c:v>
                      </c:pt>
                      <c:pt idx="33419">
                        <c:v>3.2155589999999998</c:v>
                      </c:pt>
                      <c:pt idx="33420">
                        <c:v>3.208542</c:v>
                      </c:pt>
                      <c:pt idx="33421">
                        <c:v>3.201524</c:v>
                      </c:pt>
                      <c:pt idx="33422">
                        <c:v>3.1945070000000002</c:v>
                      </c:pt>
                      <c:pt idx="33423">
                        <c:v>3.1874889999999998</c:v>
                      </c:pt>
                      <c:pt idx="33424">
                        <c:v>3.180472</c:v>
                      </c:pt>
                      <c:pt idx="33425">
                        <c:v>3.173454</c:v>
                      </c:pt>
                      <c:pt idx="33426">
                        <c:v>3.1664370000000002</c:v>
                      </c:pt>
                      <c:pt idx="33427">
                        <c:v>3.1594190000000002</c:v>
                      </c:pt>
                      <c:pt idx="33428">
                        <c:v>3.1524019999999999</c:v>
                      </c:pt>
                      <c:pt idx="33429">
                        <c:v>3.145384</c:v>
                      </c:pt>
                      <c:pt idx="33430">
                        <c:v>3.138366</c:v>
                      </c:pt>
                      <c:pt idx="33431">
                        <c:v>3.1313490000000002</c:v>
                      </c:pt>
                      <c:pt idx="33432">
                        <c:v>3.1243310000000002</c:v>
                      </c:pt>
                      <c:pt idx="33433">
                        <c:v>3.1173139999999999</c:v>
                      </c:pt>
                      <c:pt idx="33434">
                        <c:v>3.1102959999999999</c:v>
                      </c:pt>
                      <c:pt idx="33435">
                        <c:v>3.1032790000000001</c:v>
                      </c:pt>
                      <c:pt idx="33436">
                        <c:v>3.0962610000000002</c:v>
                      </c:pt>
                      <c:pt idx="33437">
                        <c:v>3.0892439999999999</c:v>
                      </c:pt>
                      <c:pt idx="33438">
                        <c:v>3.0822259999999999</c:v>
                      </c:pt>
                      <c:pt idx="33439">
                        <c:v>3.0752090000000001</c:v>
                      </c:pt>
                      <c:pt idx="33440">
                        <c:v>3.0681910000000001</c:v>
                      </c:pt>
                      <c:pt idx="33441">
                        <c:v>3.0611730000000001</c:v>
                      </c:pt>
                      <c:pt idx="33442">
                        <c:v>3.0541559999999999</c:v>
                      </c:pt>
                      <c:pt idx="33443">
                        <c:v>3.0471379999999999</c:v>
                      </c:pt>
                      <c:pt idx="33444">
                        <c:v>3.0401210000000001</c:v>
                      </c:pt>
                      <c:pt idx="33445">
                        <c:v>3.0331030000000001</c:v>
                      </c:pt>
                      <c:pt idx="33446">
                        <c:v>3.0260859999999998</c:v>
                      </c:pt>
                      <c:pt idx="33447">
                        <c:v>3.0190679999999999</c:v>
                      </c:pt>
                      <c:pt idx="33448">
                        <c:v>3.012051</c:v>
                      </c:pt>
                      <c:pt idx="33449">
                        <c:v>3.0050330000000001</c:v>
                      </c:pt>
                      <c:pt idx="33450">
                        <c:v>2.9980159999999998</c:v>
                      </c:pt>
                      <c:pt idx="33451">
                        <c:v>2.9909979999999998</c:v>
                      </c:pt>
                      <c:pt idx="33452">
                        <c:v>2.9839799999999999</c:v>
                      </c:pt>
                      <c:pt idx="33453">
                        <c:v>2.976963</c:v>
                      </c:pt>
                      <c:pt idx="33454">
                        <c:v>2.9699450000000001</c:v>
                      </c:pt>
                      <c:pt idx="33455">
                        <c:v>2.9629279999999998</c:v>
                      </c:pt>
                      <c:pt idx="33456">
                        <c:v>2.9559099999999998</c:v>
                      </c:pt>
                      <c:pt idx="33457">
                        <c:v>2.948893</c:v>
                      </c:pt>
                      <c:pt idx="33458">
                        <c:v>2.941875</c:v>
                      </c:pt>
                      <c:pt idx="33459">
                        <c:v>2.9348580000000002</c:v>
                      </c:pt>
                      <c:pt idx="33460">
                        <c:v>2.9278400000000002</c:v>
                      </c:pt>
                      <c:pt idx="33461">
                        <c:v>2.9208229999999999</c:v>
                      </c:pt>
                      <c:pt idx="33462">
                        <c:v>2.913805</c:v>
                      </c:pt>
                      <c:pt idx="33463">
                        <c:v>2.9067880000000001</c:v>
                      </c:pt>
                      <c:pt idx="33464">
                        <c:v>2.8997700000000002</c:v>
                      </c:pt>
                      <c:pt idx="33465">
                        <c:v>2.8927520000000002</c:v>
                      </c:pt>
                      <c:pt idx="33466">
                        <c:v>2.8857349999999999</c:v>
                      </c:pt>
                      <c:pt idx="33467">
                        <c:v>2.878717</c:v>
                      </c:pt>
                      <c:pt idx="33468">
                        <c:v>2.8717000000000001</c:v>
                      </c:pt>
                      <c:pt idx="33469">
                        <c:v>2.8646820000000002</c:v>
                      </c:pt>
                      <c:pt idx="33470">
                        <c:v>2.8576649999999999</c:v>
                      </c:pt>
                      <c:pt idx="33471">
                        <c:v>2.8506469999999999</c:v>
                      </c:pt>
                      <c:pt idx="33472">
                        <c:v>2.8436300000000001</c:v>
                      </c:pt>
                      <c:pt idx="33473">
                        <c:v>2.8366120000000001</c:v>
                      </c:pt>
                      <c:pt idx="33474">
                        <c:v>2.8295949999999999</c:v>
                      </c:pt>
                      <c:pt idx="33475">
                        <c:v>2.8225769999999999</c:v>
                      </c:pt>
                      <c:pt idx="33476">
                        <c:v>2.8155589999999999</c:v>
                      </c:pt>
                      <c:pt idx="33477">
                        <c:v>2.8085420000000001</c:v>
                      </c:pt>
                      <c:pt idx="33478">
                        <c:v>2.8015240000000001</c:v>
                      </c:pt>
                      <c:pt idx="33479">
                        <c:v>2.7945069999999999</c:v>
                      </c:pt>
                      <c:pt idx="33480">
                        <c:v>2.7874889999999999</c:v>
                      </c:pt>
                      <c:pt idx="33481">
                        <c:v>2.7804720000000001</c:v>
                      </c:pt>
                      <c:pt idx="33482">
                        <c:v>2.7734540000000001</c:v>
                      </c:pt>
                      <c:pt idx="33483">
                        <c:v>2.7664369999999998</c:v>
                      </c:pt>
                      <c:pt idx="33484">
                        <c:v>2.7594189999999998</c:v>
                      </c:pt>
                      <c:pt idx="33485">
                        <c:v>2.752402</c:v>
                      </c:pt>
                      <c:pt idx="33486">
                        <c:v>2.745384</c:v>
                      </c:pt>
                      <c:pt idx="33487">
                        <c:v>2.7383670000000002</c:v>
                      </c:pt>
                      <c:pt idx="33488">
                        <c:v>2.7313489999999998</c:v>
                      </c:pt>
                      <c:pt idx="33489">
                        <c:v>2.7243309999999998</c:v>
                      </c:pt>
                      <c:pt idx="33490">
                        <c:v>2.717314</c:v>
                      </c:pt>
                      <c:pt idx="33491">
                        <c:v>2.710296</c:v>
                      </c:pt>
                      <c:pt idx="33492">
                        <c:v>2.7032790000000002</c:v>
                      </c:pt>
                      <c:pt idx="33493">
                        <c:v>2.6962609999999998</c:v>
                      </c:pt>
                      <c:pt idx="33494">
                        <c:v>2.689244</c:v>
                      </c:pt>
                      <c:pt idx="33495">
                        <c:v>2.682226</c:v>
                      </c:pt>
                      <c:pt idx="33496">
                        <c:v>2.6752090000000002</c:v>
                      </c:pt>
                      <c:pt idx="33497">
                        <c:v>2.6681910000000002</c:v>
                      </c:pt>
                      <c:pt idx="33498">
                        <c:v>2.6611739999999999</c:v>
                      </c:pt>
                      <c:pt idx="33499">
                        <c:v>2.654156</c:v>
                      </c:pt>
                      <c:pt idx="33500">
                        <c:v>2.647138</c:v>
                      </c:pt>
                      <c:pt idx="33501">
                        <c:v>2.6401210000000002</c:v>
                      </c:pt>
                      <c:pt idx="33502">
                        <c:v>2.6331030000000002</c:v>
                      </c:pt>
                      <c:pt idx="33503">
                        <c:v>2.6260859999999999</c:v>
                      </c:pt>
                      <c:pt idx="33504">
                        <c:v>2.619068</c:v>
                      </c:pt>
                      <c:pt idx="33505">
                        <c:v>2.6120510000000001</c:v>
                      </c:pt>
                      <c:pt idx="33506">
                        <c:v>2.6050330000000002</c:v>
                      </c:pt>
                      <c:pt idx="33507">
                        <c:v>2.5980159999999999</c:v>
                      </c:pt>
                      <c:pt idx="33508">
                        <c:v>2.5909979999999999</c:v>
                      </c:pt>
                      <c:pt idx="33509">
                        <c:v>2.5839810000000001</c:v>
                      </c:pt>
                      <c:pt idx="33510">
                        <c:v>2.5769630000000001</c:v>
                      </c:pt>
                      <c:pt idx="33511">
                        <c:v>2.5699450000000001</c:v>
                      </c:pt>
                      <c:pt idx="33512">
                        <c:v>2.5629279999999999</c:v>
                      </c:pt>
                      <c:pt idx="33513">
                        <c:v>2.5559099999999999</c:v>
                      </c:pt>
                      <c:pt idx="33514">
                        <c:v>2.5488930000000001</c:v>
                      </c:pt>
                      <c:pt idx="33515">
                        <c:v>2.5418750000000001</c:v>
                      </c:pt>
                      <c:pt idx="33516">
                        <c:v>2.5348579999999998</c:v>
                      </c:pt>
                      <c:pt idx="33517">
                        <c:v>2.5278399999999999</c:v>
                      </c:pt>
                      <c:pt idx="33518">
                        <c:v>2.520823</c:v>
                      </c:pt>
                      <c:pt idx="33519">
                        <c:v>2.5138050000000001</c:v>
                      </c:pt>
                      <c:pt idx="33520">
                        <c:v>2.5067879999999998</c:v>
                      </c:pt>
                      <c:pt idx="33521">
                        <c:v>2.4997699999999998</c:v>
                      </c:pt>
                      <c:pt idx="33522">
                        <c:v>2.492753</c:v>
                      </c:pt>
                      <c:pt idx="33523">
                        <c:v>2.485735</c:v>
                      </c:pt>
                      <c:pt idx="33524">
                        <c:v>2.4787170000000001</c:v>
                      </c:pt>
                      <c:pt idx="33525">
                        <c:v>2.4716999999999998</c:v>
                      </c:pt>
                      <c:pt idx="33526">
                        <c:v>2.4646819999999998</c:v>
                      </c:pt>
                      <c:pt idx="33527">
                        <c:v>2.457665</c:v>
                      </c:pt>
                      <c:pt idx="33528">
                        <c:v>2.450647</c:v>
                      </c:pt>
                      <c:pt idx="33529">
                        <c:v>2.4436300000000002</c:v>
                      </c:pt>
                      <c:pt idx="33530">
                        <c:v>2.4366120000000002</c:v>
                      </c:pt>
                      <c:pt idx="33531">
                        <c:v>2.4295949999999999</c:v>
                      </c:pt>
                      <c:pt idx="33532">
                        <c:v>2.422577</c:v>
                      </c:pt>
                      <c:pt idx="33533">
                        <c:v>2.4155600000000002</c:v>
                      </c:pt>
                      <c:pt idx="33534">
                        <c:v>2.4085420000000002</c:v>
                      </c:pt>
                      <c:pt idx="33535">
                        <c:v>2.4015240000000002</c:v>
                      </c:pt>
                      <c:pt idx="33536">
                        <c:v>2.3945069999999999</c:v>
                      </c:pt>
                      <c:pt idx="33537">
                        <c:v>2.387489</c:v>
                      </c:pt>
                      <c:pt idx="33538">
                        <c:v>2.3804720000000001</c:v>
                      </c:pt>
                      <c:pt idx="33539">
                        <c:v>2.3734540000000002</c:v>
                      </c:pt>
                      <c:pt idx="33540">
                        <c:v>2.3664369999999999</c:v>
                      </c:pt>
                      <c:pt idx="33541">
                        <c:v>2.3594189999999999</c:v>
                      </c:pt>
                      <c:pt idx="33542">
                        <c:v>2.352401</c:v>
                      </c:pt>
                      <c:pt idx="33543">
                        <c:v>2.3453840000000001</c:v>
                      </c:pt>
                      <c:pt idx="33544">
                        <c:v>2.3383669999999999</c:v>
                      </c:pt>
                      <c:pt idx="33545">
                        <c:v>2.3313489999999999</c:v>
                      </c:pt>
                      <c:pt idx="33546">
                        <c:v>2.3243309999999999</c:v>
                      </c:pt>
                      <c:pt idx="33547">
                        <c:v>2.3173140000000001</c:v>
                      </c:pt>
                      <c:pt idx="33548">
                        <c:v>2.3102960000000001</c:v>
                      </c:pt>
                      <c:pt idx="33549">
                        <c:v>2.3032789999999999</c:v>
                      </c:pt>
                      <c:pt idx="33550">
                        <c:v>2.2962609999999999</c:v>
                      </c:pt>
                      <c:pt idx="33551">
                        <c:v>2.2892440000000001</c:v>
                      </c:pt>
                      <c:pt idx="33552">
                        <c:v>2.2822260000000001</c:v>
                      </c:pt>
                      <c:pt idx="33553">
                        <c:v>2.2752089999999998</c:v>
                      </c:pt>
                      <c:pt idx="33554">
                        <c:v>2.2681909999999998</c:v>
                      </c:pt>
                      <c:pt idx="33555">
                        <c:v>2.2611729999999999</c:v>
                      </c:pt>
                      <c:pt idx="33556">
                        <c:v>2.254156</c:v>
                      </c:pt>
                      <c:pt idx="33557">
                        <c:v>2.2471390000000002</c:v>
                      </c:pt>
                      <c:pt idx="33558">
                        <c:v>2.2401209999999998</c:v>
                      </c:pt>
                      <c:pt idx="33559">
                        <c:v>2.2331029999999998</c:v>
                      </c:pt>
                      <c:pt idx="33560">
                        <c:v>2.226086</c:v>
                      </c:pt>
                      <c:pt idx="33561">
                        <c:v>2.219068</c:v>
                      </c:pt>
                      <c:pt idx="33562">
                        <c:v>2.2120510000000002</c:v>
                      </c:pt>
                      <c:pt idx="33563">
                        <c:v>2.2050329999999998</c:v>
                      </c:pt>
                      <c:pt idx="33564">
                        <c:v>2.198016</c:v>
                      </c:pt>
                      <c:pt idx="33565">
                        <c:v>2.190998</c:v>
                      </c:pt>
                      <c:pt idx="33566">
                        <c:v>2.18398</c:v>
                      </c:pt>
                      <c:pt idx="33567">
                        <c:v>2.1769630000000002</c:v>
                      </c:pt>
                      <c:pt idx="33568">
                        <c:v>2.1699449999999998</c:v>
                      </c:pt>
                      <c:pt idx="33569">
                        <c:v>2.162928</c:v>
                      </c:pt>
                      <c:pt idx="33570">
                        <c:v>2.15591</c:v>
                      </c:pt>
                      <c:pt idx="33571">
                        <c:v>2.1488930000000002</c:v>
                      </c:pt>
                      <c:pt idx="33572">
                        <c:v>2.1418750000000002</c:v>
                      </c:pt>
                      <c:pt idx="33573">
                        <c:v>2.1348579999999999</c:v>
                      </c:pt>
                      <c:pt idx="33574">
                        <c:v>2.12784</c:v>
                      </c:pt>
                      <c:pt idx="33575">
                        <c:v>2.1208230000000001</c:v>
                      </c:pt>
                      <c:pt idx="33576">
                        <c:v>2.1138050000000002</c:v>
                      </c:pt>
                      <c:pt idx="33577">
                        <c:v>2.1067870000000002</c:v>
                      </c:pt>
                      <c:pt idx="33578">
                        <c:v>2.0997699999999999</c:v>
                      </c:pt>
                      <c:pt idx="33579">
                        <c:v>2.0927519999999999</c:v>
                      </c:pt>
                      <c:pt idx="33580">
                        <c:v>2.0857350000000001</c:v>
                      </c:pt>
                      <c:pt idx="33581">
                        <c:v>2.0787170000000001</c:v>
                      </c:pt>
                      <c:pt idx="33582">
                        <c:v>2.0716999999999999</c:v>
                      </c:pt>
                      <c:pt idx="33583">
                        <c:v>2.0646819999999999</c:v>
                      </c:pt>
                      <c:pt idx="33584">
                        <c:v>2.0576650000000001</c:v>
                      </c:pt>
                      <c:pt idx="33585">
                        <c:v>2.0506470000000001</c:v>
                      </c:pt>
                      <c:pt idx="33586">
                        <c:v>2.0436299999999998</c:v>
                      </c:pt>
                      <c:pt idx="33587">
                        <c:v>2.0366119999999999</c:v>
                      </c:pt>
                      <c:pt idx="33588">
                        <c:v>2.029595</c:v>
                      </c:pt>
                      <c:pt idx="33589">
                        <c:v>2.0225770000000001</c:v>
                      </c:pt>
                      <c:pt idx="33590">
                        <c:v>2.0155590000000001</c:v>
                      </c:pt>
                      <c:pt idx="33591">
                        <c:v>2.0085419999999998</c:v>
                      </c:pt>
                      <c:pt idx="33592">
                        <c:v>2.0015239999999999</c:v>
                      </c:pt>
                      <c:pt idx="33593">
                        <c:v>1.994507</c:v>
                      </c:pt>
                      <c:pt idx="33594">
                        <c:v>1.9874890000000001</c:v>
                      </c:pt>
                      <c:pt idx="33595">
                        <c:v>1.980472</c:v>
                      </c:pt>
                      <c:pt idx="33596">
                        <c:v>1.973454</c:v>
                      </c:pt>
                      <c:pt idx="33597">
                        <c:v>1.966437</c:v>
                      </c:pt>
                      <c:pt idx="33598">
                        <c:v>1.959419</c:v>
                      </c:pt>
                      <c:pt idx="33599">
                        <c:v>1.952402</c:v>
                      </c:pt>
                      <c:pt idx="33600">
                        <c:v>1.945384</c:v>
                      </c:pt>
                      <c:pt idx="33601">
                        <c:v>1.938367</c:v>
                      </c:pt>
                      <c:pt idx="33602">
                        <c:v>1.931349</c:v>
                      </c:pt>
                      <c:pt idx="33603">
                        <c:v>1.924331</c:v>
                      </c:pt>
                      <c:pt idx="33604">
                        <c:v>1.917314</c:v>
                      </c:pt>
                      <c:pt idx="33605">
                        <c:v>1.910296</c:v>
                      </c:pt>
                      <c:pt idx="33606">
                        <c:v>1.9032789999999999</c:v>
                      </c:pt>
                      <c:pt idx="33607">
                        <c:v>1.896261</c:v>
                      </c:pt>
                      <c:pt idx="33608">
                        <c:v>1.8892439999999999</c:v>
                      </c:pt>
                      <c:pt idx="33609">
                        <c:v>1.882226</c:v>
                      </c:pt>
                      <c:pt idx="33610">
                        <c:v>1.8752089999999999</c:v>
                      </c:pt>
                      <c:pt idx="33611">
                        <c:v>1.8681909999999999</c:v>
                      </c:pt>
                      <c:pt idx="33612">
                        <c:v>1.8611740000000001</c:v>
                      </c:pt>
                      <c:pt idx="33613">
                        <c:v>1.8541559999999999</c:v>
                      </c:pt>
                      <c:pt idx="33614">
                        <c:v>1.8471379999999999</c:v>
                      </c:pt>
                      <c:pt idx="33615">
                        <c:v>1.8401209999999999</c:v>
                      </c:pt>
                      <c:pt idx="33616">
                        <c:v>1.8331029999999999</c:v>
                      </c:pt>
                      <c:pt idx="33617">
                        <c:v>1.8260860000000001</c:v>
                      </c:pt>
                      <c:pt idx="33618">
                        <c:v>1.8190679999999999</c:v>
                      </c:pt>
                      <c:pt idx="33619">
                        <c:v>1.8120510000000001</c:v>
                      </c:pt>
                      <c:pt idx="33620">
                        <c:v>1.8050330000000001</c:v>
                      </c:pt>
                      <c:pt idx="33621">
                        <c:v>1.7980160000000001</c:v>
                      </c:pt>
                      <c:pt idx="33622">
                        <c:v>1.7909980000000001</c:v>
                      </c:pt>
                      <c:pt idx="33623">
                        <c:v>1.7839799999999999</c:v>
                      </c:pt>
                      <c:pt idx="33624">
                        <c:v>1.7769630000000001</c:v>
                      </c:pt>
                      <c:pt idx="33625">
                        <c:v>1.7699450000000001</c:v>
                      </c:pt>
                      <c:pt idx="33626">
                        <c:v>1.7629280000000001</c:v>
                      </c:pt>
                      <c:pt idx="33627">
                        <c:v>1.7559100000000001</c:v>
                      </c:pt>
                      <c:pt idx="33628">
                        <c:v>1.748893</c:v>
                      </c:pt>
                      <c:pt idx="33629">
                        <c:v>1.7418750000000001</c:v>
                      </c:pt>
                      <c:pt idx="33630">
                        <c:v>1.734858</c:v>
                      </c:pt>
                      <c:pt idx="33631">
                        <c:v>1.72784</c:v>
                      </c:pt>
                      <c:pt idx="33632">
                        <c:v>1.720823</c:v>
                      </c:pt>
                      <c:pt idx="33633">
                        <c:v>1.713805</c:v>
                      </c:pt>
                      <c:pt idx="33634">
                        <c:v>1.706788</c:v>
                      </c:pt>
                      <c:pt idx="33635">
                        <c:v>1.69977</c:v>
                      </c:pt>
                      <c:pt idx="33636">
                        <c:v>1.692752</c:v>
                      </c:pt>
                      <c:pt idx="33637">
                        <c:v>1.685735</c:v>
                      </c:pt>
                      <c:pt idx="33638">
                        <c:v>1.678717</c:v>
                      </c:pt>
                      <c:pt idx="33639">
                        <c:v>1.6717</c:v>
                      </c:pt>
                      <c:pt idx="33640">
                        <c:v>1.664682</c:v>
                      </c:pt>
                      <c:pt idx="33641">
                        <c:v>1.6576649999999999</c:v>
                      </c:pt>
                      <c:pt idx="33642">
                        <c:v>1.650647</c:v>
                      </c:pt>
                      <c:pt idx="33643">
                        <c:v>1.6436299999999999</c:v>
                      </c:pt>
                      <c:pt idx="33644">
                        <c:v>1.636612</c:v>
                      </c:pt>
                      <c:pt idx="33645">
                        <c:v>1.6295949999999999</c:v>
                      </c:pt>
                      <c:pt idx="33646">
                        <c:v>1.6225769999999999</c:v>
                      </c:pt>
                      <c:pt idx="33647">
                        <c:v>1.615559</c:v>
                      </c:pt>
                      <c:pt idx="33648">
                        <c:v>1.6085419999999999</c:v>
                      </c:pt>
                      <c:pt idx="33649">
                        <c:v>1.6015239999999999</c:v>
                      </c:pt>
                      <c:pt idx="33650">
                        <c:v>1.5945069999999999</c:v>
                      </c:pt>
                      <c:pt idx="33651">
                        <c:v>1.5874889999999999</c:v>
                      </c:pt>
                      <c:pt idx="33652">
                        <c:v>1.5804720000000001</c:v>
                      </c:pt>
                      <c:pt idx="33653">
                        <c:v>1.5734539999999999</c:v>
                      </c:pt>
                      <c:pt idx="33654">
                        <c:v>1.5664370000000001</c:v>
                      </c:pt>
                      <c:pt idx="33655">
                        <c:v>1.5594190000000001</c:v>
                      </c:pt>
                      <c:pt idx="33656">
                        <c:v>1.5524020000000001</c:v>
                      </c:pt>
                      <c:pt idx="33657">
                        <c:v>1.5453840000000001</c:v>
                      </c:pt>
                      <c:pt idx="33658">
                        <c:v>1.5383659999999999</c:v>
                      </c:pt>
                      <c:pt idx="33659">
                        <c:v>1.5313490000000001</c:v>
                      </c:pt>
                      <c:pt idx="33660">
                        <c:v>1.5243310000000001</c:v>
                      </c:pt>
                      <c:pt idx="33661">
                        <c:v>1.5173140000000001</c:v>
                      </c:pt>
                      <c:pt idx="33662">
                        <c:v>1.5102960000000001</c:v>
                      </c:pt>
                      <c:pt idx="33663">
                        <c:v>1.503279</c:v>
                      </c:pt>
                      <c:pt idx="33664">
                        <c:v>1.4962610000000001</c:v>
                      </c:pt>
                      <c:pt idx="33665">
                        <c:v>1.489244</c:v>
                      </c:pt>
                      <c:pt idx="33666">
                        <c:v>1.482226</c:v>
                      </c:pt>
                      <c:pt idx="33667">
                        <c:v>1.475209</c:v>
                      </c:pt>
                      <c:pt idx="33668">
                        <c:v>1.468191</c:v>
                      </c:pt>
                      <c:pt idx="33669">
                        <c:v>1.461174</c:v>
                      </c:pt>
                      <c:pt idx="33670">
                        <c:v>1.454156</c:v>
                      </c:pt>
                      <c:pt idx="33671">
                        <c:v>1.447138</c:v>
                      </c:pt>
                      <c:pt idx="33672">
                        <c:v>1.440121</c:v>
                      </c:pt>
                      <c:pt idx="33673">
                        <c:v>1.433103</c:v>
                      </c:pt>
                      <c:pt idx="33674">
                        <c:v>1.426086</c:v>
                      </c:pt>
                      <c:pt idx="33675">
                        <c:v>1.419068</c:v>
                      </c:pt>
                      <c:pt idx="33676">
                        <c:v>1.4120509999999999</c:v>
                      </c:pt>
                      <c:pt idx="33677">
                        <c:v>1.405033</c:v>
                      </c:pt>
                      <c:pt idx="33678">
                        <c:v>1.3980159999999999</c:v>
                      </c:pt>
                      <c:pt idx="33679">
                        <c:v>1.390998</c:v>
                      </c:pt>
                      <c:pt idx="33680">
                        <c:v>1.3839809999999999</c:v>
                      </c:pt>
                      <c:pt idx="33681">
                        <c:v>1.3769629999999999</c:v>
                      </c:pt>
                      <c:pt idx="33682">
                        <c:v>1.369945</c:v>
                      </c:pt>
                      <c:pt idx="33683">
                        <c:v>1.3629279999999999</c:v>
                      </c:pt>
                      <c:pt idx="33684">
                        <c:v>1.3559099999999999</c:v>
                      </c:pt>
                      <c:pt idx="33685">
                        <c:v>1.3488929999999999</c:v>
                      </c:pt>
                      <c:pt idx="33686">
                        <c:v>1.3418749999999999</c:v>
                      </c:pt>
                      <c:pt idx="33687">
                        <c:v>1.3348580000000001</c:v>
                      </c:pt>
                      <c:pt idx="33688">
                        <c:v>1.3278399999999999</c:v>
                      </c:pt>
                      <c:pt idx="33689">
                        <c:v>1.3208230000000001</c:v>
                      </c:pt>
                      <c:pt idx="33690">
                        <c:v>1.3138049999999999</c:v>
                      </c:pt>
                      <c:pt idx="33691">
                        <c:v>1.3067869999999999</c:v>
                      </c:pt>
                      <c:pt idx="33692">
                        <c:v>1.2997700000000001</c:v>
                      </c:pt>
                      <c:pt idx="33693">
                        <c:v>1.292753</c:v>
                      </c:pt>
                      <c:pt idx="33694">
                        <c:v>1.2857350000000001</c:v>
                      </c:pt>
                      <c:pt idx="33695">
                        <c:v>1.2787170000000001</c:v>
                      </c:pt>
                      <c:pt idx="33696">
                        <c:v>1.2717000000000001</c:v>
                      </c:pt>
                      <c:pt idx="33697">
                        <c:v>1.2646820000000001</c:v>
                      </c:pt>
                      <c:pt idx="33698">
                        <c:v>1.257665</c:v>
                      </c:pt>
                      <c:pt idx="33699">
                        <c:v>1.2506470000000001</c:v>
                      </c:pt>
                      <c:pt idx="33700">
                        <c:v>1.24363</c:v>
                      </c:pt>
                      <c:pt idx="33701">
                        <c:v>1.236612</c:v>
                      </c:pt>
                      <c:pt idx="33702">
                        <c:v>1.229595</c:v>
                      </c:pt>
                      <c:pt idx="33703">
                        <c:v>1.222577</c:v>
                      </c:pt>
                      <c:pt idx="33704">
                        <c:v>1.2155590000000001</c:v>
                      </c:pt>
                      <c:pt idx="33705">
                        <c:v>1.208542</c:v>
                      </c:pt>
                      <c:pt idx="33706">
                        <c:v>1.201524</c:v>
                      </c:pt>
                      <c:pt idx="33707">
                        <c:v>1.194507</c:v>
                      </c:pt>
                      <c:pt idx="33708">
                        <c:v>1.187489</c:v>
                      </c:pt>
                      <c:pt idx="33709">
                        <c:v>1.180472</c:v>
                      </c:pt>
                      <c:pt idx="33710">
                        <c:v>1.173454</c:v>
                      </c:pt>
                      <c:pt idx="33711">
                        <c:v>1.1664369999999999</c:v>
                      </c:pt>
                      <c:pt idx="33712">
                        <c:v>1.159419</c:v>
                      </c:pt>
                      <c:pt idx="33713">
                        <c:v>1.1524019999999999</c:v>
                      </c:pt>
                      <c:pt idx="33714">
                        <c:v>1.145384</c:v>
                      </c:pt>
                      <c:pt idx="33715">
                        <c:v>1.138366</c:v>
                      </c:pt>
                      <c:pt idx="33716">
                        <c:v>1.1313489999999999</c:v>
                      </c:pt>
                      <c:pt idx="33717">
                        <c:v>1.124331</c:v>
                      </c:pt>
                      <c:pt idx="33718">
                        <c:v>1.1173139999999999</c:v>
                      </c:pt>
                      <c:pt idx="33719">
                        <c:v>1.1102959999999999</c:v>
                      </c:pt>
                      <c:pt idx="33720">
                        <c:v>1.1032789999999999</c:v>
                      </c:pt>
                      <c:pt idx="33721">
                        <c:v>1.0962609999999999</c:v>
                      </c:pt>
                      <c:pt idx="33722">
                        <c:v>1.0892440000000001</c:v>
                      </c:pt>
                      <c:pt idx="33723">
                        <c:v>1.0822259999999999</c:v>
                      </c:pt>
                      <c:pt idx="33724">
                        <c:v>1.0752090000000001</c:v>
                      </c:pt>
                      <c:pt idx="33725">
                        <c:v>1.0681909999999999</c:v>
                      </c:pt>
                      <c:pt idx="33726">
                        <c:v>1.0611740000000001</c:v>
                      </c:pt>
                      <c:pt idx="33727">
                        <c:v>1.0541560000000001</c:v>
                      </c:pt>
                      <c:pt idx="33728">
                        <c:v>1.0471379999999999</c:v>
                      </c:pt>
                      <c:pt idx="33729">
                        <c:v>1.0401210000000001</c:v>
                      </c:pt>
                      <c:pt idx="33730">
                        <c:v>1.0331030000000001</c:v>
                      </c:pt>
                      <c:pt idx="33731">
                        <c:v>1.0260860000000001</c:v>
                      </c:pt>
                      <c:pt idx="33732">
                        <c:v>1.0190680000000001</c:v>
                      </c:pt>
                      <c:pt idx="33733">
                        <c:v>1.012051</c:v>
                      </c:pt>
                      <c:pt idx="33734">
                        <c:v>1.0050330000000001</c:v>
                      </c:pt>
                      <c:pt idx="33735">
                        <c:v>0.9980156</c:v>
                      </c:pt>
                      <c:pt idx="33736">
                        <c:v>0.99099809999999999</c:v>
                      </c:pt>
                      <c:pt idx="33737">
                        <c:v>0.98398050000000004</c:v>
                      </c:pt>
                      <c:pt idx="33738">
                        <c:v>0.97696300000000003</c:v>
                      </c:pt>
                      <c:pt idx="33739">
                        <c:v>0.96994539999999996</c:v>
                      </c:pt>
                      <c:pt idx="33740">
                        <c:v>0.96292789999999995</c:v>
                      </c:pt>
                      <c:pt idx="33741">
                        <c:v>0.95591029999999999</c:v>
                      </c:pt>
                      <c:pt idx="33742">
                        <c:v>0.94889279999999998</c:v>
                      </c:pt>
                      <c:pt idx="33743">
                        <c:v>0.94187529999999997</c:v>
                      </c:pt>
                      <c:pt idx="33744">
                        <c:v>0.93485770000000001</c:v>
                      </c:pt>
                      <c:pt idx="33745">
                        <c:v>0.9278402</c:v>
                      </c:pt>
                      <c:pt idx="33746">
                        <c:v>0.92082260000000005</c:v>
                      </c:pt>
                      <c:pt idx="33747">
                        <c:v>0.91380510000000004</c:v>
                      </c:pt>
                      <c:pt idx="33748">
                        <c:v>0.90678749999999997</c:v>
                      </c:pt>
                      <c:pt idx="33749">
                        <c:v>0.89976999999999996</c:v>
                      </c:pt>
                      <c:pt idx="33750">
                        <c:v>0.89275249999999995</c:v>
                      </c:pt>
                      <c:pt idx="33751">
                        <c:v>0.88573489999999999</c:v>
                      </c:pt>
                      <c:pt idx="33752">
                        <c:v>0.87871739999999998</c:v>
                      </c:pt>
                      <c:pt idx="33753">
                        <c:v>0.87169980000000002</c:v>
                      </c:pt>
                      <c:pt idx="33754">
                        <c:v>0.86468230000000001</c:v>
                      </c:pt>
                      <c:pt idx="33755">
                        <c:v>0.85766469999999995</c:v>
                      </c:pt>
                      <c:pt idx="33756">
                        <c:v>0.85064720000000005</c:v>
                      </c:pt>
                      <c:pt idx="33757">
                        <c:v>0.84362970000000004</c:v>
                      </c:pt>
                      <c:pt idx="33758">
                        <c:v>0.83661209999999997</c:v>
                      </c:pt>
                      <c:pt idx="33759">
                        <c:v>0.82959459999999996</c:v>
                      </c:pt>
                      <c:pt idx="33760">
                        <c:v>0.822577</c:v>
                      </c:pt>
                      <c:pt idx="33761">
                        <c:v>0.81555940000000005</c:v>
                      </c:pt>
                      <c:pt idx="33762">
                        <c:v>0.80854199999999998</c:v>
                      </c:pt>
                      <c:pt idx="33763">
                        <c:v>0.80152440000000003</c:v>
                      </c:pt>
                      <c:pt idx="33764">
                        <c:v>0.79450679999999996</c:v>
                      </c:pt>
                      <c:pt idx="33765">
                        <c:v>0.78748929999999995</c:v>
                      </c:pt>
                      <c:pt idx="33766">
                        <c:v>0.78047169999999999</c:v>
                      </c:pt>
                      <c:pt idx="33767">
                        <c:v>0.77345419999999998</c:v>
                      </c:pt>
                      <c:pt idx="33768">
                        <c:v>0.76643660000000002</c:v>
                      </c:pt>
                      <c:pt idx="33769">
                        <c:v>0.75941910000000001</c:v>
                      </c:pt>
                      <c:pt idx="33770">
                        <c:v>0.7524016</c:v>
                      </c:pt>
                      <c:pt idx="33771">
                        <c:v>0.74538400000000005</c:v>
                      </c:pt>
                      <c:pt idx="33772">
                        <c:v>0.73836650000000004</c:v>
                      </c:pt>
                      <c:pt idx="33773">
                        <c:v>0.73134889999999997</c:v>
                      </c:pt>
                      <c:pt idx="33774">
                        <c:v>0.72433139999999996</c:v>
                      </c:pt>
                      <c:pt idx="33775">
                        <c:v>0.71731389999999995</c:v>
                      </c:pt>
                      <c:pt idx="33776">
                        <c:v>0.71029629999999999</c:v>
                      </c:pt>
                      <c:pt idx="33777">
                        <c:v>0.70327879999999998</c:v>
                      </c:pt>
                      <c:pt idx="33778">
                        <c:v>0.69626120000000002</c:v>
                      </c:pt>
                      <c:pt idx="33779">
                        <c:v>0.68924370000000001</c:v>
                      </c:pt>
                      <c:pt idx="33780">
                        <c:v>0.68222609999999995</c:v>
                      </c:pt>
                      <c:pt idx="33781">
                        <c:v>0.67520860000000005</c:v>
                      </c:pt>
                      <c:pt idx="33782">
                        <c:v>0.66819110000000004</c:v>
                      </c:pt>
                      <c:pt idx="33783">
                        <c:v>0.66117349999999997</c:v>
                      </c:pt>
                      <c:pt idx="33784">
                        <c:v>0.65415599999999996</c:v>
                      </c:pt>
                      <c:pt idx="33785">
                        <c:v>0.6471384</c:v>
                      </c:pt>
                      <c:pt idx="33786">
                        <c:v>0.64012089999999999</c:v>
                      </c:pt>
                      <c:pt idx="33787">
                        <c:v>0.63310330000000004</c:v>
                      </c:pt>
                      <c:pt idx="33788">
                        <c:v>0.62608580000000003</c:v>
                      </c:pt>
                      <c:pt idx="33789">
                        <c:v>0.61906830000000002</c:v>
                      </c:pt>
                      <c:pt idx="33790">
                        <c:v>0.61205069999999995</c:v>
                      </c:pt>
                      <c:pt idx="33791">
                        <c:v>0.60503320000000005</c:v>
                      </c:pt>
                      <c:pt idx="33792">
                        <c:v>0.59801559999999998</c:v>
                      </c:pt>
                      <c:pt idx="33793">
                        <c:v>0.59099809999999997</c:v>
                      </c:pt>
                      <c:pt idx="33794">
                        <c:v>0.58398050000000001</c:v>
                      </c:pt>
                      <c:pt idx="33795">
                        <c:v>0.576963</c:v>
                      </c:pt>
                      <c:pt idx="33796">
                        <c:v>0.56994549999999999</c:v>
                      </c:pt>
                      <c:pt idx="33797">
                        <c:v>0.56292790000000004</c:v>
                      </c:pt>
                      <c:pt idx="33798">
                        <c:v>0.55591029999999997</c:v>
                      </c:pt>
                      <c:pt idx="33799">
                        <c:v>0.54889279999999996</c:v>
                      </c:pt>
                      <c:pt idx="33800">
                        <c:v>0.5418752</c:v>
                      </c:pt>
                      <c:pt idx="33801">
                        <c:v>0.53485769999999999</c:v>
                      </c:pt>
                      <c:pt idx="33802">
                        <c:v>0.52784019999999998</c:v>
                      </c:pt>
                      <c:pt idx="33803">
                        <c:v>0.52082260000000002</c:v>
                      </c:pt>
                      <c:pt idx="33804">
                        <c:v>0.51380510000000001</c:v>
                      </c:pt>
                      <c:pt idx="33805">
                        <c:v>0.50678749999999995</c:v>
                      </c:pt>
                      <c:pt idx="33806">
                        <c:v>0.49976999999999999</c:v>
                      </c:pt>
                      <c:pt idx="33807">
                        <c:v>0.49275249999999998</c:v>
                      </c:pt>
                      <c:pt idx="33808">
                        <c:v>0.48573490000000002</c:v>
                      </c:pt>
                      <c:pt idx="33809">
                        <c:v>0.47871740000000002</c:v>
                      </c:pt>
                      <c:pt idx="33810">
                        <c:v>0.4716998</c:v>
                      </c:pt>
                      <c:pt idx="33811">
                        <c:v>0.46468229999999999</c:v>
                      </c:pt>
                      <c:pt idx="33812">
                        <c:v>0.45766469999999998</c:v>
                      </c:pt>
                      <c:pt idx="33813">
                        <c:v>0.45064720000000003</c:v>
                      </c:pt>
                      <c:pt idx="33814">
                        <c:v>0.44362970000000002</c:v>
                      </c:pt>
                      <c:pt idx="33815">
                        <c:v>0.4366121</c:v>
                      </c:pt>
                      <c:pt idx="33816">
                        <c:v>0.42959449999999999</c:v>
                      </c:pt>
                      <c:pt idx="33817">
                        <c:v>0.42257699999999998</c:v>
                      </c:pt>
                      <c:pt idx="33818">
                        <c:v>0.41555950000000003</c:v>
                      </c:pt>
                      <c:pt idx="33819">
                        <c:v>0.40854190000000001</c:v>
                      </c:pt>
                      <c:pt idx="33820">
                        <c:v>0.4015244</c:v>
                      </c:pt>
                      <c:pt idx="33821">
                        <c:v>0.39450679999999999</c:v>
                      </c:pt>
                      <c:pt idx="33822">
                        <c:v>0.38748929999999998</c:v>
                      </c:pt>
                      <c:pt idx="33823">
                        <c:v>0.38047180000000003</c:v>
                      </c:pt>
                      <c:pt idx="33824">
                        <c:v>0.37345420000000001</c:v>
                      </c:pt>
                      <c:pt idx="33825">
                        <c:v>0.3664367</c:v>
                      </c:pt>
                      <c:pt idx="33826">
                        <c:v>0.35941909999999999</c:v>
                      </c:pt>
                      <c:pt idx="33827">
                        <c:v>0.35240159999999998</c:v>
                      </c:pt>
                      <c:pt idx="33828">
                        <c:v>0.34538400000000002</c:v>
                      </c:pt>
                      <c:pt idx="33829">
                        <c:v>0.33836650000000001</c:v>
                      </c:pt>
                      <c:pt idx="33830">
                        <c:v>0.331349</c:v>
                      </c:pt>
                      <c:pt idx="33831">
                        <c:v>0.32433139999999999</c:v>
                      </c:pt>
                      <c:pt idx="33832">
                        <c:v>0.31731379999999998</c:v>
                      </c:pt>
                      <c:pt idx="33833">
                        <c:v>0.31029630000000002</c:v>
                      </c:pt>
                      <c:pt idx="33834">
                        <c:v>0.30327880000000002</c:v>
                      </c:pt>
                      <c:pt idx="33835">
                        <c:v>0.2962612</c:v>
                      </c:pt>
                      <c:pt idx="33836">
                        <c:v>0.28924369999999999</c:v>
                      </c:pt>
                      <c:pt idx="33837">
                        <c:v>0.28222609999999998</c:v>
                      </c:pt>
                      <c:pt idx="33838">
                        <c:v>0.27520860000000003</c:v>
                      </c:pt>
                      <c:pt idx="33839">
                        <c:v>0.26819100000000001</c:v>
                      </c:pt>
                      <c:pt idx="33840">
                        <c:v>0.2611735</c:v>
                      </c:pt>
                      <c:pt idx="33841">
                        <c:v>0.25415599999999999</c:v>
                      </c:pt>
                      <c:pt idx="33842">
                        <c:v>0.24713840000000001</c:v>
                      </c:pt>
                      <c:pt idx="33843">
                        <c:v>0.2401209</c:v>
                      </c:pt>
                      <c:pt idx="33844">
                        <c:v>0.23310330000000001</c:v>
                      </c:pt>
                      <c:pt idx="33845">
                        <c:v>0.2260858</c:v>
                      </c:pt>
                      <c:pt idx="33846">
                        <c:v>0.21906819999999999</c:v>
                      </c:pt>
                      <c:pt idx="33847">
                        <c:v>0.21205070000000001</c:v>
                      </c:pt>
                      <c:pt idx="33848">
                        <c:v>0.2050332</c:v>
                      </c:pt>
                      <c:pt idx="33849">
                        <c:v>0.19801560000000001</c:v>
                      </c:pt>
                      <c:pt idx="33850">
                        <c:v>0.1909981</c:v>
                      </c:pt>
                      <c:pt idx="33851">
                        <c:v>0.18398049999999999</c:v>
                      </c:pt>
                      <c:pt idx="33852">
                        <c:v>0.17696300000000001</c:v>
                      </c:pt>
                      <c:pt idx="33853">
                        <c:v>0.1699454</c:v>
                      </c:pt>
                      <c:pt idx="33854">
                        <c:v>0.16292789999999999</c:v>
                      </c:pt>
                      <c:pt idx="33855">
                        <c:v>0.1559103</c:v>
                      </c:pt>
                      <c:pt idx="33856">
                        <c:v>0.14889279999999999</c:v>
                      </c:pt>
                      <c:pt idx="33857">
                        <c:v>0.14187530000000001</c:v>
                      </c:pt>
                      <c:pt idx="33858">
                        <c:v>0.1348577</c:v>
                      </c:pt>
                      <c:pt idx="33859">
                        <c:v>0.12784019999999999</c:v>
                      </c:pt>
                      <c:pt idx="33860">
                        <c:v>0.1208226</c:v>
                      </c:pt>
                      <c:pt idx="33861">
                        <c:v>0.11380510000000001</c:v>
                      </c:pt>
                      <c:pt idx="33862">
                        <c:v>0.10678749999999999</c:v>
                      </c:pt>
                      <c:pt idx="33863">
                        <c:v>9.9769990000000003E-2</c:v>
                      </c:pt>
                      <c:pt idx="33864">
                        <c:v>9.2752459999999995E-2</c:v>
                      </c:pt>
                      <c:pt idx="33865">
                        <c:v>8.5734909999999998E-2</c:v>
                      </c:pt>
                      <c:pt idx="33866">
                        <c:v>7.8717369999999995E-2</c:v>
                      </c:pt>
                      <c:pt idx="33867">
                        <c:v>7.1699819999999997E-2</c:v>
                      </c:pt>
                      <c:pt idx="33868">
                        <c:v>6.4682279999999995E-2</c:v>
                      </c:pt>
                      <c:pt idx="33869">
                        <c:v>5.7664729999999997E-2</c:v>
                      </c:pt>
                      <c:pt idx="33870">
                        <c:v>5.0647190000000002E-2</c:v>
                      </c:pt>
                      <c:pt idx="33871">
                        <c:v>4.3629649999999999E-2</c:v>
                      </c:pt>
                      <c:pt idx="33872">
                        <c:v>3.6612100000000002E-2</c:v>
                      </c:pt>
                      <c:pt idx="33873">
                        <c:v>2.9594559999999999E-2</c:v>
                      </c:pt>
                      <c:pt idx="33874">
                        <c:v>2.257702E-2</c:v>
                      </c:pt>
                      <c:pt idx="33875">
                        <c:v>1.5559470000000001E-2</c:v>
                      </c:pt>
                      <c:pt idx="33876">
                        <c:v>8.5419269999999995E-3</c:v>
                      </c:pt>
                      <c:pt idx="33877">
                        <c:v>1.524383E-3</c:v>
                      </c:pt>
                      <c:pt idx="33878">
                        <c:v>-5.4931609999999999E-3</c:v>
                      </c:pt>
                      <c:pt idx="33879">
                        <c:v>-1.25107E-2</c:v>
                      </c:pt>
                      <c:pt idx="33880">
                        <c:v>-1.952825E-2</c:v>
                      </c:pt>
                      <c:pt idx="33881">
                        <c:v>-2.654579E-2</c:v>
                      </c:pt>
                      <c:pt idx="33882">
                        <c:v>-3.3563330000000002E-2</c:v>
                      </c:pt>
                      <c:pt idx="33883">
                        <c:v>-4.058088E-2</c:v>
                      </c:pt>
                      <c:pt idx="33884">
                        <c:v>-4.7598429999999997E-2</c:v>
                      </c:pt>
                      <c:pt idx="33885">
                        <c:v>-5.461597E-2</c:v>
                      </c:pt>
                      <c:pt idx="33886">
                        <c:v>-6.1633510000000002E-2</c:v>
                      </c:pt>
                      <c:pt idx="33887">
                        <c:v>-6.865106E-2</c:v>
                      </c:pt>
                      <c:pt idx="33888">
                        <c:v>-7.5668600000000003E-2</c:v>
                      </c:pt>
                      <c:pt idx="33889">
                        <c:v>-8.2686140000000005E-2</c:v>
                      </c:pt>
                      <c:pt idx="33890">
                        <c:v>-8.9703690000000003E-2</c:v>
                      </c:pt>
                      <c:pt idx="33891">
                        <c:v>-9.6721230000000005E-2</c:v>
                      </c:pt>
                      <c:pt idx="33892">
                        <c:v>-0.10373880000000001</c:v>
                      </c:pt>
                      <c:pt idx="33893">
                        <c:v>-0.1107563</c:v>
                      </c:pt>
                      <c:pt idx="33894">
                        <c:v>-0.1177739</c:v>
                      </c:pt>
                      <c:pt idx="33895">
                        <c:v>-0.1247914</c:v>
                      </c:pt>
                      <c:pt idx="33896">
                        <c:v>-0.13180900000000001</c:v>
                      </c:pt>
                      <c:pt idx="33897">
                        <c:v>-0.13882649999999999</c:v>
                      </c:pt>
                      <c:pt idx="33898">
                        <c:v>-0.145844</c:v>
                      </c:pt>
                      <c:pt idx="33899">
                        <c:v>-0.15286159999999999</c:v>
                      </c:pt>
                      <c:pt idx="33900">
                        <c:v>-0.1598791</c:v>
                      </c:pt>
                      <c:pt idx="33901">
                        <c:v>-0.16689670000000001</c:v>
                      </c:pt>
                      <c:pt idx="33902">
                        <c:v>-0.17391419999999999</c:v>
                      </c:pt>
                      <c:pt idx="33903">
                        <c:v>-0.1809318</c:v>
                      </c:pt>
                      <c:pt idx="33904">
                        <c:v>-0.18794930000000001</c:v>
                      </c:pt>
                      <c:pt idx="33905">
                        <c:v>-0.1949668</c:v>
                      </c:pt>
                      <c:pt idx="33906">
                        <c:v>-0.20198440000000001</c:v>
                      </c:pt>
                      <c:pt idx="33907">
                        <c:v>-0.20900189999999999</c:v>
                      </c:pt>
                      <c:pt idx="33908">
                        <c:v>-0.2160195</c:v>
                      </c:pt>
                      <c:pt idx="33909">
                        <c:v>-0.22303700000000001</c:v>
                      </c:pt>
                      <c:pt idx="33910">
                        <c:v>-0.2300546</c:v>
                      </c:pt>
                      <c:pt idx="33911">
                        <c:v>-0.23707210000000001</c:v>
                      </c:pt>
                      <c:pt idx="33912">
                        <c:v>-0.24408959999999999</c:v>
                      </c:pt>
                      <c:pt idx="33913">
                        <c:v>-0.25110719999999997</c:v>
                      </c:pt>
                      <c:pt idx="33914">
                        <c:v>-0.25812469999999998</c:v>
                      </c:pt>
                      <c:pt idx="33915">
                        <c:v>-0.2651423</c:v>
                      </c:pt>
                      <c:pt idx="33916">
                        <c:v>-0.27215980000000001</c:v>
                      </c:pt>
                      <c:pt idx="33917">
                        <c:v>-0.27917740000000002</c:v>
                      </c:pt>
                      <c:pt idx="33918">
                        <c:v>-0.28619489999999997</c:v>
                      </c:pt>
                      <c:pt idx="33919">
                        <c:v>-0.29321249999999999</c:v>
                      </c:pt>
                      <c:pt idx="33920">
                        <c:v>-0.30023</c:v>
                      </c:pt>
                      <c:pt idx="33921">
                        <c:v>-0.30724750000000001</c:v>
                      </c:pt>
                      <c:pt idx="33922">
                        <c:v>-0.31426510000000002</c:v>
                      </c:pt>
                      <c:pt idx="33923">
                        <c:v>-0.32128259999999997</c:v>
                      </c:pt>
                      <c:pt idx="33924">
                        <c:v>-0.32830019999999999</c:v>
                      </c:pt>
                      <c:pt idx="33925">
                        <c:v>-0.3353177</c:v>
                      </c:pt>
                      <c:pt idx="33926">
                        <c:v>-0.34233530000000001</c:v>
                      </c:pt>
                      <c:pt idx="33927">
                        <c:v>-0.34935280000000002</c:v>
                      </c:pt>
                      <c:pt idx="33928">
                        <c:v>-0.35637039999999998</c:v>
                      </c:pt>
                      <c:pt idx="33929">
                        <c:v>-0.36338789999999999</c:v>
                      </c:pt>
                      <c:pt idx="33930">
                        <c:v>-0.3704054</c:v>
                      </c:pt>
                      <c:pt idx="33931">
                        <c:v>-0.37742300000000001</c:v>
                      </c:pt>
                      <c:pt idx="33932">
                        <c:v>-0.38444050000000002</c:v>
                      </c:pt>
                      <c:pt idx="33933">
                        <c:v>-0.39145809999999998</c:v>
                      </c:pt>
                      <c:pt idx="33934">
                        <c:v>-0.39847559999999999</c:v>
                      </c:pt>
                      <c:pt idx="33935">
                        <c:v>-0.4054932</c:v>
                      </c:pt>
                      <c:pt idx="33936">
                        <c:v>-0.41251070000000001</c:v>
                      </c:pt>
                      <c:pt idx="33937">
                        <c:v>-0.41952820000000002</c:v>
                      </c:pt>
                      <c:pt idx="33938">
                        <c:v>-0.42654579999999997</c:v>
                      </c:pt>
                      <c:pt idx="33939">
                        <c:v>-0.43356329999999998</c:v>
                      </c:pt>
                      <c:pt idx="33940">
                        <c:v>-0.4405809</c:v>
                      </c:pt>
                      <c:pt idx="33941">
                        <c:v>-0.44759840000000001</c:v>
                      </c:pt>
                      <c:pt idx="33942">
                        <c:v>-0.45461600000000002</c:v>
                      </c:pt>
                      <c:pt idx="33943">
                        <c:v>-0.46163349999999997</c:v>
                      </c:pt>
                      <c:pt idx="33944">
                        <c:v>-0.46865109999999999</c:v>
                      </c:pt>
                      <c:pt idx="33945">
                        <c:v>-0.4756686</c:v>
                      </c:pt>
                      <c:pt idx="33946">
                        <c:v>-0.48268610000000001</c:v>
                      </c:pt>
                      <c:pt idx="33947">
                        <c:v>-0.48970370000000002</c:v>
                      </c:pt>
                      <c:pt idx="33948">
                        <c:v>-0.49672119999999997</c:v>
                      </c:pt>
                      <c:pt idx="33949">
                        <c:v>-0.50373880000000004</c:v>
                      </c:pt>
                      <c:pt idx="33950">
                        <c:v>-0.51075630000000005</c:v>
                      </c:pt>
                      <c:pt idx="33951">
                        <c:v>-0.51777390000000001</c:v>
                      </c:pt>
                      <c:pt idx="33952">
                        <c:v>-0.52479140000000002</c:v>
                      </c:pt>
                      <c:pt idx="33953">
                        <c:v>-0.53180899999999998</c:v>
                      </c:pt>
                      <c:pt idx="33954">
                        <c:v>-0.53882649999999999</c:v>
                      </c:pt>
                      <c:pt idx="33955">
                        <c:v>-0.545844</c:v>
                      </c:pt>
                      <c:pt idx="33956">
                        <c:v>-0.55286159999999995</c:v>
                      </c:pt>
                      <c:pt idx="33957">
                        <c:v>-0.55987909999999996</c:v>
                      </c:pt>
                      <c:pt idx="33958">
                        <c:v>-0.56689670000000003</c:v>
                      </c:pt>
                      <c:pt idx="33959">
                        <c:v>-0.57391420000000004</c:v>
                      </c:pt>
                      <c:pt idx="33960">
                        <c:v>-0.5809318</c:v>
                      </c:pt>
                      <c:pt idx="33961">
                        <c:v>-0.58794930000000001</c:v>
                      </c:pt>
                      <c:pt idx="33962">
                        <c:v>-0.59496680000000002</c:v>
                      </c:pt>
                      <c:pt idx="33963">
                        <c:v>-0.60198439999999998</c:v>
                      </c:pt>
                      <c:pt idx="33964">
                        <c:v>-0.60900189999999998</c:v>
                      </c:pt>
                      <c:pt idx="33965">
                        <c:v>-0.61601950000000005</c:v>
                      </c:pt>
                      <c:pt idx="33966">
                        <c:v>-0.62303699999999995</c:v>
                      </c:pt>
                      <c:pt idx="33967">
                        <c:v>-0.63005460000000002</c:v>
                      </c:pt>
                      <c:pt idx="33968">
                        <c:v>-0.63707210000000003</c:v>
                      </c:pt>
                      <c:pt idx="33969">
                        <c:v>-0.64408960000000004</c:v>
                      </c:pt>
                      <c:pt idx="33970">
                        <c:v>-0.6511072</c:v>
                      </c:pt>
                      <c:pt idx="33971">
                        <c:v>-0.65812470000000001</c:v>
                      </c:pt>
                      <c:pt idx="33972">
                        <c:v>-0.66514229999999996</c:v>
                      </c:pt>
                      <c:pt idx="33973">
                        <c:v>-0.67215990000000003</c:v>
                      </c:pt>
                      <c:pt idx="33974">
                        <c:v>-0.67917729999999998</c:v>
                      </c:pt>
                      <c:pt idx="33975">
                        <c:v>-0.68619490000000005</c:v>
                      </c:pt>
                      <c:pt idx="33976">
                        <c:v>-0.69321239999999995</c:v>
                      </c:pt>
                      <c:pt idx="33977">
                        <c:v>-0.70023000000000002</c:v>
                      </c:pt>
                      <c:pt idx="33978">
                        <c:v>-0.70724759999999998</c:v>
                      </c:pt>
                      <c:pt idx="33979">
                        <c:v>-0.71426509999999999</c:v>
                      </c:pt>
                      <c:pt idx="33980">
                        <c:v>-0.72128270000000005</c:v>
                      </c:pt>
                      <c:pt idx="33981">
                        <c:v>-0.72830019999999995</c:v>
                      </c:pt>
                      <c:pt idx="33982">
                        <c:v>-0.73531769999999996</c:v>
                      </c:pt>
                      <c:pt idx="33983">
                        <c:v>-0.74233530000000003</c:v>
                      </c:pt>
                      <c:pt idx="33984">
                        <c:v>-0.74935280000000004</c:v>
                      </c:pt>
                      <c:pt idx="33985">
                        <c:v>-0.7563704</c:v>
                      </c:pt>
                      <c:pt idx="33986">
                        <c:v>-0.76338790000000001</c:v>
                      </c:pt>
                      <c:pt idx="33987">
                        <c:v>-0.77040540000000002</c:v>
                      </c:pt>
                      <c:pt idx="33988">
                        <c:v>-0.77742299999999998</c:v>
                      </c:pt>
                      <c:pt idx="33989">
                        <c:v>-0.78444049999999999</c:v>
                      </c:pt>
                      <c:pt idx="33990">
                        <c:v>-0.79145810000000005</c:v>
                      </c:pt>
                      <c:pt idx="33991">
                        <c:v>-0.79847559999999995</c:v>
                      </c:pt>
                      <c:pt idx="33992">
                        <c:v>-0.80549320000000002</c:v>
                      </c:pt>
                      <c:pt idx="33993">
                        <c:v>-0.81251070000000003</c:v>
                      </c:pt>
                      <c:pt idx="33994">
                        <c:v>-0.81952820000000004</c:v>
                      </c:pt>
                      <c:pt idx="33995">
                        <c:v>-0.8265458</c:v>
                      </c:pt>
                      <c:pt idx="33996">
                        <c:v>-0.83356330000000001</c:v>
                      </c:pt>
                      <c:pt idx="33997">
                        <c:v>-0.84058089999999996</c:v>
                      </c:pt>
                      <c:pt idx="33998">
                        <c:v>-0.84759839999999997</c:v>
                      </c:pt>
                      <c:pt idx="33999">
                        <c:v>-0.85461600000000004</c:v>
                      </c:pt>
                      <c:pt idx="34000">
                        <c:v>-0.86163350000000005</c:v>
                      </c:pt>
                      <c:pt idx="34001">
                        <c:v>-0.86865099999999995</c:v>
                      </c:pt>
                      <c:pt idx="34002">
                        <c:v>-0.87566860000000002</c:v>
                      </c:pt>
                      <c:pt idx="34003">
                        <c:v>-0.88268610000000003</c:v>
                      </c:pt>
                      <c:pt idx="34004">
                        <c:v>-0.88970369999999999</c:v>
                      </c:pt>
                      <c:pt idx="34005">
                        <c:v>-0.8967212</c:v>
                      </c:pt>
                      <c:pt idx="34006">
                        <c:v>-0.90373879999999995</c:v>
                      </c:pt>
                      <c:pt idx="34007">
                        <c:v>-0.91075629999999996</c:v>
                      </c:pt>
                      <c:pt idx="34008">
                        <c:v>-0.91777379999999997</c:v>
                      </c:pt>
                      <c:pt idx="34009">
                        <c:v>-0.92479140000000004</c:v>
                      </c:pt>
                      <c:pt idx="34010">
                        <c:v>-0.93180890000000005</c:v>
                      </c:pt>
                      <c:pt idx="34011">
                        <c:v>-0.93882650000000001</c:v>
                      </c:pt>
                      <c:pt idx="34012">
                        <c:v>-0.94584409999999997</c:v>
                      </c:pt>
                      <c:pt idx="34013">
                        <c:v>-0.95286159999999998</c:v>
                      </c:pt>
                      <c:pt idx="34014">
                        <c:v>-0.95987909999999999</c:v>
                      </c:pt>
                      <c:pt idx="34015">
                        <c:v>-0.96689670000000005</c:v>
                      </c:pt>
                      <c:pt idx="34016">
                        <c:v>-0.97391419999999995</c:v>
                      </c:pt>
                      <c:pt idx="34017">
                        <c:v>-0.98093180000000002</c:v>
                      </c:pt>
                      <c:pt idx="34018">
                        <c:v>-0.98794930000000003</c:v>
                      </c:pt>
                      <c:pt idx="34019">
                        <c:v>-0.99496689999999999</c:v>
                      </c:pt>
                      <c:pt idx="34020">
                        <c:v>-1.001984</c:v>
                      </c:pt>
                      <c:pt idx="34021">
                        <c:v>-1.009002</c:v>
                      </c:pt>
                      <c:pt idx="34022">
                        <c:v>-1.016019</c:v>
                      </c:pt>
                      <c:pt idx="34023">
                        <c:v>-1.023037</c:v>
                      </c:pt>
                      <c:pt idx="34024">
                        <c:v>-1.0300549999999999</c:v>
                      </c:pt>
                      <c:pt idx="34025">
                        <c:v>-1.037072</c:v>
                      </c:pt>
                      <c:pt idx="34026">
                        <c:v>-1.04409</c:v>
                      </c:pt>
                      <c:pt idx="34027">
                        <c:v>-1.051107</c:v>
                      </c:pt>
                      <c:pt idx="34028">
                        <c:v>-1.058125</c:v>
                      </c:pt>
                      <c:pt idx="34029">
                        <c:v>-1.065142</c:v>
                      </c:pt>
                      <c:pt idx="34030">
                        <c:v>-1.07216</c:v>
                      </c:pt>
                      <c:pt idx="34031">
                        <c:v>-1.0791770000000001</c:v>
                      </c:pt>
                      <c:pt idx="34032">
                        <c:v>-1.086195</c:v>
                      </c:pt>
                      <c:pt idx="34033">
                        <c:v>-1.0932120000000001</c:v>
                      </c:pt>
                      <c:pt idx="34034">
                        <c:v>-1.10023</c:v>
                      </c:pt>
                      <c:pt idx="34035">
                        <c:v>-1.107248</c:v>
                      </c:pt>
                      <c:pt idx="34036">
                        <c:v>-1.1142650000000001</c:v>
                      </c:pt>
                      <c:pt idx="34037">
                        <c:v>-1.121283</c:v>
                      </c:pt>
                      <c:pt idx="34038">
                        <c:v>-1.1283000000000001</c:v>
                      </c:pt>
                      <c:pt idx="34039">
                        <c:v>-1.135318</c:v>
                      </c:pt>
                      <c:pt idx="34040">
                        <c:v>-1.1423350000000001</c:v>
                      </c:pt>
                      <c:pt idx="34041">
                        <c:v>-1.1493530000000001</c:v>
                      </c:pt>
                      <c:pt idx="34042">
                        <c:v>-1.1563699999999999</c:v>
                      </c:pt>
                      <c:pt idx="34043">
                        <c:v>-1.1633880000000001</c:v>
                      </c:pt>
                      <c:pt idx="34044">
                        <c:v>-1.1704049999999999</c:v>
                      </c:pt>
                      <c:pt idx="34045">
                        <c:v>-1.1774230000000001</c:v>
                      </c:pt>
                      <c:pt idx="34046">
                        <c:v>-1.1844399999999999</c:v>
                      </c:pt>
                      <c:pt idx="34047">
                        <c:v>-1.1914579999999999</c:v>
                      </c:pt>
                      <c:pt idx="34048">
                        <c:v>-1.1984760000000001</c:v>
                      </c:pt>
                      <c:pt idx="34049">
                        <c:v>-1.2054929999999999</c:v>
                      </c:pt>
                      <c:pt idx="34050">
                        <c:v>-1.2125109999999999</c:v>
                      </c:pt>
                      <c:pt idx="34051">
                        <c:v>-1.2195279999999999</c:v>
                      </c:pt>
                      <c:pt idx="34052">
                        <c:v>-1.2265459999999999</c:v>
                      </c:pt>
                      <c:pt idx="34053">
                        <c:v>-1.233563</c:v>
                      </c:pt>
                      <c:pt idx="34054">
                        <c:v>-1.2405809999999999</c:v>
                      </c:pt>
                      <c:pt idx="34055">
                        <c:v>-1.247598</c:v>
                      </c:pt>
                      <c:pt idx="34056">
                        <c:v>-1.254616</c:v>
                      </c:pt>
                      <c:pt idx="34057">
                        <c:v>-1.2616339999999999</c:v>
                      </c:pt>
                      <c:pt idx="34058">
                        <c:v>-1.268651</c:v>
                      </c:pt>
                      <c:pt idx="34059">
                        <c:v>-1.2756689999999999</c:v>
                      </c:pt>
                      <c:pt idx="34060">
                        <c:v>-1.282686</c:v>
                      </c:pt>
                      <c:pt idx="34061">
                        <c:v>-1.289704</c:v>
                      </c:pt>
                      <c:pt idx="34062">
                        <c:v>-1.296721</c:v>
                      </c:pt>
                      <c:pt idx="34063">
                        <c:v>-1.303739</c:v>
                      </c:pt>
                      <c:pt idx="34064">
                        <c:v>-1.310756</c:v>
                      </c:pt>
                      <c:pt idx="34065">
                        <c:v>-1.317774</c:v>
                      </c:pt>
                      <c:pt idx="34066">
                        <c:v>-1.3247910000000001</c:v>
                      </c:pt>
                      <c:pt idx="34067">
                        <c:v>-1.331809</c:v>
                      </c:pt>
                      <c:pt idx="34068">
                        <c:v>-1.338827</c:v>
                      </c:pt>
                      <c:pt idx="34069">
                        <c:v>-1.345844</c:v>
                      </c:pt>
                      <c:pt idx="34070">
                        <c:v>-1.352862</c:v>
                      </c:pt>
                      <c:pt idx="34071">
                        <c:v>-1.3598790000000001</c:v>
                      </c:pt>
                      <c:pt idx="34072">
                        <c:v>-1.366897</c:v>
                      </c:pt>
                      <c:pt idx="34073">
                        <c:v>-1.3739140000000001</c:v>
                      </c:pt>
                      <c:pt idx="34074">
                        <c:v>-1.380932</c:v>
                      </c:pt>
                      <c:pt idx="34075">
                        <c:v>-1.3879490000000001</c:v>
                      </c:pt>
                      <c:pt idx="34076">
                        <c:v>-1.3949670000000001</c:v>
                      </c:pt>
                      <c:pt idx="34077">
                        <c:v>-1.4019839999999999</c:v>
                      </c:pt>
                      <c:pt idx="34078">
                        <c:v>-1.4090020000000001</c:v>
                      </c:pt>
                      <c:pt idx="34079">
                        <c:v>-1.4160189999999999</c:v>
                      </c:pt>
                      <c:pt idx="34080">
                        <c:v>-1.4230370000000001</c:v>
                      </c:pt>
                      <c:pt idx="34081">
                        <c:v>-1.4300550000000001</c:v>
                      </c:pt>
                      <c:pt idx="34082">
                        <c:v>-1.4370719999999999</c:v>
                      </c:pt>
                      <c:pt idx="34083">
                        <c:v>-1.4440900000000001</c:v>
                      </c:pt>
                      <c:pt idx="34084">
                        <c:v>-1.4511069999999999</c:v>
                      </c:pt>
                      <c:pt idx="34085">
                        <c:v>-1.4581249999999999</c:v>
                      </c:pt>
                      <c:pt idx="34086">
                        <c:v>-1.4651419999999999</c:v>
                      </c:pt>
                      <c:pt idx="34087">
                        <c:v>-1.4721599999999999</c:v>
                      </c:pt>
                      <c:pt idx="34088">
                        <c:v>-1.479177</c:v>
                      </c:pt>
                      <c:pt idx="34089">
                        <c:v>-1.4861949999999999</c:v>
                      </c:pt>
                      <c:pt idx="34090">
                        <c:v>-1.493212</c:v>
                      </c:pt>
                      <c:pt idx="34091">
                        <c:v>-1.50023</c:v>
                      </c:pt>
                      <c:pt idx="34092">
                        <c:v>-1.5072479999999999</c:v>
                      </c:pt>
                      <c:pt idx="34093">
                        <c:v>-1.514265</c:v>
                      </c:pt>
                      <c:pt idx="34094">
                        <c:v>-1.5212829999999999</c:v>
                      </c:pt>
                      <c:pt idx="34095">
                        <c:v>-1.5283</c:v>
                      </c:pt>
                      <c:pt idx="34096">
                        <c:v>-1.535318</c:v>
                      </c:pt>
                      <c:pt idx="34097">
                        <c:v>-1.542335</c:v>
                      </c:pt>
                      <c:pt idx="34098">
                        <c:v>-1.549353</c:v>
                      </c:pt>
                      <c:pt idx="34099">
                        <c:v>-1.55637</c:v>
                      </c:pt>
                      <c:pt idx="34100">
                        <c:v>-1.563388</c:v>
                      </c:pt>
                      <c:pt idx="34101">
                        <c:v>-1.5704050000000001</c:v>
                      </c:pt>
                      <c:pt idx="34102">
                        <c:v>-1.577423</c:v>
                      </c:pt>
                      <c:pt idx="34103">
                        <c:v>-1.5844400000000001</c:v>
                      </c:pt>
                      <c:pt idx="34104">
                        <c:v>-1.591458</c:v>
                      </c:pt>
                      <c:pt idx="34105">
                        <c:v>-1.598476</c:v>
                      </c:pt>
                      <c:pt idx="34106">
                        <c:v>-1.6054930000000001</c:v>
                      </c:pt>
                      <c:pt idx="34107">
                        <c:v>-1.612511</c:v>
                      </c:pt>
                      <c:pt idx="34108">
                        <c:v>-1.6195280000000001</c:v>
                      </c:pt>
                      <c:pt idx="34109">
                        <c:v>-1.626546</c:v>
                      </c:pt>
                      <c:pt idx="34110">
                        <c:v>-1.6335630000000001</c:v>
                      </c:pt>
                      <c:pt idx="34111">
                        <c:v>-1.6405810000000001</c:v>
                      </c:pt>
                      <c:pt idx="34112">
                        <c:v>-1.6475979999999999</c:v>
                      </c:pt>
                      <c:pt idx="34113">
                        <c:v>-1.6546160000000001</c:v>
                      </c:pt>
                      <c:pt idx="34114">
                        <c:v>-1.6616329999999999</c:v>
                      </c:pt>
                      <c:pt idx="34115">
                        <c:v>-1.6686510000000001</c:v>
                      </c:pt>
                      <c:pt idx="34116">
                        <c:v>-1.6756690000000001</c:v>
                      </c:pt>
                      <c:pt idx="34117">
                        <c:v>-1.6826859999999999</c:v>
                      </c:pt>
                      <c:pt idx="34118">
                        <c:v>-1.6897040000000001</c:v>
                      </c:pt>
                      <c:pt idx="34119">
                        <c:v>-1.6967209999999999</c:v>
                      </c:pt>
                      <c:pt idx="34120">
                        <c:v>-1.7037389999999999</c:v>
                      </c:pt>
                      <c:pt idx="34121">
                        <c:v>-1.7107559999999999</c:v>
                      </c:pt>
                      <c:pt idx="34122">
                        <c:v>-1.7177739999999999</c:v>
                      </c:pt>
                      <c:pt idx="34123">
                        <c:v>-1.724791</c:v>
                      </c:pt>
                      <c:pt idx="34124">
                        <c:v>-1.7318089999999999</c:v>
                      </c:pt>
                      <c:pt idx="34125">
                        <c:v>-1.7388269999999999</c:v>
                      </c:pt>
                      <c:pt idx="34126">
                        <c:v>-1.745844</c:v>
                      </c:pt>
                      <c:pt idx="34127">
                        <c:v>-1.7528619999999999</c:v>
                      </c:pt>
                      <c:pt idx="34128">
                        <c:v>-1.759879</c:v>
                      </c:pt>
                      <c:pt idx="34129">
                        <c:v>-1.7668969999999999</c:v>
                      </c:pt>
                      <c:pt idx="34130">
                        <c:v>-1.773914</c:v>
                      </c:pt>
                      <c:pt idx="34131">
                        <c:v>-1.780932</c:v>
                      </c:pt>
                      <c:pt idx="34132">
                        <c:v>-1.787949</c:v>
                      </c:pt>
                      <c:pt idx="34133">
                        <c:v>-1.794967</c:v>
                      </c:pt>
                      <c:pt idx="34134">
                        <c:v>-1.801984</c:v>
                      </c:pt>
                      <c:pt idx="34135">
                        <c:v>-1.809002</c:v>
                      </c:pt>
                      <c:pt idx="34136">
                        <c:v>-1.81602</c:v>
                      </c:pt>
                      <c:pt idx="34137">
                        <c:v>-1.823037</c:v>
                      </c:pt>
                      <c:pt idx="34138">
                        <c:v>-1.830055</c:v>
                      </c:pt>
                      <c:pt idx="34139">
                        <c:v>-1.837072</c:v>
                      </c:pt>
                      <c:pt idx="34140">
                        <c:v>-1.84409</c:v>
                      </c:pt>
                      <c:pt idx="34141">
                        <c:v>-1.8511070000000001</c:v>
                      </c:pt>
                      <c:pt idx="34142">
                        <c:v>-1.858125</c:v>
                      </c:pt>
                      <c:pt idx="34143">
                        <c:v>-1.8651420000000001</c:v>
                      </c:pt>
                      <c:pt idx="34144">
                        <c:v>-1.87216</c:v>
                      </c:pt>
                      <c:pt idx="34145">
                        <c:v>-1.8791770000000001</c:v>
                      </c:pt>
                      <c:pt idx="34146">
                        <c:v>-1.8861950000000001</c:v>
                      </c:pt>
                      <c:pt idx="34147">
                        <c:v>-1.8932119999999999</c:v>
                      </c:pt>
                      <c:pt idx="34148">
                        <c:v>-1.9002300000000001</c:v>
                      </c:pt>
                      <c:pt idx="34149">
                        <c:v>-1.9072480000000001</c:v>
                      </c:pt>
                      <c:pt idx="34150">
                        <c:v>-1.9142650000000001</c:v>
                      </c:pt>
                      <c:pt idx="34151">
                        <c:v>-1.9212830000000001</c:v>
                      </c:pt>
                      <c:pt idx="34152">
                        <c:v>-1.9282999999999999</c:v>
                      </c:pt>
                      <c:pt idx="34153">
                        <c:v>-1.9353180000000001</c:v>
                      </c:pt>
                      <c:pt idx="34154">
                        <c:v>-1.9423349999999999</c:v>
                      </c:pt>
                      <c:pt idx="34155">
                        <c:v>-1.9493529999999999</c:v>
                      </c:pt>
                      <c:pt idx="34156">
                        <c:v>-1.9563699999999999</c:v>
                      </c:pt>
                      <c:pt idx="34157">
                        <c:v>-1.9633879999999999</c:v>
                      </c:pt>
                      <c:pt idx="34158">
                        <c:v>-1.970405</c:v>
                      </c:pt>
                      <c:pt idx="34159">
                        <c:v>-1.9774229999999999</c:v>
                      </c:pt>
                      <c:pt idx="34160">
                        <c:v>-1.9844409999999999</c:v>
                      </c:pt>
                      <c:pt idx="34161">
                        <c:v>-1.991458</c:v>
                      </c:pt>
                      <c:pt idx="34162">
                        <c:v>-1.9984759999999999</c:v>
                      </c:pt>
                      <c:pt idx="34163">
                        <c:v>-2.005493</c:v>
                      </c:pt>
                      <c:pt idx="34164">
                        <c:v>-2.0125109999999999</c:v>
                      </c:pt>
                      <c:pt idx="34165">
                        <c:v>-2.0195280000000002</c:v>
                      </c:pt>
                      <c:pt idx="34166">
                        <c:v>-2.0265460000000002</c:v>
                      </c:pt>
                      <c:pt idx="34167">
                        <c:v>-2.033563</c:v>
                      </c:pt>
                      <c:pt idx="34168">
                        <c:v>-2.040581</c:v>
                      </c:pt>
                      <c:pt idx="34169">
                        <c:v>-2.0475979999999998</c:v>
                      </c:pt>
                      <c:pt idx="34170">
                        <c:v>-2.0546160000000002</c:v>
                      </c:pt>
                      <c:pt idx="34171">
                        <c:v>-2.0616340000000002</c:v>
                      </c:pt>
                      <c:pt idx="34172">
                        <c:v>-2.068651</c:v>
                      </c:pt>
                      <c:pt idx="34173">
                        <c:v>-2.075669</c:v>
                      </c:pt>
                      <c:pt idx="34174">
                        <c:v>-2.0826859999999998</c:v>
                      </c:pt>
                      <c:pt idx="34175">
                        <c:v>-2.0897039999999998</c:v>
                      </c:pt>
                      <c:pt idx="34176">
                        <c:v>-2.0967210000000001</c:v>
                      </c:pt>
                      <c:pt idx="34177">
                        <c:v>-2.103739</c:v>
                      </c:pt>
                      <c:pt idx="34178">
                        <c:v>-2.1107559999999999</c:v>
                      </c:pt>
                      <c:pt idx="34179">
                        <c:v>-2.1177739999999998</c:v>
                      </c:pt>
                      <c:pt idx="34180">
                        <c:v>-2.1247910000000001</c:v>
                      </c:pt>
                      <c:pt idx="34181">
                        <c:v>-2.1318090000000001</c:v>
                      </c:pt>
                      <c:pt idx="34182">
                        <c:v>-2.138827</c:v>
                      </c:pt>
                      <c:pt idx="34183">
                        <c:v>-2.1458439999999999</c:v>
                      </c:pt>
                      <c:pt idx="34184">
                        <c:v>-2.1528619999999998</c:v>
                      </c:pt>
                      <c:pt idx="34185">
                        <c:v>-2.1598790000000001</c:v>
                      </c:pt>
                      <c:pt idx="34186">
                        <c:v>-2.1668970000000001</c:v>
                      </c:pt>
                      <c:pt idx="34187">
                        <c:v>-2.1739139999999999</c:v>
                      </c:pt>
                      <c:pt idx="34188">
                        <c:v>-2.1809319999999999</c:v>
                      </c:pt>
                      <c:pt idx="34189">
                        <c:v>-2.1879490000000001</c:v>
                      </c:pt>
                      <c:pt idx="34190">
                        <c:v>-2.1949670000000001</c:v>
                      </c:pt>
                      <c:pt idx="34191">
                        <c:v>-2.2019839999999999</c:v>
                      </c:pt>
                      <c:pt idx="34192">
                        <c:v>-2.2090019999999999</c:v>
                      </c:pt>
                      <c:pt idx="34193">
                        <c:v>-2.2160190000000002</c:v>
                      </c:pt>
                      <c:pt idx="34194">
                        <c:v>-2.2230370000000002</c:v>
                      </c:pt>
                      <c:pt idx="34195">
                        <c:v>-2.2300550000000001</c:v>
                      </c:pt>
                      <c:pt idx="34196">
                        <c:v>-2.2370719999999999</c:v>
                      </c:pt>
                      <c:pt idx="34197">
                        <c:v>-2.2440899999999999</c:v>
                      </c:pt>
                      <c:pt idx="34198">
                        <c:v>-2.2511070000000002</c:v>
                      </c:pt>
                      <c:pt idx="34199">
                        <c:v>-2.2581250000000002</c:v>
                      </c:pt>
                      <c:pt idx="34200">
                        <c:v>-2.265142</c:v>
                      </c:pt>
                      <c:pt idx="34201">
                        <c:v>-2.27216</c:v>
                      </c:pt>
                      <c:pt idx="34202">
                        <c:v>-2.2791769999999998</c:v>
                      </c:pt>
                      <c:pt idx="34203">
                        <c:v>-2.2861950000000002</c:v>
                      </c:pt>
                      <c:pt idx="34204">
                        <c:v>-2.293212</c:v>
                      </c:pt>
                      <c:pt idx="34205">
                        <c:v>-2.30023</c:v>
                      </c:pt>
                      <c:pt idx="34206">
                        <c:v>-2.307248</c:v>
                      </c:pt>
                      <c:pt idx="34207">
                        <c:v>-2.3142649999999998</c:v>
                      </c:pt>
                      <c:pt idx="34208">
                        <c:v>-2.3212830000000002</c:v>
                      </c:pt>
                      <c:pt idx="34209">
                        <c:v>-2.3283</c:v>
                      </c:pt>
                      <c:pt idx="34210">
                        <c:v>-2.335318</c:v>
                      </c:pt>
                      <c:pt idx="34211">
                        <c:v>-2.3423349999999998</c:v>
                      </c:pt>
                      <c:pt idx="34212">
                        <c:v>-2.3493529999999998</c:v>
                      </c:pt>
                      <c:pt idx="34213">
                        <c:v>-2.3563700000000001</c:v>
                      </c:pt>
                      <c:pt idx="34214">
                        <c:v>-2.363388</c:v>
                      </c:pt>
                      <c:pt idx="34215">
                        <c:v>-2.3704049999999999</c:v>
                      </c:pt>
                      <c:pt idx="34216">
                        <c:v>-2.3774229999999998</c:v>
                      </c:pt>
                      <c:pt idx="34217">
                        <c:v>-2.3844400000000001</c:v>
                      </c:pt>
                      <c:pt idx="34218">
                        <c:v>-2.3914580000000001</c:v>
                      </c:pt>
                      <c:pt idx="34219">
                        <c:v>-2.3984760000000001</c:v>
                      </c:pt>
                      <c:pt idx="34220">
                        <c:v>-2.4054929999999999</c:v>
                      </c:pt>
                      <c:pt idx="34221">
                        <c:v>-2.4125109999999999</c:v>
                      </c:pt>
                      <c:pt idx="34222">
                        <c:v>-2.4195280000000001</c:v>
                      </c:pt>
                      <c:pt idx="34223">
                        <c:v>-2.4265460000000001</c:v>
                      </c:pt>
                      <c:pt idx="34224">
                        <c:v>-2.4335629999999999</c:v>
                      </c:pt>
                      <c:pt idx="34225">
                        <c:v>-2.4405809999999999</c:v>
                      </c:pt>
                      <c:pt idx="34226">
                        <c:v>-2.4475980000000002</c:v>
                      </c:pt>
                      <c:pt idx="34227">
                        <c:v>-2.4546160000000001</c:v>
                      </c:pt>
                      <c:pt idx="34228">
                        <c:v>-2.461633</c:v>
                      </c:pt>
                      <c:pt idx="34229">
                        <c:v>-2.4686509999999999</c:v>
                      </c:pt>
                      <c:pt idx="34230">
                        <c:v>-2.4756689999999999</c:v>
                      </c:pt>
                      <c:pt idx="34231">
                        <c:v>-2.4826860000000002</c:v>
                      </c:pt>
                      <c:pt idx="34232">
                        <c:v>-2.4897040000000001</c:v>
                      </c:pt>
                      <c:pt idx="34233">
                        <c:v>-2.496721</c:v>
                      </c:pt>
                      <c:pt idx="34234">
                        <c:v>-2.5037389999999999</c:v>
                      </c:pt>
                      <c:pt idx="34235">
                        <c:v>-2.5107560000000002</c:v>
                      </c:pt>
                      <c:pt idx="34236">
                        <c:v>-2.5177740000000002</c:v>
                      </c:pt>
                      <c:pt idx="34237">
                        <c:v>-2.524791</c:v>
                      </c:pt>
                      <c:pt idx="34238">
                        <c:v>-2.531809</c:v>
                      </c:pt>
                      <c:pt idx="34239">
                        <c:v>-2.5388259999999998</c:v>
                      </c:pt>
                      <c:pt idx="34240">
                        <c:v>-2.5458440000000002</c:v>
                      </c:pt>
                      <c:pt idx="34241">
                        <c:v>-2.5528620000000002</c:v>
                      </c:pt>
                      <c:pt idx="34242">
                        <c:v>-2.559879</c:v>
                      </c:pt>
                      <c:pt idx="34243">
                        <c:v>-2.566897</c:v>
                      </c:pt>
                      <c:pt idx="34244">
                        <c:v>-2.5739139999999998</c:v>
                      </c:pt>
                      <c:pt idx="34245">
                        <c:v>-2.5809319999999998</c:v>
                      </c:pt>
                      <c:pt idx="34246">
                        <c:v>-2.5879490000000001</c:v>
                      </c:pt>
                      <c:pt idx="34247">
                        <c:v>-2.594967</c:v>
                      </c:pt>
                      <c:pt idx="34248">
                        <c:v>-2.601985</c:v>
                      </c:pt>
                      <c:pt idx="34249">
                        <c:v>-2.6090019999999998</c:v>
                      </c:pt>
                      <c:pt idx="34250">
                        <c:v>-2.6160190000000001</c:v>
                      </c:pt>
                      <c:pt idx="34251">
                        <c:v>-2.6230370000000001</c:v>
                      </c:pt>
                      <c:pt idx="34252">
                        <c:v>-2.6300539999999999</c:v>
                      </c:pt>
                      <c:pt idx="34253">
                        <c:v>-2.6370719999999999</c:v>
                      </c:pt>
                      <c:pt idx="34254">
                        <c:v>-2.6440899999999998</c:v>
                      </c:pt>
                      <c:pt idx="34255">
                        <c:v>-2.6511070000000001</c:v>
                      </c:pt>
                      <c:pt idx="34256">
                        <c:v>-2.6581250000000001</c:v>
                      </c:pt>
                      <c:pt idx="34257">
                        <c:v>-2.6651419999999999</c:v>
                      </c:pt>
                      <c:pt idx="34258">
                        <c:v>-2.6721599999999999</c:v>
                      </c:pt>
                      <c:pt idx="34259">
                        <c:v>-2.6791770000000001</c:v>
                      </c:pt>
                      <c:pt idx="34260">
                        <c:v>-2.6861950000000001</c:v>
                      </c:pt>
                      <c:pt idx="34261">
                        <c:v>-2.6932130000000001</c:v>
                      </c:pt>
                      <c:pt idx="34262">
                        <c:v>-2.7002299999999999</c:v>
                      </c:pt>
                      <c:pt idx="34263">
                        <c:v>-2.7072470000000002</c:v>
                      </c:pt>
                      <c:pt idx="34264">
                        <c:v>-2.7142650000000001</c:v>
                      </c:pt>
                      <c:pt idx="34265">
                        <c:v>-2.7212830000000001</c:v>
                      </c:pt>
                      <c:pt idx="34266">
                        <c:v>-2.7282999999999999</c:v>
                      </c:pt>
                      <c:pt idx="34267">
                        <c:v>-2.7353179999999999</c:v>
                      </c:pt>
                      <c:pt idx="34268">
                        <c:v>-2.7423350000000002</c:v>
                      </c:pt>
                      <c:pt idx="34269">
                        <c:v>-2.7493530000000002</c:v>
                      </c:pt>
                      <c:pt idx="34270">
                        <c:v>-2.75637</c:v>
                      </c:pt>
                      <c:pt idx="34271">
                        <c:v>-2.763388</c:v>
                      </c:pt>
                      <c:pt idx="34272">
                        <c:v>-2.7704059999999999</c:v>
                      </c:pt>
                      <c:pt idx="34273">
                        <c:v>-2.7774230000000002</c:v>
                      </c:pt>
                      <c:pt idx="34274">
                        <c:v>-2.7844410000000002</c:v>
                      </c:pt>
                      <c:pt idx="34275">
                        <c:v>-2.791458</c:v>
                      </c:pt>
                      <c:pt idx="34276">
                        <c:v>-2.798476</c:v>
                      </c:pt>
                      <c:pt idx="34277">
                        <c:v>-2.8054929999999998</c:v>
                      </c:pt>
                      <c:pt idx="34278">
                        <c:v>-2.8125110000000002</c:v>
                      </c:pt>
                      <c:pt idx="34279">
                        <c:v>-2.819528</c:v>
                      </c:pt>
                      <c:pt idx="34280">
                        <c:v>-2.826546</c:v>
                      </c:pt>
                      <c:pt idx="34281">
                        <c:v>-2.8335629999999998</c:v>
                      </c:pt>
                      <c:pt idx="34282">
                        <c:v>-2.8405809999999998</c:v>
                      </c:pt>
                      <c:pt idx="34283">
                        <c:v>-2.8475980000000001</c:v>
                      </c:pt>
                      <c:pt idx="34284">
                        <c:v>-2.854616</c:v>
                      </c:pt>
                      <c:pt idx="34285">
                        <c:v>-2.861634</c:v>
                      </c:pt>
                      <c:pt idx="34286">
                        <c:v>-2.8686509999999998</c:v>
                      </c:pt>
                      <c:pt idx="34287">
                        <c:v>-2.8756689999999998</c:v>
                      </c:pt>
                      <c:pt idx="34288">
                        <c:v>-2.8826860000000001</c:v>
                      </c:pt>
                      <c:pt idx="34289">
                        <c:v>-2.8897040000000001</c:v>
                      </c:pt>
                      <c:pt idx="34290">
                        <c:v>-2.8967209999999999</c:v>
                      </c:pt>
                      <c:pt idx="34291">
                        <c:v>-2.9037389999999998</c:v>
                      </c:pt>
                      <c:pt idx="34292">
                        <c:v>-2.9107560000000001</c:v>
                      </c:pt>
                      <c:pt idx="34293">
                        <c:v>-2.9177740000000001</c:v>
                      </c:pt>
                      <c:pt idx="34294">
                        <c:v>-2.9247909999999999</c:v>
                      </c:pt>
                      <c:pt idx="34295">
                        <c:v>-2.9318089999999999</c:v>
                      </c:pt>
                      <c:pt idx="34296">
                        <c:v>-2.9388269999999999</c:v>
                      </c:pt>
                      <c:pt idx="34297">
                        <c:v>-2.9458440000000001</c:v>
                      </c:pt>
                      <c:pt idx="34298">
                        <c:v>-2.9528620000000001</c:v>
                      </c:pt>
                      <c:pt idx="34299">
                        <c:v>-2.9598789999999999</c:v>
                      </c:pt>
                      <c:pt idx="34300">
                        <c:v>-2.9668969999999999</c:v>
                      </c:pt>
                      <c:pt idx="34301">
                        <c:v>-2.9739140000000002</c:v>
                      </c:pt>
                      <c:pt idx="34302">
                        <c:v>-2.9809320000000001</c:v>
                      </c:pt>
                      <c:pt idx="34303">
                        <c:v>-2.987949</c:v>
                      </c:pt>
                      <c:pt idx="34304">
                        <c:v>-2.9949669999999999</c:v>
                      </c:pt>
                      <c:pt idx="34305">
                        <c:v>-3.0019840000000002</c:v>
                      </c:pt>
                      <c:pt idx="34306">
                        <c:v>-3.0090020000000002</c:v>
                      </c:pt>
                      <c:pt idx="34307">
                        <c:v>-3.0160200000000001</c:v>
                      </c:pt>
                      <c:pt idx="34308">
                        <c:v>-3.023037</c:v>
                      </c:pt>
                      <c:pt idx="34309">
                        <c:v>-3.0300549999999999</c:v>
                      </c:pt>
                      <c:pt idx="34310">
                        <c:v>-3.0370720000000002</c:v>
                      </c:pt>
                      <c:pt idx="34311">
                        <c:v>-3.0440900000000002</c:v>
                      </c:pt>
                      <c:pt idx="34312">
                        <c:v>-3.051107</c:v>
                      </c:pt>
                      <c:pt idx="34313">
                        <c:v>-3.058125</c:v>
                      </c:pt>
                      <c:pt idx="34314">
                        <c:v>-3.0651419999999998</c:v>
                      </c:pt>
                      <c:pt idx="34315">
                        <c:v>-3.0721599999999998</c:v>
                      </c:pt>
                      <c:pt idx="34316">
                        <c:v>-3.0791770000000001</c:v>
                      </c:pt>
                      <c:pt idx="34317">
                        <c:v>-3.086195</c:v>
                      </c:pt>
                      <c:pt idx="34318">
                        <c:v>-3.0932119999999999</c:v>
                      </c:pt>
                      <c:pt idx="34319">
                        <c:v>-3.1002299999999998</c:v>
                      </c:pt>
                      <c:pt idx="34320">
                        <c:v>-3.1072479999999998</c:v>
                      </c:pt>
                      <c:pt idx="34321">
                        <c:v>-3.1142650000000001</c:v>
                      </c:pt>
                      <c:pt idx="34322">
                        <c:v>-3.121283</c:v>
                      </c:pt>
                      <c:pt idx="34323">
                        <c:v>-3.1282999999999999</c:v>
                      </c:pt>
                      <c:pt idx="34324">
                        <c:v>-3.1353179999999998</c:v>
                      </c:pt>
                      <c:pt idx="34325">
                        <c:v>-3.1423350000000001</c:v>
                      </c:pt>
                      <c:pt idx="34326">
                        <c:v>-3.1493530000000001</c:v>
                      </c:pt>
                      <c:pt idx="34327">
                        <c:v>-3.1563699999999999</c:v>
                      </c:pt>
                      <c:pt idx="34328">
                        <c:v>-3.1633879999999999</c:v>
                      </c:pt>
                      <c:pt idx="34329">
                        <c:v>-3.1704050000000001</c:v>
                      </c:pt>
                      <c:pt idx="34330">
                        <c:v>-3.1774230000000001</c:v>
                      </c:pt>
                      <c:pt idx="34331">
                        <c:v>-3.1844410000000001</c:v>
                      </c:pt>
                      <c:pt idx="34332">
                        <c:v>-3.1914579999999999</c:v>
                      </c:pt>
                      <c:pt idx="34333">
                        <c:v>-3.1984759999999999</c:v>
                      </c:pt>
                      <c:pt idx="34334">
                        <c:v>-3.2054930000000001</c:v>
                      </c:pt>
                      <c:pt idx="34335">
                        <c:v>-3.2125110000000001</c:v>
                      </c:pt>
                      <c:pt idx="34336">
                        <c:v>-3.2195279999999999</c:v>
                      </c:pt>
                      <c:pt idx="34337">
                        <c:v>-3.2265459999999999</c:v>
                      </c:pt>
                      <c:pt idx="34338">
                        <c:v>-3.2335630000000002</c:v>
                      </c:pt>
                      <c:pt idx="34339">
                        <c:v>-3.2405810000000002</c:v>
                      </c:pt>
                      <c:pt idx="34340">
                        <c:v>-3.247598</c:v>
                      </c:pt>
                      <c:pt idx="34341">
                        <c:v>-3.254616</c:v>
                      </c:pt>
                      <c:pt idx="34342">
                        <c:v>-3.2616329999999998</c:v>
                      </c:pt>
                      <c:pt idx="34343">
                        <c:v>-3.2686510000000002</c:v>
                      </c:pt>
                      <c:pt idx="34344">
                        <c:v>-3.2756690000000002</c:v>
                      </c:pt>
                      <c:pt idx="34345">
                        <c:v>-3.282686</c:v>
                      </c:pt>
                      <c:pt idx="34346">
                        <c:v>-3.289704</c:v>
                      </c:pt>
                      <c:pt idx="34347">
                        <c:v>-3.2967209999999998</c:v>
                      </c:pt>
                      <c:pt idx="34348">
                        <c:v>-3.3037390000000002</c:v>
                      </c:pt>
                      <c:pt idx="34349">
                        <c:v>-3.310756</c:v>
                      </c:pt>
                      <c:pt idx="34350">
                        <c:v>-3.317774</c:v>
                      </c:pt>
                      <c:pt idx="34351">
                        <c:v>-3.3247909999999998</c:v>
                      </c:pt>
                      <c:pt idx="34352">
                        <c:v>-3.3318089999999998</c:v>
                      </c:pt>
                      <c:pt idx="34353">
                        <c:v>-3.3388260000000001</c:v>
                      </c:pt>
                      <c:pt idx="34354">
                        <c:v>-3.345844</c:v>
                      </c:pt>
                      <c:pt idx="34355">
                        <c:v>-3.352862</c:v>
                      </c:pt>
                      <c:pt idx="34356">
                        <c:v>-3.3598789999999998</c:v>
                      </c:pt>
                      <c:pt idx="34357">
                        <c:v>-3.3668969999999998</c:v>
                      </c:pt>
                      <c:pt idx="34358">
                        <c:v>-3.3739140000000001</c:v>
                      </c:pt>
                      <c:pt idx="34359">
                        <c:v>-3.380932</c:v>
                      </c:pt>
                      <c:pt idx="34360">
                        <c:v>-3.3879489999999999</c:v>
                      </c:pt>
                      <c:pt idx="34361">
                        <c:v>-3.3949669999999998</c:v>
                      </c:pt>
                      <c:pt idx="34362">
                        <c:v>-3.4019840000000001</c:v>
                      </c:pt>
                      <c:pt idx="34363">
                        <c:v>-3.4090020000000001</c:v>
                      </c:pt>
                      <c:pt idx="34364">
                        <c:v>-3.4160189999999999</c:v>
                      </c:pt>
                      <c:pt idx="34365">
                        <c:v>-3.4230369999999999</c:v>
                      </c:pt>
                      <c:pt idx="34366">
                        <c:v>-3.4300549999999999</c:v>
                      </c:pt>
                      <c:pt idx="34367">
                        <c:v>-3.4370720000000001</c:v>
                      </c:pt>
                      <c:pt idx="34368">
                        <c:v>-3.4440900000000001</c:v>
                      </c:pt>
                      <c:pt idx="34369">
                        <c:v>-3.4511069999999999</c:v>
                      </c:pt>
                      <c:pt idx="34370">
                        <c:v>-3.4581249999999999</c:v>
                      </c:pt>
                      <c:pt idx="34371">
                        <c:v>-3.4651420000000002</c:v>
                      </c:pt>
                      <c:pt idx="34372">
                        <c:v>-3.4721600000000001</c:v>
                      </c:pt>
                      <c:pt idx="34373">
                        <c:v>-3.479177</c:v>
                      </c:pt>
                      <c:pt idx="34374">
                        <c:v>-3.4861949999999999</c:v>
                      </c:pt>
                      <c:pt idx="34375">
                        <c:v>-3.4932120000000002</c:v>
                      </c:pt>
                      <c:pt idx="34376">
                        <c:v>-3.5002300000000002</c:v>
                      </c:pt>
                      <c:pt idx="34377">
                        <c:v>-3.507247</c:v>
                      </c:pt>
                      <c:pt idx="34378">
                        <c:v>-3.514265</c:v>
                      </c:pt>
                      <c:pt idx="34379">
                        <c:v>-3.5212829999999999</c:v>
                      </c:pt>
                      <c:pt idx="34380">
                        <c:v>-3.5283000000000002</c:v>
                      </c:pt>
                      <c:pt idx="34381">
                        <c:v>-3.5353180000000002</c:v>
                      </c:pt>
                      <c:pt idx="34382">
                        <c:v>-3.542335</c:v>
                      </c:pt>
                      <c:pt idx="34383">
                        <c:v>-3.549353</c:v>
                      </c:pt>
                      <c:pt idx="34384">
                        <c:v>-3.5563699999999998</c:v>
                      </c:pt>
                      <c:pt idx="34385">
                        <c:v>-3.5633880000000002</c:v>
                      </c:pt>
                      <c:pt idx="34386">
                        <c:v>-3.5704050000000001</c:v>
                      </c:pt>
                      <c:pt idx="34387">
                        <c:v>-3.577423</c:v>
                      </c:pt>
                      <c:pt idx="34388">
                        <c:v>-3.5844399999999998</c:v>
                      </c:pt>
                      <c:pt idx="34389">
                        <c:v>-3.5914579999999998</c:v>
                      </c:pt>
                      <c:pt idx="34390">
                        <c:v>-3.5984759999999998</c:v>
                      </c:pt>
                      <c:pt idx="34391">
                        <c:v>-3.6054930000000001</c:v>
                      </c:pt>
                      <c:pt idx="34392">
                        <c:v>-3.612511</c:v>
                      </c:pt>
                      <c:pt idx="34393">
                        <c:v>-3.6195279999999999</c:v>
                      </c:pt>
                      <c:pt idx="34394">
                        <c:v>-3.6265459999999998</c:v>
                      </c:pt>
                      <c:pt idx="34395">
                        <c:v>-3.6335630000000001</c:v>
                      </c:pt>
                      <c:pt idx="34396">
                        <c:v>-3.6405810000000001</c:v>
                      </c:pt>
                      <c:pt idx="34397">
                        <c:v>-3.647599</c:v>
                      </c:pt>
                      <c:pt idx="34398">
                        <c:v>-3.6546159999999999</c:v>
                      </c:pt>
                      <c:pt idx="34399">
                        <c:v>-3.6616330000000001</c:v>
                      </c:pt>
                      <c:pt idx="34400">
                        <c:v>-3.6686510000000001</c:v>
                      </c:pt>
                      <c:pt idx="34401">
                        <c:v>-3.6756690000000001</c:v>
                      </c:pt>
                      <c:pt idx="34402">
                        <c:v>-3.6826859999999999</c:v>
                      </c:pt>
                      <c:pt idx="34403">
                        <c:v>-3.6897039999999999</c:v>
                      </c:pt>
                      <c:pt idx="34404">
                        <c:v>-3.6967210000000001</c:v>
                      </c:pt>
                      <c:pt idx="34405">
                        <c:v>-3.7037390000000001</c:v>
                      </c:pt>
                      <c:pt idx="34406">
                        <c:v>-3.7107559999999999</c:v>
                      </c:pt>
                      <c:pt idx="34407">
                        <c:v>-3.7177739999999999</c:v>
                      </c:pt>
                      <c:pt idx="34408">
                        <c:v>-3.7247910000000002</c:v>
                      </c:pt>
                      <c:pt idx="34409">
                        <c:v>-3.7318090000000002</c:v>
                      </c:pt>
                      <c:pt idx="34410">
                        <c:v>-3.7388270000000001</c:v>
                      </c:pt>
                      <c:pt idx="34411">
                        <c:v>-3.745844</c:v>
                      </c:pt>
                      <c:pt idx="34412">
                        <c:v>-3.7528609999999998</c:v>
                      </c:pt>
                      <c:pt idx="34413">
                        <c:v>-3.7598790000000002</c:v>
                      </c:pt>
                      <c:pt idx="34414">
                        <c:v>-3.7668970000000002</c:v>
                      </c:pt>
                      <c:pt idx="34415">
                        <c:v>-3.773914</c:v>
                      </c:pt>
                      <c:pt idx="34416">
                        <c:v>-3.780932</c:v>
                      </c:pt>
                      <c:pt idx="34417">
                        <c:v>-3.7879489999999998</c:v>
                      </c:pt>
                      <c:pt idx="34418">
                        <c:v>-3.7949670000000002</c:v>
                      </c:pt>
                      <c:pt idx="34419">
                        <c:v>-3.801984</c:v>
                      </c:pt>
                      <c:pt idx="34420">
                        <c:v>-3.809002</c:v>
                      </c:pt>
                      <c:pt idx="34421">
                        <c:v>-3.81602</c:v>
                      </c:pt>
                      <c:pt idx="34422">
                        <c:v>-3.8230369999999998</c:v>
                      </c:pt>
                      <c:pt idx="34423">
                        <c:v>-3.8300550000000002</c:v>
                      </c:pt>
                      <c:pt idx="34424">
                        <c:v>-3.837072</c:v>
                      </c:pt>
                      <c:pt idx="34425">
                        <c:v>-3.84409</c:v>
                      </c:pt>
                      <c:pt idx="34426">
                        <c:v>-3.8511069999999998</c:v>
                      </c:pt>
                      <c:pt idx="34427">
                        <c:v>-3.8581249999999998</c:v>
                      </c:pt>
                      <c:pt idx="34428">
                        <c:v>-3.8651420000000001</c:v>
                      </c:pt>
                      <c:pt idx="34429">
                        <c:v>-3.87216</c:v>
                      </c:pt>
                      <c:pt idx="34430">
                        <c:v>-3.8791769999999999</c:v>
                      </c:pt>
                      <c:pt idx="34431">
                        <c:v>-3.8861949999999998</c:v>
                      </c:pt>
                      <c:pt idx="34432">
                        <c:v>-3.8932129999999998</c:v>
                      </c:pt>
                      <c:pt idx="34433">
                        <c:v>-3.9002300000000001</c:v>
                      </c:pt>
                      <c:pt idx="34434">
                        <c:v>-3.9072480000000001</c:v>
                      </c:pt>
                      <c:pt idx="34435">
                        <c:v>-3.9142649999999999</c:v>
                      </c:pt>
                      <c:pt idx="34436">
                        <c:v>-3.9212829999999999</c:v>
                      </c:pt>
                      <c:pt idx="34437">
                        <c:v>-3.9283000000000001</c:v>
                      </c:pt>
                      <c:pt idx="34438">
                        <c:v>-3.9353180000000001</c:v>
                      </c:pt>
                      <c:pt idx="34439">
                        <c:v>-3.9423349999999999</c:v>
                      </c:pt>
                      <c:pt idx="34440">
                        <c:v>-3.9493529999999999</c:v>
                      </c:pt>
                      <c:pt idx="34441">
                        <c:v>-3.9563700000000002</c:v>
                      </c:pt>
                      <c:pt idx="34442">
                        <c:v>-3.9633880000000001</c:v>
                      </c:pt>
                      <c:pt idx="34443">
                        <c:v>-3.970405</c:v>
                      </c:pt>
                      <c:pt idx="34444">
                        <c:v>-3.9774229999999999</c:v>
                      </c:pt>
                      <c:pt idx="34445">
                        <c:v>-3.9844409999999999</c:v>
                      </c:pt>
                      <c:pt idx="34446">
                        <c:v>-3.9914580000000002</c:v>
                      </c:pt>
                      <c:pt idx="34447">
                        <c:v>-3.9984760000000001</c:v>
                      </c:pt>
                      <c:pt idx="34448">
                        <c:v>-4.0054930000000004</c:v>
                      </c:pt>
                      <c:pt idx="34449">
                        <c:v>-4.0125109999999999</c:v>
                      </c:pt>
                      <c:pt idx="34450">
                        <c:v>-4.0195280000000002</c:v>
                      </c:pt>
                      <c:pt idx="34451">
                        <c:v>-4.0265459999999997</c:v>
                      </c:pt>
                      <c:pt idx="34452">
                        <c:v>-4.033563</c:v>
                      </c:pt>
                      <c:pt idx="34453">
                        <c:v>-4.0405810000000004</c:v>
                      </c:pt>
                      <c:pt idx="34454">
                        <c:v>-4.0475979999999998</c:v>
                      </c:pt>
                      <c:pt idx="34455">
                        <c:v>-4.0546160000000002</c:v>
                      </c:pt>
                      <c:pt idx="34456">
                        <c:v>-4.0616339999999997</c:v>
                      </c:pt>
                      <c:pt idx="34457">
                        <c:v>-4.068651</c:v>
                      </c:pt>
                      <c:pt idx="34458">
                        <c:v>-4.0756690000000004</c:v>
                      </c:pt>
                      <c:pt idx="34459">
                        <c:v>-4.0826859999999998</c:v>
                      </c:pt>
                      <c:pt idx="34460">
                        <c:v>-4.0897040000000002</c:v>
                      </c:pt>
                      <c:pt idx="34461">
                        <c:v>-4.0967209999999996</c:v>
                      </c:pt>
                      <c:pt idx="34462">
                        <c:v>-4.103739</c:v>
                      </c:pt>
                      <c:pt idx="34463">
                        <c:v>-4.1107560000000003</c:v>
                      </c:pt>
                      <c:pt idx="34464">
                        <c:v>-4.1177739999999998</c:v>
                      </c:pt>
                      <c:pt idx="34465">
                        <c:v>-4.1247920000000002</c:v>
                      </c:pt>
                      <c:pt idx="34466">
                        <c:v>-4.1318089999999996</c:v>
                      </c:pt>
                      <c:pt idx="34467">
                        <c:v>-4.1388259999999999</c:v>
                      </c:pt>
                      <c:pt idx="34468">
                        <c:v>-4.1458440000000003</c:v>
                      </c:pt>
                      <c:pt idx="34469">
                        <c:v>-4.1528619999999998</c:v>
                      </c:pt>
                      <c:pt idx="34470">
                        <c:v>-4.1598790000000001</c:v>
                      </c:pt>
                      <c:pt idx="34471">
                        <c:v>-4.1668969999999996</c:v>
                      </c:pt>
                      <c:pt idx="34472">
                        <c:v>-4.1739139999999999</c:v>
                      </c:pt>
                      <c:pt idx="34473">
                        <c:v>-4.1809320000000003</c:v>
                      </c:pt>
                      <c:pt idx="34474">
                        <c:v>-4.1879489999999997</c:v>
                      </c:pt>
                      <c:pt idx="34475">
                        <c:v>-4.1949670000000001</c:v>
                      </c:pt>
                      <c:pt idx="34476">
                        <c:v>-4.2019840000000004</c:v>
                      </c:pt>
                      <c:pt idx="34477">
                        <c:v>-4.2090019999999999</c:v>
                      </c:pt>
                      <c:pt idx="34478">
                        <c:v>-4.2160200000000003</c:v>
                      </c:pt>
                      <c:pt idx="34479">
                        <c:v>-4.2230369999999997</c:v>
                      </c:pt>
                      <c:pt idx="34480">
                        <c:v>-4.230054</c:v>
                      </c:pt>
                      <c:pt idx="34481">
                        <c:v>-4.2370720000000004</c:v>
                      </c:pt>
                      <c:pt idx="34482">
                        <c:v>-4.2440899999999999</c:v>
                      </c:pt>
                      <c:pt idx="34483">
                        <c:v>-4.2511070000000002</c:v>
                      </c:pt>
                      <c:pt idx="34484">
                        <c:v>-4.2581249999999997</c:v>
                      </c:pt>
                      <c:pt idx="34485">
                        <c:v>-4.265142</c:v>
                      </c:pt>
                      <c:pt idx="34486">
                        <c:v>-4.2721600000000004</c:v>
                      </c:pt>
                      <c:pt idx="34487">
                        <c:v>-4.2791769999999998</c:v>
                      </c:pt>
                      <c:pt idx="34488">
                        <c:v>-4.2861950000000002</c:v>
                      </c:pt>
                      <c:pt idx="34489">
                        <c:v>-4.2932119999999996</c:v>
                      </c:pt>
                      <c:pt idx="34490">
                        <c:v>-4.30023</c:v>
                      </c:pt>
                      <c:pt idx="34491">
                        <c:v>-4.3072480000000004</c:v>
                      </c:pt>
                      <c:pt idx="34492">
                        <c:v>-4.3142649999999998</c:v>
                      </c:pt>
                      <c:pt idx="34493">
                        <c:v>-4.3212830000000002</c:v>
                      </c:pt>
                      <c:pt idx="34494">
                        <c:v>-4.3282999999999996</c:v>
                      </c:pt>
                      <c:pt idx="34495">
                        <c:v>-4.335318</c:v>
                      </c:pt>
                      <c:pt idx="34496">
                        <c:v>-4.3423350000000003</c:v>
                      </c:pt>
                      <c:pt idx="34497">
                        <c:v>-4.3493529999999998</c:v>
                      </c:pt>
                      <c:pt idx="34498">
                        <c:v>-4.3563700000000001</c:v>
                      </c:pt>
                      <c:pt idx="34499">
                        <c:v>-4.3633879999999996</c:v>
                      </c:pt>
                      <c:pt idx="34500">
                        <c:v>-4.370406</c:v>
                      </c:pt>
                      <c:pt idx="34501">
                        <c:v>-4.3774230000000003</c:v>
                      </c:pt>
                      <c:pt idx="34502">
                        <c:v>-4.3844399999999997</c:v>
                      </c:pt>
                      <c:pt idx="34503">
                        <c:v>-4.3914580000000001</c:v>
                      </c:pt>
                      <c:pt idx="34504">
                        <c:v>-4.3984759999999996</c:v>
                      </c:pt>
                      <c:pt idx="34505">
                        <c:v>-4.4054929999999999</c:v>
                      </c:pt>
                      <c:pt idx="34506">
                        <c:v>-4.4125110000000003</c:v>
                      </c:pt>
                      <c:pt idx="34507">
                        <c:v>-4.4195279999999997</c:v>
                      </c:pt>
                      <c:pt idx="34508">
                        <c:v>-4.4265460000000001</c:v>
                      </c:pt>
                      <c:pt idx="34509">
                        <c:v>-4.4335630000000004</c:v>
                      </c:pt>
                      <c:pt idx="34510">
                        <c:v>-4.4405809999999999</c:v>
                      </c:pt>
                      <c:pt idx="34511">
                        <c:v>-4.4475980000000002</c:v>
                      </c:pt>
                      <c:pt idx="34512">
                        <c:v>-4.4546159999999997</c:v>
                      </c:pt>
                      <c:pt idx="34513">
                        <c:v>-4.4616340000000001</c:v>
                      </c:pt>
                      <c:pt idx="34514">
                        <c:v>-4.4686510000000004</c:v>
                      </c:pt>
                      <c:pt idx="34515">
                        <c:v>-4.4756679999999998</c:v>
                      </c:pt>
                      <c:pt idx="34516">
                        <c:v>-4.4826860000000002</c:v>
                      </c:pt>
                      <c:pt idx="34517">
                        <c:v>-4.4897039999999997</c:v>
                      </c:pt>
                      <c:pt idx="34518">
                        <c:v>-4.496721</c:v>
                      </c:pt>
                      <c:pt idx="34519">
                        <c:v>-4.5037390000000004</c:v>
                      </c:pt>
                      <c:pt idx="34520">
                        <c:v>-4.5107559999999998</c:v>
                      </c:pt>
                      <c:pt idx="34521">
                        <c:v>-4.5177740000000002</c:v>
                      </c:pt>
                      <c:pt idx="34522">
                        <c:v>-4.5247909999999996</c:v>
                      </c:pt>
                      <c:pt idx="34523">
                        <c:v>-4.531809</c:v>
                      </c:pt>
                      <c:pt idx="34524">
                        <c:v>-4.5388260000000002</c:v>
                      </c:pt>
                      <c:pt idx="34525">
                        <c:v>-4.5458439999999998</c:v>
                      </c:pt>
                      <c:pt idx="34526">
                        <c:v>-4.5528620000000002</c:v>
                      </c:pt>
                      <c:pt idx="34527">
                        <c:v>-4.5598789999999996</c:v>
                      </c:pt>
                      <c:pt idx="34528">
                        <c:v>-4.5668959999999998</c:v>
                      </c:pt>
                      <c:pt idx="34529">
                        <c:v>-4.5739140000000003</c:v>
                      </c:pt>
                      <c:pt idx="34530">
                        <c:v>-4.5809319999999998</c:v>
                      </c:pt>
                      <c:pt idx="34531">
                        <c:v>-4.5879490000000001</c:v>
                      </c:pt>
                      <c:pt idx="34532">
                        <c:v>-4.5949669999999996</c:v>
                      </c:pt>
                      <c:pt idx="34533">
                        <c:v>-4.601985</c:v>
                      </c:pt>
                      <c:pt idx="34534">
                        <c:v>-4.6090020000000003</c:v>
                      </c:pt>
                      <c:pt idx="34535">
                        <c:v>-4.6160189999999997</c:v>
                      </c:pt>
                      <c:pt idx="34536">
                        <c:v>-4.6230370000000001</c:v>
                      </c:pt>
                      <c:pt idx="34537">
                        <c:v>-4.6300540000000003</c:v>
                      </c:pt>
                      <c:pt idx="34538">
                        <c:v>-4.6370719999999999</c:v>
                      </c:pt>
                      <c:pt idx="34539">
                        <c:v>-4.6440900000000003</c:v>
                      </c:pt>
                      <c:pt idx="34540">
                        <c:v>-4.6511069999999997</c:v>
                      </c:pt>
                      <c:pt idx="34541">
                        <c:v>-4.6581250000000001</c:v>
                      </c:pt>
                      <c:pt idx="34542">
                        <c:v>-4.6651420000000003</c:v>
                      </c:pt>
                      <c:pt idx="34543">
                        <c:v>-4.6721599999999999</c:v>
                      </c:pt>
                      <c:pt idx="34544">
                        <c:v>-4.6791770000000001</c:v>
                      </c:pt>
                      <c:pt idx="34545">
                        <c:v>-4.6861949999999997</c:v>
                      </c:pt>
                      <c:pt idx="34546">
                        <c:v>-4.6932130000000001</c:v>
                      </c:pt>
                      <c:pt idx="34547">
                        <c:v>-4.7002300000000004</c:v>
                      </c:pt>
                      <c:pt idx="34548">
                        <c:v>-4.7072479999999999</c:v>
                      </c:pt>
                      <c:pt idx="34549">
                        <c:v>-4.7142650000000001</c:v>
                      </c:pt>
                      <c:pt idx="34550">
                        <c:v>-4.7212820000000004</c:v>
                      </c:pt>
                      <c:pt idx="34551">
                        <c:v>-4.7282999999999999</c:v>
                      </c:pt>
                      <c:pt idx="34552">
                        <c:v>-4.7353180000000004</c:v>
                      </c:pt>
                      <c:pt idx="34553">
                        <c:v>-4.7423349999999997</c:v>
                      </c:pt>
                      <c:pt idx="34554">
                        <c:v>-4.7493530000000002</c:v>
                      </c:pt>
                      <c:pt idx="34555">
                        <c:v>-4.7563709999999997</c:v>
                      </c:pt>
                      <c:pt idx="34556">
                        <c:v>-4.763388</c:v>
                      </c:pt>
                      <c:pt idx="34557">
                        <c:v>-4.7704050000000002</c:v>
                      </c:pt>
                      <c:pt idx="34558">
                        <c:v>-4.7774229999999998</c:v>
                      </c:pt>
                      <c:pt idx="34559">
                        <c:v>-4.7844410000000002</c:v>
                      </c:pt>
                      <c:pt idx="34560">
                        <c:v>-4.7914580000000004</c:v>
                      </c:pt>
                      <c:pt idx="34561">
                        <c:v>-4.798476</c:v>
                      </c:pt>
                      <c:pt idx="34562">
                        <c:v>-4.8054930000000002</c:v>
                      </c:pt>
                      <c:pt idx="34563">
                        <c:v>-4.8125099999999996</c:v>
                      </c:pt>
                      <c:pt idx="34564">
                        <c:v>-4.819528</c:v>
                      </c:pt>
                      <c:pt idx="34565">
                        <c:v>-4.8265459999999996</c:v>
                      </c:pt>
                      <c:pt idx="34566">
                        <c:v>-4.8335629999999998</c:v>
                      </c:pt>
                      <c:pt idx="34567">
                        <c:v>-4.8405810000000002</c:v>
                      </c:pt>
                      <c:pt idx="34568">
                        <c:v>-4.8475989999999998</c:v>
                      </c:pt>
                      <c:pt idx="34569">
                        <c:v>-4.854616</c:v>
                      </c:pt>
                      <c:pt idx="34570">
                        <c:v>-4.8616330000000003</c:v>
                      </c:pt>
                      <c:pt idx="34571">
                        <c:v>-4.8686509999999998</c:v>
                      </c:pt>
                      <c:pt idx="34572">
                        <c:v>-4.8756690000000003</c:v>
                      </c:pt>
                      <c:pt idx="34573">
                        <c:v>-4.8826859999999996</c:v>
                      </c:pt>
                      <c:pt idx="34574">
                        <c:v>-4.8897040000000001</c:v>
                      </c:pt>
                      <c:pt idx="34575">
                        <c:v>-4.8967210000000003</c:v>
                      </c:pt>
                      <c:pt idx="34576">
                        <c:v>-4.9037389999999998</c:v>
                      </c:pt>
                      <c:pt idx="34577">
                        <c:v>-4.9107560000000001</c:v>
                      </c:pt>
                      <c:pt idx="34578">
                        <c:v>-4.9177739999999996</c:v>
                      </c:pt>
                      <c:pt idx="34579">
                        <c:v>-4.9247909999999999</c:v>
                      </c:pt>
                      <c:pt idx="34580">
                        <c:v>-4.9318090000000003</c:v>
                      </c:pt>
                      <c:pt idx="34581">
                        <c:v>-4.9388269999999999</c:v>
                      </c:pt>
                      <c:pt idx="34582">
                        <c:v>-4.9458440000000001</c:v>
                      </c:pt>
                      <c:pt idx="34583">
                        <c:v>-4.9528619999999997</c:v>
                      </c:pt>
                      <c:pt idx="34584">
                        <c:v>-4.9598789999999999</c:v>
                      </c:pt>
                      <c:pt idx="34585">
                        <c:v>-4.9668970000000003</c:v>
                      </c:pt>
                      <c:pt idx="34586">
                        <c:v>-4.9739139999999997</c:v>
                      </c:pt>
                      <c:pt idx="34587">
                        <c:v>-4.9809320000000001</c:v>
                      </c:pt>
                      <c:pt idx="34588">
                        <c:v>-4.9879490000000004</c:v>
                      </c:pt>
                      <c:pt idx="34589">
                        <c:v>-4.9949669999999999</c:v>
                      </c:pt>
                      <c:pt idx="34590">
                        <c:v>-5.0019850000000003</c:v>
                      </c:pt>
                      <c:pt idx="34591">
                        <c:v>-5.0090019999999997</c:v>
                      </c:pt>
                      <c:pt idx="34592">
                        <c:v>-5.016019</c:v>
                      </c:pt>
                      <c:pt idx="34593">
                        <c:v>-5.0230370000000004</c:v>
                      </c:pt>
                      <c:pt idx="34594">
                        <c:v>-5.0300549999999999</c:v>
                      </c:pt>
                      <c:pt idx="34595">
                        <c:v>-5.0370720000000002</c:v>
                      </c:pt>
                      <c:pt idx="34596">
                        <c:v>-5.0440899999999997</c:v>
                      </c:pt>
                      <c:pt idx="34597">
                        <c:v>-5.051107</c:v>
                      </c:pt>
                      <c:pt idx="34598">
                        <c:v>-5.0581250000000004</c:v>
                      </c:pt>
                      <c:pt idx="34599">
                        <c:v>-5.0651419999999998</c:v>
                      </c:pt>
                      <c:pt idx="34600">
                        <c:v>-5.0721600000000002</c:v>
                      </c:pt>
                      <c:pt idx="34601">
                        <c:v>-5.0791769999999996</c:v>
                      </c:pt>
                      <c:pt idx="34602">
                        <c:v>-5.086195</c:v>
                      </c:pt>
                      <c:pt idx="34603">
                        <c:v>-5.0932130000000004</c:v>
                      </c:pt>
                      <c:pt idx="34604">
                        <c:v>-5.1002299999999998</c:v>
                      </c:pt>
                      <c:pt idx="34605">
                        <c:v>-5.1072470000000001</c:v>
                      </c:pt>
                      <c:pt idx="34606">
                        <c:v>-5.1142649999999996</c:v>
                      </c:pt>
                      <c:pt idx="34607">
                        <c:v>-5.121283</c:v>
                      </c:pt>
                      <c:pt idx="34608">
                        <c:v>-5.1283000000000003</c:v>
                      </c:pt>
                      <c:pt idx="34609">
                        <c:v>-5.1353179999999998</c:v>
                      </c:pt>
                      <c:pt idx="34610">
                        <c:v>-5.1423350000000001</c:v>
                      </c:pt>
                      <c:pt idx="34611">
                        <c:v>-5.1493529999999996</c:v>
                      </c:pt>
                      <c:pt idx="34612">
                        <c:v>-5.1563699999999999</c:v>
                      </c:pt>
                      <c:pt idx="34613">
                        <c:v>-5.1633880000000003</c:v>
                      </c:pt>
                      <c:pt idx="34614">
                        <c:v>-5.1704049999999997</c:v>
                      </c:pt>
                      <c:pt idx="34615">
                        <c:v>-5.1774230000000001</c:v>
                      </c:pt>
                      <c:pt idx="34616">
                        <c:v>-5.1844409999999996</c:v>
                      </c:pt>
                      <c:pt idx="34617">
                        <c:v>-5.1914579999999999</c:v>
                      </c:pt>
                      <c:pt idx="34618">
                        <c:v>-5.1984760000000003</c:v>
                      </c:pt>
                      <c:pt idx="34619">
                        <c:v>-5.2054929999999997</c:v>
                      </c:pt>
                      <c:pt idx="34620">
                        <c:v>-5.2125110000000001</c:v>
                      </c:pt>
                      <c:pt idx="34621">
                        <c:v>-5.2195280000000004</c:v>
                      </c:pt>
                      <c:pt idx="34622">
                        <c:v>-5.2265459999999999</c:v>
                      </c:pt>
                      <c:pt idx="34623">
                        <c:v>-5.2335630000000002</c:v>
                      </c:pt>
                      <c:pt idx="34624">
                        <c:v>-5.2405809999999997</c:v>
                      </c:pt>
                      <c:pt idx="34625">
                        <c:v>-5.2475990000000001</c:v>
                      </c:pt>
                      <c:pt idx="34626">
                        <c:v>-5.2546160000000004</c:v>
                      </c:pt>
                      <c:pt idx="34627">
                        <c:v>-5.2616329999999998</c:v>
                      </c:pt>
                      <c:pt idx="34628">
                        <c:v>-5.2686510000000002</c:v>
                      </c:pt>
                      <c:pt idx="34629">
                        <c:v>-5.2756689999999997</c:v>
                      </c:pt>
                      <c:pt idx="34630">
                        <c:v>-5.282686</c:v>
                      </c:pt>
                      <c:pt idx="34631">
                        <c:v>-5.2897040000000004</c:v>
                      </c:pt>
                      <c:pt idx="34632">
                        <c:v>-5.2967209999999998</c:v>
                      </c:pt>
                      <c:pt idx="34633">
                        <c:v>-5.3037390000000002</c:v>
                      </c:pt>
                      <c:pt idx="34634">
                        <c:v>-5.3107559999999996</c:v>
                      </c:pt>
                      <c:pt idx="34635">
                        <c:v>-5.317774</c:v>
                      </c:pt>
                      <c:pt idx="34636">
                        <c:v>-5.3247910000000003</c:v>
                      </c:pt>
                      <c:pt idx="34637">
                        <c:v>-5.3318089999999998</c:v>
                      </c:pt>
                      <c:pt idx="34638">
                        <c:v>-5.3388270000000002</c:v>
                      </c:pt>
                      <c:pt idx="34639">
                        <c:v>-5.3458439999999996</c:v>
                      </c:pt>
                      <c:pt idx="34640">
                        <c:v>-5.3528609999999999</c:v>
                      </c:pt>
                      <c:pt idx="34641">
                        <c:v>-5.3598790000000003</c:v>
                      </c:pt>
                      <c:pt idx="34642">
                        <c:v>-5.3668969999999998</c:v>
                      </c:pt>
                      <c:pt idx="34643">
                        <c:v>-5.3739140000000001</c:v>
                      </c:pt>
                      <c:pt idx="34644">
                        <c:v>-5.3809319999999996</c:v>
                      </c:pt>
                      <c:pt idx="34645">
                        <c:v>-5.3879489999999999</c:v>
                      </c:pt>
                      <c:pt idx="34646">
                        <c:v>-5.3949670000000003</c:v>
                      </c:pt>
                      <c:pt idx="34647">
                        <c:v>-5.4019839999999997</c:v>
                      </c:pt>
                      <c:pt idx="34648">
                        <c:v>-5.4090020000000001</c:v>
                      </c:pt>
                      <c:pt idx="34649">
                        <c:v>-5.4160190000000004</c:v>
                      </c:pt>
                      <c:pt idx="34650">
                        <c:v>-5.4230369999999999</c:v>
                      </c:pt>
                      <c:pt idx="34651">
                        <c:v>-5.4300550000000003</c:v>
                      </c:pt>
                      <c:pt idx="34652">
                        <c:v>-5.4370719999999997</c:v>
                      </c:pt>
                      <c:pt idx="34653">
                        <c:v>-5.4440900000000001</c:v>
                      </c:pt>
                      <c:pt idx="34654">
                        <c:v>-5.4511070000000004</c:v>
                      </c:pt>
                      <c:pt idx="34655">
                        <c:v>-5.4581249999999999</c:v>
                      </c:pt>
                      <c:pt idx="34656">
                        <c:v>-5.4651420000000002</c:v>
                      </c:pt>
                      <c:pt idx="34657">
                        <c:v>-5.4721599999999997</c:v>
                      </c:pt>
                      <c:pt idx="34658">
                        <c:v>-5.479177</c:v>
                      </c:pt>
                      <c:pt idx="34659">
                        <c:v>-5.4861950000000004</c:v>
                      </c:pt>
                      <c:pt idx="34660">
                        <c:v>-5.4932119999999998</c:v>
                      </c:pt>
                      <c:pt idx="34661">
                        <c:v>-5.5002300000000002</c:v>
                      </c:pt>
                      <c:pt idx="34662">
                        <c:v>-5.5072469999999996</c:v>
                      </c:pt>
                      <c:pt idx="34663">
                        <c:v>-5.514265</c:v>
                      </c:pt>
                      <c:pt idx="34664">
                        <c:v>-5.5212830000000004</c:v>
                      </c:pt>
                      <c:pt idx="34665">
                        <c:v>-5.5282999999999998</c:v>
                      </c:pt>
                      <c:pt idx="34666">
                        <c:v>-5.5353180000000002</c:v>
                      </c:pt>
                      <c:pt idx="34667">
                        <c:v>-5.5423349999999996</c:v>
                      </c:pt>
                      <c:pt idx="34668">
                        <c:v>-5.549353</c:v>
                      </c:pt>
                      <c:pt idx="34669">
                        <c:v>-5.5563700000000003</c:v>
                      </c:pt>
                      <c:pt idx="34670">
                        <c:v>-5.5633879999999998</c:v>
                      </c:pt>
                      <c:pt idx="34671">
                        <c:v>-5.5704050000000001</c:v>
                      </c:pt>
                      <c:pt idx="34672">
                        <c:v>-5.5774229999999996</c:v>
                      </c:pt>
                      <c:pt idx="34673">
                        <c:v>-5.584441</c:v>
                      </c:pt>
                      <c:pt idx="34674">
                        <c:v>-5.5914580000000003</c:v>
                      </c:pt>
                      <c:pt idx="34675">
                        <c:v>-5.5984749999999996</c:v>
                      </c:pt>
                      <c:pt idx="34676">
                        <c:v>-5.6054930000000001</c:v>
                      </c:pt>
                      <c:pt idx="34677">
                        <c:v>-5.6125109999999996</c:v>
                      </c:pt>
                      <c:pt idx="34678">
                        <c:v>-5.6195279999999999</c:v>
                      </c:pt>
                      <c:pt idx="34679">
                        <c:v>-5.6265460000000003</c:v>
                      </c:pt>
                      <c:pt idx="34680">
                        <c:v>-5.6335639999999998</c:v>
                      </c:pt>
                      <c:pt idx="34681">
                        <c:v>-5.6405810000000001</c:v>
                      </c:pt>
                      <c:pt idx="34682">
                        <c:v>-5.6475980000000003</c:v>
                      </c:pt>
                      <c:pt idx="34683">
                        <c:v>-5.6546159999999999</c:v>
                      </c:pt>
                      <c:pt idx="34684">
                        <c:v>-5.6616330000000001</c:v>
                      </c:pt>
                      <c:pt idx="34685">
                        <c:v>-5.6686509999999997</c:v>
                      </c:pt>
                      <c:pt idx="34686">
                        <c:v>-5.6756690000000001</c:v>
                      </c:pt>
                      <c:pt idx="34687">
                        <c:v>-5.6826860000000003</c:v>
                      </c:pt>
                      <c:pt idx="34688">
                        <c:v>-5.6897029999999997</c:v>
                      </c:pt>
                      <c:pt idx="34689">
                        <c:v>-5.6967210000000001</c:v>
                      </c:pt>
                      <c:pt idx="34690">
                        <c:v>-5.7037389999999997</c:v>
                      </c:pt>
                      <c:pt idx="34691">
                        <c:v>-5.7107559999999999</c:v>
                      </c:pt>
                      <c:pt idx="34692">
                        <c:v>-5.7177740000000004</c:v>
                      </c:pt>
                      <c:pt idx="34693">
                        <c:v>-5.7247919999999999</c:v>
                      </c:pt>
                      <c:pt idx="34694">
                        <c:v>-5.7318090000000002</c:v>
                      </c:pt>
                      <c:pt idx="34695">
                        <c:v>-5.7388260000000004</c:v>
                      </c:pt>
                      <c:pt idx="34696">
                        <c:v>-5.745844</c:v>
                      </c:pt>
                      <c:pt idx="34697">
                        <c:v>-5.7528610000000002</c:v>
                      </c:pt>
                      <c:pt idx="34698">
                        <c:v>-5.7598789999999997</c:v>
                      </c:pt>
                      <c:pt idx="34699">
                        <c:v>-5.7668970000000002</c:v>
                      </c:pt>
                      <c:pt idx="34700">
                        <c:v>-5.7739140000000004</c:v>
                      </c:pt>
                      <c:pt idx="34701">
                        <c:v>-5.780932</c:v>
                      </c:pt>
                      <c:pt idx="34702">
                        <c:v>-5.7879490000000002</c:v>
                      </c:pt>
                      <c:pt idx="34703">
                        <c:v>-5.7949669999999998</c:v>
                      </c:pt>
                      <c:pt idx="34704">
                        <c:v>-5.801984</c:v>
                      </c:pt>
                      <c:pt idx="34705">
                        <c:v>-5.8090020000000004</c:v>
                      </c:pt>
                      <c:pt idx="34706">
                        <c:v>-5.81602</c:v>
                      </c:pt>
                      <c:pt idx="34707">
                        <c:v>-5.8230370000000002</c:v>
                      </c:pt>
                      <c:pt idx="34708">
                        <c:v>-5.8300549999999998</c:v>
                      </c:pt>
                      <c:pt idx="34709">
                        <c:v>-5.837072</c:v>
                      </c:pt>
                      <c:pt idx="34710">
                        <c:v>-5.8440899999999996</c:v>
                      </c:pt>
                      <c:pt idx="34711">
                        <c:v>-5.8511069999999998</c:v>
                      </c:pt>
                      <c:pt idx="34712">
                        <c:v>-5.8581250000000002</c:v>
                      </c:pt>
                      <c:pt idx="34713">
                        <c:v>-5.8651419999999996</c:v>
                      </c:pt>
                      <c:pt idx="34714">
                        <c:v>-5.87216</c:v>
                      </c:pt>
                      <c:pt idx="34715">
                        <c:v>-5.8791779999999996</c:v>
                      </c:pt>
                      <c:pt idx="34716">
                        <c:v>-5.8861949999999998</c:v>
                      </c:pt>
                      <c:pt idx="34717">
                        <c:v>-5.8932120000000001</c:v>
                      </c:pt>
                      <c:pt idx="34718">
                        <c:v>-5.9002299999999996</c:v>
                      </c:pt>
                      <c:pt idx="34719">
                        <c:v>-5.9072480000000001</c:v>
                      </c:pt>
                      <c:pt idx="34720">
                        <c:v>-5.9142650000000003</c:v>
                      </c:pt>
                      <c:pt idx="34721">
                        <c:v>-5.9212829999999999</c:v>
                      </c:pt>
                      <c:pt idx="34722">
                        <c:v>-5.9283000000000001</c:v>
                      </c:pt>
                      <c:pt idx="34723">
                        <c:v>-5.9353179999999996</c:v>
                      </c:pt>
                      <c:pt idx="34724">
                        <c:v>-5.9423349999999999</c:v>
                      </c:pt>
                      <c:pt idx="34725">
                        <c:v>-5.9493530000000003</c:v>
                      </c:pt>
                      <c:pt idx="34726">
                        <c:v>-5.9563699999999997</c:v>
                      </c:pt>
                      <c:pt idx="34727">
                        <c:v>-5.9633880000000001</c:v>
                      </c:pt>
                      <c:pt idx="34728">
                        <c:v>-5.9704059999999997</c:v>
                      </c:pt>
                      <c:pt idx="34729">
                        <c:v>-5.9774229999999999</c:v>
                      </c:pt>
                      <c:pt idx="34730">
                        <c:v>-5.9844400000000002</c:v>
                      </c:pt>
                      <c:pt idx="34731">
                        <c:v>-5.9914579999999997</c:v>
                      </c:pt>
                      <c:pt idx="34732">
                        <c:v>-5.9984760000000001</c:v>
                      </c:pt>
                      <c:pt idx="34733">
                        <c:v>-6.0054930000000004</c:v>
                      </c:pt>
                      <c:pt idx="34734">
                        <c:v>-6.0125109999999999</c:v>
                      </c:pt>
                      <c:pt idx="34735">
                        <c:v>-6.0195280000000002</c:v>
                      </c:pt>
                      <c:pt idx="34736">
                        <c:v>-6.0265459999999997</c:v>
                      </c:pt>
                      <c:pt idx="34737">
                        <c:v>-6.033563</c:v>
                      </c:pt>
                      <c:pt idx="34738">
                        <c:v>-6.0405810000000004</c:v>
                      </c:pt>
                      <c:pt idx="34739">
                        <c:v>-6.0475979999999998</c:v>
                      </c:pt>
                      <c:pt idx="34740">
                        <c:v>-6.0546160000000002</c:v>
                      </c:pt>
                      <c:pt idx="34741">
                        <c:v>-6.0616339999999997</c:v>
                      </c:pt>
                      <c:pt idx="34742">
                        <c:v>-6.068651</c:v>
                      </c:pt>
                      <c:pt idx="34743">
                        <c:v>-6.0756690000000004</c:v>
                      </c:pt>
                      <c:pt idx="34744">
                        <c:v>-6.0826859999999998</c:v>
                      </c:pt>
                      <c:pt idx="34745">
                        <c:v>-6.0897040000000002</c:v>
                      </c:pt>
                      <c:pt idx="34746">
                        <c:v>-6.0967209999999996</c:v>
                      </c:pt>
                      <c:pt idx="34747">
                        <c:v>-6.103739</c:v>
                      </c:pt>
                      <c:pt idx="34748">
                        <c:v>-6.1107560000000003</c:v>
                      </c:pt>
                      <c:pt idx="34749">
                        <c:v>-6.1177739999999998</c:v>
                      </c:pt>
                      <c:pt idx="34750">
                        <c:v>-6.1247920000000002</c:v>
                      </c:pt>
                      <c:pt idx="34751">
                        <c:v>-6.1318089999999996</c:v>
                      </c:pt>
                      <c:pt idx="34752">
                        <c:v>-6.1388259999999999</c:v>
                      </c:pt>
                      <c:pt idx="34753">
                        <c:v>-6.1458440000000003</c:v>
                      </c:pt>
                      <c:pt idx="34754">
                        <c:v>-6.1528619999999998</c:v>
                      </c:pt>
                      <c:pt idx="34755">
                        <c:v>-6.1598790000000001</c:v>
                      </c:pt>
                      <c:pt idx="34756">
                        <c:v>-6.1668969999999996</c:v>
                      </c:pt>
                      <c:pt idx="34757">
                        <c:v>-6.1739139999999999</c:v>
                      </c:pt>
                      <c:pt idx="34758">
                        <c:v>-6.1809320000000003</c:v>
                      </c:pt>
                      <c:pt idx="34759">
                        <c:v>-6.1879489999999997</c:v>
                      </c:pt>
                      <c:pt idx="34760">
                        <c:v>-6.1949670000000001</c:v>
                      </c:pt>
                      <c:pt idx="34761">
                        <c:v>-6.2019840000000004</c:v>
                      </c:pt>
                      <c:pt idx="34762">
                        <c:v>-6.2090019999999999</c:v>
                      </c:pt>
                      <c:pt idx="34763">
                        <c:v>-6.2160200000000003</c:v>
                      </c:pt>
                      <c:pt idx="34764">
                        <c:v>-6.2230369999999997</c:v>
                      </c:pt>
                      <c:pt idx="34765">
                        <c:v>-6.230054</c:v>
                      </c:pt>
                      <c:pt idx="34766">
                        <c:v>-6.2370720000000004</c:v>
                      </c:pt>
                      <c:pt idx="34767">
                        <c:v>-6.2440899999999999</c:v>
                      </c:pt>
                      <c:pt idx="34768">
                        <c:v>-6.2511070000000002</c:v>
                      </c:pt>
                      <c:pt idx="34769">
                        <c:v>-6.2581249999999997</c:v>
                      </c:pt>
                      <c:pt idx="34770">
                        <c:v>-6.265142</c:v>
                      </c:pt>
                      <c:pt idx="34771">
                        <c:v>-6.2721600000000004</c:v>
                      </c:pt>
                      <c:pt idx="34772">
                        <c:v>-6.2791769999999998</c:v>
                      </c:pt>
                      <c:pt idx="34773">
                        <c:v>-6.2861950000000002</c:v>
                      </c:pt>
                      <c:pt idx="34774">
                        <c:v>-6.2932119999999996</c:v>
                      </c:pt>
                      <c:pt idx="34775">
                        <c:v>-6.30023</c:v>
                      </c:pt>
                      <c:pt idx="34776">
                        <c:v>-6.3072480000000004</c:v>
                      </c:pt>
                      <c:pt idx="34777">
                        <c:v>-6.3142649999999998</c:v>
                      </c:pt>
                      <c:pt idx="34778">
                        <c:v>-6.3212830000000002</c:v>
                      </c:pt>
                      <c:pt idx="34779">
                        <c:v>-6.3282999999999996</c:v>
                      </c:pt>
                      <c:pt idx="34780">
                        <c:v>-6.335318</c:v>
                      </c:pt>
                      <c:pt idx="34781">
                        <c:v>-6.3423350000000003</c:v>
                      </c:pt>
                      <c:pt idx="34782">
                        <c:v>-6.3493529999999998</c:v>
                      </c:pt>
                      <c:pt idx="34783">
                        <c:v>-6.3563700000000001</c:v>
                      </c:pt>
                      <c:pt idx="34784">
                        <c:v>-6.3633879999999996</c:v>
                      </c:pt>
                      <c:pt idx="34785">
                        <c:v>-6.370406</c:v>
                      </c:pt>
                      <c:pt idx="34786">
                        <c:v>-6.3774230000000003</c:v>
                      </c:pt>
                      <c:pt idx="34787">
                        <c:v>-6.3844399999999997</c:v>
                      </c:pt>
                      <c:pt idx="34788">
                        <c:v>-6.3914580000000001</c:v>
                      </c:pt>
                      <c:pt idx="34789">
                        <c:v>-6.3984759999999996</c:v>
                      </c:pt>
                      <c:pt idx="34790">
                        <c:v>-6.4054929999999999</c:v>
                      </c:pt>
                      <c:pt idx="34791">
                        <c:v>-6.4125110000000003</c:v>
                      </c:pt>
                      <c:pt idx="34792">
                        <c:v>-6.4195279999999997</c:v>
                      </c:pt>
                      <c:pt idx="34793">
                        <c:v>-6.4265460000000001</c:v>
                      </c:pt>
                      <c:pt idx="34794">
                        <c:v>-6.4335630000000004</c:v>
                      </c:pt>
                      <c:pt idx="34795">
                        <c:v>-6.4405809999999999</c:v>
                      </c:pt>
                      <c:pt idx="34796">
                        <c:v>-6.4475980000000002</c:v>
                      </c:pt>
                      <c:pt idx="34797">
                        <c:v>-6.4546159999999997</c:v>
                      </c:pt>
                      <c:pt idx="34798">
                        <c:v>-6.4616340000000001</c:v>
                      </c:pt>
                      <c:pt idx="34799">
                        <c:v>-6.4686510000000004</c:v>
                      </c:pt>
                      <c:pt idx="34800">
                        <c:v>-6.4756679999999998</c:v>
                      </c:pt>
                      <c:pt idx="34801">
                        <c:v>-6.4826860000000002</c:v>
                      </c:pt>
                      <c:pt idx="34802">
                        <c:v>-6.4897039999999997</c:v>
                      </c:pt>
                      <c:pt idx="34803">
                        <c:v>-6.496721</c:v>
                      </c:pt>
                      <c:pt idx="34804">
                        <c:v>-6.5037390000000004</c:v>
                      </c:pt>
                      <c:pt idx="34805">
                        <c:v>-6.5107559999999998</c:v>
                      </c:pt>
                      <c:pt idx="34806">
                        <c:v>-6.5177740000000002</c:v>
                      </c:pt>
                      <c:pt idx="34807">
                        <c:v>-6.5247909999999996</c:v>
                      </c:pt>
                      <c:pt idx="34808">
                        <c:v>-6.531809</c:v>
                      </c:pt>
                      <c:pt idx="34809">
                        <c:v>-6.5388260000000002</c:v>
                      </c:pt>
                      <c:pt idx="34810">
                        <c:v>-6.5458439999999998</c:v>
                      </c:pt>
                      <c:pt idx="34811">
                        <c:v>-6.5528620000000002</c:v>
                      </c:pt>
                      <c:pt idx="34812">
                        <c:v>-6.5598789999999996</c:v>
                      </c:pt>
                      <c:pt idx="34813">
                        <c:v>-6.5668959999999998</c:v>
                      </c:pt>
                      <c:pt idx="34814">
                        <c:v>-6.5739140000000003</c:v>
                      </c:pt>
                      <c:pt idx="34815">
                        <c:v>-6.5809319999999998</c:v>
                      </c:pt>
                      <c:pt idx="34816">
                        <c:v>-6.5879490000000001</c:v>
                      </c:pt>
                      <c:pt idx="34817">
                        <c:v>-6.5949669999999996</c:v>
                      </c:pt>
                      <c:pt idx="34818">
                        <c:v>-6.601985</c:v>
                      </c:pt>
                      <c:pt idx="34819">
                        <c:v>-6.6090020000000003</c:v>
                      </c:pt>
                      <c:pt idx="34820">
                        <c:v>-6.6160189999999997</c:v>
                      </c:pt>
                      <c:pt idx="34821">
                        <c:v>-6.6230370000000001</c:v>
                      </c:pt>
                      <c:pt idx="34822">
                        <c:v>-6.6300540000000003</c:v>
                      </c:pt>
                      <c:pt idx="34823">
                        <c:v>-6.6370719999999999</c:v>
                      </c:pt>
                      <c:pt idx="34824">
                        <c:v>-6.6440900000000003</c:v>
                      </c:pt>
                      <c:pt idx="34825">
                        <c:v>-6.6511069999999997</c:v>
                      </c:pt>
                      <c:pt idx="34826">
                        <c:v>-6.6581250000000001</c:v>
                      </c:pt>
                      <c:pt idx="34827">
                        <c:v>-6.6651420000000003</c:v>
                      </c:pt>
                      <c:pt idx="34828">
                        <c:v>-6.6721599999999999</c:v>
                      </c:pt>
                      <c:pt idx="34829">
                        <c:v>-6.6791770000000001</c:v>
                      </c:pt>
                      <c:pt idx="34830">
                        <c:v>-6.6861949999999997</c:v>
                      </c:pt>
                      <c:pt idx="34831">
                        <c:v>-6.6932130000000001</c:v>
                      </c:pt>
                      <c:pt idx="34832">
                        <c:v>-6.7002300000000004</c:v>
                      </c:pt>
                      <c:pt idx="34833">
                        <c:v>-6.7072479999999999</c:v>
                      </c:pt>
                      <c:pt idx="34834">
                        <c:v>-6.7142650000000001</c:v>
                      </c:pt>
                      <c:pt idx="34835">
                        <c:v>-6.7212820000000004</c:v>
                      </c:pt>
                      <c:pt idx="34836">
                        <c:v>-6.7282999999999999</c:v>
                      </c:pt>
                      <c:pt idx="34837">
                        <c:v>-6.7353180000000004</c:v>
                      </c:pt>
                      <c:pt idx="34838">
                        <c:v>-6.7423349999999997</c:v>
                      </c:pt>
                      <c:pt idx="34839">
                        <c:v>-6.7493530000000002</c:v>
                      </c:pt>
                      <c:pt idx="34840">
                        <c:v>-6.7563709999999997</c:v>
                      </c:pt>
                      <c:pt idx="34841">
                        <c:v>-6.763388</c:v>
                      </c:pt>
                      <c:pt idx="34842">
                        <c:v>-6.7704050000000002</c:v>
                      </c:pt>
                      <c:pt idx="34843">
                        <c:v>-6.7774229999999998</c:v>
                      </c:pt>
                      <c:pt idx="34844">
                        <c:v>-6.7844410000000002</c:v>
                      </c:pt>
                      <c:pt idx="34845">
                        <c:v>-6.7914580000000004</c:v>
                      </c:pt>
                      <c:pt idx="34846">
                        <c:v>-6.798476</c:v>
                      </c:pt>
                      <c:pt idx="34847">
                        <c:v>-6.8054930000000002</c:v>
                      </c:pt>
                      <c:pt idx="34848">
                        <c:v>-6.8125099999999996</c:v>
                      </c:pt>
                      <c:pt idx="34849">
                        <c:v>-6.819528</c:v>
                      </c:pt>
                      <c:pt idx="34850">
                        <c:v>-6.8265459999999996</c:v>
                      </c:pt>
                      <c:pt idx="34851">
                        <c:v>-6.8335629999999998</c:v>
                      </c:pt>
                      <c:pt idx="34852">
                        <c:v>-6.8405810000000002</c:v>
                      </c:pt>
                      <c:pt idx="34853">
                        <c:v>-6.8475989999999998</c:v>
                      </c:pt>
                      <c:pt idx="34854">
                        <c:v>-6.854616</c:v>
                      </c:pt>
                      <c:pt idx="34855">
                        <c:v>-6.8616330000000003</c:v>
                      </c:pt>
                      <c:pt idx="34856">
                        <c:v>-6.8686509999999998</c:v>
                      </c:pt>
                      <c:pt idx="34857">
                        <c:v>-6.8756690000000003</c:v>
                      </c:pt>
                      <c:pt idx="34858">
                        <c:v>-6.8826859999999996</c:v>
                      </c:pt>
                      <c:pt idx="34859">
                        <c:v>-6.8897040000000001</c:v>
                      </c:pt>
                      <c:pt idx="34860">
                        <c:v>-6.8967210000000003</c:v>
                      </c:pt>
                      <c:pt idx="34861">
                        <c:v>-6.9037389999999998</c:v>
                      </c:pt>
                      <c:pt idx="34862">
                        <c:v>-6.9107560000000001</c:v>
                      </c:pt>
                      <c:pt idx="34863">
                        <c:v>-6.9177739999999996</c:v>
                      </c:pt>
                      <c:pt idx="34864">
                        <c:v>-6.9247909999999999</c:v>
                      </c:pt>
                      <c:pt idx="34865">
                        <c:v>-6.9318090000000003</c:v>
                      </c:pt>
                      <c:pt idx="34866">
                        <c:v>-6.9388269999999999</c:v>
                      </c:pt>
                      <c:pt idx="34867">
                        <c:v>-6.9458440000000001</c:v>
                      </c:pt>
                      <c:pt idx="34868">
                        <c:v>-6.9528619999999997</c:v>
                      </c:pt>
                      <c:pt idx="34869">
                        <c:v>-6.9598789999999999</c:v>
                      </c:pt>
                      <c:pt idx="34870">
                        <c:v>-6.9668970000000003</c:v>
                      </c:pt>
                      <c:pt idx="34871">
                        <c:v>-6.9739139999999997</c:v>
                      </c:pt>
                      <c:pt idx="34872">
                        <c:v>-6.9809320000000001</c:v>
                      </c:pt>
                      <c:pt idx="34873">
                        <c:v>-6.9879490000000004</c:v>
                      </c:pt>
                      <c:pt idx="34874">
                        <c:v>-6.9949669999999999</c:v>
                      </c:pt>
                      <c:pt idx="34875">
                        <c:v>-7.0019850000000003</c:v>
                      </c:pt>
                      <c:pt idx="34876">
                        <c:v>-7.0090019999999997</c:v>
                      </c:pt>
                      <c:pt idx="34877">
                        <c:v>-7.016019</c:v>
                      </c:pt>
                      <c:pt idx="34878">
                        <c:v>-7.0230370000000004</c:v>
                      </c:pt>
                      <c:pt idx="34879">
                        <c:v>-7.0300549999999999</c:v>
                      </c:pt>
                      <c:pt idx="34880">
                        <c:v>-7.0370720000000002</c:v>
                      </c:pt>
                      <c:pt idx="34881">
                        <c:v>-7.0440899999999997</c:v>
                      </c:pt>
                      <c:pt idx="34882">
                        <c:v>-7.051107</c:v>
                      </c:pt>
                      <c:pt idx="34883">
                        <c:v>-7.0581250000000004</c:v>
                      </c:pt>
                      <c:pt idx="34884">
                        <c:v>-7.0651419999999998</c:v>
                      </c:pt>
                      <c:pt idx="34885">
                        <c:v>-7.0721600000000002</c:v>
                      </c:pt>
                      <c:pt idx="34886">
                        <c:v>-7.0791769999999996</c:v>
                      </c:pt>
                      <c:pt idx="34887">
                        <c:v>-7.086195</c:v>
                      </c:pt>
                      <c:pt idx="34888">
                        <c:v>-7.0932130000000004</c:v>
                      </c:pt>
                      <c:pt idx="34889">
                        <c:v>-7.1002299999999998</c:v>
                      </c:pt>
                      <c:pt idx="34890">
                        <c:v>-7.1072470000000001</c:v>
                      </c:pt>
                      <c:pt idx="34891">
                        <c:v>-7.1142649999999996</c:v>
                      </c:pt>
                      <c:pt idx="34892">
                        <c:v>-7.121283</c:v>
                      </c:pt>
                      <c:pt idx="34893">
                        <c:v>-7.1283000000000003</c:v>
                      </c:pt>
                      <c:pt idx="34894">
                        <c:v>-7.1353179999999998</c:v>
                      </c:pt>
                      <c:pt idx="34895">
                        <c:v>-7.1423350000000001</c:v>
                      </c:pt>
                      <c:pt idx="34896">
                        <c:v>-7.1493529999999996</c:v>
                      </c:pt>
                      <c:pt idx="34897">
                        <c:v>-7.1563699999999999</c:v>
                      </c:pt>
                      <c:pt idx="34898">
                        <c:v>-7.1633880000000003</c:v>
                      </c:pt>
                      <c:pt idx="34899">
                        <c:v>-7.1704049999999997</c:v>
                      </c:pt>
                      <c:pt idx="34900">
                        <c:v>-7.1774230000000001</c:v>
                      </c:pt>
                      <c:pt idx="34901">
                        <c:v>-7.1844409999999996</c:v>
                      </c:pt>
                      <c:pt idx="34902">
                        <c:v>-7.1914579999999999</c:v>
                      </c:pt>
                      <c:pt idx="34903">
                        <c:v>-7.1984760000000003</c:v>
                      </c:pt>
                      <c:pt idx="34904">
                        <c:v>-7.2054929999999997</c:v>
                      </c:pt>
                      <c:pt idx="34905">
                        <c:v>-7.2125110000000001</c:v>
                      </c:pt>
                      <c:pt idx="34906">
                        <c:v>-7.2195280000000004</c:v>
                      </c:pt>
                      <c:pt idx="34907">
                        <c:v>-7.2265459999999999</c:v>
                      </c:pt>
                      <c:pt idx="34908">
                        <c:v>-7.2335630000000002</c:v>
                      </c:pt>
                      <c:pt idx="34909">
                        <c:v>-7.2405809999999997</c:v>
                      </c:pt>
                      <c:pt idx="34910">
                        <c:v>-7.2475990000000001</c:v>
                      </c:pt>
                      <c:pt idx="34911">
                        <c:v>-7.2546160000000004</c:v>
                      </c:pt>
                      <c:pt idx="34912">
                        <c:v>-7.2616329999999998</c:v>
                      </c:pt>
                      <c:pt idx="34913">
                        <c:v>-7.2686510000000002</c:v>
                      </c:pt>
                      <c:pt idx="34914">
                        <c:v>-7.2756689999999997</c:v>
                      </c:pt>
                      <c:pt idx="34915">
                        <c:v>-7.282686</c:v>
                      </c:pt>
                      <c:pt idx="34916">
                        <c:v>-7.2897040000000004</c:v>
                      </c:pt>
                      <c:pt idx="34917">
                        <c:v>-7.2967209999999998</c:v>
                      </c:pt>
                      <c:pt idx="34918">
                        <c:v>-7.3037390000000002</c:v>
                      </c:pt>
                      <c:pt idx="34919">
                        <c:v>-7.3107559999999996</c:v>
                      </c:pt>
                      <c:pt idx="34920">
                        <c:v>-7.317774</c:v>
                      </c:pt>
                      <c:pt idx="34921">
                        <c:v>-7.3247910000000003</c:v>
                      </c:pt>
                      <c:pt idx="34922">
                        <c:v>-7.3318089999999998</c:v>
                      </c:pt>
                      <c:pt idx="34923">
                        <c:v>-7.3388270000000002</c:v>
                      </c:pt>
                      <c:pt idx="34924">
                        <c:v>-7.3458439999999996</c:v>
                      </c:pt>
                      <c:pt idx="34925">
                        <c:v>-7.3528609999999999</c:v>
                      </c:pt>
                      <c:pt idx="34926">
                        <c:v>-7.3598790000000003</c:v>
                      </c:pt>
                      <c:pt idx="34927">
                        <c:v>-7.3668969999999998</c:v>
                      </c:pt>
                      <c:pt idx="34928">
                        <c:v>-7.3739140000000001</c:v>
                      </c:pt>
                      <c:pt idx="34929">
                        <c:v>-7.3809319999999996</c:v>
                      </c:pt>
                      <c:pt idx="34930">
                        <c:v>-7.3879489999999999</c:v>
                      </c:pt>
                      <c:pt idx="34931">
                        <c:v>-7.3949670000000003</c:v>
                      </c:pt>
                      <c:pt idx="34932">
                        <c:v>-7.4019839999999997</c:v>
                      </c:pt>
                      <c:pt idx="34933">
                        <c:v>-7.4090020000000001</c:v>
                      </c:pt>
                      <c:pt idx="34934">
                        <c:v>-7.4160190000000004</c:v>
                      </c:pt>
                      <c:pt idx="34935">
                        <c:v>-7.4230369999999999</c:v>
                      </c:pt>
                      <c:pt idx="34936">
                        <c:v>-7.4300550000000003</c:v>
                      </c:pt>
                      <c:pt idx="34937">
                        <c:v>-7.4370719999999997</c:v>
                      </c:pt>
                      <c:pt idx="34938">
                        <c:v>-7.4440900000000001</c:v>
                      </c:pt>
                      <c:pt idx="34939">
                        <c:v>-7.4511070000000004</c:v>
                      </c:pt>
                      <c:pt idx="34940">
                        <c:v>-7.4581249999999999</c:v>
                      </c:pt>
                      <c:pt idx="34941">
                        <c:v>-7.4651420000000002</c:v>
                      </c:pt>
                      <c:pt idx="34942">
                        <c:v>-7.4721599999999997</c:v>
                      </c:pt>
                      <c:pt idx="34943">
                        <c:v>-7.479177</c:v>
                      </c:pt>
                      <c:pt idx="34944">
                        <c:v>-7.4861950000000004</c:v>
                      </c:pt>
                      <c:pt idx="34945">
                        <c:v>-7.4932119999999998</c:v>
                      </c:pt>
                      <c:pt idx="34946">
                        <c:v>-7.5002300000000002</c:v>
                      </c:pt>
                      <c:pt idx="34947">
                        <c:v>-7.5072469999999996</c:v>
                      </c:pt>
                      <c:pt idx="34948">
                        <c:v>-7.514265</c:v>
                      </c:pt>
                      <c:pt idx="34949">
                        <c:v>-7.5212830000000004</c:v>
                      </c:pt>
                      <c:pt idx="34950">
                        <c:v>-7.5282999999999998</c:v>
                      </c:pt>
                      <c:pt idx="34951">
                        <c:v>-7.5353180000000002</c:v>
                      </c:pt>
                      <c:pt idx="34952">
                        <c:v>-7.5423349999999996</c:v>
                      </c:pt>
                      <c:pt idx="34953">
                        <c:v>-7.549353</c:v>
                      </c:pt>
                      <c:pt idx="34954">
                        <c:v>-7.5563700000000003</c:v>
                      </c:pt>
                      <c:pt idx="34955">
                        <c:v>-7.5633879999999998</c:v>
                      </c:pt>
                      <c:pt idx="34956">
                        <c:v>-7.5704050000000001</c:v>
                      </c:pt>
                      <c:pt idx="34957">
                        <c:v>-7.5774229999999996</c:v>
                      </c:pt>
                      <c:pt idx="34958">
                        <c:v>-7.584441</c:v>
                      </c:pt>
                      <c:pt idx="34959">
                        <c:v>-7.5914580000000003</c:v>
                      </c:pt>
                      <c:pt idx="34960">
                        <c:v>-7.5984749999999996</c:v>
                      </c:pt>
                      <c:pt idx="34961">
                        <c:v>-7.6054930000000001</c:v>
                      </c:pt>
                      <c:pt idx="34962">
                        <c:v>-7.6125109999999996</c:v>
                      </c:pt>
                      <c:pt idx="34963">
                        <c:v>-7.6195279999999999</c:v>
                      </c:pt>
                      <c:pt idx="34964">
                        <c:v>-7.6265460000000003</c:v>
                      </c:pt>
                      <c:pt idx="34965">
                        <c:v>-7.6335639999999998</c:v>
                      </c:pt>
                      <c:pt idx="34966">
                        <c:v>-7.6405810000000001</c:v>
                      </c:pt>
                      <c:pt idx="34967">
                        <c:v>-7.6475980000000003</c:v>
                      </c:pt>
                      <c:pt idx="34968">
                        <c:v>-7.6546159999999999</c:v>
                      </c:pt>
                      <c:pt idx="34969">
                        <c:v>-7.6616330000000001</c:v>
                      </c:pt>
                      <c:pt idx="34970">
                        <c:v>-7.6686509999999997</c:v>
                      </c:pt>
                      <c:pt idx="34971">
                        <c:v>-7.6756690000000001</c:v>
                      </c:pt>
                      <c:pt idx="34972">
                        <c:v>-7.6826860000000003</c:v>
                      </c:pt>
                      <c:pt idx="34973">
                        <c:v>-7.6897029999999997</c:v>
                      </c:pt>
                      <c:pt idx="34974">
                        <c:v>-7.6967210000000001</c:v>
                      </c:pt>
                      <c:pt idx="34975">
                        <c:v>-7.7037389999999997</c:v>
                      </c:pt>
                      <c:pt idx="34976">
                        <c:v>-7.7107559999999999</c:v>
                      </c:pt>
                      <c:pt idx="34977">
                        <c:v>-7.7177740000000004</c:v>
                      </c:pt>
                      <c:pt idx="34978">
                        <c:v>-7.7247919999999999</c:v>
                      </c:pt>
                      <c:pt idx="34979">
                        <c:v>-7.7318090000000002</c:v>
                      </c:pt>
                      <c:pt idx="34980">
                        <c:v>-7.7388260000000004</c:v>
                      </c:pt>
                      <c:pt idx="34981">
                        <c:v>-7.745844</c:v>
                      </c:pt>
                      <c:pt idx="34982">
                        <c:v>-7.7528610000000002</c:v>
                      </c:pt>
                      <c:pt idx="34983">
                        <c:v>-7.7598789999999997</c:v>
                      </c:pt>
                      <c:pt idx="34984">
                        <c:v>-7.7668970000000002</c:v>
                      </c:pt>
                      <c:pt idx="34985">
                        <c:v>-7.7739140000000004</c:v>
                      </c:pt>
                      <c:pt idx="34986">
                        <c:v>-7.780932</c:v>
                      </c:pt>
                      <c:pt idx="34987">
                        <c:v>-7.7879490000000002</c:v>
                      </c:pt>
                      <c:pt idx="34988">
                        <c:v>-7.7949669999999998</c:v>
                      </c:pt>
                      <c:pt idx="34989">
                        <c:v>-7.801984</c:v>
                      </c:pt>
                      <c:pt idx="34990">
                        <c:v>-7.8090020000000004</c:v>
                      </c:pt>
                      <c:pt idx="34991">
                        <c:v>-7.81602</c:v>
                      </c:pt>
                      <c:pt idx="34992">
                        <c:v>-7.8230370000000002</c:v>
                      </c:pt>
                      <c:pt idx="34993">
                        <c:v>-7.8300549999999998</c:v>
                      </c:pt>
                      <c:pt idx="34994">
                        <c:v>-7.837072</c:v>
                      </c:pt>
                      <c:pt idx="34995">
                        <c:v>-7.8440899999999996</c:v>
                      </c:pt>
                      <c:pt idx="34996">
                        <c:v>-7.8511069999999998</c:v>
                      </c:pt>
                      <c:pt idx="34997">
                        <c:v>-7.8581250000000002</c:v>
                      </c:pt>
                      <c:pt idx="34998">
                        <c:v>-7.8651419999999996</c:v>
                      </c:pt>
                      <c:pt idx="34999">
                        <c:v>-7.87216</c:v>
                      </c:pt>
                      <c:pt idx="35000">
                        <c:v>-7.8791779999999996</c:v>
                      </c:pt>
                      <c:pt idx="35001">
                        <c:v>-7.8861949999999998</c:v>
                      </c:pt>
                      <c:pt idx="35002">
                        <c:v>-7.8932120000000001</c:v>
                      </c:pt>
                      <c:pt idx="35003">
                        <c:v>-7.9002299999999996</c:v>
                      </c:pt>
                      <c:pt idx="35004">
                        <c:v>-7.9072480000000001</c:v>
                      </c:pt>
                      <c:pt idx="35005">
                        <c:v>-7.9142650000000003</c:v>
                      </c:pt>
                      <c:pt idx="35006">
                        <c:v>-7.9212829999999999</c:v>
                      </c:pt>
                      <c:pt idx="35007">
                        <c:v>-7.9283000000000001</c:v>
                      </c:pt>
                      <c:pt idx="35008">
                        <c:v>-7.9353179999999996</c:v>
                      </c:pt>
                      <c:pt idx="35009">
                        <c:v>-7.9423349999999999</c:v>
                      </c:pt>
                      <c:pt idx="35010">
                        <c:v>-7.9493530000000003</c:v>
                      </c:pt>
                      <c:pt idx="35011">
                        <c:v>-7.9563699999999997</c:v>
                      </c:pt>
                      <c:pt idx="35012">
                        <c:v>-7.9633880000000001</c:v>
                      </c:pt>
                      <c:pt idx="35013">
                        <c:v>-7.9704059999999997</c:v>
                      </c:pt>
                      <c:pt idx="35014">
                        <c:v>-7.9774229999999999</c:v>
                      </c:pt>
                      <c:pt idx="35015">
                        <c:v>-7.9844400000000002</c:v>
                      </c:pt>
                      <c:pt idx="35016">
                        <c:v>-7.9914579999999997</c:v>
                      </c:pt>
                      <c:pt idx="35017">
                        <c:v>-7.9984760000000001</c:v>
                      </c:pt>
                      <c:pt idx="35018">
                        <c:v>-8.0054929999999995</c:v>
                      </c:pt>
                      <c:pt idx="35019">
                        <c:v>-7.9984760000000001</c:v>
                      </c:pt>
                      <c:pt idx="35020">
                        <c:v>-7.9914579999999997</c:v>
                      </c:pt>
                      <c:pt idx="35021">
                        <c:v>-7.9844400000000002</c:v>
                      </c:pt>
                      <c:pt idx="35022">
                        <c:v>-7.9774229999999999</c:v>
                      </c:pt>
                      <c:pt idx="35023">
                        <c:v>-7.9704059999999997</c:v>
                      </c:pt>
                      <c:pt idx="35024">
                        <c:v>-7.9633880000000001</c:v>
                      </c:pt>
                      <c:pt idx="35025">
                        <c:v>-7.9563699999999997</c:v>
                      </c:pt>
                      <c:pt idx="35026">
                        <c:v>-7.9493530000000003</c:v>
                      </c:pt>
                      <c:pt idx="35027">
                        <c:v>-7.9423349999999999</c:v>
                      </c:pt>
                      <c:pt idx="35028">
                        <c:v>-7.9353179999999996</c:v>
                      </c:pt>
                      <c:pt idx="35029">
                        <c:v>-7.9283000000000001</c:v>
                      </c:pt>
                      <c:pt idx="35030">
                        <c:v>-7.9212829999999999</c:v>
                      </c:pt>
                      <c:pt idx="35031">
                        <c:v>-7.9142650000000003</c:v>
                      </c:pt>
                      <c:pt idx="35032">
                        <c:v>-7.9072480000000001</c:v>
                      </c:pt>
                      <c:pt idx="35033">
                        <c:v>-7.9002299999999996</c:v>
                      </c:pt>
                      <c:pt idx="35034">
                        <c:v>-7.8932120000000001</c:v>
                      </c:pt>
                      <c:pt idx="35035">
                        <c:v>-7.8861949999999998</c:v>
                      </c:pt>
                      <c:pt idx="35036">
                        <c:v>-7.8791779999999996</c:v>
                      </c:pt>
                      <c:pt idx="35037">
                        <c:v>-7.87216</c:v>
                      </c:pt>
                      <c:pt idx="35038">
                        <c:v>-7.8651419999999996</c:v>
                      </c:pt>
                      <c:pt idx="35039">
                        <c:v>-7.8581250000000002</c:v>
                      </c:pt>
                      <c:pt idx="35040">
                        <c:v>-7.8511069999999998</c:v>
                      </c:pt>
                      <c:pt idx="35041">
                        <c:v>-7.8440899999999996</c:v>
                      </c:pt>
                      <c:pt idx="35042">
                        <c:v>-7.837072</c:v>
                      </c:pt>
                      <c:pt idx="35043">
                        <c:v>-7.8300549999999998</c:v>
                      </c:pt>
                      <c:pt idx="35044">
                        <c:v>-7.8230370000000002</c:v>
                      </c:pt>
                      <c:pt idx="35045">
                        <c:v>-7.81602</c:v>
                      </c:pt>
                      <c:pt idx="35046">
                        <c:v>-7.8090020000000004</c:v>
                      </c:pt>
                      <c:pt idx="35047">
                        <c:v>-7.801984</c:v>
                      </c:pt>
                      <c:pt idx="35048">
                        <c:v>-7.7949669999999998</c:v>
                      </c:pt>
                      <c:pt idx="35049">
                        <c:v>-7.7879490000000002</c:v>
                      </c:pt>
                      <c:pt idx="35050">
                        <c:v>-7.780932</c:v>
                      </c:pt>
                      <c:pt idx="35051">
                        <c:v>-7.7739140000000004</c:v>
                      </c:pt>
                      <c:pt idx="35052">
                        <c:v>-7.7668970000000002</c:v>
                      </c:pt>
                      <c:pt idx="35053">
                        <c:v>-7.7598789999999997</c:v>
                      </c:pt>
                      <c:pt idx="35054">
                        <c:v>-7.7528610000000002</c:v>
                      </c:pt>
                      <c:pt idx="35055">
                        <c:v>-7.745844</c:v>
                      </c:pt>
                      <c:pt idx="35056">
                        <c:v>-7.7388260000000004</c:v>
                      </c:pt>
                      <c:pt idx="35057">
                        <c:v>-7.7318090000000002</c:v>
                      </c:pt>
                      <c:pt idx="35058">
                        <c:v>-7.7247919999999999</c:v>
                      </c:pt>
                      <c:pt idx="35059">
                        <c:v>-7.7177740000000004</c:v>
                      </c:pt>
                      <c:pt idx="35060">
                        <c:v>-7.7107559999999999</c:v>
                      </c:pt>
                      <c:pt idx="35061">
                        <c:v>-7.7037389999999997</c:v>
                      </c:pt>
                      <c:pt idx="35062">
                        <c:v>-7.6967210000000001</c:v>
                      </c:pt>
                      <c:pt idx="35063">
                        <c:v>-7.6897029999999997</c:v>
                      </c:pt>
                      <c:pt idx="35064">
                        <c:v>-7.6826860000000003</c:v>
                      </c:pt>
                      <c:pt idx="35065">
                        <c:v>-7.6756690000000001</c:v>
                      </c:pt>
                      <c:pt idx="35066">
                        <c:v>-7.6686509999999997</c:v>
                      </c:pt>
                      <c:pt idx="35067">
                        <c:v>-7.6616330000000001</c:v>
                      </c:pt>
                      <c:pt idx="35068">
                        <c:v>-7.6546159999999999</c:v>
                      </c:pt>
                      <c:pt idx="35069">
                        <c:v>-7.6475980000000003</c:v>
                      </c:pt>
                      <c:pt idx="35070">
                        <c:v>-7.6405810000000001</c:v>
                      </c:pt>
                      <c:pt idx="35071">
                        <c:v>-7.6335639999999998</c:v>
                      </c:pt>
                      <c:pt idx="35072">
                        <c:v>-7.6265460000000003</c:v>
                      </c:pt>
                      <c:pt idx="35073">
                        <c:v>-7.6195279999999999</c:v>
                      </c:pt>
                      <c:pt idx="35074">
                        <c:v>-7.6125109999999996</c:v>
                      </c:pt>
                      <c:pt idx="35075">
                        <c:v>-7.6054930000000001</c:v>
                      </c:pt>
                      <c:pt idx="35076">
                        <c:v>-7.5984749999999996</c:v>
                      </c:pt>
                      <c:pt idx="35077">
                        <c:v>-7.5914580000000003</c:v>
                      </c:pt>
                      <c:pt idx="35078">
                        <c:v>-7.584441</c:v>
                      </c:pt>
                      <c:pt idx="35079">
                        <c:v>-7.5774229999999996</c:v>
                      </c:pt>
                      <c:pt idx="35080">
                        <c:v>-7.5704050000000001</c:v>
                      </c:pt>
                      <c:pt idx="35081">
                        <c:v>-7.5633879999999998</c:v>
                      </c:pt>
                      <c:pt idx="35082">
                        <c:v>-7.5563700000000003</c:v>
                      </c:pt>
                      <c:pt idx="35083">
                        <c:v>-7.549353</c:v>
                      </c:pt>
                      <c:pt idx="35084">
                        <c:v>-7.5423349999999996</c:v>
                      </c:pt>
                      <c:pt idx="35085">
                        <c:v>-7.5353180000000002</c:v>
                      </c:pt>
                      <c:pt idx="35086">
                        <c:v>-7.5282999999999998</c:v>
                      </c:pt>
                      <c:pt idx="35087">
                        <c:v>-7.5212830000000004</c:v>
                      </c:pt>
                      <c:pt idx="35088">
                        <c:v>-7.514265</c:v>
                      </c:pt>
                      <c:pt idx="35089">
                        <c:v>-7.5072469999999996</c:v>
                      </c:pt>
                      <c:pt idx="35090">
                        <c:v>-7.5002300000000002</c:v>
                      </c:pt>
                      <c:pt idx="35091">
                        <c:v>-7.4932119999999998</c:v>
                      </c:pt>
                      <c:pt idx="35092">
                        <c:v>-7.4861950000000004</c:v>
                      </c:pt>
                      <c:pt idx="35093">
                        <c:v>-7.479177</c:v>
                      </c:pt>
                      <c:pt idx="35094">
                        <c:v>-7.4721599999999997</c:v>
                      </c:pt>
                      <c:pt idx="35095">
                        <c:v>-7.4651420000000002</c:v>
                      </c:pt>
                      <c:pt idx="35096">
                        <c:v>-7.4581249999999999</c:v>
                      </c:pt>
                      <c:pt idx="35097">
                        <c:v>-7.4511070000000004</c:v>
                      </c:pt>
                      <c:pt idx="35098">
                        <c:v>-7.4440900000000001</c:v>
                      </c:pt>
                      <c:pt idx="35099">
                        <c:v>-7.4370719999999997</c:v>
                      </c:pt>
                      <c:pt idx="35100">
                        <c:v>-7.4300550000000003</c:v>
                      </c:pt>
                      <c:pt idx="35101">
                        <c:v>-7.4230369999999999</c:v>
                      </c:pt>
                      <c:pt idx="35102">
                        <c:v>-7.4160190000000004</c:v>
                      </c:pt>
                      <c:pt idx="35103">
                        <c:v>-7.4090020000000001</c:v>
                      </c:pt>
                      <c:pt idx="35104">
                        <c:v>-7.4019839999999997</c:v>
                      </c:pt>
                      <c:pt idx="35105">
                        <c:v>-7.3949670000000003</c:v>
                      </c:pt>
                      <c:pt idx="35106">
                        <c:v>-7.3879489999999999</c:v>
                      </c:pt>
                      <c:pt idx="35107">
                        <c:v>-7.3809319999999996</c:v>
                      </c:pt>
                      <c:pt idx="35108">
                        <c:v>-7.3739140000000001</c:v>
                      </c:pt>
                      <c:pt idx="35109">
                        <c:v>-7.3668969999999998</c:v>
                      </c:pt>
                      <c:pt idx="35110">
                        <c:v>-7.3598790000000003</c:v>
                      </c:pt>
                      <c:pt idx="35111">
                        <c:v>-7.3528609999999999</c:v>
                      </c:pt>
                      <c:pt idx="35112">
                        <c:v>-7.3458439999999996</c:v>
                      </c:pt>
                      <c:pt idx="35113">
                        <c:v>-7.3388270000000002</c:v>
                      </c:pt>
                      <c:pt idx="35114">
                        <c:v>-7.3318089999999998</c:v>
                      </c:pt>
                      <c:pt idx="35115">
                        <c:v>-7.3247910000000003</c:v>
                      </c:pt>
                      <c:pt idx="35116">
                        <c:v>-7.317774</c:v>
                      </c:pt>
                      <c:pt idx="35117">
                        <c:v>-7.3107559999999996</c:v>
                      </c:pt>
                      <c:pt idx="35118">
                        <c:v>-7.3037390000000002</c:v>
                      </c:pt>
                      <c:pt idx="35119">
                        <c:v>-7.2967209999999998</c:v>
                      </c:pt>
                      <c:pt idx="35120">
                        <c:v>-7.2897040000000004</c:v>
                      </c:pt>
                      <c:pt idx="35121">
                        <c:v>-7.282686</c:v>
                      </c:pt>
                      <c:pt idx="35122">
                        <c:v>-7.2756689999999997</c:v>
                      </c:pt>
                      <c:pt idx="35123">
                        <c:v>-7.2686510000000002</c:v>
                      </c:pt>
                      <c:pt idx="35124">
                        <c:v>-7.2616329999999998</c:v>
                      </c:pt>
                      <c:pt idx="35125">
                        <c:v>-7.2546160000000004</c:v>
                      </c:pt>
                      <c:pt idx="35126">
                        <c:v>-7.2475990000000001</c:v>
                      </c:pt>
                      <c:pt idx="35127">
                        <c:v>-7.2405809999999997</c:v>
                      </c:pt>
                      <c:pt idx="35128">
                        <c:v>-7.2335630000000002</c:v>
                      </c:pt>
                      <c:pt idx="35129">
                        <c:v>-7.2265459999999999</c:v>
                      </c:pt>
                      <c:pt idx="35130">
                        <c:v>-7.2195280000000004</c:v>
                      </c:pt>
                      <c:pt idx="35131">
                        <c:v>-7.2125110000000001</c:v>
                      </c:pt>
                      <c:pt idx="35132">
                        <c:v>-7.2054929999999997</c:v>
                      </c:pt>
                      <c:pt idx="35133">
                        <c:v>-7.1984760000000003</c:v>
                      </c:pt>
                      <c:pt idx="35134">
                        <c:v>-7.1914579999999999</c:v>
                      </c:pt>
                      <c:pt idx="35135">
                        <c:v>-7.1844409999999996</c:v>
                      </c:pt>
                      <c:pt idx="35136">
                        <c:v>-7.1774230000000001</c:v>
                      </c:pt>
                      <c:pt idx="35137">
                        <c:v>-7.1704049999999997</c:v>
                      </c:pt>
                      <c:pt idx="35138">
                        <c:v>-7.1633880000000003</c:v>
                      </c:pt>
                      <c:pt idx="35139">
                        <c:v>-7.1563699999999999</c:v>
                      </c:pt>
                      <c:pt idx="35140">
                        <c:v>-7.1493529999999996</c:v>
                      </c:pt>
                      <c:pt idx="35141">
                        <c:v>-7.1423350000000001</c:v>
                      </c:pt>
                      <c:pt idx="35142">
                        <c:v>-7.1353179999999998</c:v>
                      </c:pt>
                      <c:pt idx="35143">
                        <c:v>-7.1283000000000003</c:v>
                      </c:pt>
                      <c:pt idx="35144">
                        <c:v>-7.121283</c:v>
                      </c:pt>
                      <c:pt idx="35145">
                        <c:v>-7.1142649999999996</c:v>
                      </c:pt>
                      <c:pt idx="35146">
                        <c:v>-7.1072470000000001</c:v>
                      </c:pt>
                      <c:pt idx="35147">
                        <c:v>-7.1002299999999998</c:v>
                      </c:pt>
                      <c:pt idx="35148">
                        <c:v>-7.0932130000000004</c:v>
                      </c:pt>
                      <c:pt idx="35149">
                        <c:v>-7.086195</c:v>
                      </c:pt>
                      <c:pt idx="35150">
                        <c:v>-7.0791769999999996</c:v>
                      </c:pt>
                      <c:pt idx="35151">
                        <c:v>-7.0721600000000002</c:v>
                      </c:pt>
                      <c:pt idx="35152">
                        <c:v>-7.0651419999999998</c:v>
                      </c:pt>
                      <c:pt idx="35153">
                        <c:v>-7.0581250000000004</c:v>
                      </c:pt>
                      <c:pt idx="35154">
                        <c:v>-7.051107</c:v>
                      </c:pt>
                      <c:pt idx="35155">
                        <c:v>-7.0440899999999997</c:v>
                      </c:pt>
                      <c:pt idx="35156">
                        <c:v>-7.0370720000000002</c:v>
                      </c:pt>
                      <c:pt idx="35157">
                        <c:v>-7.0300549999999999</c:v>
                      </c:pt>
                      <c:pt idx="35158">
                        <c:v>-7.0230370000000004</c:v>
                      </c:pt>
                      <c:pt idx="35159">
                        <c:v>-7.016019</c:v>
                      </c:pt>
                      <c:pt idx="35160">
                        <c:v>-7.0090019999999997</c:v>
                      </c:pt>
                      <c:pt idx="35161">
                        <c:v>-7.0019850000000003</c:v>
                      </c:pt>
                      <c:pt idx="35162">
                        <c:v>-6.9949669999999999</c:v>
                      </c:pt>
                      <c:pt idx="35163">
                        <c:v>-6.9879490000000004</c:v>
                      </c:pt>
                      <c:pt idx="35164">
                        <c:v>-6.9809320000000001</c:v>
                      </c:pt>
                      <c:pt idx="35165">
                        <c:v>-6.9739139999999997</c:v>
                      </c:pt>
                      <c:pt idx="35166">
                        <c:v>-6.9668970000000003</c:v>
                      </c:pt>
                      <c:pt idx="35167">
                        <c:v>-6.9598789999999999</c:v>
                      </c:pt>
                      <c:pt idx="35168">
                        <c:v>-6.9528619999999997</c:v>
                      </c:pt>
                      <c:pt idx="35169">
                        <c:v>-6.9458440000000001</c:v>
                      </c:pt>
                      <c:pt idx="35170">
                        <c:v>-6.9388269999999999</c:v>
                      </c:pt>
                      <c:pt idx="35171">
                        <c:v>-6.9318090000000003</c:v>
                      </c:pt>
                      <c:pt idx="35172">
                        <c:v>-6.9247909999999999</c:v>
                      </c:pt>
                      <c:pt idx="35173">
                        <c:v>-6.9177739999999996</c:v>
                      </c:pt>
                      <c:pt idx="35174">
                        <c:v>-6.9107560000000001</c:v>
                      </c:pt>
                      <c:pt idx="35175">
                        <c:v>-6.9037389999999998</c:v>
                      </c:pt>
                      <c:pt idx="35176">
                        <c:v>-6.8967210000000003</c:v>
                      </c:pt>
                      <c:pt idx="35177">
                        <c:v>-6.8897040000000001</c:v>
                      </c:pt>
                      <c:pt idx="35178">
                        <c:v>-6.8826859999999996</c:v>
                      </c:pt>
                      <c:pt idx="35179">
                        <c:v>-6.8756690000000003</c:v>
                      </c:pt>
                      <c:pt idx="35180">
                        <c:v>-6.8686509999999998</c:v>
                      </c:pt>
                      <c:pt idx="35181">
                        <c:v>-6.8616330000000003</c:v>
                      </c:pt>
                      <c:pt idx="35182">
                        <c:v>-6.854616</c:v>
                      </c:pt>
                      <c:pt idx="35183">
                        <c:v>-6.8475989999999998</c:v>
                      </c:pt>
                      <c:pt idx="35184">
                        <c:v>-6.8405810000000002</c:v>
                      </c:pt>
                      <c:pt idx="35185">
                        <c:v>-6.8335629999999998</c:v>
                      </c:pt>
                      <c:pt idx="35186">
                        <c:v>-6.8265459999999996</c:v>
                      </c:pt>
                      <c:pt idx="35187">
                        <c:v>-6.819528</c:v>
                      </c:pt>
                      <c:pt idx="35188">
                        <c:v>-6.8125099999999996</c:v>
                      </c:pt>
                      <c:pt idx="35189">
                        <c:v>-6.8054930000000002</c:v>
                      </c:pt>
                      <c:pt idx="35190">
                        <c:v>-6.798476</c:v>
                      </c:pt>
                      <c:pt idx="35191">
                        <c:v>-6.7914580000000004</c:v>
                      </c:pt>
                      <c:pt idx="35192">
                        <c:v>-6.7844410000000002</c:v>
                      </c:pt>
                      <c:pt idx="35193">
                        <c:v>-6.7774229999999998</c:v>
                      </c:pt>
                      <c:pt idx="35194">
                        <c:v>-6.7704050000000002</c:v>
                      </c:pt>
                      <c:pt idx="35195">
                        <c:v>-6.763388</c:v>
                      </c:pt>
                      <c:pt idx="35196">
                        <c:v>-6.7563709999999997</c:v>
                      </c:pt>
                      <c:pt idx="35197">
                        <c:v>-6.7493530000000002</c:v>
                      </c:pt>
                      <c:pt idx="35198">
                        <c:v>-6.7423349999999997</c:v>
                      </c:pt>
                      <c:pt idx="35199">
                        <c:v>-6.7353180000000004</c:v>
                      </c:pt>
                      <c:pt idx="35200">
                        <c:v>-6.7282999999999999</c:v>
                      </c:pt>
                      <c:pt idx="35201">
                        <c:v>-6.7212820000000004</c:v>
                      </c:pt>
                      <c:pt idx="35202">
                        <c:v>-6.7142650000000001</c:v>
                      </c:pt>
                      <c:pt idx="35203">
                        <c:v>-6.7072479999999999</c:v>
                      </c:pt>
                      <c:pt idx="35204">
                        <c:v>-6.7002300000000004</c:v>
                      </c:pt>
                      <c:pt idx="35205">
                        <c:v>-6.6932130000000001</c:v>
                      </c:pt>
                      <c:pt idx="35206">
                        <c:v>-6.6861949999999997</c:v>
                      </c:pt>
                      <c:pt idx="35207">
                        <c:v>-6.6791770000000001</c:v>
                      </c:pt>
                      <c:pt idx="35208">
                        <c:v>-6.6721599999999999</c:v>
                      </c:pt>
                      <c:pt idx="35209">
                        <c:v>-6.6651420000000003</c:v>
                      </c:pt>
                      <c:pt idx="35210">
                        <c:v>-6.6581250000000001</c:v>
                      </c:pt>
                      <c:pt idx="35211">
                        <c:v>-6.6511069999999997</c:v>
                      </c:pt>
                      <c:pt idx="35212">
                        <c:v>-6.6440900000000003</c:v>
                      </c:pt>
                      <c:pt idx="35213">
                        <c:v>-6.6370719999999999</c:v>
                      </c:pt>
                      <c:pt idx="35214">
                        <c:v>-6.6300540000000003</c:v>
                      </c:pt>
                      <c:pt idx="35215">
                        <c:v>-6.6230370000000001</c:v>
                      </c:pt>
                      <c:pt idx="35216">
                        <c:v>-6.6160189999999997</c:v>
                      </c:pt>
                      <c:pt idx="35217">
                        <c:v>-6.6090020000000003</c:v>
                      </c:pt>
                      <c:pt idx="35218">
                        <c:v>-6.601985</c:v>
                      </c:pt>
                      <c:pt idx="35219">
                        <c:v>-6.5949669999999996</c:v>
                      </c:pt>
                      <c:pt idx="35220">
                        <c:v>-6.5879490000000001</c:v>
                      </c:pt>
                      <c:pt idx="35221">
                        <c:v>-6.5809319999999998</c:v>
                      </c:pt>
                      <c:pt idx="35222">
                        <c:v>-6.5739140000000003</c:v>
                      </c:pt>
                      <c:pt idx="35223">
                        <c:v>-6.5668959999999998</c:v>
                      </c:pt>
                      <c:pt idx="35224">
                        <c:v>-6.5598789999999996</c:v>
                      </c:pt>
                      <c:pt idx="35225">
                        <c:v>-6.5528620000000002</c:v>
                      </c:pt>
                      <c:pt idx="35226">
                        <c:v>-6.5458439999999998</c:v>
                      </c:pt>
                      <c:pt idx="35227">
                        <c:v>-6.5388260000000002</c:v>
                      </c:pt>
                      <c:pt idx="35228">
                        <c:v>-6.531809</c:v>
                      </c:pt>
                      <c:pt idx="35229">
                        <c:v>-6.5247909999999996</c:v>
                      </c:pt>
                      <c:pt idx="35230">
                        <c:v>-6.5177740000000002</c:v>
                      </c:pt>
                      <c:pt idx="35231">
                        <c:v>-6.5107559999999998</c:v>
                      </c:pt>
                      <c:pt idx="35232">
                        <c:v>-6.5037390000000004</c:v>
                      </c:pt>
                      <c:pt idx="35233">
                        <c:v>-6.496721</c:v>
                      </c:pt>
                      <c:pt idx="35234">
                        <c:v>-6.4897039999999997</c:v>
                      </c:pt>
                      <c:pt idx="35235">
                        <c:v>-6.4826860000000002</c:v>
                      </c:pt>
                      <c:pt idx="35236">
                        <c:v>-6.4756679999999998</c:v>
                      </c:pt>
                      <c:pt idx="35237">
                        <c:v>-6.4686510000000004</c:v>
                      </c:pt>
                      <c:pt idx="35238">
                        <c:v>-6.4616340000000001</c:v>
                      </c:pt>
                      <c:pt idx="35239">
                        <c:v>-6.4546159999999997</c:v>
                      </c:pt>
                      <c:pt idx="35240">
                        <c:v>-6.4475980000000002</c:v>
                      </c:pt>
                      <c:pt idx="35241">
                        <c:v>-6.4405809999999999</c:v>
                      </c:pt>
                      <c:pt idx="35242">
                        <c:v>-6.4335630000000004</c:v>
                      </c:pt>
                      <c:pt idx="35243">
                        <c:v>-6.4265460000000001</c:v>
                      </c:pt>
                      <c:pt idx="35244">
                        <c:v>-6.4195279999999997</c:v>
                      </c:pt>
                      <c:pt idx="35245">
                        <c:v>-6.4125110000000003</c:v>
                      </c:pt>
                      <c:pt idx="35246">
                        <c:v>-6.4054929999999999</c:v>
                      </c:pt>
                      <c:pt idx="35247">
                        <c:v>-6.3984759999999996</c:v>
                      </c:pt>
                      <c:pt idx="35248">
                        <c:v>-6.3914580000000001</c:v>
                      </c:pt>
                      <c:pt idx="35249">
                        <c:v>-6.3844399999999997</c:v>
                      </c:pt>
                      <c:pt idx="35250">
                        <c:v>-6.3774230000000003</c:v>
                      </c:pt>
                      <c:pt idx="35251">
                        <c:v>-6.370406</c:v>
                      </c:pt>
                      <c:pt idx="35252">
                        <c:v>-6.3633879999999996</c:v>
                      </c:pt>
                      <c:pt idx="35253">
                        <c:v>-6.3563700000000001</c:v>
                      </c:pt>
                      <c:pt idx="35254">
                        <c:v>-6.3493529999999998</c:v>
                      </c:pt>
                      <c:pt idx="35255">
                        <c:v>-6.3423350000000003</c:v>
                      </c:pt>
                      <c:pt idx="35256">
                        <c:v>-6.335318</c:v>
                      </c:pt>
                      <c:pt idx="35257">
                        <c:v>-6.3282999999999996</c:v>
                      </c:pt>
                      <c:pt idx="35258">
                        <c:v>-6.3212830000000002</c:v>
                      </c:pt>
                      <c:pt idx="35259">
                        <c:v>-6.3142649999999998</c:v>
                      </c:pt>
                      <c:pt idx="35260">
                        <c:v>-6.3072480000000004</c:v>
                      </c:pt>
                      <c:pt idx="35261">
                        <c:v>-6.30023</c:v>
                      </c:pt>
                      <c:pt idx="35262">
                        <c:v>-6.2932119999999996</c:v>
                      </c:pt>
                      <c:pt idx="35263">
                        <c:v>-6.2861950000000002</c:v>
                      </c:pt>
                      <c:pt idx="35264">
                        <c:v>-6.2791769999999998</c:v>
                      </c:pt>
                      <c:pt idx="35265">
                        <c:v>-6.2721600000000004</c:v>
                      </c:pt>
                      <c:pt idx="35266">
                        <c:v>-6.265142</c:v>
                      </c:pt>
                      <c:pt idx="35267">
                        <c:v>-6.2581249999999997</c:v>
                      </c:pt>
                      <c:pt idx="35268">
                        <c:v>-6.2511070000000002</c:v>
                      </c:pt>
                      <c:pt idx="35269">
                        <c:v>-6.2440899999999999</c:v>
                      </c:pt>
                      <c:pt idx="35270">
                        <c:v>-6.2370720000000004</c:v>
                      </c:pt>
                      <c:pt idx="35271">
                        <c:v>-6.230054</c:v>
                      </c:pt>
                      <c:pt idx="35272">
                        <c:v>-6.2230369999999997</c:v>
                      </c:pt>
                      <c:pt idx="35273">
                        <c:v>-6.2160200000000003</c:v>
                      </c:pt>
                      <c:pt idx="35274">
                        <c:v>-6.2090019999999999</c:v>
                      </c:pt>
                      <c:pt idx="35275">
                        <c:v>-6.2019840000000004</c:v>
                      </c:pt>
                      <c:pt idx="35276">
                        <c:v>-6.1949670000000001</c:v>
                      </c:pt>
                      <c:pt idx="35277">
                        <c:v>-6.1879489999999997</c:v>
                      </c:pt>
                      <c:pt idx="35278">
                        <c:v>-6.1809320000000003</c:v>
                      </c:pt>
                      <c:pt idx="35279">
                        <c:v>-6.1739139999999999</c:v>
                      </c:pt>
                      <c:pt idx="35280">
                        <c:v>-6.1668969999999996</c:v>
                      </c:pt>
                      <c:pt idx="35281">
                        <c:v>-6.1598790000000001</c:v>
                      </c:pt>
                      <c:pt idx="35282">
                        <c:v>-6.1528619999999998</c:v>
                      </c:pt>
                      <c:pt idx="35283">
                        <c:v>-6.1458440000000003</c:v>
                      </c:pt>
                      <c:pt idx="35284">
                        <c:v>-6.1388259999999999</c:v>
                      </c:pt>
                      <c:pt idx="35285">
                        <c:v>-6.1318089999999996</c:v>
                      </c:pt>
                      <c:pt idx="35286">
                        <c:v>-6.1247920000000002</c:v>
                      </c:pt>
                      <c:pt idx="35287">
                        <c:v>-6.1177739999999998</c:v>
                      </c:pt>
                      <c:pt idx="35288">
                        <c:v>-6.1107560000000003</c:v>
                      </c:pt>
                      <c:pt idx="35289">
                        <c:v>-6.103739</c:v>
                      </c:pt>
                      <c:pt idx="35290">
                        <c:v>-6.0967209999999996</c:v>
                      </c:pt>
                      <c:pt idx="35291">
                        <c:v>-6.0897040000000002</c:v>
                      </c:pt>
                      <c:pt idx="35292">
                        <c:v>-6.0826859999999998</c:v>
                      </c:pt>
                      <c:pt idx="35293">
                        <c:v>-6.0756690000000004</c:v>
                      </c:pt>
                      <c:pt idx="35294">
                        <c:v>-6.068651</c:v>
                      </c:pt>
                      <c:pt idx="35295">
                        <c:v>-6.0616339999999997</c:v>
                      </c:pt>
                      <c:pt idx="35296">
                        <c:v>-6.0546160000000002</c:v>
                      </c:pt>
                      <c:pt idx="35297">
                        <c:v>-6.0475979999999998</c:v>
                      </c:pt>
                      <c:pt idx="35298">
                        <c:v>-6.0405810000000004</c:v>
                      </c:pt>
                      <c:pt idx="35299">
                        <c:v>-6.033563</c:v>
                      </c:pt>
                      <c:pt idx="35300">
                        <c:v>-6.0265459999999997</c:v>
                      </c:pt>
                      <c:pt idx="35301">
                        <c:v>-6.0195280000000002</c:v>
                      </c:pt>
                      <c:pt idx="35302">
                        <c:v>-6.0125109999999999</c:v>
                      </c:pt>
                      <c:pt idx="35303">
                        <c:v>-6.0054930000000004</c:v>
                      </c:pt>
                      <c:pt idx="35304">
                        <c:v>-5.9984760000000001</c:v>
                      </c:pt>
                      <c:pt idx="35305">
                        <c:v>-5.9914579999999997</c:v>
                      </c:pt>
                      <c:pt idx="35306">
                        <c:v>-5.9844400000000002</c:v>
                      </c:pt>
                      <c:pt idx="35307">
                        <c:v>-5.9774229999999999</c:v>
                      </c:pt>
                      <c:pt idx="35308">
                        <c:v>-5.9704059999999997</c:v>
                      </c:pt>
                      <c:pt idx="35309">
                        <c:v>-5.9633880000000001</c:v>
                      </c:pt>
                      <c:pt idx="35310">
                        <c:v>-5.9563699999999997</c:v>
                      </c:pt>
                      <c:pt idx="35311">
                        <c:v>-5.9493530000000003</c:v>
                      </c:pt>
                      <c:pt idx="35312">
                        <c:v>-5.9423349999999999</c:v>
                      </c:pt>
                      <c:pt idx="35313">
                        <c:v>-5.9353179999999996</c:v>
                      </c:pt>
                      <c:pt idx="35314">
                        <c:v>-5.9283000000000001</c:v>
                      </c:pt>
                      <c:pt idx="35315">
                        <c:v>-5.9212829999999999</c:v>
                      </c:pt>
                      <c:pt idx="35316">
                        <c:v>-5.9142650000000003</c:v>
                      </c:pt>
                      <c:pt idx="35317">
                        <c:v>-5.9072480000000001</c:v>
                      </c:pt>
                      <c:pt idx="35318">
                        <c:v>-5.9002299999999996</c:v>
                      </c:pt>
                      <c:pt idx="35319">
                        <c:v>-5.8932120000000001</c:v>
                      </c:pt>
                      <c:pt idx="35320">
                        <c:v>-5.8861949999999998</c:v>
                      </c:pt>
                      <c:pt idx="35321">
                        <c:v>-5.8791779999999996</c:v>
                      </c:pt>
                      <c:pt idx="35322">
                        <c:v>-5.87216</c:v>
                      </c:pt>
                      <c:pt idx="35323">
                        <c:v>-5.8651419999999996</c:v>
                      </c:pt>
                      <c:pt idx="35324">
                        <c:v>-5.8581250000000002</c:v>
                      </c:pt>
                      <c:pt idx="35325">
                        <c:v>-5.8511069999999998</c:v>
                      </c:pt>
                      <c:pt idx="35326">
                        <c:v>-5.8440899999999996</c:v>
                      </c:pt>
                      <c:pt idx="35327">
                        <c:v>-5.837072</c:v>
                      </c:pt>
                      <c:pt idx="35328">
                        <c:v>-5.8300549999999998</c:v>
                      </c:pt>
                      <c:pt idx="35329">
                        <c:v>-5.8230370000000002</c:v>
                      </c:pt>
                      <c:pt idx="35330">
                        <c:v>-5.81602</c:v>
                      </c:pt>
                      <c:pt idx="35331">
                        <c:v>-5.8090020000000004</c:v>
                      </c:pt>
                      <c:pt idx="35332">
                        <c:v>-5.801984</c:v>
                      </c:pt>
                      <c:pt idx="35333">
                        <c:v>-5.7949669999999998</c:v>
                      </c:pt>
                      <c:pt idx="35334">
                        <c:v>-5.7879490000000002</c:v>
                      </c:pt>
                      <c:pt idx="35335">
                        <c:v>-5.780932</c:v>
                      </c:pt>
                      <c:pt idx="35336">
                        <c:v>-5.7739140000000004</c:v>
                      </c:pt>
                      <c:pt idx="35337">
                        <c:v>-5.7668970000000002</c:v>
                      </c:pt>
                      <c:pt idx="35338">
                        <c:v>-5.7598789999999997</c:v>
                      </c:pt>
                      <c:pt idx="35339">
                        <c:v>-5.7528610000000002</c:v>
                      </c:pt>
                      <c:pt idx="35340">
                        <c:v>-5.745844</c:v>
                      </c:pt>
                      <c:pt idx="35341">
                        <c:v>-5.7388260000000004</c:v>
                      </c:pt>
                      <c:pt idx="35342">
                        <c:v>-5.7318090000000002</c:v>
                      </c:pt>
                      <c:pt idx="35343">
                        <c:v>-5.7247919999999999</c:v>
                      </c:pt>
                      <c:pt idx="35344">
                        <c:v>-5.7177740000000004</c:v>
                      </c:pt>
                      <c:pt idx="35345">
                        <c:v>-5.7107559999999999</c:v>
                      </c:pt>
                      <c:pt idx="35346">
                        <c:v>-5.7037389999999997</c:v>
                      </c:pt>
                      <c:pt idx="35347">
                        <c:v>-5.6967210000000001</c:v>
                      </c:pt>
                      <c:pt idx="35348">
                        <c:v>-5.6897029999999997</c:v>
                      </c:pt>
                      <c:pt idx="35349">
                        <c:v>-5.6826860000000003</c:v>
                      </c:pt>
                      <c:pt idx="35350">
                        <c:v>-5.6756690000000001</c:v>
                      </c:pt>
                      <c:pt idx="35351">
                        <c:v>-5.6686509999999997</c:v>
                      </c:pt>
                      <c:pt idx="35352">
                        <c:v>-5.6616330000000001</c:v>
                      </c:pt>
                      <c:pt idx="35353">
                        <c:v>-5.6546159999999999</c:v>
                      </c:pt>
                      <c:pt idx="35354">
                        <c:v>-5.6475980000000003</c:v>
                      </c:pt>
                      <c:pt idx="35355">
                        <c:v>-5.6405810000000001</c:v>
                      </c:pt>
                      <c:pt idx="35356">
                        <c:v>-5.6335639999999998</c:v>
                      </c:pt>
                      <c:pt idx="35357">
                        <c:v>-5.6265460000000003</c:v>
                      </c:pt>
                      <c:pt idx="35358">
                        <c:v>-5.6195279999999999</c:v>
                      </c:pt>
                      <c:pt idx="35359">
                        <c:v>-5.6125109999999996</c:v>
                      </c:pt>
                      <c:pt idx="35360">
                        <c:v>-5.6054930000000001</c:v>
                      </c:pt>
                      <c:pt idx="35361">
                        <c:v>-5.5984749999999996</c:v>
                      </c:pt>
                      <c:pt idx="35362">
                        <c:v>-5.5914580000000003</c:v>
                      </c:pt>
                      <c:pt idx="35363">
                        <c:v>-5.584441</c:v>
                      </c:pt>
                      <c:pt idx="35364">
                        <c:v>-5.5774229999999996</c:v>
                      </c:pt>
                      <c:pt idx="35365">
                        <c:v>-5.5704050000000001</c:v>
                      </c:pt>
                      <c:pt idx="35366">
                        <c:v>-5.5633879999999998</c:v>
                      </c:pt>
                      <c:pt idx="35367">
                        <c:v>-5.5563700000000003</c:v>
                      </c:pt>
                      <c:pt idx="35368">
                        <c:v>-5.549353</c:v>
                      </c:pt>
                      <c:pt idx="35369">
                        <c:v>-5.5423349999999996</c:v>
                      </c:pt>
                      <c:pt idx="35370">
                        <c:v>-5.5353180000000002</c:v>
                      </c:pt>
                      <c:pt idx="35371">
                        <c:v>-5.5282999999999998</c:v>
                      </c:pt>
                      <c:pt idx="35372">
                        <c:v>-5.5212830000000004</c:v>
                      </c:pt>
                      <c:pt idx="35373">
                        <c:v>-5.514265</c:v>
                      </c:pt>
                      <c:pt idx="35374">
                        <c:v>-5.5072469999999996</c:v>
                      </c:pt>
                      <c:pt idx="35375">
                        <c:v>-5.5002300000000002</c:v>
                      </c:pt>
                      <c:pt idx="35376">
                        <c:v>-5.4932119999999998</c:v>
                      </c:pt>
                      <c:pt idx="35377">
                        <c:v>-5.4861950000000004</c:v>
                      </c:pt>
                      <c:pt idx="35378">
                        <c:v>-5.479177</c:v>
                      </c:pt>
                      <c:pt idx="35379">
                        <c:v>-5.4721599999999997</c:v>
                      </c:pt>
                      <c:pt idx="35380">
                        <c:v>-5.4651420000000002</c:v>
                      </c:pt>
                      <c:pt idx="35381">
                        <c:v>-5.4581249999999999</c:v>
                      </c:pt>
                      <c:pt idx="35382">
                        <c:v>-5.4511070000000004</c:v>
                      </c:pt>
                      <c:pt idx="35383">
                        <c:v>-5.4440900000000001</c:v>
                      </c:pt>
                      <c:pt idx="35384">
                        <c:v>-5.4370719999999997</c:v>
                      </c:pt>
                      <c:pt idx="35385">
                        <c:v>-5.4300550000000003</c:v>
                      </c:pt>
                      <c:pt idx="35386">
                        <c:v>-5.4230369999999999</c:v>
                      </c:pt>
                      <c:pt idx="35387">
                        <c:v>-5.4160190000000004</c:v>
                      </c:pt>
                      <c:pt idx="35388">
                        <c:v>-5.4090020000000001</c:v>
                      </c:pt>
                      <c:pt idx="35389">
                        <c:v>-5.4019839999999997</c:v>
                      </c:pt>
                      <c:pt idx="35390">
                        <c:v>-5.3949670000000003</c:v>
                      </c:pt>
                      <c:pt idx="35391">
                        <c:v>-5.3879489999999999</c:v>
                      </c:pt>
                      <c:pt idx="35392">
                        <c:v>-5.3809319999999996</c:v>
                      </c:pt>
                      <c:pt idx="35393">
                        <c:v>-5.3739140000000001</c:v>
                      </c:pt>
                      <c:pt idx="35394">
                        <c:v>-5.3668969999999998</c:v>
                      </c:pt>
                      <c:pt idx="35395">
                        <c:v>-5.3598790000000003</c:v>
                      </c:pt>
                      <c:pt idx="35396">
                        <c:v>-5.3528609999999999</c:v>
                      </c:pt>
                      <c:pt idx="35397">
                        <c:v>-5.3458439999999996</c:v>
                      </c:pt>
                      <c:pt idx="35398">
                        <c:v>-5.3388270000000002</c:v>
                      </c:pt>
                      <c:pt idx="35399">
                        <c:v>-5.3318089999999998</c:v>
                      </c:pt>
                      <c:pt idx="35400">
                        <c:v>-5.3247910000000003</c:v>
                      </c:pt>
                      <c:pt idx="35401">
                        <c:v>-5.317774</c:v>
                      </c:pt>
                      <c:pt idx="35402">
                        <c:v>-5.3107559999999996</c:v>
                      </c:pt>
                      <c:pt idx="35403">
                        <c:v>-5.3037390000000002</c:v>
                      </c:pt>
                      <c:pt idx="35404">
                        <c:v>-5.2967209999999998</c:v>
                      </c:pt>
                      <c:pt idx="35405">
                        <c:v>-5.2897040000000004</c:v>
                      </c:pt>
                      <c:pt idx="35406">
                        <c:v>-5.282686</c:v>
                      </c:pt>
                      <c:pt idx="35407">
                        <c:v>-5.2756689999999997</c:v>
                      </c:pt>
                      <c:pt idx="35408">
                        <c:v>-5.2686510000000002</c:v>
                      </c:pt>
                      <c:pt idx="35409">
                        <c:v>-5.2616329999999998</c:v>
                      </c:pt>
                      <c:pt idx="35410">
                        <c:v>-5.2546160000000004</c:v>
                      </c:pt>
                      <c:pt idx="35411">
                        <c:v>-5.2475990000000001</c:v>
                      </c:pt>
                      <c:pt idx="35412">
                        <c:v>-5.2405809999999997</c:v>
                      </c:pt>
                      <c:pt idx="35413">
                        <c:v>-5.2335630000000002</c:v>
                      </c:pt>
                      <c:pt idx="35414">
                        <c:v>-5.2265459999999999</c:v>
                      </c:pt>
                      <c:pt idx="35415">
                        <c:v>-5.2195280000000004</c:v>
                      </c:pt>
                      <c:pt idx="35416">
                        <c:v>-5.2125110000000001</c:v>
                      </c:pt>
                      <c:pt idx="35417">
                        <c:v>-5.2054929999999997</c:v>
                      </c:pt>
                      <c:pt idx="35418">
                        <c:v>-5.1984760000000003</c:v>
                      </c:pt>
                      <c:pt idx="35419">
                        <c:v>-5.1914579999999999</c:v>
                      </c:pt>
                      <c:pt idx="35420">
                        <c:v>-5.1844409999999996</c:v>
                      </c:pt>
                      <c:pt idx="35421">
                        <c:v>-5.1774230000000001</c:v>
                      </c:pt>
                      <c:pt idx="35422">
                        <c:v>-5.1704049999999997</c:v>
                      </c:pt>
                      <c:pt idx="35423">
                        <c:v>-5.1633880000000003</c:v>
                      </c:pt>
                      <c:pt idx="35424">
                        <c:v>-5.1563699999999999</c:v>
                      </c:pt>
                      <c:pt idx="35425">
                        <c:v>-5.1493529999999996</c:v>
                      </c:pt>
                      <c:pt idx="35426">
                        <c:v>-5.1423350000000001</c:v>
                      </c:pt>
                      <c:pt idx="35427">
                        <c:v>-5.1353179999999998</c:v>
                      </c:pt>
                      <c:pt idx="35428">
                        <c:v>-5.1283000000000003</c:v>
                      </c:pt>
                      <c:pt idx="35429">
                        <c:v>-5.121283</c:v>
                      </c:pt>
                      <c:pt idx="35430">
                        <c:v>-5.1142649999999996</c:v>
                      </c:pt>
                      <c:pt idx="35431">
                        <c:v>-5.1072470000000001</c:v>
                      </c:pt>
                      <c:pt idx="35432">
                        <c:v>-5.1002299999999998</c:v>
                      </c:pt>
                      <c:pt idx="35433">
                        <c:v>-5.0932130000000004</c:v>
                      </c:pt>
                      <c:pt idx="35434">
                        <c:v>-5.086195</c:v>
                      </c:pt>
                      <c:pt idx="35435">
                        <c:v>-5.0791769999999996</c:v>
                      </c:pt>
                      <c:pt idx="35436">
                        <c:v>-5.0721600000000002</c:v>
                      </c:pt>
                      <c:pt idx="35437">
                        <c:v>-5.0651419999999998</c:v>
                      </c:pt>
                      <c:pt idx="35438">
                        <c:v>-5.0581250000000004</c:v>
                      </c:pt>
                      <c:pt idx="35439">
                        <c:v>-5.051107</c:v>
                      </c:pt>
                      <c:pt idx="35440">
                        <c:v>-5.0440899999999997</c:v>
                      </c:pt>
                      <c:pt idx="35441">
                        <c:v>-5.0370720000000002</c:v>
                      </c:pt>
                      <c:pt idx="35442">
                        <c:v>-5.0300549999999999</c:v>
                      </c:pt>
                      <c:pt idx="35443">
                        <c:v>-5.0230370000000004</c:v>
                      </c:pt>
                      <c:pt idx="35444">
                        <c:v>-5.016019</c:v>
                      </c:pt>
                      <c:pt idx="35445">
                        <c:v>-5.0090019999999997</c:v>
                      </c:pt>
                      <c:pt idx="35446">
                        <c:v>-5.0019850000000003</c:v>
                      </c:pt>
                      <c:pt idx="35447">
                        <c:v>-4.9949669999999999</c:v>
                      </c:pt>
                      <c:pt idx="35448">
                        <c:v>-4.9879490000000004</c:v>
                      </c:pt>
                      <c:pt idx="35449">
                        <c:v>-4.9809320000000001</c:v>
                      </c:pt>
                      <c:pt idx="35450">
                        <c:v>-4.9739139999999997</c:v>
                      </c:pt>
                      <c:pt idx="35451">
                        <c:v>-4.9668970000000003</c:v>
                      </c:pt>
                      <c:pt idx="35452">
                        <c:v>-4.9598789999999999</c:v>
                      </c:pt>
                      <c:pt idx="35453">
                        <c:v>-4.9528619999999997</c:v>
                      </c:pt>
                      <c:pt idx="35454">
                        <c:v>-4.9458440000000001</c:v>
                      </c:pt>
                      <c:pt idx="35455">
                        <c:v>-4.9388269999999999</c:v>
                      </c:pt>
                      <c:pt idx="35456">
                        <c:v>-4.9318090000000003</c:v>
                      </c:pt>
                      <c:pt idx="35457">
                        <c:v>-4.9247909999999999</c:v>
                      </c:pt>
                      <c:pt idx="35458">
                        <c:v>-4.9177739999999996</c:v>
                      </c:pt>
                      <c:pt idx="35459">
                        <c:v>-4.9107560000000001</c:v>
                      </c:pt>
                      <c:pt idx="35460">
                        <c:v>-4.9037389999999998</c:v>
                      </c:pt>
                      <c:pt idx="35461">
                        <c:v>-4.8967210000000003</c:v>
                      </c:pt>
                      <c:pt idx="35462">
                        <c:v>-4.8897040000000001</c:v>
                      </c:pt>
                      <c:pt idx="35463">
                        <c:v>-4.8826859999999996</c:v>
                      </c:pt>
                      <c:pt idx="35464">
                        <c:v>-4.8756690000000003</c:v>
                      </c:pt>
                      <c:pt idx="35465">
                        <c:v>-4.8686509999999998</c:v>
                      </c:pt>
                      <c:pt idx="35466">
                        <c:v>-4.8616330000000003</c:v>
                      </c:pt>
                      <c:pt idx="35467">
                        <c:v>-4.854616</c:v>
                      </c:pt>
                      <c:pt idx="35468">
                        <c:v>-4.8475989999999998</c:v>
                      </c:pt>
                      <c:pt idx="35469">
                        <c:v>-4.8405810000000002</c:v>
                      </c:pt>
                      <c:pt idx="35470">
                        <c:v>-4.8335629999999998</c:v>
                      </c:pt>
                      <c:pt idx="35471">
                        <c:v>-4.8265459999999996</c:v>
                      </c:pt>
                      <c:pt idx="35472">
                        <c:v>-4.819528</c:v>
                      </c:pt>
                      <c:pt idx="35473">
                        <c:v>-4.8125099999999996</c:v>
                      </c:pt>
                      <c:pt idx="35474">
                        <c:v>-4.8054930000000002</c:v>
                      </c:pt>
                      <c:pt idx="35475">
                        <c:v>-4.798476</c:v>
                      </c:pt>
                      <c:pt idx="35476">
                        <c:v>-4.7914580000000004</c:v>
                      </c:pt>
                      <c:pt idx="35477">
                        <c:v>-4.7844410000000002</c:v>
                      </c:pt>
                      <c:pt idx="35478">
                        <c:v>-4.7774229999999998</c:v>
                      </c:pt>
                      <c:pt idx="35479">
                        <c:v>-4.7704050000000002</c:v>
                      </c:pt>
                      <c:pt idx="35480">
                        <c:v>-4.763388</c:v>
                      </c:pt>
                      <c:pt idx="35481">
                        <c:v>-4.7563709999999997</c:v>
                      </c:pt>
                      <c:pt idx="35482">
                        <c:v>-4.7493530000000002</c:v>
                      </c:pt>
                      <c:pt idx="35483">
                        <c:v>-4.7423349999999997</c:v>
                      </c:pt>
                      <c:pt idx="35484">
                        <c:v>-4.7353180000000004</c:v>
                      </c:pt>
                      <c:pt idx="35485">
                        <c:v>-4.7282999999999999</c:v>
                      </c:pt>
                      <c:pt idx="35486">
                        <c:v>-4.7212820000000004</c:v>
                      </c:pt>
                      <c:pt idx="35487">
                        <c:v>-4.7142650000000001</c:v>
                      </c:pt>
                      <c:pt idx="35488">
                        <c:v>-4.7072479999999999</c:v>
                      </c:pt>
                      <c:pt idx="35489">
                        <c:v>-4.7002300000000004</c:v>
                      </c:pt>
                      <c:pt idx="35490">
                        <c:v>-4.6932130000000001</c:v>
                      </c:pt>
                      <c:pt idx="35491">
                        <c:v>-4.6861949999999997</c:v>
                      </c:pt>
                      <c:pt idx="35492">
                        <c:v>-4.6791770000000001</c:v>
                      </c:pt>
                      <c:pt idx="35493">
                        <c:v>-4.6721599999999999</c:v>
                      </c:pt>
                      <c:pt idx="35494">
                        <c:v>-4.6651420000000003</c:v>
                      </c:pt>
                      <c:pt idx="35495">
                        <c:v>-4.6581250000000001</c:v>
                      </c:pt>
                      <c:pt idx="35496">
                        <c:v>-4.6511069999999997</c:v>
                      </c:pt>
                      <c:pt idx="35497">
                        <c:v>-4.6440900000000003</c:v>
                      </c:pt>
                      <c:pt idx="35498">
                        <c:v>-4.6370719999999999</c:v>
                      </c:pt>
                      <c:pt idx="35499">
                        <c:v>-4.6300540000000003</c:v>
                      </c:pt>
                      <c:pt idx="35500">
                        <c:v>-4.6230370000000001</c:v>
                      </c:pt>
                      <c:pt idx="35501">
                        <c:v>-4.6160189999999997</c:v>
                      </c:pt>
                      <c:pt idx="35502">
                        <c:v>-4.6090020000000003</c:v>
                      </c:pt>
                      <c:pt idx="35503">
                        <c:v>-4.601985</c:v>
                      </c:pt>
                      <c:pt idx="35504">
                        <c:v>-4.5949669999999996</c:v>
                      </c:pt>
                      <c:pt idx="35505">
                        <c:v>-4.5879490000000001</c:v>
                      </c:pt>
                      <c:pt idx="35506">
                        <c:v>-4.5809319999999998</c:v>
                      </c:pt>
                      <c:pt idx="35507">
                        <c:v>-4.5739140000000003</c:v>
                      </c:pt>
                      <c:pt idx="35508">
                        <c:v>-4.5668959999999998</c:v>
                      </c:pt>
                      <c:pt idx="35509">
                        <c:v>-4.5598789999999996</c:v>
                      </c:pt>
                      <c:pt idx="35510">
                        <c:v>-4.5528620000000002</c:v>
                      </c:pt>
                      <c:pt idx="35511">
                        <c:v>-4.5458439999999998</c:v>
                      </c:pt>
                      <c:pt idx="35512">
                        <c:v>-4.5388260000000002</c:v>
                      </c:pt>
                      <c:pt idx="35513">
                        <c:v>-4.531809</c:v>
                      </c:pt>
                      <c:pt idx="35514">
                        <c:v>-4.5247909999999996</c:v>
                      </c:pt>
                      <c:pt idx="35515">
                        <c:v>-4.5177740000000002</c:v>
                      </c:pt>
                      <c:pt idx="35516">
                        <c:v>-4.5107559999999998</c:v>
                      </c:pt>
                      <c:pt idx="35517">
                        <c:v>-4.5037390000000004</c:v>
                      </c:pt>
                      <c:pt idx="35518">
                        <c:v>-4.496721</c:v>
                      </c:pt>
                      <c:pt idx="35519">
                        <c:v>-4.4897039999999997</c:v>
                      </c:pt>
                      <c:pt idx="35520">
                        <c:v>-4.4826860000000002</c:v>
                      </c:pt>
                      <c:pt idx="35521">
                        <c:v>-4.4756679999999998</c:v>
                      </c:pt>
                      <c:pt idx="35522">
                        <c:v>-4.4686510000000004</c:v>
                      </c:pt>
                      <c:pt idx="35523">
                        <c:v>-4.4616340000000001</c:v>
                      </c:pt>
                      <c:pt idx="35524">
                        <c:v>-4.4546159999999997</c:v>
                      </c:pt>
                      <c:pt idx="35525">
                        <c:v>-4.4475980000000002</c:v>
                      </c:pt>
                      <c:pt idx="35526">
                        <c:v>-4.4405809999999999</c:v>
                      </c:pt>
                      <c:pt idx="35527">
                        <c:v>-4.4335630000000004</c:v>
                      </c:pt>
                      <c:pt idx="35528">
                        <c:v>-4.4265460000000001</c:v>
                      </c:pt>
                      <c:pt idx="35529">
                        <c:v>-4.4195279999999997</c:v>
                      </c:pt>
                      <c:pt idx="35530">
                        <c:v>-4.4125110000000003</c:v>
                      </c:pt>
                      <c:pt idx="35531">
                        <c:v>-4.4054929999999999</c:v>
                      </c:pt>
                      <c:pt idx="35532">
                        <c:v>-4.3984759999999996</c:v>
                      </c:pt>
                      <c:pt idx="35533">
                        <c:v>-4.3914580000000001</c:v>
                      </c:pt>
                      <c:pt idx="35534">
                        <c:v>-4.3844399999999997</c:v>
                      </c:pt>
                      <c:pt idx="35535">
                        <c:v>-4.3774230000000003</c:v>
                      </c:pt>
                      <c:pt idx="35536">
                        <c:v>-4.370406</c:v>
                      </c:pt>
                      <c:pt idx="35537">
                        <c:v>-4.3633879999999996</c:v>
                      </c:pt>
                      <c:pt idx="35538">
                        <c:v>-4.3563700000000001</c:v>
                      </c:pt>
                      <c:pt idx="35539">
                        <c:v>-4.3493529999999998</c:v>
                      </c:pt>
                      <c:pt idx="35540">
                        <c:v>-4.3423350000000003</c:v>
                      </c:pt>
                      <c:pt idx="35541">
                        <c:v>-4.335318</c:v>
                      </c:pt>
                      <c:pt idx="35542">
                        <c:v>-4.3282999999999996</c:v>
                      </c:pt>
                      <c:pt idx="35543">
                        <c:v>-4.3212830000000002</c:v>
                      </c:pt>
                      <c:pt idx="35544">
                        <c:v>-4.3142649999999998</c:v>
                      </c:pt>
                      <c:pt idx="35545">
                        <c:v>-4.3072480000000004</c:v>
                      </c:pt>
                      <c:pt idx="35546">
                        <c:v>-4.30023</c:v>
                      </c:pt>
                      <c:pt idx="35547">
                        <c:v>-4.2932119999999996</c:v>
                      </c:pt>
                      <c:pt idx="35548">
                        <c:v>-4.2861950000000002</c:v>
                      </c:pt>
                      <c:pt idx="35549">
                        <c:v>-4.2791769999999998</c:v>
                      </c:pt>
                      <c:pt idx="35550">
                        <c:v>-4.2721600000000004</c:v>
                      </c:pt>
                      <c:pt idx="35551">
                        <c:v>-4.265142</c:v>
                      </c:pt>
                      <c:pt idx="35552">
                        <c:v>-4.2581249999999997</c:v>
                      </c:pt>
                      <c:pt idx="35553">
                        <c:v>-4.2511070000000002</c:v>
                      </c:pt>
                      <c:pt idx="35554">
                        <c:v>-4.2440899999999999</c:v>
                      </c:pt>
                      <c:pt idx="35555">
                        <c:v>-4.2370720000000004</c:v>
                      </c:pt>
                      <c:pt idx="35556">
                        <c:v>-4.230054</c:v>
                      </c:pt>
                      <c:pt idx="35557">
                        <c:v>-4.2230369999999997</c:v>
                      </c:pt>
                      <c:pt idx="35558">
                        <c:v>-4.2160200000000003</c:v>
                      </c:pt>
                      <c:pt idx="35559">
                        <c:v>-4.2090019999999999</c:v>
                      </c:pt>
                      <c:pt idx="35560">
                        <c:v>-4.2019840000000004</c:v>
                      </c:pt>
                      <c:pt idx="35561">
                        <c:v>-4.1949670000000001</c:v>
                      </c:pt>
                      <c:pt idx="35562">
                        <c:v>-4.1879489999999997</c:v>
                      </c:pt>
                      <c:pt idx="35563">
                        <c:v>-4.1809320000000003</c:v>
                      </c:pt>
                      <c:pt idx="35564">
                        <c:v>-4.1739139999999999</c:v>
                      </c:pt>
                      <c:pt idx="35565">
                        <c:v>-4.1668969999999996</c:v>
                      </c:pt>
                      <c:pt idx="35566">
                        <c:v>-4.1598790000000001</c:v>
                      </c:pt>
                      <c:pt idx="35567">
                        <c:v>-4.1528619999999998</c:v>
                      </c:pt>
                      <c:pt idx="35568">
                        <c:v>-4.1458440000000003</c:v>
                      </c:pt>
                      <c:pt idx="35569">
                        <c:v>-4.1388259999999999</c:v>
                      </c:pt>
                      <c:pt idx="35570">
                        <c:v>-4.1318089999999996</c:v>
                      </c:pt>
                      <c:pt idx="35571">
                        <c:v>-4.1247920000000002</c:v>
                      </c:pt>
                      <c:pt idx="35572">
                        <c:v>-4.1177739999999998</c:v>
                      </c:pt>
                      <c:pt idx="35573">
                        <c:v>-4.1107560000000003</c:v>
                      </c:pt>
                      <c:pt idx="35574">
                        <c:v>-4.103739</c:v>
                      </c:pt>
                      <c:pt idx="35575">
                        <c:v>-4.0967209999999996</c:v>
                      </c:pt>
                      <c:pt idx="35576">
                        <c:v>-4.0897040000000002</c:v>
                      </c:pt>
                      <c:pt idx="35577">
                        <c:v>-4.0826859999999998</c:v>
                      </c:pt>
                      <c:pt idx="35578">
                        <c:v>-4.0756690000000004</c:v>
                      </c:pt>
                      <c:pt idx="35579">
                        <c:v>-4.068651</c:v>
                      </c:pt>
                      <c:pt idx="35580">
                        <c:v>-4.0616339999999997</c:v>
                      </c:pt>
                      <c:pt idx="35581">
                        <c:v>-4.0546160000000002</c:v>
                      </c:pt>
                      <c:pt idx="35582">
                        <c:v>-4.0475979999999998</c:v>
                      </c:pt>
                      <c:pt idx="35583">
                        <c:v>-4.0405810000000004</c:v>
                      </c:pt>
                      <c:pt idx="35584">
                        <c:v>-4.033563</c:v>
                      </c:pt>
                      <c:pt idx="35585">
                        <c:v>-4.0265459999999997</c:v>
                      </c:pt>
                      <c:pt idx="35586">
                        <c:v>-4.0195280000000002</c:v>
                      </c:pt>
                      <c:pt idx="35587">
                        <c:v>-4.0125109999999999</c:v>
                      </c:pt>
                      <c:pt idx="35588">
                        <c:v>-4.0054930000000004</c:v>
                      </c:pt>
                      <c:pt idx="35589">
                        <c:v>-3.9984760000000001</c:v>
                      </c:pt>
                      <c:pt idx="35590">
                        <c:v>-3.9914580000000002</c:v>
                      </c:pt>
                      <c:pt idx="35591">
                        <c:v>-3.9844409999999999</c:v>
                      </c:pt>
                      <c:pt idx="35592">
                        <c:v>-3.9774229999999999</c:v>
                      </c:pt>
                      <c:pt idx="35593">
                        <c:v>-3.970405</c:v>
                      </c:pt>
                      <c:pt idx="35594">
                        <c:v>-3.9633880000000001</c:v>
                      </c:pt>
                      <c:pt idx="35595">
                        <c:v>-3.9563700000000002</c:v>
                      </c:pt>
                      <c:pt idx="35596">
                        <c:v>-3.9493529999999999</c:v>
                      </c:pt>
                      <c:pt idx="35597">
                        <c:v>-3.9423349999999999</c:v>
                      </c:pt>
                      <c:pt idx="35598">
                        <c:v>-3.9353180000000001</c:v>
                      </c:pt>
                      <c:pt idx="35599">
                        <c:v>-3.9283000000000001</c:v>
                      </c:pt>
                      <c:pt idx="35600">
                        <c:v>-3.9212829999999999</c:v>
                      </c:pt>
                      <c:pt idx="35601">
                        <c:v>-3.9142649999999999</c:v>
                      </c:pt>
                      <c:pt idx="35602">
                        <c:v>-3.9072480000000001</c:v>
                      </c:pt>
                      <c:pt idx="35603">
                        <c:v>-3.9002300000000001</c:v>
                      </c:pt>
                      <c:pt idx="35604">
                        <c:v>-3.8932129999999998</c:v>
                      </c:pt>
                      <c:pt idx="35605">
                        <c:v>-3.8861949999999998</c:v>
                      </c:pt>
                      <c:pt idx="35606">
                        <c:v>-3.8791769999999999</c:v>
                      </c:pt>
                      <c:pt idx="35607">
                        <c:v>-3.87216</c:v>
                      </c:pt>
                      <c:pt idx="35608">
                        <c:v>-3.8651420000000001</c:v>
                      </c:pt>
                      <c:pt idx="35609">
                        <c:v>-3.8581249999999998</c:v>
                      </c:pt>
                      <c:pt idx="35610">
                        <c:v>-3.8511069999999998</c:v>
                      </c:pt>
                      <c:pt idx="35611">
                        <c:v>-3.84409</c:v>
                      </c:pt>
                      <c:pt idx="35612">
                        <c:v>-3.837072</c:v>
                      </c:pt>
                      <c:pt idx="35613">
                        <c:v>-3.8300550000000002</c:v>
                      </c:pt>
                      <c:pt idx="35614">
                        <c:v>-3.8230369999999998</c:v>
                      </c:pt>
                      <c:pt idx="35615">
                        <c:v>-3.81602</c:v>
                      </c:pt>
                      <c:pt idx="35616">
                        <c:v>-3.809002</c:v>
                      </c:pt>
                      <c:pt idx="35617">
                        <c:v>-3.801984</c:v>
                      </c:pt>
                      <c:pt idx="35618">
                        <c:v>-3.7949670000000002</c:v>
                      </c:pt>
                      <c:pt idx="35619">
                        <c:v>-3.7879489999999998</c:v>
                      </c:pt>
                      <c:pt idx="35620">
                        <c:v>-3.780932</c:v>
                      </c:pt>
                      <c:pt idx="35621">
                        <c:v>-3.773914</c:v>
                      </c:pt>
                      <c:pt idx="35622">
                        <c:v>-3.7668970000000002</c:v>
                      </c:pt>
                      <c:pt idx="35623">
                        <c:v>-3.7598790000000002</c:v>
                      </c:pt>
                      <c:pt idx="35624">
                        <c:v>-3.7528609999999998</c:v>
                      </c:pt>
                      <c:pt idx="35625">
                        <c:v>-3.745844</c:v>
                      </c:pt>
                      <c:pt idx="35626">
                        <c:v>-3.7388270000000001</c:v>
                      </c:pt>
                      <c:pt idx="35627">
                        <c:v>-3.7318090000000002</c:v>
                      </c:pt>
                      <c:pt idx="35628">
                        <c:v>-3.7247910000000002</c:v>
                      </c:pt>
                      <c:pt idx="35629">
                        <c:v>-3.7177739999999999</c:v>
                      </c:pt>
                      <c:pt idx="35630">
                        <c:v>-3.7107559999999999</c:v>
                      </c:pt>
                      <c:pt idx="35631">
                        <c:v>-3.7037390000000001</c:v>
                      </c:pt>
                      <c:pt idx="35632">
                        <c:v>-3.6967210000000001</c:v>
                      </c:pt>
                      <c:pt idx="35633">
                        <c:v>-3.6897039999999999</c:v>
                      </c:pt>
                      <c:pt idx="35634">
                        <c:v>-3.6826859999999999</c:v>
                      </c:pt>
                      <c:pt idx="35635">
                        <c:v>-3.6756690000000001</c:v>
                      </c:pt>
                      <c:pt idx="35636">
                        <c:v>-3.6686510000000001</c:v>
                      </c:pt>
                      <c:pt idx="35637">
                        <c:v>-3.6616330000000001</c:v>
                      </c:pt>
                      <c:pt idx="35638">
                        <c:v>-3.6546159999999999</c:v>
                      </c:pt>
                      <c:pt idx="35639">
                        <c:v>-3.647599</c:v>
                      </c:pt>
                      <c:pt idx="35640">
                        <c:v>-3.6405810000000001</c:v>
                      </c:pt>
                      <c:pt idx="35641">
                        <c:v>-3.6335630000000001</c:v>
                      </c:pt>
                      <c:pt idx="35642">
                        <c:v>-3.6265459999999998</c:v>
                      </c:pt>
                      <c:pt idx="35643">
                        <c:v>-3.6195279999999999</c:v>
                      </c:pt>
                      <c:pt idx="35644">
                        <c:v>-3.612511</c:v>
                      </c:pt>
                      <c:pt idx="35645">
                        <c:v>-3.6054930000000001</c:v>
                      </c:pt>
                      <c:pt idx="35646">
                        <c:v>-3.5984759999999998</c:v>
                      </c:pt>
                      <c:pt idx="35647">
                        <c:v>-3.5914579999999998</c:v>
                      </c:pt>
                      <c:pt idx="35648">
                        <c:v>-3.5844399999999998</c:v>
                      </c:pt>
                      <c:pt idx="35649">
                        <c:v>-3.577423</c:v>
                      </c:pt>
                      <c:pt idx="35650">
                        <c:v>-3.5704050000000001</c:v>
                      </c:pt>
                      <c:pt idx="35651">
                        <c:v>-3.5633880000000002</c:v>
                      </c:pt>
                      <c:pt idx="35652">
                        <c:v>-3.5563699999999998</c:v>
                      </c:pt>
                      <c:pt idx="35653">
                        <c:v>-3.549353</c:v>
                      </c:pt>
                      <c:pt idx="35654">
                        <c:v>-3.542335</c:v>
                      </c:pt>
                      <c:pt idx="35655">
                        <c:v>-3.5353180000000002</c:v>
                      </c:pt>
                      <c:pt idx="35656">
                        <c:v>-3.5283000000000002</c:v>
                      </c:pt>
                      <c:pt idx="35657">
                        <c:v>-3.5212829999999999</c:v>
                      </c:pt>
                      <c:pt idx="35658">
                        <c:v>-3.514265</c:v>
                      </c:pt>
                      <c:pt idx="35659">
                        <c:v>-3.507247</c:v>
                      </c:pt>
                      <c:pt idx="35660">
                        <c:v>-3.5002300000000002</c:v>
                      </c:pt>
                      <c:pt idx="35661">
                        <c:v>-3.4932120000000002</c:v>
                      </c:pt>
                      <c:pt idx="35662">
                        <c:v>-3.4861949999999999</c:v>
                      </c:pt>
                      <c:pt idx="35663">
                        <c:v>-3.479177</c:v>
                      </c:pt>
                      <c:pt idx="35664">
                        <c:v>-3.4721600000000001</c:v>
                      </c:pt>
                      <c:pt idx="35665">
                        <c:v>-3.4651420000000002</c:v>
                      </c:pt>
                      <c:pt idx="35666">
                        <c:v>-3.4581249999999999</c:v>
                      </c:pt>
                      <c:pt idx="35667">
                        <c:v>-3.4511069999999999</c:v>
                      </c:pt>
                      <c:pt idx="35668">
                        <c:v>-3.4440900000000001</c:v>
                      </c:pt>
                      <c:pt idx="35669">
                        <c:v>-3.4370720000000001</c:v>
                      </c:pt>
                      <c:pt idx="35670">
                        <c:v>-3.4300549999999999</c:v>
                      </c:pt>
                      <c:pt idx="35671">
                        <c:v>-3.4230369999999999</c:v>
                      </c:pt>
                      <c:pt idx="35672">
                        <c:v>-3.4160189999999999</c:v>
                      </c:pt>
                      <c:pt idx="35673">
                        <c:v>-3.4090020000000001</c:v>
                      </c:pt>
                      <c:pt idx="35674">
                        <c:v>-3.4019840000000001</c:v>
                      </c:pt>
                      <c:pt idx="35675">
                        <c:v>-3.3949669999999998</c:v>
                      </c:pt>
                      <c:pt idx="35676">
                        <c:v>-3.3879489999999999</c:v>
                      </c:pt>
                      <c:pt idx="35677">
                        <c:v>-3.380932</c:v>
                      </c:pt>
                      <c:pt idx="35678">
                        <c:v>-3.3739140000000001</c:v>
                      </c:pt>
                      <c:pt idx="35679">
                        <c:v>-3.3668969999999998</c:v>
                      </c:pt>
                      <c:pt idx="35680">
                        <c:v>-3.3598789999999998</c:v>
                      </c:pt>
                      <c:pt idx="35681">
                        <c:v>-3.352862</c:v>
                      </c:pt>
                      <c:pt idx="35682">
                        <c:v>-3.345844</c:v>
                      </c:pt>
                      <c:pt idx="35683">
                        <c:v>-3.3388260000000001</c:v>
                      </c:pt>
                      <c:pt idx="35684">
                        <c:v>-3.3318089999999998</c:v>
                      </c:pt>
                      <c:pt idx="35685">
                        <c:v>-3.3247909999999998</c:v>
                      </c:pt>
                      <c:pt idx="35686">
                        <c:v>-3.317774</c:v>
                      </c:pt>
                      <c:pt idx="35687">
                        <c:v>-3.310756</c:v>
                      </c:pt>
                      <c:pt idx="35688">
                        <c:v>-3.3037390000000002</c:v>
                      </c:pt>
                      <c:pt idx="35689">
                        <c:v>-3.2967209999999998</c:v>
                      </c:pt>
                      <c:pt idx="35690">
                        <c:v>-3.289704</c:v>
                      </c:pt>
                      <c:pt idx="35691">
                        <c:v>-3.282686</c:v>
                      </c:pt>
                      <c:pt idx="35692">
                        <c:v>-3.2756690000000002</c:v>
                      </c:pt>
                      <c:pt idx="35693">
                        <c:v>-3.2686510000000002</c:v>
                      </c:pt>
                      <c:pt idx="35694">
                        <c:v>-3.2616329999999998</c:v>
                      </c:pt>
                      <c:pt idx="35695">
                        <c:v>-3.254616</c:v>
                      </c:pt>
                      <c:pt idx="35696">
                        <c:v>-3.247598</c:v>
                      </c:pt>
                      <c:pt idx="35697">
                        <c:v>-3.2405810000000002</c:v>
                      </c:pt>
                      <c:pt idx="35698">
                        <c:v>-3.2335630000000002</c:v>
                      </c:pt>
                      <c:pt idx="35699">
                        <c:v>-3.2265459999999999</c:v>
                      </c:pt>
                      <c:pt idx="35700">
                        <c:v>-3.2195279999999999</c:v>
                      </c:pt>
                      <c:pt idx="35701">
                        <c:v>-3.2125110000000001</c:v>
                      </c:pt>
                      <c:pt idx="35702">
                        <c:v>-3.2054930000000001</c:v>
                      </c:pt>
                      <c:pt idx="35703">
                        <c:v>-3.1984759999999999</c:v>
                      </c:pt>
                      <c:pt idx="35704">
                        <c:v>-3.1914579999999999</c:v>
                      </c:pt>
                      <c:pt idx="35705">
                        <c:v>-3.1844410000000001</c:v>
                      </c:pt>
                      <c:pt idx="35706">
                        <c:v>-3.1774230000000001</c:v>
                      </c:pt>
                      <c:pt idx="35707">
                        <c:v>-3.1704050000000001</c:v>
                      </c:pt>
                      <c:pt idx="35708">
                        <c:v>-3.1633879999999999</c:v>
                      </c:pt>
                      <c:pt idx="35709">
                        <c:v>-3.1563699999999999</c:v>
                      </c:pt>
                      <c:pt idx="35710">
                        <c:v>-3.1493530000000001</c:v>
                      </c:pt>
                      <c:pt idx="35711">
                        <c:v>-3.1423350000000001</c:v>
                      </c:pt>
                      <c:pt idx="35712">
                        <c:v>-3.1353179999999998</c:v>
                      </c:pt>
                      <c:pt idx="35713">
                        <c:v>-3.1282999999999999</c:v>
                      </c:pt>
                      <c:pt idx="35714">
                        <c:v>-3.121283</c:v>
                      </c:pt>
                      <c:pt idx="35715">
                        <c:v>-3.1142650000000001</c:v>
                      </c:pt>
                      <c:pt idx="35716">
                        <c:v>-3.1072479999999998</c:v>
                      </c:pt>
                      <c:pt idx="35717">
                        <c:v>-3.1002299999999998</c:v>
                      </c:pt>
                      <c:pt idx="35718">
                        <c:v>-3.0932119999999999</c:v>
                      </c:pt>
                      <c:pt idx="35719">
                        <c:v>-3.086195</c:v>
                      </c:pt>
                      <c:pt idx="35720">
                        <c:v>-3.0791770000000001</c:v>
                      </c:pt>
                      <c:pt idx="35721">
                        <c:v>-3.0721599999999998</c:v>
                      </c:pt>
                      <c:pt idx="35722">
                        <c:v>-3.0651419999999998</c:v>
                      </c:pt>
                      <c:pt idx="35723">
                        <c:v>-3.058125</c:v>
                      </c:pt>
                      <c:pt idx="35724">
                        <c:v>-3.051107</c:v>
                      </c:pt>
                      <c:pt idx="35725">
                        <c:v>-3.0440900000000002</c:v>
                      </c:pt>
                      <c:pt idx="35726">
                        <c:v>-3.0370720000000002</c:v>
                      </c:pt>
                      <c:pt idx="35727">
                        <c:v>-3.0300549999999999</c:v>
                      </c:pt>
                      <c:pt idx="35728">
                        <c:v>-3.023037</c:v>
                      </c:pt>
                      <c:pt idx="35729">
                        <c:v>-3.0160200000000001</c:v>
                      </c:pt>
                      <c:pt idx="35730">
                        <c:v>-3.0090020000000002</c:v>
                      </c:pt>
                      <c:pt idx="35731">
                        <c:v>-3.0019840000000002</c:v>
                      </c:pt>
                      <c:pt idx="35732">
                        <c:v>-2.9949669999999999</c:v>
                      </c:pt>
                      <c:pt idx="35733">
                        <c:v>-2.987949</c:v>
                      </c:pt>
                      <c:pt idx="35734">
                        <c:v>-2.9809320000000001</c:v>
                      </c:pt>
                      <c:pt idx="35735">
                        <c:v>-2.9739140000000002</c:v>
                      </c:pt>
                      <c:pt idx="35736">
                        <c:v>-2.9668969999999999</c:v>
                      </c:pt>
                      <c:pt idx="35737">
                        <c:v>-2.9598789999999999</c:v>
                      </c:pt>
                      <c:pt idx="35738">
                        <c:v>-2.9528620000000001</c:v>
                      </c:pt>
                      <c:pt idx="35739">
                        <c:v>-2.9458440000000001</c:v>
                      </c:pt>
                      <c:pt idx="35740">
                        <c:v>-2.9388269999999999</c:v>
                      </c:pt>
                      <c:pt idx="35741">
                        <c:v>-2.9318089999999999</c:v>
                      </c:pt>
                      <c:pt idx="35742">
                        <c:v>-2.9247909999999999</c:v>
                      </c:pt>
                      <c:pt idx="35743">
                        <c:v>-2.9177740000000001</c:v>
                      </c:pt>
                      <c:pt idx="35744">
                        <c:v>-2.9107560000000001</c:v>
                      </c:pt>
                      <c:pt idx="35745">
                        <c:v>-2.9037389999999998</c:v>
                      </c:pt>
                      <c:pt idx="35746">
                        <c:v>-2.8967209999999999</c:v>
                      </c:pt>
                      <c:pt idx="35747">
                        <c:v>-2.8897040000000001</c:v>
                      </c:pt>
                      <c:pt idx="35748">
                        <c:v>-2.8826860000000001</c:v>
                      </c:pt>
                      <c:pt idx="35749">
                        <c:v>-2.8756689999999998</c:v>
                      </c:pt>
                      <c:pt idx="35750">
                        <c:v>-2.8686509999999998</c:v>
                      </c:pt>
                      <c:pt idx="35751">
                        <c:v>-2.861634</c:v>
                      </c:pt>
                      <c:pt idx="35752">
                        <c:v>-2.854616</c:v>
                      </c:pt>
                      <c:pt idx="35753">
                        <c:v>-2.8475980000000001</c:v>
                      </c:pt>
                      <c:pt idx="35754">
                        <c:v>-2.8405809999999998</c:v>
                      </c:pt>
                      <c:pt idx="35755">
                        <c:v>-2.8335629999999998</c:v>
                      </c:pt>
                      <c:pt idx="35756">
                        <c:v>-2.826546</c:v>
                      </c:pt>
                      <c:pt idx="35757">
                        <c:v>-2.819528</c:v>
                      </c:pt>
                      <c:pt idx="35758">
                        <c:v>-2.8125110000000002</c:v>
                      </c:pt>
                      <c:pt idx="35759">
                        <c:v>-2.8054929999999998</c:v>
                      </c:pt>
                      <c:pt idx="35760">
                        <c:v>-2.798476</c:v>
                      </c:pt>
                      <c:pt idx="35761">
                        <c:v>-2.791458</c:v>
                      </c:pt>
                      <c:pt idx="35762">
                        <c:v>-2.7844410000000002</c:v>
                      </c:pt>
                      <c:pt idx="35763">
                        <c:v>-2.7774230000000002</c:v>
                      </c:pt>
                      <c:pt idx="35764">
                        <c:v>-2.7704059999999999</c:v>
                      </c:pt>
                      <c:pt idx="35765">
                        <c:v>-2.763388</c:v>
                      </c:pt>
                      <c:pt idx="35766">
                        <c:v>-2.75637</c:v>
                      </c:pt>
                      <c:pt idx="35767">
                        <c:v>-2.7493530000000002</c:v>
                      </c:pt>
                      <c:pt idx="35768">
                        <c:v>-2.7423350000000002</c:v>
                      </c:pt>
                      <c:pt idx="35769">
                        <c:v>-2.7353179999999999</c:v>
                      </c:pt>
                      <c:pt idx="35770">
                        <c:v>-2.7282999999999999</c:v>
                      </c:pt>
                      <c:pt idx="35771">
                        <c:v>-2.7212830000000001</c:v>
                      </c:pt>
                      <c:pt idx="35772">
                        <c:v>-2.7142650000000001</c:v>
                      </c:pt>
                      <c:pt idx="35773">
                        <c:v>-2.7072470000000002</c:v>
                      </c:pt>
                      <c:pt idx="35774">
                        <c:v>-2.7002299999999999</c:v>
                      </c:pt>
                      <c:pt idx="35775">
                        <c:v>-2.6932130000000001</c:v>
                      </c:pt>
                      <c:pt idx="35776">
                        <c:v>-2.6861950000000001</c:v>
                      </c:pt>
                      <c:pt idx="35777">
                        <c:v>-2.6791770000000001</c:v>
                      </c:pt>
                      <c:pt idx="35778">
                        <c:v>-2.6721599999999999</c:v>
                      </c:pt>
                      <c:pt idx="35779">
                        <c:v>-2.6651419999999999</c:v>
                      </c:pt>
                      <c:pt idx="35780">
                        <c:v>-2.6581250000000001</c:v>
                      </c:pt>
                      <c:pt idx="35781">
                        <c:v>-2.6511070000000001</c:v>
                      </c:pt>
                      <c:pt idx="35782">
                        <c:v>-2.6440899999999998</c:v>
                      </c:pt>
                      <c:pt idx="35783">
                        <c:v>-2.6370719999999999</c:v>
                      </c:pt>
                      <c:pt idx="35784">
                        <c:v>-2.6300539999999999</c:v>
                      </c:pt>
                      <c:pt idx="35785">
                        <c:v>-2.6230370000000001</c:v>
                      </c:pt>
                      <c:pt idx="35786">
                        <c:v>-2.6160190000000001</c:v>
                      </c:pt>
                      <c:pt idx="35787">
                        <c:v>-2.6090019999999998</c:v>
                      </c:pt>
                      <c:pt idx="35788">
                        <c:v>-2.601985</c:v>
                      </c:pt>
                      <c:pt idx="35789">
                        <c:v>-2.594967</c:v>
                      </c:pt>
                      <c:pt idx="35790">
                        <c:v>-2.5879490000000001</c:v>
                      </c:pt>
                      <c:pt idx="35791">
                        <c:v>-2.5809319999999998</c:v>
                      </c:pt>
                      <c:pt idx="35792">
                        <c:v>-2.5739139999999998</c:v>
                      </c:pt>
                      <c:pt idx="35793">
                        <c:v>-2.566897</c:v>
                      </c:pt>
                      <c:pt idx="35794">
                        <c:v>-2.559879</c:v>
                      </c:pt>
                      <c:pt idx="35795">
                        <c:v>-2.5528620000000002</c:v>
                      </c:pt>
                      <c:pt idx="35796">
                        <c:v>-2.5458440000000002</c:v>
                      </c:pt>
                      <c:pt idx="35797">
                        <c:v>-2.5388259999999998</c:v>
                      </c:pt>
                      <c:pt idx="35798">
                        <c:v>-2.531809</c:v>
                      </c:pt>
                      <c:pt idx="35799">
                        <c:v>-2.524791</c:v>
                      </c:pt>
                      <c:pt idx="35800">
                        <c:v>-2.5177740000000002</c:v>
                      </c:pt>
                      <c:pt idx="35801">
                        <c:v>-2.5107560000000002</c:v>
                      </c:pt>
                      <c:pt idx="35802">
                        <c:v>-2.5037389999999999</c:v>
                      </c:pt>
                      <c:pt idx="35803">
                        <c:v>-2.496721</c:v>
                      </c:pt>
                      <c:pt idx="35804">
                        <c:v>-2.4897040000000001</c:v>
                      </c:pt>
                      <c:pt idx="35805">
                        <c:v>-2.4826860000000002</c:v>
                      </c:pt>
                      <c:pt idx="35806">
                        <c:v>-2.4756689999999999</c:v>
                      </c:pt>
                      <c:pt idx="35807">
                        <c:v>-2.4686509999999999</c:v>
                      </c:pt>
                      <c:pt idx="35808">
                        <c:v>-2.461633</c:v>
                      </c:pt>
                      <c:pt idx="35809">
                        <c:v>-2.4546160000000001</c:v>
                      </c:pt>
                      <c:pt idx="35810">
                        <c:v>-2.4475980000000002</c:v>
                      </c:pt>
                      <c:pt idx="35811">
                        <c:v>-2.4405809999999999</c:v>
                      </c:pt>
                      <c:pt idx="35812">
                        <c:v>-2.4335629999999999</c:v>
                      </c:pt>
                      <c:pt idx="35813">
                        <c:v>-2.4265460000000001</c:v>
                      </c:pt>
                      <c:pt idx="35814">
                        <c:v>-2.4195280000000001</c:v>
                      </c:pt>
                      <c:pt idx="35815">
                        <c:v>-2.4125109999999999</c:v>
                      </c:pt>
                      <c:pt idx="35816">
                        <c:v>-2.4054929999999999</c:v>
                      </c:pt>
                      <c:pt idx="35817">
                        <c:v>-2.3984760000000001</c:v>
                      </c:pt>
                      <c:pt idx="35818">
                        <c:v>-2.3914580000000001</c:v>
                      </c:pt>
                      <c:pt idx="35819">
                        <c:v>-2.3844400000000001</c:v>
                      </c:pt>
                      <c:pt idx="35820">
                        <c:v>-2.3774229999999998</c:v>
                      </c:pt>
                      <c:pt idx="35821">
                        <c:v>-2.3704049999999999</c:v>
                      </c:pt>
                      <c:pt idx="35822">
                        <c:v>-2.363388</c:v>
                      </c:pt>
                      <c:pt idx="35823">
                        <c:v>-2.3563700000000001</c:v>
                      </c:pt>
                      <c:pt idx="35824">
                        <c:v>-2.3493529999999998</c:v>
                      </c:pt>
                      <c:pt idx="35825">
                        <c:v>-2.3423349999999998</c:v>
                      </c:pt>
                      <c:pt idx="35826">
                        <c:v>-2.335318</c:v>
                      </c:pt>
                      <c:pt idx="35827">
                        <c:v>-2.3283</c:v>
                      </c:pt>
                      <c:pt idx="35828">
                        <c:v>-2.3212830000000002</c:v>
                      </c:pt>
                      <c:pt idx="35829">
                        <c:v>-2.3142649999999998</c:v>
                      </c:pt>
                      <c:pt idx="35830">
                        <c:v>-2.307248</c:v>
                      </c:pt>
                      <c:pt idx="35831">
                        <c:v>-2.30023</c:v>
                      </c:pt>
                      <c:pt idx="35832">
                        <c:v>-2.293212</c:v>
                      </c:pt>
                      <c:pt idx="35833">
                        <c:v>-2.2861950000000002</c:v>
                      </c:pt>
                      <c:pt idx="35834">
                        <c:v>-2.2791769999999998</c:v>
                      </c:pt>
                      <c:pt idx="35835">
                        <c:v>-2.27216</c:v>
                      </c:pt>
                      <c:pt idx="35836">
                        <c:v>-2.265142</c:v>
                      </c:pt>
                      <c:pt idx="35837">
                        <c:v>-2.2581250000000002</c:v>
                      </c:pt>
                      <c:pt idx="35838">
                        <c:v>-2.2511070000000002</c:v>
                      </c:pt>
                      <c:pt idx="35839">
                        <c:v>-2.2440899999999999</c:v>
                      </c:pt>
                      <c:pt idx="35840">
                        <c:v>-2.2370719999999999</c:v>
                      </c:pt>
                      <c:pt idx="35841">
                        <c:v>-2.2300550000000001</c:v>
                      </c:pt>
                      <c:pt idx="35842">
                        <c:v>-2.2230370000000002</c:v>
                      </c:pt>
                      <c:pt idx="35843">
                        <c:v>-2.2160190000000002</c:v>
                      </c:pt>
                      <c:pt idx="35844">
                        <c:v>-2.2090019999999999</c:v>
                      </c:pt>
                      <c:pt idx="35845">
                        <c:v>-2.2019839999999999</c:v>
                      </c:pt>
                      <c:pt idx="35846">
                        <c:v>-2.1949670000000001</c:v>
                      </c:pt>
                      <c:pt idx="35847">
                        <c:v>-2.1879490000000001</c:v>
                      </c:pt>
                      <c:pt idx="35848">
                        <c:v>-2.1809319999999999</c:v>
                      </c:pt>
                      <c:pt idx="35849">
                        <c:v>-2.1739139999999999</c:v>
                      </c:pt>
                      <c:pt idx="35850">
                        <c:v>-2.1668970000000001</c:v>
                      </c:pt>
                      <c:pt idx="35851">
                        <c:v>-2.1598790000000001</c:v>
                      </c:pt>
                      <c:pt idx="35852">
                        <c:v>-2.1528619999999998</c:v>
                      </c:pt>
                      <c:pt idx="35853">
                        <c:v>-2.1458439999999999</c:v>
                      </c:pt>
                      <c:pt idx="35854">
                        <c:v>-2.138827</c:v>
                      </c:pt>
                      <c:pt idx="35855">
                        <c:v>-2.1318090000000001</c:v>
                      </c:pt>
                      <c:pt idx="35856">
                        <c:v>-2.1247910000000001</c:v>
                      </c:pt>
                      <c:pt idx="35857">
                        <c:v>-2.1177739999999998</c:v>
                      </c:pt>
                      <c:pt idx="35858">
                        <c:v>-2.1107559999999999</c:v>
                      </c:pt>
                      <c:pt idx="35859">
                        <c:v>-2.103739</c:v>
                      </c:pt>
                      <c:pt idx="35860">
                        <c:v>-2.0967210000000001</c:v>
                      </c:pt>
                      <c:pt idx="35861">
                        <c:v>-2.0897039999999998</c:v>
                      </c:pt>
                      <c:pt idx="35862">
                        <c:v>-2.0826859999999998</c:v>
                      </c:pt>
                      <c:pt idx="35863">
                        <c:v>-2.075669</c:v>
                      </c:pt>
                      <c:pt idx="35864">
                        <c:v>-2.068651</c:v>
                      </c:pt>
                      <c:pt idx="35865">
                        <c:v>-2.0616340000000002</c:v>
                      </c:pt>
                      <c:pt idx="35866">
                        <c:v>-2.0546160000000002</c:v>
                      </c:pt>
                      <c:pt idx="35867">
                        <c:v>-2.0475979999999998</c:v>
                      </c:pt>
                      <c:pt idx="35868">
                        <c:v>-2.040581</c:v>
                      </c:pt>
                      <c:pt idx="35869">
                        <c:v>-2.033563</c:v>
                      </c:pt>
                      <c:pt idx="35870">
                        <c:v>-2.0265460000000002</c:v>
                      </c:pt>
                      <c:pt idx="35871">
                        <c:v>-2.0195280000000002</c:v>
                      </c:pt>
                      <c:pt idx="35872">
                        <c:v>-2.0125109999999999</c:v>
                      </c:pt>
                      <c:pt idx="35873">
                        <c:v>-2.005493</c:v>
                      </c:pt>
                      <c:pt idx="35874">
                        <c:v>-1.9984759999999999</c:v>
                      </c:pt>
                      <c:pt idx="35875">
                        <c:v>-1.991458</c:v>
                      </c:pt>
                      <c:pt idx="35876">
                        <c:v>-1.9844409999999999</c:v>
                      </c:pt>
                      <c:pt idx="35877">
                        <c:v>-1.9774229999999999</c:v>
                      </c:pt>
                      <c:pt idx="35878">
                        <c:v>-1.970405</c:v>
                      </c:pt>
                      <c:pt idx="35879">
                        <c:v>-1.9633879999999999</c:v>
                      </c:pt>
                      <c:pt idx="35880">
                        <c:v>-1.9563699999999999</c:v>
                      </c:pt>
                      <c:pt idx="35881">
                        <c:v>-1.9493529999999999</c:v>
                      </c:pt>
                      <c:pt idx="35882">
                        <c:v>-1.9423349999999999</c:v>
                      </c:pt>
                      <c:pt idx="35883">
                        <c:v>-1.9353180000000001</c:v>
                      </c:pt>
                      <c:pt idx="35884">
                        <c:v>-1.9282999999999999</c:v>
                      </c:pt>
                      <c:pt idx="35885">
                        <c:v>-1.9212830000000001</c:v>
                      </c:pt>
                      <c:pt idx="35886">
                        <c:v>-1.9142650000000001</c:v>
                      </c:pt>
                      <c:pt idx="35887">
                        <c:v>-1.9072480000000001</c:v>
                      </c:pt>
                      <c:pt idx="35888">
                        <c:v>-1.9002300000000001</c:v>
                      </c:pt>
                      <c:pt idx="35889">
                        <c:v>-1.8932119999999999</c:v>
                      </c:pt>
                      <c:pt idx="35890">
                        <c:v>-1.8861950000000001</c:v>
                      </c:pt>
                      <c:pt idx="35891">
                        <c:v>-1.8791770000000001</c:v>
                      </c:pt>
                      <c:pt idx="35892">
                        <c:v>-1.87216</c:v>
                      </c:pt>
                      <c:pt idx="35893">
                        <c:v>-1.8651420000000001</c:v>
                      </c:pt>
                      <c:pt idx="35894">
                        <c:v>-1.858125</c:v>
                      </c:pt>
                      <c:pt idx="35895">
                        <c:v>-1.8511070000000001</c:v>
                      </c:pt>
                      <c:pt idx="35896">
                        <c:v>-1.84409</c:v>
                      </c:pt>
                      <c:pt idx="35897">
                        <c:v>-1.837072</c:v>
                      </c:pt>
                      <c:pt idx="35898">
                        <c:v>-1.830055</c:v>
                      </c:pt>
                      <c:pt idx="35899">
                        <c:v>-1.823037</c:v>
                      </c:pt>
                      <c:pt idx="35900">
                        <c:v>-1.81602</c:v>
                      </c:pt>
                      <c:pt idx="35901">
                        <c:v>-1.809002</c:v>
                      </c:pt>
                      <c:pt idx="35902">
                        <c:v>-1.801984</c:v>
                      </c:pt>
                      <c:pt idx="35903">
                        <c:v>-1.794967</c:v>
                      </c:pt>
                      <c:pt idx="35904">
                        <c:v>-1.787949</c:v>
                      </c:pt>
                      <c:pt idx="35905">
                        <c:v>-1.780932</c:v>
                      </c:pt>
                      <c:pt idx="35906">
                        <c:v>-1.773914</c:v>
                      </c:pt>
                      <c:pt idx="35907">
                        <c:v>-1.7668969999999999</c:v>
                      </c:pt>
                      <c:pt idx="35908">
                        <c:v>-1.759879</c:v>
                      </c:pt>
                      <c:pt idx="35909">
                        <c:v>-1.7528619999999999</c:v>
                      </c:pt>
                      <c:pt idx="35910">
                        <c:v>-1.745844</c:v>
                      </c:pt>
                      <c:pt idx="35911">
                        <c:v>-1.7388269999999999</c:v>
                      </c:pt>
                      <c:pt idx="35912">
                        <c:v>-1.7318089999999999</c:v>
                      </c:pt>
                      <c:pt idx="35913">
                        <c:v>-1.724791</c:v>
                      </c:pt>
                      <c:pt idx="35914">
                        <c:v>-1.7177739999999999</c:v>
                      </c:pt>
                      <c:pt idx="35915">
                        <c:v>-1.7107559999999999</c:v>
                      </c:pt>
                      <c:pt idx="35916">
                        <c:v>-1.7037389999999999</c:v>
                      </c:pt>
                      <c:pt idx="35917">
                        <c:v>-1.6967209999999999</c:v>
                      </c:pt>
                      <c:pt idx="35918">
                        <c:v>-1.6897040000000001</c:v>
                      </c:pt>
                      <c:pt idx="35919">
                        <c:v>-1.6826859999999999</c:v>
                      </c:pt>
                      <c:pt idx="35920">
                        <c:v>-1.6756690000000001</c:v>
                      </c:pt>
                      <c:pt idx="35921">
                        <c:v>-1.6686510000000001</c:v>
                      </c:pt>
                      <c:pt idx="35922">
                        <c:v>-1.6616329999999999</c:v>
                      </c:pt>
                      <c:pt idx="35923">
                        <c:v>-1.6546160000000001</c:v>
                      </c:pt>
                      <c:pt idx="35924">
                        <c:v>-1.6475979999999999</c:v>
                      </c:pt>
                      <c:pt idx="35925">
                        <c:v>-1.6405810000000001</c:v>
                      </c:pt>
                      <c:pt idx="35926">
                        <c:v>-1.6335630000000001</c:v>
                      </c:pt>
                      <c:pt idx="35927">
                        <c:v>-1.626546</c:v>
                      </c:pt>
                      <c:pt idx="35928">
                        <c:v>-1.6195280000000001</c:v>
                      </c:pt>
                      <c:pt idx="35929">
                        <c:v>-1.612511</c:v>
                      </c:pt>
                      <c:pt idx="35930">
                        <c:v>-1.6054930000000001</c:v>
                      </c:pt>
                      <c:pt idx="35931">
                        <c:v>-1.598476</c:v>
                      </c:pt>
                      <c:pt idx="35932">
                        <c:v>-1.591458</c:v>
                      </c:pt>
                      <c:pt idx="35933">
                        <c:v>-1.5844400000000001</c:v>
                      </c:pt>
                      <c:pt idx="35934">
                        <c:v>-1.577423</c:v>
                      </c:pt>
                      <c:pt idx="35935">
                        <c:v>-1.5704050000000001</c:v>
                      </c:pt>
                      <c:pt idx="35936">
                        <c:v>-1.563388</c:v>
                      </c:pt>
                      <c:pt idx="35937">
                        <c:v>-1.55637</c:v>
                      </c:pt>
                      <c:pt idx="35938">
                        <c:v>-1.549353</c:v>
                      </c:pt>
                      <c:pt idx="35939">
                        <c:v>-1.542335</c:v>
                      </c:pt>
                      <c:pt idx="35940">
                        <c:v>-1.535318</c:v>
                      </c:pt>
                      <c:pt idx="35941">
                        <c:v>-1.5283</c:v>
                      </c:pt>
                      <c:pt idx="35942">
                        <c:v>-1.5212829999999999</c:v>
                      </c:pt>
                      <c:pt idx="35943">
                        <c:v>-1.514265</c:v>
                      </c:pt>
                      <c:pt idx="35944">
                        <c:v>-1.5072479999999999</c:v>
                      </c:pt>
                      <c:pt idx="35945">
                        <c:v>-1.50023</c:v>
                      </c:pt>
                      <c:pt idx="35946">
                        <c:v>-1.493212</c:v>
                      </c:pt>
                      <c:pt idx="35947">
                        <c:v>-1.4861949999999999</c:v>
                      </c:pt>
                      <c:pt idx="35948">
                        <c:v>-1.479177</c:v>
                      </c:pt>
                      <c:pt idx="35949">
                        <c:v>-1.4721599999999999</c:v>
                      </c:pt>
                      <c:pt idx="35950">
                        <c:v>-1.4651419999999999</c:v>
                      </c:pt>
                      <c:pt idx="35951">
                        <c:v>-1.4581249999999999</c:v>
                      </c:pt>
                      <c:pt idx="35952">
                        <c:v>-1.4511069999999999</c:v>
                      </c:pt>
                      <c:pt idx="35953">
                        <c:v>-1.4440900000000001</c:v>
                      </c:pt>
                      <c:pt idx="35954">
                        <c:v>-1.4370719999999999</c:v>
                      </c:pt>
                      <c:pt idx="35955">
                        <c:v>-1.4300550000000001</c:v>
                      </c:pt>
                      <c:pt idx="35956">
                        <c:v>-1.4230370000000001</c:v>
                      </c:pt>
                      <c:pt idx="35957">
                        <c:v>-1.4160189999999999</c:v>
                      </c:pt>
                      <c:pt idx="35958">
                        <c:v>-1.4090020000000001</c:v>
                      </c:pt>
                      <c:pt idx="35959">
                        <c:v>-1.4019839999999999</c:v>
                      </c:pt>
                      <c:pt idx="35960">
                        <c:v>-1.3949670000000001</c:v>
                      </c:pt>
                      <c:pt idx="35961">
                        <c:v>-1.3879490000000001</c:v>
                      </c:pt>
                      <c:pt idx="35962">
                        <c:v>-1.380932</c:v>
                      </c:pt>
                      <c:pt idx="35963">
                        <c:v>-1.3739140000000001</c:v>
                      </c:pt>
                      <c:pt idx="35964">
                        <c:v>-1.366897</c:v>
                      </c:pt>
                      <c:pt idx="35965">
                        <c:v>-1.3598790000000001</c:v>
                      </c:pt>
                      <c:pt idx="35966">
                        <c:v>-1.352862</c:v>
                      </c:pt>
                      <c:pt idx="35967">
                        <c:v>-1.345844</c:v>
                      </c:pt>
                      <c:pt idx="35968">
                        <c:v>-1.338827</c:v>
                      </c:pt>
                      <c:pt idx="35969">
                        <c:v>-1.331809</c:v>
                      </c:pt>
                      <c:pt idx="35970">
                        <c:v>-1.3247910000000001</c:v>
                      </c:pt>
                      <c:pt idx="35971">
                        <c:v>-1.317774</c:v>
                      </c:pt>
                      <c:pt idx="35972">
                        <c:v>-1.310756</c:v>
                      </c:pt>
                      <c:pt idx="35973">
                        <c:v>-1.303739</c:v>
                      </c:pt>
                      <c:pt idx="35974">
                        <c:v>-1.296721</c:v>
                      </c:pt>
                      <c:pt idx="35975">
                        <c:v>-1.289704</c:v>
                      </c:pt>
                      <c:pt idx="35976">
                        <c:v>-1.282686</c:v>
                      </c:pt>
                      <c:pt idx="35977">
                        <c:v>-1.2756689999999999</c:v>
                      </c:pt>
                      <c:pt idx="35978">
                        <c:v>-1.268651</c:v>
                      </c:pt>
                      <c:pt idx="35979">
                        <c:v>-1.2616339999999999</c:v>
                      </c:pt>
                      <c:pt idx="35980">
                        <c:v>-1.254616</c:v>
                      </c:pt>
                      <c:pt idx="35981">
                        <c:v>-1.247598</c:v>
                      </c:pt>
                      <c:pt idx="35982">
                        <c:v>-1.2405809999999999</c:v>
                      </c:pt>
                      <c:pt idx="35983">
                        <c:v>-1.233563</c:v>
                      </c:pt>
                      <c:pt idx="35984">
                        <c:v>-1.2265459999999999</c:v>
                      </c:pt>
                      <c:pt idx="35985">
                        <c:v>-1.2195279999999999</c:v>
                      </c:pt>
                      <c:pt idx="35986">
                        <c:v>-1.2125109999999999</c:v>
                      </c:pt>
                      <c:pt idx="35987">
                        <c:v>-1.2054929999999999</c:v>
                      </c:pt>
                      <c:pt idx="35988">
                        <c:v>-1.1984760000000001</c:v>
                      </c:pt>
                      <c:pt idx="35989">
                        <c:v>-1.1914579999999999</c:v>
                      </c:pt>
                      <c:pt idx="35990">
                        <c:v>-1.1844399999999999</c:v>
                      </c:pt>
                      <c:pt idx="35991">
                        <c:v>-1.1774230000000001</c:v>
                      </c:pt>
                      <c:pt idx="35992">
                        <c:v>-1.1704049999999999</c:v>
                      </c:pt>
                      <c:pt idx="35993">
                        <c:v>-1.1633880000000001</c:v>
                      </c:pt>
                      <c:pt idx="35994">
                        <c:v>-1.1563699999999999</c:v>
                      </c:pt>
                      <c:pt idx="35995">
                        <c:v>-1.1493530000000001</c:v>
                      </c:pt>
                      <c:pt idx="35996">
                        <c:v>-1.1423350000000001</c:v>
                      </c:pt>
                      <c:pt idx="35997">
                        <c:v>-1.135318</c:v>
                      </c:pt>
                      <c:pt idx="35998">
                        <c:v>-1.1283000000000001</c:v>
                      </c:pt>
                      <c:pt idx="35999">
                        <c:v>-1.121283</c:v>
                      </c:pt>
                      <c:pt idx="36000">
                        <c:v>-1.1142650000000001</c:v>
                      </c:pt>
                      <c:pt idx="36001">
                        <c:v>-1.107248</c:v>
                      </c:pt>
                      <c:pt idx="36002">
                        <c:v>-1.10023</c:v>
                      </c:pt>
                      <c:pt idx="36003">
                        <c:v>-1.0932120000000001</c:v>
                      </c:pt>
                      <c:pt idx="36004">
                        <c:v>-1.086195</c:v>
                      </c:pt>
                      <c:pt idx="36005">
                        <c:v>-1.0791770000000001</c:v>
                      </c:pt>
                      <c:pt idx="36006">
                        <c:v>-1.07216</c:v>
                      </c:pt>
                      <c:pt idx="36007">
                        <c:v>-1.065142</c:v>
                      </c:pt>
                      <c:pt idx="36008">
                        <c:v>-1.058125</c:v>
                      </c:pt>
                      <c:pt idx="36009">
                        <c:v>-1.051107</c:v>
                      </c:pt>
                      <c:pt idx="36010">
                        <c:v>-1.04409</c:v>
                      </c:pt>
                      <c:pt idx="36011">
                        <c:v>-1.037072</c:v>
                      </c:pt>
                      <c:pt idx="36012">
                        <c:v>-1.0300549999999999</c:v>
                      </c:pt>
                      <c:pt idx="36013">
                        <c:v>-1.023037</c:v>
                      </c:pt>
                      <c:pt idx="36014">
                        <c:v>-1.016019</c:v>
                      </c:pt>
                      <c:pt idx="36015">
                        <c:v>-1.009002</c:v>
                      </c:pt>
                      <c:pt idx="36016">
                        <c:v>-1.001984</c:v>
                      </c:pt>
                      <c:pt idx="36017">
                        <c:v>-0.99496689999999999</c:v>
                      </c:pt>
                      <c:pt idx="36018">
                        <c:v>-0.98794930000000003</c:v>
                      </c:pt>
                      <c:pt idx="36019">
                        <c:v>-0.98093180000000002</c:v>
                      </c:pt>
                      <c:pt idx="36020">
                        <c:v>-0.97391419999999995</c:v>
                      </c:pt>
                      <c:pt idx="36021">
                        <c:v>-0.96689670000000005</c:v>
                      </c:pt>
                      <c:pt idx="36022">
                        <c:v>-0.95987909999999999</c:v>
                      </c:pt>
                      <c:pt idx="36023">
                        <c:v>-0.95286159999999998</c:v>
                      </c:pt>
                      <c:pt idx="36024">
                        <c:v>-0.94584409999999997</c:v>
                      </c:pt>
                      <c:pt idx="36025">
                        <c:v>-0.93882650000000001</c:v>
                      </c:pt>
                      <c:pt idx="36026">
                        <c:v>-0.93180890000000005</c:v>
                      </c:pt>
                      <c:pt idx="36027">
                        <c:v>-0.92479140000000004</c:v>
                      </c:pt>
                      <c:pt idx="36028">
                        <c:v>-0.91777379999999997</c:v>
                      </c:pt>
                      <c:pt idx="36029">
                        <c:v>-0.91075629999999996</c:v>
                      </c:pt>
                      <c:pt idx="36030">
                        <c:v>-0.90373879999999995</c:v>
                      </c:pt>
                      <c:pt idx="36031">
                        <c:v>-0.8967212</c:v>
                      </c:pt>
                      <c:pt idx="36032">
                        <c:v>-0.88970369999999999</c:v>
                      </c:pt>
                      <c:pt idx="36033">
                        <c:v>-0.88268610000000003</c:v>
                      </c:pt>
                      <c:pt idx="36034">
                        <c:v>-0.87566860000000002</c:v>
                      </c:pt>
                      <c:pt idx="36035">
                        <c:v>-0.86865099999999995</c:v>
                      </c:pt>
                      <c:pt idx="36036">
                        <c:v>-0.86163350000000005</c:v>
                      </c:pt>
                      <c:pt idx="36037">
                        <c:v>-0.85461600000000004</c:v>
                      </c:pt>
                      <c:pt idx="36038">
                        <c:v>-0.84759839999999997</c:v>
                      </c:pt>
                      <c:pt idx="36039">
                        <c:v>-0.84058089999999996</c:v>
                      </c:pt>
                      <c:pt idx="36040">
                        <c:v>-0.83356330000000001</c:v>
                      </c:pt>
                      <c:pt idx="36041">
                        <c:v>-0.8265458</c:v>
                      </c:pt>
                      <c:pt idx="36042">
                        <c:v>-0.81952820000000004</c:v>
                      </c:pt>
                      <c:pt idx="36043">
                        <c:v>-0.81251070000000003</c:v>
                      </c:pt>
                      <c:pt idx="36044">
                        <c:v>-0.80549320000000002</c:v>
                      </c:pt>
                      <c:pt idx="36045">
                        <c:v>-0.79847559999999995</c:v>
                      </c:pt>
                      <c:pt idx="36046">
                        <c:v>-0.79145810000000005</c:v>
                      </c:pt>
                      <c:pt idx="36047">
                        <c:v>-0.78444049999999999</c:v>
                      </c:pt>
                      <c:pt idx="36048">
                        <c:v>-0.77742299999999998</c:v>
                      </c:pt>
                      <c:pt idx="36049">
                        <c:v>-0.77040540000000002</c:v>
                      </c:pt>
                      <c:pt idx="36050">
                        <c:v>-0.76338790000000001</c:v>
                      </c:pt>
                      <c:pt idx="36051">
                        <c:v>-0.7563704</c:v>
                      </c:pt>
                      <c:pt idx="36052">
                        <c:v>-0.74935280000000004</c:v>
                      </c:pt>
                      <c:pt idx="36053">
                        <c:v>-0.74233530000000003</c:v>
                      </c:pt>
                      <c:pt idx="36054">
                        <c:v>-0.73531769999999996</c:v>
                      </c:pt>
                      <c:pt idx="36055">
                        <c:v>-0.72830019999999995</c:v>
                      </c:pt>
                      <c:pt idx="36056">
                        <c:v>-0.72128270000000005</c:v>
                      </c:pt>
                      <c:pt idx="36057">
                        <c:v>-0.71426509999999999</c:v>
                      </c:pt>
                      <c:pt idx="36058">
                        <c:v>-0.70724759999999998</c:v>
                      </c:pt>
                      <c:pt idx="36059">
                        <c:v>-0.70023000000000002</c:v>
                      </c:pt>
                      <c:pt idx="36060">
                        <c:v>-0.69321239999999995</c:v>
                      </c:pt>
                      <c:pt idx="36061">
                        <c:v>-0.68619490000000005</c:v>
                      </c:pt>
                      <c:pt idx="36062">
                        <c:v>-0.67917729999999998</c:v>
                      </c:pt>
                      <c:pt idx="36063">
                        <c:v>-0.67215990000000003</c:v>
                      </c:pt>
                      <c:pt idx="36064">
                        <c:v>-0.66514229999999996</c:v>
                      </c:pt>
                      <c:pt idx="36065">
                        <c:v>-0.65812470000000001</c:v>
                      </c:pt>
                      <c:pt idx="36066">
                        <c:v>-0.6511072</c:v>
                      </c:pt>
                      <c:pt idx="36067">
                        <c:v>-0.64408960000000004</c:v>
                      </c:pt>
                      <c:pt idx="36068">
                        <c:v>-0.63707210000000003</c:v>
                      </c:pt>
                      <c:pt idx="36069">
                        <c:v>-0.63005460000000002</c:v>
                      </c:pt>
                      <c:pt idx="36070">
                        <c:v>-0.62303699999999995</c:v>
                      </c:pt>
                      <c:pt idx="36071">
                        <c:v>-0.61601950000000005</c:v>
                      </c:pt>
                      <c:pt idx="36072">
                        <c:v>-0.60900189999999998</c:v>
                      </c:pt>
                      <c:pt idx="36073">
                        <c:v>-0.60198439999999998</c:v>
                      </c:pt>
                      <c:pt idx="36074">
                        <c:v>-0.59496680000000002</c:v>
                      </c:pt>
                      <c:pt idx="36075">
                        <c:v>-0.58794930000000001</c:v>
                      </c:pt>
                      <c:pt idx="36076">
                        <c:v>-0.5809318</c:v>
                      </c:pt>
                      <c:pt idx="36077">
                        <c:v>-0.57391420000000004</c:v>
                      </c:pt>
                      <c:pt idx="36078">
                        <c:v>-0.56689670000000003</c:v>
                      </c:pt>
                      <c:pt idx="36079">
                        <c:v>-0.55987909999999996</c:v>
                      </c:pt>
                      <c:pt idx="36080">
                        <c:v>-0.55286159999999995</c:v>
                      </c:pt>
                      <c:pt idx="36081">
                        <c:v>-0.545844</c:v>
                      </c:pt>
                      <c:pt idx="36082">
                        <c:v>-0.53882649999999999</c:v>
                      </c:pt>
                      <c:pt idx="36083">
                        <c:v>-0.53180899999999998</c:v>
                      </c:pt>
                      <c:pt idx="36084">
                        <c:v>-0.52479140000000002</c:v>
                      </c:pt>
                      <c:pt idx="36085">
                        <c:v>-0.51777390000000001</c:v>
                      </c:pt>
                      <c:pt idx="36086">
                        <c:v>-0.51075630000000005</c:v>
                      </c:pt>
                      <c:pt idx="36087">
                        <c:v>-0.50373880000000004</c:v>
                      </c:pt>
                      <c:pt idx="36088">
                        <c:v>-0.49672119999999997</c:v>
                      </c:pt>
                      <c:pt idx="36089">
                        <c:v>-0.48970370000000002</c:v>
                      </c:pt>
                      <c:pt idx="36090">
                        <c:v>-0.48268610000000001</c:v>
                      </c:pt>
                      <c:pt idx="36091">
                        <c:v>-0.4756686</c:v>
                      </c:pt>
                      <c:pt idx="36092">
                        <c:v>-0.46865109999999999</c:v>
                      </c:pt>
                      <c:pt idx="36093">
                        <c:v>-0.46163349999999997</c:v>
                      </c:pt>
                      <c:pt idx="36094">
                        <c:v>-0.45461600000000002</c:v>
                      </c:pt>
                      <c:pt idx="36095">
                        <c:v>-0.44759840000000001</c:v>
                      </c:pt>
                      <c:pt idx="36096">
                        <c:v>-0.4405809</c:v>
                      </c:pt>
                      <c:pt idx="36097">
                        <c:v>-0.43356329999999998</c:v>
                      </c:pt>
                      <c:pt idx="36098">
                        <c:v>-0.42654579999999997</c:v>
                      </c:pt>
                      <c:pt idx="36099">
                        <c:v>-0.41952820000000002</c:v>
                      </c:pt>
                      <c:pt idx="36100">
                        <c:v>-0.41251070000000001</c:v>
                      </c:pt>
                      <c:pt idx="36101">
                        <c:v>-0.4054932</c:v>
                      </c:pt>
                      <c:pt idx="36102">
                        <c:v>-0.39847559999999999</c:v>
                      </c:pt>
                      <c:pt idx="36103">
                        <c:v>-0.39145809999999998</c:v>
                      </c:pt>
                      <c:pt idx="36104">
                        <c:v>-0.38444050000000002</c:v>
                      </c:pt>
                      <c:pt idx="36105">
                        <c:v>-0.37742300000000001</c:v>
                      </c:pt>
                      <c:pt idx="36106">
                        <c:v>-0.3704054</c:v>
                      </c:pt>
                      <c:pt idx="36107">
                        <c:v>-0.36338789999999999</c:v>
                      </c:pt>
                      <c:pt idx="36108">
                        <c:v>-0.35637039999999998</c:v>
                      </c:pt>
                      <c:pt idx="36109">
                        <c:v>-0.34935280000000002</c:v>
                      </c:pt>
                      <c:pt idx="36110">
                        <c:v>-0.34233530000000001</c:v>
                      </c:pt>
                      <c:pt idx="36111">
                        <c:v>-0.3353177</c:v>
                      </c:pt>
                      <c:pt idx="36112">
                        <c:v>-0.32830019999999999</c:v>
                      </c:pt>
                      <c:pt idx="36113">
                        <c:v>-0.32128259999999997</c:v>
                      </c:pt>
                      <c:pt idx="36114">
                        <c:v>-0.31426510000000002</c:v>
                      </c:pt>
                      <c:pt idx="36115">
                        <c:v>-0.30724750000000001</c:v>
                      </c:pt>
                      <c:pt idx="36116">
                        <c:v>-0.30023</c:v>
                      </c:pt>
                      <c:pt idx="36117">
                        <c:v>-0.29321249999999999</c:v>
                      </c:pt>
                      <c:pt idx="36118">
                        <c:v>-0.28619489999999997</c:v>
                      </c:pt>
                      <c:pt idx="36119">
                        <c:v>-0.27917740000000002</c:v>
                      </c:pt>
                      <c:pt idx="36120">
                        <c:v>-0.27215980000000001</c:v>
                      </c:pt>
                      <c:pt idx="36121">
                        <c:v>-0.2651423</c:v>
                      </c:pt>
                      <c:pt idx="36122">
                        <c:v>-0.25812469999999998</c:v>
                      </c:pt>
                      <c:pt idx="36123">
                        <c:v>-0.25110719999999997</c:v>
                      </c:pt>
                      <c:pt idx="36124">
                        <c:v>-0.24408959999999999</c:v>
                      </c:pt>
                      <c:pt idx="36125">
                        <c:v>-0.23707210000000001</c:v>
                      </c:pt>
                      <c:pt idx="36126">
                        <c:v>-0.2300546</c:v>
                      </c:pt>
                      <c:pt idx="36127">
                        <c:v>-0.22303700000000001</c:v>
                      </c:pt>
                      <c:pt idx="36128">
                        <c:v>-0.2160195</c:v>
                      </c:pt>
                      <c:pt idx="36129">
                        <c:v>-0.20900189999999999</c:v>
                      </c:pt>
                      <c:pt idx="36130">
                        <c:v>-0.20198440000000001</c:v>
                      </c:pt>
                      <c:pt idx="36131">
                        <c:v>-0.1949668</c:v>
                      </c:pt>
                      <c:pt idx="36132">
                        <c:v>-0.18794930000000001</c:v>
                      </c:pt>
                      <c:pt idx="36133">
                        <c:v>-0.1809318</c:v>
                      </c:pt>
                      <c:pt idx="36134">
                        <c:v>-0.17391419999999999</c:v>
                      </c:pt>
                      <c:pt idx="36135">
                        <c:v>-0.16689670000000001</c:v>
                      </c:pt>
                      <c:pt idx="36136">
                        <c:v>-0.1598791</c:v>
                      </c:pt>
                      <c:pt idx="36137">
                        <c:v>-0.15286159999999999</c:v>
                      </c:pt>
                      <c:pt idx="36138">
                        <c:v>-0.145844</c:v>
                      </c:pt>
                      <c:pt idx="36139">
                        <c:v>-0.13882649999999999</c:v>
                      </c:pt>
                      <c:pt idx="36140">
                        <c:v>-0.13180900000000001</c:v>
                      </c:pt>
                      <c:pt idx="36141">
                        <c:v>-0.1247914</c:v>
                      </c:pt>
                      <c:pt idx="36142">
                        <c:v>-0.1177739</c:v>
                      </c:pt>
                      <c:pt idx="36143">
                        <c:v>-0.1107563</c:v>
                      </c:pt>
                      <c:pt idx="36144">
                        <c:v>-0.10373880000000001</c:v>
                      </c:pt>
                      <c:pt idx="36145">
                        <c:v>-9.6721230000000005E-2</c:v>
                      </c:pt>
                      <c:pt idx="36146">
                        <c:v>-8.9703690000000003E-2</c:v>
                      </c:pt>
                      <c:pt idx="36147">
                        <c:v>-8.2686140000000005E-2</c:v>
                      </c:pt>
                      <c:pt idx="36148">
                        <c:v>-7.5668600000000003E-2</c:v>
                      </c:pt>
                      <c:pt idx="36149">
                        <c:v>-6.865106E-2</c:v>
                      </c:pt>
                      <c:pt idx="36150">
                        <c:v>-6.1633510000000002E-2</c:v>
                      </c:pt>
                      <c:pt idx="36151">
                        <c:v>-5.461597E-2</c:v>
                      </c:pt>
                      <c:pt idx="36152">
                        <c:v>-4.7598429999999997E-2</c:v>
                      </c:pt>
                      <c:pt idx="36153">
                        <c:v>-4.058088E-2</c:v>
                      </c:pt>
                      <c:pt idx="36154">
                        <c:v>-3.3563330000000002E-2</c:v>
                      </c:pt>
                      <c:pt idx="36155">
                        <c:v>-2.654579E-2</c:v>
                      </c:pt>
                      <c:pt idx="36156">
                        <c:v>-1.952825E-2</c:v>
                      </c:pt>
                      <c:pt idx="36157">
                        <c:v>-1.25107E-2</c:v>
                      </c:pt>
                      <c:pt idx="36158">
                        <c:v>-5.4931609999999999E-3</c:v>
                      </c:pt>
                      <c:pt idx="36159">
                        <c:v>1.524383E-3</c:v>
                      </c:pt>
                      <c:pt idx="36160">
                        <c:v>8.5419269999999995E-3</c:v>
                      </c:pt>
                      <c:pt idx="36161">
                        <c:v>1.5559470000000001E-2</c:v>
                      </c:pt>
                      <c:pt idx="36162">
                        <c:v>2.257702E-2</c:v>
                      </c:pt>
                      <c:pt idx="36163">
                        <c:v>2.9594559999999999E-2</c:v>
                      </c:pt>
                      <c:pt idx="36164">
                        <c:v>3.6612100000000002E-2</c:v>
                      </c:pt>
                      <c:pt idx="36165">
                        <c:v>4.3629649999999999E-2</c:v>
                      </c:pt>
                      <c:pt idx="36166">
                        <c:v>5.0647190000000002E-2</c:v>
                      </c:pt>
                      <c:pt idx="36167">
                        <c:v>5.7664729999999997E-2</c:v>
                      </c:pt>
                      <c:pt idx="36168">
                        <c:v>6.4682279999999995E-2</c:v>
                      </c:pt>
                      <c:pt idx="36169">
                        <c:v>7.1699819999999997E-2</c:v>
                      </c:pt>
                      <c:pt idx="36170">
                        <c:v>7.8717369999999995E-2</c:v>
                      </c:pt>
                      <c:pt idx="36171">
                        <c:v>8.5734909999999998E-2</c:v>
                      </c:pt>
                      <c:pt idx="36172">
                        <c:v>9.2752459999999995E-2</c:v>
                      </c:pt>
                      <c:pt idx="36173">
                        <c:v>9.9769990000000003E-2</c:v>
                      </c:pt>
                      <c:pt idx="36174">
                        <c:v>0.10678749999999999</c:v>
                      </c:pt>
                      <c:pt idx="36175">
                        <c:v>0.11380510000000001</c:v>
                      </c:pt>
                      <c:pt idx="36176">
                        <c:v>0.1208226</c:v>
                      </c:pt>
                      <c:pt idx="36177">
                        <c:v>0.12784019999999999</c:v>
                      </c:pt>
                      <c:pt idx="36178">
                        <c:v>0.1348577</c:v>
                      </c:pt>
                      <c:pt idx="36179">
                        <c:v>0.14187530000000001</c:v>
                      </c:pt>
                      <c:pt idx="36180">
                        <c:v>0.14889279999999999</c:v>
                      </c:pt>
                      <c:pt idx="36181">
                        <c:v>0.1559103</c:v>
                      </c:pt>
                      <c:pt idx="36182">
                        <c:v>0.16292789999999999</c:v>
                      </c:pt>
                      <c:pt idx="36183">
                        <c:v>0.1699454</c:v>
                      </c:pt>
                      <c:pt idx="36184">
                        <c:v>0.17696300000000001</c:v>
                      </c:pt>
                      <c:pt idx="36185">
                        <c:v>0.18398049999999999</c:v>
                      </c:pt>
                      <c:pt idx="36186">
                        <c:v>0.1909981</c:v>
                      </c:pt>
                      <c:pt idx="36187">
                        <c:v>0.19801560000000001</c:v>
                      </c:pt>
                      <c:pt idx="36188">
                        <c:v>0.2050332</c:v>
                      </c:pt>
                      <c:pt idx="36189">
                        <c:v>0.21205070000000001</c:v>
                      </c:pt>
                      <c:pt idx="36190">
                        <c:v>0.21906819999999999</c:v>
                      </c:pt>
                      <c:pt idx="36191">
                        <c:v>0.2260858</c:v>
                      </c:pt>
                      <c:pt idx="36192">
                        <c:v>0.23310330000000001</c:v>
                      </c:pt>
                      <c:pt idx="36193">
                        <c:v>0.2401209</c:v>
                      </c:pt>
                      <c:pt idx="36194">
                        <c:v>0.24713840000000001</c:v>
                      </c:pt>
                      <c:pt idx="36195">
                        <c:v>0.25415599999999999</c:v>
                      </c:pt>
                      <c:pt idx="36196">
                        <c:v>0.2611735</c:v>
                      </c:pt>
                      <c:pt idx="36197">
                        <c:v>0.26819100000000001</c:v>
                      </c:pt>
                      <c:pt idx="36198">
                        <c:v>0.27520860000000003</c:v>
                      </c:pt>
                      <c:pt idx="36199">
                        <c:v>0.28222609999999998</c:v>
                      </c:pt>
                      <c:pt idx="36200">
                        <c:v>0.28924369999999999</c:v>
                      </c:pt>
                      <c:pt idx="36201">
                        <c:v>0.2962612</c:v>
                      </c:pt>
                      <c:pt idx="36202">
                        <c:v>0.30327880000000002</c:v>
                      </c:pt>
                      <c:pt idx="36203">
                        <c:v>0.31029630000000002</c:v>
                      </c:pt>
                      <c:pt idx="36204">
                        <c:v>0.31731379999999998</c:v>
                      </c:pt>
                      <c:pt idx="36205">
                        <c:v>0.32433139999999999</c:v>
                      </c:pt>
                      <c:pt idx="36206">
                        <c:v>0.331349</c:v>
                      </c:pt>
                      <c:pt idx="36207">
                        <c:v>0.33836650000000001</c:v>
                      </c:pt>
                      <c:pt idx="36208">
                        <c:v>0.34538400000000002</c:v>
                      </c:pt>
                      <c:pt idx="36209">
                        <c:v>0.35240159999999998</c:v>
                      </c:pt>
                      <c:pt idx="36210">
                        <c:v>0.35941909999999999</c:v>
                      </c:pt>
                      <c:pt idx="36211">
                        <c:v>0.3664367</c:v>
                      </c:pt>
                      <c:pt idx="36212">
                        <c:v>0.37345420000000001</c:v>
                      </c:pt>
                      <c:pt idx="36213">
                        <c:v>0.38047180000000003</c:v>
                      </c:pt>
                      <c:pt idx="36214">
                        <c:v>0.38748929999999998</c:v>
                      </c:pt>
                      <c:pt idx="36215">
                        <c:v>0.39450679999999999</c:v>
                      </c:pt>
                      <c:pt idx="36216">
                        <c:v>0.4015244</c:v>
                      </c:pt>
                      <c:pt idx="36217">
                        <c:v>0.40854190000000001</c:v>
                      </c:pt>
                      <c:pt idx="36218">
                        <c:v>0.41555950000000003</c:v>
                      </c:pt>
                      <c:pt idx="36219">
                        <c:v>0.42257699999999998</c:v>
                      </c:pt>
                      <c:pt idx="36220">
                        <c:v>0.42959449999999999</c:v>
                      </c:pt>
                      <c:pt idx="36221">
                        <c:v>0.4366121</c:v>
                      </c:pt>
                      <c:pt idx="36222">
                        <c:v>0.44362970000000002</c:v>
                      </c:pt>
                      <c:pt idx="36223">
                        <c:v>0.45064720000000003</c:v>
                      </c:pt>
                      <c:pt idx="36224">
                        <c:v>0.45766469999999998</c:v>
                      </c:pt>
                      <c:pt idx="36225">
                        <c:v>0.46468229999999999</c:v>
                      </c:pt>
                      <c:pt idx="36226">
                        <c:v>0.4716998</c:v>
                      </c:pt>
                      <c:pt idx="36227">
                        <c:v>0.47871740000000002</c:v>
                      </c:pt>
                      <c:pt idx="36228">
                        <c:v>0.48573490000000002</c:v>
                      </c:pt>
                      <c:pt idx="36229">
                        <c:v>0.49275249999999998</c:v>
                      </c:pt>
                      <c:pt idx="36230">
                        <c:v>0.49976999999999999</c:v>
                      </c:pt>
                      <c:pt idx="36231">
                        <c:v>0.50678749999999995</c:v>
                      </c:pt>
                      <c:pt idx="36232">
                        <c:v>0.51380510000000001</c:v>
                      </c:pt>
                      <c:pt idx="36233">
                        <c:v>0.52082260000000002</c:v>
                      </c:pt>
                      <c:pt idx="36234">
                        <c:v>0.52784019999999998</c:v>
                      </c:pt>
                      <c:pt idx="36235">
                        <c:v>0.53485769999999999</c:v>
                      </c:pt>
                      <c:pt idx="36236">
                        <c:v>0.5418752</c:v>
                      </c:pt>
                      <c:pt idx="36237">
                        <c:v>0.54889279999999996</c:v>
                      </c:pt>
                      <c:pt idx="36238">
                        <c:v>0.55591029999999997</c:v>
                      </c:pt>
                      <c:pt idx="36239">
                        <c:v>0.56292790000000004</c:v>
                      </c:pt>
                      <c:pt idx="36240">
                        <c:v>0.56994549999999999</c:v>
                      </c:pt>
                      <c:pt idx="36241">
                        <c:v>0.576963</c:v>
                      </c:pt>
                      <c:pt idx="36242">
                        <c:v>0.58398050000000001</c:v>
                      </c:pt>
                      <c:pt idx="36243">
                        <c:v>0.59099809999999997</c:v>
                      </c:pt>
                      <c:pt idx="36244">
                        <c:v>0.59801559999999998</c:v>
                      </c:pt>
                      <c:pt idx="36245">
                        <c:v>0.60503320000000005</c:v>
                      </c:pt>
                      <c:pt idx="36246">
                        <c:v>0.61205069999999995</c:v>
                      </c:pt>
                      <c:pt idx="36247">
                        <c:v>0.61906830000000002</c:v>
                      </c:pt>
                      <c:pt idx="36248">
                        <c:v>0.62608580000000003</c:v>
                      </c:pt>
                      <c:pt idx="36249">
                        <c:v>0.63310330000000004</c:v>
                      </c:pt>
                      <c:pt idx="36250">
                        <c:v>0.64012089999999999</c:v>
                      </c:pt>
                      <c:pt idx="36251">
                        <c:v>0.6471384</c:v>
                      </c:pt>
                      <c:pt idx="36252">
                        <c:v>0.65415599999999996</c:v>
                      </c:pt>
                      <c:pt idx="36253">
                        <c:v>0.66117349999999997</c:v>
                      </c:pt>
                      <c:pt idx="36254">
                        <c:v>0.66819110000000004</c:v>
                      </c:pt>
                      <c:pt idx="36255">
                        <c:v>0.67520860000000005</c:v>
                      </c:pt>
                      <c:pt idx="36256">
                        <c:v>0.68222609999999995</c:v>
                      </c:pt>
                      <c:pt idx="36257">
                        <c:v>0.68924370000000001</c:v>
                      </c:pt>
                      <c:pt idx="36258">
                        <c:v>0.69626120000000002</c:v>
                      </c:pt>
                      <c:pt idx="36259">
                        <c:v>0.70327879999999998</c:v>
                      </c:pt>
                      <c:pt idx="36260">
                        <c:v>0.71029629999999999</c:v>
                      </c:pt>
                      <c:pt idx="36261">
                        <c:v>0.71731389999999995</c:v>
                      </c:pt>
                      <c:pt idx="36262">
                        <c:v>0.72433139999999996</c:v>
                      </c:pt>
                      <c:pt idx="36263">
                        <c:v>0.73134889999999997</c:v>
                      </c:pt>
                      <c:pt idx="36264">
                        <c:v>0.73836650000000004</c:v>
                      </c:pt>
                      <c:pt idx="36265">
                        <c:v>0.74538400000000005</c:v>
                      </c:pt>
                      <c:pt idx="36266">
                        <c:v>0.7524016</c:v>
                      </c:pt>
                      <c:pt idx="36267">
                        <c:v>0.75941910000000001</c:v>
                      </c:pt>
                      <c:pt idx="36268">
                        <c:v>0.76643660000000002</c:v>
                      </c:pt>
                      <c:pt idx="36269">
                        <c:v>0.77345419999999998</c:v>
                      </c:pt>
                      <c:pt idx="36270">
                        <c:v>0.78047169999999999</c:v>
                      </c:pt>
                      <c:pt idx="36271">
                        <c:v>0.78748929999999995</c:v>
                      </c:pt>
                      <c:pt idx="36272">
                        <c:v>0.79450679999999996</c:v>
                      </c:pt>
                      <c:pt idx="36273">
                        <c:v>0.80152440000000003</c:v>
                      </c:pt>
                      <c:pt idx="36274">
                        <c:v>0.80854199999999998</c:v>
                      </c:pt>
                      <c:pt idx="36275">
                        <c:v>0.81555940000000005</c:v>
                      </c:pt>
                      <c:pt idx="36276">
                        <c:v>0.822577</c:v>
                      </c:pt>
                      <c:pt idx="36277">
                        <c:v>0.82959459999999996</c:v>
                      </c:pt>
                      <c:pt idx="36278">
                        <c:v>0.83661209999999997</c:v>
                      </c:pt>
                      <c:pt idx="36279">
                        <c:v>0.84362970000000004</c:v>
                      </c:pt>
                      <c:pt idx="36280">
                        <c:v>0.85064720000000005</c:v>
                      </c:pt>
                      <c:pt idx="36281">
                        <c:v>0.85766469999999995</c:v>
                      </c:pt>
                      <c:pt idx="36282">
                        <c:v>0.86468230000000001</c:v>
                      </c:pt>
                      <c:pt idx="36283">
                        <c:v>0.87169980000000002</c:v>
                      </c:pt>
                      <c:pt idx="36284">
                        <c:v>0.87871739999999998</c:v>
                      </c:pt>
                      <c:pt idx="36285">
                        <c:v>0.88573489999999999</c:v>
                      </c:pt>
                      <c:pt idx="36286">
                        <c:v>0.89275249999999995</c:v>
                      </c:pt>
                      <c:pt idx="36287">
                        <c:v>0.89976999999999996</c:v>
                      </c:pt>
                      <c:pt idx="36288">
                        <c:v>0.90678749999999997</c:v>
                      </c:pt>
                      <c:pt idx="36289">
                        <c:v>0.91380510000000004</c:v>
                      </c:pt>
                      <c:pt idx="36290">
                        <c:v>0.92082260000000005</c:v>
                      </c:pt>
                      <c:pt idx="36291">
                        <c:v>0.9278402</c:v>
                      </c:pt>
                      <c:pt idx="36292">
                        <c:v>0.93485770000000001</c:v>
                      </c:pt>
                      <c:pt idx="36293">
                        <c:v>0.94187529999999997</c:v>
                      </c:pt>
                      <c:pt idx="36294">
                        <c:v>0.94889279999999998</c:v>
                      </c:pt>
                      <c:pt idx="36295">
                        <c:v>0.95591029999999999</c:v>
                      </c:pt>
                      <c:pt idx="36296">
                        <c:v>0.96292789999999995</c:v>
                      </c:pt>
                      <c:pt idx="36297">
                        <c:v>0.96994539999999996</c:v>
                      </c:pt>
                      <c:pt idx="36298">
                        <c:v>0.97696300000000003</c:v>
                      </c:pt>
                      <c:pt idx="36299">
                        <c:v>0.98398050000000004</c:v>
                      </c:pt>
                      <c:pt idx="36300">
                        <c:v>0.99099809999999999</c:v>
                      </c:pt>
                      <c:pt idx="36301">
                        <c:v>0.9980156</c:v>
                      </c:pt>
                      <c:pt idx="36302">
                        <c:v>1.0050330000000001</c:v>
                      </c:pt>
                      <c:pt idx="36303">
                        <c:v>1.012051</c:v>
                      </c:pt>
                      <c:pt idx="36304">
                        <c:v>1.0190680000000001</c:v>
                      </c:pt>
                      <c:pt idx="36305">
                        <c:v>1.0260860000000001</c:v>
                      </c:pt>
                      <c:pt idx="36306">
                        <c:v>1.0331030000000001</c:v>
                      </c:pt>
                      <c:pt idx="36307">
                        <c:v>1.0401210000000001</c:v>
                      </c:pt>
                      <c:pt idx="36308">
                        <c:v>1.0471379999999999</c:v>
                      </c:pt>
                      <c:pt idx="36309">
                        <c:v>1.0541560000000001</c:v>
                      </c:pt>
                      <c:pt idx="36310">
                        <c:v>1.0611740000000001</c:v>
                      </c:pt>
                      <c:pt idx="36311">
                        <c:v>1.0681909999999999</c:v>
                      </c:pt>
                      <c:pt idx="36312">
                        <c:v>1.0752090000000001</c:v>
                      </c:pt>
                      <c:pt idx="36313">
                        <c:v>1.0822259999999999</c:v>
                      </c:pt>
                      <c:pt idx="36314">
                        <c:v>1.0892440000000001</c:v>
                      </c:pt>
                      <c:pt idx="36315">
                        <c:v>1.0962609999999999</c:v>
                      </c:pt>
                      <c:pt idx="36316">
                        <c:v>1.1032789999999999</c:v>
                      </c:pt>
                      <c:pt idx="36317">
                        <c:v>1.1102959999999999</c:v>
                      </c:pt>
                      <c:pt idx="36318">
                        <c:v>1.1173139999999999</c:v>
                      </c:pt>
                      <c:pt idx="36319">
                        <c:v>1.124331</c:v>
                      </c:pt>
                      <c:pt idx="36320">
                        <c:v>1.1313489999999999</c:v>
                      </c:pt>
                      <c:pt idx="36321">
                        <c:v>1.138366</c:v>
                      </c:pt>
                      <c:pt idx="36322">
                        <c:v>1.145384</c:v>
                      </c:pt>
                      <c:pt idx="36323">
                        <c:v>1.1524019999999999</c:v>
                      </c:pt>
                      <c:pt idx="36324">
                        <c:v>1.159419</c:v>
                      </c:pt>
                      <c:pt idx="36325">
                        <c:v>1.1664369999999999</c:v>
                      </c:pt>
                      <c:pt idx="36326">
                        <c:v>1.173454</c:v>
                      </c:pt>
                      <c:pt idx="36327">
                        <c:v>1.180472</c:v>
                      </c:pt>
                      <c:pt idx="36328">
                        <c:v>1.187489</c:v>
                      </c:pt>
                      <c:pt idx="36329">
                        <c:v>1.194507</c:v>
                      </c:pt>
                      <c:pt idx="36330">
                        <c:v>1.201524</c:v>
                      </c:pt>
                      <c:pt idx="36331">
                        <c:v>1.208542</c:v>
                      </c:pt>
                      <c:pt idx="36332">
                        <c:v>1.2155590000000001</c:v>
                      </c:pt>
                      <c:pt idx="36333">
                        <c:v>1.222577</c:v>
                      </c:pt>
                      <c:pt idx="36334">
                        <c:v>1.229595</c:v>
                      </c:pt>
                      <c:pt idx="36335">
                        <c:v>1.236612</c:v>
                      </c:pt>
                      <c:pt idx="36336">
                        <c:v>1.24363</c:v>
                      </c:pt>
                      <c:pt idx="36337">
                        <c:v>1.2506470000000001</c:v>
                      </c:pt>
                      <c:pt idx="36338">
                        <c:v>1.257665</c:v>
                      </c:pt>
                      <c:pt idx="36339">
                        <c:v>1.2646820000000001</c:v>
                      </c:pt>
                      <c:pt idx="36340">
                        <c:v>1.2717000000000001</c:v>
                      </c:pt>
                      <c:pt idx="36341">
                        <c:v>1.2787170000000001</c:v>
                      </c:pt>
                      <c:pt idx="36342">
                        <c:v>1.2857350000000001</c:v>
                      </c:pt>
                      <c:pt idx="36343">
                        <c:v>1.292753</c:v>
                      </c:pt>
                      <c:pt idx="36344">
                        <c:v>1.2997700000000001</c:v>
                      </c:pt>
                      <c:pt idx="36345">
                        <c:v>1.3067869999999999</c:v>
                      </c:pt>
                      <c:pt idx="36346">
                        <c:v>1.3138049999999999</c:v>
                      </c:pt>
                      <c:pt idx="36347">
                        <c:v>1.3208230000000001</c:v>
                      </c:pt>
                      <c:pt idx="36348">
                        <c:v>1.3278399999999999</c:v>
                      </c:pt>
                      <c:pt idx="36349">
                        <c:v>1.3348580000000001</c:v>
                      </c:pt>
                      <c:pt idx="36350">
                        <c:v>1.3418749999999999</c:v>
                      </c:pt>
                      <c:pt idx="36351">
                        <c:v>1.3488929999999999</c:v>
                      </c:pt>
                      <c:pt idx="36352">
                        <c:v>1.3559099999999999</c:v>
                      </c:pt>
                      <c:pt idx="36353">
                        <c:v>1.3629279999999999</c:v>
                      </c:pt>
                      <c:pt idx="36354">
                        <c:v>1.369945</c:v>
                      </c:pt>
                      <c:pt idx="36355">
                        <c:v>1.3769629999999999</c:v>
                      </c:pt>
                      <c:pt idx="36356">
                        <c:v>1.3839809999999999</c:v>
                      </c:pt>
                      <c:pt idx="36357">
                        <c:v>1.390998</c:v>
                      </c:pt>
                      <c:pt idx="36358">
                        <c:v>1.3980159999999999</c:v>
                      </c:pt>
                      <c:pt idx="36359">
                        <c:v>1.405033</c:v>
                      </c:pt>
                      <c:pt idx="36360">
                        <c:v>1.4120509999999999</c:v>
                      </c:pt>
                      <c:pt idx="36361">
                        <c:v>1.419068</c:v>
                      </c:pt>
                      <c:pt idx="36362">
                        <c:v>1.426086</c:v>
                      </c:pt>
                      <c:pt idx="36363">
                        <c:v>1.433103</c:v>
                      </c:pt>
                      <c:pt idx="36364">
                        <c:v>1.440121</c:v>
                      </c:pt>
                      <c:pt idx="36365">
                        <c:v>1.447138</c:v>
                      </c:pt>
                      <c:pt idx="36366">
                        <c:v>1.454156</c:v>
                      </c:pt>
                      <c:pt idx="36367">
                        <c:v>1.461174</c:v>
                      </c:pt>
                      <c:pt idx="36368">
                        <c:v>1.468191</c:v>
                      </c:pt>
                      <c:pt idx="36369">
                        <c:v>1.475209</c:v>
                      </c:pt>
                      <c:pt idx="36370">
                        <c:v>1.482226</c:v>
                      </c:pt>
                      <c:pt idx="36371">
                        <c:v>1.489244</c:v>
                      </c:pt>
                      <c:pt idx="36372">
                        <c:v>1.4962610000000001</c:v>
                      </c:pt>
                      <c:pt idx="36373">
                        <c:v>1.503279</c:v>
                      </c:pt>
                      <c:pt idx="36374">
                        <c:v>1.5102960000000001</c:v>
                      </c:pt>
                      <c:pt idx="36375">
                        <c:v>1.5173140000000001</c:v>
                      </c:pt>
                      <c:pt idx="36376">
                        <c:v>1.5243310000000001</c:v>
                      </c:pt>
                      <c:pt idx="36377">
                        <c:v>1.5313490000000001</c:v>
                      </c:pt>
                      <c:pt idx="36378">
                        <c:v>1.5383659999999999</c:v>
                      </c:pt>
                      <c:pt idx="36379">
                        <c:v>1.5453840000000001</c:v>
                      </c:pt>
                      <c:pt idx="36380">
                        <c:v>1.5524020000000001</c:v>
                      </c:pt>
                      <c:pt idx="36381">
                        <c:v>1.5594190000000001</c:v>
                      </c:pt>
                      <c:pt idx="36382">
                        <c:v>1.5664370000000001</c:v>
                      </c:pt>
                      <c:pt idx="36383">
                        <c:v>1.5734539999999999</c:v>
                      </c:pt>
                      <c:pt idx="36384">
                        <c:v>1.5804720000000001</c:v>
                      </c:pt>
                      <c:pt idx="36385">
                        <c:v>1.5874889999999999</c:v>
                      </c:pt>
                      <c:pt idx="36386">
                        <c:v>1.5945069999999999</c:v>
                      </c:pt>
                      <c:pt idx="36387">
                        <c:v>1.6015239999999999</c:v>
                      </c:pt>
                      <c:pt idx="36388">
                        <c:v>1.6085419999999999</c:v>
                      </c:pt>
                      <c:pt idx="36389">
                        <c:v>1.615559</c:v>
                      </c:pt>
                      <c:pt idx="36390">
                        <c:v>1.6225769999999999</c:v>
                      </c:pt>
                      <c:pt idx="36391">
                        <c:v>1.6295949999999999</c:v>
                      </c:pt>
                      <c:pt idx="36392">
                        <c:v>1.636612</c:v>
                      </c:pt>
                      <c:pt idx="36393">
                        <c:v>1.6436299999999999</c:v>
                      </c:pt>
                      <c:pt idx="36394">
                        <c:v>1.650647</c:v>
                      </c:pt>
                      <c:pt idx="36395">
                        <c:v>1.6576649999999999</c:v>
                      </c:pt>
                      <c:pt idx="36396">
                        <c:v>1.664682</c:v>
                      </c:pt>
                      <c:pt idx="36397">
                        <c:v>1.6717</c:v>
                      </c:pt>
                      <c:pt idx="36398">
                        <c:v>1.678717</c:v>
                      </c:pt>
                      <c:pt idx="36399">
                        <c:v>1.685735</c:v>
                      </c:pt>
                      <c:pt idx="36400">
                        <c:v>1.692752</c:v>
                      </c:pt>
                      <c:pt idx="36401">
                        <c:v>1.69977</c:v>
                      </c:pt>
                      <c:pt idx="36402">
                        <c:v>1.706788</c:v>
                      </c:pt>
                      <c:pt idx="36403">
                        <c:v>1.713805</c:v>
                      </c:pt>
                      <c:pt idx="36404">
                        <c:v>1.720823</c:v>
                      </c:pt>
                      <c:pt idx="36405">
                        <c:v>1.72784</c:v>
                      </c:pt>
                      <c:pt idx="36406">
                        <c:v>1.734858</c:v>
                      </c:pt>
                      <c:pt idx="36407">
                        <c:v>1.7418750000000001</c:v>
                      </c:pt>
                      <c:pt idx="36408">
                        <c:v>1.748893</c:v>
                      </c:pt>
                      <c:pt idx="36409">
                        <c:v>1.7559100000000001</c:v>
                      </c:pt>
                      <c:pt idx="36410">
                        <c:v>1.7629280000000001</c:v>
                      </c:pt>
                      <c:pt idx="36411">
                        <c:v>1.7699450000000001</c:v>
                      </c:pt>
                      <c:pt idx="36412">
                        <c:v>1.7769630000000001</c:v>
                      </c:pt>
                      <c:pt idx="36413">
                        <c:v>1.7839799999999999</c:v>
                      </c:pt>
                      <c:pt idx="36414">
                        <c:v>1.7909980000000001</c:v>
                      </c:pt>
                      <c:pt idx="36415">
                        <c:v>1.7980160000000001</c:v>
                      </c:pt>
                      <c:pt idx="36416">
                        <c:v>1.8050330000000001</c:v>
                      </c:pt>
                      <c:pt idx="36417">
                        <c:v>1.8120510000000001</c:v>
                      </c:pt>
                      <c:pt idx="36418">
                        <c:v>1.8190679999999999</c:v>
                      </c:pt>
                      <c:pt idx="36419">
                        <c:v>1.8260860000000001</c:v>
                      </c:pt>
                      <c:pt idx="36420">
                        <c:v>1.8331029999999999</c:v>
                      </c:pt>
                      <c:pt idx="36421">
                        <c:v>1.8401209999999999</c:v>
                      </c:pt>
                      <c:pt idx="36422">
                        <c:v>1.8471379999999999</c:v>
                      </c:pt>
                      <c:pt idx="36423">
                        <c:v>1.8541559999999999</c:v>
                      </c:pt>
                      <c:pt idx="36424">
                        <c:v>1.8611740000000001</c:v>
                      </c:pt>
                      <c:pt idx="36425">
                        <c:v>1.8681909999999999</c:v>
                      </c:pt>
                      <c:pt idx="36426">
                        <c:v>1.8752089999999999</c:v>
                      </c:pt>
                      <c:pt idx="36427">
                        <c:v>1.882226</c:v>
                      </c:pt>
                      <c:pt idx="36428">
                        <c:v>1.8892439999999999</c:v>
                      </c:pt>
                      <c:pt idx="36429">
                        <c:v>1.896261</c:v>
                      </c:pt>
                      <c:pt idx="36430">
                        <c:v>1.9032789999999999</c:v>
                      </c:pt>
                      <c:pt idx="36431">
                        <c:v>1.910296</c:v>
                      </c:pt>
                      <c:pt idx="36432">
                        <c:v>1.917314</c:v>
                      </c:pt>
                      <c:pt idx="36433">
                        <c:v>1.924331</c:v>
                      </c:pt>
                      <c:pt idx="36434">
                        <c:v>1.931349</c:v>
                      </c:pt>
                      <c:pt idx="36435">
                        <c:v>1.938367</c:v>
                      </c:pt>
                      <c:pt idx="36436">
                        <c:v>1.945384</c:v>
                      </c:pt>
                      <c:pt idx="36437">
                        <c:v>1.952402</c:v>
                      </c:pt>
                      <c:pt idx="36438">
                        <c:v>1.959419</c:v>
                      </c:pt>
                      <c:pt idx="36439">
                        <c:v>1.966437</c:v>
                      </c:pt>
                      <c:pt idx="36440">
                        <c:v>1.973454</c:v>
                      </c:pt>
                      <c:pt idx="36441">
                        <c:v>1.980472</c:v>
                      </c:pt>
                      <c:pt idx="36442">
                        <c:v>1.9874890000000001</c:v>
                      </c:pt>
                      <c:pt idx="36443">
                        <c:v>1.994507</c:v>
                      </c:pt>
                      <c:pt idx="36444">
                        <c:v>2.0015239999999999</c:v>
                      </c:pt>
                      <c:pt idx="36445">
                        <c:v>2.0085419999999998</c:v>
                      </c:pt>
                      <c:pt idx="36446">
                        <c:v>2.0155590000000001</c:v>
                      </c:pt>
                      <c:pt idx="36447">
                        <c:v>2.0225770000000001</c:v>
                      </c:pt>
                      <c:pt idx="36448">
                        <c:v>2.029595</c:v>
                      </c:pt>
                      <c:pt idx="36449">
                        <c:v>2.0366119999999999</c:v>
                      </c:pt>
                      <c:pt idx="36450">
                        <c:v>2.0436299999999998</c:v>
                      </c:pt>
                      <c:pt idx="36451">
                        <c:v>2.0506470000000001</c:v>
                      </c:pt>
                      <c:pt idx="36452">
                        <c:v>2.0576650000000001</c:v>
                      </c:pt>
                      <c:pt idx="36453">
                        <c:v>2.0646819999999999</c:v>
                      </c:pt>
                      <c:pt idx="36454">
                        <c:v>2.0716999999999999</c:v>
                      </c:pt>
                      <c:pt idx="36455">
                        <c:v>2.0787170000000001</c:v>
                      </c:pt>
                      <c:pt idx="36456">
                        <c:v>2.0857350000000001</c:v>
                      </c:pt>
                      <c:pt idx="36457">
                        <c:v>2.0927519999999999</c:v>
                      </c:pt>
                      <c:pt idx="36458">
                        <c:v>2.0997699999999999</c:v>
                      </c:pt>
                      <c:pt idx="36459">
                        <c:v>2.1067870000000002</c:v>
                      </c:pt>
                      <c:pt idx="36460">
                        <c:v>2.1138050000000002</c:v>
                      </c:pt>
                      <c:pt idx="36461">
                        <c:v>2.1208230000000001</c:v>
                      </c:pt>
                      <c:pt idx="36462">
                        <c:v>2.12784</c:v>
                      </c:pt>
                      <c:pt idx="36463">
                        <c:v>2.1348579999999999</c:v>
                      </c:pt>
                      <c:pt idx="36464">
                        <c:v>2.1418750000000002</c:v>
                      </c:pt>
                      <c:pt idx="36465">
                        <c:v>2.1488930000000002</c:v>
                      </c:pt>
                      <c:pt idx="36466">
                        <c:v>2.15591</c:v>
                      </c:pt>
                      <c:pt idx="36467">
                        <c:v>2.162928</c:v>
                      </c:pt>
                      <c:pt idx="36468">
                        <c:v>2.1699449999999998</c:v>
                      </c:pt>
                      <c:pt idx="36469">
                        <c:v>2.1769630000000002</c:v>
                      </c:pt>
                      <c:pt idx="36470">
                        <c:v>2.18398</c:v>
                      </c:pt>
                      <c:pt idx="36471">
                        <c:v>2.190998</c:v>
                      </c:pt>
                      <c:pt idx="36472">
                        <c:v>2.198016</c:v>
                      </c:pt>
                      <c:pt idx="36473">
                        <c:v>2.2050329999999998</c:v>
                      </c:pt>
                      <c:pt idx="36474">
                        <c:v>2.2120510000000002</c:v>
                      </c:pt>
                      <c:pt idx="36475">
                        <c:v>2.219068</c:v>
                      </c:pt>
                      <c:pt idx="36476">
                        <c:v>2.226086</c:v>
                      </c:pt>
                      <c:pt idx="36477">
                        <c:v>2.2331029999999998</c:v>
                      </c:pt>
                      <c:pt idx="36478">
                        <c:v>2.2401209999999998</c:v>
                      </c:pt>
                      <c:pt idx="36479">
                        <c:v>2.2471390000000002</c:v>
                      </c:pt>
                      <c:pt idx="36480">
                        <c:v>2.254156</c:v>
                      </c:pt>
                      <c:pt idx="36481">
                        <c:v>2.2611729999999999</c:v>
                      </c:pt>
                      <c:pt idx="36482">
                        <c:v>2.2681909999999998</c:v>
                      </c:pt>
                      <c:pt idx="36483">
                        <c:v>2.2752089999999998</c:v>
                      </c:pt>
                      <c:pt idx="36484">
                        <c:v>2.2822260000000001</c:v>
                      </c:pt>
                      <c:pt idx="36485">
                        <c:v>2.2892440000000001</c:v>
                      </c:pt>
                      <c:pt idx="36486">
                        <c:v>2.2962609999999999</c:v>
                      </c:pt>
                      <c:pt idx="36487">
                        <c:v>2.3032789999999999</c:v>
                      </c:pt>
                      <c:pt idx="36488">
                        <c:v>2.3102960000000001</c:v>
                      </c:pt>
                      <c:pt idx="36489">
                        <c:v>2.3173140000000001</c:v>
                      </c:pt>
                      <c:pt idx="36490">
                        <c:v>2.3243309999999999</c:v>
                      </c:pt>
                      <c:pt idx="36491">
                        <c:v>2.3313489999999999</c:v>
                      </c:pt>
                      <c:pt idx="36492">
                        <c:v>2.3383669999999999</c:v>
                      </c:pt>
                      <c:pt idx="36493">
                        <c:v>2.3453840000000001</c:v>
                      </c:pt>
                      <c:pt idx="36494">
                        <c:v>2.352401</c:v>
                      </c:pt>
                      <c:pt idx="36495">
                        <c:v>2.3594189999999999</c:v>
                      </c:pt>
                      <c:pt idx="36496">
                        <c:v>2.3664369999999999</c:v>
                      </c:pt>
                      <c:pt idx="36497">
                        <c:v>2.3734540000000002</c:v>
                      </c:pt>
                      <c:pt idx="36498">
                        <c:v>2.3804720000000001</c:v>
                      </c:pt>
                      <c:pt idx="36499">
                        <c:v>2.387489</c:v>
                      </c:pt>
                      <c:pt idx="36500">
                        <c:v>2.3945069999999999</c:v>
                      </c:pt>
                      <c:pt idx="36501">
                        <c:v>2.4015240000000002</c:v>
                      </c:pt>
                      <c:pt idx="36502">
                        <c:v>2.4085420000000002</c:v>
                      </c:pt>
                      <c:pt idx="36503">
                        <c:v>2.4155600000000002</c:v>
                      </c:pt>
                      <c:pt idx="36504">
                        <c:v>2.422577</c:v>
                      </c:pt>
                      <c:pt idx="36505">
                        <c:v>2.4295949999999999</c:v>
                      </c:pt>
                      <c:pt idx="36506">
                        <c:v>2.4366120000000002</c:v>
                      </c:pt>
                      <c:pt idx="36507">
                        <c:v>2.4436300000000002</c:v>
                      </c:pt>
                      <c:pt idx="36508">
                        <c:v>2.450647</c:v>
                      </c:pt>
                      <c:pt idx="36509">
                        <c:v>2.457665</c:v>
                      </c:pt>
                      <c:pt idx="36510">
                        <c:v>2.4646819999999998</c:v>
                      </c:pt>
                      <c:pt idx="36511">
                        <c:v>2.4716999999999998</c:v>
                      </c:pt>
                      <c:pt idx="36512">
                        <c:v>2.4787170000000001</c:v>
                      </c:pt>
                      <c:pt idx="36513">
                        <c:v>2.485735</c:v>
                      </c:pt>
                      <c:pt idx="36514">
                        <c:v>2.492753</c:v>
                      </c:pt>
                      <c:pt idx="36515">
                        <c:v>2.4997699999999998</c:v>
                      </c:pt>
                      <c:pt idx="36516">
                        <c:v>2.5067879999999998</c:v>
                      </c:pt>
                      <c:pt idx="36517">
                        <c:v>2.5138050000000001</c:v>
                      </c:pt>
                      <c:pt idx="36518">
                        <c:v>2.520823</c:v>
                      </c:pt>
                      <c:pt idx="36519">
                        <c:v>2.5278399999999999</c:v>
                      </c:pt>
                      <c:pt idx="36520">
                        <c:v>2.5348579999999998</c:v>
                      </c:pt>
                      <c:pt idx="36521">
                        <c:v>2.5418750000000001</c:v>
                      </c:pt>
                      <c:pt idx="36522">
                        <c:v>2.5488930000000001</c:v>
                      </c:pt>
                      <c:pt idx="36523">
                        <c:v>2.5559099999999999</c:v>
                      </c:pt>
                      <c:pt idx="36524">
                        <c:v>2.5629279999999999</c:v>
                      </c:pt>
                      <c:pt idx="36525">
                        <c:v>2.5699450000000001</c:v>
                      </c:pt>
                      <c:pt idx="36526">
                        <c:v>2.5769630000000001</c:v>
                      </c:pt>
                      <c:pt idx="36527">
                        <c:v>2.5839810000000001</c:v>
                      </c:pt>
                      <c:pt idx="36528">
                        <c:v>2.5909979999999999</c:v>
                      </c:pt>
                      <c:pt idx="36529">
                        <c:v>2.5980159999999999</c:v>
                      </c:pt>
                      <c:pt idx="36530">
                        <c:v>2.6050330000000002</c:v>
                      </c:pt>
                      <c:pt idx="36531">
                        <c:v>2.6120510000000001</c:v>
                      </c:pt>
                      <c:pt idx="36532">
                        <c:v>2.619068</c:v>
                      </c:pt>
                      <c:pt idx="36533">
                        <c:v>2.6260859999999999</c:v>
                      </c:pt>
                      <c:pt idx="36534">
                        <c:v>2.6331030000000002</c:v>
                      </c:pt>
                      <c:pt idx="36535">
                        <c:v>2.6401210000000002</c:v>
                      </c:pt>
                      <c:pt idx="36536">
                        <c:v>2.647138</c:v>
                      </c:pt>
                      <c:pt idx="36537">
                        <c:v>2.654156</c:v>
                      </c:pt>
                      <c:pt idx="36538">
                        <c:v>2.6611739999999999</c:v>
                      </c:pt>
                      <c:pt idx="36539">
                        <c:v>2.6681910000000002</c:v>
                      </c:pt>
                      <c:pt idx="36540">
                        <c:v>2.6752090000000002</c:v>
                      </c:pt>
                      <c:pt idx="36541">
                        <c:v>2.682226</c:v>
                      </c:pt>
                      <c:pt idx="36542">
                        <c:v>2.689244</c:v>
                      </c:pt>
                      <c:pt idx="36543">
                        <c:v>2.6962609999999998</c:v>
                      </c:pt>
                      <c:pt idx="36544">
                        <c:v>2.7032790000000002</c:v>
                      </c:pt>
                      <c:pt idx="36545">
                        <c:v>2.710296</c:v>
                      </c:pt>
                      <c:pt idx="36546">
                        <c:v>2.717314</c:v>
                      </c:pt>
                      <c:pt idx="36547">
                        <c:v>2.7243309999999998</c:v>
                      </c:pt>
                      <c:pt idx="36548">
                        <c:v>2.7313489999999998</c:v>
                      </c:pt>
                      <c:pt idx="36549">
                        <c:v>2.7383670000000002</c:v>
                      </c:pt>
                      <c:pt idx="36550">
                        <c:v>2.745384</c:v>
                      </c:pt>
                      <c:pt idx="36551">
                        <c:v>2.752402</c:v>
                      </c:pt>
                      <c:pt idx="36552">
                        <c:v>2.7594189999999998</c:v>
                      </c:pt>
                      <c:pt idx="36553">
                        <c:v>2.7664369999999998</c:v>
                      </c:pt>
                      <c:pt idx="36554">
                        <c:v>2.7734540000000001</c:v>
                      </c:pt>
                      <c:pt idx="36555">
                        <c:v>2.7804720000000001</c:v>
                      </c:pt>
                      <c:pt idx="36556">
                        <c:v>2.7874889999999999</c:v>
                      </c:pt>
                      <c:pt idx="36557">
                        <c:v>2.7945069999999999</c:v>
                      </c:pt>
                      <c:pt idx="36558">
                        <c:v>2.8015240000000001</c:v>
                      </c:pt>
                      <c:pt idx="36559">
                        <c:v>2.8085420000000001</c:v>
                      </c:pt>
                      <c:pt idx="36560">
                        <c:v>2.8155589999999999</c:v>
                      </c:pt>
                      <c:pt idx="36561">
                        <c:v>2.8225769999999999</c:v>
                      </c:pt>
                      <c:pt idx="36562">
                        <c:v>2.8295949999999999</c:v>
                      </c:pt>
                      <c:pt idx="36563">
                        <c:v>2.8366120000000001</c:v>
                      </c:pt>
                      <c:pt idx="36564">
                        <c:v>2.8436300000000001</c:v>
                      </c:pt>
                      <c:pt idx="36565">
                        <c:v>2.8506469999999999</c:v>
                      </c:pt>
                      <c:pt idx="36566">
                        <c:v>2.8576649999999999</c:v>
                      </c:pt>
                      <c:pt idx="36567">
                        <c:v>2.8646820000000002</c:v>
                      </c:pt>
                      <c:pt idx="36568">
                        <c:v>2.8717000000000001</c:v>
                      </c:pt>
                      <c:pt idx="36569">
                        <c:v>2.878717</c:v>
                      </c:pt>
                      <c:pt idx="36570">
                        <c:v>2.8857349999999999</c:v>
                      </c:pt>
                      <c:pt idx="36571">
                        <c:v>2.8927520000000002</c:v>
                      </c:pt>
                      <c:pt idx="36572">
                        <c:v>2.8997700000000002</c:v>
                      </c:pt>
                      <c:pt idx="36573">
                        <c:v>2.9067880000000001</c:v>
                      </c:pt>
                      <c:pt idx="36574">
                        <c:v>2.913805</c:v>
                      </c:pt>
                      <c:pt idx="36575">
                        <c:v>2.9208229999999999</c:v>
                      </c:pt>
                      <c:pt idx="36576">
                        <c:v>2.9278400000000002</c:v>
                      </c:pt>
                      <c:pt idx="36577">
                        <c:v>2.9348580000000002</c:v>
                      </c:pt>
                      <c:pt idx="36578">
                        <c:v>2.941875</c:v>
                      </c:pt>
                      <c:pt idx="36579">
                        <c:v>2.948893</c:v>
                      </c:pt>
                      <c:pt idx="36580">
                        <c:v>2.9559099999999998</c:v>
                      </c:pt>
                      <c:pt idx="36581">
                        <c:v>2.9629279999999998</c:v>
                      </c:pt>
                      <c:pt idx="36582">
                        <c:v>2.9699450000000001</c:v>
                      </c:pt>
                      <c:pt idx="36583">
                        <c:v>2.976963</c:v>
                      </c:pt>
                      <c:pt idx="36584">
                        <c:v>2.9839799999999999</c:v>
                      </c:pt>
                      <c:pt idx="36585">
                        <c:v>2.9909979999999998</c:v>
                      </c:pt>
                      <c:pt idx="36586">
                        <c:v>2.9980159999999998</c:v>
                      </c:pt>
                      <c:pt idx="36587">
                        <c:v>3.0050330000000001</c:v>
                      </c:pt>
                      <c:pt idx="36588">
                        <c:v>3.012051</c:v>
                      </c:pt>
                      <c:pt idx="36589">
                        <c:v>3.0190679999999999</c:v>
                      </c:pt>
                      <c:pt idx="36590">
                        <c:v>3.0260859999999998</c:v>
                      </c:pt>
                      <c:pt idx="36591">
                        <c:v>3.0331030000000001</c:v>
                      </c:pt>
                      <c:pt idx="36592">
                        <c:v>3.0401210000000001</c:v>
                      </c:pt>
                      <c:pt idx="36593">
                        <c:v>3.0471379999999999</c:v>
                      </c:pt>
                      <c:pt idx="36594">
                        <c:v>3.0541559999999999</c:v>
                      </c:pt>
                      <c:pt idx="36595">
                        <c:v>3.0611730000000001</c:v>
                      </c:pt>
                      <c:pt idx="36596">
                        <c:v>3.0681910000000001</c:v>
                      </c:pt>
                      <c:pt idx="36597">
                        <c:v>3.0752090000000001</c:v>
                      </c:pt>
                      <c:pt idx="36598">
                        <c:v>3.0822259999999999</c:v>
                      </c:pt>
                      <c:pt idx="36599">
                        <c:v>3.0892439999999999</c:v>
                      </c:pt>
                      <c:pt idx="36600">
                        <c:v>3.0962610000000002</c:v>
                      </c:pt>
                      <c:pt idx="36601">
                        <c:v>3.1032790000000001</c:v>
                      </c:pt>
                      <c:pt idx="36602">
                        <c:v>3.1102959999999999</c:v>
                      </c:pt>
                      <c:pt idx="36603">
                        <c:v>3.1173139999999999</c:v>
                      </c:pt>
                      <c:pt idx="36604">
                        <c:v>3.1243310000000002</c:v>
                      </c:pt>
                      <c:pt idx="36605">
                        <c:v>3.1313490000000002</c:v>
                      </c:pt>
                      <c:pt idx="36606">
                        <c:v>3.138366</c:v>
                      </c:pt>
                      <c:pt idx="36607">
                        <c:v>3.145384</c:v>
                      </c:pt>
                      <c:pt idx="36608">
                        <c:v>3.1524019999999999</c:v>
                      </c:pt>
                      <c:pt idx="36609">
                        <c:v>3.1594190000000002</c:v>
                      </c:pt>
                      <c:pt idx="36610">
                        <c:v>3.1664370000000002</c:v>
                      </c:pt>
                      <c:pt idx="36611">
                        <c:v>3.173454</c:v>
                      </c:pt>
                      <c:pt idx="36612">
                        <c:v>3.180472</c:v>
                      </c:pt>
                      <c:pt idx="36613">
                        <c:v>3.1874889999999998</c:v>
                      </c:pt>
                      <c:pt idx="36614">
                        <c:v>3.1945070000000002</c:v>
                      </c:pt>
                      <c:pt idx="36615">
                        <c:v>3.201524</c:v>
                      </c:pt>
                      <c:pt idx="36616">
                        <c:v>3.208542</c:v>
                      </c:pt>
                      <c:pt idx="36617">
                        <c:v>3.2155589999999998</c:v>
                      </c:pt>
                      <c:pt idx="36618">
                        <c:v>3.2225769999999998</c:v>
                      </c:pt>
                      <c:pt idx="36619">
                        <c:v>3.2295940000000001</c:v>
                      </c:pt>
                      <c:pt idx="36620">
                        <c:v>3.236612</c:v>
                      </c:pt>
                      <c:pt idx="36621">
                        <c:v>3.24363</c:v>
                      </c:pt>
                      <c:pt idx="36622">
                        <c:v>3.2506469999999998</c:v>
                      </c:pt>
                      <c:pt idx="36623">
                        <c:v>3.2576649999999998</c:v>
                      </c:pt>
                      <c:pt idx="36624">
                        <c:v>3.2646820000000001</c:v>
                      </c:pt>
                      <c:pt idx="36625">
                        <c:v>3.2717000000000001</c:v>
                      </c:pt>
                      <c:pt idx="36626">
                        <c:v>3.2787169999999999</c:v>
                      </c:pt>
                      <c:pt idx="36627">
                        <c:v>3.2857349999999999</c:v>
                      </c:pt>
                      <c:pt idx="36628">
                        <c:v>3.2927529999999998</c:v>
                      </c:pt>
                      <c:pt idx="36629">
                        <c:v>3.2997700000000001</c:v>
                      </c:pt>
                      <c:pt idx="36630">
                        <c:v>3.3067869999999999</c:v>
                      </c:pt>
                      <c:pt idx="36631">
                        <c:v>3.3138049999999999</c:v>
                      </c:pt>
                      <c:pt idx="36632">
                        <c:v>3.3208229999999999</c:v>
                      </c:pt>
                      <c:pt idx="36633">
                        <c:v>3.3278400000000001</c:v>
                      </c:pt>
                      <c:pt idx="36634">
                        <c:v>3.3348580000000001</c:v>
                      </c:pt>
                      <c:pt idx="36635">
                        <c:v>3.3418749999999999</c:v>
                      </c:pt>
                      <c:pt idx="36636">
                        <c:v>3.3488929999999999</c:v>
                      </c:pt>
                      <c:pt idx="36637">
                        <c:v>3.3559100000000002</c:v>
                      </c:pt>
                      <c:pt idx="36638">
                        <c:v>3.3629280000000001</c:v>
                      </c:pt>
                      <c:pt idx="36639">
                        <c:v>3.3699460000000001</c:v>
                      </c:pt>
                      <c:pt idx="36640">
                        <c:v>3.3769629999999999</c:v>
                      </c:pt>
                      <c:pt idx="36641">
                        <c:v>3.3839809999999999</c:v>
                      </c:pt>
                      <c:pt idx="36642">
                        <c:v>3.3909980000000002</c:v>
                      </c:pt>
                      <c:pt idx="36643">
                        <c:v>3.398015</c:v>
                      </c:pt>
                      <c:pt idx="36644">
                        <c:v>3.405033</c:v>
                      </c:pt>
                      <c:pt idx="36645">
                        <c:v>3.4120509999999999</c:v>
                      </c:pt>
                      <c:pt idx="36646">
                        <c:v>3.4190680000000002</c:v>
                      </c:pt>
                      <c:pt idx="36647">
                        <c:v>3.4260860000000002</c:v>
                      </c:pt>
                      <c:pt idx="36648">
                        <c:v>3.433103</c:v>
                      </c:pt>
                      <c:pt idx="36649">
                        <c:v>3.440121</c:v>
                      </c:pt>
                      <c:pt idx="36650">
                        <c:v>3.4471379999999998</c:v>
                      </c:pt>
                      <c:pt idx="36651">
                        <c:v>3.4541559999999998</c:v>
                      </c:pt>
                      <c:pt idx="36652">
                        <c:v>3.4611740000000002</c:v>
                      </c:pt>
                      <c:pt idx="36653">
                        <c:v>3.468191</c:v>
                      </c:pt>
                      <c:pt idx="36654">
                        <c:v>3.475209</c:v>
                      </c:pt>
                      <c:pt idx="36655">
                        <c:v>3.4822259999999998</c:v>
                      </c:pt>
                      <c:pt idx="36656">
                        <c:v>3.4892439999999998</c:v>
                      </c:pt>
                      <c:pt idx="36657">
                        <c:v>3.4962610000000001</c:v>
                      </c:pt>
                      <c:pt idx="36658">
                        <c:v>3.503279</c:v>
                      </c:pt>
                      <c:pt idx="36659">
                        <c:v>3.5102959999999999</c:v>
                      </c:pt>
                      <c:pt idx="36660">
                        <c:v>3.5173139999999998</c:v>
                      </c:pt>
                      <c:pt idx="36661">
                        <c:v>3.5243310000000001</c:v>
                      </c:pt>
                      <c:pt idx="36662">
                        <c:v>3.5313490000000001</c:v>
                      </c:pt>
                      <c:pt idx="36663">
                        <c:v>3.538367</c:v>
                      </c:pt>
                      <c:pt idx="36664">
                        <c:v>3.5453839999999999</c:v>
                      </c:pt>
                      <c:pt idx="36665">
                        <c:v>3.5524019999999998</c:v>
                      </c:pt>
                      <c:pt idx="36666">
                        <c:v>3.5594190000000001</c:v>
                      </c:pt>
                      <c:pt idx="36667">
                        <c:v>3.5664370000000001</c:v>
                      </c:pt>
                      <c:pt idx="36668">
                        <c:v>3.5734539999999999</c:v>
                      </c:pt>
                      <c:pt idx="36669">
                        <c:v>3.5804719999999999</c:v>
                      </c:pt>
                      <c:pt idx="36670">
                        <c:v>3.5874890000000001</c:v>
                      </c:pt>
                      <c:pt idx="36671">
                        <c:v>3.5945070000000001</c:v>
                      </c:pt>
                      <c:pt idx="36672">
                        <c:v>3.6015239999999999</c:v>
                      </c:pt>
                      <c:pt idx="36673">
                        <c:v>3.6085419999999999</c:v>
                      </c:pt>
                      <c:pt idx="36674">
                        <c:v>3.6155599999999999</c:v>
                      </c:pt>
                      <c:pt idx="36675">
                        <c:v>3.6225770000000002</c:v>
                      </c:pt>
                      <c:pt idx="36676">
                        <c:v>3.6295950000000001</c:v>
                      </c:pt>
                      <c:pt idx="36677">
                        <c:v>3.636612</c:v>
                      </c:pt>
                      <c:pt idx="36678">
                        <c:v>3.6436299999999999</c:v>
                      </c:pt>
                      <c:pt idx="36679">
                        <c:v>3.6506470000000002</c:v>
                      </c:pt>
                      <c:pt idx="36680">
                        <c:v>3.6576650000000002</c:v>
                      </c:pt>
                      <c:pt idx="36681">
                        <c:v>3.664682</c:v>
                      </c:pt>
                      <c:pt idx="36682">
                        <c:v>3.6717</c:v>
                      </c:pt>
                      <c:pt idx="36683">
                        <c:v>3.6787169999999998</c:v>
                      </c:pt>
                      <c:pt idx="36684">
                        <c:v>3.6857350000000002</c:v>
                      </c:pt>
                      <c:pt idx="36685">
                        <c:v>3.692752</c:v>
                      </c:pt>
                      <c:pt idx="36686">
                        <c:v>3.69977</c:v>
                      </c:pt>
                      <c:pt idx="36687">
                        <c:v>3.706788</c:v>
                      </c:pt>
                      <c:pt idx="36688">
                        <c:v>3.7138049999999998</c:v>
                      </c:pt>
                      <c:pt idx="36689">
                        <c:v>3.7208230000000002</c:v>
                      </c:pt>
                      <c:pt idx="36690">
                        <c:v>3.72784</c:v>
                      </c:pt>
                      <c:pt idx="36691">
                        <c:v>3.734858</c:v>
                      </c:pt>
                      <c:pt idx="36692">
                        <c:v>3.7418749999999998</c:v>
                      </c:pt>
                      <c:pt idx="36693">
                        <c:v>3.7488929999999998</c:v>
                      </c:pt>
                      <c:pt idx="36694">
                        <c:v>3.7559100000000001</c:v>
                      </c:pt>
                      <c:pt idx="36695">
                        <c:v>3.7629280000000001</c:v>
                      </c:pt>
                      <c:pt idx="36696">
                        <c:v>3.7699449999999999</c:v>
                      </c:pt>
                      <c:pt idx="36697">
                        <c:v>3.7769629999999998</c:v>
                      </c:pt>
                      <c:pt idx="36698">
                        <c:v>3.7839809999999998</c:v>
                      </c:pt>
                      <c:pt idx="36699">
                        <c:v>3.7909980000000001</c:v>
                      </c:pt>
                      <c:pt idx="36700">
                        <c:v>3.7980160000000001</c:v>
                      </c:pt>
                      <c:pt idx="36701">
                        <c:v>3.8050329999999999</c:v>
                      </c:pt>
                      <c:pt idx="36702">
                        <c:v>3.8120509999999999</c:v>
                      </c:pt>
                      <c:pt idx="36703">
                        <c:v>3.8190680000000001</c:v>
                      </c:pt>
                      <c:pt idx="36704">
                        <c:v>3.8260860000000001</c:v>
                      </c:pt>
                      <c:pt idx="36705">
                        <c:v>3.8331029999999999</c:v>
                      </c:pt>
                      <c:pt idx="36706">
                        <c:v>3.8401209999999999</c:v>
                      </c:pt>
                      <c:pt idx="36707">
                        <c:v>3.8471380000000002</c:v>
                      </c:pt>
                      <c:pt idx="36708">
                        <c:v>3.8541560000000001</c:v>
                      </c:pt>
                      <c:pt idx="36709">
                        <c:v>3.861173</c:v>
                      </c:pt>
                      <c:pt idx="36710">
                        <c:v>3.8681909999999999</c:v>
                      </c:pt>
                      <c:pt idx="36711">
                        <c:v>3.8752089999999999</c:v>
                      </c:pt>
                      <c:pt idx="36712">
                        <c:v>3.8822260000000002</c:v>
                      </c:pt>
                      <c:pt idx="36713">
                        <c:v>3.8892440000000001</c:v>
                      </c:pt>
                      <c:pt idx="36714">
                        <c:v>3.896261</c:v>
                      </c:pt>
                      <c:pt idx="36715">
                        <c:v>3.9032789999999999</c:v>
                      </c:pt>
                      <c:pt idx="36716">
                        <c:v>3.9102960000000002</c:v>
                      </c:pt>
                      <c:pt idx="36717">
                        <c:v>3.9173140000000002</c:v>
                      </c:pt>
                      <c:pt idx="36718">
                        <c:v>3.924331</c:v>
                      </c:pt>
                      <c:pt idx="36719">
                        <c:v>3.931349</c:v>
                      </c:pt>
                      <c:pt idx="36720">
                        <c:v>3.9383659999999998</c:v>
                      </c:pt>
                      <c:pt idx="36721">
                        <c:v>3.9453839999999998</c:v>
                      </c:pt>
                      <c:pt idx="36722">
                        <c:v>3.9524020000000002</c:v>
                      </c:pt>
                      <c:pt idx="36723">
                        <c:v>3.959419</c:v>
                      </c:pt>
                      <c:pt idx="36724">
                        <c:v>3.966437</c:v>
                      </c:pt>
                      <c:pt idx="36725">
                        <c:v>3.9734539999999998</c:v>
                      </c:pt>
                      <c:pt idx="36726">
                        <c:v>3.9804719999999998</c:v>
                      </c:pt>
                      <c:pt idx="36727">
                        <c:v>3.9874890000000001</c:v>
                      </c:pt>
                      <c:pt idx="36728">
                        <c:v>3.994507</c:v>
                      </c:pt>
                      <c:pt idx="36729">
                        <c:v>4.0015239999999999</c:v>
                      </c:pt>
                      <c:pt idx="36730">
                        <c:v>4.0085420000000003</c:v>
                      </c:pt>
                      <c:pt idx="36731">
                        <c:v>4.0155599999999998</c:v>
                      </c:pt>
                      <c:pt idx="36732">
                        <c:v>4.0225770000000001</c:v>
                      </c:pt>
                      <c:pt idx="36733">
                        <c:v>4.0295940000000003</c:v>
                      </c:pt>
                      <c:pt idx="36734">
                        <c:v>4.0366119999999999</c:v>
                      </c:pt>
                      <c:pt idx="36735">
                        <c:v>4.0436300000000003</c:v>
                      </c:pt>
                      <c:pt idx="36736">
                        <c:v>4.0506469999999997</c:v>
                      </c:pt>
                      <c:pt idx="36737">
                        <c:v>4.0576650000000001</c:v>
                      </c:pt>
                      <c:pt idx="36738">
                        <c:v>4.0646820000000004</c:v>
                      </c:pt>
                      <c:pt idx="36739">
                        <c:v>4.0716999999999999</c:v>
                      </c:pt>
                      <c:pt idx="36740">
                        <c:v>4.0787170000000001</c:v>
                      </c:pt>
                      <c:pt idx="36741">
                        <c:v>4.0857349999999997</c:v>
                      </c:pt>
                      <c:pt idx="36742">
                        <c:v>4.0927519999999999</c:v>
                      </c:pt>
                      <c:pt idx="36743">
                        <c:v>4.0997700000000004</c:v>
                      </c:pt>
                      <c:pt idx="36744">
                        <c:v>4.1067879999999999</c:v>
                      </c:pt>
                      <c:pt idx="36745">
                        <c:v>4.1138050000000002</c:v>
                      </c:pt>
                      <c:pt idx="36746">
                        <c:v>4.1208220000000004</c:v>
                      </c:pt>
                      <c:pt idx="36747">
                        <c:v>4.12784</c:v>
                      </c:pt>
                      <c:pt idx="36748">
                        <c:v>4.1348580000000004</c:v>
                      </c:pt>
                      <c:pt idx="36749">
                        <c:v>4.1418749999999998</c:v>
                      </c:pt>
                      <c:pt idx="36750">
                        <c:v>4.1488930000000002</c:v>
                      </c:pt>
                      <c:pt idx="36751">
                        <c:v>4.1559100000000004</c:v>
                      </c:pt>
                      <c:pt idx="36752">
                        <c:v>4.162928</c:v>
                      </c:pt>
                      <c:pt idx="36753">
                        <c:v>4.1699450000000002</c:v>
                      </c:pt>
                      <c:pt idx="36754">
                        <c:v>4.1769629999999998</c:v>
                      </c:pt>
                      <c:pt idx="36755">
                        <c:v>4.18398</c:v>
                      </c:pt>
                      <c:pt idx="36756">
                        <c:v>4.1909979999999996</c:v>
                      </c:pt>
                      <c:pt idx="36757">
                        <c:v>4.198016</c:v>
                      </c:pt>
                      <c:pt idx="36758">
                        <c:v>4.2050330000000002</c:v>
                      </c:pt>
                      <c:pt idx="36759">
                        <c:v>4.2120509999999998</c:v>
                      </c:pt>
                      <c:pt idx="36760">
                        <c:v>4.219068</c:v>
                      </c:pt>
                      <c:pt idx="36761">
                        <c:v>4.2260859999999996</c:v>
                      </c:pt>
                      <c:pt idx="36762">
                        <c:v>4.2331029999999998</c:v>
                      </c:pt>
                      <c:pt idx="36763">
                        <c:v>4.2401210000000003</c:v>
                      </c:pt>
                      <c:pt idx="36764">
                        <c:v>4.2471389999999998</c:v>
                      </c:pt>
                      <c:pt idx="36765">
                        <c:v>4.254156</c:v>
                      </c:pt>
                      <c:pt idx="36766">
                        <c:v>4.2611739999999996</c:v>
                      </c:pt>
                      <c:pt idx="36767">
                        <c:v>4.2681909999999998</c:v>
                      </c:pt>
                      <c:pt idx="36768">
                        <c:v>4.2752080000000001</c:v>
                      </c:pt>
                      <c:pt idx="36769">
                        <c:v>4.2822259999999996</c:v>
                      </c:pt>
                      <c:pt idx="36770">
                        <c:v>4.2892440000000001</c:v>
                      </c:pt>
                      <c:pt idx="36771">
                        <c:v>4.2962610000000003</c:v>
                      </c:pt>
                      <c:pt idx="36772">
                        <c:v>4.3032789999999999</c:v>
                      </c:pt>
                      <c:pt idx="36773">
                        <c:v>4.3102970000000003</c:v>
                      </c:pt>
                      <c:pt idx="36774">
                        <c:v>4.3173139999999997</c:v>
                      </c:pt>
                      <c:pt idx="36775">
                        <c:v>4.3243309999999999</c:v>
                      </c:pt>
                      <c:pt idx="36776">
                        <c:v>4.3313490000000003</c:v>
                      </c:pt>
                      <c:pt idx="36777">
                        <c:v>4.3383669999999999</c:v>
                      </c:pt>
                      <c:pt idx="36778">
                        <c:v>4.3453840000000001</c:v>
                      </c:pt>
                      <c:pt idx="36779">
                        <c:v>4.3524019999999997</c:v>
                      </c:pt>
                      <c:pt idx="36780">
                        <c:v>4.3594189999999999</c:v>
                      </c:pt>
                      <c:pt idx="36781">
                        <c:v>4.3664360000000002</c:v>
                      </c:pt>
                      <c:pt idx="36782">
                        <c:v>4.3734539999999997</c:v>
                      </c:pt>
                      <c:pt idx="36783">
                        <c:v>4.3804720000000001</c:v>
                      </c:pt>
                      <c:pt idx="36784">
                        <c:v>4.3874890000000004</c:v>
                      </c:pt>
                      <c:pt idx="36785">
                        <c:v>4.3945069999999999</c:v>
                      </c:pt>
                      <c:pt idx="36786">
                        <c:v>4.4015250000000004</c:v>
                      </c:pt>
                      <c:pt idx="36787">
                        <c:v>4.4085419999999997</c:v>
                      </c:pt>
                      <c:pt idx="36788">
                        <c:v>4.415559</c:v>
                      </c:pt>
                      <c:pt idx="36789">
                        <c:v>4.4225770000000004</c:v>
                      </c:pt>
                      <c:pt idx="36790">
                        <c:v>4.4295949999999999</c:v>
                      </c:pt>
                      <c:pt idx="36791">
                        <c:v>4.4366120000000002</c:v>
                      </c:pt>
                      <c:pt idx="36792">
                        <c:v>4.4436299999999997</c:v>
                      </c:pt>
                      <c:pt idx="36793">
                        <c:v>4.450647</c:v>
                      </c:pt>
                      <c:pt idx="36794">
                        <c:v>4.4576650000000004</c:v>
                      </c:pt>
                      <c:pt idx="36795">
                        <c:v>4.4646819999999998</c:v>
                      </c:pt>
                      <c:pt idx="36796">
                        <c:v>4.4717000000000002</c:v>
                      </c:pt>
                      <c:pt idx="36797">
                        <c:v>4.4787169999999996</c:v>
                      </c:pt>
                      <c:pt idx="36798">
                        <c:v>4.485735</c:v>
                      </c:pt>
                      <c:pt idx="36799">
                        <c:v>4.4927530000000004</c:v>
                      </c:pt>
                      <c:pt idx="36800">
                        <c:v>4.4997699999999998</c:v>
                      </c:pt>
                      <c:pt idx="36801">
                        <c:v>4.5067880000000002</c:v>
                      </c:pt>
                      <c:pt idx="36802">
                        <c:v>4.5138049999999996</c:v>
                      </c:pt>
                      <c:pt idx="36803">
                        <c:v>4.520823</c:v>
                      </c:pt>
                      <c:pt idx="36804">
                        <c:v>4.5278400000000003</c:v>
                      </c:pt>
                      <c:pt idx="36805">
                        <c:v>4.5348579999999998</c:v>
                      </c:pt>
                      <c:pt idx="36806">
                        <c:v>4.5418750000000001</c:v>
                      </c:pt>
                      <c:pt idx="36807">
                        <c:v>4.5488929999999996</c:v>
                      </c:pt>
                      <c:pt idx="36808">
                        <c:v>4.5559099999999999</c:v>
                      </c:pt>
                      <c:pt idx="36809">
                        <c:v>4.5629280000000003</c:v>
                      </c:pt>
                      <c:pt idx="36810">
                        <c:v>4.5699449999999997</c:v>
                      </c:pt>
                      <c:pt idx="36811">
                        <c:v>4.5769630000000001</c:v>
                      </c:pt>
                      <c:pt idx="36812">
                        <c:v>4.5839809999999996</c:v>
                      </c:pt>
                      <c:pt idx="36813">
                        <c:v>4.5909979999999999</c:v>
                      </c:pt>
                      <c:pt idx="36814">
                        <c:v>4.5980160000000003</c:v>
                      </c:pt>
                      <c:pt idx="36815">
                        <c:v>4.6050329999999997</c:v>
                      </c:pt>
                      <c:pt idx="36816">
                        <c:v>4.6120510000000001</c:v>
                      </c:pt>
                      <c:pt idx="36817">
                        <c:v>4.6190680000000004</c:v>
                      </c:pt>
                      <c:pt idx="36818">
                        <c:v>4.6260859999999999</c:v>
                      </c:pt>
                      <c:pt idx="36819">
                        <c:v>4.6331030000000002</c:v>
                      </c:pt>
                      <c:pt idx="36820">
                        <c:v>4.6401209999999997</c:v>
                      </c:pt>
                      <c:pt idx="36821">
                        <c:v>4.6471390000000001</c:v>
                      </c:pt>
                      <c:pt idx="36822">
                        <c:v>4.6541560000000004</c:v>
                      </c:pt>
                      <c:pt idx="36823">
                        <c:v>4.6611729999999998</c:v>
                      </c:pt>
                      <c:pt idx="36824">
                        <c:v>4.6681910000000002</c:v>
                      </c:pt>
                      <c:pt idx="36825">
                        <c:v>4.6752089999999997</c:v>
                      </c:pt>
                      <c:pt idx="36826">
                        <c:v>4.682226</c:v>
                      </c:pt>
                      <c:pt idx="36827">
                        <c:v>4.6892440000000004</c:v>
                      </c:pt>
                      <c:pt idx="36828">
                        <c:v>4.6962609999999998</c:v>
                      </c:pt>
                      <c:pt idx="36829">
                        <c:v>4.7032790000000002</c:v>
                      </c:pt>
                      <c:pt idx="36830">
                        <c:v>4.7102959999999996</c:v>
                      </c:pt>
                      <c:pt idx="36831">
                        <c:v>4.717314</c:v>
                      </c:pt>
                      <c:pt idx="36832">
                        <c:v>4.7243310000000003</c:v>
                      </c:pt>
                      <c:pt idx="36833">
                        <c:v>4.7313489999999998</c:v>
                      </c:pt>
                      <c:pt idx="36834">
                        <c:v>4.7383670000000002</c:v>
                      </c:pt>
                      <c:pt idx="36835">
                        <c:v>4.7453839999999996</c:v>
                      </c:pt>
                      <c:pt idx="36836">
                        <c:v>4.7524009999999999</c:v>
                      </c:pt>
                      <c:pt idx="36837">
                        <c:v>4.7594190000000003</c:v>
                      </c:pt>
                      <c:pt idx="36838">
                        <c:v>4.7664369999999998</c:v>
                      </c:pt>
                      <c:pt idx="36839">
                        <c:v>4.7734540000000001</c:v>
                      </c:pt>
                      <c:pt idx="36840">
                        <c:v>4.7804719999999996</c:v>
                      </c:pt>
                      <c:pt idx="36841">
                        <c:v>4.7874889999999999</c:v>
                      </c:pt>
                      <c:pt idx="36842">
                        <c:v>4.7945070000000003</c:v>
                      </c:pt>
                      <c:pt idx="36843">
                        <c:v>4.8015239999999997</c:v>
                      </c:pt>
                      <c:pt idx="36844">
                        <c:v>4.8085420000000001</c:v>
                      </c:pt>
                      <c:pt idx="36845">
                        <c:v>4.8155590000000004</c:v>
                      </c:pt>
                      <c:pt idx="36846">
                        <c:v>4.8225769999999999</c:v>
                      </c:pt>
                      <c:pt idx="36847">
                        <c:v>4.8295950000000003</c:v>
                      </c:pt>
                      <c:pt idx="36848">
                        <c:v>4.8366119999999997</c:v>
                      </c:pt>
                      <c:pt idx="36849">
                        <c:v>4.8436300000000001</c:v>
                      </c:pt>
                      <c:pt idx="36850">
                        <c:v>4.8506470000000004</c:v>
                      </c:pt>
                      <c:pt idx="36851">
                        <c:v>4.8576649999999999</c:v>
                      </c:pt>
                      <c:pt idx="36852">
                        <c:v>4.8646820000000002</c:v>
                      </c:pt>
                      <c:pt idx="36853">
                        <c:v>4.8716999999999997</c:v>
                      </c:pt>
                      <c:pt idx="36854">
                        <c:v>4.878717</c:v>
                      </c:pt>
                      <c:pt idx="36855">
                        <c:v>4.8857350000000004</c:v>
                      </c:pt>
                      <c:pt idx="36856">
                        <c:v>4.8927529999999999</c:v>
                      </c:pt>
                      <c:pt idx="36857">
                        <c:v>4.8997700000000002</c:v>
                      </c:pt>
                      <c:pt idx="36858">
                        <c:v>4.9067869999999996</c:v>
                      </c:pt>
                      <c:pt idx="36859">
                        <c:v>4.913805</c:v>
                      </c:pt>
                      <c:pt idx="36860">
                        <c:v>4.9208230000000004</c:v>
                      </c:pt>
                      <c:pt idx="36861">
                        <c:v>4.9278399999999998</c:v>
                      </c:pt>
                      <c:pt idx="36862">
                        <c:v>4.9348580000000002</c:v>
                      </c:pt>
                      <c:pt idx="36863">
                        <c:v>4.9418749999999996</c:v>
                      </c:pt>
                      <c:pt idx="36864">
                        <c:v>4.948893</c:v>
                      </c:pt>
                      <c:pt idx="36865">
                        <c:v>4.9559100000000003</c:v>
                      </c:pt>
                      <c:pt idx="36866">
                        <c:v>4.9629279999999998</c:v>
                      </c:pt>
                      <c:pt idx="36867">
                        <c:v>4.9699450000000001</c:v>
                      </c:pt>
                      <c:pt idx="36868">
                        <c:v>4.9769629999999996</c:v>
                      </c:pt>
                      <c:pt idx="36869">
                        <c:v>4.983981</c:v>
                      </c:pt>
                      <c:pt idx="36870">
                        <c:v>4.9909980000000003</c:v>
                      </c:pt>
                      <c:pt idx="36871">
                        <c:v>4.9980149999999997</c:v>
                      </c:pt>
                      <c:pt idx="36872">
                        <c:v>5.0050330000000001</c:v>
                      </c:pt>
                      <c:pt idx="36873">
                        <c:v>5.0120509999999996</c:v>
                      </c:pt>
                      <c:pt idx="36874">
                        <c:v>5.0190679999999999</c:v>
                      </c:pt>
                      <c:pt idx="36875">
                        <c:v>5.0260860000000003</c:v>
                      </c:pt>
                      <c:pt idx="36876">
                        <c:v>5.0331029999999997</c:v>
                      </c:pt>
                      <c:pt idx="36877">
                        <c:v>5.0401210000000001</c:v>
                      </c:pt>
                      <c:pt idx="36878">
                        <c:v>5.0471380000000003</c:v>
                      </c:pt>
                      <c:pt idx="36879">
                        <c:v>5.0541559999999999</c:v>
                      </c:pt>
                      <c:pt idx="36880">
                        <c:v>5.0611730000000001</c:v>
                      </c:pt>
                      <c:pt idx="36881">
                        <c:v>5.0681909999999997</c:v>
                      </c:pt>
                      <c:pt idx="36882">
                        <c:v>5.0752090000000001</c:v>
                      </c:pt>
                      <c:pt idx="36883">
                        <c:v>5.0822260000000004</c:v>
                      </c:pt>
                      <c:pt idx="36884">
                        <c:v>5.0892439999999999</c:v>
                      </c:pt>
                      <c:pt idx="36885">
                        <c:v>5.0962610000000002</c:v>
                      </c:pt>
                      <c:pt idx="36886">
                        <c:v>5.1032789999999997</c:v>
                      </c:pt>
                      <c:pt idx="36887">
                        <c:v>5.1102959999999999</c:v>
                      </c:pt>
                      <c:pt idx="36888">
                        <c:v>5.1173140000000004</c:v>
                      </c:pt>
                      <c:pt idx="36889">
                        <c:v>5.1243309999999997</c:v>
                      </c:pt>
                      <c:pt idx="36890">
                        <c:v>5.1313490000000002</c:v>
                      </c:pt>
                      <c:pt idx="36891">
                        <c:v>5.1383669999999997</c:v>
                      </c:pt>
                      <c:pt idx="36892">
                        <c:v>5.145384</c:v>
                      </c:pt>
                      <c:pt idx="36893">
                        <c:v>5.1524010000000002</c:v>
                      </c:pt>
                      <c:pt idx="36894">
                        <c:v>5.1594189999999998</c:v>
                      </c:pt>
                      <c:pt idx="36895">
                        <c:v>5.1664370000000002</c:v>
                      </c:pt>
                      <c:pt idx="36896">
                        <c:v>5.1734540000000004</c:v>
                      </c:pt>
                      <c:pt idx="36897">
                        <c:v>5.180472</c:v>
                      </c:pt>
                      <c:pt idx="36898">
                        <c:v>5.1874900000000004</c:v>
                      </c:pt>
                      <c:pt idx="36899">
                        <c:v>5.1945069999999998</c:v>
                      </c:pt>
                      <c:pt idx="36900">
                        <c:v>5.201524</c:v>
                      </c:pt>
                      <c:pt idx="36901">
                        <c:v>5.2085419999999996</c:v>
                      </c:pt>
                      <c:pt idx="36902">
                        <c:v>5.2155589999999998</c:v>
                      </c:pt>
                      <c:pt idx="36903">
                        <c:v>5.2225770000000002</c:v>
                      </c:pt>
                      <c:pt idx="36904">
                        <c:v>5.2295949999999998</c:v>
                      </c:pt>
                      <c:pt idx="36905">
                        <c:v>5.236612</c:v>
                      </c:pt>
                      <c:pt idx="36906">
                        <c:v>5.2436290000000003</c:v>
                      </c:pt>
                      <c:pt idx="36907">
                        <c:v>5.2506469999999998</c:v>
                      </c:pt>
                      <c:pt idx="36908">
                        <c:v>5.2576650000000003</c:v>
                      </c:pt>
                      <c:pt idx="36909">
                        <c:v>5.2646819999999996</c:v>
                      </c:pt>
                      <c:pt idx="36910">
                        <c:v>5.2717000000000001</c:v>
                      </c:pt>
                      <c:pt idx="36911">
                        <c:v>5.2787179999999996</c:v>
                      </c:pt>
                      <c:pt idx="36912">
                        <c:v>5.2857349999999999</c:v>
                      </c:pt>
                      <c:pt idx="36913">
                        <c:v>5.2927520000000001</c:v>
                      </c:pt>
                      <c:pt idx="36914">
                        <c:v>5.2997699999999996</c:v>
                      </c:pt>
                      <c:pt idx="36915">
                        <c:v>5.3067869999999999</c:v>
                      </c:pt>
                      <c:pt idx="36916">
                        <c:v>5.3138050000000003</c:v>
                      </c:pt>
                      <c:pt idx="36917">
                        <c:v>5.3208229999999999</c:v>
                      </c:pt>
                      <c:pt idx="36918">
                        <c:v>5.3278400000000001</c:v>
                      </c:pt>
                      <c:pt idx="36919">
                        <c:v>5.3348579999999997</c:v>
                      </c:pt>
                      <c:pt idx="36920">
                        <c:v>5.3418749999999999</c:v>
                      </c:pt>
                      <c:pt idx="36921">
                        <c:v>5.3488930000000003</c:v>
                      </c:pt>
                      <c:pt idx="36922">
                        <c:v>5.3559099999999997</c:v>
                      </c:pt>
                      <c:pt idx="36923">
                        <c:v>5.3629280000000001</c:v>
                      </c:pt>
                      <c:pt idx="36924">
                        <c:v>5.3699459999999997</c:v>
                      </c:pt>
                      <c:pt idx="36925">
                        <c:v>5.3769629999999999</c:v>
                      </c:pt>
                      <c:pt idx="36926">
                        <c:v>5.3839810000000003</c:v>
                      </c:pt>
                      <c:pt idx="36927">
                        <c:v>5.3909979999999997</c:v>
                      </c:pt>
                      <c:pt idx="36928">
                        <c:v>5.398015</c:v>
                      </c:pt>
                      <c:pt idx="36929">
                        <c:v>5.4050330000000004</c:v>
                      </c:pt>
                      <c:pt idx="36930">
                        <c:v>5.4120509999999999</c:v>
                      </c:pt>
                      <c:pt idx="36931">
                        <c:v>5.4190680000000002</c:v>
                      </c:pt>
                      <c:pt idx="36932">
                        <c:v>5.4260859999999997</c:v>
                      </c:pt>
                      <c:pt idx="36933">
                        <c:v>5.4331040000000002</c:v>
                      </c:pt>
                      <c:pt idx="36934">
                        <c:v>5.4401210000000004</c:v>
                      </c:pt>
                      <c:pt idx="36935">
                        <c:v>5.4471379999999998</c:v>
                      </c:pt>
                      <c:pt idx="36936">
                        <c:v>5.4541560000000002</c:v>
                      </c:pt>
                      <c:pt idx="36937">
                        <c:v>5.4611739999999998</c:v>
                      </c:pt>
                      <c:pt idx="36938">
                        <c:v>5.468191</c:v>
                      </c:pt>
                      <c:pt idx="36939">
                        <c:v>5.4752090000000004</c:v>
                      </c:pt>
                      <c:pt idx="36940">
                        <c:v>5.4822259999999998</c:v>
                      </c:pt>
                      <c:pt idx="36941">
                        <c:v>5.4892440000000002</c:v>
                      </c:pt>
                      <c:pt idx="36942">
                        <c:v>5.4962609999999996</c:v>
                      </c:pt>
                      <c:pt idx="36943">
                        <c:v>5.503279</c:v>
                      </c:pt>
                      <c:pt idx="36944">
                        <c:v>5.5102960000000003</c:v>
                      </c:pt>
                      <c:pt idx="36945">
                        <c:v>5.5173139999999998</c:v>
                      </c:pt>
                      <c:pt idx="36946">
                        <c:v>5.5243320000000002</c:v>
                      </c:pt>
                      <c:pt idx="36947">
                        <c:v>5.5313489999999996</c:v>
                      </c:pt>
                      <c:pt idx="36948">
                        <c:v>5.5383659999999999</c:v>
                      </c:pt>
                      <c:pt idx="36949">
                        <c:v>5.5453840000000003</c:v>
                      </c:pt>
                      <c:pt idx="36950">
                        <c:v>5.5524019999999998</c:v>
                      </c:pt>
                      <c:pt idx="36951">
                        <c:v>5.5594190000000001</c:v>
                      </c:pt>
                      <c:pt idx="36952">
                        <c:v>5.5664369999999996</c:v>
                      </c:pt>
                      <c:pt idx="36953">
                        <c:v>5.5734539999999999</c:v>
                      </c:pt>
                      <c:pt idx="36954">
                        <c:v>5.5804720000000003</c:v>
                      </c:pt>
                      <c:pt idx="36955">
                        <c:v>5.5874889999999997</c:v>
                      </c:pt>
                      <c:pt idx="36956">
                        <c:v>5.5945070000000001</c:v>
                      </c:pt>
                      <c:pt idx="36957">
                        <c:v>5.6015240000000004</c:v>
                      </c:pt>
                      <c:pt idx="36958">
                        <c:v>5.6085419999999999</c:v>
                      </c:pt>
                      <c:pt idx="36959">
                        <c:v>5.6155600000000003</c:v>
                      </c:pt>
                      <c:pt idx="36960">
                        <c:v>5.6225769999999997</c:v>
                      </c:pt>
                      <c:pt idx="36961">
                        <c:v>5.629594</c:v>
                      </c:pt>
                      <c:pt idx="36962">
                        <c:v>5.6366120000000004</c:v>
                      </c:pt>
                      <c:pt idx="36963">
                        <c:v>5.6436299999999999</c:v>
                      </c:pt>
                      <c:pt idx="36964">
                        <c:v>5.6506470000000002</c:v>
                      </c:pt>
                      <c:pt idx="36965">
                        <c:v>5.6576649999999997</c:v>
                      </c:pt>
                      <c:pt idx="36966">
                        <c:v>5.664682</c:v>
                      </c:pt>
                      <c:pt idx="36967">
                        <c:v>5.6717000000000004</c:v>
                      </c:pt>
                      <c:pt idx="36968">
                        <c:v>5.6787169999999998</c:v>
                      </c:pt>
                      <c:pt idx="36969">
                        <c:v>5.6857350000000002</c:v>
                      </c:pt>
                      <c:pt idx="36970">
                        <c:v>5.6927519999999996</c:v>
                      </c:pt>
                      <c:pt idx="36971">
                        <c:v>5.69977</c:v>
                      </c:pt>
                      <c:pt idx="36972">
                        <c:v>5.7067880000000004</c:v>
                      </c:pt>
                      <c:pt idx="36973">
                        <c:v>5.7138049999999998</c:v>
                      </c:pt>
                      <c:pt idx="36974">
                        <c:v>5.7208230000000002</c:v>
                      </c:pt>
                      <c:pt idx="36975">
                        <c:v>5.7278399999999996</c:v>
                      </c:pt>
                      <c:pt idx="36976">
                        <c:v>5.734858</c:v>
                      </c:pt>
                      <c:pt idx="36977">
                        <c:v>5.7418750000000003</c:v>
                      </c:pt>
                      <c:pt idx="36978">
                        <c:v>5.7488929999999998</c:v>
                      </c:pt>
                      <c:pt idx="36979">
                        <c:v>5.7559100000000001</c:v>
                      </c:pt>
                      <c:pt idx="36980">
                        <c:v>5.7629279999999996</c:v>
                      </c:pt>
                      <c:pt idx="36981">
                        <c:v>5.769946</c:v>
                      </c:pt>
                      <c:pt idx="36982">
                        <c:v>5.7769630000000003</c:v>
                      </c:pt>
                      <c:pt idx="36983">
                        <c:v>5.7839799999999997</c:v>
                      </c:pt>
                      <c:pt idx="36984">
                        <c:v>5.7909980000000001</c:v>
                      </c:pt>
                      <c:pt idx="36985">
                        <c:v>5.7980159999999996</c:v>
                      </c:pt>
                      <c:pt idx="36986">
                        <c:v>5.8050329999999999</c:v>
                      </c:pt>
                      <c:pt idx="36987">
                        <c:v>5.8120510000000003</c:v>
                      </c:pt>
                      <c:pt idx="36988">
                        <c:v>5.8190679999999997</c:v>
                      </c:pt>
                      <c:pt idx="36989">
                        <c:v>5.8260860000000001</c:v>
                      </c:pt>
                      <c:pt idx="36990">
                        <c:v>5.8331030000000004</c:v>
                      </c:pt>
                      <c:pt idx="36991">
                        <c:v>5.8401209999999999</c:v>
                      </c:pt>
                      <c:pt idx="36992">
                        <c:v>5.8471380000000002</c:v>
                      </c:pt>
                      <c:pt idx="36993">
                        <c:v>5.8541559999999997</c:v>
                      </c:pt>
                      <c:pt idx="36994">
                        <c:v>5.8611740000000001</c:v>
                      </c:pt>
                      <c:pt idx="36995">
                        <c:v>5.8681910000000004</c:v>
                      </c:pt>
                      <c:pt idx="36996">
                        <c:v>5.8752079999999998</c:v>
                      </c:pt>
                      <c:pt idx="36997">
                        <c:v>5.8822260000000002</c:v>
                      </c:pt>
                      <c:pt idx="36998">
                        <c:v>5.8892439999999997</c:v>
                      </c:pt>
                      <c:pt idx="36999">
                        <c:v>5.896261</c:v>
                      </c:pt>
                      <c:pt idx="37000">
                        <c:v>5.9032790000000004</c:v>
                      </c:pt>
                      <c:pt idx="37001">
                        <c:v>5.9102959999999998</c:v>
                      </c:pt>
                      <c:pt idx="37002">
                        <c:v>5.9173140000000002</c:v>
                      </c:pt>
                      <c:pt idx="37003">
                        <c:v>5.9243309999999996</c:v>
                      </c:pt>
                      <c:pt idx="37004">
                        <c:v>5.931349</c:v>
                      </c:pt>
                      <c:pt idx="37005">
                        <c:v>5.9383660000000003</c:v>
                      </c:pt>
                      <c:pt idx="37006">
                        <c:v>5.9453839999999998</c:v>
                      </c:pt>
                      <c:pt idx="37007">
                        <c:v>5.9524020000000002</c:v>
                      </c:pt>
                      <c:pt idx="37008">
                        <c:v>5.9594189999999996</c:v>
                      </c:pt>
                      <c:pt idx="37009">
                        <c:v>5.966437</c:v>
                      </c:pt>
                      <c:pt idx="37010">
                        <c:v>5.9734540000000003</c:v>
                      </c:pt>
                      <c:pt idx="37011">
                        <c:v>5.9804719999999998</c:v>
                      </c:pt>
                      <c:pt idx="37012">
                        <c:v>5.9874890000000001</c:v>
                      </c:pt>
                      <c:pt idx="37013">
                        <c:v>5.9945069999999996</c:v>
                      </c:pt>
                      <c:pt idx="37014">
                        <c:v>6.0015239999999999</c:v>
                      </c:pt>
                      <c:pt idx="37015">
                        <c:v>6.0085420000000003</c:v>
                      </c:pt>
                      <c:pt idx="37016">
                        <c:v>6.0155599999999998</c:v>
                      </c:pt>
                      <c:pt idx="37017">
                        <c:v>6.0225770000000001</c:v>
                      </c:pt>
                      <c:pt idx="37018">
                        <c:v>6.0295940000000003</c:v>
                      </c:pt>
                      <c:pt idx="37019">
                        <c:v>6.0366119999999999</c:v>
                      </c:pt>
                      <c:pt idx="37020">
                        <c:v>6.0436300000000003</c:v>
                      </c:pt>
                      <c:pt idx="37021">
                        <c:v>6.0506469999999997</c:v>
                      </c:pt>
                      <c:pt idx="37022">
                        <c:v>6.0576650000000001</c:v>
                      </c:pt>
                      <c:pt idx="37023">
                        <c:v>6.0646820000000004</c:v>
                      </c:pt>
                      <c:pt idx="37024">
                        <c:v>6.0716999999999999</c:v>
                      </c:pt>
                      <c:pt idx="37025">
                        <c:v>6.0787170000000001</c:v>
                      </c:pt>
                      <c:pt idx="37026">
                        <c:v>6.0857349999999997</c:v>
                      </c:pt>
                      <c:pt idx="37027">
                        <c:v>6.0927519999999999</c:v>
                      </c:pt>
                      <c:pt idx="37028">
                        <c:v>6.0997700000000004</c:v>
                      </c:pt>
                      <c:pt idx="37029">
                        <c:v>6.1067879999999999</c:v>
                      </c:pt>
                      <c:pt idx="37030">
                        <c:v>6.1138050000000002</c:v>
                      </c:pt>
                      <c:pt idx="37031">
                        <c:v>6.1208220000000004</c:v>
                      </c:pt>
                      <c:pt idx="37032">
                        <c:v>6.12784</c:v>
                      </c:pt>
                      <c:pt idx="37033">
                        <c:v>6.1348580000000004</c:v>
                      </c:pt>
                      <c:pt idx="37034">
                        <c:v>6.1418749999999998</c:v>
                      </c:pt>
                      <c:pt idx="37035">
                        <c:v>6.1488930000000002</c:v>
                      </c:pt>
                      <c:pt idx="37036">
                        <c:v>6.1559100000000004</c:v>
                      </c:pt>
                      <c:pt idx="37037">
                        <c:v>6.162928</c:v>
                      </c:pt>
                      <c:pt idx="37038">
                        <c:v>6.1699450000000002</c:v>
                      </c:pt>
                      <c:pt idx="37039">
                        <c:v>6.1769629999999998</c:v>
                      </c:pt>
                      <c:pt idx="37040">
                        <c:v>6.18398</c:v>
                      </c:pt>
                      <c:pt idx="37041">
                        <c:v>6.1909979999999996</c:v>
                      </c:pt>
                      <c:pt idx="37042">
                        <c:v>6.198016</c:v>
                      </c:pt>
                      <c:pt idx="37043">
                        <c:v>6.2050330000000002</c:v>
                      </c:pt>
                      <c:pt idx="37044">
                        <c:v>6.2120509999999998</c:v>
                      </c:pt>
                      <c:pt idx="37045">
                        <c:v>6.219068</c:v>
                      </c:pt>
                      <c:pt idx="37046">
                        <c:v>6.2260859999999996</c:v>
                      </c:pt>
                      <c:pt idx="37047">
                        <c:v>6.2331029999999998</c:v>
                      </c:pt>
                      <c:pt idx="37048">
                        <c:v>6.2401210000000003</c:v>
                      </c:pt>
                      <c:pt idx="37049">
                        <c:v>6.2471389999999998</c:v>
                      </c:pt>
                      <c:pt idx="37050">
                        <c:v>6.254156</c:v>
                      </c:pt>
                      <c:pt idx="37051">
                        <c:v>6.2611739999999996</c:v>
                      </c:pt>
                      <c:pt idx="37052">
                        <c:v>6.2681909999999998</c:v>
                      </c:pt>
                      <c:pt idx="37053">
                        <c:v>6.2752080000000001</c:v>
                      </c:pt>
                      <c:pt idx="37054">
                        <c:v>6.2822259999999996</c:v>
                      </c:pt>
                      <c:pt idx="37055">
                        <c:v>6.2892440000000001</c:v>
                      </c:pt>
                      <c:pt idx="37056">
                        <c:v>6.2962610000000003</c:v>
                      </c:pt>
                      <c:pt idx="37057">
                        <c:v>6.3032789999999999</c:v>
                      </c:pt>
                      <c:pt idx="37058">
                        <c:v>6.3102970000000003</c:v>
                      </c:pt>
                      <c:pt idx="37059">
                        <c:v>6.3173139999999997</c:v>
                      </c:pt>
                      <c:pt idx="37060">
                        <c:v>6.3243309999999999</c:v>
                      </c:pt>
                      <c:pt idx="37061">
                        <c:v>6.3313490000000003</c:v>
                      </c:pt>
                      <c:pt idx="37062">
                        <c:v>6.3383669999999999</c:v>
                      </c:pt>
                      <c:pt idx="37063">
                        <c:v>6.3453840000000001</c:v>
                      </c:pt>
                      <c:pt idx="37064">
                        <c:v>6.3524019999999997</c:v>
                      </c:pt>
                      <c:pt idx="37065">
                        <c:v>6.3594189999999999</c:v>
                      </c:pt>
                      <c:pt idx="37066">
                        <c:v>6.3664360000000002</c:v>
                      </c:pt>
                      <c:pt idx="37067">
                        <c:v>6.3734539999999997</c:v>
                      </c:pt>
                      <c:pt idx="37068">
                        <c:v>6.3804720000000001</c:v>
                      </c:pt>
                      <c:pt idx="37069">
                        <c:v>6.3874890000000004</c:v>
                      </c:pt>
                      <c:pt idx="37070">
                        <c:v>6.3945069999999999</c:v>
                      </c:pt>
                      <c:pt idx="37071">
                        <c:v>6.4015250000000004</c:v>
                      </c:pt>
                      <c:pt idx="37072">
                        <c:v>6.4085419999999997</c:v>
                      </c:pt>
                      <c:pt idx="37073">
                        <c:v>6.415559</c:v>
                      </c:pt>
                      <c:pt idx="37074">
                        <c:v>6.4225770000000004</c:v>
                      </c:pt>
                      <c:pt idx="37075">
                        <c:v>6.4295949999999999</c:v>
                      </c:pt>
                      <c:pt idx="37076">
                        <c:v>6.4366120000000002</c:v>
                      </c:pt>
                      <c:pt idx="37077">
                        <c:v>6.4436299999999997</c:v>
                      </c:pt>
                      <c:pt idx="37078">
                        <c:v>6.450647</c:v>
                      </c:pt>
                      <c:pt idx="37079">
                        <c:v>6.4576650000000004</c:v>
                      </c:pt>
                      <c:pt idx="37080">
                        <c:v>6.4646819999999998</c:v>
                      </c:pt>
                      <c:pt idx="37081">
                        <c:v>6.4717000000000002</c:v>
                      </c:pt>
                      <c:pt idx="37082">
                        <c:v>6.4787169999999996</c:v>
                      </c:pt>
                      <c:pt idx="37083">
                        <c:v>6.485735</c:v>
                      </c:pt>
                      <c:pt idx="37084">
                        <c:v>6.4927530000000004</c:v>
                      </c:pt>
                      <c:pt idx="37085">
                        <c:v>6.4997699999999998</c:v>
                      </c:pt>
                      <c:pt idx="37086">
                        <c:v>6.5067880000000002</c:v>
                      </c:pt>
                      <c:pt idx="37087">
                        <c:v>6.5138049999999996</c:v>
                      </c:pt>
                      <c:pt idx="37088">
                        <c:v>6.520823</c:v>
                      </c:pt>
                      <c:pt idx="37089">
                        <c:v>6.5278400000000003</c:v>
                      </c:pt>
                      <c:pt idx="37090">
                        <c:v>6.5348579999999998</c:v>
                      </c:pt>
                      <c:pt idx="37091">
                        <c:v>6.5418750000000001</c:v>
                      </c:pt>
                      <c:pt idx="37092">
                        <c:v>6.5488929999999996</c:v>
                      </c:pt>
                      <c:pt idx="37093">
                        <c:v>6.5559099999999999</c:v>
                      </c:pt>
                      <c:pt idx="37094">
                        <c:v>6.5629280000000003</c:v>
                      </c:pt>
                      <c:pt idx="37095">
                        <c:v>6.5699449999999997</c:v>
                      </c:pt>
                      <c:pt idx="37096">
                        <c:v>6.5769630000000001</c:v>
                      </c:pt>
                      <c:pt idx="37097">
                        <c:v>6.5839809999999996</c:v>
                      </c:pt>
                      <c:pt idx="37098">
                        <c:v>6.5909979999999999</c:v>
                      </c:pt>
                      <c:pt idx="37099">
                        <c:v>6.5980160000000003</c:v>
                      </c:pt>
                      <c:pt idx="37100">
                        <c:v>6.6050329999999997</c:v>
                      </c:pt>
                      <c:pt idx="37101">
                        <c:v>6.6120510000000001</c:v>
                      </c:pt>
                      <c:pt idx="37102">
                        <c:v>6.6190680000000004</c:v>
                      </c:pt>
                      <c:pt idx="37103">
                        <c:v>6.6260859999999999</c:v>
                      </c:pt>
                      <c:pt idx="37104">
                        <c:v>6.6331030000000002</c:v>
                      </c:pt>
                      <c:pt idx="37105">
                        <c:v>6.6401209999999997</c:v>
                      </c:pt>
                      <c:pt idx="37106">
                        <c:v>6.6471390000000001</c:v>
                      </c:pt>
                      <c:pt idx="37107">
                        <c:v>6.6541560000000004</c:v>
                      </c:pt>
                      <c:pt idx="37108">
                        <c:v>6.6611729999999998</c:v>
                      </c:pt>
                      <c:pt idx="37109">
                        <c:v>6.6681910000000002</c:v>
                      </c:pt>
                      <c:pt idx="37110">
                        <c:v>6.6752089999999997</c:v>
                      </c:pt>
                      <c:pt idx="37111">
                        <c:v>6.682226</c:v>
                      </c:pt>
                      <c:pt idx="37112">
                        <c:v>6.6892440000000004</c:v>
                      </c:pt>
                      <c:pt idx="37113">
                        <c:v>6.6962609999999998</c:v>
                      </c:pt>
                      <c:pt idx="37114">
                        <c:v>6.7032790000000002</c:v>
                      </c:pt>
                      <c:pt idx="37115">
                        <c:v>6.7102959999999996</c:v>
                      </c:pt>
                      <c:pt idx="37116">
                        <c:v>6.717314</c:v>
                      </c:pt>
                      <c:pt idx="37117">
                        <c:v>6.7243310000000003</c:v>
                      </c:pt>
                      <c:pt idx="37118">
                        <c:v>6.7313489999999998</c:v>
                      </c:pt>
                      <c:pt idx="37119">
                        <c:v>6.7383670000000002</c:v>
                      </c:pt>
                      <c:pt idx="37120">
                        <c:v>6.7453839999999996</c:v>
                      </c:pt>
                      <c:pt idx="37121">
                        <c:v>6.7524009999999999</c:v>
                      </c:pt>
                      <c:pt idx="37122">
                        <c:v>6.7594190000000003</c:v>
                      </c:pt>
                      <c:pt idx="37123">
                        <c:v>6.7664369999999998</c:v>
                      </c:pt>
                      <c:pt idx="37124">
                        <c:v>6.7734540000000001</c:v>
                      </c:pt>
                      <c:pt idx="37125">
                        <c:v>6.7804719999999996</c:v>
                      </c:pt>
                      <c:pt idx="37126">
                        <c:v>6.7874889999999999</c:v>
                      </c:pt>
                      <c:pt idx="37127">
                        <c:v>6.7945070000000003</c:v>
                      </c:pt>
                      <c:pt idx="37128">
                        <c:v>6.8015239999999997</c:v>
                      </c:pt>
                      <c:pt idx="37129">
                        <c:v>6.8085420000000001</c:v>
                      </c:pt>
                      <c:pt idx="37130">
                        <c:v>6.8155590000000004</c:v>
                      </c:pt>
                      <c:pt idx="37131">
                        <c:v>6.8225769999999999</c:v>
                      </c:pt>
                      <c:pt idx="37132">
                        <c:v>6.8295950000000003</c:v>
                      </c:pt>
                      <c:pt idx="37133">
                        <c:v>6.8366119999999997</c:v>
                      </c:pt>
                      <c:pt idx="37134">
                        <c:v>6.8436300000000001</c:v>
                      </c:pt>
                      <c:pt idx="37135">
                        <c:v>6.8506470000000004</c:v>
                      </c:pt>
                      <c:pt idx="37136">
                        <c:v>6.8576649999999999</c:v>
                      </c:pt>
                      <c:pt idx="37137">
                        <c:v>6.8646820000000002</c:v>
                      </c:pt>
                      <c:pt idx="37138">
                        <c:v>6.8716999999999997</c:v>
                      </c:pt>
                      <c:pt idx="37139">
                        <c:v>6.878717</c:v>
                      </c:pt>
                      <c:pt idx="37140">
                        <c:v>6.8857350000000004</c:v>
                      </c:pt>
                      <c:pt idx="37141">
                        <c:v>6.8927529999999999</c:v>
                      </c:pt>
                      <c:pt idx="37142">
                        <c:v>6.8997700000000002</c:v>
                      </c:pt>
                      <c:pt idx="37143">
                        <c:v>6.9067869999999996</c:v>
                      </c:pt>
                      <c:pt idx="37144">
                        <c:v>6.913805</c:v>
                      </c:pt>
                      <c:pt idx="37145">
                        <c:v>6.9208230000000004</c:v>
                      </c:pt>
                      <c:pt idx="37146">
                        <c:v>6.9278399999999998</c:v>
                      </c:pt>
                      <c:pt idx="37147">
                        <c:v>6.9348580000000002</c:v>
                      </c:pt>
                      <c:pt idx="37148">
                        <c:v>6.9418749999999996</c:v>
                      </c:pt>
                      <c:pt idx="37149">
                        <c:v>6.948893</c:v>
                      </c:pt>
                      <c:pt idx="37150">
                        <c:v>6.9559100000000003</c:v>
                      </c:pt>
                      <c:pt idx="37151">
                        <c:v>6.9629279999999998</c:v>
                      </c:pt>
                      <c:pt idx="37152">
                        <c:v>6.9699450000000001</c:v>
                      </c:pt>
                      <c:pt idx="37153">
                        <c:v>6.9769629999999996</c:v>
                      </c:pt>
                      <c:pt idx="37154">
                        <c:v>6.983981</c:v>
                      </c:pt>
                      <c:pt idx="37155">
                        <c:v>6.9909980000000003</c:v>
                      </c:pt>
                      <c:pt idx="37156">
                        <c:v>6.9980149999999997</c:v>
                      </c:pt>
                      <c:pt idx="37157">
                        <c:v>7.0050330000000001</c:v>
                      </c:pt>
                      <c:pt idx="37158">
                        <c:v>7.0120509999999996</c:v>
                      </c:pt>
                      <c:pt idx="37159">
                        <c:v>7.0190679999999999</c:v>
                      </c:pt>
                      <c:pt idx="37160">
                        <c:v>7.0260860000000003</c:v>
                      </c:pt>
                      <c:pt idx="37161">
                        <c:v>7.0331029999999997</c:v>
                      </c:pt>
                      <c:pt idx="37162">
                        <c:v>7.0401210000000001</c:v>
                      </c:pt>
                      <c:pt idx="37163">
                        <c:v>7.0471380000000003</c:v>
                      </c:pt>
                      <c:pt idx="37164">
                        <c:v>7.0541559999999999</c:v>
                      </c:pt>
                      <c:pt idx="37165">
                        <c:v>7.0611730000000001</c:v>
                      </c:pt>
                      <c:pt idx="37166">
                        <c:v>7.0681909999999997</c:v>
                      </c:pt>
                      <c:pt idx="37167">
                        <c:v>7.0752090000000001</c:v>
                      </c:pt>
                      <c:pt idx="37168">
                        <c:v>7.0822260000000004</c:v>
                      </c:pt>
                      <c:pt idx="37169">
                        <c:v>7.0892439999999999</c:v>
                      </c:pt>
                      <c:pt idx="37170">
                        <c:v>7.0962610000000002</c:v>
                      </c:pt>
                      <c:pt idx="37171">
                        <c:v>7.1032789999999997</c:v>
                      </c:pt>
                      <c:pt idx="37172">
                        <c:v>7.1102959999999999</c:v>
                      </c:pt>
                      <c:pt idx="37173">
                        <c:v>7.1173140000000004</c:v>
                      </c:pt>
                      <c:pt idx="37174">
                        <c:v>7.1243309999999997</c:v>
                      </c:pt>
                      <c:pt idx="37175">
                        <c:v>7.1313490000000002</c:v>
                      </c:pt>
                      <c:pt idx="37176">
                        <c:v>7.1383669999999997</c:v>
                      </c:pt>
                      <c:pt idx="37177">
                        <c:v>7.145384</c:v>
                      </c:pt>
                      <c:pt idx="37178">
                        <c:v>7.1524010000000002</c:v>
                      </c:pt>
                      <c:pt idx="37179">
                        <c:v>7.1594189999999998</c:v>
                      </c:pt>
                      <c:pt idx="37180">
                        <c:v>7.1664370000000002</c:v>
                      </c:pt>
                      <c:pt idx="37181">
                        <c:v>7.1734540000000004</c:v>
                      </c:pt>
                      <c:pt idx="37182">
                        <c:v>7.180472</c:v>
                      </c:pt>
                      <c:pt idx="37183">
                        <c:v>7.1874900000000004</c:v>
                      </c:pt>
                      <c:pt idx="37184">
                        <c:v>7.1945069999999998</c:v>
                      </c:pt>
                      <c:pt idx="37185">
                        <c:v>7.201524</c:v>
                      </c:pt>
                      <c:pt idx="37186">
                        <c:v>7.2085419999999996</c:v>
                      </c:pt>
                      <c:pt idx="37187">
                        <c:v>7.2155589999999998</c:v>
                      </c:pt>
                      <c:pt idx="37188">
                        <c:v>7.2225770000000002</c:v>
                      </c:pt>
                      <c:pt idx="37189">
                        <c:v>7.2295949999999998</c:v>
                      </c:pt>
                      <c:pt idx="37190">
                        <c:v>7.236612</c:v>
                      </c:pt>
                      <c:pt idx="37191">
                        <c:v>7.2436290000000003</c:v>
                      </c:pt>
                      <c:pt idx="37192">
                        <c:v>7.2506469999999998</c:v>
                      </c:pt>
                      <c:pt idx="37193">
                        <c:v>7.2576650000000003</c:v>
                      </c:pt>
                      <c:pt idx="37194">
                        <c:v>7.2646819999999996</c:v>
                      </c:pt>
                      <c:pt idx="37195">
                        <c:v>7.2717000000000001</c:v>
                      </c:pt>
                      <c:pt idx="37196">
                        <c:v>7.2787179999999996</c:v>
                      </c:pt>
                      <c:pt idx="37197">
                        <c:v>7.2857349999999999</c:v>
                      </c:pt>
                      <c:pt idx="37198">
                        <c:v>7.2927520000000001</c:v>
                      </c:pt>
                      <c:pt idx="37199">
                        <c:v>7.2997699999999996</c:v>
                      </c:pt>
                      <c:pt idx="37200">
                        <c:v>7.3067869999999999</c:v>
                      </c:pt>
                      <c:pt idx="37201">
                        <c:v>7.3138050000000003</c:v>
                      </c:pt>
                      <c:pt idx="37202">
                        <c:v>7.3208229999999999</c:v>
                      </c:pt>
                      <c:pt idx="37203">
                        <c:v>7.3278400000000001</c:v>
                      </c:pt>
                      <c:pt idx="37204">
                        <c:v>7.3348579999999997</c:v>
                      </c:pt>
                      <c:pt idx="37205">
                        <c:v>7.3418749999999999</c:v>
                      </c:pt>
                      <c:pt idx="37206">
                        <c:v>7.3488930000000003</c:v>
                      </c:pt>
                      <c:pt idx="37207">
                        <c:v>7.3559099999999997</c:v>
                      </c:pt>
                      <c:pt idx="37208">
                        <c:v>7.3629280000000001</c:v>
                      </c:pt>
                      <c:pt idx="37209">
                        <c:v>7.3699459999999997</c:v>
                      </c:pt>
                      <c:pt idx="37210">
                        <c:v>7.3769629999999999</c:v>
                      </c:pt>
                      <c:pt idx="37211">
                        <c:v>7.3839810000000003</c:v>
                      </c:pt>
                      <c:pt idx="37212">
                        <c:v>7.3909979999999997</c:v>
                      </c:pt>
                      <c:pt idx="37213">
                        <c:v>7.398015</c:v>
                      </c:pt>
                      <c:pt idx="37214">
                        <c:v>7.4050330000000004</c:v>
                      </c:pt>
                      <c:pt idx="37215">
                        <c:v>7.4120509999999999</c:v>
                      </c:pt>
                      <c:pt idx="37216">
                        <c:v>7.4190680000000002</c:v>
                      </c:pt>
                      <c:pt idx="37217">
                        <c:v>7.4260859999999997</c:v>
                      </c:pt>
                      <c:pt idx="37218">
                        <c:v>7.4331040000000002</c:v>
                      </c:pt>
                      <c:pt idx="37219">
                        <c:v>7.4401210000000004</c:v>
                      </c:pt>
                      <c:pt idx="37220">
                        <c:v>7.4471379999999998</c:v>
                      </c:pt>
                      <c:pt idx="37221">
                        <c:v>7.4541560000000002</c:v>
                      </c:pt>
                      <c:pt idx="37222">
                        <c:v>7.4611739999999998</c:v>
                      </c:pt>
                      <c:pt idx="37223">
                        <c:v>7.468191</c:v>
                      </c:pt>
                      <c:pt idx="37224">
                        <c:v>7.4752090000000004</c:v>
                      </c:pt>
                      <c:pt idx="37225">
                        <c:v>7.4822259999999998</c:v>
                      </c:pt>
                      <c:pt idx="37226">
                        <c:v>7.4892440000000002</c:v>
                      </c:pt>
                      <c:pt idx="37227">
                        <c:v>7.4962609999999996</c:v>
                      </c:pt>
                      <c:pt idx="37228">
                        <c:v>7.503279</c:v>
                      </c:pt>
                      <c:pt idx="37229">
                        <c:v>7.5102960000000003</c:v>
                      </c:pt>
                      <c:pt idx="37230">
                        <c:v>7.5173139999999998</c:v>
                      </c:pt>
                      <c:pt idx="37231">
                        <c:v>7.5243320000000002</c:v>
                      </c:pt>
                      <c:pt idx="37232">
                        <c:v>7.5313489999999996</c:v>
                      </c:pt>
                      <c:pt idx="37233">
                        <c:v>7.5383659999999999</c:v>
                      </c:pt>
                      <c:pt idx="37234">
                        <c:v>7.5453840000000003</c:v>
                      </c:pt>
                      <c:pt idx="37235">
                        <c:v>7.5524019999999998</c:v>
                      </c:pt>
                      <c:pt idx="37236">
                        <c:v>7.5594190000000001</c:v>
                      </c:pt>
                      <c:pt idx="37237">
                        <c:v>7.5664369999999996</c:v>
                      </c:pt>
                      <c:pt idx="37238">
                        <c:v>7.5734539999999999</c:v>
                      </c:pt>
                      <c:pt idx="37239">
                        <c:v>7.5804720000000003</c:v>
                      </c:pt>
                      <c:pt idx="37240">
                        <c:v>7.5874889999999997</c:v>
                      </c:pt>
                      <c:pt idx="37241">
                        <c:v>7.5945070000000001</c:v>
                      </c:pt>
                      <c:pt idx="37242">
                        <c:v>7.6015240000000004</c:v>
                      </c:pt>
                      <c:pt idx="37243">
                        <c:v>7.6085419999999999</c:v>
                      </c:pt>
                      <c:pt idx="37244">
                        <c:v>7.6155600000000003</c:v>
                      </c:pt>
                      <c:pt idx="37245">
                        <c:v>7.6225769999999997</c:v>
                      </c:pt>
                      <c:pt idx="37246">
                        <c:v>7.629594</c:v>
                      </c:pt>
                      <c:pt idx="37247">
                        <c:v>7.6366120000000004</c:v>
                      </c:pt>
                      <c:pt idx="37248">
                        <c:v>7.6436299999999999</c:v>
                      </c:pt>
                      <c:pt idx="37249">
                        <c:v>7.6506470000000002</c:v>
                      </c:pt>
                      <c:pt idx="37250">
                        <c:v>7.6576649999999997</c:v>
                      </c:pt>
                      <c:pt idx="37251">
                        <c:v>7.664682</c:v>
                      </c:pt>
                      <c:pt idx="37252">
                        <c:v>7.6717000000000004</c:v>
                      </c:pt>
                      <c:pt idx="37253">
                        <c:v>7.6787169999999998</c:v>
                      </c:pt>
                      <c:pt idx="37254">
                        <c:v>7.6857350000000002</c:v>
                      </c:pt>
                      <c:pt idx="37255">
                        <c:v>7.6927519999999996</c:v>
                      </c:pt>
                      <c:pt idx="37256">
                        <c:v>7.69977</c:v>
                      </c:pt>
                      <c:pt idx="37257">
                        <c:v>7.7067880000000004</c:v>
                      </c:pt>
                      <c:pt idx="37258">
                        <c:v>7.7138049999999998</c:v>
                      </c:pt>
                      <c:pt idx="37259">
                        <c:v>7.7208230000000002</c:v>
                      </c:pt>
                      <c:pt idx="37260">
                        <c:v>7.7278399999999996</c:v>
                      </c:pt>
                      <c:pt idx="37261">
                        <c:v>7.734858</c:v>
                      </c:pt>
                      <c:pt idx="37262">
                        <c:v>7.7418750000000003</c:v>
                      </c:pt>
                      <c:pt idx="37263">
                        <c:v>7.7488929999999998</c:v>
                      </c:pt>
                      <c:pt idx="37264">
                        <c:v>7.7559100000000001</c:v>
                      </c:pt>
                      <c:pt idx="37265">
                        <c:v>7.7629279999999996</c:v>
                      </c:pt>
                      <c:pt idx="37266">
                        <c:v>7.769946</c:v>
                      </c:pt>
                      <c:pt idx="37267">
                        <c:v>7.7769630000000003</c:v>
                      </c:pt>
                      <c:pt idx="37268">
                        <c:v>7.7839799999999997</c:v>
                      </c:pt>
                      <c:pt idx="37269">
                        <c:v>7.7909980000000001</c:v>
                      </c:pt>
                      <c:pt idx="37270">
                        <c:v>7.7980159999999996</c:v>
                      </c:pt>
                      <c:pt idx="37271">
                        <c:v>7.8050329999999999</c:v>
                      </c:pt>
                      <c:pt idx="37272">
                        <c:v>7.8120510000000003</c:v>
                      </c:pt>
                      <c:pt idx="37273">
                        <c:v>7.8190679999999997</c:v>
                      </c:pt>
                      <c:pt idx="37274">
                        <c:v>7.8260860000000001</c:v>
                      </c:pt>
                      <c:pt idx="37275">
                        <c:v>7.8331030000000004</c:v>
                      </c:pt>
                      <c:pt idx="37276">
                        <c:v>7.8401209999999999</c:v>
                      </c:pt>
                      <c:pt idx="37277">
                        <c:v>7.8471380000000002</c:v>
                      </c:pt>
                      <c:pt idx="37278">
                        <c:v>7.8541559999999997</c:v>
                      </c:pt>
                      <c:pt idx="37279">
                        <c:v>7.8611740000000001</c:v>
                      </c:pt>
                      <c:pt idx="37280">
                        <c:v>7.8681910000000004</c:v>
                      </c:pt>
                      <c:pt idx="37281">
                        <c:v>7.8752079999999998</c:v>
                      </c:pt>
                      <c:pt idx="37282">
                        <c:v>7.8822260000000002</c:v>
                      </c:pt>
                      <c:pt idx="37283">
                        <c:v>7.8892439999999997</c:v>
                      </c:pt>
                      <c:pt idx="37284">
                        <c:v>7.896261</c:v>
                      </c:pt>
                      <c:pt idx="37285">
                        <c:v>7.9032790000000004</c:v>
                      </c:pt>
                      <c:pt idx="37286">
                        <c:v>7.9102959999999998</c:v>
                      </c:pt>
                      <c:pt idx="37287">
                        <c:v>7.9173140000000002</c:v>
                      </c:pt>
                      <c:pt idx="37288">
                        <c:v>7.9243309999999996</c:v>
                      </c:pt>
                      <c:pt idx="37289">
                        <c:v>7.931349</c:v>
                      </c:pt>
                      <c:pt idx="37290">
                        <c:v>7.9383660000000003</c:v>
                      </c:pt>
                      <c:pt idx="37291">
                        <c:v>7.9453839999999998</c:v>
                      </c:pt>
                      <c:pt idx="37292">
                        <c:v>7.9524020000000002</c:v>
                      </c:pt>
                      <c:pt idx="37293">
                        <c:v>7.9594189999999996</c:v>
                      </c:pt>
                      <c:pt idx="37294">
                        <c:v>7.966437</c:v>
                      </c:pt>
                      <c:pt idx="37295">
                        <c:v>7.9734540000000003</c:v>
                      </c:pt>
                      <c:pt idx="37296">
                        <c:v>7.9804719999999998</c:v>
                      </c:pt>
                      <c:pt idx="37297">
                        <c:v>7.9874890000000001</c:v>
                      </c:pt>
                      <c:pt idx="37298">
                        <c:v>7.9945069999999996</c:v>
                      </c:pt>
                      <c:pt idx="37299">
                        <c:v>7.9874890000000001</c:v>
                      </c:pt>
                      <c:pt idx="37300">
                        <c:v>7.9804719999999998</c:v>
                      </c:pt>
                      <c:pt idx="37301">
                        <c:v>7.9734540000000003</c:v>
                      </c:pt>
                      <c:pt idx="37302">
                        <c:v>7.966437</c:v>
                      </c:pt>
                      <c:pt idx="37303">
                        <c:v>7.9594189999999996</c:v>
                      </c:pt>
                      <c:pt idx="37304">
                        <c:v>7.9524020000000002</c:v>
                      </c:pt>
                      <c:pt idx="37305">
                        <c:v>7.9453839999999998</c:v>
                      </c:pt>
                      <c:pt idx="37306">
                        <c:v>7.9383660000000003</c:v>
                      </c:pt>
                      <c:pt idx="37307">
                        <c:v>7.931349</c:v>
                      </c:pt>
                      <c:pt idx="37308">
                        <c:v>7.9243309999999996</c:v>
                      </c:pt>
                      <c:pt idx="37309">
                        <c:v>7.9173140000000002</c:v>
                      </c:pt>
                      <c:pt idx="37310">
                        <c:v>7.9102959999999998</c:v>
                      </c:pt>
                      <c:pt idx="37311">
                        <c:v>7.9032790000000004</c:v>
                      </c:pt>
                      <c:pt idx="37312">
                        <c:v>7.896261</c:v>
                      </c:pt>
                      <c:pt idx="37313">
                        <c:v>7.8892439999999997</c:v>
                      </c:pt>
                      <c:pt idx="37314">
                        <c:v>7.8822260000000002</c:v>
                      </c:pt>
                      <c:pt idx="37315">
                        <c:v>7.8752079999999998</c:v>
                      </c:pt>
                      <c:pt idx="37316">
                        <c:v>7.8681910000000004</c:v>
                      </c:pt>
                      <c:pt idx="37317">
                        <c:v>7.8611740000000001</c:v>
                      </c:pt>
                      <c:pt idx="37318">
                        <c:v>7.8541559999999997</c:v>
                      </c:pt>
                      <c:pt idx="37319">
                        <c:v>7.8471380000000002</c:v>
                      </c:pt>
                      <c:pt idx="37320">
                        <c:v>7.8401209999999999</c:v>
                      </c:pt>
                      <c:pt idx="37321">
                        <c:v>7.8331030000000004</c:v>
                      </c:pt>
                      <c:pt idx="37322">
                        <c:v>7.8260860000000001</c:v>
                      </c:pt>
                      <c:pt idx="37323">
                        <c:v>7.8190679999999997</c:v>
                      </c:pt>
                      <c:pt idx="37324">
                        <c:v>7.8120510000000003</c:v>
                      </c:pt>
                      <c:pt idx="37325">
                        <c:v>7.8050329999999999</c:v>
                      </c:pt>
                      <c:pt idx="37326">
                        <c:v>7.7980159999999996</c:v>
                      </c:pt>
                      <c:pt idx="37327">
                        <c:v>7.7909980000000001</c:v>
                      </c:pt>
                      <c:pt idx="37328">
                        <c:v>7.7839799999999997</c:v>
                      </c:pt>
                      <c:pt idx="37329">
                        <c:v>7.7769630000000003</c:v>
                      </c:pt>
                      <c:pt idx="37330">
                        <c:v>7.769946</c:v>
                      </c:pt>
                      <c:pt idx="37331">
                        <c:v>7.7629279999999996</c:v>
                      </c:pt>
                      <c:pt idx="37332">
                        <c:v>7.7559100000000001</c:v>
                      </c:pt>
                      <c:pt idx="37333">
                        <c:v>7.7488929999999998</c:v>
                      </c:pt>
                      <c:pt idx="37334">
                        <c:v>7.7418750000000003</c:v>
                      </c:pt>
                      <c:pt idx="37335">
                        <c:v>7.734858</c:v>
                      </c:pt>
                      <c:pt idx="37336">
                        <c:v>7.7278399999999996</c:v>
                      </c:pt>
                      <c:pt idx="37337">
                        <c:v>7.7208230000000002</c:v>
                      </c:pt>
                      <c:pt idx="37338">
                        <c:v>7.7138049999999998</c:v>
                      </c:pt>
                      <c:pt idx="37339">
                        <c:v>7.7067880000000004</c:v>
                      </c:pt>
                      <c:pt idx="37340">
                        <c:v>7.69977</c:v>
                      </c:pt>
                      <c:pt idx="37341">
                        <c:v>7.6927519999999996</c:v>
                      </c:pt>
                      <c:pt idx="37342">
                        <c:v>7.6857350000000002</c:v>
                      </c:pt>
                      <c:pt idx="37343">
                        <c:v>7.6787169999999998</c:v>
                      </c:pt>
                      <c:pt idx="37344">
                        <c:v>7.6717000000000004</c:v>
                      </c:pt>
                      <c:pt idx="37345">
                        <c:v>7.664682</c:v>
                      </c:pt>
                      <c:pt idx="37346">
                        <c:v>7.6576649999999997</c:v>
                      </c:pt>
                      <c:pt idx="37347">
                        <c:v>7.6506470000000002</c:v>
                      </c:pt>
                      <c:pt idx="37348">
                        <c:v>7.6436299999999999</c:v>
                      </c:pt>
                      <c:pt idx="37349">
                        <c:v>7.6366120000000004</c:v>
                      </c:pt>
                      <c:pt idx="37350">
                        <c:v>7.629594</c:v>
                      </c:pt>
                      <c:pt idx="37351">
                        <c:v>7.6225769999999997</c:v>
                      </c:pt>
                      <c:pt idx="37352">
                        <c:v>7.6155600000000003</c:v>
                      </c:pt>
                      <c:pt idx="37353">
                        <c:v>7.6085419999999999</c:v>
                      </c:pt>
                      <c:pt idx="37354">
                        <c:v>7.6015240000000004</c:v>
                      </c:pt>
                      <c:pt idx="37355">
                        <c:v>7.5945070000000001</c:v>
                      </c:pt>
                      <c:pt idx="37356">
                        <c:v>7.5874889999999997</c:v>
                      </c:pt>
                      <c:pt idx="37357">
                        <c:v>7.5804720000000003</c:v>
                      </c:pt>
                      <c:pt idx="37358">
                        <c:v>7.5734539999999999</c:v>
                      </c:pt>
                      <c:pt idx="37359">
                        <c:v>7.5664369999999996</c:v>
                      </c:pt>
                      <c:pt idx="37360">
                        <c:v>7.5594190000000001</c:v>
                      </c:pt>
                      <c:pt idx="37361">
                        <c:v>7.5524019999999998</c:v>
                      </c:pt>
                      <c:pt idx="37362">
                        <c:v>7.5453840000000003</c:v>
                      </c:pt>
                      <c:pt idx="37363">
                        <c:v>7.5383659999999999</c:v>
                      </c:pt>
                      <c:pt idx="37364">
                        <c:v>7.5313489999999996</c:v>
                      </c:pt>
                      <c:pt idx="37365">
                        <c:v>7.5243320000000002</c:v>
                      </c:pt>
                      <c:pt idx="37366">
                        <c:v>7.5173139999999998</c:v>
                      </c:pt>
                      <c:pt idx="37367">
                        <c:v>7.5102960000000003</c:v>
                      </c:pt>
                      <c:pt idx="37368">
                        <c:v>7.503279</c:v>
                      </c:pt>
                      <c:pt idx="37369">
                        <c:v>7.4962609999999996</c:v>
                      </c:pt>
                      <c:pt idx="37370">
                        <c:v>7.4892440000000002</c:v>
                      </c:pt>
                      <c:pt idx="37371">
                        <c:v>7.4822259999999998</c:v>
                      </c:pt>
                      <c:pt idx="37372">
                        <c:v>7.4752090000000004</c:v>
                      </c:pt>
                      <c:pt idx="37373">
                        <c:v>7.468191</c:v>
                      </c:pt>
                      <c:pt idx="37374">
                        <c:v>7.4611739999999998</c:v>
                      </c:pt>
                      <c:pt idx="37375">
                        <c:v>7.4541560000000002</c:v>
                      </c:pt>
                      <c:pt idx="37376">
                        <c:v>7.4471379999999998</c:v>
                      </c:pt>
                      <c:pt idx="37377">
                        <c:v>7.4401210000000004</c:v>
                      </c:pt>
                      <c:pt idx="37378">
                        <c:v>7.4331040000000002</c:v>
                      </c:pt>
                      <c:pt idx="37379">
                        <c:v>7.4260859999999997</c:v>
                      </c:pt>
                      <c:pt idx="37380">
                        <c:v>7.4190680000000002</c:v>
                      </c:pt>
                      <c:pt idx="37381">
                        <c:v>7.4120509999999999</c:v>
                      </c:pt>
                      <c:pt idx="37382">
                        <c:v>7.4050330000000004</c:v>
                      </c:pt>
                      <c:pt idx="37383">
                        <c:v>7.398015</c:v>
                      </c:pt>
                      <c:pt idx="37384">
                        <c:v>7.3909979999999997</c:v>
                      </c:pt>
                      <c:pt idx="37385">
                        <c:v>7.3839810000000003</c:v>
                      </c:pt>
                      <c:pt idx="37386">
                        <c:v>7.3769629999999999</c:v>
                      </c:pt>
                      <c:pt idx="37387">
                        <c:v>7.3699459999999997</c:v>
                      </c:pt>
                      <c:pt idx="37388">
                        <c:v>7.3629280000000001</c:v>
                      </c:pt>
                      <c:pt idx="37389">
                        <c:v>7.3559099999999997</c:v>
                      </c:pt>
                      <c:pt idx="37390">
                        <c:v>7.3488930000000003</c:v>
                      </c:pt>
                      <c:pt idx="37391">
                        <c:v>7.3418749999999999</c:v>
                      </c:pt>
                      <c:pt idx="37392">
                        <c:v>7.3348579999999997</c:v>
                      </c:pt>
                      <c:pt idx="37393">
                        <c:v>7.3278400000000001</c:v>
                      </c:pt>
                      <c:pt idx="37394">
                        <c:v>7.3208229999999999</c:v>
                      </c:pt>
                      <c:pt idx="37395">
                        <c:v>7.3138050000000003</c:v>
                      </c:pt>
                      <c:pt idx="37396">
                        <c:v>7.3067869999999999</c:v>
                      </c:pt>
                      <c:pt idx="37397">
                        <c:v>7.2997699999999996</c:v>
                      </c:pt>
                      <c:pt idx="37398">
                        <c:v>7.2927520000000001</c:v>
                      </c:pt>
                      <c:pt idx="37399">
                        <c:v>7.2857349999999999</c:v>
                      </c:pt>
                      <c:pt idx="37400">
                        <c:v>7.2787179999999996</c:v>
                      </c:pt>
                      <c:pt idx="37401">
                        <c:v>7.2717000000000001</c:v>
                      </c:pt>
                      <c:pt idx="37402">
                        <c:v>7.2646819999999996</c:v>
                      </c:pt>
                      <c:pt idx="37403">
                        <c:v>7.2576650000000003</c:v>
                      </c:pt>
                      <c:pt idx="37404">
                        <c:v>7.2506469999999998</c:v>
                      </c:pt>
                      <c:pt idx="37405">
                        <c:v>7.2436290000000003</c:v>
                      </c:pt>
                      <c:pt idx="37406">
                        <c:v>7.236612</c:v>
                      </c:pt>
                      <c:pt idx="37407">
                        <c:v>7.2295949999999998</c:v>
                      </c:pt>
                      <c:pt idx="37408">
                        <c:v>7.2225770000000002</c:v>
                      </c:pt>
                      <c:pt idx="37409">
                        <c:v>7.2155589999999998</c:v>
                      </c:pt>
                      <c:pt idx="37410">
                        <c:v>7.2085419999999996</c:v>
                      </c:pt>
                      <c:pt idx="37411">
                        <c:v>7.201524</c:v>
                      </c:pt>
                      <c:pt idx="37412">
                        <c:v>7.1945069999999998</c:v>
                      </c:pt>
                      <c:pt idx="37413">
                        <c:v>7.1874900000000004</c:v>
                      </c:pt>
                      <c:pt idx="37414">
                        <c:v>7.180472</c:v>
                      </c:pt>
                      <c:pt idx="37415">
                        <c:v>7.1734540000000004</c:v>
                      </c:pt>
                      <c:pt idx="37416">
                        <c:v>7.1664370000000002</c:v>
                      </c:pt>
                      <c:pt idx="37417">
                        <c:v>7.1594189999999998</c:v>
                      </c:pt>
                      <c:pt idx="37418">
                        <c:v>7.1524010000000002</c:v>
                      </c:pt>
                      <c:pt idx="37419">
                        <c:v>7.145384</c:v>
                      </c:pt>
                      <c:pt idx="37420">
                        <c:v>7.1383669999999997</c:v>
                      </c:pt>
                      <c:pt idx="37421">
                        <c:v>7.1313490000000002</c:v>
                      </c:pt>
                      <c:pt idx="37422">
                        <c:v>7.1243309999999997</c:v>
                      </c:pt>
                      <c:pt idx="37423">
                        <c:v>7.1173140000000004</c:v>
                      </c:pt>
                      <c:pt idx="37424">
                        <c:v>7.1102959999999999</c:v>
                      </c:pt>
                      <c:pt idx="37425">
                        <c:v>7.1032789999999997</c:v>
                      </c:pt>
                      <c:pt idx="37426">
                        <c:v>7.0962610000000002</c:v>
                      </c:pt>
                      <c:pt idx="37427">
                        <c:v>7.0892439999999999</c:v>
                      </c:pt>
                      <c:pt idx="37428">
                        <c:v>7.0822260000000004</c:v>
                      </c:pt>
                      <c:pt idx="37429">
                        <c:v>7.0752090000000001</c:v>
                      </c:pt>
                      <c:pt idx="37430">
                        <c:v>7.0681909999999997</c:v>
                      </c:pt>
                      <c:pt idx="37431">
                        <c:v>7.0611730000000001</c:v>
                      </c:pt>
                      <c:pt idx="37432">
                        <c:v>7.0541559999999999</c:v>
                      </c:pt>
                      <c:pt idx="37433">
                        <c:v>7.0471380000000003</c:v>
                      </c:pt>
                      <c:pt idx="37434">
                        <c:v>7.0401210000000001</c:v>
                      </c:pt>
                      <c:pt idx="37435">
                        <c:v>7.0331029999999997</c:v>
                      </c:pt>
                      <c:pt idx="37436">
                        <c:v>7.0260860000000003</c:v>
                      </c:pt>
                      <c:pt idx="37437">
                        <c:v>7.0190679999999999</c:v>
                      </c:pt>
                      <c:pt idx="37438">
                        <c:v>7.0120509999999996</c:v>
                      </c:pt>
                      <c:pt idx="37439">
                        <c:v>7.0050330000000001</c:v>
                      </c:pt>
                      <c:pt idx="37440">
                        <c:v>6.9980149999999997</c:v>
                      </c:pt>
                      <c:pt idx="37441">
                        <c:v>6.9909980000000003</c:v>
                      </c:pt>
                      <c:pt idx="37442">
                        <c:v>6.983981</c:v>
                      </c:pt>
                      <c:pt idx="37443">
                        <c:v>6.9769629999999996</c:v>
                      </c:pt>
                      <c:pt idx="37444">
                        <c:v>6.9699450000000001</c:v>
                      </c:pt>
                      <c:pt idx="37445">
                        <c:v>6.9629279999999998</c:v>
                      </c:pt>
                      <c:pt idx="37446">
                        <c:v>6.9559100000000003</c:v>
                      </c:pt>
                      <c:pt idx="37447">
                        <c:v>6.948893</c:v>
                      </c:pt>
                      <c:pt idx="37448">
                        <c:v>6.9418749999999996</c:v>
                      </c:pt>
                      <c:pt idx="37449">
                        <c:v>6.9348580000000002</c:v>
                      </c:pt>
                      <c:pt idx="37450">
                        <c:v>6.9278399999999998</c:v>
                      </c:pt>
                      <c:pt idx="37451">
                        <c:v>6.9208230000000004</c:v>
                      </c:pt>
                      <c:pt idx="37452">
                        <c:v>6.913805</c:v>
                      </c:pt>
                      <c:pt idx="37453">
                        <c:v>6.9067869999999996</c:v>
                      </c:pt>
                      <c:pt idx="37454">
                        <c:v>6.8997700000000002</c:v>
                      </c:pt>
                      <c:pt idx="37455">
                        <c:v>6.8927529999999999</c:v>
                      </c:pt>
                      <c:pt idx="37456">
                        <c:v>6.8857350000000004</c:v>
                      </c:pt>
                      <c:pt idx="37457">
                        <c:v>6.878717</c:v>
                      </c:pt>
                      <c:pt idx="37458">
                        <c:v>6.8716999999999997</c:v>
                      </c:pt>
                      <c:pt idx="37459">
                        <c:v>6.8646820000000002</c:v>
                      </c:pt>
                      <c:pt idx="37460">
                        <c:v>6.8576649999999999</c:v>
                      </c:pt>
                      <c:pt idx="37461">
                        <c:v>6.8506470000000004</c:v>
                      </c:pt>
                      <c:pt idx="37462">
                        <c:v>6.8436300000000001</c:v>
                      </c:pt>
                      <c:pt idx="37463">
                        <c:v>6.8366119999999997</c:v>
                      </c:pt>
                      <c:pt idx="37464">
                        <c:v>6.8295950000000003</c:v>
                      </c:pt>
                      <c:pt idx="37465">
                        <c:v>6.8225769999999999</c:v>
                      </c:pt>
                      <c:pt idx="37466">
                        <c:v>6.8155590000000004</c:v>
                      </c:pt>
                      <c:pt idx="37467">
                        <c:v>6.8085420000000001</c:v>
                      </c:pt>
                      <c:pt idx="37468">
                        <c:v>6.8015239999999997</c:v>
                      </c:pt>
                      <c:pt idx="37469">
                        <c:v>6.7945070000000003</c:v>
                      </c:pt>
                      <c:pt idx="37470">
                        <c:v>6.7874889999999999</c:v>
                      </c:pt>
                      <c:pt idx="37471">
                        <c:v>6.7804719999999996</c:v>
                      </c:pt>
                      <c:pt idx="37472">
                        <c:v>6.7734540000000001</c:v>
                      </c:pt>
                      <c:pt idx="37473">
                        <c:v>6.7664369999999998</c:v>
                      </c:pt>
                      <c:pt idx="37474">
                        <c:v>6.7594190000000003</c:v>
                      </c:pt>
                      <c:pt idx="37475">
                        <c:v>6.7524009999999999</c:v>
                      </c:pt>
                      <c:pt idx="37476">
                        <c:v>6.7453839999999996</c:v>
                      </c:pt>
                      <c:pt idx="37477">
                        <c:v>6.7383670000000002</c:v>
                      </c:pt>
                      <c:pt idx="37478">
                        <c:v>6.7313489999999998</c:v>
                      </c:pt>
                      <c:pt idx="37479">
                        <c:v>6.7243310000000003</c:v>
                      </c:pt>
                      <c:pt idx="37480">
                        <c:v>6.717314</c:v>
                      </c:pt>
                      <c:pt idx="37481">
                        <c:v>6.7102959999999996</c:v>
                      </c:pt>
                      <c:pt idx="37482">
                        <c:v>6.7032790000000002</c:v>
                      </c:pt>
                      <c:pt idx="37483">
                        <c:v>6.6962609999999998</c:v>
                      </c:pt>
                      <c:pt idx="37484">
                        <c:v>6.6892440000000004</c:v>
                      </c:pt>
                      <c:pt idx="37485">
                        <c:v>6.682226</c:v>
                      </c:pt>
                      <c:pt idx="37486">
                        <c:v>6.6752089999999997</c:v>
                      </c:pt>
                      <c:pt idx="37487">
                        <c:v>6.6681910000000002</c:v>
                      </c:pt>
                      <c:pt idx="37488">
                        <c:v>6.6611729999999998</c:v>
                      </c:pt>
                      <c:pt idx="37489">
                        <c:v>6.6541560000000004</c:v>
                      </c:pt>
                      <c:pt idx="37490">
                        <c:v>6.6471390000000001</c:v>
                      </c:pt>
                      <c:pt idx="37491">
                        <c:v>6.6401209999999997</c:v>
                      </c:pt>
                      <c:pt idx="37492">
                        <c:v>6.6331030000000002</c:v>
                      </c:pt>
                      <c:pt idx="37493">
                        <c:v>6.6260859999999999</c:v>
                      </c:pt>
                      <c:pt idx="37494">
                        <c:v>6.6190680000000004</c:v>
                      </c:pt>
                      <c:pt idx="37495">
                        <c:v>6.6120510000000001</c:v>
                      </c:pt>
                      <c:pt idx="37496">
                        <c:v>6.6050329999999997</c:v>
                      </c:pt>
                      <c:pt idx="37497">
                        <c:v>6.5980160000000003</c:v>
                      </c:pt>
                      <c:pt idx="37498">
                        <c:v>6.5909979999999999</c:v>
                      </c:pt>
                      <c:pt idx="37499">
                        <c:v>6.5839809999999996</c:v>
                      </c:pt>
                      <c:pt idx="37500">
                        <c:v>6.5769630000000001</c:v>
                      </c:pt>
                      <c:pt idx="37501">
                        <c:v>6.5699449999999997</c:v>
                      </c:pt>
                      <c:pt idx="37502">
                        <c:v>6.5629280000000003</c:v>
                      </c:pt>
                      <c:pt idx="37503">
                        <c:v>6.5559099999999999</c:v>
                      </c:pt>
                      <c:pt idx="37504">
                        <c:v>6.5488929999999996</c:v>
                      </c:pt>
                      <c:pt idx="37505">
                        <c:v>6.5418750000000001</c:v>
                      </c:pt>
                      <c:pt idx="37506">
                        <c:v>6.5348579999999998</c:v>
                      </c:pt>
                      <c:pt idx="37507">
                        <c:v>6.5278400000000003</c:v>
                      </c:pt>
                      <c:pt idx="37508">
                        <c:v>6.520823</c:v>
                      </c:pt>
                      <c:pt idx="37509">
                        <c:v>6.5138049999999996</c:v>
                      </c:pt>
                      <c:pt idx="37510">
                        <c:v>6.5067880000000002</c:v>
                      </c:pt>
                      <c:pt idx="37511">
                        <c:v>6.4997699999999998</c:v>
                      </c:pt>
                      <c:pt idx="37512">
                        <c:v>6.4927530000000004</c:v>
                      </c:pt>
                      <c:pt idx="37513">
                        <c:v>6.485735</c:v>
                      </c:pt>
                      <c:pt idx="37514">
                        <c:v>6.4787169999999996</c:v>
                      </c:pt>
                      <c:pt idx="37515">
                        <c:v>6.4717000000000002</c:v>
                      </c:pt>
                      <c:pt idx="37516">
                        <c:v>6.4646819999999998</c:v>
                      </c:pt>
                      <c:pt idx="37517">
                        <c:v>6.4576650000000004</c:v>
                      </c:pt>
                      <c:pt idx="37518">
                        <c:v>6.450647</c:v>
                      </c:pt>
                      <c:pt idx="37519">
                        <c:v>6.4436299999999997</c:v>
                      </c:pt>
                      <c:pt idx="37520">
                        <c:v>6.4366120000000002</c:v>
                      </c:pt>
                      <c:pt idx="37521">
                        <c:v>6.4295949999999999</c:v>
                      </c:pt>
                      <c:pt idx="37522">
                        <c:v>6.4225770000000004</c:v>
                      </c:pt>
                      <c:pt idx="37523">
                        <c:v>6.415559</c:v>
                      </c:pt>
                      <c:pt idx="37524">
                        <c:v>6.4085419999999997</c:v>
                      </c:pt>
                      <c:pt idx="37525">
                        <c:v>6.4015250000000004</c:v>
                      </c:pt>
                      <c:pt idx="37526">
                        <c:v>6.3945069999999999</c:v>
                      </c:pt>
                      <c:pt idx="37527">
                        <c:v>6.3874890000000004</c:v>
                      </c:pt>
                      <c:pt idx="37528">
                        <c:v>6.3804720000000001</c:v>
                      </c:pt>
                      <c:pt idx="37529">
                        <c:v>6.3734539999999997</c:v>
                      </c:pt>
                      <c:pt idx="37530">
                        <c:v>6.3664360000000002</c:v>
                      </c:pt>
                      <c:pt idx="37531">
                        <c:v>6.3594189999999999</c:v>
                      </c:pt>
                      <c:pt idx="37532">
                        <c:v>6.3524019999999997</c:v>
                      </c:pt>
                      <c:pt idx="37533">
                        <c:v>6.3453840000000001</c:v>
                      </c:pt>
                      <c:pt idx="37534">
                        <c:v>6.3383669999999999</c:v>
                      </c:pt>
                      <c:pt idx="37535">
                        <c:v>6.3313490000000003</c:v>
                      </c:pt>
                      <c:pt idx="37536">
                        <c:v>6.3243309999999999</c:v>
                      </c:pt>
                      <c:pt idx="37537">
                        <c:v>6.3173139999999997</c:v>
                      </c:pt>
                      <c:pt idx="37538">
                        <c:v>6.3102970000000003</c:v>
                      </c:pt>
                      <c:pt idx="37539">
                        <c:v>6.3032789999999999</c:v>
                      </c:pt>
                      <c:pt idx="37540">
                        <c:v>6.2962610000000003</c:v>
                      </c:pt>
                      <c:pt idx="37541">
                        <c:v>6.2892440000000001</c:v>
                      </c:pt>
                      <c:pt idx="37542">
                        <c:v>6.2822259999999996</c:v>
                      </c:pt>
                      <c:pt idx="37543">
                        <c:v>6.2752080000000001</c:v>
                      </c:pt>
                      <c:pt idx="37544">
                        <c:v>6.2681909999999998</c:v>
                      </c:pt>
                      <c:pt idx="37545">
                        <c:v>6.2611739999999996</c:v>
                      </c:pt>
                      <c:pt idx="37546">
                        <c:v>6.254156</c:v>
                      </c:pt>
                      <c:pt idx="37547">
                        <c:v>6.2471389999999998</c:v>
                      </c:pt>
                      <c:pt idx="37548">
                        <c:v>6.2401210000000003</c:v>
                      </c:pt>
                      <c:pt idx="37549">
                        <c:v>6.2331029999999998</c:v>
                      </c:pt>
                      <c:pt idx="37550">
                        <c:v>6.2260859999999996</c:v>
                      </c:pt>
                      <c:pt idx="37551">
                        <c:v>6.219068</c:v>
                      </c:pt>
                      <c:pt idx="37552">
                        <c:v>6.2120509999999998</c:v>
                      </c:pt>
                      <c:pt idx="37553">
                        <c:v>6.2050330000000002</c:v>
                      </c:pt>
                      <c:pt idx="37554">
                        <c:v>6.198016</c:v>
                      </c:pt>
                      <c:pt idx="37555">
                        <c:v>6.1909979999999996</c:v>
                      </c:pt>
                      <c:pt idx="37556">
                        <c:v>6.18398</c:v>
                      </c:pt>
                      <c:pt idx="37557">
                        <c:v>6.1769629999999998</c:v>
                      </c:pt>
                      <c:pt idx="37558">
                        <c:v>6.1699450000000002</c:v>
                      </c:pt>
                      <c:pt idx="37559">
                        <c:v>6.162928</c:v>
                      </c:pt>
                      <c:pt idx="37560">
                        <c:v>6.1559100000000004</c:v>
                      </c:pt>
                      <c:pt idx="37561">
                        <c:v>6.1488930000000002</c:v>
                      </c:pt>
                      <c:pt idx="37562">
                        <c:v>6.1418749999999998</c:v>
                      </c:pt>
                      <c:pt idx="37563">
                        <c:v>6.1348580000000004</c:v>
                      </c:pt>
                      <c:pt idx="37564">
                        <c:v>6.12784</c:v>
                      </c:pt>
                      <c:pt idx="37565">
                        <c:v>6.1208220000000004</c:v>
                      </c:pt>
                      <c:pt idx="37566">
                        <c:v>6.1138050000000002</c:v>
                      </c:pt>
                      <c:pt idx="37567">
                        <c:v>6.1067879999999999</c:v>
                      </c:pt>
                      <c:pt idx="37568">
                        <c:v>6.0997700000000004</c:v>
                      </c:pt>
                      <c:pt idx="37569">
                        <c:v>6.0927519999999999</c:v>
                      </c:pt>
                      <c:pt idx="37570">
                        <c:v>6.0857349999999997</c:v>
                      </c:pt>
                      <c:pt idx="37571">
                        <c:v>6.0787170000000001</c:v>
                      </c:pt>
                      <c:pt idx="37572">
                        <c:v>6.0716999999999999</c:v>
                      </c:pt>
                      <c:pt idx="37573">
                        <c:v>6.0646820000000004</c:v>
                      </c:pt>
                      <c:pt idx="37574">
                        <c:v>6.0576650000000001</c:v>
                      </c:pt>
                      <c:pt idx="37575">
                        <c:v>6.0506469999999997</c:v>
                      </c:pt>
                      <c:pt idx="37576">
                        <c:v>6.0436300000000003</c:v>
                      </c:pt>
                      <c:pt idx="37577">
                        <c:v>6.0366119999999999</c:v>
                      </c:pt>
                      <c:pt idx="37578">
                        <c:v>6.0295940000000003</c:v>
                      </c:pt>
                      <c:pt idx="37579">
                        <c:v>6.0225770000000001</c:v>
                      </c:pt>
                      <c:pt idx="37580">
                        <c:v>6.0155599999999998</c:v>
                      </c:pt>
                      <c:pt idx="37581">
                        <c:v>6.0085420000000003</c:v>
                      </c:pt>
                      <c:pt idx="37582">
                        <c:v>6.0015239999999999</c:v>
                      </c:pt>
                      <c:pt idx="37583">
                        <c:v>5.9945069999999996</c:v>
                      </c:pt>
                      <c:pt idx="37584">
                        <c:v>5.9874890000000001</c:v>
                      </c:pt>
                      <c:pt idx="37585">
                        <c:v>5.9804719999999998</c:v>
                      </c:pt>
                      <c:pt idx="37586">
                        <c:v>5.9734540000000003</c:v>
                      </c:pt>
                      <c:pt idx="37587">
                        <c:v>5.966437</c:v>
                      </c:pt>
                      <c:pt idx="37588">
                        <c:v>5.9594189999999996</c:v>
                      </c:pt>
                      <c:pt idx="37589">
                        <c:v>5.9524020000000002</c:v>
                      </c:pt>
                      <c:pt idx="37590">
                        <c:v>5.9453839999999998</c:v>
                      </c:pt>
                      <c:pt idx="37591">
                        <c:v>5.9383660000000003</c:v>
                      </c:pt>
                      <c:pt idx="37592">
                        <c:v>5.931349</c:v>
                      </c:pt>
                      <c:pt idx="37593">
                        <c:v>5.9243309999999996</c:v>
                      </c:pt>
                      <c:pt idx="37594">
                        <c:v>5.9173140000000002</c:v>
                      </c:pt>
                      <c:pt idx="37595">
                        <c:v>5.9102959999999998</c:v>
                      </c:pt>
                      <c:pt idx="37596">
                        <c:v>5.9032790000000004</c:v>
                      </c:pt>
                      <c:pt idx="37597">
                        <c:v>5.896261</c:v>
                      </c:pt>
                      <c:pt idx="37598">
                        <c:v>5.8892439999999997</c:v>
                      </c:pt>
                      <c:pt idx="37599">
                        <c:v>5.8822260000000002</c:v>
                      </c:pt>
                      <c:pt idx="37600">
                        <c:v>5.8752079999999998</c:v>
                      </c:pt>
                      <c:pt idx="37601">
                        <c:v>5.8681910000000004</c:v>
                      </c:pt>
                      <c:pt idx="37602">
                        <c:v>5.8611740000000001</c:v>
                      </c:pt>
                      <c:pt idx="37603">
                        <c:v>5.8541559999999997</c:v>
                      </c:pt>
                      <c:pt idx="37604">
                        <c:v>5.8471380000000002</c:v>
                      </c:pt>
                      <c:pt idx="37605">
                        <c:v>5.8401209999999999</c:v>
                      </c:pt>
                      <c:pt idx="37606">
                        <c:v>5.8331030000000004</c:v>
                      </c:pt>
                      <c:pt idx="37607">
                        <c:v>5.8260860000000001</c:v>
                      </c:pt>
                      <c:pt idx="37608">
                        <c:v>5.8190679999999997</c:v>
                      </c:pt>
                      <c:pt idx="37609">
                        <c:v>5.8120510000000003</c:v>
                      </c:pt>
                      <c:pt idx="37610">
                        <c:v>5.8050329999999999</c:v>
                      </c:pt>
                      <c:pt idx="37611">
                        <c:v>5.7980159999999996</c:v>
                      </c:pt>
                      <c:pt idx="37612">
                        <c:v>5.7909980000000001</c:v>
                      </c:pt>
                      <c:pt idx="37613">
                        <c:v>5.7839799999999997</c:v>
                      </c:pt>
                      <c:pt idx="37614">
                        <c:v>5.7769630000000003</c:v>
                      </c:pt>
                      <c:pt idx="37615">
                        <c:v>5.769946</c:v>
                      </c:pt>
                      <c:pt idx="37616">
                        <c:v>5.7629279999999996</c:v>
                      </c:pt>
                      <c:pt idx="37617">
                        <c:v>5.7559100000000001</c:v>
                      </c:pt>
                      <c:pt idx="37618">
                        <c:v>5.7488929999999998</c:v>
                      </c:pt>
                      <c:pt idx="37619">
                        <c:v>5.7418750000000003</c:v>
                      </c:pt>
                      <c:pt idx="37620">
                        <c:v>5.734858</c:v>
                      </c:pt>
                      <c:pt idx="37621">
                        <c:v>5.7278399999999996</c:v>
                      </c:pt>
                      <c:pt idx="37622">
                        <c:v>5.7208230000000002</c:v>
                      </c:pt>
                      <c:pt idx="37623">
                        <c:v>5.7138049999999998</c:v>
                      </c:pt>
                      <c:pt idx="37624">
                        <c:v>5.7067880000000004</c:v>
                      </c:pt>
                      <c:pt idx="37625">
                        <c:v>5.69977</c:v>
                      </c:pt>
                      <c:pt idx="37626">
                        <c:v>5.6927519999999996</c:v>
                      </c:pt>
                      <c:pt idx="37627">
                        <c:v>5.6857350000000002</c:v>
                      </c:pt>
                      <c:pt idx="37628">
                        <c:v>5.6787169999999998</c:v>
                      </c:pt>
                      <c:pt idx="37629">
                        <c:v>5.6717000000000004</c:v>
                      </c:pt>
                      <c:pt idx="37630">
                        <c:v>5.664682</c:v>
                      </c:pt>
                      <c:pt idx="37631">
                        <c:v>5.6576649999999997</c:v>
                      </c:pt>
                      <c:pt idx="37632">
                        <c:v>5.6506470000000002</c:v>
                      </c:pt>
                      <c:pt idx="37633">
                        <c:v>5.6436299999999999</c:v>
                      </c:pt>
                      <c:pt idx="37634">
                        <c:v>5.6366120000000004</c:v>
                      </c:pt>
                      <c:pt idx="37635">
                        <c:v>5.629594</c:v>
                      </c:pt>
                      <c:pt idx="37636">
                        <c:v>5.6225769999999997</c:v>
                      </c:pt>
                      <c:pt idx="37637">
                        <c:v>5.6155600000000003</c:v>
                      </c:pt>
                      <c:pt idx="37638">
                        <c:v>5.6085419999999999</c:v>
                      </c:pt>
                      <c:pt idx="37639">
                        <c:v>5.6015240000000004</c:v>
                      </c:pt>
                      <c:pt idx="37640">
                        <c:v>5.5945070000000001</c:v>
                      </c:pt>
                      <c:pt idx="37641">
                        <c:v>5.5874889999999997</c:v>
                      </c:pt>
                      <c:pt idx="37642">
                        <c:v>5.5804720000000003</c:v>
                      </c:pt>
                      <c:pt idx="37643">
                        <c:v>5.5734539999999999</c:v>
                      </c:pt>
                      <c:pt idx="37644">
                        <c:v>5.5664369999999996</c:v>
                      </c:pt>
                      <c:pt idx="37645">
                        <c:v>5.5594190000000001</c:v>
                      </c:pt>
                      <c:pt idx="37646">
                        <c:v>5.5524019999999998</c:v>
                      </c:pt>
                      <c:pt idx="37647">
                        <c:v>5.5453840000000003</c:v>
                      </c:pt>
                      <c:pt idx="37648">
                        <c:v>5.5383659999999999</c:v>
                      </c:pt>
                      <c:pt idx="37649">
                        <c:v>5.5313489999999996</c:v>
                      </c:pt>
                      <c:pt idx="37650">
                        <c:v>5.5243320000000002</c:v>
                      </c:pt>
                      <c:pt idx="37651">
                        <c:v>5.5173139999999998</c:v>
                      </c:pt>
                      <c:pt idx="37652">
                        <c:v>5.5102960000000003</c:v>
                      </c:pt>
                      <c:pt idx="37653">
                        <c:v>5.503279</c:v>
                      </c:pt>
                      <c:pt idx="37654">
                        <c:v>5.4962609999999996</c:v>
                      </c:pt>
                      <c:pt idx="37655">
                        <c:v>5.4892440000000002</c:v>
                      </c:pt>
                      <c:pt idx="37656">
                        <c:v>5.4822259999999998</c:v>
                      </c:pt>
                      <c:pt idx="37657">
                        <c:v>5.4752090000000004</c:v>
                      </c:pt>
                      <c:pt idx="37658">
                        <c:v>5.468191</c:v>
                      </c:pt>
                      <c:pt idx="37659">
                        <c:v>5.4611739999999998</c:v>
                      </c:pt>
                      <c:pt idx="37660">
                        <c:v>5.4541560000000002</c:v>
                      </c:pt>
                      <c:pt idx="37661">
                        <c:v>5.4471379999999998</c:v>
                      </c:pt>
                      <c:pt idx="37662">
                        <c:v>5.4401210000000004</c:v>
                      </c:pt>
                      <c:pt idx="37663">
                        <c:v>5.4331040000000002</c:v>
                      </c:pt>
                      <c:pt idx="37664">
                        <c:v>5.4260859999999997</c:v>
                      </c:pt>
                      <c:pt idx="37665">
                        <c:v>5.4190680000000002</c:v>
                      </c:pt>
                      <c:pt idx="37666">
                        <c:v>5.4120509999999999</c:v>
                      </c:pt>
                      <c:pt idx="37667">
                        <c:v>5.4050330000000004</c:v>
                      </c:pt>
                      <c:pt idx="37668">
                        <c:v>5.398015</c:v>
                      </c:pt>
                      <c:pt idx="37669">
                        <c:v>5.3909979999999997</c:v>
                      </c:pt>
                      <c:pt idx="37670">
                        <c:v>5.3839810000000003</c:v>
                      </c:pt>
                      <c:pt idx="37671">
                        <c:v>5.3769629999999999</c:v>
                      </c:pt>
                      <c:pt idx="37672">
                        <c:v>5.3699459999999997</c:v>
                      </c:pt>
                      <c:pt idx="37673">
                        <c:v>5.3629280000000001</c:v>
                      </c:pt>
                      <c:pt idx="37674">
                        <c:v>5.3559099999999997</c:v>
                      </c:pt>
                      <c:pt idx="37675">
                        <c:v>5.3488930000000003</c:v>
                      </c:pt>
                      <c:pt idx="37676">
                        <c:v>5.3418749999999999</c:v>
                      </c:pt>
                      <c:pt idx="37677">
                        <c:v>5.3348579999999997</c:v>
                      </c:pt>
                      <c:pt idx="37678">
                        <c:v>5.3278400000000001</c:v>
                      </c:pt>
                      <c:pt idx="37679">
                        <c:v>5.3208229999999999</c:v>
                      </c:pt>
                      <c:pt idx="37680">
                        <c:v>5.3138050000000003</c:v>
                      </c:pt>
                      <c:pt idx="37681">
                        <c:v>5.3067869999999999</c:v>
                      </c:pt>
                      <c:pt idx="37682">
                        <c:v>5.2997699999999996</c:v>
                      </c:pt>
                      <c:pt idx="37683">
                        <c:v>5.2927520000000001</c:v>
                      </c:pt>
                      <c:pt idx="37684">
                        <c:v>5.2857349999999999</c:v>
                      </c:pt>
                      <c:pt idx="37685">
                        <c:v>5.2787179999999996</c:v>
                      </c:pt>
                      <c:pt idx="37686">
                        <c:v>5.2717000000000001</c:v>
                      </c:pt>
                      <c:pt idx="37687">
                        <c:v>5.2646819999999996</c:v>
                      </c:pt>
                      <c:pt idx="37688">
                        <c:v>5.2576650000000003</c:v>
                      </c:pt>
                      <c:pt idx="37689">
                        <c:v>5.2506469999999998</c:v>
                      </c:pt>
                      <c:pt idx="37690">
                        <c:v>5.2436290000000003</c:v>
                      </c:pt>
                      <c:pt idx="37691">
                        <c:v>5.236612</c:v>
                      </c:pt>
                      <c:pt idx="37692">
                        <c:v>5.2295949999999998</c:v>
                      </c:pt>
                      <c:pt idx="37693">
                        <c:v>5.2225770000000002</c:v>
                      </c:pt>
                      <c:pt idx="37694">
                        <c:v>5.2155589999999998</c:v>
                      </c:pt>
                      <c:pt idx="37695">
                        <c:v>5.2085419999999996</c:v>
                      </c:pt>
                      <c:pt idx="37696">
                        <c:v>5.201524</c:v>
                      </c:pt>
                      <c:pt idx="37697">
                        <c:v>5.1945069999999998</c:v>
                      </c:pt>
                      <c:pt idx="37698">
                        <c:v>5.1874900000000004</c:v>
                      </c:pt>
                      <c:pt idx="37699">
                        <c:v>5.180472</c:v>
                      </c:pt>
                      <c:pt idx="37700">
                        <c:v>5.1734540000000004</c:v>
                      </c:pt>
                      <c:pt idx="37701">
                        <c:v>5.1664370000000002</c:v>
                      </c:pt>
                      <c:pt idx="37702">
                        <c:v>5.1594189999999998</c:v>
                      </c:pt>
                      <c:pt idx="37703">
                        <c:v>5.1524010000000002</c:v>
                      </c:pt>
                      <c:pt idx="37704">
                        <c:v>5.145384</c:v>
                      </c:pt>
                      <c:pt idx="37705">
                        <c:v>5.1383669999999997</c:v>
                      </c:pt>
                      <c:pt idx="37706">
                        <c:v>5.1313490000000002</c:v>
                      </c:pt>
                      <c:pt idx="37707">
                        <c:v>5.1243309999999997</c:v>
                      </c:pt>
                      <c:pt idx="37708">
                        <c:v>5.1173140000000004</c:v>
                      </c:pt>
                      <c:pt idx="37709">
                        <c:v>5.1102959999999999</c:v>
                      </c:pt>
                      <c:pt idx="37710">
                        <c:v>5.1032789999999997</c:v>
                      </c:pt>
                      <c:pt idx="37711">
                        <c:v>5.0962610000000002</c:v>
                      </c:pt>
                      <c:pt idx="37712">
                        <c:v>5.0892439999999999</c:v>
                      </c:pt>
                      <c:pt idx="37713">
                        <c:v>5.0822260000000004</c:v>
                      </c:pt>
                      <c:pt idx="37714">
                        <c:v>5.0752090000000001</c:v>
                      </c:pt>
                      <c:pt idx="37715">
                        <c:v>5.0681909999999997</c:v>
                      </c:pt>
                      <c:pt idx="37716">
                        <c:v>5.0611730000000001</c:v>
                      </c:pt>
                      <c:pt idx="37717">
                        <c:v>5.0541559999999999</c:v>
                      </c:pt>
                      <c:pt idx="37718">
                        <c:v>5.0471380000000003</c:v>
                      </c:pt>
                      <c:pt idx="37719">
                        <c:v>5.0401210000000001</c:v>
                      </c:pt>
                      <c:pt idx="37720">
                        <c:v>5.0331029999999997</c:v>
                      </c:pt>
                      <c:pt idx="37721">
                        <c:v>5.0260860000000003</c:v>
                      </c:pt>
                      <c:pt idx="37722">
                        <c:v>5.0190679999999999</c:v>
                      </c:pt>
                      <c:pt idx="37723">
                        <c:v>5.0120509999999996</c:v>
                      </c:pt>
                      <c:pt idx="37724">
                        <c:v>5.0050330000000001</c:v>
                      </c:pt>
                      <c:pt idx="37725">
                        <c:v>4.9980149999999997</c:v>
                      </c:pt>
                      <c:pt idx="37726">
                        <c:v>4.9909980000000003</c:v>
                      </c:pt>
                      <c:pt idx="37727">
                        <c:v>4.983981</c:v>
                      </c:pt>
                      <c:pt idx="37728">
                        <c:v>4.9769629999999996</c:v>
                      </c:pt>
                      <c:pt idx="37729">
                        <c:v>4.9699450000000001</c:v>
                      </c:pt>
                      <c:pt idx="37730">
                        <c:v>4.9629279999999998</c:v>
                      </c:pt>
                      <c:pt idx="37731">
                        <c:v>4.9559100000000003</c:v>
                      </c:pt>
                      <c:pt idx="37732">
                        <c:v>4.948893</c:v>
                      </c:pt>
                      <c:pt idx="37733">
                        <c:v>4.9418749999999996</c:v>
                      </c:pt>
                      <c:pt idx="37734">
                        <c:v>4.9348580000000002</c:v>
                      </c:pt>
                      <c:pt idx="37735">
                        <c:v>4.9278399999999998</c:v>
                      </c:pt>
                      <c:pt idx="37736">
                        <c:v>4.9208230000000004</c:v>
                      </c:pt>
                      <c:pt idx="37737">
                        <c:v>4.913805</c:v>
                      </c:pt>
                      <c:pt idx="37738">
                        <c:v>4.9067869999999996</c:v>
                      </c:pt>
                      <c:pt idx="37739">
                        <c:v>4.8997700000000002</c:v>
                      </c:pt>
                      <c:pt idx="37740">
                        <c:v>4.8927529999999999</c:v>
                      </c:pt>
                      <c:pt idx="37741">
                        <c:v>4.8857350000000004</c:v>
                      </c:pt>
                      <c:pt idx="37742">
                        <c:v>4.878717</c:v>
                      </c:pt>
                      <c:pt idx="37743">
                        <c:v>4.8716999999999997</c:v>
                      </c:pt>
                      <c:pt idx="37744">
                        <c:v>4.8646820000000002</c:v>
                      </c:pt>
                      <c:pt idx="37745">
                        <c:v>4.8576649999999999</c:v>
                      </c:pt>
                      <c:pt idx="37746">
                        <c:v>4.8506470000000004</c:v>
                      </c:pt>
                      <c:pt idx="37747">
                        <c:v>4.8436300000000001</c:v>
                      </c:pt>
                      <c:pt idx="37748">
                        <c:v>4.8366119999999997</c:v>
                      </c:pt>
                      <c:pt idx="37749">
                        <c:v>4.8295950000000003</c:v>
                      </c:pt>
                      <c:pt idx="37750">
                        <c:v>4.8225769999999999</c:v>
                      </c:pt>
                      <c:pt idx="37751">
                        <c:v>4.8155590000000004</c:v>
                      </c:pt>
                      <c:pt idx="37752">
                        <c:v>4.8085420000000001</c:v>
                      </c:pt>
                      <c:pt idx="37753">
                        <c:v>4.8015239999999997</c:v>
                      </c:pt>
                      <c:pt idx="37754">
                        <c:v>4.7945070000000003</c:v>
                      </c:pt>
                      <c:pt idx="37755">
                        <c:v>4.7874889999999999</c:v>
                      </c:pt>
                      <c:pt idx="37756">
                        <c:v>4.7804719999999996</c:v>
                      </c:pt>
                      <c:pt idx="37757">
                        <c:v>4.7734540000000001</c:v>
                      </c:pt>
                      <c:pt idx="37758">
                        <c:v>4.7664369999999998</c:v>
                      </c:pt>
                      <c:pt idx="37759">
                        <c:v>4.7594190000000003</c:v>
                      </c:pt>
                      <c:pt idx="37760">
                        <c:v>4.7524009999999999</c:v>
                      </c:pt>
                      <c:pt idx="37761">
                        <c:v>4.7453839999999996</c:v>
                      </c:pt>
                      <c:pt idx="37762">
                        <c:v>4.7383670000000002</c:v>
                      </c:pt>
                      <c:pt idx="37763">
                        <c:v>4.7313489999999998</c:v>
                      </c:pt>
                      <c:pt idx="37764">
                        <c:v>4.7243310000000003</c:v>
                      </c:pt>
                      <c:pt idx="37765">
                        <c:v>4.717314</c:v>
                      </c:pt>
                      <c:pt idx="37766">
                        <c:v>4.7102959999999996</c:v>
                      </c:pt>
                      <c:pt idx="37767">
                        <c:v>4.7032790000000002</c:v>
                      </c:pt>
                      <c:pt idx="37768">
                        <c:v>4.6962609999999998</c:v>
                      </c:pt>
                      <c:pt idx="37769">
                        <c:v>4.6892440000000004</c:v>
                      </c:pt>
                      <c:pt idx="37770">
                        <c:v>4.682226</c:v>
                      </c:pt>
                      <c:pt idx="37771">
                        <c:v>4.6752089999999997</c:v>
                      </c:pt>
                      <c:pt idx="37772">
                        <c:v>4.6681910000000002</c:v>
                      </c:pt>
                      <c:pt idx="37773">
                        <c:v>4.6611729999999998</c:v>
                      </c:pt>
                      <c:pt idx="37774">
                        <c:v>4.6541560000000004</c:v>
                      </c:pt>
                      <c:pt idx="37775">
                        <c:v>4.6471390000000001</c:v>
                      </c:pt>
                      <c:pt idx="37776">
                        <c:v>4.6401209999999997</c:v>
                      </c:pt>
                      <c:pt idx="37777">
                        <c:v>4.6331030000000002</c:v>
                      </c:pt>
                      <c:pt idx="37778">
                        <c:v>4.6260859999999999</c:v>
                      </c:pt>
                      <c:pt idx="37779">
                        <c:v>4.6190680000000004</c:v>
                      </c:pt>
                      <c:pt idx="37780">
                        <c:v>4.6120510000000001</c:v>
                      </c:pt>
                      <c:pt idx="37781">
                        <c:v>4.6050329999999997</c:v>
                      </c:pt>
                      <c:pt idx="37782">
                        <c:v>4.5980160000000003</c:v>
                      </c:pt>
                      <c:pt idx="37783">
                        <c:v>4.5909979999999999</c:v>
                      </c:pt>
                      <c:pt idx="37784">
                        <c:v>4.5839809999999996</c:v>
                      </c:pt>
                      <c:pt idx="37785">
                        <c:v>4.5769630000000001</c:v>
                      </c:pt>
                      <c:pt idx="37786">
                        <c:v>4.5699449999999997</c:v>
                      </c:pt>
                      <c:pt idx="37787">
                        <c:v>4.5629280000000003</c:v>
                      </c:pt>
                      <c:pt idx="37788">
                        <c:v>4.5559099999999999</c:v>
                      </c:pt>
                      <c:pt idx="37789">
                        <c:v>4.5488929999999996</c:v>
                      </c:pt>
                      <c:pt idx="37790">
                        <c:v>4.5418750000000001</c:v>
                      </c:pt>
                      <c:pt idx="37791">
                        <c:v>4.5348579999999998</c:v>
                      </c:pt>
                      <c:pt idx="37792">
                        <c:v>4.5278400000000003</c:v>
                      </c:pt>
                      <c:pt idx="37793">
                        <c:v>4.520823</c:v>
                      </c:pt>
                      <c:pt idx="37794">
                        <c:v>4.5138049999999996</c:v>
                      </c:pt>
                      <c:pt idx="37795">
                        <c:v>4.5067880000000002</c:v>
                      </c:pt>
                      <c:pt idx="37796">
                        <c:v>4.4997699999999998</c:v>
                      </c:pt>
                      <c:pt idx="37797">
                        <c:v>4.4927530000000004</c:v>
                      </c:pt>
                      <c:pt idx="37798">
                        <c:v>4.485735</c:v>
                      </c:pt>
                      <c:pt idx="37799">
                        <c:v>4.4787169999999996</c:v>
                      </c:pt>
                      <c:pt idx="37800">
                        <c:v>4.4717000000000002</c:v>
                      </c:pt>
                      <c:pt idx="37801">
                        <c:v>4.4646819999999998</c:v>
                      </c:pt>
                      <c:pt idx="37802">
                        <c:v>4.4576650000000004</c:v>
                      </c:pt>
                      <c:pt idx="37803">
                        <c:v>4.450647</c:v>
                      </c:pt>
                      <c:pt idx="37804">
                        <c:v>4.4436299999999997</c:v>
                      </c:pt>
                      <c:pt idx="37805">
                        <c:v>4.4366120000000002</c:v>
                      </c:pt>
                      <c:pt idx="37806">
                        <c:v>4.4295949999999999</c:v>
                      </c:pt>
                      <c:pt idx="37807">
                        <c:v>4.4225770000000004</c:v>
                      </c:pt>
                      <c:pt idx="37808">
                        <c:v>4.415559</c:v>
                      </c:pt>
                      <c:pt idx="37809">
                        <c:v>4.4085419999999997</c:v>
                      </c:pt>
                      <c:pt idx="37810">
                        <c:v>4.4015250000000004</c:v>
                      </c:pt>
                      <c:pt idx="37811">
                        <c:v>4.3945069999999999</c:v>
                      </c:pt>
                      <c:pt idx="37812">
                        <c:v>4.3874890000000004</c:v>
                      </c:pt>
                      <c:pt idx="37813">
                        <c:v>4.3804720000000001</c:v>
                      </c:pt>
                      <c:pt idx="37814">
                        <c:v>4.3734539999999997</c:v>
                      </c:pt>
                      <c:pt idx="37815">
                        <c:v>4.3664360000000002</c:v>
                      </c:pt>
                      <c:pt idx="37816">
                        <c:v>4.3594189999999999</c:v>
                      </c:pt>
                      <c:pt idx="37817">
                        <c:v>4.3524019999999997</c:v>
                      </c:pt>
                      <c:pt idx="37818">
                        <c:v>4.3453840000000001</c:v>
                      </c:pt>
                      <c:pt idx="37819">
                        <c:v>4.3383669999999999</c:v>
                      </c:pt>
                      <c:pt idx="37820">
                        <c:v>4.3313490000000003</c:v>
                      </c:pt>
                      <c:pt idx="37821">
                        <c:v>4.3243309999999999</c:v>
                      </c:pt>
                      <c:pt idx="37822">
                        <c:v>4.3173139999999997</c:v>
                      </c:pt>
                      <c:pt idx="37823">
                        <c:v>4.3102970000000003</c:v>
                      </c:pt>
                      <c:pt idx="37824">
                        <c:v>4.3032789999999999</c:v>
                      </c:pt>
                      <c:pt idx="37825">
                        <c:v>4.2962610000000003</c:v>
                      </c:pt>
                      <c:pt idx="37826">
                        <c:v>4.2892440000000001</c:v>
                      </c:pt>
                      <c:pt idx="37827">
                        <c:v>4.2822259999999996</c:v>
                      </c:pt>
                      <c:pt idx="37828">
                        <c:v>4.2752080000000001</c:v>
                      </c:pt>
                      <c:pt idx="37829">
                        <c:v>4.2681909999999998</c:v>
                      </c:pt>
                      <c:pt idx="37830">
                        <c:v>4.2611739999999996</c:v>
                      </c:pt>
                      <c:pt idx="37831">
                        <c:v>4.254156</c:v>
                      </c:pt>
                      <c:pt idx="37832">
                        <c:v>4.2471389999999998</c:v>
                      </c:pt>
                      <c:pt idx="37833">
                        <c:v>4.2401210000000003</c:v>
                      </c:pt>
                      <c:pt idx="37834">
                        <c:v>4.2331029999999998</c:v>
                      </c:pt>
                      <c:pt idx="37835">
                        <c:v>4.2260859999999996</c:v>
                      </c:pt>
                      <c:pt idx="37836">
                        <c:v>4.219068</c:v>
                      </c:pt>
                      <c:pt idx="37837">
                        <c:v>4.2120509999999998</c:v>
                      </c:pt>
                      <c:pt idx="37838">
                        <c:v>4.2050330000000002</c:v>
                      </c:pt>
                      <c:pt idx="37839">
                        <c:v>4.198016</c:v>
                      </c:pt>
                      <c:pt idx="37840">
                        <c:v>4.1909979999999996</c:v>
                      </c:pt>
                      <c:pt idx="37841">
                        <c:v>4.18398</c:v>
                      </c:pt>
                      <c:pt idx="37842">
                        <c:v>4.1769629999999998</c:v>
                      </c:pt>
                      <c:pt idx="37843">
                        <c:v>4.1699450000000002</c:v>
                      </c:pt>
                      <c:pt idx="37844">
                        <c:v>4.162928</c:v>
                      </c:pt>
                      <c:pt idx="37845">
                        <c:v>4.1559100000000004</c:v>
                      </c:pt>
                      <c:pt idx="37846">
                        <c:v>4.1488930000000002</c:v>
                      </c:pt>
                      <c:pt idx="37847">
                        <c:v>4.1418749999999998</c:v>
                      </c:pt>
                      <c:pt idx="37848">
                        <c:v>4.1348580000000004</c:v>
                      </c:pt>
                      <c:pt idx="37849">
                        <c:v>4.12784</c:v>
                      </c:pt>
                      <c:pt idx="37850">
                        <c:v>4.1208220000000004</c:v>
                      </c:pt>
                      <c:pt idx="37851">
                        <c:v>4.1138050000000002</c:v>
                      </c:pt>
                      <c:pt idx="37852">
                        <c:v>4.1067879999999999</c:v>
                      </c:pt>
                      <c:pt idx="37853">
                        <c:v>4.0997700000000004</c:v>
                      </c:pt>
                      <c:pt idx="37854">
                        <c:v>4.0927519999999999</c:v>
                      </c:pt>
                      <c:pt idx="37855">
                        <c:v>4.0857349999999997</c:v>
                      </c:pt>
                      <c:pt idx="37856">
                        <c:v>4.0787170000000001</c:v>
                      </c:pt>
                      <c:pt idx="37857">
                        <c:v>4.0716999999999999</c:v>
                      </c:pt>
                      <c:pt idx="37858">
                        <c:v>4.0646820000000004</c:v>
                      </c:pt>
                      <c:pt idx="37859">
                        <c:v>4.0576650000000001</c:v>
                      </c:pt>
                      <c:pt idx="37860">
                        <c:v>4.0506469999999997</c:v>
                      </c:pt>
                      <c:pt idx="37861">
                        <c:v>4.0436300000000003</c:v>
                      </c:pt>
                      <c:pt idx="37862">
                        <c:v>4.0366119999999999</c:v>
                      </c:pt>
                      <c:pt idx="37863">
                        <c:v>4.0295940000000003</c:v>
                      </c:pt>
                      <c:pt idx="37864">
                        <c:v>4.0225770000000001</c:v>
                      </c:pt>
                      <c:pt idx="37865">
                        <c:v>4.0155599999999998</c:v>
                      </c:pt>
                      <c:pt idx="37866">
                        <c:v>4.0085420000000003</c:v>
                      </c:pt>
                      <c:pt idx="37867">
                        <c:v>4.0015239999999999</c:v>
                      </c:pt>
                      <c:pt idx="37868">
                        <c:v>3.994507</c:v>
                      </c:pt>
                      <c:pt idx="37869">
                        <c:v>3.9874890000000001</c:v>
                      </c:pt>
                      <c:pt idx="37870">
                        <c:v>3.9804719999999998</c:v>
                      </c:pt>
                      <c:pt idx="37871">
                        <c:v>3.9734539999999998</c:v>
                      </c:pt>
                      <c:pt idx="37872">
                        <c:v>3.966437</c:v>
                      </c:pt>
                      <c:pt idx="37873">
                        <c:v>3.959419</c:v>
                      </c:pt>
                      <c:pt idx="37874">
                        <c:v>3.9524020000000002</c:v>
                      </c:pt>
                      <c:pt idx="37875">
                        <c:v>3.9453839999999998</c:v>
                      </c:pt>
                      <c:pt idx="37876">
                        <c:v>3.9383659999999998</c:v>
                      </c:pt>
                      <c:pt idx="37877">
                        <c:v>3.931349</c:v>
                      </c:pt>
                      <c:pt idx="37878">
                        <c:v>3.924331</c:v>
                      </c:pt>
                      <c:pt idx="37879">
                        <c:v>3.9173140000000002</c:v>
                      </c:pt>
                      <c:pt idx="37880">
                        <c:v>3.9102960000000002</c:v>
                      </c:pt>
                      <c:pt idx="37881">
                        <c:v>3.9032789999999999</c:v>
                      </c:pt>
                      <c:pt idx="37882">
                        <c:v>3.896261</c:v>
                      </c:pt>
                      <c:pt idx="37883">
                        <c:v>3.8892440000000001</c:v>
                      </c:pt>
                      <c:pt idx="37884">
                        <c:v>3.8822260000000002</c:v>
                      </c:pt>
                      <c:pt idx="37885">
                        <c:v>3.8752089999999999</c:v>
                      </c:pt>
                      <c:pt idx="37886">
                        <c:v>3.8681909999999999</c:v>
                      </c:pt>
                      <c:pt idx="37887">
                        <c:v>3.861173</c:v>
                      </c:pt>
                      <c:pt idx="37888">
                        <c:v>3.8541560000000001</c:v>
                      </c:pt>
                      <c:pt idx="37889">
                        <c:v>3.8471380000000002</c:v>
                      </c:pt>
                      <c:pt idx="37890">
                        <c:v>3.8401209999999999</c:v>
                      </c:pt>
                      <c:pt idx="37891">
                        <c:v>3.8331029999999999</c:v>
                      </c:pt>
                      <c:pt idx="37892">
                        <c:v>3.8260860000000001</c:v>
                      </c:pt>
                      <c:pt idx="37893">
                        <c:v>3.8190680000000001</c:v>
                      </c:pt>
                      <c:pt idx="37894">
                        <c:v>3.8120509999999999</c:v>
                      </c:pt>
                      <c:pt idx="37895">
                        <c:v>3.8050329999999999</c:v>
                      </c:pt>
                      <c:pt idx="37896">
                        <c:v>3.7980160000000001</c:v>
                      </c:pt>
                      <c:pt idx="37897">
                        <c:v>3.7909980000000001</c:v>
                      </c:pt>
                      <c:pt idx="37898">
                        <c:v>3.7839809999999998</c:v>
                      </c:pt>
                      <c:pt idx="37899">
                        <c:v>3.7769629999999998</c:v>
                      </c:pt>
                      <c:pt idx="37900">
                        <c:v>3.7699449999999999</c:v>
                      </c:pt>
                      <c:pt idx="37901">
                        <c:v>3.7629280000000001</c:v>
                      </c:pt>
                      <c:pt idx="37902">
                        <c:v>3.7559100000000001</c:v>
                      </c:pt>
                      <c:pt idx="37903">
                        <c:v>3.7488929999999998</c:v>
                      </c:pt>
                      <c:pt idx="37904">
                        <c:v>3.7418749999999998</c:v>
                      </c:pt>
                      <c:pt idx="37905">
                        <c:v>3.734858</c:v>
                      </c:pt>
                      <c:pt idx="37906">
                        <c:v>3.72784</c:v>
                      </c:pt>
                      <c:pt idx="37907">
                        <c:v>3.7208230000000002</c:v>
                      </c:pt>
                      <c:pt idx="37908">
                        <c:v>3.7138049999999998</c:v>
                      </c:pt>
                      <c:pt idx="37909">
                        <c:v>3.706788</c:v>
                      </c:pt>
                      <c:pt idx="37910">
                        <c:v>3.69977</c:v>
                      </c:pt>
                      <c:pt idx="37911">
                        <c:v>3.692752</c:v>
                      </c:pt>
                      <c:pt idx="37912">
                        <c:v>3.6857350000000002</c:v>
                      </c:pt>
                      <c:pt idx="37913">
                        <c:v>3.6787169999999998</c:v>
                      </c:pt>
                      <c:pt idx="37914">
                        <c:v>3.6717</c:v>
                      </c:pt>
                      <c:pt idx="37915">
                        <c:v>3.664682</c:v>
                      </c:pt>
                      <c:pt idx="37916">
                        <c:v>3.6576650000000002</c:v>
                      </c:pt>
                      <c:pt idx="37917">
                        <c:v>3.6506470000000002</c:v>
                      </c:pt>
                      <c:pt idx="37918">
                        <c:v>3.6436299999999999</c:v>
                      </c:pt>
                      <c:pt idx="37919">
                        <c:v>3.636612</c:v>
                      </c:pt>
                      <c:pt idx="37920">
                        <c:v>3.6295950000000001</c:v>
                      </c:pt>
                      <c:pt idx="37921">
                        <c:v>3.6225770000000002</c:v>
                      </c:pt>
                      <c:pt idx="37922">
                        <c:v>3.6155599999999999</c:v>
                      </c:pt>
                      <c:pt idx="37923">
                        <c:v>3.6085419999999999</c:v>
                      </c:pt>
                      <c:pt idx="37924">
                        <c:v>3.6015239999999999</c:v>
                      </c:pt>
                      <c:pt idx="37925">
                        <c:v>3.5945070000000001</c:v>
                      </c:pt>
                      <c:pt idx="37926">
                        <c:v>3.5874890000000001</c:v>
                      </c:pt>
                      <c:pt idx="37927">
                        <c:v>3.5804719999999999</c:v>
                      </c:pt>
                      <c:pt idx="37928">
                        <c:v>3.5734539999999999</c:v>
                      </c:pt>
                      <c:pt idx="37929">
                        <c:v>3.5664370000000001</c:v>
                      </c:pt>
                      <c:pt idx="37930">
                        <c:v>3.5594190000000001</c:v>
                      </c:pt>
                      <c:pt idx="37931">
                        <c:v>3.5524019999999998</c:v>
                      </c:pt>
                      <c:pt idx="37932">
                        <c:v>3.5453839999999999</c:v>
                      </c:pt>
                      <c:pt idx="37933">
                        <c:v>3.538367</c:v>
                      </c:pt>
                      <c:pt idx="37934">
                        <c:v>3.5313490000000001</c:v>
                      </c:pt>
                      <c:pt idx="37935">
                        <c:v>3.5243310000000001</c:v>
                      </c:pt>
                      <c:pt idx="37936">
                        <c:v>3.5173139999999998</c:v>
                      </c:pt>
                      <c:pt idx="37937">
                        <c:v>3.5102959999999999</c:v>
                      </c:pt>
                      <c:pt idx="37938">
                        <c:v>3.503279</c:v>
                      </c:pt>
                      <c:pt idx="37939">
                        <c:v>3.4962610000000001</c:v>
                      </c:pt>
                      <c:pt idx="37940">
                        <c:v>3.4892439999999998</c:v>
                      </c:pt>
                      <c:pt idx="37941">
                        <c:v>3.4822259999999998</c:v>
                      </c:pt>
                      <c:pt idx="37942">
                        <c:v>3.475209</c:v>
                      </c:pt>
                      <c:pt idx="37943">
                        <c:v>3.468191</c:v>
                      </c:pt>
                      <c:pt idx="37944">
                        <c:v>3.4611740000000002</c:v>
                      </c:pt>
                      <c:pt idx="37945">
                        <c:v>3.4541559999999998</c:v>
                      </c:pt>
                      <c:pt idx="37946">
                        <c:v>3.4471379999999998</c:v>
                      </c:pt>
                      <c:pt idx="37947">
                        <c:v>3.440121</c:v>
                      </c:pt>
                      <c:pt idx="37948">
                        <c:v>3.433103</c:v>
                      </c:pt>
                      <c:pt idx="37949">
                        <c:v>3.4260860000000002</c:v>
                      </c:pt>
                      <c:pt idx="37950">
                        <c:v>3.4190680000000002</c:v>
                      </c:pt>
                      <c:pt idx="37951">
                        <c:v>3.4120509999999999</c:v>
                      </c:pt>
                      <c:pt idx="37952">
                        <c:v>3.405033</c:v>
                      </c:pt>
                      <c:pt idx="37953">
                        <c:v>3.398015</c:v>
                      </c:pt>
                      <c:pt idx="37954">
                        <c:v>3.3909980000000002</c:v>
                      </c:pt>
                      <c:pt idx="37955">
                        <c:v>3.3839809999999999</c:v>
                      </c:pt>
                      <c:pt idx="37956">
                        <c:v>3.3769629999999999</c:v>
                      </c:pt>
                      <c:pt idx="37957">
                        <c:v>3.3699460000000001</c:v>
                      </c:pt>
                      <c:pt idx="37958">
                        <c:v>3.3629280000000001</c:v>
                      </c:pt>
                      <c:pt idx="37959">
                        <c:v>3.3559100000000002</c:v>
                      </c:pt>
                      <c:pt idx="37960">
                        <c:v>3.3488929999999999</c:v>
                      </c:pt>
                      <c:pt idx="37961">
                        <c:v>3.3418749999999999</c:v>
                      </c:pt>
                      <c:pt idx="37962">
                        <c:v>3.3348580000000001</c:v>
                      </c:pt>
                      <c:pt idx="37963">
                        <c:v>3.3278400000000001</c:v>
                      </c:pt>
                      <c:pt idx="37964">
                        <c:v>3.3208229999999999</c:v>
                      </c:pt>
                      <c:pt idx="37965">
                        <c:v>3.3138049999999999</c:v>
                      </c:pt>
                      <c:pt idx="37966">
                        <c:v>3.3067869999999999</c:v>
                      </c:pt>
                      <c:pt idx="37967">
                        <c:v>3.2997700000000001</c:v>
                      </c:pt>
                      <c:pt idx="37968">
                        <c:v>3.2927529999999998</c:v>
                      </c:pt>
                      <c:pt idx="37969">
                        <c:v>3.2857349999999999</c:v>
                      </c:pt>
                      <c:pt idx="37970">
                        <c:v>3.2787169999999999</c:v>
                      </c:pt>
                      <c:pt idx="37971">
                        <c:v>3.2717000000000001</c:v>
                      </c:pt>
                      <c:pt idx="37972">
                        <c:v>3.2646820000000001</c:v>
                      </c:pt>
                      <c:pt idx="37973">
                        <c:v>3.2576649999999998</c:v>
                      </c:pt>
                      <c:pt idx="37974">
                        <c:v>3.2506469999999998</c:v>
                      </c:pt>
                      <c:pt idx="37975">
                        <c:v>3.24363</c:v>
                      </c:pt>
                      <c:pt idx="37976">
                        <c:v>3.236612</c:v>
                      </c:pt>
                      <c:pt idx="37977">
                        <c:v>3.2295940000000001</c:v>
                      </c:pt>
                      <c:pt idx="37978">
                        <c:v>3.2225769999999998</c:v>
                      </c:pt>
                      <c:pt idx="37979">
                        <c:v>3.2155589999999998</c:v>
                      </c:pt>
                      <c:pt idx="37980">
                        <c:v>3.208542</c:v>
                      </c:pt>
                      <c:pt idx="37981">
                        <c:v>3.201524</c:v>
                      </c:pt>
                      <c:pt idx="37982">
                        <c:v>3.1945070000000002</c:v>
                      </c:pt>
                      <c:pt idx="37983">
                        <c:v>3.1874889999999998</c:v>
                      </c:pt>
                      <c:pt idx="37984">
                        <c:v>3.180472</c:v>
                      </c:pt>
                      <c:pt idx="37985">
                        <c:v>3.173454</c:v>
                      </c:pt>
                      <c:pt idx="37986">
                        <c:v>3.1664370000000002</c:v>
                      </c:pt>
                      <c:pt idx="37987">
                        <c:v>3.1594190000000002</c:v>
                      </c:pt>
                      <c:pt idx="37988">
                        <c:v>3.1524019999999999</c:v>
                      </c:pt>
                      <c:pt idx="37989">
                        <c:v>3.145384</c:v>
                      </c:pt>
                      <c:pt idx="37990">
                        <c:v>3.138366</c:v>
                      </c:pt>
                      <c:pt idx="37991">
                        <c:v>3.1313490000000002</c:v>
                      </c:pt>
                      <c:pt idx="37992">
                        <c:v>3.1243310000000002</c:v>
                      </c:pt>
                      <c:pt idx="37993">
                        <c:v>3.1173139999999999</c:v>
                      </c:pt>
                      <c:pt idx="37994">
                        <c:v>3.1102959999999999</c:v>
                      </c:pt>
                      <c:pt idx="37995">
                        <c:v>3.1032790000000001</c:v>
                      </c:pt>
                      <c:pt idx="37996">
                        <c:v>3.0962610000000002</c:v>
                      </c:pt>
                      <c:pt idx="37997">
                        <c:v>3.0892439999999999</c:v>
                      </c:pt>
                      <c:pt idx="37998">
                        <c:v>3.0822259999999999</c:v>
                      </c:pt>
                      <c:pt idx="37999">
                        <c:v>3.0752090000000001</c:v>
                      </c:pt>
                      <c:pt idx="38000">
                        <c:v>3.0681910000000001</c:v>
                      </c:pt>
                      <c:pt idx="38001">
                        <c:v>3.0611730000000001</c:v>
                      </c:pt>
                      <c:pt idx="38002">
                        <c:v>3.0541559999999999</c:v>
                      </c:pt>
                      <c:pt idx="38003">
                        <c:v>3.0471379999999999</c:v>
                      </c:pt>
                      <c:pt idx="38004">
                        <c:v>3.0401210000000001</c:v>
                      </c:pt>
                      <c:pt idx="38005">
                        <c:v>3.0331030000000001</c:v>
                      </c:pt>
                      <c:pt idx="38006">
                        <c:v>3.0260859999999998</c:v>
                      </c:pt>
                      <c:pt idx="38007">
                        <c:v>3.0190679999999999</c:v>
                      </c:pt>
                      <c:pt idx="38008">
                        <c:v>3.012051</c:v>
                      </c:pt>
                      <c:pt idx="38009">
                        <c:v>3.0050330000000001</c:v>
                      </c:pt>
                      <c:pt idx="38010">
                        <c:v>2.9980159999999998</c:v>
                      </c:pt>
                      <c:pt idx="38011">
                        <c:v>2.9909979999999998</c:v>
                      </c:pt>
                      <c:pt idx="38012">
                        <c:v>2.9839799999999999</c:v>
                      </c:pt>
                      <c:pt idx="38013">
                        <c:v>2.976963</c:v>
                      </c:pt>
                      <c:pt idx="38014">
                        <c:v>2.9699450000000001</c:v>
                      </c:pt>
                      <c:pt idx="38015">
                        <c:v>2.9629279999999998</c:v>
                      </c:pt>
                      <c:pt idx="38016">
                        <c:v>2.9559099999999998</c:v>
                      </c:pt>
                      <c:pt idx="38017">
                        <c:v>2.948893</c:v>
                      </c:pt>
                      <c:pt idx="38018">
                        <c:v>2.941875</c:v>
                      </c:pt>
                      <c:pt idx="38019">
                        <c:v>2.9348580000000002</c:v>
                      </c:pt>
                      <c:pt idx="38020">
                        <c:v>2.9278400000000002</c:v>
                      </c:pt>
                      <c:pt idx="38021">
                        <c:v>2.9208229999999999</c:v>
                      </c:pt>
                      <c:pt idx="38022">
                        <c:v>2.913805</c:v>
                      </c:pt>
                      <c:pt idx="38023">
                        <c:v>2.9067880000000001</c:v>
                      </c:pt>
                      <c:pt idx="38024">
                        <c:v>2.8997700000000002</c:v>
                      </c:pt>
                      <c:pt idx="38025">
                        <c:v>2.8927520000000002</c:v>
                      </c:pt>
                      <c:pt idx="38026">
                        <c:v>2.8857349999999999</c:v>
                      </c:pt>
                      <c:pt idx="38027">
                        <c:v>2.878717</c:v>
                      </c:pt>
                      <c:pt idx="38028">
                        <c:v>2.8717000000000001</c:v>
                      </c:pt>
                      <c:pt idx="38029">
                        <c:v>2.8646820000000002</c:v>
                      </c:pt>
                      <c:pt idx="38030">
                        <c:v>2.8576649999999999</c:v>
                      </c:pt>
                      <c:pt idx="38031">
                        <c:v>2.8506469999999999</c:v>
                      </c:pt>
                      <c:pt idx="38032">
                        <c:v>2.8436300000000001</c:v>
                      </c:pt>
                      <c:pt idx="38033">
                        <c:v>2.8366120000000001</c:v>
                      </c:pt>
                      <c:pt idx="38034">
                        <c:v>2.8295949999999999</c:v>
                      </c:pt>
                      <c:pt idx="38035">
                        <c:v>2.8225769999999999</c:v>
                      </c:pt>
                      <c:pt idx="38036">
                        <c:v>2.8155589999999999</c:v>
                      </c:pt>
                      <c:pt idx="38037">
                        <c:v>2.8085420000000001</c:v>
                      </c:pt>
                      <c:pt idx="38038">
                        <c:v>2.8015240000000001</c:v>
                      </c:pt>
                      <c:pt idx="38039">
                        <c:v>2.7945069999999999</c:v>
                      </c:pt>
                      <c:pt idx="38040">
                        <c:v>2.7874889999999999</c:v>
                      </c:pt>
                      <c:pt idx="38041">
                        <c:v>2.7804720000000001</c:v>
                      </c:pt>
                      <c:pt idx="38042">
                        <c:v>2.7734540000000001</c:v>
                      </c:pt>
                      <c:pt idx="38043">
                        <c:v>2.7664369999999998</c:v>
                      </c:pt>
                      <c:pt idx="38044">
                        <c:v>2.7594189999999998</c:v>
                      </c:pt>
                      <c:pt idx="38045">
                        <c:v>2.752402</c:v>
                      </c:pt>
                      <c:pt idx="38046">
                        <c:v>2.745384</c:v>
                      </c:pt>
                      <c:pt idx="38047">
                        <c:v>2.7383670000000002</c:v>
                      </c:pt>
                      <c:pt idx="38048">
                        <c:v>2.7313489999999998</c:v>
                      </c:pt>
                      <c:pt idx="38049">
                        <c:v>2.7243309999999998</c:v>
                      </c:pt>
                      <c:pt idx="38050">
                        <c:v>2.717314</c:v>
                      </c:pt>
                      <c:pt idx="38051">
                        <c:v>2.710296</c:v>
                      </c:pt>
                      <c:pt idx="38052">
                        <c:v>2.7032790000000002</c:v>
                      </c:pt>
                      <c:pt idx="38053">
                        <c:v>2.6962609999999998</c:v>
                      </c:pt>
                      <c:pt idx="38054">
                        <c:v>2.689244</c:v>
                      </c:pt>
                      <c:pt idx="38055">
                        <c:v>2.682226</c:v>
                      </c:pt>
                      <c:pt idx="38056">
                        <c:v>2.6752090000000002</c:v>
                      </c:pt>
                      <c:pt idx="38057">
                        <c:v>2.6681910000000002</c:v>
                      </c:pt>
                      <c:pt idx="38058">
                        <c:v>2.6611739999999999</c:v>
                      </c:pt>
                      <c:pt idx="38059">
                        <c:v>2.654156</c:v>
                      </c:pt>
                      <c:pt idx="38060">
                        <c:v>2.647138</c:v>
                      </c:pt>
                      <c:pt idx="38061">
                        <c:v>2.6401210000000002</c:v>
                      </c:pt>
                      <c:pt idx="38062">
                        <c:v>2.6331030000000002</c:v>
                      </c:pt>
                      <c:pt idx="38063">
                        <c:v>2.6260859999999999</c:v>
                      </c:pt>
                      <c:pt idx="38064">
                        <c:v>2.619068</c:v>
                      </c:pt>
                      <c:pt idx="38065">
                        <c:v>2.6120510000000001</c:v>
                      </c:pt>
                      <c:pt idx="38066">
                        <c:v>2.6050330000000002</c:v>
                      </c:pt>
                      <c:pt idx="38067">
                        <c:v>2.5980159999999999</c:v>
                      </c:pt>
                      <c:pt idx="38068">
                        <c:v>2.5909979999999999</c:v>
                      </c:pt>
                      <c:pt idx="38069">
                        <c:v>2.5839810000000001</c:v>
                      </c:pt>
                      <c:pt idx="38070">
                        <c:v>2.5769630000000001</c:v>
                      </c:pt>
                      <c:pt idx="38071">
                        <c:v>2.5699450000000001</c:v>
                      </c:pt>
                      <c:pt idx="38072">
                        <c:v>2.5629279999999999</c:v>
                      </c:pt>
                      <c:pt idx="38073">
                        <c:v>2.5559099999999999</c:v>
                      </c:pt>
                      <c:pt idx="38074">
                        <c:v>2.5488930000000001</c:v>
                      </c:pt>
                      <c:pt idx="38075">
                        <c:v>2.5418750000000001</c:v>
                      </c:pt>
                      <c:pt idx="38076">
                        <c:v>2.5348579999999998</c:v>
                      </c:pt>
                      <c:pt idx="38077">
                        <c:v>2.5278399999999999</c:v>
                      </c:pt>
                      <c:pt idx="38078">
                        <c:v>2.520823</c:v>
                      </c:pt>
                      <c:pt idx="38079">
                        <c:v>2.5138050000000001</c:v>
                      </c:pt>
                      <c:pt idx="38080">
                        <c:v>2.5067879999999998</c:v>
                      </c:pt>
                      <c:pt idx="38081">
                        <c:v>2.4997699999999998</c:v>
                      </c:pt>
                      <c:pt idx="38082">
                        <c:v>2.492753</c:v>
                      </c:pt>
                      <c:pt idx="38083">
                        <c:v>2.485735</c:v>
                      </c:pt>
                      <c:pt idx="38084">
                        <c:v>2.4787170000000001</c:v>
                      </c:pt>
                      <c:pt idx="38085">
                        <c:v>2.4716999999999998</c:v>
                      </c:pt>
                      <c:pt idx="38086">
                        <c:v>2.4646819999999998</c:v>
                      </c:pt>
                      <c:pt idx="38087">
                        <c:v>2.457665</c:v>
                      </c:pt>
                      <c:pt idx="38088">
                        <c:v>2.450647</c:v>
                      </c:pt>
                      <c:pt idx="38089">
                        <c:v>2.4436300000000002</c:v>
                      </c:pt>
                      <c:pt idx="38090">
                        <c:v>2.4366120000000002</c:v>
                      </c:pt>
                      <c:pt idx="38091">
                        <c:v>2.4295949999999999</c:v>
                      </c:pt>
                      <c:pt idx="38092">
                        <c:v>2.422577</c:v>
                      </c:pt>
                      <c:pt idx="38093">
                        <c:v>2.4155600000000002</c:v>
                      </c:pt>
                      <c:pt idx="38094">
                        <c:v>2.4085420000000002</c:v>
                      </c:pt>
                      <c:pt idx="38095">
                        <c:v>2.4015240000000002</c:v>
                      </c:pt>
                      <c:pt idx="38096">
                        <c:v>2.3945069999999999</c:v>
                      </c:pt>
                      <c:pt idx="38097">
                        <c:v>2.387489</c:v>
                      </c:pt>
                      <c:pt idx="38098">
                        <c:v>2.3804720000000001</c:v>
                      </c:pt>
                      <c:pt idx="38099">
                        <c:v>2.3734540000000002</c:v>
                      </c:pt>
                      <c:pt idx="38100">
                        <c:v>2.3664369999999999</c:v>
                      </c:pt>
                      <c:pt idx="38101">
                        <c:v>2.3594189999999999</c:v>
                      </c:pt>
                      <c:pt idx="38102">
                        <c:v>2.352401</c:v>
                      </c:pt>
                      <c:pt idx="38103">
                        <c:v>2.3453840000000001</c:v>
                      </c:pt>
                      <c:pt idx="38104">
                        <c:v>2.3383669999999999</c:v>
                      </c:pt>
                      <c:pt idx="38105">
                        <c:v>2.3313489999999999</c:v>
                      </c:pt>
                      <c:pt idx="38106">
                        <c:v>2.3243309999999999</c:v>
                      </c:pt>
                      <c:pt idx="38107">
                        <c:v>2.3173140000000001</c:v>
                      </c:pt>
                      <c:pt idx="38108">
                        <c:v>2.3102960000000001</c:v>
                      </c:pt>
                      <c:pt idx="38109">
                        <c:v>2.3032789999999999</c:v>
                      </c:pt>
                      <c:pt idx="38110">
                        <c:v>2.2962609999999999</c:v>
                      </c:pt>
                      <c:pt idx="38111">
                        <c:v>2.2892440000000001</c:v>
                      </c:pt>
                      <c:pt idx="38112">
                        <c:v>2.2822260000000001</c:v>
                      </c:pt>
                      <c:pt idx="38113">
                        <c:v>2.2752089999999998</c:v>
                      </c:pt>
                      <c:pt idx="38114">
                        <c:v>2.2681909999999998</c:v>
                      </c:pt>
                      <c:pt idx="38115">
                        <c:v>2.2611729999999999</c:v>
                      </c:pt>
                      <c:pt idx="38116">
                        <c:v>2.254156</c:v>
                      </c:pt>
                      <c:pt idx="38117">
                        <c:v>2.2471390000000002</c:v>
                      </c:pt>
                      <c:pt idx="38118">
                        <c:v>2.2401209999999998</c:v>
                      </c:pt>
                      <c:pt idx="38119">
                        <c:v>2.2331029999999998</c:v>
                      </c:pt>
                      <c:pt idx="38120">
                        <c:v>2.226086</c:v>
                      </c:pt>
                      <c:pt idx="38121">
                        <c:v>2.219068</c:v>
                      </c:pt>
                      <c:pt idx="38122">
                        <c:v>2.2120510000000002</c:v>
                      </c:pt>
                      <c:pt idx="38123">
                        <c:v>2.2050329999999998</c:v>
                      </c:pt>
                      <c:pt idx="38124">
                        <c:v>2.198016</c:v>
                      </c:pt>
                      <c:pt idx="38125">
                        <c:v>2.190998</c:v>
                      </c:pt>
                      <c:pt idx="38126">
                        <c:v>2.18398</c:v>
                      </c:pt>
                      <c:pt idx="38127">
                        <c:v>2.1769630000000002</c:v>
                      </c:pt>
                      <c:pt idx="38128">
                        <c:v>2.1699449999999998</c:v>
                      </c:pt>
                      <c:pt idx="38129">
                        <c:v>2.162928</c:v>
                      </c:pt>
                      <c:pt idx="38130">
                        <c:v>2.15591</c:v>
                      </c:pt>
                      <c:pt idx="38131">
                        <c:v>2.1488930000000002</c:v>
                      </c:pt>
                      <c:pt idx="38132">
                        <c:v>2.1418750000000002</c:v>
                      </c:pt>
                      <c:pt idx="38133">
                        <c:v>2.1348579999999999</c:v>
                      </c:pt>
                      <c:pt idx="38134">
                        <c:v>2.12784</c:v>
                      </c:pt>
                      <c:pt idx="38135">
                        <c:v>2.1208230000000001</c:v>
                      </c:pt>
                      <c:pt idx="38136">
                        <c:v>2.1138050000000002</c:v>
                      </c:pt>
                      <c:pt idx="38137">
                        <c:v>2.1067870000000002</c:v>
                      </c:pt>
                      <c:pt idx="38138">
                        <c:v>2.0997699999999999</c:v>
                      </c:pt>
                      <c:pt idx="38139">
                        <c:v>2.0927519999999999</c:v>
                      </c:pt>
                      <c:pt idx="38140">
                        <c:v>2.0857350000000001</c:v>
                      </c:pt>
                      <c:pt idx="38141">
                        <c:v>2.0787170000000001</c:v>
                      </c:pt>
                      <c:pt idx="38142">
                        <c:v>2.0716999999999999</c:v>
                      </c:pt>
                      <c:pt idx="38143">
                        <c:v>2.0646819999999999</c:v>
                      </c:pt>
                      <c:pt idx="38144">
                        <c:v>2.0576650000000001</c:v>
                      </c:pt>
                      <c:pt idx="38145">
                        <c:v>2.0506470000000001</c:v>
                      </c:pt>
                      <c:pt idx="38146">
                        <c:v>2.0436299999999998</c:v>
                      </c:pt>
                      <c:pt idx="38147">
                        <c:v>2.0366119999999999</c:v>
                      </c:pt>
                      <c:pt idx="38148">
                        <c:v>2.029595</c:v>
                      </c:pt>
                      <c:pt idx="38149">
                        <c:v>2.0225770000000001</c:v>
                      </c:pt>
                      <c:pt idx="38150">
                        <c:v>2.0155590000000001</c:v>
                      </c:pt>
                      <c:pt idx="38151">
                        <c:v>2.0085419999999998</c:v>
                      </c:pt>
                      <c:pt idx="38152">
                        <c:v>2.0015239999999999</c:v>
                      </c:pt>
                      <c:pt idx="38153">
                        <c:v>1.994507</c:v>
                      </c:pt>
                      <c:pt idx="38154">
                        <c:v>1.9874890000000001</c:v>
                      </c:pt>
                      <c:pt idx="38155">
                        <c:v>1.980472</c:v>
                      </c:pt>
                      <c:pt idx="38156">
                        <c:v>1.973454</c:v>
                      </c:pt>
                      <c:pt idx="38157">
                        <c:v>1.966437</c:v>
                      </c:pt>
                      <c:pt idx="38158">
                        <c:v>1.959419</c:v>
                      </c:pt>
                      <c:pt idx="38159">
                        <c:v>1.952402</c:v>
                      </c:pt>
                      <c:pt idx="38160">
                        <c:v>1.945384</c:v>
                      </c:pt>
                      <c:pt idx="38161">
                        <c:v>1.938367</c:v>
                      </c:pt>
                      <c:pt idx="38162">
                        <c:v>1.931349</c:v>
                      </c:pt>
                      <c:pt idx="38163">
                        <c:v>1.924331</c:v>
                      </c:pt>
                      <c:pt idx="38164">
                        <c:v>1.917314</c:v>
                      </c:pt>
                      <c:pt idx="38165">
                        <c:v>1.910296</c:v>
                      </c:pt>
                      <c:pt idx="38166">
                        <c:v>1.9032789999999999</c:v>
                      </c:pt>
                      <c:pt idx="38167">
                        <c:v>1.896261</c:v>
                      </c:pt>
                      <c:pt idx="38168">
                        <c:v>1.8892439999999999</c:v>
                      </c:pt>
                      <c:pt idx="38169">
                        <c:v>1.882226</c:v>
                      </c:pt>
                      <c:pt idx="38170">
                        <c:v>1.8752089999999999</c:v>
                      </c:pt>
                      <c:pt idx="38171">
                        <c:v>1.8681909999999999</c:v>
                      </c:pt>
                      <c:pt idx="38172">
                        <c:v>1.8611740000000001</c:v>
                      </c:pt>
                      <c:pt idx="38173">
                        <c:v>1.8541559999999999</c:v>
                      </c:pt>
                      <c:pt idx="38174">
                        <c:v>1.8471379999999999</c:v>
                      </c:pt>
                      <c:pt idx="38175">
                        <c:v>1.8401209999999999</c:v>
                      </c:pt>
                      <c:pt idx="38176">
                        <c:v>1.8331029999999999</c:v>
                      </c:pt>
                      <c:pt idx="38177">
                        <c:v>1.8260860000000001</c:v>
                      </c:pt>
                      <c:pt idx="38178">
                        <c:v>1.8190679999999999</c:v>
                      </c:pt>
                      <c:pt idx="38179">
                        <c:v>1.8120510000000001</c:v>
                      </c:pt>
                      <c:pt idx="38180">
                        <c:v>1.8050330000000001</c:v>
                      </c:pt>
                      <c:pt idx="38181">
                        <c:v>1.7980160000000001</c:v>
                      </c:pt>
                      <c:pt idx="38182">
                        <c:v>1.7909980000000001</c:v>
                      </c:pt>
                      <c:pt idx="38183">
                        <c:v>1.7839799999999999</c:v>
                      </c:pt>
                      <c:pt idx="38184">
                        <c:v>1.7769630000000001</c:v>
                      </c:pt>
                      <c:pt idx="38185">
                        <c:v>1.7699450000000001</c:v>
                      </c:pt>
                      <c:pt idx="38186">
                        <c:v>1.7629280000000001</c:v>
                      </c:pt>
                      <c:pt idx="38187">
                        <c:v>1.7559100000000001</c:v>
                      </c:pt>
                      <c:pt idx="38188">
                        <c:v>1.748893</c:v>
                      </c:pt>
                      <c:pt idx="38189">
                        <c:v>1.7418750000000001</c:v>
                      </c:pt>
                      <c:pt idx="38190">
                        <c:v>1.734858</c:v>
                      </c:pt>
                      <c:pt idx="38191">
                        <c:v>1.72784</c:v>
                      </c:pt>
                      <c:pt idx="38192">
                        <c:v>1.720823</c:v>
                      </c:pt>
                      <c:pt idx="38193">
                        <c:v>1.713805</c:v>
                      </c:pt>
                      <c:pt idx="38194">
                        <c:v>1.706788</c:v>
                      </c:pt>
                      <c:pt idx="38195">
                        <c:v>1.69977</c:v>
                      </c:pt>
                      <c:pt idx="38196">
                        <c:v>1.692752</c:v>
                      </c:pt>
                      <c:pt idx="38197">
                        <c:v>1.685735</c:v>
                      </c:pt>
                      <c:pt idx="38198">
                        <c:v>1.678717</c:v>
                      </c:pt>
                      <c:pt idx="38199">
                        <c:v>1.6717</c:v>
                      </c:pt>
                      <c:pt idx="38200">
                        <c:v>1.664682</c:v>
                      </c:pt>
                      <c:pt idx="38201">
                        <c:v>1.6576649999999999</c:v>
                      </c:pt>
                      <c:pt idx="38202">
                        <c:v>1.650647</c:v>
                      </c:pt>
                      <c:pt idx="38203">
                        <c:v>1.6436299999999999</c:v>
                      </c:pt>
                      <c:pt idx="38204">
                        <c:v>1.636612</c:v>
                      </c:pt>
                      <c:pt idx="38205">
                        <c:v>1.6295949999999999</c:v>
                      </c:pt>
                      <c:pt idx="38206">
                        <c:v>1.6225769999999999</c:v>
                      </c:pt>
                      <c:pt idx="38207">
                        <c:v>1.615559</c:v>
                      </c:pt>
                      <c:pt idx="38208">
                        <c:v>1.6085419999999999</c:v>
                      </c:pt>
                      <c:pt idx="38209">
                        <c:v>1.6015239999999999</c:v>
                      </c:pt>
                      <c:pt idx="38210">
                        <c:v>1.5945069999999999</c:v>
                      </c:pt>
                      <c:pt idx="38211">
                        <c:v>1.5874889999999999</c:v>
                      </c:pt>
                      <c:pt idx="38212">
                        <c:v>1.5804720000000001</c:v>
                      </c:pt>
                      <c:pt idx="38213">
                        <c:v>1.5734539999999999</c:v>
                      </c:pt>
                      <c:pt idx="38214">
                        <c:v>1.5664370000000001</c:v>
                      </c:pt>
                      <c:pt idx="38215">
                        <c:v>1.5594190000000001</c:v>
                      </c:pt>
                      <c:pt idx="38216">
                        <c:v>1.5524020000000001</c:v>
                      </c:pt>
                      <c:pt idx="38217">
                        <c:v>1.5453840000000001</c:v>
                      </c:pt>
                      <c:pt idx="38218">
                        <c:v>1.5383659999999999</c:v>
                      </c:pt>
                      <c:pt idx="38219">
                        <c:v>1.5313490000000001</c:v>
                      </c:pt>
                      <c:pt idx="38220">
                        <c:v>1.5243310000000001</c:v>
                      </c:pt>
                      <c:pt idx="38221">
                        <c:v>1.5173140000000001</c:v>
                      </c:pt>
                      <c:pt idx="38222">
                        <c:v>1.5102960000000001</c:v>
                      </c:pt>
                      <c:pt idx="38223">
                        <c:v>1.503279</c:v>
                      </c:pt>
                      <c:pt idx="38224">
                        <c:v>1.4962610000000001</c:v>
                      </c:pt>
                      <c:pt idx="38225">
                        <c:v>1.489244</c:v>
                      </c:pt>
                      <c:pt idx="38226">
                        <c:v>1.482226</c:v>
                      </c:pt>
                      <c:pt idx="38227">
                        <c:v>1.475209</c:v>
                      </c:pt>
                      <c:pt idx="38228">
                        <c:v>1.468191</c:v>
                      </c:pt>
                      <c:pt idx="38229">
                        <c:v>1.461174</c:v>
                      </c:pt>
                      <c:pt idx="38230">
                        <c:v>1.454156</c:v>
                      </c:pt>
                      <c:pt idx="38231">
                        <c:v>1.447138</c:v>
                      </c:pt>
                      <c:pt idx="38232">
                        <c:v>1.440121</c:v>
                      </c:pt>
                      <c:pt idx="38233">
                        <c:v>1.433103</c:v>
                      </c:pt>
                      <c:pt idx="38234">
                        <c:v>1.426086</c:v>
                      </c:pt>
                      <c:pt idx="38235">
                        <c:v>1.419068</c:v>
                      </c:pt>
                      <c:pt idx="38236">
                        <c:v>1.4120509999999999</c:v>
                      </c:pt>
                      <c:pt idx="38237">
                        <c:v>1.405033</c:v>
                      </c:pt>
                      <c:pt idx="38238">
                        <c:v>1.3980159999999999</c:v>
                      </c:pt>
                      <c:pt idx="38239">
                        <c:v>1.390998</c:v>
                      </c:pt>
                      <c:pt idx="38240">
                        <c:v>1.3839809999999999</c:v>
                      </c:pt>
                      <c:pt idx="38241">
                        <c:v>1.3769629999999999</c:v>
                      </c:pt>
                      <c:pt idx="38242">
                        <c:v>1.369945</c:v>
                      </c:pt>
                      <c:pt idx="38243">
                        <c:v>1.3629279999999999</c:v>
                      </c:pt>
                      <c:pt idx="38244">
                        <c:v>1.3559099999999999</c:v>
                      </c:pt>
                      <c:pt idx="38245">
                        <c:v>1.3488929999999999</c:v>
                      </c:pt>
                      <c:pt idx="38246">
                        <c:v>1.3418749999999999</c:v>
                      </c:pt>
                      <c:pt idx="38247">
                        <c:v>1.3348580000000001</c:v>
                      </c:pt>
                      <c:pt idx="38248">
                        <c:v>1.3278399999999999</c:v>
                      </c:pt>
                      <c:pt idx="38249">
                        <c:v>1.3208230000000001</c:v>
                      </c:pt>
                      <c:pt idx="38250">
                        <c:v>1.3138049999999999</c:v>
                      </c:pt>
                      <c:pt idx="38251">
                        <c:v>1.3067869999999999</c:v>
                      </c:pt>
                      <c:pt idx="38252">
                        <c:v>1.2997700000000001</c:v>
                      </c:pt>
                      <c:pt idx="38253">
                        <c:v>1.292753</c:v>
                      </c:pt>
                      <c:pt idx="38254">
                        <c:v>1.2857350000000001</c:v>
                      </c:pt>
                      <c:pt idx="38255">
                        <c:v>1.2787170000000001</c:v>
                      </c:pt>
                      <c:pt idx="38256">
                        <c:v>1.2717000000000001</c:v>
                      </c:pt>
                      <c:pt idx="38257">
                        <c:v>1.2646820000000001</c:v>
                      </c:pt>
                      <c:pt idx="38258">
                        <c:v>1.257665</c:v>
                      </c:pt>
                      <c:pt idx="38259">
                        <c:v>1.2506470000000001</c:v>
                      </c:pt>
                      <c:pt idx="38260">
                        <c:v>1.24363</c:v>
                      </c:pt>
                      <c:pt idx="38261">
                        <c:v>1.236612</c:v>
                      </c:pt>
                      <c:pt idx="38262">
                        <c:v>1.229595</c:v>
                      </c:pt>
                      <c:pt idx="38263">
                        <c:v>1.222577</c:v>
                      </c:pt>
                      <c:pt idx="38264">
                        <c:v>1.2155590000000001</c:v>
                      </c:pt>
                      <c:pt idx="38265">
                        <c:v>1.208542</c:v>
                      </c:pt>
                      <c:pt idx="38266">
                        <c:v>1.201524</c:v>
                      </c:pt>
                      <c:pt idx="38267">
                        <c:v>1.194507</c:v>
                      </c:pt>
                      <c:pt idx="38268">
                        <c:v>1.187489</c:v>
                      </c:pt>
                      <c:pt idx="38269">
                        <c:v>1.180472</c:v>
                      </c:pt>
                      <c:pt idx="38270">
                        <c:v>1.173454</c:v>
                      </c:pt>
                      <c:pt idx="38271">
                        <c:v>1.1664369999999999</c:v>
                      </c:pt>
                      <c:pt idx="38272">
                        <c:v>1.159419</c:v>
                      </c:pt>
                      <c:pt idx="38273">
                        <c:v>1.1524019999999999</c:v>
                      </c:pt>
                      <c:pt idx="38274">
                        <c:v>1.145384</c:v>
                      </c:pt>
                      <c:pt idx="38275">
                        <c:v>1.138366</c:v>
                      </c:pt>
                      <c:pt idx="38276">
                        <c:v>1.1313489999999999</c:v>
                      </c:pt>
                      <c:pt idx="38277">
                        <c:v>1.124331</c:v>
                      </c:pt>
                      <c:pt idx="38278">
                        <c:v>1.1173139999999999</c:v>
                      </c:pt>
                      <c:pt idx="38279">
                        <c:v>1.1102959999999999</c:v>
                      </c:pt>
                      <c:pt idx="38280">
                        <c:v>1.1032789999999999</c:v>
                      </c:pt>
                      <c:pt idx="38281">
                        <c:v>1.0962609999999999</c:v>
                      </c:pt>
                      <c:pt idx="38282">
                        <c:v>1.0892440000000001</c:v>
                      </c:pt>
                      <c:pt idx="38283">
                        <c:v>1.0822259999999999</c:v>
                      </c:pt>
                      <c:pt idx="38284">
                        <c:v>1.0752090000000001</c:v>
                      </c:pt>
                      <c:pt idx="38285">
                        <c:v>1.0681909999999999</c:v>
                      </c:pt>
                      <c:pt idx="38286">
                        <c:v>1.0611740000000001</c:v>
                      </c:pt>
                      <c:pt idx="38287">
                        <c:v>1.0541560000000001</c:v>
                      </c:pt>
                      <c:pt idx="38288">
                        <c:v>1.0471379999999999</c:v>
                      </c:pt>
                      <c:pt idx="38289">
                        <c:v>1.0401210000000001</c:v>
                      </c:pt>
                      <c:pt idx="38290">
                        <c:v>1.0331030000000001</c:v>
                      </c:pt>
                      <c:pt idx="38291">
                        <c:v>1.0260860000000001</c:v>
                      </c:pt>
                      <c:pt idx="38292">
                        <c:v>1.0190680000000001</c:v>
                      </c:pt>
                      <c:pt idx="38293">
                        <c:v>1.012051</c:v>
                      </c:pt>
                      <c:pt idx="38294">
                        <c:v>1.0050330000000001</c:v>
                      </c:pt>
                      <c:pt idx="38295">
                        <c:v>0.9980156</c:v>
                      </c:pt>
                      <c:pt idx="38296">
                        <c:v>0.99099809999999999</c:v>
                      </c:pt>
                      <c:pt idx="38297">
                        <c:v>0.98398050000000004</c:v>
                      </c:pt>
                      <c:pt idx="38298">
                        <c:v>0.97696300000000003</c:v>
                      </c:pt>
                      <c:pt idx="38299">
                        <c:v>0.96994539999999996</c:v>
                      </c:pt>
                      <c:pt idx="38300">
                        <c:v>0.96292789999999995</c:v>
                      </c:pt>
                      <c:pt idx="38301">
                        <c:v>0.95591029999999999</c:v>
                      </c:pt>
                      <c:pt idx="38302">
                        <c:v>0.94889279999999998</c:v>
                      </c:pt>
                      <c:pt idx="38303">
                        <c:v>0.94187529999999997</c:v>
                      </c:pt>
                      <c:pt idx="38304">
                        <c:v>0.93485770000000001</c:v>
                      </c:pt>
                      <c:pt idx="38305">
                        <c:v>0.9278402</c:v>
                      </c:pt>
                      <c:pt idx="38306">
                        <c:v>0.92082260000000005</c:v>
                      </c:pt>
                      <c:pt idx="38307">
                        <c:v>0.91380510000000004</c:v>
                      </c:pt>
                      <c:pt idx="38308">
                        <c:v>0.90678749999999997</c:v>
                      </c:pt>
                      <c:pt idx="38309">
                        <c:v>0.89976999999999996</c:v>
                      </c:pt>
                      <c:pt idx="38310">
                        <c:v>0.89275249999999995</c:v>
                      </c:pt>
                      <c:pt idx="38311">
                        <c:v>0.88573489999999999</c:v>
                      </c:pt>
                      <c:pt idx="38312">
                        <c:v>0.87871739999999998</c:v>
                      </c:pt>
                      <c:pt idx="38313">
                        <c:v>0.87169980000000002</c:v>
                      </c:pt>
                      <c:pt idx="38314">
                        <c:v>0.86468230000000001</c:v>
                      </c:pt>
                      <c:pt idx="38315">
                        <c:v>0.85766469999999995</c:v>
                      </c:pt>
                      <c:pt idx="38316">
                        <c:v>0.85064720000000005</c:v>
                      </c:pt>
                      <c:pt idx="38317">
                        <c:v>0.84362970000000004</c:v>
                      </c:pt>
                      <c:pt idx="38318">
                        <c:v>0.83661209999999997</c:v>
                      </c:pt>
                      <c:pt idx="38319">
                        <c:v>0.82959459999999996</c:v>
                      </c:pt>
                      <c:pt idx="38320">
                        <c:v>0.822577</c:v>
                      </c:pt>
                      <c:pt idx="38321">
                        <c:v>0.81555940000000005</c:v>
                      </c:pt>
                      <c:pt idx="38322">
                        <c:v>0.80854199999999998</c:v>
                      </c:pt>
                      <c:pt idx="38323">
                        <c:v>0.80152440000000003</c:v>
                      </c:pt>
                      <c:pt idx="38324">
                        <c:v>0.79450679999999996</c:v>
                      </c:pt>
                      <c:pt idx="38325">
                        <c:v>0.78748929999999995</c:v>
                      </c:pt>
                      <c:pt idx="38326">
                        <c:v>0.78047169999999999</c:v>
                      </c:pt>
                      <c:pt idx="38327">
                        <c:v>0.77345419999999998</c:v>
                      </c:pt>
                      <c:pt idx="38328">
                        <c:v>0.76643660000000002</c:v>
                      </c:pt>
                      <c:pt idx="38329">
                        <c:v>0.75941910000000001</c:v>
                      </c:pt>
                      <c:pt idx="38330">
                        <c:v>0.7524016</c:v>
                      </c:pt>
                      <c:pt idx="38331">
                        <c:v>0.74538400000000005</c:v>
                      </c:pt>
                      <c:pt idx="38332">
                        <c:v>0.73836650000000004</c:v>
                      </c:pt>
                      <c:pt idx="38333">
                        <c:v>0.73134889999999997</c:v>
                      </c:pt>
                      <c:pt idx="38334">
                        <c:v>0.72433139999999996</c:v>
                      </c:pt>
                      <c:pt idx="38335">
                        <c:v>0.71731389999999995</c:v>
                      </c:pt>
                      <c:pt idx="38336">
                        <c:v>0.71029629999999999</c:v>
                      </c:pt>
                      <c:pt idx="38337">
                        <c:v>0.70327879999999998</c:v>
                      </c:pt>
                      <c:pt idx="38338">
                        <c:v>0.69626120000000002</c:v>
                      </c:pt>
                      <c:pt idx="38339">
                        <c:v>0.68924370000000001</c:v>
                      </c:pt>
                      <c:pt idx="38340">
                        <c:v>0.68222609999999995</c:v>
                      </c:pt>
                      <c:pt idx="38341">
                        <c:v>0.67520860000000005</c:v>
                      </c:pt>
                      <c:pt idx="38342">
                        <c:v>0.66819110000000004</c:v>
                      </c:pt>
                      <c:pt idx="38343">
                        <c:v>0.66117349999999997</c:v>
                      </c:pt>
                      <c:pt idx="38344">
                        <c:v>0.65415599999999996</c:v>
                      </c:pt>
                      <c:pt idx="38345">
                        <c:v>0.6471384</c:v>
                      </c:pt>
                      <c:pt idx="38346">
                        <c:v>0.64012089999999999</c:v>
                      </c:pt>
                      <c:pt idx="38347">
                        <c:v>0.63310330000000004</c:v>
                      </c:pt>
                      <c:pt idx="38348">
                        <c:v>0.62608580000000003</c:v>
                      </c:pt>
                      <c:pt idx="38349">
                        <c:v>0.61906830000000002</c:v>
                      </c:pt>
                      <c:pt idx="38350">
                        <c:v>0.61205069999999995</c:v>
                      </c:pt>
                      <c:pt idx="38351">
                        <c:v>0.60503320000000005</c:v>
                      </c:pt>
                      <c:pt idx="38352">
                        <c:v>0.59801559999999998</c:v>
                      </c:pt>
                      <c:pt idx="38353">
                        <c:v>0.59099809999999997</c:v>
                      </c:pt>
                      <c:pt idx="38354">
                        <c:v>0.58398050000000001</c:v>
                      </c:pt>
                      <c:pt idx="38355">
                        <c:v>0.576963</c:v>
                      </c:pt>
                      <c:pt idx="38356">
                        <c:v>0.56994549999999999</c:v>
                      </c:pt>
                      <c:pt idx="38357">
                        <c:v>0.56292790000000004</c:v>
                      </c:pt>
                      <c:pt idx="38358">
                        <c:v>0.55591029999999997</c:v>
                      </c:pt>
                      <c:pt idx="38359">
                        <c:v>0.54889279999999996</c:v>
                      </c:pt>
                      <c:pt idx="38360">
                        <c:v>0.5418752</c:v>
                      </c:pt>
                      <c:pt idx="38361">
                        <c:v>0.53485769999999999</c:v>
                      </c:pt>
                      <c:pt idx="38362">
                        <c:v>0.52784019999999998</c:v>
                      </c:pt>
                      <c:pt idx="38363">
                        <c:v>0.52082260000000002</c:v>
                      </c:pt>
                      <c:pt idx="38364">
                        <c:v>0.51380510000000001</c:v>
                      </c:pt>
                      <c:pt idx="38365">
                        <c:v>0.50678749999999995</c:v>
                      </c:pt>
                      <c:pt idx="38366">
                        <c:v>0.49976999999999999</c:v>
                      </c:pt>
                      <c:pt idx="38367">
                        <c:v>0.49275249999999998</c:v>
                      </c:pt>
                      <c:pt idx="38368">
                        <c:v>0.48573490000000002</c:v>
                      </c:pt>
                      <c:pt idx="38369">
                        <c:v>0.47871740000000002</c:v>
                      </c:pt>
                      <c:pt idx="38370">
                        <c:v>0.4716998</c:v>
                      </c:pt>
                      <c:pt idx="38371">
                        <c:v>0.46468229999999999</c:v>
                      </c:pt>
                      <c:pt idx="38372">
                        <c:v>0.45766469999999998</c:v>
                      </c:pt>
                      <c:pt idx="38373">
                        <c:v>0.45064720000000003</c:v>
                      </c:pt>
                      <c:pt idx="38374">
                        <c:v>0.44362970000000002</c:v>
                      </c:pt>
                      <c:pt idx="38375">
                        <c:v>0.4366121</c:v>
                      </c:pt>
                      <c:pt idx="38376">
                        <c:v>0.42959449999999999</c:v>
                      </c:pt>
                      <c:pt idx="38377">
                        <c:v>0.42257699999999998</c:v>
                      </c:pt>
                      <c:pt idx="38378">
                        <c:v>0.41555950000000003</c:v>
                      </c:pt>
                      <c:pt idx="38379">
                        <c:v>0.40854190000000001</c:v>
                      </c:pt>
                      <c:pt idx="38380">
                        <c:v>0.4015244</c:v>
                      </c:pt>
                      <c:pt idx="38381">
                        <c:v>0.39450679999999999</c:v>
                      </c:pt>
                      <c:pt idx="38382">
                        <c:v>0.38748929999999998</c:v>
                      </c:pt>
                      <c:pt idx="38383">
                        <c:v>0.38047180000000003</c:v>
                      </c:pt>
                      <c:pt idx="38384">
                        <c:v>0.37345420000000001</c:v>
                      </c:pt>
                      <c:pt idx="38385">
                        <c:v>0.3664367</c:v>
                      </c:pt>
                      <c:pt idx="38386">
                        <c:v>0.35941909999999999</c:v>
                      </c:pt>
                      <c:pt idx="38387">
                        <c:v>0.35240159999999998</c:v>
                      </c:pt>
                      <c:pt idx="38388">
                        <c:v>0.34538400000000002</c:v>
                      </c:pt>
                      <c:pt idx="38389">
                        <c:v>0.33836650000000001</c:v>
                      </c:pt>
                      <c:pt idx="38390">
                        <c:v>0.331349</c:v>
                      </c:pt>
                      <c:pt idx="38391">
                        <c:v>0.32433139999999999</c:v>
                      </c:pt>
                      <c:pt idx="38392">
                        <c:v>0.31731379999999998</c:v>
                      </c:pt>
                      <c:pt idx="38393">
                        <c:v>0.31029630000000002</c:v>
                      </c:pt>
                      <c:pt idx="38394">
                        <c:v>0.30327880000000002</c:v>
                      </c:pt>
                      <c:pt idx="38395">
                        <c:v>0.2962612</c:v>
                      </c:pt>
                      <c:pt idx="38396">
                        <c:v>0.28924369999999999</c:v>
                      </c:pt>
                      <c:pt idx="38397">
                        <c:v>0.28222609999999998</c:v>
                      </c:pt>
                      <c:pt idx="38398">
                        <c:v>0.27520860000000003</c:v>
                      </c:pt>
                      <c:pt idx="38399">
                        <c:v>0.26819100000000001</c:v>
                      </c:pt>
                      <c:pt idx="38400">
                        <c:v>0.2611735</c:v>
                      </c:pt>
                      <c:pt idx="38401">
                        <c:v>0.25415599999999999</c:v>
                      </c:pt>
                      <c:pt idx="38402">
                        <c:v>0.24713840000000001</c:v>
                      </c:pt>
                      <c:pt idx="38403">
                        <c:v>0.2401209</c:v>
                      </c:pt>
                      <c:pt idx="38404">
                        <c:v>0.23310330000000001</c:v>
                      </c:pt>
                      <c:pt idx="38405">
                        <c:v>0.2260858</c:v>
                      </c:pt>
                      <c:pt idx="38406">
                        <c:v>0.21906819999999999</c:v>
                      </c:pt>
                      <c:pt idx="38407">
                        <c:v>0.21205070000000001</c:v>
                      </c:pt>
                      <c:pt idx="38408">
                        <c:v>0.2050332</c:v>
                      </c:pt>
                      <c:pt idx="38409">
                        <c:v>0.19801560000000001</c:v>
                      </c:pt>
                      <c:pt idx="38410">
                        <c:v>0.1909981</c:v>
                      </c:pt>
                      <c:pt idx="38411">
                        <c:v>0.18398049999999999</c:v>
                      </c:pt>
                      <c:pt idx="38412">
                        <c:v>0.17696300000000001</c:v>
                      </c:pt>
                      <c:pt idx="38413">
                        <c:v>0.1699454</c:v>
                      </c:pt>
                      <c:pt idx="38414">
                        <c:v>0.16292789999999999</c:v>
                      </c:pt>
                      <c:pt idx="38415">
                        <c:v>0.1559103</c:v>
                      </c:pt>
                      <c:pt idx="38416">
                        <c:v>0.14889279999999999</c:v>
                      </c:pt>
                      <c:pt idx="38417">
                        <c:v>0.14187530000000001</c:v>
                      </c:pt>
                      <c:pt idx="38418">
                        <c:v>0.1348577</c:v>
                      </c:pt>
                      <c:pt idx="38419">
                        <c:v>0.12784019999999999</c:v>
                      </c:pt>
                      <c:pt idx="38420">
                        <c:v>0.1208226</c:v>
                      </c:pt>
                      <c:pt idx="38421">
                        <c:v>0.11380510000000001</c:v>
                      </c:pt>
                      <c:pt idx="38422">
                        <c:v>0.10678749999999999</c:v>
                      </c:pt>
                      <c:pt idx="38423">
                        <c:v>9.9769990000000003E-2</c:v>
                      </c:pt>
                      <c:pt idx="38424">
                        <c:v>9.2752459999999995E-2</c:v>
                      </c:pt>
                      <c:pt idx="38425">
                        <c:v>8.5734909999999998E-2</c:v>
                      </c:pt>
                      <c:pt idx="38426">
                        <c:v>7.8717369999999995E-2</c:v>
                      </c:pt>
                      <c:pt idx="38427">
                        <c:v>7.1699819999999997E-2</c:v>
                      </c:pt>
                      <c:pt idx="38428">
                        <c:v>6.4682279999999995E-2</c:v>
                      </c:pt>
                      <c:pt idx="38429">
                        <c:v>5.7664729999999997E-2</c:v>
                      </c:pt>
                      <c:pt idx="38430">
                        <c:v>5.0647190000000002E-2</c:v>
                      </c:pt>
                      <c:pt idx="38431">
                        <c:v>4.3629649999999999E-2</c:v>
                      </c:pt>
                      <c:pt idx="38432">
                        <c:v>3.6612100000000002E-2</c:v>
                      </c:pt>
                      <c:pt idx="38433">
                        <c:v>2.9594559999999999E-2</c:v>
                      </c:pt>
                      <c:pt idx="38434">
                        <c:v>2.257702E-2</c:v>
                      </c:pt>
                      <c:pt idx="38435">
                        <c:v>1.5559470000000001E-2</c:v>
                      </c:pt>
                      <c:pt idx="38436">
                        <c:v>8.5419269999999995E-3</c:v>
                      </c:pt>
                      <c:pt idx="38437">
                        <c:v>1.524383E-3</c:v>
                      </c:pt>
                      <c:pt idx="38438">
                        <c:v>-5.4931609999999999E-3</c:v>
                      </c:pt>
                      <c:pt idx="38439">
                        <c:v>-1.25107E-2</c:v>
                      </c:pt>
                      <c:pt idx="38440">
                        <c:v>-1.952825E-2</c:v>
                      </c:pt>
                      <c:pt idx="38441">
                        <c:v>-2.654579E-2</c:v>
                      </c:pt>
                      <c:pt idx="38442">
                        <c:v>-3.3563330000000002E-2</c:v>
                      </c:pt>
                      <c:pt idx="38443">
                        <c:v>-4.058088E-2</c:v>
                      </c:pt>
                      <c:pt idx="38444">
                        <c:v>-4.7598429999999997E-2</c:v>
                      </c:pt>
                      <c:pt idx="38445">
                        <c:v>-5.461597E-2</c:v>
                      </c:pt>
                      <c:pt idx="38446">
                        <c:v>-6.1633510000000002E-2</c:v>
                      </c:pt>
                      <c:pt idx="38447">
                        <c:v>-6.865106E-2</c:v>
                      </c:pt>
                      <c:pt idx="38448">
                        <c:v>-7.5668600000000003E-2</c:v>
                      </c:pt>
                      <c:pt idx="38449">
                        <c:v>-8.2686140000000005E-2</c:v>
                      </c:pt>
                      <c:pt idx="38450">
                        <c:v>-8.9703690000000003E-2</c:v>
                      </c:pt>
                      <c:pt idx="38451">
                        <c:v>-9.6721230000000005E-2</c:v>
                      </c:pt>
                      <c:pt idx="38452">
                        <c:v>-0.10373880000000001</c:v>
                      </c:pt>
                      <c:pt idx="38453">
                        <c:v>-0.1107563</c:v>
                      </c:pt>
                      <c:pt idx="38454">
                        <c:v>-0.1177739</c:v>
                      </c:pt>
                      <c:pt idx="38455">
                        <c:v>-0.1247914</c:v>
                      </c:pt>
                      <c:pt idx="38456">
                        <c:v>-0.13180900000000001</c:v>
                      </c:pt>
                      <c:pt idx="38457">
                        <c:v>-0.13882649999999999</c:v>
                      </c:pt>
                      <c:pt idx="38458">
                        <c:v>-0.145844</c:v>
                      </c:pt>
                      <c:pt idx="38459">
                        <c:v>-0.15286159999999999</c:v>
                      </c:pt>
                      <c:pt idx="38460">
                        <c:v>-0.1598791</c:v>
                      </c:pt>
                      <c:pt idx="38461">
                        <c:v>-0.16689670000000001</c:v>
                      </c:pt>
                      <c:pt idx="38462">
                        <c:v>-0.17391419999999999</c:v>
                      </c:pt>
                      <c:pt idx="38463">
                        <c:v>-0.1809318</c:v>
                      </c:pt>
                      <c:pt idx="38464">
                        <c:v>-0.18794930000000001</c:v>
                      </c:pt>
                      <c:pt idx="38465">
                        <c:v>-0.1949668</c:v>
                      </c:pt>
                      <c:pt idx="38466">
                        <c:v>-0.20198440000000001</c:v>
                      </c:pt>
                      <c:pt idx="38467">
                        <c:v>-0.20900189999999999</c:v>
                      </c:pt>
                      <c:pt idx="38468">
                        <c:v>-0.2160195</c:v>
                      </c:pt>
                      <c:pt idx="38469">
                        <c:v>-0.22303700000000001</c:v>
                      </c:pt>
                      <c:pt idx="38470">
                        <c:v>-0.2300546</c:v>
                      </c:pt>
                      <c:pt idx="38471">
                        <c:v>-0.23707210000000001</c:v>
                      </c:pt>
                      <c:pt idx="38472">
                        <c:v>-0.24408959999999999</c:v>
                      </c:pt>
                      <c:pt idx="38473">
                        <c:v>-0.25110719999999997</c:v>
                      </c:pt>
                      <c:pt idx="38474">
                        <c:v>-0.25812469999999998</c:v>
                      </c:pt>
                      <c:pt idx="38475">
                        <c:v>-0.2651423</c:v>
                      </c:pt>
                      <c:pt idx="38476">
                        <c:v>-0.27215980000000001</c:v>
                      </c:pt>
                      <c:pt idx="38477">
                        <c:v>-0.27917740000000002</c:v>
                      </c:pt>
                      <c:pt idx="38478">
                        <c:v>-0.28619489999999997</c:v>
                      </c:pt>
                      <c:pt idx="38479">
                        <c:v>-0.29321249999999999</c:v>
                      </c:pt>
                      <c:pt idx="38480">
                        <c:v>-0.30023</c:v>
                      </c:pt>
                      <c:pt idx="38481">
                        <c:v>-0.30724750000000001</c:v>
                      </c:pt>
                      <c:pt idx="38482">
                        <c:v>-0.31426510000000002</c:v>
                      </c:pt>
                      <c:pt idx="38483">
                        <c:v>-0.32128259999999997</c:v>
                      </c:pt>
                      <c:pt idx="38484">
                        <c:v>-0.32830019999999999</c:v>
                      </c:pt>
                      <c:pt idx="38485">
                        <c:v>-0.3353177</c:v>
                      </c:pt>
                      <c:pt idx="38486">
                        <c:v>-0.34233530000000001</c:v>
                      </c:pt>
                      <c:pt idx="38487">
                        <c:v>-0.34935280000000002</c:v>
                      </c:pt>
                      <c:pt idx="38488">
                        <c:v>-0.35637039999999998</c:v>
                      </c:pt>
                      <c:pt idx="38489">
                        <c:v>-0.36338789999999999</c:v>
                      </c:pt>
                      <c:pt idx="38490">
                        <c:v>-0.3704054</c:v>
                      </c:pt>
                      <c:pt idx="38491">
                        <c:v>-0.37742300000000001</c:v>
                      </c:pt>
                      <c:pt idx="38492">
                        <c:v>-0.38444050000000002</c:v>
                      </c:pt>
                      <c:pt idx="38493">
                        <c:v>-0.39145809999999998</c:v>
                      </c:pt>
                      <c:pt idx="38494">
                        <c:v>-0.39847559999999999</c:v>
                      </c:pt>
                      <c:pt idx="38495">
                        <c:v>-0.4054932</c:v>
                      </c:pt>
                      <c:pt idx="38496">
                        <c:v>-0.41251070000000001</c:v>
                      </c:pt>
                      <c:pt idx="38497">
                        <c:v>-0.41952820000000002</c:v>
                      </c:pt>
                      <c:pt idx="38498">
                        <c:v>-0.42654579999999997</c:v>
                      </c:pt>
                      <c:pt idx="38499">
                        <c:v>-0.43356329999999998</c:v>
                      </c:pt>
                      <c:pt idx="38500">
                        <c:v>-0.4405809</c:v>
                      </c:pt>
                      <c:pt idx="38501">
                        <c:v>-0.44759840000000001</c:v>
                      </c:pt>
                      <c:pt idx="38502">
                        <c:v>-0.45461600000000002</c:v>
                      </c:pt>
                      <c:pt idx="38503">
                        <c:v>-0.46163349999999997</c:v>
                      </c:pt>
                      <c:pt idx="38504">
                        <c:v>-0.46865109999999999</c:v>
                      </c:pt>
                      <c:pt idx="38505">
                        <c:v>-0.4756686</c:v>
                      </c:pt>
                      <c:pt idx="38506">
                        <c:v>-0.48268610000000001</c:v>
                      </c:pt>
                      <c:pt idx="38507">
                        <c:v>-0.48970370000000002</c:v>
                      </c:pt>
                      <c:pt idx="38508">
                        <c:v>-0.49672119999999997</c:v>
                      </c:pt>
                      <c:pt idx="38509">
                        <c:v>-0.50373880000000004</c:v>
                      </c:pt>
                      <c:pt idx="38510">
                        <c:v>-0.51075630000000005</c:v>
                      </c:pt>
                      <c:pt idx="38511">
                        <c:v>-0.51777390000000001</c:v>
                      </c:pt>
                      <c:pt idx="38512">
                        <c:v>-0.52479140000000002</c:v>
                      </c:pt>
                      <c:pt idx="38513">
                        <c:v>-0.53180899999999998</c:v>
                      </c:pt>
                      <c:pt idx="38514">
                        <c:v>-0.53882649999999999</c:v>
                      </c:pt>
                      <c:pt idx="38515">
                        <c:v>-0.545844</c:v>
                      </c:pt>
                      <c:pt idx="38516">
                        <c:v>-0.55286159999999995</c:v>
                      </c:pt>
                      <c:pt idx="38517">
                        <c:v>-0.55987909999999996</c:v>
                      </c:pt>
                      <c:pt idx="38518">
                        <c:v>-0.56689670000000003</c:v>
                      </c:pt>
                      <c:pt idx="38519">
                        <c:v>-0.57391420000000004</c:v>
                      </c:pt>
                      <c:pt idx="38520">
                        <c:v>-0.5809318</c:v>
                      </c:pt>
                      <c:pt idx="38521">
                        <c:v>-0.58794930000000001</c:v>
                      </c:pt>
                      <c:pt idx="38522">
                        <c:v>-0.59496680000000002</c:v>
                      </c:pt>
                      <c:pt idx="38523">
                        <c:v>-0.60198439999999998</c:v>
                      </c:pt>
                      <c:pt idx="38524">
                        <c:v>-0.60900189999999998</c:v>
                      </c:pt>
                      <c:pt idx="38525">
                        <c:v>-0.61601950000000005</c:v>
                      </c:pt>
                      <c:pt idx="38526">
                        <c:v>-0.62303699999999995</c:v>
                      </c:pt>
                      <c:pt idx="38527">
                        <c:v>-0.63005460000000002</c:v>
                      </c:pt>
                      <c:pt idx="38528">
                        <c:v>-0.63707210000000003</c:v>
                      </c:pt>
                      <c:pt idx="38529">
                        <c:v>-0.64408960000000004</c:v>
                      </c:pt>
                      <c:pt idx="38530">
                        <c:v>-0.6511072</c:v>
                      </c:pt>
                      <c:pt idx="38531">
                        <c:v>-0.65812470000000001</c:v>
                      </c:pt>
                      <c:pt idx="38532">
                        <c:v>-0.66514229999999996</c:v>
                      </c:pt>
                      <c:pt idx="38533">
                        <c:v>-0.67215990000000003</c:v>
                      </c:pt>
                      <c:pt idx="38534">
                        <c:v>-0.67917729999999998</c:v>
                      </c:pt>
                      <c:pt idx="38535">
                        <c:v>-0.68619490000000005</c:v>
                      </c:pt>
                      <c:pt idx="38536">
                        <c:v>-0.69321239999999995</c:v>
                      </c:pt>
                      <c:pt idx="38537">
                        <c:v>-0.70023000000000002</c:v>
                      </c:pt>
                      <c:pt idx="38538">
                        <c:v>-0.70724759999999998</c:v>
                      </c:pt>
                      <c:pt idx="38539">
                        <c:v>-0.71426509999999999</c:v>
                      </c:pt>
                      <c:pt idx="38540">
                        <c:v>-0.72128270000000005</c:v>
                      </c:pt>
                      <c:pt idx="38541">
                        <c:v>-0.72830019999999995</c:v>
                      </c:pt>
                      <c:pt idx="38542">
                        <c:v>-0.73531769999999996</c:v>
                      </c:pt>
                      <c:pt idx="38543">
                        <c:v>-0.74233530000000003</c:v>
                      </c:pt>
                      <c:pt idx="38544">
                        <c:v>-0.74935280000000004</c:v>
                      </c:pt>
                      <c:pt idx="38545">
                        <c:v>-0.7563704</c:v>
                      </c:pt>
                      <c:pt idx="38546">
                        <c:v>-0.76338790000000001</c:v>
                      </c:pt>
                      <c:pt idx="38547">
                        <c:v>-0.77040540000000002</c:v>
                      </c:pt>
                      <c:pt idx="38548">
                        <c:v>-0.77742299999999998</c:v>
                      </c:pt>
                      <c:pt idx="38549">
                        <c:v>-0.78444049999999999</c:v>
                      </c:pt>
                      <c:pt idx="38550">
                        <c:v>-0.79145810000000005</c:v>
                      </c:pt>
                      <c:pt idx="38551">
                        <c:v>-0.79847559999999995</c:v>
                      </c:pt>
                      <c:pt idx="38552">
                        <c:v>-0.80549320000000002</c:v>
                      </c:pt>
                      <c:pt idx="38553">
                        <c:v>-0.81251070000000003</c:v>
                      </c:pt>
                      <c:pt idx="38554">
                        <c:v>-0.81952820000000004</c:v>
                      </c:pt>
                      <c:pt idx="38555">
                        <c:v>-0.8265458</c:v>
                      </c:pt>
                      <c:pt idx="38556">
                        <c:v>-0.83356330000000001</c:v>
                      </c:pt>
                      <c:pt idx="38557">
                        <c:v>-0.84058089999999996</c:v>
                      </c:pt>
                      <c:pt idx="38558">
                        <c:v>-0.84759839999999997</c:v>
                      </c:pt>
                      <c:pt idx="38559">
                        <c:v>-0.85461600000000004</c:v>
                      </c:pt>
                      <c:pt idx="38560">
                        <c:v>-0.86163350000000005</c:v>
                      </c:pt>
                      <c:pt idx="38561">
                        <c:v>-0.86865099999999995</c:v>
                      </c:pt>
                      <c:pt idx="38562">
                        <c:v>-0.87566860000000002</c:v>
                      </c:pt>
                      <c:pt idx="38563">
                        <c:v>-0.88268610000000003</c:v>
                      </c:pt>
                      <c:pt idx="38564">
                        <c:v>-0.88970369999999999</c:v>
                      </c:pt>
                      <c:pt idx="38565">
                        <c:v>-0.8967212</c:v>
                      </c:pt>
                      <c:pt idx="38566">
                        <c:v>-0.90373879999999995</c:v>
                      </c:pt>
                      <c:pt idx="38567">
                        <c:v>-0.91075629999999996</c:v>
                      </c:pt>
                      <c:pt idx="38568">
                        <c:v>-0.91777379999999997</c:v>
                      </c:pt>
                      <c:pt idx="38569">
                        <c:v>-0.92479140000000004</c:v>
                      </c:pt>
                      <c:pt idx="38570">
                        <c:v>-0.93180890000000005</c:v>
                      </c:pt>
                      <c:pt idx="38571">
                        <c:v>-0.93882650000000001</c:v>
                      </c:pt>
                      <c:pt idx="38572">
                        <c:v>-0.94584409999999997</c:v>
                      </c:pt>
                      <c:pt idx="38573">
                        <c:v>-0.95286159999999998</c:v>
                      </c:pt>
                      <c:pt idx="38574">
                        <c:v>-0.95987909999999999</c:v>
                      </c:pt>
                      <c:pt idx="38575">
                        <c:v>-0.96689670000000005</c:v>
                      </c:pt>
                      <c:pt idx="38576">
                        <c:v>-0.97391419999999995</c:v>
                      </c:pt>
                      <c:pt idx="38577">
                        <c:v>-0.98093180000000002</c:v>
                      </c:pt>
                      <c:pt idx="38578">
                        <c:v>-0.98794930000000003</c:v>
                      </c:pt>
                      <c:pt idx="38579">
                        <c:v>-0.99496689999999999</c:v>
                      </c:pt>
                      <c:pt idx="38580">
                        <c:v>-1.001984</c:v>
                      </c:pt>
                      <c:pt idx="38581">
                        <c:v>-1.009002</c:v>
                      </c:pt>
                      <c:pt idx="38582">
                        <c:v>-1.016019</c:v>
                      </c:pt>
                      <c:pt idx="38583">
                        <c:v>-1.023037</c:v>
                      </c:pt>
                      <c:pt idx="38584">
                        <c:v>-1.0300549999999999</c:v>
                      </c:pt>
                      <c:pt idx="38585">
                        <c:v>-1.037072</c:v>
                      </c:pt>
                      <c:pt idx="38586">
                        <c:v>-1.04409</c:v>
                      </c:pt>
                      <c:pt idx="38587">
                        <c:v>-1.051107</c:v>
                      </c:pt>
                      <c:pt idx="38588">
                        <c:v>-1.058125</c:v>
                      </c:pt>
                      <c:pt idx="38589">
                        <c:v>-1.065142</c:v>
                      </c:pt>
                      <c:pt idx="38590">
                        <c:v>-1.07216</c:v>
                      </c:pt>
                      <c:pt idx="38591">
                        <c:v>-1.0791770000000001</c:v>
                      </c:pt>
                      <c:pt idx="38592">
                        <c:v>-1.086195</c:v>
                      </c:pt>
                      <c:pt idx="38593">
                        <c:v>-1.0932120000000001</c:v>
                      </c:pt>
                      <c:pt idx="38594">
                        <c:v>-1.10023</c:v>
                      </c:pt>
                      <c:pt idx="38595">
                        <c:v>-1.107248</c:v>
                      </c:pt>
                      <c:pt idx="38596">
                        <c:v>-1.1142650000000001</c:v>
                      </c:pt>
                      <c:pt idx="38597">
                        <c:v>-1.121283</c:v>
                      </c:pt>
                      <c:pt idx="38598">
                        <c:v>-1.1283000000000001</c:v>
                      </c:pt>
                      <c:pt idx="38599">
                        <c:v>-1.135318</c:v>
                      </c:pt>
                      <c:pt idx="38600">
                        <c:v>-1.1423350000000001</c:v>
                      </c:pt>
                      <c:pt idx="38601">
                        <c:v>-1.1493530000000001</c:v>
                      </c:pt>
                      <c:pt idx="38602">
                        <c:v>-1.1563699999999999</c:v>
                      </c:pt>
                      <c:pt idx="38603">
                        <c:v>-1.1633880000000001</c:v>
                      </c:pt>
                      <c:pt idx="38604">
                        <c:v>-1.1704049999999999</c:v>
                      </c:pt>
                      <c:pt idx="38605">
                        <c:v>-1.1774230000000001</c:v>
                      </c:pt>
                      <c:pt idx="38606">
                        <c:v>-1.1844399999999999</c:v>
                      </c:pt>
                      <c:pt idx="38607">
                        <c:v>-1.1914579999999999</c:v>
                      </c:pt>
                      <c:pt idx="38608">
                        <c:v>-1.1984760000000001</c:v>
                      </c:pt>
                      <c:pt idx="38609">
                        <c:v>-1.2054929999999999</c:v>
                      </c:pt>
                      <c:pt idx="38610">
                        <c:v>-1.2125109999999999</c:v>
                      </c:pt>
                      <c:pt idx="38611">
                        <c:v>-1.2195279999999999</c:v>
                      </c:pt>
                      <c:pt idx="38612">
                        <c:v>-1.2265459999999999</c:v>
                      </c:pt>
                      <c:pt idx="38613">
                        <c:v>-1.233563</c:v>
                      </c:pt>
                      <c:pt idx="38614">
                        <c:v>-1.2405809999999999</c:v>
                      </c:pt>
                      <c:pt idx="38615">
                        <c:v>-1.247598</c:v>
                      </c:pt>
                      <c:pt idx="38616">
                        <c:v>-1.254616</c:v>
                      </c:pt>
                      <c:pt idx="38617">
                        <c:v>-1.2616339999999999</c:v>
                      </c:pt>
                      <c:pt idx="38618">
                        <c:v>-1.268651</c:v>
                      </c:pt>
                      <c:pt idx="38619">
                        <c:v>-1.2756689999999999</c:v>
                      </c:pt>
                      <c:pt idx="38620">
                        <c:v>-1.282686</c:v>
                      </c:pt>
                      <c:pt idx="38621">
                        <c:v>-1.289704</c:v>
                      </c:pt>
                      <c:pt idx="38622">
                        <c:v>-1.296721</c:v>
                      </c:pt>
                      <c:pt idx="38623">
                        <c:v>-1.303739</c:v>
                      </c:pt>
                      <c:pt idx="38624">
                        <c:v>-1.310756</c:v>
                      </c:pt>
                      <c:pt idx="38625">
                        <c:v>-1.317774</c:v>
                      </c:pt>
                      <c:pt idx="38626">
                        <c:v>-1.3247910000000001</c:v>
                      </c:pt>
                      <c:pt idx="38627">
                        <c:v>-1.331809</c:v>
                      </c:pt>
                      <c:pt idx="38628">
                        <c:v>-1.338827</c:v>
                      </c:pt>
                      <c:pt idx="38629">
                        <c:v>-1.345844</c:v>
                      </c:pt>
                      <c:pt idx="38630">
                        <c:v>-1.352862</c:v>
                      </c:pt>
                      <c:pt idx="38631">
                        <c:v>-1.3598790000000001</c:v>
                      </c:pt>
                      <c:pt idx="38632">
                        <c:v>-1.366897</c:v>
                      </c:pt>
                      <c:pt idx="38633">
                        <c:v>-1.3739140000000001</c:v>
                      </c:pt>
                      <c:pt idx="38634">
                        <c:v>-1.380932</c:v>
                      </c:pt>
                      <c:pt idx="38635">
                        <c:v>-1.3879490000000001</c:v>
                      </c:pt>
                      <c:pt idx="38636">
                        <c:v>-1.3949670000000001</c:v>
                      </c:pt>
                      <c:pt idx="38637">
                        <c:v>-1.4019839999999999</c:v>
                      </c:pt>
                      <c:pt idx="38638">
                        <c:v>-1.4090020000000001</c:v>
                      </c:pt>
                      <c:pt idx="38639">
                        <c:v>-1.4160189999999999</c:v>
                      </c:pt>
                      <c:pt idx="38640">
                        <c:v>-1.4230370000000001</c:v>
                      </c:pt>
                      <c:pt idx="38641">
                        <c:v>-1.4300550000000001</c:v>
                      </c:pt>
                      <c:pt idx="38642">
                        <c:v>-1.4370719999999999</c:v>
                      </c:pt>
                      <c:pt idx="38643">
                        <c:v>-1.4440900000000001</c:v>
                      </c:pt>
                      <c:pt idx="38644">
                        <c:v>-1.4511069999999999</c:v>
                      </c:pt>
                      <c:pt idx="38645">
                        <c:v>-1.4581249999999999</c:v>
                      </c:pt>
                      <c:pt idx="38646">
                        <c:v>-1.4651419999999999</c:v>
                      </c:pt>
                      <c:pt idx="38647">
                        <c:v>-1.4721599999999999</c:v>
                      </c:pt>
                      <c:pt idx="38648">
                        <c:v>-1.479177</c:v>
                      </c:pt>
                      <c:pt idx="38649">
                        <c:v>-1.4861949999999999</c:v>
                      </c:pt>
                      <c:pt idx="38650">
                        <c:v>-1.493212</c:v>
                      </c:pt>
                      <c:pt idx="38651">
                        <c:v>-1.50023</c:v>
                      </c:pt>
                      <c:pt idx="38652">
                        <c:v>-1.5072479999999999</c:v>
                      </c:pt>
                      <c:pt idx="38653">
                        <c:v>-1.514265</c:v>
                      </c:pt>
                      <c:pt idx="38654">
                        <c:v>-1.5212829999999999</c:v>
                      </c:pt>
                      <c:pt idx="38655">
                        <c:v>-1.5283</c:v>
                      </c:pt>
                      <c:pt idx="38656">
                        <c:v>-1.535318</c:v>
                      </c:pt>
                      <c:pt idx="38657">
                        <c:v>-1.542335</c:v>
                      </c:pt>
                      <c:pt idx="38658">
                        <c:v>-1.549353</c:v>
                      </c:pt>
                      <c:pt idx="38659">
                        <c:v>-1.55637</c:v>
                      </c:pt>
                      <c:pt idx="38660">
                        <c:v>-1.563388</c:v>
                      </c:pt>
                      <c:pt idx="38661">
                        <c:v>-1.5704050000000001</c:v>
                      </c:pt>
                      <c:pt idx="38662">
                        <c:v>-1.577423</c:v>
                      </c:pt>
                      <c:pt idx="38663">
                        <c:v>-1.5844400000000001</c:v>
                      </c:pt>
                      <c:pt idx="38664">
                        <c:v>-1.591458</c:v>
                      </c:pt>
                      <c:pt idx="38665">
                        <c:v>-1.598476</c:v>
                      </c:pt>
                      <c:pt idx="38666">
                        <c:v>-1.6054930000000001</c:v>
                      </c:pt>
                      <c:pt idx="38667">
                        <c:v>-1.612511</c:v>
                      </c:pt>
                      <c:pt idx="38668">
                        <c:v>-1.6195280000000001</c:v>
                      </c:pt>
                      <c:pt idx="38669">
                        <c:v>-1.626546</c:v>
                      </c:pt>
                      <c:pt idx="38670">
                        <c:v>-1.6335630000000001</c:v>
                      </c:pt>
                      <c:pt idx="38671">
                        <c:v>-1.6405810000000001</c:v>
                      </c:pt>
                      <c:pt idx="38672">
                        <c:v>-1.6475979999999999</c:v>
                      </c:pt>
                      <c:pt idx="38673">
                        <c:v>-1.6546160000000001</c:v>
                      </c:pt>
                      <c:pt idx="38674">
                        <c:v>-1.6616329999999999</c:v>
                      </c:pt>
                      <c:pt idx="38675">
                        <c:v>-1.6686510000000001</c:v>
                      </c:pt>
                      <c:pt idx="38676">
                        <c:v>-1.6756690000000001</c:v>
                      </c:pt>
                      <c:pt idx="38677">
                        <c:v>-1.6826859999999999</c:v>
                      </c:pt>
                      <c:pt idx="38678">
                        <c:v>-1.6897040000000001</c:v>
                      </c:pt>
                      <c:pt idx="38679">
                        <c:v>-1.6967209999999999</c:v>
                      </c:pt>
                      <c:pt idx="38680">
                        <c:v>-1.7037389999999999</c:v>
                      </c:pt>
                      <c:pt idx="38681">
                        <c:v>-1.7107559999999999</c:v>
                      </c:pt>
                      <c:pt idx="38682">
                        <c:v>-1.7177739999999999</c:v>
                      </c:pt>
                      <c:pt idx="38683">
                        <c:v>-1.724791</c:v>
                      </c:pt>
                      <c:pt idx="38684">
                        <c:v>-1.7318089999999999</c:v>
                      </c:pt>
                      <c:pt idx="38685">
                        <c:v>-1.7388269999999999</c:v>
                      </c:pt>
                      <c:pt idx="38686">
                        <c:v>-1.745844</c:v>
                      </c:pt>
                      <c:pt idx="38687">
                        <c:v>-1.7528619999999999</c:v>
                      </c:pt>
                      <c:pt idx="38688">
                        <c:v>-1.759879</c:v>
                      </c:pt>
                      <c:pt idx="38689">
                        <c:v>-1.7668969999999999</c:v>
                      </c:pt>
                      <c:pt idx="38690">
                        <c:v>-1.773914</c:v>
                      </c:pt>
                      <c:pt idx="38691">
                        <c:v>-1.780932</c:v>
                      </c:pt>
                      <c:pt idx="38692">
                        <c:v>-1.787949</c:v>
                      </c:pt>
                      <c:pt idx="38693">
                        <c:v>-1.794967</c:v>
                      </c:pt>
                      <c:pt idx="38694">
                        <c:v>-1.801984</c:v>
                      </c:pt>
                      <c:pt idx="38695">
                        <c:v>-1.809002</c:v>
                      </c:pt>
                      <c:pt idx="38696">
                        <c:v>-1.81602</c:v>
                      </c:pt>
                      <c:pt idx="38697">
                        <c:v>-1.823037</c:v>
                      </c:pt>
                      <c:pt idx="38698">
                        <c:v>-1.830055</c:v>
                      </c:pt>
                      <c:pt idx="38699">
                        <c:v>-1.837072</c:v>
                      </c:pt>
                      <c:pt idx="38700">
                        <c:v>-1.84409</c:v>
                      </c:pt>
                      <c:pt idx="38701">
                        <c:v>-1.8511070000000001</c:v>
                      </c:pt>
                      <c:pt idx="38702">
                        <c:v>-1.858125</c:v>
                      </c:pt>
                      <c:pt idx="38703">
                        <c:v>-1.8651420000000001</c:v>
                      </c:pt>
                      <c:pt idx="38704">
                        <c:v>-1.87216</c:v>
                      </c:pt>
                      <c:pt idx="38705">
                        <c:v>-1.8791770000000001</c:v>
                      </c:pt>
                      <c:pt idx="38706">
                        <c:v>-1.8861950000000001</c:v>
                      </c:pt>
                      <c:pt idx="38707">
                        <c:v>-1.8932119999999999</c:v>
                      </c:pt>
                      <c:pt idx="38708">
                        <c:v>-1.9002300000000001</c:v>
                      </c:pt>
                      <c:pt idx="38709">
                        <c:v>-1.9072480000000001</c:v>
                      </c:pt>
                      <c:pt idx="38710">
                        <c:v>-1.9142650000000001</c:v>
                      </c:pt>
                      <c:pt idx="38711">
                        <c:v>-1.9212830000000001</c:v>
                      </c:pt>
                      <c:pt idx="38712">
                        <c:v>-1.9282999999999999</c:v>
                      </c:pt>
                      <c:pt idx="38713">
                        <c:v>-1.9353180000000001</c:v>
                      </c:pt>
                      <c:pt idx="38714">
                        <c:v>-1.9423349999999999</c:v>
                      </c:pt>
                      <c:pt idx="38715">
                        <c:v>-1.9493529999999999</c:v>
                      </c:pt>
                      <c:pt idx="38716">
                        <c:v>-1.9563699999999999</c:v>
                      </c:pt>
                      <c:pt idx="38717">
                        <c:v>-1.9633879999999999</c:v>
                      </c:pt>
                      <c:pt idx="38718">
                        <c:v>-1.970405</c:v>
                      </c:pt>
                      <c:pt idx="38719">
                        <c:v>-1.9774229999999999</c:v>
                      </c:pt>
                      <c:pt idx="38720">
                        <c:v>-1.9844409999999999</c:v>
                      </c:pt>
                      <c:pt idx="38721">
                        <c:v>-1.991458</c:v>
                      </c:pt>
                      <c:pt idx="38722">
                        <c:v>-1.9984759999999999</c:v>
                      </c:pt>
                      <c:pt idx="38723">
                        <c:v>-2.005493</c:v>
                      </c:pt>
                      <c:pt idx="38724">
                        <c:v>-2.0125109999999999</c:v>
                      </c:pt>
                      <c:pt idx="38725">
                        <c:v>-2.0195280000000002</c:v>
                      </c:pt>
                      <c:pt idx="38726">
                        <c:v>-2.0265460000000002</c:v>
                      </c:pt>
                      <c:pt idx="38727">
                        <c:v>-2.033563</c:v>
                      </c:pt>
                      <c:pt idx="38728">
                        <c:v>-2.040581</c:v>
                      </c:pt>
                      <c:pt idx="38729">
                        <c:v>-2.0475979999999998</c:v>
                      </c:pt>
                      <c:pt idx="38730">
                        <c:v>-2.0546160000000002</c:v>
                      </c:pt>
                      <c:pt idx="38731">
                        <c:v>-2.0616340000000002</c:v>
                      </c:pt>
                      <c:pt idx="38732">
                        <c:v>-2.068651</c:v>
                      </c:pt>
                      <c:pt idx="38733">
                        <c:v>-2.075669</c:v>
                      </c:pt>
                      <c:pt idx="38734">
                        <c:v>-2.0826859999999998</c:v>
                      </c:pt>
                      <c:pt idx="38735">
                        <c:v>-2.0897039999999998</c:v>
                      </c:pt>
                      <c:pt idx="38736">
                        <c:v>-2.0967210000000001</c:v>
                      </c:pt>
                      <c:pt idx="38737">
                        <c:v>-2.103739</c:v>
                      </c:pt>
                      <c:pt idx="38738">
                        <c:v>-2.1107559999999999</c:v>
                      </c:pt>
                      <c:pt idx="38739">
                        <c:v>-2.1177739999999998</c:v>
                      </c:pt>
                      <c:pt idx="38740">
                        <c:v>-2.1247910000000001</c:v>
                      </c:pt>
                      <c:pt idx="38741">
                        <c:v>-2.1318090000000001</c:v>
                      </c:pt>
                      <c:pt idx="38742">
                        <c:v>-2.138827</c:v>
                      </c:pt>
                      <c:pt idx="38743">
                        <c:v>-2.1458439999999999</c:v>
                      </c:pt>
                      <c:pt idx="38744">
                        <c:v>-2.1528619999999998</c:v>
                      </c:pt>
                      <c:pt idx="38745">
                        <c:v>-2.1598790000000001</c:v>
                      </c:pt>
                      <c:pt idx="38746">
                        <c:v>-2.1668970000000001</c:v>
                      </c:pt>
                      <c:pt idx="38747">
                        <c:v>-2.1739139999999999</c:v>
                      </c:pt>
                      <c:pt idx="38748">
                        <c:v>-2.1809319999999999</c:v>
                      </c:pt>
                      <c:pt idx="38749">
                        <c:v>-2.1879490000000001</c:v>
                      </c:pt>
                      <c:pt idx="38750">
                        <c:v>-2.1949670000000001</c:v>
                      </c:pt>
                      <c:pt idx="38751">
                        <c:v>-2.2019839999999999</c:v>
                      </c:pt>
                      <c:pt idx="38752">
                        <c:v>-2.2090019999999999</c:v>
                      </c:pt>
                      <c:pt idx="38753">
                        <c:v>-2.2160190000000002</c:v>
                      </c:pt>
                      <c:pt idx="38754">
                        <c:v>-2.2230370000000002</c:v>
                      </c:pt>
                      <c:pt idx="38755">
                        <c:v>-2.2300550000000001</c:v>
                      </c:pt>
                      <c:pt idx="38756">
                        <c:v>-2.2370719999999999</c:v>
                      </c:pt>
                      <c:pt idx="38757">
                        <c:v>-2.2440899999999999</c:v>
                      </c:pt>
                      <c:pt idx="38758">
                        <c:v>-2.2511070000000002</c:v>
                      </c:pt>
                      <c:pt idx="38759">
                        <c:v>-2.2581250000000002</c:v>
                      </c:pt>
                      <c:pt idx="38760">
                        <c:v>-2.265142</c:v>
                      </c:pt>
                      <c:pt idx="38761">
                        <c:v>-2.27216</c:v>
                      </c:pt>
                      <c:pt idx="38762">
                        <c:v>-2.2791769999999998</c:v>
                      </c:pt>
                      <c:pt idx="38763">
                        <c:v>-2.2861950000000002</c:v>
                      </c:pt>
                      <c:pt idx="38764">
                        <c:v>-2.293212</c:v>
                      </c:pt>
                      <c:pt idx="38765">
                        <c:v>-2.30023</c:v>
                      </c:pt>
                      <c:pt idx="38766">
                        <c:v>-2.307248</c:v>
                      </c:pt>
                      <c:pt idx="38767">
                        <c:v>-2.3142649999999998</c:v>
                      </c:pt>
                      <c:pt idx="38768">
                        <c:v>-2.3212830000000002</c:v>
                      </c:pt>
                      <c:pt idx="38769">
                        <c:v>-2.3283</c:v>
                      </c:pt>
                      <c:pt idx="38770">
                        <c:v>-2.335318</c:v>
                      </c:pt>
                      <c:pt idx="38771">
                        <c:v>-2.3423349999999998</c:v>
                      </c:pt>
                      <c:pt idx="38772">
                        <c:v>-2.3493529999999998</c:v>
                      </c:pt>
                      <c:pt idx="38773">
                        <c:v>-2.3563700000000001</c:v>
                      </c:pt>
                      <c:pt idx="38774">
                        <c:v>-2.363388</c:v>
                      </c:pt>
                      <c:pt idx="38775">
                        <c:v>-2.3704049999999999</c:v>
                      </c:pt>
                      <c:pt idx="38776">
                        <c:v>-2.3774229999999998</c:v>
                      </c:pt>
                      <c:pt idx="38777">
                        <c:v>-2.3844400000000001</c:v>
                      </c:pt>
                      <c:pt idx="38778">
                        <c:v>-2.3914580000000001</c:v>
                      </c:pt>
                      <c:pt idx="38779">
                        <c:v>-2.3984760000000001</c:v>
                      </c:pt>
                      <c:pt idx="38780">
                        <c:v>-2.4054929999999999</c:v>
                      </c:pt>
                      <c:pt idx="38781">
                        <c:v>-2.4125109999999999</c:v>
                      </c:pt>
                      <c:pt idx="38782">
                        <c:v>-2.4195280000000001</c:v>
                      </c:pt>
                      <c:pt idx="38783">
                        <c:v>-2.4265460000000001</c:v>
                      </c:pt>
                      <c:pt idx="38784">
                        <c:v>-2.4335629999999999</c:v>
                      </c:pt>
                      <c:pt idx="38785">
                        <c:v>-2.4405809999999999</c:v>
                      </c:pt>
                      <c:pt idx="38786">
                        <c:v>-2.4475980000000002</c:v>
                      </c:pt>
                      <c:pt idx="38787">
                        <c:v>-2.4546160000000001</c:v>
                      </c:pt>
                      <c:pt idx="38788">
                        <c:v>-2.461633</c:v>
                      </c:pt>
                      <c:pt idx="38789">
                        <c:v>-2.4686509999999999</c:v>
                      </c:pt>
                      <c:pt idx="38790">
                        <c:v>-2.4756689999999999</c:v>
                      </c:pt>
                      <c:pt idx="38791">
                        <c:v>-2.4826860000000002</c:v>
                      </c:pt>
                      <c:pt idx="38792">
                        <c:v>-2.4897040000000001</c:v>
                      </c:pt>
                      <c:pt idx="38793">
                        <c:v>-2.496721</c:v>
                      </c:pt>
                      <c:pt idx="38794">
                        <c:v>-2.5037389999999999</c:v>
                      </c:pt>
                      <c:pt idx="38795">
                        <c:v>-2.5107560000000002</c:v>
                      </c:pt>
                      <c:pt idx="38796">
                        <c:v>-2.5177740000000002</c:v>
                      </c:pt>
                      <c:pt idx="38797">
                        <c:v>-2.524791</c:v>
                      </c:pt>
                      <c:pt idx="38798">
                        <c:v>-2.531809</c:v>
                      </c:pt>
                      <c:pt idx="38799">
                        <c:v>-2.5388259999999998</c:v>
                      </c:pt>
                      <c:pt idx="38800">
                        <c:v>-2.5458440000000002</c:v>
                      </c:pt>
                      <c:pt idx="38801">
                        <c:v>-2.5528620000000002</c:v>
                      </c:pt>
                      <c:pt idx="38802">
                        <c:v>-2.559879</c:v>
                      </c:pt>
                      <c:pt idx="38803">
                        <c:v>-2.566897</c:v>
                      </c:pt>
                      <c:pt idx="38804">
                        <c:v>-2.5739139999999998</c:v>
                      </c:pt>
                      <c:pt idx="38805">
                        <c:v>-2.5809319999999998</c:v>
                      </c:pt>
                      <c:pt idx="38806">
                        <c:v>-2.5879490000000001</c:v>
                      </c:pt>
                      <c:pt idx="38807">
                        <c:v>-2.594967</c:v>
                      </c:pt>
                      <c:pt idx="38808">
                        <c:v>-2.601985</c:v>
                      </c:pt>
                      <c:pt idx="38809">
                        <c:v>-2.6090019999999998</c:v>
                      </c:pt>
                      <c:pt idx="38810">
                        <c:v>-2.6160190000000001</c:v>
                      </c:pt>
                      <c:pt idx="38811">
                        <c:v>-2.6230370000000001</c:v>
                      </c:pt>
                      <c:pt idx="38812">
                        <c:v>-2.6300539999999999</c:v>
                      </c:pt>
                      <c:pt idx="38813">
                        <c:v>-2.6370719999999999</c:v>
                      </c:pt>
                      <c:pt idx="38814">
                        <c:v>-2.6440899999999998</c:v>
                      </c:pt>
                      <c:pt idx="38815">
                        <c:v>-2.6511070000000001</c:v>
                      </c:pt>
                      <c:pt idx="38816">
                        <c:v>-2.6581250000000001</c:v>
                      </c:pt>
                      <c:pt idx="38817">
                        <c:v>-2.6651419999999999</c:v>
                      </c:pt>
                      <c:pt idx="38818">
                        <c:v>-2.6721599999999999</c:v>
                      </c:pt>
                      <c:pt idx="38819">
                        <c:v>-2.6791770000000001</c:v>
                      </c:pt>
                      <c:pt idx="38820">
                        <c:v>-2.6861950000000001</c:v>
                      </c:pt>
                      <c:pt idx="38821">
                        <c:v>-2.6932130000000001</c:v>
                      </c:pt>
                      <c:pt idx="38822">
                        <c:v>-2.7002299999999999</c:v>
                      </c:pt>
                      <c:pt idx="38823">
                        <c:v>-2.7072470000000002</c:v>
                      </c:pt>
                      <c:pt idx="38824">
                        <c:v>-2.7142650000000001</c:v>
                      </c:pt>
                      <c:pt idx="38825">
                        <c:v>-2.7212830000000001</c:v>
                      </c:pt>
                      <c:pt idx="38826">
                        <c:v>-2.7282999999999999</c:v>
                      </c:pt>
                      <c:pt idx="38827">
                        <c:v>-2.7353179999999999</c:v>
                      </c:pt>
                      <c:pt idx="38828">
                        <c:v>-2.7423350000000002</c:v>
                      </c:pt>
                      <c:pt idx="38829">
                        <c:v>-2.7493530000000002</c:v>
                      </c:pt>
                      <c:pt idx="38830">
                        <c:v>-2.75637</c:v>
                      </c:pt>
                      <c:pt idx="38831">
                        <c:v>-2.763388</c:v>
                      </c:pt>
                      <c:pt idx="38832">
                        <c:v>-2.7704059999999999</c:v>
                      </c:pt>
                      <c:pt idx="38833">
                        <c:v>-2.7774230000000002</c:v>
                      </c:pt>
                      <c:pt idx="38834">
                        <c:v>-2.7844410000000002</c:v>
                      </c:pt>
                      <c:pt idx="38835">
                        <c:v>-2.791458</c:v>
                      </c:pt>
                      <c:pt idx="38836">
                        <c:v>-2.798476</c:v>
                      </c:pt>
                      <c:pt idx="38837">
                        <c:v>-2.8054929999999998</c:v>
                      </c:pt>
                      <c:pt idx="38838">
                        <c:v>-2.8125110000000002</c:v>
                      </c:pt>
                      <c:pt idx="38839">
                        <c:v>-2.819528</c:v>
                      </c:pt>
                      <c:pt idx="38840">
                        <c:v>-2.826546</c:v>
                      </c:pt>
                      <c:pt idx="38841">
                        <c:v>-2.8335629999999998</c:v>
                      </c:pt>
                      <c:pt idx="38842">
                        <c:v>-2.8405809999999998</c:v>
                      </c:pt>
                      <c:pt idx="38843">
                        <c:v>-2.8475980000000001</c:v>
                      </c:pt>
                      <c:pt idx="38844">
                        <c:v>-2.854616</c:v>
                      </c:pt>
                      <c:pt idx="38845">
                        <c:v>-2.861634</c:v>
                      </c:pt>
                      <c:pt idx="38846">
                        <c:v>-2.8686509999999998</c:v>
                      </c:pt>
                      <c:pt idx="38847">
                        <c:v>-2.8756689999999998</c:v>
                      </c:pt>
                      <c:pt idx="38848">
                        <c:v>-2.8826860000000001</c:v>
                      </c:pt>
                      <c:pt idx="38849">
                        <c:v>-2.8897040000000001</c:v>
                      </c:pt>
                      <c:pt idx="38850">
                        <c:v>-2.8967209999999999</c:v>
                      </c:pt>
                      <c:pt idx="38851">
                        <c:v>-2.9037389999999998</c:v>
                      </c:pt>
                      <c:pt idx="38852">
                        <c:v>-2.9107560000000001</c:v>
                      </c:pt>
                      <c:pt idx="38853">
                        <c:v>-2.9177740000000001</c:v>
                      </c:pt>
                      <c:pt idx="38854">
                        <c:v>-2.9247909999999999</c:v>
                      </c:pt>
                      <c:pt idx="38855">
                        <c:v>-2.9318089999999999</c:v>
                      </c:pt>
                      <c:pt idx="38856">
                        <c:v>-2.9388269999999999</c:v>
                      </c:pt>
                      <c:pt idx="38857">
                        <c:v>-2.9458440000000001</c:v>
                      </c:pt>
                      <c:pt idx="38858">
                        <c:v>-2.9528620000000001</c:v>
                      </c:pt>
                      <c:pt idx="38859">
                        <c:v>-2.9598789999999999</c:v>
                      </c:pt>
                      <c:pt idx="38860">
                        <c:v>-2.9668969999999999</c:v>
                      </c:pt>
                      <c:pt idx="38861">
                        <c:v>-2.9739140000000002</c:v>
                      </c:pt>
                      <c:pt idx="38862">
                        <c:v>-2.9809320000000001</c:v>
                      </c:pt>
                      <c:pt idx="38863">
                        <c:v>-2.987949</c:v>
                      </c:pt>
                      <c:pt idx="38864">
                        <c:v>-2.9949669999999999</c:v>
                      </c:pt>
                      <c:pt idx="38865">
                        <c:v>-3.0019840000000002</c:v>
                      </c:pt>
                      <c:pt idx="38866">
                        <c:v>-3.0090020000000002</c:v>
                      </c:pt>
                      <c:pt idx="38867">
                        <c:v>-3.0160200000000001</c:v>
                      </c:pt>
                      <c:pt idx="38868">
                        <c:v>-3.023037</c:v>
                      </c:pt>
                      <c:pt idx="38869">
                        <c:v>-3.0300549999999999</c:v>
                      </c:pt>
                      <c:pt idx="38870">
                        <c:v>-3.0370720000000002</c:v>
                      </c:pt>
                      <c:pt idx="38871">
                        <c:v>-3.0440900000000002</c:v>
                      </c:pt>
                      <c:pt idx="38872">
                        <c:v>-3.051107</c:v>
                      </c:pt>
                      <c:pt idx="38873">
                        <c:v>-3.058125</c:v>
                      </c:pt>
                      <c:pt idx="38874">
                        <c:v>-3.0651419999999998</c:v>
                      </c:pt>
                      <c:pt idx="38875">
                        <c:v>-3.0721599999999998</c:v>
                      </c:pt>
                      <c:pt idx="38876">
                        <c:v>-3.0791770000000001</c:v>
                      </c:pt>
                      <c:pt idx="38877">
                        <c:v>-3.086195</c:v>
                      </c:pt>
                      <c:pt idx="38878">
                        <c:v>-3.0932119999999999</c:v>
                      </c:pt>
                      <c:pt idx="38879">
                        <c:v>-3.1002299999999998</c:v>
                      </c:pt>
                      <c:pt idx="38880">
                        <c:v>-3.1072479999999998</c:v>
                      </c:pt>
                      <c:pt idx="38881">
                        <c:v>-3.1142650000000001</c:v>
                      </c:pt>
                      <c:pt idx="38882">
                        <c:v>-3.121283</c:v>
                      </c:pt>
                      <c:pt idx="38883">
                        <c:v>-3.1282999999999999</c:v>
                      </c:pt>
                      <c:pt idx="38884">
                        <c:v>-3.1353179999999998</c:v>
                      </c:pt>
                      <c:pt idx="38885">
                        <c:v>-3.1423350000000001</c:v>
                      </c:pt>
                      <c:pt idx="38886">
                        <c:v>-3.1493530000000001</c:v>
                      </c:pt>
                      <c:pt idx="38887">
                        <c:v>-3.1563699999999999</c:v>
                      </c:pt>
                      <c:pt idx="38888">
                        <c:v>-3.1633879999999999</c:v>
                      </c:pt>
                      <c:pt idx="38889">
                        <c:v>-3.1704050000000001</c:v>
                      </c:pt>
                      <c:pt idx="38890">
                        <c:v>-3.1774230000000001</c:v>
                      </c:pt>
                      <c:pt idx="38891">
                        <c:v>-3.1844410000000001</c:v>
                      </c:pt>
                      <c:pt idx="38892">
                        <c:v>-3.1914579999999999</c:v>
                      </c:pt>
                      <c:pt idx="38893">
                        <c:v>-3.1984759999999999</c:v>
                      </c:pt>
                      <c:pt idx="38894">
                        <c:v>-3.2054930000000001</c:v>
                      </c:pt>
                      <c:pt idx="38895">
                        <c:v>-3.2125110000000001</c:v>
                      </c:pt>
                      <c:pt idx="38896">
                        <c:v>-3.2195279999999999</c:v>
                      </c:pt>
                      <c:pt idx="38897">
                        <c:v>-3.2265459999999999</c:v>
                      </c:pt>
                      <c:pt idx="38898">
                        <c:v>-3.2335630000000002</c:v>
                      </c:pt>
                      <c:pt idx="38899">
                        <c:v>-3.2405810000000002</c:v>
                      </c:pt>
                      <c:pt idx="38900">
                        <c:v>-3.247598</c:v>
                      </c:pt>
                      <c:pt idx="38901">
                        <c:v>-3.254616</c:v>
                      </c:pt>
                      <c:pt idx="38902">
                        <c:v>-3.2616329999999998</c:v>
                      </c:pt>
                      <c:pt idx="38903">
                        <c:v>-3.2686510000000002</c:v>
                      </c:pt>
                      <c:pt idx="38904">
                        <c:v>-3.2756690000000002</c:v>
                      </c:pt>
                      <c:pt idx="38905">
                        <c:v>-3.282686</c:v>
                      </c:pt>
                      <c:pt idx="38906">
                        <c:v>-3.289704</c:v>
                      </c:pt>
                      <c:pt idx="38907">
                        <c:v>-3.2967209999999998</c:v>
                      </c:pt>
                      <c:pt idx="38908">
                        <c:v>-3.3037390000000002</c:v>
                      </c:pt>
                      <c:pt idx="38909">
                        <c:v>-3.310756</c:v>
                      </c:pt>
                      <c:pt idx="38910">
                        <c:v>-3.317774</c:v>
                      </c:pt>
                      <c:pt idx="38911">
                        <c:v>-3.3247909999999998</c:v>
                      </c:pt>
                      <c:pt idx="38912">
                        <c:v>-3.3318089999999998</c:v>
                      </c:pt>
                      <c:pt idx="38913">
                        <c:v>-3.3388260000000001</c:v>
                      </c:pt>
                      <c:pt idx="38914">
                        <c:v>-3.345844</c:v>
                      </c:pt>
                      <c:pt idx="38915">
                        <c:v>-3.352862</c:v>
                      </c:pt>
                      <c:pt idx="38916">
                        <c:v>-3.3598789999999998</c:v>
                      </c:pt>
                      <c:pt idx="38917">
                        <c:v>-3.3668969999999998</c:v>
                      </c:pt>
                      <c:pt idx="38918">
                        <c:v>-3.3739140000000001</c:v>
                      </c:pt>
                      <c:pt idx="38919">
                        <c:v>-3.380932</c:v>
                      </c:pt>
                      <c:pt idx="38920">
                        <c:v>-3.3879489999999999</c:v>
                      </c:pt>
                      <c:pt idx="38921">
                        <c:v>-3.3949669999999998</c:v>
                      </c:pt>
                      <c:pt idx="38922">
                        <c:v>-3.4019840000000001</c:v>
                      </c:pt>
                      <c:pt idx="38923">
                        <c:v>-3.4090020000000001</c:v>
                      </c:pt>
                      <c:pt idx="38924">
                        <c:v>-3.4160189999999999</c:v>
                      </c:pt>
                      <c:pt idx="38925">
                        <c:v>-3.4230369999999999</c:v>
                      </c:pt>
                      <c:pt idx="38926">
                        <c:v>-3.4300549999999999</c:v>
                      </c:pt>
                      <c:pt idx="38927">
                        <c:v>-3.4370720000000001</c:v>
                      </c:pt>
                      <c:pt idx="38928">
                        <c:v>-3.4440900000000001</c:v>
                      </c:pt>
                      <c:pt idx="38929">
                        <c:v>-3.4511069999999999</c:v>
                      </c:pt>
                      <c:pt idx="38930">
                        <c:v>-3.4581249999999999</c:v>
                      </c:pt>
                      <c:pt idx="38931">
                        <c:v>-3.4651420000000002</c:v>
                      </c:pt>
                      <c:pt idx="38932">
                        <c:v>-3.4721600000000001</c:v>
                      </c:pt>
                      <c:pt idx="38933">
                        <c:v>-3.479177</c:v>
                      </c:pt>
                      <c:pt idx="38934">
                        <c:v>-3.4861949999999999</c:v>
                      </c:pt>
                      <c:pt idx="38935">
                        <c:v>-3.4932120000000002</c:v>
                      </c:pt>
                      <c:pt idx="38936">
                        <c:v>-3.5002300000000002</c:v>
                      </c:pt>
                      <c:pt idx="38937">
                        <c:v>-3.507247</c:v>
                      </c:pt>
                      <c:pt idx="38938">
                        <c:v>-3.514265</c:v>
                      </c:pt>
                      <c:pt idx="38939">
                        <c:v>-3.5212829999999999</c:v>
                      </c:pt>
                      <c:pt idx="38940">
                        <c:v>-3.5283000000000002</c:v>
                      </c:pt>
                      <c:pt idx="38941">
                        <c:v>-3.5353180000000002</c:v>
                      </c:pt>
                      <c:pt idx="38942">
                        <c:v>-3.542335</c:v>
                      </c:pt>
                      <c:pt idx="38943">
                        <c:v>-3.549353</c:v>
                      </c:pt>
                      <c:pt idx="38944">
                        <c:v>-3.5563699999999998</c:v>
                      </c:pt>
                      <c:pt idx="38945">
                        <c:v>-3.5633880000000002</c:v>
                      </c:pt>
                      <c:pt idx="38946">
                        <c:v>-3.5704050000000001</c:v>
                      </c:pt>
                      <c:pt idx="38947">
                        <c:v>-3.577423</c:v>
                      </c:pt>
                      <c:pt idx="38948">
                        <c:v>-3.5844399999999998</c:v>
                      </c:pt>
                      <c:pt idx="38949">
                        <c:v>-3.5914579999999998</c:v>
                      </c:pt>
                      <c:pt idx="38950">
                        <c:v>-3.5984759999999998</c:v>
                      </c:pt>
                      <c:pt idx="38951">
                        <c:v>-3.6054930000000001</c:v>
                      </c:pt>
                      <c:pt idx="38952">
                        <c:v>-3.612511</c:v>
                      </c:pt>
                      <c:pt idx="38953">
                        <c:v>-3.6195279999999999</c:v>
                      </c:pt>
                      <c:pt idx="38954">
                        <c:v>-3.6265459999999998</c:v>
                      </c:pt>
                      <c:pt idx="38955">
                        <c:v>-3.6335630000000001</c:v>
                      </c:pt>
                      <c:pt idx="38956">
                        <c:v>-3.6405810000000001</c:v>
                      </c:pt>
                      <c:pt idx="38957">
                        <c:v>-3.647599</c:v>
                      </c:pt>
                      <c:pt idx="38958">
                        <c:v>-3.6546159999999999</c:v>
                      </c:pt>
                      <c:pt idx="38959">
                        <c:v>-3.6616330000000001</c:v>
                      </c:pt>
                      <c:pt idx="38960">
                        <c:v>-3.6686510000000001</c:v>
                      </c:pt>
                      <c:pt idx="38961">
                        <c:v>-3.6756690000000001</c:v>
                      </c:pt>
                      <c:pt idx="38962">
                        <c:v>-3.6826859999999999</c:v>
                      </c:pt>
                      <c:pt idx="38963">
                        <c:v>-3.6897039999999999</c:v>
                      </c:pt>
                      <c:pt idx="38964">
                        <c:v>-3.6967210000000001</c:v>
                      </c:pt>
                      <c:pt idx="38965">
                        <c:v>-3.7037390000000001</c:v>
                      </c:pt>
                      <c:pt idx="38966">
                        <c:v>-3.7107559999999999</c:v>
                      </c:pt>
                      <c:pt idx="38967">
                        <c:v>-3.7177739999999999</c:v>
                      </c:pt>
                      <c:pt idx="38968">
                        <c:v>-3.7247910000000002</c:v>
                      </c:pt>
                      <c:pt idx="38969">
                        <c:v>-3.7318090000000002</c:v>
                      </c:pt>
                      <c:pt idx="38970">
                        <c:v>-3.7388270000000001</c:v>
                      </c:pt>
                      <c:pt idx="38971">
                        <c:v>-3.745844</c:v>
                      </c:pt>
                      <c:pt idx="38972">
                        <c:v>-3.7528609999999998</c:v>
                      </c:pt>
                      <c:pt idx="38973">
                        <c:v>-3.7598790000000002</c:v>
                      </c:pt>
                      <c:pt idx="38974">
                        <c:v>-3.7668970000000002</c:v>
                      </c:pt>
                      <c:pt idx="38975">
                        <c:v>-3.773914</c:v>
                      </c:pt>
                      <c:pt idx="38976">
                        <c:v>-3.780932</c:v>
                      </c:pt>
                      <c:pt idx="38977">
                        <c:v>-3.7879489999999998</c:v>
                      </c:pt>
                      <c:pt idx="38978">
                        <c:v>-3.7949670000000002</c:v>
                      </c:pt>
                      <c:pt idx="38979">
                        <c:v>-3.801984</c:v>
                      </c:pt>
                      <c:pt idx="38980">
                        <c:v>-3.809002</c:v>
                      </c:pt>
                      <c:pt idx="38981">
                        <c:v>-3.81602</c:v>
                      </c:pt>
                      <c:pt idx="38982">
                        <c:v>-3.8230369999999998</c:v>
                      </c:pt>
                      <c:pt idx="38983">
                        <c:v>-3.8300550000000002</c:v>
                      </c:pt>
                      <c:pt idx="38984">
                        <c:v>-3.837072</c:v>
                      </c:pt>
                      <c:pt idx="38985">
                        <c:v>-3.84409</c:v>
                      </c:pt>
                      <c:pt idx="38986">
                        <c:v>-3.8511069999999998</c:v>
                      </c:pt>
                      <c:pt idx="38987">
                        <c:v>-3.8581249999999998</c:v>
                      </c:pt>
                      <c:pt idx="38988">
                        <c:v>-3.8651420000000001</c:v>
                      </c:pt>
                      <c:pt idx="38989">
                        <c:v>-3.87216</c:v>
                      </c:pt>
                      <c:pt idx="38990">
                        <c:v>-3.8791769999999999</c:v>
                      </c:pt>
                      <c:pt idx="38991">
                        <c:v>-3.8861949999999998</c:v>
                      </c:pt>
                      <c:pt idx="38992">
                        <c:v>-3.8932129999999998</c:v>
                      </c:pt>
                      <c:pt idx="38993">
                        <c:v>-3.9002300000000001</c:v>
                      </c:pt>
                      <c:pt idx="38994">
                        <c:v>-3.9072480000000001</c:v>
                      </c:pt>
                      <c:pt idx="38995">
                        <c:v>-3.9142649999999999</c:v>
                      </c:pt>
                      <c:pt idx="38996">
                        <c:v>-3.9212829999999999</c:v>
                      </c:pt>
                      <c:pt idx="38997">
                        <c:v>-3.9283000000000001</c:v>
                      </c:pt>
                      <c:pt idx="38998">
                        <c:v>-3.9353180000000001</c:v>
                      </c:pt>
                      <c:pt idx="38999">
                        <c:v>-3.9423349999999999</c:v>
                      </c:pt>
                      <c:pt idx="39000">
                        <c:v>-3.9493529999999999</c:v>
                      </c:pt>
                      <c:pt idx="39001">
                        <c:v>-3.9563700000000002</c:v>
                      </c:pt>
                      <c:pt idx="39002">
                        <c:v>-3.9633880000000001</c:v>
                      </c:pt>
                      <c:pt idx="39003">
                        <c:v>-3.970405</c:v>
                      </c:pt>
                      <c:pt idx="39004">
                        <c:v>-3.9774229999999999</c:v>
                      </c:pt>
                      <c:pt idx="39005">
                        <c:v>-3.9844409999999999</c:v>
                      </c:pt>
                      <c:pt idx="39006">
                        <c:v>-3.9914580000000002</c:v>
                      </c:pt>
                      <c:pt idx="39007">
                        <c:v>-3.9984760000000001</c:v>
                      </c:pt>
                      <c:pt idx="39008">
                        <c:v>-4.0054930000000004</c:v>
                      </c:pt>
                      <c:pt idx="39009">
                        <c:v>-4.0125109999999999</c:v>
                      </c:pt>
                      <c:pt idx="39010">
                        <c:v>-4.0195280000000002</c:v>
                      </c:pt>
                      <c:pt idx="39011">
                        <c:v>-4.0265459999999997</c:v>
                      </c:pt>
                      <c:pt idx="39012">
                        <c:v>-4.033563</c:v>
                      </c:pt>
                      <c:pt idx="39013">
                        <c:v>-4.0405810000000004</c:v>
                      </c:pt>
                      <c:pt idx="39014">
                        <c:v>-4.0475979999999998</c:v>
                      </c:pt>
                      <c:pt idx="39015">
                        <c:v>-4.0546160000000002</c:v>
                      </c:pt>
                      <c:pt idx="39016">
                        <c:v>-4.0616339999999997</c:v>
                      </c:pt>
                      <c:pt idx="39017">
                        <c:v>-4.068651</c:v>
                      </c:pt>
                      <c:pt idx="39018">
                        <c:v>-4.0756690000000004</c:v>
                      </c:pt>
                      <c:pt idx="39019">
                        <c:v>-4.0826859999999998</c:v>
                      </c:pt>
                      <c:pt idx="39020">
                        <c:v>-4.0897040000000002</c:v>
                      </c:pt>
                      <c:pt idx="39021">
                        <c:v>-4.0967209999999996</c:v>
                      </c:pt>
                      <c:pt idx="39022">
                        <c:v>-4.103739</c:v>
                      </c:pt>
                      <c:pt idx="39023">
                        <c:v>-4.1107560000000003</c:v>
                      </c:pt>
                      <c:pt idx="39024">
                        <c:v>-4.1177739999999998</c:v>
                      </c:pt>
                      <c:pt idx="39025">
                        <c:v>-4.1247920000000002</c:v>
                      </c:pt>
                      <c:pt idx="39026">
                        <c:v>-4.1318089999999996</c:v>
                      </c:pt>
                      <c:pt idx="39027">
                        <c:v>-4.1388259999999999</c:v>
                      </c:pt>
                      <c:pt idx="39028">
                        <c:v>-4.1458440000000003</c:v>
                      </c:pt>
                      <c:pt idx="39029">
                        <c:v>-4.1528619999999998</c:v>
                      </c:pt>
                      <c:pt idx="39030">
                        <c:v>-4.1598790000000001</c:v>
                      </c:pt>
                      <c:pt idx="39031">
                        <c:v>-4.1668969999999996</c:v>
                      </c:pt>
                      <c:pt idx="39032">
                        <c:v>-4.1739139999999999</c:v>
                      </c:pt>
                      <c:pt idx="39033">
                        <c:v>-4.1809320000000003</c:v>
                      </c:pt>
                      <c:pt idx="39034">
                        <c:v>-4.1879489999999997</c:v>
                      </c:pt>
                      <c:pt idx="39035">
                        <c:v>-4.1949670000000001</c:v>
                      </c:pt>
                      <c:pt idx="39036">
                        <c:v>-4.2019840000000004</c:v>
                      </c:pt>
                      <c:pt idx="39037">
                        <c:v>-4.2090019999999999</c:v>
                      </c:pt>
                      <c:pt idx="39038">
                        <c:v>-4.2160200000000003</c:v>
                      </c:pt>
                      <c:pt idx="39039">
                        <c:v>-4.2230369999999997</c:v>
                      </c:pt>
                      <c:pt idx="39040">
                        <c:v>-4.230054</c:v>
                      </c:pt>
                      <c:pt idx="39041">
                        <c:v>-4.2370720000000004</c:v>
                      </c:pt>
                      <c:pt idx="39042">
                        <c:v>-4.2440899999999999</c:v>
                      </c:pt>
                      <c:pt idx="39043">
                        <c:v>-4.2511070000000002</c:v>
                      </c:pt>
                      <c:pt idx="39044">
                        <c:v>-4.2581249999999997</c:v>
                      </c:pt>
                      <c:pt idx="39045">
                        <c:v>-4.265142</c:v>
                      </c:pt>
                      <c:pt idx="39046">
                        <c:v>-4.2721600000000004</c:v>
                      </c:pt>
                      <c:pt idx="39047">
                        <c:v>-4.2791769999999998</c:v>
                      </c:pt>
                      <c:pt idx="39048">
                        <c:v>-4.2861950000000002</c:v>
                      </c:pt>
                      <c:pt idx="39049">
                        <c:v>-4.2932119999999996</c:v>
                      </c:pt>
                      <c:pt idx="39050">
                        <c:v>-4.30023</c:v>
                      </c:pt>
                      <c:pt idx="39051">
                        <c:v>-4.3072480000000004</c:v>
                      </c:pt>
                      <c:pt idx="39052">
                        <c:v>-4.3142649999999998</c:v>
                      </c:pt>
                      <c:pt idx="39053">
                        <c:v>-4.3212830000000002</c:v>
                      </c:pt>
                      <c:pt idx="39054">
                        <c:v>-4.3282999999999996</c:v>
                      </c:pt>
                      <c:pt idx="39055">
                        <c:v>-4.335318</c:v>
                      </c:pt>
                      <c:pt idx="39056">
                        <c:v>-4.3423350000000003</c:v>
                      </c:pt>
                      <c:pt idx="39057">
                        <c:v>-4.3493529999999998</c:v>
                      </c:pt>
                      <c:pt idx="39058">
                        <c:v>-4.3563700000000001</c:v>
                      </c:pt>
                      <c:pt idx="39059">
                        <c:v>-4.3633879999999996</c:v>
                      </c:pt>
                      <c:pt idx="39060">
                        <c:v>-4.370406</c:v>
                      </c:pt>
                      <c:pt idx="39061">
                        <c:v>-4.3774230000000003</c:v>
                      </c:pt>
                      <c:pt idx="39062">
                        <c:v>-4.3844399999999997</c:v>
                      </c:pt>
                      <c:pt idx="39063">
                        <c:v>-4.3914580000000001</c:v>
                      </c:pt>
                      <c:pt idx="39064">
                        <c:v>-4.3984759999999996</c:v>
                      </c:pt>
                      <c:pt idx="39065">
                        <c:v>-4.4054929999999999</c:v>
                      </c:pt>
                      <c:pt idx="39066">
                        <c:v>-4.4125110000000003</c:v>
                      </c:pt>
                      <c:pt idx="39067">
                        <c:v>-4.4195279999999997</c:v>
                      </c:pt>
                      <c:pt idx="39068">
                        <c:v>-4.4265460000000001</c:v>
                      </c:pt>
                      <c:pt idx="39069">
                        <c:v>-4.4335630000000004</c:v>
                      </c:pt>
                      <c:pt idx="39070">
                        <c:v>-4.4405809999999999</c:v>
                      </c:pt>
                      <c:pt idx="39071">
                        <c:v>-4.4475980000000002</c:v>
                      </c:pt>
                      <c:pt idx="39072">
                        <c:v>-4.4546159999999997</c:v>
                      </c:pt>
                      <c:pt idx="39073">
                        <c:v>-4.4616340000000001</c:v>
                      </c:pt>
                      <c:pt idx="39074">
                        <c:v>-4.4686510000000004</c:v>
                      </c:pt>
                      <c:pt idx="39075">
                        <c:v>-4.4756679999999998</c:v>
                      </c:pt>
                      <c:pt idx="39076">
                        <c:v>-4.4826860000000002</c:v>
                      </c:pt>
                      <c:pt idx="39077">
                        <c:v>-4.4897039999999997</c:v>
                      </c:pt>
                      <c:pt idx="39078">
                        <c:v>-4.496721</c:v>
                      </c:pt>
                      <c:pt idx="39079">
                        <c:v>-4.5037390000000004</c:v>
                      </c:pt>
                      <c:pt idx="39080">
                        <c:v>-4.5107559999999998</c:v>
                      </c:pt>
                      <c:pt idx="39081">
                        <c:v>-4.5177740000000002</c:v>
                      </c:pt>
                      <c:pt idx="39082">
                        <c:v>-4.5247909999999996</c:v>
                      </c:pt>
                      <c:pt idx="39083">
                        <c:v>-4.531809</c:v>
                      </c:pt>
                      <c:pt idx="39084">
                        <c:v>-4.5388260000000002</c:v>
                      </c:pt>
                      <c:pt idx="39085">
                        <c:v>-4.5458439999999998</c:v>
                      </c:pt>
                      <c:pt idx="39086">
                        <c:v>-4.5528620000000002</c:v>
                      </c:pt>
                      <c:pt idx="39087">
                        <c:v>-4.5598789999999996</c:v>
                      </c:pt>
                      <c:pt idx="39088">
                        <c:v>-4.5668959999999998</c:v>
                      </c:pt>
                      <c:pt idx="39089">
                        <c:v>-4.5739140000000003</c:v>
                      </c:pt>
                      <c:pt idx="39090">
                        <c:v>-4.5809319999999998</c:v>
                      </c:pt>
                      <c:pt idx="39091">
                        <c:v>-4.5879490000000001</c:v>
                      </c:pt>
                      <c:pt idx="39092">
                        <c:v>-4.5949669999999996</c:v>
                      </c:pt>
                      <c:pt idx="39093">
                        <c:v>-4.601985</c:v>
                      </c:pt>
                      <c:pt idx="39094">
                        <c:v>-4.6090020000000003</c:v>
                      </c:pt>
                      <c:pt idx="39095">
                        <c:v>-4.6160189999999997</c:v>
                      </c:pt>
                      <c:pt idx="39096">
                        <c:v>-4.6230370000000001</c:v>
                      </c:pt>
                      <c:pt idx="39097">
                        <c:v>-4.6300540000000003</c:v>
                      </c:pt>
                      <c:pt idx="39098">
                        <c:v>-4.6370719999999999</c:v>
                      </c:pt>
                      <c:pt idx="39099">
                        <c:v>-4.6440900000000003</c:v>
                      </c:pt>
                      <c:pt idx="39100">
                        <c:v>-4.6511069999999997</c:v>
                      </c:pt>
                      <c:pt idx="39101">
                        <c:v>-4.6581250000000001</c:v>
                      </c:pt>
                      <c:pt idx="39102">
                        <c:v>-4.6651420000000003</c:v>
                      </c:pt>
                      <c:pt idx="39103">
                        <c:v>-4.6721599999999999</c:v>
                      </c:pt>
                      <c:pt idx="39104">
                        <c:v>-4.6791770000000001</c:v>
                      </c:pt>
                      <c:pt idx="39105">
                        <c:v>-4.6861949999999997</c:v>
                      </c:pt>
                      <c:pt idx="39106">
                        <c:v>-4.6932130000000001</c:v>
                      </c:pt>
                      <c:pt idx="39107">
                        <c:v>-4.7002300000000004</c:v>
                      </c:pt>
                      <c:pt idx="39108">
                        <c:v>-4.7072479999999999</c:v>
                      </c:pt>
                      <c:pt idx="39109">
                        <c:v>-4.7142650000000001</c:v>
                      </c:pt>
                      <c:pt idx="39110">
                        <c:v>-4.7212820000000004</c:v>
                      </c:pt>
                      <c:pt idx="39111">
                        <c:v>-4.7282999999999999</c:v>
                      </c:pt>
                      <c:pt idx="39112">
                        <c:v>-4.7353180000000004</c:v>
                      </c:pt>
                      <c:pt idx="39113">
                        <c:v>-4.7423349999999997</c:v>
                      </c:pt>
                      <c:pt idx="39114">
                        <c:v>-4.7493530000000002</c:v>
                      </c:pt>
                      <c:pt idx="39115">
                        <c:v>-4.7563709999999997</c:v>
                      </c:pt>
                      <c:pt idx="39116">
                        <c:v>-4.763388</c:v>
                      </c:pt>
                      <c:pt idx="39117">
                        <c:v>-4.7704050000000002</c:v>
                      </c:pt>
                      <c:pt idx="39118">
                        <c:v>-4.7774229999999998</c:v>
                      </c:pt>
                      <c:pt idx="39119">
                        <c:v>-4.7844410000000002</c:v>
                      </c:pt>
                      <c:pt idx="39120">
                        <c:v>-4.7914580000000004</c:v>
                      </c:pt>
                      <c:pt idx="39121">
                        <c:v>-4.798476</c:v>
                      </c:pt>
                      <c:pt idx="39122">
                        <c:v>-4.8054930000000002</c:v>
                      </c:pt>
                      <c:pt idx="39123">
                        <c:v>-4.8125099999999996</c:v>
                      </c:pt>
                      <c:pt idx="39124">
                        <c:v>-4.819528</c:v>
                      </c:pt>
                      <c:pt idx="39125">
                        <c:v>-4.8265459999999996</c:v>
                      </c:pt>
                      <c:pt idx="39126">
                        <c:v>-4.8335629999999998</c:v>
                      </c:pt>
                      <c:pt idx="39127">
                        <c:v>-4.8405810000000002</c:v>
                      </c:pt>
                      <c:pt idx="39128">
                        <c:v>-4.8475989999999998</c:v>
                      </c:pt>
                      <c:pt idx="39129">
                        <c:v>-4.854616</c:v>
                      </c:pt>
                      <c:pt idx="39130">
                        <c:v>-4.8616330000000003</c:v>
                      </c:pt>
                      <c:pt idx="39131">
                        <c:v>-4.8686509999999998</c:v>
                      </c:pt>
                      <c:pt idx="39132">
                        <c:v>-4.8756690000000003</c:v>
                      </c:pt>
                      <c:pt idx="39133">
                        <c:v>-4.8826859999999996</c:v>
                      </c:pt>
                      <c:pt idx="39134">
                        <c:v>-4.8897040000000001</c:v>
                      </c:pt>
                      <c:pt idx="39135">
                        <c:v>-4.8967210000000003</c:v>
                      </c:pt>
                      <c:pt idx="39136">
                        <c:v>-4.9037389999999998</c:v>
                      </c:pt>
                      <c:pt idx="39137">
                        <c:v>-4.9107560000000001</c:v>
                      </c:pt>
                      <c:pt idx="39138">
                        <c:v>-4.9177739999999996</c:v>
                      </c:pt>
                      <c:pt idx="39139">
                        <c:v>-4.9247909999999999</c:v>
                      </c:pt>
                      <c:pt idx="39140">
                        <c:v>-4.9318090000000003</c:v>
                      </c:pt>
                      <c:pt idx="39141">
                        <c:v>-4.9388269999999999</c:v>
                      </c:pt>
                      <c:pt idx="39142">
                        <c:v>-4.9458440000000001</c:v>
                      </c:pt>
                      <c:pt idx="39143">
                        <c:v>-4.9528619999999997</c:v>
                      </c:pt>
                      <c:pt idx="39144">
                        <c:v>-4.9598789999999999</c:v>
                      </c:pt>
                      <c:pt idx="39145">
                        <c:v>-4.9668970000000003</c:v>
                      </c:pt>
                      <c:pt idx="39146">
                        <c:v>-4.9739139999999997</c:v>
                      </c:pt>
                      <c:pt idx="39147">
                        <c:v>-4.9809320000000001</c:v>
                      </c:pt>
                      <c:pt idx="39148">
                        <c:v>-4.9879490000000004</c:v>
                      </c:pt>
                      <c:pt idx="39149">
                        <c:v>-4.9949669999999999</c:v>
                      </c:pt>
                      <c:pt idx="39150">
                        <c:v>-5.0019850000000003</c:v>
                      </c:pt>
                      <c:pt idx="39151">
                        <c:v>-5.0090019999999997</c:v>
                      </c:pt>
                      <c:pt idx="39152">
                        <c:v>-5.016019</c:v>
                      </c:pt>
                      <c:pt idx="39153">
                        <c:v>-5.0230370000000004</c:v>
                      </c:pt>
                      <c:pt idx="39154">
                        <c:v>-5.0300549999999999</c:v>
                      </c:pt>
                      <c:pt idx="39155">
                        <c:v>-5.0370720000000002</c:v>
                      </c:pt>
                      <c:pt idx="39156">
                        <c:v>-5.0440899999999997</c:v>
                      </c:pt>
                      <c:pt idx="39157">
                        <c:v>-5.051107</c:v>
                      </c:pt>
                      <c:pt idx="39158">
                        <c:v>-5.0581250000000004</c:v>
                      </c:pt>
                      <c:pt idx="39159">
                        <c:v>-5.0651419999999998</c:v>
                      </c:pt>
                      <c:pt idx="39160">
                        <c:v>-5.0721600000000002</c:v>
                      </c:pt>
                      <c:pt idx="39161">
                        <c:v>-5.0791769999999996</c:v>
                      </c:pt>
                      <c:pt idx="39162">
                        <c:v>-5.086195</c:v>
                      </c:pt>
                      <c:pt idx="39163">
                        <c:v>-5.0932130000000004</c:v>
                      </c:pt>
                      <c:pt idx="39164">
                        <c:v>-5.1002299999999998</c:v>
                      </c:pt>
                      <c:pt idx="39165">
                        <c:v>-5.1072470000000001</c:v>
                      </c:pt>
                      <c:pt idx="39166">
                        <c:v>-5.1142649999999996</c:v>
                      </c:pt>
                      <c:pt idx="39167">
                        <c:v>-5.121283</c:v>
                      </c:pt>
                      <c:pt idx="39168">
                        <c:v>-5.1283000000000003</c:v>
                      </c:pt>
                      <c:pt idx="39169">
                        <c:v>-5.1353179999999998</c:v>
                      </c:pt>
                      <c:pt idx="39170">
                        <c:v>-5.1423350000000001</c:v>
                      </c:pt>
                      <c:pt idx="39171">
                        <c:v>-5.1493529999999996</c:v>
                      </c:pt>
                      <c:pt idx="39172">
                        <c:v>-5.1563699999999999</c:v>
                      </c:pt>
                      <c:pt idx="39173">
                        <c:v>-5.1633880000000003</c:v>
                      </c:pt>
                      <c:pt idx="39174">
                        <c:v>-5.1704049999999997</c:v>
                      </c:pt>
                      <c:pt idx="39175">
                        <c:v>-5.1774230000000001</c:v>
                      </c:pt>
                      <c:pt idx="39176">
                        <c:v>-5.1844409999999996</c:v>
                      </c:pt>
                      <c:pt idx="39177">
                        <c:v>-5.1914579999999999</c:v>
                      </c:pt>
                      <c:pt idx="39178">
                        <c:v>-5.1984760000000003</c:v>
                      </c:pt>
                      <c:pt idx="39179">
                        <c:v>-5.2054929999999997</c:v>
                      </c:pt>
                      <c:pt idx="39180">
                        <c:v>-5.2125110000000001</c:v>
                      </c:pt>
                      <c:pt idx="39181">
                        <c:v>-5.2195280000000004</c:v>
                      </c:pt>
                      <c:pt idx="39182">
                        <c:v>-5.2265459999999999</c:v>
                      </c:pt>
                      <c:pt idx="39183">
                        <c:v>-5.2335630000000002</c:v>
                      </c:pt>
                      <c:pt idx="39184">
                        <c:v>-5.2405809999999997</c:v>
                      </c:pt>
                      <c:pt idx="39185">
                        <c:v>-5.2475990000000001</c:v>
                      </c:pt>
                      <c:pt idx="39186">
                        <c:v>-5.2546160000000004</c:v>
                      </c:pt>
                      <c:pt idx="39187">
                        <c:v>-5.2616329999999998</c:v>
                      </c:pt>
                      <c:pt idx="39188">
                        <c:v>-5.2686510000000002</c:v>
                      </c:pt>
                      <c:pt idx="39189">
                        <c:v>-5.2756689999999997</c:v>
                      </c:pt>
                      <c:pt idx="39190">
                        <c:v>-5.282686</c:v>
                      </c:pt>
                      <c:pt idx="39191">
                        <c:v>-5.2897040000000004</c:v>
                      </c:pt>
                      <c:pt idx="39192">
                        <c:v>-5.2967209999999998</c:v>
                      </c:pt>
                      <c:pt idx="39193">
                        <c:v>-5.3037390000000002</c:v>
                      </c:pt>
                      <c:pt idx="39194">
                        <c:v>-5.3107559999999996</c:v>
                      </c:pt>
                      <c:pt idx="39195">
                        <c:v>-5.317774</c:v>
                      </c:pt>
                      <c:pt idx="39196">
                        <c:v>-5.3247910000000003</c:v>
                      </c:pt>
                      <c:pt idx="39197">
                        <c:v>-5.3318089999999998</c:v>
                      </c:pt>
                      <c:pt idx="39198">
                        <c:v>-5.3388270000000002</c:v>
                      </c:pt>
                      <c:pt idx="39199">
                        <c:v>-5.3458439999999996</c:v>
                      </c:pt>
                      <c:pt idx="39200">
                        <c:v>-5.3528609999999999</c:v>
                      </c:pt>
                      <c:pt idx="39201">
                        <c:v>-5.3598790000000003</c:v>
                      </c:pt>
                      <c:pt idx="39202">
                        <c:v>-5.3668969999999998</c:v>
                      </c:pt>
                      <c:pt idx="39203">
                        <c:v>-5.3739140000000001</c:v>
                      </c:pt>
                      <c:pt idx="39204">
                        <c:v>-5.3809319999999996</c:v>
                      </c:pt>
                      <c:pt idx="39205">
                        <c:v>-5.3879489999999999</c:v>
                      </c:pt>
                      <c:pt idx="39206">
                        <c:v>-5.3949670000000003</c:v>
                      </c:pt>
                      <c:pt idx="39207">
                        <c:v>-5.4019839999999997</c:v>
                      </c:pt>
                      <c:pt idx="39208">
                        <c:v>-5.4090020000000001</c:v>
                      </c:pt>
                      <c:pt idx="39209">
                        <c:v>-5.4160190000000004</c:v>
                      </c:pt>
                      <c:pt idx="39210">
                        <c:v>-5.4230369999999999</c:v>
                      </c:pt>
                      <c:pt idx="39211">
                        <c:v>-5.4300550000000003</c:v>
                      </c:pt>
                      <c:pt idx="39212">
                        <c:v>-5.4370719999999997</c:v>
                      </c:pt>
                      <c:pt idx="39213">
                        <c:v>-5.4440900000000001</c:v>
                      </c:pt>
                      <c:pt idx="39214">
                        <c:v>-5.4511070000000004</c:v>
                      </c:pt>
                      <c:pt idx="39215">
                        <c:v>-5.4581249999999999</c:v>
                      </c:pt>
                      <c:pt idx="39216">
                        <c:v>-5.4651420000000002</c:v>
                      </c:pt>
                      <c:pt idx="39217">
                        <c:v>-5.4721599999999997</c:v>
                      </c:pt>
                      <c:pt idx="39218">
                        <c:v>-5.479177</c:v>
                      </c:pt>
                      <c:pt idx="39219">
                        <c:v>-5.4861950000000004</c:v>
                      </c:pt>
                      <c:pt idx="39220">
                        <c:v>-5.4932119999999998</c:v>
                      </c:pt>
                      <c:pt idx="39221">
                        <c:v>-5.5002300000000002</c:v>
                      </c:pt>
                      <c:pt idx="39222">
                        <c:v>-5.5072469999999996</c:v>
                      </c:pt>
                      <c:pt idx="39223">
                        <c:v>-5.514265</c:v>
                      </c:pt>
                      <c:pt idx="39224">
                        <c:v>-5.5212830000000004</c:v>
                      </c:pt>
                      <c:pt idx="39225">
                        <c:v>-5.5282999999999998</c:v>
                      </c:pt>
                      <c:pt idx="39226">
                        <c:v>-5.5353180000000002</c:v>
                      </c:pt>
                      <c:pt idx="39227">
                        <c:v>-5.5423349999999996</c:v>
                      </c:pt>
                      <c:pt idx="39228">
                        <c:v>-5.549353</c:v>
                      </c:pt>
                      <c:pt idx="39229">
                        <c:v>-5.5563700000000003</c:v>
                      </c:pt>
                      <c:pt idx="39230">
                        <c:v>-5.5633879999999998</c:v>
                      </c:pt>
                      <c:pt idx="39231">
                        <c:v>-5.5704050000000001</c:v>
                      </c:pt>
                      <c:pt idx="39232">
                        <c:v>-5.5774229999999996</c:v>
                      </c:pt>
                      <c:pt idx="39233">
                        <c:v>-5.584441</c:v>
                      </c:pt>
                      <c:pt idx="39234">
                        <c:v>-5.5914580000000003</c:v>
                      </c:pt>
                      <c:pt idx="39235">
                        <c:v>-5.5984749999999996</c:v>
                      </c:pt>
                      <c:pt idx="39236">
                        <c:v>-5.6054930000000001</c:v>
                      </c:pt>
                      <c:pt idx="39237">
                        <c:v>-5.6125109999999996</c:v>
                      </c:pt>
                      <c:pt idx="39238">
                        <c:v>-5.6195279999999999</c:v>
                      </c:pt>
                      <c:pt idx="39239">
                        <c:v>-5.6265460000000003</c:v>
                      </c:pt>
                      <c:pt idx="39240">
                        <c:v>-5.6335639999999998</c:v>
                      </c:pt>
                      <c:pt idx="39241">
                        <c:v>-5.6405810000000001</c:v>
                      </c:pt>
                      <c:pt idx="39242">
                        <c:v>-5.6475980000000003</c:v>
                      </c:pt>
                      <c:pt idx="39243">
                        <c:v>-5.6546159999999999</c:v>
                      </c:pt>
                      <c:pt idx="39244">
                        <c:v>-5.6616330000000001</c:v>
                      </c:pt>
                      <c:pt idx="39245">
                        <c:v>-5.6686509999999997</c:v>
                      </c:pt>
                      <c:pt idx="39246">
                        <c:v>-5.6756690000000001</c:v>
                      </c:pt>
                      <c:pt idx="39247">
                        <c:v>-5.6826860000000003</c:v>
                      </c:pt>
                      <c:pt idx="39248">
                        <c:v>-5.6897029999999997</c:v>
                      </c:pt>
                      <c:pt idx="39249">
                        <c:v>-5.6967210000000001</c:v>
                      </c:pt>
                      <c:pt idx="39250">
                        <c:v>-5.7037389999999997</c:v>
                      </c:pt>
                      <c:pt idx="39251">
                        <c:v>-5.7107559999999999</c:v>
                      </c:pt>
                      <c:pt idx="39252">
                        <c:v>-5.7177740000000004</c:v>
                      </c:pt>
                      <c:pt idx="39253">
                        <c:v>-5.7247919999999999</c:v>
                      </c:pt>
                      <c:pt idx="39254">
                        <c:v>-5.7318090000000002</c:v>
                      </c:pt>
                      <c:pt idx="39255">
                        <c:v>-5.7388260000000004</c:v>
                      </c:pt>
                      <c:pt idx="39256">
                        <c:v>-5.745844</c:v>
                      </c:pt>
                      <c:pt idx="39257">
                        <c:v>-5.7528610000000002</c:v>
                      </c:pt>
                      <c:pt idx="39258">
                        <c:v>-5.7598789999999997</c:v>
                      </c:pt>
                      <c:pt idx="39259">
                        <c:v>-5.7668970000000002</c:v>
                      </c:pt>
                      <c:pt idx="39260">
                        <c:v>-5.7739140000000004</c:v>
                      </c:pt>
                      <c:pt idx="39261">
                        <c:v>-5.780932</c:v>
                      </c:pt>
                      <c:pt idx="39262">
                        <c:v>-5.7879490000000002</c:v>
                      </c:pt>
                      <c:pt idx="39263">
                        <c:v>-5.7949669999999998</c:v>
                      </c:pt>
                      <c:pt idx="39264">
                        <c:v>-5.801984</c:v>
                      </c:pt>
                      <c:pt idx="39265">
                        <c:v>-5.8090020000000004</c:v>
                      </c:pt>
                      <c:pt idx="39266">
                        <c:v>-5.81602</c:v>
                      </c:pt>
                      <c:pt idx="39267">
                        <c:v>-5.8230370000000002</c:v>
                      </c:pt>
                      <c:pt idx="39268">
                        <c:v>-5.8300549999999998</c:v>
                      </c:pt>
                      <c:pt idx="39269">
                        <c:v>-5.837072</c:v>
                      </c:pt>
                      <c:pt idx="39270">
                        <c:v>-5.8440899999999996</c:v>
                      </c:pt>
                      <c:pt idx="39271">
                        <c:v>-5.8511069999999998</c:v>
                      </c:pt>
                      <c:pt idx="39272">
                        <c:v>-5.8581250000000002</c:v>
                      </c:pt>
                      <c:pt idx="39273">
                        <c:v>-5.8651419999999996</c:v>
                      </c:pt>
                      <c:pt idx="39274">
                        <c:v>-5.87216</c:v>
                      </c:pt>
                      <c:pt idx="39275">
                        <c:v>-5.8791779999999996</c:v>
                      </c:pt>
                      <c:pt idx="39276">
                        <c:v>-5.8861949999999998</c:v>
                      </c:pt>
                      <c:pt idx="39277">
                        <c:v>-5.8932120000000001</c:v>
                      </c:pt>
                      <c:pt idx="39278">
                        <c:v>-5.9002299999999996</c:v>
                      </c:pt>
                      <c:pt idx="39279">
                        <c:v>-5.9072480000000001</c:v>
                      </c:pt>
                      <c:pt idx="39280">
                        <c:v>-5.9142650000000003</c:v>
                      </c:pt>
                      <c:pt idx="39281">
                        <c:v>-5.9212829999999999</c:v>
                      </c:pt>
                      <c:pt idx="39282">
                        <c:v>-5.9283000000000001</c:v>
                      </c:pt>
                      <c:pt idx="39283">
                        <c:v>-5.9353179999999996</c:v>
                      </c:pt>
                      <c:pt idx="39284">
                        <c:v>-5.9423349999999999</c:v>
                      </c:pt>
                      <c:pt idx="39285">
                        <c:v>-5.9493530000000003</c:v>
                      </c:pt>
                      <c:pt idx="39286">
                        <c:v>-5.9563699999999997</c:v>
                      </c:pt>
                      <c:pt idx="39287">
                        <c:v>-5.9633880000000001</c:v>
                      </c:pt>
                      <c:pt idx="39288">
                        <c:v>-5.9704059999999997</c:v>
                      </c:pt>
                      <c:pt idx="39289">
                        <c:v>-5.9774229999999999</c:v>
                      </c:pt>
                      <c:pt idx="39290">
                        <c:v>-5.9844400000000002</c:v>
                      </c:pt>
                      <c:pt idx="39291">
                        <c:v>-5.9914579999999997</c:v>
                      </c:pt>
                      <c:pt idx="39292">
                        <c:v>-5.9984760000000001</c:v>
                      </c:pt>
                      <c:pt idx="39293">
                        <c:v>-6.0054930000000004</c:v>
                      </c:pt>
                      <c:pt idx="39294">
                        <c:v>-6.0125109999999999</c:v>
                      </c:pt>
                      <c:pt idx="39295">
                        <c:v>-6.0195280000000002</c:v>
                      </c:pt>
                      <c:pt idx="39296">
                        <c:v>-6.0265459999999997</c:v>
                      </c:pt>
                      <c:pt idx="39297">
                        <c:v>-6.033563</c:v>
                      </c:pt>
                      <c:pt idx="39298">
                        <c:v>-6.0405810000000004</c:v>
                      </c:pt>
                      <c:pt idx="39299">
                        <c:v>-6.0475979999999998</c:v>
                      </c:pt>
                      <c:pt idx="39300">
                        <c:v>-6.0546160000000002</c:v>
                      </c:pt>
                      <c:pt idx="39301">
                        <c:v>-6.0616339999999997</c:v>
                      </c:pt>
                      <c:pt idx="39302">
                        <c:v>-6.068651</c:v>
                      </c:pt>
                      <c:pt idx="39303">
                        <c:v>-6.0756690000000004</c:v>
                      </c:pt>
                      <c:pt idx="39304">
                        <c:v>-6.0826859999999998</c:v>
                      </c:pt>
                      <c:pt idx="39305">
                        <c:v>-6.0897040000000002</c:v>
                      </c:pt>
                      <c:pt idx="39306">
                        <c:v>-6.0967209999999996</c:v>
                      </c:pt>
                      <c:pt idx="39307">
                        <c:v>-6.103739</c:v>
                      </c:pt>
                      <c:pt idx="39308">
                        <c:v>-6.1107560000000003</c:v>
                      </c:pt>
                      <c:pt idx="39309">
                        <c:v>-6.1177739999999998</c:v>
                      </c:pt>
                      <c:pt idx="39310">
                        <c:v>-6.1247920000000002</c:v>
                      </c:pt>
                      <c:pt idx="39311">
                        <c:v>-6.1318089999999996</c:v>
                      </c:pt>
                      <c:pt idx="39312">
                        <c:v>-6.1388259999999999</c:v>
                      </c:pt>
                      <c:pt idx="39313">
                        <c:v>-6.1458440000000003</c:v>
                      </c:pt>
                      <c:pt idx="39314">
                        <c:v>-6.1528619999999998</c:v>
                      </c:pt>
                      <c:pt idx="39315">
                        <c:v>-6.1598790000000001</c:v>
                      </c:pt>
                      <c:pt idx="39316">
                        <c:v>-6.1668969999999996</c:v>
                      </c:pt>
                      <c:pt idx="39317">
                        <c:v>-6.1739139999999999</c:v>
                      </c:pt>
                      <c:pt idx="39318">
                        <c:v>-6.1809320000000003</c:v>
                      </c:pt>
                      <c:pt idx="39319">
                        <c:v>-6.1879489999999997</c:v>
                      </c:pt>
                      <c:pt idx="39320">
                        <c:v>-6.1949670000000001</c:v>
                      </c:pt>
                      <c:pt idx="39321">
                        <c:v>-6.2019840000000004</c:v>
                      </c:pt>
                      <c:pt idx="39322">
                        <c:v>-6.2090019999999999</c:v>
                      </c:pt>
                      <c:pt idx="39323">
                        <c:v>-6.2160200000000003</c:v>
                      </c:pt>
                      <c:pt idx="39324">
                        <c:v>-6.2230369999999997</c:v>
                      </c:pt>
                      <c:pt idx="39325">
                        <c:v>-6.230054</c:v>
                      </c:pt>
                      <c:pt idx="39326">
                        <c:v>-6.2370720000000004</c:v>
                      </c:pt>
                      <c:pt idx="39327">
                        <c:v>-6.2440899999999999</c:v>
                      </c:pt>
                      <c:pt idx="39328">
                        <c:v>-6.2511070000000002</c:v>
                      </c:pt>
                      <c:pt idx="39329">
                        <c:v>-6.2581249999999997</c:v>
                      </c:pt>
                      <c:pt idx="39330">
                        <c:v>-6.265142</c:v>
                      </c:pt>
                      <c:pt idx="39331">
                        <c:v>-6.2721600000000004</c:v>
                      </c:pt>
                      <c:pt idx="39332">
                        <c:v>-6.2791769999999998</c:v>
                      </c:pt>
                      <c:pt idx="39333">
                        <c:v>-6.2861950000000002</c:v>
                      </c:pt>
                      <c:pt idx="39334">
                        <c:v>-6.2932119999999996</c:v>
                      </c:pt>
                      <c:pt idx="39335">
                        <c:v>-6.30023</c:v>
                      </c:pt>
                      <c:pt idx="39336">
                        <c:v>-6.3072480000000004</c:v>
                      </c:pt>
                      <c:pt idx="39337">
                        <c:v>-6.3142649999999998</c:v>
                      </c:pt>
                      <c:pt idx="39338">
                        <c:v>-6.3212830000000002</c:v>
                      </c:pt>
                      <c:pt idx="39339">
                        <c:v>-6.3282999999999996</c:v>
                      </c:pt>
                      <c:pt idx="39340">
                        <c:v>-6.335318</c:v>
                      </c:pt>
                      <c:pt idx="39341">
                        <c:v>-6.3423350000000003</c:v>
                      </c:pt>
                      <c:pt idx="39342">
                        <c:v>-6.3493529999999998</c:v>
                      </c:pt>
                      <c:pt idx="39343">
                        <c:v>-6.3563700000000001</c:v>
                      </c:pt>
                      <c:pt idx="39344">
                        <c:v>-6.3633879999999996</c:v>
                      </c:pt>
                      <c:pt idx="39345">
                        <c:v>-6.370406</c:v>
                      </c:pt>
                      <c:pt idx="39346">
                        <c:v>-6.3774230000000003</c:v>
                      </c:pt>
                      <c:pt idx="39347">
                        <c:v>-6.3844399999999997</c:v>
                      </c:pt>
                      <c:pt idx="39348">
                        <c:v>-6.3914580000000001</c:v>
                      </c:pt>
                      <c:pt idx="39349">
                        <c:v>-6.3984759999999996</c:v>
                      </c:pt>
                      <c:pt idx="39350">
                        <c:v>-6.4054929999999999</c:v>
                      </c:pt>
                      <c:pt idx="39351">
                        <c:v>-6.4125110000000003</c:v>
                      </c:pt>
                      <c:pt idx="39352">
                        <c:v>-6.4195279999999997</c:v>
                      </c:pt>
                      <c:pt idx="39353">
                        <c:v>-6.4265460000000001</c:v>
                      </c:pt>
                      <c:pt idx="39354">
                        <c:v>-6.4335630000000004</c:v>
                      </c:pt>
                      <c:pt idx="39355">
                        <c:v>-6.4405809999999999</c:v>
                      </c:pt>
                      <c:pt idx="39356">
                        <c:v>-6.4475980000000002</c:v>
                      </c:pt>
                      <c:pt idx="39357">
                        <c:v>-6.4546159999999997</c:v>
                      </c:pt>
                      <c:pt idx="39358">
                        <c:v>-6.4616340000000001</c:v>
                      </c:pt>
                      <c:pt idx="39359">
                        <c:v>-6.4686510000000004</c:v>
                      </c:pt>
                      <c:pt idx="39360">
                        <c:v>-6.4756679999999998</c:v>
                      </c:pt>
                      <c:pt idx="39361">
                        <c:v>-6.4826860000000002</c:v>
                      </c:pt>
                      <c:pt idx="39362">
                        <c:v>-6.4897039999999997</c:v>
                      </c:pt>
                      <c:pt idx="39363">
                        <c:v>-6.496721</c:v>
                      </c:pt>
                      <c:pt idx="39364">
                        <c:v>-6.5037390000000004</c:v>
                      </c:pt>
                      <c:pt idx="39365">
                        <c:v>-6.5107559999999998</c:v>
                      </c:pt>
                      <c:pt idx="39366">
                        <c:v>-6.5177740000000002</c:v>
                      </c:pt>
                      <c:pt idx="39367">
                        <c:v>-6.5247909999999996</c:v>
                      </c:pt>
                      <c:pt idx="39368">
                        <c:v>-6.531809</c:v>
                      </c:pt>
                      <c:pt idx="39369">
                        <c:v>-6.5388260000000002</c:v>
                      </c:pt>
                      <c:pt idx="39370">
                        <c:v>-6.5458439999999998</c:v>
                      </c:pt>
                      <c:pt idx="39371">
                        <c:v>-6.5528620000000002</c:v>
                      </c:pt>
                      <c:pt idx="39372">
                        <c:v>-6.5598789999999996</c:v>
                      </c:pt>
                      <c:pt idx="39373">
                        <c:v>-6.5668959999999998</c:v>
                      </c:pt>
                      <c:pt idx="39374">
                        <c:v>-6.5739140000000003</c:v>
                      </c:pt>
                      <c:pt idx="39375">
                        <c:v>-6.5809319999999998</c:v>
                      </c:pt>
                      <c:pt idx="39376">
                        <c:v>-6.5879490000000001</c:v>
                      </c:pt>
                      <c:pt idx="39377">
                        <c:v>-6.5949669999999996</c:v>
                      </c:pt>
                      <c:pt idx="39378">
                        <c:v>-6.601985</c:v>
                      </c:pt>
                      <c:pt idx="39379">
                        <c:v>-6.6090020000000003</c:v>
                      </c:pt>
                      <c:pt idx="39380">
                        <c:v>-6.6160189999999997</c:v>
                      </c:pt>
                      <c:pt idx="39381">
                        <c:v>-6.6230370000000001</c:v>
                      </c:pt>
                      <c:pt idx="39382">
                        <c:v>-6.6300540000000003</c:v>
                      </c:pt>
                      <c:pt idx="39383">
                        <c:v>-6.6370719999999999</c:v>
                      </c:pt>
                      <c:pt idx="39384">
                        <c:v>-6.6440900000000003</c:v>
                      </c:pt>
                      <c:pt idx="39385">
                        <c:v>-6.6511069999999997</c:v>
                      </c:pt>
                      <c:pt idx="39386">
                        <c:v>-6.6581250000000001</c:v>
                      </c:pt>
                      <c:pt idx="39387">
                        <c:v>-6.6651420000000003</c:v>
                      </c:pt>
                      <c:pt idx="39388">
                        <c:v>-6.6721599999999999</c:v>
                      </c:pt>
                      <c:pt idx="39389">
                        <c:v>-6.6791770000000001</c:v>
                      </c:pt>
                      <c:pt idx="39390">
                        <c:v>-6.6861949999999997</c:v>
                      </c:pt>
                      <c:pt idx="39391">
                        <c:v>-6.6932130000000001</c:v>
                      </c:pt>
                      <c:pt idx="39392">
                        <c:v>-6.7002300000000004</c:v>
                      </c:pt>
                      <c:pt idx="39393">
                        <c:v>-6.7072479999999999</c:v>
                      </c:pt>
                      <c:pt idx="39394">
                        <c:v>-6.7142650000000001</c:v>
                      </c:pt>
                      <c:pt idx="39395">
                        <c:v>-6.7212820000000004</c:v>
                      </c:pt>
                      <c:pt idx="39396">
                        <c:v>-6.7282999999999999</c:v>
                      </c:pt>
                      <c:pt idx="39397">
                        <c:v>-6.7353180000000004</c:v>
                      </c:pt>
                      <c:pt idx="39398">
                        <c:v>-6.7423349999999997</c:v>
                      </c:pt>
                      <c:pt idx="39399">
                        <c:v>-6.7493530000000002</c:v>
                      </c:pt>
                      <c:pt idx="39400">
                        <c:v>-6.7563709999999997</c:v>
                      </c:pt>
                      <c:pt idx="39401">
                        <c:v>-6.763388</c:v>
                      </c:pt>
                      <c:pt idx="39402">
                        <c:v>-6.7704050000000002</c:v>
                      </c:pt>
                      <c:pt idx="39403">
                        <c:v>-6.7774229999999998</c:v>
                      </c:pt>
                      <c:pt idx="39404">
                        <c:v>-6.7844410000000002</c:v>
                      </c:pt>
                      <c:pt idx="39405">
                        <c:v>-6.7914580000000004</c:v>
                      </c:pt>
                      <c:pt idx="39406">
                        <c:v>-6.798476</c:v>
                      </c:pt>
                      <c:pt idx="39407">
                        <c:v>-6.8054930000000002</c:v>
                      </c:pt>
                      <c:pt idx="39408">
                        <c:v>-6.8125099999999996</c:v>
                      </c:pt>
                      <c:pt idx="39409">
                        <c:v>-6.819528</c:v>
                      </c:pt>
                      <c:pt idx="39410">
                        <c:v>-6.8265459999999996</c:v>
                      </c:pt>
                      <c:pt idx="39411">
                        <c:v>-6.8335629999999998</c:v>
                      </c:pt>
                      <c:pt idx="39412">
                        <c:v>-6.8405810000000002</c:v>
                      </c:pt>
                      <c:pt idx="39413">
                        <c:v>-6.8475989999999998</c:v>
                      </c:pt>
                      <c:pt idx="39414">
                        <c:v>-6.854616</c:v>
                      </c:pt>
                      <c:pt idx="39415">
                        <c:v>-6.8616330000000003</c:v>
                      </c:pt>
                      <c:pt idx="39416">
                        <c:v>-6.8686509999999998</c:v>
                      </c:pt>
                      <c:pt idx="39417">
                        <c:v>-6.8756690000000003</c:v>
                      </c:pt>
                      <c:pt idx="39418">
                        <c:v>-6.8826859999999996</c:v>
                      </c:pt>
                      <c:pt idx="39419">
                        <c:v>-6.8897040000000001</c:v>
                      </c:pt>
                      <c:pt idx="39420">
                        <c:v>-6.8967210000000003</c:v>
                      </c:pt>
                      <c:pt idx="39421">
                        <c:v>-6.9037389999999998</c:v>
                      </c:pt>
                      <c:pt idx="39422">
                        <c:v>-6.9107560000000001</c:v>
                      </c:pt>
                      <c:pt idx="39423">
                        <c:v>-6.9177739999999996</c:v>
                      </c:pt>
                      <c:pt idx="39424">
                        <c:v>-6.9247909999999999</c:v>
                      </c:pt>
                      <c:pt idx="39425">
                        <c:v>-6.9318090000000003</c:v>
                      </c:pt>
                      <c:pt idx="39426">
                        <c:v>-6.9388269999999999</c:v>
                      </c:pt>
                      <c:pt idx="39427">
                        <c:v>-6.9458440000000001</c:v>
                      </c:pt>
                      <c:pt idx="39428">
                        <c:v>-6.9528619999999997</c:v>
                      </c:pt>
                      <c:pt idx="39429">
                        <c:v>-6.9598789999999999</c:v>
                      </c:pt>
                      <c:pt idx="39430">
                        <c:v>-6.9668970000000003</c:v>
                      </c:pt>
                      <c:pt idx="39431">
                        <c:v>-6.9739139999999997</c:v>
                      </c:pt>
                      <c:pt idx="39432">
                        <c:v>-6.9809320000000001</c:v>
                      </c:pt>
                      <c:pt idx="39433">
                        <c:v>-6.9879490000000004</c:v>
                      </c:pt>
                      <c:pt idx="39434">
                        <c:v>-6.9949669999999999</c:v>
                      </c:pt>
                      <c:pt idx="39435">
                        <c:v>-7.0019850000000003</c:v>
                      </c:pt>
                      <c:pt idx="39436">
                        <c:v>-7.0090019999999997</c:v>
                      </c:pt>
                      <c:pt idx="39437">
                        <c:v>-7.016019</c:v>
                      </c:pt>
                      <c:pt idx="39438">
                        <c:v>-7.0230370000000004</c:v>
                      </c:pt>
                      <c:pt idx="39439">
                        <c:v>-7.0300549999999999</c:v>
                      </c:pt>
                      <c:pt idx="39440">
                        <c:v>-7.0370720000000002</c:v>
                      </c:pt>
                      <c:pt idx="39441">
                        <c:v>-7.0440899999999997</c:v>
                      </c:pt>
                      <c:pt idx="39442">
                        <c:v>-7.051107</c:v>
                      </c:pt>
                      <c:pt idx="39443">
                        <c:v>-7.0581250000000004</c:v>
                      </c:pt>
                      <c:pt idx="39444">
                        <c:v>-7.0651419999999998</c:v>
                      </c:pt>
                      <c:pt idx="39445">
                        <c:v>-7.0721600000000002</c:v>
                      </c:pt>
                      <c:pt idx="39446">
                        <c:v>-7.0791769999999996</c:v>
                      </c:pt>
                      <c:pt idx="39447">
                        <c:v>-7.086195</c:v>
                      </c:pt>
                      <c:pt idx="39448">
                        <c:v>-7.0932130000000004</c:v>
                      </c:pt>
                      <c:pt idx="39449">
                        <c:v>-7.1002299999999998</c:v>
                      </c:pt>
                      <c:pt idx="39450">
                        <c:v>-7.1072470000000001</c:v>
                      </c:pt>
                      <c:pt idx="39451">
                        <c:v>-7.1142649999999996</c:v>
                      </c:pt>
                      <c:pt idx="39452">
                        <c:v>-7.121283</c:v>
                      </c:pt>
                      <c:pt idx="39453">
                        <c:v>-7.1283000000000003</c:v>
                      </c:pt>
                      <c:pt idx="39454">
                        <c:v>-7.1353179999999998</c:v>
                      </c:pt>
                      <c:pt idx="39455">
                        <c:v>-7.1423350000000001</c:v>
                      </c:pt>
                      <c:pt idx="39456">
                        <c:v>-7.1493529999999996</c:v>
                      </c:pt>
                      <c:pt idx="39457">
                        <c:v>-7.1563699999999999</c:v>
                      </c:pt>
                      <c:pt idx="39458">
                        <c:v>-7.1633880000000003</c:v>
                      </c:pt>
                      <c:pt idx="39459">
                        <c:v>-7.1704049999999997</c:v>
                      </c:pt>
                      <c:pt idx="39460">
                        <c:v>-7.1774230000000001</c:v>
                      </c:pt>
                      <c:pt idx="39461">
                        <c:v>-7.1844409999999996</c:v>
                      </c:pt>
                      <c:pt idx="39462">
                        <c:v>-7.1914579999999999</c:v>
                      </c:pt>
                      <c:pt idx="39463">
                        <c:v>-7.1984760000000003</c:v>
                      </c:pt>
                      <c:pt idx="39464">
                        <c:v>-7.2054929999999997</c:v>
                      </c:pt>
                      <c:pt idx="39465">
                        <c:v>-7.2125110000000001</c:v>
                      </c:pt>
                      <c:pt idx="39466">
                        <c:v>-7.2195280000000004</c:v>
                      </c:pt>
                      <c:pt idx="39467">
                        <c:v>-7.2265459999999999</c:v>
                      </c:pt>
                      <c:pt idx="39468">
                        <c:v>-7.2335630000000002</c:v>
                      </c:pt>
                      <c:pt idx="39469">
                        <c:v>-7.2405809999999997</c:v>
                      </c:pt>
                      <c:pt idx="39470">
                        <c:v>-7.2475990000000001</c:v>
                      </c:pt>
                      <c:pt idx="39471">
                        <c:v>-7.2546160000000004</c:v>
                      </c:pt>
                      <c:pt idx="39472">
                        <c:v>-7.2616329999999998</c:v>
                      </c:pt>
                      <c:pt idx="39473">
                        <c:v>-7.2686510000000002</c:v>
                      </c:pt>
                      <c:pt idx="39474">
                        <c:v>-7.2756689999999997</c:v>
                      </c:pt>
                      <c:pt idx="39475">
                        <c:v>-7.282686</c:v>
                      </c:pt>
                      <c:pt idx="39476">
                        <c:v>-7.2897040000000004</c:v>
                      </c:pt>
                      <c:pt idx="39477">
                        <c:v>-7.2967209999999998</c:v>
                      </c:pt>
                      <c:pt idx="39478">
                        <c:v>-7.3037390000000002</c:v>
                      </c:pt>
                      <c:pt idx="39479">
                        <c:v>-7.3107559999999996</c:v>
                      </c:pt>
                      <c:pt idx="39480">
                        <c:v>-7.317774</c:v>
                      </c:pt>
                      <c:pt idx="39481">
                        <c:v>-7.3247910000000003</c:v>
                      </c:pt>
                      <c:pt idx="39482">
                        <c:v>-7.3318089999999998</c:v>
                      </c:pt>
                      <c:pt idx="39483">
                        <c:v>-7.3388270000000002</c:v>
                      </c:pt>
                      <c:pt idx="39484">
                        <c:v>-7.3458439999999996</c:v>
                      </c:pt>
                      <c:pt idx="39485">
                        <c:v>-7.3528609999999999</c:v>
                      </c:pt>
                      <c:pt idx="39486">
                        <c:v>-7.3598790000000003</c:v>
                      </c:pt>
                      <c:pt idx="39487">
                        <c:v>-7.3668969999999998</c:v>
                      </c:pt>
                      <c:pt idx="39488">
                        <c:v>-7.3739140000000001</c:v>
                      </c:pt>
                      <c:pt idx="39489">
                        <c:v>-7.3809319999999996</c:v>
                      </c:pt>
                      <c:pt idx="39490">
                        <c:v>-7.3879489999999999</c:v>
                      </c:pt>
                      <c:pt idx="39491">
                        <c:v>-7.3949670000000003</c:v>
                      </c:pt>
                      <c:pt idx="39492">
                        <c:v>-7.4019839999999997</c:v>
                      </c:pt>
                      <c:pt idx="39493">
                        <c:v>-7.4090020000000001</c:v>
                      </c:pt>
                      <c:pt idx="39494">
                        <c:v>-7.4160190000000004</c:v>
                      </c:pt>
                      <c:pt idx="39495">
                        <c:v>-7.4230369999999999</c:v>
                      </c:pt>
                      <c:pt idx="39496">
                        <c:v>-7.4300550000000003</c:v>
                      </c:pt>
                      <c:pt idx="39497">
                        <c:v>-7.4370719999999997</c:v>
                      </c:pt>
                      <c:pt idx="39498">
                        <c:v>-7.4440900000000001</c:v>
                      </c:pt>
                      <c:pt idx="39499">
                        <c:v>-7.4511070000000004</c:v>
                      </c:pt>
                      <c:pt idx="39500">
                        <c:v>-7.4581249999999999</c:v>
                      </c:pt>
                      <c:pt idx="39501">
                        <c:v>-7.4651420000000002</c:v>
                      </c:pt>
                      <c:pt idx="39502">
                        <c:v>-7.4721599999999997</c:v>
                      </c:pt>
                      <c:pt idx="39503">
                        <c:v>-7.479177</c:v>
                      </c:pt>
                      <c:pt idx="39504">
                        <c:v>-7.4861950000000004</c:v>
                      </c:pt>
                      <c:pt idx="39505">
                        <c:v>-7.4932119999999998</c:v>
                      </c:pt>
                      <c:pt idx="39506">
                        <c:v>-7.5002300000000002</c:v>
                      </c:pt>
                      <c:pt idx="39507">
                        <c:v>-7.5072469999999996</c:v>
                      </c:pt>
                      <c:pt idx="39508">
                        <c:v>-7.514265</c:v>
                      </c:pt>
                      <c:pt idx="39509">
                        <c:v>-7.5212830000000004</c:v>
                      </c:pt>
                      <c:pt idx="39510">
                        <c:v>-7.5282999999999998</c:v>
                      </c:pt>
                      <c:pt idx="39511">
                        <c:v>-7.5353180000000002</c:v>
                      </c:pt>
                      <c:pt idx="39512">
                        <c:v>-7.5423349999999996</c:v>
                      </c:pt>
                      <c:pt idx="39513">
                        <c:v>-7.549353</c:v>
                      </c:pt>
                      <c:pt idx="39514">
                        <c:v>-7.5563700000000003</c:v>
                      </c:pt>
                      <c:pt idx="39515">
                        <c:v>-7.5633879999999998</c:v>
                      </c:pt>
                      <c:pt idx="39516">
                        <c:v>-7.5704050000000001</c:v>
                      </c:pt>
                      <c:pt idx="39517">
                        <c:v>-7.5774229999999996</c:v>
                      </c:pt>
                      <c:pt idx="39518">
                        <c:v>-7.584441</c:v>
                      </c:pt>
                      <c:pt idx="39519">
                        <c:v>-7.5914580000000003</c:v>
                      </c:pt>
                      <c:pt idx="39520">
                        <c:v>-7.5984749999999996</c:v>
                      </c:pt>
                      <c:pt idx="39521">
                        <c:v>-7.6054930000000001</c:v>
                      </c:pt>
                      <c:pt idx="39522">
                        <c:v>-7.6125109999999996</c:v>
                      </c:pt>
                      <c:pt idx="39523">
                        <c:v>-7.6195279999999999</c:v>
                      </c:pt>
                      <c:pt idx="39524">
                        <c:v>-7.6265460000000003</c:v>
                      </c:pt>
                      <c:pt idx="39525">
                        <c:v>-7.6335639999999998</c:v>
                      </c:pt>
                      <c:pt idx="39526">
                        <c:v>-7.6405810000000001</c:v>
                      </c:pt>
                      <c:pt idx="39527">
                        <c:v>-7.6475980000000003</c:v>
                      </c:pt>
                      <c:pt idx="39528">
                        <c:v>-7.6546159999999999</c:v>
                      </c:pt>
                      <c:pt idx="39529">
                        <c:v>-7.6616330000000001</c:v>
                      </c:pt>
                      <c:pt idx="39530">
                        <c:v>-7.6686509999999997</c:v>
                      </c:pt>
                      <c:pt idx="39531">
                        <c:v>-7.6756690000000001</c:v>
                      </c:pt>
                      <c:pt idx="39532">
                        <c:v>-7.6826860000000003</c:v>
                      </c:pt>
                      <c:pt idx="39533">
                        <c:v>-7.6897029999999997</c:v>
                      </c:pt>
                      <c:pt idx="39534">
                        <c:v>-7.6967210000000001</c:v>
                      </c:pt>
                      <c:pt idx="39535">
                        <c:v>-7.7037389999999997</c:v>
                      </c:pt>
                      <c:pt idx="39536">
                        <c:v>-7.7107559999999999</c:v>
                      </c:pt>
                      <c:pt idx="39537">
                        <c:v>-7.7177740000000004</c:v>
                      </c:pt>
                      <c:pt idx="39538">
                        <c:v>-7.7247919999999999</c:v>
                      </c:pt>
                      <c:pt idx="39539">
                        <c:v>-7.7318090000000002</c:v>
                      </c:pt>
                      <c:pt idx="39540">
                        <c:v>-7.7388260000000004</c:v>
                      </c:pt>
                      <c:pt idx="39541">
                        <c:v>-7.745844</c:v>
                      </c:pt>
                      <c:pt idx="39542">
                        <c:v>-7.7528610000000002</c:v>
                      </c:pt>
                      <c:pt idx="39543">
                        <c:v>-7.7598789999999997</c:v>
                      </c:pt>
                      <c:pt idx="39544">
                        <c:v>-7.7668970000000002</c:v>
                      </c:pt>
                      <c:pt idx="39545">
                        <c:v>-7.7739140000000004</c:v>
                      </c:pt>
                      <c:pt idx="39546">
                        <c:v>-7.780932</c:v>
                      </c:pt>
                      <c:pt idx="39547">
                        <c:v>-7.7879490000000002</c:v>
                      </c:pt>
                      <c:pt idx="39548">
                        <c:v>-7.7949669999999998</c:v>
                      </c:pt>
                      <c:pt idx="39549">
                        <c:v>-7.801984</c:v>
                      </c:pt>
                      <c:pt idx="39550">
                        <c:v>-7.8090020000000004</c:v>
                      </c:pt>
                      <c:pt idx="39551">
                        <c:v>-7.81602</c:v>
                      </c:pt>
                      <c:pt idx="39552">
                        <c:v>-7.8230370000000002</c:v>
                      </c:pt>
                      <c:pt idx="39553">
                        <c:v>-7.8300549999999998</c:v>
                      </c:pt>
                      <c:pt idx="39554">
                        <c:v>-7.837072</c:v>
                      </c:pt>
                      <c:pt idx="39555">
                        <c:v>-7.8440899999999996</c:v>
                      </c:pt>
                      <c:pt idx="39556">
                        <c:v>-7.8511069999999998</c:v>
                      </c:pt>
                      <c:pt idx="39557">
                        <c:v>-7.8581250000000002</c:v>
                      </c:pt>
                      <c:pt idx="39558">
                        <c:v>-7.8651419999999996</c:v>
                      </c:pt>
                      <c:pt idx="39559">
                        <c:v>-7.87216</c:v>
                      </c:pt>
                      <c:pt idx="39560">
                        <c:v>-7.8791779999999996</c:v>
                      </c:pt>
                      <c:pt idx="39561">
                        <c:v>-7.8861949999999998</c:v>
                      </c:pt>
                      <c:pt idx="39562">
                        <c:v>-7.8932120000000001</c:v>
                      </c:pt>
                      <c:pt idx="39563">
                        <c:v>-7.9002299999999996</c:v>
                      </c:pt>
                      <c:pt idx="39564">
                        <c:v>-7.9072480000000001</c:v>
                      </c:pt>
                      <c:pt idx="39565">
                        <c:v>-7.9142650000000003</c:v>
                      </c:pt>
                      <c:pt idx="39566">
                        <c:v>-7.9212829999999999</c:v>
                      </c:pt>
                      <c:pt idx="39567">
                        <c:v>-7.9283000000000001</c:v>
                      </c:pt>
                      <c:pt idx="39568">
                        <c:v>-7.9353179999999996</c:v>
                      </c:pt>
                      <c:pt idx="39569">
                        <c:v>-7.9423349999999999</c:v>
                      </c:pt>
                      <c:pt idx="39570">
                        <c:v>-7.9493530000000003</c:v>
                      </c:pt>
                      <c:pt idx="39571">
                        <c:v>-7.9563699999999997</c:v>
                      </c:pt>
                      <c:pt idx="39572">
                        <c:v>-7.9633880000000001</c:v>
                      </c:pt>
                      <c:pt idx="39573">
                        <c:v>-7.9704059999999997</c:v>
                      </c:pt>
                      <c:pt idx="39574">
                        <c:v>-7.9774229999999999</c:v>
                      </c:pt>
                      <c:pt idx="39575">
                        <c:v>-7.9844400000000002</c:v>
                      </c:pt>
                      <c:pt idx="39576">
                        <c:v>-7.9914579999999997</c:v>
                      </c:pt>
                      <c:pt idx="39577">
                        <c:v>-7.9984760000000001</c:v>
                      </c:pt>
                      <c:pt idx="39578">
                        <c:v>-8.0054929999999995</c:v>
                      </c:pt>
                      <c:pt idx="39579">
                        <c:v>-7.9979529999999999</c:v>
                      </c:pt>
                      <c:pt idx="39580">
                        <c:v>-7.9904140000000003</c:v>
                      </c:pt>
                      <c:pt idx="39581">
                        <c:v>-7.9828739999999998</c:v>
                      </c:pt>
                      <c:pt idx="39582">
                        <c:v>-7.9753350000000003</c:v>
                      </c:pt>
                      <c:pt idx="39583">
                        <c:v>-7.9677949999999997</c:v>
                      </c:pt>
                      <c:pt idx="39584">
                        <c:v>-7.9602550000000001</c:v>
                      </c:pt>
                      <c:pt idx="39585">
                        <c:v>-7.9527150000000004</c:v>
                      </c:pt>
                      <c:pt idx="39586">
                        <c:v>-7.945176</c:v>
                      </c:pt>
                      <c:pt idx="39587">
                        <c:v>-7.9376360000000004</c:v>
                      </c:pt>
                      <c:pt idx="39588">
                        <c:v>-7.9300959999999998</c:v>
                      </c:pt>
                      <c:pt idx="39589">
                        <c:v>-7.9225570000000003</c:v>
                      </c:pt>
                      <c:pt idx="39590">
                        <c:v>-7.9150169999999997</c:v>
                      </c:pt>
                      <c:pt idx="39591">
                        <c:v>-7.9074770000000001</c:v>
                      </c:pt>
                      <c:pt idx="39592">
                        <c:v>-7.8999379999999997</c:v>
                      </c:pt>
                      <c:pt idx="39593">
                        <c:v>-7.892398</c:v>
                      </c:pt>
                      <c:pt idx="39594">
                        <c:v>-7.8848580000000004</c:v>
                      </c:pt>
                      <c:pt idx="39595">
                        <c:v>-7.8773179999999998</c:v>
                      </c:pt>
                      <c:pt idx="39596">
                        <c:v>-7.8697790000000003</c:v>
                      </c:pt>
                      <c:pt idx="39597">
                        <c:v>-7.8622389999999998</c:v>
                      </c:pt>
                      <c:pt idx="39598">
                        <c:v>-7.8547000000000002</c:v>
                      </c:pt>
                      <c:pt idx="39599">
                        <c:v>-7.8471599999999997</c:v>
                      </c:pt>
                      <c:pt idx="39600">
                        <c:v>-7.83962</c:v>
                      </c:pt>
                      <c:pt idx="39601">
                        <c:v>-7.8320800000000004</c:v>
                      </c:pt>
                      <c:pt idx="39602">
                        <c:v>-7.824541</c:v>
                      </c:pt>
                      <c:pt idx="39603">
                        <c:v>-7.8170010000000003</c:v>
                      </c:pt>
                      <c:pt idx="39604">
                        <c:v>-7.8094619999999999</c:v>
                      </c:pt>
                      <c:pt idx="39605">
                        <c:v>-7.8019220000000002</c:v>
                      </c:pt>
                      <c:pt idx="39606">
                        <c:v>-7.7943819999999997</c:v>
                      </c:pt>
                      <c:pt idx="39607">
                        <c:v>-7.786842</c:v>
                      </c:pt>
                      <c:pt idx="39608">
                        <c:v>-7.7793029999999996</c:v>
                      </c:pt>
                      <c:pt idx="39609">
                        <c:v>-7.771763</c:v>
                      </c:pt>
                      <c:pt idx="39610">
                        <c:v>-7.7642230000000003</c:v>
                      </c:pt>
                      <c:pt idx="39611">
                        <c:v>-7.7566839999999999</c:v>
                      </c:pt>
                      <c:pt idx="39612">
                        <c:v>-7.7491440000000003</c:v>
                      </c:pt>
                      <c:pt idx="39613">
                        <c:v>-7.7416039999999997</c:v>
                      </c:pt>
                      <c:pt idx="39614">
                        <c:v>-7.7340650000000002</c:v>
                      </c:pt>
                      <c:pt idx="39615">
                        <c:v>-7.7265249999999996</c:v>
                      </c:pt>
                      <c:pt idx="39616">
                        <c:v>-7.718985</c:v>
                      </c:pt>
                      <c:pt idx="39617">
                        <c:v>-7.7114450000000003</c:v>
                      </c:pt>
                      <c:pt idx="39618">
                        <c:v>-7.7039059999999999</c:v>
                      </c:pt>
                      <c:pt idx="39619">
                        <c:v>-7.6963660000000003</c:v>
                      </c:pt>
                      <c:pt idx="39620">
                        <c:v>-7.6888269999999999</c:v>
                      </c:pt>
                      <c:pt idx="39621">
                        <c:v>-7.6812870000000002</c:v>
                      </c:pt>
                      <c:pt idx="39622">
                        <c:v>-7.6737469999999997</c:v>
                      </c:pt>
                      <c:pt idx="39623">
                        <c:v>-7.666207</c:v>
                      </c:pt>
                      <c:pt idx="39624">
                        <c:v>-7.6586679999999996</c:v>
                      </c:pt>
                      <c:pt idx="39625">
                        <c:v>-7.6511279999999999</c:v>
                      </c:pt>
                      <c:pt idx="39626">
                        <c:v>-7.6435890000000004</c:v>
                      </c:pt>
                      <c:pt idx="39627">
                        <c:v>-7.6360489999999999</c:v>
                      </c:pt>
                      <c:pt idx="39628">
                        <c:v>-7.6285090000000002</c:v>
                      </c:pt>
                      <c:pt idx="39629">
                        <c:v>-7.6209689999999997</c:v>
                      </c:pt>
                      <c:pt idx="39630">
                        <c:v>-7.6134300000000001</c:v>
                      </c:pt>
                      <c:pt idx="39631">
                        <c:v>-7.6058899999999996</c:v>
                      </c:pt>
                      <c:pt idx="39632">
                        <c:v>-7.5983510000000001</c:v>
                      </c:pt>
                      <c:pt idx="39633">
                        <c:v>-7.5908110000000004</c:v>
                      </c:pt>
                      <c:pt idx="39634">
                        <c:v>-7.5832709999999999</c:v>
                      </c:pt>
                      <c:pt idx="39635">
                        <c:v>-7.5757310000000002</c:v>
                      </c:pt>
                      <c:pt idx="39636">
                        <c:v>-7.5681919999999998</c:v>
                      </c:pt>
                      <c:pt idx="39637">
                        <c:v>-7.5606520000000002</c:v>
                      </c:pt>
                      <c:pt idx="39638">
                        <c:v>-7.5531119999999996</c:v>
                      </c:pt>
                      <c:pt idx="39639">
                        <c:v>-7.5455730000000001</c:v>
                      </c:pt>
                      <c:pt idx="39640">
                        <c:v>-7.5380330000000004</c:v>
                      </c:pt>
                      <c:pt idx="39641">
                        <c:v>-7.5304929999999999</c:v>
                      </c:pt>
                      <c:pt idx="39642">
                        <c:v>-7.5229540000000004</c:v>
                      </c:pt>
                      <c:pt idx="39643">
                        <c:v>-7.5154139999999998</c:v>
                      </c:pt>
                      <c:pt idx="39644">
                        <c:v>-7.5078740000000002</c:v>
                      </c:pt>
                      <c:pt idx="39645">
                        <c:v>-7.5003339999999996</c:v>
                      </c:pt>
                      <c:pt idx="39646">
                        <c:v>-7.4927950000000001</c:v>
                      </c:pt>
                      <c:pt idx="39647">
                        <c:v>-7.4852550000000004</c:v>
                      </c:pt>
                      <c:pt idx="39648">
                        <c:v>-7.4777149999999999</c:v>
                      </c:pt>
                      <c:pt idx="39649">
                        <c:v>-7.4701760000000004</c:v>
                      </c:pt>
                      <c:pt idx="39650">
                        <c:v>-7.4626359999999998</c:v>
                      </c:pt>
                      <c:pt idx="39651">
                        <c:v>-7.4550960000000002</c:v>
                      </c:pt>
                      <c:pt idx="39652">
                        <c:v>-7.4475559999999996</c:v>
                      </c:pt>
                      <c:pt idx="39653">
                        <c:v>-7.4400170000000001</c:v>
                      </c:pt>
                      <c:pt idx="39654">
                        <c:v>-7.4324770000000004</c:v>
                      </c:pt>
                      <c:pt idx="39655">
                        <c:v>-7.424938</c:v>
                      </c:pt>
                      <c:pt idx="39656">
                        <c:v>-7.4173980000000004</c:v>
                      </c:pt>
                      <c:pt idx="39657">
                        <c:v>-7.4098579999999998</c:v>
                      </c:pt>
                      <c:pt idx="39658">
                        <c:v>-7.4023180000000002</c:v>
                      </c:pt>
                      <c:pt idx="39659">
                        <c:v>-7.3947789999999998</c:v>
                      </c:pt>
                      <c:pt idx="39660">
                        <c:v>-7.3872390000000001</c:v>
                      </c:pt>
                      <c:pt idx="39661">
                        <c:v>-7.3796999999999997</c:v>
                      </c:pt>
                      <c:pt idx="39662">
                        <c:v>-7.37216</c:v>
                      </c:pt>
                      <c:pt idx="39663">
                        <c:v>-7.3646200000000004</c:v>
                      </c:pt>
                      <c:pt idx="39664">
                        <c:v>-7.3570799999999998</c:v>
                      </c:pt>
                      <c:pt idx="39665">
                        <c:v>-7.3495410000000003</c:v>
                      </c:pt>
                      <c:pt idx="39666">
                        <c:v>-7.3420009999999998</c:v>
                      </c:pt>
                      <c:pt idx="39667">
                        <c:v>-7.3344610000000001</c:v>
                      </c:pt>
                      <c:pt idx="39668">
                        <c:v>-7.3269219999999997</c:v>
                      </c:pt>
                      <c:pt idx="39669">
                        <c:v>-7.3193820000000001</c:v>
                      </c:pt>
                      <c:pt idx="39670">
                        <c:v>-7.3118420000000004</c:v>
                      </c:pt>
                      <c:pt idx="39671">
                        <c:v>-7.304303</c:v>
                      </c:pt>
                      <c:pt idx="39672">
                        <c:v>-7.2967630000000003</c:v>
                      </c:pt>
                      <c:pt idx="39673">
                        <c:v>-7.2892229999999998</c:v>
                      </c:pt>
                      <c:pt idx="39674">
                        <c:v>-7.2816830000000001</c:v>
                      </c:pt>
                      <c:pt idx="39675">
                        <c:v>-7.2741439999999997</c:v>
                      </c:pt>
                      <c:pt idx="39676">
                        <c:v>-7.2666040000000001</c:v>
                      </c:pt>
                      <c:pt idx="39677">
                        <c:v>-7.2590649999999997</c:v>
                      </c:pt>
                      <c:pt idx="39678">
                        <c:v>-7.251525</c:v>
                      </c:pt>
                      <c:pt idx="39679">
                        <c:v>-7.2439850000000003</c:v>
                      </c:pt>
                      <c:pt idx="39680">
                        <c:v>-7.2364449999999998</c:v>
                      </c:pt>
                      <c:pt idx="39681">
                        <c:v>-7.2289060000000003</c:v>
                      </c:pt>
                      <c:pt idx="39682">
                        <c:v>-7.2213659999999997</c:v>
                      </c:pt>
                      <c:pt idx="39683">
                        <c:v>-7.2138270000000002</c:v>
                      </c:pt>
                      <c:pt idx="39684">
                        <c:v>-7.2062869999999997</c:v>
                      </c:pt>
                      <c:pt idx="39685">
                        <c:v>-7.198747</c:v>
                      </c:pt>
                      <c:pt idx="39686">
                        <c:v>-7.1912070000000003</c:v>
                      </c:pt>
                      <c:pt idx="39687">
                        <c:v>-7.1836679999999999</c:v>
                      </c:pt>
                      <c:pt idx="39688">
                        <c:v>-7.1761280000000003</c:v>
                      </c:pt>
                      <c:pt idx="39689">
                        <c:v>-7.1685879999999997</c:v>
                      </c:pt>
                      <c:pt idx="39690">
                        <c:v>-7.1610490000000002</c:v>
                      </c:pt>
                      <c:pt idx="39691">
                        <c:v>-7.1535089999999997</c:v>
                      </c:pt>
                      <c:pt idx="39692">
                        <c:v>-7.145969</c:v>
                      </c:pt>
                      <c:pt idx="39693">
                        <c:v>-7.1384299999999996</c:v>
                      </c:pt>
                      <c:pt idx="39694">
                        <c:v>-7.13089</c:v>
                      </c:pt>
                      <c:pt idx="39695">
                        <c:v>-7.1233500000000003</c:v>
                      </c:pt>
                      <c:pt idx="39696">
                        <c:v>-7.1158099999999997</c:v>
                      </c:pt>
                      <c:pt idx="39697">
                        <c:v>-7.1082710000000002</c:v>
                      </c:pt>
                      <c:pt idx="39698">
                        <c:v>-7.1007309999999997</c:v>
                      </c:pt>
                      <c:pt idx="39699">
                        <c:v>-7.0931920000000002</c:v>
                      </c:pt>
                      <c:pt idx="39700">
                        <c:v>-7.0856519999999996</c:v>
                      </c:pt>
                      <c:pt idx="39701">
                        <c:v>-7.078112</c:v>
                      </c:pt>
                      <c:pt idx="39702">
                        <c:v>-7.0705720000000003</c:v>
                      </c:pt>
                      <c:pt idx="39703">
                        <c:v>-7.0630329999999999</c:v>
                      </c:pt>
                      <c:pt idx="39704">
                        <c:v>-7.0554930000000002</c:v>
                      </c:pt>
                      <c:pt idx="39705">
                        <c:v>-7.0479539999999998</c:v>
                      </c:pt>
                      <c:pt idx="39706">
                        <c:v>-7.0404140000000002</c:v>
                      </c:pt>
                      <c:pt idx="39707">
                        <c:v>-7.0328739999999996</c:v>
                      </c:pt>
                      <c:pt idx="39708">
                        <c:v>-7.025334</c:v>
                      </c:pt>
                      <c:pt idx="39709">
                        <c:v>-7.0177949999999996</c:v>
                      </c:pt>
                      <c:pt idx="39710">
                        <c:v>-7.0102549999999999</c:v>
                      </c:pt>
                      <c:pt idx="39711">
                        <c:v>-7.0027160000000004</c:v>
                      </c:pt>
                      <c:pt idx="39712">
                        <c:v>-6.9951759999999998</c:v>
                      </c:pt>
                      <c:pt idx="39713">
                        <c:v>-6.9876360000000002</c:v>
                      </c:pt>
                      <c:pt idx="39714">
                        <c:v>-6.9800959999999996</c:v>
                      </c:pt>
                      <c:pt idx="39715">
                        <c:v>-6.9725570000000001</c:v>
                      </c:pt>
                      <c:pt idx="39716">
                        <c:v>-6.9650169999999996</c:v>
                      </c:pt>
                      <c:pt idx="39717">
                        <c:v>-6.9574769999999999</c:v>
                      </c:pt>
                      <c:pt idx="39718">
                        <c:v>-6.9499380000000004</c:v>
                      </c:pt>
                      <c:pt idx="39719">
                        <c:v>-6.9423979999999998</c:v>
                      </c:pt>
                      <c:pt idx="39720">
                        <c:v>-6.9348580000000002</c:v>
                      </c:pt>
                      <c:pt idx="39721">
                        <c:v>-6.9273189999999998</c:v>
                      </c:pt>
                      <c:pt idx="39722">
                        <c:v>-6.9197790000000001</c:v>
                      </c:pt>
                      <c:pt idx="39723">
                        <c:v>-6.9122389999999996</c:v>
                      </c:pt>
                      <c:pt idx="39724">
                        <c:v>-6.9046989999999999</c:v>
                      </c:pt>
                      <c:pt idx="39725">
                        <c:v>-6.8971600000000004</c:v>
                      </c:pt>
                      <c:pt idx="39726">
                        <c:v>-6.8896199999999999</c:v>
                      </c:pt>
                      <c:pt idx="39727">
                        <c:v>-6.8820810000000003</c:v>
                      </c:pt>
                      <c:pt idx="39728">
                        <c:v>-6.8745409999999998</c:v>
                      </c:pt>
                      <c:pt idx="39729">
                        <c:v>-6.8670010000000001</c:v>
                      </c:pt>
                      <c:pt idx="39730">
                        <c:v>-6.8594609999999996</c:v>
                      </c:pt>
                      <c:pt idx="39731">
                        <c:v>-6.8519220000000001</c:v>
                      </c:pt>
                      <c:pt idx="39732">
                        <c:v>-6.8443820000000004</c:v>
                      </c:pt>
                      <c:pt idx="39733">
                        <c:v>-6.836843</c:v>
                      </c:pt>
                      <c:pt idx="39734">
                        <c:v>-6.8293030000000003</c:v>
                      </c:pt>
                      <c:pt idx="39735">
                        <c:v>-6.8217629999999998</c:v>
                      </c:pt>
                      <c:pt idx="39736">
                        <c:v>-6.8142230000000001</c:v>
                      </c:pt>
                      <c:pt idx="39737">
                        <c:v>-6.8066839999999997</c:v>
                      </c:pt>
                      <c:pt idx="39738">
                        <c:v>-6.7991440000000001</c:v>
                      </c:pt>
                      <c:pt idx="39739">
                        <c:v>-6.7916040000000004</c:v>
                      </c:pt>
                      <c:pt idx="39740">
                        <c:v>-6.784065</c:v>
                      </c:pt>
                      <c:pt idx="39741">
                        <c:v>-6.7765250000000004</c:v>
                      </c:pt>
                      <c:pt idx="39742">
                        <c:v>-6.7689849999999998</c:v>
                      </c:pt>
                      <c:pt idx="39743">
                        <c:v>-6.7614460000000003</c:v>
                      </c:pt>
                      <c:pt idx="39744">
                        <c:v>-6.7539059999999997</c:v>
                      </c:pt>
                      <c:pt idx="39745">
                        <c:v>-6.7463660000000001</c:v>
                      </c:pt>
                      <c:pt idx="39746">
                        <c:v>-6.7388260000000004</c:v>
                      </c:pt>
                      <c:pt idx="39747">
                        <c:v>-6.731287</c:v>
                      </c:pt>
                      <c:pt idx="39748">
                        <c:v>-6.7237470000000004</c:v>
                      </c:pt>
                      <c:pt idx="39749">
                        <c:v>-6.716208</c:v>
                      </c:pt>
                      <c:pt idx="39750">
                        <c:v>-6.7086680000000003</c:v>
                      </c:pt>
                      <c:pt idx="39751">
                        <c:v>-6.7011279999999998</c:v>
                      </c:pt>
                      <c:pt idx="39752">
                        <c:v>-6.6935880000000001</c:v>
                      </c:pt>
                      <c:pt idx="39753">
                        <c:v>-6.6860489999999997</c:v>
                      </c:pt>
                      <c:pt idx="39754">
                        <c:v>-6.678509</c:v>
                      </c:pt>
                      <c:pt idx="39755">
                        <c:v>-6.6709690000000004</c:v>
                      </c:pt>
                      <c:pt idx="39756">
                        <c:v>-6.66343</c:v>
                      </c:pt>
                      <c:pt idx="39757">
                        <c:v>-6.6558900000000003</c:v>
                      </c:pt>
                      <c:pt idx="39758">
                        <c:v>-6.6483499999999998</c:v>
                      </c:pt>
                      <c:pt idx="39759">
                        <c:v>-6.6408100000000001</c:v>
                      </c:pt>
                      <c:pt idx="39760">
                        <c:v>-6.6332709999999997</c:v>
                      </c:pt>
                      <c:pt idx="39761">
                        <c:v>-6.625731</c:v>
                      </c:pt>
                      <c:pt idx="39762">
                        <c:v>-6.6181919999999996</c:v>
                      </c:pt>
                      <c:pt idx="39763">
                        <c:v>-6.610652</c:v>
                      </c:pt>
                      <c:pt idx="39764">
                        <c:v>-6.6031120000000003</c:v>
                      </c:pt>
                      <c:pt idx="39765">
                        <c:v>-6.5955719999999998</c:v>
                      </c:pt>
                      <c:pt idx="39766">
                        <c:v>-6.5880330000000002</c:v>
                      </c:pt>
                      <c:pt idx="39767">
                        <c:v>-6.5804929999999997</c:v>
                      </c:pt>
                      <c:pt idx="39768">
                        <c:v>-6.5729540000000002</c:v>
                      </c:pt>
                      <c:pt idx="39769">
                        <c:v>-6.5654139999999996</c:v>
                      </c:pt>
                      <c:pt idx="39770">
                        <c:v>-6.557874</c:v>
                      </c:pt>
                      <c:pt idx="39771">
                        <c:v>-6.5503340000000003</c:v>
                      </c:pt>
                      <c:pt idx="39772">
                        <c:v>-6.5427949999999999</c:v>
                      </c:pt>
                      <c:pt idx="39773">
                        <c:v>-6.5352550000000003</c:v>
                      </c:pt>
                      <c:pt idx="39774">
                        <c:v>-6.5277149999999997</c:v>
                      </c:pt>
                      <c:pt idx="39775">
                        <c:v>-6.5201760000000002</c:v>
                      </c:pt>
                      <c:pt idx="39776">
                        <c:v>-6.5126359999999996</c:v>
                      </c:pt>
                      <c:pt idx="39777">
                        <c:v>-6.505096</c:v>
                      </c:pt>
                      <c:pt idx="39778">
                        <c:v>-6.4975569999999996</c:v>
                      </c:pt>
                      <c:pt idx="39779">
                        <c:v>-6.4900169999999999</c:v>
                      </c:pt>
                      <c:pt idx="39780">
                        <c:v>-6.4824770000000003</c:v>
                      </c:pt>
                      <c:pt idx="39781">
                        <c:v>-6.4749369999999997</c:v>
                      </c:pt>
                      <c:pt idx="39782">
                        <c:v>-6.4673980000000002</c:v>
                      </c:pt>
                      <c:pt idx="39783">
                        <c:v>-6.4598579999999997</c:v>
                      </c:pt>
                      <c:pt idx="39784">
                        <c:v>-6.4523190000000001</c:v>
                      </c:pt>
                      <c:pt idx="39785">
                        <c:v>-6.4447789999999996</c:v>
                      </c:pt>
                      <c:pt idx="39786">
                        <c:v>-6.4372389999999999</c:v>
                      </c:pt>
                      <c:pt idx="39787">
                        <c:v>-6.4296990000000003</c:v>
                      </c:pt>
                      <c:pt idx="39788">
                        <c:v>-6.4221599999999999</c:v>
                      </c:pt>
                      <c:pt idx="39789">
                        <c:v>-6.4146200000000002</c:v>
                      </c:pt>
                      <c:pt idx="39790">
                        <c:v>-6.4070809999999998</c:v>
                      </c:pt>
                      <c:pt idx="39791">
                        <c:v>-6.3995410000000001</c:v>
                      </c:pt>
                      <c:pt idx="39792">
                        <c:v>-6.3920009999999996</c:v>
                      </c:pt>
                      <c:pt idx="39793">
                        <c:v>-6.3844609999999999</c:v>
                      </c:pt>
                      <c:pt idx="39794">
                        <c:v>-6.3769220000000004</c:v>
                      </c:pt>
                      <c:pt idx="39795">
                        <c:v>-6.3693819999999999</c:v>
                      </c:pt>
                      <c:pt idx="39796">
                        <c:v>-6.3618420000000002</c:v>
                      </c:pt>
                      <c:pt idx="39797">
                        <c:v>-6.3543029999999998</c:v>
                      </c:pt>
                      <c:pt idx="39798">
                        <c:v>-6.3467630000000002</c:v>
                      </c:pt>
                      <c:pt idx="39799">
                        <c:v>-6.3392229999999996</c:v>
                      </c:pt>
                      <c:pt idx="39800">
                        <c:v>-6.3316840000000001</c:v>
                      </c:pt>
                      <c:pt idx="39801">
                        <c:v>-6.3241440000000004</c:v>
                      </c:pt>
                      <c:pt idx="39802">
                        <c:v>-6.3166039999999999</c:v>
                      </c:pt>
                      <c:pt idx="39803">
                        <c:v>-6.3090640000000002</c:v>
                      </c:pt>
                      <c:pt idx="39804">
                        <c:v>-6.3015249999999998</c:v>
                      </c:pt>
                      <c:pt idx="39805">
                        <c:v>-6.2939850000000002</c:v>
                      </c:pt>
                      <c:pt idx="39806">
                        <c:v>-6.2864459999999998</c:v>
                      </c:pt>
                      <c:pt idx="39807">
                        <c:v>-6.2789060000000001</c:v>
                      </c:pt>
                      <c:pt idx="39808">
                        <c:v>-6.2713660000000004</c:v>
                      </c:pt>
                      <c:pt idx="39809">
                        <c:v>-6.2638259999999999</c:v>
                      </c:pt>
                      <c:pt idx="39810">
                        <c:v>-6.2562870000000004</c:v>
                      </c:pt>
                      <c:pt idx="39811">
                        <c:v>-6.2487469999999998</c:v>
                      </c:pt>
                      <c:pt idx="39812">
                        <c:v>-6.2412080000000003</c:v>
                      </c:pt>
                      <c:pt idx="39813">
                        <c:v>-6.2336679999999998</c:v>
                      </c:pt>
                      <c:pt idx="39814">
                        <c:v>-6.2261280000000001</c:v>
                      </c:pt>
                      <c:pt idx="39815">
                        <c:v>-6.2185879999999996</c:v>
                      </c:pt>
                      <c:pt idx="39816">
                        <c:v>-6.211049</c:v>
                      </c:pt>
                      <c:pt idx="39817">
                        <c:v>-6.2035090000000004</c:v>
                      </c:pt>
                      <c:pt idx="39818">
                        <c:v>-6.19597</c:v>
                      </c:pt>
                      <c:pt idx="39819">
                        <c:v>-6.1884300000000003</c:v>
                      </c:pt>
                      <c:pt idx="39820">
                        <c:v>-6.1808899999999998</c:v>
                      </c:pt>
                      <c:pt idx="39821">
                        <c:v>-6.1733500000000001</c:v>
                      </c:pt>
                      <c:pt idx="39822">
                        <c:v>-6.1658109999999997</c:v>
                      </c:pt>
                      <c:pt idx="39823">
                        <c:v>-6.1582710000000001</c:v>
                      </c:pt>
                      <c:pt idx="39824">
                        <c:v>-6.1507310000000004</c:v>
                      </c:pt>
                      <c:pt idx="39825">
                        <c:v>-6.1431909999999998</c:v>
                      </c:pt>
                      <c:pt idx="39826">
                        <c:v>-6.1356520000000003</c:v>
                      </c:pt>
                      <c:pt idx="39827">
                        <c:v>-6.1281119999999998</c:v>
                      </c:pt>
                      <c:pt idx="39828">
                        <c:v>-6.1205730000000003</c:v>
                      </c:pt>
                      <c:pt idx="39829">
                        <c:v>-6.1130329999999997</c:v>
                      </c:pt>
                      <c:pt idx="39830">
                        <c:v>-6.1054930000000001</c:v>
                      </c:pt>
                      <c:pt idx="39831">
                        <c:v>-6.0979530000000004</c:v>
                      </c:pt>
                      <c:pt idx="39832">
                        <c:v>-6.090414</c:v>
                      </c:pt>
                      <c:pt idx="39833">
                        <c:v>-6.0828740000000003</c:v>
                      </c:pt>
                      <c:pt idx="39834">
                        <c:v>-6.0753349999999999</c:v>
                      </c:pt>
                      <c:pt idx="39835">
                        <c:v>-6.0677950000000003</c:v>
                      </c:pt>
                      <c:pt idx="39836">
                        <c:v>-6.0602549999999997</c:v>
                      </c:pt>
                      <c:pt idx="39837">
                        <c:v>-6.0527150000000001</c:v>
                      </c:pt>
                      <c:pt idx="39838">
                        <c:v>-6.0451759999999997</c:v>
                      </c:pt>
                      <c:pt idx="39839">
                        <c:v>-6.037636</c:v>
                      </c:pt>
                      <c:pt idx="39840">
                        <c:v>-6.0300969999999996</c:v>
                      </c:pt>
                      <c:pt idx="39841">
                        <c:v>-6.0225569999999999</c:v>
                      </c:pt>
                      <c:pt idx="39842">
                        <c:v>-6.0150170000000003</c:v>
                      </c:pt>
                      <c:pt idx="39843">
                        <c:v>-6.0074769999999997</c:v>
                      </c:pt>
                      <c:pt idx="39844">
                        <c:v>-5.9999380000000002</c:v>
                      </c:pt>
                      <c:pt idx="39845">
                        <c:v>-5.9923979999999997</c:v>
                      </c:pt>
                      <c:pt idx="39846">
                        <c:v>-5.984858</c:v>
                      </c:pt>
                      <c:pt idx="39847">
                        <c:v>-5.9773189999999996</c:v>
                      </c:pt>
                      <c:pt idx="39848">
                        <c:v>-5.9697789999999999</c:v>
                      </c:pt>
                      <c:pt idx="39849">
                        <c:v>-5.9622390000000003</c:v>
                      </c:pt>
                      <c:pt idx="39850">
                        <c:v>-5.9546999999999999</c:v>
                      </c:pt>
                      <c:pt idx="39851">
                        <c:v>-5.9471600000000002</c:v>
                      </c:pt>
                      <c:pt idx="39852">
                        <c:v>-5.9396199999999997</c:v>
                      </c:pt>
                      <c:pt idx="39853">
                        <c:v>-5.93208</c:v>
                      </c:pt>
                      <c:pt idx="39854">
                        <c:v>-5.9245409999999996</c:v>
                      </c:pt>
                      <c:pt idx="39855">
                        <c:v>-5.917001</c:v>
                      </c:pt>
                      <c:pt idx="39856">
                        <c:v>-5.9094610000000003</c:v>
                      </c:pt>
                      <c:pt idx="39857">
                        <c:v>-5.9019219999999999</c:v>
                      </c:pt>
                      <c:pt idx="39858">
                        <c:v>-5.8943820000000002</c:v>
                      </c:pt>
                      <c:pt idx="39859">
                        <c:v>-5.8868419999999997</c:v>
                      </c:pt>
                      <c:pt idx="39860">
                        <c:v>-5.8793030000000002</c:v>
                      </c:pt>
                      <c:pt idx="39861">
                        <c:v>-5.8717629999999996</c:v>
                      </c:pt>
                      <c:pt idx="39862">
                        <c:v>-5.864223</c:v>
                      </c:pt>
                      <c:pt idx="39863">
                        <c:v>-5.8566839999999996</c:v>
                      </c:pt>
                      <c:pt idx="39864">
                        <c:v>-5.8491439999999999</c:v>
                      </c:pt>
                      <c:pt idx="39865">
                        <c:v>-5.8416040000000002</c:v>
                      </c:pt>
                      <c:pt idx="39866">
                        <c:v>-5.8340639999999997</c:v>
                      </c:pt>
                      <c:pt idx="39867">
                        <c:v>-5.8265250000000002</c:v>
                      </c:pt>
                      <c:pt idx="39868">
                        <c:v>-5.8189849999999996</c:v>
                      </c:pt>
                      <c:pt idx="39869">
                        <c:v>-5.8114460000000001</c:v>
                      </c:pt>
                      <c:pt idx="39870">
                        <c:v>-5.8039059999999996</c:v>
                      </c:pt>
                      <c:pt idx="39871">
                        <c:v>-5.7963659999999999</c:v>
                      </c:pt>
                      <c:pt idx="39872">
                        <c:v>-5.7888260000000002</c:v>
                      </c:pt>
                      <c:pt idx="39873">
                        <c:v>-5.7812869999999998</c:v>
                      </c:pt>
                      <c:pt idx="39874">
                        <c:v>-5.7737470000000002</c:v>
                      </c:pt>
                      <c:pt idx="39875">
                        <c:v>-5.7662069999999996</c:v>
                      </c:pt>
                      <c:pt idx="39876">
                        <c:v>-5.7586680000000001</c:v>
                      </c:pt>
                      <c:pt idx="39877">
                        <c:v>-5.7511279999999996</c:v>
                      </c:pt>
                      <c:pt idx="39878">
                        <c:v>-5.7435879999999999</c:v>
                      </c:pt>
                      <c:pt idx="39879">
                        <c:v>-5.7360490000000004</c:v>
                      </c:pt>
                      <c:pt idx="39880">
                        <c:v>-5.7285089999999999</c:v>
                      </c:pt>
                      <c:pt idx="39881">
                        <c:v>-5.7209690000000002</c:v>
                      </c:pt>
                      <c:pt idx="39882">
                        <c:v>-5.7134289999999996</c:v>
                      </c:pt>
                      <c:pt idx="39883">
                        <c:v>-5.7058900000000001</c:v>
                      </c:pt>
                      <c:pt idx="39884">
                        <c:v>-5.6983499999999996</c:v>
                      </c:pt>
                      <c:pt idx="39885">
                        <c:v>-5.6908110000000001</c:v>
                      </c:pt>
                      <c:pt idx="39886">
                        <c:v>-5.6832710000000004</c:v>
                      </c:pt>
                      <c:pt idx="39887">
                        <c:v>-5.6757309999999999</c:v>
                      </c:pt>
                      <c:pt idx="39888">
                        <c:v>-5.6681910000000002</c:v>
                      </c:pt>
                      <c:pt idx="39889">
                        <c:v>-5.6606519999999998</c:v>
                      </c:pt>
                      <c:pt idx="39890">
                        <c:v>-5.6531120000000001</c:v>
                      </c:pt>
                      <c:pt idx="39891">
                        <c:v>-5.6455729999999997</c:v>
                      </c:pt>
                      <c:pt idx="39892">
                        <c:v>-5.6380330000000001</c:v>
                      </c:pt>
                      <c:pt idx="39893">
                        <c:v>-5.6304930000000004</c:v>
                      </c:pt>
                      <c:pt idx="39894">
                        <c:v>-5.6229529999999999</c:v>
                      </c:pt>
                      <c:pt idx="39895">
                        <c:v>-5.6154140000000003</c:v>
                      </c:pt>
                      <c:pt idx="39896">
                        <c:v>-5.6078739999999998</c:v>
                      </c:pt>
                      <c:pt idx="39897">
                        <c:v>-5.6003350000000003</c:v>
                      </c:pt>
                      <c:pt idx="39898">
                        <c:v>-5.5927949999999997</c:v>
                      </c:pt>
                      <c:pt idx="39899">
                        <c:v>-5.5852550000000001</c:v>
                      </c:pt>
                      <c:pt idx="39900">
                        <c:v>-5.5777150000000004</c:v>
                      </c:pt>
                      <c:pt idx="39901">
                        <c:v>-5.570176</c:v>
                      </c:pt>
                      <c:pt idx="39902">
                        <c:v>-5.5626360000000004</c:v>
                      </c:pt>
                      <c:pt idx="39903">
                        <c:v>-5.5550959999999998</c:v>
                      </c:pt>
                      <c:pt idx="39904">
                        <c:v>-5.5475570000000003</c:v>
                      </c:pt>
                      <c:pt idx="39905">
                        <c:v>-5.5400169999999997</c:v>
                      </c:pt>
                      <c:pt idx="39906">
                        <c:v>-5.5324770000000001</c:v>
                      </c:pt>
                      <c:pt idx="39907">
                        <c:v>-5.5249379999999997</c:v>
                      </c:pt>
                      <c:pt idx="39908">
                        <c:v>-5.517398</c:v>
                      </c:pt>
                      <c:pt idx="39909">
                        <c:v>-5.5098580000000004</c:v>
                      </c:pt>
                      <c:pt idx="39910">
                        <c:v>-5.5023179999999998</c:v>
                      </c:pt>
                      <c:pt idx="39911">
                        <c:v>-5.4947790000000003</c:v>
                      </c:pt>
                      <c:pt idx="39912">
                        <c:v>-5.4872389999999998</c:v>
                      </c:pt>
                      <c:pt idx="39913">
                        <c:v>-5.4797000000000002</c:v>
                      </c:pt>
                      <c:pt idx="39914">
                        <c:v>-5.4721599999999997</c:v>
                      </c:pt>
                      <c:pt idx="39915">
                        <c:v>-5.46462</c:v>
                      </c:pt>
                      <c:pt idx="39916">
                        <c:v>-5.4570800000000004</c:v>
                      </c:pt>
                      <c:pt idx="39917">
                        <c:v>-5.449541</c:v>
                      </c:pt>
                      <c:pt idx="39918">
                        <c:v>-5.4420010000000003</c:v>
                      </c:pt>
                      <c:pt idx="39919">
                        <c:v>-5.4344619999999999</c:v>
                      </c:pt>
                      <c:pt idx="39920">
                        <c:v>-5.4269220000000002</c:v>
                      </c:pt>
                      <c:pt idx="39921">
                        <c:v>-5.4193819999999997</c:v>
                      </c:pt>
                      <c:pt idx="39922">
                        <c:v>-5.411842</c:v>
                      </c:pt>
                      <c:pt idx="39923">
                        <c:v>-5.4043029999999996</c:v>
                      </c:pt>
                      <c:pt idx="39924">
                        <c:v>-5.396763</c:v>
                      </c:pt>
                      <c:pt idx="39925">
                        <c:v>-5.3892230000000003</c:v>
                      </c:pt>
                      <c:pt idx="39926">
                        <c:v>-5.3816839999999999</c:v>
                      </c:pt>
                      <c:pt idx="39927">
                        <c:v>-5.3741440000000003</c:v>
                      </c:pt>
                      <c:pt idx="39928">
                        <c:v>-5.3666039999999997</c:v>
                      </c:pt>
                      <c:pt idx="39929">
                        <c:v>-5.3590650000000002</c:v>
                      </c:pt>
                      <c:pt idx="39930">
                        <c:v>-5.3515249999999996</c:v>
                      </c:pt>
                      <c:pt idx="39931">
                        <c:v>-5.343985</c:v>
                      </c:pt>
                      <c:pt idx="39932">
                        <c:v>-5.3364450000000003</c:v>
                      </c:pt>
                      <c:pt idx="39933">
                        <c:v>-5.3289059999999999</c:v>
                      </c:pt>
                      <c:pt idx="39934">
                        <c:v>-5.3213660000000003</c:v>
                      </c:pt>
                      <c:pt idx="39935">
                        <c:v>-5.3138269999999999</c:v>
                      </c:pt>
                      <c:pt idx="39936">
                        <c:v>-5.3062870000000002</c:v>
                      </c:pt>
                      <c:pt idx="39937">
                        <c:v>-5.2987469999999997</c:v>
                      </c:pt>
                      <c:pt idx="39938">
                        <c:v>-5.291207</c:v>
                      </c:pt>
                      <c:pt idx="39939">
                        <c:v>-5.2836679999999996</c:v>
                      </c:pt>
                      <c:pt idx="39940">
                        <c:v>-5.2761279999999999</c:v>
                      </c:pt>
                      <c:pt idx="39941">
                        <c:v>-5.2685890000000004</c:v>
                      </c:pt>
                      <c:pt idx="39942">
                        <c:v>-5.2610489999999999</c:v>
                      </c:pt>
                      <c:pt idx="39943">
                        <c:v>-5.2535090000000002</c:v>
                      </c:pt>
                      <c:pt idx="39944">
                        <c:v>-5.2459689999999997</c:v>
                      </c:pt>
                      <c:pt idx="39945">
                        <c:v>-5.2384300000000001</c:v>
                      </c:pt>
                      <c:pt idx="39946">
                        <c:v>-5.2308899999999996</c:v>
                      </c:pt>
                      <c:pt idx="39947">
                        <c:v>-5.2233510000000001</c:v>
                      </c:pt>
                      <c:pt idx="39948">
                        <c:v>-5.2158110000000004</c:v>
                      </c:pt>
                      <c:pt idx="39949">
                        <c:v>-5.2082709999999999</c:v>
                      </c:pt>
                      <c:pt idx="39950">
                        <c:v>-5.2007310000000002</c:v>
                      </c:pt>
                      <c:pt idx="39951">
                        <c:v>-5.1931919999999998</c:v>
                      </c:pt>
                      <c:pt idx="39952">
                        <c:v>-5.1856520000000002</c:v>
                      </c:pt>
                      <c:pt idx="39953">
                        <c:v>-5.1781119999999996</c:v>
                      </c:pt>
                      <c:pt idx="39954">
                        <c:v>-5.1705730000000001</c:v>
                      </c:pt>
                      <c:pt idx="39955">
                        <c:v>-5.1630330000000004</c:v>
                      </c:pt>
                      <c:pt idx="39956">
                        <c:v>-5.1554929999999999</c:v>
                      </c:pt>
                      <c:pt idx="39957">
                        <c:v>-5.1479540000000004</c:v>
                      </c:pt>
                      <c:pt idx="39958">
                        <c:v>-5.1404139999999998</c:v>
                      </c:pt>
                      <c:pt idx="39959">
                        <c:v>-5.1328740000000002</c:v>
                      </c:pt>
                      <c:pt idx="39960">
                        <c:v>-5.1253339999999996</c:v>
                      </c:pt>
                      <c:pt idx="39961">
                        <c:v>-5.1177950000000001</c:v>
                      </c:pt>
                      <c:pt idx="39962">
                        <c:v>-5.1102550000000004</c:v>
                      </c:pt>
                      <c:pt idx="39963">
                        <c:v>-5.1027149999999999</c:v>
                      </c:pt>
                      <c:pt idx="39964">
                        <c:v>-5.0951760000000004</c:v>
                      </c:pt>
                      <c:pt idx="39965">
                        <c:v>-5.0876359999999998</c:v>
                      </c:pt>
                      <c:pt idx="39966">
                        <c:v>-5.0800960000000002</c:v>
                      </c:pt>
                      <c:pt idx="39967">
                        <c:v>-5.0725559999999996</c:v>
                      </c:pt>
                      <c:pt idx="39968">
                        <c:v>-5.0650170000000001</c:v>
                      </c:pt>
                      <c:pt idx="39969">
                        <c:v>-5.0574770000000004</c:v>
                      </c:pt>
                      <c:pt idx="39970">
                        <c:v>-5.049938</c:v>
                      </c:pt>
                      <c:pt idx="39971">
                        <c:v>-5.0423980000000004</c:v>
                      </c:pt>
                      <c:pt idx="39972">
                        <c:v>-5.0348579999999998</c:v>
                      </c:pt>
                      <c:pt idx="39973">
                        <c:v>-5.0273180000000002</c:v>
                      </c:pt>
                      <c:pt idx="39974">
                        <c:v>-5.0197789999999998</c:v>
                      </c:pt>
                      <c:pt idx="39975">
                        <c:v>-5.0122390000000001</c:v>
                      </c:pt>
                      <c:pt idx="39976">
                        <c:v>-5.0046999999999997</c:v>
                      </c:pt>
                      <c:pt idx="39977">
                        <c:v>-4.99716</c:v>
                      </c:pt>
                      <c:pt idx="39978">
                        <c:v>-4.9896200000000004</c:v>
                      </c:pt>
                      <c:pt idx="39979">
                        <c:v>-4.9820799999999998</c:v>
                      </c:pt>
                      <c:pt idx="39980">
                        <c:v>-4.9745410000000003</c:v>
                      </c:pt>
                      <c:pt idx="39981">
                        <c:v>-4.9670009999999998</c:v>
                      </c:pt>
                      <c:pt idx="39982">
                        <c:v>-4.9594610000000001</c:v>
                      </c:pt>
                      <c:pt idx="39983">
                        <c:v>-4.9519219999999997</c:v>
                      </c:pt>
                      <c:pt idx="39984">
                        <c:v>-4.9443820000000001</c:v>
                      </c:pt>
                      <c:pt idx="39985">
                        <c:v>-4.9368420000000004</c:v>
                      </c:pt>
                      <c:pt idx="39986">
                        <c:v>-4.929303</c:v>
                      </c:pt>
                      <c:pt idx="39987">
                        <c:v>-4.9217630000000003</c:v>
                      </c:pt>
                      <c:pt idx="39988">
                        <c:v>-4.9142229999999998</c:v>
                      </c:pt>
                      <c:pt idx="39989">
                        <c:v>-4.9066830000000001</c:v>
                      </c:pt>
                      <c:pt idx="39990">
                        <c:v>-4.8991439999999997</c:v>
                      </c:pt>
                      <c:pt idx="39991">
                        <c:v>-4.8916040000000001</c:v>
                      </c:pt>
                      <c:pt idx="39992">
                        <c:v>-4.8840649999999997</c:v>
                      </c:pt>
                      <c:pt idx="39993">
                        <c:v>-4.876525</c:v>
                      </c:pt>
                      <c:pt idx="39994">
                        <c:v>-4.8689850000000003</c:v>
                      </c:pt>
                      <c:pt idx="39995">
                        <c:v>-4.8614449999999998</c:v>
                      </c:pt>
                      <c:pt idx="39996">
                        <c:v>-4.8539060000000003</c:v>
                      </c:pt>
                      <c:pt idx="39997">
                        <c:v>-4.8463659999999997</c:v>
                      </c:pt>
                      <c:pt idx="39998">
                        <c:v>-4.8388270000000002</c:v>
                      </c:pt>
                      <c:pt idx="39999">
                        <c:v>-4.8312869999999997</c:v>
                      </c:pt>
                      <c:pt idx="40000">
                        <c:v>-4.823747</c:v>
                      </c:pt>
                      <c:pt idx="40001">
                        <c:v>-4.8162070000000003</c:v>
                      </c:pt>
                      <c:pt idx="40002">
                        <c:v>-4.8086679999999999</c:v>
                      </c:pt>
                      <c:pt idx="40003">
                        <c:v>-4.8011280000000003</c:v>
                      </c:pt>
                      <c:pt idx="40004">
                        <c:v>-4.7935879999999997</c:v>
                      </c:pt>
                      <c:pt idx="40005">
                        <c:v>-4.7860490000000002</c:v>
                      </c:pt>
                      <c:pt idx="40006">
                        <c:v>-4.7785089999999997</c:v>
                      </c:pt>
                      <c:pt idx="40007">
                        <c:v>-4.770969</c:v>
                      </c:pt>
                      <c:pt idx="40008">
                        <c:v>-4.7634299999999996</c:v>
                      </c:pt>
                      <c:pt idx="40009">
                        <c:v>-4.75589</c:v>
                      </c:pt>
                      <c:pt idx="40010">
                        <c:v>-4.7483500000000003</c:v>
                      </c:pt>
                      <c:pt idx="40011">
                        <c:v>-4.7408099999999997</c:v>
                      </c:pt>
                      <c:pt idx="40012">
                        <c:v>-4.7332710000000002</c:v>
                      </c:pt>
                      <c:pt idx="40013">
                        <c:v>-4.7257309999999997</c:v>
                      </c:pt>
                      <c:pt idx="40014">
                        <c:v>-4.7181920000000002</c:v>
                      </c:pt>
                      <c:pt idx="40015">
                        <c:v>-4.7106519999999996</c:v>
                      </c:pt>
                      <c:pt idx="40016">
                        <c:v>-4.703112</c:v>
                      </c:pt>
                      <c:pt idx="40017">
                        <c:v>-4.6955720000000003</c:v>
                      </c:pt>
                      <c:pt idx="40018">
                        <c:v>-4.6880329999999999</c:v>
                      </c:pt>
                      <c:pt idx="40019">
                        <c:v>-4.6804930000000002</c:v>
                      </c:pt>
                      <c:pt idx="40020">
                        <c:v>-4.6729539999999998</c:v>
                      </c:pt>
                      <c:pt idx="40021">
                        <c:v>-4.6654140000000002</c:v>
                      </c:pt>
                      <c:pt idx="40022">
                        <c:v>-4.6578739999999996</c:v>
                      </c:pt>
                      <c:pt idx="40023">
                        <c:v>-4.650334</c:v>
                      </c:pt>
                      <c:pt idx="40024">
                        <c:v>-4.6427949999999996</c:v>
                      </c:pt>
                      <c:pt idx="40025">
                        <c:v>-4.6352549999999999</c:v>
                      </c:pt>
                      <c:pt idx="40026">
                        <c:v>-4.6277160000000004</c:v>
                      </c:pt>
                      <c:pt idx="40027">
                        <c:v>-4.6201759999999998</c:v>
                      </c:pt>
                      <c:pt idx="40028">
                        <c:v>-4.6126360000000002</c:v>
                      </c:pt>
                      <c:pt idx="40029">
                        <c:v>-4.6050959999999996</c:v>
                      </c:pt>
                      <c:pt idx="40030">
                        <c:v>-4.5975570000000001</c:v>
                      </c:pt>
                      <c:pt idx="40031">
                        <c:v>-4.5900169999999996</c:v>
                      </c:pt>
                      <c:pt idx="40032">
                        <c:v>-4.5824769999999999</c:v>
                      </c:pt>
                      <c:pt idx="40033">
                        <c:v>-4.5749380000000004</c:v>
                      </c:pt>
                      <c:pt idx="40034">
                        <c:v>-4.5673979999999998</c:v>
                      </c:pt>
                      <c:pt idx="40035">
                        <c:v>-4.5598580000000002</c:v>
                      </c:pt>
                      <c:pt idx="40036">
                        <c:v>-4.5523189999999998</c:v>
                      </c:pt>
                      <c:pt idx="40037">
                        <c:v>-4.5447790000000001</c:v>
                      </c:pt>
                      <c:pt idx="40038">
                        <c:v>-4.5372389999999996</c:v>
                      </c:pt>
                      <c:pt idx="40039">
                        <c:v>-4.5296989999999999</c:v>
                      </c:pt>
                      <c:pt idx="40040">
                        <c:v>-4.5221600000000004</c:v>
                      </c:pt>
                      <c:pt idx="40041">
                        <c:v>-4.5146199999999999</c:v>
                      </c:pt>
                      <c:pt idx="40042">
                        <c:v>-4.5070810000000003</c:v>
                      </c:pt>
                      <c:pt idx="40043">
                        <c:v>-4.4995409999999998</c:v>
                      </c:pt>
                      <c:pt idx="40044">
                        <c:v>-4.4920010000000001</c:v>
                      </c:pt>
                      <c:pt idx="40045">
                        <c:v>-4.4844609999999996</c:v>
                      </c:pt>
                      <c:pt idx="40046">
                        <c:v>-4.4769220000000001</c:v>
                      </c:pt>
                      <c:pt idx="40047">
                        <c:v>-4.4693820000000004</c:v>
                      </c:pt>
                      <c:pt idx="40048">
                        <c:v>-4.461843</c:v>
                      </c:pt>
                      <c:pt idx="40049">
                        <c:v>-4.4543030000000003</c:v>
                      </c:pt>
                      <c:pt idx="40050">
                        <c:v>-4.4467629999999998</c:v>
                      </c:pt>
                      <c:pt idx="40051">
                        <c:v>-4.4392230000000001</c:v>
                      </c:pt>
                      <c:pt idx="40052">
                        <c:v>-4.4316839999999997</c:v>
                      </c:pt>
                      <c:pt idx="40053">
                        <c:v>-4.4241440000000001</c:v>
                      </c:pt>
                      <c:pt idx="40054">
                        <c:v>-4.4166040000000004</c:v>
                      </c:pt>
                      <c:pt idx="40055">
                        <c:v>-4.409065</c:v>
                      </c:pt>
                      <c:pt idx="40056">
                        <c:v>-4.4015250000000004</c:v>
                      </c:pt>
                      <c:pt idx="40057">
                        <c:v>-4.3939849999999998</c:v>
                      </c:pt>
                      <c:pt idx="40058">
                        <c:v>-4.3864460000000003</c:v>
                      </c:pt>
                      <c:pt idx="40059">
                        <c:v>-4.3789059999999997</c:v>
                      </c:pt>
                      <c:pt idx="40060">
                        <c:v>-4.3713660000000001</c:v>
                      </c:pt>
                      <c:pt idx="40061">
                        <c:v>-4.3638260000000004</c:v>
                      </c:pt>
                      <c:pt idx="40062">
                        <c:v>-4.356287</c:v>
                      </c:pt>
                      <c:pt idx="40063">
                        <c:v>-4.3487470000000004</c:v>
                      </c:pt>
                      <c:pt idx="40064">
                        <c:v>-4.341208</c:v>
                      </c:pt>
                      <c:pt idx="40065">
                        <c:v>-4.3336680000000003</c:v>
                      </c:pt>
                      <c:pt idx="40066">
                        <c:v>-4.3261279999999998</c:v>
                      </c:pt>
                      <c:pt idx="40067">
                        <c:v>-4.3185880000000001</c:v>
                      </c:pt>
                      <c:pt idx="40068">
                        <c:v>-4.3110489999999997</c:v>
                      </c:pt>
                      <c:pt idx="40069">
                        <c:v>-4.303509</c:v>
                      </c:pt>
                      <c:pt idx="40070">
                        <c:v>-4.2959690000000004</c:v>
                      </c:pt>
                      <c:pt idx="40071">
                        <c:v>-4.28843</c:v>
                      </c:pt>
                      <c:pt idx="40072">
                        <c:v>-4.2808900000000003</c:v>
                      </c:pt>
                      <c:pt idx="40073">
                        <c:v>-4.2733499999999998</c:v>
                      </c:pt>
                      <c:pt idx="40074">
                        <c:v>-4.2658100000000001</c:v>
                      </c:pt>
                      <c:pt idx="40075">
                        <c:v>-4.2582709999999997</c:v>
                      </c:pt>
                      <c:pt idx="40076">
                        <c:v>-4.250731</c:v>
                      </c:pt>
                      <c:pt idx="40077">
                        <c:v>-4.2431919999999996</c:v>
                      </c:pt>
                      <c:pt idx="40078">
                        <c:v>-4.235652</c:v>
                      </c:pt>
                      <c:pt idx="40079">
                        <c:v>-4.2281120000000003</c:v>
                      </c:pt>
                      <c:pt idx="40080">
                        <c:v>-4.2205719999999998</c:v>
                      </c:pt>
                      <c:pt idx="40081">
                        <c:v>-4.2130330000000002</c:v>
                      </c:pt>
                      <c:pt idx="40082">
                        <c:v>-4.2054929999999997</c:v>
                      </c:pt>
                      <c:pt idx="40083">
                        <c:v>-4.1979540000000002</c:v>
                      </c:pt>
                      <c:pt idx="40084">
                        <c:v>-4.1904139999999996</c:v>
                      </c:pt>
                      <c:pt idx="40085">
                        <c:v>-4.182874</c:v>
                      </c:pt>
                      <c:pt idx="40086">
                        <c:v>-4.1753340000000003</c:v>
                      </c:pt>
                      <c:pt idx="40087">
                        <c:v>-4.1677949999999999</c:v>
                      </c:pt>
                      <c:pt idx="40088">
                        <c:v>-4.1602550000000003</c:v>
                      </c:pt>
                      <c:pt idx="40089">
                        <c:v>-4.1527149999999997</c:v>
                      </c:pt>
                      <c:pt idx="40090">
                        <c:v>-4.1451760000000002</c:v>
                      </c:pt>
                      <c:pt idx="40091">
                        <c:v>-4.1376359999999996</c:v>
                      </c:pt>
                      <c:pt idx="40092">
                        <c:v>-4.130096</c:v>
                      </c:pt>
                      <c:pt idx="40093">
                        <c:v>-4.1225569999999996</c:v>
                      </c:pt>
                      <c:pt idx="40094">
                        <c:v>-4.1150169999999999</c:v>
                      </c:pt>
                      <c:pt idx="40095">
                        <c:v>-4.1074770000000003</c:v>
                      </c:pt>
                      <c:pt idx="40096">
                        <c:v>-4.0999369999999997</c:v>
                      </c:pt>
                      <c:pt idx="40097">
                        <c:v>-4.0923980000000002</c:v>
                      </c:pt>
                      <c:pt idx="40098">
                        <c:v>-4.0848579999999997</c:v>
                      </c:pt>
                      <c:pt idx="40099">
                        <c:v>-4.0773190000000001</c:v>
                      </c:pt>
                      <c:pt idx="40100">
                        <c:v>-4.0697789999999996</c:v>
                      </c:pt>
                      <c:pt idx="40101">
                        <c:v>-4.0622389999999999</c:v>
                      </c:pt>
                      <c:pt idx="40102">
                        <c:v>-4.0546990000000003</c:v>
                      </c:pt>
                      <c:pt idx="40103">
                        <c:v>-4.0471599999999999</c:v>
                      </c:pt>
                      <c:pt idx="40104">
                        <c:v>-4.0396200000000002</c:v>
                      </c:pt>
                      <c:pt idx="40105">
                        <c:v>-4.0320809999999998</c:v>
                      </c:pt>
                      <c:pt idx="40106">
                        <c:v>-4.0245410000000001</c:v>
                      </c:pt>
                      <c:pt idx="40107">
                        <c:v>-4.0170009999999996</c:v>
                      </c:pt>
                      <c:pt idx="40108">
                        <c:v>-4.0094609999999999</c:v>
                      </c:pt>
                      <c:pt idx="40109">
                        <c:v>-4.0019220000000004</c:v>
                      </c:pt>
                      <c:pt idx="40110">
                        <c:v>-3.9943819999999999</c:v>
                      </c:pt>
                      <c:pt idx="40111">
                        <c:v>-3.9868420000000002</c:v>
                      </c:pt>
                      <c:pt idx="40112">
                        <c:v>-3.9793029999999998</c:v>
                      </c:pt>
                      <c:pt idx="40113">
                        <c:v>-3.9717630000000002</c:v>
                      </c:pt>
                      <c:pt idx="40114">
                        <c:v>-3.9642230000000001</c:v>
                      </c:pt>
                      <c:pt idx="40115">
                        <c:v>-3.9566840000000001</c:v>
                      </c:pt>
                      <c:pt idx="40116">
                        <c:v>-3.949144</c:v>
                      </c:pt>
                      <c:pt idx="40117">
                        <c:v>-3.9416039999999999</c:v>
                      </c:pt>
                      <c:pt idx="40118">
                        <c:v>-3.9340649999999999</c:v>
                      </c:pt>
                      <c:pt idx="40119">
                        <c:v>-3.9265249999999998</c:v>
                      </c:pt>
                      <c:pt idx="40120">
                        <c:v>-3.9189850000000002</c:v>
                      </c:pt>
                      <c:pt idx="40121">
                        <c:v>-3.9114460000000002</c:v>
                      </c:pt>
                      <c:pt idx="40122">
                        <c:v>-3.9039060000000001</c:v>
                      </c:pt>
                      <c:pt idx="40123">
                        <c:v>-3.896366</c:v>
                      </c:pt>
                      <c:pt idx="40124">
                        <c:v>-3.888827</c:v>
                      </c:pt>
                      <c:pt idx="40125">
                        <c:v>-3.8812869999999999</c:v>
                      </c:pt>
                      <c:pt idx="40126">
                        <c:v>-3.8737469999999998</c:v>
                      </c:pt>
                      <c:pt idx="40127">
                        <c:v>-3.8662070000000002</c:v>
                      </c:pt>
                      <c:pt idx="40128">
                        <c:v>-3.8586680000000002</c:v>
                      </c:pt>
                      <c:pt idx="40129">
                        <c:v>-3.8511280000000001</c:v>
                      </c:pt>
                      <c:pt idx="40130">
                        <c:v>-3.843588</c:v>
                      </c:pt>
                      <c:pt idx="40131">
                        <c:v>-3.836049</c:v>
                      </c:pt>
                      <c:pt idx="40132">
                        <c:v>-3.8285089999999999</c:v>
                      </c:pt>
                      <c:pt idx="40133">
                        <c:v>-3.8209689999999998</c:v>
                      </c:pt>
                      <c:pt idx="40134">
                        <c:v>-3.8134299999999999</c:v>
                      </c:pt>
                      <c:pt idx="40135">
                        <c:v>-3.8058900000000002</c:v>
                      </c:pt>
                      <c:pt idx="40136">
                        <c:v>-3.7983500000000001</c:v>
                      </c:pt>
                      <c:pt idx="40137">
                        <c:v>-3.7908110000000002</c:v>
                      </c:pt>
                      <c:pt idx="40138">
                        <c:v>-3.7832710000000001</c:v>
                      </c:pt>
                      <c:pt idx="40139">
                        <c:v>-3.7757309999999999</c:v>
                      </c:pt>
                      <c:pt idx="40140">
                        <c:v>-3.768192</c:v>
                      </c:pt>
                      <c:pt idx="40141">
                        <c:v>-3.7606519999999999</c:v>
                      </c:pt>
                      <c:pt idx="40142">
                        <c:v>-3.7531119999999998</c:v>
                      </c:pt>
                      <c:pt idx="40143">
                        <c:v>-3.7455729999999998</c:v>
                      </c:pt>
                      <c:pt idx="40144">
                        <c:v>-3.7380330000000002</c:v>
                      </c:pt>
                      <c:pt idx="40145">
                        <c:v>-3.7304930000000001</c:v>
                      </c:pt>
                      <c:pt idx="40146">
                        <c:v>-3.7229540000000001</c:v>
                      </c:pt>
                      <c:pt idx="40147">
                        <c:v>-3.715414</c:v>
                      </c:pt>
                      <c:pt idx="40148">
                        <c:v>-3.7078739999999999</c:v>
                      </c:pt>
                      <c:pt idx="40149">
                        <c:v>-3.7003349999999999</c:v>
                      </c:pt>
                      <c:pt idx="40150">
                        <c:v>-3.6927949999999998</c:v>
                      </c:pt>
                      <c:pt idx="40151">
                        <c:v>-3.6852550000000002</c:v>
                      </c:pt>
                      <c:pt idx="40152">
                        <c:v>-3.6777150000000001</c:v>
                      </c:pt>
                      <c:pt idx="40153">
                        <c:v>-3.6701760000000001</c:v>
                      </c:pt>
                      <c:pt idx="40154">
                        <c:v>-3.662636</c:v>
                      </c:pt>
                      <c:pt idx="40155">
                        <c:v>-3.6550959999999999</c:v>
                      </c:pt>
                      <c:pt idx="40156">
                        <c:v>-3.6475569999999999</c:v>
                      </c:pt>
                      <c:pt idx="40157">
                        <c:v>-3.6400169999999998</c:v>
                      </c:pt>
                      <c:pt idx="40158">
                        <c:v>-3.6324770000000002</c:v>
                      </c:pt>
                      <c:pt idx="40159">
                        <c:v>-3.6249380000000002</c:v>
                      </c:pt>
                      <c:pt idx="40160">
                        <c:v>-3.6173980000000001</c:v>
                      </c:pt>
                      <c:pt idx="40161">
                        <c:v>-3.609858</c:v>
                      </c:pt>
                      <c:pt idx="40162">
                        <c:v>-3.602319</c:v>
                      </c:pt>
                      <c:pt idx="40163">
                        <c:v>-3.5947789999999999</c:v>
                      </c:pt>
                      <c:pt idx="40164">
                        <c:v>-3.5872389999999998</c:v>
                      </c:pt>
                      <c:pt idx="40165">
                        <c:v>-3.5796999999999999</c:v>
                      </c:pt>
                      <c:pt idx="40166">
                        <c:v>-3.5721599999999998</c:v>
                      </c:pt>
                      <c:pt idx="40167">
                        <c:v>-3.5646200000000001</c:v>
                      </c:pt>
                      <c:pt idx="40168">
                        <c:v>-3.5570810000000002</c:v>
                      </c:pt>
                      <c:pt idx="40169">
                        <c:v>-3.5495410000000001</c:v>
                      </c:pt>
                      <c:pt idx="40170">
                        <c:v>-3.542001</c:v>
                      </c:pt>
                      <c:pt idx="40171">
                        <c:v>-3.5344609999999999</c:v>
                      </c:pt>
                      <c:pt idx="40172">
                        <c:v>-3.5269219999999999</c:v>
                      </c:pt>
                      <c:pt idx="40173">
                        <c:v>-3.5193819999999998</c:v>
                      </c:pt>
                      <c:pt idx="40174">
                        <c:v>-3.5118420000000001</c:v>
                      </c:pt>
                      <c:pt idx="40175">
                        <c:v>-3.5043030000000002</c:v>
                      </c:pt>
                      <c:pt idx="40176">
                        <c:v>-3.4967630000000001</c:v>
                      </c:pt>
                      <c:pt idx="40177">
                        <c:v>-3.489223</c:v>
                      </c:pt>
                      <c:pt idx="40178">
                        <c:v>-3.481684</c:v>
                      </c:pt>
                      <c:pt idx="40179">
                        <c:v>-3.4741439999999999</c:v>
                      </c:pt>
                      <c:pt idx="40180">
                        <c:v>-3.4666039999999998</c:v>
                      </c:pt>
                      <c:pt idx="40181">
                        <c:v>-3.4590640000000001</c:v>
                      </c:pt>
                      <c:pt idx="40182">
                        <c:v>-3.4515250000000002</c:v>
                      </c:pt>
                      <c:pt idx="40183">
                        <c:v>-3.4439850000000001</c:v>
                      </c:pt>
                      <c:pt idx="40184">
                        <c:v>-3.436445</c:v>
                      </c:pt>
                      <c:pt idx="40185">
                        <c:v>-3.428906</c:v>
                      </c:pt>
                      <c:pt idx="40186">
                        <c:v>-3.4213659999999999</c:v>
                      </c:pt>
                      <c:pt idx="40187">
                        <c:v>-3.4138259999999998</c:v>
                      </c:pt>
                      <c:pt idx="40188">
                        <c:v>-3.4062869999999998</c:v>
                      </c:pt>
                      <c:pt idx="40189">
                        <c:v>-3.3987470000000002</c:v>
                      </c:pt>
                      <c:pt idx="40190">
                        <c:v>-3.3912070000000001</c:v>
                      </c:pt>
                      <c:pt idx="40191">
                        <c:v>-3.3836680000000001</c:v>
                      </c:pt>
                      <c:pt idx="40192">
                        <c:v>-3.376128</c:v>
                      </c:pt>
                      <c:pt idx="40193">
                        <c:v>-3.3685879999999999</c:v>
                      </c:pt>
                      <c:pt idx="40194">
                        <c:v>-3.361049</c:v>
                      </c:pt>
                      <c:pt idx="40195">
                        <c:v>-3.3535089999999999</c:v>
                      </c:pt>
                      <c:pt idx="40196">
                        <c:v>-3.3459690000000002</c:v>
                      </c:pt>
                      <c:pt idx="40197">
                        <c:v>-3.3384299999999998</c:v>
                      </c:pt>
                      <c:pt idx="40198">
                        <c:v>-3.3308900000000001</c:v>
                      </c:pt>
                      <c:pt idx="40199">
                        <c:v>-3.32335</c:v>
                      </c:pt>
                      <c:pt idx="40200">
                        <c:v>-3.3158110000000001</c:v>
                      </c:pt>
                      <c:pt idx="40201">
                        <c:v>-3.308271</c:v>
                      </c:pt>
                      <c:pt idx="40202">
                        <c:v>-3.3007309999999999</c:v>
                      </c:pt>
                      <c:pt idx="40203">
                        <c:v>-3.2931919999999999</c:v>
                      </c:pt>
                      <c:pt idx="40204">
                        <c:v>-3.2856519999999998</c:v>
                      </c:pt>
                      <c:pt idx="40205">
                        <c:v>-3.2781120000000001</c:v>
                      </c:pt>
                      <c:pt idx="40206">
                        <c:v>-3.270572</c:v>
                      </c:pt>
                      <c:pt idx="40207">
                        <c:v>-3.2630330000000001</c:v>
                      </c:pt>
                      <c:pt idx="40208">
                        <c:v>-3.255493</c:v>
                      </c:pt>
                      <c:pt idx="40209">
                        <c:v>-3.2479529999999999</c:v>
                      </c:pt>
                      <c:pt idx="40210">
                        <c:v>-3.2404139999999999</c:v>
                      </c:pt>
                      <c:pt idx="40211">
                        <c:v>-3.2328739999999998</c:v>
                      </c:pt>
                      <c:pt idx="40212">
                        <c:v>-3.2253340000000001</c:v>
                      </c:pt>
                      <c:pt idx="40213">
                        <c:v>-3.2177950000000002</c:v>
                      </c:pt>
                      <c:pt idx="40214">
                        <c:v>-3.2102550000000001</c:v>
                      </c:pt>
                      <c:pt idx="40215">
                        <c:v>-3.202715</c:v>
                      </c:pt>
                      <c:pt idx="40216">
                        <c:v>-3.195176</c:v>
                      </c:pt>
                      <c:pt idx="40217">
                        <c:v>-3.1876359999999999</c:v>
                      </c:pt>
                      <c:pt idx="40218">
                        <c:v>-3.1800959999999998</c:v>
                      </c:pt>
                      <c:pt idx="40219">
                        <c:v>-3.1725569999999998</c:v>
                      </c:pt>
                      <c:pt idx="40220">
                        <c:v>-3.1650170000000002</c:v>
                      </c:pt>
                      <c:pt idx="40221">
                        <c:v>-3.1574770000000001</c:v>
                      </c:pt>
                      <c:pt idx="40222">
                        <c:v>-3.1499380000000001</c:v>
                      </c:pt>
                      <c:pt idx="40223">
                        <c:v>-3.142398</c:v>
                      </c:pt>
                      <c:pt idx="40224">
                        <c:v>-3.1348579999999999</c:v>
                      </c:pt>
                      <c:pt idx="40225">
                        <c:v>-3.127319</c:v>
                      </c:pt>
                      <c:pt idx="40226">
                        <c:v>-3.1197789999999999</c:v>
                      </c:pt>
                      <c:pt idx="40227">
                        <c:v>-3.1122390000000002</c:v>
                      </c:pt>
                      <c:pt idx="40228">
                        <c:v>-3.1046999999999998</c:v>
                      </c:pt>
                      <c:pt idx="40229">
                        <c:v>-3.0971600000000001</c:v>
                      </c:pt>
                      <c:pt idx="40230">
                        <c:v>-3.08962</c:v>
                      </c:pt>
                      <c:pt idx="40231">
                        <c:v>-3.0820799999999999</c:v>
                      </c:pt>
                      <c:pt idx="40232">
                        <c:v>-3.074541</c:v>
                      </c:pt>
                      <c:pt idx="40233">
                        <c:v>-3.0670009999999999</c:v>
                      </c:pt>
                      <c:pt idx="40234">
                        <c:v>-3.0594610000000002</c:v>
                      </c:pt>
                      <c:pt idx="40235">
                        <c:v>-3.0519219999999998</c:v>
                      </c:pt>
                      <c:pt idx="40236">
                        <c:v>-3.0443820000000001</c:v>
                      </c:pt>
                      <c:pt idx="40237">
                        <c:v>-3.036842</c:v>
                      </c:pt>
                      <c:pt idx="40238">
                        <c:v>-3.0293030000000001</c:v>
                      </c:pt>
                      <c:pt idx="40239">
                        <c:v>-3.021763</c:v>
                      </c:pt>
                      <c:pt idx="40240">
                        <c:v>-3.0142229999999999</c:v>
                      </c:pt>
                      <c:pt idx="40241">
                        <c:v>-3.0066839999999999</c:v>
                      </c:pt>
                      <c:pt idx="40242">
                        <c:v>-2.9991439999999998</c:v>
                      </c:pt>
                      <c:pt idx="40243">
                        <c:v>-2.9916040000000002</c:v>
                      </c:pt>
                      <c:pt idx="40244">
                        <c:v>-2.9840650000000002</c:v>
                      </c:pt>
                      <c:pt idx="40245">
                        <c:v>-2.9765250000000001</c:v>
                      </c:pt>
                      <c:pt idx="40246">
                        <c:v>-2.968985</c:v>
                      </c:pt>
                      <c:pt idx="40247">
                        <c:v>-2.961446</c:v>
                      </c:pt>
                      <c:pt idx="40248">
                        <c:v>-2.9539059999999999</c:v>
                      </c:pt>
                      <c:pt idx="40249">
                        <c:v>-2.9463659999999998</c:v>
                      </c:pt>
                      <c:pt idx="40250">
                        <c:v>-2.9388269999999999</c:v>
                      </c:pt>
                      <c:pt idx="40251">
                        <c:v>-2.9312870000000002</c:v>
                      </c:pt>
                      <c:pt idx="40252">
                        <c:v>-2.9237470000000001</c:v>
                      </c:pt>
                      <c:pt idx="40253">
                        <c:v>-2.9162080000000001</c:v>
                      </c:pt>
                      <c:pt idx="40254">
                        <c:v>-2.908668</c:v>
                      </c:pt>
                      <c:pt idx="40255">
                        <c:v>-2.9011279999999999</c:v>
                      </c:pt>
                      <c:pt idx="40256">
                        <c:v>-2.8935879999999998</c:v>
                      </c:pt>
                      <c:pt idx="40257">
                        <c:v>-2.8860489999999999</c:v>
                      </c:pt>
                      <c:pt idx="40258">
                        <c:v>-2.8785090000000002</c:v>
                      </c:pt>
                      <c:pt idx="40259">
                        <c:v>-2.8709690000000001</c:v>
                      </c:pt>
                      <c:pt idx="40260">
                        <c:v>-2.8634300000000001</c:v>
                      </c:pt>
                      <c:pt idx="40261">
                        <c:v>-2.85589</c:v>
                      </c:pt>
                      <c:pt idx="40262">
                        <c:v>-2.8483499999999999</c:v>
                      </c:pt>
                      <c:pt idx="40263">
                        <c:v>-2.840811</c:v>
                      </c:pt>
                      <c:pt idx="40264">
                        <c:v>-2.8332709999999999</c:v>
                      </c:pt>
                      <c:pt idx="40265">
                        <c:v>-2.8257310000000002</c:v>
                      </c:pt>
                      <c:pt idx="40266">
                        <c:v>-2.8181919999999998</c:v>
                      </c:pt>
                      <c:pt idx="40267">
                        <c:v>-2.8106520000000002</c:v>
                      </c:pt>
                      <c:pt idx="40268">
                        <c:v>-2.803112</c:v>
                      </c:pt>
                      <c:pt idx="40269">
                        <c:v>-2.7955730000000001</c:v>
                      </c:pt>
                      <c:pt idx="40270">
                        <c:v>-2.788033</c:v>
                      </c:pt>
                      <c:pt idx="40271">
                        <c:v>-2.7804929999999999</c:v>
                      </c:pt>
                      <c:pt idx="40272">
                        <c:v>-2.7729539999999999</c:v>
                      </c:pt>
                      <c:pt idx="40273">
                        <c:v>-2.7654139999999998</c:v>
                      </c:pt>
                      <c:pt idx="40274">
                        <c:v>-2.7578740000000002</c:v>
                      </c:pt>
                      <c:pt idx="40275">
                        <c:v>-2.7503350000000002</c:v>
                      </c:pt>
                      <c:pt idx="40276">
                        <c:v>-2.7427950000000001</c:v>
                      </c:pt>
                      <c:pt idx="40277">
                        <c:v>-2.735255</c:v>
                      </c:pt>
                      <c:pt idx="40278">
                        <c:v>-2.7277149999999999</c:v>
                      </c:pt>
                      <c:pt idx="40279">
                        <c:v>-2.7201759999999999</c:v>
                      </c:pt>
                      <c:pt idx="40280">
                        <c:v>-2.7126359999999998</c:v>
                      </c:pt>
                      <c:pt idx="40281">
                        <c:v>-2.7050960000000002</c:v>
                      </c:pt>
                      <c:pt idx="40282">
                        <c:v>-2.6975570000000002</c:v>
                      </c:pt>
                      <c:pt idx="40283">
                        <c:v>-2.6900170000000001</c:v>
                      </c:pt>
                      <c:pt idx="40284">
                        <c:v>-2.682477</c:v>
                      </c:pt>
                      <c:pt idx="40285">
                        <c:v>-2.6749369999999999</c:v>
                      </c:pt>
                      <c:pt idx="40286">
                        <c:v>-2.6673979999999999</c:v>
                      </c:pt>
                      <c:pt idx="40287">
                        <c:v>-2.6598579999999998</c:v>
                      </c:pt>
                      <c:pt idx="40288">
                        <c:v>-2.6523180000000002</c:v>
                      </c:pt>
                      <c:pt idx="40289">
                        <c:v>-2.6447790000000002</c:v>
                      </c:pt>
                      <c:pt idx="40290">
                        <c:v>-2.6372390000000001</c:v>
                      </c:pt>
                      <c:pt idx="40291">
                        <c:v>-2.629699</c:v>
                      </c:pt>
                      <c:pt idx="40292">
                        <c:v>-2.62216</c:v>
                      </c:pt>
                      <c:pt idx="40293">
                        <c:v>-2.6146199999999999</c:v>
                      </c:pt>
                      <c:pt idx="40294">
                        <c:v>-2.6070799999999998</c:v>
                      </c:pt>
                      <c:pt idx="40295">
                        <c:v>-2.5995409999999999</c:v>
                      </c:pt>
                      <c:pt idx="40296">
                        <c:v>-2.5920010000000002</c:v>
                      </c:pt>
                      <c:pt idx="40297">
                        <c:v>-2.5844610000000001</c:v>
                      </c:pt>
                      <c:pt idx="40298">
                        <c:v>-2.5769220000000002</c:v>
                      </c:pt>
                      <c:pt idx="40299">
                        <c:v>-2.5693820000000001</c:v>
                      </c:pt>
                      <c:pt idx="40300">
                        <c:v>-2.561842</c:v>
                      </c:pt>
                      <c:pt idx="40301">
                        <c:v>-2.554303</c:v>
                      </c:pt>
                      <c:pt idx="40302">
                        <c:v>-2.5467629999999999</c:v>
                      </c:pt>
                      <c:pt idx="40303">
                        <c:v>-2.5392229999999998</c:v>
                      </c:pt>
                      <c:pt idx="40304">
                        <c:v>-2.5316839999999998</c:v>
                      </c:pt>
                      <c:pt idx="40305">
                        <c:v>-2.5241440000000002</c:v>
                      </c:pt>
                      <c:pt idx="40306">
                        <c:v>-2.5166040000000001</c:v>
                      </c:pt>
                      <c:pt idx="40307">
                        <c:v>-2.5090650000000001</c:v>
                      </c:pt>
                      <c:pt idx="40308">
                        <c:v>-2.501525</c:v>
                      </c:pt>
                      <c:pt idx="40309">
                        <c:v>-2.4939849999999999</c:v>
                      </c:pt>
                      <c:pt idx="40310">
                        <c:v>-2.4864449999999998</c:v>
                      </c:pt>
                      <c:pt idx="40311">
                        <c:v>-2.4789059999999998</c:v>
                      </c:pt>
                      <c:pt idx="40312">
                        <c:v>-2.4713660000000002</c:v>
                      </c:pt>
                      <c:pt idx="40313">
                        <c:v>-2.4638260000000001</c:v>
                      </c:pt>
                      <c:pt idx="40314">
                        <c:v>-2.4562870000000001</c:v>
                      </c:pt>
                      <c:pt idx="40315">
                        <c:v>-2.448747</c:v>
                      </c:pt>
                      <c:pt idx="40316">
                        <c:v>-2.4412069999999999</c:v>
                      </c:pt>
                      <c:pt idx="40317">
                        <c:v>-2.4336679999999999</c:v>
                      </c:pt>
                      <c:pt idx="40318">
                        <c:v>-2.4261279999999998</c:v>
                      </c:pt>
                      <c:pt idx="40319">
                        <c:v>-2.4185880000000002</c:v>
                      </c:pt>
                      <c:pt idx="40320">
                        <c:v>-2.4110490000000002</c:v>
                      </c:pt>
                      <c:pt idx="40321">
                        <c:v>-2.4035090000000001</c:v>
                      </c:pt>
                      <c:pt idx="40322">
                        <c:v>-2.395969</c:v>
                      </c:pt>
                      <c:pt idx="40323">
                        <c:v>-2.3884300000000001</c:v>
                      </c:pt>
                      <c:pt idx="40324">
                        <c:v>-2.38089</c:v>
                      </c:pt>
                      <c:pt idx="40325">
                        <c:v>-2.3733499999999998</c:v>
                      </c:pt>
                      <c:pt idx="40326">
                        <c:v>-2.3658109999999999</c:v>
                      </c:pt>
                      <c:pt idx="40327">
                        <c:v>-2.3582709999999998</c:v>
                      </c:pt>
                      <c:pt idx="40328">
                        <c:v>-2.3507310000000001</c:v>
                      </c:pt>
                      <c:pt idx="40329">
                        <c:v>-2.3431920000000002</c:v>
                      </c:pt>
                      <c:pt idx="40330">
                        <c:v>-2.3356520000000001</c:v>
                      </c:pt>
                      <c:pt idx="40331">
                        <c:v>-2.328112</c:v>
                      </c:pt>
                      <c:pt idx="40332">
                        <c:v>-2.320573</c:v>
                      </c:pt>
                      <c:pt idx="40333">
                        <c:v>-2.3130329999999999</c:v>
                      </c:pt>
                      <c:pt idx="40334">
                        <c:v>-2.3054929999999998</c:v>
                      </c:pt>
                      <c:pt idx="40335">
                        <c:v>-2.2979530000000001</c:v>
                      </c:pt>
                      <c:pt idx="40336">
                        <c:v>-2.2904140000000002</c:v>
                      </c:pt>
                      <c:pt idx="40337">
                        <c:v>-2.2828740000000001</c:v>
                      </c:pt>
                      <c:pt idx="40338">
                        <c:v>-2.275334</c:v>
                      </c:pt>
                      <c:pt idx="40339">
                        <c:v>-2.267795</c:v>
                      </c:pt>
                      <c:pt idx="40340">
                        <c:v>-2.2602549999999999</c:v>
                      </c:pt>
                      <c:pt idx="40341">
                        <c:v>-2.2527149999999998</c:v>
                      </c:pt>
                      <c:pt idx="40342">
                        <c:v>-2.2451759999999998</c:v>
                      </c:pt>
                      <c:pt idx="40343">
                        <c:v>-2.2376360000000002</c:v>
                      </c:pt>
                      <c:pt idx="40344">
                        <c:v>-2.2300960000000001</c:v>
                      </c:pt>
                      <c:pt idx="40345">
                        <c:v>-2.2225570000000001</c:v>
                      </c:pt>
                      <c:pt idx="40346">
                        <c:v>-2.215017</c:v>
                      </c:pt>
                      <c:pt idx="40347">
                        <c:v>-2.2074769999999999</c:v>
                      </c:pt>
                      <c:pt idx="40348">
                        <c:v>-2.1999379999999999</c:v>
                      </c:pt>
                      <c:pt idx="40349">
                        <c:v>-2.1923979999999998</c:v>
                      </c:pt>
                      <c:pt idx="40350">
                        <c:v>-2.1848580000000002</c:v>
                      </c:pt>
                      <c:pt idx="40351">
                        <c:v>-2.1773189999999998</c:v>
                      </c:pt>
                      <c:pt idx="40352">
                        <c:v>-2.1697790000000001</c:v>
                      </c:pt>
                      <c:pt idx="40353">
                        <c:v>-2.162239</c:v>
                      </c:pt>
                      <c:pt idx="40354">
                        <c:v>-2.1547000000000001</c:v>
                      </c:pt>
                      <c:pt idx="40355">
                        <c:v>-2.14716</c:v>
                      </c:pt>
                      <c:pt idx="40356">
                        <c:v>-2.1396199999999999</c:v>
                      </c:pt>
                      <c:pt idx="40357">
                        <c:v>-2.1320809999999999</c:v>
                      </c:pt>
                      <c:pt idx="40358">
                        <c:v>-2.1245409999999998</c:v>
                      </c:pt>
                      <c:pt idx="40359">
                        <c:v>-2.1170010000000001</c:v>
                      </c:pt>
                      <c:pt idx="40360">
                        <c:v>-2.109461</c:v>
                      </c:pt>
                      <c:pt idx="40361">
                        <c:v>-2.1019220000000001</c:v>
                      </c:pt>
                      <c:pt idx="40362">
                        <c:v>-2.094382</c:v>
                      </c:pt>
                      <c:pt idx="40363">
                        <c:v>-2.0868419999999999</c:v>
                      </c:pt>
                      <c:pt idx="40364">
                        <c:v>-2.0793029999999999</c:v>
                      </c:pt>
                      <c:pt idx="40365">
                        <c:v>-2.0717629999999998</c:v>
                      </c:pt>
                      <c:pt idx="40366">
                        <c:v>-2.0642230000000001</c:v>
                      </c:pt>
                      <c:pt idx="40367">
                        <c:v>-2.0566840000000002</c:v>
                      </c:pt>
                      <c:pt idx="40368">
                        <c:v>-2.0491440000000001</c:v>
                      </c:pt>
                      <c:pt idx="40369">
                        <c:v>-2.041604</c:v>
                      </c:pt>
                      <c:pt idx="40370">
                        <c:v>-2.034065</c:v>
                      </c:pt>
                      <c:pt idx="40371">
                        <c:v>-2.0265249999999999</c:v>
                      </c:pt>
                      <c:pt idx="40372">
                        <c:v>-2.0189849999999998</c:v>
                      </c:pt>
                      <c:pt idx="40373">
                        <c:v>-2.0114459999999998</c:v>
                      </c:pt>
                      <c:pt idx="40374">
                        <c:v>-2.0039060000000002</c:v>
                      </c:pt>
                      <c:pt idx="40375">
                        <c:v>-1.9963660000000001</c:v>
                      </c:pt>
                      <c:pt idx="40376">
                        <c:v>-1.9888269999999999</c:v>
                      </c:pt>
                      <c:pt idx="40377">
                        <c:v>-1.981287</c:v>
                      </c:pt>
                      <c:pt idx="40378">
                        <c:v>-1.9737469999999999</c:v>
                      </c:pt>
                      <c:pt idx="40379">
                        <c:v>-1.966208</c:v>
                      </c:pt>
                      <c:pt idx="40380">
                        <c:v>-1.9586680000000001</c:v>
                      </c:pt>
                      <c:pt idx="40381">
                        <c:v>-1.951128</c:v>
                      </c:pt>
                      <c:pt idx="40382">
                        <c:v>-1.9435880000000001</c:v>
                      </c:pt>
                      <c:pt idx="40383">
                        <c:v>-1.9360489999999999</c:v>
                      </c:pt>
                      <c:pt idx="40384">
                        <c:v>-1.928509</c:v>
                      </c:pt>
                      <c:pt idx="40385">
                        <c:v>-1.9209689999999999</c:v>
                      </c:pt>
                      <c:pt idx="40386">
                        <c:v>-1.91343</c:v>
                      </c:pt>
                      <c:pt idx="40387">
                        <c:v>-1.9058900000000001</c:v>
                      </c:pt>
                      <c:pt idx="40388">
                        <c:v>-1.89835</c:v>
                      </c:pt>
                      <c:pt idx="40389">
                        <c:v>-1.890811</c:v>
                      </c:pt>
                      <c:pt idx="40390">
                        <c:v>-1.8832709999999999</c:v>
                      </c:pt>
                      <c:pt idx="40391">
                        <c:v>-1.875731</c:v>
                      </c:pt>
                      <c:pt idx="40392">
                        <c:v>-1.8681920000000001</c:v>
                      </c:pt>
                      <c:pt idx="40393">
                        <c:v>-1.860652</c:v>
                      </c:pt>
                      <c:pt idx="40394">
                        <c:v>-1.8531120000000001</c:v>
                      </c:pt>
                      <c:pt idx="40395">
                        <c:v>-1.845572</c:v>
                      </c:pt>
                      <c:pt idx="40396">
                        <c:v>-1.838033</c:v>
                      </c:pt>
                      <c:pt idx="40397">
                        <c:v>-1.8304929999999999</c:v>
                      </c:pt>
                      <c:pt idx="40398">
                        <c:v>-1.822953</c:v>
                      </c:pt>
                      <c:pt idx="40399">
                        <c:v>-1.8154140000000001</c:v>
                      </c:pt>
                      <c:pt idx="40400">
                        <c:v>-1.807874</c:v>
                      </c:pt>
                      <c:pt idx="40401">
                        <c:v>-1.8003340000000001</c:v>
                      </c:pt>
                      <c:pt idx="40402">
                        <c:v>-1.7927949999999999</c:v>
                      </c:pt>
                      <c:pt idx="40403">
                        <c:v>-1.785255</c:v>
                      </c:pt>
                      <c:pt idx="40404">
                        <c:v>-1.7777149999999999</c:v>
                      </c:pt>
                      <c:pt idx="40405">
                        <c:v>-1.770176</c:v>
                      </c:pt>
                      <c:pt idx="40406">
                        <c:v>-1.7626360000000001</c:v>
                      </c:pt>
                      <c:pt idx="40407">
                        <c:v>-1.755096</c:v>
                      </c:pt>
                      <c:pt idx="40408">
                        <c:v>-1.747557</c:v>
                      </c:pt>
                      <c:pt idx="40409">
                        <c:v>-1.7400169999999999</c:v>
                      </c:pt>
                      <c:pt idx="40410">
                        <c:v>-1.732477</c:v>
                      </c:pt>
                      <c:pt idx="40411">
                        <c:v>-1.7249380000000001</c:v>
                      </c:pt>
                      <c:pt idx="40412">
                        <c:v>-1.717398</c:v>
                      </c:pt>
                      <c:pt idx="40413">
                        <c:v>-1.7098580000000001</c:v>
                      </c:pt>
                      <c:pt idx="40414">
                        <c:v>-1.7023189999999999</c:v>
                      </c:pt>
                      <c:pt idx="40415">
                        <c:v>-1.694779</c:v>
                      </c:pt>
                      <c:pt idx="40416">
                        <c:v>-1.6872389999999999</c:v>
                      </c:pt>
                      <c:pt idx="40417">
                        <c:v>-1.6797</c:v>
                      </c:pt>
                      <c:pt idx="40418">
                        <c:v>-1.6721600000000001</c:v>
                      </c:pt>
                      <c:pt idx="40419">
                        <c:v>-1.66462</c:v>
                      </c:pt>
                      <c:pt idx="40420">
                        <c:v>-1.6570800000000001</c:v>
                      </c:pt>
                      <c:pt idx="40421">
                        <c:v>-1.6495409999999999</c:v>
                      </c:pt>
                      <c:pt idx="40422">
                        <c:v>-1.642001</c:v>
                      </c:pt>
                      <c:pt idx="40423">
                        <c:v>-1.6344609999999999</c:v>
                      </c:pt>
                      <c:pt idx="40424">
                        <c:v>-1.626922</c:v>
                      </c:pt>
                      <c:pt idx="40425">
                        <c:v>-1.6193820000000001</c:v>
                      </c:pt>
                      <c:pt idx="40426">
                        <c:v>-1.611842</c:v>
                      </c:pt>
                      <c:pt idx="40427">
                        <c:v>-1.604303</c:v>
                      </c:pt>
                      <c:pt idx="40428">
                        <c:v>-1.5967629999999999</c:v>
                      </c:pt>
                      <c:pt idx="40429">
                        <c:v>-1.5892230000000001</c:v>
                      </c:pt>
                      <c:pt idx="40430">
                        <c:v>-1.5816840000000001</c:v>
                      </c:pt>
                      <c:pt idx="40431">
                        <c:v>-1.574144</c:v>
                      </c:pt>
                      <c:pt idx="40432">
                        <c:v>-1.5666040000000001</c:v>
                      </c:pt>
                      <c:pt idx="40433">
                        <c:v>-1.5590649999999999</c:v>
                      </c:pt>
                      <c:pt idx="40434">
                        <c:v>-1.551525</c:v>
                      </c:pt>
                      <c:pt idx="40435">
                        <c:v>-1.5439849999999999</c:v>
                      </c:pt>
                      <c:pt idx="40436">
                        <c:v>-1.5364450000000001</c:v>
                      </c:pt>
                      <c:pt idx="40437">
                        <c:v>-1.5289060000000001</c:v>
                      </c:pt>
                      <c:pt idx="40438">
                        <c:v>-1.521366</c:v>
                      </c:pt>
                      <c:pt idx="40439">
                        <c:v>-1.5138259999999999</c:v>
                      </c:pt>
                      <c:pt idx="40440">
                        <c:v>-1.5062869999999999</c:v>
                      </c:pt>
                      <c:pt idx="40441">
                        <c:v>-1.4987470000000001</c:v>
                      </c:pt>
                      <c:pt idx="40442">
                        <c:v>-1.4912069999999999</c:v>
                      </c:pt>
                      <c:pt idx="40443">
                        <c:v>-1.483668</c:v>
                      </c:pt>
                      <c:pt idx="40444">
                        <c:v>-1.4761280000000001</c:v>
                      </c:pt>
                      <c:pt idx="40445">
                        <c:v>-1.468588</c:v>
                      </c:pt>
                      <c:pt idx="40446">
                        <c:v>-1.461049</c:v>
                      </c:pt>
                      <c:pt idx="40447">
                        <c:v>-1.4535089999999999</c:v>
                      </c:pt>
                      <c:pt idx="40448">
                        <c:v>-1.4459690000000001</c:v>
                      </c:pt>
                      <c:pt idx="40449">
                        <c:v>-1.4384300000000001</c:v>
                      </c:pt>
                      <c:pt idx="40450">
                        <c:v>-1.43089</c:v>
                      </c:pt>
                      <c:pt idx="40451">
                        <c:v>-1.4233499999999999</c:v>
                      </c:pt>
                      <c:pt idx="40452">
                        <c:v>-1.4158109999999999</c:v>
                      </c:pt>
                      <c:pt idx="40453">
                        <c:v>-1.4082710000000001</c:v>
                      </c:pt>
                      <c:pt idx="40454">
                        <c:v>-1.4007309999999999</c:v>
                      </c:pt>
                      <c:pt idx="40455">
                        <c:v>-1.393192</c:v>
                      </c:pt>
                      <c:pt idx="40456">
                        <c:v>-1.3856520000000001</c:v>
                      </c:pt>
                      <c:pt idx="40457">
                        <c:v>-1.378112</c:v>
                      </c:pt>
                      <c:pt idx="40458">
                        <c:v>-1.370573</c:v>
                      </c:pt>
                      <c:pt idx="40459">
                        <c:v>-1.3630329999999999</c:v>
                      </c:pt>
                      <c:pt idx="40460">
                        <c:v>-1.3554930000000001</c:v>
                      </c:pt>
                      <c:pt idx="40461">
                        <c:v>-1.347953</c:v>
                      </c:pt>
                      <c:pt idx="40462">
                        <c:v>-1.340414</c:v>
                      </c:pt>
                      <c:pt idx="40463">
                        <c:v>-1.3328739999999999</c:v>
                      </c:pt>
                      <c:pt idx="40464">
                        <c:v>-1.325334</c:v>
                      </c:pt>
                      <c:pt idx="40465">
                        <c:v>-1.317795</c:v>
                      </c:pt>
                      <c:pt idx="40466">
                        <c:v>-1.3102549999999999</c:v>
                      </c:pt>
                      <c:pt idx="40467">
                        <c:v>-1.3027150000000001</c:v>
                      </c:pt>
                      <c:pt idx="40468">
                        <c:v>-1.2951760000000001</c:v>
                      </c:pt>
                      <c:pt idx="40469">
                        <c:v>-1.287636</c:v>
                      </c:pt>
                      <c:pt idx="40470">
                        <c:v>-1.2800959999999999</c:v>
                      </c:pt>
                      <c:pt idx="40471">
                        <c:v>-1.2725569999999999</c:v>
                      </c:pt>
                      <c:pt idx="40472">
                        <c:v>-1.2650170000000001</c:v>
                      </c:pt>
                      <c:pt idx="40473">
                        <c:v>-1.257477</c:v>
                      </c:pt>
                      <c:pt idx="40474">
                        <c:v>-1.249938</c:v>
                      </c:pt>
                      <c:pt idx="40475">
                        <c:v>-1.2423979999999999</c:v>
                      </c:pt>
                      <c:pt idx="40476">
                        <c:v>-1.234858</c:v>
                      </c:pt>
                      <c:pt idx="40477">
                        <c:v>-1.227319</c:v>
                      </c:pt>
                      <c:pt idx="40478">
                        <c:v>-1.2197789999999999</c:v>
                      </c:pt>
                      <c:pt idx="40479">
                        <c:v>-1.2122390000000001</c:v>
                      </c:pt>
                      <c:pt idx="40480">
                        <c:v>-1.2047000000000001</c:v>
                      </c:pt>
                      <c:pt idx="40481">
                        <c:v>-1.19716</c:v>
                      </c:pt>
                      <c:pt idx="40482">
                        <c:v>-1.1896199999999999</c:v>
                      </c:pt>
                      <c:pt idx="40483">
                        <c:v>-1.1820809999999999</c:v>
                      </c:pt>
                      <c:pt idx="40484">
                        <c:v>-1.1745410000000001</c:v>
                      </c:pt>
                      <c:pt idx="40485">
                        <c:v>-1.167001</c:v>
                      </c:pt>
                      <c:pt idx="40486">
                        <c:v>-1.1594610000000001</c:v>
                      </c:pt>
                      <c:pt idx="40487">
                        <c:v>-1.1519219999999999</c:v>
                      </c:pt>
                      <c:pt idx="40488">
                        <c:v>-1.144382</c:v>
                      </c:pt>
                      <c:pt idx="40489">
                        <c:v>-1.1368419999999999</c:v>
                      </c:pt>
                      <c:pt idx="40490">
                        <c:v>-1.1293029999999999</c:v>
                      </c:pt>
                      <c:pt idx="40491">
                        <c:v>-1.1217630000000001</c:v>
                      </c:pt>
                      <c:pt idx="40492">
                        <c:v>-1.114223</c:v>
                      </c:pt>
                      <c:pt idx="40493">
                        <c:v>-1.106684</c:v>
                      </c:pt>
                      <c:pt idx="40494">
                        <c:v>-1.0991439999999999</c:v>
                      </c:pt>
                      <c:pt idx="40495">
                        <c:v>-1.091604</c:v>
                      </c:pt>
                      <c:pt idx="40496">
                        <c:v>-1.0840650000000001</c:v>
                      </c:pt>
                      <c:pt idx="40497">
                        <c:v>-1.076525</c:v>
                      </c:pt>
                      <c:pt idx="40498">
                        <c:v>-1.0689850000000001</c:v>
                      </c:pt>
                      <c:pt idx="40499">
                        <c:v>-1.0614459999999999</c:v>
                      </c:pt>
                      <c:pt idx="40500">
                        <c:v>-1.053906</c:v>
                      </c:pt>
                      <c:pt idx="40501">
                        <c:v>-1.0463659999999999</c:v>
                      </c:pt>
                      <c:pt idx="40502">
                        <c:v>-1.038826</c:v>
                      </c:pt>
                      <c:pt idx="40503">
                        <c:v>-1.0312870000000001</c:v>
                      </c:pt>
                      <c:pt idx="40504">
                        <c:v>-1.023747</c:v>
                      </c:pt>
                      <c:pt idx="40505">
                        <c:v>-1.0162070000000001</c:v>
                      </c:pt>
                      <c:pt idx="40506">
                        <c:v>-1.0086679999999999</c:v>
                      </c:pt>
                      <c:pt idx="40507">
                        <c:v>-1.001128</c:v>
                      </c:pt>
                      <c:pt idx="40508">
                        <c:v>-0.99358840000000004</c:v>
                      </c:pt>
                      <c:pt idx="40509">
                        <c:v>-0.9860487</c:v>
                      </c:pt>
                      <c:pt idx="40510">
                        <c:v>-0.97850899999999996</c:v>
                      </c:pt>
                      <c:pt idx="40511">
                        <c:v>-0.97096939999999998</c:v>
                      </c:pt>
                      <c:pt idx="40512">
                        <c:v>-0.96342970000000006</c:v>
                      </c:pt>
                      <c:pt idx="40513">
                        <c:v>-0.95589000000000002</c:v>
                      </c:pt>
                      <c:pt idx="40514">
                        <c:v>-0.94835029999999998</c:v>
                      </c:pt>
                      <c:pt idx="40515">
                        <c:v>-0.94081060000000005</c:v>
                      </c:pt>
                      <c:pt idx="40516">
                        <c:v>-0.93327090000000001</c:v>
                      </c:pt>
                      <c:pt idx="40517">
                        <c:v>-0.92573119999999998</c:v>
                      </c:pt>
                      <c:pt idx="40518">
                        <c:v>-0.9181916</c:v>
                      </c:pt>
                      <c:pt idx="40519">
                        <c:v>-0.91065189999999996</c:v>
                      </c:pt>
                      <c:pt idx="40520">
                        <c:v>-0.90311220000000003</c:v>
                      </c:pt>
                      <c:pt idx="40521">
                        <c:v>-0.89557249999999999</c:v>
                      </c:pt>
                      <c:pt idx="40522">
                        <c:v>-0.88803290000000001</c:v>
                      </c:pt>
                      <c:pt idx="40523">
                        <c:v>-0.88049319999999998</c:v>
                      </c:pt>
                      <c:pt idx="40524">
                        <c:v>-0.87295350000000005</c:v>
                      </c:pt>
                      <c:pt idx="40525">
                        <c:v>-0.86541380000000001</c:v>
                      </c:pt>
                      <c:pt idx="40526">
                        <c:v>-0.85787409999999997</c:v>
                      </c:pt>
                      <c:pt idx="40527">
                        <c:v>-0.85033440000000005</c:v>
                      </c:pt>
                      <c:pt idx="40528">
                        <c:v>-0.84279479999999996</c:v>
                      </c:pt>
                      <c:pt idx="40529">
                        <c:v>-0.83525510000000003</c:v>
                      </c:pt>
                      <c:pt idx="40530">
                        <c:v>-0.82771539999999999</c:v>
                      </c:pt>
                      <c:pt idx="40531">
                        <c:v>-0.82017569999999995</c:v>
                      </c:pt>
                      <c:pt idx="40532">
                        <c:v>-0.81263600000000002</c:v>
                      </c:pt>
                      <c:pt idx="40533">
                        <c:v>-0.80509629999999999</c:v>
                      </c:pt>
                      <c:pt idx="40534">
                        <c:v>-0.79755659999999995</c:v>
                      </c:pt>
                      <c:pt idx="40535">
                        <c:v>-0.79001690000000002</c:v>
                      </c:pt>
                      <c:pt idx="40536">
                        <c:v>-0.78247730000000004</c:v>
                      </c:pt>
                      <c:pt idx="40537">
                        <c:v>-0.7749376</c:v>
                      </c:pt>
                      <c:pt idx="40538">
                        <c:v>-0.76739789999999997</c:v>
                      </c:pt>
                      <c:pt idx="40539">
                        <c:v>-0.75985829999999999</c:v>
                      </c:pt>
                      <c:pt idx="40540">
                        <c:v>-0.75231859999999995</c:v>
                      </c:pt>
                      <c:pt idx="40541">
                        <c:v>-0.74477890000000002</c:v>
                      </c:pt>
                      <c:pt idx="40542">
                        <c:v>-0.73723919999999998</c:v>
                      </c:pt>
                      <c:pt idx="40543">
                        <c:v>-0.72969949999999995</c:v>
                      </c:pt>
                      <c:pt idx="40544">
                        <c:v>-0.72215980000000002</c:v>
                      </c:pt>
                      <c:pt idx="40545">
                        <c:v>-0.71462020000000004</c:v>
                      </c:pt>
                      <c:pt idx="40546">
                        <c:v>-0.7070805</c:v>
                      </c:pt>
                      <c:pt idx="40547">
                        <c:v>-0.69954079999999996</c:v>
                      </c:pt>
                      <c:pt idx="40548">
                        <c:v>-0.69200110000000004</c:v>
                      </c:pt>
                      <c:pt idx="40549">
                        <c:v>-0.6844614</c:v>
                      </c:pt>
                      <c:pt idx="40550">
                        <c:v>-0.67692169999999996</c:v>
                      </c:pt>
                      <c:pt idx="40551">
                        <c:v>-0.66938200000000003</c:v>
                      </c:pt>
                      <c:pt idx="40552">
                        <c:v>-0.66184229999999999</c:v>
                      </c:pt>
                      <c:pt idx="40553">
                        <c:v>-0.65430270000000001</c:v>
                      </c:pt>
                      <c:pt idx="40554">
                        <c:v>-0.64676299999999998</c:v>
                      </c:pt>
                      <c:pt idx="40555">
                        <c:v>-0.63922330000000005</c:v>
                      </c:pt>
                      <c:pt idx="40556">
                        <c:v>-0.63168360000000001</c:v>
                      </c:pt>
                      <c:pt idx="40557">
                        <c:v>-0.62414400000000003</c:v>
                      </c:pt>
                      <c:pt idx="40558">
                        <c:v>-0.61660429999999999</c:v>
                      </c:pt>
                      <c:pt idx="40559">
                        <c:v>-0.60906459999999996</c:v>
                      </c:pt>
                      <c:pt idx="40560">
                        <c:v>-0.60152490000000003</c:v>
                      </c:pt>
                      <c:pt idx="40561">
                        <c:v>-0.59398519999999999</c:v>
                      </c:pt>
                      <c:pt idx="40562">
                        <c:v>-0.58644560000000001</c:v>
                      </c:pt>
                      <c:pt idx="40563">
                        <c:v>-0.57890589999999997</c:v>
                      </c:pt>
                      <c:pt idx="40564">
                        <c:v>-0.57136620000000005</c:v>
                      </c:pt>
                      <c:pt idx="40565">
                        <c:v>-0.56382650000000001</c:v>
                      </c:pt>
                      <c:pt idx="40566">
                        <c:v>-0.55628679999999997</c:v>
                      </c:pt>
                      <c:pt idx="40567">
                        <c:v>-0.54874710000000004</c:v>
                      </c:pt>
                      <c:pt idx="40568">
                        <c:v>-0.54120740000000001</c:v>
                      </c:pt>
                      <c:pt idx="40569">
                        <c:v>-0.53366769999999997</c:v>
                      </c:pt>
                      <c:pt idx="40570">
                        <c:v>-0.52612809999999999</c:v>
                      </c:pt>
                      <c:pt idx="40571">
                        <c:v>-0.51858839999999995</c:v>
                      </c:pt>
                      <c:pt idx="40572">
                        <c:v>-0.51104870000000002</c:v>
                      </c:pt>
                      <c:pt idx="40573">
                        <c:v>-0.50350899999999998</c:v>
                      </c:pt>
                      <c:pt idx="40574">
                        <c:v>-0.4959694</c:v>
                      </c:pt>
                      <c:pt idx="40575">
                        <c:v>-0.48842970000000002</c:v>
                      </c:pt>
                      <c:pt idx="40576">
                        <c:v>-0.48088999999999998</c:v>
                      </c:pt>
                      <c:pt idx="40577">
                        <c:v>-0.4733503</c:v>
                      </c:pt>
                      <c:pt idx="40578">
                        <c:v>-0.46581060000000002</c:v>
                      </c:pt>
                      <c:pt idx="40579">
                        <c:v>-0.45827089999999998</c:v>
                      </c:pt>
                      <c:pt idx="40580">
                        <c:v>-0.4507312</c:v>
                      </c:pt>
                      <c:pt idx="40581">
                        <c:v>-0.44319160000000002</c:v>
                      </c:pt>
                      <c:pt idx="40582">
                        <c:v>-0.43565189999999998</c:v>
                      </c:pt>
                      <c:pt idx="40583">
                        <c:v>-0.4281122</c:v>
                      </c:pt>
                      <c:pt idx="40584">
                        <c:v>-0.42057250000000002</c:v>
                      </c:pt>
                      <c:pt idx="40585">
                        <c:v>-0.41303279999999998</c:v>
                      </c:pt>
                      <c:pt idx="40586">
                        <c:v>-0.4054932</c:v>
                      </c:pt>
                      <c:pt idx="40587">
                        <c:v>-0.39795350000000002</c:v>
                      </c:pt>
                      <c:pt idx="40588">
                        <c:v>-0.39041379999999998</c:v>
                      </c:pt>
                      <c:pt idx="40589">
                        <c:v>-0.38287409999999999</c:v>
                      </c:pt>
                      <c:pt idx="40590">
                        <c:v>-0.37533440000000001</c:v>
                      </c:pt>
                      <c:pt idx="40591">
                        <c:v>-0.36779479999999998</c:v>
                      </c:pt>
                      <c:pt idx="40592">
                        <c:v>-0.36025509999999999</c:v>
                      </c:pt>
                      <c:pt idx="40593">
                        <c:v>-0.35271540000000001</c:v>
                      </c:pt>
                      <c:pt idx="40594">
                        <c:v>-0.34517569999999997</c:v>
                      </c:pt>
                      <c:pt idx="40595">
                        <c:v>-0.33763599999999999</c:v>
                      </c:pt>
                      <c:pt idx="40596">
                        <c:v>-0.33009630000000001</c:v>
                      </c:pt>
                      <c:pt idx="40597">
                        <c:v>-0.32255660000000003</c:v>
                      </c:pt>
                      <c:pt idx="40598">
                        <c:v>-0.31501699999999999</c:v>
                      </c:pt>
                      <c:pt idx="40599">
                        <c:v>-0.30747730000000001</c:v>
                      </c:pt>
                      <c:pt idx="40600">
                        <c:v>-0.29993760000000003</c:v>
                      </c:pt>
                      <c:pt idx="40601">
                        <c:v>-0.29239789999999999</c:v>
                      </c:pt>
                      <c:pt idx="40602">
                        <c:v>-0.28485820000000001</c:v>
                      </c:pt>
                      <c:pt idx="40603">
                        <c:v>-0.27731860000000003</c:v>
                      </c:pt>
                      <c:pt idx="40604">
                        <c:v>-0.26977889999999999</c:v>
                      </c:pt>
                      <c:pt idx="40605">
                        <c:v>-0.26223920000000001</c:v>
                      </c:pt>
                      <c:pt idx="40606">
                        <c:v>-0.25469950000000002</c:v>
                      </c:pt>
                      <c:pt idx="40607">
                        <c:v>-0.24715980000000001</c:v>
                      </c:pt>
                      <c:pt idx="40608">
                        <c:v>-0.2396201</c:v>
                      </c:pt>
                      <c:pt idx="40609">
                        <c:v>-0.2320805</c:v>
                      </c:pt>
                      <c:pt idx="40610">
                        <c:v>-0.22454080000000001</c:v>
                      </c:pt>
                      <c:pt idx="40611">
                        <c:v>-0.2170011</c:v>
                      </c:pt>
                      <c:pt idx="40612">
                        <c:v>-0.20946139999999999</c:v>
                      </c:pt>
                      <c:pt idx="40613">
                        <c:v>-0.20192170000000001</c:v>
                      </c:pt>
                      <c:pt idx="40614">
                        <c:v>-0.1943821</c:v>
                      </c:pt>
                      <c:pt idx="40615">
                        <c:v>-0.18684239999999999</c:v>
                      </c:pt>
                      <c:pt idx="40616">
                        <c:v>-0.17930270000000001</c:v>
                      </c:pt>
                      <c:pt idx="40617">
                        <c:v>-0.171763</c:v>
                      </c:pt>
                      <c:pt idx="40618">
                        <c:v>-0.16422329999999999</c:v>
                      </c:pt>
                      <c:pt idx="40619">
                        <c:v>-0.15668360000000001</c:v>
                      </c:pt>
                      <c:pt idx="40620">
                        <c:v>-0.1491439</c:v>
                      </c:pt>
                      <c:pt idx="40621">
                        <c:v>-0.14160429999999999</c:v>
                      </c:pt>
                      <c:pt idx="40622">
                        <c:v>-0.13406460000000001</c:v>
                      </c:pt>
                      <c:pt idx="40623">
                        <c:v>-0.1265249</c:v>
                      </c:pt>
                      <c:pt idx="40624">
                        <c:v>-0.1189852</c:v>
                      </c:pt>
                      <c:pt idx="40625">
                        <c:v>-0.1114455</c:v>
                      </c:pt>
                      <c:pt idx="40626">
                        <c:v>-0.1039059</c:v>
                      </c:pt>
                      <c:pt idx="40627">
                        <c:v>-9.6366170000000001E-2</c:v>
                      </c:pt>
                      <c:pt idx="40628">
                        <c:v>-8.8826489999999994E-2</c:v>
                      </c:pt>
                      <c:pt idx="40629">
                        <c:v>-8.1286810000000001E-2</c:v>
                      </c:pt>
                      <c:pt idx="40630">
                        <c:v>-7.3747129999999994E-2</c:v>
                      </c:pt>
                      <c:pt idx="40631">
                        <c:v>-6.6207450000000001E-2</c:v>
                      </c:pt>
                      <c:pt idx="40632">
                        <c:v>-5.8667759999999999E-2</c:v>
                      </c:pt>
                      <c:pt idx="40633">
                        <c:v>-5.1128079999999999E-2</c:v>
                      </c:pt>
                      <c:pt idx="40634">
                        <c:v>-4.3588399999999999E-2</c:v>
                      </c:pt>
                      <c:pt idx="40635">
                        <c:v>-3.6048719999999999E-2</c:v>
                      </c:pt>
                      <c:pt idx="40636">
                        <c:v>-2.8509030000000001E-2</c:v>
                      </c:pt>
                      <c:pt idx="40637">
                        <c:v>-2.0969350000000001E-2</c:v>
                      </c:pt>
                      <c:pt idx="40638">
                        <c:v>-1.3429669999999999E-2</c:v>
                      </c:pt>
                      <c:pt idx="40639">
                        <c:v>-5.8899859999999998E-3</c:v>
                      </c:pt>
                      <c:pt idx="40640">
                        <c:v>1.649696E-3</c:v>
                      </c:pt>
                      <c:pt idx="40641">
                        <c:v>9.1893789999999993E-3</c:v>
                      </c:pt>
                      <c:pt idx="40642">
                        <c:v>1.672906E-2</c:v>
                      </c:pt>
                      <c:pt idx="40643">
                        <c:v>2.426874E-2</c:v>
                      </c:pt>
                      <c:pt idx="40644">
                        <c:v>3.1808429999999999E-2</c:v>
                      </c:pt>
                      <c:pt idx="40645">
                        <c:v>3.9348109999999999E-2</c:v>
                      </c:pt>
                      <c:pt idx="40646">
                        <c:v>4.6887789999999999E-2</c:v>
                      </c:pt>
                      <c:pt idx="40647">
                        <c:v>5.4427469999999999E-2</c:v>
                      </c:pt>
                      <c:pt idx="40648">
                        <c:v>6.196716E-2</c:v>
                      </c:pt>
                      <c:pt idx="40649">
                        <c:v>6.950684E-2</c:v>
                      </c:pt>
                      <c:pt idx="40650">
                        <c:v>7.7046519999999993E-2</c:v>
                      </c:pt>
                      <c:pt idx="40651">
                        <c:v>8.45862E-2</c:v>
                      </c:pt>
                      <c:pt idx="40652">
                        <c:v>9.2125890000000002E-2</c:v>
                      </c:pt>
                      <c:pt idx="40653">
                        <c:v>9.9665569999999995E-2</c:v>
                      </c:pt>
                      <c:pt idx="40654">
                        <c:v>0.1072052</c:v>
                      </c:pt>
                      <c:pt idx="40655">
                        <c:v>0.1147449</c:v>
                      </c:pt>
                      <c:pt idx="40656">
                        <c:v>0.12228459999999999</c:v>
                      </c:pt>
                      <c:pt idx="40657">
                        <c:v>0.1298243</c:v>
                      </c:pt>
                      <c:pt idx="40658">
                        <c:v>0.13736400000000001</c:v>
                      </c:pt>
                      <c:pt idx="40659">
                        <c:v>0.1449037</c:v>
                      </c:pt>
                      <c:pt idx="40660">
                        <c:v>0.1524433</c:v>
                      </c:pt>
                      <c:pt idx="40661">
                        <c:v>0.15998299999999999</c:v>
                      </c:pt>
                      <c:pt idx="40662">
                        <c:v>0.1675227</c:v>
                      </c:pt>
                      <c:pt idx="40663">
                        <c:v>0.17506240000000001</c:v>
                      </c:pt>
                      <c:pt idx="40664">
                        <c:v>0.18260209999999999</c:v>
                      </c:pt>
                      <c:pt idx="40665">
                        <c:v>0.1901418</c:v>
                      </c:pt>
                      <c:pt idx="40666">
                        <c:v>0.19768140000000001</c:v>
                      </c:pt>
                      <c:pt idx="40667">
                        <c:v>0.20522109999999999</c:v>
                      </c:pt>
                      <c:pt idx="40668">
                        <c:v>0.2127608</c:v>
                      </c:pt>
                      <c:pt idx="40669">
                        <c:v>0.22030050000000001</c:v>
                      </c:pt>
                      <c:pt idx="40670">
                        <c:v>0.22784019999999999</c:v>
                      </c:pt>
                      <c:pt idx="40671">
                        <c:v>0.2353799</c:v>
                      </c:pt>
                      <c:pt idx="40672">
                        <c:v>0.24291950000000001</c:v>
                      </c:pt>
                      <c:pt idx="40673">
                        <c:v>0.25045919999999999</c:v>
                      </c:pt>
                      <c:pt idx="40674">
                        <c:v>0.25799889999999998</c:v>
                      </c:pt>
                      <c:pt idx="40675">
                        <c:v>0.26553860000000001</c:v>
                      </c:pt>
                      <c:pt idx="40676">
                        <c:v>0.2730783</c:v>
                      </c:pt>
                      <c:pt idx="40677">
                        <c:v>0.28061799999999998</c:v>
                      </c:pt>
                      <c:pt idx="40678">
                        <c:v>0.28815760000000001</c:v>
                      </c:pt>
                      <c:pt idx="40679">
                        <c:v>0.2956973</c:v>
                      </c:pt>
                      <c:pt idx="40680">
                        <c:v>0.30323699999999998</c:v>
                      </c:pt>
                      <c:pt idx="40681">
                        <c:v>0.31077670000000002</c:v>
                      </c:pt>
                      <c:pt idx="40682">
                        <c:v>0.3183164</c:v>
                      </c:pt>
                      <c:pt idx="40683">
                        <c:v>0.32585609999999998</c:v>
                      </c:pt>
                      <c:pt idx="40684">
                        <c:v>0.33339570000000002</c:v>
                      </c:pt>
                      <c:pt idx="40685">
                        <c:v>0.3409354</c:v>
                      </c:pt>
                      <c:pt idx="40686">
                        <c:v>0.34847509999999998</c:v>
                      </c:pt>
                      <c:pt idx="40687">
                        <c:v>0.35601480000000002</c:v>
                      </c:pt>
                      <c:pt idx="40688">
                        <c:v>0.3635544</c:v>
                      </c:pt>
                      <c:pt idx="40689">
                        <c:v>0.37109409999999998</c:v>
                      </c:pt>
                      <c:pt idx="40690">
                        <c:v>0.37863380000000002</c:v>
                      </c:pt>
                      <c:pt idx="40691">
                        <c:v>0.3861735</c:v>
                      </c:pt>
                      <c:pt idx="40692">
                        <c:v>0.39371319999999999</c:v>
                      </c:pt>
                      <c:pt idx="40693">
                        <c:v>0.40125290000000002</c:v>
                      </c:pt>
                      <c:pt idx="40694">
                        <c:v>0.40879260000000001</c:v>
                      </c:pt>
                      <c:pt idx="40695">
                        <c:v>0.41633219999999999</c:v>
                      </c:pt>
                      <c:pt idx="40696">
                        <c:v>0.42387190000000002</c:v>
                      </c:pt>
                      <c:pt idx="40697">
                        <c:v>0.43141160000000001</c:v>
                      </c:pt>
                      <c:pt idx="40698">
                        <c:v>0.43895129999999999</c:v>
                      </c:pt>
                      <c:pt idx="40699">
                        <c:v>0.44649100000000003</c:v>
                      </c:pt>
                      <c:pt idx="40700">
                        <c:v>0.45403070000000001</c:v>
                      </c:pt>
                      <c:pt idx="40701">
                        <c:v>0.46157029999999999</c:v>
                      </c:pt>
                      <c:pt idx="40702">
                        <c:v>0.46911000000000003</c:v>
                      </c:pt>
                      <c:pt idx="40703">
                        <c:v>0.47664970000000001</c:v>
                      </c:pt>
                      <c:pt idx="40704">
                        <c:v>0.48418939999999999</c:v>
                      </c:pt>
                      <c:pt idx="40705">
                        <c:v>0.49172909999999997</c:v>
                      </c:pt>
                      <c:pt idx="40706">
                        <c:v>0.49926870000000001</c:v>
                      </c:pt>
                      <c:pt idx="40707">
                        <c:v>0.50680840000000005</c:v>
                      </c:pt>
                      <c:pt idx="40708">
                        <c:v>0.51434809999999997</c:v>
                      </c:pt>
                      <c:pt idx="40709">
                        <c:v>0.52188780000000001</c:v>
                      </c:pt>
                      <c:pt idx="40710">
                        <c:v>0.52942750000000005</c:v>
                      </c:pt>
                      <c:pt idx="40711">
                        <c:v>0.53696719999999998</c:v>
                      </c:pt>
                      <c:pt idx="40712">
                        <c:v>0.54450679999999996</c:v>
                      </c:pt>
                      <c:pt idx="40713">
                        <c:v>0.5520465</c:v>
                      </c:pt>
                      <c:pt idx="40714">
                        <c:v>0.55958620000000003</c:v>
                      </c:pt>
                      <c:pt idx="40715">
                        <c:v>0.56712589999999996</c:v>
                      </c:pt>
                      <c:pt idx="40716">
                        <c:v>0.57466550000000005</c:v>
                      </c:pt>
                      <c:pt idx="40717">
                        <c:v>0.58220519999999998</c:v>
                      </c:pt>
                      <c:pt idx="40718">
                        <c:v>0.58974490000000002</c:v>
                      </c:pt>
                      <c:pt idx="40719">
                        <c:v>0.59728460000000005</c:v>
                      </c:pt>
                      <c:pt idx="40720">
                        <c:v>0.60482429999999998</c:v>
                      </c:pt>
                      <c:pt idx="40721">
                        <c:v>0.61236400000000002</c:v>
                      </c:pt>
                      <c:pt idx="40722">
                        <c:v>0.61990369999999995</c:v>
                      </c:pt>
                      <c:pt idx="40723">
                        <c:v>0.62744339999999998</c:v>
                      </c:pt>
                      <c:pt idx="40724">
                        <c:v>0.63498299999999996</c:v>
                      </c:pt>
                      <c:pt idx="40725">
                        <c:v>0.6425227</c:v>
                      </c:pt>
                      <c:pt idx="40726">
                        <c:v>0.65006240000000004</c:v>
                      </c:pt>
                      <c:pt idx="40727">
                        <c:v>0.65760209999999997</c:v>
                      </c:pt>
                      <c:pt idx="40728">
                        <c:v>0.66514180000000001</c:v>
                      </c:pt>
                      <c:pt idx="40729">
                        <c:v>0.67268150000000004</c:v>
                      </c:pt>
                      <c:pt idx="40730">
                        <c:v>0.68022110000000002</c:v>
                      </c:pt>
                      <c:pt idx="40731">
                        <c:v>0.68776079999999995</c:v>
                      </c:pt>
                      <c:pt idx="40732">
                        <c:v>0.69530049999999999</c:v>
                      </c:pt>
                      <c:pt idx="40733">
                        <c:v>0.70284009999999997</c:v>
                      </c:pt>
                      <c:pt idx="40734">
                        <c:v>0.71037980000000001</c:v>
                      </c:pt>
                      <c:pt idx="40735">
                        <c:v>0.71791950000000004</c:v>
                      </c:pt>
                      <c:pt idx="40736">
                        <c:v>0.72545919999999997</c:v>
                      </c:pt>
                      <c:pt idx="40737">
                        <c:v>0.73299890000000001</c:v>
                      </c:pt>
                      <c:pt idx="40738">
                        <c:v>0.74053860000000005</c:v>
                      </c:pt>
                      <c:pt idx="40739">
                        <c:v>0.74807829999999997</c:v>
                      </c:pt>
                      <c:pt idx="40740">
                        <c:v>0.75561800000000001</c:v>
                      </c:pt>
                      <c:pt idx="40741">
                        <c:v>0.76315759999999999</c:v>
                      </c:pt>
                      <c:pt idx="40742">
                        <c:v>0.77069730000000003</c:v>
                      </c:pt>
                      <c:pt idx="40743">
                        <c:v>0.77823699999999996</c:v>
                      </c:pt>
                      <c:pt idx="40744">
                        <c:v>0.78577669999999999</c:v>
                      </c:pt>
                      <c:pt idx="40745">
                        <c:v>0.79331640000000003</c:v>
                      </c:pt>
                      <c:pt idx="40746">
                        <c:v>0.80085609999999996</c:v>
                      </c:pt>
                      <c:pt idx="40747">
                        <c:v>0.80839570000000005</c:v>
                      </c:pt>
                      <c:pt idx="40748">
                        <c:v>0.81593539999999998</c:v>
                      </c:pt>
                      <c:pt idx="40749">
                        <c:v>0.82347510000000002</c:v>
                      </c:pt>
                      <c:pt idx="40750">
                        <c:v>0.83101480000000005</c:v>
                      </c:pt>
                      <c:pt idx="40751">
                        <c:v>0.83855440000000003</c:v>
                      </c:pt>
                      <c:pt idx="40752">
                        <c:v>0.84609409999999996</c:v>
                      </c:pt>
                      <c:pt idx="40753">
                        <c:v>0.8536338</c:v>
                      </c:pt>
                      <c:pt idx="40754">
                        <c:v>0.86117350000000004</c:v>
                      </c:pt>
                      <c:pt idx="40755">
                        <c:v>0.86871319999999996</c:v>
                      </c:pt>
                      <c:pt idx="40756">
                        <c:v>0.8762529</c:v>
                      </c:pt>
                      <c:pt idx="40757">
                        <c:v>0.88379260000000004</c:v>
                      </c:pt>
                      <c:pt idx="40758">
                        <c:v>0.89133220000000002</c:v>
                      </c:pt>
                      <c:pt idx="40759">
                        <c:v>0.89887189999999995</c:v>
                      </c:pt>
                      <c:pt idx="40760">
                        <c:v>0.90641159999999998</c:v>
                      </c:pt>
                      <c:pt idx="40761">
                        <c:v>0.91395130000000002</c:v>
                      </c:pt>
                      <c:pt idx="40762">
                        <c:v>0.92149099999999995</c:v>
                      </c:pt>
                      <c:pt idx="40763">
                        <c:v>0.92903069999999999</c:v>
                      </c:pt>
                      <c:pt idx="40764">
                        <c:v>0.93657029999999997</c:v>
                      </c:pt>
                      <c:pt idx="40765">
                        <c:v>0.94411</c:v>
                      </c:pt>
                      <c:pt idx="40766">
                        <c:v>0.95164970000000004</c:v>
                      </c:pt>
                      <c:pt idx="40767">
                        <c:v>0.95918939999999997</c:v>
                      </c:pt>
                      <c:pt idx="40768">
                        <c:v>0.96672899999999995</c:v>
                      </c:pt>
                      <c:pt idx="40769">
                        <c:v>0.97426869999999999</c:v>
                      </c:pt>
                      <c:pt idx="40770">
                        <c:v>0.98180840000000003</c:v>
                      </c:pt>
                      <c:pt idx="40771">
                        <c:v>0.98934809999999995</c:v>
                      </c:pt>
                      <c:pt idx="40772">
                        <c:v>0.99688779999999999</c:v>
                      </c:pt>
                      <c:pt idx="40773">
                        <c:v>1.004427</c:v>
                      </c:pt>
                      <c:pt idx="40774">
                        <c:v>1.0119670000000001</c:v>
                      </c:pt>
                      <c:pt idx="40775">
                        <c:v>1.0195069999999999</c:v>
                      </c:pt>
                      <c:pt idx="40776">
                        <c:v>1.027047</c:v>
                      </c:pt>
                      <c:pt idx="40777">
                        <c:v>1.034586</c:v>
                      </c:pt>
                      <c:pt idx="40778">
                        <c:v>1.0421260000000001</c:v>
                      </c:pt>
                      <c:pt idx="40779">
                        <c:v>1.049666</c:v>
                      </c:pt>
                      <c:pt idx="40780">
                        <c:v>1.057205</c:v>
                      </c:pt>
                      <c:pt idx="40781">
                        <c:v>1.0647450000000001</c:v>
                      </c:pt>
                      <c:pt idx="40782">
                        <c:v>1.0722849999999999</c:v>
                      </c:pt>
                      <c:pt idx="40783">
                        <c:v>1.0798239999999999</c:v>
                      </c:pt>
                      <c:pt idx="40784">
                        <c:v>1.087364</c:v>
                      </c:pt>
                      <c:pt idx="40785">
                        <c:v>1.0949040000000001</c:v>
                      </c:pt>
                      <c:pt idx="40786">
                        <c:v>1.1024430000000001</c:v>
                      </c:pt>
                      <c:pt idx="40787">
                        <c:v>1.1099829999999999</c:v>
                      </c:pt>
                      <c:pt idx="40788">
                        <c:v>1.117523</c:v>
                      </c:pt>
                      <c:pt idx="40789">
                        <c:v>1.125062</c:v>
                      </c:pt>
                      <c:pt idx="40790">
                        <c:v>1.1326020000000001</c:v>
                      </c:pt>
                      <c:pt idx="40791">
                        <c:v>1.140142</c:v>
                      </c:pt>
                      <c:pt idx="40792">
                        <c:v>1.147681</c:v>
                      </c:pt>
                      <c:pt idx="40793">
                        <c:v>1.1552210000000001</c:v>
                      </c:pt>
                      <c:pt idx="40794">
                        <c:v>1.1627609999999999</c:v>
                      </c:pt>
                      <c:pt idx="40795">
                        <c:v>1.1702999999999999</c:v>
                      </c:pt>
                      <c:pt idx="40796">
                        <c:v>1.17784</c:v>
                      </c:pt>
                      <c:pt idx="40797">
                        <c:v>1.1853800000000001</c:v>
                      </c:pt>
                      <c:pt idx="40798">
                        <c:v>1.1929190000000001</c:v>
                      </c:pt>
                      <c:pt idx="40799">
                        <c:v>1.2004589999999999</c:v>
                      </c:pt>
                      <c:pt idx="40800">
                        <c:v>1.207999</c:v>
                      </c:pt>
                      <c:pt idx="40801">
                        <c:v>1.2155389999999999</c:v>
                      </c:pt>
                      <c:pt idx="40802">
                        <c:v>1.2230780000000001</c:v>
                      </c:pt>
                      <c:pt idx="40803">
                        <c:v>1.230618</c:v>
                      </c:pt>
                      <c:pt idx="40804">
                        <c:v>1.2381580000000001</c:v>
                      </c:pt>
                      <c:pt idx="40805">
                        <c:v>1.2456970000000001</c:v>
                      </c:pt>
                      <c:pt idx="40806">
                        <c:v>1.2532369999999999</c:v>
                      </c:pt>
                      <c:pt idx="40807">
                        <c:v>1.260777</c:v>
                      </c:pt>
                      <c:pt idx="40808">
                        <c:v>1.268316</c:v>
                      </c:pt>
                      <c:pt idx="40809">
                        <c:v>1.2758560000000001</c:v>
                      </c:pt>
                      <c:pt idx="40810">
                        <c:v>1.283396</c:v>
                      </c:pt>
                      <c:pt idx="40811">
                        <c:v>1.2909349999999999</c:v>
                      </c:pt>
                      <c:pt idx="40812">
                        <c:v>1.298475</c:v>
                      </c:pt>
                      <c:pt idx="40813">
                        <c:v>1.3060149999999999</c:v>
                      </c:pt>
                      <c:pt idx="40814">
                        <c:v>1.3135540000000001</c:v>
                      </c:pt>
                      <c:pt idx="40815">
                        <c:v>1.321094</c:v>
                      </c:pt>
                      <c:pt idx="40816">
                        <c:v>1.3286340000000001</c:v>
                      </c:pt>
                      <c:pt idx="40817">
                        <c:v>1.336174</c:v>
                      </c:pt>
                      <c:pt idx="40818">
                        <c:v>1.3437129999999999</c:v>
                      </c:pt>
                      <c:pt idx="40819">
                        <c:v>1.351253</c:v>
                      </c:pt>
                      <c:pt idx="40820">
                        <c:v>1.3587929999999999</c:v>
                      </c:pt>
                      <c:pt idx="40821">
                        <c:v>1.3663320000000001</c:v>
                      </c:pt>
                      <c:pt idx="40822">
                        <c:v>1.373872</c:v>
                      </c:pt>
                      <c:pt idx="40823">
                        <c:v>1.3814120000000001</c:v>
                      </c:pt>
                      <c:pt idx="40824">
                        <c:v>1.388951</c:v>
                      </c:pt>
                      <c:pt idx="40825">
                        <c:v>1.3964909999999999</c:v>
                      </c:pt>
                      <c:pt idx="40826">
                        <c:v>1.404031</c:v>
                      </c:pt>
                      <c:pt idx="40827">
                        <c:v>1.41157</c:v>
                      </c:pt>
                      <c:pt idx="40828">
                        <c:v>1.4191100000000001</c:v>
                      </c:pt>
                      <c:pt idx="40829">
                        <c:v>1.42665</c:v>
                      </c:pt>
                      <c:pt idx="40830">
                        <c:v>1.4341889999999999</c:v>
                      </c:pt>
                      <c:pt idx="40831">
                        <c:v>1.441729</c:v>
                      </c:pt>
                      <c:pt idx="40832">
                        <c:v>1.4492689999999999</c:v>
                      </c:pt>
                      <c:pt idx="40833">
                        <c:v>1.4568080000000001</c:v>
                      </c:pt>
                      <c:pt idx="40834">
                        <c:v>1.464348</c:v>
                      </c:pt>
                      <c:pt idx="40835">
                        <c:v>1.4718880000000001</c:v>
                      </c:pt>
                      <c:pt idx="40836">
                        <c:v>1.479427</c:v>
                      </c:pt>
                      <c:pt idx="40837">
                        <c:v>1.4869669999999999</c:v>
                      </c:pt>
                      <c:pt idx="40838">
                        <c:v>1.494507</c:v>
                      </c:pt>
                      <c:pt idx="40839">
                        <c:v>1.502046</c:v>
                      </c:pt>
                      <c:pt idx="40840">
                        <c:v>1.5095860000000001</c:v>
                      </c:pt>
                      <c:pt idx="40841">
                        <c:v>1.517126</c:v>
                      </c:pt>
                      <c:pt idx="40842">
                        <c:v>1.5246660000000001</c:v>
                      </c:pt>
                      <c:pt idx="40843">
                        <c:v>1.532205</c:v>
                      </c:pt>
                      <c:pt idx="40844">
                        <c:v>1.5397449999999999</c:v>
                      </c:pt>
                      <c:pt idx="40845">
                        <c:v>1.547285</c:v>
                      </c:pt>
                      <c:pt idx="40846">
                        <c:v>1.554824</c:v>
                      </c:pt>
                      <c:pt idx="40847">
                        <c:v>1.5623640000000001</c:v>
                      </c:pt>
                      <c:pt idx="40848">
                        <c:v>1.569904</c:v>
                      </c:pt>
                      <c:pt idx="40849">
                        <c:v>1.5774429999999999</c:v>
                      </c:pt>
                      <c:pt idx="40850">
                        <c:v>1.584983</c:v>
                      </c:pt>
                      <c:pt idx="40851">
                        <c:v>1.5925229999999999</c:v>
                      </c:pt>
                      <c:pt idx="40852">
                        <c:v>1.6000620000000001</c:v>
                      </c:pt>
                      <c:pt idx="40853">
                        <c:v>1.607602</c:v>
                      </c:pt>
                      <c:pt idx="40854">
                        <c:v>1.6151420000000001</c:v>
                      </c:pt>
                      <c:pt idx="40855">
                        <c:v>1.622681</c:v>
                      </c:pt>
                      <c:pt idx="40856">
                        <c:v>1.6302209999999999</c:v>
                      </c:pt>
                      <c:pt idx="40857">
                        <c:v>1.637761</c:v>
                      </c:pt>
                      <c:pt idx="40858">
                        <c:v>1.6453009999999999</c:v>
                      </c:pt>
                      <c:pt idx="40859">
                        <c:v>1.6528400000000001</c:v>
                      </c:pt>
                      <c:pt idx="40860">
                        <c:v>1.66038</c:v>
                      </c:pt>
                      <c:pt idx="40861">
                        <c:v>1.6679200000000001</c:v>
                      </c:pt>
                      <c:pt idx="40862">
                        <c:v>1.675459</c:v>
                      </c:pt>
                      <c:pt idx="40863">
                        <c:v>1.6829989999999999</c:v>
                      </c:pt>
                      <c:pt idx="40864">
                        <c:v>1.690539</c:v>
                      </c:pt>
                      <c:pt idx="40865">
                        <c:v>1.698078</c:v>
                      </c:pt>
                      <c:pt idx="40866">
                        <c:v>1.7056180000000001</c:v>
                      </c:pt>
                      <c:pt idx="40867">
                        <c:v>1.713158</c:v>
                      </c:pt>
                      <c:pt idx="40868">
                        <c:v>1.7206969999999999</c:v>
                      </c:pt>
                      <c:pt idx="40869">
                        <c:v>1.728237</c:v>
                      </c:pt>
                      <c:pt idx="40870">
                        <c:v>1.7357769999999999</c:v>
                      </c:pt>
                      <c:pt idx="40871">
                        <c:v>1.7433160000000001</c:v>
                      </c:pt>
                      <c:pt idx="40872">
                        <c:v>1.750856</c:v>
                      </c:pt>
                      <c:pt idx="40873">
                        <c:v>1.7583960000000001</c:v>
                      </c:pt>
                      <c:pt idx="40874">
                        <c:v>1.765935</c:v>
                      </c:pt>
                      <c:pt idx="40875">
                        <c:v>1.7734749999999999</c:v>
                      </c:pt>
                      <c:pt idx="40876">
                        <c:v>1.781015</c:v>
                      </c:pt>
                      <c:pt idx="40877">
                        <c:v>1.788554</c:v>
                      </c:pt>
                      <c:pt idx="40878">
                        <c:v>1.7960940000000001</c:v>
                      </c:pt>
                      <c:pt idx="40879">
                        <c:v>1.803634</c:v>
                      </c:pt>
                      <c:pt idx="40880">
                        <c:v>1.8111740000000001</c:v>
                      </c:pt>
                      <c:pt idx="40881">
                        <c:v>1.818713</c:v>
                      </c:pt>
                      <c:pt idx="40882">
                        <c:v>1.8262529999999999</c:v>
                      </c:pt>
                      <c:pt idx="40883">
                        <c:v>1.833793</c:v>
                      </c:pt>
                      <c:pt idx="40884">
                        <c:v>1.841332</c:v>
                      </c:pt>
                      <c:pt idx="40885">
                        <c:v>1.8488720000000001</c:v>
                      </c:pt>
                      <c:pt idx="40886">
                        <c:v>1.856412</c:v>
                      </c:pt>
                      <c:pt idx="40887">
                        <c:v>1.8639509999999999</c:v>
                      </c:pt>
                      <c:pt idx="40888">
                        <c:v>1.871491</c:v>
                      </c:pt>
                      <c:pt idx="40889">
                        <c:v>1.8790309999999999</c:v>
                      </c:pt>
                      <c:pt idx="40890">
                        <c:v>1.8865700000000001</c:v>
                      </c:pt>
                      <c:pt idx="40891">
                        <c:v>1.89411</c:v>
                      </c:pt>
                      <c:pt idx="40892">
                        <c:v>1.9016500000000001</c:v>
                      </c:pt>
                      <c:pt idx="40893">
                        <c:v>1.909189</c:v>
                      </c:pt>
                      <c:pt idx="40894">
                        <c:v>1.9167289999999999</c:v>
                      </c:pt>
                      <c:pt idx="40895">
                        <c:v>1.924269</c:v>
                      </c:pt>
                      <c:pt idx="40896">
                        <c:v>1.931808</c:v>
                      </c:pt>
                      <c:pt idx="40897">
                        <c:v>1.9393480000000001</c:v>
                      </c:pt>
                      <c:pt idx="40898">
                        <c:v>1.946888</c:v>
                      </c:pt>
                      <c:pt idx="40899">
                        <c:v>1.9544269999999999</c:v>
                      </c:pt>
                      <c:pt idx="40900">
                        <c:v>1.961967</c:v>
                      </c:pt>
                      <c:pt idx="40901">
                        <c:v>1.9695069999999999</c:v>
                      </c:pt>
                      <c:pt idx="40902">
                        <c:v>1.9770460000000001</c:v>
                      </c:pt>
                      <c:pt idx="40903">
                        <c:v>1.984586</c:v>
                      </c:pt>
                      <c:pt idx="40904">
                        <c:v>1.9921260000000001</c:v>
                      </c:pt>
                      <c:pt idx="40905">
                        <c:v>1.9996659999999999</c:v>
                      </c:pt>
                      <c:pt idx="40906">
                        <c:v>2.0072049999999999</c:v>
                      </c:pt>
                      <c:pt idx="40907">
                        <c:v>2.014745</c:v>
                      </c:pt>
                      <c:pt idx="40908">
                        <c:v>2.0222850000000001</c:v>
                      </c:pt>
                      <c:pt idx="40909">
                        <c:v>2.0298240000000001</c:v>
                      </c:pt>
                      <c:pt idx="40910">
                        <c:v>2.0373640000000002</c:v>
                      </c:pt>
                      <c:pt idx="40911">
                        <c:v>2.0449039999999998</c:v>
                      </c:pt>
                      <c:pt idx="40912">
                        <c:v>2.0524429999999998</c:v>
                      </c:pt>
                      <c:pt idx="40913">
                        <c:v>2.0599829999999999</c:v>
                      </c:pt>
                      <c:pt idx="40914">
                        <c:v>2.067523</c:v>
                      </c:pt>
                      <c:pt idx="40915">
                        <c:v>2.0750630000000001</c:v>
                      </c:pt>
                      <c:pt idx="40916">
                        <c:v>2.0826020000000001</c:v>
                      </c:pt>
                      <c:pt idx="40917">
                        <c:v>2.0901420000000002</c:v>
                      </c:pt>
                      <c:pt idx="40918">
                        <c:v>2.0976819999999998</c:v>
                      </c:pt>
                      <c:pt idx="40919">
                        <c:v>2.1052209999999998</c:v>
                      </c:pt>
                      <c:pt idx="40920">
                        <c:v>2.1127609999999999</c:v>
                      </c:pt>
                      <c:pt idx="40921">
                        <c:v>2.120301</c:v>
                      </c:pt>
                      <c:pt idx="40922">
                        <c:v>2.12784</c:v>
                      </c:pt>
                      <c:pt idx="40923">
                        <c:v>2.1353800000000001</c:v>
                      </c:pt>
                      <c:pt idx="40924">
                        <c:v>2.1429200000000002</c:v>
                      </c:pt>
                      <c:pt idx="40925">
                        <c:v>2.1504590000000001</c:v>
                      </c:pt>
                      <c:pt idx="40926">
                        <c:v>2.1579989999999998</c:v>
                      </c:pt>
                      <c:pt idx="40927">
                        <c:v>2.1655389999999999</c:v>
                      </c:pt>
                      <c:pt idx="40928">
                        <c:v>2.1730779999999998</c:v>
                      </c:pt>
                      <c:pt idx="40929">
                        <c:v>2.1806179999999999</c:v>
                      </c:pt>
                      <c:pt idx="40930">
                        <c:v>2.188158</c:v>
                      </c:pt>
                      <c:pt idx="40931">
                        <c:v>2.195697</c:v>
                      </c:pt>
                      <c:pt idx="40932">
                        <c:v>2.2032370000000001</c:v>
                      </c:pt>
                      <c:pt idx="40933">
                        <c:v>2.2107770000000002</c:v>
                      </c:pt>
                      <c:pt idx="40934">
                        <c:v>2.2183160000000002</c:v>
                      </c:pt>
                      <c:pt idx="40935">
                        <c:v>2.2258559999999998</c:v>
                      </c:pt>
                      <c:pt idx="40936">
                        <c:v>2.2333959999999999</c:v>
                      </c:pt>
                      <c:pt idx="40937">
                        <c:v>2.2409349999999999</c:v>
                      </c:pt>
                      <c:pt idx="40938">
                        <c:v>2.248475</c:v>
                      </c:pt>
                      <c:pt idx="40939">
                        <c:v>2.2560150000000001</c:v>
                      </c:pt>
                      <c:pt idx="40940">
                        <c:v>2.2635550000000002</c:v>
                      </c:pt>
                      <c:pt idx="40941">
                        <c:v>2.2710940000000002</c:v>
                      </c:pt>
                      <c:pt idx="40942">
                        <c:v>2.2786339999999998</c:v>
                      </c:pt>
                      <c:pt idx="40943">
                        <c:v>2.2861739999999999</c:v>
                      </c:pt>
                      <c:pt idx="40944">
                        <c:v>2.2937129999999999</c:v>
                      </c:pt>
                      <c:pt idx="40945">
                        <c:v>2.301253</c:v>
                      </c:pt>
                      <c:pt idx="40946">
                        <c:v>2.3087930000000001</c:v>
                      </c:pt>
                      <c:pt idx="40947">
                        <c:v>2.3163320000000001</c:v>
                      </c:pt>
                      <c:pt idx="40948">
                        <c:v>2.3238720000000002</c:v>
                      </c:pt>
                      <c:pt idx="40949">
                        <c:v>2.3314119999999998</c:v>
                      </c:pt>
                      <c:pt idx="40950">
                        <c:v>2.3389509999999998</c:v>
                      </c:pt>
                      <c:pt idx="40951">
                        <c:v>2.3464909999999999</c:v>
                      </c:pt>
                      <c:pt idx="40952">
                        <c:v>2.354031</c:v>
                      </c:pt>
                      <c:pt idx="40953">
                        <c:v>2.3615699999999999</c:v>
                      </c:pt>
                      <c:pt idx="40954">
                        <c:v>2.36911</c:v>
                      </c:pt>
                      <c:pt idx="40955">
                        <c:v>2.3766500000000002</c:v>
                      </c:pt>
                      <c:pt idx="40956">
                        <c:v>2.3841890000000001</c:v>
                      </c:pt>
                      <c:pt idx="40957">
                        <c:v>2.3917290000000002</c:v>
                      </c:pt>
                      <c:pt idx="40958">
                        <c:v>2.3992689999999999</c:v>
                      </c:pt>
                      <c:pt idx="40959">
                        <c:v>2.4068079999999998</c:v>
                      </c:pt>
                      <c:pt idx="40960">
                        <c:v>2.4143479999999999</c:v>
                      </c:pt>
                      <c:pt idx="40961">
                        <c:v>2.421888</c:v>
                      </c:pt>
                      <c:pt idx="40962">
                        <c:v>2.429427</c:v>
                      </c:pt>
                      <c:pt idx="40963">
                        <c:v>2.4369670000000001</c:v>
                      </c:pt>
                      <c:pt idx="40964">
                        <c:v>2.4445070000000002</c:v>
                      </c:pt>
                      <c:pt idx="40965">
                        <c:v>2.4520469999999999</c:v>
                      </c:pt>
                      <c:pt idx="40966">
                        <c:v>2.4595859999999998</c:v>
                      </c:pt>
                      <c:pt idx="40967">
                        <c:v>2.4671259999999999</c:v>
                      </c:pt>
                      <c:pt idx="40968">
                        <c:v>2.474666</c:v>
                      </c:pt>
                      <c:pt idx="40969">
                        <c:v>2.482205</c:v>
                      </c:pt>
                      <c:pt idx="40970">
                        <c:v>2.4897450000000001</c:v>
                      </c:pt>
                      <c:pt idx="40971">
                        <c:v>2.4972850000000002</c:v>
                      </c:pt>
                      <c:pt idx="40972">
                        <c:v>2.5048240000000002</c:v>
                      </c:pt>
                      <c:pt idx="40973">
                        <c:v>2.5123639999999998</c:v>
                      </c:pt>
                      <c:pt idx="40974">
                        <c:v>2.5199039999999999</c:v>
                      </c:pt>
                      <c:pt idx="40975">
                        <c:v>2.5274429999999999</c:v>
                      </c:pt>
                      <c:pt idx="40976">
                        <c:v>2.534983</c:v>
                      </c:pt>
                      <c:pt idx="40977">
                        <c:v>2.5425230000000001</c:v>
                      </c:pt>
                      <c:pt idx="40978">
                        <c:v>2.5500620000000001</c:v>
                      </c:pt>
                      <c:pt idx="40979">
                        <c:v>2.5576020000000002</c:v>
                      </c:pt>
                      <c:pt idx="40980">
                        <c:v>2.5651419999999998</c:v>
                      </c:pt>
                      <c:pt idx="40981">
                        <c:v>2.5726810000000002</c:v>
                      </c:pt>
                      <c:pt idx="40982">
                        <c:v>2.5802209999999999</c:v>
                      </c:pt>
                      <c:pt idx="40983">
                        <c:v>2.587761</c:v>
                      </c:pt>
                      <c:pt idx="40984">
                        <c:v>2.5952999999999999</c:v>
                      </c:pt>
                      <c:pt idx="40985">
                        <c:v>2.60284</c:v>
                      </c:pt>
                      <c:pt idx="40986">
                        <c:v>2.6103800000000001</c:v>
                      </c:pt>
                      <c:pt idx="40987">
                        <c:v>2.6179190000000001</c:v>
                      </c:pt>
                      <c:pt idx="40988">
                        <c:v>2.6254590000000002</c:v>
                      </c:pt>
                      <c:pt idx="40989">
                        <c:v>2.6329989999999999</c:v>
                      </c:pt>
                      <c:pt idx="40990">
                        <c:v>2.640539</c:v>
                      </c:pt>
                      <c:pt idx="40991">
                        <c:v>2.6480779999999999</c:v>
                      </c:pt>
                      <c:pt idx="40992">
                        <c:v>2.655618</c:v>
                      </c:pt>
                      <c:pt idx="40993">
                        <c:v>2.6631580000000001</c:v>
                      </c:pt>
                      <c:pt idx="40994">
                        <c:v>2.6706970000000001</c:v>
                      </c:pt>
                      <c:pt idx="40995">
                        <c:v>2.6782370000000002</c:v>
                      </c:pt>
                      <c:pt idx="40996">
                        <c:v>2.6857769999999999</c:v>
                      </c:pt>
                      <c:pt idx="40997">
                        <c:v>2.6933159999999998</c:v>
                      </c:pt>
                      <c:pt idx="40998">
                        <c:v>2.7008559999999999</c:v>
                      </c:pt>
                      <c:pt idx="40999">
                        <c:v>2.708396</c:v>
                      </c:pt>
                      <c:pt idx="41000">
                        <c:v>2.715935</c:v>
                      </c:pt>
                      <c:pt idx="41001">
                        <c:v>2.7234750000000001</c:v>
                      </c:pt>
                      <c:pt idx="41002">
                        <c:v>2.7310150000000002</c:v>
                      </c:pt>
                      <c:pt idx="41003">
                        <c:v>2.7385540000000002</c:v>
                      </c:pt>
                      <c:pt idx="41004">
                        <c:v>2.7460939999999998</c:v>
                      </c:pt>
                      <c:pt idx="41005">
                        <c:v>2.7536339999999999</c:v>
                      </c:pt>
                      <c:pt idx="41006">
                        <c:v>2.7611729999999999</c:v>
                      </c:pt>
                      <c:pt idx="41007">
                        <c:v>2.768713</c:v>
                      </c:pt>
                      <c:pt idx="41008">
                        <c:v>2.7762530000000001</c:v>
                      </c:pt>
                      <c:pt idx="41009">
                        <c:v>2.783792</c:v>
                      </c:pt>
                      <c:pt idx="41010">
                        <c:v>2.7913320000000001</c:v>
                      </c:pt>
                      <c:pt idx="41011">
                        <c:v>2.7988719999999998</c:v>
                      </c:pt>
                      <c:pt idx="41012">
                        <c:v>2.8064119999999999</c:v>
                      </c:pt>
                      <c:pt idx="41013">
                        <c:v>2.8139509999999999</c:v>
                      </c:pt>
                      <c:pt idx="41014">
                        <c:v>2.821491</c:v>
                      </c:pt>
                      <c:pt idx="41015">
                        <c:v>2.8290310000000001</c:v>
                      </c:pt>
                      <c:pt idx="41016">
                        <c:v>2.83657</c:v>
                      </c:pt>
                      <c:pt idx="41017">
                        <c:v>2.8441100000000001</c:v>
                      </c:pt>
                      <c:pt idx="41018">
                        <c:v>2.8516499999999998</c:v>
                      </c:pt>
                      <c:pt idx="41019">
                        <c:v>2.8591890000000002</c:v>
                      </c:pt>
                      <c:pt idx="41020">
                        <c:v>2.8667289999999999</c:v>
                      </c:pt>
                      <c:pt idx="41021">
                        <c:v>2.874269</c:v>
                      </c:pt>
                      <c:pt idx="41022">
                        <c:v>2.8818090000000001</c:v>
                      </c:pt>
                      <c:pt idx="41023">
                        <c:v>2.889348</c:v>
                      </c:pt>
                      <c:pt idx="41024">
                        <c:v>2.8968880000000001</c:v>
                      </c:pt>
                      <c:pt idx="41025">
                        <c:v>2.9044279999999998</c:v>
                      </c:pt>
                      <c:pt idx="41026">
                        <c:v>2.9119670000000002</c:v>
                      </c:pt>
                      <c:pt idx="41027">
                        <c:v>2.9195069999999999</c:v>
                      </c:pt>
                      <c:pt idx="41028">
                        <c:v>2.927047</c:v>
                      </c:pt>
                      <c:pt idx="41029">
                        <c:v>2.9345859999999999</c:v>
                      </c:pt>
                      <c:pt idx="41030">
                        <c:v>2.942126</c:v>
                      </c:pt>
                      <c:pt idx="41031">
                        <c:v>2.9496660000000001</c:v>
                      </c:pt>
                      <c:pt idx="41032">
                        <c:v>2.9572050000000001</c:v>
                      </c:pt>
                      <c:pt idx="41033">
                        <c:v>2.9647450000000002</c:v>
                      </c:pt>
                      <c:pt idx="41034">
                        <c:v>2.9722849999999998</c:v>
                      </c:pt>
                      <c:pt idx="41035">
                        <c:v>2.9798239999999998</c:v>
                      </c:pt>
                      <c:pt idx="41036">
                        <c:v>2.9873639999999999</c:v>
                      </c:pt>
                      <c:pt idx="41037">
                        <c:v>2.994904</c:v>
                      </c:pt>
                      <c:pt idx="41038">
                        <c:v>3.002443</c:v>
                      </c:pt>
                      <c:pt idx="41039">
                        <c:v>3.0099830000000001</c:v>
                      </c:pt>
                      <c:pt idx="41040">
                        <c:v>3.0175230000000002</c:v>
                      </c:pt>
                      <c:pt idx="41041">
                        <c:v>3.0250620000000001</c:v>
                      </c:pt>
                      <c:pt idx="41042">
                        <c:v>3.0326019999999998</c:v>
                      </c:pt>
                      <c:pt idx="41043">
                        <c:v>3.0401419999999999</c:v>
                      </c:pt>
                      <c:pt idx="41044">
                        <c:v>3.0476809999999999</c:v>
                      </c:pt>
                      <c:pt idx="41045">
                        <c:v>3.055221</c:v>
                      </c:pt>
                      <c:pt idx="41046">
                        <c:v>3.0627610000000001</c:v>
                      </c:pt>
                      <c:pt idx="41047">
                        <c:v>3.0703010000000002</c:v>
                      </c:pt>
                      <c:pt idx="41048">
                        <c:v>3.0778400000000001</c:v>
                      </c:pt>
                      <c:pt idx="41049">
                        <c:v>3.0853799999999998</c:v>
                      </c:pt>
                      <c:pt idx="41050">
                        <c:v>3.0929199999999999</c:v>
                      </c:pt>
                      <c:pt idx="41051">
                        <c:v>3.1004589999999999</c:v>
                      </c:pt>
                      <c:pt idx="41052">
                        <c:v>3.107999</c:v>
                      </c:pt>
                      <c:pt idx="41053">
                        <c:v>3.1155390000000001</c:v>
                      </c:pt>
                      <c:pt idx="41054">
                        <c:v>3.123078</c:v>
                      </c:pt>
                      <c:pt idx="41055">
                        <c:v>3.1306180000000001</c:v>
                      </c:pt>
                      <c:pt idx="41056">
                        <c:v>3.1381579999999998</c:v>
                      </c:pt>
                      <c:pt idx="41057">
                        <c:v>3.1456970000000002</c:v>
                      </c:pt>
                      <c:pt idx="41058">
                        <c:v>3.1532369999999998</c:v>
                      </c:pt>
                      <c:pt idx="41059">
                        <c:v>3.1607769999999999</c:v>
                      </c:pt>
                      <c:pt idx="41060">
                        <c:v>3.1683159999999999</c:v>
                      </c:pt>
                      <c:pt idx="41061">
                        <c:v>3.175856</c:v>
                      </c:pt>
                      <c:pt idx="41062">
                        <c:v>3.1833960000000001</c:v>
                      </c:pt>
                      <c:pt idx="41063">
                        <c:v>3.1909350000000001</c:v>
                      </c:pt>
                      <c:pt idx="41064">
                        <c:v>3.1984750000000002</c:v>
                      </c:pt>
                      <c:pt idx="41065">
                        <c:v>3.2060149999999998</c:v>
                      </c:pt>
                      <c:pt idx="41066">
                        <c:v>3.2135539999999998</c:v>
                      </c:pt>
                      <c:pt idx="41067">
                        <c:v>3.2210939999999999</c:v>
                      </c:pt>
                      <c:pt idx="41068">
                        <c:v>3.228634</c:v>
                      </c:pt>
                      <c:pt idx="41069">
                        <c:v>3.236173</c:v>
                      </c:pt>
                      <c:pt idx="41070">
                        <c:v>3.2437130000000001</c:v>
                      </c:pt>
                      <c:pt idx="41071">
                        <c:v>3.2512530000000002</c:v>
                      </c:pt>
                      <c:pt idx="41072">
                        <c:v>3.2587929999999998</c:v>
                      </c:pt>
                      <c:pt idx="41073">
                        <c:v>3.2663319999999998</c:v>
                      </c:pt>
                      <c:pt idx="41074">
                        <c:v>3.2738719999999999</c:v>
                      </c:pt>
                      <c:pt idx="41075">
                        <c:v>3.281412</c:v>
                      </c:pt>
                      <c:pt idx="41076">
                        <c:v>3.288951</c:v>
                      </c:pt>
                      <c:pt idx="41077">
                        <c:v>3.2964910000000001</c:v>
                      </c:pt>
                      <c:pt idx="41078">
                        <c:v>3.3040310000000002</c:v>
                      </c:pt>
                      <c:pt idx="41079">
                        <c:v>3.3115700000000001</c:v>
                      </c:pt>
                      <c:pt idx="41080">
                        <c:v>3.3191099999999998</c:v>
                      </c:pt>
                      <c:pt idx="41081">
                        <c:v>3.3266499999999999</c:v>
                      </c:pt>
                      <c:pt idx="41082">
                        <c:v>3.3341889999999998</c:v>
                      </c:pt>
                      <c:pt idx="41083">
                        <c:v>3.3417289999999999</c:v>
                      </c:pt>
                      <c:pt idx="41084">
                        <c:v>3.3492690000000001</c:v>
                      </c:pt>
                      <c:pt idx="41085">
                        <c:v>3.356808</c:v>
                      </c:pt>
                      <c:pt idx="41086">
                        <c:v>3.3643480000000001</c:v>
                      </c:pt>
                      <c:pt idx="41087">
                        <c:v>3.3718880000000002</c:v>
                      </c:pt>
                      <c:pt idx="41088">
                        <c:v>3.3794270000000002</c:v>
                      </c:pt>
                      <c:pt idx="41089">
                        <c:v>3.3869669999999998</c:v>
                      </c:pt>
                      <c:pt idx="41090">
                        <c:v>3.3945069999999999</c:v>
                      </c:pt>
                      <c:pt idx="41091">
                        <c:v>3.4020459999999999</c:v>
                      </c:pt>
                      <c:pt idx="41092">
                        <c:v>3.409586</c:v>
                      </c:pt>
                      <c:pt idx="41093">
                        <c:v>3.4171260000000001</c:v>
                      </c:pt>
                      <c:pt idx="41094">
                        <c:v>3.4246650000000001</c:v>
                      </c:pt>
                      <c:pt idx="41095">
                        <c:v>3.4322050000000002</c:v>
                      </c:pt>
                      <c:pt idx="41096">
                        <c:v>3.4397449999999998</c:v>
                      </c:pt>
                      <c:pt idx="41097">
                        <c:v>3.4472849999999999</c:v>
                      </c:pt>
                      <c:pt idx="41098">
                        <c:v>3.4548239999999999</c:v>
                      </c:pt>
                      <c:pt idx="41099">
                        <c:v>3.462364</c:v>
                      </c:pt>
                      <c:pt idx="41100">
                        <c:v>3.4699040000000001</c:v>
                      </c:pt>
                      <c:pt idx="41101">
                        <c:v>3.4774430000000001</c:v>
                      </c:pt>
                      <c:pt idx="41102">
                        <c:v>3.4849830000000002</c:v>
                      </c:pt>
                      <c:pt idx="41103">
                        <c:v>3.4925229999999998</c:v>
                      </c:pt>
                      <c:pt idx="41104">
                        <c:v>3.5000619999999998</c:v>
                      </c:pt>
                      <c:pt idx="41105">
                        <c:v>3.5076019999999999</c:v>
                      </c:pt>
                      <c:pt idx="41106">
                        <c:v>3.515142</c:v>
                      </c:pt>
                      <c:pt idx="41107">
                        <c:v>3.522681</c:v>
                      </c:pt>
                      <c:pt idx="41108">
                        <c:v>3.5302210000000001</c:v>
                      </c:pt>
                      <c:pt idx="41109">
                        <c:v>3.5377610000000002</c:v>
                      </c:pt>
                      <c:pt idx="41110">
                        <c:v>3.5453000000000001</c:v>
                      </c:pt>
                      <c:pt idx="41111">
                        <c:v>3.5528400000000002</c:v>
                      </c:pt>
                      <c:pt idx="41112">
                        <c:v>3.5603799999999999</c:v>
                      </c:pt>
                      <c:pt idx="41113">
                        <c:v>3.5679189999999998</c:v>
                      </c:pt>
                      <c:pt idx="41114">
                        <c:v>3.5754589999999999</c:v>
                      </c:pt>
                      <c:pt idx="41115">
                        <c:v>3.582999</c:v>
                      </c:pt>
                      <c:pt idx="41116">
                        <c:v>3.5905390000000001</c:v>
                      </c:pt>
                      <c:pt idx="41117">
                        <c:v>3.5980780000000001</c:v>
                      </c:pt>
                      <c:pt idx="41118">
                        <c:v>3.6056180000000002</c:v>
                      </c:pt>
                      <c:pt idx="41119">
                        <c:v>3.6131579999999999</c:v>
                      </c:pt>
                      <c:pt idx="41120">
                        <c:v>3.6206969999999998</c:v>
                      </c:pt>
                      <c:pt idx="41121">
                        <c:v>3.6282369999999999</c:v>
                      </c:pt>
                      <c:pt idx="41122">
                        <c:v>3.635777</c:v>
                      </c:pt>
                      <c:pt idx="41123">
                        <c:v>3.643316</c:v>
                      </c:pt>
                      <c:pt idx="41124">
                        <c:v>3.6508560000000001</c:v>
                      </c:pt>
                      <c:pt idx="41125">
                        <c:v>3.6583960000000002</c:v>
                      </c:pt>
                      <c:pt idx="41126">
                        <c:v>3.6659359999999999</c:v>
                      </c:pt>
                      <c:pt idx="41127">
                        <c:v>3.6734749999999998</c:v>
                      </c:pt>
                      <c:pt idx="41128">
                        <c:v>3.6810149999999999</c:v>
                      </c:pt>
                      <c:pt idx="41129">
                        <c:v>3.688555</c:v>
                      </c:pt>
                      <c:pt idx="41130">
                        <c:v>3.696094</c:v>
                      </c:pt>
                      <c:pt idx="41131">
                        <c:v>3.7036340000000001</c:v>
                      </c:pt>
                      <c:pt idx="41132">
                        <c:v>3.7111740000000002</c:v>
                      </c:pt>
                      <c:pt idx="41133">
                        <c:v>3.7187130000000002</c:v>
                      </c:pt>
                      <c:pt idx="41134">
                        <c:v>3.7262529999999998</c:v>
                      </c:pt>
                      <c:pt idx="41135">
                        <c:v>3.7337929999999999</c:v>
                      </c:pt>
                      <c:pt idx="41136">
                        <c:v>3.7413319999999999</c:v>
                      </c:pt>
                      <c:pt idx="41137">
                        <c:v>3.748872</c:v>
                      </c:pt>
                      <c:pt idx="41138">
                        <c:v>3.7564120000000001</c:v>
                      </c:pt>
                      <c:pt idx="41139">
                        <c:v>3.763951</c:v>
                      </c:pt>
                      <c:pt idx="41140">
                        <c:v>3.7714910000000001</c:v>
                      </c:pt>
                      <c:pt idx="41141">
                        <c:v>3.7790309999999998</c:v>
                      </c:pt>
                      <c:pt idx="41142">
                        <c:v>3.7865700000000002</c:v>
                      </c:pt>
                      <c:pt idx="41143">
                        <c:v>3.7941099999999999</c:v>
                      </c:pt>
                      <c:pt idx="41144">
                        <c:v>3.80165</c:v>
                      </c:pt>
                      <c:pt idx="41145">
                        <c:v>3.8091889999999999</c:v>
                      </c:pt>
                      <c:pt idx="41146">
                        <c:v>3.816729</c:v>
                      </c:pt>
                      <c:pt idx="41147">
                        <c:v>3.8242690000000001</c:v>
                      </c:pt>
                      <c:pt idx="41148">
                        <c:v>3.8318080000000001</c:v>
                      </c:pt>
                      <c:pt idx="41149">
                        <c:v>3.8393480000000002</c:v>
                      </c:pt>
                      <c:pt idx="41150">
                        <c:v>3.8468879999999999</c:v>
                      </c:pt>
                      <c:pt idx="41151">
                        <c:v>3.854428</c:v>
                      </c:pt>
                      <c:pt idx="41152">
                        <c:v>3.8619669999999999</c:v>
                      </c:pt>
                      <c:pt idx="41153">
                        <c:v>3.869507</c:v>
                      </c:pt>
                      <c:pt idx="41154">
                        <c:v>3.8770470000000001</c:v>
                      </c:pt>
                      <c:pt idx="41155">
                        <c:v>3.8845860000000001</c:v>
                      </c:pt>
                      <c:pt idx="41156">
                        <c:v>3.8921260000000002</c:v>
                      </c:pt>
                      <c:pt idx="41157">
                        <c:v>3.8996659999999999</c:v>
                      </c:pt>
                      <c:pt idx="41158">
                        <c:v>3.9072049999999998</c:v>
                      </c:pt>
                      <c:pt idx="41159">
                        <c:v>3.9147449999999999</c:v>
                      </c:pt>
                      <c:pt idx="41160">
                        <c:v>3.922285</c:v>
                      </c:pt>
                      <c:pt idx="41161">
                        <c:v>3.929824</c:v>
                      </c:pt>
                      <c:pt idx="41162">
                        <c:v>3.9373640000000001</c:v>
                      </c:pt>
                      <c:pt idx="41163">
                        <c:v>3.9449040000000002</c:v>
                      </c:pt>
                      <c:pt idx="41164">
                        <c:v>3.9524430000000002</c:v>
                      </c:pt>
                      <c:pt idx="41165">
                        <c:v>3.9599829999999998</c:v>
                      </c:pt>
                      <c:pt idx="41166">
                        <c:v>3.9675229999999999</c:v>
                      </c:pt>
                      <c:pt idx="41167">
                        <c:v>3.9750619999999999</c:v>
                      </c:pt>
                      <c:pt idx="41168">
                        <c:v>3.982602</c:v>
                      </c:pt>
                      <c:pt idx="41169">
                        <c:v>3.9901420000000001</c:v>
                      </c:pt>
                      <c:pt idx="41170">
                        <c:v>3.997681</c:v>
                      </c:pt>
                      <c:pt idx="41171">
                        <c:v>4.0052209999999997</c:v>
                      </c:pt>
                      <c:pt idx="41172">
                        <c:v>4.0127610000000002</c:v>
                      </c:pt>
                      <c:pt idx="41173">
                        <c:v>4.0202999999999998</c:v>
                      </c:pt>
                      <c:pt idx="41174">
                        <c:v>4.0278400000000003</c:v>
                      </c:pt>
                      <c:pt idx="41175">
                        <c:v>4.03538</c:v>
                      </c:pt>
                      <c:pt idx="41176">
                        <c:v>4.0429199999999996</c:v>
                      </c:pt>
                      <c:pt idx="41177">
                        <c:v>4.050459</c:v>
                      </c:pt>
                      <c:pt idx="41178">
                        <c:v>4.0579989999999997</c:v>
                      </c:pt>
                      <c:pt idx="41179">
                        <c:v>4.0655380000000001</c:v>
                      </c:pt>
                      <c:pt idx="41180">
                        <c:v>4.0730779999999998</c:v>
                      </c:pt>
                      <c:pt idx="41181">
                        <c:v>4.0806180000000003</c:v>
                      </c:pt>
                      <c:pt idx="41182">
                        <c:v>4.088158</c:v>
                      </c:pt>
                      <c:pt idx="41183">
                        <c:v>4.0956970000000004</c:v>
                      </c:pt>
                      <c:pt idx="41184">
                        <c:v>4.103237</c:v>
                      </c:pt>
                      <c:pt idx="41185">
                        <c:v>4.1107769999999997</c:v>
                      </c:pt>
                      <c:pt idx="41186">
                        <c:v>4.1183160000000001</c:v>
                      </c:pt>
                      <c:pt idx="41187">
                        <c:v>4.1258559999999997</c:v>
                      </c:pt>
                      <c:pt idx="41188">
                        <c:v>4.1333960000000003</c:v>
                      </c:pt>
                      <c:pt idx="41189">
                        <c:v>4.1409349999999998</c:v>
                      </c:pt>
                      <c:pt idx="41190">
                        <c:v>4.1484750000000004</c:v>
                      </c:pt>
                      <c:pt idx="41191">
                        <c:v>4.156015</c:v>
                      </c:pt>
                      <c:pt idx="41192">
                        <c:v>4.1635549999999997</c:v>
                      </c:pt>
                      <c:pt idx="41193">
                        <c:v>4.1710940000000001</c:v>
                      </c:pt>
                      <c:pt idx="41194">
                        <c:v>4.1786339999999997</c:v>
                      </c:pt>
                      <c:pt idx="41195">
                        <c:v>4.1861730000000001</c:v>
                      </c:pt>
                      <c:pt idx="41196">
                        <c:v>4.1937129999999998</c:v>
                      </c:pt>
                      <c:pt idx="41197">
                        <c:v>4.2012530000000003</c:v>
                      </c:pt>
                      <c:pt idx="41198">
                        <c:v>4.208793</c:v>
                      </c:pt>
                      <c:pt idx="41199">
                        <c:v>4.2163320000000004</c:v>
                      </c:pt>
                      <c:pt idx="41200">
                        <c:v>4.2238720000000001</c:v>
                      </c:pt>
                      <c:pt idx="41201">
                        <c:v>4.2314109999999996</c:v>
                      </c:pt>
                      <c:pt idx="41202">
                        <c:v>4.2389510000000001</c:v>
                      </c:pt>
                      <c:pt idx="41203">
                        <c:v>4.2464909999999998</c:v>
                      </c:pt>
                      <c:pt idx="41204">
                        <c:v>4.2540310000000003</c:v>
                      </c:pt>
                      <c:pt idx="41205">
                        <c:v>4.2615699999999999</c:v>
                      </c:pt>
                      <c:pt idx="41206">
                        <c:v>4.2691100000000004</c:v>
                      </c:pt>
                      <c:pt idx="41207">
                        <c:v>4.2766489999999999</c:v>
                      </c:pt>
                      <c:pt idx="41208">
                        <c:v>4.2841889999999996</c:v>
                      </c:pt>
                      <c:pt idx="41209">
                        <c:v>4.2917290000000001</c:v>
                      </c:pt>
                      <c:pt idx="41210">
                        <c:v>4.2992689999999998</c:v>
                      </c:pt>
                      <c:pt idx="41211">
                        <c:v>4.3068080000000002</c:v>
                      </c:pt>
                      <c:pt idx="41212">
                        <c:v>4.3143479999999998</c:v>
                      </c:pt>
                      <c:pt idx="41213">
                        <c:v>4.3218880000000004</c:v>
                      </c:pt>
                      <c:pt idx="41214">
                        <c:v>4.3294269999999999</c:v>
                      </c:pt>
                      <c:pt idx="41215">
                        <c:v>4.3369669999999996</c:v>
                      </c:pt>
                      <c:pt idx="41216">
                        <c:v>4.3445070000000001</c:v>
                      </c:pt>
                      <c:pt idx="41217">
                        <c:v>4.3520459999999996</c:v>
                      </c:pt>
                      <c:pt idx="41218">
                        <c:v>4.3595860000000002</c:v>
                      </c:pt>
                      <c:pt idx="41219">
                        <c:v>4.3671259999999998</c:v>
                      </c:pt>
                      <c:pt idx="41220">
                        <c:v>4.3746660000000004</c:v>
                      </c:pt>
                      <c:pt idx="41221">
                        <c:v>4.3822049999999999</c:v>
                      </c:pt>
                      <c:pt idx="41222">
                        <c:v>4.3897449999999996</c:v>
                      </c:pt>
                      <c:pt idx="41223">
                        <c:v>4.3972850000000001</c:v>
                      </c:pt>
                      <c:pt idx="41224">
                        <c:v>4.4048239999999996</c:v>
                      </c:pt>
                      <c:pt idx="41225">
                        <c:v>4.4123640000000002</c:v>
                      </c:pt>
                      <c:pt idx="41226">
                        <c:v>4.4199039999999998</c:v>
                      </c:pt>
                      <c:pt idx="41227">
                        <c:v>4.4274440000000004</c:v>
                      </c:pt>
                      <c:pt idx="41228">
                        <c:v>4.4349829999999999</c:v>
                      </c:pt>
                      <c:pt idx="41229">
                        <c:v>4.4425230000000004</c:v>
                      </c:pt>
                      <c:pt idx="41230">
                        <c:v>4.450062</c:v>
                      </c:pt>
                      <c:pt idx="41231">
                        <c:v>4.4576019999999996</c:v>
                      </c:pt>
                      <c:pt idx="41232">
                        <c:v>4.4651420000000002</c:v>
                      </c:pt>
                      <c:pt idx="41233">
                        <c:v>4.4726819999999998</c:v>
                      </c:pt>
                      <c:pt idx="41234">
                        <c:v>4.4802210000000002</c:v>
                      </c:pt>
                      <c:pt idx="41235">
                        <c:v>4.4877609999999999</c:v>
                      </c:pt>
                      <c:pt idx="41236">
                        <c:v>4.4953000000000003</c:v>
                      </c:pt>
                      <c:pt idx="41237">
                        <c:v>4.50284</c:v>
                      </c:pt>
                      <c:pt idx="41238">
                        <c:v>4.5103799999999996</c:v>
                      </c:pt>
                      <c:pt idx="41239">
                        <c:v>4.5179200000000002</c:v>
                      </c:pt>
                      <c:pt idx="41240">
                        <c:v>4.5254589999999997</c:v>
                      </c:pt>
                      <c:pt idx="41241">
                        <c:v>4.5329990000000002</c:v>
                      </c:pt>
                      <c:pt idx="41242">
                        <c:v>4.5405389999999999</c:v>
                      </c:pt>
                      <c:pt idx="41243">
                        <c:v>4.5480780000000003</c:v>
                      </c:pt>
                      <c:pt idx="41244">
                        <c:v>4.5556179999999999</c:v>
                      </c:pt>
                      <c:pt idx="41245">
                        <c:v>4.5631579999999996</c:v>
                      </c:pt>
                      <c:pt idx="41246">
                        <c:v>4.570697</c:v>
                      </c:pt>
                      <c:pt idx="41247">
                        <c:v>4.5782369999999997</c:v>
                      </c:pt>
                      <c:pt idx="41248">
                        <c:v>4.5857770000000002</c:v>
                      </c:pt>
                      <c:pt idx="41249">
                        <c:v>4.5933169999999999</c:v>
                      </c:pt>
                      <c:pt idx="41250">
                        <c:v>4.6008560000000003</c:v>
                      </c:pt>
                      <c:pt idx="41251">
                        <c:v>4.6083959999999999</c:v>
                      </c:pt>
                      <c:pt idx="41252">
                        <c:v>4.6159350000000003</c:v>
                      </c:pt>
                      <c:pt idx="41253">
                        <c:v>4.623475</c:v>
                      </c:pt>
                      <c:pt idx="41254">
                        <c:v>4.6310149999999997</c:v>
                      </c:pt>
                      <c:pt idx="41255">
                        <c:v>4.6385550000000002</c:v>
                      </c:pt>
                      <c:pt idx="41256">
                        <c:v>4.6460939999999997</c:v>
                      </c:pt>
                      <c:pt idx="41257">
                        <c:v>4.6536340000000003</c:v>
                      </c:pt>
                      <c:pt idx="41258">
                        <c:v>4.6611729999999998</c:v>
                      </c:pt>
                      <c:pt idx="41259">
                        <c:v>4.6687130000000003</c:v>
                      </c:pt>
                      <c:pt idx="41260">
                        <c:v>4.676253</c:v>
                      </c:pt>
                      <c:pt idx="41261">
                        <c:v>4.6837929999999997</c:v>
                      </c:pt>
                      <c:pt idx="41262">
                        <c:v>4.6913320000000001</c:v>
                      </c:pt>
                      <c:pt idx="41263">
                        <c:v>4.6988719999999997</c:v>
                      </c:pt>
                      <c:pt idx="41264">
                        <c:v>4.7064120000000003</c:v>
                      </c:pt>
                      <c:pt idx="41265">
                        <c:v>4.7139509999999998</c:v>
                      </c:pt>
                      <c:pt idx="41266">
                        <c:v>4.7214910000000003</c:v>
                      </c:pt>
                      <c:pt idx="41267">
                        <c:v>4.729031</c:v>
                      </c:pt>
                      <c:pt idx="41268">
                        <c:v>4.7365700000000004</c:v>
                      </c:pt>
                      <c:pt idx="41269">
                        <c:v>4.74411</c:v>
                      </c:pt>
                      <c:pt idx="41270">
                        <c:v>4.7516499999999997</c:v>
                      </c:pt>
                      <c:pt idx="41271">
                        <c:v>4.7591900000000003</c:v>
                      </c:pt>
                      <c:pt idx="41272">
                        <c:v>4.7667289999999998</c:v>
                      </c:pt>
                      <c:pt idx="41273">
                        <c:v>4.7742690000000003</c:v>
                      </c:pt>
                      <c:pt idx="41274">
                        <c:v>4.7818079999999998</c:v>
                      </c:pt>
                      <c:pt idx="41275">
                        <c:v>4.7893480000000004</c:v>
                      </c:pt>
                      <c:pt idx="41276">
                        <c:v>4.796888</c:v>
                      </c:pt>
                      <c:pt idx="41277">
                        <c:v>4.8044279999999997</c:v>
                      </c:pt>
                      <c:pt idx="41278">
                        <c:v>4.8119670000000001</c:v>
                      </c:pt>
                      <c:pt idx="41279">
                        <c:v>4.8195069999999998</c:v>
                      </c:pt>
                      <c:pt idx="41280">
                        <c:v>4.8270460000000002</c:v>
                      </c:pt>
                      <c:pt idx="41281">
                        <c:v>4.8345859999999998</c:v>
                      </c:pt>
                      <c:pt idx="41282">
                        <c:v>4.8421260000000004</c:v>
                      </c:pt>
                      <c:pt idx="41283">
                        <c:v>4.849666</c:v>
                      </c:pt>
                      <c:pt idx="41284">
                        <c:v>4.8572050000000004</c:v>
                      </c:pt>
                      <c:pt idx="41285">
                        <c:v>4.8647450000000001</c:v>
                      </c:pt>
                      <c:pt idx="41286">
                        <c:v>4.8722839999999996</c:v>
                      </c:pt>
                      <c:pt idx="41287">
                        <c:v>4.8798240000000002</c:v>
                      </c:pt>
                      <c:pt idx="41288">
                        <c:v>4.8873639999999998</c:v>
                      </c:pt>
                      <c:pt idx="41289">
                        <c:v>4.8949040000000004</c:v>
                      </c:pt>
                      <c:pt idx="41290">
                        <c:v>4.9024429999999999</c:v>
                      </c:pt>
                      <c:pt idx="41291">
                        <c:v>4.9099830000000004</c:v>
                      </c:pt>
                      <c:pt idx="41292">
                        <c:v>4.9175230000000001</c:v>
                      </c:pt>
                      <c:pt idx="41293">
                        <c:v>4.9250619999999996</c:v>
                      </c:pt>
                      <c:pt idx="41294">
                        <c:v>4.9326020000000002</c:v>
                      </c:pt>
                      <c:pt idx="41295">
                        <c:v>4.9401419999999998</c:v>
                      </c:pt>
                      <c:pt idx="41296">
                        <c:v>4.9476810000000002</c:v>
                      </c:pt>
                      <c:pt idx="41297">
                        <c:v>4.9552209999999999</c:v>
                      </c:pt>
                      <c:pt idx="41298">
                        <c:v>4.9627610000000004</c:v>
                      </c:pt>
                      <c:pt idx="41299">
                        <c:v>4.9703010000000001</c:v>
                      </c:pt>
                      <c:pt idx="41300">
                        <c:v>4.9778399999999996</c:v>
                      </c:pt>
                      <c:pt idx="41301">
                        <c:v>4.9853800000000001</c:v>
                      </c:pt>
                      <c:pt idx="41302">
                        <c:v>4.9929189999999997</c:v>
                      </c:pt>
                      <c:pt idx="41303">
                        <c:v>5.0004590000000002</c:v>
                      </c:pt>
                      <c:pt idx="41304">
                        <c:v>5.0079989999999999</c:v>
                      </c:pt>
                      <c:pt idx="41305">
                        <c:v>5.0155390000000004</c:v>
                      </c:pt>
                      <c:pt idx="41306">
                        <c:v>5.0230779999999999</c:v>
                      </c:pt>
                      <c:pt idx="41307">
                        <c:v>5.0306179999999996</c:v>
                      </c:pt>
                      <c:pt idx="41308">
                        <c:v>5.038157</c:v>
                      </c:pt>
                      <c:pt idx="41309">
                        <c:v>5.0456969999999997</c:v>
                      </c:pt>
                      <c:pt idx="41310">
                        <c:v>5.0532370000000002</c:v>
                      </c:pt>
                      <c:pt idx="41311">
                        <c:v>5.0607769999999999</c:v>
                      </c:pt>
                      <c:pt idx="41312">
                        <c:v>5.0683160000000003</c:v>
                      </c:pt>
                      <c:pt idx="41313">
                        <c:v>5.0758559999999999</c:v>
                      </c:pt>
                      <c:pt idx="41314">
                        <c:v>5.0833959999999996</c:v>
                      </c:pt>
                      <c:pt idx="41315">
                        <c:v>5.090935</c:v>
                      </c:pt>
                      <c:pt idx="41316">
                        <c:v>5.0984749999999996</c:v>
                      </c:pt>
                      <c:pt idx="41317">
                        <c:v>5.1060150000000002</c:v>
                      </c:pt>
                      <c:pt idx="41318">
                        <c:v>5.1135539999999997</c:v>
                      </c:pt>
                      <c:pt idx="41319">
                        <c:v>5.1210940000000003</c:v>
                      </c:pt>
                      <c:pt idx="41320">
                        <c:v>5.1286339999999999</c:v>
                      </c:pt>
                      <c:pt idx="41321">
                        <c:v>5.1361739999999996</c:v>
                      </c:pt>
                      <c:pt idx="41322">
                        <c:v>5.143713</c:v>
                      </c:pt>
                      <c:pt idx="41323">
                        <c:v>5.1512529999999996</c:v>
                      </c:pt>
                      <c:pt idx="41324">
                        <c:v>5.158792</c:v>
                      </c:pt>
                      <c:pt idx="41325">
                        <c:v>5.1663319999999997</c:v>
                      </c:pt>
                      <c:pt idx="41326">
                        <c:v>5.1738720000000002</c:v>
                      </c:pt>
                      <c:pt idx="41327">
                        <c:v>5.1814119999999999</c:v>
                      </c:pt>
                      <c:pt idx="41328">
                        <c:v>5.1889510000000003</c:v>
                      </c:pt>
                      <c:pt idx="41329">
                        <c:v>5.196491</c:v>
                      </c:pt>
                      <c:pt idx="41330">
                        <c:v>5.2040309999999996</c:v>
                      </c:pt>
                      <c:pt idx="41331">
                        <c:v>5.21157</c:v>
                      </c:pt>
                      <c:pt idx="41332">
                        <c:v>5.2191099999999997</c:v>
                      </c:pt>
                      <c:pt idx="41333">
                        <c:v>5.2266500000000002</c:v>
                      </c:pt>
                      <c:pt idx="41334">
                        <c:v>5.2341899999999999</c:v>
                      </c:pt>
                      <c:pt idx="41335">
                        <c:v>5.2417290000000003</c:v>
                      </c:pt>
                      <c:pt idx="41336">
                        <c:v>5.249269</c:v>
                      </c:pt>
                      <c:pt idx="41337">
                        <c:v>5.2568080000000004</c:v>
                      </c:pt>
                      <c:pt idx="41338">
                        <c:v>5.264348</c:v>
                      </c:pt>
                      <c:pt idx="41339">
                        <c:v>5.2718879999999997</c:v>
                      </c:pt>
                      <c:pt idx="41340">
                        <c:v>5.2794280000000002</c:v>
                      </c:pt>
                      <c:pt idx="41341">
                        <c:v>5.2869669999999998</c:v>
                      </c:pt>
                      <c:pt idx="41342">
                        <c:v>5.2945070000000003</c:v>
                      </c:pt>
                      <c:pt idx="41343">
                        <c:v>5.3020459999999998</c:v>
                      </c:pt>
                      <c:pt idx="41344">
                        <c:v>5.3095860000000004</c:v>
                      </c:pt>
                      <c:pt idx="41345">
                        <c:v>5.317126</c:v>
                      </c:pt>
                      <c:pt idx="41346">
                        <c:v>5.3246659999999997</c:v>
                      </c:pt>
                      <c:pt idx="41347">
                        <c:v>5.3322050000000001</c:v>
                      </c:pt>
                      <c:pt idx="41348">
                        <c:v>5.3397449999999997</c:v>
                      </c:pt>
                      <c:pt idx="41349">
                        <c:v>5.3472850000000003</c:v>
                      </c:pt>
                      <c:pt idx="41350">
                        <c:v>5.3548239999999998</c:v>
                      </c:pt>
                      <c:pt idx="41351">
                        <c:v>5.3623640000000004</c:v>
                      </c:pt>
                      <c:pt idx="41352">
                        <c:v>5.369904</c:v>
                      </c:pt>
                      <c:pt idx="41353">
                        <c:v>5.3774430000000004</c:v>
                      </c:pt>
                      <c:pt idx="41354">
                        <c:v>5.3849830000000001</c:v>
                      </c:pt>
                      <c:pt idx="41355">
                        <c:v>5.3925229999999997</c:v>
                      </c:pt>
                      <c:pt idx="41356">
                        <c:v>5.4000630000000003</c:v>
                      </c:pt>
                      <c:pt idx="41357">
                        <c:v>5.4076019999999998</c:v>
                      </c:pt>
                      <c:pt idx="41358">
                        <c:v>5.4151420000000003</c:v>
                      </c:pt>
                      <c:pt idx="41359">
                        <c:v>5.4226809999999999</c:v>
                      </c:pt>
                      <c:pt idx="41360">
                        <c:v>5.4302210000000004</c:v>
                      </c:pt>
                      <c:pt idx="41361">
                        <c:v>5.4377610000000001</c:v>
                      </c:pt>
                      <c:pt idx="41362">
                        <c:v>5.4453009999999997</c:v>
                      </c:pt>
                      <c:pt idx="41363">
                        <c:v>5.4528400000000001</c:v>
                      </c:pt>
                      <c:pt idx="41364">
                        <c:v>5.4603799999999998</c:v>
                      </c:pt>
                      <c:pt idx="41365">
                        <c:v>5.4679190000000002</c:v>
                      </c:pt>
                      <c:pt idx="41366">
                        <c:v>5.4754589999999999</c:v>
                      </c:pt>
                      <c:pt idx="41367">
                        <c:v>5.4829990000000004</c:v>
                      </c:pt>
                      <c:pt idx="41368">
                        <c:v>5.4905390000000001</c:v>
                      </c:pt>
                      <c:pt idx="41369">
                        <c:v>5.4980779999999996</c:v>
                      </c:pt>
                      <c:pt idx="41370">
                        <c:v>5.5056180000000001</c:v>
                      </c:pt>
                      <c:pt idx="41371">
                        <c:v>5.5131579999999998</c:v>
                      </c:pt>
                      <c:pt idx="41372">
                        <c:v>5.5206970000000002</c:v>
                      </c:pt>
                      <c:pt idx="41373">
                        <c:v>5.5282369999999998</c:v>
                      </c:pt>
                      <c:pt idx="41374">
                        <c:v>5.5357770000000004</c:v>
                      </c:pt>
                      <c:pt idx="41375">
                        <c:v>5.5433159999999999</c:v>
                      </c:pt>
                      <c:pt idx="41376">
                        <c:v>5.5508559999999996</c:v>
                      </c:pt>
                      <c:pt idx="41377">
                        <c:v>5.5583960000000001</c:v>
                      </c:pt>
                      <c:pt idx="41378">
                        <c:v>5.5659359999999998</c:v>
                      </c:pt>
                      <c:pt idx="41379">
                        <c:v>5.5734750000000002</c:v>
                      </c:pt>
                      <c:pt idx="41380">
                        <c:v>5.5810149999999998</c:v>
                      </c:pt>
                      <c:pt idx="41381">
                        <c:v>5.5885540000000002</c:v>
                      </c:pt>
                      <c:pt idx="41382">
                        <c:v>5.5960939999999999</c:v>
                      </c:pt>
                      <c:pt idx="41383">
                        <c:v>5.6036339999999996</c:v>
                      </c:pt>
                      <c:pt idx="41384">
                        <c:v>5.6111740000000001</c:v>
                      </c:pt>
                      <c:pt idx="41385">
                        <c:v>5.6187129999999996</c:v>
                      </c:pt>
                      <c:pt idx="41386">
                        <c:v>5.6262530000000002</c:v>
                      </c:pt>
                      <c:pt idx="41387">
                        <c:v>5.6337919999999997</c:v>
                      </c:pt>
                      <c:pt idx="41388">
                        <c:v>5.6413320000000002</c:v>
                      </c:pt>
                      <c:pt idx="41389">
                        <c:v>5.6488719999999999</c:v>
                      </c:pt>
                      <c:pt idx="41390">
                        <c:v>5.6564120000000004</c:v>
                      </c:pt>
                      <c:pt idx="41391">
                        <c:v>5.663951</c:v>
                      </c:pt>
                      <c:pt idx="41392">
                        <c:v>5.6714909999999996</c:v>
                      </c:pt>
                      <c:pt idx="41393">
                        <c:v>5.67903</c:v>
                      </c:pt>
                      <c:pt idx="41394">
                        <c:v>5.6865699999999997</c:v>
                      </c:pt>
                      <c:pt idx="41395">
                        <c:v>5.6941100000000002</c:v>
                      </c:pt>
                      <c:pt idx="41396">
                        <c:v>5.7016499999999999</c:v>
                      </c:pt>
                      <c:pt idx="41397">
                        <c:v>5.7091890000000003</c:v>
                      </c:pt>
                      <c:pt idx="41398">
                        <c:v>5.7167289999999999</c:v>
                      </c:pt>
                      <c:pt idx="41399">
                        <c:v>5.7242689999999996</c:v>
                      </c:pt>
                      <c:pt idx="41400">
                        <c:v>5.7318090000000002</c:v>
                      </c:pt>
                      <c:pt idx="41401">
                        <c:v>5.7393479999999997</c:v>
                      </c:pt>
                      <c:pt idx="41402">
                        <c:v>5.7468880000000002</c:v>
                      </c:pt>
                      <c:pt idx="41403">
                        <c:v>5.7544269999999997</c:v>
                      </c:pt>
                      <c:pt idx="41404">
                        <c:v>5.7619670000000003</c:v>
                      </c:pt>
                      <c:pt idx="41405">
                        <c:v>5.7695069999999999</c:v>
                      </c:pt>
                      <c:pt idx="41406">
                        <c:v>5.7770469999999996</c:v>
                      </c:pt>
                      <c:pt idx="41407">
                        <c:v>5.784586</c:v>
                      </c:pt>
                      <c:pt idx="41408">
                        <c:v>5.7921259999999997</c:v>
                      </c:pt>
                      <c:pt idx="41409">
                        <c:v>5.7996650000000001</c:v>
                      </c:pt>
                      <c:pt idx="41410">
                        <c:v>5.8072049999999997</c:v>
                      </c:pt>
                      <c:pt idx="41411">
                        <c:v>5.8147450000000003</c:v>
                      </c:pt>
                      <c:pt idx="41412">
                        <c:v>5.8222849999999999</c:v>
                      </c:pt>
                      <c:pt idx="41413">
                        <c:v>5.8298240000000003</c:v>
                      </c:pt>
                      <c:pt idx="41414">
                        <c:v>5.837364</c:v>
                      </c:pt>
                      <c:pt idx="41415">
                        <c:v>5.8449030000000004</c:v>
                      </c:pt>
                      <c:pt idx="41416">
                        <c:v>5.8524430000000001</c:v>
                      </c:pt>
                      <c:pt idx="41417">
                        <c:v>5.8599829999999997</c:v>
                      </c:pt>
                      <c:pt idx="41418">
                        <c:v>5.8675230000000003</c:v>
                      </c:pt>
                      <c:pt idx="41419">
                        <c:v>5.8750619999999998</c:v>
                      </c:pt>
                      <c:pt idx="41420">
                        <c:v>5.8826020000000003</c:v>
                      </c:pt>
                      <c:pt idx="41421">
                        <c:v>5.890142</c:v>
                      </c:pt>
                      <c:pt idx="41422">
                        <c:v>5.8976810000000004</c:v>
                      </c:pt>
                      <c:pt idx="41423">
                        <c:v>5.9052210000000001</c:v>
                      </c:pt>
                      <c:pt idx="41424">
                        <c:v>5.9127609999999997</c:v>
                      </c:pt>
                      <c:pt idx="41425">
                        <c:v>5.9203000000000001</c:v>
                      </c:pt>
                      <c:pt idx="41426">
                        <c:v>5.9278399999999998</c:v>
                      </c:pt>
                      <c:pt idx="41427">
                        <c:v>5.9353800000000003</c:v>
                      </c:pt>
                      <c:pt idx="41428">
                        <c:v>5.94292</c:v>
                      </c:pt>
                      <c:pt idx="41429">
                        <c:v>5.9504590000000004</c:v>
                      </c:pt>
                      <c:pt idx="41430">
                        <c:v>5.957999</c:v>
                      </c:pt>
                      <c:pt idx="41431">
                        <c:v>5.9655389999999997</c:v>
                      </c:pt>
                      <c:pt idx="41432">
                        <c:v>5.9730780000000001</c:v>
                      </c:pt>
                      <c:pt idx="41433">
                        <c:v>5.9806179999999998</c:v>
                      </c:pt>
                      <c:pt idx="41434">
                        <c:v>5.9881580000000003</c:v>
                      </c:pt>
                      <c:pt idx="41435">
                        <c:v>5.9956969999999998</c:v>
                      </c:pt>
                      <c:pt idx="41436">
                        <c:v>6.0032370000000004</c:v>
                      </c:pt>
                      <c:pt idx="41437">
                        <c:v>6.010777</c:v>
                      </c:pt>
                      <c:pt idx="41438">
                        <c:v>6.0183160000000004</c:v>
                      </c:pt>
                      <c:pt idx="41439">
                        <c:v>6.0258560000000001</c:v>
                      </c:pt>
                      <c:pt idx="41440">
                        <c:v>6.0333959999999998</c:v>
                      </c:pt>
                      <c:pt idx="41441">
                        <c:v>6.0409360000000003</c:v>
                      </c:pt>
                      <c:pt idx="41442">
                        <c:v>6.0484749999999998</c:v>
                      </c:pt>
                      <c:pt idx="41443">
                        <c:v>6.0560150000000004</c:v>
                      </c:pt>
                      <c:pt idx="41444">
                        <c:v>6.0635539999999999</c:v>
                      </c:pt>
                      <c:pt idx="41445">
                        <c:v>6.0710940000000004</c:v>
                      </c:pt>
                      <c:pt idx="41446">
                        <c:v>6.0786340000000001</c:v>
                      </c:pt>
                      <c:pt idx="41447">
                        <c:v>6.0861739999999998</c:v>
                      </c:pt>
                      <c:pt idx="41448">
                        <c:v>6.0937130000000002</c:v>
                      </c:pt>
                      <c:pt idx="41449">
                        <c:v>6.1012529999999998</c:v>
                      </c:pt>
                      <c:pt idx="41450">
                        <c:v>6.1087930000000004</c:v>
                      </c:pt>
                      <c:pt idx="41451">
                        <c:v>6.1163319999999999</c:v>
                      </c:pt>
                      <c:pt idx="41452">
                        <c:v>6.1238720000000004</c:v>
                      </c:pt>
                      <c:pt idx="41453">
                        <c:v>6.1314120000000001</c:v>
                      </c:pt>
                      <c:pt idx="41454">
                        <c:v>6.1389509999999996</c:v>
                      </c:pt>
                      <c:pt idx="41455">
                        <c:v>6.1464910000000001</c:v>
                      </c:pt>
                      <c:pt idx="41456">
                        <c:v>6.1540309999999998</c:v>
                      </c:pt>
                      <c:pt idx="41457">
                        <c:v>6.1615710000000004</c:v>
                      </c:pt>
                      <c:pt idx="41458">
                        <c:v>6.1691099999999999</c:v>
                      </c:pt>
                      <c:pt idx="41459">
                        <c:v>6.1766500000000004</c:v>
                      </c:pt>
                      <c:pt idx="41460">
                        <c:v>6.1841889999999999</c:v>
                      </c:pt>
                      <c:pt idx="41461">
                        <c:v>6.1917289999999996</c:v>
                      </c:pt>
                      <c:pt idx="41462">
                        <c:v>6.1992690000000001</c:v>
                      </c:pt>
                      <c:pt idx="41463">
                        <c:v>6.2068089999999998</c:v>
                      </c:pt>
                      <c:pt idx="41464">
                        <c:v>6.2143480000000002</c:v>
                      </c:pt>
                      <c:pt idx="41465">
                        <c:v>6.2218879999999999</c:v>
                      </c:pt>
                      <c:pt idx="41466">
                        <c:v>6.2294270000000003</c:v>
                      </c:pt>
                      <c:pt idx="41467">
                        <c:v>6.2369669999999999</c:v>
                      </c:pt>
                      <c:pt idx="41468">
                        <c:v>6.2445069999999996</c:v>
                      </c:pt>
                      <c:pt idx="41469">
                        <c:v>6.2520470000000001</c:v>
                      </c:pt>
                      <c:pt idx="41470">
                        <c:v>6.2595859999999997</c:v>
                      </c:pt>
                      <c:pt idx="41471">
                        <c:v>6.2671260000000002</c:v>
                      </c:pt>
                      <c:pt idx="41472">
                        <c:v>6.2746649999999997</c:v>
                      </c:pt>
                      <c:pt idx="41473">
                        <c:v>6.2822050000000003</c:v>
                      </c:pt>
                      <c:pt idx="41474">
                        <c:v>6.2897449999999999</c:v>
                      </c:pt>
                      <c:pt idx="41475">
                        <c:v>6.2972849999999996</c:v>
                      </c:pt>
                      <c:pt idx="41476">
                        <c:v>6.304824</c:v>
                      </c:pt>
                      <c:pt idx="41477">
                        <c:v>6.3123639999999996</c:v>
                      </c:pt>
                      <c:pt idx="41478">
                        <c:v>6.3199040000000002</c:v>
                      </c:pt>
                      <c:pt idx="41479">
                        <c:v>6.3274429999999997</c:v>
                      </c:pt>
                      <c:pt idx="41480">
                        <c:v>6.3349830000000003</c:v>
                      </c:pt>
                      <c:pt idx="41481">
                        <c:v>6.3425229999999999</c:v>
                      </c:pt>
                      <c:pt idx="41482">
                        <c:v>6.3500620000000003</c:v>
                      </c:pt>
                      <c:pt idx="41483">
                        <c:v>6.357602</c:v>
                      </c:pt>
                      <c:pt idx="41484">
                        <c:v>6.3651419999999996</c:v>
                      </c:pt>
                      <c:pt idx="41485">
                        <c:v>6.3726820000000002</c:v>
                      </c:pt>
                      <c:pt idx="41486">
                        <c:v>6.3802209999999997</c:v>
                      </c:pt>
                      <c:pt idx="41487">
                        <c:v>6.3877610000000002</c:v>
                      </c:pt>
                      <c:pt idx="41488">
                        <c:v>6.3952999999999998</c:v>
                      </c:pt>
                      <c:pt idx="41489">
                        <c:v>6.4028400000000003</c:v>
                      </c:pt>
                      <c:pt idx="41490">
                        <c:v>6.41038</c:v>
                      </c:pt>
                      <c:pt idx="41491">
                        <c:v>6.4179199999999996</c:v>
                      </c:pt>
                      <c:pt idx="41492">
                        <c:v>6.425459</c:v>
                      </c:pt>
                      <c:pt idx="41493">
                        <c:v>6.4329989999999997</c:v>
                      </c:pt>
                      <c:pt idx="41494">
                        <c:v>6.4405380000000001</c:v>
                      </c:pt>
                      <c:pt idx="41495">
                        <c:v>6.4480779999999998</c:v>
                      </c:pt>
                      <c:pt idx="41496">
                        <c:v>6.4556180000000003</c:v>
                      </c:pt>
                      <c:pt idx="41497">
                        <c:v>6.463158</c:v>
                      </c:pt>
                      <c:pt idx="41498">
                        <c:v>6.4706970000000004</c:v>
                      </c:pt>
                      <c:pt idx="41499">
                        <c:v>6.478237</c:v>
                      </c:pt>
                      <c:pt idx="41500">
                        <c:v>6.4857769999999997</c:v>
                      </c:pt>
                      <c:pt idx="41501">
                        <c:v>6.4933160000000001</c:v>
                      </c:pt>
                      <c:pt idx="41502">
                        <c:v>6.5008559999999997</c:v>
                      </c:pt>
                      <c:pt idx="41503">
                        <c:v>6.5083960000000003</c:v>
                      </c:pt>
                      <c:pt idx="41504">
                        <c:v>6.5159349999999998</c:v>
                      </c:pt>
                      <c:pt idx="41505">
                        <c:v>6.5234750000000004</c:v>
                      </c:pt>
                      <c:pt idx="41506">
                        <c:v>6.531015</c:v>
                      </c:pt>
                      <c:pt idx="41507">
                        <c:v>6.5385549999999997</c:v>
                      </c:pt>
                      <c:pt idx="41508">
                        <c:v>6.5460940000000001</c:v>
                      </c:pt>
                      <c:pt idx="41509">
                        <c:v>6.5536339999999997</c:v>
                      </c:pt>
                      <c:pt idx="41510">
                        <c:v>6.5611730000000001</c:v>
                      </c:pt>
                      <c:pt idx="41511">
                        <c:v>6.5687129999999998</c:v>
                      </c:pt>
                      <c:pt idx="41512">
                        <c:v>6.5762530000000003</c:v>
                      </c:pt>
                      <c:pt idx="41513">
                        <c:v>6.583793</c:v>
                      </c:pt>
                      <c:pt idx="41514">
                        <c:v>6.5913320000000004</c:v>
                      </c:pt>
                      <c:pt idx="41515">
                        <c:v>6.5988720000000001</c:v>
                      </c:pt>
                      <c:pt idx="41516">
                        <c:v>6.6064109999999996</c:v>
                      </c:pt>
                      <c:pt idx="41517">
                        <c:v>6.6139510000000001</c:v>
                      </c:pt>
                      <c:pt idx="41518">
                        <c:v>6.6214909999999998</c:v>
                      </c:pt>
                      <c:pt idx="41519">
                        <c:v>6.6290310000000003</c:v>
                      </c:pt>
                      <c:pt idx="41520">
                        <c:v>6.6365699999999999</c:v>
                      </c:pt>
                      <c:pt idx="41521">
                        <c:v>6.6441100000000004</c:v>
                      </c:pt>
                      <c:pt idx="41522">
                        <c:v>6.6516489999999999</c:v>
                      </c:pt>
                      <c:pt idx="41523">
                        <c:v>6.6591889999999996</c:v>
                      </c:pt>
                      <c:pt idx="41524">
                        <c:v>6.6667290000000001</c:v>
                      </c:pt>
                      <c:pt idx="41525">
                        <c:v>6.6742689999999998</c:v>
                      </c:pt>
                      <c:pt idx="41526">
                        <c:v>6.6818080000000002</c:v>
                      </c:pt>
                      <c:pt idx="41527">
                        <c:v>6.6893479999999998</c:v>
                      </c:pt>
                      <c:pt idx="41528">
                        <c:v>6.6968880000000004</c:v>
                      </c:pt>
                      <c:pt idx="41529">
                        <c:v>6.7044269999999999</c:v>
                      </c:pt>
                      <c:pt idx="41530">
                        <c:v>6.7119669999999996</c:v>
                      </c:pt>
                      <c:pt idx="41531">
                        <c:v>6.7195070000000001</c:v>
                      </c:pt>
                      <c:pt idx="41532">
                        <c:v>6.7270459999999996</c:v>
                      </c:pt>
                      <c:pt idx="41533">
                        <c:v>6.7345860000000002</c:v>
                      </c:pt>
                      <c:pt idx="41534">
                        <c:v>6.7421259999999998</c:v>
                      </c:pt>
                      <c:pt idx="41535">
                        <c:v>6.7496660000000004</c:v>
                      </c:pt>
                      <c:pt idx="41536">
                        <c:v>6.7572049999999999</c:v>
                      </c:pt>
                      <c:pt idx="41537">
                        <c:v>6.7647449999999996</c:v>
                      </c:pt>
                      <c:pt idx="41538">
                        <c:v>6.7722850000000001</c:v>
                      </c:pt>
                      <c:pt idx="41539">
                        <c:v>6.7798239999999996</c:v>
                      </c:pt>
                      <c:pt idx="41540">
                        <c:v>6.7873640000000002</c:v>
                      </c:pt>
                      <c:pt idx="41541">
                        <c:v>6.7949039999999998</c:v>
                      </c:pt>
                      <c:pt idx="41542">
                        <c:v>6.8024440000000004</c:v>
                      </c:pt>
                      <c:pt idx="41543">
                        <c:v>6.8099829999999999</c:v>
                      </c:pt>
                      <c:pt idx="41544">
                        <c:v>6.8175230000000004</c:v>
                      </c:pt>
                      <c:pt idx="41545">
                        <c:v>6.825062</c:v>
                      </c:pt>
                      <c:pt idx="41546">
                        <c:v>6.8326019999999996</c:v>
                      </c:pt>
                      <c:pt idx="41547">
                        <c:v>6.8401420000000002</c:v>
                      </c:pt>
                      <c:pt idx="41548">
                        <c:v>6.8476819999999998</c:v>
                      </c:pt>
                      <c:pt idx="41549">
                        <c:v>6.8552210000000002</c:v>
                      </c:pt>
                      <c:pt idx="41550">
                        <c:v>6.8627609999999999</c:v>
                      </c:pt>
                      <c:pt idx="41551">
                        <c:v>6.8703000000000003</c:v>
                      </c:pt>
                      <c:pt idx="41552">
                        <c:v>6.87784</c:v>
                      </c:pt>
                      <c:pt idx="41553">
                        <c:v>6.8853799999999996</c:v>
                      </c:pt>
                      <c:pt idx="41554">
                        <c:v>6.8929200000000002</c:v>
                      </c:pt>
                      <c:pt idx="41555">
                        <c:v>6.9004589999999997</c:v>
                      </c:pt>
                      <c:pt idx="41556">
                        <c:v>6.9079990000000002</c:v>
                      </c:pt>
                      <c:pt idx="41557">
                        <c:v>6.9155389999999999</c:v>
                      </c:pt>
                      <c:pt idx="41558">
                        <c:v>6.9230780000000003</c:v>
                      </c:pt>
                      <c:pt idx="41559">
                        <c:v>6.9306179999999999</c:v>
                      </c:pt>
                      <c:pt idx="41560">
                        <c:v>6.9381579999999996</c:v>
                      </c:pt>
                      <c:pt idx="41561">
                        <c:v>6.945697</c:v>
                      </c:pt>
                      <c:pt idx="41562">
                        <c:v>6.9532369999999997</c:v>
                      </c:pt>
                      <c:pt idx="41563">
                        <c:v>6.9607770000000002</c:v>
                      </c:pt>
                      <c:pt idx="41564">
                        <c:v>6.9683169999999999</c:v>
                      </c:pt>
                      <c:pt idx="41565">
                        <c:v>6.9758560000000003</c:v>
                      </c:pt>
                      <c:pt idx="41566">
                        <c:v>6.9833959999999999</c:v>
                      </c:pt>
                      <c:pt idx="41567">
                        <c:v>6.9909350000000003</c:v>
                      </c:pt>
                      <c:pt idx="41568">
                        <c:v>6.998475</c:v>
                      </c:pt>
                      <c:pt idx="41569">
                        <c:v>7.0060149999999997</c:v>
                      </c:pt>
                      <c:pt idx="41570">
                        <c:v>7.0135550000000002</c:v>
                      </c:pt>
                      <c:pt idx="41571">
                        <c:v>7.0210939999999997</c:v>
                      </c:pt>
                      <c:pt idx="41572">
                        <c:v>7.0286340000000003</c:v>
                      </c:pt>
                      <c:pt idx="41573">
                        <c:v>7.0361729999999998</c:v>
                      </c:pt>
                      <c:pt idx="41574">
                        <c:v>7.0437130000000003</c:v>
                      </c:pt>
                      <c:pt idx="41575">
                        <c:v>7.051253</c:v>
                      </c:pt>
                      <c:pt idx="41576">
                        <c:v>7.0587929999999997</c:v>
                      </c:pt>
                      <c:pt idx="41577">
                        <c:v>7.0663320000000001</c:v>
                      </c:pt>
                      <c:pt idx="41578">
                        <c:v>7.0738719999999997</c:v>
                      </c:pt>
                      <c:pt idx="41579">
                        <c:v>7.0814120000000003</c:v>
                      </c:pt>
                      <c:pt idx="41580">
                        <c:v>7.0889509999999998</c:v>
                      </c:pt>
                      <c:pt idx="41581">
                        <c:v>7.0964910000000003</c:v>
                      </c:pt>
                      <c:pt idx="41582">
                        <c:v>7.104031</c:v>
                      </c:pt>
                      <c:pt idx="41583">
                        <c:v>7.1115700000000004</c:v>
                      </c:pt>
                      <c:pt idx="41584">
                        <c:v>7.11911</c:v>
                      </c:pt>
                      <c:pt idx="41585">
                        <c:v>7.1266499999999997</c:v>
                      </c:pt>
                      <c:pt idx="41586">
                        <c:v>7.1341900000000003</c:v>
                      </c:pt>
                      <c:pt idx="41587">
                        <c:v>7.1417289999999998</c:v>
                      </c:pt>
                      <c:pt idx="41588">
                        <c:v>7.1492690000000003</c:v>
                      </c:pt>
                      <c:pt idx="41589">
                        <c:v>7.1568079999999998</c:v>
                      </c:pt>
                      <c:pt idx="41590">
                        <c:v>7.1643480000000004</c:v>
                      </c:pt>
                      <c:pt idx="41591">
                        <c:v>7.171888</c:v>
                      </c:pt>
                      <c:pt idx="41592">
                        <c:v>7.1794279999999997</c:v>
                      </c:pt>
                      <c:pt idx="41593">
                        <c:v>7.1869670000000001</c:v>
                      </c:pt>
                      <c:pt idx="41594">
                        <c:v>7.1945069999999998</c:v>
                      </c:pt>
                      <c:pt idx="41595">
                        <c:v>7.2020460000000002</c:v>
                      </c:pt>
                      <c:pt idx="41596">
                        <c:v>7.2095859999999998</c:v>
                      </c:pt>
                      <c:pt idx="41597">
                        <c:v>7.2171260000000004</c:v>
                      </c:pt>
                      <c:pt idx="41598">
                        <c:v>7.224666</c:v>
                      </c:pt>
                      <c:pt idx="41599">
                        <c:v>7.2322050000000004</c:v>
                      </c:pt>
                      <c:pt idx="41600">
                        <c:v>7.2397450000000001</c:v>
                      </c:pt>
                      <c:pt idx="41601">
                        <c:v>7.2472839999999996</c:v>
                      </c:pt>
                      <c:pt idx="41602">
                        <c:v>7.2548240000000002</c:v>
                      </c:pt>
                      <c:pt idx="41603">
                        <c:v>7.2623639999999998</c:v>
                      </c:pt>
                      <c:pt idx="41604">
                        <c:v>7.2699040000000004</c:v>
                      </c:pt>
                      <c:pt idx="41605">
                        <c:v>7.2774429999999999</c:v>
                      </c:pt>
                      <c:pt idx="41606">
                        <c:v>7.2849830000000004</c:v>
                      </c:pt>
                      <c:pt idx="41607">
                        <c:v>7.2925230000000001</c:v>
                      </c:pt>
                      <c:pt idx="41608">
                        <c:v>7.3000619999999996</c:v>
                      </c:pt>
                      <c:pt idx="41609">
                        <c:v>7.3076020000000002</c:v>
                      </c:pt>
                      <c:pt idx="41610">
                        <c:v>7.3151419999999998</c:v>
                      </c:pt>
                      <c:pt idx="41611">
                        <c:v>7.3226810000000002</c:v>
                      </c:pt>
                      <c:pt idx="41612">
                        <c:v>7.3302209999999999</c:v>
                      </c:pt>
                      <c:pt idx="41613">
                        <c:v>7.3377610000000004</c:v>
                      </c:pt>
                      <c:pt idx="41614">
                        <c:v>7.3453010000000001</c:v>
                      </c:pt>
                      <c:pt idx="41615">
                        <c:v>7.3528399999999996</c:v>
                      </c:pt>
                      <c:pt idx="41616">
                        <c:v>7.3603800000000001</c:v>
                      </c:pt>
                      <c:pt idx="41617">
                        <c:v>7.3679189999999997</c:v>
                      </c:pt>
                      <c:pt idx="41618">
                        <c:v>7.3754590000000002</c:v>
                      </c:pt>
                      <c:pt idx="41619">
                        <c:v>7.3829989999999999</c:v>
                      </c:pt>
                      <c:pt idx="41620">
                        <c:v>7.3905390000000004</c:v>
                      </c:pt>
                      <c:pt idx="41621">
                        <c:v>7.3980779999999999</c:v>
                      </c:pt>
                      <c:pt idx="41622">
                        <c:v>7.4056179999999996</c:v>
                      </c:pt>
                      <c:pt idx="41623">
                        <c:v>7.413157</c:v>
                      </c:pt>
                      <c:pt idx="41624">
                        <c:v>7.4206969999999997</c:v>
                      </c:pt>
                      <c:pt idx="41625">
                        <c:v>7.4282370000000002</c:v>
                      </c:pt>
                      <c:pt idx="41626">
                        <c:v>7.4357769999999999</c:v>
                      </c:pt>
                      <c:pt idx="41627">
                        <c:v>7.4433160000000003</c:v>
                      </c:pt>
                      <c:pt idx="41628">
                        <c:v>7.4508559999999999</c:v>
                      </c:pt>
                      <c:pt idx="41629">
                        <c:v>7.4583959999999996</c:v>
                      </c:pt>
                      <c:pt idx="41630">
                        <c:v>7.465935</c:v>
                      </c:pt>
                      <c:pt idx="41631">
                        <c:v>7.4734749999999996</c:v>
                      </c:pt>
                      <c:pt idx="41632">
                        <c:v>7.4810150000000002</c:v>
                      </c:pt>
                      <c:pt idx="41633">
                        <c:v>7.4885539999999997</c:v>
                      </c:pt>
                      <c:pt idx="41634">
                        <c:v>7.4960940000000003</c:v>
                      </c:pt>
                      <c:pt idx="41635">
                        <c:v>7.5036339999999999</c:v>
                      </c:pt>
                      <c:pt idx="41636">
                        <c:v>7.5111739999999996</c:v>
                      </c:pt>
                      <c:pt idx="41637">
                        <c:v>7.518713</c:v>
                      </c:pt>
                      <c:pt idx="41638">
                        <c:v>7.5262529999999996</c:v>
                      </c:pt>
                      <c:pt idx="41639">
                        <c:v>7.533792</c:v>
                      </c:pt>
                      <c:pt idx="41640">
                        <c:v>7.5413319999999997</c:v>
                      </c:pt>
                      <c:pt idx="41641">
                        <c:v>7.5488720000000002</c:v>
                      </c:pt>
                      <c:pt idx="41642">
                        <c:v>7.5564119999999999</c:v>
                      </c:pt>
                      <c:pt idx="41643">
                        <c:v>7.5639510000000003</c:v>
                      </c:pt>
                      <c:pt idx="41644">
                        <c:v>7.571491</c:v>
                      </c:pt>
                      <c:pt idx="41645">
                        <c:v>7.5790309999999996</c:v>
                      </c:pt>
                      <c:pt idx="41646">
                        <c:v>7.58657</c:v>
                      </c:pt>
                      <c:pt idx="41647">
                        <c:v>7.5941099999999997</c:v>
                      </c:pt>
                      <c:pt idx="41648">
                        <c:v>7.6016500000000002</c:v>
                      </c:pt>
                      <c:pt idx="41649">
                        <c:v>7.6091899999999999</c:v>
                      </c:pt>
                      <c:pt idx="41650">
                        <c:v>7.6167290000000003</c:v>
                      </c:pt>
                      <c:pt idx="41651">
                        <c:v>7.624269</c:v>
                      </c:pt>
                      <c:pt idx="41652">
                        <c:v>7.6318080000000004</c:v>
                      </c:pt>
                      <c:pt idx="41653">
                        <c:v>7.639348</c:v>
                      </c:pt>
                      <c:pt idx="41654">
                        <c:v>7.6468879999999997</c:v>
                      </c:pt>
                      <c:pt idx="41655">
                        <c:v>7.6544280000000002</c:v>
                      </c:pt>
                      <c:pt idx="41656">
                        <c:v>7.6619669999999998</c:v>
                      </c:pt>
                      <c:pt idx="41657">
                        <c:v>7.6695070000000003</c:v>
                      </c:pt>
                      <c:pt idx="41658">
                        <c:v>7.6770459999999998</c:v>
                      </c:pt>
                      <c:pt idx="41659">
                        <c:v>7.6845860000000004</c:v>
                      </c:pt>
                      <c:pt idx="41660">
                        <c:v>7.692126</c:v>
                      </c:pt>
                      <c:pt idx="41661">
                        <c:v>7.6996659999999997</c:v>
                      </c:pt>
                      <c:pt idx="41662">
                        <c:v>7.7072050000000001</c:v>
                      </c:pt>
                      <c:pt idx="41663">
                        <c:v>7.7147449999999997</c:v>
                      </c:pt>
                      <c:pt idx="41664">
                        <c:v>7.7222850000000003</c:v>
                      </c:pt>
                      <c:pt idx="41665">
                        <c:v>7.7298239999999998</c:v>
                      </c:pt>
                      <c:pt idx="41666">
                        <c:v>7.7373640000000004</c:v>
                      </c:pt>
                      <c:pt idx="41667">
                        <c:v>7.744904</c:v>
                      </c:pt>
                      <c:pt idx="41668">
                        <c:v>7.7524430000000004</c:v>
                      </c:pt>
                      <c:pt idx="41669">
                        <c:v>7.7599830000000001</c:v>
                      </c:pt>
                      <c:pt idx="41670">
                        <c:v>7.7675229999999997</c:v>
                      </c:pt>
                      <c:pt idx="41671">
                        <c:v>7.7750630000000003</c:v>
                      </c:pt>
                      <c:pt idx="41672">
                        <c:v>7.7826019999999998</c:v>
                      </c:pt>
                      <c:pt idx="41673">
                        <c:v>7.7901420000000003</c:v>
                      </c:pt>
                      <c:pt idx="41674">
                        <c:v>7.7976809999999999</c:v>
                      </c:pt>
                      <c:pt idx="41675">
                        <c:v>7.8052210000000004</c:v>
                      </c:pt>
                      <c:pt idx="41676">
                        <c:v>7.8127610000000001</c:v>
                      </c:pt>
                      <c:pt idx="41677">
                        <c:v>7.8203009999999997</c:v>
                      </c:pt>
                      <c:pt idx="41678">
                        <c:v>7.8278400000000001</c:v>
                      </c:pt>
                      <c:pt idx="41679">
                        <c:v>7.8353799999999998</c:v>
                      </c:pt>
                      <c:pt idx="41680">
                        <c:v>7.8429190000000002</c:v>
                      </c:pt>
                      <c:pt idx="41681">
                        <c:v>7.8504589999999999</c:v>
                      </c:pt>
                      <c:pt idx="41682">
                        <c:v>7.8579990000000004</c:v>
                      </c:pt>
                      <c:pt idx="41683">
                        <c:v>7.8655390000000001</c:v>
                      </c:pt>
                      <c:pt idx="41684">
                        <c:v>7.8730779999999996</c:v>
                      </c:pt>
                      <c:pt idx="41685">
                        <c:v>7.8806180000000001</c:v>
                      </c:pt>
                      <c:pt idx="41686">
                        <c:v>7.8881579999999998</c:v>
                      </c:pt>
                      <c:pt idx="41687">
                        <c:v>7.8956970000000002</c:v>
                      </c:pt>
                      <c:pt idx="41688">
                        <c:v>7.9032369999999998</c:v>
                      </c:pt>
                      <c:pt idx="41689">
                        <c:v>7.9107770000000004</c:v>
                      </c:pt>
                      <c:pt idx="41690">
                        <c:v>7.9183159999999999</c:v>
                      </c:pt>
                      <c:pt idx="41691">
                        <c:v>7.9258559999999996</c:v>
                      </c:pt>
                      <c:pt idx="41692">
                        <c:v>7.9333960000000001</c:v>
                      </c:pt>
                      <c:pt idx="41693">
                        <c:v>7.9409359999999998</c:v>
                      </c:pt>
                      <c:pt idx="41694">
                        <c:v>7.9484750000000002</c:v>
                      </c:pt>
                      <c:pt idx="41695">
                        <c:v>7.9560149999999998</c:v>
                      </c:pt>
                      <c:pt idx="41696">
                        <c:v>7.9635540000000002</c:v>
                      </c:pt>
                      <c:pt idx="41697">
                        <c:v>7.9710939999999999</c:v>
                      </c:pt>
                      <c:pt idx="41698">
                        <c:v>7.9786339999999996</c:v>
                      </c:pt>
                      <c:pt idx="41699">
                        <c:v>7.9861740000000001</c:v>
                      </c:pt>
                      <c:pt idx="41700">
                        <c:v>7.9937129999999996</c:v>
                      </c:pt>
                      <c:pt idx="41701">
                        <c:v>8.0012530000000002</c:v>
                      </c:pt>
                      <c:pt idx="41702">
                        <c:v>8.0087930000000007</c:v>
                      </c:pt>
                      <c:pt idx="41703">
                        <c:v>8.0163329999999995</c:v>
                      </c:pt>
                      <c:pt idx="41704">
                        <c:v>8.0238720000000008</c:v>
                      </c:pt>
                      <c:pt idx="41705">
                        <c:v>8.0314110000000003</c:v>
                      </c:pt>
                      <c:pt idx="41706">
                        <c:v>8.0389510000000008</c:v>
                      </c:pt>
                      <c:pt idx="41707">
                        <c:v>8.0464909999999996</c:v>
                      </c:pt>
                      <c:pt idx="41708">
                        <c:v>8.0540299999999991</c:v>
                      </c:pt>
                      <c:pt idx="41709">
                        <c:v>8.0615699999999997</c:v>
                      </c:pt>
                      <c:pt idx="41710">
                        <c:v>8.0691100000000002</c:v>
                      </c:pt>
                      <c:pt idx="41711">
                        <c:v>8.0766500000000008</c:v>
                      </c:pt>
                      <c:pt idx="41712">
                        <c:v>8.0841890000000003</c:v>
                      </c:pt>
                      <c:pt idx="41713">
                        <c:v>8.0917290000000008</c:v>
                      </c:pt>
                      <c:pt idx="41714">
                        <c:v>8.0992689999999996</c:v>
                      </c:pt>
                      <c:pt idx="41715">
                        <c:v>8.1068090000000002</c:v>
                      </c:pt>
                      <c:pt idx="41716">
                        <c:v>8.1143479999999997</c:v>
                      </c:pt>
                      <c:pt idx="41717">
                        <c:v>8.1218880000000002</c:v>
                      </c:pt>
                      <c:pt idx="41718">
                        <c:v>8.1294280000000008</c:v>
                      </c:pt>
                      <c:pt idx="41719">
                        <c:v>8.1369670000000003</c:v>
                      </c:pt>
                      <c:pt idx="41720">
                        <c:v>8.1445059999999998</c:v>
                      </c:pt>
                      <c:pt idx="41721">
                        <c:v>8.1520460000000003</c:v>
                      </c:pt>
                      <c:pt idx="41722">
                        <c:v>8.1595859999999991</c:v>
                      </c:pt>
                      <c:pt idx="41723">
                        <c:v>8.1671259999999997</c:v>
                      </c:pt>
                      <c:pt idx="41724">
                        <c:v>8.1746649999999992</c:v>
                      </c:pt>
                      <c:pt idx="41725">
                        <c:v>8.1822049999999997</c:v>
                      </c:pt>
                      <c:pt idx="41726">
                        <c:v>8.1897450000000003</c:v>
                      </c:pt>
                      <c:pt idx="41727">
                        <c:v>8.1972850000000008</c:v>
                      </c:pt>
                      <c:pt idx="41728">
                        <c:v>8.2048240000000003</c:v>
                      </c:pt>
                      <c:pt idx="41729">
                        <c:v>8.2123640000000009</c:v>
                      </c:pt>
                      <c:pt idx="41730">
                        <c:v>8.2199039999999997</c:v>
                      </c:pt>
                      <c:pt idx="41731">
                        <c:v>8.2274440000000002</c:v>
                      </c:pt>
                      <c:pt idx="41732">
                        <c:v>8.2349829999999997</c:v>
                      </c:pt>
                      <c:pt idx="41733">
                        <c:v>8.2425219999999992</c:v>
                      </c:pt>
                      <c:pt idx="41734">
                        <c:v>8.2500619999999998</c:v>
                      </c:pt>
                      <c:pt idx="41735">
                        <c:v>8.2576020000000003</c:v>
                      </c:pt>
                      <c:pt idx="41736">
                        <c:v>8.2651409999999998</c:v>
                      </c:pt>
                      <c:pt idx="41737">
                        <c:v>8.2726810000000004</c:v>
                      </c:pt>
                      <c:pt idx="41738">
                        <c:v>8.2802209999999992</c:v>
                      </c:pt>
                      <c:pt idx="41739">
                        <c:v>8.2877609999999997</c:v>
                      </c:pt>
                      <c:pt idx="41740">
                        <c:v>8.2952999999999992</c:v>
                      </c:pt>
                      <c:pt idx="41741">
                        <c:v>8.3028399999999998</c:v>
                      </c:pt>
                      <c:pt idx="41742">
                        <c:v>8.3103800000000003</c:v>
                      </c:pt>
                      <c:pt idx="41743">
                        <c:v>8.3179200000000009</c:v>
                      </c:pt>
                      <c:pt idx="41744">
                        <c:v>8.3254590000000004</c:v>
                      </c:pt>
                      <c:pt idx="41745">
                        <c:v>8.3329989999999992</c:v>
                      </c:pt>
                      <c:pt idx="41746">
                        <c:v>8.3405389999999997</c:v>
                      </c:pt>
                      <c:pt idx="41747">
                        <c:v>8.3480790000000002</c:v>
                      </c:pt>
                      <c:pt idx="41748">
                        <c:v>8.3556179999999998</c:v>
                      </c:pt>
                      <c:pt idx="41749">
                        <c:v>8.3631569999999993</c:v>
                      </c:pt>
                      <c:pt idx="41750">
                        <c:v>8.3706969999999998</c:v>
                      </c:pt>
                      <c:pt idx="41751">
                        <c:v>8.3782370000000004</c:v>
                      </c:pt>
                      <c:pt idx="41752">
                        <c:v>8.3857769999999991</c:v>
                      </c:pt>
                      <c:pt idx="41753">
                        <c:v>8.3933160000000004</c:v>
                      </c:pt>
                      <c:pt idx="41754">
                        <c:v>8.4008559999999992</c:v>
                      </c:pt>
                      <c:pt idx="41755">
                        <c:v>8.4083959999999998</c:v>
                      </c:pt>
                      <c:pt idx="41756">
                        <c:v>8.4159360000000003</c:v>
                      </c:pt>
                      <c:pt idx="41757">
                        <c:v>8.4234749999999998</c:v>
                      </c:pt>
                      <c:pt idx="41758">
                        <c:v>8.4310150000000004</c:v>
                      </c:pt>
                      <c:pt idx="41759">
                        <c:v>8.4385549999999991</c:v>
                      </c:pt>
                      <c:pt idx="41760">
                        <c:v>8.4460949999999997</c:v>
                      </c:pt>
                      <c:pt idx="41761">
                        <c:v>8.4536339999999992</c:v>
                      </c:pt>
                      <c:pt idx="41762">
                        <c:v>8.4611730000000005</c:v>
                      </c:pt>
                      <c:pt idx="41763">
                        <c:v>8.4687129999999993</c:v>
                      </c:pt>
                      <c:pt idx="41764">
                        <c:v>8.4762529999999998</c:v>
                      </c:pt>
                      <c:pt idx="41765">
                        <c:v>8.4837919999999993</c:v>
                      </c:pt>
                      <c:pt idx="41766">
                        <c:v>8.4913319999999999</c:v>
                      </c:pt>
                      <c:pt idx="41767">
                        <c:v>8.4988720000000004</c:v>
                      </c:pt>
                      <c:pt idx="41768">
                        <c:v>8.5064119999999992</c:v>
                      </c:pt>
                      <c:pt idx="41769">
                        <c:v>8.5139510000000005</c:v>
                      </c:pt>
                      <c:pt idx="41770">
                        <c:v>8.5214909999999993</c:v>
                      </c:pt>
                      <c:pt idx="41771">
                        <c:v>8.5290309999999998</c:v>
                      </c:pt>
                      <c:pt idx="41772">
                        <c:v>8.5365710000000004</c:v>
                      </c:pt>
                      <c:pt idx="41773">
                        <c:v>8.5441099999999999</c:v>
                      </c:pt>
                      <c:pt idx="41774">
                        <c:v>8.5516500000000004</c:v>
                      </c:pt>
                      <c:pt idx="41775">
                        <c:v>8.5591899999999992</c:v>
                      </c:pt>
                      <c:pt idx="41776">
                        <c:v>8.5667290000000005</c:v>
                      </c:pt>
                      <c:pt idx="41777">
                        <c:v>8.574268</c:v>
                      </c:pt>
                      <c:pt idx="41778">
                        <c:v>8.5818080000000005</c:v>
                      </c:pt>
                      <c:pt idx="41779">
                        <c:v>8.5893479999999993</c:v>
                      </c:pt>
                      <c:pt idx="41780">
                        <c:v>8.5968879999999999</c:v>
                      </c:pt>
                      <c:pt idx="41781">
                        <c:v>8.6044269999999994</c:v>
                      </c:pt>
                      <c:pt idx="41782">
                        <c:v>8.6119669999999999</c:v>
                      </c:pt>
                      <c:pt idx="41783">
                        <c:v>8.6195070000000005</c:v>
                      </c:pt>
                      <c:pt idx="41784">
                        <c:v>8.6270469999999992</c:v>
                      </c:pt>
                      <c:pt idx="41785">
                        <c:v>8.6345860000000005</c:v>
                      </c:pt>
                      <c:pt idx="41786">
                        <c:v>8.6421259999999993</c:v>
                      </c:pt>
                      <c:pt idx="41787">
                        <c:v>8.6496659999999999</c:v>
                      </c:pt>
                      <c:pt idx="41788">
                        <c:v>8.6572060000000004</c:v>
                      </c:pt>
                      <c:pt idx="41789">
                        <c:v>8.6647449999999999</c:v>
                      </c:pt>
                      <c:pt idx="41790">
                        <c:v>8.6722850000000005</c:v>
                      </c:pt>
                      <c:pt idx="41791">
                        <c:v>8.679824</c:v>
                      </c:pt>
                      <c:pt idx="41792">
                        <c:v>8.6873640000000005</c:v>
                      </c:pt>
                      <c:pt idx="41793">
                        <c:v>8.694903</c:v>
                      </c:pt>
                      <c:pt idx="41794">
                        <c:v>8.7024430000000006</c:v>
                      </c:pt>
                      <c:pt idx="41795">
                        <c:v>8.7099829999999994</c:v>
                      </c:pt>
                      <c:pt idx="41796">
                        <c:v>8.7175229999999999</c:v>
                      </c:pt>
                      <c:pt idx="41797">
                        <c:v>8.7250619999999994</c:v>
                      </c:pt>
                      <c:pt idx="41798">
                        <c:v>8.732602</c:v>
                      </c:pt>
                      <c:pt idx="41799">
                        <c:v>8.7401420000000005</c:v>
                      </c:pt>
                      <c:pt idx="41800">
                        <c:v>8.7476819999999993</c:v>
                      </c:pt>
                      <c:pt idx="41801">
                        <c:v>8.7552210000000006</c:v>
                      </c:pt>
                      <c:pt idx="41802">
                        <c:v>8.7627609999999994</c:v>
                      </c:pt>
                      <c:pt idx="41803">
                        <c:v>8.7703009999999999</c:v>
                      </c:pt>
                      <c:pt idx="41804">
                        <c:v>8.7778410000000004</c:v>
                      </c:pt>
                      <c:pt idx="41805">
                        <c:v>8.7853790000000007</c:v>
                      </c:pt>
                      <c:pt idx="41806">
                        <c:v>8.7929189999999995</c:v>
                      </c:pt>
                      <c:pt idx="41807">
                        <c:v>8.800459</c:v>
                      </c:pt>
                      <c:pt idx="41808">
                        <c:v>8.8079990000000006</c:v>
                      </c:pt>
                      <c:pt idx="41809">
                        <c:v>8.8155380000000001</c:v>
                      </c:pt>
                      <c:pt idx="41810">
                        <c:v>8.8230780000000006</c:v>
                      </c:pt>
                      <c:pt idx="41811">
                        <c:v>8.8306179999999994</c:v>
                      </c:pt>
                      <c:pt idx="41812">
                        <c:v>8.838158</c:v>
                      </c:pt>
                      <c:pt idx="41813">
                        <c:v>8.8456969999999995</c:v>
                      </c:pt>
                      <c:pt idx="41814">
                        <c:v>8.853237</c:v>
                      </c:pt>
                      <c:pt idx="41815">
                        <c:v>8.8607770000000006</c:v>
                      </c:pt>
                      <c:pt idx="41816">
                        <c:v>8.8683169999999993</c:v>
                      </c:pt>
                      <c:pt idx="41817">
                        <c:v>8.8758560000000006</c:v>
                      </c:pt>
                      <c:pt idx="41818">
                        <c:v>8.8833959999999994</c:v>
                      </c:pt>
                      <c:pt idx="41819">
                        <c:v>8.8909350000000007</c:v>
                      </c:pt>
                      <c:pt idx="41820">
                        <c:v>8.8984749999999995</c:v>
                      </c:pt>
                      <c:pt idx="41821">
                        <c:v>8.9060140000000008</c:v>
                      </c:pt>
                      <c:pt idx="41822">
                        <c:v>8.9135539999999995</c:v>
                      </c:pt>
                      <c:pt idx="41823">
                        <c:v>8.9210940000000001</c:v>
                      </c:pt>
                      <c:pt idx="41824">
                        <c:v>8.9286340000000006</c:v>
                      </c:pt>
                      <c:pt idx="41825">
                        <c:v>8.9361730000000001</c:v>
                      </c:pt>
                      <c:pt idx="41826">
                        <c:v>8.9437130000000007</c:v>
                      </c:pt>
                      <c:pt idx="41827">
                        <c:v>8.9512529999999995</c:v>
                      </c:pt>
                      <c:pt idx="41828">
                        <c:v>8.958793</c:v>
                      </c:pt>
                      <c:pt idx="41829">
                        <c:v>8.9663319999999995</c:v>
                      </c:pt>
                      <c:pt idx="41830">
                        <c:v>8.9738720000000001</c:v>
                      </c:pt>
                      <c:pt idx="41831">
                        <c:v>8.9814120000000006</c:v>
                      </c:pt>
                      <c:pt idx="41832">
                        <c:v>8.9889519999999994</c:v>
                      </c:pt>
                      <c:pt idx="41833">
                        <c:v>8.9964910000000007</c:v>
                      </c:pt>
                      <c:pt idx="41834">
                        <c:v>9.0040300000000002</c:v>
                      </c:pt>
                      <c:pt idx="41835">
                        <c:v>9.0115700000000007</c:v>
                      </c:pt>
                      <c:pt idx="41836">
                        <c:v>9.0191099999999995</c:v>
                      </c:pt>
                      <c:pt idx="41837">
                        <c:v>9.0266490000000008</c:v>
                      </c:pt>
                      <c:pt idx="41838">
                        <c:v>9.0341889999999996</c:v>
                      </c:pt>
                      <c:pt idx="41839">
                        <c:v>9.0417290000000001</c:v>
                      </c:pt>
                      <c:pt idx="41840">
                        <c:v>9.0492690000000007</c:v>
                      </c:pt>
                      <c:pt idx="41841">
                        <c:v>9.0568080000000002</c:v>
                      </c:pt>
                      <c:pt idx="41842">
                        <c:v>9.0643480000000007</c:v>
                      </c:pt>
                      <c:pt idx="41843">
                        <c:v>9.0718879999999995</c:v>
                      </c:pt>
                      <c:pt idx="41844">
                        <c:v>9.0794280000000001</c:v>
                      </c:pt>
                      <c:pt idx="41845">
                        <c:v>9.0869669999999996</c:v>
                      </c:pt>
                      <c:pt idx="41846">
                        <c:v>9.0945070000000001</c:v>
                      </c:pt>
                      <c:pt idx="41847">
                        <c:v>9.1020470000000007</c:v>
                      </c:pt>
                      <c:pt idx="41848">
                        <c:v>9.1095860000000002</c:v>
                      </c:pt>
                      <c:pt idx="41849">
                        <c:v>9.1171260000000007</c:v>
                      </c:pt>
                      <c:pt idx="41850">
                        <c:v>9.1246650000000002</c:v>
                      </c:pt>
                      <c:pt idx="41851">
                        <c:v>9.1322050000000008</c:v>
                      </c:pt>
                      <c:pt idx="41852">
                        <c:v>9.1397449999999996</c:v>
                      </c:pt>
                      <c:pt idx="41853">
                        <c:v>9.1472850000000001</c:v>
                      </c:pt>
                      <c:pt idx="41854">
                        <c:v>9.1548239999999996</c:v>
                      </c:pt>
                      <c:pt idx="41855">
                        <c:v>9.1623640000000002</c:v>
                      </c:pt>
                      <c:pt idx="41856">
                        <c:v>9.1699040000000007</c:v>
                      </c:pt>
                      <c:pt idx="41857">
                        <c:v>9.1774439999999995</c:v>
                      </c:pt>
                      <c:pt idx="41858">
                        <c:v>9.1849830000000008</c:v>
                      </c:pt>
                      <c:pt idx="41859">
                        <c:v>9.1925229999999996</c:v>
                      </c:pt>
                      <c:pt idx="41860">
                        <c:v>9.2000630000000001</c:v>
                      </c:pt>
                      <c:pt idx="41861">
                        <c:v>9.2076030000000006</c:v>
                      </c:pt>
                      <c:pt idx="41862">
                        <c:v>9.2151409999999991</c:v>
                      </c:pt>
                      <c:pt idx="41863">
                        <c:v>9.2226809999999997</c:v>
                      </c:pt>
                      <c:pt idx="41864">
                        <c:v>9.2302210000000002</c:v>
                      </c:pt>
                      <c:pt idx="41865">
                        <c:v>9.2377610000000008</c:v>
                      </c:pt>
                      <c:pt idx="41866">
                        <c:v>9.2453000000000003</c:v>
                      </c:pt>
                      <c:pt idx="41867">
                        <c:v>9.2528400000000008</c:v>
                      </c:pt>
                      <c:pt idx="41868">
                        <c:v>9.2603799999999996</c:v>
                      </c:pt>
                      <c:pt idx="41869">
                        <c:v>9.2679200000000002</c:v>
                      </c:pt>
                      <c:pt idx="41870">
                        <c:v>9.2754589999999997</c:v>
                      </c:pt>
                      <c:pt idx="41871">
                        <c:v>9.2829990000000002</c:v>
                      </c:pt>
                      <c:pt idx="41872">
                        <c:v>9.2905390000000008</c:v>
                      </c:pt>
                      <c:pt idx="41873">
                        <c:v>9.2980789999999995</c:v>
                      </c:pt>
                      <c:pt idx="41874">
                        <c:v>9.3056180000000008</c:v>
                      </c:pt>
                      <c:pt idx="41875">
                        <c:v>9.3131579999999996</c:v>
                      </c:pt>
                      <c:pt idx="41876">
                        <c:v>9.3206980000000001</c:v>
                      </c:pt>
                      <c:pt idx="41877">
                        <c:v>9.3282369999999997</c:v>
                      </c:pt>
                      <c:pt idx="41878">
                        <c:v>9.3357759999999992</c:v>
                      </c:pt>
                      <c:pt idx="41879">
                        <c:v>9.3433159999999997</c:v>
                      </c:pt>
                      <c:pt idx="41880">
                        <c:v>9.3508560000000003</c:v>
                      </c:pt>
                      <c:pt idx="41881">
                        <c:v>9.3583960000000008</c:v>
                      </c:pt>
                      <c:pt idx="41882">
                        <c:v>9.3659350000000003</c:v>
                      </c:pt>
                      <c:pt idx="41883">
                        <c:v>9.3734749999999991</c:v>
                      </c:pt>
                      <c:pt idx="41884">
                        <c:v>9.3810149999999997</c:v>
                      </c:pt>
                      <c:pt idx="41885">
                        <c:v>9.3885550000000002</c:v>
                      </c:pt>
                      <c:pt idx="41886">
                        <c:v>9.3960939999999997</c:v>
                      </c:pt>
                      <c:pt idx="41887">
                        <c:v>9.4036340000000003</c:v>
                      </c:pt>
                      <c:pt idx="41888">
                        <c:v>9.4111740000000008</c:v>
                      </c:pt>
                      <c:pt idx="41889">
                        <c:v>9.4187139999999996</c:v>
                      </c:pt>
                      <c:pt idx="41890">
                        <c:v>9.4262530000000009</c:v>
                      </c:pt>
                      <c:pt idx="41891">
                        <c:v>9.4337920000000004</c:v>
                      </c:pt>
                      <c:pt idx="41892">
                        <c:v>9.4413319999999992</c:v>
                      </c:pt>
                      <c:pt idx="41893">
                        <c:v>9.4488719999999997</c:v>
                      </c:pt>
                      <c:pt idx="41894">
                        <c:v>9.4564109999999992</c:v>
                      </c:pt>
                      <c:pt idx="41895">
                        <c:v>9.4639509999999998</c:v>
                      </c:pt>
                      <c:pt idx="41896">
                        <c:v>9.4714910000000003</c:v>
                      </c:pt>
                      <c:pt idx="41897">
                        <c:v>9.4790310000000009</c:v>
                      </c:pt>
                      <c:pt idx="41898">
                        <c:v>9.4865700000000004</c:v>
                      </c:pt>
                      <c:pt idx="41899">
                        <c:v>9.4941099999999992</c:v>
                      </c:pt>
                      <c:pt idx="41900">
                        <c:v>9.5016499999999997</c:v>
                      </c:pt>
                      <c:pt idx="41901">
                        <c:v>9.5091900000000003</c:v>
                      </c:pt>
                      <c:pt idx="41902">
                        <c:v>9.5167289999999998</c:v>
                      </c:pt>
                      <c:pt idx="41903">
                        <c:v>9.5242690000000003</c:v>
                      </c:pt>
                      <c:pt idx="41904">
                        <c:v>9.5318090000000009</c:v>
                      </c:pt>
                      <c:pt idx="41905">
                        <c:v>9.5393480000000004</c:v>
                      </c:pt>
                      <c:pt idx="41906">
                        <c:v>9.5468869999999999</c:v>
                      </c:pt>
                      <c:pt idx="41907">
                        <c:v>9.5544270000000004</c:v>
                      </c:pt>
                      <c:pt idx="41908">
                        <c:v>9.5619669999999992</c:v>
                      </c:pt>
                      <c:pt idx="41909">
                        <c:v>9.5695069999999998</c:v>
                      </c:pt>
                      <c:pt idx="41910">
                        <c:v>9.5770459999999993</c:v>
                      </c:pt>
                      <c:pt idx="41911">
                        <c:v>9.5845859999999998</c:v>
                      </c:pt>
                      <c:pt idx="41912">
                        <c:v>9.5921260000000004</c:v>
                      </c:pt>
                      <c:pt idx="41913">
                        <c:v>9.5996659999999991</c:v>
                      </c:pt>
                      <c:pt idx="41914">
                        <c:v>9.6072050000000004</c:v>
                      </c:pt>
                      <c:pt idx="41915">
                        <c:v>9.6147449999999992</c:v>
                      </c:pt>
                      <c:pt idx="41916">
                        <c:v>9.6222849999999998</c:v>
                      </c:pt>
                      <c:pt idx="41917">
                        <c:v>9.6298250000000003</c:v>
                      </c:pt>
                      <c:pt idx="41918">
                        <c:v>9.6373639999999998</c:v>
                      </c:pt>
                      <c:pt idx="41919">
                        <c:v>9.6449040000000004</c:v>
                      </c:pt>
                      <c:pt idx="41920">
                        <c:v>9.6524429999999999</c:v>
                      </c:pt>
                      <c:pt idx="41921">
                        <c:v>9.6599830000000004</c:v>
                      </c:pt>
                      <c:pt idx="41922">
                        <c:v>9.6675219999999999</c:v>
                      </c:pt>
                      <c:pt idx="41923">
                        <c:v>9.6750620000000005</c:v>
                      </c:pt>
                      <c:pt idx="41924">
                        <c:v>9.6826019999999993</c:v>
                      </c:pt>
                      <c:pt idx="41925">
                        <c:v>9.6901419999999998</c:v>
                      </c:pt>
                      <c:pt idx="41926">
                        <c:v>9.6976809999999993</c:v>
                      </c:pt>
                      <c:pt idx="41927">
                        <c:v>9.7052209999999999</c:v>
                      </c:pt>
                      <c:pt idx="41928">
                        <c:v>9.7127610000000004</c:v>
                      </c:pt>
                      <c:pt idx="41929">
                        <c:v>9.7203009999999992</c:v>
                      </c:pt>
                      <c:pt idx="41930">
                        <c:v>9.7278400000000005</c:v>
                      </c:pt>
                      <c:pt idx="41931">
                        <c:v>9.7353799999999993</c:v>
                      </c:pt>
                      <c:pt idx="41932">
                        <c:v>9.7429199999999998</c:v>
                      </c:pt>
                      <c:pt idx="41933">
                        <c:v>9.7504600000000003</c:v>
                      </c:pt>
                      <c:pt idx="41934">
                        <c:v>9.7579980000000006</c:v>
                      </c:pt>
                      <c:pt idx="41935">
                        <c:v>9.7655379999999994</c:v>
                      </c:pt>
                      <c:pt idx="41936">
                        <c:v>9.7730779999999999</c:v>
                      </c:pt>
                      <c:pt idx="41937">
                        <c:v>9.7806180000000005</c:v>
                      </c:pt>
                      <c:pt idx="41938">
                        <c:v>9.788157</c:v>
                      </c:pt>
                      <c:pt idx="41939">
                        <c:v>9.7956970000000005</c:v>
                      </c:pt>
                      <c:pt idx="41940">
                        <c:v>9.8032369999999993</c:v>
                      </c:pt>
                      <c:pt idx="41941">
                        <c:v>9.8107769999999999</c:v>
                      </c:pt>
                      <c:pt idx="41942">
                        <c:v>9.8183159999999994</c:v>
                      </c:pt>
                      <c:pt idx="41943">
                        <c:v>9.8258559999999999</c:v>
                      </c:pt>
                      <c:pt idx="41944">
                        <c:v>9.8333960000000005</c:v>
                      </c:pt>
                      <c:pt idx="41945">
                        <c:v>9.8409359999999992</c:v>
                      </c:pt>
                      <c:pt idx="41946">
                        <c:v>9.8484750000000005</c:v>
                      </c:pt>
                      <c:pt idx="41947">
                        <c:v>9.8560149999999993</c:v>
                      </c:pt>
                      <c:pt idx="41948">
                        <c:v>9.8635540000000006</c:v>
                      </c:pt>
                      <c:pt idx="41949">
                        <c:v>9.8710939999999994</c:v>
                      </c:pt>
                      <c:pt idx="41950">
                        <c:v>9.8786330000000007</c:v>
                      </c:pt>
                      <c:pt idx="41951">
                        <c:v>9.8861729999999994</c:v>
                      </c:pt>
                      <c:pt idx="41952">
                        <c:v>9.893713</c:v>
                      </c:pt>
                      <c:pt idx="41953">
                        <c:v>9.9012530000000005</c:v>
                      </c:pt>
                      <c:pt idx="41954">
                        <c:v>9.908792</c:v>
                      </c:pt>
                      <c:pt idx="41955">
                        <c:v>9.9163320000000006</c:v>
                      </c:pt>
                      <c:pt idx="41956">
                        <c:v>9.9238719999999994</c:v>
                      </c:pt>
                      <c:pt idx="41957">
                        <c:v>9.9314119999999999</c:v>
                      </c:pt>
                      <c:pt idx="41958">
                        <c:v>9.9389509999999994</c:v>
                      </c:pt>
                      <c:pt idx="41959">
                        <c:v>9.946491</c:v>
                      </c:pt>
                      <c:pt idx="41960">
                        <c:v>9.9540310000000005</c:v>
                      </c:pt>
                      <c:pt idx="41961">
                        <c:v>9.9615709999999993</c:v>
                      </c:pt>
                      <c:pt idx="41962">
                        <c:v>9.9691100000000006</c:v>
                      </c:pt>
                      <c:pt idx="41963">
                        <c:v>9.9766490000000001</c:v>
                      </c:pt>
                      <c:pt idx="41964">
                        <c:v>9.9841890000000006</c:v>
                      </c:pt>
                      <c:pt idx="41965">
                        <c:v>9.9917289999999994</c:v>
                      </c:pt>
                      <c:pt idx="41966">
                        <c:v>9.999269</c:v>
                      </c:pt>
                      <c:pt idx="41967">
                        <c:v>10.00681</c:v>
                      </c:pt>
                      <c:pt idx="41968">
                        <c:v>10.01435</c:v>
                      </c:pt>
                      <c:pt idx="41969">
                        <c:v>10.021890000000001</c:v>
                      </c:pt>
                      <c:pt idx="41970">
                        <c:v>10.02943</c:v>
                      </c:pt>
                      <c:pt idx="41971">
                        <c:v>10.03697</c:v>
                      </c:pt>
                      <c:pt idx="41972">
                        <c:v>10.044510000000001</c:v>
                      </c:pt>
                      <c:pt idx="41973">
                        <c:v>10.052049999999999</c:v>
                      </c:pt>
                      <c:pt idx="41974">
                        <c:v>10.05959</c:v>
                      </c:pt>
                      <c:pt idx="41975">
                        <c:v>10.067130000000001</c:v>
                      </c:pt>
                      <c:pt idx="41976">
                        <c:v>10.074669999999999</c:v>
                      </c:pt>
                      <c:pt idx="41977">
                        <c:v>10.0822</c:v>
                      </c:pt>
                      <c:pt idx="41978">
                        <c:v>10.089740000000001</c:v>
                      </c:pt>
                      <c:pt idx="41979">
                        <c:v>10.09728</c:v>
                      </c:pt>
                      <c:pt idx="41980">
                        <c:v>10.10482</c:v>
                      </c:pt>
                      <c:pt idx="41981">
                        <c:v>10.112360000000001</c:v>
                      </c:pt>
                      <c:pt idx="41982">
                        <c:v>10.119899999999999</c:v>
                      </c:pt>
                      <c:pt idx="41983">
                        <c:v>10.12744</c:v>
                      </c:pt>
                      <c:pt idx="41984">
                        <c:v>10.134980000000001</c:v>
                      </c:pt>
                      <c:pt idx="41985">
                        <c:v>10.142519999999999</c:v>
                      </c:pt>
                      <c:pt idx="41986">
                        <c:v>10.15006</c:v>
                      </c:pt>
                      <c:pt idx="41987">
                        <c:v>10.1576</c:v>
                      </c:pt>
                      <c:pt idx="41988">
                        <c:v>10.165139999999999</c:v>
                      </c:pt>
                      <c:pt idx="41989">
                        <c:v>10.17268</c:v>
                      </c:pt>
                      <c:pt idx="41990">
                        <c:v>10.18022</c:v>
                      </c:pt>
                      <c:pt idx="41991">
                        <c:v>10.187760000000001</c:v>
                      </c:pt>
                      <c:pt idx="41992">
                        <c:v>10.1953</c:v>
                      </c:pt>
                      <c:pt idx="41993">
                        <c:v>10.20284</c:v>
                      </c:pt>
                      <c:pt idx="41994">
                        <c:v>10.210380000000001</c:v>
                      </c:pt>
                      <c:pt idx="41995">
                        <c:v>10.217919999999999</c:v>
                      </c:pt>
                      <c:pt idx="41996">
                        <c:v>10.22546</c:v>
                      </c:pt>
                      <c:pt idx="41997">
                        <c:v>10.233000000000001</c:v>
                      </c:pt>
                      <c:pt idx="41998">
                        <c:v>10.240539999999999</c:v>
                      </c:pt>
                      <c:pt idx="41999">
                        <c:v>10.24808</c:v>
                      </c:pt>
                      <c:pt idx="42000">
                        <c:v>10.25562</c:v>
                      </c:pt>
                      <c:pt idx="42001">
                        <c:v>10.263159999999999</c:v>
                      </c:pt>
                      <c:pt idx="42002">
                        <c:v>10.2707</c:v>
                      </c:pt>
                      <c:pt idx="42003">
                        <c:v>10.27824</c:v>
                      </c:pt>
                      <c:pt idx="42004">
                        <c:v>10.285780000000001</c:v>
                      </c:pt>
                      <c:pt idx="42005">
                        <c:v>10.29332</c:v>
                      </c:pt>
                      <c:pt idx="42006">
                        <c:v>10.30086</c:v>
                      </c:pt>
                      <c:pt idx="42007">
                        <c:v>10.308400000000001</c:v>
                      </c:pt>
                      <c:pt idx="42008">
                        <c:v>10.315939999999999</c:v>
                      </c:pt>
                      <c:pt idx="42009">
                        <c:v>10.32347</c:v>
                      </c:pt>
                      <c:pt idx="42010">
                        <c:v>10.331009999999999</c:v>
                      </c:pt>
                      <c:pt idx="42011">
                        <c:v>10.33855</c:v>
                      </c:pt>
                      <c:pt idx="42012">
                        <c:v>10.34609</c:v>
                      </c:pt>
                      <c:pt idx="42013">
                        <c:v>10.353630000000001</c:v>
                      </c:pt>
                      <c:pt idx="42014">
                        <c:v>10.36117</c:v>
                      </c:pt>
                      <c:pt idx="42015">
                        <c:v>10.36871</c:v>
                      </c:pt>
                      <c:pt idx="42016">
                        <c:v>10.376250000000001</c:v>
                      </c:pt>
                      <c:pt idx="42017">
                        <c:v>10.383789999999999</c:v>
                      </c:pt>
                      <c:pt idx="42018">
                        <c:v>10.39133</c:v>
                      </c:pt>
                      <c:pt idx="42019">
                        <c:v>10.398870000000001</c:v>
                      </c:pt>
                      <c:pt idx="42020">
                        <c:v>10.406409999999999</c:v>
                      </c:pt>
                      <c:pt idx="42021">
                        <c:v>10.41395</c:v>
                      </c:pt>
                      <c:pt idx="42022">
                        <c:v>10.42149</c:v>
                      </c:pt>
                      <c:pt idx="42023">
                        <c:v>10.429029999999999</c:v>
                      </c:pt>
                      <c:pt idx="42024">
                        <c:v>10.43657</c:v>
                      </c:pt>
                      <c:pt idx="42025">
                        <c:v>10.44411</c:v>
                      </c:pt>
                      <c:pt idx="42026">
                        <c:v>10.451650000000001</c:v>
                      </c:pt>
                      <c:pt idx="42027">
                        <c:v>10.45919</c:v>
                      </c:pt>
                      <c:pt idx="42028">
                        <c:v>10.46673</c:v>
                      </c:pt>
                      <c:pt idx="42029">
                        <c:v>10.474270000000001</c:v>
                      </c:pt>
                      <c:pt idx="42030">
                        <c:v>10.481809999999999</c:v>
                      </c:pt>
                      <c:pt idx="42031">
                        <c:v>10.48935</c:v>
                      </c:pt>
                      <c:pt idx="42032">
                        <c:v>10.49689</c:v>
                      </c:pt>
                      <c:pt idx="42033">
                        <c:v>10.504429999999999</c:v>
                      </c:pt>
                      <c:pt idx="42034">
                        <c:v>10.51197</c:v>
                      </c:pt>
                      <c:pt idx="42035">
                        <c:v>10.51951</c:v>
                      </c:pt>
                      <c:pt idx="42036">
                        <c:v>10.527049999999999</c:v>
                      </c:pt>
                      <c:pt idx="42037">
                        <c:v>10.53459</c:v>
                      </c:pt>
                      <c:pt idx="42038">
                        <c:v>10.54213</c:v>
                      </c:pt>
                      <c:pt idx="42039">
                        <c:v>10.549670000000001</c:v>
                      </c:pt>
                      <c:pt idx="42040">
                        <c:v>10.55721</c:v>
                      </c:pt>
                      <c:pt idx="42041">
                        <c:v>10.56474</c:v>
                      </c:pt>
                      <c:pt idx="42042">
                        <c:v>10.572279999999999</c:v>
                      </c:pt>
                      <c:pt idx="42043">
                        <c:v>10.57982</c:v>
                      </c:pt>
                      <c:pt idx="42044">
                        <c:v>10.58736</c:v>
                      </c:pt>
                      <c:pt idx="42045">
                        <c:v>10.594900000000001</c:v>
                      </c:pt>
                      <c:pt idx="42046">
                        <c:v>10.60244</c:v>
                      </c:pt>
                      <c:pt idx="42047">
                        <c:v>10.60998</c:v>
                      </c:pt>
                      <c:pt idx="42048">
                        <c:v>10.617520000000001</c:v>
                      </c:pt>
                      <c:pt idx="42049">
                        <c:v>10.62506</c:v>
                      </c:pt>
                      <c:pt idx="42050">
                        <c:v>10.6326</c:v>
                      </c:pt>
                      <c:pt idx="42051">
                        <c:v>10.640140000000001</c:v>
                      </c:pt>
                      <c:pt idx="42052">
                        <c:v>10.647679999999999</c:v>
                      </c:pt>
                      <c:pt idx="42053">
                        <c:v>10.65522</c:v>
                      </c:pt>
                      <c:pt idx="42054">
                        <c:v>10.66276</c:v>
                      </c:pt>
                      <c:pt idx="42055">
                        <c:v>10.670299999999999</c:v>
                      </c:pt>
                      <c:pt idx="42056">
                        <c:v>10.67784</c:v>
                      </c:pt>
                      <c:pt idx="42057">
                        <c:v>10.68538</c:v>
                      </c:pt>
                      <c:pt idx="42058">
                        <c:v>10.692920000000001</c:v>
                      </c:pt>
                      <c:pt idx="42059">
                        <c:v>10.70046</c:v>
                      </c:pt>
                      <c:pt idx="42060">
                        <c:v>10.708</c:v>
                      </c:pt>
                      <c:pt idx="42061">
                        <c:v>10.715540000000001</c:v>
                      </c:pt>
                      <c:pt idx="42062">
                        <c:v>10.72308</c:v>
                      </c:pt>
                      <c:pt idx="42063">
                        <c:v>10.73062</c:v>
                      </c:pt>
                      <c:pt idx="42064">
                        <c:v>10.738160000000001</c:v>
                      </c:pt>
                      <c:pt idx="42065">
                        <c:v>10.745699999999999</c:v>
                      </c:pt>
                      <c:pt idx="42066">
                        <c:v>10.75324</c:v>
                      </c:pt>
                      <c:pt idx="42067">
                        <c:v>10.76078</c:v>
                      </c:pt>
                      <c:pt idx="42068">
                        <c:v>10.768319999999999</c:v>
                      </c:pt>
                      <c:pt idx="42069">
                        <c:v>10.77586</c:v>
                      </c:pt>
                      <c:pt idx="42070">
                        <c:v>10.7834</c:v>
                      </c:pt>
                      <c:pt idx="42071">
                        <c:v>10.790940000000001</c:v>
                      </c:pt>
                      <c:pt idx="42072">
                        <c:v>10.79848</c:v>
                      </c:pt>
                      <c:pt idx="42073">
                        <c:v>10.80602</c:v>
                      </c:pt>
                      <c:pt idx="42074">
                        <c:v>10.813549999999999</c:v>
                      </c:pt>
                      <c:pt idx="42075">
                        <c:v>10.82109</c:v>
                      </c:pt>
                      <c:pt idx="42076">
                        <c:v>10.82863</c:v>
                      </c:pt>
                      <c:pt idx="42077">
                        <c:v>10.836169999999999</c:v>
                      </c:pt>
                      <c:pt idx="42078">
                        <c:v>10.84371</c:v>
                      </c:pt>
                      <c:pt idx="42079">
                        <c:v>10.85125</c:v>
                      </c:pt>
                      <c:pt idx="42080">
                        <c:v>10.858790000000001</c:v>
                      </c:pt>
                      <c:pt idx="42081">
                        <c:v>10.86633</c:v>
                      </c:pt>
                      <c:pt idx="42082">
                        <c:v>10.87387</c:v>
                      </c:pt>
                      <c:pt idx="42083">
                        <c:v>10.881410000000001</c:v>
                      </c:pt>
                      <c:pt idx="42084">
                        <c:v>10.888949999999999</c:v>
                      </c:pt>
                      <c:pt idx="42085">
                        <c:v>10.89649</c:v>
                      </c:pt>
                      <c:pt idx="42086">
                        <c:v>10.904030000000001</c:v>
                      </c:pt>
                      <c:pt idx="42087">
                        <c:v>10.911569999999999</c:v>
                      </c:pt>
                      <c:pt idx="42088">
                        <c:v>10.91911</c:v>
                      </c:pt>
                      <c:pt idx="42089">
                        <c:v>10.92665</c:v>
                      </c:pt>
                      <c:pt idx="42090">
                        <c:v>10.934189999999999</c:v>
                      </c:pt>
                      <c:pt idx="42091">
                        <c:v>10.94173</c:v>
                      </c:pt>
                      <c:pt idx="42092">
                        <c:v>10.94927</c:v>
                      </c:pt>
                      <c:pt idx="42093">
                        <c:v>10.956810000000001</c:v>
                      </c:pt>
                      <c:pt idx="42094">
                        <c:v>10.96435</c:v>
                      </c:pt>
                      <c:pt idx="42095">
                        <c:v>10.97189</c:v>
                      </c:pt>
                      <c:pt idx="42096">
                        <c:v>10.979430000000001</c:v>
                      </c:pt>
                      <c:pt idx="42097">
                        <c:v>10.986969999999999</c:v>
                      </c:pt>
                      <c:pt idx="42098">
                        <c:v>10.99451</c:v>
                      </c:pt>
                      <c:pt idx="42099">
                        <c:v>10.98654</c:v>
                      </c:pt>
                      <c:pt idx="42100">
                        <c:v>10.978569999999999</c:v>
                      </c:pt>
                      <c:pt idx="42101">
                        <c:v>10.97059</c:v>
                      </c:pt>
                      <c:pt idx="42102">
                        <c:v>10.962619999999999</c:v>
                      </c:pt>
                      <c:pt idx="42103">
                        <c:v>10.954650000000001</c:v>
                      </c:pt>
                      <c:pt idx="42104">
                        <c:v>10.946680000000001</c:v>
                      </c:pt>
                      <c:pt idx="42105">
                        <c:v>10.93871</c:v>
                      </c:pt>
                      <c:pt idx="42106">
                        <c:v>10.93074</c:v>
                      </c:pt>
                      <c:pt idx="42107">
                        <c:v>10.92277</c:v>
                      </c:pt>
                      <c:pt idx="42108">
                        <c:v>10.9148</c:v>
                      </c:pt>
                      <c:pt idx="42109">
                        <c:v>10.906829999999999</c:v>
                      </c:pt>
                      <c:pt idx="42110">
                        <c:v>10.898849999999999</c:v>
                      </c:pt>
                      <c:pt idx="42111">
                        <c:v>10.890879999999999</c:v>
                      </c:pt>
                      <c:pt idx="42112">
                        <c:v>10.882910000000001</c:v>
                      </c:pt>
                      <c:pt idx="42113">
                        <c:v>10.87494</c:v>
                      </c:pt>
                      <c:pt idx="42114">
                        <c:v>10.86697</c:v>
                      </c:pt>
                      <c:pt idx="42115">
                        <c:v>10.859</c:v>
                      </c:pt>
                      <c:pt idx="42116">
                        <c:v>10.85103</c:v>
                      </c:pt>
                      <c:pt idx="42117">
                        <c:v>10.843059999999999</c:v>
                      </c:pt>
                      <c:pt idx="42118">
                        <c:v>10.835089999999999</c:v>
                      </c:pt>
                      <c:pt idx="42119">
                        <c:v>10.827120000000001</c:v>
                      </c:pt>
                      <c:pt idx="42120">
                        <c:v>10.819140000000001</c:v>
                      </c:pt>
                      <c:pt idx="42121">
                        <c:v>10.811170000000001</c:v>
                      </c:pt>
                      <c:pt idx="42122">
                        <c:v>10.8032</c:v>
                      </c:pt>
                      <c:pt idx="42123">
                        <c:v>10.79523</c:v>
                      </c:pt>
                      <c:pt idx="42124">
                        <c:v>10.78726</c:v>
                      </c:pt>
                      <c:pt idx="42125">
                        <c:v>10.77929</c:v>
                      </c:pt>
                      <c:pt idx="42126">
                        <c:v>10.771319999999999</c:v>
                      </c:pt>
                      <c:pt idx="42127">
                        <c:v>10.763350000000001</c:v>
                      </c:pt>
                      <c:pt idx="42128">
                        <c:v>10.755380000000001</c:v>
                      </c:pt>
                      <c:pt idx="42129">
                        <c:v>10.74741</c:v>
                      </c:pt>
                      <c:pt idx="42130">
                        <c:v>10.73943</c:v>
                      </c:pt>
                      <c:pt idx="42131">
                        <c:v>10.73146</c:v>
                      </c:pt>
                      <c:pt idx="42132">
                        <c:v>10.72349</c:v>
                      </c:pt>
                      <c:pt idx="42133">
                        <c:v>10.71552</c:v>
                      </c:pt>
                      <c:pt idx="42134">
                        <c:v>10.707549999999999</c:v>
                      </c:pt>
                      <c:pt idx="42135">
                        <c:v>10.699579999999999</c:v>
                      </c:pt>
                      <c:pt idx="42136">
                        <c:v>10.691610000000001</c:v>
                      </c:pt>
                      <c:pt idx="42137">
                        <c:v>10.68364</c:v>
                      </c:pt>
                      <c:pt idx="42138">
                        <c:v>10.67567</c:v>
                      </c:pt>
                      <c:pt idx="42139">
                        <c:v>10.6677</c:v>
                      </c:pt>
                      <c:pt idx="42140">
                        <c:v>10.65972</c:v>
                      </c:pt>
                      <c:pt idx="42141">
                        <c:v>10.65175</c:v>
                      </c:pt>
                      <c:pt idx="42142">
                        <c:v>10.64378</c:v>
                      </c:pt>
                      <c:pt idx="42143">
                        <c:v>10.635809999999999</c:v>
                      </c:pt>
                      <c:pt idx="42144">
                        <c:v>10.627840000000001</c:v>
                      </c:pt>
                      <c:pt idx="42145">
                        <c:v>10.619870000000001</c:v>
                      </c:pt>
                      <c:pt idx="42146">
                        <c:v>10.6119</c:v>
                      </c:pt>
                      <c:pt idx="42147">
                        <c:v>10.60393</c:v>
                      </c:pt>
                      <c:pt idx="42148">
                        <c:v>10.59596</c:v>
                      </c:pt>
                      <c:pt idx="42149">
                        <c:v>10.58799</c:v>
                      </c:pt>
                      <c:pt idx="42150">
                        <c:v>10.58001</c:v>
                      </c:pt>
                      <c:pt idx="42151">
                        <c:v>10.572039999999999</c:v>
                      </c:pt>
                      <c:pt idx="42152">
                        <c:v>10.564069999999999</c:v>
                      </c:pt>
                      <c:pt idx="42153">
                        <c:v>10.556100000000001</c:v>
                      </c:pt>
                      <c:pt idx="42154">
                        <c:v>10.54813</c:v>
                      </c:pt>
                      <c:pt idx="42155">
                        <c:v>10.54016</c:v>
                      </c:pt>
                      <c:pt idx="42156">
                        <c:v>10.53219</c:v>
                      </c:pt>
                      <c:pt idx="42157">
                        <c:v>10.52422</c:v>
                      </c:pt>
                      <c:pt idx="42158">
                        <c:v>10.516249999999999</c:v>
                      </c:pt>
                      <c:pt idx="42159">
                        <c:v>10.508279999999999</c:v>
                      </c:pt>
                      <c:pt idx="42160">
                        <c:v>10.500299999999999</c:v>
                      </c:pt>
                      <c:pt idx="42161">
                        <c:v>10.492330000000001</c:v>
                      </c:pt>
                      <c:pt idx="42162">
                        <c:v>10.484360000000001</c:v>
                      </c:pt>
                      <c:pt idx="42163">
                        <c:v>10.47639</c:v>
                      </c:pt>
                      <c:pt idx="42164">
                        <c:v>10.46842</c:v>
                      </c:pt>
                      <c:pt idx="42165">
                        <c:v>10.46045</c:v>
                      </c:pt>
                      <c:pt idx="42166">
                        <c:v>10.45248</c:v>
                      </c:pt>
                      <c:pt idx="42167">
                        <c:v>10.444509999999999</c:v>
                      </c:pt>
                      <c:pt idx="42168">
                        <c:v>10.436540000000001</c:v>
                      </c:pt>
                      <c:pt idx="42169">
                        <c:v>10.428570000000001</c:v>
                      </c:pt>
                      <c:pt idx="42170">
                        <c:v>10.420590000000001</c:v>
                      </c:pt>
                      <c:pt idx="42171">
                        <c:v>10.41262</c:v>
                      </c:pt>
                      <c:pt idx="42172">
                        <c:v>10.40465</c:v>
                      </c:pt>
                      <c:pt idx="42173">
                        <c:v>10.39668</c:v>
                      </c:pt>
                      <c:pt idx="42174">
                        <c:v>10.38871</c:v>
                      </c:pt>
                      <c:pt idx="42175">
                        <c:v>10.380739999999999</c:v>
                      </c:pt>
                      <c:pt idx="42176">
                        <c:v>10.372769999999999</c:v>
                      </c:pt>
                      <c:pt idx="42177">
                        <c:v>10.364800000000001</c:v>
                      </c:pt>
                      <c:pt idx="42178">
                        <c:v>10.35683</c:v>
                      </c:pt>
                      <c:pt idx="42179">
                        <c:v>10.34886</c:v>
                      </c:pt>
                      <c:pt idx="42180">
                        <c:v>10.34088</c:v>
                      </c:pt>
                      <c:pt idx="42181">
                        <c:v>10.33291</c:v>
                      </c:pt>
                      <c:pt idx="42182">
                        <c:v>10.32494</c:v>
                      </c:pt>
                      <c:pt idx="42183">
                        <c:v>10.31697</c:v>
                      </c:pt>
                      <c:pt idx="42184">
                        <c:v>10.308999999999999</c:v>
                      </c:pt>
                      <c:pt idx="42185">
                        <c:v>10.301030000000001</c:v>
                      </c:pt>
                      <c:pt idx="42186">
                        <c:v>10.293060000000001</c:v>
                      </c:pt>
                      <c:pt idx="42187">
                        <c:v>10.28509</c:v>
                      </c:pt>
                      <c:pt idx="42188">
                        <c:v>10.27712</c:v>
                      </c:pt>
                      <c:pt idx="42189">
                        <c:v>10.26914</c:v>
                      </c:pt>
                      <c:pt idx="42190">
                        <c:v>10.26117</c:v>
                      </c:pt>
                      <c:pt idx="42191">
                        <c:v>10.2532</c:v>
                      </c:pt>
                      <c:pt idx="42192">
                        <c:v>10.245229999999999</c:v>
                      </c:pt>
                      <c:pt idx="42193">
                        <c:v>10.237259999999999</c:v>
                      </c:pt>
                      <c:pt idx="42194">
                        <c:v>10.229290000000001</c:v>
                      </c:pt>
                      <c:pt idx="42195">
                        <c:v>10.22132</c:v>
                      </c:pt>
                      <c:pt idx="42196">
                        <c:v>10.21335</c:v>
                      </c:pt>
                      <c:pt idx="42197">
                        <c:v>10.20538</c:v>
                      </c:pt>
                      <c:pt idx="42198">
                        <c:v>10.19741</c:v>
                      </c:pt>
                      <c:pt idx="42199">
                        <c:v>10.18943</c:v>
                      </c:pt>
                      <c:pt idx="42200">
                        <c:v>10.18146</c:v>
                      </c:pt>
                      <c:pt idx="42201">
                        <c:v>10.173489999999999</c:v>
                      </c:pt>
                      <c:pt idx="42202">
                        <c:v>10.165520000000001</c:v>
                      </c:pt>
                      <c:pt idx="42203">
                        <c:v>10.157550000000001</c:v>
                      </c:pt>
                      <c:pt idx="42204">
                        <c:v>10.14958</c:v>
                      </c:pt>
                      <c:pt idx="42205">
                        <c:v>10.14161</c:v>
                      </c:pt>
                      <c:pt idx="42206">
                        <c:v>10.13364</c:v>
                      </c:pt>
                      <c:pt idx="42207">
                        <c:v>10.12567</c:v>
                      </c:pt>
                      <c:pt idx="42208">
                        <c:v>10.11769</c:v>
                      </c:pt>
                      <c:pt idx="42209">
                        <c:v>10.109719999999999</c:v>
                      </c:pt>
                      <c:pt idx="42210">
                        <c:v>10.101749999999999</c:v>
                      </c:pt>
                      <c:pt idx="42211">
                        <c:v>10.093780000000001</c:v>
                      </c:pt>
                      <c:pt idx="42212">
                        <c:v>10.08581</c:v>
                      </c:pt>
                      <c:pt idx="42213">
                        <c:v>10.07784</c:v>
                      </c:pt>
                      <c:pt idx="42214">
                        <c:v>10.06987</c:v>
                      </c:pt>
                      <c:pt idx="42215">
                        <c:v>10.0619</c:v>
                      </c:pt>
                      <c:pt idx="42216">
                        <c:v>10.053929999999999</c:v>
                      </c:pt>
                      <c:pt idx="42217">
                        <c:v>10.045959999999999</c:v>
                      </c:pt>
                      <c:pt idx="42218">
                        <c:v>10.037979999999999</c:v>
                      </c:pt>
                      <c:pt idx="42219">
                        <c:v>10.030010000000001</c:v>
                      </c:pt>
                      <c:pt idx="42220">
                        <c:v>10.022040000000001</c:v>
                      </c:pt>
                      <c:pt idx="42221">
                        <c:v>10.01407</c:v>
                      </c:pt>
                      <c:pt idx="42222">
                        <c:v>10.0061</c:v>
                      </c:pt>
                      <c:pt idx="42223">
                        <c:v>9.9981299999999997</c:v>
                      </c:pt>
                      <c:pt idx="42224">
                        <c:v>9.9901590000000002</c:v>
                      </c:pt>
                      <c:pt idx="42225">
                        <c:v>9.9821880000000007</c:v>
                      </c:pt>
                      <c:pt idx="42226">
                        <c:v>9.9742169999999994</c:v>
                      </c:pt>
                      <c:pt idx="42227">
                        <c:v>9.9662459999999999</c:v>
                      </c:pt>
                      <c:pt idx="42228">
                        <c:v>9.9582750000000004</c:v>
                      </c:pt>
                      <c:pt idx="42229">
                        <c:v>9.9503039999999991</c:v>
                      </c:pt>
                      <c:pt idx="42230">
                        <c:v>9.9423329999999996</c:v>
                      </c:pt>
                      <c:pt idx="42231">
                        <c:v>9.9343610000000009</c:v>
                      </c:pt>
                      <c:pt idx="42232">
                        <c:v>9.9263910000000006</c:v>
                      </c:pt>
                      <c:pt idx="42233">
                        <c:v>9.9184199999999993</c:v>
                      </c:pt>
                      <c:pt idx="42234">
                        <c:v>9.9104489999999998</c:v>
                      </c:pt>
                      <c:pt idx="42235">
                        <c:v>9.9024780000000003</c:v>
                      </c:pt>
                      <c:pt idx="42236">
                        <c:v>9.8945059999999998</c:v>
                      </c:pt>
                      <c:pt idx="42237">
                        <c:v>9.8865359999999995</c:v>
                      </c:pt>
                      <c:pt idx="42238">
                        <c:v>9.878565</c:v>
                      </c:pt>
                      <c:pt idx="42239">
                        <c:v>9.8705940000000005</c:v>
                      </c:pt>
                      <c:pt idx="42240">
                        <c:v>9.8626229999999993</c:v>
                      </c:pt>
                      <c:pt idx="42241">
                        <c:v>9.8546510000000005</c:v>
                      </c:pt>
                      <c:pt idx="42242">
                        <c:v>9.8466810000000002</c:v>
                      </c:pt>
                      <c:pt idx="42243">
                        <c:v>9.8387100000000007</c:v>
                      </c:pt>
                      <c:pt idx="42244">
                        <c:v>9.8307389999999995</c:v>
                      </c:pt>
                      <c:pt idx="42245">
                        <c:v>9.8227670000000007</c:v>
                      </c:pt>
                      <c:pt idx="42246">
                        <c:v>9.8147959999999994</c:v>
                      </c:pt>
                      <c:pt idx="42247">
                        <c:v>9.8068259999999992</c:v>
                      </c:pt>
                      <c:pt idx="42248">
                        <c:v>9.7988549999999996</c:v>
                      </c:pt>
                      <c:pt idx="42249">
                        <c:v>9.7908840000000001</c:v>
                      </c:pt>
                      <c:pt idx="42250">
                        <c:v>9.7829119999999996</c:v>
                      </c:pt>
                      <c:pt idx="42251">
                        <c:v>9.7749410000000001</c:v>
                      </c:pt>
                      <c:pt idx="42252">
                        <c:v>9.7669709999999998</c:v>
                      </c:pt>
                      <c:pt idx="42253">
                        <c:v>9.7590000000000003</c:v>
                      </c:pt>
                      <c:pt idx="42254">
                        <c:v>9.7510290000000008</c:v>
                      </c:pt>
                      <c:pt idx="42255">
                        <c:v>9.7430570000000003</c:v>
                      </c:pt>
                      <c:pt idx="42256">
                        <c:v>9.7350860000000008</c:v>
                      </c:pt>
                      <c:pt idx="42257">
                        <c:v>9.7271160000000005</c:v>
                      </c:pt>
                      <c:pt idx="42258">
                        <c:v>9.7191449999999993</c:v>
                      </c:pt>
                      <c:pt idx="42259">
                        <c:v>9.7111730000000005</c:v>
                      </c:pt>
                      <c:pt idx="42260">
                        <c:v>9.7032019999999992</c:v>
                      </c:pt>
                      <c:pt idx="42261">
                        <c:v>9.6952309999999997</c:v>
                      </c:pt>
                      <c:pt idx="42262">
                        <c:v>9.6872609999999995</c:v>
                      </c:pt>
                      <c:pt idx="42263">
                        <c:v>9.6792899999999999</c:v>
                      </c:pt>
                      <c:pt idx="42264">
                        <c:v>9.6713179999999994</c:v>
                      </c:pt>
                      <c:pt idx="42265">
                        <c:v>9.6633469999999999</c:v>
                      </c:pt>
                      <c:pt idx="42266">
                        <c:v>9.6553760000000004</c:v>
                      </c:pt>
                      <c:pt idx="42267">
                        <c:v>9.6474060000000001</c:v>
                      </c:pt>
                      <c:pt idx="42268">
                        <c:v>9.6394350000000006</c:v>
                      </c:pt>
                      <c:pt idx="42269">
                        <c:v>9.6314630000000001</c:v>
                      </c:pt>
                      <c:pt idx="42270">
                        <c:v>9.6234920000000006</c:v>
                      </c:pt>
                      <c:pt idx="42271">
                        <c:v>9.6155209999999993</c:v>
                      </c:pt>
                      <c:pt idx="42272">
                        <c:v>9.6075510000000008</c:v>
                      </c:pt>
                      <c:pt idx="42273">
                        <c:v>9.5995790000000003</c:v>
                      </c:pt>
                      <c:pt idx="42274">
                        <c:v>9.5916080000000008</c:v>
                      </c:pt>
                      <c:pt idx="42275">
                        <c:v>9.5836369999999995</c:v>
                      </c:pt>
                      <c:pt idx="42276">
                        <c:v>9.575666</c:v>
                      </c:pt>
                      <c:pt idx="42277">
                        <c:v>9.5676959999999998</c:v>
                      </c:pt>
                      <c:pt idx="42278">
                        <c:v>9.5597239999999992</c:v>
                      </c:pt>
                      <c:pt idx="42279">
                        <c:v>9.5517529999999997</c:v>
                      </c:pt>
                      <c:pt idx="42280">
                        <c:v>9.5437820000000002</c:v>
                      </c:pt>
                      <c:pt idx="42281">
                        <c:v>9.5358110000000007</c:v>
                      </c:pt>
                      <c:pt idx="42282">
                        <c:v>9.5278410000000004</c:v>
                      </c:pt>
                      <c:pt idx="42283">
                        <c:v>9.5198689999999999</c:v>
                      </c:pt>
                      <c:pt idx="42284">
                        <c:v>9.5118980000000004</c:v>
                      </c:pt>
                      <c:pt idx="42285">
                        <c:v>9.5039269999999991</c:v>
                      </c:pt>
                      <c:pt idx="42286">
                        <c:v>9.4959559999999996</c:v>
                      </c:pt>
                      <c:pt idx="42287">
                        <c:v>9.4879850000000001</c:v>
                      </c:pt>
                      <c:pt idx="42288">
                        <c:v>9.4800140000000006</c:v>
                      </c:pt>
                      <c:pt idx="42289">
                        <c:v>9.4720429999999993</c:v>
                      </c:pt>
                      <c:pt idx="42290">
                        <c:v>9.4640719999999998</c:v>
                      </c:pt>
                      <c:pt idx="42291">
                        <c:v>9.4561010000000003</c:v>
                      </c:pt>
                      <c:pt idx="42292">
                        <c:v>9.4481300000000008</c:v>
                      </c:pt>
                      <c:pt idx="42293">
                        <c:v>9.4401589999999995</c:v>
                      </c:pt>
                      <c:pt idx="42294">
                        <c:v>9.432188</c:v>
                      </c:pt>
                      <c:pt idx="42295">
                        <c:v>9.4242170000000005</c:v>
                      </c:pt>
                      <c:pt idx="42296">
                        <c:v>9.4162459999999992</c:v>
                      </c:pt>
                      <c:pt idx="42297">
                        <c:v>9.4082749999999997</c:v>
                      </c:pt>
                      <c:pt idx="42298">
                        <c:v>9.4003040000000002</c:v>
                      </c:pt>
                      <c:pt idx="42299">
                        <c:v>9.3923330000000007</c:v>
                      </c:pt>
                      <c:pt idx="42300">
                        <c:v>9.3843619999999994</c:v>
                      </c:pt>
                      <c:pt idx="42301">
                        <c:v>9.3763900000000007</c:v>
                      </c:pt>
                      <c:pt idx="42302">
                        <c:v>9.3684200000000004</c:v>
                      </c:pt>
                      <c:pt idx="42303">
                        <c:v>9.3604489999999991</c:v>
                      </c:pt>
                      <c:pt idx="42304">
                        <c:v>9.3524779999999996</c:v>
                      </c:pt>
                      <c:pt idx="42305">
                        <c:v>9.3445070000000001</c:v>
                      </c:pt>
                      <c:pt idx="42306">
                        <c:v>9.3365349999999996</c:v>
                      </c:pt>
                      <c:pt idx="42307">
                        <c:v>9.3285649999999993</c:v>
                      </c:pt>
                      <c:pt idx="42308">
                        <c:v>9.3205939999999998</c:v>
                      </c:pt>
                      <c:pt idx="42309">
                        <c:v>9.3126230000000003</c:v>
                      </c:pt>
                      <c:pt idx="42310">
                        <c:v>9.3046520000000008</c:v>
                      </c:pt>
                      <c:pt idx="42311">
                        <c:v>9.2966800000000003</c:v>
                      </c:pt>
                      <c:pt idx="42312">
                        <c:v>9.28871</c:v>
                      </c:pt>
                      <c:pt idx="42313">
                        <c:v>9.2807390000000005</c:v>
                      </c:pt>
                      <c:pt idx="42314">
                        <c:v>9.2727679999999992</c:v>
                      </c:pt>
                      <c:pt idx="42315">
                        <c:v>9.2647960000000005</c:v>
                      </c:pt>
                      <c:pt idx="42316">
                        <c:v>9.2568249999999992</c:v>
                      </c:pt>
                      <c:pt idx="42317">
                        <c:v>9.2488550000000007</c:v>
                      </c:pt>
                      <c:pt idx="42318">
                        <c:v>9.2408839999999994</c:v>
                      </c:pt>
                      <c:pt idx="42319">
                        <c:v>9.2329129999999999</c:v>
                      </c:pt>
                      <c:pt idx="42320">
                        <c:v>9.2249409999999994</c:v>
                      </c:pt>
                      <c:pt idx="42321">
                        <c:v>9.2169699999999999</c:v>
                      </c:pt>
                      <c:pt idx="42322">
                        <c:v>9.2089999999999996</c:v>
                      </c:pt>
                      <c:pt idx="42323">
                        <c:v>9.2010290000000001</c:v>
                      </c:pt>
                      <c:pt idx="42324">
                        <c:v>9.1930580000000006</c:v>
                      </c:pt>
                      <c:pt idx="42325">
                        <c:v>9.1850860000000001</c:v>
                      </c:pt>
                      <c:pt idx="42326">
                        <c:v>9.1771150000000006</c:v>
                      </c:pt>
                      <c:pt idx="42327">
                        <c:v>9.1691450000000003</c:v>
                      </c:pt>
                      <c:pt idx="42328">
                        <c:v>9.1611740000000008</c:v>
                      </c:pt>
                      <c:pt idx="42329">
                        <c:v>9.1532020000000003</c:v>
                      </c:pt>
                      <c:pt idx="42330">
                        <c:v>9.1452310000000008</c:v>
                      </c:pt>
                      <c:pt idx="42331">
                        <c:v>9.1372599999999995</c:v>
                      </c:pt>
                      <c:pt idx="42332">
                        <c:v>9.1292899999999992</c:v>
                      </c:pt>
                      <c:pt idx="42333">
                        <c:v>9.1213189999999997</c:v>
                      </c:pt>
                      <c:pt idx="42334">
                        <c:v>9.1133469999999992</c:v>
                      </c:pt>
                      <c:pt idx="42335">
                        <c:v>9.1053759999999997</c:v>
                      </c:pt>
                      <c:pt idx="42336">
                        <c:v>9.0974050000000002</c:v>
                      </c:pt>
                      <c:pt idx="42337">
                        <c:v>9.0894349999999999</c:v>
                      </c:pt>
                      <c:pt idx="42338">
                        <c:v>9.0814640000000004</c:v>
                      </c:pt>
                      <c:pt idx="42339">
                        <c:v>9.0734919999999999</c:v>
                      </c:pt>
                      <c:pt idx="42340">
                        <c:v>9.0655210000000004</c:v>
                      </c:pt>
                      <c:pt idx="42341">
                        <c:v>9.0575500000000009</c:v>
                      </c:pt>
                      <c:pt idx="42342">
                        <c:v>9.0495800000000006</c:v>
                      </c:pt>
                      <c:pt idx="42343">
                        <c:v>9.0416080000000001</c:v>
                      </c:pt>
                      <c:pt idx="42344">
                        <c:v>9.0336370000000006</c:v>
                      </c:pt>
                      <c:pt idx="42345">
                        <c:v>9.0256659999999993</c:v>
                      </c:pt>
                      <c:pt idx="42346">
                        <c:v>9.0176949999999998</c:v>
                      </c:pt>
                      <c:pt idx="42347">
                        <c:v>9.0097249999999995</c:v>
                      </c:pt>
                      <c:pt idx="42348">
                        <c:v>9.0017530000000008</c:v>
                      </c:pt>
                      <c:pt idx="42349">
                        <c:v>8.9937819999999995</c:v>
                      </c:pt>
                      <c:pt idx="42350">
                        <c:v>8.985811</c:v>
                      </c:pt>
                      <c:pt idx="42351">
                        <c:v>8.9778400000000005</c:v>
                      </c:pt>
                      <c:pt idx="42352">
                        <c:v>8.9698700000000002</c:v>
                      </c:pt>
                      <c:pt idx="42353">
                        <c:v>8.9618979999999997</c:v>
                      </c:pt>
                      <c:pt idx="42354">
                        <c:v>8.9539270000000002</c:v>
                      </c:pt>
                      <c:pt idx="42355">
                        <c:v>8.9459560000000007</c:v>
                      </c:pt>
                      <c:pt idx="42356">
                        <c:v>8.9379849999999994</c:v>
                      </c:pt>
                      <c:pt idx="42357">
                        <c:v>8.9300139999999999</c:v>
                      </c:pt>
                      <c:pt idx="42358">
                        <c:v>8.9220430000000004</c:v>
                      </c:pt>
                      <c:pt idx="42359">
                        <c:v>8.9140720000000009</c:v>
                      </c:pt>
                      <c:pt idx="42360">
                        <c:v>8.9061009999999996</c:v>
                      </c:pt>
                      <c:pt idx="42361">
                        <c:v>8.8981300000000001</c:v>
                      </c:pt>
                      <c:pt idx="42362">
                        <c:v>8.8901590000000006</c:v>
                      </c:pt>
                      <c:pt idx="42363">
                        <c:v>8.8821879999999993</c:v>
                      </c:pt>
                      <c:pt idx="42364">
                        <c:v>8.8742169999999998</c:v>
                      </c:pt>
                      <c:pt idx="42365">
                        <c:v>8.8662460000000003</c:v>
                      </c:pt>
                      <c:pt idx="42366">
                        <c:v>8.8582750000000008</c:v>
                      </c:pt>
                      <c:pt idx="42367">
                        <c:v>8.8503039999999995</c:v>
                      </c:pt>
                      <c:pt idx="42368">
                        <c:v>8.842333</c:v>
                      </c:pt>
                      <c:pt idx="42369">
                        <c:v>8.8343620000000005</c:v>
                      </c:pt>
                      <c:pt idx="42370">
                        <c:v>8.8263909999999992</c:v>
                      </c:pt>
                      <c:pt idx="42371">
                        <c:v>8.8184190000000005</c:v>
                      </c:pt>
                      <c:pt idx="42372">
                        <c:v>8.8104490000000002</c:v>
                      </c:pt>
                      <c:pt idx="42373">
                        <c:v>8.8024780000000007</c:v>
                      </c:pt>
                      <c:pt idx="42374">
                        <c:v>8.7945069999999994</c:v>
                      </c:pt>
                      <c:pt idx="42375">
                        <c:v>8.7865359999999999</c:v>
                      </c:pt>
                      <c:pt idx="42376">
                        <c:v>8.7785639999999994</c:v>
                      </c:pt>
                      <c:pt idx="42377">
                        <c:v>8.7705939999999991</c:v>
                      </c:pt>
                      <c:pt idx="42378">
                        <c:v>8.7626229999999996</c:v>
                      </c:pt>
                      <c:pt idx="42379">
                        <c:v>8.7546520000000001</c:v>
                      </c:pt>
                      <c:pt idx="42380">
                        <c:v>8.7466810000000006</c:v>
                      </c:pt>
                      <c:pt idx="42381">
                        <c:v>8.7387090000000001</c:v>
                      </c:pt>
                      <c:pt idx="42382">
                        <c:v>8.7307389999999998</c:v>
                      </c:pt>
                      <c:pt idx="42383">
                        <c:v>8.7227680000000003</c:v>
                      </c:pt>
                      <c:pt idx="42384">
                        <c:v>8.7147970000000008</c:v>
                      </c:pt>
                      <c:pt idx="42385">
                        <c:v>8.7068250000000003</c:v>
                      </c:pt>
                      <c:pt idx="42386">
                        <c:v>8.6988540000000008</c:v>
                      </c:pt>
                      <c:pt idx="42387">
                        <c:v>8.6908840000000005</c:v>
                      </c:pt>
                      <c:pt idx="42388">
                        <c:v>8.6829129999999992</c:v>
                      </c:pt>
                      <c:pt idx="42389">
                        <c:v>8.6749419999999997</c:v>
                      </c:pt>
                      <c:pt idx="42390">
                        <c:v>8.6669699999999992</c:v>
                      </c:pt>
                      <c:pt idx="42391">
                        <c:v>8.6589989999999997</c:v>
                      </c:pt>
                      <c:pt idx="42392">
                        <c:v>8.6510289999999994</c:v>
                      </c:pt>
                      <c:pt idx="42393">
                        <c:v>8.6430579999999999</c:v>
                      </c:pt>
                      <c:pt idx="42394">
                        <c:v>8.6350870000000004</c:v>
                      </c:pt>
                      <c:pt idx="42395">
                        <c:v>8.6271149999999999</c:v>
                      </c:pt>
                      <c:pt idx="42396">
                        <c:v>8.6191440000000004</c:v>
                      </c:pt>
                      <c:pt idx="42397">
                        <c:v>8.6111740000000001</c:v>
                      </c:pt>
                      <c:pt idx="42398">
                        <c:v>8.6032030000000006</c:v>
                      </c:pt>
                      <c:pt idx="42399">
                        <c:v>8.5952310000000001</c:v>
                      </c:pt>
                      <c:pt idx="42400">
                        <c:v>8.5872600000000006</c:v>
                      </c:pt>
                      <c:pt idx="42401">
                        <c:v>8.5792889999999993</c:v>
                      </c:pt>
                      <c:pt idx="42402">
                        <c:v>8.5713190000000008</c:v>
                      </c:pt>
                      <c:pt idx="42403">
                        <c:v>8.5633479999999995</c:v>
                      </c:pt>
                      <c:pt idx="42404">
                        <c:v>8.5553760000000008</c:v>
                      </c:pt>
                      <c:pt idx="42405">
                        <c:v>8.5474049999999995</c:v>
                      </c:pt>
                      <c:pt idx="42406">
                        <c:v>8.539434</c:v>
                      </c:pt>
                      <c:pt idx="42407">
                        <c:v>8.5314639999999997</c:v>
                      </c:pt>
                      <c:pt idx="42408">
                        <c:v>8.5234930000000002</c:v>
                      </c:pt>
                      <c:pt idx="42409">
                        <c:v>8.5155209999999997</c:v>
                      </c:pt>
                      <c:pt idx="42410">
                        <c:v>8.5075500000000002</c:v>
                      </c:pt>
                      <c:pt idx="42411">
                        <c:v>8.4995790000000007</c:v>
                      </c:pt>
                      <c:pt idx="42412">
                        <c:v>8.4916090000000004</c:v>
                      </c:pt>
                      <c:pt idx="42413">
                        <c:v>8.4836369999999999</c:v>
                      </c:pt>
                      <c:pt idx="42414">
                        <c:v>8.4756660000000004</c:v>
                      </c:pt>
                      <c:pt idx="42415">
                        <c:v>8.4676950000000009</c:v>
                      </c:pt>
                      <c:pt idx="42416">
                        <c:v>8.4597239999999996</c:v>
                      </c:pt>
                      <c:pt idx="42417">
                        <c:v>8.4517539999999993</c:v>
                      </c:pt>
                      <c:pt idx="42418">
                        <c:v>8.4437820000000006</c:v>
                      </c:pt>
                      <c:pt idx="42419">
                        <c:v>8.4358109999999993</c:v>
                      </c:pt>
                      <c:pt idx="42420">
                        <c:v>8.4278399999999998</c:v>
                      </c:pt>
                      <c:pt idx="42421">
                        <c:v>8.4198690000000003</c:v>
                      </c:pt>
                      <c:pt idx="42422">
                        <c:v>8.411899</c:v>
                      </c:pt>
                      <c:pt idx="42423">
                        <c:v>8.4039269999999995</c:v>
                      </c:pt>
                      <c:pt idx="42424">
                        <c:v>8.395956</c:v>
                      </c:pt>
                      <c:pt idx="42425">
                        <c:v>8.3879850000000005</c:v>
                      </c:pt>
                      <c:pt idx="42426">
                        <c:v>8.3800139999999992</c:v>
                      </c:pt>
                      <c:pt idx="42427">
                        <c:v>8.3720429999999997</c:v>
                      </c:pt>
                      <c:pt idx="42428">
                        <c:v>8.3640720000000002</c:v>
                      </c:pt>
                      <c:pt idx="42429">
                        <c:v>8.3561010000000007</c:v>
                      </c:pt>
                      <c:pt idx="42430">
                        <c:v>8.3481299999999994</c:v>
                      </c:pt>
                      <c:pt idx="42431">
                        <c:v>8.3401589999999999</c:v>
                      </c:pt>
                      <c:pt idx="42432">
                        <c:v>8.3321880000000004</c:v>
                      </c:pt>
                      <c:pt idx="42433">
                        <c:v>8.3242170000000009</c:v>
                      </c:pt>
                      <c:pt idx="42434">
                        <c:v>8.3162459999999996</c:v>
                      </c:pt>
                      <c:pt idx="42435">
                        <c:v>8.3082750000000001</c:v>
                      </c:pt>
                      <c:pt idx="42436">
                        <c:v>8.3003040000000006</c:v>
                      </c:pt>
                      <c:pt idx="42437">
                        <c:v>8.2923329999999993</c:v>
                      </c:pt>
                      <c:pt idx="42438">
                        <c:v>8.2843619999999998</c:v>
                      </c:pt>
                      <c:pt idx="42439">
                        <c:v>8.2763910000000003</c:v>
                      </c:pt>
                      <c:pt idx="42440">
                        <c:v>8.2684200000000008</c:v>
                      </c:pt>
                      <c:pt idx="42441">
                        <c:v>8.2604480000000002</c:v>
                      </c:pt>
                      <c:pt idx="42442">
                        <c:v>8.252478</c:v>
                      </c:pt>
                      <c:pt idx="42443">
                        <c:v>8.2445070000000005</c:v>
                      </c:pt>
                      <c:pt idx="42444">
                        <c:v>8.2365359999999992</c:v>
                      </c:pt>
                      <c:pt idx="42445">
                        <c:v>8.2285649999999997</c:v>
                      </c:pt>
                      <c:pt idx="42446">
                        <c:v>8.2205929999999992</c:v>
                      </c:pt>
                      <c:pt idx="42447">
                        <c:v>8.2126230000000007</c:v>
                      </c:pt>
                      <c:pt idx="42448">
                        <c:v>8.2046519999999994</c:v>
                      </c:pt>
                      <c:pt idx="42449">
                        <c:v>8.1966809999999999</c:v>
                      </c:pt>
                      <c:pt idx="42450">
                        <c:v>8.1887100000000004</c:v>
                      </c:pt>
                      <c:pt idx="42451">
                        <c:v>8.1807379999999998</c:v>
                      </c:pt>
                      <c:pt idx="42452">
                        <c:v>8.1727679999999996</c:v>
                      </c:pt>
                      <c:pt idx="42453">
                        <c:v>8.1647970000000001</c:v>
                      </c:pt>
                      <c:pt idx="42454">
                        <c:v>8.1568260000000006</c:v>
                      </c:pt>
                      <c:pt idx="42455">
                        <c:v>8.148854</c:v>
                      </c:pt>
                      <c:pt idx="42456">
                        <c:v>8.1408830000000005</c:v>
                      </c:pt>
                      <c:pt idx="42457">
                        <c:v>8.1329130000000003</c:v>
                      </c:pt>
                      <c:pt idx="42458">
                        <c:v>8.1249420000000008</c:v>
                      </c:pt>
                      <c:pt idx="42459">
                        <c:v>8.1169709999999995</c:v>
                      </c:pt>
                      <c:pt idx="42460">
                        <c:v>8.1089990000000007</c:v>
                      </c:pt>
                      <c:pt idx="42461">
                        <c:v>8.1010279999999995</c:v>
                      </c:pt>
                      <c:pt idx="42462">
                        <c:v>8.0930579999999992</c:v>
                      </c:pt>
                      <c:pt idx="42463">
                        <c:v>8.0850869999999997</c:v>
                      </c:pt>
                      <c:pt idx="42464">
                        <c:v>8.0771149999999992</c:v>
                      </c:pt>
                      <c:pt idx="42465">
                        <c:v>8.0691439999999997</c:v>
                      </c:pt>
                      <c:pt idx="42466">
                        <c:v>8.0611730000000001</c:v>
                      </c:pt>
                      <c:pt idx="42467">
                        <c:v>8.0532029999999999</c:v>
                      </c:pt>
                      <c:pt idx="42468">
                        <c:v>8.0452320000000004</c:v>
                      </c:pt>
                      <c:pt idx="42469">
                        <c:v>8.0372599999999998</c:v>
                      </c:pt>
                      <c:pt idx="42470">
                        <c:v>8.0292890000000003</c:v>
                      </c:pt>
                      <c:pt idx="42471">
                        <c:v>8.0213180000000008</c:v>
                      </c:pt>
                      <c:pt idx="42472">
                        <c:v>8.0133480000000006</c:v>
                      </c:pt>
                      <c:pt idx="42473">
                        <c:v>8.0053769999999993</c:v>
                      </c:pt>
                      <c:pt idx="42474">
                        <c:v>7.9974059999999998</c:v>
                      </c:pt>
                      <c:pt idx="42475">
                        <c:v>7.9894340000000001</c:v>
                      </c:pt>
                      <c:pt idx="42476">
                        <c:v>7.9814629999999998</c:v>
                      </c:pt>
                      <c:pt idx="42477">
                        <c:v>7.9734920000000002</c:v>
                      </c:pt>
                      <c:pt idx="42478">
                        <c:v>7.9655209999999999</c:v>
                      </c:pt>
                      <c:pt idx="42479">
                        <c:v>7.9575509999999996</c:v>
                      </c:pt>
                      <c:pt idx="42480">
                        <c:v>7.949579</c:v>
                      </c:pt>
                      <c:pt idx="42481">
                        <c:v>7.9416079999999996</c:v>
                      </c:pt>
                      <c:pt idx="42482">
                        <c:v>7.9336370000000001</c:v>
                      </c:pt>
                      <c:pt idx="42483">
                        <c:v>7.9256659999999997</c:v>
                      </c:pt>
                      <c:pt idx="42484">
                        <c:v>7.9176950000000001</c:v>
                      </c:pt>
                      <c:pt idx="42485">
                        <c:v>7.9097239999999998</c:v>
                      </c:pt>
                      <c:pt idx="42486">
                        <c:v>7.9017530000000002</c:v>
                      </c:pt>
                      <c:pt idx="42487">
                        <c:v>7.8937819999999999</c:v>
                      </c:pt>
                      <c:pt idx="42488">
                        <c:v>7.8858110000000003</c:v>
                      </c:pt>
                      <c:pt idx="42489">
                        <c:v>7.87784</c:v>
                      </c:pt>
                      <c:pt idx="42490">
                        <c:v>7.8698689999999996</c:v>
                      </c:pt>
                      <c:pt idx="42491">
                        <c:v>7.8618980000000001</c:v>
                      </c:pt>
                      <c:pt idx="42492">
                        <c:v>7.8539269999999997</c:v>
                      </c:pt>
                      <c:pt idx="42493">
                        <c:v>7.8459560000000002</c:v>
                      </c:pt>
                      <c:pt idx="42494">
                        <c:v>7.8379849999999998</c:v>
                      </c:pt>
                      <c:pt idx="42495">
                        <c:v>7.8300140000000003</c:v>
                      </c:pt>
                      <c:pt idx="42496">
                        <c:v>7.8220429999999999</c:v>
                      </c:pt>
                      <c:pt idx="42497">
                        <c:v>7.8140720000000004</c:v>
                      </c:pt>
                      <c:pt idx="42498">
                        <c:v>7.806101</c:v>
                      </c:pt>
                      <c:pt idx="42499">
                        <c:v>7.7981299999999996</c:v>
                      </c:pt>
                      <c:pt idx="42500">
                        <c:v>7.7901590000000001</c:v>
                      </c:pt>
                      <c:pt idx="42501">
                        <c:v>7.7821879999999997</c:v>
                      </c:pt>
                      <c:pt idx="42502">
                        <c:v>7.7742170000000002</c:v>
                      </c:pt>
                      <c:pt idx="42503">
                        <c:v>7.7662459999999998</c:v>
                      </c:pt>
                      <c:pt idx="42504">
                        <c:v>7.7582750000000003</c:v>
                      </c:pt>
                      <c:pt idx="42505">
                        <c:v>7.7503039999999999</c:v>
                      </c:pt>
                      <c:pt idx="42506">
                        <c:v>7.7423330000000004</c:v>
                      </c:pt>
                      <c:pt idx="42507">
                        <c:v>7.734362</c:v>
                      </c:pt>
                      <c:pt idx="42508">
                        <c:v>7.7263909999999996</c:v>
                      </c:pt>
                      <c:pt idx="42509">
                        <c:v>7.7184200000000001</c:v>
                      </c:pt>
                      <c:pt idx="42510">
                        <c:v>7.7104489999999997</c:v>
                      </c:pt>
                      <c:pt idx="42511">
                        <c:v>7.7024780000000002</c:v>
                      </c:pt>
                      <c:pt idx="42512">
                        <c:v>7.6945069999999998</c:v>
                      </c:pt>
                      <c:pt idx="42513">
                        <c:v>7.6865360000000003</c:v>
                      </c:pt>
                      <c:pt idx="42514">
                        <c:v>7.6785649999999999</c:v>
                      </c:pt>
                      <c:pt idx="42515">
                        <c:v>7.6705940000000004</c:v>
                      </c:pt>
                      <c:pt idx="42516">
                        <c:v>7.662623</c:v>
                      </c:pt>
                      <c:pt idx="42517">
                        <c:v>7.6546519999999996</c:v>
                      </c:pt>
                      <c:pt idx="42518">
                        <c:v>7.6466810000000001</c:v>
                      </c:pt>
                      <c:pt idx="42519">
                        <c:v>7.6387099999999997</c:v>
                      </c:pt>
                      <c:pt idx="42520">
                        <c:v>7.6307390000000002</c:v>
                      </c:pt>
                      <c:pt idx="42521">
                        <c:v>7.6227679999999998</c:v>
                      </c:pt>
                      <c:pt idx="42522">
                        <c:v>7.6147970000000003</c:v>
                      </c:pt>
                      <c:pt idx="42523">
                        <c:v>7.6068259999999999</c:v>
                      </c:pt>
                      <c:pt idx="42524">
                        <c:v>7.5988550000000004</c:v>
                      </c:pt>
                      <c:pt idx="42525">
                        <c:v>7.590884</c:v>
                      </c:pt>
                      <c:pt idx="42526">
                        <c:v>7.5829120000000003</c:v>
                      </c:pt>
                      <c:pt idx="42527">
                        <c:v>7.5749420000000001</c:v>
                      </c:pt>
                      <c:pt idx="42528">
                        <c:v>7.5669709999999997</c:v>
                      </c:pt>
                      <c:pt idx="42529">
                        <c:v>7.5590000000000002</c:v>
                      </c:pt>
                      <c:pt idx="42530">
                        <c:v>7.5510289999999998</c:v>
                      </c:pt>
                      <c:pt idx="42531">
                        <c:v>7.5430570000000001</c:v>
                      </c:pt>
                      <c:pt idx="42532">
                        <c:v>7.5350869999999999</c:v>
                      </c:pt>
                      <c:pt idx="42533">
                        <c:v>7.5271150000000002</c:v>
                      </c:pt>
                      <c:pt idx="42534">
                        <c:v>7.519145</c:v>
                      </c:pt>
                      <c:pt idx="42535">
                        <c:v>7.5111739999999996</c:v>
                      </c:pt>
                      <c:pt idx="42536">
                        <c:v>7.5032019999999999</c:v>
                      </c:pt>
                      <c:pt idx="42537">
                        <c:v>7.4952319999999997</c:v>
                      </c:pt>
                      <c:pt idx="42538">
                        <c:v>7.48726</c:v>
                      </c:pt>
                      <c:pt idx="42539">
                        <c:v>7.4792899999999998</c:v>
                      </c:pt>
                      <c:pt idx="42540">
                        <c:v>7.4713180000000001</c:v>
                      </c:pt>
                      <c:pt idx="42541">
                        <c:v>7.4633469999999997</c:v>
                      </c:pt>
                      <c:pt idx="42542">
                        <c:v>7.4553770000000004</c:v>
                      </c:pt>
                      <c:pt idx="42543">
                        <c:v>7.4474049999999998</c:v>
                      </c:pt>
                      <c:pt idx="42544">
                        <c:v>7.4394349999999996</c:v>
                      </c:pt>
                      <c:pt idx="42545">
                        <c:v>7.4314629999999999</c:v>
                      </c:pt>
                      <c:pt idx="42546">
                        <c:v>7.4234920000000004</c:v>
                      </c:pt>
                      <c:pt idx="42547">
                        <c:v>7.415521</c:v>
                      </c:pt>
                      <c:pt idx="42548">
                        <c:v>7.4075499999999996</c:v>
                      </c:pt>
                      <c:pt idx="42549">
                        <c:v>7.3995800000000003</c:v>
                      </c:pt>
                      <c:pt idx="42550">
                        <c:v>7.3916079999999997</c:v>
                      </c:pt>
                      <c:pt idx="42551">
                        <c:v>7.3836370000000002</c:v>
                      </c:pt>
                      <c:pt idx="42552">
                        <c:v>7.3756659999999998</c:v>
                      </c:pt>
                      <c:pt idx="42553">
                        <c:v>7.3676950000000003</c:v>
                      </c:pt>
                      <c:pt idx="42554">
                        <c:v>7.3597239999999999</c:v>
                      </c:pt>
                      <c:pt idx="42555">
                        <c:v>7.3517530000000004</c:v>
                      </c:pt>
                      <c:pt idx="42556">
                        <c:v>7.343782</c:v>
                      </c:pt>
                      <c:pt idx="42557">
                        <c:v>7.3358109999999996</c:v>
                      </c:pt>
                      <c:pt idx="42558">
                        <c:v>7.3278400000000001</c:v>
                      </c:pt>
                      <c:pt idx="42559">
                        <c:v>7.3198689999999997</c:v>
                      </c:pt>
                      <c:pt idx="42560">
                        <c:v>7.3118980000000002</c:v>
                      </c:pt>
                      <c:pt idx="42561">
                        <c:v>7.3039269999999998</c:v>
                      </c:pt>
                      <c:pt idx="42562">
                        <c:v>7.2959560000000003</c:v>
                      </c:pt>
                      <c:pt idx="42563">
                        <c:v>7.2879849999999999</c:v>
                      </c:pt>
                      <c:pt idx="42564">
                        <c:v>7.2800140000000004</c:v>
                      </c:pt>
                      <c:pt idx="42565">
                        <c:v>7.272043</c:v>
                      </c:pt>
                      <c:pt idx="42566">
                        <c:v>7.2640719999999996</c:v>
                      </c:pt>
                      <c:pt idx="42567">
                        <c:v>7.2561010000000001</c:v>
                      </c:pt>
                      <c:pt idx="42568">
                        <c:v>7.2481299999999997</c:v>
                      </c:pt>
                      <c:pt idx="42569">
                        <c:v>7.2401590000000002</c:v>
                      </c:pt>
                      <c:pt idx="42570">
                        <c:v>7.2321879999999998</c:v>
                      </c:pt>
                      <c:pt idx="42571">
                        <c:v>7.2242170000000003</c:v>
                      </c:pt>
                      <c:pt idx="42572">
                        <c:v>7.2162459999999999</c:v>
                      </c:pt>
                      <c:pt idx="42573">
                        <c:v>7.2082750000000004</c:v>
                      </c:pt>
                      <c:pt idx="42574">
                        <c:v>7.200304</c:v>
                      </c:pt>
                      <c:pt idx="42575">
                        <c:v>7.1923329999999996</c:v>
                      </c:pt>
                      <c:pt idx="42576">
                        <c:v>7.1843620000000001</c:v>
                      </c:pt>
                      <c:pt idx="42577">
                        <c:v>7.1763909999999997</c:v>
                      </c:pt>
                      <c:pt idx="42578">
                        <c:v>7.1684200000000002</c:v>
                      </c:pt>
                      <c:pt idx="42579">
                        <c:v>7.1604489999999998</c:v>
                      </c:pt>
                      <c:pt idx="42580">
                        <c:v>7.1524780000000003</c:v>
                      </c:pt>
                      <c:pt idx="42581">
                        <c:v>7.1445069999999999</c:v>
                      </c:pt>
                      <c:pt idx="42582">
                        <c:v>7.1365360000000004</c:v>
                      </c:pt>
                      <c:pt idx="42583">
                        <c:v>7.128565</c:v>
                      </c:pt>
                      <c:pt idx="42584">
                        <c:v>7.1205939999999996</c:v>
                      </c:pt>
                      <c:pt idx="42585">
                        <c:v>7.1126230000000001</c:v>
                      </c:pt>
                      <c:pt idx="42586">
                        <c:v>7.1046519999999997</c:v>
                      </c:pt>
                      <c:pt idx="42587">
                        <c:v>7.0966810000000002</c:v>
                      </c:pt>
                      <c:pt idx="42588">
                        <c:v>7.0887099999999998</c:v>
                      </c:pt>
                      <c:pt idx="42589">
                        <c:v>7.0807390000000003</c:v>
                      </c:pt>
                      <c:pt idx="42590">
                        <c:v>7.0727679999999999</c:v>
                      </c:pt>
                      <c:pt idx="42591">
                        <c:v>7.0647970000000004</c:v>
                      </c:pt>
                      <c:pt idx="42592">
                        <c:v>7.056826</c:v>
                      </c:pt>
                      <c:pt idx="42593">
                        <c:v>7.0488549999999996</c:v>
                      </c:pt>
                      <c:pt idx="42594">
                        <c:v>7.0408840000000001</c:v>
                      </c:pt>
                      <c:pt idx="42595">
                        <c:v>7.0329129999999997</c:v>
                      </c:pt>
                      <c:pt idx="42596">
                        <c:v>7.0249410000000001</c:v>
                      </c:pt>
                      <c:pt idx="42597">
                        <c:v>7.0169709999999998</c:v>
                      </c:pt>
                      <c:pt idx="42598">
                        <c:v>7.0090000000000003</c:v>
                      </c:pt>
                      <c:pt idx="42599">
                        <c:v>7.0010289999999999</c:v>
                      </c:pt>
                      <c:pt idx="42600">
                        <c:v>6.9930580000000004</c:v>
                      </c:pt>
                      <c:pt idx="42601">
                        <c:v>6.9850859999999999</c:v>
                      </c:pt>
                      <c:pt idx="42602">
                        <c:v>6.9771159999999997</c:v>
                      </c:pt>
                      <c:pt idx="42603">
                        <c:v>6.969144</c:v>
                      </c:pt>
                      <c:pt idx="42604">
                        <c:v>6.9611739999999998</c:v>
                      </c:pt>
                      <c:pt idx="42605">
                        <c:v>6.9532030000000002</c:v>
                      </c:pt>
                      <c:pt idx="42606">
                        <c:v>6.9452309999999997</c:v>
                      </c:pt>
                      <c:pt idx="42607">
                        <c:v>6.9372610000000003</c:v>
                      </c:pt>
                      <c:pt idx="42608">
                        <c:v>6.9292889999999998</c:v>
                      </c:pt>
                      <c:pt idx="42609">
                        <c:v>6.9213190000000004</c:v>
                      </c:pt>
                      <c:pt idx="42610">
                        <c:v>6.9133469999999999</c:v>
                      </c:pt>
                      <c:pt idx="42611">
                        <c:v>6.9053760000000004</c:v>
                      </c:pt>
                      <c:pt idx="42612">
                        <c:v>6.8974060000000001</c:v>
                      </c:pt>
                      <c:pt idx="42613">
                        <c:v>6.8894339999999996</c:v>
                      </c:pt>
                      <c:pt idx="42614">
                        <c:v>6.8814640000000002</c:v>
                      </c:pt>
                      <c:pt idx="42615">
                        <c:v>6.8734919999999997</c:v>
                      </c:pt>
                      <c:pt idx="42616">
                        <c:v>6.8655210000000002</c:v>
                      </c:pt>
                      <c:pt idx="42617">
                        <c:v>6.8575499999999998</c:v>
                      </c:pt>
                      <c:pt idx="42618">
                        <c:v>6.8495790000000003</c:v>
                      </c:pt>
                      <c:pt idx="42619">
                        <c:v>6.8416090000000001</c:v>
                      </c:pt>
                      <c:pt idx="42620">
                        <c:v>6.8336370000000004</c:v>
                      </c:pt>
                      <c:pt idx="42621">
                        <c:v>6.825666</c:v>
                      </c:pt>
                      <c:pt idx="42622">
                        <c:v>6.8176949999999996</c:v>
                      </c:pt>
                      <c:pt idx="42623">
                        <c:v>6.8097240000000001</c:v>
                      </c:pt>
                      <c:pt idx="42624">
                        <c:v>6.8017529999999997</c:v>
                      </c:pt>
                      <c:pt idx="42625">
                        <c:v>6.7937820000000002</c:v>
                      </c:pt>
                      <c:pt idx="42626">
                        <c:v>6.7858109999999998</c:v>
                      </c:pt>
                      <c:pt idx="42627">
                        <c:v>6.7778400000000003</c:v>
                      </c:pt>
                      <c:pt idx="42628">
                        <c:v>6.7698689999999999</c:v>
                      </c:pt>
                      <c:pt idx="42629">
                        <c:v>6.7618980000000004</c:v>
                      </c:pt>
                      <c:pt idx="42630">
                        <c:v>6.753927</c:v>
                      </c:pt>
                      <c:pt idx="42631">
                        <c:v>6.7459559999999996</c:v>
                      </c:pt>
                      <c:pt idx="42632">
                        <c:v>6.7379850000000001</c:v>
                      </c:pt>
                      <c:pt idx="42633">
                        <c:v>6.7300139999999997</c:v>
                      </c:pt>
                      <c:pt idx="42634">
                        <c:v>6.7220430000000002</c:v>
                      </c:pt>
                      <c:pt idx="42635">
                        <c:v>6.7140719999999998</c:v>
                      </c:pt>
                      <c:pt idx="42636">
                        <c:v>6.7061010000000003</c:v>
                      </c:pt>
                      <c:pt idx="42637">
                        <c:v>6.6981299999999999</c:v>
                      </c:pt>
                      <c:pt idx="42638">
                        <c:v>6.6901590000000004</c:v>
                      </c:pt>
                      <c:pt idx="42639">
                        <c:v>6.682188</c:v>
                      </c:pt>
                      <c:pt idx="42640">
                        <c:v>6.6742169999999996</c:v>
                      </c:pt>
                      <c:pt idx="42641">
                        <c:v>6.6662460000000001</c:v>
                      </c:pt>
                      <c:pt idx="42642">
                        <c:v>6.6582749999999997</c:v>
                      </c:pt>
                      <c:pt idx="42643">
                        <c:v>6.6503040000000002</c:v>
                      </c:pt>
                      <c:pt idx="42644">
                        <c:v>6.6423329999999998</c:v>
                      </c:pt>
                      <c:pt idx="42645">
                        <c:v>6.6343620000000003</c:v>
                      </c:pt>
                      <c:pt idx="42646">
                        <c:v>6.6263909999999999</c:v>
                      </c:pt>
                      <c:pt idx="42647">
                        <c:v>6.6184200000000004</c:v>
                      </c:pt>
                      <c:pt idx="42648">
                        <c:v>6.610449</c:v>
                      </c:pt>
                      <c:pt idx="42649">
                        <c:v>6.6024779999999996</c:v>
                      </c:pt>
                      <c:pt idx="42650">
                        <c:v>6.5945070000000001</c:v>
                      </c:pt>
                      <c:pt idx="42651">
                        <c:v>6.5865359999999997</c:v>
                      </c:pt>
                      <c:pt idx="42652">
                        <c:v>6.5785650000000002</c:v>
                      </c:pt>
                      <c:pt idx="42653">
                        <c:v>6.5705939999999998</c:v>
                      </c:pt>
                      <c:pt idx="42654">
                        <c:v>6.5626230000000003</c:v>
                      </c:pt>
                      <c:pt idx="42655">
                        <c:v>6.5546519999999999</c:v>
                      </c:pt>
                      <c:pt idx="42656">
                        <c:v>6.5466810000000004</c:v>
                      </c:pt>
                      <c:pt idx="42657">
                        <c:v>6.53871</c:v>
                      </c:pt>
                      <c:pt idx="42658">
                        <c:v>6.5307389999999996</c:v>
                      </c:pt>
                      <c:pt idx="42659">
                        <c:v>6.5227680000000001</c:v>
                      </c:pt>
                      <c:pt idx="42660">
                        <c:v>6.5147969999999997</c:v>
                      </c:pt>
                      <c:pt idx="42661">
                        <c:v>6.5068250000000001</c:v>
                      </c:pt>
                      <c:pt idx="42662">
                        <c:v>6.4988549999999998</c:v>
                      </c:pt>
                      <c:pt idx="42663">
                        <c:v>6.4908840000000003</c:v>
                      </c:pt>
                      <c:pt idx="42664">
                        <c:v>6.4829129999999999</c:v>
                      </c:pt>
                      <c:pt idx="42665">
                        <c:v>6.4749420000000004</c:v>
                      </c:pt>
                      <c:pt idx="42666">
                        <c:v>6.4669699999999999</c:v>
                      </c:pt>
                      <c:pt idx="42667">
                        <c:v>6.4589999999999996</c:v>
                      </c:pt>
                      <c:pt idx="42668">
                        <c:v>6.451028</c:v>
                      </c:pt>
                      <c:pt idx="42669">
                        <c:v>6.4430579999999997</c:v>
                      </c:pt>
                      <c:pt idx="42670">
                        <c:v>6.4350870000000002</c:v>
                      </c:pt>
                      <c:pt idx="42671">
                        <c:v>6.4271149999999997</c:v>
                      </c:pt>
                      <c:pt idx="42672">
                        <c:v>6.4191450000000003</c:v>
                      </c:pt>
                      <c:pt idx="42673">
                        <c:v>6.4111729999999998</c:v>
                      </c:pt>
                      <c:pt idx="42674">
                        <c:v>6.4032030000000004</c:v>
                      </c:pt>
                      <c:pt idx="42675">
                        <c:v>6.3952309999999999</c:v>
                      </c:pt>
                      <c:pt idx="42676">
                        <c:v>6.3872600000000004</c:v>
                      </c:pt>
                      <c:pt idx="42677">
                        <c:v>6.3792900000000001</c:v>
                      </c:pt>
                      <c:pt idx="42678">
                        <c:v>6.3713179999999996</c:v>
                      </c:pt>
                      <c:pt idx="42679">
                        <c:v>6.3633480000000002</c:v>
                      </c:pt>
                      <c:pt idx="42680">
                        <c:v>6.3553759999999997</c:v>
                      </c:pt>
                      <c:pt idx="42681">
                        <c:v>6.3474050000000002</c:v>
                      </c:pt>
                      <c:pt idx="42682">
                        <c:v>6.3394339999999998</c:v>
                      </c:pt>
                      <c:pt idx="42683">
                        <c:v>6.3314630000000003</c:v>
                      </c:pt>
                      <c:pt idx="42684">
                        <c:v>6.323493</c:v>
                      </c:pt>
                      <c:pt idx="42685">
                        <c:v>6.3155210000000004</c:v>
                      </c:pt>
                      <c:pt idx="42686">
                        <c:v>6.30755</c:v>
                      </c:pt>
                      <c:pt idx="42687">
                        <c:v>6.2995789999999996</c:v>
                      </c:pt>
                      <c:pt idx="42688">
                        <c:v>6.2916080000000001</c:v>
                      </c:pt>
                      <c:pt idx="42689">
                        <c:v>6.2836369999999997</c:v>
                      </c:pt>
                      <c:pt idx="42690">
                        <c:v>6.2756660000000002</c:v>
                      </c:pt>
                      <c:pt idx="42691">
                        <c:v>6.2676949999999998</c:v>
                      </c:pt>
                      <c:pt idx="42692">
                        <c:v>6.2597240000000003</c:v>
                      </c:pt>
                      <c:pt idx="42693">
                        <c:v>6.2517529999999999</c:v>
                      </c:pt>
                      <c:pt idx="42694">
                        <c:v>6.2437820000000004</c:v>
                      </c:pt>
                      <c:pt idx="42695">
                        <c:v>6.235811</c:v>
                      </c:pt>
                      <c:pt idx="42696">
                        <c:v>6.2278399999999996</c:v>
                      </c:pt>
                      <c:pt idx="42697">
                        <c:v>6.2198690000000001</c:v>
                      </c:pt>
                      <c:pt idx="42698">
                        <c:v>6.2118979999999997</c:v>
                      </c:pt>
                      <c:pt idx="42699">
                        <c:v>6.2039270000000002</c:v>
                      </c:pt>
                      <c:pt idx="42700">
                        <c:v>6.1959559999999998</c:v>
                      </c:pt>
                      <c:pt idx="42701">
                        <c:v>6.1879850000000003</c:v>
                      </c:pt>
                      <c:pt idx="42702">
                        <c:v>6.1800139999999999</c:v>
                      </c:pt>
                      <c:pt idx="42703">
                        <c:v>6.1720430000000004</c:v>
                      </c:pt>
                      <c:pt idx="42704">
                        <c:v>6.164072</c:v>
                      </c:pt>
                      <c:pt idx="42705">
                        <c:v>6.1561009999999996</c:v>
                      </c:pt>
                      <c:pt idx="42706">
                        <c:v>6.1481300000000001</c:v>
                      </c:pt>
                      <c:pt idx="42707">
                        <c:v>6.1401589999999997</c:v>
                      </c:pt>
                      <c:pt idx="42708">
                        <c:v>6.1321880000000002</c:v>
                      </c:pt>
                      <c:pt idx="42709">
                        <c:v>6.1242169999999998</c:v>
                      </c:pt>
                      <c:pt idx="42710">
                        <c:v>6.1162460000000003</c:v>
                      </c:pt>
                      <c:pt idx="42711">
                        <c:v>6.1082749999999999</c:v>
                      </c:pt>
                      <c:pt idx="42712">
                        <c:v>6.1003040000000004</c:v>
                      </c:pt>
                      <c:pt idx="42713">
                        <c:v>6.092333</c:v>
                      </c:pt>
                      <c:pt idx="42714">
                        <c:v>6.0843619999999996</c:v>
                      </c:pt>
                      <c:pt idx="42715">
                        <c:v>6.0763910000000001</c:v>
                      </c:pt>
                      <c:pt idx="42716">
                        <c:v>6.0684199999999997</c:v>
                      </c:pt>
                      <c:pt idx="42717">
                        <c:v>6.0604490000000002</c:v>
                      </c:pt>
                      <c:pt idx="42718">
                        <c:v>6.0524779999999998</c:v>
                      </c:pt>
                      <c:pt idx="42719">
                        <c:v>6.0445070000000003</c:v>
                      </c:pt>
                      <c:pt idx="42720">
                        <c:v>6.0365359999999999</c:v>
                      </c:pt>
                      <c:pt idx="42721">
                        <c:v>6.0285650000000004</c:v>
                      </c:pt>
                      <c:pt idx="42722">
                        <c:v>6.020594</c:v>
                      </c:pt>
                      <c:pt idx="42723">
                        <c:v>6.0126229999999996</c:v>
                      </c:pt>
                      <c:pt idx="42724">
                        <c:v>6.0046520000000001</c:v>
                      </c:pt>
                      <c:pt idx="42725">
                        <c:v>5.9966809999999997</c:v>
                      </c:pt>
                      <c:pt idx="42726">
                        <c:v>5.9887100000000002</c:v>
                      </c:pt>
                      <c:pt idx="42727">
                        <c:v>5.9807389999999998</c:v>
                      </c:pt>
                      <c:pt idx="42728">
                        <c:v>5.9727680000000003</c:v>
                      </c:pt>
                      <c:pt idx="42729">
                        <c:v>5.9647969999999999</c:v>
                      </c:pt>
                      <c:pt idx="42730">
                        <c:v>5.9568260000000004</c:v>
                      </c:pt>
                      <c:pt idx="42731">
                        <c:v>5.9488539999999999</c:v>
                      </c:pt>
                      <c:pt idx="42732">
                        <c:v>5.9408839999999996</c:v>
                      </c:pt>
                      <c:pt idx="42733">
                        <c:v>5.9329130000000001</c:v>
                      </c:pt>
                      <c:pt idx="42734">
                        <c:v>5.9249419999999997</c:v>
                      </c:pt>
                      <c:pt idx="42735">
                        <c:v>5.9169710000000002</c:v>
                      </c:pt>
                      <c:pt idx="42736">
                        <c:v>5.9089989999999997</c:v>
                      </c:pt>
                      <c:pt idx="42737">
                        <c:v>5.9010290000000003</c:v>
                      </c:pt>
                      <c:pt idx="42738">
                        <c:v>5.8930569999999998</c:v>
                      </c:pt>
                      <c:pt idx="42739">
                        <c:v>5.8850870000000004</c:v>
                      </c:pt>
                      <c:pt idx="42740">
                        <c:v>5.877116</c:v>
                      </c:pt>
                      <c:pt idx="42741">
                        <c:v>5.8691440000000004</c:v>
                      </c:pt>
                      <c:pt idx="42742">
                        <c:v>5.8611740000000001</c:v>
                      </c:pt>
                      <c:pt idx="42743">
                        <c:v>5.8532019999999996</c:v>
                      </c:pt>
                      <c:pt idx="42744">
                        <c:v>5.8452320000000002</c:v>
                      </c:pt>
                      <c:pt idx="42745">
                        <c:v>5.8372599999999997</c:v>
                      </c:pt>
                      <c:pt idx="42746">
                        <c:v>5.8292890000000002</c:v>
                      </c:pt>
                      <c:pt idx="42747">
                        <c:v>5.8213189999999999</c:v>
                      </c:pt>
                      <c:pt idx="42748">
                        <c:v>5.8133470000000003</c:v>
                      </c:pt>
                      <c:pt idx="42749">
                        <c:v>5.805377</c:v>
                      </c:pt>
                      <c:pt idx="42750">
                        <c:v>5.7974050000000004</c:v>
                      </c:pt>
                      <c:pt idx="42751">
                        <c:v>5.789434</c:v>
                      </c:pt>
                      <c:pt idx="42752">
                        <c:v>5.7814629999999996</c:v>
                      </c:pt>
                      <c:pt idx="42753">
                        <c:v>5.7734920000000001</c:v>
                      </c:pt>
                      <c:pt idx="42754">
                        <c:v>5.7655219999999998</c:v>
                      </c:pt>
                      <c:pt idx="42755">
                        <c:v>5.7575500000000002</c:v>
                      </c:pt>
                      <c:pt idx="42756">
                        <c:v>5.7495789999999998</c:v>
                      </c:pt>
                      <c:pt idx="42757">
                        <c:v>5.7416080000000003</c:v>
                      </c:pt>
                      <c:pt idx="42758">
                        <c:v>5.7336369999999999</c:v>
                      </c:pt>
                      <c:pt idx="42759">
                        <c:v>5.7256660000000004</c:v>
                      </c:pt>
                      <c:pt idx="42760">
                        <c:v>5.717695</c:v>
                      </c:pt>
                      <c:pt idx="42761">
                        <c:v>5.7097239999999996</c:v>
                      </c:pt>
                      <c:pt idx="42762">
                        <c:v>5.7017530000000001</c:v>
                      </c:pt>
                      <c:pt idx="42763">
                        <c:v>5.6937819999999997</c:v>
                      </c:pt>
                      <c:pt idx="42764">
                        <c:v>5.6858110000000002</c:v>
                      </c:pt>
                      <c:pt idx="42765">
                        <c:v>5.6778399999999998</c:v>
                      </c:pt>
                      <c:pt idx="42766">
                        <c:v>5.6698690000000003</c:v>
                      </c:pt>
                      <c:pt idx="42767">
                        <c:v>5.6618979999999999</c:v>
                      </c:pt>
                      <c:pt idx="42768">
                        <c:v>5.6539270000000004</c:v>
                      </c:pt>
                      <c:pt idx="42769">
                        <c:v>5.645956</c:v>
                      </c:pt>
                      <c:pt idx="42770">
                        <c:v>5.6379849999999996</c:v>
                      </c:pt>
                      <c:pt idx="42771">
                        <c:v>5.6300140000000001</c:v>
                      </c:pt>
                      <c:pt idx="42772">
                        <c:v>5.6220429999999997</c:v>
                      </c:pt>
                      <c:pt idx="42773">
                        <c:v>5.6140720000000002</c:v>
                      </c:pt>
                      <c:pt idx="42774">
                        <c:v>5.6061009999999998</c:v>
                      </c:pt>
                      <c:pt idx="42775">
                        <c:v>5.5981300000000003</c:v>
                      </c:pt>
                      <c:pt idx="42776">
                        <c:v>5.5901589999999999</c:v>
                      </c:pt>
                      <c:pt idx="42777">
                        <c:v>5.5821880000000004</c:v>
                      </c:pt>
                      <c:pt idx="42778">
                        <c:v>5.574217</c:v>
                      </c:pt>
                      <c:pt idx="42779">
                        <c:v>5.5662459999999996</c:v>
                      </c:pt>
                      <c:pt idx="42780">
                        <c:v>5.5582750000000001</c:v>
                      </c:pt>
                      <c:pt idx="42781">
                        <c:v>5.5503039999999997</c:v>
                      </c:pt>
                      <c:pt idx="42782">
                        <c:v>5.5423330000000002</c:v>
                      </c:pt>
                      <c:pt idx="42783">
                        <c:v>5.5343619999999998</c:v>
                      </c:pt>
                      <c:pt idx="42784">
                        <c:v>5.5263910000000003</c:v>
                      </c:pt>
                      <c:pt idx="42785">
                        <c:v>5.5184199999999999</c:v>
                      </c:pt>
                      <c:pt idx="42786">
                        <c:v>5.5104490000000004</c:v>
                      </c:pt>
                      <c:pt idx="42787">
                        <c:v>5.502478</c:v>
                      </c:pt>
                      <c:pt idx="42788">
                        <c:v>5.4945069999999996</c:v>
                      </c:pt>
                      <c:pt idx="42789">
                        <c:v>5.4865360000000001</c:v>
                      </c:pt>
                      <c:pt idx="42790">
                        <c:v>5.4785649999999997</c:v>
                      </c:pt>
                      <c:pt idx="42791">
                        <c:v>5.4705940000000002</c:v>
                      </c:pt>
                      <c:pt idx="42792">
                        <c:v>5.4626229999999998</c:v>
                      </c:pt>
                      <c:pt idx="42793">
                        <c:v>5.4546520000000003</c:v>
                      </c:pt>
                      <c:pt idx="42794">
                        <c:v>5.4466809999999999</c:v>
                      </c:pt>
                      <c:pt idx="42795">
                        <c:v>5.4387100000000004</c:v>
                      </c:pt>
                      <c:pt idx="42796">
                        <c:v>5.430739</c:v>
                      </c:pt>
                      <c:pt idx="42797">
                        <c:v>5.4227679999999996</c:v>
                      </c:pt>
                      <c:pt idx="42798">
                        <c:v>5.4147970000000001</c:v>
                      </c:pt>
                      <c:pt idx="42799">
                        <c:v>5.4068259999999997</c:v>
                      </c:pt>
                      <c:pt idx="42800">
                        <c:v>5.3988550000000002</c:v>
                      </c:pt>
                      <c:pt idx="42801">
                        <c:v>5.3908829999999996</c:v>
                      </c:pt>
                      <c:pt idx="42802">
                        <c:v>5.3829130000000003</c:v>
                      </c:pt>
                      <c:pt idx="42803">
                        <c:v>5.3749419999999999</c:v>
                      </c:pt>
                      <c:pt idx="42804">
                        <c:v>5.3669710000000004</c:v>
                      </c:pt>
                      <c:pt idx="42805">
                        <c:v>5.359</c:v>
                      </c:pt>
                      <c:pt idx="42806">
                        <c:v>5.3510280000000003</c:v>
                      </c:pt>
                      <c:pt idx="42807">
                        <c:v>5.3430580000000001</c:v>
                      </c:pt>
                      <c:pt idx="42808">
                        <c:v>5.3350860000000004</c:v>
                      </c:pt>
                      <c:pt idx="42809">
                        <c:v>5.3271160000000002</c:v>
                      </c:pt>
                      <c:pt idx="42810">
                        <c:v>5.3191449999999998</c:v>
                      </c:pt>
                      <c:pt idx="42811">
                        <c:v>5.3111730000000001</c:v>
                      </c:pt>
                      <c:pt idx="42812">
                        <c:v>5.3032029999999999</c:v>
                      </c:pt>
                      <c:pt idx="42813">
                        <c:v>5.2952310000000002</c:v>
                      </c:pt>
                      <c:pt idx="42814">
                        <c:v>5.287261</c:v>
                      </c:pt>
                      <c:pt idx="42815">
                        <c:v>5.2792890000000003</c:v>
                      </c:pt>
                      <c:pt idx="42816">
                        <c:v>5.2713179999999999</c:v>
                      </c:pt>
                      <c:pt idx="42817">
                        <c:v>5.2633479999999997</c:v>
                      </c:pt>
                      <c:pt idx="42818">
                        <c:v>5.255376</c:v>
                      </c:pt>
                      <c:pt idx="42819">
                        <c:v>5.2474059999999998</c:v>
                      </c:pt>
                      <c:pt idx="42820">
                        <c:v>5.2394340000000001</c:v>
                      </c:pt>
                      <c:pt idx="42821">
                        <c:v>5.2314629999999998</c:v>
                      </c:pt>
                      <c:pt idx="42822">
                        <c:v>5.2234920000000002</c:v>
                      </c:pt>
                      <c:pt idx="42823">
                        <c:v>5.2155209999999999</c:v>
                      </c:pt>
                      <c:pt idx="42824">
                        <c:v>5.2075509999999996</c:v>
                      </c:pt>
                      <c:pt idx="42825">
                        <c:v>5.199579</c:v>
                      </c:pt>
                      <c:pt idx="42826">
                        <c:v>5.1916079999999996</c:v>
                      </c:pt>
                      <c:pt idx="42827">
                        <c:v>5.1836370000000001</c:v>
                      </c:pt>
                      <c:pt idx="42828">
                        <c:v>5.1756659999999997</c:v>
                      </c:pt>
                      <c:pt idx="42829">
                        <c:v>5.1676950000000001</c:v>
                      </c:pt>
                      <c:pt idx="42830">
                        <c:v>5.1597239999999998</c:v>
                      </c:pt>
                      <c:pt idx="42831">
                        <c:v>5.1517530000000002</c:v>
                      </c:pt>
                      <c:pt idx="42832">
                        <c:v>5.1437819999999999</c:v>
                      </c:pt>
                      <c:pt idx="42833">
                        <c:v>5.1358110000000003</c:v>
                      </c:pt>
                      <c:pt idx="42834">
                        <c:v>5.12784</c:v>
                      </c:pt>
                      <c:pt idx="42835">
                        <c:v>5.1198689999999996</c:v>
                      </c:pt>
                      <c:pt idx="42836">
                        <c:v>5.1118980000000001</c:v>
                      </c:pt>
                      <c:pt idx="42837">
                        <c:v>5.1039269999999997</c:v>
                      </c:pt>
                      <c:pt idx="42838">
                        <c:v>5.0959560000000002</c:v>
                      </c:pt>
                      <c:pt idx="42839">
                        <c:v>5.0879849999999998</c:v>
                      </c:pt>
                      <c:pt idx="42840">
                        <c:v>5.0800140000000003</c:v>
                      </c:pt>
                      <c:pt idx="42841">
                        <c:v>5.0720429999999999</c:v>
                      </c:pt>
                      <c:pt idx="42842">
                        <c:v>5.0640720000000004</c:v>
                      </c:pt>
                      <c:pt idx="42843">
                        <c:v>5.056101</c:v>
                      </c:pt>
                      <c:pt idx="42844">
                        <c:v>5.0481299999999996</c:v>
                      </c:pt>
                      <c:pt idx="42845">
                        <c:v>5.0401590000000001</c:v>
                      </c:pt>
                      <c:pt idx="42846">
                        <c:v>5.0321879999999997</c:v>
                      </c:pt>
                      <c:pt idx="42847">
                        <c:v>5.0242170000000002</c:v>
                      </c:pt>
                      <c:pt idx="42848">
                        <c:v>5.0162459999999998</c:v>
                      </c:pt>
                      <c:pt idx="42849">
                        <c:v>5.0082750000000003</c:v>
                      </c:pt>
                      <c:pt idx="42850">
                        <c:v>5.0003039999999999</c:v>
                      </c:pt>
                      <c:pt idx="42851">
                        <c:v>4.9923330000000004</c:v>
                      </c:pt>
                      <c:pt idx="42852">
                        <c:v>4.984362</c:v>
                      </c:pt>
                      <c:pt idx="42853">
                        <c:v>4.9763909999999996</c:v>
                      </c:pt>
                      <c:pt idx="42854">
                        <c:v>4.9684200000000001</c:v>
                      </c:pt>
                      <c:pt idx="42855">
                        <c:v>4.9604489999999997</c:v>
                      </c:pt>
                      <c:pt idx="42856">
                        <c:v>4.9524780000000002</c:v>
                      </c:pt>
                      <c:pt idx="42857">
                        <c:v>4.9445069999999998</c:v>
                      </c:pt>
                      <c:pt idx="42858">
                        <c:v>4.9365360000000003</c:v>
                      </c:pt>
                      <c:pt idx="42859">
                        <c:v>4.9285649999999999</c:v>
                      </c:pt>
                      <c:pt idx="42860">
                        <c:v>4.9205940000000004</c:v>
                      </c:pt>
                      <c:pt idx="42861">
                        <c:v>4.912623</c:v>
                      </c:pt>
                      <c:pt idx="42862">
                        <c:v>4.9046519999999996</c:v>
                      </c:pt>
                      <c:pt idx="42863">
                        <c:v>4.8966810000000001</c:v>
                      </c:pt>
                      <c:pt idx="42864">
                        <c:v>4.8887099999999997</c:v>
                      </c:pt>
                      <c:pt idx="42865">
                        <c:v>4.8807390000000002</c:v>
                      </c:pt>
                      <c:pt idx="42866">
                        <c:v>4.8727679999999998</c:v>
                      </c:pt>
                      <c:pt idx="42867">
                        <c:v>4.8647970000000003</c:v>
                      </c:pt>
                      <c:pt idx="42868">
                        <c:v>4.8568259999999999</c:v>
                      </c:pt>
                      <c:pt idx="42869">
                        <c:v>4.8488550000000004</c:v>
                      </c:pt>
                      <c:pt idx="42870">
                        <c:v>4.840884</c:v>
                      </c:pt>
                      <c:pt idx="42871">
                        <c:v>4.8329120000000003</c:v>
                      </c:pt>
                      <c:pt idx="42872">
                        <c:v>4.8249420000000001</c:v>
                      </c:pt>
                      <c:pt idx="42873">
                        <c:v>4.8169709999999997</c:v>
                      </c:pt>
                      <c:pt idx="42874">
                        <c:v>4.8090000000000002</c:v>
                      </c:pt>
                      <c:pt idx="42875">
                        <c:v>4.8010289999999998</c:v>
                      </c:pt>
                      <c:pt idx="42876">
                        <c:v>4.7930570000000001</c:v>
                      </c:pt>
                      <c:pt idx="42877">
                        <c:v>4.7850869999999999</c:v>
                      </c:pt>
                      <c:pt idx="42878">
                        <c:v>4.7771150000000002</c:v>
                      </c:pt>
                      <c:pt idx="42879">
                        <c:v>4.769145</c:v>
                      </c:pt>
                      <c:pt idx="42880">
                        <c:v>4.7611739999999996</c:v>
                      </c:pt>
                      <c:pt idx="42881">
                        <c:v>4.7532019999999999</c:v>
                      </c:pt>
                      <c:pt idx="42882">
                        <c:v>4.7452319999999997</c:v>
                      </c:pt>
                      <c:pt idx="42883">
                        <c:v>4.73726</c:v>
                      </c:pt>
                      <c:pt idx="42884">
                        <c:v>4.7292899999999998</c:v>
                      </c:pt>
                      <c:pt idx="42885">
                        <c:v>4.7213180000000001</c:v>
                      </c:pt>
                      <c:pt idx="42886">
                        <c:v>4.7133469999999997</c:v>
                      </c:pt>
                      <c:pt idx="42887">
                        <c:v>4.7053770000000004</c:v>
                      </c:pt>
                      <c:pt idx="42888">
                        <c:v>4.6974049999999998</c:v>
                      </c:pt>
                      <c:pt idx="42889">
                        <c:v>4.6894349999999996</c:v>
                      </c:pt>
                      <c:pt idx="42890">
                        <c:v>4.6814629999999999</c:v>
                      </c:pt>
                      <c:pt idx="42891">
                        <c:v>4.6734920000000004</c:v>
                      </c:pt>
                      <c:pt idx="42892">
                        <c:v>4.665521</c:v>
                      </c:pt>
                      <c:pt idx="42893">
                        <c:v>4.6575499999999996</c:v>
                      </c:pt>
                      <c:pt idx="42894">
                        <c:v>4.6495800000000003</c:v>
                      </c:pt>
                      <c:pt idx="42895">
                        <c:v>4.6416079999999997</c:v>
                      </c:pt>
                      <c:pt idx="42896">
                        <c:v>4.6336370000000002</c:v>
                      </c:pt>
                      <c:pt idx="42897">
                        <c:v>4.6256659999999998</c:v>
                      </c:pt>
                      <c:pt idx="42898">
                        <c:v>4.6176950000000003</c:v>
                      </c:pt>
                      <c:pt idx="42899">
                        <c:v>4.6097239999999999</c:v>
                      </c:pt>
                      <c:pt idx="42900">
                        <c:v>4.6017530000000004</c:v>
                      </c:pt>
                      <c:pt idx="42901">
                        <c:v>4.593782</c:v>
                      </c:pt>
                      <c:pt idx="42902">
                        <c:v>4.5858109999999996</c:v>
                      </c:pt>
                      <c:pt idx="42903">
                        <c:v>4.5778400000000001</c:v>
                      </c:pt>
                      <c:pt idx="42904">
                        <c:v>4.5698689999999997</c:v>
                      </c:pt>
                      <c:pt idx="42905">
                        <c:v>4.5618980000000002</c:v>
                      </c:pt>
                      <c:pt idx="42906">
                        <c:v>4.5539269999999998</c:v>
                      </c:pt>
                      <c:pt idx="42907">
                        <c:v>4.5459560000000003</c:v>
                      </c:pt>
                      <c:pt idx="42908">
                        <c:v>4.5379849999999999</c:v>
                      </c:pt>
                      <c:pt idx="42909">
                        <c:v>4.5300140000000004</c:v>
                      </c:pt>
                      <c:pt idx="42910">
                        <c:v>4.522043</c:v>
                      </c:pt>
                      <c:pt idx="42911">
                        <c:v>4.5140719999999996</c:v>
                      </c:pt>
                      <c:pt idx="42912">
                        <c:v>4.5061010000000001</c:v>
                      </c:pt>
                      <c:pt idx="42913">
                        <c:v>4.4981299999999997</c:v>
                      </c:pt>
                      <c:pt idx="42914">
                        <c:v>4.4901590000000002</c:v>
                      </c:pt>
                      <c:pt idx="42915">
                        <c:v>4.4821879999999998</c:v>
                      </c:pt>
                      <c:pt idx="42916">
                        <c:v>4.4742170000000003</c:v>
                      </c:pt>
                      <c:pt idx="42917">
                        <c:v>4.4662459999999999</c:v>
                      </c:pt>
                      <c:pt idx="42918">
                        <c:v>4.4582750000000004</c:v>
                      </c:pt>
                      <c:pt idx="42919">
                        <c:v>4.450304</c:v>
                      </c:pt>
                      <c:pt idx="42920">
                        <c:v>4.4423329999999996</c:v>
                      </c:pt>
                      <c:pt idx="42921">
                        <c:v>4.4343620000000001</c:v>
                      </c:pt>
                      <c:pt idx="42922">
                        <c:v>4.4263909999999997</c:v>
                      </c:pt>
                      <c:pt idx="42923">
                        <c:v>4.4184200000000002</c:v>
                      </c:pt>
                      <c:pt idx="42924">
                        <c:v>4.4104489999999998</c:v>
                      </c:pt>
                      <c:pt idx="42925">
                        <c:v>4.4024780000000003</c:v>
                      </c:pt>
                      <c:pt idx="42926">
                        <c:v>4.3945069999999999</c:v>
                      </c:pt>
                      <c:pt idx="42927">
                        <c:v>4.3865360000000004</c:v>
                      </c:pt>
                      <c:pt idx="42928">
                        <c:v>4.378565</c:v>
                      </c:pt>
                      <c:pt idx="42929">
                        <c:v>4.3705939999999996</c:v>
                      </c:pt>
                      <c:pt idx="42930">
                        <c:v>4.3626230000000001</c:v>
                      </c:pt>
                      <c:pt idx="42931">
                        <c:v>4.3546519999999997</c:v>
                      </c:pt>
                      <c:pt idx="42932">
                        <c:v>4.3466810000000002</c:v>
                      </c:pt>
                      <c:pt idx="42933">
                        <c:v>4.3387099999999998</c:v>
                      </c:pt>
                      <c:pt idx="42934">
                        <c:v>4.3307390000000003</c:v>
                      </c:pt>
                      <c:pt idx="42935">
                        <c:v>4.3227679999999999</c:v>
                      </c:pt>
                      <c:pt idx="42936">
                        <c:v>4.3147970000000004</c:v>
                      </c:pt>
                      <c:pt idx="42937">
                        <c:v>4.306826</c:v>
                      </c:pt>
                      <c:pt idx="42938">
                        <c:v>4.2988549999999996</c:v>
                      </c:pt>
                      <c:pt idx="42939">
                        <c:v>4.2908840000000001</c:v>
                      </c:pt>
                      <c:pt idx="42940">
                        <c:v>4.2829129999999997</c:v>
                      </c:pt>
                      <c:pt idx="42941">
                        <c:v>4.2749410000000001</c:v>
                      </c:pt>
                      <c:pt idx="42942">
                        <c:v>4.2669709999999998</c:v>
                      </c:pt>
                      <c:pt idx="42943">
                        <c:v>4.2590000000000003</c:v>
                      </c:pt>
                      <c:pt idx="42944">
                        <c:v>4.2510289999999999</c:v>
                      </c:pt>
                      <c:pt idx="42945">
                        <c:v>4.2430580000000004</c:v>
                      </c:pt>
                      <c:pt idx="42946">
                        <c:v>4.2350859999999999</c:v>
                      </c:pt>
                      <c:pt idx="42947">
                        <c:v>4.2271159999999997</c:v>
                      </c:pt>
                      <c:pt idx="42948">
                        <c:v>4.219144</c:v>
                      </c:pt>
                      <c:pt idx="42949">
                        <c:v>4.2111739999999998</c:v>
                      </c:pt>
                      <c:pt idx="42950">
                        <c:v>4.2032030000000002</c:v>
                      </c:pt>
                      <c:pt idx="42951">
                        <c:v>4.1952309999999997</c:v>
                      </c:pt>
                      <c:pt idx="42952">
                        <c:v>4.1872610000000003</c:v>
                      </c:pt>
                      <c:pt idx="42953">
                        <c:v>4.1792889999999998</c:v>
                      </c:pt>
                      <c:pt idx="42954">
                        <c:v>4.1713190000000004</c:v>
                      </c:pt>
                      <c:pt idx="42955">
                        <c:v>4.1633469999999999</c:v>
                      </c:pt>
                      <c:pt idx="42956">
                        <c:v>4.1553760000000004</c:v>
                      </c:pt>
                      <c:pt idx="42957">
                        <c:v>4.1474060000000001</c:v>
                      </c:pt>
                      <c:pt idx="42958">
                        <c:v>4.1394339999999996</c:v>
                      </c:pt>
                      <c:pt idx="42959">
                        <c:v>4.1314640000000002</c:v>
                      </c:pt>
                      <c:pt idx="42960">
                        <c:v>4.1234919999999997</c:v>
                      </c:pt>
                      <c:pt idx="42961">
                        <c:v>4.1155210000000002</c:v>
                      </c:pt>
                      <c:pt idx="42962">
                        <c:v>4.1075499999999998</c:v>
                      </c:pt>
                      <c:pt idx="42963">
                        <c:v>4.0995790000000003</c:v>
                      </c:pt>
                      <c:pt idx="42964">
                        <c:v>4.0916090000000001</c:v>
                      </c:pt>
                      <c:pt idx="42965">
                        <c:v>4.0836370000000004</c:v>
                      </c:pt>
                      <c:pt idx="42966">
                        <c:v>4.075666</c:v>
                      </c:pt>
                      <c:pt idx="42967">
                        <c:v>4.0676949999999996</c:v>
                      </c:pt>
                      <c:pt idx="42968">
                        <c:v>4.0597240000000001</c:v>
                      </c:pt>
                      <c:pt idx="42969">
                        <c:v>4.0517529999999997</c:v>
                      </c:pt>
                      <c:pt idx="42970">
                        <c:v>4.0437820000000002</c:v>
                      </c:pt>
                      <c:pt idx="42971">
                        <c:v>4.0358109999999998</c:v>
                      </c:pt>
                      <c:pt idx="42972">
                        <c:v>4.0278400000000003</c:v>
                      </c:pt>
                      <c:pt idx="42973">
                        <c:v>4.0198689999999999</c:v>
                      </c:pt>
                      <c:pt idx="42974">
                        <c:v>4.0118980000000004</c:v>
                      </c:pt>
                      <c:pt idx="42975">
                        <c:v>4.003927</c:v>
                      </c:pt>
                      <c:pt idx="42976">
                        <c:v>3.9959560000000001</c:v>
                      </c:pt>
                      <c:pt idx="42977">
                        <c:v>3.9879850000000001</c:v>
                      </c:pt>
                      <c:pt idx="42978">
                        <c:v>3.9800140000000002</c:v>
                      </c:pt>
                      <c:pt idx="42979">
                        <c:v>3.9720430000000002</c:v>
                      </c:pt>
                      <c:pt idx="42980">
                        <c:v>3.9640719999999998</c:v>
                      </c:pt>
                      <c:pt idx="42981">
                        <c:v>3.9561009999999999</c:v>
                      </c:pt>
                      <c:pt idx="42982">
                        <c:v>3.9481299999999999</c:v>
                      </c:pt>
                      <c:pt idx="42983">
                        <c:v>3.940159</c:v>
                      </c:pt>
                      <c:pt idx="42984">
                        <c:v>3.932188</c:v>
                      </c:pt>
                      <c:pt idx="42985">
                        <c:v>3.9242170000000001</c:v>
                      </c:pt>
                      <c:pt idx="42986">
                        <c:v>3.9162460000000001</c:v>
                      </c:pt>
                      <c:pt idx="42987">
                        <c:v>3.9082750000000002</c:v>
                      </c:pt>
                      <c:pt idx="42988">
                        <c:v>3.9003040000000002</c:v>
                      </c:pt>
                      <c:pt idx="42989">
                        <c:v>3.8923329999999998</c:v>
                      </c:pt>
                      <c:pt idx="42990">
                        <c:v>3.8843619999999999</c:v>
                      </c:pt>
                      <c:pt idx="42991">
                        <c:v>3.8763909999999999</c:v>
                      </c:pt>
                      <c:pt idx="42992">
                        <c:v>3.86842</c:v>
                      </c:pt>
                      <c:pt idx="42993">
                        <c:v>3.860449</c:v>
                      </c:pt>
                      <c:pt idx="42994">
                        <c:v>3.8524780000000001</c:v>
                      </c:pt>
                      <c:pt idx="42995">
                        <c:v>3.8445070000000001</c:v>
                      </c:pt>
                      <c:pt idx="42996">
                        <c:v>3.8365360000000002</c:v>
                      </c:pt>
                      <c:pt idx="42997">
                        <c:v>3.8285650000000002</c:v>
                      </c:pt>
                      <c:pt idx="42998">
                        <c:v>3.8205939999999998</c:v>
                      </c:pt>
                      <c:pt idx="42999">
                        <c:v>3.8126229999999999</c:v>
                      </c:pt>
                      <c:pt idx="43000">
                        <c:v>3.8046519999999999</c:v>
                      </c:pt>
                      <c:pt idx="43001">
                        <c:v>3.796681</c:v>
                      </c:pt>
                      <c:pt idx="43002">
                        <c:v>3.78871</c:v>
                      </c:pt>
                      <c:pt idx="43003">
                        <c:v>3.7807390000000001</c:v>
                      </c:pt>
                      <c:pt idx="43004">
                        <c:v>3.7727680000000001</c:v>
                      </c:pt>
                      <c:pt idx="43005">
                        <c:v>3.7647970000000002</c:v>
                      </c:pt>
                      <c:pt idx="43006">
                        <c:v>3.7568260000000002</c:v>
                      </c:pt>
                      <c:pt idx="43007">
                        <c:v>3.7488549999999998</c:v>
                      </c:pt>
                      <c:pt idx="43008">
                        <c:v>3.7408839999999999</c:v>
                      </c:pt>
                      <c:pt idx="43009">
                        <c:v>3.7329129999999999</c:v>
                      </c:pt>
                      <c:pt idx="43010">
                        <c:v>3.724942</c:v>
                      </c:pt>
                      <c:pt idx="43011">
                        <c:v>3.716971</c:v>
                      </c:pt>
                      <c:pt idx="43012">
                        <c:v>3.7090000000000001</c:v>
                      </c:pt>
                      <c:pt idx="43013">
                        <c:v>3.7010290000000001</c:v>
                      </c:pt>
                      <c:pt idx="43014">
                        <c:v>3.6930580000000002</c:v>
                      </c:pt>
                      <c:pt idx="43015">
                        <c:v>3.6850860000000001</c:v>
                      </c:pt>
                      <c:pt idx="43016">
                        <c:v>3.6771150000000001</c:v>
                      </c:pt>
                      <c:pt idx="43017">
                        <c:v>3.6691449999999999</c:v>
                      </c:pt>
                      <c:pt idx="43018">
                        <c:v>3.6611739999999999</c:v>
                      </c:pt>
                      <c:pt idx="43019">
                        <c:v>3.653203</c:v>
                      </c:pt>
                      <c:pt idx="43020">
                        <c:v>3.6452309999999999</c:v>
                      </c:pt>
                      <c:pt idx="43021">
                        <c:v>3.6372599999999999</c:v>
                      </c:pt>
                      <c:pt idx="43022">
                        <c:v>3.629289</c:v>
                      </c:pt>
                      <c:pt idx="43023">
                        <c:v>3.621318</c:v>
                      </c:pt>
                      <c:pt idx="43024">
                        <c:v>3.6133479999999998</c:v>
                      </c:pt>
                      <c:pt idx="43025">
                        <c:v>3.6053760000000001</c:v>
                      </c:pt>
                      <c:pt idx="43026">
                        <c:v>3.5974050000000002</c:v>
                      </c:pt>
                      <c:pt idx="43027">
                        <c:v>3.5894339999999998</c:v>
                      </c:pt>
                      <c:pt idx="43028">
                        <c:v>3.5814629999999998</c:v>
                      </c:pt>
                      <c:pt idx="43029">
                        <c:v>3.5734919999999999</c:v>
                      </c:pt>
                      <c:pt idx="43030">
                        <c:v>3.5655209999999999</c:v>
                      </c:pt>
                      <c:pt idx="43031">
                        <c:v>3.55755</c:v>
                      </c:pt>
                      <c:pt idx="43032">
                        <c:v>3.549579</c:v>
                      </c:pt>
                      <c:pt idx="43033">
                        <c:v>3.5416080000000001</c:v>
                      </c:pt>
                      <c:pt idx="43034">
                        <c:v>3.5336370000000001</c:v>
                      </c:pt>
                      <c:pt idx="43035">
                        <c:v>3.5256660000000002</c:v>
                      </c:pt>
                      <c:pt idx="43036">
                        <c:v>3.5176949999999998</c:v>
                      </c:pt>
                      <c:pt idx="43037">
                        <c:v>3.5097239999999998</c:v>
                      </c:pt>
                      <c:pt idx="43038">
                        <c:v>3.5017529999999999</c:v>
                      </c:pt>
                      <c:pt idx="43039">
                        <c:v>3.4937819999999999</c:v>
                      </c:pt>
                      <c:pt idx="43040">
                        <c:v>3.485811</c:v>
                      </c:pt>
                      <c:pt idx="43041">
                        <c:v>3.47784</c:v>
                      </c:pt>
                      <c:pt idx="43042">
                        <c:v>3.4698690000000001</c:v>
                      </c:pt>
                      <c:pt idx="43043">
                        <c:v>3.4618980000000001</c:v>
                      </c:pt>
                      <c:pt idx="43044">
                        <c:v>3.4539270000000002</c:v>
                      </c:pt>
                      <c:pt idx="43045">
                        <c:v>3.4459559999999998</c:v>
                      </c:pt>
                      <c:pt idx="43046">
                        <c:v>3.4379849999999998</c:v>
                      </c:pt>
                      <c:pt idx="43047">
                        <c:v>3.4300139999999999</c:v>
                      </c:pt>
                      <c:pt idx="43048">
                        <c:v>3.4220429999999999</c:v>
                      </c:pt>
                      <c:pt idx="43049">
                        <c:v>3.414072</c:v>
                      </c:pt>
                      <c:pt idx="43050">
                        <c:v>3.406101</c:v>
                      </c:pt>
                      <c:pt idx="43051">
                        <c:v>3.3981300000000001</c:v>
                      </c:pt>
                      <c:pt idx="43052">
                        <c:v>3.3901590000000001</c:v>
                      </c:pt>
                      <c:pt idx="43053">
                        <c:v>3.3821880000000002</c:v>
                      </c:pt>
                      <c:pt idx="43054">
                        <c:v>3.3742169999999998</c:v>
                      </c:pt>
                      <c:pt idx="43055">
                        <c:v>3.3662459999999998</c:v>
                      </c:pt>
                      <c:pt idx="43056">
                        <c:v>3.3582749999999999</c:v>
                      </c:pt>
                      <c:pt idx="43057">
                        <c:v>3.3503039999999999</c:v>
                      </c:pt>
                      <c:pt idx="43058">
                        <c:v>3.342333</c:v>
                      </c:pt>
                      <c:pt idx="43059">
                        <c:v>3.334362</c:v>
                      </c:pt>
                      <c:pt idx="43060">
                        <c:v>3.3263910000000001</c:v>
                      </c:pt>
                      <c:pt idx="43061">
                        <c:v>3.3184200000000001</c:v>
                      </c:pt>
                      <c:pt idx="43062">
                        <c:v>3.3104490000000002</c:v>
                      </c:pt>
                      <c:pt idx="43063">
                        <c:v>3.3024779999999998</c:v>
                      </c:pt>
                      <c:pt idx="43064">
                        <c:v>3.2945069999999999</c:v>
                      </c:pt>
                      <c:pt idx="43065">
                        <c:v>3.2865359999999999</c:v>
                      </c:pt>
                      <c:pt idx="43066">
                        <c:v>3.278565</c:v>
                      </c:pt>
                      <c:pt idx="43067">
                        <c:v>3.270594</c:v>
                      </c:pt>
                      <c:pt idx="43068">
                        <c:v>3.2626230000000001</c:v>
                      </c:pt>
                      <c:pt idx="43069">
                        <c:v>3.2546520000000001</c:v>
                      </c:pt>
                      <c:pt idx="43070">
                        <c:v>3.2466810000000002</c:v>
                      </c:pt>
                      <c:pt idx="43071">
                        <c:v>3.2387100000000002</c:v>
                      </c:pt>
                      <c:pt idx="43072">
                        <c:v>3.2307389999999998</c:v>
                      </c:pt>
                      <c:pt idx="43073">
                        <c:v>3.2227679999999999</c:v>
                      </c:pt>
                      <c:pt idx="43074">
                        <c:v>3.2147969999999999</c:v>
                      </c:pt>
                      <c:pt idx="43075">
                        <c:v>3.206826</c:v>
                      </c:pt>
                      <c:pt idx="43076">
                        <c:v>3.198855</c:v>
                      </c:pt>
                      <c:pt idx="43077">
                        <c:v>3.1908840000000001</c:v>
                      </c:pt>
                      <c:pt idx="43078">
                        <c:v>3.1829130000000001</c:v>
                      </c:pt>
                      <c:pt idx="43079">
                        <c:v>3.1749420000000002</c:v>
                      </c:pt>
                      <c:pt idx="43080">
                        <c:v>3.1669700000000001</c:v>
                      </c:pt>
                      <c:pt idx="43081">
                        <c:v>3.1589999999999998</c:v>
                      </c:pt>
                      <c:pt idx="43082">
                        <c:v>3.1510289999999999</c:v>
                      </c:pt>
                      <c:pt idx="43083">
                        <c:v>3.1430579999999999</c:v>
                      </c:pt>
                      <c:pt idx="43084">
                        <c:v>3.135087</c:v>
                      </c:pt>
                      <c:pt idx="43085">
                        <c:v>3.1271149999999999</c:v>
                      </c:pt>
                      <c:pt idx="43086">
                        <c:v>3.1191439999999999</c:v>
                      </c:pt>
                      <c:pt idx="43087">
                        <c:v>3.111173</c:v>
                      </c:pt>
                      <c:pt idx="43088">
                        <c:v>3.1032030000000002</c:v>
                      </c:pt>
                      <c:pt idx="43089">
                        <c:v>3.0952320000000002</c:v>
                      </c:pt>
                      <c:pt idx="43090">
                        <c:v>3.0872600000000001</c:v>
                      </c:pt>
                      <c:pt idx="43091">
                        <c:v>3.0792890000000002</c:v>
                      </c:pt>
                      <c:pt idx="43092">
                        <c:v>3.0713180000000002</c:v>
                      </c:pt>
                      <c:pt idx="43093">
                        <c:v>3.0633469999999998</c:v>
                      </c:pt>
                      <c:pt idx="43094">
                        <c:v>3.0553759999999999</c:v>
                      </c:pt>
                      <c:pt idx="43095">
                        <c:v>3.0474049999999999</c:v>
                      </c:pt>
                      <c:pt idx="43096">
                        <c:v>3.039434</c:v>
                      </c:pt>
                      <c:pt idx="43097">
                        <c:v>3.031463</c:v>
                      </c:pt>
                      <c:pt idx="43098">
                        <c:v>3.0234920000000001</c:v>
                      </c:pt>
                      <c:pt idx="43099">
                        <c:v>3.0155210000000001</c:v>
                      </c:pt>
                      <c:pt idx="43100">
                        <c:v>3.0075500000000002</c:v>
                      </c:pt>
                      <c:pt idx="43101">
                        <c:v>2.9995790000000002</c:v>
                      </c:pt>
                      <c:pt idx="43102">
                        <c:v>2.9916079999999998</c:v>
                      </c:pt>
                      <c:pt idx="43103">
                        <c:v>2.9836369999999999</c:v>
                      </c:pt>
                      <c:pt idx="43104">
                        <c:v>2.9756659999999999</c:v>
                      </c:pt>
                      <c:pt idx="43105">
                        <c:v>2.967695</c:v>
                      </c:pt>
                      <c:pt idx="43106">
                        <c:v>2.959724</c:v>
                      </c:pt>
                      <c:pt idx="43107">
                        <c:v>2.9517530000000001</c:v>
                      </c:pt>
                      <c:pt idx="43108">
                        <c:v>2.9437820000000001</c:v>
                      </c:pt>
                      <c:pt idx="43109">
                        <c:v>2.9358110000000002</c:v>
                      </c:pt>
                      <c:pt idx="43110">
                        <c:v>2.9278400000000002</c:v>
                      </c:pt>
                      <c:pt idx="43111">
                        <c:v>2.9198689999999998</c:v>
                      </c:pt>
                      <c:pt idx="43112">
                        <c:v>2.9118979999999999</c:v>
                      </c:pt>
                      <c:pt idx="43113">
                        <c:v>2.9039269999999999</c:v>
                      </c:pt>
                      <c:pt idx="43114">
                        <c:v>2.895956</c:v>
                      </c:pt>
                      <c:pt idx="43115">
                        <c:v>2.887985</c:v>
                      </c:pt>
                      <c:pt idx="43116">
                        <c:v>2.8800140000000001</c:v>
                      </c:pt>
                      <c:pt idx="43117">
                        <c:v>2.8720430000000001</c:v>
                      </c:pt>
                      <c:pt idx="43118">
                        <c:v>2.8640720000000002</c:v>
                      </c:pt>
                      <c:pt idx="43119">
                        <c:v>2.8561009999999998</c:v>
                      </c:pt>
                      <c:pt idx="43120">
                        <c:v>2.8481299999999998</c:v>
                      </c:pt>
                      <c:pt idx="43121">
                        <c:v>2.8401589999999999</c:v>
                      </c:pt>
                      <c:pt idx="43122">
                        <c:v>2.8321879999999999</c:v>
                      </c:pt>
                      <c:pt idx="43123">
                        <c:v>2.824217</c:v>
                      </c:pt>
                      <c:pt idx="43124">
                        <c:v>2.816246</c:v>
                      </c:pt>
                      <c:pt idx="43125">
                        <c:v>2.8082750000000001</c:v>
                      </c:pt>
                      <c:pt idx="43126">
                        <c:v>2.8003040000000001</c:v>
                      </c:pt>
                      <c:pt idx="43127">
                        <c:v>2.7923330000000002</c:v>
                      </c:pt>
                      <c:pt idx="43128">
                        <c:v>2.7843619999999998</c:v>
                      </c:pt>
                      <c:pt idx="43129">
                        <c:v>2.7763909999999998</c:v>
                      </c:pt>
                      <c:pt idx="43130">
                        <c:v>2.7684199999999999</c:v>
                      </c:pt>
                      <c:pt idx="43131">
                        <c:v>2.7604489999999999</c:v>
                      </c:pt>
                      <c:pt idx="43132">
                        <c:v>2.752478</c:v>
                      </c:pt>
                      <c:pt idx="43133">
                        <c:v>2.744507</c:v>
                      </c:pt>
                      <c:pt idx="43134">
                        <c:v>2.7365360000000001</c:v>
                      </c:pt>
                      <c:pt idx="43135">
                        <c:v>2.7285650000000001</c:v>
                      </c:pt>
                      <c:pt idx="43136">
                        <c:v>2.7205940000000002</c:v>
                      </c:pt>
                      <c:pt idx="43137">
                        <c:v>2.7126229999999998</c:v>
                      </c:pt>
                      <c:pt idx="43138">
                        <c:v>2.7046519999999998</c:v>
                      </c:pt>
                      <c:pt idx="43139">
                        <c:v>2.6966809999999999</c:v>
                      </c:pt>
                      <c:pt idx="43140">
                        <c:v>2.6887099999999999</c:v>
                      </c:pt>
                      <c:pt idx="43141">
                        <c:v>2.680739</c:v>
                      </c:pt>
                      <c:pt idx="43142">
                        <c:v>2.672768</c:v>
                      </c:pt>
                      <c:pt idx="43143">
                        <c:v>2.6647970000000001</c:v>
                      </c:pt>
                      <c:pt idx="43144">
                        <c:v>2.6568260000000001</c:v>
                      </c:pt>
                      <c:pt idx="43145">
                        <c:v>2.6488550000000002</c:v>
                      </c:pt>
                      <c:pt idx="43146">
                        <c:v>2.6408839999999998</c:v>
                      </c:pt>
                      <c:pt idx="43147">
                        <c:v>2.6329129999999998</c:v>
                      </c:pt>
                      <c:pt idx="43148">
                        <c:v>2.6249419999999999</c:v>
                      </c:pt>
                      <c:pt idx="43149">
                        <c:v>2.6169709999999999</c:v>
                      </c:pt>
                      <c:pt idx="43150">
                        <c:v>2.6089989999999998</c:v>
                      </c:pt>
                      <c:pt idx="43151">
                        <c:v>2.601029</c:v>
                      </c:pt>
                      <c:pt idx="43152">
                        <c:v>2.5930580000000001</c:v>
                      </c:pt>
                      <c:pt idx="43153">
                        <c:v>2.5850870000000001</c:v>
                      </c:pt>
                      <c:pt idx="43154">
                        <c:v>2.5771160000000002</c:v>
                      </c:pt>
                      <c:pt idx="43155">
                        <c:v>2.5691440000000001</c:v>
                      </c:pt>
                      <c:pt idx="43156">
                        <c:v>2.5611730000000001</c:v>
                      </c:pt>
                      <c:pt idx="43157">
                        <c:v>2.5532020000000002</c:v>
                      </c:pt>
                      <c:pt idx="43158">
                        <c:v>2.5452319999999999</c:v>
                      </c:pt>
                      <c:pt idx="43159">
                        <c:v>2.537261</c:v>
                      </c:pt>
                      <c:pt idx="43160">
                        <c:v>2.5292889999999999</c:v>
                      </c:pt>
                      <c:pt idx="43161">
                        <c:v>2.5213179999999999</c:v>
                      </c:pt>
                      <c:pt idx="43162">
                        <c:v>2.513347</c:v>
                      </c:pt>
                      <c:pt idx="43163">
                        <c:v>2.505376</c:v>
                      </c:pt>
                      <c:pt idx="43164">
                        <c:v>2.4974050000000001</c:v>
                      </c:pt>
                      <c:pt idx="43165">
                        <c:v>2.4894340000000001</c:v>
                      </c:pt>
                      <c:pt idx="43166">
                        <c:v>2.4814630000000002</c:v>
                      </c:pt>
                      <c:pt idx="43167">
                        <c:v>2.4734919999999998</c:v>
                      </c:pt>
                      <c:pt idx="43168">
                        <c:v>2.4655209999999999</c:v>
                      </c:pt>
                      <c:pt idx="43169">
                        <c:v>2.4575499999999999</c:v>
                      </c:pt>
                      <c:pt idx="43170">
                        <c:v>2.449579</c:v>
                      </c:pt>
                      <c:pt idx="43171">
                        <c:v>2.441608</c:v>
                      </c:pt>
                      <c:pt idx="43172">
                        <c:v>2.4336370000000001</c:v>
                      </c:pt>
                      <c:pt idx="43173">
                        <c:v>2.4256660000000001</c:v>
                      </c:pt>
                      <c:pt idx="43174">
                        <c:v>2.4176950000000001</c:v>
                      </c:pt>
                      <c:pt idx="43175">
                        <c:v>2.4097240000000002</c:v>
                      </c:pt>
                      <c:pt idx="43176">
                        <c:v>2.4017529999999998</c:v>
                      </c:pt>
                      <c:pt idx="43177">
                        <c:v>2.3937819999999999</c:v>
                      </c:pt>
                      <c:pt idx="43178">
                        <c:v>2.3858109999999999</c:v>
                      </c:pt>
                      <c:pt idx="43179">
                        <c:v>2.37784</c:v>
                      </c:pt>
                      <c:pt idx="43180">
                        <c:v>2.369869</c:v>
                      </c:pt>
                      <c:pt idx="43181">
                        <c:v>2.3618980000000001</c:v>
                      </c:pt>
                      <c:pt idx="43182">
                        <c:v>2.3539270000000001</c:v>
                      </c:pt>
                      <c:pt idx="43183">
                        <c:v>2.3459560000000002</c:v>
                      </c:pt>
                      <c:pt idx="43184">
                        <c:v>2.3379850000000002</c:v>
                      </c:pt>
                      <c:pt idx="43185">
                        <c:v>2.3300139999999998</c:v>
                      </c:pt>
                      <c:pt idx="43186">
                        <c:v>2.3220429999999999</c:v>
                      </c:pt>
                      <c:pt idx="43187">
                        <c:v>2.3140719999999999</c:v>
                      </c:pt>
                      <c:pt idx="43188">
                        <c:v>2.306101</c:v>
                      </c:pt>
                      <c:pt idx="43189">
                        <c:v>2.29813</c:v>
                      </c:pt>
                      <c:pt idx="43190">
                        <c:v>2.2901590000000001</c:v>
                      </c:pt>
                      <c:pt idx="43191">
                        <c:v>2.2821880000000001</c:v>
                      </c:pt>
                      <c:pt idx="43192">
                        <c:v>2.2742170000000002</c:v>
                      </c:pt>
                      <c:pt idx="43193">
                        <c:v>2.2662460000000002</c:v>
                      </c:pt>
                      <c:pt idx="43194">
                        <c:v>2.2582749999999998</c:v>
                      </c:pt>
                      <c:pt idx="43195">
                        <c:v>2.2503039999999999</c:v>
                      </c:pt>
                      <c:pt idx="43196">
                        <c:v>2.2423329999999999</c:v>
                      </c:pt>
                      <c:pt idx="43197">
                        <c:v>2.234362</c:v>
                      </c:pt>
                      <c:pt idx="43198">
                        <c:v>2.226391</c:v>
                      </c:pt>
                      <c:pt idx="43199">
                        <c:v>2.2184200000000001</c:v>
                      </c:pt>
                      <c:pt idx="43200">
                        <c:v>2.2104490000000001</c:v>
                      </c:pt>
                      <c:pt idx="43201">
                        <c:v>2.2024780000000002</c:v>
                      </c:pt>
                      <c:pt idx="43202">
                        <c:v>2.1945070000000002</c:v>
                      </c:pt>
                      <c:pt idx="43203">
                        <c:v>2.1865359999999998</c:v>
                      </c:pt>
                      <c:pt idx="43204">
                        <c:v>2.1785649999999999</c:v>
                      </c:pt>
                      <c:pt idx="43205">
                        <c:v>2.1705939999999999</c:v>
                      </c:pt>
                      <c:pt idx="43206">
                        <c:v>2.162623</c:v>
                      </c:pt>
                      <c:pt idx="43207">
                        <c:v>2.154652</c:v>
                      </c:pt>
                      <c:pt idx="43208">
                        <c:v>2.1466810000000001</c:v>
                      </c:pt>
                      <c:pt idx="43209">
                        <c:v>2.1387100000000001</c:v>
                      </c:pt>
                      <c:pt idx="43210">
                        <c:v>2.1307390000000002</c:v>
                      </c:pt>
                      <c:pt idx="43211">
                        <c:v>2.1227680000000002</c:v>
                      </c:pt>
                      <c:pt idx="43212">
                        <c:v>2.1147969999999998</c:v>
                      </c:pt>
                      <c:pt idx="43213">
                        <c:v>2.1068259999999999</c:v>
                      </c:pt>
                      <c:pt idx="43214">
                        <c:v>2.0988549999999999</c:v>
                      </c:pt>
                      <c:pt idx="43215">
                        <c:v>2.090884</c:v>
                      </c:pt>
                      <c:pt idx="43216">
                        <c:v>2.082913</c:v>
                      </c:pt>
                      <c:pt idx="43217">
                        <c:v>2.0749420000000001</c:v>
                      </c:pt>
                      <c:pt idx="43218">
                        <c:v>2.0669710000000001</c:v>
                      </c:pt>
                      <c:pt idx="43219">
                        <c:v>2.0590000000000002</c:v>
                      </c:pt>
                      <c:pt idx="43220">
                        <c:v>2.0510280000000001</c:v>
                      </c:pt>
                      <c:pt idx="43221">
                        <c:v>2.0430579999999998</c:v>
                      </c:pt>
                      <c:pt idx="43222">
                        <c:v>2.0350869999999999</c:v>
                      </c:pt>
                      <c:pt idx="43223">
                        <c:v>2.0271159999999999</c:v>
                      </c:pt>
                      <c:pt idx="43224">
                        <c:v>2.019145</c:v>
                      </c:pt>
                      <c:pt idx="43225">
                        <c:v>2.0111729999999999</c:v>
                      </c:pt>
                      <c:pt idx="43226">
                        <c:v>2.0032019999999999</c:v>
                      </c:pt>
                      <c:pt idx="43227">
                        <c:v>1.9952319999999999</c:v>
                      </c:pt>
                      <c:pt idx="43228">
                        <c:v>1.98726</c:v>
                      </c:pt>
                      <c:pt idx="43229">
                        <c:v>1.9792890000000001</c:v>
                      </c:pt>
                      <c:pt idx="43230">
                        <c:v>1.9713179999999999</c:v>
                      </c:pt>
                      <c:pt idx="43231">
                        <c:v>1.963347</c:v>
                      </c:pt>
                      <c:pt idx="43232">
                        <c:v>1.955376</c:v>
                      </c:pt>
                      <c:pt idx="43233">
                        <c:v>1.9474050000000001</c:v>
                      </c:pt>
                      <c:pt idx="43234">
                        <c:v>1.9394340000000001</c:v>
                      </c:pt>
                      <c:pt idx="43235">
                        <c:v>1.9314629999999999</c:v>
                      </c:pt>
                      <c:pt idx="43236">
                        <c:v>1.923492</c:v>
                      </c:pt>
                      <c:pt idx="43237">
                        <c:v>1.915521</c:v>
                      </c:pt>
                      <c:pt idx="43238">
                        <c:v>1.9075500000000001</c:v>
                      </c:pt>
                      <c:pt idx="43239">
                        <c:v>1.8995789999999999</c:v>
                      </c:pt>
                      <c:pt idx="43240">
                        <c:v>1.891608</c:v>
                      </c:pt>
                      <c:pt idx="43241">
                        <c:v>1.883637</c:v>
                      </c:pt>
                      <c:pt idx="43242">
                        <c:v>1.8756660000000001</c:v>
                      </c:pt>
                      <c:pt idx="43243">
                        <c:v>1.8676950000000001</c:v>
                      </c:pt>
                      <c:pt idx="43244">
                        <c:v>1.8597239999999999</c:v>
                      </c:pt>
                      <c:pt idx="43245">
                        <c:v>1.851753</c:v>
                      </c:pt>
                      <c:pt idx="43246">
                        <c:v>1.843782</c:v>
                      </c:pt>
                      <c:pt idx="43247">
                        <c:v>1.8358110000000001</c:v>
                      </c:pt>
                      <c:pt idx="43248">
                        <c:v>1.8278399999999999</c:v>
                      </c:pt>
                      <c:pt idx="43249">
                        <c:v>1.819869</c:v>
                      </c:pt>
                      <c:pt idx="43250">
                        <c:v>1.811898</c:v>
                      </c:pt>
                      <c:pt idx="43251">
                        <c:v>1.8039270000000001</c:v>
                      </c:pt>
                      <c:pt idx="43252">
                        <c:v>1.7959560000000001</c:v>
                      </c:pt>
                      <c:pt idx="43253">
                        <c:v>1.7879849999999999</c:v>
                      </c:pt>
                      <c:pt idx="43254">
                        <c:v>1.780014</c:v>
                      </c:pt>
                      <c:pt idx="43255">
                        <c:v>1.772043</c:v>
                      </c:pt>
                      <c:pt idx="43256">
                        <c:v>1.7640720000000001</c:v>
                      </c:pt>
                      <c:pt idx="43257">
                        <c:v>1.7561009999999999</c:v>
                      </c:pt>
                      <c:pt idx="43258">
                        <c:v>1.74813</c:v>
                      </c:pt>
                      <c:pt idx="43259">
                        <c:v>1.740159</c:v>
                      </c:pt>
                      <c:pt idx="43260">
                        <c:v>1.7321880000000001</c:v>
                      </c:pt>
                      <c:pt idx="43261">
                        <c:v>1.7242170000000001</c:v>
                      </c:pt>
                      <c:pt idx="43262">
                        <c:v>1.7162459999999999</c:v>
                      </c:pt>
                      <c:pt idx="43263">
                        <c:v>1.708275</c:v>
                      </c:pt>
                      <c:pt idx="43264">
                        <c:v>1.700304</c:v>
                      </c:pt>
                      <c:pt idx="43265">
                        <c:v>1.6923330000000001</c:v>
                      </c:pt>
                      <c:pt idx="43266">
                        <c:v>1.6843619999999999</c:v>
                      </c:pt>
                      <c:pt idx="43267">
                        <c:v>1.676391</c:v>
                      </c:pt>
                      <c:pt idx="43268">
                        <c:v>1.66842</c:v>
                      </c:pt>
                      <c:pt idx="43269">
                        <c:v>1.6604490000000001</c:v>
                      </c:pt>
                      <c:pt idx="43270">
                        <c:v>1.6524779999999999</c:v>
                      </c:pt>
                      <c:pt idx="43271">
                        <c:v>1.6445069999999999</c:v>
                      </c:pt>
                      <c:pt idx="43272">
                        <c:v>1.636536</c:v>
                      </c:pt>
                      <c:pt idx="43273">
                        <c:v>1.628565</c:v>
                      </c:pt>
                      <c:pt idx="43274">
                        <c:v>1.6205940000000001</c:v>
                      </c:pt>
                      <c:pt idx="43275">
                        <c:v>1.6126229999999999</c:v>
                      </c:pt>
                      <c:pt idx="43276">
                        <c:v>1.604652</c:v>
                      </c:pt>
                      <c:pt idx="43277">
                        <c:v>1.596681</c:v>
                      </c:pt>
                      <c:pt idx="43278">
                        <c:v>1.5887100000000001</c:v>
                      </c:pt>
                      <c:pt idx="43279">
                        <c:v>1.5807389999999999</c:v>
                      </c:pt>
                      <c:pt idx="43280">
                        <c:v>1.5727679999999999</c:v>
                      </c:pt>
                      <c:pt idx="43281">
                        <c:v>1.564797</c:v>
                      </c:pt>
                      <c:pt idx="43282">
                        <c:v>1.556826</c:v>
                      </c:pt>
                      <c:pt idx="43283">
                        <c:v>1.5488550000000001</c:v>
                      </c:pt>
                      <c:pt idx="43284">
                        <c:v>1.5408839999999999</c:v>
                      </c:pt>
                      <c:pt idx="43285">
                        <c:v>1.532913</c:v>
                      </c:pt>
                      <c:pt idx="43286">
                        <c:v>1.524942</c:v>
                      </c:pt>
                      <c:pt idx="43287">
                        <c:v>1.5169710000000001</c:v>
                      </c:pt>
                      <c:pt idx="43288">
                        <c:v>1.5089999999999999</c:v>
                      </c:pt>
                      <c:pt idx="43289">
                        <c:v>1.5010289999999999</c:v>
                      </c:pt>
                      <c:pt idx="43290">
                        <c:v>1.493058</c:v>
                      </c:pt>
                      <c:pt idx="43291">
                        <c:v>1.485087</c:v>
                      </c:pt>
                      <c:pt idx="43292">
                        <c:v>1.4771160000000001</c:v>
                      </c:pt>
                      <c:pt idx="43293">
                        <c:v>1.469144</c:v>
                      </c:pt>
                      <c:pt idx="43294">
                        <c:v>1.461174</c:v>
                      </c:pt>
                      <c:pt idx="43295">
                        <c:v>1.4532020000000001</c:v>
                      </c:pt>
                      <c:pt idx="43296">
                        <c:v>1.4452309999999999</c:v>
                      </c:pt>
                      <c:pt idx="43297">
                        <c:v>1.4372609999999999</c:v>
                      </c:pt>
                      <c:pt idx="43298">
                        <c:v>1.429289</c:v>
                      </c:pt>
                      <c:pt idx="43299">
                        <c:v>1.4213180000000001</c:v>
                      </c:pt>
                      <c:pt idx="43300">
                        <c:v>1.4133469999999999</c:v>
                      </c:pt>
                      <c:pt idx="43301">
                        <c:v>1.405376</c:v>
                      </c:pt>
                      <c:pt idx="43302">
                        <c:v>1.397405</c:v>
                      </c:pt>
                      <c:pt idx="43303">
                        <c:v>1.3894340000000001</c:v>
                      </c:pt>
                      <c:pt idx="43304">
                        <c:v>1.3814630000000001</c:v>
                      </c:pt>
                      <c:pt idx="43305">
                        <c:v>1.3734919999999999</c:v>
                      </c:pt>
                      <c:pt idx="43306">
                        <c:v>1.365521</c:v>
                      </c:pt>
                      <c:pt idx="43307">
                        <c:v>1.35755</c:v>
                      </c:pt>
                      <c:pt idx="43308">
                        <c:v>1.3495790000000001</c:v>
                      </c:pt>
                      <c:pt idx="43309">
                        <c:v>1.3416079999999999</c:v>
                      </c:pt>
                      <c:pt idx="43310">
                        <c:v>1.333637</c:v>
                      </c:pt>
                      <c:pt idx="43311">
                        <c:v>1.325666</c:v>
                      </c:pt>
                      <c:pt idx="43312">
                        <c:v>1.3176950000000001</c:v>
                      </c:pt>
                      <c:pt idx="43313">
                        <c:v>1.3097240000000001</c:v>
                      </c:pt>
                      <c:pt idx="43314">
                        <c:v>1.3017529999999999</c:v>
                      </c:pt>
                      <c:pt idx="43315">
                        <c:v>1.293782</c:v>
                      </c:pt>
                      <c:pt idx="43316">
                        <c:v>1.285811</c:v>
                      </c:pt>
                      <c:pt idx="43317">
                        <c:v>1.2778400000000001</c:v>
                      </c:pt>
                      <c:pt idx="43318">
                        <c:v>1.2698689999999999</c:v>
                      </c:pt>
                      <c:pt idx="43319">
                        <c:v>1.261898</c:v>
                      </c:pt>
                      <c:pt idx="43320">
                        <c:v>1.253927</c:v>
                      </c:pt>
                      <c:pt idx="43321">
                        <c:v>1.2459560000000001</c:v>
                      </c:pt>
                      <c:pt idx="43322">
                        <c:v>1.2379849999999999</c:v>
                      </c:pt>
                      <c:pt idx="43323">
                        <c:v>1.2300139999999999</c:v>
                      </c:pt>
                      <c:pt idx="43324">
                        <c:v>1.222043</c:v>
                      </c:pt>
                      <c:pt idx="43325">
                        <c:v>1.214072</c:v>
                      </c:pt>
                      <c:pt idx="43326">
                        <c:v>1.2061010000000001</c:v>
                      </c:pt>
                      <c:pt idx="43327">
                        <c:v>1.1981299999999999</c:v>
                      </c:pt>
                      <c:pt idx="43328">
                        <c:v>1.190159</c:v>
                      </c:pt>
                      <c:pt idx="43329">
                        <c:v>1.182188</c:v>
                      </c:pt>
                      <c:pt idx="43330">
                        <c:v>1.1742170000000001</c:v>
                      </c:pt>
                      <c:pt idx="43331">
                        <c:v>1.1662459999999999</c:v>
                      </c:pt>
                      <c:pt idx="43332">
                        <c:v>1.1582749999999999</c:v>
                      </c:pt>
                      <c:pt idx="43333">
                        <c:v>1.150304</c:v>
                      </c:pt>
                      <c:pt idx="43334">
                        <c:v>1.142333</c:v>
                      </c:pt>
                      <c:pt idx="43335">
                        <c:v>1.1343620000000001</c:v>
                      </c:pt>
                      <c:pt idx="43336">
                        <c:v>1.1263909999999999</c:v>
                      </c:pt>
                      <c:pt idx="43337">
                        <c:v>1.11842</c:v>
                      </c:pt>
                      <c:pt idx="43338">
                        <c:v>1.110449</c:v>
                      </c:pt>
                      <c:pt idx="43339">
                        <c:v>1.1024780000000001</c:v>
                      </c:pt>
                      <c:pt idx="43340">
                        <c:v>1.0945069999999999</c:v>
                      </c:pt>
                      <c:pt idx="43341">
                        <c:v>1.0865359999999999</c:v>
                      </c:pt>
                      <c:pt idx="43342">
                        <c:v>1.078565</c:v>
                      </c:pt>
                      <c:pt idx="43343">
                        <c:v>1.070594</c:v>
                      </c:pt>
                      <c:pt idx="43344">
                        <c:v>1.0626230000000001</c:v>
                      </c:pt>
                      <c:pt idx="43345">
                        <c:v>1.0546519999999999</c:v>
                      </c:pt>
                      <c:pt idx="43346">
                        <c:v>1.046681</c:v>
                      </c:pt>
                      <c:pt idx="43347">
                        <c:v>1.03871</c:v>
                      </c:pt>
                      <c:pt idx="43348">
                        <c:v>1.0307390000000001</c:v>
                      </c:pt>
                      <c:pt idx="43349">
                        <c:v>1.0227679999999999</c:v>
                      </c:pt>
                      <c:pt idx="43350">
                        <c:v>1.0147969999999999</c:v>
                      </c:pt>
                      <c:pt idx="43351">
                        <c:v>1.006826</c:v>
                      </c:pt>
                      <c:pt idx="43352">
                        <c:v>0.99885460000000004</c:v>
                      </c:pt>
                      <c:pt idx="43353">
                        <c:v>0.99088359999999998</c:v>
                      </c:pt>
                      <c:pt idx="43354">
                        <c:v>0.98291269999999997</c:v>
                      </c:pt>
                      <c:pt idx="43355">
                        <c:v>0.97494159999999996</c:v>
                      </c:pt>
                      <c:pt idx="43356">
                        <c:v>0.96697060000000001</c:v>
                      </c:pt>
                      <c:pt idx="43357">
                        <c:v>0.95899959999999995</c:v>
                      </c:pt>
                      <c:pt idx="43358">
                        <c:v>0.9510286</c:v>
                      </c:pt>
                      <c:pt idx="43359">
                        <c:v>0.94305749999999999</c:v>
                      </c:pt>
                      <c:pt idx="43360">
                        <c:v>0.93508650000000004</c:v>
                      </c:pt>
                      <c:pt idx="43361">
                        <c:v>0.92711560000000004</c:v>
                      </c:pt>
                      <c:pt idx="43362">
                        <c:v>0.91914450000000003</c:v>
                      </c:pt>
                      <c:pt idx="43363">
                        <c:v>0.91117349999999997</c:v>
                      </c:pt>
                      <c:pt idx="43364">
                        <c:v>0.90320250000000002</c:v>
                      </c:pt>
                      <c:pt idx="43365">
                        <c:v>0.89523149999999996</c:v>
                      </c:pt>
                      <c:pt idx="43366">
                        <c:v>0.88726039999999995</c:v>
                      </c:pt>
                      <c:pt idx="43367">
                        <c:v>0.8792894</c:v>
                      </c:pt>
                      <c:pt idx="43368">
                        <c:v>0.8713185</c:v>
                      </c:pt>
                      <c:pt idx="43369">
                        <c:v>0.86334739999999999</c:v>
                      </c:pt>
                      <c:pt idx="43370">
                        <c:v>0.85537640000000004</c:v>
                      </c:pt>
                      <c:pt idx="43371">
                        <c:v>0.84740539999999998</c:v>
                      </c:pt>
                      <c:pt idx="43372">
                        <c:v>0.83943440000000002</c:v>
                      </c:pt>
                      <c:pt idx="43373">
                        <c:v>0.83146330000000002</c:v>
                      </c:pt>
                      <c:pt idx="43374">
                        <c:v>0.82349229999999995</c:v>
                      </c:pt>
                      <c:pt idx="43375">
                        <c:v>0.81552139999999995</c:v>
                      </c:pt>
                      <c:pt idx="43376">
                        <c:v>0.80755030000000005</c:v>
                      </c:pt>
                      <c:pt idx="43377">
                        <c:v>0.79957929999999999</c:v>
                      </c:pt>
                      <c:pt idx="43378">
                        <c:v>0.79160830000000004</c:v>
                      </c:pt>
                      <c:pt idx="43379">
                        <c:v>0.78363729999999998</c:v>
                      </c:pt>
                      <c:pt idx="43380">
                        <c:v>0.77566619999999997</c:v>
                      </c:pt>
                      <c:pt idx="43381">
                        <c:v>0.76769520000000002</c:v>
                      </c:pt>
                      <c:pt idx="43382">
                        <c:v>0.75972430000000002</c:v>
                      </c:pt>
                      <c:pt idx="43383">
                        <c:v>0.75175320000000001</c:v>
                      </c:pt>
                      <c:pt idx="43384">
                        <c:v>0.74378219999999995</c:v>
                      </c:pt>
                      <c:pt idx="43385">
                        <c:v>0.7358112</c:v>
                      </c:pt>
                      <c:pt idx="43386">
                        <c:v>0.72784020000000005</c:v>
                      </c:pt>
                      <c:pt idx="43387">
                        <c:v>0.71986910000000004</c:v>
                      </c:pt>
                      <c:pt idx="43388">
                        <c:v>0.71189809999999998</c:v>
                      </c:pt>
                      <c:pt idx="43389">
                        <c:v>0.70392710000000003</c:v>
                      </c:pt>
                      <c:pt idx="43390">
                        <c:v>0.69595609999999997</c:v>
                      </c:pt>
                      <c:pt idx="43391">
                        <c:v>0.68798510000000002</c:v>
                      </c:pt>
                      <c:pt idx="43392">
                        <c:v>0.68001409999999995</c:v>
                      </c:pt>
                      <c:pt idx="43393">
                        <c:v>0.6720431</c:v>
                      </c:pt>
                      <c:pt idx="43394">
                        <c:v>0.664072</c:v>
                      </c:pt>
                      <c:pt idx="43395">
                        <c:v>0.65610100000000005</c:v>
                      </c:pt>
                      <c:pt idx="43396">
                        <c:v>0.64812999999999998</c:v>
                      </c:pt>
                      <c:pt idx="43397">
                        <c:v>0.64015900000000003</c:v>
                      </c:pt>
                      <c:pt idx="43398">
                        <c:v>0.63218799999999997</c:v>
                      </c:pt>
                      <c:pt idx="43399">
                        <c:v>0.62421700000000002</c:v>
                      </c:pt>
                      <c:pt idx="43400">
                        <c:v>0.61624599999999996</c:v>
                      </c:pt>
                      <c:pt idx="43401">
                        <c:v>0.60827489999999995</c:v>
                      </c:pt>
                      <c:pt idx="43402">
                        <c:v>0.6003039</c:v>
                      </c:pt>
                      <c:pt idx="43403">
                        <c:v>0.59233290000000005</c:v>
                      </c:pt>
                      <c:pt idx="43404">
                        <c:v>0.58436189999999999</c:v>
                      </c:pt>
                      <c:pt idx="43405">
                        <c:v>0.57639090000000004</c:v>
                      </c:pt>
                      <c:pt idx="43406">
                        <c:v>0.56841989999999998</c:v>
                      </c:pt>
                      <c:pt idx="43407">
                        <c:v>0.56044890000000003</c:v>
                      </c:pt>
                      <c:pt idx="43408">
                        <c:v>0.55247780000000002</c:v>
                      </c:pt>
                      <c:pt idx="43409">
                        <c:v>0.54450679999999996</c:v>
                      </c:pt>
                      <c:pt idx="43410">
                        <c:v>0.53653580000000001</c:v>
                      </c:pt>
                      <c:pt idx="43411">
                        <c:v>0.52856479999999995</c:v>
                      </c:pt>
                      <c:pt idx="43412">
                        <c:v>0.5205938</c:v>
                      </c:pt>
                      <c:pt idx="43413">
                        <c:v>0.51262280000000005</c:v>
                      </c:pt>
                      <c:pt idx="43414">
                        <c:v>0.50465179999999998</c:v>
                      </c:pt>
                      <c:pt idx="43415">
                        <c:v>0.49668079999999998</c:v>
                      </c:pt>
                      <c:pt idx="43416">
                        <c:v>0.48870970000000002</c:v>
                      </c:pt>
                      <c:pt idx="43417">
                        <c:v>0.48073870000000002</c:v>
                      </c:pt>
                      <c:pt idx="43418">
                        <c:v>0.47276770000000001</c:v>
                      </c:pt>
                      <c:pt idx="43419">
                        <c:v>0.46479670000000001</c:v>
                      </c:pt>
                      <c:pt idx="43420">
                        <c:v>0.4568257</c:v>
                      </c:pt>
                      <c:pt idx="43421">
                        <c:v>0.4488547</c:v>
                      </c:pt>
                      <c:pt idx="43422">
                        <c:v>0.44088359999999999</c:v>
                      </c:pt>
                      <c:pt idx="43423">
                        <c:v>0.43291259999999998</c:v>
                      </c:pt>
                      <c:pt idx="43424">
                        <c:v>0.42494159999999997</c:v>
                      </c:pt>
                      <c:pt idx="43425">
                        <c:v>0.41697060000000002</c:v>
                      </c:pt>
                      <c:pt idx="43426">
                        <c:v>0.40899960000000002</c:v>
                      </c:pt>
                      <c:pt idx="43427">
                        <c:v>0.40102860000000001</c:v>
                      </c:pt>
                      <c:pt idx="43428">
                        <c:v>0.39305760000000001</c:v>
                      </c:pt>
                      <c:pt idx="43429">
                        <c:v>0.3850865</c:v>
                      </c:pt>
                      <c:pt idx="43430">
                        <c:v>0.37711549999999999</c:v>
                      </c:pt>
                      <c:pt idx="43431">
                        <c:v>0.36914449999999999</c:v>
                      </c:pt>
                      <c:pt idx="43432">
                        <c:v>0.36117349999999998</c:v>
                      </c:pt>
                      <c:pt idx="43433">
                        <c:v>0.35320249999999997</c:v>
                      </c:pt>
                      <c:pt idx="43434">
                        <c:v>0.34523150000000002</c:v>
                      </c:pt>
                      <c:pt idx="43435">
                        <c:v>0.33726050000000002</c:v>
                      </c:pt>
                      <c:pt idx="43436">
                        <c:v>0.32928940000000001</c:v>
                      </c:pt>
                      <c:pt idx="43437">
                        <c:v>0.3213184</c:v>
                      </c:pt>
                      <c:pt idx="43438">
                        <c:v>0.3133474</c:v>
                      </c:pt>
                      <c:pt idx="43439">
                        <c:v>0.30537639999999999</c:v>
                      </c:pt>
                      <c:pt idx="43440">
                        <c:v>0.29740539999999999</c:v>
                      </c:pt>
                      <c:pt idx="43441">
                        <c:v>0.28943439999999998</c:v>
                      </c:pt>
                      <c:pt idx="43442">
                        <c:v>0.28146339999999997</c:v>
                      </c:pt>
                      <c:pt idx="43443">
                        <c:v>0.27349230000000002</c:v>
                      </c:pt>
                      <c:pt idx="43444">
                        <c:v>0.26552130000000002</c:v>
                      </c:pt>
                      <c:pt idx="43445">
                        <c:v>0.25755030000000001</c:v>
                      </c:pt>
                      <c:pt idx="43446">
                        <c:v>0.2495793</c:v>
                      </c:pt>
                      <c:pt idx="43447">
                        <c:v>0.2416083</c:v>
                      </c:pt>
                      <c:pt idx="43448">
                        <c:v>0.23363729999999999</c:v>
                      </c:pt>
                      <c:pt idx="43449">
                        <c:v>0.22566629999999999</c:v>
                      </c:pt>
                      <c:pt idx="43450">
                        <c:v>0.21769530000000001</c:v>
                      </c:pt>
                      <c:pt idx="43451">
                        <c:v>0.2097242</c:v>
                      </c:pt>
                      <c:pt idx="43452">
                        <c:v>0.20175319999999999</c:v>
                      </c:pt>
                      <c:pt idx="43453">
                        <c:v>0.19378219999999999</c:v>
                      </c:pt>
                      <c:pt idx="43454">
                        <c:v>0.18581120000000001</c:v>
                      </c:pt>
                      <c:pt idx="43455">
                        <c:v>0.1778402</c:v>
                      </c:pt>
                      <c:pt idx="43456">
                        <c:v>0.1698692</c:v>
                      </c:pt>
                      <c:pt idx="43457">
                        <c:v>0.16189809999999999</c:v>
                      </c:pt>
                      <c:pt idx="43458">
                        <c:v>0.15392710000000001</c:v>
                      </c:pt>
                      <c:pt idx="43459">
                        <c:v>0.14595610000000001</c:v>
                      </c:pt>
                      <c:pt idx="43460">
                        <c:v>0.1379851</c:v>
                      </c:pt>
                      <c:pt idx="43461">
                        <c:v>0.13001409999999999</c:v>
                      </c:pt>
                      <c:pt idx="43462">
                        <c:v>0.1220431</c:v>
                      </c:pt>
                      <c:pt idx="43463">
                        <c:v>0.1140721</c:v>
                      </c:pt>
                      <c:pt idx="43464">
                        <c:v>0.106101</c:v>
                      </c:pt>
                      <c:pt idx="43465">
                        <c:v>9.8130019999999998E-2</c:v>
                      </c:pt>
                      <c:pt idx="43466">
                        <c:v>9.0159009999999998E-2</c:v>
                      </c:pt>
                      <c:pt idx="43467">
                        <c:v>8.2187999999999997E-2</c:v>
                      </c:pt>
                      <c:pt idx="43468">
                        <c:v>7.4216980000000002E-2</c:v>
                      </c:pt>
                      <c:pt idx="43469">
                        <c:v>6.6245970000000001E-2</c:v>
                      </c:pt>
                      <c:pt idx="43470">
                        <c:v>5.8274949999999999E-2</c:v>
                      </c:pt>
                      <c:pt idx="43471">
                        <c:v>5.0303939999999998E-2</c:v>
                      </c:pt>
                      <c:pt idx="43472">
                        <c:v>4.2332920000000003E-2</c:v>
                      </c:pt>
                      <c:pt idx="43473">
                        <c:v>3.4361910000000002E-2</c:v>
                      </c:pt>
                      <c:pt idx="43474">
                        <c:v>2.6390899999999998E-2</c:v>
                      </c:pt>
                      <c:pt idx="43475">
                        <c:v>1.841988E-2</c:v>
                      </c:pt>
                      <c:pt idx="43476">
                        <c:v>1.0448870000000001E-2</c:v>
                      </c:pt>
                      <c:pt idx="43477">
                        <c:v>2.4778539999999998E-3</c:v>
                      </c:pt>
                      <c:pt idx="43478">
                        <c:v>-5.4931609999999999E-3</c:v>
                      </c:pt>
                      <c:pt idx="43479">
                        <c:v>-1.3464179999999999E-2</c:v>
                      </c:pt>
                      <c:pt idx="43480">
                        <c:v>-2.143519E-2</c:v>
                      </c:pt>
                      <c:pt idx="43481">
                        <c:v>-2.94062E-2</c:v>
                      </c:pt>
                      <c:pt idx="43482">
                        <c:v>-3.7377220000000003E-2</c:v>
                      </c:pt>
                      <c:pt idx="43483">
                        <c:v>-4.5348230000000003E-2</c:v>
                      </c:pt>
                      <c:pt idx="43484">
                        <c:v>-5.3319249999999999E-2</c:v>
                      </c:pt>
                      <c:pt idx="43485">
                        <c:v>-6.1290259999999999E-2</c:v>
                      </c:pt>
                      <c:pt idx="43486">
                        <c:v>-6.9261279999999995E-2</c:v>
                      </c:pt>
                      <c:pt idx="43487">
                        <c:v>-7.7232289999999995E-2</c:v>
                      </c:pt>
                      <c:pt idx="43488">
                        <c:v>-8.5203299999999996E-2</c:v>
                      </c:pt>
                      <c:pt idx="43489">
                        <c:v>-9.3174320000000005E-2</c:v>
                      </c:pt>
                      <c:pt idx="43490">
                        <c:v>-0.10114529999999999</c:v>
                      </c:pt>
                      <c:pt idx="43491">
                        <c:v>-0.1091163</c:v>
                      </c:pt>
                      <c:pt idx="43492">
                        <c:v>-0.11708739999999999</c:v>
                      </c:pt>
                      <c:pt idx="43493">
                        <c:v>-0.12505839999999999</c:v>
                      </c:pt>
                      <c:pt idx="43494">
                        <c:v>-0.13302939999999999</c:v>
                      </c:pt>
                      <c:pt idx="43495">
                        <c:v>-0.1410004</c:v>
                      </c:pt>
                      <c:pt idx="43496">
                        <c:v>-0.1489714</c:v>
                      </c:pt>
                      <c:pt idx="43497">
                        <c:v>-0.15694240000000001</c:v>
                      </c:pt>
                      <c:pt idx="43498">
                        <c:v>-0.16491339999999999</c:v>
                      </c:pt>
                      <c:pt idx="43499">
                        <c:v>-0.1728845</c:v>
                      </c:pt>
                      <c:pt idx="43500">
                        <c:v>-0.1808555</c:v>
                      </c:pt>
                      <c:pt idx="43501">
                        <c:v>-0.18882650000000001</c:v>
                      </c:pt>
                      <c:pt idx="43502">
                        <c:v>-0.19679749999999999</c:v>
                      </c:pt>
                      <c:pt idx="43503">
                        <c:v>-0.20476849999999999</c:v>
                      </c:pt>
                      <c:pt idx="43504">
                        <c:v>-0.2127395</c:v>
                      </c:pt>
                      <c:pt idx="43505">
                        <c:v>-0.2207105</c:v>
                      </c:pt>
                      <c:pt idx="43506">
                        <c:v>-0.22868160000000001</c:v>
                      </c:pt>
                      <c:pt idx="43507">
                        <c:v>-0.23665259999999999</c:v>
                      </c:pt>
                      <c:pt idx="43508">
                        <c:v>-0.2446236</c:v>
                      </c:pt>
                      <c:pt idx="43509">
                        <c:v>-0.2525946</c:v>
                      </c:pt>
                      <c:pt idx="43510">
                        <c:v>-0.26056560000000001</c:v>
                      </c:pt>
                      <c:pt idx="43511">
                        <c:v>-0.26853660000000001</c:v>
                      </c:pt>
                      <c:pt idx="43512">
                        <c:v>-0.27650760000000002</c:v>
                      </c:pt>
                      <c:pt idx="43513">
                        <c:v>-0.28447869999999997</c:v>
                      </c:pt>
                      <c:pt idx="43514">
                        <c:v>-0.29244969999999998</c:v>
                      </c:pt>
                      <c:pt idx="43515">
                        <c:v>-0.30042069999999998</c:v>
                      </c:pt>
                      <c:pt idx="43516">
                        <c:v>-0.30839169999999999</c:v>
                      </c:pt>
                      <c:pt idx="43517">
                        <c:v>-0.3163627</c:v>
                      </c:pt>
                      <c:pt idx="43518">
                        <c:v>-0.3243337</c:v>
                      </c:pt>
                      <c:pt idx="43519">
                        <c:v>-0.33230470000000001</c:v>
                      </c:pt>
                      <c:pt idx="43520">
                        <c:v>-0.34027580000000002</c:v>
                      </c:pt>
                      <c:pt idx="43521">
                        <c:v>-0.34824680000000002</c:v>
                      </c:pt>
                      <c:pt idx="43522">
                        <c:v>-0.35621779999999997</c:v>
                      </c:pt>
                      <c:pt idx="43523">
                        <c:v>-0.36418879999999998</c:v>
                      </c:pt>
                      <c:pt idx="43524">
                        <c:v>-0.37215979999999999</c:v>
                      </c:pt>
                      <c:pt idx="43525">
                        <c:v>-0.38013079999999999</c:v>
                      </c:pt>
                      <c:pt idx="43526">
                        <c:v>-0.3881018</c:v>
                      </c:pt>
                      <c:pt idx="43527">
                        <c:v>-0.39607290000000001</c:v>
                      </c:pt>
                      <c:pt idx="43528">
                        <c:v>-0.40404390000000001</c:v>
                      </c:pt>
                      <c:pt idx="43529">
                        <c:v>-0.41201490000000002</c:v>
                      </c:pt>
                      <c:pt idx="43530">
                        <c:v>-0.41998590000000002</c:v>
                      </c:pt>
                      <c:pt idx="43531">
                        <c:v>-0.42795689999999997</c:v>
                      </c:pt>
                      <c:pt idx="43532">
                        <c:v>-0.43592799999999998</c:v>
                      </c:pt>
                      <c:pt idx="43533">
                        <c:v>-0.44389889999999999</c:v>
                      </c:pt>
                      <c:pt idx="43534">
                        <c:v>-0.45186999999999999</c:v>
                      </c:pt>
                      <c:pt idx="43535">
                        <c:v>-0.459841</c:v>
                      </c:pt>
                      <c:pt idx="43536">
                        <c:v>-0.46781200000000001</c:v>
                      </c:pt>
                      <c:pt idx="43537">
                        <c:v>-0.47578300000000001</c:v>
                      </c:pt>
                      <c:pt idx="43538">
                        <c:v>-0.48375400000000002</c:v>
                      </c:pt>
                      <c:pt idx="43539">
                        <c:v>-0.49172510000000003</c:v>
                      </c:pt>
                      <c:pt idx="43540">
                        <c:v>-0.49969599999999997</c:v>
                      </c:pt>
                      <c:pt idx="43541">
                        <c:v>-0.50766710000000004</c:v>
                      </c:pt>
                      <c:pt idx="43542">
                        <c:v>-0.51563809999999999</c:v>
                      </c:pt>
                      <c:pt idx="43543">
                        <c:v>-0.52360910000000005</c:v>
                      </c:pt>
                      <c:pt idx="43544">
                        <c:v>-0.5315801</c:v>
                      </c:pt>
                      <c:pt idx="43545">
                        <c:v>-0.53955109999999995</c:v>
                      </c:pt>
                      <c:pt idx="43546">
                        <c:v>-0.54752210000000001</c:v>
                      </c:pt>
                      <c:pt idx="43547">
                        <c:v>-0.55549320000000002</c:v>
                      </c:pt>
                      <c:pt idx="43548">
                        <c:v>-0.56346419999999997</c:v>
                      </c:pt>
                      <c:pt idx="43549">
                        <c:v>-0.57143520000000003</c:v>
                      </c:pt>
                      <c:pt idx="43550">
                        <c:v>-0.57940619999999998</c:v>
                      </c:pt>
                      <c:pt idx="43551">
                        <c:v>-0.58737720000000004</c:v>
                      </c:pt>
                      <c:pt idx="43552">
                        <c:v>-0.59534819999999999</c:v>
                      </c:pt>
                      <c:pt idx="43553">
                        <c:v>-0.60331920000000006</c:v>
                      </c:pt>
                      <c:pt idx="43554">
                        <c:v>-0.61129029999999995</c:v>
                      </c:pt>
                      <c:pt idx="43555">
                        <c:v>-0.61926130000000001</c:v>
                      </c:pt>
                      <c:pt idx="43556">
                        <c:v>-0.62723229999999996</c:v>
                      </c:pt>
                      <c:pt idx="43557">
                        <c:v>-0.63520330000000003</c:v>
                      </c:pt>
                      <c:pt idx="43558">
                        <c:v>-0.64317429999999998</c:v>
                      </c:pt>
                      <c:pt idx="43559">
                        <c:v>-0.65114530000000004</c:v>
                      </c:pt>
                      <c:pt idx="43560">
                        <c:v>-0.65911629999999999</c:v>
                      </c:pt>
                      <c:pt idx="43561">
                        <c:v>-0.6670874</c:v>
                      </c:pt>
                      <c:pt idx="43562">
                        <c:v>-0.67505839999999995</c:v>
                      </c:pt>
                      <c:pt idx="43563">
                        <c:v>-0.68302940000000001</c:v>
                      </c:pt>
                      <c:pt idx="43564">
                        <c:v>-0.69100039999999996</c:v>
                      </c:pt>
                      <c:pt idx="43565">
                        <c:v>-0.69897149999999997</c:v>
                      </c:pt>
                      <c:pt idx="43566">
                        <c:v>-0.70694239999999997</c:v>
                      </c:pt>
                      <c:pt idx="43567">
                        <c:v>-0.71491340000000003</c:v>
                      </c:pt>
                      <c:pt idx="43568">
                        <c:v>-0.72288450000000004</c:v>
                      </c:pt>
                      <c:pt idx="43569">
                        <c:v>-0.73085549999999999</c:v>
                      </c:pt>
                      <c:pt idx="43570">
                        <c:v>-0.73882650000000005</c:v>
                      </c:pt>
                      <c:pt idx="43571">
                        <c:v>-0.7467975</c:v>
                      </c:pt>
                      <c:pt idx="43572">
                        <c:v>-0.75476860000000001</c:v>
                      </c:pt>
                      <c:pt idx="43573">
                        <c:v>-0.76273950000000001</c:v>
                      </c:pt>
                      <c:pt idx="43574">
                        <c:v>-0.77071049999999997</c:v>
                      </c:pt>
                      <c:pt idx="43575">
                        <c:v>-0.77868159999999997</c:v>
                      </c:pt>
                      <c:pt idx="43576">
                        <c:v>-0.78665260000000004</c:v>
                      </c:pt>
                      <c:pt idx="43577">
                        <c:v>-0.79462359999999999</c:v>
                      </c:pt>
                      <c:pt idx="43578">
                        <c:v>-0.80259460000000005</c:v>
                      </c:pt>
                      <c:pt idx="43579">
                        <c:v>-0.81056569999999994</c:v>
                      </c:pt>
                      <c:pt idx="43580">
                        <c:v>-0.81853659999999995</c:v>
                      </c:pt>
                      <c:pt idx="43581">
                        <c:v>-0.82650760000000001</c:v>
                      </c:pt>
                      <c:pt idx="43582">
                        <c:v>-0.83447870000000002</c:v>
                      </c:pt>
                      <c:pt idx="43583">
                        <c:v>-0.84244969999999997</c:v>
                      </c:pt>
                      <c:pt idx="43584">
                        <c:v>-0.85042070000000003</c:v>
                      </c:pt>
                      <c:pt idx="43585">
                        <c:v>-0.85839169999999998</c:v>
                      </c:pt>
                      <c:pt idx="43586">
                        <c:v>-0.86636279999999999</c:v>
                      </c:pt>
                      <c:pt idx="43587">
                        <c:v>-0.87433369999999999</c:v>
                      </c:pt>
                      <c:pt idx="43588">
                        <c:v>-0.88230470000000005</c:v>
                      </c:pt>
                      <c:pt idx="43589">
                        <c:v>-0.89027579999999995</c:v>
                      </c:pt>
                      <c:pt idx="43590">
                        <c:v>-0.89824680000000001</c:v>
                      </c:pt>
                      <c:pt idx="43591">
                        <c:v>-0.90621779999999996</c:v>
                      </c:pt>
                      <c:pt idx="43592">
                        <c:v>-0.91418880000000002</c:v>
                      </c:pt>
                      <c:pt idx="43593">
                        <c:v>-0.92215990000000003</c:v>
                      </c:pt>
                      <c:pt idx="43594">
                        <c:v>-0.93013080000000004</c:v>
                      </c:pt>
                      <c:pt idx="43595">
                        <c:v>-0.93810179999999999</c:v>
                      </c:pt>
                      <c:pt idx="43596">
                        <c:v>-0.94607289999999999</c:v>
                      </c:pt>
                      <c:pt idx="43597">
                        <c:v>-0.95404389999999994</c:v>
                      </c:pt>
                      <c:pt idx="43598">
                        <c:v>-0.96201490000000001</c:v>
                      </c:pt>
                      <c:pt idx="43599">
                        <c:v>-0.96998589999999996</c:v>
                      </c:pt>
                      <c:pt idx="43600">
                        <c:v>-0.97795699999999997</c:v>
                      </c:pt>
                      <c:pt idx="43601">
                        <c:v>-0.98592789999999997</c:v>
                      </c:pt>
                      <c:pt idx="43602">
                        <c:v>-0.99389890000000003</c:v>
                      </c:pt>
                      <c:pt idx="43603">
                        <c:v>-1.00187</c:v>
                      </c:pt>
                      <c:pt idx="43604">
                        <c:v>-1.009841</c:v>
                      </c:pt>
                      <c:pt idx="43605">
                        <c:v>-1.0178119999999999</c:v>
                      </c:pt>
                      <c:pt idx="43606">
                        <c:v>-1.0257829999999999</c:v>
                      </c:pt>
                      <c:pt idx="43607">
                        <c:v>-1.0337540000000001</c:v>
                      </c:pt>
                      <c:pt idx="43608">
                        <c:v>-1.041725</c:v>
                      </c:pt>
                      <c:pt idx="43609">
                        <c:v>-1.049696</c:v>
                      </c:pt>
                      <c:pt idx="43610">
                        <c:v>-1.0576669999999999</c:v>
                      </c:pt>
                      <c:pt idx="43611">
                        <c:v>-1.0656380000000001</c:v>
                      </c:pt>
                      <c:pt idx="43612">
                        <c:v>-1.073609</c:v>
                      </c:pt>
                      <c:pt idx="43613">
                        <c:v>-1.08158</c:v>
                      </c:pt>
                      <c:pt idx="43614">
                        <c:v>-1.0895509999999999</c:v>
                      </c:pt>
                      <c:pt idx="43615">
                        <c:v>-1.0975220000000001</c:v>
                      </c:pt>
                      <c:pt idx="43616">
                        <c:v>-1.1054930000000001</c:v>
                      </c:pt>
                      <c:pt idx="43617">
                        <c:v>-1.113464</c:v>
                      </c:pt>
                      <c:pt idx="43618">
                        <c:v>-1.121435</c:v>
                      </c:pt>
                      <c:pt idx="43619">
                        <c:v>-1.1294059999999999</c:v>
                      </c:pt>
                      <c:pt idx="43620">
                        <c:v>-1.1373770000000001</c:v>
                      </c:pt>
                      <c:pt idx="43621">
                        <c:v>-1.145348</c:v>
                      </c:pt>
                      <c:pt idx="43622">
                        <c:v>-1.153319</c:v>
                      </c:pt>
                      <c:pt idx="43623">
                        <c:v>-1.1612899999999999</c:v>
                      </c:pt>
                      <c:pt idx="43624">
                        <c:v>-1.1692610000000001</c:v>
                      </c:pt>
                      <c:pt idx="43625">
                        <c:v>-1.1772320000000001</c:v>
                      </c:pt>
                      <c:pt idx="43626">
                        <c:v>-1.185203</c:v>
                      </c:pt>
                      <c:pt idx="43627">
                        <c:v>-1.193174</c:v>
                      </c:pt>
                      <c:pt idx="43628">
                        <c:v>-1.2011449999999999</c:v>
                      </c:pt>
                      <c:pt idx="43629">
                        <c:v>-1.2091160000000001</c:v>
                      </c:pt>
                      <c:pt idx="43630">
                        <c:v>-1.217087</c:v>
                      </c:pt>
                      <c:pt idx="43631">
                        <c:v>-1.225058</c:v>
                      </c:pt>
                      <c:pt idx="43632">
                        <c:v>-1.2330289999999999</c:v>
                      </c:pt>
                      <c:pt idx="43633">
                        <c:v>-1.2410000000000001</c:v>
                      </c:pt>
                      <c:pt idx="43634">
                        <c:v>-1.2489710000000001</c:v>
                      </c:pt>
                      <c:pt idx="43635">
                        <c:v>-1.256942</c:v>
                      </c:pt>
                      <c:pt idx="43636">
                        <c:v>-1.264913</c:v>
                      </c:pt>
                      <c:pt idx="43637">
                        <c:v>-1.2728839999999999</c:v>
                      </c:pt>
                      <c:pt idx="43638">
                        <c:v>-1.280856</c:v>
                      </c:pt>
                      <c:pt idx="43639">
                        <c:v>-1.288826</c:v>
                      </c:pt>
                      <c:pt idx="43640">
                        <c:v>-1.2967979999999999</c:v>
                      </c:pt>
                      <c:pt idx="43641">
                        <c:v>-1.3047690000000001</c:v>
                      </c:pt>
                      <c:pt idx="43642">
                        <c:v>-1.3127390000000001</c:v>
                      </c:pt>
                      <c:pt idx="43643">
                        <c:v>-1.320711</c:v>
                      </c:pt>
                      <c:pt idx="43644">
                        <c:v>-1.3286819999999999</c:v>
                      </c:pt>
                      <c:pt idx="43645">
                        <c:v>-1.3366530000000001</c:v>
                      </c:pt>
                      <c:pt idx="43646">
                        <c:v>-1.344624</c:v>
                      </c:pt>
                      <c:pt idx="43647">
                        <c:v>-1.352595</c:v>
                      </c:pt>
                      <c:pt idx="43648">
                        <c:v>-1.3605659999999999</c:v>
                      </c:pt>
                      <c:pt idx="43649">
                        <c:v>-1.3685369999999999</c:v>
                      </c:pt>
                      <c:pt idx="43650">
                        <c:v>-1.3765080000000001</c:v>
                      </c:pt>
                      <c:pt idx="43651">
                        <c:v>-1.384479</c:v>
                      </c:pt>
                      <c:pt idx="43652">
                        <c:v>-1.39245</c:v>
                      </c:pt>
                      <c:pt idx="43653">
                        <c:v>-1.4004209999999999</c:v>
                      </c:pt>
                      <c:pt idx="43654">
                        <c:v>-1.4083920000000001</c:v>
                      </c:pt>
                      <c:pt idx="43655">
                        <c:v>-1.416363</c:v>
                      </c:pt>
                      <c:pt idx="43656">
                        <c:v>-1.424334</c:v>
                      </c:pt>
                      <c:pt idx="43657">
                        <c:v>-1.4323049999999999</c:v>
                      </c:pt>
                      <c:pt idx="43658">
                        <c:v>-1.4402759999999999</c:v>
                      </c:pt>
                      <c:pt idx="43659">
                        <c:v>-1.4482470000000001</c:v>
                      </c:pt>
                      <c:pt idx="43660">
                        <c:v>-1.456218</c:v>
                      </c:pt>
                      <c:pt idx="43661">
                        <c:v>-1.464189</c:v>
                      </c:pt>
                      <c:pt idx="43662">
                        <c:v>-1.4721599999999999</c:v>
                      </c:pt>
                      <c:pt idx="43663">
                        <c:v>-1.4801310000000001</c:v>
                      </c:pt>
                      <c:pt idx="43664">
                        <c:v>-1.488102</c:v>
                      </c:pt>
                      <c:pt idx="43665">
                        <c:v>-1.496073</c:v>
                      </c:pt>
                      <c:pt idx="43666">
                        <c:v>-1.5040439999999999</c:v>
                      </c:pt>
                      <c:pt idx="43667">
                        <c:v>-1.5120150000000001</c:v>
                      </c:pt>
                      <c:pt idx="43668">
                        <c:v>-1.5199860000000001</c:v>
                      </c:pt>
                      <c:pt idx="43669">
                        <c:v>-1.527957</c:v>
                      </c:pt>
                      <c:pt idx="43670">
                        <c:v>-1.535928</c:v>
                      </c:pt>
                      <c:pt idx="43671">
                        <c:v>-1.5438989999999999</c:v>
                      </c:pt>
                      <c:pt idx="43672">
                        <c:v>-1.5518700000000001</c:v>
                      </c:pt>
                      <c:pt idx="43673">
                        <c:v>-1.559841</c:v>
                      </c:pt>
                      <c:pt idx="43674">
                        <c:v>-1.567812</c:v>
                      </c:pt>
                      <c:pt idx="43675">
                        <c:v>-1.5757829999999999</c:v>
                      </c:pt>
                      <c:pt idx="43676">
                        <c:v>-1.5837540000000001</c:v>
                      </c:pt>
                      <c:pt idx="43677">
                        <c:v>-1.5917250000000001</c:v>
                      </c:pt>
                      <c:pt idx="43678">
                        <c:v>-1.599696</c:v>
                      </c:pt>
                      <c:pt idx="43679">
                        <c:v>-1.607667</c:v>
                      </c:pt>
                      <c:pt idx="43680">
                        <c:v>-1.6156379999999999</c:v>
                      </c:pt>
                      <c:pt idx="43681">
                        <c:v>-1.6236090000000001</c:v>
                      </c:pt>
                      <c:pt idx="43682">
                        <c:v>-1.63158</c:v>
                      </c:pt>
                      <c:pt idx="43683">
                        <c:v>-1.639551</c:v>
                      </c:pt>
                      <c:pt idx="43684">
                        <c:v>-1.6475219999999999</c:v>
                      </c:pt>
                      <c:pt idx="43685">
                        <c:v>-1.6554930000000001</c:v>
                      </c:pt>
                      <c:pt idx="43686">
                        <c:v>-1.6634640000000001</c:v>
                      </c:pt>
                      <c:pt idx="43687">
                        <c:v>-1.671435</c:v>
                      </c:pt>
                      <c:pt idx="43688">
                        <c:v>-1.679406</c:v>
                      </c:pt>
                      <c:pt idx="43689">
                        <c:v>-1.6873769999999999</c:v>
                      </c:pt>
                      <c:pt idx="43690">
                        <c:v>-1.6953480000000001</c:v>
                      </c:pt>
                      <c:pt idx="43691">
                        <c:v>-1.703319</c:v>
                      </c:pt>
                      <c:pt idx="43692">
                        <c:v>-1.71129</c:v>
                      </c:pt>
                      <c:pt idx="43693">
                        <c:v>-1.7192609999999999</c:v>
                      </c:pt>
                      <c:pt idx="43694">
                        <c:v>-1.7272320000000001</c:v>
                      </c:pt>
                      <c:pt idx="43695">
                        <c:v>-1.7352030000000001</c:v>
                      </c:pt>
                      <c:pt idx="43696">
                        <c:v>-1.743174</c:v>
                      </c:pt>
                      <c:pt idx="43697">
                        <c:v>-1.751145</c:v>
                      </c:pt>
                      <c:pt idx="43698">
                        <c:v>-1.7591159999999999</c:v>
                      </c:pt>
                      <c:pt idx="43699">
                        <c:v>-1.7670870000000001</c:v>
                      </c:pt>
                      <c:pt idx="43700">
                        <c:v>-1.775058</c:v>
                      </c:pt>
                      <c:pt idx="43701">
                        <c:v>-1.783029</c:v>
                      </c:pt>
                      <c:pt idx="43702">
                        <c:v>-1.7909999999999999</c:v>
                      </c:pt>
                      <c:pt idx="43703">
                        <c:v>-1.7989710000000001</c:v>
                      </c:pt>
                      <c:pt idx="43704">
                        <c:v>-1.806942</c:v>
                      </c:pt>
                      <c:pt idx="43705">
                        <c:v>-1.814913</c:v>
                      </c:pt>
                      <c:pt idx="43706">
                        <c:v>-1.8228839999999999</c:v>
                      </c:pt>
                      <c:pt idx="43707">
                        <c:v>-1.8308549999999999</c:v>
                      </c:pt>
                      <c:pt idx="43708">
                        <c:v>-1.838827</c:v>
                      </c:pt>
                      <c:pt idx="43709">
                        <c:v>-1.846797</c:v>
                      </c:pt>
                      <c:pt idx="43710">
                        <c:v>-1.8547689999999999</c:v>
                      </c:pt>
                      <c:pt idx="43711">
                        <c:v>-1.8627400000000001</c:v>
                      </c:pt>
                      <c:pt idx="43712">
                        <c:v>-1.870711</c:v>
                      </c:pt>
                      <c:pt idx="43713">
                        <c:v>-1.878682</c:v>
                      </c:pt>
                      <c:pt idx="43714">
                        <c:v>-1.8866529999999999</c:v>
                      </c:pt>
                      <c:pt idx="43715">
                        <c:v>-1.8946240000000001</c:v>
                      </c:pt>
                      <c:pt idx="43716">
                        <c:v>-1.902595</c:v>
                      </c:pt>
                      <c:pt idx="43717">
                        <c:v>-1.910566</c:v>
                      </c:pt>
                      <c:pt idx="43718">
                        <c:v>-1.9185369999999999</c:v>
                      </c:pt>
                      <c:pt idx="43719">
                        <c:v>-1.9265080000000001</c:v>
                      </c:pt>
                      <c:pt idx="43720">
                        <c:v>-1.9344790000000001</c:v>
                      </c:pt>
                      <c:pt idx="43721">
                        <c:v>-1.94245</c:v>
                      </c:pt>
                      <c:pt idx="43722">
                        <c:v>-1.950421</c:v>
                      </c:pt>
                      <c:pt idx="43723">
                        <c:v>-1.9583919999999999</c:v>
                      </c:pt>
                      <c:pt idx="43724">
                        <c:v>-1.9663630000000001</c:v>
                      </c:pt>
                      <c:pt idx="43725">
                        <c:v>-1.974334</c:v>
                      </c:pt>
                      <c:pt idx="43726">
                        <c:v>-1.982305</c:v>
                      </c:pt>
                      <c:pt idx="43727">
                        <c:v>-1.9902759999999999</c:v>
                      </c:pt>
                      <c:pt idx="43728">
                        <c:v>-1.9982470000000001</c:v>
                      </c:pt>
                      <c:pt idx="43729">
                        <c:v>-2.0062180000000001</c:v>
                      </c:pt>
                      <c:pt idx="43730">
                        <c:v>-2.014189</c:v>
                      </c:pt>
                      <c:pt idx="43731">
                        <c:v>-2.02216</c:v>
                      </c:pt>
                      <c:pt idx="43732">
                        <c:v>-2.0301309999999999</c:v>
                      </c:pt>
                      <c:pt idx="43733">
                        <c:v>-2.0381019999999999</c:v>
                      </c:pt>
                      <c:pt idx="43734">
                        <c:v>-2.0460729999999998</c:v>
                      </c:pt>
                      <c:pt idx="43735">
                        <c:v>-2.0540440000000002</c:v>
                      </c:pt>
                      <c:pt idx="43736">
                        <c:v>-2.0620150000000002</c:v>
                      </c:pt>
                      <c:pt idx="43737">
                        <c:v>-2.0699860000000001</c:v>
                      </c:pt>
                      <c:pt idx="43738">
                        <c:v>-2.0779570000000001</c:v>
                      </c:pt>
                      <c:pt idx="43739">
                        <c:v>-2.085928</c:v>
                      </c:pt>
                      <c:pt idx="43740">
                        <c:v>-2.093899</c:v>
                      </c:pt>
                      <c:pt idx="43741">
                        <c:v>-2.1018699999999999</c:v>
                      </c:pt>
                      <c:pt idx="43742">
                        <c:v>-2.1098409999999999</c:v>
                      </c:pt>
                      <c:pt idx="43743">
                        <c:v>-2.1178119999999998</c:v>
                      </c:pt>
                      <c:pt idx="43744">
                        <c:v>-2.1257830000000002</c:v>
                      </c:pt>
                      <c:pt idx="43745">
                        <c:v>-2.1337540000000002</c:v>
                      </c:pt>
                      <c:pt idx="43746">
                        <c:v>-2.1417250000000001</c:v>
                      </c:pt>
                      <c:pt idx="43747">
                        <c:v>-2.1496960000000001</c:v>
                      </c:pt>
                      <c:pt idx="43748">
                        <c:v>-2.157667</c:v>
                      </c:pt>
                      <c:pt idx="43749">
                        <c:v>-2.165638</c:v>
                      </c:pt>
                      <c:pt idx="43750">
                        <c:v>-2.1736089999999999</c:v>
                      </c:pt>
                      <c:pt idx="43751">
                        <c:v>-2.1815799999999999</c:v>
                      </c:pt>
                      <c:pt idx="43752">
                        <c:v>-2.1895509999999998</c:v>
                      </c:pt>
                      <c:pt idx="43753">
                        <c:v>-2.1975220000000002</c:v>
                      </c:pt>
                      <c:pt idx="43754">
                        <c:v>-2.2054930000000001</c:v>
                      </c:pt>
                      <c:pt idx="43755">
                        <c:v>-2.2134640000000001</c:v>
                      </c:pt>
                      <c:pt idx="43756">
                        <c:v>-2.221435</c:v>
                      </c:pt>
                      <c:pt idx="43757">
                        <c:v>-2.229406</c:v>
                      </c:pt>
                      <c:pt idx="43758">
                        <c:v>-2.2373769999999999</c:v>
                      </c:pt>
                      <c:pt idx="43759">
                        <c:v>-2.2453479999999999</c:v>
                      </c:pt>
                      <c:pt idx="43760">
                        <c:v>-2.2533189999999998</c:v>
                      </c:pt>
                      <c:pt idx="43761">
                        <c:v>-2.2612899999999998</c:v>
                      </c:pt>
                      <c:pt idx="43762">
                        <c:v>-2.2692610000000002</c:v>
                      </c:pt>
                      <c:pt idx="43763">
                        <c:v>-2.2772320000000001</c:v>
                      </c:pt>
                      <c:pt idx="43764">
                        <c:v>-2.2852030000000001</c:v>
                      </c:pt>
                      <c:pt idx="43765">
                        <c:v>-2.293174</c:v>
                      </c:pt>
                      <c:pt idx="43766">
                        <c:v>-2.301145</c:v>
                      </c:pt>
                      <c:pt idx="43767">
                        <c:v>-2.3091159999999999</c:v>
                      </c:pt>
                      <c:pt idx="43768">
                        <c:v>-2.3170869999999999</c:v>
                      </c:pt>
                      <c:pt idx="43769">
                        <c:v>-2.3250579999999998</c:v>
                      </c:pt>
                      <c:pt idx="43770">
                        <c:v>-2.3330299999999999</c:v>
                      </c:pt>
                      <c:pt idx="43771">
                        <c:v>-2.3410000000000002</c:v>
                      </c:pt>
                      <c:pt idx="43772">
                        <c:v>-2.3489710000000001</c:v>
                      </c:pt>
                      <c:pt idx="43773">
                        <c:v>-2.3569420000000001</c:v>
                      </c:pt>
                      <c:pt idx="43774">
                        <c:v>-2.364913</c:v>
                      </c:pt>
                      <c:pt idx="43775">
                        <c:v>-2.3728850000000001</c:v>
                      </c:pt>
                      <c:pt idx="43776">
                        <c:v>-2.3808560000000001</c:v>
                      </c:pt>
                      <c:pt idx="43777">
                        <c:v>-2.388827</c:v>
                      </c:pt>
                      <c:pt idx="43778">
                        <c:v>-2.3967969999999998</c:v>
                      </c:pt>
                      <c:pt idx="43779">
                        <c:v>-2.4047679999999998</c:v>
                      </c:pt>
                      <c:pt idx="43780">
                        <c:v>-2.4127399999999999</c:v>
                      </c:pt>
                      <c:pt idx="43781">
                        <c:v>-2.4207109999999998</c:v>
                      </c:pt>
                      <c:pt idx="43782">
                        <c:v>-2.4286819999999998</c:v>
                      </c:pt>
                      <c:pt idx="43783">
                        <c:v>-2.4366530000000002</c:v>
                      </c:pt>
                      <c:pt idx="43784">
                        <c:v>-2.4446240000000001</c:v>
                      </c:pt>
                      <c:pt idx="43785">
                        <c:v>-2.4525950000000001</c:v>
                      </c:pt>
                      <c:pt idx="43786">
                        <c:v>-2.460566</c:v>
                      </c:pt>
                      <c:pt idx="43787">
                        <c:v>-2.468537</c:v>
                      </c:pt>
                      <c:pt idx="43788">
                        <c:v>-2.4765079999999999</c:v>
                      </c:pt>
                      <c:pt idx="43789">
                        <c:v>-2.4844789999999999</c:v>
                      </c:pt>
                      <c:pt idx="43790">
                        <c:v>-2.4924499999999998</c:v>
                      </c:pt>
                      <c:pt idx="43791">
                        <c:v>-2.5004209999999998</c:v>
                      </c:pt>
                      <c:pt idx="43792">
                        <c:v>-2.5083920000000002</c:v>
                      </c:pt>
                      <c:pt idx="43793">
                        <c:v>-2.5163630000000001</c:v>
                      </c:pt>
                      <c:pt idx="43794">
                        <c:v>-2.5243340000000001</c:v>
                      </c:pt>
                      <c:pt idx="43795">
                        <c:v>-2.532305</c:v>
                      </c:pt>
                      <c:pt idx="43796">
                        <c:v>-2.540276</c:v>
                      </c:pt>
                      <c:pt idx="43797">
                        <c:v>-2.5482469999999999</c:v>
                      </c:pt>
                      <c:pt idx="43798">
                        <c:v>-2.5562179999999999</c:v>
                      </c:pt>
                      <c:pt idx="43799">
                        <c:v>-2.5641889999999998</c:v>
                      </c:pt>
                      <c:pt idx="43800">
                        <c:v>-2.5721599999999998</c:v>
                      </c:pt>
                      <c:pt idx="43801">
                        <c:v>-2.5801310000000002</c:v>
                      </c:pt>
                      <c:pt idx="43802">
                        <c:v>-2.5881020000000001</c:v>
                      </c:pt>
                      <c:pt idx="43803">
                        <c:v>-2.5960730000000001</c:v>
                      </c:pt>
                      <c:pt idx="43804">
                        <c:v>-2.604044</c:v>
                      </c:pt>
                      <c:pt idx="43805">
                        <c:v>-2.612015</c:v>
                      </c:pt>
                      <c:pt idx="43806">
                        <c:v>-2.6199859999999999</c:v>
                      </c:pt>
                      <c:pt idx="43807">
                        <c:v>-2.6279569999999999</c:v>
                      </c:pt>
                      <c:pt idx="43808">
                        <c:v>-2.6359279999999998</c:v>
                      </c:pt>
                      <c:pt idx="43809">
                        <c:v>-2.6438990000000002</c:v>
                      </c:pt>
                      <c:pt idx="43810">
                        <c:v>-2.6518700000000002</c:v>
                      </c:pt>
                      <c:pt idx="43811">
                        <c:v>-2.6598410000000001</c:v>
                      </c:pt>
                      <c:pt idx="43812">
                        <c:v>-2.6678120000000001</c:v>
                      </c:pt>
                      <c:pt idx="43813">
                        <c:v>-2.675783</c:v>
                      </c:pt>
                      <c:pt idx="43814">
                        <c:v>-2.683754</c:v>
                      </c:pt>
                      <c:pt idx="43815">
                        <c:v>-2.6917249999999999</c:v>
                      </c:pt>
                      <c:pt idx="43816">
                        <c:v>-2.6996959999999999</c:v>
                      </c:pt>
                      <c:pt idx="43817">
                        <c:v>-2.7076669999999998</c:v>
                      </c:pt>
                      <c:pt idx="43818">
                        <c:v>-2.7156380000000002</c:v>
                      </c:pt>
                      <c:pt idx="43819">
                        <c:v>-2.7236090000000002</c:v>
                      </c:pt>
                      <c:pt idx="43820">
                        <c:v>-2.7315800000000001</c:v>
                      </c:pt>
                      <c:pt idx="43821">
                        <c:v>-2.7395510000000001</c:v>
                      </c:pt>
                      <c:pt idx="43822">
                        <c:v>-2.747522</c:v>
                      </c:pt>
                      <c:pt idx="43823">
                        <c:v>-2.755493</c:v>
                      </c:pt>
                      <c:pt idx="43824">
                        <c:v>-2.7634639999999999</c:v>
                      </c:pt>
                      <c:pt idx="43825">
                        <c:v>-2.7714349999999999</c:v>
                      </c:pt>
                      <c:pt idx="43826">
                        <c:v>-2.7794059999999998</c:v>
                      </c:pt>
                      <c:pt idx="43827">
                        <c:v>-2.7873770000000002</c:v>
                      </c:pt>
                      <c:pt idx="43828">
                        <c:v>-2.7953480000000002</c:v>
                      </c:pt>
                      <c:pt idx="43829">
                        <c:v>-2.8033190000000001</c:v>
                      </c:pt>
                      <c:pt idx="43830">
                        <c:v>-2.8112900000000001</c:v>
                      </c:pt>
                      <c:pt idx="43831">
                        <c:v>-2.819261</c:v>
                      </c:pt>
                      <c:pt idx="43832">
                        <c:v>-2.827232</c:v>
                      </c:pt>
                      <c:pt idx="43833">
                        <c:v>-2.8352029999999999</c:v>
                      </c:pt>
                      <c:pt idx="43834">
                        <c:v>-2.8431739999999999</c:v>
                      </c:pt>
                      <c:pt idx="43835">
                        <c:v>-2.8511449999999998</c:v>
                      </c:pt>
                      <c:pt idx="43836">
                        <c:v>-2.8591160000000002</c:v>
                      </c:pt>
                      <c:pt idx="43837">
                        <c:v>-2.8670870000000002</c:v>
                      </c:pt>
                      <c:pt idx="43838">
                        <c:v>-2.8750580000000001</c:v>
                      </c:pt>
                      <c:pt idx="43839">
                        <c:v>-2.8830290000000001</c:v>
                      </c:pt>
                      <c:pt idx="43840">
                        <c:v>-2.8910010000000002</c:v>
                      </c:pt>
                      <c:pt idx="43841">
                        <c:v>-2.898971</c:v>
                      </c:pt>
                      <c:pt idx="43842">
                        <c:v>-2.9069419999999999</c:v>
                      </c:pt>
                      <c:pt idx="43843">
                        <c:v>-2.9149129999999999</c:v>
                      </c:pt>
                      <c:pt idx="43844">
                        <c:v>-2.9228839999999998</c:v>
                      </c:pt>
                      <c:pt idx="43845">
                        <c:v>-2.9308559999999999</c:v>
                      </c:pt>
                      <c:pt idx="43846">
                        <c:v>-2.9388269999999999</c:v>
                      </c:pt>
                      <c:pt idx="43847">
                        <c:v>-2.9467979999999998</c:v>
                      </c:pt>
                      <c:pt idx="43848">
                        <c:v>-2.9547680000000001</c:v>
                      </c:pt>
                      <c:pt idx="43849">
                        <c:v>-2.962739</c:v>
                      </c:pt>
                      <c:pt idx="43850">
                        <c:v>-2.9707110000000001</c:v>
                      </c:pt>
                      <c:pt idx="43851">
                        <c:v>-2.9786820000000001</c:v>
                      </c:pt>
                      <c:pt idx="43852">
                        <c:v>-2.986653</c:v>
                      </c:pt>
                      <c:pt idx="43853">
                        <c:v>-2.994624</c:v>
                      </c:pt>
                      <c:pt idx="43854">
                        <c:v>-3.0025949999999999</c:v>
                      </c:pt>
                      <c:pt idx="43855">
                        <c:v>-3.0105659999999999</c:v>
                      </c:pt>
                      <c:pt idx="43856">
                        <c:v>-3.0185369999999998</c:v>
                      </c:pt>
                      <c:pt idx="43857">
                        <c:v>-3.0265080000000002</c:v>
                      </c:pt>
                      <c:pt idx="43858">
                        <c:v>-3.0344790000000001</c:v>
                      </c:pt>
                      <c:pt idx="43859">
                        <c:v>-3.0424500000000001</c:v>
                      </c:pt>
                      <c:pt idx="43860">
                        <c:v>-3.050421</c:v>
                      </c:pt>
                      <c:pt idx="43861">
                        <c:v>-3.058392</c:v>
                      </c:pt>
                      <c:pt idx="43862">
                        <c:v>-3.0663629999999999</c:v>
                      </c:pt>
                      <c:pt idx="43863">
                        <c:v>-3.0743339999999999</c:v>
                      </c:pt>
                      <c:pt idx="43864">
                        <c:v>-3.0823049999999999</c:v>
                      </c:pt>
                      <c:pt idx="43865">
                        <c:v>-3.0902759999999998</c:v>
                      </c:pt>
                      <c:pt idx="43866">
                        <c:v>-3.0982470000000002</c:v>
                      </c:pt>
                      <c:pt idx="43867">
                        <c:v>-3.1062180000000001</c:v>
                      </c:pt>
                      <c:pt idx="43868">
                        <c:v>-3.1141890000000001</c:v>
                      </c:pt>
                      <c:pt idx="43869">
                        <c:v>-3.12216</c:v>
                      </c:pt>
                      <c:pt idx="43870">
                        <c:v>-3.130131</c:v>
                      </c:pt>
                      <c:pt idx="43871">
                        <c:v>-3.1381019999999999</c:v>
                      </c:pt>
                      <c:pt idx="43872">
                        <c:v>-3.1460729999999999</c:v>
                      </c:pt>
                      <c:pt idx="43873">
                        <c:v>-3.1540439999999998</c:v>
                      </c:pt>
                      <c:pt idx="43874">
                        <c:v>-3.1620149999999998</c:v>
                      </c:pt>
                      <c:pt idx="43875">
                        <c:v>-3.1699860000000002</c:v>
                      </c:pt>
                      <c:pt idx="43876">
                        <c:v>-3.1779570000000001</c:v>
                      </c:pt>
                      <c:pt idx="43877">
                        <c:v>-3.1859280000000001</c:v>
                      </c:pt>
                      <c:pt idx="43878">
                        <c:v>-3.193899</c:v>
                      </c:pt>
                      <c:pt idx="43879">
                        <c:v>-3.20187</c:v>
                      </c:pt>
                      <c:pt idx="43880">
                        <c:v>-3.2098409999999999</c:v>
                      </c:pt>
                      <c:pt idx="43881">
                        <c:v>-3.2178119999999999</c:v>
                      </c:pt>
                      <c:pt idx="43882">
                        <c:v>-3.2257829999999998</c:v>
                      </c:pt>
                      <c:pt idx="43883">
                        <c:v>-3.2337539999999998</c:v>
                      </c:pt>
                      <c:pt idx="43884">
                        <c:v>-3.2417250000000002</c:v>
                      </c:pt>
                      <c:pt idx="43885">
                        <c:v>-3.2496960000000001</c:v>
                      </c:pt>
                      <c:pt idx="43886">
                        <c:v>-3.2576670000000001</c:v>
                      </c:pt>
                      <c:pt idx="43887">
                        <c:v>-3.265638</c:v>
                      </c:pt>
                      <c:pt idx="43888">
                        <c:v>-3.273609</c:v>
                      </c:pt>
                      <c:pt idx="43889">
                        <c:v>-3.2815799999999999</c:v>
                      </c:pt>
                      <c:pt idx="43890">
                        <c:v>-3.2895509999999999</c:v>
                      </c:pt>
                      <c:pt idx="43891">
                        <c:v>-3.2975219999999998</c:v>
                      </c:pt>
                      <c:pt idx="43892">
                        <c:v>-3.3054929999999998</c:v>
                      </c:pt>
                      <c:pt idx="43893">
                        <c:v>-3.3134640000000002</c:v>
                      </c:pt>
                      <c:pt idx="43894">
                        <c:v>-3.3214350000000001</c:v>
                      </c:pt>
                      <c:pt idx="43895">
                        <c:v>-3.3294060000000001</c:v>
                      </c:pt>
                      <c:pt idx="43896">
                        <c:v>-3.337377</c:v>
                      </c:pt>
                      <c:pt idx="43897">
                        <c:v>-3.345348</c:v>
                      </c:pt>
                      <c:pt idx="43898">
                        <c:v>-3.3533189999999999</c:v>
                      </c:pt>
                      <c:pt idx="43899">
                        <c:v>-3.3612899999999999</c:v>
                      </c:pt>
                      <c:pt idx="43900">
                        <c:v>-3.3692609999999998</c:v>
                      </c:pt>
                      <c:pt idx="43901">
                        <c:v>-3.3772319999999998</c:v>
                      </c:pt>
                      <c:pt idx="43902">
                        <c:v>-3.3852030000000002</c:v>
                      </c:pt>
                      <c:pt idx="43903">
                        <c:v>-3.3931740000000001</c:v>
                      </c:pt>
                      <c:pt idx="43904">
                        <c:v>-3.4011450000000001</c:v>
                      </c:pt>
                      <c:pt idx="43905">
                        <c:v>-3.409116</c:v>
                      </c:pt>
                      <c:pt idx="43906">
                        <c:v>-3.417087</c:v>
                      </c:pt>
                      <c:pt idx="43907">
                        <c:v>-3.4250579999999999</c:v>
                      </c:pt>
                      <c:pt idx="43908">
                        <c:v>-3.4330289999999999</c:v>
                      </c:pt>
                      <c:pt idx="43909">
                        <c:v>-3.4409999999999998</c:v>
                      </c:pt>
                      <c:pt idx="43910">
                        <c:v>-3.4489719999999999</c:v>
                      </c:pt>
                      <c:pt idx="43911">
                        <c:v>-3.4569420000000002</c:v>
                      </c:pt>
                      <c:pt idx="43912">
                        <c:v>-3.4649130000000001</c:v>
                      </c:pt>
                      <c:pt idx="43913">
                        <c:v>-3.4728840000000001</c:v>
                      </c:pt>
                      <c:pt idx="43914">
                        <c:v>-3.480855</c:v>
                      </c:pt>
                      <c:pt idx="43915">
                        <c:v>-3.4888270000000001</c:v>
                      </c:pt>
                      <c:pt idx="43916">
                        <c:v>-3.4967980000000001</c:v>
                      </c:pt>
                      <c:pt idx="43917">
                        <c:v>-3.504769</c:v>
                      </c:pt>
                      <c:pt idx="43918">
                        <c:v>-3.5127389999999998</c:v>
                      </c:pt>
                      <c:pt idx="43919">
                        <c:v>-3.5207099999999998</c:v>
                      </c:pt>
                      <c:pt idx="43920">
                        <c:v>-3.5286819999999999</c:v>
                      </c:pt>
                      <c:pt idx="43921">
                        <c:v>-3.5366529999999998</c:v>
                      </c:pt>
                      <c:pt idx="43922">
                        <c:v>-3.5446240000000002</c:v>
                      </c:pt>
                      <c:pt idx="43923">
                        <c:v>-3.5525950000000002</c:v>
                      </c:pt>
                      <c:pt idx="43924">
                        <c:v>-3.5605660000000001</c:v>
                      </c:pt>
                      <c:pt idx="43925">
                        <c:v>-3.5685370000000001</c:v>
                      </c:pt>
                      <c:pt idx="43926">
                        <c:v>-3.576508</c:v>
                      </c:pt>
                      <c:pt idx="43927">
                        <c:v>-3.584479</c:v>
                      </c:pt>
                      <c:pt idx="43928">
                        <c:v>-3.5924499999999999</c:v>
                      </c:pt>
                      <c:pt idx="43929">
                        <c:v>-3.6004209999999999</c:v>
                      </c:pt>
                      <c:pt idx="43930">
                        <c:v>-3.6083919999999998</c:v>
                      </c:pt>
                      <c:pt idx="43931">
                        <c:v>-3.6163630000000002</c:v>
                      </c:pt>
                      <c:pt idx="43932">
                        <c:v>-3.6243340000000002</c:v>
                      </c:pt>
                      <c:pt idx="43933">
                        <c:v>-3.6323050000000001</c:v>
                      </c:pt>
                      <c:pt idx="43934">
                        <c:v>-3.6402760000000001</c:v>
                      </c:pt>
                      <c:pt idx="43935">
                        <c:v>-3.648247</c:v>
                      </c:pt>
                      <c:pt idx="43936">
                        <c:v>-3.656218</c:v>
                      </c:pt>
                      <c:pt idx="43937">
                        <c:v>-3.6641889999999999</c:v>
                      </c:pt>
                      <c:pt idx="43938">
                        <c:v>-3.6721599999999999</c:v>
                      </c:pt>
                      <c:pt idx="43939">
                        <c:v>-3.6801309999999998</c:v>
                      </c:pt>
                      <c:pt idx="43940">
                        <c:v>-3.6881020000000002</c:v>
                      </c:pt>
                      <c:pt idx="43941">
                        <c:v>-3.6960730000000002</c:v>
                      </c:pt>
                      <c:pt idx="43942">
                        <c:v>-3.7040440000000001</c:v>
                      </c:pt>
                      <c:pt idx="43943">
                        <c:v>-3.7120150000000001</c:v>
                      </c:pt>
                      <c:pt idx="43944">
                        <c:v>-3.719986</c:v>
                      </c:pt>
                      <c:pt idx="43945">
                        <c:v>-3.727957</c:v>
                      </c:pt>
                      <c:pt idx="43946">
                        <c:v>-3.7359279999999999</c:v>
                      </c:pt>
                      <c:pt idx="43947">
                        <c:v>-3.7438989999999999</c:v>
                      </c:pt>
                      <c:pt idx="43948">
                        <c:v>-3.7518699999999998</c:v>
                      </c:pt>
                      <c:pt idx="43949">
                        <c:v>-3.7598410000000002</c:v>
                      </c:pt>
                      <c:pt idx="43950">
                        <c:v>-3.7678120000000002</c:v>
                      </c:pt>
                      <c:pt idx="43951">
                        <c:v>-3.7757830000000001</c:v>
                      </c:pt>
                      <c:pt idx="43952">
                        <c:v>-3.7837540000000001</c:v>
                      </c:pt>
                      <c:pt idx="43953">
                        <c:v>-3.791725</c:v>
                      </c:pt>
                      <c:pt idx="43954">
                        <c:v>-3.799696</c:v>
                      </c:pt>
                      <c:pt idx="43955">
                        <c:v>-3.8076669999999999</c:v>
                      </c:pt>
                      <c:pt idx="43956">
                        <c:v>-3.8156379999999999</c:v>
                      </c:pt>
                      <c:pt idx="43957">
                        <c:v>-3.8236089999999998</c:v>
                      </c:pt>
                      <c:pt idx="43958">
                        <c:v>-3.8315800000000002</c:v>
                      </c:pt>
                      <c:pt idx="43959">
                        <c:v>-3.8395510000000002</c:v>
                      </c:pt>
                      <c:pt idx="43960">
                        <c:v>-3.8475220000000001</c:v>
                      </c:pt>
                      <c:pt idx="43961">
                        <c:v>-3.8554930000000001</c:v>
                      </c:pt>
                      <c:pt idx="43962">
                        <c:v>-3.863464</c:v>
                      </c:pt>
                      <c:pt idx="43963">
                        <c:v>-3.871435</c:v>
                      </c:pt>
                      <c:pt idx="43964">
                        <c:v>-3.8794059999999999</c:v>
                      </c:pt>
                      <c:pt idx="43965">
                        <c:v>-3.8873769999999999</c:v>
                      </c:pt>
                      <c:pt idx="43966">
                        <c:v>-3.8953479999999998</c:v>
                      </c:pt>
                      <c:pt idx="43967">
                        <c:v>-3.9033190000000002</c:v>
                      </c:pt>
                      <c:pt idx="43968">
                        <c:v>-3.9112900000000002</c:v>
                      </c:pt>
                      <c:pt idx="43969">
                        <c:v>-3.9192610000000001</c:v>
                      </c:pt>
                      <c:pt idx="43970">
                        <c:v>-3.9272320000000001</c:v>
                      </c:pt>
                      <c:pt idx="43971">
                        <c:v>-3.935203</c:v>
                      </c:pt>
                      <c:pt idx="43972">
                        <c:v>-3.943174</c:v>
                      </c:pt>
                      <c:pt idx="43973">
                        <c:v>-3.9511449999999999</c:v>
                      </c:pt>
                      <c:pt idx="43974">
                        <c:v>-3.9591159999999999</c:v>
                      </c:pt>
                      <c:pt idx="43975">
                        <c:v>-3.9670869999999998</c:v>
                      </c:pt>
                      <c:pt idx="43976">
                        <c:v>-3.9750580000000002</c:v>
                      </c:pt>
                      <c:pt idx="43977">
                        <c:v>-3.9830290000000002</c:v>
                      </c:pt>
                      <c:pt idx="43978">
                        <c:v>-3.9910000000000001</c:v>
                      </c:pt>
                      <c:pt idx="43979">
                        <c:v>-3.9989710000000001</c:v>
                      </c:pt>
                      <c:pt idx="43980">
                        <c:v>-4.0069419999999996</c:v>
                      </c:pt>
                      <c:pt idx="43981">
                        <c:v>-4.0149140000000001</c:v>
                      </c:pt>
                      <c:pt idx="43982">
                        <c:v>-4.0228840000000003</c:v>
                      </c:pt>
                      <c:pt idx="43983">
                        <c:v>-4.030856</c:v>
                      </c:pt>
                      <c:pt idx="43984">
                        <c:v>-4.0388260000000002</c:v>
                      </c:pt>
                      <c:pt idx="43985">
                        <c:v>-4.0467969999999998</c:v>
                      </c:pt>
                      <c:pt idx="43986">
                        <c:v>-4.0547690000000003</c:v>
                      </c:pt>
                      <c:pt idx="43987">
                        <c:v>-4.0627389999999997</c:v>
                      </c:pt>
                      <c:pt idx="43988">
                        <c:v>-4.0707110000000002</c:v>
                      </c:pt>
                      <c:pt idx="43989">
                        <c:v>-4.0786809999999996</c:v>
                      </c:pt>
                      <c:pt idx="43990">
                        <c:v>-4.0866530000000001</c:v>
                      </c:pt>
                      <c:pt idx="43991">
                        <c:v>-4.0946239999999996</c:v>
                      </c:pt>
                      <c:pt idx="43992">
                        <c:v>-4.1025939999999999</c:v>
                      </c:pt>
                      <c:pt idx="43993">
                        <c:v>-4.1105660000000004</c:v>
                      </c:pt>
                      <c:pt idx="43994">
                        <c:v>-4.1185359999999998</c:v>
                      </c:pt>
                      <c:pt idx="43995">
                        <c:v>-4.1265080000000003</c:v>
                      </c:pt>
                      <c:pt idx="43996">
                        <c:v>-4.1344789999999998</c:v>
                      </c:pt>
                      <c:pt idx="43997">
                        <c:v>-4.1424500000000002</c:v>
                      </c:pt>
                      <c:pt idx="43998">
                        <c:v>-4.1504209999999997</c:v>
                      </c:pt>
                      <c:pt idx="43999">
                        <c:v>-4.1583909999999999</c:v>
                      </c:pt>
                      <c:pt idx="44000">
                        <c:v>-4.1663629999999996</c:v>
                      </c:pt>
                      <c:pt idx="44001">
                        <c:v>-4.174334</c:v>
                      </c:pt>
                      <c:pt idx="44002">
                        <c:v>-4.1823050000000004</c:v>
                      </c:pt>
                      <c:pt idx="44003">
                        <c:v>-4.1902759999999999</c:v>
                      </c:pt>
                      <c:pt idx="44004">
                        <c:v>-4.1982470000000003</c:v>
                      </c:pt>
                      <c:pt idx="44005">
                        <c:v>-4.2062179999999998</c:v>
                      </c:pt>
                      <c:pt idx="44006">
                        <c:v>-4.2141890000000002</c:v>
                      </c:pt>
                      <c:pt idx="44007">
                        <c:v>-4.2221599999999997</c:v>
                      </c:pt>
                      <c:pt idx="44008">
                        <c:v>-4.2301310000000001</c:v>
                      </c:pt>
                      <c:pt idx="44009">
                        <c:v>-4.2381019999999996</c:v>
                      </c:pt>
                      <c:pt idx="44010">
                        <c:v>-4.246073</c:v>
                      </c:pt>
                      <c:pt idx="44011">
                        <c:v>-4.2540440000000004</c:v>
                      </c:pt>
                      <c:pt idx="44012">
                        <c:v>-4.2620149999999999</c:v>
                      </c:pt>
                      <c:pt idx="44013">
                        <c:v>-4.2699860000000003</c:v>
                      </c:pt>
                      <c:pt idx="44014">
                        <c:v>-4.2779569999999998</c:v>
                      </c:pt>
                      <c:pt idx="44015">
                        <c:v>-4.2859280000000002</c:v>
                      </c:pt>
                      <c:pt idx="44016">
                        <c:v>-4.2938989999999997</c:v>
                      </c:pt>
                      <c:pt idx="44017">
                        <c:v>-4.3018700000000001</c:v>
                      </c:pt>
                      <c:pt idx="44018">
                        <c:v>-4.3098409999999996</c:v>
                      </c:pt>
                      <c:pt idx="44019">
                        <c:v>-4.317812</c:v>
                      </c:pt>
                      <c:pt idx="44020">
                        <c:v>-4.3257830000000004</c:v>
                      </c:pt>
                      <c:pt idx="44021">
                        <c:v>-4.3337539999999999</c:v>
                      </c:pt>
                      <c:pt idx="44022">
                        <c:v>-4.3417250000000003</c:v>
                      </c:pt>
                      <c:pt idx="44023">
                        <c:v>-4.3496959999999998</c:v>
                      </c:pt>
                      <c:pt idx="44024">
                        <c:v>-4.3576670000000002</c:v>
                      </c:pt>
                      <c:pt idx="44025">
                        <c:v>-4.3656379999999997</c:v>
                      </c:pt>
                      <c:pt idx="44026">
                        <c:v>-4.3736090000000001</c:v>
                      </c:pt>
                      <c:pt idx="44027">
                        <c:v>-4.3815799999999996</c:v>
                      </c:pt>
                      <c:pt idx="44028">
                        <c:v>-4.389551</c:v>
                      </c:pt>
                      <c:pt idx="44029">
                        <c:v>-4.3975220000000004</c:v>
                      </c:pt>
                      <c:pt idx="44030">
                        <c:v>-4.4054929999999999</c:v>
                      </c:pt>
                      <c:pt idx="44031">
                        <c:v>-4.4134640000000003</c:v>
                      </c:pt>
                      <c:pt idx="44032">
                        <c:v>-4.4214349999999998</c:v>
                      </c:pt>
                      <c:pt idx="44033">
                        <c:v>-4.4294060000000002</c:v>
                      </c:pt>
                      <c:pt idx="44034">
                        <c:v>-4.4373769999999997</c:v>
                      </c:pt>
                      <c:pt idx="44035">
                        <c:v>-4.4453480000000001</c:v>
                      </c:pt>
                      <c:pt idx="44036">
                        <c:v>-4.4533189999999996</c:v>
                      </c:pt>
                      <c:pt idx="44037">
                        <c:v>-4.46129</c:v>
                      </c:pt>
                      <c:pt idx="44038">
                        <c:v>-4.4692610000000004</c:v>
                      </c:pt>
                      <c:pt idx="44039">
                        <c:v>-4.4772319999999999</c:v>
                      </c:pt>
                      <c:pt idx="44040">
                        <c:v>-4.4852030000000003</c:v>
                      </c:pt>
                      <c:pt idx="44041">
                        <c:v>-4.4931749999999999</c:v>
                      </c:pt>
                      <c:pt idx="44042">
                        <c:v>-4.5011450000000002</c:v>
                      </c:pt>
                      <c:pt idx="44043">
                        <c:v>-4.5091159999999997</c:v>
                      </c:pt>
                      <c:pt idx="44044">
                        <c:v>-4.5170870000000001</c:v>
                      </c:pt>
                      <c:pt idx="44045">
                        <c:v>-4.5250579999999996</c:v>
                      </c:pt>
                      <c:pt idx="44046">
                        <c:v>-4.5330300000000001</c:v>
                      </c:pt>
                      <c:pt idx="44047">
                        <c:v>-4.5410000000000004</c:v>
                      </c:pt>
                      <c:pt idx="44048">
                        <c:v>-4.548972</c:v>
                      </c:pt>
                      <c:pt idx="44049">
                        <c:v>-4.5569420000000003</c:v>
                      </c:pt>
                      <c:pt idx="44050">
                        <c:v>-4.5649129999999998</c:v>
                      </c:pt>
                      <c:pt idx="44051">
                        <c:v>-4.5728850000000003</c:v>
                      </c:pt>
                      <c:pt idx="44052">
                        <c:v>-4.5808549999999997</c:v>
                      </c:pt>
                      <c:pt idx="44053">
                        <c:v>-4.5888270000000002</c:v>
                      </c:pt>
                      <c:pt idx="44054">
                        <c:v>-4.5967969999999996</c:v>
                      </c:pt>
                      <c:pt idx="44055">
                        <c:v>-4.6047690000000001</c:v>
                      </c:pt>
                      <c:pt idx="44056">
                        <c:v>-4.6127399999999996</c:v>
                      </c:pt>
                      <c:pt idx="44057">
                        <c:v>-4.6207099999999999</c:v>
                      </c:pt>
                      <c:pt idx="44058">
                        <c:v>-4.6286820000000004</c:v>
                      </c:pt>
                      <c:pt idx="44059">
                        <c:v>-4.6366519999999998</c:v>
                      </c:pt>
                      <c:pt idx="44060">
                        <c:v>-4.6446240000000003</c:v>
                      </c:pt>
                      <c:pt idx="44061">
                        <c:v>-4.6525949999999998</c:v>
                      </c:pt>
                      <c:pt idx="44062">
                        <c:v>-4.6605660000000002</c:v>
                      </c:pt>
                      <c:pt idx="44063">
                        <c:v>-4.6685369999999997</c:v>
                      </c:pt>
                      <c:pt idx="44064">
                        <c:v>-4.676507</c:v>
                      </c:pt>
                      <c:pt idx="44065">
                        <c:v>-4.6844789999999996</c:v>
                      </c:pt>
                      <c:pt idx="44066">
                        <c:v>-4.69245</c:v>
                      </c:pt>
                      <c:pt idx="44067">
                        <c:v>-4.7004210000000004</c:v>
                      </c:pt>
                      <c:pt idx="44068">
                        <c:v>-4.7083919999999999</c:v>
                      </c:pt>
                      <c:pt idx="44069">
                        <c:v>-4.7163630000000003</c:v>
                      </c:pt>
                      <c:pt idx="44070">
                        <c:v>-4.7243339999999998</c:v>
                      </c:pt>
                      <c:pt idx="44071">
                        <c:v>-4.7323050000000002</c:v>
                      </c:pt>
                      <c:pt idx="44072">
                        <c:v>-4.7402759999999997</c:v>
                      </c:pt>
                      <c:pt idx="44073">
                        <c:v>-4.7482470000000001</c:v>
                      </c:pt>
                      <c:pt idx="44074">
                        <c:v>-4.7562179999999996</c:v>
                      </c:pt>
                      <c:pt idx="44075">
                        <c:v>-4.764189</c:v>
                      </c:pt>
                      <c:pt idx="44076">
                        <c:v>-4.7721600000000004</c:v>
                      </c:pt>
                      <c:pt idx="44077">
                        <c:v>-4.7801309999999999</c:v>
                      </c:pt>
                      <c:pt idx="44078">
                        <c:v>-4.7881020000000003</c:v>
                      </c:pt>
                      <c:pt idx="44079">
                        <c:v>-4.7960729999999998</c:v>
                      </c:pt>
                      <c:pt idx="44080">
                        <c:v>-4.8040440000000002</c:v>
                      </c:pt>
                      <c:pt idx="44081">
                        <c:v>-4.8120149999999997</c:v>
                      </c:pt>
                      <c:pt idx="44082">
                        <c:v>-4.8199860000000001</c:v>
                      </c:pt>
                      <c:pt idx="44083">
                        <c:v>-4.8279569999999996</c:v>
                      </c:pt>
                      <c:pt idx="44084">
                        <c:v>-4.835928</c:v>
                      </c:pt>
                      <c:pt idx="44085">
                        <c:v>-4.8438990000000004</c:v>
                      </c:pt>
                      <c:pt idx="44086">
                        <c:v>-4.8518699999999999</c:v>
                      </c:pt>
                      <c:pt idx="44087">
                        <c:v>-4.8598410000000003</c:v>
                      </c:pt>
                      <c:pt idx="44088">
                        <c:v>-4.8678119999999998</c:v>
                      </c:pt>
                      <c:pt idx="44089">
                        <c:v>-4.8757830000000002</c:v>
                      </c:pt>
                      <c:pt idx="44090">
                        <c:v>-4.8837539999999997</c:v>
                      </c:pt>
                      <c:pt idx="44091">
                        <c:v>-4.8917250000000001</c:v>
                      </c:pt>
                      <c:pt idx="44092">
                        <c:v>-4.8996959999999996</c:v>
                      </c:pt>
                      <c:pt idx="44093">
                        <c:v>-4.907667</c:v>
                      </c:pt>
                      <c:pt idx="44094">
                        <c:v>-4.9156380000000004</c:v>
                      </c:pt>
                      <c:pt idx="44095">
                        <c:v>-4.9236089999999999</c:v>
                      </c:pt>
                      <c:pt idx="44096">
                        <c:v>-4.9315800000000003</c:v>
                      </c:pt>
                      <c:pt idx="44097">
                        <c:v>-4.9395509999999998</c:v>
                      </c:pt>
                      <c:pt idx="44098">
                        <c:v>-4.9475220000000002</c:v>
                      </c:pt>
                      <c:pt idx="44099">
                        <c:v>-4.9554929999999997</c:v>
                      </c:pt>
                      <c:pt idx="44100">
                        <c:v>-4.9634640000000001</c:v>
                      </c:pt>
                      <c:pt idx="44101">
                        <c:v>-4.9714349999999996</c:v>
                      </c:pt>
                      <c:pt idx="44102">
                        <c:v>-4.979406</c:v>
                      </c:pt>
                      <c:pt idx="44103">
                        <c:v>-4.9873770000000004</c:v>
                      </c:pt>
                      <c:pt idx="44104">
                        <c:v>-4.9953479999999999</c:v>
                      </c:pt>
                      <c:pt idx="44105">
                        <c:v>-5.0033190000000003</c:v>
                      </c:pt>
                      <c:pt idx="44106">
                        <c:v>-5.0112899999999998</c:v>
                      </c:pt>
                      <c:pt idx="44107">
                        <c:v>-5.0192610000000002</c:v>
                      </c:pt>
                      <c:pt idx="44108">
                        <c:v>-5.0272319999999997</c:v>
                      </c:pt>
                      <c:pt idx="44109">
                        <c:v>-5.0352030000000001</c:v>
                      </c:pt>
                      <c:pt idx="44110">
                        <c:v>-5.0431739999999996</c:v>
                      </c:pt>
                      <c:pt idx="44111">
                        <c:v>-5.0511460000000001</c:v>
                      </c:pt>
                      <c:pt idx="44112">
                        <c:v>-5.0591160000000004</c:v>
                      </c:pt>
                      <c:pt idx="44113">
                        <c:v>-5.0670869999999999</c:v>
                      </c:pt>
                      <c:pt idx="44114">
                        <c:v>-5.0750580000000003</c:v>
                      </c:pt>
                      <c:pt idx="44115">
                        <c:v>-5.0830289999999998</c:v>
                      </c:pt>
                      <c:pt idx="44116">
                        <c:v>-5.0910010000000003</c:v>
                      </c:pt>
                      <c:pt idx="44117">
                        <c:v>-5.0989709999999997</c:v>
                      </c:pt>
                      <c:pt idx="44118">
                        <c:v>-5.1069430000000002</c:v>
                      </c:pt>
                      <c:pt idx="44119">
                        <c:v>-5.1149129999999996</c:v>
                      </c:pt>
                      <c:pt idx="44120">
                        <c:v>-5.122884</c:v>
                      </c:pt>
                      <c:pt idx="44121">
                        <c:v>-5.1308559999999996</c:v>
                      </c:pt>
                      <c:pt idx="44122">
                        <c:v>-5.1388259999999999</c:v>
                      </c:pt>
                      <c:pt idx="44123">
                        <c:v>-5.1467980000000004</c:v>
                      </c:pt>
                      <c:pt idx="44124">
                        <c:v>-5.1547679999999998</c:v>
                      </c:pt>
                      <c:pt idx="44125">
                        <c:v>-5.1627400000000003</c:v>
                      </c:pt>
                      <c:pt idx="44126">
                        <c:v>-5.1707109999999998</c:v>
                      </c:pt>
                      <c:pt idx="44127">
                        <c:v>-5.1786810000000001</c:v>
                      </c:pt>
                      <c:pt idx="44128">
                        <c:v>-5.1866529999999997</c:v>
                      </c:pt>
                      <c:pt idx="44129">
                        <c:v>-5.194623</c:v>
                      </c:pt>
                      <c:pt idx="44130">
                        <c:v>-5.2025949999999996</c:v>
                      </c:pt>
                      <c:pt idx="44131">
                        <c:v>-5.210566</c:v>
                      </c:pt>
                      <c:pt idx="44132">
                        <c:v>-5.2185370000000004</c:v>
                      </c:pt>
                      <c:pt idx="44133">
                        <c:v>-5.2265079999999999</c:v>
                      </c:pt>
                      <c:pt idx="44134">
                        <c:v>-5.2344780000000002</c:v>
                      </c:pt>
                      <c:pt idx="44135">
                        <c:v>-5.2424499999999998</c:v>
                      </c:pt>
                      <c:pt idx="44136">
                        <c:v>-5.2504210000000002</c:v>
                      </c:pt>
                      <c:pt idx="44137">
                        <c:v>-5.2583919999999997</c:v>
                      </c:pt>
                      <c:pt idx="44138">
                        <c:v>-5.2663630000000001</c:v>
                      </c:pt>
                      <c:pt idx="44139">
                        <c:v>-5.2743339999999996</c:v>
                      </c:pt>
                      <c:pt idx="44140">
                        <c:v>-5.282305</c:v>
                      </c:pt>
                      <c:pt idx="44141">
                        <c:v>-5.2902760000000004</c:v>
                      </c:pt>
                      <c:pt idx="44142">
                        <c:v>-5.2982469999999999</c:v>
                      </c:pt>
                      <c:pt idx="44143">
                        <c:v>-5.3062180000000003</c:v>
                      </c:pt>
                      <c:pt idx="44144">
                        <c:v>-5.3141889999999998</c:v>
                      </c:pt>
                      <c:pt idx="44145">
                        <c:v>-5.3221600000000002</c:v>
                      </c:pt>
                      <c:pt idx="44146">
                        <c:v>-5.3301309999999997</c:v>
                      </c:pt>
                      <c:pt idx="44147">
                        <c:v>-5.3381020000000001</c:v>
                      </c:pt>
                      <c:pt idx="44148">
                        <c:v>-5.3460729999999996</c:v>
                      </c:pt>
                      <c:pt idx="44149">
                        <c:v>-5.354044</c:v>
                      </c:pt>
                      <c:pt idx="44150">
                        <c:v>-5.3620150000000004</c:v>
                      </c:pt>
                      <c:pt idx="44151">
                        <c:v>-5.3699859999999999</c:v>
                      </c:pt>
                      <c:pt idx="44152">
                        <c:v>-5.3779570000000003</c:v>
                      </c:pt>
                      <c:pt idx="44153">
                        <c:v>-5.3859279999999998</c:v>
                      </c:pt>
                      <c:pt idx="44154">
                        <c:v>-5.3938990000000002</c:v>
                      </c:pt>
                      <c:pt idx="44155">
                        <c:v>-5.4018699999999997</c:v>
                      </c:pt>
                      <c:pt idx="44156">
                        <c:v>-5.4098410000000001</c:v>
                      </c:pt>
                      <c:pt idx="44157">
                        <c:v>-5.4178119999999996</c:v>
                      </c:pt>
                      <c:pt idx="44158">
                        <c:v>-5.425783</c:v>
                      </c:pt>
                      <c:pt idx="44159">
                        <c:v>-5.4337540000000004</c:v>
                      </c:pt>
                      <c:pt idx="44160">
                        <c:v>-5.4417249999999999</c:v>
                      </c:pt>
                      <c:pt idx="44161">
                        <c:v>-5.4496960000000003</c:v>
                      </c:pt>
                      <c:pt idx="44162">
                        <c:v>-5.4576669999999998</c:v>
                      </c:pt>
                      <c:pt idx="44163">
                        <c:v>-5.4656380000000002</c:v>
                      </c:pt>
                      <c:pt idx="44164">
                        <c:v>-5.4736089999999997</c:v>
                      </c:pt>
                      <c:pt idx="44165">
                        <c:v>-5.4815800000000001</c:v>
                      </c:pt>
                      <c:pt idx="44166">
                        <c:v>-5.4895509999999996</c:v>
                      </c:pt>
                      <c:pt idx="44167">
                        <c:v>-5.497522</c:v>
                      </c:pt>
                      <c:pt idx="44168">
                        <c:v>-5.5054930000000004</c:v>
                      </c:pt>
                      <c:pt idx="44169">
                        <c:v>-5.5134639999999999</c:v>
                      </c:pt>
                      <c:pt idx="44170">
                        <c:v>-5.5214350000000003</c:v>
                      </c:pt>
                      <c:pt idx="44171">
                        <c:v>-5.5294059999999998</c:v>
                      </c:pt>
                      <c:pt idx="44172">
                        <c:v>-5.5373770000000002</c:v>
                      </c:pt>
                      <c:pt idx="44173">
                        <c:v>-5.5453479999999997</c:v>
                      </c:pt>
                      <c:pt idx="44174">
                        <c:v>-5.5533190000000001</c:v>
                      </c:pt>
                      <c:pt idx="44175">
                        <c:v>-5.5612899999999996</c:v>
                      </c:pt>
                      <c:pt idx="44176">
                        <c:v>-5.569261</c:v>
                      </c:pt>
                      <c:pt idx="44177">
                        <c:v>-5.5772320000000004</c:v>
                      </c:pt>
                      <c:pt idx="44178">
                        <c:v>-5.5852029999999999</c:v>
                      </c:pt>
                      <c:pt idx="44179">
                        <c:v>-5.5931740000000003</c:v>
                      </c:pt>
                      <c:pt idx="44180">
                        <c:v>-5.6011449999999998</c:v>
                      </c:pt>
                      <c:pt idx="44181">
                        <c:v>-5.6091170000000004</c:v>
                      </c:pt>
                      <c:pt idx="44182">
                        <c:v>-5.6170869999999997</c:v>
                      </c:pt>
                      <c:pt idx="44183">
                        <c:v>-5.6250580000000001</c:v>
                      </c:pt>
                      <c:pt idx="44184">
                        <c:v>-5.6330289999999996</c:v>
                      </c:pt>
                      <c:pt idx="44185">
                        <c:v>-5.641</c:v>
                      </c:pt>
                      <c:pt idx="44186">
                        <c:v>-5.6489719999999997</c:v>
                      </c:pt>
                      <c:pt idx="44187">
                        <c:v>-5.6569419999999999</c:v>
                      </c:pt>
                      <c:pt idx="44188">
                        <c:v>-5.6649139999999996</c:v>
                      </c:pt>
                      <c:pt idx="44189">
                        <c:v>-5.6728839999999998</c:v>
                      </c:pt>
                      <c:pt idx="44190">
                        <c:v>-5.6808550000000002</c:v>
                      </c:pt>
                      <c:pt idx="44191">
                        <c:v>-5.6888269999999999</c:v>
                      </c:pt>
                      <c:pt idx="44192">
                        <c:v>-5.6967970000000001</c:v>
                      </c:pt>
                      <c:pt idx="44193">
                        <c:v>-5.7047689999999998</c:v>
                      </c:pt>
                      <c:pt idx="44194">
                        <c:v>-5.712739</c:v>
                      </c:pt>
                      <c:pt idx="44195">
                        <c:v>-5.7207109999999997</c:v>
                      </c:pt>
                      <c:pt idx="44196">
                        <c:v>-5.7286820000000001</c:v>
                      </c:pt>
                      <c:pt idx="44197">
                        <c:v>-5.7366520000000003</c:v>
                      </c:pt>
                      <c:pt idx="44198">
                        <c:v>-5.744624</c:v>
                      </c:pt>
                      <c:pt idx="44199">
                        <c:v>-5.7525940000000002</c:v>
                      </c:pt>
                      <c:pt idx="44200">
                        <c:v>-5.7605659999999999</c:v>
                      </c:pt>
                      <c:pt idx="44201">
                        <c:v>-5.7685370000000002</c:v>
                      </c:pt>
                      <c:pt idx="44202">
                        <c:v>-5.7765079999999998</c:v>
                      </c:pt>
                      <c:pt idx="44203">
                        <c:v>-5.7844790000000001</c:v>
                      </c:pt>
                      <c:pt idx="44204">
                        <c:v>-5.7924490000000004</c:v>
                      </c:pt>
                      <c:pt idx="44205">
                        <c:v>-5.800421</c:v>
                      </c:pt>
                      <c:pt idx="44206">
                        <c:v>-5.8083920000000004</c:v>
                      </c:pt>
                      <c:pt idx="44207">
                        <c:v>-5.8163629999999999</c:v>
                      </c:pt>
                      <c:pt idx="44208">
                        <c:v>-5.8243340000000003</c:v>
                      </c:pt>
                      <c:pt idx="44209">
                        <c:v>-5.8323049999999999</c:v>
                      </c:pt>
                      <c:pt idx="44210">
                        <c:v>-5.8402760000000002</c:v>
                      </c:pt>
                      <c:pt idx="44211">
                        <c:v>-5.8482469999999998</c:v>
                      </c:pt>
                      <c:pt idx="44212">
                        <c:v>-5.8562180000000001</c:v>
                      </c:pt>
                      <c:pt idx="44213">
                        <c:v>-5.8641889999999997</c:v>
                      </c:pt>
                      <c:pt idx="44214">
                        <c:v>-5.87216</c:v>
                      </c:pt>
                      <c:pt idx="44215">
                        <c:v>-5.8801310000000004</c:v>
                      </c:pt>
                      <c:pt idx="44216">
                        <c:v>-5.8881019999999999</c:v>
                      </c:pt>
                      <c:pt idx="44217">
                        <c:v>-5.8960730000000003</c:v>
                      </c:pt>
                      <c:pt idx="44218">
                        <c:v>-5.9040439999999998</c:v>
                      </c:pt>
                      <c:pt idx="44219">
                        <c:v>-5.9120150000000002</c:v>
                      </c:pt>
                      <c:pt idx="44220">
                        <c:v>-5.9199859999999997</c:v>
                      </c:pt>
                      <c:pt idx="44221">
                        <c:v>-5.9279570000000001</c:v>
                      </c:pt>
                      <c:pt idx="44222">
                        <c:v>-5.9359279999999996</c:v>
                      </c:pt>
                      <c:pt idx="44223">
                        <c:v>-5.943899</c:v>
                      </c:pt>
                      <c:pt idx="44224">
                        <c:v>-5.9518700000000004</c:v>
                      </c:pt>
                      <c:pt idx="44225">
                        <c:v>-5.9598409999999999</c:v>
                      </c:pt>
                      <c:pt idx="44226">
                        <c:v>-5.9678120000000003</c:v>
                      </c:pt>
                      <c:pt idx="44227">
                        <c:v>-5.9757829999999998</c:v>
                      </c:pt>
                      <c:pt idx="44228">
                        <c:v>-5.9837540000000002</c:v>
                      </c:pt>
                      <c:pt idx="44229">
                        <c:v>-5.9917249999999997</c:v>
                      </c:pt>
                      <c:pt idx="44230">
                        <c:v>-5.9996960000000001</c:v>
                      </c:pt>
                      <c:pt idx="44231">
                        <c:v>-6.0076669999999996</c:v>
                      </c:pt>
                      <c:pt idx="44232">
                        <c:v>-6.015638</c:v>
                      </c:pt>
                      <c:pt idx="44233">
                        <c:v>-6.0236090000000004</c:v>
                      </c:pt>
                      <c:pt idx="44234">
                        <c:v>-6.0315799999999999</c:v>
                      </c:pt>
                      <c:pt idx="44235">
                        <c:v>-6.0395510000000003</c:v>
                      </c:pt>
                      <c:pt idx="44236">
                        <c:v>-6.0475219999999998</c:v>
                      </c:pt>
                      <c:pt idx="44237">
                        <c:v>-6.0554930000000002</c:v>
                      </c:pt>
                      <c:pt idx="44238">
                        <c:v>-6.0634639999999997</c:v>
                      </c:pt>
                      <c:pt idx="44239">
                        <c:v>-6.0714350000000001</c:v>
                      </c:pt>
                      <c:pt idx="44240">
                        <c:v>-6.0794059999999996</c:v>
                      </c:pt>
                      <c:pt idx="44241">
                        <c:v>-6.087377</c:v>
                      </c:pt>
                      <c:pt idx="44242">
                        <c:v>-6.0953480000000004</c:v>
                      </c:pt>
                      <c:pt idx="44243">
                        <c:v>-6.1033189999999999</c:v>
                      </c:pt>
                      <c:pt idx="44244">
                        <c:v>-6.1112900000000003</c:v>
                      </c:pt>
                      <c:pt idx="44245">
                        <c:v>-6.1192609999999998</c:v>
                      </c:pt>
                      <c:pt idx="44246">
                        <c:v>-6.1272320000000002</c:v>
                      </c:pt>
                      <c:pt idx="44247">
                        <c:v>-6.1352029999999997</c:v>
                      </c:pt>
                      <c:pt idx="44248">
                        <c:v>-6.1431740000000001</c:v>
                      </c:pt>
                      <c:pt idx="44249">
                        <c:v>-6.1511449999999996</c:v>
                      </c:pt>
                      <c:pt idx="44250">
                        <c:v>-6.159116</c:v>
                      </c:pt>
                      <c:pt idx="44251">
                        <c:v>-6.1670879999999997</c:v>
                      </c:pt>
                      <c:pt idx="44252">
                        <c:v>-6.1750579999999999</c:v>
                      </c:pt>
                      <c:pt idx="44253">
                        <c:v>-6.1830290000000003</c:v>
                      </c:pt>
                      <c:pt idx="44254">
                        <c:v>-6.1909999999999998</c:v>
                      </c:pt>
                      <c:pt idx="44255">
                        <c:v>-6.1989710000000002</c:v>
                      </c:pt>
                      <c:pt idx="44256">
                        <c:v>-6.2069429999999999</c:v>
                      </c:pt>
                      <c:pt idx="44257">
                        <c:v>-6.2149130000000001</c:v>
                      </c:pt>
                      <c:pt idx="44258">
                        <c:v>-6.2228849999999998</c:v>
                      </c:pt>
                      <c:pt idx="44259">
                        <c:v>-6.230855</c:v>
                      </c:pt>
                      <c:pt idx="44260">
                        <c:v>-6.2388260000000004</c:v>
                      </c:pt>
                      <c:pt idx="44261">
                        <c:v>-6.2467980000000001</c:v>
                      </c:pt>
                      <c:pt idx="44262">
                        <c:v>-6.2547680000000003</c:v>
                      </c:pt>
                      <c:pt idx="44263">
                        <c:v>-6.26274</c:v>
                      </c:pt>
                      <c:pt idx="44264">
                        <c:v>-6.2707100000000002</c:v>
                      </c:pt>
                      <c:pt idx="44265">
                        <c:v>-6.2786819999999999</c:v>
                      </c:pt>
                      <c:pt idx="44266">
                        <c:v>-6.2866530000000003</c:v>
                      </c:pt>
                      <c:pt idx="44267">
                        <c:v>-6.2946229999999996</c:v>
                      </c:pt>
                      <c:pt idx="44268">
                        <c:v>-6.3025950000000002</c:v>
                      </c:pt>
                      <c:pt idx="44269">
                        <c:v>-6.3105650000000004</c:v>
                      </c:pt>
                      <c:pt idx="44270">
                        <c:v>-6.3185370000000001</c:v>
                      </c:pt>
                      <c:pt idx="44271">
                        <c:v>-6.3265079999999996</c:v>
                      </c:pt>
                      <c:pt idx="44272">
                        <c:v>-6.334479</c:v>
                      </c:pt>
                      <c:pt idx="44273">
                        <c:v>-6.3424500000000004</c:v>
                      </c:pt>
                      <c:pt idx="44274">
                        <c:v>-6.3504199999999997</c:v>
                      </c:pt>
                      <c:pt idx="44275">
                        <c:v>-6.3583920000000003</c:v>
                      </c:pt>
                      <c:pt idx="44276">
                        <c:v>-6.3663629999999998</c:v>
                      </c:pt>
                      <c:pt idx="44277">
                        <c:v>-6.3743340000000002</c:v>
                      </c:pt>
                      <c:pt idx="44278">
                        <c:v>-6.3823049999999997</c:v>
                      </c:pt>
                      <c:pt idx="44279">
                        <c:v>-6.3902760000000001</c:v>
                      </c:pt>
                      <c:pt idx="44280">
                        <c:v>-6.3982469999999996</c:v>
                      </c:pt>
                      <c:pt idx="44281">
                        <c:v>-6.406218</c:v>
                      </c:pt>
                      <c:pt idx="44282">
                        <c:v>-6.4141890000000004</c:v>
                      </c:pt>
                      <c:pt idx="44283">
                        <c:v>-6.4221599999999999</c:v>
                      </c:pt>
                      <c:pt idx="44284">
                        <c:v>-6.4301310000000003</c:v>
                      </c:pt>
                      <c:pt idx="44285">
                        <c:v>-6.4381019999999998</c:v>
                      </c:pt>
                      <c:pt idx="44286">
                        <c:v>-6.4460730000000002</c:v>
                      </c:pt>
                      <c:pt idx="44287">
                        <c:v>-6.4540439999999997</c:v>
                      </c:pt>
                      <c:pt idx="44288">
                        <c:v>-6.4620150000000001</c:v>
                      </c:pt>
                      <c:pt idx="44289">
                        <c:v>-6.4699859999999996</c:v>
                      </c:pt>
                      <c:pt idx="44290">
                        <c:v>-6.477957</c:v>
                      </c:pt>
                      <c:pt idx="44291">
                        <c:v>-6.4859280000000004</c:v>
                      </c:pt>
                      <c:pt idx="44292">
                        <c:v>-6.4938989999999999</c:v>
                      </c:pt>
                      <c:pt idx="44293">
                        <c:v>-6.5018700000000003</c:v>
                      </c:pt>
                      <c:pt idx="44294">
                        <c:v>-6.5098409999999998</c:v>
                      </c:pt>
                      <c:pt idx="44295">
                        <c:v>-6.5178120000000002</c:v>
                      </c:pt>
                      <c:pt idx="44296">
                        <c:v>-6.5257829999999997</c:v>
                      </c:pt>
                      <c:pt idx="44297">
                        <c:v>-6.5337540000000001</c:v>
                      </c:pt>
                      <c:pt idx="44298">
                        <c:v>-6.5417249999999996</c:v>
                      </c:pt>
                      <c:pt idx="44299">
                        <c:v>-6.549696</c:v>
                      </c:pt>
                      <c:pt idx="44300">
                        <c:v>-6.5576670000000004</c:v>
                      </c:pt>
                      <c:pt idx="44301">
                        <c:v>-6.5656379999999999</c:v>
                      </c:pt>
                      <c:pt idx="44302">
                        <c:v>-6.5736090000000003</c:v>
                      </c:pt>
                      <c:pt idx="44303">
                        <c:v>-6.5815799999999998</c:v>
                      </c:pt>
                      <c:pt idx="44304">
                        <c:v>-6.5895510000000002</c:v>
                      </c:pt>
                      <c:pt idx="44305">
                        <c:v>-6.5975219999999997</c:v>
                      </c:pt>
                      <c:pt idx="44306">
                        <c:v>-6.6054930000000001</c:v>
                      </c:pt>
                      <c:pt idx="44307">
                        <c:v>-6.6134639999999996</c:v>
                      </c:pt>
                      <c:pt idx="44308">
                        <c:v>-6.621435</c:v>
                      </c:pt>
                      <c:pt idx="44309">
                        <c:v>-6.6294060000000004</c:v>
                      </c:pt>
                      <c:pt idx="44310">
                        <c:v>-6.6373769999999999</c:v>
                      </c:pt>
                      <c:pt idx="44311">
                        <c:v>-6.6453480000000003</c:v>
                      </c:pt>
                      <c:pt idx="44312">
                        <c:v>-6.6533189999999998</c:v>
                      </c:pt>
                      <c:pt idx="44313">
                        <c:v>-6.6612900000000002</c:v>
                      </c:pt>
                      <c:pt idx="44314">
                        <c:v>-6.6692609999999997</c:v>
                      </c:pt>
                      <c:pt idx="44315">
                        <c:v>-6.6772320000000001</c:v>
                      </c:pt>
                      <c:pt idx="44316">
                        <c:v>-6.6852029999999996</c:v>
                      </c:pt>
                      <c:pt idx="44317">
                        <c:v>-6.693174</c:v>
                      </c:pt>
                      <c:pt idx="44318">
                        <c:v>-6.7011450000000004</c:v>
                      </c:pt>
                      <c:pt idx="44319">
                        <c:v>-6.7091159999999999</c:v>
                      </c:pt>
                      <c:pt idx="44320">
                        <c:v>-6.7170870000000003</c:v>
                      </c:pt>
                      <c:pt idx="44321">
                        <c:v>-6.7250589999999999</c:v>
                      </c:pt>
                      <c:pt idx="44322">
                        <c:v>-6.7330290000000002</c:v>
                      </c:pt>
                      <c:pt idx="44323">
                        <c:v>-6.7409999999999997</c:v>
                      </c:pt>
                      <c:pt idx="44324">
                        <c:v>-6.7489710000000001</c:v>
                      </c:pt>
                      <c:pt idx="44325">
                        <c:v>-6.7569419999999996</c:v>
                      </c:pt>
                      <c:pt idx="44326">
                        <c:v>-6.7649140000000001</c:v>
                      </c:pt>
                      <c:pt idx="44327">
                        <c:v>-6.7728840000000003</c:v>
                      </c:pt>
                      <c:pt idx="44328">
                        <c:v>-6.780856</c:v>
                      </c:pt>
                      <c:pt idx="44329">
                        <c:v>-6.7888260000000002</c:v>
                      </c:pt>
                      <c:pt idx="44330">
                        <c:v>-6.7967969999999998</c:v>
                      </c:pt>
                      <c:pt idx="44331">
                        <c:v>-6.8047690000000003</c:v>
                      </c:pt>
                      <c:pt idx="44332">
                        <c:v>-6.8127389999999997</c:v>
                      </c:pt>
                      <c:pt idx="44333">
                        <c:v>-6.8207110000000002</c:v>
                      </c:pt>
                      <c:pt idx="44334">
                        <c:v>-6.8286809999999996</c:v>
                      </c:pt>
                      <c:pt idx="44335">
                        <c:v>-6.8366530000000001</c:v>
                      </c:pt>
                      <c:pt idx="44336">
                        <c:v>-6.8446239999999996</c:v>
                      </c:pt>
                      <c:pt idx="44337">
                        <c:v>-6.8525939999999999</c:v>
                      </c:pt>
                      <c:pt idx="44338">
                        <c:v>-6.8605660000000004</c:v>
                      </c:pt>
                      <c:pt idx="44339">
                        <c:v>-6.8685359999999998</c:v>
                      </c:pt>
                      <c:pt idx="44340">
                        <c:v>-6.8765080000000003</c:v>
                      </c:pt>
                      <c:pt idx="44341">
                        <c:v>-6.8844789999999998</c:v>
                      </c:pt>
                      <c:pt idx="44342">
                        <c:v>-6.8924500000000002</c:v>
                      </c:pt>
                      <c:pt idx="44343">
                        <c:v>-6.9004209999999997</c:v>
                      </c:pt>
                      <c:pt idx="44344">
                        <c:v>-6.9083909999999999</c:v>
                      </c:pt>
                      <c:pt idx="44345">
                        <c:v>-6.9163629999999996</c:v>
                      </c:pt>
                      <c:pt idx="44346">
                        <c:v>-6.924334</c:v>
                      </c:pt>
                      <c:pt idx="44347">
                        <c:v>-6.9323050000000004</c:v>
                      </c:pt>
                      <c:pt idx="44348">
                        <c:v>-6.9402759999999999</c:v>
                      </c:pt>
                      <c:pt idx="44349">
                        <c:v>-6.9482470000000003</c:v>
                      </c:pt>
                      <c:pt idx="44350">
                        <c:v>-6.9562179999999998</c:v>
                      </c:pt>
                      <c:pt idx="44351">
                        <c:v>-6.9641890000000002</c:v>
                      </c:pt>
                      <c:pt idx="44352">
                        <c:v>-6.9721599999999997</c:v>
                      </c:pt>
                      <c:pt idx="44353">
                        <c:v>-6.9801310000000001</c:v>
                      </c:pt>
                      <c:pt idx="44354">
                        <c:v>-6.9881019999999996</c:v>
                      </c:pt>
                      <c:pt idx="44355">
                        <c:v>-6.996073</c:v>
                      </c:pt>
                      <c:pt idx="44356">
                        <c:v>-7.0040440000000004</c:v>
                      </c:pt>
                      <c:pt idx="44357">
                        <c:v>-7.0120149999999999</c:v>
                      </c:pt>
                      <c:pt idx="44358">
                        <c:v>-7.0199860000000003</c:v>
                      </c:pt>
                      <c:pt idx="44359">
                        <c:v>-7.0279569999999998</c:v>
                      </c:pt>
                      <c:pt idx="44360">
                        <c:v>-7.0359280000000002</c:v>
                      </c:pt>
                      <c:pt idx="44361">
                        <c:v>-7.0438989999999997</c:v>
                      </c:pt>
                      <c:pt idx="44362">
                        <c:v>-7.0518700000000001</c:v>
                      </c:pt>
                      <c:pt idx="44363">
                        <c:v>-7.0598409999999996</c:v>
                      </c:pt>
                      <c:pt idx="44364">
                        <c:v>-7.067812</c:v>
                      </c:pt>
                      <c:pt idx="44365">
                        <c:v>-7.0757830000000004</c:v>
                      </c:pt>
                      <c:pt idx="44366">
                        <c:v>-7.0837539999999999</c:v>
                      </c:pt>
                      <c:pt idx="44367">
                        <c:v>-7.0917250000000003</c:v>
                      </c:pt>
                      <c:pt idx="44368">
                        <c:v>-7.0996959999999998</c:v>
                      </c:pt>
                      <c:pt idx="44369">
                        <c:v>-7.1076670000000002</c:v>
                      </c:pt>
                      <c:pt idx="44370">
                        <c:v>-7.1156379999999997</c:v>
                      </c:pt>
                      <c:pt idx="44371">
                        <c:v>-7.1236090000000001</c:v>
                      </c:pt>
                      <c:pt idx="44372">
                        <c:v>-7.1315799999999996</c:v>
                      </c:pt>
                      <c:pt idx="44373">
                        <c:v>-7.139551</c:v>
                      </c:pt>
                      <c:pt idx="44374">
                        <c:v>-7.1475220000000004</c:v>
                      </c:pt>
                      <c:pt idx="44375">
                        <c:v>-7.1554929999999999</c:v>
                      </c:pt>
                      <c:pt idx="44376">
                        <c:v>-7.1634640000000003</c:v>
                      </c:pt>
                      <c:pt idx="44377">
                        <c:v>-7.1714349999999998</c:v>
                      </c:pt>
                      <c:pt idx="44378">
                        <c:v>-7.1794060000000002</c:v>
                      </c:pt>
                      <c:pt idx="44379">
                        <c:v>-7.1873769999999997</c:v>
                      </c:pt>
                      <c:pt idx="44380">
                        <c:v>-7.1953480000000001</c:v>
                      </c:pt>
                      <c:pt idx="44381">
                        <c:v>-7.2033189999999996</c:v>
                      </c:pt>
                      <c:pt idx="44382">
                        <c:v>-7.21129</c:v>
                      </c:pt>
                      <c:pt idx="44383">
                        <c:v>-7.2192610000000004</c:v>
                      </c:pt>
                      <c:pt idx="44384">
                        <c:v>-7.2272319999999999</c:v>
                      </c:pt>
                      <c:pt idx="44385">
                        <c:v>-7.2352030000000003</c:v>
                      </c:pt>
                      <c:pt idx="44386">
                        <c:v>-7.2431749999999999</c:v>
                      </c:pt>
                      <c:pt idx="44387">
                        <c:v>-7.2511450000000002</c:v>
                      </c:pt>
                      <c:pt idx="44388">
                        <c:v>-7.2591159999999997</c:v>
                      </c:pt>
                      <c:pt idx="44389">
                        <c:v>-7.2670870000000001</c:v>
                      </c:pt>
                      <c:pt idx="44390">
                        <c:v>-7.2750579999999996</c:v>
                      </c:pt>
                      <c:pt idx="44391">
                        <c:v>-7.2830300000000001</c:v>
                      </c:pt>
                      <c:pt idx="44392">
                        <c:v>-7.2910000000000004</c:v>
                      </c:pt>
                      <c:pt idx="44393">
                        <c:v>-7.298972</c:v>
                      </c:pt>
                      <c:pt idx="44394">
                        <c:v>-7.3069420000000003</c:v>
                      </c:pt>
                      <c:pt idx="44395">
                        <c:v>-7.3149129999999998</c:v>
                      </c:pt>
                      <c:pt idx="44396">
                        <c:v>-7.3228850000000003</c:v>
                      </c:pt>
                      <c:pt idx="44397">
                        <c:v>-7.3308549999999997</c:v>
                      </c:pt>
                      <c:pt idx="44398">
                        <c:v>-7.3388270000000002</c:v>
                      </c:pt>
                      <c:pt idx="44399">
                        <c:v>-7.3467969999999996</c:v>
                      </c:pt>
                      <c:pt idx="44400">
                        <c:v>-7.3547690000000001</c:v>
                      </c:pt>
                      <c:pt idx="44401">
                        <c:v>-7.3627399999999996</c:v>
                      </c:pt>
                      <c:pt idx="44402">
                        <c:v>-7.3707099999999999</c:v>
                      </c:pt>
                      <c:pt idx="44403">
                        <c:v>-7.3786820000000004</c:v>
                      </c:pt>
                      <c:pt idx="44404">
                        <c:v>-7.3866519999999998</c:v>
                      </c:pt>
                      <c:pt idx="44405">
                        <c:v>-7.3946240000000003</c:v>
                      </c:pt>
                      <c:pt idx="44406">
                        <c:v>-7.4025949999999998</c:v>
                      </c:pt>
                      <c:pt idx="44407">
                        <c:v>-7.4105660000000002</c:v>
                      </c:pt>
                      <c:pt idx="44408">
                        <c:v>-7.4185369999999997</c:v>
                      </c:pt>
                      <c:pt idx="44409">
                        <c:v>-7.426507</c:v>
                      </c:pt>
                      <c:pt idx="44410">
                        <c:v>-7.4344789999999996</c:v>
                      </c:pt>
                      <c:pt idx="44411">
                        <c:v>-7.44245</c:v>
                      </c:pt>
                      <c:pt idx="44412">
                        <c:v>-7.4504210000000004</c:v>
                      </c:pt>
                      <c:pt idx="44413">
                        <c:v>-7.4583919999999999</c:v>
                      </c:pt>
                      <c:pt idx="44414">
                        <c:v>-7.4663630000000003</c:v>
                      </c:pt>
                      <c:pt idx="44415">
                        <c:v>-7.4743339999999998</c:v>
                      </c:pt>
                      <c:pt idx="44416">
                        <c:v>-7.4823050000000002</c:v>
                      </c:pt>
                      <c:pt idx="44417">
                        <c:v>-7.4902759999999997</c:v>
                      </c:pt>
                      <c:pt idx="44418">
                        <c:v>-7.4982470000000001</c:v>
                      </c:pt>
                      <c:pt idx="44419">
                        <c:v>-7.5062179999999996</c:v>
                      </c:pt>
                      <c:pt idx="44420">
                        <c:v>-7.514189</c:v>
                      </c:pt>
                      <c:pt idx="44421">
                        <c:v>-7.5221600000000004</c:v>
                      </c:pt>
                      <c:pt idx="44422">
                        <c:v>-7.5301309999999999</c:v>
                      </c:pt>
                      <c:pt idx="44423">
                        <c:v>-7.5381020000000003</c:v>
                      </c:pt>
                      <c:pt idx="44424">
                        <c:v>-7.5460729999999998</c:v>
                      </c:pt>
                      <c:pt idx="44425">
                        <c:v>-7.5540440000000002</c:v>
                      </c:pt>
                      <c:pt idx="44426">
                        <c:v>-7.5620149999999997</c:v>
                      </c:pt>
                      <c:pt idx="44427">
                        <c:v>-7.5699860000000001</c:v>
                      </c:pt>
                      <c:pt idx="44428">
                        <c:v>-7.5779569999999996</c:v>
                      </c:pt>
                      <c:pt idx="44429">
                        <c:v>-7.585928</c:v>
                      </c:pt>
                      <c:pt idx="44430">
                        <c:v>-7.5938990000000004</c:v>
                      </c:pt>
                      <c:pt idx="44431">
                        <c:v>-7.6018699999999999</c:v>
                      </c:pt>
                      <c:pt idx="44432">
                        <c:v>-7.6098410000000003</c:v>
                      </c:pt>
                      <c:pt idx="44433">
                        <c:v>-7.6178119999999998</c:v>
                      </c:pt>
                      <c:pt idx="44434">
                        <c:v>-7.6257830000000002</c:v>
                      </c:pt>
                      <c:pt idx="44435">
                        <c:v>-7.6337539999999997</c:v>
                      </c:pt>
                      <c:pt idx="44436">
                        <c:v>-7.6417250000000001</c:v>
                      </c:pt>
                      <c:pt idx="44437">
                        <c:v>-7.6496959999999996</c:v>
                      </c:pt>
                      <c:pt idx="44438">
                        <c:v>-7.657667</c:v>
                      </c:pt>
                      <c:pt idx="44439">
                        <c:v>-7.6656380000000004</c:v>
                      </c:pt>
                      <c:pt idx="44440">
                        <c:v>-7.6736089999999999</c:v>
                      </c:pt>
                      <c:pt idx="44441">
                        <c:v>-7.6815800000000003</c:v>
                      </c:pt>
                      <c:pt idx="44442">
                        <c:v>-7.6895509999999998</c:v>
                      </c:pt>
                      <c:pt idx="44443">
                        <c:v>-7.6975220000000002</c:v>
                      </c:pt>
                      <c:pt idx="44444">
                        <c:v>-7.7054929999999997</c:v>
                      </c:pt>
                      <c:pt idx="44445">
                        <c:v>-7.7134640000000001</c:v>
                      </c:pt>
                      <c:pt idx="44446">
                        <c:v>-7.7214349999999996</c:v>
                      </c:pt>
                      <c:pt idx="44447">
                        <c:v>-7.729406</c:v>
                      </c:pt>
                      <c:pt idx="44448">
                        <c:v>-7.7373770000000004</c:v>
                      </c:pt>
                      <c:pt idx="44449">
                        <c:v>-7.7453479999999999</c:v>
                      </c:pt>
                      <c:pt idx="44450">
                        <c:v>-7.7533190000000003</c:v>
                      </c:pt>
                      <c:pt idx="44451">
                        <c:v>-7.7612899999999998</c:v>
                      </c:pt>
                      <c:pt idx="44452">
                        <c:v>-7.7692610000000002</c:v>
                      </c:pt>
                      <c:pt idx="44453">
                        <c:v>-7.7772319999999997</c:v>
                      </c:pt>
                      <c:pt idx="44454">
                        <c:v>-7.7852030000000001</c:v>
                      </c:pt>
                      <c:pt idx="44455">
                        <c:v>-7.7931739999999996</c:v>
                      </c:pt>
                      <c:pt idx="44456">
                        <c:v>-7.8011460000000001</c:v>
                      </c:pt>
                      <c:pt idx="44457">
                        <c:v>-7.8091160000000004</c:v>
                      </c:pt>
                      <c:pt idx="44458">
                        <c:v>-7.8170869999999999</c:v>
                      </c:pt>
                      <c:pt idx="44459">
                        <c:v>-7.8250580000000003</c:v>
                      </c:pt>
                      <c:pt idx="44460">
                        <c:v>-7.8330289999999998</c:v>
                      </c:pt>
                      <c:pt idx="44461">
                        <c:v>-7.8410010000000003</c:v>
                      </c:pt>
                      <c:pt idx="44462">
                        <c:v>-7.8489709999999997</c:v>
                      </c:pt>
                      <c:pt idx="44463">
                        <c:v>-7.8569430000000002</c:v>
                      </c:pt>
                      <c:pt idx="44464">
                        <c:v>-7.8649129999999996</c:v>
                      </c:pt>
                      <c:pt idx="44465">
                        <c:v>-7.872884</c:v>
                      </c:pt>
                      <c:pt idx="44466">
                        <c:v>-7.8808559999999996</c:v>
                      </c:pt>
                      <c:pt idx="44467">
                        <c:v>-7.8888259999999999</c:v>
                      </c:pt>
                      <c:pt idx="44468">
                        <c:v>-7.8967980000000004</c:v>
                      </c:pt>
                      <c:pt idx="44469">
                        <c:v>-7.9047679999999998</c:v>
                      </c:pt>
                      <c:pt idx="44470">
                        <c:v>-7.9127400000000003</c:v>
                      </c:pt>
                      <c:pt idx="44471">
                        <c:v>-7.9207109999999998</c:v>
                      </c:pt>
                      <c:pt idx="44472">
                        <c:v>-7.9286810000000001</c:v>
                      </c:pt>
                      <c:pt idx="44473">
                        <c:v>-7.9366529999999997</c:v>
                      </c:pt>
                      <c:pt idx="44474">
                        <c:v>-7.944623</c:v>
                      </c:pt>
                      <c:pt idx="44475">
                        <c:v>-7.9525949999999996</c:v>
                      </c:pt>
                      <c:pt idx="44476">
                        <c:v>-7.960566</c:v>
                      </c:pt>
                      <c:pt idx="44477">
                        <c:v>-7.9685370000000004</c:v>
                      </c:pt>
                      <c:pt idx="44478">
                        <c:v>-7.9765079999999999</c:v>
                      </c:pt>
                      <c:pt idx="44479">
                        <c:v>-7.9844780000000002</c:v>
                      </c:pt>
                      <c:pt idx="44480">
                        <c:v>-7.9924499999999998</c:v>
                      </c:pt>
                      <c:pt idx="44481">
                        <c:v>-8.0004209999999993</c:v>
                      </c:pt>
                      <c:pt idx="44482">
                        <c:v>-8.0083909999999996</c:v>
                      </c:pt>
                      <c:pt idx="44483">
                        <c:v>-8.0163630000000001</c:v>
                      </c:pt>
                      <c:pt idx="44484">
                        <c:v>-8.0243339999999996</c:v>
                      </c:pt>
                      <c:pt idx="44485">
                        <c:v>-8.0323049999999991</c:v>
                      </c:pt>
                      <c:pt idx="44486">
                        <c:v>-8.0402760000000004</c:v>
                      </c:pt>
                      <c:pt idx="44487">
                        <c:v>-8.0482460000000007</c:v>
                      </c:pt>
                      <c:pt idx="44488">
                        <c:v>-8.0562179999999994</c:v>
                      </c:pt>
                      <c:pt idx="44489">
                        <c:v>-8.0641890000000007</c:v>
                      </c:pt>
                      <c:pt idx="44490">
                        <c:v>-8.0721600000000002</c:v>
                      </c:pt>
                      <c:pt idx="44491">
                        <c:v>-8.0801309999999997</c:v>
                      </c:pt>
                      <c:pt idx="44492">
                        <c:v>-8.088101</c:v>
                      </c:pt>
                      <c:pt idx="44493">
                        <c:v>-8.0960730000000005</c:v>
                      </c:pt>
                      <c:pt idx="44494">
                        <c:v>-8.104044</c:v>
                      </c:pt>
                      <c:pt idx="44495">
                        <c:v>-8.1120149999999995</c:v>
                      </c:pt>
                      <c:pt idx="44496">
                        <c:v>-8.1199860000000008</c:v>
                      </c:pt>
                      <c:pt idx="44497">
                        <c:v>-8.1279570000000003</c:v>
                      </c:pt>
                      <c:pt idx="44498">
                        <c:v>-8.1359279999999998</c:v>
                      </c:pt>
                      <c:pt idx="44499">
                        <c:v>-8.1438989999999993</c:v>
                      </c:pt>
                      <c:pt idx="44500">
                        <c:v>-8.1518700000000006</c:v>
                      </c:pt>
                      <c:pt idx="44501">
                        <c:v>-8.1598410000000001</c:v>
                      </c:pt>
                      <c:pt idx="44502">
                        <c:v>-8.1678119999999996</c:v>
                      </c:pt>
                      <c:pt idx="44503">
                        <c:v>-8.1757829999999991</c:v>
                      </c:pt>
                      <c:pt idx="44504">
                        <c:v>-8.1837540000000004</c:v>
                      </c:pt>
                      <c:pt idx="44505">
                        <c:v>-8.1917249999999999</c:v>
                      </c:pt>
                      <c:pt idx="44506">
                        <c:v>-8.1996959999999994</c:v>
                      </c:pt>
                      <c:pt idx="44507">
                        <c:v>-8.2076670000000007</c:v>
                      </c:pt>
                      <c:pt idx="44508">
                        <c:v>-8.2156380000000002</c:v>
                      </c:pt>
                      <c:pt idx="44509">
                        <c:v>-8.2236089999999997</c:v>
                      </c:pt>
                      <c:pt idx="44510">
                        <c:v>-8.2315799999999992</c:v>
                      </c:pt>
                      <c:pt idx="44511">
                        <c:v>-8.2395519999999998</c:v>
                      </c:pt>
                      <c:pt idx="44512">
                        <c:v>-8.247522</c:v>
                      </c:pt>
                      <c:pt idx="44513">
                        <c:v>-8.2554929999999995</c:v>
                      </c:pt>
                      <c:pt idx="44514">
                        <c:v>-8.2634640000000008</c:v>
                      </c:pt>
                      <c:pt idx="44515">
                        <c:v>-8.2714350000000003</c:v>
                      </c:pt>
                      <c:pt idx="44516">
                        <c:v>-8.2794070000000008</c:v>
                      </c:pt>
                      <c:pt idx="44517">
                        <c:v>-8.2873769999999993</c:v>
                      </c:pt>
                      <c:pt idx="44518">
                        <c:v>-8.2953480000000006</c:v>
                      </c:pt>
                      <c:pt idx="44519">
                        <c:v>-8.3033190000000001</c:v>
                      </c:pt>
                      <c:pt idx="44520">
                        <c:v>-8.3112899999999996</c:v>
                      </c:pt>
                      <c:pt idx="44521">
                        <c:v>-8.3192620000000002</c:v>
                      </c:pt>
                      <c:pt idx="44522">
                        <c:v>-8.3272320000000004</c:v>
                      </c:pt>
                      <c:pt idx="44523">
                        <c:v>-8.3352029999999999</c:v>
                      </c:pt>
                      <c:pt idx="44524">
                        <c:v>-8.3431739999999994</c:v>
                      </c:pt>
                      <c:pt idx="44525">
                        <c:v>-8.351146</c:v>
                      </c:pt>
                      <c:pt idx="44526">
                        <c:v>-8.3591169999999995</c:v>
                      </c:pt>
                      <c:pt idx="44527">
                        <c:v>-8.3670869999999997</c:v>
                      </c:pt>
                      <c:pt idx="44528">
                        <c:v>-8.3750579999999992</c:v>
                      </c:pt>
                      <c:pt idx="44529">
                        <c:v>-8.3830290000000005</c:v>
                      </c:pt>
                      <c:pt idx="44530">
                        <c:v>-8.3910009999999993</c:v>
                      </c:pt>
                      <c:pt idx="44531">
                        <c:v>-8.3989720000000005</c:v>
                      </c:pt>
                      <c:pt idx="44532">
                        <c:v>-8.4069420000000008</c:v>
                      </c:pt>
                      <c:pt idx="44533">
                        <c:v>-8.4149130000000003</c:v>
                      </c:pt>
                      <c:pt idx="44534">
                        <c:v>-8.4228850000000008</c:v>
                      </c:pt>
                      <c:pt idx="44535">
                        <c:v>-8.4308560000000003</c:v>
                      </c:pt>
                      <c:pt idx="44536">
                        <c:v>-8.4388269999999999</c:v>
                      </c:pt>
                      <c:pt idx="44537">
                        <c:v>-8.4467970000000001</c:v>
                      </c:pt>
                      <c:pt idx="44538">
                        <c:v>-8.4547679999999996</c:v>
                      </c:pt>
                      <c:pt idx="44539">
                        <c:v>-8.4627400000000002</c:v>
                      </c:pt>
                      <c:pt idx="44540">
                        <c:v>-8.4707109999999997</c:v>
                      </c:pt>
                      <c:pt idx="44541">
                        <c:v>-8.4786819999999992</c:v>
                      </c:pt>
                      <c:pt idx="44542">
                        <c:v>-8.4866519999999994</c:v>
                      </c:pt>
                      <c:pt idx="44543">
                        <c:v>-8.4946230000000007</c:v>
                      </c:pt>
                      <c:pt idx="44544">
                        <c:v>-8.5025949999999995</c:v>
                      </c:pt>
                      <c:pt idx="44545">
                        <c:v>-8.5105660000000007</c:v>
                      </c:pt>
                      <c:pt idx="44546">
                        <c:v>-8.5185370000000002</c:v>
                      </c:pt>
                      <c:pt idx="44547">
                        <c:v>-8.5265070000000005</c:v>
                      </c:pt>
                      <c:pt idx="44548">
                        <c:v>-8.5344789999999993</c:v>
                      </c:pt>
                      <c:pt idx="44549">
                        <c:v>-8.5424500000000005</c:v>
                      </c:pt>
                      <c:pt idx="44550">
                        <c:v>-8.550421</c:v>
                      </c:pt>
                      <c:pt idx="44551">
                        <c:v>-8.5583919999999996</c:v>
                      </c:pt>
                      <c:pt idx="44552">
                        <c:v>-8.5663619999999998</c:v>
                      </c:pt>
                      <c:pt idx="44553">
                        <c:v>-8.5743340000000003</c:v>
                      </c:pt>
                      <c:pt idx="44554">
                        <c:v>-8.5823049999999999</c:v>
                      </c:pt>
                      <c:pt idx="44555">
                        <c:v>-8.5902759999999994</c:v>
                      </c:pt>
                      <c:pt idx="44556">
                        <c:v>-8.5982470000000006</c:v>
                      </c:pt>
                      <c:pt idx="44557">
                        <c:v>-8.6062169999999991</c:v>
                      </c:pt>
                      <c:pt idx="44558">
                        <c:v>-8.6141889999999997</c:v>
                      </c:pt>
                      <c:pt idx="44559">
                        <c:v>-8.6221599999999992</c:v>
                      </c:pt>
                      <c:pt idx="44560">
                        <c:v>-8.6301310000000004</c:v>
                      </c:pt>
                      <c:pt idx="44561">
                        <c:v>-8.6381019999999999</c:v>
                      </c:pt>
                      <c:pt idx="44562">
                        <c:v>-8.6460729999999995</c:v>
                      </c:pt>
                      <c:pt idx="44563">
                        <c:v>-8.6540440000000007</c:v>
                      </c:pt>
                      <c:pt idx="44564">
                        <c:v>-8.6620150000000002</c:v>
                      </c:pt>
                      <c:pt idx="44565">
                        <c:v>-8.6699859999999997</c:v>
                      </c:pt>
                      <c:pt idx="44566">
                        <c:v>-8.6779569999999993</c:v>
                      </c:pt>
                      <c:pt idx="44567">
                        <c:v>-8.6859280000000005</c:v>
                      </c:pt>
                      <c:pt idx="44568">
                        <c:v>-8.693899</c:v>
                      </c:pt>
                      <c:pt idx="44569">
                        <c:v>-8.7018699999999995</c:v>
                      </c:pt>
                      <c:pt idx="44570">
                        <c:v>-8.7098410000000008</c:v>
                      </c:pt>
                      <c:pt idx="44571">
                        <c:v>-8.7178120000000003</c:v>
                      </c:pt>
                      <c:pt idx="44572">
                        <c:v>-8.7257829999999998</c:v>
                      </c:pt>
                      <c:pt idx="44573">
                        <c:v>-8.7337539999999994</c:v>
                      </c:pt>
                      <c:pt idx="44574">
                        <c:v>-8.7417250000000006</c:v>
                      </c:pt>
                      <c:pt idx="44575">
                        <c:v>-8.7496960000000001</c:v>
                      </c:pt>
                      <c:pt idx="44576">
                        <c:v>-8.7576680000000007</c:v>
                      </c:pt>
                      <c:pt idx="44577">
                        <c:v>-8.7656379999999992</c:v>
                      </c:pt>
                      <c:pt idx="44578">
                        <c:v>-8.7736090000000004</c:v>
                      </c:pt>
                      <c:pt idx="44579">
                        <c:v>-8.7815799999999999</c:v>
                      </c:pt>
                      <c:pt idx="44580">
                        <c:v>-8.7895509999999994</c:v>
                      </c:pt>
                      <c:pt idx="44581">
                        <c:v>-8.797523</c:v>
                      </c:pt>
                      <c:pt idx="44582">
                        <c:v>-8.8054930000000002</c:v>
                      </c:pt>
                      <c:pt idx="44583">
                        <c:v>-8.8134639999999997</c:v>
                      </c:pt>
                      <c:pt idx="44584">
                        <c:v>-8.8214349999999992</c:v>
                      </c:pt>
                      <c:pt idx="44585">
                        <c:v>-8.8294060000000005</c:v>
                      </c:pt>
                      <c:pt idx="44586">
                        <c:v>-8.8373779999999993</c:v>
                      </c:pt>
                      <c:pt idx="44587">
                        <c:v>-8.8453479999999995</c:v>
                      </c:pt>
                      <c:pt idx="44588">
                        <c:v>-8.8533190000000008</c:v>
                      </c:pt>
                      <c:pt idx="44589">
                        <c:v>-8.8612900000000003</c:v>
                      </c:pt>
                      <c:pt idx="44590">
                        <c:v>-8.8692620000000009</c:v>
                      </c:pt>
                      <c:pt idx="44591">
                        <c:v>-8.8772330000000004</c:v>
                      </c:pt>
                      <c:pt idx="44592">
                        <c:v>-8.8852030000000006</c:v>
                      </c:pt>
                      <c:pt idx="44593">
                        <c:v>-8.8931740000000001</c:v>
                      </c:pt>
                      <c:pt idx="44594">
                        <c:v>-8.9011449999999996</c:v>
                      </c:pt>
                      <c:pt idx="44595">
                        <c:v>-8.9091170000000002</c:v>
                      </c:pt>
                      <c:pt idx="44596">
                        <c:v>-8.9170879999999997</c:v>
                      </c:pt>
                      <c:pt idx="44597">
                        <c:v>-8.9250579999999999</c:v>
                      </c:pt>
                      <c:pt idx="44598">
                        <c:v>-8.9330289999999994</c:v>
                      </c:pt>
                      <c:pt idx="44599">
                        <c:v>-8.9410000000000007</c:v>
                      </c:pt>
                      <c:pt idx="44600">
                        <c:v>-8.9489719999999995</c:v>
                      </c:pt>
                      <c:pt idx="44601">
                        <c:v>-8.9569430000000008</c:v>
                      </c:pt>
                      <c:pt idx="44602">
                        <c:v>-8.9649129999999992</c:v>
                      </c:pt>
                      <c:pt idx="44603">
                        <c:v>-8.9728840000000005</c:v>
                      </c:pt>
                      <c:pt idx="44604">
                        <c:v>-8.9808559999999993</c:v>
                      </c:pt>
                      <c:pt idx="44605">
                        <c:v>-8.9888270000000006</c:v>
                      </c:pt>
                      <c:pt idx="44606">
                        <c:v>-8.9967980000000001</c:v>
                      </c:pt>
                      <c:pt idx="44607">
                        <c:v>-9.0047680000000003</c:v>
                      </c:pt>
                      <c:pt idx="44608">
                        <c:v>-9.0127389999999998</c:v>
                      </c:pt>
                      <c:pt idx="44609">
                        <c:v>-9.0207110000000004</c:v>
                      </c:pt>
                      <c:pt idx="44610">
                        <c:v>-9.0286819999999999</c:v>
                      </c:pt>
                      <c:pt idx="44611">
                        <c:v>-9.0366529999999994</c:v>
                      </c:pt>
                      <c:pt idx="44612">
                        <c:v>-9.0446229999999996</c:v>
                      </c:pt>
                      <c:pt idx="44613">
                        <c:v>-9.0525939999999991</c:v>
                      </c:pt>
                      <c:pt idx="44614">
                        <c:v>-9.0605659999999997</c:v>
                      </c:pt>
                      <c:pt idx="44615">
                        <c:v>-9.0685369999999992</c:v>
                      </c:pt>
                      <c:pt idx="44616">
                        <c:v>-9.0765080000000005</c:v>
                      </c:pt>
                      <c:pt idx="44617">
                        <c:v>-9.0844780000000007</c:v>
                      </c:pt>
                      <c:pt idx="44618">
                        <c:v>-9.0924499999999995</c:v>
                      </c:pt>
                      <c:pt idx="44619">
                        <c:v>-9.1004210000000008</c:v>
                      </c:pt>
                      <c:pt idx="44620">
                        <c:v>-9.1083920000000003</c:v>
                      </c:pt>
                      <c:pt idx="44621">
                        <c:v>-9.1163629999999998</c:v>
                      </c:pt>
                      <c:pt idx="44622">
                        <c:v>-9.124333</c:v>
                      </c:pt>
                      <c:pt idx="44623">
                        <c:v>-9.1323050000000006</c:v>
                      </c:pt>
                      <c:pt idx="44624">
                        <c:v>-9.1402760000000001</c:v>
                      </c:pt>
                      <c:pt idx="44625">
                        <c:v>-9.1482469999999996</c:v>
                      </c:pt>
                      <c:pt idx="44626">
                        <c:v>-9.1562180000000009</c:v>
                      </c:pt>
                      <c:pt idx="44627">
                        <c:v>-9.1641879999999993</c:v>
                      </c:pt>
                      <c:pt idx="44628">
                        <c:v>-9.1721599999999999</c:v>
                      </c:pt>
                      <c:pt idx="44629">
                        <c:v>-9.1801309999999994</c:v>
                      </c:pt>
                      <c:pt idx="44630">
                        <c:v>-9.1881020000000007</c:v>
                      </c:pt>
                      <c:pt idx="44631">
                        <c:v>-9.1960730000000002</c:v>
                      </c:pt>
                      <c:pt idx="44632">
                        <c:v>-9.2040439999999997</c:v>
                      </c:pt>
                      <c:pt idx="44633">
                        <c:v>-9.2120149999999992</c:v>
                      </c:pt>
                      <c:pt idx="44634">
                        <c:v>-9.2199860000000005</c:v>
                      </c:pt>
                      <c:pt idx="44635">
                        <c:v>-9.227957</c:v>
                      </c:pt>
                      <c:pt idx="44636">
                        <c:v>-9.2359279999999995</c:v>
                      </c:pt>
                      <c:pt idx="44637">
                        <c:v>-9.2438990000000008</c:v>
                      </c:pt>
                      <c:pt idx="44638">
                        <c:v>-9.2518700000000003</c:v>
                      </c:pt>
                      <c:pt idx="44639">
                        <c:v>-9.2598409999999998</c:v>
                      </c:pt>
                      <c:pt idx="44640">
                        <c:v>-9.2678119999999993</c:v>
                      </c:pt>
                      <c:pt idx="44641">
                        <c:v>-9.2757830000000006</c:v>
                      </c:pt>
                      <c:pt idx="44642">
                        <c:v>-9.2837540000000001</c:v>
                      </c:pt>
                      <c:pt idx="44643">
                        <c:v>-9.2917249999999996</c:v>
                      </c:pt>
                      <c:pt idx="44644">
                        <c:v>-9.2996960000000009</c:v>
                      </c:pt>
                      <c:pt idx="44645">
                        <c:v>-9.3076670000000004</c:v>
                      </c:pt>
                      <c:pt idx="44646">
                        <c:v>-9.3156389999999991</c:v>
                      </c:pt>
                      <c:pt idx="44647">
                        <c:v>-9.3236089999999994</c:v>
                      </c:pt>
                      <c:pt idx="44648">
                        <c:v>-9.3315800000000007</c:v>
                      </c:pt>
                      <c:pt idx="44649">
                        <c:v>-9.3395510000000002</c:v>
                      </c:pt>
                      <c:pt idx="44650">
                        <c:v>-9.3475219999999997</c:v>
                      </c:pt>
                      <c:pt idx="44651">
                        <c:v>-9.3554940000000002</c:v>
                      </c:pt>
                      <c:pt idx="44652">
                        <c:v>-9.3634640000000005</c:v>
                      </c:pt>
                      <c:pt idx="44653">
                        <c:v>-9.371435</c:v>
                      </c:pt>
                      <c:pt idx="44654">
                        <c:v>-9.3794059999999995</c:v>
                      </c:pt>
                      <c:pt idx="44655">
                        <c:v>-9.3873770000000007</c:v>
                      </c:pt>
                      <c:pt idx="44656">
                        <c:v>-9.3953489999999995</c:v>
                      </c:pt>
                      <c:pt idx="44657">
                        <c:v>-9.4033189999999998</c:v>
                      </c:pt>
                      <c:pt idx="44658">
                        <c:v>-9.4112899999999993</c:v>
                      </c:pt>
                      <c:pt idx="44659">
                        <c:v>-9.4192610000000005</c:v>
                      </c:pt>
                      <c:pt idx="44660">
                        <c:v>-9.4272329999999993</c:v>
                      </c:pt>
                      <c:pt idx="44661">
                        <c:v>-9.4352040000000006</c:v>
                      </c:pt>
                      <c:pt idx="44662">
                        <c:v>-9.4431740000000008</c:v>
                      </c:pt>
                      <c:pt idx="44663">
                        <c:v>-9.4511450000000004</c:v>
                      </c:pt>
                      <c:pt idx="44664">
                        <c:v>-9.4591159999999999</c:v>
                      </c:pt>
                      <c:pt idx="44665">
                        <c:v>-9.4670880000000004</c:v>
                      </c:pt>
                      <c:pt idx="44666">
                        <c:v>-9.4750589999999999</c:v>
                      </c:pt>
                      <c:pt idx="44667">
                        <c:v>-9.4830290000000002</c:v>
                      </c:pt>
                      <c:pt idx="44668">
                        <c:v>-9.4909999999999997</c:v>
                      </c:pt>
                      <c:pt idx="44669">
                        <c:v>-9.4989709999999992</c:v>
                      </c:pt>
                      <c:pt idx="44670">
                        <c:v>-9.5069429999999997</c:v>
                      </c:pt>
                      <c:pt idx="44671">
                        <c:v>-9.5149139999999992</c:v>
                      </c:pt>
                      <c:pt idx="44672">
                        <c:v>-9.5228839999999995</c:v>
                      </c:pt>
                      <c:pt idx="44673">
                        <c:v>-9.5308550000000007</c:v>
                      </c:pt>
                      <c:pt idx="44674">
                        <c:v>-9.5388269999999995</c:v>
                      </c:pt>
                      <c:pt idx="44675">
                        <c:v>-9.5467980000000008</c:v>
                      </c:pt>
                      <c:pt idx="44676">
                        <c:v>-9.5547690000000003</c:v>
                      </c:pt>
                      <c:pt idx="44677">
                        <c:v>-9.5627390000000005</c:v>
                      </c:pt>
                      <c:pt idx="44678">
                        <c:v>-9.5707100000000001</c:v>
                      </c:pt>
                      <c:pt idx="44679">
                        <c:v>-9.5786820000000006</c:v>
                      </c:pt>
                      <c:pt idx="44680">
                        <c:v>-9.5866530000000001</c:v>
                      </c:pt>
                      <c:pt idx="44681">
                        <c:v>-9.5946239999999996</c:v>
                      </c:pt>
                      <c:pt idx="44682">
                        <c:v>-9.6025939999999999</c:v>
                      </c:pt>
                      <c:pt idx="44683">
                        <c:v>-9.6105649999999994</c:v>
                      </c:pt>
                      <c:pt idx="44684">
                        <c:v>-9.6185369999999999</c:v>
                      </c:pt>
                      <c:pt idx="44685">
                        <c:v>-9.6265079999999994</c:v>
                      </c:pt>
                      <c:pt idx="44686">
                        <c:v>-9.6344790000000007</c:v>
                      </c:pt>
                      <c:pt idx="44687">
                        <c:v>-9.6424489999999992</c:v>
                      </c:pt>
                      <c:pt idx="44688">
                        <c:v>-9.6504209999999997</c:v>
                      </c:pt>
                      <c:pt idx="44689">
                        <c:v>-9.6583919999999992</c:v>
                      </c:pt>
                      <c:pt idx="44690">
                        <c:v>-9.6663630000000005</c:v>
                      </c:pt>
                      <c:pt idx="44691">
                        <c:v>-9.674334</c:v>
                      </c:pt>
                      <c:pt idx="44692">
                        <c:v>-9.6823040000000002</c:v>
                      </c:pt>
                      <c:pt idx="44693">
                        <c:v>-9.6902760000000008</c:v>
                      </c:pt>
                      <c:pt idx="44694">
                        <c:v>-9.6982470000000003</c:v>
                      </c:pt>
                      <c:pt idx="44695">
                        <c:v>-9.7062179999999998</c:v>
                      </c:pt>
                      <c:pt idx="44696">
                        <c:v>-9.7141889999999993</c:v>
                      </c:pt>
                      <c:pt idx="44697">
                        <c:v>-9.7221589999999996</c:v>
                      </c:pt>
                      <c:pt idx="44698">
                        <c:v>-9.7301310000000001</c:v>
                      </c:pt>
                      <c:pt idx="44699">
                        <c:v>-9.7381019999999996</c:v>
                      </c:pt>
                      <c:pt idx="44700">
                        <c:v>-9.7460730000000009</c:v>
                      </c:pt>
                      <c:pt idx="44701">
                        <c:v>-9.7540440000000004</c:v>
                      </c:pt>
                      <c:pt idx="44702">
                        <c:v>-9.7620149999999999</c:v>
                      </c:pt>
                      <c:pt idx="44703">
                        <c:v>-9.7699859999999994</c:v>
                      </c:pt>
                      <c:pt idx="44704">
                        <c:v>-9.7779570000000007</c:v>
                      </c:pt>
                      <c:pt idx="44705">
                        <c:v>-9.7859280000000002</c:v>
                      </c:pt>
                      <c:pt idx="44706">
                        <c:v>-9.7938989999999997</c:v>
                      </c:pt>
                      <c:pt idx="44707">
                        <c:v>-9.8018699999999992</c:v>
                      </c:pt>
                      <c:pt idx="44708">
                        <c:v>-9.8098410000000005</c:v>
                      </c:pt>
                      <c:pt idx="44709">
                        <c:v>-9.817812</c:v>
                      </c:pt>
                      <c:pt idx="44710">
                        <c:v>-9.8257829999999995</c:v>
                      </c:pt>
                      <c:pt idx="44711">
                        <c:v>-9.8337540000000008</c:v>
                      </c:pt>
                      <c:pt idx="44712">
                        <c:v>-9.8417250000000003</c:v>
                      </c:pt>
                      <c:pt idx="44713">
                        <c:v>-9.8496959999999998</c:v>
                      </c:pt>
                      <c:pt idx="44714">
                        <c:v>-9.8576669999999993</c:v>
                      </c:pt>
                      <c:pt idx="44715">
                        <c:v>-9.8656380000000006</c:v>
                      </c:pt>
                      <c:pt idx="44716">
                        <c:v>-9.8736099999999993</c:v>
                      </c:pt>
                      <c:pt idx="44717">
                        <c:v>-9.8815799999999996</c:v>
                      </c:pt>
                      <c:pt idx="44718">
                        <c:v>-9.8895510000000009</c:v>
                      </c:pt>
                      <c:pt idx="44719">
                        <c:v>-9.8975220000000004</c:v>
                      </c:pt>
                      <c:pt idx="44720">
                        <c:v>-9.9054929999999999</c:v>
                      </c:pt>
                      <c:pt idx="44721">
                        <c:v>-9.9134650000000004</c:v>
                      </c:pt>
                      <c:pt idx="44722">
                        <c:v>-9.9214350000000007</c:v>
                      </c:pt>
                      <c:pt idx="44723">
                        <c:v>-9.9294060000000002</c:v>
                      </c:pt>
                      <c:pt idx="44724">
                        <c:v>-9.9373769999999997</c:v>
                      </c:pt>
                      <c:pt idx="44725">
                        <c:v>-9.9453479999999992</c:v>
                      </c:pt>
                      <c:pt idx="44726">
                        <c:v>-9.9533199999999997</c:v>
                      </c:pt>
                      <c:pt idx="44727">
                        <c:v>-9.96129</c:v>
                      </c:pt>
                      <c:pt idx="44728">
                        <c:v>-9.9692609999999995</c:v>
                      </c:pt>
                      <c:pt idx="44729">
                        <c:v>-9.9772320000000008</c:v>
                      </c:pt>
                      <c:pt idx="44730">
                        <c:v>-9.9852039999999995</c:v>
                      </c:pt>
                      <c:pt idx="44731">
                        <c:v>-9.9931750000000008</c:v>
                      </c:pt>
                      <c:pt idx="44732">
                        <c:v>-10.001150000000001</c:v>
                      </c:pt>
                      <c:pt idx="44733">
                        <c:v>-10.009119999999999</c:v>
                      </c:pt>
                      <c:pt idx="44734">
                        <c:v>-10.01709</c:v>
                      </c:pt>
                      <c:pt idx="44735">
                        <c:v>-10.02506</c:v>
                      </c:pt>
                      <c:pt idx="44736">
                        <c:v>-10.03303</c:v>
                      </c:pt>
                      <c:pt idx="44737">
                        <c:v>-10.041</c:v>
                      </c:pt>
                      <c:pt idx="44738">
                        <c:v>-10.048970000000001</c:v>
                      </c:pt>
                      <c:pt idx="44739">
                        <c:v>-10.056940000000001</c:v>
                      </c:pt>
                      <c:pt idx="44740">
                        <c:v>-10.064909999999999</c:v>
                      </c:pt>
                      <c:pt idx="44741">
                        <c:v>-10.07288</c:v>
                      </c:pt>
                      <c:pt idx="44742">
                        <c:v>-10.080859999999999</c:v>
                      </c:pt>
                      <c:pt idx="44743">
                        <c:v>-10.08883</c:v>
                      </c:pt>
                      <c:pt idx="44744">
                        <c:v>-10.0968</c:v>
                      </c:pt>
                      <c:pt idx="44745">
                        <c:v>-10.10477</c:v>
                      </c:pt>
                      <c:pt idx="44746">
                        <c:v>-10.112740000000001</c:v>
                      </c:pt>
                      <c:pt idx="44747">
                        <c:v>-10.120710000000001</c:v>
                      </c:pt>
                      <c:pt idx="44748">
                        <c:v>-10.128679999999999</c:v>
                      </c:pt>
                      <c:pt idx="44749">
                        <c:v>-10.136649999999999</c:v>
                      </c:pt>
                      <c:pt idx="44750">
                        <c:v>-10.14462</c:v>
                      </c:pt>
                      <c:pt idx="44751">
                        <c:v>-10.15259</c:v>
                      </c:pt>
                      <c:pt idx="44752">
                        <c:v>-10.16057</c:v>
                      </c:pt>
                      <c:pt idx="44753">
                        <c:v>-10.16854</c:v>
                      </c:pt>
                      <c:pt idx="44754">
                        <c:v>-10.17651</c:v>
                      </c:pt>
                      <c:pt idx="44755">
                        <c:v>-10.184480000000001</c:v>
                      </c:pt>
                      <c:pt idx="44756">
                        <c:v>-10.192449999999999</c:v>
                      </c:pt>
                      <c:pt idx="44757">
                        <c:v>-10.200419999999999</c:v>
                      </c:pt>
                      <c:pt idx="44758">
                        <c:v>-10.20839</c:v>
                      </c:pt>
                      <c:pt idx="44759">
                        <c:v>-10.21636</c:v>
                      </c:pt>
                      <c:pt idx="44760">
                        <c:v>-10.22433</c:v>
                      </c:pt>
                      <c:pt idx="44761">
                        <c:v>-10.2323</c:v>
                      </c:pt>
                      <c:pt idx="44762">
                        <c:v>-10.24028</c:v>
                      </c:pt>
                      <c:pt idx="44763">
                        <c:v>-10.248250000000001</c:v>
                      </c:pt>
                      <c:pt idx="44764">
                        <c:v>-10.256220000000001</c:v>
                      </c:pt>
                      <c:pt idx="44765">
                        <c:v>-10.264189999999999</c:v>
                      </c:pt>
                      <c:pt idx="44766">
                        <c:v>-10.27216</c:v>
                      </c:pt>
                      <c:pt idx="44767">
                        <c:v>-10.28013</c:v>
                      </c:pt>
                      <c:pt idx="44768">
                        <c:v>-10.2881</c:v>
                      </c:pt>
                      <c:pt idx="44769">
                        <c:v>-10.29607</c:v>
                      </c:pt>
                      <c:pt idx="44770">
                        <c:v>-10.304040000000001</c:v>
                      </c:pt>
                      <c:pt idx="44771">
                        <c:v>-10.312010000000001</c:v>
                      </c:pt>
                      <c:pt idx="44772">
                        <c:v>-10.319990000000001</c:v>
                      </c:pt>
                      <c:pt idx="44773">
                        <c:v>-10.327959999999999</c:v>
                      </c:pt>
                      <c:pt idx="44774">
                        <c:v>-10.335929999999999</c:v>
                      </c:pt>
                      <c:pt idx="44775">
                        <c:v>-10.3439</c:v>
                      </c:pt>
                      <c:pt idx="44776">
                        <c:v>-10.35187</c:v>
                      </c:pt>
                      <c:pt idx="44777">
                        <c:v>-10.35984</c:v>
                      </c:pt>
                      <c:pt idx="44778">
                        <c:v>-10.36781</c:v>
                      </c:pt>
                      <c:pt idx="44779">
                        <c:v>-10.375780000000001</c:v>
                      </c:pt>
                      <c:pt idx="44780">
                        <c:v>-10.383749999999999</c:v>
                      </c:pt>
                      <c:pt idx="44781">
                        <c:v>-10.391719999999999</c:v>
                      </c:pt>
                      <c:pt idx="44782">
                        <c:v>-10.399699999999999</c:v>
                      </c:pt>
                      <c:pt idx="44783">
                        <c:v>-10.40767</c:v>
                      </c:pt>
                      <c:pt idx="44784">
                        <c:v>-10.41564</c:v>
                      </c:pt>
                      <c:pt idx="44785">
                        <c:v>-10.42361</c:v>
                      </c:pt>
                      <c:pt idx="44786">
                        <c:v>-10.43158</c:v>
                      </c:pt>
                      <c:pt idx="44787">
                        <c:v>-10.439550000000001</c:v>
                      </c:pt>
                      <c:pt idx="44788">
                        <c:v>-10.447520000000001</c:v>
                      </c:pt>
                      <c:pt idx="44789">
                        <c:v>-10.455489999999999</c:v>
                      </c:pt>
                      <c:pt idx="44790">
                        <c:v>-10.46346</c:v>
                      </c:pt>
                      <c:pt idx="44791">
                        <c:v>-10.471439999999999</c:v>
                      </c:pt>
                      <c:pt idx="44792">
                        <c:v>-10.47941</c:v>
                      </c:pt>
                      <c:pt idx="44793">
                        <c:v>-10.48738</c:v>
                      </c:pt>
                      <c:pt idx="44794">
                        <c:v>-10.49535</c:v>
                      </c:pt>
                      <c:pt idx="44795">
                        <c:v>-10.50332</c:v>
                      </c:pt>
                      <c:pt idx="44796">
                        <c:v>-10.511290000000001</c:v>
                      </c:pt>
                      <c:pt idx="44797">
                        <c:v>-10.519259999999999</c:v>
                      </c:pt>
                      <c:pt idx="44798">
                        <c:v>-10.527229999999999</c:v>
                      </c:pt>
                      <c:pt idx="44799">
                        <c:v>-10.5352</c:v>
                      </c:pt>
                      <c:pt idx="44800">
                        <c:v>-10.54317</c:v>
                      </c:pt>
                      <c:pt idx="44801">
                        <c:v>-10.55115</c:v>
                      </c:pt>
                      <c:pt idx="44802">
                        <c:v>-10.55912</c:v>
                      </c:pt>
                      <c:pt idx="44803">
                        <c:v>-10.56709</c:v>
                      </c:pt>
                      <c:pt idx="44804">
                        <c:v>-10.575060000000001</c:v>
                      </c:pt>
                      <c:pt idx="44805">
                        <c:v>-10.583030000000001</c:v>
                      </c:pt>
                      <c:pt idx="44806">
                        <c:v>-10.590999999999999</c:v>
                      </c:pt>
                      <c:pt idx="44807">
                        <c:v>-10.59897</c:v>
                      </c:pt>
                      <c:pt idx="44808">
                        <c:v>-10.60694</c:v>
                      </c:pt>
                      <c:pt idx="44809">
                        <c:v>-10.61491</c:v>
                      </c:pt>
                      <c:pt idx="44810">
                        <c:v>-10.62288</c:v>
                      </c:pt>
                      <c:pt idx="44811">
                        <c:v>-10.63086</c:v>
                      </c:pt>
                      <c:pt idx="44812">
                        <c:v>-10.63883</c:v>
                      </c:pt>
                      <c:pt idx="44813">
                        <c:v>-10.646800000000001</c:v>
                      </c:pt>
                      <c:pt idx="44814">
                        <c:v>-10.654769999999999</c:v>
                      </c:pt>
                      <c:pt idx="44815">
                        <c:v>-10.662739999999999</c:v>
                      </c:pt>
                      <c:pt idx="44816">
                        <c:v>-10.67071</c:v>
                      </c:pt>
                      <c:pt idx="44817">
                        <c:v>-10.67868</c:v>
                      </c:pt>
                      <c:pt idx="44818">
                        <c:v>-10.68665</c:v>
                      </c:pt>
                      <c:pt idx="44819">
                        <c:v>-10.69462</c:v>
                      </c:pt>
                      <c:pt idx="44820">
                        <c:v>-10.702590000000001</c:v>
                      </c:pt>
                      <c:pt idx="44821">
                        <c:v>-10.710570000000001</c:v>
                      </c:pt>
                      <c:pt idx="44822">
                        <c:v>-10.718540000000001</c:v>
                      </c:pt>
                      <c:pt idx="44823">
                        <c:v>-10.726509999999999</c:v>
                      </c:pt>
                      <c:pt idx="44824">
                        <c:v>-10.73448</c:v>
                      </c:pt>
                      <c:pt idx="44825">
                        <c:v>-10.74245</c:v>
                      </c:pt>
                      <c:pt idx="44826">
                        <c:v>-10.75042</c:v>
                      </c:pt>
                      <c:pt idx="44827">
                        <c:v>-10.75839</c:v>
                      </c:pt>
                      <c:pt idx="44828">
                        <c:v>-10.766360000000001</c:v>
                      </c:pt>
                      <c:pt idx="44829">
                        <c:v>-10.774330000000001</c:v>
                      </c:pt>
                      <c:pt idx="44830">
                        <c:v>-10.782299999999999</c:v>
                      </c:pt>
                      <c:pt idx="44831">
                        <c:v>-10.790279999999999</c:v>
                      </c:pt>
                      <c:pt idx="44832">
                        <c:v>-10.798249999999999</c:v>
                      </c:pt>
                      <c:pt idx="44833">
                        <c:v>-10.80622</c:v>
                      </c:pt>
                      <c:pt idx="44834">
                        <c:v>-10.81419</c:v>
                      </c:pt>
                      <c:pt idx="44835">
                        <c:v>-10.82216</c:v>
                      </c:pt>
                      <c:pt idx="44836">
                        <c:v>-10.83013</c:v>
                      </c:pt>
                      <c:pt idx="44837">
                        <c:v>-10.838100000000001</c:v>
                      </c:pt>
                      <c:pt idx="44838">
                        <c:v>-10.846069999999999</c:v>
                      </c:pt>
                      <c:pt idx="44839">
                        <c:v>-10.854039999999999</c:v>
                      </c:pt>
                      <c:pt idx="44840">
                        <c:v>-10.86201</c:v>
                      </c:pt>
                      <c:pt idx="44841">
                        <c:v>-10.86999</c:v>
                      </c:pt>
                      <c:pt idx="44842">
                        <c:v>-10.87796</c:v>
                      </c:pt>
                      <c:pt idx="44843">
                        <c:v>-10.88593</c:v>
                      </c:pt>
                      <c:pt idx="44844">
                        <c:v>-10.8939</c:v>
                      </c:pt>
                      <c:pt idx="44845">
                        <c:v>-10.901870000000001</c:v>
                      </c:pt>
                      <c:pt idx="44846">
                        <c:v>-10.909840000000001</c:v>
                      </c:pt>
                      <c:pt idx="44847">
                        <c:v>-10.917809999999999</c:v>
                      </c:pt>
                      <c:pt idx="44848">
                        <c:v>-10.92578</c:v>
                      </c:pt>
                      <c:pt idx="44849">
                        <c:v>-10.93375</c:v>
                      </c:pt>
                      <c:pt idx="44850">
                        <c:v>-10.94172</c:v>
                      </c:pt>
                      <c:pt idx="44851">
                        <c:v>-10.9497</c:v>
                      </c:pt>
                      <c:pt idx="44852">
                        <c:v>-10.95767</c:v>
                      </c:pt>
                      <c:pt idx="44853">
                        <c:v>-10.96564</c:v>
                      </c:pt>
                      <c:pt idx="44854">
                        <c:v>-10.973610000000001</c:v>
                      </c:pt>
                      <c:pt idx="44855">
                        <c:v>-10.981579999999999</c:v>
                      </c:pt>
                      <c:pt idx="44856">
                        <c:v>-10.989549999999999</c:v>
                      </c:pt>
                      <c:pt idx="44857">
                        <c:v>-10.99752</c:v>
                      </c:pt>
                      <c:pt idx="44858">
                        <c:v>-11.00549</c:v>
                      </c:pt>
                      <c:pt idx="44859">
                        <c:v>-10.99752</c:v>
                      </c:pt>
                      <c:pt idx="44860">
                        <c:v>-10.989549999999999</c:v>
                      </c:pt>
                      <c:pt idx="44861">
                        <c:v>-10.981579999999999</c:v>
                      </c:pt>
                      <c:pt idx="44862">
                        <c:v>-10.973610000000001</c:v>
                      </c:pt>
                      <c:pt idx="44863">
                        <c:v>-10.96564</c:v>
                      </c:pt>
                      <c:pt idx="44864">
                        <c:v>-10.95767</c:v>
                      </c:pt>
                      <c:pt idx="44865">
                        <c:v>-10.9497</c:v>
                      </c:pt>
                      <c:pt idx="44866">
                        <c:v>-10.94172</c:v>
                      </c:pt>
                      <c:pt idx="44867">
                        <c:v>-10.93375</c:v>
                      </c:pt>
                      <c:pt idx="44868">
                        <c:v>-10.92578</c:v>
                      </c:pt>
                      <c:pt idx="44869">
                        <c:v>-10.917809999999999</c:v>
                      </c:pt>
                      <c:pt idx="44870">
                        <c:v>-10.909840000000001</c:v>
                      </c:pt>
                      <c:pt idx="44871">
                        <c:v>-10.901870000000001</c:v>
                      </c:pt>
                      <c:pt idx="44872">
                        <c:v>-10.8939</c:v>
                      </c:pt>
                      <c:pt idx="44873">
                        <c:v>-10.88593</c:v>
                      </c:pt>
                      <c:pt idx="44874">
                        <c:v>-10.87796</c:v>
                      </c:pt>
                      <c:pt idx="44875">
                        <c:v>-10.86999</c:v>
                      </c:pt>
                      <c:pt idx="44876">
                        <c:v>-10.86201</c:v>
                      </c:pt>
                      <c:pt idx="44877">
                        <c:v>-10.854039999999999</c:v>
                      </c:pt>
                      <c:pt idx="44878">
                        <c:v>-10.846069999999999</c:v>
                      </c:pt>
                      <c:pt idx="44879">
                        <c:v>-10.838100000000001</c:v>
                      </c:pt>
                      <c:pt idx="44880">
                        <c:v>-10.83013</c:v>
                      </c:pt>
                      <c:pt idx="44881">
                        <c:v>-10.82216</c:v>
                      </c:pt>
                      <c:pt idx="44882">
                        <c:v>-10.81419</c:v>
                      </c:pt>
                      <c:pt idx="44883">
                        <c:v>-10.80622</c:v>
                      </c:pt>
                      <c:pt idx="44884">
                        <c:v>-10.798249999999999</c:v>
                      </c:pt>
                      <c:pt idx="44885">
                        <c:v>-10.790279999999999</c:v>
                      </c:pt>
                      <c:pt idx="44886">
                        <c:v>-10.782299999999999</c:v>
                      </c:pt>
                      <c:pt idx="44887">
                        <c:v>-10.774330000000001</c:v>
                      </c:pt>
                      <c:pt idx="44888">
                        <c:v>-10.766360000000001</c:v>
                      </c:pt>
                      <c:pt idx="44889">
                        <c:v>-10.75839</c:v>
                      </c:pt>
                      <c:pt idx="44890">
                        <c:v>-10.75042</c:v>
                      </c:pt>
                      <c:pt idx="44891">
                        <c:v>-10.74245</c:v>
                      </c:pt>
                      <c:pt idx="44892">
                        <c:v>-10.73448</c:v>
                      </c:pt>
                      <c:pt idx="44893">
                        <c:v>-10.726509999999999</c:v>
                      </c:pt>
                      <c:pt idx="44894">
                        <c:v>-10.718540000000001</c:v>
                      </c:pt>
                      <c:pt idx="44895">
                        <c:v>-10.710570000000001</c:v>
                      </c:pt>
                      <c:pt idx="44896">
                        <c:v>-10.702590000000001</c:v>
                      </c:pt>
                      <c:pt idx="44897">
                        <c:v>-10.69462</c:v>
                      </c:pt>
                      <c:pt idx="44898">
                        <c:v>-10.68665</c:v>
                      </c:pt>
                      <c:pt idx="44899">
                        <c:v>-10.67868</c:v>
                      </c:pt>
                      <c:pt idx="44900">
                        <c:v>-10.67071</c:v>
                      </c:pt>
                      <c:pt idx="44901">
                        <c:v>-10.662739999999999</c:v>
                      </c:pt>
                      <c:pt idx="44902">
                        <c:v>-10.654769999999999</c:v>
                      </c:pt>
                      <c:pt idx="44903">
                        <c:v>-10.646800000000001</c:v>
                      </c:pt>
                      <c:pt idx="44904">
                        <c:v>-10.63883</c:v>
                      </c:pt>
                      <c:pt idx="44905">
                        <c:v>-10.63086</c:v>
                      </c:pt>
                      <c:pt idx="44906">
                        <c:v>-10.62288</c:v>
                      </c:pt>
                      <c:pt idx="44907">
                        <c:v>-10.61491</c:v>
                      </c:pt>
                      <c:pt idx="44908">
                        <c:v>-10.60694</c:v>
                      </c:pt>
                      <c:pt idx="44909">
                        <c:v>-10.59897</c:v>
                      </c:pt>
                      <c:pt idx="44910">
                        <c:v>-10.590999999999999</c:v>
                      </c:pt>
                      <c:pt idx="44911">
                        <c:v>-10.583030000000001</c:v>
                      </c:pt>
                      <c:pt idx="44912">
                        <c:v>-10.575060000000001</c:v>
                      </c:pt>
                      <c:pt idx="44913">
                        <c:v>-10.56709</c:v>
                      </c:pt>
                      <c:pt idx="44914">
                        <c:v>-10.55912</c:v>
                      </c:pt>
                      <c:pt idx="44915">
                        <c:v>-10.55115</c:v>
                      </c:pt>
                      <c:pt idx="44916">
                        <c:v>-10.54317</c:v>
                      </c:pt>
                      <c:pt idx="44917">
                        <c:v>-10.5352</c:v>
                      </c:pt>
                      <c:pt idx="44918">
                        <c:v>-10.527229999999999</c:v>
                      </c:pt>
                      <c:pt idx="44919">
                        <c:v>-10.519259999999999</c:v>
                      </c:pt>
                      <c:pt idx="44920">
                        <c:v>-10.511290000000001</c:v>
                      </c:pt>
                      <c:pt idx="44921">
                        <c:v>-10.50332</c:v>
                      </c:pt>
                      <c:pt idx="44922">
                        <c:v>-10.49535</c:v>
                      </c:pt>
                      <c:pt idx="44923">
                        <c:v>-10.48738</c:v>
                      </c:pt>
                      <c:pt idx="44924">
                        <c:v>-10.47941</c:v>
                      </c:pt>
                      <c:pt idx="44925">
                        <c:v>-10.471439999999999</c:v>
                      </c:pt>
                      <c:pt idx="44926">
                        <c:v>-10.46346</c:v>
                      </c:pt>
                      <c:pt idx="44927">
                        <c:v>-10.455489999999999</c:v>
                      </c:pt>
                      <c:pt idx="44928">
                        <c:v>-10.447520000000001</c:v>
                      </c:pt>
                      <c:pt idx="44929">
                        <c:v>-10.439550000000001</c:v>
                      </c:pt>
                      <c:pt idx="44930">
                        <c:v>-10.43158</c:v>
                      </c:pt>
                      <c:pt idx="44931">
                        <c:v>-10.42361</c:v>
                      </c:pt>
                      <c:pt idx="44932">
                        <c:v>-10.41564</c:v>
                      </c:pt>
                      <c:pt idx="44933">
                        <c:v>-10.40767</c:v>
                      </c:pt>
                      <c:pt idx="44934">
                        <c:v>-10.399699999999999</c:v>
                      </c:pt>
                      <c:pt idx="44935">
                        <c:v>-10.391719999999999</c:v>
                      </c:pt>
                      <c:pt idx="44936">
                        <c:v>-10.383749999999999</c:v>
                      </c:pt>
                      <c:pt idx="44937">
                        <c:v>-10.375780000000001</c:v>
                      </c:pt>
                      <c:pt idx="44938">
                        <c:v>-10.36781</c:v>
                      </c:pt>
                      <c:pt idx="44939">
                        <c:v>-10.35984</c:v>
                      </c:pt>
                      <c:pt idx="44940">
                        <c:v>-10.35187</c:v>
                      </c:pt>
                      <c:pt idx="44941">
                        <c:v>-10.3439</c:v>
                      </c:pt>
                      <c:pt idx="44942">
                        <c:v>-10.335929999999999</c:v>
                      </c:pt>
                      <c:pt idx="44943">
                        <c:v>-10.327959999999999</c:v>
                      </c:pt>
                      <c:pt idx="44944">
                        <c:v>-10.319990000000001</c:v>
                      </c:pt>
                      <c:pt idx="44945">
                        <c:v>-10.312010000000001</c:v>
                      </c:pt>
                      <c:pt idx="44946">
                        <c:v>-10.304040000000001</c:v>
                      </c:pt>
                      <c:pt idx="44947">
                        <c:v>-10.29607</c:v>
                      </c:pt>
                      <c:pt idx="44948">
                        <c:v>-10.2881</c:v>
                      </c:pt>
                      <c:pt idx="44949">
                        <c:v>-10.28013</c:v>
                      </c:pt>
                      <c:pt idx="44950">
                        <c:v>-10.27216</c:v>
                      </c:pt>
                      <c:pt idx="44951">
                        <c:v>-10.264189999999999</c:v>
                      </c:pt>
                      <c:pt idx="44952">
                        <c:v>-10.256220000000001</c:v>
                      </c:pt>
                      <c:pt idx="44953">
                        <c:v>-10.248250000000001</c:v>
                      </c:pt>
                      <c:pt idx="44954">
                        <c:v>-10.24028</c:v>
                      </c:pt>
                      <c:pt idx="44955">
                        <c:v>-10.2323</c:v>
                      </c:pt>
                      <c:pt idx="44956">
                        <c:v>-10.22433</c:v>
                      </c:pt>
                      <c:pt idx="44957">
                        <c:v>-10.21636</c:v>
                      </c:pt>
                      <c:pt idx="44958">
                        <c:v>-10.20839</c:v>
                      </c:pt>
                      <c:pt idx="44959">
                        <c:v>-10.200419999999999</c:v>
                      </c:pt>
                      <c:pt idx="44960">
                        <c:v>-10.192449999999999</c:v>
                      </c:pt>
                      <c:pt idx="44961">
                        <c:v>-10.184480000000001</c:v>
                      </c:pt>
                      <c:pt idx="44962">
                        <c:v>-10.17651</c:v>
                      </c:pt>
                      <c:pt idx="44963">
                        <c:v>-10.16854</c:v>
                      </c:pt>
                      <c:pt idx="44964">
                        <c:v>-10.16057</c:v>
                      </c:pt>
                      <c:pt idx="44965">
                        <c:v>-10.15259</c:v>
                      </c:pt>
                      <c:pt idx="44966">
                        <c:v>-10.14462</c:v>
                      </c:pt>
                      <c:pt idx="44967">
                        <c:v>-10.136649999999999</c:v>
                      </c:pt>
                      <c:pt idx="44968">
                        <c:v>-10.128679999999999</c:v>
                      </c:pt>
                      <c:pt idx="44969">
                        <c:v>-10.120710000000001</c:v>
                      </c:pt>
                      <c:pt idx="44970">
                        <c:v>-10.112740000000001</c:v>
                      </c:pt>
                      <c:pt idx="44971">
                        <c:v>-10.10477</c:v>
                      </c:pt>
                      <c:pt idx="44972">
                        <c:v>-10.0968</c:v>
                      </c:pt>
                      <c:pt idx="44973">
                        <c:v>-10.08883</c:v>
                      </c:pt>
                      <c:pt idx="44974">
                        <c:v>-10.080859999999999</c:v>
                      </c:pt>
                      <c:pt idx="44975">
                        <c:v>-10.07288</c:v>
                      </c:pt>
                      <c:pt idx="44976">
                        <c:v>-10.064909999999999</c:v>
                      </c:pt>
                      <c:pt idx="44977">
                        <c:v>-10.056940000000001</c:v>
                      </c:pt>
                      <c:pt idx="44978">
                        <c:v>-10.048970000000001</c:v>
                      </c:pt>
                      <c:pt idx="44979">
                        <c:v>-10.041</c:v>
                      </c:pt>
                      <c:pt idx="44980">
                        <c:v>-10.03303</c:v>
                      </c:pt>
                      <c:pt idx="44981">
                        <c:v>-10.02506</c:v>
                      </c:pt>
                      <c:pt idx="44982">
                        <c:v>-10.01709</c:v>
                      </c:pt>
                      <c:pt idx="44983">
                        <c:v>-10.009119999999999</c:v>
                      </c:pt>
                      <c:pt idx="44984">
                        <c:v>-10.001150000000001</c:v>
                      </c:pt>
                      <c:pt idx="44985">
                        <c:v>-9.9931750000000008</c:v>
                      </c:pt>
                      <c:pt idx="44986">
                        <c:v>-9.9852039999999995</c:v>
                      </c:pt>
                      <c:pt idx="44987">
                        <c:v>-9.9772320000000008</c:v>
                      </c:pt>
                      <c:pt idx="44988">
                        <c:v>-9.9692609999999995</c:v>
                      </c:pt>
                      <c:pt idx="44989">
                        <c:v>-9.96129</c:v>
                      </c:pt>
                      <c:pt idx="44990">
                        <c:v>-9.9533199999999997</c:v>
                      </c:pt>
                      <c:pt idx="44991">
                        <c:v>-9.9453479999999992</c:v>
                      </c:pt>
                      <c:pt idx="44992">
                        <c:v>-9.9373769999999997</c:v>
                      </c:pt>
                      <c:pt idx="44993">
                        <c:v>-9.9294060000000002</c:v>
                      </c:pt>
                      <c:pt idx="44994">
                        <c:v>-9.9214350000000007</c:v>
                      </c:pt>
                      <c:pt idx="44995">
                        <c:v>-9.9134650000000004</c:v>
                      </c:pt>
                      <c:pt idx="44996">
                        <c:v>-9.9054929999999999</c:v>
                      </c:pt>
                      <c:pt idx="44997">
                        <c:v>-9.8975220000000004</c:v>
                      </c:pt>
                      <c:pt idx="44998">
                        <c:v>-9.8895510000000009</c:v>
                      </c:pt>
                      <c:pt idx="44999">
                        <c:v>-9.8815799999999996</c:v>
                      </c:pt>
                      <c:pt idx="45000">
                        <c:v>-9.8736099999999993</c:v>
                      </c:pt>
                      <c:pt idx="45001">
                        <c:v>-9.8656380000000006</c:v>
                      </c:pt>
                      <c:pt idx="45002">
                        <c:v>-9.8576669999999993</c:v>
                      </c:pt>
                      <c:pt idx="45003">
                        <c:v>-9.8496959999999998</c:v>
                      </c:pt>
                      <c:pt idx="45004">
                        <c:v>-9.8417250000000003</c:v>
                      </c:pt>
                      <c:pt idx="45005">
                        <c:v>-9.8337540000000008</c:v>
                      </c:pt>
                      <c:pt idx="45006">
                        <c:v>-9.8257829999999995</c:v>
                      </c:pt>
                      <c:pt idx="45007">
                        <c:v>-9.817812</c:v>
                      </c:pt>
                      <c:pt idx="45008">
                        <c:v>-9.8098410000000005</c:v>
                      </c:pt>
                      <c:pt idx="45009">
                        <c:v>-9.8018699999999992</c:v>
                      </c:pt>
                      <c:pt idx="45010">
                        <c:v>-9.7938989999999997</c:v>
                      </c:pt>
                      <c:pt idx="45011">
                        <c:v>-9.7859280000000002</c:v>
                      </c:pt>
                      <c:pt idx="45012">
                        <c:v>-9.7779570000000007</c:v>
                      </c:pt>
                      <c:pt idx="45013">
                        <c:v>-9.7699859999999994</c:v>
                      </c:pt>
                      <c:pt idx="45014">
                        <c:v>-9.7620149999999999</c:v>
                      </c:pt>
                      <c:pt idx="45015">
                        <c:v>-9.7540440000000004</c:v>
                      </c:pt>
                      <c:pt idx="45016">
                        <c:v>-9.7460730000000009</c:v>
                      </c:pt>
                      <c:pt idx="45017">
                        <c:v>-9.7381019999999996</c:v>
                      </c:pt>
                      <c:pt idx="45018">
                        <c:v>-9.7301310000000001</c:v>
                      </c:pt>
                      <c:pt idx="45019">
                        <c:v>-9.7221589999999996</c:v>
                      </c:pt>
                      <c:pt idx="45020">
                        <c:v>-9.7141889999999993</c:v>
                      </c:pt>
                      <c:pt idx="45021">
                        <c:v>-9.7062179999999998</c:v>
                      </c:pt>
                      <c:pt idx="45022">
                        <c:v>-9.6982470000000003</c:v>
                      </c:pt>
                      <c:pt idx="45023">
                        <c:v>-9.6902760000000008</c:v>
                      </c:pt>
                      <c:pt idx="45024">
                        <c:v>-9.6823040000000002</c:v>
                      </c:pt>
                      <c:pt idx="45025">
                        <c:v>-9.674334</c:v>
                      </c:pt>
                      <c:pt idx="45026">
                        <c:v>-9.6663630000000005</c:v>
                      </c:pt>
                      <c:pt idx="45027">
                        <c:v>-9.6583919999999992</c:v>
                      </c:pt>
                      <c:pt idx="45028">
                        <c:v>-9.6504209999999997</c:v>
                      </c:pt>
                      <c:pt idx="45029">
                        <c:v>-9.6424489999999992</c:v>
                      </c:pt>
                      <c:pt idx="45030">
                        <c:v>-9.6344790000000007</c:v>
                      </c:pt>
                      <c:pt idx="45031">
                        <c:v>-9.6265079999999994</c:v>
                      </c:pt>
                      <c:pt idx="45032">
                        <c:v>-9.6185369999999999</c:v>
                      </c:pt>
                      <c:pt idx="45033">
                        <c:v>-9.6105649999999994</c:v>
                      </c:pt>
                      <c:pt idx="45034">
                        <c:v>-9.6025939999999999</c:v>
                      </c:pt>
                      <c:pt idx="45035">
                        <c:v>-9.5946239999999996</c:v>
                      </c:pt>
                      <c:pt idx="45036">
                        <c:v>-9.5866530000000001</c:v>
                      </c:pt>
                      <c:pt idx="45037">
                        <c:v>-9.5786820000000006</c:v>
                      </c:pt>
                      <c:pt idx="45038">
                        <c:v>-9.5707100000000001</c:v>
                      </c:pt>
                      <c:pt idx="45039">
                        <c:v>-9.5627390000000005</c:v>
                      </c:pt>
                      <c:pt idx="45040">
                        <c:v>-9.5547690000000003</c:v>
                      </c:pt>
                      <c:pt idx="45041">
                        <c:v>-9.5467980000000008</c:v>
                      </c:pt>
                      <c:pt idx="45042">
                        <c:v>-9.5388269999999995</c:v>
                      </c:pt>
                      <c:pt idx="45043">
                        <c:v>-9.5308550000000007</c:v>
                      </c:pt>
                      <c:pt idx="45044">
                        <c:v>-9.5228839999999995</c:v>
                      </c:pt>
                      <c:pt idx="45045">
                        <c:v>-9.5149139999999992</c:v>
                      </c:pt>
                      <c:pt idx="45046">
                        <c:v>-9.5069429999999997</c:v>
                      </c:pt>
                      <c:pt idx="45047">
                        <c:v>-9.4989709999999992</c:v>
                      </c:pt>
                      <c:pt idx="45048">
                        <c:v>-9.4909999999999997</c:v>
                      </c:pt>
                      <c:pt idx="45049">
                        <c:v>-9.4830290000000002</c:v>
                      </c:pt>
                      <c:pt idx="45050">
                        <c:v>-9.4750589999999999</c:v>
                      </c:pt>
                      <c:pt idx="45051">
                        <c:v>-9.4670880000000004</c:v>
                      </c:pt>
                      <c:pt idx="45052">
                        <c:v>-9.4591159999999999</c:v>
                      </c:pt>
                      <c:pt idx="45053">
                        <c:v>-9.4511450000000004</c:v>
                      </c:pt>
                      <c:pt idx="45054">
                        <c:v>-9.4431740000000008</c:v>
                      </c:pt>
                      <c:pt idx="45055">
                        <c:v>-9.4352040000000006</c:v>
                      </c:pt>
                      <c:pt idx="45056">
                        <c:v>-9.4272329999999993</c:v>
                      </c:pt>
                      <c:pt idx="45057">
                        <c:v>-9.4192610000000005</c:v>
                      </c:pt>
                      <c:pt idx="45058">
                        <c:v>-9.4112899999999993</c:v>
                      </c:pt>
                      <c:pt idx="45059">
                        <c:v>-9.4033189999999998</c:v>
                      </c:pt>
                      <c:pt idx="45060">
                        <c:v>-9.3953489999999995</c:v>
                      </c:pt>
                      <c:pt idx="45061">
                        <c:v>-9.3873770000000007</c:v>
                      </c:pt>
                      <c:pt idx="45062">
                        <c:v>-9.3794059999999995</c:v>
                      </c:pt>
                      <c:pt idx="45063">
                        <c:v>-9.371435</c:v>
                      </c:pt>
                      <c:pt idx="45064">
                        <c:v>-9.3634640000000005</c:v>
                      </c:pt>
                      <c:pt idx="45065">
                        <c:v>-9.3554940000000002</c:v>
                      </c:pt>
                      <c:pt idx="45066">
                        <c:v>-9.3475219999999997</c:v>
                      </c:pt>
                      <c:pt idx="45067">
                        <c:v>-9.3395510000000002</c:v>
                      </c:pt>
                      <c:pt idx="45068">
                        <c:v>-9.3315800000000007</c:v>
                      </c:pt>
                      <c:pt idx="45069">
                        <c:v>-9.3236089999999994</c:v>
                      </c:pt>
                      <c:pt idx="45070">
                        <c:v>-9.3156389999999991</c:v>
                      </c:pt>
                      <c:pt idx="45071">
                        <c:v>-9.3076670000000004</c:v>
                      </c:pt>
                      <c:pt idx="45072">
                        <c:v>-9.2996960000000009</c:v>
                      </c:pt>
                      <c:pt idx="45073">
                        <c:v>-9.2917249999999996</c:v>
                      </c:pt>
                      <c:pt idx="45074">
                        <c:v>-9.2837540000000001</c:v>
                      </c:pt>
                      <c:pt idx="45075">
                        <c:v>-9.2757830000000006</c:v>
                      </c:pt>
                      <c:pt idx="45076">
                        <c:v>-9.2678119999999993</c:v>
                      </c:pt>
                      <c:pt idx="45077">
                        <c:v>-9.2598409999999998</c:v>
                      </c:pt>
                      <c:pt idx="45078">
                        <c:v>-9.2518700000000003</c:v>
                      </c:pt>
                      <c:pt idx="45079">
                        <c:v>-9.2438990000000008</c:v>
                      </c:pt>
                      <c:pt idx="45080">
                        <c:v>-9.2359279999999995</c:v>
                      </c:pt>
                      <c:pt idx="45081">
                        <c:v>-9.227957</c:v>
                      </c:pt>
                      <c:pt idx="45082">
                        <c:v>-9.2199860000000005</c:v>
                      </c:pt>
                      <c:pt idx="45083">
                        <c:v>-9.2120149999999992</c:v>
                      </c:pt>
                      <c:pt idx="45084">
                        <c:v>-9.2040439999999997</c:v>
                      </c:pt>
                      <c:pt idx="45085">
                        <c:v>-9.1960730000000002</c:v>
                      </c:pt>
                      <c:pt idx="45086">
                        <c:v>-9.1881020000000007</c:v>
                      </c:pt>
                      <c:pt idx="45087">
                        <c:v>-9.1801309999999994</c:v>
                      </c:pt>
                      <c:pt idx="45088">
                        <c:v>-9.1721599999999999</c:v>
                      </c:pt>
                      <c:pt idx="45089">
                        <c:v>-9.1641879999999993</c:v>
                      </c:pt>
                      <c:pt idx="45090">
                        <c:v>-9.1562180000000009</c:v>
                      </c:pt>
                      <c:pt idx="45091">
                        <c:v>-9.1482469999999996</c:v>
                      </c:pt>
                      <c:pt idx="45092">
                        <c:v>-9.1402760000000001</c:v>
                      </c:pt>
                      <c:pt idx="45093">
                        <c:v>-9.1323050000000006</c:v>
                      </c:pt>
                      <c:pt idx="45094">
                        <c:v>-9.124333</c:v>
                      </c:pt>
                      <c:pt idx="45095">
                        <c:v>-9.1163629999999998</c:v>
                      </c:pt>
                      <c:pt idx="45096">
                        <c:v>-9.1083920000000003</c:v>
                      </c:pt>
                      <c:pt idx="45097">
                        <c:v>-9.1004210000000008</c:v>
                      </c:pt>
                      <c:pt idx="45098">
                        <c:v>-9.0924499999999995</c:v>
                      </c:pt>
                      <c:pt idx="45099">
                        <c:v>-9.0844780000000007</c:v>
                      </c:pt>
                      <c:pt idx="45100">
                        <c:v>-9.0765080000000005</c:v>
                      </c:pt>
                      <c:pt idx="45101">
                        <c:v>-9.0685369999999992</c:v>
                      </c:pt>
                      <c:pt idx="45102">
                        <c:v>-9.0605659999999997</c:v>
                      </c:pt>
                      <c:pt idx="45103">
                        <c:v>-9.0525939999999991</c:v>
                      </c:pt>
                      <c:pt idx="45104">
                        <c:v>-9.0446229999999996</c:v>
                      </c:pt>
                      <c:pt idx="45105">
                        <c:v>-9.0366529999999994</c:v>
                      </c:pt>
                      <c:pt idx="45106">
                        <c:v>-9.0286819999999999</c:v>
                      </c:pt>
                      <c:pt idx="45107">
                        <c:v>-9.0207110000000004</c:v>
                      </c:pt>
                      <c:pt idx="45108">
                        <c:v>-9.0127389999999998</c:v>
                      </c:pt>
                      <c:pt idx="45109">
                        <c:v>-9.0047680000000003</c:v>
                      </c:pt>
                      <c:pt idx="45110">
                        <c:v>-8.9967980000000001</c:v>
                      </c:pt>
                      <c:pt idx="45111">
                        <c:v>-8.9888270000000006</c:v>
                      </c:pt>
                      <c:pt idx="45112">
                        <c:v>-8.9808559999999993</c:v>
                      </c:pt>
                      <c:pt idx="45113">
                        <c:v>-8.9728840000000005</c:v>
                      </c:pt>
                      <c:pt idx="45114">
                        <c:v>-8.9649129999999992</c:v>
                      </c:pt>
                      <c:pt idx="45115">
                        <c:v>-8.9569430000000008</c:v>
                      </c:pt>
                      <c:pt idx="45116">
                        <c:v>-8.9489719999999995</c:v>
                      </c:pt>
                      <c:pt idx="45117">
                        <c:v>-8.9410000000000007</c:v>
                      </c:pt>
                      <c:pt idx="45118">
                        <c:v>-8.9330289999999994</c:v>
                      </c:pt>
                      <c:pt idx="45119">
                        <c:v>-8.9250579999999999</c:v>
                      </c:pt>
                      <c:pt idx="45120">
                        <c:v>-8.9170879999999997</c:v>
                      </c:pt>
                      <c:pt idx="45121">
                        <c:v>-8.9091170000000002</c:v>
                      </c:pt>
                      <c:pt idx="45122">
                        <c:v>-8.9011449999999996</c:v>
                      </c:pt>
                      <c:pt idx="45123">
                        <c:v>-8.8931740000000001</c:v>
                      </c:pt>
                      <c:pt idx="45124">
                        <c:v>-8.8852030000000006</c:v>
                      </c:pt>
                      <c:pt idx="45125">
                        <c:v>-8.8772330000000004</c:v>
                      </c:pt>
                      <c:pt idx="45126">
                        <c:v>-8.8692620000000009</c:v>
                      </c:pt>
                      <c:pt idx="45127">
                        <c:v>-8.8612900000000003</c:v>
                      </c:pt>
                      <c:pt idx="45128">
                        <c:v>-8.8533190000000008</c:v>
                      </c:pt>
                      <c:pt idx="45129">
                        <c:v>-8.8453479999999995</c:v>
                      </c:pt>
                      <c:pt idx="45130">
                        <c:v>-8.8373779999999993</c:v>
                      </c:pt>
                      <c:pt idx="45131">
                        <c:v>-8.8294060000000005</c:v>
                      </c:pt>
                      <c:pt idx="45132">
                        <c:v>-8.8214349999999992</c:v>
                      </c:pt>
                      <c:pt idx="45133">
                        <c:v>-8.8134639999999997</c:v>
                      </c:pt>
                      <c:pt idx="45134">
                        <c:v>-8.8054930000000002</c:v>
                      </c:pt>
                      <c:pt idx="45135">
                        <c:v>-8.797523</c:v>
                      </c:pt>
                      <c:pt idx="45136">
                        <c:v>-8.7895509999999994</c:v>
                      </c:pt>
                      <c:pt idx="45137">
                        <c:v>-8.7815799999999999</c:v>
                      </c:pt>
                      <c:pt idx="45138">
                        <c:v>-8.7736090000000004</c:v>
                      </c:pt>
                      <c:pt idx="45139">
                        <c:v>-8.7656379999999992</c:v>
                      </c:pt>
                      <c:pt idx="45140">
                        <c:v>-8.7576680000000007</c:v>
                      </c:pt>
                      <c:pt idx="45141">
                        <c:v>-8.7496960000000001</c:v>
                      </c:pt>
                      <c:pt idx="45142">
                        <c:v>-8.7417250000000006</c:v>
                      </c:pt>
                      <c:pt idx="45143">
                        <c:v>-8.7337539999999994</c:v>
                      </c:pt>
                      <c:pt idx="45144">
                        <c:v>-8.7257829999999998</c:v>
                      </c:pt>
                      <c:pt idx="45145">
                        <c:v>-8.7178120000000003</c:v>
                      </c:pt>
                      <c:pt idx="45146">
                        <c:v>-8.7098410000000008</c:v>
                      </c:pt>
                      <c:pt idx="45147">
                        <c:v>-8.7018699999999995</c:v>
                      </c:pt>
                      <c:pt idx="45148">
                        <c:v>-8.693899</c:v>
                      </c:pt>
                      <c:pt idx="45149">
                        <c:v>-8.6859280000000005</c:v>
                      </c:pt>
                      <c:pt idx="45150">
                        <c:v>-8.6779569999999993</c:v>
                      </c:pt>
                      <c:pt idx="45151">
                        <c:v>-8.6699859999999997</c:v>
                      </c:pt>
                      <c:pt idx="45152">
                        <c:v>-8.6620150000000002</c:v>
                      </c:pt>
                      <c:pt idx="45153">
                        <c:v>-8.6540440000000007</c:v>
                      </c:pt>
                      <c:pt idx="45154">
                        <c:v>-8.6460729999999995</c:v>
                      </c:pt>
                      <c:pt idx="45155">
                        <c:v>-8.6381019999999999</c:v>
                      </c:pt>
                      <c:pt idx="45156">
                        <c:v>-8.6301310000000004</c:v>
                      </c:pt>
                      <c:pt idx="45157">
                        <c:v>-8.6221599999999992</c:v>
                      </c:pt>
                      <c:pt idx="45158">
                        <c:v>-8.6141889999999997</c:v>
                      </c:pt>
                      <c:pt idx="45159">
                        <c:v>-8.6062169999999991</c:v>
                      </c:pt>
                      <c:pt idx="45160">
                        <c:v>-8.5982470000000006</c:v>
                      </c:pt>
                      <c:pt idx="45161">
                        <c:v>-8.5902759999999994</c:v>
                      </c:pt>
                      <c:pt idx="45162">
                        <c:v>-8.5823049999999999</c:v>
                      </c:pt>
                      <c:pt idx="45163">
                        <c:v>-8.5743340000000003</c:v>
                      </c:pt>
                      <c:pt idx="45164">
                        <c:v>-8.5663619999999998</c:v>
                      </c:pt>
                      <c:pt idx="45165">
                        <c:v>-8.5583919999999996</c:v>
                      </c:pt>
                      <c:pt idx="45166">
                        <c:v>-8.550421</c:v>
                      </c:pt>
                      <c:pt idx="45167">
                        <c:v>-8.5424500000000005</c:v>
                      </c:pt>
                      <c:pt idx="45168">
                        <c:v>-8.5344789999999993</c:v>
                      </c:pt>
                      <c:pt idx="45169">
                        <c:v>-8.5265070000000005</c:v>
                      </c:pt>
                      <c:pt idx="45170">
                        <c:v>-8.5185370000000002</c:v>
                      </c:pt>
                      <c:pt idx="45171">
                        <c:v>-8.5105660000000007</c:v>
                      </c:pt>
                      <c:pt idx="45172">
                        <c:v>-8.5025949999999995</c:v>
                      </c:pt>
                      <c:pt idx="45173">
                        <c:v>-8.4946230000000007</c:v>
                      </c:pt>
                      <c:pt idx="45174">
                        <c:v>-8.4866519999999994</c:v>
                      </c:pt>
                      <c:pt idx="45175">
                        <c:v>-8.4786819999999992</c:v>
                      </c:pt>
                      <c:pt idx="45176">
                        <c:v>-8.4707109999999997</c:v>
                      </c:pt>
                      <c:pt idx="45177">
                        <c:v>-8.4627400000000002</c:v>
                      </c:pt>
                      <c:pt idx="45178">
                        <c:v>-8.4547679999999996</c:v>
                      </c:pt>
                      <c:pt idx="45179">
                        <c:v>-8.4467970000000001</c:v>
                      </c:pt>
                      <c:pt idx="45180">
                        <c:v>-8.4388269999999999</c:v>
                      </c:pt>
                      <c:pt idx="45181">
                        <c:v>-8.4308560000000003</c:v>
                      </c:pt>
                      <c:pt idx="45182">
                        <c:v>-8.4228850000000008</c:v>
                      </c:pt>
                      <c:pt idx="45183">
                        <c:v>-8.4149130000000003</c:v>
                      </c:pt>
                      <c:pt idx="45184">
                        <c:v>-8.4069420000000008</c:v>
                      </c:pt>
                      <c:pt idx="45185">
                        <c:v>-8.3989720000000005</c:v>
                      </c:pt>
                      <c:pt idx="45186">
                        <c:v>-8.3910009999999993</c:v>
                      </c:pt>
                      <c:pt idx="45187">
                        <c:v>-8.3830290000000005</c:v>
                      </c:pt>
                      <c:pt idx="45188">
                        <c:v>-8.3750579999999992</c:v>
                      </c:pt>
                      <c:pt idx="45189">
                        <c:v>-8.3670869999999997</c:v>
                      </c:pt>
                      <c:pt idx="45190">
                        <c:v>-8.3591169999999995</c:v>
                      </c:pt>
                      <c:pt idx="45191">
                        <c:v>-8.351146</c:v>
                      </c:pt>
                      <c:pt idx="45192">
                        <c:v>-8.3431739999999994</c:v>
                      </c:pt>
                      <c:pt idx="45193">
                        <c:v>-8.3352029999999999</c:v>
                      </c:pt>
                      <c:pt idx="45194">
                        <c:v>-8.3272320000000004</c:v>
                      </c:pt>
                      <c:pt idx="45195">
                        <c:v>-8.3192620000000002</c:v>
                      </c:pt>
                      <c:pt idx="45196">
                        <c:v>-8.3112899999999996</c:v>
                      </c:pt>
                      <c:pt idx="45197">
                        <c:v>-8.3033190000000001</c:v>
                      </c:pt>
                      <c:pt idx="45198">
                        <c:v>-8.2953480000000006</c:v>
                      </c:pt>
                      <c:pt idx="45199">
                        <c:v>-8.2873769999999993</c:v>
                      </c:pt>
                      <c:pt idx="45200">
                        <c:v>-8.2794070000000008</c:v>
                      </c:pt>
                      <c:pt idx="45201">
                        <c:v>-8.2714350000000003</c:v>
                      </c:pt>
                      <c:pt idx="45202">
                        <c:v>-8.2634640000000008</c:v>
                      </c:pt>
                      <c:pt idx="45203">
                        <c:v>-8.2554929999999995</c:v>
                      </c:pt>
                      <c:pt idx="45204">
                        <c:v>-8.247522</c:v>
                      </c:pt>
                      <c:pt idx="45205">
                        <c:v>-8.2395519999999998</c:v>
                      </c:pt>
                      <c:pt idx="45206">
                        <c:v>-8.2315799999999992</c:v>
                      </c:pt>
                      <c:pt idx="45207">
                        <c:v>-8.2236089999999997</c:v>
                      </c:pt>
                      <c:pt idx="45208">
                        <c:v>-8.2156380000000002</c:v>
                      </c:pt>
                      <c:pt idx="45209">
                        <c:v>-8.2076670000000007</c:v>
                      </c:pt>
                      <c:pt idx="45210">
                        <c:v>-8.1996959999999994</c:v>
                      </c:pt>
                      <c:pt idx="45211">
                        <c:v>-8.1917249999999999</c:v>
                      </c:pt>
                      <c:pt idx="45212">
                        <c:v>-8.1837540000000004</c:v>
                      </c:pt>
                      <c:pt idx="45213">
                        <c:v>-8.1757829999999991</c:v>
                      </c:pt>
                      <c:pt idx="45214">
                        <c:v>-8.1678119999999996</c:v>
                      </c:pt>
                      <c:pt idx="45215">
                        <c:v>-8.1598410000000001</c:v>
                      </c:pt>
                      <c:pt idx="45216">
                        <c:v>-8.1518700000000006</c:v>
                      </c:pt>
                      <c:pt idx="45217">
                        <c:v>-8.1438989999999993</c:v>
                      </c:pt>
                      <c:pt idx="45218">
                        <c:v>-8.1359279999999998</c:v>
                      </c:pt>
                      <c:pt idx="45219">
                        <c:v>-8.1279570000000003</c:v>
                      </c:pt>
                      <c:pt idx="45220">
                        <c:v>-8.1199860000000008</c:v>
                      </c:pt>
                      <c:pt idx="45221">
                        <c:v>-8.1120149999999995</c:v>
                      </c:pt>
                      <c:pt idx="45222">
                        <c:v>-8.104044</c:v>
                      </c:pt>
                      <c:pt idx="45223">
                        <c:v>-8.0960730000000005</c:v>
                      </c:pt>
                      <c:pt idx="45224">
                        <c:v>-8.088101</c:v>
                      </c:pt>
                      <c:pt idx="45225">
                        <c:v>-8.0801309999999997</c:v>
                      </c:pt>
                      <c:pt idx="45226">
                        <c:v>-8.0721600000000002</c:v>
                      </c:pt>
                      <c:pt idx="45227">
                        <c:v>-8.0641890000000007</c:v>
                      </c:pt>
                      <c:pt idx="45228">
                        <c:v>-8.0562179999999994</c:v>
                      </c:pt>
                      <c:pt idx="45229">
                        <c:v>-8.0482460000000007</c:v>
                      </c:pt>
                      <c:pt idx="45230">
                        <c:v>-8.0402760000000004</c:v>
                      </c:pt>
                      <c:pt idx="45231">
                        <c:v>-8.0323049999999991</c:v>
                      </c:pt>
                      <c:pt idx="45232">
                        <c:v>-8.0243339999999996</c:v>
                      </c:pt>
                      <c:pt idx="45233">
                        <c:v>-8.0163630000000001</c:v>
                      </c:pt>
                      <c:pt idx="45234">
                        <c:v>-8.0083909999999996</c:v>
                      </c:pt>
                      <c:pt idx="45235">
                        <c:v>-8.0004209999999993</c:v>
                      </c:pt>
                      <c:pt idx="45236">
                        <c:v>-7.9924499999999998</c:v>
                      </c:pt>
                      <c:pt idx="45237">
                        <c:v>-7.9844780000000002</c:v>
                      </c:pt>
                      <c:pt idx="45238">
                        <c:v>-7.9765079999999999</c:v>
                      </c:pt>
                      <c:pt idx="45239">
                        <c:v>-7.9685370000000004</c:v>
                      </c:pt>
                      <c:pt idx="45240">
                        <c:v>-7.960566</c:v>
                      </c:pt>
                      <c:pt idx="45241">
                        <c:v>-7.9525949999999996</c:v>
                      </c:pt>
                      <c:pt idx="45242">
                        <c:v>-7.944623</c:v>
                      </c:pt>
                      <c:pt idx="45243">
                        <c:v>-7.9366529999999997</c:v>
                      </c:pt>
                      <c:pt idx="45244">
                        <c:v>-7.9286810000000001</c:v>
                      </c:pt>
                      <c:pt idx="45245">
                        <c:v>-7.9207109999999998</c:v>
                      </c:pt>
                      <c:pt idx="45246">
                        <c:v>-7.9127400000000003</c:v>
                      </c:pt>
                      <c:pt idx="45247">
                        <c:v>-7.9047679999999998</c:v>
                      </c:pt>
                      <c:pt idx="45248">
                        <c:v>-7.8967980000000004</c:v>
                      </c:pt>
                      <c:pt idx="45249">
                        <c:v>-7.8888259999999999</c:v>
                      </c:pt>
                      <c:pt idx="45250">
                        <c:v>-7.8808559999999996</c:v>
                      </c:pt>
                      <c:pt idx="45251">
                        <c:v>-7.872884</c:v>
                      </c:pt>
                      <c:pt idx="45252">
                        <c:v>-7.8649129999999996</c:v>
                      </c:pt>
                      <c:pt idx="45253">
                        <c:v>-7.8569430000000002</c:v>
                      </c:pt>
                      <c:pt idx="45254">
                        <c:v>-7.8489709999999997</c:v>
                      </c:pt>
                      <c:pt idx="45255">
                        <c:v>-7.8410010000000003</c:v>
                      </c:pt>
                      <c:pt idx="45256">
                        <c:v>-7.8330289999999998</c:v>
                      </c:pt>
                      <c:pt idx="45257">
                        <c:v>-7.8250580000000003</c:v>
                      </c:pt>
                      <c:pt idx="45258">
                        <c:v>-7.8170869999999999</c:v>
                      </c:pt>
                      <c:pt idx="45259">
                        <c:v>-7.8091160000000004</c:v>
                      </c:pt>
                      <c:pt idx="45260">
                        <c:v>-7.8011460000000001</c:v>
                      </c:pt>
                      <c:pt idx="45261">
                        <c:v>-7.7931739999999996</c:v>
                      </c:pt>
                      <c:pt idx="45262">
                        <c:v>-7.7852030000000001</c:v>
                      </c:pt>
                      <c:pt idx="45263">
                        <c:v>-7.7772319999999997</c:v>
                      </c:pt>
                      <c:pt idx="45264">
                        <c:v>-7.7692610000000002</c:v>
                      </c:pt>
                      <c:pt idx="45265">
                        <c:v>-7.7612899999999998</c:v>
                      </c:pt>
                      <c:pt idx="45266">
                        <c:v>-7.7533190000000003</c:v>
                      </c:pt>
                      <c:pt idx="45267">
                        <c:v>-7.7453479999999999</c:v>
                      </c:pt>
                      <c:pt idx="45268">
                        <c:v>-7.7373770000000004</c:v>
                      </c:pt>
                      <c:pt idx="45269">
                        <c:v>-7.729406</c:v>
                      </c:pt>
                      <c:pt idx="45270">
                        <c:v>-7.7214349999999996</c:v>
                      </c:pt>
                      <c:pt idx="45271">
                        <c:v>-7.7134640000000001</c:v>
                      </c:pt>
                      <c:pt idx="45272">
                        <c:v>-7.7054929999999997</c:v>
                      </c:pt>
                      <c:pt idx="45273">
                        <c:v>-7.6975220000000002</c:v>
                      </c:pt>
                      <c:pt idx="45274">
                        <c:v>-7.6895509999999998</c:v>
                      </c:pt>
                      <c:pt idx="45275">
                        <c:v>-7.6815800000000003</c:v>
                      </c:pt>
                      <c:pt idx="45276">
                        <c:v>-7.6736089999999999</c:v>
                      </c:pt>
                      <c:pt idx="45277">
                        <c:v>-7.6656380000000004</c:v>
                      </c:pt>
                      <c:pt idx="45278">
                        <c:v>-7.657667</c:v>
                      </c:pt>
                      <c:pt idx="45279">
                        <c:v>-7.6496959999999996</c:v>
                      </c:pt>
                      <c:pt idx="45280">
                        <c:v>-7.6417250000000001</c:v>
                      </c:pt>
                      <c:pt idx="45281">
                        <c:v>-7.6337539999999997</c:v>
                      </c:pt>
                      <c:pt idx="45282">
                        <c:v>-7.6257830000000002</c:v>
                      </c:pt>
                      <c:pt idx="45283">
                        <c:v>-7.6178119999999998</c:v>
                      </c:pt>
                      <c:pt idx="45284">
                        <c:v>-7.6098410000000003</c:v>
                      </c:pt>
                      <c:pt idx="45285">
                        <c:v>-7.6018699999999999</c:v>
                      </c:pt>
                      <c:pt idx="45286">
                        <c:v>-7.5938990000000004</c:v>
                      </c:pt>
                      <c:pt idx="45287">
                        <c:v>-7.585928</c:v>
                      </c:pt>
                      <c:pt idx="45288">
                        <c:v>-7.5779569999999996</c:v>
                      </c:pt>
                      <c:pt idx="45289">
                        <c:v>-7.5699860000000001</c:v>
                      </c:pt>
                      <c:pt idx="45290">
                        <c:v>-7.5620149999999997</c:v>
                      </c:pt>
                      <c:pt idx="45291">
                        <c:v>-7.5540440000000002</c:v>
                      </c:pt>
                      <c:pt idx="45292">
                        <c:v>-7.5460729999999998</c:v>
                      </c:pt>
                      <c:pt idx="45293">
                        <c:v>-7.5381020000000003</c:v>
                      </c:pt>
                      <c:pt idx="45294">
                        <c:v>-7.5301309999999999</c:v>
                      </c:pt>
                      <c:pt idx="45295">
                        <c:v>-7.5221600000000004</c:v>
                      </c:pt>
                      <c:pt idx="45296">
                        <c:v>-7.514189</c:v>
                      </c:pt>
                      <c:pt idx="45297">
                        <c:v>-7.5062179999999996</c:v>
                      </c:pt>
                      <c:pt idx="45298">
                        <c:v>-7.4982470000000001</c:v>
                      </c:pt>
                      <c:pt idx="45299">
                        <c:v>-7.4902759999999997</c:v>
                      </c:pt>
                      <c:pt idx="45300">
                        <c:v>-7.4823050000000002</c:v>
                      </c:pt>
                      <c:pt idx="45301">
                        <c:v>-7.4743339999999998</c:v>
                      </c:pt>
                      <c:pt idx="45302">
                        <c:v>-7.4663630000000003</c:v>
                      </c:pt>
                      <c:pt idx="45303">
                        <c:v>-7.4583919999999999</c:v>
                      </c:pt>
                      <c:pt idx="45304">
                        <c:v>-7.4504210000000004</c:v>
                      </c:pt>
                      <c:pt idx="45305">
                        <c:v>-7.44245</c:v>
                      </c:pt>
                      <c:pt idx="45306">
                        <c:v>-7.4344789999999996</c:v>
                      </c:pt>
                      <c:pt idx="45307">
                        <c:v>-7.426507</c:v>
                      </c:pt>
                      <c:pt idx="45308">
                        <c:v>-7.4185369999999997</c:v>
                      </c:pt>
                      <c:pt idx="45309">
                        <c:v>-7.4105660000000002</c:v>
                      </c:pt>
                      <c:pt idx="45310">
                        <c:v>-7.4025949999999998</c:v>
                      </c:pt>
                      <c:pt idx="45311">
                        <c:v>-7.3946240000000003</c:v>
                      </c:pt>
                      <c:pt idx="45312">
                        <c:v>-7.3866519999999998</c:v>
                      </c:pt>
                      <c:pt idx="45313">
                        <c:v>-7.3786820000000004</c:v>
                      </c:pt>
                      <c:pt idx="45314">
                        <c:v>-7.3707099999999999</c:v>
                      </c:pt>
                      <c:pt idx="45315">
                        <c:v>-7.3627399999999996</c:v>
                      </c:pt>
                      <c:pt idx="45316">
                        <c:v>-7.3547690000000001</c:v>
                      </c:pt>
                      <c:pt idx="45317">
                        <c:v>-7.3467969999999996</c:v>
                      </c:pt>
                      <c:pt idx="45318">
                        <c:v>-7.3388270000000002</c:v>
                      </c:pt>
                      <c:pt idx="45319">
                        <c:v>-7.3308549999999997</c:v>
                      </c:pt>
                      <c:pt idx="45320">
                        <c:v>-7.3228850000000003</c:v>
                      </c:pt>
                      <c:pt idx="45321">
                        <c:v>-7.3149129999999998</c:v>
                      </c:pt>
                      <c:pt idx="45322">
                        <c:v>-7.3069420000000003</c:v>
                      </c:pt>
                      <c:pt idx="45323">
                        <c:v>-7.298972</c:v>
                      </c:pt>
                      <c:pt idx="45324">
                        <c:v>-7.2910000000000004</c:v>
                      </c:pt>
                      <c:pt idx="45325">
                        <c:v>-7.2830300000000001</c:v>
                      </c:pt>
                      <c:pt idx="45326">
                        <c:v>-7.2750579999999996</c:v>
                      </c:pt>
                      <c:pt idx="45327">
                        <c:v>-7.2670870000000001</c:v>
                      </c:pt>
                      <c:pt idx="45328">
                        <c:v>-7.2591159999999997</c:v>
                      </c:pt>
                      <c:pt idx="45329">
                        <c:v>-7.2511450000000002</c:v>
                      </c:pt>
                      <c:pt idx="45330">
                        <c:v>-7.2431749999999999</c:v>
                      </c:pt>
                      <c:pt idx="45331">
                        <c:v>-7.2352030000000003</c:v>
                      </c:pt>
                      <c:pt idx="45332">
                        <c:v>-7.2272319999999999</c:v>
                      </c:pt>
                      <c:pt idx="45333">
                        <c:v>-7.2192610000000004</c:v>
                      </c:pt>
                      <c:pt idx="45334">
                        <c:v>-7.21129</c:v>
                      </c:pt>
                      <c:pt idx="45335">
                        <c:v>-7.2033189999999996</c:v>
                      </c:pt>
                      <c:pt idx="45336">
                        <c:v>-7.1953480000000001</c:v>
                      </c:pt>
                      <c:pt idx="45337">
                        <c:v>-7.1873769999999997</c:v>
                      </c:pt>
                      <c:pt idx="45338">
                        <c:v>-7.1794060000000002</c:v>
                      </c:pt>
                      <c:pt idx="45339">
                        <c:v>-7.1714349999999998</c:v>
                      </c:pt>
                      <c:pt idx="45340">
                        <c:v>-7.1634640000000003</c:v>
                      </c:pt>
                      <c:pt idx="45341">
                        <c:v>-7.1554929999999999</c:v>
                      </c:pt>
                      <c:pt idx="45342">
                        <c:v>-7.1475220000000004</c:v>
                      </c:pt>
                      <c:pt idx="45343">
                        <c:v>-7.139551</c:v>
                      </c:pt>
                      <c:pt idx="45344">
                        <c:v>-7.1315799999999996</c:v>
                      </c:pt>
                      <c:pt idx="45345">
                        <c:v>-7.1236090000000001</c:v>
                      </c:pt>
                      <c:pt idx="45346">
                        <c:v>-7.1156379999999997</c:v>
                      </c:pt>
                      <c:pt idx="45347">
                        <c:v>-7.1076670000000002</c:v>
                      </c:pt>
                      <c:pt idx="45348">
                        <c:v>-7.0996959999999998</c:v>
                      </c:pt>
                      <c:pt idx="45349">
                        <c:v>-7.0917250000000003</c:v>
                      </c:pt>
                      <c:pt idx="45350">
                        <c:v>-7.0837539999999999</c:v>
                      </c:pt>
                      <c:pt idx="45351">
                        <c:v>-7.0757830000000004</c:v>
                      </c:pt>
                      <c:pt idx="45352">
                        <c:v>-7.067812</c:v>
                      </c:pt>
                      <c:pt idx="45353">
                        <c:v>-7.0598409999999996</c:v>
                      </c:pt>
                      <c:pt idx="45354">
                        <c:v>-7.0518700000000001</c:v>
                      </c:pt>
                      <c:pt idx="45355">
                        <c:v>-7.0438989999999997</c:v>
                      </c:pt>
                      <c:pt idx="45356">
                        <c:v>-7.0359280000000002</c:v>
                      </c:pt>
                      <c:pt idx="45357">
                        <c:v>-7.0279569999999998</c:v>
                      </c:pt>
                      <c:pt idx="45358">
                        <c:v>-7.0199860000000003</c:v>
                      </c:pt>
                      <c:pt idx="45359">
                        <c:v>-7.0120149999999999</c:v>
                      </c:pt>
                      <c:pt idx="45360">
                        <c:v>-7.0040440000000004</c:v>
                      </c:pt>
                      <c:pt idx="45361">
                        <c:v>-6.996073</c:v>
                      </c:pt>
                      <c:pt idx="45362">
                        <c:v>-6.9881019999999996</c:v>
                      </c:pt>
                      <c:pt idx="45363">
                        <c:v>-6.9801310000000001</c:v>
                      </c:pt>
                      <c:pt idx="45364">
                        <c:v>-6.9721599999999997</c:v>
                      </c:pt>
                      <c:pt idx="45365">
                        <c:v>-6.9641890000000002</c:v>
                      </c:pt>
                      <c:pt idx="45366">
                        <c:v>-6.9562179999999998</c:v>
                      </c:pt>
                      <c:pt idx="45367">
                        <c:v>-6.9482470000000003</c:v>
                      </c:pt>
                      <c:pt idx="45368">
                        <c:v>-6.9402759999999999</c:v>
                      </c:pt>
                      <c:pt idx="45369">
                        <c:v>-6.9323050000000004</c:v>
                      </c:pt>
                      <c:pt idx="45370">
                        <c:v>-6.924334</c:v>
                      </c:pt>
                      <c:pt idx="45371">
                        <c:v>-6.9163629999999996</c:v>
                      </c:pt>
                      <c:pt idx="45372">
                        <c:v>-6.9083909999999999</c:v>
                      </c:pt>
                      <c:pt idx="45373">
                        <c:v>-6.9004209999999997</c:v>
                      </c:pt>
                      <c:pt idx="45374">
                        <c:v>-6.8924500000000002</c:v>
                      </c:pt>
                      <c:pt idx="45375">
                        <c:v>-6.8844789999999998</c:v>
                      </c:pt>
                      <c:pt idx="45376">
                        <c:v>-6.8765080000000003</c:v>
                      </c:pt>
                      <c:pt idx="45377">
                        <c:v>-6.8685359999999998</c:v>
                      </c:pt>
                      <c:pt idx="45378">
                        <c:v>-6.8605660000000004</c:v>
                      </c:pt>
                      <c:pt idx="45379">
                        <c:v>-6.8525939999999999</c:v>
                      </c:pt>
                      <c:pt idx="45380">
                        <c:v>-6.8446239999999996</c:v>
                      </c:pt>
                      <c:pt idx="45381">
                        <c:v>-6.8366530000000001</c:v>
                      </c:pt>
                      <c:pt idx="45382">
                        <c:v>-6.8286809999999996</c:v>
                      </c:pt>
                      <c:pt idx="45383">
                        <c:v>-6.8207110000000002</c:v>
                      </c:pt>
                      <c:pt idx="45384">
                        <c:v>-6.8127389999999997</c:v>
                      </c:pt>
                      <c:pt idx="45385">
                        <c:v>-6.8047690000000003</c:v>
                      </c:pt>
                      <c:pt idx="45386">
                        <c:v>-6.7967969999999998</c:v>
                      </c:pt>
                      <c:pt idx="45387">
                        <c:v>-6.7888260000000002</c:v>
                      </c:pt>
                      <c:pt idx="45388">
                        <c:v>-6.780856</c:v>
                      </c:pt>
                      <c:pt idx="45389">
                        <c:v>-6.7728840000000003</c:v>
                      </c:pt>
                      <c:pt idx="45390">
                        <c:v>-6.7649140000000001</c:v>
                      </c:pt>
                      <c:pt idx="45391">
                        <c:v>-6.7569419999999996</c:v>
                      </c:pt>
                      <c:pt idx="45392">
                        <c:v>-6.7489710000000001</c:v>
                      </c:pt>
                      <c:pt idx="45393">
                        <c:v>-6.7409999999999997</c:v>
                      </c:pt>
                      <c:pt idx="45394">
                        <c:v>-6.7330290000000002</c:v>
                      </c:pt>
                      <c:pt idx="45395">
                        <c:v>-6.7250589999999999</c:v>
                      </c:pt>
                      <c:pt idx="45396">
                        <c:v>-6.7170870000000003</c:v>
                      </c:pt>
                      <c:pt idx="45397">
                        <c:v>-6.7091159999999999</c:v>
                      </c:pt>
                      <c:pt idx="45398">
                        <c:v>-6.7011450000000004</c:v>
                      </c:pt>
                      <c:pt idx="45399">
                        <c:v>-6.693174</c:v>
                      </c:pt>
                      <c:pt idx="45400">
                        <c:v>-6.6852029999999996</c:v>
                      </c:pt>
                      <c:pt idx="45401">
                        <c:v>-6.6772320000000001</c:v>
                      </c:pt>
                      <c:pt idx="45402">
                        <c:v>-6.6692609999999997</c:v>
                      </c:pt>
                      <c:pt idx="45403">
                        <c:v>-6.6612900000000002</c:v>
                      </c:pt>
                      <c:pt idx="45404">
                        <c:v>-6.6533189999999998</c:v>
                      </c:pt>
                      <c:pt idx="45405">
                        <c:v>-6.6453480000000003</c:v>
                      </c:pt>
                      <c:pt idx="45406">
                        <c:v>-6.6373769999999999</c:v>
                      </c:pt>
                      <c:pt idx="45407">
                        <c:v>-6.6294060000000004</c:v>
                      </c:pt>
                      <c:pt idx="45408">
                        <c:v>-6.621435</c:v>
                      </c:pt>
                      <c:pt idx="45409">
                        <c:v>-6.6134639999999996</c:v>
                      </c:pt>
                      <c:pt idx="45410">
                        <c:v>-6.6054930000000001</c:v>
                      </c:pt>
                      <c:pt idx="45411">
                        <c:v>-6.5975219999999997</c:v>
                      </c:pt>
                      <c:pt idx="45412">
                        <c:v>-6.5895510000000002</c:v>
                      </c:pt>
                      <c:pt idx="45413">
                        <c:v>-6.5815799999999998</c:v>
                      </c:pt>
                      <c:pt idx="45414">
                        <c:v>-6.5736090000000003</c:v>
                      </c:pt>
                      <c:pt idx="45415">
                        <c:v>-6.5656379999999999</c:v>
                      </c:pt>
                      <c:pt idx="45416">
                        <c:v>-6.5576670000000004</c:v>
                      </c:pt>
                      <c:pt idx="45417">
                        <c:v>-6.549696</c:v>
                      </c:pt>
                      <c:pt idx="45418">
                        <c:v>-6.5417249999999996</c:v>
                      </c:pt>
                      <c:pt idx="45419">
                        <c:v>-6.5337540000000001</c:v>
                      </c:pt>
                      <c:pt idx="45420">
                        <c:v>-6.5257829999999997</c:v>
                      </c:pt>
                      <c:pt idx="45421">
                        <c:v>-6.5178120000000002</c:v>
                      </c:pt>
                      <c:pt idx="45422">
                        <c:v>-6.5098409999999998</c:v>
                      </c:pt>
                      <c:pt idx="45423">
                        <c:v>-6.5018700000000003</c:v>
                      </c:pt>
                      <c:pt idx="45424">
                        <c:v>-6.4938989999999999</c:v>
                      </c:pt>
                      <c:pt idx="45425">
                        <c:v>-6.4859280000000004</c:v>
                      </c:pt>
                      <c:pt idx="45426">
                        <c:v>-6.477957</c:v>
                      </c:pt>
                      <c:pt idx="45427">
                        <c:v>-6.4699859999999996</c:v>
                      </c:pt>
                      <c:pt idx="45428">
                        <c:v>-6.4620150000000001</c:v>
                      </c:pt>
                      <c:pt idx="45429">
                        <c:v>-6.4540439999999997</c:v>
                      </c:pt>
                      <c:pt idx="45430">
                        <c:v>-6.4460730000000002</c:v>
                      </c:pt>
                      <c:pt idx="45431">
                        <c:v>-6.4381019999999998</c:v>
                      </c:pt>
                      <c:pt idx="45432">
                        <c:v>-6.4301310000000003</c:v>
                      </c:pt>
                      <c:pt idx="45433">
                        <c:v>-6.4221599999999999</c:v>
                      </c:pt>
                      <c:pt idx="45434">
                        <c:v>-6.4141890000000004</c:v>
                      </c:pt>
                      <c:pt idx="45435">
                        <c:v>-6.406218</c:v>
                      </c:pt>
                      <c:pt idx="45436">
                        <c:v>-6.3982469999999996</c:v>
                      </c:pt>
                      <c:pt idx="45437">
                        <c:v>-6.3902760000000001</c:v>
                      </c:pt>
                      <c:pt idx="45438">
                        <c:v>-6.3823049999999997</c:v>
                      </c:pt>
                      <c:pt idx="45439">
                        <c:v>-6.3743340000000002</c:v>
                      </c:pt>
                      <c:pt idx="45440">
                        <c:v>-6.3663629999999998</c:v>
                      </c:pt>
                      <c:pt idx="45441">
                        <c:v>-6.3583920000000003</c:v>
                      </c:pt>
                      <c:pt idx="45442">
                        <c:v>-6.3504199999999997</c:v>
                      </c:pt>
                      <c:pt idx="45443">
                        <c:v>-6.3424500000000004</c:v>
                      </c:pt>
                      <c:pt idx="45444">
                        <c:v>-6.334479</c:v>
                      </c:pt>
                      <c:pt idx="45445">
                        <c:v>-6.3265079999999996</c:v>
                      </c:pt>
                      <c:pt idx="45446">
                        <c:v>-6.3185370000000001</c:v>
                      </c:pt>
                      <c:pt idx="45447">
                        <c:v>-6.3105650000000004</c:v>
                      </c:pt>
                      <c:pt idx="45448">
                        <c:v>-6.3025950000000002</c:v>
                      </c:pt>
                      <c:pt idx="45449">
                        <c:v>-6.2946229999999996</c:v>
                      </c:pt>
                      <c:pt idx="45450">
                        <c:v>-6.2866530000000003</c:v>
                      </c:pt>
                      <c:pt idx="45451">
                        <c:v>-6.2786819999999999</c:v>
                      </c:pt>
                      <c:pt idx="45452">
                        <c:v>-6.2707100000000002</c:v>
                      </c:pt>
                      <c:pt idx="45453">
                        <c:v>-6.26274</c:v>
                      </c:pt>
                      <c:pt idx="45454">
                        <c:v>-6.2547680000000003</c:v>
                      </c:pt>
                      <c:pt idx="45455">
                        <c:v>-6.2467980000000001</c:v>
                      </c:pt>
                      <c:pt idx="45456">
                        <c:v>-6.2388260000000004</c:v>
                      </c:pt>
                      <c:pt idx="45457">
                        <c:v>-6.230855</c:v>
                      </c:pt>
                      <c:pt idx="45458">
                        <c:v>-6.2228849999999998</c:v>
                      </c:pt>
                      <c:pt idx="45459">
                        <c:v>-6.2149130000000001</c:v>
                      </c:pt>
                      <c:pt idx="45460">
                        <c:v>-6.2069429999999999</c:v>
                      </c:pt>
                      <c:pt idx="45461">
                        <c:v>-6.1989710000000002</c:v>
                      </c:pt>
                      <c:pt idx="45462">
                        <c:v>-6.1909999999999998</c:v>
                      </c:pt>
                      <c:pt idx="45463">
                        <c:v>-6.1830290000000003</c:v>
                      </c:pt>
                      <c:pt idx="45464">
                        <c:v>-6.1750579999999999</c:v>
                      </c:pt>
                      <c:pt idx="45465">
                        <c:v>-6.1670879999999997</c:v>
                      </c:pt>
                      <c:pt idx="45466">
                        <c:v>-6.159116</c:v>
                      </c:pt>
                      <c:pt idx="45467">
                        <c:v>-6.1511449999999996</c:v>
                      </c:pt>
                      <c:pt idx="45468">
                        <c:v>-6.1431740000000001</c:v>
                      </c:pt>
                      <c:pt idx="45469">
                        <c:v>-6.1352029999999997</c:v>
                      </c:pt>
                      <c:pt idx="45470">
                        <c:v>-6.1272320000000002</c:v>
                      </c:pt>
                      <c:pt idx="45471">
                        <c:v>-6.1192609999999998</c:v>
                      </c:pt>
                      <c:pt idx="45472">
                        <c:v>-6.1112900000000003</c:v>
                      </c:pt>
                      <c:pt idx="45473">
                        <c:v>-6.1033189999999999</c:v>
                      </c:pt>
                      <c:pt idx="45474">
                        <c:v>-6.0953480000000004</c:v>
                      </c:pt>
                      <c:pt idx="45475">
                        <c:v>-6.087377</c:v>
                      </c:pt>
                      <c:pt idx="45476">
                        <c:v>-6.0794059999999996</c:v>
                      </c:pt>
                      <c:pt idx="45477">
                        <c:v>-6.0714350000000001</c:v>
                      </c:pt>
                      <c:pt idx="45478">
                        <c:v>-6.0634639999999997</c:v>
                      </c:pt>
                      <c:pt idx="45479">
                        <c:v>-6.0554930000000002</c:v>
                      </c:pt>
                      <c:pt idx="45480">
                        <c:v>-6.0475219999999998</c:v>
                      </c:pt>
                      <c:pt idx="45481">
                        <c:v>-6.0395510000000003</c:v>
                      </c:pt>
                      <c:pt idx="45482">
                        <c:v>-6.0315799999999999</c:v>
                      </c:pt>
                      <c:pt idx="45483">
                        <c:v>-6.0236090000000004</c:v>
                      </c:pt>
                      <c:pt idx="45484">
                        <c:v>-6.015638</c:v>
                      </c:pt>
                      <c:pt idx="45485">
                        <c:v>-6.0076669999999996</c:v>
                      </c:pt>
                      <c:pt idx="45486">
                        <c:v>-5.9996960000000001</c:v>
                      </c:pt>
                      <c:pt idx="45487">
                        <c:v>-5.9917249999999997</c:v>
                      </c:pt>
                      <c:pt idx="45488">
                        <c:v>-5.9837540000000002</c:v>
                      </c:pt>
                      <c:pt idx="45489">
                        <c:v>-5.9757829999999998</c:v>
                      </c:pt>
                      <c:pt idx="45490">
                        <c:v>-5.9678120000000003</c:v>
                      </c:pt>
                      <c:pt idx="45491">
                        <c:v>-5.9598409999999999</c:v>
                      </c:pt>
                      <c:pt idx="45492">
                        <c:v>-5.9518700000000004</c:v>
                      </c:pt>
                      <c:pt idx="45493">
                        <c:v>-5.943899</c:v>
                      </c:pt>
                      <c:pt idx="45494">
                        <c:v>-5.9359279999999996</c:v>
                      </c:pt>
                      <c:pt idx="45495">
                        <c:v>-5.9279570000000001</c:v>
                      </c:pt>
                      <c:pt idx="45496">
                        <c:v>-5.9199859999999997</c:v>
                      </c:pt>
                      <c:pt idx="45497">
                        <c:v>-5.9120150000000002</c:v>
                      </c:pt>
                      <c:pt idx="45498">
                        <c:v>-5.9040439999999998</c:v>
                      </c:pt>
                      <c:pt idx="45499">
                        <c:v>-5.8960730000000003</c:v>
                      </c:pt>
                      <c:pt idx="45500">
                        <c:v>-5.8881019999999999</c:v>
                      </c:pt>
                      <c:pt idx="45501">
                        <c:v>-5.8801310000000004</c:v>
                      </c:pt>
                      <c:pt idx="45502">
                        <c:v>-5.87216</c:v>
                      </c:pt>
                      <c:pt idx="45503">
                        <c:v>-5.8641889999999997</c:v>
                      </c:pt>
                      <c:pt idx="45504">
                        <c:v>-5.8562180000000001</c:v>
                      </c:pt>
                      <c:pt idx="45505">
                        <c:v>-5.8482469999999998</c:v>
                      </c:pt>
                      <c:pt idx="45506">
                        <c:v>-5.8402760000000002</c:v>
                      </c:pt>
                      <c:pt idx="45507">
                        <c:v>-5.8323049999999999</c:v>
                      </c:pt>
                      <c:pt idx="45508">
                        <c:v>-5.8243340000000003</c:v>
                      </c:pt>
                      <c:pt idx="45509">
                        <c:v>-5.8163629999999999</c:v>
                      </c:pt>
                      <c:pt idx="45510">
                        <c:v>-5.8083920000000004</c:v>
                      </c:pt>
                      <c:pt idx="45511">
                        <c:v>-5.800421</c:v>
                      </c:pt>
                      <c:pt idx="45512">
                        <c:v>-5.7924490000000004</c:v>
                      </c:pt>
                      <c:pt idx="45513">
                        <c:v>-5.7844790000000001</c:v>
                      </c:pt>
                      <c:pt idx="45514">
                        <c:v>-5.7765079999999998</c:v>
                      </c:pt>
                      <c:pt idx="45515">
                        <c:v>-5.7685370000000002</c:v>
                      </c:pt>
                      <c:pt idx="45516">
                        <c:v>-5.7605659999999999</c:v>
                      </c:pt>
                      <c:pt idx="45517">
                        <c:v>-5.7525940000000002</c:v>
                      </c:pt>
                      <c:pt idx="45518">
                        <c:v>-5.744624</c:v>
                      </c:pt>
                      <c:pt idx="45519">
                        <c:v>-5.7366520000000003</c:v>
                      </c:pt>
                      <c:pt idx="45520">
                        <c:v>-5.7286820000000001</c:v>
                      </c:pt>
                      <c:pt idx="45521">
                        <c:v>-5.7207109999999997</c:v>
                      </c:pt>
                      <c:pt idx="45522">
                        <c:v>-5.712739</c:v>
                      </c:pt>
                      <c:pt idx="45523">
                        <c:v>-5.7047689999999998</c:v>
                      </c:pt>
                      <c:pt idx="45524">
                        <c:v>-5.6967970000000001</c:v>
                      </c:pt>
                      <c:pt idx="45525">
                        <c:v>-5.6888269999999999</c:v>
                      </c:pt>
                      <c:pt idx="45526">
                        <c:v>-5.6808550000000002</c:v>
                      </c:pt>
                      <c:pt idx="45527">
                        <c:v>-5.6728839999999998</c:v>
                      </c:pt>
                      <c:pt idx="45528">
                        <c:v>-5.6649139999999996</c:v>
                      </c:pt>
                      <c:pt idx="45529">
                        <c:v>-5.6569419999999999</c:v>
                      </c:pt>
                      <c:pt idx="45530">
                        <c:v>-5.6489719999999997</c:v>
                      </c:pt>
                      <c:pt idx="45531">
                        <c:v>-5.641</c:v>
                      </c:pt>
                      <c:pt idx="45532">
                        <c:v>-5.6330289999999996</c:v>
                      </c:pt>
                      <c:pt idx="45533">
                        <c:v>-5.6250580000000001</c:v>
                      </c:pt>
                      <c:pt idx="45534">
                        <c:v>-5.6170869999999997</c:v>
                      </c:pt>
                      <c:pt idx="45535">
                        <c:v>-5.6091170000000004</c:v>
                      </c:pt>
                      <c:pt idx="45536">
                        <c:v>-5.6011449999999998</c:v>
                      </c:pt>
                      <c:pt idx="45537">
                        <c:v>-5.5931740000000003</c:v>
                      </c:pt>
                      <c:pt idx="45538">
                        <c:v>-5.5852029999999999</c:v>
                      </c:pt>
                      <c:pt idx="45539">
                        <c:v>-5.5772320000000004</c:v>
                      </c:pt>
                      <c:pt idx="45540">
                        <c:v>-5.569261</c:v>
                      </c:pt>
                      <c:pt idx="45541">
                        <c:v>-5.5612899999999996</c:v>
                      </c:pt>
                      <c:pt idx="45542">
                        <c:v>-5.5533190000000001</c:v>
                      </c:pt>
                      <c:pt idx="45543">
                        <c:v>-5.5453479999999997</c:v>
                      </c:pt>
                      <c:pt idx="45544">
                        <c:v>-5.5373770000000002</c:v>
                      </c:pt>
                      <c:pt idx="45545">
                        <c:v>-5.5294059999999998</c:v>
                      </c:pt>
                      <c:pt idx="45546">
                        <c:v>-5.5214350000000003</c:v>
                      </c:pt>
                      <c:pt idx="45547">
                        <c:v>-5.5134639999999999</c:v>
                      </c:pt>
                      <c:pt idx="45548">
                        <c:v>-5.5054930000000004</c:v>
                      </c:pt>
                      <c:pt idx="45549">
                        <c:v>-5.497522</c:v>
                      </c:pt>
                      <c:pt idx="45550">
                        <c:v>-5.4895509999999996</c:v>
                      </c:pt>
                      <c:pt idx="45551">
                        <c:v>-5.4815800000000001</c:v>
                      </c:pt>
                      <c:pt idx="45552">
                        <c:v>-5.4736089999999997</c:v>
                      </c:pt>
                      <c:pt idx="45553">
                        <c:v>-5.4656380000000002</c:v>
                      </c:pt>
                      <c:pt idx="45554">
                        <c:v>-5.4576669999999998</c:v>
                      </c:pt>
                      <c:pt idx="45555">
                        <c:v>-5.4496960000000003</c:v>
                      </c:pt>
                      <c:pt idx="45556">
                        <c:v>-5.4417249999999999</c:v>
                      </c:pt>
                      <c:pt idx="45557">
                        <c:v>-5.4337540000000004</c:v>
                      </c:pt>
                      <c:pt idx="45558">
                        <c:v>-5.425783</c:v>
                      </c:pt>
                      <c:pt idx="45559">
                        <c:v>-5.4178119999999996</c:v>
                      </c:pt>
                      <c:pt idx="45560">
                        <c:v>-5.4098410000000001</c:v>
                      </c:pt>
                      <c:pt idx="45561">
                        <c:v>-5.4018699999999997</c:v>
                      </c:pt>
                      <c:pt idx="45562">
                        <c:v>-5.3938990000000002</c:v>
                      </c:pt>
                      <c:pt idx="45563">
                        <c:v>-5.3859279999999998</c:v>
                      </c:pt>
                      <c:pt idx="45564">
                        <c:v>-5.3779570000000003</c:v>
                      </c:pt>
                      <c:pt idx="45565">
                        <c:v>-5.3699859999999999</c:v>
                      </c:pt>
                      <c:pt idx="45566">
                        <c:v>-5.3620150000000004</c:v>
                      </c:pt>
                      <c:pt idx="45567">
                        <c:v>-5.354044</c:v>
                      </c:pt>
                      <c:pt idx="45568">
                        <c:v>-5.3460729999999996</c:v>
                      </c:pt>
                      <c:pt idx="45569">
                        <c:v>-5.3381020000000001</c:v>
                      </c:pt>
                      <c:pt idx="45570">
                        <c:v>-5.3301309999999997</c:v>
                      </c:pt>
                      <c:pt idx="45571">
                        <c:v>-5.3221600000000002</c:v>
                      </c:pt>
                      <c:pt idx="45572">
                        <c:v>-5.3141889999999998</c:v>
                      </c:pt>
                      <c:pt idx="45573">
                        <c:v>-5.3062180000000003</c:v>
                      </c:pt>
                      <c:pt idx="45574">
                        <c:v>-5.2982469999999999</c:v>
                      </c:pt>
                      <c:pt idx="45575">
                        <c:v>-5.2902760000000004</c:v>
                      </c:pt>
                      <c:pt idx="45576">
                        <c:v>-5.282305</c:v>
                      </c:pt>
                      <c:pt idx="45577">
                        <c:v>-5.2743339999999996</c:v>
                      </c:pt>
                      <c:pt idx="45578">
                        <c:v>-5.2663630000000001</c:v>
                      </c:pt>
                      <c:pt idx="45579">
                        <c:v>-5.2583919999999997</c:v>
                      </c:pt>
                      <c:pt idx="45580">
                        <c:v>-5.2504210000000002</c:v>
                      </c:pt>
                      <c:pt idx="45581">
                        <c:v>-5.2424499999999998</c:v>
                      </c:pt>
                      <c:pt idx="45582">
                        <c:v>-5.2344780000000002</c:v>
                      </c:pt>
                      <c:pt idx="45583">
                        <c:v>-5.2265079999999999</c:v>
                      </c:pt>
                      <c:pt idx="45584">
                        <c:v>-5.2185370000000004</c:v>
                      </c:pt>
                      <c:pt idx="45585">
                        <c:v>-5.210566</c:v>
                      </c:pt>
                      <c:pt idx="45586">
                        <c:v>-5.2025949999999996</c:v>
                      </c:pt>
                      <c:pt idx="45587">
                        <c:v>-5.194623</c:v>
                      </c:pt>
                      <c:pt idx="45588">
                        <c:v>-5.1866529999999997</c:v>
                      </c:pt>
                      <c:pt idx="45589">
                        <c:v>-5.1786810000000001</c:v>
                      </c:pt>
                      <c:pt idx="45590">
                        <c:v>-5.1707109999999998</c:v>
                      </c:pt>
                      <c:pt idx="45591">
                        <c:v>-5.1627400000000003</c:v>
                      </c:pt>
                      <c:pt idx="45592">
                        <c:v>-5.1547679999999998</c:v>
                      </c:pt>
                      <c:pt idx="45593">
                        <c:v>-5.1467980000000004</c:v>
                      </c:pt>
                      <c:pt idx="45594">
                        <c:v>-5.1388259999999999</c:v>
                      </c:pt>
                      <c:pt idx="45595">
                        <c:v>-5.1308559999999996</c:v>
                      </c:pt>
                      <c:pt idx="45596">
                        <c:v>-5.122884</c:v>
                      </c:pt>
                      <c:pt idx="45597">
                        <c:v>-5.1149129999999996</c:v>
                      </c:pt>
                      <c:pt idx="45598">
                        <c:v>-5.1069430000000002</c:v>
                      </c:pt>
                      <c:pt idx="45599">
                        <c:v>-5.0989709999999997</c:v>
                      </c:pt>
                      <c:pt idx="45600">
                        <c:v>-5.0910010000000003</c:v>
                      </c:pt>
                      <c:pt idx="45601">
                        <c:v>-5.0830289999999998</c:v>
                      </c:pt>
                      <c:pt idx="45602">
                        <c:v>-5.0750580000000003</c:v>
                      </c:pt>
                      <c:pt idx="45603">
                        <c:v>-5.0670869999999999</c:v>
                      </c:pt>
                      <c:pt idx="45604">
                        <c:v>-5.0591160000000004</c:v>
                      </c:pt>
                      <c:pt idx="45605">
                        <c:v>-5.0511460000000001</c:v>
                      </c:pt>
                      <c:pt idx="45606">
                        <c:v>-5.0431739999999996</c:v>
                      </c:pt>
                      <c:pt idx="45607">
                        <c:v>-5.0352030000000001</c:v>
                      </c:pt>
                      <c:pt idx="45608">
                        <c:v>-5.0272319999999997</c:v>
                      </c:pt>
                      <c:pt idx="45609">
                        <c:v>-5.0192610000000002</c:v>
                      </c:pt>
                      <c:pt idx="45610">
                        <c:v>-5.0112899999999998</c:v>
                      </c:pt>
                      <c:pt idx="45611">
                        <c:v>-5.0033190000000003</c:v>
                      </c:pt>
                      <c:pt idx="45612">
                        <c:v>-4.9953479999999999</c:v>
                      </c:pt>
                      <c:pt idx="45613">
                        <c:v>-4.9873770000000004</c:v>
                      </c:pt>
                      <c:pt idx="45614">
                        <c:v>-4.979406</c:v>
                      </c:pt>
                      <c:pt idx="45615">
                        <c:v>-4.9714349999999996</c:v>
                      </c:pt>
                      <c:pt idx="45616">
                        <c:v>-4.9634640000000001</c:v>
                      </c:pt>
                      <c:pt idx="45617">
                        <c:v>-4.9554929999999997</c:v>
                      </c:pt>
                      <c:pt idx="45618">
                        <c:v>-4.9475220000000002</c:v>
                      </c:pt>
                      <c:pt idx="45619">
                        <c:v>-4.9395509999999998</c:v>
                      </c:pt>
                      <c:pt idx="45620">
                        <c:v>-4.9315800000000003</c:v>
                      </c:pt>
                      <c:pt idx="45621">
                        <c:v>-4.9236089999999999</c:v>
                      </c:pt>
                      <c:pt idx="45622">
                        <c:v>-4.9156380000000004</c:v>
                      </c:pt>
                      <c:pt idx="45623">
                        <c:v>-4.907667</c:v>
                      </c:pt>
                      <c:pt idx="45624">
                        <c:v>-4.8996959999999996</c:v>
                      </c:pt>
                      <c:pt idx="45625">
                        <c:v>-4.8917250000000001</c:v>
                      </c:pt>
                      <c:pt idx="45626">
                        <c:v>-4.8837539999999997</c:v>
                      </c:pt>
                      <c:pt idx="45627">
                        <c:v>-4.8757830000000002</c:v>
                      </c:pt>
                      <c:pt idx="45628">
                        <c:v>-4.8678119999999998</c:v>
                      </c:pt>
                      <c:pt idx="45629">
                        <c:v>-4.8598410000000003</c:v>
                      </c:pt>
                      <c:pt idx="45630">
                        <c:v>-4.8518699999999999</c:v>
                      </c:pt>
                      <c:pt idx="45631">
                        <c:v>-4.8438990000000004</c:v>
                      </c:pt>
                      <c:pt idx="45632">
                        <c:v>-4.835928</c:v>
                      </c:pt>
                      <c:pt idx="45633">
                        <c:v>-4.8279569999999996</c:v>
                      </c:pt>
                      <c:pt idx="45634">
                        <c:v>-4.8199860000000001</c:v>
                      </c:pt>
                      <c:pt idx="45635">
                        <c:v>-4.8120149999999997</c:v>
                      </c:pt>
                      <c:pt idx="45636">
                        <c:v>-4.8040440000000002</c:v>
                      </c:pt>
                      <c:pt idx="45637">
                        <c:v>-4.7960729999999998</c:v>
                      </c:pt>
                      <c:pt idx="45638">
                        <c:v>-4.7881020000000003</c:v>
                      </c:pt>
                      <c:pt idx="45639">
                        <c:v>-4.7801309999999999</c:v>
                      </c:pt>
                      <c:pt idx="45640">
                        <c:v>-4.7721600000000004</c:v>
                      </c:pt>
                      <c:pt idx="45641">
                        <c:v>-4.764189</c:v>
                      </c:pt>
                      <c:pt idx="45642">
                        <c:v>-4.7562179999999996</c:v>
                      </c:pt>
                      <c:pt idx="45643">
                        <c:v>-4.7482470000000001</c:v>
                      </c:pt>
                      <c:pt idx="45644">
                        <c:v>-4.7402759999999997</c:v>
                      </c:pt>
                      <c:pt idx="45645">
                        <c:v>-4.7323050000000002</c:v>
                      </c:pt>
                      <c:pt idx="45646">
                        <c:v>-4.7243339999999998</c:v>
                      </c:pt>
                      <c:pt idx="45647">
                        <c:v>-4.7163630000000003</c:v>
                      </c:pt>
                      <c:pt idx="45648">
                        <c:v>-4.7083919999999999</c:v>
                      </c:pt>
                      <c:pt idx="45649">
                        <c:v>-4.7004210000000004</c:v>
                      </c:pt>
                      <c:pt idx="45650">
                        <c:v>-4.69245</c:v>
                      </c:pt>
                      <c:pt idx="45651">
                        <c:v>-4.6844789999999996</c:v>
                      </c:pt>
                      <c:pt idx="45652">
                        <c:v>-4.676507</c:v>
                      </c:pt>
                      <c:pt idx="45653">
                        <c:v>-4.6685369999999997</c:v>
                      </c:pt>
                      <c:pt idx="45654">
                        <c:v>-4.6605660000000002</c:v>
                      </c:pt>
                      <c:pt idx="45655">
                        <c:v>-4.6525949999999998</c:v>
                      </c:pt>
                      <c:pt idx="45656">
                        <c:v>-4.6446240000000003</c:v>
                      </c:pt>
                      <c:pt idx="45657">
                        <c:v>-4.6366519999999998</c:v>
                      </c:pt>
                      <c:pt idx="45658">
                        <c:v>-4.6286820000000004</c:v>
                      </c:pt>
                      <c:pt idx="45659">
                        <c:v>-4.6207099999999999</c:v>
                      </c:pt>
                      <c:pt idx="45660">
                        <c:v>-4.6127399999999996</c:v>
                      </c:pt>
                      <c:pt idx="45661">
                        <c:v>-4.6047690000000001</c:v>
                      </c:pt>
                      <c:pt idx="45662">
                        <c:v>-4.5967969999999996</c:v>
                      </c:pt>
                      <c:pt idx="45663">
                        <c:v>-4.5888270000000002</c:v>
                      </c:pt>
                      <c:pt idx="45664">
                        <c:v>-4.5808549999999997</c:v>
                      </c:pt>
                      <c:pt idx="45665">
                        <c:v>-4.5728850000000003</c:v>
                      </c:pt>
                      <c:pt idx="45666">
                        <c:v>-4.5649129999999998</c:v>
                      </c:pt>
                      <c:pt idx="45667">
                        <c:v>-4.5569420000000003</c:v>
                      </c:pt>
                      <c:pt idx="45668">
                        <c:v>-4.548972</c:v>
                      </c:pt>
                      <c:pt idx="45669">
                        <c:v>-4.5410000000000004</c:v>
                      </c:pt>
                      <c:pt idx="45670">
                        <c:v>-4.5330300000000001</c:v>
                      </c:pt>
                      <c:pt idx="45671">
                        <c:v>-4.5250579999999996</c:v>
                      </c:pt>
                      <c:pt idx="45672">
                        <c:v>-4.5170870000000001</c:v>
                      </c:pt>
                      <c:pt idx="45673">
                        <c:v>-4.5091159999999997</c:v>
                      </c:pt>
                      <c:pt idx="45674">
                        <c:v>-4.5011450000000002</c:v>
                      </c:pt>
                      <c:pt idx="45675">
                        <c:v>-4.4931749999999999</c:v>
                      </c:pt>
                      <c:pt idx="45676">
                        <c:v>-4.4852030000000003</c:v>
                      </c:pt>
                      <c:pt idx="45677">
                        <c:v>-4.4772319999999999</c:v>
                      </c:pt>
                      <c:pt idx="45678">
                        <c:v>-4.4692610000000004</c:v>
                      </c:pt>
                      <c:pt idx="45679">
                        <c:v>-4.46129</c:v>
                      </c:pt>
                      <c:pt idx="45680">
                        <c:v>-4.4533189999999996</c:v>
                      </c:pt>
                      <c:pt idx="45681">
                        <c:v>-4.4453480000000001</c:v>
                      </c:pt>
                      <c:pt idx="45682">
                        <c:v>-4.4373769999999997</c:v>
                      </c:pt>
                      <c:pt idx="45683">
                        <c:v>-4.4294060000000002</c:v>
                      </c:pt>
                      <c:pt idx="45684">
                        <c:v>-4.4214349999999998</c:v>
                      </c:pt>
                      <c:pt idx="45685">
                        <c:v>-4.4134640000000003</c:v>
                      </c:pt>
                      <c:pt idx="45686">
                        <c:v>-4.4054929999999999</c:v>
                      </c:pt>
                      <c:pt idx="45687">
                        <c:v>-4.3975220000000004</c:v>
                      </c:pt>
                      <c:pt idx="45688">
                        <c:v>-4.389551</c:v>
                      </c:pt>
                      <c:pt idx="45689">
                        <c:v>-4.3815799999999996</c:v>
                      </c:pt>
                      <c:pt idx="45690">
                        <c:v>-4.3736090000000001</c:v>
                      </c:pt>
                      <c:pt idx="45691">
                        <c:v>-4.3656379999999997</c:v>
                      </c:pt>
                      <c:pt idx="45692">
                        <c:v>-4.3576670000000002</c:v>
                      </c:pt>
                      <c:pt idx="45693">
                        <c:v>-4.3496959999999998</c:v>
                      </c:pt>
                      <c:pt idx="45694">
                        <c:v>-4.3417250000000003</c:v>
                      </c:pt>
                      <c:pt idx="45695">
                        <c:v>-4.3337539999999999</c:v>
                      </c:pt>
                      <c:pt idx="45696">
                        <c:v>-4.3257830000000004</c:v>
                      </c:pt>
                      <c:pt idx="45697">
                        <c:v>-4.317812</c:v>
                      </c:pt>
                      <c:pt idx="45698">
                        <c:v>-4.3098409999999996</c:v>
                      </c:pt>
                      <c:pt idx="45699">
                        <c:v>-4.3018700000000001</c:v>
                      </c:pt>
                      <c:pt idx="45700">
                        <c:v>-4.2938989999999997</c:v>
                      </c:pt>
                      <c:pt idx="45701">
                        <c:v>-4.2859280000000002</c:v>
                      </c:pt>
                      <c:pt idx="45702">
                        <c:v>-4.2779569999999998</c:v>
                      </c:pt>
                      <c:pt idx="45703">
                        <c:v>-4.2699860000000003</c:v>
                      </c:pt>
                      <c:pt idx="45704">
                        <c:v>-4.2620149999999999</c:v>
                      </c:pt>
                      <c:pt idx="45705">
                        <c:v>-4.2540440000000004</c:v>
                      </c:pt>
                      <c:pt idx="45706">
                        <c:v>-4.246073</c:v>
                      </c:pt>
                      <c:pt idx="45707">
                        <c:v>-4.2381019999999996</c:v>
                      </c:pt>
                      <c:pt idx="45708">
                        <c:v>-4.2301310000000001</c:v>
                      </c:pt>
                      <c:pt idx="45709">
                        <c:v>-4.2221599999999997</c:v>
                      </c:pt>
                      <c:pt idx="45710">
                        <c:v>-4.2141890000000002</c:v>
                      </c:pt>
                      <c:pt idx="45711">
                        <c:v>-4.2062179999999998</c:v>
                      </c:pt>
                      <c:pt idx="45712">
                        <c:v>-4.1982470000000003</c:v>
                      </c:pt>
                      <c:pt idx="45713">
                        <c:v>-4.1902759999999999</c:v>
                      </c:pt>
                      <c:pt idx="45714">
                        <c:v>-4.1823050000000004</c:v>
                      </c:pt>
                      <c:pt idx="45715">
                        <c:v>-4.174334</c:v>
                      </c:pt>
                      <c:pt idx="45716">
                        <c:v>-4.1663629999999996</c:v>
                      </c:pt>
                      <c:pt idx="45717">
                        <c:v>-4.1583909999999999</c:v>
                      </c:pt>
                      <c:pt idx="45718">
                        <c:v>-4.1504209999999997</c:v>
                      </c:pt>
                      <c:pt idx="45719">
                        <c:v>-4.1424500000000002</c:v>
                      </c:pt>
                      <c:pt idx="45720">
                        <c:v>-4.1344789999999998</c:v>
                      </c:pt>
                      <c:pt idx="45721">
                        <c:v>-4.1265080000000003</c:v>
                      </c:pt>
                      <c:pt idx="45722">
                        <c:v>-4.1185359999999998</c:v>
                      </c:pt>
                      <c:pt idx="45723">
                        <c:v>-4.1105660000000004</c:v>
                      </c:pt>
                      <c:pt idx="45724">
                        <c:v>-4.1025939999999999</c:v>
                      </c:pt>
                      <c:pt idx="45725">
                        <c:v>-4.0946239999999996</c:v>
                      </c:pt>
                      <c:pt idx="45726">
                        <c:v>-4.0866530000000001</c:v>
                      </c:pt>
                      <c:pt idx="45727">
                        <c:v>-4.0786809999999996</c:v>
                      </c:pt>
                      <c:pt idx="45728">
                        <c:v>-4.0707110000000002</c:v>
                      </c:pt>
                      <c:pt idx="45729">
                        <c:v>-4.0627389999999997</c:v>
                      </c:pt>
                      <c:pt idx="45730">
                        <c:v>-4.0547690000000003</c:v>
                      </c:pt>
                      <c:pt idx="45731">
                        <c:v>-4.0467969999999998</c:v>
                      </c:pt>
                      <c:pt idx="45732">
                        <c:v>-4.0388260000000002</c:v>
                      </c:pt>
                      <c:pt idx="45733">
                        <c:v>-4.030856</c:v>
                      </c:pt>
                      <c:pt idx="45734">
                        <c:v>-4.0228840000000003</c:v>
                      </c:pt>
                      <c:pt idx="45735">
                        <c:v>-4.0149140000000001</c:v>
                      </c:pt>
                      <c:pt idx="45736">
                        <c:v>-4.0069419999999996</c:v>
                      </c:pt>
                      <c:pt idx="45737">
                        <c:v>-3.9989710000000001</c:v>
                      </c:pt>
                      <c:pt idx="45738">
                        <c:v>-3.9910000000000001</c:v>
                      </c:pt>
                      <c:pt idx="45739">
                        <c:v>-3.9830290000000002</c:v>
                      </c:pt>
                      <c:pt idx="45740">
                        <c:v>-3.9750580000000002</c:v>
                      </c:pt>
                      <c:pt idx="45741">
                        <c:v>-3.9670869999999998</c:v>
                      </c:pt>
                      <c:pt idx="45742">
                        <c:v>-3.9591159999999999</c:v>
                      </c:pt>
                      <c:pt idx="45743">
                        <c:v>-3.9511449999999999</c:v>
                      </c:pt>
                      <c:pt idx="45744">
                        <c:v>-3.943174</c:v>
                      </c:pt>
                      <c:pt idx="45745">
                        <c:v>-3.935203</c:v>
                      </c:pt>
                      <c:pt idx="45746">
                        <c:v>-3.9272320000000001</c:v>
                      </c:pt>
                      <c:pt idx="45747">
                        <c:v>-3.9192610000000001</c:v>
                      </c:pt>
                      <c:pt idx="45748">
                        <c:v>-3.9112900000000002</c:v>
                      </c:pt>
                      <c:pt idx="45749">
                        <c:v>-3.9033190000000002</c:v>
                      </c:pt>
                      <c:pt idx="45750">
                        <c:v>-3.8953479999999998</c:v>
                      </c:pt>
                      <c:pt idx="45751">
                        <c:v>-3.8873769999999999</c:v>
                      </c:pt>
                      <c:pt idx="45752">
                        <c:v>-3.8794059999999999</c:v>
                      </c:pt>
                      <c:pt idx="45753">
                        <c:v>-3.871435</c:v>
                      </c:pt>
                      <c:pt idx="45754">
                        <c:v>-3.863464</c:v>
                      </c:pt>
                      <c:pt idx="45755">
                        <c:v>-3.8554930000000001</c:v>
                      </c:pt>
                      <c:pt idx="45756">
                        <c:v>-3.8475220000000001</c:v>
                      </c:pt>
                      <c:pt idx="45757">
                        <c:v>-3.8395510000000002</c:v>
                      </c:pt>
                      <c:pt idx="45758">
                        <c:v>-3.8315800000000002</c:v>
                      </c:pt>
                      <c:pt idx="45759">
                        <c:v>-3.8236089999999998</c:v>
                      </c:pt>
                      <c:pt idx="45760">
                        <c:v>-3.8156379999999999</c:v>
                      </c:pt>
                      <c:pt idx="45761">
                        <c:v>-3.8076669999999999</c:v>
                      </c:pt>
                      <c:pt idx="45762">
                        <c:v>-3.799696</c:v>
                      </c:pt>
                      <c:pt idx="45763">
                        <c:v>-3.791725</c:v>
                      </c:pt>
                      <c:pt idx="45764">
                        <c:v>-3.7837540000000001</c:v>
                      </c:pt>
                      <c:pt idx="45765">
                        <c:v>-3.7757830000000001</c:v>
                      </c:pt>
                      <c:pt idx="45766">
                        <c:v>-3.7678120000000002</c:v>
                      </c:pt>
                      <c:pt idx="45767">
                        <c:v>-3.7598410000000002</c:v>
                      </c:pt>
                      <c:pt idx="45768">
                        <c:v>-3.7518699999999998</c:v>
                      </c:pt>
                      <c:pt idx="45769">
                        <c:v>-3.7438989999999999</c:v>
                      </c:pt>
                      <c:pt idx="45770">
                        <c:v>-3.7359279999999999</c:v>
                      </c:pt>
                      <c:pt idx="45771">
                        <c:v>-3.727957</c:v>
                      </c:pt>
                      <c:pt idx="45772">
                        <c:v>-3.719986</c:v>
                      </c:pt>
                      <c:pt idx="45773">
                        <c:v>-3.7120150000000001</c:v>
                      </c:pt>
                      <c:pt idx="45774">
                        <c:v>-3.7040440000000001</c:v>
                      </c:pt>
                      <c:pt idx="45775">
                        <c:v>-3.6960730000000002</c:v>
                      </c:pt>
                      <c:pt idx="45776">
                        <c:v>-3.6881020000000002</c:v>
                      </c:pt>
                      <c:pt idx="45777">
                        <c:v>-3.6801309999999998</c:v>
                      </c:pt>
                      <c:pt idx="45778">
                        <c:v>-3.6721599999999999</c:v>
                      </c:pt>
                      <c:pt idx="45779">
                        <c:v>-3.6641889999999999</c:v>
                      </c:pt>
                      <c:pt idx="45780">
                        <c:v>-3.656218</c:v>
                      </c:pt>
                      <c:pt idx="45781">
                        <c:v>-3.648247</c:v>
                      </c:pt>
                      <c:pt idx="45782">
                        <c:v>-3.6402760000000001</c:v>
                      </c:pt>
                      <c:pt idx="45783">
                        <c:v>-3.6323050000000001</c:v>
                      </c:pt>
                      <c:pt idx="45784">
                        <c:v>-3.6243340000000002</c:v>
                      </c:pt>
                      <c:pt idx="45785">
                        <c:v>-3.6163630000000002</c:v>
                      </c:pt>
                      <c:pt idx="45786">
                        <c:v>-3.6083919999999998</c:v>
                      </c:pt>
                      <c:pt idx="45787">
                        <c:v>-3.6004209999999999</c:v>
                      </c:pt>
                      <c:pt idx="45788">
                        <c:v>-3.5924499999999999</c:v>
                      </c:pt>
                      <c:pt idx="45789">
                        <c:v>-3.584479</c:v>
                      </c:pt>
                      <c:pt idx="45790">
                        <c:v>-3.576508</c:v>
                      </c:pt>
                      <c:pt idx="45791">
                        <c:v>-3.5685370000000001</c:v>
                      </c:pt>
                      <c:pt idx="45792">
                        <c:v>-3.5605660000000001</c:v>
                      </c:pt>
                      <c:pt idx="45793">
                        <c:v>-3.5525950000000002</c:v>
                      </c:pt>
                      <c:pt idx="45794">
                        <c:v>-3.5446240000000002</c:v>
                      </c:pt>
                      <c:pt idx="45795">
                        <c:v>-3.5366529999999998</c:v>
                      </c:pt>
                      <c:pt idx="45796">
                        <c:v>-3.5286819999999999</c:v>
                      </c:pt>
                      <c:pt idx="45797">
                        <c:v>-3.5207099999999998</c:v>
                      </c:pt>
                      <c:pt idx="45798">
                        <c:v>-3.5127389999999998</c:v>
                      </c:pt>
                      <c:pt idx="45799">
                        <c:v>-3.504769</c:v>
                      </c:pt>
                      <c:pt idx="45800">
                        <c:v>-3.4967980000000001</c:v>
                      </c:pt>
                      <c:pt idx="45801">
                        <c:v>-3.4888270000000001</c:v>
                      </c:pt>
                      <c:pt idx="45802">
                        <c:v>-3.480855</c:v>
                      </c:pt>
                      <c:pt idx="45803">
                        <c:v>-3.4728840000000001</c:v>
                      </c:pt>
                      <c:pt idx="45804">
                        <c:v>-3.4649130000000001</c:v>
                      </c:pt>
                      <c:pt idx="45805">
                        <c:v>-3.4569420000000002</c:v>
                      </c:pt>
                      <c:pt idx="45806">
                        <c:v>-3.4489719999999999</c:v>
                      </c:pt>
                      <c:pt idx="45807">
                        <c:v>-3.4409999999999998</c:v>
                      </c:pt>
                      <c:pt idx="45808">
                        <c:v>-3.4330289999999999</c:v>
                      </c:pt>
                      <c:pt idx="45809">
                        <c:v>-3.4250579999999999</c:v>
                      </c:pt>
                      <c:pt idx="45810">
                        <c:v>-3.417087</c:v>
                      </c:pt>
                      <c:pt idx="45811">
                        <c:v>-3.409116</c:v>
                      </c:pt>
                      <c:pt idx="45812">
                        <c:v>-3.4011450000000001</c:v>
                      </c:pt>
                      <c:pt idx="45813">
                        <c:v>-3.3931740000000001</c:v>
                      </c:pt>
                      <c:pt idx="45814">
                        <c:v>-3.3852030000000002</c:v>
                      </c:pt>
                      <c:pt idx="45815">
                        <c:v>-3.3772319999999998</c:v>
                      </c:pt>
                      <c:pt idx="45816">
                        <c:v>-3.3692609999999998</c:v>
                      </c:pt>
                      <c:pt idx="45817">
                        <c:v>-3.3612899999999999</c:v>
                      </c:pt>
                      <c:pt idx="45818">
                        <c:v>-3.3533189999999999</c:v>
                      </c:pt>
                      <c:pt idx="45819">
                        <c:v>-3.345348</c:v>
                      </c:pt>
                      <c:pt idx="45820">
                        <c:v>-3.337377</c:v>
                      </c:pt>
                      <c:pt idx="45821">
                        <c:v>-3.3294060000000001</c:v>
                      </c:pt>
                      <c:pt idx="45822">
                        <c:v>-3.3214350000000001</c:v>
                      </c:pt>
                      <c:pt idx="45823">
                        <c:v>-3.3134640000000002</c:v>
                      </c:pt>
                      <c:pt idx="45824">
                        <c:v>-3.3054929999999998</c:v>
                      </c:pt>
                      <c:pt idx="45825">
                        <c:v>-3.2975219999999998</c:v>
                      </c:pt>
                      <c:pt idx="45826">
                        <c:v>-3.2895509999999999</c:v>
                      </c:pt>
                      <c:pt idx="45827">
                        <c:v>-3.2815799999999999</c:v>
                      </c:pt>
                      <c:pt idx="45828">
                        <c:v>-3.273609</c:v>
                      </c:pt>
                      <c:pt idx="45829">
                        <c:v>-3.265638</c:v>
                      </c:pt>
                      <c:pt idx="45830">
                        <c:v>-3.2576670000000001</c:v>
                      </c:pt>
                      <c:pt idx="45831">
                        <c:v>-3.2496960000000001</c:v>
                      </c:pt>
                      <c:pt idx="45832">
                        <c:v>-3.2417250000000002</c:v>
                      </c:pt>
                      <c:pt idx="45833">
                        <c:v>-3.2337539999999998</c:v>
                      </c:pt>
                      <c:pt idx="45834">
                        <c:v>-3.2257829999999998</c:v>
                      </c:pt>
                      <c:pt idx="45835">
                        <c:v>-3.2178119999999999</c:v>
                      </c:pt>
                      <c:pt idx="45836">
                        <c:v>-3.2098409999999999</c:v>
                      </c:pt>
                      <c:pt idx="45837">
                        <c:v>-3.20187</c:v>
                      </c:pt>
                      <c:pt idx="45838">
                        <c:v>-3.193899</c:v>
                      </c:pt>
                      <c:pt idx="45839">
                        <c:v>-3.1859280000000001</c:v>
                      </c:pt>
                      <c:pt idx="45840">
                        <c:v>-3.1779570000000001</c:v>
                      </c:pt>
                      <c:pt idx="45841">
                        <c:v>-3.1699860000000002</c:v>
                      </c:pt>
                      <c:pt idx="45842">
                        <c:v>-3.1620149999999998</c:v>
                      </c:pt>
                      <c:pt idx="45843">
                        <c:v>-3.1540439999999998</c:v>
                      </c:pt>
                      <c:pt idx="45844">
                        <c:v>-3.1460729999999999</c:v>
                      </c:pt>
                      <c:pt idx="45845">
                        <c:v>-3.1381019999999999</c:v>
                      </c:pt>
                      <c:pt idx="45846">
                        <c:v>-3.130131</c:v>
                      </c:pt>
                      <c:pt idx="45847">
                        <c:v>-3.12216</c:v>
                      </c:pt>
                      <c:pt idx="45848">
                        <c:v>-3.1141890000000001</c:v>
                      </c:pt>
                      <c:pt idx="45849">
                        <c:v>-3.1062180000000001</c:v>
                      </c:pt>
                      <c:pt idx="45850">
                        <c:v>-3.0982470000000002</c:v>
                      </c:pt>
                      <c:pt idx="45851">
                        <c:v>-3.0902759999999998</c:v>
                      </c:pt>
                      <c:pt idx="45852">
                        <c:v>-3.0823049999999999</c:v>
                      </c:pt>
                      <c:pt idx="45853">
                        <c:v>-3.0743339999999999</c:v>
                      </c:pt>
                      <c:pt idx="45854">
                        <c:v>-3.0663629999999999</c:v>
                      </c:pt>
                      <c:pt idx="45855">
                        <c:v>-3.058392</c:v>
                      </c:pt>
                      <c:pt idx="45856">
                        <c:v>-3.050421</c:v>
                      </c:pt>
                      <c:pt idx="45857">
                        <c:v>-3.0424500000000001</c:v>
                      </c:pt>
                      <c:pt idx="45858">
                        <c:v>-3.0344790000000001</c:v>
                      </c:pt>
                      <c:pt idx="45859">
                        <c:v>-3.0265080000000002</c:v>
                      </c:pt>
                      <c:pt idx="45860">
                        <c:v>-3.0185369999999998</c:v>
                      </c:pt>
                      <c:pt idx="45861">
                        <c:v>-3.0105659999999999</c:v>
                      </c:pt>
                      <c:pt idx="45862">
                        <c:v>-3.0025949999999999</c:v>
                      </c:pt>
                      <c:pt idx="45863">
                        <c:v>-2.994624</c:v>
                      </c:pt>
                      <c:pt idx="45864">
                        <c:v>-2.986653</c:v>
                      </c:pt>
                      <c:pt idx="45865">
                        <c:v>-2.9786820000000001</c:v>
                      </c:pt>
                      <c:pt idx="45866">
                        <c:v>-2.9707110000000001</c:v>
                      </c:pt>
                      <c:pt idx="45867">
                        <c:v>-2.962739</c:v>
                      </c:pt>
                      <c:pt idx="45868">
                        <c:v>-2.9547680000000001</c:v>
                      </c:pt>
                      <c:pt idx="45869">
                        <c:v>-2.9467979999999998</c:v>
                      </c:pt>
                      <c:pt idx="45870">
                        <c:v>-2.9388269999999999</c:v>
                      </c:pt>
                      <c:pt idx="45871">
                        <c:v>-2.9308559999999999</c:v>
                      </c:pt>
                      <c:pt idx="45872">
                        <c:v>-2.9228839999999998</c:v>
                      </c:pt>
                      <c:pt idx="45873">
                        <c:v>-2.9149129999999999</c:v>
                      </c:pt>
                      <c:pt idx="45874">
                        <c:v>-2.9069419999999999</c:v>
                      </c:pt>
                      <c:pt idx="45875">
                        <c:v>-2.898971</c:v>
                      </c:pt>
                      <c:pt idx="45876">
                        <c:v>-2.8910010000000002</c:v>
                      </c:pt>
                      <c:pt idx="45877">
                        <c:v>-2.8830290000000001</c:v>
                      </c:pt>
                      <c:pt idx="45878">
                        <c:v>-2.8750580000000001</c:v>
                      </c:pt>
                      <c:pt idx="45879">
                        <c:v>-2.8670870000000002</c:v>
                      </c:pt>
                      <c:pt idx="45880">
                        <c:v>-2.8591160000000002</c:v>
                      </c:pt>
                      <c:pt idx="45881">
                        <c:v>-2.8511449999999998</c:v>
                      </c:pt>
                      <c:pt idx="45882">
                        <c:v>-2.8431739999999999</c:v>
                      </c:pt>
                      <c:pt idx="45883">
                        <c:v>-2.8352029999999999</c:v>
                      </c:pt>
                      <c:pt idx="45884">
                        <c:v>-2.827232</c:v>
                      </c:pt>
                      <c:pt idx="45885">
                        <c:v>-2.819261</c:v>
                      </c:pt>
                      <c:pt idx="45886">
                        <c:v>-2.8112900000000001</c:v>
                      </c:pt>
                      <c:pt idx="45887">
                        <c:v>-2.8033190000000001</c:v>
                      </c:pt>
                      <c:pt idx="45888">
                        <c:v>-2.7953480000000002</c:v>
                      </c:pt>
                      <c:pt idx="45889">
                        <c:v>-2.7873770000000002</c:v>
                      </c:pt>
                      <c:pt idx="45890">
                        <c:v>-2.7794059999999998</c:v>
                      </c:pt>
                      <c:pt idx="45891">
                        <c:v>-2.7714349999999999</c:v>
                      </c:pt>
                      <c:pt idx="45892">
                        <c:v>-2.7634639999999999</c:v>
                      </c:pt>
                      <c:pt idx="45893">
                        <c:v>-2.755493</c:v>
                      </c:pt>
                      <c:pt idx="45894">
                        <c:v>-2.747522</c:v>
                      </c:pt>
                      <c:pt idx="45895">
                        <c:v>-2.7395510000000001</c:v>
                      </c:pt>
                      <c:pt idx="45896">
                        <c:v>-2.7315800000000001</c:v>
                      </c:pt>
                      <c:pt idx="45897">
                        <c:v>-2.7236090000000002</c:v>
                      </c:pt>
                      <c:pt idx="45898">
                        <c:v>-2.7156380000000002</c:v>
                      </c:pt>
                      <c:pt idx="45899">
                        <c:v>-2.7076669999999998</c:v>
                      </c:pt>
                      <c:pt idx="45900">
                        <c:v>-2.6996959999999999</c:v>
                      </c:pt>
                      <c:pt idx="45901">
                        <c:v>-2.6917249999999999</c:v>
                      </c:pt>
                      <c:pt idx="45902">
                        <c:v>-2.683754</c:v>
                      </c:pt>
                      <c:pt idx="45903">
                        <c:v>-2.675783</c:v>
                      </c:pt>
                      <c:pt idx="45904">
                        <c:v>-2.6678120000000001</c:v>
                      </c:pt>
                      <c:pt idx="45905">
                        <c:v>-2.6598410000000001</c:v>
                      </c:pt>
                      <c:pt idx="45906">
                        <c:v>-2.6518700000000002</c:v>
                      </c:pt>
                      <c:pt idx="45907">
                        <c:v>-2.6438990000000002</c:v>
                      </c:pt>
                      <c:pt idx="45908">
                        <c:v>-2.6359279999999998</c:v>
                      </c:pt>
                      <c:pt idx="45909">
                        <c:v>-2.6279569999999999</c:v>
                      </c:pt>
                      <c:pt idx="45910">
                        <c:v>-2.6199859999999999</c:v>
                      </c:pt>
                      <c:pt idx="45911">
                        <c:v>-2.612015</c:v>
                      </c:pt>
                      <c:pt idx="45912">
                        <c:v>-2.604044</c:v>
                      </c:pt>
                      <c:pt idx="45913">
                        <c:v>-2.5960730000000001</c:v>
                      </c:pt>
                      <c:pt idx="45914">
                        <c:v>-2.5881020000000001</c:v>
                      </c:pt>
                      <c:pt idx="45915">
                        <c:v>-2.5801310000000002</c:v>
                      </c:pt>
                      <c:pt idx="45916">
                        <c:v>-2.5721599999999998</c:v>
                      </c:pt>
                      <c:pt idx="45917">
                        <c:v>-2.5641889999999998</c:v>
                      </c:pt>
                      <c:pt idx="45918">
                        <c:v>-2.5562179999999999</c:v>
                      </c:pt>
                      <c:pt idx="45919">
                        <c:v>-2.5482469999999999</c:v>
                      </c:pt>
                      <c:pt idx="45920">
                        <c:v>-2.540276</c:v>
                      </c:pt>
                      <c:pt idx="45921">
                        <c:v>-2.532305</c:v>
                      </c:pt>
                      <c:pt idx="45922">
                        <c:v>-2.5243340000000001</c:v>
                      </c:pt>
                      <c:pt idx="45923">
                        <c:v>-2.5163630000000001</c:v>
                      </c:pt>
                      <c:pt idx="45924">
                        <c:v>-2.5083920000000002</c:v>
                      </c:pt>
                      <c:pt idx="45925">
                        <c:v>-2.5004209999999998</c:v>
                      </c:pt>
                      <c:pt idx="45926">
                        <c:v>-2.4924499999999998</c:v>
                      </c:pt>
                      <c:pt idx="45927">
                        <c:v>-2.4844789999999999</c:v>
                      </c:pt>
                      <c:pt idx="45928">
                        <c:v>-2.4765079999999999</c:v>
                      </c:pt>
                      <c:pt idx="45929">
                        <c:v>-2.468537</c:v>
                      </c:pt>
                      <c:pt idx="45930">
                        <c:v>-2.460566</c:v>
                      </c:pt>
                      <c:pt idx="45931">
                        <c:v>-2.4525950000000001</c:v>
                      </c:pt>
                      <c:pt idx="45932">
                        <c:v>-2.4446240000000001</c:v>
                      </c:pt>
                      <c:pt idx="45933">
                        <c:v>-2.4366530000000002</c:v>
                      </c:pt>
                      <c:pt idx="45934">
                        <c:v>-2.4286819999999998</c:v>
                      </c:pt>
                      <c:pt idx="45935">
                        <c:v>-2.4207109999999998</c:v>
                      </c:pt>
                      <c:pt idx="45936">
                        <c:v>-2.4127399999999999</c:v>
                      </c:pt>
                      <c:pt idx="45937">
                        <c:v>-2.4047679999999998</c:v>
                      </c:pt>
                      <c:pt idx="45938">
                        <c:v>-2.3967969999999998</c:v>
                      </c:pt>
                      <c:pt idx="45939">
                        <c:v>-2.388827</c:v>
                      </c:pt>
                      <c:pt idx="45940">
                        <c:v>-2.3808560000000001</c:v>
                      </c:pt>
                      <c:pt idx="45941">
                        <c:v>-2.3728850000000001</c:v>
                      </c:pt>
                      <c:pt idx="45942">
                        <c:v>-2.364913</c:v>
                      </c:pt>
                      <c:pt idx="45943">
                        <c:v>-2.3569420000000001</c:v>
                      </c:pt>
                      <c:pt idx="45944">
                        <c:v>-2.3489710000000001</c:v>
                      </c:pt>
                      <c:pt idx="45945">
                        <c:v>-2.3410000000000002</c:v>
                      </c:pt>
                      <c:pt idx="45946">
                        <c:v>-2.3330299999999999</c:v>
                      </c:pt>
                      <c:pt idx="45947">
                        <c:v>-2.3250579999999998</c:v>
                      </c:pt>
                      <c:pt idx="45948">
                        <c:v>-2.3170869999999999</c:v>
                      </c:pt>
                      <c:pt idx="45949">
                        <c:v>-2.3091159999999999</c:v>
                      </c:pt>
                      <c:pt idx="45950">
                        <c:v>-2.301145</c:v>
                      </c:pt>
                      <c:pt idx="45951">
                        <c:v>-2.293174</c:v>
                      </c:pt>
                      <c:pt idx="45952">
                        <c:v>-2.2852030000000001</c:v>
                      </c:pt>
                      <c:pt idx="45953">
                        <c:v>-2.2772320000000001</c:v>
                      </c:pt>
                      <c:pt idx="45954">
                        <c:v>-2.2692610000000002</c:v>
                      </c:pt>
                      <c:pt idx="45955">
                        <c:v>-2.2612899999999998</c:v>
                      </c:pt>
                      <c:pt idx="45956">
                        <c:v>-2.2533189999999998</c:v>
                      </c:pt>
                      <c:pt idx="45957">
                        <c:v>-2.2453479999999999</c:v>
                      </c:pt>
                      <c:pt idx="45958">
                        <c:v>-2.2373769999999999</c:v>
                      </c:pt>
                      <c:pt idx="45959">
                        <c:v>-2.229406</c:v>
                      </c:pt>
                      <c:pt idx="45960">
                        <c:v>-2.221435</c:v>
                      </c:pt>
                      <c:pt idx="45961">
                        <c:v>-2.2134640000000001</c:v>
                      </c:pt>
                      <c:pt idx="45962">
                        <c:v>-2.2054930000000001</c:v>
                      </c:pt>
                      <c:pt idx="45963">
                        <c:v>-2.1975220000000002</c:v>
                      </c:pt>
                      <c:pt idx="45964">
                        <c:v>-2.1895509999999998</c:v>
                      </c:pt>
                      <c:pt idx="45965">
                        <c:v>-2.1815799999999999</c:v>
                      </c:pt>
                      <c:pt idx="45966">
                        <c:v>-2.1736089999999999</c:v>
                      </c:pt>
                      <c:pt idx="45967">
                        <c:v>-2.165638</c:v>
                      </c:pt>
                      <c:pt idx="45968">
                        <c:v>-2.157667</c:v>
                      </c:pt>
                      <c:pt idx="45969">
                        <c:v>-2.1496960000000001</c:v>
                      </c:pt>
                      <c:pt idx="45970">
                        <c:v>-2.1417250000000001</c:v>
                      </c:pt>
                      <c:pt idx="45971">
                        <c:v>-2.1337540000000002</c:v>
                      </c:pt>
                      <c:pt idx="45972">
                        <c:v>-2.1257830000000002</c:v>
                      </c:pt>
                      <c:pt idx="45973">
                        <c:v>-2.1178119999999998</c:v>
                      </c:pt>
                      <c:pt idx="45974">
                        <c:v>-2.1098409999999999</c:v>
                      </c:pt>
                      <c:pt idx="45975">
                        <c:v>-2.1018699999999999</c:v>
                      </c:pt>
                      <c:pt idx="45976">
                        <c:v>-2.093899</c:v>
                      </c:pt>
                      <c:pt idx="45977">
                        <c:v>-2.085928</c:v>
                      </c:pt>
                      <c:pt idx="45978">
                        <c:v>-2.0779570000000001</c:v>
                      </c:pt>
                      <c:pt idx="45979">
                        <c:v>-2.0699860000000001</c:v>
                      </c:pt>
                      <c:pt idx="45980">
                        <c:v>-2.0620150000000002</c:v>
                      </c:pt>
                      <c:pt idx="45981">
                        <c:v>-2.0540440000000002</c:v>
                      </c:pt>
                      <c:pt idx="45982">
                        <c:v>-2.0460729999999998</c:v>
                      </c:pt>
                      <c:pt idx="45983">
                        <c:v>-2.0381019999999999</c:v>
                      </c:pt>
                      <c:pt idx="45984">
                        <c:v>-2.0301309999999999</c:v>
                      </c:pt>
                      <c:pt idx="45985">
                        <c:v>-2.02216</c:v>
                      </c:pt>
                      <c:pt idx="45986">
                        <c:v>-2.014189</c:v>
                      </c:pt>
                      <c:pt idx="45987">
                        <c:v>-2.0062180000000001</c:v>
                      </c:pt>
                      <c:pt idx="45988">
                        <c:v>-1.9982470000000001</c:v>
                      </c:pt>
                      <c:pt idx="45989">
                        <c:v>-1.9902759999999999</c:v>
                      </c:pt>
                      <c:pt idx="45990">
                        <c:v>-1.982305</c:v>
                      </c:pt>
                      <c:pt idx="45991">
                        <c:v>-1.974334</c:v>
                      </c:pt>
                      <c:pt idx="45992">
                        <c:v>-1.9663630000000001</c:v>
                      </c:pt>
                      <c:pt idx="45993">
                        <c:v>-1.9583919999999999</c:v>
                      </c:pt>
                      <c:pt idx="45994">
                        <c:v>-1.950421</c:v>
                      </c:pt>
                      <c:pt idx="45995">
                        <c:v>-1.94245</c:v>
                      </c:pt>
                      <c:pt idx="45996">
                        <c:v>-1.9344790000000001</c:v>
                      </c:pt>
                      <c:pt idx="45997">
                        <c:v>-1.9265080000000001</c:v>
                      </c:pt>
                      <c:pt idx="45998">
                        <c:v>-1.9185369999999999</c:v>
                      </c:pt>
                      <c:pt idx="45999">
                        <c:v>-1.910566</c:v>
                      </c:pt>
                      <c:pt idx="46000">
                        <c:v>-1.902595</c:v>
                      </c:pt>
                      <c:pt idx="46001">
                        <c:v>-1.8946240000000001</c:v>
                      </c:pt>
                      <c:pt idx="46002">
                        <c:v>-1.8866529999999999</c:v>
                      </c:pt>
                      <c:pt idx="46003">
                        <c:v>-1.878682</c:v>
                      </c:pt>
                      <c:pt idx="46004">
                        <c:v>-1.870711</c:v>
                      </c:pt>
                      <c:pt idx="46005">
                        <c:v>-1.8627400000000001</c:v>
                      </c:pt>
                      <c:pt idx="46006">
                        <c:v>-1.8547689999999999</c:v>
                      </c:pt>
                      <c:pt idx="46007">
                        <c:v>-1.846797</c:v>
                      </c:pt>
                      <c:pt idx="46008">
                        <c:v>-1.838827</c:v>
                      </c:pt>
                      <c:pt idx="46009">
                        <c:v>-1.8308549999999999</c:v>
                      </c:pt>
                      <c:pt idx="46010">
                        <c:v>-1.8228839999999999</c:v>
                      </c:pt>
                      <c:pt idx="46011">
                        <c:v>-1.814913</c:v>
                      </c:pt>
                      <c:pt idx="46012">
                        <c:v>-1.806942</c:v>
                      </c:pt>
                      <c:pt idx="46013">
                        <c:v>-1.7989710000000001</c:v>
                      </c:pt>
                      <c:pt idx="46014">
                        <c:v>-1.7909999999999999</c:v>
                      </c:pt>
                      <c:pt idx="46015">
                        <c:v>-1.783029</c:v>
                      </c:pt>
                      <c:pt idx="46016">
                        <c:v>-1.775058</c:v>
                      </c:pt>
                      <c:pt idx="46017">
                        <c:v>-1.7670870000000001</c:v>
                      </c:pt>
                      <c:pt idx="46018">
                        <c:v>-1.7591159999999999</c:v>
                      </c:pt>
                      <c:pt idx="46019">
                        <c:v>-1.751145</c:v>
                      </c:pt>
                      <c:pt idx="46020">
                        <c:v>-1.743174</c:v>
                      </c:pt>
                      <c:pt idx="46021">
                        <c:v>-1.7352030000000001</c:v>
                      </c:pt>
                      <c:pt idx="46022">
                        <c:v>-1.7272320000000001</c:v>
                      </c:pt>
                      <c:pt idx="46023">
                        <c:v>-1.7192609999999999</c:v>
                      </c:pt>
                      <c:pt idx="46024">
                        <c:v>-1.71129</c:v>
                      </c:pt>
                      <c:pt idx="46025">
                        <c:v>-1.703319</c:v>
                      </c:pt>
                      <c:pt idx="46026">
                        <c:v>-1.6953480000000001</c:v>
                      </c:pt>
                      <c:pt idx="46027">
                        <c:v>-1.6873769999999999</c:v>
                      </c:pt>
                      <c:pt idx="46028">
                        <c:v>-1.679406</c:v>
                      </c:pt>
                      <c:pt idx="46029">
                        <c:v>-1.671435</c:v>
                      </c:pt>
                      <c:pt idx="46030">
                        <c:v>-1.6634640000000001</c:v>
                      </c:pt>
                      <c:pt idx="46031">
                        <c:v>-1.6554930000000001</c:v>
                      </c:pt>
                      <c:pt idx="46032">
                        <c:v>-1.6475219999999999</c:v>
                      </c:pt>
                      <c:pt idx="46033">
                        <c:v>-1.639551</c:v>
                      </c:pt>
                      <c:pt idx="46034">
                        <c:v>-1.63158</c:v>
                      </c:pt>
                      <c:pt idx="46035">
                        <c:v>-1.6236090000000001</c:v>
                      </c:pt>
                      <c:pt idx="46036">
                        <c:v>-1.6156379999999999</c:v>
                      </c:pt>
                      <c:pt idx="46037">
                        <c:v>-1.607667</c:v>
                      </c:pt>
                      <c:pt idx="46038">
                        <c:v>-1.599696</c:v>
                      </c:pt>
                      <c:pt idx="46039">
                        <c:v>-1.5917250000000001</c:v>
                      </c:pt>
                      <c:pt idx="46040">
                        <c:v>-1.5837540000000001</c:v>
                      </c:pt>
                      <c:pt idx="46041">
                        <c:v>-1.5757829999999999</c:v>
                      </c:pt>
                      <c:pt idx="46042">
                        <c:v>-1.567812</c:v>
                      </c:pt>
                      <c:pt idx="46043">
                        <c:v>-1.559841</c:v>
                      </c:pt>
                      <c:pt idx="46044">
                        <c:v>-1.5518700000000001</c:v>
                      </c:pt>
                      <c:pt idx="46045">
                        <c:v>-1.5438989999999999</c:v>
                      </c:pt>
                      <c:pt idx="46046">
                        <c:v>-1.535928</c:v>
                      </c:pt>
                      <c:pt idx="46047">
                        <c:v>-1.527957</c:v>
                      </c:pt>
                      <c:pt idx="46048">
                        <c:v>-1.5199860000000001</c:v>
                      </c:pt>
                      <c:pt idx="46049">
                        <c:v>-1.5120150000000001</c:v>
                      </c:pt>
                      <c:pt idx="46050">
                        <c:v>-1.5040439999999999</c:v>
                      </c:pt>
                      <c:pt idx="46051">
                        <c:v>-1.496073</c:v>
                      </c:pt>
                      <c:pt idx="46052">
                        <c:v>-1.488102</c:v>
                      </c:pt>
                      <c:pt idx="46053">
                        <c:v>-1.4801310000000001</c:v>
                      </c:pt>
                      <c:pt idx="46054">
                        <c:v>-1.4721599999999999</c:v>
                      </c:pt>
                      <c:pt idx="46055">
                        <c:v>-1.464189</c:v>
                      </c:pt>
                      <c:pt idx="46056">
                        <c:v>-1.456218</c:v>
                      </c:pt>
                      <c:pt idx="46057">
                        <c:v>-1.4482470000000001</c:v>
                      </c:pt>
                      <c:pt idx="46058">
                        <c:v>-1.4402759999999999</c:v>
                      </c:pt>
                      <c:pt idx="46059">
                        <c:v>-1.4323049999999999</c:v>
                      </c:pt>
                      <c:pt idx="46060">
                        <c:v>-1.424334</c:v>
                      </c:pt>
                      <c:pt idx="46061">
                        <c:v>-1.416363</c:v>
                      </c:pt>
                      <c:pt idx="46062">
                        <c:v>-1.4083920000000001</c:v>
                      </c:pt>
                      <c:pt idx="46063">
                        <c:v>-1.4004209999999999</c:v>
                      </c:pt>
                      <c:pt idx="46064">
                        <c:v>-1.39245</c:v>
                      </c:pt>
                      <c:pt idx="46065">
                        <c:v>-1.384479</c:v>
                      </c:pt>
                      <c:pt idx="46066">
                        <c:v>-1.3765080000000001</c:v>
                      </c:pt>
                      <c:pt idx="46067">
                        <c:v>-1.3685369999999999</c:v>
                      </c:pt>
                      <c:pt idx="46068">
                        <c:v>-1.3605659999999999</c:v>
                      </c:pt>
                      <c:pt idx="46069">
                        <c:v>-1.352595</c:v>
                      </c:pt>
                      <c:pt idx="46070">
                        <c:v>-1.344624</c:v>
                      </c:pt>
                      <c:pt idx="46071">
                        <c:v>-1.3366530000000001</c:v>
                      </c:pt>
                      <c:pt idx="46072">
                        <c:v>-1.3286819999999999</c:v>
                      </c:pt>
                      <c:pt idx="46073">
                        <c:v>-1.320711</c:v>
                      </c:pt>
                      <c:pt idx="46074">
                        <c:v>-1.3127390000000001</c:v>
                      </c:pt>
                      <c:pt idx="46075">
                        <c:v>-1.3047690000000001</c:v>
                      </c:pt>
                      <c:pt idx="46076">
                        <c:v>-1.2967979999999999</c:v>
                      </c:pt>
                      <c:pt idx="46077">
                        <c:v>-1.288826</c:v>
                      </c:pt>
                      <c:pt idx="46078">
                        <c:v>-1.280856</c:v>
                      </c:pt>
                      <c:pt idx="46079">
                        <c:v>-1.2728839999999999</c:v>
                      </c:pt>
                      <c:pt idx="46080">
                        <c:v>-1.264913</c:v>
                      </c:pt>
                      <c:pt idx="46081">
                        <c:v>-1.256942</c:v>
                      </c:pt>
                      <c:pt idx="46082">
                        <c:v>-1.2489710000000001</c:v>
                      </c:pt>
                      <c:pt idx="46083">
                        <c:v>-1.2410000000000001</c:v>
                      </c:pt>
                      <c:pt idx="46084">
                        <c:v>-1.2330289999999999</c:v>
                      </c:pt>
                      <c:pt idx="46085">
                        <c:v>-1.225058</c:v>
                      </c:pt>
                      <c:pt idx="46086">
                        <c:v>-1.217087</c:v>
                      </c:pt>
                      <c:pt idx="46087">
                        <c:v>-1.2091160000000001</c:v>
                      </c:pt>
                      <c:pt idx="46088">
                        <c:v>-1.2011449999999999</c:v>
                      </c:pt>
                      <c:pt idx="46089">
                        <c:v>-1.193174</c:v>
                      </c:pt>
                      <c:pt idx="46090">
                        <c:v>-1.185203</c:v>
                      </c:pt>
                      <c:pt idx="46091">
                        <c:v>-1.1772320000000001</c:v>
                      </c:pt>
                      <c:pt idx="46092">
                        <c:v>-1.1692610000000001</c:v>
                      </c:pt>
                      <c:pt idx="46093">
                        <c:v>-1.1612899999999999</c:v>
                      </c:pt>
                      <c:pt idx="46094">
                        <c:v>-1.153319</c:v>
                      </c:pt>
                      <c:pt idx="46095">
                        <c:v>-1.145348</c:v>
                      </c:pt>
                      <c:pt idx="46096">
                        <c:v>-1.1373770000000001</c:v>
                      </c:pt>
                      <c:pt idx="46097">
                        <c:v>-1.1294059999999999</c:v>
                      </c:pt>
                      <c:pt idx="46098">
                        <c:v>-1.121435</c:v>
                      </c:pt>
                      <c:pt idx="46099">
                        <c:v>-1.113464</c:v>
                      </c:pt>
                      <c:pt idx="46100">
                        <c:v>-1.1054930000000001</c:v>
                      </c:pt>
                      <c:pt idx="46101">
                        <c:v>-1.0975220000000001</c:v>
                      </c:pt>
                      <c:pt idx="46102">
                        <c:v>-1.0895509999999999</c:v>
                      </c:pt>
                      <c:pt idx="46103">
                        <c:v>-1.08158</c:v>
                      </c:pt>
                      <c:pt idx="46104">
                        <c:v>-1.073609</c:v>
                      </c:pt>
                      <c:pt idx="46105">
                        <c:v>-1.0656380000000001</c:v>
                      </c:pt>
                      <c:pt idx="46106">
                        <c:v>-1.0576669999999999</c:v>
                      </c:pt>
                      <c:pt idx="46107">
                        <c:v>-1.049696</c:v>
                      </c:pt>
                      <c:pt idx="46108">
                        <c:v>-1.041725</c:v>
                      </c:pt>
                      <c:pt idx="46109">
                        <c:v>-1.0337540000000001</c:v>
                      </c:pt>
                      <c:pt idx="46110">
                        <c:v>-1.0257829999999999</c:v>
                      </c:pt>
                      <c:pt idx="46111">
                        <c:v>-1.0178119999999999</c:v>
                      </c:pt>
                      <c:pt idx="46112">
                        <c:v>-1.009841</c:v>
                      </c:pt>
                      <c:pt idx="46113">
                        <c:v>-1.00187</c:v>
                      </c:pt>
                      <c:pt idx="46114">
                        <c:v>-0.99389890000000003</c:v>
                      </c:pt>
                      <c:pt idx="46115">
                        <c:v>-0.98592789999999997</c:v>
                      </c:pt>
                      <c:pt idx="46116">
                        <c:v>-0.97795699999999997</c:v>
                      </c:pt>
                      <c:pt idx="46117">
                        <c:v>-0.96998589999999996</c:v>
                      </c:pt>
                      <c:pt idx="46118">
                        <c:v>-0.96201490000000001</c:v>
                      </c:pt>
                      <c:pt idx="46119">
                        <c:v>-0.95404389999999994</c:v>
                      </c:pt>
                      <c:pt idx="46120">
                        <c:v>-0.94607289999999999</c:v>
                      </c:pt>
                      <c:pt idx="46121">
                        <c:v>-0.93810179999999999</c:v>
                      </c:pt>
                      <c:pt idx="46122">
                        <c:v>-0.93013080000000004</c:v>
                      </c:pt>
                      <c:pt idx="46123">
                        <c:v>-0.92215990000000003</c:v>
                      </c:pt>
                      <c:pt idx="46124">
                        <c:v>-0.91418880000000002</c:v>
                      </c:pt>
                      <c:pt idx="46125">
                        <c:v>-0.90621779999999996</c:v>
                      </c:pt>
                      <c:pt idx="46126">
                        <c:v>-0.89824680000000001</c:v>
                      </c:pt>
                      <c:pt idx="46127">
                        <c:v>-0.89027579999999995</c:v>
                      </c:pt>
                      <c:pt idx="46128">
                        <c:v>-0.88230470000000005</c:v>
                      </c:pt>
                      <c:pt idx="46129">
                        <c:v>-0.87433369999999999</c:v>
                      </c:pt>
                      <c:pt idx="46130">
                        <c:v>-0.86636279999999999</c:v>
                      </c:pt>
                      <c:pt idx="46131">
                        <c:v>-0.85839169999999998</c:v>
                      </c:pt>
                      <c:pt idx="46132">
                        <c:v>-0.85042070000000003</c:v>
                      </c:pt>
                      <c:pt idx="46133">
                        <c:v>-0.84244969999999997</c:v>
                      </c:pt>
                      <c:pt idx="46134">
                        <c:v>-0.83447870000000002</c:v>
                      </c:pt>
                      <c:pt idx="46135">
                        <c:v>-0.82650760000000001</c:v>
                      </c:pt>
                      <c:pt idx="46136">
                        <c:v>-0.81853659999999995</c:v>
                      </c:pt>
                      <c:pt idx="46137">
                        <c:v>-0.81056569999999994</c:v>
                      </c:pt>
                      <c:pt idx="46138">
                        <c:v>-0.80259460000000005</c:v>
                      </c:pt>
                      <c:pt idx="46139">
                        <c:v>-0.79462359999999999</c:v>
                      </c:pt>
                      <c:pt idx="46140">
                        <c:v>-0.78665260000000004</c:v>
                      </c:pt>
                      <c:pt idx="46141">
                        <c:v>-0.77868159999999997</c:v>
                      </c:pt>
                      <c:pt idx="46142">
                        <c:v>-0.77071049999999997</c:v>
                      </c:pt>
                      <c:pt idx="46143">
                        <c:v>-0.76273950000000001</c:v>
                      </c:pt>
                      <c:pt idx="46144">
                        <c:v>-0.75476860000000001</c:v>
                      </c:pt>
                      <c:pt idx="46145">
                        <c:v>-0.7467975</c:v>
                      </c:pt>
                      <c:pt idx="46146">
                        <c:v>-0.73882650000000005</c:v>
                      </c:pt>
                      <c:pt idx="46147">
                        <c:v>-0.73085549999999999</c:v>
                      </c:pt>
                      <c:pt idx="46148">
                        <c:v>-0.72288450000000004</c:v>
                      </c:pt>
                      <c:pt idx="46149">
                        <c:v>-0.71491340000000003</c:v>
                      </c:pt>
                      <c:pt idx="46150">
                        <c:v>-0.70694239999999997</c:v>
                      </c:pt>
                      <c:pt idx="46151">
                        <c:v>-0.69897149999999997</c:v>
                      </c:pt>
                      <c:pt idx="46152">
                        <c:v>-0.69100039999999996</c:v>
                      </c:pt>
                      <c:pt idx="46153">
                        <c:v>-0.68302940000000001</c:v>
                      </c:pt>
                      <c:pt idx="46154">
                        <c:v>-0.67505839999999995</c:v>
                      </c:pt>
                      <c:pt idx="46155">
                        <c:v>-0.6670874</c:v>
                      </c:pt>
                      <c:pt idx="46156">
                        <c:v>-0.65911629999999999</c:v>
                      </c:pt>
                      <c:pt idx="46157">
                        <c:v>-0.65114530000000004</c:v>
                      </c:pt>
                      <c:pt idx="46158">
                        <c:v>-0.64317429999999998</c:v>
                      </c:pt>
                      <c:pt idx="46159">
                        <c:v>-0.63520330000000003</c:v>
                      </c:pt>
                      <c:pt idx="46160">
                        <c:v>-0.62723229999999996</c:v>
                      </c:pt>
                      <c:pt idx="46161">
                        <c:v>-0.61926130000000001</c:v>
                      </c:pt>
                      <c:pt idx="46162">
                        <c:v>-0.61129029999999995</c:v>
                      </c:pt>
                      <c:pt idx="46163">
                        <c:v>-0.60331920000000006</c:v>
                      </c:pt>
                      <c:pt idx="46164">
                        <c:v>-0.59534819999999999</c:v>
                      </c:pt>
                      <c:pt idx="46165">
                        <c:v>-0.58737720000000004</c:v>
                      </c:pt>
                      <c:pt idx="46166">
                        <c:v>-0.57940619999999998</c:v>
                      </c:pt>
                      <c:pt idx="46167">
                        <c:v>-0.57143520000000003</c:v>
                      </c:pt>
                      <c:pt idx="46168">
                        <c:v>-0.56346419999999997</c:v>
                      </c:pt>
                      <c:pt idx="46169">
                        <c:v>-0.55549320000000002</c:v>
                      </c:pt>
                      <c:pt idx="46170">
                        <c:v>-0.54752210000000001</c:v>
                      </c:pt>
                      <c:pt idx="46171">
                        <c:v>-0.53955109999999995</c:v>
                      </c:pt>
                      <c:pt idx="46172">
                        <c:v>-0.5315801</c:v>
                      </c:pt>
                      <c:pt idx="46173">
                        <c:v>-0.52360910000000005</c:v>
                      </c:pt>
                      <c:pt idx="46174">
                        <c:v>-0.51563809999999999</c:v>
                      </c:pt>
                      <c:pt idx="46175">
                        <c:v>-0.50766710000000004</c:v>
                      </c:pt>
                      <c:pt idx="46176">
                        <c:v>-0.49969599999999997</c:v>
                      </c:pt>
                      <c:pt idx="46177">
                        <c:v>-0.49172510000000003</c:v>
                      </c:pt>
                      <c:pt idx="46178">
                        <c:v>-0.48375400000000002</c:v>
                      </c:pt>
                      <c:pt idx="46179">
                        <c:v>-0.47578300000000001</c:v>
                      </c:pt>
                      <c:pt idx="46180">
                        <c:v>-0.46781200000000001</c:v>
                      </c:pt>
                      <c:pt idx="46181">
                        <c:v>-0.459841</c:v>
                      </c:pt>
                      <c:pt idx="46182">
                        <c:v>-0.45186999999999999</c:v>
                      </c:pt>
                      <c:pt idx="46183">
                        <c:v>-0.44389889999999999</c:v>
                      </c:pt>
                      <c:pt idx="46184">
                        <c:v>-0.43592799999999998</c:v>
                      </c:pt>
                      <c:pt idx="46185">
                        <c:v>-0.42795689999999997</c:v>
                      </c:pt>
                      <c:pt idx="46186">
                        <c:v>-0.41998590000000002</c:v>
                      </c:pt>
                      <c:pt idx="46187">
                        <c:v>-0.41201490000000002</c:v>
                      </c:pt>
                      <c:pt idx="46188">
                        <c:v>-0.40404390000000001</c:v>
                      </c:pt>
                      <c:pt idx="46189">
                        <c:v>-0.39607290000000001</c:v>
                      </c:pt>
                      <c:pt idx="46190">
                        <c:v>-0.3881018</c:v>
                      </c:pt>
                      <c:pt idx="46191">
                        <c:v>-0.38013079999999999</c:v>
                      </c:pt>
                      <c:pt idx="46192">
                        <c:v>-0.37215979999999999</c:v>
                      </c:pt>
                      <c:pt idx="46193">
                        <c:v>-0.36418879999999998</c:v>
                      </c:pt>
                      <c:pt idx="46194">
                        <c:v>-0.35621779999999997</c:v>
                      </c:pt>
                      <c:pt idx="46195">
                        <c:v>-0.34824680000000002</c:v>
                      </c:pt>
                      <c:pt idx="46196">
                        <c:v>-0.34027580000000002</c:v>
                      </c:pt>
                      <c:pt idx="46197">
                        <c:v>-0.33230470000000001</c:v>
                      </c:pt>
                      <c:pt idx="46198">
                        <c:v>-0.3243337</c:v>
                      </c:pt>
                      <c:pt idx="46199">
                        <c:v>-0.3163627</c:v>
                      </c:pt>
                      <c:pt idx="46200">
                        <c:v>-0.30839169999999999</c:v>
                      </c:pt>
                      <c:pt idx="46201">
                        <c:v>-0.30042069999999998</c:v>
                      </c:pt>
                      <c:pt idx="46202">
                        <c:v>-0.29244969999999998</c:v>
                      </c:pt>
                      <c:pt idx="46203">
                        <c:v>-0.28447869999999997</c:v>
                      </c:pt>
                      <c:pt idx="46204">
                        <c:v>-0.27650760000000002</c:v>
                      </c:pt>
                      <c:pt idx="46205">
                        <c:v>-0.26853660000000001</c:v>
                      </c:pt>
                      <c:pt idx="46206">
                        <c:v>-0.26056560000000001</c:v>
                      </c:pt>
                      <c:pt idx="46207">
                        <c:v>-0.2525946</c:v>
                      </c:pt>
                      <c:pt idx="46208">
                        <c:v>-0.2446236</c:v>
                      </c:pt>
                      <c:pt idx="46209">
                        <c:v>-0.23665259999999999</c:v>
                      </c:pt>
                      <c:pt idx="46210">
                        <c:v>-0.22868160000000001</c:v>
                      </c:pt>
                      <c:pt idx="46211">
                        <c:v>-0.2207105</c:v>
                      </c:pt>
                      <c:pt idx="46212">
                        <c:v>-0.2127395</c:v>
                      </c:pt>
                      <c:pt idx="46213">
                        <c:v>-0.20476849999999999</c:v>
                      </c:pt>
                      <c:pt idx="46214">
                        <c:v>-0.19679749999999999</c:v>
                      </c:pt>
                      <c:pt idx="46215">
                        <c:v>-0.18882650000000001</c:v>
                      </c:pt>
                      <c:pt idx="46216">
                        <c:v>-0.1808555</c:v>
                      </c:pt>
                      <c:pt idx="46217">
                        <c:v>-0.1728845</c:v>
                      </c:pt>
                      <c:pt idx="46218">
                        <c:v>-0.16491339999999999</c:v>
                      </c:pt>
                      <c:pt idx="46219">
                        <c:v>-0.15694240000000001</c:v>
                      </c:pt>
                      <c:pt idx="46220">
                        <c:v>-0.1489714</c:v>
                      </c:pt>
                      <c:pt idx="46221">
                        <c:v>-0.1410004</c:v>
                      </c:pt>
                      <c:pt idx="46222">
                        <c:v>-0.13302939999999999</c:v>
                      </c:pt>
                      <c:pt idx="46223">
                        <c:v>-0.12505839999999999</c:v>
                      </c:pt>
                      <c:pt idx="46224">
                        <c:v>-0.11708739999999999</c:v>
                      </c:pt>
                      <c:pt idx="46225">
                        <c:v>-0.1091163</c:v>
                      </c:pt>
                      <c:pt idx="46226">
                        <c:v>-0.10114529999999999</c:v>
                      </c:pt>
                      <c:pt idx="46227">
                        <c:v>-9.3174320000000005E-2</c:v>
                      </c:pt>
                      <c:pt idx="46228">
                        <c:v>-8.5203299999999996E-2</c:v>
                      </c:pt>
                      <c:pt idx="46229">
                        <c:v>-7.7232289999999995E-2</c:v>
                      </c:pt>
                      <c:pt idx="46230">
                        <c:v>-6.9261279999999995E-2</c:v>
                      </c:pt>
                      <c:pt idx="46231">
                        <c:v>-6.1290259999999999E-2</c:v>
                      </c:pt>
                      <c:pt idx="46232">
                        <c:v>-5.3319249999999999E-2</c:v>
                      </c:pt>
                      <c:pt idx="46233">
                        <c:v>-4.5348230000000003E-2</c:v>
                      </c:pt>
                      <c:pt idx="46234">
                        <c:v>-3.7377220000000003E-2</c:v>
                      </c:pt>
                      <c:pt idx="46235">
                        <c:v>-2.94062E-2</c:v>
                      </c:pt>
                      <c:pt idx="46236">
                        <c:v>-2.143519E-2</c:v>
                      </c:pt>
                      <c:pt idx="46237">
                        <c:v>-1.3464179999999999E-2</c:v>
                      </c:pt>
                      <c:pt idx="46238">
                        <c:v>-5.4931609999999999E-3</c:v>
                      </c:pt>
                      <c:pt idx="46239">
                        <c:v>2.4778539999999998E-3</c:v>
                      </c:pt>
                      <c:pt idx="46240">
                        <c:v>1.0448870000000001E-2</c:v>
                      </c:pt>
                      <c:pt idx="46241">
                        <c:v>1.841988E-2</c:v>
                      </c:pt>
                      <c:pt idx="46242">
                        <c:v>2.6390899999999998E-2</c:v>
                      </c:pt>
                      <c:pt idx="46243">
                        <c:v>3.4361910000000002E-2</c:v>
                      </c:pt>
                      <c:pt idx="46244">
                        <c:v>4.2332920000000003E-2</c:v>
                      </c:pt>
                      <c:pt idx="46245">
                        <c:v>5.0303939999999998E-2</c:v>
                      </c:pt>
                      <c:pt idx="46246">
                        <c:v>5.8274949999999999E-2</c:v>
                      </c:pt>
                      <c:pt idx="46247">
                        <c:v>6.6245970000000001E-2</c:v>
                      </c:pt>
                      <c:pt idx="46248">
                        <c:v>7.4216980000000002E-2</c:v>
                      </c:pt>
                      <c:pt idx="46249">
                        <c:v>8.2187999999999997E-2</c:v>
                      </c:pt>
                      <c:pt idx="46250">
                        <c:v>9.0159009999999998E-2</c:v>
                      </c:pt>
                      <c:pt idx="46251">
                        <c:v>9.8130019999999998E-2</c:v>
                      </c:pt>
                      <c:pt idx="46252">
                        <c:v>0.106101</c:v>
                      </c:pt>
                      <c:pt idx="46253">
                        <c:v>0.1140721</c:v>
                      </c:pt>
                      <c:pt idx="46254">
                        <c:v>0.1220431</c:v>
                      </c:pt>
                      <c:pt idx="46255">
                        <c:v>0.13001409999999999</c:v>
                      </c:pt>
                      <c:pt idx="46256">
                        <c:v>0.1379851</c:v>
                      </c:pt>
                      <c:pt idx="46257">
                        <c:v>0.14595610000000001</c:v>
                      </c:pt>
                      <c:pt idx="46258">
                        <c:v>0.15392710000000001</c:v>
                      </c:pt>
                      <c:pt idx="46259">
                        <c:v>0.16189809999999999</c:v>
                      </c:pt>
                      <c:pt idx="46260">
                        <c:v>0.1698692</c:v>
                      </c:pt>
                      <c:pt idx="46261">
                        <c:v>0.1778402</c:v>
                      </c:pt>
                      <c:pt idx="46262">
                        <c:v>0.18581120000000001</c:v>
                      </c:pt>
                      <c:pt idx="46263">
                        <c:v>0.19378219999999999</c:v>
                      </c:pt>
                      <c:pt idx="46264">
                        <c:v>0.20175319999999999</c:v>
                      </c:pt>
                      <c:pt idx="46265">
                        <c:v>0.2097242</c:v>
                      </c:pt>
                      <c:pt idx="46266">
                        <c:v>0.21769530000000001</c:v>
                      </c:pt>
                      <c:pt idx="46267">
                        <c:v>0.22566629999999999</c:v>
                      </c:pt>
                      <c:pt idx="46268">
                        <c:v>0.23363729999999999</c:v>
                      </c:pt>
                      <c:pt idx="46269">
                        <c:v>0.2416083</c:v>
                      </c:pt>
                      <c:pt idx="46270">
                        <c:v>0.2495793</c:v>
                      </c:pt>
                      <c:pt idx="46271">
                        <c:v>0.25755030000000001</c:v>
                      </c:pt>
                      <c:pt idx="46272">
                        <c:v>0.26552130000000002</c:v>
                      </c:pt>
                      <c:pt idx="46273">
                        <c:v>0.27349230000000002</c:v>
                      </c:pt>
                      <c:pt idx="46274">
                        <c:v>0.28146339999999997</c:v>
                      </c:pt>
                      <c:pt idx="46275">
                        <c:v>0.28943439999999998</c:v>
                      </c:pt>
                      <c:pt idx="46276">
                        <c:v>0.29740539999999999</c:v>
                      </c:pt>
                      <c:pt idx="46277">
                        <c:v>0.30537639999999999</c:v>
                      </c:pt>
                      <c:pt idx="46278">
                        <c:v>0.3133474</c:v>
                      </c:pt>
                      <c:pt idx="46279">
                        <c:v>0.3213184</c:v>
                      </c:pt>
                      <c:pt idx="46280">
                        <c:v>0.32928940000000001</c:v>
                      </c:pt>
                      <c:pt idx="46281">
                        <c:v>0.33726050000000002</c:v>
                      </c:pt>
                      <c:pt idx="46282">
                        <c:v>0.34523150000000002</c:v>
                      </c:pt>
                      <c:pt idx="46283">
                        <c:v>0.35320249999999997</c:v>
                      </c:pt>
                      <c:pt idx="46284">
                        <c:v>0.36117349999999998</c:v>
                      </c:pt>
                      <c:pt idx="46285">
                        <c:v>0.36914449999999999</c:v>
                      </c:pt>
                      <c:pt idx="46286">
                        <c:v>0.37711549999999999</c:v>
                      </c:pt>
                      <c:pt idx="46287">
                        <c:v>0.3850865</c:v>
                      </c:pt>
                      <c:pt idx="46288">
                        <c:v>0.39305760000000001</c:v>
                      </c:pt>
                      <c:pt idx="46289">
                        <c:v>0.40102860000000001</c:v>
                      </c:pt>
                      <c:pt idx="46290">
                        <c:v>0.40899960000000002</c:v>
                      </c:pt>
                      <c:pt idx="46291">
                        <c:v>0.41697060000000002</c:v>
                      </c:pt>
                      <c:pt idx="46292">
                        <c:v>0.42494159999999997</c:v>
                      </c:pt>
                      <c:pt idx="46293">
                        <c:v>0.43291259999999998</c:v>
                      </c:pt>
                      <c:pt idx="46294">
                        <c:v>0.44088359999999999</c:v>
                      </c:pt>
                      <c:pt idx="46295">
                        <c:v>0.4488547</c:v>
                      </c:pt>
                      <c:pt idx="46296">
                        <c:v>0.4568257</c:v>
                      </c:pt>
                      <c:pt idx="46297">
                        <c:v>0.46479670000000001</c:v>
                      </c:pt>
                      <c:pt idx="46298">
                        <c:v>0.47276770000000001</c:v>
                      </c:pt>
                      <c:pt idx="46299">
                        <c:v>0.48073870000000002</c:v>
                      </c:pt>
                      <c:pt idx="46300">
                        <c:v>0.48870970000000002</c:v>
                      </c:pt>
                      <c:pt idx="46301">
                        <c:v>0.49668079999999998</c:v>
                      </c:pt>
                      <c:pt idx="46302">
                        <c:v>0.50465179999999998</c:v>
                      </c:pt>
                      <c:pt idx="46303">
                        <c:v>0.51262280000000005</c:v>
                      </c:pt>
                      <c:pt idx="46304">
                        <c:v>0.5205938</c:v>
                      </c:pt>
                      <c:pt idx="46305">
                        <c:v>0.52856479999999995</c:v>
                      </c:pt>
                      <c:pt idx="46306">
                        <c:v>0.53653580000000001</c:v>
                      </c:pt>
                      <c:pt idx="46307">
                        <c:v>0.54450679999999996</c:v>
                      </c:pt>
                      <c:pt idx="46308">
                        <c:v>0.55247780000000002</c:v>
                      </c:pt>
                      <c:pt idx="46309">
                        <c:v>0.56044890000000003</c:v>
                      </c:pt>
                      <c:pt idx="46310">
                        <c:v>0.56841989999999998</c:v>
                      </c:pt>
                      <c:pt idx="46311">
                        <c:v>0.57639090000000004</c:v>
                      </c:pt>
                      <c:pt idx="46312">
                        <c:v>0.58436189999999999</c:v>
                      </c:pt>
                      <c:pt idx="46313">
                        <c:v>0.59233290000000005</c:v>
                      </c:pt>
                      <c:pt idx="46314">
                        <c:v>0.6003039</c:v>
                      </c:pt>
                      <c:pt idx="46315">
                        <c:v>0.60827489999999995</c:v>
                      </c:pt>
                      <c:pt idx="46316">
                        <c:v>0.61624599999999996</c:v>
                      </c:pt>
                      <c:pt idx="46317">
                        <c:v>0.62421700000000002</c:v>
                      </c:pt>
                      <c:pt idx="46318">
                        <c:v>0.63218799999999997</c:v>
                      </c:pt>
                      <c:pt idx="46319">
                        <c:v>0.64015900000000003</c:v>
                      </c:pt>
                      <c:pt idx="46320">
                        <c:v>0.64812999999999998</c:v>
                      </c:pt>
                      <c:pt idx="46321">
                        <c:v>0.65610100000000005</c:v>
                      </c:pt>
                      <c:pt idx="46322">
                        <c:v>0.664072</c:v>
                      </c:pt>
                      <c:pt idx="46323">
                        <c:v>0.6720431</c:v>
                      </c:pt>
                      <c:pt idx="46324">
                        <c:v>0.68001409999999995</c:v>
                      </c:pt>
                      <c:pt idx="46325">
                        <c:v>0.68798510000000002</c:v>
                      </c:pt>
                      <c:pt idx="46326">
                        <c:v>0.69595609999999997</c:v>
                      </c:pt>
                      <c:pt idx="46327">
                        <c:v>0.70392710000000003</c:v>
                      </c:pt>
                      <c:pt idx="46328">
                        <c:v>0.71189809999999998</c:v>
                      </c:pt>
                      <c:pt idx="46329">
                        <c:v>0.71986910000000004</c:v>
                      </c:pt>
                      <c:pt idx="46330">
                        <c:v>0.72784020000000005</c:v>
                      </c:pt>
                      <c:pt idx="46331">
                        <c:v>0.7358112</c:v>
                      </c:pt>
                      <c:pt idx="46332">
                        <c:v>0.74378219999999995</c:v>
                      </c:pt>
                      <c:pt idx="46333">
                        <c:v>0.75175320000000001</c:v>
                      </c:pt>
                      <c:pt idx="46334">
                        <c:v>0.75972430000000002</c:v>
                      </c:pt>
                      <c:pt idx="46335">
                        <c:v>0.76769520000000002</c:v>
                      </c:pt>
                      <c:pt idx="46336">
                        <c:v>0.77566619999999997</c:v>
                      </c:pt>
                      <c:pt idx="46337">
                        <c:v>0.78363729999999998</c:v>
                      </c:pt>
                      <c:pt idx="46338">
                        <c:v>0.79160830000000004</c:v>
                      </c:pt>
                      <c:pt idx="46339">
                        <c:v>0.79957929999999999</c:v>
                      </c:pt>
                      <c:pt idx="46340">
                        <c:v>0.80755030000000005</c:v>
                      </c:pt>
                      <c:pt idx="46341">
                        <c:v>0.81552139999999995</c:v>
                      </c:pt>
                      <c:pt idx="46342">
                        <c:v>0.82349229999999995</c:v>
                      </c:pt>
                      <c:pt idx="46343">
                        <c:v>0.83146330000000002</c:v>
                      </c:pt>
                      <c:pt idx="46344">
                        <c:v>0.83943440000000002</c:v>
                      </c:pt>
                      <c:pt idx="46345">
                        <c:v>0.84740539999999998</c:v>
                      </c:pt>
                      <c:pt idx="46346">
                        <c:v>0.85537640000000004</c:v>
                      </c:pt>
                      <c:pt idx="46347">
                        <c:v>0.86334739999999999</c:v>
                      </c:pt>
                      <c:pt idx="46348">
                        <c:v>0.8713185</c:v>
                      </c:pt>
                      <c:pt idx="46349">
                        <c:v>0.8792894</c:v>
                      </c:pt>
                      <c:pt idx="46350">
                        <c:v>0.88726039999999995</c:v>
                      </c:pt>
                      <c:pt idx="46351">
                        <c:v>0.89523149999999996</c:v>
                      </c:pt>
                      <c:pt idx="46352">
                        <c:v>0.90320250000000002</c:v>
                      </c:pt>
                      <c:pt idx="46353">
                        <c:v>0.91117349999999997</c:v>
                      </c:pt>
                      <c:pt idx="46354">
                        <c:v>0.91914450000000003</c:v>
                      </c:pt>
                      <c:pt idx="46355">
                        <c:v>0.92711560000000004</c:v>
                      </c:pt>
                      <c:pt idx="46356">
                        <c:v>0.93508650000000004</c:v>
                      </c:pt>
                      <c:pt idx="46357">
                        <c:v>0.94305749999999999</c:v>
                      </c:pt>
                      <c:pt idx="46358">
                        <c:v>0.9510286</c:v>
                      </c:pt>
                      <c:pt idx="46359">
                        <c:v>0.95899959999999995</c:v>
                      </c:pt>
                      <c:pt idx="46360">
                        <c:v>0.96697060000000001</c:v>
                      </c:pt>
                      <c:pt idx="46361">
                        <c:v>0.97494159999999996</c:v>
                      </c:pt>
                      <c:pt idx="46362">
                        <c:v>0.98291269999999997</c:v>
                      </c:pt>
                      <c:pt idx="46363">
                        <c:v>0.99088359999999998</c:v>
                      </c:pt>
                      <c:pt idx="46364">
                        <c:v>0.99885460000000004</c:v>
                      </c:pt>
                      <c:pt idx="46365">
                        <c:v>1.006826</c:v>
                      </c:pt>
                      <c:pt idx="46366">
                        <c:v>1.0147969999999999</c:v>
                      </c:pt>
                      <c:pt idx="46367">
                        <c:v>1.0227679999999999</c:v>
                      </c:pt>
                      <c:pt idx="46368">
                        <c:v>1.0307390000000001</c:v>
                      </c:pt>
                      <c:pt idx="46369">
                        <c:v>1.03871</c:v>
                      </c:pt>
                      <c:pt idx="46370">
                        <c:v>1.046681</c:v>
                      </c:pt>
                      <c:pt idx="46371">
                        <c:v>1.0546519999999999</c:v>
                      </c:pt>
                      <c:pt idx="46372">
                        <c:v>1.0626230000000001</c:v>
                      </c:pt>
                      <c:pt idx="46373">
                        <c:v>1.070594</c:v>
                      </c:pt>
                      <c:pt idx="46374">
                        <c:v>1.078565</c:v>
                      </c:pt>
                      <c:pt idx="46375">
                        <c:v>1.0865359999999999</c:v>
                      </c:pt>
                      <c:pt idx="46376">
                        <c:v>1.0945069999999999</c:v>
                      </c:pt>
                      <c:pt idx="46377">
                        <c:v>1.1024780000000001</c:v>
                      </c:pt>
                      <c:pt idx="46378">
                        <c:v>1.110449</c:v>
                      </c:pt>
                      <c:pt idx="46379">
                        <c:v>1.11842</c:v>
                      </c:pt>
                      <c:pt idx="46380">
                        <c:v>1.1263909999999999</c:v>
                      </c:pt>
                      <c:pt idx="46381">
                        <c:v>1.1343620000000001</c:v>
                      </c:pt>
                      <c:pt idx="46382">
                        <c:v>1.142333</c:v>
                      </c:pt>
                      <c:pt idx="46383">
                        <c:v>1.150304</c:v>
                      </c:pt>
                      <c:pt idx="46384">
                        <c:v>1.1582749999999999</c:v>
                      </c:pt>
                      <c:pt idx="46385">
                        <c:v>1.1662459999999999</c:v>
                      </c:pt>
                      <c:pt idx="46386">
                        <c:v>1.1742170000000001</c:v>
                      </c:pt>
                      <c:pt idx="46387">
                        <c:v>1.182188</c:v>
                      </c:pt>
                      <c:pt idx="46388">
                        <c:v>1.190159</c:v>
                      </c:pt>
                      <c:pt idx="46389">
                        <c:v>1.1981299999999999</c:v>
                      </c:pt>
                      <c:pt idx="46390">
                        <c:v>1.2061010000000001</c:v>
                      </c:pt>
                      <c:pt idx="46391">
                        <c:v>1.214072</c:v>
                      </c:pt>
                      <c:pt idx="46392">
                        <c:v>1.222043</c:v>
                      </c:pt>
                      <c:pt idx="46393">
                        <c:v>1.2300139999999999</c:v>
                      </c:pt>
                      <c:pt idx="46394">
                        <c:v>1.2379849999999999</c:v>
                      </c:pt>
                      <c:pt idx="46395">
                        <c:v>1.2459560000000001</c:v>
                      </c:pt>
                      <c:pt idx="46396">
                        <c:v>1.253927</c:v>
                      </c:pt>
                      <c:pt idx="46397">
                        <c:v>1.261898</c:v>
                      </c:pt>
                      <c:pt idx="46398">
                        <c:v>1.2698689999999999</c:v>
                      </c:pt>
                      <c:pt idx="46399">
                        <c:v>1.2778400000000001</c:v>
                      </c:pt>
                      <c:pt idx="46400">
                        <c:v>1.285811</c:v>
                      </c:pt>
                      <c:pt idx="46401">
                        <c:v>1.293782</c:v>
                      </c:pt>
                      <c:pt idx="46402">
                        <c:v>1.3017529999999999</c:v>
                      </c:pt>
                      <c:pt idx="46403">
                        <c:v>1.3097240000000001</c:v>
                      </c:pt>
                      <c:pt idx="46404">
                        <c:v>1.3176950000000001</c:v>
                      </c:pt>
                      <c:pt idx="46405">
                        <c:v>1.325666</c:v>
                      </c:pt>
                      <c:pt idx="46406">
                        <c:v>1.333637</c:v>
                      </c:pt>
                      <c:pt idx="46407">
                        <c:v>1.3416079999999999</c:v>
                      </c:pt>
                      <c:pt idx="46408">
                        <c:v>1.3495790000000001</c:v>
                      </c:pt>
                      <c:pt idx="46409">
                        <c:v>1.35755</c:v>
                      </c:pt>
                      <c:pt idx="46410">
                        <c:v>1.365521</c:v>
                      </c:pt>
                      <c:pt idx="46411">
                        <c:v>1.3734919999999999</c:v>
                      </c:pt>
                      <c:pt idx="46412">
                        <c:v>1.3814630000000001</c:v>
                      </c:pt>
                      <c:pt idx="46413">
                        <c:v>1.3894340000000001</c:v>
                      </c:pt>
                      <c:pt idx="46414">
                        <c:v>1.397405</c:v>
                      </c:pt>
                      <c:pt idx="46415">
                        <c:v>1.405376</c:v>
                      </c:pt>
                      <c:pt idx="46416">
                        <c:v>1.4133469999999999</c:v>
                      </c:pt>
                      <c:pt idx="46417">
                        <c:v>1.4213180000000001</c:v>
                      </c:pt>
                      <c:pt idx="46418">
                        <c:v>1.429289</c:v>
                      </c:pt>
                      <c:pt idx="46419">
                        <c:v>1.4372609999999999</c:v>
                      </c:pt>
                      <c:pt idx="46420">
                        <c:v>1.4452309999999999</c:v>
                      </c:pt>
                      <c:pt idx="46421">
                        <c:v>1.4532020000000001</c:v>
                      </c:pt>
                      <c:pt idx="46422">
                        <c:v>1.461174</c:v>
                      </c:pt>
                      <c:pt idx="46423">
                        <c:v>1.469144</c:v>
                      </c:pt>
                      <c:pt idx="46424">
                        <c:v>1.4771160000000001</c:v>
                      </c:pt>
                      <c:pt idx="46425">
                        <c:v>1.485087</c:v>
                      </c:pt>
                      <c:pt idx="46426">
                        <c:v>1.493058</c:v>
                      </c:pt>
                      <c:pt idx="46427">
                        <c:v>1.5010289999999999</c:v>
                      </c:pt>
                      <c:pt idx="46428">
                        <c:v>1.5089999999999999</c:v>
                      </c:pt>
                      <c:pt idx="46429">
                        <c:v>1.5169710000000001</c:v>
                      </c:pt>
                      <c:pt idx="46430">
                        <c:v>1.524942</c:v>
                      </c:pt>
                      <c:pt idx="46431">
                        <c:v>1.532913</c:v>
                      </c:pt>
                      <c:pt idx="46432">
                        <c:v>1.5408839999999999</c:v>
                      </c:pt>
                      <c:pt idx="46433">
                        <c:v>1.5488550000000001</c:v>
                      </c:pt>
                      <c:pt idx="46434">
                        <c:v>1.556826</c:v>
                      </c:pt>
                      <c:pt idx="46435">
                        <c:v>1.564797</c:v>
                      </c:pt>
                      <c:pt idx="46436">
                        <c:v>1.5727679999999999</c:v>
                      </c:pt>
                      <c:pt idx="46437">
                        <c:v>1.5807389999999999</c:v>
                      </c:pt>
                      <c:pt idx="46438">
                        <c:v>1.5887100000000001</c:v>
                      </c:pt>
                      <c:pt idx="46439">
                        <c:v>1.596681</c:v>
                      </c:pt>
                      <c:pt idx="46440">
                        <c:v>1.604652</c:v>
                      </c:pt>
                      <c:pt idx="46441">
                        <c:v>1.6126229999999999</c:v>
                      </c:pt>
                      <c:pt idx="46442">
                        <c:v>1.6205940000000001</c:v>
                      </c:pt>
                      <c:pt idx="46443">
                        <c:v>1.628565</c:v>
                      </c:pt>
                      <c:pt idx="46444">
                        <c:v>1.636536</c:v>
                      </c:pt>
                      <c:pt idx="46445">
                        <c:v>1.6445069999999999</c:v>
                      </c:pt>
                      <c:pt idx="46446">
                        <c:v>1.6524779999999999</c:v>
                      </c:pt>
                      <c:pt idx="46447">
                        <c:v>1.6604490000000001</c:v>
                      </c:pt>
                      <c:pt idx="46448">
                        <c:v>1.66842</c:v>
                      </c:pt>
                      <c:pt idx="46449">
                        <c:v>1.676391</c:v>
                      </c:pt>
                      <c:pt idx="46450">
                        <c:v>1.6843619999999999</c:v>
                      </c:pt>
                      <c:pt idx="46451">
                        <c:v>1.6923330000000001</c:v>
                      </c:pt>
                      <c:pt idx="46452">
                        <c:v>1.700304</c:v>
                      </c:pt>
                      <c:pt idx="46453">
                        <c:v>1.708275</c:v>
                      </c:pt>
                      <c:pt idx="46454">
                        <c:v>1.7162459999999999</c:v>
                      </c:pt>
                      <c:pt idx="46455">
                        <c:v>1.7242170000000001</c:v>
                      </c:pt>
                      <c:pt idx="46456">
                        <c:v>1.7321880000000001</c:v>
                      </c:pt>
                      <c:pt idx="46457">
                        <c:v>1.740159</c:v>
                      </c:pt>
                      <c:pt idx="46458">
                        <c:v>1.74813</c:v>
                      </c:pt>
                      <c:pt idx="46459">
                        <c:v>1.7561009999999999</c:v>
                      </c:pt>
                      <c:pt idx="46460">
                        <c:v>1.7640720000000001</c:v>
                      </c:pt>
                      <c:pt idx="46461">
                        <c:v>1.772043</c:v>
                      </c:pt>
                      <c:pt idx="46462">
                        <c:v>1.780014</c:v>
                      </c:pt>
                      <c:pt idx="46463">
                        <c:v>1.7879849999999999</c:v>
                      </c:pt>
                      <c:pt idx="46464">
                        <c:v>1.7959560000000001</c:v>
                      </c:pt>
                      <c:pt idx="46465">
                        <c:v>1.8039270000000001</c:v>
                      </c:pt>
                      <c:pt idx="46466">
                        <c:v>1.811898</c:v>
                      </c:pt>
                      <c:pt idx="46467">
                        <c:v>1.819869</c:v>
                      </c:pt>
                      <c:pt idx="46468">
                        <c:v>1.8278399999999999</c:v>
                      </c:pt>
                      <c:pt idx="46469">
                        <c:v>1.8358110000000001</c:v>
                      </c:pt>
                      <c:pt idx="46470">
                        <c:v>1.843782</c:v>
                      </c:pt>
                      <c:pt idx="46471">
                        <c:v>1.851753</c:v>
                      </c:pt>
                      <c:pt idx="46472">
                        <c:v>1.8597239999999999</c:v>
                      </c:pt>
                      <c:pt idx="46473">
                        <c:v>1.8676950000000001</c:v>
                      </c:pt>
                      <c:pt idx="46474">
                        <c:v>1.8756660000000001</c:v>
                      </c:pt>
                      <c:pt idx="46475">
                        <c:v>1.883637</c:v>
                      </c:pt>
                      <c:pt idx="46476">
                        <c:v>1.891608</c:v>
                      </c:pt>
                      <c:pt idx="46477">
                        <c:v>1.8995789999999999</c:v>
                      </c:pt>
                      <c:pt idx="46478">
                        <c:v>1.9075500000000001</c:v>
                      </c:pt>
                      <c:pt idx="46479">
                        <c:v>1.915521</c:v>
                      </c:pt>
                      <c:pt idx="46480">
                        <c:v>1.923492</c:v>
                      </c:pt>
                      <c:pt idx="46481">
                        <c:v>1.9314629999999999</c:v>
                      </c:pt>
                      <c:pt idx="46482">
                        <c:v>1.9394340000000001</c:v>
                      </c:pt>
                      <c:pt idx="46483">
                        <c:v>1.9474050000000001</c:v>
                      </c:pt>
                      <c:pt idx="46484">
                        <c:v>1.955376</c:v>
                      </c:pt>
                      <c:pt idx="46485">
                        <c:v>1.963347</c:v>
                      </c:pt>
                      <c:pt idx="46486">
                        <c:v>1.9713179999999999</c:v>
                      </c:pt>
                      <c:pt idx="46487">
                        <c:v>1.9792890000000001</c:v>
                      </c:pt>
                      <c:pt idx="46488">
                        <c:v>1.98726</c:v>
                      </c:pt>
                      <c:pt idx="46489">
                        <c:v>1.9952319999999999</c:v>
                      </c:pt>
                      <c:pt idx="46490">
                        <c:v>2.0032019999999999</c:v>
                      </c:pt>
                      <c:pt idx="46491">
                        <c:v>2.0111729999999999</c:v>
                      </c:pt>
                      <c:pt idx="46492">
                        <c:v>2.019145</c:v>
                      </c:pt>
                      <c:pt idx="46493">
                        <c:v>2.0271159999999999</c:v>
                      </c:pt>
                      <c:pt idx="46494">
                        <c:v>2.0350869999999999</c:v>
                      </c:pt>
                      <c:pt idx="46495">
                        <c:v>2.0430579999999998</c:v>
                      </c:pt>
                      <c:pt idx="46496">
                        <c:v>2.0510280000000001</c:v>
                      </c:pt>
                      <c:pt idx="46497">
                        <c:v>2.0590000000000002</c:v>
                      </c:pt>
                      <c:pt idx="46498">
                        <c:v>2.0669710000000001</c:v>
                      </c:pt>
                      <c:pt idx="46499">
                        <c:v>2.0749420000000001</c:v>
                      </c:pt>
                      <c:pt idx="46500">
                        <c:v>2.082913</c:v>
                      </c:pt>
                      <c:pt idx="46501">
                        <c:v>2.090884</c:v>
                      </c:pt>
                      <c:pt idx="46502">
                        <c:v>2.0988549999999999</c:v>
                      </c:pt>
                      <c:pt idx="46503">
                        <c:v>2.1068259999999999</c:v>
                      </c:pt>
                      <c:pt idx="46504">
                        <c:v>2.1147969999999998</c:v>
                      </c:pt>
                      <c:pt idx="46505">
                        <c:v>2.1227680000000002</c:v>
                      </c:pt>
                      <c:pt idx="46506">
                        <c:v>2.1307390000000002</c:v>
                      </c:pt>
                      <c:pt idx="46507">
                        <c:v>2.1387100000000001</c:v>
                      </c:pt>
                      <c:pt idx="46508">
                        <c:v>2.1466810000000001</c:v>
                      </c:pt>
                      <c:pt idx="46509">
                        <c:v>2.154652</c:v>
                      </c:pt>
                      <c:pt idx="46510">
                        <c:v>2.162623</c:v>
                      </c:pt>
                      <c:pt idx="46511">
                        <c:v>2.1705939999999999</c:v>
                      </c:pt>
                      <c:pt idx="46512">
                        <c:v>2.1785649999999999</c:v>
                      </c:pt>
                      <c:pt idx="46513">
                        <c:v>2.1865359999999998</c:v>
                      </c:pt>
                      <c:pt idx="46514">
                        <c:v>2.1945070000000002</c:v>
                      </c:pt>
                      <c:pt idx="46515">
                        <c:v>2.2024780000000002</c:v>
                      </c:pt>
                      <c:pt idx="46516">
                        <c:v>2.2104490000000001</c:v>
                      </c:pt>
                      <c:pt idx="46517">
                        <c:v>2.2184200000000001</c:v>
                      </c:pt>
                      <c:pt idx="46518">
                        <c:v>2.226391</c:v>
                      </c:pt>
                      <c:pt idx="46519">
                        <c:v>2.234362</c:v>
                      </c:pt>
                      <c:pt idx="46520">
                        <c:v>2.2423329999999999</c:v>
                      </c:pt>
                      <c:pt idx="46521">
                        <c:v>2.2503039999999999</c:v>
                      </c:pt>
                      <c:pt idx="46522">
                        <c:v>2.2582749999999998</c:v>
                      </c:pt>
                      <c:pt idx="46523">
                        <c:v>2.2662460000000002</c:v>
                      </c:pt>
                      <c:pt idx="46524">
                        <c:v>2.2742170000000002</c:v>
                      </c:pt>
                      <c:pt idx="46525">
                        <c:v>2.2821880000000001</c:v>
                      </c:pt>
                      <c:pt idx="46526">
                        <c:v>2.2901590000000001</c:v>
                      </c:pt>
                      <c:pt idx="46527">
                        <c:v>2.29813</c:v>
                      </c:pt>
                      <c:pt idx="46528">
                        <c:v>2.306101</c:v>
                      </c:pt>
                      <c:pt idx="46529">
                        <c:v>2.3140719999999999</c:v>
                      </c:pt>
                      <c:pt idx="46530">
                        <c:v>2.3220429999999999</c:v>
                      </c:pt>
                      <c:pt idx="46531">
                        <c:v>2.3300139999999998</c:v>
                      </c:pt>
                      <c:pt idx="46532">
                        <c:v>2.3379850000000002</c:v>
                      </c:pt>
                      <c:pt idx="46533">
                        <c:v>2.3459560000000002</c:v>
                      </c:pt>
                      <c:pt idx="46534">
                        <c:v>2.3539270000000001</c:v>
                      </c:pt>
                      <c:pt idx="46535">
                        <c:v>2.3618980000000001</c:v>
                      </c:pt>
                      <c:pt idx="46536">
                        <c:v>2.369869</c:v>
                      </c:pt>
                      <c:pt idx="46537">
                        <c:v>2.37784</c:v>
                      </c:pt>
                      <c:pt idx="46538">
                        <c:v>2.3858109999999999</c:v>
                      </c:pt>
                      <c:pt idx="46539">
                        <c:v>2.3937819999999999</c:v>
                      </c:pt>
                      <c:pt idx="46540">
                        <c:v>2.4017529999999998</c:v>
                      </c:pt>
                      <c:pt idx="46541">
                        <c:v>2.4097240000000002</c:v>
                      </c:pt>
                      <c:pt idx="46542">
                        <c:v>2.4176950000000001</c:v>
                      </c:pt>
                      <c:pt idx="46543">
                        <c:v>2.4256660000000001</c:v>
                      </c:pt>
                      <c:pt idx="46544">
                        <c:v>2.4336370000000001</c:v>
                      </c:pt>
                      <c:pt idx="46545">
                        <c:v>2.441608</c:v>
                      </c:pt>
                      <c:pt idx="46546">
                        <c:v>2.449579</c:v>
                      </c:pt>
                      <c:pt idx="46547">
                        <c:v>2.4575499999999999</c:v>
                      </c:pt>
                      <c:pt idx="46548">
                        <c:v>2.4655209999999999</c:v>
                      </c:pt>
                      <c:pt idx="46549">
                        <c:v>2.4734919999999998</c:v>
                      </c:pt>
                      <c:pt idx="46550">
                        <c:v>2.4814630000000002</c:v>
                      </c:pt>
                      <c:pt idx="46551">
                        <c:v>2.4894340000000001</c:v>
                      </c:pt>
                      <c:pt idx="46552">
                        <c:v>2.4974050000000001</c:v>
                      </c:pt>
                      <c:pt idx="46553">
                        <c:v>2.505376</c:v>
                      </c:pt>
                      <c:pt idx="46554">
                        <c:v>2.513347</c:v>
                      </c:pt>
                      <c:pt idx="46555">
                        <c:v>2.5213179999999999</c:v>
                      </c:pt>
                      <c:pt idx="46556">
                        <c:v>2.5292889999999999</c:v>
                      </c:pt>
                      <c:pt idx="46557">
                        <c:v>2.537261</c:v>
                      </c:pt>
                      <c:pt idx="46558">
                        <c:v>2.5452319999999999</c:v>
                      </c:pt>
                      <c:pt idx="46559">
                        <c:v>2.5532020000000002</c:v>
                      </c:pt>
                      <c:pt idx="46560">
                        <c:v>2.5611730000000001</c:v>
                      </c:pt>
                      <c:pt idx="46561">
                        <c:v>2.5691440000000001</c:v>
                      </c:pt>
                      <c:pt idx="46562">
                        <c:v>2.5771160000000002</c:v>
                      </c:pt>
                      <c:pt idx="46563">
                        <c:v>2.5850870000000001</c:v>
                      </c:pt>
                      <c:pt idx="46564">
                        <c:v>2.5930580000000001</c:v>
                      </c:pt>
                      <c:pt idx="46565">
                        <c:v>2.601029</c:v>
                      </c:pt>
                      <c:pt idx="46566">
                        <c:v>2.6089989999999998</c:v>
                      </c:pt>
                      <c:pt idx="46567">
                        <c:v>2.6169709999999999</c:v>
                      </c:pt>
                      <c:pt idx="46568">
                        <c:v>2.6249419999999999</c:v>
                      </c:pt>
                      <c:pt idx="46569">
                        <c:v>2.6329129999999998</c:v>
                      </c:pt>
                      <c:pt idx="46570">
                        <c:v>2.6408839999999998</c:v>
                      </c:pt>
                      <c:pt idx="46571">
                        <c:v>2.6488550000000002</c:v>
                      </c:pt>
                      <c:pt idx="46572">
                        <c:v>2.6568260000000001</c:v>
                      </c:pt>
                      <c:pt idx="46573">
                        <c:v>2.6647970000000001</c:v>
                      </c:pt>
                      <c:pt idx="46574">
                        <c:v>2.672768</c:v>
                      </c:pt>
                      <c:pt idx="46575">
                        <c:v>2.680739</c:v>
                      </c:pt>
                      <c:pt idx="46576">
                        <c:v>2.6887099999999999</c:v>
                      </c:pt>
                      <c:pt idx="46577">
                        <c:v>2.6966809999999999</c:v>
                      </c:pt>
                      <c:pt idx="46578">
                        <c:v>2.7046519999999998</c:v>
                      </c:pt>
                      <c:pt idx="46579">
                        <c:v>2.7126229999999998</c:v>
                      </c:pt>
                      <c:pt idx="46580">
                        <c:v>2.7205940000000002</c:v>
                      </c:pt>
                      <c:pt idx="46581">
                        <c:v>2.7285650000000001</c:v>
                      </c:pt>
                      <c:pt idx="46582">
                        <c:v>2.7365360000000001</c:v>
                      </c:pt>
                      <c:pt idx="46583">
                        <c:v>2.744507</c:v>
                      </c:pt>
                      <c:pt idx="46584">
                        <c:v>2.752478</c:v>
                      </c:pt>
                      <c:pt idx="46585">
                        <c:v>2.7604489999999999</c:v>
                      </c:pt>
                      <c:pt idx="46586">
                        <c:v>2.7684199999999999</c:v>
                      </c:pt>
                      <c:pt idx="46587">
                        <c:v>2.7763909999999998</c:v>
                      </c:pt>
                      <c:pt idx="46588">
                        <c:v>2.7843619999999998</c:v>
                      </c:pt>
                      <c:pt idx="46589">
                        <c:v>2.7923330000000002</c:v>
                      </c:pt>
                      <c:pt idx="46590">
                        <c:v>2.8003040000000001</c:v>
                      </c:pt>
                      <c:pt idx="46591">
                        <c:v>2.8082750000000001</c:v>
                      </c:pt>
                      <c:pt idx="46592">
                        <c:v>2.816246</c:v>
                      </c:pt>
                      <c:pt idx="46593">
                        <c:v>2.824217</c:v>
                      </c:pt>
                      <c:pt idx="46594">
                        <c:v>2.8321879999999999</c:v>
                      </c:pt>
                      <c:pt idx="46595">
                        <c:v>2.8401589999999999</c:v>
                      </c:pt>
                      <c:pt idx="46596">
                        <c:v>2.8481299999999998</c:v>
                      </c:pt>
                      <c:pt idx="46597">
                        <c:v>2.8561009999999998</c:v>
                      </c:pt>
                      <c:pt idx="46598">
                        <c:v>2.8640720000000002</c:v>
                      </c:pt>
                      <c:pt idx="46599">
                        <c:v>2.8720430000000001</c:v>
                      </c:pt>
                      <c:pt idx="46600">
                        <c:v>2.8800140000000001</c:v>
                      </c:pt>
                      <c:pt idx="46601">
                        <c:v>2.887985</c:v>
                      </c:pt>
                      <c:pt idx="46602">
                        <c:v>2.895956</c:v>
                      </c:pt>
                      <c:pt idx="46603">
                        <c:v>2.9039269999999999</c:v>
                      </c:pt>
                      <c:pt idx="46604">
                        <c:v>2.9118979999999999</c:v>
                      </c:pt>
                      <c:pt idx="46605">
                        <c:v>2.9198689999999998</c:v>
                      </c:pt>
                      <c:pt idx="46606">
                        <c:v>2.9278400000000002</c:v>
                      </c:pt>
                      <c:pt idx="46607">
                        <c:v>2.9358110000000002</c:v>
                      </c:pt>
                      <c:pt idx="46608">
                        <c:v>2.9437820000000001</c:v>
                      </c:pt>
                      <c:pt idx="46609">
                        <c:v>2.9517530000000001</c:v>
                      </c:pt>
                      <c:pt idx="46610">
                        <c:v>2.959724</c:v>
                      </c:pt>
                      <c:pt idx="46611">
                        <c:v>2.967695</c:v>
                      </c:pt>
                      <c:pt idx="46612">
                        <c:v>2.9756659999999999</c:v>
                      </c:pt>
                      <c:pt idx="46613">
                        <c:v>2.9836369999999999</c:v>
                      </c:pt>
                      <c:pt idx="46614">
                        <c:v>2.9916079999999998</c:v>
                      </c:pt>
                      <c:pt idx="46615">
                        <c:v>2.9995790000000002</c:v>
                      </c:pt>
                      <c:pt idx="46616">
                        <c:v>3.0075500000000002</c:v>
                      </c:pt>
                      <c:pt idx="46617">
                        <c:v>3.0155210000000001</c:v>
                      </c:pt>
                      <c:pt idx="46618">
                        <c:v>3.0234920000000001</c:v>
                      </c:pt>
                      <c:pt idx="46619">
                        <c:v>3.031463</c:v>
                      </c:pt>
                      <c:pt idx="46620">
                        <c:v>3.039434</c:v>
                      </c:pt>
                      <c:pt idx="46621">
                        <c:v>3.0474049999999999</c:v>
                      </c:pt>
                      <c:pt idx="46622">
                        <c:v>3.0553759999999999</c:v>
                      </c:pt>
                      <c:pt idx="46623">
                        <c:v>3.0633469999999998</c:v>
                      </c:pt>
                      <c:pt idx="46624">
                        <c:v>3.0713180000000002</c:v>
                      </c:pt>
                      <c:pt idx="46625">
                        <c:v>3.0792890000000002</c:v>
                      </c:pt>
                      <c:pt idx="46626">
                        <c:v>3.0872600000000001</c:v>
                      </c:pt>
                      <c:pt idx="46627">
                        <c:v>3.0952320000000002</c:v>
                      </c:pt>
                      <c:pt idx="46628">
                        <c:v>3.1032030000000002</c:v>
                      </c:pt>
                      <c:pt idx="46629">
                        <c:v>3.111173</c:v>
                      </c:pt>
                      <c:pt idx="46630">
                        <c:v>3.1191439999999999</c:v>
                      </c:pt>
                      <c:pt idx="46631">
                        <c:v>3.1271149999999999</c:v>
                      </c:pt>
                      <c:pt idx="46632">
                        <c:v>3.135087</c:v>
                      </c:pt>
                      <c:pt idx="46633">
                        <c:v>3.1430579999999999</c:v>
                      </c:pt>
                      <c:pt idx="46634">
                        <c:v>3.1510289999999999</c:v>
                      </c:pt>
                      <c:pt idx="46635">
                        <c:v>3.1589999999999998</c:v>
                      </c:pt>
                      <c:pt idx="46636">
                        <c:v>3.1669700000000001</c:v>
                      </c:pt>
                      <c:pt idx="46637">
                        <c:v>3.1749420000000002</c:v>
                      </c:pt>
                      <c:pt idx="46638">
                        <c:v>3.1829130000000001</c:v>
                      </c:pt>
                      <c:pt idx="46639">
                        <c:v>3.1908840000000001</c:v>
                      </c:pt>
                      <c:pt idx="46640">
                        <c:v>3.198855</c:v>
                      </c:pt>
                      <c:pt idx="46641">
                        <c:v>3.206826</c:v>
                      </c:pt>
                      <c:pt idx="46642">
                        <c:v>3.2147969999999999</c:v>
                      </c:pt>
                      <c:pt idx="46643">
                        <c:v>3.2227679999999999</c:v>
                      </c:pt>
                      <c:pt idx="46644">
                        <c:v>3.2307389999999998</c:v>
                      </c:pt>
                      <c:pt idx="46645">
                        <c:v>3.2387100000000002</c:v>
                      </c:pt>
                      <c:pt idx="46646">
                        <c:v>3.2466810000000002</c:v>
                      </c:pt>
                      <c:pt idx="46647">
                        <c:v>3.2546520000000001</c:v>
                      </c:pt>
                      <c:pt idx="46648">
                        <c:v>3.2626230000000001</c:v>
                      </c:pt>
                      <c:pt idx="46649">
                        <c:v>3.270594</c:v>
                      </c:pt>
                      <c:pt idx="46650">
                        <c:v>3.278565</c:v>
                      </c:pt>
                      <c:pt idx="46651">
                        <c:v>3.2865359999999999</c:v>
                      </c:pt>
                      <c:pt idx="46652">
                        <c:v>3.2945069999999999</c:v>
                      </c:pt>
                      <c:pt idx="46653">
                        <c:v>3.3024779999999998</c:v>
                      </c:pt>
                      <c:pt idx="46654">
                        <c:v>3.3104490000000002</c:v>
                      </c:pt>
                      <c:pt idx="46655">
                        <c:v>3.3184200000000001</c:v>
                      </c:pt>
                      <c:pt idx="46656">
                        <c:v>3.3263910000000001</c:v>
                      </c:pt>
                      <c:pt idx="46657">
                        <c:v>3.334362</c:v>
                      </c:pt>
                      <c:pt idx="46658">
                        <c:v>3.342333</c:v>
                      </c:pt>
                      <c:pt idx="46659">
                        <c:v>3.3503039999999999</c:v>
                      </c:pt>
                      <c:pt idx="46660">
                        <c:v>3.3582749999999999</c:v>
                      </c:pt>
                      <c:pt idx="46661">
                        <c:v>3.3662459999999998</c:v>
                      </c:pt>
                      <c:pt idx="46662">
                        <c:v>3.3742169999999998</c:v>
                      </c:pt>
                      <c:pt idx="46663">
                        <c:v>3.3821880000000002</c:v>
                      </c:pt>
                      <c:pt idx="46664">
                        <c:v>3.3901590000000001</c:v>
                      </c:pt>
                      <c:pt idx="46665">
                        <c:v>3.3981300000000001</c:v>
                      </c:pt>
                      <c:pt idx="46666">
                        <c:v>3.406101</c:v>
                      </c:pt>
                      <c:pt idx="46667">
                        <c:v>3.414072</c:v>
                      </c:pt>
                      <c:pt idx="46668">
                        <c:v>3.4220429999999999</c:v>
                      </c:pt>
                      <c:pt idx="46669">
                        <c:v>3.4300139999999999</c:v>
                      </c:pt>
                      <c:pt idx="46670">
                        <c:v>3.4379849999999998</c:v>
                      </c:pt>
                      <c:pt idx="46671">
                        <c:v>3.4459559999999998</c:v>
                      </c:pt>
                      <c:pt idx="46672">
                        <c:v>3.4539270000000002</c:v>
                      </c:pt>
                      <c:pt idx="46673">
                        <c:v>3.4618980000000001</c:v>
                      </c:pt>
                      <c:pt idx="46674">
                        <c:v>3.4698690000000001</c:v>
                      </c:pt>
                      <c:pt idx="46675">
                        <c:v>3.47784</c:v>
                      </c:pt>
                      <c:pt idx="46676">
                        <c:v>3.485811</c:v>
                      </c:pt>
                      <c:pt idx="46677">
                        <c:v>3.4937819999999999</c:v>
                      </c:pt>
                      <c:pt idx="46678">
                        <c:v>3.5017529999999999</c:v>
                      </c:pt>
                      <c:pt idx="46679">
                        <c:v>3.5097239999999998</c:v>
                      </c:pt>
                      <c:pt idx="46680">
                        <c:v>3.5176949999999998</c:v>
                      </c:pt>
                      <c:pt idx="46681">
                        <c:v>3.5256660000000002</c:v>
                      </c:pt>
                      <c:pt idx="46682">
                        <c:v>3.5336370000000001</c:v>
                      </c:pt>
                      <c:pt idx="46683">
                        <c:v>3.5416080000000001</c:v>
                      </c:pt>
                      <c:pt idx="46684">
                        <c:v>3.549579</c:v>
                      </c:pt>
                      <c:pt idx="46685">
                        <c:v>3.55755</c:v>
                      </c:pt>
                      <c:pt idx="46686">
                        <c:v>3.5655209999999999</c:v>
                      </c:pt>
                      <c:pt idx="46687">
                        <c:v>3.5734919999999999</c:v>
                      </c:pt>
                      <c:pt idx="46688">
                        <c:v>3.5814629999999998</c:v>
                      </c:pt>
                      <c:pt idx="46689">
                        <c:v>3.5894339999999998</c:v>
                      </c:pt>
                      <c:pt idx="46690">
                        <c:v>3.5974050000000002</c:v>
                      </c:pt>
                      <c:pt idx="46691">
                        <c:v>3.6053760000000001</c:v>
                      </c:pt>
                      <c:pt idx="46692">
                        <c:v>3.6133479999999998</c:v>
                      </c:pt>
                      <c:pt idx="46693">
                        <c:v>3.621318</c:v>
                      </c:pt>
                      <c:pt idx="46694">
                        <c:v>3.629289</c:v>
                      </c:pt>
                      <c:pt idx="46695">
                        <c:v>3.6372599999999999</c:v>
                      </c:pt>
                      <c:pt idx="46696">
                        <c:v>3.6452309999999999</c:v>
                      </c:pt>
                      <c:pt idx="46697">
                        <c:v>3.653203</c:v>
                      </c:pt>
                      <c:pt idx="46698">
                        <c:v>3.6611739999999999</c:v>
                      </c:pt>
                      <c:pt idx="46699">
                        <c:v>3.6691449999999999</c:v>
                      </c:pt>
                      <c:pt idx="46700">
                        <c:v>3.6771150000000001</c:v>
                      </c:pt>
                      <c:pt idx="46701">
                        <c:v>3.6850860000000001</c:v>
                      </c:pt>
                      <c:pt idx="46702">
                        <c:v>3.6930580000000002</c:v>
                      </c:pt>
                      <c:pt idx="46703">
                        <c:v>3.7010290000000001</c:v>
                      </c:pt>
                      <c:pt idx="46704">
                        <c:v>3.7090000000000001</c:v>
                      </c:pt>
                      <c:pt idx="46705">
                        <c:v>3.716971</c:v>
                      </c:pt>
                      <c:pt idx="46706">
                        <c:v>3.724942</c:v>
                      </c:pt>
                      <c:pt idx="46707">
                        <c:v>3.7329129999999999</c:v>
                      </c:pt>
                      <c:pt idx="46708">
                        <c:v>3.7408839999999999</c:v>
                      </c:pt>
                      <c:pt idx="46709">
                        <c:v>3.7488549999999998</c:v>
                      </c:pt>
                      <c:pt idx="46710">
                        <c:v>3.7568260000000002</c:v>
                      </c:pt>
                      <c:pt idx="46711">
                        <c:v>3.7647970000000002</c:v>
                      </c:pt>
                      <c:pt idx="46712">
                        <c:v>3.7727680000000001</c:v>
                      </c:pt>
                      <c:pt idx="46713">
                        <c:v>3.7807390000000001</c:v>
                      </c:pt>
                      <c:pt idx="46714">
                        <c:v>3.78871</c:v>
                      </c:pt>
                      <c:pt idx="46715">
                        <c:v>3.796681</c:v>
                      </c:pt>
                      <c:pt idx="46716">
                        <c:v>3.8046519999999999</c:v>
                      </c:pt>
                      <c:pt idx="46717">
                        <c:v>3.8126229999999999</c:v>
                      </c:pt>
                      <c:pt idx="46718">
                        <c:v>3.8205939999999998</c:v>
                      </c:pt>
                      <c:pt idx="46719">
                        <c:v>3.8285650000000002</c:v>
                      </c:pt>
                      <c:pt idx="46720">
                        <c:v>3.8365360000000002</c:v>
                      </c:pt>
                      <c:pt idx="46721">
                        <c:v>3.8445070000000001</c:v>
                      </c:pt>
                      <c:pt idx="46722">
                        <c:v>3.8524780000000001</c:v>
                      </c:pt>
                      <c:pt idx="46723">
                        <c:v>3.860449</c:v>
                      </c:pt>
                      <c:pt idx="46724">
                        <c:v>3.86842</c:v>
                      </c:pt>
                      <c:pt idx="46725">
                        <c:v>3.8763909999999999</c:v>
                      </c:pt>
                      <c:pt idx="46726">
                        <c:v>3.8843619999999999</c:v>
                      </c:pt>
                      <c:pt idx="46727">
                        <c:v>3.8923329999999998</c:v>
                      </c:pt>
                      <c:pt idx="46728">
                        <c:v>3.9003040000000002</c:v>
                      </c:pt>
                      <c:pt idx="46729">
                        <c:v>3.9082750000000002</c:v>
                      </c:pt>
                      <c:pt idx="46730">
                        <c:v>3.9162460000000001</c:v>
                      </c:pt>
                      <c:pt idx="46731">
                        <c:v>3.9242170000000001</c:v>
                      </c:pt>
                      <c:pt idx="46732">
                        <c:v>3.932188</c:v>
                      </c:pt>
                      <c:pt idx="46733">
                        <c:v>3.940159</c:v>
                      </c:pt>
                      <c:pt idx="46734">
                        <c:v>3.9481299999999999</c:v>
                      </c:pt>
                      <c:pt idx="46735">
                        <c:v>3.9561009999999999</c:v>
                      </c:pt>
                      <c:pt idx="46736">
                        <c:v>3.9640719999999998</c:v>
                      </c:pt>
                      <c:pt idx="46737">
                        <c:v>3.9720430000000002</c:v>
                      </c:pt>
                      <c:pt idx="46738">
                        <c:v>3.9800140000000002</c:v>
                      </c:pt>
                      <c:pt idx="46739">
                        <c:v>3.9879850000000001</c:v>
                      </c:pt>
                      <c:pt idx="46740">
                        <c:v>3.9959560000000001</c:v>
                      </c:pt>
                      <c:pt idx="46741">
                        <c:v>4.003927</c:v>
                      </c:pt>
                      <c:pt idx="46742">
                        <c:v>4.0118980000000004</c:v>
                      </c:pt>
                      <c:pt idx="46743">
                        <c:v>4.0198689999999999</c:v>
                      </c:pt>
                      <c:pt idx="46744">
                        <c:v>4.0278400000000003</c:v>
                      </c:pt>
                      <c:pt idx="46745">
                        <c:v>4.0358109999999998</c:v>
                      </c:pt>
                      <c:pt idx="46746">
                        <c:v>4.0437820000000002</c:v>
                      </c:pt>
                      <c:pt idx="46747">
                        <c:v>4.0517529999999997</c:v>
                      </c:pt>
                      <c:pt idx="46748">
                        <c:v>4.0597240000000001</c:v>
                      </c:pt>
                      <c:pt idx="46749">
                        <c:v>4.0676949999999996</c:v>
                      </c:pt>
                      <c:pt idx="46750">
                        <c:v>4.075666</c:v>
                      </c:pt>
                      <c:pt idx="46751">
                        <c:v>4.0836370000000004</c:v>
                      </c:pt>
                      <c:pt idx="46752">
                        <c:v>4.0916090000000001</c:v>
                      </c:pt>
                      <c:pt idx="46753">
                        <c:v>4.0995790000000003</c:v>
                      </c:pt>
                      <c:pt idx="46754">
                        <c:v>4.1075499999999998</c:v>
                      </c:pt>
                      <c:pt idx="46755">
                        <c:v>4.1155210000000002</c:v>
                      </c:pt>
                      <c:pt idx="46756">
                        <c:v>4.1234919999999997</c:v>
                      </c:pt>
                      <c:pt idx="46757">
                        <c:v>4.1314640000000002</c:v>
                      </c:pt>
                      <c:pt idx="46758">
                        <c:v>4.1394339999999996</c:v>
                      </c:pt>
                      <c:pt idx="46759">
                        <c:v>4.1474060000000001</c:v>
                      </c:pt>
                      <c:pt idx="46760">
                        <c:v>4.1553760000000004</c:v>
                      </c:pt>
                      <c:pt idx="46761">
                        <c:v>4.1633469999999999</c:v>
                      </c:pt>
                      <c:pt idx="46762">
                        <c:v>4.1713190000000004</c:v>
                      </c:pt>
                      <c:pt idx="46763">
                        <c:v>4.1792889999999998</c:v>
                      </c:pt>
                      <c:pt idx="46764">
                        <c:v>4.1872610000000003</c:v>
                      </c:pt>
                      <c:pt idx="46765">
                        <c:v>4.1952309999999997</c:v>
                      </c:pt>
                      <c:pt idx="46766">
                        <c:v>4.2032030000000002</c:v>
                      </c:pt>
                      <c:pt idx="46767">
                        <c:v>4.2111739999999998</c:v>
                      </c:pt>
                      <c:pt idx="46768">
                        <c:v>4.219144</c:v>
                      </c:pt>
                      <c:pt idx="46769">
                        <c:v>4.2271159999999997</c:v>
                      </c:pt>
                      <c:pt idx="46770">
                        <c:v>4.2350859999999999</c:v>
                      </c:pt>
                      <c:pt idx="46771">
                        <c:v>4.2430580000000004</c:v>
                      </c:pt>
                      <c:pt idx="46772">
                        <c:v>4.2510289999999999</c:v>
                      </c:pt>
                      <c:pt idx="46773">
                        <c:v>4.2590000000000003</c:v>
                      </c:pt>
                      <c:pt idx="46774">
                        <c:v>4.2669709999999998</c:v>
                      </c:pt>
                      <c:pt idx="46775">
                        <c:v>4.2749410000000001</c:v>
                      </c:pt>
                      <c:pt idx="46776">
                        <c:v>4.2829129999999997</c:v>
                      </c:pt>
                      <c:pt idx="46777">
                        <c:v>4.2908840000000001</c:v>
                      </c:pt>
                      <c:pt idx="46778">
                        <c:v>4.2988549999999996</c:v>
                      </c:pt>
                      <c:pt idx="46779">
                        <c:v>4.306826</c:v>
                      </c:pt>
                      <c:pt idx="46780">
                        <c:v>4.3147970000000004</c:v>
                      </c:pt>
                      <c:pt idx="46781">
                        <c:v>4.3227679999999999</c:v>
                      </c:pt>
                      <c:pt idx="46782">
                        <c:v>4.3307390000000003</c:v>
                      </c:pt>
                      <c:pt idx="46783">
                        <c:v>4.3387099999999998</c:v>
                      </c:pt>
                      <c:pt idx="46784">
                        <c:v>4.3466810000000002</c:v>
                      </c:pt>
                      <c:pt idx="46785">
                        <c:v>4.3546519999999997</c:v>
                      </c:pt>
                      <c:pt idx="46786">
                        <c:v>4.3626230000000001</c:v>
                      </c:pt>
                      <c:pt idx="46787">
                        <c:v>4.3705939999999996</c:v>
                      </c:pt>
                      <c:pt idx="46788">
                        <c:v>4.378565</c:v>
                      </c:pt>
                      <c:pt idx="46789">
                        <c:v>4.3865360000000004</c:v>
                      </c:pt>
                      <c:pt idx="46790">
                        <c:v>4.3945069999999999</c:v>
                      </c:pt>
                      <c:pt idx="46791">
                        <c:v>4.4024780000000003</c:v>
                      </c:pt>
                      <c:pt idx="46792">
                        <c:v>4.4104489999999998</c:v>
                      </c:pt>
                      <c:pt idx="46793">
                        <c:v>4.4184200000000002</c:v>
                      </c:pt>
                      <c:pt idx="46794">
                        <c:v>4.4263909999999997</c:v>
                      </c:pt>
                      <c:pt idx="46795">
                        <c:v>4.4343620000000001</c:v>
                      </c:pt>
                      <c:pt idx="46796">
                        <c:v>4.4423329999999996</c:v>
                      </c:pt>
                      <c:pt idx="46797">
                        <c:v>4.450304</c:v>
                      </c:pt>
                      <c:pt idx="46798">
                        <c:v>4.4582750000000004</c:v>
                      </c:pt>
                      <c:pt idx="46799">
                        <c:v>4.4662459999999999</c:v>
                      </c:pt>
                      <c:pt idx="46800">
                        <c:v>4.4742170000000003</c:v>
                      </c:pt>
                      <c:pt idx="46801">
                        <c:v>4.4821879999999998</c:v>
                      </c:pt>
                      <c:pt idx="46802">
                        <c:v>4.4901590000000002</c:v>
                      </c:pt>
                      <c:pt idx="46803">
                        <c:v>4.4981299999999997</c:v>
                      </c:pt>
                      <c:pt idx="46804">
                        <c:v>4.5061010000000001</c:v>
                      </c:pt>
                      <c:pt idx="46805">
                        <c:v>4.5140719999999996</c:v>
                      </c:pt>
                      <c:pt idx="46806">
                        <c:v>4.522043</c:v>
                      </c:pt>
                      <c:pt idx="46807">
                        <c:v>4.5300140000000004</c:v>
                      </c:pt>
                      <c:pt idx="46808">
                        <c:v>4.5379849999999999</c:v>
                      </c:pt>
                      <c:pt idx="46809">
                        <c:v>4.5459560000000003</c:v>
                      </c:pt>
                      <c:pt idx="46810">
                        <c:v>4.5539269999999998</c:v>
                      </c:pt>
                      <c:pt idx="46811">
                        <c:v>4.5618980000000002</c:v>
                      </c:pt>
                      <c:pt idx="46812">
                        <c:v>4.5698689999999997</c:v>
                      </c:pt>
                      <c:pt idx="46813">
                        <c:v>4.5778400000000001</c:v>
                      </c:pt>
                      <c:pt idx="46814">
                        <c:v>4.5858109999999996</c:v>
                      </c:pt>
                      <c:pt idx="46815">
                        <c:v>4.593782</c:v>
                      </c:pt>
                      <c:pt idx="46816">
                        <c:v>4.6017530000000004</c:v>
                      </c:pt>
                      <c:pt idx="46817">
                        <c:v>4.6097239999999999</c:v>
                      </c:pt>
                      <c:pt idx="46818">
                        <c:v>4.6176950000000003</c:v>
                      </c:pt>
                      <c:pt idx="46819">
                        <c:v>4.6256659999999998</c:v>
                      </c:pt>
                      <c:pt idx="46820">
                        <c:v>4.6336370000000002</c:v>
                      </c:pt>
                      <c:pt idx="46821">
                        <c:v>4.6416079999999997</c:v>
                      </c:pt>
                      <c:pt idx="46822">
                        <c:v>4.6495800000000003</c:v>
                      </c:pt>
                      <c:pt idx="46823">
                        <c:v>4.6575499999999996</c:v>
                      </c:pt>
                      <c:pt idx="46824">
                        <c:v>4.665521</c:v>
                      </c:pt>
                      <c:pt idx="46825">
                        <c:v>4.6734920000000004</c:v>
                      </c:pt>
                      <c:pt idx="46826">
                        <c:v>4.6814629999999999</c:v>
                      </c:pt>
                      <c:pt idx="46827">
                        <c:v>4.6894349999999996</c:v>
                      </c:pt>
                      <c:pt idx="46828">
                        <c:v>4.6974049999999998</c:v>
                      </c:pt>
                      <c:pt idx="46829">
                        <c:v>4.7053770000000004</c:v>
                      </c:pt>
                      <c:pt idx="46830">
                        <c:v>4.7133469999999997</c:v>
                      </c:pt>
                      <c:pt idx="46831">
                        <c:v>4.7213180000000001</c:v>
                      </c:pt>
                      <c:pt idx="46832">
                        <c:v>4.7292899999999998</c:v>
                      </c:pt>
                      <c:pt idx="46833">
                        <c:v>4.73726</c:v>
                      </c:pt>
                      <c:pt idx="46834">
                        <c:v>4.7452319999999997</c:v>
                      </c:pt>
                      <c:pt idx="46835">
                        <c:v>4.7532019999999999</c:v>
                      </c:pt>
                      <c:pt idx="46836">
                        <c:v>4.7611739999999996</c:v>
                      </c:pt>
                      <c:pt idx="46837">
                        <c:v>4.769145</c:v>
                      </c:pt>
                      <c:pt idx="46838">
                        <c:v>4.7771150000000002</c:v>
                      </c:pt>
                      <c:pt idx="46839">
                        <c:v>4.7850869999999999</c:v>
                      </c:pt>
                      <c:pt idx="46840">
                        <c:v>4.7930570000000001</c:v>
                      </c:pt>
                      <c:pt idx="46841">
                        <c:v>4.8010289999999998</c:v>
                      </c:pt>
                      <c:pt idx="46842">
                        <c:v>4.8090000000000002</c:v>
                      </c:pt>
                      <c:pt idx="46843">
                        <c:v>4.8169709999999997</c:v>
                      </c:pt>
                      <c:pt idx="46844">
                        <c:v>4.8249420000000001</c:v>
                      </c:pt>
                      <c:pt idx="46845">
                        <c:v>4.8329120000000003</c:v>
                      </c:pt>
                      <c:pt idx="46846">
                        <c:v>4.840884</c:v>
                      </c:pt>
                      <c:pt idx="46847">
                        <c:v>4.8488550000000004</c:v>
                      </c:pt>
                      <c:pt idx="46848">
                        <c:v>4.8568259999999999</c:v>
                      </c:pt>
                      <c:pt idx="46849">
                        <c:v>4.8647970000000003</c:v>
                      </c:pt>
                      <c:pt idx="46850">
                        <c:v>4.8727679999999998</c:v>
                      </c:pt>
                      <c:pt idx="46851">
                        <c:v>4.8807390000000002</c:v>
                      </c:pt>
                      <c:pt idx="46852">
                        <c:v>4.8887099999999997</c:v>
                      </c:pt>
                      <c:pt idx="46853">
                        <c:v>4.8966810000000001</c:v>
                      </c:pt>
                      <c:pt idx="46854">
                        <c:v>4.9046519999999996</c:v>
                      </c:pt>
                      <c:pt idx="46855">
                        <c:v>4.912623</c:v>
                      </c:pt>
                      <c:pt idx="46856">
                        <c:v>4.9205940000000004</c:v>
                      </c:pt>
                      <c:pt idx="46857">
                        <c:v>4.9285649999999999</c:v>
                      </c:pt>
                      <c:pt idx="46858">
                        <c:v>4.9365360000000003</c:v>
                      </c:pt>
                      <c:pt idx="46859">
                        <c:v>4.9445069999999998</c:v>
                      </c:pt>
                      <c:pt idx="46860">
                        <c:v>4.9524780000000002</c:v>
                      </c:pt>
                      <c:pt idx="46861">
                        <c:v>4.9604489999999997</c:v>
                      </c:pt>
                      <c:pt idx="46862">
                        <c:v>4.9684200000000001</c:v>
                      </c:pt>
                      <c:pt idx="46863">
                        <c:v>4.9763909999999996</c:v>
                      </c:pt>
                      <c:pt idx="46864">
                        <c:v>4.984362</c:v>
                      </c:pt>
                      <c:pt idx="46865">
                        <c:v>4.9923330000000004</c:v>
                      </c:pt>
                      <c:pt idx="46866">
                        <c:v>5.0003039999999999</c:v>
                      </c:pt>
                      <c:pt idx="46867">
                        <c:v>5.0082750000000003</c:v>
                      </c:pt>
                      <c:pt idx="46868">
                        <c:v>5.0162459999999998</c:v>
                      </c:pt>
                      <c:pt idx="46869">
                        <c:v>5.0242170000000002</c:v>
                      </c:pt>
                      <c:pt idx="46870">
                        <c:v>5.0321879999999997</c:v>
                      </c:pt>
                      <c:pt idx="46871">
                        <c:v>5.0401590000000001</c:v>
                      </c:pt>
                      <c:pt idx="46872">
                        <c:v>5.0481299999999996</c:v>
                      </c:pt>
                      <c:pt idx="46873">
                        <c:v>5.056101</c:v>
                      </c:pt>
                      <c:pt idx="46874">
                        <c:v>5.0640720000000004</c:v>
                      </c:pt>
                      <c:pt idx="46875">
                        <c:v>5.0720429999999999</c:v>
                      </c:pt>
                      <c:pt idx="46876">
                        <c:v>5.0800140000000003</c:v>
                      </c:pt>
                      <c:pt idx="46877">
                        <c:v>5.0879849999999998</c:v>
                      </c:pt>
                      <c:pt idx="46878">
                        <c:v>5.0959560000000002</c:v>
                      </c:pt>
                      <c:pt idx="46879">
                        <c:v>5.1039269999999997</c:v>
                      </c:pt>
                      <c:pt idx="46880">
                        <c:v>5.1118980000000001</c:v>
                      </c:pt>
                      <c:pt idx="46881">
                        <c:v>5.1198689999999996</c:v>
                      </c:pt>
                      <c:pt idx="46882">
                        <c:v>5.12784</c:v>
                      </c:pt>
                      <c:pt idx="46883">
                        <c:v>5.1358110000000003</c:v>
                      </c:pt>
                      <c:pt idx="46884">
                        <c:v>5.1437819999999999</c:v>
                      </c:pt>
                      <c:pt idx="46885">
                        <c:v>5.1517530000000002</c:v>
                      </c:pt>
                      <c:pt idx="46886">
                        <c:v>5.1597239999999998</c:v>
                      </c:pt>
                      <c:pt idx="46887">
                        <c:v>5.1676950000000001</c:v>
                      </c:pt>
                      <c:pt idx="46888">
                        <c:v>5.1756659999999997</c:v>
                      </c:pt>
                      <c:pt idx="46889">
                        <c:v>5.1836370000000001</c:v>
                      </c:pt>
                      <c:pt idx="46890">
                        <c:v>5.1916079999999996</c:v>
                      </c:pt>
                      <c:pt idx="46891">
                        <c:v>5.199579</c:v>
                      </c:pt>
                      <c:pt idx="46892">
                        <c:v>5.2075509999999996</c:v>
                      </c:pt>
                      <c:pt idx="46893">
                        <c:v>5.2155209999999999</c:v>
                      </c:pt>
                      <c:pt idx="46894">
                        <c:v>5.2234920000000002</c:v>
                      </c:pt>
                      <c:pt idx="46895">
                        <c:v>5.2314629999999998</c:v>
                      </c:pt>
                      <c:pt idx="46896">
                        <c:v>5.2394340000000001</c:v>
                      </c:pt>
                      <c:pt idx="46897">
                        <c:v>5.2474059999999998</c:v>
                      </c:pt>
                      <c:pt idx="46898">
                        <c:v>5.255376</c:v>
                      </c:pt>
                      <c:pt idx="46899">
                        <c:v>5.2633479999999997</c:v>
                      </c:pt>
                      <c:pt idx="46900">
                        <c:v>5.2713179999999999</c:v>
                      </c:pt>
                      <c:pt idx="46901">
                        <c:v>5.2792890000000003</c:v>
                      </c:pt>
                      <c:pt idx="46902">
                        <c:v>5.287261</c:v>
                      </c:pt>
                      <c:pt idx="46903">
                        <c:v>5.2952310000000002</c:v>
                      </c:pt>
                      <c:pt idx="46904">
                        <c:v>5.3032029999999999</c:v>
                      </c:pt>
                      <c:pt idx="46905">
                        <c:v>5.3111730000000001</c:v>
                      </c:pt>
                      <c:pt idx="46906">
                        <c:v>5.3191449999999998</c:v>
                      </c:pt>
                      <c:pt idx="46907">
                        <c:v>5.3271160000000002</c:v>
                      </c:pt>
                      <c:pt idx="46908">
                        <c:v>5.3350860000000004</c:v>
                      </c:pt>
                      <c:pt idx="46909">
                        <c:v>5.3430580000000001</c:v>
                      </c:pt>
                      <c:pt idx="46910">
                        <c:v>5.3510280000000003</c:v>
                      </c:pt>
                      <c:pt idx="46911">
                        <c:v>5.359</c:v>
                      </c:pt>
                      <c:pt idx="46912">
                        <c:v>5.3669710000000004</c:v>
                      </c:pt>
                      <c:pt idx="46913">
                        <c:v>5.3749419999999999</c:v>
                      </c:pt>
                      <c:pt idx="46914">
                        <c:v>5.3829130000000003</c:v>
                      </c:pt>
                      <c:pt idx="46915">
                        <c:v>5.3908829999999996</c:v>
                      </c:pt>
                      <c:pt idx="46916">
                        <c:v>5.3988550000000002</c:v>
                      </c:pt>
                      <c:pt idx="46917">
                        <c:v>5.4068259999999997</c:v>
                      </c:pt>
                      <c:pt idx="46918">
                        <c:v>5.4147970000000001</c:v>
                      </c:pt>
                      <c:pt idx="46919">
                        <c:v>5.4227679999999996</c:v>
                      </c:pt>
                      <c:pt idx="46920">
                        <c:v>5.430739</c:v>
                      </c:pt>
                      <c:pt idx="46921">
                        <c:v>5.4387100000000004</c:v>
                      </c:pt>
                      <c:pt idx="46922">
                        <c:v>5.4466809999999999</c:v>
                      </c:pt>
                      <c:pt idx="46923">
                        <c:v>5.4546520000000003</c:v>
                      </c:pt>
                      <c:pt idx="46924">
                        <c:v>5.4626229999999998</c:v>
                      </c:pt>
                      <c:pt idx="46925">
                        <c:v>5.4705940000000002</c:v>
                      </c:pt>
                      <c:pt idx="46926">
                        <c:v>5.4785649999999997</c:v>
                      </c:pt>
                      <c:pt idx="46927">
                        <c:v>5.4865360000000001</c:v>
                      </c:pt>
                      <c:pt idx="46928">
                        <c:v>5.4945069999999996</c:v>
                      </c:pt>
                      <c:pt idx="46929">
                        <c:v>5.502478</c:v>
                      </c:pt>
                      <c:pt idx="46930">
                        <c:v>5.5104490000000004</c:v>
                      </c:pt>
                      <c:pt idx="46931">
                        <c:v>5.5184199999999999</c:v>
                      </c:pt>
                      <c:pt idx="46932">
                        <c:v>5.5263910000000003</c:v>
                      </c:pt>
                      <c:pt idx="46933">
                        <c:v>5.5343619999999998</c:v>
                      </c:pt>
                      <c:pt idx="46934">
                        <c:v>5.5423330000000002</c:v>
                      </c:pt>
                      <c:pt idx="46935">
                        <c:v>5.5503039999999997</c:v>
                      </c:pt>
                      <c:pt idx="46936">
                        <c:v>5.5582750000000001</c:v>
                      </c:pt>
                      <c:pt idx="46937">
                        <c:v>5.5662459999999996</c:v>
                      </c:pt>
                      <c:pt idx="46938">
                        <c:v>5.574217</c:v>
                      </c:pt>
                      <c:pt idx="46939">
                        <c:v>5.5821880000000004</c:v>
                      </c:pt>
                      <c:pt idx="46940">
                        <c:v>5.5901589999999999</c:v>
                      </c:pt>
                      <c:pt idx="46941">
                        <c:v>5.5981300000000003</c:v>
                      </c:pt>
                      <c:pt idx="46942">
                        <c:v>5.6061009999999998</c:v>
                      </c:pt>
                      <c:pt idx="46943">
                        <c:v>5.6140720000000002</c:v>
                      </c:pt>
                      <c:pt idx="46944">
                        <c:v>5.6220429999999997</c:v>
                      </c:pt>
                      <c:pt idx="46945">
                        <c:v>5.6300140000000001</c:v>
                      </c:pt>
                      <c:pt idx="46946">
                        <c:v>5.6379849999999996</c:v>
                      </c:pt>
                      <c:pt idx="46947">
                        <c:v>5.645956</c:v>
                      </c:pt>
                      <c:pt idx="46948">
                        <c:v>5.6539270000000004</c:v>
                      </c:pt>
                      <c:pt idx="46949">
                        <c:v>5.6618979999999999</c:v>
                      </c:pt>
                      <c:pt idx="46950">
                        <c:v>5.6698690000000003</c:v>
                      </c:pt>
                      <c:pt idx="46951">
                        <c:v>5.6778399999999998</c:v>
                      </c:pt>
                      <c:pt idx="46952">
                        <c:v>5.6858110000000002</c:v>
                      </c:pt>
                      <c:pt idx="46953">
                        <c:v>5.6937819999999997</c:v>
                      </c:pt>
                      <c:pt idx="46954">
                        <c:v>5.7017530000000001</c:v>
                      </c:pt>
                      <c:pt idx="46955">
                        <c:v>5.7097239999999996</c:v>
                      </c:pt>
                      <c:pt idx="46956">
                        <c:v>5.717695</c:v>
                      </c:pt>
                      <c:pt idx="46957">
                        <c:v>5.7256660000000004</c:v>
                      </c:pt>
                      <c:pt idx="46958">
                        <c:v>5.7336369999999999</c:v>
                      </c:pt>
                      <c:pt idx="46959">
                        <c:v>5.7416080000000003</c:v>
                      </c:pt>
                      <c:pt idx="46960">
                        <c:v>5.7495789999999998</c:v>
                      </c:pt>
                      <c:pt idx="46961">
                        <c:v>5.7575500000000002</c:v>
                      </c:pt>
                      <c:pt idx="46962">
                        <c:v>5.7655219999999998</c:v>
                      </c:pt>
                      <c:pt idx="46963">
                        <c:v>5.7734920000000001</c:v>
                      </c:pt>
                      <c:pt idx="46964">
                        <c:v>5.7814629999999996</c:v>
                      </c:pt>
                      <c:pt idx="46965">
                        <c:v>5.789434</c:v>
                      </c:pt>
                      <c:pt idx="46966">
                        <c:v>5.7974050000000004</c:v>
                      </c:pt>
                      <c:pt idx="46967">
                        <c:v>5.805377</c:v>
                      </c:pt>
                      <c:pt idx="46968">
                        <c:v>5.8133470000000003</c:v>
                      </c:pt>
                      <c:pt idx="46969">
                        <c:v>5.8213189999999999</c:v>
                      </c:pt>
                      <c:pt idx="46970">
                        <c:v>5.8292890000000002</c:v>
                      </c:pt>
                      <c:pt idx="46971">
                        <c:v>5.8372599999999997</c:v>
                      </c:pt>
                      <c:pt idx="46972">
                        <c:v>5.8452320000000002</c:v>
                      </c:pt>
                      <c:pt idx="46973">
                        <c:v>5.8532019999999996</c:v>
                      </c:pt>
                      <c:pt idx="46974">
                        <c:v>5.8611740000000001</c:v>
                      </c:pt>
                      <c:pt idx="46975">
                        <c:v>5.8691440000000004</c:v>
                      </c:pt>
                      <c:pt idx="46976">
                        <c:v>5.877116</c:v>
                      </c:pt>
                      <c:pt idx="46977">
                        <c:v>5.8850870000000004</c:v>
                      </c:pt>
                      <c:pt idx="46978">
                        <c:v>5.8930569999999998</c:v>
                      </c:pt>
                      <c:pt idx="46979">
                        <c:v>5.9010290000000003</c:v>
                      </c:pt>
                      <c:pt idx="46980">
                        <c:v>5.9089989999999997</c:v>
                      </c:pt>
                      <c:pt idx="46981">
                        <c:v>5.9169710000000002</c:v>
                      </c:pt>
                      <c:pt idx="46982">
                        <c:v>5.9249419999999997</c:v>
                      </c:pt>
                      <c:pt idx="46983">
                        <c:v>5.9329130000000001</c:v>
                      </c:pt>
                      <c:pt idx="46984">
                        <c:v>5.9408839999999996</c:v>
                      </c:pt>
                      <c:pt idx="46985">
                        <c:v>5.9488539999999999</c:v>
                      </c:pt>
                      <c:pt idx="46986">
                        <c:v>5.9568260000000004</c:v>
                      </c:pt>
                      <c:pt idx="46987">
                        <c:v>5.9647969999999999</c:v>
                      </c:pt>
                      <c:pt idx="46988">
                        <c:v>5.9727680000000003</c:v>
                      </c:pt>
                      <c:pt idx="46989">
                        <c:v>5.9807389999999998</c:v>
                      </c:pt>
                      <c:pt idx="46990">
                        <c:v>5.9887100000000002</c:v>
                      </c:pt>
                      <c:pt idx="46991">
                        <c:v>5.9966809999999997</c:v>
                      </c:pt>
                      <c:pt idx="46992">
                        <c:v>6.0046520000000001</c:v>
                      </c:pt>
                      <c:pt idx="46993">
                        <c:v>6.0126229999999996</c:v>
                      </c:pt>
                      <c:pt idx="46994">
                        <c:v>6.020594</c:v>
                      </c:pt>
                      <c:pt idx="46995">
                        <c:v>6.0285650000000004</c:v>
                      </c:pt>
                      <c:pt idx="46996">
                        <c:v>6.0365359999999999</c:v>
                      </c:pt>
                      <c:pt idx="46997">
                        <c:v>6.0445070000000003</c:v>
                      </c:pt>
                      <c:pt idx="46998">
                        <c:v>6.0524779999999998</c:v>
                      </c:pt>
                      <c:pt idx="46999">
                        <c:v>6.0604490000000002</c:v>
                      </c:pt>
                      <c:pt idx="47000">
                        <c:v>6.0684199999999997</c:v>
                      </c:pt>
                      <c:pt idx="47001">
                        <c:v>6.0763910000000001</c:v>
                      </c:pt>
                      <c:pt idx="47002">
                        <c:v>6.0843619999999996</c:v>
                      </c:pt>
                      <c:pt idx="47003">
                        <c:v>6.092333</c:v>
                      </c:pt>
                      <c:pt idx="47004">
                        <c:v>6.1003040000000004</c:v>
                      </c:pt>
                      <c:pt idx="47005">
                        <c:v>6.1082749999999999</c:v>
                      </c:pt>
                      <c:pt idx="47006">
                        <c:v>6.1162460000000003</c:v>
                      </c:pt>
                      <c:pt idx="47007">
                        <c:v>6.1242169999999998</c:v>
                      </c:pt>
                      <c:pt idx="47008">
                        <c:v>6.1321880000000002</c:v>
                      </c:pt>
                      <c:pt idx="47009">
                        <c:v>6.1401589999999997</c:v>
                      </c:pt>
                      <c:pt idx="47010">
                        <c:v>6.1481300000000001</c:v>
                      </c:pt>
                      <c:pt idx="47011">
                        <c:v>6.1561009999999996</c:v>
                      </c:pt>
                      <c:pt idx="47012">
                        <c:v>6.164072</c:v>
                      </c:pt>
                      <c:pt idx="47013">
                        <c:v>6.1720430000000004</c:v>
                      </c:pt>
                      <c:pt idx="47014">
                        <c:v>6.1800139999999999</c:v>
                      </c:pt>
                      <c:pt idx="47015">
                        <c:v>6.1879850000000003</c:v>
                      </c:pt>
                      <c:pt idx="47016">
                        <c:v>6.1959559999999998</c:v>
                      </c:pt>
                      <c:pt idx="47017">
                        <c:v>6.2039270000000002</c:v>
                      </c:pt>
                      <c:pt idx="47018">
                        <c:v>6.2118979999999997</c:v>
                      </c:pt>
                      <c:pt idx="47019">
                        <c:v>6.2198690000000001</c:v>
                      </c:pt>
                      <c:pt idx="47020">
                        <c:v>6.2278399999999996</c:v>
                      </c:pt>
                      <c:pt idx="47021">
                        <c:v>6.235811</c:v>
                      </c:pt>
                      <c:pt idx="47022">
                        <c:v>6.2437820000000004</c:v>
                      </c:pt>
                      <c:pt idx="47023">
                        <c:v>6.2517529999999999</c:v>
                      </c:pt>
                      <c:pt idx="47024">
                        <c:v>6.2597240000000003</c:v>
                      </c:pt>
                      <c:pt idx="47025">
                        <c:v>6.2676949999999998</c:v>
                      </c:pt>
                      <c:pt idx="47026">
                        <c:v>6.2756660000000002</c:v>
                      </c:pt>
                      <c:pt idx="47027">
                        <c:v>6.2836369999999997</c:v>
                      </c:pt>
                      <c:pt idx="47028">
                        <c:v>6.2916080000000001</c:v>
                      </c:pt>
                      <c:pt idx="47029">
                        <c:v>6.2995789999999996</c:v>
                      </c:pt>
                      <c:pt idx="47030">
                        <c:v>6.30755</c:v>
                      </c:pt>
                      <c:pt idx="47031">
                        <c:v>6.3155210000000004</c:v>
                      </c:pt>
                      <c:pt idx="47032">
                        <c:v>6.323493</c:v>
                      </c:pt>
                      <c:pt idx="47033">
                        <c:v>6.3314630000000003</c:v>
                      </c:pt>
                      <c:pt idx="47034">
                        <c:v>6.3394339999999998</c:v>
                      </c:pt>
                      <c:pt idx="47035">
                        <c:v>6.3474050000000002</c:v>
                      </c:pt>
                      <c:pt idx="47036">
                        <c:v>6.3553759999999997</c:v>
                      </c:pt>
                      <c:pt idx="47037">
                        <c:v>6.3633480000000002</c:v>
                      </c:pt>
                      <c:pt idx="47038">
                        <c:v>6.3713179999999996</c:v>
                      </c:pt>
                      <c:pt idx="47039">
                        <c:v>6.3792900000000001</c:v>
                      </c:pt>
                      <c:pt idx="47040">
                        <c:v>6.3872600000000004</c:v>
                      </c:pt>
                      <c:pt idx="47041">
                        <c:v>6.3952309999999999</c:v>
                      </c:pt>
                      <c:pt idx="47042">
                        <c:v>6.4032030000000004</c:v>
                      </c:pt>
                      <c:pt idx="47043">
                        <c:v>6.4111729999999998</c:v>
                      </c:pt>
                      <c:pt idx="47044">
                        <c:v>6.4191450000000003</c:v>
                      </c:pt>
                      <c:pt idx="47045">
                        <c:v>6.4271149999999997</c:v>
                      </c:pt>
                      <c:pt idx="47046">
                        <c:v>6.4350870000000002</c:v>
                      </c:pt>
                      <c:pt idx="47047">
                        <c:v>6.4430579999999997</c:v>
                      </c:pt>
                      <c:pt idx="47048">
                        <c:v>6.451028</c:v>
                      </c:pt>
                      <c:pt idx="47049">
                        <c:v>6.4589999999999996</c:v>
                      </c:pt>
                      <c:pt idx="47050">
                        <c:v>6.4669699999999999</c:v>
                      </c:pt>
                      <c:pt idx="47051">
                        <c:v>6.4749420000000004</c:v>
                      </c:pt>
                      <c:pt idx="47052">
                        <c:v>6.4829129999999999</c:v>
                      </c:pt>
                      <c:pt idx="47053">
                        <c:v>6.4908840000000003</c:v>
                      </c:pt>
                      <c:pt idx="47054">
                        <c:v>6.4988549999999998</c:v>
                      </c:pt>
                      <c:pt idx="47055">
                        <c:v>6.5068250000000001</c:v>
                      </c:pt>
                      <c:pt idx="47056">
                        <c:v>6.5147969999999997</c:v>
                      </c:pt>
                      <c:pt idx="47057">
                        <c:v>6.5227680000000001</c:v>
                      </c:pt>
                      <c:pt idx="47058">
                        <c:v>6.5307389999999996</c:v>
                      </c:pt>
                      <c:pt idx="47059">
                        <c:v>6.53871</c:v>
                      </c:pt>
                      <c:pt idx="47060">
                        <c:v>6.5466810000000004</c:v>
                      </c:pt>
                      <c:pt idx="47061">
                        <c:v>6.5546519999999999</c:v>
                      </c:pt>
                      <c:pt idx="47062">
                        <c:v>6.5626230000000003</c:v>
                      </c:pt>
                      <c:pt idx="47063">
                        <c:v>6.5705939999999998</c:v>
                      </c:pt>
                      <c:pt idx="47064">
                        <c:v>6.5785650000000002</c:v>
                      </c:pt>
                      <c:pt idx="47065">
                        <c:v>6.5865359999999997</c:v>
                      </c:pt>
                      <c:pt idx="47066">
                        <c:v>6.5945070000000001</c:v>
                      </c:pt>
                      <c:pt idx="47067">
                        <c:v>6.6024779999999996</c:v>
                      </c:pt>
                      <c:pt idx="47068">
                        <c:v>6.610449</c:v>
                      </c:pt>
                      <c:pt idx="47069">
                        <c:v>6.6184200000000004</c:v>
                      </c:pt>
                      <c:pt idx="47070">
                        <c:v>6.6263909999999999</c:v>
                      </c:pt>
                      <c:pt idx="47071">
                        <c:v>6.6343620000000003</c:v>
                      </c:pt>
                      <c:pt idx="47072">
                        <c:v>6.6423329999999998</c:v>
                      </c:pt>
                      <c:pt idx="47073">
                        <c:v>6.6503040000000002</c:v>
                      </c:pt>
                      <c:pt idx="47074">
                        <c:v>6.6582749999999997</c:v>
                      </c:pt>
                      <c:pt idx="47075">
                        <c:v>6.6662460000000001</c:v>
                      </c:pt>
                      <c:pt idx="47076">
                        <c:v>6.6742169999999996</c:v>
                      </c:pt>
                      <c:pt idx="47077">
                        <c:v>6.682188</c:v>
                      </c:pt>
                      <c:pt idx="47078">
                        <c:v>6.6901590000000004</c:v>
                      </c:pt>
                      <c:pt idx="47079">
                        <c:v>6.6981299999999999</c:v>
                      </c:pt>
                      <c:pt idx="47080">
                        <c:v>6.7061010000000003</c:v>
                      </c:pt>
                      <c:pt idx="47081">
                        <c:v>6.7140719999999998</c:v>
                      </c:pt>
                      <c:pt idx="47082">
                        <c:v>6.7220430000000002</c:v>
                      </c:pt>
                      <c:pt idx="47083">
                        <c:v>6.7300139999999997</c:v>
                      </c:pt>
                      <c:pt idx="47084">
                        <c:v>6.7379850000000001</c:v>
                      </c:pt>
                      <c:pt idx="47085">
                        <c:v>6.7459559999999996</c:v>
                      </c:pt>
                      <c:pt idx="47086">
                        <c:v>6.753927</c:v>
                      </c:pt>
                      <c:pt idx="47087">
                        <c:v>6.7618980000000004</c:v>
                      </c:pt>
                      <c:pt idx="47088">
                        <c:v>6.7698689999999999</c:v>
                      </c:pt>
                      <c:pt idx="47089">
                        <c:v>6.7778400000000003</c:v>
                      </c:pt>
                      <c:pt idx="47090">
                        <c:v>6.7858109999999998</c:v>
                      </c:pt>
                      <c:pt idx="47091">
                        <c:v>6.7937820000000002</c:v>
                      </c:pt>
                      <c:pt idx="47092">
                        <c:v>6.8017529999999997</c:v>
                      </c:pt>
                      <c:pt idx="47093">
                        <c:v>6.8097240000000001</c:v>
                      </c:pt>
                      <c:pt idx="47094">
                        <c:v>6.8176949999999996</c:v>
                      </c:pt>
                      <c:pt idx="47095">
                        <c:v>6.825666</c:v>
                      </c:pt>
                      <c:pt idx="47096">
                        <c:v>6.8336370000000004</c:v>
                      </c:pt>
                      <c:pt idx="47097">
                        <c:v>6.8416090000000001</c:v>
                      </c:pt>
                      <c:pt idx="47098">
                        <c:v>6.8495790000000003</c:v>
                      </c:pt>
                      <c:pt idx="47099">
                        <c:v>6.8575499999999998</c:v>
                      </c:pt>
                      <c:pt idx="47100">
                        <c:v>6.8655210000000002</c:v>
                      </c:pt>
                      <c:pt idx="47101">
                        <c:v>6.8734919999999997</c:v>
                      </c:pt>
                      <c:pt idx="47102">
                        <c:v>6.8814640000000002</c:v>
                      </c:pt>
                      <c:pt idx="47103">
                        <c:v>6.8894339999999996</c:v>
                      </c:pt>
                      <c:pt idx="47104">
                        <c:v>6.8974060000000001</c:v>
                      </c:pt>
                      <c:pt idx="47105">
                        <c:v>6.9053760000000004</c:v>
                      </c:pt>
                      <c:pt idx="47106">
                        <c:v>6.9133469999999999</c:v>
                      </c:pt>
                      <c:pt idx="47107">
                        <c:v>6.9213190000000004</c:v>
                      </c:pt>
                      <c:pt idx="47108">
                        <c:v>6.9292889999999998</c:v>
                      </c:pt>
                      <c:pt idx="47109">
                        <c:v>6.9372610000000003</c:v>
                      </c:pt>
                      <c:pt idx="47110">
                        <c:v>6.9452309999999997</c:v>
                      </c:pt>
                      <c:pt idx="47111">
                        <c:v>6.9532030000000002</c:v>
                      </c:pt>
                      <c:pt idx="47112">
                        <c:v>6.9611739999999998</c:v>
                      </c:pt>
                      <c:pt idx="47113">
                        <c:v>6.969144</c:v>
                      </c:pt>
                      <c:pt idx="47114">
                        <c:v>6.9771159999999997</c:v>
                      </c:pt>
                      <c:pt idx="47115">
                        <c:v>6.9850859999999999</c:v>
                      </c:pt>
                      <c:pt idx="47116">
                        <c:v>6.9930580000000004</c:v>
                      </c:pt>
                      <c:pt idx="47117">
                        <c:v>7.0010289999999999</c:v>
                      </c:pt>
                      <c:pt idx="47118">
                        <c:v>7.0090000000000003</c:v>
                      </c:pt>
                      <c:pt idx="47119">
                        <c:v>7.0169709999999998</c:v>
                      </c:pt>
                      <c:pt idx="47120">
                        <c:v>7.0249410000000001</c:v>
                      </c:pt>
                      <c:pt idx="47121">
                        <c:v>7.0329129999999997</c:v>
                      </c:pt>
                      <c:pt idx="47122">
                        <c:v>7.0408840000000001</c:v>
                      </c:pt>
                      <c:pt idx="47123">
                        <c:v>7.0488549999999996</c:v>
                      </c:pt>
                      <c:pt idx="47124">
                        <c:v>7.056826</c:v>
                      </c:pt>
                      <c:pt idx="47125">
                        <c:v>7.0647970000000004</c:v>
                      </c:pt>
                      <c:pt idx="47126">
                        <c:v>7.0727679999999999</c:v>
                      </c:pt>
                      <c:pt idx="47127">
                        <c:v>7.0807390000000003</c:v>
                      </c:pt>
                      <c:pt idx="47128">
                        <c:v>7.0887099999999998</c:v>
                      </c:pt>
                      <c:pt idx="47129">
                        <c:v>7.0966810000000002</c:v>
                      </c:pt>
                      <c:pt idx="47130">
                        <c:v>7.1046519999999997</c:v>
                      </c:pt>
                      <c:pt idx="47131">
                        <c:v>7.1126230000000001</c:v>
                      </c:pt>
                      <c:pt idx="47132">
                        <c:v>7.1205939999999996</c:v>
                      </c:pt>
                      <c:pt idx="47133">
                        <c:v>7.128565</c:v>
                      </c:pt>
                      <c:pt idx="47134">
                        <c:v>7.1365360000000004</c:v>
                      </c:pt>
                      <c:pt idx="47135">
                        <c:v>7.1445069999999999</c:v>
                      </c:pt>
                      <c:pt idx="47136">
                        <c:v>7.1524780000000003</c:v>
                      </c:pt>
                      <c:pt idx="47137">
                        <c:v>7.1604489999999998</c:v>
                      </c:pt>
                      <c:pt idx="47138">
                        <c:v>7.1684200000000002</c:v>
                      </c:pt>
                      <c:pt idx="47139">
                        <c:v>7.1763909999999997</c:v>
                      </c:pt>
                      <c:pt idx="47140">
                        <c:v>7.1843620000000001</c:v>
                      </c:pt>
                      <c:pt idx="47141">
                        <c:v>7.1923329999999996</c:v>
                      </c:pt>
                      <c:pt idx="47142">
                        <c:v>7.200304</c:v>
                      </c:pt>
                      <c:pt idx="47143">
                        <c:v>7.2082750000000004</c:v>
                      </c:pt>
                      <c:pt idx="47144">
                        <c:v>7.2162459999999999</c:v>
                      </c:pt>
                      <c:pt idx="47145">
                        <c:v>7.2242170000000003</c:v>
                      </c:pt>
                      <c:pt idx="47146">
                        <c:v>7.2321879999999998</c:v>
                      </c:pt>
                      <c:pt idx="47147">
                        <c:v>7.2401590000000002</c:v>
                      </c:pt>
                      <c:pt idx="47148">
                        <c:v>7.2481299999999997</c:v>
                      </c:pt>
                      <c:pt idx="47149">
                        <c:v>7.2561010000000001</c:v>
                      </c:pt>
                      <c:pt idx="47150">
                        <c:v>7.2640719999999996</c:v>
                      </c:pt>
                      <c:pt idx="47151">
                        <c:v>7.272043</c:v>
                      </c:pt>
                      <c:pt idx="47152">
                        <c:v>7.2800140000000004</c:v>
                      </c:pt>
                      <c:pt idx="47153">
                        <c:v>7.2879849999999999</c:v>
                      </c:pt>
                      <c:pt idx="47154">
                        <c:v>7.2959560000000003</c:v>
                      </c:pt>
                      <c:pt idx="47155">
                        <c:v>7.3039269999999998</c:v>
                      </c:pt>
                      <c:pt idx="47156">
                        <c:v>7.3118980000000002</c:v>
                      </c:pt>
                      <c:pt idx="47157">
                        <c:v>7.3198689999999997</c:v>
                      </c:pt>
                      <c:pt idx="47158">
                        <c:v>7.3278400000000001</c:v>
                      </c:pt>
                      <c:pt idx="47159">
                        <c:v>7.3358109999999996</c:v>
                      </c:pt>
                      <c:pt idx="47160">
                        <c:v>7.343782</c:v>
                      </c:pt>
                      <c:pt idx="47161">
                        <c:v>7.3517530000000004</c:v>
                      </c:pt>
                      <c:pt idx="47162">
                        <c:v>7.3597239999999999</c:v>
                      </c:pt>
                      <c:pt idx="47163">
                        <c:v>7.3676950000000003</c:v>
                      </c:pt>
                      <c:pt idx="47164">
                        <c:v>7.3756659999999998</c:v>
                      </c:pt>
                      <c:pt idx="47165">
                        <c:v>7.3836370000000002</c:v>
                      </c:pt>
                      <c:pt idx="47166">
                        <c:v>7.3916079999999997</c:v>
                      </c:pt>
                      <c:pt idx="47167">
                        <c:v>7.3995800000000003</c:v>
                      </c:pt>
                      <c:pt idx="47168">
                        <c:v>7.4075499999999996</c:v>
                      </c:pt>
                      <c:pt idx="47169">
                        <c:v>7.415521</c:v>
                      </c:pt>
                      <c:pt idx="47170">
                        <c:v>7.4234920000000004</c:v>
                      </c:pt>
                      <c:pt idx="47171">
                        <c:v>7.4314629999999999</c:v>
                      </c:pt>
                      <c:pt idx="47172">
                        <c:v>7.4394349999999996</c:v>
                      </c:pt>
                      <c:pt idx="47173">
                        <c:v>7.4474049999999998</c:v>
                      </c:pt>
                      <c:pt idx="47174">
                        <c:v>7.4553770000000004</c:v>
                      </c:pt>
                      <c:pt idx="47175">
                        <c:v>7.4633469999999997</c:v>
                      </c:pt>
                      <c:pt idx="47176">
                        <c:v>7.4713180000000001</c:v>
                      </c:pt>
                      <c:pt idx="47177">
                        <c:v>7.4792899999999998</c:v>
                      </c:pt>
                      <c:pt idx="47178">
                        <c:v>7.48726</c:v>
                      </c:pt>
                      <c:pt idx="47179">
                        <c:v>7.4952319999999997</c:v>
                      </c:pt>
                      <c:pt idx="47180">
                        <c:v>7.5032019999999999</c:v>
                      </c:pt>
                      <c:pt idx="47181">
                        <c:v>7.5111739999999996</c:v>
                      </c:pt>
                      <c:pt idx="47182">
                        <c:v>7.519145</c:v>
                      </c:pt>
                      <c:pt idx="47183">
                        <c:v>7.5271150000000002</c:v>
                      </c:pt>
                      <c:pt idx="47184">
                        <c:v>7.5350869999999999</c:v>
                      </c:pt>
                      <c:pt idx="47185">
                        <c:v>7.5430570000000001</c:v>
                      </c:pt>
                      <c:pt idx="47186">
                        <c:v>7.5510289999999998</c:v>
                      </c:pt>
                      <c:pt idx="47187">
                        <c:v>7.5590000000000002</c:v>
                      </c:pt>
                      <c:pt idx="47188">
                        <c:v>7.5669709999999997</c:v>
                      </c:pt>
                      <c:pt idx="47189">
                        <c:v>7.5749420000000001</c:v>
                      </c:pt>
                      <c:pt idx="47190">
                        <c:v>7.5829120000000003</c:v>
                      </c:pt>
                      <c:pt idx="47191">
                        <c:v>7.590884</c:v>
                      </c:pt>
                      <c:pt idx="47192">
                        <c:v>7.5988550000000004</c:v>
                      </c:pt>
                      <c:pt idx="47193">
                        <c:v>7.6068259999999999</c:v>
                      </c:pt>
                      <c:pt idx="47194">
                        <c:v>7.6147970000000003</c:v>
                      </c:pt>
                      <c:pt idx="47195">
                        <c:v>7.6227679999999998</c:v>
                      </c:pt>
                      <c:pt idx="47196">
                        <c:v>7.6307390000000002</c:v>
                      </c:pt>
                      <c:pt idx="47197">
                        <c:v>7.6387099999999997</c:v>
                      </c:pt>
                      <c:pt idx="47198">
                        <c:v>7.6466810000000001</c:v>
                      </c:pt>
                      <c:pt idx="47199">
                        <c:v>7.6546519999999996</c:v>
                      </c:pt>
                      <c:pt idx="47200">
                        <c:v>7.662623</c:v>
                      </c:pt>
                      <c:pt idx="47201">
                        <c:v>7.6705940000000004</c:v>
                      </c:pt>
                      <c:pt idx="47202">
                        <c:v>7.6785649999999999</c:v>
                      </c:pt>
                      <c:pt idx="47203">
                        <c:v>7.6865360000000003</c:v>
                      </c:pt>
                      <c:pt idx="47204">
                        <c:v>7.6945069999999998</c:v>
                      </c:pt>
                      <c:pt idx="47205">
                        <c:v>7.7024780000000002</c:v>
                      </c:pt>
                      <c:pt idx="47206">
                        <c:v>7.7104489999999997</c:v>
                      </c:pt>
                      <c:pt idx="47207">
                        <c:v>7.7184200000000001</c:v>
                      </c:pt>
                      <c:pt idx="47208">
                        <c:v>7.7263909999999996</c:v>
                      </c:pt>
                      <c:pt idx="47209">
                        <c:v>7.734362</c:v>
                      </c:pt>
                      <c:pt idx="47210">
                        <c:v>7.7423330000000004</c:v>
                      </c:pt>
                      <c:pt idx="47211">
                        <c:v>7.7503039999999999</c:v>
                      </c:pt>
                      <c:pt idx="47212">
                        <c:v>7.7582750000000003</c:v>
                      </c:pt>
                      <c:pt idx="47213">
                        <c:v>7.7662459999999998</c:v>
                      </c:pt>
                      <c:pt idx="47214">
                        <c:v>7.7742170000000002</c:v>
                      </c:pt>
                      <c:pt idx="47215">
                        <c:v>7.7821879999999997</c:v>
                      </c:pt>
                      <c:pt idx="47216">
                        <c:v>7.7901590000000001</c:v>
                      </c:pt>
                      <c:pt idx="47217">
                        <c:v>7.7981299999999996</c:v>
                      </c:pt>
                      <c:pt idx="47218">
                        <c:v>7.806101</c:v>
                      </c:pt>
                      <c:pt idx="47219">
                        <c:v>7.8140720000000004</c:v>
                      </c:pt>
                      <c:pt idx="47220">
                        <c:v>7.8220429999999999</c:v>
                      </c:pt>
                      <c:pt idx="47221">
                        <c:v>7.8300140000000003</c:v>
                      </c:pt>
                      <c:pt idx="47222">
                        <c:v>7.8379849999999998</c:v>
                      </c:pt>
                      <c:pt idx="47223">
                        <c:v>7.8459560000000002</c:v>
                      </c:pt>
                      <c:pt idx="47224">
                        <c:v>7.8539269999999997</c:v>
                      </c:pt>
                      <c:pt idx="47225">
                        <c:v>7.8618980000000001</c:v>
                      </c:pt>
                      <c:pt idx="47226">
                        <c:v>7.8698689999999996</c:v>
                      </c:pt>
                      <c:pt idx="47227">
                        <c:v>7.87784</c:v>
                      </c:pt>
                      <c:pt idx="47228">
                        <c:v>7.8858110000000003</c:v>
                      </c:pt>
                      <c:pt idx="47229">
                        <c:v>7.8937819999999999</c:v>
                      </c:pt>
                      <c:pt idx="47230">
                        <c:v>7.9017530000000002</c:v>
                      </c:pt>
                      <c:pt idx="47231">
                        <c:v>7.9097239999999998</c:v>
                      </c:pt>
                      <c:pt idx="47232">
                        <c:v>7.9176950000000001</c:v>
                      </c:pt>
                      <c:pt idx="47233">
                        <c:v>7.9256659999999997</c:v>
                      </c:pt>
                      <c:pt idx="47234">
                        <c:v>7.9336370000000001</c:v>
                      </c:pt>
                      <c:pt idx="47235">
                        <c:v>7.9416079999999996</c:v>
                      </c:pt>
                      <c:pt idx="47236">
                        <c:v>7.949579</c:v>
                      </c:pt>
                      <c:pt idx="47237">
                        <c:v>7.9575509999999996</c:v>
                      </c:pt>
                      <c:pt idx="47238">
                        <c:v>7.9655209999999999</c:v>
                      </c:pt>
                      <c:pt idx="47239">
                        <c:v>7.9734920000000002</c:v>
                      </c:pt>
                      <c:pt idx="47240">
                        <c:v>7.9814629999999998</c:v>
                      </c:pt>
                      <c:pt idx="47241">
                        <c:v>7.9894340000000001</c:v>
                      </c:pt>
                      <c:pt idx="47242">
                        <c:v>7.9974059999999998</c:v>
                      </c:pt>
                      <c:pt idx="47243">
                        <c:v>8.0053769999999993</c:v>
                      </c:pt>
                      <c:pt idx="47244">
                        <c:v>8.0133480000000006</c:v>
                      </c:pt>
                      <c:pt idx="47245">
                        <c:v>8.0213180000000008</c:v>
                      </c:pt>
                      <c:pt idx="47246">
                        <c:v>8.0292890000000003</c:v>
                      </c:pt>
                      <c:pt idx="47247">
                        <c:v>8.0372599999999998</c:v>
                      </c:pt>
                      <c:pt idx="47248">
                        <c:v>8.0452320000000004</c:v>
                      </c:pt>
                      <c:pt idx="47249">
                        <c:v>8.0532029999999999</c:v>
                      </c:pt>
                      <c:pt idx="47250">
                        <c:v>8.0611730000000001</c:v>
                      </c:pt>
                      <c:pt idx="47251">
                        <c:v>8.0691439999999997</c:v>
                      </c:pt>
                      <c:pt idx="47252">
                        <c:v>8.0771149999999992</c:v>
                      </c:pt>
                      <c:pt idx="47253">
                        <c:v>8.0850869999999997</c:v>
                      </c:pt>
                      <c:pt idx="47254">
                        <c:v>8.0930579999999992</c:v>
                      </c:pt>
                      <c:pt idx="47255">
                        <c:v>8.1010279999999995</c:v>
                      </c:pt>
                      <c:pt idx="47256">
                        <c:v>8.1089990000000007</c:v>
                      </c:pt>
                      <c:pt idx="47257">
                        <c:v>8.1169709999999995</c:v>
                      </c:pt>
                      <c:pt idx="47258">
                        <c:v>8.1249420000000008</c:v>
                      </c:pt>
                      <c:pt idx="47259">
                        <c:v>8.1329130000000003</c:v>
                      </c:pt>
                      <c:pt idx="47260">
                        <c:v>8.1408830000000005</c:v>
                      </c:pt>
                      <c:pt idx="47261">
                        <c:v>8.148854</c:v>
                      </c:pt>
                      <c:pt idx="47262">
                        <c:v>8.1568260000000006</c:v>
                      </c:pt>
                      <c:pt idx="47263">
                        <c:v>8.1647970000000001</c:v>
                      </c:pt>
                      <c:pt idx="47264">
                        <c:v>8.1727679999999996</c:v>
                      </c:pt>
                      <c:pt idx="47265">
                        <c:v>8.1807379999999998</c:v>
                      </c:pt>
                      <c:pt idx="47266">
                        <c:v>8.1887100000000004</c:v>
                      </c:pt>
                      <c:pt idx="47267">
                        <c:v>8.1966809999999999</c:v>
                      </c:pt>
                      <c:pt idx="47268">
                        <c:v>8.2046519999999994</c:v>
                      </c:pt>
                      <c:pt idx="47269">
                        <c:v>8.2126230000000007</c:v>
                      </c:pt>
                      <c:pt idx="47270">
                        <c:v>8.2205929999999992</c:v>
                      </c:pt>
                      <c:pt idx="47271">
                        <c:v>8.2285649999999997</c:v>
                      </c:pt>
                      <c:pt idx="47272">
                        <c:v>8.2365359999999992</c:v>
                      </c:pt>
                      <c:pt idx="47273">
                        <c:v>8.2445070000000005</c:v>
                      </c:pt>
                      <c:pt idx="47274">
                        <c:v>8.252478</c:v>
                      </c:pt>
                      <c:pt idx="47275">
                        <c:v>8.2604480000000002</c:v>
                      </c:pt>
                      <c:pt idx="47276">
                        <c:v>8.2684200000000008</c:v>
                      </c:pt>
                      <c:pt idx="47277">
                        <c:v>8.2763910000000003</c:v>
                      </c:pt>
                      <c:pt idx="47278">
                        <c:v>8.2843619999999998</c:v>
                      </c:pt>
                      <c:pt idx="47279">
                        <c:v>8.2923329999999993</c:v>
                      </c:pt>
                      <c:pt idx="47280">
                        <c:v>8.3003040000000006</c:v>
                      </c:pt>
                      <c:pt idx="47281">
                        <c:v>8.3082750000000001</c:v>
                      </c:pt>
                      <c:pt idx="47282">
                        <c:v>8.3162459999999996</c:v>
                      </c:pt>
                      <c:pt idx="47283">
                        <c:v>8.3242170000000009</c:v>
                      </c:pt>
                      <c:pt idx="47284">
                        <c:v>8.3321880000000004</c:v>
                      </c:pt>
                      <c:pt idx="47285">
                        <c:v>8.3401589999999999</c:v>
                      </c:pt>
                      <c:pt idx="47286">
                        <c:v>8.3481299999999994</c:v>
                      </c:pt>
                      <c:pt idx="47287">
                        <c:v>8.3561010000000007</c:v>
                      </c:pt>
                      <c:pt idx="47288">
                        <c:v>8.3640720000000002</c:v>
                      </c:pt>
                      <c:pt idx="47289">
                        <c:v>8.3720429999999997</c:v>
                      </c:pt>
                      <c:pt idx="47290">
                        <c:v>8.3800139999999992</c:v>
                      </c:pt>
                      <c:pt idx="47291">
                        <c:v>8.3879850000000005</c:v>
                      </c:pt>
                      <c:pt idx="47292">
                        <c:v>8.395956</c:v>
                      </c:pt>
                      <c:pt idx="47293">
                        <c:v>8.4039269999999995</c:v>
                      </c:pt>
                      <c:pt idx="47294">
                        <c:v>8.411899</c:v>
                      </c:pt>
                      <c:pt idx="47295">
                        <c:v>8.4198690000000003</c:v>
                      </c:pt>
                      <c:pt idx="47296">
                        <c:v>8.4278399999999998</c:v>
                      </c:pt>
                      <c:pt idx="47297">
                        <c:v>8.4358109999999993</c:v>
                      </c:pt>
                      <c:pt idx="47298">
                        <c:v>8.4437820000000006</c:v>
                      </c:pt>
                      <c:pt idx="47299">
                        <c:v>8.4517539999999993</c:v>
                      </c:pt>
                      <c:pt idx="47300">
                        <c:v>8.4597239999999996</c:v>
                      </c:pt>
                      <c:pt idx="47301">
                        <c:v>8.4676950000000009</c:v>
                      </c:pt>
                      <c:pt idx="47302">
                        <c:v>8.4756660000000004</c:v>
                      </c:pt>
                      <c:pt idx="47303">
                        <c:v>8.4836369999999999</c:v>
                      </c:pt>
                      <c:pt idx="47304">
                        <c:v>8.4916090000000004</c:v>
                      </c:pt>
                      <c:pt idx="47305">
                        <c:v>8.4995790000000007</c:v>
                      </c:pt>
                      <c:pt idx="47306">
                        <c:v>8.5075500000000002</c:v>
                      </c:pt>
                      <c:pt idx="47307">
                        <c:v>8.5155209999999997</c:v>
                      </c:pt>
                      <c:pt idx="47308">
                        <c:v>8.5234930000000002</c:v>
                      </c:pt>
                      <c:pt idx="47309">
                        <c:v>8.5314639999999997</c:v>
                      </c:pt>
                      <c:pt idx="47310">
                        <c:v>8.539434</c:v>
                      </c:pt>
                      <c:pt idx="47311">
                        <c:v>8.5474049999999995</c:v>
                      </c:pt>
                      <c:pt idx="47312">
                        <c:v>8.5553760000000008</c:v>
                      </c:pt>
                      <c:pt idx="47313">
                        <c:v>8.5633479999999995</c:v>
                      </c:pt>
                      <c:pt idx="47314">
                        <c:v>8.5713190000000008</c:v>
                      </c:pt>
                      <c:pt idx="47315">
                        <c:v>8.5792889999999993</c:v>
                      </c:pt>
                      <c:pt idx="47316">
                        <c:v>8.5872600000000006</c:v>
                      </c:pt>
                      <c:pt idx="47317">
                        <c:v>8.5952310000000001</c:v>
                      </c:pt>
                      <c:pt idx="47318">
                        <c:v>8.6032030000000006</c:v>
                      </c:pt>
                      <c:pt idx="47319">
                        <c:v>8.6111740000000001</c:v>
                      </c:pt>
                      <c:pt idx="47320">
                        <c:v>8.6191440000000004</c:v>
                      </c:pt>
                      <c:pt idx="47321">
                        <c:v>8.6271149999999999</c:v>
                      </c:pt>
                      <c:pt idx="47322">
                        <c:v>8.6350870000000004</c:v>
                      </c:pt>
                      <c:pt idx="47323">
                        <c:v>8.6430579999999999</c:v>
                      </c:pt>
                      <c:pt idx="47324">
                        <c:v>8.6510289999999994</c:v>
                      </c:pt>
                      <c:pt idx="47325">
                        <c:v>8.6589989999999997</c:v>
                      </c:pt>
                      <c:pt idx="47326">
                        <c:v>8.6669699999999992</c:v>
                      </c:pt>
                      <c:pt idx="47327">
                        <c:v>8.6749419999999997</c:v>
                      </c:pt>
                      <c:pt idx="47328">
                        <c:v>8.6829129999999992</c:v>
                      </c:pt>
                      <c:pt idx="47329">
                        <c:v>8.6908840000000005</c:v>
                      </c:pt>
                      <c:pt idx="47330">
                        <c:v>8.6988540000000008</c:v>
                      </c:pt>
                      <c:pt idx="47331">
                        <c:v>8.7068250000000003</c:v>
                      </c:pt>
                      <c:pt idx="47332">
                        <c:v>8.7147970000000008</c:v>
                      </c:pt>
                      <c:pt idx="47333">
                        <c:v>8.7227680000000003</c:v>
                      </c:pt>
                      <c:pt idx="47334">
                        <c:v>8.7307389999999998</c:v>
                      </c:pt>
                      <c:pt idx="47335">
                        <c:v>8.7387090000000001</c:v>
                      </c:pt>
                      <c:pt idx="47336">
                        <c:v>8.7466810000000006</c:v>
                      </c:pt>
                      <c:pt idx="47337">
                        <c:v>8.7546520000000001</c:v>
                      </c:pt>
                      <c:pt idx="47338">
                        <c:v>8.7626229999999996</c:v>
                      </c:pt>
                      <c:pt idx="47339">
                        <c:v>8.7705939999999991</c:v>
                      </c:pt>
                      <c:pt idx="47340">
                        <c:v>8.7785639999999994</c:v>
                      </c:pt>
                      <c:pt idx="47341">
                        <c:v>8.7865359999999999</c:v>
                      </c:pt>
                      <c:pt idx="47342">
                        <c:v>8.7945069999999994</c:v>
                      </c:pt>
                      <c:pt idx="47343">
                        <c:v>8.8024780000000007</c:v>
                      </c:pt>
                      <c:pt idx="47344">
                        <c:v>8.8104490000000002</c:v>
                      </c:pt>
                      <c:pt idx="47345">
                        <c:v>8.8184190000000005</c:v>
                      </c:pt>
                      <c:pt idx="47346">
                        <c:v>8.8263909999999992</c:v>
                      </c:pt>
                      <c:pt idx="47347">
                        <c:v>8.8343620000000005</c:v>
                      </c:pt>
                      <c:pt idx="47348">
                        <c:v>8.842333</c:v>
                      </c:pt>
                      <c:pt idx="47349">
                        <c:v>8.8503039999999995</c:v>
                      </c:pt>
                      <c:pt idx="47350">
                        <c:v>8.8582750000000008</c:v>
                      </c:pt>
                      <c:pt idx="47351">
                        <c:v>8.8662460000000003</c:v>
                      </c:pt>
                      <c:pt idx="47352">
                        <c:v>8.8742169999999998</c:v>
                      </c:pt>
                      <c:pt idx="47353">
                        <c:v>8.8821879999999993</c:v>
                      </c:pt>
                      <c:pt idx="47354">
                        <c:v>8.8901590000000006</c:v>
                      </c:pt>
                      <c:pt idx="47355">
                        <c:v>8.8981300000000001</c:v>
                      </c:pt>
                      <c:pt idx="47356">
                        <c:v>8.9061009999999996</c:v>
                      </c:pt>
                      <c:pt idx="47357">
                        <c:v>8.9140720000000009</c:v>
                      </c:pt>
                      <c:pt idx="47358">
                        <c:v>8.9220430000000004</c:v>
                      </c:pt>
                      <c:pt idx="47359">
                        <c:v>8.9300139999999999</c:v>
                      </c:pt>
                      <c:pt idx="47360">
                        <c:v>8.9379849999999994</c:v>
                      </c:pt>
                      <c:pt idx="47361">
                        <c:v>8.9459560000000007</c:v>
                      </c:pt>
                      <c:pt idx="47362">
                        <c:v>8.9539270000000002</c:v>
                      </c:pt>
                      <c:pt idx="47363">
                        <c:v>8.9618979999999997</c:v>
                      </c:pt>
                      <c:pt idx="47364">
                        <c:v>8.9698700000000002</c:v>
                      </c:pt>
                      <c:pt idx="47365">
                        <c:v>8.9778400000000005</c:v>
                      </c:pt>
                      <c:pt idx="47366">
                        <c:v>8.985811</c:v>
                      </c:pt>
                      <c:pt idx="47367">
                        <c:v>8.9937819999999995</c:v>
                      </c:pt>
                      <c:pt idx="47368">
                        <c:v>9.0017530000000008</c:v>
                      </c:pt>
                      <c:pt idx="47369">
                        <c:v>9.0097249999999995</c:v>
                      </c:pt>
                      <c:pt idx="47370">
                        <c:v>9.0176949999999998</c:v>
                      </c:pt>
                      <c:pt idx="47371">
                        <c:v>9.0256659999999993</c:v>
                      </c:pt>
                      <c:pt idx="47372">
                        <c:v>9.0336370000000006</c:v>
                      </c:pt>
                      <c:pt idx="47373">
                        <c:v>9.0416080000000001</c:v>
                      </c:pt>
                      <c:pt idx="47374">
                        <c:v>9.0495800000000006</c:v>
                      </c:pt>
                      <c:pt idx="47375">
                        <c:v>9.0575500000000009</c:v>
                      </c:pt>
                      <c:pt idx="47376">
                        <c:v>9.0655210000000004</c:v>
                      </c:pt>
                      <c:pt idx="47377">
                        <c:v>9.0734919999999999</c:v>
                      </c:pt>
                      <c:pt idx="47378">
                        <c:v>9.0814640000000004</c:v>
                      </c:pt>
                      <c:pt idx="47379">
                        <c:v>9.0894349999999999</c:v>
                      </c:pt>
                      <c:pt idx="47380">
                        <c:v>9.0974050000000002</c:v>
                      </c:pt>
                      <c:pt idx="47381">
                        <c:v>9.1053759999999997</c:v>
                      </c:pt>
                      <c:pt idx="47382">
                        <c:v>9.1133469999999992</c:v>
                      </c:pt>
                      <c:pt idx="47383">
                        <c:v>9.1213189999999997</c:v>
                      </c:pt>
                      <c:pt idx="47384">
                        <c:v>9.1292899999999992</c:v>
                      </c:pt>
                      <c:pt idx="47385">
                        <c:v>9.1372599999999995</c:v>
                      </c:pt>
                      <c:pt idx="47386">
                        <c:v>9.1452310000000008</c:v>
                      </c:pt>
                      <c:pt idx="47387">
                        <c:v>9.1532020000000003</c:v>
                      </c:pt>
                      <c:pt idx="47388">
                        <c:v>9.1611740000000008</c:v>
                      </c:pt>
                      <c:pt idx="47389">
                        <c:v>9.1691450000000003</c:v>
                      </c:pt>
                      <c:pt idx="47390">
                        <c:v>9.1771150000000006</c:v>
                      </c:pt>
                      <c:pt idx="47391">
                        <c:v>9.1850860000000001</c:v>
                      </c:pt>
                      <c:pt idx="47392">
                        <c:v>9.1930580000000006</c:v>
                      </c:pt>
                      <c:pt idx="47393">
                        <c:v>9.2010290000000001</c:v>
                      </c:pt>
                      <c:pt idx="47394">
                        <c:v>9.2089999999999996</c:v>
                      </c:pt>
                      <c:pt idx="47395">
                        <c:v>9.2169699999999999</c:v>
                      </c:pt>
                      <c:pt idx="47396">
                        <c:v>9.2249409999999994</c:v>
                      </c:pt>
                      <c:pt idx="47397">
                        <c:v>9.2329129999999999</c:v>
                      </c:pt>
                      <c:pt idx="47398">
                        <c:v>9.2408839999999994</c:v>
                      </c:pt>
                      <c:pt idx="47399">
                        <c:v>9.2488550000000007</c:v>
                      </c:pt>
                      <c:pt idx="47400">
                        <c:v>9.2568249999999992</c:v>
                      </c:pt>
                      <c:pt idx="47401">
                        <c:v>9.2647960000000005</c:v>
                      </c:pt>
                      <c:pt idx="47402">
                        <c:v>9.2727679999999992</c:v>
                      </c:pt>
                      <c:pt idx="47403">
                        <c:v>9.2807390000000005</c:v>
                      </c:pt>
                      <c:pt idx="47404">
                        <c:v>9.28871</c:v>
                      </c:pt>
                      <c:pt idx="47405">
                        <c:v>9.2966800000000003</c:v>
                      </c:pt>
                      <c:pt idx="47406">
                        <c:v>9.3046520000000008</c:v>
                      </c:pt>
                      <c:pt idx="47407">
                        <c:v>9.3126230000000003</c:v>
                      </c:pt>
                      <c:pt idx="47408">
                        <c:v>9.3205939999999998</c:v>
                      </c:pt>
                      <c:pt idx="47409">
                        <c:v>9.3285649999999993</c:v>
                      </c:pt>
                      <c:pt idx="47410">
                        <c:v>9.3365349999999996</c:v>
                      </c:pt>
                      <c:pt idx="47411">
                        <c:v>9.3445070000000001</c:v>
                      </c:pt>
                      <c:pt idx="47412">
                        <c:v>9.3524779999999996</c:v>
                      </c:pt>
                      <c:pt idx="47413">
                        <c:v>9.3604489999999991</c:v>
                      </c:pt>
                      <c:pt idx="47414">
                        <c:v>9.3684200000000004</c:v>
                      </c:pt>
                      <c:pt idx="47415">
                        <c:v>9.3763900000000007</c:v>
                      </c:pt>
                      <c:pt idx="47416">
                        <c:v>9.3843619999999994</c:v>
                      </c:pt>
                      <c:pt idx="47417">
                        <c:v>9.3923330000000007</c:v>
                      </c:pt>
                      <c:pt idx="47418">
                        <c:v>9.4003040000000002</c:v>
                      </c:pt>
                      <c:pt idx="47419">
                        <c:v>9.4082749999999997</c:v>
                      </c:pt>
                      <c:pt idx="47420">
                        <c:v>9.4162459999999992</c:v>
                      </c:pt>
                      <c:pt idx="47421">
                        <c:v>9.4242170000000005</c:v>
                      </c:pt>
                      <c:pt idx="47422">
                        <c:v>9.432188</c:v>
                      </c:pt>
                      <c:pt idx="47423">
                        <c:v>9.4401589999999995</c:v>
                      </c:pt>
                      <c:pt idx="47424">
                        <c:v>9.4481300000000008</c:v>
                      </c:pt>
                      <c:pt idx="47425">
                        <c:v>9.4561010000000003</c:v>
                      </c:pt>
                      <c:pt idx="47426">
                        <c:v>9.4640719999999998</c:v>
                      </c:pt>
                      <c:pt idx="47427">
                        <c:v>9.4720429999999993</c:v>
                      </c:pt>
                      <c:pt idx="47428">
                        <c:v>9.4800140000000006</c:v>
                      </c:pt>
                      <c:pt idx="47429">
                        <c:v>9.4879850000000001</c:v>
                      </c:pt>
                      <c:pt idx="47430">
                        <c:v>9.4959559999999996</c:v>
                      </c:pt>
                      <c:pt idx="47431">
                        <c:v>9.5039269999999991</c:v>
                      </c:pt>
                      <c:pt idx="47432">
                        <c:v>9.5118980000000004</c:v>
                      </c:pt>
                      <c:pt idx="47433">
                        <c:v>9.5198689999999999</c:v>
                      </c:pt>
                      <c:pt idx="47434">
                        <c:v>9.5278410000000004</c:v>
                      </c:pt>
                      <c:pt idx="47435">
                        <c:v>9.5358110000000007</c:v>
                      </c:pt>
                      <c:pt idx="47436">
                        <c:v>9.5437820000000002</c:v>
                      </c:pt>
                      <c:pt idx="47437">
                        <c:v>9.5517529999999997</c:v>
                      </c:pt>
                      <c:pt idx="47438">
                        <c:v>9.5597239999999992</c:v>
                      </c:pt>
                      <c:pt idx="47439">
                        <c:v>9.5676959999999998</c:v>
                      </c:pt>
                      <c:pt idx="47440">
                        <c:v>9.575666</c:v>
                      </c:pt>
                      <c:pt idx="47441">
                        <c:v>9.5836369999999995</c:v>
                      </c:pt>
                      <c:pt idx="47442">
                        <c:v>9.5916080000000008</c:v>
                      </c:pt>
                      <c:pt idx="47443">
                        <c:v>9.5995790000000003</c:v>
                      </c:pt>
                      <c:pt idx="47444">
                        <c:v>9.6075510000000008</c:v>
                      </c:pt>
                      <c:pt idx="47445">
                        <c:v>9.6155209999999993</c:v>
                      </c:pt>
                      <c:pt idx="47446">
                        <c:v>9.6234920000000006</c:v>
                      </c:pt>
                      <c:pt idx="47447">
                        <c:v>9.6314630000000001</c:v>
                      </c:pt>
                      <c:pt idx="47448">
                        <c:v>9.6394350000000006</c:v>
                      </c:pt>
                      <c:pt idx="47449">
                        <c:v>9.6474060000000001</c:v>
                      </c:pt>
                      <c:pt idx="47450">
                        <c:v>9.6553760000000004</c:v>
                      </c:pt>
                      <c:pt idx="47451">
                        <c:v>9.6633469999999999</c:v>
                      </c:pt>
                      <c:pt idx="47452">
                        <c:v>9.6713179999999994</c:v>
                      </c:pt>
                      <c:pt idx="47453">
                        <c:v>9.6792899999999999</c:v>
                      </c:pt>
                      <c:pt idx="47454">
                        <c:v>9.6872609999999995</c:v>
                      </c:pt>
                      <c:pt idx="47455">
                        <c:v>9.6952309999999997</c:v>
                      </c:pt>
                      <c:pt idx="47456">
                        <c:v>9.7032019999999992</c:v>
                      </c:pt>
                      <c:pt idx="47457">
                        <c:v>9.7111730000000005</c:v>
                      </c:pt>
                      <c:pt idx="47458">
                        <c:v>9.7191449999999993</c:v>
                      </c:pt>
                      <c:pt idx="47459">
                        <c:v>9.7271160000000005</c:v>
                      </c:pt>
                      <c:pt idx="47460">
                        <c:v>9.7350860000000008</c:v>
                      </c:pt>
                      <c:pt idx="47461">
                        <c:v>9.7430570000000003</c:v>
                      </c:pt>
                      <c:pt idx="47462">
                        <c:v>9.7510290000000008</c:v>
                      </c:pt>
                      <c:pt idx="47463">
                        <c:v>9.7590000000000003</c:v>
                      </c:pt>
                      <c:pt idx="47464">
                        <c:v>9.7669709999999998</c:v>
                      </c:pt>
                      <c:pt idx="47465">
                        <c:v>9.7749410000000001</c:v>
                      </c:pt>
                      <c:pt idx="47466">
                        <c:v>9.7829119999999996</c:v>
                      </c:pt>
                      <c:pt idx="47467">
                        <c:v>9.7908840000000001</c:v>
                      </c:pt>
                      <c:pt idx="47468">
                        <c:v>9.7988549999999996</c:v>
                      </c:pt>
                      <c:pt idx="47469">
                        <c:v>9.8068259999999992</c:v>
                      </c:pt>
                      <c:pt idx="47470">
                        <c:v>9.8147959999999994</c:v>
                      </c:pt>
                      <c:pt idx="47471">
                        <c:v>9.8227670000000007</c:v>
                      </c:pt>
                      <c:pt idx="47472">
                        <c:v>9.8307389999999995</c:v>
                      </c:pt>
                      <c:pt idx="47473">
                        <c:v>9.8387100000000007</c:v>
                      </c:pt>
                      <c:pt idx="47474">
                        <c:v>9.8466810000000002</c:v>
                      </c:pt>
                      <c:pt idx="47475">
                        <c:v>9.8546510000000005</c:v>
                      </c:pt>
                      <c:pt idx="47476">
                        <c:v>9.8626229999999993</c:v>
                      </c:pt>
                      <c:pt idx="47477">
                        <c:v>9.8705940000000005</c:v>
                      </c:pt>
                      <c:pt idx="47478">
                        <c:v>9.878565</c:v>
                      </c:pt>
                      <c:pt idx="47479">
                        <c:v>9.8865359999999995</c:v>
                      </c:pt>
                      <c:pt idx="47480">
                        <c:v>9.8945059999999998</c:v>
                      </c:pt>
                      <c:pt idx="47481">
                        <c:v>9.9024780000000003</c:v>
                      </c:pt>
                      <c:pt idx="47482">
                        <c:v>9.9104489999999998</c:v>
                      </c:pt>
                      <c:pt idx="47483">
                        <c:v>9.9184199999999993</c:v>
                      </c:pt>
                      <c:pt idx="47484">
                        <c:v>9.9263910000000006</c:v>
                      </c:pt>
                      <c:pt idx="47485">
                        <c:v>9.9343610000000009</c:v>
                      </c:pt>
                      <c:pt idx="47486">
                        <c:v>9.9423329999999996</c:v>
                      </c:pt>
                      <c:pt idx="47487">
                        <c:v>9.9503039999999991</c:v>
                      </c:pt>
                      <c:pt idx="47488">
                        <c:v>9.9582750000000004</c:v>
                      </c:pt>
                      <c:pt idx="47489">
                        <c:v>9.9662459999999999</c:v>
                      </c:pt>
                      <c:pt idx="47490">
                        <c:v>9.9742169999999994</c:v>
                      </c:pt>
                      <c:pt idx="47491">
                        <c:v>9.9821880000000007</c:v>
                      </c:pt>
                      <c:pt idx="47492">
                        <c:v>9.9901590000000002</c:v>
                      </c:pt>
                      <c:pt idx="47493">
                        <c:v>9.9981299999999997</c:v>
                      </c:pt>
                      <c:pt idx="47494">
                        <c:v>10.0061</c:v>
                      </c:pt>
                      <c:pt idx="47495">
                        <c:v>10.01407</c:v>
                      </c:pt>
                      <c:pt idx="47496">
                        <c:v>10.022040000000001</c:v>
                      </c:pt>
                      <c:pt idx="47497">
                        <c:v>10.030010000000001</c:v>
                      </c:pt>
                      <c:pt idx="47498">
                        <c:v>10.037979999999999</c:v>
                      </c:pt>
                      <c:pt idx="47499">
                        <c:v>10.045959999999999</c:v>
                      </c:pt>
                      <c:pt idx="47500">
                        <c:v>10.053929999999999</c:v>
                      </c:pt>
                      <c:pt idx="47501">
                        <c:v>10.0619</c:v>
                      </c:pt>
                      <c:pt idx="47502">
                        <c:v>10.06987</c:v>
                      </c:pt>
                      <c:pt idx="47503">
                        <c:v>10.07784</c:v>
                      </c:pt>
                      <c:pt idx="47504">
                        <c:v>10.08581</c:v>
                      </c:pt>
                      <c:pt idx="47505">
                        <c:v>10.093780000000001</c:v>
                      </c:pt>
                      <c:pt idx="47506">
                        <c:v>10.101749999999999</c:v>
                      </c:pt>
                      <c:pt idx="47507">
                        <c:v>10.109719999999999</c:v>
                      </c:pt>
                      <c:pt idx="47508">
                        <c:v>10.11769</c:v>
                      </c:pt>
                      <c:pt idx="47509">
                        <c:v>10.12567</c:v>
                      </c:pt>
                      <c:pt idx="47510">
                        <c:v>10.13364</c:v>
                      </c:pt>
                      <c:pt idx="47511">
                        <c:v>10.14161</c:v>
                      </c:pt>
                      <c:pt idx="47512">
                        <c:v>10.14958</c:v>
                      </c:pt>
                      <c:pt idx="47513">
                        <c:v>10.157550000000001</c:v>
                      </c:pt>
                      <c:pt idx="47514">
                        <c:v>10.165520000000001</c:v>
                      </c:pt>
                      <c:pt idx="47515">
                        <c:v>10.173489999999999</c:v>
                      </c:pt>
                      <c:pt idx="47516">
                        <c:v>10.18146</c:v>
                      </c:pt>
                      <c:pt idx="47517">
                        <c:v>10.18943</c:v>
                      </c:pt>
                      <c:pt idx="47518">
                        <c:v>10.19741</c:v>
                      </c:pt>
                      <c:pt idx="47519">
                        <c:v>10.20538</c:v>
                      </c:pt>
                      <c:pt idx="47520">
                        <c:v>10.21335</c:v>
                      </c:pt>
                      <c:pt idx="47521">
                        <c:v>10.22132</c:v>
                      </c:pt>
                      <c:pt idx="47522">
                        <c:v>10.229290000000001</c:v>
                      </c:pt>
                      <c:pt idx="47523">
                        <c:v>10.237259999999999</c:v>
                      </c:pt>
                      <c:pt idx="47524">
                        <c:v>10.245229999999999</c:v>
                      </c:pt>
                      <c:pt idx="47525">
                        <c:v>10.2532</c:v>
                      </c:pt>
                      <c:pt idx="47526">
                        <c:v>10.26117</c:v>
                      </c:pt>
                      <c:pt idx="47527">
                        <c:v>10.26914</c:v>
                      </c:pt>
                      <c:pt idx="47528">
                        <c:v>10.27712</c:v>
                      </c:pt>
                      <c:pt idx="47529">
                        <c:v>10.28509</c:v>
                      </c:pt>
                      <c:pt idx="47530">
                        <c:v>10.293060000000001</c:v>
                      </c:pt>
                      <c:pt idx="47531">
                        <c:v>10.301030000000001</c:v>
                      </c:pt>
                      <c:pt idx="47532">
                        <c:v>10.308999999999999</c:v>
                      </c:pt>
                      <c:pt idx="47533">
                        <c:v>10.31697</c:v>
                      </c:pt>
                      <c:pt idx="47534">
                        <c:v>10.32494</c:v>
                      </c:pt>
                      <c:pt idx="47535">
                        <c:v>10.33291</c:v>
                      </c:pt>
                      <c:pt idx="47536">
                        <c:v>10.34088</c:v>
                      </c:pt>
                      <c:pt idx="47537">
                        <c:v>10.34886</c:v>
                      </c:pt>
                      <c:pt idx="47538">
                        <c:v>10.35683</c:v>
                      </c:pt>
                      <c:pt idx="47539">
                        <c:v>10.364800000000001</c:v>
                      </c:pt>
                      <c:pt idx="47540">
                        <c:v>10.372769999999999</c:v>
                      </c:pt>
                      <c:pt idx="47541">
                        <c:v>10.380739999999999</c:v>
                      </c:pt>
                      <c:pt idx="47542">
                        <c:v>10.38871</c:v>
                      </c:pt>
                      <c:pt idx="47543">
                        <c:v>10.39668</c:v>
                      </c:pt>
                      <c:pt idx="47544">
                        <c:v>10.40465</c:v>
                      </c:pt>
                      <c:pt idx="47545">
                        <c:v>10.41262</c:v>
                      </c:pt>
                      <c:pt idx="47546">
                        <c:v>10.420590000000001</c:v>
                      </c:pt>
                      <c:pt idx="47547">
                        <c:v>10.428570000000001</c:v>
                      </c:pt>
                      <c:pt idx="47548">
                        <c:v>10.436540000000001</c:v>
                      </c:pt>
                      <c:pt idx="47549">
                        <c:v>10.444509999999999</c:v>
                      </c:pt>
                      <c:pt idx="47550">
                        <c:v>10.45248</c:v>
                      </c:pt>
                      <c:pt idx="47551">
                        <c:v>10.46045</c:v>
                      </c:pt>
                      <c:pt idx="47552">
                        <c:v>10.46842</c:v>
                      </c:pt>
                      <c:pt idx="47553">
                        <c:v>10.47639</c:v>
                      </c:pt>
                      <c:pt idx="47554">
                        <c:v>10.484360000000001</c:v>
                      </c:pt>
                      <c:pt idx="47555">
                        <c:v>10.492330000000001</c:v>
                      </c:pt>
                      <c:pt idx="47556">
                        <c:v>10.500299999999999</c:v>
                      </c:pt>
                      <c:pt idx="47557">
                        <c:v>10.508279999999999</c:v>
                      </c:pt>
                      <c:pt idx="47558">
                        <c:v>10.516249999999999</c:v>
                      </c:pt>
                      <c:pt idx="47559">
                        <c:v>10.52422</c:v>
                      </c:pt>
                      <c:pt idx="47560">
                        <c:v>10.53219</c:v>
                      </c:pt>
                      <c:pt idx="47561">
                        <c:v>10.54016</c:v>
                      </c:pt>
                      <c:pt idx="47562">
                        <c:v>10.54813</c:v>
                      </c:pt>
                      <c:pt idx="47563">
                        <c:v>10.556100000000001</c:v>
                      </c:pt>
                      <c:pt idx="47564">
                        <c:v>10.564069999999999</c:v>
                      </c:pt>
                      <c:pt idx="47565">
                        <c:v>10.572039999999999</c:v>
                      </c:pt>
                      <c:pt idx="47566">
                        <c:v>10.58001</c:v>
                      </c:pt>
                      <c:pt idx="47567">
                        <c:v>10.58799</c:v>
                      </c:pt>
                      <c:pt idx="47568">
                        <c:v>10.59596</c:v>
                      </c:pt>
                      <c:pt idx="47569">
                        <c:v>10.60393</c:v>
                      </c:pt>
                      <c:pt idx="47570">
                        <c:v>10.6119</c:v>
                      </c:pt>
                      <c:pt idx="47571">
                        <c:v>10.619870000000001</c:v>
                      </c:pt>
                      <c:pt idx="47572">
                        <c:v>10.627840000000001</c:v>
                      </c:pt>
                      <c:pt idx="47573">
                        <c:v>10.635809999999999</c:v>
                      </c:pt>
                      <c:pt idx="47574">
                        <c:v>10.64378</c:v>
                      </c:pt>
                      <c:pt idx="47575">
                        <c:v>10.65175</c:v>
                      </c:pt>
                      <c:pt idx="47576">
                        <c:v>10.65972</c:v>
                      </c:pt>
                      <c:pt idx="47577">
                        <c:v>10.6677</c:v>
                      </c:pt>
                      <c:pt idx="47578">
                        <c:v>10.67567</c:v>
                      </c:pt>
                      <c:pt idx="47579">
                        <c:v>10.68364</c:v>
                      </c:pt>
                      <c:pt idx="47580">
                        <c:v>10.691610000000001</c:v>
                      </c:pt>
                      <c:pt idx="47581">
                        <c:v>10.699579999999999</c:v>
                      </c:pt>
                      <c:pt idx="47582">
                        <c:v>10.707549999999999</c:v>
                      </c:pt>
                      <c:pt idx="47583">
                        <c:v>10.71552</c:v>
                      </c:pt>
                      <c:pt idx="47584">
                        <c:v>10.72349</c:v>
                      </c:pt>
                      <c:pt idx="47585">
                        <c:v>10.73146</c:v>
                      </c:pt>
                      <c:pt idx="47586">
                        <c:v>10.73943</c:v>
                      </c:pt>
                      <c:pt idx="47587">
                        <c:v>10.74741</c:v>
                      </c:pt>
                      <c:pt idx="47588">
                        <c:v>10.755380000000001</c:v>
                      </c:pt>
                      <c:pt idx="47589">
                        <c:v>10.763350000000001</c:v>
                      </c:pt>
                      <c:pt idx="47590">
                        <c:v>10.771319999999999</c:v>
                      </c:pt>
                      <c:pt idx="47591">
                        <c:v>10.77929</c:v>
                      </c:pt>
                      <c:pt idx="47592">
                        <c:v>10.78726</c:v>
                      </c:pt>
                      <c:pt idx="47593">
                        <c:v>10.79523</c:v>
                      </c:pt>
                      <c:pt idx="47594">
                        <c:v>10.8032</c:v>
                      </c:pt>
                      <c:pt idx="47595">
                        <c:v>10.811170000000001</c:v>
                      </c:pt>
                      <c:pt idx="47596">
                        <c:v>10.819140000000001</c:v>
                      </c:pt>
                      <c:pt idx="47597">
                        <c:v>10.827120000000001</c:v>
                      </c:pt>
                      <c:pt idx="47598">
                        <c:v>10.835089999999999</c:v>
                      </c:pt>
                      <c:pt idx="47599">
                        <c:v>10.843059999999999</c:v>
                      </c:pt>
                      <c:pt idx="47600">
                        <c:v>10.85103</c:v>
                      </c:pt>
                      <c:pt idx="47601">
                        <c:v>10.859</c:v>
                      </c:pt>
                      <c:pt idx="47602">
                        <c:v>10.86697</c:v>
                      </c:pt>
                      <c:pt idx="47603">
                        <c:v>10.87494</c:v>
                      </c:pt>
                      <c:pt idx="47604">
                        <c:v>10.882910000000001</c:v>
                      </c:pt>
                      <c:pt idx="47605">
                        <c:v>10.890879999999999</c:v>
                      </c:pt>
                      <c:pt idx="47606">
                        <c:v>10.898849999999999</c:v>
                      </c:pt>
                      <c:pt idx="47607">
                        <c:v>10.906829999999999</c:v>
                      </c:pt>
                      <c:pt idx="47608">
                        <c:v>10.9148</c:v>
                      </c:pt>
                      <c:pt idx="47609">
                        <c:v>10.92277</c:v>
                      </c:pt>
                      <c:pt idx="47610">
                        <c:v>10.93074</c:v>
                      </c:pt>
                      <c:pt idx="47611">
                        <c:v>10.93871</c:v>
                      </c:pt>
                      <c:pt idx="47612">
                        <c:v>10.946680000000001</c:v>
                      </c:pt>
                      <c:pt idx="47613">
                        <c:v>10.954650000000001</c:v>
                      </c:pt>
                      <c:pt idx="47614">
                        <c:v>10.962619999999999</c:v>
                      </c:pt>
                      <c:pt idx="47615">
                        <c:v>10.97059</c:v>
                      </c:pt>
                      <c:pt idx="47616">
                        <c:v>10.978569999999999</c:v>
                      </c:pt>
                      <c:pt idx="47617">
                        <c:v>10.98654</c:v>
                      </c:pt>
                      <c:pt idx="47618">
                        <c:v>10.99451</c:v>
                      </c:pt>
                      <c:pt idx="47619">
                        <c:v>10.98654</c:v>
                      </c:pt>
                      <c:pt idx="47620">
                        <c:v>10.978569999999999</c:v>
                      </c:pt>
                      <c:pt idx="47621">
                        <c:v>10.97059</c:v>
                      </c:pt>
                      <c:pt idx="47622">
                        <c:v>10.962619999999999</c:v>
                      </c:pt>
                      <c:pt idx="47623">
                        <c:v>10.954650000000001</c:v>
                      </c:pt>
                      <c:pt idx="47624">
                        <c:v>10.946680000000001</c:v>
                      </c:pt>
                      <c:pt idx="47625">
                        <c:v>10.93871</c:v>
                      </c:pt>
                      <c:pt idx="47626">
                        <c:v>10.93074</c:v>
                      </c:pt>
                      <c:pt idx="47627">
                        <c:v>10.92277</c:v>
                      </c:pt>
                      <c:pt idx="47628">
                        <c:v>10.9148</c:v>
                      </c:pt>
                      <c:pt idx="47629">
                        <c:v>10.906829999999999</c:v>
                      </c:pt>
                      <c:pt idx="47630">
                        <c:v>10.898849999999999</c:v>
                      </c:pt>
                      <c:pt idx="47631">
                        <c:v>10.890879999999999</c:v>
                      </c:pt>
                      <c:pt idx="47632">
                        <c:v>10.882910000000001</c:v>
                      </c:pt>
                      <c:pt idx="47633">
                        <c:v>10.87494</c:v>
                      </c:pt>
                      <c:pt idx="47634">
                        <c:v>10.86697</c:v>
                      </c:pt>
                      <c:pt idx="47635">
                        <c:v>10.859</c:v>
                      </c:pt>
                      <c:pt idx="47636">
                        <c:v>10.85103</c:v>
                      </c:pt>
                      <c:pt idx="47637">
                        <c:v>10.843059999999999</c:v>
                      </c:pt>
                      <c:pt idx="47638">
                        <c:v>10.835089999999999</c:v>
                      </c:pt>
                      <c:pt idx="47639">
                        <c:v>10.827120000000001</c:v>
                      </c:pt>
                      <c:pt idx="47640">
                        <c:v>10.819140000000001</c:v>
                      </c:pt>
                      <c:pt idx="47641">
                        <c:v>10.811170000000001</c:v>
                      </c:pt>
                      <c:pt idx="47642">
                        <c:v>10.8032</c:v>
                      </c:pt>
                      <c:pt idx="47643">
                        <c:v>10.79523</c:v>
                      </c:pt>
                      <c:pt idx="47644">
                        <c:v>10.78726</c:v>
                      </c:pt>
                      <c:pt idx="47645">
                        <c:v>10.77929</c:v>
                      </c:pt>
                      <c:pt idx="47646">
                        <c:v>10.771319999999999</c:v>
                      </c:pt>
                      <c:pt idx="47647">
                        <c:v>10.763350000000001</c:v>
                      </c:pt>
                      <c:pt idx="47648">
                        <c:v>10.755380000000001</c:v>
                      </c:pt>
                      <c:pt idx="47649">
                        <c:v>10.74741</c:v>
                      </c:pt>
                      <c:pt idx="47650">
                        <c:v>10.73943</c:v>
                      </c:pt>
                      <c:pt idx="47651">
                        <c:v>10.73146</c:v>
                      </c:pt>
                      <c:pt idx="47652">
                        <c:v>10.72349</c:v>
                      </c:pt>
                      <c:pt idx="47653">
                        <c:v>10.71552</c:v>
                      </c:pt>
                      <c:pt idx="47654">
                        <c:v>10.707549999999999</c:v>
                      </c:pt>
                      <c:pt idx="47655">
                        <c:v>10.699579999999999</c:v>
                      </c:pt>
                      <c:pt idx="47656">
                        <c:v>10.691610000000001</c:v>
                      </c:pt>
                      <c:pt idx="47657">
                        <c:v>10.68364</c:v>
                      </c:pt>
                      <c:pt idx="47658">
                        <c:v>10.67567</c:v>
                      </c:pt>
                      <c:pt idx="47659">
                        <c:v>10.6677</c:v>
                      </c:pt>
                      <c:pt idx="47660">
                        <c:v>10.65972</c:v>
                      </c:pt>
                      <c:pt idx="47661">
                        <c:v>10.65175</c:v>
                      </c:pt>
                      <c:pt idx="47662">
                        <c:v>10.64378</c:v>
                      </c:pt>
                      <c:pt idx="47663">
                        <c:v>10.635809999999999</c:v>
                      </c:pt>
                      <c:pt idx="47664">
                        <c:v>10.627840000000001</c:v>
                      </c:pt>
                      <c:pt idx="47665">
                        <c:v>10.619870000000001</c:v>
                      </c:pt>
                      <c:pt idx="47666">
                        <c:v>10.6119</c:v>
                      </c:pt>
                      <c:pt idx="47667">
                        <c:v>10.60393</c:v>
                      </c:pt>
                      <c:pt idx="47668">
                        <c:v>10.59596</c:v>
                      </c:pt>
                      <c:pt idx="47669">
                        <c:v>10.58799</c:v>
                      </c:pt>
                      <c:pt idx="47670">
                        <c:v>10.58001</c:v>
                      </c:pt>
                      <c:pt idx="47671">
                        <c:v>10.572039999999999</c:v>
                      </c:pt>
                      <c:pt idx="47672">
                        <c:v>10.564069999999999</c:v>
                      </c:pt>
                      <c:pt idx="47673">
                        <c:v>10.556100000000001</c:v>
                      </c:pt>
                      <c:pt idx="47674">
                        <c:v>10.54813</c:v>
                      </c:pt>
                      <c:pt idx="47675">
                        <c:v>10.54016</c:v>
                      </c:pt>
                      <c:pt idx="47676">
                        <c:v>10.53219</c:v>
                      </c:pt>
                      <c:pt idx="47677">
                        <c:v>10.52422</c:v>
                      </c:pt>
                      <c:pt idx="47678">
                        <c:v>10.516249999999999</c:v>
                      </c:pt>
                      <c:pt idx="47679">
                        <c:v>10.508279999999999</c:v>
                      </c:pt>
                      <c:pt idx="47680">
                        <c:v>10.500299999999999</c:v>
                      </c:pt>
                      <c:pt idx="47681">
                        <c:v>10.492330000000001</c:v>
                      </c:pt>
                      <c:pt idx="47682">
                        <c:v>10.484360000000001</c:v>
                      </c:pt>
                      <c:pt idx="47683">
                        <c:v>10.47639</c:v>
                      </c:pt>
                      <c:pt idx="47684">
                        <c:v>10.46842</c:v>
                      </c:pt>
                      <c:pt idx="47685">
                        <c:v>10.46045</c:v>
                      </c:pt>
                      <c:pt idx="47686">
                        <c:v>10.45248</c:v>
                      </c:pt>
                      <c:pt idx="47687">
                        <c:v>10.444509999999999</c:v>
                      </c:pt>
                      <c:pt idx="47688">
                        <c:v>10.436540000000001</c:v>
                      </c:pt>
                      <c:pt idx="47689">
                        <c:v>10.428570000000001</c:v>
                      </c:pt>
                      <c:pt idx="47690">
                        <c:v>10.420590000000001</c:v>
                      </c:pt>
                      <c:pt idx="47691">
                        <c:v>10.41262</c:v>
                      </c:pt>
                      <c:pt idx="47692">
                        <c:v>10.40465</c:v>
                      </c:pt>
                      <c:pt idx="47693">
                        <c:v>10.39668</c:v>
                      </c:pt>
                      <c:pt idx="47694">
                        <c:v>10.38871</c:v>
                      </c:pt>
                      <c:pt idx="47695">
                        <c:v>10.380739999999999</c:v>
                      </c:pt>
                      <c:pt idx="47696">
                        <c:v>10.372769999999999</c:v>
                      </c:pt>
                      <c:pt idx="47697">
                        <c:v>10.364800000000001</c:v>
                      </c:pt>
                      <c:pt idx="47698">
                        <c:v>10.35683</c:v>
                      </c:pt>
                      <c:pt idx="47699">
                        <c:v>10.34886</c:v>
                      </c:pt>
                      <c:pt idx="47700">
                        <c:v>10.34088</c:v>
                      </c:pt>
                      <c:pt idx="47701">
                        <c:v>10.33291</c:v>
                      </c:pt>
                      <c:pt idx="47702">
                        <c:v>10.32494</c:v>
                      </c:pt>
                      <c:pt idx="47703">
                        <c:v>10.31697</c:v>
                      </c:pt>
                      <c:pt idx="47704">
                        <c:v>10.308999999999999</c:v>
                      </c:pt>
                      <c:pt idx="47705">
                        <c:v>10.301030000000001</c:v>
                      </c:pt>
                      <c:pt idx="47706">
                        <c:v>10.293060000000001</c:v>
                      </c:pt>
                      <c:pt idx="47707">
                        <c:v>10.28509</c:v>
                      </c:pt>
                      <c:pt idx="47708">
                        <c:v>10.27712</c:v>
                      </c:pt>
                      <c:pt idx="47709">
                        <c:v>10.26914</c:v>
                      </c:pt>
                      <c:pt idx="47710">
                        <c:v>10.26117</c:v>
                      </c:pt>
                      <c:pt idx="47711">
                        <c:v>10.2532</c:v>
                      </c:pt>
                      <c:pt idx="47712">
                        <c:v>10.245229999999999</c:v>
                      </c:pt>
                      <c:pt idx="47713">
                        <c:v>10.237259999999999</c:v>
                      </c:pt>
                      <c:pt idx="47714">
                        <c:v>10.229290000000001</c:v>
                      </c:pt>
                      <c:pt idx="47715">
                        <c:v>10.22132</c:v>
                      </c:pt>
                      <c:pt idx="47716">
                        <c:v>10.21335</c:v>
                      </c:pt>
                      <c:pt idx="47717">
                        <c:v>10.20538</c:v>
                      </c:pt>
                      <c:pt idx="47718">
                        <c:v>10.19741</c:v>
                      </c:pt>
                      <c:pt idx="47719">
                        <c:v>10.18943</c:v>
                      </c:pt>
                      <c:pt idx="47720">
                        <c:v>10.18146</c:v>
                      </c:pt>
                      <c:pt idx="47721">
                        <c:v>10.173489999999999</c:v>
                      </c:pt>
                      <c:pt idx="47722">
                        <c:v>10.165520000000001</c:v>
                      </c:pt>
                      <c:pt idx="47723">
                        <c:v>10.157550000000001</c:v>
                      </c:pt>
                      <c:pt idx="47724">
                        <c:v>10.14958</c:v>
                      </c:pt>
                      <c:pt idx="47725">
                        <c:v>10.14161</c:v>
                      </c:pt>
                      <c:pt idx="47726">
                        <c:v>10.13364</c:v>
                      </c:pt>
                      <c:pt idx="47727">
                        <c:v>10.12567</c:v>
                      </c:pt>
                      <c:pt idx="47728">
                        <c:v>10.11769</c:v>
                      </c:pt>
                      <c:pt idx="47729">
                        <c:v>10.109719999999999</c:v>
                      </c:pt>
                      <c:pt idx="47730">
                        <c:v>10.101749999999999</c:v>
                      </c:pt>
                      <c:pt idx="47731">
                        <c:v>10.093780000000001</c:v>
                      </c:pt>
                      <c:pt idx="47732">
                        <c:v>10.08581</c:v>
                      </c:pt>
                      <c:pt idx="47733">
                        <c:v>10.07784</c:v>
                      </c:pt>
                      <c:pt idx="47734">
                        <c:v>10.06987</c:v>
                      </c:pt>
                      <c:pt idx="47735">
                        <c:v>10.0619</c:v>
                      </c:pt>
                      <c:pt idx="47736">
                        <c:v>10.053929999999999</c:v>
                      </c:pt>
                      <c:pt idx="47737">
                        <c:v>10.045959999999999</c:v>
                      </c:pt>
                      <c:pt idx="47738">
                        <c:v>10.037979999999999</c:v>
                      </c:pt>
                      <c:pt idx="47739">
                        <c:v>10.030010000000001</c:v>
                      </c:pt>
                      <c:pt idx="47740">
                        <c:v>10.022040000000001</c:v>
                      </c:pt>
                      <c:pt idx="47741">
                        <c:v>10.01407</c:v>
                      </c:pt>
                      <c:pt idx="47742">
                        <c:v>10.0061</c:v>
                      </c:pt>
                      <c:pt idx="47743">
                        <c:v>9.9981299999999997</c:v>
                      </c:pt>
                      <c:pt idx="47744">
                        <c:v>9.9901590000000002</c:v>
                      </c:pt>
                      <c:pt idx="47745">
                        <c:v>9.9821880000000007</c:v>
                      </c:pt>
                      <c:pt idx="47746">
                        <c:v>9.9742169999999994</c:v>
                      </c:pt>
                      <c:pt idx="47747">
                        <c:v>9.9662459999999999</c:v>
                      </c:pt>
                      <c:pt idx="47748">
                        <c:v>9.9582750000000004</c:v>
                      </c:pt>
                      <c:pt idx="47749">
                        <c:v>9.9503039999999991</c:v>
                      </c:pt>
                      <c:pt idx="47750">
                        <c:v>9.9423329999999996</c:v>
                      </c:pt>
                      <c:pt idx="47751">
                        <c:v>9.9343610000000009</c:v>
                      </c:pt>
                      <c:pt idx="47752">
                        <c:v>9.9263910000000006</c:v>
                      </c:pt>
                      <c:pt idx="47753">
                        <c:v>9.9184199999999993</c:v>
                      </c:pt>
                      <c:pt idx="47754">
                        <c:v>9.9104489999999998</c:v>
                      </c:pt>
                      <c:pt idx="47755">
                        <c:v>9.9024780000000003</c:v>
                      </c:pt>
                      <c:pt idx="47756">
                        <c:v>9.8945059999999998</c:v>
                      </c:pt>
                      <c:pt idx="47757">
                        <c:v>9.8865359999999995</c:v>
                      </c:pt>
                      <c:pt idx="47758">
                        <c:v>9.878565</c:v>
                      </c:pt>
                      <c:pt idx="47759">
                        <c:v>9.8705940000000005</c:v>
                      </c:pt>
                      <c:pt idx="47760">
                        <c:v>9.8626229999999993</c:v>
                      </c:pt>
                      <c:pt idx="47761">
                        <c:v>9.8546510000000005</c:v>
                      </c:pt>
                      <c:pt idx="47762">
                        <c:v>9.8466810000000002</c:v>
                      </c:pt>
                      <c:pt idx="47763">
                        <c:v>9.8387100000000007</c:v>
                      </c:pt>
                      <c:pt idx="47764">
                        <c:v>9.8307389999999995</c:v>
                      </c:pt>
                      <c:pt idx="47765">
                        <c:v>9.8227670000000007</c:v>
                      </c:pt>
                      <c:pt idx="47766">
                        <c:v>9.8147959999999994</c:v>
                      </c:pt>
                      <c:pt idx="47767">
                        <c:v>9.8068259999999992</c:v>
                      </c:pt>
                      <c:pt idx="47768">
                        <c:v>9.7988549999999996</c:v>
                      </c:pt>
                      <c:pt idx="47769">
                        <c:v>9.7908840000000001</c:v>
                      </c:pt>
                      <c:pt idx="47770">
                        <c:v>9.7829119999999996</c:v>
                      </c:pt>
                      <c:pt idx="47771">
                        <c:v>9.7749410000000001</c:v>
                      </c:pt>
                      <c:pt idx="47772">
                        <c:v>9.7669709999999998</c:v>
                      </c:pt>
                      <c:pt idx="47773">
                        <c:v>9.7590000000000003</c:v>
                      </c:pt>
                      <c:pt idx="47774">
                        <c:v>9.7510290000000008</c:v>
                      </c:pt>
                      <c:pt idx="47775">
                        <c:v>9.7430570000000003</c:v>
                      </c:pt>
                      <c:pt idx="47776">
                        <c:v>9.7350860000000008</c:v>
                      </c:pt>
                      <c:pt idx="47777">
                        <c:v>9.7271160000000005</c:v>
                      </c:pt>
                      <c:pt idx="47778">
                        <c:v>9.7191449999999993</c:v>
                      </c:pt>
                      <c:pt idx="47779">
                        <c:v>9.7111730000000005</c:v>
                      </c:pt>
                      <c:pt idx="47780">
                        <c:v>9.7032019999999992</c:v>
                      </c:pt>
                      <c:pt idx="47781">
                        <c:v>9.6952309999999997</c:v>
                      </c:pt>
                      <c:pt idx="47782">
                        <c:v>9.6872609999999995</c:v>
                      </c:pt>
                      <c:pt idx="47783">
                        <c:v>9.6792899999999999</c:v>
                      </c:pt>
                      <c:pt idx="47784">
                        <c:v>9.6713179999999994</c:v>
                      </c:pt>
                      <c:pt idx="47785">
                        <c:v>9.6633469999999999</c:v>
                      </c:pt>
                      <c:pt idx="47786">
                        <c:v>9.6553760000000004</c:v>
                      </c:pt>
                      <c:pt idx="47787">
                        <c:v>9.6474060000000001</c:v>
                      </c:pt>
                      <c:pt idx="47788">
                        <c:v>9.6394350000000006</c:v>
                      </c:pt>
                      <c:pt idx="47789">
                        <c:v>9.6314630000000001</c:v>
                      </c:pt>
                      <c:pt idx="47790">
                        <c:v>9.6234920000000006</c:v>
                      </c:pt>
                      <c:pt idx="47791">
                        <c:v>9.6155209999999993</c:v>
                      </c:pt>
                      <c:pt idx="47792">
                        <c:v>9.6075510000000008</c:v>
                      </c:pt>
                      <c:pt idx="47793">
                        <c:v>9.5995790000000003</c:v>
                      </c:pt>
                      <c:pt idx="47794">
                        <c:v>9.5916080000000008</c:v>
                      </c:pt>
                      <c:pt idx="47795">
                        <c:v>9.5836369999999995</c:v>
                      </c:pt>
                      <c:pt idx="47796">
                        <c:v>9.575666</c:v>
                      </c:pt>
                      <c:pt idx="47797">
                        <c:v>9.5676959999999998</c:v>
                      </c:pt>
                      <c:pt idx="47798">
                        <c:v>9.5597239999999992</c:v>
                      </c:pt>
                      <c:pt idx="47799">
                        <c:v>9.5517529999999997</c:v>
                      </c:pt>
                      <c:pt idx="47800">
                        <c:v>9.5437820000000002</c:v>
                      </c:pt>
                      <c:pt idx="47801">
                        <c:v>9.5358110000000007</c:v>
                      </c:pt>
                      <c:pt idx="47802">
                        <c:v>9.5278410000000004</c:v>
                      </c:pt>
                      <c:pt idx="47803">
                        <c:v>9.5198689999999999</c:v>
                      </c:pt>
                      <c:pt idx="47804">
                        <c:v>9.5118980000000004</c:v>
                      </c:pt>
                      <c:pt idx="47805">
                        <c:v>9.5039269999999991</c:v>
                      </c:pt>
                      <c:pt idx="47806">
                        <c:v>9.4959559999999996</c:v>
                      </c:pt>
                      <c:pt idx="47807">
                        <c:v>9.4879850000000001</c:v>
                      </c:pt>
                      <c:pt idx="47808">
                        <c:v>9.4800140000000006</c:v>
                      </c:pt>
                      <c:pt idx="47809">
                        <c:v>9.4720429999999993</c:v>
                      </c:pt>
                      <c:pt idx="47810">
                        <c:v>9.4640719999999998</c:v>
                      </c:pt>
                      <c:pt idx="47811">
                        <c:v>9.4561010000000003</c:v>
                      </c:pt>
                      <c:pt idx="47812">
                        <c:v>9.4481300000000008</c:v>
                      </c:pt>
                      <c:pt idx="47813">
                        <c:v>9.4401589999999995</c:v>
                      </c:pt>
                      <c:pt idx="47814">
                        <c:v>9.432188</c:v>
                      </c:pt>
                      <c:pt idx="47815">
                        <c:v>9.4242170000000005</c:v>
                      </c:pt>
                      <c:pt idx="47816">
                        <c:v>9.4162459999999992</c:v>
                      </c:pt>
                      <c:pt idx="47817">
                        <c:v>9.4082749999999997</c:v>
                      </c:pt>
                      <c:pt idx="47818">
                        <c:v>9.4003040000000002</c:v>
                      </c:pt>
                      <c:pt idx="47819">
                        <c:v>9.3923330000000007</c:v>
                      </c:pt>
                      <c:pt idx="47820">
                        <c:v>9.3843619999999994</c:v>
                      </c:pt>
                      <c:pt idx="47821">
                        <c:v>9.3763900000000007</c:v>
                      </c:pt>
                      <c:pt idx="47822">
                        <c:v>9.3684200000000004</c:v>
                      </c:pt>
                      <c:pt idx="47823">
                        <c:v>9.3604489999999991</c:v>
                      </c:pt>
                      <c:pt idx="47824">
                        <c:v>9.3524779999999996</c:v>
                      </c:pt>
                      <c:pt idx="47825">
                        <c:v>9.3445070000000001</c:v>
                      </c:pt>
                      <c:pt idx="47826">
                        <c:v>9.3365349999999996</c:v>
                      </c:pt>
                      <c:pt idx="47827">
                        <c:v>9.3285649999999993</c:v>
                      </c:pt>
                      <c:pt idx="47828">
                        <c:v>9.3205939999999998</c:v>
                      </c:pt>
                      <c:pt idx="47829">
                        <c:v>9.3126230000000003</c:v>
                      </c:pt>
                      <c:pt idx="47830">
                        <c:v>9.3046520000000008</c:v>
                      </c:pt>
                      <c:pt idx="47831">
                        <c:v>9.2966800000000003</c:v>
                      </c:pt>
                      <c:pt idx="47832">
                        <c:v>9.28871</c:v>
                      </c:pt>
                      <c:pt idx="47833">
                        <c:v>9.2807390000000005</c:v>
                      </c:pt>
                      <c:pt idx="47834">
                        <c:v>9.2727679999999992</c:v>
                      </c:pt>
                      <c:pt idx="47835">
                        <c:v>9.2647960000000005</c:v>
                      </c:pt>
                      <c:pt idx="47836">
                        <c:v>9.2568249999999992</c:v>
                      </c:pt>
                      <c:pt idx="47837">
                        <c:v>9.2488550000000007</c:v>
                      </c:pt>
                      <c:pt idx="47838">
                        <c:v>9.2408839999999994</c:v>
                      </c:pt>
                      <c:pt idx="47839">
                        <c:v>9.2329129999999999</c:v>
                      </c:pt>
                      <c:pt idx="47840">
                        <c:v>9.2249409999999994</c:v>
                      </c:pt>
                      <c:pt idx="47841">
                        <c:v>9.2169699999999999</c:v>
                      </c:pt>
                      <c:pt idx="47842">
                        <c:v>9.2089999999999996</c:v>
                      </c:pt>
                      <c:pt idx="47843">
                        <c:v>9.2010290000000001</c:v>
                      </c:pt>
                      <c:pt idx="47844">
                        <c:v>9.1930580000000006</c:v>
                      </c:pt>
                      <c:pt idx="47845">
                        <c:v>9.1850860000000001</c:v>
                      </c:pt>
                      <c:pt idx="47846">
                        <c:v>9.1771150000000006</c:v>
                      </c:pt>
                      <c:pt idx="47847">
                        <c:v>9.1691450000000003</c:v>
                      </c:pt>
                      <c:pt idx="47848">
                        <c:v>9.1611740000000008</c:v>
                      </c:pt>
                      <c:pt idx="47849">
                        <c:v>9.1532020000000003</c:v>
                      </c:pt>
                      <c:pt idx="47850">
                        <c:v>9.1452310000000008</c:v>
                      </c:pt>
                      <c:pt idx="47851">
                        <c:v>9.1372599999999995</c:v>
                      </c:pt>
                      <c:pt idx="47852">
                        <c:v>9.1292899999999992</c:v>
                      </c:pt>
                      <c:pt idx="47853">
                        <c:v>9.1213189999999997</c:v>
                      </c:pt>
                      <c:pt idx="47854">
                        <c:v>9.1133469999999992</c:v>
                      </c:pt>
                      <c:pt idx="47855">
                        <c:v>9.1053759999999997</c:v>
                      </c:pt>
                      <c:pt idx="47856">
                        <c:v>9.0974050000000002</c:v>
                      </c:pt>
                      <c:pt idx="47857">
                        <c:v>9.0894349999999999</c:v>
                      </c:pt>
                      <c:pt idx="47858">
                        <c:v>9.0814640000000004</c:v>
                      </c:pt>
                      <c:pt idx="47859">
                        <c:v>9.0734919999999999</c:v>
                      </c:pt>
                      <c:pt idx="47860">
                        <c:v>9.0655210000000004</c:v>
                      </c:pt>
                      <c:pt idx="47861">
                        <c:v>9.0575500000000009</c:v>
                      </c:pt>
                      <c:pt idx="47862">
                        <c:v>9.0495800000000006</c:v>
                      </c:pt>
                      <c:pt idx="47863">
                        <c:v>9.0416080000000001</c:v>
                      </c:pt>
                      <c:pt idx="47864">
                        <c:v>9.0336370000000006</c:v>
                      </c:pt>
                      <c:pt idx="47865">
                        <c:v>9.0256659999999993</c:v>
                      </c:pt>
                      <c:pt idx="47866">
                        <c:v>9.0176949999999998</c:v>
                      </c:pt>
                      <c:pt idx="47867">
                        <c:v>9.0097249999999995</c:v>
                      </c:pt>
                      <c:pt idx="47868">
                        <c:v>9.0017530000000008</c:v>
                      </c:pt>
                      <c:pt idx="47869">
                        <c:v>8.9937819999999995</c:v>
                      </c:pt>
                      <c:pt idx="47870">
                        <c:v>8.985811</c:v>
                      </c:pt>
                      <c:pt idx="47871">
                        <c:v>8.9778400000000005</c:v>
                      </c:pt>
                      <c:pt idx="47872">
                        <c:v>8.9698700000000002</c:v>
                      </c:pt>
                      <c:pt idx="47873">
                        <c:v>8.9618979999999997</c:v>
                      </c:pt>
                      <c:pt idx="47874">
                        <c:v>8.9539270000000002</c:v>
                      </c:pt>
                      <c:pt idx="47875">
                        <c:v>8.9459560000000007</c:v>
                      </c:pt>
                      <c:pt idx="47876">
                        <c:v>8.9379849999999994</c:v>
                      </c:pt>
                      <c:pt idx="47877">
                        <c:v>8.9300139999999999</c:v>
                      </c:pt>
                      <c:pt idx="47878">
                        <c:v>8.9220430000000004</c:v>
                      </c:pt>
                      <c:pt idx="47879">
                        <c:v>8.9140720000000009</c:v>
                      </c:pt>
                      <c:pt idx="47880">
                        <c:v>8.9061009999999996</c:v>
                      </c:pt>
                      <c:pt idx="47881">
                        <c:v>8.8981300000000001</c:v>
                      </c:pt>
                      <c:pt idx="47882">
                        <c:v>8.8901590000000006</c:v>
                      </c:pt>
                      <c:pt idx="47883">
                        <c:v>8.8821879999999993</c:v>
                      </c:pt>
                      <c:pt idx="47884">
                        <c:v>8.8742169999999998</c:v>
                      </c:pt>
                      <c:pt idx="47885">
                        <c:v>8.8662460000000003</c:v>
                      </c:pt>
                      <c:pt idx="47886">
                        <c:v>8.8582750000000008</c:v>
                      </c:pt>
                      <c:pt idx="47887">
                        <c:v>8.8503039999999995</c:v>
                      </c:pt>
                      <c:pt idx="47888">
                        <c:v>8.842333</c:v>
                      </c:pt>
                      <c:pt idx="47889">
                        <c:v>8.8343620000000005</c:v>
                      </c:pt>
                      <c:pt idx="47890">
                        <c:v>8.8263909999999992</c:v>
                      </c:pt>
                      <c:pt idx="47891">
                        <c:v>8.8184190000000005</c:v>
                      </c:pt>
                      <c:pt idx="47892">
                        <c:v>8.8104490000000002</c:v>
                      </c:pt>
                      <c:pt idx="47893">
                        <c:v>8.8024780000000007</c:v>
                      </c:pt>
                      <c:pt idx="47894">
                        <c:v>8.7945069999999994</c:v>
                      </c:pt>
                      <c:pt idx="47895">
                        <c:v>8.7865359999999999</c:v>
                      </c:pt>
                      <c:pt idx="47896">
                        <c:v>8.7785639999999994</c:v>
                      </c:pt>
                      <c:pt idx="47897">
                        <c:v>8.7705939999999991</c:v>
                      </c:pt>
                      <c:pt idx="47898">
                        <c:v>8.7626229999999996</c:v>
                      </c:pt>
                      <c:pt idx="47899">
                        <c:v>8.7546520000000001</c:v>
                      </c:pt>
                      <c:pt idx="47900">
                        <c:v>8.7466810000000006</c:v>
                      </c:pt>
                      <c:pt idx="47901">
                        <c:v>8.7387090000000001</c:v>
                      </c:pt>
                      <c:pt idx="47902">
                        <c:v>8.7307389999999998</c:v>
                      </c:pt>
                      <c:pt idx="47903">
                        <c:v>8.7227680000000003</c:v>
                      </c:pt>
                      <c:pt idx="47904">
                        <c:v>8.7147970000000008</c:v>
                      </c:pt>
                      <c:pt idx="47905">
                        <c:v>8.7068250000000003</c:v>
                      </c:pt>
                      <c:pt idx="47906">
                        <c:v>8.6988540000000008</c:v>
                      </c:pt>
                      <c:pt idx="47907">
                        <c:v>8.6908840000000005</c:v>
                      </c:pt>
                      <c:pt idx="47908">
                        <c:v>8.6829129999999992</c:v>
                      </c:pt>
                      <c:pt idx="47909">
                        <c:v>8.6749419999999997</c:v>
                      </c:pt>
                      <c:pt idx="47910">
                        <c:v>8.6669699999999992</c:v>
                      </c:pt>
                      <c:pt idx="47911">
                        <c:v>8.6589989999999997</c:v>
                      </c:pt>
                      <c:pt idx="47912">
                        <c:v>8.6510289999999994</c:v>
                      </c:pt>
                      <c:pt idx="47913">
                        <c:v>8.6430579999999999</c:v>
                      </c:pt>
                      <c:pt idx="47914">
                        <c:v>8.6350870000000004</c:v>
                      </c:pt>
                      <c:pt idx="47915">
                        <c:v>8.6271149999999999</c:v>
                      </c:pt>
                      <c:pt idx="47916">
                        <c:v>8.6191440000000004</c:v>
                      </c:pt>
                      <c:pt idx="47917">
                        <c:v>8.6111740000000001</c:v>
                      </c:pt>
                      <c:pt idx="47918">
                        <c:v>8.6032030000000006</c:v>
                      </c:pt>
                      <c:pt idx="47919">
                        <c:v>8.5952310000000001</c:v>
                      </c:pt>
                      <c:pt idx="47920">
                        <c:v>8.5872600000000006</c:v>
                      </c:pt>
                      <c:pt idx="47921">
                        <c:v>8.5792889999999993</c:v>
                      </c:pt>
                      <c:pt idx="47922">
                        <c:v>8.5713190000000008</c:v>
                      </c:pt>
                      <c:pt idx="47923">
                        <c:v>8.5633479999999995</c:v>
                      </c:pt>
                      <c:pt idx="47924">
                        <c:v>8.5553760000000008</c:v>
                      </c:pt>
                      <c:pt idx="47925">
                        <c:v>8.5474049999999995</c:v>
                      </c:pt>
                      <c:pt idx="47926">
                        <c:v>8.539434</c:v>
                      </c:pt>
                      <c:pt idx="47927">
                        <c:v>8.5314639999999997</c:v>
                      </c:pt>
                      <c:pt idx="47928">
                        <c:v>8.5234930000000002</c:v>
                      </c:pt>
                      <c:pt idx="47929">
                        <c:v>8.5155209999999997</c:v>
                      </c:pt>
                      <c:pt idx="47930">
                        <c:v>8.5075500000000002</c:v>
                      </c:pt>
                      <c:pt idx="47931">
                        <c:v>8.4995790000000007</c:v>
                      </c:pt>
                      <c:pt idx="47932">
                        <c:v>8.4916090000000004</c:v>
                      </c:pt>
                      <c:pt idx="47933">
                        <c:v>8.4836369999999999</c:v>
                      </c:pt>
                      <c:pt idx="47934">
                        <c:v>8.4756660000000004</c:v>
                      </c:pt>
                      <c:pt idx="47935">
                        <c:v>8.4676950000000009</c:v>
                      </c:pt>
                      <c:pt idx="47936">
                        <c:v>8.4597239999999996</c:v>
                      </c:pt>
                      <c:pt idx="47937">
                        <c:v>8.4517539999999993</c:v>
                      </c:pt>
                      <c:pt idx="47938">
                        <c:v>8.4437820000000006</c:v>
                      </c:pt>
                      <c:pt idx="47939">
                        <c:v>8.4358109999999993</c:v>
                      </c:pt>
                      <c:pt idx="47940">
                        <c:v>8.4278399999999998</c:v>
                      </c:pt>
                      <c:pt idx="47941">
                        <c:v>8.4198690000000003</c:v>
                      </c:pt>
                      <c:pt idx="47942">
                        <c:v>8.411899</c:v>
                      </c:pt>
                      <c:pt idx="47943">
                        <c:v>8.4039269999999995</c:v>
                      </c:pt>
                      <c:pt idx="47944">
                        <c:v>8.395956</c:v>
                      </c:pt>
                      <c:pt idx="47945">
                        <c:v>8.3879850000000005</c:v>
                      </c:pt>
                      <c:pt idx="47946">
                        <c:v>8.3800139999999992</c:v>
                      </c:pt>
                      <c:pt idx="47947">
                        <c:v>8.3720429999999997</c:v>
                      </c:pt>
                      <c:pt idx="47948">
                        <c:v>8.3640720000000002</c:v>
                      </c:pt>
                      <c:pt idx="47949">
                        <c:v>8.3561010000000007</c:v>
                      </c:pt>
                      <c:pt idx="47950">
                        <c:v>8.3481299999999994</c:v>
                      </c:pt>
                      <c:pt idx="47951">
                        <c:v>8.3401589999999999</c:v>
                      </c:pt>
                      <c:pt idx="47952">
                        <c:v>8.3321880000000004</c:v>
                      </c:pt>
                      <c:pt idx="47953">
                        <c:v>8.3242170000000009</c:v>
                      </c:pt>
                      <c:pt idx="47954">
                        <c:v>8.3162459999999996</c:v>
                      </c:pt>
                      <c:pt idx="47955">
                        <c:v>8.3082750000000001</c:v>
                      </c:pt>
                      <c:pt idx="47956">
                        <c:v>8.3003040000000006</c:v>
                      </c:pt>
                      <c:pt idx="47957">
                        <c:v>8.2923329999999993</c:v>
                      </c:pt>
                      <c:pt idx="47958">
                        <c:v>8.2843619999999998</c:v>
                      </c:pt>
                      <c:pt idx="47959">
                        <c:v>8.2763910000000003</c:v>
                      </c:pt>
                      <c:pt idx="47960">
                        <c:v>8.2684200000000008</c:v>
                      </c:pt>
                      <c:pt idx="47961">
                        <c:v>8.2604480000000002</c:v>
                      </c:pt>
                      <c:pt idx="47962">
                        <c:v>8.252478</c:v>
                      </c:pt>
                      <c:pt idx="47963">
                        <c:v>8.2445070000000005</c:v>
                      </c:pt>
                      <c:pt idx="47964">
                        <c:v>8.2365359999999992</c:v>
                      </c:pt>
                      <c:pt idx="47965">
                        <c:v>8.2285649999999997</c:v>
                      </c:pt>
                      <c:pt idx="47966">
                        <c:v>8.2205929999999992</c:v>
                      </c:pt>
                      <c:pt idx="47967">
                        <c:v>8.2126230000000007</c:v>
                      </c:pt>
                      <c:pt idx="47968">
                        <c:v>8.2046519999999994</c:v>
                      </c:pt>
                      <c:pt idx="47969">
                        <c:v>8.1966809999999999</c:v>
                      </c:pt>
                      <c:pt idx="47970">
                        <c:v>8.1887100000000004</c:v>
                      </c:pt>
                      <c:pt idx="47971">
                        <c:v>8.1807379999999998</c:v>
                      </c:pt>
                      <c:pt idx="47972">
                        <c:v>8.1727679999999996</c:v>
                      </c:pt>
                      <c:pt idx="47973">
                        <c:v>8.1647970000000001</c:v>
                      </c:pt>
                      <c:pt idx="47974">
                        <c:v>8.1568260000000006</c:v>
                      </c:pt>
                      <c:pt idx="47975">
                        <c:v>8.148854</c:v>
                      </c:pt>
                      <c:pt idx="47976">
                        <c:v>8.1408830000000005</c:v>
                      </c:pt>
                      <c:pt idx="47977">
                        <c:v>8.1329130000000003</c:v>
                      </c:pt>
                      <c:pt idx="47978">
                        <c:v>8.1249420000000008</c:v>
                      </c:pt>
                      <c:pt idx="47979">
                        <c:v>8.1169709999999995</c:v>
                      </c:pt>
                      <c:pt idx="47980">
                        <c:v>8.1089990000000007</c:v>
                      </c:pt>
                      <c:pt idx="47981">
                        <c:v>8.1010279999999995</c:v>
                      </c:pt>
                      <c:pt idx="47982">
                        <c:v>8.0930579999999992</c:v>
                      </c:pt>
                      <c:pt idx="47983">
                        <c:v>8.0850869999999997</c:v>
                      </c:pt>
                      <c:pt idx="47984">
                        <c:v>8.0771149999999992</c:v>
                      </c:pt>
                      <c:pt idx="47985">
                        <c:v>8.0691439999999997</c:v>
                      </c:pt>
                      <c:pt idx="47986">
                        <c:v>8.0611730000000001</c:v>
                      </c:pt>
                      <c:pt idx="47987">
                        <c:v>8.0532029999999999</c:v>
                      </c:pt>
                      <c:pt idx="47988">
                        <c:v>8.0452320000000004</c:v>
                      </c:pt>
                      <c:pt idx="47989">
                        <c:v>8.0372599999999998</c:v>
                      </c:pt>
                      <c:pt idx="47990">
                        <c:v>8.0292890000000003</c:v>
                      </c:pt>
                      <c:pt idx="47991">
                        <c:v>8.0213180000000008</c:v>
                      </c:pt>
                      <c:pt idx="47992">
                        <c:v>8.0133480000000006</c:v>
                      </c:pt>
                      <c:pt idx="47993">
                        <c:v>8.0053769999999993</c:v>
                      </c:pt>
                      <c:pt idx="47994">
                        <c:v>7.9974059999999998</c:v>
                      </c:pt>
                      <c:pt idx="47995">
                        <c:v>7.9894340000000001</c:v>
                      </c:pt>
                      <c:pt idx="47996">
                        <c:v>7.9814629999999998</c:v>
                      </c:pt>
                      <c:pt idx="47997">
                        <c:v>7.9734920000000002</c:v>
                      </c:pt>
                      <c:pt idx="47998">
                        <c:v>7.9655209999999999</c:v>
                      </c:pt>
                      <c:pt idx="47999">
                        <c:v>7.9575509999999996</c:v>
                      </c:pt>
                      <c:pt idx="48000">
                        <c:v>7.949579</c:v>
                      </c:pt>
                      <c:pt idx="48001">
                        <c:v>7.9416079999999996</c:v>
                      </c:pt>
                      <c:pt idx="48002">
                        <c:v>7.9336370000000001</c:v>
                      </c:pt>
                      <c:pt idx="48003">
                        <c:v>7.9256659999999997</c:v>
                      </c:pt>
                      <c:pt idx="48004">
                        <c:v>7.9176950000000001</c:v>
                      </c:pt>
                      <c:pt idx="48005">
                        <c:v>7.9097239999999998</c:v>
                      </c:pt>
                      <c:pt idx="48006">
                        <c:v>7.9017530000000002</c:v>
                      </c:pt>
                      <c:pt idx="48007">
                        <c:v>7.8937819999999999</c:v>
                      </c:pt>
                      <c:pt idx="48008">
                        <c:v>7.8858110000000003</c:v>
                      </c:pt>
                      <c:pt idx="48009">
                        <c:v>7.87784</c:v>
                      </c:pt>
                      <c:pt idx="48010">
                        <c:v>7.8698689999999996</c:v>
                      </c:pt>
                      <c:pt idx="48011">
                        <c:v>7.8618980000000001</c:v>
                      </c:pt>
                      <c:pt idx="48012">
                        <c:v>7.8539269999999997</c:v>
                      </c:pt>
                      <c:pt idx="48013">
                        <c:v>7.8459560000000002</c:v>
                      </c:pt>
                      <c:pt idx="48014">
                        <c:v>7.8379849999999998</c:v>
                      </c:pt>
                      <c:pt idx="48015">
                        <c:v>7.8300140000000003</c:v>
                      </c:pt>
                      <c:pt idx="48016">
                        <c:v>7.8220429999999999</c:v>
                      </c:pt>
                      <c:pt idx="48017">
                        <c:v>7.8140720000000004</c:v>
                      </c:pt>
                      <c:pt idx="48018">
                        <c:v>7.806101</c:v>
                      </c:pt>
                      <c:pt idx="48019">
                        <c:v>7.7981299999999996</c:v>
                      </c:pt>
                      <c:pt idx="48020">
                        <c:v>7.7901590000000001</c:v>
                      </c:pt>
                      <c:pt idx="48021">
                        <c:v>7.7821879999999997</c:v>
                      </c:pt>
                      <c:pt idx="48022">
                        <c:v>7.7742170000000002</c:v>
                      </c:pt>
                      <c:pt idx="48023">
                        <c:v>7.7662459999999998</c:v>
                      </c:pt>
                      <c:pt idx="48024">
                        <c:v>7.7582750000000003</c:v>
                      </c:pt>
                      <c:pt idx="48025">
                        <c:v>7.7503039999999999</c:v>
                      </c:pt>
                      <c:pt idx="48026">
                        <c:v>7.7423330000000004</c:v>
                      </c:pt>
                      <c:pt idx="48027">
                        <c:v>7.734362</c:v>
                      </c:pt>
                      <c:pt idx="48028">
                        <c:v>7.7263909999999996</c:v>
                      </c:pt>
                      <c:pt idx="48029">
                        <c:v>7.7184200000000001</c:v>
                      </c:pt>
                      <c:pt idx="48030">
                        <c:v>7.7104489999999997</c:v>
                      </c:pt>
                      <c:pt idx="48031">
                        <c:v>7.7024780000000002</c:v>
                      </c:pt>
                      <c:pt idx="48032">
                        <c:v>7.6945069999999998</c:v>
                      </c:pt>
                      <c:pt idx="48033">
                        <c:v>7.6865360000000003</c:v>
                      </c:pt>
                      <c:pt idx="48034">
                        <c:v>7.6785649999999999</c:v>
                      </c:pt>
                      <c:pt idx="48035">
                        <c:v>7.6705940000000004</c:v>
                      </c:pt>
                      <c:pt idx="48036">
                        <c:v>7.662623</c:v>
                      </c:pt>
                      <c:pt idx="48037">
                        <c:v>7.6546519999999996</c:v>
                      </c:pt>
                      <c:pt idx="48038">
                        <c:v>7.6466810000000001</c:v>
                      </c:pt>
                      <c:pt idx="48039">
                        <c:v>7.6387099999999997</c:v>
                      </c:pt>
                      <c:pt idx="48040">
                        <c:v>7.6307390000000002</c:v>
                      </c:pt>
                      <c:pt idx="48041">
                        <c:v>7.6227679999999998</c:v>
                      </c:pt>
                      <c:pt idx="48042">
                        <c:v>7.6147970000000003</c:v>
                      </c:pt>
                      <c:pt idx="48043">
                        <c:v>7.6068259999999999</c:v>
                      </c:pt>
                      <c:pt idx="48044">
                        <c:v>7.5988550000000004</c:v>
                      </c:pt>
                      <c:pt idx="48045">
                        <c:v>7.590884</c:v>
                      </c:pt>
                      <c:pt idx="48046">
                        <c:v>7.5829120000000003</c:v>
                      </c:pt>
                      <c:pt idx="48047">
                        <c:v>7.5749420000000001</c:v>
                      </c:pt>
                      <c:pt idx="48048">
                        <c:v>7.5669709999999997</c:v>
                      </c:pt>
                      <c:pt idx="48049">
                        <c:v>7.5590000000000002</c:v>
                      </c:pt>
                      <c:pt idx="48050">
                        <c:v>7.5510289999999998</c:v>
                      </c:pt>
                      <c:pt idx="48051">
                        <c:v>7.5430570000000001</c:v>
                      </c:pt>
                      <c:pt idx="48052">
                        <c:v>7.5350869999999999</c:v>
                      </c:pt>
                      <c:pt idx="48053">
                        <c:v>7.5271150000000002</c:v>
                      </c:pt>
                      <c:pt idx="48054">
                        <c:v>7.519145</c:v>
                      </c:pt>
                      <c:pt idx="48055">
                        <c:v>7.5111739999999996</c:v>
                      </c:pt>
                      <c:pt idx="48056">
                        <c:v>7.5032019999999999</c:v>
                      </c:pt>
                      <c:pt idx="48057">
                        <c:v>7.4952319999999997</c:v>
                      </c:pt>
                      <c:pt idx="48058">
                        <c:v>7.48726</c:v>
                      </c:pt>
                      <c:pt idx="48059">
                        <c:v>7.4792899999999998</c:v>
                      </c:pt>
                      <c:pt idx="48060">
                        <c:v>7.4713180000000001</c:v>
                      </c:pt>
                      <c:pt idx="48061">
                        <c:v>7.4633469999999997</c:v>
                      </c:pt>
                      <c:pt idx="48062">
                        <c:v>7.4553770000000004</c:v>
                      </c:pt>
                      <c:pt idx="48063">
                        <c:v>7.4474049999999998</c:v>
                      </c:pt>
                      <c:pt idx="48064">
                        <c:v>7.4394349999999996</c:v>
                      </c:pt>
                      <c:pt idx="48065">
                        <c:v>7.4314629999999999</c:v>
                      </c:pt>
                      <c:pt idx="48066">
                        <c:v>7.4234920000000004</c:v>
                      </c:pt>
                      <c:pt idx="48067">
                        <c:v>7.415521</c:v>
                      </c:pt>
                      <c:pt idx="48068">
                        <c:v>7.4075499999999996</c:v>
                      </c:pt>
                      <c:pt idx="48069">
                        <c:v>7.3995800000000003</c:v>
                      </c:pt>
                      <c:pt idx="48070">
                        <c:v>7.3916079999999997</c:v>
                      </c:pt>
                      <c:pt idx="48071">
                        <c:v>7.3836370000000002</c:v>
                      </c:pt>
                      <c:pt idx="48072">
                        <c:v>7.3756659999999998</c:v>
                      </c:pt>
                      <c:pt idx="48073">
                        <c:v>7.3676950000000003</c:v>
                      </c:pt>
                      <c:pt idx="48074">
                        <c:v>7.3597239999999999</c:v>
                      </c:pt>
                      <c:pt idx="48075">
                        <c:v>7.3517530000000004</c:v>
                      </c:pt>
                      <c:pt idx="48076">
                        <c:v>7.343782</c:v>
                      </c:pt>
                      <c:pt idx="48077">
                        <c:v>7.3358109999999996</c:v>
                      </c:pt>
                      <c:pt idx="48078">
                        <c:v>7.3278400000000001</c:v>
                      </c:pt>
                      <c:pt idx="48079">
                        <c:v>7.3198689999999997</c:v>
                      </c:pt>
                      <c:pt idx="48080">
                        <c:v>7.3118980000000002</c:v>
                      </c:pt>
                      <c:pt idx="48081">
                        <c:v>7.3039269999999998</c:v>
                      </c:pt>
                      <c:pt idx="48082">
                        <c:v>7.2959560000000003</c:v>
                      </c:pt>
                      <c:pt idx="48083">
                        <c:v>7.2879849999999999</c:v>
                      </c:pt>
                      <c:pt idx="48084">
                        <c:v>7.2800140000000004</c:v>
                      </c:pt>
                      <c:pt idx="48085">
                        <c:v>7.272043</c:v>
                      </c:pt>
                      <c:pt idx="48086">
                        <c:v>7.2640719999999996</c:v>
                      </c:pt>
                      <c:pt idx="48087">
                        <c:v>7.2561010000000001</c:v>
                      </c:pt>
                      <c:pt idx="48088">
                        <c:v>7.2481299999999997</c:v>
                      </c:pt>
                      <c:pt idx="48089">
                        <c:v>7.2401590000000002</c:v>
                      </c:pt>
                      <c:pt idx="48090">
                        <c:v>7.2321879999999998</c:v>
                      </c:pt>
                      <c:pt idx="48091">
                        <c:v>7.2242170000000003</c:v>
                      </c:pt>
                      <c:pt idx="48092">
                        <c:v>7.2162459999999999</c:v>
                      </c:pt>
                      <c:pt idx="48093">
                        <c:v>7.2082750000000004</c:v>
                      </c:pt>
                      <c:pt idx="48094">
                        <c:v>7.200304</c:v>
                      </c:pt>
                      <c:pt idx="48095">
                        <c:v>7.1923329999999996</c:v>
                      </c:pt>
                      <c:pt idx="48096">
                        <c:v>7.1843620000000001</c:v>
                      </c:pt>
                      <c:pt idx="48097">
                        <c:v>7.1763909999999997</c:v>
                      </c:pt>
                      <c:pt idx="48098">
                        <c:v>7.1684200000000002</c:v>
                      </c:pt>
                      <c:pt idx="48099">
                        <c:v>7.1604489999999998</c:v>
                      </c:pt>
                      <c:pt idx="48100">
                        <c:v>7.1524780000000003</c:v>
                      </c:pt>
                      <c:pt idx="48101">
                        <c:v>7.1445069999999999</c:v>
                      </c:pt>
                      <c:pt idx="48102">
                        <c:v>7.1365360000000004</c:v>
                      </c:pt>
                      <c:pt idx="48103">
                        <c:v>7.128565</c:v>
                      </c:pt>
                      <c:pt idx="48104">
                        <c:v>7.1205939999999996</c:v>
                      </c:pt>
                      <c:pt idx="48105">
                        <c:v>7.1126230000000001</c:v>
                      </c:pt>
                      <c:pt idx="48106">
                        <c:v>7.1046519999999997</c:v>
                      </c:pt>
                      <c:pt idx="48107">
                        <c:v>7.0966810000000002</c:v>
                      </c:pt>
                      <c:pt idx="48108">
                        <c:v>7.0887099999999998</c:v>
                      </c:pt>
                      <c:pt idx="48109">
                        <c:v>7.0807390000000003</c:v>
                      </c:pt>
                      <c:pt idx="48110">
                        <c:v>7.0727679999999999</c:v>
                      </c:pt>
                      <c:pt idx="48111">
                        <c:v>7.0647970000000004</c:v>
                      </c:pt>
                      <c:pt idx="48112">
                        <c:v>7.056826</c:v>
                      </c:pt>
                      <c:pt idx="48113">
                        <c:v>7.0488549999999996</c:v>
                      </c:pt>
                      <c:pt idx="48114">
                        <c:v>7.0408840000000001</c:v>
                      </c:pt>
                      <c:pt idx="48115">
                        <c:v>7.0329129999999997</c:v>
                      </c:pt>
                      <c:pt idx="48116">
                        <c:v>7.0249410000000001</c:v>
                      </c:pt>
                      <c:pt idx="48117">
                        <c:v>7.0169709999999998</c:v>
                      </c:pt>
                      <c:pt idx="48118">
                        <c:v>7.0090000000000003</c:v>
                      </c:pt>
                      <c:pt idx="48119">
                        <c:v>7.0010289999999999</c:v>
                      </c:pt>
                      <c:pt idx="48120">
                        <c:v>6.9930580000000004</c:v>
                      </c:pt>
                      <c:pt idx="48121">
                        <c:v>6.9850859999999999</c:v>
                      </c:pt>
                      <c:pt idx="48122">
                        <c:v>6.9771159999999997</c:v>
                      </c:pt>
                      <c:pt idx="48123">
                        <c:v>6.969144</c:v>
                      </c:pt>
                      <c:pt idx="48124">
                        <c:v>6.9611739999999998</c:v>
                      </c:pt>
                      <c:pt idx="48125">
                        <c:v>6.9532030000000002</c:v>
                      </c:pt>
                      <c:pt idx="48126">
                        <c:v>6.9452309999999997</c:v>
                      </c:pt>
                      <c:pt idx="48127">
                        <c:v>6.9372610000000003</c:v>
                      </c:pt>
                      <c:pt idx="48128">
                        <c:v>6.9292889999999998</c:v>
                      </c:pt>
                      <c:pt idx="48129">
                        <c:v>6.9213190000000004</c:v>
                      </c:pt>
                      <c:pt idx="48130">
                        <c:v>6.9133469999999999</c:v>
                      </c:pt>
                      <c:pt idx="48131">
                        <c:v>6.9053760000000004</c:v>
                      </c:pt>
                      <c:pt idx="48132">
                        <c:v>6.8974060000000001</c:v>
                      </c:pt>
                      <c:pt idx="48133">
                        <c:v>6.8894339999999996</c:v>
                      </c:pt>
                      <c:pt idx="48134">
                        <c:v>6.8814640000000002</c:v>
                      </c:pt>
                      <c:pt idx="48135">
                        <c:v>6.8734919999999997</c:v>
                      </c:pt>
                      <c:pt idx="48136">
                        <c:v>6.8655210000000002</c:v>
                      </c:pt>
                      <c:pt idx="48137">
                        <c:v>6.8575499999999998</c:v>
                      </c:pt>
                      <c:pt idx="48138">
                        <c:v>6.8495790000000003</c:v>
                      </c:pt>
                      <c:pt idx="48139">
                        <c:v>6.8416090000000001</c:v>
                      </c:pt>
                      <c:pt idx="48140">
                        <c:v>6.8336370000000004</c:v>
                      </c:pt>
                      <c:pt idx="48141">
                        <c:v>6.825666</c:v>
                      </c:pt>
                      <c:pt idx="48142">
                        <c:v>6.8176949999999996</c:v>
                      </c:pt>
                      <c:pt idx="48143">
                        <c:v>6.8097240000000001</c:v>
                      </c:pt>
                      <c:pt idx="48144">
                        <c:v>6.8017529999999997</c:v>
                      </c:pt>
                      <c:pt idx="48145">
                        <c:v>6.7937820000000002</c:v>
                      </c:pt>
                      <c:pt idx="48146">
                        <c:v>6.7858109999999998</c:v>
                      </c:pt>
                      <c:pt idx="48147">
                        <c:v>6.7778400000000003</c:v>
                      </c:pt>
                      <c:pt idx="48148">
                        <c:v>6.7698689999999999</c:v>
                      </c:pt>
                      <c:pt idx="48149">
                        <c:v>6.7618980000000004</c:v>
                      </c:pt>
                      <c:pt idx="48150">
                        <c:v>6.753927</c:v>
                      </c:pt>
                      <c:pt idx="48151">
                        <c:v>6.7459559999999996</c:v>
                      </c:pt>
                      <c:pt idx="48152">
                        <c:v>6.7379850000000001</c:v>
                      </c:pt>
                      <c:pt idx="48153">
                        <c:v>6.7300139999999997</c:v>
                      </c:pt>
                      <c:pt idx="48154">
                        <c:v>6.7220430000000002</c:v>
                      </c:pt>
                      <c:pt idx="48155">
                        <c:v>6.7140719999999998</c:v>
                      </c:pt>
                      <c:pt idx="48156">
                        <c:v>6.7061010000000003</c:v>
                      </c:pt>
                      <c:pt idx="48157">
                        <c:v>6.6981299999999999</c:v>
                      </c:pt>
                      <c:pt idx="48158">
                        <c:v>6.6901590000000004</c:v>
                      </c:pt>
                      <c:pt idx="48159">
                        <c:v>6.682188</c:v>
                      </c:pt>
                      <c:pt idx="48160">
                        <c:v>6.6742169999999996</c:v>
                      </c:pt>
                      <c:pt idx="48161">
                        <c:v>6.6662460000000001</c:v>
                      </c:pt>
                      <c:pt idx="48162">
                        <c:v>6.6582749999999997</c:v>
                      </c:pt>
                      <c:pt idx="48163">
                        <c:v>6.6503040000000002</c:v>
                      </c:pt>
                      <c:pt idx="48164">
                        <c:v>6.6423329999999998</c:v>
                      </c:pt>
                      <c:pt idx="48165">
                        <c:v>6.6343620000000003</c:v>
                      </c:pt>
                      <c:pt idx="48166">
                        <c:v>6.6263909999999999</c:v>
                      </c:pt>
                      <c:pt idx="48167">
                        <c:v>6.6184200000000004</c:v>
                      </c:pt>
                      <c:pt idx="48168">
                        <c:v>6.610449</c:v>
                      </c:pt>
                      <c:pt idx="48169">
                        <c:v>6.6024779999999996</c:v>
                      </c:pt>
                      <c:pt idx="48170">
                        <c:v>6.5945070000000001</c:v>
                      </c:pt>
                      <c:pt idx="48171">
                        <c:v>6.5865359999999997</c:v>
                      </c:pt>
                      <c:pt idx="48172">
                        <c:v>6.5785650000000002</c:v>
                      </c:pt>
                      <c:pt idx="48173">
                        <c:v>6.5705939999999998</c:v>
                      </c:pt>
                      <c:pt idx="48174">
                        <c:v>6.5626230000000003</c:v>
                      </c:pt>
                      <c:pt idx="48175">
                        <c:v>6.5546519999999999</c:v>
                      </c:pt>
                      <c:pt idx="48176">
                        <c:v>6.5466810000000004</c:v>
                      </c:pt>
                      <c:pt idx="48177">
                        <c:v>6.53871</c:v>
                      </c:pt>
                      <c:pt idx="48178">
                        <c:v>6.5307389999999996</c:v>
                      </c:pt>
                      <c:pt idx="48179">
                        <c:v>6.5227680000000001</c:v>
                      </c:pt>
                      <c:pt idx="48180">
                        <c:v>6.5147969999999997</c:v>
                      </c:pt>
                      <c:pt idx="48181">
                        <c:v>6.5068250000000001</c:v>
                      </c:pt>
                      <c:pt idx="48182">
                        <c:v>6.4988549999999998</c:v>
                      </c:pt>
                      <c:pt idx="48183">
                        <c:v>6.4908840000000003</c:v>
                      </c:pt>
                      <c:pt idx="48184">
                        <c:v>6.4829129999999999</c:v>
                      </c:pt>
                      <c:pt idx="48185">
                        <c:v>6.4749420000000004</c:v>
                      </c:pt>
                      <c:pt idx="48186">
                        <c:v>6.4669699999999999</c:v>
                      </c:pt>
                      <c:pt idx="48187">
                        <c:v>6.4589999999999996</c:v>
                      </c:pt>
                      <c:pt idx="48188">
                        <c:v>6.451028</c:v>
                      </c:pt>
                      <c:pt idx="48189">
                        <c:v>6.4430579999999997</c:v>
                      </c:pt>
                      <c:pt idx="48190">
                        <c:v>6.4350870000000002</c:v>
                      </c:pt>
                      <c:pt idx="48191">
                        <c:v>6.4271149999999997</c:v>
                      </c:pt>
                      <c:pt idx="48192">
                        <c:v>6.4191450000000003</c:v>
                      </c:pt>
                      <c:pt idx="48193">
                        <c:v>6.4111729999999998</c:v>
                      </c:pt>
                      <c:pt idx="48194">
                        <c:v>6.4032030000000004</c:v>
                      </c:pt>
                      <c:pt idx="48195">
                        <c:v>6.3952309999999999</c:v>
                      </c:pt>
                      <c:pt idx="48196">
                        <c:v>6.3872600000000004</c:v>
                      </c:pt>
                      <c:pt idx="48197">
                        <c:v>6.3792900000000001</c:v>
                      </c:pt>
                      <c:pt idx="48198">
                        <c:v>6.3713179999999996</c:v>
                      </c:pt>
                      <c:pt idx="48199">
                        <c:v>6.3633480000000002</c:v>
                      </c:pt>
                      <c:pt idx="48200">
                        <c:v>6.3553759999999997</c:v>
                      </c:pt>
                      <c:pt idx="48201">
                        <c:v>6.3474050000000002</c:v>
                      </c:pt>
                      <c:pt idx="48202">
                        <c:v>6.3394339999999998</c:v>
                      </c:pt>
                      <c:pt idx="48203">
                        <c:v>6.3314630000000003</c:v>
                      </c:pt>
                      <c:pt idx="48204">
                        <c:v>6.323493</c:v>
                      </c:pt>
                      <c:pt idx="48205">
                        <c:v>6.3155210000000004</c:v>
                      </c:pt>
                      <c:pt idx="48206">
                        <c:v>6.30755</c:v>
                      </c:pt>
                      <c:pt idx="48207">
                        <c:v>6.2995789999999996</c:v>
                      </c:pt>
                      <c:pt idx="48208">
                        <c:v>6.2916080000000001</c:v>
                      </c:pt>
                      <c:pt idx="48209">
                        <c:v>6.2836369999999997</c:v>
                      </c:pt>
                      <c:pt idx="48210">
                        <c:v>6.2756660000000002</c:v>
                      </c:pt>
                      <c:pt idx="48211">
                        <c:v>6.2676949999999998</c:v>
                      </c:pt>
                      <c:pt idx="48212">
                        <c:v>6.2597240000000003</c:v>
                      </c:pt>
                      <c:pt idx="48213">
                        <c:v>6.2517529999999999</c:v>
                      </c:pt>
                      <c:pt idx="48214">
                        <c:v>6.2437820000000004</c:v>
                      </c:pt>
                      <c:pt idx="48215">
                        <c:v>6.235811</c:v>
                      </c:pt>
                      <c:pt idx="48216">
                        <c:v>6.2278399999999996</c:v>
                      </c:pt>
                      <c:pt idx="48217">
                        <c:v>6.2198690000000001</c:v>
                      </c:pt>
                      <c:pt idx="48218">
                        <c:v>6.2118979999999997</c:v>
                      </c:pt>
                      <c:pt idx="48219">
                        <c:v>6.2039270000000002</c:v>
                      </c:pt>
                      <c:pt idx="48220">
                        <c:v>6.1959559999999998</c:v>
                      </c:pt>
                      <c:pt idx="48221">
                        <c:v>6.1879850000000003</c:v>
                      </c:pt>
                      <c:pt idx="48222">
                        <c:v>6.1800139999999999</c:v>
                      </c:pt>
                      <c:pt idx="48223">
                        <c:v>6.1720430000000004</c:v>
                      </c:pt>
                      <c:pt idx="48224">
                        <c:v>6.164072</c:v>
                      </c:pt>
                      <c:pt idx="48225">
                        <c:v>6.1561009999999996</c:v>
                      </c:pt>
                      <c:pt idx="48226">
                        <c:v>6.1481300000000001</c:v>
                      </c:pt>
                      <c:pt idx="48227">
                        <c:v>6.1401589999999997</c:v>
                      </c:pt>
                      <c:pt idx="48228">
                        <c:v>6.1321880000000002</c:v>
                      </c:pt>
                      <c:pt idx="48229">
                        <c:v>6.1242169999999998</c:v>
                      </c:pt>
                      <c:pt idx="48230">
                        <c:v>6.1162460000000003</c:v>
                      </c:pt>
                      <c:pt idx="48231">
                        <c:v>6.1082749999999999</c:v>
                      </c:pt>
                      <c:pt idx="48232">
                        <c:v>6.1003040000000004</c:v>
                      </c:pt>
                      <c:pt idx="48233">
                        <c:v>6.092333</c:v>
                      </c:pt>
                      <c:pt idx="48234">
                        <c:v>6.0843619999999996</c:v>
                      </c:pt>
                      <c:pt idx="48235">
                        <c:v>6.0763910000000001</c:v>
                      </c:pt>
                      <c:pt idx="48236">
                        <c:v>6.0684199999999997</c:v>
                      </c:pt>
                      <c:pt idx="48237">
                        <c:v>6.0604490000000002</c:v>
                      </c:pt>
                      <c:pt idx="48238">
                        <c:v>6.0524779999999998</c:v>
                      </c:pt>
                      <c:pt idx="48239">
                        <c:v>6.0445070000000003</c:v>
                      </c:pt>
                      <c:pt idx="48240">
                        <c:v>6.0365359999999999</c:v>
                      </c:pt>
                      <c:pt idx="48241">
                        <c:v>6.0285650000000004</c:v>
                      </c:pt>
                      <c:pt idx="48242">
                        <c:v>6.020594</c:v>
                      </c:pt>
                      <c:pt idx="48243">
                        <c:v>6.0126229999999996</c:v>
                      </c:pt>
                      <c:pt idx="48244">
                        <c:v>6.0046520000000001</c:v>
                      </c:pt>
                      <c:pt idx="48245">
                        <c:v>5.9966809999999997</c:v>
                      </c:pt>
                      <c:pt idx="48246">
                        <c:v>5.9887100000000002</c:v>
                      </c:pt>
                      <c:pt idx="48247">
                        <c:v>5.9807389999999998</c:v>
                      </c:pt>
                      <c:pt idx="48248">
                        <c:v>5.9727680000000003</c:v>
                      </c:pt>
                      <c:pt idx="48249">
                        <c:v>5.9647969999999999</c:v>
                      </c:pt>
                      <c:pt idx="48250">
                        <c:v>5.9568260000000004</c:v>
                      </c:pt>
                      <c:pt idx="48251">
                        <c:v>5.9488539999999999</c:v>
                      </c:pt>
                      <c:pt idx="48252">
                        <c:v>5.9408839999999996</c:v>
                      </c:pt>
                      <c:pt idx="48253">
                        <c:v>5.9329130000000001</c:v>
                      </c:pt>
                      <c:pt idx="48254">
                        <c:v>5.9249419999999997</c:v>
                      </c:pt>
                      <c:pt idx="48255">
                        <c:v>5.9169710000000002</c:v>
                      </c:pt>
                      <c:pt idx="48256">
                        <c:v>5.9089989999999997</c:v>
                      </c:pt>
                      <c:pt idx="48257">
                        <c:v>5.9010290000000003</c:v>
                      </c:pt>
                      <c:pt idx="48258">
                        <c:v>5.8930569999999998</c:v>
                      </c:pt>
                      <c:pt idx="48259">
                        <c:v>5.8850870000000004</c:v>
                      </c:pt>
                      <c:pt idx="48260">
                        <c:v>5.877116</c:v>
                      </c:pt>
                      <c:pt idx="48261">
                        <c:v>5.8691440000000004</c:v>
                      </c:pt>
                      <c:pt idx="48262">
                        <c:v>5.8611740000000001</c:v>
                      </c:pt>
                      <c:pt idx="48263">
                        <c:v>5.8532019999999996</c:v>
                      </c:pt>
                      <c:pt idx="48264">
                        <c:v>5.8452320000000002</c:v>
                      </c:pt>
                      <c:pt idx="48265">
                        <c:v>5.8372599999999997</c:v>
                      </c:pt>
                      <c:pt idx="48266">
                        <c:v>5.8292890000000002</c:v>
                      </c:pt>
                      <c:pt idx="48267">
                        <c:v>5.8213189999999999</c:v>
                      </c:pt>
                      <c:pt idx="48268">
                        <c:v>5.8133470000000003</c:v>
                      </c:pt>
                      <c:pt idx="48269">
                        <c:v>5.805377</c:v>
                      </c:pt>
                      <c:pt idx="48270">
                        <c:v>5.7974050000000004</c:v>
                      </c:pt>
                      <c:pt idx="48271">
                        <c:v>5.789434</c:v>
                      </c:pt>
                      <c:pt idx="48272">
                        <c:v>5.7814629999999996</c:v>
                      </c:pt>
                      <c:pt idx="48273">
                        <c:v>5.7734920000000001</c:v>
                      </c:pt>
                      <c:pt idx="48274">
                        <c:v>5.7655219999999998</c:v>
                      </c:pt>
                      <c:pt idx="48275">
                        <c:v>5.7575500000000002</c:v>
                      </c:pt>
                      <c:pt idx="48276">
                        <c:v>5.7495789999999998</c:v>
                      </c:pt>
                      <c:pt idx="48277">
                        <c:v>5.7416080000000003</c:v>
                      </c:pt>
                      <c:pt idx="48278">
                        <c:v>5.7336369999999999</c:v>
                      </c:pt>
                      <c:pt idx="48279">
                        <c:v>5.7256660000000004</c:v>
                      </c:pt>
                      <c:pt idx="48280">
                        <c:v>5.717695</c:v>
                      </c:pt>
                      <c:pt idx="48281">
                        <c:v>5.7097239999999996</c:v>
                      </c:pt>
                      <c:pt idx="48282">
                        <c:v>5.7017530000000001</c:v>
                      </c:pt>
                      <c:pt idx="48283">
                        <c:v>5.6937819999999997</c:v>
                      </c:pt>
                      <c:pt idx="48284">
                        <c:v>5.6858110000000002</c:v>
                      </c:pt>
                      <c:pt idx="48285">
                        <c:v>5.6778399999999998</c:v>
                      </c:pt>
                      <c:pt idx="48286">
                        <c:v>5.6698690000000003</c:v>
                      </c:pt>
                      <c:pt idx="48287">
                        <c:v>5.6618979999999999</c:v>
                      </c:pt>
                      <c:pt idx="48288">
                        <c:v>5.6539270000000004</c:v>
                      </c:pt>
                      <c:pt idx="48289">
                        <c:v>5.645956</c:v>
                      </c:pt>
                      <c:pt idx="48290">
                        <c:v>5.6379849999999996</c:v>
                      </c:pt>
                      <c:pt idx="48291">
                        <c:v>5.6300140000000001</c:v>
                      </c:pt>
                      <c:pt idx="48292">
                        <c:v>5.6220429999999997</c:v>
                      </c:pt>
                      <c:pt idx="48293">
                        <c:v>5.6140720000000002</c:v>
                      </c:pt>
                      <c:pt idx="48294">
                        <c:v>5.6061009999999998</c:v>
                      </c:pt>
                      <c:pt idx="48295">
                        <c:v>5.5981300000000003</c:v>
                      </c:pt>
                      <c:pt idx="48296">
                        <c:v>5.5901589999999999</c:v>
                      </c:pt>
                      <c:pt idx="48297">
                        <c:v>5.5821880000000004</c:v>
                      </c:pt>
                      <c:pt idx="48298">
                        <c:v>5.574217</c:v>
                      </c:pt>
                      <c:pt idx="48299">
                        <c:v>5.5662459999999996</c:v>
                      </c:pt>
                      <c:pt idx="48300">
                        <c:v>5.5582750000000001</c:v>
                      </c:pt>
                      <c:pt idx="48301">
                        <c:v>5.5503039999999997</c:v>
                      </c:pt>
                      <c:pt idx="48302">
                        <c:v>5.5423330000000002</c:v>
                      </c:pt>
                      <c:pt idx="48303">
                        <c:v>5.5343619999999998</c:v>
                      </c:pt>
                      <c:pt idx="48304">
                        <c:v>5.5263910000000003</c:v>
                      </c:pt>
                      <c:pt idx="48305">
                        <c:v>5.5184199999999999</c:v>
                      </c:pt>
                      <c:pt idx="48306">
                        <c:v>5.5104490000000004</c:v>
                      </c:pt>
                      <c:pt idx="48307">
                        <c:v>5.502478</c:v>
                      </c:pt>
                      <c:pt idx="48308">
                        <c:v>5.4945069999999996</c:v>
                      </c:pt>
                      <c:pt idx="48309">
                        <c:v>5.4865360000000001</c:v>
                      </c:pt>
                      <c:pt idx="48310">
                        <c:v>5.4785649999999997</c:v>
                      </c:pt>
                      <c:pt idx="48311">
                        <c:v>5.4705940000000002</c:v>
                      </c:pt>
                      <c:pt idx="48312">
                        <c:v>5.4626229999999998</c:v>
                      </c:pt>
                      <c:pt idx="48313">
                        <c:v>5.4546520000000003</c:v>
                      </c:pt>
                      <c:pt idx="48314">
                        <c:v>5.4466809999999999</c:v>
                      </c:pt>
                      <c:pt idx="48315">
                        <c:v>5.4387100000000004</c:v>
                      </c:pt>
                      <c:pt idx="48316">
                        <c:v>5.430739</c:v>
                      </c:pt>
                      <c:pt idx="48317">
                        <c:v>5.4227679999999996</c:v>
                      </c:pt>
                      <c:pt idx="48318">
                        <c:v>5.4147970000000001</c:v>
                      </c:pt>
                      <c:pt idx="48319">
                        <c:v>5.4068259999999997</c:v>
                      </c:pt>
                      <c:pt idx="48320">
                        <c:v>5.3988550000000002</c:v>
                      </c:pt>
                      <c:pt idx="48321">
                        <c:v>5.3908829999999996</c:v>
                      </c:pt>
                      <c:pt idx="48322">
                        <c:v>5.3829130000000003</c:v>
                      </c:pt>
                      <c:pt idx="48323">
                        <c:v>5.3749419999999999</c:v>
                      </c:pt>
                      <c:pt idx="48324">
                        <c:v>5.3669710000000004</c:v>
                      </c:pt>
                      <c:pt idx="48325">
                        <c:v>5.359</c:v>
                      </c:pt>
                      <c:pt idx="48326">
                        <c:v>5.3510280000000003</c:v>
                      </c:pt>
                      <c:pt idx="48327">
                        <c:v>5.3430580000000001</c:v>
                      </c:pt>
                      <c:pt idx="48328">
                        <c:v>5.3350860000000004</c:v>
                      </c:pt>
                      <c:pt idx="48329">
                        <c:v>5.3271160000000002</c:v>
                      </c:pt>
                      <c:pt idx="48330">
                        <c:v>5.3191449999999998</c:v>
                      </c:pt>
                      <c:pt idx="48331">
                        <c:v>5.3111730000000001</c:v>
                      </c:pt>
                      <c:pt idx="48332">
                        <c:v>5.3032029999999999</c:v>
                      </c:pt>
                      <c:pt idx="48333">
                        <c:v>5.2952310000000002</c:v>
                      </c:pt>
                      <c:pt idx="48334">
                        <c:v>5.287261</c:v>
                      </c:pt>
                      <c:pt idx="48335">
                        <c:v>5.2792890000000003</c:v>
                      </c:pt>
                      <c:pt idx="48336">
                        <c:v>5.2713179999999999</c:v>
                      </c:pt>
                      <c:pt idx="48337">
                        <c:v>5.2633479999999997</c:v>
                      </c:pt>
                      <c:pt idx="48338">
                        <c:v>5.255376</c:v>
                      </c:pt>
                      <c:pt idx="48339">
                        <c:v>5.2474059999999998</c:v>
                      </c:pt>
                      <c:pt idx="48340">
                        <c:v>5.2394340000000001</c:v>
                      </c:pt>
                      <c:pt idx="48341">
                        <c:v>5.2314629999999998</c:v>
                      </c:pt>
                      <c:pt idx="48342">
                        <c:v>5.2234920000000002</c:v>
                      </c:pt>
                      <c:pt idx="48343">
                        <c:v>5.2155209999999999</c:v>
                      </c:pt>
                      <c:pt idx="48344">
                        <c:v>5.2075509999999996</c:v>
                      </c:pt>
                      <c:pt idx="48345">
                        <c:v>5.199579</c:v>
                      </c:pt>
                      <c:pt idx="48346">
                        <c:v>5.1916079999999996</c:v>
                      </c:pt>
                      <c:pt idx="48347">
                        <c:v>5.1836370000000001</c:v>
                      </c:pt>
                      <c:pt idx="48348">
                        <c:v>5.1756659999999997</c:v>
                      </c:pt>
                      <c:pt idx="48349">
                        <c:v>5.1676950000000001</c:v>
                      </c:pt>
                      <c:pt idx="48350">
                        <c:v>5.1597239999999998</c:v>
                      </c:pt>
                      <c:pt idx="48351">
                        <c:v>5.1517530000000002</c:v>
                      </c:pt>
                      <c:pt idx="48352">
                        <c:v>5.1437819999999999</c:v>
                      </c:pt>
                      <c:pt idx="48353">
                        <c:v>5.1358110000000003</c:v>
                      </c:pt>
                      <c:pt idx="48354">
                        <c:v>5.12784</c:v>
                      </c:pt>
                      <c:pt idx="48355">
                        <c:v>5.1198689999999996</c:v>
                      </c:pt>
                      <c:pt idx="48356">
                        <c:v>5.1118980000000001</c:v>
                      </c:pt>
                      <c:pt idx="48357">
                        <c:v>5.1039269999999997</c:v>
                      </c:pt>
                      <c:pt idx="48358">
                        <c:v>5.0959560000000002</c:v>
                      </c:pt>
                      <c:pt idx="48359">
                        <c:v>5.0879849999999998</c:v>
                      </c:pt>
                      <c:pt idx="48360">
                        <c:v>5.0800140000000003</c:v>
                      </c:pt>
                      <c:pt idx="48361">
                        <c:v>5.0720429999999999</c:v>
                      </c:pt>
                      <c:pt idx="48362">
                        <c:v>5.0640720000000004</c:v>
                      </c:pt>
                      <c:pt idx="48363">
                        <c:v>5.056101</c:v>
                      </c:pt>
                      <c:pt idx="48364">
                        <c:v>5.0481299999999996</c:v>
                      </c:pt>
                      <c:pt idx="48365">
                        <c:v>5.0401590000000001</c:v>
                      </c:pt>
                      <c:pt idx="48366">
                        <c:v>5.0321879999999997</c:v>
                      </c:pt>
                      <c:pt idx="48367">
                        <c:v>5.0242170000000002</c:v>
                      </c:pt>
                      <c:pt idx="48368">
                        <c:v>5.0162459999999998</c:v>
                      </c:pt>
                      <c:pt idx="48369">
                        <c:v>5.0082750000000003</c:v>
                      </c:pt>
                      <c:pt idx="48370">
                        <c:v>5.0003039999999999</c:v>
                      </c:pt>
                      <c:pt idx="48371">
                        <c:v>4.9923330000000004</c:v>
                      </c:pt>
                      <c:pt idx="48372">
                        <c:v>4.984362</c:v>
                      </c:pt>
                      <c:pt idx="48373">
                        <c:v>4.9763909999999996</c:v>
                      </c:pt>
                      <c:pt idx="48374">
                        <c:v>4.9684200000000001</c:v>
                      </c:pt>
                      <c:pt idx="48375">
                        <c:v>4.9604489999999997</c:v>
                      </c:pt>
                      <c:pt idx="48376">
                        <c:v>4.9524780000000002</c:v>
                      </c:pt>
                      <c:pt idx="48377">
                        <c:v>4.9445069999999998</c:v>
                      </c:pt>
                      <c:pt idx="48378">
                        <c:v>4.9365360000000003</c:v>
                      </c:pt>
                      <c:pt idx="48379">
                        <c:v>4.9285649999999999</c:v>
                      </c:pt>
                      <c:pt idx="48380">
                        <c:v>4.9205940000000004</c:v>
                      </c:pt>
                      <c:pt idx="48381">
                        <c:v>4.912623</c:v>
                      </c:pt>
                      <c:pt idx="48382">
                        <c:v>4.9046519999999996</c:v>
                      </c:pt>
                      <c:pt idx="48383">
                        <c:v>4.8966810000000001</c:v>
                      </c:pt>
                      <c:pt idx="48384">
                        <c:v>4.8887099999999997</c:v>
                      </c:pt>
                      <c:pt idx="48385">
                        <c:v>4.8807390000000002</c:v>
                      </c:pt>
                      <c:pt idx="48386">
                        <c:v>4.8727679999999998</c:v>
                      </c:pt>
                      <c:pt idx="48387">
                        <c:v>4.8647970000000003</c:v>
                      </c:pt>
                      <c:pt idx="48388">
                        <c:v>4.8568259999999999</c:v>
                      </c:pt>
                      <c:pt idx="48389">
                        <c:v>4.8488550000000004</c:v>
                      </c:pt>
                      <c:pt idx="48390">
                        <c:v>4.840884</c:v>
                      </c:pt>
                      <c:pt idx="48391">
                        <c:v>4.8329120000000003</c:v>
                      </c:pt>
                      <c:pt idx="48392">
                        <c:v>4.8249420000000001</c:v>
                      </c:pt>
                      <c:pt idx="48393">
                        <c:v>4.8169709999999997</c:v>
                      </c:pt>
                      <c:pt idx="48394">
                        <c:v>4.8090000000000002</c:v>
                      </c:pt>
                      <c:pt idx="48395">
                        <c:v>4.8010289999999998</c:v>
                      </c:pt>
                      <c:pt idx="48396">
                        <c:v>4.7930570000000001</c:v>
                      </c:pt>
                      <c:pt idx="48397">
                        <c:v>4.7850869999999999</c:v>
                      </c:pt>
                      <c:pt idx="48398">
                        <c:v>4.7771150000000002</c:v>
                      </c:pt>
                      <c:pt idx="48399">
                        <c:v>4.769145</c:v>
                      </c:pt>
                      <c:pt idx="48400">
                        <c:v>4.7611739999999996</c:v>
                      </c:pt>
                      <c:pt idx="48401">
                        <c:v>4.7532019999999999</c:v>
                      </c:pt>
                      <c:pt idx="48402">
                        <c:v>4.7452319999999997</c:v>
                      </c:pt>
                      <c:pt idx="48403">
                        <c:v>4.73726</c:v>
                      </c:pt>
                      <c:pt idx="48404">
                        <c:v>4.7292899999999998</c:v>
                      </c:pt>
                      <c:pt idx="48405">
                        <c:v>4.7213180000000001</c:v>
                      </c:pt>
                      <c:pt idx="48406">
                        <c:v>4.7133469999999997</c:v>
                      </c:pt>
                      <c:pt idx="48407">
                        <c:v>4.7053770000000004</c:v>
                      </c:pt>
                      <c:pt idx="48408">
                        <c:v>4.6974049999999998</c:v>
                      </c:pt>
                      <c:pt idx="48409">
                        <c:v>4.6894349999999996</c:v>
                      </c:pt>
                      <c:pt idx="48410">
                        <c:v>4.6814629999999999</c:v>
                      </c:pt>
                      <c:pt idx="48411">
                        <c:v>4.6734920000000004</c:v>
                      </c:pt>
                      <c:pt idx="48412">
                        <c:v>4.665521</c:v>
                      </c:pt>
                      <c:pt idx="48413">
                        <c:v>4.6575499999999996</c:v>
                      </c:pt>
                      <c:pt idx="48414">
                        <c:v>4.6495800000000003</c:v>
                      </c:pt>
                      <c:pt idx="48415">
                        <c:v>4.6416079999999997</c:v>
                      </c:pt>
                      <c:pt idx="48416">
                        <c:v>4.6336370000000002</c:v>
                      </c:pt>
                      <c:pt idx="48417">
                        <c:v>4.6256659999999998</c:v>
                      </c:pt>
                      <c:pt idx="48418">
                        <c:v>4.6176950000000003</c:v>
                      </c:pt>
                      <c:pt idx="48419">
                        <c:v>4.6097239999999999</c:v>
                      </c:pt>
                      <c:pt idx="48420">
                        <c:v>4.6017530000000004</c:v>
                      </c:pt>
                      <c:pt idx="48421">
                        <c:v>4.593782</c:v>
                      </c:pt>
                      <c:pt idx="48422">
                        <c:v>4.5858109999999996</c:v>
                      </c:pt>
                      <c:pt idx="48423">
                        <c:v>4.5778400000000001</c:v>
                      </c:pt>
                      <c:pt idx="48424">
                        <c:v>4.5698689999999997</c:v>
                      </c:pt>
                      <c:pt idx="48425">
                        <c:v>4.5618980000000002</c:v>
                      </c:pt>
                      <c:pt idx="48426">
                        <c:v>4.5539269999999998</c:v>
                      </c:pt>
                      <c:pt idx="48427">
                        <c:v>4.5459560000000003</c:v>
                      </c:pt>
                      <c:pt idx="48428">
                        <c:v>4.5379849999999999</c:v>
                      </c:pt>
                      <c:pt idx="48429">
                        <c:v>4.5300140000000004</c:v>
                      </c:pt>
                      <c:pt idx="48430">
                        <c:v>4.522043</c:v>
                      </c:pt>
                      <c:pt idx="48431">
                        <c:v>4.5140719999999996</c:v>
                      </c:pt>
                      <c:pt idx="48432">
                        <c:v>4.5061010000000001</c:v>
                      </c:pt>
                      <c:pt idx="48433">
                        <c:v>4.4981299999999997</c:v>
                      </c:pt>
                      <c:pt idx="48434">
                        <c:v>4.4901590000000002</c:v>
                      </c:pt>
                      <c:pt idx="48435">
                        <c:v>4.4821879999999998</c:v>
                      </c:pt>
                      <c:pt idx="48436">
                        <c:v>4.4742170000000003</c:v>
                      </c:pt>
                      <c:pt idx="48437">
                        <c:v>4.4662459999999999</c:v>
                      </c:pt>
                      <c:pt idx="48438">
                        <c:v>4.4582750000000004</c:v>
                      </c:pt>
                      <c:pt idx="48439">
                        <c:v>4.450304</c:v>
                      </c:pt>
                      <c:pt idx="48440">
                        <c:v>4.4423329999999996</c:v>
                      </c:pt>
                      <c:pt idx="48441">
                        <c:v>4.4343620000000001</c:v>
                      </c:pt>
                      <c:pt idx="48442">
                        <c:v>4.4263909999999997</c:v>
                      </c:pt>
                      <c:pt idx="48443">
                        <c:v>4.4184200000000002</c:v>
                      </c:pt>
                      <c:pt idx="48444">
                        <c:v>4.4104489999999998</c:v>
                      </c:pt>
                      <c:pt idx="48445">
                        <c:v>4.4024780000000003</c:v>
                      </c:pt>
                      <c:pt idx="48446">
                        <c:v>4.3945069999999999</c:v>
                      </c:pt>
                      <c:pt idx="48447">
                        <c:v>4.3865360000000004</c:v>
                      </c:pt>
                      <c:pt idx="48448">
                        <c:v>4.378565</c:v>
                      </c:pt>
                      <c:pt idx="48449">
                        <c:v>4.3705939999999996</c:v>
                      </c:pt>
                      <c:pt idx="48450">
                        <c:v>4.3626230000000001</c:v>
                      </c:pt>
                      <c:pt idx="48451">
                        <c:v>4.3546519999999997</c:v>
                      </c:pt>
                      <c:pt idx="48452">
                        <c:v>4.3466810000000002</c:v>
                      </c:pt>
                      <c:pt idx="48453">
                        <c:v>4.3387099999999998</c:v>
                      </c:pt>
                      <c:pt idx="48454">
                        <c:v>4.3307390000000003</c:v>
                      </c:pt>
                      <c:pt idx="48455">
                        <c:v>4.3227679999999999</c:v>
                      </c:pt>
                      <c:pt idx="48456">
                        <c:v>4.3147970000000004</c:v>
                      </c:pt>
                      <c:pt idx="48457">
                        <c:v>4.306826</c:v>
                      </c:pt>
                      <c:pt idx="48458">
                        <c:v>4.2988549999999996</c:v>
                      </c:pt>
                      <c:pt idx="48459">
                        <c:v>4.2908840000000001</c:v>
                      </c:pt>
                      <c:pt idx="48460">
                        <c:v>4.2829129999999997</c:v>
                      </c:pt>
                      <c:pt idx="48461">
                        <c:v>4.2749410000000001</c:v>
                      </c:pt>
                      <c:pt idx="48462">
                        <c:v>4.2669709999999998</c:v>
                      </c:pt>
                      <c:pt idx="48463">
                        <c:v>4.2590000000000003</c:v>
                      </c:pt>
                      <c:pt idx="48464">
                        <c:v>4.2510289999999999</c:v>
                      </c:pt>
                      <c:pt idx="48465">
                        <c:v>4.2430580000000004</c:v>
                      </c:pt>
                      <c:pt idx="48466">
                        <c:v>4.2350859999999999</c:v>
                      </c:pt>
                      <c:pt idx="48467">
                        <c:v>4.2271159999999997</c:v>
                      </c:pt>
                      <c:pt idx="48468">
                        <c:v>4.219144</c:v>
                      </c:pt>
                      <c:pt idx="48469">
                        <c:v>4.2111739999999998</c:v>
                      </c:pt>
                      <c:pt idx="48470">
                        <c:v>4.2032030000000002</c:v>
                      </c:pt>
                      <c:pt idx="48471">
                        <c:v>4.1952309999999997</c:v>
                      </c:pt>
                      <c:pt idx="48472">
                        <c:v>4.1872610000000003</c:v>
                      </c:pt>
                      <c:pt idx="48473">
                        <c:v>4.1792889999999998</c:v>
                      </c:pt>
                      <c:pt idx="48474">
                        <c:v>4.1713190000000004</c:v>
                      </c:pt>
                      <c:pt idx="48475">
                        <c:v>4.1633469999999999</c:v>
                      </c:pt>
                      <c:pt idx="48476">
                        <c:v>4.1553760000000004</c:v>
                      </c:pt>
                      <c:pt idx="48477">
                        <c:v>4.1474060000000001</c:v>
                      </c:pt>
                      <c:pt idx="48478">
                        <c:v>4.1394339999999996</c:v>
                      </c:pt>
                      <c:pt idx="48479">
                        <c:v>4.1314640000000002</c:v>
                      </c:pt>
                      <c:pt idx="48480">
                        <c:v>4.1234919999999997</c:v>
                      </c:pt>
                      <c:pt idx="48481">
                        <c:v>4.1155210000000002</c:v>
                      </c:pt>
                      <c:pt idx="48482">
                        <c:v>4.1075499999999998</c:v>
                      </c:pt>
                      <c:pt idx="48483">
                        <c:v>4.0995790000000003</c:v>
                      </c:pt>
                      <c:pt idx="48484">
                        <c:v>4.0916090000000001</c:v>
                      </c:pt>
                      <c:pt idx="48485">
                        <c:v>4.0836370000000004</c:v>
                      </c:pt>
                      <c:pt idx="48486">
                        <c:v>4.075666</c:v>
                      </c:pt>
                      <c:pt idx="48487">
                        <c:v>4.0676949999999996</c:v>
                      </c:pt>
                      <c:pt idx="48488">
                        <c:v>4.0597240000000001</c:v>
                      </c:pt>
                      <c:pt idx="48489">
                        <c:v>4.0517529999999997</c:v>
                      </c:pt>
                      <c:pt idx="48490">
                        <c:v>4.0437820000000002</c:v>
                      </c:pt>
                      <c:pt idx="48491">
                        <c:v>4.0358109999999998</c:v>
                      </c:pt>
                      <c:pt idx="48492">
                        <c:v>4.0278400000000003</c:v>
                      </c:pt>
                      <c:pt idx="48493">
                        <c:v>4.0198689999999999</c:v>
                      </c:pt>
                      <c:pt idx="48494">
                        <c:v>4.0118980000000004</c:v>
                      </c:pt>
                      <c:pt idx="48495">
                        <c:v>4.003927</c:v>
                      </c:pt>
                      <c:pt idx="48496">
                        <c:v>3.9959560000000001</c:v>
                      </c:pt>
                      <c:pt idx="48497">
                        <c:v>3.9879850000000001</c:v>
                      </c:pt>
                      <c:pt idx="48498">
                        <c:v>3.9800140000000002</c:v>
                      </c:pt>
                      <c:pt idx="48499">
                        <c:v>3.9720430000000002</c:v>
                      </c:pt>
                      <c:pt idx="48500">
                        <c:v>3.9640719999999998</c:v>
                      </c:pt>
                      <c:pt idx="48501">
                        <c:v>3.9561009999999999</c:v>
                      </c:pt>
                      <c:pt idx="48502">
                        <c:v>3.9481299999999999</c:v>
                      </c:pt>
                      <c:pt idx="48503">
                        <c:v>3.940159</c:v>
                      </c:pt>
                      <c:pt idx="48504">
                        <c:v>3.932188</c:v>
                      </c:pt>
                      <c:pt idx="48505">
                        <c:v>3.9242170000000001</c:v>
                      </c:pt>
                      <c:pt idx="48506">
                        <c:v>3.9162460000000001</c:v>
                      </c:pt>
                      <c:pt idx="48507">
                        <c:v>3.9082750000000002</c:v>
                      </c:pt>
                      <c:pt idx="48508">
                        <c:v>3.9003040000000002</c:v>
                      </c:pt>
                      <c:pt idx="48509">
                        <c:v>3.8923329999999998</c:v>
                      </c:pt>
                      <c:pt idx="48510">
                        <c:v>3.8843619999999999</c:v>
                      </c:pt>
                      <c:pt idx="48511">
                        <c:v>3.8763909999999999</c:v>
                      </c:pt>
                      <c:pt idx="48512">
                        <c:v>3.86842</c:v>
                      </c:pt>
                      <c:pt idx="48513">
                        <c:v>3.860449</c:v>
                      </c:pt>
                      <c:pt idx="48514">
                        <c:v>3.8524780000000001</c:v>
                      </c:pt>
                      <c:pt idx="48515">
                        <c:v>3.8445070000000001</c:v>
                      </c:pt>
                      <c:pt idx="48516">
                        <c:v>3.8365360000000002</c:v>
                      </c:pt>
                      <c:pt idx="48517">
                        <c:v>3.8285650000000002</c:v>
                      </c:pt>
                      <c:pt idx="48518">
                        <c:v>3.8205939999999998</c:v>
                      </c:pt>
                      <c:pt idx="48519">
                        <c:v>3.8126229999999999</c:v>
                      </c:pt>
                      <c:pt idx="48520">
                        <c:v>3.8046519999999999</c:v>
                      </c:pt>
                      <c:pt idx="48521">
                        <c:v>3.796681</c:v>
                      </c:pt>
                      <c:pt idx="48522">
                        <c:v>3.78871</c:v>
                      </c:pt>
                      <c:pt idx="48523">
                        <c:v>3.7807390000000001</c:v>
                      </c:pt>
                      <c:pt idx="48524">
                        <c:v>3.7727680000000001</c:v>
                      </c:pt>
                      <c:pt idx="48525">
                        <c:v>3.7647970000000002</c:v>
                      </c:pt>
                      <c:pt idx="48526">
                        <c:v>3.7568260000000002</c:v>
                      </c:pt>
                      <c:pt idx="48527">
                        <c:v>3.7488549999999998</c:v>
                      </c:pt>
                      <c:pt idx="48528">
                        <c:v>3.7408839999999999</c:v>
                      </c:pt>
                      <c:pt idx="48529">
                        <c:v>3.7329129999999999</c:v>
                      </c:pt>
                      <c:pt idx="48530">
                        <c:v>3.724942</c:v>
                      </c:pt>
                      <c:pt idx="48531">
                        <c:v>3.716971</c:v>
                      </c:pt>
                      <c:pt idx="48532">
                        <c:v>3.7090000000000001</c:v>
                      </c:pt>
                      <c:pt idx="48533">
                        <c:v>3.7010290000000001</c:v>
                      </c:pt>
                      <c:pt idx="48534">
                        <c:v>3.6930580000000002</c:v>
                      </c:pt>
                      <c:pt idx="48535">
                        <c:v>3.6850860000000001</c:v>
                      </c:pt>
                      <c:pt idx="48536">
                        <c:v>3.6771150000000001</c:v>
                      </c:pt>
                      <c:pt idx="48537">
                        <c:v>3.6691449999999999</c:v>
                      </c:pt>
                      <c:pt idx="48538">
                        <c:v>3.6611739999999999</c:v>
                      </c:pt>
                      <c:pt idx="48539">
                        <c:v>3.653203</c:v>
                      </c:pt>
                      <c:pt idx="48540">
                        <c:v>3.6452309999999999</c:v>
                      </c:pt>
                      <c:pt idx="48541">
                        <c:v>3.6372599999999999</c:v>
                      </c:pt>
                      <c:pt idx="48542">
                        <c:v>3.629289</c:v>
                      </c:pt>
                      <c:pt idx="48543">
                        <c:v>3.621318</c:v>
                      </c:pt>
                      <c:pt idx="48544">
                        <c:v>3.6133479999999998</c:v>
                      </c:pt>
                      <c:pt idx="48545">
                        <c:v>3.6053760000000001</c:v>
                      </c:pt>
                      <c:pt idx="48546">
                        <c:v>3.5974050000000002</c:v>
                      </c:pt>
                      <c:pt idx="48547">
                        <c:v>3.5894339999999998</c:v>
                      </c:pt>
                      <c:pt idx="48548">
                        <c:v>3.5814629999999998</c:v>
                      </c:pt>
                      <c:pt idx="48549">
                        <c:v>3.5734919999999999</c:v>
                      </c:pt>
                      <c:pt idx="48550">
                        <c:v>3.5655209999999999</c:v>
                      </c:pt>
                      <c:pt idx="48551">
                        <c:v>3.55755</c:v>
                      </c:pt>
                      <c:pt idx="48552">
                        <c:v>3.549579</c:v>
                      </c:pt>
                      <c:pt idx="48553">
                        <c:v>3.5416080000000001</c:v>
                      </c:pt>
                      <c:pt idx="48554">
                        <c:v>3.5336370000000001</c:v>
                      </c:pt>
                      <c:pt idx="48555">
                        <c:v>3.5256660000000002</c:v>
                      </c:pt>
                      <c:pt idx="48556">
                        <c:v>3.5176949999999998</c:v>
                      </c:pt>
                      <c:pt idx="48557">
                        <c:v>3.5097239999999998</c:v>
                      </c:pt>
                      <c:pt idx="48558">
                        <c:v>3.5017529999999999</c:v>
                      </c:pt>
                      <c:pt idx="48559">
                        <c:v>3.4937819999999999</c:v>
                      </c:pt>
                      <c:pt idx="48560">
                        <c:v>3.485811</c:v>
                      </c:pt>
                      <c:pt idx="48561">
                        <c:v>3.47784</c:v>
                      </c:pt>
                      <c:pt idx="48562">
                        <c:v>3.4698690000000001</c:v>
                      </c:pt>
                      <c:pt idx="48563">
                        <c:v>3.4618980000000001</c:v>
                      </c:pt>
                      <c:pt idx="48564">
                        <c:v>3.4539270000000002</c:v>
                      </c:pt>
                      <c:pt idx="48565">
                        <c:v>3.4459559999999998</c:v>
                      </c:pt>
                      <c:pt idx="48566">
                        <c:v>3.4379849999999998</c:v>
                      </c:pt>
                      <c:pt idx="48567">
                        <c:v>3.4300139999999999</c:v>
                      </c:pt>
                      <c:pt idx="48568">
                        <c:v>3.4220429999999999</c:v>
                      </c:pt>
                      <c:pt idx="48569">
                        <c:v>3.414072</c:v>
                      </c:pt>
                      <c:pt idx="48570">
                        <c:v>3.406101</c:v>
                      </c:pt>
                      <c:pt idx="48571">
                        <c:v>3.3981300000000001</c:v>
                      </c:pt>
                      <c:pt idx="48572">
                        <c:v>3.3901590000000001</c:v>
                      </c:pt>
                      <c:pt idx="48573">
                        <c:v>3.3821880000000002</c:v>
                      </c:pt>
                      <c:pt idx="48574">
                        <c:v>3.3742169999999998</c:v>
                      </c:pt>
                      <c:pt idx="48575">
                        <c:v>3.3662459999999998</c:v>
                      </c:pt>
                      <c:pt idx="48576">
                        <c:v>3.3582749999999999</c:v>
                      </c:pt>
                      <c:pt idx="48577">
                        <c:v>3.3503039999999999</c:v>
                      </c:pt>
                      <c:pt idx="48578">
                        <c:v>3.342333</c:v>
                      </c:pt>
                      <c:pt idx="48579">
                        <c:v>3.334362</c:v>
                      </c:pt>
                      <c:pt idx="48580">
                        <c:v>3.3263910000000001</c:v>
                      </c:pt>
                      <c:pt idx="48581">
                        <c:v>3.3184200000000001</c:v>
                      </c:pt>
                      <c:pt idx="48582">
                        <c:v>3.3104490000000002</c:v>
                      </c:pt>
                      <c:pt idx="48583">
                        <c:v>3.3024779999999998</c:v>
                      </c:pt>
                      <c:pt idx="48584">
                        <c:v>3.2945069999999999</c:v>
                      </c:pt>
                      <c:pt idx="48585">
                        <c:v>3.2865359999999999</c:v>
                      </c:pt>
                      <c:pt idx="48586">
                        <c:v>3.278565</c:v>
                      </c:pt>
                      <c:pt idx="48587">
                        <c:v>3.270594</c:v>
                      </c:pt>
                      <c:pt idx="48588">
                        <c:v>3.2626230000000001</c:v>
                      </c:pt>
                      <c:pt idx="48589">
                        <c:v>3.2546520000000001</c:v>
                      </c:pt>
                      <c:pt idx="48590">
                        <c:v>3.2466810000000002</c:v>
                      </c:pt>
                      <c:pt idx="48591">
                        <c:v>3.2387100000000002</c:v>
                      </c:pt>
                      <c:pt idx="48592">
                        <c:v>3.2307389999999998</c:v>
                      </c:pt>
                      <c:pt idx="48593">
                        <c:v>3.2227679999999999</c:v>
                      </c:pt>
                      <c:pt idx="48594">
                        <c:v>3.2147969999999999</c:v>
                      </c:pt>
                      <c:pt idx="48595">
                        <c:v>3.206826</c:v>
                      </c:pt>
                      <c:pt idx="48596">
                        <c:v>3.198855</c:v>
                      </c:pt>
                      <c:pt idx="48597">
                        <c:v>3.1908840000000001</c:v>
                      </c:pt>
                      <c:pt idx="48598">
                        <c:v>3.1829130000000001</c:v>
                      </c:pt>
                      <c:pt idx="48599">
                        <c:v>3.1749420000000002</c:v>
                      </c:pt>
                      <c:pt idx="48600">
                        <c:v>3.1669700000000001</c:v>
                      </c:pt>
                      <c:pt idx="48601">
                        <c:v>3.1589999999999998</c:v>
                      </c:pt>
                      <c:pt idx="48602">
                        <c:v>3.1510289999999999</c:v>
                      </c:pt>
                      <c:pt idx="48603">
                        <c:v>3.1430579999999999</c:v>
                      </c:pt>
                      <c:pt idx="48604">
                        <c:v>3.135087</c:v>
                      </c:pt>
                      <c:pt idx="48605">
                        <c:v>3.1271149999999999</c:v>
                      </c:pt>
                      <c:pt idx="48606">
                        <c:v>3.1191439999999999</c:v>
                      </c:pt>
                      <c:pt idx="48607">
                        <c:v>3.111173</c:v>
                      </c:pt>
                      <c:pt idx="48608">
                        <c:v>3.1032030000000002</c:v>
                      </c:pt>
                      <c:pt idx="48609">
                        <c:v>3.0952320000000002</c:v>
                      </c:pt>
                      <c:pt idx="48610">
                        <c:v>3.0872600000000001</c:v>
                      </c:pt>
                      <c:pt idx="48611">
                        <c:v>3.0792890000000002</c:v>
                      </c:pt>
                      <c:pt idx="48612">
                        <c:v>3.0713180000000002</c:v>
                      </c:pt>
                      <c:pt idx="48613">
                        <c:v>3.0633469999999998</c:v>
                      </c:pt>
                      <c:pt idx="48614">
                        <c:v>3.0553759999999999</c:v>
                      </c:pt>
                      <c:pt idx="48615">
                        <c:v>3.0474049999999999</c:v>
                      </c:pt>
                      <c:pt idx="48616">
                        <c:v>3.039434</c:v>
                      </c:pt>
                      <c:pt idx="48617">
                        <c:v>3.031463</c:v>
                      </c:pt>
                      <c:pt idx="48618">
                        <c:v>3.0234920000000001</c:v>
                      </c:pt>
                      <c:pt idx="48619">
                        <c:v>3.0155210000000001</c:v>
                      </c:pt>
                      <c:pt idx="48620">
                        <c:v>3.0075500000000002</c:v>
                      </c:pt>
                      <c:pt idx="48621">
                        <c:v>2.9995790000000002</c:v>
                      </c:pt>
                      <c:pt idx="48622">
                        <c:v>2.9916079999999998</c:v>
                      </c:pt>
                      <c:pt idx="48623">
                        <c:v>2.9836369999999999</c:v>
                      </c:pt>
                      <c:pt idx="48624">
                        <c:v>2.9756659999999999</c:v>
                      </c:pt>
                      <c:pt idx="48625">
                        <c:v>2.967695</c:v>
                      </c:pt>
                      <c:pt idx="48626">
                        <c:v>2.959724</c:v>
                      </c:pt>
                      <c:pt idx="48627">
                        <c:v>2.9517530000000001</c:v>
                      </c:pt>
                      <c:pt idx="48628">
                        <c:v>2.9437820000000001</c:v>
                      </c:pt>
                      <c:pt idx="48629">
                        <c:v>2.9358110000000002</c:v>
                      </c:pt>
                      <c:pt idx="48630">
                        <c:v>2.9278400000000002</c:v>
                      </c:pt>
                      <c:pt idx="48631">
                        <c:v>2.9198689999999998</c:v>
                      </c:pt>
                      <c:pt idx="48632">
                        <c:v>2.9118979999999999</c:v>
                      </c:pt>
                      <c:pt idx="48633">
                        <c:v>2.9039269999999999</c:v>
                      </c:pt>
                      <c:pt idx="48634">
                        <c:v>2.895956</c:v>
                      </c:pt>
                      <c:pt idx="48635">
                        <c:v>2.887985</c:v>
                      </c:pt>
                      <c:pt idx="48636">
                        <c:v>2.8800140000000001</c:v>
                      </c:pt>
                      <c:pt idx="48637">
                        <c:v>2.8720430000000001</c:v>
                      </c:pt>
                      <c:pt idx="48638">
                        <c:v>2.8640720000000002</c:v>
                      </c:pt>
                      <c:pt idx="48639">
                        <c:v>2.8561009999999998</c:v>
                      </c:pt>
                      <c:pt idx="48640">
                        <c:v>2.8481299999999998</c:v>
                      </c:pt>
                      <c:pt idx="48641">
                        <c:v>2.8401589999999999</c:v>
                      </c:pt>
                      <c:pt idx="48642">
                        <c:v>2.8321879999999999</c:v>
                      </c:pt>
                      <c:pt idx="48643">
                        <c:v>2.824217</c:v>
                      </c:pt>
                      <c:pt idx="48644">
                        <c:v>2.816246</c:v>
                      </c:pt>
                      <c:pt idx="48645">
                        <c:v>2.8082750000000001</c:v>
                      </c:pt>
                      <c:pt idx="48646">
                        <c:v>2.8003040000000001</c:v>
                      </c:pt>
                      <c:pt idx="48647">
                        <c:v>2.7923330000000002</c:v>
                      </c:pt>
                      <c:pt idx="48648">
                        <c:v>2.7843619999999998</c:v>
                      </c:pt>
                      <c:pt idx="48649">
                        <c:v>2.7763909999999998</c:v>
                      </c:pt>
                      <c:pt idx="48650">
                        <c:v>2.7684199999999999</c:v>
                      </c:pt>
                      <c:pt idx="48651">
                        <c:v>2.7604489999999999</c:v>
                      </c:pt>
                      <c:pt idx="48652">
                        <c:v>2.752478</c:v>
                      </c:pt>
                      <c:pt idx="48653">
                        <c:v>2.744507</c:v>
                      </c:pt>
                      <c:pt idx="48654">
                        <c:v>2.7365360000000001</c:v>
                      </c:pt>
                      <c:pt idx="48655">
                        <c:v>2.7285650000000001</c:v>
                      </c:pt>
                      <c:pt idx="48656">
                        <c:v>2.7205940000000002</c:v>
                      </c:pt>
                      <c:pt idx="48657">
                        <c:v>2.7126229999999998</c:v>
                      </c:pt>
                      <c:pt idx="48658">
                        <c:v>2.7046519999999998</c:v>
                      </c:pt>
                      <c:pt idx="48659">
                        <c:v>2.6966809999999999</c:v>
                      </c:pt>
                      <c:pt idx="48660">
                        <c:v>2.6887099999999999</c:v>
                      </c:pt>
                      <c:pt idx="48661">
                        <c:v>2.680739</c:v>
                      </c:pt>
                      <c:pt idx="48662">
                        <c:v>2.672768</c:v>
                      </c:pt>
                      <c:pt idx="48663">
                        <c:v>2.6647970000000001</c:v>
                      </c:pt>
                      <c:pt idx="48664">
                        <c:v>2.6568260000000001</c:v>
                      </c:pt>
                      <c:pt idx="48665">
                        <c:v>2.6488550000000002</c:v>
                      </c:pt>
                      <c:pt idx="48666">
                        <c:v>2.6408839999999998</c:v>
                      </c:pt>
                      <c:pt idx="48667">
                        <c:v>2.6329129999999998</c:v>
                      </c:pt>
                      <c:pt idx="48668">
                        <c:v>2.6249419999999999</c:v>
                      </c:pt>
                      <c:pt idx="48669">
                        <c:v>2.6169709999999999</c:v>
                      </c:pt>
                      <c:pt idx="48670">
                        <c:v>2.6089989999999998</c:v>
                      </c:pt>
                      <c:pt idx="48671">
                        <c:v>2.601029</c:v>
                      </c:pt>
                      <c:pt idx="48672">
                        <c:v>2.5930580000000001</c:v>
                      </c:pt>
                      <c:pt idx="48673">
                        <c:v>2.5850870000000001</c:v>
                      </c:pt>
                      <c:pt idx="48674">
                        <c:v>2.5771160000000002</c:v>
                      </c:pt>
                      <c:pt idx="48675">
                        <c:v>2.5691440000000001</c:v>
                      </c:pt>
                      <c:pt idx="48676">
                        <c:v>2.5611730000000001</c:v>
                      </c:pt>
                      <c:pt idx="48677">
                        <c:v>2.5532020000000002</c:v>
                      </c:pt>
                      <c:pt idx="48678">
                        <c:v>2.5452319999999999</c:v>
                      </c:pt>
                      <c:pt idx="48679">
                        <c:v>2.537261</c:v>
                      </c:pt>
                      <c:pt idx="48680">
                        <c:v>2.5292889999999999</c:v>
                      </c:pt>
                      <c:pt idx="48681">
                        <c:v>2.5213179999999999</c:v>
                      </c:pt>
                      <c:pt idx="48682">
                        <c:v>2.513347</c:v>
                      </c:pt>
                      <c:pt idx="48683">
                        <c:v>2.505376</c:v>
                      </c:pt>
                      <c:pt idx="48684">
                        <c:v>2.4974050000000001</c:v>
                      </c:pt>
                      <c:pt idx="48685">
                        <c:v>2.4894340000000001</c:v>
                      </c:pt>
                      <c:pt idx="48686">
                        <c:v>2.4814630000000002</c:v>
                      </c:pt>
                      <c:pt idx="48687">
                        <c:v>2.4734919999999998</c:v>
                      </c:pt>
                      <c:pt idx="48688">
                        <c:v>2.4655209999999999</c:v>
                      </c:pt>
                      <c:pt idx="48689">
                        <c:v>2.4575499999999999</c:v>
                      </c:pt>
                      <c:pt idx="48690">
                        <c:v>2.449579</c:v>
                      </c:pt>
                      <c:pt idx="48691">
                        <c:v>2.441608</c:v>
                      </c:pt>
                      <c:pt idx="48692">
                        <c:v>2.4336370000000001</c:v>
                      </c:pt>
                      <c:pt idx="48693">
                        <c:v>2.4256660000000001</c:v>
                      </c:pt>
                      <c:pt idx="48694">
                        <c:v>2.4176950000000001</c:v>
                      </c:pt>
                      <c:pt idx="48695">
                        <c:v>2.4097240000000002</c:v>
                      </c:pt>
                      <c:pt idx="48696">
                        <c:v>2.4017529999999998</c:v>
                      </c:pt>
                      <c:pt idx="48697">
                        <c:v>2.3937819999999999</c:v>
                      </c:pt>
                      <c:pt idx="48698">
                        <c:v>2.3858109999999999</c:v>
                      </c:pt>
                      <c:pt idx="48699">
                        <c:v>2.37784</c:v>
                      </c:pt>
                      <c:pt idx="48700">
                        <c:v>2.369869</c:v>
                      </c:pt>
                      <c:pt idx="48701">
                        <c:v>2.3618980000000001</c:v>
                      </c:pt>
                      <c:pt idx="48702">
                        <c:v>2.3539270000000001</c:v>
                      </c:pt>
                      <c:pt idx="48703">
                        <c:v>2.3459560000000002</c:v>
                      </c:pt>
                      <c:pt idx="48704">
                        <c:v>2.3379850000000002</c:v>
                      </c:pt>
                      <c:pt idx="48705">
                        <c:v>2.3300139999999998</c:v>
                      </c:pt>
                      <c:pt idx="48706">
                        <c:v>2.3220429999999999</c:v>
                      </c:pt>
                      <c:pt idx="48707">
                        <c:v>2.3140719999999999</c:v>
                      </c:pt>
                      <c:pt idx="48708">
                        <c:v>2.306101</c:v>
                      </c:pt>
                      <c:pt idx="48709">
                        <c:v>2.29813</c:v>
                      </c:pt>
                      <c:pt idx="48710">
                        <c:v>2.2901590000000001</c:v>
                      </c:pt>
                      <c:pt idx="48711">
                        <c:v>2.2821880000000001</c:v>
                      </c:pt>
                      <c:pt idx="48712">
                        <c:v>2.2742170000000002</c:v>
                      </c:pt>
                      <c:pt idx="48713">
                        <c:v>2.2662460000000002</c:v>
                      </c:pt>
                      <c:pt idx="48714">
                        <c:v>2.2582749999999998</c:v>
                      </c:pt>
                      <c:pt idx="48715">
                        <c:v>2.2503039999999999</c:v>
                      </c:pt>
                      <c:pt idx="48716">
                        <c:v>2.2423329999999999</c:v>
                      </c:pt>
                      <c:pt idx="48717">
                        <c:v>2.234362</c:v>
                      </c:pt>
                      <c:pt idx="48718">
                        <c:v>2.226391</c:v>
                      </c:pt>
                      <c:pt idx="48719">
                        <c:v>2.2184200000000001</c:v>
                      </c:pt>
                      <c:pt idx="48720">
                        <c:v>2.2104490000000001</c:v>
                      </c:pt>
                      <c:pt idx="48721">
                        <c:v>2.2024780000000002</c:v>
                      </c:pt>
                      <c:pt idx="48722">
                        <c:v>2.1945070000000002</c:v>
                      </c:pt>
                      <c:pt idx="48723">
                        <c:v>2.1865359999999998</c:v>
                      </c:pt>
                      <c:pt idx="48724">
                        <c:v>2.1785649999999999</c:v>
                      </c:pt>
                      <c:pt idx="48725">
                        <c:v>2.1705939999999999</c:v>
                      </c:pt>
                      <c:pt idx="48726">
                        <c:v>2.162623</c:v>
                      </c:pt>
                      <c:pt idx="48727">
                        <c:v>2.154652</c:v>
                      </c:pt>
                      <c:pt idx="48728">
                        <c:v>2.1466810000000001</c:v>
                      </c:pt>
                      <c:pt idx="48729">
                        <c:v>2.1387100000000001</c:v>
                      </c:pt>
                      <c:pt idx="48730">
                        <c:v>2.1307390000000002</c:v>
                      </c:pt>
                      <c:pt idx="48731">
                        <c:v>2.1227680000000002</c:v>
                      </c:pt>
                      <c:pt idx="48732">
                        <c:v>2.1147969999999998</c:v>
                      </c:pt>
                      <c:pt idx="48733">
                        <c:v>2.1068259999999999</c:v>
                      </c:pt>
                      <c:pt idx="48734">
                        <c:v>2.0988549999999999</c:v>
                      </c:pt>
                      <c:pt idx="48735">
                        <c:v>2.090884</c:v>
                      </c:pt>
                      <c:pt idx="48736">
                        <c:v>2.082913</c:v>
                      </c:pt>
                      <c:pt idx="48737">
                        <c:v>2.0749420000000001</c:v>
                      </c:pt>
                      <c:pt idx="48738">
                        <c:v>2.0669710000000001</c:v>
                      </c:pt>
                      <c:pt idx="48739">
                        <c:v>2.0590000000000002</c:v>
                      </c:pt>
                      <c:pt idx="48740">
                        <c:v>2.0510280000000001</c:v>
                      </c:pt>
                      <c:pt idx="48741">
                        <c:v>2.0430579999999998</c:v>
                      </c:pt>
                      <c:pt idx="48742">
                        <c:v>2.0350869999999999</c:v>
                      </c:pt>
                      <c:pt idx="48743">
                        <c:v>2.0271159999999999</c:v>
                      </c:pt>
                      <c:pt idx="48744">
                        <c:v>2.019145</c:v>
                      </c:pt>
                      <c:pt idx="48745">
                        <c:v>2.0111729999999999</c:v>
                      </c:pt>
                      <c:pt idx="48746">
                        <c:v>2.0032019999999999</c:v>
                      </c:pt>
                      <c:pt idx="48747">
                        <c:v>1.9952319999999999</c:v>
                      </c:pt>
                      <c:pt idx="48748">
                        <c:v>1.98726</c:v>
                      </c:pt>
                      <c:pt idx="48749">
                        <c:v>1.9792890000000001</c:v>
                      </c:pt>
                      <c:pt idx="48750">
                        <c:v>1.9713179999999999</c:v>
                      </c:pt>
                      <c:pt idx="48751">
                        <c:v>1.963347</c:v>
                      </c:pt>
                      <c:pt idx="48752">
                        <c:v>1.955376</c:v>
                      </c:pt>
                      <c:pt idx="48753">
                        <c:v>1.9474050000000001</c:v>
                      </c:pt>
                      <c:pt idx="48754">
                        <c:v>1.9394340000000001</c:v>
                      </c:pt>
                      <c:pt idx="48755">
                        <c:v>1.9314629999999999</c:v>
                      </c:pt>
                      <c:pt idx="48756">
                        <c:v>1.923492</c:v>
                      </c:pt>
                      <c:pt idx="48757">
                        <c:v>1.915521</c:v>
                      </c:pt>
                      <c:pt idx="48758">
                        <c:v>1.9075500000000001</c:v>
                      </c:pt>
                      <c:pt idx="48759">
                        <c:v>1.8995789999999999</c:v>
                      </c:pt>
                      <c:pt idx="48760">
                        <c:v>1.891608</c:v>
                      </c:pt>
                      <c:pt idx="48761">
                        <c:v>1.883637</c:v>
                      </c:pt>
                      <c:pt idx="48762">
                        <c:v>1.8756660000000001</c:v>
                      </c:pt>
                      <c:pt idx="48763">
                        <c:v>1.8676950000000001</c:v>
                      </c:pt>
                      <c:pt idx="48764">
                        <c:v>1.8597239999999999</c:v>
                      </c:pt>
                      <c:pt idx="48765">
                        <c:v>1.851753</c:v>
                      </c:pt>
                      <c:pt idx="48766">
                        <c:v>1.843782</c:v>
                      </c:pt>
                      <c:pt idx="48767">
                        <c:v>1.8358110000000001</c:v>
                      </c:pt>
                      <c:pt idx="48768">
                        <c:v>1.8278399999999999</c:v>
                      </c:pt>
                      <c:pt idx="48769">
                        <c:v>1.819869</c:v>
                      </c:pt>
                      <c:pt idx="48770">
                        <c:v>1.811898</c:v>
                      </c:pt>
                      <c:pt idx="48771">
                        <c:v>1.8039270000000001</c:v>
                      </c:pt>
                      <c:pt idx="48772">
                        <c:v>1.7959560000000001</c:v>
                      </c:pt>
                      <c:pt idx="48773">
                        <c:v>1.7879849999999999</c:v>
                      </c:pt>
                      <c:pt idx="48774">
                        <c:v>1.780014</c:v>
                      </c:pt>
                      <c:pt idx="48775">
                        <c:v>1.772043</c:v>
                      </c:pt>
                      <c:pt idx="48776">
                        <c:v>1.7640720000000001</c:v>
                      </c:pt>
                      <c:pt idx="48777">
                        <c:v>1.7561009999999999</c:v>
                      </c:pt>
                      <c:pt idx="48778">
                        <c:v>1.74813</c:v>
                      </c:pt>
                      <c:pt idx="48779">
                        <c:v>1.740159</c:v>
                      </c:pt>
                      <c:pt idx="48780">
                        <c:v>1.7321880000000001</c:v>
                      </c:pt>
                      <c:pt idx="48781">
                        <c:v>1.7242170000000001</c:v>
                      </c:pt>
                      <c:pt idx="48782">
                        <c:v>1.7162459999999999</c:v>
                      </c:pt>
                      <c:pt idx="48783">
                        <c:v>1.708275</c:v>
                      </c:pt>
                      <c:pt idx="48784">
                        <c:v>1.700304</c:v>
                      </c:pt>
                      <c:pt idx="48785">
                        <c:v>1.6923330000000001</c:v>
                      </c:pt>
                      <c:pt idx="48786">
                        <c:v>1.6843619999999999</c:v>
                      </c:pt>
                      <c:pt idx="48787">
                        <c:v>1.676391</c:v>
                      </c:pt>
                      <c:pt idx="48788">
                        <c:v>1.66842</c:v>
                      </c:pt>
                      <c:pt idx="48789">
                        <c:v>1.6604490000000001</c:v>
                      </c:pt>
                      <c:pt idx="48790">
                        <c:v>1.6524779999999999</c:v>
                      </c:pt>
                      <c:pt idx="48791">
                        <c:v>1.6445069999999999</c:v>
                      </c:pt>
                      <c:pt idx="48792">
                        <c:v>1.636536</c:v>
                      </c:pt>
                      <c:pt idx="48793">
                        <c:v>1.628565</c:v>
                      </c:pt>
                      <c:pt idx="48794">
                        <c:v>1.6205940000000001</c:v>
                      </c:pt>
                      <c:pt idx="48795">
                        <c:v>1.6126229999999999</c:v>
                      </c:pt>
                      <c:pt idx="48796">
                        <c:v>1.604652</c:v>
                      </c:pt>
                      <c:pt idx="48797">
                        <c:v>1.596681</c:v>
                      </c:pt>
                      <c:pt idx="48798">
                        <c:v>1.5887100000000001</c:v>
                      </c:pt>
                      <c:pt idx="48799">
                        <c:v>1.5807389999999999</c:v>
                      </c:pt>
                      <c:pt idx="48800">
                        <c:v>1.5727679999999999</c:v>
                      </c:pt>
                      <c:pt idx="48801">
                        <c:v>1.564797</c:v>
                      </c:pt>
                      <c:pt idx="48802">
                        <c:v>1.556826</c:v>
                      </c:pt>
                      <c:pt idx="48803">
                        <c:v>1.5488550000000001</c:v>
                      </c:pt>
                      <c:pt idx="48804">
                        <c:v>1.5408839999999999</c:v>
                      </c:pt>
                      <c:pt idx="48805">
                        <c:v>1.532913</c:v>
                      </c:pt>
                      <c:pt idx="48806">
                        <c:v>1.524942</c:v>
                      </c:pt>
                      <c:pt idx="48807">
                        <c:v>1.5169710000000001</c:v>
                      </c:pt>
                      <c:pt idx="48808">
                        <c:v>1.5089999999999999</c:v>
                      </c:pt>
                      <c:pt idx="48809">
                        <c:v>1.5010289999999999</c:v>
                      </c:pt>
                      <c:pt idx="48810">
                        <c:v>1.493058</c:v>
                      </c:pt>
                      <c:pt idx="48811">
                        <c:v>1.485087</c:v>
                      </c:pt>
                      <c:pt idx="48812">
                        <c:v>1.4771160000000001</c:v>
                      </c:pt>
                      <c:pt idx="48813">
                        <c:v>1.469144</c:v>
                      </c:pt>
                      <c:pt idx="48814">
                        <c:v>1.461174</c:v>
                      </c:pt>
                      <c:pt idx="48815">
                        <c:v>1.4532020000000001</c:v>
                      </c:pt>
                      <c:pt idx="48816">
                        <c:v>1.4452309999999999</c:v>
                      </c:pt>
                      <c:pt idx="48817">
                        <c:v>1.4372609999999999</c:v>
                      </c:pt>
                      <c:pt idx="48818">
                        <c:v>1.429289</c:v>
                      </c:pt>
                      <c:pt idx="48819">
                        <c:v>1.4213180000000001</c:v>
                      </c:pt>
                      <c:pt idx="48820">
                        <c:v>1.4133469999999999</c:v>
                      </c:pt>
                      <c:pt idx="48821">
                        <c:v>1.405376</c:v>
                      </c:pt>
                      <c:pt idx="48822">
                        <c:v>1.397405</c:v>
                      </c:pt>
                      <c:pt idx="48823">
                        <c:v>1.3894340000000001</c:v>
                      </c:pt>
                      <c:pt idx="48824">
                        <c:v>1.3814630000000001</c:v>
                      </c:pt>
                      <c:pt idx="48825">
                        <c:v>1.3734919999999999</c:v>
                      </c:pt>
                      <c:pt idx="48826">
                        <c:v>1.365521</c:v>
                      </c:pt>
                      <c:pt idx="48827">
                        <c:v>1.35755</c:v>
                      </c:pt>
                      <c:pt idx="48828">
                        <c:v>1.3495790000000001</c:v>
                      </c:pt>
                      <c:pt idx="48829">
                        <c:v>1.3416079999999999</c:v>
                      </c:pt>
                      <c:pt idx="48830">
                        <c:v>1.333637</c:v>
                      </c:pt>
                      <c:pt idx="48831">
                        <c:v>1.325666</c:v>
                      </c:pt>
                      <c:pt idx="48832">
                        <c:v>1.3176950000000001</c:v>
                      </c:pt>
                      <c:pt idx="48833">
                        <c:v>1.3097240000000001</c:v>
                      </c:pt>
                      <c:pt idx="48834">
                        <c:v>1.3017529999999999</c:v>
                      </c:pt>
                      <c:pt idx="48835">
                        <c:v>1.293782</c:v>
                      </c:pt>
                      <c:pt idx="48836">
                        <c:v>1.285811</c:v>
                      </c:pt>
                      <c:pt idx="48837">
                        <c:v>1.2778400000000001</c:v>
                      </c:pt>
                      <c:pt idx="48838">
                        <c:v>1.2698689999999999</c:v>
                      </c:pt>
                      <c:pt idx="48839">
                        <c:v>1.261898</c:v>
                      </c:pt>
                      <c:pt idx="48840">
                        <c:v>1.253927</c:v>
                      </c:pt>
                      <c:pt idx="48841">
                        <c:v>1.2459560000000001</c:v>
                      </c:pt>
                      <c:pt idx="48842">
                        <c:v>1.2379849999999999</c:v>
                      </c:pt>
                      <c:pt idx="48843">
                        <c:v>1.2300139999999999</c:v>
                      </c:pt>
                      <c:pt idx="48844">
                        <c:v>1.222043</c:v>
                      </c:pt>
                      <c:pt idx="48845">
                        <c:v>1.214072</c:v>
                      </c:pt>
                      <c:pt idx="48846">
                        <c:v>1.2061010000000001</c:v>
                      </c:pt>
                      <c:pt idx="48847">
                        <c:v>1.1981299999999999</c:v>
                      </c:pt>
                      <c:pt idx="48848">
                        <c:v>1.190159</c:v>
                      </c:pt>
                      <c:pt idx="48849">
                        <c:v>1.182188</c:v>
                      </c:pt>
                      <c:pt idx="48850">
                        <c:v>1.1742170000000001</c:v>
                      </c:pt>
                      <c:pt idx="48851">
                        <c:v>1.1662459999999999</c:v>
                      </c:pt>
                      <c:pt idx="48852">
                        <c:v>1.1582749999999999</c:v>
                      </c:pt>
                      <c:pt idx="48853">
                        <c:v>1.150304</c:v>
                      </c:pt>
                      <c:pt idx="48854">
                        <c:v>1.142333</c:v>
                      </c:pt>
                      <c:pt idx="48855">
                        <c:v>1.1343620000000001</c:v>
                      </c:pt>
                      <c:pt idx="48856">
                        <c:v>1.1263909999999999</c:v>
                      </c:pt>
                      <c:pt idx="48857">
                        <c:v>1.11842</c:v>
                      </c:pt>
                      <c:pt idx="48858">
                        <c:v>1.110449</c:v>
                      </c:pt>
                      <c:pt idx="48859">
                        <c:v>1.1024780000000001</c:v>
                      </c:pt>
                      <c:pt idx="48860">
                        <c:v>1.0945069999999999</c:v>
                      </c:pt>
                      <c:pt idx="48861">
                        <c:v>1.0865359999999999</c:v>
                      </c:pt>
                      <c:pt idx="48862">
                        <c:v>1.078565</c:v>
                      </c:pt>
                      <c:pt idx="48863">
                        <c:v>1.070594</c:v>
                      </c:pt>
                      <c:pt idx="48864">
                        <c:v>1.0626230000000001</c:v>
                      </c:pt>
                      <c:pt idx="48865">
                        <c:v>1.0546519999999999</c:v>
                      </c:pt>
                      <c:pt idx="48866">
                        <c:v>1.046681</c:v>
                      </c:pt>
                      <c:pt idx="48867">
                        <c:v>1.03871</c:v>
                      </c:pt>
                      <c:pt idx="48868">
                        <c:v>1.0307390000000001</c:v>
                      </c:pt>
                      <c:pt idx="48869">
                        <c:v>1.0227679999999999</c:v>
                      </c:pt>
                      <c:pt idx="48870">
                        <c:v>1.0147969999999999</c:v>
                      </c:pt>
                      <c:pt idx="48871">
                        <c:v>1.006826</c:v>
                      </c:pt>
                      <c:pt idx="48872">
                        <c:v>0.99885460000000004</c:v>
                      </c:pt>
                      <c:pt idx="48873">
                        <c:v>0.99088359999999998</c:v>
                      </c:pt>
                      <c:pt idx="48874">
                        <c:v>0.98291269999999997</c:v>
                      </c:pt>
                      <c:pt idx="48875">
                        <c:v>0.97494159999999996</c:v>
                      </c:pt>
                      <c:pt idx="48876">
                        <c:v>0.96697060000000001</c:v>
                      </c:pt>
                      <c:pt idx="48877">
                        <c:v>0.95899959999999995</c:v>
                      </c:pt>
                      <c:pt idx="48878">
                        <c:v>0.9510286</c:v>
                      </c:pt>
                      <c:pt idx="48879">
                        <c:v>0.94305749999999999</c:v>
                      </c:pt>
                      <c:pt idx="48880">
                        <c:v>0.93508650000000004</c:v>
                      </c:pt>
                      <c:pt idx="48881">
                        <c:v>0.92711560000000004</c:v>
                      </c:pt>
                      <c:pt idx="48882">
                        <c:v>0.91914450000000003</c:v>
                      </c:pt>
                      <c:pt idx="48883">
                        <c:v>0.91117349999999997</c:v>
                      </c:pt>
                      <c:pt idx="48884">
                        <c:v>0.90320250000000002</c:v>
                      </c:pt>
                      <c:pt idx="48885">
                        <c:v>0.89523149999999996</c:v>
                      </c:pt>
                      <c:pt idx="48886">
                        <c:v>0.88726039999999995</c:v>
                      </c:pt>
                      <c:pt idx="48887">
                        <c:v>0.8792894</c:v>
                      </c:pt>
                      <c:pt idx="48888">
                        <c:v>0.8713185</c:v>
                      </c:pt>
                      <c:pt idx="48889">
                        <c:v>0.86334739999999999</c:v>
                      </c:pt>
                      <c:pt idx="48890">
                        <c:v>0.85537640000000004</c:v>
                      </c:pt>
                      <c:pt idx="48891">
                        <c:v>0.84740539999999998</c:v>
                      </c:pt>
                      <c:pt idx="48892">
                        <c:v>0.83943440000000002</c:v>
                      </c:pt>
                      <c:pt idx="48893">
                        <c:v>0.83146330000000002</c:v>
                      </c:pt>
                      <c:pt idx="48894">
                        <c:v>0.82349229999999995</c:v>
                      </c:pt>
                      <c:pt idx="48895">
                        <c:v>0.81552139999999995</c:v>
                      </c:pt>
                      <c:pt idx="48896">
                        <c:v>0.80755030000000005</c:v>
                      </c:pt>
                      <c:pt idx="48897">
                        <c:v>0.79957929999999999</c:v>
                      </c:pt>
                      <c:pt idx="48898">
                        <c:v>0.79160830000000004</c:v>
                      </c:pt>
                      <c:pt idx="48899">
                        <c:v>0.78363729999999998</c:v>
                      </c:pt>
                      <c:pt idx="48900">
                        <c:v>0.77566619999999997</c:v>
                      </c:pt>
                      <c:pt idx="48901">
                        <c:v>0.76769520000000002</c:v>
                      </c:pt>
                      <c:pt idx="48902">
                        <c:v>0.75972430000000002</c:v>
                      </c:pt>
                      <c:pt idx="48903">
                        <c:v>0.75175320000000001</c:v>
                      </c:pt>
                      <c:pt idx="48904">
                        <c:v>0.74378219999999995</c:v>
                      </c:pt>
                      <c:pt idx="48905">
                        <c:v>0.7358112</c:v>
                      </c:pt>
                      <c:pt idx="48906">
                        <c:v>0.72784020000000005</c:v>
                      </c:pt>
                      <c:pt idx="48907">
                        <c:v>0.71986910000000004</c:v>
                      </c:pt>
                      <c:pt idx="48908">
                        <c:v>0.71189809999999998</c:v>
                      </c:pt>
                      <c:pt idx="48909">
                        <c:v>0.70392710000000003</c:v>
                      </c:pt>
                      <c:pt idx="48910">
                        <c:v>0.69595609999999997</c:v>
                      </c:pt>
                      <c:pt idx="48911">
                        <c:v>0.68798510000000002</c:v>
                      </c:pt>
                      <c:pt idx="48912">
                        <c:v>0.68001409999999995</c:v>
                      </c:pt>
                      <c:pt idx="48913">
                        <c:v>0.6720431</c:v>
                      </c:pt>
                      <c:pt idx="48914">
                        <c:v>0.664072</c:v>
                      </c:pt>
                      <c:pt idx="48915">
                        <c:v>0.65610100000000005</c:v>
                      </c:pt>
                      <c:pt idx="48916">
                        <c:v>0.64812999999999998</c:v>
                      </c:pt>
                      <c:pt idx="48917">
                        <c:v>0.64015900000000003</c:v>
                      </c:pt>
                      <c:pt idx="48918">
                        <c:v>0.63218799999999997</c:v>
                      </c:pt>
                      <c:pt idx="48919">
                        <c:v>0.62421700000000002</c:v>
                      </c:pt>
                      <c:pt idx="48920">
                        <c:v>0.61624599999999996</c:v>
                      </c:pt>
                      <c:pt idx="48921">
                        <c:v>0.60827489999999995</c:v>
                      </c:pt>
                      <c:pt idx="48922">
                        <c:v>0.6003039</c:v>
                      </c:pt>
                      <c:pt idx="48923">
                        <c:v>0.59233290000000005</c:v>
                      </c:pt>
                      <c:pt idx="48924">
                        <c:v>0.58436189999999999</c:v>
                      </c:pt>
                      <c:pt idx="48925">
                        <c:v>0.57639090000000004</c:v>
                      </c:pt>
                      <c:pt idx="48926">
                        <c:v>0.56841989999999998</c:v>
                      </c:pt>
                      <c:pt idx="48927">
                        <c:v>0.56044890000000003</c:v>
                      </c:pt>
                      <c:pt idx="48928">
                        <c:v>0.55247780000000002</c:v>
                      </c:pt>
                      <c:pt idx="48929">
                        <c:v>0.54450679999999996</c:v>
                      </c:pt>
                      <c:pt idx="48930">
                        <c:v>0.53653580000000001</c:v>
                      </c:pt>
                      <c:pt idx="48931">
                        <c:v>0.52856479999999995</c:v>
                      </c:pt>
                      <c:pt idx="48932">
                        <c:v>0.5205938</c:v>
                      </c:pt>
                      <c:pt idx="48933">
                        <c:v>0.51262280000000005</c:v>
                      </c:pt>
                      <c:pt idx="48934">
                        <c:v>0.50465179999999998</c:v>
                      </c:pt>
                      <c:pt idx="48935">
                        <c:v>0.49668079999999998</c:v>
                      </c:pt>
                      <c:pt idx="48936">
                        <c:v>0.48870970000000002</c:v>
                      </c:pt>
                      <c:pt idx="48937">
                        <c:v>0.48073870000000002</c:v>
                      </c:pt>
                      <c:pt idx="48938">
                        <c:v>0.47276770000000001</c:v>
                      </c:pt>
                      <c:pt idx="48939">
                        <c:v>0.46479670000000001</c:v>
                      </c:pt>
                      <c:pt idx="48940">
                        <c:v>0.4568257</c:v>
                      </c:pt>
                      <c:pt idx="48941">
                        <c:v>0.4488547</c:v>
                      </c:pt>
                      <c:pt idx="48942">
                        <c:v>0.44088359999999999</c:v>
                      </c:pt>
                      <c:pt idx="48943">
                        <c:v>0.43291259999999998</c:v>
                      </c:pt>
                      <c:pt idx="48944">
                        <c:v>0.42494159999999997</c:v>
                      </c:pt>
                      <c:pt idx="48945">
                        <c:v>0.41697060000000002</c:v>
                      </c:pt>
                      <c:pt idx="48946">
                        <c:v>0.40899960000000002</c:v>
                      </c:pt>
                      <c:pt idx="48947">
                        <c:v>0.40102860000000001</c:v>
                      </c:pt>
                      <c:pt idx="48948">
                        <c:v>0.39305760000000001</c:v>
                      </c:pt>
                      <c:pt idx="48949">
                        <c:v>0.3850865</c:v>
                      </c:pt>
                      <c:pt idx="48950">
                        <c:v>0.37711549999999999</c:v>
                      </c:pt>
                      <c:pt idx="48951">
                        <c:v>0.36914449999999999</c:v>
                      </c:pt>
                      <c:pt idx="48952">
                        <c:v>0.36117349999999998</c:v>
                      </c:pt>
                      <c:pt idx="48953">
                        <c:v>0.35320249999999997</c:v>
                      </c:pt>
                      <c:pt idx="48954">
                        <c:v>0.34523150000000002</c:v>
                      </c:pt>
                      <c:pt idx="48955">
                        <c:v>0.33726050000000002</c:v>
                      </c:pt>
                      <c:pt idx="48956">
                        <c:v>0.32928940000000001</c:v>
                      </c:pt>
                      <c:pt idx="48957">
                        <c:v>0.3213184</c:v>
                      </c:pt>
                      <c:pt idx="48958">
                        <c:v>0.3133474</c:v>
                      </c:pt>
                      <c:pt idx="48959">
                        <c:v>0.30537639999999999</c:v>
                      </c:pt>
                      <c:pt idx="48960">
                        <c:v>0.29740539999999999</c:v>
                      </c:pt>
                      <c:pt idx="48961">
                        <c:v>0.28943439999999998</c:v>
                      </c:pt>
                      <c:pt idx="48962">
                        <c:v>0.28146339999999997</c:v>
                      </c:pt>
                      <c:pt idx="48963">
                        <c:v>0.27349230000000002</c:v>
                      </c:pt>
                      <c:pt idx="48964">
                        <c:v>0.26552130000000002</c:v>
                      </c:pt>
                      <c:pt idx="48965">
                        <c:v>0.25755030000000001</c:v>
                      </c:pt>
                      <c:pt idx="48966">
                        <c:v>0.2495793</c:v>
                      </c:pt>
                      <c:pt idx="48967">
                        <c:v>0.2416083</c:v>
                      </c:pt>
                      <c:pt idx="48968">
                        <c:v>0.23363729999999999</c:v>
                      </c:pt>
                      <c:pt idx="48969">
                        <c:v>0.22566629999999999</c:v>
                      </c:pt>
                      <c:pt idx="48970">
                        <c:v>0.21769530000000001</c:v>
                      </c:pt>
                      <c:pt idx="48971">
                        <c:v>0.2097242</c:v>
                      </c:pt>
                      <c:pt idx="48972">
                        <c:v>0.20175319999999999</c:v>
                      </c:pt>
                      <c:pt idx="48973">
                        <c:v>0.19378219999999999</c:v>
                      </c:pt>
                      <c:pt idx="48974">
                        <c:v>0.18581120000000001</c:v>
                      </c:pt>
                      <c:pt idx="48975">
                        <c:v>0.1778402</c:v>
                      </c:pt>
                      <c:pt idx="48976">
                        <c:v>0.1698692</c:v>
                      </c:pt>
                      <c:pt idx="48977">
                        <c:v>0.16189809999999999</c:v>
                      </c:pt>
                      <c:pt idx="48978">
                        <c:v>0.15392710000000001</c:v>
                      </c:pt>
                      <c:pt idx="48979">
                        <c:v>0.14595610000000001</c:v>
                      </c:pt>
                      <c:pt idx="48980">
                        <c:v>0.1379851</c:v>
                      </c:pt>
                      <c:pt idx="48981">
                        <c:v>0.13001409999999999</c:v>
                      </c:pt>
                      <c:pt idx="48982">
                        <c:v>0.1220431</c:v>
                      </c:pt>
                      <c:pt idx="48983">
                        <c:v>0.1140721</c:v>
                      </c:pt>
                      <c:pt idx="48984">
                        <c:v>0.106101</c:v>
                      </c:pt>
                      <c:pt idx="48985">
                        <c:v>9.8130019999999998E-2</c:v>
                      </c:pt>
                      <c:pt idx="48986">
                        <c:v>9.0159009999999998E-2</c:v>
                      </c:pt>
                      <c:pt idx="48987">
                        <c:v>8.2187999999999997E-2</c:v>
                      </c:pt>
                      <c:pt idx="48988">
                        <c:v>7.4216980000000002E-2</c:v>
                      </c:pt>
                      <c:pt idx="48989">
                        <c:v>6.6245970000000001E-2</c:v>
                      </c:pt>
                      <c:pt idx="48990">
                        <c:v>5.8274949999999999E-2</c:v>
                      </c:pt>
                      <c:pt idx="48991">
                        <c:v>5.0303939999999998E-2</c:v>
                      </c:pt>
                      <c:pt idx="48992">
                        <c:v>4.2332920000000003E-2</c:v>
                      </c:pt>
                      <c:pt idx="48993">
                        <c:v>3.4361910000000002E-2</c:v>
                      </c:pt>
                      <c:pt idx="48994">
                        <c:v>2.6390899999999998E-2</c:v>
                      </c:pt>
                      <c:pt idx="48995">
                        <c:v>1.841988E-2</c:v>
                      </c:pt>
                      <c:pt idx="48996">
                        <c:v>1.0448870000000001E-2</c:v>
                      </c:pt>
                      <c:pt idx="48997">
                        <c:v>2.4778539999999998E-3</c:v>
                      </c:pt>
                      <c:pt idx="48998">
                        <c:v>-5.4931609999999999E-3</c:v>
                      </c:pt>
                      <c:pt idx="48999">
                        <c:v>-1.3464179999999999E-2</c:v>
                      </c:pt>
                      <c:pt idx="49000">
                        <c:v>-2.143519E-2</c:v>
                      </c:pt>
                      <c:pt idx="49001">
                        <c:v>-2.94062E-2</c:v>
                      </c:pt>
                      <c:pt idx="49002">
                        <c:v>-3.7377220000000003E-2</c:v>
                      </c:pt>
                      <c:pt idx="49003">
                        <c:v>-4.5348230000000003E-2</c:v>
                      </c:pt>
                      <c:pt idx="49004">
                        <c:v>-5.3319249999999999E-2</c:v>
                      </c:pt>
                      <c:pt idx="49005">
                        <c:v>-6.1290259999999999E-2</c:v>
                      </c:pt>
                      <c:pt idx="49006">
                        <c:v>-6.9261279999999995E-2</c:v>
                      </c:pt>
                      <c:pt idx="49007">
                        <c:v>-7.7232289999999995E-2</c:v>
                      </c:pt>
                      <c:pt idx="49008">
                        <c:v>-8.5203299999999996E-2</c:v>
                      </c:pt>
                      <c:pt idx="49009">
                        <c:v>-9.3174320000000005E-2</c:v>
                      </c:pt>
                      <c:pt idx="49010">
                        <c:v>-0.10114529999999999</c:v>
                      </c:pt>
                      <c:pt idx="49011">
                        <c:v>-0.1091163</c:v>
                      </c:pt>
                      <c:pt idx="49012">
                        <c:v>-0.11708739999999999</c:v>
                      </c:pt>
                      <c:pt idx="49013">
                        <c:v>-0.12505839999999999</c:v>
                      </c:pt>
                      <c:pt idx="49014">
                        <c:v>-0.13302939999999999</c:v>
                      </c:pt>
                      <c:pt idx="49015">
                        <c:v>-0.1410004</c:v>
                      </c:pt>
                      <c:pt idx="49016">
                        <c:v>-0.1489714</c:v>
                      </c:pt>
                      <c:pt idx="49017">
                        <c:v>-0.15694240000000001</c:v>
                      </c:pt>
                      <c:pt idx="49018">
                        <c:v>-0.16491339999999999</c:v>
                      </c:pt>
                      <c:pt idx="49019">
                        <c:v>-0.1728845</c:v>
                      </c:pt>
                      <c:pt idx="49020">
                        <c:v>-0.1808555</c:v>
                      </c:pt>
                      <c:pt idx="49021">
                        <c:v>-0.18882650000000001</c:v>
                      </c:pt>
                      <c:pt idx="49022">
                        <c:v>-0.19679749999999999</c:v>
                      </c:pt>
                      <c:pt idx="49023">
                        <c:v>-0.20476849999999999</c:v>
                      </c:pt>
                      <c:pt idx="49024">
                        <c:v>-0.2127395</c:v>
                      </c:pt>
                      <c:pt idx="49025">
                        <c:v>-0.2207105</c:v>
                      </c:pt>
                      <c:pt idx="49026">
                        <c:v>-0.22868160000000001</c:v>
                      </c:pt>
                      <c:pt idx="49027">
                        <c:v>-0.23665259999999999</c:v>
                      </c:pt>
                      <c:pt idx="49028">
                        <c:v>-0.2446236</c:v>
                      </c:pt>
                      <c:pt idx="49029">
                        <c:v>-0.2525946</c:v>
                      </c:pt>
                      <c:pt idx="49030">
                        <c:v>-0.26056560000000001</c:v>
                      </c:pt>
                      <c:pt idx="49031">
                        <c:v>-0.26853660000000001</c:v>
                      </c:pt>
                      <c:pt idx="49032">
                        <c:v>-0.27650760000000002</c:v>
                      </c:pt>
                      <c:pt idx="49033">
                        <c:v>-0.28447869999999997</c:v>
                      </c:pt>
                      <c:pt idx="49034">
                        <c:v>-0.29244969999999998</c:v>
                      </c:pt>
                      <c:pt idx="49035">
                        <c:v>-0.30042069999999998</c:v>
                      </c:pt>
                      <c:pt idx="49036">
                        <c:v>-0.30839169999999999</c:v>
                      </c:pt>
                      <c:pt idx="49037">
                        <c:v>-0.3163627</c:v>
                      </c:pt>
                      <c:pt idx="49038">
                        <c:v>-0.3243337</c:v>
                      </c:pt>
                      <c:pt idx="49039">
                        <c:v>-0.33230470000000001</c:v>
                      </c:pt>
                      <c:pt idx="49040">
                        <c:v>-0.34027580000000002</c:v>
                      </c:pt>
                      <c:pt idx="49041">
                        <c:v>-0.34824680000000002</c:v>
                      </c:pt>
                      <c:pt idx="49042">
                        <c:v>-0.35621779999999997</c:v>
                      </c:pt>
                      <c:pt idx="49043">
                        <c:v>-0.36418879999999998</c:v>
                      </c:pt>
                      <c:pt idx="49044">
                        <c:v>-0.37215979999999999</c:v>
                      </c:pt>
                      <c:pt idx="49045">
                        <c:v>-0.38013079999999999</c:v>
                      </c:pt>
                      <c:pt idx="49046">
                        <c:v>-0.3881018</c:v>
                      </c:pt>
                      <c:pt idx="49047">
                        <c:v>-0.39607290000000001</c:v>
                      </c:pt>
                      <c:pt idx="49048">
                        <c:v>-0.40404390000000001</c:v>
                      </c:pt>
                      <c:pt idx="49049">
                        <c:v>-0.41201490000000002</c:v>
                      </c:pt>
                      <c:pt idx="49050">
                        <c:v>-0.41998590000000002</c:v>
                      </c:pt>
                      <c:pt idx="49051">
                        <c:v>-0.42795689999999997</c:v>
                      </c:pt>
                      <c:pt idx="49052">
                        <c:v>-0.43592799999999998</c:v>
                      </c:pt>
                      <c:pt idx="49053">
                        <c:v>-0.44389889999999999</c:v>
                      </c:pt>
                      <c:pt idx="49054">
                        <c:v>-0.45186999999999999</c:v>
                      </c:pt>
                      <c:pt idx="49055">
                        <c:v>-0.459841</c:v>
                      </c:pt>
                      <c:pt idx="49056">
                        <c:v>-0.46781200000000001</c:v>
                      </c:pt>
                      <c:pt idx="49057">
                        <c:v>-0.47578300000000001</c:v>
                      </c:pt>
                      <c:pt idx="49058">
                        <c:v>-0.48375400000000002</c:v>
                      </c:pt>
                      <c:pt idx="49059">
                        <c:v>-0.49172510000000003</c:v>
                      </c:pt>
                      <c:pt idx="49060">
                        <c:v>-0.49969599999999997</c:v>
                      </c:pt>
                      <c:pt idx="49061">
                        <c:v>-0.50766710000000004</c:v>
                      </c:pt>
                      <c:pt idx="49062">
                        <c:v>-0.51563809999999999</c:v>
                      </c:pt>
                      <c:pt idx="49063">
                        <c:v>-0.52360910000000005</c:v>
                      </c:pt>
                      <c:pt idx="49064">
                        <c:v>-0.5315801</c:v>
                      </c:pt>
                      <c:pt idx="49065">
                        <c:v>-0.53955109999999995</c:v>
                      </c:pt>
                      <c:pt idx="49066">
                        <c:v>-0.54752210000000001</c:v>
                      </c:pt>
                      <c:pt idx="49067">
                        <c:v>-0.55549320000000002</c:v>
                      </c:pt>
                      <c:pt idx="49068">
                        <c:v>-0.56346419999999997</c:v>
                      </c:pt>
                      <c:pt idx="49069">
                        <c:v>-0.57143520000000003</c:v>
                      </c:pt>
                      <c:pt idx="49070">
                        <c:v>-0.57940619999999998</c:v>
                      </c:pt>
                      <c:pt idx="49071">
                        <c:v>-0.58737720000000004</c:v>
                      </c:pt>
                      <c:pt idx="49072">
                        <c:v>-0.59534819999999999</c:v>
                      </c:pt>
                      <c:pt idx="49073">
                        <c:v>-0.60331920000000006</c:v>
                      </c:pt>
                      <c:pt idx="49074">
                        <c:v>-0.61129029999999995</c:v>
                      </c:pt>
                      <c:pt idx="49075">
                        <c:v>-0.61926130000000001</c:v>
                      </c:pt>
                      <c:pt idx="49076">
                        <c:v>-0.62723229999999996</c:v>
                      </c:pt>
                      <c:pt idx="49077">
                        <c:v>-0.63520330000000003</c:v>
                      </c:pt>
                      <c:pt idx="49078">
                        <c:v>-0.64317429999999998</c:v>
                      </c:pt>
                      <c:pt idx="49079">
                        <c:v>-0.65114530000000004</c:v>
                      </c:pt>
                      <c:pt idx="49080">
                        <c:v>-0.65911629999999999</c:v>
                      </c:pt>
                      <c:pt idx="49081">
                        <c:v>-0.6670874</c:v>
                      </c:pt>
                      <c:pt idx="49082">
                        <c:v>-0.67505839999999995</c:v>
                      </c:pt>
                      <c:pt idx="49083">
                        <c:v>-0.68302940000000001</c:v>
                      </c:pt>
                      <c:pt idx="49084">
                        <c:v>-0.69100039999999996</c:v>
                      </c:pt>
                      <c:pt idx="49085">
                        <c:v>-0.69897149999999997</c:v>
                      </c:pt>
                      <c:pt idx="49086">
                        <c:v>-0.70694239999999997</c:v>
                      </c:pt>
                      <c:pt idx="49087">
                        <c:v>-0.71491340000000003</c:v>
                      </c:pt>
                      <c:pt idx="49088">
                        <c:v>-0.72288450000000004</c:v>
                      </c:pt>
                      <c:pt idx="49089">
                        <c:v>-0.73085549999999999</c:v>
                      </c:pt>
                      <c:pt idx="49090">
                        <c:v>-0.73882650000000005</c:v>
                      </c:pt>
                      <c:pt idx="49091">
                        <c:v>-0.7467975</c:v>
                      </c:pt>
                      <c:pt idx="49092">
                        <c:v>-0.75476860000000001</c:v>
                      </c:pt>
                      <c:pt idx="49093">
                        <c:v>-0.76273950000000001</c:v>
                      </c:pt>
                      <c:pt idx="49094">
                        <c:v>-0.77071049999999997</c:v>
                      </c:pt>
                      <c:pt idx="49095">
                        <c:v>-0.77868159999999997</c:v>
                      </c:pt>
                      <c:pt idx="49096">
                        <c:v>-0.78665260000000004</c:v>
                      </c:pt>
                      <c:pt idx="49097">
                        <c:v>-0.79462359999999999</c:v>
                      </c:pt>
                      <c:pt idx="49098">
                        <c:v>-0.80259460000000005</c:v>
                      </c:pt>
                      <c:pt idx="49099">
                        <c:v>-0.81056569999999994</c:v>
                      </c:pt>
                      <c:pt idx="49100">
                        <c:v>-0.81853659999999995</c:v>
                      </c:pt>
                      <c:pt idx="49101">
                        <c:v>-0.82650760000000001</c:v>
                      </c:pt>
                      <c:pt idx="49102">
                        <c:v>-0.83447870000000002</c:v>
                      </c:pt>
                      <c:pt idx="49103">
                        <c:v>-0.84244969999999997</c:v>
                      </c:pt>
                      <c:pt idx="49104">
                        <c:v>-0.85042070000000003</c:v>
                      </c:pt>
                      <c:pt idx="49105">
                        <c:v>-0.85839169999999998</c:v>
                      </c:pt>
                      <c:pt idx="49106">
                        <c:v>-0.86636279999999999</c:v>
                      </c:pt>
                      <c:pt idx="49107">
                        <c:v>-0.87433369999999999</c:v>
                      </c:pt>
                      <c:pt idx="49108">
                        <c:v>-0.88230470000000005</c:v>
                      </c:pt>
                      <c:pt idx="49109">
                        <c:v>-0.89027579999999995</c:v>
                      </c:pt>
                      <c:pt idx="49110">
                        <c:v>-0.89824680000000001</c:v>
                      </c:pt>
                      <c:pt idx="49111">
                        <c:v>-0.90621779999999996</c:v>
                      </c:pt>
                      <c:pt idx="49112">
                        <c:v>-0.91418880000000002</c:v>
                      </c:pt>
                      <c:pt idx="49113">
                        <c:v>-0.92215990000000003</c:v>
                      </c:pt>
                      <c:pt idx="49114">
                        <c:v>-0.93013080000000004</c:v>
                      </c:pt>
                      <c:pt idx="49115">
                        <c:v>-0.93810179999999999</c:v>
                      </c:pt>
                      <c:pt idx="49116">
                        <c:v>-0.94607289999999999</c:v>
                      </c:pt>
                      <c:pt idx="49117">
                        <c:v>-0.95404389999999994</c:v>
                      </c:pt>
                      <c:pt idx="49118">
                        <c:v>-0.96201490000000001</c:v>
                      </c:pt>
                      <c:pt idx="49119">
                        <c:v>-0.96998589999999996</c:v>
                      </c:pt>
                      <c:pt idx="49120">
                        <c:v>-0.97795699999999997</c:v>
                      </c:pt>
                      <c:pt idx="49121">
                        <c:v>-0.98592789999999997</c:v>
                      </c:pt>
                      <c:pt idx="49122">
                        <c:v>-0.99389890000000003</c:v>
                      </c:pt>
                      <c:pt idx="49123">
                        <c:v>-1.00187</c:v>
                      </c:pt>
                      <c:pt idx="49124">
                        <c:v>-1.009841</c:v>
                      </c:pt>
                      <c:pt idx="49125">
                        <c:v>-1.0178119999999999</c:v>
                      </c:pt>
                      <c:pt idx="49126">
                        <c:v>-1.0257829999999999</c:v>
                      </c:pt>
                      <c:pt idx="49127">
                        <c:v>-1.0337540000000001</c:v>
                      </c:pt>
                      <c:pt idx="49128">
                        <c:v>-1.041725</c:v>
                      </c:pt>
                      <c:pt idx="49129">
                        <c:v>-1.049696</c:v>
                      </c:pt>
                      <c:pt idx="49130">
                        <c:v>-1.0576669999999999</c:v>
                      </c:pt>
                      <c:pt idx="49131">
                        <c:v>-1.0656380000000001</c:v>
                      </c:pt>
                      <c:pt idx="49132">
                        <c:v>-1.073609</c:v>
                      </c:pt>
                      <c:pt idx="49133">
                        <c:v>-1.08158</c:v>
                      </c:pt>
                      <c:pt idx="49134">
                        <c:v>-1.0895509999999999</c:v>
                      </c:pt>
                      <c:pt idx="49135">
                        <c:v>-1.0975220000000001</c:v>
                      </c:pt>
                      <c:pt idx="49136">
                        <c:v>-1.1054930000000001</c:v>
                      </c:pt>
                      <c:pt idx="49137">
                        <c:v>-1.113464</c:v>
                      </c:pt>
                      <c:pt idx="49138">
                        <c:v>-1.121435</c:v>
                      </c:pt>
                      <c:pt idx="49139">
                        <c:v>-1.1294059999999999</c:v>
                      </c:pt>
                      <c:pt idx="49140">
                        <c:v>-1.1373770000000001</c:v>
                      </c:pt>
                      <c:pt idx="49141">
                        <c:v>-1.145348</c:v>
                      </c:pt>
                      <c:pt idx="49142">
                        <c:v>-1.153319</c:v>
                      </c:pt>
                      <c:pt idx="49143">
                        <c:v>-1.1612899999999999</c:v>
                      </c:pt>
                      <c:pt idx="49144">
                        <c:v>-1.1692610000000001</c:v>
                      </c:pt>
                      <c:pt idx="49145">
                        <c:v>-1.1772320000000001</c:v>
                      </c:pt>
                      <c:pt idx="49146">
                        <c:v>-1.185203</c:v>
                      </c:pt>
                      <c:pt idx="49147">
                        <c:v>-1.193174</c:v>
                      </c:pt>
                      <c:pt idx="49148">
                        <c:v>-1.2011449999999999</c:v>
                      </c:pt>
                      <c:pt idx="49149">
                        <c:v>-1.2091160000000001</c:v>
                      </c:pt>
                      <c:pt idx="49150">
                        <c:v>-1.217087</c:v>
                      </c:pt>
                      <c:pt idx="49151">
                        <c:v>-1.225058</c:v>
                      </c:pt>
                      <c:pt idx="49152">
                        <c:v>-1.2330289999999999</c:v>
                      </c:pt>
                      <c:pt idx="49153">
                        <c:v>-1.2410000000000001</c:v>
                      </c:pt>
                      <c:pt idx="49154">
                        <c:v>-1.2489710000000001</c:v>
                      </c:pt>
                      <c:pt idx="49155">
                        <c:v>-1.256942</c:v>
                      </c:pt>
                      <c:pt idx="49156">
                        <c:v>-1.264913</c:v>
                      </c:pt>
                      <c:pt idx="49157">
                        <c:v>-1.2728839999999999</c:v>
                      </c:pt>
                      <c:pt idx="49158">
                        <c:v>-1.280856</c:v>
                      </c:pt>
                      <c:pt idx="49159">
                        <c:v>-1.288826</c:v>
                      </c:pt>
                      <c:pt idx="49160">
                        <c:v>-1.2967979999999999</c:v>
                      </c:pt>
                      <c:pt idx="49161">
                        <c:v>-1.3047690000000001</c:v>
                      </c:pt>
                      <c:pt idx="49162">
                        <c:v>-1.3127390000000001</c:v>
                      </c:pt>
                      <c:pt idx="49163">
                        <c:v>-1.320711</c:v>
                      </c:pt>
                      <c:pt idx="49164">
                        <c:v>-1.3286819999999999</c:v>
                      </c:pt>
                      <c:pt idx="49165">
                        <c:v>-1.3366530000000001</c:v>
                      </c:pt>
                      <c:pt idx="49166">
                        <c:v>-1.344624</c:v>
                      </c:pt>
                      <c:pt idx="49167">
                        <c:v>-1.352595</c:v>
                      </c:pt>
                      <c:pt idx="49168">
                        <c:v>-1.3605659999999999</c:v>
                      </c:pt>
                      <c:pt idx="49169">
                        <c:v>-1.3685369999999999</c:v>
                      </c:pt>
                      <c:pt idx="49170">
                        <c:v>-1.3765080000000001</c:v>
                      </c:pt>
                      <c:pt idx="49171">
                        <c:v>-1.384479</c:v>
                      </c:pt>
                      <c:pt idx="49172">
                        <c:v>-1.39245</c:v>
                      </c:pt>
                      <c:pt idx="49173">
                        <c:v>-1.4004209999999999</c:v>
                      </c:pt>
                      <c:pt idx="49174">
                        <c:v>-1.4083920000000001</c:v>
                      </c:pt>
                      <c:pt idx="49175">
                        <c:v>-1.416363</c:v>
                      </c:pt>
                      <c:pt idx="49176">
                        <c:v>-1.424334</c:v>
                      </c:pt>
                      <c:pt idx="49177">
                        <c:v>-1.4323049999999999</c:v>
                      </c:pt>
                      <c:pt idx="49178">
                        <c:v>-1.4402759999999999</c:v>
                      </c:pt>
                      <c:pt idx="49179">
                        <c:v>-1.4482470000000001</c:v>
                      </c:pt>
                      <c:pt idx="49180">
                        <c:v>-1.456218</c:v>
                      </c:pt>
                      <c:pt idx="49181">
                        <c:v>-1.464189</c:v>
                      </c:pt>
                      <c:pt idx="49182">
                        <c:v>-1.4721599999999999</c:v>
                      </c:pt>
                      <c:pt idx="49183">
                        <c:v>-1.4801310000000001</c:v>
                      </c:pt>
                      <c:pt idx="49184">
                        <c:v>-1.488102</c:v>
                      </c:pt>
                      <c:pt idx="49185">
                        <c:v>-1.496073</c:v>
                      </c:pt>
                      <c:pt idx="49186">
                        <c:v>-1.5040439999999999</c:v>
                      </c:pt>
                      <c:pt idx="49187">
                        <c:v>-1.5120150000000001</c:v>
                      </c:pt>
                      <c:pt idx="49188">
                        <c:v>-1.5199860000000001</c:v>
                      </c:pt>
                      <c:pt idx="49189">
                        <c:v>-1.527957</c:v>
                      </c:pt>
                      <c:pt idx="49190">
                        <c:v>-1.535928</c:v>
                      </c:pt>
                      <c:pt idx="49191">
                        <c:v>-1.5438989999999999</c:v>
                      </c:pt>
                      <c:pt idx="49192">
                        <c:v>-1.5518700000000001</c:v>
                      </c:pt>
                      <c:pt idx="49193">
                        <c:v>-1.559841</c:v>
                      </c:pt>
                      <c:pt idx="49194">
                        <c:v>-1.567812</c:v>
                      </c:pt>
                      <c:pt idx="49195">
                        <c:v>-1.5757829999999999</c:v>
                      </c:pt>
                      <c:pt idx="49196">
                        <c:v>-1.5837540000000001</c:v>
                      </c:pt>
                      <c:pt idx="49197">
                        <c:v>-1.5917250000000001</c:v>
                      </c:pt>
                      <c:pt idx="49198">
                        <c:v>-1.599696</c:v>
                      </c:pt>
                      <c:pt idx="49199">
                        <c:v>-1.607667</c:v>
                      </c:pt>
                      <c:pt idx="49200">
                        <c:v>-1.6156379999999999</c:v>
                      </c:pt>
                      <c:pt idx="49201">
                        <c:v>-1.6236090000000001</c:v>
                      </c:pt>
                      <c:pt idx="49202">
                        <c:v>-1.63158</c:v>
                      </c:pt>
                      <c:pt idx="49203">
                        <c:v>-1.639551</c:v>
                      </c:pt>
                      <c:pt idx="49204">
                        <c:v>-1.6475219999999999</c:v>
                      </c:pt>
                      <c:pt idx="49205">
                        <c:v>-1.6554930000000001</c:v>
                      </c:pt>
                      <c:pt idx="49206">
                        <c:v>-1.6634640000000001</c:v>
                      </c:pt>
                      <c:pt idx="49207">
                        <c:v>-1.671435</c:v>
                      </c:pt>
                      <c:pt idx="49208">
                        <c:v>-1.679406</c:v>
                      </c:pt>
                      <c:pt idx="49209">
                        <c:v>-1.6873769999999999</c:v>
                      </c:pt>
                      <c:pt idx="49210">
                        <c:v>-1.6953480000000001</c:v>
                      </c:pt>
                      <c:pt idx="49211">
                        <c:v>-1.703319</c:v>
                      </c:pt>
                      <c:pt idx="49212">
                        <c:v>-1.71129</c:v>
                      </c:pt>
                      <c:pt idx="49213">
                        <c:v>-1.7192609999999999</c:v>
                      </c:pt>
                      <c:pt idx="49214">
                        <c:v>-1.7272320000000001</c:v>
                      </c:pt>
                      <c:pt idx="49215">
                        <c:v>-1.7352030000000001</c:v>
                      </c:pt>
                      <c:pt idx="49216">
                        <c:v>-1.743174</c:v>
                      </c:pt>
                      <c:pt idx="49217">
                        <c:v>-1.751145</c:v>
                      </c:pt>
                      <c:pt idx="49218">
                        <c:v>-1.7591159999999999</c:v>
                      </c:pt>
                      <c:pt idx="49219">
                        <c:v>-1.7670870000000001</c:v>
                      </c:pt>
                      <c:pt idx="49220">
                        <c:v>-1.775058</c:v>
                      </c:pt>
                      <c:pt idx="49221">
                        <c:v>-1.783029</c:v>
                      </c:pt>
                      <c:pt idx="49222">
                        <c:v>-1.7909999999999999</c:v>
                      </c:pt>
                      <c:pt idx="49223">
                        <c:v>-1.7989710000000001</c:v>
                      </c:pt>
                      <c:pt idx="49224">
                        <c:v>-1.806942</c:v>
                      </c:pt>
                      <c:pt idx="49225">
                        <c:v>-1.814913</c:v>
                      </c:pt>
                      <c:pt idx="49226">
                        <c:v>-1.8228839999999999</c:v>
                      </c:pt>
                      <c:pt idx="49227">
                        <c:v>-1.8308549999999999</c:v>
                      </c:pt>
                      <c:pt idx="49228">
                        <c:v>-1.838827</c:v>
                      </c:pt>
                      <c:pt idx="49229">
                        <c:v>-1.846797</c:v>
                      </c:pt>
                      <c:pt idx="49230">
                        <c:v>-1.8547689999999999</c:v>
                      </c:pt>
                      <c:pt idx="49231">
                        <c:v>-1.8627400000000001</c:v>
                      </c:pt>
                      <c:pt idx="49232">
                        <c:v>-1.870711</c:v>
                      </c:pt>
                      <c:pt idx="49233">
                        <c:v>-1.878682</c:v>
                      </c:pt>
                      <c:pt idx="49234">
                        <c:v>-1.8866529999999999</c:v>
                      </c:pt>
                      <c:pt idx="49235">
                        <c:v>-1.8946240000000001</c:v>
                      </c:pt>
                      <c:pt idx="49236">
                        <c:v>-1.902595</c:v>
                      </c:pt>
                      <c:pt idx="49237">
                        <c:v>-1.910566</c:v>
                      </c:pt>
                      <c:pt idx="49238">
                        <c:v>-1.9185369999999999</c:v>
                      </c:pt>
                      <c:pt idx="49239">
                        <c:v>-1.9265080000000001</c:v>
                      </c:pt>
                      <c:pt idx="49240">
                        <c:v>-1.9344790000000001</c:v>
                      </c:pt>
                      <c:pt idx="49241">
                        <c:v>-1.94245</c:v>
                      </c:pt>
                      <c:pt idx="49242">
                        <c:v>-1.950421</c:v>
                      </c:pt>
                      <c:pt idx="49243">
                        <c:v>-1.9583919999999999</c:v>
                      </c:pt>
                      <c:pt idx="49244">
                        <c:v>-1.9663630000000001</c:v>
                      </c:pt>
                      <c:pt idx="49245">
                        <c:v>-1.974334</c:v>
                      </c:pt>
                      <c:pt idx="49246">
                        <c:v>-1.982305</c:v>
                      </c:pt>
                      <c:pt idx="49247">
                        <c:v>-1.9902759999999999</c:v>
                      </c:pt>
                      <c:pt idx="49248">
                        <c:v>-1.9982470000000001</c:v>
                      </c:pt>
                      <c:pt idx="49249">
                        <c:v>-2.0062180000000001</c:v>
                      </c:pt>
                      <c:pt idx="49250">
                        <c:v>-2.014189</c:v>
                      </c:pt>
                      <c:pt idx="49251">
                        <c:v>-2.02216</c:v>
                      </c:pt>
                      <c:pt idx="49252">
                        <c:v>-2.0301309999999999</c:v>
                      </c:pt>
                      <c:pt idx="49253">
                        <c:v>-2.0381019999999999</c:v>
                      </c:pt>
                      <c:pt idx="49254">
                        <c:v>-2.0460729999999998</c:v>
                      </c:pt>
                      <c:pt idx="49255">
                        <c:v>-2.0540440000000002</c:v>
                      </c:pt>
                      <c:pt idx="49256">
                        <c:v>-2.0620150000000002</c:v>
                      </c:pt>
                      <c:pt idx="49257">
                        <c:v>-2.0699860000000001</c:v>
                      </c:pt>
                      <c:pt idx="49258">
                        <c:v>-2.0779570000000001</c:v>
                      </c:pt>
                      <c:pt idx="49259">
                        <c:v>-2.085928</c:v>
                      </c:pt>
                      <c:pt idx="49260">
                        <c:v>-2.093899</c:v>
                      </c:pt>
                      <c:pt idx="49261">
                        <c:v>-2.1018699999999999</c:v>
                      </c:pt>
                      <c:pt idx="49262">
                        <c:v>-2.1098409999999999</c:v>
                      </c:pt>
                      <c:pt idx="49263">
                        <c:v>-2.1178119999999998</c:v>
                      </c:pt>
                      <c:pt idx="49264">
                        <c:v>-2.1257830000000002</c:v>
                      </c:pt>
                      <c:pt idx="49265">
                        <c:v>-2.1337540000000002</c:v>
                      </c:pt>
                      <c:pt idx="49266">
                        <c:v>-2.1417250000000001</c:v>
                      </c:pt>
                      <c:pt idx="49267">
                        <c:v>-2.1496960000000001</c:v>
                      </c:pt>
                      <c:pt idx="49268">
                        <c:v>-2.157667</c:v>
                      </c:pt>
                      <c:pt idx="49269">
                        <c:v>-2.165638</c:v>
                      </c:pt>
                      <c:pt idx="49270">
                        <c:v>-2.1736089999999999</c:v>
                      </c:pt>
                      <c:pt idx="49271">
                        <c:v>-2.1815799999999999</c:v>
                      </c:pt>
                      <c:pt idx="49272">
                        <c:v>-2.1895509999999998</c:v>
                      </c:pt>
                      <c:pt idx="49273">
                        <c:v>-2.1975220000000002</c:v>
                      </c:pt>
                      <c:pt idx="49274">
                        <c:v>-2.2054930000000001</c:v>
                      </c:pt>
                      <c:pt idx="49275">
                        <c:v>-2.2134640000000001</c:v>
                      </c:pt>
                      <c:pt idx="49276">
                        <c:v>-2.221435</c:v>
                      </c:pt>
                      <c:pt idx="49277">
                        <c:v>-2.229406</c:v>
                      </c:pt>
                      <c:pt idx="49278">
                        <c:v>-2.2373769999999999</c:v>
                      </c:pt>
                      <c:pt idx="49279">
                        <c:v>-2.2453479999999999</c:v>
                      </c:pt>
                      <c:pt idx="49280">
                        <c:v>-2.2533189999999998</c:v>
                      </c:pt>
                      <c:pt idx="49281">
                        <c:v>-2.2612899999999998</c:v>
                      </c:pt>
                      <c:pt idx="49282">
                        <c:v>-2.2692610000000002</c:v>
                      </c:pt>
                      <c:pt idx="49283">
                        <c:v>-2.2772320000000001</c:v>
                      </c:pt>
                      <c:pt idx="49284">
                        <c:v>-2.2852030000000001</c:v>
                      </c:pt>
                      <c:pt idx="49285">
                        <c:v>-2.293174</c:v>
                      </c:pt>
                      <c:pt idx="49286">
                        <c:v>-2.301145</c:v>
                      </c:pt>
                      <c:pt idx="49287">
                        <c:v>-2.3091159999999999</c:v>
                      </c:pt>
                      <c:pt idx="49288">
                        <c:v>-2.3170869999999999</c:v>
                      </c:pt>
                      <c:pt idx="49289">
                        <c:v>-2.3250579999999998</c:v>
                      </c:pt>
                      <c:pt idx="49290">
                        <c:v>-2.3330299999999999</c:v>
                      </c:pt>
                      <c:pt idx="49291">
                        <c:v>-2.3410000000000002</c:v>
                      </c:pt>
                      <c:pt idx="49292">
                        <c:v>-2.3489710000000001</c:v>
                      </c:pt>
                      <c:pt idx="49293">
                        <c:v>-2.3569420000000001</c:v>
                      </c:pt>
                      <c:pt idx="49294">
                        <c:v>-2.364913</c:v>
                      </c:pt>
                      <c:pt idx="49295">
                        <c:v>-2.3728850000000001</c:v>
                      </c:pt>
                      <c:pt idx="49296">
                        <c:v>-2.3808560000000001</c:v>
                      </c:pt>
                      <c:pt idx="49297">
                        <c:v>-2.388827</c:v>
                      </c:pt>
                      <c:pt idx="49298">
                        <c:v>-2.3967969999999998</c:v>
                      </c:pt>
                      <c:pt idx="49299">
                        <c:v>-2.4047679999999998</c:v>
                      </c:pt>
                      <c:pt idx="49300">
                        <c:v>-2.4127399999999999</c:v>
                      </c:pt>
                      <c:pt idx="49301">
                        <c:v>-2.4207109999999998</c:v>
                      </c:pt>
                      <c:pt idx="49302">
                        <c:v>-2.4286819999999998</c:v>
                      </c:pt>
                      <c:pt idx="49303">
                        <c:v>-2.4366530000000002</c:v>
                      </c:pt>
                      <c:pt idx="49304">
                        <c:v>-2.4446240000000001</c:v>
                      </c:pt>
                      <c:pt idx="49305">
                        <c:v>-2.4525950000000001</c:v>
                      </c:pt>
                      <c:pt idx="49306">
                        <c:v>-2.460566</c:v>
                      </c:pt>
                      <c:pt idx="49307">
                        <c:v>-2.468537</c:v>
                      </c:pt>
                      <c:pt idx="49308">
                        <c:v>-2.4765079999999999</c:v>
                      </c:pt>
                      <c:pt idx="49309">
                        <c:v>-2.4844789999999999</c:v>
                      </c:pt>
                      <c:pt idx="49310">
                        <c:v>-2.4924499999999998</c:v>
                      </c:pt>
                      <c:pt idx="49311">
                        <c:v>-2.5004209999999998</c:v>
                      </c:pt>
                      <c:pt idx="49312">
                        <c:v>-2.5083920000000002</c:v>
                      </c:pt>
                      <c:pt idx="49313">
                        <c:v>-2.5163630000000001</c:v>
                      </c:pt>
                      <c:pt idx="49314">
                        <c:v>-2.5243340000000001</c:v>
                      </c:pt>
                      <c:pt idx="49315">
                        <c:v>-2.532305</c:v>
                      </c:pt>
                      <c:pt idx="49316">
                        <c:v>-2.540276</c:v>
                      </c:pt>
                      <c:pt idx="49317">
                        <c:v>-2.5482469999999999</c:v>
                      </c:pt>
                      <c:pt idx="49318">
                        <c:v>-2.5562179999999999</c:v>
                      </c:pt>
                      <c:pt idx="49319">
                        <c:v>-2.5641889999999998</c:v>
                      </c:pt>
                      <c:pt idx="49320">
                        <c:v>-2.5721599999999998</c:v>
                      </c:pt>
                      <c:pt idx="49321">
                        <c:v>-2.5801310000000002</c:v>
                      </c:pt>
                      <c:pt idx="49322">
                        <c:v>-2.5881020000000001</c:v>
                      </c:pt>
                      <c:pt idx="49323">
                        <c:v>-2.5960730000000001</c:v>
                      </c:pt>
                      <c:pt idx="49324">
                        <c:v>-2.604044</c:v>
                      </c:pt>
                      <c:pt idx="49325">
                        <c:v>-2.612015</c:v>
                      </c:pt>
                      <c:pt idx="49326">
                        <c:v>-2.6199859999999999</c:v>
                      </c:pt>
                      <c:pt idx="49327">
                        <c:v>-2.6279569999999999</c:v>
                      </c:pt>
                      <c:pt idx="49328">
                        <c:v>-2.6359279999999998</c:v>
                      </c:pt>
                      <c:pt idx="49329">
                        <c:v>-2.6438990000000002</c:v>
                      </c:pt>
                      <c:pt idx="49330">
                        <c:v>-2.6518700000000002</c:v>
                      </c:pt>
                      <c:pt idx="49331">
                        <c:v>-2.6598410000000001</c:v>
                      </c:pt>
                      <c:pt idx="49332">
                        <c:v>-2.6678120000000001</c:v>
                      </c:pt>
                      <c:pt idx="49333">
                        <c:v>-2.675783</c:v>
                      </c:pt>
                      <c:pt idx="49334">
                        <c:v>-2.683754</c:v>
                      </c:pt>
                      <c:pt idx="49335">
                        <c:v>-2.6917249999999999</c:v>
                      </c:pt>
                      <c:pt idx="49336">
                        <c:v>-2.6996959999999999</c:v>
                      </c:pt>
                      <c:pt idx="49337">
                        <c:v>-2.7076669999999998</c:v>
                      </c:pt>
                      <c:pt idx="49338">
                        <c:v>-2.7156380000000002</c:v>
                      </c:pt>
                      <c:pt idx="49339">
                        <c:v>-2.7236090000000002</c:v>
                      </c:pt>
                      <c:pt idx="49340">
                        <c:v>-2.7315800000000001</c:v>
                      </c:pt>
                      <c:pt idx="49341">
                        <c:v>-2.7395510000000001</c:v>
                      </c:pt>
                      <c:pt idx="49342">
                        <c:v>-2.747522</c:v>
                      </c:pt>
                      <c:pt idx="49343">
                        <c:v>-2.755493</c:v>
                      </c:pt>
                      <c:pt idx="49344">
                        <c:v>-2.7634639999999999</c:v>
                      </c:pt>
                      <c:pt idx="49345">
                        <c:v>-2.7714349999999999</c:v>
                      </c:pt>
                      <c:pt idx="49346">
                        <c:v>-2.7794059999999998</c:v>
                      </c:pt>
                      <c:pt idx="49347">
                        <c:v>-2.7873770000000002</c:v>
                      </c:pt>
                      <c:pt idx="49348">
                        <c:v>-2.7953480000000002</c:v>
                      </c:pt>
                      <c:pt idx="49349">
                        <c:v>-2.8033190000000001</c:v>
                      </c:pt>
                      <c:pt idx="49350">
                        <c:v>-2.8112900000000001</c:v>
                      </c:pt>
                      <c:pt idx="49351">
                        <c:v>-2.819261</c:v>
                      </c:pt>
                      <c:pt idx="49352">
                        <c:v>-2.827232</c:v>
                      </c:pt>
                      <c:pt idx="49353">
                        <c:v>-2.8352029999999999</c:v>
                      </c:pt>
                      <c:pt idx="49354">
                        <c:v>-2.8431739999999999</c:v>
                      </c:pt>
                      <c:pt idx="49355">
                        <c:v>-2.8511449999999998</c:v>
                      </c:pt>
                      <c:pt idx="49356">
                        <c:v>-2.8591160000000002</c:v>
                      </c:pt>
                      <c:pt idx="49357">
                        <c:v>-2.8670870000000002</c:v>
                      </c:pt>
                      <c:pt idx="49358">
                        <c:v>-2.8750580000000001</c:v>
                      </c:pt>
                      <c:pt idx="49359">
                        <c:v>-2.8830290000000001</c:v>
                      </c:pt>
                      <c:pt idx="49360">
                        <c:v>-2.8910010000000002</c:v>
                      </c:pt>
                      <c:pt idx="49361">
                        <c:v>-2.898971</c:v>
                      </c:pt>
                      <c:pt idx="49362">
                        <c:v>-2.9069419999999999</c:v>
                      </c:pt>
                      <c:pt idx="49363">
                        <c:v>-2.9149129999999999</c:v>
                      </c:pt>
                      <c:pt idx="49364">
                        <c:v>-2.9228839999999998</c:v>
                      </c:pt>
                      <c:pt idx="49365">
                        <c:v>-2.9308559999999999</c:v>
                      </c:pt>
                      <c:pt idx="49366">
                        <c:v>-2.9388269999999999</c:v>
                      </c:pt>
                      <c:pt idx="49367">
                        <c:v>-2.9467979999999998</c:v>
                      </c:pt>
                      <c:pt idx="49368">
                        <c:v>-2.9547680000000001</c:v>
                      </c:pt>
                      <c:pt idx="49369">
                        <c:v>-2.962739</c:v>
                      </c:pt>
                      <c:pt idx="49370">
                        <c:v>-2.9707110000000001</c:v>
                      </c:pt>
                      <c:pt idx="49371">
                        <c:v>-2.9786820000000001</c:v>
                      </c:pt>
                      <c:pt idx="49372">
                        <c:v>-2.986653</c:v>
                      </c:pt>
                      <c:pt idx="49373">
                        <c:v>-2.994624</c:v>
                      </c:pt>
                      <c:pt idx="49374">
                        <c:v>-3.0025949999999999</c:v>
                      </c:pt>
                      <c:pt idx="49375">
                        <c:v>-3.0105659999999999</c:v>
                      </c:pt>
                      <c:pt idx="49376">
                        <c:v>-3.0185369999999998</c:v>
                      </c:pt>
                      <c:pt idx="49377">
                        <c:v>-3.0265080000000002</c:v>
                      </c:pt>
                      <c:pt idx="49378">
                        <c:v>-3.0344790000000001</c:v>
                      </c:pt>
                      <c:pt idx="49379">
                        <c:v>-3.0424500000000001</c:v>
                      </c:pt>
                      <c:pt idx="49380">
                        <c:v>-3.050421</c:v>
                      </c:pt>
                      <c:pt idx="49381">
                        <c:v>-3.058392</c:v>
                      </c:pt>
                      <c:pt idx="49382">
                        <c:v>-3.0663629999999999</c:v>
                      </c:pt>
                      <c:pt idx="49383">
                        <c:v>-3.0743339999999999</c:v>
                      </c:pt>
                      <c:pt idx="49384">
                        <c:v>-3.0823049999999999</c:v>
                      </c:pt>
                      <c:pt idx="49385">
                        <c:v>-3.0902759999999998</c:v>
                      </c:pt>
                      <c:pt idx="49386">
                        <c:v>-3.0982470000000002</c:v>
                      </c:pt>
                      <c:pt idx="49387">
                        <c:v>-3.1062180000000001</c:v>
                      </c:pt>
                      <c:pt idx="49388">
                        <c:v>-3.1141890000000001</c:v>
                      </c:pt>
                      <c:pt idx="49389">
                        <c:v>-3.12216</c:v>
                      </c:pt>
                      <c:pt idx="49390">
                        <c:v>-3.130131</c:v>
                      </c:pt>
                      <c:pt idx="49391">
                        <c:v>-3.1381019999999999</c:v>
                      </c:pt>
                      <c:pt idx="49392">
                        <c:v>-3.1460729999999999</c:v>
                      </c:pt>
                      <c:pt idx="49393">
                        <c:v>-3.1540439999999998</c:v>
                      </c:pt>
                      <c:pt idx="49394">
                        <c:v>-3.1620149999999998</c:v>
                      </c:pt>
                      <c:pt idx="49395">
                        <c:v>-3.1699860000000002</c:v>
                      </c:pt>
                      <c:pt idx="49396">
                        <c:v>-3.1779570000000001</c:v>
                      </c:pt>
                      <c:pt idx="49397">
                        <c:v>-3.1859280000000001</c:v>
                      </c:pt>
                      <c:pt idx="49398">
                        <c:v>-3.193899</c:v>
                      </c:pt>
                      <c:pt idx="49399">
                        <c:v>-3.20187</c:v>
                      </c:pt>
                      <c:pt idx="49400">
                        <c:v>-3.2098409999999999</c:v>
                      </c:pt>
                      <c:pt idx="49401">
                        <c:v>-3.2178119999999999</c:v>
                      </c:pt>
                      <c:pt idx="49402">
                        <c:v>-3.2257829999999998</c:v>
                      </c:pt>
                      <c:pt idx="49403">
                        <c:v>-3.2337539999999998</c:v>
                      </c:pt>
                      <c:pt idx="49404">
                        <c:v>-3.2417250000000002</c:v>
                      </c:pt>
                      <c:pt idx="49405">
                        <c:v>-3.2496960000000001</c:v>
                      </c:pt>
                      <c:pt idx="49406">
                        <c:v>-3.2576670000000001</c:v>
                      </c:pt>
                      <c:pt idx="49407">
                        <c:v>-3.265638</c:v>
                      </c:pt>
                      <c:pt idx="49408">
                        <c:v>-3.273609</c:v>
                      </c:pt>
                      <c:pt idx="49409">
                        <c:v>-3.2815799999999999</c:v>
                      </c:pt>
                      <c:pt idx="49410">
                        <c:v>-3.2895509999999999</c:v>
                      </c:pt>
                      <c:pt idx="49411">
                        <c:v>-3.2975219999999998</c:v>
                      </c:pt>
                      <c:pt idx="49412">
                        <c:v>-3.3054929999999998</c:v>
                      </c:pt>
                      <c:pt idx="49413">
                        <c:v>-3.3134640000000002</c:v>
                      </c:pt>
                      <c:pt idx="49414">
                        <c:v>-3.3214350000000001</c:v>
                      </c:pt>
                      <c:pt idx="49415">
                        <c:v>-3.3294060000000001</c:v>
                      </c:pt>
                      <c:pt idx="49416">
                        <c:v>-3.337377</c:v>
                      </c:pt>
                      <c:pt idx="49417">
                        <c:v>-3.345348</c:v>
                      </c:pt>
                      <c:pt idx="49418">
                        <c:v>-3.3533189999999999</c:v>
                      </c:pt>
                      <c:pt idx="49419">
                        <c:v>-3.3612899999999999</c:v>
                      </c:pt>
                      <c:pt idx="49420">
                        <c:v>-3.3692609999999998</c:v>
                      </c:pt>
                      <c:pt idx="49421">
                        <c:v>-3.3772319999999998</c:v>
                      </c:pt>
                      <c:pt idx="49422">
                        <c:v>-3.3852030000000002</c:v>
                      </c:pt>
                      <c:pt idx="49423">
                        <c:v>-3.3931740000000001</c:v>
                      </c:pt>
                      <c:pt idx="49424">
                        <c:v>-3.4011450000000001</c:v>
                      </c:pt>
                      <c:pt idx="49425">
                        <c:v>-3.409116</c:v>
                      </c:pt>
                      <c:pt idx="49426">
                        <c:v>-3.417087</c:v>
                      </c:pt>
                      <c:pt idx="49427">
                        <c:v>-3.4250579999999999</c:v>
                      </c:pt>
                      <c:pt idx="49428">
                        <c:v>-3.4330289999999999</c:v>
                      </c:pt>
                      <c:pt idx="49429">
                        <c:v>-3.4409999999999998</c:v>
                      </c:pt>
                      <c:pt idx="49430">
                        <c:v>-3.4489719999999999</c:v>
                      </c:pt>
                      <c:pt idx="49431">
                        <c:v>-3.4569420000000002</c:v>
                      </c:pt>
                      <c:pt idx="49432">
                        <c:v>-3.4649130000000001</c:v>
                      </c:pt>
                      <c:pt idx="49433">
                        <c:v>-3.4728840000000001</c:v>
                      </c:pt>
                      <c:pt idx="49434">
                        <c:v>-3.480855</c:v>
                      </c:pt>
                      <c:pt idx="49435">
                        <c:v>-3.4888270000000001</c:v>
                      </c:pt>
                      <c:pt idx="49436">
                        <c:v>-3.4967980000000001</c:v>
                      </c:pt>
                      <c:pt idx="49437">
                        <c:v>-3.504769</c:v>
                      </c:pt>
                      <c:pt idx="49438">
                        <c:v>-3.5127389999999998</c:v>
                      </c:pt>
                      <c:pt idx="49439">
                        <c:v>-3.5207099999999998</c:v>
                      </c:pt>
                      <c:pt idx="49440">
                        <c:v>-3.5286819999999999</c:v>
                      </c:pt>
                      <c:pt idx="49441">
                        <c:v>-3.5366529999999998</c:v>
                      </c:pt>
                      <c:pt idx="49442">
                        <c:v>-3.5446240000000002</c:v>
                      </c:pt>
                      <c:pt idx="49443">
                        <c:v>-3.5525950000000002</c:v>
                      </c:pt>
                      <c:pt idx="49444">
                        <c:v>-3.5605660000000001</c:v>
                      </c:pt>
                      <c:pt idx="49445">
                        <c:v>-3.5685370000000001</c:v>
                      </c:pt>
                      <c:pt idx="49446">
                        <c:v>-3.576508</c:v>
                      </c:pt>
                      <c:pt idx="49447">
                        <c:v>-3.584479</c:v>
                      </c:pt>
                      <c:pt idx="49448">
                        <c:v>-3.5924499999999999</c:v>
                      </c:pt>
                      <c:pt idx="49449">
                        <c:v>-3.6004209999999999</c:v>
                      </c:pt>
                      <c:pt idx="49450">
                        <c:v>-3.6083919999999998</c:v>
                      </c:pt>
                      <c:pt idx="49451">
                        <c:v>-3.6163630000000002</c:v>
                      </c:pt>
                      <c:pt idx="49452">
                        <c:v>-3.6243340000000002</c:v>
                      </c:pt>
                      <c:pt idx="49453">
                        <c:v>-3.6323050000000001</c:v>
                      </c:pt>
                      <c:pt idx="49454">
                        <c:v>-3.6402760000000001</c:v>
                      </c:pt>
                      <c:pt idx="49455">
                        <c:v>-3.648247</c:v>
                      </c:pt>
                      <c:pt idx="49456">
                        <c:v>-3.656218</c:v>
                      </c:pt>
                      <c:pt idx="49457">
                        <c:v>-3.6641889999999999</c:v>
                      </c:pt>
                      <c:pt idx="49458">
                        <c:v>-3.6721599999999999</c:v>
                      </c:pt>
                      <c:pt idx="49459">
                        <c:v>-3.6801309999999998</c:v>
                      </c:pt>
                      <c:pt idx="49460">
                        <c:v>-3.6881020000000002</c:v>
                      </c:pt>
                      <c:pt idx="49461">
                        <c:v>-3.6960730000000002</c:v>
                      </c:pt>
                      <c:pt idx="49462">
                        <c:v>-3.7040440000000001</c:v>
                      </c:pt>
                      <c:pt idx="49463">
                        <c:v>-3.7120150000000001</c:v>
                      </c:pt>
                      <c:pt idx="49464">
                        <c:v>-3.719986</c:v>
                      </c:pt>
                      <c:pt idx="49465">
                        <c:v>-3.727957</c:v>
                      </c:pt>
                      <c:pt idx="49466">
                        <c:v>-3.7359279999999999</c:v>
                      </c:pt>
                      <c:pt idx="49467">
                        <c:v>-3.7438989999999999</c:v>
                      </c:pt>
                      <c:pt idx="49468">
                        <c:v>-3.7518699999999998</c:v>
                      </c:pt>
                      <c:pt idx="49469">
                        <c:v>-3.7598410000000002</c:v>
                      </c:pt>
                      <c:pt idx="49470">
                        <c:v>-3.7678120000000002</c:v>
                      </c:pt>
                      <c:pt idx="49471">
                        <c:v>-3.7757830000000001</c:v>
                      </c:pt>
                      <c:pt idx="49472">
                        <c:v>-3.7837540000000001</c:v>
                      </c:pt>
                      <c:pt idx="49473">
                        <c:v>-3.791725</c:v>
                      </c:pt>
                      <c:pt idx="49474">
                        <c:v>-3.799696</c:v>
                      </c:pt>
                      <c:pt idx="49475">
                        <c:v>-3.8076669999999999</c:v>
                      </c:pt>
                      <c:pt idx="49476">
                        <c:v>-3.8156379999999999</c:v>
                      </c:pt>
                      <c:pt idx="49477">
                        <c:v>-3.8236089999999998</c:v>
                      </c:pt>
                      <c:pt idx="49478">
                        <c:v>-3.8315800000000002</c:v>
                      </c:pt>
                      <c:pt idx="49479">
                        <c:v>-3.8395510000000002</c:v>
                      </c:pt>
                      <c:pt idx="49480">
                        <c:v>-3.8475220000000001</c:v>
                      </c:pt>
                      <c:pt idx="49481">
                        <c:v>-3.8554930000000001</c:v>
                      </c:pt>
                      <c:pt idx="49482">
                        <c:v>-3.863464</c:v>
                      </c:pt>
                      <c:pt idx="49483">
                        <c:v>-3.871435</c:v>
                      </c:pt>
                      <c:pt idx="49484">
                        <c:v>-3.8794059999999999</c:v>
                      </c:pt>
                      <c:pt idx="49485">
                        <c:v>-3.8873769999999999</c:v>
                      </c:pt>
                      <c:pt idx="49486">
                        <c:v>-3.8953479999999998</c:v>
                      </c:pt>
                      <c:pt idx="49487">
                        <c:v>-3.9033190000000002</c:v>
                      </c:pt>
                      <c:pt idx="49488">
                        <c:v>-3.9112900000000002</c:v>
                      </c:pt>
                      <c:pt idx="49489">
                        <c:v>-3.9192610000000001</c:v>
                      </c:pt>
                      <c:pt idx="49490">
                        <c:v>-3.9272320000000001</c:v>
                      </c:pt>
                      <c:pt idx="49491">
                        <c:v>-3.935203</c:v>
                      </c:pt>
                      <c:pt idx="49492">
                        <c:v>-3.943174</c:v>
                      </c:pt>
                      <c:pt idx="49493">
                        <c:v>-3.9511449999999999</c:v>
                      </c:pt>
                      <c:pt idx="49494">
                        <c:v>-3.9591159999999999</c:v>
                      </c:pt>
                      <c:pt idx="49495">
                        <c:v>-3.9670869999999998</c:v>
                      </c:pt>
                      <c:pt idx="49496">
                        <c:v>-3.9750580000000002</c:v>
                      </c:pt>
                      <c:pt idx="49497">
                        <c:v>-3.9830290000000002</c:v>
                      </c:pt>
                      <c:pt idx="49498">
                        <c:v>-3.9910000000000001</c:v>
                      </c:pt>
                      <c:pt idx="49499">
                        <c:v>-3.9989710000000001</c:v>
                      </c:pt>
                      <c:pt idx="49500">
                        <c:v>-4.0069419999999996</c:v>
                      </c:pt>
                      <c:pt idx="49501">
                        <c:v>-4.0149140000000001</c:v>
                      </c:pt>
                      <c:pt idx="49502">
                        <c:v>-4.0228840000000003</c:v>
                      </c:pt>
                      <c:pt idx="49503">
                        <c:v>-4.030856</c:v>
                      </c:pt>
                      <c:pt idx="49504">
                        <c:v>-4.0388260000000002</c:v>
                      </c:pt>
                      <c:pt idx="49505">
                        <c:v>-4.0467969999999998</c:v>
                      </c:pt>
                      <c:pt idx="49506">
                        <c:v>-4.0547690000000003</c:v>
                      </c:pt>
                      <c:pt idx="49507">
                        <c:v>-4.0627389999999997</c:v>
                      </c:pt>
                      <c:pt idx="49508">
                        <c:v>-4.0707110000000002</c:v>
                      </c:pt>
                      <c:pt idx="49509">
                        <c:v>-4.0786809999999996</c:v>
                      </c:pt>
                      <c:pt idx="49510">
                        <c:v>-4.0866530000000001</c:v>
                      </c:pt>
                      <c:pt idx="49511">
                        <c:v>-4.0946239999999996</c:v>
                      </c:pt>
                      <c:pt idx="49512">
                        <c:v>-4.1025939999999999</c:v>
                      </c:pt>
                      <c:pt idx="49513">
                        <c:v>-4.1105660000000004</c:v>
                      </c:pt>
                      <c:pt idx="49514">
                        <c:v>-4.1185359999999998</c:v>
                      </c:pt>
                      <c:pt idx="49515">
                        <c:v>-4.1265080000000003</c:v>
                      </c:pt>
                      <c:pt idx="49516">
                        <c:v>-4.1344789999999998</c:v>
                      </c:pt>
                      <c:pt idx="49517">
                        <c:v>-4.1424500000000002</c:v>
                      </c:pt>
                      <c:pt idx="49518">
                        <c:v>-4.1504209999999997</c:v>
                      </c:pt>
                      <c:pt idx="49519">
                        <c:v>-4.1583909999999999</c:v>
                      </c:pt>
                      <c:pt idx="49520">
                        <c:v>-4.1663629999999996</c:v>
                      </c:pt>
                      <c:pt idx="49521">
                        <c:v>-4.174334</c:v>
                      </c:pt>
                      <c:pt idx="49522">
                        <c:v>-4.1823050000000004</c:v>
                      </c:pt>
                      <c:pt idx="49523">
                        <c:v>-4.1902759999999999</c:v>
                      </c:pt>
                      <c:pt idx="49524">
                        <c:v>-4.1982470000000003</c:v>
                      </c:pt>
                      <c:pt idx="49525">
                        <c:v>-4.2062179999999998</c:v>
                      </c:pt>
                      <c:pt idx="49526">
                        <c:v>-4.2141890000000002</c:v>
                      </c:pt>
                      <c:pt idx="49527">
                        <c:v>-4.2221599999999997</c:v>
                      </c:pt>
                      <c:pt idx="49528">
                        <c:v>-4.2301310000000001</c:v>
                      </c:pt>
                      <c:pt idx="49529">
                        <c:v>-4.2381019999999996</c:v>
                      </c:pt>
                      <c:pt idx="49530">
                        <c:v>-4.246073</c:v>
                      </c:pt>
                      <c:pt idx="49531">
                        <c:v>-4.2540440000000004</c:v>
                      </c:pt>
                      <c:pt idx="49532">
                        <c:v>-4.2620149999999999</c:v>
                      </c:pt>
                      <c:pt idx="49533">
                        <c:v>-4.2699860000000003</c:v>
                      </c:pt>
                      <c:pt idx="49534">
                        <c:v>-4.2779569999999998</c:v>
                      </c:pt>
                      <c:pt idx="49535">
                        <c:v>-4.2859280000000002</c:v>
                      </c:pt>
                      <c:pt idx="49536">
                        <c:v>-4.2938989999999997</c:v>
                      </c:pt>
                      <c:pt idx="49537">
                        <c:v>-4.3018700000000001</c:v>
                      </c:pt>
                      <c:pt idx="49538">
                        <c:v>-4.3098409999999996</c:v>
                      </c:pt>
                      <c:pt idx="49539">
                        <c:v>-4.317812</c:v>
                      </c:pt>
                      <c:pt idx="49540">
                        <c:v>-4.3257830000000004</c:v>
                      </c:pt>
                      <c:pt idx="49541">
                        <c:v>-4.3337539999999999</c:v>
                      </c:pt>
                      <c:pt idx="49542">
                        <c:v>-4.3417250000000003</c:v>
                      </c:pt>
                      <c:pt idx="49543">
                        <c:v>-4.3496959999999998</c:v>
                      </c:pt>
                      <c:pt idx="49544">
                        <c:v>-4.3576670000000002</c:v>
                      </c:pt>
                      <c:pt idx="49545">
                        <c:v>-4.3656379999999997</c:v>
                      </c:pt>
                      <c:pt idx="49546">
                        <c:v>-4.3736090000000001</c:v>
                      </c:pt>
                      <c:pt idx="49547">
                        <c:v>-4.3815799999999996</c:v>
                      </c:pt>
                      <c:pt idx="49548">
                        <c:v>-4.389551</c:v>
                      </c:pt>
                      <c:pt idx="49549">
                        <c:v>-4.3975220000000004</c:v>
                      </c:pt>
                      <c:pt idx="49550">
                        <c:v>-4.4054929999999999</c:v>
                      </c:pt>
                      <c:pt idx="49551">
                        <c:v>-4.4134640000000003</c:v>
                      </c:pt>
                      <c:pt idx="49552">
                        <c:v>-4.4214349999999998</c:v>
                      </c:pt>
                      <c:pt idx="49553">
                        <c:v>-4.4294060000000002</c:v>
                      </c:pt>
                      <c:pt idx="49554">
                        <c:v>-4.4373769999999997</c:v>
                      </c:pt>
                      <c:pt idx="49555">
                        <c:v>-4.4453480000000001</c:v>
                      </c:pt>
                      <c:pt idx="49556">
                        <c:v>-4.4533189999999996</c:v>
                      </c:pt>
                      <c:pt idx="49557">
                        <c:v>-4.46129</c:v>
                      </c:pt>
                      <c:pt idx="49558">
                        <c:v>-4.4692610000000004</c:v>
                      </c:pt>
                      <c:pt idx="49559">
                        <c:v>-4.4772319999999999</c:v>
                      </c:pt>
                      <c:pt idx="49560">
                        <c:v>-4.4852030000000003</c:v>
                      </c:pt>
                      <c:pt idx="49561">
                        <c:v>-4.4931749999999999</c:v>
                      </c:pt>
                      <c:pt idx="49562">
                        <c:v>-4.5011450000000002</c:v>
                      </c:pt>
                      <c:pt idx="49563">
                        <c:v>-4.5091159999999997</c:v>
                      </c:pt>
                      <c:pt idx="49564">
                        <c:v>-4.5170870000000001</c:v>
                      </c:pt>
                      <c:pt idx="49565">
                        <c:v>-4.5250579999999996</c:v>
                      </c:pt>
                      <c:pt idx="49566">
                        <c:v>-4.5330300000000001</c:v>
                      </c:pt>
                      <c:pt idx="49567">
                        <c:v>-4.5410000000000004</c:v>
                      </c:pt>
                      <c:pt idx="49568">
                        <c:v>-4.548972</c:v>
                      </c:pt>
                      <c:pt idx="49569">
                        <c:v>-4.5569420000000003</c:v>
                      </c:pt>
                      <c:pt idx="49570">
                        <c:v>-4.5649129999999998</c:v>
                      </c:pt>
                      <c:pt idx="49571">
                        <c:v>-4.5728850000000003</c:v>
                      </c:pt>
                      <c:pt idx="49572">
                        <c:v>-4.5808549999999997</c:v>
                      </c:pt>
                      <c:pt idx="49573">
                        <c:v>-4.5888270000000002</c:v>
                      </c:pt>
                      <c:pt idx="49574">
                        <c:v>-4.5967969999999996</c:v>
                      </c:pt>
                      <c:pt idx="49575">
                        <c:v>-4.6047690000000001</c:v>
                      </c:pt>
                      <c:pt idx="49576">
                        <c:v>-4.6127399999999996</c:v>
                      </c:pt>
                      <c:pt idx="49577">
                        <c:v>-4.6207099999999999</c:v>
                      </c:pt>
                      <c:pt idx="49578">
                        <c:v>-4.6286820000000004</c:v>
                      </c:pt>
                      <c:pt idx="49579">
                        <c:v>-4.6366519999999998</c:v>
                      </c:pt>
                      <c:pt idx="49580">
                        <c:v>-4.6446240000000003</c:v>
                      </c:pt>
                      <c:pt idx="49581">
                        <c:v>-4.6525949999999998</c:v>
                      </c:pt>
                      <c:pt idx="49582">
                        <c:v>-4.6605660000000002</c:v>
                      </c:pt>
                      <c:pt idx="49583">
                        <c:v>-4.6685369999999997</c:v>
                      </c:pt>
                      <c:pt idx="49584">
                        <c:v>-4.676507</c:v>
                      </c:pt>
                      <c:pt idx="49585">
                        <c:v>-4.6844789999999996</c:v>
                      </c:pt>
                      <c:pt idx="49586">
                        <c:v>-4.69245</c:v>
                      </c:pt>
                      <c:pt idx="49587">
                        <c:v>-4.7004210000000004</c:v>
                      </c:pt>
                      <c:pt idx="49588">
                        <c:v>-4.7083919999999999</c:v>
                      </c:pt>
                      <c:pt idx="49589">
                        <c:v>-4.7163630000000003</c:v>
                      </c:pt>
                      <c:pt idx="49590">
                        <c:v>-4.7243339999999998</c:v>
                      </c:pt>
                      <c:pt idx="49591">
                        <c:v>-4.7323050000000002</c:v>
                      </c:pt>
                      <c:pt idx="49592">
                        <c:v>-4.7402759999999997</c:v>
                      </c:pt>
                      <c:pt idx="49593">
                        <c:v>-4.7482470000000001</c:v>
                      </c:pt>
                      <c:pt idx="49594">
                        <c:v>-4.7562179999999996</c:v>
                      </c:pt>
                      <c:pt idx="49595">
                        <c:v>-4.764189</c:v>
                      </c:pt>
                      <c:pt idx="49596">
                        <c:v>-4.7721600000000004</c:v>
                      </c:pt>
                      <c:pt idx="49597">
                        <c:v>-4.7801309999999999</c:v>
                      </c:pt>
                      <c:pt idx="49598">
                        <c:v>-4.7881020000000003</c:v>
                      </c:pt>
                      <c:pt idx="49599">
                        <c:v>-4.7960729999999998</c:v>
                      </c:pt>
                      <c:pt idx="49600">
                        <c:v>-4.8040440000000002</c:v>
                      </c:pt>
                      <c:pt idx="49601">
                        <c:v>-4.8120149999999997</c:v>
                      </c:pt>
                      <c:pt idx="49602">
                        <c:v>-4.8199860000000001</c:v>
                      </c:pt>
                      <c:pt idx="49603">
                        <c:v>-4.8279569999999996</c:v>
                      </c:pt>
                      <c:pt idx="49604">
                        <c:v>-4.835928</c:v>
                      </c:pt>
                      <c:pt idx="49605">
                        <c:v>-4.8438990000000004</c:v>
                      </c:pt>
                      <c:pt idx="49606">
                        <c:v>-4.8518699999999999</c:v>
                      </c:pt>
                      <c:pt idx="49607">
                        <c:v>-4.8598410000000003</c:v>
                      </c:pt>
                      <c:pt idx="49608">
                        <c:v>-4.8678119999999998</c:v>
                      </c:pt>
                      <c:pt idx="49609">
                        <c:v>-4.8757830000000002</c:v>
                      </c:pt>
                      <c:pt idx="49610">
                        <c:v>-4.8837539999999997</c:v>
                      </c:pt>
                      <c:pt idx="49611">
                        <c:v>-4.8917250000000001</c:v>
                      </c:pt>
                      <c:pt idx="49612">
                        <c:v>-4.8996959999999996</c:v>
                      </c:pt>
                      <c:pt idx="49613">
                        <c:v>-4.907667</c:v>
                      </c:pt>
                      <c:pt idx="49614">
                        <c:v>-4.9156380000000004</c:v>
                      </c:pt>
                      <c:pt idx="49615">
                        <c:v>-4.9236089999999999</c:v>
                      </c:pt>
                      <c:pt idx="49616">
                        <c:v>-4.9315800000000003</c:v>
                      </c:pt>
                      <c:pt idx="49617">
                        <c:v>-4.9395509999999998</c:v>
                      </c:pt>
                      <c:pt idx="49618">
                        <c:v>-4.9475220000000002</c:v>
                      </c:pt>
                      <c:pt idx="49619">
                        <c:v>-4.9554929999999997</c:v>
                      </c:pt>
                      <c:pt idx="49620">
                        <c:v>-4.9634640000000001</c:v>
                      </c:pt>
                      <c:pt idx="49621">
                        <c:v>-4.9714349999999996</c:v>
                      </c:pt>
                      <c:pt idx="49622">
                        <c:v>-4.979406</c:v>
                      </c:pt>
                      <c:pt idx="49623">
                        <c:v>-4.9873770000000004</c:v>
                      </c:pt>
                      <c:pt idx="49624">
                        <c:v>-4.9953479999999999</c:v>
                      </c:pt>
                      <c:pt idx="49625">
                        <c:v>-5.0033190000000003</c:v>
                      </c:pt>
                      <c:pt idx="49626">
                        <c:v>-5.0112899999999998</c:v>
                      </c:pt>
                      <c:pt idx="49627">
                        <c:v>-5.0192610000000002</c:v>
                      </c:pt>
                      <c:pt idx="49628">
                        <c:v>-5.0272319999999997</c:v>
                      </c:pt>
                      <c:pt idx="49629">
                        <c:v>-5.0352030000000001</c:v>
                      </c:pt>
                      <c:pt idx="49630">
                        <c:v>-5.0431739999999996</c:v>
                      </c:pt>
                      <c:pt idx="49631">
                        <c:v>-5.0511460000000001</c:v>
                      </c:pt>
                      <c:pt idx="49632">
                        <c:v>-5.0591160000000004</c:v>
                      </c:pt>
                      <c:pt idx="49633">
                        <c:v>-5.0670869999999999</c:v>
                      </c:pt>
                      <c:pt idx="49634">
                        <c:v>-5.0750580000000003</c:v>
                      </c:pt>
                      <c:pt idx="49635">
                        <c:v>-5.0830289999999998</c:v>
                      </c:pt>
                      <c:pt idx="49636">
                        <c:v>-5.0910010000000003</c:v>
                      </c:pt>
                      <c:pt idx="49637">
                        <c:v>-5.0989709999999997</c:v>
                      </c:pt>
                      <c:pt idx="49638">
                        <c:v>-5.1069430000000002</c:v>
                      </c:pt>
                      <c:pt idx="49639">
                        <c:v>-5.1149129999999996</c:v>
                      </c:pt>
                      <c:pt idx="49640">
                        <c:v>-5.122884</c:v>
                      </c:pt>
                      <c:pt idx="49641">
                        <c:v>-5.1308559999999996</c:v>
                      </c:pt>
                      <c:pt idx="49642">
                        <c:v>-5.1388259999999999</c:v>
                      </c:pt>
                      <c:pt idx="49643">
                        <c:v>-5.1467980000000004</c:v>
                      </c:pt>
                      <c:pt idx="49644">
                        <c:v>-5.1547679999999998</c:v>
                      </c:pt>
                      <c:pt idx="49645">
                        <c:v>-5.1627400000000003</c:v>
                      </c:pt>
                      <c:pt idx="49646">
                        <c:v>-5.1707109999999998</c:v>
                      </c:pt>
                      <c:pt idx="49647">
                        <c:v>-5.1786810000000001</c:v>
                      </c:pt>
                      <c:pt idx="49648">
                        <c:v>-5.1866529999999997</c:v>
                      </c:pt>
                      <c:pt idx="49649">
                        <c:v>-5.194623</c:v>
                      </c:pt>
                      <c:pt idx="49650">
                        <c:v>-5.2025949999999996</c:v>
                      </c:pt>
                      <c:pt idx="49651">
                        <c:v>-5.210566</c:v>
                      </c:pt>
                      <c:pt idx="49652">
                        <c:v>-5.2185370000000004</c:v>
                      </c:pt>
                      <c:pt idx="49653">
                        <c:v>-5.2265079999999999</c:v>
                      </c:pt>
                      <c:pt idx="49654">
                        <c:v>-5.2344780000000002</c:v>
                      </c:pt>
                      <c:pt idx="49655">
                        <c:v>-5.2424499999999998</c:v>
                      </c:pt>
                      <c:pt idx="49656">
                        <c:v>-5.2504210000000002</c:v>
                      </c:pt>
                      <c:pt idx="49657">
                        <c:v>-5.2583919999999997</c:v>
                      </c:pt>
                      <c:pt idx="49658">
                        <c:v>-5.2663630000000001</c:v>
                      </c:pt>
                      <c:pt idx="49659">
                        <c:v>-5.2743339999999996</c:v>
                      </c:pt>
                      <c:pt idx="49660">
                        <c:v>-5.282305</c:v>
                      </c:pt>
                      <c:pt idx="49661">
                        <c:v>-5.2902760000000004</c:v>
                      </c:pt>
                      <c:pt idx="49662">
                        <c:v>-5.2982469999999999</c:v>
                      </c:pt>
                      <c:pt idx="49663">
                        <c:v>-5.3062180000000003</c:v>
                      </c:pt>
                      <c:pt idx="49664">
                        <c:v>-5.3141889999999998</c:v>
                      </c:pt>
                      <c:pt idx="49665">
                        <c:v>-5.3221600000000002</c:v>
                      </c:pt>
                      <c:pt idx="49666">
                        <c:v>-5.3301309999999997</c:v>
                      </c:pt>
                      <c:pt idx="49667">
                        <c:v>-5.3381020000000001</c:v>
                      </c:pt>
                      <c:pt idx="49668">
                        <c:v>-5.3460729999999996</c:v>
                      </c:pt>
                      <c:pt idx="49669">
                        <c:v>-5.354044</c:v>
                      </c:pt>
                      <c:pt idx="49670">
                        <c:v>-5.3620150000000004</c:v>
                      </c:pt>
                      <c:pt idx="49671">
                        <c:v>-5.3699859999999999</c:v>
                      </c:pt>
                      <c:pt idx="49672">
                        <c:v>-5.3779570000000003</c:v>
                      </c:pt>
                      <c:pt idx="49673">
                        <c:v>-5.3859279999999998</c:v>
                      </c:pt>
                      <c:pt idx="49674">
                        <c:v>-5.3938990000000002</c:v>
                      </c:pt>
                      <c:pt idx="49675">
                        <c:v>-5.4018699999999997</c:v>
                      </c:pt>
                      <c:pt idx="49676">
                        <c:v>-5.4098410000000001</c:v>
                      </c:pt>
                      <c:pt idx="49677">
                        <c:v>-5.4178119999999996</c:v>
                      </c:pt>
                      <c:pt idx="49678">
                        <c:v>-5.425783</c:v>
                      </c:pt>
                      <c:pt idx="49679">
                        <c:v>-5.4337540000000004</c:v>
                      </c:pt>
                      <c:pt idx="49680">
                        <c:v>-5.4417249999999999</c:v>
                      </c:pt>
                      <c:pt idx="49681">
                        <c:v>-5.4496960000000003</c:v>
                      </c:pt>
                      <c:pt idx="49682">
                        <c:v>-5.4576669999999998</c:v>
                      </c:pt>
                      <c:pt idx="49683">
                        <c:v>-5.4656380000000002</c:v>
                      </c:pt>
                      <c:pt idx="49684">
                        <c:v>-5.4736089999999997</c:v>
                      </c:pt>
                      <c:pt idx="49685">
                        <c:v>-5.4815800000000001</c:v>
                      </c:pt>
                      <c:pt idx="49686">
                        <c:v>-5.4895509999999996</c:v>
                      </c:pt>
                      <c:pt idx="49687">
                        <c:v>-5.497522</c:v>
                      </c:pt>
                      <c:pt idx="49688">
                        <c:v>-5.5054930000000004</c:v>
                      </c:pt>
                      <c:pt idx="49689">
                        <c:v>-5.5134639999999999</c:v>
                      </c:pt>
                      <c:pt idx="49690">
                        <c:v>-5.5214350000000003</c:v>
                      </c:pt>
                      <c:pt idx="49691">
                        <c:v>-5.5294059999999998</c:v>
                      </c:pt>
                      <c:pt idx="49692">
                        <c:v>-5.5373770000000002</c:v>
                      </c:pt>
                      <c:pt idx="49693">
                        <c:v>-5.5453479999999997</c:v>
                      </c:pt>
                      <c:pt idx="49694">
                        <c:v>-5.5533190000000001</c:v>
                      </c:pt>
                      <c:pt idx="49695">
                        <c:v>-5.5612899999999996</c:v>
                      </c:pt>
                      <c:pt idx="49696">
                        <c:v>-5.569261</c:v>
                      </c:pt>
                      <c:pt idx="49697">
                        <c:v>-5.5772320000000004</c:v>
                      </c:pt>
                      <c:pt idx="49698">
                        <c:v>-5.5852029999999999</c:v>
                      </c:pt>
                      <c:pt idx="49699">
                        <c:v>-5.5931740000000003</c:v>
                      </c:pt>
                      <c:pt idx="49700">
                        <c:v>-5.6011449999999998</c:v>
                      </c:pt>
                      <c:pt idx="49701">
                        <c:v>-5.6091170000000004</c:v>
                      </c:pt>
                      <c:pt idx="49702">
                        <c:v>-5.6170869999999997</c:v>
                      </c:pt>
                      <c:pt idx="49703">
                        <c:v>-5.6250580000000001</c:v>
                      </c:pt>
                      <c:pt idx="49704">
                        <c:v>-5.6330289999999996</c:v>
                      </c:pt>
                      <c:pt idx="49705">
                        <c:v>-5.641</c:v>
                      </c:pt>
                      <c:pt idx="49706">
                        <c:v>-5.6489719999999997</c:v>
                      </c:pt>
                      <c:pt idx="49707">
                        <c:v>-5.6569419999999999</c:v>
                      </c:pt>
                      <c:pt idx="49708">
                        <c:v>-5.6649139999999996</c:v>
                      </c:pt>
                      <c:pt idx="49709">
                        <c:v>-5.6728839999999998</c:v>
                      </c:pt>
                      <c:pt idx="49710">
                        <c:v>-5.6808550000000002</c:v>
                      </c:pt>
                      <c:pt idx="49711">
                        <c:v>-5.6888269999999999</c:v>
                      </c:pt>
                      <c:pt idx="49712">
                        <c:v>-5.6967970000000001</c:v>
                      </c:pt>
                      <c:pt idx="49713">
                        <c:v>-5.7047689999999998</c:v>
                      </c:pt>
                      <c:pt idx="49714">
                        <c:v>-5.712739</c:v>
                      </c:pt>
                      <c:pt idx="49715">
                        <c:v>-5.7207109999999997</c:v>
                      </c:pt>
                      <c:pt idx="49716">
                        <c:v>-5.7286820000000001</c:v>
                      </c:pt>
                      <c:pt idx="49717">
                        <c:v>-5.7366520000000003</c:v>
                      </c:pt>
                      <c:pt idx="49718">
                        <c:v>-5.744624</c:v>
                      </c:pt>
                      <c:pt idx="49719">
                        <c:v>-5.7525940000000002</c:v>
                      </c:pt>
                      <c:pt idx="49720">
                        <c:v>-5.7605659999999999</c:v>
                      </c:pt>
                      <c:pt idx="49721">
                        <c:v>-5.7685370000000002</c:v>
                      </c:pt>
                      <c:pt idx="49722">
                        <c:v>-5.7765079999999998</c:v>
                      </c:pt>
                      <c:pt idx="49723">
                        <c:v>-5.7844790000000001</c:v>
                      </c:pt>
                      <c:pt idx="49724">
                        <c:v>-5.7924490000000004</c:v>
                      </c:pt>
                      <c:pt idx="49725">
                        <c:v>-5.800421</c:v>
                      </c:pt>
                      <c:pt idx="49726">
                        <c:v>-5.8083920000000004</c:v>
                      </c:pt>
                      <c:pt idx="49727">
                        <c:v>-5.8163629999999999</c:v>
                      </c:pt>
                      <c:pt idx="49728">
                        <c:v>-5.8243340000000003</c:v>
                      </c:pt>
                      <c:pt idx="49729">
                        <c:v>-5.8323049999999999</c:v>
                      </c:pt>
                      <c:pt idx="49730">
                        <c:v>-5.8402760000000002</c:v>
                      </c:pt>
                      <c:pt idx="49731">
                        <c:v>-5.8482469999999998</c:v>
                      </c:pt>
                      <c:pt idx="49732">
                        <c:v>-5.8562180000000001</c:v>
                      </c:pt>
                      <c:pt idx="49733">
                        <c:v>-5.8641889999999997</c:v>
                      </c:pt>
                      <c:pt idx="49734">
                        <c:v>-5.87216</c:v>
                      </c:pt>
                      <c:pt idx="49735">
                        <c:v>-5.8801310000000004</c:v>
                      </c:pt>
                      <c:pt idx="49736">
                        <c:v>-5.8881019999999999</c:v>
                      </c:pt>
                      <c:pt idx="49737">
                        <c:v>-5.8960730000000003</c:v>
                      </c:pt>
                      <c:pt idx="49738">
                        <c:v>-5.9040439999999998</c:v>
                      </c:pt>
                      <c:pt idx="49739">
                        <c:v>-5.9120150000000002</c:v>
                      </c:pt>
                      <c:pt idx="49740">
                        <c:v>-5.9199859999999997</c:v>
                      </c:pt>
                      <c:pt idx="49741">
                        <c:v>-5.9279570000000001</c:v>
                      </c:pt>
                      <c:pt idx="49742">
                        <c:v>-5.9359279999999996</c:v>
                      </c:pt>
                      <c:pt idx="49743">
                        <c:v>-5.943899</c:v>
                      </c:pt>
                      <c:pt idx="49744">
                        <c:v>-5.9518700000000004</c:v>
                      </c:pt>
                      <c:pt idx="49745">
                        <c:v>-5.9598409999999999</c:v>
                      </c:pt>
                      <c:pt idx="49746">
                        <c:v>-5.9678120000000003</c:v>
                      </c:pt>
                      <c:pt idx="49747">
                        <c:v>-5.9757829999999998</c:v>
                      </c:pt>
                      <c:pt idx="49748">
                        <c:v>-5.9837540000000002</c:v>
                      </c:pt>
                      <c:pt idx="49749">
                        <c:v>-5.9917249999999997</c:v>
                      </c:pt>
                      <c:pt idx="49750">
                        <c:v>-5.9996960000000001</c:v>
                      </c:pt>
                      <c:pt idx="49751">
                        <c:v>-6.0076669999999996</c:v>
                      </c:pt>
                      <c:pt idx="49752">
                        <c:v>-6.015638</c:v>
                      </c:pt>
                      <c:pt idx="49753">
                        <c:v>-6.0236090000000004</c:v>
                      </c:pt>
                      <c:pt idx="49754">
                        <c:v>-6.0315799999999999</c:v>
                      </c:pt>
                      <c:pt idx="49755">
                        <c:v>-6.0395510000000003</c:v>
                      </c:pt>
                      <c:pt idx="49756">
                        <c:v>-6.0475219999999998</c:v>
                      </c:pt>
                      <c:pt idx="49757">
                        <c:v>-6.0554930000000002</c:v>
                      </c:pt>
                      <c:pt idx="49758">
                        <c:v>-6.0634639999999997</c:v>
                      </c:pt>
                      <c:pt idx="49759">
                        <c:v>-6.0714350000000001</c:v>
                      </c:pt>
                      <c:pt idx="49760">
                        <c:v>-6.0794059999999996</c:v>
                      </c:pt>
                      <c:pt idx="49761">
                        <c:v>-6.087377</c:v>
                      </c:pt>
                      <c:pt idx="49762">
                        <c:v>-6.0953480000000004</c:v>
                      </c:pt>
                      <c:pt idx="49763">
                        <c:v>-6.1033189999999999</c:v>
                      </c:pt>
                      <c:pt idx="49764">
                        <c:v>-6.1112900000000003</c:v>
                      </c:pt>
                      <c:pt idx="49765">
                        <c:v>-6.1192609999999998</c:v>
                      </c:pt>
                      <c:pt idx="49766">
                        <c:v>-6.1272320000000002</c:v>
                      </c:pt>
                      <c:pt idx="49767">
                        <c:v>-6.1352029999999997</c:v>
                      </c:pt>
                      <c:pt idx="49768">
                        <c:v>-6.1431740000000001</c:v>
                      </c:pt>
                      <c:pt idx="49769">
                        <c:v>-6.1511449999999996</c:v>
                      </c:pt>
                      <c:pt idx="49770">
                        <c:v>-6.159116</c:v>
                      </c:pt>
                      <c:pt idx="49771">
                        <c:v>-6.1670879999999997</c:v>
                      </c:pt>
                      <c:pt idx="49772">
                        <c:v>-6.1750579999999999</c:v>
                      </c:pt>
                      <c:pt idx="49773">
                        <c:v>-6.1830290000000003</c:v>
                      </c:pt>
                      <c:pt idx="49774">
                        <c:v>-6.1909999999999998</c:v>
                      </c:pt>
                      <c:pt idx="49775">
                        <c:v>-6.1989710000000002</c:v>
                      </c:pt>
                      <c:pt idx="49776">
                        <c:v>-6.2069429999999999</c:v>
                      </c:pt>
                      <c:pt idx="49777">
                        <c:v>-6.2149130000000001</c:v>
                      </c:pt>
                      <c:pt idx="49778">
                        <c:v>-6.2228849999999998</c:v>
                      </c:pt>
                      <c:pt idx="49779">
                        <c:v>-6.230855</c:v>
                      </c:pt>
                      <c:pt idx="49780">
                        <c:v>-6.2388260000000004</c:v>
                      </c:pt>
                      <c:pt idx="49781">
                        <c:v>-6.2467980000000001</c:v>
                      </c:pt>
                      <c:pt idx="49782">
                        <c:v>-6.2547680000000003</c:v>
                      </c:pt>
                      <c:pt idx="49783">
                        <c:v>-6.26274</c:v>
                      </c:pt>
                      <c:pt idx="49784">
                        <c:v>-6.2707100000000002</c:v>
                      </c:pt>
                      <c:pt idx="49785">
                        <c:v>-6.2786819999999999</c:v>
                      </c:pt>
                      <c:pt idx="49786">
                        <c:v>-6.2866530000000003</c:v>
                      </c:pt>
                      <c:pt idx="49787">
                        <c:v>-6.2946229999999996</c:v>
                      </c:pt>
                      <c:pt idx="49788">
                        <c:v>-6.3025950000000002</c:v>
                      </c:pt>
                      <c:pt idx="49789">
                        <c:v>-6.3105650000000004</c:v>
                      </c:pt>
                      <c:pt idx="49790">
                        <c:v>-6.3185370000000001</c:v>
                      </c:pt>
                      <c:pt idx="49791">
                        <c:v>-6.3265079999999996</c:v>
                      </c:pt>
                      <c:pt idx="49792">
                        <c:v>-6.334479</c:v>
                      </c:pt>
                      <c:pt idx="49793">
                        <c:v>-6.3424500000000004</c:v>
                      </c:pt>
                      <c:pt idx="49794">
                        <c:v>-6.3504199999999997</c:v>
                      </c:pt>
                      <c:pt idx="49795">
                        <c:v>-6.3583920000000003</c:v>
                      </c:pt>
                      <c:pt idx="49796">
                        <c:v>-6.3663629999999998</c:v>
                      </c:pt>
                      <c:pt idx="49797">
                        <c:v>-6.3743340000000002</c:v>
                      </c:pt>
                      <c:pt idx="49798">
                        <c:v>-6.3823049999999997</c:v>
                      </c:pt>
                      <c:pt idx="49799">
                        <c:v>-6.3902760000000001</c:v>
                      </c:pt>
                      <c:pt idx="49800">
                        <c:v>-6.3982469999999996</c:v>
                      </c:pt>
                      <c:pt idx="49801">
                        <c:v>-6.406218</c:v>
                      </c:pt>
                      <c:pt idx="49802">
                        <c:v>-6.4141890000000004</c:v>
                      </c:pt>
                      <c:pt idx="49803">
                        <c:v>-6.4221599999999999</c:v>
                      </c:pt>
                      <c:pt idx="49804">
                        <c:v>-6.4301310000000003</c:v>
                      </c:pt>
                      <c:pt idx="49805">
                        <c:v>-6.4381019999999998</c:v>
                      </c:pt>
                      <c:pt idx="49806">
                        <c:v>-6.4460730000000002</c:v>
                      </c:pt>
                      <c:pt idx="49807">
                        <c:v>-6.4540439999999997</c:v>
                      </c:pt>
                      <c:pt idx="49808">
                        <c:v>-6.4620150000000001</c:v>
                      </c:pt>
                      <c:pt idx="49809">
                        <c:v>-6.4699859999999996</c:v>
                      </c:pt>
                      <c:pt idx="49810">
                        <c:v>-6.477957</c:v>
                      </c:pt>
                      <c:pt idx="49811">
                        <c:v>-6.4859280000000004</c:v>
                      </c:pt>
                      <c:pt idx="49812">
                        <c:v>-6.4938989999999999</c:v>
                      </c:pt>
                      <c:pt idx="49813">
                        <c:v>-6.5018700000000003</c:v>
                      </c:pt>
                      <c:pt idx="49814">
                        <c:v>-6.5098409999999998</c:v>
                      </c:pt>
                      <c:pt idx="49815">
                        <c:v>-6.5178120000000002</c:v>
                      </c:pt>
                      <c:pt idx="49816">
                        <c:v>-6.5257829999999997</c:v>
                      </c:pt>
                      <c:pt idx="49817">
                        <c:v>-6.5337540000000001</c:v>
                      </c:pt>
                      <c:pt idx="49818">
                        <c:v>-6.5417249999999996</c:v>
                      </c:pt>
                      <c:pt idx="49819">
                        <c:v>-6.549696</c:v>
                      </c:pt>
                      <c:pt idx="49820">
                        <c:v>-6.5576670000000004</c:v>
                      </c:pt>
                      <c:pt idx="49821">
                        <c:v>-6.5656379999999999</c:v>
                      </c:pt>
                      <c:pt idx="49822">
                        <c:v>-6.5736090000000003</c:v>
                      </c:pt>
                      <c:pt idx="49823">
                        <c:v>-6.5815799999999998</c:v>
                      </c:pt>
                      <c:pt idx="49824">
                        <c:v>-6.5895510000000002</c:v>
                      </c:pt>
                      <c:pt idx="49825">
                        <c:v>-6.5975219999999997</c:v>
                      </c:pt>
                      <c:pt idx="49826">
                        <c:v>-6.6054930000000001</c:v>
                      </c:pt>
                      <c:pt idx="49827">
                        <c:v>-6.6134639999999996</c:v>
                      </c:pt>
                      <c:pt idx="49828">
                        <c:v>-6.621435</c:v>
                      </c:pt>
                      <c:pt idx="49829">
                        <c:v>-6.6294060000000004</c:v>
                      </c:pt>
                      <c:pt idx="49830">
                        <c:v>-6.6373769999999999</c:v>
                      </c:pt>
                      <c:pt idx="49831">
                        <c:v>-6.6453480000000003</c:v>
                      </c:pt>
                      <c:pt idx="49832">
                        <c:v>-6.6533189999999998</c:v>
                      </c:pt>
                      <c:pt idx="49833">
                        <c:v>-6.6612900000000002</c:v>
                      </c:pt>
                      <c:pt idx="49834">
                        <c:v>-6.6692609999999997</c:v>
                      </c:pt>
                      <c:pt idx="49835">
                        <c:v>-6.6772320000000001</c:v>
                      </c:pt>
                      <c:pt idx="49836">
                        <c:v>-6.6852029999999996</c:v>
                      </c:pt>
                      <c:pt idx="49837">
                        <c:v>-6.693174</c:v>
                      </c:pt>
                      <c:pt idx="49838">
                        <c:v>-6.7011450000000004</c:v>
                      </c:pt>
                      <c:pt idx="49839">
                        <c:v>-6.7091159999999999</c:v>
                      </c:pt>
                      <c:pt idx="49840">
                        <c:v>-6.7170870000000003</c:v>
                      </c:pt>
                      <c:pt idx="49841">
                        <c:v>-6.7250589999999999</c:v>
                      </c:pt>
                      <c:pt idx="49842">
                        <c:v>-6.7330290000000002</c:v>
                      </c:pt>
                      <c:pt idx="49843">
                        <c:v>-6.7409999999999997</c:v>
                      </c:pt>
                      <c:pt idx="49844">
                        <c:v>-6.7489710000000001</c:v>
                      </c:pt>
                      <c:pt idx="49845">
                        <c:v>-6.7569419999999996</c:v>
                      </c:pt>
                      <c:pt idx="49846">
                        <c:v>-6.7649140000000001</c:v>
                      </c:pt>
                      <c:pt idx="49847">
                        <c:v>-6.7728840000000003</c:v>
                      </c:pt>
                      <c:pt idx="49848">
                        <c:v>-6.780856</c:v>
                      </c:pt>
                      <c:pt idx="49849">
                        <c:v>-6.7888260000000002</c:v>
                      </c:pt>
                      <c:pt idx="49850">
                        <c:v>-6.7967969999999998</c:v>
                      </c:pt>
                      <c:pt idx="49851">
                        <c:v>-6.8047690000000003</c:v>
                      </c:pt>
                      <c:pt idx="49852">
                        <c:v>-6.8127389999999997</c:v>
                      </c:pt>
                      <c:pt idx="49853">
                        <c:v>-6.8207110000000002</c:v>
                      </c:pt>
                      <c:pt idx="49854">
                        <c:v>-6.8286809999999996</c:v>
                      </c:pt>
                      <c:pt idx="49855">
                        <c:v>-6.8366530000000001</c:v>
                      </c:pt>
                      <c:pt idx="49856">
                        <c:v>-6.8446239999999996</c:v>
                      </c:pt>
                      <c:pt idx="49857">
                        <c:v>-6.8525939999999999</c:v>
                      </c:pt>
                      <c:pt idx="49858">
                        <c:v>-6.8605660000000004</c:v>
                      </c:pt>
                      <c:pt idx="49859">
                        <c:v>-6.8685359999999998</c:v>
                      </c:pt>
                      <c:pt idx="49860">
                        <c:v>-6.8765080000000003</c:v>
                      </c:pt>
                      <c:pt idx="49861">
                        <c:v>-6.8844789999999998</c:v>
                      </c:pt>
                      <c:pt idx="49862">
                        <c:v>-6.8924500000000002</c:v>
                      </c:pt>
                      <c:pt idx="49863">
                        <c:v>-6.9004209999999997</c:v>
                      </c:pt>
                      <c:pt idx="49864">
                        <c:v>-6.9083909999999999</c:v>
                      </c:pt>
                      <c:pt idx="49865">
                        <c:v>-6.9163629999999996</c:v>
                      </c:pt>
                      <c:pt idx="49866">
                        <c:v>-6.924334</c:v>
                      </c:pt>
                      <c:pt idx="49867">
                        <c:v>-6.9323050000000004</c:v>
                      </c:pt>
                      <c:pt idx="49868">
                        <c:v>-6.9402759999999999</c:v>
                      </c:pt>
                      <c:pt idx="49869">
                        <c:v>-6.9482470000000003</c:v>
                      </c:pt>
                      <c:pt idx="49870">
                        <c:v>-6.9562179999999998</c:v>
                      </c:pt>
                      <c:pt idx="49871">
                        <c:v>-6.9641890000000002</c:v>
                      </c:pt>
                      <c:pt idx="49872">
                        <c:v>-6.9721599999999997</c:v>
                      </c:pt>
                      <c:pt idx="49873">
                        <c:v>-6.9801310000000001</c:v>
                      </c:pt>
                      <c:pt idx="49874">
                        <c:v>-6.9881019999999996</c:v>
                      </c:pt>
                      <c:pt idx="49875">
                        <c:v>-6.996073</c:v>
                      </c:pt>
                      <c:pt idx="49876">
                        <c:v>-7.0040440000000004</c:v>
                      </c:pt>
                      <c:pt idx="49877">
                        <c:v>-7.0120149999999999</c:v>
                      </c:pt>
                      <c:pt idx="49878">
                        <c:v>-7.0199860000000003</c:v>
                      </c:pt>
                      <c:pt idx="49879">
                        <c:v>-7.0279569999999998</c:v>
                      </c:pt>
                      <c:pt idx="49880">
                        <c:v>-7.0359280000000002</c:v>
                      </c:pt>
                      <c:pt idx="49881">
                        <c:v>-7.0438989999999997</c:v>
                      </c:pt>
                      <c:pt idx="49882">
                        <c:v>-7.0518700000000001</c:v>
                      </c:pt>
                      <c:pt idx="49883">
                        <c:v>-7.0598409999999996</c:v>
                      </c:pt>
                      <c:pt idx="49884">
                        <c:v>-7.067812</c:v>
                      </c:pt>
                      <c:pt idx="49885">
                        <c:v>-7.0757830000000004</c:v>
                      </c:pt>
                      <c:pt idx="49886">
                        <c:v>-7.0837539999999999</c:v>
                      </c:pt>
                      <c:pt idx="49887">
                        <c:v>-7.0917250000000003</c:v>
                      </c:pt>
                      <c:pt idx="49888">
                        <c:v>-7.0996959999999998</c:v>
                      </c:pt>
                      <c:pt idx="49889">
                        <c:v>-7.1076670000000002</c:v>
                      </c:pt>
                      <c:pt idx="49890">
                        <c:v>-7.1156379999999997</c:v>
                      </c:pt>
                      <c:pt idx="49891">
                        <c:v>-7.1236090000000001</c:v>
                      </c:pt>
                      <c:pt idx="49892">
                        <c:v>-7.1315799999999996</c:v>
                      </c:pt>
                      <c:pt idx="49893">
                        <c:v>-7.139551</c:v>
                      </c:pt>
                      <c:pt idx="49894">
                        <c:v>-7.1475220000000004</c:v>
                      </c:pt>
                      <c:pt idx="49895">
                        <c:v>-7.1554929999999999</c:v>
                      </c:pt>
                      <c:pt idx="49896">
                        <c:v>-7.1634640000000003</c:v>
                      </c:pt>
                      <c:pt idx="49897">
                        <c:v>-7.1714349999999998</c:v>
                      </c:pt>
                      <c:pt idx="49898">
                        <c:v>-7.1794060000000002</c:v>
                      </c:pt>
                      <c:pt idx="49899">
                        <c:v>-7.1873769999999997</c:v>
                      </c:pt>
                      <c:pt idx="49900">
                        <c:v>-7.1953480000000001</c:v>
                      </c:pt>
                      <c:pt idx="49901">
                        <c:v>-7.2033189999999996</c:v>
                      </c:pt>
                      <c:pt idx="49902">
                        <c:v>-7.21129</c:v>
                      </c:pt>
                      <c:pt idx="49903">
                        <c:v>-7.2192610000000004</c:v>
                      </c:pt>
                      <c:pt idx="49904">
                        <c:v>-7.2272319999999999</c:v>
                      </c:pt>
                      <c:pt idx="49905">
                        <c:v>-7.2352030000000003</c:v>
                      </c:pt>
                      <c:pt idx="49906">
                        <c:v>-7.2431749999999999</c:v>
                      </c:pt>
                      <c:pt idx="49907">
                        <c:v>-7.2511450000000002</c:v>
                      </c:pt>
                      <c:pt idx="49908">
                        <c:v>-7.2591159999999997</c:v>
                      </c:pt>
                      <c:pt idx="49909">
                        <c:v>-7.2670870000000001</c:v>
                      </c:pt>
                      <c:pt idx="49910">
                        <c:v>-7.2750579999999996</c:v>
                      </c:pt>
                      <c:pt idx="49911">
                        <c:v>-7.2830300000000001</c:v>
                      </c:pt>
                      <c:pt idx="49912">
                        <c:v>-7.2910000000000004</c:v>
                      </c:pt>
                      <c:pt idx="49913">
                        <c:v>-7.298972</c:v>
                      </c:pt>
                      <c:pt idx="49914">
                        <c:v>-7.3069420000000003</c:v>
                      </c:pt>
                      <c:pt idx="49915">
                        <c:v>-7.3149129999999998</c:v>
                      </c:pt>
                      <c:pt idx="49916">
                        <c:v>-7.3228850000000003</c:v>
                      </c:pt>
                      <c:pt idx="49917">
                        <c:v>-7.3308549999999997</c:v>
                      </c:pt>
                      <c:pt idx="49918">
                        <c:v>-7.3388270000000002</c:v>
                      </c:pt>
                      <c:pt idx="49919">
                        <c:v>-7.3467969999999996</c:v>
                      </c:pt>
                      <c:pt idx="49920">
                        <c:v>-7.3547690000000001</c:v>
                      </c:pt>
                      <c:pt idx="49921">
                        <c:v>-7.3627399999999996</c:v>
                      </c:pt>
                      <c:pt idx="49922">
                        <c:v>-7.3707099999999999</c:v>
                      </c:pt>
                      <c:pt idx="49923">
                        <c:v>-7.3786820000000004</c:v>
                      </c:pt>
                      <c:pt idx="49924">
                        <c:v>-7.3866519999999998</c:v>
                      </c:pt>
                      <c:pt idx="49925">
                        <c:v>-7.3946240000000003</c:v>
                      </c:pt>
                      <c:pt idx="49926">
                        <c:v>-7.4025949999999998</c:v>
                      </c:pt>
                      <c:pt idx="49927">
                        <c:v>-7.4105660000000002</c:v>
                      </c:pt>
                      <c:pt idx="49928">
                        <c:v>-7.4185369999999997</c:v>
                      </c:pt>
                      <c:pt idx="49929">
                        <c:v>-7.426507</c:v>
                      </c:pt>
                      <c:pt idx="49930">
                        <c:v>-7.4344789999999996</c:v>
                      </c:pt>
                      <c:pt idx="49931">
                        <c:v>-7.44245</c:v>
                      </c:pt>
                      <c:pt idx="49932">
                        <c:v>-7.4504210000000004</c:v>
                      </c:pt>
                      <c:pt idx="49933">
                        <c:v>-7.4583919999999999</c:v>
                      </c:pt>
                      <c:pt idx="49934">
                        <c:v>-7.4663630000000003</c:v>
                      </c:pt>
                      <c:pt idx="49935">
                        <c:v>-7.4743339999999998</c:v>
                      </c:pt>
                      <c:pt idx="49936">
                        <c:v>-7.4823050000000002</c:v>
                      </c:pt>
                      <c:pt idx="49937">
                        <c:v>-7.4902759999999997</c:v>
                      </c:pt>
                      <c:pt idx="49938">
                        <c:v>-7.4982470000000001</c:v>
                      </c:pt>
                      <c:pt idx="49939">
                        <c:v>-7.5062179999999996</c:v>
                      </c:pt>
                      <c:pt idx="49940">
                        <c:v>-7.514189</c:v>
                      </c:pt>
                      <c:pt idx="49941">
                        <c:v>-7.5221600000000004</c:v>
                      </c:pt>
                      <c:pt idx="49942">
                        <c:v>-7.5301309999999999</c:v>
                      </c:pt>
                      <c:pt idx="49943">
                        <c:v>-7.5381020000000003</c:v>
                      </c:pt>
                      <c:pt idx="49944">
                        <c:v>-7.5460729999999998</c:v>
                      </c:pt>
                      <c:pt idx="49945">
                        <c:v>-7.5540440000000002</c:v>
                      </c:pt>
                      <c:pt idx="49946">
                        <c:v>-7.5620149999999997</c:v>
                      </c:pt>
                      <c:pt idx="49947">
                        <c:v>-7.5699860000000001</c:v>
                      </c:pt>
                      <c:pt idx="49948">
                        <c:v>-7.5779569999999996</c:v>
                      </c:pt>
                      <c:pt idx="49949">
                        <c:v>-7.585928</c:v>
                      </c:pt>
                      <c:pt idx="49950">
                        <c:v>-7.5938990000000004</c:v>
                      </c:pt>
                      <c:pt idx="49951">
                        <c:v>-7.6018699999999999</c:v>
                      </c:pt>
                      <c:pt idx="49952">
                        <c:v>-7.6098410000000003</c:v>
                      </c:pt>
                      <c:pt idx="49953">
                        <c:v>-7.6178119999999998</c:v>
                      </c:pt>
                      <c:pt idx="49954">
                        <c:v>-7.6257830000000002</c:v>
                      </c:pt>
                      <c:pt idx="49955">
                        <c:v>-7.6337539999999997</c:v>
                      </c:pt>
                      <c:pt idx="49956">
                        <c:v>-7.6417250000000001</c:v>
                      </c:pt>
                      <c:pt idx="49957">
                        <c:v>-7.6496959999999996</c:v>
                      </c:pt>
                      <c:pt idx="49958">
                        <c:v>-7.657667</c:v>
                      </c:pt>
                      <c:pt idx="49959">
                        <c:v>-7.6656380000000004</c:v>
                      </c:pt>
                      <c:pt idx="49960">
                        <c:v>-7.6736089999999999</c:v>
                      </c:pt>
                      <c:pt idx="49961">
                        <c:v>-7.6815800000000003</c:v>
                      </c:pt>
                      <c:pt idx="49962">
                        <c:v>-7.6895509999999998</c:v>
                      </c:pt>
                      <c:pt idx="49963">
                        <c:v>-7.6975220000000002</c:v>
                      </c:pt>
                      <c:pt idx="49964">
                        <c:v>-7.7054929999999997</c:v>
                      </c:pt>
                      <c:pt idx="49965">
                        <c:v>-7.7134640000000001</c:v>
                      </c:pt>
                      <c:pt idx="49966">
                        <c:v>-7.7214349999999996</c:v>
                      </c:pt>
                      <c:pt idx="49967">
                        <c:v>-7.729406</c:v>
                      </c:pt>
                      <c:pt idx="49968">
                        <c:v>-7.7373770000000004</c:v>
                      </c:pt>
                      <c:pt idx="49969">
                        <c:v>-7.7453479999999999</c:v>
                      </c:pt>
                      <c:pt idx="49970">
                        <c:v>-7.7533190000000003</c:v>
                      </c:pt>
                      <c:pt idx="49971">
                        <c:v>-7.7612899999999998</c:v>
                      </c:pt>
                      <c:pt idx="49972">
                        <c:v>-7.7692610000000002</c:v>
                      </c:pt>
                      <c:pt idx="49973">
                        <c:v>-7.7772319999999997</c:v>
                      </c:pt>
                      <c:pt idx="49974">
                        <c:v>-7.7852030000000001</c:v>
                      </c:pt>
                      <c:pt idx="49975">
                        <c:v>-7.7931739999999996</c:v>
                      </c:pt>
                      <c:pt idx="49976">
                        <c:v>-7.8011460000000001</c:v>
                      </c:pt>
                      <c:pt idx="49977">
                        <c:v>-7.8091160000000004</c:v>
                      </c:pt>
                      <c:pt idx="49978">
                        <c:v>-7.8170869999999999</c:v>
                      </c:pt>
                      <c:pt idx="49979">
                        <c:v>-7.8250580000000003</c:v>
                      </c:pt>
                      <c:pt idx="49980">
                        <c:v>-7.8330289999999998</c:v>
                      </c:pt>
                      <c:pt idx="49981">
                        <c:v>-7.8410010000000003</c:v>
                      </c:pt>
                      <c:pt idx="49982">
                        <c:v>-7.8489709999999997</c:v>
                      </c:pt>
                      <c:pt idx="49983">
                        <c:v>-7.8569430000000002</c:v>
                      </c:pt>
                      <c:pt idx="49984">
                        <c:v>-7.8649129999999996</c:v>
                      </c:pt>
                      <c:pt idx="49985">
                        <c:v>-7.872884</c:v>
                      </c:pt>
                      <c:pt idx="49986">
                        <c:v>-7.8808559999999996</c:v>
                      </c:pt>
                      <c:pt idx="49987">
                        <c:v>-7.8888259999999999</c:v>
                      </c:pt>
                      <c:pt idx="49988">
                        <c:v>-7.8967980000000004</c:v>
                      </c:pt>
                      <c:pt idx="49989">
                        <c:v>-7.9047679999999998</c:v>
                      </c:pt>
                      <c:pt idx="49990">
                        <c:v>-7.9127400000000003</c:v>
                      </c:pt>
                      <c:pt idx="49991">
                        <c:v>-7.9207109999999998</c:v>
                      </c:pt>
                      <c:pt idx="49992">
                        <c:v>-7.9286810000000001</c:v>
                      </c:pt>
                      <c:pt idx="49993">
                        <c:v>-7.9366529999999997</c:v>
                      </c:pt>
                      <c:pt idx="49994">
                        <c:v>-7.944623</c:v>
                      </c:pt>
                      <c:pt idx="49995">
                        <c:v>-7.9525949999999996</c:v>
                      </c:pt>
                      <c:pt idx="49996">
                        <c:v>-7.960566</c:v>
                      </c:pt>
                      <c:pt idx="49997">
                        <c:v>-7.9685370000000004</c:v>
                      </c:pt>
                      <c:pt idx="49998">
                        <c:v>-7.9765079999999999</c:v>
                      </c:pt>
                      <c:pt idx="49999">
                        <c:v>-7.9844780000000002</c:v>
                      </c:pt>
                      <c:pt idx="50000">
                        <c:v>-7.9924499999999998</c:v>
                      </c:pt>
                      <c:pt idx="50001">
                        <c:v>-8.0004209999999993</c:v>
                      </c:pt>
                      <c:pt idx="50002">
                        <c:v>-8.0083909999999996</c:v>
                      </c:pt>
                      <c:pt idx="50003">
                        <c:v>-8.0163630000000001</c:v>
                      </c:pt>
                      <c:pt idx="50004">
                        <c:v>-8.0243339999999996</c:v>
                      </c:pt>
                      <c:pt idx="50005">
                        <c:v>-8.0323049999999991</c:v>
                      </c:pt>
                      <c:pt idx="50006">
                        <c:v>-8.0402760000000004</c:v>
                      </c:pt>
                      <c:pt idx="50007">
                        <c:v>-8.0482460000000007</c:v>
                      </c:pt>
                      <c:pt idx="50008">
                        <c:v>-8.0562179999999994</c:v>
                      </c:pt>
                      <c:pt idx="50009">
                        <c:v>-8.0641890000000007</c:v>
                      </c:pt>
                      <c:pt idx="50010">
                        <c:v>-8.0721600000000002</c:v>
                      </c:pt>
                      <c:pt idx="50011">
                        <c:v>-8.0801309999999997</c:v>
                      </c:pt>
                      <c:pt idx="50012">
                        <c:v>-8.088101</c:v>
                      </c:pt>
                      <c:pt idx="50013">
                        <c:v>-8.0960730000000005</c:v>
                      </c:pt>
                      <c:pt idx="50014">
                        <c:v>-8.104044</c:v>
                      </c:pt>
                      <c:pt idx="50015">
                        <c:v>-8.1120149999999995</c:v>
                      </c:pt>
                      <c:pt idx="50016">
                        <c:v>-8.1199860000000008</c:v>
                      </c:pt>
                      <c:pt idx="50017">
                        <c:v>-8.1279570000000003</c:v>
                      </c:pt>
                      <c:pt idx="50018">
                        <c:v>-8.1359279999999998</c:v>
                      </c:pt>
                      <c:pt idx="50019">
                        <c:v>-8.1438989999999993</c:v>
                      </c:pt>
                      <c:pt idx="50020">
                        <c:v>-8.1518700000000006</c:v>
                      </c:pt>
                      <c:pt idx="50021">
                        <c:v>-8.1598410000000001</c:v>
                      </c:pt>
                      <c:pt idx="50022">
                        <c:v>-8.1678119999999996</c:v>
                      </c:pt>
                      <c:pt idx="50023">
                        <c:v>-8.1757829999999991</c:v>
                      </c:pt>
                      <c:pt idx="50024">
                        <c:v>-8.1837540000000004</c:v>
                      </c:pt>
                      <c:pt idx="50025">
                        <c:v>-8.1917249999999999</c:v>
                      </c:pt>
                      <c:pt idx="50026">
                        <c:v>-8.1996959999999994</c:v>
                      </c:pt>
                      <c:pt idx="50027">
                        <c:v>-8.2076670000000007</c:v>
                      </c:pt>
                      <c:pt idx="50028">
                        <c:v>-8.2156380000000002</c:v>
                      </c:pt>
                      <c:pt idx="50029">
                        <c:v>-8.2236089999999997</c:v>
                      </c:pt>
                      <c:pt idx="50030">
                        <c:v>-8.2315799999999992</c:v>
                      </c:pt>
                      <c:pt idx="50031">
                        <c:v>-8.2395519999999998</c:v>
                      </c:pt>
                      <c:pt idx="50032">
                        <c:v>-8.247522</c:v>
                      </c:pt>
                      <c:pt idx="50033">
                        <c:v>-8.2554929999999995</c:v>
                      </c:pt>
                      <c:pt idx="50034">
                        <c:v>-8.2634640000000008</c:v>
                      </c:pt>
                      <c:pt idx="50035">
                        <c:v>-8.2714350000000003</c:v>
                      </c:pt>
                      <c:pt idx="50036">
                        <c:v>-8.2794070000000008</c:v>
                      </c:pt>
                      <c:pt idx="50037">
                        <c:v>-8.2873769999999993</c:v>
                      </c:pt>
                      <c:pt idx="50038">
                        <c:v>-8.2953480000000006</c:v>
                      </c:pt>
                      <c:pt idx="50039">
                        <c:v>-8.3033190000000001</c:v>
                      </c:pt>
                      <c:pt idx="50040">
                        <c:v>-8.3112899999999996</c:v>
                      </c:pt>
                      <c:pt idx="50041">
                        <c:v>-8.3192620000000002</c:v>
                      </c:pt>
                      <c:pt idx="50042">
                        <c:v>-8.3272320000000004</c:v>
                      </c:pt>
                      <c:pt idx="50043">
                        <c:v>-8.3352029999999999</c:v>
                      </c:pt>
                      <c:pt idx="50044">
                        <c:v>-8.3431739999999994</c:v>
                      </c:pt>
                      <c:pt idx="50045">
                        <c:v>-8.351146</c:v>
                      </c:pt>
                      <c:pt idx="50046">
                        <c:v>-8.3591169999999995</c:v>
                      </c:pt>
                      <c:pt idx="50047">
                        <c:v>-8.3670869999999997</c:v>
                      </c:pt>
                      <c:pt idx="50048">
                        <c:v>-8.3750579999999992</c:v>
                      </c:pt>
                      <c:pt idx="50049">
                        <c:v>-8.3830290000000005</c:v>
                      </c:pt>
                      <c:pt idx="50050">
                        <c:v>-8.3910009999999993</c:v>
                      </c:pt>
                      <c:pt idx="50051">
                        <c:v>-8.3989720000000005</c:v>
                      </c:pt>
                      <c:pt idx="50052">
                        <c:v>-8.4069420000000008</c:v>
                      </c:pt>
                      <c:pt idx="50053">
                        <c:v>-8.4149130000000003</c:v>
                      </c:pt>
                      <c:pt idx="50054">
                        <c:v>-8.4228850000000008</c:v>
                      </c:pt>
                      <c:pt idx="50055">
                        <c:v>-8.4308560000000003</c:v>
                      </c:pt>
                      <c:pt idx="50056">
                        <c:v>-8.4388269999999999</c:v>
                      </c:pt>
                      <c:pt idx="50057">
                        <c:v>-8.4467970000000001</c:v>
                      </c:pt>
                      <c:pt idx="50058">
                        <c:v>-8.4547679999999996</c:v>
                      </c:pt>
                      <c:pt idx="50059">
                        <c:v>-8.4627400000000002</c:v>
                      </c:pt>
                      <c:pt idx="50060">
                        <c:v>-8.4707109999999997</c:v>
                      </c:pt>
                      <c:pt idx="50061">
                        <c:v>-8.4786819999999992</c:v>
                      </c:pt>
                      <c:pt idx="50062">
                        <c:v>-8.4866519999999994</c:v>
                      </c:pt>
                      <c:pt idx="50063">
                        <c:v>-8.4946230000000007</c:v>
                      </c:pt>
                      <c:pt idx="50064">
                        <c:v>-8.5025949999999995</c:v>
                      </c:pt>
                      <c:pt idx="50065">
                        <c:v>-8.5105660000000007</c:v>
                      </c:pt>
                      <c:pt idx="50066">
                        <c:v>-8.5185370000000002</c:v>
                      </c:pt>
                      <c:pt idx="50067">
                        <c:v>-8.5265070000000005</c:v>
                      </c:pt>
                      <c:pt idx="50068">
                        <c:v>-8.5344789999999993</c:v>
                      </c:pt>
                      <c:pt idx="50069">
                        <c:v>-8.5424500000000005</c:v>
                      </c:pt>
                      <c:pt idx="50070">
                        <c:v>-8.550421</c:v>
                      </c:pt>
                      <c:pt idx="50071">
                        <c:v>-8.5583919999999996</c:v>
                      </c:pt>
                      <c:pt idx="50072">
                        <c:v>-8.5663619999999998</c:v>
                      </c:pt>
                      <c:pt idx="50073">
                        <c:v>-8.5743340000000003</c:v>
                      </c:pt>
                      <c:pt idx="50074">
                        <c:v>-8.5823049999999999</c:v>
                      </c:pt>
                      <c:pt idx="50075">
                        <c:v>-8.5902759999999994</c:v>
                      </c:pt>
                      <c:pt idx="50076">
                        <c:v>-8.5982470000000006</c:v>
                      </c:pt>
                      <c:pt idx="50077">
                        <c:v>-8.6062169999999991</c:v>
                      </c:pt>
                      <c:pt idx="50078">
                        <c:v>-8.6141889999999997</c:v>
                      </c:pt>
                      <c:pt idx="50079">
                        <c:v>-8.6221599999999992</c:v>
                      </c:pt>
                      <c:pt idx="50080">
                        <c:v>-8.6301310000000004</c:v>
                      </c:pt>
                      <c:pt idx="50081">
                        <c:v>-8.6381019999999999</c:v>
                      </c:pt>
                      <c:pt idx="50082">
                        <c:v>-8.6460729999999995</c:v>
                      </c:pt>
                      <c:pt idx="50083">
                        <c:v>-8.6540440000000007</c:v>
                      </c:pt>
                      <c:pt idx="50084">
                        <c:v>-8.6620150000000002</c:v>
                      </c:pt>
                      <c:pt idx="50085">
                        <c:v>-8.6699859999999997</c:v>
                      </c:pt>
                      <c:pt idx="50086">
                        <c:v>-8.6779569999999993</c:v>
                      </c:pt>
                      <c:pt idx="50087">
                        <c:v>-8.6859280000000005</c:v>
                      </c:pt>
                      <c:pt idx="50088">
                        <c:v>-8.693899</c:v>
                      </c:pt>
                      <c:pt idx="50089">
                        <c:v>-8.7018699999999995</c:v>
                      </c:pt>
                      <c:pt idx="50090">
                        <c:v>-8.7098410000000008</c:v>
                      </c:pt>
                      <c:pt idx="50091">
                        <c:v>-8.7178120000000003</c:v>
                      </c:pt>
                      <c:pt idx="50092">
                        <c:v>-8.7257829999999998</c:v>
                      </c:pt>
                      <c:pt idx="50093">
                        <c:v>-8.7337539999999994</c:v>
                      </c:pt>
                      <c:pt idx="50094">
                        <c:v>-8.7417250000000006</c:v>
                      </c:pt>
                      <c:pt idx="50095">
                        <c:v>-8.7496960000000001</c:v>
                      </c:pt>
                      <c:pt idx="50096">
                        <c:v>-8.7576680000000007</c:v>
                      </c:pt>
                      <c:pt idx="50097">
                        <c:v>-8.7656379999999992</c:v>
                      </c:pt>
                      <c:pt idx="50098">
                        <c:v>-8.7736090000000004</c:v>
                      </c:pt>
                      <c:pt idx="50099">
                        <c:v>-8.7815799999999999</c:v>
                      </c:pt>
                      <c:pt idx="50100">
                        <c:v>-8.7895509999999994</c:v>
                      </c:pt>
                      <c:pt idx="50101">
                        <c:v>-8.797523</c:v>
                      </c:pt>
                      <c:pt idx="50102">
                        <c:v>-8.8054930000000002</c:v>
                      </c:pt>
                      <c:pt idx="50103">
                        <c:v>-8.8134639999999997</c:v>
                      </c:pt>
                      <c:pt idx="50104">
                        <c:v>-8.8214349999999992</c:v>
                      </c:pt>
                      <c:pt idx="50105">
                        <c:v>-8.8294060000000005</c:v>
                      </c:pt>
                      <c:pt idx="50106">
                        <c:v>-8.8373779999999993</c:v>
                      </c:pt>
                      <c:pt idx="50107">
                        <c:v>-8.8453479999999995</c:v>
                      </c:pt>
                      <c:pt idx="50108">
                        <c:v>-8.8533190000000008</c:v>
                      </c:pt>
                      <c:pt idx="50109">
                        <c:v>-8.8612900000000003</c:v>
                      </c:pt>
                      <c:pt idx="50110">
                        <c:v>-8.8692620000000009</c:v>
                      </c:pt>
                      <c:pt idx="50111">
                        <c:v>-8.8772330000000004</c:v>
                      </c:pt>
                      <c:pt idx="50112">
                        <c:v>-8.8852030000000006</c:v>
                      </c:pt>
                      <c:pt idx="50113">
                        <c:v>-8.8931740000000001</c:v>
                      </c:pt>
                      <c:pt idx="50114">
                        <c:v>-8.9011449999999996</c:v>
                      </c:pt>
                      <c:pt idx="50115">
                        <c:v>-8.9091170000000002</c:v>
                      </c:pt>
                      <c:pt idx="50116">
                        <c:v>-8.9170879999999997</c:v>
                      </c:pt>
                      <c:pt idx="50117">
                        <c:v>-8.9250579999999999</c:v>
                      </c:pt>
                      <c:pt idx="50118">
                        <c:v>-8.9330289999999994</c:v>
                      </c:pt>
                      <c:pt idx="50119">
                        <c:v>-8.9410000000000007</c:v>
                      </c:pt>
                      <c:pt idx="50120">
                        <c:v>-8.9489719999999995</c:v>
                      </c:pt>
                      <c:pt idx="50121">
                        <c:v>-8.9569430000000008</c:v>
                      </c:pt>
                      <c:pt idx="50122">
                        <c:v>-8.9649129999999992</c:v>
                      </c:pt>
                      <c:pt idx="50123">
                        <c:v>-8.9728840000000005</c:v>
                      </c:pt>
                      <c:pt idx="50124">
                        <c:v>-8.9808559999999993</c:v>
                      </c:pt>
                      <c:pt idx="50125">
                        <c:v>-8.9888270000000006</c:v>
                      </c:pt>
                      <c:pt idx="50126">
                        <c:v>-8.9967980000000001</c:v>
                      </c:pt>
                      <c:pt idx="50127">
                        <c:v>-9.0047680000000003</c:v>
                      </c:pt>
                      <c:pt idx="50128">
                        <c:v>-9.0127389999999998</c:v>
                      </c:pt>
                      <c:pt idx="50129">
                        <c:v>-9.0207110000000004</c:v>
                      </c:pt>
                      <c:pt idx="50130">
                        <c:v>-9.0286819999999999</c:v>
                      </c:pt>
                      <c:pt idx="50131">
                        <c:v>-9.0366529999999994</c:v>
                      </c:pt>
                      <c:pt idx="50132">
                        <c:v>-9.0446229999999996</c:v>
                      </c:pt>
                      <c:pt idx="50133">
                        <c:v>-9.0525939999999991</c:v>
                      </c:pt>
                      <c:pt idx="50134">
                        <c:v>-9.0605659999999997</c:v>
                      </c:pt>
                      <c:pt idx="50135">
                        <c:v>-9.0685369999999992</c:v>
                      </c:pt>
                      <c:pt idx="50136">
                        <c:v>-9.0765080000000005</c:v>
                      </c:pt>
                      <c:pt idx="50137">
                        <c:v>-9.0844780000000007</c:v>
                      </c:pt>
                      <c:pt idx="50138">
                        <c:v>-9.0924499999999995</c:v>
                      </c:pt>
                      <c:pt idx="50139">
                        <c:v>-9.1004210000000008</c:v>
                      </c:pt>
                      <c:pt idx="50140">
                        <c:v>-9.1083920000000003</c:v>
                      </c:pt>
                      <c:pt idx="50141">
                        <c:v>-9.1163629999999998</c:v>
                      </c:pt>
                      <c:pt idx="50142">
                        <c:v>-9.124333</c:v>
                      </c:pt>
                      <c:pt idx="50143">
                        <c:v>-9.1323050000000006</c:v>
                      </c:pt>
                      <c:pt idx="50144">
                        <c:v>-9.1402760000000001</c:v>
                      </c:pt>
                      <c:pt idx="50145">
                        <c:v>-9.1482469999999996</c:v>
                      </c:pt>
                      <c:pt idx="50146">
                        <c:v>-9.1562180000000009</c:v>
                      </c:pt>
                      <c:pt idx="50147">
                        <c:v>-9.1641879999999993</c:v>
                      </c:pt>
                      <c:pt idx="50148">
                        <c:v>-9.1721599999999999</c:v>
                      </c:pt>
                      <c:pt idx="50149">
                        <c:v>-9.1801309999999994</c:v>
                      </c:pt>
                      <c:pt idx="50150">
                        <c:v>-9.1881020000000007</c:v>
                      </c:pt>
                      <c:pt idx="50151">
                        <c:v>-9.1960730000000002</c:v>
                      </c:pt>
                      <c:pt idx="50152">
                        <c:v>-9.2040439999999997</c:v>
                      </c:pt>
                      <c:pt idx="50153">
                        <c:v>-9.2120149999999992</c:v>
                      </c:pt>
                      <c:pt idx="50154">
                        <c:v>-9.2199860000000005</c:v>
                      </c:pt>
                      <c:pt idx="50155">
                        <c:v>-9.227957</c:v>
                      </c:pt>
                      <c:pt idx="50156">
                        <c:v>-9.2359279999999995</c:v>
                      </c:pt>
                      <c:pt idx="50157">
                        <c:v>-9.2438990000000008</c:v>
                      </c:pt>
                      <c:pt idx="50158">
                        <c:v>-9.2518700000000003</c:v>
                      </c:pt>
                      <c:pt idx="50159">
                        <c:v>-9.2598409999999998</c:v>
                      </c:pt>
                      <c:pt idx="50160">
                        <c:v>-9.2678119999999993</c:v>
                      </c:pt>
                      <c:pt idx="50161">
                        <c:v>-9.2757830000000006</c:v>
                      </c:pt>
                      <c:pt idx="50162">
                        <c:v>-9.2837540000000001</c:v>
                      </c:pt>
                      <c:pt idx="50163">
                        <c:v>-9.2917249999999996</c:v>
                      </c:pt>
                      <c:pt idx="50164">
                        <c:v>-9.2996960000000009</c:v>
                      </c:pt>
                      <c:pt idx="50165">
                        <c:v>-9.3076670000000004</c:v>
                      </c:pt>
                      <c:pt idx="50166">
                        <c:v>-9.3156389999999991</c:v>
                      </c:pt>
                      <c:pt idx="50167">
                        <c:v>-9.3236089999999994</c:v>
                      </c:pt>
                      <c:pt idx="50168">
                        <c:v>-9.3315800000000007</c:v>
                      </c:pt>
                      <c:pt idx="50169">
                        <c:v>-9.3395510000000002</c:v>
                      </c:pt>
                      <c:pt idx="50170">
                        <c:v>-9.3475219999999997</c:v>
                      </c:pt>
                      <c:pt idx="50171">
                        <c:v>-9.3554940000000002</c:v>
                      </c:pt>
                      <c:pt idx="50172">
                        <c:v>-9.3634640000000005</c:v>
                      </c:pt>
                      <c:pt idx="50173">
                        <c:v>-9.371435</c:v>
                      </c:pt>
                      <c:pt idx="50174">
                        <c:v>-9.3794059999999995</c:v>
                      </c:pt>
                      <c:pt idx="50175">
                        <c:v>-9.3873770000000007</c:v>
                      </c:pt>
                      <c:pt idx="50176">
                        <c:v>-9.3953489999999995</c:v>
                      </c:pt>
                      <c:pt idx="50177">
                        <c:v>-9.4033189999999998</c:v>
                      </c:pt>
                      <c:pt idx="50178">
                        <c:v>-9.4112899999999993</c:v>
                      </c:pt>
                      <c:pt idx="50179">
                        <c:v>-9.4192610000000005</c:v>
                      </c:pt>
                      <c:pt idx="50180">
                        <c:v>-9.4272329999999993</c:v>
                      </c:pt>
                      <c:pt idx="50181">
                        <c:v>-9.4352040000000006</c:v>
                      </c:pt>
                      <c:pt idx="50182">
                        <c:v>-9.4431740000000008</c:v>
                      </c:pt>
                      <c:pt idx="50183">
                        <c:v>-9.4511450000000004</c:v>
                      </c:pt>
                      <c:pt idx="50184">
                        <c:v>-9.4591159999999999</c:v>
                      </c:pt>
                      <c:pt idx="50185">
                        <c:v>-9.4670880000000004</c:v>
                      </c:pt>
                      <c:pt idx="50186">
                        <c:v>-9.4750589999999999</c:v>
                      </c:pt>
                      <c:pt idx="50187">
                        <c:v>-9.4830290000000002</c:v>
                      </c:pt>
                      <c:pt idx="50188">
                        <c:v>-9.4909999999999997</c:v>
                      </c:pt>
                      <c:pt idx="50189">
                        <c:v>-9.4989709999999992</c:v>
                      </c:pt>
                      <c:pt idx="50190">
                        <c:v>-9.5069429999999997</c:v>
                      </c:pt>
                      <c:pt idx="50191">
                        <c:v>-9.5149139999999992</c:v>
                      </c:pt>
                      <c:pt idx="50192">
                        <c:v>-9.5228839999999995</c:v>
                      </c:pt>
                      <c:pt idx="50193">
                        <c:v>-9.5308550000000007</c:v>
                      </c:pt>
                      <c:pt idx="50194">
                        <c:v>-9.5388269999999995</c:v>
                      </c:pt>
                      <c:pt idx="50195">
                        <c:v>-9.5467980000000008</c:v>
                      </c:pt>
                      <c:pt idx="50196">
                        <c:v>-9.5547690000000003</c:v>
                      </c:pt>
                      <c:pt idx="50197">
                        <c:v>-9.5627390000000005</c:v>
                      </c:pt>
                      <c:pt idx="50198">
                        <c:v>-9.5707100000000001</c:v>
                      </c:pt>
                      <c:pt idx="50199">
                        <c:v>-9.5786820000000006</c:v>
                      </c:pt>
                      <c:pt idx="50200">
                        <c:v>-9.5866530000000001</c:v>
                      </c:pt>
                      <c:pt idx="50201">
                        <c:v>-9.5946239999999996</c:v>
                      </c:pt>
                      <c:pt idx="50202">
                        <c:v>-9.6025939999999999</c:v>
                      </c:pt>
                      <c:pt idx="50203">
                        <c:v>-9.6105649999999994</c:v>
                      </c:pt>
                      <c:pt idx="50204">
                        <c:v>-9.6185369999999999</c:v>
                      </c:pt>
                      <c:pt idx="50205">
                        <c:v>-9.6265079999999994</c:v>
                      </c:pt>
                      <c:pt idx="50206">
                        <c:v>-9.6344790000000007</c:v>
                      </c:pt>
                      <c:pt idx="50207">
                        <c:v>-9.6424489999999992</c:v>
                      </c:pt>
                      <c:pt idx="50208">
                        <c:v>-9.6504209999999997</c:v>
                      </c:pt>
                      <c:pt idx="50209">
                        <c:v>-9.6583919999999992</c:v>
                      </c:pt>
                      <c:pt idx="50210">
                        <c:v>-9.6663630000000005</c:v>
                      </c:pt>
                      <c:pt idx="50211">
                        <c:v>-9.674334</c:v>
                      </c:pt>
                      <c:pt idx="50212">
                        <c:v>-9.6823040000000002</c:v>
                      </c:pt>
                      <c:pt idx="50213">
                        <c:v>-9.6902760000000008</c:v>
                      </c:pt>
                      <c:pt idx="50214">
                        <c:v>-9.6982470000000003</c:v>
                      </c:pt>
                      <c:pt idx="50215">
                        <c:v>-9.7062179999999998</c:v>
                      </c:pt>
                      <c:pt idx="50216">
                        <c:v>-9.7141889999999993</c:v>
                      </c:pt>
                      <c:pt idx="50217">
                        <c:v>-9.7221589999999996</c:v>
                      </c:pt>
                      <c:pt idx="50218">
                        <c:v>-9.7301310000000001</c:v>
                      </c:pt>
                      <c:pt idx="50219">
                        <c:v>-9.7381019999999996</c:v>
                      </c:pt>
                      <c:pt idx="50220">
                        <c:v>-9.7460730000000009</c:v>
                      </c:pt>
                      <c:pt idx="50221">
                        <c:v>-9.7540440000000004</c:v>
                      </c:pt>
                      <c:pt idx="50222">
                        <c:v>-9.7620149999999999</c:v>
                      </c:pt>
                      <c:pt idx="50223">
                        <c:v>-9.7699859999999994</c:v>
                      </c:pt>
                      <c:pt idx="50224">
                        <c:v>-9.7779570000000007</c:v>
                      </c:pt>
                      <c:pt idx="50225">
                        <c:v>-9.7859280000000002</c:v>
                      </c:pt>
                      <c:pt idx="50226">
                        <c:v>-9.7938989999999997</c:v>
                      </c:pt>
                      <c:pt idx="50227">
                        <c:v>-9.8018699999999992</c:v>
                      </c:pt>
                      <c:pt idx="50228">
                        <c:v>-9.8098410000000005</c:v>
                      </c:pt>
                      <c:pt idx="50229">
                        <c:v>-9.817812</c:v>
                      </c:pt>
                      <c:pt idx="50230">
                        <c:v>-9.8257829999999995</c:v>
                      </c:pt>
                      <c:pt idx="50231">
                        <c:v>-9.8337540000000008</c:v>
                      </c:pt>
                      <c:pt idx="50232">
                        <c:v>-9.8417250000000003</c:v>
                      </c:pt>
                      <c:pt idx="50233">
                        <c:v>-9.8496959999999998</c:v>
                      </c:pt>
                      <c:pt idx="50234">
                        <c:v>-9.8576669999999993</c:v>
                      </c:pt>
                      <c:pt idx="50235">
                        <c:v>-9.8656380000000006</c:v>
                      </c:pt>
                      <c:pt idx="50236">
                        <c:v>-9.8736099999999993</c:v>
                      </c:pt>
                      <c:pt idx="50237">
                        <c:v>-9.8815799999999996</c:v>
                      </c:pt>
                      <c:pt idx="50238">
                        <c:v>-9.8895510000000009</c:v>
                      </c:pt>
                      <c:pt idx="50239">
                        <c:v>-9.8975220000000004</c:v>
                      </c:pt>
                      <c:pt idx="50240">
                        <c:v>-9.9054929999999999</c:v>
                      </c:pt>
                      <c:pt idx="50241">
                        <c:v>-9.9134650000000004</c:v>
                      </c:pt>
                      <c:pt idx="50242">
                        <c:v>-9.9214350000000007</c:v>
                      </c:pt>
                      <c:pt idx="50243">
                        <c:v>-9.9294060000000002</c:v>
                      </c:pt>
                      <c:pt idx="50244">
                        <c:v>-9.9373769999999997</c:v>
                      </c:pt>
                      <c:pt idx="50245">
                        <c:v>-9.9453479999999992</c:v>
                      </c:pt>
                      <c:pt idx="50246">
                        <c:v>-9.9533199999999997</c:v>
                      </c:pt>
                      <c:pt idx="50247">
                        <c:v>-9.96129</c:v>
                      </c:pt>
                      <c:pt idx="50248">
                        <c:v>-9.9692609999999995</c:v>
                      </c:pt>
                      <c:pt idx="50249">
                        <c:v>-9.9772320000000008</c:v>
                      </c:pt>
                      <c:pt idx="50250">
                        <c:v>-9.9852039999999995</c:v>
                      </c:pt>
                      <c:pt idx="50251">
                        <c:v>-9.9931750000000008</c:v>
                      </c:pt>
                      <c:pt idx="50252">
                        <c:v>-10.001150000000001</c:v>
                      </c:pt>
                      <c:pt idx="50253">
                        <c:v>-10.009119999999999</c:v>
                      </c:pt>
                      <c:pt idx="50254">
                        <c:v>-10.01709</c:v>
                      </c:pt>
                      <c:pt idx="50255">
                        <c:v>-10.02506</c:v>
                      </c:pt>
                      <c:pt idx="50256">
                        <c:v>-10.03303</c:v>
                      </c:pt>
                      <c:pt idx="50257">
                        <c:v>-10.041</c:v>
                      </c:pt>
                      <c:pt idx="50258">
                        <c:v>-10.048970000000001</c:v>
                      </c:pt>
                      <c:pt idx="50259">
                        <c:v>-10.056940000000001</c:v>
                      </c:pt>
                      <c:pt idx="50260">
                        <c:v>-10.064909999999999</c:v>
                      </c:pt>
                      <c:pt idx="50261">
                        <c:v>-10.07288</c:v>
                      </c:pt>
                      <c:pt idx="50262">
                        <c:v>-10.080859999999999</c:v>
                      </c:pt>
                      <c:pt idx="50263">
                        <c:v>-10.08883</c:v>
                      </c:pt>
                      <c:pt idx="50264">
                        <c:v>-10.0968</c:v>
                      </c:pt>
                      <c:pt idx="50265">
                        <c:v>-10.10477</c:v>
                      </c:pt>
                      <c:pt idx="50266">
                        <c:v>-10.112740000000001</c:v>
                      </c:pt>
                      <c:pt idx="50267">
                        <c:v>-10.120710000000001</c:v>
                      </c:pt>
                      <c:pt idx="50268">
                        <c:v>-10.128679999999999</c:v>
                      </c:pt>
                      <c:pt idx="50269">
                        <c:v>-10.136649999999999</c:v>
                      </c:pt>
                      <c:pt idx="50270">
                        <c:v>-10.14462</c:v>
                      </c:pt>
                      <c:pt idx="50271">
                        <c:v>-10.15259</c:v>
                      </c:pt>
                      <c:pt idx="50272">
                        <c:v>-10.16057</c:v>
                      </c:pt>
                      <c:pt idx="50273">
                        <c:v>-10.16854</c:v>
                      </c:pt>
                      <c:pt idx="50274">
                        <c:v>-10.17651</c:v>
                      </c:pt>
                      <c:pt idx="50275">
                        <c:v>-10.184480000000001</c:v>
                      </c:pt>
                      <c:pt idx="50276">
                        <c:v>-10.192449999999999</c:v>
                      </c:pt>
                      <c:pt idx="50277">
                        <c:v>-10.200419999999999</c:v>
                      </c:pt>
                      <c:pt idx="50278">
                        <c:v>-10.20839</c:v>
                      </c:pt>
                      <c:pt idx="50279">
                        <c:v>-10.21636</c:v>
                      </c:pt>
                      <c:pt idx="50280">
                        <c:v>-10.22433</c:v>
                      </c:pt>
                      <c:pt idx="50281">
                        <c:v>-10.2323</c:v>
                      </c:pt>
                      <c:pt idx="50282">
                        <c:v>-10.24028</c:v>
                      </c:pt>
                      <c:pt idx="50283">
                        <c:v>-10.248250000000001</c:v>
                      </c:pt>
                      <c:pt idx="50284">
                        <c:v>-10.256220000000001</c:v>
                      </c:pt>
                      <c:pt idx="50285">
                        <c:v>-10.264189999999999</c:v>
                      </c:pt>
                      <c:pt idx="50286">
                        <c:v>-10.27216</c:v>
                      </c:pt>
                      <c:pt idx="50287">
                        <c:v>-10.28013</c:v>
                      </c:pt>
                      <c:pt idx="50288">
                        <c:v>-10.2881</c:v>
                      </c:pt>
                      <c:pt idx="50289">
                        <c:v>-10.29607</c:v>
                      </c:pt>
                      <c:pt idx="50290">
                        <c:v>-10.304040000000001</c:v>
                      </c:pt>
                      <c:pt idx="50291">
                        <c:v>-10.312010000000001</c:v>
                      </c:pt>
                      <c:pt idx="50292">
                        <c:v>-10.319990000000001</c:v>
                      </c:pt>
                      <c:pt idx="50293">
                        <c:v>-10.327959999999999</c:v>
                      </c:pt>
                      <c:pt idx="50294">
                        <c:v>-10.335929999999999</c:v>
                      </c:pt>
                      <c:pt idx="50295">
                        <c:v>-10.3439</c:v>
                      </c:pt>
                      <c:pt idx="50296">
                        <c:v>-10.35187</c:v>
                      </c:pt>
                      <c:pt idx="50297">
                        <c:v>-10.35984</c:v>
                      </c:pt>
                      <c:pt idx="50298">
                        <c:v>-10.36781</c:v>
                      </c:pt>
                      <c:pt idx="50299">
                        <c:v>-10.375780000000001</c:v>
                      </c:pt>
                      <c:pt idx="50300">
                        <c:v>-10.383749999999999</c:v>
                      </c:pt>
                      <c:pt idx="50301">
                        <c:v>-10.391719999999999</c:v>
                      </c:pt>
                      <c:pt idx="50302">
                        <c:v>-10.399699999999999</c:v>
                      </c:pt>
                      <c:pt idx="50303">
                        <c:v>-10.40767</c:v>
                      </c:pt>
                      <c:pt idx="50304">
                        <c:v>-10.41564</c:v>
                      </c:pt>
                      <c:pt idx="50305">
                        <c:v>-10.42361</c:v>
                      </c:pt>
                      <c:pt idx="50306">
                        <c:v>-10.43158</c:v>
                      </c:pt>
                      <c:pt idx="50307">
                        <c:v>-10.439550000000001</c:v>
                      </c:pt>
                      <c:pt idx="50308">
                        <c:v>-10.447520000000001</c:v>
                      </c:pt>
                      <c:pt idx="50309">
                        <c:v>-10.455489999999999</c:v>
                      </c:pt>
                      <c:pt idx="50310">
                        <c:v>-10.46346</c:v>
                      </c:pt>
                      <c:pt idx="50311">
                        <c:v>-10.471439999999999</c:v>
                      </c:pt>
                      <c:pt idx="50312">
                        <c:v>-10.47941</c:v>
                      </c:pt>
                      <c:pt idx="50313">
                        <c:v>-10.48738</c:v>
                      </c:pt>
                      <c:pt idx="50314">
                        <c:v>-10.49535</c:v>
                      </c:pt>
                      <c:pt idx="50315">
                        <c:v>-10.50332</c:v>
                      </c:pt>
                      <c:pt idx="50316">
                        <c:v>-10.511290000000001</c:v>
                      </c:pt>
                      <c:pt idx="50317">
                        <c:v>-10.519259999999999</c:v>
                      </c:pt>
                      <c:pt idx="50318">
                        <c:v>-10.527229999999999</c:v>
                      </c:pt>
                      <c:pt idx="50319">
                        <c:v>-10.5352</c:v>
                      </c:pt>
                      <c:pt idx="50320">
                        <c:v>-10.54317</c:v>
                      </c:pt>
                      <c:pt idx="50321">
                        <c:v>-10.55115</c:v>
                      </c:pt>
                      <c:pt idx="50322">
                        <c:v>-10.55912</c:v>
                      </c:pt>
                      <c:pt idx="50323">
                        <c:v>-10.56709</c:v>
                      </c:pt>
                      <c:pt idx="50324">
                        <c:v>-10.575060000000001</c:v>
                      </c:pt>
                      <c:pt idx="50325">
                        <c:v>-10.583030000000001</c:v>
                      </c:pt>
                      <c:pt idx="50326">
                        <c:v>-10.590999999999999</c:v>
                      </c:pt>
                      <c:pt idx="50327">
                        <c:v>-10.59897</c:v>
                      </c:pt>
                      <c:pt idx="50328">
                        <c:v>-10.60694</c:v>
                      </c:pt>
                      <c:pt idx="50329">
                        <c:v>-10.61491</c:v>
                      </c:pt>
                      <c:pt idx="50330">
                        <c:v>-10.62288</c:v>
                      </c:pt>
                      <c:pt idx="50331">
                        <c:v>-10.63086</c:v>
                      </c:pt>
                      <c:pt idx="50332">
                        <c:v>-10.63883</c:v>
                      </c:pt>
                      <c:pt idx="50333">
                        <c:v>-10.646800000000001</c:v>
                      </c:pt>
                      <c:pt idx="50334">
                        <c:v>-10.654769999999999</c:v>
                      </c:pt>
                      <c:pt idx="50335">
                        <c:v>-10.662739999999999</c:v>
                      </c:pt>
                      <c:pt idx="50336">
                        <c:v>-10.67071</c:v>
                      </c:pt>
                      <c:pt idx="50337">
                        <c:v>-10.67868</c:v>
                      </c:pt>
                      <c:pt idx="50338">
                        <c:v>-10.68665</c:v>
                      </c:pt>
                      <c:pt idx="50339">
                        <c:v>-10.69462</c:v>
                      </c:pt>
                      <c:pt idx="50340">
                        <c:v>-10.702590000000001</c:v>
                      </c:pt>
                      <c:pt idx="50341">
                        <c:v>-10.710570000000001</c:v>
                      </c:pt>
                      <c:pt idx="50342">
                        <c:v>-10.718540000000001</c:v>
                      </c:pt>
                      <c:pt idx="50343">
                        <c:v>-10.726509999999999</c:v>
                      </c:pt>
                      <c:pt idx="50344">
                        <c:v>-10.73448</c:v>
                      </c:pt>
                      <c:pt idx="50345">
                        <c:v>-10.74245</c:v>
                      </c:pt>
                      <c:pt idx="50346">
                        <c:v>-10.75042</c:v>
                      </c:pt>
                      <c:pt idx="50347">
                        <c:v>-10.75839</c:v>
                      </c:pt>
                      <c:pt idx="50348">
                        <c:v>-10.766360000000001</c:v>
                      </c:pt>
                      <c:pt idx="50349">
                        <c:v>-10.774330000000001</c:v>
                      </c:pt>
                      <c:pt idx="50350">
                        <c:v>-10.782299999999999</c:v>
                      </c:pt>
                      <c:pt idx="50351">
                        <c:v>-10.790279999999999</c:v>
                      </c:pt>
                      <c:pt idx="50352">
                        <c:v>-10.798249999999999</c:v>
                      </c:pt>
                      <c:pt idx="50353">
                        <c:v>-10.80622</c:v>
                      </c:pt>
                      <c:pt idx="50354">
                        <c:v>-10.81419</c:v>
                      </c:pt>
                      <c:pt idx="50355">
                        <c:v>-10.82216</c:v>
                      </c:pt>
                      <c:pt idx="50356">
                        <c:v>-10.83013</c:v>
                      </c:pt>
                      <c:pt idx="50357">
                        <c:v>-10.838100000000001</c:v>
                      </c:pt>
                      <c:pt idx="50358">
                        <c:v>-10.846069999999999</c:v>
                      </c:pt>
                      <c:pt idx="50359">
                        <c:v>-10.854039999999999</c:v>
                      </c:pt>
                      <c:pt idx="50360">
                        <c:v>-10.86201</c:v>
                      </c:pt>
                      <c:pt idx="50361">
                        <c:v>-10.86999</c:v>
                      </c:pt>
                      <c:pt idx="50362">
                        <c:v>-10.87796</c:v>
                      </c:pt>
                      <c:pt idx="50363">
                        <c:v>-10.88593</c:v>
                      </c:pt>
                      <c:pt idx="50364">
                        <c:v>-10.8939</c:v>
                      </c:pt>
                      <c:pt idx="50365">
                        <c:v>-10.901870000000001</c:v>
                      </c:pt>
                      <c:pt idx="50366">
                        <c:v>-10.909840000000001</c:v>
                      </c:pt>
                      <c:pt idx="50367">
                        <c:v>-10.917809999999999</c:v>
                      </c:pt>
                      <c:pt idx="50368">
                        <c:v>-10.92578</c:v>
                      </c:pt>
                      <c:pt idx="50369">
                        <c:v>-10.93375</c:v>
                      </c:pt>
                      <c:pt idx="50370">
                        <c:v>-10.94172</c:v>
                      </c:pt>
                      <c:pt idx="50371">
                        <c:v>-10.9497</c:v>
                      </c:pt>
                      <c:pt idx="50372">
                        <c:v>-10.95767</c:v>
                      </c:pt>
                      <c:pt idx="50373">
                        <c:v>-10.96564</c:v>
                      </c:pt>
                      <c:pt idx="50374">
                        <c:v>-10.973610000000001</c:v>
                      </c:pt>
                      <c:pt idx="50375">
                        <c:v>-10.981579999999999</c:v>
                      </c:pt>
                      <c:pt idx="50376">
                        <c:v>-10.989549999999999</c:v>
                      </c:pt>
                      <c:pt idx="50377">
                        <c:v>-10.99752</c:v>
                      </c:pt>
                      <c:pt idx="50378">
                        <c:v>-11.00549</c:v>
                      </c:pt>
                      <c:pt idx="50379">
                        <c:v>-10.999370000000001</c:v>
                      </c:pt>
                      <c:pt idx="50380">
                        <c:v>-10.99325</c:v>
                      </c:pt>
                      <c:pt idx="50381">
                        <c:v>-10.987130000000001</c:v>
                      </c:pt>
                      <c:pt idx="50382">
                        <c:v>-10.981</c:v>
                      </c:pt>
                      <c:pt idx="50383">
                        <c:v>-10.974880000000001</c:v>
                      </c:pt>
                      <c:pt idx="50384">
                        <c:v>-10.96876</c:v>
                      </c:pt>
                      <c:pt idx="50385">
                        <c:v>-10.96264</c:v>
                      </c:pt>
                      <c:pt idx="50386">
                        <c:v>-10.95651</c:v>
                      </c:pt>
                      <c:pt idx="50387">
                        <c:v>-10.950390000000001</c:v>
                      </c:pt>
                      <c:pt idx="50388">
                        <c:v>-10.944269999999999</c:v>
                      </c:pt>
                      <c:pt idx="50389">
                        <c:v>-10.93815</c:v>
                      </c:pt>
                      <c:pt idx="50390">
                        <c:v>-10.93202</c:v>
                      </c:pt>
                      <c:pt idx="50391">
                        <c:v>-10.9259</c:v>
                      </c:pt>
                      <c:pt idx="50392">
                        <c:v>-10.919779999999999</c:v>
                      </c:pt>
                      <c:pt idx="50393">
                        <c:v>-10.91366</c:v>
                      </c:pt>
                      <c:pt idx="50394">
                        <c:v>-10.90753</c:v>
                      </c:pt>
                      <c:pt idx="50395">
                        <c:v>-10.90141</c:v>
                      </c:pt>
                      <c:pt idx="50396">
                        <c:v>-10.895289999999999</c:v>
                      </c:pt>
                      <c:pt idx="50397">
                        <c:v>-10.88917</c:v>
                      </c:pt>
                      <c:pt idx="50398">
                        <c:v>-10.883039999999999</c:v>
                      </c:pt>
                      <c:pt idx="50399">
                        <c:v>-10.87692</c:v>
                      </c:pt>
                      <c:pt idx="50400">
                        <c:v>-10.870799999999999</c:v>
                      </c:pt>
                      <c:pt idx="50401">
                        <c:v>-10.86468</c:v>
                      </c:pt>
                      <c:pt idx="50402">
                        <c:v>-10.858549999999999</c:v>
                      </c:pt>
                      <c:pt idx="50403">
                        <c:v>-10.85243</c:v>
                      </c:pt>
                      <c:pt idx="50404">
                        <c:v>-10.846310000000001</c:v>
                      </c:pt>
                      <c:pt idx="50405">
                        <c:v>-10.84019</c:v>
                      </c:pt>
                      <c:pt idx="50406">
                        <c:v>-10.834059999999999</c:v>
                      </c:pt>
                      <c:pt idx="50407">
                        <c:v>-10.82794</c:v>
                      </c:pt>
                      <c:pt idx="50408">
                        <c:v>-10.821820000000001</c:v>
                      </c:pt>
                      <c:pt idx="50409">
                        <c:v>-10.8157</c:v>
                      </c:pt>
                      <c:pt idx="50410">
                        <c:v>-10.80958</c:v>
                      </c:pt>
                      <c:pt idx="50411">
                        <c:v>-10.80345</c:v>
                      </c:pt>
                      <c:pt idx="50412">
                        <c:v>-10.797330000000001</c:v>
                      </c:pt>
                      <c:pt idx="50413">
                        <c:v>-10.79121</c:v>
                      </c:pt>
                      <c:pt idx="50414">
                        <c:v>-10.785080000000001</c:v>
                      </c:pt>
                      <c:pt idx="50415">
                        <c:v>-10.77896</c:v>
                      </c:pt>
                      <c:pt idx="50416">
                        <c:v>-10.77284</c:v>
                      </c:pt>
                      <c:pt idx="50417">
                        <c:v>-10.766719999999999</c:v>
                      </c:pt>
                      <c:pt idx="50418">
                        <c:v>-10.7606</c:v>
                      </c:pt>
                      <c:pt idx="50419">
                        <c:v>-10.75447</c:v>
                      </c:pt>
                      <c:pt idx="50420">
                        <c:v>-10.74835</c:v>
                      </c:pt>
                      <c:pt idx="50421">
                        <c:v>-10.742229999999999</c:v>
                      </c:pt>
                      <c:pt idx="50422">
                        <c:v>-10.7361</c:v>
                      </c:pt>
                      <c:pt idx="50423">
                        <c:v>-10.729979999999999</c:v>
                      </c:pt>
                      <c:pt idx="50424">
                        <c:v>-10.72386</c:v>
                      </c:pt>
                      <c:pt idx="50425">
                        <c:v>-10.717739999999999</c:v>
                      </c:pt>
                      <c:pt idx="50426">
                        <c:v>-10.71162</c:v>
                      </c:pt>
                      <c:pt idx="50427">
                        <c:v>-10.705489999999999</c:v>
                      </c:pt>
                      <c:pt idx="50428">
                        <c:v>-10.69937</c:v>
                      </c:pt>
                      <c:pt idx="50429">
                        <c:v>-10.693250000000001</c:v>
                      </c:pt>
                      <c:pt idx="50430">
                        <c:v>-10.68713</c:v>
                      </c:pt>
                      <c:pt idx="50431">
                        <c:v>-10.680999999999999</c:v>
                      </c:pt>
                      <c:pt idx="50432">
                        <c:v>-10.67488</c:v>
                      </c:pt>
                      <c:pt idx="50433">
                        <c:v>-10.668760000000001</c:v>
                      </c:pt>
                      <c:pt idx="50434">
                        <c:v>-10.66264</c:v>
                      </c:pt>
                      <c:pt idx="50435">
                        <c:v>-10.656510000000001</c:v>
                      </c:pt>
                      <c:pt idx="50436">
                        <c:v>-10.65039</c:v>
                      </c:pt>
                      <c:pt idx="50437">
                        <c:v>-10.644270000000001</c:v>
                      </c:pt>
                      <c:pt idx="50438">
                        <c:v>-10.63815</c:v>
                      </c:pt>
                      <c:pt idx="50439">
                        <c:v>-10.632020000000001</c:v>
                      </c:pt>
                      <c:pt idx="50440">
                        <c:v>-10.6259</c:v>
                      </c:pt>
                      <c:pt idx="50441">
                        <c:v>-10.61978</c:v>
                      </c:pt>
                      <c:pt idx="50442">
                        <c:v>-10.613659999999999</c:v>
                      </c:pt>
                      <c:pt idx="50443">
                        <c:v>-10.607530000000001</c:v>
                      </c:pt>
                      <c:pt idx="50444">
                        <c:v>-10.60141</c:v>
                      </c:pt>
                      <c:pt idx="50445">
                        <c:v>-10.59529</c:v>
                      </c:pt>
                      <c:pt idx="50446">
                        <c:v>-10.589169999999999</c:v>
                      </c:pt>
                      <c:pt idx="50447">
                        <c:v>-10.58304</c:v>
                      </c:pt>
                      <c:pt idx="50448">
                        <c:v>-10.576919999999999</c:v>
                      </c:pt>
                      <c:pt idx="50449">
                        <c:v>-10.5708</c:v>
                      </c:pt>
                      <c:pt idx="50450">
                        <c:v>-10.564679999999999</c:v>
                      </c:pt>
                      <c:pt idx="50451">
                        <c:v>-10.55855</c:v>
                      </c:pt>
                      <c:pt idx="50452">
                        <c:v>-10.552429999999999</c:v>
                      </c:pt>
                      <c:pt idx="50453">
                        <c:v>-10.54631</c:v>
                      </c:pt>
                      <c:pt idx="50454">
                        <c:v>-10.540190000000001</c:v>
                      </c:pt>
                      <c:pt idx="50455">
                        <c:v>-10.53406</c:v>
                      </c:pt>
                      <c:pt idx="50456">
                        <c:v>-10.527939999999999</c:v>
                      </c:pt>
                      <c:pt idx="50457">
                        <c:v>-10.52182</c:v>
                      </c:pt>
                      <c:pt idx="50458">
                        <c:v>-10.515700000000001</c:v>
                      </c:pt>
                      <c:pt idx="50459">
                        <c:v>-10.50957</c:v>
                      </c:pt>
                      <c:pt idx="50460">
                        <c:v>-10.503450000000001</c:v>
                      </c:pt>
                      <c:pt idx="50461">
                        <c:v>-10.49733</c:v>
                      </c:pt>
                      <c:pt idx="50462">
                        <c:v>-10.491210000000001</c:v>
                      </c:pt>
                      <c:pt idx="50463">
                        <c:v>-10.48508</c:v>
                      </c:pt>
                      <c:pt idx="50464">
                        <c:v>-10.478960000000001</c:v>
                      </c:pt>
                      <c:pt idx="50465">
                        <c:v>-10.47284</c:v>
                      </c:pt>
                      <c:pt idx="50466">
                        <c:v>-10.46672</c:v>
                      </c:pt>
                      <c:pt idx="50467">
                        <c:v>-10.460599999999999</c:v>
                      </c:pt>
                      <c:pt idx="50468">
                        <c:v>-10.454470000000001</c:v>
                      </c:pt>
                      <c:pt idx="50469">
                        <c:v>-10.44835</c:v>
                      </c:pt>
                      <c:pt idx="50470">
                        <c:v>-10.44223</c:v>
                      </c:pt>
                      <c:pt idx="50471">
                        <c:v>-10.436109999999999</c:v>
                      </c:pt>
                      <c:pt idx="50472">
                        <c:v>-10.42998</c:v>
                      </c:pt>
                      <c:pt idx="50473">
                        <c:v>-10.423859999999999</c:v>
                      </c:pt>
                      <c:pt idx="50474">
                        <c:v>-10.41774</c:v>
                      </c:pt>
                      <c:pt idx="50475">
                        <c:v>-10.411619999999999</c:v>
                      </c:pt>
                      <c:pt idx="50476">
                        <c:v>-10.40549</c:v>
                      </c:pt>
                      <c:pt idx="50477">
                        <c:v>-10.399369999999999</c:v>
                      </c:pt>
                      <c:pt idx="50478">
                        <c:v>-10.39325</c:v>
                      </c:pt>
                      <c:pt idx="50479">
                        <c:v>-10.387130000000001</c:v>
                      </c:pt>
                      <c:pt idx="50480">
                        <c:v>-10.381</c:v>
                      </c:pt>
                      <c:pt idx="50481">
                        <c:v>-10.374879999999999</c:v>
                      </c:pt>
                      <c:pt idx="50482">
                        <c:v>-10.36876</c:v>
                      </c:pt>
                      <c:pt idx="50483">
                        <c:v>-10.362640000000001</c:v>
                      </c:pt>
                      <c:pt idx="50484">
                        <c:v>-10.35651</c:v>
                      </c:pt>
                      <c:pt idx="50485">
                        <c:v>-10.350390000000001</c:v>
                      </c:pt>
                      <c:pt idx="50486">
                        <c:v>-10.34427</c:v>
                      </c:pt>
                      <c:pt idx="50487">
                        <c:v>-10.338150000000001</c:v>
                      </c:pt>
                      <c:pt idx="50488">
                        <c:v>-10.33202</c:v>
                      </c:pt>
                      <c:pt idx="50489">
                        <c:v>-10.325900000000001</c:v>
                      </c:pt>
                      <c:pt idx="50490">
                        <c:v>-10.31978</c:v>
                      </c:pt>
                      <c:pt idx="50491">
                        <c:v>-10.31366</c:v>
                      </c:pt>
                      <c:pt idx="50492">
                        <c:v>-10.30753</c:v>
                      </c:pt>
                      <c:pt idx="50493">
                        <c:v>-10.301410000000001</c:v>
                      </c:pt>
                      <c:pt idx="50494">
                        <c:v>-10.29529</c:v>
                      </c:pt>
                      <c:pt idx="50495">
                        <c:v>-10.28917</c:v>
                      </c:pt>
                      <c:pt idx="50496">
                        <c:v>-10.28304</c:v>
                      </c:pt>
                      <c:pt idx="50497">
                        <c:v>-10.27692</c:v>
                      </c:pt>
                      <c:pt idx="50498">
                        <c:v>-10.270799999999999</c:v>
                      </c:pt>
                      <c:pt idx="50499">
                        <c:v>-10.26468</c:v>
                      </c:pt>
                      <c:pt idx="50500">
                        <c:v>-10.25855</c:v>
                      </c:pt>
                      <c:pt idx="50501">
                        <c:v>-10.25243</c:v>
                      </c:pt>
                      <c:pt idx="50502">
                        <c:v>-10.246309999999999</c:v>
                      </c:pt>
                      <c:pt idx="50503">
                        <c:v>-10.24019</c:v>
                      </c:pt>
                      <c:pt idx="50504">
                        <c:v>-10.234069999999999</c:v>
                      </c:pt>
                      <c:pt idx="50505">
                        <c:v>-10.22794</c:v>
                      </c:pt>
                      <c:pt idx="50506">
                        <c:v>-10.221819999999999</c:v>
                      </c:pt>
                      <c:pt idx="50507">
                        <c:v>-10.2157</c:v>
                      </c:pt>
                      <c:pt idx="50508">
                        <c:v>-10.209569999999999</c:v>
                      </c:pt>
                      <c:pt idx="50509">
                        <c:v>-10.20345</c:v>
                      </c:pt>
                      <c:pt idx="50510">
                        <c:v>-10.197329999999999</c:v>
                      </c:pt>
                      <c:pt idx="50511">
                        <c:v>-10.19121</c:v>
                      </c:pt>
                      <c:pt idx="50512">
                        <c:v>-10.185090000000001</c:v>
                      </c:pt>
                      <c:pt idx="50513">
                        <c:v>-10.17896</c:v>
                      </c:pt>
                      <c:pt idx="50514">
                        <c:v>-10.172840000000001</c:v>
                      </c:pt>
                      <c:pt idx="50515">
                        <c:v>-10.16672</c:v>
                      </c:pt>
                      <c:pt idx="50516">
                        <c:v>-10.160589999999999</c:v>
                      </c:pt>
                      <c:pt idx="50517">
                        <c:v>-10.15447</c:v>
                      </c:pt>
                      <c:pt idx="50518">
                        <c:v>-10.148350000000001</c:v>
                      </c:pt>
                      <c:pt idx="50519">
                        <c:v>-10.14223</c:v>
                      </c:pt>
                      <c:pt idx="50520">
                        <c:v>-10.13611</c:v>
                      </c:pt>
                      <c:pt idx="50521">
                        <c:v>-10.12998</c:v>
                      </c:pt>
                      <c:pt idx="50522">
                        <c:v>-10.123860000000001</c:v>
                      </c:pt>
                      <c:pt idx="50523">
                        <c:v>-10.11774</c:v>
                      </c:pt>
                      <c:pt idx="50524">
                        <c:v>-10.11162</c:v>
                      </c:pt>
                      <c:pt idx="50525">
                        <c:v>-10.10549</c:v>
                      </c:pt>
                      <c:pt idx="50526">
                        <c:v>-10.09937</c:v>
                      </c:pt>
                      <c:pt idx="50527">
                        <c:v>-10.093249999999999</c:v>
                      </c:pt>
                      <c:pt idx="50528">
                        <c:v>-10.08713</c:v>
                      </c:pt>
                      <c:pt idx="50529">
                        <c:v>-10.081</c:v>
                      </c:pt>
                      <c:pt idx="50530">
                        <c:v>-10.07488</c:v>
                      </c:pt>
                      <c:pt idx="50531">
                        <c:v>-10.068759999999999</c:v>
                      </c:pt>
                      <c:pt idx="50532">
                        <c:v>-10.06264</c:v>
                      </c:pt>
                      <c:pt idx="50533">
                        <c:v>-10.056509999999999</c:v>
                      </c:pt>
                      <c:pt idx="50534">
                        <c:v>-10.05039</c:v>
                      </c:pt>
                      <c:pt idx="50535">
                        <c:v>-10.044269999999999</c:v>
                      </c:pt>
                      <c:pt idx="50536">
                        <c:v>-10.03815</c:v>
                      </c:pt>
                      <c:pt idx="50537">
                        <c:v>-10.032019999999999</c:v>
                      </c:pt>
                      <c:pt idx="50538">
                        <c:v>-10.0259</c:v>
                      </c:pt>
                      <c:pt idx="50539">
                        <c:v>-10.019780000000001</c:v>
                      </c:pt>
                      <c:pt idx="50540">
                        <c:v>-10.01366</c:v>
                      </c:pt>
                      <c:pt idx="50541">
                        <c:v>-10.007529999999999</c:v>
                      </c:pt>
                      <c:pt idx="50542">
                        <c:v>-10.00141</c:v>
                      </c:pt>
                      <c:pt idx="50543">
                        <c:v>-9.9952889999999996</c:v>
                      </c:pt>
                      <c:pt idx="50544">
                        <c:v>-9.9891660000000009</c:v>
                      </c:pt>
                      <c:pt idx="50545">
                        <c:v>-9.9830450000000006</c:v>
                      </c:pt>
                      <c:pt idx="50546">
                        <c:v>-9.9769220000000001</c:v>
                      </c:pt>
                      <c:pt idx="50547">
                        <c:v>-9.9707989999999995</c:v>
                      </c:pt>
                      <c:pt idx="50548">
                        <c:v>-9.964677</c:v>
                      </c:pt>
                      <c:pt idx="50549">
                        <c:v>-9.9585539999999995</c:v>
                      </c:pt>
                      <c:pt idx="50550">
                        <c:v>-9.9524319999999999</c:v>
                      </c:pt>
                      <c:pt idx="50551">
                        <c:v>-9.9463089999999994</c:v>
                      </c:pt>
                      <c:pt idx="50552">
                        <c:v>-9.9401869999999999</c:v>
                      </c:pt>
                      <c:pt idx="50553">
                        <c:v>-9.9340650000000004</c:v>
                      </c:pt>
                      <c:pt idx="50554">
                        <c:v>-9.9279419999999998</c:v>
                      </c:pt>
                      <c:pt idx="50555">
                        <c:v>-9.9218200000000003</c:v>
                      </c:pt>
                      <c:pt idx="50556">
                        <c:v>-9.9156969999999998</c:v>
                      </c:pt>
                      <c:pt idx="50557">
                        <c:v>-9.9095750000000002</c:v>
                      </c:pt>
                      <c:pt idx="50558">
                        <c:v>-9.9034519999999997</c:v>
                      </c:pt>
                      <c:pt idx="50559">
                        <c:v>-9.8973300000000002</c:v>
                      </c:pt>
                      <c:pt idx="50560">
                        <c:v>-9.8912080000000007</c:v>
                      </c:pt>
                      <c:pt idx="50561">
                        <c:v>-9.8850850000000001</c:v>
                      </c:pt>
                      <c:pt idx="50562">
                        <c:v>-9.8789630000000006</c:v>
                      </c:pt>
                      <c:pt idx="50563">
                        <c:v>-9.8728400000000001</c:v>
                      </c:pt>
                      <c:pt idx="50564">
                        <c:v>-9.8667169999999995</c:v>
                      </c:pt>
                      <c:pt idx="50565">
                        <c:v>-9.860595</c:v>
                      </c:pt>
                      <c:pt idx="50566">
                        <c:v>-9.8544730000000005</c:v>
                      </c:pt>
                      <c:pt idx="50567">
                        <c:v>-9.8483509999999992</c:v>
                      </c:pt>
                      <c:pt idx="50568">
                        <c:v>-9.8422280000000004</c:v>
                      </c:pt>
                      <c:pt idx="50569">
                        <c:v>-9.8361049999999999</c:v>
                      </c:pt>
                      <c:pt idx="50570">
                        <c:v>-9.8299830000000004</c:v>
                      </c:pt>
                      <c:pt idx="50571">
                        <c:v>-9.8238599999999998</c:v>
                      </c:pt>
                      <c:pt idx="50572">
                        <c:v>-9.8177389999999995</c:v>
                      </c:pt>
                      <c:pt idx="50573">
                        <c:v>-9.8116160000000008</c:v>
                      </c:pt>
                      <c:pt idx="50574">
                        <c:v>-9.8054930000000002</c:v>
                      </c:pt>
                      <c:pt idx="50575">
                        <c:v>-9.7993710000000007</c:v>
                      </c:pt>
                      <c:pt idx="50576">
                        <c:v>-9.7932480000000002</c:v>
                      </c:pt>
                      <c:pt idx="50577">
                        <c:v>-9.7871260000000007</c:v>
                      </c:pt>
                      <c:pt idx="50578">
                        <c:v>-9.7810030000000001</c:v>
                      </c:pt>
                      <c:pt idx="50579">
                        <c:v>-9.7748810000000006</c:v>
                      </c:pt>
                      <c:pt idx="50580">
                        <c:v>-9.7687589999999993</c:v>
                      </c:pt>
                      <c:pt idx="50581">
                        <c:v>-9.7626360000000005</c:v>
                      </c:pt>
                      <c:pt idx="50582">
                        <c:v>-9.7565139999999992</c:v>
                      </c:pt>
                      <c:pt idx="50583">
                        <c:v>-9.7503910000000005</c:v>
                      </c:pt>
                      <c:pt idx="50584">
                        <c:v>-9.7442679999999999</c:v>
                      </c:pt>
                      <c:pt idx="50585">
                        <c:v>-9.7381460000000004</c:v>
                      </c:pt>
                      <c:pt idx="50586">
                        <c:v>-9.7320239999999991</c:v>
                      </c:pt>
                      <c:pt idx="50587">
                        <c:v>-9.7259019999999996</c:v>
                      </c:pt>
                      <c:pt idx="50588">
                        <c:v>-9.7197790000000008</c:v>
                      </c:pt>
                      <c:pt idx="50589">
                        <c:v>-9.7136560000000003</c:v>
                      </c:pt>
                      <c:pt idx="50590">
                        <c:v>-9.7075340000000008</c:v>
                      </c:pt>
                      <c:pt idx="50591">
                        <c:v>-9.7014110000000002</c:v>
                      </c:pt>
                      <c:pt idx="50592">
                        <c:v>-9.6952890000000007</c:v>
                      </c:pt>
                      <c:pt idx="50593">
                        <c:v>-9.6891669999999994</c:v>
                      </c:pt>
                      <c:pt idx="50594">
                        <c:v>-9.6830440000000007</c:v>
                      </c:pt>
                      <c:pt idx="50595">
                        <c:v>-9.6769219999999994</c:v>
                      </c:pt>
                      <c:pt idx="50596">
                        <c:v>-9.6707990000000006</c:v>
                      </c:pt>
                      <c:pt idx="50597">
                        <c:v>-9.6646769999999993</c:v>
                      </c:pt>
                      <c:pt idx="50598">
                        <c:v>-9.6585540000000005</c:v>
                      </c:pt>
                      <c:pt idx="50599">
                        <c:v>-9.652431</c:v>
                      </c:pt>
                      <c:pt idx="50600">
                        <c:v>-9.6463099999999997</c:v>
                      </c:pt>
                      <c:pt idx="50601">
                        <c:v>-9.6401869999999992</c:v>
                      </c:pt>
                      <c:pt idx="50602">
                        <c:v>-9.6340649999999997</c:v>
                      </c:pt>
                      <c:pt idx="50603">
                        <c:v>-9.6279420000000009</c:v>
                      </c:pt>
                      <c:pt idx="50604">
                        <c:v>-9.6218190000000003</c:v>
                      </c:pt>
                      <c:pt idx="50605">
                        <c:v>-9.6156970000000008</c:v>
                      </c:pt>
                      <c:pt idx="50606">
                        <c:v>-9.6095740000000003</c:v>
                      </c:pt>
                      <c:pt idx="50607">
                        <c:v>-9.603453</c:v>
                      </c:pt>
                      <c:pt idx="50608">
                        <c:v>-9.5973299999999995</c:v>
                      </c:pt>
                      <c:pt idx="50609">
                        <c:v>-9.591208</c:v>
                      </c:pt>
                      <c:pt idx="50610">
                        <c:v>-9.5850849999999994</c:v>
                      </c:pt>
                      <c:pt idx="50611">
                        <c:v>-9.5789620000000006</c:v>
                      </c:pt>
                      <c:pt idx="50612">
                        <c:v>-9.5728399999999993</c:v>
                      </c:pt>
                      <c:pt idx="50613">
                        <c:v>-9.5667179999999998</c:v>
                      </c:pt>
                      <c:pt idx="50614">
                        <c:v>-9.5605960000000003</c:v>
                      </c:pt>
                      <c:pt idx="50615">
                        <c:v>-9.5544729999999998</c:v>
                      </c:pt>
                      <c:pt idx="50616">
                        <c:v>-9.5483499999999992</c:v>
                      </c:pt>
                      <c:pt idx="50617">
                        <c:v>-9.5422279999999997</c:v>
                      </c:pt>
                      <c:pt idx="50618">
                        <c:v>-9.5361049999999992</c:v>
                      </c:pt>
                      <c:pt idx="50619">
                        <c:v>-9.5299829999999996</c:v>
                      </c:pt>
                      <c:pt idx="50620">
                        <c:v>-9.5238610000000001</c:v>
                      </c:pt>
                      <c:pt idx="50621">
                        <c:v>-9.5177379999999996</c:v>
                      </c:pt>
                      <c:pt idx="50622">
                        <c:v>-9.5116160000000001</c:v>
                      </c:pt>
                      <c:pt idx="50623">
                        <c:v>-9.5054929999999995</c:v>
                      </c:pt>
                      <c:pt idx="50624">
                        <c:v>-9.499371</c:v>
                      </c:pt>
                      <c:pt idx="50625">
                        <c:v>-9.4932479999999995</c:v>
                      </c:pt>
                      <c:pt idx="50626">
                        <c:v>-9.4871250000000007</c:v>
                      </c:pt>
                      <c:pt idx="50627">
                        <c:v>-9.4810040000000004</c:v>
                      </c:pt>
                      <c:pt idx="50628">
                        <c:v>-9.4748809999999999</c:v>
                      </c:pt>
                      <c:pt idx="50629">
                        <c:v>-9.4687590000000004</c:v>
                      </c:pt>
                      <c:pt idx="50630">
                        <c:v>-9.4626359999999998</c:v>
                      </c:pt>
                      <c:pt idx="50631">
                        <c:v>-9.4565129999999993</c:v>
                      </c:pt>
                      <c:pt idx="50632">
                        <c:v>-9.4503909999999998</c:v>
                      </c:pt>
                      <c:pt idx="50633">
                        <c:v>-9.4442679999999992</c:v>
                      </c:pt>
                      <c:pt idx="50634">
                        <c:v>-9.4381470000000007</c:v>
                      </c:pt>
                      <c:pt idx="50635">
                        <c:v>-9.4320240000000002</c:v>
                      </c:pt>
                      <c:pt idx="50636">
                        <c:v>-9.4259009999999996</c:v>
                      </c:pt>
                      <c:pt idx="50637">
                        <c:v>-9.4197790000000001</c:v>
                      </c:pt>
                      <c:pt idx="50638">
                        <c:v>-9.4136559999999996</c:v>
                      </c:pt>
                      <c:pt idx="50639">
                        <c:v>-9.4075340000000001</c:v>
                      </c:pt>
                      <c:pt idx="50640">
                        <c:v>-9.4014109999999995</c:v>
                      </c:pt>
                      <c:pt idx="50641">
                        <c:v>-9.395289</c:v>
                      </c:pt>
                      <c:pt idx="50642">
                        <c:v>-9.3891670000000005</c:v>
                      </c:pt>
                      <c:pt idx="50643">
                        <c:v>-9.3830439999999999</c:v>
                      </c:pt>
                      <c:pt idx="50644">
                        <c:v>-9.3769220000000004</c:v>
                      </c:pt>
                      <c:pt idx="50645">
                        <c:v>-9.3707989999999999</c:v>
                      </c:pt>
                      <c:pt idx="50646">
                        <c:v>-9.3646759999999993</c:v>
                      </c:pt>
                      <c:pt idx="50647">
                        <c:v>-9.3585550000000008</c:v>
                      </c:pt>
                      <c:pt idx="50648">
                        <c:v>-9.3524320000000003</c:v>
                      </c:pt>
                      <c:pt idx="50649">
                        <c:v>-9.3463100000000008</c:v>
                      </c:pt>
                      <c:pt idx="50650">
                        <c:v>-9.3401870000000002</c:v>
                      </c:pt>
                      <c:pt idx="50651">
                        <c:v>-9.3340639999999997</c:v>
                      </c:pt>
                      <c:pt idx="50652">
                        <c:v>-9.3279420000000002</c:v>
                      </c:pt>
                      <c:pt idx="50653">
                        <c:v>-9.3218189999999996</c:v>
                      </c:pt>
                      <c:pt idx="50654">
                        <c:v>-9.3156979999999994</c:v>
                      </c:pt>
                      <c:pt idx="50655">
                        <c:v>-9.3095750000000006</c:v>
                      </c:pt>
                      <c:pt idx="50656">
                        <c:v>-9.3034520000000001</c:v>
                      </c:pt>
                      <c:pt idx="50657">
                        <c:v>-9.2973300000000005</c:v>
                      </c:pt>
                      <c:pt idx="50658">
                        <c:v>-9.291207</c:v>
                      </c:pt>
                      <c:pt idx="50659">
                        <c:v>-9.2850850000000005</c:v>
                      </c:pt>
                      <c:pt idx="50660">
                        <c:v>-9.2789619999999999</c:v>
                      </c:pt>
                      <c:pt idx="50661">
                        <c:v>-9.2728400000000004</c:v>
                      </c:pt>
                      <c:pt idx="50662">
                        <c:v>-9.2667179999999991</c:v>
                      </c:pt>
                      <c:pt idx="50663">
                        <c:v>-9.2605950000000004</c:v>
                      </c:pt>
                      <c:pt idx="50664">
                        <c:v>-9.2544730000000008</c:v>
                      </c:pt>
                      <c:pt idx="50665">
                        <c:v>-9.2483500000000003</c:v>
                      </c:pt>
                      <c:pt idx="50666">
                        <c:v>-9.2422280000000008</c:v>
                      </c:pt>
                      <c:pt idx="50667">
                        <c:v>-9.2361050000000002</c:v>
                      </c:pt>
                      <c:pt idx="50668">
                        <c:v>-9.2299830000000007</c:v>
                      </c:pt>
                      <c:pt idx="50669">
                        <c:v>-9.2238609999999994</c:v>
                      </c:pt>
                      <c:pt idx="50670">
                        <c:v>-9.2177380000000007</c:v>
                      </c:pt>
                      <c:pt idx="50671">
                        <c:v>-9.2116159999999994</c:v>
                      </c:pt>
                      <c:pt idx="50672">
                        <c:v>-9.2054930000000006</c:v>
                      </c:pt>
                      <c:pt idx="50673">
                        <c:v>-9.19937</c:v>
                      </c:pt>
                      <c:pt idx="50674">
                        <c:v>-9.1932480000000005</c:v>
                      </c:pt>
                      <c:pt idx="50675">
                        <c:v>-9.1871259999999992</c:v>
                      </c:pt>
                      <c:pt idx="50676">
                        <c:v>-9.1810039999999997</c:v>
                      </c:pt>
                      <c:pt idx="50677">
                        <c:v>-9.1748809999999992</c:v>
                      </c:pt>
                      <c:pt idx="50678">
                        <c:v>-9.1687580000000004</c:v>
                      </c:pt>
                      <c:pt idx="50679">
                        <c:v>-9.1626359999999991</c:v>
                      </c:pt>
                      <c:pt idx="50680">
                        <c:v>-9.1565130000000003</c:v>
                      </c:pt>
                      <c:pt idx="50681">
                        <c:v>-9.1503920000000001</c:v>
                      </c:pt>
                      <c:pt idx="50682">
                        <c:v>-9.1442689999999995</c:v>
                      </c:pt>
                      <c:pt idx="50683">
                        <c:v>-9.1381460000000008</c:v>
                      </c:pt>
                      <c:pt idx="50684">
                        <c:v>-9.1320239999999995</c:v>
                      </c:pt>
                      <c:pt idx="50685">
                        <c:v>-9.1259010000000007</c:v>
                      </c:pt>
                      <c:pt idx="50686">
                        <c:v>-9.1197789999999994</c:v>
                      </c:pt>
                      <c:pt idx="50687">
                        <c:v>-9.1136560000000006</c:v>
                      </c:pt>
                      <c:pt idx="50688">
                        <c:v>-9.1075339999999994</c:v>
                      </c:pt>
                      <c:pt idx="50689">
                        <c:v>-9.1014119999999998</c:v>
                      </c:pt>
                      <c:pt idx="50690">
                        <c:v>-9.0952889999999993</c:v>
                      </c:pt>
                      <c:pt idx="50691">
                        <c:v>-9.0891669999999998</c:v>
                      </c:pt>
                      <c:pt idx="50692">
                        <c:v>-9.0830439999999992</c:v>
                      </c:pt>
                      <c:pt idx="50693">
                        <c:v>-9.0769210000000005</c:v>
                      </c:pt>
                      <c:pt idx="50694">
                        <c:v>-9.0707989999999992</c:v>
                      </c:pt>
                      <c:pt idx="50695">
                        <c:v>-9.0646769999999997</c:v>
                      </c:pt>
                      <c:pt idx="50696">
                        <c:v>-9.0585550000000001</c:v>
                      </c:pt>
                      <c:pt idx="50697">
                        <c:v>-9.0524319999999996</c:v>
                      </c:pt>
                      <c:pt idx="50698">
                        <c:v>-9.0463090000000008</c:v>
                      </c:pt>
                      <c:pt idx="50699">
                        <c:v>-9.0401869999999995</c:v>
                      </c:pt>
                      <c:pt idx="50700">
                        <c:v>-9.0340640000000008</c:v>
                      </c:pt>
                      <c:pt idx="50701">
                        <c:v>-9.0279419999999995</c:v>
                      </c:pt>
                      <c:pt idx="50702">
                        <c:v>-9.02182</c:v>
                      </c:pt>
                      <c:pt idx="50703">
                        <c:v>-9.0156969999999994</c:v>
                      </c:pt>
                      <c:pt idx="50704">
                        <c:v>-9.0095749999999999</c:v>
                      </c:pt>
                      <c:pt idx="50705">
                        <c:v>-9.0034519999999993</c:v>
                      </c:pt>
                      <c:pt idx="50706">
                        <c:v>-8.9973299999999998</c:v>
                      </c:pt>
                      <c:pt idx="50707">
                        <c:v>-8.9912069999999993</c:v>
                      </c:pt>
                      <c:pt idx="50708">
                        <c:v>-8.9850849999999998</c:v>
                      </c:pt>
                      <c:pt idx="50709">
                        <c:v>-8.9789630000000002</c:v>
                      </c:pt>
                      <c:pt idx="50710">
                        <c:v>-8.9728399999999997</c:v>
                      </c:pt>
                      <c:pt idx="50711">
                        <c:v>-8.9667180000000002</c:v>
                      </c:pt>
                      <c:pt idx="50712">
                        <c:v>-8.9605949999999996</c:v>
                      </c:pt>
                      <c:pt idx="50713">
                        <c:v>-8.9544730000000001</c:v>
                      </c:pt>
                      <c:pt idx="50714">
                        <c:v>-8.9483499999999996</c:v>
                      </c:pt>
                      <c:pt idx="50715">
                        <c:v>-8.9422280000000001</c:v>
                      </c:pt>
                      <c:pt idx="50716">
                        <c:v>-8.9361060000000005</c:v>
                      </c:pt>
                      <c:pt idx="50717">
                        <c:v>-8.929983</c:v>
                      </c:pt>
                      <c:pt idx="50718">
                        <c:v>-8.9238610000000005</c:v>
                      </c:pt>
                      <c:pt idx="50719">
                        <c:v>-8.9177379999999999</c:v>
                      </c:pt>
                      <c:pt idx="50720">
                        <c:v>-8.9116149999999994</c:v>
                      </c:pt>
                      <c:pt idx="50721">
                        <c:v>-8.9054929999999999</c:v>
                      </c:pt>
                      <c:pt idx="50722">
                        <c:v>-8.8993710000000004</c:v>
                      </c:pt>
                      <c:pt idx="50723">
                        <c:v>-8.8932490000000008</c:v>
                      </c:pt>
                      <c:pt idx="50724">
                        <c:v>-8.8871260000000003</c:v>
                      </c:pt>
                      <c:pt idx="50725">
                        <c:v>-8.8810029999999998</c:v>
                      </c:pt>
                      <c:pt idx="50726">
                        <c:v>-8.8748810000000002</c:v>
                      </c:pt>
                      <c:pt idx="50727">
                        <c:v>-8.8687579999999997</c:v>
                      </c:pt>
                      <c:pt idx="50728">
                        <c:v>-8.8626360000000002</c:v>
                      </c:pt>
                      <c:pt idx="50729">
                        <c:v>-8.8565140000000007</c:v>
                      </c:pt>
                      <c:pt idx="50730">
                        <c:v>-8.8503910000000001</c:v>
                      </c:pt>
                      <c:pt idx="50731">
                        <c:v>-8.8442690000000006</c:v>
                      </c:pt>
                      <c:pt idx="50732">
                        <c:v>-8.8381460000000001</c:v>
                      </c:pt>
                      <c:pt idx="50733">
                        <c:v>-8.8320240000000005</c:v>
                      </c:pt>
                      <c:pt idx="50734">
                        <c:v>-8.825901</c:v>
                      </c:pt>
                      <c:pt idx="50735">
                        <c:v>-8.8197779999999995</c:v>
                      </c:pt>
                      <c:pt idx="50736">
                        <c:v>-8.8136569999999992</c:v>
                      </c:pt>
                      <c:pt idx="50737">
                        <c:v>-8.8075340000000004</c:v>
                      </c:pt>
                      <c:pt idx="50738">
                        <c:v>-8.8014119999999991</c:v>
                      </c:pt>
                      <c:pt idx="50739">
                        <c:v>-8.7952890000000004</c:v>
                      </c:pt>
                      <c:pt idx="50740">
                        <c:v>-8.7891659999999998</c:v>
                      </c:pt>
                      <c:pt idx="50741">
                        <c:v>-8.7830440000000003</c:v>
                      </c:pt>
                      <c:pt idx="50742">
                        <c:v>-8.7769209999999998</c:v>
                      </c:pt>
                      <c:pt idx="50743">
                        <c:v>-8.7707999999999995</c:v>
                      </c:pt>
                      <c:pt idx="50744">
                        <c:v>-8.7646770000000007</c:v>
                      </c:pt>
                      <c:pt idx="50745">
                        <c:v>-8.7585540000000002</c:v>
                      </c:pt>
                      <c:pt idx="50746">
                        <c:v>-8.7524320000000007</c:v>
                      </c:pt>
                      <c:pt idx="50747">
                        <c:v>-8.7463090000000001</c:v>
                      </c:pt>
                      <c:pt idx="50748">
                        <c:v>-8.7401870000000006</c:v>
                      </c:pt>
                      <c:pt idx="50749">
                        <c:v>-8.7340649999999993</c:v>
                      </c:pt>
                      <c:pt idx="50750">
                        <c:v>-8.7279420000000005</c:v>
                      </c:pt>
                      <c:pt idx="50751">
                        <c:v>-8.7218199999999992</c:v>
                      </c:pt>
                      <c:pt idx="50752">
                        <c:v>-8.7156970000000005</c:v>
                      </c:pt>
                      <c:pt idx="50753">
                        <c:v>-8.7095749999999992</c:v>
                      </c:pt>
                      <c:pt idx="50754">
                        <c:v>-8.7034520000000004</c:v>
                      </c:pt>
                      <c:pt idx="50755">
                        <c:v>-8.6973299999999991</c:v>
                      </c:pt>
                      <c:pt idx="50756">
                        <c:v>-8.6912079999999996</c:v>
                      </c:pt>
                      <c:pt idx="50757">
                        <c:v>-8.6850850000000008</c:v>
                      </c:pt>
                      <c:pt idx="50758">
                        <c:v>-8.6789629999999995</c:v>
                      </c:pt>
                      <c:pt idx="50759">
                        <c:v>-8.6728400000000008</c:v>
                      </c:pt>
                      <c:pt idx="50760">
                        <c:v>-8.6667179999999995</c:v>
                      </c:pt>
                      <c:pt idx="50761">
                        <c:v>-8.6605950000000007</c:v>
                      </c:pt>
                      <c:pt idx="50762">
                        <c:v>-8.6544720000000002</c:v>
                      </c:pt>
                      <c:pt idx="50763">
                        <c:v>-8.6483509999999999</c:v>
                      </c:pt>
                      <c:pt idx="50764">
                        <c:v>-8.6422279999999994</c:v>
                      </c:pt>
                      <c:pt idx="50765">
                        <c:v>-8.6361059999999998</c:v>
                      </c:pt>
                      <c:pt idx="50766">
                        <c:v>-8.6299829999999993</c:v>
                      </c:pt>
                      <c:pt idx="50767">
                        <c:v>-8.6238600000000005</c:v>
                      </c:pt>
                      <c:pt idx="50768">
                        <c:v>-8.6177379999999992</c:v>
                      </c:pt>
                      <c:pt idx="50769">
                        <c:v>-8.6116150000000005</c:v>
                      </c:pt>
                      <c:pt idx="50770">
                        <c:v>-8.6054940000000002</c:v>
                      </c:pt>
                      <c:pt idx="50771">
                        <c:v>-8.5993709999999997</c:v>
                      </c:pt>
                      <c:pt idx="50772">
                        <c:v>-8.5932480000000009</c:v>
                      </c:pt>
                      <c:pt idx="50773">
                        <c:v>-8.5871259999999996</c:v>
                      </c:pt>
                      <c:pt idx="50774">
                        <c:v>-8.5810030000000008</c:v>
                      </c:pt>
                      <c:pt idx="50775">
                        <c:v>-8.5748809999999995</c:v>
                      </c:pt>
                      <c:pt idx="50776">
                        <c:v>-8.5687580000000008</c:v>
                      </c:pt>
                      <c:pt idx="50777">
                        <c:v>-8.5626359999999995</c:v>
                      </c:pt>
                      <c:pt idx="50778">
                        <c:v>-8.556514</c:v>
                      </c:pt>
                      <c:pt idx="50779">
                        <c:v>-8.5503909999999994</c:v>
                      </c:pt>
                      <c:pt idx="50780">
                        <c:v>-8.5442689999999999</c:v>
                      </c:pt>
                      <c:pt idx="50781">
                        <c:v>-8.5381459999999993</c:v>
                      </c:pt>
                      <c:pt idx="50782">
                        <c:v>-8.5320230000000006</c:v>
                      </c:pt>
                      <c:pt idx="50783">
                        <c:v>-8.5259020000000003</c:v>
                      </c:pt>
                      <c:pt idx="50784">
                        <c:v>-8.5197789999999998</c:v>
                      </c:pt>
                      <c:pt idx="50785">
                        <c:v>-8.5136570000000003</c:v>
                      </c:pt>
                      <c:pt idx="50786">
                        <c:v>-8.5075339999999997</c:v>
                      </c:pt>
                      <c:pt idx="50787">
                        <c:v>-8.5014109999999992</c:v>
                      </c:pt>
                      <c:pt idx="50788">
                        <c:v>-8.4952889999999996</c:v>
                      </c:pt>
                      <c:pt idx="50789">
                        <c:v>-8.4891660000000009</c:v>
                      </c:pt>
                      <c:pt idx="50790">
                        <c:v>-8.4830450000000006</c:v>
                      </c:pt>
                      <c:pt idx="50791">
                        <c:v>-8.4769220000000001</c:v>
                      </c:pt>
                      <c:pt idx="50792">
                        <c:v>-8.4707989999999995</c:v>
                      </c:pt>
                      <c:pt idx="50793">
                        <c:v>-8.464677</c:v>
                      </c:pt>
                      <c:pt idx="50794">
                        <c:v>-8.4585539999999995</c:v>
                      </c:pt>
                      <c:pt idx="50795">
                        <c:v>-8.4524319999999999</c:v>
                      </c:pt>
                      <c:pt idx="50796">
                        <c:v>-8.4463089999999994</c:v>
                      </c:pt>
                      <c:pt idx="50797">
                        <c:v>-8.4401869999999999</c:v>
                      </c:pt>
                      <c:pt idx="50798">
                        <c:v>-8.4340650000000004</c:v>
                      </c:pt>
                      <c:pt idx="50799">
                        <c:v>-8.4279419999999998</c:v>
                      </c:pt>
                      <c:pt idx="50800">
                        <c:v>-8.4218200000000003</c:v>
                      </c:pt>
                      <c:pt idx="50801">
                        <c:v>-8.4156969999999998</c:v>
                      </c:pt>
                      <c:pt idx="50802">
                        <c:v>-8.4095750000000002</c:v>
                      </c:pt>
                      <c:pt idx="50803">
                        <c:v>-8.4034519999999997</c:v>
                      </c:pt>
                      <c:pt idx="50804">
                        <c:v>-8.3973300000000002</c:v>
                      </c:pt>
                      <c:pt idx="50805">
                        <c:v>-8.3912080000000007</c:v>
                      </c:pt>
                      <c:pt idx="50806">
                        <c:v>-8.3850850000000001</c:v>
                      </c:pt>
                      <c:pt idx="50807">
                        <c:v>-8.3789630000000006</c:v>
                      </c:pt>
                      <c:pt idx="50808">
                        <c:v>-8.3728400000000001</c:v>
                      </c:pt>
                      <c:pt idx="50809">
                        <c:v>-8.3667169999999995</c:v>
                      </c:pt>
                      <c:pt idx="50810">
                        <c:v>-8.360595</c:v>
                      </c:pt>
                      <c:pt idx="50811">
                        <c:v>-8.3544730000000005</c:v>
                      </c:pt>
                      <c:pt idx="50812">
                        <c:v>-8.3483509999999992</c:v>
                      </c:pt>
                      <c:pt idx="50813">
                        <c:v>-8.3422280000000004</c:v>
                      </c:pt>
                      <c:pt idx="50814">
                        <c:v>-8.3361049999999999</c:v>
                      </c:pt>
                      <c:pt idx="50815">
                        <c:v>-8.3299830000000004</c:v>
                      </c:pt>
                      <c:pt idx="50816">
                        <c:v>-8.3238599999999998</c:v>
                      </c:pt>
                      <c:pt idx="50817">
                        <c:v>-8.3177389999999995</c:v>
                      </c:pt>
                      <c:pt idx="50818">
                        <c:v>-8.3116160000000008</c:v>
                      </c:pt>
                      <c:pt idx="50819">
                        <c:v>-8.3054930000000002</c:v>
                      </c:pt>
                      <c:pt idx="50820">
                        <c:v>-8.2993710000000007</c:v>
                      </c:pt>
                      <c:pt idx="50821">
                        <c:v>-8.2932480000000002</c:v>
                      </c:pt>
                      <c:pt idx="50822">
                        <c:v>-8.2871260000000007</c:v>
                      </c:pt>
                      <c:pt idx="50823">
                        <c:v>-8.2810030000000001</c:v>
                      </c:pt>
                      <c:pt idx="50824">
                        <c:v>-8.2748810000000006</c:v>
                      </c:pt>
                      <c:pt idx="50825">
                        <c:v>-8.2687589999999993</c:v>
                      </c:pt>
                      <c:pt idx="50826">
                        <c:v>-8.2626360000000005</c:v>
                      </c:pt>
                      <c:pt idx="50827">
                        <c:v>-8.2565139999999992</c:v>
                      </c:pt>
                      <c:pt idx="50828">
                        <c:v>-8.2503910000000005</c:v>
                      </c:pt>
                      <c:pt idx="50829">
                        <c:v>-8.2442679999999999</c:v>
                      </c:pt>
                      <c:pt idx="50830">
                        <c:v>-8.2381460000000004</c:v>
                      </c:pt>
                      <c:pt idx="50831">
                        <c:v>-8.2320239999999991</c:v>
                      </c:pt>
                      <c:pt idx="50832">
                        <c:v>-8.2259019999999996</c:v>
                      </c:pt>
                      <c:pt idx="50833">
                        <c:v>-8.2197790000000008</c:v>
                      </c:pt>
                      <c:pt idx="50834">
                        <c:v>-8.2136560000000003</c:v>
                      </c:pt>
                      <c:pt idx="50835">
                        <c:v>-8.2075340000000008</c:v>
                      </c:pt>
                      <c:pt idx="50836">
                        <c:v>-8.2014110000000002</c:v>
                      </c:pt>
                      <c:pt idx="50837">
                        <c:v>-8.1952890000000007</c:v>
                      </c:pt>
                      <c:pt idx="50838">
                        <c:v>-8.1891669999999994</c:v>
                      </c:pt>
                      <c:pt idx="50839">
                        <c:v>-8.1830440000000007</c:v>
                      </c:pt>
                      <c:pt idx="50840">
                        <c:v>-8.1769219999999994</c:v>
                      </c:pt>
                      <c:pt idx="50841">
                        <c:v>-8.1707990000000006</c:v>
                      </c:pt>
                      <c:pt idx="50842">
                        <c:v>-8.1646769999999993</c:v>
                      </c:pt>
                      <c:pt idx="50843">
                        <c:v>-8.1585540000000005</c:v>
                      </c:pt>
                      <c:pt idx="50844">
                        <c:v>-8.152431</c:v>
                      </c:pt>
                      <c:pt idx="50845">
                        <c:v>-8.1463099999999997</c:v>
                      </c:pt>
                      <c:pt idx="50846">
                        <c:v>-8.1401869999999992</c:v>
                      </c:pt>
                      <c:pt idx="50847">
                        <c:v>-8.1340649999999997</c:v>
                      </c:pt>
                      <c:pt idx="50848">
                        <c:v>-8.1279420000000009</c:v>
                      </c:pt>
                      <c:pt idx="50849">
                        <c:v>-8.1218190000000003</c:v>
                      </c:pt>
                      <c:pt idx="50850">
                        <c:v>-8.1156970000000008</c:v>
                      </c:pt>
                      <c:pt idx="50851">
                        <c:v>-8.1095740000000003</c:v>
                      </c:pt>
                      <c:pt idx="50852">
                        <c:v>-8.103453</c:v>
                      </c:pt>
                      <c:pt idx="50853">
                        <c:v>-8.0973299999999995</c:v>
                      </c:pt>
                      <c:pt idx="50854">
                        <c:v>-8.091208</c:v>
                      </c:pt>
                      <c:pt idx="50855">
                        <c:v>-8.0850849999999994</c:v>
                      </c:pt>
                      <c:pt idx="50856">
                        <c:v>-8.0789620000000006</c:v>
                      </c:pt>
                      <c:pt idx="50857">
                        <c:v>-8.0728399999999993</c:v>
                      </c:pt>
                      <c:pt idx="50858">
                        <c:v>-8.0667179999999998</c:v>
                      </c:pt>
                      <c:pt idx="50859">
                        <c:v>-8.0605960000000003</c:v>
                      </c:pt>
                      <c:pt idx="50860">
                        <c:v>-8.0544729999999998</c:v>
                      </c:pt>
                      <c:pt idx="50861">
                        <c:v>-8.0483499999999992</c:v>
                      </c:pt>
                      <c:pt idx="50862">
                        <c:v>-8.0422279999999997</c:v>
                      </c:pt>
                      <c:pt idx="50863">
                        <c:v>-8.0361049999999992</c:v>
                      </c:pt>
                      <c:pt idx="50864">
                        <c:v>-8.0299829999999996</c:v>
                      </c:pt>
                      <c:pt idx="50865">
                        <c:v>-8.0238610000000001</c:v>
                      </c:pt>
                      <c:pt idx="50866">
                        <c:v>-8.0177379999999996</c:v>
                      </c:pt>
                      <c:pt idx="50867">
                        <c:v>-8.0116160000000001</c:v>
                      </c:pt>
                      <c:pt idx="50868">
                        <c:v>-8.0054929999999995</c:v>
                      </c:pt>
                      <c:pt idx="50869">
                        <c:v>-7.999371</c:v>
                      </c:pt>
                      <c:pt idx="50870">
                        <c:v>-7.9932480000000004</c:v>
                      </c:pt>
                      <c:pt idx="50871">
                        <c:v>-7.9871259999999999</c:v>
                      </c:pt>
                      <c:pt idx="50872">
                        <c:v>-7.9810030000000003</c:v>
                      </c:pt>
                      <c:pt idx="50873">
                        <c:v>-7.9748809999999999</c:v>
                      </c:pt>
                      <c:pt idx="50874">
                        <c:v>-7.9687590000000004</c:v>
                      </c:pt>
                      <c:pt idx="50875">
                        <c:v>-7.9626359999999998</c:v>
                      </c:pt>
                      <c:pt idx="50876">
                        <c:v>-7.9565130000000002</c:v>
                      </c:pt>
                      <c:pt idx="50877">
                        <c:v>-7.9503909999999998</c:v>
                      </c:pt>
                      <c:pt idx="50878">
                        <c:v>-7.9442690000000002</c:v>
                      </c:pt>
                      <c:pt idx="50879">
                        <c:v>-7.9381459999999997</c:v>
                      </c:pt>
                      <c:pt idx="50880">
                        <c:v>-7.9320240000000002</c:v>
                      </c:pt>
                      <c:pt idx="50881">
                        <c:v>-7.9259009999999996</c:v>
                      </c:pt>
                      <c:pt idx="50882">
                        <c:v>-7.9197790000000001</c:v>
                      </c:pt>
                      <c:pt idx="50883">
                        <c:v>-7.9136559999999996</c:v>
                      </c:pt>
                      <c:pt idx="50884">
                        <c:v>-7.9075340000000001</c:v>
                      </c:pt>
                      <c:pt idx="50885">
                        <c:v>-7.9014119999999997</c:v>
                      </c:pt>
                      <c:pt idx="50886">
                        <c:v>-7.895289</c:v>
                      </c:pt>
                      <c:pt idx="50887">
                        <c:v>-7.8891669999999996</c:v>
                      </c:pt>
                      <c:pt idx="50888">
                        <c:v>-7.8830439999999999</c:v>
                      </c:pt>
                      <c:pt idx="50889">
                        <c:v>-7.8769220000000004</c:v>
                      </c:pt>
                      <c:pt idx="50890">
                        <c:v>-7.8707989999999999</c:v>
                      </c:pt>
                      <c:pt idx="50891">
                        <c:v>-7.8646770000000004</c:v>
                      </c:pt>
                      <c:pt idx="50892">
                        <c:v>-7.8585539999999998</c:v>
                      </c:pt>
                      <c:pt idx="50893">
                        <c:v>-7.8524320000000003</c:v>
                      </c:pt>
                      <c:pt idx="50894">
                        <c:v>-7.8463099999999999</c:v>
                      </c:pt>
                      <c:pt idx="50895">
                        <c:v>-7.8401870000000002</c:v>
                      </c:pt>
                      <c:pt idx="50896">
                        <c:v>-7.8340639999999997</c:v>
                      </c:pt>
                      <c:pt idx="50897">
                        <c:v>-7.8279420000000002</c:v>
                      </c:pt>
                      <c:pt idx="50898">
                        <c:v>-7.8218199999999998</c:v>
                      </c:pt>
                      <c:pt idx="50899">
                        <c:v>-7.8156970000000001</c:v>
                      </c:pt>
                      <c:pt idx="50900">
                        <c:v>-7.8095749999999997</c:v>
                      </c:pt>
                      <c:pt idx="50901">
                        <c:v>-7.8034520000000001</c:v>
                      </c:pt>
                      <c:pt idx="50902">
                        <c:v>-7.7973299999999997</c:v>
                      </c:pt>
                      <c:pt idx="50903">
                        <c:v>-7.791207</c:v>
                      </c:pt>
                      <c:pt idx="50904">
                        <c:v>-7.7850849999999996</c:v>
                      </c:pt>
                      <c:pt idx="50905">
                        <c:v>-7.7789630000000001</c:v>
                      </c:pt>
                      <c:pt idx="50906">
                        <c:v>-7.7728400000000004</c:v>
                      </c:pt>
                      <c:pt idx="50907">
                        <c:v>-7.7667169999999999</c:v>
                      </c:pt>
                      <c:pt idx="50908">
                        <c:v>-7.7605950000000004</c:v>
                      </c:pt>
                      <c:pt idx="50909">
                        <c:v>-7.7544729999999999</c:v>
                      </c:pt>
                      <c:pt idx="50910">
                        <c:v>-7.7483500000000003</c:v>
                      </c:pt>
                      <c:pt idx="50911">
                        <c:v>-7.7422279999999999</c:v>
                      </c:pt>
                      <c:pt idx="50912">
                        <c:v>-7.7361050000000002</c:v>
                      </c:pt>
                      <c:pt idx="50913">
                        <c:v>-7.7299829999999998</c:v>
                      </c:pt>
                      <c:pt idx="50914">
                        <c:v>-7.7238610000000003</c:v>
                      </c:pt>
                      <c:pt idx="50915">
                        <c:v>-7.7177379999999998</c:v>
                      </c:pt>
                      <c:pt idx="50916">
                        <c:v>-7.7116160000000002</c:v>
                      </c:pt>
                      <c:pt idx="50917">
                        <c:v>-7.7054929999999997</c:v>
                      </c:pt>
                      <c:pt idx="50918">
                        <c:v>-7.6993710000000002</c:v>
                      </c:pt>
                      <c:pt idx="50919">
                        <c:v>-7.6932479999999996</c:v>
                      </c:pt>
                      <c:pt idx="50920">
                        <c:v>-7.6871260000000001</c:v>
                      </c:pt>
                      <c:pt idx="50921">
                        <c:v>-7.6810039999999997</c:v>
                      </c:pt>
                      <c:pt idx="50922">
                        <c:v>-7.6748810000000001</c:v>
                      </c:pt>
                      <c:pt idx="50923">
                        <c:v>-7.6687580000000004</c:v>
                      </c:pt>
                      <c:pt idx="50924">
                        <c:v>-7.662636</c:v>
                      </c:pt>
                      <c:pt idx="50925">
                        <c:v>-7.6565139999999996</c:v>
                      </c:pt>
                      <c:pt idx="50926">
                        <c:v>-7.6503909999999999</c:v>
                      </c:pt>
                      <c:pt idx="50927">
                        <c:v>-7.6442690000000004</c:v>
                      </c:pt>
                      <c:pt idx="50928">
                        <c:v>-7.6381459999999999</c:v>
                      </c:pt>
                      <c:pt idx="50929">
                        <c:v>-7.6320240000000004</c:v>
                      </c:pt>
                      <c:pt idx="50930">
                        <c:v>-7.6259009999999998</c:v>
                      </c:pt>
                      <c:pt idx="50931">
                        <c:v>-7.6197790000000003</c:v>
                      </c:pt>
                      <c:pt idx="50932">
                        <c:v>-7.6136569999999999</c:v>
                      </c:pt>
                      <c:pt idx="50933">
                        <c:v>-7.6075340000000002</c:v>
                      </c:pt>
                      <c:pt idx="50934">
                        <c:v>-7.6014109999999997</c:v>
                      </c:pt>
                      <c:pt idx="50935">
                        <c:v>-7.5952890000000002</c:v>
                      </c:pt>
                      <c:pt idx="50936">
                        <c:v>-7.5891669999999998</c:v>
                      </c:pt>
                      <c:pt idx="50937">
                        <c:v>-7.5830440000000001</c:v>
                      </c:pt>
                      <c:pt idx="50938">
                        <c:v>-7.5769219999999997</c:v>
                      </c:pt>
                      <c:pt idx="50939">
                        <c:v>-7.5707990000000001</c:v>
                      </c:pt>
                      <c:pt idx="50940">
                        <c:v>-7.5646769999999997</c:v>
                      </c:pt>
                      <c:pt idx="50941">
                        <c:v>-7.558554</c:v>
                      </c:pt>
                      <c:pt idx="50942">
                        <c:v>-7.5524319999999996</c:v>
                      </c:pt>
                      <c:pt idx="50943">
                        <c:v>-7.5463089999999999</c:v>
                      </c:pt>
                      <c:pt idx="50944">
                        <c:v>-7.5401870000000004</c:v>
                      </c:pt>
                      <c:pt idx="50945">
                        <c:v>-7.534065</c:v>
                      </c:pt>
                      <c:pt idx="50946">
                        <c:v>-7.5279420000000004</c:v>
                      </c:pt>
                      <c:pt idx="50947">
                        <c:v>-7.52182</c:v>
                      </c:pt>
                      <c:pt idx="50948">
                        <c:v>-7.5156970000000003</c:v>
                      </c:pt>
                      <c:pt idx="50949">
                        <c:v>-7.5095749999999999</c:v>
                      </c:pt>
                      <c:pt idx="50950">
                        <c:v>-7.5034520000000002</c:v>
                      </c:pt>
                      <c:pt idx="50951">
                        <c:v>-7.4973299999999998</c:v>
                      </c:pt>
                      <c:pt idx="50952">
                        <c:v>-7.4912080000000003</c:v>
                      </c:pt>
                      <c:pt idx="50953">
                        <c:v>-7.4850849999999998</c:v>
                      </c:pt>
                      <c:pt idx="50954">
                        <c:v>-7.4789620000000001</c:v>
                      </c:pt>
                      <c:pt idx="50955">
                        <c:v>-7.4728399999999997</c:v>
                      </c:pt>
                      <c:pt idx="50956">
                        <c:v>-7.4667180000000002</c:v>
                      </c:pt>
                      <c:pt idx="50957">
                        <c:v>-7.4605949999999996</c:v>
                      </c:pt>
                      <c:pt idx="50958">
                        <c:v>-7.4544730000000001</c:v>
                      </c:pt>
                      <c:pt idx="50959">
                        <c:v>-7.4483499999999996</c:v>
                      </c:pt>
                      <c:pt idx="50960">
                        <c:v>-7.4422280000000001</c:v>
                      </c:pt>
                      <c:pt idx="50961">
                        <c:v>-7.4361050000000004</c:v>
                      </c:pt>
                      <c:pt idx="50962">
                        <c:v>-7.429983</c:v>
                      </c:pt>
                      <c:pt idx="50963">
                        <c:v>-7.4238609999999996</c:v>
                      </c:pt>
                      <c:pt idx="50964">
                        <c:v>-7.4177379999999999</c:v>
                      </c:pt>
                      <c:pt idx="50965">
                        <c:v>-7.4116150000000003</c:v>
                      </c:pt>
                      <c:pt idx="50966">
                        <c:v>-7.4054929999999999</c:v>
                      </c:pt>
                      <c:pt idx="50967">
                        <c:v>-7.3993710000000004</c:v>
                      </c:pt>
                      <c:pt idx="50968">
                        <c:v>-7.3932479999999998</c:v>
                      </c:pt>
                      <c:pt idx="50969">
                        <c:v>-7.3871260000000003</c:v>
                      </c:pt>
                      <c:pt idx="50970">
                        <c:v>-7.3810029999999998</c:v>
                      </c:pt>
                      <c:pt idx="50971">
                        <c:v>-7.3748810000000002</c:v>
                      </c:pt>
                      <c:pt idx="50972">
                        <c:v>-7.3687589999999998</c:v>
                      </c:pt>
                      <c:pt idx="50973">
                        <c:v>-7.3626360000000002</c:v>
                      </c:pt>
                      <c:pt idx="50974">
                        <c:v>-7.3565139999999998</c:v>
                      </c:pt>
                      <c:pt idx="50975">
                        <c:v>-7.3503910000000001</c:v>
                      </c:pt>
                      <c:pt idx="50976">
                        <c:v>-7.3442689999999997</c:v>
                      </c:pt>
                      <c:pt idx="50977">
                        <c:v>-7.3381460000000001</c:v>
                      </c:pt>
                      <c:pt idx="50978">
                        <c:v>-7.3320239999999997</c:v>
                      </c:pt>
                      <c:pt idx="50979">
                        <c:v>-7.3259020000000001</c:v>
                      </c:pt>
                      <c:pt idx="50980">
                        <c:v>-7.3197789999999996</c:v>
                      </c:pt>
                      <c:pt idx="50981">
                        <c:v>-7.3136559999999999</c:v>
                      </c:pt>
                      <c:pt idx="50982">
                        <c:v>-7.3075340000000004</c:v>
                      </c:pt>
                      <c:pt idx="50983">
                        <c:v>-7.301412</c:v>
                      </c:pt>
                      <c:pt idx="50984">
                        <c:v>-7.2952890000000004</c:v>
                      </c:pt>
                      <c:pt idx="50985">
                        <c:v>-7.2891659999999998</c:v>
                      </c:pt>
                      <c:pt idx="50986">
                        <c:v>-7.2830440000000003</c:v>
                      </c:pt>
                      <c:pt idx="50987">
                        <c:v>-7.2769219999999999</c:v>
                      </c:pt>
                      <c:pt idx="50988">
                        <c:v>-7.2707990000000002</c:v>
                      </c:pt>
                      <c:pt idx="50989">
                        <c:v>-7.2646769999999998</c:v>
                      </c:pt>
                      <c:pt idx="50990">
                        <c:v>-7.2585540000000002</c:v>
                      </c:pt>
                      <c:pt idx="50991">
                        <c:v>-7.2524319999999998</c:v>
                      </c:pt>
                      <c:pt idx="50992">
                        <c:v>-7.2463090000000001</c:v>
                      </c:pt>
                      <c:pt idx="50993">
                        <c:v>-7.2401869999999997</c:v>
                      </c:pt>
                      <c:pt idx="50994">
                        <c:v>-7.2340650000000002</c:v>
                      </c:pt>
                      <c:pt idx="50995">
                        <c:v>-7.2279419999999996</c:v>
                      </c:pt>
                      <c:pt idx="50996">
                        <c:v>-7.2218200000000001</c:v>
                      </c:pt>
                      <c:pt idx="50997">
                        <c:v>-7.2156969999999996</c:v>
                      </c:pt>
                      <c:pt idx="50998">
                        <c:v>-7.2095750000000001</c:v>
                      </c:pt>
                      <c:pt idx="50999">
                        <c:v>-7.2034520000000004</c:v>
                      </c:pt>
                      <c:pt idx="51000">
                        <c:v>-7.19733</c:v>
                      </c:pt>
                      <c:pt idx="51001">
                        <c:v>-7.1912070000000003</c:v>
                      </c:pt>
                      <c:pt idx="51002">
                        <c:v>-7.1850849999999999</c:v>
                      </c:pt>
                      <c:pt idx="51003">
                        <c:v>-7.1789630000000004</c:v>
                      </c:pt>
                      <c:pt idx="51004">
                        <c:v>-7.1728399999999999</c:v>
                      </c:pt>
                      <c:pt idx="51005">
                        <c:v>-7.1667180000000004</c:v>
                      </c:pt>
                      <c:pt idx="51006">
                        <c:v>-7.1605949999999998</c:v>
                      </c:pt>
                      <c:pt idx="51007">
                        <c:v>-7.1544730000000003</c:v>
                      </c:pt>
                      <c:pt idx="51008">
                        <c:v>-7.1483499999999998</c:v>
                      </c:pt>
                      <c:pt idx="51009">
                        <c:v>-7.1422280000000002</c:v>
                      </c:pt>
                      <c:pt idx="51010">
                        <c:v>-7.1361059999999998</c:v>
                      </c:pt>
                      <c:pt idx="51011">
                        <c:v>-7.1299830000000002</c:v>
                      </c:pt>
                      <c:pt idx="51012">
                        <c:v>-7.1238599999999996</c:v>
                      </c:pt>
                      <c:pt idx="51013">
                        <c:v>-7.1177380000000001</c:v>
                      </c:pt>
                      <c:pt idx="51014">
                        <c:v>-7.1116159999999997</c:v>
                      </c:pt>
                      <c:pt idx="51015">
                        <c:v>-7.1054930000000001</c:v>
                      </c:pt>
                      <c:pt idx="51016">
                        <c:v>-7.0993700000000004</c:v>
                      </c:pt>
                      <c:pt idx="51017">
                        <c:v>-7.093248</c:v>
                      </c:pt>
                      <c:pt idx="51018">
                        <c:v>-7.0871259999999996</c:v>
                      </c:pt>
                      <c:pt idx="51019">
                        <c:v>-7.0810029999999999</c:v>
                      </c:pt>
                      <c:pt idx="51020">
                        <c:v>-7.0748810000000004</c:v>
                      </c:pt>
                      <c:pt idx="51021">
                        <c:v>-7.0687579999999999</c:v>
                      </c:pt>
                      <c:pt idx="51022">
                        <c:v>-7.0626360000000004</c:v>
                      </c:pt>
                      <c:pt idx="51023">
                        <c:v>-7.056514</c:v>
                      </c:pt>
                      <c:pt idx="51024">
                        <c:v>-7.0503910000000003</c:v>
                      </c:pt>
                      <c:pt idx="51025">
                        <c:v>-7.0442689999999999</c:v>
                      </c:pt>
                      <c:pt idx="51026">
                        <c:v>-7.0381460000000002</c:v>
                      </c:pt>
                      <c:pt idx="51027">
                        <c:v>-7.0320239999999998</c:v>
                      </c:pt>
                      <c:pt idx="51028">
                        <c:v>-7.0259010000000002</c:v>
                      </c:pt>
                      <c:pt idx="51029">
                        <c:v>-7.0197789999999998</c:v>
                      </c:pt>
                      <c:pt idx="51030">
                        <c:v>-7.0136570000000003</c:v>
                      </c:pt>
                      <c:pt idx="51031">
                        <c:v>-7.0075339999999997</c:v>
                      </c:pt>
                      <c:pt idx="51032">
                        <c:v>-7.0014110000000001</c:v>
                      </c:pt>
                      <c:pt idx="51033">
                        <c:v>-6.9952889999999996</c:v>
                      </c:pt>
                      <c:pt idx="51034">
                        <c:v>-6.9891670000000001</c:v>
                      </c:pt>
                      <c:pt idx="51035">
                        <c:v>-6.9830439999999996</c:v>
                      </c:pt>
                      <c:pt idx="51036">
                        <c:v>-6.9769220000000001</c:v>
                      </c:pt>
                      <c:pt idx="51037">
                        <c:v>-6.9707990000000004</c:v>
                      </c:pt>
                      <c:pt idx="51038">
                        <c:v>-6.964677</c:v>
                      </c:pt>
                      <c:pt idx="51039">
                        <c:v>-6.9585540000000004</c:v>
                      </c:pt>
                      <c:pt idx="51040">
                        <c:v>-6.9524319999999999</c:v>
                      </c:pt>
                      <c:pt idx="51041">
                        <c:v>-6.9463100000000004</c:v>
                      </c:pt>
                      <c:pt idx="51042">
                        <c:v>-6.9401869999999999</c:v>
                      </c:pt>
                      <c:pt idx="51043">
                        <c:v>-6.9340640000000002</c:v>
                      </c:pt>
                      <c:pt idx="51044">
                        <c:v>-6.9279419999999998</c:v>
                      </c:pt>
                      <c:pt idx="51045">
                        <c:v>-6.9218200000000003</c:v>
                      </c:pt>
                      <c:pt idx="51046">
                        <c:v>-6.9156969999999998</c:v>
                      </c:pt>
                      <c:pt idx="51047">
                        <c:v>-6.9095750000000002</c:v>
                      </c:pt>
                      <c:pt idx="51048">
                        <c:v>-6.9034519999999997</c:v>
                      </c:pt>
                      <c:pt idx="51049">
                        <c:v>-6.8973300000000002</c:v>
                      </c:pt>
                      <c:pt idx="51050">
                        <c:v>-6.8912069999999996</c:v>
                      </c:pt>
                      <c:pt idx="51051">
                        <c:v>-6.8850850000000001</c:v>
                      </c:pt>
                      <c:pt idx="51052">
                        <c:v>-6.8789629999999997</c:v>
                      </c:pt>
                      <c:pt idx="51053">
                        <c:v>-6.8728400000000001</c:v>
                      </c:pt>
                      <c:pt idx="51054">
                        <c:v>-6.8667179999999997</c:v>
                      </c:pt>
                      <c:pt idx="51055">
                        <c:v>-6.860595</c:v>
                      </c:pt>
                      <c:pt idx="51056">
                        <c:v>-6.8544729999999996</c:v>
                      </c:pt>
                      <c:pt idx="51057">
                        <c:v>-6.8483510000000001</c:v>
                      </c:pt>
                      <c:pt idx="51058">
                        <c:v>-6.8422280000000004</c:v>
                      </c:pt>
                      <c:pt idx="51059">
                        <c:v>-6.8361049999999999</c:v>
                      </c:pt>
                      <c:pt idx="51060">
                        <c:v>-6.8299830000000004</c:v>
                      </c:pt>
                      <c:pt idx="51061">
                        <c:v>-6.823861</c:v>
                      </c:pt>
                      <c:pt idx="51062">
                        <c:v>-6.8177380000000003</c:v>
                      </c:pt>
                      <c:pt idx="51063">
                        <c:v>-6.8116149999999998</c:v>
                      </c:pt>
                      <c:pt idx="51064">
                        <c:v>-6.8054930000000002</c:v>
                      </c:pt>
                      <c:pt idx="51065">
                        <c:v>-6.7993709999999998</c:v>
                      </c:pt>
                      <c:pt idx="51066">
                        <c:v>-6.7932480000000002</c:v>
                      </c:pt>
                      <c:pt idx="51067">
                        <c:v>-6.7871259999999998</c:v>
                      </c:pt>
                      <c:pt idx="51068">
                        <c:v>-6.7810030000000001</c:v>
                      </c:pt>
                      <c:pt idx="51069">
                        <c:v>-6.7748809999999997</c:v>
                      </c:pt>
                      <c:pt idx="51070">
                        <c:v>-6.7687580000000001</c:v>
                      </c:pt>
                      <c:pt idx="51071">
                        <c:v>-6.7626359999999996</c:v>
                      </c:pt>
                      <c:pt idx="51072">
                        <c:v>-6.7565140000000001</c:v>
                      </c:pt>
                      <c:pt idx="51073">
                        <c:v>-6.7503909999999996</c:v>
                      </c:pt>
                      <c:pt idx="51074">
                        <c:v>-6.7442690000000001</c:v>
                      </c:pt>
                      <c:pt idx="51075">
                        <c:v>-6.7381460000000004</c:v>
                      </c:pt>
                      <c:pt idx="51076">
                        <c:v>-6.732024</c:v>
                      </c:pt>
                      <c:pt idx="51077">
                        <c:v>-6.7259010000000004</c:v>
                      </c:pt>
                      <c:pt idx="51078">
                        <c:v>-6.7197789999999999</c:v>
                      </c:pt>
                      <c:pt idx="51079">
                        <c:v>-6.7136560000000003</c:v>
                      </c:pt>
                      <c:pt idx="51080">
                        <c:v>-6.7075339999999999</c:v>
                      </c:pt>
                      <c:pt idx="51081">
                        <c:v>-6.7014120000000004</c:v>
                      </c:pt>
                      <c:pt idx="51082">
                        <c:v>-6.6952889999999998</c:v>
                      </c:pt>
                      <c:pt idx="51083">
                        <c:v>-6.6891670000000003</c:v>
                      </c:pt>
                      <c:pt idx="51084">
                        <c:v>-6.6830439999999998</c:v>
                      </c:pt>
                      <c:pt idx="51085">
                        <c:v>-6.6769220000000002</c:v>
                      </c:pt>
                      <c:pt idx="51086">
                        <c:v>-6.6707989999999997</c:v>
                      </c:pt>
                      <c:pt idx="51087">
                        <c:v>-6.6646770000000002</c:v>
                      </c:pt>
                      <c:pt idx="51088">
                        <c:v>-6.6585549999999998</c:v>
                      </c:pt>
                      <c:pt idx="51089">
                        <c:v>-6.6524320000000001</c:v>
                      </c:pt>
                      <c:pt idx="51090">
                        <c:v>-6.6463089999999996</c:v>
                      </c:pt>
                      <c:pt idx="51091">
                        <c:v>-6.6401870000000001</c:v>
                      </c:pt>
                      <c:pt idx="51092">
                        <c:v>-6.6340649999999997</c:v>
                      </c:pt>
                      <c:pt idx="51093">
                        <c:v>-6.627942</c:v>
                      </c:pt>
                      <c:pt idx="51094">
                        <c:v>-6.6218190000000003</c:v>
                      </c:pt>
                      <c:pt idx="51095">
                        <c:v>-6.6156969999999999</c:v>
                      </c:pt>
                      <c:pt idx="51096">
                        <c:v>-6.6095750000000004</c:v>
                      </c:pt>
                      <c:pt idx="51097">
                        <c:v>-6.6034519999999999</c:v>
                      </c:pt>
                      <c:pt idx="51098">
                        <c:v>-6.5973300000000004</c:v>
                      </c:pt>
                      <c:pt idx="51099">
                        <c:v>-6.591208</c:v>
                      </c:pt>
                      <c:pt idx="51100">
                        <c:v>-6.5850850000000003</c:v>
                      </c:pt>
                      <c:pt idx="51101">
                        <c:v>-6.5789619999999998</c:v>
                      </c:pt>
                      <c:pt idx="51102">
                        <c:v>-6.5728400000000002</c:v>
                      </c:pt>
                      <c:pt idx="51103">
                        <c:v>-6.5667179999999998</c:v>
                      </c:pt>
                      <c:pt idx="51104">
                        <c:v>-6.5605950000000002</c:v>
                      </c:pt>
                      <c:pt idx="51105">
                        <c:v>-6.5544729999999998</c:v>
                      </c:pt>
                      <c:pt idx="51106">
                        <c:v>-6.5483500000000001</c:v>
                      </c:pt>
                      <c:pt idx="51107">
                        <c:v>-6.5422279999999997</c:v>
                      </c:pt>
                      <c:pt idx="51108">
                        <c:v>-6.5361060000000002</c:v>
                      </c:pt>
                      <c:pt idx="51109">
                        <c:v>-6.5299829999999996</c:v>
                      </c:pt>
                      <c:pt idx="51110">
                        <c:v>-6.52386</c:v>
                      </c:pt>
                      <c:pt idx="51111">
                        <c:v>-6.5177379999999996</c:v>
                      </c:pt>
                      <c:pt idx="51112">
                        <c:v>-6.5116160000000001</c:v>
                      </c:pt>
                      <c:pt idx="51113">
                        <c:v>-6.5054930000000004</c:v>
                      </c:pt>
                      <c:pt idx="51114">
                        <c:v>-6.499371</c:v>
                      </c:pt>
                      <c:pt idx="51115">
                        <c:v>-6.4932480000000004</c:v>
                      </c:pt>
                      <c:pt idx="51116">
                        <c:v>-6.4871259999999999</c:v>
                      </c:pt>
                      <c:pt idx="51117">
                        <c:v>-6.4810030000000003</c:v>
                      </c:pt>
                      <c:pt idx="51118">
                        <c:v>-6.4748809999999999</c:v>
                      </c:pt>
                      <c:pt idx="51119">
                        <c:v>-6.4687590000000004</c:v>
                      </c:pt>
                      <c:pt idx="51120">
                        <c:v>-6.4626359999999998</c:v>
                      </c:pt>
                      <c:pt idx="51121">
                        <c:v>-6.4565130000000002</c:v>
                      </c:pt>
                      <c:pt idx="51122">
                        <c:v>-6.4503909999999998</c:v>
                      </c:pt>
                      <c:pt idx="51123">
                        <c:v>-6.4442690000000002</c:v>
                      </c:pt>
                      <c:pt idx="51124">
                        <c:v>-6.4381459999999997</c:v>
                      </c:pt>
                      <c:pt idx="51125">
                        <c:v>-6.4320240000000002</c:v>
                      </c:pt>
                      <c:pt idx="51126">
                        <c:v>-6.4259009999999996</c:v>
                      </c:pt>
                      <c:pt idx="51127">
                        <c:v>-6.4197790000000001</c:v>
                      </c:pt>
                      <c:pt idx="51128">
                        <c:v>-6.4136559999999996</c:v>
                      </c:pt>
                      <c:pt idx="51129">
                        <c:v>-6.4075340000000001</c:v>
                      </c:pt>
                      <c:pt idx="51130">
                        <c:v>-6.4014119999999997</c:v>
                      </c:pt>
                      <c:pt idx="51131">
                        <c:v>-6.395289</c:v>
                      </c:pt>
                      <c:pt idx="51132">
                        <c:v>-6.3891669999999996</c:v>
                      </c:pt>
                      <c:pt idx="51133">
                        <c:v>-6.3830439999999999</c:v>
                      </c:pt>
                      <c:pt idx="51134">
                        <c:v>-6.3769220000000004</c:v>
                      </c:pt>
                      <c:pt idx="51135">
                        <c:v>-6.3707989999999999</c:v>
                      </c:pt>
                      <c:pt idx="51136">
                        <c:v>-6.3646770000000004</c:v>
                      </c:pt>
                      <c:pt idx="51137">
                        <c:v>-6.3585539999999998</c:v>
                      </c:pt>
                      <c:pt idx="51138">
                        <c:v>-6.3524320000000003</c:v>
                      </c:pt>
                      <c:pt idx="51139">
                        <c:v>-6.3463099999999999</c:v>
                      </c:pt>
                      <c:pt idx="51140">
                        <c:v>-6.3401870000000002</c:v>
                      </c:pt>
                      <c:pt idx="51141">
                        <c:v>-6.3340639999999997</c:v>
                      </c:pt>
                      <c:pt idx="51142">
                        <c:v>-6.3279420000000002</c:v>
                      </c:pt>
                      <c:pt idx="51143">
                        <c:v>-6.3218199999999998</c:v>
                      </c:pt>
                      <c:pt idx="51144">
                        <c:v>-6.3156970000000001</c:v>
                      </c:pt>
                      <c:pt idx="51145">
                        <c:v>-6.3095749999999997</c:v>
                      </c:pt>
                      <c:pt idx="51146">
                        <c:v>-6.3034520000000001</c:v>
                      </c:pt>
                      <c:pt idx="51147">
                        <c:v>-6.2973299999999997</c:v>
                      </c:pt>
                      <c:pt idx="51148">
                        <c:v>-6.291207</c:v>
                      </c:pt>
                      <c:pt idx="51149">
                        <c:v>-6.2850849999999996</c:v>
                      </c:pt>
                      <c:pt idx="51150">
                        <c:v>-6.2789630000000001</c:v>
                      </c:pt>
                      <c:pt idx="51151">
                        <c:v>-6.2728400000000004</c:v>
                      </c:pt>
                      <c:pt idx="51152">
                        <c:v>-6.2667169999999999</c:v>
                      </c:pt>
                      <c:pt idx="51153">
                        <c:v>-6.2605950000000004</c:v>
                      </c:pt>
                      <c:pt idx="51154">
                        <c:v>-6.2544729999999999</c:v>
                      </c:pt>
                      <c:pt idx="51155">
                        <c:v>-6.2483500000000003</c:v>
                      </c:pt>
                      <c:pt idx="51156">
                        <c:v>-6.2422279999999999</c:v>
                      </c:pt>
                      <c:pt idx="51157">
                        <c:v>-6.2361050000000002</c:v>
                      </c:pt>
                      <c:pt idx="51158">
                        <c:v>-6.2299829999999998</c:v>
                      </c:pt>
                      <c:pt idx="51159">
                        <c:v>-6.2238610000000003</c:v>
                      </c:pt>
                      <c:pt idx="51160">
                        <c:v>-6.2177379999999998</c:v>
                      </c:pt>
                      <c:pt idx="51161">
                        <c:v>-6.2116160000000002</c:v>
                      </c:pt>
                      <c:pt idx="51162">
                        <c:v>-6.2054929999999997</c:v>
                      </c:pt>
                      <c:pt idx="51163">
                        <c:v>-6.1993710000000002</c:v>
                      </c:pt>
                      <c:pt idx="51164">
                        <c:v>-6.1932479999999996</c:v>
                      </c:pt>
                      <c:pt idx="51165">
                        <c:v>-6.1871260000000001</c:v>
                      </c:pt>
                      <c:pt idx="51166">
                        <c:v>-6.1810039999999997</c:v>
                      </c:pt>
                      <c:pt idx="51167">
                        <c:v>-6.1748810000000001</c:v>
                      </c:pt>
                      <c:pt idx="51168">
                        <c:v>-6.1687580000000004</c:v>
                      </c:pt>
                      <c:pt idx="51169">
                        <c:v>-6.162636</c:v>
                      </c:pt>
                      <c:pt idx="51170">
                        <c:v>-6.1565139999999996</c:v>
                      </c:pt>
                      <c:pt idx="51171">
                        <c:v>-6.1503909999999999</c:v>
                      </c:pt>
                      <c:pt idx="51172">
                        <c:v>-6.1442690000000004</c:v>
                      </c:pt>
                      <c:pt idx="51173">
                        <c:v>-6.1381459999999999</c:v>
                      </c:pt>
                      <c:pt idx="51174">
                        <c:v>-6.1320240000000004</c:v>
                      </c:pt>
                      <c:pt idx="51175">
                        <c:v>-6.1259009999999998</c:v>
                      </c:pt>
                      <c:pt idx="51176">
                        <c:v>-6.1197790000000003</c:v>
                      </c:pt>
                      <c:pt idx="51177">
                        <c:v>-6.1136569999999999</c:v>
                      </c:pt>
                      <c:pt idx="51178">
                        <c:v>-6.1075340000000002</c:v>
                      </c:pt>
                      <c:pt idx="51179">
                        <c:v>-6.1014109999999997</c:v>
                      </c:pt>
                      <c:pt idx="51180">
                        <c:v>-6.0952890000000002</c:v>
                      </c:pt>
                      <c:pt idx="51181">
                        <c:v>-6.0891669999999998</c:v>
                      </c:pt>
                      <c:pt idx="51182">
                        <c:v>-6.0830440000000001</c:v>
                      </c:pt>
                      <c:pt idx="51183">
                        <c:v>-6.0769219999999997</c:v>
                      </c:pt>
                      <c:pt idx="51184">
                        <c:v>-6.0707990000000001</c:v>
                      </c:pt>
                      <c:pt idx="51185">
                        <c:v>-6.0646769999999997</c:v>
                      </c:pt>
                      <c:pt idx="51186">
                        <c:v>-6.058554</c:v>
                      </c:pt>
                      <c:pt idx="51187">
                        <c:v>-6.0524319999999996</c:v>
                      </c:pt>
                      <c:pt idx="51188">
                        <c:v>-6.0463089999999999</c:v>
                      </c:pt>
                      <c:pt idx="51189">
                        <c:v>-6.0401870000000004</c:v>
                      </c:pt>
                      <c:pt idx="51190">
                        <c:v>-6.034065</c:v>
                      </c:pt>
                      <c:pt idx="51191">
                        <c:v>-6.0279420000000004</c:v>
                      </c:pt>
                      <c:pt idx="51192">
                        <c:v>-6.02182</c:v>
                      </c:pt>
                      <c:pt idx="51193">
                        <c:v>-6.0156970000000003</c:v>
                      </c:pt>
                      <c:pt idx="51194">
                        <c:v>-6.0095749999999999</c:v>
                      </c:pt>
                      <c:pt idx="51195">
                        <c:v>-6.0034520000000002</c:v>
                      </c:pt>
                      <c:pt idx="51196">
                        <c:v>-5.9973299999999998</c:v>
                      </c:pt>
                      <c:pt idx="51197">
                        <c:v>-5.9912080000000003</c:v>
                      </c:pt>
                      <c:pt idx="51198">
                        <c:v>-5.9850849999999998</c:v>
                      </c:pt>
                      <c:pt idx="51199">
                        <c:v>-5.9789620000000001</c:v>
                      </c:pt>
                      <c:pt idx="51200">
                        <c:v>-5.9728399999999997</c:v>
                      </c:pt>
                      <c:pt idx="51201">
                        <c:v>-5.9667180000000002</c:v>
                      </c:pt>
                      <c:pt idx="51202">
                        <c:v>-5.9605949999999996</c:v>
                      </c:pt>
                      <c:pt idx="51203">
                        <c:v>-5.9544730000000001</c:v>
                      </c:pt>
                      <c:pt idx="51204">
                        <c:v>-5.9483499999999996</c:v>
                      </c:pt>
                      <c:pt idx="51205">
                        <c:v>-5.9422280000000001</c:v>
                      </c:pt>
                      <c:pt idx="51206">
                        <c:v>-5.9361050000000004</c:v>
                      </c:pt>
                      <c:pt idx="51207">
                        <c:v>-5.929983</c:v>
                      </c:pt>
                      <c:pt idx="51208">
                        <c:v>-5.9238609999999996</c:v>
                      </c:pt>
                      <c:pt idx="51209">
                        <c:v>-5.9177379999999999</c:v>
                      </c:pt>
                      <c:pt idx="51210">
                        <c:v>-5.9116150000000003</c:v>
                      </c:pt>
                      <c:pt idx="51211">
                        <c:v>-5.9054929999999999</c:v>
                      </c:pt>
                      <c:pt idx="51212">
                        <c:v>-5.8993710000000004</c:v>
                      </c:pt>
                      <c:pt idx="51213">
                        <c:v>-5.8932479999999998</c:v>
                      </c:pt>
                      <c:pt idx="51214">
                        <c:v>-5.8871260000000003</c:v>
                      </c:pt>
                      <c:pt idx="51215">
                        <c:v>-5.8810029999999998</c:v>
                      </c:pt>
                      <c:pt idx="51216">
                        <c:v>-5.8748810000000002</c:v>
                      </c:pt>
                      <c:pt idx="51217">
                        <c:v>-5.8687589999999998</c:v>
                      </c:pt>
                      <c:pt idx="51218">
                        <c:v>-5.8626360000000002</c:v>
                      </c:pt>
                      <c:pt idx="51219">
                        <c:v>-5.8565139999999998</c:v>
                      </c:pt>
                      <c:pt idx="51220">
                        <c:v>-5.8503910000000001</c:v>
                      </c:pt>
                      <c:pt idx="51221">
                        <c:v>-5.8442689999999997</c:v>
                      </c:pt>
                      <c:pt idx="51222">
                        <c:v>-5.8381460000000001</c:v>
                      </c:pt>
                      <c:pt idx="51223">
                        <c:v>-5.8320239999999997</c:v>
                      </c:pt>
                      <c:pt idx="51224">
                        <c:v>-5.8259020000000001</c:v>
                      </c:pt>
                      <c:pt idx="51225">
                        <c:v>-5.8197789999999996</c:v>
                      </c:pt>
                      <c:pt idx="51226">
                        <c:v>-5.8136559999999999</c:v>
                      </c:pt>
                      <c:pt idx="51227">
                        <c:v>-5.8075340000000004</c:v>
                      </c:pt>
                      <c:pt idx="51228">
                        <c:v>-5.801412</c:v>
                      </c:pt>
                      <c:pt idx="51229">
                        <c:v>-5.7952890000000004</c:v>
                      </c:pt>
                      <c:pt idx="51230">
                        <c:v>-5.7891659999999998</c:v>
                      </c:pt>
                      <c:pt idx="51231">
                        <c:v>-5.7830440000000003</c:v>
                      </c:pt>
                      <c:pt idx="51232">
                        <c:v>-5.7769219999999999</c:v>
                      </c:pt>
                      <c:pt idx="51233">
                        <c:v>-5.7707990000000002</c:v>
                      </c:pt>
                      <c:pt idx="51234">
                        <c:v>-5.7646769999999998</c:v>
                      </c:pt>
                      <c:pt idx="51235">
                        <c:v>-5.7585540000000002</c:v>
                      </c:pt>
                      <c:pt idx="51236">
                        <c:v>-5.7524319999999998</c:v>
                      </c:pt>
                      <c:pt idx="51237">
                        <c:v>-5.7463090000000001</c:v>
                      </c:pt>
                      <c:pt idx="51238">
                        <c:v>-5.7401869999999997</c:v>
                      </c:pt>
                      <c:pt idx="51239">
                        <c:v>-5.7340650000000002</c:v>
                      </c:pt>
                      <c:pt idx="51240">
                        <c:v>-5.7279419999999996</c:v>
                      </c:pt>
                      <c:pt idx="51241">
                        <c:v>-5.7218200000000001</c:v>
                      </c:pt>
                      <c:pt idx="51242">
                        <c:v>-5.7156969999999996</c:v>
                      </c:pt>
                      <c:pt idx="51243">
                        <c:v>-5.7095750000000001</c:v>
                      </c:pt>
                      <c:pt idx="51244">
                        <c:v>-5.7034520000000004</c:v>
                      </c:pt>
                      <c:pt idx="51245">
                        <c:v>-5.69733</c:v>
                      </c:pt>
                      <c:pt idx="51246">
                        <c:v>-5.6912070000000003</c:v>
                      </c:pt>
                      <c:pt idx="51247">
                        <c:v>-5.6850849999999999</c:v>
                      </c:pt>
                      <c:pt idx="51248">
                        <c:v>-5.6789630000000004</c:v>
                      </c:pt>
                      <c:pt idx="51249">
                        <c:v>-5.6728399999999999</c:v>
                      </c:pt>
                      <c:pt idx="51250">
                        <c:v>-5.6667180000000004</c:v>
                      </c:pt>
                      <c:pt idx="51251">
                        <c:v>-5.6605949999999998</c:v>
                      </c:pt>
                      <c:pt idx="51252">
                        <c:v>-5.6544730000000003</c:v>
                      </c:pt>
                      <c:pt idx="51253">
                        <c:v>-5.6483499999999998</c:v>
                      </c:pt>
                      <c:pt idx="51254">
                        <c:v>-5.6422280000000002</c:v>
                      </c:pt>
                      <c:pt idx="51255">
                        <c:v>-5.6361059999999998</c:v>
                      </c:pt>
                      <c:pt idx="51256">
                        <c:v>-5.6299830000000002</c:v>
                      </c:pt>
                      <c:pt idx="51257">
                        <c:v>-5.6238599999999996</c:v>
                      </c:pt>
                      <c:pt idx="51258">
                        <c:v>-5.6177380000000001</c:v>
                      </c:pt>
                      <c:pt idx="51259">
                        <c:v>-5.6116159999999997</c:v>
                      </c:pt>
                      <c:pt idx="51260">
                        <c:v>-5.6054930000000001</c:v>
                      </c:pt>
                      <c:pt idx="51261">
                        <c:v>-5.5993700000000004</c:v>
                      </c:pt>
                      <c:pt idx="51262">
                        <c:v>-5.593248</c:v>
                      </c:pt>
                      <c:pt idx="51263">
                        <c:v>-5.5871259999999996</c:v>
                      </c:pt>
                      <c:pt idx="51264">
                        <c:v>-5.5810029999999999</c:v>
                      </c:pt>
                      <c:pt idx="51265">
                        <c:v>-5.5748810000000004</c:v>
                      </c:pt>
                      <c:pt idx="51266">
                        <c:v>-5.5687579999999999</c:v>
                      </c:pt>
                      <c:pt idx="51267">
                        <c:v>-5.5626360000000004</c:v>
                      </c:pt>
                      <c:pt idx="51268">
                        <c:v>-5.556514</c:v>
                      </c:pt>
                      <c:pt idx="51269">
                        <c:v>-5.5503910000000003</c:v>
                      </c:pt>
                      <c:pt idx="51270">
                        <c:v>-5.5442689999999999</c:v>
                      </c:pt>
                      <c:pt idx="51271">
                        <c:v>-5.5381460000000002</c:v>
                      </c:pt>
                      <c:pt idx="51272">
                        <c:v>-5.5320239999999998</c:v>
                      </c:pt>
                      <c:pt idx="51273">
                        <c:v>-5.5259010000000002</c:v>
                      </c:pt>
                      <c:pt idx="51274">
                        <c:v>-5.5197789999999998</c:v>
                      </c:pt>
                      <c:pt idx="51275">
                        <c:v>-5.5136570000000003</c:v>
                      </c:pt>
                      <c:pt idx="51276">
                        <c:v>-5.5075339999999997</c:v>
                      </c:pt>
                      <c:pt idx="51277">
                        <c:v>-5.5014110000000001</c:v>
                      </c:pt>
                      <c:pt idx="51278">
                        <c:v>-5.4952889999999996</c:v>
                      </c:pt>
                      <c:pt idx="51279">
                        <c:v>-5.4891670000000001</c:v>
                      </c:pt>
                      <c:pt idx="51280">
                        <c:v>-5.4830439999999996</c:v>
                      </c:pt>
                      <c:pt idx="51281">
                        <c:v>-5.4769220000000001</c:v>
                      </c:pt>
                      <c:pt idx="51282">
                        <c:v>-5.4707990000000004</c:v>
                      </c:pt>
                      <c:pt idx="51283">
                        <c:v>-5.464677</c:v>
                      </c:pt>
                      <c:pt idx="51284">
                        <c:v>-5.4585540000000004</c:v>
                      </c:pt>
                      <c:pt idx="51285">
                        <c:v>-5.4524319999999999</c:v>
                      </c:pt>
                      <c:pt idx="51286">
                        <c:v>-5.4463100000000004</c:v>
                      </c:pt>
                      <c:pt idx="51287">
                        <c:v>-5.4401869999999999</c:v>
                      </c:pt>
                      <c:pt idx="51288">
                        <c:v>-5.4340640000000002</c:v>
                      </c:pt>
                      <c:pt idx="51289">
                        <c:v>-5.4279419999999998</c:v>
                      </c:pt>
                      <c:pt idx="51290">
                        <c:v>-5.4218200000000003</c:v>
                      </c:pt>
                      <c:pt idx="51291">
                        <c:v>-5.4156969999999998</c:v>
                      </c:pt>
                      <c:pt idx="51292">
                        <c:v>-5.4095750000000002</c:v>
                      </c:pt>
                      <c:pt idx="51293">
                        <c:v>-5.4034519999999997</c:v>
                      </c:pt>
                      <c:pt idx="51294">
                        <c:v>-5.3973300000000002</c:v>
                      </c:pt>
                      <c:pt idx="51295">
                        <c:v>-5.3912069999999996</c:v>
                      </c:pt>
                      <c:pt idx="51296">
                        <c:v>-5.3850850000000001</c:v>
                      </c:pt>
                      <c:pt idx="51297">
                        <c:v>-5.3789629999999997</c:v>
                      </c:pt>
                      <c:pt idx="51298">
                        <c:v>-5.3728400000000001</c:v>
                      </c:pt>
                      <c:pt idx="51299">
                        <c:v>-5.3667179999999997</c:v>
                      </c:pt>
                      <c:pt idx="51300">
                        <c:v>-5.360595</c:v>
                      </c:pt>
                      <c:pt idx="51301">
                        <c:v>-5.3544729999999996</c:v>
                      </c:pt>
                      <c:pt idx="51302">
                        <c:v>-5.3483510000000001</c:v>
                      </c:pt>
                      <c:pt idx="51303">
                        <c:v>-5.3422280000000004</c:v>
                      </c:pt>
                      <c:pt idx="51304">
                        <c:v>-5.3361049999999999</c:v>
                      </c:pt>
                      <c:pt idx="51305">
                        <c:v>-5.3299830000000004</c:v>
                      </c:pt>
                      <c:pt idx="51306">
                        <c:v>-5.323861</c:v>
                      </c:pt>
                      <c:pt idx="51307">
                        <c:v>-5.3177380000000003</c:v>
                      </c:pt>
                      <c:pt idx="51308">
                        <c:v>-5.3116149999999998</c:v>
                      </c:pt>
                      <c:pt idx="51309">
                        <c:v>-5.3054930000000002</c:v>
                      </c:pt>
                      <c:pt idx="51310">
                        <c:v>-5.2993709999999998</c:v>
                      </c:pt>
                      <c:pt idx="51311">
                        <c:v>-5.2932480000000002</c:v>
                      </c:pt>
                      <c:pt idx="51312">
                        <c:v>-5.2871259999999998</c:v>
                      </c:pt>
                      <c:pt idx="51313">
                        <c:v>-5.2810030000000001</c:v>
                      </c:pt>
                      <c:pt idx="51314">
                        <c:v>-5.2748809999999997</c:v>
                      </c:pt>
                      <c:pt idx="51315">
                        <c:v>-5.2687580000000001</c:v>
                      </c:pt>
                      <c:pt idx="51316">
                        <c:v>-5.2626359999999996</c:v>
                      </c:pt>
                      <c:pt idx="51317">
                        <c:v>-5.2565140000000001</c:v>
                      </c:pt>
                      <c:pt idx="51318">
                        <c:v>-5.2503909999999996</c:v>
                      </c:pt>
                      <c:pt idx="51319">
                        <c:v>-5.2442690000000001</c:v>
                      </c:pt>
                      <c:pt idx="51320">
                        <c:v>-5.2381460000000004</c:v>
                      </c:pt>
                      <c:pt idx="51321">
                        <c:v>-5.232024</c:v>
                      </c:pt>
                      <c:pt idx="51322">
                        <c:v>-5.2259010000000004</c:v>
                      </c:pt>
                      <c:pt idx="51323">
                        <c:v>-5.2197789999999999</c:v>
                      </c:pt>
                      <c:pt idx="51324">
                        <c:v>-5.2136560000000003</c:v>
                      </c:pt>
                      <c:pt idx="51325">
                        <c:v>-5.2075339999999999</c:v>
                      </c:pt>
                      <c:pt idx="51326">
                        <c:v>-5.2014120000000004</c:v>
                      </c:pt>
                      <c:pt idx="51327">
                        <c:v>-5.1952889999999998</c:v>
                      </c:pt>
                      <c:pt idx="51328">
                        <c:v>-5.1891670000000003</c:v>
                      </c:pt>
                      <c:pt idx="51329">
                        <c:v>-5.1830439999999998</c:v>
                      </c:pt>
                      <c:pt idx="51330">
                        <c:v>-5.1769220000000002</c:v>
                      </c:pt>
                      <c:pt idx="51331">
                        <c:v>-5.1707989999999997</c:v>
                      </c:pt>
                      <c:pt idx="51332">
                        <c:v>-5.1646770000000002</c:v>
                      </c:pt>
                      <c:pt idx="51333">
                        <c:v>-5.1585549999999998</c:v>
                      </c:pt>
                      <c:pt idx="51334">
                        <c:v>-5.1524320000000001</c:v>
                      </c:pt>
                      <c:pt idx="51335">
                        <c:v>-5.1463089999999996</c:v>
                      </c:pt>
                      <c:pt idx="51336">
                        <c:v>-5.1401870000000001</c:v>
                      </c:pt>
                      <c:pt idx="51337">
                        <c:v>-5.1340649999999997</c:v>
                      </c:pt>
                      <c:pt idx="51338">
                        <c:v>-5.127942</c:v>
                      </c:pt>
                      <c:pt idx="51339">
                        <c:v>-5.1218190000000003</c:v>
                      </c:pt>
                      <c:pt idx="51340">
                        <c:v>-5.1156969999999999</c:v>
                      </c:pt>
                      <c:pt idx="51341">
                        <c:v>-5.1095750000000004</c:v>
                      </c:pt>
                      <c:pt idx="51342">
                        <c:v>-5.1034519999999999</c:v>
                      </c:pt>
                      <c:pt idx="51343">
                        <c:v>-5.0973300000000004</c:v>
                      </c:pt>
                      <c:pt idx="51344">
                        <c:v>-5.091208</c:v>
                      </c:pt>
                      <c:pt idx="51345">
                        <c:v>-5.0850850000000003</c:v>
                      </c:pt>
                      <c:pt idx="51346">
                        <c:v>-5.0789619999999998</c:v>
                      </c:pt>
                      <c:pt idx="51347">
                        <c:v>-5.0728400000000002</c:v>
                      </c:pt>
                      <c:pt idx="51348">
                        <c:v>-5.0667179999999998</c:v>
                      </c:pt>
                      <c:pt idx="51349">
                        <c:v>-5.0605950000000002</c:v>
                      </c:pt>
                      <c:pt idx="51350">
                        <c:v>-5.0544729999999998</c:v>
                      </c:pt>
                      <c:pt idx="51351">
                        <c:v>-5.0483500000000001</c:v>
                      </c:pt>
                      <c:pt idx="51352">
                        <c:v>-5.0422279999999997</c:v>
                      </c:pt>
                      <c:pt idx="51353">
                        <c:v>-5.0361060000000002</c:v>
                      </c:pt>
                      <c:pt idx="51354">
                        <c:v>-5.0299829999999996</c:v>
                      </c:pt>
                      <c:pt idx="51355">
                        <c:v>-5.02386</c:v>
                      </c:pt>
                      <c:pt idx="51356">
                        <c:v>-5.0177379999999996</c:v>
                      </c:pt>
                      <c:pt idx="51357">
                        <c:v>-5.0116160000000001</c:v>
                      </c:pt>
                      <c:pt idx="51358">
                        <c:v>-5.0054930000000004</c:v>
                      </c:pt>
                      <c:pt idx="51359">
                        <c:v>-4.999371</c:v>
                      </c:pt>
                      <c:pt idx="51360">
                        <c:v>-4.9932480000000004</c:v>
                      </c:pt>
                      <c:pt idx="51361">
                        <c:v>-4.9871259999999999</c:v>
                      </c:pt>
                      <c:pt idx="51362">
                        <c:v>-4.9810030000000003</c:v>
                      </c:pt>
                      <c:pt idx="51363">
                        <c:v>-4.9748809999999999</c:v>
                      </c:pt>
                      <c:pt idx="51364">
                        <c:v>-4.9687590000000004</c:v>
                      </c:pt>
                      <c:pt idx="51365">
                        <c:v>-4.9626359999999998</c:v>
                      </c:pt>
                      <c:pt idx="51366">
                        <c:v>-4.9565130000000002</c:v>
                      </c:pt>
                      <c:pt idx="51367">
                        <c:v>-4.9503909999999998</c:v>
                      </c:pt>
                      <c:pt idx="51368">
                        <c:v>-4.9442690000000002</c:v>
                      </c:pt>
                      <c:pt idx="51369">
                        <c:v>-4.9381459999999997</c:v>
                      </c:pt>
                      <c:pt idx="51370">
                        <c:v>-4.9320240000000002</c:v>
                      </c:pt>
                      <c:pt idx="51371">
                        <c:v>-4.9259009999999996</c:v>
                      </c:pt>
                      <c:pt idx="51372">
                        <c:v>-4.9197790000000001</c:v>
                      </c:pt>
                      <c:pt idx="51373">
                        <c:v>-4.9136559999999996</c:v>
                      </c:pt>
                      <c:pt idx="51374">
                        <c:v>-4.9075340000000001</c:v>
                      </c:pt>
                      <c:pt idx="51375">
                        <c:v>-4.9014119999999997</c:v>
                      </c:pt>
                      <c:pt idx="51376">
                        <c:v>-4.895289</c:v>
                      </c:pt>
                      <c:pt idx="51377">
                        <c:v>-4.8891669999999996</c:v>
                      </c:pt>
                      <c:pt idx="51378">
                        <c:v>-4.8830439999999999</c:v>
                      </c:pt>
                      <c:pt idx="51379">
                        <c:v>-4.8769220000000004</c:v>
                      </c:pt>
                      <c:pt idx="51380">
                        <c:v>-4.8707989999999999</c:v>
                      </c:pt>
                      <c:pt idx="51381">
                        <c:v>-4.8646770000000004</c:v>
                      </c:pt>
                      <c:pt idx="51382">
                        <c:v>-4.8585539999999998</c:v>
                      </c:pt>
                      <c:pt idx="51383">
                        <c:v>-4.8524320000000003</c:v>
                      </c:pt>
                      <c:pt idx="51384">
                        <c:v>-4.8463099999999999</c:v>
                      </c:pt>
                      <c:pt idx="51385">
                        <c:v>-4.8401870000000002</c:v>
                      </c:pt>
                      <c:pt idx="51386">
                        <c:v>-4.8340639999999997</c:v>
                      </c:pt>
                      <c:pt idx="51387">
                        <c:v>-4.8279420000000002</c:v>
                      </c:pt>
                      <c:pt idx="51388">
                        <c:v>-4.8218199999999998</c:v>
                      </c:pt>
                      <c:pt idx="51389">
                        <c:v>-4.8156970000000001</c:v>
                      </c:pt>
                      <c:pt idx="51390">
                        <c:v>-4.8095749999999997</c:v>
                      </c:pt>
                      <c:pt idx="51391">
                        <c:v>-4.8034520000000001</c:v>
                      </c:pt>
                      <c:pt idx="51392">
                        <c:v>-4.7973299999999997</c:v>
                      </c:pt>
                      <c:pt idx="51393">
                        <c:v>-4.791207</c:v>
                      </c:pt>
                      <c:pt idx="51394">
                        <c:v>-4.7850849999999996</c:v>
                      </c:pt>
                      <c:pt idx="51395">
                        <c:v>-4.7789630000000001</c:v>
                      </c:pt>
                      <c:pt idx="51396">
                        <c:v>-4.7728400000000004</c:v>
                      </c:pt>
                      <c:pt idx="51397">
                        <c:v>-4.7667169999999999</c:v>
                      </c:pt>
                      <c:pt idx="51398">
                        <c:v>-4.7605950000000004</c:v>
                      </c:pt>
                      <c:pt idx="51399">
                        <c:v>-4.7544729999999999</c:v>
                      </c:pt>
                      <c:pt idx="51400">
                        <c:v>-4.7483500000000003</c:v>
                      </c:pt>
                      <c:pt idx="51401">
                        <c:v>-4.7422279999999999</c:v>
                      </c:pt>
                      <c:pt idx="51402">
                        <c:v>-4.7361050000000002</c:v>
                      </c:pt>
                      <c:pt idx="51403">
                        <c:v>-4.7299829999999998</c:v>
                      </c:pt>
                      <c:pt idx="51404">
                        <c:v>-4.7238610000000003</c:v>
                      </c:pt>
                      <c:pt idx="51405">
                        <c:v>-4.7177379999999998</c:v>
                      </c:pt>
                      <c:pt idx="51406">
                        <c:v>-4.7116160000000002</c:v>
                      </c:pt>
                      <c:pt idx="51407">
                        <c:v>-4.7054929999999997</c:v>
                      </c:pt>
                      <c:pt idx="51408">
                        <c:v>-4.6993710000000002</c:v>
                      </c:pt>
                      <c:pt idx="51409">
                        <c:v>-4.6932479999999996</c:v>
                      </c:pt>
                      <c:pt idx="51410">
                        <c:v>-4.6871260000000001</c:v>
                      </c:pt>
                      <c:pt idx="51411">
                        <c:v>-4.6810039999999997</c:v>
                      </c:pt>
                      <c:pt idx="51412">
                        <c:v>-4.6748810000000001</c:v>
                      </c:pt>
                      <c:pt idx="51413">
                        <c:v>-4.6687580000000004</c:v>
                      </c:pt>
                      <c:pt idx="51414">
                        <c:v>-4.662636</c:v>
                      </c:pt>
                      <c:pt idx="51415">
                        <c:v>-4.6565139999999996</c:v>
                      </c:pt>
                      <c:pt idx="51416">
                        <c:v>-4.6503909999999999</c:v>
                      </c:pt>
                      <c:pt idx="51417">
                        <c:v>-4.6442690000000004</c:v>
                      </c:pt>
                      <c:pt idx="51418">
                        <c:v>-4.6381459999999999</c:v>
                      </c:pt>
                      <c:pt idx="51419">
                        <c:v>-4.6320240000000004</c:v>
                      </c:pt>
                      <c:pt idx="51420">
                        <c:v>-4.6259009999999998</c:v>
                      </c:pt>
                      <c:pt idx="51421">
                        <c:v>-4.6197790000000003</c:v>
                      </c:pt>
                      <c:pt idx="51422">
                        <c:v>-4.6136569999999999</c:v>
                      </c:pt>
                      <c:pt idx="51423">
                        <c:v>-4.6075340000000002</c:v>
                      </c:pt>
                      <c:pt idx="51424">
                        <c:v>-4.6014109999999997</c:v>
                      </c:pt>
                      <c:pt idx="51425">
                        <c:v>-4.5952890000000002</c:v>
                      </c:pt>
                      <c:pt idx="51426">
                        <c:v>-4.5891669999999998</c:v>
                      </c:pt>
                      <c:pt idx="51427">
                        <c:v>-4.5830440000000001</c:v>
                      </c:pt>
                      <c:pt idx="51428">
                        <c:v>-4.5769219999999997</c:v>
                      </c:pt>
                      <c:pt idx="51429">
                        <c:v>-4.5707990000000001</c:v>
                      </c:pt>
                      <c:pt idx="51430">
                        <c:v>-4.5646769999999997</c:v>
                      </c:pt>
                      <c:pt idx="51431">
                        <c:v>-4.558554</c:v>
                      </c:pt>
                      <c:pt idx="51432">
                        <c:v>-4.5524319999999996</c:v>
                      </c:pt>
                      <c:pt idx="51433">
                        <c:v>-4.5463089999999999</c:v>
                      </c:pt>
                      <c:pt idx="51434">
                        <c:v>-4.5401870000000004</c:v>
                      </c:pt>
                      <c:pt idx="51435">
                        <c:v>-4.534065</c:v>
                      </c:pt>
                      <c:pt idx="51436">
                        <c:v>-4.5279420000000004</c:v>
                      </c:pt>
                      <c:pt idx="51437">
                        <c:v>-4.52182</c:v>
                      </c:pt>
                      <c:pt idx="51438">
                        <c:v>-4.5156970000000003</c:v>
                      </c:pt>
                      <c:pt idx="51439">
                        <c:v>-4.5095749999999999</c:v>
                      </c:pt>
                      <c:pt idx="51440">
                        <c:v>-4.5034520000000002</c:v>
                      </c:pt>
                      <c:pt idx="51441">
                        <c:v>-4.4973299999999998</c:v>
                      </c:pt>
                      <c:pt idx="51442">
                        <c:v>-4.4912080000000003</c:v>
                      </c:pt>
                      <c:pt idx="51443">
                        <c:v>-4.4850849999999998</c:v>
                      </c:pt>
                      <c:pt idx="51444">
                        <c:v>-4.4789620000000001</c:v>
                      </c:pt>
                      <c:pt idx="51445">
                        <c:v>-4.4728399999999997</c:v>
                      </c:pt>
                      <c:pt idx="51446">
                        <c:v>-4.4667180000000002</c:v>
                      </c:pt>
                      <c:pt idx="51447">
                        <c:v>-4.4605949999999996</c:v>
                      </c:pt>
                      <c:pt idx="51448">
                        <c:v>-4.4544730000000001</c:v>
                      </c:pt>
                      <c:pt idx="51449">
                        <c:v>-4.4483499999999996</c:v>
                      </c:pt>
                      <c:pt idx="51450">
                        <c:v>-4.4422280000000001</c:v>
                      </c:pt>
                      <c:pt idx="51451">
                        <c:v>-4.4361050000000004</c:v>
                      </c:pt>
                      <c:pt idx="51452">
                        <c:v>-4.429983</c:v>
                      </c:pt>
                      <c:pt idx="51453">
                        <c:v>-4.4238609999999996</c:v>
                      </c:pt>
                      <c:pt idx="51454">
                        <c:v>-4.4177379999999999</c:v>
                      </c:pt>
                      <c:pt idx="51455">
                        <c:v>-4.4116150000000003</c:v>
                      </c:pt>
                      <c:pt idx="51456">
                        <c:v>-4.4054929999999999</c:v>
                      </c:pt>
                      <c:pt idx="51457">
                        <c:v>-4.3993710000000004</c:v>
                      </c:pt>
                      <c:pt idx="51458">
                        <c:v>-4.3932479999999998</c:v>
                      </c:pt>
                      <c:pt idx="51459">
                        <c:v>-4.3871260000000003</c:v>
                      </c:pt>
                      <c:pt idx="51460">
                        <c:v>-4.3810029999999998</c:v>
                      </c:pt>
                      <c:pt idx="51461">
                        <c:v>-4.3748810000000002</c:v>
                      </c:pt>
                      <c:pt idx="51462">
                        <c:v>-4.3687589999999998</c:v>
                      </c:pt>
                      <c:pt idx="51463">
                        <c:v>-4.3626360000000002</c:v>
                      </c:pt>
                      <c:pt idx="51464">
                        <c:v>-4.3565139999999998</c:v>
                      </c:pt>
                      <c:pt idx="51465">
                        <c:v>-4.3503910000000001</c:v>
                      </c:pt>
                      <c:pt idx="51466">
                        <c:v>-4.3442689999999997</c:v>
                      </c:pt>
                      <c:pt idx="51467">
                        <c:v>-4.3381460000000001</c:v>
                      </c:pt>
                      <c:pt idx="51468">
                        <c:v>-4.3320239999999997</c:v>
                      </c:pt>
                      <c:pt idx="51469">
                        <c:v>-4.3259020000000001</c:v>
                      </c:pt>
                      <c:pt idx="51470">
                        <c:v>-4.3197789999999996</c:v>
                      </c:pt>
                      <c:pt idx="51471">
                        <c:v>-4.3136559999999999</c:v>
                      </c:pt>
                      <c:pt idx="51472">
                        <c:v>-4.3075340000000004</c:v>
                      </c:pt>
                      <c:pt idx="51473">
                        <c:v>-4.301412</c:v>
                      </c:pt>
                      <c:pt idx="51474">
                        <c:v>-4.2952890000000004</c:v>
                      </c:pt>
                      <c:pt idx="51475">
                        <c:v>-4.2891659999999998</c:v>
                      </c:pt>
                      <c:pt idx="51476">
                        <c:v>-4.2830440000000003</c:v>
                      </c:pt>
                      <c:pt idx="51477">
                        <c:v>-4.2769219999999999</c:v>
                      </c:pt>
                      <c:pt idx="51478">
                        <c:v>-4.2707990000000002</c:v>
                      </c:pt>
                      <c:pt idx="51479">
                        <c:v>-4.2646769999999998</c:v>
                      </c:pt>
                      <c:pt idx="51480">
                        <c:v>-4.2585540000000002</c:v>
                      </c:pt>
                      <c:pt idx="51481">
                        <c:v>-4.2524319999999998</c:v>
                      </c:pt>
                      <c:pt idx="51482">
                        <c:v>-4.2463090000000001</c:v>
                      </c:pt>
                      <c:pt idx="51483">
                        <c:v>-4.2401869999999997</c:v>
                      </c:pt>
                      <c:pt idx="51484">
                        <c:v>-4.2340650000000002</c:v>
                      </c:pt>
                      <c:pt idx="51485">
                        <c:v>-4.2279419999999996</c:v>
                      </c:pt>
                      <c:pt idx="51486">
                        <c:v>-4.2218200000000001</c:v>
                      </c:pt>
                      <c:pt idx="51487">
                        <c:v>-4.2156969999999996</c:v>
                      </c:pt>
                      <c:pt idx="51488">
                        <c:v>-4.2095750000000001</c:v>
                      </c:pt>
                      <c:pt idx="51489">
                        <c:v>-4.2034520000000004</c:v>
                      </c:pt>
                      <c:pt idx="51490">
                        <c:v>-4.19733</c:v>
                      </c:pt>
                      <c:pt idx="51491">
                        <c:v>-4.1912070000000003</c:v>
                      </c:pt>
                      <c:pt idx="51492">
                        <c:v>-4.1850849999999999</c:v>
                      </c:pt>
                      <c:pt idx="51493">
                        <c:v>-4.1789630000000004</c:v>
                      </c:pt>
                      <c:pt idx="51494">
                        <c:v>-4.1728399999999999</c:v>
                      </c:pt>
                      <c:pt idx="51495">
                        <c:v>-4.1667180000000004</c:v>
                      </c:pt>
                      <c:pt idx="51496">
                        <c:v>-4.1605949999999998</c:v>
                      </c:pt>
                      <c:pt idx="51497">
                        <c:v>-4.1544730000000003</c:v>
                      </c:pt>
                      <c:pt idx="51498">
                        <c:v>-4.1483499999999998</c:v>
                      </c:pt>
                      <c:pt idx="51499">
                        <c:v>-4.1422280000000002</c:v>
                      </c:pt>
                      <c:pt idx="51500">
                        <c:v>-4.1361059999999998</c:v>
                      </c:pt>
                      <c:pt idx="51501">
                        <c:v>-4.1299830000000002</c:v>
                      </c:pt>
                      <c:pt idx="51502">
                        <c:v>-4.1238599999999996</c:v>
                      </c:pt>
                      <c:pt idx="51503">
                        <c:v>-4.1177380000000001</c:v>
                      </c:pt>
                      <c:pt idx="51504">
                        <c:v>-4.1116159999999997</c:v>
                      </c:pt>
                      <c:pt idx="51505">
                        <c:v>-4.1054930000000001</c:v>
                      </c:pt>
                      <c:pt idx="51506">
                        <c:v>-4.0993700000000004</c:v>
                      </c:pt>
                      <c:pt idx="51507">
                        <c:v>-4.093248</c:v>
                      </c:pt>
                      <c:pt idx="51508">
                        <c:v>-4.0871259999999996</c:v>
                      </c:pt>
                      <c:pt idx="51509">
                        <c:v>-4.0810029999999999</c:v>
                      </c:pt>
                      <c:pt idx="51510">
                        <c:v>-4.0748810000000004</c:v>
                      </c:pt>
                      <c:pt idx="51511">
                        <c:v>-4.0687579999999999</c:v>
                      </c:pt>
                      <c:pt idx="51512">
                        <c:v>-4.0626360000000004</c:v>
                      </c:pt>
                      <c:pt idx="51513">
                        <c:v>-4.056514</c:v>
                      </c:pt>
                      <c:pt idx="51514">
                        <c:v>-4.0503910000000003</c:v>
                      </c:pt>
                      <c:pt idx="51515">
                        <c:v>-4.0442689999999999</c:v>
                      </c:pt>
                      <c:pt idx="51516">
                        <c:v>-4.0381460000000002</c:v>
                      </c:pt>
                      <c:pt idx="51517">
                        <c:v>-4.0320239999999998</c:v>
                      </c:pt>
                      <c:pt idx="51518">
                        <c:v>-4.0259010000000002</c:v>
                      </c:pt>
                      <c:pt idx="51519">
                        <c:v>-4.0197789999999998</c:v>
                      </c:pt>
                      <c:pt idx="51520">
                        <c:v>-4.0136570000000003</c:v>
                      </c:pt>
                      <c:pt idx="51521">
                        <c:v>-4.0075339999999997</c:v>
                      </c:pt>
                      <c:pt idx="51522">
                        <c:v>-4.0014110000000001</c:v>
                      </c:pt>
                      <c:pt idx="51523">
                        <c:v>-3.9952890000000001</c:v>
                      </c:pt>
                      <c:pt idx="51524">
                        <c:v>-3.9891670000000001</c:v>
                      </c:pt>
                      <c:pt idx="51525">
                        <c:v>-3.983044</c:v>
                      </c:pt>
                      <c:pt idx="51526">
                        <c:v>-3.9769220000000001</c:v>
                      </c:pt>
                      <c:pt idx="51527">
                        <c:v>-3.970799</c:v>
                      </c:pt>
                      <c:pt idx="51528">
                        <c:v>-3.964677</c:v>
                      </c:pt>
                      <c:pt idx="51529">
                        <c:v>-3.9585539999999999</c:v>
                      </c:pt>
                      <c:pt idx="51530">
                        <c:v>-3.9524319999999999</c:v>
                      </c:pt>
                      <c:pt idx="51531">
                        <c:v>-3.94631</c:v>
                      </c:pt>
                      <c:pt idx="51532">
                        <c:v>-3.9401869999999999</c:v>
                      </c:pt>
                      <c:pt idx="51533">
                        <c:v>-3.9340649999999999</c:v>
                      </c:pt>
                      <c:pt idx="51534">
                        <c:v>-3.9279419999999998</c:v>
                      </c:pt>
                      <c:pt idx="51535">
                        <c:v>-3.9218199999999999</c:v>
                      </c:pt>
                      <c:pt idx="51536">
                        <c:v>-3.9156970000000002</c:v>
                      </c:pt>
                      <c:pt idx="51537">
                        <c:v>-3.9095749999999998</c:v>
                      </c:pt>
                      <c:pt idx="51538">
                        <c:v>-3.9034520000000001</c:v>
                      </c:pt>
                      <c:pt idx="51539">
                        <c:v>-3.8973300000000002</c:v>
                      </c:pt>
                      <c:pt idx="51540">
                        <c:v>-3.8912070000000001</c:v>
                      </c:pt>
                      <c:pt idx="51541">
                        <c:v>-3.8850850000000001</c:v>
                      </c:pt>
                      <c:pt idx="51542">
                        <c:v>-3.8789630000000002</c:v>
                      </c:pt>
                      <c:pt idx="51543">
                        <c:v>-3.8728400000000001</c:v>
                      </c:pt>
                      <c:pt idx="51544">
                        <c:v>-3.8667180000000001</c:v>
                      </c:pt>
                      <c:pt idx="51545">
                        <c:v>-3.860595</c:v>
                      </c:pt>
                      <c:pt idx="51546">
                        <c:v>-3.854473</c:v>
                      </c:pt>
                      <c:pt idx="51547">
                        <c:v>-3.8483499999999999</c:v>
                      </c:pt>
                      <c:pt idx="51548">
                        <c:v>-3.842228</c:v>
                      </c:pt>
                      <c:pt idx="51549">
                        <c:v>-3.8361049999999999</c:v>
                      </c:pt>
                      <c:pt idx="51550">
                        <c:v>-3.8299829999999999</c:v>
                      </c:pt>
                      <c:pt idx="51551">
                        <c:v>-3.8238599999999998</c:v>
                      </c:pt>
                      <c:pt idx="51552">
                        <c:v>-3.8177379999999999</c:v>
                      </c:pt>
                      <c:pt idx="51553">
                        <c:v>-3.8116159999999999</c:v>
                      </c:pt>
                      <c:pt idx="51554">
                        <c:v>-3.8054929999999998</c:v>
                      </c:pt>
                      <c:pt idx="51555">
                        <c:v>-3.7993709999999998</c:v>
                      </c:pt>
                      <c:pt idx="51556">
                        <c:v>-3.7932480000000002</c:v>
                      </c:pt>
                      <c:pt idx="51557">
                        <c:v>-3.7871260000000002</c:v>
                      </c:pt>
                      <c:pt idx="51558">
                        <c:v>-3.7810030000000001</c:v>
                      </c:pt>
                      <c:pt idx="51559">
                        <c:v>-3.7748810000000002</c:v>
                      </c:pt>
                      <c:pt idx="51560">
                        <c:v>-3.7687590000000002</c:v>
                      </c:pt>
                      <c:pt idx="51561">
                        <c:v>-3.7626360000000001</c:v>
                      </c:pt>
                      <c:pt idx="51562">
                        <c:v>-3.7565140000000001</c:v>
                      </c:pt>
                      <c:pt idx="51563">
                        <c:v>-3.750391</c:v>
                      </c:pt>
                      <c:pt idx="51564">
                        <c:v>-3.7442690000000001</c:v>
                      </c:pt>
                      <c:pt idx="51565">
                        <c:v>-3.738146</c:v>
                      </c:pt>
                      <c:pt idx="51566">
                        <c:v>-3.732024</c:v>
                      </c:pt>
                      <c:pt idx="51567">
                        <c:v>-3.7259009999999999</c:v>
                      </c:pt>
                      <c:pt idx="51568">
                        <c:v>-3.7197789999999999</c:v>
                      </c:pt>
                      <c:pt idx="51569">
                        <c:v>-3.7136559999999998</c:v>
                      </c:pt>
                      <c:pt idx="51570">
                        <c:v>-3.7075339999999999</c:v>
                      </c:pt>
                      <c:pt idx="51571">
                        <c:v>-3.7014109999999998</c:v>
                      </c:pt>
                      <c:pt idx="51572">
                        <c:v>-3.6952889999999998</c:v>
                      </c:pt>
                      <c:pt idx="51573">
                        <c:v>-3.6891669999999999</c:v>
                      </c:pt>
                      <c:pt idx="51574">
                        <c:v>-3.6830440000000002</c:v>
                      </c:pt>
                      <c:pt idx="51575">
                        <c:v>-3.6769219999999998</c:v>
                      </c:pt>
                      <c:pt idx="51576">
                        <c:v>-3.6707990000000001</c:v>
                      </c:pt>
                      <c:pt idx="51577">
                        <c:v>-3.6646770000000002</c:v>
                      </c:pt>
                      <c:pt idx="51578">
                        <c:v>-3.6585540000000001</c:v>
                      </c:pt>
                      <c:pt idx="51579">
                        <c:v>-3.6524320000000001</c:v>
                      </c:pt>
                      <c:pt idx="51580">
                        <c:v>-3.646309</c:v>
                      </c:pt>
                      <c:pt idx="51581">
                        <c:v>-3.6401870000000001</c:v>
                      </c:pt>
                      <c:pt idx="51582">
                        <c:v>-3.6340650000000001</c:v>
                      </c:pt>
                      <c:pt idx="51583">
                        <c:v>-3.627942</c:v>
                      </c:pt>
                      <c:pt idx="51584">
                        <c:v>-3.62182</c:v>
                      </c:pt>
                      <c:pt idx="51585">
                        <c:v>-3.6156969999999999</c:v>
                      </c:pt>
                      <c:pt idx="51586">
                        <c:v>-3.609575</c:v>
                      </c:pt>
                      <c:pt idx="51587">
                        <c:v>-3.6034519999999999</c:v>
                      </c:pt>
                      <c:pt idx="51588">
                        <c:v>-3.5973299999999999</c:v>
                      </c:pt>
                      <c:pt idx="51589">
                        <c:v>-3.591208</c:v>
                      </c:pt>
                      <c:pt idx="51590">
                        <c:v>-3.5850849999999999</c:v>
                      </c:pt>
                      <c:pt idx="51591">
                        <c:v>-3.5789629999999999</c:v>
                      </c:pt>
                      <c:pt idx="51592">
                        <c:v>-3.5728399999999998</c:v>
                      </c:pt>
                      <c:pt idx="51593">
                        <c:v>-3.5667179999999998</c:v>
                      </c:pt>
                      <c:pt idx="51594">
                        <c:v>-3.5605950000000002</c:v>
                      </c:pt>
                      <c:pt idx="51595">
                        <c:v>-3.5544730000000002</c:v>
                      </c:pt>
                      <c:pt idx="51596">
                        <c:v>-3.5483500000000001</c:v>
                      </c:pt>
                      <c:pt idx="51597">
                        <c:v>-3.5422280000000002</c:v>
                      </c:pt>
                      <c:pt idx="51598">
                        <c:v>-3.5361050000000001</c:v>
                      </c:pt>
                      <c:pt idx="51599">
                        <c:v>-3.5299830000000001</c:v>
                      </c:pt>
                      <c:pt idx="51600">
                        <c:v>-3.52386</c:v>
                      </c:pt>
                      <c:pt idx="51601">
                        <c:v>-3.517738</c:v>
                      </c:pt>
                      <c:pt idx="51602">
                        <c:v>-3.5116160000000001</c:v>
                      </c:pt>
                      <c:pt idx="51603">
                        <c:v>-3.505493</c:v>
                      </c:pt>
                      <c:pt idx="51604">
                        <c:v>-3.499371</c:v>
                      </c:pt>
                      <c:pt idx="51605">
                        <c:v>-3.4932479999999999</c:v>
                      </c:pt>
                      <c:pt idx="51606">
                        <c:v>-3.4871259999999999</c:v>
                      </c:pt>
                      <c:pt idx="51607">
                        <c:v>-3.4810029999999998</c:v>
                      </c:pt>
                      <c:pt idx="51608">
                        <c:v>-3.4748809999999999</c:v>
                      </c:pt>
                      <c:pt idx="51609">
                        <c:v>-3.4687589999999999</c:v>
                      </c:pt>
                      <c:pt idx="51610">
                        <c:v>-3.4626359999999998</c:v>
                      </c:pt>
                      <c:pt idx="51611">
                        <c:v>-3.4565139999999999</c:v>
                      </c:pt>
                      <c:pt idx="51612">
                        <c:v>-3.4503910000000002</c:v>
                      </c:pt>
                      <c:pt idx="51613">
                        <c:v>-3.4442689999999998</c:v>
                      </c:pt>
                      <c:pt idx="51614">
                        <c:v>-3.4381460000000001</c:v>
                      </c:pt>
                      <c:pt idx="51615">
                        <c:v>-3.4320240000000002</c:v>
                      </c:pt>
                      <c:pt idx="51616">
                        <c:v>-3.4259010000000001</c:v>
                      </c:pt>
                      <c:pt idx="51617">
                        <c:v>-3.4197790000000001</c:v>
                      </c:pt>
                      <c:pt idx="51618">
                        <c:v>-3.413656</c:v>
                      </c:pt>
                      <c:pt idx="51619">
                        <c:v>-3.4075340000000001</c:v>
                      </c:pt>
                      <c:pt idx="51620">
                        <c:v>-3.4014120000000001</c:v>
                      </c:pt>
                      <c:pt idx="51621">
                        <c:v>-3.395289</c:v>
                      </c:pt>
                      <c:pt idx="51622">
                        <c:v>-3.389167</c:v>
                      </c:pt>
                      <c:pt idx="51623">
                        <c:v>-3.3830439999999999</c:v>
                      </c:pt>
                      <c:pt idx="51624">
                        <c:v>-3.376922</c:v>
                      </c:pt>
                      <c:pt idx="51625">
                        <c:v>-3.3707989999999999</c:v>
                      </c:pt>
                      <c:pt idx="51626">
                        <c:v>-3.3646769999999999</c:v>
                      </c:pt>
                      <c:pt idx="51627">
                        <c:v>-3.3585539999999998</c:v>
                      </c:pt>
                      <c:pt idx="51628">
                        <c:v>-3.3524319999999999</c:v>
                      </c:pt>
                      <c:pt idx="51629">
                        <c:v>-3.3463090000000002</c:v>
                      </c:pt>
                      <c:pt idx="51630">
                        <c:v>-3.3401869999999998</c:v>
                      </c:pt>
                      <c:pt idx="51631">
                        <c:v>-3.3340640000000001</c:v>
                      </c:pt>
                      <c:pt idx="51632">
                        <c:v>-3.3279420000000002</c:v>
                      </c:pt>
                      <c:pt idx="51633">
                        <c:v>-3.3218200000000002</c:v>
                      </c:pt>
                      <c:pt idx="51634">
                        <c:v>-3.3156970000000001</c:v>
                      </c:pt>
                      <c:pt idx="51635">
                        <c:v>-3.3095750000000002</c:v>
                      </c:pt>
                      <c:pt idx="51636">
                        <c:v>-3.3034520000000001</c:v>
                      </c:pt>
                      <c:pt idx="51637">
                        <c:v>-3.2973300000000001</c:v>
                      </c:pt>
                      <c:pt idx="51638">
                        <c:v>-3.2912080000000001</c:v>
                      </c:pt>
                      <c:pt idx="51639">
                        <c:v>-3.285085</c:v>
                      </c:pt>
                      <c:pt idx="51640">
                        <c:v>-3.2789630000000001</c:v>
                      </c:pt>
                      <c:pt idx="51641">
                        <c:v>-3.27284</c:v>
                      </c:pt>
                      <c:pt idx="51642">
                        <c:v>-3.266718</c:v>
                      </c:pt>
                      <c:pt idx="51643">
                        <c:v>-3.2605949999999999</c:v>
                      </c:pt>
                      <c:pt idx="51644">
                        <c:v>-3.2544729999999999</c:v>
                      </c:pt>
                      <c:pt idx="51645">
                        <c:v>-3.2483499999999998</c:v>
                      </c:pt>
                      <c:pt idx="51646">
                        <c:v>-3.2422279999999999</c:v>
                      </c:pt>
                      <c:pt idx="51647">
                        <c:v>-3.2361049999999998</c:v>
                      </c:pt>
                      <c:pt idx="51648">
                        <c:v>-3.2299829999999998</c:v>
                      </c:pt>
                      <c:pt idx="51649">
                        <c:v>-3.2238609999999999</c:v>
                      </c:pt>
                      <c:pt idx="51650">
                        <c:v>-3.2177380000000002</c:v>
                      </c:pt>
                      <c:pt idx="51651">
                        <c:v>-3.2116159999999998</c:v>
                      </c:pt>
                      <c:pt idx="51652">
                        <c:v>-3.2054930000000001</c:v>
                      </c:pt>
                      <c:pt idx="51653">
                        <c:v>-3.1993710000000002</c:v>
                      </c:pt>
                      <c:pt idx="51654">
                        <c:v>-3.1932480000000001</c:v>
                      </c:pt>
                      <c:pt idx="51655">
                        <c:v>-3.1871260000000001</c:v>
                      </c:pt>
                      <c:pt idx="51656">
                        <c:v>-3.181003</c:v>
                      </c:pt>
                      <c:pt idx="51657">
                        <c:v>-3.1748810000000001</c:v>
                      </c:pt>
                      <c:pt idx="51658">
                        <c:v>-3.168758</c:v>
                      </c:pt>
                      <c:pt idx="51659">
                        <c:v>-3.162636</c:v>
                      </c:pt>
                      <c:pt idx="51660">
                        <c:v>-3.1565129999999999</c:v>
                      </c:pt>
                      <c:pt idx="51661">
                        <c:v>-3.1503909999999999</c:v>
                      </c:pt>
                      <c:pt idx="51662">
                        <c:v>-3.144269</c:v>
                      </c:pt>
                      <c:pt idx="51663">
                        <c:v>-3.1381459999999999</c:v>
                      </c:pt>
                      <c:pt idx="51664">
                        <c:v>-3.1320239999999999</c:v>
                      </c:pt>
                      <c:pt idx="51665">
                        <c:v>-3.1259009999999998</c:v>
                      </c:pt>
                      <c:pt idx="51666">
                        <c:v>-3.1197789999999999</c:v>
                      </c:pt>
                      <c:pt idx="51667">
                        <c:v>-3.1136569999999999</c:v>
                      </c:pt>
                      <c:pt idx="51668">
                        <c:v>-3.1075339999999998</c:v>
                      </c:pt>
                      <c:pt idx="51669">
                        <c:v>-3.1014119999999998</c:v>
                      </c:pt>
                      <c:pt idx="51670">
                        <c:v>-3.0952890000000002</c:v>
                      </c:pt>
                      <c:pt idx="51671">
                        <c:v>-3.0891670000000002</c:v>
                      </c:pt>
                      <c:pt idx="51672">
                        <c:v>-3.0830440000000001</c:v>
                      </c:pt>
                      <c:pt idx="51673">
                        <c:v>-3.0769220000000002</c:v>
                      </c:pt>
                      <c:pt idx="51674">
                        <c:v>-3.0707990000000001</c:v>
                      </c:pt>
                      <c:pt idx="51675">
                        <c:v>-3.0646770000000001</c:v>
                      </c:pt>
                      <c:pt idx="51676">
                        <c:v>-3.058554</c:v>
                      </c:pt>
                      <c:pt idx="51677">
                        <c:v>-3.052432</c:v>
                      </c:pt>
                      <c:pt idx="51678">
                        <c:v>-3.0463089999999999</c:v>
                      </c:pt>
                      <c:pt idx="51679">
                        <c:v>-3.040187</c:v>
                      </c:pt>
                      <c:pt idx="51680">
                        <c:v>-3.034065</c:v>
                      </c:pt>
                      <c:pt idx="51681">
                        <c:v>-3.0279419999999999</c:v>
                      </c:pt>
                      <c:pt idx="51682">
                        <c:v>-3.02182</c:v>
                      </c:pt>
                      <c:pt idx="51683">
                        <c:v>-3.0156969999999998</c:v>
                      </c:pt>
                      <c:pt idx="51684">
                        <c:v>-3.0095749999999999</c:v>
                      </c:pt>
                      <c:pt idx="51685">
                        <c:v>-3.0034519999999998</c:v>
                      </c:pt>
                      <c:pt idx="51686">
                        <c:v>-2.9973299999999998</c:v>
                      </c:pt>
                      <c:pt idx="51687">
                        <c:v>-2.9912070000000002</c:v>
                      </c:pt>
                      <c:pt idx="51688">
                        <c:v>-2.9850850000000002</c:v>
                      </c:pt>
                      <c:pt idx="51689">
                        <c:v>-2.9789629999999998</c:v>
                      </c:pt>
                      <c:pt idx="51690">
                        <c:v>-2.9728400000000001</c:v>
                      </c:pt>
                      <c:pt idx="51691">
                        <c:v>-2.9667180000000002</c:v>
                      </c:pt>
                      <c:pt idx="51692">
                        <c:v>-2.9605950000000001</c:v>
                      </c:pt>
                      <c:pt idx="51693">
                        <c:v>-2.9544730000000001</c:v>
                      </c:pt>
                      <c:pt idx="51694">
                        <c:v>-2.94835</c:v>
                      </c:pt>
                      <c:pt idx="51695">
                        <c:v>-2.9422280000000001</c:v>
                      </c:pt>
                      <c:pt idx="51696">
                        <c:v>-2.936105</c:v>
                      </c:pt>
                      <c:pt idx="51697">
                        <c:v>-2.929983</c:v>
                      </c:pt>
                      <c:pt idx="51698">
                        <c:v>-2.923861</c:v>
                      </c:pt>
                      <c:pt idx="51699">
                        <c:v>-2.9177379999999999</c:v>
                      </c:pt>
                      <c:pt idx="51700">
                        <c:v>-2.911616</c:v>
                      </c:pt>
                      <c:pt idx="51701">
                        <c:v>-2.9054929999999999</c:v>
                      </c:pt>
                      <c:pt idx="51702">
                        <c:v>-2.8993709999999999</c:v>
                      </c:pt>
                      <c:pt idx="51703">
                        <c:v>-2.8932479999999998</c:v>
                      </c:pt>
                      <c:pt idx="51704">
                        <c:v>-2.8871259999999999</c:v>
                      </c:pt>
                      <c:pt idx="51705">
                        <c:v>-2.8810030000000002</c:v>
                      </c:pt>
                      <c:pt idx="51706">
                        <c:v>-2.8748809999999998</c:v>
                      </c:pt>
                      <c:pt idx="51707">
                        <c:v>-2.8687580000000001</c:v>
                      </c:pt>
                      <c:pt idx="51708">
                        <c:v>-2.8626360000000002</c:v>
                      </c:pt>
                      <c:pt idx="51709">
                        <c:v>-2.8565140000000002</c:v>
                      </c:pt>
                      <c:pt idx="51710">
                        <c:v>-2.8503910000000001</c:v>
                      </c:pt>
                      <c:pt idx="51711">
                        <c:v>-2.8442690000000002</c:v>
                      </c:pt>
                      <c:pt idx="51712">
                        <c:v>-2.8381460000000001</c:v>
                      </c:pt>
                      <c:pt idx="51713">
                        <c:v>-2.8320240000000001</c:v>
                      </c:pt>
                      <c:pt idx="51714">
                        <c:v>-2.825901</c:v>
                      </c:pt>
                      <c:pt idx="51715">
                        <c:v>-2.819779</c:v>
                      </c:pt>
                      <c:pt idx="51716">
                        <c:v>-2.8136559999999999</c:v>
                      </c:pt>
                      <c:pt idx="51717">
                        <c:v>-2.807534</c:v>
                      </c:pt>
                      <c:pt idx="51718">
                        <c:v>-2.801412</c:v>
                      </c:pt>
                      <c:pt idx="51719">
                        <c:v>-2.7952889999999999</c:v>
                      </c:pt>
                      <c:pt idx="51720">
                        <c:v>-2.789167</c:v>
                      </c:pt>
                      <c:pt idx="51721">
                        <c:v>-2.7830439999999999</c:v>
                      </c:pt>
                      <c:pt idx="51722">
                        <c:v>-2.7769219999999999</c:v>
                      </c:pt>
                      <c:pt idx="51723">
                        <c:v>-2.7707989999999998</c:v>
                      </c:pt>
                      <c:pt idx="51724">
                        <c:v>-2.7646769999999998</c:v>
                      </c:pt>
                      <c:pt idx="51725">
                        <c:v>-2.7585540000000002</c:v>
                      </c:pt>
                      <c:pt idx="51726">
                        <c:v>-2.7524320000000002</c:v>
                      </c:pt>
                      <c:pt idx="51727">
                        <c:v>-2.7463099999999998</c:v>
                      </c:pt>
                      <c:pt idx="51728">
                        <c:v>-2.7401870000000002</c:v>
                      </c:pt>
                      <c:pt idx="51729">
                        <c:v>-2.7340650000000002</c:v>
                      </c:pt>
                      <c:pt idx="51730">
                        <c:v>-2.7279420000000001</c:v>
                      </c:pt>
                      <c:pt idx="51731">
                        <c:v>-2.7218200000000001</c:v>
                      </c:pt>
                      <c:pt idx="51732">
                        <c:v>-2.715697</c:v>
                      </c:pt>
                      <c:pt idx="51733">
                        <c:v>-2.7095750000000001</c:v>
                      </c:pt>
                      <c:pt idx="51734">
                        <c:v>-2.703452</c:v>
                      </c:pt>
                      <c:pt idx="51735">
                        <c:v>-2.69733</c:v>
                      </c:pt>
                      <c:pt idx="51736">
                        <c:v>-2.6912069999999999</c:v>
                      </c:pt>
                      <c:pt idx="51737">
                        <c:v>-2.6850849999999999</c:v>
                      </c:pt>
                      <c:pt idx="51738">
                        <c:v>-2.6789619999999998</c:v>
                      </c:pt>
                      <c:pt idx="51739">
                        <c:v>-2.6728399999999999</c:v>
                      </c:pt>
                      <c:pt idx="51740">
                        <c:v>-2.6667179999999999</c:v>
                      </c:pt>
                      <c:pt idx="51741">
                        <c:v>-2.6605949999999998</c:v>
                      </c:pt>
                      <c:pt idx="51742">
                        <c:v>-2.6544729999999999</c:v>
                      </c:pt>
                      <c:pt idx="51743">
                        <c:v>-2.6483500000000002</c:v>
                      </c:pt>
                      <c:pt idx="51744">
                        <c:v>-2.6422279999999998</c:v>
                      </c:pt>
                      <c:pt idx="51745">
                        <c:v>-2.6361050000000001</c:v>
                      </c:pt>
                      <c:pt idx="51746">
                        <c:v>-2.6299830000000002</c:v>
                      </c:pt>
                      <c:pt idx="51747">
                        <c:v>-2.6238610000000002</c:v>
                      </c:pt>
                      <c:pt idx="51748">
                        <c:v>-2.6177380000000001</c:v>
                      </c:pt>
                      <c:pt idx="51749">
                        <c:v>-2.6116160000000002</c:v>
                      </c:pt>
                      <c:pt idx="51750">
                        <c:v>-2.6054930000000001</c:v>
                      </c:pt>
                      <c:pt idx="51751">
                        <c:v>-2.5993710000000001</c:v>
                      </c:pt>
                      <c:pt idx="51752">
                        <c:v>-2.593248</c:v>
                      </c:pt>
                      <c:pt idx="51753">
                        <c:v>-2.587126</c:v>
                      </c:pt>
                      <c:pt idx="51754">
                        <c:v>-2.5810029999999999</c:v>
                      </c:pt>
                      <c:pt idx="51755">
                        <c:v>-2.574881</c:v>
                      </c:pt>
                      <c:pt idx="51756">
                        <c:v>-2.5687579999999999</c:v>
                      </c:pt>
                      <c:pt idx="51757">
                        <c:v>-2.5626359999999999</c:v>
                      </c:pt>
                      <c:pt idx="51758">
                        <c:v>-2.556514</c:v>
                      </c:pt>
                      <c:pt idx="51759">
                        <c:v>-2.5503909999999999</c:v>
                      </c:pt>
                      <c:pt idx="51760">
                        <c:v>-2.5442689999999999</c:v>
                      </c:pt>
                      <c:pt idx="51761">
                        <c:v>-2.5381459999999998</c:v>
                      </c:pt>
                      <c:pt idx="51762">
                        <c:v>-2.5320239999999998</c:v>
                      </c:pt>
                      <c:pt idx="51763">
                        <c:v>-2.5259010000000002</c:v>
                      </c:pt>
                      <c:pt idx="51764">
                        <c:v>-2.5197790000000002</c:v>
                      </c:pt>
                      <c:pt idx="51765">
                        <c:v>-2.5136560000000001</c:v>
                      </c:pt>
                      <c:pt idx="51766">
                        <c:v>-2.5075340000000002</c:v>
                      </c:pt>
                      <c:pt idx="51767">
                        <c:v>-2.5014110000000001</c:v>
                      </c:pt>
                      <c:pt idx="51768">
                        <c:v>-2.4952890000000001</c:v>
                      </c:pt>
                      <c:pt idx="51769">
                        <c:v>-2.4891670000000001</c:v>
                      </c:pt>
                      <c:pt idx="51770">
                        <c:v>-2.483044</c:v>
                      </c:pt>
                      <c:pt idx="51771">
                        <c:v>-2.4769220000000001</c:v>
                      </c:pt>
                      <c:pt idx="51772">
                        <c:v>-2.470799</c:v>
                      </c:pt>
                      <c:pt idx="51773">
                        <c:v>-2.464677</c:v>
                      </c:pt>
                      <c:pt idx="51774">
                        <c:v>-2.4585539999999999</c:v>
                      </c:pt>
                      <c:pt idx="51775">
                        <c:v>-2.4524319999999999</c:v>
                      </c:pt>
                      <c:pt idx="51776">
                        <c:v>-2.44631</c:v>
                      </c:pt>
                      <c:pt idx="51777">
                        <c:v>-2.4401869999999999</c:v>
                      </c:pt>
                      <c:pt idx="51778">
                        <c:v>-2.4340649999999999</c:v>
                      </c:pt>
                      <c:pt idx="51779">
                        <c:v>-2.4279419999999998</c:v>
                      </c:pt>
                      <c:pt idx="51780">
                        <c:v>-2.4218199999999999</c:v>
                      </c:pt>
                      <c:pt idx="51781">
                        <c:v>-2.4156970000000002</c:v>
                      </c:pt>
                      <c:pt idx="51782">
                        <c:v>-2.4095749999999998</c:v>
                      </c:pt>
                      <c:pt idx="51783">
                        <c:v>-2.4034520000000001</c:v>
                      </c:pt>
                      <c:pt idx="51784">
                        <c:v>-2.3973300000000002</c:v>
                      </c:pt>
                      <c:pt idx="51785">
                        <c:v>-2.3912070000000001</c:v>
                      </c:pt>
                      <c:pt idx="51786">
                        <c:v>-2.3850850000000001</c:v>
                      </c:pt>
                      <c:pt idx="51787">
                        <c:v>-2.3789630000000002</c:v>
                      </c:pt>
                      <c:pt idx="51788">
                        <c:v>-2.3728400000000001</c:v>
                      </c:pt>
                      <c:pt idx="51789">
                        <c:v>-2.3667180000000001</c:v>
                      </c:pt>
                      <c:pt idx="51790">
                        <c:v>-2.360595</c:v>
                      </c:pt>
                      <c:pt idx="51791">
                        <c:v>-2.354473</c:v>
                      </c:pt>
                      <c:pt idx="51792">
                        <c:v>-2.3483499999999999</c:v>
                      </c:pt>
                      <c:pt idx="51793">
                        <c:v>-2.342228</c:v>
                      </c:pt>
                      <c:pt idx="51794">
                        <c:v>-2.3361049999999999</c:v>
                      </c:pt>
                      <c:pt idx="51795">
                        <c:v>-2.3299829999999999</c:v>
                      </c:pt>
                      <c:pt idx="51796">
                        <c:v>-2.3238599999999998</c:v>
                      </c:pt>
                      <c:pt idx="51797">
                        <c:v>-2.3177379999999999</c:v>
                      </c:pt>
                      <c:pt idx="51798">
                        <c:v>-2.3116159999999999</c:v>
                      </c:pt>
                      <c:pt idx="51799">
                        <c:v>-2.3054929999999998</c:v>
                      </c:pt>
                      <c:pt idx="51800">
                        <c:v>-2.2993709999999998</c:v>
                      </c:pt>
                      <c:pt idx="51801">
                        <c:v>-2.2932480000000002</c:v>
                      </c:pt>
                      <c:pt idx="51802">
                        <c:v>-2.2871260000000002</c:v>
                      </c:pt>
                      <c:pt idx="51803">
                        <c:v>-2.2810030000000001</c:v>
                      </c:pt>
                      <c:pt idx="51804">
                        <c:v>-2.2748810000000002</c:v>
                      </c:pt>
                      <c:pt idx="51805">
                        <c:v>-2.2687590000000002</c:v>
                      </c:pt>
                      <c:pt idx="51806">
                        <c:v>-2.2626360000000001</c:v>
                      </c:pt>
                      <c:pt idx="51807">
                        <c:v>-2.2565140000000001</c:v>
                      </c:pt>
                      <c:pt idx="51808">
                        <c:v>-2.250391</c:v>
                      </c:pt>
                      <c:pt idx="51809">
                        <c:v>-2.2442690000000001</c:v>
                      </c:pt>
                      <c:pt idx="51810">
                        <c:v>-2.238146</c:v>
                      </c:pt>
                      <c:pt idx="51811">
                        <c:v>-2.232024</c:v>
                      </c:pt>
                      <c:pt idx="51812">
                        <c:v>-2.2259009999999999</c:v>
                      </c:pt>
                      <c:pt idx="51813">
                        <c:v>-2.2197789999999999</c:v>
                      </c:pt>
                      <c:pt idx="51814">
                        <c:v>-2.2136559999999998</c:v>
                      </c:pt>
                      <c:pt idx="51815">
                        <c:v>-2.2075339999999999</c:v>
                      </c:pt>
                      <c:pt idx="51816">
                        <c:v>-2.2014109999999998</c:v>
                      </c:pt>
                      <c:pt idx="51817">
                        <c:v>-2.1952889999999998</c:v>
                      </c:pt>
                      <c:pt idx="51818">
                        <c:v>-2.1891669999999999</c:v>
                      </c:pt>
                      <c:pt idx="51819">
                        <c:v>-2.1830440000000002</c:v>
                      </c:pt>
                      <c:pt idx="51820">
                        <c:v>-2.1769219999999998</c:v>
                      </c:pt>
                      <c:pt idx="51821">
                        <c:v>-2.1707990000000001</c:v>
                      </c:pt>
                      <c:pt idx="51822">
                        <c:v>-2.1646770000000002</c:v>
                      </c:pt>
                      <c:pt idx="51823">
                        <c:v>-2.1585540000000001</c:v>
                      </c:pt>
                      <c:pt idx="51824">
                        <c:v>-2.1524320000000001</c:v>
                      </c:pt>
                      <c:pt idx="51825">
                        <c:v>-2.146309</c:v>
                      </c:pt>
                      <c:pt idx="51826">
                        <c:v>-2.1401870000000001</c:v>
                      </c:pt>
                      <c:pt idx="51827">
                        <c:v>-2.1340650000000001</c:v>
                      </c:pt>
                      <c:pt idx="51828">
                        <c:v>-2.127942</c:v>
                      </c:pt>
                      <c:pt idx="51829">
                        <c:v>-2.12182</c:v>
                      </c:pt>
                      <c:pt idx="51830">
                        <c:v>-2.1156969999999999</c:v>
                      </c:pt>
                      <c:pt idx="51831">
                        <c:v>-2.109575</c:v>
                      </c:pt>
                      <c:pt idx="51832">
                        <c:v>-2.1034519999999999</c:v>
                      </c:pt>
                      <c:pt idx="51833">
                        <c:v>-2.0973299999999999</c:v>
                      </c:pt>
                      <c:pt idx="51834">
                        <c:v>-2.091208</c:v>
                      </c:pt>
                      <c:pt idx="51835">
                        <c:v>-2.0850849999999999</c:v>
                      </c:pt>
                      <c:pt idx="51836">
                        <c:v>-2.0789629999999999</c:v>
                      </c:pt>
                      <c:pt idx="51837">
                        <c:v>-2.0728399999999998</c:v>
                      </c:pt>
                      <c:pt idx="51838">
                        <c:v>-2.0667179999999998</c:v>
                      </c:pt>
                      <c:pt idx="51839">
                        <c:v>-2.0605950000000002</c:v>
                      </c:pt>
                      <c:pt idx="51840">
                        <c:v>-2.0544730000000002</c:v>
                      </c:pt>
                      <c:pt idx="51841">
                        <c:v>-2.0483500000000001</c:v>
                      </c:pt>
                      <c:pt idx="51842">
                        <c:v>-2.0422280000000002</c:v>
                      </c:pt>
                      <c:pt idx="51843">
                        <c:v>-2.0361050000000001</c:v>
                      </c:pt>
                      <c:pt idx="51844">
                        <c:v>-2.0299830000000001</c:v>
                      </c:pt>
                      <c:pt idx="51845">
                        <c:v>-2.02386</c:v>
                      </c:pt>
                      <c:pt idx="51846">
                        <c:v>-2.017738</c:v>
                      </c:pt>
                      <c:pt idx="51847">
                        <c:v>-2.0116160000000001</c:v>
                      </c:pt>
                      <c:pt idx="51848">
                        <c:v>-2.005493</c:v>
                      </c:pt>
                      <c:pt idx="51849">
                        <c:v>-1.999371</c:v>
                      </c:pt>
                      <c:pt idx="51850">
                        <c:v>-1.9932479999999999</c:v>
                      </c:pt>
                      <c:pt idx="51851">
                        <c:v>-1.9871259999999999</c:v>
                      </c:pt>
                      <c:pt idx="51852">
                        <c:v>-1.9810030000000001</c:v>
                      </c:pt>
                      <c:pt idx="51853">
                        <c:v>-1.9748810000000001</c:v>
                      </c:pt>
                      <c:pt idx="51854">
                        <c:v>-1.968758</c:v>
                      </c:pt>
                      <c:pt idx="51855">
                        <c:v>-1.962636</c:v>
                      </c:pt>
                      <c:pt idx="51856">
                        <c:v>-1.9565140000000001</c:v>
                      </c:pt>
                      <c:pt idx="51857">
                        <c:v>-1.950391</c:v>
                      </c:pt>
                      <c:pt idx="51858">
                        <c:v>-1.944269</c:v>
                      </c:pt>
                      <c:pt idx="51859">
                        <c:v>-1.9381459999999999</c:v>
                      </c:pt>
                      <c:pt idx="51860">
                        <c:v>-1.932024</c:v>
                      </c:pt>
                      <c:pt idx="51861">
                        <c:v>-1.9259010000000001</c:v>
                      </c:pt>
                      <c:pt idx="51862">
                        <c:v>-1.9197789999999999</c:v>
                      </c:pt>
                      <c:pt idx="51863">
                        <c:v>-1.913656</c:v>
                      </c:pt>
                      <c:pt idx="51864">
                        <c:v>-1.9075340000000001</c:v>
                      </c:pt>
                      <c:pt idx="51865">
                        <c:v>-1.9014120000000001</c:v>
                      </c:pt>
                      <c:pt idx="51866">
                        <c:v>-1.895289</c:v>
                      </c:pt>
                      <c:pt idx="51867">
                        <c:v>-1.889167</c:v>
                      </c:pt>
                      <c:pt idx="51868">
                        <c:v>-1.8830439999999999</c:v>
                      </c:pt>
                      <c:pt idx="51869">
                        <c:v>-1.876922</c:v>
                      </c:pt>
                      <c:pt idx="51870">
                        <c:v>-1.8707990000000001</c:v>
                      </c:pt>
                      <c:pt idx="51871">
                        <c:v>-1.8646769999999999</c:v>
                      </c:pt>
                      <c:pt idx="51872">
                        <c:v>-1.858554</c:v>
                      </c:pt>
                      <c:pt idx="51873">
                        <c:v>-1.8524320000000001</c:v>
                      </c:pt>
                      <c:pt idx="51874">
                        <c:v>-1.8463099999999999</c:v>
                      </c:pt>
                      <c:pt idx="51875">
                        <c:v>-1.840187</c:v>
                      </c:pt>
                      <c:pt idx="51876">
                        <c:v>-1.8340650000000001</c:v>
                      </c:pt>
                      <c:pt idx="51877">
                        <c:v>-1.827942</c:v>
                      </c:pt>
                      <c:pt idx="51878">
                        <c:v>-1.82182</c:v>
                      </c:pt>
                      <c:pt idx="51879">
                        <c:v>-1.8156969999999999</c:v>
                      </c:pt>
                      <c:pt idx="51880">
                        <c:v>-1.8095749999999999</c:v>
                      </c:pt>
                      <c:pt idx="51881">
                        <c:v>-1.8034520000000001</c:v>
                      </c:pt>
                      <c:pt idx="51882">
                        <c:v>-1.7973300000000001</c:v>
                      </c:pt>
                      <c:pt idx="51883">
                        <c:v>-1.791207</c:v>
                      </c:pt>
                      <c:pt idx="51884">
                        <c:v>-1.785085</c:v>
                      </c:pt>
                      <c:pt idx="51885">
                        <c:v>-1.7789619999999999</c:v>
                      </c:pt>
                      <c:pt idx="51886">
                        <c:v>-1.77284</c:v>
                      </c:pt>
                      <c:pt idx="51887">
                        <c:v>-1.766718</c:v>
                      </c:pt>
                      <c:pt idx="51888">
                        <c:v>-1.7605949999999999</c:v>
                      </c:pt>
                      <c:pt idx="51889">
                        <c:v>-1.7544729999999999</c:v>
                      </c:pt>
                      <c:pt idx="51890">
                        <c:v>-1.7483500000000001</c:v>
                      </c:pt>
                      <c:pt idx="51891">
                        <c:v>-1.7422280000000001</c:v>
                      </c:pt>
                      <c:pt idx="51892">
                        <c:v>-1.736105</c:v>
                      </c:pt>
                      <c:pt idx="51893">
                        <c:v>-1.729983</c:v>
                      </c:pt>
                      <c:pt idx="51894">
                        <c:v>-1.7238610000000001</c:v>
                      </c:pt>
                      <c:pt idx="51895">
                        <c:v>-1.717738</c:v>
                      </c:pt>
                      <c:pt idx="51896">
                        <c:v>-1.711616</c:v>
                      </c:pt>
                      <c:pt idx="51897">
                        <c:v>-1.7054929999999999</c:v>
                      </c:pt>
                      <c:pt idx="51898">
                        <c:v>-1.699371</c:v>
                      </c:pt>
                      <c:pt idx="51899">
                        <c:v>-1.6932480000000001</c:v>
                      </c:pt>
                      <c:pt idx="51900">
                        <c:v>-1.6871259999999999</c:v>
                      </c:pt>
                      <c:pt idx="51901">
                        <c:v>-1.681003</c:v>
                      </c:pt>
                      <c:pt idx="51902">
                        <c:v>-1.6748810000000001</c:v>
                      </c:pt>
                      <c:pt idx="51903">
                        <c:v>-1.6687590000000001</c:v>
                      </c:pt>
                      <c:pt idx="51904">
                        <c:v>-1.662636</c:v>
                      </c:pt>
                      <c:pt idx="51905">
                        <c:v>-1.656514</c:v>
                      </c:pt>
                      <c:pt idx="51906">
                        <c:v>-1.6503909999999999</c:v>
                      </c:pt>
                      <c:pt idx="51907">
                        <c:v>-1.644269</c:v>
                      </c:pt>
                      <c:pt idx="51908">
                        <c:v>-1.6381460000000001</c:v>
                      </c:pt>
                      <c:pt idx="51909">
                        <c:v>-1.6320239999999999</c:v>
                      </c:pt>
                      <c:pt idx="51910">
                        <c:v>-1.625901</c:v>
                      </c:pt>
                      <c:pt idx="51911">
                        <c:v>-1.6197790000000001</c:v>
                      </c:pt>
                      <c:pt idx="51912">
                        <c:v>-1.613656</c:v>
                      </c:pt>
                      <c:pt idx="51913">
                        <c:v>-1.607534</c:v>
                      </c:pt>
                      <c:pt idx="51914">
                        <c:v>-1.6014120000000001</c:v>
                      </c:pt>
                      <c:pt idx="51915">
                        <c:v>-1.595289</c:v>
                      </c:pt>
                      <c:pt idx="51916">
                        <c:v>-1.589167</c:v>
                      </c:pt>
                      <c:pt idx="51917">
                        <c:v>-1.5830439999999999</c:v>
                      </c:pt>
                      <c:pt idx="51918">
                        <c:v>-1.5769219999999999</c:v>
                      </c:pt>
                      <c:pt idx="51919">
                        <c:v>-1.5707990000000001</c:v>
                      </c:pt>
                      <c:pt idx="51920">
                        <c:v>-1.5646770000000001</c:v>
                      </c:pt>
                      <c:pt idx="51921">
                        <c:v>-1.558554</c:v>
                      </c:pt>
                      <c:pt idx="51922">
                        <c:v>-1.552432</c:v>
                      </c:pt>
                      <c:pt idx="51923">
                        <c:v>-1.5463089999999999</c:v>
                      </c:pt>
                      <c:pt idx="51924">
                        <c:v>-1.540187</c:v>
                      </c:pt>
                      <c:pt idx="51925">
                        <c:v>-1.534065</c:v>
                      </c:pt>
                      <c:pt idx="51926">
                        <c:v>-1.5279419999999999</c:v>
                      </c:pt>
                      <c:pt idx="51927">
                        <c:v>-1.52182</c:v>
                      </c:pt>
                      <c:pt idx="51928">
                        <c:v>-1.5156970000000001</c:v>
                      </c:pt>
                      <c:pt idx="51929">
                        <c:v>-1.5095749999999999</c:v>
                      </c:pt>
                      <c:pt idx="51930">
                        <c:v>-1.503452</c:v>
                      </c:pt>
                      <c:pt idx="51931">
                        <c:v>-1.49733</c:v>
                      </c:pt>
                      <c:pt idx="51932">
                        <c:v>-1.4912069999999999</c:v>
                      </c:pt>
                      <c:pt idx="51933">
                        <c:v>-1.485085</c:v>
                      </c:pt>
                      <c:pt idx="51934">
                        <c:v>-1.478963</c:v>
                      </c:pt>
                      <c:pt idx="51935">
                        <c:v>-1.4728399999999999</c:v>
                      </c:pt>
                      <c:pt idx="51936">
                        <c:v>-1.466718</c:v>
                      </c:pt>
                      <c:pt idx="51937">
                        <c:v>-1.4605950000000001</c:v>
                      </c:pt>
                      <c:pt idx="51938">
                        <c:v>-1.4544729999999999</c:v>
                      </c:pt>
                      <c:pt idx="51939">
                        <c:v>-1.44835</c:v>
                      </c:pt>
                      <c:pt idx="51940">
                        <c:v>-1.4422280000000001</c:v>
                      </c:pt>
                      <c:pt idx="51941">
                        <c:v>-1.436105</c:v>
                      </c:pt>
                      <c:pt idx="51942">
                        <c:v>-1.429983</c:v>
                      </c:pt>
                      <c:pt idx="51943">
                        <c:v>-1.423861</c:v>
                      </c:pt>
                      <c:pt idx="51944">
                        <c:v>-1.4177379999999999</c:v>
                      </c:pt>
                      <c:pt idx="51945">
                        <c:v>-1.411616</c:v>
                      </c:pt>
                      <c:pt idx="51946">
                        <c:v>-1.4054930000000001</c:v>
                      </c:pt>
                      <c:pt idx="51947">
                        <c:v>-1.3993709999999999</c:v>
                      </c:pt>
                      <c:pt idx="51948">
                        <c:v>-1.393248</c:v>
                      </c:pt>
                      <c:pt idx="51949">
                        <c:v>-1.3871260000000001</c:v>
                      </c:pt>
                      <c:pt idx="51950">
                        <c:v>-1.381003</c:v>
                      </c:pt>
                      <c:pt idx="51951">
                        <c:v>-1.374881</c:v>
                      </c:pt>
                      <c:pt idx="51952">
                        <c:v>-1.3687579999999999</c:v>
                      </c:pt>
                      <c:pt idx="51953">
                        <c:v>-1.362636</c:v>
                      </c:pt>
                      <c:pt idx="51954">
                        <c:v>-1.356514</c:v>
                      </c:pt>
                      <c:pt idx="51955">
                        <c:v>-1.3503909999999999</c:v>
                      </c:pt>
                      <c:pt idx="51956">
                        <c:v>-1.3442689999999999</c:v>
                      </c:pt>
                      <c:pt idx="51957">
                        <c:v>-1.3381460000000001</c:v>
                      </c:pt>
                      <c:pt idx="51958">
                        <c:v>-1.3320240000000001</c:v>
                      </c:pt>
                      <c:pt idx="51959">
                        <c:v>-1.325901</c:v>
                      </c:pt>
                      <c:pt idx="51960">
                        <c:v>-1.319779</c:v>
                      </c:pt>
                      <c:pt idx="51961">
                        <c:v>-1.3136559999999999</c:v>
                      </c:pt>
                      <c:pt idx="51962">
                        <c:v>-1.307534</c:v>
                      </c:pt>
                      <c:pt idx="51963">
                        <c:v>-1.301412</c:v>
                      </c:pt>
                      <c:pt idx="51964">
                        <c:v>-1.2952889999999999</c:v>
                      </c:pt>
                      <c:pt idx="51965">
                        <c:v>-1.289167</c:v>
                      </c:pt>
                      <c:pt idx="51966">
                        <c:v>-1.2830440000000001</c:v>
                      </c:pt>
                      <c:pt idx="51967">
                        <c:v>-1.2769219999999999</c:v>
                      </c:pt>
                      <c:pt idx="51968">
                        <c:v>-1.270799</c:v>
                      </c:pt>
                      <c:pt idx="51969">
                        <c:v>-1.2646770000000001</c:v>
                      </c:pt>
                      <c:pt idx="51970">
                        <c:v>-1.258554</c:v>
                      </c:pt>
                      <c:pt idx="51971">
                        <c:v>-1.252432</c:v>
                      </c:pt>
                      <c:pt idx="51972">
                        <c:v>-1.24631</c:v>
                      </c:pt>
                      <c:pt idx="51973">
                        <c:v>-1.2401869999999999</c:v>
                      </c:pt>
                      <c:pt idx="51974">
                        <c:v>-1.234065</c:v>
                      </c:pt>
                      <c:pt idx="51975">
                        <c:v>-1.2279420000000001</c:v>
                      </c:pt>
                      <c:pt idx="51976">
                        <c:v>-1.2218199999999999</c:v>
                      </c:pt>
                      <c:pt idx="51977">
                        <c:v>-1.215697</c:v>
                      </c:pt>
                      <c:pt idx="51978">
                        <c:v>-1.2095750000000001</c:v>
                      </c:pt>
                      <c:pt idx="51979">
                        <c:v>-1.203452</c:v>
                      </c:pt>
                      <c:pt idx="51980">
                        <c:v>-1.19733</c:v>
                      </c:pt>
                      <c:pt idx="51981">
                        <c:v>-1.1912069999999999</c:v>
                      </c:pt>
                      <c:pt idx="51982">
                        <c:v>-1.1850849999999999</c:v>
                      </c:pt>
                      <c:pt idx="51983">
                        <c:v>-1.178963</c:v>
                      </c:pt>
                      <c:pt idx="51984">
                        <c:v>-1.1728400000000001</c:v>
                      </c:pt>
                      <c:pt idx="51985">
                        <c:v>-1.1667179999999999</c:v>
                      </c:pt>
                      <c:pt idx="51986">
                        <c:v>-1.160595</c:v>
                      </c:pt>
                      <c:pt idx="51987">
                        <c:v>-1.1544730000000001</c:v>
                      </c:pt>
                      <c:pt idx="51988">
                        <c:v>-1.14835</c:v>
                      </c:pt>
                      <c:pt idx="51989">
                        <c:v>-1.142228</c:v>
                      </c:pt>
                      <c:pt idx="51990">
                        <c:v>-1.1361049999999999</c:v>
                      </c:pt>
                      <c:pt idx="51991">
                        <c:v>-1.129983</c:v>
                      </c:pt>
                      <c:pt idx="51992">
                        <c:v>-1.1238600000000001</c:v>
                      </c:pt>
                      <c:pt idx="51993">
                        <c:v>-1.1177379999999999</c:v>
                      </c:pt>
                      <c:pt idx="51994">
                        <c:v>-1.1116159999999999</c:v>
                      </c:pt>
                      <c:pt idx="51995">
                        <c:v>-1.1054930000000001</c:v>
                      </c:pt>
                      <c:pt idx="51996">
                        <c:v>-1.0993710000000001</c:v>
                      </c:pt>
                      <c:pt idx="51997">
                        <c:v>-1.093248</c:v>
                      </c:pt>
                      <c:pt idx="51998">
                        <c:v>-1.087126</c:v>
                      </c:pt>
                      <c:pt idx="51999">
                        <c:v>-1.0810029999999999</c:v>
                      </c:pt>
                      <c:pt idx="52000">
                        <c:v>-1.074881</c:v>
                      </c:pt>
                      <c:pt idx="52001">
                        <c:v>-1.0687580000000001</c:v>
                      </c:pt>
                      <c:pt idx="52002">
                        <c:v>-1.0626359999999999</c:v>
                      </c:pt>
                      <c:pt idx="52003">
                        <c:v>-1.056514</c:v>
                      </c:pt>
                      <c:pt idx="52004">
                        <c:v>-1.0503910000000001</c:v>
                      </c:pt>
                      <c:pt idx="52005">
                        <c:v>-1.0442689999999999</c:v>
                      </c:pt>
                      <c:pt idx="52006">
                        <c:v>-1.038146</c:v>
                      </c:pt>
                      <c:pt idx="52007">
                        <c:v>-1.0320240000000001</c:v>
                      </c:pt>
                      <c:pt idx="52008">
                        <c:v>-1.025901</c:v>
                      </c:pt>
                      <c:pt idx="52009">
                        <c:v>-1.019779</c:v>
                      </c:pt>
                      <c:pt idx="52010">
                        <c:v>-1.0136559999999999</c:v>
                      </c:pt>
                      <c:pt idx="52011">
                        <c:v>-1.0075339999999999</c:v>
                      </c:pt>
                      <c:pt idx="52012">
                        <c:v>-1.001412</c:v>
                      </c:pt>
                      <c:pt idx="52013">
                        <c:v>-0.99528910000000004</c:v>
                      </c:pt>
                      <c:pt idx="52014">
                        <c:v>-0.98916660000000001</c:v>
                      </c:pt>
                      <c:pt idx="52015">
                        <c:v>-0.98304420000000003</c:v>
                      </c:pt>
                      <c:pt idx="52016">
                        <c:v>-0.9769217</c:v>
                      </c:pt>
                      <c:pt idx="52017">
                        <c:v>-0.97079930000000003</c:v>
                      </c:pt>
                      <c:pt idx="52018">
                        <c:v>-0.96467689999999995</c:v>
                      </c:pt>
                      <c:pt idx="52019">
                        <c:v>-0.95855440000000003</c:v>
                      </c:pt>
                      <c:pt idx="52020">
                        <c:v>-0.9524319</c:v>
                      </c:pt>
                      <c:pt idx="52021">
                        <c:v>-0.94630950000000003</c:v>
                      </c:pt>
                      <c:pt idx="52022">
                        <c:v>-0.94018699999999999</c:v>
                      </c:pt>
                      <c:pt idx="52023">
                        <c:v>-0.93406460000000002</c:v>
                      </c:pt>
                      <c:pt idx="52024">
                        <c:v>-0.92794220000000005</c:v>
                      </c:pt>
                      <c:pt idx="52025">
                        <c:v>-0.92181970000000002</c:v>
                      </c:pt>
                      <c:pt idx="52026">
                        <c:v>-0.91569719999999999</c:v>
                      </c:pt>
                      <c:pt idx="52027">
                        <c:v>-0.90957480000000002</c:v>
                      </c:pt>
                      <c:pt idx="52028">
                        <c:v>-0.90345229999999999</c:v>
                      </c:pt>
                      <c:pt idx="52029">
                        <c:v>-0.89732990000000001</c:v>
                      </c:pt>
                      <c:pt idx="52030">
                        <c:v>-0.89120750000000004</c:v>
                      </c:pt>
                      <c:pt idx="52031">
                        <c:v>-0.88508500000000001</c:v>
                      </c:pt>
                      <c:pt idx="52032">
                        <c:v>-0.87896260000000004</c:v>
                      </c:pt>
                      <c:pt idx="52033">
                        <c:v>-0.87284010000000001</c:v>
                      </c:pt>
                      <c:pt idx="52034">
                        <c:v>-0.86671759999999998</c:v>
                      </c:pt>
                      <c:pt idx="52035">
                        <c:v>-0.8605952</c:v>
                      </c:pt>
                      <c:pt idx="52036">
                        <c:v>-0.85447280000000003</c:v>
                      </c:pt>
                      <c:pt idx="52037">
                        <c:v>-0.8483503</c:v>
                      </c:pt>
                      <c:pt idx="52038">
                        <c:v>-0.84222790000000003</c:v>
                      </c:pt>
                      <c:pt idx="52039">
                        <c:v>-0.8361054</c:v>
                      </c:pt>
                      <c:pt idx="52040">
                        <c:v>-0.82998289999999997</c:v>
                      </c:pt>
                      <c:pt idx="52041">
                        <c:v>-0.8238605</c:v>
                      </c:pt>
                      <c:pt idx="52042">
                        <c:v>-0.81773810000000002</c:v>
                      </c:pt>
                      <c:pt idx="52043">
                        <c:v>-0.81161559999999999</c:v>
                      </c:pt>
                      <c:pt idx="52044">
                        <c:v>-0.80549320000000002</c:v>
                      </c:pt>
                      <c:pt idx="52045">
                        <c:v>-0.79937069999999999</c:v>
                      </c:pt>
                      <c:pt idx="52046">
                        <c:v>-0.79324819999999996</c:v>
                      </c:pt>
                      <c:pt idx="52047">
                        <c:v>-0.78712579999999999</c:v>
                      </c:pt>
                      <c:pt idx="52048">
                        <c:v>-0.78100340000000001</c:v>
                      </c:pt>
                      <c:pt idx="52049">
                        <c:v>-0.77488089999999998</c:v>
                      </c:pt>
                      <c:pt idx="52050">
                        <c:v>-0.76875850000000001</c:v>
                      </c:pt>
                      <c:pt idx="52051">
                        <c:v>-0.76263599999999998</c:v>
                      </c:pt>
                      <c:pt idx="52052">
                        <c:v>-0.75651360000000001</c:v>
                      </c:pt>
                      <c:pt idx="52053">
                        <c:v>-0.75039109999999998</c:v>
                      </c:pt>
                      <c:pt idx="52054">
                        <c:v>-0.74426870000000001</c:v>
                      </c:pt>
                      <c:pt idx="52055">
                        <c:v>-0.73814619999999997</c:v>
                      </c:pt>
                      <c:pt idx="52056">
                        <c:v>-0.7320238</c:v>
                      </c:pt>
                      <c:pt idx="52057">
                        <c:v>-0.72590129999999997</c:v>
                      </c:pt>
                      <c:pt idx="52058">
                        <c:v>-0.7197789</c:v>
                      </c:pt>
                      <c:pt idx="52059">
                        <c:v>-0.71365639999999997</c:v>
                      </c:pt>
                      <c:pt idx="52060">
                        <c:v>-0.707534</c:v>
                      </c:pt>
                      <c:pt idx="52061">
                        <c:v>-0.70141149999999997</c:v>
                      </c:pt>
                      <c:pt idx="52062">
                        <c:v>-0.69528909999999999</c:v>
                      </c:pt>
                      <c:pt idx="52063">
                        <c:v>-0.68916659999999996</c:v>
                      </c:pt>
                      <c:pt idx="52064">
                        <c:v>-0.68304419999999999</c:v>
                      </c:pt>
                      <c:pt idx="52065">
                        <c:v>-0.67692169999999996</c:v>
                      </c:pt>
                      <c:pt idx="52066">
                        <c:v>-0.67079929999999999</c:v>
                      </c:pt>
                      <c:pt idx="52067">
                        <c:v>-0.66467679999999996</c:v>
                      </c:pt>
                      <c:pt idx="52068">
                        <c:v>-0.65855439999999998</c:v>
                      </c:pt>
                      <c:pt idx="52069">
                        <c:v>-0.65243200000000001</c:v>
                      </c:pt>
                      <c:pt idx="52070">
                        <c:v>-0.64630949999999998</c:v>
                      </c:pt>
                      <c:pt idx="52071">
                        <c:v>-0.64018699999999995</c:v>
                      </c:pt>
                      <c:pt idx="52072">
                        <c:v>-0.63406459999999998</c:v>
                      </c:pt>
                      <c:pt idx="52073">
                        <c:v>-0.62794209999999995</c:v>
                      </c:pt>
                      <c:pt idx="52074">
                        <c:v>-0.62181969999999998</c:v>
                      </c:pt>
                      <c:pt idx="52075">
                        <c:v>-0.6156973</c:v>
                      </c:pt>
                      <c:pt idx="52076">
                        <c:v>-0.60957479999999997</c:v>
                      </c:pt>
                      <c:pt idx="52077">
                        <c:v>-0.60345230000000005</c:v>
                      </c:pt>
                      <c:pt idx="52078">
                        <c:v>-0.59732989999999997</c:v>
                      </c:pt>
                      <c:pt idx="52079">
                        <c:v>-0.59120740000000005</c:v>
                      </c:pt>
                      <c:pt idx="52080">
                        <c:v>-0.58508499999999997</c:v>
                      </c:pt>
                      <c:pt idx="52081">
                        <c:v>-0.57896259999999999</c:v>
                      </c:pt>
                      <c:pt idx="52082">
                        <c:v>-0.57284009999999996</c:v>
                      </c:pt>
                      <c:pt idx="52083">
                        <c:v>-0.56671760000000004</c:v>
                      </c:pt>
                      <c:pt idx="52084">
                        <c:v>-0.56059519999999996</c:v>
                      </c:pt>
                      <c:pt idx="52085">
                        <c:v>-0.55447270000000004</c:v>
                      </c:pt>
                      <c:pt idx="52086">
                        <c:v>-0.54835029999999996</c:v>
                      </c:pt>
                      <c:pt idx="52087">
                        <c:v>-0.54222789999999998</c:v>
                      </c:pt>
                      <c:pt idx="52088">
                        <c:v>-0.53610539999999995</c:v>
                      </c:pt>
                      <c:pt idx="52089">
                        <c:v>-0.52998299999999998</c:v>
                      </c:pt>
                      <c:pt idx="52090">
                        <c:v>-0.52386049999999995</c:v>
                      </c:pt>
                      <c:pt idx="52091">
                        <c:v>-0.51773800000000003</c:v>
                      </c:pt>
                      <c:pt idx="52092">
                        <c:v>-0.51161559999999995</c:v>
                      </c:pt>
                      <c:pt idx="52093">
                        <c:v>-0.50549319999999998</c:v>
                      </c:pt>
                      <c:pt idx="52094">
                        <c:v>-0.4993707</c:v>
                      </c:pt>
                      <c:pt idx="52095">
                        <c:v>-0.49324829999999997</c:v>
                      </c:pt>
                      <c:pt idx="52096">
                        <c:v>-0.4871258</c:v>
                      </c:pt>
                      <c:pt idx="52097">
                        <c:v>-0.48100340000000003</c:v>
                      </c:pt>
                      <c:pt idx="52098">
                        <c:v>-0.47488089999999999</c:v>
                      </c:pt>
                      <c:pt idx="52099">
                        <c:v>-0.46875850000000002</c:v>
                      </c:pt>
                      <c:pt idx="52100">
                        <c:v>-0.46263599999999999</c:v>
                      </c:pt>
                      <c:pt idx="52101">
                        <c:v>-0.45651360000000002</c:v>
                      </c:pt>
                      <c:pt idx="52102">
                        <c:v>-0.45039109999999999</c:v>
                      </c:pt>
                      <c:pt idx="52103">
                        <c:v>-0.44426870000000002</c:v>
                      </c:pt>
                      <c:pt idx="52104">
                        <c:v>-0.43814619999999999</c:v>
                      </c:pt>
                      <c:pt idx="52105">
                        <c:v>-0.43202380000000001</c:v>
                      </c:pt>
                      <c:pt idx="52106">
                        <c:v>-0.42590129999999998</c:v>
                      </c:pt>
                      <c:pt idx="52107">
                        <c:v>-0.41977890000000001</c:v>
                      </c:pt>
                      <c:pt idx="52108">
                        <c:v>-0.41365639999999998</c:v>
                      </c:pt>
                      <c:pt idx="52109">
                        <c:v>-0.40753400000000001</c:v>
                      </c:pt>
                      <c:pt idx="52110">
                        <c:v>-0.40141149999999998</c:v>
                      </c:pt>
                      <c:pt idx="52111">
                        <c:v>-0.3952891</c:v>
                      </c:pt>
                      <c:pt idx="52112">
                        <c:v>-0.38916659999999997</c:v>
                      </c:pt>
                      <c:pt idx="52113">
                        <c:v>-0.3830442</c:v>
                      </c:pt>
                      <c:pt idx="52114">
                        <c:v>-0.37692170000000003</c:v>
                      </c:pt>
                      <c:pt idx="52115">
                        <c:v>-0.3707993</c:v>
                      </c:pt>
                      <c:pt idx="52116">
                        <c:v>-0.36467680000000002</c:v>
                      </c:pt>
                      <c:pt idx="52117">
                        <c:v>-0.3585544</c:v>
                      </c:pt>
                      <c:pt idx="52118">
                        <c:v>-0.35243190000000002</c:v>
                      </c:pt>
                      <c:pt idx="52119">
                        <c:v>-0.34630949999999999</c:v>
                      </c:pt>
                      <c:pt idx="52120">
                        <c:v>-0.34018700000000002</c:v>
                      </c:pt>
                      <c:pt idx="52121">
                        <c:v>-0.33406459999999999</c:v>
                      </c:pt>
                      <c:pt idx="52122">
                        <c:v>-0.32794210000000001</c:v>
                      </c:pt>
                      <c:pt idx="52123">
                        <c:v>-0.32181969999999999</c:v>
                      </c:pt>
                      <c:pt idx="52124">
                        <c:v>-0.31569730000000001</c:v>
                      </c:pt>
                      <c:pt idx="52125">
                        <c:v>-0.30957479999999998</c:v>
                      </c:pt>
                      <c:pt idx="52126">
                        <c:v>-0.30345230000000001</c:v>
                      </c:pt>
                      <c:pt idx="52127">
                        <c:v>-0.29732989999999998</c:v>
                      </c:pt>
                      <c:pt idx="52128">
                        <c:v>-0.29120740000000001</c:v>
                      </c:pt>
                      <c:pt idx="52129">
                        <c:v>-0.28508499999999998</c:v>
                      </c:pt>
                      <c:pt idx="52130">
                        <c:v>-0.27896260000000001</c:v>
                      </c:pt>
                      <c:pt idx="52131">
                        <c:v>-0.27284009999999997</c:v>
                      </c:pt>
                      <c:pt idx="52132">
                        <c:v>-0.2667176</c:v>
                      </c:pt>
                      <c:pt idx="52133">
                        <c:v>-0.26059520000000003</c:v>
                      </c:pt>
                      <c:pt idx="52134">
                        <c:v>-0.2544728</c:v>
                      </c:pt>
                      <c:pt idx="52135">
                        <c:v>-0.2483503</c:v>
                      </c:pt>
                      <c:pt idx="52136">
                        <c:v>-0.2422279</c:v>
                      </c:pt>
                      <c:pt idx="52137">
                        <c:v>-0.23610539999999999</c:v>
                      </c:pt>
                      <c:pt idx="52138">
                        <c:v>-0.22998299999999999</c:v>
                      </c:pt>
                      <c:pt idx="52139">
                        <c:v>-0.22386049999999999</c:v>
                      </c:pt>
                      <c:pt idx="52140">
                        <c:v>-0.21773809999999999</c:v>
                      </c:pt>
                      <c:pt idx="52141">
                        <c:v>-0.21161559999999999</c:v>
                      </c:pt>
                      <c:pt idx="52142">
                        <c:v>-0.20549319999999999</c:v>
                      </c:pt>
                      <c:pt idx="52143">
                        <c:v>-0.19937070000000001</c:v>
                      </c:pt>
                      <c:pt idx="52144">
                        <c:v>-0.19324830000000001</c:v>
                      </c:pt>
                      <c:pt idx="52145">
                        <c:v>-0.18712580000000001</c:v>
                      </c:pt>
                      <c:pt idx="52146">
                        <c:v>-0.18100340000000001</c:v>
                      </c:pt>
                      <c:pt idx="52147">
                        <c:v>-0.17488090000000001</c:v>
                      </c:pt>
                      <c:pt idx="52148">
                        <c:v>-0.16875850000000001</c:v>
                      </c:pt>
                      <c:pt idx="52149">
                        <c:v>-0.162636</c:v>
                      </c:pt>
                      <c:pt idx="52150">
                        <c:v>-0.1565136</c:v>
                      </c:pt>
                      <c:pt idx="52151">
                        <c:v>-0.1503911</c:v>
                      </c:pt>
                      <c:pt idx="52152">
                        <c:v>-0.1442687</c:v>
                      </c:pt>
                      <c:pt idx="52153">
                        <c:v>-0.1381462</c:v>
                      </c:pt>
                      <c:pt idx="52154">
                        <c:v>-0.1320238</c:v>
                      </c:pt>
                      <c:pt idx="52155">
                        <c:v>-0.12590129999999999</c:v>
                      </c:pt>
                      <c:pt idx="52156">
                        <c:v>-0.11977889999999999</c:v>
                      </c:pt>
                      <c:pt idx="52157">
                        <c:v>-0.1136564</c:v>
                      </c:pt>
                      <c:pt idx="52158">
                        <c:v>-0.107534</c:v>
                      </c:pt>
                      <c:pt idx="52159">
                        <c:v>-0.1014115</c:v>
                      </c:pt>
                      <c:pt idx="52160">
                        <c:v>-9.5289079999999998E-2</c:v>
                      </c:pt>
                      <c:pt idx="52161">
                        <c:v>-8.9166629999999997E-2</c:v>
                      </c:pt>
                      <c:pt idx="52162">
                        <c:v>-8.3044179999999995E-2</c:v>
                      </c:pt>
                      <c:pt idx="52163">
                        <c:v>-7.6921729999999994E-2</c:v>
                      </c:pt>
                      <c:pt idx="52164">
                        <c:v>-7.0799280000000006E-2</c:v>
                      </c:pt>
                      <c:pt idx="52165">
                        <c:v>-6.4676839999999999E-2</c:v>
                      </c:pt>
                      <c:pt idx="52166">
                        <c:v>-5.8554380000000003E-2</c:v>
                      </c:pt>
                      <c:pt idx="52167">
                        <c:v>-5.2431940000000003E-2</c:v>
                      </c:pt>
                      <c:pt idx="52168">
                        <c:v>-4.6309490000000002E-2</c:v>
                      </c:pt>
                      <c:pt idx="52169">
                        <c:v>-4.018704E-2</c:v>
                      </c:pt>
                      <c:pt idx="52170">
                        <c:v>-3.4064589999999999E-2</c:v>
                      </c:pt>
                      <c:pt idx="52171">
                        <c:v>-2.7942140000000001E-2</c:v>
                      </c:pt>
                      <c:pt idx="52172">
                        <c:v>-2.1819689999999999E-2</c:v>
                      </c:pt>
                      <c:pt idx="52173">
                        <c:v>-1.5697240000000001E-2</c:v>
                      </c:pt>
                      <c:pt idx="52174">
                        <c:v>-9.5747929999999998E-3</c:v>
                      </c:pt>
                      <c:pt idx="52175">
                        <c:v>-3.4523449999999999E-3</c:v>
                      </c:pt>
                      <c:pt idx="52176">
                        <c:v>2.670104E-3</c:v>
                      </c:pt>
                      <c:pt idx="52177">
                        <c:v>8.7925529999999998E-3</c:v>
                      </c:pt>
                      <c:pt idx="52178">
                        <c:v>1.4914999999999999E-2</c:v>
                      </c:pt>
                      <c:pt idx="52179">
                        <c:v>2.1037449999999999E-2</c:v>
                      </c:pt>
                      <c:pt idx="52180">
                        <c:v>2.7159900000000001E-2</c:v>
                      </c:pt>
                      <c:pt idx="52181">
                        <c:v>3.3282350000000002E-2</c:v>
                      </c:pt>
                      <c:pt idx="52182">
                        <c:v>3.9404799999999997E-2</c:v>
                      </c:pt>
                      <c:pt idx="52183">
                        <c:v>4.5527249999999998E-2</c:v>
                      </c:pt>
                      <c:pt idx="52184">
                        <c:v>5.16497E-2</c:v>
                      </c:pt>
                      <c:pt idx="52185">
                        <c:v>5.777214E-2</c:v>
                      </c:pt>
                      <c:pt idx="52186">
                        <c:v>6.3894590000000001E-2</c:v>
                      </c:pt>
                      <c:pt idx="52187">
                        <c:v>7.0017040000000003E-2</c:v>
                      </c:pt>
                      <c:pt idx="52188">
                        <c:v>7.6139490000000004E-2</c:v>
                      </c:pt>
                      <c:pt idx="52189">
                        <c:v>8.2261940000000006E-2</c:v>
                      </c:pt>
                      <c:pt idx="52190">
                        <c:v>8.8384389999999993E-2</c:v>
                      </c:pt>
                      <c:pt idx="52191">
                        <c:v>9.4506839999999995E-2</c:v>
                      </c:pt>
                      <c:pt idx="52192">
                        <c:v>0.1006293</c:v>
                      </c:pt>
                      <c:pt idx="52193">
                        <c:v>0.1067517</c:v>
                      </c:pt>
                      <c:pt idx="52194">
                        <c:v>0.11287419999999999</c:v>
                      </c:pt>
                      <c:pt idx="52195">
                        <c:v>0.11899659999999999</c:v>
                      </c:pt>
                      <c:pt idx="52196">
                        <c:v>0.12511910000000001</c:v>
                      </c:pt>
                      <c:pt idx="52197">
                        <c:v>0.13124150000000001</c:v>
                      </c:pt>
                      <c:pt idx="52198">
                        <c:v>0.13736400000000001</c:v>
                      </c:pt>
                      <c:pt idx="52199">
                        <c:v>0.14348639999999999</c:v>
                      </c:pt>
                      <c:pt idx="52200">
                        <c:v>0.14960889999999999</c:v>
                      </c:pt>
                      <c:pt idx="52201">
                        <c:v>0.15573129999999999</c:v>
                      </c:pt>
                      <c:pt idx="52202">
                        <c:v>0.16185379999999999</c:v>
                      </c:pt>
                      <c:pt idx="52203">
                        <c:v>0.16797619999999999</c:v>
                      </c:pt>
                      <c:pt idx="52204">
                        <c:v>0.1740987</c:v>
                      </c:pt>
                      <c:pt idx="52205">
                        <c:v>0.1802211</c:v>
                      </c:pt>
                      <c:pt idx="52206">
                        <c:v>0.1863436</c:v>
                      </c:pt>
                      <c:pt idx="52207">
                        <c:v>0.192466</c:v>
                      </c:pt>
                      <c:pt idx="52208">
                        <c:v>0.1985885</c:v>
                      </c:pt>
                      <c:pt idx="52209">
                        <c:v>0.2047109</c:v>
                      </c:pt>
                      <c:pt idx="52210">
                        <c:v>0.2108334</c:v>
                      </c:pt>
                      <c:pt idx="52211">
                        <c:v>0.2169558</c:v>
                      </c:pt>
                      <c:pt idx="52212">
                        <c:v>0.22307830000000001</c:v>
                      </c:pt>
                      <c:pt idx="52213">
                        <c:v>0.22920070000000001</c:v>
                      </c:pt>
                      <c:pt idx="52214">
                        <c:v>0.23532320000000001</c:v>
                      </c:pt>
                      <c:pt idx="52215">
                        <c:v>0.24144560000000001</c:v>
                      </c:pt>
                      <c:pt idx="52216">
                        <c:v>0.24756810000000001</c:v>
                      </c:pt>
                      <c:pt idx="52217">
                        <c:v>0.25369049999999999</c:v>
                      </c:pt>
                      <c:pt idx="52218">
                        <c:v>0.25981300000000002</c:v>
                      </c:pt>
                      <c:pt idx="52219">
                        <c:v>0.26593539999999999</c:v>
                      </c:pt>
                      <c:pt idx="52220">
                        <c:v>0.27205790000000002</c:v>
                      </c:pt>
                      <c:pt idx="52221">
                        <c:v>0.27818029999999999</c:v>
                      </c:pt>
                      <c:pt idx="52222">
                        <c:v>0.28430280000000002</c:v>
                      </c:pt>
                      <c:pt idx="52223">
                        <c:v>0.29042519999999999</c:v>
                      </c:pt>
                      <c:pt idx="52224">
                        <c:v>0.29654770000000003</c:v>
                      </c:pt>
                      <c:pt idx="52225">
                        <c:v>0.3026701</c:v>
                      </c:pt>
                      <c:pt idx="52226">
                        <c:v>0.30879259999999997</c:v>
                      </c:pt>
                      <c:pt idx="52227">
                        <c:v>0.314915</c:v>
                      </c:pt>
                      <c:pt idx="52228">
                        <c:v>0.32103739999999997</c:v>
                      </c:pt>
                      <c:pt idx="52229">
                        <c:v>0.3271599</c:v>
                      </c:pt>
                      <c:pt idx="52230">
                        <c:v>0.33328239999999998</c:v>
                      </c:pt>
                      <c:pt idx="52231">
                        <c:v>0.33940480000000001</c:v>
                      </c:pt>
                      <c:pt idx="52232">
                        <c:v>0.34552729999999998</c:v>
                      </c:pt>
                      <c:pt idx="52233">
                        <c:v>0.35164970000000001</c:v>
                      </c:pt>
                      <c:pt idx="52234">
                        <c:v>0.35777209999999998</c:v>
                      </c:pt>
                      <c:pt idx="52235">
                        <c:v>0.36389460000000001</c:v>
                      </c:pt>
                      <c:pt idx="52236">
                        <c:v>0.37001709999999999</c:v>
                      </c:pt>
                      <c:pt idx="52237">
                        <c:v>0.37613950000000002</c:v>
                      </c:pt>
                      <c:pt idx="52238">
                        <c:v>0.38226189999999999</c:v>
                      </c:pt>
                      <c:pt idx="52239">
                        <c:v>0.38838440000000002</c:v>
                      </c:pt>
                      <c:pt idx="52240">
                        <c:v>0.39450679999999999</c:v>
                      </c:pt>
                      <c:pt idx="52241">
                        <c:v>0.40062930000000002</c:v>
                      </c:pt>
                      <c:pt idx="52242">
                        <c:v>0.4067518</c:v>
                      </c:pt>
                      <c:pt idx="52243">
                        <c:v>0.41287420000000002</c:v>
                      </c:pt>
                      <c:pt idx="52244">
                        <c:v>0.4189966</c:v>
                      </c:pt>
                      <c:pt idx="52245">
                        <c:v>0.42511910000000003</c:v>
                      </c:pt>
                      <c:pt idx="52246">
                        <c:v>0.4312415</c:v>
                      </c:pt>
                      <c:pt idx="52247">
                        <c:v>0.43736399999999998</c:v>
                      </c:pt>
                      <c:pt idx="52248">
                        <c:v>0.4434864</c:v>
                      </c:pt>
                      <c:pt idx="52249">
                        <c:v>0.44960889999999998</c:v>
                      </c:pt>
                      <c:pt idx="52250">
                        <c:v>0.45573130000000001</c:v>
                      </c:pt>
                      <c:pt idx="52251">
                        <c:v>0.46185379999999998</c:v>
                      </c:pt>
                      <c:pt idx="52252">
                        <c:v>0.46797620000000001</c:v>
                      </c:pt>
                      <c:pt idx="52253">
                        <c:v>0.47409869999999998</c:v>
                      </c:pt>
                      <c:pt idx="52254">
                        <c:v>0.48022110000000001</c:v>
                      </c:pt>
                      <c:pt idx="52255">
                        <c:v>0.48634359999999999</c:v>
                      </c:pt>
                      <c:pt idx="52256">
                        <c:v>0.49246600000000001</c:v>
                      </c:pt>
                      <c:pt idx="52257">
                        <c:v>0.49858849999999999</c:v>
                      </c:pt>
                      <c:pt idx="52258">
                        <c:v>0.50471089999999996</c:v>
                      </c:pt>
                      <c:pt idx="52259">
                        <c:v>0.51083339999999999</c:v>
                      </c:pt>
                      <c:pt idx="52260">
                        <c:v>0.51695579999999997</c:v>
                      </c:pt>
                      <c:pt idx="52261">
                        <c:v>0.5230783</c:v>
                      </c:pt>
                      <c:pt idx="52262">
                        <c:v>0.52920069999999997</c:v>
                      </c:pt>
                      <c:pt idx="52263">
                        <c:v>0.53532310000000005</c:v>
                      </c:pt>
                      <c:pt idx="52264">
                        <c:v>0.54144559999999997</c:v>
                      </c:pt>
                      <c:pt idx="52265">
                        <c:v>0.5475681</c:v>
                      </c:pt>
                      <c:pt idx="52266">
                        <c:v>0.55369049999999997</c:v>
                      </c:pt>
                      <c:pt idx="52267">
                        <c:v>0.55981300000000001</c:v>
                      </c:pt>
                      <c:pt idx="52268">
                        <c:v>0.56593539999999998</c:v>
                      </c:pt>
                      <c:pt idx="52269">
                        <c:v>0.57205779999999995</c:v>
                      </c:pt>
                      <c:pt idx="52270">
                        <c:v>0.57818029999999998</c:v>
                      </c:pt>
                      <c:pt idx="52271">
                        <c:v>0.58430280000000001</c:v>
                      </c:pt>
                      <c:pt idx="52272">
                        <c:v>0.59042519999999998</c:v>
                      </c:pt>
                      <c:pt idx="52273">
                        <c:v>0.59654770000000001</c:v>
                      </c:pt>
                      <c:pt idx="52274">
                        <c:v>0.60267009999999999</c:v>
                      </c:pt>
                      <c:pt idx="52275">
                        <c:v>0.60879249999999996</c:v>
                      </c:pt>
                      <c:pt idx="52276">
                        <c:v>0.61491499999999999</c:v>
                      </c:pt>
                      <c:pt idx="52277">
                        <c:v>0.62103739999999996</c:v>
                      </c:pt>
                      <c:pt idx="52278">
                        <c:v>0.62715989999999999</c:v>
                      </c:pt>
                      <c:pt idx="52279">
                        <c:v>0.63328240000000002</c:v>
                      </c:pt>
                      <c:pt idx="52280">
                        <c:v>0.6394048</c:v>
                      </c:pt>
                      <c:pt idx="52281">
                        <c:v>0.64552719999999997</c:v>
                      </c:pt>
                      <c:pt idx="52282">
                        <c:v>0.6516497</c:v>
                      </c:pt>
                      <c:pt idx="52283">
                        <c:v>0.65777209999999997</c:v>
                      </c:pt>
                      <c:pt idx="52284">
                        <c:v>0.6638946</c:v>
                      </c:pt>
                      <c:pt idx="52285">
                        <c:v>0.67001710000000003</c:v>
                      </c:pt>
                      <c:pt idx="52286">
                        <c:v>0.6761395</c:v>
                      </c:pt>
                      <c:pt idx="52287">
                        <c:v>0.68226189999999998</c:v>
                      </c:pt>
                      <c:pt idx="52288">
                        <c:v>0.68838440000000001</c:v>
                      </c:pt>
                      <c:pt idx="52289">
                        <c:v>0.69450679999999998</c:v>
                      </c:pt>
                      <c:pt idx="52290">
                        <c:v>0.70062930000000001</c:v>
                      </c:pt>
                      <c:pt idx="52291">
                        <c:v>0.70675180000000004</c:v>
                      </c:pt>
                      <c:pt idx="52292">
                        <c:v>0.71287420000000001</c:v>
                      </c:pt>
                      <c:pt idx="52293">
                        <c:v>0.71899659999999999</c:v>
                      </c:pt>
                      <c:pt idx="52294">
                        <c:v>0.72511910000000002</c:v>
                      </c:pt>
                      <c:pt idx="52295">
                        <c:v>0.73124149999999999</c:v>
                      </c:pt>
                      <c:pt idx="52296">
                        <c:v>0.73736400000000002</c:v>
                      </c:pt>
                      <c:pt idx="52297">
                        <c:v>0.74348639999999999</c:v>
                      </c:pt>
                      <c:pt idx="52298">
                        <c:v>0.74960890000000002</c:v>
                      </c:pt>
                      <c:pt idx="52299">
                        <c:v>0.75573129999999999</c:v>
                      </c:pt>
                      <c:pt idx="52300">
                        <c:v>0.76185380000000003</c:v>
                      </c:pt>
                      <c:pt idx="52301">
                        <c:v>0.7679762</c:v>
                      </c:pt>
                      <c:pt idx="52302">
                        <c:v>0.77409870000000003</c:v>
                      </c:pt>
                      <c:pt idx="52303">
                        <c:v>0.7802211</c:v>
                      </c:pt>
                      <c:pt idx="52304">
                        <c:v>0.78634360000000003</c:v>
                      </c:pt>
                      <c:pt idx="52305">
                        <c:v>0.792466</c:v>
                      </c:pt>
                      <c:pt idx="52306">
                        <c:v>0.79858850000000003</c:v>
                      </c:pt>
                      <c:pt idx="52307">
                        <c:v>0.80471090000000001</c:v>
                      </c:pt>
                      <c:pt idx="52308">
                        <c:v>0.81083340000000004</c:v>
                      </c:pt>
                      <c:pt idx="52309">
                        <c:v>0.81695580000000001</c:v>
                      </c:pt>
                      <c:pt idx="52310">
                        <c:v>0.82307830000000004</c:v>
                      </c:pt>
                      <c:pt idx="52311">
                        <c:v>0.82920070000000001</c:v>
                      </c:pt>
                      <c:pt idx="52312">
                        <c:v>0.83532320000000004</c:v>
                      </c:pt>
                      <c:pt idx="52313">
                        <c:v>0.84144560000000002</c:v>
                      </c:pt>
                      <c:pt idx="52314">
                        <c:v>0.84756799999999999</c:v>
                      </c:pt>
                      <c:pt idx="52315">
                        <c:v>0.85369050000000002</c:v>
                      </c:pt>
                      <c:pt idx="52316">
                        <c:v>0.85981300000000005</c:v>
                      </c:pt>
                      <c:pt idx="52317">
                        <c:v>0.86593540000000002</c:v>
                      </c:pt>
                      <c:pt idx="52318">
                        <c:v>0.87205790000000005</c:v>
                      </c:pt>
                      <c:pt idx="52319">
                        <c:v>0.87818030000000002</c:v>
                      </c:pt>
                      <c:pt idx="52320">
                        <c:v>0.8843027</c:v>
                      </c:pt>
                      <c:pt idx="52321">
                        <c:v>0.89042520000000003</c:v>
                      </c:pt>
                      <c:pt idx="52322">
                        <c:v>0.89654769999999995</c:v>
                      </c:pt>
                      <c:pt idx="52323">
                        <c:v>0.90267010000000003</c:v>
                      </c:pt>
                      <c:pt idx="52324">
                        <c:v>0.90879259999999995</c:v>
                      </c:pt>
                      <c:pt idx="52325">
                        <c:v>0.91491500000000003</c:v>
                      </c:pt>
                      <c:pt idx="52326">
                        <c:v>0.92103740000000001</c:v>
                      </c:pt>
                      <c:pt idx="52327">
                        <c:v>0.92715990000000004</c:v>
                      </c:pt>
                      <c:pt idx="52328">
                        <c:v>0.93328239999999996</c:v>
                      </c:pt>
                      <c:pt idx="52329">
                        <c:v>0.93940480000000004</c:v>
                      </c:pt>
                      <c:pt idx="52330">
                        <c:v>0.94552729999999996</c:v>
                      </c:pt>
                      <c:pt idx="52331">
                        <c:v>0.95164970000000004</c:v>
                      </c:pt>
                      <c:pt idx="52332">
                        <c:v>0.95777210000000002</c:v>
                      </c:pt>
                      <c:pt idx="52333">
                        <c:v>0.96389460000000005</c:v>
                      </c:pt>
                      <c:pt idx="52334">
                        <c:v>0.97001700000000002</c:v>
                      </c:pt>
                      <c:pt idx="52335">
                        <c:v>0.97613950000000005</c:v>
                      </c:pt>
                      <c:pt idx="52336">
                        <c:v>0.98226199999999997</c:v>
                      </c:pt>
                      <c:pt idx="52337">
                        <c:v>0.98838440000000005</c:v>
                      </c:pt>
                      <c:pt idx="52338">
                        <c:v>0.99450680000000002</c:v>
                      </c:pt>
                      <c:pt idx="52339">
                        <c:v>1.000629</c:v>
                      </c:pt>
                      <c:pt idx="52340">
                        <c:v>1.0067520000000001</c:v>
                      </c:pt>
                      <c:pt idx="52341">
                        <c:v>1.0128740000000001</c:v>
                      </c:pt>
                      <c:pt idx="52342">
                        <c:v>1.0189969999999999</c:v>
                      </c:pt>
                      <c:pt idx="52343">
                        <c:v>1.0251189999999999</c:v>
                      </c:pt>
                      <c:pt idx="52344">
                        <c:v>1.031242</c:v>
                      </c:pt>
                      <c:pt idx="52345">
                        <c:v>1.037364</c:v>
                      </c:pt>
                      <c:pt idx="52346">
                        <c:v>1.0434859999999999</c:v>
                      </c:pt>
                      <c:pt idx="52347">
                        <c:v>1.049609</c:v>
                      </c:pt>
                      <c:pt idx="52348">
                        <c:v>1.055731</c:v>
                      </c:pt>
                      <c:pt idx="52349">
                        <c:v>1.0618540000000001</c:v>
                      </c:pt>
                      <c:pt idx="52350">
                        <c:v>1.067976</c:v>
                      </c:pt>
                      <c:pt idx="52351">
                        <c:v>1.0740989999999999</c:v>
                      </c:pt>
                      <c:pt idx="52352">
                        <c:v>1.0802210000000001</c:v>
                      </c:pt>
                      <c:pt idx="52353">
                        <c:v>1.086344</c:v>
                      </c:pt>
                      <c:pt idx="52354">
                        <c:v>1.0924659999999999</c:v>
                      </c:pt>
                      <c:pt idx="52355">
                        <c:v>1.0985879999999999</c:v>
                      </c:pt>
                      <c:pt idx="52356">
                        <c:v>1.104711</c:v>
                      </c:pt>
                      <c:pt idx="52357">
                        <c:v>1.110833</c:v>
                      </c:pt>
                      <c:pt idx="52358">
                        <c:v>1.1169560000000001</c:v>
                      </c:pt>
                      <c:pt idx="52359">
                        <c:v>1.123078</c:v>
                      </c:pt>
                      <c:pt idx="52360">
                        <c:v>1.1292009999999999</c:v>
                      </c:pt>
                      <c:pt idx="52361">
                        <c:v>1.1353230000000001</c:v>
                      </c:pt>
                      <c:pt idx="52362">
                        <c:v>1.141446</c:v>
                      </c:pt>
                      <c:pt idx="52363">
                        <c:v>1.1475679999999999</c:v>
                      </c:pt>
                      <c:pt idx="52364">
                        <c:v>1.1536900000000001</c:v>
                      </c:pt>
                      <c:pt idx="52365">
                        <c:v>1.159813</c:v>
                      </c:pt>
                      <c:pt idx="52366">
                        <c:v>1.1659349999999999</c:v>
                      </c:pt>
                      <c:pt idx="52367">
                        <c:v>1.172058</c:v>
                      </c:pt>
                      <c:pt idx="52368">
                        <c:v>1.17818</c:v>
                      </c:pt>
                      <c:pt idx="52369">
                        <c:v>1.1843030000000001</c:v>
                      </c:pt>
                      <c:pt idx="52370">
                        <c:v>1.1904250000000001</c:v>
                      </c:pt>
                      <c:pt idx="52371">
                        <c:v>1.1965479999999999</c:v>
                      </c:pt>
                      <c:pt idx="52372">
                        <c:v>1.2026699999999999</c:v>
                      </c:pt>
                      <c:pt idx="52373">
                        <c:v>1.208793</c:v>
                      </c:pt>
                      <c:pt idx="52374">
                        <c:v>1.214915</c:v>
                      </c:pt>
                      <c:pt idx="52375">
                        <c:v>1.2210380000000001</c:v>
                      </c:pt>
                      <c:pt idx="52376">
                        <c:v>1.22716</c:v>
                      </c:pt>
                      <c:pt idx="52377">
                        <c:v>1.233282</c:v>
                      </c:pt>
                      <c:pt idx="52378">
                        <c:v>1.2394050000000001</c:v>
                      </c:pt>
                      <c:pt idx="52379">
                        <c:v>1.2455270000000001</c:v>
                      </c:pt>
                      <c:pt idx="52380">
                        <c:v>1.2516499999999999</c:v>
                      </c:pt>
                      <c:pt idx="52381">
                        <c:v>1.2577719999999999</c:v>
                      </c:pt>
                      <c:pt idx="52382">
                        <c:v>1.263895</c:v>
                      </c:pt>
                      <c:pt idx="52383">
                        <c:v>1.270017</c:v>
                      </c:pt>
                      <c:pt idx="52384">
                        <c:v>1.2761389999999999</c:v>
                      </c:pt>
                      <c:pt idx="52385">
                        <c:v>1.282262</c:v>
                      </c:pt>
                      <c:pt idx="52386">
                        <c:v>1.288384</c:v>
                      </c:pt>
                      <c:pt idx="52387">
                        <c:v>1.2945070000000001</c:v>
                      </c:pt>
                      <c:pt idx="52388">
                        <c:v>1.300629</c:v>
                      </c:pt>
                      <c:pt idx="52389">
                        <c:v>1.3067519999999999</c:v>
                      </c:pt>
                      <c:pt idx="52390">
                        <c:v>1.3128740000000001</c:v>
                      </c:pt>
                      <c:pt idx="52391">
                        <c:v>1.318997</c:v>
                      </c:pt>
                      <c:pt idx="52392">
                        <c:v>1.3251189999999999</c:v>
                      </c:pt>
                      <c:pt idx="52393">
                        <c:v>1.3312409999999999</c:v>
                      </c:pt>
                      <c:pt idx="52394">
                        <c:v>1.337364</c:v>
                      </c:pt>
                      <c:pt idx="52395">
                        <c:v>1.343486</c:v>
                      </c:pt>
                      <c:pt idx="52396">
                        <c:v>1.3496090000000001</c:v>
                      </c:pt>
                      <c:pt idx="52397">
                        <c:v>1.355731</c:v>
                      </c:pt>
                      <c:pt idx="52398">
                        <c:v>1.3618539999999999</c:v>
                      </c:pt>
                      <c:pt idx="52399">
                        <c:v>1.3679760000000001</c:v>
                      </c:pt>
                      <c:pt idx="52400">
                        <c:v>1.374099</c:v>
                      </c:pt>
                      <c:pt idx="52401">
                        <c:v>1.3802209999999999</c:v>
                      </c:pt>
                      <c:pt idx="52402">
                        <c:v>1.386344</c:v>
                      </c:pt>
                      <c:pt idx="52403">
                        <c:v>1.392466</c:v>
                      </c:pt>
                      <c:pt idx="52404">
                        <c:v>1.3985879999999999</c:v>
                      </c:pt>
                      <c:pt idx="52405">
                        <c:v>1.404711</c:v>
                      </c:pt>
                      <c:pt idx="52406">
                        <c:v>1.410833</c:v>
                      </c:pt>
                      <c:pt idx="52407">
                        <c:v>1.4169560000000001</c:v>
                      </c:pt>
                      <c:pt idx="52408">
                        <c:v>1.4230780000000001</c:v>
                      </c:pt>
                      <c:pt idx="52409">
                        <c:v>1.4292009999999999</c:v>
                      </c:pt>
                      <c:pt idx="52410">
                        <c:v>1.4353229999999999</c:v>
                      </c:pt>
                      <c:pt idx="52411">
                        <c:v>1.441446</c:v>
                      </c:pt>
                      <c:pt idx="52412">
                        <c:v>1.447568</c:v>
                      </c:pt>
                      <c:pt idx="52413">
                        <c:v>1.4536910000000001</c:v>
                      </c:pt>
                      <c:pt idx="52414">
                        <c:v>1.459813</c:v>
                      </c:pt>
                      <c:pt idx="52415">
                        <c:v>1.465935</c:v>
                      </c:pt>
                      <c:pt idx="52416">
                        <c:v>1.4720580000000001</c:v>
                      </c:pt>
                      <c:pt idx="52417">
                        <c:v>1.47818</c:v>
                      </c:pt>
                      <c:pt idx="52418">
                        <c:v>1.4843029999999999</c:v>
                      </c:pt>
                      <c:pt idx="52419">
                        <c:v>1.4904250000000001</c:v>
                      </c:pt>
                      <c:pt idx="52420">
                        <c:v>1.496548</c:v>
                      </c:pt>
                      <c:pt idx="52421">
                        <c:v>1.50267</c:v>
                      </c:pt>
                      <c:pt idx="52422">
                        <c:v>1.5087930000000001</c:v>
                      </c:pt>
                      <c:pt idx="52423">
                        <c:v>1.514915</c:v>
                      </c:pt>
                      <c:pt idx="52424">
                        <c:v>1.521037</c:v>
                      </c:pt>
                      <c:pt idx="52425">
                        <c:v>1.5271600000000001</c:v>
                      </c:pt>
                      <c:pt idx="52426">
                        <c:v>1.533282</c:v>
                      </c:pt>
                      <c:pt idx="52427">
                        <c:v>1.5394049999999999</c:v>
                      </c:pt>
                      <c:pt idx="52428">
                        <c:v>1.5455270000000001</c:v>
                      </c:pt>
                      <c:pt idx="52429">
                        <c:v>1.55165</c:v>
                      </c:pt>
                      <c:pt idx="52430">
                        <c:v>1.5577719999999999</c:v>
                      </c:pt>
                      <c:pt idx="52431">
                        <c:v>1.563895</c:v>
                      </c:pt>
                      <c:pt idx="52432">
                        <c:v>1.570017</c:v>
                      </c:pt>
                      <c:pt idx="52433">
                        <c:v>1.576139</c:v>
                      </c:pt>
                      <c:pt idx="52434">
                        <c:v>1.5822620000000001</c:v>
                      </c:pt>
                      <c:pt idx="52435">
                        <c:v>1.588384</c:v>
                      </c:pt>
                      <c:pt idx="52436">
                        <c:v>1.5945069999999999</c:v>
                      </c:pt>
                      <c:pt idx="52437">
                        <c:v>1.6006290000000001</c:v>
                      </c:pt>
                      <c:pt idx="52438">
                        <c:v>1.606752</c:v>
                      </c:pt>
                      <c:pt idx="52439">
                        <c:v>1.6128739999999999</c:v>
                      </c:pt>
                      <c:pt idx="52440">
                        <c:v>1.618997</c:v>
                      </c:pt>
                      <c:pt idx="52441">
                        <c:v>1.625119</c:v>
                      </c:pt>
                      <c:pt idx="52442">
                        <c:v>1.6312420000000001</c:v>
                      </c:pt>
                      <c:pt idx="52443">
                        <c:v>1.637364</c:v>
                      </c:pt>
                      <c:pt idx="52444">
                        <c:v>1.643486</c:v>
                      </c:pt>
                      <c:pt idx="52445">
                        <c:v>1.6496090000000001</c:v>
                      </c:pt>
                      <c:pt idx="52446">
                        <c:v>1.6557310000000001</c:v>
                      </c:pt>
                      <c:pt idx="52447">
                        <c:v>1.6618539999999999</c:v>
                      </c:pt>
                      <c:pt idx="52448">
                        <c:v>1.6679759999999999</c:v>
                      </c:pt>
                      <c:pt idx="52449">
                        <c:v>1.674099</c:v>
                      </c:pt>
                      <c:pt idx="52450">
                        <c:v>1.680221</c:v>
                      </c:pt>
                      <c:pt idx="52451">
                        <c:v>1.6863440000000001</c:v>
                      </c:pt>
                      <c:pt idx="52452">
                        <c:v>1.692466</c:v>
                      </c:pt>
                      <c:pt idx="52453">
                        <c:v>1.698588</c:v>
                      </c:pt>
                      <c:pt idx="52454">
                        <c:v>1.7047110000000001</c:v>
                      </c:pt>
                      <c:pt idx="52455">
                        <c:v>1.710833</c:v>
                      </c:pt>
                      <c:pt idx="52456">
                        <c:v>1.7169559999999999</c:v>
                      </c:pt>
                      <c:pt idx="52457">
                        <c:v>1.7230780000000001</c:v>
                      </c:pt>
                      <c:pt idx="52458">
                        <c:v>1.729201</c:v>
                      </c:pt>
                      <c:pt idx="52459">
                        <c:v>1.7353229999999999</c:v>
                      </c:pt>
                      <c:pt idx="52460">
                        <c:v>1.741446</c:v>
                      </c:pt>
                      <c:pt idx="52461">
                        <c:v>1.747568</c:v>
                      </c:pt>
                      <c:pt idx="52462">
                        <c:v>1.75369</c:v>
                      </c:pt>
                      <c:pt idx="52463">
                        <c:v>1.7598130000000001</c:v>
                      </c:pt>
                      <c:pt idx="52464">
                        <c:v>1.765935</c:v>
                      </c:pt>
                      <c:pt idx="52465">
                        <c:v>1.7720579999999999</c:v>
                      </c:pt>
                      <c:pt idx="52466">
                        <c:v>1.7781800000000001</c:v>
                      </c:pt>
                      <c:pt idx="52467">
                        <c:v>1.784303</c:v>
                      </c:pt>
                      <c:pt idx="52468">
                        <c:v>1.7904249999999999</c:v>
                      </c:pt>
                      <c:pt idx="52469">
                        <c:v>1.796548</c:v>
                      </c:pt>
                      <c:pt idx="52470">
                        <c:v>1.80267</c:v>
                      </c:pt>
                      <c:pt idx="52471">
                        <c:v>1.8087930000000001</c:v>
                      </c:pt>
                      <c:pt idx="52472">
                        <c:v>1.8149150000000001</c:v>
                      </c:pt>
                      <c:pt idx="52473">
                        <c:v>1.821037</c:v>
                      </c:pt>
                      <c:pt idx="52474">
                        <c:v>1.8271599999999999</c:v>
                      </c:pt>
                      <c:pt idx="52475">
                        <c:v>1.8332820000000001</c:v>
                      </c:pt>
                      <c:pt idx="52476">
                        <c:v>1.839405</c:v>
                      </c:pt>
                      <c:pt idx="52477">
                        <c:v>1.8455269999999999</c:v>
                      </c:pt>
                      <c:pt idx="52478">
                        <c:v>1.85165</c:v>
                      </c:pt>
                      <c:pt idx="52479">
                        <c:v>1.857772</c:v>
                      </c:pt>
                      <c:pt idx="52480">
                        <c:v>1.8638950000000001</c:v>
                      </c:pt>
                      <c:pt idx="52481">
                        <c:v>1.870017</c:v>
                      </c:pt>
                      <c:pt idx="52482">
                        <c:v>1.8761399999999999</c:v>
                      </c:pt>
                      <c:pt idx="52483">
                        <c:v>1.8822620000000001</c:v>
                      </c:pt>
                      <c:pt idx="52484">
                        <c:v>1.8883840000000001</c:v>
                      </c:pt>
                      <c:pt idx="52485">
                        <c:v>1.8945069999999999</c:v>
                      </c:pt>
                      <c:pt idx="52486">
                        <c:v>1.9006289999999999</c:v>
                      </c:pt>
                      <c:pt idx="52487">
                        <c:v>1.906752</c:v>
                      </c:pt>
                      <c:pt idx="52488">
                        <c:v>1.912874</c:v>
                      </c:pt>
                      <c:pt idx="52489">
                        <c:v>1.9189970000000001</c:v>
                      </c:pt>
                      <c:pt idx="52490">
                        <c:v>1.925119</c:v>
                      </c:pt>
                      <c:pt idx="52491">
                        <c:v>1.9312419999999999</c:v>
                      </c:pt>
                      <c:pt idx="52492">
                        <c:v>1.9373640000000001</c:v>
                      </c:pt>
                      <c:pt idx="52493">
                        <c:v>1.943486</c:v>
                      </c:pt>
                      <c:pt idx="52494">
                        <c:v>1.9496089999999999</c:v>
                      </c:pt>
                      <c:pt idx="52495">
                        <c:v>1.9557310000000001</c:v>
                      </c:pt>
                      <c:pt idx="52496">
                        <c:v>1.961854</c:v>
                      </c:pt>
                      <c:pt idx="52497">
                        <c:v>1.9679759999999999</c:v>
                      </c:pt>
                      <c:pt idx="52498">
                        <c:v>1.974099</c:v>
                      </c:pt>
                      <c:pt idx="52499">
                        <c:v>1.980221</c:v>
                      </c:pt>
                      <c:pt idx="52500">
                        <c:v>1.9863440000000001</c:v>
                      </c:pt>
                      <c:pt idx="52501">
                        <c:v>1.9924660000000001</c:v>
                      </c:pt>
                      <c:pt idx="52502">
                        <c:v>1.998588</c:v>
                      </c:pt>
                      <c:pt idx="52503">
                        <c:v>2.0047109999999999</c:v>
                      </c:pt>
                      <c:pt idx="52504">
                        <c:v>2.0108329999999999</c:v>
                      </c:pt>
                      <c:pt idx="52505">
                        <c:v>2.016956</c:v>
                      </c:pt>
                      <c:pt idx="52506">
                        <c:v>2.0230779999999999</c:v>
                      </c:pt>
                      <c:pt idx="52507">
                        <c:v>2.029201</c:v>
                      </c:pt>
                      <c:pt idx="52508">
                        <c:v>2.035323</c:v>
                      </c:pt>
                      <c:pt idx="52509">
                        <c:v>2.0414460000000001</c:v>
                      </c:pt>
                      <c:pt idx="52510">
                        <c:v>2.0475680000000001</c:v>
                      </c:pt>
                      <c:pt idx="52511">
                        <c:v>2.05369</c:v>
                      </c:pt>
                      <c:pt idx="52512">
                        <c:v>2.0598130000000001</c:v>
                      </c:pt>
                      <c:pt idx="52513">
                        <c:v>2.0659350000000001</c:v>
                      </c:pt>
                      <c:pt idx="52514">
                        <c:v>2.0720580000000002</c:v>
                      </c:pt>
                      <c:pt idx="52515">
                        <c:v>2.0781800000000001</c:v>
                      </c:pt>
                      <c:pt idx="52516">
                        <c:v>2.0843029999999998</c:v>
                      </c:pt>
                      <c:pt idx="52517">
                        <c:v>2.0904250000000002</c:v>
                      </c:pt>
                      <c:pt idx="52518">
                        <c:v>2.0965479999999999</c:v>
                      </c:pt>
                      <c:pt idx="52519">
                        <c:v>2.1026699999999998</c:v>
                      </c:pt>
                      <c:pt idx="52520">
                        <c:v>2.1087929999999999</c:v>
                      </c:pt>
                      <c:pt idx="52521">
                        <c:v>2.1149149999999999</c:v>
                      </c:pt>
                      <c:pt idx="52522">
                        <c:v>2.1210369999999998</c:v>
                      </c:pt>
                      <c:pt idx="52523">
                        <c:v>2.1271599999999999</c:v>
                      </c:pt>
                      <c:pt idx="52524">
                        <c:v>2.1332819999999999</c:v>
                      </c:pt>
                      <c:pt idx="52525">
                        <c:v>2.139405</c:v>
                      </c:pt>
                      <c:pt idx="52526">
                        <c:v>2.145527</c:v>
                      </c:pt>
                      <c:pt idx="52527">
                        <c:v>2.1516500000000001</c:v>
                      </c:pt>
                      <c:pt idx="52528">
                        <c:v>2.157772</c:v>
                      </c:pt>
                      <c:pt idx="52529">
                        <c:v>2.1638950000000001</c:v>
                      </c:pt>
                      <c:pt idx="52530">
                        <c:v>2.1700170000000001</c:v>
                      </c:pt>
                      <c:pt idx="52531">
                        <c:v>2.1761400000000002</c:v>
                      </c:pt>
                      <c:pt idx="52532">
                        <c:v>2.1822620000000001</c:v>
                      </c:pt>
                      <c:pt idx="52533">
                        <c:v>2.1883840000000001</c:v>
                      </c:pt>
                      <c:pt idx="52534">
                        <c:v>2.1945070000000002</c:v>
                      </c:pt>
                      <c:pt idx="52535">
                        <c:v>2.2006290000000002</c:v>
                      </c:pt>
                      <c:pt idx="52536">
                        <c:v>2.2067519999999998</c:v>
                      </c:pt>
                      <c:pt idx="52537">
                        <c:v>2.2128739999999998</c:v>
                      </c:pt>
                      <c:pt idx="52538">
                        <c:v>2.2189969999999999</c:v>
                      </c:pt>
                      <c:pt idx="52539">
                        <c:v>2.2251189999999998</c:v>
                      </c:pt>
                      <c:pt idx="52540">
                        <c:v>2.2312409999999998</c:v>
                      </c:pt>
                      <c:pt idx="52541">
                        <c:v>2.2373639999999999</c:v>
                      </c:pt>
                      <c:pt idx="52542">
                        <c:v>2.2434859999999999</c:v>
                      </c:pt>
                      <c:pt idx="52543">
                        <c:v>2.249609</c:v>
                      </c:pt>
                      <c:pt idx="52544">
                        <c:v>2.2557309999999999</c:v>
                      </c:pt>
                      <c:pt idx="52545">
                        <c:v>2.261854</c:v>
                      </c:pt>
                      <c:pt idx="52546">
                        <c:v>2.267976</c:v>
                      </c:pt>
                      <c:pt idx="52547">
                        <c:v>2.2740990000000001</c:v>
                      </c:pt>
                      <c:pt idx="52548">
                        <c:v>2.2802210000000001</c:v>
                      </c:pt>
                      <c:pt idx="52549">
                        <c:v>2.2863440000000002</c:v>
                      </c:pt>
                      <c:pt idx="52550">
                        <c:v>2.2924660000000001</c:v>
                      </c:pt>
                      <c:pt idx="52551">
                        <c:v>2.2985890000000002</c:v>
                      </c:pt>
                      <c:pt idx="52552">
                        <c:v>2.3047110000000002</c:v>
                      </c:pt>
                      <c:pt idx="52553">
                        <c:v>2.3108330000000001</c:v>
                      </c:pt>
                      <c:pt idx="52554">
                        <c:v>2.3169559999999998</c:v>
                      </c:pt>
                      <c:pt idx="52555">
                        <c:v>2.3230780000000002</c:v>
                      </c:pt>
                      <c:pt idx="52556">
                        <c:v>2.3292009999999999</c:v>
                      </c:pt>
                      <c:pt idx="52557">
                        <c:v>2.3353229999999998</c:v>
                      </c:pt>
                      <c:pt idx="52558">
                        <c:v>2.3414459999999999</c:v>
                      </c:pt>
                      <c:pt idx="52559">
                        <c:v>2.3475679999999999</c:v>
                      </c:pt>
                      <c:pt idx="52560">
                        <c:v>2.353691</c:v>
                      </c:pt>
                      <c:pt idx="52561">
                        <c:v>2.3598129999999999</c:v>
                      </c:pt>
                      <c:pt idx="52562">
                        <c:v>2.3659349999999999</c:v>
                      </c:pt>
                      <c:pt idx="52563">
                        <c:v>2.372058</c:v>
                      </c:pt>
                      <c:pt idx="52564">
                        <c:v>2.37818</c:v>
                      </c:pt>
                      <c:pt idx="52565">
                        <c:v>2.3843030000000001</c:v>
                      </c:pt>
                      <c:pt idx="52566">
                        <c:v>2.390425</c:v>
                      </c:pt>
                      <c:pt idx="52567">
                        <c:v>2.3965480000000001</c:v>
                      </c:pt>
                      <c:pt idx="52568">
                        <c:v>2.4026700000000001</c:v>
                      </c:pt>
                      <c:pt idx="52569">
                        <c:v>2.408792</c:v>
                      </c:pt>
                      <c:pt idx="52570">
                        <c:v>2.4149150000000001</c:v>
                      </c:pt>
                      <c:pt idx="52571">
                        <c:v>2.4210370000000001</c:v>
                      </c:pt>
                      <c:pt idx="52572">
                        <c:v>2.4271600000000002</c:v>
                      </c:pt>
                      <c:pt idx="52573">
                        <c:v>2.4332820000000002</c:v>
                      </c:pt>
                      <c:pt idx="52574">
                        <c:v>2.4394049999999998</c:v>
                      </c:pt>
                      <c:pt idx="52575">
                        <c:v>2.4455269999999998</c:v>
                      </c:pt>
                      <c:pt idx="52576">
                        <c:v>2.4516499999999999</c:v>
                      </c:pt>
                      <c:pt idx="52577">
                        <c:v>2.4577719999999998</c:v>
                      </c:pt>
                      <c:pt idx="52578">
                        <c:v>2.4638949999999999</c:v>
                      </c:pt>
                      <c:pt idx="52579">
                        <c:v>2.4700169999999999</c:v>
                      </c:pt>
                      <c:pt idx="52580">
                        <c:v>2.47614</c:v>
                      </c:pt>
                      <c:pt idx="52581">
                        <c:v>2.482262</c:v>
                      </c:pt>
                      <c:pt idx="52582">
                        <c:v>2.4883839999999999</c:v>
                      </c:pt>
                      <c:pt idx="52583">
                        <c:v>2.494507</c:v>
                      </c:pt>
                      <c:pt idx="52584">
                        <c:v>2.500629</c:v>
                      </c:pt>
                      <c:pt idx="52585">
                        <c:v>2.5067520000000001</c:v>
                      </c:pt>
                      <c:pt idx="52586">
                        <c:v>2.5128740000000001</c:v>
                      </c:pt>
                      <c:pt idx="52587">
                        <c:v>2.5189970000000002</c:v>
                      </c:pt>
                      <c:pt idx="52588">
                        <c:v>2.5251190000000001</c:v>
                      </c:pt>
                      <c:pt idx="52589">
                        <c:v>2.5312410000000001</c:v>
                      </c:pt>
                      <c:pt idx="52590">
                        <c:v>2.5373640000000002</c:v>
                      </c:pt>
                      <c:pt idx="52591">
                        <c:v>2.5434860000000001</c:v>
                      </c:pt>
                      <c:pt idx="52592">
                        <c:v>2.5496089999999998</c:v>
                      </c:pt>
                      <c:pt idx="52593">
                        <c:v>2.5557310000000002</c:v>
                      </c:pt>
                      <c:pt idx="52594">
                        <c:v>2.5618539999999999</c:v>
                      </c:pt>
                      <c:pt idx="52595">
                        <c:v>2.5679759999999998</c:v>
                      </c:pt>
                      <c:pt idx="52596">
                        <c:v>2.5740989999999999</c:v>
                      </c:pt>
                      <c:pt idx="52597">
                        <c:v>2.5802209999999999</c:v>
                      </c:pt>
                      <c:pt idx="52598">
                        <c:v>2.586344</c:v>
                      </c:pt>
                      <c:pt idx="52599">
                        <c:v>2.5924659999999999</c:v>
                      </c:pt>
                      <c:pt idx="52600">
                        <c:v>2.5985879999999999</c:v>
                      </c:pt>
                      <c:pt idx="52601">
                        <c:v>2.604711</c:v>
                      </c:pt>
                      <c:pt idx="52602">
                        <c:v>2.610833</c:v>
                      </c:pt>
                      <c:pt idx="52603">
                        <c:v>2.6169560000000001</c:v>
                      </c:pt>
                      <c:pt idx="52604">
                        <c:v>2.623078</c:v>
                      </c:pt>
                      <c:pt idx="52605">
                        <c:v>2.6292010000000001</c:v>
                      </c:pt>
                      <c:pt idx="52606">
                        <c:v>2.6353230000000001</c:v>
                      </c:pt>
                      <c:pt idx="52607">
                        <c:v>2.6414460000000002</c:v>
                      </c:pt>
                      <c:pt idx="52608">
                        <c:v>2.6475680000000001</c:v>
                      </c:pt>
                      <c:pt idx="52609">
                        <c:v>2.6536909999999998</c:v>
                      </c:pt>
                      <c:pt idx="52610">
                        <c:v>2.6598130000000002</c:v>
                      </c:pt>
                      <c:pt idx="52611">
                        <c:v>2.6659359999999999</c:v>
                      </c:pt>
                      <c:pt idx="52612">
                        <c:v>2.6720579999999998</c:v>
                      </c:pt>
                      <c:pt idx="52613">
                        <c:v>2.6781799999999998</c:v>
                      </c:pt>
                      <c:pt idx="52614">
                        <c:v>2.6843029999999999</c:v>
                      </c:pt>
                      <c:pt idx="52615">
                        <c:v>2.6904249999999998</c:v>
                      </c:pt>
                      <c:pt idx="52616">
                        <c:v>2.6965479999999999</c:v>
                      </c:pt>
                      <c:pt idx="52617">
                        <c:v>2.7026699999999999</c:v>
                      </c:pt>
                      <c:pt idx="52618">
                        <c:v>2.7087919999999999</c:v>
                      </c:pt>
                      <c:pt idx="52619">
                        <c:v>2.714915</c:v>
                      </c:pt>
                      <c:pt idx="52620">
                        <c:v>2.7210369999999999</c:v>
                      </c:pt>
                      <c:pt idx="52621">
                        <c:v>2.72716</c:v>
                      </c:pt>
                      <c:pt idx="52622">
                        <c:v>2.733282</c:v>
                      </c:pt>
                      <c:pt idx="52623">
                        <c:v>2.7394050000000001</c:v>
                      </c:pt>
                      <c:pt idx="52624">
                        <c:v>2.7455270000000001</c:v>
                      </c:pt>
                      <c:pt idx="52625">
                        <c:v>2.7516500000000002</c:v>
                      </c:pt>
                      <c:pt idx="52626">
                        <c:v>2.7577720000000001</c:v>
                      </c:pt>
                      <c:pt idx="52627">
                        <c:v>2.7638950000000002</c:v>
                      </c:pt>
                      <c:pt idx="52628">
                        <c:v>2.7700170000000002</c:v>
                      </c:pt>
                      <c:pt idx="52629">
                        <c:v>2.7761390000000001</c:v>
                      </c:pt>
                      <c:pt idx="52630">
                        <c:v>2.7822619999999998</c:v>
                      </c:pt>
                      <c:pt idx="52631">
                        <c:v>2.7883840000000002</c:v>
                      </c:pt>
                      <c:pt idx="52632">
                        <c:v>2.7945069999999999</c:v>
                      </c:pt>
                      <c:pt idx="52633">
                        <c:v>2.8006289999999998</c:v>
                      </c:pt>
                      <c:pt idx="52634">
                        <c:v>2.8067519999999999</c:v>
                      </c:pt>
                      <c:pt idx="52635">
                        <c:v>2.8128739999999999</c:v>
                      </c:pt>
                      <c:pt idx="52636">
                        <c:v>2.818997</c:v>
                      </c:pt>
                      <c:pt idx="52637">
                        <c:v>2.8251189999999999</c:v>
                      </c:pt>
                      <c:pt idx="52638">
                        <c:v>2.831242</c:v>
                      </c:pt>
                      <c:pt idx="52639">
                        <c:v>2.837364</c:v>
                      </c:pt>
                      <c:pt idx="52640">
                        <c:v>2.8434870000000001</c:v>
                      </c:pt>
                      <c:pt idx="52641">
                        <c:v>2.8496090000000001</c:v>
                      </c:pt>
                      <c:pt idx="52642">
                        <c:v>2.855731</c:v>
                      </c:pt>
                      <c:pt idx="52643">
                        <c:v>2.8618540000000001</c:v>
                      </c:pt>
                      <c:pt idx="52644">
                        <c:v>2.8679760000000001</c:v>
                      </c:pt>
                      <c:pt idx="52645">
                        <c:v>2.8740990000000002</c:v>
                      </c:pt>
                      <c:pt idx="52646">
                        <c:v>2.8802210000000001</c:v>
                      </c:pt>
                      <c:pt idx="52647">
                        <c:v>2.8863430000000001</c:v>
                      </c:pt>
                      <c:pt idx="52648">
                        <c:v>2.8924660000000002</c:v>
                      </c:pt>
                      <c:pt idx="52649">
                        <c:v>2.8985880000000002</c:v>
                      </c:pt>
                      <c:pt idx="52650">
                        <c:v>2.9047109999999998</c:v>
                      </c:pt>
                      <c:pt idx="52651">
                        <c:v>2.9108329999999998</c:v>
                      </c:pt>
                      <c:pt idx="52652">
                        <c:v>2.9169559999999999</c:v>
                      </c:pt>
                      <c:pt idx="52653">
                        <c:v>2.9230779999999998</c:v>
                      </c:pt>
                      <c:pt idx="52654">
                        <c:v>2.9292009999999999</c:v>
                      </c:pt>
                      <c:pt idx="52655">
                        <c:v>2.9353229999999999</c:v>
                      </c:pt>
                      <c:pt idx="52656">
                        <c:v>2.941446</c:v>
                      </c:pt>
                      <c:pt idx="52657">
                        <c:v>2.947568</c:v>
                      </c:pt>
                      <c:pt idx="52658">
                        <c:v>2.9536910000000001</c:v>
                      </c:pt>
                      <c:pt idx="52659">
                        <c:v>2.959813</c:v>
                      </c:pt>
                      <c:pt idx="52660">
                        <c:v>2.965935</c:v>
                      </c:pt>
                      <c:pt idx="52661">
                        <c:v>2.9720580000000001</c:v>
                      </c:pt>
                      <c:pt idx="52662">
                        <c:v>2.97818</c:v>
                      </c:pt>
                      <c:pt idx="52663">
                        <c:v>2.9843030000000002</c:v>
                      </c:pt>
                      <c:pt idx="52664">
                        <c:v>2.9904250000000001</c:v>
                      </c:pt>
                      <c:pt idx="52665">
                        <c:v>2.9965480000000002</c:v>
                      </c:pt>
                      <c:pt idx="52666">
                        <c:v>3.0026700000000002</c:v>
                      </c:pt>
                      <c:pt idx="52667">
                        <c:v>3.0087929999999998</c:v>
                      </c:pt>
                      <c:pt idx="52668">
                        <c:v>3.0149149999999998</c:v>
                      </c:pt>
                      <c:pt idx="52669">
                        <c:v>3.0210370000000002</c:v>
                      </c:pt>
                      <c:pt idx="52670">
                        <c:v>3.0271599999999999</c:v>
                      </c:pt>
                      <c:pt idx="52671">
                        <c:v>3.0332819999999998</c:v>
                      </c:pt>
                      <c:pt idx="52672">
                        <c:v>3.0394049999999999</c:v>
                      </c:pt>
                      <c:pt idx="52673">
                        <c:v>3.0455269999999999</c:v>
                      </c:pt>
                      <c:pt idx="52674">
                        <c:v>3.05165</c:v>
                      </c:pt>
                      <c:pt idx="52675">
                        <c:v>3.0577719999999999</c:v>
                      </c:pt>
                      <c:pt idx="52676">
                        <c:v>3.063895</c:v>
                      </c:pt>
                      <c:pt idx="52677">
                        <c:v>3.070017</c:v>
                      </c:pt>
                      <c:pt idx="52678">
                        <c:v>3.076139</c:v>
                      </c:pt>
                      <c:pt idx="52679">
                        <c:v>3.0822620000000001</c:v>
                      </c:pt>
                      <c:pt idx="52680">
                        <c:v>3.088384</c:v>
                      </c:pt>
                      <c:pt idx="52681">
                        <c:v>3.0945070000000001</c:v>
                      </c:pt>
                      <c:pt idx="52682">
                        <c:v>3.1006290000000001</c:v>
                      </c:pt>
                      <c:pt idx="52683">
                        <c:v>3.1067520000000002</c:v>
                      </c:pt>
                      <c:pt idx="52684">
                        <c:v>3.1128740000000001</c:v>
                      </c:pt>
                      <c:pt idx="52685">
                        <c:v>3.1189969999999998</c:v>
                      </c:pt>
                      <c:pt idx="52686">
                        <c:v>3.1251190000000002</c:v>
                      </c:pt>
                      <c:pt idx="52687">
                        <c:v>3.1312419999999999</c:v>
                      </c:pt>
                      <c:pt idx="52688">
                        <c:v>3.1373639999999998</c:v>
                      </c:pt>
                      <c:pt idx="52689">
                        <c:v>3.1434859999999998</c:v>
                      </c:pt>
                      <c:pt idx="52690">
                        <c:v>3.1496089999999999</c:v>
                      </c:pt>
                      <c:pt idx="52691">
                        <c:v>3.1557309999999998</c:v>
                      </c:pt>
                      <c:pt idx="52692">
                        <c:v>3.1618539999999999</c:v>
                      </c:pt>
                      <c:pt idx="52693">
                        <c:v>3.1679759999999999</c:v>
                      </c:pt>
                      <c:pt idx="52694">
                        <c:v>3.174099</c:v>
                      </c:pt>
                      <c:pt idx="52695">
                        <c:v>3.180221</c:v>
                      </c:pt>
                      <c:pt idx="52696">
                        <c:v>3.1863440000000001</c:v>
                      </c:pt>
                      <c:pt idx="52697">
                        <c:v>3.192466</c:v>
                      </c:pt>
                      <c:pt idx="52698">
                        <c:v>3.198588</c:v>
                      </c:pt>
                      <c:pt idx="52699">
                        <c:v>3.2047110000000001</c:v>
                      </c:pt>
                      <c:pt idx="52700">
                        <c:v>3.210833</c:v>
                      </c:pt>
                      <c:pt idx="52701">
                        <c:v>3.2169560000000001</c:v>
                      </c:pt>
                      <c:pt idx="52702">
                        <c:v>3.2230780000000001</c:v>
                      </c:pt>
                      <c:pt idx="52703">
                        <c:v>3.2292010000000002</c:v>
                      </c:pt>
                      <c:pt idx="52704">
                        <c:v>3.2353230000000002</c:v>
                      </c:pt>
                      <c:pt idx="52705">
                        <c:v>3.2414459999999998</c:v>
                      </c:pt>
                      <c:pt idx="52706">
                        <c:v>3.2475679999999998</c:v>
                      </c:pt>
                      <c:pt idx="52707">
                        <c:v>3.2536900000000002</c:v>
                      </c:pt>
                      <c:pt idx="52708">
                        <c:v>3.2598129999999998</c:v>
                      </c:pt>
                      <c:pt idx="52709">
                        <c:v>3.2659349999999998</c:v>
                      </c:pt>
                      <c:pt idx="52710">
                        <c:v>3.2720579999999999</c:v>
                      </c:pt>
                      <c:pt idx="52711">
                        <c:v>3.2781799999999999</c:v>
                      </c:pt>
                      <c:pt idx="52712">
                        <c:v>3.284303</c:v>
                      </c:pt>
                      <c:pt idx="52713">
                        <c:v>3.2904249999999999</c:v>
                      </c:pt>
                      <c:pt idx="52714">
                        <c:v>3.296548</c:v>
                      </c:pt>
                      <c:pt idx="52715">
                        <c:v>3.30267</c:v>
                      </c:pt>
                      <c:pt idx="52716">
                        <c:v>3.3087930000000001</c:v>
                      </c:pt>
                      <c:pt idx="52717">
                        <c:v>3.3149150000000001</c:v>
                      </c:pt>
                      <c:pt idx="52718">
                        <c:v>3.3210380000000002</c:v>
                      </c:pt>
                      <c:pt idx="52719">
                        <c:v>3.3271600000000001</c:v>
                      </c:pt>
                      <c:pt idx="52720">
                        <c:v>3.3332820000000001</c:v>
                      </c:pt>
                      <c:pt idx="52721">
                        <c:v>3.3394050000000002</c:v>
                      </c:pt>
                      <c:pt idx="52722">
                        <c:v>3.3455270000000001</c:v>
                      </c:pt>
                      <c:pt idx="52723">
                        <c:v>3.3516499999999998</c:v>
                      </c:pt>
                      <c:pt idx="52724">
                        <c:v>3.3577720000000002</c:v>
                      </c:pt>
                      <c:pt idx="52725">
                        <c:v>3.3638949999999999</c:v>
                      </c:pt>
                      <c:pt idx="52726">
                        <c:v>3.3700169999999998</c:v>
                      </c:pt>
                      <c:pt idx="52727">
                        <c:v>3.3761389999999998</c:v>
                      </c:pt>
                      <c:pt idx="52728">
                        <c:v>3.3822619999999999</c:v>
                      </c:pt>
                      <c:pt idx="52729">
                        <c:v>3.3883839999999998</c:v>
                      </c:pt>
                      <c:pt idx="52730">
                        <c:v>3.3945069999999999</c:v>
                      </c:pt>
                      <c:pt idx="52731">
                        <c:v>3.4006289999999999</c:v>
                      </c:pt>
                      <c:pt idx="52732">
                        <c:v>3.406752</c:v>
                      </c:pt>
                      <c:pt idx="52733">
                        <c:v>3.412874</c:v>
                      </c:pt>
                      <c:pt idx="52734">
                        <c:v>3.4189970000000001</c:v>
                      </c:pt>
                      <c:pt idx="52735">
                        <c:v>3.425119</c:v>
                      </c:pt>
                      <c:pt idx="52736">
                        <c:v>3.4312420000000001</c:v>
                      </c:pt>
                      <c:pt idx="52737">
                        <c:v>3.4373640000000001</c:v>
                      </c:pt>
                      <c:pt idx="52738">
                        <c:v>3.443486</c:v>
                      </c:pt>
                      <c:pt idx="52739">
                        <c:v>3.4496090000000001</c:v>
                      </c:pt>
                      <c:pt idx="52740">
                        <c:v>3.4557310000000001</c:v>
                      </c:pt>
                      <c:pt idx="52741">
                        <c:v>3.4618540000000002</c:v>
                      </c:pt>
                      <c:pt idx="52742">
                        <c:v>3.4679760000000002</c:v>
                      </c:pt>
                      <c:pt idx="52743">
                        <c:v>3.4740989999999998</c:v>
                      </c:pt>
                      <c:pt idx="52744">
                        <c:v>3.4802209999999998</c:v>
                      </c:pt>
                      <c:pt idx="52745">
                        <c:v>3.4863439999999999</c:v>
                      </c:pt>
                      <c:pt idx="52746">
                        <c:v>3.4924659999999998</c:v>
                      </c:pt>
                      <c:pt idx="52747">
                        <c:v>3.4985889999999999</c:v>
                      </c:pt>
                      <c:pt idx="52748">
                        <c:v>3.5047109999999999</c:v>
                      </c:pt>
                      <c:pt idx="52749">
                        <c:v>3.5108329999999999</c:v>
                      </c:pt>
                      <c:pt idx="52750">
                        <c:v>3.516956</c:v>
                      </c:pt>
                      <c:pt idx="52751">
                        <c:v>3.5230779999999999</c:v>
                      </c:pt>
                      <c:pt idx="52752">
                        <c:v>3.529201</c:v>
                      </c:pt>
                      <c:pt idx="52753">
                        <c:v>3.535323</c:v>
                      </c:pt>
                      <c:pt idx="52754">
                        <c:v>3.5414460000000001</c:v>
                      </c:pt>
                      <c:pt idx="52755">
                        <c:v>3.5475680000000001</c:v>
                      </c:pt>
                      <c:pt idx="52756">
                        <c:v>3.55369</c:v>
                      </c:pt>
                      <c:pt idx="52757">
                        <c:v>3.5598130000000001</c:v>
                      </c:pt>
                      <c:pt idx="52758">
                        <c:v>3.5659350000000001</c:v>
                      </c:pt>
                      <c:pt idx="52759">
                        <c:v>3.5720580000000002</c:v>
                      </c:pt>
                      <c:pt idx="52760">
                        <c:v>3.5781800000000001</c:v>
                      </c:pt>
                      <c:pt idx="52761">
                        <c:v>3.5843029999999998</c:v>
                      </c:pt>
                      <c:pt idx="52762">
                        <c:v>3.5904250000000002</c:v>
                      </c:pt>
                      <c:pt idx="52763">
                        <c:v>3.5965479999999999</c:v>
                      </c:pt>
                      <c:pt idx="52764">
                        <c:v>3.6026699999999998</c:v>
                      </c:pt>
                      <c:pt idx="52765">
                        <c:v>3.6087929999999999</c:v>
                      </c:pt>
                      <c:pt idx="52766">
                        <c:v>3.6149149999999999</c:v>
                      </c:pt>
                      <c:pt idx="52767">
                        <c:v>3.6210369999999998</c:v>
                      </c:pt>
                      <c:pt idx="52768">
                        <c:v>3.6271599999999999</c:v>
                      </c:pt>
                      <c:pt idx="52769">
                        <c:v>3.6332819999999999</c:v>
                      </c:pt>
                      <c:pt idx="52770">
                        <c:v>3.639405</c:v>
                      </c:pt>
                      <c:pt idx="52771">
                        <c:v>3.645527</c:v>
                      </c:pt>
                      <c:pt idx="52772">
                        <c:v>3.6516500000000001</c:v>
                      </c:pt>
                      <c:pt idx="52773">
                        <c:v>3.657772</c:v>
                      </c:pt>
                      <c:pt idx="52774">
                        <c:v>3.6638950000000001</c:v>
                      </c:pt>
                      <c:pt idx="52775">
                        <c:v>3.6700170000000001</c:v>
                      </c:pt>
                      <c:pt idx="52776">
                        <c:v>3.6761400000000002</c:v>
                      </c:pt>
                      <c:pt idx="52777">
                        <c:v>3.6822620000000001</c:v>
                      </c:pt>
                      <c:pt idx="52778">
                        <c:v>3.6883840000000001</c:v>
                      </c:pt>
                      <c:pt idx="52779">
                        <c:v>3.6945070000000002</c:v>
                      </c:pt>
                      <c:pt idx="52780">
                        <c:v>3.7006290000000002</c:v>
                      </c:pt>
                      <c:pt idx="52781">
                        <c:v>3.7067519999999998</c:v>
                      </c:pt>
                      <c:pt idx="52782">
                        <c:v>3.7128739999999998</c:v>
                      </c:pt>
                      <c:pt idx="52783">
                        <c:v>3.7189969999999999</c:v>
                      </c:pt>
                      <c:pt idx="52784">
                        <c:v>3.7251189999999998</c:v>
                      </c:pt>
                      <c:pt idx="52785">
                        <c:v>3.7312409999999998</c:v>
                      </c:pt>
                      <c:pt idx="52786">
                        <c:v>3.7373639999999999</c:v>
                      </c:pt>
                      <c:pt idx="52787">
                        <c:v>3.7434859999999999</c:v>
                      </c:pt>
                      <c:pt idx="52788">
                        <c:v>3.749609</c:v>
                      </c:pt>
                      <c:pt idx="52789">
                        <c:v>3.7557309999999999</c:v>
                      </c:pt>
                      <c:pt idx="52790">
                        <c:v>3.761854</c:v>
                      </c:pt>
                      <c:pt idx="52791">
                        <c:v>3.767976</c:v>
                      </c:pt>
                      <c:pt idx="52792">
                        <c:v>3.7740990000000001</c:v>
                      </c:pt>
                      <c:pt idx="52793">
                        <c:v>3.7802210000000001</c:v>
                      </c:pt>
                      <c:pt idx="52794">
                        <c:v>3.7863440000000002</c:v>
                      </c:pt>
                      <c:pt idx="52795">
                        <c:v>3.7924660000000001</c:v>
                      </c:pt>
                      <c:pt idx="52796">
                        <c:v>3.7985890000000002</c:v>
                      </c:pt>
                      <c:pt idx="52797">
                        <c:v>3.8047110000000002</c:v>
                      </c:pt>
                      <c:pt idx="52798">
                        <c:v>3.8108330000000001</c:v>
                      </c:pt>
                      <c:pt idx="52799">
                        <c:v>3.8169559999999998</c:v>
                      </c:pt>
                      <c:pt idx="52800">
                        <c:v>3.8230780000000002</c:v>
                      </c:pt>
                      <c:pt idx="52801">
                        <c:v>3.8292009999999999</c:v>
                      </c:pt>
                      <c:pt idx="52802">
                        <c:v>3.8353229999999998</c:v>
                      </c:pt>
                      <c:pt idx="52803">
                        <c:v>3.8414459999999999</c:v>
                      </c:pt>
                      <c:pt idx="52804">
                        <c:v>3.8475679999999999</c:v>
                      </c:pt>
                      <c:pt idx="52805">
                        <c:v>3.853691</c:v>
                      </c:pt>
                      <c:pt idx="52806">
                        <c:v>3.8598129999999999</c:v>
                      </c:pt>
                      <c:pt idx="52807">
                        <c:v>3.8659349999999999</c:v>
                      </c:pt>
                      <c:pt idx="52808">
                        <c:v>3.872058</c:v>
                      </c:pt>
                      <c:pt idx="52809">
                        <c:v>3.87818</c:v>
                      </c:pt>
                      <c:pt idx="52810">
                        <c:v>3.8843030000000001</c:v>
                      </c:pt>
                      <c:pt idx="52811">
                        <c:v>3.890425</c:v>
                      </c:pt>
                      <c:pt idx="52812">
                        <c:v>3.8965480000000001</c:v>
                      </c:pt>
                      <c:pt idx="52813">
                        <c:v>3.9026700000000001</c:v>
                      </c:pt>
                      <c:pt idx="52814">
                        <c:v>3.908792</c:v>
                      </c:pt>
                      <c:pt idx="52815">
                        <c:v>3.9149150000000001</c:v>
                      </c:pt>
                      <c:pt idx="52816">
                        <c:v>3.9210370000000001</c:v>
                      </c:pt>
                      <c:pt idx="52817">
                        <c:v>3.9271600000000002</c:v>
                      </c:pt>
                      <c:pt idx="52818">
                        <c:v>3.9332820000000002</c:v>
                      </c:pt>
                      <c:pt idx="52819">
                        <c:v>3.9394049999999998</c:v>
                      </c:pt>
                      <c:pt idx="52820">
                        <c:v>3.9455269999999998</c:v>
                      </c:pt>
                      <c:pt idx="52821">
                        <c:v>3.9516499999999999</c:v>
                      </c:pt>
                      <c:pt idx="52822">
                        <c:v>3.9577719999999998</c:v>
                      </c:pt>
                      <c:pt idx="52823">
                        <c:v>3.9638949999999999</c:v>
                      </c:pt>
                      <c:pt idx="52824">
                        <c:v>3.9700169999999999</c:v>
                      </c:pt>
                      <c:pt idx="52825">
                        <c:v>3.97614</c:v>
                      </c:pt>
                      <c:pt idx="52826">
                        <c:v>3.982262</c:v>
                      </c:pt>
                      <c:pt idx="52827">
                        <c:v>3.9883839999999999</c:v>
                      </c:pt>
                      <c:pt idx="52828">
                        <c:v>3.994507</c:v>
                      </c:pt>
                      <c:pt idx="52829">
                        <c:v>4.000629</c:v>
                      </c:pt>
                      <c:pt idx="52830">
                        <c:v>4.0067519999999996</c:v>
                      </c:pt>
                      <c:pt idx="52831">
                        <c:v>4.0128740000000001</c:v>
                      </c:pt>
                      <c:pt idx="52832">
                        <c:v>4.0189969999999997</c:v>
                      </c:pt>
                      <c:pt idx="52833">
                        <c:v>4.0251190000000001</c:v>
                      </c:pt>
                      <c:pt idx="52834">
                        <c:v>4.0312409999999996</c:v>
                      </c:pt>
                      <c:pt idx="52835">
                        <c:v>4.0373640000000002</c:v>
                      </c:pt>
                      <c:pt idx="52836">
                        <c:v>4.0434869999999998</c:v>
                      </c:pt>
                      <c:pt idx="52837">
                        <c:v>4.0496090000000002</c:v>
                      </c:pt>
                      <c:pt idx="52838">
                        <c:v>4.0557309999999998</c:v>
                      </c:pt>
                      <c:pt idx="52839">
                        <c:v>4.0618540000000003</c:v>
                      </c:pt>
                      <c:pt idx="52840">
                        <c:v>4.0679759999999998</c:v>
                      </c:pt>
                      <c:pt idx="52841">
                        <c:v>4.0740990000000004</c:v>
                      </c:pt>
                      <c:pt idx="52842">
                        <c:v>4.0802209999999999</c:v>
                      </c:pt>
                      <c:pt idx="52843">
                        <c:v>4.0863440000000004</c:v>
                      </c:pt>
                      <c:pt idx="52844">
                        <c:v>4.0924659999999999</c:v>
                      </c:pt>
                      <c:pt idx="52845">
                        <c:v>4.0985880000000003</c:v>
                      </c:pt>
                      <c:pt idx="52846">
                        <c:v>4.104711</c:v>
                      </c:pt>
                      <c:pt idx="52847">
                        <c:v>4.1108330000000004</c:v>
                      </c:pt>
                      <c:pt idx="52848">
                        <c:v>4.1169560000000001</c:v>
                      </c:pt>
                      <c:pt idx="52849">
                        <c:v>4.1230779999999996</c:v>
                      </c:pt>
                      <c:pt idx="52850">
                        <c:v>4.1292010000000001</c:v>
                      </c:pt>
                      <c:pt idx="52851">
                        <c:v>4.1353229999999996</c:v>
                      </c:pt>
                      <c:pt idx="52852">
                        <c:v>4.1414460000000002</c:v>
                      </c:pt>
                      <c:pt idx="52853">
                        <c:v>4.1475679999999997</c:v>
                      </c:pt>
                      <c:pt idx="52854">
                        <c:v>4.1536900000000001</c:v>
                      </c:pt>
                      <c:pt idx="52855">
                        <c:v>4.1598129999999998</c:v>
                      </c:pt>
                      <c:pt idx="52856">
                        <c:v>4.1659360000000003</c:v>
                      </c:pt>
                      <c:pt idx="52857">
                        <c:v>4.1720579999999998</c:v>
                      </c:pt>
                      <c:pt idx="52858">
                        <c:v>4.1781800000000002</c:v>
                      </c:pt>
                      <c:pt idx="52859">
                        <c:v>4.1843029999999999</c:v>
                      </c:pt>
                      <c:pt idx="52860">
                        <c:v>4.1904250000000003</c:v>
                      </c:pt>
                      <c:pt idx="52861">
                        <c:v>4.1965479999999999</c:v>
                      </c:pt>
                      <c:pt idx="52862">
                        <c:v>4.2026700000000003</c:v>
                      </c:pt>
                      <c:pt idx="52863">
                        <c:v>4.208793</c:v>
                      </c:pt>
                      <c:pt idx="52864">
                        <c:v>4.2149150000000004</c:v>
                      </c:pt>
                      <c:pt idx="52865">
                        <c:v>4.2210369999999999</c:v>
                      </c:pt>
                      <c:pt idx="52866">
                        <c:v>4.2271599999999996</c:v>
                      </c:pt>
                      <c:pt idx="52867">
                        <c:v>4.2332830000000001</c:v>
                      </c:pt>
                      <c:pt idx="52868">
                        <c:v>4.2394049999999996</c:v>
                      </c:pt>
                      <c:pt idx="52869">
                        <c:v>4.2455270000000001</c:v>
                      </c:pt>
                      <c:pt idx="52870">
                        <c:v>4.2516499999999997</c:v>
                      </c:pt>
                      <c:pt idx="52871">
                        <c:v>4.2577720000000001</c:v>
                      </c:pt>
                      <c:pt idx="52872">
                        <c:v>4.2638949999999998</c:v>
                      </c:pt>
                      <c:pt idx="52873">
                        <c:v>4.2700170000000002</c:v>
                      </c:pt>
                      <c:pt idx="52874">
                        <c:v>4.2761389999999997</c:v>
                      </c:pt>
                      <c:pt idx="52875">
                        <c:v>4.2822620000000002</c:v>
                      </c:pt>
                      <c:pt idx="52876">
                        <c:v>4.2883839999999998</c:v>
                      </c:pt>
                      <c:pt idx="52877">
                        <c:v>4.2945070000000003</c:v>
                      </c:pt>
                      <c:pt idx="52878">
                        <c:v>4.3006289999999998</c:v>
                      </c:pt>
                      <c:pt idx="52879">
                        <c:v>4.3067520000000004</c:v>
                      </c:pt>
                      <c:pt idx="52880">
                        <c:v>4.3128739999999999</c:v>
                      </c:pt>
                      <c:pt idx="52881">
                        <c:v>4.3189960000000003</c:v>
                      </c:pt>
                      <c:pt idx="52882">
                        <c:v>4.3251189999999999</c:v>
                      </c:pt>
                      <c:pt idx="52883">
                        <c:v>4.3312419999999996</c:v>
                      </c:pt>
                      <c:pt idx="52884">
                        <c:v>4.337364</c:v>
                      </c:pt>
                      <c:pt idx="52885">
                        <c:v>4.3434860000000004</c:v>
                      </c:pt>
                      <c:pt idx="52886">
                        <c:v>4.3496090000000001</c:v>
                      </c:pt>
                      <c:pt idx="52887">
                        <c:v>4.3557309999999996</c:v>
                      </c:pt>
                      <c:pt idx="52888">
                        <c:v>4.3618540000000001</c:v>
                      </c:pt>
                      <c:pt idx="52889">
                        <c:v>4.3679759999999996</c:v>
                      </c:pt>
                      <c:pt idx="52890">
                        <c:v>4.3740990000000002</c:v>
                      </c:pt>
                      <c:pt idx="52891">
                        <c:v>4.3802209999999997</c:v>
                      </c:pt>
                      <c:pt idx="52892">
                        <c:v>4.3863430000000001</c:v>
                      </c:pt>
                      <c:pt idx="52893">
                        <c:v>4.3924659999999998</c:v>
                      </c:pt>
                      <c:pt idx="52894">
                        <c:v>4.3985890000000003</c:v>
                      </c:pt>
                      <c:pt idx="52895">
                        <c:v>4.4047109999999998</c:v>
                      </c:pt>
                      <c:pt idx="52896">
                        <c:v>4.4108330000000002</c:v>
                      </c:pt>
                      <c:pt idx="52897">
                        <c:v>4.4169559999999999</c:v>
                      </c:pt>
                      <c:pt idx="52898">
                        <c:v>4.4230780000000003</c:v>
                      </c:pt>
                      <c:pt idx="52899">
                        <c:v>4.4292009999999999</c:v>
                      </c:pt>
                      <c:pt idx="52900">
                        <c:v>4.4353230000000003</c:v>
                      </c:pt>
                      <c:pt idx="52901">
                        <c:v>4.441446</c:v>
                      </c:pt>
                      <c:pt idx="52902">
                        <c:v>4.4475680000000004</c:v>
                      </c:pt>
                      <c:pt idx="52903">
                        <c:v>4.4536910000000001</c:v>
                      </c:pt>
                      <c:pt idx="52904">
                        <c:v>4.4598129999999996</c:v>
                      </c:pt>
                      <c:pt idx="52905">
                        <c:v>4.465935</c:v>
                      </c:pt>
                      <c:pt idx="52906">
                        <c:v>4.4720579999999996</c:v>
                      </c:pt>
                      <c:pt idx="52907">
                        <c:v>4.47818</c:v>
                      </c:pt>
                      <c:pt idx="52908">
                        <c:v>4.4843029999999997</c:v>
                      </c:pt>
                      <c:pt idx="52909">
                        <c:v>4.4904250000000001</c:v>
                      </c:pt>
                      <c:pt idx="52910">
                        <c:v>4.4965479999999998</c:v>
                      </c:pt>
                      <c:pt idx="52911">
                        <c:v>4.5026700000000002</c:v>
                      </c:pt>
                      <c:pt idx="52912">
                        <c:v>4.5087919999999997</c:v>
                      </c:pt>
                      <c:pt idx="52913">
                        <c:v>4.5149150000000002</c:v>
                      </c:pt>
                      <c:pt idx="52914">
                        <c:v>4.5210379999999999</c:v>
                      </c:pt>
                      <c:pt idx="52915">
                        <c:v>4.5271600000000003</c:v>
                      </c:pt>
                      <c:pt idx="52916">
                        <c:v>4.5332819999999998</c:v>
                      </c:pt>
                      <c:pt idx="52917">
                        <c:v>4.5394050000000004</c:v>
                      </c:pt>
                      <c:pt idx="52918">
                        <c:v>4.5455269999999999</c:v>
                      </c:pt>
                      <c:pt idx="52919">
                        <c:v>4.5516500000000004</c:v>
                      </c:pt>
                      <c:pt idx="52920">
                        <c:v>4.5577719999999999</c:v>
                      </c:pt>
                      <c:pt idx="52921">
                        <c:v>4.5638949999999996</c:v>
                      </c:pt>
                      <c:pt idx="52922">
                        <c:v>4.570017</c:v>
                      </c:pt>
                      <c:pt idx="52923">
                        <c:v>4.5761390000000004</c:v>
                      </c:pt>
                      <c:pt idx="52924">
                        <c:v>4.5822620000000001</c:v>
                      </c:pt>
                      <c:pt idx="52925">
                        <c:v>4.5883849999999997</c:v>
                      </c:pt>
                      <c:pt idx="52926">
                        <c:v>4.5945070000000001</c:v>
                      </c:pt>
                      <c:pt idx="52927">
                        <c:v>4.6006289999999996</c:v>
                      </c:pt>
                      <c:pt idx="52928">
                        <c:v>4.6067520000000002</c:v>
                      </c:pt>
                      <c:pt idx="52929">
                        <c:v>4.6128739999999997</c:v>
                      </c:pt>
                      <c:pt idx="52930">
                        <c:v>4.6189970000000002</c:v>
                      </c:pt>
                      <c:pt idx="52931">
                        <c:v>4.6251189999999998</c:v>
                      </c:pt>
                      <c:pt idx="52932">
                        <c:v>4.6312410000000002</c:v>
                      </c:pt>
                      <c:pt idx="52933">
                        <c:v>4.6373639999999998</c:v>
                      </c:pt>
                      <c:pt idx="52934">
                        <c:v>4.6434860000000002</c:v>
                      </c:pt>
                      <c:pt idx="52935">
                        <c:v>4.6496089999999999</c:v>
                      </c:pt>
                      <c:pt idx="52936">
                        <c:v>4.6557310000000003</c:v>
                      </c:pt>
                      <c:pt idx="52937">
                        <c:v>4.6618539999999999</c:v>
                      </c:pt>
                      <c:pt idx="52938">
                        <c:v>4.6679760000000003</c:v>
                      </c:pt>
                      <c:pt idx="52939">
                        <c:v>4.6740979999999999</c:v>
                      </c:pt>
                      <c:pt idx="52940">
                        <c:v>4.6802210000000004</c:v>
                      </c:pt>
                      <c:pt idx="52941">
                        <c:v>4.6863440000000001</c:v>
                      </c:pt>
                      <c:pt idx="52942">
                        <c:v>4.6924659999999996</c:v>
                      </c:pt>
                      <c:pt idx="52943">
                        <c:v>4.698588</c:v>
                      </c:pt>
                      <c:pt idx="52944">
                        <c:v>4.7047109999999996</c:v>
                      </c:pt>
                      <c:pt idx="52945">
                        <c:v>4.7108340000000002</c:v>
                      </c:pt>
                      <c:pt idx="52946">
                        <c:v>4.7169559999999997</c:v>
                      </c:pt>
                      <c:pt idx="52947">
                        <c:v>4.7230780000000001</c:v>
                      </c:pt>
                      <c:pt idx="52948">
                        <c:v>4.7292009999999998</c:v>
                      </c:pt>
                      <c:pt idx="52949">
                        <c:v>4.7353230000000002</c:v>
                      </c:pt>
                      <c:pt idx="52950">
                        <c:v>4.7414459999999998</c:v>
                      </c:pt>
                      <c:pt idx="52951">
                        <c:v>4.7475680000000002</c:v>
                      </c:pt>
                      <c:pt idx="52952">
                        <c:v>4.7536909999999999</c:v>
                      </c:pt>
                      <c:pt idx="52953">
                        <c:v>4.7598130000000003</c:v>
                      </c:pt>
                      <c:pt idx="52954">
                        <c:v>4.7659349999999998</c:v>
                      </c:pt>
                      <c:pt idx="52955">
                        <c:v>4.7720580000000004</c:v>
                      </c:pt>
                      <c:pt idx="52956">
                        <c:v>4.7781799999999999</c:v>
                      </c:pt>
                      <c:pt idx="52957">
                        <c:v>4.7843030000000004</c:v>
                      </c:pt>
                      <c:pt idx="52958">
                        <c:v>4.7904249999999999</c:v>
                      </c:pt>
                      <c:pt idx="52959">
                        <c:v>4.7965479999999996</c:v>
                      </c:pt>
                      <c:pt idx="52960">
                        <c:v>4.80267</c:v>
                      </c:pt>
                      <c:pt idx="52961">
                        <c:v>4.8087929999999997</c:v>
                      </c:pt>
                      <c:pt idx="52962">
                        <c:v>4.8149150000000001</c:v>
                      </c:pt>
                      <c:pt idx="52963">
                        <c:v>4.8210369999999996</c:v>
                      </c:pt>
                      <c:pt idx="52964">
                        <c:v>4.8271600000000001</c:v>
                      </c:pt>
                      <c:pt idx="52965">
                        <c:v>4.8332819999999996</c:v>
                      </c:pt>
                      <c:pt idx="52966">
                        <c:v>4.8394050000000002</c:v>
                      </c:pt>
                      <c:pt idx="52967">
                        <c:v>4.8455269999999997</c:v>
                      </c:pt>
                      <c:pt idx="52968">
                        <c:v>4.8516500000000002</c:v>
                      </c:pt>
                      <c:pt idx="52969">
                        <c:v>4.8577719999999998</c:v>
                      </c:pt>
                      <c:pt idx="52970">
                        <c:v>4.8638940000000002</c:v>
                      </c:pt>
                      <c:pt idx="52971">
                        <c:v>4.8700169999999998</c:v>
                      </c:pt>
                      <c:pt idx="52972">
                        <c:v>4.8761400000000004</c:v>
                      </c:pt>
                      <c:pt idx="52973">
                        <c:v>4.8822619999999999</c:v>
                      </c:pt>
                      <c:pt idx="52974">
                        <c:v>4.8883840000000003</c:v>
                      </c:pt>
                      <c:pt idx="52975">
                        <c:v>4.8945069999999999</c:v>
                      </c:pt>
                      <c:pt idx="52976">
                        <c:v>4.9006299999999996</c:v>
                      </c:pt>
                      <c:pt idx="52977">
                        <c:v>4.906752</c:v>
                      </c:pt>
                      <c:pt idx="52978">
                        <c:v>4.9128740000000004</c:v>
                      </c:pt>
                      <c:pt idx="52979">
                        <c:v>4.9189970000000001</c:v>
                      </c:pt>
                      <c:pt idx="52980">
                        <c:v>4.9251189999999996</c:v>
                      </c:pt>
                      <c:pt idx="52981">
                        <c:v>4.9312420000000001</c:v>
                      </c:pt>
                      <c:pt idx="52982">
                        <c:v>4.9373639999999996</c:v>
                      </c:pt>
                      <c:pt idx="52983">
                        <c:v>4.943486</c:v>
                      </c:pt>
                      <c:pt idx="52984">
                        <c:v>4.9496089999999997</c:v>
                      </c:pt>
                      <c:pt idx="52985">
                        <c:v>4.9557310000000001</c:v>
                      </c:pt>
                      <c:pt idx="52986">
                        <c:v>4.9618539999999998</c:v>
                      </c:pt>
                      <c:pt idx="52987">
                        <c:v>4.9679760000000002</c:v>
                      </c:pt>
                      <c:pt idx="52988">
                        <c:v>4.9740989999999998</c:v>
                      </c:pt>
                      <c:pt idx="52989">
                        <c:v>4.9802210000000002</c:v>
                      </c:pt>
                      <c:pt idx="52990">
                        <c:v>4.9863429999999997</c:v>
                      </c:pt>
                      <c:pt idx="52991">
                        <c:v>4.9924660000000003</c:v>
                      </c:pt>
                      <c:pt idx="52992">
                        <c:v>4.9985889999999999</c:v>
                      </c:pt>
                      <c:pt idx="52993">
                        <c:v>5.0047110000000004</c:v>
                      </c:pt>
                      <c:pt idx="52994">
                        <c:v>5.0108329999999999</c:v>
                      </c:pt>
                      <c:pt idx="52995">
                        <c:v>5.0169560000000004</c:v>
                      </c:pt>
                      <c:pt idx="52996">
                        <c:v>5.0230779999999999</c:v>
                      </c:pt>
                      <c:pt idx="52997">
                        <c:v>5.0292009999999996</c:v>
                      </c:pt>
                      <c:pt idx="52998">
                        <c:v>5.035323</c:v>
                      </c:pt>
                      <c:pt idx="52999">
                        <c:v>5.0414459999999996</c:v>
                      </c:pt>
                      <c:pt idx="53000">
                        <c:v>5.0475680000000001</c:v>
                      </c:pt>
                      <c:pt idx="53001">
                        <c:v>5.0536899999999996</c:v>
                      </c:pt>
                      <c:pt idx="53002">
                        <c:v>5.0598130000000001</c:v>
                      </c:pt>
                      <c:pt idx="53003">
                        <c:v>5.0659359999999998</c:v>
                      </c:pt>
                      <c:pt idx="53004">
                        <c:v>5.0720580000000002</c:v>
                      </c:pt>
                      <c:pt idx="53005">
                        <c:v>5.0781799999999997</c:v>
                      </c:pt>
                      <c:pt idx="53006">
                        <c:v>5.0843030000000002</c:v>
                      </c:pt>
                      <c:pt idx="53007">
                        <c:v>5.0904249999999998</c:v>
                      </c:pt>
                      <c:pt idx="53008">
                        <c:v>5.0965480000000003</c:v>
                      </c:pt>
                      <c:pt idx="53009">
                        <c:v>5.1026699999999998</c:v>
                      </c:pt>
                      <c:pt idx="53010">
                        <c:v>5.1087930000000004</c:v>
                      </c:pt>
                      <c:pt idx="53011">
                        <c:v>5.1149149999999999</c:v>
                      </c:pt>
                      <c:pt idx="53012">
                        <c:v>5.1210370000000003</c:v>
                      </c:pt>
                      <c:pt idx="53013">
                        <c:v>5.1271599999999999</c:v>
                      </c:pt>
                      <c:pt idx="53014">
                        <c:v>5.1332820000000003</c:v>
                      </c:pt>
                      <c:pt idx="53015">
                        <c:v>5.139405</c:v>
                      </c:pt>
                      <c:pt idx="53016">
                        <c:v>5.1455270000000004</c:v>
                      </c:pt>
                      <c:pt idx="53017">
                        <c:v>5.1516489999999999</c:v>
                      </c:pt>
                      <c:pt idx="53018">
                        <c:v>5.1577719999999996</c:v>
                      </c:pt>
                      <c:pt idx="53019">
                        <c:v>5.1638950000000001</c:v>
                      </c:pt>
                      <c:pt idx="53020">
                        <c:v>5.1700169999999996</c:v>
                      </c:pt>
                      <c:pt idx="53021">
                        <c:v>5.176139</c:v>
                      </c:pt>
                      <c:pt idx="53022">
                        <c:v>5.1822619999999997</c:v>
                      </c:pt>
                      <c:pt idx="53023">
                        <c:v>5.1883850000000002</c:v>
                      </c:pt>
                      <c:pt idx="53024">
                        <c:v>5.1945069999999998</c:v>
                      </c:pt>
                      <c:pt idx="53025">
                        <c:v>5.2006290000000002</c:v>
                      </c:pt>
                      <c:pt idx="53026">
                        <c:v>5.2067519999999998</c:v>
                      </c:pt>
                      <c:pt idx="53027">
                        <c:v>5.2128740000000002</c:v>
                      </c:pt>
                      <c:pt idx="53028">
                        <c:v>5.2189969999999999</c:v>
                      </c:pt>
                      <c:pt idx="53029">
                        <c:v>5.2251190000000003</c:v>
                      </c:pt>
                      <c:pt idx="53030">
                        <c:v>5.2312419999999999</c:v>
                      </c:pt>
                      <c:pt idx="53031">
                        <c:v>5.2373640000000004</c:v>
                      </c:pt>
                      <c:pt idx="53032">
                        <c:v>5.2434859999999999</c:v>
                      </c:pt>
                      <c:pt idx="53033">
                        <c:v>5.2496090000000004</c:v>
                      </c:pt>
                      <c:pt idx="53034">
                        <c:v>5.2557309999999999</c:v>
                      </c:pt>
                      <c:pt idx="53035">
                        <c:v>5.2618539999999996</c:v>
                      </c:pt>
                      <c:pt idx="53036">
                        <c:v>5.267976</c:v>
                      </c:pt>
                      <c:pt idx="53037">
                        <c:v>5.2740989999999996</c:v>
                      </c:pt>
                      <c:pt idx="53038">
                        <c:v>5.2802210000000001</c:v>
                      </c:pt>
                      <c:pt idx="53039">
                        <c:v>5.2863439999999997</c:v>
                      </c:pt>
                      <c:pt idx="53040">
                        <c:v>5.2924660000000001</c:v>
                      </c:pt>
                      <c:pt idx="53041">
                        <c:v>5.2985879999999996</c:v>
                      </c:pt>
                      <c:pt idx="53042">
                        <c:v>5.3047110000000002</c:v>
                      </c:pt>
                      <c:pt idx="53043">
                        <c:v>5.3108329999999997</c:v>
                      </c:pt>
                      <c:pt idx="53044">
                        <c:v>5.3169560000000002</c:v>
                      </c:pt>
                      <c:pt idx="53045">
                        <c:v>5.3230779999999998</c:v>
                      </c:pt>
                      <c:pt idx="53046">
                        <c:v>5.3292010000000003</c:v>
                      </c:pt>
                      <c:pt idx="53047">
                        <c:v>5.3353229999999998</c:v>
                      </c:pt>
                      <c:pt idx="53048">
                        <c:v>5.3414450000000002</c:v>
                      </c:pt>
                      <c:pt idx="53049">
                        <c:v>5.3475679999999999</c:v>
                      </c:pt>
                      <c:pt idx="53050">
                        <c:v>5.3536910000000004</c:v>
                      </c:pt>
                      <c:pt idx="53051">
                        <c:v>5.3598129999999999</c:v>
                      </c:pt>
                      <c:pt idx="53052">
                        <c:v>5.3659350000000003</c:v>
                      </c:pt>
                      <c:pt idx="53053">
                        <c:v>5.372058</c:v>
                      </c:pt>
                      <c:pt idx="53054">
                        <c:v>5.3781809999999997</c:v>
                      </c:pt>
                      <c:pt idx="53055">
                        <c:v>5.3843030000000001</c:v>
                      </c:pt>
                      <c:pt idx="53056">
                        <c:v>5.3904249999999996</c:v>
                      </c:pt>
                      <c:pt idx="53057">
                        <c:v>5.3965480000000001</c:v>
                      </c:pt>
                      <c:pt idx="53058">
                        <c:v>5.4026699999999996</c:v>
                      </c:pt>
                      <c:pt idx="53059">
                        <c:v>5.408792</c:v>
                      </c:pt>
                      <c:pt idx="53060">
                        <c:v>5.4149149999999997</c:v>
                      </c:pt>
                      <c:pt idx="53061">
                        <c:v>5.4210380000000002</c:v>
                      </c:pt>
                      <c:pt idx="53062">
                        <c:v>5.4271599999999998</c:v>
                      </c:pt>
                      <c:pt idx="53063">
                        <c:v>5.4332820000000002</c:v>
                      </c:pt>
                      <c:pt idx="53064">
                        <c:v>5.4394049999999998</c:v>
                      </c:pt>
                      <c:pt idx="53065">
                        <c:v>5.4455270000000002</c:v>
                      </c:pt>
                      <c:pt idx="53066">
                        <c:v>5.4516499999999999</c:v>
                      </c:pt>
                      <c:pt idx="53067">
                        <c:v>5.4577720000000003</c:v>
                      </c:pt>
                      <c:pt idx="53068">
                        <c:v>5.4638939999999998</c:v>
                      </c:pt>
                      <c:pt idx="53069">
                        <c:v>5.4700170000000004</c:v>
                      </c:pt>
                      <c:pt idx="53070">
                        <c:v>5.47614</c:v>
                      </c:pt>
                      <c:pt idx="53071">
                        <c:v>5.4822620000000004</c:v>
                      </c:pt>
                      <c:pt idx="53072">
                        <c:v>5.4883839999999999</c:v>
                      </c:pt>
                      <c:pt idx="53073">
                        <c:v>5.4945069999999996</c:v>
                      </c:pt>
                      <c:pt idx="53074">
                        <c:v>5.500629</c:v>
                      </c:pt>
                      <c:pt idx="53075">
                        <c:v>5.5067519999999996</c:v>
                      </c:pt>
                      <c:pt idx="53076">
                        <c:v>5.5128740000000001</c:v>
                      </c:pt>
                      <c:pt idx="53077">
                        <c:v>5.5189969999999997</c:v>
                      </c:pt>
                      <c:pt idx="53078">
                        <c:v>5.5251190000000001</c:v>
                      </c:pt>
                      <c:pt idx="53079">
                        <c:v>5.5312409999999996</c:v>
                      </c:pt>
                      <c:pt idx="53080">
                        <c:v>5.5373640000000002</c:v>
                      </c:pt>
                      <c:pt idx="53081">
                        <c:v>5.5434869999999998</c:v>
                      </c:pt>
                      <c:pt idx="53082">
                        <c:v>5.5496090000000002</c:v>
                      </c:pt>
                      <c:pt idx="53083">
                        <c:v>5.5557309999999998</c:v>
                      </c:pt>
                      <c:pt idx="53084">
                        <c:v>5.5618540000000003</c:v>
                      </c:pt>
                      <c:pt idx="53085">
                        <c:v>5.5679759999999998</c:v>
                      </c:pt>
                      <c:pt idx="53086">
                        <c:v>5.5740990000000004</c:v>
                      </c:pt>
                      <c:pt idx="53087">
                        <c:v>5.5802209999999999</c:v>
                      </c:pt>
                      <c:pt idx="53088">
                        <c:v>5.5863440000000004</c:v>
                      </c:pt>
                      <c:pt idx="53089">
                        <c:v>5.5924659999999999</c:v>
                      </c:pt>
                      <c:pt idx="53090">
                        <c:v>5.5985880000000003</c:v>
                      </c:pt>
                      <c:pt idx="53091">
                        <c:v>5.604711</c:v>
                      </c:pt>
                      <c:pt idx="53092">
                        <c:v>5.6108330000000004</c:v>
                      </c:pt>
                      <c:pt idx="53093">
                        <c:v>5.6169560000000001</c:v>
                      </c:pt>
                      <c:pt idx="53094">
                        <c:v>5.6230779999999996</c:v>
                      </c:pt>
                      <c:pt idx="53095">
                        <c:v>5.6292010000000001</c:v>
                      </c:pt>
                      <c:pt idx="53096">
                        <c:v>5.6353229999999996</c:v>
                      </c:pt>
                      <c:pt idx="53097">
                        <c:v>5.6414460000000002</c:v>
                      </c:pt>
                      <c:pt idx="53098">
                        <c:v>5.6475679999999997</c:v>
                      </c:pt>
                      <c:pt idx="53099">
                        <c:v>5.6536900000000001</c:v>
                      </c:pt>
                      <c:pt idx="53100">
                        <c:v>5.6598129999999998</c:v>
                      </c:pt>
                      <c:pt idx="53101">
                        <c:v>5.6659360000000003</c:v>
                      </c:pt>
                      <c:pt idx="53102">
                        <c:v>5.6720579999999998</c:v>
                      </c:pt>
                      <c:pt idx="53103">
                        <c:v>5.6781800000000002</c:v>
                      </c:pt>
                      <c:pt idx="53104">
                        <c:v>5.6843029999999999</c:v>
                      </c:pt>
                      <c:pt idx="53105">
                        <c:v>5.6904250000000003</c:v>
                      </c:pt>
                      <c:pt idx="53106">
                        <c:v>5.6965479999999999</c:v>
                      </c:pt>
                      <c:pt idx="53107">
                        <c:v>5.7026700000000003</c:v>
                      </c:pt>
                      <c:pt idx="53108">
                        <c:v>5.708793</c:v>
                      </c:pt>
                      <c:pt idx="53109">
                        <c:v>5.7149150000000004</c:v>
                      </c:pt>
                      <c:pt idx="53110">
                        <c:v>5.7210369999999999</c:v>
                      </c:pt>
                      <c:pt idx="53111">
                        <c:v>5.7271599999999996</c:v>
                      </c:pt>
                      <c:pt idx="53112">
                        <c:v>5.7332830000000001</c:v>
                      </c:pt>
                      <c:pt idx="53113">
                        <c:v>5.7394049999999996</c:v>
                      </c:pt>
                      <c:pt idx="53114">
                        <c:v>5.7455270000000001</c:v>
                      </c:pt>
                      <c:pt idx="53115">
                        <c:v>5.7516499999999997</c:v>
                      </c:pt>
                      <c:pt idx="53116">
                        <c:v>5.7577720000000001</c:v>
                      </c:pt>
                      <c:pt idx="53117">
                        <c:v>5.7638949999999998</c:v>
                      </c:pt>
                      <c:pt idx="53118">
                        <c:v>5.7700170000000002</c:v>
                      </c:pt>
                      <c:pt idx="53119">
                        <c:v>5.7761389999999997</c:v>
                      </c:pt>
                      <c:pt idx="53120">
                        <c:v>5.7822620000000002</c:v>
                      </c:pt>
                      <c:pt idx="53121">
                        <c:v>5.7883839999999998</c:v>
                      </c:pt>
                      <c:pt idx="53122">
                        <c:v>5.7945070000000003</c:v>
                      </c:pt>
                      <c:pt idx="53123">
                        <c:v>5.8006289999999998</c:v>
                      </c:pt>
                      <c:pt idx="53124">
                        <c:v>5.8067520000000004</c:v>
                      </c:pt>
                      <c:pt idx="53125">
                        <c:v>5.8128739999999999</c:v>
                      </c:pt>
                      <c:pt idx="53126">
                        <c:v>5.8189960000000003</c:v>
                      </c:pt>
                      <c:pt idx="53127">
                        <c:v>5.8251189999999999</c:v>
                      </c:pt>
                      <c:pt idx="53128">
                        <c:v>5.8312419999999996</c:v>
                      </c:pt>
                      <c:pt idx="53129">
                        <c:v>5.837364</c:v>
                      </c:pt>
                      <c:pt idx="53130">
                        <c:v>5.8434860000000004</c:v>
                      </c:pt>
                      <c:pt idx="53131">
                        <c:v>5.8496090000000001</c:v>
                      </c:pt>
                      <c:pt idx="53132">
                        <c:v>5.8557309999999996</c:v>
                      </c:pt>
                      <c:pt idx="53133">
                        <c:v>5.8618540000000001</c:v>
                      </c:pt>
                      <c:pt idx="53134">
                        <c:v>5.8679759999999996</c:v>
                      </c:pt>
                      <c:pt idx="53135">
                        <c:v>5.8740990000000002</c:v>
                      </c:pt>
                      <c:pt idx="53136">
                        <c:v>5.8802209999999997</c:v>
                      </c:pt>
                      <c:pt idx="53137">
                        <c:v>5.8863430000000001</c:v>
                      </c:pt>
                      <c:pt idx="53138">
                        <c:v>5.8924659999999998</c:v>
                      </c:pt>
                      <c:pt idx="53139">
                        <c:v>5.8985890000000003</c:v>
                      </c:pt>
                      <c:pt idx="53140">
                        <c:v>5.9047109999999998</c:v>
                      </c:pt>
                      <c:pt idx="53141">
                        <c:v>5.9108330000000002</c:v>
                      </c:pt>
                      <c:pt idx="53142">
                        <c:v>5.9169559999999999</c:v>
                      </c:pt>
                      <c:pt idx="53143">
                        <c:v>5.9230780000000003</c:v>
                      </c:pt>
                      <c:pt idx="53144">
                        <c:v>5.9292009999999999</c:v>
                      </c:pt>
                      <c:pt idx="53145">
                        <c:v>5.9353230000000003</c:v>
                      </c:pt>
                      <c:pt idx="53146">
                        <c:v>5.941446</c:v>
                      </c:pt>
                      <c:pt idx="53147">
                        <c:v>5.9475680000000004</c:v>
                      </c:pt>
                      <c:pt idx="53148">
                        <c:v>5.9536910000000001</c:v>
                      </c:pt>
                      <c:pt idx="53149">
                        <c:v>5.9598129999999996</c:v>
                      </c:pt>
                      <c:pt idx="53150">
                        <c:v>5.965935</c:v>
                      </c:pt>
                      <c:pt idx="53151">
                        <c:v>5.9720579999999996</c:v>
                      </c:pt>
                      <c:pt idx="53152">
                        <c:v>5.97818</c:v>
                      </c:pt>
                      <c:pt idx="53153">
                        <c:v>5.9843029999999997</c:v>
                      </c:pt>
                      <c:pt idx="53154">
                        <c:v>5.9904250000000001</c:v>
                      </c:pt>
                      <c:pt idx="53155">
                        <c:v>5.9965479999999998</c:v>
                      </c:pt>
                      <c:pt idx="53156">
                        <c:v>6.0026700000000002</c:v>
                      </c:pt>
                      <c:pt idx="53157">
                        <c:v>6.0087919999999997</c:v>
                      </c:pt>
                      <c:pt idx="53158">
                        <c:v>6.0149150000000002</c:v>
                      </c:pt>
                      <c:pt idx="53159">
                        <c:v>6.0210379999999999</c:v>
                      </c:pt>
                      <c:pt idx="53160">
                        <c:v>6.0271600000000003</c:v>
                      </c:pt>
                      <c:pt idx="53161">
                        <c:v>6.0332819999999998</c:v>
                      </c:pt>
                      <c:pt idx="53162">
                        <c:v>6.0394050000000004</c:v>
                      </c:pt>
                      <c:pt idx="53163">
                        <c:v>6.0455269999999999</c:v>
                      </c:pt>
                      <c:pt idx="53164">
                        <c:v>6.0516500000000004</c:v>
                      </c:pt>
                      <c:pt idx="53165">
                        <c:v>6.0577719999999999</c:v>
                      </c:pt>
                      <c:pt idx="53166">
                        <c:v>6.0638949999999996</c:v>
                      </c:pt>
                      <c:pt idx="53167">
                        <c:v>6.070017</c:v>
                      </c:pt>
                      <c:pt idx="53168">
                        <c:v>6.0761390000000004</c:v>
                      </c:pt>
                      <c:pt idx="53169">
                        <c:v>6.0822620000000001</c:v>
                      </c:pt>
                      <c:pt idx="53170">
                        <c:v>6.0883849999999997</c:v>
                      </c:pt>
                      <c:pt idx="53171">
                        <c:v>6.0945070000000001</c:v>
                      </c:pt>
                      <c:pt idx="53172">
                        <c:v>6.1006289999999996</c:v>
                      </c:pt>
                      <c:pt idx="53173">
                        <c:v>6.1067520000000002</c:v>
                      </c:pt>
                      <c:pt idx="53174">
                        <c:v>6.1128739999999997</c:v>
                      </c:pt>
                      <c:pt idx="53175">
                        <c:v>6.1189970000000002</c:v>
                      </c:pt>
                      <c:pt idx="53176">
                        <c:v>6.1251189999999998</c:v>
                      </c:pt>
                      <c:pt idx="53177">
                        <c:v>6.1312410000000002</c:v>
                      </c:pt>
                      <c:pt idx="53178">
                        <c:v>6.1373639999999998</c:v>
                      </c:pt>
                      <c:pt idx="53179">
                        <c:v>6.1434860000000002</c:v>
                      </c:pt>
                      <c:pt idx="53180">
                        <c:v>6.1496089999999999</c:v>
                      </c:pt>
                      <c:pt idx="53181">
                        <c:v>6.1557310000000003</c:v>
                      </c:pt>
                      <c:pt idx="53182">
                        <c:v>6.1618539999999999</c:v>
                      </c:pt>
                      <c:pt idx="53183">
                        <c:v>6.1679760000000003</c:v>
                      </c:pt>
                      <c:pt idx="53184">
                        <c:v>6.1740979999999999</c:v>
                      </c:pt>
                      <c:pt idx="53185">
                        <c:v>6.1802210000000004</c:v>
                      </c:pt>
                      <c:pt idx="53186">
                        <c:v>6.1863440000000001</c:v>
                      </c:pt>
                      <c:pt idx="53187">
                        <c:v>6.1924659999999996</c:v>
                      </c:pt>
                      <c:pt idx="53188">
                        <c:v>6.198588</c:v>
                      </c:pt>
                      <c:pt idx="53189">
                        <c:v>6.2047109999999996</c:v>
                      </c:pt>
                      <c:pt idx="53190">
                        <c:v>6.2108340000000002</c:v>
                      </c:pt>
                      <c:pt idx="53191">
                        <c:v>6.2169559999999997</c:v>
                      </c:pt>
                      <c:pt idx="53192">
                        <c:v>6.2230780000000001</c:v>
                      </c:pt>
                      <c:pt idx="53193">
                        <c:v>6.2292009999999998</c:v>
                      </c:pt>
                      <c:pt idx="53194">
                        <c:v>6.2353230000000002</c:v>
                      </c:pt>
                      <c:pt idx="53195">
                        <c:v>6.2414459999999998</c:v>
                      </c:pt>
                      <c:pt idx="53196">
                        <c:v>6.2475680000000002</c:v>
                      </c:pt>
                      <c:pt idx="53197">
                        <c:v>6.2536909999999999</c:v>
                      </c:pt>
                      <c:pt idx="53198">
                        <c:v>6.2598130000000003</c:v>
                      </c:pt>
                      <c:pt idx="53199">
                        <c:v>6.2659349999999998</c:v>
                      </c:pt>
                      <c:pt idx="53200">
                        <c:v>6.2720580000000004</c:v>
                      </c:pt>
                      <c:pt idx="53201">
                        <c:v>6.2781799999999999</c:v>
                      </c:pt>
                      <c:pt idx="53202">
                        <c:v>6.2843030000000004</c:v>
                      </c:pt>
                      <c:pt idx="53203">
                        <c:v>6.2904249999999999</c:v>
                      </c:pt>
                      <c:pt idx="53204">
                        <c:v>6.2965479999999996</c:v>
                      </c:pt>
                      <c:pt idx="53205">
                        <c:v>6.30267</c:v>
                      </c:pt>
                      <c:pt idx="53206">
                        <c:v>6.3087929999999997</c:v>
                      </c:pt>
                      <c:pt idx="53207">
                        <c:v>6.3149150000000001</c:v>
                      </c:pt>
                      <c:pt idx="53208">
                        <c:v>6.3210369999999996</c:v>
                      </c:pt>
                      <c:pt idx="53209">
                        <c:v>6.3271600000000001</c:v>
                      </c:pt>
                      <c:pt idx="53210">
                        <c:v>6.3332819999999996</c:v>
                      </c:pt>
                      <c:pt idx="53211">
                        <c:v>6.3394050000000002</c:v>
                      </c:pt>
                      <c:pt idx="53212">
                        <c:v>6.3455269999999997</c:v>
                      </c:pt>
                      <c:pt idx="53213">
                        <c:v>6.3516500000000002</c:v>
                      </c:pt>
                      <c:pt idx="53214">
                        <c:v>6.3577719999999998</c:v>
                      </c:pt>
                      <c:pt idx="53215">
                        <c:v>6.3638940000000002</c:v>
                      </c:pt>
                      <c:pt idx="53216">
                        <c:v>6.3700169999999998</c:v>
                      </c:pt>
                      <c:pt idx="53217">
                        <c:v>6.3761400000000004</c:v>
                      </c:pt>
                      <c:pt idx="53218">
                        <c:v>6.3822619999999999</c:v>
                      </c:pt>
                      <c:pt idx="53219">
                        <c:v>6.3883840000000003</c:v>
                      </c:pt>
                      <c:pt idx="53220">
                        <c:v>6.3945069999999999</c:v>
                      </c:pt>
                      <c:pt idx="53221">
                        <c:v>6.4006299999999996</c:v>
                      </c:pt>
                      <c:pt idx="53222">
                        <c:v>6.406752</c:v>
                      </c:pt>
                      <c:pt idx="53223">
                        <c:v>6.4128740000000004</c:v>
                      </c:pt>
                      <c:pt idx="53224">
                        <c:v>6.4189970000000001</c:v>
                      </c:pt>
                      <c:pt idx="53225">
                        <c:v>6.4251189999999996</c:v>
                      </c:pt>
                      <c:pt idx="53226">
                        <c:v>6.4312420000000001</c:v>
                      </c:pt>
                      <c:pt idx="53227">
                        <c:v>6.4373639999999996</c:v>
                      </c:pt>
                      <c:pt idx="53228">
                        <c:v>6.443486</c:v>
                      </c:pt>
                      <c:pt idx="53229">
                        <c:v>6.4496089999999997</c:v>
                      </c:pt>
                      <c:pt idx="53230">
                        <c:v>6.4557310000000001</c:v>
                      </c:pt>
                      <c:pt idx="53231">
                        <c:v>6.4618539999999998</c:v>
                      </c:pt>
                      <c:pt idx="53232">
                        <c:v>6.4679760000000002</c:v>
                      </c:pt>
                      <c:pt idx="53233">
                        <c:v>6.4740989999999998</c:v>
                      </c:pt>
                      <c:pt idx="53234">
                        <c:v>6.4802210000000002</c:v>
                      </c:pt>
                      <c:pt idx="53235">
                        <c:v>6.4863429999999997</c:v>
                      </c:pt>
                      <c:pt idx="53236">
                        <c:v>6.4924660000000003</c:v>
                      </c:pt>
                      <c:pt idx="53237">
                        <c:v>6.4985889999999999</c:v>
                      </c:pt>
                      <c:pt idx="53238">
                        <c:v>6.5047110000000004</c:v>
                      </c:pt>
                      <c:pt idx="53239">
                        <c:v>6.5108329999999999</c:v>
                      </c:pt>
                      <c:pt idx="53240">
                        <c:v>6.5169560000000004</c:v>
                      </c:pt>
                      <c:pt idx="53241">
                        <c:v>6.5230779999999999</c:v>
                      </c:pt>
                      <c:pt idx="53242">
                        <c:v>6.5292009999999996</c:v>
                      </c:pt>
                      <c:pt idx="53243">
                        <c:v>6.535323</c:v>
                      </c:pt>
                      <c:pt idx="53244">
                        <c:v>6.5414459999999996</c:v>
                      </c:pt>
                      <c:pt idx="53245">
                        <c:v>6.5475680000000001</c:v>
                      </c:pt>
                      <c:pt idx="53246">
                        <c:v>6.5536899999999996</c:v>
                      </c:pt>
                      <c:pt idx="53247">
                        <c:v>6.5598130000000001</c:v>
                      </c:pt>
                      <c:pt idx="53248">
                        <c:v>6.5659359999999998</c:v>
                      </c:pt>
                      <c:pt idx="53249">
                        <c:v>6.5720580000000002</c:v>
                      </c:pt>
                      <c:pt idx="53250">
                        <c:v>6.5781799999999997</c:v>
                      </c:pt>
                      <c:pt idx="53251">
                        <c:v>6.5843030000000002</c:v>
                      </c:pt>
                      <c:pt idx="53252">
                        <c:v>6.5904249999999998</c:v>
                      </c:pt>
                      <c:pt idx="53253">
                        <c:v>6.5965480000000003</c:v>
                      </c:pt>
                      <c:pt idx="53254">
                        <c:v>6.6026699999999998</c:v>
                      </c:pt>
                      <c:pt idx="53255">
                        <c:v>6.6087930000000004</c:v>
                      </c:pt>
                      <c:pt idx="53256">
                        <c:v>6.6149149999999999</c:v>
                      </c:pt>
                      <c:pt idx="53257">
                        <c:v>6.6210370000000003</c:v>
                      </c:pt>
                      <c:pt idx="53258">
                        <c:v>6.6271599999999999</c:v>
                      </c:pt>
                      <c:pt idx="53259">
                        <c:v>6.6332820000000003</c:v>
                      </c:pt>
                      <c:pt idx="53260">
                        <c:v>6.639405</c:v>
                      </c:pt>
                      <c:pt idx="53261">
                        <c:v>6.6455270000000004</c:v>
                      </c:pt>
                      <c:pt idx="53262">
                        <c:v>6.6516489999999999</c:v>
                      </c:pt>
                      <c:pt idx="53263">
                        <c:v>6.6577719999999996</c:v>
                      </c:pt>
                      <c:pt idx="53264">
                        <c:v>6.6638950000000001</c:v>
                      </c:pt>
                      <c:pt idx="53265">
                        <c:v>6.6700169999999996</c:v>
                      </c:pt>
                      <c:pt idx="53266">
                        <c:v>6.676139</c:v>
                      </c:pt>
                      <c:pt idx="53267">
                        <c:v>6.6822619999999997</c:v>
                      </c:pt>
                      <c:pt idx="53268">
                        <c:v>6.6883850000000002</c:v>
                      </c:pt>
                      <c:pt idx="53269">
                        <c:v>6.6945069999999998</c:v>
                      </c:pt>
                      <c:pt idx="53270">
                        <c:v>6.7006290000000002</c:v>
                      </c:pt>
                      <c:pt idx="53271">
                        <c:v>6.7067519999999998</c:v>
                      </c:pt>
                      <c:pt idx="53272">
                        <c:v>6.7128740000000002</c:v>
                      </c:pt>
                      <c:pt idx="53273">
                        <c:v>6.7189969999999999</c:v>
                      </c:pt>
                      <c:pt idx="53274">
                        <c:v>6.7251190000000003</c:v>
                      </c:pt>
                      <c:pt idx="53275">
                        <c:v>6.7312419999999999</c:v>
                      </c:pt>
                      <c:pt idx="53276">
                        <c:v>6.7373640000000004</c:v>
                      </c:pt>
                      <c:pt idx="53277">
                        <c:v>6.7434859999999999</c:v>
                      </c:pt>
                      <c:pt idx="53278">
                        <c:v>6.7496090000000004</c:v>
                      </c:pt>
                      <c:pt idx="53279">
                        <c:v>6.7557309999999999</c:v>
                      </c:pt>
                      <c:pt idx="53280">
                        <c:v>6.7618539999999996</c:v>
                      </c:pt>
                      <c:pt idx="53281">
                        <c:v>6.767976</c:v>
                      </c:pt>
                      <c:pt idx="53282">
                        <c:v>6.7740989999999996</c:v>
                      </c:pt>
                      <c:pt idx="53283">
                        <c:v>6.7802210000000001</c:v>
                      </c:pt>
                      <c:pt idx="53284">
                        <c:v>6.7863439999999997</c:v>
                      </c:pt>
                      <c:pt idx="53285">
                        <c:v>6.7924660000000001</c:v>
                      </c:pt>
                      <c:pt idx="53286">
                        <c:v>6.7985879999999996</c:v>
                      </c:pt>
                      <c:pt idx="53287">
                        <c:v>6.8047110000000002</c:v>
                      </c:pt>
                      <c:pt idx="53288">
                        <c:v>6.8108329999999997</c:v>
                      </c:pt>
                      <c:pt idx="53289">
                        <c:v>6.8169560000000002</c:v>
                      </c:pt>
                      <c:pt idx="53290">
                        <c:v>6.8230779999999998</c:v>
                      </c:pt>
                      <c:pt idx="53291">
                        <c:v>6.8292010000000003</c:v>
                      </c:pt>
                      <c:pt idx="53292">
                        <c:v>6.8353229999999998</c:v>
                      </c:pt>
                      <c:pt idx="53293">
                        <c:v>6.8414450000000002</c:v>
                      </c:pt>
                      <c:pt idx="53294">
                        <c:v>6.8475679999999999</c:v>
                      </c:pt>
                      <c:pt idx="53295">
                        <c:v>6.8536910000000004</c:v>
                      </c:pt>
                      <c:pt idx="53296">
                        <c:v>6.8598129999999999</c:v>
                      </c:pt>
                      <c:pt idx="53297">
                        <c:v>6.8659350000000003</c:v>
                      </c:pt>
                      <c:pt idx="53298">
                        <c:v>6.872058</c:v>
                      </c:pt>
                      <c:pt idx="53299">
                        <c:v>6.8781809999999997</c:v>
                      </c:pt>
                      <c:pt idx="53300">
                        <c:v>6.8843030000000001</c:v>
                      </c:pt>
                      <c:pt idx="53301">
                        <c:v>6.8904249999999996</c:v>
                      </c:pt>
                      <c:pt idx="53302">
                        <c:v>6.8965480000000001</c:v>
                      </c:pt>
                      <c:pt idx="53303">
                        <c:v>6.9026699999999996</c:v>
                      </c:pt>
                      <c:pt idx="53304">
                        <c:v>6.908792</c:v>
                      </c:pt>
                      <c:pt idx="53305">
                        <c:v>6.9149149999999997</c:v>
                      </c:pt>
                      <c:pt idx="53306">
                        <c:v>6.9210380000000002</c:v>
                      </c:pt>
                      <c:pt idx="53307">
                        <c:v>6.9271599999999998</c:v>
                      </c:pt>
                      <c:pt idx="53308">
                        <c:v>6.9332820000000002</c:v>
                      </c:pt>
                      <c:pt idx="53309">
                        <c:v>6.9394049999999998</c:v>
                      </c:pt>
                      <c:pt idx="53310">
                        <c:v>6.9455270000000002</c:v>
                      </c:pt>
                      <c:pt idx="53311">
                        <c:v>6.9516499999999999</c:v>
                      </c:pt>
                      <c:pt idx="53312">
                        <c:v>6.9577720000000003</c:v>
                      </c:pt>
                      <c:pt idx="53313">
                        <c:v>6.9638939999999998</c:v>
                      </c:pt>
                      <c:pt idx="53314">
                        <c:v>6.9700170000000004</c:v>
                      </c:pt>
                      <c:pt idx="53315">
                        <c:v>6.97614</c:v>
                      </c:pt>
                      <c:pt idx="53316">
                        <c:v>6.9822620000000004</c:v>
                      </c:pt>
                      <c:pt idx="53317">
                        <c:v>6.9883839999999999</c:v>
                      </c:pt>
                      <c:pt idx="53318">
                        <c:v>6.9945069999999996</c:v>
                      </c:pt>
                      <c:pt idx="53319">
                        <c:v>7.000629</c:v>
                      </c:pt>
                      <c:pt idx="53320">
                        <c:v>7.0067519999999996</c:v>
                      </c:pt>
                      <c:pt idx="53321">
                        <c:v>7.0128740000000001</c:v>
                      </c:pt>
                      <c:pt idx="53322">
                        <c:v>7.0189969999999997</c:v>
                      </c:pt>
                      <c:pt idx="53323">
                        <c:v>7.0251190000000001</c:v>
                      </c:pt>
                      <c:pt idx="53324">
                        <c:v>7.0312409999999996</c:v>
                      </c:pt>
                      <c:pt idx="53325">
                        <c:v>7.0373640000000002</c:v>
                      </c:pt>
                      <c:pt idx="53326">
                        <c:v>7.0434869999999998</c:v>
                      </c:pt>
                      <c:pt idx="53327">
                        <c:v>7.0496090000000002</c:v>
                      </c:pt>
                      <c:pt idx="53328">
                        <c:v>7.0557309999999998</c:v>
                      </c:pt>
                      <c:pt idx="53329">
                        <c:v>7.0618540000000003</c:v>
                      </c:pt>
                      <c:pt idx="53330">
                        <c:v>7.0679759999999998</c:v>
                      </c:pt>
                      <c:pt idx="53331">
                        <c:v>7.0740990000000004</c:v>
                      </c:pt>
                      <c:pt idx="53332">
                        <c:v>7.0802209999999999</c:v>
                      </c:pt>
                      <c:pt idx="53333">
                        <c:v>7.0863440000000004</c:v>
                      </c:pt>
                      <c:pt idx="53334">
                        <c:v>7.0924659999999999</c:v>
                      </c:pt>
                      <c:pt idx="53335">
                        <c:v>7.0985880000000003</c:v>
                      </c:pt>
                      <c:pt idx="53336">
                        <c:v>7.104711</c:v>
                      </c:pt>
                      <c:pt idx="53337">
                        <c:v>7.1108330000000004</c:v>
                      </c:pt>
                      <c:pt idx="53338">
                        <c:v>7.1169560000000001</c:v>
                      </c:pt>
                      <c:pt idx="53339">
                        <c:v>7.1230779999999996</c:v>
                      </c:pt>
                      <c:pt idx="53340">
                        <c:v>7.1292010000000001</c:v>
                      </c:pt>
                      <c:pt idx="53341">
                        <c:v>7.1353229999999996</c:v>
                      </c:pt>
                      <c:pt idx="53342">
                        <c:v>7.1414460000000002</c:v>
                      </c:pt>
                      <c:pt idx="53343">
                        <c:v>7.1475679999999997</c:v>
                      </c:pt>
                      <c:pt idx="53344">
                        <c:v>7.1536900000000001</c:v>
                      </c:pt>
                      <c:pt idx="53345">
                        <c:v>7.1598129999999998</c:v>
                      </c:pt>
                      <c:pt idx="53346">
                        <c:v>7.1659360000000003</c:v>
                      </c:pt>
                      <c:pt idx="53347">
                        <c:v>7.1720579999999998</c:v>
                      </c:pt>
                      <c:pt idx="53348">
                        <c:v>7.1781800000000002</c:v>
                      </c:pt>
                      <c:pt idx="53349">
                        <c:v>7.1843029999999999</c:v>
                      </c:pt>
                      <c:pt idx="53350">
                        <c:v>7.1904250000000003</c:v>
                      </c:pt>
                      <c:pt idx="53351">
                        <c:v>7.1965479999999999</c:v>
                      </c:pt>
                      <c:pt idx="53352">
                        <c:v>7.2026700000000003</c:v>
                      </c:pt>
                      <c:pt idx="53353">
                        <c:v>7.208793</c:v>
                      </c:pt>
                      <c:pt idx="53354">
                        <c:v>7.2149150000000004</c:v>
                      </c:pt>
                      <c:pt idx="53355">
                        <c:v>7.2210369999999999</c:v>
                      </c:pt>
                      <c:pt idx="53356">
                        <c:v>7.2271599999999996</c:v>
                      </c:pt>
                      <c:pt idx="53357">
                        <c:v>7.2332830000000001</c:v>
                      </c:pt>
                      <c:pt idx="53358">
                        <c:v>7.2394049999999996</c:v>
                      </c:pt>
                      <c:pt idx="53359">
                        <c:v>7.2455270000000001</c:v>
                      </c:pt>
                      <c:pt idx="53360">
                        <c:v>7.2516499999999997</c:v>
                      </c:pt>
                      <c:pt idx="53361">
                        <c:v>7.2577720000000001</c:v>
                      </c:pt>
                      <c:pt idx="53362">
                        <c:v>7.2638949999999998</c:v>
                      </c:pt>
                      <c:pt idx="53363">
                        <c:v>7.2700170000000002</c:v>
                      </c:pt>
                      <c:pt idx="53364">
                        <c:v>7.2761389999999997</c:v>
                      </c:pt>
                      <c:pt idx="53365">
                        <c:v>7.2822620000000002</c:v>
                      </c:pt>
                      <c:pt idx="53366">
                        <c:v>7.2883839999999998</c:v>
                      </c:pt>
                      <c:pt idx="53367">
                        <c:v>7.2945070000000003</c:v>
                      </c:pt>
                      <c:pt idx="53368">
                        <c:v>7.3006289999999998</c:v>
                      </c:pt>
                      <c:pt idx="53369">
                        <c:v>7.3067520000000004</c:v>
                      </c:pt>
                      <c:pt idx="53370">
                        <c:v>7.3128739999999999</c:v>
                      </c:pt>
                      <c:pt idx="53371">
                        <c:v>7.3189960000000003</c:v>
                      </c:pt>
                      <c:pt idx="53372">
                        <c:v>7.3251189999999999</c:v>
                      </c:pt>
                      <c:pt idx="53373">
                        <c:v>7.3312419999999996</c:v>
                      </c:pt>
                      <c:pt idx="53374">
                        <c:v>7.337364</c:v>
                      </c:pt>
                      <c:pt idx="53375">
                        <c:v>7.3434860000000004</c:v>
                      </c:pt>
                      <c:pt idx="53376">
                        <c:v>7.3496090000000001</c:v>
                      </c:pt>
                      <c:pt idx="53377">
                        <c:v>7.3557309999999996</c:v>
                      </c:pt>
                      <c:pt idx="53378">
                        <c:v>7.3618540000000001</c:v>
                      </c:pt>
                      <c:pt idx="53379">
                        <c:v>7.3679759999999996</c:v>
                      </c:pt>
                      <c:pt idx="53380">
                        <c:v>7.3740990000000002</c:v>
                      </c:pt>
                      <c:pt idx="53381">
                        <c:v>7.3802209999999997</c:v>
                      </c:pt>
                      <c:pt idx="53382">
                        <c:v>7.3863430000000001</c:v>
                      </c:pt>
                      <c:pt idx="53383">
                        <c:v>7.3924659999999998</c:v>
                      </c:pt>
                      <c:pt idx="53384">
                        <c:v>7.3985890000000003</c:v>
                      </c:pt>
                      <c:pt idx="53385">
                        <c:v>7.4047109999999998</c:v>
                      </c:pt>
                      <c:pt idx="53386">
                        <c:v>7.4108330000000002</c:v>
                      </c:pt>
                      <c:pt idx="53387">
                        <c:v>7.4169559999999999</c:v>
                      </c:pt>
                      <c:pt idx="53388">
                        <c:v>7.4230780000000003</c:v>
                      </c:pt>
                      <c:pt idx="53389">
                        <c:v>7.4292009999999999</c:v>
                      </c:pt>
                      <c:pt idx="53390">
                        <c:v>7.4353230000000003</c:v>
                      </c:pt>
                      <c:pt idx="53391">
                        <c:v>7.441446</c:v>
                      </c:pt>
                      <c:pt idx="53392">
                        <c:v>7.4475680000000004</c:v>
                      </c:pt>
                      <c:pt idx="53393">
                        <c:v>7.4536910000000001</c:v>
                      </c:pt>
                      <c:pt idx="53394">
                        <c:v>7.4598129999999996</c:v>
                      </c:pt>
                      <c:pt idx="53395">
                        <c:v>7.465935</c:v>
                      </c:pt>
                      <c:pt idx="53396">
                        <c:v>7.4720579999999996</c:v>
                      </c:pt>
                      <c:pt idx="53397">
                        <c:v>7.47818</c:v>
                      </c:pt>
                      <c:pt idx="53398">
                        <c:v>7.4843029999999997</c:v>
                      </c:pt>
                      <c:pt idx="53399">
                        <c:v>7.4904250000000001</c:v>
                      </c:pt>
                      <c:pt idx="53400">
                        <c:v>7.4965479999999998</c:v>
                      </c:pt>
                      <c:pt idx="53401">
                        <c:v>7.5026700000000002</c:v>
                      </c:pt>
                      <c:pt idx="53402">
                        <c:v>7.5087919999999997</c:v>
                      </c:pt>
                      <c:pt idx="53403">
                        <c:v>7.5149150000000002</c:v>
                      </c:pt>
                      <c:pt idx="53404">
                        <c:v>7.5210379999999999</c:v>
                      </c:pt>
                      <c:pt idx="53405">
                        <c:v>7.5271600000000003</c:v>
                      </c:pt>
                      <c:pt idx="53406">
                        <c:v>7.5332819999999998</c:v>
                      </c:pt>
                      <c:pt idx="53407">
                        <c:v>7.5394050000000004</c:v>
                      </c:pt>
                      <c:pt idx="53408">
                        <c:v>7.5455269999999999</c:v>
                      </c:pt>
                      <c:pt idx="53409">
                        <c:v>7.5516500000000004</c:v>
                      </c:pt>
                      <c:pt idx="53410">
                        <c:v>7.5577719999999999</c:v>
                      </c:pt>
                      <c:pt idx="53411">
                        <c:v>7.5638949999999996</c:v>
                      </c:pt>
                      <c:pt idx="53412">
                        <c:v>7.570017</c:v>
                      </c:pt>
                      <c:pt idx="53413">
                        <c:v>7.5761390000000004</c:v>
                      </c:pt>
                      <c:pt idx="53414">
                        <c:v>7.5822620000000001</c:v>
                      </c:pt>
                      <c:pt idx="53415">
                        <c:v>7.5883849999999997</c:v>
                      </c:pt>
                      <c:pt idx="53416">
                        <c:v>7.5945070000000001</c:v>
                      </c:pt>
                      <c:pt idx="53417">
                        <c:v>7.6006289999999996</c:v>
                      </c:pt>
                      <c:pt idx="53418">
                        <c:v>7.6067520000000002</c:v>
                      </c:pt>
                      <c:pt idx="53419">
                        <c:v>7.6128739999999997</c:v>
                      </c:pt>
                      <c:pt idx="53420">
                        <c:v>7.6189970000000002</c:v>
                      </c:pt>
                      <c:pt idx="53421">
                        <c:v>7.6251189999999998</c:v>
                      </c:pt>
                      <c:pt idx="53422">
                        <c:v>7.6312410000000002</c:v>
                      </c:pt>
                      <c:pt idx="53423">
                        <c:v>7.6373639999999998</c:v>
                      </c:pt>
                      <c:pt idx="53424">
                        <c:v>7.6434860000000002</c:v>
                      </c:pt>
                      <c:pt idx="53425">
                        <c:v>7.6496089999999999</c:v>
                      </c:pt>
                      <c:pt idx="53426">
                        <c:v>7.6557310000000003</c:v>
                      </c:pt>
                      <c:pt idx="53427">
                        <c:v>7.6618539999999999</c:v>
                      </c:pt>
                      <c:pt idx="53428">
                        <c:v>7.6679760000000003</c:v>
                      </c:pt>
                      <c:pt idx="53429">
                        <c:v>7.6740979999999999</c:v>
                      </c:pt>
                      <c:pt idx="53430">
                        <c:v>7.6802210000000004</c:v>
                      </c:pt>
                      <c:pt idx="53431">
                        <c:v>7.6863440000000001</c:v>
                      </c:pt>
                      <c:pt idx="53432">
                        <c:v>7.6924659999999996</c:v>
                      </c:pt>
                      <c:pt idx="53433">
                        <c:v>7.698588</c:v>
                      </c:pt>
                      <c:pt idx="53434">
                        <c:v>7.7047109999999996</c:v>
                      </c:pt>
                      <c:pt idx="53435">
                        <c:v>7.7108340000000002</c:v>
                      </c:pt>
                      <c:pt idx="53436">
                        <c:v>7.7169559999999997</c:v>
                      </c:pt>
                      <c:pt idx="53437">
                        <c:v>7.7230780000000001</c:v>
                      </c:pt>
                      <c:pt idx="53438">
                        <c:v>7.7292009999999998</c:v>
                      </c:pt>
                      <c:pt idx="53439">
                        <c:v>7.7353230000000002</c:v>
                      </c:pt>
                      <c:pt idx="53440">
                        <c:v>7.7414459999999998</c:v>
                      </c:pt>
                      <c:pt idx="53441">
                        <c:v>7.7475680000000002</c:v>
                      </c:pt>
                      <c:pt idx="53442">
                        <c:v>7.7536909999999999</c:v>
                      </c:pt>
                      <c:pt idx="53443">
                        <c:v>7.7598130000000003</c:v>
                      </c:pt>
                      <c:pt idx="53444">
                        <c:v>7.7659349999999998</c:v>
                      </c:pt>
                      <c:pt idx="53445">
                        <c:v>7.7720580000000004</c:v>
                      </c:pt>
                      <c:pt idx="53446">
                        <c:v>7.7781799999999999</c:v>
                      </c:pt>
                      <c:pt idx="53447">
                        <c:v>7.7843030000000004</c:v>
                      </c:pt>
                      <c:pt idx="53448">
                        <c:v>7.7904249999999999</c:v>
                      </c:pt>
                      <c:pt idx="53449">
                        <c:v>7.7965479999999996</c:v>
                      </c:pt>
                      <c:pt idx="53450">
                        <c:v>7.80267</c:v>
                      </c:pt>
                      <c:pt idx="53451">
                        <c:v>7.8087929999999997</c:v>
                      </c:pt>
                      <c:pt idx="53452">
                        <c:v>7.8149150000000001</c:v>
                      </c:pt>
                      <c:pt idx="53453">
                        <c:v>7.8210369999999996</c:v>
                      </c:pt>
                      <c:pt idx="53454">
                        <c:v>7.8271600000000001</c:v>
                      </c:pt>
                      <c:pt idx="53455">
                        <c:v>7.8332819999999996</c:v>
                      </c:pt>
                      <c:pt idx="53456">
                        <c:v>7.8394050000000002</c:v>
                      </c:pt>
                      <c:pt idx="53457">
                        <c:v>7.8455269999999997</c:v>
                      </c:pt>
                      <c:pt idx="53458">
                        <c:v>7.8516500000000002</c:v>
                      </c:pt>
                      <c:pt idx="53459">
                        <c:v>7.8577719999999998</c:v>
                      </c:pt>
                      <c:pt idx="53460">
                        <c:v>7.8638940000000002</c:v>
                      </c:pt>
                      <c:pt idx="53461">
                        <c:v>7.8700169999999998</c:v>
                      </c:pt>
                      <c:pt idx="53462">
                        <c:v>7.8761400000000004</c:v>
                      </c:pt>
                      <c:pt idx="53463">
                        <c:v>7.8822619999999999</c:v>
                      </c:pt>
                      <c:pt idx="53464">
                        <c:v>7.8883840000000003</c:v>
                      </c:pt>
                      <c:pt idx="53465">
                        <c:v>7.8945069999999999</c:v>
                      </c:pt>
                      <c:pt idx="53466">
                        <c:v>7.9006299999999996</c:v>
                      </c:pt>
                      <c:pt idx="53467">
                        <c:v>7.906752</c:v>
                      </c:pt>
                      <c:pt idx="53468">
                        <c:v>7.9128740000000004</c:v>
                      </c:pt>
                      <c:pt idx="53469">
                        <c:v>7.9189970000000001</c:v>
                      </c:pt>
                      <c:pt idx="53470">
                        <c:v>7.9251189999999996</c:v>
                      </c:pt>
                      <c:pt idx="53471">
                        <c:v>7.9312420000000001</c:v>
                      </c:pt>
                      <c:pt idx="53472">
                        <c:v>7.9373639999999996</c:v>
                      </c:pt>
                      <c:pt idx="53473">
                        <c:v>7.943486</c:v>
                      </c:pt>
                      <c:pt idx="53474">
                        <c:v>7.9496089999999997</c:v>
                      </c:pt>
                      <c:pt idx="53475">
                        <c:v>7.9557310000000001</c:v>
                      </c:pt>
                      <c:pt idx="53476">
                        <c:v>7.9618539999999998</c:v>
                      </c:pt>
                      <c:pt idx="53477">
                        <c:v>7.9679760000000002</c:v>
                      </c:pt>
                      <c:pt idx="53478">
                        <c:v>7.9740989999999998</c:v>
                      </c:pt>
                      <c:pt idx="53479">
                        <c:v>7.9802210000000002</c:v>
                      </c:pt>
                      <c:pt idx="53480">
                        <c:v>7.9863429999999997</c:v>
                      </c:pt>
                      <c:pt idx="53481">
                        <c:v>7.9924660000000003</c:v>
                      </c:pt>
                      <c:pt idx="53482">
                        <c:v>7.9985889999999999</c:v>
                      </c:pt>
                      <c:pt idx="53483">
                        <c:v>8.0047110000000004</c:v>
                      </c:pt>
                      <c:pt idx="53484">
                        <c:v>8.0108339999999991</c:v>
                      </c:pt>
                      <c:pt idx="53485">
                        <c:v>8.0169549999999994</c:v>
                      </c:pt>
                      <c:pt idx="53486">
                        <c:v>8.0230779999999999</c:v>
                      </c:pt>
                      <c:pt idx="53487">
                        <c:v>8.0292010000000005</c:v>
                      </c:pt>
                      <c:pt idx="53488">
                        <c:v>8.035323</c:v>
                      </c:pt>
                      <c:pt idx="53489">
                        <c:v>8.0414460000000005</c:v>
                      </c:pt>
                      <c:pt idx="53490">
                        <c:v>8.0475680000000001</c:v>
                      </c:pt>
                      <c:pt idx="53491">
                        <c:v>8.0536910000000006</c:v>
                      </c:pt>
                      <c:pt idx="53492">
                        <c:v>8.0598130000000001</c:v>
                      </c:pt>
                      <c:pt idx="53493">
                        <c:v>8.0659349999999996</c:v>
                      </c:pt>
                      <c:pt idx="53494">
                        <c:v>8.0720580000000002</c:v>
                      </c:pt>
                      <c:pt idx="53495">
                        <c:v>8.0781799999999997</c:v>
                      </c:pt>
                      <c:pt idx="53496">
                        <c:v>8.0843030000000002</c:v>
                      </c:pt>
                      <c:pt idx="53497">
                        <c:v>8.0904249999999998</c:v>
                      </c:pt>
                      <c:pt idx="53498">
                        <c:v>8.0965480000000003</c:v>
                      </c:pt>
                      <c:pt idx="53499">
                        <c:v>8.1026699999999998</c:v>
                      </c:pt>
                      <c:pt idx="53500">
                        <c:v>8.1087919999999993</c:v>
                      </c:pt>
                      <c:pt idx="53501">
                        <c:v>8.1149149999999999</c:v>
                      </c:pt>
                      <c:pt idx="53502">
                        <c:v>8.1210369999999994</c:v>
                      </c:pt>
                      <c:pt idx="53503">
                        <c:v>8.1271599999999999</c:v>
                      </c:pt>
                      <c:pt idx="53504">
                        <c:v>8.1332830000000005</c:v>
                      </c:pt>
                      <c:pt idx="53505">
                        <c:v>8.139405</c:v>
                      </c:pt>
                      <c:pt idx="53506">
                        <c:v>8.1455269999999995</c:v>
                      </c:pt>
                      <c:pt idx="53507">
                        <c:v>8.1516490000000008</c:v>
                      </c:pt>
                      <c:pt idx="53508">
                        <c:v>8.1577719999999996</c:v>
                      </c:pt>
                      <c:pt idx="53509">
                        <c:v>8.1638950000000001</c:v>
                      </c:pt>
                      <c:pt idx="53510">
                        <c:v>8.1700169999999996</c:v>
                      </c:pt>
                      <c:pt idx="53511">
                        <c:v>8.1761400000000002</c:v>
                      </c:pt>
                      <c:pt idx="53512">
                        <c:v>8.1822610000000005</c:v>
                      </c:pt>
                      <c:pt idx="53513">
                        <c:v>8.1883839999999992</c:v>
                      </c:pt>
                      <c:pt idx="53514">
                        <c:v>8.1945069999999998</c:v>
                      </c:pt>
                      <c:pt idx="53515">
                        <c:v>8.2006289999999993</c:v>
                      </c:pt>
                      <c:pt idx="53516">
                        <c:v>8.2067519999999998</c:v>
                      </c:pt>
                      <c:pt idx="53517">
                        <c:v>8.2128739999999993</c:v>
                      </c:pt>
                      <c:pt idx="53518">
                        <c:v>8.2189969999999999</c:v>
                      </c:pt>
                      <c:pt idx="53519">
                        <c:v>8.2251189999999994</c:v>
                      </c:pt>
                      <c:pt idx="53520">
                        <c:v>8.2312410000000007</c:v>
                      </c:pt>
                      <c:pt idx="53521">
                        <c:v>8.2373639999999995</c:v>
                      </c:pt>
                      <c:pt idx="53522">
                        <c:v>8.2434860000000008</c:v>
                      </c:pt>
                      <c:pt idx="53523">
                        <c:v>8.2496089999999995</c:v>
                      </c:pt>
                      <c:pt idx="53524">
                        <c:v>8.2557320000000001</c:v>
                      </c:pt>
                      <c:pt idx="53525">
                        <c:v>8.2618539999999996</c:v>
                      </c:pt>
                      <c:pt idx="53526">
                        <c:v>8.2679760000000009</c:v>
                      </c:pt>
                      <c:pt idx="53527">
                        <c:v>8.2740980000000004</c:v>
                      </c:pt>
                      <c:pt idx="53528">
                        <c:v>8.2802209999999992</c:v>
                      </c:pt>
                      <c:pt idx="53529">
                        <c:v>8.2863439999999997</c:v>
                      </c:pt>
                      <c:pt idx="53530">
                        <c:v>8.2924659999999992</c:v>
                      </c:pt>
                      <c:pt idx="53531">
                        <c:v>8.2985889999999998</c:v>
                      </c:pt>
                      <c:pt idx="53532">
                        <c:v>8.3047109999999993</c:v>
                      </c:pt>
                      <c:pt idx="53533">
                        <c:v>8.3108330000000006</c:v>
                      </c:pt>
                      <c:pt idx="53534">
                        <c:v>8.3169559999999993</c:v>
                      </c:pt>
                      <c:pt idx="53535">
                        <c:v>8.3230780000000006</c:v>
                      </c:pt>
                      <c:pt idx="53536">
                        <c:v>8.3292009999999994</c:v>
                      </c:pt>
                      <c:pt idx="53537">
                        <c:v>8.3353230000000007</c:v>
                      </c:pt>
                      <c:pt idx="53538">
                        <c:v>8.3414459999999995</c:v>
                      </c:pt>
                      <c:pt idx="53539">
                        <c:v>8.347569</c:v>
                      </c:pt>
                      <c:pt idx="53540">
                        <c:v>8.3536900000000003</c:v>
                      </c:pt>
                      <c:pt idx="53541">
                        <c:v>8.3598130000000008</c:v>
                      </c:pt>
                      <c:pt idx="53542">
                        <c:v>8.3659350000000003</c:v>
                      </c:pt>
                      <c:pt idx="53543">
                        <c:v>8.3720580000000009</c:v>
                      </c:pt>
                      <c:pt idx="53544">
                        <c:v>8.3781809999999997</c:v>
                      </c:pt>
                      <c:pt idx="53545">
                        <c:v>8.3843029999999992</c:v>
                      </c:pt>
                      <c:pt idx="53546">
                        <c:v>8.3904259999999997</c:v>
                      </c:pt>
                      <c:pt idx="53547">
                        <c:v>8.396547</c:v>
                      </c:pt>
                      <c:pt idx="53548">
                        <c:v>8.4026700000000005</c:v>
                      </c:pt>
                      <c:pt idx="53549">
                        <c:v>8.408792</c:v>
                      </c:pt>
                      <c:pt idx="53550">
                        <c:v>8.4149150000000006</c:v>
                      </c:pt>
                      <c:pt idx="53551">
                        <c:v>8.4210379999999994</c:v>
                      </c:pt>
                      <c:pt idx="53552">
                        <c:v>8.4271600000000007</c:v>
                      </c:pt>
                      <c:pt idx="53553">
                        <c:v>8.4332820000000002</c:v>
                      </c:pt>
                      <c:pt idx="53554">
                        <c:v>8.4394039999999997</c:v>
                      </c:pt>
                      <c:pt idx="53555">
                        <c:v>8.4455270000000002</c:v>
                      </c:pt>
                      <c:pt idx="53556">
                        <c:v>8.4516500000000008</c:v>
                      </c:pt>
                      <c:pt idx="53557">
                        <c:v>8.4577720000000003</c:v>
                      </c:pt>
                      <c:pt idx="53558">
                        <c:v>8.4638950000000008</c:v>
                      </c:pt>
                      <c:pt idx="53559">
                        <c:v>8.4700170000000004</c:v>
                      </c:pt>
                      <c:pt idx="53560">
                        <c:v>8.4761389999999999</c:v>
                      </c:pt>
                      <c:pt idx="53561">
                        <c:v>8.4822620000000004</c:v>
                      </c:pt>
                      <c:pt idx="53562">
                        <c:v>8.4883839999999999</c:v>
                      </c:pt>
                      <c:pt idx="53563">
                        <c:v>8.4945070000000005</c:v>
                      </c:pt>
                      <c:pt idx="53564">
                        <c:v>8.500629</c:v>
                      </c:pt>
                      <c:pt idx="53565">
                        <c:v>8.5067520000000005</c:v>
                      </c:pt>
                      <c:pt idx="53566">
                        <c:v>8.5128749999999993</c:v>
                      </c:pt>
                      <c:pt idx="53567">
                        <c:v>8.5189959999999996</c:v>
                      </c:pt>
                      <c:pt idx="53568">
                        <c:v>8.5251190000000001</c:v>
                      </c:pt>
                      <c:pt idx="53569">
                        <c:v>8.5312409999999996</c:v>
                      </c:pt>
                      <c:pt idx="53570">
                        <c:v>8.5373640000000002</c:v>
                      </c:pt>
                      <c:pt idx="53571">
                        <c:v>8.5434870000000007</c:v>
                      </c:pt>
                      <c:pt idx="53572">
                        <c:v>8.5496090000000002</c:v>
                      </c:pt>
                      <c:pt idx="53573">
                        <c:v>8.5557320000000008</c:v>
                      </c:pt>
                      <c:pt idx="53574">
                        <c:v>8.5618529999999993</c:v>
                      </c:pt>
                      <c:pt idx="53575">
                        <c:v>8.5679759999999998</c:v>
                      </c:pt>
                      <c:pt idx="53576">
                        <c:v>8.5740990000000004</c:v>
                      </c:pt>
                      <c:pt idx="53577">
                        <c:v>8.5802209999999999</c:v>
                      </c:pt>
                      <c:pt idx="53578">
                        <c:v>8.5863440000000004</c:v>
                      </c:pt>
                      <c:pt idx="53579">
                        <c:v>8.5924659999999999</c:v>
                      </c:pt>
                      <c:pt idx="53580">
                        <c:v>8.5985890000000005</c:v>
                      </c:pt>
                      <c:pt idx="53581">
                        <c:v>8.604711</c:v>
                      </c:pt>
                      <c:pt idx="53582">
                        <c:v>8.6108329999999995</c:v>
                      </c:pt>
                      <c:pt idx="53583">
                        <c:v>8.6169560000000001</c:v>
                      </c:pt>
                      <c:pt idx="53584">
                        <c:v>8.6230779999999996</c:v>
                      </c:pt>
                      <c:pt idx="53585">
                        <c:v>8.6292010000000001</c:v>
                      </c:pt>
                      <c:pt idx="53586">
                        <c:v>8.6353240000000007</c:v>
                      </c:pt>
                      <c:pt idx="53587">
                        <c:v>8.6414449999999992</c:v>
                      </c:pt>
                      <c:pt idx="53588">
                        <c:v>8.6475679999999997</c:v>
                      </c:pt>
                      <c:pt idx="53589">
                        <c:v>8.6536899999999992</c:v>
                      </c:pt>
                      <c:pt idx="53590">
                        <c:v>8.6598129999999998</c:v>
                      </c:pt>
                      <c:pt idx="53591">
                        <c:v>8.6659360000000003</c:v>
                      </c:pt>
                      <c:pt idx="53592">
                        <c:v>8.6720579999999998</c:v>
                      </c:pt>
                      <c:pt idx="53593">
                        <c:v>8.6781810000000004</c:v>
                      </c:pt>
                      <c:pt idx="53594">
                        <c:v>8.6843020000000006</c:v>
                      </c:pt>
                      <c:pt idx="53595">
                        <c:v>8.6904249999999994</c:v>
                      </c:pt>
                      <c:pt idx="53596">
                        <c:v>8.6965479999999999</c:v>
                      </c:pt>
                      <c:pt idx="53597">
                        <c:v>8.7026699999999995</c:v>
                      </c:pt>
                      <c:pt idx="53598">
                        <c:v>8.708793</c:v>
                      </c:pt>
                      <c:pt idx="53599">
                        <c:v>8.7149149999999995</c:v>
                      </c:pt>
                      <c:pt idx="53600">
                        <c:v>8.7210380000000001</c:v>
                      </c:pt>
                      <c:pt idx="53601">
                        <c:v>8.7271599999999996</c:v>
                      </c:pt>
                      <c:pt idx="53602">
                        <c:v>8.7332820000000009</c:v>
                      </c:pt>
                      <c:pt idx="53603">
                        <c:v>8.7394049999999996</c:v>
                      </c:pt>
                      <c:pt idx="53604">
                        <c:v>8.7455269999999992</c:v>
                      </c:pt>
                      <c:pt idx="53605">
                        <c:v>8.7516499999999997</c:v>
                      </c:pt>
                      <c:pt idx="53606">
                        <c:v>8.7577719999999992</c:v>
                      </c:pt>
                      <c:pt idx="53607">
                        <c:v>8.7638949999999998</c:v>
                      </c:pt>
                      <c:pt idx="53608">
                        <c:v>8.7700169999999993</c:v>
                      </c:pt>
                      <c:pt idx="53609">
                        <c:v>8.7761390000000006</c:v>
                      </c:pt>
                      <c:pt idx="53610">
                        <c:v>8.7822619999999993</c:v>
                      </c:pt>
                      <c:pt idx="53611">
                        <c:v>8.7883840000000006</c:v>
                      </c:pt>
                      <c:pt idx="53612">
                        <c:v>8.7945069999999994</c:v>
                      </c:pt>
                      <c:pt idx="53613">
                        <c:v>8.80063</c:v>
                      </c:pt>
                      <c:pt idx="53614">
                        <c:v>8.8067519999999995</c:v>
                      </c:pt>
                      <c:pt idx="53615">
                        <c:v>8.8128740000000008</c:v>
                      </c:pt>
                      <c:pt idx="53616">
                        <c:v>8.8189960000000003</c:v>
                      </c:pt>
                      <c:pt idx="53617">
                        <c:v>8.8251190000000008</c:v>
                      </c:pt>
                      <c:pt idx="53618">
                        <c:v>8.8312419999999996</c:v>
                      </c:pt>
                      <c:pt idx="53619">
                        <c:v>8.8373640000000009</c:v>
                      </c:pt>
                      <c:pt idx="53620">
                        <c:v>8.8434869999999997</c:v>
                      </c:pt>
                      <c:pt idx="53621">
                        <c:v>8.8496079999999999</c:v>
                      </c:pt>
                      <c:pt idx="53622">
                        <c:v>8.8557310000000005</c:v>
                      </c:pt>
                      <c:pt idx="53623">
                        <c:v>8.8618539999999992</c:v>
                      </c:pt>
                      <c:pt idx="53624">
                        <c:v>8.8679760000000005</c:v>
                      </c:pt>
                      <c:pt idx="53625">
                        <c:v>8.8740989999999993</c:v>
                      </c:pt>
                      <c:pt idx="53626">
                        <c:v>8.8802210000000006</c:v>
                      </c:pt>
                      <c:pt idx="53627">
                        <c:v>8.8863439999999994</c:v>
                      </c:pt>
                      <c:pt idx="53628">
                        <c:v>8.8924660000000006</c:v>
                      </c:pt>
                      <c:pt idx="53629">
                        <c:v>8.8985880000000002</c:v>
                      </c:pt>
                      <c:pt idx="53630">
                        <c:v>8.9047110000000007</c:v>
                      </c:pt>
                      <c:pt idx="53631">
                        <c:v>8.9108330000000002</c:v>
                      </c:pt>
                      <c:pt idx="53632">
                        <c:v>8.9169560000000008</c:v>
                      </c:pt>
                      <c:pt idx="53633">
                        <c:v>8.9230789999999995</c:v>
                      </c:pt>
                      <c:pt idx="53634">
                        <c:v>8.9292010000000008</c:v>
                      </c:pt>
                      <c:pt idx="53635">
                        <c:v>8.9353230000000003</c:v>
                      </c:pt>
                      <c:pt idx="53636">
                        <c:v>8.9414449999999999</c:v>
                      </c:pt>
                      <c:pt idx="53637">
                        <c:v>8.9475680000000004</c:v>
                      </c:pt>
                      <c:pt idx="53638">
                        <c:v>8.9536909999999992</c:v>
                      </c:pt>
                      <c:pt idx="53639">
                        <c:v>8.9598130000000005</c:v>
                      </c:pt>
                      <c:pt idx="53640">
                        <c:v>8.9659359999999992</c:v>
                      </c:pt>
                      <c:pt idx="53641">
                        <c:v>8.9720580000000005</c:v>
                      </c:pt>
                      <c:pt idx="53642">
                        <c:v>8.97818</c:v>
                      </c:pt>
                      <c:pt idx="53643">
                        <c:v>8.9843030000000006</c:v>
                      </c:pt>
                      <c:pt idx="53644">
                        <c:v>8.9904250000000001</c:v>
                      </c:pt>
                      <c:pt idx="53645">
                        <c:v>8.9965480000000007</c:v>
                      </c:pt>
                      <c:pt idx="53646">
                        <c:v>9.0026700000000002</c:v>
                      </c:pt>
                      <c:pt idx="53647">
                        <c:v>9.0087930000000007</c:v>
                      </c:pt>
                      <c:pt idx="53648">
                        <c:v>9.0149150000000002</c:v>
                      </c:pt>
                      <c:pt idx="53649">
                        <c:v>9.0210369999999998</c:v>
                      </c:pt>
                      <c:pt idx="53650">
                        <c:v>9.0271600000000003</c:v>
                      </c:pt>
                      <c:pt idx="53651">
                        <c:v>9.0332819999999998</c:v>
                      </c:pt>
                      <c:pt idx="53652">
                        <c:v>9.0394050000000004</c:v>
                      </c:pt>
                      <c:pt idx="53653">
                        <c:v>9.0455269999999999</c:v>
                      </c:pt>
                      <c:pt idx="53654">
                        <c:v>9.0516500000000004</c:v>
                      </c:pt>
                      <c:pt idx="53655">
                        <c:v>9.0577719999999999</c:v>
                      </c:pt>
                      <c:pt idx="53656">
                        <c:v>9.0638939999999995</c:v>
                      </c:pt>
                      <c:pt idx="53657">
                        <c:v>9.070017</c:v>
                      </c:pt>
                      <c:pt idx="53658">
                        <c:v>9.0761389999999995</c:v>
                      </c:pt>
                      <c:pt idx="53659">
                        <c:v>9.0822620000000001</c:v>
                      </c:pt>
                      <c:pt idx="53660">
                        <c:v>9.0883850000000006</c:v>
                      </c:pt>
                      <c:pt idx="53661">
                        <c:v>9.0945070000000001</c:v>
                      </c:pt>
                      <c:pt idx="53662">
                        <c:v>9.1006289999999996</c:v>
                      </c:pt>
                      <c:pt idx="53663">
                        <c:v>9.1067509999999992</c:v>
                      </c:pt>
                      <c:pt idx="53664">
                        <c:v>9.1128739999999997</c:v>
                      </c:pt>
                      <c:pt idx="53665">
                        <c:v>9.1189970000000002</c:v>
                      </c:pt>
                      <c:pt idx="53666">
                        <c:v>9.1251189999999998</c:v>
                      </c:pt>
                      <c:pt idx="53667">
                        <c:v>9.1312420000000003</c:v>
                      </c:pt>
                      <c:pt idx="53668">
                        <c:v>9.1373639999999998</c:v>
                      </c:pt>
                      <c:pt idx="53669">
                        <c:v>9.1434859999999993</c:v>
                      </c:pt>
                      <c:pt idx="53670">
                        <c:v>9.1496089999999999</c:v>
                      </c:pt>
                      <c:pt idx="53671">
                        <c:v>9.1557309999999994</c:v>
                      </c:pt>
                      <c:pt idx="53672">
                        <c:v>9.1618539999999999</c:v>
                      </c:pt>
                      <c:pt idx="53673">
                        <c:v>9.1679759999999995</c:v>
                      </c:pt>
                      <c:pt idx="53674">
                        <c:v>9.174099</c:v>
                      </c:pt>
                      <c:pt idx="53675">
                        <c:v>9.1802220000000005</c:v>
                      </c:pt>
                      <c:pt idx="53676">
                        <c:v>9.1863430000000008</c:v>
                      </c:pt>
                      <c:pt idx="53677">
                        <c:v>9.1924659999999996</c:v>
                      </c:pt>
                      <c:pt idx="53678">
                        <c:v>9.1985880000000009</c:v>
                      </c:pt>
                      <c:pt idx="53679">
                        <c:v>9.2047109999999996</c:v>
                      </c:pt>
                      <c:pt idx="53680">
                        <c:v>9.2108340000000002</c:v>
                      </c:pt>
                      <c:pt idx="53681">
                        <c:v>9.2169559999999997</c:v>
                      </c:pt>
                      <c:pt idx="53682">
                        <c:v>9.2230790000000002</c:v>
                      </c:pt>
                      <c:pt idx="53683">
                        <c:v>9.2292000000000005</c:v>
                      </c:pt>
                      <c:pt idx="53684">
                        <c:v>9.2353229999999993</c:v>
                      </c:pt>
                      <c:pt idx="53685">
                        <c:v>9.2414459999999998</c:v>
                      </c:pt>
                      <c:pt idx="53686">
                        <c:v>9.2475679999999993</c:v>
                      </c:pt>
                      <c:pt idx="53687">
                        <c:v>9.2536909999999999</c:v>
                      </c:pt>
                      <c:pt idx="53688">
                        <c:v>9.2598129999999994</c:v>
                      </c:pt>
                      <c:pt idx="53689">
                        <c:v>9.2659350000000007</c:v>
                      </c:pt>
                      <c:pt idx="53690">
                        <c:v>9.2720579999999995</c:v>
                      </c:pt>
                      <c:pt idx="53691">
                        <c:v>9.2781800000000008</c:v>
                      </c:pt>
                      <c:pt idx="53692">
                        <c:v>9.2843029999999995</c:v>
                      </c:pt>
                      <c:pt idx="53693">
                        <c:v>9.2904250000000008</c:v>
                      </c:pt>
                      <c:pt idx="53694">
                        <c:v>9.2965479999999996</c:v>
                      </c:pt>
                      <c:pt idx="53695">
                        <c:v>9.3026700000000009</c:v>
                      </c:pt>
                      <c:pt idx="53696">
                        <c:v>9.3087920000000004</c:v>
                      </c:pt>
                      <c:pt idx="53697">
                        <c:v>9.3149149999999992</c:v>
                      </c:pt>
                      <c:pt idx="53698">
                        <c:v>9.3210370000000005</c:v>
                      </c:pt>
                      <c:pt idx="53699">
                        <c:v>9.3271599999999992</c:v>
                      </c:pt>
                      <c:pt idx="53700">
                        <c:v>9.3332820000000005</c:v>
                      </c:pt>
                      <c:pt idx="53701">
                        <c:v>9.3394049999999993</c:v>
                      </c:pt>
                      <c:pt idx="53702">
                        <c:v>9.3455279999999998</c:v>
                      </c:pt>
                      <c:pt idx="53703">
                        <c:v>9.3516490000000001</c:v>
                      </c:pt>
                      <c:pt idx="53704">
                        <c:v>9.3577720000000006</c:v>
                      </c:pt>
                      <c:pt idx="53705">
                        <c:v>9.3638940000000002</c:v>
                      </c:pt>
                      <c:pt idx="53706">
                        <c:v>9.3700170000000007</c:v>
                      </c:pt>
                      <c:pt idx="53707">
                        <c:v>9.3761399999999995</c:v>
                      </c:pt>
                      <c:pt idx="53708">
                        <c:v>9.3822620000000008</c:v>
                      </c:pt>
                      <c:pt idx="53709">
                        <c:v>9.3883849999999995</c:v>
                      </c:pt>
                      <c:pt idx="53710">
                        <c:v>9.3945059999999998</c:v>
                      </c:pt>
                      <c:pt idx="53711">
                        <c:v>9.4006290000000003</c:v>
                      </c:pt>
                      <c:pt idx="53712">
                        <c:v>9.4067519999999991</c:v>
                      </c:pt>
                      <c:pt idx="53713">
                        <c:v>9.4128740000000004</c:v>
                      </c:pt>
                      <c:pt idx="53714">
                        <c:v>9.4189969999999992</c:v>
                      </c:pt>
                      <c:pt idx="53715">
                        <c:v>9.4251190000000005</c:v>
                      </c:pt>
                      <c:pt idx="53716">
                        <c:v>9.4312419999999992</c:v>
                      </c:pt>
                      <c:pt idx="53717">
                        <c:v>9.4373640000000005</c:v>
                      </c:pt>
                      <c:pt idx="53718">
                        <c:v>9.443486</c:v>
                      </c:pt>
                      <c:pt idx="53719">
                        <c:v>9.4496090000000006</c:v>
                      </c:pt>
                      <c:pt idx="53720">
                        <c:v>9.4557310000000001</c:v>
                      </c:pt>
                      <c:pt idx="53721">
                        <c:v>9.4618540000000007</c:v>
                      </c:pt>
                      <c:pt idx="53722">
                        <c:v>9.4679769999999994</c:v>
                      </c:pt>
                      <c:pt idx="53723">
                        <c:v>9.4740979999999997</c:v>
                      </c:pt>
                      <c:pt idx="53724">
                        <c:v>9.4802210000000002</c:v>
                      </c:pt>
                      <c:pt idx="53725">
                        <c:v>9.4863429999999997</c:v>
                      </c:pt>
                      <c:pt idx="53726">
                        <c:v>9.4924660000000003</c:v>
                      </c:pt>
                      <c:pt idx="53727">
                        <c:v>9.4985890000000008</c:v>
                      </c:pt>
                      <c:pt idx="53728">
                        <c:v>9.5047110000000004</c:v>
                      </c:pt>
                      <c:pt idx="53729">
                        <c:v>9.5108339999999991</c:v>
                      </c:pt>
                      <c:pt idx="53730">
                        <c:v>9.5169549999999994</c:v>
                      </c:pt>
                      <c:pt idx="53731">
                        <c:v>9.5230779999999999</c:v>
                      </c:pt>
                      <c:pt idx="53732">
                        <c:v>9.5292010000000005</c:v>
                      </c:pt>
                      <c:pt idx="53733">
                        <c:v>9.535323</c:v>
                      </c:pt>
                      <c:pt idx="53734">
                        <c:v>9.5414460000000005</c:v>
                      </c:pt>
                      <c:pt idx="53735">
                        <c:v>9.5475680000000001</c:v>
                      </c:pt>
                      <c:pt idx="53736">
                        <c:v>9.5536910000000006</c:v>
                      </c:pt>
                      <c:pt idx="53737">
                        <c:v>9.5598130000000001</c:v>
                      </c:pt>
                      <c:pt idx="53738">
                        <c:v>9.5659349999999996</c:v>
                      </c:pt>
                      <c:pt idx="53739">
                        <c:v>9.5720580000000002</c:v>
                      </c:pt>
                      <c:pt idx="53740">
                        <c:v>9.5781799999999997</c:v>
                      </c:pt>
                      <c:pt idx="53741">
                        <c:v>9.5843030000000002</c:v>
                      </c:pt>
                      <c:pt idx="53742">
                        <c:v>9.5904249999999998</c:v>
                      </c:pt>
                      <c:pt idx="53743">
                        <c:v>9.5965480000000003</c:v>
                      </c:pt>
                      <c:pt idx="53744">
                        <c:v>9.6026699999999998</c:v>
                      </c:pt>
                      <c:pt idx="53745">
                        <c:v>9.6087919999999993</c:v>
                      </c:pt>
                      <c:pt idx="53746">
                        <c:v>9.6149149999999999</c:v>
                      </c:pt>
                      <c:pt idx="53747">
                        <c:v>9.6210369999999994</c:v>
                      </c:pt>
                      <c:pt idx="53748">
                        <c:v>9.6271599999999999</c:v>
                      </c:pt>
                      <c:pt idx="53749">
                        <c:v>9.6332830000000005</c:v>
                      </c:pt>
                      <c:pt idx="53750">
                        <c:v>9.639405</c:v>
                      </c:pt>
                      <c:pt idx="53751">
                        <c:v>9.6455269999999995</c:v>
                      </c:pt>
                      <c:pt idx="53752">
                        <c:v>9.6516490000000008</c:v>
                      </c:pt>
                      <c:pt idx="53753">
                        <c:v>9.6577719999999996</c:v>
                      </c:pt>
                      <c:pt idx="53754">
                        <c:v>9.6638950000000001</c:v>
                      </c:pt>
                      <c:pt idx="53755">
                        <c:v>9.6700169999999996</c:v>
                      </c:pt>
                      <c:pt idx="53756">
                        <c:v>9.6761400000000002</c:v>
                      </c:pt>
                      <c:pt idx="53757">
                        <c:v>9.6822610000000005</c:v>
                      </c:pt>
                      <c:pt idx="53758">
                        <c:v>9.6883839999999992</c:v>
                      </c:pt>
                      <c:pt idx="53759">
                        <c:v>9.6945069999999998</c:v>
                      </c:pt>
                      <c:pt idx="53760">
                        <c:v>9.7006289999999993</c:v>
                      </c:pt>
                      <c:pt idx="53761">
                        <c:v>9.7067519999999998</c:v>
                      </c:pt>
                      <c:pt idx="53762">
                        <c:v>9.7128739999999993</c:v>
                      </c:pt>
                      <c:pt idx="53763">
                        <c:v>9.7189969999999999</c:v>
                      </c:pt>
                      <c:pt idx="53764">
                        <c:v>9.7251189999999994</c:v>
                      </c:pt>
                      <c:pt idx="53765">
                        <c:v>9.7312410000000007</c:v>
                      </c:pt>
                      <c:pt idx="53766">
                        <c:v>9.7373639999999995</c:v>
                      </c:pt>
                      <c:pt idx="53767">
                        <c:v>9.7434860000000008</c:v>
                      </c:pt>
                      <c:pt idx="53768">
                        <c:v>9.7496089999999995</c:v>
                      </c:pt>
                      <c:pt idx="53769">
                        <c:v>9.7557320000000001</c:v>
                      </c:pt>
                      <c:pt idx="53770">
                        <c:v>9.7618539999999996</c:v>
                      </c:pt>
                      <c:pt idx="53771">
                        <c:v>9.7679760000000009</c:v>
                      </c:pt>
                      <c:pt idx="53772">
                        <c:v>9.7740980000000004</c:v>
                      </c:pt>
                      <c:pt idx="53773">
                        <c:v>9.7802209999999992</c:v>
                      </c:pt>
                      <c:pt idx="53774">
                        <c:v>9.7863439999999997</c:v>
                      </c:pt>
                      <c:pt idx="53775">
                        <c:v>9.7924659999999992</c:v>
                      </c:pt>
                      <c:pt idx="53776">
                        <c:v>9.7985889999999998</c:v>
                      </c:pt>
                      <c:pt idx="53777">
                        <c:v>9.8047109999999993</c:v>
                      </c:pt>
                      <c:pt idx="53778">
                        <c:v>9.8108330000000006</c:v>
                      </c:pt>
                      <c:pt idx="53779">
                        <c:v>9.8169559999999993</c:v>
                      </c:pt>
                      <c:pt idx="53780">
                        <c:v>9.8230780000000006</c:v>
                      </c:pt>
                      <c:pt idx="53781">
                        <c:v>9.8292009999999994</c:v>
                      </c:pt>
                      <c:pt idx="53782">
                        <c:v>9.8353230000000007</c:v>
                      </c:pt>
                      <c:pt idx="53783">
                        <c:v>9.8414459999999995</c:v>
                      </c:pt>
                      <c:pt idx="53784">
                        <c:v>9.847569</c:v>
                      </c:pt>
                      <c:pt idx="53785">
                        <c:v>9.8536900000000003</c:v>
                      </c:pt>
                      <c:pt idx="53786">
                        <c:v>9.8598130000000008</c:v>
                      </c:pt>
                      <c:pt idx="53787">
                        <c:v>9.8659350000000003</c:v>
                      </c:pt>
                      <c:pt idx="53788">
                        <c:v>9.8720580000000009</c:v>
                      </c:pt>
                      <c:pt idx="53789">
                        <c:v>9.8781809999999997</c:v>
                      </c:pt>
                      <c:pt idx="53790">
                        <c:v>9.8843029999999992</c:v>
                      </c:pt>
                      <c:pt idx="53791">
                        <c:v>9.8904259999999997</c:v>
                      </c:pt>
                      <c:pt idx="53792">
                        <c:v>9.896547</c:v>
                      </c:pt>
                      <c:pt idx="53793">
                        <c:v>9.9026700000000005</c:v>
                      </c:pt>
                      <c:pt idx="53794">
                        <c:v>9.908792</c:v>
                      </c:pt>
                      <c:pt idx="53795">
                        <c:v>9.9149150000000006</c:v>
                      </c:pt>
                      <c:pt idx="53796">
                        <c:v>9.9210379999999994</c:v>
                      </c:pt>
                      <c:pt idx="53797">
                        <c:v>9.9271600000000007</c:v>
                      </c:pt>
                      <c:pt idx="53798">
                        <c:v>9.9332820000000002</c:v>
                      </c:pt>
                      <c:pt idx="53799">
                        <c:v>9.9394039999999997</c:v>
                      </c:pt>
                      <c:pt idx="53800">
                        <c:v>9.9455270000000002</c:v>
                      </c:pt>
                      <c:pt idx="53801">
                        <c:v>9.9516500000000008</c:v>
                      </c:pt>
                      <c:pt idx="53802">
                        <c:v>9.9577720000000003</c:v>
                      </c:pt>
                      <c:pt idx="53803">
                        <c:v>9.9638950000000008</c:v>
                      </c:pt>
                      <c:pt idx="53804">
                        <c:v>9.9700170000000004</c:v>
                      </c:pt>
                      <c:pt idx="53805">
                        <c:v>9.9761389999999999</c:v>
                      </c:pt>
                      <c:pt idx="53806">
                        <c:v>9.9822620000000004</c:v>
                      </c:pt>
                      <c:pt idx="53807">
                        <c:v>9.9883839999999999</c:v>
                      </c:pt>
                      <c:pt idx="53808">
                        <c:v>9.9945070000000005</c:v>
                      </c:pt>
                      <c:pt idx="53809">
                        <c:v>10.000629999999999</c:v>
                      </c:pt>
                      <c:pt idx="53810">
                        <c:v>10.00675</c:v>
                      </c:pt>
                      <c:pt idx="53811">
                        <c:v>10.012869999999999</c:v>
                      </c:pt>
                      <c:pt idx="53812">
                        <c:v>10.019</c:v>
                      </c:pt>
                      <c:pt idx="53813">
                        <c:v>10.025119999999999</c:v>
                      </c:pt>
                      <c:pt idx="53814">
                        <c:v>10.03124</c:v>
                      </c:pt>
                      <c:pt idx="53815">
                        <c:v>10.03736</c:v>
                      </c:pt>
                      <c:pt idx="53816">
                        <c:v>10.04349</c:v>
                      </c:pt>
                      <c:pt idx="53817">
                        <c:v>10.049609999999999</c:v>
                      </c:pt>
                      <c:pt idx="53818">
                        <c:v>10.055730000000001</c:v>
                      </c:pt>
                      <c:pt idx="53819">
                        <c:v>10.06185</c:v>
                      </c:pt>
                      <c:pt idx="53820">
                        <c:v>10.06798</c:v>
                      </c:pt>
                      <c:pt idx="53821">
                        <c:v>10.0741</c:v>
                      </c:pt>
                      <c:pt idx="53822">
                        <c:v>10.080220000000001</c:v>
                      </c:pt>
                      <c:pt idx="53823">
                        <c:v>10.08634</c:v>
                      </c:pt>
                      <c:pt idx="53824">
                        <c:v>10.09247</c:v>
                      </c:pt>
                      <c:pt idx="53825">
                        <c:v>10.09859</c:v>
                      </c:pt>
                      <c:pt idx="53826">
                        <c:v>10.104710000000001</c:v>
                      </c:pt>
                      <c:pt idx="53827">
                        <c:v>10.11083</c:v>
                      </c:pt>
                      <c:pt idx="53828">
                        <c:v>10.116960000000001</c:v>
                      </c:pt>
                      <c:pt idx="53829">
                        <c:v>10.12308</c:v>
                      </c:pt>
                      <c:pt idx="53830">
                        <c:v>10.129200000000001</c:v>
                      </c:pt>
                      <c:pt idx="53831">
                        <c:v>10.13532</c:v>
                      </c:pt>
                      <c:pt idx="53832">
                        <c:v>10.141450000000001</c:v>
                      </c:pt>
                      <c:pt idx="53833">
                        <c:v>10.14757</c:v>
                      </c:pt>
                      <c:pt idx="53834">
                        <c:v>10.153689999999999</c:v>
                      </c:pt>
                      <c:pt idx="53835">
                        <c:v>10.15981</c:v>
                      </c:pt>
                      <c:pt idx="53836">
                        <c:v>10.165940000000001</c:v>
                      </c:pt>
                      <c:pt idx="53837">
                        <c:v>10.17206</c:v>
                      </c:pt>
                      <c:pt idx="53838">
                        <c:v>10.178179999999999</c:v>
                      </c:pt>
                      <c:pt idx="53839">
                        <c:v>10.1843</c:v>
                      </c:pt>
                      <c:pt idx="53840">
                        <c:v>10.19042</c:v>
                      </c:pt>
                      <c:pt idx="53841">
                        <c:v>10.19655</c:v>
                      </c:pt>
                      <c:pt idx="53842">
                        <c:v>10.202669999999999</c:v>
                      </c:pt>
                      <c:pt idx="53843">
                        <c:v>10.20879</c:v>
                      </c:pt>
                      <c:pt idx="53844">
                        <c:v>10.214919999999999</c:v>
                      </c:pt>
                      <c:pt idx="53845">
                        <c:v>10.22104</c:v>
                      </c:pt>
                      <c:pt idx="53846">
                        <c:v>10.22716</c:v>
                      </c:pt>
                      <c:pt idx="53847">
                        <c:v>10.233280000000001</c:v>
                      </c:pt>
                      <c:pt idx="53848">
                        <c:v>10.2394</c:v>
                      </c:pt>
                      <c:pt idx="53849">
                        <c:v>10.24553</c:v>
                      </c:pt>
                      <c:pt idx="53850">
                        <c:v>10.25165</c:v>
                      </c:pt>
                      <c:pt idx="53851">
                        <c:v>10.257770000000001</c:v>
                      </c:pt>
                      <c:pt idx="53852">
                        <c:v>10.2639</c:v>
                      </c:pt>
                      <c:pt idx="53853">
                        <c:v>10.270020000000001</c:v>
                      </c:pt>
                      <c:pt idx="53854">
                        <c:v>10.27614</c:v>
                      </c:pt>
                      <c:pt idx="53855">
                        <c:v>10.282260000000001</c:v>
                      </c:pt>
                      <c:pt idx="53856">
                        <c:v>10.28838</c:v>
                      </c:pt>
                      <c:pt idx="53857">
                        <c:v>10.294510000000001</c:v>
                      </c:pt>
                      <c:pt idx="53858">
                        <c:v>10.30063</c:v>
                      </c:pt>
                      <c:pt idx="53859">
                        <c:v>10.306749999999999</c:v>
                      </c:pt>
                      <c:pt idx="53860">
                        <c:v>10.31287</c:v>
                      </c:pt>
                      <c:pt idx="53861">
                        <c:v>10.319000000000001</c:v>
                      </c:pt>
                      <c:pt idx="53862">
                        <c:v>10.32512</c:v>
                      </c:pt>
                      <c:pt idx="53863">
                        <c:v>10.331239999999999</c:v>
                      </c:pt>
                      <c:pt idx="53864">
                        <c:v>10.33736</c:v>
                      </c:pt>
                      <c:pt idx="53865">
                        <c:v>10.343489999999999</c:v>
                      </c:pt>
                      <c:pt idx="53866">
                        <c:v>10.34961</c:v>
                      </c:pt>
                      <c:pt idx="53867">
                        <c:v>10.355729999999999</c:v>
                      </c:pt>
                      <c:pt idx="53868">
                        <c:v>10.36185</c:v>
                      </c:pt>
                      <c:pt idx="53869">
                        <c:v>10.367979999999999</c:v>
                      </c:pt>
                      <c:pt idx="53870">
                        <c:v>10.3741</c:v>
                      </c:pt>
                      <c:pt idx="53871">
                        <c:v>10.38022</c:v>
                      </c:pt>
                      <c:pt idx="53872">
                        <c:v>10.386340000000001</c:v>
                      </c:pt>
                      <c:pt idx="53873">
                        <c:v>10.392469999999999</c:v>
                      </c:pt>
                      <c:pt idx="53874">
                        <c:v>10.39859</c:v>
                      </c:pt>
                      <c:pt idx="53875">
                        <c:v>10.40471</c:v>
                      </c:pt>
                      <c:pt idx="53876">
                        <c:v>10.410830000000001</c:v>
                      </c:pt>
                      <c:pt idx="53877">
                        <c:v>10.41696</c:v>
                      </c:pt>
                      <c:pt idx="53878">
                        <c:v>10.423080000000001</c:v>
                      </c:pt>
                      <c:pt idx="53879">
                        <c:v>10.4292</c:v>
                      </c:pt>
                      <c:pt idx="53880">
                        <c:v>10.435320000000001</c:v>
                      </c:pt>
                      <c:pt idx="53881">
                        <c:v>10.44145</c:v>
                      </c:pt>
                      <c:pt idx="53882">
                        <c:v>10.447570000000001</c:v>
                      </c:pt>
                      <c:pt idx="53883">
                        <c:v>10.45369</c:v>
                      </c:pt>
                      <c:pt idx="53884">
                        <c:v>10.459809999999999</c:v>
                      </c:pt>
                      <c:pt idx="53885">
                        <c:v>10.46594</c:v>
                      </c:pt>
                      <c:pt idx="53886">
                        <c:v>10.472060000000001</c:v>
                      </c:pt>
                      <c:pt idx="53887">
                        <c:v>10.47818</c:v>
                      </c:pt>
                      <c:pt idx="53888">
                        <c:v>10.484299999999999</c:v>
                      </c:pt>
                      <c:pt idx="53889">
                        <c:v>10.49043</c:v>
                      </c:pt>
                      <c:pt idx="53890">
                        <c:v>10.496549999999999</c:v>
                      </c:pt>
                      <c:pt idx="53891">
                        <c:v>10.50267</c:v>
                      </c:pt>
                      <c:pt idx="53892">
                        <c:v>10.508789999999999</c:v>
                      </c:pt>
                      <c:pt idx="53893">
                        <c:v>10.51492</c:v>
                      </c:pt>
                      <c:pt idx="53894">
                        <c:v>10.521039999999999</c:v>
                      </c:pt>
                      <c:pt idx="53895">
                        <c:v>10.52716</c:v>
                      </c:pt>
                      <c:pt idx="53896">
                        <c:v>10.53328</c:v>
                      </c:pt>
                      <c:pt idx="53897">
                        <c:v>10.539400000000001</c:v>
                      </c:pt>
                      <c:pt idx="53898">
                        <c:v>10.545529999999999</c:v>
                      </c:pt>
                      <c:pt idx="53899">
                        <c:v>10.55165</c:v>
                      </c:pt>
                      <c:pt idx="53900">
                        <c:v>10.55777</c:v>
                      </c:pt>
                      <c:pt idx="53901">
                        <c:v>10.563890000000001</c:v>
                      </c:pt>
                      <c:pt idx="53902">
                        <c:v>10.57002</c:v>
                      </c:pt>
                      <c:pt idx="53903">
                        <c:v>10.576140000000001</c:v>
                      </c:pt>
                      <c:pt idx="53904">
                        <c:v>10.58226</c:v>
                      </c:pt>
                      <c:pt idx="53905">
                        <c:v>10.588380000000001</c:v>
                      </c:pt>
                      <c:pt idx="53906">
                        <c:v>10.59451</c:v>
                      </c:pt>
                      <c:pt idx="53907">
                        <c:v>10.600630000000001</c:v>
                      </c:pt>
                      <c:pt idx="53908">
                        <c:v>10.60675</c:v>
                      </c:pt>
                      <c:pt idx="53909">
                        <c:v>10.612869999999999</c:v>
                      </c:pt>
                      <c:pt idx="53910">
                        <c:v>10.619</c:v>
                      </c:pt>
                      <c:pt idx="53911">
                        <c:v>10.625120000000001</c:v>
                      </c:pt>
                      <c:pt idx="53912">
                        <c:v>10.63124</c:v>
                      </c:pt>
                      <c:pt idx="53913">
                        <c:v>10.637359999999999</c:v>
                      </c:pt>
                      <c:pt idx="53914">
                        <c:v>10.64349</c:v>
                      </c:pt>
                      <c:pt idx="53915">
                        <c:v>10.649609999999999</c:v>
                      </c:pt>
                      <c:pt idx="53916">
                        <c:v>10.65573</c:v>
                      </c:pt>
                      <c:pt idx="53917">
                        <c:v>10.661849999999999</c:v>
                      </c:pt>
                      <c:pt idx="53918">
                        <c:v>10.66798</c:v>
                      </c:pt>
                      <c:pt idx="53919">
                        <c:v>10.674099999999999</c:v>
                      </c:pt>
                      <c:pt idx="53920">
                        <c:v>10.68022</c:v>
                      </c:pt>
                      <c:pt idx="53921">
                        <c:v>10.68634</c:v>
                      </c:pt>
                      <c:pt idx="53922">
                        <c:v>10.69247</c:v>
                      </c:pt>
                      <c:pt idx="53923">
                        <c:v>10.698589999999999</c:v>
                      </c:pt>
                      <c:pt idx="53924">
                        <c:v>10.70471</c:v>
                      </c:pt>
                      <c:pt idx="53925">
                        <c:v>10.71083</c:v>
                      </c:pt>
                      <c:pt idx="53926">
                        <c:v>10.71696</c:v>
                      </c:pt>
                      <c:pt idx="53927">
                        <c:v>10.72308</c:v>
                      </c:pt>
                      <c:pt idx="53928">
                        <c:v>10.729200000000001</c:v>
                      </c:pt>
                      <c:pt idx="53929">
                        <c:v>10.73532</c:v>
                      </c:pt>
                      <c:pt idx="53930">
                        <c:v>10.74145</c:v>
                      </c:pt>
                      <c:pt idx="53931">
                        <c:v>10.74757</c:v>
                      </c:pt>
                      <c:pt idx="53932">
                        <c:v>10.753690000000001</c:v>
                      </c:pt>
                      <c:pt idx="53933">
                        <c:v>10.75981</c:v>
                      </c:pt>
                      <c:pt idx="53934">
                        <c:v>10.765930000000001</c:v>
                      </c:pt>
                      <c:pt idx="53935">
                        <c:v>10.77206</c:v>
                      </c:pt>
                      <c:pt idx="53936">
                        <c:v>10.778180000000001</c:v>
                      </c:pt>
                      <c:pt idx="53937">
                        <c:v>10.7843</c:v>
                      </c:pt>
                      <c:pt idx="53938">
                        <c:v>10.790430000000001</c:v>
                      </c:pt>
                      <c:pt idx="53939">
                        <c:v>10.79655</c:v>
                      </c:pt>
                      <c:pt idx="53940">
                        <c:v>10.802670000000001</c:v>
                      </c:pt>
                      <c:pt idx="53941">
                        <c:v>10.80879</c:v>
                      </c:pt>
                      <c:pt idx="53942">
                        <c:v>10.814909999999999</c:v>
                      </c:pt>
                      <c:pt idx="53943">
                        <c:v>10.82104</c:v>
                      </c:pt>
                      <c:pt idx="53944">
                        <c:v>10.827159999999999</c:v>
                      </c:pt>
                      <c:pt idx="53945">
                        <c:v>10.83328</c:v>
                      </c:pt>
                      <c:pt idx="53946">
                        <c:v>10.839410000000001</c:v>
                      </c:pt>
                      <c:pt idx="53947">
                        <c:v>10.84553</c:v>
                      </c:pt>
                      <c:pt idx="53948">
                        <c:v>10.851649999999999</c:v>
                      </c:pt>
                      <c:pt idx="53949">
                        <c:v>10.85777</c:v>
                      </c:pt>
                      <c:pt idx="53950">
                        <c:v>10.86389</c:v>
                      </c:pt>
                      <c:pt idx="53951">
                        <c:v>10.87002</c:v>
                      </c:pt>
                      <c:pt idx="53952">
                        <c:v>10.876139999999999</c:v>
                      </c:pt>
                      <c:pt idx="53953">
                        <c:v>10.88226</c:v>
                      </c:pt>
                      <c:pt idx="53954">
                        <c:v>10.88838</c:v>
                      </c:pt>
                      <c:pt idx="53955">
                        <c:v>10.89451</c:v>
                      </c:pt>
                      <c:pt idx="53956">
                        <c:v>10.90063</c:v>
                      </c:pt>
                      <c:pt idx="53957">
                        <c:v>10.906750000000001</c:v>
                      </c:pt>
                      <c:pt idx="53958">
                        <c:v>10.91287</c:v>
                      </c:pt>
                      <c:pt idx="53959">
                        <c:v>10.919</c:v>
                      </c:pt>
                      <c:pt idx="53960">
                        <c:v>10.92512</c:v>
                      </c:pt>
                      <c:pt idx="53961">
                        <c:v>10.931240000000001</c:v>
                      </c:pt>
                      <c:pt idx="53962">
                        <c:v>10.93736</c:v>
                      </c:pt>
                      <c:pt idx="53963">
                        <c:v>10.943490000000001</c:v>
                      </c:pt>
                      <c:pt idx="53964">
                        <c:v>10.94961</c:v>
                      </c:pt>
                      <c:pt idx="53965">
                        <c:v>10.955730000000001</c:v>
                      </c:pt>
                      <c:pt idx="53966">
                        <c:v>10.96185</c:v>
                      </c:pt>
                      <c:pt idx="53967">
                        <c:v>10.967980000000001</c:v>
                      </c:pt>
                      <c:pt idx="53968">
                        <c:v>10.9741</c:v>
                      </c:pt>
                      <c:pt idx="53969">
                        <c:v>10.980219999999999</c:v>
                      </c:pt>
                      <c:pt idx="53970">
                        <c:v>10.98634</c:v>
                      </c:pt>
                      <c:pt idx="53971">
                        <c:v>10.992470000000001</c:v>
                      </c:pt>
                      <c:pt idx="53972">
                        <c:v>10.99859</c:v>
                      </c:pt>
                      <c:pt idx="53973">
                        <c:v>11.004709999999999</c:v>
                      </c:pt>
                      <c:pt idx="53974">
                        <c:v>11.01083</c:v>
                      </c:pt>
                      <c:pt idx="53975">
                        <c:v>11.016959999999999</c:v>
                      </c:pt>
                      <c:pt idx="53976">
                        <c:v>11.02308</c:v>
                      </c:pt>
                      <c:pt idx="53977">
                        <c:v>11.029199999999999</c:v>
                      </c:pt>
                      <c:pt idx="53978">
                        <c:v>11.03532</c:v>
                      </c:pt>
                      <c:pt idx="53979">
                        <c:v>11.041449999999999</c:v>
                      </c:pt>
                      <c:pt idx="53980">
                        <c:v>11.04757</c:v>
                      </c:pt>
                      <c:pt idx="53981">
                        <c:v>11.05369</c:v>
                      </c:pt>
                      <c:pt idx="53982">
                        <c:v>11.059810000000001</c:v>
                      </c:pt>
                      <c:pt idx="53983">
                        <c:v>11.065939999999999</c:v>
                      </c:pt>
                      <c:pt idx="53984">
                        <c:v>11.07206</c:v>
                      </c:pt>
                      <c:pt idx="53985">
                        <c:v>11.07818</c:v>
                      </c:pt>
                      <c:pt idx="53986">
                        <c:v>11.084300000000001</c:v>
                      </c:pt>
                      <c:pt idx="53987">
                        <c:v>11.09043</c:v>
                      </c:pt>
                      <c:pt idx="53988">
                        <c:v>11.096550000000001</c:v>
                      </c:pt>
                      <c:pt idx="53989">
                        <c:v>11.10267</c:v>
                      </c:pt>
                      <c:pt idx="53990">
                        <c:v>11.108790000000001</c:v>
                      </c:pt>
                      <c:pt idx="53991">
                        <c:v>11.11491</c:v>
                      </c:pt>
                      <c:pt idx="53992">
                        <c:v>11.121040000000001</c:v>
                      </c:pt>
                      <c:pt idx="53993">
                        <c:v>11.12716</c:v>
                      </c:pt>
                      <c:pt idx="53994">
                        <c:v>11.133279999999999</c:v>
                      </c:pt>
                      <c:pt idx="53995">
                        <c:v>11.13941</c:v>
                      </c:pt>
                      <c:pt idx="53996">
                        <c:v>11.145530000000001</c:v>
                      </c:pt>
                      <c:pt idx="53997">
                        <c:v>11.15165</c:v>
                      </c:pt>
                      <c:pt idx="53998">
                        <c:v>11.157769999999999</c:v>
                      </c:pt>
                      <c:pt idx="53999">
                        <c:v>11.16389</c:v>
                      </c:pt>
                      <c:pt idx="54000">
                        <c:v>11.170019999999999</c:v>
                      </c:pt>
                      <c:pt idx="54001">
                        <c:v>11.17614</c:v>
                      </c:pt>
                      <c:pt idx="54002">
                        <c:v>11.182259999999999</c:v>
                      </c:pt>
                      <c:pt idx="54003">
                        <c:v>11.18838</c:v>
                      </c:pt>
                      <c:pt idx="54004">
                        <c:v>11.194509999999999</c:v>
                      </c:pt>
                      <c:pt idx="54005">
                        <c:v>11.20063</c:v>
                      </c:pt>
                      <c:pt idx="54006">
                        <c:v>11.20675</c:v>
                      </c:pt>
                      <c:pt idx="54007">
                        <c:v>11.212870000000001</c:v>
                      </c:pt>
                      <c:pt idx="54008">
                        <c:v>11.218999999999999</c:v>
                      </c:pt>
                      <c:pt idx="54009">
                        <c:v>11.22512</c:v>
                      </c:pt>
                      <c:pt idx="54010">
                        <c:v>11.23124</c:v>
                      </c:pt>
                      <c:pt idx="54011">
                        <c:v>11.237360000000001</c:v>
                      </c:pt>
                      <c:pt idx="54012">
                        <c:v>11.24349</c:v>
                      </c:pt>
                      <c:pt idx="54013">
                        <c:v>11.249610000000001</c:v>
                      </c:pt>
                      <c:pt idx="54014">
                        <c:v>11.25573</c:v>
                      </c:pt>
                      <c:pt idx="54015">
                        <c:v>11.261850000000001</c:v>
                      </c:pt>
                      <c:pt idx="54016">
                        <c:v>11.26798</c:v>
                      </c:pt>
                      <c:pt idx="54017">
                        <c:v>11.274100000000001</c:v>
                      </c:pt>
                      <c:pt idx="54018">
                        <c:v>11.28022</c:v>
                      </c:pt>
                      <c:pt idx="54019">
                        <c:v>11.286339999999999</c:v>
                      </c:pt>
                      <c:pt idx="54020">
                        <c:v>11.29247</c:v>
                      </c:pt>
                      <c:pt idx="54021">
                        <c:v>11.298590000000001</c:v>
                      </c:pt>
                      <c:pt idx="54022">
                        <c:v>11.30471</c:v>
                      </c:pt>
                      <c:pt idx="54023">
                        <c:v>11.310829999999999</c:v>
                      </c:pt>
                      <c:pt idx="54024">
                        <c:v>11.31696</c:v>
                      </c:pt>
                      <c:pt idx="54025">
                        <c:v>11.323079999999999</c:v>
                      </c:pt>
                      <c:pt idx="54026">
                        <c:v>11.3292</c:v>
                      </c:pt>
                      <c:pt idx="54027">
                        <c:v>11.335319999999999</c:v>
                      </c:pt>
                      <c:pt idx="54028">
                        <c:v>11.34145</c:v>
                      </c:pt>
                      <c:pt idx="54029">
                        <c:v>11.347569999999999</c:v>
                      </c:pt>
                      <c:pt idx="54030">
                        <c:v>11.35369</c:v>
                      </c:pt>
                      <c:pt idx="54031">
                        <c:v>11.35981</c:v>
                      </c:pt>
                      <c:pt idx="54032">
                        <c:v>11.36594</c:v>
                      </c:pt>
                      <c:pt idx="54033">
                        <c:v>11.372059999999999</c:v>
                      </c:pt>
                      <c:pt idx="54034">
                        <c:v>11.37818</c:v>
                      </c:pt>
                      <c:pt idx="54035">
                        <c:v>11.3843</c:v>
                      </c:pt>
                      <c:pt idx="54036">
                        <c:v>11.39043</c:v>
                      </c:pt>
                      <c:pt idx="54037">
                        <c:v>11.39655</c:v>
                      </c:pt>
                      <c:pt idx="54038">
                        <c:v>11.402670000000001</c:v>
                      </c:pt>
                      <c:pt idx="54039">
                        <c:v>11.40879</c:v>
                      </c:pt>
                      <c:pt idx="54040">
                        <c:v>11.41492</c:v>
                      </c:pt>
                      <c:pt idx="54041">
                        <c:v>11.42104</c:v>
                      </c:pt>
                      <c:pt idx="54042">
                        <c:v>11.427160000000001</c:v>
                      </c:pt>
                      <c:pt idx="54043">
                        <c:v>11.43328</c:v>
                      </c:pt>
                      <c:pt idx="54044">
                        <c:v>11.439399999999999</c:v>
                      </c:pt>
                      <c:pt idx="54045">
                        <c:v>11.44553</c:v>
                      </c:pt>
                      <c:pt idx="54046">
                        <c:v>11.451650000000001</c:v>
                      </c:pt>
                      <c:pt idx="54047">
                        <c:v>11.45777</c:v>
                      </c:pt>
                      <c:pt idx="54048">
                        <c:v>11.463889999999999</c:v>
                      </c:pt>
                      <c:pt idx="54049">
                        <c:v>11.47002</c:v>
                      </c:pt>
                      <c:pt idx="54050">
                        <c:v>11.476139999999999</c:v>
                      </c:pt>
                      <c:pt idx="54051">
                        <c:v>11.48226</c:v>
                      </c:pt>
                      <c:pt idx="54052">
                        <c:v>11.488379999999999</c:v>
                      </c:pt>
                      <c:pt idx="54053">
                        <c:v>11.49451</c:v>
                      </c:pt>
                      <c:pt idx="54054">
                        <c:v>11.500629999999999</c:v>
                      </c:pt>
                      <c:pt idx="54055">
                        <c:v>11.50675</c:v>
                      </c:pt>
                      <c:pt idx="54056">
                        <c:v>11.512869999999999</c:v>
                      </c:pt>
                      <c:pt idx="54057">
                        <c:v>11.519</c:v>
                      </c:pt>
                      <c:pt idx="54058">
                        <c:v>11.525119999999999</c:v>
                      </c:pt>
                      <c:pt idx="54059">
                        <c:v>11.53124</c:v>
                      </c:pt>
                      <c:pt idx="54060">
                        <c:v>11.53736</c:v>
                      </c:pt>
                      <c:pt idx="54061">
                        <c:v>11.54349</c:v>
                      </c:pt>
                      <c:pt idx="54062">
                        <c:v>11.549609999999999</c:v>
                      </c:pt>
                      <c:pt idx="54063">
                        <c:v>11.555730000000001</c:v>
                      </c:pt>
                      <c:pt idx="54064">
                        <c:v>11.56185</c:v>
                      </c:pt>
                      <c:pt idx="54065">
                        <c:v>11.56798</c:v>
                      </c:pt>
                      <c:pt idx="54066">
                        <c:v>11.5741</c:v>
                      </c:pt>
                      <c:pt idx="54067">
                        <c:v>11.580220000000001</c:v>
                      </c:pt>
                      <c:pt idx="54068">
                        <c:v>11.58634</c:v>
                      </c:pt>
                      <c:pt idx="54069">
                        <c:v>11.59247</c:v>
                      </c:pt>
                      <c:pt idx="54070">
                        <c:v>11.59859</c:v>
                      </c:pt>
                      <c:pt idx="54071">
                        <c:v>11.604710000000001</c:v>
                      </c:pt>
                      <c:pt idx="54072">
                        <c:v>11.61083</c:v>
                      </c:pt>
                      <c:pt idx="54073">
                        <c:v>11.616960000000001</c:v>
                      </c:pt>
                      <c:pt idx="54074">
                        <c:v>11.62308</c:v>
                      </c:pt>
                      <c:pt idx="54075">
                        <c:v>11.629200000000001</c:v>
                      </c:pt>
                      <c:pt idx="54076">
                        <c:v>11.63532</c:v>
                      </c:pt>
                      <c:pt idx="54077">
                        <c:v>11.641450000000001</c:v>
                      </c:pt>
                      <c:pt idx="54078">
                        <c:v>11.64757</c:v>
                      </c:pt>
                      <c:pt idx="54079">
                        <c:v>11.653689999999999</c:v>
                      </c:pt>
                      <c:pt idx="54080">
                        <c:v>11.65981</c:v>
                      </c:pt>
                      <c:pt idx="54081">
                        <c:v>11.665940000000001</c:v>
                      </c:pt>
                      <c:pt idx="54082">
                        <c:v>11.67206</c:v>
                      </c:pt>
                      <c:pt idx="54083">
                        <c:v>11.678179999999999</c:v>
                      </c:pt>
                      <c:pt idx="54084">
                        <c:v>11.6843</c:v>
                      </c:pt>
                      <c:pt idx="54085">
                        <c:v>11.69042</c:v>
                      </c:pt>
                      <c:pt idx="54086">
                        <c:v>11.69655</c:v>
                      </c:pt>
                      <c:pt idx="54087">
                        <c:v>11.702669999999999</c:v>
                      </c:pt>
                      <c:pt idx="54088">
                        <c:v>11.70879</c:v>
                      </c:pt>
                      <c:pt idx="54089">
                        <c:v>11.714919999999999</c:v>
                      </c:pt>
                      <c:pt idx="54090">
                        <c:v>11.72104</c:v>
                      </c:pt>
                      <c:pt idx="54091">
                        <c:v>11.72716</c:v>
                      </c:pt>
                      <c:pt idx="54092">
                        <c:v>11.733280000000001</c:v>
                      </c:pt>
                      <c:pt idx="54093">
                        <c:v>11.7394</c:v>
                      </c:pt>
                      <c:pt idx="54094">
                        <c:v>11.74553</c:v>
                      </c:pt>
                      <c:pt idx="54095">
                        <c:v>11.75165</c:v>
                      </c:pt>
                      <c:pt idx="54096">
                        <c:v>11.757770000000001</c:v>
                      </c:pt>
                      <c:pt idx="54097">
                        <c:v>11.7639</c:v>
                      </c:pt>
                      <c:pt idx="54098">
                        <c:v>11.770020000000001</c:v>
                      </c:pt>
                      <c:pt idx="54099">
                        <c:v>11.77614</c:v>
                      </c:pt>
                      <c:pt idx="54100">
                        <c:v>11.782260000000001</c:v>
                      </c:pt>
                      <c:pt idx="54101">
                        <c:v>11.78838</c:v>
                      </c:pt>
                      <c:pt idx="54102">
                        <c:v>11.794510000000001</c:v>
                      </c:pt>
                      <c:pt idx="54103">
                        <c:v>11.80063</c:v>
                      </c:pt>
                      <c:pt idx="54104">
                        <c:v>11.806749999999999</c:v>
                      </c:pt>
                      <c:pt idx="54105">
                        <c:v>11.81287</c:v>
                      </c:pt>
                      <c:pt idx="54106">
                        <c:v>11.819000000000001</c:v>
                      </c:pt>
                      <c:pt idx="54107">
                        <c:v>11.82512</c:v>
                      </c:pt>
                      <c:pt idx="54108">
                        <c:v>11.831239999999999</c:v>
                      </c:pt>
                      <c:pt idx="54109">
                        <c:v>11.83736</c:v>
                      </c:pt>
                      <c:pt idx="54110">
                        <c:v>11.843489999999999</c:v>
                      </c:pt>
                      <c:pt idx="54111">
                        <c:v>11.84961</c:v>
                      </c:pt>
                      <c:pt idx="54112">
                        <c:v>11.855729999999999</c:v>
                      </c:pt>
                      <c:pt idx="54113">
                        <c:v>11.86185</c:v>
                      </c:pt>
                      <c:pt idx="54114">
                        <c:v>11.867979999999999</c:v>
                      </c:pt>
                      <c:pt idx="54115">
                        <c:v>11.8741</c:v>
                      </c:pt>
                      <c:pt idx="54116">
                        <c:v>11.88022</c:v>
                      </c:pt>
                      <c:pt idx="54117">
                        <c:v>11.886340000000001</c:v>
                      </c:pt>
                      <c:pt idx="54118">
                        <c:v>11.892469999999999</c:v>
                      </c:pt>
                      <c:pt idx="54119">
                        <c:v>11.89859</c:v>
                      </c:pt>
                      <c:pt idx="54120">
                        <c:v>11.90471</c:v>
                      </c:pt>
                      <c:pt idx="54121">
                        <c:v>11.910830000000001</c:v>
                      </c:pt>
                      <c:pt idx="54122">
                        <c:v>11.91696</c:v>
                      </c:pt>
                      <c:pt idx="54123">
                        <c:v>11.923080000000001</c:v>
                      </c:pt>
                      <c:pt idx="54124">
                        <c:v>11.9292</c:v>
                      </c:pt>
                      <c:pt idx="54125">
                        <c:v>11.935320000000001</c:v>
                      </c:pt>
                      <c:pt idx="54126">
                        <c:v>11.94145</c:v>
                      </c:pt>
                      <c:pt idx="54127">
                        <c:v>11.947570000000001</c:v>
                      </c:pt>
                      <c:pt idx="54128">
                        <c:v>11.95369</c:v>
                      </c:pt>
                      <c:pt idx="54129">
                        <c:v>11.959809999999999</c:v>
                      </c:pt>
                      <c:pt idx="54130">
                        <c:v>11.96594</c:v>
                      </c:pt>
                      <c:pt idx="54131">
                        <c:v>11.972060000000001</c:v>
                      </c:pt>
                      <c:pt idx="54132">
                        <c:v>11.97818</c:v>
                      </c:pt>
                      <c:pt idx="54133">
                        <c:v>11.984299999999999</c:v>
                      </c:pt>
                      <c:pt idx="54134">
                        <c:v>11.99043</c:v>
                      </c:pt>
                      <c:pt idx="54135">
                        <c:v>11.996549999999999</c:v>
                      </c:pt>
                      <c:pt idx="54136">
                        <c:v>12.00267</c:v>
                      </c:pt>
                      <c:pt idx="54137">
                        <c:v>12.008789999999999</c:v>
                      </c:pt>
                      <c:pt idx="54138">
                        <c:v>12.01492</c:v>
                      </c:pt>
                      <c:pt idx="54139">
                        <c:v>12.021039999999999</c:v>
                      </c:pt>
                      <c:pt idx="54140">
                        <c:v>12.02716</c:v>
                      </c:pt>
                      <c:pt idx="54141">
                        <c:v>12.03328</c:v>
                      </c:pt>
                      <c:pt idx="54142">
                        <c:v>12.039400000000001</c:v>
                      </c:pt>
                      <c:pt idx="54143">
                        <c:v>12.045529999999999</c:v>
                      </c:pt>
                      <c:pt idx="54144">
                        <c:v>12.05165</c:v>
                      </c:pt>
                      <c:pt idx="54145">
                        <c:v>12.05777</c:v>
                      </c:pt>
                      <c:pt idx="54146">
                        <c:v>12.063890000000001</c:v>
                      </c:pt>
                      <c:pt idx="54147">
                        <c:v>12.07002</c:v>
                      </c:pt>
                      <c:pt idx="54148">
                        <c:v>12.076140000000001</c:v>
                      </c:pt>
                      <c:pt idx="54149">
                        <c:v>12.08226</c:v>
                      </c:pt>
                      <c:pt idx="54150">
                        <c:v>12.088380000000001</c:v>
                      </c:pt>
                      <c:pt idx="54151">
                        <c:v>12.09451</c:v>
                      </c:pt>
                      <c:pt idx="54152">
                        <c:v>12.100630000000001</c:v>
                      </c:pt>
                      <c:pt idx="54153">
                        <c:v>12.10675</c:v>
                      </c:pt>
                      <c:pt idx="54154">
                        <c:v>12.112869999999999</c:v>
                      </c:pt>
                      <c:pt idx="54155">
                        <c:v>12.119</c:v>
                      </c:pt>
                      <c:pt idx="54156">
                        <c:v>12.125120000000001</c:v>
                      </c:pt>
                      <c:pt idx="54157">
                        <c:v>12.13124</c:v>
                      </c:pt>
                      <c:pt idx="54158">
                        <c:v>12.137359999999999</c:v>
                      </c:pt>
                      <c:pt idx="54159">
                        <c:v>12.14349</c:v>
                      </c:pt>
                      <c:pt idx="54160">
                        <c:v>12.149609999999999</c:v>
                      </c:pt>
                      <c:pt idx="54161">
                        <c:v>12.15573</c:v>
                      </c:pt>
                      <c:pt idx="54162">
                        <c:v>12.161849999999999</c:v>
                      </c:pt>
                      <c:pt idx="54163">
                        <c:v>12.16798</c:v>
                      </c:pt>
                      <c:pt idx="54164">
                        <c:v>12.174099999999999</c:v>
                      </c:pt>
                      <c:pt idx="54165">
                        <c:v>12.18022</c:v>
                      </c:pt>
                      <c:pt idx="54166">
                        <c:v>12.18634</c:v>
                      </c:pt>
                      <c:pt idx="54167">
                        <c:v>12.19247</c:v>
                      </c:pt>
                      <c:pt idx="54168">
                        <c:v>12.198589999999999</c:v>
                      </c:pt>
                      <c:pt idx="54169">
                        <c:v>12.20471</c:v>
                      </c:pt>
                      <c:pt idx="54170">
                        <c:v>12.21083</c:v>
                      </c:pt>
                      <c:pt idx="54171">
                        <c:v>12.21696</c:v>
                      </c:pt>
                      <c:pt idx="54172">
                        <c:v>12.22308</c:v>
                      </c:pt>
                      <c:pt idx="54173">
                        <c:v>12.229200000000001</c:v>
                      </c:pt>
                      <c:pt idx="54174">
                        <c:v>12.23532</c:v>
                      </c:pt>
                      <c:pt idx="54175">
                        <c:v>12.24145</c:v>
                      </c:pt>
                      <c:pt idx="54176">
                        <c:v>12.24757</c:v>
                      </c:pt>
                      <c:pt idx="54177">
                        <c:v>12.253690000000001</c:v>
                      </c:pt>
                      <c:pt idx="54178">
                        <c:v>12.25981</c:v>
                      </c:pt>
                      <c:pt idx="54179">
                        <c:v>12.265930000000001</c:v>
                      </c:pt>
                      <c:pt idx="54180">
                        <c:v>12.27206</c:v>
                      </c:pt>
                      <c:pt idx="54181">
                        <c:v>12.278180000000001</c:v>
                      </c:pt>
                      <c:pt idx="54182">
                        <c:v>12.2843</c:v>
                      </c:pt>
                      <c:pt idx="54183">
                        <c:v>12.290430000000001</c:v>
                      </c:pt>
                      <c:pt idx="54184">
                        <c:v>12.29655</c:v>
                      </c:pt>
                      <c:pt idx="54185">
                        <c:v>12.302670000000001</c:v>
                      </c:pt>
                      <c:pt idx="54186">
                        <c:v>12.30879</c:v>
                      </c:pt>
                      <c:pt idx="54187">
                        <c:v>12.314909999999999</c:v>
                      </c:pt>
                      <c:pt idx="54188">
                        <c:v>12.32104</c:v>
                      </c:pt>
                      <c:pt idx="54189">
                        <c:v>12.327159999999999</c:v>
                      </c:pt>
                      <c:pt idx="54190">
                        <c:v>12.33328</c:v>
                      </c:pt>
                      <c:pt idx="54191">
                        <c:v>12.339410000000001</c:v>
                      </c:pt>
                      <c:pt idx="54192">
                        <c:v>12.34553</c:v>
                      </c:pt>
                      <c:pt idx="54193">
                        <c:v>12.351649999999999</c:v>
                      </c:pt>
                      <c:pt idx="54194">
                        <c:v>12.35777</c:v>
                      </c:pt>
                      <c:pt idx="54195">
                        <c:v>12.36389</c:v>
                      </c:pt>
                      <c:pt idx="54196">
                        <c:v>12.37002</c:v>
                      </c:pt>
                      <c:pt idx="54197">
                        <c:v>12.376139999999999</c:v>
                      </c:pt>
                      <c:pt idx="54198">
                        <c:v>12.38226</c:v>
                      </c:pt>
                      <c:pt idx="54199">
                        <c:v>12.38838</c:v>
                      </c:pt>
                      <c:pt idx="54200">
                        <c:v>12.39451</c:v>
                      </c:pt>
                      <c:pt idx="54201">
                        <c:v>12.40063</c:v>
                      </c:pt>
                      <c:pt idx="54202">
                        <c:v>12.406750000000001</c:v>
                      </c:pt>
                      <c:pt idx="54203">
                        <c:v>12.41287</c:v>
                      </c:pt>
                      <c:pt idx="54204">
                        <c:v>12.419</c:v>
                      </c:pt>
                      <c:pt idx="54205">
                        <c:v>12.42512</c:v>
                      </c:pt>
                      <c:pt idx="54206">
                        <c:v>12.431240000000001</c:v>
                      </c:pt>
                      <c:pt idx="54207">
                        <c:v>12.43736</c:v>
                      </c:pt>
                      <c:pt idx="54208">
                        <c:v>12.443490000000001</c:v>
                      </c:pt>
                      <c:pt idx="54209">
                        <c:v>12.44961</c:v>
                      </c:pt>
                      <c:pt idx="54210">
                        <c:v>12.455730000000001</c:v>
                      </c:pt>
                      <c:pt idx="54211">
                        <c:v>12.46185</c:v>
                      </c:pt>
                      <c:pt idx="54212">
                        <c:v>12.467980000000001</c:v>
                      </c:pt>
                      <c:pt idx="54213">
                        <c:v>12.4741</c:v>
                      </c:pt>
                      <c:pt idx="54214">
                        <c:v>12.480219999999999</c:v>
                      </c:pt>
                      <c:pt idx="54215">
                        <c:v>12.48634</c:v>
                      </c:pt>
                      <c:pt idx="54216">
                        <c:v>12.492470000000001</c:v>
                      </c:pt>
                      <c:pt idx="54217">
                        <c:v>12.49859</c:v>
                      </c:pt>
                      <c:pt idx="54218">
                        <c:v>12.504709999999999</c:v>
                      </c:pt>
                      <c:pt idx="54219">
                        <c:v>12.51083</c:v>
                      </c:pt>
                      <c:pt idx="54220">
                        <c:v>12.516959999999999</c:v>
                      </c:pt>
                      <c:pt idx="54221">
                        <c:v>12.52308</c:v>
                      </c:pt>
                      <c:pt idx="54222">
                        <c:v>12.529199999999999</c:v>
                      </c:pt>
                      <c:pt idx="54223">
                        <c:v>12.53532</c:v>
                      </c:pt>
                      <c:pt idx="54224">
                        <c:v>12.541449999999999</c:v>
                      </c:pt>
                      <c:pt idx="54225">
                        <c:v>12.54757</c:v>
                      </c:pt>
                      <c:pt idx="54226">
                        <c:v>12.55369</c:v>
                      </c:pt>
                      <c:pt idx="54227">
                        <c:v>12.559810000000001</c:v>
                      </c:pt>
                      <c:pt idx="54228">
                        <c:v>12.565939999999999</c:v>
                      </c:pt>
                      <c:pt idx="54229">
                        <c:v>12.57206</c:v>
                      </c:pt>
                      <c:pt idx="54230">
                        <c:v>12.57818</c:v>
                      </c:pt>
                      <c:pt idx="54231">
                        <c:v>12.584300000000001</c:v>
                      </c:pt>
                      <c:pt idx="54232">
                        <c:v>12.59043</c:v>
                      </c:pt>
                      <c:pt idx="54233">
                        <c:v>12.596550000000001</c:v>
                      </c:pt>
                      <c:pt idx="54234">
                        <c:v>12.60267</c:v>
                      </c:pt>
                      <c:pt idx="54235">
                        <c:v>12.608790000000001</c:v>
                      </c:pt>
                      <c:pt idx="54236">
                        <c:v>12.61491</c:v>
                      </c:pt>
                      <c:pt idx="54237">
                        <c:v>12.621040000000001</c:v>
                      </c:pt>
                      <c:pt idx="54238">
                        <c:v>12.62716</c:v>
                      </c:pt>
                      <c:pt idx="54239">
                        <c:v>12.633279999999999</c:v>
                      </c:pt>
                      <c:pt idx="54240">
                        <c:v>12.63941</c:v>
                      </c:pt>
                      <c:pt idx="54241">
                        <c:v>12.645530000000001</c:v>
                      </c:pt>
                      <c:pt idx="54242">
                        <c:v>12.65165</c:v>
                      </c:pt>
                      <c:pt idx="54243">
                        <c:v>12.657769999999999</c:v>
                      </c:pt>
                      <c:pt idx="54244">
                        <c:v>12.66389</c:v>
                      </c:pt>
                      <c:pt idx="54245">
                        <c:v>12.670019999999999</c:v>
                      </c:pt>
                      <c:pt idx="54246">
                        <c:v>12.67614</c:v>
                      </c:pt>
                      <c:pt idx="54247">
                        <c:v>12.682259999999999</c:v>
                      </c:pt>
                      <c:pt idx="54248">
                        <c:v>12.68838</c:v>
                      </c:pt>
                      <c:pt idx="54249">
                        <c:v>12.694509999999999</c:v>
                      </c:pt>
                      <c:pt idx="54250">
                        <c:v>12.70063</c:v>
                      </c:pt>
                      <c:pt idx="54251">
                        <c:v>12.70675</c:v>
                      </c:pt>
                      <c:pt idx="54252">
                        <c:v>12.712870000000001</c:v>
                      </c:pt>
                      <c:pt idx="54253">
                        <c:v>12.718999999999999</c:v>
                      </c:pt>
                      <c:pt idx="54254">
                        <c:v>12.72512</c:v>
                      </c:pt>
                      <c:pt idx="54255">
                        <c:v>12.73124</c:v>
                      </c:pt>
                      <c:pt idx="54256">
                        <c:v>12.737360000000001</c:v>
                      </c:pt>
                      <c:pt idx="54257">
                        <c:v>12.74349</c:v>
                      </c:pt>
                      <c:pt idx="54258">
                        <c:v>12.749610000000001</c:v>
                      </c:pt>
                      <c:pt idx="54259">
                        <c:v>12.75573</c:v>
                      </c:pt>
                      <c:pt idx="54260">
                        <c:v>12.761850000000001</c:v>
                      </c:pt>
                      <c:pt idx="54261">
                        <c:v>12.76798</c:v>
                      </c:pt>
                      <c:pt idx="54262">
                        <c:v>12.774100000000001</c:v>
                      </c:pt>
                      <c:pt idx="54263">
                        <c:v>12.78022</c:v>
                      </c:pt>
                      <c:pt idx="54264">
                        <c:v>12.786339999999999</c:v>
                      </c:pt>
                      <c:pt idx="54265">
                        <c:v>12.79247</c:v>
                      </c:pt>
                      <c:pt idx="54266">
                        <c:v>12.798590000000001</c:v>
                      </c:pt>
                      <c:pt idx="54267">
                        <c:v>12.80471</c:v>
                      </c:pt>
                      <c:pt idx="54268">
                        <c:v>12.810829999999999</c:v>
                      </c:pt>
                      <c:pt idx="54269">
                        <c:v>12.81696</c:v>
                      </c:pt>
                      <c:pt idx="54270">
                        <c:v>12.823079999999999</c:v>
                      </c:pt>
                      <c:pt idx="54271">
                        <c:v>12.8292</c:v>
                      </c:pt>
                      <c:pt idx="54272">
                        <c:v>12.835319999999999</c:v>
                      </c:pt>
                      <c:pt idx="54273">
                        <c:v>12.84145</c:v>
                      </c:pt>
                      <c:pt idx="54274">
                        <c:v>12.847569999999999</c:v>
                      </c:pt>
                      <c:pt idx="54275">
                        <c:v>12.85369</c:v>
                      </c:pt>
                      <c:pt idx="54276">
                        <c:v>12.85981</c:v>
                      </c:pt>
                      <c:pt idx="54277">
                        <c:v>12.86594</c:v>
                      </c:pt>
                      <c:pt idx="54278">
                        <c:v>12.872059999999999</c:v>
                      </c:pt>
                      <c:pt idx="54279">
                        <c:v>12.87818</c:v>
                      </c:pt>
                      <c:pt idx="54280">
                        <c:v>12.8843</c:v>
                      </c:pt>
                      <c:pt idx="54281">
                        <c:v>12.89043</c:v>
                      </c:pt>
                      <c:pt idx="54282">
                        <c:v>12.89655</c:v>
                      </c:pt>
                      <c:pt idx="54283">
                        <c:v>12.902670000000001</c:v>
                      </c:pt>
                      <c:pt idx="54284">
                        <c:v>12.90879</c:v>
                      </c:pt>
                      <c:pt idx="54285">
                        <c:v>12.91492</c:v>
                      </c:pt>
                      <c:pt idx="54286">
                        <c:v>12.92104</c:v>
                      </c:pt>
                      <c:pt idx="54287">
                        <c:v>12.927160000000001</c:v>
                      </c:pt>
                      <c:pt idx="54288">
                        <c:v>12.93328</c:v>
                      </c:pt>
                      <c:pt idx="54289">
                        <c:v>12.939399999999999</c:v>
                      </c:pt>
                      <c:pt idx="54290">
                        <c:v>12.94553</c:v>
                      </c:pt>
                      <c:pt idx="54291">
                        <c:v>12.951650000000001</c:v>
                      </c:pt>
                      <c:pt idx="54292">
                        <c:v>12.95777</c:v>
                      </c:pt>
                      <c:pt idx="54293">
                        <c:v>12.963889999999999</c:v>
                      </c:pt>
                      <c:pt idx="54294">
                        <c:v>12.97002</c:v>
                      </c:pt>
                      <c:pt idx="54295">
                        <c:v>12.976139999999999</c:v>
                      </c:pt>
                      <c:pt idx="54296">
                        <c:v>12.98226</c:v>
                      </c:pt>
                      <c:pt idx="54297">
                        <c:v>12.988379999999999</c:v>
                      </c:pt>
                      <c:pt idx="54298">
                        <c:v>12.99451</c:v>
                      </c:pt>
                      <c:pt idx="54299">
                        <c:v>12.987399999999999</c:v>
                      </c:pt>
                      <c:pt idx="54300">
                        <c:v>12.98029</c:v>
                      </c:pt>
                      <c:pt idx="54301">
                        <c:v>12.973179999999999</c:v>
                      </c:pt>
                      <c:pt idx="54302">
                        <c:v>12.96608</c:v>
                      </c:pt>
                      <c:pt idx="54303">
                        <c:v>12.958970000000001</c:v>
                      </c:pt>
                      <c:pt idx="54304">
                        <c:v>12.95186</c:v>
                      </c:pt>
                      <c:pt idx="54305">
                        <c:v>12.944750000000001</c:v>
                      </c:pt>
                      <c:pt idx="54306">
                        <c:v>12.93764</c:v>
                      </c:pt>
                      <c:pt idx="54307">
                        <c:v>12.930540000000001</c:v>
                      </c:pt>
                      <c:pt idx="54308">
                        <c:v>12.92343</c:v>
                      </c:pt>
                      <c:pt idx="54309">
                        <c:v>12.916320000000001</c:v>
                      </c:pt>
                      <c:pt idx="54310">
                        <c:v>12.90921</c:v>
                      </c:pt>
                      <c:pt idx="54311">
                        <c:v>12.90211</c:v>
                      </c:pt>
                      <c:pt idx="54312">
                        <c:v>12.895</c:v>
                      </c:pt>
                      <c:pt idx="54313">
                        <c:v>12.887890000000001</c:v>
                      </c:pt>
                      <c:pt idx="54314">
                        <c:v>12.88078</c:v>
                      </c:pt>
                      <c:pt idx="54315">
                        <c:v>12.873670000000001</c:v>
                      </c:pt>
                      <c:pt idx="54316">
                        <c:v>12.866569999999999</c:v>
                      </c:pt>
                      <c:pt idx="54317">
                        <c:v>12.85946</c:v>
                      </c:pt>
                      <c:pt idx="54318">
                        <c:v>12.852349999999999</c:v>
                      </c:pt>
                      <c:pt idx="54319">
                        <c:v>12.84524</c:v>
                      </c:pt>
                      <c:pt idx="54320">
                        <c:v>12.83813</c:v>
                      </c:pt>
                      <c:pt idx="54321">
                        <c:v>12.83103</c:v>
                      </c:pt>
                      <c:pt idx="54322">
                        <c:v>12.823919999999999</c:v>
                      </c:pt>
                      <c:pt idx="54323">
                        <c:v>12.81681</c:v>
                      </c:pt>
                      <c:pt idx="54324">
                        <c:v>12.809699999999999</c:v>
                      </c:pt>
                      <c:pt idx="54325">
                        <c:v>12.8026</c:v>
                      </c:pt>
                      <c:pt idx="54326">
                        <c:v>12.795489999999999</c:v>
                      </c:pt>
                      <c:pt idx="54327">
                        <c:v>12.78838</c:v>
                      </c:pt>
                      <c:pt idx="54328">
                        <c:v>12.781269999999999</c:v>
                      </c:pt>
                      <c:pt idx="54329">
                        <c:v>12.77416</c:v>
                      </c:pt>
                      <c:pt idx="54330">
                        <c:v>12.767060000000001</c:v>
                      </c:pt>
                      <c:pt idx="54331">
                        <c:v>12.75995</c:v>
                      </c:pt>
                      <c:pt idx="54332">
                        <c:v>12.752840000000001</c:v>
                      </c:pt>
                      <c:pt idx="54333">
                        <c:v>12.74573</c:v>
                      </c:pt>
                      <c:pt idx="54334">
                        <c:v>12.738619999999999</c:v>
                      </c:pt>
                      <c:pt idx="54335">
                        <c:v>12.73152</c:v>
                      </c:pt>
                      <c:pt idx="54336">
                        <c:v>12.724410000000001</c:v>
                      </c:pt>
                      <c:pt idx="54337">
                        <c:v>12.7173</c:v>
                      </c:pt>
                      <c:pt idx="54338">
                        <c:v>12.710190000000001</c:v>
                      </c:pt>
                      <c:pt idx="54339">
                        <c:v>12.70308</c:v>
                      </c:pt>
                      <c:pt idx="54340">
                        <c:v>12.69598</c:v>
                      </c:pt>
                      <c:pt idx="54341">
                        <c:v>12.68887</c:v>
                      </c:pt>
                      <c:pt idx="54342">
                        <c:v>12.681760000000001</c:v>
                      </c:pt>
                      <c:pt idx="54343">
                        <c:v>12.67465</c:v>
                      </c:pt>
                      <c:pt idx="54344">
                        <c:v>12.66755</c:v>
                      </c:pt>
                      <c:pt idx="54345">
                        <c:v>12.660439999999999</c:v>
                      </c:pt>
                      <c:pt idx="54346">
                        <c:v>12.65333</c:v>
                      </c:pt>
                      <c:pt idx="54347">
                        <c:v>12.64622</c:v>
                      </c:pt>
                      <c:pt idx="54348">
                        <c:v>12.639110000000001</c:v>
                      </c:pt>
                      <c:pt idx="54349">
                        <c:v>12.632009999999999</c:v>
                      </c:pt>
                      <c:pt idx="54350">
                        <c:v>12.6249</c:v>
                      </c:pt>
                      <c:pt idx="54351">
                        <c:v>12.617789999999999</c:v>
                      </c:pt>
                      <c:pt idx="54352">
                        <c:v>12.61068</c:v>
                      </c:pt>
                      <c:pt idx="54353">
                        <c:v>12.603579999999999</c:v>
                      </c:pt>
                      <c:pt idx="54354">
                        <c:v>12.59647</c:v>
                      </c:pt>
                      <c:pt idx="54355">
                        <c:v>12.589359999999999</c:v>
                      </c:pt>
                      <c:pt idx="54356">
                        <c:v>12.58225</c:v>
                      </c:pt>
                      <c:pt idx="54357">
                        <c:v>12.575139999999999</c:v>
                      </c:pt>
                      <c:pt idx="54358">
                        <c:v>12.56804</c:v>
                      </c:pt>
                      <c:pt idx="54359">
                        <c:v>12.560930000000001</c:v>
                      </c:pt>
                      <c:pt idx="54360">
                        <c:v>12.55382</c:v>
                      </c:pt>
                      <c:pt idx="54361">
                        <c:v>12.546709999999999</c:v>
                      </c:pt>
                      <c:pt idx="54362">
                        <c:v>12.53961</c:v>
                      </c:pt>
                      <c:pt idx="54363">
                        <c:v>12.532500000000001</c:v>
                      </c:pt>
                      <c:pt idx="54364">
                        <c:v>12.52539</c:v>
                      </c:pt>
                      <c:pt idx="54365">
                        <c:v>12.518280000000001</c:v>
                      </c:pt>
                      <c:pt idx="54366">
                        <c:v>12.51117</c:v>
                      </c:pt>
                      <c:pt idx="54367">
                        <c:v>12.50407</c:v>
                      </c:pt>
                      <c:pt idx="54368">
                        <c:v>12.49696</c:v>
                      </c:pt>
                      <c:pt idx="54369">
                        <c:v>12.489850000000001</c:v>
                      </c:pt>
                      <c:pt idx="54370">
                        <c:v>12.48274</c:v>
                      </c:pt>
                      <c:pt idx="54371">
                        <c:v>12.475630000000001</c:v>
                      </c:pt>
                      <c:pt idx="54372">
                        <c:v>12.468529999999999</c:v>
                      </c:pt>
                      <c:pt idx="54373">
                        <c:v>12.46142</c:v>
                      </c:pt>
                      <c:pt idx="54374">
                        <c:v>12.45431</c:v>
                      </c:pt>
                      <c:pt idx="54375">
                        <c:v>12.4472</c:v>
                      </c:pt>
                      <c:pt idx="54376">
                        <c:v>12.44009</c:v>
                      </c:pt>
                      <c:pt idx="54377">
                        <c:v>12.43299</c:v>
                      </c:pt>
                      <c:pt idx="54378">
                        <c:v>12.425879999999999</c:v>
                      </c:pt>
                      <c:pt idx="54379">
                        <c:v>12.41877</c:v>
                      </c:pt>
                      <c:pt idx="54380">
                        <c:v>12.411659999999999</c:v>
                      </c:pt>
                      <c:pt idx="54381">
                        <c:v>12.40456</c:v>
                      </c:pt>
                      <c:pt idx="54382">
                        <c:v>12.397449999999999</c:v>
                      </c:pt>
                      <c:pt idx="54383">
                        <c:v>12.39034</c:v>
                      </c:pt>
                      <c:pt idx="54384">
                        <c:v>12.383229999999999</c:v>
                      </c:pt>
                      <c:pt idx="54385">
                        <c:v>12.37612</c:v>
                      </c:pt>
                      <c:pt idx="54386">
                        <c:v>12.369020000000001</c:v>
                      </c:pt>
                      <c:pt idx="54387">
                        <c:v>12.36191</c:v>
                      </c:pt>
                      <c:pt idx="54388">
                        <c:v>12.354799999999999</c:v>
                      </c:pt>
                      <c:pt idx="54389">
                        <c:v>12.34769</c:v>
                      </c:pt>
                      <c:pt idx="54390">
                        <c:v>12.340590000000001</c:v>
                      </c:pt>
                      <c:pt idx="54391">
                        <c:v>12.33348</c:v>
                      </c:pt>
                      <c:pt idx="54392">
                        <c:v>12.326370000000001</c:v>
                      </c:pt>
                      <c:pt idx="54393">
                        <c:v>12.31926</c:v>
                      </c:pt>
                      <c:pt idx="54394">
                        <c:v>12.312150000000001</c:v>
                      </c:pt>
                      <c:pt idx="54395">
                        <c:v>12.30505</c:v>
                      </c:pt>
                      <c:pt idx="54396">
                        <c:v>12.297940000000001</c:v>
                      </c:pt>
                      <c:pt idx="54397">
                        <c:v>12.29083</c:v>
                      </c:pt>
                      <c:pt idx="54398">
                        <c:v>12.283720000000001</c:v>
                      </c:pt>
                      <c:pt idx="54399">
                        <c:v>12.276619999999999</c:v>
                      </c:pt>
                      <c:pt idx="54400">
                        <c:v>12.26951</c:v>
                      </c:pt>
                      <c:pt idx="54401">
                        <c:v>12.2624</c:v>
                      </c:pt>
                      <c:pt idx="54402">
                        <c:v>12.25529</c:v>
                      </c:pt>
                      <c:pt idx="54403">
                        <c:v>12.24818</c:v>
                      </c:pt>
                      <c:pt idx="54404">
                        <c:v>12.24108</c:v>
                      </c:pt>
                      <c:pt idx="54405">
                        <c:v>12.233969999999999</c:v>
                      </c:pt>
                      <c:pt idx="54406">
                        <c:v>12.22686</c:v>
                      </c:pt>
                      <c:pt idx="54407">
                        <c:v>12.219749999999999</c:v>
                      </c:pt>
                      <c:pt idx="54408">
                        <c:v>12.21264</c:v>
                      </c:pt>
                      <c:pt idx="54409">
                        <c:v>12.205539999999999</c:v>
                      </c:pt>
                      <c:pt idx="54410">
                        <c:v>12.19843</c:v>
                      </c:pt>
                      <c:pt idx="54411">
                        <c:v>12.191319999999999</c:v>
                      </c:pt>
                      <c:pt idx="54412">
                        <c:v>12.18421</c:v>
                      </c:pt>
                      <c:pt idx="54413">
                        <c:v>12.177099999999999</c:v>
                      </c:pt>
                      <c:pt idx="54414">
                        <c:v>12.17</c:v>
                      </c:pt>
                      <c:pt idx="54415">
                        <c:v>12.162890000000001</c:v>
                      </c:pt>
                      <c:pt idx="54416">
                        <c:v>12.15578</c:v>
                      </c:pt>
                      <c:pt idx="54417">
                        <c:v>12.148669999999999</c:v>
                      </c:pt>
                      <c:pt idx="54418">
                        <c:v>12.14157</c:v>
                      </c:pt>
                      <c:pt idx="54419">
                        <c:v>12.134460000000001</c:v>
                      </c:pt>
                      <c:pt idx="54420">
                        <c:v>12.12735</c:v>
                      </c:pt>
                      <c:pt idx="54421">
                        <c:v>12.120240000000001</c:v>
                      </c:pt>
                      <c:pt idx="54422">
                        <c:v>12.11313</c:v>
                      </c:pt>
                      <c:pt idx="54423">
                        <c:v>12.106030000000001</c:v>
                      </c:pt>
                      <c:pt idx="54424">
                        <c:v>12.09892</c:v>
                      </c:pt>
                      <c:pt idx="54425">
                        <c:v>12.091810000000001</c:v>
                      </c:pt>
                      <c:pt idx="54426">
                        <c:v>12.0847</c:v>
                      </c:pt>
                      <c:pt idx="54427">
                        <c:v>12.077590000000001</c:v>
                      </c:pt>
                      <c:pt idx="54428">
                        <c:v>12.070489999999999</c:v>
                      </c:pt>
                      <c:pt idx="54429">
                        <c:v>12.06338</c:v>
                      </c:pt>
                      <c:pt idx="54430">
                        <c:v>12.05627</c:v>
                      </c:pt>
                      <c:pt idx="54431">
                        <c:v>12.049160000000001</c:v>
                      </c:pt>
                      <c:pt idx="54432">
                        <c:v>12.042059999999999</c:v>
                      </c:pt>
                      <c:pt idx="54433">
                        <c:v>12.03495</c:v>
                      </c:pt>
                      <c:pt idx="54434">
                        <c:v>12.027839999999999</c:v>
                      </c:pt>
                      <c:pt idx="54435">
                        <c:v>12.02073</c:v>
                      </c:pt>
                      <c:pt idx="54436">
                        <c:v>12.01362</c:v>
                      </c:pt>
                      <c:pt idx="54437">
                        <c:v>12.00652</c:v>
                      </c:pt>
                      <c:pt idx="54438">
                        <c:v>11.999409999999999</c:v>
                      </c:pt>
                      <c:pt idx="54439">
                        <c:v>11.9923</c:v>
                      </c:pt>
                      <c:pt idx="54440">
                        <c:v>11.985189999999999</c:v>
                      </c:pt>
                      <c:pt idx="54441">
                        <c:v>11.97809</c:v>
                      </c:pt>
                      <c:pt idx="54442">
                        <c:v>11.970980000000001</c:v>
                      </c:pt>
                      <c:pt idx="54443">
                        <c:v>11.96387</c:v>
                      </c:pt>
                      <c:pt idx="54444">
                        <c:v>11.956759999999999</c:v>
                      </c:pt>
                      <c:pt idx="54445">
                        <c:v>11.94965</c:v>
                      </c:pt>
                      <c:pt idx="54446">
                        <c:v>11.942550000000001</c:v>
                      </c:pt>
                      <c:pt idx="54447">
                        <c:v>11.93544</c:v>
                      </c:pt>
                      <c:pt idx="54448">
                        <c:v>11.928330000000001</c:v>
                      </c:pt>
                      <c:pt idx="54449">
                        <c:v>11.92122</c:v>
                      </c:pt>
                      <c:pt idx="54450">
                        <c:v>11.914110000000001</c:v>
                      </c:pt>
                      <c:pt idx="54451">
                        <c:v>11.90701</c:v>
                      </c:pt>
                      <c:pt idx="54452">
                        <c:v>11.899900000000001</c:v>
                      </c:pt>
                      <c:pt idx="54453">
                        <c:v>11.89279</c:v>
                      </c:pt>
                      <c:pt idx="54454">
                        <c:v>11.885680000000001</c:v>
                      </c:pt>
                      <c:pt idx="54455">
                        <c:v>11.878579999999999</c:v>
                      </c:pt>
                      <c:pt idx="54456">
                        <c:v>11.87147</c:v>
                      </c:pt>
                      <c:pt idx="54457">
                        <c:v>11.86436</c:v>
                      </c:pt>
                      <c:pt idx="54458">
                        <c:v>11.857250000000001</c:v>
                      </c:pt>
                      <c:pt idx="54459">
                        <c:v>11.85014</c:v>
                      </c:pt>
                      <c:pt idx="54460">
                        <c:v>11.84304</c:v>
                      </c:pt>
                      <c:pt idx="54461">
                        <c:v>11.835929999999999</c:v>
                      </c:pt>
                      <c:pt idx="54462">
                        <c:v>11.82882</c:v>
                      </c:pt>
                      <c:pt idx="54463">
                        <c:v>11.821709999999999</c:v>
                      </c:pt>
                      <c:pt idx="54464">
                        <c:v>11.8146</c:v>
                      </c:pt>
                      <c:pt idx="54465">
                        <c:v>11.807499999999999</c:v>
                      </c:pt>
                      <c:pt idx="54466">
                        <c:v>11.80039</c:v>
                      </c:pt>
                      <c:pt idx="54467">
                        <c:v>11.793279999999999</c:v>
                      </c:pt>
                      <c:pt idx="54468">
                        <c:v>11.78617</c:v>
                      </c:pt>
                      <c:pt idx="54469">
                        <c:v>11.779070000000001</c:v>
                      </c:pt>
                      <c:pt idx="54470">
                        <c:v>11.77196</c:v>
                      </c:pt>
                      <c:pt idx="54471">
                        <c:v>11.764849999999999</c:v>
                      </c:pt>
                      <c:pt idx="54472">
                        <c:v>11.75774</c:v>
                      </c:pt>
                      <c:pt idx="54473">
                        <c:v>11.750629999999999</c:v>
                      </c:pt>
                      <c:pt idx="54474">
                        <c:v>11.74353</c:v>
                      </c:pt>
                      <c:pt idx="54475">
                        <c:v>11.736420000000001</c:v>
                      </c:pt>
                      <c:pt idx="54476">
                        <c:v>11.72931</c:v>
                      </c:pt>
                      <c:pt idx="54477">
                        <c:v>11.722200000000001</c:v>
                      </c:pt>
                      <c:pt idx="54478">
                        <c:v>11.7151</c:v>
                      </c:pt>
                      <c:pt idx="54479">
                        <c:v>11.707990000000001</c:v>
                      </c:pt>
                      <c:pt idx="54480">
                        <c:v>11.70088</c:v>
                      </c:pt>
                      <c:pt idx="54481">
                        <c:v>11.693770000000001</c:v>
                      </c:pt>
                      <c:pt idx="54482">
                        <c:v>11.68666</c:v>
                      </c:pt>
                      <c:pt idx="54483">
                        <c:v>11.67956</c:v>
                      </c:pt>
                      <c:pt idx="54484">
                        <c:v>11.67245</c:v>
                      </c:pt>
                      <c:pt idx="54485">
                        <c:v>11.66534</c:v>
                      </c:pt>
                      <c:pt idx="54486">
                        <c:v>11.65823</c:v>
                      </c:pt>
                      <c:pt idx="54487">
                        <c:v>11.651120000000001</c:v>
                      </c:pt>
                      <c:pt idx="54488">
                        <c:v>11.644019999999999</c:v>
                      </c:pt>
                      <c:pt idx="54489">
                        <c:v>11.63691</c:v>
                      </c:pt>
                      <c:pt idx="54490">
                        <c:v>11.629799999999999</c:v>
                      </c:pt>
                      <c:pt idx="54491">
                        <c:v>11.62269</c:v>
                      </c:pt>
                      <c:pt idx="54492">
                        <c:v>11.615589999999999</c:v>
                      </c:pt>
                      <c:pt idx="54493">
                        <c:v>11.60848</c:v>
                      </c:pt>
                      <c:pt idx="54494">
                        <c:v>11.601369999999999</c:v>
                      </c:pt>
                      <c:pt idx="54495">
                        <c:v>11.59426</c:v>
                      </c:pt>
                      <c:pt idx="54496">
                        <c:v>11.587149999999999</c:v>
                      </c:pt>
                      <c:pt idx="54497">
                        <c:v>11.58005</c:v>
                      </c:pt>
                      <c:pt idx="54498">
                        <c:v>11.572939999999999</c:v>
                      </c:pt>
                      <c:pt idx="54499">
                        <c:v>11.56583</c:v>
                      </c:pt>
                      <c:pt idx="54500">
                        <c:v>11.558719999999999</c:v>
                      </c:pt>
                      <c:pt idx="54501">
                        <c:v>11.55161</c:v>
                      </c:pt>
                      <c:pt idx="54502">
                        <c:v>11.544510000000001</c:v>
                      </c:pt>
                      <c:pt idx="54503">
                        <c:v>11.5374</c:v>
                      </c:pt>
                      <c:pt idx="54504">
                        <c:v>11.530290000000001</c:v>
                      </c:pt>
                      <c:pt idx="54505">
                        <c:v>11.52318</c:v>
                      </c:pt>
                      <c:pt idx="54506">
                        <c:v>11.516080000000001</c:v>
                      </c:pt>
                      <c:pt idx="54507">
                        <c:v>11.50897</c:v>
                      </c:pt>
                      <c:pt idx="54508">
                        <c:v>11.501860000000001</c:v>
                      </c:pt>
                      <c:pt idx="54509">
                        <c:v>11.49475</c:v>
                      </c:pt>
                      <c:pt idx="54510">
                        <c:v>11.487640000000001</c:v>
                      </c:pt>
                      <c:pt idx="54511">
                        <c:v>11.48054</c:v>
                      </c:pt>
                      <c:pt idx="54512">
                        <c:v>11.47343</c:v>
                      </c:pt>
                      <c:pt idx="54513">
                        <c:v>11.46632</c:v>
                      </c:pt>
                      <c:pt idx="54514">
                        <c:v>11.459210000000001</c:v>
                      </c:pt>
                      <c:pt idx="54515">
                        <c:v>11.4521</c:v>
                      </c:pt>
                      <c:pt idx="54516">
                        <c:v>11.445</c:v>
                      </c:pt>
                      <c:pt idx="54517">
                        <c:v>11.437889999999999</c:v>
                      </c:pt>
                      <c:pt idx="54518">
                        <c:v>11.43078</c:v>
                      </c:pt>
                      <c:pt idx="54519">
                        <c:v>11.42367</c:v>
                      </c:pt>
                      <c:pt idx="54520">
                        <c:v>11.41657</c:v>
                      </c:pt>
                      <c:pt idx="54521">
                        <c:v>11.409459999999999</c:v>
                      </c:pt>
                      <c:pt idx="54522">
                        <c:v>11.40235</c:v>
                      </c:pt>
                      <c:pt idx="54523">
                        <c:v>11.395239999999999</c:v>
                      </c:pt>
                      <c:pt idx="54524">
                        <c:v>11.38813</c:v>
                      </c:pt>
                      <c:pt idx="54525">
                        <c:v>11.381030000000001</c:v>
                      </c:pt>
                      <c:pt idx="54526">
                        <c:v>11.37392</c:v>
                      </c:pt>
                      <c:pt idx="54527">
                        <c:v>11.366809999999999</c:v>
                      </c:pt>
                      <c:pt idx="54528">
                        <c:v>11.3597</c:v>
                      </c:pt>
                      <c:pt idx="54529">
                        <c:v>11.352600000000001</c:v>
                      </c:pt>
                      <c:pt idx="54530">
                        <c:v>11.34549</c:v>
                      </c:pt>
                      <c:pt idx="54531">
                        <c:v>11.338380000000001</c:v>
                      </c:pt>
                      <c:pt idx="54532">
                        <c:v>11.33127</c:v>
                      </c:pt>
                      <c:pt idx="54533">
                        <c:v>11.324159999999999</c:v>
                      </c:pt>
                      <c:pt idx="54534">
                        <c:v>11.31706</c:v>
                      </c:pt>
                      <c:pt idx="54535">
                        <c:v>11.309950000000001</c:v>
                      </c:pt>
                      <c:pt idx="54536">
                        <c:v>11.30284</c:v>
                      </c:pt>
                      <c:pt idx="54537">
                        <c:v>11.295730000000001</c:v>
                      </c:pt>
                      <c:pt idx="54538">
                        <c:v>11.28862</c:v>
                      </c:pt>
                      <c:pt idx="54539">
                        <c:v>11.28152</c:v>
                      </c:pt>
                      <c:pt idx="54540">
                        <c:v>11.27441</c:v>
                      </c:pt>
                      <c:pt idx="54541">
                        <c:v>11.267300000000001</c:v>
                      </c:pt>
                      <c:pt idx="54542">
                        <c:v>11.26019</c:v>
                      </c:pt>
                      <c:pt idx="54543">
                        <c:v>11.25309</c:v>
                      </c:pt>
                      <c:pt idx="54544">
                        <c:v>11.245979999999999</c:v>
                      </c:pt>
                      <c:pt idx="54545">
                        <c:v>11.23887</c:v>
                      </c:pt>
                      <c:pt idx="54546">
                        <c:v>11.23176</c:v>
                      </c:pt>
                      <c:pt idx="54547">
                        <c:v>11.22465</c:v>
                      </c:pt>
                      <c:pt idx="54548">
                        <c:v>11.217549999999999</c:v>
                      </c:pt>
                      <c:pt idx="54549">
                        <c:v>11.21044</c:v>
                      </c:pt>
                      <c:pt idx="54550">
                        <c:v>11.203329999999999</c:v>
                      </c:pt>
                      <c:pt idx="54551">
                        <c:v>11.19622</c:v>
                      </c:pt>
                      <c:pt idx="54552">
                        <c:v>11.189109999999999</c:v>
                      </c:pt>
                      <c:pt idx="54553">
                        <c:v>11.18201</c:v>
                      </c:pt>
                      <c:pt idx="54554">
                        <c:v>11.174899999999999</c:v>
                      </c:pt>
                      <c:pt idx="54555">
                        <c:v>11.16779</c:v>
                      </c:pt>
                      <c:pt idx="54556">
                        <c:v>11.160679999999999</c:v>
                      </c:pt>
                      <c:pt idx="54557">
                        <c:v>11.15358</c:v>
                      </c:pt>
                      <c:pt idx="54558">
                        <c:v>11.146470000000001</c:v>
                      </c:pt>
                      <c:pt idx="54559">
                        <c:v>11.13936</c:v>
                      </c:pt>
                      <c:pt idx="54560">
                        <c:v>11.132250000000001</c:v>
                      </c:pt>
                      <c:pt idx="54561">
                        <c:v>11.12514</c:v>
                      </c:pt>
                      <c:pt idx="54562">
                        <c:v>11.118040000000001</c:v>
                      </c:pt>
                      <c:pt idx="54563">
                        <c:v>11.11093</c:v>
                      </c:pt>
                      <c:pt idx="54564">
                        <c:v>11.103820000000001</c:v>
                      </c:pt>
                      <c:pt idx="54565">
                        <c:v>11.09671</c:v>
                      </c:pt>
                      <c:pt idx="54566">
                        <c:v>11.08961</c:v>
                      </c:pt>
                      <c:pt idx="54567">
                        <c:v>11.0825</c:v>
                      </c:pt>
                      <c:pt idx="54568">
                        <c:v>11.075390000000001</c:v>
                      </c:pt>
                      <c:pt idx="54569">
                        <c:v>11.06828</c:v>
                      </c:pt>
                      <c:pt idx="54570">
                        <c:v>11.061170000000001</c:v>
                      </c:pt>
                      <c:pt idx="54571">
                        <c:v>11.054069999999999</c:v>
                      </c:pt>
                      <c:pt idx="54572">
                        <c:v>11.04696</c:v>
                      </c:pt>
                      <c:pt idx="54573">
                        <c:v>11.039849999999999</c:v>
                      </c:pt>
                      <c:pt idx="54574">
                        <c:v>11.03274</c:v>
                      </c:pt>
                      <c:pt idx="54575">
                        <c:v>11.02563</c:v>
                      </c:pt>
                      <c:pt idx="54576">
                        <c:v>11.01853</c:v>
                      </c:pt>
                      <c:pt idx="54577">
                        <c:v>11.011419999999999</c:v>
                      </c:pt>
                      <c:pt idx="54578">
                        <c:v>11.00431</c:v>
                      </c:pt>
                      <c:pt idx="54579">
                        <c:v>10.997199999999999</c:v>
                      </c:pt>
                      <c:pt idx="54580">
                        <c:v>10.9901</c:v>
                      </c:pt>
                      <c:pt idx="54581">
                        <c:v>10.982989999999999</c:v>
                      </c:pt>
                      <c:pt idx="54582">
                        <c:v>10.97588</c:v>
                      </c:pt>
                      <c:pt idx="54583">
                        <c:v>10.968769999999999</c:v>
                      </c:pt>
                      <c:pt idx="54584">
                        <c:v>10.96166</c:v>
                      </c:pt>
                      <c:pt idx="54585">
                        <c:v>10.954560000000001</c:v>
                      </c:pt>
                      <c:pt idx="54586">
                        <c:v>10.94745</c:v>
                      </c:pt>
                      <c:pt idx="54587">
                        <c:v>10.940340000000001</c:v>
                      </c:pt>
                      <c:pt idx="54588">
                        <c:v>10.93323</c:v>
                      </c:pt>
                      <c:pt idx="54589">
                        <c:v>10.926119999999999</c:v>
                      </c:pt>
                      <c:pt idx="54590">
                        <c:v>10.91902</c:v>
                      </c:pt>
                      <c:pt idx="54591">
                        <c:v>10.911910000000001</c:v>
                      </c:pt>
                      <c:pt idx="54592">
                        <c:v>10.9048</c:v>
                      </c:pt>
                      <c:pt idx="54593">
                        <c:v>10.897690000000001</c:v>
                      </c:pt>
                      <c:pt idx="54594">
                        <c:v>10.89058</c:v>
                      </c:pt>
                      <c:pt idx="54595">
                        <c:v>10.88348</c:v>
                      </c:pt>
                      <c:pt idx="54596">
                        <c:v>10.87637</c:v>
                      </c:pt>
                      <c:pt idx="54597">
                        <c:v>10.869260000000001</c:v>
                      </c:pt>
                      <c:pt idx="54598">
                        <c:v>10.86215</c:v>
                      </c:pt>
                      <c:pt idx="54599">
                        <c:v>10.85505</c:v>
                      </c:pt>
                      <c:pt idx="54600">
                        <c:v>10.847939999999999</c:v>
                      </c:pt>
                      <c:pt idx="54601">
                        <c:v>10.84083</c:v>
                      </c:pt>
                      <c:pt idx="54602">
                        <c:v>10.83372</c:v>
                      </c:pt>
                      <c:pt idx="54603">
                        <c:v>10.826610000000001</c:v>
                      </c:pt>
                      <c:pt idx="54604">
                        <c:v>10.819509999999999</c:v>
                      </c:pt>
                      <c:pt idx="54605">
                        <c:v>10.8124</c:v>
                      </c:pt>
                      <c:pt idx="54606">
                        <c:v>10.805289999999999</c:v>
                      </c:pt>
                      <c:pt idx="54607">
                        <c:v>10.79818</c:v>
                      </c:pt>
                      <c:pt idx="54608">
                        <c:v>10.791079999999999</c:v>
                      </c:pt>
                      <c:pt idx="54609">
                        <c:v>10.78397</c:v>
                      </c:pt>
                      <c:pt idx="54610">
                        <c:v>10.776859999999999</c:v>
                      </c:pt>
                      <c:pt idx="54611">
                        <c:v>10.76975</c:v>
                      </c:pt>
                      <c:pt idx="54612">
                        <c:v>10.762639999999999</c:v>
                      </c:pt>
                      <c:pt idx="54613">
                        <c:v>10.75554</c:v>
                      </c:pt>
                      <c:pt idx="54614">
                        <c:v>10.748430000000001</c:v>
                      </c:pt>
                      <c:pt idx="54615">
                        <c:v>10.74132</c:v>
                      </c:pt>
                      <c:pt idx="54616">
                        <c:v>10.734209999999999</c:v>
                      </c:pt>
                      <c:pt idx="54617">
                        <c:v>10.72711</c:v>
                      </c:pt>
                      <c:pt idx="54618">
                        <c:v>10.72</c:v>
                      </c:pt>
                      <c:pt idx="54619">
                        <c:v>10.71289</c:v>
                      </c:pt>
                      <c:pt idx="54620">
                        <c:v>10.705780000000001</c:v>
                      </c:pt>
                      <c:pt idx="54621">
                        <c:v>10.69867</c:v>
                      </c:pt>
                      <c:pt idx="54622">
                        <c:v>10.69157</c:v>
                      </c:pt>
                      <c:pt idx="54623">
                        <c:v>10.68446</c:v>
                      </c:pt>
                      <c:pt idx="54624">
                        <c:v>10.677350000000001</c:v>
                      </c:pt>
                      <c:pt idx="54625">
                        <c:v>10.67024</c:v>
                      </c:pt>
                      <c:pt idx="54626">
                        <c:v>10.663130000000001</c:v>
                      </c:pt>
                      <c:pt idx="54627">
                        <c:v>10.656029999999999</c:v>
                      </c:pt>
                      <c:pt idx="54628">
                        <c:v>10.64892</c:v>
                      </c:pt>
                      <c:pt idx="54629">
                        <c:v>10.64181</c:v>
                      </c:pt>
                      <c:pt idx="54630">
                        <c:v>10.6347</c:v>
                      </c:pt>
                      <c:pt idx="54631">
                        <c:v>10.62759</c:v>
                      </c:pt>
                      <c:pt idx="54632">
                        <c:v>10.62049</c:v>
                      </c:pt>
                      <c:pt idx="54633">
                        <c:v>10.613379999999999</c:v>
                      </c:pt>
                      <c:pt idx="54634">
                        <c:v>10.60627</c:v>
                      </c:pt>
                      <c:pt idx="54635">
                        <c:v>10.599159999999999</c:v>
                      </c:pt>
                      <c:pt idx="54636">
                        <c:v>10.59206</c:v>
                      </c:pt>
                      <c:pt idx="54637">
                        <c:v>10.584949999999999</c:v>
                      </c:pt>
                      <c:pt idx="54638">
                        <c:v>10.57784</c:v>
                      </c:pt>
                      <c:pt idx="54639">
                        <c:v>10.570729999999999</c:v>
                      </c:pt>
                      <c:pt idx="54640">
                        <c:v>10.56362</c:v>
                      </c:pt>
                      <c:pt idx="54641">
                        <c:v>10.556520000000001</c:v>
                      </c:pt>
                      <c:pt idx="54642">
                        <c:v>10.54941</c:v>
                      </c:pt>
                      <c:pt idx="54643">
                        <c:v>10.542299999999999</c:v>
                      </c:pt>
                      <c:pt idx="54644">
                        <c:v>10.53519</c:v>
                      </c:pt>
                      <c:pt idx="54645">
                        <c:v>10.528090000000001</c:v>
                      </c:pt>
                      <c:pt idx="54646">
                        <c:v>10.52098</c:v>
                      </c:pt>
                      <c:pt idx="54647">
                        <c:v>10.513870000000001</c:v>
                      </c:pt>
                      <c:pt idx="54648">
                        <c:v>10.50676</c:v>
                      </c:pt>
                      <c:pt idx="54649">
                        <c:v>10.499650000000001</c:v>
                      </c:pt>
                      <c:pt idx="54650">
                        <c:v>10.49255</c:v>
                      </c:pt>
                      <c:pt idx="54651">
                        <c:v>10.485440000000001</c:v>
                      </c:pt>
                      <c:pt idx="54652">
                        <c:v>10.47833</c:v>
                      </c:pt>
                      <c:pt idx="54653">
                        <c:v>10.471220000000001</c:v>
                      </c:pt>
                      <c:pt idx="54654">
                        <c:v>10.464119999999999</c:v>
                      </c:pt>
                      <c:pt idx="54655">
                        <c:v>10.45701</c:v>
                      </c:pt>
                      <c:pt idx="54656">
                        <c:v>10.4499</c:v>
                      </c:pt>
                      <c:pt idx="54657">
                        <c:v>10.44279</c:v>
                      </c:pt>
                      <c:pt idx="54658">
                        <c:v>10.43568</c:v>
                      </c:pt>
                      <c:pt idx="54659">
                        <c:v>10.42858</c:v>
                      </c:pt>
                      <c:pt idx="54660">
                        <c:v>10.421469999999999</c:v>
                      </c:pt>
                      <c:pt idx="54661">
                        <c:v>10.41436</c:v>
                      </c:pt>
                      <c:pt idx="54662">
                        <c:v>10.407249999999999</c:v>
                      </c:pt>
                      <c:pt idx="54663">
                        <c:v>10.40014</c:v>
                      </c:pt>
                      <c:pt idx="54664">
                        <c:v>10.393039999999999</c:v>
                      </c:pt>
                      <c:pt idx="54665">
                        <c:v>10.38593</c:v>
                      </c:pt>
                      <c:pt idx="54666">
                        <c:v>10.378819999999999</c:v>
                      </c:pt>
                      <c:pt idx="54667">
                        <c:v>10.37171</c:v>
                      </c:pt>
                      <c:pt idx="54668">
                        <c:v>10.364599999999999</c:v>
                      </c:pt>
                      <c:pt idx="54669">
                        <c:v>10.3575</c:v>
                      </c:pt>
                      <c:pt idx="54670">
                        <c:v>10.350390000000001</c:v>
                      </c:pt>
                      <c:pt idx="54671">
                        <c:v>10.34328</c:v>
                      </c:pt>
                      <c:pt idx="54672">
                        <c:v>10.336169999999999</c:v>
                      </c:pt>
                      <c:pt idx="54673">
                        <c:v>10.32907</c:v>
                      </c:pt>
                      <c:pt idx="54674">
                        <c:v>10.321960000000001</c:v>
                      </c:pt>
                      <c:pt idx="54675">
                        <c:v>10.31485</c:v>
                      </c:pt>
                      <c:pt idx="54676">
                        <c:v>10.307740000000001</c:v>
                      </c:pt>
                      <c:pt idx="54677">
                        <c:v>10.30063</c:v>
                      </c:pt>
                      <c:pt idx="54678">
                        <c:v>10.293530000000001</c:v>
                      </c:pt>
                      <c:pt idx="54679">
                        <c:v>10.28642</c:v>
                      </c:pt>
                      <c:pt idx="54680">
                        <c:v>10.279310000000001</c:v>
                      </c:pt>
                      <c:pt idx="54681">
                        <c:v>10.2722</c:v>
                      </c:pt>
                      <c:pt idx="54682">
                        <c:v>10.265090000000001</c:v>
                      </c:pt>
                      <c:pt idx="54683">
                        <c:v>10.257989999999999</c:v>
                      </c:pt>
                      <c:pt idx="54684">
                        <c:v>10.25088</c:v>
                      </c:pt>
                      <c:pt idx="54685">
                        <c:v>10.24377</c:v>
                      </c:pt>
                      <c:pt idx="54686">
                        <c:v>10.236660000000001</c:v>
                      </c:pt>
                      <c:pt idx="54687">
                        <c:v>10.229559999999999</c:v>
                      </c:pt>
                      <c:pt idx="54688">
                        <c:v>10.22245</c:v>
                      </c:pt>
                      <c:pt idx="54689">
                        <c:v>10.215339999999999</c:v>
                      </c:pt>
                      <c:pt idx="54690">
                        <c:v>10.20823</c:v>
                      </c:pt>
                      <c:pt idx="54691">
                        <c:v>10.20112</c:v>
                      </c:pt>
                      <c:pt idx="54692">
                        <c:v>10.19402</c:v>
                      </c:pt>
                      <c:pt idx="54693">
                        <c:v>10.186909999999999</c:v>
                      </c:pt>
                      <c:pt idx="54694">
                        <c:v>10.1798</c:v>
                      </c:pt>
                      <c:pt idx="54695">
                        <c:v>10.172689999999999</c:v>
                      </c:pt>
                      <c:pt idx="54696">
                        <c:v>10.16559</c:v>
                      </c:pt>
                      <c:pt idx="54697">
                        <c:v>10.158480000000001</c:v>
                      </c:pt>
                      <c:pt idx="54698">
                        <c:v>10.15137</c:v>
                      </c:pt>
                      <c:pt idx="54699">
                        <c:v>10.144259999999999</c:v>
                      </c:pt>
                      <c:pt idx="54700">
                        <c:v>10.13715</c:v>
                      </c:pt>
                      <c:pt idx="54701">
                        <c:v>10.130050000000001</c:v>
                      </c:pt>
                      <c:pt idx="54702">
                        <c:v>10.12294</c:v>
                      </c:pt>
                      <c:pt idx="54703">
                        <c:v>10.115830000000001</c:v>
                      </c:pt>
                      <c:pt idx="54704">
                        <c:v>10.10872</c:v>
                      </c:pt>
                      <c:pt idx="54705">
                        <c:v>10.101610000000001</c:v>
                      </c:pt>
                      <c:pt idx="54706">
                        <c:v>10.09451</c:v>
                      </c:pt>
                      <c:pt idx="54707">
                        <c:v>10.087400000000001</c:v>
                      </c:pt>
                      <c:pt idx="54708">
                        <c:v>10.08029</c:v>
                      </c:pt>
                      <c:pt idx="54709">
                        <c:v>10.073180000000001</c:v>
                      </c:pt>
                      <c:pt idx="54710">
                        <c:v>10.066079999999999</c:v>
                      </c:pt>
                      <c:pt idx="54711">
                        <c:v>10.05897</c:v>
                      </c:pt>
                      <c:pt idx="54712">
                        <c:v>10.05186</c:v>
                      </c:pt>
                      <c:pt idx="54713">
                        <c:v>10.044750000000001</c:v>
                      </c:pt>
                      <c:pt idx="54714">
                        <c:v>10.03764</c:v>
                      </c:pt>
                      <c:pt idx="54715">
                        <c:v>10.03054</c:v>
                      </c:pt>
                      <c:pt idx="54716">
                        <c:v>10.023429999999999</c:v>
                      </c:pt>
                      <c:pt idx="54717">
                        <c:v>10.01632</c:v>
                      </c:pt>
                      <c:pt idx="54718">
                        <c:v>10.009209999999999</c:v>
                      </c:pt>
                      <c:pt idx="54719">
                        <c:v>10.0021</c:v>
                      </c:pt>
                      <c:pt idx="54720">
                        <c:v>9.9949969999999997</c:v>
                      </c:pt>
                      <c:pt idx="54721">
                        <c:v>9.9878889999999991</c:v>
                      </c:pt>
                      <c:pt idx="54722">
                        <c:v>9.9807819999999996</c:v>
                      </c:pt>
                      <c:pt idx="54723">
                        <c:v>9.9736740000000008</c:v>
                      </c:pt>
                      <c:pt idx="54724">
                        <c:v>9.9665660000000003</c:v>
                      </c:pt>
                      <c:pt idx="54725">
                        <c:v>9.9594570000000004</c:v>
                      </c:pt>
                      <c:pt idx="54726">
                        <c:v>9.9523499999999991</c:v>
                      </c:pt>
                      <c:pt idx="54727">
                        <c:v>9.9452420000000004</c:v>
                      </c:pt>
                      <c:pt idx="54728">
                        <c:v>9.9381339999999998</c:v>
                      </c:pt>
                      <c:pt idx="54729">
                        <c:v>9.9310259999999992</c:v>
                      </c:pt>
                      <c:pt idx="54730">
                        <c:v>9.9239189999999997</c:v>
                      </c:pt>
                      <c:pt idx="54731">
                        <c:v>9.9168109999999992</c:v>
                      </c:pt>
                      <c:pt idx="54732">
                        <c:v>9.9097030000000004</c:v>
                      </c:pt>
                      <c:pt idx="54733">
                        <c:v>9.9025960000000008</c:v>
                      </c:pt>
                      <c:pt idx="54734">
                        <c:v>9.8954869999999993</c:v>
                      </c:pt>
                      <c:pt idx="54735">
                        <c:v>9.8883790000000005</c:v>
                      </c:pt>
                      <c:pt idx="54736">
                        <c:v>9.8812709999999999</c:v>
                      </c:pt>
                      <c:pt idx="54737">
                        <c:v>9.8741640000000004</c:v>
                      </c:pt>
                      <c:pt idx="54738">
                        <c:v>9.8670559999999998</c:v>
                      </c:pt>
                      <c:pt idx="54739">
                        <c:v>9.8599479999999993</c:v>
                      </c:pt>
                      <c:pt idx="54740">
                        <c:v>9.8528400000000005</c:v>
                      </c:pt>
                      <c:pt idx="54741">
                        <c:v>9.8457329999999992</c:v>
                      </c:pt>
                      <c:pt idx="54742">
                        <c:v>9.8386250000000004</c:v>
                      </c:pt>
                      <c:pt idx="54743">
                        <c:v>9.8315160000000006</c:v>
                      </c:pt>
                      <c:pt idx="54744">
                        <c:v>9.8244089999999993</c:v>
                      </c:pt>
                      <c:pt idx="54745">
                        <c:v>9.8173010000000005</c:v>
                      </c:pt>
                      <c:pt idx="54746">
                        <c:v>9.8101929999999999</c:v>
                      </c:pt>
                      <c:pt idx="54747">
                        <c:v>9.8030849999999994</c:v>
                      </c:pt>
                      <c:pt idx="54748">
                        <c:v>9.7959779999999999</c:v>
                      </c:pt>
                      <c:pt idx="54749">
                        <c:v>9.7888699999999993</c:v>
                      </c:pt>
                      <c:pt idx="54750">
                        <c:v>9.7817620000000005</c:v>
                      </c:pt>
                      <c:pt idx="54751">
                        <c:v>9.7746530000000007</c:v>
                      </c:pt>
                      <c:pt idx="54752">
                        <c:v>9.7675459999999994</c:v>
                      </c:pt>
                      <c:pt idx="54753">
                        <c:v>9.7604380000000006</c:v>
                      </c:pt>
                      <c:pt idx="54754">
                        <c:v>9.7533300000000001</c:v>
                      </c:pt>
                      <c:pt idx="54755">
                        <c:v>9.7462219999999995</c:v>
                      </c:pt>
                      <c:pt idx="54756">
                        <c:v>9.739115</c:v>
                      </c:pt>
                      <c:pt idx="54757">
                        <c:v>9.7320069999999994</c:v>
                      </c:pt>
                      <c:pt idx="54758">
                        <c:v>9.7248990000000006</c:v>
                      </c:pt>
                      <c:pt idx="54759">
                        <c:v>9.7177919999999993</c:v>
                      </c:pt>
                      <c:pt idx="54760">
                        <c:v>9.7106829999999995</c:v>
                      </c:pt>
                      <c:pt idx="54761">
                        <c:v>9.7035750000000007</c:v>
                      </c:pt>
                      <c:pt idx="54762">
                        <c:v>9.6964670000000002</c:v>
                      </c:pt>
                      <c:pt idx="54763">
                        <c:v>9.6893600000000006</c:v>
                      </c:pt>
                      <c:pt idx="54764">
                        <c:v>9.6822520000000001</c:v>
                      </c:pt>
                      <c:pt idx="54765">
                        <c:v>9.6751439999999995</c:v>
                      </c:pt>
                      <c:pt idx="54766">
                        <c:v>9.6680360000000007</c:v>
                      </c:pt>
                      <c:pt idx="54767">
                        <c:v>9.6609289999999994</c:v>
                      </c:pt>
                      <c:pt idx="54768">
                        <c:v>9.6538210000000007</c:v>
                      </c:pt>
                      <c:pt idx="54769">
                        <c:v>9.6467120000000008</c:v>
                      </c:pt>
                      <c:pt idx="54770">
                        <c:v>9.6396049999999995</c:v>
                      </c:pt>
                      <c:pt idx="54771">
                        <c:v>9.6324970000000008</c:v>
                      </c:pt>
                      <c:pt idx="54772">
                        <c:v>9.6253890000000002</c:v>
                      </c:pt>
                      <c:pt idx="54773">
                        <c:v>9.6182809999999996</c:v>
                      </c:pt>
                      <c:pt idx="54774">
                        <c:v>9.6111740000000001</c:v>
                      </c:pt>
                      <c:pt idx="54775">
                        <c:v>9.6040659999999995</c:v>
                      </c:pt>
                      <c:pt idx="54776">
                        <c:v>9.5969580000000008</c:v>
                      </c:pt>
                      <c:pt idx="54777">
                        <c:v>9.5898500000000002</c:v>
                      </c:pt>
                      <c:pt idx="54778">
                        <c:v>9.5827419999999996</c:v>
                      </c:pt>
                      <c:pt idx="54779">
                        <c:v>9.5756340000000009</c:v>
                      </c:pt>
                      <c:pt idx="54780">
                        <c:v>9.5685260000000003</c:v>
                      </c:pt>
                      <c:pt idx="54781">
                        <c:v>9.5614190000000008</c:v>
                      </c:pt>
                      <c:pt idx="54782">
                        <c:v>9.5543110000000002</c:v>
                      </c:pt>
                      <c:pt idx="54783">
                        <c:v>9.5472029999999997</c:v>
                      </c:pt>
                      <c:pt idx="54784">
                        <c:v>9.5400950000000009</c:v>
                      </c:pt>
                      <c:pt idx="54785">
                        <c:v>9.5329879999999996</c:v>
                      </c:pt>
                      <c:pt idx="54786">
                        <c:v>9.5258800000000008</c:v>
                      </c:pt>
                      <c:pt idx="54787">
                        <c:v>9.5187709999999992</c:v>
                      </c:pt>
                      <c:pt idx="54788">
                        <c:v>9.5116630000000004</c:v>
                      </c:pt>
                      <c:pt idx="54789">
                        <c:v>9.5045559999999991</c:v>
                      </c:pt>
                      <c:pt idx="54790">
                        <c:v>9.4974480000000003</c:v>
                      </c:pt>
                      <c:pt idx="54791">
                        <c:v>9.4903399999999998</c:v>
                      </c:pt>
                      <c:pt idx="54792">
                        <c:v>9.4832319999999992</c:v>
                      </c:pt>
                      <c:pt idx="54793">
                        <c:v>9.4761249999999997</c:v>
                      </c:pt>
                      <c:pt idx="54794">
                        <c:v>9.4690169999999991</c:v>
                      </c:pt>
                      <c:pt idx="54795">
                        <c:v>9.4619079999999993</c:v>
                      </c:pt>
                      <c:pt idx="54796">
                        <c:v>9.4548009999999998</c:v>
                      </c:pt>
                      <c:pt idx="54797">
                        <c:v>9.4476929999999992</c:v>
                      </c:pt>
                      <c:pt idx="54798">
                        <c:v>9.4405850000000004</c:v>
                      </c:pt>
                      <c:pt idx="54799">
                        <c:v>9.4334769999999999</c:v>
                      </c:pt>
                      <c:pt idx="54800">
                        <c:v>9.4263700000000004</c:v>
                      </c:pt>
                      <c:pt idx="54801">
                        <c:v>9.4192619999999998</c:v>
                      </c:pt>
                      <c:pt idx="54802">
                        <c:v>9.4121539999999992</c:v>
                      </c:pt>
                      <c:pt idx="54803">
                        <c:v>9.4050460000000005</c:v>
                      </c:pt>
                      <c:pt idx="54804">
                        <c:v>9.3979379999999999</c:v>
                      </c:pt>
                      <c:pt idx="54805">
                        <c:v>9.3908299999999993</c:v>
                      </c:pt>
                      <c:pt idx="54806">
                        <c:v>9.3837220000000006</c:v>
                      </c:pt>
                      <c:pt idx="54807">
                        <c:v>9.3766149999999993</c:v>
                      </c:pt>
                      <c:pt idx="54808">
                        <c:v>9.3695070000000005</c:v>
                      </c:pt>
                      <c:pt idx="54809">
                        <c:v>9.3623989999999999</c:v>
                      </c:pt>
                      <c:pt idx="54810">
                        <c:v>9.3552909999999994</c:v>
                      </c:pt>
                      <c:pt idx="54811">
                        <c:v>9.3481839999999998</c:v>
                      </c:pt>
                      <c:pt idx="54812">
                        <c:v>9.3410759999999993</c:v>
                      </c:pt>
                      <c:pt idx="54813">
                        <c:v>9.3339669999999995</c:v>
                      </c:pt>
                      <c:pt idx="54814">
                        <c:v>9.3268590000000007</c:v>
                      </c:pt>
                      <c:pt idx="54815">
                        <c:v>9.3197519999999994</c:v>
                      </c:pt>
                      <c:pt idx="54816">
                        <c:v>9.3126440000000006</c:v>
                      </c:pt>
                      <c:pt idx="54817">
                        <c:v>9.305536</c:v>
                      </c:pt>
                      <c:pt idx="54818">
                        <c:v>9.2984290000000005</c:v>
                      </c:pt>
                      <c:pt idx="54819">
                        <c:v>9.2913209999999999</c:v>
                      </c:pt>
                      <c:pt idx="54820">
                        <c:v>9.2842129999999994</c:v>
                      </c:pt>
                      <c:pt idx="54821">
                        <c:v>9.2771050000000006</c:v>
                      </c:pt>
                      <c:pt idx="54822">
                        <c:v>9.269997</c:v>
                      </c:pt>
                      <c:pt idx="54823">
                        <c:v>9.2628889999999995</c:v>
                      </c:pt>
                      <c:pt idx="54824">
                        <c:v>9.2557810000000007</c:v>
                      </c:pt>
                      <c:pt idx="54825">
                        <c:v>9.2486730000000001</c:v>
                      </c:pt>
                      <c:pt idx="54826">
                        <c:v>9.2415660000000006</c:v>
                      </c:pt>
                      <c:pt idx="54827">
                        <c:v>9.2344580000000001</c:v>
                      </c:pt>
                      <c:pt idx="54828">
                        <c:v>9.2273499999999995</c:v>
                      </c:pt>
                      <c:pt idx="54829">
                        <c:v>9.220243</c:v>
                      </c:pt>
                      <c:pt idx="54830">
                        <c:v>9.2131349999999994</c:v>
                      </c:pt>
                      <c:pt idx="54831">
                        <c:v>9.2060259999999996</c:v>
                      </c:pt>
                      <c:pt idx="54832">
                        <c:v>9.1989180000000008</c:v>
                      </c:pt>
                      <c:pt idx="54833">
                        <c:v>9.1918109999999995</c:v>
                      </c:pt>
                      <c:pt idx="54834">
                        <c:v>9.1847030000000007</c:v>
                      </c:pt>
                      <c:pt idx="54835">
                        <c:v>9.1775950000000002</c:v>
                      </c:pt>
                      <c:pt idx="54836">
                        <c:v>9.1704869999999996</c:v>
                      </c:pt>
                      <c:pt idx="54837">
                        <c:v>9.1633800000000001</c:v>
                      </c:pt>
                      <c:pt idx="54838">
                        <c:v>9.1562719999999995</c:v>
                      </c:pt>
                      <c:pt idx="54839">
                        <c:v>9.1491629999999997</c:v>
                      </c:pt>
                      <c:pt idx="54840">
                        <c:v>9.1420560000000002</c:v>
                      </c:pt>
                      <c:pt idx="54841">
                        <c:v>9.1349479999999996</c:v>
                      </c:pt>
                      <c:pt idx="54842">
                        <c:v>9.1278400000000008</c:v>
                      </c:pt>
                      <c:pt idx="54843">
                        <c:v>9.1207320000000003</c:v>
                      </c:pt>
                      <c:pt idx="54844">
                        <c:v>9.1136250000000008</c:v>
                      </c:pt>
                      <c:pt idx="54845">
                        <c:v>9.1065170000000002</c:v>
                      </c:pt>
                      <c:pt idx="54846">
                        <c:v>9.0994089999999996</c:v>
                      </c:pt>
                      <c:pt idx="54847">
                        <c:v>9.0923010000000009</c:v>
                      </c:pt>
                      <c:pt idx="54848">
                        <c:v>9.0851930000000003</c:v>
                      </c:pt>
                      <c:pt idx="54849">
                        <c:v>9.0780849999999997</c:v>
                      </c:pt>
                      <c:pt idx="54850">
                        <c:v>9.0709769999999992</c:v>
                      </c:pt>
                      <c:pt idx="54851">
                        <c:v>9.0638690000000004</c:v>
                      </c:pt>
                      <c:pt idx="54852">
                        <c:v>9.0567620000000009</c:v>
                      </c:pt>
                      <c:pt idx="54853">
                        <c:v>9.0496540000000003</c:v>
                      </c:pt>
                      <c:pt idx="54854">
                        <c:v>9.0425459999999998</c:v>
                      </c:pt>
                      <c:pt idx="54855">
                        <c:v>9.0354390000000002</c:v>
                      </c:pt>
                      <c:pt idx="54856">
                        <c:v>9.0283309999999997</c:v>
                      </c:pt>
                      <c:pt idx="54857">
                        <c:v>9.0212219999999999</c:v>
                      </c:pt>
                      <c:pt idx="54858">
                        <c:v>9.0141139999999993</c:v>
                      </c:pt>
                      <c:pt idx="54859">
                        <c:v>9.0070069999999998</c:v>
                      </c:pt>
                      <c:pt idx="54860">
                        <c:v>8.9998989999999992</c:v>
                      </c:pt>
                      <c:pt idx="54861">
                        <c:v>8.9927910000000004</c:v>
                      </c:pt>
                      <c:pt idx="54862">
                        <c:v>8.9856829999999999</c:v>
                      </c:pt>
                      <c:pt idx="54863">
                        <c:v>8.9785760000000003</c:v>
                      </c:pt>
                      <c:pt idx="54864">
                        <c:v>8.9714679999999998</c:v>
                      </c:pt>
                      <c:pt idx="54865">
                        <c:v>8.9643599999999992</c:v>
                      </c:pt>
                      <c:pt idx="54866">
                        <c:v>8.9572520000000004</c:v>
                      </c:pt>
                      <c:pt idx="54867">
                        <c:v>8.9501439999999999</c:v>
                      </c:pt>
                      <c:pt idx="54868">
                        <c:v>8.9430359999999993</c:v>
                      </c:pt>
                      <c:pt idx="54869">
                        <c:v>8.9359280000000005</c:v>
                      </c:pt>
                      <c:pt idx="54870">
                        <c:v>8.9288209999999992</c:v>
                      </c:pt>
                      <c:pt idx="54871">
                        <c:v>8.9217130000000004</c:v>
                      </c:pt>
                      <c:pt idx="54872">
                        <c:v>8.9146049999999999</c:v>
                      </c:pt>
                      <c:pt idx="54873">
                        <c:v>8.9074969999999993</c:v>
                      </c:pt>
                      <c:pt idx="54874">
                        <c:v>8.9003890000000006</c:v>
                      </c:pt>
                      <c:pt idx="54875">
                        <c:v>8.893281</c:v>
                      </c:pt>
                      <c:pt idx="54876">
                        <c:v>8.8861729999999994</c:v>
                      </c:pt>
                      <c:pt idx="54877">
                        <c:v>8.8790659999999999</c:v>
                      </c:pt>
                      <c:pt idx="54878">
                        <c:v>8.8719579999999993</c:v>
                      </c:pt>
                      <c:pt idx="54879">
                        <c:v>8.8648500000000006</c:v>
                      </c:pt>
                      <c:pt idx="54880">
                        <c:v>8.857742</c:v>
                      </c:pt>
                      <c:pt idx="54881">
                        <c:v>8.8506350000000005</c:v>
                      </c:pt>
                      <c:pt idx="54882">
                        <c:v>8.8435269999999999</c:v>
                      </c:pt>
                      <c:pt idx="54883">
                        <c:v>8.8364180000000001</c:v>
                      </c:pt>
                      <c:pt idx="54884">
                        <c:v>8.8293099999999995</c:v>
                      </c:pt>
                      <c:pt idx="54885">
                        <c:v>8.822203</c:v>
                      </c:pt>
                      <c:pt idx="54886">
                        <c:v>8.8150949999999995</c:v>
                      </c:pt>
                      <c:pt idx="54887">
                        <c:v>8.8079870000000007</c:v>
                      </c:pt>
                      <c:pt idx="54888">
                        <c:v>8.8008790000000001</c:v>
                      </c:pt>
                      <c:pt idx="54889">
                        <c:v>8.7937720000000006</c:v>
                      </c:pt>
                      <c:pt idx="54890">
                        <c:v>8.786664</c:v>
                      </c:pt>
                      <c:pt idx="54891">
                        <c:v>8.7795559999999995</c:v>
                      </c:pt>
                      <c:pt idx="54892">
                        <c:v>8.7724480000000007</c:v>
                      </c:pt>
                      <c:pt idx="54893">
                        <c:v>8.7653400000000001</c:v>
                      </c:pt>
                      <c:pt idx="54894">
                        <c:v>8.7582319999999996</c:v>
                      </c:pt>
                      <c:pt idx="54895">
                        <c:v>8.7511240000000008</c:v>
                      </c:pt>
                      <c:pt idx="54896">
                        <c:v>8.7440169999999995</c:v>
                      </c:pt>
                      <c:pt idx="54897">
                        <c:v>8.7369090000000007</c:v>
                      </c:pt>
                      <c:pt idx="54898">
                        <c:v>8.7298010000000001</c:v>
                      </c:pt>
                      <c:pt idx="54899">
                        <c:v>8.7226929999999996</c:v>
                      </c:pt>
                      <c:pt idx="54900">
                        <c:v>8.7155860000000001</c:v>
                      </c:pt>
                      <c:pt idx="54901">
                        <c:v>8.7084770000000002</c:v>
                      </c:pt>
                      <c:pt idx="54902">
                        <c:v>8.7013689999999997</c:v>
                      </c:pt>
                      <c:pt idx="54903">
                        <c:v>8.6942620000000002</c:v>
                      </c:pt>
                      <c:pt idx="54904">
                        <c:v>8.6871539999999996</c:v>
                      </c:pt>
                      <c:pt idx="54905">
                        <c:v>8.6800460000000008</c:v>
                      </c:pt>
                      <c:pt idx="54906">
                        <c:v>8.6729380000000003</c:v>
                      </c:pt>
                      <c:pt idx="54907">
                        <c:v>8.6658310000000007</c:v>
                      </c:pt>
                      <c:pt idx="54908">
                        <c:v>8.6587230000000002</c:v>
                      </c:pt>
                      <c:pt idx="54909">
                        <c:v>8.6516149999999996</c:v>
                      </c:pt>
                      <c:pt idx="54910">
                        <c:v>8.6445059999999998</c:v>
                      </c:pt>
                      <c:pt idx="54911">
                        <c:v>8.6373990000000003</c:v>
                      </c:pt>
                      <c:pt idx="54912">
                        <c:v>8.6302909999999997</c:v>
                      </c:pt>
                      <c:pt idx="54913">
                        <c:v>8.6231829999999992</c:v>
                      </c:pt>
                      <c:pt idx="54914">
                        <c:v>8.6160759999999996</c:v>
                      </c:pt>
                      <c:pt idx="54915">
                        <c:v>8.6089680000000008</c:v>
                      </c:pt>
                      <c:pt idx="54916">
                        <c:v>8.6018600000000003</c:v>
                      </c:pt>
                      <c:pt idx="54917">
                        <c:v>8.5947519999999997</c:v>
                      </c:pt>
                      <c:pt idx="54918">
                        <c:v>8.5876439999999992</c:v>
                      </c:pt>
                      <c:pt idx="54919">
                        <c:v>8.5805360000000004</c:v>
                      </c:pt>
                      <c:pt idx="54920">
                        <c:v>8.5734279999999998</c:v>
                      </c:pt>
                      <c:pt idx="54921">
                        <c:v>8.5663199999999993</c:v>
                      </c:pt>
                      <c:pt idx="54922">
                        <c:v>8.5592129999999997</c:v>
                      </c:pt>
                      <c:pt idx="54923">
                        <c:v>8.5521049999999992</c:v>
                      </c:pt>
                      <c:pt idx="54924">
                        <c:v>8.5449970000000004</c:v>
                      </c:pt>
                      <c:pt idx="54925">
                        <c:v>8.5378889999999998</c:v>
                      </c:pt>
                      <c:pt idx="54926">
                        <c:v>8.5307820000000003</c:v>
                      </c:pt>
                      <c:pt idx="54927">
                        <c:v>8.5236730000000005</c:v>
                      </c:pt>
                      <c:pt idx="54928">
                        <c:v>8.5165649999999999</c:v>
                      </c:pt>
                      <c:pt idx="54929">
                        <c:v>8.5094580000000004</c:v>
                      </c:pt>
                      <c:pt idx="54930">
                        <c:v>8.5023499999999999</c:v>
                      </c:pt>
                      <c:pt idx="54931">
                        <c:v>8.4952419999999993</c:v>
                      </c:pt>
                      <c:pt idx="54932">
                        <c:v>8.4881340000000005</c:v>
                      </c:pt>
                      <c:pt idx="54933">
                        <c:v>8.4810269999999992</c:v>
                      </c:pt>
                      <c:pt idx="54934">
                        <c:v>8.4739190000000004</c:v>
                      </c:pt>
                      <c:pt idx="54935">
                        <c:v>8.4668109999999999</c:v>
                      </c:pt>
                      <c:pt idx="54936">
                        <c:v>8.4597020000000001</c:v>
                      </c:pt>
                      <c:pt idx="54937">
                        <c:v>8.4525950000000005</c:v>
                      </c:pt>
                      <c:pt idx="54938">
                        <c:v>8.445487</c:v>
                      </c:pt>
                      <c:pt idx="54939">
                        <c:v>8.4383789999999994</c:v>
                      </c:pt>
                      <c:pt idx="54940">
                        <c:v>8.4312719999999999</c:v>
                      </c:pt>
                      <c:pt idx="54941">
                        <c:v>8.4241639999999993</c:v>
                      </c:pt>
                      <c:pt idx="54942">
                        <c:v>8.4170560000000005</c:v>
                      </c:pt>
                      <c:pt idx="54943">
                        <c:v>8.409948</c:v>
                      </c:pt>
                      <c:pt idx="54944">
                        <c:v>8.4028410000000004</c:v>
                      </c:pt>
                      <c:pt idx="54945">
                        <c:v>8.3957320000000006</c:v>
                      </c:pt>
                      <c:pt idx="54946">
                        <c:v>8.3886240000000001</c:v>
                      </c:pt>
                      <c:pt idx="54947">
                        <c:v>8.3815159999999995</c:v>
                      </c:pt>
                      <c:pt idx="54948">
                        <c:v>8.374409</c:v>
                      </c:pt>
                      <c:pt idx="54949">
                        <c:v>8.3673009999999994</c:v>
                      </c:pt>
                      <c:pt idx="54950">
                        <c:v>8.3601930000000007</c:v>
                      </c:pt>
                      <c:pt idx="54951">
                        <c:v>8.3530859999999993</c:v>
                      </c:pt>
                      <c:pt idx="54952">
                        <c:v>8.3459780000000006</c:v>
                      </c:pt>
                      <c:pt idx="54953">
                        <c:v>8.33887</c:v>
                      </c:pt>
                      <c:pt idx="54954">
                        <c:v>8.3317610000000002</c:v>
                      </c:pt>
                      <c:pt idx="54955">
                        <c:v>8.3246540000000007</c:v>
                      </c:pt>
                      <c:pt idx="54956">
                        <c:v>8.3175460000000001</c:v>
                      </c:pt>
                      <c:pt idx="54957">
                        <c:v>8.3104379999999995</c:v>
                      </c:pt>
                      <c:pt idx="54958">
                        <c:v>8.3033300000000008</c:v>
                      </c:pt>
                      <c:pt idx="54959">
                        <c:v>8.2962229999999995</c:v>
                      </c:pt>
                      <c:pt idx="54960">
                        <c:v>8.2891150000000007</c:v>
                      </c:pt>
                      <c:pt idx="54961">
                        <c:v>8.2820070000000001</c:v>
                      </c:pt>
                      <c:pt idx="54962">
                        <c:v>8.2748989999999996</c:v>
                      </c:pt>
                      <c:pt idx="54963">
                        <c:v>8.2677910000000008</c:v>
                      </c:pt>
                      <c:pt idx="54964">
                        <c:v>8.2606830000000002</c:v>
                      </c:pt>
                      <c:pt idx="54965">
                        <c:v>8.2535749999999997</c:v>
                      </c:pt>
                      <c:pt idx="54966">
                        <c:v>8.2464680000000001</c:v>
                      </c:pt>
                      <c:pt idx="54967">
                        <c:v>8.2393599999999996</c:v>
                      </c:pt>
                      <c:pt idx="54968">
                        <c:v>8.2322520000000008</c:v>
                      </c:pt>
                      <c:pt idx="54969">
                        <c:v>8.2251440000000002</c:v>
                      </c:pt>
                      <c:pt idx="54970">
                        <c:v>8.2180370000000007</c:v>
                      </c:pt>
                      <c:pt idx="54971">
                        <c:v>8.2109279999999991</c:v>
                      </c:pt>
                      <c:pt idx="54972">
                        <c:v>8.2038200000000003</c:v>
                      </c:pt>
                      <c:pt idx="54973">
                        <c:v>8.1967119999999998</c:v>
                      </c:pt>
                      <c:pt idx="54974">
                        <c:v>8.1896050000000002</c:v>
                      </c:pt>
                      <c:pt idx="54975">
                        <c:v>8.1824969999999997</c:v>
                      </c:pt>
                      <c:pt idx="54976">
                        <c:v>8.1753889999999991</c:v>
                      </c:pt>
                      <c:pt idx="54977">
                        <c:v>8.1682819999999996</c:v>
                      </c:pt>
                      <c:pt idx="54978">
                        <c:v>8.1611740000000008</c:v>
                      </c:pt>
                      <c:pt idx="54979">
                        <c:v>8.1540660000000003</c:v>
                      </c:pt>
                      <c:pt idx="54980">
                        <c:v>8.1469570000000004</c:v>
                      </c:pt>
                      <c:pt idx="54981">
                        <c:v>8.1398499999999991</c:v>
                      </c:pt>
                      <c:pt idx="54982">
                        <c:v>8.1327420000000004</c:v>
                      </c:pt>
                      <c:pt idx="54983">
                        <c:v>8.1256339999999998</c:v>
                      </c:pt>
                      <c:pt idx="54984">
                        <c:v>8.1185259999999992</c:v>
                      </c:pt>
                      <c:pt idx="54985">
                        <c:v>8.1114189999999997</c:v>
                      </c:pt>
                      <c:pt idx="54986">
                        <c:v>8.1043109999999992</c:v>
                      </c:pt>
                      <c:pt idx="54987">
                        <c:v>8.0972030000000004</c:v>
                      </c:pt>
                      <c:pt idx="54988">
                        <c:v>8.0900960000000008</c:v>
                      </c:pt>
                      <c:pt idx="54989">
                        <c:v>8.0829869999999993</c:v>
                      </c:pt>
                      <c:pt idx="54990">
                        <c:v>8.0758790000000005</c:v>
                      </c:pt>
                      <c:pt idx="54991">
                        <c:v>8.0687709999999999</c:v>
                      </c:pt>
                      <c:pt idx="54992">
                        <c:v>8.0616640000000004</c:v>
                      </c:pt>
                      <c:pt idx="54993">
                        <c:v>8.0545559999999998</c:v>
                      </c:pt>
                      <c:pt idx="54994">
                        <c:v>8.0474479999999993</c:v>
                      </c:pt>
                      <c:pt idx="54995">
                        <c:v>8.0403400000000005</c:v>
                      </c:pt>
                      <c:pt idx="54996">
                        <c:v>8.0332329999999992</c:v>
                      </c:pt>
                      <c:pt idx="54997">
                        <c:v>8.0261250000000004</c:v>
                      </c:pt>
                      <c:pt idx="54998">
                        <c:v>8.0190160000000006</c:v>
                      </c:pt>
                      <c:pt idx="54999">
                        <c:v>8.0119089999999993</c:v>
                      </c:pt>
                      <c:pt idx="55000">
                        <c:v>8.0048010000000005</c:v>
                      </c:pt>
                      <c:pt idx="55001">
                        <c:v>7.9976929999999999</c:v>
                      </c:pt>
                      <c:pt idx="55002">
                        <c:v>7.9905850000000003</c:v>
                      </c:pt>
                      <c:pt idx="55003">
                        <c:v>7.9834779999999999</c:v>
                      </c:pt>
                      <c:pt idx="55004">
                        <c:v>7.976369</c:v>
                      </c:pt>
                      <c:pt idx="55005">
                        <c:v>7.9692619999999996</c:v>
                      </c:pt>
                      <c:pt idx="55006">
                        <c:v>7.962154</c:v>
                      </c:pt>
                      <c:pt idx="55007">
                        <c:v>7.9550460000000003</c:v>
                      </c:pt>
                      <c:pt idx="55008">
                        <c:v>7.9479379999999997</c:v>
                      </c:pt>
                      <c:pt idx="55009">
                        <c:v>7.9408300000000001</c:v>
                      </c:pt>
                      <c:pt idx="55010">
                        <c:v>7.9337220000000004</c:v>
                      </c:pt>
                      <c:pt idx="55011">
                        <c:v>7.926615</c:v>
                      </c:pt>
                      <c:pt idx="55012">
                        <c:v>7.9195070000000003</c:v>
                      </c:pt>
                      <c:pt idx="55013">
                        <c:v>7.9123989999999997</c:v>
                      </c:pt>
                      <c:pt idx="55014">
                        <c:v>7.9052910000000001</c:v>
                      </c:pt>
                      <c:pt idx="55015">
                        <c:v>7.8981830000000004</c:v>
                      </c:pt>
                      <c:pt idx="55016">
                        <c:v>7.891076</c:v>
                      </c:pt>
                      <c:pt idx="55017">
                        <c:v>7.8839670000000002</c:v>
                      </c:pt>
                      <c:pt idx="55018">
                        <c:v>7.8768599999999998</c:v>
                      </c:pt>
                      <c:pt idx="55019">
                        <c:v>7.8697520000000001</c:v>
                      </c:pt>
                      <c:pt idx="55020">
                        <c:v>7.8626440000000004</c:v>
                      </c:pt>
                      <c:pt idx="55021">
                        <c:v>7.8555359999999999</c:v>
                      </c:pt>
                      <c:pt idx="55022">
                        <c:v>7.8484280000000002</c:v>
                      </c:pt>
                      <c:pt idx="55023">
                        <c:v>7.8413209999999998</c:v>
                      </c:pt>
                      <c:pt idx="55024">
                        <c:v>7.8342130000000001</c:v>
                      </c:pt>
                      <c:pt idx="55025">
                        <c:v>7.8271050000000004</c:v>
                      </c:pt>
                      <c:pt idx="55026">
                        <c:v>7.8199969999999999</c:v>
                      </c:pt>
                      <c:pt idx="55027">
                        <c:v>7.8128890000000002</c:v>
                      </c:pt>
                      <c:pt idx="55028">
                        <c:v>7.8057809999999996</c:v>
                      </c:pt>
                      <c:pt idx="55029">
                        <c:v>7.7986740000000001</c:v>
                      </c:pt>
                      <c:pt idx="55030">
                        <c:v>7.7915660000000004</c:v>
                      </c:pt>
                      <c:pt idx="55031">
                        <c:v>7.7844579999999999</c:v>
                      </c:pt>
                      <c:pt idx="55032">
                        <c:v>7.7773500000000002</c:v>
                      </c:pt>
                      <c:pt idx="55033">
                        <c:v>7.7702419999999996</c:v>
                      </c:pt>
                      <c:pt idx="55034">
                        <c:v>7.763134</c:v>
                      </c:pt>
                      <c:pt idx="55035">
                        <c:v>7.7560260000000003</c:v>
                      </c:pt>
                      <c:pt idx="55036">
                        <c:v>7.7489189999999999</c:v>
                      </c:pt>
                      <c:pt idx="55037">
                        <c:v>7.7418110000000002</c:v>
                      </c:pt>
                      <c:pt idx="55038">
                        <c:v>7.7347029999999997</c:v>
                      </c:pt>
                      <c:pt idx="55039">
                        <c:v>7.727595</c:v>
                      </c:pt>
                      <c:pt idx="55040">
                        <c:v>7.7204870000000003</c:v>
                      </c:pt>
                      <c:pt idx="55041">
                        <c:v>7.7133789999999998</c:v>
                      </c:pt>
                      <c:pt idx="55042">
                        <c:v>7.7062720000000002</c:v>
                      </c:pt>
                      <c:pt idx="55043">
                        <c:v>7.6991639999999997</c:v>
                      </c:pt>
                      <c:pt idx="55044">
                        <c:v>7.692056</c:v>
                      </c:pt>
                      <c:pt idx="55045">
                        <c:v>7.6849480000000003</c:v>
                      </c:pt>
                      <c:pt idx="55046">
                        <c:v>7.6778399999999998</c:v>
                      </c:pt>
                      <c:pt idx="55047">
                        <c:v>7.6707320000000001</c:v>
                      </c:pt>
                      <c:pt idx="55048">
                        <c:v>7.6636240000000004</c:v>
                      </c:pt>
                      <c:pt idx="55049">
                        <c:v>7.656517</c:v>
                      </c:pt>
                      <c:pt idx="55050">
                        <c:v>7.6494090000000003</c:v>
                      </c:pt>
                      <c:pt idx="55051">
                        <c:v>7.6423009999999998</c:v>
                      </c:pt>
                      <c:pt idx="55052">
                        <c:v>7.6351930000000001</c:v>
                      </c:pt>
                      <c:pt idx="55053">
                        <c:v>7.6280849999999996</c:v>
                      </c:pt>
                      <c:pt idx="55054">
                        <c:v>7.6209769999999999</c:v>
                      </c:pt>
                      <c:pt idx="55055">
                        <c:v>7.6138700000000004</c:v>
                      </c:pt>
                      <c:pt idx="55056">
                        <c:v>7.6067619999999998</c:v>
                      </c:pt>
                      <c:pt idx="55057">
                        <c:v>7.5996540000000001</c:v>
                      </c:pt>
                      <c:pt idx="55058">
                        <c:v>7.5925459999999996</c:v>
                      </c:pt>
                      <c:pt idx="55059">
                        <c:v>7.5854379999999999</c:v>
                      </c:pt>
                      <c:pt idx="55060">
                        <c:v>7.5783310000000004</c:v>
                      </c:pt>
                      <c:pt idx="55061">
                        <c:v>7.5712219999999997</c:v>
                      </c:pt>
                      <c:pt idx="55062">
                        <c:v>7.5641150000000001</c:v>
                      </c:pt>
                      <c:pt idx="55063">
                        <c:v>7.5570069999999996</c:v>
                      </c:pt>
                      <c:pt idx="55064">
                        <c:v>7.5498989999999999</c:v>
                      </c:pt>
                      <c:pt idx="55065">
                        <c:v>7.5427910000000002</c:v>
                      </c:pt>
                      <c:pt idx="55066">
                        <c:v>7.5356829999999997</c:v>
                      </c:pt>
                      <c:pt idx="55067">
                        <c:v>7.528575</c:v>
                      </c:pt>
                      <c:pt idx="55068">
                        <c:v>7.5214679999999996</c:v>
                      </c:pt>
                      <c:pt idx="55069">
                        <c:v>7.5143599999999999</c:v>
                      </c:pt>
                      <c:pt idx="55070">
                        <c:v>7.5072520000000003</c:v>
                      </c:pt>
                      <c:pt idx="55071">
                        <c:v>7.5001439999999997</c:v>
                      </c:pt>
                      <c:pt idx="55072">
                        <c:v>7.493036</c:v>
                      </c:pt>
                      <c:pt idx="55073">
                        <c:v>7.4859289999999996</c:v>
                      </c:pt>
                      <c:pt idx="55074">
                        <c:v>7.4788209999999999</c:v>
                      </c:pt>
                      <c:pt idx="55075">
                        <c:v>7.4717130000000003</c:v>
                      </c:pt>
                      <c:pt idx="55076">
                        <c:v>7.4646049999999997</c:v>
                      </c:pt>
                      <c:pt idx="55077">
                        <c:v>7.457497</c:v>
                      </c:pt>
                      <c:pt idx="55078">
                        <c:v>7.4503890000000004</c:v>
                      </c:pt>
                      <c:pt idx="55079">
                        <c:v>7.4432809999999998</c:v>
                      </c:pt>
                      <c:pt idx="55080">
                        <c:v>7.4361730000000001</c:v>
                      </c:pt>
                      <c:pt idx="55081">
                        <c:v>7.4290659999999997</c:v>
                      </c:pt>
                      <c:pt idx="55082">
                        <c:v>7.4219580000000001</c:v>
                      </c:pt>
                      <c:pt idx="55083">
                        <c:v>7.4148500000000004</c:v>
                      </c:pt>
                      <c:pt idx="55084">
                        <c:v>7.4077419999999998</c:v>
                      </c:pt>
                      <c:pt idx="55085">
                        <c:v>7.4006340000000002</c:v>
                      </c:pt>
                      <c:pt idx="55086">
                        <c:v>7.3935269999999997</c:v>
                      </c:pt>
                      <c:pt idx="55087">
                        <c:v>7.3864190000000001</c:v>
                      </c:pt>
                      <c:pt idx="55088">
                        <c:v>7.3793110000000004</c:v>
                      </c:pt>
                      <c:pt idx="55089">
                        <c:v>7.3722029999999998</c:v>
                      </c:pt>
                      <c:pt idx="55090">
                        <c:v>7.3650950000000002</c:v>
                      </c:pt>
                      <c:pt idx="55091">
                        <c:v>7.3579869999999996</c:v>
                      </c:pt>
                      <c:pt idx="55092">
                        <c:v>7.3508789999999999</c:v>
                      </c:pt>
                      <c:pt idx="55093">
                        <c:v>7.3437710000000003</c:v>
                      </c:pt>
                      <c:pt idx="55094">
                        <c:v>7.3366639999999999</c:v>
                      </c:pt>
                      <c:pt idx="55095">
                        <c:v>7.3295560000000002</c:v>
                      </c:pt>
                      <c:pt idx="55096">
                        <c:v>7.3224479999999996</c:v>
                      </c:pt>
                      <c:pt idx="55097">
                        <c:v>7.31534</c:v>
                      </c:pt>
                      <c:pt idx="55098">
                        <c:v>7.3082320000000003</c:v>
                      </c:pt>
                      <c:pt idx="55099">
                        <c:v>7.3011249999999999</c:v>
                      </c:pt>
                      <c:pt idx="55100">
                        <c:v>7.2940170000000002</c:v>
                      </c:pt>
                      <c:pt idx="55101">
                        <c:v>7.2869089999999996</c:v>
                      </c:pt>
                      <c:pt idx="55102">
                        <c:v>7.279801</c:v>
                      </c:pt>
                      <c:pt idx="55103">
                        <c:v>7.2726930000000003</c:v>
                      </c:pt>
                      <c:pt idx="55104">
                        <c:v>7.2655849999999997</c:v>
                      </c:pt>
                      <c:pt idx="55105">
                        <c:v>7.2584770000000001</c:v>
                      </c:pt>
                      <c:pt idx="55106">
                        <c:v>7.2513690000000004</c:v>
                      </c:pt>
                      <c:pt idx="55107">
                        <c:v>7.244262</c:v>
                      </c:pt>
                      <c:pt idx="55108">
                        <c:v>7.2371540000000003</c:v>
                      </c:pt>
                      <c:pt idx="55109">
                        <c:v>7.2300459999999998</c:v>
                      </c:pt>
                      <c:pt idx="55110">
                        <c:v>7.2229380000000001</c:v>
                      </c:pt>
                      <c:pt idx="55111">
                        <c:v>7.2158300000000004</c:v>
                      </c:pt>
                      <c:pt idx="55112">
                        <c:v>7.208723</c:v>
                      </c:pt>
                      <c:pt idx="55113">
                        <c:v>7.2016150000000003</c:v>
                      </c:pt>
                      <c:pt idx="55114">
                        <c:v>7.1945069999999998</c:v>
                      </c:pt>
                      <c:pt idx="55115">
                        <c:v>7.1873990000000001</c:v>
                      </c:pt>
                      <c:pt idx="55116">
                        <c:v>7.1802910000000004</c:v>
                      </c:pt>
                      <c:pt idx="55117">
                        <c:v>7.1731829999999999</c:v>
                      </c:pt>
                      <c:pt idx="55118">
                        <c:v>7.1660750000000002</c:v>
                      </c:pt>
                      <c:pt idx="55119">
                        <c:v>7.1589669999999996</c:v>
                      </c:pt>
                      <c:pt idx="55120">
                        <c:v>7.1518600000000001</c:v>
                      </c:pt>
                      <c:pt idx="55121">
                        <c:v>7.1447520000000004</c:v>
                      </c:pt>
                      <c:pt idx="55122">
                        <c:v>7.1376439999999999</c:v>
                      </c:pt>
                      <c:pt idx="55123">
                        <c:v>7.1305360000000002</c:v>
                      </c:pt>
                      <c:pt idx="55124">
                        <c:v>7.1234279999999996</c:v>
                      </c:pt>
                      <c:pt idx="55125">
                        <c:v>7.1163210000000001</c:v>
                      </c:pt>
                      <c:pt idx="55126">
                        <c:v>7.1092129999999996</c:v>
                      </c:pt>
                      <c:pt idx="55127">
                        <c:v>7.1021049999999999</c:v>
                      </c:pt>
                      <c:pt idx="55128">
                        <c:v>7.0949970000000002</c:v>
                      </c:pt>
                      <c:pt idx="55129">
                        <c:v>7.0878889999999997</c:v>
                      </c:pt>
                      <c:pt idx="55130">
                        <c:v>7.080781</c:v>
                      </c:pt>
                      <c:pt idx="55131">
                        <c:v>7.0736739999999996</c:v>
                      </c:pt>
                      <c:pt idx="55132">
                        <c:v>7.0665659999999999</c:v>
                      </c:pt>
                      <c:pt idx="55133">
                        <c:v>7.0594580000000002</c:v>
                      </c:pt>
                      <c:pt idx="55134">
                        <c:v>7.0523499999999997</c:v>
                      </c:pt>
                      <c:pt idx="55135">
                        <c:v>7.045242</c:v>
                      </c:pt>
                      <c:pt idx="55136">
                        <c:v>7.0381340000000003</c:v>
                      </c:pt>
                      <c:pt idx="55137">
                        <c:v>7.0310259999999998</c:v>
                      </c:pt>
                      <c:pt idx="55138">
                        <c:v>7.0239190000000002</c:v>
                      </c:pt>
                      <c:pt idx="55139">
                        <c:v>7.0168109999999997</c:v>
                      </c:pt>
                      <c:pt idx="55140">
                        <c:v>7.009703</c:v>
                      </c:pt>
                      <c:pt idx="55141">
                        <c:v>7.0025950000000003</c:v>
                      </c:pt>
                      <c:pt idx="55142">
                        <c:v>6.9954869999999998</c:v>
                      </c:pt>
                      <c:pt idx="55143">
                        <c:v>6.9883790000000001</c:v>
                      </c:pt>
                      <c:pt idx="55144">
                        <c:v>6.9812719999999997</c:v>
                      </c:pt>
                      <c:pt idx="55145">
                        <c:v>6.974164</c:v>
                      </c:pt>
                      <c:pt idx="55146">
                        <c:v>6.9670560000000004</c:v>
                      </c:pt>
                      <c:pt idx="55147">
                        <c:v>6.9599479999999998</c:v>
                      </c:pt>
                      <c:pt idx="55148">
                        <c:v>6.9528400000000001</c:v>
                      </c:pt>
                      <c:pt idx="55149">
                        <c:v>6.9457319999999996</c:v>
                      </c:pt>
                      <c:pt idx="55150">
                        <c:v>6.9386239999999999</c:v>
                      </c:pt>
                      <c:pt idx="55151">
                        <c:v>6.9315170000000004</c:v>
                      </c:pt>
                      <c:pt idx="55152">
                        <c:v>6.9244089999999998</c:v>
                      </c:pt>
                      <c:pt idx="55153">
                        <c:v>6.9173010000000001</c:v>
                      </c:pt>
                      <c:pt idx="55154">
                        <c:v>6.9101929999999996</c:v>
                      </c:pt>
                      <c:pt idx="55155">
                        <c:v>6.9030849999999999</c:v>
                      </c:pt>
                      <c:pt idx="55156">
                        <c:v>6.8959770000000002</c:v>
                      </c:pt>
                      <c:pt idx="55157">
                        <c:v>6.8888699999999998</c:v>
                      </c:pt>
                      <c:pt idx="55158">
                        <c:v>6.8817620000000002</c:v>
                      </c:pt>
                      <c:pt idx="55159">
                        <c:v>6.8746539999999996</c:v>
                      </c:pt>
                      <c:pt idx="55160">
                        <c:v>6.8675459999999999</c:v>
                      </c:pt>
                      <c:pt idx="55161">
                        <c:v>6.8604380000000003</c:v>
                      </c:pt>
                      <c:pt idx="55162">
                        <c:v>6.8533299999999997</c:v>
                      </c:pt>
                      <c:pt idx="55163">
                        <c:v>6.846222</c:v>
                      </c:pt>
                      <c:pt idx="55164">
                        <c:v>6.8391149999999996</c:v>
                      </c:pt>
                      <c:pt idx="55165">
                        <c:v>6.8320069999999999</c:v>
                      </c:pt>
                      <c:pt idx="55166">
                        <c:v>6.8248990000000003</c:v>
                      </c:pt>
                      <c:pt idx="55167">
                        <c:v>6.8177909999999997</c:v>
                      </c:pt>
                      <c:pt idx="55168">
                        <c:v>6.810683</c:v>
                      </c:pt>
                      <c:pt idx="55169">
                        <c:v>6.8035759999999996</c:v>
                      </c:pt>
                      <c:pt idx="55170">
                        <c:v>6.796468</c:v>
                      </c:pt>
                      <c:pt idx="55171">
                        <c:v>6.7893600000000003</c:v>
                      </c:pt>
                      <c:pt idx="55172">
                        <c:v>6.7822519999999997</c:v>
                      </c:pt>
                      <c:pt idx="55173">
                        <c:v>6.7751440000000001</c:v>
                      </c:pt>
                      <c:pt idx="55174">
                        <c:v>6.7680360000000004</c:v>
                      </c:pt>
                      <c:pt idx="55175">
                        <c:v>6.760929</c:v>
                      </c:pt>
                      <c:pt idx="55176">
                        <c:v>6.7538200000000002</c:v>
                      </c:pt>
                      <c:pt idx="55177">
                        <c:v>6.7467129999999997</c:v>
                      </c:pt>
                      <c:pt idx="55178">
                        <c:v>6.7396050000000001</c:v>
                      </c:pt>
                      <c:pt idx="55179">
                        <c:v>6.7324970000000004</c:v>
                      </c:pt>
                      <c:pt idx="55180">
                        <c:v>6.7253889999999998</c:v>
                      </c:pt>
                      <c:pt idx="55181">
                        <c:v>6.7182810000000002</c:v>
                      </c:pt>
                      <c:pt idx="55182">
                        <c:v>6.7111739999999998</c:v>
                      </c:pt>
                      <c:pt idx="55183">
                        <c:v>6.7040660000000001</c:v>
                      </c:pt>
                      <c:pt idx="55184">
                        <c:v>6.6969580000000004</c:v>
                      </c:pt>
                      <c:pt idx="55185">
                        <c:v>6.6898499999999999</c:v>
                      </c:pt>
                      <c:pt idx="55186">
                        <c:v>6.6827420000000002</c:v>
                      </c:pt>
                      <c:pt idx="55187">
                        <c:v>6.6756339999999996</c:v>
                      </c:pt>
                      <c:pt idx="55188">
                        <c:v>6.6685270000000001</c:v>
                      </c:pt>
                      <c:pt idx="55189">
                        <c:v>6.6614180000000003</c:v>
                      </c:pt>
                      <c:pt idx="55190">
                        <c:v>6.6543109999999999</c:v>
                      </c:pt>
                      <c:pt idx="55191">
                        <c:v>6.6472030000000002</c:v>
                      </c:pt>
                      <c:pt idx="55192">
                        <c:v>6.6400949999999996</c:v>
                      </c:pt>
                      <c:pt idx="55193">
                        <c:v>6.632987</c:v>
                      </c:pt>
                      <c:pt idx="55194">
                        <c:v>6.6258790000000003</c:v>
                      </c:pt>
                      <c:pt idx="55195">
                        <c:v>6.6187719999999999</c:v>
                      </c:pt>
                      <c:pt idx="55196">
                        <c:v>6.6116640000000002</c:v>
                      </c:pt>
                      <c:pt idx="55197">
                        <c:v>6.6045559999999996</c:v>
                      </c:pt>
                      <c:pt idx="55198">
                        <c:v>6.597448</c:v>
                      </c:pt>
                      <c:pt idx="55199">
                        <c:v>6.5903400000000003</c:v>
                      </c:pt>
                      <c:pt idx="55200">
                        <c:v>6.5832319999999998</c:v>
                      </c:pt>
                      <c:pt idx="55201">
                        <c:v>6.5761250000000002</c:v>
                      </c:pt>
                      <c:pt idx="55202">
                        <c:v>6.5690160000000004</c:v>
                      </c:pt>
                      <c:pt idx="55203">
                        <c:v>6.561909</c:v>
                      </c:pt>
                      <c:pt idx="55204">
                        <c:v>6.5548010000000003</c:v>
                      </c:pt>
                      <c:pt idx="55205">
                        <c:v>6.5476929999999998</c:v>
                      </c:pt>
                      <c:pt idx="55206">
                        <c:v>6.5405850000000001</c:v>
                      </c:pt>
                      <c:pt idx="55207">
                        <c:v>6.5334770000000004</c:v>
                      </c:pt>
                      <c:pt idx="55208">
                        <c:v>6.52637</c:v>
                      </c:pt>
                      <c:pt idx="55209">
                        <c:v>6.5192620000000003</c:v>
                      </c:pt>
                      <c:pt idx="55210">
                        <c:v>6.5121539999999998</c:v>
                      </c:pt>
                      <c:pt idx="55211">
                        <c:v>6.5050460000000001</c:v>
                      </c:pt>
                      <c:pt idx="55212">
                        <c:v>6.4979380000000004</c:v>
                      </c:pt>
                      <c:pt idx="55213">
                        <c:v>6.4908299999999999</c:v>
                      </c:pt>
                      <c:pt idx="55214">
                        <c:v>6.4837230000000003</c:v>
                      </c:pt>
                      <c:pt idx="55215">
                        <c:v>6.4766139999999996</c:v>
                      </c:pt>
                      <c:pt idx="55216">
                        <c:v>6.4695070000000001</c:v>
                      </c:pt>
                      <c:pt idx="55217">
                        <c:v>6.4623989999999996</c:v>
                      </c:pt>
                      <c:pt idx="55218">
                        <c:v>6.4552909999999999</c:v>
                      </c:pt>
                      <c:pt idx="55219">
                        <c:v>6.4481840000000004</c:v>
                      </c:pt>
                      <c:pt idx="55220">
                        <c:v>6.4410749999999997</c:v>
                      </c:pt>
                      <c:pt idx="55221">
                        <c:v>6.4339680000000001</c:v>
                      </c:pt>
                      <c:pt idx="55222">
                        <c:v>6.4268599999999996</c:v>
                      </c:pt>
                      <c:pt idx="55223">
                        <c:v>6.4197519999999999</c:v>
                      </c:pt>
                      <c:pt idx="55224">
                        <c:v>6.4126440000000002</c:v>
                      </c:pt>
                      <c:pt idx="55225">
                        <c:v>6.4055359999999997</c:v>
                      </c:pt>
                      <c:pt idx="55226">
                        <c:v>6.398428</c:v>
                      </c:pt>
                      <c:pt idx="55227">
                        <c:v>6.3913209999999996</c:v>
                      </c:pt>
                      <c:pt idx="55228">
                        <c:v>6.3842119999999998</c:v>
                      </c:pt>
                      <c:pt idx="55229">
                        <c:v>6.3771050000000002</c:v>
                      </c:pt>
                      <c:pt idx="55230">
                        <c:v>6.3699969999999997</c:v>
                      </c:pt>
                      <c:pt idx="55231">
                        <c:v>6.362889</c:v>
                      </c:pt>
                      <c:pt idx="55232">
                        <c:v>6.3557819999999996</c:v>
                      </c:pt>
                      <c:pt idx="55233">
                        <c:v>6.3486729999999998</c:v>
                      </c:pt>
                      <c:pt idx="55234">
                        <c:v>6.3415660000000003</c:v>
                      </c:pt>
                      <c:pt idx="55235">
                        <c:v>6.3344579999999997</c:v>
                      </c:pt>
                      <c:pt idx="55236">
                        <c:v>6.32735</c:v>
                      </c:pt>
                      <c:pt idx="55237">
                        <c:v>6.3202420000000004</c:v>
                      </c:pt>
                      <c:pt idx="55238">
                        <c:v>6.3131339999999998</c:v>
                      </c:pt>
                      <c:pt idx="55239">
                        <c:v>6.3060260000000001</c:v>
                      </c:pt>
                      <c:pt idx="55240">
                        <c:v>6.2989189999999997</c:v>
                      </c:pt>
                      <c:pt idx="55241">
                        <c:v>6.291811</c:v>
                      </c:pt>
                      <c:pt idx="55242">
                        <c:v>6.2847030000000004</c:v>
                      </c:pt>
                      <c:pt idx="55243">
                        <c:v>6.2775949999999998</c:v>
                      </c:pt>
                      <c:pt idx="55244">
                        <c:v>6.2704870000000001</c:v>
                      </c:pt>
                      <c:pt idx="55245">
                        <c:v>6.2633799999999997</c:v>
                      </c:pt>
                      <c:pt idx="55246">
                        <c:v>6.2562709999999999</c:v>
                      </c:pt>
                      <c:pt idx="55247">
                        <c:v>6.2491640000000004</c:v>
                      </c:pt>
                      <c:pt idx="55248">
                        <c:v>6.2420559999999998</c:v>
                      </c:pt>
                      <c:pt idx="55249">
                        <c:v>6.2349480000000002</c:v>
                      </c:pt>
                      <c:pt idx="55250">
                        <c:v>6.2278399999999996</c:v>
                      </c:pt>
                      <c:pt idx="55251">
                        <c:v>6.2207319999999999</c:v>
                      </c:pt>
                      <c:pt idx="55252">
                        <c:v>6.2136240000000003</c:v>
                      </c:pt>
                      <c:pt idx="55253">
                        <c:v>6.2065169999999998</c:v>
                      </c:pt>
                      <c:pt idx="55254">
                        <c:v>6.1994090000000002</c:v>
                      </c:pt>
                      <c:pt idx="55255">
                        <c:v>6.1923009999999996</c:v>
                      </c:pt>
                      <c:pt idx="55256">
                        <c:v>6.1851929999999999</c:v>
                      </c:pt>
                      <c:pt idx="55257">
                        <c:v>6.1780850000000003</c:v>
                      </c:pt>
                      <c:pt idx="55258">
                        <c:v>6.1709779999999999</c:v>
                      </c:pt>
                      <c:pt idx="55259">
                        <c:v>6.163869</c:v>
                      </c:pt>
                      <c:pt idx="55260">
                        <c:v>6.1567619999999996</c:v>
                      </c:pt>
                      <c:pt idx="55261">
                        <c:v>6.149654</c:v>
                      </c:pt>
                      <c:pt idx="55262">
                        <c:v>6.1425460000000003</c:v>
                      </c:pt>
                      <c:pt idx="55263">
                        <c:v>6.1354379999999997</c:v>
                      </c:pt>
                      <c:pt idx="55264">
                        <c:v>6.1283300000000001</c:v>
                      </c:pt>
                      <c:pt idx="55265">
                        <c:v>6.1212220000000004</c:v>
                      </c:pt>
                      <c:pt idx="55266">
                        <c:v>6.114115</c:v>
                      </c:pt>
                      <c:pt idx="55267">
                        <c:v>6.1070070000000003</c:v>
                      </c:pt>
                      <c:pt idx="55268">
                        <c:v>6.0998989999999997</c:v>
                      </c:pt>
                      <c:pt idx="55269">
                        <c:v>6.0927910000000001</c:v>
                      </c:pt>
                      <c:pt idx="55270">
                        <c:v>6.0856830000000004</c:v>
                      </c:pt>
                      <c:pt idx="55271">
                        <c:v>6.078576</c:v>
                      </c:pt>
                      <c:pt idx="55272">
                        <c:v>6.0714670000000002</c:v>
                      </c:pt>
                      <c:pt idx="55273">
                        <c:v>6.0643599999999998</c:v>
                      </c:pt>
                      <c:pt idx="55274">
                        <c:v>6.0572520000000001</c:v>
                      </c:pt>
                      <c:pt idx="55275">
                        <c:v>6.0501440000000004</c:v>
                      </c:pt>
                      <c:pt idx="55276">
                        <c:v>6.0430359999999999</c:v>
                      </c:pt>
                      <c:pt idx="55277">
                        <c:v>6.0359280000000002</c:v>
                      </c:pt>
                      <c:pt idx="55278">
                        <c:v>6.0288209999999998</c:v>
                      </c:pt>
                      <c:pt idx="55279">
                        <c:v>6.0217130000000001</c:v>
                      </c:pt>
                      <c:pt idx="55280">
                        <c:v>6.0146050000000004</c:v>
                      </c:pt>
                      <c:pt idx="55281">
                        <c:v>6.0074969999999999</c:v>
                      </c:pt>
                      <c:pt idx="55282">
                        <c:v>6.0003890000000002</c:v>
                      </c:pt>
                      <c:pt idx="55283">
                        <c:v>5.9932809999999996</c:v>
                      </c:pt>
                      <c:pt idx="55284">
                        <c:v>5.9861740000000001</c:v>
                      </c:pt>
                      <c:pt idx="55285">
                        <c:v>5.9790660000000004</c:v>
                      </c:pt>
                      <c:pt idx="55286">
                        <c:v>5.9719579999999999</c:v>
                      </c:pt>
                      <c:pt idx="55287">
                        <c:v>5.9648500000000002</c:v>
                      </c:pt>
                      <c:pt idx="55288">
                        <c:v>5.9577419999999996</c:v>
                      </c:pt>
                      <c:pt idx="55289">
                        <c:v>5.950634</c:v>
                      </c:pt>
                      <c:pt idx="55290">
                        <c:v>5.9435260000000003</c:v>
                      </c:pt>
                      <c:pt idx="55291">
                        <c:v>5.9364189999999999</c:v>
                      </c:pt>
                      <c:pt idx="55292">
                        <c:v>5.9293110000000002</c:v>
                      </c:pt>
                      <c:pt idx="55293">
                        <c:v>5.9222029999999997</c:v>
                      </c:pt>
                      <c:pt idx="55294">
                        <c:v>5.915095</c:v>
                      </c:pt>
                      <c:pt idx="55295">
                        <c:v>5.9079870000000003</c:v>
                      </c:pt>
                      <c:pt idx="55296">
                        <c:v>5.9008789999999998</c:v>
                      </c:pt>
                      <c:pt idx="55297">
                        <c:v>5.8937720000000002</c:v>
                      </c:pt>
                      <c:pt idx="55298">
                        <c:v>5.8866639999999997</c:v>
                      </c:pt>
                      <c:pt idx="55299">
                        <c:v>5.879556</c:v>
                      </c:pt>
                      <c:pt idx="55300">
                        <c:v>5.8724480000000003</c:v>
                      </c:pt>
                      <c:pt idx="55301">
                        <c:v>5.8653399999999998</c:v>
                      </c:pt>
                      <c:pt idx="55302">
                        <c:v>5.8582320000000001</c:v>
                      </c:pt>
                      <c:pt idx="55303">
                        <c:v>5.8511240000000004</c:v>
                      </c:pt>
                      <c:pt idx="55304">
                        <c:v>5.844017</c:v>
                      </c:pt>
                      <c:pt idx="55305">
                        <c:v>5.8369090000000003</c:v>
                      </c:pt>
                      <c:pt idx="55306">
                        <c:v>5.8298009999999998</c:v>
                      </c:pt>
                      <c:pt idx="55307">
                        <c:v>5.8226930000000001</c:v>
                      </c:pt>
                      <c:pt idx="55308">
                        <c:v>5.8155849999999996</c:v>
                      </c:pt>
                      <c:pt idx="55309">
                        <c:v>5.8084769999999999</c:v>
                      </c:pt>
                      <c:pt idx="55310">
                        <c:v>5.8013700000000004</c:v>
                      </c:pt>
                      <c:pt idx="55311">
                        <c:v>5.7942619999999998</c:v>
                      </c:pt>
                      <c:pt idx="55312">
                        <c:v>5.7871540000000001</c:v>
                      </c:pt>
                      <c:pt idx="55313">
                        <c:v>5.7800459999999996</c:v>
                      </c:pt>
                      <c:pt idx="55314">
                        <c:v>5.7729379999999999</c:v>
                      </c:pt>
                      <c:pt idx="55315">
                        <c:v>5.7658310000000004</c:v>
                      </c:pt>
                      <c:pt idx="55316">
                        <c:v>5.7587219999999997</c:v>
                      </c:pt>
                      <c:pt idx="55317">
                        <c:v>5.7516150000000001</c:v>
                      </c:pt>
                      <c:pt idx="55318">
                        <c:v>5.7445069999999996</c:v>
                      </c:pt>
                      <c:pt idx="55319">
                        <c:v>5.7373989999999999</c:v>
                      </c:pt>
                      <c:pt idx="55320">
                        <c:v>5.7302910000000002</c:v>
                      </c:pt>
                      <c:pt idx="55321">
                        <c:v>5.7231829999999997</c:v>
                      </c:pt>
                      <c:pt idx="55322">
                        <c:v>5.716075</c:v>
                      </c:pt>
                      <c:pt idx="55323">
                        <c:v>5.7089679999999996</c:v>
                      </c:pt>
                      <c:pt idx="55324">
                        <c:v>5.7018599999999999</c:v>
                      </c:pt>
                      <c:pt idx="55325">
                        <c:v>5.6947520000000003</c:v>
                      </c:pt>
                      <c:pt idx="55326">
                        <c:v>5.6876439999999997</c:v>
                      </c:pt>
                      <c:pt idx="55327">
                        <c:v>5.680536</c:v>
                      </c:pt>
                      <c:pt idx="55328">
                        <c:v>5.6734289999999996</c:v>
                      </c:pt>
                      <c:pt idx="55329">
                        <c:v>5.6663209999999999</c:v>
                      </c:pt>
                      <c:pt idx="55330">
                        <c:v>5.6592130000000003</c:v>
                      </c:pt>
                      <c:pt idx="55331">
                        <c:v>5.6521049999999997</c:v>
                      </c:pt>
                      <c:pt idx="55332">
                        <c:v>5.644997</c:v>
                      </c:pt>
                      <c:pt idx="55333">
                        <c:v>5.6378890000000004</c:v>
                      </c:pt>
                      <c:pt idx="55334">
                        <c:v>5.6307809999999998</c:v>
                      </c:pt>
                      <c:pt idx="55335">
                        <c:v>5.6236730000000001</c:v>
                      </c:pt>
                      <c:pt idx="55336">
                        <c:v>5.6165659999999997</c:v>
                      </c:pt>
                      <c:pt idx="55337">
                        <c:v>5.6094580000000001</c:v>
                      </c:pt>
                      <c:pt idx="55338">
                        <c:v>5.6023500000000004</c:v>
                      </c:pt>
                      <c:pt idx="55339">
                        <c:v>5.5952419999999998</c:v>
                      </c:pt>
                      <c:pt idx="55340">
                        <c:v>5.5881340000000002</c:v>
                      </c:pt>
                      <c:pt idx="55341">
                        <c:v>5.5810269999999997</c:v>
                      </c:pt>
                      <c:pt idx="55342">
                        <c:v>5.5739190000000001</c:v>
                      </c:pt>
                      <c:pt idx="55343">
                        <c:v>5.5668110000000004</c:v>
                      </c:pt>
                      <c:pt idx="55344">
                        <c:v>5.5597029999999998</c:v>
                      </c:pt>
                      <c:pt idx="55345">
                        <c:v>5.5525950000000002</c:v>
                      </c:pt>
                      <c:pt idx="55346">
                        <c:v>5.5454869999999996</c:v>
                      </c:pt>
                      <c:pt idx="55347">
                        <c:v>5.5383789999999999</c:v>
                      </c:pt>
                      <c:pt idx="55348">
                        <c:v>5.5312710000000003</c:v>
                      </c:pt>
                      <c:pt idx="55349">
                        <c:v>5.5241639999999999</c:v>
                      </c:pt>
                      <c:pt idx="55350">
                        <c:v>5.5170560000000002</c:v>
                      </c:pt>
                      <c:pt idx="55351">
                        <c:v>5.5099479999999996</c:v>
                      </c:pt>
                      <c:pt idx="55352">
                        <c:v>5.50284</c:v>
                      </c:pt>
                      <c:pt idx="55353">
                        <c:v>5.4957320000000003</c:v>
                      </c:pt>
                      <c:pt idx="55354">
                        <c:v>5.4886249999999999</c:v>
                      </c:pt>
                      <c:pt idx="55355">
                        <c:v>5.4815170000000002</c:v>
                      </c:pt>
                      <c:pt idx="55356">
                        <c:v>5.4744089999999996</c:v>
                      </c:pt>
                      <c:pt idx="55357">
                        <c:v>5.467301</c:v>
                      </c:pt>
                      <c:pt idx="55358">
                        <c:v>5.4601930000000003</c:v>
                      </c:pt>
                      <c:pt idx="55359">
                        <c:v>5.4530849999999997</c:v>
                      </c:pt>
                      <c:pt idx="55360">
                        <c:v>5.4459770000000001</c:v>
                      </c:pt>
                      <c:pt idx="55361">
                        <c:v>5.4388690000000004</c:v>
                      </c:pt>
                      <c:pt idx="55362">
                        <c:v>5.431762</c:v>
                      </c:pt>
                      <c:pt idx="55363">
                        <c:v>5.4246540000000003</c:v>
                      </c:pt>
                      <c:pt idx="55364">
                        <c:v>5.4175459999999998</c:v>
                      </c:pt>
                      <c:pt idx="55365">
                        <c:v>5.4104380000000001</c:v>
                      </c:pt>
                      <c:pt idx="55366">
                        <c:v>5.4033300000000004</c:v>
                      </c:pt>
                      <c:pt idx="55367">
                        <c:v>5.396223</c:v>
                      </c:pt>
                      <c:pt idx="55368">
                        <c:v>5.3891150000000003</c:v>
                      </c:pt>
                      <c:pt idx="55369">
                        <c:v>5.3820069999999998</c:v>
                      </c:pt>
                      <c:pt idx="55370">
                        <c:v>5.3748990000000001</c:v>
                      </c:pt>
                      <c:pt idx="55371">
                        <c:v>5.3677910000000004</c:v>
                      </c:pt>
                      <c:pt idx="55372">
                        <c:v>5.3606829999999999</c:v>
                      </c:pt>
                      <c:pt idx="55373">
                        <c:v>5.3535750000000002</c:v>
                      </c:pt>
                      <c:pt idx="55374">
                        <c:v>5.3464669999999996</c:v>
                      </c:pt>
                      <c:pt idx="55375">
                        <c:v>5.3393600000000001</c:v>
                      </c:pt>
                      <c:pt idx="55376">
                        <c:v>5.3322520000000004</c:v>
                      </c:pt>
                      <c:pt idx="55377">
                        <c:v>5.3251439999999999</c:v>
                      </c:pt>
                      <c:pt idx="55378">
                        <c:v>5.3180360000000002</c:v>
                      </c:pt>
                      <c:pt idx="55379">
                        <c:v>5.3109279999999996</c:v>
                      </c:pt>
                      <c:pt idx="55380">
                        <c:v>5.3038210000000001</c:v>
                      </c:pt>
                      <c:pt idx="55381">
                        <c:v>5.2967129999999996</c:v>
                      </c:pt>
                      <c:pt idx="55382">
                        <c:v>5.2896049999999999</c:v>
                      </c:pt>
                      <c:pt idx="55383">
                        <c:v>5.2824970000000002</c:v>
                      </c:pt>
                      <c:pt idx="55384">
                        <c:v>5.2753889999999997</c:v>
                      </c:pt>
                      <c:pt idx="55385">
                        <c:v>5.268281</c:v>
                      </c:pt>
                      <c:pt idx="55386">
                        <c:v>5.2611739999999996</c:v>
                      </c:pt>
                      <c:pt idx="55387">
                        <c:v>5.2540659999999999</c:v>
                      </c:pt>
                      <c:pt idx="55388">
                        <c:v>5.2469580000000002</c:v>
                      </c:pt>
                      <c:pt idx="55389">
                        <c:v>5.2398499999999997</c:v>
                      </c:pt>
                      <c:pt idx="55390">
                        <c:v>5.232742</c:v>
                      </c:pt>
                      <c:pt idx="55391">
                        <c:v>5.2256340000000003</c:v>
                      </c:pt>
                      <c:pt idx="55392">
                        <c:v>5.2185259999999998</c:v>
                      </c:pt>
                      <c:pt idx="55393">
                        <c:v>5.2114190000000002</c:v>
                      </c:pt>
                      <c:pt idx="55394">
                        <c:v>5.2043109999999997</c:v>
                      </c:pt>
                      <c:pt idx="55395">
                        <c:v>5.197203</c:v>
                      </c:pt>
                      <c:pt idx="55396">
                        <c:v>5.1900950000000003</c:v>
                      </c:pt>
                      <c:pt idx="55397">
                        <c:v>5.1829869999999998</c:v>
                      </c:pt>
                      <c:pt idx="55398">
                        <c:v>5.1758790000000001</c:v>
                      </c:pt>
                      <c:pt idx="55399">
                        <c:v>5.1687719999999997</c:v>
                      </c:pt>
                      <c:pt idx="55400">
                        <c:v>5.161664</c:v>
                      </c:pt>
                      <c:pt idx="55401">
                        <c:v>5.1545560000000004</c:v>
                      </c:pt>
                      <c:pt idx="55402">
                        <c:v>5.1474479999999998</c:v>
                      </c:pt>
                      <c:pt idx="55403">
                        <c:v>5.1403400000000001</c:v>
                      </c:pt>
                      <c:pt idx="55404">
                        <c:v>5.1332319999999996</c:v>
                      </c:pt>
                      <c:pt idx="55405">
                        <c:v>5.1261239999999999</c:v>
                      </c:pt>
                      <c:pt idx="55406">
                        <c:v>5.1190170000000004</c:v>
                      </c:pt>
                      <c:pt idx="55407">
                        <c:v>5.1119089999999998</c:v>
                      </c:pt>
                      <c:pt idx="55408">
                        <c:v>5.1048010000000001</c:v>
                      </c:pt>
                      <c:pt idx="55409">
                        <c:v>5.0976929999999996</c:v>
                      </c:pt>
                      <c:pt idx="55410">
                        <c:v>5.0905849999999999</c:v>
                      </c:pt>
                      <c:pt idx="55411">
                        <c:v>5.0834770000000002</c:v>
                      </c:pt>
                      <c:pt idx="55412">
                        <c:v>5.0763699999999998</c:v>
                      </c:pt>
                      <c:pt idx="55413">
                        <c:v>5.0692620000000002</c:v>
                      </c:pt>
                      <c:pt idx="55414">
                        <c:v>5.0621539999999996</c:v>
                      </c:pt>
                      <c:pt idx="55415">
                        <c:v>5.0550459999999999</c:v>
                      </c:pt>
                      <c:pt idx="55416">
                        <c:v>5.0479380000000003</c:v>
                      </c:pt>
                      <c:pt idx="55417">
                        <c:v>5.0408299999999997</c:v>
                      </c:pt>
                      <c:pt idx="55418">
                        <c:v>5.033722</c:v>
                      </c:pt>
                      <c:pt idx="55419">
                        <c:v>5.0266149999999996</c:v>
                      </c:pt>
                      <c:pt idx="55420">
                        <c:v>5.0195069999999999</c:v>
                      </c:pt>
                      <c:pt idx="55421">
                        <c:v>5.0123990000000003</c:v>
                      </c:pt>
                      <c:pt idx="55422">
                        <c:v>5.0052909999999997</c:v>
                      </c:pt>
                      <c:pt idx="55423">
                        <c:v>4.998183</c:v>
                      </c:pt>
                      <c:pt idx="55424">
                        <c:v>4.9910759999999996</c:v>
                      </c:pt>
                      <c:pt idx="55425">
                        <c:v>4.983968</c:v>
                      </c:pt>
                      <c:pt idx="55426">
                        <c:v>4.9768600000000003</c:v>
                      </c:pt>
                      <c:pt idx="55427">
                        <c:v>4.9697519999999997</c:v>
                      </c:pt>
                      <c:pt idx="55428">
                        <c:v>4.9626440000000001</c:v>
                      </c:pt>
                      <c:pt idx="55429">
                        <c:v>4.9555360000000004</c:v>
                      </c:pt>
                      <c:pt idx="55430">
                        <c:v>4.948429</c:v>
                      </c:pt>
                      <c:pt idx="55431">
                        <c:v>4.9413200000000002</c:v>
                      </c:pt>
                      <c:pt idx="55432">
                        <c:v>4.9342129999999997</c:v>
                      </c:pt>
                      <c:pt idx="55433">
                        <c:v>4.9271050000000001</c:v>
                      </c:pt>
                      <c:pt idx="55434">
                        <c:v>4.9199970000000004</c:v>
                      </c:pt>
                      <c:pt idx="55435">
                        <c:v>4.9128889999999998</c:v>
                      </c:pt>
                      <c:pt idx="55436">
                        <c:v>4.9057810000000002</c:v>
                      </c:pt>
                      <c:pt idx="55437">
                        <c:v>4.8986739999999998</c:v>
                      </c:pt>
                      <c:pt idx="55438">
                        <c:v>4.8915660000000001</c:v>
                      </c:pt>
                      <c:pt idx="55439">
                        <c:v>4.8844580000000004</c:v>
                      </c:pt>
                      <c:pt idx="55440">
                        <c:v>4.8773499999999999</c:v>
                      </c:pt>
                      <c:pt idx="55441">
                        <c:v>4.8702420000000002</c:v>
                      </c:pt>
                      <c:pt idx="55442">
                        <c:v>4.8631339999999996</c:v>
                      </c:pt>
                      <c:pt idx="55443">
                        <c:v>4.8560270000000001</c:v>
                      </c:pt>
                      <c:pt idx="55444">
                        <c:v>4.8489180000000003</c:v>
                      </c:pt>
                      <c:pt idx="55445">
                        <c:v>4.8418109999999999</c:v>
                      </c:pt>
                      <c:pt idx="55446">
                        <c:v>4.8347030000000002</c:v>
                      </c:pt>
                      <c:pt idx="55447">
                        <c:v>4.8275949999999996</c:v>
                      </c:pt>
                      <c:pt idx="55448">
                        <c:v>4.820487</c:v>
                      </c:pt>
                      <c:pt idx="55449">
                        <c:v>4.8133790000000003</c:v>
                      </c:pt>
                      <c:pt idx="55450">
                        <c:v>4.8062719999999999</c:v>
                      </c:pt>
                      <c:pt idx="55451">
                        <c:v>4.7991640000000002</c:v>
                      </c:pt>
                      <c:pt idx="55452">
                        <c:v>4.7920559999999996</c:v>
                      </c:pt>
                      <c:pt idx="55453">
                        <c:v>4.784948</c:v>
                      </c:pt>
                      <c:pt idx="55454">
                        <c:v>4.7778400000000003</c:v>
                      </c:pt>
                      <c:pt idx="55455">
                        <c:v>4.7707319999999998</c:v>
                      </c:pt>
                      <c:pt idx="55456">
                        <c:v>4.7636250000000002</c:v>
                      </c:pt>
                      <c:pt idx="55457">
                        <c:v>4.7565160000000004</c:v>
                      </c:pt>
                      <c:pt idx="55458">
                        <c:v>4.749409</c:v>
                      </c:pt>
                      <c:pt idx="55459">
                        <c:v>4.7423010000000003</c:v>
                      </c:pt>
                      <c:pt idx="55460">
                        <c:v>4.7351929999999998</c:v>
                      </c:pt>
                      <c:pt idx="55461">
                        <c:v>4.7280850000000001</c:v>
                      </c:pt>
                      <c:pt idx="55462">
                        <c:v>4.7209770000000004</c:v>
                      </c:pt>
                      <c:pt idx="55463">
                        <c:v>4.71387</c:v>
                      </c:pt>
                      <c:pt idx="55464">
                        <c:v>4.7067620000000003</c:v>
                      </c:pt>
                      <c:pt idx="55465">
                        <c:v>4.6996539999999998</c:v>
                      </c:pt>
                      <c:pt idx="55466">
                        <c:v>4.6925460000000001</c:v>
                      </c:pt>
                      <c:pt idx="55467">
                        <c:v>4.6854380000000004</c:v>
                      </c:pt>
                      <c:pt idx="55468">
                        <c:v>4.6783299999999999</c:v>
                      </c:pt>
                      <c:pt idx="55469">
                        <c:v>4.6712230000000003</c:v>
                      </c:pt>
                      <c:pt idx="55470">
                        <c:v>4.6641139999999996</c:v>
                      </c:pt>
                      <c:pt idx="55471">
                        <c:v>4.6570070000000001</c:v>
                      </c:pt>
                      <c:pt idx="55472">
                        <c:v>4.6498989999999996</c:v>
                      </c:pt>
                      <c:pt idx="55473">
                        <c:v>4.6427909999999999</c:v>
                      </c:pt>
                      <c:pt idx="55474">
                        <c:v>4.6356840000000004</c:v>
                      </c:pt>
                      <c:pt idx="55475">
                        <c:v>4.6285749999999997</c:v>
                      </c:pt>
                      <c:pt idx="55476">
                        <c:v>4.6214680000000001</c:v>
                      </c:pt>
                      <c:pt idx="55477">
                        <c:v>4.6143599999999996</c:v>
                      </c:pt>
                      <c:pt idx="55478">
                        <c:v>4.6072519999999999</c:v>
                      </c:pt>
                      <c:pt idx="55479">
                        <c:v>4.6001440000000002</c:v>
                      </c:pt>
                      <c:pt idx="55480">
                        <c:v>4.5930359999999997</c:v>
                      </c:pt>
                      <c:pt idx="55481">
                        <c:v>4.585928</c:v>
                      </c:pt>
                      <c:pt idx="55482">
                        <c:v>4.5788209999999996</c:v>
                      </c:pt>
                      <c:pt idx="55483">
                        <c:v>4.5717119999999998</c:v>
                      </c:pt>
                      <c:pt idx="55484">
                        <c:v>4.5646050000000002</c:v>
                      </c:pt>
                      <c:pt idx="55485">
                        <c:v>4.5574969999999997</c:v>
                      </c:pt>
                      <c:pt idx="55486">
                        <c:v>4.550389</c:v>
                      </c:pt>
                      <c:pt idx="55487">
                        <c:v>4.5432819999999996</c:v>
                      </c:pt>
                      <c:pt idx="55488">
                        <c:v>4.5361729999999998</c:v>
                      </c:pt>
                      <c:pt idx="55489">
                        <c:v>4.5290660000000003</c:v>
                      </c:pt>
                      <c:pt idx="55490">
                        <c:v>4.5219579999999997</c:v>
                      </c:pt>
                      <c:pt idx="55491">
                        <c:v>4.51485</c:v>
                      </c:pt>
                      <c:pt idx="55492">
                        <c:v>4.5077420000000004</c:v>
                      </c:pt>
                      <c:pt idx="55493">
                        <c:v>4.5006339999999998</c:v>
                      </c:pt>
                      <c:pt idx="55494">
                        <c:v>4.4935260000000001</c:v>
                      </c:pt>
                      <c:pt idx="55495">
                        <c:v>4.4864189999999997</c:v>
                      </c:pt>
                      <c:pt idx="55496">
                        <c:v>4.479311</c:v>
                      </c:pt>
                      <c:pt idx="55497">
                        <c:v>4.4722030000000004</c:v>
                      </c:pt>
                      <c:pt idx="55498">
                        <c:v>4.4650949999999998</c:v>
                      </c:pt>
                      <c:pt idx="55499">
                        <c:v>4.4579870000000001</c:v>
                      </c:pt>
                      <c:pt idx="55500">
                        <c:v>4.4508799999999997</c:v>
                      </c:pt>
                      <c:pt idx="55501">
                        <c:v>4.4437709999999999</c:v>
                      </c:pt>
                      <c:pt idx="55502">
                        <c:v>4.4366640000000004</c:v>
                      </c:pt>
                      <c:pt idx="55503">
                        <c:v>4.4295559999999998</c:v>
                      </c:pt>
                      <c:pt idx="55504">
                        <c:v>4.4224480000000002</c:v>
                      </c:pt>
                      <c:pt idx="55505">
                        <c:v>4.4153399999999996</c:v>
                      </c:pt>
                      <c:pt idx="55506">
                        <c:v>4.4082319999999999</c:v>
                      </c:pt>
                      <c:pt idx="55507">
                        <c:v>4.4011240000000003</c:v>
                      </c:pt>
                      <c:pt idx="55508">
                        <c:v>4.3940169999999998</c:v>
                      </c:pt>
                      <c:pt idx="55509">
                        <c:v>4.3869090000000002</c:v>
                      </c:pt>
                      <c:pt idx="55510">
                        <c:v>4.3798009999999996</c:v>
                      </c:pt>
                      <c:pt idx="55511">
                        <c:v>4.3726929999999999</c:v>
                      </c:pt>
                      <c:pt idx="55512">
                        <c:v>4.3655850000000003</c:v>
                      </c:pt>
                      <c:pt idx="55513">
                        <c:v>4.3584779999999999</c:v>
                      </c:pt>
                      <c:pt idx="55514">
                        <c:v>4.351369</c:v>
                      </c:pt>
                      <c:pt idx="55515">
                        <c:v>4.3442619999999996</c:v>
                      </c:pt>
                      <c:pt idx="55516">
                        <c:v>4.337154</c:v>
                      </c:pt>
                      <c:pt idx="55517">
                        <c:v>4.3300460000000003</c:v>
                      </c:pt>
                      <c:pt idx="55518">
                        <c:v>4.3229379999999997</c:v>
                      </c:pt>
                      <c:pt idx="55519">
                        <c:v>4.3158300000000001</c:v>
                      </c:pt>
                      <c:pt idx="55520">
                        <c:v>4.3087220000000004</c:v>
                      </c:pt>
                      <c:pt idx="55521">
                        <c:v>4.301615</c:v>
                      </c:pt>
                      <c:pt idx="55522">
                        <c:v>4.2945070000000003</c:v>
                      </c:pt>
                      <c:pt idx="55523">
                        <c:v>4.2873989999999997</c:v>
                      </c:pt>
                      <c:pt idx="55524">
                        <c:v>4.2802910000000001</c:v>
                      </c:pt>
                      <c:pt idx="55525">
                        <c:v>4.2731830000000004</c:v>
                      </c:pt>
                      <c:pt idx="55526">
                        <c:v>4.266076</c:v>
                      </c:pt>
                      <c:pt idx="55527">
                        <c:v>4.2589670000000002</c:v>
                      </c:pt>
                      <c:pt idx="55528">
                        <c:v>4.2518599999999998</c:v>
                      </c:pt>
                      <c:pt idx="55529">
                        <c:v>4.2447520000000001</c:v>
                      </c:pt>
                      <c:pt idx="55530">
                        <c:v>4.2376440000000004</c:v>
                      </c:pt>
                      <c:pt idx="55531">
                        <c:v>4.2305359999999999</c:v>
                      </c:pt>
                      <c:pt idx="55532">
                        <c:v>4.2234280000000002</c:v>
                      </c:pt>
                      <c:pt idx="55533">
                        <c:v>4.2163209999999998</c:v>
                      </c:pt>
                      <c:pt idx="55534">
                        <c:v>4.2092130000000001</c:v>
                      </c:pt>
                      <c:pt idx="55535">
                        <c:v>4.2021050000000004</c:v>
                      </c:pt>
                      <c:pt idx="55536">
                        <c:v>4.1949969999999999</c:v>
                      </c:pt>
                      <c:pt idx="55537">
                        <c:v>4.1878890000000002</c:v>
                      </c:pt>
                      <c:pt idx="55538">
                        <c:v>4.1807809999999996</c:v>
                      </c:pt>
                      <c:pt idx="55539">
                        <c:v>4.1736740000000001</c:v>
                      </c:pt>
                      <c:pt idx="55540">
                        <c:v>4.1665660000000004</c:v>
                      </c:pt>
                      <c:pt idx="55541">
                        <c:v>4.1594579999999999</c:v>
                      </c:pt>
                      <c:pt idx="55542">
                        <c:v>4.1523500000000002</c:v>
                      </c:pt>
                      <c:pt idx="55543">
                        <c:v>4.1452419999999996</c:v>
                      </c:pt>
                      <c:pt idx="55544">
                        <c:v>4.138134</c:v>
                      </c:pt>
                      <c:pt idx="55545">
                        <c:v>4.1310260000000003</c:v>
                      </c:pt>
                      <c:pt idx="55546">
                        <c:v>4.1239189999999999</c:v>
                      </c:pt>
                      <c:pt idx="55547">
                        <c:v>4.1168110000000002</c:v>
                      </c:pt>
                      <c:pt idx="55548">
                        <c:v>4.1097029999999997</c:v>
                      </c:pt>
                      <c:pt idx="55549">
                        <c:v>4.102595</c:v>
                      </c:pt>
                      <c:pt idx="55550">
                        <c:v>4.0954870000000003</c:v>
                      </c:pt>
                      <c:pt idx="55551">
                        <c:v>4.0883789999999998</c:v>
                      </c:pt>
                      <c:pt idx="55552">
                        <c:v>4.0812720000000002</c:v>
                      </c:pt>
                      <c:pt idx="55553">
                        <c:v>4.0741639999999997</c:v>
                      </c:pt>
                      <c:pt idx="55554">
                        <c:v>4.067056</c:v>
                      </c:pt>
                      <c:pt idx="55555">
                        <c:v>4.0599480000000003</c:v>
                      </c:pt>
                      <c:pt idx="55556">
                        <c:v>4.0528399999999998</c:v>
                      </c:pt>
                      <c:pt idx="55557">
                        <c:v>4.0457320000000001</c:v>
                      </c:pt>
                      <c:pt idx="55558">
                        <c:v>4.0386240000000004</c:v>
                      </c:pt>
                      <c:pt idx="55559">
                        <c:v>4.031517</c:v>
                      </c:pt>
                      <c:pt idx="55560">
                        <c:v>4.0244090000000003</c:v>
                      </c:pt>
                      <c:pt idx="55561">
                        <c:v>4.0173009999999998</c:v>
                      </c:pt>
                      <c:pt idx="55562">
                        <c:v>4.0101930000000001</c:v>
                      </c:pt>
                      <c:pt idx="55563">
                        <c:v>4.0030849999999996</c:v>
                      </c:pt>
                      <c:pt idx="55564">
                        <c:v>3.9959769999999999</c:v>
                      </c:pt>
                      <c:pt idx="55565">
                        <c:v>3.9888699999999999</c:v>
                      </c:pt>
                      <c:pt idx="55566">
                        <c:v>3.9817619999999998</c:v>
                      </c:pt>
                      <c:pt idx="55567">
                        <c:v>3.9746540000000001</c:v>
                      </c:pt>
                      <c:pt idx="55568">
                        <c:v>3.967546</c:v>
                      </c:pt>
                      <c:pt idx="55569">
                        <c:v>3.9604379999999999</c:v>
                      </c:pt>
                      <c:pt idx="55570">
                        <c:v>3.9533299999999998</c:v>
                      </c:pt>
                      <c:pt idx="55571">
                        <c:v>3.9462229999999998</c:v>
                      </c:pt>
                      <c:pt idx="55572">
                        <c:v>3.9391150000000001</c:v>
                      </c:pt>
                      <c:pt idx="55573">
                        <c:v>3.932007</c:v>
                      </c:pt>
                      <c:pt idx="55574">
                        <c:v>3.9248989999999999</c:v>
                      </c:pt>
                      <c:pt idx="55575">
                        <c:v>3.9177909999999998</c:v>
                      </c:pt>
                      <c:pt idx="55576">
                        <c:v>3.9106830000000001</c:v>
                      </c:pt>
                      <c:pt idx="55577">
                        <c:v>3.903575</c:v>
                      </c:pt>
                      <c:pt idx="55578">
                        <c:v>3.896468</c:v>
                      </c:pt>
                      <c:pt idx="55579">
                        <c:v>3.8893599999999999</c:v>
                      </c:pt>
                      <c:pt idx="55580">
                        <c:v>3.8822519999999998</c:v>
                      </c:pt>
                      <c:pt idx="55581">
                        <c:v>3.8751440000000001</c:v>
                      </c:pt>
                      <c:pt idx="55582">
                        <c:v>3.868036</c:v>
                      </c:pt>
                      <c:pt idx="55583">
                        <c:v>3.8609279999999999</c:v>
                      </c:pt>
                      <c:pt idx="55584">
                        <c:v>3.8538209999999999</c:v>
                      </c:pt>
                      <c:pt idx="55585">
                        <c:v>3.8467129999999998</c:v>
                      </c:pt>
                      <c:pt idx="55586">
                        <c:v>3.8396050000000002</c:v>
                      </c:pt>
                      <c:pt idx="55587">
                        <c:v>3.832497</c:v>
                      </c:pt>
                      <c:pt idx="55588">
                        <c:v>3.8253889999999999</c:v>
                      </c:pt>
                      <c:pt idx="55589">
                        <c:v>3.8182809999999998</c:v>
                      </c:pt>
                      <c:pt idx="55590">
                        <c:v>3.8111730000000001</c:v>
                      </c:pt>
                      <c:pt idx="55591">
                        <c:v>3.8040660000000002</c:v>
                      </c:pt>
                      <c:pt idx="55592">
                        <c:v>3.7969580000000001</c:v>
                      </c:pt>
                      <c:pt idx="55593">
                        <c:v>3.7898499999999999</c:v>
                      </c:pt>
                      <c:pt idx="55594">
                        <c:v>3.7827419999999998</c:v>
                      </c:pt>
                      <c:pt idx="55595">
                        <c:v>3.7756340000000002</c:v>
                      </c:pt>
                      <c:pt idx="55596">
                        <c:v>3.7685270000000002</c:v>
                      </c:pt>
                      <c:pt idx="55597">
                        <c:v>3.7614190000000001</c:v>
                      </c:pt>
                      <c:pt idx="55598">
                        <c:v>3.754311</c:v>
                      </c:pt>
                      <c:pt idx="55599">
                        <c:v>3.7472029999999998</c:v>
                      </c:pt>
                      <c:pt idx="55600">
                        <c:v>3.7400950000000002</c:v>
                      </c:pt>
                      <c:pt idx="55601">
                        <c:v>3.7329870000000001</c:v>
                      </c:pt>
                      <c:pt idx="55602">
                        <c:v>3.7258789999999999</c:v>
                      </c:pt>
                      <c:pt idx="55603">
                        <c:v>3.7187709999999998</c:v>
                      </c:pt>
                      <c:pt idx="55604">
                        <c:v>3.7116639999999999</c:v>
                      </c:pt>
                      <c:pt idx="55605">
                        <c:v>3.7045560000000002</c:v>
                      </c:pt>
                      <c:pt idx="55606">
                        <c:v>3.6974480000000001</c:v>
                      </c:pt>
                      <c:pt idx="55607">
                        <c:v>3.69034</c:v>
                      </c:pt>
                      <c:pt idx="55608">
                        <c:v>3.6832319999999998</c:v>
                      </c:pt>
                      <c:pt idx="55609">
                        <c:v>3.6761249999999999</c:v>
                      </c:pt>
                      <c:pt idx="55610">
                        <c:v>3.6690170000000002</c:v>
                      </c:pt>
                      <c:pt idx="55611">
                        <c:v>3.6619090000000001</c:v>
                      </c:pt>
                      <c:pt idx="55612">
                        <c:v>3.654801</c:v>
                      </c:pt>
                      <c:pt idx="55613">
                        <c:v>3.6476929999999999</c:v>
                      </c:pt>
                      <c:pt idx="55614">
                        <c:v>3.6405850000000002</c:v>
                      </c:pt>
                      <c:pt idx="55615">
                        <c:v>3.6334770000000001</c:v>
                      </c:pt>
                      <c:pt idx="55616">
                        <c:v>3.626369</c:v>
                      </c:pt>
                      <c:pt idx="55617">
                        <c:v>3.619262</c:v>
                      </c:pt>
                      <c:pt idx="55618">
                        <c:v>3.6121539999999999</c:v>
                      </c:pt>
                      <c:pt idx="55619">
                        <c:v>3.6050460000000002</c:v>
                      </c:pt>
                      <c:pt idx="55620">
                        <c:v>3.5979380000000001</c:v>
                      </c:pt>
                      <c:pt idx="55621">
                        <c:v>3.59083</c:v>
                      </c:pt>
                      <c:pt idx="55622">
                        <c:v>3.583723</c:v>
                      </c:pt>
                      <c:pt idx="55623">
                        <c:v>3.5766149999999999</c:v>
                      </c:pt>
                      <c:pt idx="55624">
                        <c:v>3.5695070000000002</c:v>
                      </c:pt>
                      <c:pt idx="55625">
                        <c:v>3.5623990000000001</c:v>
                      </c:pt>
                      <c:pt idx="55626">
                        <c:v>3.555291</c:v>
                      </c:pt>
                      <c:pt idx="55627">
                        <c:v>3.5481829999999999</c:v>
                      </c:pt>
                      <c:pt idx="55628">
                        <c:v>3.5410750000000002</c:v>
                      </c:pt>
                      <c:pt idx="55629">
                        <c:v>3.5339680000000002</c:v>
                      </c:pt>
                      <c:pt idx="55630">
                        <c:v>3.5268600000000001</c:v>
                      </c:pt>
                      <c:pt idx="55631">
                        <c:v>3.519752</c:v>
                      </c:pt>
                      <c:pt idx="55632">
                        <c:v>3.5126439999999999</c:v>
                      </c:pt>
                      <c:pt idx="55633">
                        <c:v>3.5055360000000002</c:v>
                      </c:pt>
                      <c:pt idx="55634">
                        <c:v>3.4984280000000001</c:v>
                      </c:pt>
                      <c:pt idx="55635">
                        <c:v>3.4913210000000001</c:v>
                      </c:pt>
                      <c:pt idx="55636">
                        <c:v>3.484213</c:v>
                      </c:pt>
                      <c:pt idx="55637">
                        <c:v>3.4771049999999999</c:v>
                      </c:pt>
                      <c:pt idx="55638">
                        <c:v>3.4699970000000002</c:v>
                      </c:pt>
                      <c:pt idx="55639">
                        <c:v>3.4628890000000001</c:v>
                      </c:pt>
                      <c:pt idx="55640">
                        <c:v>3.455781</c:v>
                      </c:pt>
                      <c:pt idx="55641">
                        <c:v>3.4486729999999999</c:v>
                      </c:pt>
                      <c:pt idx="55642">
                        <c:v>3.4415659999999999</c:v>
                      </c:pt>
                      <c:pt idx="55643">
                        <c:v>3.4344579999999998</c:v>
                      </c:pt>
                      <c:pt idx="55644">
                        <c:v>3.4273500000000001</c:v>
                      </c:pt>
                      <c:pt idx="55645">
                        <c:v>3.420242</c:v>
                      </c:pt>
                      <c:pt idx="55646">
                        <c:v>3.4131339999999999</c:v>
                      </c:pt>
                      <c:pt idx="55647">
                        <c:v>3.4060260000000002</c:v>
                      </c:pt>
                      <c:pt idx="55648">
                        <c:v>3.3989189999999998</c:v>
                      </c:pt>
                      <c:pt idx="55649">
                        <c:v>3.3918110000000001</c:v>
                      </c:pt>
                      <c:pt idx="55650">
                        <c:v>3.384703</c:v>
                      </c:pt>
                      <c:pt idx="55651">
                        <c:v>3.3775949999999999</c:v>
                      </c:pt>
                      <c:pt idx="55652">
                        <c:v>3.3704869999999998</c:v>
                      </c:pt>
                      <c:pt idx="55653">
                        <c:v>3.3633790000000001</c:v>
                      </c:pt>
                      <c:pt idx="55654">
                        <c:v>3.3562720000000001</c:v>
                      </c:pt>
                      <c:pt idx="55655">
                        <c:v>3.349164</c:v>
                      </c:pt>
                      <c:pt idx="55656">
                        <c:v>3.3420559999999999</c:v>
                      </c:pt>
                      <c:pt idx="55657">
                        <c:v>3.3349479999999998</c:v>
                      </c:pt>
                      <c:pt idx="55658">
                        <c:v>3.3278400000000001</c:v>
                      </c:pt>
                      <c:pt idx="55659">
                        <c:v>3.320732</c:v>
                      </c:pt>
                      <c:pt idx="55660">
                        <c:v>3.3136239999999999</c:v>
                      </c:pt>
                      <c:pt idx="55661">
                        <c:v>3.3065169999999999</c:v>
                      </c:pt>
                      <c:pt idx="55662">
                        <c:v>3.2994089999999998</c:v>
                      </c:pt>
                      <c:pt idx="55663">
                        <c:v>3.2923010000000001</c:v>
                      </c:pt>
                      <c:pt idx="55664">
                        <c:v>3.285193</c:v>
                      </c:pt>
                      <c:pt idx="55665">
                        <c:v>3.2780849999999999</c:v>
                      </c:pt>
                      <c:pt idx="55666">
                        <c:v>3.2709769999999998</c:v>
                      </c:pt>
                      <c:pt idx="55667">
                        <c:v>3.2638699999999998</c:v>
                      </c:pt>
                      <c:pt idx="55668">
                        <c:v>3.2567620000000002</c:v>
                      </c:pt>
                      <c:pt idx="55669">
                        <c:v>3.249654</c:v>
                      </c:pt>
                      <c:pt idx="55670">
                        <c:v>3.2425459999999999</c:v>
                      </c:pt>
                      <c:pt idx="55671">
                        <c:v>3.2354379999999998</c:v>
                      </c:pt>
                      <c:pt idx="55672">
                        <c:v>3.2283300000000001</c:v>
                      </c:pt>
                      <c:pt idx="55673">
                        <c:v>3.2212230000000002</c:v>
                      </c:pt>
                      <c:pt idx="55674">
                        <c:v>3.2141150000000001</c:v>
                      </c:pt>
                      <c:pt idx="55675">
                        <c:v>3.2070069999999999</c:v>
                      </c:pt>
                      <c:pt idx="55676">
                        <c:v>3.1998989999999998</c:v>
                      </c:pt>
                      <c:pt idx="55677">
                        <c:v>3.1927910000000002</c:v>
                      </c:pt>
                      <c:pt idx="55678">
                        <c:v>3.185683</c:v>
                      </c:pt>
                      <c:pt idx="55679">
                        <c:v>3.1785760000000001</c:v>
                      </c:pt>
                      <c:pt idx="55680">
                        <c:v>3.171468</c:v>
                      </c:pt>
                      <c:pt idx="55681">
                        <c:v>3.1643599999999998</c:v>
                      </c:pt>
                      <c:pt idx="55682">
                        <c:v>3.1572520000000002</c:v>
                      </c:pt>
                      <c:pt idx="55683">
                        <c:v>3.1501440000000001</c:v>
                      </c:pt>
                      <c:pt idx="55684">
                        <c:v>3.1430359999999999</c:v>
                      </c:pt>
                      <c:pt idx="55685">
                        <c:v>3.1359279999999998</c:v>
                      </c:pt>
                      <c:pt idx="55686">
                        <c:v>3.1288209999999999</c:v>
                      </c:pt>
                      <c:pt idx="55687">
                        <c:v>3.1217130000000002</c:v>
                      </c:pt>
                      <c:pt idx="55688">
                        <c:v>3.1146050000000001</c:v>
                      </c:pt>
                      <c:pt idx="55689">
                        <c:v>3.107497</c:v>
                      </c:pt>
                      <c:pt idx="55690">
                        <c:v>3.1003889999999998</c:v>
                      </c:pt>
                      <c:pt idx="55691">
                        <c:v>3.0932810000000002</c:v>
                      </c:pt>
                      <c:pt idx="55692">
                        <c:v>3.0861740000000002</c:v>
                      </c:pt>
                      <c:pt idx="55693">
                        <c:v>3.0790660000000001</c:v>
                      </c:pt>
                      <c:pt idx="55694">
                        <c:v>3.071958</c:v>
                      </c:pt>
                      <c:pt idx="55695">
                        <c:v>3.0648499999999999</c:v>
                      </c:pt>
                      <c:pt idx="55696">
                        <c:v>3.0577420000000002</c:v>
                      </c:pt>
                      <c:pt idx="55697">
                        <c:v>3.0506340000000001</c:v>
                      </c:pt>
                      <c:pt idx="55698">
                        <c:v>3.043526</c:v>
                      </c:pt>
                      <c:pt idx="55699">
                        <c:v>3.036419</c:v>
                      </c:pt>
                      <c:pt idx="55700">
                        <c:v>3.0293109999999999</c:v>
                      </c:pt>
                      <c:pt idx="55701">
                        <c:v>3.0222030000000002</c:v>
                      </c:pt>
                      <c:pt idx="55702">
                        <c:v>3.0150950000000001</c:v>
                      </c:pt>
                      <c:pt idx="55703">
                        <c:v>3.007987</c:v>
                      </c:pt>
                      <c:pt idx="55704">
                        <c:v>3.0008789999999999</c:v>
                      </c:pt>
                      <c:pt idx="55705">
                        <c:v>2.9937719999999999</c:v>
                      </c:pt>
                      <c:pt idx="55706">
                        <c:v>2.9866640000000002</c:v>
                      </c:pt>
                      <c:pt idx="55707">
                        <c:v>2.9795560000000001</c:v>
                      </c:pt>
                      <c:pt idx="55708">
                        <c:v>2.972448</c:v>
                      </c:pt>
                      <c:pt idx="55709">
                        <c:v>2.9653399999999999</c:v>
                      </c:pt>
                      <c:pt idx="55710">
                        <c:v>2.9582320000000002</c:v>
                      </c:pt>
                      <c:pt idx="55711">
                        <c:v>2.9511240000000001</c:v>
                      </c:pt>
                      <c:pt idx="55712">
                        <c:v>2.9440170000000001</c:v>
                      </c:pt>
                      <c:pt idx="55713">
                        <c:v>2.936909</c:v>
                      </c:pt>
                      <c:pt idx="55714">
                        <c:v>2.9298009999999999</c:v>
                      </c:pt>
                      <c:pt idx="55715">
                        <c:v>2.9226930000000002</c:v>
                      </c:pt>
                      <c:pt idx="55716">
                        <c:v>2.9155850000000001</c:v>
                      </c:pt>
                      <c:pt idx="55717">
                        <c:v>2.9084780000000001</c:v>
                      </c:pt>
                      <c:pt idx="55718">
                        <c:v>2.90137</c:v>
                      </c:pt>
                      <c:pt idx="55719">
                        <c:v>2.8942619999999999</c:v>
                      </c:pt>
                      <c:pt idx="55720">
                        <c:v>2.8871540000000002</c:v>
                      </c:pt>
                      <c:pt idx="55721">
                        <c:v>2.8800460000000001</c:v>
                      </c:pt>
                      <c:pt idx="55722">
                        <c:v>2.872938</c:v>
                      </c:pt>
                      <c:pt idx="55723">
                        <c:v>2.8658299999999999</c:v>
                      </c:pt>
                      <c:pt idx="55724">
                        <c:v>2.8587220000000002</c:v>
                      </c:pt>
                      <c:pt idx="55725">
                        <c:v>2.8516149999999998</c:v>
                      </c:pt>
                      <c:pt idx="55726">
                        <c:v>2.8445070000000001</c:v>
                      </c:pt>
                      <c:pt idx="55727">
                        <c:v>2.837399</c:v>
                      </c:pt>
                      <c:pt idx="55728">
                        <c:v>2.8302909999999999</c:v>
                      </c:pt>
                      <c:pt idx="55729">
                        <c:v>2.8231830000000002</c:v>
                      </c:pt>
                      <c:pt idx="55730">
                        <c:v>2.8160759999999998</c:v>
                      </c:pt>
                      <c:pt idx="55731">
                        <c:v>2.8089680000000001</c:v>
                      </c:pt>
                      <c:pt idx="55732">
                        <c:v>2.80186</c:v>
                      </c:pt>
                      <c:pt idx="55733">
                        <c:v>2.7947519999999999</c:v>
                      </c:pt>
                      <c:pt idx="55734">
                        <c:v>2.7876439999999998</c:v>
                      </c:pt>
                      <c:pt idx="55735">
                        <c:v>2.7805360000000001</c:v>
                      </c:pt>
                      <c:pt idx="55736">
                        <c:v>2.773428</c:v>
                      </c:pt>
                      <c:pt idx="55737">
                        <c:v>2.7663199999999999</c:v>
                      </c:pt>
                      <c:pt idx="55738">
                        <c:v>2.7592129999999999</c:v>
                      </c:pt>
                      <c:pt idx="55739">
                        <c:v>2.7521049999999998</c:v>
                      </c:pt>
                      <c:pt idx="55740">
                        <c:v>2.7449970000000001</c:v>
                      </c:pt>
                      <c:pt idx="55741">
                        <c:v>2.737889</c:v>
                      </c:pt>
                      <c:pt idx="55742">
                        <c:v>2.7307809999999999</c:v>
                      </c:pt>
                      <c:pt idx="55743">
                        <c:v>2.7236739999999999</c:v>
                      </c:pt>
                      <c:pt idx="55744">
                        <c:v>2.7165659999999998</c:v>
                      </c:pt>
                      <c:pt idx="55745">
                        <c:v>2.7094580000000001</c:v>
                      </c:pt>
                      <c:pt idx="55746">
                        <c:v>2.70235</c:v>
                      </c:pt>
                      <c:pt idx="55747">
                        <c:v>2.6952419999999999</c:v>
                      </c:pt>
                      <c:pt idx="55748">
                        <c:v>2.6881339999999998</c:v>
                      </c:pt>
                      <c:pt idx="55749">
                        <c:v>2.6810260000000001</c:v>
                      </c:pt>
                      <c:pt idx="55750">
                        <c:v>2.673918</c:v>
                      </c:pt>
                      <c:pt idx="55751">
                        <c:v>2.666811</c:v>
                      </c:pt>
                      <c:pt idx="55752">
                        <c:v>2.6597029999999999</c:v>
                      </c:pt>
                      <c:pt idx="55753">
                        <c:v>2.6525949999999998</c:v>
                      </c:pt>
                      <c:pt idx="55754">
                        <c:v>2.6454870000000001</c:v>
                      </c:pt>
                      <c:pt idx="55755">
                        <c:v>2.638379</c:v>
                      </c:pt>
                      <c:pt idx="55756">
                        <c:v>2.6312720000000001</c:v>
                      </c:pt>
                      <c:pt idx="55757">
                        <c:v>2.6241639999999999</c:v>
                      </c:pt>
                      <c:pt idx="55758">
                        <c:v>2.6170559999999998</c:v>
                      </c:pt>
                      <c:pt idx="55759">
                        <c:v>2.6099480000000002</c:v>
                      </c:pt>
                      <c:pt idx="55760">
                        <c:v>2.60284</c:v>
                      </c:pt>
                      <c:pt idx="55761">
                        <c:v>2.5957319999999999</c:v>
                      </c:pt>
                      <c:pt idx="55762">
                        <c:v>2.5886239999999998</c:v>
                      </c:pt>
                      <c:pt idx="55763">
                        <c:v>2.5815169999999998</c:v>
                      </c:pt>
                      <c:pt idx="55764">
                        <c:v>2.5744090000000002</c:v>
                      </c:pt>
                      <c:pt idx="55765">
                        <c:v>2.5673010000000001</c:v>
                      </c:pt>
                      <c:pt idx="55766">
                        <c:v>2.5601929999999999</c:v>
                      </c:pt>
                      <c:pt idx="55767">
                        <c:v>2.5530849999999998</c:v>
                      </c:pt>
                      <c:pt idx="55768">
                        <c:v>2.5459770000000002</c:v>
                      </c:pt>
                      <c:pt idx="55769">
                        <c:v>2.5388700000000002</c:v>
                      </c:pt>
                      <c:pt idx="55770">
                        <c:v>2.5317620000000001</c:v>
                      </c:pt>
                      <c:pt idx="55771">
                        <c:v>2.524654</c:v>
                      </c:pt>
                      <c:pt idx="55772">
                        <c:v>2.5175459999999998</c:v>
                      </c:pt>
                      <c:pt idx="55773">
                        <c:v>2.5104380000000002</c:v>
                      </c:pt>
                      <c:pt idx="55774">
                        <c:v>2.5033300000000001</c:v>
                      </c:pt>
                      <c:pt idx="55775">
                        <c:v>2.4962219999999999</c:v>
                      </c:pt>
                      <c:pt idx="55776">
                        <c:v>2.489115</c:v>
                      </c:pt>
                      <c:pt idx="55777">
                        <c:v>2.4820069999999999</c:v>
                      </c:pt>
                      <c:pt idx="55778">
                        <c:v>2.4748990000000002</c:v>
                      </c:pt>
                      <c:pt idx="55779">
                        <c:v>2.4677910000000001</c:v>
                      </c:pt>
                      <c:pt idx="55780">
                        <c:v>2.460683</c:v>
                      </c:pt>
                      <c:pt idx="55781">
                        <c:v>2.4535749999999998</c:v>
                      </c:pt>
                      <c:pt idx="55782">
                        <c:v>2.4464679999999999</c:v>
                      </c:pt>
                      <c:pt idx="55783">
                        <c:v>2.4393600000000002</c:v>
                      </c:pt>
                      <c:pt idx="55784">
                        <c:v>2.4322520000000001</c:v>
                      </c:pt>
                      <c:pt idx="55785">
                        <c:v>2.425144</c:v>
                      </c:pt>
                      <c:pt idx="55786">
                        <c:v>2.4180359999999999</c:v>
                      </c:pt>
                      <c:pt idx="55787">
                        <c:v>2.4109280000000002</c:v>
                      </c:pt>
                      <c:pt idx="55788">
                        <c:v>2.4038210000000002</c:v>
                      </c:pt>
                      <c:pt idx="55789">
                        <c:v>2.3967130000000001</c:v>
                      </c:pt>
                      <c:pt idx="55790">
                        <c:v>2.389605</c:v>
                      </c:pt>
                      <c:pt idx="55791">
                        <c:v>2.3824969999999999</c:v>
                      </c:pt>
                      <c:pt idx="55792">
                        <c:v>2.3753890000000002</c:v>
                      </c:pt>
                      <c:pt idx="55793">
                        <c:v>2.3682810000000001</c:v>
                      </c:pt>
                      <c:pt idx="55794">
                        <c:v>2.361173</c:v>
                      </c:pt>
                      <c:pt idx="55795">
                        <c:v>2.354066</c:v>
                      </c:pt>
                      <c:pt idx="55796">
                        <c:v>2.3469579999999999</c:v>
                      </c:pt>
                      <c:pt idx="55797">
                        <c:v>2.3398500000000002</c:v>
                      </c:pt>
                      <c:pt idx="55798">
                        <c:v>2.3327420000000001</c:v>
                      </c:pt>
                      <c:pt idx="55799">
                        <c:v>2.325634</c:v>
                      </c:pt>
                      <c:pt idx="55800">
                        <c:v>2.318527</c:v>
                      </c:pt>
                      <c:pt idx="55801">
                        <c:v>2.3114189999999999</c:v>
                      </c:pt>
                      <c:pt idx="55802">
                        <c:v>2.3043110000000002</c:v>
                      </c:pt>
                      <c:pt idx="55803">
                        <c:v>2.2972030000000001</c:v>
                      </c:pt>
                      <c:pt idx="55804">
                        <c:v>2.290095</c:v>
                      </c:pt>
                      <c:pt idx="55805">
                        <c:v>2.2829869999999999</c:v>
                      </c:pt>
                      <c:pt idx="55806">
                        <c:v>2.2758790000000002</c:v>
                      </c:pt>
                      <c:pt idx="55807">
                        <c:v>2.2687719999999998</c:v>
                      </c:pt>
                      <c:pt idx="55808">
                        <c:v>2.2616640000000001</c:v>
                      </c:pt>
                      <c:pt idx="55809">
                        <c:v>2.254556</c:v>
                      </c:pt>
                      <c:pt idx="55810">
                        <c:v>2.2474479999999999</c:v>
                      </c:pt>
                      <c:pt idx="55811">
                        <c:v>2.2403400000000002</c:v>
                      </c:pt>
                      <c:pt idx="55812">
                        <c:v>2.2332320000000001</c:v>
                      </c:pt>
                      <c:pt idx="55813">
                        <c:v>2.2261250000000001</c:v>
                      </c:pt>
                      <c:pt idx="55814">
                        <c:v>2.219017</c:v>
                      </c:pt>
                      <c:pt idx="55815">
                        <c:v>2.2119089999999999</c:v>
                      </c:pt>
                      <c:pt idx="55816">
                        <c:v>2.2048009999999998</c:v>
                      </c:pt>
                      <c:pt idx="55817">
                        <c:v>2.1976930000000001</c:v>
                      </c:pt>
                      <c:pt idx="55818">
                        <c:v>2.190585</c:v>
                      </c:pt>
                      <c:pt idx="55819">
                        <c:v>2.1834769999999999</c:v>
                      </c:pt>
                      <c:pt idx="55820">
                        <c:v>2.1763699999999999</c:v>
                      </c:pt>
                      <c:pt idx="55821">
                        <c:v>2.1692619999999998</c:v>
                      </c:pt>
                      <c:pt idx="55822">
                        <c:v>2.1621540000000001</c:v>
                      </c:pt>
                      <c:pt idx="55823">
                        <c:v>2.155046</c:v>
                      </c:pt>
                      <c:pt idx="55824">
                        <c:v>2.1479379999999999</c:v>
                      </c:pt>
                      <c:pt idx="55825">
                        <c:v>2.1408299999999998</c:v>
                      </c:pt>
                      <c:pt idx="55826">
                        <c:v>2.1337229999999998</c:v>
                      </c:pt>
                      <c:pt idx="55827">
                        <c:v>2.1266150000000001</c:v>
                      </c:pt>
                      <c:pt idx="55828">
                        <c:v>2.119507</c:v>
                      </c:pt>
                      <c:pt idx="55829">
                        <c:v>2.1123989999999999</c:v>
                      </c:pt>
                      <c:pt idx="55830">
                        <c:v>2.1052909999999998</c:v>
                      </c:pt>
                      <c:pt idx="55831">
                        <c:v>2.0981830000000001</c:v>
                      </c:pt>
                      <c:pt idx="55832">
                        <c:v>2.091075</c:v>
                      </c:pt>
                      <c:pt idx="55833">
                        <c:v>2.083968</c:v>
                      </c:pt>
                      <c:pt idx="55834">
                        <c:v>2.0768599999999999</c:v>
                      </c:pt>
                      <c:pt idx="55835">
                        <c:v>2.0697519999999998</c:v>
                      </c:pt>
                      <c:pt idx="55836">
                        <c:v>2.0626440000000001</c:v>
                      </c:pt>
                      <c:pt idx="55837">
                        <c:v>2.055536</c:v>
                      </c:pt>
                      <c:pt idx="55838">
                        <c:v>2.0484279999999999</c:v>
                      </c:pt>
                      <c:pt idx="55839">
                        <c:v>2.0413209999999999</c:v>
                      </c:pt>
                      <c:pt idx="55840">
                        <c:v>2.0342129999999998</c:v>
                      </c:pt>
                      <c:pt idx="55841">
                        <c:v>2.0271050000000002</c:v>
                      </c:pt>
                      <c:pt idx="55842">
                        <c:v>2.019997</c:v>
                      </c:pt>
                      <c:pt idx="55843">
                        <c:v>2.0128889999999999</c:v>
                      </c:pt>
                      <c:pt idx="55844">
                        <c:v>2.0057809999999998</c:v>
                      </c:pt>
                      <c:pt idx="55845">
                        <c:v>1.9986740000000001</c:v>
                      </c:pt>
                      <c:pt idx="55846">
                        <c:v>1.9915659999999999</c:v>
                      </c:pt>
                      <c:pt idx="55847">
                        <c:v>1.9844580000000001</c:v>
                      </c:pt>
                      <c:pt idx="55848">
                        <c:v>1.9773499999999999</c:v>
                      </c:pt>
                      <c:pt idx="55849">
                        <c:v>1.970242</c:v>
                      </c:pt>
                      <c:pt idx="55850">
                        <c:v>1.9631339999999999</c:v>
                      </c:pt>
                      <c:pt idx="55851">
                        <c:v>1.956026</c:v>
                      </c:pt>
                      <c:pt idx="55852">
                        <c:v>1.9489190000000001</c:v>
                      </c:pt>
                      <c:pt idx="55853">
                        <c:v>1.941811</c:v>
                      </c:pt>
                      <c:pt idx="55854">
                        <c:v>1.9347030000000001</c:v>
                      </c:pt>
                      <c:pt idx="55855">
                        <c:v>1.9275949999999999</c:v>
                      </c:pt>
                      <c:pt idx="55856">
                        <c:v>1.9204870000000001</c:v>
                      </c:pt>
                      <c:pt idx="55857">
                        <c:v>1.9133789999999999</c:v>
                      </c:pt>
                      <c:pt idx="55858">
                        <c:v>1.906272</c:v>
                      </c:pt>
                      <c:pt idx="55859">
                        <c:v>1.8991640000000001</c:v>
                      </c:pt>
                      <c:pt idx="55860">
                        <c:v>1.892056</c:v>
                      </c:pt>
                      <c:pt idx="55861">
                        <c:v>1.8849480000000001</c:v>
                      </c:pt>
                      <c:pt idx="55862">
                        <c:v>1.87784</c:v>
                      </c:pt>
                      <c:pt idx="55863">
                        <c:v>1.8707320000000001</c:v>
                      </c:pt>
                      <c:pt idx="55864">
                        <c:v>1.8636239999999999</c:v>
                      </c:pt>
                      <c:pt idx="55865">
                        <c:v>1.856517</c:v>
                      </c:pt>
                      <c:pt idx="55866">
                        <c:v>1.8494090000000001</c:v>
                      </c:pt>
                      <c:pt idx="55867">
                        <c:v>1.842301</c:v>
                      </c:pt>
                      <c:pt idx="55868">
                        <c:v>1.8351930000000001</c:v>
                      </c:pt>
                      <c:pt idx="55869">
                        <c:v>1.828085</c:v>
                      </c:pt>
                      <c:pt idx="55870">
                        <c:v>1.8209770000000001</c:v>
                      </c:pt>
                      <c:pt idx="55871">
                        <c:v>1.8138700000000001</c:v>
                      </c:pt>
                      <c:pt idx="55872">
                        <c:v>1.806762</c:v>
                      </c:pt>
                      <c:pt idx="55873">
                        <c:v>1.7996540000000001</c:v>
                      </c:pt>
                      <c:pt idx="55874">
                        <c:v>1.792546</c:v>
                      </c:pt>
                      <c:pt idx="55875">
                        <c:v>1.7854380000000001</c:v>
                      </c:pt>
                      <c:pt idx="55876">
                        <c:v>1.77833</c:v>
                      </c:pt>
                      <c:pt idx="55877">
                        <c:v>1.7712220000000001</c:v>
                      </c:pt>
                      <c:pt idx="55878">
                        <c:v>1.7641150000000001</c:v>
                      </c:pt>
                      <c:pt idx="55879">
                        <c:v>1.757007</c:v>
                      </c:pt>
                      <c:pt idx="55880">
                        <c:v>1.7498990000000001</c:v>
                      </c:pt>
                      <c:pt idx="55881">
                        <c:v>1.742791</c:v>
                      </c:pt>
                      <c:pt idx="55882">
                        <c:v>1.7356830000000001</c:v>
                      </c:pt>
                      <c:pt idx="55883">
                        <c:v>1.728575</c:v>
                      </c:pt>
                      <c:pt idx="55884">
                        <c:v>1.721468</c:v>
                      </c:pt>
                      <c:pt idx="55885">
                        <c:v>1.7143600000000001</c:v>
                      </c:pt>
                      <c:pt idx="55886">
                        <c:v>1.707252</c:v>
                      </c:pt>
                      <c:pt idx="55887">
                        <c:v>1.7001440000000001</c:v>
                      </c:pt>
                      <c:pt idx="55888">
                        <c:v>1.693036</c:v>
                      </c:pt>
                      <c:pt idx="55889">
                        <c:v>1.6859280000000001</c:v>
                      </c:pt>
                      <c:pt idx="55890">
                        <c:v>1.6788209999999999</c:v>
                      </c:pt>
                      <c:pt idx="55891">
                        <c:v>1.671713</c:v>
                      </c:pt>
                      <c:pt idx="55892">
                        <c:v>1.6646049999999999</c:v>
                      </c:pt>
                      <c:pt idx="55893">
                        <c:v>1.657497</c:v>
                      </c:pt>
                      <c:pt idx="55894">
                        <c:v>1.6503890000000001</c:v>
                      </c:pt>
                      <c:pt idx="55895">
                        <c:v>1.643281</c:v>
                      </c:pt>
                      <c:pt idx="55896">
                        <c:v>1.6361730000000001</c:v>
                      </c:pt>
                      <c:pt idx="55897">
                        <c:v>1.6290659999999999</c:v>
                      </c:pt>
                      <c:pt idx="55898">
                        <c:v>1.621958</c:v>
                      </c:pt>
                      <c:pt idx="55899">
                        <c:v>1.6148499999999999</c:v>
                      </c:pt>
                      <c:pt idx="55900">
                        <c:v>1.607742</c:v>
                      </c:pt>
                      <c:pt idx="55901">
                        <c:v>1.6006339999999999</c:v>
                      </c:pt>
                      <c:pt idx="55902">
                        <c:v>1.593526</c:v>
                      </c:pt>
                      <c:pt idx="55903">
                        <c:v>1.586419</c:v>
                      </c:pt>
                      <c:pt idx="55904">
                        <c:v>1.5793109999999999</c:v>
                      </c:pt>
                      <c:pt idx="55905">
                        <c:v>1.572203</c:v>
                      </c:pt>
                      <c:pt idx="55906">
                        <c:v>1.5650949999999999</c:v>
                      </c:pt>
                      <c:pt idx="55907">
                        <c:v>1.557987</c:v>
                      </c:pt>
                      <c:pt idx="55908">
                        <c:v>1.5508789999999999</c:v>
                      </c:pt>
                      <c:pt idx="55909">
                        <c:v>1.5437719999999999</c:v>
                      </c:pt>
                      <c:pt idx="55910">
                        <c:v>1.536664</c:v>
                      </c:pt>
                      <c:pt idx="55911">
                        <c:v>1.5295559999999999</c:v>
                      </c:pt>
                      <c:pt idx="55912">
                        <c:v>1.522448</c:v>
                      </c:pt>
                      <c:pt idx="55913">
                        <c:v>1.5153399999999999</c:v>
                      </c:pt>
                      <c:pt idx="55914">
                        <c:v>1.508232</c:v>
                      </c:pt>
                      <c:pt idx="55915">
                        <c:v>1.501125</c:v>
                      </c:pt>
                      <c:pt idx="55916">
                        <c:v>1.4940169999999999</c:v>
                      </c:pt>
                      <c:pt idx="55917">
                        <c:v>1.486909</c:v>
                      </c:pt>
                      <c:pt idx="55918">
                        <c:v>1.4798009999999999</c:v>
                      </c:pt>
                      <c:pt idx="55919">
                        <c:v>1.472693</c:v>
                      </c:pt>
                      <c:pt idx="55920">
                        <c:v>1.4655849999999999</c:v>
                      </c:pt>
                      <c:pt idx="55921">
                        <c:v>1.458477</c:v>
                      </c:pt>
                      <c:pt idx="55922">
                        <c:v>1.45137</c:v>
                      </c:pt>
                      <c:pt idx="55923">
                        <c:v>1.4442619999999999</c:v>
                      </c:pt>
                      <c:pt idx="55924">
                        <c:v>1.437154</c:v>
                      </c:pt>
                      <c:pt idx="55925">
                        <c:v>1.4300459999999999</c:v>
                      </c:pt>
                      <c:pt idx="55926">
                        <c:v>1.422938</c:v>
                      </c:pt>
                      <c:pt idx="55927">
                        <c:v>1.4158299999999999</c:v>
                      </c:pt>
                      <c:pt idx="55928">
                        <c:v>1.4087229999999999</c:v>
                      </c:pt>
                      <c:pt idx="55929">
                        <c:v>1.4016150000000001</c:v>
                      </c:pt>
                      <c:pt idx="55930">
                        <c:v>1.3945069999999999</c:v>
                      </c:pt>
                      <c:pt idx="55931">
                        <c:v>1.387399</c:v>
                      </c:pt>
                      <c:pt idx="55932">
                        <c:v>1.3802909999999999</c:v>
                      </c:pt>
                      <c:pt idx="55933">
                        <c:v>1.373183</c:v>
                      </c:pt>
                      <c:pt idx="55934">
                        <c:v>1.3660760000000001</c:v>
                      </c:pt>
                      <c:pt idx="55935">
                        <c:v>1.358968</c:v>
                      </c:pt>
                      <c:pt idx="55936">
                        <c:v>1.3518600000000001</c:v>
                      </c:pt>
                      <c:pt idx="55937">
                        <c:v>1.3447519999999999</c:v>
                      </c:pt>
                      <c:pt idx="55938">
                        <c:v>1.3376440000000001</c:v>
                      </c:pt>
                      <c:pt idx="55939">
                        <c:v>1.3305359999999999</c:v>
                      </c:pt>
                      <c:pt idx="55940">
                        <c:v>1.323428</c:v>
                      </c:pt>
                      <c:pt idx="55941">
                        <c:v>1.3163210000000001</c:v>
                      </c:pt>
                      <c:pt idx="55942">
                        <c:v>1.309213</c:v>
                      </c:pt>
                      <c:pt idx="55943">
                        <c:v>1.3021050000000001</c:v>
                      </c:pt>
                      <c:pt idx="55944">
                        <c:v>1.294997</c:v>
                      </c:pt>
                      <c:pt idx="55945">
                        <c:v>1.2878890000000001</c:v>
                      </c:pt>
                      <c:pt idx="55946">
                        <c:v>1.2807809999999999</c:v>
                      </c:pt>
                      <c:pt idx="55947">
                        <c:v>1.273674</c:v>
                      </c:pt>
                      <c:pt idx="55948">
                        <c:v>1.2665660000000001</c:v>
                      </c:pt>
                      <c:pt idx="55949">
                        <c:v>1.259458</c:v>
                      </c:pt>
                      <c:pt idx="55950">
                        <c:v>1.2523500000000001</c:v>
                      </c:pt>
                      <c:pt idx="55951">
                        <c:v>1.245242</c:v>
                      </c:pt>
                      <c:pt idx="55952">
                        <c:v>1.2381340000000001</c:v>
                      </c:pt>
                      <c:pt idx="55953">
                        <c:v>1.231026</c:v>
                      </c:pt>
                      <c:pt idx="55954">
                        <c:v>1.223919</c:v>
                      </c:pt>
                      <c:pt idx="55955">
                        <c:v>1.2168110000000001</c:v>
                      </c:pt>
                      <c:pt idx="55956">
                        <c:v>1.209703</c:v>
                      </c:pt>
                      <c:pt idx="55957">
                        <c:v>1.2025950000000001</c:v>
                      </c:pt>
                      <c:pt idx="55958">
                        <c:v>1.195487</c:v>
                      </c:pt>
                      <c:pt idx="55959">
                        <c:v>1.1883790000000001</c:v>
                      </c:pt>
                      <c:pt idx="55960">
                        <c:v>1.1812720000000001</c:v>
                      </c:pt>
                      <c:pt idx="55961">
                        <c:v>1.174164</c:v>
                      </c:pt>
                      <c:pt idx="55962">
                        <c:v>1.1670560000000001</c:v>
                      </c:pt>
                      <c:pt idx="55963">
                        <c:v>1.159948</c:v>
                      </c:pt>
                      <c:pt idx="55964">
                        <c:v>1.1528400000000001</c:v>
                      </c:pt>
                      <c:pt idx="55965">
                        <c:v>1.145732</c:v>
                      </c:pt>
                      <c:pt idx="55966">
                        <c:v>1.1386240000000001</c:v>
                      </c:pt>
                      <c:pt idx="55967">
                        <c:v>1.1315170000000001</c:v>
                      </c:pt>
                      <c:pt idx="55968">
                        <c:v>1.124409</c:v>
                      </c:pt>
                      <c:pt idx="55969">
                        <c:v>1.1173010000000001</c:v>
                      </c:pt>
                      <c:pt idx="55970">
                        <c:v>1.110193</c:v>
                      </c:pt>
                      <c:pt idx="55971">
                        <c:v>1.1030850000000001</c:v>
                      </c:pt>
                      <c:pt idx="55972">
                        <c:v>1.095977</c:v>
                      </c:pt>
                      <c:pt idx="55973">
                        <c:v>1.08887</c:v>
                      </c:pt>
                      <c:pt idx="55974">
                        <c:v>1.0817619999999999</c:v>
                      </c:pt>
                      <c:pt idx="55975">
                        <c:v>1.074654</c:v>
                      </c:pt>
                      <c:pt idx="55976">
                        <c:v>1.0675460000000001</c:v>
                      </c:pt>
                      <c:pt idx="55977">
                        <c:v>1.060438</c:v>
                      </c:pt>
                      <c:pt idx="55978">
                        <c:v>1.0533300000000001</c:v>
                      </c:pt>
                      <c:pt idx="55979">
                        <c:v>1.0462229999999999</c:v>
                      </c:pt>
                      <c:pt idx="55980">
                        <c:v>1.039115</c:v>
                      </c:pt>
                      <c:pt idx="55981">
                        <c:v>1.0320069999999999</c:v>
                      </c:pt>
                      <c:pt idx="55982">
                        <c:v>1.024899</c:v>
                      </c:pt>
                      <c:pt idx="55983">
                        <c:v>1.0177909999999999</c:v>
                      </c:pt>
                      <c:pt idx="55984">
                        <c:v>1.010683</c:v>
                      </c:pt>
                      <c:pt idx="55985">
                        <c:v>1.0035750000000001</c:v>
                      </c:pt>
                      <c:pt idx="55986">
                        <c:v>0.99646760000000001</c:v>
                      </c:pt>
                      <c:pt idx="55987">
                        <c:v>0.98935980000000001</c:v>
                      </c:pt>
                      <c:pt idx="55988">
                        <c:v>0.98225189999999996</c:v>
                      </c:pt>
                      <c:pt idx="55989">
                        <c:v>0.97514409999999996</c:v>
                      </c:pt>
                      <c:pt idx="55990">
                        <c:v>0.96803620000000001</c:v>
                      </c:pt>
                      <c:pt idx="55991">
                        <c:v>0.96092840000000002</c:v>
                      </c:pt>
                      <c:pt idx="55992">
                        <c:v>0.95382060000000002</c:v>
                      </c:pt>
                      <c:pt idx="55993">
                        <c:v>0.94671269999999996</c:v>
                      </c:pt>
                      <c:pt idx="55994">
                        <c:v>0.93960489999999997</c:v>
                      </c:pt>
                      <c:pt idx="55995">
                        <c:v>0.93249700000000002</c:v>
                      </c:pt>
                      <c:pt idx="55996">
                        <c:v>0.92538920000000002</c:v>
                      </c:pt>
                      <c:pt idx="55997">
                        <c:v>0.91828140000000003</c:v>
                      </c:pt>
                      <c:pt idx="55998">
                        <c:v>0.91117349999999997</c:v>
                      </c:pt>
                      <c:pt idx="55999">
                        <c:v>0.90406569999999997</c:v>
                      </c:pt>
                      <c:pt idx="56000">
                        <c:v>0.89695780000000003</c:v>
                      </c:pt>
                      <c:pt idx="56001">
                        <c:v>0.88985000000000003</c:v>
                      </c:pt>
                      <c:pt idx="56002">
                        <c:v>0.88274209999999997</c:v>
                      </c:pt>
                      <c:pt idx="56003">
                        <c:v>0.87563429999999998</c:v>
                      </c:pt>
                      <c:pt idx="56004">
                        <c:v>0.86852649999999998</c:v>
                      </c:pt>
                      <c:pt idx="56005">
                        <c:v>0.86141860000000003</c:v>
                      </c:pt>
                      <c:pt idx="56006">
                        <c:v>0.85431080000000004</c:v>
                      </c:pt>
                      <c:pt idx="56007">
                        <c:v>0.84720289999999998</c:v>
                      </c:pt>
                      <c:pt idx="56008">
                        <c:v>0.84009509999999998</c:v>
                      </c:pt>
                      <c:pt idx="56009">
                        <c:v>0.83298720000000004</c:v>
                      </c:pt>
                      <c:pt idx="56010">
                        <c:v>0.82587940000000004</c:v>
                      </c:pt>
                      <c:pt idx="56011">
                        <c:v>0.81877149999999999</c:v>
                      </c:pt>
                      <c:pt idx="56012">
                        <c:v>0.81166369999999999</c:v>
                      </c:pt>
                      <c:pt idx="56013">
                        <c:v>0.80455580000000004</c:v>
                      </c:pt>
                      <c:pt idx="56014">
                        <c:v>0.79744800000000005</c:v>
                      </c:pt>
                      <c:pt idx="56015">
                        <c:v>0.79034020000000005</c:v>
                      </c:pt>
                      <c:pt idx="56016">
                        <c:v>0.78323229999999999</c:v>
                      </c:pt>
                      <c:pt idx="56017">
                        <c:v>0.77612449999999999</c:v>
                      </c:pt>
                      <c:pt idx="56018">
                        <c:v>0.76901660000000005</c:v>
                      </c:pt>
                      <c:pt idx="56019">
                        <c:v>0.76190880000000005</c:v>
                      </c:pt>
                      <c:pt idx="56020">
                        <c:v>0.75480100000000006</c:v>
                      </c:pt>
                      <c:pt idx="56021">
                        <c:v>0.7476931</c:v>
                      </c:pt>
                      <c:pt idx="56022">
                        <c:v>0.7405853</c:v>
                      </c:pt>
                      <c:pt idx="56023">
                        <c:v>0.73347739999999995</c:v>
                      </c:pt>
                      <c:pt idx="56024">
                        <c:v>0.72636959999999995</c:v>
                      </c:pt>
                      <c:pt idx="56025">
                        <c:v>0.71926179999999995</c:v>
                      </c:pt>
                      <c:pt idx="56026">
                        <c:v>0.71215390000000001</c:v>
                      </c:pt>
                      <c:pt idx="56027">
                        <c:v>0.70504610000000001</c:v>
                      </c:pt>
                      <c:pt idx="56028">
                        <c:v>0.69793819999999995</c:v>
                      </c:pt>
                      <c:pt idx="56029">
                        <c:v>0.69083030000000001</c:v>
                      </c:pt>
                      <c:pt idx="56030">
                        <c:v>0.68372250000000001</c:v>
                      </c:pt>
                      <c:pt idx="56031">
                        <c:v>0.67661470000000001</c:v>
                      </c:pt>
                      <c:pt idx="56032">
                        <c:v>0.66950679999999996</c:v>
                      </c:pt>
                      <c:pt idx="56033">
                        <c:v>0.66239899999999996</c:v>
                      </c:pt>
                      <c:pt idx="56034">
                        <c:v>0.65529110000000002</c:v>
                      </c:pt>
                      <c:pt idx="56035">
                        <c:v>0.64818330000000002</c:v>
                      </c:pt>
                      <c:pt idx="56036">
                        <c:v>0.64107550000000002</c:v>
                      </c:pt>
                      <c:pt idx="56037">
                        <c:v>0.63396759999999996</c:v>
                      </c:pt>
                      <c:pt idx="56038">
                        <c:v>0.62685979999999997</c:v>
                      </c:pt>
                      <c:pt idx="56039">
                        <c:v>0.61975190000000002</c:v>
                      </c:pt>
                      <c:pt idx="56040">
                        <c:v>0.61264410000000002</c:v>
                      </c:pt>
                      <c:pt idx="56041">
                        <c:v>0.60553619999999997</c:v>
                      </c:pt>
                      <c:pt idx="56042">
                        <c:v>0.59842839999999997</c:v>
                      </c:pt>
                      <c:pt idx="56043">
                        <c:v>0.59132059999999997</c:v>
                      </c:pt>
                      <c:pt idx="56044">
                        <c:v>0.58421270000000003</c:v>
                      </c:pt>
                      <c:pt idx="56045">
                        <c:v>0.57710490000000003</c:v>
                      </c:pt>
                      <c:pt idx="56046">
                        <c:v>0.56999699999999998</c:v>
                      </c:pt>
                      <c:pt idx="56047">
                        <c:v>0.56288919999999998</c:v>
                      </c:pt>
                      <c:pt idx="56048">
                        <c:v>0.55578139999999998</c:v>
                      </c:pt>
                      <c:pt idx="56049">
                        <c:v>0.54867350000000004</c:v>
                      </c:pt>
                      <c:pt idx="56050">
                        <c:v>0.54156570000000004</c:v>
                      </c:pt>
                      <c:pt idx="56051">
                        <c:v>0.53445779999999998</c:v>
                      </c:pt>
                      <c:pt idx="56052">
                        <c:v>0.52734990000000004</c:v>
                      </c:pt>
                      <c:pt idx="56053">
                        <c:v>0.52024219999999999</c:v>
                      </c:pt>
                      <c:pt idx="56054">
                        <c:v>0.51313430000000004</c:v>
                      </c:pt>
                      <c:pt idx="56055">
                        <c:v>0.50602639999999999</c:v>
                      </c:pt>
                      <c:pt idx="56056">
                        <c:v>0.49891859999999999</c:v>
                      </c:pt>
                      <c:pt idx="56057">
                        <c:v>0.49181079999999999</c:v>
                      </c:pt>
                      <c:pt idx="56058">
                        <c:v>0.48470289999999999</c:v>
                      </c:pt>
                      <c:pt idx="56059">
                        <c:v>0.47759509999999999</c:v>
                      </c:pt>
                      <c:pt idx="56060">
                        <c:v>0.47048719999999999</c:v>
                      </c:pt>
                      <c:pt idx="56061">
                        <c:v>0.4633794</c:v>
                      </c:pt>
                      <c:pt idx="56062">
                        <c:v>0.4562716</c:v>
                      </c:pt>
                      <c:pt idx="56063">
                        <c:v>0.4491637</c:v>
                      </c:pt>
                      <c:pt idx="56064">
                        <c:v>0.4420559</c:v>
                      </c:pt>
                      <c:pt idx="56065">
                        <c:v>0.434948</c:v>
                      </c:pt>
                      <c:pt idx="56066">
                        <c:v>0.4278402</c:v>
                      </c:pt>
                      <c:pt idx="56067">
                        <c:v>0.4207323</c:v>
                      </c:pt>
                      <c:pt idx="56068">
                        <c:v>0.41362450000000001</c:v>
                      </c:pt>
                      <c:pt idx="56069">
                        <c:v>0.40651660000000001</c:v>
                      </c:pt>
                      <c:pt idx="56070">
                        <c:v>0.39940880000000001</c:v>
                      </c:pt>
                      <c:pt idx="56071">
                        <c:v>0.39230100000000001</c:v>
                      </c:pt>
                      <c:pt idx="56072">
                        <c:v>0.38519310000000001</c:v>
                      </c:pt>
                      <c:pt idx="56073">
                        <c:v>0.37808530000000001</c:v>
                      </c:pt>
                      <c:pt idx="56074">
                        <c:v>0.37097740000000001</c:v>
                      </c:pt>
                      <c:pt idx="56075">
                        <c:v>0.36386960000000002</c:v>
                      </c:pt>
                      <c:pt idx="56076">
                        <c:v>0.35676180000000002</c:v>
                      </c:pt>
                      <c:pt idx="56077">
                        <c:v>0.34965390000000002</c:v>
                      </c:pt>
                      <c:pt idx="56078">
                        <c:v>0.34254600000000002</c:v>
                      </c:pt>
                      <c:pt idx="56079">
                        <c:v>0.33543820000000002</c:v>
                      </c:pt>
                      <c:pt idx="56080">
                        <c:v>0.32833040000000002</c:v>
                      </c:pt>
                      <c:pt idx="56081">
                        <c:v>0.32122250000000002</c:v>
                      </c:pt>
                      <c:pt idx="56082">
                        <c:v>0.31411470000000002</c:v>
                      </c:pt>
                      <c:pt idx="56083">
                        <c:v>0.30700680000000002</c:v>
                      </c:pt>
                      <c:pt idx="56084">
                        <c:v>0.29989900000000003</c:v>
                      </c:pt>
                      <c:pt idx="56085">
                        <c:v>0.29279119999999997</c:v>
                      </c:pt>
                      <c:pt idx="56086">
                        <c:v>0.28568329999999997</c:v>
                      </c:pt>
                      <c:pt idx="56087">
                        <c:v>0.27857549999999998</c:v>
                      </c:pt>
                      <c:pt idx="56088">
                        <c:v>0.27146759999999998</c:v>
                      </c:pt>
                      <c:pt idx="56089">
                        <c:v>0.26435979999999998</c:v>
                      </c:pt>
                      <c:pt idx="56090">
                        <c:v>0.25725189999999998</c:v>
                      </c:pt>
                      <c:pt idx="56091">
                        <c:v>0.25014409999999998</c:v>
                      </c:pt>
                      <c:pt idx="56092">
                        <c:v>0.24303630000000001</c:v>
                      </c:pt>
                      <c:pt idx="56093">
                        <c:v>0.23592840000000001</c:v>
                      </c:pt>
                      <c:pt idx="56094">
                        <c:v>0.22882060000000001</c:v>
                      </c:pt>
                      <c:pt idx="56095">
                        <c:v>0.22171270000000001</c:v>
                      </c:pt>
                      <c:pt idx="56096">
                        <c:v>0.21460489999999999</c:v>
                      </c:pt>
                      <c:pt idx="56097">
                        <c:v>0.20749699999999999</c:v>
                      </c:pt>
                      <c:pt idx="56098">
                        <c:v>0.20038919999999999</c:v>
                      </c:pt>
                      <c:pt idx="56099">
                        <c:v>0.19328139999999999</c:v>
                      </c:pt>
                      <c:pt idx="56100">
                        <c:v>0.18617349999999999</c:v>
                      </c:pt>
                      <c:pt idx="56101">
                        <c:v>0.17906569999999999</c:v>
                      </c:pt>
                      <c:pt idx="56102">
                        <c:v>0.17195779999999999</c:v>
                      </c:pt>
                      <c:pt idx="56103">
                        <c:v>0.16485</c:v>
                      </c:pt>
                      <c:pt idx="56104">
                        <c:v>0.1577421</c:v>
                      </c:pt>
                      <c:pt idx="56105">
                        <c:v>0.1506343</c:v>
                      </c:pt>
                      <c:pt idx="56106">
                        <c:v>0.1435264</c:v>
                      </c:pt>
                      <c:pt idx="56107">
                        <c:v>0.1364186</c:v>
                      </c:pt>
                      <c:pt idx="56108">
                        <c:v>0.1293108</c:v>
                      </c:pt>
                      <c:pt idx="56109">
                        <c:v>0.1222029</c:v>
                      </c:pt>
                      <c:pt idx="56110">
                        <c:v>0.11509510000000001</c:v>
                      </c:pt>
                      <c:pt idx="56111">
                        <c:v>0.10798720000000001</c:v>
                      </c:pt>
                      <c:pt idx="56112">
                        <c:v>0.10087939999999999</c:v>
                      </c:pt>
                      <c:pt idx="56113">
                        <c:v>9.3771549999999995E-2</c:v>
                      </c:pt>
                      <c:pt idx="56114">
                        <c:v>8.6663699999999996E-2</c:v>
                      </c:pt>
                      <c:pt idx="56115">
                        <c:v>7.9555860000000006E-2</c:v>
                      </c:pt>
                      <c:pt idx="56116">
                        <c:v>7.2448020000000002E-2</c:v>
                      </c:pt>
                      <c:pt idx="56117">
                        <c:v>6.5340170000000003E-2</c:v>
                      </c:pt>
                      <c:pt idx="56118">
                        <c:v>5.8232329999999999E-2</c:v>
                      </c:pt>
                      <c:pt idx="56119">
                        <c:v>5.1124490000000002E-2</c:v>
                      </c:pt>
                      <c:pt idx="56120">
                        <c:v>4.4016640000000003E-2</c:v>
                      </c:pt>
                      <c:pt idx="56121">
                        <c:v>3.6908799999999999E-2</c:v>
                      </c:pt>
                      <c:pt idx="56122">
                        <c:v>2.9800960000000001E-2</c:v>
                      </c:pt>
                      <c:pt idx="56123">
                        <c:v>2.2693109999999999E-2</c:v>
                      </c:pt>
                      <c:pt idx="56124">
                        <c:v>1.558527E-2</c:v>
                      </c:pt>
                      <c:pt idx="56125">
                        <c:v>8.4774269999999992E-3</c:v>
                      </c:pt>
                      <c:pt idx="56126">
                        <c:v>1.3695840000000001E-3</c:v>
                      </c:pt>
                      <c:pt idx="56127">
                        <c:v>-5.7382589999999999E-3</c:v>
                      </c:pt>
                      <c:pt idx="56128">
                        <c:v>-1.2846099999999999E-2</c:v>
                      </c:pt>
                      <c:pt idx="56129">
                        <c:v>-1.9953950000000002E-2</c:v>
                      </c:pt>
                      <c:pt idx="56130">
                        <c:v>-2.7061789999999999E-2</c:v>
                      </c:pt>
                      <c:pt idx="56131">
                        <c:v>-3.4169629999999999E-2</c:v>
                      </c:pt>
                      <c:pt idx="56132">
                        <c:v>-4.1277479999999998E-2</c:v>
                      </c:pt>
                      <c:pt idx="56133">
                        <c:v>-4.8385320000000002E-2</c:v>
                      </c:pt>
                      <c:pt idx="56134">
                        <c:v>-5.549316E-2</c:v>
                      </c:pt>
                      <c:pt idx="56135">
                        <c:v>-6.2601009999999999E-2</c:v>
                      </c:pt>
                      <c:pt idx="56136">
                        <c:v>-6.9708850000000003E-2</c:v>
                      </c:pt>
                      <c:pt idx="56137">
                        <c:v>-7.6816690000000007E-2</c:v>
                      </c:pt>
                      <c:pt idx="56138">
                        <c:v>-8.3924529999999997E-2</c:v>
                      </c:pt>
                      <c:pt idx="56139">
                        <c:v>-9.1032379999999996E-2</c:v>
                      </c:pt>
                      <c:pt idx="56140">
                        <c:v>-9.814022E-2</c:v>
                      </c:pt>
                      <c:pt idx="56141">
                        <c:v>-0.1052481</c:v>
                      </c:pt>
                      <c:pt idx="56142">
                        <c:v>-0.11235589999999999</c:v>
                      </c:pt>
                      <c:pt idx="56143">
                        <c:v>-0.11946370000000001</c:v>
                      </c:pt>
                      <c:pt idx="56144">
                        <c:v>-0.12657160000000001</c:v>
                      </c:pt>
                      <c:pt idx="56145">
                        <c:v>-0.1336794</c:v>
                      </c:pt>
                      <c:pt idx="56146">
                        <c:v>-0.1407873</c:v>
                      </c:pt>
                      <c:pt idx="56147">
                        <c:v>-0.1478951</c:v>
                      </c:pt>
                      <c:pt idx="56148">
                        <c:v>-0.155003</c:v>
                      </c:pt>
                      <c:pt idx="56149">
                        <c:v>-0.1621108</c:v>
                      </c:pt>
                      <c:pt idx="56150">
                        <c:v>-0.1692186</c:v>
                      </c:pt>
                      <c:pt idx="56151">
                        <c:v>-0.1763265</c:v>
                      </c:pt>
                      <c:pt idx="56152">
                        <c:v>-0.18343429999999999</c:v>
                      </c:pt>
                      <c:pt idx="56153">
                        <c:v>-0.19054219999999999</c:v>
                      </c:pt>
                      <c:pt idx="56154">
                        <c:v>-0.19764999999999999</c:v>
                      </c:pt>
                      <c:pt idx="56155">
                        <c:v>-0.20475789999999999</c:v>
                      </c:pt>
                      <c:pt idx="56156">
                        <c:v>-0.21186569999999999</c:v>
                      </c:pt>
                      <c:pt idx="56157">
                        <c:v>-0.21897349999999999</c:v>
                      </c:pt>
                      <c:pt idx="56158">
                        <c:v>-0.22608139999999999</c:v>
                      </c:pt>
                      <c:pt idx="56159">
                        <c:v>-0.23318920000000001</c:v>
                      </c:pt>
                      <c:pt idx="56160">
                        <c:v>-0.24029710000000001</c:v>
                      </c:pt>
                      <c:pt idx="56161">
                        <c:v>-0.24740490000000001</c:v>
                      </c:pt>
                      <c:pt idx="56162">
                        <c:v>-0.25451279999999998</c:v>
                      </c:pt>
                      <c:pt idx="56163">
                        <c:v>-0.26162059999999998</c:v>
                      </c:pt>
                      <c:pt idx="56164">
                        <c:v>-0.26872849999999998</c:v>
                      </c:pt>
                      <c:pt idx="56165">
                        <c:v>-0.27583629999999998</c:v>
                      </c:pt>
                      <c:pt idx="56166">
                        <c:v>-0.28294409999999998</c:v>
                      </c:pt>
                      <c:pt idx="56167">
                        <c:v>-0.29005199999999998</c:v>
                      </c:pt>
                      <c:pt idx="56168">
                        <c:v>-0.29715979999999997</c:v>
                      </c:pt>
                      <c:pt idx="56169">
                        <c:v>-0.30426769999999997</c:v>
                      </c:pt>
                      <c:pt idx="56170">
                        <c:v>-0.31137550000000003</c:v>
                      </c:pt>
                      <c:pt idx="56171">
                        <c:v>-0.31848340000000003</c:v>
                      </c:pt>
                      <c:pt idx="56172">
                        <c:v>-0.32559120000000003</c:v>
                      </c:pt>
                      <c:pt idx="56173">
                        <c:v>-0.33269900000000002</c:v>
                      </c:pt>
                      <c:pt idx="56174">
                        <c:v>-0.33980690000000002</c:v>
                      </c:pt>
                      <c:pt idx="56175">
                        <c:v>-0.34691470000000002</c:v>
                      </c:pt>
                      <c:pt idx="56176">
                        <c:v>-0.35402260000000002</c:v>
                      </c:pt>
                      <c:pt idx="56177">
                        <c:v>-0.36113040000000002</c:v>
                      </c:pt>
                      <c:pt idx="56178">
                        <c:v>-0.36823830000000002</c:v>
                      </c:pt>
                      <c:pt idx="56179">
                        <c:v>-0.37534610000000002</c:v>
                      </c:pt>
                      <c:pt idx="56180">
                        <c:v>-0.38245390000000001</c:v>
                      </c:pt>
                      <c:pt idx="56181">
                        <c:v>-0.38956180000000001</c:v>
                      </c:pt>
                      <c:pt idx="56182">
                        <c:v>-0.39666960000000001</c:v>
                      </c:pt>
                      <c:pt idx="56183">
                        <c:v>-0.40377750000000001</c:v>
                      </c:pt>
                      <c:pt idx="56184">
                        <c:v>-0.41088530000000001</c:v>
                      </c:pt>
                      <c:pt idx="56185">
                        <c:v>-0.41799320000000001</c:v>
                      </c:pt>
                      <c:pt idx="56186">
                        <c:v>-0.42510100000000001</c:v>
                      </c:pt>
                      <c:pt idx="56187">
                        <c:v>-0.4322088</c:v>
                      </c:pt>
                      <c:pt idx="56188">
                        <c:v>-0.4393167</c:v>
                      </c:pt>
                      <c:pt idx="56189">
                        <c:v>-0.4464245</c:v>
                      </c:pt>
                      <c:pt idx="56190">
                        <c:v>-0.4535324</c:v>
                      </c:pt>
                      <c:pt idx="56191">
                        <c:v>-0.4606402</c:v>
                      </c:pt>
                      <c:pt idx="56192">
                        <c:v>-0.4677481</c:v>
                      </c:pt>
                      <c:pt idx="56193">
                        <c:v>-0.4748559</c:v>
                      </c:pt>
                      <c:pt idx="56194">
                        <c:v>-0.4819638</c:v>
                      </c:pt>
                      <c:pt idx="56195">
                        <c:v>-0.4890716</c:v>
                      </c:pt>
                      <c:pt idx="56196">
                        <c:v>-0.49617939999999999</c:v>
                      </c:pt>
                      <c:pt idx="56197">
                        <c:v>-0.50328729999999999</c:v>
                      </c:pt>
                      <c:pt idx="56198">
                        <c:v>-0.51039509999999999</c:v>
                      </c:pt>
                      <c:pt idx="56199">
                        <c:v>-0.51750300000000005</c:v>
                      </c:pt>
                      <c:pt idx="56200">
                        <c:v>-0.52461080000000004</c:v>
                      </c:pt>
                      <c:pt idx="56201">
                        <c:v>-0.53171869999999999</c:v>
                      </c:pt>
                      <c:pt idx="56202">
                        <c:v>-0.53882649999999999</c:v>
                      </c:pt>
                      <c:pt idx="56203">
                        <c:v>-0.54593429999999998</c:v>
                      </c:pt>
                      <c:pt idx="56204">
                        <c:v>-0.55304220000000004</c:v>
                      </c:pt>
                      <c:pt idx="56205">
                        <c:v>-0.56015000000000004</c:v>
                      </c:pt>
                      <c:pt idx="56206">
                        <c:v>-0.56725789999999998</c:v>
                      </c:pt>
                      <c:pt idx="56207">
                        <c:v>-0.57436569999999998</c:v>
                      </c:pt>
                      <c:pt idx="56208">
                        <c:v>-0.58147349999999998</c:v>
                      </c:pt>
                      <c:pt idx="56209">
                        <c:v>-0.58858140000000003</c:v>
                      </c:pt>
                      <c:pt idx="56210">
                        <c:v>-0.59568920000000003</c:v>
                      </c:pt>
                      <c:pt idx="56211">
                        <c:v>-0.60279709999999997</c:v>
                      </c:pt>
                      <c:pt idx="56212">
                        <c:v>-0.60990489999999997</c:v>
                      </c:pt>
                      <c:pt idx="56213">
                        <c:v>-0.61701269999999997</c:v>
                      </c:pt>
                      <c:pt idx="56214">
                        <c:v>-0.62412060000000003</c:v>
                      </c:pt>
                      <c:pt idx="56215">
                        <c:v>-0.63122840000000002</c:v>
                      </c:pt>
                      <c:pt idx="56216">
                        <c:v>-0.63833629999999997</c:v>
                      </c:pt>
                      <c:pt idx="56217">
                        <c:v>-0.64544420000000002</c:v>
                      </c:pt>
                      <c:pt idx="56218">
                        <c:v>-0.65255200000000002</c:v>
                      </c:pt>
                      <c:pt idx="56219">
                        <c:v>-0.65965980000000002</c:v>
                      </c:pt>
                      <c:pt idx="56220">
                        <c:v>-0.66676769999999996</c:v>
                      </c:pt>
                      <c:pt idx="56221">
                        <c:v>-0.67387549999999996</c:v>
                      </c:pt>
                      <c:pt idx="56222">
                        <c:v>-0.68098340000000002</c:v>
                      </c:pt>
                      <c:pt idx="56223">
                        <c:v>-0.68809120000000001</c:v>
                      </c:pt>
                      <c:pt idx="56224">
                        <c:v>-0.69519909999999996</c:v>
                      </c:pt>
                      <c:pt idx="56225">
                        <c:v>-0.70230689999999996</c:v>
                      </c:pt>
                      <c:pt idx="56226">
                        <c:v>-0.70941469999999995</c:v>
                      </c:pt>
                      <c:pt idx="56227">
                        <c:v>-0.71652260000000001</c:v>
                      </c:pt>
                      <c:pt idx="56228">
                        <c:v>-0.72363040000000001</c:v>
                      </c:pt>
                      <c:pt idx="56229">
                        <c:v>-0.73073829999999995</c:v>
                      </c:pt>
                      <c:pt idx="56230">
                        <c:v>-0.73784609999999995</c:v>
                      </c:pt>
                      <c:pt idx="56231">
                        <c:v>-0.74495389999999995</c:v>
                      </c:pt>
                      <c:pt idx="56232">
                        <c:v>-0.7520618</c:v>
                      </c:pt>
                      <c:pt idx="56233">
                        <c:v>-0.7591696</c:v>
                      </c:pt>
                      <c:pt idx="56234">
                        <c:v>-0.76627749999999994</c:v>
                      </c:pt>
                      <c:pt idx="56235">
                        <c:v>-0.77338530000000005</c:v>
                      </c:pt>
                      <c:pt idx="56236">
                        <c:v>-0.78049310000000005</c:v>
                      </c:pt>
                      <c:pt idx="56237">
                        <c:v>-0.787601</c:v>
                      </c:pt>
                      <c:pt idx="56238">
                        <c:v>-0.79470879999999999</c:v>
                      </c:pt>
                      <c:pt idx="56239">
                        <c:v>-0.80181670000000005</c:v>
                      </c:pt>
                      <c:pt idx="56240">
                        <c:v>-0.80892459999999999</c:v>
                      </c:pt>
                      <c:pt idx="56241">
                        <c:v>-0.81603239999999999</c:v>
                      </c:pt>
                      <c:pt idx="56242">
                        <c:v>-0.82314019999999999</c:v>
                      </c:pt>
                      <c:pt idx="56243">
                        <c:v>-0.83024810000000004</c:v>
                      </c:pt>
                      <c:pt idx="56244">
                        <c:v>-0.83735590000000004</c:v>
                      </c:pt>
                      <c:pt idx="56245">
                        <c:v>-0.84446379999999999</c:v>
                      </c:pt>
                      <c:pt idx="56246">
                        <c:v>-0.85157159999999998</c:v>
                      </c:pt>
                      <c:pt idx="56247">
                        <c:v>-0.85867939999999998</c:v>
                      </c:pt>
                      <c:pt idx="56248">
                        <c:v>-0.86578730000000004</c:v>
                      </c:pt>
                      <c:pt idx="56249">
                        <c:v>-0.87289510000000003</c:v>
                      </c:pt>
                      <c:pt idx="56250">
                        <c:v>-0.88000299999999998</c:v>
                      </c:pt>
                      <c:pt idx="56251">
                        <c:v>-0.88711079999999998</c:v>
                      </c:pt>
                      <c:pt idx="56252">
                        <c:v>-0.89421859999999997</c:v>
                      </c:pt>
                      <c:pt idx="56253">
                        <c:v>-0.90132650000000003</c:v>
                      </c:pt>
                      <c:pt idx="56254">
                        <c:v>-0.90843430000000003</c:v>
                      </c:pt>
                      <c:pt idx="56255">
                        <c:v>-0.91554219999999997</c:v>
                      </c:pt>
                      <c:pt idx="56256">
                        <c:v>-0.92264999999999997</c:v>
                      </c:pt>
                      <c:pt idx="56257">
                        <c:v>-0.92975790000000003</c:v>
                      </c:pt>
                      <c:pt idx="56258">
                        <c:v>-0.93686570000000002</c:v>
                      </c:pt>
                      <c:pt idx="56259">
                        <c:v>-0.94397350000000002</c:v>
                      </c:pt>
                      <c:pt idx="56260">
                        <c:v>-0.95108139999999997</c:v>
                      </c:pt>
                      <c:pt idx="56261">
                        <c:v>-0.95818919999999996</c:v>
                      </c:pt>
                      <c:pt idx="56262">
                        <c:v>-0.96529710000000002</c:v>
                      </c:pt>
                      <c:pt idx="56263">
                        <c:v>-0.97240490000000002</c:v>
                      </c:pt>
                      <c:pt idx="56264">
                        <c:v>-0.97951279999999996</c:v>
                      </c:pt>
                      <c:pt idx="56265">
                        <c:v>-0.98662059999999996</c:v>
                      </c:pt>
                      <c:pt idx="56266">
                        <c:v>-0.99372850000000001</c:v>
                      </c:pt>
                      <c:pt idx="56267">
                        <c:v>-1.0008360000000001</c:v>
                      </c:pt>
                      <c:pt idx="56268">
                        <c:v>-1.007944</c:v>
                      </c:pt>
                      <c:pt idx="56269">
                        <c:v>-1.0150520000000001</c:v>
                      </c:pt>
                      <c:pt idx="56270">
                        <c:v>-1.02216</c:v>
                      </c:pt>
                      <c:pt idx="56271">
                        <c:v>-1.0292680000000001</c:v>
                      </c:pt>
                      <c:pt idx="56272">
                        <c:v>-1.036376</c:v>
                      </c:pt>
                      <c:pt idx="56273">
                        <c:v>-1.0434829999999999</c:v>
                      </c:pt>
                      <c:pt idx="56274">
                        <c:v>-1.0505910000000001</c:v>
                      </c:pt>
                      <c:pt idx="56275">
                        <c:v>-1.0576989999999999</c:v>
                      </c:pt>
                      <c:pt idx="56276">
                        <c:v>-1.0648070000000001</c:v>
                      </c:pt>
                      <c:pt idx="56277">
                        <c:v>-1.071915</c:v>
                      </c:pt>
                      <c:pt idx="56278">
                        <c:v>-1.0790230000000001</c:v>
                      </c:pt>
                      <c:pt idx="56279">
                        <c:v>-1.08613</c:v>
                      </c:pt>
                      <c:pt idx="56280">
                        <c:v>-1.0932379999999999</c:v>
                      </c:pt>
                      <c:pt idx="56281">
                        <c:v>-1.100346</c:v>
                      </c:pt>
                      <c:pt idx="56282">
                        <c:v>-1.1074539999999999</c:v>
                      </c:pt>
                      <c:pt idx="56283">
                        <c:v>-1.1145620000000001</c:v>
                      </c:pt>
                      <c:pt idx="56284">
                        <c:v>-1.1216699999999999</c:v>
                      </c:pt>
                      <c:pt idx="56285">
                        <c:v>-1.1287780000000001</c:v>
                      </c:pt>
                      <c:pt idx="56286">
                        <c:v>-1.135885</c:v>
                      </c:pt>
                      <c:pt idx="56287">
                        <c:v>-1.1429929999999999</c:v>
                      </c:pt>
                      <c:pt idx="56288">
                        <c:v>-1.150101</c:v>
                      </c:pt>
                      <c:pt idx="56289">
                        <c:v>-1.1572089999999999</c:v>
                      </c:pt>
                      <c:pt idx="56290">
                        <c:v>-1.164317</c:v>
                      </c:pt>
                      <c:pt idx="56291">
                        <c:v>-1.1714249999999999</c:v>
                      </c:pt>
                      <c:pt idx="56292">
                        <c:v>-1.1785319999999999</c:v>
                      </c:pt>
                      <c:pt idx="56293">
                        <c:v>-1.18564</c:v>
                      </c:pt>
                      <c:pt idx="56294">
                        <c:v>-1.1927479999999999</c:v>
                      </c:pt>
                      <c:pt idx="56295">
                        <c:v>-1.199856</c:v>
                      </c:pt>
                      <c:pt idx="56296">
                        <c:v>-1.2069639999999999</c:v>
                      </c:pt>
                      <c:pt idx="56297">
                        <c:v>-1.214072</c:v>
                      </c:pt>
                      <c:pt idx="56298">
                        <c:v>-1.221179</c:v>
                      </c:pt>
                      <c:pt idx="56299">
                        <c:v>-1.2282869999999999</c:v>
                      </c:pt>
                      <c:pt idx="56300">
                        <c:v>-1.235395</c:v>
                      </c:pt>
                      <c:pt idx="56301">
                        <c:v>-1.2425029999999999</c:v>
                      </c:pt>
                      <c:pt idx="56302">
                        <c:v>-1.249611</c:v>
                      </c:pt>
                      <c:pt idx="56303">
                        <c:v>-1.2567189999999999</c:v>
                      </c:pt>
                      <c:pt idx="56304">
                        <c:v>-1.2638259999999999</c:v>
                      </c:pt>
                      <c:pt idx="56305">
                        <c:v>-1.270934</c:v>
                      </c:pt>
                      <c:pt idx="56306">
                        <c:v>-1.2780419999999999</c:v>
                      </c:pt>
                      <c:pt idx="56307">
                        <c:v>-1.28515</c:v>
                      </c:pt>
                      <c:pt idx="56308">
                        <c:v>-1.2922579999999999</c:v>
                      </c:pt>
                      <c:pt idx="56309">
                        <c:v>-1.299366</c:v>
                      </c:pt>
                      <c:pt idx="56310">
                        <c:v>-1.306473</c:v>
                      </c:pt>
                      <c:pt idx="56311">
                        <c:v>-1.3135810000000001</c:v>
                      </c:pt>
                      <c:pt idx="56312">
                        <c:v>-1.320689</c:v>
                      </c:pt>
                      <c:pt idx="56313">
                        <c:v>-1.3277969999999999</c:v>
                      </c:pt>
                      <c:pt idx="56314">
                        <c:v>-1.334905</c:v>
                      </c:pt>
                      <c:pt idx="56315">
                        <c:v>-1.3420129999999999</c:v>
                      </c:pt>
                      <c:pt idx="56316">
                        <c:v>-1.349121</c:v>
                      </c:pt>
                      <c:pt idx="56317">
                        <c:v>-1.356228</c:v>
                      </c:pt>
                      <c:pt idx="56318">
                        <c:v>-1.3633360000000001</c:v>
                      </c:pt>
                      <c:pt idx="56319">
                        <c:v>-1.370444</c:v>
                      </c:pt>
                      <c:pt idx="56320">
                        <c:v>-1.3775520000000001</c:v>
                      </c:pt>
                      <c:pt idx="56321">
                        <c:v>-1.38466</c:v>
                      </c:pt>
                      <c:pt idx="56322">
                        <c:v>-1.3917679999999999</c:v>
                      </c:pt>
                      <c:pt idx="56323">
                        <c:v>-1.3988750000000001</c:v>
                      </c:pt>
                      <c:pt idx="56324">
                        <c:v>-1.405983</c:v>
                      </c:pt>
                      <c:pt idx="56325">
                        <c:v>-1.4130910000000001</c:v>
                      </c:pt>
                      <c:pt idx="56326">
                        <c:v>-1.420199</c:v>
                      </c:pt>
                      <c:pt idx="56327">
                        <c:v>-1.4273070000000001</c:v>
                      </c:pt>
                      <c:pt idx="56328">
                        <c:v>-1.434415</c:v>
                      </c:pt>
                      <c:pt idx="56329">
                        <c:v>-1.4415230000000001</c:v>
                      </c:pt>
                      <c:pt idx="56330">
                        <c:v>-1.4486300000000001</c:v>
                      </c:pt>
                      <c:pt idx="56331">
                        <c:v>-1.455738</c:v>
                      </c:pt>
                      <c:pt idx="56332">
                        <c:v>-1.4628460000000001</c:v>
                      </c:pt>
                      <c:pt idx="56333">
                        <c:v>-1.469954</c:v>
                      </c:pt>
                      <c:pt idx="56334">
                        <c:v>-1.4770620000000001</c:v>
                      </c:pt>
                      <c:pt idx="56335">
                        <c:v>-1.48417</c:v>
                      </c:pt>
                      <c:pt idx="56336">
                        <c:v>-1.491277</c:v>
                      </c:pt>
                      <c:pt idx="56337">
                        <c:v>-1.4983850000000001</c:v>
                      </c:pt>
                      <c:pt idx="56338">
                        <c:v>-1.505493</c:v>
                      </c:pt>
                      <c:pt idx="56339">
                        <c:v>-1.5126010000000001</c:v>
                      </c:pt>
                      <c:pt idx="56340">
                        <c:v>-1.519709</c:v>
                      </c:pt>
                      <c:pt idx="56341">
                        <c:v>-1.5268170000000001</c:v>
                      </c:pt>
                      <c:pt idx="56342">
                        <c:v>-1.533925</c:v>
                      </c:pt>
                      <c:pt idx="56343">
                        <c:v>-1.541032</c:v>
                      </c:pt>
                      <c:pt idx="56344">
                        <c:v>-1.5481400000000001</c:v>
                      </c:pt>
                      <c:pt idx="56345">
                        <c:v>-1.555248</c:v>
                      </c:pt>
                      <c:pt idx="56346">
                        <c:v>-1.5623560000000001</c:v>
                      </c:pt>
                      <c:pt idx="56347">
                        <c:v>-1.569464</c:v>
                      </c:pt>
                      <c:pt idx="56348">
                        <c:v>-1.5765720000000001</c:v>
                      </c:pt>
                      <c:pt idx="56349">
                        <c:v>-1.5836790000000001</c:v>
                      </c:pt>
                      <c:pt idx="56350">
                        <c:v>-1.590787</c:v>
                      </c:pt>
                      <c:pt idx="56351">
                        <c:v>-1.5978950000000001</c:v>
                      </c:pt>
                      <c:pt idx="56352">
                        <c:v>-1.605003</c:v>
                      </c:pt>
                      <c:pt idx="56353">
                        <c:v>-1.6121110000000001</c:v>
                      </c:pt>
                      <c:pt idx="56354">
                        <c:v>-1.619219</c:v>
                      </c:pt>
                      <c:pt idx="56355">
                        <c:v>-1.6263259999999999</c:v>
                      </c:pt>
                      <c:pt idx="56356">
                        <c:v>-1.6334340000000001</c:v>
                      </c:pt>
                      <c:pt idx="56357">
                        <c:v>-1.6405419999999999</c:v>
                      </c:pt>
                      <c:pt idx="56358">
                        <c:v>-1.6476500000000001</c:v>
                      </c:pt>
                      <c:pt idx="56359">
                        <c:v>-1.654758</c:v>
                      </c:pt>
                      <c:pt idx="56360">
                        <c:v>-1.6618660000000001</c:v>
                      </c:pt>
                      <c:pt idx="56361">
                        <c:v>-1.668974</c:v>
                      </c:pt>
                      <c:pt idx="56362">
                        <c:v>-1.6760809999999999</c:v>
                      </c:pt>
                      <c:pt idx="56363">
                        <c:v>-1.683189</c:v>
                      </c:pt>
                      <c:pt idx="56364">
                        <c:v>-1.6902969999999999</c:v>
                      </c:pt>
                      <c:pt idx="56365">
                        <c:v>-1.6974050000000001</c:v>
                      </c:pt>
                      <c:pt idx="56366">
                        <c:v>-1.7045129999999999</c:v>
                      </c:pt>
                      <c:pt idx="56367">
                        <c:v>-1.7116210000000001</c:v>
                      </c:pt>
                      <c:pt idx="56368">
                        <c:v>-1.718728</c:v>
                      </c:pt>
                      <c:pt idx="56369">
                        <c:v>-1.7258359999999999</c:v>
                      </c:pt>
                      <c:pt idx="56370">
                        <c:v>-1.732944</c:v>
                      </c:pt>
                      <c:pt idx="56371">
                        <c:v>-1.7400519999999999</c:v>
                      </c:pt>
                      <c:pt idx="56372">
                        <c:v>-1.74716</c:v>
                      </c:pt>
                      <c:pt idx="56373">
                        <c:v>-1.7542679999999999</c:v>
                      </c:pt>
                      <c:pt idx="56374">
                        <c:v>-1.7613760000000001</c:v>
                      </c:pt>
                      <c:pt idx="56375">
                        <c:v>-1.768483</c:v>
                      </c:pt>
                      <c:pt idx="56376">
                        <c:v>-1.7755909999999999</c:v>
                      </c:pt>
                      <c:pt idx="56377">
                        <c:v>-1.782699</c:v>
                      </c:pt>
                      <c:pt idx="56378">
                        <c:v>-1.7898069999999999</c:v>
                      </c:pt>
                      <c:pt idx="56379">
                        <c:v>-1.796915</c:v>
                      </c:pt>
                      <c:pt idx="56380">
                        <c:v>-1.8040229999999999</c:v>
                      </c:pt>
                      <c:pt idx="56381">
                        <c:v>-1.8111299999999999</c:v>
                      </c:pt>
                      <c:pt idx="56382">
                        <c:v>-1.818238</c:v>
                      </c:pt>
                      <c:pt idx="56383">
                        <c:v>-1.8253459999999999</c:v>
                      </c:pt>
                      <c:pt idx="56384">
                        <c:v>-1.832454</c:v>
                      </c:pt>
                      <c:pt idx="56385">
                        <c:v>-1.8395619999999999</c:v>
                      </c:pt>
                      <c:pt idx="56386">
                        <c:v>-1.84667</c:v>
                      </c:pt>
                      <c:pt idx="56387">
                        <c:v>-1.8537779999999999</c:v>
                      </c:pt>
                      <c:pt idx="56388">
                        <c:v>-1.8608849999999999</c:v>
                      </c:pt>
                      <c:pt idx="56389">
                        <c:v>-1.867993</c:v>
                      </c:pt>
                      <c:pt idx="56390">
                        <c:v>-1.8751009999999999</c:v>
                      </c:pt>
                      <c:pt idx="56391">
                        <c:v>-1.882209</c:v>
                      </c:pt>
                      <c:pt idx="56392">
                        <c:v>-1.8893169999999999</c:v>
                      </c:pt>
                      <c:pt idx="56393">
                        <c:v>-1.896425</c:v>
                      </c:pt>
                      <c:pt idx="56394">
                        <c:v>-1.903532</c:v>
                      </c:pt>
                      <c:pt idx="56395">
                        <c:v>-1.9106399999999999</c:v>
                      </c:pt>
                      <c:pt idx="56396">
                        <c:v>-1.917748</c:v>
                      </c:pt>
                      <c:pt idx="56397">
                        <c:v>-1.9248559999999999</c:v>
                      </c:pt>
                      <c:pt idx="56398">
                        <c:v>-1.931964</c:v>
                      </c:pt>
                      <c:pt idx="56399">
                        <c:v>-1.9390719999999999</c:v>
                      </c:pt>
                      <c:pt idx="56400">
                        <c:v>-1.9461790000000001</c:v>
                      </c:pt>
                      <c:pt idx="56401">
                        <c:v>-1.953287</c:v>
                      </c:pt>
                      <c:pt idx="56402">
                        <c:v>-1.9603950000000001</c:v>
                      </c:pt>
                      <c:pt idx="56403">
                        <c:v>-1.967503</c:v>
                      </c:pt>
                      <c:pt idx="56404">
                        <c:v>-1.9746109999999999</c:v>
                      </c:pt>
                      <c:pt idx="56405">
                        <c:v>-1.981719</c:v>
                      </c:pt>
                      <c:pt idx="56406">
                        <c:v>-1.9888269999999999</c:v>
                      </c:pt>
                      <c:pt idx="56407">
                        <c:v>-1.9959340000000001</c:v>
                      </c:pt>
                      <c:pt idx="56408">
                        <c:v>-2.0030420000000002</c:v>
                      </c:pt>
                      <c:pt idx="56409">
                        <c:v>-2.0101499999999999</c:v>
                      </c:pt>
                      <c:pt idx="56410">
                        <c:v>-2.017258</c:v>
                      </c:pt>
                      <c:pt idx="56411">
                        <c:v>-2.0243660000000001</c:v>
                      </c:pt>
                      <c:pt idx="56412">
                        <c:v>-2.0314739999999998</c:v>
                      </c:pt>
                      <c:pt idx="56413">
                        <c:v>-2.0385810000000002</c:v>
                      </c:pt>
                      <c:pt idx="56414">
                        <c:v>-2.0456889999999999</c:v>
                      </c:pt>
                      <c:pt idx="56415">
                        <c:v>-2.052797</c:v>
                      </c:pt>
                      <c:pt idx="56416">
                        <c:v>-2.0599050000000001</c:v>
                      </c:pt>
                      <c:pt idx="56417">
                        <c:v>-2.0670130000000002</c:v>
                      </c:pt>
                      <c:pt idx="56418">
                        <c:v>-2.0741209999999999</c:v>
                      </c:pt>
                      <c:pt idx="56419">
                        <c:v>-2.0812279999999999</c:v>
                      </c:pt>
                      <c:pt idx="56420">
                        <c:v>-2.088336</c:v>
                      </c:pt>
                      <c:pt idx="56421">
                        <c:v>-2.0954440000000001</c:v>
                      </c:pt>
                      <c:pt idx="56422">
                        <c:v>-2.1025520000000002</c:v>
                      </c:pt>
                      <c:pt idx="56423">
                        <c:v>-2.1096599999999999</c:v>
                      </c:pt>
                      <c:pt idx="56424">
                        <c:v>-2.116768</c:v>
                      </c:pt>
                      <c:pt idx="56425">
                        <c:v>-2.1238760000000001</c:v>
                      </c:pt>
                      <c:pt idx="56426">
                        <c:v>-2.1309830000000001</c:v>
                      </c:pt>
                      <c:pt idx="56427">
                        <c:v>-2.1380910000000002</c:v>
                      </c:pt>
                      <c:pt idx="56428">
                        <c:v>-2.1451989999999999</c:v>
                      </c:pt>
                      <c:pt idx="56429">
                        <c:v>-2.152307</c:v>
                      </c:pt>
                      <c:pt idx="56430">
                        <c:v>-2.1594150000000001</c:v>
                      </c:pt>
                      <c:pt idx="56431">
                        <c:v>-2.1665230000000002</c:v>
                      </c:pt>
                      <c:pt idx="56432">
                        <c:v>-2.1736300000000002</c:v>
                      </c:pt>
                      <c:pt idx="56433">
                        <c:v>-2.1807379999999998</c:v>
                      </c:pt>
                      <c:pt idx="56434">
                        <c:v>-2.187846</c:v>
                      </c:pt>
                      <c:pt idx="56435">
                        <c:v>-2.1949540000000001</c:v>
                      </c:pt>
                      <c:pt idx="56436">
                        <c:v>-2.2020620000000002</c:v>
                      </c:pt>
                      <c:pt idx="56437">
                        <c:v>-2.2091699999999999</c:v>
                      </c:pt>
                      <c:pt idx="56438">
                        <c:v>-2.2162769999999998</c:v>
                      </c:pt>
                      <c:pt idx="56439">
                        <c:v>-2.2233849999999999</c:v>
                      </c:pt>
                      <c:pt idx="56440">
                        <c:v>-2.2304930000000001</c:v>
                      </c:pt>
                      <c:pt idx="56441">
                        <c:v>-2.2376010000000002</c:v>
                      </c:pt>
                      <c:pt idx="56442">
                        <c:v>-2.2447089999999998</c:v>
                      </c:pt>
                      <c:pt idx="56443">
                        <c:v>-2.251817</c:v>
                      </c:pt>
                      <c:pt idx="56444">
                        <c:v>-2.2589239999999999</c:v>
                      </c:pt>
                      <c:pt idx="56445">
                        <c:v>-2.266032</c:v>
                      </c:pt>
                      <c:pt idx="56446">
                        <c:v>-2.2731400000000002</c:v>
                      </c:pt>
                      <c:pt idx="56447">
                        <c:v>-2.2802479999999998</c:v>
                      </c:pt>
                      <c:pt idx="56448">
                        <c:v>-2.2873559999999999</c:v>
                      </c:pt>
                      <c:pt idx="56449">
                        <c:v>-2.2944640000000001</c:v>
                      </c:pt>
                      <c:pt idx="56450">
                        <c:v>-2.3015720000000002</c:v>
                      </c:pt>
                      <c:pt idx="56451">
                        <c:v>-2.3086790000000001</c:v>
                      </c:pt>
                      <c:pt idx="56452">
                        <c:v>-2.3157869999999998</c:v>
                      </c:pt>
                      <c:pt idx="56453">
                        <c:v>-2.3228949999999999</c:v>
                      </c:pt>
                      <c:pt idx="56454">
                        <c:v>-2.330003</c:v>
                      </c:pt>
                      <c:pt idx="56455">
                        <c:v>-2.3371110000000002</c:v>
                      </c:pt>
                      <c:pt idx="56456">
                        <c:v>-2.3442189999999998</c:v>
                      </c:pt>
                      <c:pt idx="56457">
                        <c:v>-2.3513259999999998</c:v>
                      </c:pt>
                      <c:pt idx="56458">
                        <c:v>-2.3584339999999999</c:v>
                      </c:pt>
                      <c:pt idx="56459">
                        <c:v>-2.365542</c:v>
                      </c:pt>
                      <c:pt idx="56460">
                        <c:v>-2.3726500000000001</c:v>
                      </c:pt>
                      <c:pt idx="56461">
                        <c:v>-2.3797579999999998</c:v>
                      </c:pt>
                      <c:pt idx="56462">
                        <c:v>-2.3868659999999999</c:v>
                      </c:pt>
                      <c:pt idx="56463">
                        <c:v>-2.393974</c:v>
                      </c:pt>
                      <c:pt idx="56464">
                        <c:v>-2.401081</c:v>
                      </c:pt>
                      <c:pt idx="56465">
                        <c:v>-2.4081890000000001</c:v>
                      </c:pt>
                      <c:pt idx="56466">
                        <c:v>-2.4152969999999998</c:v>
                      </c:pt>
                      <c:pt idx="56467">
                        <c:v>-2.4224049999999999</c:v>
                      </c:pt>
                      <c:pt idx="56468">
                        <c:v>-2.429513</c:v>
                      </c:pt>
                      <c:pt idx="56469">
                        <c:v>-2.4366210000000001</c:v>
                      </c:pt>
                      <c:pt idx="56470">
                        <c:v>-2.4437280000000001</c:v>
                      </c:pt>
                      <c:pt idx="56471">
                        <c:v>-2.4508359999999998</c:v>
                      </c:pt>
                      <c:pt idx="56472">
                        <c:v>-2.4579439999999999</c:v>
                      </c:pt>
                      <c:pt idx="56473">
                        <c:v>-2.465052</c:v>
                      </c:pt>
                      <c:pt idx="56474">
                        <c:v>-2.4721600000000001</c:v>
                      </c:pt>
                      <c:pt idx="56475">
                        <c:v>-2.4792679999999998</c:v>
                      </c:pt>
                      <c:pt idx="56476">
                        <c:v>-2.4863759999999999</c:v>
                      </c:pt>
                      <c:pt idx="56477">
                        <c:v>-2.4934829999999999</c:v>
                      </c:pt>
                      <c:pt idx="56478">
                        <c:v>-2.500591</c:v>
                      </c:pt>
                      <c:pt idx="56479">
                        <c:v>-2.5076990000000001</c:v>
                      </c:pt>
                      <c:pt idx="56480">
                        <c:v>-2.5148069999999998</c:v>
                      </c:pt>
                      <c:pt idx="56481">
                        <c:v>-2.5219149999999999</c:v>
                      </c:pt>
                      <c:pt idx="56482">
                        <c:v>-2.5290219999999999</c:v>
                      </c:pt>
                      <c:pt idx="56483">
                        <c:v>-2.53613</c:v>
                      </c:pt>
                      <c:pt idx="56484">
                        <c:v>-2.5432380000000001</c:v>
                      </c:pt>
                      <c:pt idx="56485">
                        <c:v>-2.5503459999999998</c:v>
                      </c:pt>
                      <c:pt idx="56486">
                        <c:v>-2.5574539999999999</c:v>
                      </c:pt>
                      <c:pt idx="56487">
                        <c:v>-2.564562</c:v>
                      </c:pt>
                      <c:pt idx="56488">
                        <c:v>-2.5716700000000001</c:v>
                      </c:pt>
                      <c:pt idx="56489">
                        <c:v>-2.5787779999999998</c:v>
                      </c:pt>
                      <c:pt idx="56490">
                        <c:v>-2.5858850000000002</c:v>
                      </c:pt>
                      <c:pt idx="56491">
                        <c:v>-2.5929929999999999</c:v>
                      </c:pt>
                      <c:pt idx="56492">
                        <c:v>-2.600101</c:v>
                      </c:pt>
                      <c:pt idx="56493">
                        <c:v>-2.6072090000000001</c:v>
                      </c:pt>
                      <c:pt idx="56494">
                        <c:v>-2.6143169999999998</c:v>
                      </c:pt>
                      <c:pt idx="56495">
                        <c:v>-2.6214240000000002</c:v>
                      </c:pt>
                      <c:pt idx="56496">
                        <c:v>-2.6285319999999999</c:v>
                      </c:pt>
                      <c:pt idx="56497">
                        <c:v>-2.63564</c:v>
                      </c:pt>
                      <c:pt idx="56498">
                        <c:v>-2.6427480000000001</c:v>
                      </c:pt>
                      <c:pt idx="56499">
                        <c:v>-2.6498560000000002</c:v>
                      </c:pt>
                      <c:pt idx="56500">
                        <c:v>-2.6569639999999999</c:v>
                      </c:pt>
                      <c:pt idx="56501">
                        <c:v>-2.664072</c:v>
                      </c:pt>
                      <c:pt idx="56502">
                        <c:v>-2.6711800000000001</c:v>
                      </c:pt>
                      <c:pt idx="56503">
                        <c:v>-2.6782870000000001</c:v>
                      </c:pt>
                      <c:pt idx="56504">
                        <c:v>-2.6853950000000002</c:v>
                      </c:pt>
                      <c:pt idx="56505">
                        <c:v>-2.6925029999999999</c:v>
                      </c:pt>
                      <c:pt idx="56506">
                        <c:v>-2.699611</c:v>
                      </c:pt>
                      <c:pt idx="56507">
                        <c:v>-2.7067190000000001</c:v>
                      </c:pt>
                      <c:pt idx="56508">
                        <c:v>-2.7138260000000001</c:v>
                      </c:pt>
                      <c:pt idx="56509">
                        <c:v>-2.7209340000000002</c:v>
                      </c:pt>
                      <c:pt idx="56510">
                        <c:v>-2.7280419999999999</c:v>
                      </c:pt>
                      <c:pt idx="56511">
                        <c:v>-2.73515</c:v>
                      </c:pt>
                      <c:pt idx="56512">
                        <c:v>-2.7422580000000001</c:v>
                      </c:pt>
                      <c:pt idx="56513">
                        <c:v>-2.7493660000000002</c:v>
                      </c:pt>
                      <c:pt idx="56514">
                        <c:v>-2.7564739999999999</c:v>
                      </c:pt>
                      <c:pt idx="56515">
                        <c:v>-2.763582</c:v>
                      </c:pt>
                      <c:pt idx="56516">
                        <c:v>-2.770689</c:v>
                      </c:pt>
                      <c:pt idx="56517">
                        <c:v>-2.7777970000000001</c:v>
                      </c:pt>
                      <c:pt idx="56518">
                        <c:v>-2.7849050000000002</c:v>
                      </c:pt>
                      <c:pt idx="56519">
                        <c:v>-2.7920129999999999</c:v>
                      </c:pt>
                      <c:pt idx="56520">
                        <c:v>-2.799121</c:v>
                      </c:pt>
                      <c:pt idx="56521">
                        <c:v>-2.8062279999999999</c:v>
                      </c:pt>
                      <c:pt idx="56522">
                        <c:v>-2.8133360000000001</c:v>
                      </c:pt>
                      <c:pt idx="56523">
                        <c:v>-2.8204440000000002</c:v>
                      </c:pt>
                      <c:pt idx="56524">
                        <c:v>-2.8275519999999998</c:v>
                      </c:pt>
                      <c:pt idx="56525">
                        <c:v>-2.83466</c:v>
                      </c:pt>
                      <c:pt idx="56526">
                        <c:v>-2.8417680000000001</c:v>
                      </c:pt>
                      <c:pt idx="56527">
                        <c:v>-2.8488760000000002</c:v>
                      </c:pt>
                      <c:pt idx="56528">
                        <c:v>-2.8559830000000002</c:v>
                      </c:pt>
                      <c:pt idx="56529">
                        <c:v>-2.8630909999999998</c:v>
                      </c:pt>
                      <c:pt idx="56530">
                        <c:v>-2.8701989999999999</c:v>
                      </c:pt>
                      <c:pt idx="56531">
                        <c:v>-2.8773070000000001</c:v>
                      </c:pt>
                      <c:pt idx="56532">
                        <c:v>-2.8844150000000002</c:v>
                      </c:pt>
                      <c:pt idx="56533">
                        <c:v>-2.8915229999999998</c:v>
                      </c:pt>
                      <c:pt idx="56534">
                        <c:v>-2.8986299999999998</c:v>
                      </c:pt>
                      <c:pt idx="56535">
                        <c:v>-2.9057379999999999</c:v>
                      </c:pt>
                      <c:pt idx="56536">
                        <c:v>-2.912846</c:v>
                      </c:pt>
                      <c:pt idx="56537">
                        <c:v>-2.9199540000000002</c:v>
                      </c:pt>
                      <c:pt idx="56538">
                        <c:v>-2.9270619999999998</c:v>
                      </c:pt>
                      <c:pt idx="56539">
                        <c:v>-2.9341699999999999</c:v>
                      </c:pt>
                      <c:pt idx="56540">
                        <c:v>-2.9412780000000001</c:v>
                      </c:pt>
                      <c:pt idx="56541">
                        <c:v>-2.948385</c:v>
                      </c:pt>
                      <c:pt idx="56542">
                        <c:v>-2.9554930000000001</c:v>
                      </c:pt>
                      <c:pt idx="56543">
                        <c:v>-2.9626009999999998</c:v>
                      </c:pt>
                      <c:pt idx="56544">
                        <c:v>-2.9697089999999999</c:v>
                      </c:pt>
                      <c:pt idx="56545">
                        <c:v>-2.976817</c:v>
                      </c:pt>
                      <c:pt idx="56546">
                        <c:v>-2.9839250000000002</c:v>
                      </c:pt>
                      <c:pt idx="56547">
                        <c:v>-2.9910320000000001</c:v>
                      </c:pt>
                      <c:pt idx="56548">
                        <c:v>-2.9981399999999998</c:v>
                      </c:pt>
                      <c:pt idx="56549">
                        <c:v>-3.0052479999999999</c:v>
                      </c:pt>
                      <c:pt idx="56550">
                        <c:v>-3.012356</c:v>
                      </c:pt>
                      <c:pt idx="56551">
                        <c:v>-3.0194640000000001</c:v>
                      </c:pt>
                      <c:pt idx="56552">
                        <c:v>-3.0265719999999998</c:v>
                      </c:pt>
                      <c:pt idx="56553">
                        <c:v>-3.0336789999999998</c:v>
                      </c:pt>
                      <c:pt idx="56554">
                        <c:v>-3.0407869999999999</c:v>
                      </c:pt>
                      <c:pt idx="56555">
                        <c:v>-3.047895</c:v>
                      </c:pt>
                      <c:pt idx="56556">
                        <c:v>-3.0550030000000001</c:v>
                      </c:pt>
                      <c:pt idx="56557">
                        <c:v>-3.0621109999999998</c:v>
                      </c:pt>
                      <c:pt idx="56558">
                        <c:v>-3.0692189999999999</c:v>
                      </c:pt>
                      <c:pt idx="56559">
                        <c:v>-3.076327</c:v>
                      </c:pt>
                      <c:pt idx="56560">
                        <c:v>-3.083434</c:v>
                      </c:pt>
                      <c:pt idx="56561">
                        <c:v>-3.0905420000000001</c:v>
                      </c:pt>
                      <c:pt idx="56562">
                        <c:v>-3.0976499999999998</c:v>
                      </c:pt>
                      <c:pt idx="56563">
                        <c:v>-3.1047579999999999</c:v>
                      </c:pt>
                      <c:pt idx="56564">
                        <c:v>-3.111866</c:v>
                      </c:pt>
                      <c:pt idx="56565">
                        <c:v>-3.118973</c:v>
                      </c:pt>
                      <c:pt idx="56566">
                        <c:v>-3.1260810000000001</c:v>
                      </c:pt>
                      <c:pt idx="56567">
                        <c:v>-3.1331889999999998</c:v>
                      </c:pt>
                      <c:pt idx="56568">
                        <c:v>-3.1402969999999999</c:v>
                      </c:pt>
                      <c:pt idx="56569">
                        <c:v>-3.147405</c:v>
                      </c:pt>
                      <c:pt idx="56570">
                        <c:v>-3.1545130000000001</c:v>
                      </c:pt>
                      <c:pt idx="56571">
                        <c:v>-3.1616209999999998</c:v>
                      </c:pt>
                      <c:pt idx="56572">
                        <c:v>-3.1687280000000002</c:v>
                      </c:pt>
                      <c:pt idx="56573">
                        <c:v>-3.1758359999999999</c:v>
                      </c:pt>
                      <c:pt idx="56574">
                        <c:v>-3.182944</c:v>
                      </c:pt>
                      <c:pt idx="56575">
                        <c:v>-3.1900520000000001</c:v>
                      </c:pt>
                      <c:pt idx="56576">
                        <c:v>-3.1971599999999998</c:v>
                      </c:pt>
                      <c:pt idx="56577">
                        <c:v>-3.2042679999999999</c:v>
                      </c:pt>
                      <c:pt idx="56578">
                        <c:v>-3.2113749999999999</c:v>
                      </c:pt>
                      <c:pt idx="56579">
                        <c:v>-3.218483</c:v>
                      </c:pt>
                      <c:pt idx="56580">
                        <c:v>-3.2255910000000001</c:v>
                      </c:pt>
                      <c:pt idx="56581">
                        <c:v>-3.2326990000000002</c:v>
                      </c:pt>
                      <c:pt idx="56582">
                        <c:v>-3.2398069999999999</c:v>
                      </c:pt>
                      <c:pt idx="56583">
                        <c:v>-3.246915</c:v>
                      </c:pt>
                      <c:pt idx="56584">
                        <c:v>-3.2540230000000001</c:v>
                      </c:pt>
                      <c:pt idx="56585">
                        <c:v>-3.2611300000000001</c:v>
                      </c:pt>
                      <c:pt idx="56586">
                        <c:v>-3.2682380000000002</c:v>
                      </c:pt>
                      <c:pt idx="56587">
                        <c:v>-3.2753459999999999</c:v>
                      </c:pt>
                      <c:pt idx="56588">
                        <c:v>-3.282454</c:v>
                      </c:pt>
                      <c:pt idx="56589">
                        <c:v>-3.2895620000000001</c:v>
                      </c:pt>
                      <c:pt idx="56590">
                        <c:v>-3.2966700000000002</c:v>
                      </c:pt>
                      <c:pt idx="56591">
                        <c:v>-3.3037770000000002</c:v>
                      </c:pt>
                      <c:pt idx="56592">
                        <c:v>-3.3108849999999999</c:v>
                      </c:pt>
                      <c:pt idx="56593">
                        <c:v>-3.317993</c:v>
                      </c:pt>
                      <c:pt idx="56594">
                        <c:v>-3.3251010000000001</c:v>
                      </c:pt>
                      <c:pt idx="56595">
                        <c:v>-3.3322090000000002</c:v>
                      </c:pt>
                      <c:pt idx="56596">
                        <c:v>-3.3393169999999999</c:v>
                      </c:pt>
                      <c:pt idx="56597">
                        <c:v>-3.346425</c:v>
                      </c:pt>
                      <c:pt idx="56598">
                        <c:v>-3.353532</c:v>
                      </c:pt>
                      <c:pt idx="56599">
                        <c:v>-3.3606400000000001</c:v>
                      </c:pt>
                      <c:pt idx="56600">
                        <c:v>-3.3677480000000002</c:v>
                      </c:pt>
                      <c:pt idx="56601">
                        <c:v>-3.3748559999999999</c:v>
                      </c:pt>
                      <c:pt idx="56602">
                        <c:v>-3.381964</c:v>
                      </c:pt>
                      <c:pt idx="56603">
                        <c:v>-3.3890720000000001</c:v>
                      </c:pt>
                      <c:pt idx="56604">
                        <c:v>-3.3961790000000001</c:v>
                      </c:pt>
                      <c:pt idx="56605">
                        <c:v>-3.4032870000000002</c:v>
                      </c:pt>
                      <c:pt idx="56606">
                        <c:v>-3.4103949999999998</c:v>
                      </c:pt>
                      <c:pt idx="56607">
                        <c:v>-3.417503</c:v>
                      </c:pt>
                      <c:pt idx="56608">
                        <c:v>-3.4246110000000001</c:v>
                      </c:pt>
                      <c:pt idx="56609">
                        <c:v>-3.4317190000000002</c:v>
                      </c:pt>
                      <c:pt idx="56610">
                        <c:v>-3.4388269999999999</c:v>
                      </c:pt>
                      <c:pt idx="56611">
                        <c:v>-3.4459339999999998</c:v>
                      </c:pt>
                      <c:pt idx="56612">
                        <c:v>-3.4530419999999999</c:v>
                      </c:pt>
                      <c:pt idx="56613">
                        <c:v>-3.4601500000000001</c:v>
                      </c:pt>
                      <c:pt idx="56614">
                        <c:v>-3.4672580000000002</c:v>
                      </c:pt>
                      <c:pt idx="56615">
                        <c:v>-3.4743659999999998</c:v>
                      </c:pt>
                      <c:pt idx="56616">
                        <c:v>-3.4814729999999998</c:v>
                      </c:pt>
                      <c:pt idx="56617">
                        <c:v>-3.4885809999999999</c:v>
                      </c:pt>
                      <c:pt idx="56618">
                        <c:v>-3.495689</c:v>
                      </c:pt>
                      <c:pt idx="56619">
                        <c:v>-3.5027970000000002</c:v>
                      </c:pt>
                      <c:pt idx="56620">
                        <c:v>-3.5099049999999998</c:v>
                      </c:pt>
                      <c:pt idx="56621">
                        <c:v>-3.5170129999999999</c:v>
                      </c:pt>
                      <c:pt idx="56622">
                        <c:v>-3.5241210000000001</c:v>
                      </c:pt>
                      <c:pt idx="56623">
                        <c:v>-3.5312290000000002</c:v>
                      </c:pt>
                      <c:pt idx="56624">
                        <c:v>-3.5383360000000001</c:v>
                      </c:pt>
                      <c:pt idx="56625">
                        <c:v>-3.5454439999999998</c:v>
                      </c:pt>
                      <c:pt idx="56626">
                        <c:v>-3.5525519999999999</c:v>
                      </c:pt>
                      <c:pt idx="56627">
                        <c:v>-3.55966</c:v>
                      </c:pt>
                      <c:pt idx="56628">
                        <c:v>-3.5667680000000002</c:v>
                      </c:pt>
                      <c:pt idx="56629">
                        <c:v>-3.5738750000000001</c:v>
                      </c:pt>
                      <c:pt idx="56630">
                        <c:v>-3.5809829999999998</c:v>
                      </c:pt>
                      <c:pt idx="56631">
                        <c:v>-3.5880909999999999</c:v>
                      </c:pt>
                      <c:pt idx="56632">
                        <c:v>-3.595199</c:v>
                      </c:pt>
                      <c:pt idx="56633">
                        <c:v>-3.6023070000000001</c:v>
                      </c:pt>
                      <c:pt idx="56634">
                        <c:v>-3.6094149999999998</c:v>
                      </c:pt>
                      <c:pt idx="56635">
                        <c:v>-3.6165229999999999</c:v>
                      </c:pt>
                      <c:pt idx="56636">
                        <c:v>-3.623631</c:v>
                      </c:pt>
                      <c:pt idx="56637">
                        <c:v>-3.630738</c:v>
                      </c:pt>
                      <c:pt idx="56638">
                        <c:v>-3.6378460000000001</c:v>
                      </c:pt>
                      <c:pt idx="56639">
                        <c:v>-3.6449539999999998</c:v>
                      </c:pt>
                      <c:pt idx="56640">
                        <c:v>-3.6520619999999999</c:v>
                      </c:pt>
                      <c:pt idx="56641">
                        <c:v>-3.65917</c:v>
                      </c:pt>
                      <c:pt idx="56642">
                        <c:v>-3.666277</c:v>
                      </c:pt>
                      <c:pt idx="56643">
                        <c:v>-3.6733850000000001</c:v>
                      </c:pt>
                      <c:pt idx="56644">
                        <c:v>-3.6804929999999998</c:v>
                      </c:pt>
                      <c:pt idx="56645">
                        <c:v>-3.6876009999999999</c:v>
                      </c:pt>
                      <c:pt idx="56646">
                        <c:v>-3.694709</c:v>
                      </c:pt>
                      <c:pt idx="56647">
                        <c:v>-3.7018170000000001</c:v>
                      </c:pt>
                      <c:pt idx="56648">
                        <c:v>-3.7089249999999998</c:v>
                      </c:pt>
                      <c:pt idx="56649">
                        <c:v>-3.7160319999999998</c:v>
                      </c:pt>
                      <c:pt idx="56650">
                        <c:v>-3.7231399999999999</c:v>
                      </c:pt>
                      <c:pt idx="56651">
                        <c:v>-3.730248</c:v>
                      </c:pt>
                      <c:pt idx="56652">
                        <c:v>-3.7373560000000001</c:v>
                      </c:pt>
                      <c:pt idx="56653">
                        <c:v>-3.7444639999999998</c:v>
                      </c:pt>
                      <c:pt idx="56654">
                        <c:v>-3.7515719999999999</c:v>
                      </c:pt>
                      <c:pt idx="56655">
                        <c:v>-3.7586789999999999</c:v>
                      </c:pt>
                      <c:pt idx="56656">
                        <c:v>-3.765787</c:v>
                      </c:pt>
                      <c:pt idx="56657">
                        <c:v>-3.7728950000000001</c:v>
                      </c:pt>
                      <c:pt idx="56658">
                        <c:v>-3.7800029999999998</c:v>
                      </c:pt>
                      <c:pt idx="56659">
                        <c:v>-3.7871109999999999</c:v>
                      </c:pt>
                      <c:pt idx="56660">
                        <c:v>-3.794219</c:v>
                      </c:pt>
                      <c:pt idx="56661">
                        <c:v>-3.8013270000000001</c:v>
                      </c:pt>
                      <c:pt idx="56662">
                        <c:v>-3.8084340000000001</c:v>
                      </c:pt>
                      <c:pt idx="56663">
                        <c:v>-3.8155420000000002</c:v>
                      </c:pt>
                      <c:pt idx="56664">
                        <c:v>-3.8226499999999999</c:v>
                      </c:pt>
                      <c:pt idx="56665">
                        <c:v>-3.829758</c:v>
                      </c:pt>
                      <c:pt idx="56666">
                        <c:v>-3.8368660000000001</c:v>
                      </c:pt>
                      <c:pt idx="56667">
                        <c:v>-3.8439739999999998</c:v>
                      </c:pt>
                      <c:pt idx="56668">
                        <c:v>-3.8510810000000002</c:v>
                      </c:pt>
                      <c:pt idx="56669">
                        <c:v>-3.8581889999999999</c:v>
                      </c:pt>
                      <c:pt idx="56670">
                        <c:v>-3.865297</c:v>
                      </c:pt>
                      <c:pt idx="56671">
                        <c:v>-3.8724050000000001</c:v>
                      </c:pt>
                      <c:pt idx="56672">
                        <c:v>-3.8795130000000002</c:v>
                      </c:pt>
                      <c:pt idx="56673">
                        <c:v>-3.8866209999999999</c:v>
                      </c:pt>
                      <c:pt idx="56674">
                        <c:v>-3.8937279999999999</c:v>
                      </c:pt>
                      <c:pt idx="56675">
                        <c:v>-3.900836</c:v>
                      </c:pt>
                      <c:pt idx="56676">
                        <c:v>-3.9079440000000001</c:v>
                      </c:pt>
                      <c:pt idx="56677">
                        <c:v>-3.9150520000000002</c:v>
                      </c:pt>
                      <c:pt idx="56678">
                        <c:v>-3.9221599999999999</c:v>
                      </c:pt>
                      <c:pt idx="56679">
                        <c:v>-3.929268</c:v>
                      </c:pt>
                      <c:pt idx="56680">
                        <c:v>-3.9363760000000001</c:v>
                      </c:pt>
                      <c:pt idx="56681">
                        <c:v>-3.9434830000000001</c:v>
                      </c:pt>
                      <c:pt idx="56682">
                        <c:v>-3.9505910000000002</c:v>
                      </c:pt>
                      <c:pt idx="56683">
                        <c:v>-3.9576989999999999</c:v>
                      </c:pt>
                      <c:pt idx="56684">
                        <c:v>-3.964807</c:v>
                      </c:pt>
                      <c:pt idx="56685">
                        <c:v>-3.9719150000000001</c:v>
                      </c:pt>
                      <c:pt idx="56686">
                        <c:v>-3.9790230000000002</c:v>
                      </c:pt>
                      <c:pt idx="56687">
                        <c:v>-3.9861300000000002</c:v>
                      </c:pt>
                      <c:pt idx="56688">
                        <c:v>-3.9932379999999998</c:v>
                      </c:pt>
                      <c:pt idx="56689">
                        <c:v>-4.0003460000000004</c:v>
                      </c:pt>
                      <c:pt idx="56690">
                        <c:v>-4.0074540000000001</c:v>
                      </c:pt>
                      <c:pt idx="56691">
                        <c:v>-4.0145619999999997</c:v>
                      </c:pt>
                      <c:pt idx="56692">
                        <c:v>-4.0216700000000003</c:v>
                      </c:pt>
                      <c:pt idx="56693">
                        <c:v>-4.028778</c:v>
                      </c:pt>
                      <c:pt idx="56694">
                        <c:v>-4.0358850000000004</c:v>
                      </c:pt>
                      <c:pt idx="56695">
                        <c:v>-4.0429930000000001</c:v>
                      </c:pt>
                      <c:pt idx="56696">
                        <c:v>-4.0501009999999997</c:v>
                      </c:pt>
                      <c:pt idx="56697">
                        <c:v>-4.0572090000000003</c:v>
                      </c:pt>
                      <c:pt idx="56698">
                        <c:v>-4.064317</c:v>
                      </c:pt>
                      <c:pt idx="56699">
                        <c:v>-4.0714240000000004</c:v>
                      </c:pt>
                      <c:pt idx="56700">
                        <c:v>-4.078532</c:v>
                      </c:pt>
                      <c:pt idx="56701">
                        <c:v>-4.0856399999999997</c:v>
                      </c:pt>
                      <c:pt idx="56702">
                        <c:v>-4.0927480000000003</c:v>
                      </c:pt>
                      <c:pt idx="56703">
                        <c:v>-4.0998559999999999</c:v>
                      </c:pt>
                      <c:pt idx="56704">
                        <c:v>-4.1069639999999996</c:v>
                      </c:pt>
                      <c:pt idx="56705">
                        <c:v>-4.114071</c:v>
                      </c:pt>
                      <c:pt idx="56706">
                        <c:v>-4.1211799999999998</c:v>
                      </c:pt>
                      <c:pt idx="56707">
                        <c:v>-4.1282870000000003</c:v>
                      </c:pt>
                      <c:pt idx="56708">
                        <c:v>-4.1353949999999999</c:v>
                      </c:pt>
                      <c:pt idx="56709">
                        <c:v>-4.1425029999999996</c:v>
                      </c:pt>
                      <c:pt idx="56710">
                        <c:v>-4.1496110000000002</c:v>
                      </c:pt>
                      <c:pt idx="56711">
                        <c:v>-4.1567189999999998</c:v>
                      </c:pt>
                      <c:pt idx="56712">
                        <c:v>-4.1638260000000002</c:v>
                      </c:pt>
                      <c:pt idx="56713">
                        <c:v>-4.1709339999999999</c:v>
                      </c:pt>
                      <c:pt idx="56714">
                        <c:v>-4.1780419999999996</c:v>
                      </c:pt>
                      <c:pt idx="56715">
                        <c:v>-4.1851500000000001</c:v>
                      </c:pt>
                      <c:pt idx="56716">
                        <c:v>-4.1922579999999998</c:v>
                      </c:pt>
                      <c:pt idx="56717">
                        <c:v>-4.1993660000000004</c:v>
                      </c:pt>
                      <c:pt idx="56718">
                        <c:v>-4.2064729999999999</c:v>
                      </c:pt>
                      <c:pt idx="56719">
                        <c:v>-4.2135819999999997</c:v>
                      </c:pt>
                      <c:pt idx="56720">
                        <c:v>-4.2206890000000001</c:v>
                      </c:pt>
                      <c:pt idx="56721">
                        <c:v>-4.2277969999999998</c:v>
                      </c:pt>
                      <c:pt idx="56722">
                        <c:v>-4.2349050000000004</c:v>
                      </c:pt>
                      <c:pt idx="56723">
                        <c:v>-4.242013</c:v>
                      </c:pt>
                      <c:pt idx="56724">
                        <c:v>-4.2491209999999997</c:v>
                      </c:pt>
                      <c:pt idx="56725">
                        <c:v>-4.2562280000000001</c:v>
                      </c:pt>
                      <c:pt idx="56726">
                        <c:v>-4.2633359999999998</c:v>
                      </c:pt>
                      <c:pt idx="56727">
                        <c:v>-4.2704440000000004</c:v>
                      </c:pt>
                      <c:pt idx="56728">
                        <c:v>-4.277552</c:v>
                      </c:pt>
                      <c:pt idx="56729">
                        <c:v>-4.2846599999999997</c:v>
                      </c:pt>
                      <c:pt idx="56730">
                        <c:v>-4.2917680000000002</c:v>
                      </c:pt>
                      <c:pt idx="56731">
                        <c:v>-4.2988749999999998</c:v>
                      </c:pt>
                      <c:pt idx="56732">
                        <c:v>-4.3059839999999996</c:v>
                      </c:pt>
                      <c:pt idx="56733">
                        <c:v>-4.313091</c:v>
                      </c:pt>
                      <c:pt idx="56734">
                        <c:v>-4.3201989999999997</c:v>
                      </c:pt>
                      <c:pt idx="56735">
                        <c:v>-4.3273070000000002</c:v>
                      </c:pt>
                      <c:pt idx="56736">
                        <c:v>-4.3344149999999999</c:v>
                      </c:pt>
                      <c:pt idx="56737">
                        <c:v>-4.3415229999999996</c:v>
                      </c:pt>
                      <c:pt idx="56738">
                        <c:v>-4.34863</c:v>
                      </c:pt>
                      <c:pt idx="56739">
                        <c:v>-4.3557379999999997</c:v>
                      </c:pt>
                      <c:pt idx="56740">
                        <c:v>-4.3628460000000002</c:v>
                      </c:pt>
                      <c:pt idx="56741">
                        <c:v>-4.3699539999999999</c:v>
                      </c:pt>
                      <c:pt idx="56742">
                        <c:v>-4.3770619999999996</c:v>
                      </c:pt>
                      <c:pt idx="56743">
                        <c:v>-4.3841700000000001</c:v>
                      </c:pt>
                      <c:pt idx="56744">
                        <c:v>-4.3912769999999997</c:v>
                      </c:pt>
                      <c:pt idx="56745">
                        <c:v>-4.3983860000000004</c:v>
                      </c:pt>
                      <c:pt idx="56746">
                        <c:v>-4.4054929999999999</c:v>
                      </c:pt>
                      <c:pt idx="56747">
                        <c:v>-4.4126010000000004</c:v>
                      </c:pt>
                      <c:pt idx="56748">
                        <c:v>-4.4197090000000001</c:v>
                      </c:pt>
                      <c:pt idx="56749">
                        <c:v>-4.4268159999999996</c:v>
                      </c:pt>
                      <c:pt idx="56750">
                        <c:v>-4.4339250000000003</c:v>
                      </c:pt>
                      <c:pt idx="56751">
                        <c:v>-4.4410319999999999</c:v>
                      </c:pt>
                      <c:pt idx="56752">
                        <c:v>-4.4481400000000004</c:v>
                      </c:pt>
                      <c:pt idx="56753">
                        <c:v>-4.4552480000000001</c:v>
                      </c:pt>
                      <c:pt idx="56754">
                        <c:v>-4.4623559999999998</c:v>
                      </c:pt>
                      <c:pt idx="56755">
                        <c:v>-4.4694640000000003</c:v>
                      </c:pt>
                      <c:pt idx="56756">
                        <c:v>-4.476572</c:v>
                      </c:pt>
                      <c:pt idx="56757">
                        <c:v>-4.4836790000000004</c:v>
                      </c:pt>
                      <c:pt idx="56758">
                        <c:v>-4.4907880000000002</c:v>
                      </c:pt>
                      <c:pt idx="56759">
                        <c:v>-4.4978949999999998</c:v>
                      </c:pt>
                      <c:pt idx="56760">
                        <c:v>-4.5050030000000003</c:v>
                      </c:pt>
                      <c:pt idx="56761">
                        <c:v>-4.512111</c:v>
                      </c:pt>
                      <c:pt idx="56762">
                        <c:v>-4.5192180000000004</c:v>
                      </c:pt>
                      <c:pt idx="56763">
                        <c:v>-4.5263270000000002</c:v>
                      </c:pt>
                      <c:pt idx="56764">
                        <c:v>-4.5334339999999997</c:v>
                      </c:pt>
                      <c:pt idx="56765">
                        <c:v>-4.5405420000000003</c:v>
                      </c:pt>
                      <c:pt idx="56766">
                        <c:v>-4.54765</c:v>
                      </c:pt>
                      <c:pt idx="56767">
                        <c:v>-4.5547579999999996</c:v>
                      </c:pt>
                      <c:pt idx="56768">
                        <c:v>-4.5618660000000002</c:v>
                      </c:pt>
                      <c:pt idx="56769">
                        <c:v>-4.5689739999999999</c:v>
                      </c:pt>
                      <c:pt idx="56770">
                        <c:v>-4.5760810000000003</c:v>
                      </c:pt>
                      <c:pt idx="56771">
                        <c:v>-4.583189</c:v>
                      </c:pt>
                      <c:pt idx="56772">
                        <c:v>-4.5902969999999996</c:v>
                      </c:pt>
                      <c:pt idx="56773">
                        <c:v>-4.5974050000000002</c:v>
                      </c:pt>
                      <c:pt idx="56774">
                        <c:v>-4.6045129999999999</c:v>
                      </c:pt>
                      <c:pt idx="56775">
                        <c:v>-4.6116200000000003</c:v>
                      </c:pt>
                      <c:pt idx="56776">
                        <c:v>-4.6187290000000001</c:v>
                      </c:pt>
                      <c:pt idx="56777">
                        <c:v>-4.6258359999999996</c:v>
                      </c:pt>
                      <c:pt idx="56778">
                        <c:v>-4.6329440000000002</c:v>
                      </c:pt>
                      <c:pt idx="56779">
                        <c:v>-4.6400519999999998</c:v>
                      </c:pt>
                      <c:pt idx="56780">
                        <c:v>-4.6471600000000004</c:v>
                      </c:pt>
                      <c:pt idx="56781">
                        <c:v>-4.6542680000000001</c:v>
                      </c:pt>
                      <c:pt idx="56782">
                        <c:v>-4.6613759999999997</c:v>
                      </c:pt>
                      <c:pt idx="56783">
                        <c:v>-4.6684830000000002</c:v>
                      </c:pt>
                      <c:pt idx="56784">
                        <c:v>-4.6755909999999998</c:v>
                      </c:pt>
                      <c:pt idx="56785">
                        <c:v>-4.6826990000000004</c:v>
                      </c:pt>
                      <c:pt idx="56786">
                        <c:v>-4.6898070000000001</c:v>
                      </c:pt>
                      <c:pt idx="56787">
                        <c:v>-4.6969149999999997</c:v>
                      </c:pt>
                      <c:pt idx="56788">
                        <c:v>-4.7040220000000001</c:v>
                      </c:pt>
                      <c:pt idx="56789">
                        <c:v>-4.711131</c:v>
                      </c:pt>
                      <c:pt idx="56790">
                        <c:v>-4.7182380000000004</c:v>
                      </c:pt>
                      <c:pt idx="56791">
                        <c:v>-4.725346</c:v>
                      </c:pt>
                      <c:pt idx="56792">
                        <c:v>-4.7324539999999997</c:v>
                      </c:pt>
                      <c:pt idx="56793">
                        <c:v>-4.7395620000000003</c:v>
                      </c:pt>
                      <c:pt idx="56794">
                        <c:v>-4.7466699999999999</c:v>
                      </c:pt>
                      <c:pt idx="56795">
                        <c:v>-4.7537779999999996</c:v>
                      </c:pt>
                      <c:pt idx="56796">
                        <c:v>-4.760885</c:v>
                      </c:pt>
                      <c:pt idx="56797">
                        <c:v>-4.7679929999999997</c:v>
                      </c:pt>
                      <c:pt idx="56798">
                        <c:v>-4.7751010000000003</c:v>
                      </c:pt>
                      <c:pt idx="56799">
                        <c:v>-4.7822089999999999</c:v>
                      </c:pt>
                      <c:pt idx="56800">
                        <c:v>-4.7893169999999996</c:v>
                      </c:pt>
                      <c:pt idx="56801">
                        <c:v>-4.796424</c:v>
                      </c:pt>
                      <c:pt idx="56802">
                        <c:v>-4.8035329999999998</c:v>
                      </c:pt>
                      <c:pt idx="56803">
                        <c:v>-4.8106400000000002</c:v>
                      </c:pt>
                      <c:pt idx="56804">
                        <c:v>-4.8177479999999999</c:v>
                      </c:pt>
                      <c:pt idx="56805">
                        <c:v>-4.8248559999999996</c:v>
                      </c:pt>
                      <c:pt idx="56806">
                        <c:v>-4.8319640000000001</c:v>
                      </c:pt>
                      <c:pt idx="56807">
                        <c:v>-4.8390719999999998</c:v>
                      </c:pt>
                      <c:pt idx="56808">
                        <c:v>-4.8461790000000002</c:v>
                      </c:pt>
                      <c:pt idx="56809">
                        <c:v>-4.8532869999999999</c:v>
                      </c:pt>
                      <c:pt idx="56810">
                        <c:v>-4.8603949999999996</c:v>
                      </c:pt>
                      <c:pt idx="56811">
                        <c:v>-4.8675030000000001</c:v>
                      </c:pt>
                      <c:pt idx="56812">
                        <c:v>-4.8746109999999998</c:v>
                      </c:pt>
                      <c:pt idx="56813">
                        <c:v>-4.8817190000000004</c:v>
                      </c:pt>
                      <c:pt idx="56814">
                        <c:v>-4.8888259999999999</c:v>
                      </c:pt>
                      <c:pt idx="56815">
                        <c:v>-4.8959339999999996</c:v>
                      </c:pt>
                      <c:pt idx="56816">
                        <c:v>-4.9030420000000001</c:v>
                      </c:pt>
                      <c:pt idx="56817">
                        <c:v>-4.9101499999999998</c:v>
                      </c:pt>
                      <c:pt idx="56818">
                        <c:v>-4.9172580000000004</c:v>
                      </c:pt>
                      <c:pt idx="56819">
                        <c:v>-4.924366</c:v>
                      </c:pt>
                      <c:pt idx="56820">
                        <c:v>-4.9314739999999997</c:v>
                      </c:pt>
                      <c:pt idx="56821">
                        <c:v>-4.9385810000000001</c:v>
                      </c:pt>
                      <c:pt idx="56822">
                        <c:v>-4.9456889999999998</c:v>
                      </c:pt>
                      <c:pt idx="56823">
                        <c:v>-4.9527970000000003</c:v>
                      </c:pt>
                      <c:pt idx="56824">
                        <c:v>-4.959905</c:v>
                      </c:pt>
                      <c:pt idx="56825">
                        <c:v>-4.9670129999999997</c:v>
                      </c:pt>
                      <c:pt idx="56826">
                        <c:v>-4.9741210000000002</c:v>
                      </c:pt>
                      <c:pt idx="56827">
                        <c:v>-4.9812279999999998</c:v>
                      </c:pt>
                      <c:pt idx="56828">
                        <c:v>-4.9883360000000003</c:v>
                      </c:pt>
                      <c:pt idx="56829">
                        <c:v>-4.995444</c:v>
                      </c:pt>
                      <c:pt idx="56830">
                        <c:v>-5.0025519999999997</c:v>
                      </c:pt>
                      <c:pt idx="56831">
                        <c:v>-5.0096600000000002</c:v>
                      </c:pt>
                      <c:pt idx="56832">
                        <c:v>-5.0167679999999999</c:v>
                      </c:pt>
                      <c:pt idx="56833">
                        <c:v>-5.0238759999999996</c:v>
                      </c:pt>
                      <c:pt idx="56834">
                        <c:v>-5.030983</c:v>
                      </c:pt>
                      <c:pt idx="56835">
                        <c:v>-5.0380909999999997</c:v>
                      </c:pt>
                      <c:pt idx="56836">
                        <c:v>-5.0451990000000002</c:v>
                      </c:pt>
                      <c:pt idx="56837">
                        <c:v>-5.0523069999999999</c:v>
                      </c:pt>
                      <c:pt idx="56838">
                        <c:v>-5.0594150000000004</c:v>
                      </c:pt>
                      <c:pt idx="56839">
                        <c:v>-5.0665230000000001</c:v>
                      </c:pt>
                      <c:pt idx="56840">
                        <c:v>-5.0736299999999996</c:v>
                      </c:pt>
                      <c:pt idx="56841">
                        <c:v>-5.0807380000000002</c:v>
                      </c:pt>
                      <c:pt idx="56842">
                        <c:v>-5.0878459999999999</c:v>
                      </c:pt>
                      <c:pt idx="56843">
                        <c:v>-5.0949540000000004</c:v>
                      </c:pt>
                      <c:pt idx="56844">
                        <c:v>-5.1020620000000001</c:v>
                      </c:pt>
                      <c:pt idx="56845">
                        <c:v>-5.1091689999999996</c:v>
                      </c:pt>
                      <c:pt idx="56846">
                        <c:v>-5.1162780000000003</c:v>
                      </c:pt>
                      <c:pt idx="56847">
                        <c:v>-5.1233849999999999</c:v>
                      </c:pt>
                      <c:pt idx="56848">
                        <c:v>-5.1304930000000004</c:v>
                      </c:pt>
                      <c:pt idx="56849">
                        <c:v>-5.1376010000000001</c:v>
                      </c:pt>
                      <c:pt idx="56850">
                        <c:v>-5.1447089999999998</c:v>
                      </c:pt>
                      <c:pt idx="56851">
                        <c:v>-5.1518170000000003</c:v>
                      </c:pt>
                      <c:pt idx="56852">
                        <c:v>-5.158925</c:v>
                      </c:pt>
                      <c:pt idx="56853">
                        <c:v>-5.1660320000000004</c:v>
                      </c:pt>
                      <c:pt idx="56854">
                        <c:v>-5.1731400000000001</c:v>
                      </c:pt>
                      <c:pt idx="56855">
                        <c:v>-5.1802479999999997</c:v>
                      </c:pt>
                      <c:pt idx="56856">
                        <c:v>-5.1873560000000003</c:v>
                      </c:pt>
                      <c:pt idx="56857">
                        <c:v>-5.194464</c:v>
                      </c:pt>
                      <c:pt idx="56858">
                        <c:v>-5.2015710000000004</c:v>
                      </c:pt>
                      <c:pt idx="56859">
                        <c:v>-5.2086790000000001</c:v>
                      </c:pt>
                      <c:pt idx="56860">
                        <c:v>-5.2157869999999997</c:v>
                      </c:pt>
                      <c:pt idx="56861">
                        <c:v>-5.2228950000000003</c:v>
                      </c:pt>
                      <c:pt idx="56862">
                        <c:v>-5.230003</c:v>
                      </c:pt>
                      <c:pt idx="56863">
                        <c:v>-5.2371109999999996</c:v>
                      </c:pt>
                      <c:pt idx="56864">
                        <c:v>-5.2442190000000002</c:v>
                      </c:pt>
                      <c:pt idx="56865">
                        <c:v>-5.2513269999999999</c:v>
                      </c:pt>
                      <c:pt idx="56866">
                        <c:v>-5.2584340000000003</c:v>
                      </c:pt>
                      <c:pt idx="56867">
                        <c:v>-5.2655419999999999</c:v>
                      </c:pt>
                      <c:pt idx="56868">
                        <c:v>-5.2726499999999996</c:v>
                      </c:pt>
                      <c:pt idx="56869">
                        <c:v>-5.2797580000000002</c:v>
                      </c:pt>
                      <c:pt idx="56870">
                        <c:v>-5.2868659999999998</c:v>
                      </c:pt>
                      <c:pt idx="56871">
                        <c:v>-5.2939730000000003</c:v>
                      </c:pt>
                      <c:pt idx="56872">
                        <c:v>-5.3010809999999999</c:v>
                      </c:pt>
                      <c:pt idx="56873">
                        <c:v>-5.3081889999999996</c:v>
                      </c:pt>
                      <c:pt idx="56874">
                        <c:v>-5.3152970000000002</c:v>
                      </c:pt>
                      <c:pt idx="56875">
                        <c:v>-5.3224049999999998</c:v>
                      </c:pt>
                      <c:pt idx="56876">
                        <c:v>-5.3295130000000004</c:v>
                      </c:pt>
                      <c:pt idx="56877">
                        <c:v>-5.3366210000000001</c:v>
                      </c:pt>
                      <c:pt idx="56878">
                        <c:v>-5.3437289999999997</c:v>
                      </c:pt>
                      <c:pt idx="56879">
                        <c:v>-5.3508360000000001</c:v>
                      </c:pt>
                      <c:pt idx="56880">
                        <c:v>-5.3579439999999998</c:v>
                      </c:pt>
                      <c:pt idx="56881">
                        <c:v>-5.3650520000000004</c:v>
                      </c:pt>
                      <c:pt idx="56882">
                        <c:v>-5.37216</c:v>
                      </c:pt>
                      <c:pt idx="56883">
                        <c:v>-5.3792679999999997</c:v>
                      </c:pt>
                      <c:pt idx="56884">
                        <c:v>-5.3863750000000001</c:v>
                      </c:pt>
                      <c:pt idx="56885">
                        <c:v>-5.3934829999999998</c:v>
                      </c:pt>
                      <c:pt idx="56886">
                        <c:v>-5.4005910000000004</c:v>
                      </c:pt>
                      <c:pt idx="56887">
                        <c:v>-5.407699</c:v>
                      </c:pt>
                      <c:pt idx="56888">
                        <c:v>-5.4148069999999997</c:v>
                      </c:pt>
                      <c:pt idx="56889">
                        <c:v>-5.4219150000000003</c:v>
                      </c:pt>
                      <c:pt idx="56890">
                        <c:v>-5.4290229999999999</c:v>
                      </c:pt>
                      <c:pt idx="56891">
                        <c:v>-5.4361309999999996</c:v>
                      </c:pt>
                      <c:pt idx="56892">
                        <c:v>-5.443238</c:v>
                      </c:pt>
                      <c:pt idx="56893">
                        <c:v>-5.4503459999999997</c:v>
                      </c:pt>
                      <c:pt idx="56894">
                        <c:v>-5.4574540000000002</c:v>
                      </c:pt>
                      <c:pt idx="56895">
                        <c:v>-5.4645619999999999</c:v>
                      </c:pt>
                      <c:pt idx="56896">
                        <c:v>-5.4716699999999996</c:v>
                      </c:pt>
                      <c:pt idx="56897">
                        <c:v>-5.478777</c:v>
                      </c:pt>
                      <c:pt idx="56898">
                        <c:v>-5.4858849999999997</c:v>
                      </c:pt>
                      <c:pt idx="56899">
                        <c:v>-5.4929930000000002</c:v>
                      </c:pt>
                      <c:pt idx="56900">
                        <c:v>-5.5001009999999999</c:v>
                      </c:pt>
                      <c:pt idx="56901">
                        <c:v>-5.5072089999999996</c:v>
                      </c:pt>
                      <c:pt idx="56902">
                        <c:v>-5.5143170000000001</c:v>
                      </c:pt>
                      <c:pt idx="56903">
                        <c:v>-5.5214249999999998</c:v>
                      </c:pt>
                      <c:pt idx="56904">
                        <c:v>-5.5285330000000004</c:v>
                      </c:pt>
                      <c:pt idx="56905">
                        <c:v>-5.5356399999999999</c:v>
                      </c:pt>
                      <c:pt idx="56906">
                        <c:v>-5.5427479999999996</c:v>
                      </c:pt>
                      <c:pt idx="56907">
                        <c:v>-5.5498560000000001</c:v>
                      </c:pt>
                      <c:pt idx="56908">
                        <c:v>-5.5569639999999998</c:v>
                      </c:pt>
                      <c:pt idx="56909">
                        <c:v>-5.5640720000000004</c:v>
                      </c:pt>
                      <c:pt idx="56910">
                        <c:v>-5.5711789999999999</c:v>
                      </c:pt>
                      <c:pt idx="56911">
                        <c:v>-5.5782870000000004</c:v>
                      </c:pt>
                      <c:pt idx="56912">
                        <c:v>-5.5853950000000001</c:v>
                      </c:pt>
                      <c:pt idx="56913">
                        <c:v>-5.5925029999999998</c:v>
                      </c:pt>
                      <c:pt idx="56914">
                        <c:v>-5.5996110000000003</c:v>
                      </c:pt>
                      <c:pt idx="56915">
                        <c:v>-5.606719</c:v>
                      </c:pt>
                      <c:pt idx="56916">
                        <c:v>-5.6138260000000004</c:v>
                      </c:pt>
                      <c:pt idx="56917">
                        <c:v>-5.6209340000000001</c:v>
                      </c:pt>
                      <c:pt idx="56918">
                        <c:v>-5.6280419999999998</c:v>
                      </c:pt>
                      <c:pt idx="56919">
                        <c:v>-5.6351500000000003</c:v>
                      </c:pt>
                      <c:pt idx="56920">
                        <c:v>-5.642258</c:v>
                      </c:pt>
                      <c:pt idx="56921">
                        <c:v>-5.6493659999999997</c:v>
                      </c:pt>
                      <c:pt idx="56922">
                        <c:v>-5.6564740000000002</c:v>
                      </c:pt>
                      <c:pt idx="56923">
                        <c:v>-5.6635809999999998</c:v>
                      </c:pt>
                      <c:pt idx="56924">
                        <c:v>-5.6706890000000003</c:v>
                      </c:pt>
                      <c:pt idx="56925">
                        <c:v>-5.677797</c:v>
                      </c:pt>
                      <c:pt idx="56926">
                        <c:v>-5.6849049999999997</c:v>
                      </c:pt>
                      <c:pt idx="56927">
                        <c:v>-5.6920130000000002</c:v>
                      </c:pt>
                      <c:pt idx="56928">
                        <c:v>-5.6991209999999999</c:v>
                      </c:pt>
                      <c:pt idx="56929">
                        <c:v>-5.7062280000000003</c:v>
                      </c:pt>
                      <c:pt idx="56930">
                        <c:v>-5.713336</c:v>
                      </c:pt>
                      <c:pt idx="56931">
                        <c:v>-5.7204439999999996</c:v>
                      </c:pt>
                      <c:pt idx="56932">
                        <c:v>-5.7275520000000002</c:v>
                      </c:pt>
                      <c:pt idx="56933">
                        <c:v>-5.7346599999999999</c:v>
                      </c:pt>
                      <c:pt idx="56934">
                        <c:v>-5.7417680000000004</c:v>
                      </c:pt>
                      <c:pt idx="56935">
                        <c:v>-5.7488760000000001</c:v>
                      </c:pt>
                      <c:pt idx="56936">
                        <c:v>-5.7559829999999996</c:v>
                      </c:pt>
                      <c:pt idx="56937">
                        <c:v>-5.7630910000000002</c:v>
                      </c:pt>
                      <c:pt idx="56938">
                        <c:v>-5.7701989999999999</c:v>
                      </c:pt>
                      <c:pt idx="56939">
                        <c:v>-5.7773070000000004</c:v>
                      </c:pt>
                      <c:pt idx="56940">
                        <c:v>-5.7844150000000001</c:v>
                      </c:pt>
                      <c:pt idx="56941">
                        <c:v>-5.7915229999999998</c:v>
                      </c:pt>
                      <c:pt idx="56942">
                        <c:v>-5.7986300000000002</c:v>
                      </c:pt>
                      <c:pt idx="56943">
                        <c:v>-5.8057379999999998</c:v>
                      </c:pt>
                      <c:pt idx="56944">
                        <c:v>-5.8128460000000004</c:v>
                      </c:pt>
                      <c:pt idx="56945">
                        <c:v>-5.8199540000000001</c:v>
                      </c:pt>
                      <c:pt idx="56946">
                        <c:v>-5.8270619999999997</c:v>
                      </c:pt>
                      <c:pt idx="56947">
                        <c:v>-5.8341700000000003</c:v>
                      </c:pt>
                      <c:pt idx="56948">
                        <c:v>-5.841278</c:v>
                      </c:pt>
                      <c:pt idx="56949">
                        <c:v>-5.8483850000000004</c:v>
                      </c:pt>
                      <c:pt idx="56950">
                        <c:v>-5.8554930000000001</c:v>
                      </c:pt>
                      <c:pt idx="56951">
                        <c:v>-5.8626009999999997</c:v>
                      </c:pt>
                      <c:pt idx="56952">
                        <c:v>-5.8697090000000003</c:v>
                      </c:pt>
                      <c:pt idx="56953">
                        <c:v>-5.876817</c:v>
                      </c:pt>
                      <c:pt idx="56954">
                        <c:v>-5.8839240000000004</c:v>
                      </c:pt>
                      <c:pt idx="56955">
                        <c:v>-5.891032</c:v>
                      </c:pt>
                      <c:pt idx="56956">
                        <c:v>-5.8981399999999997</c:v>
                      </c:pt>
                      <c:pt idx="56957">
                        <c:v>-5.9052480000000003</c:v>
                      </c:pt>
                      <c:pt idx="56958">
                        <c:v>-5.9123559999999999</c:v>
                      </c:pt>
                      <c:pt idx="56959">
                        <c:v>-5.9194639999999996</c:v>
                      </c:pt>
                      <c:pt idx="56960">
                        <c:v>-5.926571</c:v>
                      </c:pt>
                      <c:pt idx="56961">
                        <c:v>-5.9336799999999998</c:v>
                      </c:pt>
                      <c:pt idx="56962">
                        <c:v>-5.9407870000000003</c:v>
                      </c:pt>
                      <c:pt idx="56963">
                        <c:v>-5.9478949999999999</c:v>
                      </c:pt>
                      <c:pt idx="56964">
                        <c:v>-5.9550029999999996</c:v>
                      </c:pt>
                      <c:pt idx="56965">
                        <c:v>-5.9621110000000002</c:v>
                      </c:pt>
                      <c:pt idx="56966">
                        <c:v>-5.9692189999999998</c:v>
                      </c:pt>
                      <c:pt idx="56967">
                        <c:v>-5.9763260000000002</c:v>
                      </c:pt>
                      <c:pt idx="56968">
                        <c:v>-5.9834339999999999</c:v>
                      </c:pt>
                      <c:pt idx="56969">
                        <c:v>-5.9905419999999996</c:v>
                      </c:pt>
                      <c:pt idx="56970">
                        <c:v>-5.9976500000000001</c:v>
                      </c:pt>
                      <c:pt idx="56971">
                        <c:v>-6.0047579999999998</c:v>
                      </c:pt>
                      <c:pt idx="56972">
                        <c:v>-6.0118660000000004</c:v>
                      </c:pt>
                      <c:pt idx="56973">
                        <c:v>-6.0189729999999999</c:v>
                      </c:pt>
                      <c:pt idx="56974">
                        <c:v>-6.0260819999999997</c:v>
                      </c:pt>
                      <c:pt idx="56975">
                        <c:v>-6.0331890000000001</c:v>
                      </c:pt>
                      <c:pt idx="56976">
                        <c:v>-6.0402969999999998</c:v>
                      </c:pt>
                      <c:pt idx="56977">
                        <c:v>-6.0474050000000004</c:v>
                      </c:pt>
                      <c:pt idx="56978">
                        <c:v>-6.054513</c:v>
                      </c:pt>
                      <c:pt idx="56979">
                        <c:v>-6.0616209999999997</c:v>
                      </c:pt>
                      <c:pt idx="56980">
                        <c:v>-6.0687280000000001</c:v>
                      </c:pt>
                      <c:pt idx="56981">
                        <c:v>-6.0758359999999998</c:v>
                      </c:pt>
                      <c:pt idx="56982">
                        <c:v>-6.0829440000000004</c:v>
                      </c:pt>
                      <c:pt idx="56983">
                        <c:v>-6.090052</c:v>
                      </c:pt>
                      <c:pt idx="56984">
                        <c:v>-6.0971599999999997</c:v>
                      </c:pt>
                      <c:pt idx="56985">
                        <c:v>-6.1042680000000002</c:v>
                      </c:pt>
                      <c:pt idx="56986">
                        <c:v>-6.1113749999999998</c:v>
                      </c:pt>
                      <c:pt idx="56987">
                        <c:v>-6.1184839999999996</c:v>
                      </c:pt>
                      <c:pt idx="56988">
                        <c:v>-6.125591</c:v>
                      </c:pt>
                      <c:pt idx="56989">
                        <c:v>-6.1326989999999997</c:v>
                      </c:pt>
                      <c:pt idx="56990">
                        <c:v>-6.1398070000000002</c:v>
                      </c:pt>
                      <c:pt idx="56991">
                        <c:v>-6.1469149999999999</c:v>
                      </c:pt>
                      <c:pt idx="56992">
                        <c:v>-6.1540229999999996</c:v>
                      </c:pt>
                      <c:pt idx="56993">
                        <c:v>-6.16113</c:v>
                      </c:pt>
                      <c:pt idx="56994">
                        <c:v>-6.1682379999999997</c:v>
                      </c:pt>
                      <c:pt idx="56995">
                        <c:v>-6.1753460000000002</c:v>
                      </c:pt>
                      <c:pt idx="56996">
                        <c:v>-6.1824539999999999</c:v>
                      </c:pt>
                      <c:pt idx="56997">
                        <c:v>-6.1895619999999996</c:v>
                      </c:pt>
                      <c:pt idx="56998">
                        <c:v>-6.1966700000000001</c:v>
                      </c:pt>
                      <c:pt idx="56999">
                        <c:v>-6.2037769999999997</c:v>
                      </c:pt>
                      <c:pt idx="57000">
                        <c:v>-6.2108860000000004</c:v>
                      </c:pt>
                      <c:pt idx="57001">
                        <c:v>-6.2179929999999999</c:v>
                      </c:pt>
                      <c:pt idx="57002">
                        <c:v>-6.2251010000000004</c:v>
                      </c:pt>
                      <c:pt idx="57003">
                        <c:v>-6.2322090000000001</c:v>
                      </c:pt>
                      <c:pt idx="57004">
                        <c:v>-6.2393159999999996</c:v>
                      </c:pt>
                      <c:pt idx="57005">
                        <c:v>-6.2464250000000003</c:v>
                      </c:pt>
                      <c:pt idx="57006">
                        <c:v>-6.2535319999999999</c:v>
                      </c:pt>
                      <c:pt idx="57007">
                        <c:v>-6.2606400000000004</c:v>
                      </c:pt>
                      <c:pt idx="57008">
                        <c:v>-6.2677480000000001</c:v>
                      </c:pt>
                      <c:pt idx="57009">
                        <c:v>-6.2748559999999998</c:v>
                      </c:pt>
                      <c:pt idx="57010">
                        <c:v>-6.2819640000000003</c:v>
                      </c:pt>
                      <c:pt idx="57011">
                        <c:v>-6.289072</c:v>
                      </c:pt>
                      <c:pt idx="57012">
                        <c:v>-6.2961790000000004</c:v>
                      </c:pt>
                      <c:pt idx="57013">
                        <c:v>-6.3032880000000002</c:v>
                      </c:pt>
                      <c:pt idx="57014">
                        <c:v>-6.3103949999999998</c:v>
                      </c:pt>
                      <c:pt idx="57015">
                        <c:v>-6.3175030000000003</c:v>
                      </c:pt>
                      <c:pt idx="57016">
                        <c:v>-6.324611</c:v>
                      </c:pt>
                      <c:pt idx="57017">
                        <c:v>-6.3317180000000004</c:v>
                      </c:pt>
                      <c:pt idx="57018">
                        <c:v>-6.3388270000000002</c:v>
                      </c:pt>
                      <c:pt idx="57019">
                        <c:v>-6.3459339999999997</c:v>
                      </c:pt>
                      <c:pt idx="57020">
                        <c:v>-6.3530420000000003</c:v>
                      </c:pt>
                      <c:pt idx="57021">
                        <c:v>-6.36015</c:v>
                      </c:pt>
                      <c:pt idx="57022">
                        <c:v>-6.3672579999999996</c:v>
                      </c:pt>
                      <c:pt idx="57023">
                        <c:v>-6.3743660000000002</c:v>
                      </c:pt>
                      <c:pt idx="57024">
                        <c:v>-6.3814739999999999</c:v>
                      </c:pt>
                      <c:pt idx="57025">
                        <c:v>-6.3885810000000003</c:v>
                      </c:pt>
                      <c:pt idx="57026">
                        <c:v>-6.395689</c:v>
                      </c:pt>
                      <c:pt idx="57027">
                        <c:v>-6.4027969999999996</c:v>
                      </c:pt>
                      <c:pt idx="57028">
                        <c:v>-6.4099050000000002</c:v>
                      </c:pt>
                      <c:pt idx="57029">
                        <c:v>-6.4170129999999999</c:v>
                      </c:pt>
                      <c:pt idx="57030">
                        <c:v>-6.4241200000000003</c:v>
                      </c:pt>
                      <c:pt idx="57031">
                        <c:v>-6.4312290000000001</c:v>
                      </c:pt>
                      <c:pt idx="57032">
                        <c:v>-6.4383359999999996</c:v>
                      </c:pt>
                      <c:pt idx="57033">
                        <c:v>-6.4454440000000002</c:v>
                      </c:pt>
                      <c:pt idx="57034">
                        <c:v>-6.4525519999999998</c:v>
                      </c:pt>
                      <c:pt idx="57035">
                        <c:v>-6.4596600000000004</c:v>
                      </c:pt>
                      <c:pt idx="57036">
                        <c:v>-6.4667680000000001</c:v>
                      </c:pt>
                      <c:pt idx="57037">
                        <c:v>-6.4738759999999997</c:v>
                      </c:pt>
                      <c:pt idx="57038">
                        <c:v>-6.4809830000000002</c:v>
                      </c:pt>
                      <c:pt idx="57039">
                        <c:v>-6.4880909999999998</c:v>
                      </c:pt>
                      <c:pt idx="57040">
                        <c:v>-6.4951990000000004</c:v>
                      </c:pt>
                      <c:pt idx="57041">
                        <c:v>-6.5023070000000001</c:v>
                      </c:pt>
                      <c:pt idx="57042">
                        <c:v>-6.5094149999999997</c:v>
                      </c:pt>
                      <c:pt idx="57043">
                        <c:v>-6.5165220000000001</c:v>
                      </c:pt>
                      <c:pt idx="57044">
                        <c:v>-6.523631</c:v>
                      </c:pt>
                      <c:pt idx="57045">
                        <c:v>-6.5307380000000004</c:v>
                      </c:pt>
                      <c:pt idx="57046">
                        <c:v>-6.537846</c:v>
                      </c:pt>
                      <c:pt idx="57047">
                        <c:v>-6.5449539999999997</c:v>
                      </c:pt>
                      <c:pt idx="57048">
                        <c:v>-6.5520620000000003</c:v>
                      </c:pt>
                      <c:pt idx="57049">
                        <c:v>-6.5591699999999999</c:v>
                      </c:pt>
                      <c:pt idx="57050">
                        <c:v>-6.5662779999999996</c:v>
                      </c:pt>
                      <c:pt idx="57051">
                        <c:v>-6.573385</c:v>
                      </c:pt>
                      <c:pt idx="57052">
                        <c:v>-6.5804929999999997</c:v>
                      </c:pt>
                      <c:pt idx="57053">
                        <c:v>-6.5876010000000003</c:v>
                      </c:pt>
                      <c:pt idx="57054">
                        <c:v>-6.5947089999999999</c:v>
                      </c:pt>
                      <c:pt idx="57055">
                        <c:v>-6.6018169999999996</c:v>
                      </c:pt>
                      <c:pt idx="57056">
                        <c:v>-6.608924</c:v>
                      </c:pt>
                      <c:pt idx="57057">
                        <c:v>-6.6160329999999998</c:v>
                      </c:pt>
                      <c:pt idx="57058">
                        <c:v>-6.6231400000000002</c:v>
                      </c:pt>
                      <c:pt idx="57059">
                        <c:v>-6.6302479999999999</c:v>
                      </c:pt>
                      <c:pt idx="57060">
                        <c:v>-6.6373559999999996</c:v>
                      </c:pt>
                      <c:pt idx="57061">
                        <c:v>-6.6444640000000001</c:v>
                      </c:pt>
                      <c:pt idx="57062">
                        <c:v>-6.6515719999999998</c:v>
                      </c:pt>
                      <c:pt idx="57063">
                        <c:v>-6.6586790000000002</c:v>
                      </c:pt>
                      <c:pt idx="57064">
                        <c:v>-6.6657869999999999</c:v>
                      </c:pt>
                      <c:pt idx="57065">
                        <c:v>-6.6728949999999996</c:v>
                      </c:pt>
                      <c:pt idx="57066">
                        <c:v>-6.6800030000000001</c:v>
                      </c:pt>
                      <c:pt idx="57067">
                        <c:v>-6.6871109999999998</c:v>
                      </c:pt>
                      <c:pt idx="57068">
                        <c:v>-6.6942190000000004</c:v>
                      </c:pt>
                      <c:pt idx="57069">
                        <c:v>-6.7013259999999999</c:v>
                      </c:pt>
                      <c:pt idx="57070">
                        <c:v>-6.7084339999999996</c:v>
                      </c:pt>
                      <c:pt idx="57071">
                        <c:v>-6.7155420000000001</c:v>
                      </c:pt>
                      <c:pt idx="57072">
                        <c:v>-6.7226499999999998</c:v>
                      </c:pt>
                      <c:pt idx="57073">
                        <c:v>-6.7297580000000004</c:v>
                      </c:pt>
                      <c:pt idx="57074">
                        <c:v>-6.736866</c:v>
                      </c:pt>
                      <c:pt idx="57075">
                        <c:v>-6.7439739999999997</c:v>
                      </c:pt>
                      <c:pt idx="57076">
                        <c:v>-6.7510810000000001</c:v>
                      </c:pt>
                      <c:pt idx="57077">
                        <c:v>-6.7581889999999998</c:v>
                      </c:pt>
                      <c:pt idx="57078">
                        <c:v>-6.7652970000000003</c:v>
                      </c:pt>
                      <c:pt idx="57079">
                        <c:v>-6.772405</c:v>
                      </c:pt>
                      <c:pt idx="57080">
                        <c:v>-6.7795129999999997</c:v>
                      </c:pt>
                      <c:pt idx="57081">
                        <c:v>-6.7866210000000002</c:v>
                      </c:pt>
                      <c:pt idx="57082">
                        <c:v>-6.7937279999999998</c:v>
                      </c:pt>
                      <c:pt idx="57083">
                        <c:v>-6.8008360000000003</c:v>
                      </c:pt>
                      <c:pt idx="57084">
                        <c:v>-6.807944</c:v>
                      </c:pt>
                      <c:pt idx="57085">
                        <c:v>-6.8150519999999997</c:v>
                      </c:pt>
                      <c:pt idx="57086">
                        <c:v>-6.8221600000000002</c:v>
                      </c:pt>
                      <c:pt idx="57087">
                        <c:v>-6.8292679999999999</c:v>
                      </c:pt>
                      <c:pt idx="57088">
                        <c:v>-6.8363759999999996</c:v>
                      </c:pt>
                      <c:pt idx="57089">
                        <c:v>-6.843483</c:v>
                      </c:pt>
                      <c:pt idx="57090">
                        <c:v>-6.8505909999999997</c:v>
                      </c:pt>
                      <c:pt idx="57091">
                        <c:v>-6.8576990000000002</c:v>
                      </c:pt>
                      <c:pt idx="57092">
                        <c:v>-6.8648069999999999</c:v>
                      </c:pt>
                      <c:pt idx="57093">
                        <c:v>-6.8719150000000004</c:v>
                      </c:pt>
                      <c:pt idx="57094">
                        <c:v>-6.8790230000000001</c:v>
                      </c:pt>
                      <c:pt idx="57095">
                        <c:v>-6.8861299999999996</c:v>
                      </c:pt>
                      <c:pt idx="57096">
                        <c:v>-6.8932380000000002</c:v>
                      </c:pt>
                      <c:pt idx="57097">
                        <c:v>-6.9003459999999999</c:v>
                      </c:pt>
                      <c:pt idx="57098">
                        <c:v>-6.9074540000000004</c:v>
                      </c:pt>
                      <c:pt idx="57099">
                        <c:v>-6.9145620000000001</c:v>
                      </c:pt>
                      <c:pt idx="57100">
                        <c:v>-6.9216689999999996</c:v>
                      </c:pt>
                      <c:pt idx="57101">
                        <c:v>-6.9287780000000003</c:v>
                      </c:pt>
                      <c:pt idx="57102">
                        <c:v>-6.9358849999999999</c:v>
                      </c:pt>
                      <c:pt idx="57103">
                        <c:v>-6.9429930000000004</c:v>
                      </c:pt>
                      <c:pt idx="57104">
                        <c:v>-6.9501010000000001</c:v>
                      </c:pt>
                      <c:pt idx="57105">
                        <c:v>-6.9572089999999998</c:v>
                      </c:pt>
                      <c:pt idx="57106">
                        <c:v>-6.9643170000000003</c:v>
                      </c:pt>
                      <c:pt idx="57107">
                        <c:v>-6.971425</c:v>
                      </c:pt>
                      <c:pt idx="57108">
                        <c:v>-6.9785320000000004</c:v>
                      </c:pt>
                      <c:pt idx="57109">
                        <c:v>-6.9856400000000001</c:v>
                      </c:pt>
                      <c:pt idx="57110">
                        <c:v>-6.9927479999999997</c:v>
                      </c:pt>
                      <c:pt idx="57111">
                        <c:v>-6.9998560000000003</c:v>
                      </c:pt>
                      <c:pt idx="57112">
                        <c:v>-7.006964</c:v>
                      </c:pt>
                      <c:pt idx="57113">
                        <c:v>-7.0140710000000004</c:v>
                      </c:pt>
                      <c:pt idx="57114">
                        <c:v>-7.0211790000000001</c:v>
                      </c:pt>
                      <c:pt idx="57115">
                        <c:v>-7.0282869999999997</c:v>
                      </c:pt>
                      <c:pt idx="57116">
                        <c:v>-7.0353950000000003</c:v>
                      </c:pt>
                      <c:pt idx="57117">
                        <c:v>-7.042503</c:v>
                      </c:pt>
                      <c:pt idx="57118">
                        <c:v>-7.0496109999999996</c:v>
                      </c:pt>
                      <c:pt idx="57119">
                        <c:v>-7.0567190000000002</c:v>
                      </c:pt>
                      <c:pt idx="57120">
                        <c:v>-7.0638269999999999</c:v>
                      </c:pt>
                      <c:pt idx="57121">
                        <c:v>-7.0709340000000003</c:v>
                      </c:pt>
                      <c:pt idx="57122">
                        <c:v>-7.0780419999999999</c:v>
                      </c:pt>
                      <c:pt idx="57123">
                        <c:v>-7.0851499999999996</c:v>
                      </c:pt>
                      <c:pt idx="57124">
                        <c:v>-7.0922580000000002</c:v>
                      </c:pt>
                      <c:pt idx="57125">
                        <c:v>-7.0993659999999998</c:v>
                      </c:pt>
                      <c:pt idx="57126">
                        <c:v>-7.1064730000000003</c:v>
                      </c:pt>
                      <c:pt idx="57127">
                        <c:v>-7.1135809999999999</c:v>
                      </c:pt>
                      <c:pt idx="57128">
                        <c:v>-7.1206889999999996</c:v>
                      </c:pt>
                      <c:pt idx="57129">
                        <c:v>-7.1277970000000002</c:v>
                      </c:pt>
                      <c:pt idx="57130">
                        <c:v>-7.1349049999999998</c:v>
                      </c:pt>
                      <c:pt idx="57131">
                        <c:v>-7.1420130000000004</c:v>
                      </c:pt>
                      <c:pt idx="57132">
                        <c:v>-7.1491210000000001</c:v>
                      </c:pt>
                      <c:pt idx="57133">
                        <c:v>-7.1562289999999997</c:v>
                      </c:pt>
                      <c:pt idx="57134">
                        <c:v>-7.1633360000000001</c:v>
                      </c:pt>
                      <c:pt idx="57135">
                        <c:v>-7.1704439999999998</c:v>
                      </c:pt>
                      <c:pt idx="57136">
                        <c:v>-7.1775520000000004</c:v>
                      </c:pt>
                      <c:pt idx="57137">
                        <c:v>-7.18466</c:v>
                      </c:pt>
                      <c:pt idx="57138">
                        <c:v>-7.1917679999999997</c:v>
                      </c:pt>
                      <c:pt idx="57139">
                        <c:v>-7.1988750000000001</c:v>
                      </c:pt>
                      <c:pt idx="57140">
                        <c:v>-7.2059829999999998</c:v>
                      </c:pt>
                      <c:pt idx="57141">
                        <c:v>-7.2130910000000004</c:v>
                      </c:pt>
                      <c:pt idx="57142">
                        <c:v>-7.220199</c:v>
                      </c:pt>
                      <c:pt idx="57143">
                        <c:v>-7.2273069999999997</c:v>
                      </c:pt>
                      <c:pt idx="57144">
                        <c:v>-7.2344150000000003</c:v>
                      </c:pt>
                      <c:pt idx="57145">
                        <c:v>-7.2415229999999999</c:v>
                      </c:pt>
                      <c:pt idx="57146">
                        <c:v>-7.2486309999999996</c:v>
                      </c:pt>
                      <c:pt idx="57147">
                        <c:v>-7.255738</c:v>
                      </c:pt>
                      <c:pt idx="57148">
                        <c:v>-7.2628459999999997</c:v>
                      </c:pt>
                      <c:pt idx="57149">
                        <c:v>-7.2699540000000002</c:v>
                      </c:pt>
                      <c:pt idx="57150">
                        <c:v>-7.2770619999999999</c:v>
                      </c:pt>
                      <c:pt idx="57151">
                        <c:v>-7.2841699999999996</c:v>
                      </c:pt>
                      <c:pt idx="57152">
                        <c:v>-7.291277</c:v>
                      </c:pt>
                      <c:pt idx="57153">
                        <c:v>-7.2983849999999997</c:v>
                      </c:pt>
                      <c:pt idx="57154">
                        <c:v>-7.3054930000000002</c:v>
                      </c:pt>
                      <c:pt idx="57155">
                        <c:v>-7.3126009999999999</c:v>
                      </c:pt>
                      <c:pt idx="57156">
                        <c:v>-7.3197089999999996</c:v>
                      </c:pt>
                      <c:pt idx="57157">
                        <c:v>-7.3268170000000001</c:v>
                      </c:pt>
                      <c:pt idx="57158">
                        <c:v>-7.3339249999999998</c:v>
                      </c:pt>
                      <c:pt idx="57159">
                        <c:v>-7.3410330000000004</c:v>
                      </c:pt>
                      <c:pt idx="57160">
                        <c:v>-7.3481399999999999</c:v>
                      </c:pt>
                      <c:pt idx="57161">
                        <c:v>-7.3552479999999996</c:v>
                      </c:pt>
                      <c:pt idx="57162">
                        <c:v>-7.3623560000000001</c:v>
                      </c:pt>
                      <c:pt idx="57163">
                        <c:v>-7.3694639999999998</c:v>
                      </c:pt>
                      <c:pt idx="57164">
                        <c:v>-7.3765720000000004</c:v>
                      </c:pt>
                      <c:pt idx="57165">
                        <c:v>-7.3836789999999999</c:v>
                      </c:pt>
                      <c:pt idx="57166">
                        <c:v>-7.3907870000000004</c:v>
                      </c:pt>
                      <c:pt idx="57167">
                        <c:v>-7.3978950000000001</c:v>
                      </c:pt>
                      <c:pt idx="57168">
                        <c:v>-7.4050029999999998</c:v>
                      </c:pt>
                      <c:pt idx="57169">
                        <c:v>-7.4121110000000003</c:v>
                      </c:pt>
                      <c:pt idx="57170">
                        <c:v>-7.419219</c:v>
                      </c:pt>
                      <c:pt idx="57171">
                        <c:v>-7.4263260000000004</c:v>
                      </c:pt>
                      <c:pt idx="57172">
                        <c:v>-7.4334340000000001</c:v>
                      </c:pt>
                      <c:pt idx="57173">
                        <c:v>-7.4405419999999998</c:v>
                      </c:pt>
                      <c:pt idx="57174">
                        <c:v>-7.4476500000000003</c:v>
                      </c:pt>
                      <c:pt idx="57175">
                        <c:v>-7.454758</c:v>
                      </c:pt>
                      <c:pt idx="57176">
                        <c:v>-7.4618659999999997</c:v>
                      </c:pt>
                      <c:pt idx="57177">
                        <c:v>-7.4689740000000002</c:v>
                      </c:pt>
                      <c:pt idx="57178">
                        <c:v>-7.4760809999999998</c:v>
                      </c:pt>
                      <c:pt idx="57179">
                        <c:v>-7.4831890000000003</c:v>
                      </c:pt>
                      <c:pt idx="57180">
                        <c:v>-7.490297</c:v>
                      </c:pt>
                      <c:pt idx="57181">
                        <c:v>-7.4974049999999997</c:v>
                      </c:pt>
                      <c:pt idx="57182">
                        <c:v>-7.5045130000000002</c:v>
                      </c:pt>
                      <c:pt idx="57183">
                        <c:v>-7.5116209999999999</c:v>
                      </c:pt>
                      <c:pt idx="57184">
                        <c:v>-7.5187280000000003</c:v>
                      </c:pt>
                      <c:pt idx="57185">
                        <c:v>-7.525836</c:v>
                      </c:pt>
                      <c:pt idx="57186">
                        <c:v>-7.5329439999999996</c:v>
                      </c:pt>
                      <c:pt idx="57187">
                        <c:v>-7.5400520000000002</c:v>
                      </c:pt>
                      <c:pt idx="57188">
                        <c:v>-7.5471599999999999</c:v>
                      </c:pt>
                      <c:pt idx="57189">
                        <c:v>-7.5542680000000004</c:v>
                      </c:pt>
                      <c:pt idx="57190">
                        <c:v>-7.5613760000000001</c:v>
                      </c:pt>
                      <c:pt idx="57191">
                        <c:v>-7.5684829999999996</c:v>
                      </c:pt>
                      <c:pt idx="57192">
                        <c:v>-7.5755910000000002</c:v>
                      </c:pt>
                      <c:pt idx="57193">
                        <c:v>-7.5826989999999999</c:v>
                      </c:pt>
                      <c:pt idx="57194">
                        <c:v>-7.5898070000000004</c:v>
                      </c:pt>
                      <c:pt idx="57195">
                        <c:v>-7.5969150000000001</c:v>
                      </c:pt>
                      <c:pt idx="57196">
                        <c:v>-7.6040229999999998</c:v>
                      </c:pt>
                      <c:pt idx="57197">
                        <c:v>-7.6111300000000002</c:v>
                      </c:pt>
                      <c:pt idx="57198">
                        <c:v>-7.6182379999999998</c:v>
                      </c:pt>
                      <c:pt idx="57199">
                        <c:v>-7.6253460000000004</c:v>
                      </c:pt>
                      <c:pt idx="57200">
                        <c:v>-7.6324540000000001</c:v>
                      </c:pt>
                      <c:pt idx="57201">
                        <c:v>-7.6395619999999997</c:v>
                      </c:pt>
                      <c:pt idx="57202">
                        <c:v>-7.6466700000000003</c:v>
                      </c:pt>
                      <c:pt idx="57203">
                        <c:v>-7.653778</c:v>
                      </c:pt>
                      <c:pt idx="57204">
                        <c:v>-7.6608850000000004</c:v>
                      </c:pt>
                      <c:pt idx="57205">
                        <c:v>-7.6679930000000001</c:v>
                      </c:pt>
                      <c:pt idx="57206">
                        <c:v>-7.6751009999999997</c:v>
                      </c:pt>
                      <c:pt idx="57207">
                        <c:v>-7.6822090000000003</c:v>
                      </c:pt>
                      <c:pt idx="57208">
                        <c:v>-7.689317</c:v>
                      </c:pt>
                      <c:pt idx="57209">
                        <c:v>-7.6964240000000004</c:v>
                      </c:pt>
                      <c:pt idx="57210">
                        <c:v>-7.703532</c:v>
                      </c:pt>
                      <c:pt idx="57211">
                        <c:v>-7.7106399999999997</c:v>
                      </c:pt>
                      <c:pt idx="57212">
                        <c:v>-7.7177480000000003</c:v>
                      </c:pt>
                      <c:pt idx="57213">
                        <c:v>-7.7248559999999999</c:v>
                      </c:pt>
                      <c:pt idx="57214">
                        <c:v>-7.7319639999999996</c:v>
                      </c:pt>
                      <c:pt idx="57215">
                        <c:v>-7.739071</c:v>
                      </c:pt>
                      <c:pt idx="57216">
                        <c:v>-7.7461799999999998</c:v>
                      </c:pt>
                      <c:pt idx="57217">
                        <c:v>-7.7532870000000003</c:v>
                      </c:pt>
                      <c:pt idx="57218">
                        <c:v>-7.7603949999999999</c:v>
                      </c:pt>
                      <c:pt idx="57219">
                        <c:v>-7.7675029999999996</c:v>
                      </c:pt>
                      <c:pt idx="57220">
                        <c:v>-7.7746110000000002</c:v>
                      </c:pt>
                      <c:pt idx="57221">
                        <c:v>-7.7817189999999998</c:v>
                      </c:pt>
                      <c:pt idx="57222">
                        <c:v>-7.7888260000000002</c:v>
                      </c:pt>
                      <c:pt idx="57223">
                        <c:v>-7.7959339999999999</c:v>
                      </c:pt>
                      <c:pt idx="57224">
                        <c:v>-7.8030419999999996</c:v>
                      </c:pt>
                      <c:pt idx="57225">
                        <c:v>-7.8101500000000001</c:v>
                      </c:pt>
                      <c:pt idx="57226">
                        <c:v>-7.8172579999999998</c:v>
                      </c:pt>
                      <c:pt idx="57227">
                        <c:v>-7.8243660000000004</c:v>
                      </c:pt>
                      <c:pt idx="57228">
                        <c:v>-7.8314729999999999</c:v>
                      </c:pt>
                      <c:pt idx="57229">
                        <c:v>-7.8385819999999997</c:v>
                      </c:pt>
                      <c:pt idx="57230">
                        <c:v>-7.8456890000000001</c:v>
                      </c:pt>
                      <c:pt idx="57231">
                        <c:v>-7.8527969999999998</c:v>
                      </c:pt>
                      <c:pt idx="57232">
                        <c:v>-7.8599050000000004</c:v>
                      </c:pt>
                      <c:pt idx="57233">
                        <c:v>-7.867013</c:v>
                      </c:pt>
                      <c:pt idx="57234">
                        <c:v>-7.8741209999999997</c:v>
                      </c:pt>
                      <c:pt idx="57235">
                        <c:v>-7.8812280000000001</c:v>
                      </c:pt>
                      <c:pt idx="57236">
                        <c:v>-7.8883359999999998</c:v>
                      </c:pt>
                      <c:pt idx="57237">
                        <c:v>-7.8954440000000004</c:v>
                      </c:pt>
                      <c:pt idx="57238">
                        <c:v>-7.902552</c:v>
                      </c:pt>
                      <c:pt idx="57239">
                        <c:v>-7.9096599999999997</c:v>
                      </c:pt>
                      <c:pt idx="57240">
                        <c:v>-7.9167680000000002</c:v>
                      </c:pt>
                      <c:pt idx="57241">
                        <c:v>-7.9238749999999998</c:v>
                      </c:pt>
                      <c:pt idx="57242">
                        <c:v>-7.9309839999999996</c:v>
                      </c:pt>
                      <c:pt idx="57243">
                        <c:v>-7.938091</c:v>
                      </c:pt>
                      <c:pt idx="57244">
                        <c:v>-7.9451989999999997</c:v>
                      </c:pt>
                      <c:pt idx="57245">
                        <c:v>-7.9523070000000002</c:v>
                      </c:pt>
                      <c:pt idx="57246">
                        <c:v>-7.9594149999999999</c:v>
                      </c:pt>
                      <c:pt idx="57247">
                        <c:v>-7.9665229999999996</c:v>
                      </c:pt>
                      <c:pt idx="57248">
                        <c:v>-7.97363</c:v>
                      </c:pt>
                      <c:pt idx="57249">
                        <c:v>-7.9807379999999997</c:v>
                      </c:pt>
                      <c:pt idx="57250">
                        <c:v>-7.9878460000000002</c:v>
                      </c:pt>
                      <c:pt idx="57251">
                        <c:v>-7.9949539999999999</c:v>
                      </c:pt>
                      <c:pt idx="57252">
                        <c:v>-8.0020620000000005</c:v>
                      </c:pt>
                      <c:pt idx="57253">
                        <c:v>-8.0091699999999992</c:v>
                      </c:pt>
                      <c:pt idx="57254">
                        <c:v>-8.0162770000000005</c:v>
                      </c:pt>
                      <c:pt idx="57255">
                        <c:v>-8.0233849999999993</c:v>
                      </c:pt>
                      <c:pt idx="57256">
                        <c:v>-8.0304929999999999</c:v>
                      </c:pt>
                      <c:pt idx="57257">
                        <c:v>-8.0376010000000004</c:v>
                      </c:pt>
                      <c:pt idx="57258">
                        <c:v>-8.0447089999999992</c:v>
                      </c:pt>
                      <c:pt idx="57259">
                        <c:v>-8.0518169999999998</c:v>
                      </c:pt>
                      <c:pt idx="57260">
                        <c:v>-8.0589250000000003</c:v>
                      </c:pt>
                      <c:pt idx="57261">
                        <c:v>-8.0660319999999999</c:v>
                      </c:pt>
                      <c:pt idx="57262">
                        <c:v>-8.0731400000000004</c:v>
                      </c:pt>
                      <c:pt idx="57263">
                        <c:v>-8.0802479999999992</c:v>
                      </c:pt>
                      <c:pt idx="57264">
                        <c:v>-8.0873559999999998</c:v>
                      </c:pt>
                      <c:pt idx="57265">
                        <c:v>-8.0944629999999993</c:v>
                      </c:pt>
                      <c:pt idx="57266">
                        <c:v>-8.1015720000000009</c:v>
                      </c:pt>
                      <c:pt idx="57267">
                        <c:v>-8.1086799999999997</c:v>
                      </c:pt>
                      <c:pt idx="57268">
                        <c:v>-8.1157880000000002</c:v>
                      </c:pt>
                      <c:pt idx="57269">
                        <c:v>-8.1228949999999998</c:v>
                      </c:pt>
                      <c:pt idx="57270">
                        <c:v>-8.1300030000000003</c:v>
                      </c:pt>
                      <c:pt idx="57271">
                        <c:v>-8.1371110000000009</c:v>
                      </c:pt>
                      <c:pt idx="57272">
                        <c:v>-8.1442180000000004</c:v>
                      </c:pt>
                      <c:pt idx="57273">
                        <c:v>-8.1513259999999992</c:v>
                      </c:pt>
                      <c:pt idx="57274">
                        <c:v>-8.1584339999999997</c:v>
                      </c:pt>
                      <c:pt idx="57275">
                        <c:v>-8.1655429999999996</c:v>
                      </c:pt>
                      <c:pt idx="57276">
                        <c:v>-8.1726500000000009</c:v>
                      </c:pt>
                      <c:pt idx="57277">
                        <c:v>-8.1797579999999996</c:v>
                      </c:pt>
                      <c:pt idx="57278">
                        <c:v>-8.1868660000000002</c:v>
                      </c:pt>
                      <c:pt idx="57279">
                        <c:v>-8.1939740000000008</c:v>
                      </c:pt>
                      <c:pt idx="57280">
                        <c:v>-8.2010810000000003</c:v>
                      </c:pt>
                      <c:pt idx="57281">
                        <c:v>-8.2081890000000008</c:v>
                      </c:pt>
                      <c:pt idx="57282">
                        <c:v>-8.2152969999999996</c:v>
                      </c:pt>
                      <c:pt idx="57283">
                        <c:v>-8.2224039999999992</c:v>
                      </c:pt>
                      <c:pt idx="57284">
                        <c:v>-8.2295130000000007</c:v>
                      </c:pt>
                      <c:pt idx="57285">
                        <c:v>-8.2366209999999995</c:v>
                      </c:pt>
                      <c:pt idx="57286">
                        <c:v>-8.2437290000000001</c:v>
                      </c:pt>
                      <c:pt idx="57287">
                        <c:v>-8.2508359999999996</c:v>
                      </c:pt>
                      <c:pt idx="57288">
                        <c:v>-8.2579440000000002</c:v>
                      </c:pt>
                      <c:pt idx="57289">
                        <c:v>-8.2650520000000007</c:v>
                      </c:pt>
                      <c:pt idx="57290">
                        <c:v>-8.2721599999999995</c:v>
                      </c:pt>
                      <c:pt idx="57291">
                        <c:v>-8.2792670000000008</c:v>
                      </c:pt>
                      <c:pt idx="57292">
                        <c:v>-8.2863749999999996</c:v>
                      </c:pt>
                      <c:pt idx="57293">
                        <c:v>-8.2934839999999994</c:v>
                      </c:pt>
                      <c:pt idx="57294">
                        <c:v>-8.3005910000000007</c:v>
                      </c:pt>
                      <c:pt idx="57295">
                        <c:v>-8.3076989999999995</c:v>
                      </c:pt>
                      <c:pt idx="57296">
                        <c:v>-8.3148070000000001</c:v>
                      </c:pt>
                      <c:pt idx="57297">
                        <c:v>-8.3219150000000006</c:v>
                      </c:pt>
                      <c:pt idx="57298">
                        <c:v>-8.3290220000000001</c:v>
                      </c:pt>
                      <c:pt idx="57299">
                        <c:v>-8.3361300000000007</c:v>
                      </c:pt>
                      <c:pt idx="57300">
                        <c:v>-8.3432379999999995</c:v>
                      </c:pt>
                      <c:pt idx="57301">
                        <c:v>-8.3503469999999993</c:v>
                      </c:pt>
                      <c:pt idx="57302">
                        <c:v>-8.3574540000000006</c:v>
                      </c:pt>
                      <c:pt idx="57303">
                        <c:v>-8.3645619999999994</c:v>
                      </c:pt>
                      <c:pt idx="57304">
                        <c:v>-8.3716699999999999</c:v>
                      </c:pt>
                      <c:pt idx="57305">
                        <c:v>-8.3787780000000005</c:v>
                      </c:pt>
                      <c:pt idx="57306">
                        <c:v>-8.385885</c:v>
                      </c:pt>
                      <c:pt idx="57307">
                        <c:v>-8.3929930000000006</c:v>
                      </c:pt>
                      <c:pt idx="57308">
                        <c:v>-8.4001009999999994</c:v>
                      </c:pt>
                      <c:pt idx="57309">
                        <c:v>-8.4072080000000007</c:v>
                      </c:pt>
                      <c:pt idx="57310">
                        <c:v>-8.4143170000000005</c:v>
                      </c:pt>
                      <c:pt idx="57311">
                        <c:v>-8.4214249999999993</c:v>
                      </c:pt>
                      <c:pt idx="57312">
                        <c:v>-8.4285329999999998</c:v>
                      </c:pt>
                      <c:pt idx="57313">
                        <c:v>-8.4356399999999994</c:v>
                      </c:pt>
                      <c:pt idx="57314">
                        <c:v>-8.4427479999999999</c:v>
                      </c:pt>
                      <c:pt idx="57315">
                        <c:v>-8.4498560000000005</c:v>
                      </c:pt>
                      <c:pt idx="57316">
                        <c:v>-8.4569639999999993</c:v>
                      </c:pt>
                      <c:pt idx="57317">
                        <c:v>-8.4640710000000006</c:v>
                      </c:pt>
                      <c:pt idx="57318">
                        <c:v>-8.4711789999999993</c:v>
                      </c:pt>
                      <c:pt idx="57319">
                        <c:v>-8.4782879999999992</c:v>
                      </c:pt>
                      <c:pt idx="57320">
                        <c:v>-8.4853950000000005</c:v>
                      </c:pt>
                      <c:pt idx="57321">
                        <c:v>-8.4925029999999992</c:v>
                      </c:pt>
                      <c:pt idx="57322">
                        <c:v>-8.4996109999999998</c:v>
                      </c:pt>
                      <c:pt idx="57323">
                        <c:v>-8.5067190000000004</c:v>
                      </c:pt>
                      <c:pt idx="57324">
                        <c:v>-8.5138259999999999</c:v>
                      </c:pt>
                      <c:pt idx="57325">
                        <c:v>-8.5209340000000005</c:v>
                      </c:pt>
                      <c:pt idx="57326">
                        <c:v>-8.5280419999999992</c:v>
                      </c:pt>
                      <c:pt idx="57327">
                        <c:v>-8.5351499999999998</c:v>
                      </c:pt>
                      <c:pt idx="57328">
                        <c:v>-8.5422580000000004</c:v>
                      </c:pt>
                      <c:pt idx="57329">
                        <c:v>-8.5493659999999991</c:v>
                      </c:pt>
                      <c:pt idx="57330">
                        <c:v>-8.5564739999999997</c:v>
                      </c:pt>
                      <c:pt idx="57331">
                        <c:v>-8.5635809999999992</c:v>
                      </c:pt>
                      <c:pt idx="57332">
                        <c:v>-8.5706889999999998</c:v>
                      </c:pt>
                      <c:pt idx="57333">
                        <c:v>-8.5777970000000003</c:v>
                      </c:pt>
                      <c:pt idx="57334">
                        <c:v>-8.5849049999999991</c:v>
                      </c:pt>
                      <c:pt idx="57335">
                        <c:v>-8.5920120000000004</c:v>
                      </c:pt>
                      <c:pt idx="57336">
                        <c:v>-8.5991199999999992</c:v>
                      </c:pt>
                      <c:pt idx="57337">
                        <c:v>-8.6062290000000008</c:v>
                      </c:pt>
                      <c:pt idx="57338">
                        <c:v>-8.6133369999999996</c:v>
                      </c:pt>
                      <c:pt idx="57339">
                        <c:v>-8.6204440000000009</c:v>
                      </c:pt>
                      <c:pt idx="57340">
                        <c:v>-8.6275519999999997</c:v>
                      </c:pt>
                      <c:pt idx="57341">
                        <c:v>-8.6346600000000002</c:v>
                      </c:pt>
                      <c:pt idx="57342">
                        <c:v>-8.6417680000000008</c:v>
                      </c:pt>
                      <c:pt idx="57343">
                        <c:v>-8.6488750000000003</c:v>
                      </c:pt>
                      <c:pt idx="57344">
                        <c:v>-8.6559830000000009</c:v>
                      </c:pt>
                      <c:pt idx="57345">
                        <c:v>-8.6630920000000007</c:v>
                      </c:pt>
                      <c:pt idx="57346">
                        <c:v>-8.6701990000000002</c:v>
                      </c:pt>
                      <c:pt idx="57347">
                        <c:v>-8.6773070000000008</c:v>
                      </c:pt>
                      <c:pt idx="57348">
                        <c:v>-8.6844149999999996</c:v>
                      </c:pt>
                      <c:pt idx="57349">
                        <c:v>-8.6915230000000001</c:v>
                      </c:pt>
                      <c:pt idx="57350">
                        <c:v>-8.6986299999999996</c:v>
                      </c:pt>
                      <c:pt idx="57351">
                        <c:v>-8.7057380000000002</c:v>
                      </c:pt>
                      <c:pt idx="57352">
                        <c:v>-8.7128460000000008</c:v>
                      </c:pt>
                      <c:pt idx="57353">
                        <c:v>-8.7199539999999995</c:v>
                      </c:pt>
                      <c:pt idx="57354">
                        <c:v>-8.7270620000000001</c:v>
                      </c:pt>
                      <c:pt idx="57355">
                        <c:v>-8.7341700000000007</c:v>
                      </c:pt>
                      <c:pt idx="57356">
                        <c:v>-8.7412779999999994</c:v>
                      </c:pt>
                      <c:pt idx="57357">
                        <c:v>-8.7483850000000007</c:v>
                      </c:pt>
                      <c:pt idx="57358">
                        <c:v>-8.7554929999999995</c:v>
                      </c:pt>
                      <c:pt idx="57359">
                        <c:v>-8.7626010000000001</c:v>
                      </c:pt>
                      <c:pt idx="57360">
                        <c:v>-8.7697090000000006</c:v>
                      </c:pt>
                      <c:pt idx="57361">
                        <c:v>-8.7768160000000002</c:v>
                      </c:pt>
                      <c:pt idx="57362">
                        <c:v>-8.7839240000000007</c:v>
                      </c:pt>
                      <c:pt idx="57363">
                        <c:v>-8.7910330000000005</c:v>
                      </c:pt>
                      <c:pt idx="57364">
                        <c:v>-8.7981409999999993</c:v>
                      </c:pt>
                      <c:pt idx="57365">
                        <c:v>-8.8052480000000006</c:v>
                      </c:pt>
                      <c:pt idx="57366">
                        <c:v>-8.8123559999999994</c:v>
                      </c:pt>
                      <c:pt idx="57367">
                        <c:v>-8.819464</c:v>
                      </c:pt>
                      <c:pt idx="57368">
                        <c:v>-8.8265709999999995</c:v>
                      </c:pt>
                      <c:pt idx="57369">
                        <c:v>-8.8336790000000001</c:v>
                      </c:pt>
                      <c:pt idx="57370">
                        <c:v>-8.8407870000000006</c:v>
                      </c:pt>
                      <c:pt idx="57371">
                        <c:v>-8.8478949999999994</c:v>
                      </c:pt>
                      <c:pt idx="57372">
                        <c:v>-8.855003</c:v>
                      </c:pt>
                      <c:pt idx="57373">
                        <c:v>-8.8621110000000005</c:v>
                      </c:pt>
                      <c:pt idx="57374">
                        <c:v>-8.8692189999999993</c:v>
                      </c:pt>
                      <c:pt idx="57375">
                        <c:v>-8.8763269999999999</c:v>
                      </c:pt>
                      <c:pt idx="57376">
                        <c:v>-8.8834339999999994</c:v>
                      </c:pt>
                      <c:pt idx="57377">
                        <c:v>-8.8905419999999999</c:v>
                      </c:pt>
                      <c:pt idx="57378">
                        <c:v>-8.8976500000000005</c:v>
                      </c:pt>
                      <c:pt idx="57379">
                        <c:v>-8.904757</c:v>
                      </c:pt>
                      <c:pt idx="57380">
                        <c:v>-8.9118650000000006</c:v>
                      </c:pt>
                      <c:pt idx="57381">
                        <c:v>-8.9189740000000004</c:v>
                      </c:pt>
                      <c:pt idx="57382">
                        <c:v>-8.9260819999999992</c:v>
                      </c:pt>
                      <c:pt idx="57383">
                        <c:v>-8.9331890000000005</c:v>
                      </c:pt>
                      <c:pt idx="57384">
                        <c:v>-8.9402969999999993</c:v>
                      </c:pt>
                      <c:pt idx="57385">
                        <c:v>-8.9474049999999998</c:v>
                      </c:pt>
                      <c:pt idx="57386">
                        <c:v>-8.9545130000000004</c:v>
                      </c:pt>
                      <c:pt idx="57387">
                        <c:v>-8.9616199999999999</c:v>
                      </c:pt>
                      <c:pt idx="57388">
                        <c:v>-8.9687280000000005</c:v>
                      </c:pt>
                      <c:pt idx="57389">
                        <c:v>-8.9758370000000003</c:v>
                      </c:pt>
                      <c:pt idx="57390">
                        <c:v>-8.9829439999999998</c:v>
                      </c:pt>
                      <c:pt idx="57391">
                        <c:v>-8.9900520000000004</c:v>
                      </c:pt>
                      <c:pt idx="57392">
                        <c:v>-8.9971599999999992</c:v>
                      </c:pt>
                      <c:pt idx="57393">
                        <c:v>-9.0042679999999997</c:v>
                      </c:pt>
                      <c:pt idx="57394">
                        <c:v>-9.0113749999999992</c:v>
                      </c:pt>
                      <c:pt idx="57395">
                        <c:v>-9.0184829999999998</c:v>
                      </c:pt>
                      <c:pt idx="57396">
                        <c:v>-9.0255910000000004</c:v>
                      </c:pt>
                      <c:pt idx="57397">
                        <c:v>-9.0326989999999991</c:v>
                      </c:pt>
                      <c:pt idx="57398">
                        <c:v>-9.0398069999999997</c:v>
                      </c:pt>
                      <c:pt idx="57399">
                        <c:v>-9.0469150000000003</c:v>
                      </c:pt>
                      <c:pt idx="57400">
                        <c:v>-9.0540230000000008</c:v>
                      </c:pt>
                      <c:pt idx="57401">
                        <c:v>-9.0611309999999996</c:v>
                      </c:pt>
                      <c:pt idx="57402">
                        <c:v>-9.0682379999999991</c:v>
                      </c:pt>
                      <c:pt idx="57403">
                        <c:v>-9.0753459999999997</c:v>
                      </c:pt>
                      <c:pt idx="57404">
                        <c:v>-9.0824540000000002</c:v>
                      </c:pt>
                      <c:pt idx="57405">
                        <c:v>-9.0895609999999998</c:v>
                      </c:pt>
                      <c:pt idx="57406">
                        <c:v>-9.0966690000000003</c:v>
                      </c:pt>
                      <c:pt idx="57407">
                        <c:v>-9.1037780000000001</c:v>
                      </c:pt>
                      <c:pt idx="57408">
                        <c:v>-9.1108860000000007</c:v>
                      </c:pt>
                      <c:pt idx="57409">
                        <c:v>-9.1179930000000002</c:v>
                      </c:pt>
                      <c:pt idx="57410">
                        <c:v>-9.1251010000000008</c:v>
                      </c:pt>
                      <c:pt idx="57411">
                        <c:v>-9.1322089999999996</c:v>
                      </c:pt>
                      <c:pt idx="57412">
                        <c:v>-9.1393170000000001</c:v>
                      </c:pt>
                      <c:pt idx="57413">
                        <c:v>-9.1464239999999997</c:v>
                      </c:pt>
                      <c:pt idx="57414">
                        <c:v>-9.1535320000000002</c:v>
                      </c:pt>
                      <c:pt idx="57415">
                        <c:v>-9.1606400000000008</c:v>
                      </c:pt>
                      <c:pt idx="57416">
                        <c:v>-9.1677479999999996</c:v>
                      </c:pt>
                      <c:pt idx="57417">
                        <c:v>-9.1748560000000001</c:v>
                      </c:pt>
                      <c:pt idx="57418">
                        <c:v>-9.1819640000000007</c:v>
                      </c:pt>
                      <c:pt idx="57419">
                        <c:v>-9.1890719999999995</c:v>
                      </c:pt>
                      <c:pt idx="57420">
                        <c:v>-9.1961790000000008</c:v>
                      </c:pt>
                      <c:pt idx="57421">
                        <c:v>-9.2032869999999996</c:v>
                      </c:pt>
                      <c:pt idx="57422">
                        <c:v>-9.2103950000000001</c:v>
                      </c:pt>
                      <c:pt idx="57423">
                        <c:v>-9.2175030000000007</c:v>
                      </c:pt>
                      <c:pt idx="57424">
                        <c:v>-9.2246109999999994</c:v>
                      </c:pt>
                      <c:pt idx="57425">
                        <c:v>-9.231719</c:v>
                      </c:pt>
                      <c:pt idx="57426">
                        <c:v>-9.2388270000000006</c:v>
                      </c:pt>
                      <c:pt idx="57427">
                        <c:v>-9.2459340000000001</c:v>
                      </c:pt>
                      <c:pt idx="57428">
                        <c:v>-9.2530420000000007</c:v>
                      </c:pt>
                      <c:pt idx="57429">
                        <c:v>-9.2601499999999994</c:v>
                      </c:pt>
                      <c:pt idx="57430">
                        <c:v>-9.267258</c:v>
                      </c:pt>
                      <c:pt idx="57431">
                        <c:v>-9.2743649999999995</c:v>
                      </c:pt>
                      <c:pt idx="57432">
                        <c:v>-9.2814730000000001</c:v>
                      </c:pt>
                      <c:pt idx="57433">
                        <c:v>-9.2885819999999999</c:v>
                      </c:pt>
                      <c:pt idx="57434">
                        <c:v>-9.2956900000000005</c:v>
                      </c:pt>
                      <c:pt idx="57435">
                        <c:v>-9.302797</c:v>
                      </c:pt>
                      <c:pt idx="57436">
                        <c:v>-9.3099050000000005</c:v>
                      </c:pt>
                      <c:pt idx="57437">
                        <c:v>-9.3170129999999993</c:v>
                      </c:pt>
                      <c:pt idx="57438">
                        <c:v>-9.3241209999999999</c:v>
                      </c:pt>
                      <c:pt idx="57439">
                        <c:v>-9.3312279999999994</c:v>
                      </c:pt>
                      <c:pt idx="57440">
                        <c:v>-9.338336</c:v>
                      </c:pt>
                      <c:pt idx="57441">
                        <c:v>-9.3454440000000005</c:v>
                      </c:pt>
                      <c:pt idx="57442">
                        <c:v>-9.3525519999999993</c:v>
                      </c:pt>
                      <c:pt idx="57443">
                        <c:v>-9.3596599999999999</c:v>
                      </c:pt>
                      <c:pt idx="57444">
                        <c:v>-9.3667680000000004</c:v>
                      </c:pt>
                      <c:pt idx="57445">
                        <c:v>-9.3738759999999992</c:v>
                      </c:pt>
                      <c:pt idx="57446">
                        <c:v>-9.3809830000000005</c:v>
                      </c:pt>
                      <c:pt idx="57447">
                        <c:v>-9.3880909999999993</c:v>
                      </c:pt>
                      <c:pt idx="57448">
                        <c:v>-9.3951989999999999</c:v>
                      </c:pt>
                      <c:pt idx="57449">
                        <c:v>-9.4023070000000004</c:v>
                      </c:pt>
                      <c:pt idx="57450">
                        <c:v>-9.4094139999999999</c:v>
                      </c:pt>
                      <c:pt idx="57451">
                        <c:v>-9.4165229999999998</c:v>
                      </c:pt>
                      <c:pt idx="57452">
                        <c:v>-9.4236310000000003</c:v>
                      </c:pt>
                      <c:pt idx="57453">
                        <c:v>-9.4307379999999998</c:v>
                      </c:pt>
                      <c:pt idx="57454">
                        <c:v>-9.4378460000000004</c:v>
                      </c:pt>
                      <c:pt idx="57455">
                        <c:v>-9.4449539999999992</c:v>
                      </c:pt>
                      <c:pt idx="57456">
                        <c:v>-9.4520619999999997</c:v>
                      </c:pt>
                      <c:pt idx="57457">
                        <c:v>-9.4591689999999993</c:v>
                      </c:pt>
                      <c:pt idx="57458">
                        <c:v>-9.4662769999999998</c:v>
                      </c:pt>
                      <c:pt idx="57459">
                        <c:v>-9.4733850000000004</c:v>
                      </c:pt>
                      <c:pt idx="57460">
                        <c:v>-9.4804940000000002</c:v>
                      </c:pt>
                      <c:pt idx="57461">
                        <c:v>-9.4876009999999997</c:v>
                      </c:pt>
                      <c:pt idx="57462">
                        <c:v>-9.4947090000000003</c:v>
                      </c:pt>
                      <c:pt idx="57463">
                        <c:v>-9.5018170000000008</c:v>
                      </c:pt>
                      <c:pt idx="57464">
                        <c:v>-9.5089240000000004</c:v>
                      </c:pt>
                      <c:pt idx="57465">
                        <c:v>-9.5160319999999992</c:v>
                      </c:pt>
                      <c:pt idx="57466">
                        <c:v>-9.5231399999999997</c:v>
                      </c:pt>
                      <c:pt idx="57467">
                        <c:v>-9.5302480000000003</c:v>
                      </c:pt>
                      <c:pt idx="57468">
                        <c:v>-9.5373560000000008</c:v>
                      </c:pt>
                      <c:pt idx="57469">
                        <c:v>-9.5444639999999996</c:v>
                      </c:pt>
                      <c:pt idx="57470">
                        <c:v>-9.5515720000000002</c:v>
                      </c:pt>
                      <c:pt idx="57471">
                        <c:v>-9.5586800000000007</c:v>
                      </c:pt>
                      <c:pt idx="57472">
                        <c:v>-9.5657870000000003</c:v>
                      </c:pt>
                      <c:pt idx="57473">
                        <c:v>-9.5728950000000008</c:v>
                      </c:pt>
                      <c:pt idx="57474">
                        <c:v>-9.5800029999999996</c:v>
                      </c:pt>
                      <c:pt idx="57475">
                        <c:v>-9.5871110000000002</c:v>
                      </c:pt>
                      <c:pt idx="57476">
                        <c:v>-9.5942179999999997</c:v>
                      </c:pt>
                      <c:pt idx="57477">
                        <c:v>-9.6013269999999995</c:v>
                      </c:pt>
                      <c:pt idx="57478">
                        <c:v>-9.6084350000000001</c:v>
                      </c:pt>
                      <c:pt idx="57479">
                        <c:v>-9.6155419999999996</c:v>
                      </c:pt>
                      <c:pt idx="57480">
                        <c:v>-9.6226500000000001</c:v>
                      </c:pt>
                      <c:pt idx="57481">
                        <c:v>-9.6297580000000007</c:v>
                      </c:pt>
                      <c:pt idx="57482">
                        <c:v>-9.6368659999999995</c:v>
                      </c:pt>
                      <c:pt idx="57483">
                        <c:v>-9.6439730000000008</c:v>
                      </c:pt>
                      <c:pt idx="57484">
                        <c:v>-9.6510809999999996</c:v>
                      </c:pt>
                      <c:pt idx="57485">
                        <c:v>-9.6581890000000001</c:v>
                      </c:pt>
                      <c:pt idx="57486">
                        <c:v>-9.6652979999999999</c:v>
                      </c:pt>
                      <c:pt idx="57487">
                        <c:v>-9.6724049999999995</c:v>
                      </c:pt>
                      <c:pt idx="57488">
                        <c:v>-9.679513</c:v>
                      </c:pt>
                      <c:pt idx="57489">
                        <c:v>-9.6866210000000006</c:v>
                      </c:pt>
                      <c:pt idx="57490">
                        <c:v>-9.6937280000000001</c:v>
                      </c:pt>
                      <c:pt idx="57491">
                        <c:v>-9.7008360000000007</c:v>
                      </c:pt>
                      <c:pt idx="57492">
                        <c:v>-9.7079439999999995</c:v>
                      </c:pt>
                      <c:pt idx="57493">
                        <c:v>-9.715052</c:v>
                      </c:pt>
                      <c:pt idx="57494">
                        <c:v>-9.7221589999999996</c:v>
                      </c:pt>
                      <c:pt idx="57495">
                        <c:v>-9.7292679999999994</c:v>
                      </c:pt>
                      <c:pt idx="57496">
                        <c:v>-9.7363759999999999</c:v>
                      </c:pt>
                      <c:pt idx="57497">
                        <c:v>-9.7434840000000005</c:v>
                      </c:pt>
                      <c:pt idx="57498">
                        <c:v>-9.750591</c:v>
                      </c:pt>
                      <c:pt idx="57499">
                        <c:v>-9.7576990000000006</c:v>
                      </c:pt>
                      <c:pt idx="57500">
                        <c:v>-9.7648069999999993</c:v>
                      </c:pt>
                      <c:pt idx="57501">
                        <c:v>-9.7719140000000007</c:v>
                      </c:pt>
                      <c:pt idx="57502">
                        <c:v>-9.7790219999999994</c:v>
                      </c:pt>
                      <c:pt idx="57503">
                        <c:v>-9.78613</c:v>
                      </c:pt>
                      <c:pt idx="57504">
                        <c:v>-9.7932389999999998</c:v>
                      </c:pt>
                      <c:pt idx="57505">
                        <c:v>-9.8003459999999993</c:v>
                      </c:pt>
                      <c:pt idx="57506">
                        <c:v>-9.8074539999999999</c:v>
                      </c:pt>
                      <c:pt idx="57507">
                        <c:v>-9.8145620000000005</c:v>
                      </c:pt>
                      <c:pt idx="57508">
                        <c:v>-9.8216699999999992</c:v>
                      </c:pt>
                      <c:pt idx="57509">
                        <c:v>-9.8287770000000005</c:v>
                      </c:pt>
                      <c:pt idx="57510">
                        <c:v>-9.8358849999999993</c:v>
                      </c:pt>
                      <c:pt idx="57511">
                        <c:v>-9.8429929999999999</c:v>
                      </c:pt>
                      <c:pt idx="57512">
                        <c:v>-9.8501010000000004</c:v>
                      </c:pt>
                      <c:pt idx="57513">
                        <c:v>-9.8572089999999992</c:v>
                      </c:pt>
                      <c:pt idx="57514">
                        <c:v>-9.8643169999999998</c:v>
                      </c:pt>
                      <c:pt idx="57515">
                        <c:v>-9.8714250000000003</c:v>
                      </c:pt>
                      <c:pt idx="57516">
                        <c:v>-9.8785319999999999</c:v>
                      </c:pt>
                      <c:pt idx="57517">
                        <c:v>-9.8856400000000004</c:v>
                      </c:pt>
                      <c:pt idx="57518">
                        <c:v>-9.8927479999999992</c:v>
                      </c:pt>
                      <c:pt idx="57519">
                        <c:v>-9.8998559999999998</c:v>
                      </c:pt>
                      <c:pt idx="57520">
                        <c:v>-9.9069629999999993</c:v>
                      </c:pt>
                      <c:pt idx="57521">
                        <c:v>-9.9140720000000009</c:v>
                      </c:pt>
                      <c:pt idx="57522">
                        <c:v>-9.9211799999999997</c:v>
                      </c:pt>
                      <c:pt idx="57523">
                        <c:v>-9.9282880000000002</c:v>
                      </c:pt>
                      <c:pt idx="57524">
                        <c:v>-9.9353949999999998</c:v>
                      </c:pt>
                      <c:pt idx="57525">
                        <c:v>-9.9425030000000003</c:v>
                      </c:pt>
                      <c:pt idx="57526">
                        <c:v>-9.9496110000000009</c:v>
                      </c:pt>
                      <c:pt idx="57527">
                        <c:v>-9.9567180000000004</c:v>
                      </c:pt>
                      <c:pt idx="57528">
                        <c:v>-9.9638259999999992</c:v>
                      </c:pt>
                      <c:pt idx="57529">
                        <c:v>-9.9709339999999997</c:v>
                      </c:pt>
                      <c:pt idx="57530">
                        <c:v>-9.9780429999999996</c:v>
                      </c:pt>
                      <c:pt idx="57531">
                        <c:v>-9.9851500000000009</c:v>
                      </c:pt>
                      <c:pt idx="57532">
                        <c:v>-9.9922579999999996</c:v>
                      </c:pt>
                      <c:pt idx="57533">
                        <c:v>-9.9993660000000002</c:v>
                      </c:pt>
                      <c:pt idx="57534">
                        <c:v>-10.00647</c:v>
                      </c:pt>
                      <c:pt idx="57535">
                        <c:v>-10.013579999999999</c:v>
                      </c:pt>
                      <c:pt idx="57536">
                        <c:v>-10.02069</c:v>
                      </c:pt>
                      <c:pt idx="57537">
                        <c:v>-10.027799999999999</c:v>
                      </c:pt>
                      <c:pt idx="57538">
                        <c:v>-10.0349</c:v>
                      </c:pt>
                      <c:pt idx="57539">
                        <c:v>-10.042009999999999</c:v>
                      </c:pt>
                      <c:pt idx="57540">
                        <c:v>-10.04912</c:v>
                      </c:pt>
                      <c:pt idx="57541">
                        <c:v>-10.056229999999999</c:v>
                      </c:pt>
                      <c:pt idx="57542">
                        <c:v>-10.06334</c:v>
                      </c:pt>
                      <c:pt idx="57543">
                        <c:v>-10.07044</c:v>
                      </c:pt>
                      <c:pt idx="57544">
                        <c:v>-10.07755</c:v>
                      </c:pt>
                      <c:pt idx="57545">
                        <c:v>-10.08466</c:v>
                      </c:pt>
                      <c:pt idx="57546">
                        <c:v>-10.09177</c:v>
                      </c:pt>
                      <c:pt idx="57547">
                        <c:v>-10.098879999999999</c:v>
                      </c:pt>
                      <c:pt idx="57548">
                        <c:v>-10.105980000000001</c:v>
                      </c:pt>
                      <c:pt idx="57549">
                        <c:v>-10.11309</c:v>
                      </c:pt>
                      <c:pt idx="57550">
                        <c:v>-10.120200000000001</c:v>
                      </c:pt>
                      <c:pt idx="57551">
                        <c:v>-10.12731</c:v>
                      </c:pt>
                      <c:pt idx="57552">
                        <c:v>-10.134410000000001</c:v>
                      </c:pt>
                      <c:pt idx="57553">
                        <c:v>-10.14152</c:v>
                      </c:pt>
                      <c:pt idx="57554">
                        <c:v>-10.148630000000001</c:v>
                      </c:pt>
                      <c:pt idx="57555">
                        <c:v>-10.15574</c:v>
                      </c:pt>
                      <c:pt idx="57556">
                        <c:v>-10.162850000000001</c:v>
                      </c:pt>
                      <c:pt idx="57557">
                        <c:v>-10.16995</c:v>
                      </c:pt>
                      <c:pt idx="57558">
                        <c:v>-10.177060000000001</c:v>
                      </c:pt>
                      <c:pt idx="57559">
                        <c:v>-10.18417</c:v>
                      </c:pt>
                      <c:pt idx="57560">
                        <c:v>-10.191280000000001</c:v>
                      </c:pt>
                      <c:pt idx="57561">
                        <c:v>-10.19839</c:v>
                      </c:pt>
                      <c:pt idx="57562">
                        <c:v>-10.205489999999999</c:v>
                      </c:pt>
                      <c:pt idx="57563">
                        <c:v>-10.2126</c:v>
                      </c:pt>
                      <c:pt idx="57564">
                        <c:v>-10.219709999999999</c:v>
                      </c:pt>
                      <c:pt idx="57565">
                        <c:v>-10.22682</c:v>
                      </c:pt>
                      <c:pt idx="57566">
                        <c:v>-10.233919999999999</c:v>
                      </c:pt>
                      <c:pt idx="57567">
                        <c:v>-10.24103</c:v>
                      </c:pt>
                      <c:pt idx="57568">
                        <c:v>-10.248139999999999</c:v>
                      </c:pt>
                      <c:pt idx="57569">
                        <c:v>-10.25525</c:v>
                      </c:pt>
                      <c:pt idx="57570">
                        <c:v>-10.262359999999999</c:v>
                      </c:pt>
                      <c:pt idx="57571">
                        <c:v>-10.26946</c:v>
                      </c:pt>
                      <c:pt idx="57572">
                        <c:v>-10.27657</c:v>
                      </c:pt>
                      <c:pt idx="57573">
                        <c:v>-10.28368</c:v>
                      </c:pt>
                      <c:pt idx="57574">
                        <c:v>-10.290789999999999</c:v>
                      </c:pt>
                      <c:pt idx="57575">
                        <c:v>-10.2979</c:v>
                      </c:pt>
                      <c:pt idx="57576">
                        <c:v>-10.305</c:v>
                      </c:pt>
                      <c:pt idx="57577">
                        <c:v>-10.312110000000001</c:v>
                      </c:pt>
                      <c:pt idx="57578">
                        <c:v>-10.31922</c:v>
                      </c:pt>
                      <c:pt idx="57579">
                        <c:v>-10.32633</c:v>
                      </c:pt>
                      <c:pt idx="57580">
                        <c:v>-10.33343</c:v>
                      </c:pt>
                      <c:pt idx="57581">
                        <c:v>-10.340540000000001</c:v>
                      </c:pt>
                      <c:pt idx="57582">
                        <c:v>-10.34765</c:v>
                      </c:pt>
                      <c:pt idx="57583">
                        <c:v>-10.354760000000001</c:v>
                      </c:pt>
                      <c:pt idx="57584">
                        <c:v>-10.36187</c:v>
                      </c:pt>
                      <c:pt idx="57585">
                        <c:v>-10.368969999999999</c:v>
                      </c:pt>
                      <c:pt idx="57586">
                        <c:v>-10.37608</c:v>
                      </c:pt>
                      <c:pt idx="57587">
                        <c:v>-10.383190000000001</c:v>
                      </c:pt>
                      <c:pt idx="57588">
                        <c:v>-10.3903</c:v>
                      </c:pt>
                      <c:pt idx="57589">
                        <c:v>-10.397399999999999</c:v>
                      </c:pt>
                      <c:pt idx="57590">
                        <c:v>-10.40451</c:v>
                      </c:pt>
                      <c:pt idx="57591">
                        <c:v>-10.411619999999999</c:v>
                      </c:pt>
                      <c:pt idx="57592">
                        <c:v>-10.41873</c:v>
                      </c:pt>
                      <c:pt idx="57593">
                        <c:v>-10.425840000000001</c:v>
                      </c:pt>
                      <c:pt idx="57594">
                        <c:v>-10.43294</c:v>
                      </c:pt>
                      <c:pt idx="57595">
                        <c:v>-10.440049999999999</c:v>
                      </c:pt>
                      <c:pt idx="57596">
                        <c:v>-10.44716</c:v>
                      </c:pt>
                      <c:pt idx="57597">
                        <c:v>-10.454269999999999</c:v>
                      </c:pt>
                      <c:pt idx="57598">
                        <c:v>-10.46138</c:v>
                      </c:pt>
                      <c:pt idx="57599">
                        <c:v>-10.46848</c:v>
                      </c:pt>
                      <c:pt idx="57600">
                        <c:v>-10.47559</c:v>
                      </c:pt>
                      <c:pt idx="57601">
                        <c:v>-10.482699999999999</c:v>
                      </c:pt>
                      <c:pt idx="57602">
                        <c:v>-10.48981</c:v>
                      </c:pt>
                      <c:pt idx="57603">
                        <c:v>-10.49691</c:v>
                      </c:pt>
                      <c:pt idx="57604">
                        <c:v>-10.504020000000001</c:v>
                      </c:pt>
                      <c:pt idx="57605">
                        <c:v>-10.51113</c:v>
                      </c:pt>
                      <c:pt idx="57606">
                        <c:v>-10.51824</c:v>
                      </c:pt>
                      <c:pt idx="57607">
                        <c:v>-10.52535</c:v>
                      </c:pt>
                      <c:pt idx="57608">
                        <c:v>-10.532450000000001</c:v>
                      </c:pt>
                      <c:pt idx="57609">
                        <c:v>-10.53956</c:v>
                      </c:pt>
                      <c:pt idx="57610">
                        <c:v>-10.546670000000001</c:v>
                      </c:pt>
                      <c:pt idx="57611">
                        <c:v>-10.55378</c:v>
                      </c:pt>
                      <c:pt idx="57612">
                        <c:v>-10.560890000000001</c:v>
                      </c:pt>
                      <c:pt idx="57613">
                        <c:v>-10.56799</c:v>
                      </c:pt>
                      <c:pt idx="57614">
                        <c:v>-10.575100000000001</c:v>
                      </c:pt>
                      <c:pt idx="57615">
                        <c:v>-10.58221</c:v>
                      </c:pt>
                      <c:pt idx="57616">
                        <c:v>-10.589320000000001</c:v>
                      </c:pt>
                      <c:pt idx="57617">
                        <c:v>-10.59642</c:v>
                      </c:pt>
                      <c:pt idx="57618">
                        <c:v>-10.603529999999999</c:v>
                      </c:pt>
                      <c:pt idx="57619">
                        <c:v>-10.61064</c:v>
                      </c:pt>
                      <c:pt idx="57620">
                        <c:v>-10.617749999999999</c:v>
                      </c:pt>
                      <c:pt idx="57621">
                        <c:v>-10.62486</c:v>
                      </c:pt>
                      <c:pt idx="57622">
                        <c:v>-10.631959999999999</c:v>
                      </c:pt>
                      <c:pt idx="57623">
                        <c:v>-10.63907</c:v>
                      </c:pt>
                      <c:pt idx="57624">
                        <c:v>-10.646179999999999</c:v>
                      </c:pt>
                      <c:pt idx="57625">
                        <c:v>-10.65329</c:v>
                      </c:pt>
                      <c:pt idx="57626">
                        <c:v>-10.66039</c:v>
                      </c:pt>
                      <c:pt idx="57627">
                        <c:v>-10.6675</c:v>
                      </c:pt>
                      <c:pt idx="57628">
                        <c:v>-10.674609999999999</c:v>
                      </c:pt>
                      <c:pt idx="57629">
                        <c:v>-10.68172</c:v>
                      </c:pt>
                      <c:pt idx="57630">
                        <c:v>-10.688829999999999</c:v>
                      </c:pt>
                      <c:pt idx="57631">
                        <c:v>-10.695930000000001</c:v>
                      </c:pt>
                      <c:pt idx="57632">
                        <c:v>-10.70304</c:v>
                      </c:pt>
                      <c:pt idx="57633">
                        <c:v>-10.710150000000001</c:v>
                      </c:pt>
                      <c:pt idx="57634">
                        <c:v>-10.71726</c:v>
                      </c:pt>
                      <c:pt idx="57635">
                        <c:v>-10.72437</c:v>
                      </c:pt>
                      <c:pt idx="57636">
                        <c:v>-10.73147</c:v>
                      </c:pt>
                      <c:pt idx="57637">
                        <c:v>-10.738580000000001</c:v>
                      </c:pt>
                      <c:pt idx="57638">
                        <c:v>-10.74569</c:v>
                      </c:pt>
                      <c:pt idx="57639">
                        <c:v>-10.752800000000001</c:v>
                      </c:pt>
                      <c:pt idx="57640">
                        <c:v>-10.7599</c:v>
                      </c:pt>
                      <c:pt idx="57641">
                        <c:v>-10.767010000000001</c:v>
                      </c:pt>
                      <c:pt idx="57642">
                        <c:v>-10.77412</c:v>
                      </c:pt>
                      <c:pt idx="57643">
                        <c:v>-10.781230000000001</c:v>
                      </c:pt>
                      <c:pt idx="57644">
                        <c:v>-10.78834</c:v>
                      </c:pt>
                      <c:pt idx="57645">
                        <c:v>-10.795439999999999</c:v>
                      </c:pt>
                      <c:pt idx="57646">
                        <c:v>-10.80255</c:v>
                      </c:pt>
                      <c:pt idx="57647">
                        <c:v>-10.809659999999999</c:v>
                      </c:pt>
                      <c:pt idx="57648">
                        <c:v>-10.81677</c:v>
                      </c:pt>
                      <c:pt idx="57649">
                        <c:v>-10.823880000000001</c:v>
                      </c:pt>
                      <c:pt idx="57650">
                        <c:v>-10.83098</c:v>
                      </c:pt>
                      <c:pt idx="57651">
                        <c:v>-10.838089999999999</c:v>
                      </c:pt>
                      <c:pt idx="57652">
                        <c:v>-10.8452</c:v>
                      </c:pt>
                      <c:pt idx="57653">
                        <c:v>-10.852309999999999</c:v>
                      </c:pt>
                      <c:pt idx="57654">
                        <c:v>-10.85942</c:v>
                      </c:pt>
                      <c:pt idx="57655">
                        <c:v>-10.86652</c:v>
                      </c:pt>
                      <c:pt idx="57656">
                        <c:v>-10.87363</c:v>
                      </c:pt>
                      <c:pt idx="57657">
                        <c:v>-10.880739999999999</c:v>
                      </c:pt>
                      <c:pt idx="57658">
                        <c:v>-10.88785</c:v>
                      </c:pt>
                      <c:pt idx="57659">
                        <c:v>-10.89495</c:v>
                      </c:pt>
                      <c:pt idx="57660">
                        <c:v>-10.902060000000001</c:v>
                      </c:pt>
                      <c:pt idx="57661">
                        <c:v>-10.90917</c:v>
                      </c:pt>
                      <c:pt idx="57662">
                        <c:v>-10.91628</c:v>
                      </c:pt>
                      <c:pt idx="57663">
                        <c:v>-10.923389999999999</c:v>
                      </c:pt>
                      <c:pt idx="57664">
                        <c:v>-10.930490000000001</c:v>
                      </c:pt>
                      <c:pt idx="57665">
                        <c:v>-10.9376</c:v>
                      </c:pt>
                      <c:pt idx="57666">
                        <c:v>-10.944710000000001</c:v>
                      </c:pt>
                      <c:pt idx="57667">
                        <c:v>-10.95182</c:v>
                      </c:pt>
                      <c:pt idx="57668">
                        <c:v>-10.958920000000001</c:v>
                      </c:pt>
                      <c:pt idx="57669">
                        <c:v>-10.96603</c:v>
                      </c:pt>
                      <c:pt idx="57670">
                        <c:v>-10.973140000000001</c:v>
                      </c:pt>
                      <c:pt idx="57671">
                        <c:v>-10.98025</c:v>
                      </c:pt>
                      <c:pt idx="57672">
                        <c:v>-10.987360000000001</c:v>
                      </c:pt>
                      <c:pt idx="57673">
                        <c:v>-10.99446</c:v>
                      </c:pt>
                      <c:pt idx="57674">
                        <c:v>-11.001569999999999</c:v>
                      </c:pt>
                      <c:pt idx="57675">
                        <c:v>-11.00868</c:v>
                      </c:pt>
                      <c:pt idx="57676">
                        <c:v>-11.015790000000001</c:v>
                      </c:pt>
                      <c:pt idx="57677">
                        <c:v>-11.02289</c:v>
                      </c:pt>
                      <c:pt idx="57678">
                        <c:v>-11.03</c:v>
                      </c:pt>
                      <c:pt idx="57679">
                        <c:v>-11.03711</c:v>
                      </c:pt>
                      <c:pt idx="57680">
                        <c:v>-11.044219999999999</c:v>
                      </c:pt>
                      <c:pt idx="57681">
                        <c:v>-11.05133</c:v>
                      </c:pt>
                      <c:pt idx="57682">
                        <c:v>-11.05843</c:v>
                      </c:pt>
                      <c:pt idx="57683">
                        <c:v>-11.06554</c:v>
                      </c:pt>
                      <c:pt idx="57684">
                        <c:v>-11.072649999999999</c:v>
                      </c:pt>
                      <c:pt idx="57685">
                        <c:v>-11.07976</c:v>
                      </c:pt>
                      <c:pt idx="57686">
                        <c:v>-11.086869999999999</c:v>
                      </c:pt>
                      <c:pt idx="57687">
                        <c:v>-11.093970000000001</c:v>
                      </c:pt>
                      <c:pt idx="57688">
                        <c:v>-11.10108</c:v>
                      </c:pt>
                      <c:pt idx="57689">
                        <c:v>-11.10819</c:v>
                      </c:pt>
                      <c:pt idx="57690">
                        <c:v>-11.1153</c:v>
                      </c:pt>
                      <c:pt idx="57691">
                        <c:v>-11.12241</c:v>
                      </c:pt>
                      <c:pt idx="57692">
                        <c:v>-11.12951</c:v>
                      </c:pt>
                      <c:pt idx="57693">
                        <c:v>-11.136620000000001</c:v>
                      </c:pt>
                      <c:pt idx="57694">
                        <c:v>-11.14373</c:v>
                      </c:pt>
                      <c:pt idx="57695">
                        <c:v>-11.150840000000001</c:v>
                      </c:pt>
                      <c:pt idx="57696">
                        <c:v>-11.15794</c:v>
                      </c:pt>
                      <c:pt idx="57697">
                        <c:v>-11.165050000000001</c:v>
                      </c:pt>
                      <c:pt idx="57698">
                        <c:v>-11.17216</c:v>
                      </c:pt>
                      <c:pt idx="57699">
                        <c:v>-11.179270000000001</c:v>
                      </c:pt>
                      <c:pt idx="57700">
                        <c:v>-11.18638</c:v>
                      </c:pt>
                      <c:pt idx="57701">
                        <c:v>-11.193479999999999</c:v>
                      </c:pt>
                      <c:pt idx="57702">
                        <c:v>-11.20059</c:v>
                      </c:pt>
                      <c:pt idx="57703">
                        <c:v>-11.207700000000001</c:v>
                      </c:pt>
                      <c:pt idx="57704">
                        <c:v>-11.21481</c:v>
                      </c:pt>
                      <c:pt idx="57705">
                        <c:v>-11.221909999999999</c:v>
                      </c:pt>
                      <c:pt idx="57706">
                        <c:v>-11.22902</c:v>
                      </c:pt>
                      <c:pt idx="57707">
                        <c:v>-11.236129999999999</c:v>
                      </c:pt>
                      <c:pt idx="57708">
                        <c:v>-11.24324</c:v>
                      </c:pt>
                      <c:pt idx="57709">
                        <c:v>-11.250349999999999</c:v>
                      </c:pt>
                      <c:pt idx="57710">
                        <c:v>-11.25745</c:v>
                      </c:pt>
                      <c:pt idx="57711">
                        <c:v>-11.264559999999999</c:v>
                      </c:pt>
                      <c:pt idx="57712">
                        <c:v>-11.27167</c:v>
                      </c:pt>
                      <c:pt idx="57713">
                        <c:v>-11.278779999999999</c:v>
                      </c:pt>
                      <c:pt idx="57714">
                        <c:v>-11.285880000000001</c:v>
                      </c:pt>
                      <c:pt idx="57715">
                        <c:v>-11.29299</c:v>
                      </c:pt>
                      <c:pt idx="57716">
                        <c:v>-11.3001</c:v>
                      </c:pt>
                      <c:pt idx="57717">
                        <c:v>-11.30721</c:v>
                      </c:pt>
                      <c:pt idx="57718">
                        <c:v>-11.31432</c:v>
                      </c:pt>
                      <c:pt idx="57719">
                        <c:v>-11.32142</c:v>
                      </c:pt>
                      <c:pt idx="57720">
                        <c:v>-11.328530000000001</c:v>
                      </c:pt>
                      <c:pt idx="57721">
                        <c:v>-11.33564</c:v>
                      </c:pt>
                      <c:pt idx="57722">
                        <c:v>-11.342750000000001</c:v>
                      </c:pt>
                      <c:pt idx="57723">
                        <c:v>-11.34986</c:v>
                      </c:pt>
                      <c:pt idx="57724">
                        <c:v>-11.356960000000001</c:v>
                      </c:pt>
                      <c:pt idx="57725">
                        <c:v>-11.36407</c:v>
                      </c:pt>
                      <c:pt idx="57726">
                        <c:v>-11.371180000000001</c:v>
                      </c:pt>
                      <c:pt idx="57727">
                        <c:v>-11.37829</c:v>
                      </c:pt>
                      <c:pt idx="57728">
                        <c:v>-11.385400000000001</c:v>
                      </c:pt>
                      <c:pt idx="57729">
                        <c:v>-11.3925</c:v>
                      </c:pt>
                      <c:pt idx="57730">
                        <c:v>-11.399609999999999</c:v>
                      </c:pt>
                      <c:pt idx="57731">
                        <c:v>-11.40672</c:v>
                      </c:pt>
                      <c:pt idx="57732">
                        <c:v>-11.413830000000001</c:v>
                      </c:pt>
                      <c:pt idx="57733">
                        <c:v>-11.42093</c:v>
                      </c:pt>
                      <c:pt idx="57734">
                        <c:v>-11.428039999999999</c:v>
                      </c:pt>
                      <c:pt idx="57735">
                        <c:v>-11.43515</c:v>
                      </c:pt>
                      <c:pt idx="57736">
                        <c:v>-11.442259999999999</c:v>
                      </c:pt>
                      <c:pt idx="57737">
                        <c:v>-11.44937</c:v>
                      </c:pt>
                      <c:pt idx="57738">
                        <c:v>-11.456469999999999</c:v>
                      </c:pt>
                      <c:pt idx="57739">
                        <c:v>-11.46358</c:v>
                      </c:pt>
                      <c:pt idx="57740">
                        <c:v>-11.470689999999999</c:v>
                      </c:pt>
                      <c:pt idx="57741">
                        <c:v>-11.4778</c:v>
                      </c:pt>
                      <c:pt idx="57742">
                        <c:v>-11.484909999999999</c:v>
                      </c:pt>
                      <c:pt idx="57743">
                        <c:v>-11.492010000000001</c:v>
                      </c:pt>
                      <c:pt idx="57744">
                        <c:v>-11.49912</c:v>
                      </c:pt>
                      <c:pt idx="57745">
                        <c:v>-11.50623</c:v>
                      </c:pt>
                      <c:pt idx="57746">
                        <c:v>-11.513339999999999</c:v>
                      </c:pt>
                      <c:pt idx="57747">
                        <c:v>-11.520440000000001</c:v>
                      </c:pt>
                      <c:pt idx="57748">
                        <c:v>-11.52755</c:v>
                      </c:pt>
                      <c:pt idx="57749">
                        <c:v>-11.534660000000001</c:v>
                      </c:pt>
                      <c:pt idx="57750">
                        <c:v>-11.54177</c:v>
                      </c:pt>
                      <c:pt idx="57751">
                        <c:v>-11.54888</c:v>
                      </c:pt>
                      <c:pt idx="57752">
                        <c:v>-11.55598</c:v>
                      </c:pt>
                      <c:pt idx="57753">
                        <c:v>-11.563090000000001</c:v>
                      </c:pt>
                      <c:pt idx="57754">
                        <c:v>-11.5702</c:v>
                      </c:pt>
                      <c:pt idx="57755">
                        <c:v>-11.577310000000001</c:v>
                      </c:pt>
                      <c:pt idx="57756">
                        <c:v>-11.58441</c:v>
                      </c:pt>
                      <c:pt idx="57757">
                        <c:v>-11.591519999999999</c:v>
                      </c:pt>
                      <c:pt idx="57758">
                        <c:v>-11.59863</c:v>
                      </c:pt>
                      <c:pt idx="57759">
                        <c:v>-11.605740000000001</c:v>
                      </c:pt>
                      <c:pt idx="57760">
                        <c:v>-11.61285</c:v>
                      </c:pt>
                      <c:pt idx="57761">
                        <c:v>-11.619949999999999</c:v>
                      </c:pt>
                      <c:pt idx="57762">
                        <c:v>-11.62706</c:v>
                      </c:pt>
                      <c:pt idx="57763">
                        <c:v>-11.634169999999999</c:v>
                      </c:pt>
                      <c:pt idx="57764">
                        <c:v>-11.64128</c:v>
                      </c:pt>
                      <c:pt idx="57765">
                        <c:v>-11.648389999999999</c:v>
                      </c:pt>
                      <c:pt idx="57766">
                        <c:v>-11.65549</c:v>
                      </c:pt>
                      <c:pt idx="57767">
                        <c:v>-11.662599999999999</c:v>
                      </c:pt>
                      <c:pt idx="57768">
                        <c:v>-11.66971</c:v>
                      </c:pt>
                      <c:pt idx="57769">
                        <c:v>-11.676819999999999</c:v>
                      </c:pt>
                      <c:pt idx="57770">
                        <c:v>-11.683920000000001</c:v>
                      </c:pt>
                      <c:pt idx="57771">
                        <c:v>-11.69103</c:v>
                      </c:pt>
                      <c:pt idx="57772">
                        <c:v>-11.69814</c:v>
                      </c:pt>
                      <c:pt idx="57773">
                        <c:v>-11.705249999999999</c:v>
                      </c:pt>
                      <c:pt idx="57774">
                        <c:v>-11.71236</c:v>
                      </c:pt>
                      <c:pt idx="57775">
                        <c:v>-11.71946</c:v>
                      </c:pt>
                      <c:pt idx="57776">
                        <c:v>-11.726570000000001</c:v>
                      </c:pt>
                      <c:pt idx="57777">
                        <c:v>-11.73368</c:v>
                      </c:pt>
                      <c:pt idx="57778">
                        <c:v>-11.740790000000001</c:v>
                      </c:pt>
                      <c:pt idx="57779">
                        <c:v>-11.7479</c:v>
                      </c:pt>
                      <c:pt idx="57780">
                        <c:v>-11.755000000000001</c:v>
                      </c:pt>
                      <c:pt idx="57781">
                        <c:v>-11.76211</c:v>
                      </c:pt>
                      <c:pt idx="57782">
                        <c:v>-11.769220000000001</c:v>
                      </c:pt>
                      <c:pt idx="57783">
                        <c:v>-11.77633</c:v>
                      </c:pt>
                      <c:pt idx="57784">
                        <c:v>-11.783429999999999</c:v>
                      </c:pt>
                      <c:pt idx="57785">
                        <c:v>-11.79054</c:v>
                      </c:pt>
                      <c:pt idx="57786">
                        <c:v>-11.797650000000001</c:v>
                      </c:pt>
                      <c:pt idx="57787">
                        <c:v>-11.80476</c:v>
                      </c:pt>
                      <c:pt idx="57788">
                        <c:v>-11.811870000000001</c:v>
                      </c:pt>
                      <c:pt idx="57789">
                        <c:v>-11.81897</c:v>
                      </c:pt>
                      <c:pt idx="57790">
                        <c:v>-11.826079999999999</c:v>
                      </c:pt>
                      <c:pt idx="57791">
                        <c:v>-11.83319</c:v>
                      </c:pt>
                      <c:pt idx="57792">
                        <c:v>-11.840299999999999</c:v>
                      </c:pt>
                      <c:pt idx="57793">
                        <c:v>-11.8474</c:v>
                      </c:pt>
                      <c:pt idx="57794">
                        <c:v>-11.854509999999999</c:v>
                      </c:pt>
                      <c:pt idx="57795">
                        <c:v>-11.86162</c:v>
                      </c:pt>
                      <c:pt idx="57796">
                        <c:v>-11.868729999999999</c:v>
                      </c:pt>
                      <c:pt idx="57797">
                        <c:v>-11.87584</c:v>
                      </c:pt>
                      <c:pt idx="57798">
                        <c:v>-11.88294</c:v>
                      </c:pt>
                      <c:pt idx="57799">
                        <c:v>-11.89005</c:v>
                      </c:pt>
                      <c:pt idx="57800">
                        <c:v>-11.89716</c:v>
                      </c:pt>
                      <c:pt idx="57801">
                        <c:v>-11.90427</c:v>
                      </c:pt>
                      <c:pt idx="57802">
                        <c:v>-11.911379999999999</c:v>
                      </c:pt>
                      <c:pt idx="57803">
                        <c:v>-11.918480000000001</c:v>
                      </c:pt>
                      <c:pt idx="57804">
                        <c:v>-11.92559</c:v>
                      </c:pt>
                      <c:pt idx="57805">
                        <c:v>-11.932700000000001</c:v>
                      </c:pt>
                      <c:pt idx="57806">
                        <c:v>-11.93981</c:v>
                      </c:pt>
                      <c:pt idx="57807">
                        <c:v>-11.946910000000001</c:v>
                      </c:pt>
                      <c:pt idx="57808">
                        <c:v>-11.95402</c:v>
                      </c:pt>
                      <c:pt idx="57809">
                        <c:v>-11.961130000000001</c:v>
                      </c:pt>
                      <c:pt idx="57810">
                        <c:v>-11.96824</c:v>
                      </c:pt>
                      <c:pt idx="57811">
                        <c:v>-11.975350000000001</c:v>
                      </c:pt>
                      <c:pt idx="57812">
                        <c:v>-11.98245</c:v>
                      </c:pt>
                      <c:pt idx="57813">
                        <c:v>-11.989560000000001</c:v>
                      </c:pt>
                      <c:pt idx="57814">
                        <c:v>-11.99667</c:v>
                      </c:pt>
                      <c:pt idx="57815">
                        <c:v>-12.003780000000001</c:v>
                      </c:pt>
                      <c:pt idx="57816">
                        <c:v>-12.01089</c:v>
                      </c:pt>
                      <c:pt idx="57817">
                        <c:v>-12.017989999999999</c:v>
                      </c:pt>
                      <c:pt idx="57818">
                        <c:v>-12.0251</c:v>
                      </c:pt>
                      <c:pt idx="57819">
                        <c:v>-12.032209999999999</c:v>
                      </c:pt>
                      <c:pt idx="57820">
                        <c:v>-12.03932</c:v>
                      </c:pt>
                      <c:pt idx="57821">
                        <c:v>-12.046419999999999</c:v>
                      </c:pt>
                      <c:pt idx="57822">
                        <c:v>-12.05353</c:v>
                      </c:pt>
                      <c:pt idx="57823">
                        <c:v>-12.060639999999999</c:v>
                      </c:pt>
                      <c:pt idx="57824">
                        <c:v>-12.06775</c:v>
                      </c:pt>
                      <c:pt idx="57825">
                        <c:v>-12.074859999999999</c:v>
                      </c:pt>
                      <c:pt idx="57826">
                        <c:v>-12.08196</c:v>
                      </c:pt>
                      <c:pt idx="57827">
                        <c:v>-12.08907</c:v>
                      </c:pt>
                      <c:pt idx="57828">
                        <c:v>-12.09618</c:v>
                      </c:pt>
                      <c:pt idx="57829">
                        <c:v>-12.103289999999999</c:v>
                      </c:pt>
                      <c:pt idx="57830">
                        <c:v>-12.1104</c:v>
                      </c:pt>
                      <c:pt idx="57831">
                        <c:v>-12.1175</c:v>
                      </c:pt>
                      <c:pt idx="57832">
                        <c:v>-12.124610000000001</c:v>
                      </c:pt>
                      <c:pt idx="57833">
                        <c:v>-12.13172</c:v>
                      </c:pt>
                      <c:pt idx="57834">
                        <c:v>-12.13883</c:v>
                      </c:pt>
                      <c:pt idx="57835">
                        <c:v>-12.14593</c:v>
                      </c:pt>
                      <c:pt idx="57836">
                        <c:v>-12.153040000000001</c:v>
                      </c:pt>
                      <c:pt idx="57837">
                        <c:v>-12.16015</c:v>
                      </c:pt>
                      <c:pt idx="57838">
                        <c:v>-12.167260000000001</c:v>
                      </c:pt>
                      <c:pt idx="57839">
                        <c:v>-12.17437</c:v>
                      </c:pt>
                      <c:pt idx="57840">
                        <c:v>-12.181469999999999</c:v>
                      </c:pt>
                      <c:pt idx="57841">
                        <c:v>-12.18858</c:v>
                      </c:pt>
                      <c:pt idx="57842">
                        <c:v>-12.195690000000001</c:v>
                      </c:pt>
                      <c:pt idx="57843">
                        <c:v>-12.2028</c:v>
                      </c:pt>
                      <c:pt idx="57844">
                        <c:v>-12.209899999999999</c:v>
                      </c:pt>
                      <c:pt idx="57845">
                        <c:v>-12.21701</c:v>
                      </c:pt>
                      <c:pt idx="57846">
                        <c:v>-12.224119999999999</c:v>
                      </c:pt>
                      <c:pt idx="57847">
                        <c:v>-12.23123</c:v>
                      </c:pt>
                      <c:pt idx="57848">
                        <c:v>-12.238340000000001</c:v>
                      </c:pt>
                      <c:pt idx="57849">
                        <c:v>-12.24544</c:v>
                      </c:pt>
                      <c:pt idx="57850">
                        <c:v>-12.252549999999999</c:v>
                      </c:pt>
                      <c:pt idx="57851">
                        <c:v>-12.25966</c:v>
                      </c:pt>
                      <c:pt idx="57852">
                        <c:v>-12.266769999999999</c:v>
                      </c:pt>
                      <c:pt idx="57853">
                        <c:v>-12.27388</c:v>
                      </c:pt>
                      <c:pt idx="57854">
                        <c:v>-12.28098</c:v>
                      </c:pt>
                      <c:pt idx="57855">
                        <c:v>-12.28809</c:v>
                      </c:pt>
                      <c:pt idx="57856">
                        <c:v>-12.295199999999999</c:v>
                      </c:pt>
                      <c:pt idx="57857">
                        <c:v>-12.30231</c:v>
                      </c:pt>
                      <c:pt idx="57858">
                        <c:v>-12.30941</c:v>
                      </c:pt>
                      <c:pt idx="57859">
                        <c:v>-12.316520000000001</c:v>
                      </c:pt>
                      <c:pt idx="57860">
                        <c:v>-12.32363</c:v>
                      </c:pt>
                      <c:pt idx="57861">
                        <c:v>-12.33074</c:v>
                      </c:pt>
                      <c:pt idx="57862">
                        <c:v>-12.33785</c:v>
                      </c:pt>
                      <c:pt idx="57863">
                        <c:v>-12.344950000000001</c:v>
                      </c:pt>
                      <c:pt idx="57864">
                        <c:v>-12.35206</c:v>
                      </c:pt>
                      <c:pt idx="57865">
                        <c:v>-12.359170000000001</c:v>
                      </c:pt>
                      <c:pt idx="57866">
                        <c:v>-12.36628</c:v>
                      </c:pt>
                      <c:pt idx="57867">
                        <c:v>-12.373390000000001</c:v>
                      </c:pt>
                      <c:pt idx="57868">
                        <c:v>-12.38049</c:v>
                      </c:pt>
                      <c:pt idx="57869">
                        <c:v>-12.387600000000001</c:v>
                      </c:pt>
                      <c:pt idx="57870">
                        <c:v>-12.39471</c:v>
                      </c:pt>
                      <c:pt idx="57871">
                        <c:v>-12.401820000000001</c:v>
                      </c:pt>
                      <c:pt idx="57872">
                        <c:v>-12.40892</c:v>
                      </c:pt>
                      <c:pt idx="57873">
                        <c:v>-12.416029999999999</c:v>
                      </c:pt>
                      <c:pt idx="57874">
                        <c:v>-12.42314</c:v>
                      </c:pt>
                      <c:pt idx="57875">
                        <c:v>-12.430249999999999</c:v>
                      </c:pt>
                      <c:pt idx="57876">
                        <c:v>-12.43736</c:v>
                      </c:pt>
                      <c:pt idx="57877">
                        <c:v>-12.444459999999999</c:v>
                      </c:pt>
                      <c:pt idx="57878">
                        <c:v>-12.45157</c:v>
                      </c:pt>
                      <c:pt idx="57879">
                        <c:v>-12.458679999999999</c:v>
                      </c:pt>
                      <c:pt idx="57880">
                        <c:v>-12.46579</c:v>
                      </c:pt>
                      <c:pt idx="57881">
                        <c:v>-12.47289</c:v>
                      </c:pt>
                      <c:pt idx="57882">
                        <c:v>-12.48</c:v>
                      </c:pt>
                      <c:pt idx="57883">
                        <c:v>-12.487109999999999</c:v>
                      </c:pt>
                      <c:pt idx="57884">
                        <c:v>-12.49422</c:v>
                      </c:pt>
                      <c:pt idx="57885">
                        <c:v>-12.501329999999999</c:v>
                      </c:pt>
                      <c:pt idx="57886">
                        <c:v>-12.508430000000001</c:v>
                      </c:pt>
                      <c:pt idx="57887">
                        <c:v>-12.51554</c:v>
                      </c:pt>
                      <c:pt idx="57888">
                        <c:v>-12.522650000000001</c:v>
                      </c:pt>
                      <c:pt idx="57889">
                        <c:v>-12.52976</c:v>
                      </c:pt>
                      <c:pt idx="57890">
                        <c:v>-12.53687</c:v>
                      </c:pt>
                      <c:pt idx="57891">
                        <c:v>-12.54397</c:v>
                      </c:pt>
                      <c:pt idx="57892">
                        <c:v>-12.551080000000001</c:v>
                      </c:pt>
                      <c:pt idx="57893">
                        <c:v>-12.55819</c:v>
                      </c:pt>
                      <c:pt idx="57894">
                        <c:v>-12.565300000000001</c:v>
                      </c:pt>
                      <c:pt idx="57895">
                        <c:v>-12.5724</c:v>
                      </c:pt>
                      <c:pt idx="57896">
                        <c:v>-12.579510000000001</c:v>
                      </c:pt>
                      <c:pt idx="57897">
                        <c:v>-12.58662</c:v>
                      </c:pt>
                      <c:pt idx="57898">
                        <c:v>-12.593730000000001</c:v>
                      </c:pt>
                      <c:pt idx="57899">
                        <c:v>-12.60084</c:v>
                      </c:pt>
                      <c:pt idx="57900">
                        <c:v>-12.607939999999999</c:v>
                      </c:pt>
                      <c:pt idx="57901">
                        <c:v>-12.61505</c:v>
                      </c:pt>
                      <c:pt idx="57902">
                        <c:v>-12.622159999999999</c:v>
                      </c:pt>
                      <c:pt idx="57903">
                        <c:v>-12.62927</c:v>
                      </c:pt>
                      <c:pt idx="57904">
                        <c:v>-12.636380000000001</c:v>
                      </c:pt>
                      <c:pt idx="57905">
                        <c:v>-12.64348</c:v>
                      </c:pt>
                      <c:pt idx="57906">
                        <c:v>-12.650589999999999</c:v>
                      </c:pt>
                      <c:pt idx="57907">
                        <c:v>-12.6577</c:v>
                      </c:pt>
                      <c:pt idx="57908">
                        <c:v>-12.664809999999999</c:v>
                      </c:pt>
                      <c:pt idx="57909">
                        <c:v>-12.67192</c:v>
                      </c:pt>
                      <c:pt idx="57910">
                        <c:v>-12.67902</c:v>
                      </c:pt>
                      <c:pt idx="57911">
                        <c:v>-12.68613</c:v>
                      </c:pt>
                      <c:pt idx="57912">
                        <c:v>-12.693239999999999</c:v>
                      </c:pt>
                      <c:pt idx="57913">
                        <c:v>-12.70035</c:v>
                      </c:pt>
                      <c:pt idx="57914">
                        <c:v>-12.70745</c:v>
                      </c:pt>
                      <c:pt idx="57915">
                        <c:v>-12.714560000000001</c:v>
                      </c:pt>
                      <c:pt idx="57916">
                        <c:v>-12.72167</c:v>
                      </c:pt>
                      <c:pt idx="57917">
                        <c:v>-12.72878</c:v>
                      </c:pt>
                      <c:pt idx="57918">
                        <c:v>-12.735889999999999</c:v>
                      </c:pt>
                      <c:pt idx="57919">
                        <c:v>-12.742990000000001</c:v>
                      </c:pt>
                      <c:pt idx="57920">
                        <c:v>-12.7501</c:v>
                      </c:pt>
                      <c:pt idx="57921">
                        <c:v>-12.757210000000001</c:v>
                      </c:pt>
                      <c:pt idx="57922">
                        <c:v>-12.76432</c:v>
                      </c:pt>
                      <c:pt idx="57923">
                        <c:v>-12.771420000000001</c:v>
                      </c:pt>
                      <c:pt idx="57924">
                        <c:v>-12.77853</c:v>
                      </c:pt>
                      <c:pt idx="57925">
                        <c:v>-12.785640000000001</c:v>
                      </c:pt>
                      <c:pt idx="57926">
                        <c:v>-12.79275</c:v>
                      </c:pt>
                      <c:pt idx="57927">
                        <c:v>-12.799860000000001</c:v>
                      </c:pt>
                      <c:pt idx="57928">
                        <c:v>-12.80696</c:v>
                      </c:pt>
                      <c:pt idx="57929">
                        <c:v>-12.814069999999999</c:v>
                      </c:pt>
                      <c:pt idx="57930">
                        <c:v>-12.82118</c:v>
                      </c:pt>
                      <c:pt idx="57931">
                        <c:v>-12.828290000000001</c:v>
                      </c:pt>
                      <c:pt idx="57932">
                        <c:v>-12.83539</c:v>
                      </c:pt>
                      <c:pt idx="57933">
                        <c:v>-12.842499999999999</c:v>
                      </c:pt>
                      <c:pt idx="57934">
                        <c:v>-12.84961</c:v>
                      </c:pt>
                      <c:pt idx="57935">
                        <c:v>-12.856719999999999</c:v>
                      </c:pt>
                      <c:pt idx="57936">
                        <c:v>-12.86383</c:v>
                      </c:pt>
                      <c:pt idx="57937">
                        <c:v>-12.87093</c:v>
                      </c:pt>
                      <c:pt idx="57938">
                        <c:v>-12.87804</c:v>
                      </c:pt>
                      <c:pt idx="57939">
                        <c:v>-12.885149999999999</c:v>
                      </c:pt>
                      <c:pt idx="57940">
                        <c:v>-12.89226</c:v>
                      </c:pt>
                      <c:pt idx="57941">
                        <c:v>-12.899369999999999</c:v>
                      </c:pt>
                      <c:pt idx="57942">
                        <c:v>-12.906470000000001</c:v>
                      </c:pt>
                      <c:pt idx="57943">
                        <c:v>-12.91358</c:v>
                      </c:pt>
                      <c:pt idx="57944">
                        <c:v>-12.92069</c:v>
                      </c:pt>
                      <c:pt idx="57945">
                        <c:v>-12.9278</c:v>
                      </c:pt>
                      <c:pt idx="57946">
                        <c:v>-12.93491</c:v>
                      </c:pt>
                      <c:pt idx="57947">
                        <c:v>-12.94201</c:v>
                      </c:pt>
                      <c:pt idx="57948">
                        <c:v>-12.949120000000001</c:v>
                      </c:pt>
                      <c:pt idx="57949">
                        <c:v>-12.95623</c:v>
                      </c:pt>
                      <c:pt idx="57950">
                        <c:v>-12.963340000000001</c:v>
                      </c:pt>
                      <c:pt idx="57951">
                        <c:v>-12.97044</c:v>
                      </c:pt>
                      <c:pt idx="57952">
                        <c:v>-12.977550000000001</c:v>
                      </c:pt>
                      <c:pt idx="57953">
                        <c:v>-12.98466</c:v>
                      </c:pt>
                      <c:pt idx="57954">
                        <c:v>-12.991770000000001</c:v>
                      </c:pt>
                      <c:pt idx="57955">
                        <c:v>-12.99888</c:v>
                      </c:pt>
                      <c:pt idx="57956">
                        <c:v>-13.005979999999999</c:v>
                      </c:pt>
                      <c:pt idx="57957">
                        <c:v>-13.01309</c:v>
                      </c:pt>
                      <c:pt idx="57958">
                        <c:v>-13.020200000000001</c:v>
                      </c:pt>
                      <c:pt idx="57959">
                        <c:v>-13.02731</c:v>
                      </c:pt>
                      <c:pt idx="57960">
                        <c:v>-13.034409999999999</c:v>
                      </c:pt>
                      <c:pt idx="57961">
                        <c:v>-13.04152</c:v>
                      </c:pt>
                      <c:pt idx="57962">
                        <c:v>-13.048629999999999</c:v>
                      </c:pt>
                      <c:pt idx="57963">
                        <c:v>-13.05574</c:v>
                      </c:pt>
                      <c:pt idx="57964">
                        <c:v>-13.062849999999999</c:v>
                      </c:pt>
                      <c:pt idx="57965">
                        <c:v>-13.06995</c:v>
                      </c:pt>
                      <c:pt idx="57966">
                        <c:v>-13.077059999999999</c:v>
                      </c:pt>
                      <c:pt idx="57967">
                        <c:v>-13.08417</c:v>
                      </c:pt>
                      <c:pt idx="57968">
                        <c:v>-13.091279999999999</c:v>
                      </c:pt>
                      <c:pt idx="57969">
                        <c:v>-13.098380000000001</c:v>
                      </c:pt>
                      <c:pt idx="57970">
                        <c:v>-13.10549</c:v>
                      </c:pt>
                      <c:pt idx="57971">
                        <c:v>-13.1126</c:v>
                      </c:pt>
                      <c:pt idx="57972">
                        <c:v>-13.11971</c:v>
                      </c:pt>
                      <c:pt idx="57973">
                        <c:v>-13.12682</c:v>
                      </c:pt>
                      <c:pt idx="57974">
                        <c:v>-13.13392</c:v>
                      </c:pt>
                      <c:pt idx="57975">
                        <c:v>-13.141030000000001</c:v>
                      </c:pt>
                      <c:pt idx="57976">
                        <c:v>-13.14814</c:v>
                      </c:pt>
                      <c:pt idx="57977">
                        <c:v>-13.155250000000001</c:v>
                      </c:pt>
                      <c:pt idx="57978">
                        <c:v>-13.16236</c:v>
                      </c:pt>
                      <c:pt idx="57979">
                        <c:v>-13.169460000000001</c:v>
                      </c:pt>
                      <c:pt idx="57980">
                        <c:v>-13.17657</c:v>
                      </c:pt>
                      <c:pt idx="57981">
                        <c:v>-13.183680000000001</c:v>
                      </c:pt>
                      <c:pt idx="57982">
                        <c:v>-13.19079</c:v>
                      </c:pt>
                      <c:pt idx="57983">
                        <c:v>-13.197900000000001</c:v>
                      </c:pt>
                      <c:pt idx="57984">
                        <c:v>-13.205</c:v>
                      </c:pt>
                      <c:pt idx="57985">
                        <c:v>-13.212109999999999</c:v>
                      </c:pt>
                      <c:pt idx="57986">
                        <c:v>-13.21922</c:v>
                      </c:pt>
                      <c:pt idx="57987">
                        <c:v>-13.226330000000001</c:v>
                      </c:pt>
                      <c:pt idx="57988">
                        <c:v>-13.23343</c:v>
                      </c:pt>
                      <c:pt idx="57989">
                        <c:v>-13.240539999999999</c:v>
                      </c:pt>
                      <c:pt idx="57990">
                        <c:v>-13.24765</c:v>
                      </c:pt>
                      <c:pt idx="57991">
                        <c:v>-13.254759999999999</c:v>
                      </c:pt>
                      <c:pt idx="57992">
                        <c:v>-13.26187</c:v>
                      </c:pt>
                      <c:pt idx="57993">
                        <c:v>-13.268969999999999</c:v>
                      </c:pt>
                      <c:pt idx="57994">
                        <c:v>-13.27608</c:v>
                      </c:pt>
                      <c:pt idx="57995">
                        <c:v>-13.283189999999999</c:v>
                      </c:pt>
                      <c:pt idx="57996">
                        <c:v>-13.2903</c:v>
                      </c:pt>
                      <c:pt idx="57997">
                        <c:v>-13.297409999999999</c:v>
                      </c:pt>
                      <c:pt idx="57998">
                        <c:v>-13.304510000000001</c:v>
                      </c:pt>
                      <c:pt idx="57999">
                        <c:v>-13.31162</c:v>
                      </c:pt>
                      <c:pt idx="58000">
                        <c:v>-13.31873</c:v>
                      </c:pt>
                      <c:pt idx="58001">
                        <c:v>-13.325839999999999</c:v>
                      </c:pt>
                      <c:pt idx="58002">
                        <c:v>-13.332940000000001</c:v>
                      </c:pt>
                      <c:pt idx="58003">
                        <c:v>-13.34005</c:v>
                      </c:pt>
                      <c:pt idx="58004">
                        <c:v>-13.347160000000001</c:v>
                      </c:pt>
                      <c:pt idx="58005">
                        <c:v>-13.35427</c:v>
                      </c:pt>
                      <c:pt idx="58006">
                        <c:v>-13.36138</c:v>
                      </c:pt>
                      <c:pt idx="58007">
                        <c:v>-13.36848</c:v>
                      </c:pt>
                      <c:pt idx="58008">
                        <c:v>-13.375590000000001</c:v>
                      </c:pt>
                      <c:pt idx="58009">
                        <c:v>-13.3827</c:v>
                      </c:pt>
                      <c:pt idx="58010">
                        <c:v>-13.389810000000001</c:v>
                      </c:pt>
                      <c:pt idx="58011">
                        <c:v>-13.39691</c:v>
                      </c:pt>
                      <c:pt idx="58012">
                        <c:v>-13.404019999999999</c:v>
                      </c:pt>
                      <c:pt idx="58013">
                        <c:v>-13.41113</c:v>
                      </c:pt>
                      <c:pt idx="58014">
                        <c:v>-13.418240000000001</c:v>
                      </c:pt>
                      <c:pt idx="58015">
                        <c:v>-13.42535</c:v>
                      </c:pt>
                      <c:pt idx="58016">
                        <c:v>-13.432449999999999</c:v>
                      </c:pt>
                      <c:pt idx="58017">
                        <c:v>-13.43956</c:v>
                      </c:pt>
                      <c:pt idx="58018">
                        <c:v>-13.446669999999999</c:v>
                      </c:pt>
                      <c:pt idx="58019">
                        <c:v>-13.45378</c:v>
                      </c:pt>
                      <c:pt idx="58020">
                        <c:v>-13.460889999999999</c:v>
                      </c:pt>
                      <c:pt idx="58021">
                        <c:v>-13.46799</c:v>
                      </c:pt>
                      <c:pt idx="58022">
                        <c:v>-13.475099999999999</c:v>
                      </c:pt>
                      <c:pt idx="58023">
                        <c:v>-13.48221</c:v>
                      </c:pt>
                      <c:pt idx="58024">
                        <c:v>-13.489319999999999</c:v>
                      </c:pt>
                      <c:pt idx="58025">
                        <c:v>-13.496420000000001</c:v>
                      </c:pt>
                      <c:pt idx="58026">
                        <c:v>-13.50353</c:v>
                      </c:pt>
                      <c:pt idx="58027">
                        <c:v>-13.51064</c:v>
                      </c:pt>
                      <c:pt idx="58028">
                        <c:v>-13.517749999999999</c:v>
                      </c:pt>
                      <c:pt idx="58029">
                        <c:v>-13.52486</c:v>
                      </c:pt>
                      <c:pt idx="58030">
                        <c:v>-13.53196</c:v>
                      </c:pt>
                      <c:pt idx="58031">
                        <c:v>-13.539070000000001</c:v>
                      </c:pt>
                      <c:pt idx="58032">
                        <c:v>-13.54618</c:v>
                      </c:pt>
                      <c:pt idx="58033">
                        <c:v>-13.553290000000001</c:v>
                      </c:pt>
                      <c:pt idx="58034">
                        <c:v>-13.5604</c:v>
                      </c:pt>
                      <c:pt idx="58035">
                        <c:v>-13.567500000000001</c:v>
                      </c:pt>
                      <c:pt idx="58036">
                        <c:v>-13.57461</c:v>
                      </c:pt>
                      <c:pt idx="58037">
                        <c:v>-13.581720000000001</c:v>
                      </c:pt>
                      <c:pt idx="58038">
                        <c:v>-13.58883</c:v>
                      </c:pt>
                      <c:pt idx="58039">
                        <c:v>-13.595929999999999</c:v>
                      </c:pt>
                      <c:pt idx="58040">
                        <c:v>-13.60304</c:v>
                      </c:pt>
                      <c:pt idx="58041">
                        <c:v>-13.610150000000001</c:v>
                      </c:pt>
                      <c:pt idx="58042">
                        <c:v>-13.61726</c:v>
                      </c:pt>
                      <c:pt idx="58043">
                        <c:v>-13.624370000000001</c:v>
                      </c:pt>
                      <c:pt idx="58044">
                        <c:v>-13.63147</c:v>
                      </c:pt>
                      <c:pt idx="58045">
                        <c:v>-13.638579999999999</c:v>
                      </c:pt>
                      <c:pt idx="58046">
                        <c:v>-13.64569</c:v>
                      </c:pt>
                      <c:pt idx="58047">
                        <c:v>-13.652799999999999</c:v>
                      </c:pt>
                      <c:pt idx="58048">
                        <c:v>-13.6599</c:v>
                      </c:pt>
                      <c:pt idx="58049">
                        <c:v>-13.667009999999999</c:v>
                      </c:pt>
                      <c:pt idx="58050">
                        <c:v>-13.67412</c:v>
                      </c:pt>
                      <c:pt idx="58051">
                        <c:v>-13.681229999999999</c:v>
                      </c:pt>
                      <c:pt idx="58052">
                        <c:v>-13.68834</c:v>
                      </c:pt>
                      <c:pt idx="58053">
                        <c:v>-13.69544</c:v>
                      </c:pt>
                      <c:pt idx="58054">
                        <c:v>-13.70255</c:v>
                      </c:pt>
                      <c:pt idx="58055">
                        <c:v>-13.70966</c:v>
                      </c:pt>
                      <c:pt idx="58056">
                        <c:v>-13.71677</c:v>
                      </c:pt>
                      <c:pt idx="58057">
                        <c:v>-13.723879999999999</c:v>
                      </c:pt>
                      <c:pt idx="58058">
                        <c:v>-13.730980000000001</c:v>
                      </c:pt>
                      <c:pt idx="58059">
                        <c:v>-13.73809</c:v>
                      </c:pt>
                      <c:pt idx="58060">
                        <c:v>-13.745200000000001</c:v>
                      </c:pt>
                      <c:pt idx="58061">
                        <c:v>-13.75231</c:v>
                      </c:pt>
                      <c:pt idx="58062">
                        <c:v>-13.759410000000001</c:v>
                      </c:pt>
                      <c:pt idx="58063">
                        <c:v>-13.76652</c:v>
                      </c:pt>
                      <c:pt idx="58064">
                        <c:v>-13.773630000000001</c:v>
                      </c:pt>
                      <c:pt idx="58065">
                        <c:v>-13.78074</c:v>
                      </c:pt>
                      <c:pt idx="58066">
                        <c:v>-13.787850000000001</c:v>
                      </c:pt>
                      <c:pt idx="58067">
                        <c:v>-13.79495</c:v>
                      </c:pt>
                      <c:pt idx="58068">
                        <c:v>-13.802060000000001</c:v>
                      </c:pt>
                      <c:pt idx="58069">
                        <c:v>-13.80917</c:v>
                      </c:pt>
                      <c:pt idx="58070">
                        <c:v>-13.816280000000001</c:v>
                      </c:pt>
                      <c:pt idx="58071">
                        <c:v>-13.82339</c:v>
                      </c:pt>
                      <c:pt idx="58072">
                        <c:v>-13.830489999999999</c:v>
                      </c:pt>
                      <c:pt idx="58073">
                        <c:v>-13.8376</c:v>
                      </c:pt>
                      <c:pt idx="58074">
                        <c:v>-13.844709999999999</c:v>
                      </c:pt>
                      <c:pt idx="58075">
                        <c:v>-13.85182</c:v>
                      </c:pt>
                      <c:pt idx="58076">
                        <c:v>-13.858919999999999</c:v>
                      </c:pt>
                      <c:pt idx="58077">
                        <c:v>-13.86603</c:v>
                      </c:pt>
                      <c:pt idx="58078">
                        <c:v>-13.873139999999999</c:v>
                      </c:pt>
                      <c:pt idx="58079">
                        <c:v>-13.88025</c:v>
                      </c:pt>
                      <c:pt idx="58080">
                        <c:v>-13.887359999999999</c:v>
                      </c:pt>
                      <c:pt idx="58081">
                        <c:v>-13.89446</c:v>
                      </c:pt>
                      <c:pt idx="58082">
                        <c:v>-13.90157</c:v>
                      </c:pt>
                      <c:pt idx="58083">
                        <c:v>-13.90868</c:v>
                      </c:pt>
                      <c:pt idx="58084">
                        <c:v>-13.915789999999999</c:v>
                      </c:pt>
                      <c:pt idx="58085">
                        <c:v>-13.9229</c:v>
                      </c:pt>
                      <c:pt idx="58086">
                        <c:v>-13.93</c:v>
                      </c:pt>
                      <c:pt idx="58087">
                        <c:v>-13.937110000000001</c:v>
                      </c:pt>
                      <c:pt idx="58088">
                        <c:v>-13.94422</c:v>
                      </c:pt>
                      <c:pt idx="58089">
                        <c:v>-13.95133</c:v>
                      </c:pt>
                      <c:pt idx="58090">
                        <c:v>-13.95843</c:v>
                      </c:pt>
                      <c:pt idx="58091">
                        <c:v>-13.965540000000001</c:v>
                      </c:pt>
                      <c:pt idx="58092">
                        <c:v>-13.97265</c:v>
                      </c:pt>
                      <c:pt idx="58093">
                        <c:v>-13.979760000000001</c:v>
                      </c:pt>
                      <c:pt idx="58094">
                        <c:v>-13.98687</c:v>
                      </c:pt>
                      <c:pt idx="58095">
                        <c:v>-13.993969999999999</c:v>
                      </c:pt>
                      <c:pt idx="58096">
                        <c:v>-14.00108</c:v>
                      </c:pt>
                      <c:pt idx="58097">
                        <c:v>-14.008190000000001</c:v>
                      </c:pt>
                      <c:pt idx="58098">
                        <c:v>-14.0153</c:v>
                      </c:pt>
                      <c:pt idx="58099">
                        <c:v>-14.022399999999999</c:v>
                      </c:pt>
                      <c:pt idx="58100">
                        <c:v>-14.02951</c:v>
                      </c:pt>
                      <c:pt idx="58101">
                        <c:v>-14.036619999999999</c:v>
                      </c:pt>
                      <c:pt idx="58102">
                        <c:v>-14.04373</c:v>
                      </c:pt>
                      <c:pt idx="58103">
                        <c:v>-14.050840000000001</c:v>
                      </c:pt>
                      <c:pt idx="58104">
                        <c:v>-14.05794</c:v>
                      </c:pt>
                      <c:pt idx="58105">
                        <c:v>-14.065049999999999</c:v>
                      </c:pt>
                      <c:pt idx="58106">
                        <c:v>-14.07216</c:v>
                      </c:pt>
                      <c:pt idx="58107">
                        <c:v>-14.079269999999999</c:v>
                      </c:pt>
                      <c:pt idx="58108">
                        <c:v>-14.08638</c:v>
                      </c:pt>
                      <c:pt idx="58109">
                        <c:v>-14.09348</c:v>
                      </c:pt>
                      <c:pt idx="58110">
                        <c:v>-14.10059</c:v>
                      </c:pt>
                      <c:pt idx="58111">
                        <c:v>-14.107699999999999</c:v>
                      </c:pt>
                      <c:pt idx="58112">
                        <c:v>-14.11481</c:v>
                      </c:pt>
                      <c:pt idx="58113">
                        <c:v>-14.12191</c:v>
                      </c:pt>
                      <c:pt idx="58114">
                        <c:v>-14.129020000000001</c:v>
                      </c:pt>
                      <c:pt idx="58115">
                        <c:v>-14.13613</c:v>
                      </c:pt>
                      <c:pt idx="58116">
                        <c:v>-14.14324</c:v>
                      </c:pt>
                      <c:pt idx="58117">
                        <c:v>-14.15035</c:v>
                      </c:pt>
                      <c:pt idx="58118">
                        <c:v>-14.157450000000001</c:v>
                      </c:pt>
                      <c:pt idx="58119">
                        <c:v>-14.16456</c:v>
                      </c:pt>
                      <c:pt idx="58120">
                        <c:v>-14.171670000000001</c:v>
                      </c:pt>
                      <c:pt idx="58121">
                        <c:v>-14.17878</c:v>
                      </c:pt>
                      <c:pt idx="58122">
                        <c:v>-14.185890000000001</c:v>
                      </c:pt>
                      <c:pt idx="58123">
                        <c:v>-14.19299</c:v>
                      </c:pt>
                      <c:pt idx="58124">
                        <c:v>-14.200100000000001</c:v>
                      </c:pt>
                      <c:pt idx="58125">
                        <c:v>-14.20721</c:v>
                      </c:pt>
                      <c:pt idx="58126">
                        <c:v>-14.214320000000001</c:v>
                      </c:pt>
                      <c:pt idx="58127">
                        <c:v>-14.22142</c:v>
                      </c:pt>
                      <c:pt idx="58128">
                        <c:v>-14.228529999999999</c:v>
                      </c:pt>
                      <c:pt idx="58129">
                        <c:v>-14.23564</c:v>
                      </c:pt>
                      <c:pt idx="58130">
                        <c:v>-14.242749999999999</c:v>
                      </c:pt>
                      <c:pt idx="58131">
                        <c:v>-14.24986</c:v>
                      </c:pt>
                      <c:pt idx="58132">
                        <c:v>-14.256959999999999</c:v>
                      </c:pt>
                      <c:pt idx="58133">
                        <c:v>-14.26407</c:v>
                      </c:pt>
                      <c:pt idx="58134">
                        <c:v>-14.271179999999999</c:v>
                      </c:pt>
                      <c:pt idx="58135">
                        <c:v>-14.27829</c:v>
                      </c:pt>
                      <c:pt idx="58136">
                        <c:v>-14.28539</c:v>
                      </c:pt>
                      <c:pt idx="58137">
                        <c:v>-14.2925</c:v>
                      </c:pt>
                      <c:pt idx="58138">
                        <c:v>-14.299609999999999</c:v>
                      </c:pt>
                      <c:pt idx="58139">
                        <c:v>-14.30672</c:v>
                      </c:pt>
                      <c:pt idx="58140">
                        <c:v>-14.313829999999999</c:v>
                      </c:pt>
                      <c:pt idx="58141">
                        <c:v>-14.320930000000001</c:v>
                      </c:pt>
                      <c:pt idx="58142">
                        <c:v>-14.32804</c:v>
                      </c:pt>
                      <c:pt idx="58143">
                        <c:v>-14.335150000000001</c:v>
                      </c:pt>
                      <c:pt idx="58144">
                        <c:v>-14.34226</c:v>
                      </c:pt>
                      <c:pt idx="58145">
                        <c:v>-14.34937</c:v>
                      </c:pt>
                      <c:pt idx="58146">
                        <c:v>-14.35647</c:v>
                      </c:pt>
                      <c:pt idx="58147">
                        <c:v>-14.363580000000001</c:v>
                      </c:pt>
                      <c:pt idx="58148">
                        <c:v>-14.37069</c:v>
                      </c:pt>
                      <c:pt idx="58149">
                        <c:v>-14.377800000000001</c:v>
                      </c:pt>
                      <c:pt idx="58150">
                        <c:v>-14.3849</c:v>
                      </c:pt>
                      <c:pt idx="58151">
                        <c:v>-14.392010000000001</c:v>
                      </c:pt>
                      <c:pt idx="58152">
                        <c:v>-14.39912</c:v>
                      </c:pt>
                      <c:pt idx="58153">
                        <c:v>-14.406230000000001</c:v>
                      </c:pt>
                      <c:pt idx="58154">
                        <c:v>-14.41334</c:v>
                      </c:pt>
                      <c:pt idx="58155">
                        <c:v>-14.420439999999999</c:v>
                      </c:pt>
                      <c:pt idx="58156">
                        <c:v>-14.42755</c:v>
                      </c:pt>
                      <c:pt idx="58157">
                        <c:v>-14.434659999999999</c:v>
                      </c:pt>
                      <c:pt idx="58158">
                        <c:v>-14.44177</c:v>
                      </c:pt>
                      <c:pt idx="58159">
                        <c:v>-14.448880000000001</c:v>
                      </c:pt>
                      <c:pt idx="58160">
                        <c:v>-14.45598</c:v>
                      </c:pt>
                      <c:pt idx="58161">
                        <c:v>-14.463089999999999</c:v>
                      </c:pt>
                      <c:pt idx="58162">
                        <c:v>-14.4702</c:v>
                      </c:pt>
                      <c:pt idx="58163">
                        <c:v>-14.477309999999999</c:v>
                      </c:pt>
                      <c:pt idx="58164">
                        <c:v>-14.48442</c:v>
                      </c:pt>
                      <c:pt idx="58165">
                        <c:v>-14.49152</c:v>
                      </c:pt>
                      <c:pt idx="58166">
                        <c:v>-14.49863</c:v>
                      </c:pt>
                      <c:pt idx="58167">
                        <c:v>-14.505739999999999</c:v>
                      </c:pt>
                      <c:pt idx="58168">
                        <c:v>-14.51285</c:v>
                      </c:pt>
                      <c:pt idx="58169">
                        <c:v>-14.51995</c:v>
                      </c:pt>
                      <c:pt idx="58170">
                        <c:v>-14.527060000000001</c:v>
                      </c:pt>
                      <c:pt idx="58171">
                        <c:v>-14.53417</c:v>
                      </c:pt>
                      <c:pt idx="58172">
                        <c:v>-14.54128</c:v>
                      </c:pt>
                      <c:pt idx="58173">
                        <c:v>-14.548389999999999</c:v>
                      </c:pt>
                      <c:pt idx="58174">
                        <c:v>-14.555490000000001</c:v>
                      </c:pt>
                      <c:pt idx="58175">
                        <c:v>-14.5626</c:v>
                      </c:pt>
                      <c:pt idx="58176">
                        <c:v>-14.569710000000001</c:v>
                      </c:pt>
                      <c:pt idx="58177">
                        <c:v>-14.57682</c:v>
                      </c:pt>
                      <c:pt idx="58178">
                        <c:v>-14.583920000000001</c:v>
                      </c:pt>
                      <c:pt idx="58179">
                        <c:v>-14.59103</c:v>
                      </c:pt>
                      <c:pt idx="58180">
                        <c:v>-14.598140000000001</c:v>
                      </c:pt>
                      <c:pt idx="58181">
                        <c:v>-14.60525</c:v>
                      </c:pt>
                      <c:pt idx="58182">
                        <c:v>-14.612360000000001</c:v>
                      </c:pt>
                      <c:pt idx="58183">
                        <c:v>-14.61946</c:v>
                      </c:pt>
                      <c:pt idx="58184">
                        <c:v>-14.626569999999999</c:v>
                      </c:pt>
                      <c:pt idx="58185">
                        <c:v>-14.63368</c:v>
                      </c:pt>
                      <c:pt idx="58186">
                        <c:v>-14.640790000000001</c:v>
                      </c:pt>
                      <c:pt idx="58187">
                        <c:v>-14.64789</c:v>
                      </c:pt>
                      <c:pt idx="58188">
                        <c:v>-14.654999999999999</c:v>
                      </c:pt>
                      <c:pt idx="58189">
                        <c:v>-14.66211</c:v>
                      </c:pt>
                      <c:pt idx="58190">
                        <c:v>-14.669219999999999</c:v>
                      </c:pt>
                      <c:pt idx="58191">
                        <c:v>-14.67633</c:v>
                      </c:pt>
                      <c:pt idx="58192">
                        <c:v>-14.68343</c:v>
                      </c:pt>
                      <c:pt idx="58193">
                        <c:v>-14.69054</c:v>
                      </c:pt>
                      <c:pt idx="58194">
                        <c:v>-14.697649999999999</c:v>
                      </c:pt>
                      <c:pt idx="58195">
                        <c:v>-14.70476</c:v>
                      </c:pt>
                      <c:pt idx="58196">
                        <c:v>-14.711869999999999</c:v>
                      </c:pt>
                      <c:pt idx="58197">
                        <c:v>-14.718970000000001</c:v>
                      </c:pt>
                      <c:pt idx="58198">
                        <c:v>-14.72608</c:v>
                      </c:pt>
                      <c:pt idx="58199">
                        <c:v>-14.73319</c:v>
                      </c:pt>
                      <c:pt idx="58200">
                        <c:v>-14.7403</c:v>
                      </c:pt>
                      <c:pt idx="58201">
                        <c:v>-14.74741</c:v>
                      </c:pt>
                      <c:pt idx="58202">
                        <c:v>-14.75451</c:v>
                      </c:pt>
                      <c:pt idx="58203">
                        <c:v>-14.761620000000001</c:v>
                      </c:pt>
                      <c:pt idx="58204">
                        <c:v>-14.76873</c:v>
                      </c:pt>
                      <c:pt idx="58205">
                        <c:v>-14.775840000000001</c:v>
                      </c:pt>
                      <c:pt idx="58206">
                        <c:v>-14.78294</c:v>
                      </c:pt>
                      <c:pt idx="58207">
                        <c:v>-14.790050000000001</c:v>
                      </c:pt>
                      <c:pt idx="58208">
                        <c:v>-14.79716</c:v>
                      </c:pt>
                      <c:pt idx="58209">
                        <c:v>-14.804270000000001</c:v>
                      </c:pt>
                      <c:pt idx="58210">
                        <c:v>-14.81138</c:v>
                      </c:pt>
                      <c:pt idx="58211">
                        <c:v>-14.818479999999999</c:v>
                      </c:pt>
                      <c:pt idx="58212">
                        <c:v>-14.82559</c:v>
                      </c:pt>
                      <c:pt idx="58213">
                        <c:v>-14.832700000000001</c:v>
                      </c:pt>
                      <c:pt idx="58214">
                        <c:v>-14.83981</c:v>
                      </c:pt>
                      <c:pt idx="58215">
                        <c:v>-14.846909999999999</c:v>
                      </c:pt>
                      <c:pt idx="58216">
                        <c:v>-14.85402</c:v>
                      </c:pt>
                      <c:pt idx="58217">
                        <c:v>-14.861129999999999</c:v>
                      </c:pt>
                      <c:pt idx="58218">
                        <c:v>-14.86824</c:v>
                      </c:pt>
                      <c:pt idx="58219">
                        <c:v>-14.875349999999999</c:v>
                      </c:pt>
                      <c:pt idx="58220">
                        <c:v>-14.88245</c:v>
                      </c:pt>
                      <c:pt idx="58221">
                        <c:v>-14.889559999999999</c:v>
                      </c:pt>
                      <c:pt idx="58222">
                        <c:v>-14.89667</c:v>
                      </c:pt>
                      <c:pt idx="58223">
                        <c:v>-14.903779999999999</c:v>
                      </c:pt>
                      <c:pt idx="58224">
                        <c:v>-14.910880000000001</c:v>
                      </c:pt>
                      <c:pt idx="58225">
                        <c:v>-14.91799</c:v>
                      </c:pt>
                      <c:pt idx="58226">
                        <c:v>-14.9251</c:v>
                      </c:pt>
                      <c:pt idx="58227">
                        <c:v>-14.93221</c:v>
                      </c:pt>
                      <c:pt idx="58228">
                        <c:v>-14.93932</c:v>
                      </c:pt>
                      <c:pt idx="58229">
                        <c:v>-14.94642</c:v>
                      </c:pt>
                      <c:pt idx="58230">
                        <c:v>-14.953530000000001</c:v>
                      </c:pt>
                      <c:pt idx="58231">
                        <c:v>-14.96064</c:v>
                      </c:pt>
                      <c:pt idx="58232">
                        <c:v>-14.967750000000001</c:v>
                      </c:pt>
                      <c:pt idx="58233">
                        <c:v>-14.97486</c:v>
                      </c:pt>
                      <c:pt idx="58234">
                        <c:v>-14.981960000000001</c:v>
                      </c:pt>
                      <c:pt idx="58235">
                        <c:v>-14.98907</c:v>
                      </c:pt>
                      <c:pt idx="58236">
                        <c:v>-14.996180000000001</c:v>
                      </c:pt>
                      <c:pt idx="58237">
                        <c:v>-15.00329</c:v>
                      </c:pt>
                      <c:pt idx="58238">
                        <c:v>-15.010400000000001</c:v>
                      </c:pt>
                      <c:pt idx="58239">
                        <c:v>-15.0175</c:v>
                      </c:pt>
                      <c:pt idx="58240">
                        <c:v>-15.024609999999999</c:v>
                      </c:pt>
                      <c:pt idx="58241">
                        <c:v>-15.03172</c:v>
                      </c:pt>
                      <c:pt idx="58242">
                        <c:v>-15.038830000000001</c:v>
                      </c:pt>
                      <c:pt idx="58243">
                        <c:v>-15.04593</c:v>
                      </c:pt>
                      <c:pt idx="58244">
                        <c:v>-15.053039999999999</c:v>
                      </c:pt>
                      <c:pt idx="58245">
                        <c:v>-15.06015</c:v>
                      </c:pt>
                      <c:pt idx="58246">
                        <c:v>-15.067259999999999</c:v>
                      </c:pt>
                      <c:pt idx="58247">
                        <c:v>-15.07437</c:v>
                      </c:pt>
                      <c:pt idx="58248">
                        <c:v>-15.081469999999999</c:v>
                      </c:pt>
                      <c:pt idx="58249">
                        <c:v>-15.08858</c:v>
                      </c:pt>
                      <c:pt idx="58250">
                        <c:v>-15.095689999999999</c:v>
                      </c:pt>
                      <c:pt idx="58251">
                        <c:v>-15.1028</c:v>
                      </c:pt>
                      <c:pt idx="58252">
                        <c:v>-15.109909999999999</c:v>
                      </c:pt>
                      <c:pt idx="58253">
                        <c:v>-15.117010000000001</c:v>
                      </c:pt>
                      <c:pt idx="58254">
                        <c:v>-15.12412</c:v>
                      </c:pt>
                      <c:pt idx="58255">
                        <c:v>-15.13123</c:v>
                      </c:pt>
                      <c:pt idx="58256">
                        <c:v>-15.138339999999999</c:v>
                      </c:pt>
                      <c:pt idx="58257">
                        <c:v>-15.145440000000001</c:v>
                      </c:pt>
                      <c:pt idx="58258">
                        <c:v>-15.15255</c:v>
                      </c:pt>
                      <c:pt idx="58259">
                        <c:v>-15.159660000000001</c:v>
                      </c:pt>
                      <c:pt idx="58260">
                        <c:v>-15.16677</c:v>
                      </c:pt>
                      <c:pt idx="58261">
                        <c:v>-15.17388</c:v>
                      </c:pt>
                      <c:pt idx="58262">
                        <c:v>-15.18098</c:v>
                      </c:pt>
                      <c:pt idx="58263">
                        <c:v>-15.188090000000001</c:v>
                      </c:pt>
                      <c:pt idx="58264">
                        <c:v>-15.1952</c:v>
                      </c:pt>
                      <c:pt idx="58265">
                        <c:v>-15.202310000000001</c:v>
                      </c:pt>
                      <c:pt idx="58266">
                        <c:v>-15.20941</c:v>
                      </c:pt>
                      <c:pt idx="58267">
                        <c:v>-15.216519999999999</c:v>
                      </c:pt>
                      <c:pt idx="58268">
                        <c:v>-15.22363</c:v>
                      </c:pt>
                      <c:pt idx="58269">
                        <c:v>-15.230740000000001</c:v>
                      </c:pt>
                      <c:pt idx="58270">
                        <c:v>-15.23785</c:v>
                      </c:pt>
                      <c:pt idx="58271">
                        <c:v>-15.244949999999999</c:v>
                      </c:pt>
                      <c:pt idx="58272">
                        <c:v>-15.25206</c:v>
                      </c:pt>
                      <c:pt idx="58273">
                        <c:v>-15.259169999999999</c:v>
                      </c:pt>
                      <c:pt idx="58274">
                        <c:v>-15.26628</c:v>
                      </c:pt>
                      <c:pt idx="58275">
                        <c:v>-15.273389999999999</c:v>
                      </c:pt>
                      <c:pt idx="58276">
                        <c:v>-15.28049</c:v>
                      </c:pt>
                      <c:pt idx="58277">
                        <c:v>-15.287599999999999</c:v>
                      </c:pt>
                      <c:pt idx="58278">
                        <c:v>-15.29471</c:v>
                      </c:pt>
                      <c:pt idx="58279">
                        <c:v>-15.301819999999999</c:v>
                      </c:pt>
                      <c:pt idx="58280">
                        <c:v>-15.308920000000001</c:v>
                      </c:pt>
                      <c:pt idx="58281">
                        <c:v>-15.31603</c:v>
                      </c:pt>
                      <c:pt idx="58282">
                        <c:v>-15.32314</c:v>
                      </c:pt>
                      <c:pt idx="58283">
                        <c:v>-15.330249999999999</c:v>
                      </c:pt>
                      <c:pt idx="58284">
                        <c:v>-15.33736</c:v>
                      </c:pt>
                      <c:pt idx="58285">
                        <c:v>-15.34446</c:v>
                      </c:pt>
                      <c:pt idx="58286">
                        <c:v>-15.351570000000001</c:v>
                      </c:pt>
                      <c:pt idx="58287">
                        <c:v>-15.35868</c:v>
                      </c:pt>
                      <c:pt idx="58288">
                        <c:v>-15.365790000000001</c:v>
                      </c:pt>
                      <c:pt idx="58289">
                        <c:v>-15.3729</c:v>
                      </c:pt>
                      <c:pt idx="58290">
                        <c:v>-15.38</c:v>
                      </c:pt>
                      <c:pt idx="58291">
                        <c:v>-15.38711</c:v>
                      </c:pt>
                      <c:pt idx="58292">
                        <c:v>-15.394220000000001</c:v>
                      </c:pt>
                      <c:pt idx="58293">
                        <c:v>-15.40133</c:v>
                      </c:pt>
                      <c:pt idx="58294">
                        <c:v>-15.408429999999999</c:v>
                      </c:pt>
                      <c:pt idx="58295">
                        <c:v>-15.41554</c:v>
                      </c:pt>
                      <c:pt idx="58296">
                        <c:v>-15.422650000000001</c:v>
                      </c:pt>
                      <c:pt idx="58297">
                        <c:v>-15.42976</c:v>
                      </c:pt>
                      <c:pt idx="58298">
                        <c:v>-15.436870000000001</c:v>
                      </c:pt>
                      <c:pt idx="58299">
                        <c:v>-15.44397</c:v>
                      </c:pt>
                      <c:pt idx="58300">
                        <c:v>-15.451079999999999</c:v>
                      </c:pt>
                      <c:pt idx="58301">
                        <c:v>-15.45819</c:v>
                      </c:pt>
                      <c:pt idx="58302">
                        <c:v>-15.465299999999999</c:v>
                      </c:pt>
                      <c:pt idx="58303">
                        <c:v>-15.4724</c:v>
                      </c:pt>
                      <c:pt idx="58304">
                        <c:v>-15.479509999999999</c:v>
                      </c:pt>
                      <c:pt idx="58305">
                        <c:v>-15.48662</c:v>
                      </c:pt>
                      <c:pt idx="58306">
                        <c:v>-15.493729999999999</c:v>
                      </c:pt>
                      <c:pt idx="58307">
                        <c:v>-15.50084</c:v>
                      </c:pt>
                      <c:pt idx="58308">
                        <c:v>-15.50794</c:v>
                      </c:pt>
                      <c:pt idx="58309">
                        <c:v>-15.51505</c:v>
                      </c:pt>
                      <c:pt idx="58310">
                        <c:v>-15.52216</c:v>
                      </c:pt>
                      <c:pt idx="58311">
                        <c:v>-15.52927</c:v>
                      </c:pt>
                      <c:pt idx="58312">
                        <c:v>-15.536379999999999</c:v>
                      </c:pt>
                      <c:pt idx="58313">
                        <c:v>-15.543480000000001</c:v>
                      </c:pt>
                      <c:pt idx="58314">
                        <c:v>-15.55059</c:v>
                      </c:pt>
                      <c:pt idx="58315">
                        <c:v>-15.557700000000001</c:v>
                      </c:pt>
                      <c:pt idx="58316">
                        <c:v>-15.56481</c:v>
                      </c:pt>
                      <c:pt idx="58317">
                        <c:v>-15.571910000000001</c:v>
                      </c:pt>
                      <c:pt idx="58318">
                        <c:v>-15.57902</c:v>
                      </c:pt>
                      <c:pt idx="58319">
                        <c:v>-15.586130000000001</c:v>
                      </c:pt>
                      <c:pt idx="58320">
                        <c:v>-15.59324</c:v>
                      </c:pt>
                      <c:pt idx="58321">
                        <c:v>-15.600350000000001</c:v>
                      </c:pt>
                      <c:pt idx="58322">
                        <c:v>-15.60745</c:v>
                      </c:pt>
                      <c:pt idx="58323">
                        <c:v>-15.614560000000001</c:v>
                      </c:pt>
                      <c:pt idx="58324">
                        <c:v>-15.62167</c:v>
                      </c:pt>
                      <c:pt idx="58325">
                        <c:v>-15.628780000000001</c:v>
                      </c:pt>
                      <c:pt idx="58326">
                        <c:v>-15.63589</c:v>
                      </c:pt>
                      <c:pt idx="58327">
                        <c:v>-15.642989999999999</c:v>
                      </c:pt>
                      <c:pt idx="58328">
                        <c:v>-15.6501</c:v>
                      </c:pt>
                      <c:pt idx="58329">
                        <c:v>-15.657209999999999</c:v>
                      </c:pt>
                      <c:pt idx="58330">
                        <c:v>-15.66432</c:v>
                      </c:pt>
                      <c:pt idx="58331">
                        <c:v>-15.671419999999999</c:v>
                      </c:pt>
                      <c:pt idx="58332">
                        <c:v>-15.67853</c:v>
                      </c:pt>
                      <c:pt idx="58333">
                        <c:v>-15.685639999999999</c:v>
                      </c:pt>
                      <c:pt idx="58334">
                        <c:v>-15.69275</c:v>
                      </c:pt>
                      <c:pt idx="58335">
                        <c:v>-15.699859999999999</c:v>
                      </c:pt>
                      <c:pt idx="58336">
                        <c:v>-15.70696</c:v>
                      </c:pt>
                      <c:pt idx="58337">
                        <c:v>-15.71407</c:v>
                      </c:pt>
                      <c:pt idx="58338">
                        <c:v>-15.72118</c:v>
                      </c:pt>
                      <c:pt idx="58339">
                        <c:v>-15.728289999999999</c:v>
                      </c:pt>
                      <c:pt idx="58340">
                        <c:v>-15.7354</c:v>
                      </c:pt>
                      <c:pt idx="58341">
                        <c:v>-15.7425</c:v>
                      </c:pt>
                      <c:pt idx="58342">
                        <c:v>-15.749610000000001</c:v>
                      </c:pt>
                      <c:pt idx="58343">
                        <c:v>-15.75672</c:v>
                      </c:pt>
                      <c:pt idx="58344">
                        <c:v>-15.76383</c:v>
                      </c:pt>
                      <c:pt idx="58345">
                        <c:v>-15.77093</c:v>
                      </c:pt>
                      <c:pt idx="58346">
                        <c:v>-15.778040000000001</c:v>
                      </c:pt>
                      <c:pt idx="58347">
                        <c:v>-15.78515</c:v>
                      </c:pt>
                      <c:pt idx="58348">
                        <c:v>-15.792260000000001</c:v>
                      </c:pt>
                      <c:pt idx="58349">
                        <c:v>-15.79937</c:v>
                      </c:pt>
                      <c:pt idx="58350">
                        <c:v>-15.806469999999999</c:v>
                      </c:pt>
                      <c:pt idx="58351">
                        <c:v>-15.81358</c:v>
                      </c:pt>
                      <c:pt idx="58352">
                        <c:v>-15.820690000000001</c:v>
                      </c:pt>
                      <c:pt idx="58353">
                        <c:v>-15.8278</c:v>
                      </c:pt>
                      <c:pt idx="58354">
                        <c:v>-15.834899999999999</c:v>
                      </c:pt>
                      <c:pt idx="58355">
                        <c:v>-15.84201</c:v>
                      </c:pt>
                      <c:pt idx="58356">
                        <c:v>-15.849119999999999</c:v>
                      </c:pt>
                      <c:pt idx="58357">
                        <c:v>-15.85623</c:v>
                      </c:pt>
                      <c:pt idx="58358">
                        <c:v>-15.863340000000001</c:v>
                      </c:pt>
                      <c:pt idx="58359">
                        <c:v>-15.87044</c:v>
                      </c:pt>
                      <c:pt idx="58360">
                        <c:v>-15.877549999999999</c:v>
                      </c:pt>
                      <c:pt idx="58361">
                        <c:v>-15.88466</c:v>
                      </c:pt>
                      <c:pt idx="58362">
                        <c:v>-15.891769999999999</c:v>
                      </c:pt>
                      <c:pt idx="58363">
                        <c:v>-15.89888</c:v>
                      </c:pt>
                      <c:pt idx="58364">
                        <c:v>-15.90598</c:v>
                      </c:pt>
                      <c:pt idx="58365">
                        <c:v>-15.91309</c:v>
                      </c:pt>
                      <c:pt idx="58366">
                        <c:v>-15.920199999999999</c:v>
                      </c:pt>
                      <c:pt idx="58367">
                        <c:v>-15.92731</c:v>
                      </c:pt>
                      <c:pt idx="58368">
                        <c:v>-15.93441</c:v>
                      </c:pt>
                      <c:pt idx="58369">
                        <c:v>-15.941520000000001</c:v>
                      </c:pt>
                      <c:pt idx="58370">
                        <c:v>-15.94863</c:v>
                      </c:pt>
                      <c:pt idx="58371">
                        <c:v>-15.95574</c:v>
                      </c:pt>
                      <c:pt idx="58372">
                        <c:v>-15.96285</c:v>
                      </c:pt>
                      <c:pt idx="58373">
                        <c:v>-15.969950000000001</c:v>
                      </c:pt>
                      <c:pt idx="58374">
                        <c:v>-15.97706</c:v>
                      </c:pt>
                      <c:pt idx="58375">
                        <c:v>-15.984170000000001</c:v>
                      </c:pt>
                      <c:pt idx="58376">
                        <c:v>-15.99128</c:v>
                      </c:pt>
                      <c:pt idx="58377">
                        <c:v>-15.998390000000001</c:v>
                      </c:pt>
                      <c:pt idx="58378">
                        <c:v>-16.005490000000002</c:v>
                      </c:pt>
                      <c:pt idx="58379">
                        <c:v>-16.001570000000001</c:v>
                      </c:pt>
                      <c:pt idx="58380">
                        <c:v>-15.99765</c:v>
                      </c:pt>
                      <c:pt idx="58381">
                        <c:v>-15.993729999999999</c:v>
                      </c:pt>
                      <c:pt idx="58382">
                        <c:v>-15.98981</c:v>
                      </c:pt>
                      <c:pt idx="58383">
                        <c:v>-15.985889999999999</c:v>
                      </c:pt>
                      <c:pt idx="58384">
                        <c:v>-15.981960000000001</c:v>
                      </c:pt>
                      <c:pt idx="58385">
                        <c:v>-15.97804</c:v>
                      </c:pt>
                      <c:pt idx="58386">
                        <c:v>-15.974119999999999</c:v>
                      </c:pt>
                      <c:pt idx="58387">
                        <c:v>-15.9702</c:v>
                      </c:pt>
                      <c:pt idx="58388">
                        <c:v>-15.966279999999999</c:v>
                      </c:pt>
                      <c:pt idx="58389">
                        <c:v>-15.96236</c:v>
                      </c:pt>
                      <c:pt idx="58390">
                        <c:v>-15.95843</c:v>
                      </c:pt>
                      <c:pt idx="58391">
                        <c:v>-15.954510000000001</c:v>
                      </c:pt>
                      <c:pt idx="58392">
                        <c:v>-15.95059</c:v>
                      </c:pt>
                      <c:pt idx="58393">
                        <c:v>-15.946669999999999</c:v>
                      </c:pt>
                      <c:pt idx="58394">
                        <c:v>-15.94275</c:v>
                      </c:pt>
                      <c:pt idx="58395">
                        <c:v>-15.938829999999999</c:v>
                      </c:pt>
                      <c:pt idx="58396">
                        <c:v>-15.93491</c:v>
                      </c:pt>
                      <c:pt idx="58397">
                        <c:v>-15.93098</c:v>
                      </c:pt>
                      <c:pt idx="58398">
                        <c:v>-15.927060000000001</c:v>
                      </c:pt>
                      <c:pt idx="58399">
                        <c:v>-15.92314</c:v>
                      </c:pt>
                      <c:pt idx="58400">
                        <c:v>-15.919219999999999</c:v>
                      </c:pt>
                      <c:pt idx="58401">
                        <c:v>-15.9153</c:v>
                      </c:pt>
                      <c:pt idx="58402">
                        <c:v>-15.911379999999999</c:v>
                      </c:pt>
                      <c:pt idx="58403">
                        <c:v>-15.907450000000001</c:v>
                      </c:pt>
                      <c:pt idx="58404">
                        <c:v>-15.90353</c:v>
                      </c:pt>
                      <c:pt idx="58405">
                        <c:v>-15.899609999999999</c:v>
                      </c:pt>
                      <c:pt idx="58406">
                        <c:v>-15.89569</c:v>
                      </c:pt>
                      <c:pt idx="58407">
                        <c:v>-15.891769999999999</c:v>
                      </c:pt>
                      <c:pt idx="58408">
                        <c:v>-15.88785</c:v>
                      </c:pt>
                      <c:pt idx="58409">
                        <c:v>-15.88392</c:v>
                      </c:pt>
                      <c:pt idx="58410">
                        <c:v>-15.88</c:v>
                      </c:pt>
                      <c:pt idx="58411">
                        <c:v>-15.87608</c:v>
                      </c:pt>
                      <c:pt idx="58412">
                        <c:v>-15.872159999999999</c:v>
                      </c:pt>
                      <c:pt idx="58413">
                        <c:v>-15.86824</c:v>
                      </c:pt>
                      <c:pt idx="58414">
                        <c:v>-15.864319999999999</c:v>
                      </c:pt>
                      <c:pt idx="58415">
                        <c:v>-15.8604</c:v>
                      </c:pt>
                      <c:pt idx="58416">
                        <c:v>-15.85647</c:v>
                      </c:pt>
                      <c:pt idx="58417">
                        <c:v>-15.852550000000001</c:v>
                      </c:pt>
                      <c:pt idx="58418">
                        <c:v>-15.84863</c:v>
                      </c:pt>
                      <c:pt idx="58419">
                        <c:v>-15.844709999999999</c:v>
                      </c:pt>
                      <c:pt idx="58420">
                        <c:v>-15.84079</c:v>
                      </c:pt>
                      <c:pt idx="58421">
                        <c:v>-15.836869999999999</c:v>
                      </c:pt>
                      <c:pt idx="58422">
                        <c:v>-15.832940000000001</c:v>
                      </c:pt>
                      <c:pt idx="58423">
                        <c:v>-15.82902</c:v>
                      </c:pt>
                      <c:pt idx="58424">
                        <c:v>-15.825100000000001</c:v>
                      </c:pt>
                      <c:pt idx="58425">
                        <c:v>-15.82118</c:v>
                      </c:pt>
                      <c:pt idx="58426">
                        <c:v>-15.817259999999999</c:v>
                      </c:pt>
                      <c:pt idx="58427">
                        <c:v>-15.81334</c:v>
                      </c:pt>
                      <c:pt idx="58428">
                        <c:v>-15.80941</c:v>
                      </c:pt>
                      <c:pt idx="58429">
                        <c:v>-15.805490000000001</c:v>
                      </c:pt>
                      <c:pt idx="58430">
                        <c:v>-15.80157</c:v>
                      </c:pt>
                      <c:pt idx="58431">
                        <c:v>-15.797650000000001</c:v>
                      </c:pt>
                      <c:pt idx="58432">
                        <c:v>-15.79373</c:v>
                      </c:pt>
                      <c:pt idx="58433">
                        <c:v>-15.789809999999999</c:v>
                      </c:pt>
                      <c:pt idx="58434">
                        <c:v>-15.785880000000001</c:v>
                      </c:pt>
                      <c:pt idx="58435">
                        <c:v>-15.78196</c:v>
                      </c:pt>
                      <c:pt idx="58436">
                        <c:v>-15.778040000000001</c:v>
                      </c:pt>
                      <c:pt idx="58437">
                        <c:v>-15.77412</c:v>
                      </c:pt>
                      <c:pt idx="58438">
                        <c:v>-15.770200000000001</c:v>
                      </c:pt>
                      <c:pt idx="58439">
                        <c:v>-15.76628</c:v>
                      </c:pt>
                      <c:pt idx="58440">
                        <c:v>-15.762359999999999</c:v>
                      </c:pt>
                      <c:pt idx="58441">
                        <c:v>-15.758430000000001</c:v>
                      </c:pt>
                      <c:pt idx="58442">
                        <c:v>-15.75451</c:v>
                      </c:pt>
                      <c:pt idx="58443">
                        <c:v>-15.750590000000001</c:v>
                      </c:pt>
                      <c:pt idx="58444">
                        <c:v>-15.74667</c:v>
                      </c:pt>
                      <c:pt idx="58445">
                        <c:v>-15.742749999999999</c:v>
                      </c:pt>
                      <c:pt idx="58446">
                        <c:v>-15.73883</c:v>
                      </c:pt>
                      <c:pt idx="58447">
                        <c:v>-15.734909999999999</c:v>
                      </c:pt>
                      <c:pt idx="58448">
                        <c:v>-15.730980000000001</c:v>
                      </c:pt>
                      <c:pt idx="58449">
                        <c:v>-15.72706</c:v>
                      </c:pt>
                      <c:pt idx="58450">
                        <c:v>-15.723140000000001</c:v>
                      </c:pt>
                      <c:pt idx="58451">
                        <c:v>-15.71922</c:v>
                      </c:pt>
                      <c:pt idx="58452">
                        <c:v>-15.715299999999999</c:v>
                      </c:pt>
                      <c:pt idx="58453">
                        <c:v>-15.71138</c:v>
                      </c:pt>
                      <c:pt idx="58454">
                        <c:v>-15.70745</c:v>
                      </c:pt>
                      <c:pt idx="58455">
                        <c:v>-15.703530000000001</c:v>
                      </c:pt>
                      <c:pt idx="58456">
                        <c:v>-15.69961</c:v>
                      </c:pt>
                      <c:pt idx="58457">
                        <c:v>-15.695690000000001</c:v>
                      </c:pt>
                      <c:pt idx="58458">
                        <c:v>-15.69177</c:v>
                      </c:pt>
                      <c:pt idx="58459">
                        <c:v>-15.687849999999999</c:v>
                      </c:pt>
                      <c:pt idx="58460">
                        <c:v>-15.683920000000001</c:v>
                      </c:pt>
                      <c:pt idx="58461">
                        <c:v>-15.68</c:v>
                      </c:pt>
                      <c:pt idx="58462">
                        <c:v>-15.676080000000001</c:v>
                      </c:pt>
                      <c:pt idx="58463">
                        <c:v>-15.67216</c:v>
                      </c:pt>
                      <c:pt idx="58464">
                        <c:v>-15.668240000000001</c:v>
                      </c:pt>
                      <c:pt idx="58465">
                        <c:v>-15.66432</c:v>
                      </c:pt>
                      <c:pt idx="58466">
                        <c:v>-15.66039</c:v>
                      </c:pt>
                      <c:pt idx="58467">
                        <c:v>-15.656470000000001</c:v>
                      </c:pt>
                      <c:pt idx="58468">
                        <c:v>-15.65255</c:v>
                      </c:pt>
                      <c:pt idx="58469">
                        <c:v>-15.648630000000001</c:v>
                      </c:pt>
                      <c:pt idx="58470">
                        <c:v>-15.64471</c:v>
                      </c:pt>
                      <c:pt idx="58471">
                        <c:v>-15.640790000000001</c:v>
                      </c:pt>
                      <c:pt idx="58472">
                        <c:v>-15.63687</c:v>
                      </c:pt>
                      <c:pt idx="58473">
                        <c:v>-15.63294</c:v>
                      </c:pt>
                      <c:pt idx="58474">
                        <c:v>-15.629020000000001</c:v>
                      </c:pt>
                      <c:pt idx="58475">
                        <c:v>-15.6251</c:v>
                      </c:pt>
                      <c:pt idx="58476">
                        <c:v>-15.621180000000001</c:v>
                      </c:pt>
                      <c:pt idx="58477">
                        <c:v>-15.61726</c:v>
                      </c:pt>
                      <c:pt idx="58478">
                        <c:v>-15.613340000000001</c:v>
                      </c:pt>
                      <c:pt idx="58479">
                        <c:v>-15.60942</c:v>
                      </c:pt>
                      <c:pt idx="58480">
                        <c:v>-15.60549</c:v>
                      </c:pt>
                      <c:pt idx="58481">
                        <c:v>-15.601570000000001</c:v>
                      </c:pt>
                      <c:pt idx="58482">
                        <c:v>-15.59765</c:v>
                      </c:pt>
                      <c:pt idx="58483">
                        <c:v>-15.593730000000001</c:v>
                      </c:pt>
                      <c:pt idx="58484">
                        <c:v>-15.58981</c:v>
                      </c:pt>
                      <c:pt idx="58485">
                        <c:v>-15.585889999999999</c:v>
                      </c:pt>
                      <c:pt idx="58486">
                        <c:v>-15.58196</c:v>
                      </c:pt>
                      <c:pt idx="58487">
                        <c:v>-15.57804</c:v>
                      </c:pt>
                      <c:pt idx="58488">
                        <c:v>-15.574120000000001</c:v>
                      </c:pt>
                      <c:pt idx="58489">
                        <c:v>-15.5702</c:v>
                      </c:pt>
                      <c:pt idx="58490">
                        <c:v>-15.566280000000001</c:v>
                      </c:pt>
                      <c:pt idx="58491">
                        <c:v>-15.56236</c:v>
                      </c:pt>
                      <c:pt idx="58492">
                        <c:v>-15.55843</c:v>
                      </c:pt>
                      <c:pt idx="58493">
                        <c:v>-15.554510000000001</c:v>
                      </c:pt>
                      <c:pt idx="58494">
                        <c:v>-15.55059</c:v>
                      </c:pt>
                      <c:pt idx="58495">
                        <c:v>-15.546670000000001</c:v>
                      </c:pt>
                      <c:pt idx="58496">
                        <c:v>-15.54275</c:v>
                      </c:pt>
                      <c:pt idx="58497">
                        <c:v>-15.538830000000001</c:v>
                      </c:pt>
                      <c:pt idx="58498">
                        <c:v>-15.5349</c:v>
                      </c:pt>
                      <c:pt idx="58499">
                        <c:v>-15.53098</c:v>
                      </c:pt>
                      <c:pt idx="58500">
                        <c:v>-15.527060000000001</c:v>
                      </c:pt>
                      <c:pt idx="58501">
                        <c:v>-15.52314</c:v>
                      </c:pt>
                      <c:pt idx="58502">
                        <c:v>-15.519220000000001</c:v>
                      </c:pt>
                      <c:pt idx="58503">
                        <c:v>-15.5153</c:v>
                      </c:pt>
                      <c:pt idx="58504">
                        <c:v>-15.511380000000001</c:v>
                      </c:pt>
                      <c:pt idx="58505">
                        <c:v>-15.50745</c:v>
                      </c:pt>
                      <c:pt idx="58506">
                        <c:v>-15.50353</c:v>
                      </c:pt>
                      <c:pt idx="58507">
                        <c:v>-15.499610000000001</c:v>
                      </c:pt>
                      <c:pt idx="58508">
                        <c:v>-15.49569</c:v>
                      </c:pt>
                      <c:pt idx="58509">
                        <c:v>-15.491770000000001</c:v>
                      </c:pt>
                      <c:pt idx="58510">
                        <c:v>-15.48785</c:v>
                      </c:pt>
                      <c:pt idx="58511">
                        <c:v>-15.483919999999999</c:v>
                      </c:pt>
                      <c:pt idx="58512">
                        <c:v>-15.48</c:v>
                      </c:pt>
                      <c:pt idx="58513">
                        <c:v>-15.47608</c:v>
                      </c:pt>
                      <c:pt idx="58514">
                        <c:v>-15.472160000000001</c:v>
                      </c:pt>
                      <c:pt idx="58515">
                        <c:v>-15.46824</c:v>
                      </c:pt>
                      <c:pt idx="58516">
                        <c:v>-15.464320000000001</c:v>
                      </c:pt>
                      <c:pt idx="58517">
                        <c:v>-15.46039</c:v>
                      </c:pt>
                      <c:pt idx="58518">
                        <c:v>-15.456469999999999</c:v>
                      </c:pt>
                      <c:pt idx="58519">
                        <c:v>-15.45255</c:v>
                      </c:pt>
                      <c:pt idx="58520">
                        <c:v>-15.44863</c:v>
                      </c:pt>
                      <c:pt idx="58521">
                        <c:v>-15.444710000000001</c:v>
                      </c:pt>
                      <c:pt idx="58522">
                        <c:v>-15.44079</c:v>
                      </c:pt>
                      <c:pt idx="58523">
                        <c:v>-15.436870000000001</c:v>
                      </c:pt>
                      <c:pt idx="58524">
                        <c:v>-15.43294</c:v>
                      </c:pt>
                      <c:pt idx="58525">
                        <c:v>-15.42902</c:v>
                      </c:pt>
                      <c:pt idx="58526">
                        <c:v>-15.4251</c:v>
                      </c:pt>
                      <c:pt idx="58527">
                        <c:v>-15.42118</c:v>
                      </c:pt>
                      <c:pt idx="58528">
                        <c:v>-15.417260000000001</c:v>
                      </c:pt>
                      <c:pt idx="58529">
                        <c:v>-15.41334</c:v>
                      </c:pt>
                      <c:pt idx="58530">
                        <c:v>-15.409409999999999</c:v>
                      </c:pt>
                      <c:pt idx="58531">
                        <c:v>-15.40549</c:v>
                      </c:pt>
                      <c:pt idx="58532">
                        <c:v>-15.40157</c:v>
                      </c:pt>
                      <c:pt idx="58533">
                        <c:v>-15.397650000000001</c:v>
                      </c:pt>
                      <c:pt idx="58534">
                        <c:v>-15.39373</c:v>
                      </c:pt>
                      <c:pt idx="58535">
                        <c:v>-15.389810000000001</c:v>
                      </c:pt>
                      <c:pt idx="58536">
                        <c:v>-15.38589</c:v>
                      </c:pt>
                      <c:pt idx="58537">
                        <c:v>-15.381959999999999</c:v>
                      </c:pt>
                      <c:pt idx="58538">
                        <c:v>-15.37804</c:v>
                      </c:pt>
                      <c:pt idx="58539">
                        <c:v>-15.37412</c:v>
                      </c:pt>
                      <c:pt idx="58540">
                        <c:v>-15.370200000000001</c:v>
                      </c:pt>
                      <c:pt idx="58541">
                        <c:v>-15.36628</c:v>
                      </c:pt>
                      <c:pt idx="58542">
                        <c:v>-15.362360000000001</c:v>
                      </c:pt>
                      <c:pt idx="58543">
                        <c:v>-15.35843</c:v>
                      </c:pt>
                      <c:pt idx="58544">
                        <c:v>-15.354509999999999</c:v>
                      </c:pt>
                      <c:pt idx="58545">
                        <c:v>-15.35059</c:v>
                      </c:pt>
                      <c:pt idx="58546">
                        <c:v>-15.34667</c:v>
                      </c:pt>
                      <c:pt idx="58547">
                        <c:v>-15.342750000000001</c:v>
                      </c:pt>
                      <c:pt idx="58548">
                        <c:v>-15.33883</c:v>
                      </c:pt>
                      <c:pt idx="58549">
                        <c:v>-15.334899999999999</c:v>
                      </c:pt>
                      <c:pt idx="58550">
                        <c:v>-15.33098</c:v>
                      </c:pt>
                      <c:pt idx="58551">
                        <c:v>-15.327059999999999</c:v>
                      </c:pt>
                      <c:pt idx="58552">
                        <c:v>-15.32314</c:v>
                      </c:pt>
                      <c:pt idx="58553">
                        <c:v>-15.31922</c:v>
                      </c:pt>
                      <c:pt idx="58554">
                        <c:v>-15.315300000000001</c:v>
                      </c:pt>
                      <c:pt idx="58555">
                        <c:v>-15.31138</c:v>
                      </c:pt>
                      <c:pt idx="58556">
                        <c:v>-15.307449999999999</c:v>
                      </c:pt>
                      <c:pt idx="58557">
                        <c:v>-15.30353</c:v>
                      </c:pt>
                      <c:pt idx="58558">
                        <c:v>-15.299609999999999</c:v>
                      </c:pt>
                      <c:pt idx="58559">
                        <c:v>-15.29569</c:v>
                      </c:pt>
                      <c:pt idx="58560">
                        <c:v>-15.29177</c:v>
                      </c:pt>
                      <c:pt idx="58561">
                        <c:v>-15.287850000000001</c:v>
                      </c:pt>
                      <c:pt idx="58562">
                        <c:v>-15.28392</c:v>
                      </c:pt>
                      <c:pt idx="58563">
                        <c:v>-15.28</c:v>
                      </c:pt>
                      <c:pt idx="58564">
                        <c:v>-15.27608</c:v>
                      </c:pt>
                      <c:pt idx="58565">
                        <c:v>-15.27216</c:v>
                      </c:pt>
                      <c:pt idx="58566">
                        <c:v>-15.26824</c:v>
                      </c:pt>
                      <c:pt idx="58567">
                        <c:v>-15.26432</c:v>
                      </c:pt>
                      <c:pt idx="58568">
                        <c:v>-15.260400000000001</c:v>
                      </c:pt>
                      <c:pt idx="58569">
                        <c:v>-15.25647</c:v>
                      </c:pt>
                      <c:pt idx="58570">
                        <c:v>-15.252549999999999</c:v>
                      </c:pt>
                      <c:pt idx="58571">
                        <c:v>-15.24863</c:v>
                      </c:pt>
                      <c:pt idx="58572">
                        <c:v>-15.24471</c:v>
                      </c:pt>
                      <c:pt idx="58573">
                        <c:v>-15.240790000000001</c:v>
                      </c:pt>
                      <c:pt idx="58574">
                        <c:v>-15.23687</c:v>
                      </c:pt>
                      <c:pt idx="58575">
                        <c:v>-15.232939999999999</c:v>
                      </c:pt>
                      <c:pt idx="58576">
                        <c:v>-15.22902</c:v>
                      </c:pt>
                      <c:pt idx="58577">
                        <c:v>-15.225099999999999</c:v>
                      </c:pt>
                      <c:pt idx="58578">
                        <c:v>-15.22118</c:v>
                      </c:pt>
                      <c:pt idx="58579">
                        <c:v>-15.21726</c:v>
                      </c:pt>
                      <c:pt idx="58580">
                        <c:v>-15.213340000000001</c:v>
                      </c:pt>
                      <c:pt idx="58581">
                        <c:v>-15.20941</c:v>
                      </c:pt>
                      <c:pt idx="58582">
                        <c:v>-15.205489999999999</c:v>
                      </c:pt>
                      <c:pt idx="58583">
                        <c:v>-15.20157</c:v>
                      </c:pt>
                      <c:pt idx="58584">
                        <c:v>-15.197649999999999</c:v>
                      </c:pt>
                      <c:pt idx="58585">
                        <c:v>-15.19373</c:v>
                      </c:pt>
                      <c:pt idx="58586">
                        <c:v>-15.18981</c:v>
                      </c:pt>
                      <c:pt idx="58587">
                        <c:v>-15.185890000000001</c:v>
                      </c:pt>
                      <c:pt idx="58588">
                        <c:v>-15.18196</c:v>
                      </c:pt>
                      <c:pt idx="58589">
                        <c:v>-15.178039999999999</c:v>
                      </c:pt>
                      <c:pt idx="58590">
                        <c:v>-15.17412</c:v>
                      </c:pt>
                      <c:pt idx="58591">
                        <c:v>-15.170199999999999</c:v>
                      </c:pt>
                      <c:pt idx="58592">
                        <c:v>-15.16628</c:v>
                      </c:pt>
                      <c:pt idx="58593">
                        <c:v>-15.16236</c:v>
                      </c:pt>
                      <c:pt idx="58594">
                        <c:v>-15.158429999999999</c:v>
                      </c:pt>
                      <c:pt idx="58595">
                        <c:v>-15.15451</c:v>
                      </c:pt>
                      <c:pt idx="58596">
                        <c:v>-15.150589999999999</c:v>
                      </c:pt>
                      <c:pt idx="58597">
                        <c:v>-15.14667</c:v>
                      </c:pt>
                      <c:pt idx="58598">
                        <c:v>-15.142749999999999</c:v>
                      </c:pt>
                      <c:pt idx="58599">
                        <c:v>-15.13883</c:v>
                      </c:pt>
                      <c:pt idx="58600">
                        <c:v>-15.1349</c:v>
                      </c:pt>
                      <c:pt idx="58601">
                        <c:v>-15.130979999999999</c:v>
                      </c:pt>
                      <c:pt idx="58602">
                        <c:v>-15.12706</c:v>
                      </c:pt>
                      <c:pt idx="58603">
                        <c:v>-15.123139999999999</c:v>
                      </c:pt>
                      <c:pt idx="58604">
                        <c:v>-15.11922</c:v>
                      </c:pt>
                      <c:pt idx="58605">
                        <c:v>-15.1153</c:v>
                      </c:pt>
                      <c:pt idx="58606">
                        <c:v>-15.11138</c:v>
                      </c:pt>
                      <c:pt idx="58607">
                        <c:v>-15.10745</c:v>
                      </c:pt>
                      <c:pt idx="58608">
                        <c:v>-15.103529999999999</c:v>
                      </c:pt>
                      <c:pt idx="58609">
                        <c:v>-15.09961</c:v>
                      </c:pt>
                      <c:pt idx="58610">
                        <c:v>-15.095689999999999</c:v>
                      </c:pt>
                      <c:pt idx="58611">
                        <c:v>-15.09177</c:v>
                      </c:pt>
                      <c:pt idx="58612">
                        <c:v>-15.08785</c:v>
                      </c:pt>
                      <c:pt idx="58613">
                        <c:v>-15.083920000000001</c:v>
                      </c:pt>
                      <c:pt idx="58614">
                        <c:v>-15.08</c:v>
                      </c:pt>
                      <c:pt idx="58615">
                        <c:v>-15.076079999999999</c:v>
                      </c:pt>
                      <c:pt idx="58616">
                        <c:v>-15.07216</c:v>
                      </c:pt>
                      <c:pt idx="58617">
                        <c:v>-15.068239999999999</c:v>
                      </c:pt>
                      <c:pt idx="58618">
                        <c:v>-15.06432</c:v>
                      </c:pt>
                      <c:pt idx="58619">
                        <c:v>-15.0604</c:v>
                      </c:pt>
                      <c:pt idx="58620">
                        <c:v>-15.056469999999999</c:v>
                      </c:pt>
                      <c:pt idx="58621">
                        <c:v>-15.05255</c:v>
                      </c:pt>
                      <c:pt idx="58622">
                        <c:v>-15.048629999999999</c:v>
                      </c:pt>
                      <c:pt idx="58623">
                        <c:v>-15.04471</c:v>
                      </c:pt>
                      <c:pt idx="58624">
                        <c:v>-15.040789999999999</c:v>
                      </c:pt>
                      <c:pt idx="58625">
                        <c:v>-15.03687</c:v>
                      </c:pt>
                      <c:pt idx="58626">
                        <c:v>-15.03294</c:v>
                      </c:pt>
                      <c:pt idx="58627">
                        <c:v>-15.029019999999999</c:v>
                      </c:pt>
                      <c:pt idx="58628">
                        <c:v>-15.0251</c:v>
                      </c:pt>
                      <c:pt idx="58629">
                        <c:v>-15.021179999999999</c:v>
                      </c:pt>
                      <c:pt idx="58630">
                        <c:v>-15.01726</c:v>
                      </c:pt>
                      <c:pt idx="58631">
                        <c:v>-15.013339999999999</c:v>
                      </c:pt>
                      <c:pt idx="58632">
                        <c:v>-15.009410000000001</c:v>
                      </c:pt>
                      <c:pt idx="58633">
                        <c:v>-15.00549</c:v>
                      </c:pt>
                      <c:pt idx="58634">
                        <c:v>-15.001569999999999</c:v>
                      </c:pt>
                      <c:pt idx="58635">
                        <c:v>-14.99765</c:v>
                      </c:pt>
                      <c:pt idx="58636">
                        <c:v>-14.993729999999999</c:v>
                      </c:pt>
                      <c:pt idx="58637">
                        <c:v>-14.98981</c:v>
                      </c:pt>
                      <c:pt idx="58638">
                        <c:v>-14.985889999999999</c:v>
                      </c:pt>
                      <c:pt idx="58639">
                        <c:v>-14.981960000000001</c:v>
                      </c:pt>
                      <c:pt idx="58640">
                        <c:v>-14.97804</c:v>
                      </c:pt>
                      <c:pt idx="58641">
                        <c:v>-14.974119999999999</c:v>
                      </c:pt>
                      <c:pt idx="58642">
                        <c:v>-14.9702</c:v>
                      </c:pt>
                      <c:pt idx="58643">
                        <c:v>-14.966279999999999</c:v>
                      </c:pt>
                      <c:pt idx="58644">
                        <c:v>-14.96236</c:v>
                      </c:pt>
                      <c:pt idx="58645">
                        <c:v>-14.95843</c:v>
                      </c:pt>
                      <c:pt idx="58646">
                        <c:v>-14.954510000000001</c:v>
                      </c:pt>
                      <c:pt idx="58647">
                        <c:v>-14.95059</c:v>
                      </c:pt>
                      <c:pt idx="58648">
                        <c:v>-14.946669999999999</c:v>
                      </c:pt>
                      <c:pt idx="58649">
                        <c:v>-14.94275</c:v>
                      </c:pt>
                      <c:pt idx="58650">
                        <c:v>-14.938829999999999</c:v>
                      </c:pt>
                      <c:pt idx="58651">
                        <c:v>-14.93491</c:v>
                      </c:pt>
                      <c:pt idx="58652">
                        <c:v>-14.93098</c:v>
                      </c:pt>
                      <c:pt idx="58653">
                        <c:v>-14.927060000000001</c:v>
                      </c:pt>
                      <c:pt idx="58654">
                        <c:v>-14.92314</c:v>
                      </c:pt>
                      <c:pt idx="58655">
                        <c:v>-14.919219999999999</c:v>
                      </c:pt>
                      <c:pt idx="58656">
                        <c:v>-14.9153</c:v>
                      </c:pt>
                      <c:pt idx="58657">
                        <c:v>-14.911379999999999</c:v>
                      </c:pt>
                      <c:pt idx="58658">
                        <c:v>-14.907450000000001</c:v>
                      </c:pt>
                      <c:pt idx="58659">
                        <c:v>-14.90353</c:v>
                      </c:pt>
                      <c:pt idx="58660">
                        <c:v>-14.899609999999999</c:v>
                      </c:pt>
                      <c:pt idx="58661">
                        <c:v>-14.89569</c:v>
                      </c:pt>
                      <c:pt idx="58662">
                        <c:v>-14.891769999999999</c:v>
                      </c:pt>
                      <c:pt idx="58663">
                        <c:v>-14.88785</c:v>
                      </c:pt>
                      <c:pt idx="58664">
                        <c:v>-14.88392</c:v>
                      </c:pt>
                      <c:pt idx="58665">
                        <c:v>-14.88</c:v>
                      </c:pt>
                      <c:pt idx="58666">
                        <c:v>-14.87608</c:v>
                      </c:pt>
                      <c:pt idx="58667">
                        <c:v>-14.872159999999999</c:v>
                      </c:pt>
                      <c:pt idx="58668">
                        <c:v>-14.86824</c:v>
                      </c:pt>
                      <c:pt idx="58669">
                        <c:v>-14.864319999999999</c:v>
                      </c:pt>
                      <c:pt idx="58670">
                        <c:v>-14.8604</c:v>
                      </c:pt>
                      <c:pt idx="58671">
                        <c:v>-14.85647</c:v>
                      </c:pt>
                      <c:pt idx="58672">
                        <c:v>-14.852550000000001</c:v>
                      </c:pt>
                      <c:pt idx="58673">
                        <c:v>-14.84863</c:v>
                      </c:pt>
                      <c:pt idx="58674">
                        <c:v>-14.844709999999999</c:v>
                      </c:pt>
                      <c:pt idx="58675">
                        <c:v>-14.84079</c:v>
                      </c:pt>
                      <c:pt idx="58676">
                        <c:v>-14.836869999999999</c:v>
                      </c:pt>
                      <c:pt idx="58677">
                        <c:v>-14.832940000000001</c:v>
                      </c:pt>
                      <c:pt idx="58678">
                        <c:v>-14.82902</c:v>
                      </c:pt>
                      <c:pt idx="58679">
                        <c:v>-14.825100000000001</c:v>
                      </c:pt>
                      <c:pt idx="58680">
                        <c:v>-14.82118</c:v>
                      </c:pt>
                      <c:pt idx="58681">
                        <c:v>-14.817259999999999</c:v>
                      </c:pt>
                      <c:pt idx="58682">
                        <c:v>-14.81334</c:v>
                      </c:pt>
                      <c:pt idx="58683">
                        <c:v>-14.80941</c:v>
                      </c:pt>
                      <c:pt idx="58684">
                        <c:v>-14.805490000000001</c:v>
                      </c:pt>
                      <c:pt idx="58685">
                        <c:v>-14.80157</c:v>
                      </c:pt>
                      <c:pt idx="58686">
                        <c:v>-14.797650000000001</c:v>
                      </c:pt>
                      <c:pt idx="58687">
                        <c:v>-14.79373</c:v>
                      </c:pt>
                      <c:pt idx="58688">
                        <c:v>-14.789809999999999</c:v>
                      </c:pt>
                      <c:pt idx="58689">
                        <c:v>-14.785880000000001</c:v>
                      </c:pt>
                      <c:pt idx="58690">
                        <c:v>-14.78196</c:v>
                      </c:pt>
                      <c:pt idx="58691">
                        <c:v>-14.778040000000001</c:v>
                      </c:pt>
                      <c:pt idx="58692">
                        <c:v>-14.77412</c:v>
                      </c:pt>
                      <c:pt idx="58693">
                        <c:v>-14.770200000000001</c:v>
                      </c:pt>
                      <c:pt idx="58694">
                        <c:v>-14.76628</c:v>
                      </c:pt>
                      <c:pt idx="58695">
                        <c:v>-14.762359999999999</c:v>
                      </c:pt>
                      <c:pt idx="58696">
                        <c:v>-14.758430000000001</c:v>
                      </c:pt>
                      <c:pt idx="58697">
                        <c:v>-14.75451</c:v>
                      </c:pt>
                      <c:pt idx="58698">
                        <c:v>-14.750590000000001</c:v>
                      </c:pt>
                      <c:pt idx="58699">
                        <c:v>-14.74667</c:v>
                      </c:pt>
                      <c:pt idx="58700">
                        <c:v>-14.742749999999999</c:v>
                      </c:pt>
                      <c:pt idx="58701">
                        <c:v>-14.73883</c:v>
                      </c:pt>
                      <c:pt idx="58702">
                        <c:v>-14.734909999999999</c:v>
                      </c:pt>
                      <c:pt idx="58703">
                        <c:v>-14.730980000000001</c:v>
                      </c:pt>
                      <c:pt idx="58704">
                        <c:v>-14.72706</c:v>
                      </c:pt>
                      <c:pt idx="58705">
                        <c:v>-14.723140000000001</c:v>
                      </c:pt>
                      <c:pt idx="58706">
                        <c:v>-14.71922</c:v>
                      </c:pt>
                      <c:pt idx="58707">
                        <c:v>-14.715299999999999</c:v>
                      </c:pt>
                      <c:pt idx="58708">
                        <c:v>-14.71138</c:v>
                      </c:pt>
                      <c:pt idx="58709">
                        <c:v>-14.70745</c:v>
                      </c:pt>
                      <c:pt idx="58710">
                        <c:v>-14.703530000000001</c:v>
                      </c:pt>
                      <c:pt idx="58711">
                        <c:v>-14.69961</c:v>
                      </c:pt>
                      <c:pt idx="58712">
                        <c:v>-14.695690000000001</c:v>
                      </c:pt>
                      <c:pt idx="58713">
                        <c:v>-14.69177</c:v>
                      </c:pt>
                      <c:pt idx="58714">
                        <c:v>-14.687849999999999</c:v>
                      </c:pt>
                      <c:pt idx="58715">
                        <c:v>-14.683920000000001</c:v>
                      </c:pt>
                      <c:pt idx="58716">
                        <c:v>-14.68</c:v>
                      </c:pt>
                      <c:pt idx="58717">
                        <c:v>-14.676080000000001</c:v>
                      </c:pt>
                      <c:pt idx="58718">
                        <c:v>-14.67216</c:v>
                      </c:pt>
                      <c:pt idx="58719">
                        <c:v>-14.668240000000001</c:v>
                      </c:pt>
                      <c:pt idx="58720">
                        <c:v>-14.66432</c:v>
                      </c:pt>
                      <c:pt idx="58721">
                        <c:v>-14.66039</c:v>
                      </c:pt>
                      <c:pt idx="58722">
                        <c:v>-14.656470000000001</c:v>
                      </c:pt>
                      <c:pt idx="58723">
                        <c:v>-14.65255</c:v>
                      </c:pt>
                      <c:pt idx="58724">
                        <c:v>-14.648630000000001</c:v>
                      </c:pt>
                      <c:pt idx="58725">
                        <c:v>-14.64471</c:v>
                      </c:pt>
                      <c:pt idx="58726">
                        <c:v>-14.640790000000001</c:v>
                      </c:pt>
                      <c:pt idx="58727">
                        <c:v>-14.63687</c:v>
                      </c:pt>
                      <c:pt idx="58728">
                        <c:v>-14.63294</c:v>
                      </c:pt>
                      <c:pt idx="58729">
                        <c:v>-14.629020000000001</c:v>
                      </c:pt>
                      <c:pt idx="58730">
                        <c:v>-14.6251</c:v>
                      </c:pt>
                      <c:pt idx="58731">
                        <c:v>-14.621180000000001</c:v>
                      </c:pt>
                      <c:pt idx="58732">
                        <c:v>-14.61726</c:v>
                      </c:pt>
                      <c:pt idx="58733">
                        <c:v>-14.613340000000001</c:v>
                      </c:pt>
                      <c:pt idx="58734">
                        <c:v>-14.60942</c:v>
                      </c:pt>
                      <c:pt idx="58735">
                        <c:v>-14.60549</c:v>
                      </c:pt>
                      <c:pt idx="58736">
                        <c:v>-14.601570000000001</c:v>
                      </c:pt>
                      <c:pt idx="58737">
                        <c:v>-14.59765</c:v>
                      </c:pt>
                      <c:pt idx="58738">
                        <c:v>-14.593730000000001</c:v>
                      </c:pt>
                      <c:pt idx="58739">
                        <c:v>-14.58981</c:v>
                      </c:pt>
                      <c:pt idx="58740">
                        <c:v>-14.585889999999999</c:v>
                      </c:pt>
                      <c:pt idx="58741">
                        <c:v>-14.58196</c:v>
                      </c:pt>
                      <c:pt idx="58742">
                        <c:v>-14.57804</c:v>
                      </c:pt>
                      <c:pt idx="58743">
                        <c:v>-14.574120000000001</c:v>
                      </c:pt>
                      <c:pt idx="58744">
                        <c:v>-14.5702</c:v>
                      </c:pt>
                      <c:pt idx="58745">
                        <c:v>-14.566280000000001</c:v>
                      </c:pt>
                      <c:pt idx="58746">
                        <c:v>-14.56236</c:v>
                      </c:pt>
                      <c:pt idx="58747">
                        <c:v>-14.55843</c:v>
                      </c:pt>
                      <c:pt idx="58748">
                        <c:v>-14.554510000000001</c:v>
                      </c:pt>
                      <c:pt idx="58749">
                        <c:v>-14.55059</c:v>
                      </c:pt>
                      <c:pt idx="58750">
                        <c:v>-14.546670000000001</c:v>
                      </c:pt>
                      <c:pt idx="58751">
                        <c:v>-14.54275</c:v>
                      </c:pt>
                      <c:pt idx="58752">
                        <c:v>-14.538830000000001</c:v>
                      </c:pt>
                      <c:pt idx="58753">
                        <c:v>-14.5349</c:v>
                      </c:pt>
                      <c:pt idx="58754">
                        <c:v>-14.53098</c:v>
                      </c:pt>
                      <c:pt idx="58755">
                        <c:v>-14.527060000000001</c:v>
                      </c:pt>
                      <c:pt idx="58756">
                        <c:v>-14.52314</c:v>
                      </c:pt>
                      <c:pt idx="58757">
                        <c:v>-14.519220000000001</c:v>
                      </c:pt>
                      <c:pt idx="58758">
                        <c:v>-14.5153</c:v>
                      </c:pt>
                      <c:pt idx="58759">
                        <c:v>-14.511380000000001</c:v>
                      </c:pt>
                      <c:pt idx="58760">
                        <c:v>-14.50745</c:v>
                      </c:pt>
                      <c:pt idx="58761">
                        <c:v>-14.50353</c:v>
                      </c:pt>
                      <c:pt idx="58762">
                        <c:v>-14.499610000000001</c:v>
                      </c:pt>
                      <c:pt idx="58763">
                        <c:v>-14.49569</c:v>
                      </c:pt>
                      <c:pt idx="58764">
                        <c:v>-14.491770000000001</c:v>
                      </c:pt>
                      <c:pt idx="58765">
                        <c:v>-14.48785</c:v>
                      </c:pt>
                      <c:pt idx="58766">
                        <c:v>-14.483919999999999</c:v>
                      </c:pt>
                      <c:pt idx="58767">
                        <c:v>-14.48</c:v>
                      </c:pt>
                      <c:pt idx="58768">
                        <c:v>-14.47608</c:v>
                      </c:pt>
                      <c:pt idx="58769">
                        <c:v>-14.472160000000001</c:v>
                      </c:pt>
                      <c:pt idx="58770">
                        <c:v>-14.46824</c:v>
                      </c:pt>
                      <c:pt idx="58771">
                        <c:v>-14.464320000000001</c:v>
                      </c:pt>
                      <c:pt idx="58772">
                        <c:v>-14.46039</c:v>
                      </c:pt>
                      <c:pt idx="58773">
                        <c:v>-14.456469999999999</c:v>
                      </c:pt>
                      <c:pt idx="58774">
                        <c:v>-14.45255</c:v>
                      </c:pt>
                      <c:pt idx="58775">
                        <c:v>-14.44863</c:v>
                      </c:pt>
                      <c:pt idx="58776">
                        <c:v>-14.444710000000001</c:v>
                      </c:pt>
                      <c:pt idx="58777">
                        <c:v>-14.44079</c:v>
                      </c:pt>
                      <c:pt idx="58778">
                        <c:v>-14.436870000000001</c:v>
                      </c:pt>
                      <c:pt idx="58779">
                        <c:v>-14.43294</c:v>
                      </c:pt>
                      <c:pt idx="58780">
                        <c:v>-14.42902</c:v>
                      </c:pt>
                      <c:pt idx="58781">
                        <c:v>-14.4251</c:v>
                      </c:pt>
                      <c:pt idx="58782">
                        <c:v>-14.42118</c:v>
                      </c:pt>
                      <c:pt idx="58783">
                        <c:v>-14.417260000000001</c:v>
                      </c:pt>
                      <c:pt idx="58784">
                        <c:v>-14.41334</c:v>
                      </c:pt>
                      <c:pt idx="58785">
                        <c:v>-14.409409999999999</c:v>
                      </c:pt>
                      <c:pt idx="58786">
                        <c:v>-14.40549</c:v>
                      </c:pt>
                      <c:pt idx="58787">
                        <c:v>-14.40157</c:v>
                      </c:pt>
                      <c:pt idx="58788">
                        <c:v>-14.397650000000001</c:v>
                      </c:pt>
                      <c:pt idx="58789">
                        <c:v>-14.39373</c:v>
                      </c:pt>
                      <c:pt idx="58790">
                        <c:v>-14.389810000000001</c:v>
                      </c:pt>
                      <c:pt idx="58791">
                        <c:v>-14.38589</c:v>
                      </c:pt>
                      <c:pt idx="58792">
                        <c:v>-14.381959999999999</c:v>
                      </c:pt>
                      <c:pt idx="58793">
                        <c:v>-14.37804</c:v>
                      </c:pt>
                      <c:pt idx="58794">
                        <c:v>-14.37412</c:v>
                      </c:pt>
                      <c:pt idx="58795">
                        <c:v>-14.370200000000001</c:v>
                      </c:pt>
                      <c:pt idx="58796">
                        <c:v>-14.36628</c:v>
                      </c:pt>
                      <c:pt idx="58797">
                        <c:v>-14.362360000000001</c:v>
                      </c:pt>
                      <c:pt idx="58798">
                        <c:v>-14.35843</c:v>
                      </c:pt>
                      <c:pt idx="58799">
                        <c:v>-14.354509999999999</c:v>
                      </c:pt>
                      <c:pt idx="58800">
                        <c:v>-14.35059</c:v>
                      </c:pt>
                      <c:pt idx="58801">
                        <c:v>-14.34667</c:v>
                      </c:pt>
                      <c:pt idx="58802">
                        <c:v>-14.342750000000001</c:v>
                      </c:pt>
                      <c:pt idx="58803">
                        <c:v>-14.33883</c:v>
                      </c:pt>
                      <c:pt idx="58804">
                        <c:v>-14.334899999999999</c:v>
                      </c:pt>
                      <c:pt idx="58805">
                        <c:v>-14.33098</c:v>
                      </c:pt>
                      <c:pt idx="58806">
                        <c:v>-14.327059999999999</c:v>
                      </c:pt>
                      <c:pt idx="58807">
                        <c:v>-14.32314</c:v>
                      </c:pt>
                      <c:pt idx="58808">
                        <c:v>-14.31922</c:v>
                      </c:pt>
                      <c:pt idx="58809">
                        <c:v>-14.315300000000001</c:v>
                      </c:pt>
                      <c:pt idx="58810">
                        <c:v>-14.31138</c:v>
                      </c:pt>
                      <c:pt idx="58811">
                        <c:v>-14.307449999999999</c:v>
                      </c:pt>
                      <c:pt idx="58812">
                        <c:v>-14.30353</c:v>
                      </c:pt>
                      <c:pt idx="58813">
                        <c:v>-14.299609999999999</c:v>
                      </c:pt>
                      <c:pt idx="58814">
                        <c:v>-14.29569</c:v>
                      </c:pt>
                      <c:pt idx="58815">
                        <c:v>-14.29177</c:v>
                      </c:pt>
                      <c:pt idx="58816">
                        <c:v>-14.287850000000001</c:v>
                      </c:pt>
                      <c:pt idx="58817">
                        <c:v>-14.28392</c:v>
                      </c:pt>
                      <c:pt idx="58818">
                        <c:v>-14.28</c:v>
                      </c:pt>
                      <c:pt idx="58819">
                        <c:v>-14.27608</c:v>
                      </c:pt>
                      <c:pt idx="58820">
                        <c:v>-14.27216</c:v>
                      </c:pt>
                      <c:pt idx="58821">
                        <c:v>-14.26824</c:v>
                      </c:pt>
                      <c:pt idx="58822">
                        <c:v>-14.26432</c:v>
                      </c:pt>
                      <c:pt idx="58823">
                        <c:v>-14.260400000000001</c:v>
                      </c:pt>
                      <c:pt idx="58824">
                        <c:v>-14.25647</c:v>
                      </c:pt>
                      <c:pt idx="58825">
                        <c:v>-14.252549999999999</c:v>
                      </c:pt>
                      <c:pt idx="58826">
                        <c:v>-14.24863</c:v>
                      </c:pt>
                      <c:pt idx="58827">
                        <c:v>-14.24471</c:v>
                      </c:pt>
                      <c:pt idx="58828">
                        <c:v>-14.240790000000001</c:v>
                      </c:pt>
                      <c:pt idx="58829">
                        <c:v>-14.23687</c:v>
                      </c:pt>
                      <c:pt idx="58830">
                        <c:v>-14.232939999999999</c:v>
                      </c:pt>
                      <c:pt idx="58831">
                        <c:v>-14.22902</c:v>
                      </c:pt>
                      <c:pt idx="58832">
                        <c:v>-14.225099999999999</c:v>
                      </c:pt>
                      <c:pt idx="58833">
                        <c:v>-14.22118</c:v>
                      </c:pt>
                      <c:pt idx="58834">
                        <c:v>-14.21726</c:v>
                      </c:pt>
                      <c:pt idx="58835">
                        <c:v>-14.213340000000001</c:v>
                      </c:pt>
                      <c:pt idx="58836">
                        <c:v>-14.20941</c:v>
                      </c:pt>
                      <c:pt idx="58837">
                        <c:v>-14.205489999999999</c:v>
                      </c:pt>
                      <c:pt idx="58838">
                        <c:v>-14.20157</c:v>
                      </c:pt>
                      <c:pt idx="58839">
                        <c:v>-14.197649999999999</c:v>
                      </c:pt>
                      <c:pt idx="58840">
                        <c:v>-14.19373</c:v>
                      </c:pt>
                      <c:pt idx="58841">
                        <c:v>-14.18981</c:v>
                      </c:pt>
                      <c:pt idx="58842">
                        <c:v>-14.185890000000001</c:v>
                      </c:pt>
                      <c:pt idx="58843">
                        <c:v>-14.18196</c:v>
                      </c:pt>
                      <c:pt idx="58844">
                        <c:v>-14.178039999999999</c:v>
                      </c:pt>
                      <c:pt idx="58845">
                        <c:v>-14.17412</c:v>
                      </c:pt>
                      <c:pt idx="58846">
                        <c:v>-14.170199999999999</c:v>
                      </c:pt>
                      <c:pt idx="58847">
                        <c:v>-14.16628</c:v>
                      </c:pt>
                      <c:pt idx="58848">
                        <c:v>-14.16236</c:v>
                      </c:pt>
                      <c:pt idx="58849">
                        <c:v>-14.158429999999999</c:v>
                      </c:pt>
                      <c:pt idx="58850">
                        <c:v>-14.15451</c:v>
                      </c:pt>
                      <c:pt idx="58851">
                        <c:v>-14.150589999999999</c:v>
                      </c:pt>
                      <c:pt idx="58852">
                        <c:v>-14.14667</c:v>
                      </c:pt>
                      <c:pt idx="58853">
                        <c:v>-14.142749999999999</c:v>
                      </c:pt>
                      <c:pt idx="58854">
                        <c:v>-14.13883</c:v>
                      </c:pt>
                      <c:pt idx="58855">
                        <c:v>-14.1349</c:v>
                      </c:pt>
                      <c:pt idx="58856">
                        <c:v>-14.130979999999999</c:v>
                      </c:pt>
                      <c:pt idx="58857">
                        <c:v>-14.12706</c:v>
                      </c:pt>
                      <c:pt idx="58858">
                        <c:v>-14.123139999999999</c:v>
                      </c:pt>
                      <c:pt idx="58859">
                        <c:v>-14.11922</c:v>
                      </c:pt>
                      <c:pt idx="58860">
                        <c:v>-14.1153</c:v>
                      </c:pt>
                      <c:pt idx="58861">
                        <c:v>-14.11138</c:v>
                      </c:pt>
                      <c:pt idx="58862">
                        <c:v>-14.10745</c:v>
                      </c:pt>
                      <c:pt idx="58863">
                        <c:v>-14.103529999999999</c:v>
                      </c:pt>
                      <c:pt idx="58864">
                        <c:v>-14.09961</c:v>
                      </c:pt>
                      <c:pt idx="58865">
                        <c:v>-14.095689999999999</c:v>
                      </c:pt>
                      <c:pt idx="58866">
                        <c:v>-14.09177</c:v>
                      </c:pt>
                      <c:pt idx="58867">
                        <c:v>-14.08785</c:v>
                      </c:pt>
                      <c:pt idx="58868">
                        <c:v>-14.083920000000001</c:v>
                      </c:pt>
                      <c:pt idx="58869">
                        <c:v>-14.08</c:v>
                      </c:pt>
                      <c:pt idx="58870">
                        <c:v>-14.076079999999999</c:v>
                      </c:pt>
                      <c:pt idx="58871">
                        <c:v>-14.07216</c:v>
                      </c:pt>
                      <c:pt idx="58872">
                        <c:v>-14.068239999999999</c:v>
                      </c:pt>
                      <c:pt idx="58873">
                        <c:v>-14.06432</c:v>
                      </c:pt>
                      <c:pt idx="58874">
                        <c:v>-14.0604</c:v>
                      </c:pt>
                      <c:pt idx="58875">
                        <c:v>-14.056469999999999</c:v>
                      </c:pt>
                      <c:pt idx="58876">
                        <c:v>-14.05255</c:v>
                      </c:pt>
                      <c:pt idx="58877">
                        <c:v>-14.048629999999999</c:v>
                      </c:pt>
                      <c:pt idx="58878">
                        <c:v>-14.04471</c:v>
                      </c:pt>
                      <c:pt idx="58879">
                        <c:v>-14.040789999999999</c:v>
                      </c:pt>
                      <c:pt idx="58880">
                        <c:v>-14.03687</c:v>
                      </c:pt>
                      <c:pt idx="58881">
                        <c:v>-14.03294</c:v>
                      </c:pt>
                      <c:pt idx="58882">
                        <c:v>-14.029019999999999</c:v>
                      </c:pt>
                      <c:pt idx="58883">
                        <c:v>-14.0251</c:v>
                      </c:pt>
                      <c:pt idx="58884">
                        <c:v>-14.021179999999999</c:v>
                      </c:pt>
                      <c:pt idx="58885">
                        <c:v>-14.01726</c:v>
                      </c:pt>
                      <c:pt idx="58886">
                        <c:v>-14.013339999999999</c:v>
                      </c:pt>
                      <c:pt idx="58887">
                        <c:v>-14.009410000000001</c:v>
                      </c:pt>
                      <c:pt idx="58888">
                        <c:v>-14.00549</c:v>
                      </c:pt>
                      <c:pt idx="58889">
                        <c:v>-14.001569999999999</c:v>
                      </c:pt>
                      <c:pt idx="58890">
                        <c:v>-13.99765</c:v>
                      </c:pt>
                      <c:pt idx="58891">
                        <c:v>-13.993729999999999</c:v>
                      </c:pt>
                      <c:pt idx="58892">
                        <c:v>-13.98981</c:v>
                      </c:pt>
                      <c:pt idx="58893">
                        <c:v>-13.985889999999999</c:v>
                      </c:pt>
                      <c:pt idx="58894">
                        <c:v>-13.981960000000001</c:v>
                      </c:pt>
                      <c:pt idx="58895">
                        <c:v>-13.97804</c:v>
                      </c:pt>
                      <c:pt idx="58896">
                        <c:v>-13.974119999999999</c:v>
                      </c:pt>
                      <c:pt idx="58897">
                        <c:v>-13.9702</c:v>
                      </c:pt>
                      <c:pt idx="58898">
                        <c:v>-13.966279999999999</c:v>
                      </c:pt>
                      <c:pt idx="58899">
                        <c:v>-13.96236</c:v>
                      </c:pt>
                      <c:pt idx="58900">
                        <c:v>-13.95843</c:v>
                      </c:pt>
                      <c:pt idx="58901">
                        <c:v>-13.954510000000001</c:v>
                      </c:pt>
                      <c:pt idx="58902">
                        <c:v>-13.95059</c:v>
                      </c:pt>
                      <c:pt idx="58903">
                        <c:v>-13.946669999999999</c:v>
                      </c:pt>
                      <c:pt idx="58904">
                        <c:v>-13.94275</c:v>
                      </c:pt>
                      <c:pt idx="58905">
                        <c:v>-13.938829999999999</c:v>
                      </c:pt>
                      <c:pt idx="58906">
                        <c:v>-13.93491</c:v>
                      </c:pt>
                      <c:pt idx="58907">
                        <c:v>-13.93098</c:v>
                      </c:pt>
                      <c:pt idx="58908">
                        <c:v>-13.927060000000001</c:v>
                      </c:pt>
                      <c:pt idx="58909">
                        <c:v>-13.92314</c:v>
                      </c:pt>
                      <c:pt idx="58910">
                        <c:v>-13.919219999999999</c:v>
                      </c:pt>
                      <c:pt idx="58911">
                        <c:v>-13.9153</c:v>
                      </c:pt>
                      <c:pt idx="58912">
                        <c:v>-13.911379999999999</c:v>
                      </c:pt>
                      <c:pt idx="58913">
                        <c:v>-13.907450000000001</c:v>
                      </c:pt>
                      <c:pt idx="58914">
                        <c:v>-13.90353</c:v>
                      </c:pt>
                      <c:pt idx="58915">
                        <c:v>-13.899609999999999</c:v>
                      </c:pt>
                      <c:pt idx="58916">
                        <c:v>-13.89569</c:v>
                      </c:pt>
                      <c:pt idx="58917">
                        <c:v>-13.891769999999999</c:v>
                      </c:pt>
                      <c:pt idx="58918">
                        <c:v>-13.88785</c:v>
                      </c:pt>
                      <c:pt idx="58919">
                        <c:v>-13.88392</c:v>
                      </c:pt>
                      <c:pt idx="58920">
                        <c:v>-13.88</c:v>
                      </c:pt>
                      <c:pt idx="58921">
                        <c:v>-13.87608</c:v>
                      </c:pt>
                      <c:pt idx="58922">
                        <c:v>-13.872159999999999</c:v>
                      </c:pt>
                      <c:pt idx="58923">
                        <c:v>-13.86824</c:v>
                      </c:pt>
                      <c:pt idx="58924">
                        <c:v>-13.864319999999999</c:v>
                      </c:pt>
                      <c:pt idx="58925">
                        <c:v>-13.8604</c:v>
                      </c:pt>
                      <c:pt idx="58926">
                        <c:v>-13.85647</c:v>
                      </c:pt>
                      <c:pt idx="58927">
                        <c:v>-13.852550000000001</c:v>
                      </c:pt>
                      <c:pt idx="58928">
                        <c:v>-13.84863</c:v>
                      </c:pt>
                      <c:pt idx="58929">
                        <c:v>-13.844709999999999</c:v>
                      </c:pt>
                      <c:pt idx="58930">
                        <c:v>-13.84079</c:v>
                      </c:pt>
                      <c:pt idx="58931">
                        <c:v>-13.836869999999999</c:v>
                      </c:pt>
                      <c:pt idx="58932">
                        <c:v>-13.832940000000001</c:v>
                      </c:pt>
                      <c:pt idx="58933">
                        <c:v>-13.82902</c:v>
                      </c:pt>
                      <c:pt idx="58934">
                        <c:v>-13.825100000000001</c:v>
                      </c:pt>
                      <c:pt idx="58935">
                        <c:v>-13.82118</c:v>
                      </c:pt>
                      <c:pt idx="58936">
                        <c:v>-13.817259999999999</c:v>
                      </c:pt>
                      <c:pt idx="58937">
                        <c:v>-13.81334</c:v>
                      </c:pt>
                      <c:pt idx="58938">
                        <c:v>-13.80941</c:v>
                      </c:pt>
                      <c:pt idx="58939">
                        <c:v>-13.805490000000001</c:v>
                      </c:pt>
                      <c:pt idx="58940">
                        <c:v>-13.80157</c:v>
                      </c:pt>
                      <c:pt idx="58941">
                        <c:v>-13.797650000000001</c:v>
                      </c:pt>
                      <c:pt idx="58942">
                        <c:v>-13.79373</c:v>
                      </c:pt>
                      <c:pt idx="58943">
                        <c:v>-13.789809999999999</c:v>
                      </c:pt>
                      <c:pt idx="58944">
                        <c:v>-13.785880000000001</c:v>
                      </c:pt>
                      <c:pt idx="58945">
                        <c:v>-13.78196</c:v>
                      </c:pt>
                      <c:pt idx="58946">
                        <c:v>-13.778040000000001</c:v>
                      </c:pt>
                      <c:pt idx="58947">
                        <c:v>-13.77412</c:v>
                      </c:pt>
                      <c:pt idx="58948">
                        <c:v>-13.770200000000001</c:v>
                      </c:pt>
                      <c:pt idx="58949">
                        <c:v>-13.76628</c:v>
                      </c:pt>
                      <c:pt idx="58950">
                        <c:v>-13.762359999999999</c:v>
                      </c:pt>
                      <c:pt idx="58951">
                        <c:v>-13.758430000000001</c:v>
                      </c:pt>
                      <c:pt idx="58952">
                        <c:v>-13.75451</c:v>
                      </c:pt>
                      <c:pt idx="58953">
                        <c:v>-13.750590000000001</c:v>
                      </c:pt>
                      <c:pt idx="58954">
                        <c:v>-13.74667</c:v>
                      </c:pt>
                      <c:pt idx="58955">
                        <c:v>-13.742749999999999</c:v>
                      </c:pt>
                      <c:pt idx="58956">
                        <c:v>-13.73883</c:v>
                      </c:pt>
                      <c:pt idx="58957">
                        <c:v>-13.734909999999999</c:v>
                      </c:pt>
                      <c:pt idx="58958">
                        <c:v>-13.730980000000001</c:v>
                      </c:pt>
                      <c:pt idx="58959">
                        <c:v>-13.72706</c:v>
                      </c:pt>
                      <c:pt idx="58960">
                        <c:v>-13.723140000000001</c:v>
                      </c:pt>
                      <c:pt idx="58961">
                        <c:v>-13.71922</c:v>
                      </c:pt>
                      <c:pt idx="58962">
                        <c:v>-13.715299999999999</c:v>
                      </c:pt>
                      <c:pt idx="58963">
                        <c:v>-13.71138</c:v>
                      </c:pt>
                      <c:pt idx="58964">
                        <c:v>-13.70745</c:v>
                      </c:pt>
                      <c:pt idx="58965">
                        <c:v>-13.703530000000001</c:v>
                      </c:pt>
                      <c:pt idx="58966">
                        <c:v>-13.69961</c:v>
                      </c:pt>
                      <c:pt idx="58967">
                        <c:v>-13.695690000000001</c:v>
                      </c:pt>
                      <c:pt idx="58968">
                        <c:v>-13.69177</c:v>
                      </c:pt>
                      <c:pt idx="58969">
                        <c:v>-13.687849999999999</c:v>
                      </c:pt>
                      <c:pt idx="58970">
                        <c:v>-13.683920000000001</c:v>
                      </c:pt>
                      <c:pt idx="58971">
                        <c:v>-13.68</c:v>
                      </c:pt>
                      <c:pt idx="58972">
                        <c:v>-13.676080000000001</c:v>
                      </c:pt>
                      <c:pt idx="58973">
                        <c:v>-13.67216</c:v>
                      </c:pt>
                      <c:pt idx="58974">
                        <c:v>-13.668240000000001</c:v>
                      </c:pt>
                      <c:pt idx="58975">
                        <c:v>-13.66432</c:v>
                      </c:pt>
                      <c:pt idx="58976">
                        <c:v>-13.66039</c:v>
                      </c:pt>
                      <c:pt idx="58977">
                        <c:v>-13.656470000000001</c:v>
                      </c:pt>
                      <c:pt idx="58978">
                        <c:v>-13.65255</c:v>
                      </c:pt>
                      <c:pt idx="58979">
                        <c:v>-13.648630000000001</c:v>
                      </c:pt>
                      <c:pt idx="58980">
                        <c:v>-13.64471</c:v>
                      </c:pt>
                      <c:pt idx="58981">
                        <c:v>-13.640790000000001</c:v>
                      </c:pt>
                      <c:pt idx="58982">
                        <c:v>-13.63687</c:v>
                      </c:pt>
                      <c:pt idx="58983">
                        <c:v>-13.63294</c:v>
                      </c:pt>
                      <c:pt idx="58984">
                        <c:v>-13.629020000000001</c:v>
                      </c:pt>
                      <c:pt idx="58985">
                        <c:v>-13.6251</c:v>
                      </c:pt>
                      <c:pt idx="58986">
                        <c:v>-13.621180000000001</c:v>
                      </c:pt>
                      <c:pt idx="58987">
                        <c:v>-13.61726</c:v>
                      </c:pt>
                      <c:pt idx="58988">
                        <c:v>-13.613340000000001</c:v>
                      </c:pt>
                      <c:pt idx="58989">
                        <c:v>-13.60942</c:v>
                      </c:pt>
                      <c:pt idx="58990">
                        <c:v>-13.60549</c:v>
                      </c:pt>
                      <c:pt idx="58991">
                        <c:v>-13.601570000000001</c:v>
                      </c:pt>
                      <c:pt idx="58992">
                        <c:v>-13.59765</c:v>
                      </c:pt>
                      <c:pt idx="58993">
                        <c:v>-13.593730000000001</c:v>
                      </c:pt>
                      <c:pt idx="58994">
                        <c:v>-13.58981</c:v>
                      </c:pt>
                      <c:pt idx="58995">
                        <c:v>-13.585889999999999</c:v>
                      </c:pt>
                      <c:pt idx="58996">
                        <c:v>-13.58196</c:v>
                      </c:pt>
                      <c:pt idx="58997">
                        <c:v>-13.57804</c:v>
                      </c:pt>
                      <c:pt idx="58998">
                        <c:v>-13.574120000000001</c:v>
                      </c:pt>
                      <c:pt idx="58999">
                        <c:v>-13.5702</c:v>
                      </c:pt>
                      <c:pt idx="59000">
                        <c:v>-13.566280000000001</c:v>
                      </c:pt>
                      <c:pt idx="59001">
                        <c:v>-13.56236</c:v>
                      </c:pt>
                      <c:pt idx="59002">
                        <c:v>-13.55843</c:v>
                      </c:pt>
                      <c:pt idx="59003">
                        <c:v>-13.554510000000001</c:v>
                      </c:pt>
                      <c:pt idx="59004">
                        <c:v>-13.55059</c:v>
                      </c:pt>
                      <c:pt idx="59005">
                        <c:v>-13.546670000000001</c:v>
                      </c:pt>
                      <c:pt idx="59006">
                        <c:v>-13.54275</c:v>
                      </c:pt>
                      <c:pt idx="59007">
                        <c:v>-13.538830000000001</c:v>
                      </c:pt>
                      <c:pt idx="59008">
                        <c:v>-13.5349</c:v>
                      </c:pt>
                      <c:pt idx="59009">
                        <c:v>-13.53098</c:v>
                      </c:pt>
                      <c:pt idx="59010">
                        <c:v>-13.527060000000001</c:v>
                      </c:pt>
                      <c:pt idx="59011">
                        <c:v>-13.52314</c:v>
                      </c:pt>
                      <c:pt idx="59012">
                        <c:v>-13.519220000000001</c:v>
                      </c:pt>
                      <c:pt idx="59013">
                        <c:v>-13.5153</c:v>
                      </c:pt>
                      <c:pt idx="59014">
                        <c:v>-13.511380000000001</c:v>
                      </c:pt>
                      <c:pt idx="59015">
                        <c:v>-13.50745</c:v>
                      </c:pt>
                      <c:pt idx="59016">
                        <c:v>-13.50353</c:v>
                      </c:pt>
                      <c:pt idx="59017">
                        <c:v>-13.499610000000001</c:v>
                      </c:pt>
                      <c:pt idx="59018">
                        <c:v>-13.49569</c:v>
                      </c:pt>
                      <c:pt idx="59019">
                        <c:v>-13.491770000000001</c:v>
                      </c:pt>
                      <c:pt idx="59020">
                        <c:v>-13.48785</c:v>
                      </c:pt>
                      <c:pt idx="59021">
                        <c:v>-13.483919999999999</c:v>
                      </c:pt>
                      <c:pt idx="59022">
                        <c:v>-13.48</c:v>
                      </c:pt>
                      <c:pt idx="59023">
                        <c:v>-13.47608</c:v>
                      </c:pt>
                      <c:pt idx="59024">
                        <c:v>-13.472160000000001</c:v>
                      </c:pt>
                      <c:pt idx="59025">
                        <c:v>-13.46824</c:v>
                      </c:pt>
                      <c:pt idx="59026">
                        <c:v>-13.464320000000001</c:v>
                      </c:pt>
                      <c:pt idx="59027">
                        <c:v>-13.46039</c:v>
                      </c:pt>
                      <c:pt idx="59028">
                        <c:v>-13.456469999999999</c:v>
                      </c:pt>
                      <c:pt idx="59029">
                        <c:v>-13.45255</c:v>
                      </c:pt>
                      <c:pt idx="59030">
                        <c:v>-13.44863</c:v>
                      </c:pt>
                      <c:pt idx="59031">
                        <c:v>-13.444710000000001</c:v>
                      </c:pt>
                      <c:pt idx="59032">
                        <c:v>-13.44079</c:v>
                      </c:pt>
                      <c:pt idx="59033">
                        <c:v>-13.436870000000001</c:v>
                      </c:pt>
                      <c:pt idx="59034">
                        <c:v>-13.43294</c:v>
                      </c:pt>
                      <c:pt idx="59035">
                        <c:v>-13.42902</c:v>
                      </c:pt>
                      <c:pt idx="59036">
                        <c:v>-13.4251</c:v>
                      </c:pt>
                      <c:pt idx="59037">
                        <c:v>-13.42118</c:v>
                      </c:pt>
                      <c:pt idx="59038">
                        <c:v>-13.417260000000001</c:v>
                      </c:pt>
                      <c:pt idx="59039">
                        <c:v>-13.41334</c:v>
                      </c:pt>
                      <c:pt idx="59040">
                        <c:v>-13.409409999999999</c:v>
                      </c:pt>
                      <c:pt idx="59041">
                        <c:v>-13.40549</c:v>
                      </c:pt>
                      <c:pt idx="59042">
                        <c:v>-13.40157</c:v>
                      </c:pt>
                      <c:pt idx="59043">
                        <c:v>-13.397650000000001</c:v>
                      </c:pt>
                      <c:pt idx="59044">
                        <c:v>-13.39373</c:v>
                      </c:pt>
                      <c:pt idx="59045">
                        <c:v>-13.389810000000001</c:v>
                      </c:pt>
                      <c:pt idx="59046">
                        <c:v>-13.38589</c:v>
                      </c:pt>
                      <c:pt idx="59047">
                        <c:v>-13.381959999999999</c:v>
                      </c:pt>
                      <c:pt idx="59048">
                        <c:v>-13.37804</c:v>
                      </c:pt>
                      <c:pt idx="59049">
                        <c:v>-13.37412</c:v>
                      </c:pt>
                      <c:pt idx="59050">
                        <c:v>-13.370200000000001</c:v>
                      </c:pt>
                      <c:pt idx="59051">
                        <c:v>-13.36628</c:v>
                      </c:pt>
                      <c:pt idx="59052">
                        <c:v>-13.362360000000001</c:v>
                      </c:pt>
                      <c:pt idx="59053">
                        <c:v>-13.35843</c:v>
                      </c:pt>
                      <c:pt idx="59054">
                        <c:v>-13.354509999999999</c:v>
                      </c:pt>
                      <c:pt idx="59055">
                        <c:v>-13.35059</c:v>
                      </c:pt>
                      <c:pt idx="59056">
                        <c:v>-13.34667</c:v>
                      </c:pt>
                      <c:pt idx="59057">
                        <c:v>-13.342750000000001</c:v>
                      </c:pt>
                      <c:pt idx="59058">
                        <c:v>-13.33883</c:v>
                      </c:pt>
                      <c:pt idx="59059">
                        <c:v>-13.334899999999999</c:v>
                      </c:pt>
                      <c:pt idx="59060">
                        <c:v>-13.33098</c:v>
                      </c:pt>
                      <c:pt idx="59061">
                        <c:v>-13.327059999999999</c:v>
                      </c:pt>
                      <c:pt idx="59062">
                        <c:v>-13.32314</c:v>
                      </c:pt>
                      <c:pt idx="59063">
                        <c:v>-13.31922</c:v>
                      </c:pt>
                      <c:pt idx="59064">
                        <c:v>-13.315300000000001</c:v>
                      </c:pt>
                      <c:pt idx="59065">
                        <c:v>-13.31138</c:v>
                      </c:pt>
                      <c:pt idx="59066">
                        <c:v>-13.307449999999999</c:v>
                      </c:pt>
                      <c:pt idx="59067">
                        <c:v>-13.30353</c:v>
                      </c:pt>
                      <c:pt idx="59068">
                        <c:v>-13.299609999999999</c:v>
                      </c:pt>
                      <c:pt idx="59069">
                        <c:v>-13.29569</c:v>
                      </c:pt>
                      <c:pt idx="59070">
                        <c:v>-13.29177</c:v>
                      </c:pt>
                      <c:pt idx="59071">
                        <c:v>-13.287850000000001</c:v>
                      </c:pt>
                      <c:pt idx="59072">
                        <c:v>-13.28392</c:v>
                      </c:pt>
                      <c:pt idx="59073">
                        <c:v>-13.28</c:v>
                      </c:pt>
                      <c:pt idx="59074">
                        <c:v>-13.27608</c:v>
                      </c:pt>
                      <c:pt idx="59075">
                        <c:v>-13.27216</c:v>
                      </c:pt>
                      <c:pt idx="59076">
                        <c:v>-13.26824</c:v>
                      </c:pt>
                      <c:pt idx="59077">
                        <c:v>-13.26432</c:v>
                      </c:pt>
                      <c:pt idx="59078">
                        <c:v>-13.260400000000001</c:v>
                      </c:pt>
                      <c:pt idx="59079">
                        <c:v>-13.25647</c:v>
                      </c:pt>
                      <c:pt idx="59080">
                        <c:v>-13.252549999999999</c:v>
                      </c:pt>
                      <c:pt idx="59081">
                        <c:v>-13.24863</c:v>
                      </c:pt>
                      <c:pt idx="59082">
                        <c:v>-13.24471</c:v>
                      </c:pt>
                      <c:pt idx="59083">
                        <c:v>-13.240790000000001</c:v>
                      </c:pt>
                      <c:pt idx="59084">
                        <c:v>-13.23687</c:v>
                      </c:pt>
                      <c:pt idx="59085">
                        <c:v>-13.232939999999999</c:v>
                      </c:pt>
                      <c:pt idx="59086">
                        <c:v>-13.22902</c:v>
                      </c:pt>
                      <c:pt idx="59087">
                        <c:v>-13.225099999999999</c:v>
                      </c:pt>
                      <c:pt idx="59088">
                        <c:v>-13.22118</c:v>
                      </c:pt>
                      <c:pt idx="59089">
                        <c:v>-13.21726</c:v>
                      </c:pt>
                      <c:pt idx="59090">
                        <c:v>-13.213340000000001</c:v>
                      </c:pt>
                      <c:pt idx="59091">
                        <c:v>-13.20941</c:v>
                      </c:pt>
                      <c:pt idx="59092">
                        <c:v>-13.205489999999999</c:v>
                      </c:pt>
                      <c:pt idx="59093">
                        <c:v>-13.20157</c:v>
                      </c:pt>
                      <c:pt idx="59094">
                        <c:v>-13.197649999999999</c:v>
                      </c:pt>
                      <c:pt idx="59095">
                        <c:v>-13.19373</c:v>
                      </c:pt>
                      <c:pt idx="59096">
                        <c:v>-13.18981</c:v>
                      </c:pt>
                      <c:pt idx="59097">
                        <c:v>-13.185890000000001</c:v>
                      </c:pt>
                      <c:pt idx="59098">
                        <c:v>-13.18196</c:v>
                      </c:pt>
                      <c:pt idx="59099">
                        <c:v>-13.178039999999999</c:v>
                      </c:pt>
                      <c:pt idx="59100">
                        <c:v>-13.17412</c:v>
                      </c:pt>
                      <c:pt idx="59101">
                        <c:v>-13.170199999999999</c:v>
                      </c:pt>
                      <c:pt idx="59102">
                        <c:v>-13.16628</c:v>
                      </c:pt>
                      <c:pt idx="59103">
                        <c:v>-13.16236</c:v>
                      </c:pt>
                      <c:pt idx="59104">
                        <c:v>-13.158429999999999</c:v>
                      </c:pt>
                      <c:pt idx="59105">
                        <c:v>-13.15451</c:v>
                      </c:pt>
                      <c:pt idx="59106">
                        <c:v>-13.150589999999999</c:v>
                      </c:pt>
                      <c:pt idx="59107">
                        <c:v>-13.14667</c:v>
                      </c:pt>
                      <c:pt idx="59108">
                        <c:v>-13.142749999999999</c:v>
                      </c:pt>
                      <c:pt idx="59109">
                        <c:v>-13.13883</c:v>
                      </c:pt>
                      <c:pt idx="59110">
                        <c:v>-13.1349</c:v>
                      </c:pt>
                      <c:pt idx="59111">
                        <c:v>-13.130979999999999</c:v>
                      </c:pt>
                      <c:pt idx="59112">
                        <c:v>-13.12706</c:v>
                      </c:pt>
                      <c:pt idx="59113">
                        <c:v>-13.123139999999999</c:v>
                      </c:pt>
                      <c:pt idx="59114">
                        <c:v>-13.11922</c:v>
                      </c:pt>
                      <c:pt idx="59115">
                        <c:v>-13.1153</c:v>
                      </c:pt>
                      <c:pt idx="59116">
                        <c:v>-13.11138</c:v>
                      </c:pt>
                      <c:pt idx="59117">
                        <c:v>-13.10745</c:v>
                      </c:pt>
                      <c:pt idx="59118">
                        <c:v>-13.103529999999999</c:v>
                      </c:pt>
                      <c:pt idx="59119">
                        <c:v>-13.09961</c:v>
                      </c:pt>
                      <c:pt idx="59120">
                        <c:v>-13.095689999999999</c:v>
                      </c:pt>
                      <c:pt idx="59121">
                        <c:v>-13.09177</c:v>
                      </c:pt>
                      <c:pt idx="59122">
                        <c:v>-13.08785</c:v>
                      </c:pt>
                      <c:pt idx="59123">
                        <c:v>-13.083920000000001</c:v>
                      </c:pt>
                      <c:pt idx="59124">
                        <c:v>-13.08</c:v>
                      </c:pt>
                      <c:pt idx="59125">
                        <c:v>-13.076079999999999</c:v>
                      </c:pt>
                      <c:pt idx="59126">
                        <c:v>-13.07216</c:v>
                      </c:pt>
                      <c:pt idx="59127">
                        <c:v>-13.068239999999999</c:v>
                      </c:pt>
                      <c:pt idx="59128">
                        <c:v>-13.06432</c:v>
                      </c:pt>
                      <c:pt idx="59129">
                        <c:v>-13.0604</c:v>
                      </c:pt>
                      <c:pt idx="59130">
                        <c:v>-13.056469999999999</c:v>
                      </c:pt>
                      <c:pt idx="59131">
                        <c:v>-13.05255</c:v>
                      </c:pt>
                      <c:pt idx="59132">
                        <c:v>-13.048629999999999</c:v>
                      </c:pt>
                      <c:pt idx="59133">
                        <c:v>-13.04471</c:v>
                      </c:pt>
                      <c:pt idx="59134">
                        <c:v>-13.040789999999999</c:v>
                      </c:pt>
                      <c:pt idx="59135">
                        <c:v>-13.03687</c:v>
                      </c:pt>
                      <c:pt idx="59136">
                        <c:v>-13.03294</c:v>
                      </c:pt>
                      <c:pt idx="59137">
                        <c:v>-13.029019999999999</c:v>
                      </c:pt>
                      <c:pt idx="59138">
                        <c:v>-13.0251</c:v>
                      </c:pt>
                      <c:pt idx="59139">
                        <c:v>-13.021179999999999</c:v>
                      </c:pt>
                      <c:pt idx="59140">
                        <c:v>-13.01726</c:v>
                      </c:pt>
                      <c:pt idx="59141">
                        <c:v>-13.013339999999999</c:v>
                      </c:pt>
                      <c:pt idx="59142">
                        <c:v>-13.009410000000001</c:v>
                      </c:pt>
                      <c:pt idx="59143">
                        <c:v>-13.00549</c:v>
                      </c:pt>
                      <c:pt idx="59144">
                        <c:v>-13.001569999999999</c:v>
                      </c:pt>
                      <c:pt idx="59145">
                        <c:v>-12.99765</c:v>
                      </c:pt>
                      <c:pt idx="59146">
                        <c:v>-12.993729999999999</c:v>
                      </c:pt>
                      <c:pt idx="59147">
                        <c:v>-12.98981</c:v>
                      </c:pt>
                      <c:pt idx="59148">
                        <c:v>-12.985889999999999</c:v>
                      </c:pt>
                      <c:pt idx="59149">
                        <c:v>-12.981960000000001</c:v>
                      </c:pt>
                      <c:pt idx="59150">
                        <c:v>-12.97804</c:v>
                      </c:pt>
                      <c:pt idx="59151">
                        <c:v>-12.974119999999999</c:v>
                      </c:pt>
                      <c:pt idx="59152">
                        <c:v>-12.9702</c:v>
                      </c:pt>
                      <c:pt idx="59153">
                        <c:v>-12.966279999999999</c:v>
                      </c:pt>
                      <c:pt idx="59154">
                        <c:v>-12.96236</c:v>
                      </c:pt>
                      <c:pt idx="59155">
                        <c:v>-12.95843</c:v>
                      </c:pt>
                      <c:pt idx="59156">
                        <c:v>-12.954510000000001</c:v>
                      </c:pt>
                      <c:pt idx="59157">
                        <c:v>-12.95059</c:v>
                      </c:pt>
                      <c:pt idx="59158">
                        <c:v>-12.946669999999999</c:v>
                      </c:pt>
                      <c:pt idx="59159">
                        <c:v>-12.94275</c:v>
                      </c:pt>
                      <c:pt idx="59160">
                        <c:v>-12.938829999999999</c:v>
                      </c:pt>
                      <c:pt idx="59161">
                        <c:v>-12.93491</c:v>
                      </c:pt>
                      <c:pt idx="59162">
                        <c:v>-12.93098</c:v>
                      </c:pt>
                      <c:pt idx="59163">
                        <c:v>-12.927060000000001</c:v>
                      </c:pt>
                      <c:pt idx="59164">
                        <c:v>-12.92314</c:v>
                      </c:pt>
                      <c:pt idx="59165">
                        <c:v>-12.919219999999999</c:v>
                      </c:pt>
                      <c:pt idx="59166">
                        <c:v>-12.9153</c:v>
                      </c:pt>
                      <c:pt idx="59167">
                        <c:v>-12.911379999999999</c:v>
                      </c:pt>
                      <c:pt idx="59168">
                        <c:v>-12.907450000000001</c:v>
                      </c:pt>
                      <c:pt idx="59169">
                        <c:v>-12.90353</c:v>
                      </c:pt>
                      <c:pt idx="59170">
                        <c:v>-12.899609999999999</c:v>
                      </c:pt>
                      <c:pt idx="59171">
                        <c:v>-12.89569</c:v>
                      </c:pt>
                      <c:pt idx="59172">
                        <c:v>-12.891769999999999</c:v>
                      </c:pt>
                      <c:pt idx="59173">
                        <c:v>-12.88785</c:v>
                      </c:pt>
                      <c:pt idx="59174">
                        <c:v>-12.88392</c:v>
                      </c:pt>
                      <c:pt idx="59175">
                        <c:v>-12.88</c:v>
                      </c:pt>
                      <c:pt idx="59176">
                        <c:v>-12.87608</c:v>
                      </c:pt>
                      <c:pt idx="59177">
                        <c:v>-12.872159999999999</c:v>
                      </c:pt>
                      <c:pt idx="59178">
                        <c:v>-12.86824</c:v>
                      </c:pt>
                      <c:pt idx="59179">
                        <c:v>-12.864319999999999</c:v>
                      </c:pt>
                      <c:pt idx="59180">
                        <c:v>-12.8604</c:v>
                      </c:pt>
                      <c:pt idx="59181">
                        <c:v>-12.85647</c:v>
                      </c:pt>
                      <c:pt idx="59182">
                        <c:v>-12.852550000000001</c:v>
                      </c:pt>
                      <c:pt idx="59183">
                        <c:v>-12.84863</c:v>
                      </c:pt>
                      <c:pt idx="59184">
                        <c:v>-12.844709999999999</c:v>
                      </c:pt>
                      <c:pt idx="59185">
                        <c:v>-12.84079</c:v>
                      </c:pt>
                      <c:pt idx="59186">
                        <c:v>-12.836869999999999</c:v>
                      </c:pt>
                      <c:pt idx="59187">
                        <c:v>-12.832940000000001</c:v>
                      </c:pt>
                      <c:pt idx="59188">
                        <c:v>-12.82902</c:v>
                      </c:pt>
                      <c:pt idx="59189">
                        <c:v>-12.825100000000001</c:v>
                      </c:pt>
                      <c:pt idx="59190">
                        <c:v>-12.82118</c:v>
                      </c:pt>
                      <c:pt idx="59191">
                        <c:v>-12.817259999999999</c:v>
                      </c:pt>
                      <c:pt idx="59192">
                        <c:v>-12.81334</c:v>
                      </c:pt>
                      <c:pt idx="59193">
                        <c:v>-12.80941</c:v>
                      </c:pt>
                      <c:pt idx="59194">
                        <c:v>-12.805490000000001</c:v>
                      </c:pt>
                      <c:pt idx="59195">
                        <c:v>-12.80157</c:v>
                      </c:pt>
                      <c:pt idx="59196">
                        <c:v>-12.797650000000001</c:v>
                      </c:pt>
                      <c:pt idx="59197">
                        <c:v>-12.79373</c:v>
                      </c:pt>
                      <c:pt idx="59198">
                        <c:v>-12.789809999999999</c:v>
                      </c:pt>
                      <c:pt idx="59199">
                        <c:v>-12.785880000000001</c:v>
                      </c:pt>
                      <c:pt idx="59200">
                        <c:v>-12.78196</c:v>
                      </c:pt>
                      <c:pt idx="59201">
                        <c:v>-12.778040000000001</c:v>
                      </c:pt>
                      <c:pt idx="59202">
                        <c:v>-12.77412</c:v>
                      </c:pt>
                      <c:pt idx="59203">
                        <c:v>-12.770200000000001</c:v>
                      </c:pt>
                      <c:pt idx="59204">
                        <c:v>-12.76628</c:v>
                      </c:pt>
                      <c:pt idx="59205">
                        <c:v>-12.762359999999999</c:v>
                      </c:pt>
                      <c:pt idx="59206">
                        <c:v>-12.758430000000001</c:v>
                      </c:pt>
                      <c:pt idx="59207">
                        <c:v>-12.75451</c:v>
                      </c:pt>
                      <c:pt idx="59208">
                        <c:v>-12.750590000000001</c:v>
                      </c:pt>
                      <c:pt idx="59209">
                        <c:v>-12.74667</c:v>
                      </c:pt>
                      <c:pt idx="59210">
                        <c:v>-12.742749999999999</c:v>
                      </c:pt>
                      <c:pt idx="59211">
                        <c:v>-12.73883</c:v>
                      </c:pt>
                      <c:pt idx="59212">
                        <c:v>-12.734909999999999</c:v>
                      </c:pt>
                      <c:pt idx="59213">
                        <c:v>-12.730980000000001</c:v>
                      </c:pt>
                      <c:pt idx="59214">
                        <c:v>-12.72706</c:v>
                      </c:pt>
                      <c:pt idx="59215">
                        <c:v>-12.723140000000001</c:v>
                      </c:pt>
                      <c:pt idx="59216">
                        <c:v>-12.71922</c:v>
                      </c:pt>
                      <c:pt idx="59217">
                        <c:v>-12.715299999999999</c:v>
                      </c:pt>
                      <c:pt idx="59218">
                        <c:v>-12.71138</c:v>
                      </c:pt>
                      <c:pt idx="59219">
                        <c:v>-12.70745</c:v>
                      </c:pt>
                      <c:pt idx="59220">
                        <c:v>-12.703530000000001</c:v>
                      </c:pt>
                      <c:pt idx="59221">
                        <c:v>-12.69961</c:v>
                      </c:pt>
                      <c:pt idx="59222">
                        <c:v>-12.695690000000001</c:v>
                      </c:pt>
                      <c:pt idx="59223">
                        <c:v>-12.69177</c:v>
                      </c:pt>
                      <c:pt idx="59224">
                        <c:v>-12.687849999999999</c:v>
                      </c:pt>
                      <c:pt idx="59225">
                        <c:v>-12.683920000000001</c:v>
                      </c:pt>
                      <c:pt idx="59226">
                        <c:v>-12.68</c:v>
                      </c:pt>
                      <c:pt idx="59227">
                        <c:v>-12.676080000000001</c:v>
                      </c:pt>
                      <c:pt idx="59228">
                        <c:v>-12.67216</c:v>
                      </c:pt>
                      <c:pt idx="59229">
                        <c:v>-12.668240000000001</c:v>
                      </c:pt>
                      <c:pt idx="59230">
                        <c:v>-12.66432</c:v>
                      </c:pt>
                      <c:pt idx="59231">
                        <c:v>-12.66039</c:v>
                      </c:pt>
                      <c:pt idx="59232">
                        <c:v>-12.656470000000001</c:v>
                      </c:pt>
                      <c:pt idx="59233">
                        <c:v>-12.65255</c:v>
                      </c:pt>
                      <c:pt idx="59234">
                        <c:v>-12.648630000000001</c:v>
                      </c:pt>
                      <c:pt idx="59235">
                        <c:v>-12.64471</c:v>
                      </c:pt>
                      <c:pt idx="59236">
                        <c:v>-12.640790000000001</c:v>
                      </c:pt>
                      <c:pt idx="59237">
                        <c:v>-12.63687</c:v>
                      </c:pt>
                      <c:pt idx="59238">
                        <c:v>-12.63294</c:v>
                      </c:pt>
                      <c:pt idx="59239">
                        <c:v>-12.629020000000001</c:v>
                      </c:pt>
                      <c:pt idx="59240">
                        <c:v>-12.6251</c:v>
                      </c:pt>
                      <c:pt idx="59241">
                        <c:v>-12.621180000000001</c:v>
                      </c:pt>
                      <c:pt idx="59242">
                        <c:v>-12.61726</c:v>
                      </c:pt>
                      <c:pt idx="59243">
                        <c:v>-12.613340000000001</c:v>
                      </c:pt>
                      <c:pt idx="59244">
                        <c:v>-12.60942</c:v>
                      </c:pt>
                      <c:pt idx="59245">
                        <c:v>-12.60549</c:v>
                      </c:pt>
                      <c:pt idx="59246">
                        <c:v>-12.601570000000001</c:v>
                      </c:pt>
                      <c:pt idx="59247">
                        <c:v>-12.59765</c:v>
                      </c:pt>
                      <c:pt idx="59248">
                        <c:v>-12.593730000000001</c:v>
                      </c:pt>
                      <c:pt idx="59249">
                        <c:v>-12.58981</c:v>
                      </c:pt>
                      <c:pt idx="59250">
                        <c:v>-12.585889999999999</c:v>
                      </c:pt>
                      <c:pt idx="59251">
                        <c:v>-12.58196</c:v>
                      </c:pt>
                      <c:pt idx="59252">
                        <c:v>-12.57804</c:v>
                      </c:pt>
                      <c:pt idx="59253">
                        <c:v>-12.574120000000001</c:v>
                      </c:pt>
                      <c:pt idx="59254">
                        <c:v>-12.5702</c:v>
                      </c:pt>
                      <c:pt idx="59255">
                        <c:v>-12.566280000000001</c:v>
                      </c:pt>
                      <c:pt idx="59256">
                        <c:v>-12.56236</c:v>
                      </c:pt>
                      <c:pt idx="59257">
                        <c:v>-12.55843</c:v>
                      </c:pt>
                      <c:pt idx="59258">
                        <c:v>-12.554510000000001</c:v>
                      </c:pt>
                      <c:pt idx="59259">
                        <c:v>-12.55059</c:v>
                      </c:pt>
                      <c:pt idx="59260">
                        <c:v>-12.546670000000001</c:v>
                      </c:pt>
                      <c:pt idx="59261">
                        <c:v>-12.54275</c:v>
                      </c:pt>
                      <c:pt idx="59262">
                        <c:v>-12.538830000000001</c:v>
                      </c:pt>
                      <c:pt idx="59263">
                        <c:v>-12.5349</c:v>
                      </c:pt>
                      <c:pt idx="59264">
                        <c:v>-12.53098</c:v>
                      </c:pt>
                      <c:pt idx="59265">
                        <c:v>-12.527060000000001</c:v>
                      </c:pt>
                      <c:pt idx="59266">
                        <c:v>-12.52314</c:v>
                      </c:pt>
                      <c:pt idx="59267">
                        <c:v>-12.519220000000001</c:v>
                      </c:pt>
                      <c:pt idx="59268">
                        <c:v>-12.5153</c:v>
                      </c:pt>
                      <c:pt idx="59269">
                        <c:v>-12.511380000000001</c:v>
                      </c:pt>
                      <c:pt idx="59270">
                        <c:v>-12.50745</c:v>
                      </c:pt>
                      <c:pt idx="59271">
                        <c:v>-12.50353</c:v>
                      </c:pt>
                      <c:pt idx="59272">
                        <c:v>-12.499610000000001</c:v>
                      </c:pt>
                      <c:pt idx="59273">
                        <c:v>-12.49569</c:v>
                      </c:pt>
                      <c:pt idx="59274">
                        <c:v>-12.491770000000001</c:v>
                      </c:pt>
                      <c:pt idx="59275">
                        <c:v>-12.48785</c:v>
                      </c:pt>
                      <c:pt idx="59276">
                        <c:v>-12.483919999999999</c:v>
                      </c:pt>
                      <c:pt idx="59277">
                        <c:v>-12.48</c:v>
                      </c:pt>
                      <c:pt idx="59278">
                        <c:v>-12.47608</c:v>
                      </c:pt>
                      <c:pt idx="59279">
                        <c:v>-12.472160000000001</c:v>
                      </c:pt>
                      <c:pt idx="59280">
                        <c:v>-12.46824</c:v>
                      </c:pt>
                      <c:pt idx="59281">
                        <c:v>-12.464320000000001</c:v>
                      </c:pt>
                      <c:pt idx="59282">
                        <c:v>-12.46039</c:v>
                      </c:pt>
                      <c:pt idx="59283">
                        <c:v>-12.456469999999999</c:v>
                      </c:pt>
                      <c:pt idx="59284">
                        <c:v>-12.45255</c:v>
                      </c:pt>
                      <c:pt idx="59285">
                        <c:v>-12.44863</c:v>
                      </c:pt>
                      <c:pt idx="59286">
                        <c:v>-12.444710000000001</c:v>
                      </c:pt>
                      <c:pt idx="59287">
                        <c:v>-12.44079</c:v>
                      </c:pt>
                      <c:pt idx="59288">
                        <c:v>-12.436870000000001</c:v>
                      </c:pt>
                      <c:pt idx="59289">
                        <c:v>-12.43294</c:v>
                      </c:pt>
                      <c:pt idx="59290">
                        <c:v>-12.42902</c:v>
                      </c:pt>
                      <c:pt idx="59291">
                        <c:v>-12.4251</c:v>
                      </c:pt>
                      <c:pt idx="59292">
                        <c:v>-12.42118</c:v>
                      </c:pt>
                      <c:pt idx="59293">
                        <c:v>-12.417260000000001</c:v>
                      </c:pt>
                      <c:pt idx="59294">
                        <c:v>-12.41334</c:v>
                      </c:pt>
                      <c:pt idx="59295">
                        <c:v>-12.409409999999999</c:v>
                      </c:pt>
                      <c:pt idx="59296">
                        <c:v>-12.40549</c:v>
                      </c:pt>
                      <c:pt idx="59297">
                        <c:v>-12.40157</c:v>
                      </c:pt>
                      <c:pt idx="59298">
                        <c:v>-12.397650000000001</c:v>
                      </c:pt>
                      <c:pt idx="59299">
                        <c:v>-12.39373</c:v>
                      </c:pt>
                      <c:pt idx="59300">
                        <c:v>-12.389810000000001</c:v>
                      </c:pt>
                      <c:pt idx="59301">
                        <c:v>-12.38589</c:v>
                      </c:pt>
                      <c:pt idx="59302">
                        <c:v>-12.381959999999999</c:v>
                      </c:pt>
                      <c:pt idx="59303">
                        <c:v>-12.37804</c:v>
                      </c:pt>
                      <c:pt idx="59304">
                        <c:v>-12.37412</c:v>
                      </c:pt>
                      <c:pt idx="59305">
                        <c:v>-12.370200000000001</c:v>
                      </c:pt>
                      <c:pt idx="59306">
                        <c:v>-12.36628</c:v>
                      </c:pt>
                      <c:pt idx="59307">
                        <c:v>-12.362360000000001</c:v>
                      </c:pt>
                      <c:pt idx="59308">
                        <c:v>-12.35843</c:v>
                      </c:pt>
                      <c:pt idx="59309">
                        <c:v>-12.354509999999999</c:v>
                      </c:pt>
                      <c:pt idx="59310">
                        <c:v>-12.35059</c:v>
                      </c:pt>
                      <c:pt idx="59311">
                        <c:v>-12.34667</c:v>
                      </c:pt>
                      <c:pt idx="59312">
                        <c:v>-12.342750000000001</c:v>
                      </c:pt>
                      <c:pt idx="59313">
                        <c:v>-12.33883</c:v>
                      </c:pt>
                      <c:pt idx="59314">
                        <c:v>-12.334899999999999</c:v>
                      </c:pt>
                      <c:pt idx="59315">
                        <c:v>-12.33098</c:v>
                      </c:pt>
                      <c:pt idx="59316">
                        <c:v>-12.327059999999999</c:v>
                      </c:pt>
                      <c:pt idx="59317">
                        <c:v>-12.32314</c:v>
                      </c:pt>
                      <c:pt idx="59318">
                        <c:v>-12.31922</c:v>
                      </c:pt>
                      <c:pt idx="59319">
                        <c:v>-12.315300000000001</c:v>
                      </c:pt>
                      <c:pt idx="59320">
                        <c:v>-12.31138</c:v>
                      </c:pt>
                      <c:pt idx="59321">
                        <c:v>-12.307449999999999</c:v>
                      </c:pt>
                      <c:pt idx="59322">
                        <c:v>-12.30353</c:v>
                      </c:pt>
                      <c:pt idx="59323">
                        <c:v>-12.299609999999999</c:v>
                      </c:pt>
                      <c:pt idx="59324">
                        <c:v>-12.29569</c:v>
                      </c:pt>
                      <c:pt idx="59325">
                        <c:v>-12.29177</c:v>
                      </c:pt>
                      <c:pt idx="59326">
                        <c:v>-12.287850000000001</c:v>
                      </c:pt>
                      <c:pt idx="59327">
                        <c:v>-12.28392</c:v>
                      </c:pt>
                      <c:pt idx="59328">
                        <c:v>-12.28</c:v>
                      </c:pt>
                      <c:pt idx="59329">
                        <c:v>-12.27608</c:v>
                      </c:pt>
                      <c:pt idx="59330">
                        <c:v>-12.27216</c:v>
                      </c:pt>
                      <c:pt idx="59331">
                        <c:v>-12.26824</c:v>
                      </c:pt>
                      <c:pt idx="59332">
                        <c:v>-12.26432</c:v>
                      </c:pt>
                      <c:pt idx="59333">
                        <c:v>-12.260400000000001</c:v>
                      </c:pt>
                      <c:pt idx="59334">
                        <c:v>-12.25647</c:v>
                      </c:pt>
                      <c:pt idx="59335">
                        <c:v>-12.252549999999999</c:v>
                      </c:pt>
                      <c:pt idx="59336">
                        <c:v>-12.24863</c:v>
                      </c:pt>
                      <c:pt idx="59337">
                        <c:v>-12.24471</c:v>
                      </c:pt>
                      <c:pt idx="59338">
                        <c:v>-12.240790000000001</c:v>
                      </c:pt>
                      <c:pt idx="59339">
                        <c:v>-12.23687</c:v>
                      </c:pt>
                      <c:pt idx="59340">
                        <c:v>-12.232939999999999</c:v>
                      </c:pt>
                      <c:pt idx="59341">
                        <c:v>-12.22902</c:v>
                      </c:pt>
                      <c:pt idx="59342">
                        <c:v>-12.225099999999999</c:v>
                      </c:pt>
                      <c:pt idx="59343">
                        <c:v>-12.22118</c:v>
                      </c:pt>
                      <c:pt idx="59344">
                        <c:v>-12.21726</c:v>
                      </c:pt>
                      <c:pt idx="59345">
                        <c:v>-12.213340000000001</c:v>
                      </c:pt>
                      <c:pt idx="59346">
                        <c:v>-12.20941</c:v>
                      </c:pt>
                      <c:pt idx="59347">
                        <c:v>-12.205489999999999</c:v>
                      </c:pt>
                      <c:pt idx="59348">
                        <c:v>-12.20157</c:v>
                      </c:pt>
                      <c:pt idx="59349">
                        <c:v>-12.197649999999999</c:v>
                      </c:pt>
                      <c:pt idx="59350">
                        <c:v>-12.19373</c:v>
                      </c:pt>
                      <c:pt idx="59351">
                        <c:v>-12.18981</c:v>
                      </c:pt>
                      <c:pt idx="59352">
                        <c:v>-12.185890000000001</c:v>
                      </c:pt>
                      <c:pt idx="59353">
                        <c:v>-12.18196</c:v>
                      </c:pt>
                      <c:pt idx="59354">
                        <c:v>-12.178039999999999</c:v>
                      </c:pt>
                      <c:pt idx="59355">
                        <c:v>-12.17412</c:v>
                      </c:pt>
                      <c:pt idx="59356">
                        <c:v>-12.170199999999999</c:v>
                      </c:pt>
                      <c:pt idx="59357">
                        <c:v>-12.16628</c:v>
                      </c:pt>
                      <c:pt idx="59358">
                        <c:v>-12.16236</c:v>
                      </c:pt>
                      <c:pt idx="59359">
                        <c:v>-12.158429999999999</c:v>
                      </c:pt>
                      <c:pt idx="59360">
                        <c:v>-12.15451</c:v>
                      </c:pt>
                      <c:pt idx="59361">
                        <c:v>-12.150589999999999</c:v>
                      </c:pt>
                      <c:pt idx="59362">
                        <c:v>-12.14667</c:v>
                      </c:pt>
                      <c:pt idx="59363">
                        <c:v>-12.142749999999999</c:v>
                      </c:pt>
                      <c:pt idx="59364">
                        <c:v>-12.13883</c:v>
                      </c:pt>
                      <c:pt idx="59365">
                        <c:v>-12.1349</c:v>
                      </c:pt>
                      <c:pt idx="59366">
                        <c:v>-12.130979999999999</c:v>
                      </c:pt>
                      <c:pt idx="59367">
                        <c:v>-12.12706</c:v>
                      </c:pt>
                      <c:pt idx="59368">
                        <c:v>-12.123139999999999</c:v>
                      </c:pt>
                      <c:pt idx="59369">
                        <c:v>-12.11922</c:v>
                      </c:pt>
                      <c:pt idx="59370">
                        <c:v>-12.1153</c:v>
                      </c:pt>
                      <c:pt idx="59371">
                        <c:v>-12.11138</c:v>
                      </c:pt>
                      <c:pt idx="59372">
                        <c:v>-12.10745</c:v>
                      </c:pt>
                      <c:pt idx="59373">
                        <c:v>-12.103529999999999</c:v>
                      </c:pt>
                      <c:pt idx="59374">
                        <c:v>-12.09961</c:v>
                      </c:pt>
                      <c:pt idx="59375">
                        <c:v>-12.095689999999999</c:v>
                      </c:pt>
                      <c:pt idx="59376">
                        <c:v>-12.09177</c:v>
                      </c:pt>
                      <c:pt idx="59377">
                        <c:v>-12.08785</c:v>
                      </c:pt>
                      <c:pt idx="59378">
                        <c:v>-12.083920000000001</c:v>
                      </c:pt>
                      <c:pt idx="59379">
                        <c:v>-12.08</c:v>
                      </c:pt>
                      <c:pt idx="59380">
                        <c:v>-12.076079999999999</c:v>
                      </c:pt>
                      <c:pt idx="59381">
                        <c:v>-12.07216</c:v>
                      </c:pt>
                      <c:pt idx="59382">
                        <c:v>-12.068239999999999</c:v>
                      </c:pt>
                      <c:pt idx="59383">
                        <c:v>-12.06432</c:v>
                      </c:pt>
                      <c:pt idx="59384">
                        <c:v>-12.0604</c:v>
                      </c:pt>
                      <c:pt idx="59385">
                        <c:v>-12.056469999999999</c:v>
                      </c:pt>
                      <c:pt idx="59386">
                        <c:v>-12.05255</c:v>
                      </c:pt>
                      <c:pt idx="59387">
                        <c:v>-12.048629999999999</c:v>
                      </c:pt>
                      <c:pt idx="59388">
                        <c:v>-12.04471</c:v>
                      </c:pt>
                      <c:pt idx="59389">
                        <c:v>-12.040789999999999</c:v>
                      </c:pt>
                      <c:pt idx="59390">
                        <c:v>-12.03687</c:v>
                      </c:pt>
                      <c:pt idx="59391">
                        <c:v>-12.03294</c:v>
                      </c:pt>
                      <c:pt idx="59392">
                        <c:v>-12.029019999999999</c:v>
                      </c:pt>
                      <c:pt idx="59393">
                        <c:v>-12.0251</c:v>
                      </c:pt>
                      <c:pt idx="59394">
                        <c:v>-12.021179999999999</c:v>
                      </c:pt>
                      <c:pt idx="59395">
                        <c:v>-12.01726</c:v>
                      </c:pt>
                      <c:pt idx="59396">
                        <c:v>-12.013339999999999</c:v>
                      </c:pt>
                      <c:pt idx="59397">
                        <c:v>-12.009410000000001</c:v>
                      </c:pt>
                      <c:pt idx="59398">
                        <c:v>-12.00549</c:v>
                      </c:pt>
                      <c:pt idx="59399">
                        <c:v>-12.001569999999999</c:v>
                      </c:pt>
                      <c:pt idx="59400">
                        <c:v>-11.99765</c:v>
                      </c:pt>
                      <c:pt idx="59401">
                        <c:v>-11.993729999999999</c:v>
                      </c:pt>
                      <c:pt idx="59402">
                        <c:v>-11.98981</c:v>
                      </c:pt>
                      <c:pt idx="59403">
                        <c:v>-11.985889999999999</c:v>
                      </c:pt>
                      <c:pt idx="59404">
                        <c:v>-11.981960000000001</c:v>
                      </c:pt>
                      <c:pt idx="59405">
                        <c:v>-11.97804</c:v>
                      </c:pt>
                      <c:pt idx="59406">
                        <c:v>-11.974119999999999</c:v>
                      </c:pt>
                      <c:pt idx="59407">
                        <c:v>-11.9702</c:v>
                      </c:pt>
                      <c:pt idx="59408">
                        <c:v>-11.966279999999999</c:v>
                      </c:pt>
                      <c:pt idx="59409">
                        <c:v>-11.96236</c:v>
                      </c:pt>
                      <c:pt idx="59410">
                        <c:v>-11.95843</c:v>
                      </c:pt>
                      <c:pt idx="59411">
                        <c:v>-11.954510000000001</c:v>
                      </c:pt>
                      <c:pt idx="59412">
                        <c:v>-11.95059</c:v>
                      </c:pt>
                      <c:pt idx="59413">
                        <c:v>-11.946669999999999</c:v>
                      </c:pt>
                      <c:pt idx="59414">
                        <c:v>-11.94275</c:v>
                      </c:pt>
                      <c:pt idx="59415">
                        <c:v>-11.938829999999999</c:v>
                      </c:pt>
                      <c:pt idx="59416">
                        <c:v>-11.93491</c:v>
                      </c:pt>
                      <c:pt idx="59417">
                        <c:v>-11.93098</c:v>
                      </c:pt>
                      <c:pt idx="59418">
                        <c:v>-11.927060000000001</c:v>
                      </c:pt>
                      <c:pt idx="59419">
                        <c:v>-11.92314</c:v>
                      </c:pt>
                      <c:pt idx="59420">
                        <c:v>-11.919219999999999</c:v>
                      </c:pt>
                      <c:pt idx="59421">
                        <c:v>-11.9153</c:v>
                      </c:pt>
                      <c:pt idx="59422">
                        <c:v>-11.911379999999999</c:v>
                      </c:pt>
                      <c:pt idx="59423">
                        <c:v>-11.907450000000001</c:v>
                      </c:pt>
                      <c:pt idx="59424">
                        <c:v>-11.90353</c:v>
                      </c:pt>
                      <c:pt idx="59425">
                        <c:v>-11.899609999999999</c:v>
                      </c:pt>
                      <c:pt idx="59426">
                        <c:v>-11.89569</c:v>
                      </c:pt>
                      <c:pt idx="59427">
                        <c:v>-11.891769999999999</c:v>
                      </c:pt>
                      <c:pt idx="59428">
                        <c:v>-11.88785</c:v>
                      </c:pt>
                      <c:pt idx="59429">
                        <c:v>-11.88392</c:v>
                      </c:pt>
                      <c:pt idx="59430">
                        <c:v>-11.88</c:v>
                      </c:pt>
                      <c:pt idx="59431">
                        <c:v>-11.87608</c:v>
                      </c:pt>
                      <c:pt idx="59432">
                        <c:v>-11.872159999999999</c:v>
                      </c:pt>
                      <c:pt idx="59433">
                        <c:v>-11.86824</c:v>
                      </c:pt>
                      <c:pt idx="59434">
                        <c:v>-11.864319999999999</c:v>
                      </c:pt>
                      <c:pt idx="59435">
                        <c:v>-11.8604</c:v>
                      </c:pt>
                      <c:pt idx="59436">
                        <c:v>-11.85647</c:v>
                      </c:pt>
                      <c:pt idx="59437">
                        <c:v>-11.852550000000001</c:v>
                      </c:pt>
                      <c:pt idx="59438">
                        <c:v>-11.84863</c:v>
                      </c:pt>
                      <c:pt idx="59439">
                        <c:v>-11.844709999999999</c:v>
                      </c:pt>
                      <c:pt idx="59440">
                        <c:v>-11.84079</c:v>
                      </c:pt>
                      <c:pt idx="59441">
                        <c:v>-11.836869999999999</c:v>
                      </c:pt>
                      <c:pt idx="59442">
                        <c:v>-11.832940000000001</c:v>
                      </c:pt>
                      <c:pt idx="59443">
                        <c:v>-11.82902</c:v>
                      </c:pt>
                      <c:pt idx="59444">
                        <c:v>-11.825100000000001</c:v>
                      </c:pt>
                      <c:pt idx="59445">
                        <c:v>-11.82118</c:v>
                      </c:pt>
                      <c:pt idx="59446">
                        <c:v>-11.817259999999999</c:v>
                      </c:pt>
                      <c:pt idx="59447">
                        <c:v>-11.81334</c:v>
                      </c:pt>
                      <c:pt idx="59448">
                        <c:v>-11.80941</c:v>
                      </c:pt>
                      <c:pt idx="59449">
                        <c:v>-11.805490000000001</c:v>
                      </c:pt>
                      <c:pt idx="59450">
                        <c:v>-11.80157</c:v>
                      </c:pt>
                      <c:pt idx="59451">
                        <c:v>-11.797650000000001</c:v>
                      </c:pt>
                      <c:pt idx="59452">
                        <c:v>-11.79373</c:v>
                      </c:pt>
                      <c:pt idx="59453">
                        <c:v>-11.789809999999999</c:v>
                      </c:pt>
                      <c:pt idx="59454">
                        <c:v>-11.785880000000001</c:v>
                      </c:pt>
                      <c:pt idx="59455">
                        <c:v>-11.78196</c:v>
                      </c:pt>
                      <c:pt idx="59456">
                        <c:v>-11.778040000000001</c:v>
                      </c:pt>
                      <c:pt idx="59457">
                        <c:v>-11.77412</c:v>
                      </c:pt>
                      <c:pt idx="59458">
                        <c:v>-11.770200000000001</c:v>
                      </c:pt>
                      <c:pt idx="59459">
                        <c:v>-11.76628</c:v>
                      </c:pt>
                      <c:pt idx="59460">
                        <c:v>-11.762359999999999</c:v>
                      </c:pt>
                      <c:pt idx="59461">
                        <c:v>-11.758430000000001</c:v>
                      </c:pt>
                      <c:pt idx="59462">
                        <c:v>-11.75451</c:v>
                      </c:pt>
                      <c:pt idx="59463">
                        <c:v>-11.750590000000001</c:v>
                      </c:pt>
                      <c:pt idx="59464">
                        <c:v>-11.74667</c:v>
                      </c:pt>
                      <c:pt idx="59465">
                        <c:v>-11.742749999999999</c:v>
                      </c:pt>
                      <c:pt idx="59466">
                        <c:v>-11.73883</c:v>
                      </c:pt>
                      <c:pt idx="59467">
                        <c:v>-11.734909999999999</c:v>
                      </c:pt>
                      <c:pt idx="59468">
                        <c:v>-11.730980000000001</c:v>
                      </c:pt>
                      <c:pt idx="59469">
                        <c:v>-11.72706</c:v>
                      </c:pt>
                      <c:pt idx="59470">
                        <c:v>-11.723140000000001</c:v>
                      </c:pt>
                      <c:pt idx="59471">
                        <c:v>-11.71922</c:v>
                      </c:pt>
                      <c:pt idx="59472">
                        <c:v>-11.715299999999999</c:v>
                      </c:pt>
                      <c:pt idx="59473">
                        <c:v>-11.71138</c:v>
                      </c:pt>
                      <c:pt idx="59474">
                        <c:v>-11.70745</c:v>
                      </c:pt>
                      <c:pt idx="59475">
                        <c:v>-11.703530000000001</c:v>
                      </c:pt>
                      <c:pt idx="59476">
                        <c:v>-11.69961</c:v>
                      </c:pt>
                      <c:pt idx="59477">
                        <c:v>-11.695690000000001</c:v>
                      </c:pt>
                      <c:pt idx="59478">
                        <c:v>-11.69177</c:v>
                      </c:pt>
                      <c:pt idx="59479">
                        <c:v>-11.687849999999999</c:v>
                      </c:pt>
                      <c:pt idx="59480">
                        <c:v>-11.683920000000001</c:v>
                      </c:pt>
                      <c:pt idx="59481">
                        <c:v>-11.68</c:v>
                      </c:pt>
                      <c:pt idx="59482">
                        <c:v>-11.676080000000001</c:v>
                      </c:pt>
                      <c:pt idx="59483">
                        <c:v>-11.67216</c:v>
                      </c:pt>
                      <c:pt idx="59484">
                        <c:v>-11.668240000000001</c:v>
                      </c:pt>
                      <c:pt idx="59485">
                        <c:v>-11.66432</c:v>
                      </c:pt>
                      <c:pt idx="59486">
                        <c:v>-11.66039</c:v>
                      </c:pt>
                      <c:pt idx="59487">
                        <c:v>-11.656470000000001</c:v>
                      </c:pt>
                      <c:pt idx="59488">
                        <c:v>-11.65255</c:v>
                      </c:pt>
                      <c:pt idx="59489">
                        <c:v>-11.648630000000001</c:v>
                      </c:pt>
                      <c:pt idx="59490">
                        <c:v>-11.64471</c:v>
                      </c:pt>
                      <c:pt idx="59491">
                        <c:v>-11.640790000000001</c:v>
                      </c:pt>
                      <c:pt idx="59492">
                        <c:v>-11.63687</c:v>
                      </c:pt>
                      <c:pt idx="59493">
                        <c:v>-11.63294</c:v>
                      </c:pt>
                      <c:pt idx="59494">
                        <c:v>-11.629020000000001</c:v>
                      </c:pt>
                      <c:pt idx="59495">
                        <c:v>-11.6251</c:v>
                      </c:pt>
                      <c:pt idx="59496">
                        <c:v>-11.621180000000001</c:v>
                      </c:pt>
                      <c:pt idx="59497">
                        <c:v>-11.61726</c:v>
                      </c:pt>
                      <c:pt idx="59498">
                        <c:v>-11.613340000000001</c:v>
                      </c:pt>
                      <c:pt idx="59499">
                        <c:v>-11.60942</c:v>
                      </c:pt>
                      <c:pt idx="59500">
                        <c:v>-11.60549</c:v>
                      </c:pt>
                      <c:pt idx="59501">
                        <c:v>-11.601570000000001</c:v>
                      </c:pt>
                      <c:pt idx="59502">
                        <c:v>-11.59765</c:v>
                      </c:pt>
                      <c:pt idx="59503">
                        <c:v>-11.593730000000001</c:v>
                      </c:pt>
                      <c:pt idx="59504">
                        <c:v>-11.58981</c:v>
                      </c:pt>
                      <c:pt idx="59505">
                        <c:v>-11.585889999999999</c:v>
                      </c:pt>
                      <c:pt idx="59506">
                        <c:v>-11.58196</c:v>
                      </c:pt>
                      <c:pt idx="59507">
                        <c:v>-11.57804</c:v>
                      </c:pt>
                      <c:pt idx="59508">
                        <c:v>-11.574120000000001</c:v>
                      </c:pt>
                      <c:pt idx="59509">
                        <c:v>-11.5702</c:v>
                      </c:pt>
                      <c:pt idx="59510">
                        <c:v>-11.566280000000001</c:v>
                      </c:pt>
                      <c:pt idx="59511">
                        <c:v>-11.56236</c:v>
                      </c:pt>
                      <c:pt idx="59512">
                        <c:v>-11.55843</c:v>
                      </c:pt>
                      <c:pt idx="59513">
                        <c:v>-11.554510000000001</c:v>
                      </c:pt>
                      <c:pt idx="59514">
                        <c:v>-11.55059</c:v>
                      </c:pt>
                      <c:pt idx="59515">
                        <c:v>-11.546670000000001</c:v>
                      </c:pt>
                      <c:pt idx="59516">
                        <c:v>-11.54275</c:v>
                      </c:pt>
                      <c:pt idx="59517">
                        <c:v>-11.538830000000001</c:v>
                      </c:pt>
                      <c:pt idx="59518">
                        <c:v>-11.5349</c:v>
                      </c:pt>
                      <c:pt idx="59519">
                        <c:v>-11.53098</c:v>
                      </c:pt>
                      <c:pt idx="59520">
                        <c:v>-11.527060000000001</c:v>
                      </c:pt>
                      <c:pt idx="59521">
                        <c:v>-11.52314</c:v>
                      </c:pt>
                      <c:pt idx="59522">
                        <c:v>-11.519220000000001</c:v>
                      </c:pt>
                      <c:pt idx="59523">
                        <c:v>-11.5153</c:v>
                      </c:pt>
                      <c:pt idx="59524">
                        <c:v>-11.511380000000001</c:v>
                      </c:pt>
                      <c:pt idx="59525">
                        <c:v>-11.50745</c:v>
                      </c:pt>
                      <c:pt idx="59526">
                        <c:v>-11.50353</c:v>
                      </c:pt>
                      <c:pt idx="59527">
                        <c:v>-11.499610000000001</c:v>
                      </c:pt>
                      <c:pt idx="59528">
                        <c:v>-11.49569</c:v>
                      </c:pt>
                      <c:pt idx="59529">
                        <c:v>-11.491770000000001</c:v>
                      </c:pt>
                      <c:pt idx="59530">
                        <c:v>-11.48785</c:v>
                      </c:pt>
                      <c:pt idx="59531">
                        <c:v>-11.483919999999999</c:v>
                      </c:pt>
                      <c:pt idx="59532">
                        <c:v>-11.48</c:v>
                      </c:pt>
                      <c:pt idx="59533">
                        <c:v>-11.47608</c:v>
                      </c:pt>
                      <c:pt idx="59534">
                        <c:v>-11.472160000000001</c:v>
                      </c:pt>
                      <c:pt idx="59535">
                        <c:v>-11.46824</c:v>
                      </c:pt>
                      <c:pt idx="59536">
                        <c:v>-11.464320000000001</c:v>
                      </c:pt>
                      <c:pt idx="59537">
                        <c:v>-11.46039</c:v>
                      </c:pt>
                      <c:pt idx="59538">
                        <c:v>-11.456469999999999</c:v>
                      </c:pt>
                      <c:pt idx="59539">
                        <c:v>-11.45255</c:v>
                      </c:pt>
                      <c:pt idx="59540">
                        <c:v>-11.44863</c:v>
                      </c:pt>
                      <c:pt idx="59541">
                        <c:v>-11.444710000000001</c:v>
                      </c:pt>
                      <c:pt idx="59542">
                        <c:v>-11.44079</c:v>
                      </c:pt>
                      <c:pt idx="59543">
                        <c:v>-11.436870000000001</c:v>
                      </c:pt>
                      <c:pt idx="59544">
                        <c:v>-11.43294</c:v>
                      </c:pt>
                      <c:pt idx="59545">
                        <c:v>-11.42902</c:v>
                      </c:pt>
                      <c:pt idx="59546">
                        <c:v>-11.4251</c:v>
                      </c:pt>
                      <c:pt idx="59547">
                        <c:v>-11.42118</c:v>
                      </c:pt>
                      <c:pt idx="59548">
                        <c:v>-11.417260000000001</c:v>
                      </c:pt>
                      <c:pt idx="59549">
                        <c:v>-11.41334</c:v>
                      </c:pt>
                      <c:pt idx="59550">
                        <c:v>-11.409409999999999</c:v>
                      </c:pt>
                      <c:pt idx="59551">
                        <c:v>-11.40549</c:v>
                      </c:pt>
                      <c:pt idx="59552">
                        <c:v>-11.40157</c:v>
                      </c:pt>
                      <c:pt idx="59553">
                        <c:v>-11.397650000000001</c:v>
                      </c:pt>
                      <c:pt idx="59554">
                        <c:v>-11.39373</c:v>
                      </c:pt>
                      <c:pt idx="59555">
                        <c:v>-11.389810000000001</c:v>
                      </c:pt>
                      <c:pt idx="59556">
                        <c:v>-11.38589</c:v>
                      </c:pt>
                      <c:pt idx="59557">
                        <c:v>-11.381959999999999</c:v>
                      </c:pt>
                      <c:pt idx="59558">
                        <c:v>-11.37804</c:v>
                      </c:pt>
                      <c:pt idx="59559">
                        <c:v>-11.37412</c:v>
                      </c:pt>
                      <c:pt idx="59560">
                        <c:v>-11.370200000000001</c:v>
                      </c:pt>
                      <c:pt idx="59561">
                        <c:v>-11.36628</c:v>
                      </c:pt>
                      <c:pt idx="59562">
                        <c:v>-11.362360000000001</c:v>
                      </c:pt>
                      <c:pt idx="59563">
                        <c:v>-11.35843</c:v>
                      </c:pt>
                      <c:pt idx="59564">
                        <c:v>-11.354509999999999</c:v>
                      </c:pt>
                      <c:pt idx="59565">
                        <c:v>-11.35059</c:v>
                      </c:pt>
                      <c:pt idx="59566">
                        <c:v>-11.34667</c:v>
                      </c:pt>
                      <c:pt idx="59567">
                        <c:v>-11.342750000000001</c:v>
                      </c:pt>
                      <c:pt idx="59568">
                        <c:v>-11.33883</c:v>
                      </c:pt>
                      <c:pt idx="59569">
                        <c:v>-11.334899999999999</c:v>
                      </c:pt>
                      <c:pt idx="59570">
                        <c:v>-11.33098</c:v>
                      </c:pt>
                      <c:pt idx="59571">
                        <c:v>-11.327059999999999</c:v>
                      </c:pt>
                      <c:pt idx="59572">
                        <c:v>-11.32314</c:v>
                      </c:pt>
                      <c:pt idx="59573">
                        <c:v>-11.31922</c:v>
                      </c:pt>
                      <c:pt idx="59574">
                        <c:v>-11.315300000000001</c:v>
                      </c:pt>
                      <c:pt idx="59575">
                        <c:v>-11.31138</c:v>
                      </c:pt>
                      <c:pt idx="59576">
                        <c:v>-11.307449999999999</c:v>
                      </c:pt>
                      <c:pt idx="59577">
                        <c:v>-11.30353</c:v>
                      </c:pt>
                      <c:pt idx="59578">
                        <c:v>-11.299609999999999</c:v>
                      </c:pt>
                      <c:pt idx="59579">
                        <c:v>-11.29569</c:v>
                      </c:pt>
                      <c:pt idx="59580">
                        <c:v>-11.29177</c:v>
                      </c:pt>
                      <c:pt idx="59581">
                        <c:v>-11.287850000000001</c:v>
                      </c:pt>
                      <c:pt idx="59582">
                        <c:v>-11.28392</c:v>
                      </c:pt>
                      <c:pt idx="59583">
                        <c:v>-11.28</c:v>
                      </c:pt>
                      <c:pt idx="59584">
                        <c:v>-11.27608</c:v>
                      </c:pt>
                      <c:pt idx="59585">
                        <c:v>-11.27216</c:v>
                      </c:pt>
                      <c:pt idx="59586">
                        <c:v>-11.26824</c:v>
                      </c:pt>
                      <c:pt idx="59587">
                        <c:v>-11.26432</c:v>
                      </c:pt>
                      <c:pt idx="59588">
                        <c:v>-11.260400000000001</c:v>
                      </c:pt>
                      <c:pt idx="59589">
                        <c:v>-11.25647</c:v>
                      </c:pt>
                      <c:pt idx="59590">
                        <c:v>-11.252549999999999</c:v>
                      </c:pt>
                      <c:pt idx="59591">
                        <c:v>-11.24863</c:v>
                      </c:pt>
                      <c:pt idx="59592">
                        <c:v>-11.24471</c:v>
                      </c:pt>
                      <c:pt idx="59593">
                        <c:v>-11.240790000000001</c:v>
                      </c:pt>
                      <c:pt idx="59594">
                        <c:v>-11.23687</c:v>
                      </c:pt>
                      <c:pt idx="59595">
                        <c:v>-11.232939999999999</c:v>
                      </c:pt>
                      <c:pt idx="59596">
                        <c:v>-11.22902</c:v>
                      </c:pt>
                      <c:pt idx="59597">
                        <c:v>-11.225099999999999</c:v>
                      </c:pt>
                      <c:pt idx="59598">
                        <c:v>-11.22118</c:v>
                      </c:pt>
                      <c:pt idx="59599">
                        <c:v>-11.21726</c:v>
                      </c:pt>
                      <c:pt idx="59600">
                        <c:v>-11.213340000000001</c:v>
                      </c:pt>
                      <c:pt idx="59601">
                        <c:v>-11.20941</c:v>
                      </c:pt>
                      <c:pt idx="59602">
                        <c:v>-11.205489999999999</c:v>
                      </c:pt>
                      <c:pt idx="59603">
                        <c:v>-11.20157</c:v>
                      </c:pt>
                      <c:pt idx="59604">
                        <c:v>-11.197649999999999</c:v>
                      </c:pt>
                      <c:pt idx="59605">
                        <c:v>-11.19373</c:v>
                      </c:pt>
                      <c:pt idx="59606">
                        <c:v>-11.18981</c:v>
                      </c:pt>
                      <c:pt idx="59607">
                        <c:v>-11.185890000000001</c:v>
                      </c:pt>
                      <c:pt idx="59608">
                        <c:v>-11.18196</c:v>
                      </c:pt>
                      <c:pt idx="59609">
                        <c:v>-11.178039999999999</c:v>
                      </c:pt>
                      <c:pt idx="59610">
                        <c:v>-11.17412</c:v>
                      </c:pt>
                      <c:pt idx="59611">
                        <c:v>-11.170199999999999</c:v>
                      </c:pt>
                      <c:pt idx="59612">
                        <c:v>-11.16628</c:v>
                      </c:pt>
                      <c:pt idx="59613">
                        <c:v>-11.16236</c:v>
                      </c:pt>
                      <c:pt idx="59614">
                        <c:v>-11.158429999999999</c:v>
                      </c:pt>
                      <c:pt idx="59615">
                        <c:v>-11.15451</c:v>
                      </c:pt>
                      <c:pt idx="59616">
                        <c:v>-11.150589999999999</c:v>
                      </c:pt>
                      <c:pt idx="59617">
                        <c:v>-11.14667</c:v>
                      </c:pt>
                      <c:pt idx="59618">
                        <c:v>-11.142749999999999</c:v>
                      </c:pt>
                      <c:pt idx="59619">
                        <c:v>-11.13883</c:v>
                      </c:pt>
                      <c:pt idx="59620">
                        <c:v>-11.1349</c:v>
                      </c:pt>
                      <c:pt idx="59621">
                        <c:v>-11.130979999999999</c:v>
                      </c:pt>
                      <c:pt idx="59622">
                        <c:v>-11.12706</c:v>
                      </c:pt>
                      <c:pt idx="59623">
                        <c:v>-11.123139999999999</c:v>
                      </c:pt>
                      <c:pt idx="59624">
                        <c:v>-11.11922</c:v>
                      </c:pt>
                      <c:pt idx="59625">
                        <c:v>-11.1153</c:v>
                      </c:pt>
                      <c:pt idx="59626">
                        <c:v>-11.11138</c:v>
                      </c:pt>
                      <c:pt idx="59627">
                        <c:v>-11.10745</c:v>
                      </c:pt>
                      <c:pt idx="59628">
                        <c:v>-11.103529999999999</c:v>
                      </c:pt>
                      <c:pt idx="59629">
                        <c:v>-11.09961</c:v>
                      </c:pt>
                      <c:pt idx="59630">
                        <c:v>-11.095689999999999</c:v>
                      </c:pt>
                      <c:pt idx="59631">
                        <c:v>-11.09177</c:v>
                      </c:pt>
                      <c:pt idx="59632">
                        <c:v>-11.08785</c:v>
                      </c:pt>
                      <c:pt idx="59633">
                        <c:v>-11.083920000000001</c:v>
                      </c:pt>
                      <c:pt idx="59634">
                        <c:v>-11.08</c:v>
                      </c:pt>
                      <c:pt idx="59635">
                        <c:v>-11.076079999999999</c:v>
                      </c:pt>
                      <c:pt idx="59636">
                        <c:v>-11.07216</c:v>
                      </c:pt>
                      <c:pt idx="59637">
                        <c:v>-11.068239999999999</c:v>
                      </c:pt>
                      <c:pt idx="59638">
                        <c:v>-11.06432</c:v>
                      </c:pt>
                      <c:pt idx="59639">
                        <c:v>-11.0604</c:v>
                      </c:pt>
                      <c:pt idx="59640">
                        <c:v>-11.056469999999999</c:v>
                      </c:pt>
                      <c:pt idx="59641">
                        <c:v>-11.05255</c:v>
                      </c:pt>
                      <c:pt idx="59642">
                        <c:v>-11.048629999999999</c:v>
                      </c:pt>
                      <c:pt idx="59643">
                        <c:v>-11.04471</c:v>
                      </c:pt>
                      <c:pt idx="59644">
                        <c:v>-11.040789999999999</c:v>
                      </c:pt>
                      <c:pt idx="59645">
                        <c:v>-11.03687</c:v>
                      </c:pt>
                      <c:pt idx="59646">
                        <c:v>-11.03294</c:v>
                      </c:pt>
                      <c:pt idx="59647">
                        <c:v>-11.029019999999999</c:v>
                      </c:pt>
                      <c:pt idx="59648">
                        <c:v>-11.0251</c:v>
                      </c:pt>
                      <c:pt idx="59649">
                        <c:v>-11.021179999999999</c:v>
                      </c:pt>
                      <c:pt idx="59650">
                        <c:v>-11.01726</c:v>
                      </c:pt>
                      <c:pt idx="59651">
                        <c:v>-11.013339999999999</c:v>
                      </c:pt>
                      <c:pt idx="59652">
                        <c:v>-11.009410000000001</c:v>
                      </c:pt>
                      <c:pt idx="59653">
                        <c:v>-11.00549</c:v>
                      </c:pt>
                      <c:pt idx="59654">
                        <c:v>-11.001569999999999</c:v>
                      </c:pt>
                      <c:pt idx="59655">
                        <c:v>-10.99765</c:v>
                      </c:pt>
                      <c:pt idx="59656">
                        <c:v>-10.993729999999999</c:v>
                      </c:pt>
                      <c:pt idx="59657">
                        <c:v>-10.98981</c:v>
                      </c:pt>
                      <c:pt idx="59658">
                        <c:v>-10.985889999999999</c:v>
                      </c:pt>
                      <c:pt idx="59659">
                        <c:v>-10.981960000000001</c:v>
                      </c:pt>
                      <c:pt idx="59660">
                        <c:v>-10.97804</c:v>
                      </c:pt>
                      <c:pt idx="59661">
                        <c:v>-10.974119999999999</c:v>
                      </c:pt>
                      <c:pt idx="59662">
                        <c:v>-10.9702</c:v>
                      </c:pt>
                      <c:pt idx="59663">
                        <c:v>-10.966279999999999</c:v>
                      </c:pt>
                      <c:pt idx="59664">
                        <c:v>-10.96236</c:v>
                      </c:pt>
                      <c:pt idx="59665">
                        <c:v>-10.95843</c:v>
                      </c:pt>
                      <c:pt idx="59666">
                        <c:v>-10.954510000000001</c:v>
                      </c:pt>
                      <c:pt idx="59667">
                        <c:v>-10.95059</c:v>
                      </c:pt>
                      <c:pt idx="59668">
                        <c:v>-10.946669999999999</c:v>
                      </c:pt>
                      <c:pt idx="59669">
                        <c:v>-10.94275</c:v>
                      </c:pt>
                      <c:pt idx="59670">
                        <c:v>-10.938829999999999</c:v>
                      </c:pt>
                      <c:pt idx="59671">
                        <c:v>-10.93491</c:v>
                      </c:pt>
                      <c:pt idx="59672">
                        <c:v>-10.93098</c:v>
                      </c:pt>
                      <c:pt idx="59673">
                        <c:v>-10.927060000000001</c:v>
                      </c:pt>
                      <c:pt idx="59674">
                        <c:v>-10.92314</c:v>
                      </c:pt>
                      <c:pt idx="59675">
                        <c:v>-10.919219999999999</c:v>
                      </c:pt>
                      <c:pt idx="59676">
                        <c:v>-10.9153</c:v>
                      </c:pt>
                      <c:pt idx="59677">
                        <c:v>-10.911379999999999</c:v>
                      </c:pt>
                      <c:pt idx="59678">
                        <c:v>-10.907450000000001</c:v>
                      </c:pt>
                      <c:pt idx="59679">
                        <c:v>-10.90353</c:v>
                      </c:pt>
                      <c:pt idx="59680">
                        <c:v>-10.899609999999999</c:v>
                      </c:pt>
                      <c:pt idx="59681">
                        <c:v>-10.89569</c:v>
                      </c:pt>
                      <c:pt idx="59682">
                        <c:v>-10.891769999999999</c:v>
                      </c:pt>
                      <c:pt idx="59683">
                        <c:v>-10.88785</c:v>
                      </c:pt>
                      <c:pt idx="59684">
                        <c:v>-10.88392</c:v>
                      </c:pt>
                      <c:pt idx="59685">
                        <c:v>-10.88</c:v>
                      </c:pt>
                      <c:pt idx="59686">
                        <c:v>-10.87608</c:v>
                      </c:pt>
                      <c:pt idx="59687">
                        <c:v>-10.872159999999999</c:v>
                      </c:pt>
                      <c:pt idx="59688">
                        <c:v>-10.86824</c:v>
                      </c:pt>
                      <c:pt idx="59689">
                        <c:v>-10.864319999999999</c:v>
                      </c:pt>
                      <c:pt idx="59690">
                        <c:v>-10.8604</c:v>
                      </c:pt>
                      <c:pt idx="59691">
                        <c:v>-10.85647</c:v>
                      </c:pt>
                      <c:pt idx="59692">
                        <c:v>-10.852550000000001</c:v>
                      </c:pt>
                      <c:pt idx="59693">
                        <c:v>-10.84863</c:v>
                      </c:pt>
                      <c:pt idx="59694">
                        <c:v>-10.844709999999999</c:v>
                      </c:pt>
                      <c:pt idx="59695">
                        <c:v>-10.84079</c:v>
                      </c:pt>
                      <c:pt idx="59696">
                        <c:v>-10.836869999999999</c:v>
                      </c:pt>
                      <c:pt idx="59697">
                        <c:v>-10.832940000000001</c:v>
                      </c:pt>
                      <c:pt idx="59698">
                        <c:v>-10.82902</c:v>
                      </c:pt>
                      <c:pt idx="59699">
                        <c:v>-10.825100000000001</c:v>
                      </c:pt>
                      <c:pt idx="59700">
                        <c:v>-10.82118</c:v>
                      </c:pt>
                      <c:pt idx="59701">
                        <c:v>-10.817259999999999</c:v>
                      </c:pt>
                      <c:pt idx="59702">
                        <c:v>-10.81334</c:v>
                      </c:pt>
                      <c:pt idx="59703">
                        <c:v>-10.80941</c:v>
                      </c:pt>
                      <c:pt idx="59704">
                        <c:v>-10.805490000000001</c:v>
                      </c:pt>
                      <c:pt idx="59705">
                        <c:v>-10.80157</c:v>
                      </c:pt>
                      <c:pt idx="59706">
                        <c:v>-10.797650000000001</c:v>
                      </c:pt>
                      <c:pt idx="59707">
                        <c:v>-10.79373</c:v>
                      </c:pt>
                      <c:pt idx="59708">
                        <c:v>-10.789809999999999</c:v>
                      </c:pt>
                      <c:pt idx="59709">
                        <c:v>-10.785880000000001</c:v>
                      </c:pt>
                      <c:pt idx="59710">
                        <c:v>-10.78196</c:v>
                      </c:pt>
                      <c:pt idx="59711">
                        <c:v>-10.778040000000001</c:v>
                      </c:pt>
                      <c:pt idx="59712">
                        <c:v>-10.77412</c:v>
                      </c:pt>
                      <c:pt idx="59713">
                        <c:v>-10.770200000000001</c:v>
                      </c:pt>
                      <c:pt idx="59714">
                        <c:v>-10.76628</c:v>
                      </c:pt>
                      <c:pt idx="59715">
                        <c:v>-10.762359999999999</c:v>
                      </c:pt>
                      <c:pt idx="59716">
                        <c:v>-10.758430000000001</c:v>
                      </c:pt>
                      <c:pt idx="59717">
                        <c:v>-10.75451</c:v>
                      </c:pt>
                      <c:pt idx="59718">
                        <c:v>-10.750590000000001</c:v>
                      </c:pt>
                      <c:pt idx="59719">
                        <c:v>-10.74667</c:v>
                      </c:pt>
                      <c:pt idx="59720">
                        <c:v>-10.742749999999999</c:v>
                      </c:pt>
                      <c:pt idx="59721">
                        <c:v>-10.73883</c:v>
                      </c:pt>
                      <c:pt idx="59722">
                        <c:v>-10.734909999999999</c:v>
                      </c:pt>
                      <c:pt idx="59723">
                        <c:v>-10.730980000000001</c:v>
                      </c:pt>
                      <c:pt idx="59724">
                        <c:v>-10.72706</c:v>
                      </c:pt>
                      <c:pt idx="59725">
                        <c:v>-10.723140000000001</c:v>
                      </c:pt>
                      <c:pt idx="59726">
                        <c:v>-10.71922</c:v>
                      </c:pt>
                      <c:pt idx="59727">
                        <c:v>-10.715299999999999</c:v>
                      </c:pt>
                      <c:pt idx="59728">
                        <c:v>-10.71138</c:v>
                      </c:pt>
                      <c:pt idx="59729">
                        <c:v>-10.70745</c:v>
                      </c:pt>
                      <c:pt idx="59730">
                        <c:v>-10.703530000000001</c:v>
                      </c:pt>
                      <c:pt idx="59731">
                        <c:v>-10.69961</c:v>
                      </c:pt>
                      <c:pt idx="59732">
                        <c:v>-10.695690000000001</c:v>
                      </c:pt>
                      <c:pt idx="59733">
                        <c:v>-10.69177</c:v>
                      </c:pt>
                      <c:pt idx="59734">
                        <c:v>-10.687849999999999</c:v>
                      </c:pt>
                      <c:pt idx="59735">
                        <c:v>-10.683920000000001</c:v>
                      </c:pt>
                      <c:pt idx="59736">
                        <c:v>-10.68</c:v>
                      </c:pt>
                      <c:pt idx="59737">
                        <c:v>-10.676080000000001</c:v>
                      </c:pt>
                      <c:pt idx="59738">
                        <c:v>-10.67216</c:v>
                      </c:pt>
                      <c:pt idx="59739">
                        <c:v>-10.668240000000001</c:v>
                      </c:pt>
                      <c:pt idx="59740">
                        <c:v>-10.66432</c:v>
                      </c:pt>
                      <c:pt idx="59741">
                        <c:v>-10.66039</c:v>
                      </c:pt>
                      <c:pt idx="59742">
                        <c:v>-10.656470000000001</c:v>
                      </c:pt>
                      <c:pt idx="59743">
                        <c:v>-10.65255</c:v>
                      </c:pt>
                      <c:pt idx="59744">
                        <c:v>-10.648630000000001</c:v>
                      </c:pt>
                      <c:pt idx="59745">
                        <c:v>-10.64471</c:v>
                      </c:pt>
                      <c:pt idx="59746">
                        <c:v>-10.640790000000001</c:v>
                      </c:pt>
                      <c:pt idx="59747">
                        <c:v>-10.63687</c:v>
                      </c:pt>
                      <c:pt idx="59748">
                        <c:v>-10.63294</c:v>
                      </c:pt>
                      <c:pt idx="59749">
                        <c:v>-10.629020000000001</c:v>
                      </c:pt>
                      <c:pt idx="59750">
                        <c:v>-10.6251</c:v>
                      </c:pt>
                      <c:pt idx="59751">
                        <c:v>-10.621180000000001</c:v>
                      </c:pt>
                      <c:pt idx="59752">
                        <c:v>-10.61726</c:v>
                      </c:pt>
                      <c:pt idx="59753">
                        <c:v>-10.613340000000001</c:v>
                      </c:pt>
                      <c:pt idx="59754">
                        <c:v>-10.60942</c:v>
                      </c:pt>
                      <c:pt idx="59755">
                        <c:v>-10.60549</c:v>
                      </c:pt>
                      <c:pt idx="59756">
                        <c:v>-10.601570000000001</c:v>
                      </c:pt>
                      <c:pt idx="59757">
                        <c:v>-10.59765</c:v>
                      </c:pt>
                      <c:pt idx="59758">
                        <c:v>-10.593730000000001</c:v>
                      </c:pt>
                      <c:pt idx="59759">
                        <c:v>-10.58981</c:v>
                      </c:pt>
                      <c:pt idx="59760">
                        <c:v>-10.585889999999999</c:v>
                      </c:pt>
                      <c:pt idx="59761">
                        <c:v>-10.58196</c:v>
                      </c:pt>
                      <c:pt idx="59762">
                        <c:v>-10.57804</c:v>
                      </c:pt>
                      <c:pt idx="59763">
                        <c:v>-10.574120000000001</c:v>
                      </c:pt>
                      <c:pt idx="59764">
                        <c:v>-10.5702</c:v>
                      </c:pt>
                      <c:pt idx="59765">
                        <c:v>-10.566280000000001</c:v>
                      </c:pt>
                      <c:pt idx="59766">
                        <c:v>-10.56236</c:v>
                      </c:pt>
                      <c:pt idx="59767">
                        <c:v>-10.55843</c:v>
                      </c:pt>
                      <c:pt idx="59768">
                        <c:v>-10.554510000000001</c:v>
                      </c:pt>
                      <c:pt idx="59769">
                        <c:v>-10.55059</c:v>
                      </c:pt>
                      <c:pt idx="59770">
                        <c:v>-10.546670000000001</c:v>
                      </c:pt>
                      <c:pt idx="59771">
                        <c:v>-10.54275</c:v>
                      </c:pt>
                      <c:pt idx="59772">
                        <c:v>-10.538830000000001</c:v>
                      </c:pt>
                      <c:pt idx="59773">
                        <c:v>-10.5349</c:v>
                      </c:pt>
                      <c:pt idx="59774">
                        <c:v>-10.53098</c:v>
                      </c:pt>
                      <c:pt idx="59775">
                        <c:v>-10.527060000000001</c:v>
                      </c:pt>
                      <c:pt idx="59776">
                        <c:v>-10.52314</c:v>
                      </c:pt>
                      <c:pt idx="59777">
                        <c:v>-10.519220000000001</c:v>
                      </c:pt>
                      <c:pt idx="59778">
                        <c:v>-10.5153</c:v>
                      </c:pt>
                      <c:pt idx="59779">
                        <c:v>-10.511380000000001</c:v>
                      </c:pt>
                      <c:pt idx="59780">
                        <c:v>-10.50745</c:v>
                      </c:pt>
                      <c:pt idx="59781">
                        <c:v>-10.50353</c:v>
                      </c:pt>
                      <c:pt idx="59782">
                        <c:v>-10.499610000000001</c:v>
                      </c:pt>
                      <c:pt idx="59783">
                        <c:v>-10.49569</c:v>
                      </c:pt>
                      <c:pt idx="59784">
                        <c:v>-10.491770000000001</c:v>
                      </c:pt>
                      <c:pt idx="59785">
                        <c:v>-10.48785</c:v>
                      </c:pt>
                      <c:pt idx="59786">
                        <c:v>-10.483919999999999</c:v>
                      </c:pt>
                      <c:pt idx="59787">
                        <c:v>-10.48</c:v>
                      </c:pt>
                      <c:pt idx="59788">
                        <c:v>-10.47608</c:v>
                      </c:pt>
                      <c:pt idx="59789">
                        <c:v>-10.472160000000001</c:v>
                      </c:pt>
                      <c:pt idx="59790">
                        <c:v>-10.46824</c:v>
                      </c:pt>
                      <c:pt idx="59791">
                        <c:v>-10.464320000000001</c:v>
                      </c:pt>
                      <c:pt idx="59792">
                        <c:v>-10.46039</c:v>
                      </c:pt>
                      <c:pt idx="59793">
                        <c:v>-10.456469999999999</c:v>
                      </c:pt>
                      <c:pt idx="59794">
                        <c:v>-10.45255</c:v>
                      </c:pt>
                      <c:pt idx="59795">
                        <c:v>-10.44863</c:v>
                      </c:pt>
                      <c:pt idx="59796">
                        <c:v>-10.444710000000001</c:v>
                      </c:pt>
                      <c:pt idx="59797">
                        <c:v>-10.44079</c:v>
                      </c:pt>
                      <c:pt idx="59798">
                        <c:v>-10.436870000000001</c:v>
                      </c:pt>
                      <c:pt idx="59799">
                        <c:v>-10.43294</c:v>
                      </c:pt>
                      <c:pt idx="59800">
                        <c:v>-10.42902</c:v>
                      </c:pt>
                      <c:pt idx="59801">
                        <c:v>-10.4251</c:v>
                      </c:pt>
                      <c:pt idx="59802">
                        <c:v>-10.42118</c:v>
                      </c:pt>
                      <c:pt idx="59803">
                        <c:v>-10.417260000000001</c:v>
                      </c:pt>
                      <c:pt idx="59804">
                        <c:v>-10.41334</c:v>
                      </c:pt>
                      <c:pt idx="59805">
                        <c:v>-10.409409999999999</c:v>
                      </c:pt>
                      <c:pt idx="59806">
                        <c:v>-10.40549</c:v>
                      </c:pt>
                      <c:pt idx="59807">
                        <c:v>-10.40157</c:v>
                      </c:pt>
                      <c:pt idx="59808">
                        <c:v>-10.397650000000001</c:v>
                      </c:pt>
                      <c:pt idx="59809">
                        <c:v>-10.39373</c:v>
                      </c:pt>
                      <c:pt idx="59810">
                        <c:v>-10.389810000000001</c:v>
                      </c:pt>
                      <c:pt idx="59811">
                        <c:v>-10.38589</c:v>
                      </c:pt>
                      <c:pt idx="59812">
                        <c:v>-10.381959999999999</c:v>
                      </c:pt>
                      <c:pt idx="59813">
                        <c:v>-10.37804</c:v>
                      </c:pt>
                      <c:pt idx="59814">
                        <c:v>-10.37412</c:v>
                      </c:pt>
                      <c:pt idx="59815">
                        <c:v>-10.370200000000001</c:v>
                      </c:pt>
                      <c:pt idx="59816">
                        <c:v>-10.36628</c:v>
                      </c:pt>
                      <c:pt idx="59817">
                        <c:v>-10.362360000000001</c:v>
                      </c:pt>
                      <c:pt idx="59818">
                        <c:v>-10.35843</c:v>
                      </c:pt>
                      <c:pt idx="59819">
                        <c:v>-10.354509999999999</c:v>
                      </c:pt>
                      <c:pt idx="59820">
                        <c:v>-10.35059</c:v>
                      </c:pt>
                      <c:pt idx="59821">
                        <c:v>-10.34667</c:v>
                      </c:pt>
                      <c:pt idx="59822">
                        <c:v>-10.342750000000001</c:v>
                      </c:pt>
                      <c:pt idx="59823">
                        <c:v>-10.33883</c:v>
                      </c:pt>
                      <c:pt idx="59824">
                        <c:v>-10.334899999999999</c:v>
                      </c:pt>
                      <c:pt idx="59825">
                        <c:v>-10.33098</c:v>
                      </c:pt>
                      <c:pt idx="59826">
                        <c:v>-10.327059999999999</c:v>
                      </c:pt>
                      <c:pt idx="59827">
                        <c:v>-10.32314</c:v>
                      </c:pt>
                      <c:pt idx="59828">
                        <c:v>-10.31922</c:v>
                      </c:pt>
                      <c:pt idx="59829">
                        <c:v>-10.315300000000001</c:v>
                      </c:pt>
                      <c:pt idx="59830">
                        <c:v>-10.31138</c:v>
                      </c:pt>
                      <c:pt idx="59831">
                        <c:v>-10.307449999999999</c:v>
                      </c:pt>
                      <c:pt idx="59832">
                        <c:v>-10.30353</c:v>
                      </c:pt>
                      <c:pt idx="59833">
                        <c:v>-10.299609999999999</c:v>
                      </c:pt>
                      <c:pt idx="59834">
                        <c:v>-10.29569</c:v>
                      </c:pt>
                      <c:pt idx="59835">
                        <c:v>-10.29177</c:v>
                      </c:pt>
                      <c:pt idx="59836">
                        <c:v>-10.287850000000001</c:v>
                      </c:pt>
                      <c:pt idx="59837">
                        <c:v>-10.28392</c:v>
                      </c:pt>
                      <c:pt idx="59838">
                        <c:v>-10.28</c:v>
                      </c:pt>
                      <c:pt idx="59839">
                        <c:v>-10.27608</c:v>
                      </c:pt>
                      <c:pt idx="59840">
                        <c:v>-10.27216</c:v>
                      </c:pt>
                      <c:pt idx="59841">
                        <c:v>-10.26824</c:v>
                      </c:pt>
                      <c:pt idx="59842">
                        <c:v>-10.26432</c:v>
                      </c:pt>
                      <c:pt idx="59843">
                        <c:v>-10.260400000000001</c:v>
                      </c:pt>
                      <c:pt idx="59844">
                        <c:v>-10.25647</c:v>
                      </c:pt>
                      <c:pt idx="59845">
                        <c:v>-10.252549999999999</c:v>
                      </c:pt>
                      <c:pt idx="59846">
                        <c:v>-10.24863</c:v>
                      </c:pt>
                      <c:pt idx="59847">
                        <c:v>-10.24471</c:v>
                      </c:pt>
                      <c:pt idx="59848">
                        <c:v>-10.240790000000001</c:v>
                      </c:pt>
                      <c:pt idx="59849">
                        <c:v>-10.23687</c:v>
                      </c:pt>
                      <c:pt idx="59850">
                        <c:v>-10.232939999999999</c:v>
                      </c:pt>
                      <c:pt idx="59851">
                        <c:v>-10.22902</c:v>
                      </c:pt>
                      <c:pt idx="59852">
                        <c:v>-10.225099999999999</c:v>
                      </c:pt>
                      <c:pt idx="59853">
                        <c:v>-10.22118</c:v>
                      </c:pt>
                      <c:pt idx="59854">
                        <c:v>-10.21726</c:v>
                      </c:pt>
                      <c:pt idx="59855">
                        <c:v>-10.213340000000001</c:v>
                      </c:pt>
                      <c:pt idx="59856">
                        <c:v>-10.20941</c:v>
                      </c:pt>
                      <c:pt idx="59857">
                        <c:v>-10.205489999999999</c:v>
                      </c:pt>
                      <c:pt idx="59858">
                        <c:v>-10.20157</c:v>
                      </c:pt>
                      <c:pt idx="59859">
                        <c:v>-10.197649999999999</c:v>
                      </c:pt>
                      <c:pt idx="59860">
                        <c:v>-10.19373</c:v>
                      </c:pt>
                      <c:pt idx="59861">
                        <c:v>-10.18981</c:v>
                      </c:pt>
                      <c:pt idx="59862">
                        <c:v>-10.185890000000001</c:v>
                      </c:pt>
                      <c:pt idx="59863">
                        <c:v>-10.18196</c:v>
                      </c:pt>
                      <c:pt idx="59864">
                        <c:v>-10.178039999999999</c:v>
                      </c:pt>
                      <c:pt idx="59865">
                        <c:v>-10.17412</c:v>
                      </c:pt>
                      <c:pt idx="59866">
                        <c:v>-10.170199999999999</c:v>
                      </c:pt>
                      <c:pt idx="59867">
                        <c:v>-10.16628</c:v>
                      </c:pt>
                      <c:pt idx="59868">
                        <c:v>-10.16236</c:v>
                      </c:pt>
                      <c:pt idx="59869">
                        <c:v>-10.158429999999999</c:v>
                      </c:pt>
                      <c:pt idx="59870">
                        <c:v>-10.15451</c:v>
                      </c:pt>
                      <c:pt idx="59871">
                        <c:v>-10.150589999999999</c:v>
                      </c:pt>
                      <c:pt idx="59872">
                        <c:v>-10.14667</c:v>
                      </c:pt>
                      <c:pt idx="59873">
                        <c:v>-10.142749999999999</c:v>
                      </c:pt>
                      <c:pt idx="59874">
                        <c:v>-10.13883</c:v>
                      </c:pt>
                      <c:pt idx="59875">
                        <c:v>-10.1349</c:v>
                      </c:pt>
                      <c:pt idx="59876">
                        <c:v>-10.130979999999999</c:v>
                      </c:pt>
                      <c:pt idx="59877">
                        <c:v>-10.12706</c:v>
                      </c:pt>
                      <c:pt idx="59878">
                        <c:v>-10.123139999999999</c:v>
                      </c:pt>
                      <c:pt idx="59879">
                        <c:v>-10.11922</c:v>
                      </c:pt>
                      <c:pt idx="59880">
                        <c:v>-10.1153</c:v>
                      </c:pt>
                      <c:pt idx="59881">
                        <c:v>-10.11138</c:v>
                      </c:pt>
                      <c:pt idx="59882">
                        <c:v>-10.10745</c:v>
                      </c:pt>
                      <c:pt idx="59883">
                        <c:v>-10.103529999999999</c:v>
                      </c:pt>
                      <c:pt idx="59884">
                        <c:v>-10.09961</c:v>
                      </c:pt>
                      <c:pt idx="59885">
                        <c:v>-10.095689999999999</c:v>
                      </c:pt>
                      <c:pt idx="59886">
                        <c:v>-10.09177</c:v>
                      </c:pt>
                      <c:pt idx="59887">
                        <c:v>-10.08785</c:v>
                      </c:pt>
                      <c:pt idx="59888">
                        <c:v>-10.083920000000001</c:v>
                      </c:pt>
                      <c:pt idx="59889">
                        <c:v>-10.08</c:v>
                      </c:pt>
                      <c:pt idx="59890">
                        <c:v>-10.076079999999999</c:v>
                      </c:pt>
                      <c:pt idx="59891">
                        <c:v>-10.07216</c:v>
                      </c:pt>
                      <c:pt idx="59892">
                        <c:v>-10.068239999999999</c:v>
                      </c:pt>
                      <c:pt idx="59893">
                        <c:v>-10.06432</c:v>
                      </c:pt>
                      <c:pt idx="59894">
                        <c:v>-10.0604</c:v>
                      </c:pt>
                      <c:pt idx="59895">
                        <c:v>-10.056469999999999</c:v>
                      </c:pt>
                      <c:pt idx="59896">
                        <c:v>-10.05255</c:v>
                      </c:pt>
                      <c:pt idx="59897">
                        <c:v>-10.048629999999999</c:v>
                      </c:pt>
                      <c:pt idx="59898">
                        <c:v>-10.04471</c:v>
                      </c:pt>
                      <c:pt idx="59899">
                        <c:v>-10.040789999999999</c:v>
                      </c:pt>
                      <c:pt idx="59900">
                        <c:v>-10.03687</c:v>
                      </c:pt>
                      <c:pt idx="59901">
                        <c:v>-10.03294</c:v>
                      </c:pt>
                      <c:pt idx="59902">
                        <c:v>-10.029019999999999</c:v>
                      </c:pt>
                      <c:pt idx="59903">
                        <c:v>-10.0251</c:v>
                      </c:pt>
                      <c:pt idx="59904">
                        <c:v>-10.021179999999999</c:v>
                      </c:pt>
                      <c:pt idx="59905">
                        <c:v>-10.01726</c:v>
                      </c:pt>
                      <c:pt idx="59906">
                        <c:v>-10.013339999999999</c:v>
                      </c:pt>
                      <c:pt idx="59907">
                        <c:v>-10.009410000000001</c:v>
                      </c:pt>
                      <c:pt idx="59908">
                        <c:v>-10.00549</c:v>
                      </c:pt>
                      <c:pt idx="59909">
                        <c:v>-10.001569999999999</c:v>
                      </c:pt>
                      <c:pt idx="59910">
                        <c:v>-9.9976500000000001</c:v>
                      </c:pt>
                      <c:pt idx="59911">
                        <c:v>-9.9937290000000001</c:v>
                      </c:pt>
                      <c:pt idx="59912">
                        <c:v>-9.9898070000000008</c:v>
                      </c:pt>
                      <c:pt idx="59913">
                        <c:v>-9.9858860000000007</c:v>
                      </c:pt>
                      <c:pt idx="59914">
                        <c:v>-9.9819639999999996</c:v>
                      </c:pt>
                      <c:pt idx="59915">
                        <c:v>-9.9780429999999996</c:v>
                      </c:pt>
                      <c:pt idx="59916">
                        <c:v>-9.9741199999999992</c:v>
                      </c:pt>
                      <c:pt idx="59917">
                        <c:v>-9.9701989999999991</c:v>
                      </c:pt>
                      <c:pt idx="59918">
                        <c:v>-9.9662769999999998</c:v>
                      </c:pt>
                      <c:pt idx="59919">
                        <c:v>-9.9623559999999998</c:v>
                      </c:pt>
                      <c:pt idx="59920">
                        <c:v>-9.9584340000000005</c:v>
                      </c:pt>
                      <c:pt idx="59921">
                        <c:v>-9.9545130000000004</c:v>
                      </c:pt>
                      <c:pt idx="59922">
                        <c:v>-9.9505909999999993</c:v>
                      </c:pt>
                      <c:pt idx="59923">
                        <c:v>-9.9466699999999992</c:v>
                      </c:pt>
                      <c:pt idx="59924">
                        <c:v>-9.9427479999999999</c:v>
                      </c:pt>
                      <c:pt idx="59925">
                        <c:v>-9.9388269999999999</c:v>
                      </c:pt>
                      <c:pt idx="59926">
                        <c:v>-9.9349050000000005</c:v>
                      </c:pt>
                      <c:pt idx="59927">
                        <c:v>-9.9309840000000005</c:v>
                      </c:pt>
                      <c:pt idx="59928">
                        <c:v>-9.9270619999999994</c:v>
                      </c:pt>
                      <c:pt idx="59929">
                        <c:v>-9.9231409999999993</c:v>
                      </c:pt>
                      <c:pt idx="59930">
                        <c:v>-9.919219</c:v>
                      </c:pt>
                      <c:pt idx="59931">
                        <c:v>-9.9152979999999999</c:v>
                      </c:pt>
                      <c:pt idx="59932">
                        <c:v>-9.9113749999999996</c:v>
                      </c:pt>
                      <c:pt idx="59933">
                        <c:v>-9.9074539999999995</c:v>
                      </c:pt>
                      <c:pt idx="59934">
                        <c:v>-9.9035320000000002</c:v>
                      </c:pt>
                      <c:pt idx="59935">
                        <c:v>-9.8996110000000002</c:v>
                      </c:pt>
                      <c:pt idx="59936">
                        <c:v>-9.8956890000000008</c:v>
                      </c:pt>
                      <c:pt idx="59937">
                        <c:v>-9.8917680000000008</c:v>
                      </c:pt>
                      <c:pt idx="59938">
                        <c:v>-9.8878459999999997</c:v>
                      </c:pt>
                      <c:pt idx="59939">
                        <c:v>-9.8839240000000004</c:v>
                      </c:pt>
                      <c:pt idx="59940">
                        <c:v>-9.8800030000000003</c:v>
                      </c:pt>
                      <c:pt idx="59941">
                        <c:v>-9.8760809999999992</c:v>
                      </c:pt>
                      <c:pt idx="59942">
                        <c:v>-9.8721599999999992</c:v>
                      </c:pt>
                      <c:pt idx="59943">
                        <c:v>-9.8682379999999998</c:v>
                      </c:pt>
                      <c:pt idx="59944">
                        <c:v>-9.8643169999999998</c:v>
                      </c:pt>
                      <c:pt idx="59945">
                        <c:v>-9.8603950000000005</c:v>
                      </c:pt>
                      <c:pt idx="59946">
                        <c:v>-9.8564740000000004</c:v>
                      </c:pt>
                      <c:pt idx="59947">
                        <c:v>-9.8525519999999993</c:v>
                      </c:pt>
                      <c:pt idx="59948">
                        <c:v>-9.84863</c:v>
                      </c:pt>
                      <c:pt idx="59949">
                        <c:v>-9.8447080000000007</c:v>
                      </c:pt>
                      <c:pt idx="59950">
                        <c:v>-9.8407870000000006</c:v>
                      </c:pt>
                      <c:pt idx="59951">
                        <c:v>-9.8368649999999995</c:v>
                      </c:pt>
                      <c:pt idx="59952">
                        <c:v>-9.8329439999999995</c:v>
                      </c:pt>
                      <c:pt idx="59953">
                        <c:v>-9.8290220000000001</c:v>
                      </c:pt>
                      <c:pt idx="59954">
                        <c:v>-9.8251010000000001</c:v>
                      </c:pt>
                      <c:pt idx="59955">
                        <c:v>-9.8211790000000008</c:v>
                      </c:pt>
                      <c:pt idx="59956">
                        <c:v>-9.8172580000000007</c:v>
                      </c:pt>
                      <c:pt idx="59957">
                        <c:v>-9.8133359999999996</c:v>
                      </c:pt>
                      <c:pt idx="59958">
                        <c:v>-9.8094149999999996</c:v>
                      </c:pt>
                      <c:pt idx="59959">
                        <c:v>-9.8054930000000002</c:v>
                      </c:pt>
                      <c:pt idx="59960">
                        <c:v>-9.8015720000000002</c:v>
                      </c:pt>
                      <c:pt idx="59961">
                        <c:v>-9.7976500000000009</c:v>
                      </c:pt>
                      <c:pt idx="59962">
                        <c:v>-9.7937290000000008</c:v>
                      </c:pt>
                      <c:pt idx="59963">
                        <c:v>-9.7898069999999997</c:v>
                      </c:pt>
                      <c:pt idx="59964">
                        <c:v>-9.7858850000000004</c:v>
                      </c:pt>
                      <c:pt idx="59965">
                        <c:v>-9.7819629999999993</c:v>
                      </c:pt>
                      <c:pt idx="59966">
                        <c:v>-9.7780419999999992</c:v>
                      </c:pt>
                      <c:pt idx="59967">
                        <c:v>-9.7741199999999999</c:v>
                      </c:pt>
                      <c:pt idx="59968">
                        <c:v>-9.7701989999999999</c:v>
                      </c:pt>
                      <c:pt idx="59969">
                        <c:v>-9.7662770000000005</c:v>
                      </c:pt>
                      <c:pt idx="59970">
                        <c:v>-9.7623560000000005</c:v>
                      </c:pt>
                      <c:pt idx="59971">
                        <c:v>-9.7584339999999994</c:v>
                      </c:pt>
                      <c:pt idx="59972">
                        <c:v>-9.7545129999999993</c:v>
                      </c:pt>
                      <c:pt idx="59973">
                        <c:v>-9.750591</c:v>
                      </c:pt>
                      <c:pt idx="59974">
                        <c:v>-9.7466699999999999</c:v>
                      </c:pt>
                      <c:pt idx="59975">
                        <c:v>-9.7427480000000006</c:v>
                      </c:pt>
                      <c:pt idx="59976">
                        <c:v>-9.7388270000000006</c:v>
                      </c:pt>
                      <c:pt idx="59977">
                        <c:v>-9.7349049999999995</c:v>
                      </c:pt>
                      <c:pt idx="59978">
                        <c:v>-9.7309839999999994</c:v>
                      </c:pt>
                      <c:pt idx="59979">
                        <c:v>-9.7270620000000001</c:v>
                      </c:pt>
                      <c:pt idx="59980">
                        <c:v>-9.7231400000000008</c:v>
                      </c:pt>
                      <c:pt idx="59981">
                        <c:v>-9.7192179999999997</c:v>
                      </c:pt>
                      <c:pt idx="59982">
                        <c:v>-9.7152969999999996</c:v>
                      </c:pt>
                      <c:pt idx="59983">
                        <c:v>-9.7113750000000003</c:v>
                      </c:pt>
                      <c:pt idx="59984">
                        <c:v>-9.7074540000000002</c:v>
                      </c:pt>
                      <c:pt idx="59985">
                        <c:v>-9.7035319999999992</c:v>
                      </c:pt>
                      <c:pt idx="59986">
                        <c:v>-9.6996110000000009</c:v>
                      </c:pt>
                      <c:pt idx="59987">
                        <c:v>-9.6956889999999998</c:v>
                      </c:pt>
                      <c:pt idx="59988">
                        <c:v>-9.6917679999999997</c:v>
                      </c:pt>
                      <c:pt idx="59989">
                        <c:v>-9.6878460000000004</c:v>
                      </c:pt>
                      <c:pt idx="59990">
                        <c:v>-9.6839250000000003</c:v>
                      </c:pt>
                      <c:pt idx="59991">
                        <c:v>-9.6800029999999992</c:v>
                      </c:pt>
                      <c:pt idx="59992">
                        <c:v>-9.6760819999999992</c:v>
                      </c:pt>
                      <c:pt idx="59993">
                        <c:v>-9.6721599999999999</c:v>
                      </c:pt>
                      <c:pt idx="59994">
                        <c:v>-9.6682389999999998</c:v>
                      </c:pt>
                      <c:pt idx="59995">
                        <c:v>-9.6643170000000005</c:v>
                      </c:pt>
                      <c:pt idx="59996">
                        <c:v>-9.6603949999999994</c:v>
                      </c:pt>
                      <c:pt idx="59997">
                        <c:v>-9.6564730000000001</c:v>
                      </c:pt>
                      <c:pt idx="59998">
                        <c:v>-9.652552</c:v>
                      </c:pt>
                      <c:pt idx="59999">
                        <c:v>-9.6486300000000007</c:v>
                      </c:pt>
                      <c:pt idx="60000">
                        <c:v>-9.6447090000000006</c:v>
                      </c:pt>
                      <c:pt idx="60001">
                        <c:v>-9.6407869999999996</c:v>
                      </c:pt>
                      <c:pt idx="60002">
                        <c:v>-9.6368659999999995</c:v>
                      </c:pt>
                      <c:pt idx="60003">
                        <c:v>-9.6329440000000002</c:v>
                      </c:pt>
                      <c:pt idx="60004">
                        <c:v>-9.6290230000000001</c:v>
                      </c:pt>
                      <c:pt idx="60005">
                        <c:v>-9.6251010000000008</c:v>
                      </c:pt>
                      <c:pt idx="60006">
                        <c:v>-9.6211800000000007</c:v>
                      </c:pt>
                      <c:pt idx="60007">
                        <c:v>-9.6172579999999996</c:v>
                      </c:pt>
                      <c:pt idx="60008">
                        <c:v>-9.6133369999999996</c:v>
                      </c:pt>
                      <c:pt idx="60009">
                        <c:v>-9.6094150000000003</c:v>
                      </c:pt>
                      <c:pt idx="60010">
                        <c:v>-9.6054940000000002</c:v>
                      </c:pt>
                      <c:pt idx="60011">
                        <c:v>-9.6015720000000009</c:v>
                      </c:pt>
                      <c:pt idx="60012">
                        <c:v>-9.5976499999999998</c:v>
                      </c:pt>
                      <c:pt idx="60013">
                        <c:v>-9.5937280000000005</c:v>
                      </c:pt>
                      <c:pt idx="60014">
                        <c:v>-9.5898070000000004</c:v>
                      </c:pt>
                      <c:pt idx="60015">
                        <c:v>-9.5858849999999993</c:v>
                      </c:pt>
                      <c:pt idx="60016">
                        <c:v>-9.5819639999999993</c:v>
                      </c:pt>
                      <c:pt idx="60017">
                        <c:v>-9.5780419999999999</c:v>
                      </c:pt>
                      <c:pt idx="60018">
                        <c:v>-9.5741209999999999</c:v>
                      </c:pt>
                      <c:pt idx="60019">
                        <c:v>-9.5701990000000006</c:v>
                      </c:pt>
                      <c:pt idx="60020">
                        <c:v>-9.5662780000000005</c:v>
                      </c:pt>
                      <c:pt idx="60021">
                        <c:v>-9.5623559999999994</c:v>
                      </c:pt>
                      <c:pt idx="60022">
                        <c:v>-9.5584340000000001</c:v>
                      </c:pt>
                      <c:pt idx="60023">
                        <c:v>-9.554513</c:v>
                      </c:pt>
                      <c:pt idx="60024">
                        <c:v>-9.5505910000000007</c:v>
                      </c:pt>
                      <c:pt idx="60025">
                        <c:v>-9.5466700000000007</c:v>
                      </c:pt>
                      <c:pt idx="60026">
                        <c:v>-9.5427479999999996</c:v>
                      </c:pt>
                      <c:pt idx="60027">
                        <c:v>-9.5388269999999995</c:v>
                      </c:pt>
                      <c:pt idx="60028">
                        <c:v>-9.5349039999999992</c:v>
                      </c:pt>
                      <c:pt idx="60029">
                        <c:v>-9.5309830000000009</c:v>
                      </c:pt>
                      <c:pt idx="60030">
                        <c:v>-9.5270609999999998</c:v>
                      </c:pt>
                      <c:pt idx="60031">
                        <c:v>-9.5231399999999997</c:v>
                      </c:pt>
                      <c:pt idx="60032">
                        <c:v>-9.5192180000000004</c:v>
                      </c:pt>
                      <c:pt idx="60033">
                        <c:v>-9.5152970000000003</c:v>
                      </c:pt>
                      <c:pt idx="60034">
                        <c:v>-9.5113749999999992</c:v>
                      </c:pt>
                      <c:pt idx="60035">
                        <c:v>-9.5074539999999992</c:v>
                      </c:pt>
                      <c:pt idx="60036">
                        <c:v>-9.5035319999999999</c:v>
                      </c:pt>
                      <c:pt idx="60037">
                        <c:v>-9.4996109999999998</c:v>
                      </c:pt>
                      <c:pt idx="60038">
                        <c:v>-9.4956890000000005</c:v>
                      </c:pt>
                      <c:pt idx="60039">
                        <c:v>-9.4917680000000004</c:v>
                      </c:pt>
                      <c:pt idx="60040">
                        <c:v>-9.4878459999999993</c:v>
                      </c:pt>
                      <c:pt idx="60041">
                        <c:v>-9.4839249999999993</c:v>
                      </c:pt>
                      <c:pt idx="60042">
                        <c:v>-9.480003</c:v>
                      </c:pt>
                      <c:pt idx="60043">
                        <c:v>-9.4760819999999999</c:v>
                      </c:pt>
                      <c:pt idx="60044">
                        <c:v>-9.4721589999999996</c:v>
                      </c:pt>
                      <c:pt idx="60045">
                        <c:v>-9.4682379999999995</c:v>
                      </c:pt>
                      <c:pt idx="60046">
                        <c:v>-9.4643160000000002</c:v>
                      </c:pt>
                      <c:pt idx="60047">
                        <c:v>-9.4603950000000001</c:v>
                      </c:pt>
                      <c:pt idx="60048">
                        <c:v>-9.4564730000000008</c:v>
                      </c:pt>
                      <c:pt idx="60049">
                        <c:v>-9.4525520000000007</c:v>
                      </c:pt>
                      <c:pt idx="60050">
                        <c:v>-9.4486299999999996</c:v>
                      </c:pt>
                      <c:pt idx="60051">
                        <c:v>-9.4447089999999996</c:v>
                      </c:pt>
                      <c:pt idx="60052">
                        <c:v>-9.4407870000000003</c:v>
                      </c:pt>
                      <c:pt idx="60053">
                        <c:v>-9.4368660000000002</c:v>
                      </c:pt>
                      <c:pt idx="60054">
                        <c:v>-9.4329440000000009</c:v>
                      </c:pt>
                      <c:pt idx="60055">
                        <c:v>-9.4290230000000008</c:v>
                      </c:pt>
                      <c:pt idx="60056">
                        <c:v>-9.4251009999999997</c:v>
                      </c:pt>
                      <c:pt idx="60057">
                        <c:v>-9.4211799999999997</c:v>
                      </c:pt>
                      <c:pt idx="60058">
                        <c:v>-9.4172580000000004</c:v>
                      </c:pt>
                      <c:pt idx="60059">
                        <c:v>-9.4133370000000003</c:v>
                      </c:pt>
                      <c:pt idx="60060">
                        <c:v>-9.4094139999999999</c:v>
                      </c:pt>
                      <c:pt idx="60061">
                        <c:v>-9.4054929999999999</c:v>
                      </c:pt>
                      <c:pt idx="60062">
                        <c:v>-9.4015710000000006</c:v>
                      </c:pt>
                      <c:pt idx="60063">
                        <c:v>-9.3976500000000005</c:v>
                      </c:pt>
                      <c:pt idx="60064">
                        <c:v>-9.3937279999999994</c:v>
                      </c:pt>
                      <c:pt idx="60065">
                        <c:v>-9.3898069999999993</c:v>
                      </c:pt>
                      <c:pt idx="60066">
                        <c:v>-9.385885</c:v>
                      </c:pt>
                      <c:pt idx="60067">
                        <c:v>-9.381964</c:v>
                      </c:pt>
                      <c:pt idx="60068">
                        <c:v>-9.3780420000000007</c:v>
                      </c:pt>
                      <c:pt idx="60069">
                        <c:v>-9.3741210000000006</c:v>
                      </c:pt>
                      <c:pt idx="60070">
                        <c:v>-9.3701989999999995</c:v>
                      </c:pt>
                      <c:pt idx="60071">
                        <c:v>-9.3662779999999994</c:v>
                      </c:pt>
                      <c:pt idx="60072">
                        <c:v>-9.3623560000000001</c:v>
                      </c:pt>
                      <c:pt idx="60073">
                        <c:v>-9.3584350000000001</c:v>
                      </c:pt>
                      <c:pt idx="60074">
                        <c:v>-9.3545130000000007</c:v>
                      </c:pt>
                      <c:pt idx="60075">
                        <c:v>-9.3505920000000007</c:v>
                      </c:pt>
                      <c:pt idx="60076">
                        <c:v>-9.3466690000000003</c:v>
                      </c:pt>
                      <c:pt idx="60077">
                        <c:v>-9.3427480000000003</c:v>
                      </c:pt>
                      <c:pt idx="60078">
                        <c:v>-9.3388259999999992</c:v>
                      </c:pt>
                      <c:pt idx="60079">
                        <c:v>-9.3349049999999991</c:v>
                      </c:pt>
                      <c:pt idx="60080">
                        <c:v>-9.3309829999999998</c:v>
                      </c:pt>
                      <c:pt idx="60081">
                        <c:v>-9.3270619999999997</c:v>
                      </c:pt>
                      <c:pt idx="60082">
                        <c:v>-9.3231400000000004</c:v>
                      </c:pt>
                      <c:pt idx="60083">
                        <c:v>-9.3192190000000004</c:v>
                      </c:pt>
                      <c:pt idx="60084">
                        <c:v>-9.3152969999999993</c:v>
                      </c:pt>
                      <c:pt idx="60085">
                        <c:v>-9.3113759999999992</c:v>
                      </c:pt>
                      <c:pt idx="60086">
                        <c:v>-9.3074539999999999</c:v>
                      </c:pt>
                      <c:pt idx="60087">
                        <c:v>-9.3035329999999998</c:v>
                      </c:pt>
                      <c:pt idx="60088">
                        <c:v>-9.2996110000000005</c:v>
                      </c:pt>
                      <c:pt idx="60089">
                        <c:v>-9.2956900000000005</c:v>
                      </c:pt>
                      <c:pt idx="60090">
                        <c:v>-9.2917679999999994</c:v>
                      </c:pt>
                      <c:pt idx="60091">
                        <c:v>-9.2878469999999993</c:v>
                      </c:pt>
                      <c:pt idx="60092">
                        <c:v>-9.2839240000000007</c:v>
                      </c:pt>
                      <c:pt idx="60093">
                        <c:v>-9.2800030000000007</c:v>
                      </c:pt>
                      <c:pt idx="60094">
                        <c:v>-9.2760809999999996</c:v>
                      </c:pt>
                      <c:pt idx="60095">
                        <c:v>-9.2721599999999995</c:v>
                      </c:pt>
                      <c:pt idx="60096">
                        <c:v>-9.2682380000000002</c:v>
                      </c:pt>
                      <c:pt idx="60097">
                        <c:v>-9.2643170000000001</c:v>
                      </c:pt>
                      <c:pt idx="60098">
                        <c:v>-9.2603950000000008</c:v>
                      </c:pt>
                      <c:pt idx="60099">
                        <c:v>-9.2564740000000008</c:v>
                      </c:pt>
                      <c:pt idx="60100">
                        <c:v>-9.2525519999999997</c:v>
                      </c:pt>
                      <c:pt idx="60101">
                        <c:v>-9.2486309999999996</c:v>
                      </c:pt>
                      <c:pt idx="60102">
                        <c:v>-9.2447090000000003</c:v>
                      </c:pt>
                      <c:pt idx="60103">
                        <c:v>-9.2407880000000002</c:v>
                      </c:pt>
                      <c:pt idx="60104">
                        <c:v>-9.2368659999999991</c:v>
                      </c:pt>
                      <c:pt idx="60105">
                        <c:v>-9.2329439999999998</c:v>
                      </c:pt>
                      <c:pt idx="60106">
                        <c:v>-9.2290229999999998</c:v>
                      </c:pt>
                      <c:pt idx="60107">
                        <c:v>-9.2251010000000004</c:v>
                      </c:pt>
                      <c:pt idx="60108">
                        <c:v>-9.2211789999999993</c:v>
                      </c:pt>
                      <c:pt idx="60109">
                        <c:v>-9.217257</c:v>
                      </c:pt>
                      <c:pt idx="60110">
                        <c:v>-9.213336</c:v>
                      </c:pt>
                      <c:pt idx="60111">
                        <c:v>-9.2094140000000007</c:v>
                      </c:pt>
                      <c:pt idx="60112">
                        <c:v>-9.2054930000000006</c:v>
                      </c:pt>
                      <c:pt idx="60113">
                        <c:v>-9.2015709999999995</c:v>
                      </c:pt>
                      <c:pt idx="60114">
                        <c:v>-9.1976499999999994</c:v>
                      </c:pt>
                      <c:pt idx="60115">
                        <c:v>-9.1937280000000001</c:v>
                      </c:pt>
                      <c:pt idx="60116">
                        <c:v>-9.1898070000000001</c:v>
                      </c:pt>
                      <c:pt idx="60117">
                        <c:v>-9.1858850000000007</c:v>
                      </c:pt>
                      <c:pt idx="60118">
                        <c:v>-9.1819640000000007</c:v>
                      </c:pt>
                      <c:pt idx="60119">
                        <c:v>-9.1780419999999996</c:v>
                      </c:pt>
                      <c:pt idx="60120">
                        <c:v>-9.1741209999999995</c:v>
                      </c:pt>
                      <c:pt idx="60121">
                        <c:v>-9.1701990000000002</c:v>
                      </c:pt>
                      <c:pt idx="60122">
                        <c:v>-9.1662780000000001</c:v>
                      </c:pt>
                      <c:pt idx="60123">
                        <c:v>-9.1623560000000008</c:v>
                      </c:pt>
                      <c:pt idx="60124">
                        <c:v>-9.1584339999999997</c:v>
                      </c:pt>
                      <c:pt idx="60125">
                        <c:v>-9.1545120000000004</c:v>
                      </c:pt>
                      <c:pt idx="60126">
                        <c:v>-9.1505910000000004</c:v>
                      </c:pt>
                      <c:pt idx="60127">
                        <c:v>-9.1466689999999993</c:v>
                      </c:pt>
                      <c:pt idx="60128">
                        <c:v>-9.1427479999999992</c:v>
                      </c:pt>
                      <c:pt idx="60129">
                        <c:v>-9.1388259999999999</c:v>
                      </c:pt>
                      <c:pt idx="60130">
                        <c:v>-9.1349049999999998</c:v>
                      </c:pt>
                      <c:pt idx="60131">
                        <c:v>-9.1309830000000005</c:v>
                      </c:pt>
                      <c:pt idx="60132">
                        <c:v>-9.1270620000000005</c:v>
                      </c:pt>
                      <c:pt idx="60133">
                        <c:v>-9.1231399999999994</c:v>
                      </c:pt>
                      <c:pt idx="60134">
                        <c:v>-9.1192189999999993</c:v>
                      </c:pt>
                      <c:pt idx="60135">
                        <c:v>-9.115297</c:v>
                      </c:pt>
                      <c:pt idx="60136">
                        <c:v>-9.1113759999999999</c:v>
                      </c:pt>
                      <c:pt idx="60137">
                        <c:v>-9.1074540000000006</c:v>
                      </c:pt>
                      <c:pt idx="60138">
                        <c:v>-9.1035330000000005</c:v>
                      </c:pt>
                      <c:pt idx="60139">
                        <c:v>-9.0996109999999994</c:v>
                      </c:pt>
                      <c:pt idx="60140">
                        <c:v>-9.0956890000000001</c:v>
                      </c:pt>
                      <c:pt idx="60141">
                        <c:v>-9.0917670000000008</c:v>
                      </c:pt>
                      <c:pt idx="60142">
                        <c:v>-9.0878460000000008</c:v>
                      </c:pt>
                      <c:pt idx="60143">
                        <c:v>-9.0839239999999997</c:v>
                      </c:pt>
                      <c:pt idx="60144">
                        <c:v>-9.0800029999999996</c:v>
                      </c:pt>
                      <c:pt idx="60145">
                        <c:v>-9.0760810000000003</c:v>
                      </c:pt>
                      <c:pt idx="60146">
                        <c:v>-9.0721600000000002</c:v>
                      </c:pt>
                      <c:pt idx="60147">
                        <c:v>-9.0682379999999991</c:v>
                      </c:pt>
                      <c:pt idx="60148">
                        <c:v>-9.0643170000000008</c:v>
                      </c:pt>
                      <c:pt idx="60149">
                        <c:v>-9.0603949999999998</c:v>
                      </c:pt>
                      <c:pt idx="60150">
                        <c:v>-9.0564739999999997</c:v>
                      </c:pt>
                      <c:pt idx="60151">
                        <c:v>-9.0525520000000004</c:v>
                      </c:pt>
                      <c:pt idx="60152">
                        <c:v>-9.0486310000000003</c:v>
                      </c:pt>
                      <c:pt idx="60153">
                        <c:v>-9.0447089999999992</c:v>
                      </c:pt>
                      <c:pt idx="60154">
                        <c:v>-9.0407879999999992</c:v>
                      </c:pt>
                      <c:pt idx="60155">
                        <c:v>-9.0368650000000006</c:v>
                      </c:pt>
                      <c:pt idx="60156">
                        <c:v>-9.0329440000000005</c:v>
                      </c:pt>
                      <c:pt idx="60157">
                        <c:v>-9.0290219999999994</c:v>
                      </c:pt>
                      <c:pt idx="60158">
                        <c:v>-9.0251009999999994</c:v>
                      </c:pt>
                      <c:pt idx="60159">
                        <c:v>-9.0211790000000001</c:v>
                      </c:pt>
                      <c:pt idx="60160">
                        <c:v>-9.017258</c:v>
                      </c:pt>
                      <c:pt idx="60161">
                        <c:v>-9.0133360000000007</c:v>
                      </c:pt>
                      <c:pt idx="60162">
                        <c:v>-9.0094150000000006</c:v>
                      </c:pt>
                      <c:pt idx="60163">
                        <c:v>-9.0054929999999995</c:v>
                      </c:pt>
                      <c:pt idx="60164">
                        <c:v>-9.0015719999999995</c:v>
                      </c:pt>
                      <c:pt idx="60165">
                        <c:v>-8.9976500000000001</c:v>
                      </c:pt>
                      <c:pt idx="60166">
                        <c:v>-8.9937290000000001</c:v>
                      </c:pt>
                      <c:pt idx="60167">
                        <c:v>-8.9898070000000008</c:v>
                      </c:pt>
                      <c:pt idx="60168">
                        <c:v>-8.9858860000000007</c:v>
                      </c:pt>
                      <c:pt idx="60169">
                        <c:v>-8.9819639999999996</c:v>
                      </c:pt>
                      <c:pt idx="60170">
                        <c:v>-8.9780429999999996</c:v>
                      </c:pt>
                      <c:pt idx="60171">
                        <c:v>-8.9741199999999992</c:v>
                      </c:pt>
                      <c:pt idx="60172">
                        <c:v>-8.9701989999999991</c:v>
                      </c:pt>
                      <c:pt idx="60173">
                        <c:v>-8.9662769999999998</c:v>
                      </c:pt>
                      <c:pt idx="60174">
                        <c:v>-8.9623559999999998</c:v>
                      </c:pt>
                      <c:pt idx="60175">
                        <c:v>-8.9584340000000005</c:v>
                      </c:pt>
                      <c:pt idx="60176">
                        <c:v>-8.9545130000000004</c:v>
                      </c:pt>
                      <c:pt idx="60177">
                        <c:v>-8.9505909999999993</c:v>
                      </c:pt>
                      <c:pt idx="60178">
                        <c:v>-8.9466699999999992</c:v>
                      </c:pt>
                      <c:pt idx="60179">
                        <c:v>-8.9427479999999999</c:v>
                      </c:pt>
                      <c:pt idx="60180">
                        <c:v>-8.9388269999999999</c:v>
                      </c:pt>
                      <c:pt idx="60181">
                        <c:v>-8.9349050000000005</c:v>
                      </c:pt>
                      <c:pt idx="60182">
                        <c:v>-8.9309840000000005</c:v>
                      </c:pt>
                      <c:pt idx="60183">
                        <c:v>-8.9270619999999994</c:v>
                      </c:pt>
                      <c:pt idx="60184">
                        <c:v>-8.9231409999999993</c:v>
                      </c:pt>
                      <c:pt idx="60185">
                        <c:v>-8.919219</c:v>
                      </c:pt>
                      <c:pt idx="60186">
                        <c:v>-8.9152979999999999</c:v>
                      </c:pt>
                      <c:pt idx="60187">
                        <c:v>-8.9113749999999996</c:v>
                      </c:pt>
                      <c:pt idx="60188">
                        <c:v>-8.9074539999999995</c:v>
                      </c:pt>
                      <c:pt idx="60189">
                        <c:v>-8.9035320000000002</c:v>
                      </c:pt>
                      <c:pt idx="60190">
                        <c:v>-8.8996110000000002</c:v>
                      </c:pt>
                      <c:pt idx="60191">
                        <c:v>-8.8956890000000008</c:v>
                      </c:pt>
                      <c:pt idx="60192">
                        <c:v>-8.8917680000000008</c:v>
                      </c:pt>
                      <c:pt idx="60193">
                        <c:v>-8.8878459999999997</c:v>
                      </c:pt>
                      <c:pt idx="60194">
                        <c:v>-8.8839240000000004</c:v>
                      </c:pt>
                      <c:pt idx="60195">
                        <c:v>-8.8800030000000003</c:v>
                      </c:pt>
                      <c:pt idx="60196">
                        <c:v>-8.8760809999999992</c:v>
                      </c:pt>
                      <c:pt idx="60197">
                        <c:v>-8.8721599999999992</c:v>
                      </c:pt>
                      <c:pt idx="60198">
                        <c:v>-8.8682379999999998</c:v>
                      </c:pt>
                      <c:pt idx="60199">
                        <c:v>-8.8643169999999998</c:v>
                      </c:pt>
                      <c:pt idx="60200">
                        <c:v>-8.8603950000000005</c:v>
                      </c:pt>
                      <c:pt idx="60201">
                        <c:v>-8.8564740000000004</c:v>
                      </c:pt>
                      <c:pt idx="60202">
                        <c:v>-8.8525519999999993</c:v>
                      </c:pt>
                      <c:pt idx="60203">
                        <c:v>-8.84863</c:v>
                      </c:pt>
                      <c:pt idx="60204">
                        <c:v>-8.8447080000000007</c:v>
                      </c:pt>
                      <c:pt idx="60205">
                        <c:v>-8.8407870000000006</c:v>
                      </c:pt>
                      <c:pt idx="60206">
                        <c:v>-8.8368649999999995</c:v>
                      </c:pt>
                      <c:pt idx="60207">
                        <c:v>-8.8329439999999995</c:v>
                      </c:pt>
                      <c:pt idx="60208">
                        <c:v>-8.8290220000000001</c:v>
                      </c:pt>
                      <c:pt idx="60209">
                        <c:v>-8.8251010000000001</c:v>
                      </c:pt>
                      <c:pt idx="60210">
                        <c:v>-8.8211790000000008</c:v>
                      </c:pt>
                      <c:pt idx="60211">
                        <c:v>-8.8172580000000007</c:v>
                      </c:pt>
                      <c:pt idx="60212">
                        <c:v>-8.8133359999999996</c:v>
                      </c:pt>
                      <c:pt idx="60213">
                        <c:v>-8.8094149999999996</c:v>
                      </c:pt>
                      <c:pt idx="60214">
                        <c:v>-8.8054930000000002</c:v>
                      </c:pt>
                      <c:pt idx="60215">
                        <c:v>-8.8015720000000002</c:v>
                      </c:pt>
                      <c:pt idx="60216">
                        <c:v>-8.7976500000000009</c:v>
                      </c:pt>
                      <c:pt idx="60217">
                        <c:v>-8.7937290000000008</c:v>
                      </c:pt>
                      <c:pt idx="60218">
                        <c:v>-8.7898069999999997</c:v>
                      </c:pt>
                      <c:pt idx="60219">
                        <c:v>-8.7858850000000004</c:v>
                      </c:pt>
                      <c:pt idx="60220">
                        <c:v>-8.7819629999999993</c:v>
                      </c:pt>
                      <c:pt idx="60221">
                        <c:v>-8.7780419999999992</c:v>
                      </c:pt>
                      <c:pt idx="60222">
                        <c:v>-8.7741199999999999</c:v>
                      </c:pt>
                      <c:pt idx="60223">
                        <c:v>-8.7701989999999999</c:v>
                      </c:pt>
                      <c:pt idx="60224">
                        <c:v>-8.7662770000000005</c:v>
                      </c:pt>
                      <c:pt idx="60225">
                        <c:v>-8.7623560000000005</c:v>
                      </c:pt>
                      <c:pt idx="60226">
                        <c:v>-8.7584339999999994</c:v>
                      </c:pt>
                      <c:pt idx="60227">
                        <c:v>-8.7545129999999993</c:v>
                      </c:pt>
                      <c:pt idx="60228">
                        <c:v>-8.750591</c:v>
                      </c:pt>
                      <c:pt idx="60229">
                        <c:v>-8.7466699999999999</c:v>
                      </c:pt>
                      <c:pt idx="60230">
                        <c:v>-8.7427480000000006</c:v>
                      </c:pt>
                      <c:pt idx="60231">
                        <c:v>-8.7388270000000006</c:v>
                      </c:pt>
                      <c:pt idx="60232">
                        <c:v>-8.7349049999999995</c:v>
                      </c:pt>
                      <c:pt idx="60233">
                        <c:v>-8.7309839999999994</c:v>
                      </c:pt>
                      <c:pt idx="60234">
                        <c:v>-8.7270620000000001</c:v>
                      </c:pt>
                      <c:pt idx="60235">
                        <c:v>-8.7231400000000008</c:v>
                      </c:pt>
                      <c:pt idx="60236">
                        <c:v>-8.7192179999999997</c:v>
                      </c:pt>
                      <c:pt idx="60237">
                        <c:v>-8.7152969999999996</c:v>
                      </c:pt>
                      <c:pt idx="60238">
                        <c:v>-8.7113750000000003</c:v>
                      </c:pt>
                      <c:pt idx="60239">
                        <c:v>-8.7074540000000002</c:v>
                      </c:pt>
                      <c:pt idx="60240">
                        <c:v>-8.7035319999999992</c:v>
                      </c:pt>
                      <c:pt idx="60241">
                        <c:v>-8.6996110000000009</c:v>
                      </c:pt>
                      <c:pt idx="60242">
                        <c:v>-8.6956889999999998</c:v>
                      </c:pt>
                      <c:pt idx="60243">
                        <c:v>-8.6917679999999997</c:v>
                      </c:pt>
                      <c:pt idx="60244">
                        <c:v>-8.6878460000000004</c:v>
                      </c:pt>
                      <c:pt idx="60245">
                        <c:v>-8.6839250000000003</c:v>
                      </c:pt>
                      <c:pt idx="60246">
                        <c:v>-8.6800029999999992</c:v>
                      </c:pt>
                      <c:pt idx="60247">
                        <c:v>-8.6760819999999992</c:v>
                      </c:pt>
                      <c:pt idx="60248">
                        <c:v>-8.6721599999999999</c:v>
                      </c:pt>
                      <c:pt idx="60249">
                        <c:v>-8.6682389999999998</c:v>
                      </c:pt>
                      <c:pt idx="60250">
                        <c:v>-8.6643170000000005</c:v>
                      </c:pt>
                      <c:pt idx="60251">
                        <c:v>-8.6603949999999994</c:v>
                      </c:pt>
                      <c:pt idx="60252">
                        <c:v>-8.6564730000000001</c:v>
                      </c:pt>
                      <c:pt idx="60253">
                        <c:v>-8.652552</c:v>
                      </c:pt>
                      <c:pt idx="60254">
                        <c:v>-8.6486300000000007</c:v>
                      </c:pt>
                      <c:pt idx="60255">
                        <c:v>-8.6447090000000006</c:v>
                      </c:pt>
                      <c:pt idx="60256">
                        <c:v>-8.6407869999999996</c:v>
                      </c:pt>
                      <c:pt idx="60257">
                        <c:v>-8.6368659999999995</c:v>
                      </c:pt>
                      <c:pt idx="60258">
                        <c:v>-8.6329440000000002</c:v>
                      </c:pt>
                      <c:pt idx="60259">
                        <c:v>-8.6290230000000001</c:v>
                      </c:pt>
                      <c:pt idx="60260">
                        <c:v>-8.6251010000000008</c:v>
                      </c:pt>
                      <c:pt idx="60261">
                        <c:v>-8.6211800000000007</c:v>
                      </c:pt>
                      <c:pt idx="60262">
                        <c:v>-8.6172579999999996</c:v>
                      </c:pt>
                      <c:pt idx="60263">
                        <c:v>-8.6133369999999996</c:v>
                      </c:pt>
                      <c:pt idx="60264">
                        <c:v>-8.6094150000000003</c:v>
                      </c:pt>
                      <c:pt idx="60265">
                        <c:v>-8.6054940000000002</c:v>
                      </c:pt>
                      <c:pt idx="60266">
                        <c:v>-8.6015720000000009</c:v>
                      </c:pt>
                      <c:pt idx="60267">
                        <c:v>-8.5976499999999998</c:v>
                      </c:pt>
                      <c:pt idx="60268">
                        <c:v>-8.5937280000000005</c:v>
                      </c:pt>
                      <c:pt idx="60269">
                        <c:v>-8.5898070000000004</c:v>
                      </c:pt>
                      <c:pt idx="60270">
                        <c:v>-8.5858849999999993</c:v>
                      </c:pt>
                      <c:pt idx="60271">
                        <c:v>-8.5819639999999993</c:v>
                      </c:pt>
                      <c:pt idx="60272">
                        <c:v>-8.5780419999999999</c:v>
                      </c:pt>
                      <c:pt idx="60273">
                        <c:v>-8.5741209999999999</c:v>
                      </c:pt>
                      <c:pt idx="60274">
                        <c:v>-8.5701990000000006</c:v>
                      </c:pt>
                      <c:pt idx="60275">
                        <c:v>-8.5662780000000005</c:v>
                      </c:pt>
                      <c:pt idx="60276">
                        <c:v>-8.5623559999999994</c:v>
                      </c:pt>
                      <c:pt idx="60277">
                        <c:v>-8.5584340000000001</c:v>
                      </c:pt>
                      <c:pt idx="60278">
                        <c:v>-8.554513</c:v>
                      </c:pt>
                      <c:pt idx="60279">
                        <c:v>-8.5505910000000007</c:v>
                      </c:pt>
                      <c:pt idx="60280">
                        <c:v>-8.5466700000000007</c:v>
                      </c:pt>
                      <c:pt idx="60281">
                        <c:v>-8.5427479999999996</c:v>
                      </c:pt>
                      <c:pt idx="60282">
                        <c:v>-8.5388269999999995</c:v>
                      </c:pt>
                      <c:pt idx="60283">
                        <c:v>-8.5349039999999992</c:v>
                      </c:pt>
                      <c:pt idx="60284">
                        <c:v>-8.5309830000000009</c:v>
                      </c:pt>
                      <c:pt idx="60285">
                        <c:v>-8.5270609999999998</c:v>
                      </c:pt>
                      <c:pt idx="60286">
                        <c:v>-8.5231399999999997</c:v>
                      </c:pt>
                      <c:pt idx="60287">
                        <c:v>-8.5192180000000004</c:v>
                      </c:pt>
                      <c:pt idx="60288">
                        <c:v>-8.5152970000000003</c:v>
                      </c:pt>
                      <c:pt idx="60289">
                        <c:v>-8.5113749999999992</c:v>
                      </c:pt>
                      <c:pt idx="60290">
                        <c:v>-8.5074539999999992</c:v>
                      </c:pt>
                      <c:pt idx="60291">
                        <c:v>-8.5035319999999999</c:v>
                      </c:pt>
                      <c:pt idx="60292">
                        <c:v>-8.4996109999999998</c:v>
                      </c:pt>
                      <c:pt idx="60293">
                        <c:v>-8.4956890000000005</c:v>
                      </c:pt>
                      <c:pt idx="60294">
                        <c:v>-8.4917680000000004</c:v>
                      </c:pt>
                      <c:pt idx="60295">
                        <c:v>-8.4878459999999993</c:v>
                      </c:pt>
                      <c:pt idx="60296">
                        <c:v>-8.4839249999999993</c:v>
                      </c:pt>
                      <c:pt idx="60297">
                        <c:v>-8.480003</c:v>
                      </c:pt>
                      <c:pt idx="60298">
                        <c:v>-8.4760819999999999</c:v>
                      </c:pt>
                      <c:pt idx="60299">
                        <c:v>-8.4721589999999996</c:v>
                      </c:pt>
                      <c:pt idx="60300">
                        <c:v>-8.4682379999999995</c:v>
                      </c:pt>
                      <c:pt idx="60301">
                        <c:v>-8.4643160000000002</c:v>
                      </c:pt>
                      <c:pt idx="60302">
                        <c:v>-8.4603950000000001</c:v>
                      </c:pt>
                      <c:pt idx="60303">
                        <c:v>-8.4564730000000008</c:v>
                      </c:pt>
                      <c:pt idx="60304">
                        <c:v>-8.4525520000000007</c:v>
                      </c:pt>
                      <c:pt idx="60305">
                        <c:v>-8.4486299999999996</c:v>
                      </c:pt>
                      <c:pt idx="60306">
                        <c:v>-8.4447089999999996</c:v>
                      </c:pt>
                      <c:pt idx="60307">
                        <c:v>-8.4407870000000003</c:v>
                      </c:pt>
                      <c:pt idx="60308">
                        <c:v>-8.4368660000000002</c:v>
                      </c:pt>
                      <c:pt idx="60309">
                        <c:v>-8.4329440000000009</c:v>
                      </c:pt>
                      <c:pt idx="60310">
                        <c:v>-8.4290230000000008</c:v>
                      </c:pt>
                      <c:pt idx="60311">
                        <c:v>-8.4251009999999997</c:v>
                      </c:pt>
                      <c:pt idx="60312">
                        <c:v>-8.4211799999999997</c:v>
                      </c:pt>
                      <c:pt idx="60313">
                        <c:v>-8.4172580000000004</c:v>
                      </c:pt>
                      <c:pt idx="60314">
                        <c:v>-8.4133370000000003</c:v>
                      </c:pt>
                      <c:pt idx="60315">
                        <c:v>-8.4094139999999999</c:v>
                      </c:pt>
                      <c:pt idx="60316">
                        <c:v>-8.4054929999999999</c:v>
                      </c:pt>
                      <c:pt idx="60317">
                        <c:v>-8.4015710000000006</c:v>
                      </c:pt>
                      <c:pt idx="60318">
                        <c:v>-8.3976500000000005</c:v>
                      </c:pt>
                      <c:pt idx="60319">
                        <c:v>-8.3937279999999994</c:v>
                      </c:pt>
                      <c:pt idx="60320">
                        <c:v>-8.3898069999999993</c:v>
                      </c:pt>
                      <c:pt idx="60321">
                        <c:v>-8.385885</c:v>
                      </c:pt>
                      <c:pt idx="60322">
                        <c:v>-8.381964</c:v>
                      </c:pt>
                      <c:pt idx="60323">
                        <c:v>-8.3780420000000007</c:v>
                      </c:pt>
                      <c:pt idx="60324">
                        <c:v>-8.3741210000000006</c:v>
                      </c:pt>
                      <c:pt idx="60325">
                        <c:v>-8.3701989999999995</c:v>
                      </c:pt>
                      <c:pt idx="60326">
                        <c:v>-8.3662779999999994</c:v>
                      </c:pt>
                      <c:pt idx="60327">
                        <c:v>-8.3623560000000001</c:v>
                      </c:pt>
                      <c:pt idx="60328">
                        <c:v>-8.3584350000000001</c:v>
                      </c:pt>
                      <c:pt idx="60329">
                        <c:v>-8.3545130000000007</c:v>
                      </c:pt>
                      <c:pt idx="60330">
                        <c:v>-8.3505920000000007</c:v>
                      </c:pt>
                      <c:pt idx="60331">
                        <c:v>-8.3466690000000003</c:v>
                      </c:pt>
                      <c:pt idx="60332">
                        <c:v>-8.3427480000000003</c:v>
                      </c:pt>
                      <c:pt idx="60333">
                        <c:v>-8.3388259999999992</c:v>
                      </c:pt>
                      <c:pt idx="60334">
                        <c:v>-8.3349049999999991</c:v>
                      </c:pt>
                      <c:pt idx="60335">
                        <c:v>-8.3309829999999998</c:v>
                      </c:pt>
                      <c:pt idx="60336">
                        <c:v>-8.3270619999999997</c:v>
                      </c:pt>
                      <c:pt idx="60337">
                        <c:v>-8.3231400000000004</c:v>
                      </c:pt>
                      <c:pt idx="60338">
                        <c:v>-8.3192190000000004</c:v>
                      </c:pt>
                      <c:pt idx="60339">
                        <c:v>-8.3152969999999993</c:v>
                      </c:pt>
                      <c:pt idx="60340">
                        <c:v>-8.3113759999999992</c:v>
                      </c:pt>
                      <c:pt idx="60341">
                        <c:v>-8.3074539999999999</c:v>
                      </c:pt>
                      <c:pt idx="60342">
                        <c:v>-8.3035329999999998</c:v>
                      </c:pt>
                      <c:pt idx="60343">
                        <c:v>-8.2996110000000005</c:v>
                      </c:pt>
                      <c:pt idx="60344">
                        <c:v>-8.2956900000000005</c:v>
                      </c:pt>
                      <c:pt idx="60345">
                        <c:v>-8.2917679999999994</c:v>
                      </c:pt>
                      <c:pt idx="60346">
                        <c:v>-8.2878469999999993</c:v>
                      </c:pt>
                      <c:pt idx="60347">
                        <c:v>-8.2839240000000007</c:v>
                      </c:pt>
                      <c:pt idx="60348">
                        <c:v>-8.2800030000000007</c:v>
                      </c:pt>
                      <c:pt idx="60349">
                        <c:v>-8.2760809999999996</c:v>
                      </c:pt>
                      <c:pt idx="60350">
                        <c:v>-8.2721599999999995</c:v>
                      </c:pt>
                      <c:pt idx="60351">
                        <c:v>-8.2682380000000002</c:v>
                      </c:pt>
                      <c:pt idx="60352">
                        <c:v>-8.2643170000000001</c:v>
                      </c:pt>
                      <c:pt idx="60353">
                        <c:v>-8.2603950000000008</c:v>
                      </c:pt>
                      <c:pt idx="60354">
                        <c:v>-8.2564740000000008</c:v>
                      </c:pt>
                      <c:pt idx="60355">
                        <c:v>-8.2525519999999997</c:v>
                      </c:pt>
                      <c:pt idx="60356">
                        <c:v>-8.2486309999999996</c:v>
                      </c:pt>
                      <c:pt idx="60357">
                        <c:v>-8.2447090000000003</c:v>
                      </c:pt>
                      <c:pt idx="60358">
                        <c:v>-8.2407880000000002</c:v>
                      </c:pt>
                      <c:pt idx="60359">
                        <c:v>-8.2368659999999991</c:v>
                      </c:pt>
                      <c:pt idx="60360">
                        <c:v>-8.2329439999999998</c:v>
                      </c:pt>
                      <c:pt idx="60361">
                        <c:v>-8.2290229999999998</c:v>
                      </c:pt>
                      <c:pt idx="60362">
                        <c:v>-8.2251010000000004</c:v>
                      </c:pt>
                      <c:pt idx="60363">
                        <c:v>-8.2211789999999993</c:v>
                      </c:pt>
                      <c:pt idx="60364">
                        <c:v>-8.217257</c:v>
                      </c:pt>
                      <c:pt idx="60365">
                        <c:v>-8.213336</c:v>
                      </c:pt>
                      <c:pt idx="60366">
                        <c:v>-8.2094140000000007</c:v>
                      </c:pt>
                      <c:pt idx="60367">
                        <c:v>-8.2054930000000006</c:v>
                      </c:pt>
                      <c:pt idx="60368">
                        <c:v>-8.2015709999999995</c:v>
                      </c:pt>
                      <c:pt idx="60369">
                        <c:v>-8.1976499999999994</c:v>
                      </c:pt>
                      <c:pt idx="60370">
                        <c:v>-8.1937280000000001</c:v>
                      </c:pt>
                      <c:pt idx="60371">
                        <c:v>-8.1898070000000001</c:v>
                      </c:pt>
                      <c:pt idx="60372">
                        <c:v>-8.1858850000000007</c:v>
                      </c:pt>
                      <c:pt idx="60373">
                        <c:v>-8.1819640000000007</c:v>
                      </c:pt>
                      <c:pt idx="60374">
                        <c:v>-8.1780419999999996</c:v>
                      </c:pt>
                      <c:pt idx="60375">
                        <c:v>-8.1741209999999995</c:v>
                      </c:pt>
                      <c:pt idx="60376">
                        <c:v>-8.1701990000000002</c:v>
                      </c:pt>
                      <c:pt idx="60377">
                        <c:v>-8.1662780000000001</c:v>
                      </c:pt>
                      <c:pt idx="60378">
                        <c:v>-8.1623560000000008</c:v>
                      </c:pt>
                      <c:pt idx="60379">
                        <c:v>-8.1584339999999997</c:v>
                      </c:pt>
                      <c:pt idx="60380">
                        <c:v>-8.1545120000000004</c:v>
                      </c:pt>
                      <c:pt idx="60381">
                        <c:v>-8.1505910000000004</c:v>
                      </c:pt>
                      <c:pt idx="60382">
                        <c:v>-8.1466689999999993</c:v>
                      </c:pt>
                      <c:pt idx="60383">
                        <c:v>-8.1427479999999992</c:v>
                      </c:pt>
                      <c:pt idx="60384">
                        <c:v>-8.1388259999999999</c:v>
                      </c:pt>
                      <c:pt idx="60385">
                        <c:v>-8.1349049999999998</c:v>
                      </c:pt>
                      <c:pt idx="60386">
                        <c:v>-8.1309830000000005</c:v>
                      </c:pt>
                      <c:pt idx="60387">
                        <c:v>-8.1270620000000005</c:v>
                      </c:pt>
                      <c:pt idx="60388">
                        <c:v>-8.1231399999999994</c:v>
                      </c:pt>
                      <c:pt idx="60389">
                        <c:v>-8.1192189999999993</c:v>
                      </c:pt>
                      <c:pt idx="60390">
                        <c:v>-8.115297</c:v>
                      </c:pt>
                      <c:pt idx="60391">
                        <c:v>-8.1113759999999999</c:v>
                      </c:pt>
                      <c:pt idx="60392">
                        <c:v>-8.1074540000000006</c:v>
                      </c:pt>
                      <c:pt idx="60393">
                        <c:v>-8.1035330000000005</c:v>
                      </c:pt>
                      <c:pt idx="60394">
                        <c:v>-8.0996109999999994</c:v>
                      </c:pt>
                      <c:pt idx="60395">
                        <c:v>-8.0956890000000001</c:v>
                      </c:pt>
                      <c:pt idx="60396">
                        <c:v>-8.0917670000000008</c:v>
                      </c:pt>
                      <c:pt idx="60397">
                        <c:v>-8.0878460000000008</c:v>
                      </c:pt>
                      <c:pt idx="60398">
                        <c:v>-8.0839239999999997</c:v>
                      </c:pt>
                      <c:pt idx="60399">
                        <c:v>-8.0800029999999996</c:v>
                      </c:pt>
                      <c:pt idx="60400">
                        <c:v>-8.0760810000000003</c:v>
                      </c:pt>
                      <c:pt idx="60401">
                        <c:v>-8.0721600000000002</c:v>
                      </c:pt>
                      <c:pt idx="60402">
                        <c:v>-8.0682379999999991</c:v>
                      </c:pt>
                      <c:pt idx="60403">
                        <c:v>-8.0643170000000008</c:v>
                      </c:pt>
                      <c:pt idx="60404">
                        <c:v>-8.0603949999999998</c:v>
                      </c:pt>
                      <c:pt idx="60405">
                        <c:v>-8.0564739999999997</c:v>
                      </c:pt>
                      <c:pt idx="60406">
                        <c:v>-8.0525520000000004</c:v>
                      </c:pt>
                      <c:pt idx="60407">
                        <c:v>-8.0486310000000003</c:v>
                      </c:pt>
                      <c:pt idx="60408">
                        <c:v>-8.0447089999999992</c:v>
                      </c:pt>
                      <c:pt idx="60409">
                        <c:v>-8.0407879999999992</c:v>
                      </c:pt>
                      <c:pt idx="60410">
                        <c:v>-8.0368650000000006</c:v>
                      </c:pt>
                      <c:pt idx="60411">
                        <c:v>-8.0329440000000005</c:v>
                      </c:pt>
                      <c:pt idx="60412">
                        <c:v>-8.0290219999999994</c:v>
                      </c:pt>
                      <c:pt idx="60413">
                        <c:v>-8.0251009999999994</c:v>
                      </c:pt>
                      <c:pt idx="60414">
                        <c:v>-8.0211790000000001</c:v>
                      </c:pt>
                      <c:pt idx="60415">
                        <c:v>-8.017258</c:v>
                      </c:pt>
                      <c:pt idx="60416">
                        <c:v>-8.0133360000000007</c:v>
                      </c:pt>
                      <c:pt idx="60417">
                        <c:v>-8.0094150000000006</c:v>
                      </c:pt>
                      <c:pt idx="60418">
                        <c:v>-8.0054929999999995</c:v>
                      </c:pt>
                      <c:pt idx="60419">
                        <c:v>-8.0015719999999995</c:v>
                      </c:pt>
                      <c:pt idx="60420">
                        <c:v>-7.9976500000000001</c:v>
                      </c:pt>
                      <c:pt idx="60421">
                        <c:v>-7.9937290000000001</c:v>
                      </c:pt>
                      <c:pt idx="60422">
                        <c:v>-7.9898069999999999</c:v>
                      </c:pt>
                      <c:pt idx="60423">
                        <c:v>-7.9858849999999997</c:v>
                      </c:pt>
                      <c:pt idx="60424">
                        <c:v>-7.9819639999999996</c:v>
                      </c:pt>
                      <c:pt idx="60425">
                        <c:v>-7.9780420000000003</c:v>
                      </c:pt>
                      <c:pt idx="60426">
                        <c:v>-7.9741210000000002</c:v>
                      </c:pt>
                      <c:pt idx="60427">
                        <c:v>-7.970199</c:v>
                      </c:pt>
                      <c:pt idx="60428">
                        <c:v>-7.966278</c:v>
                      </c:pt>
                      <c:pt idx="60429">
                        <c:v>-7.9623559999999998</c:v>
                      </c:pt>
                      <c:pt idx="60430">
                        <c:v>-7.9584339999999996</c:v>
                      </c:pt>
                      <c:pt idx="60431">
                        <c:v>-7.9545130000000004</c:v>
                      </c:pt>
                      <c:pt idx="60432">
                        <c:v>-7.9505910000000002</c:v>
                      </c:pt>
                      <c:pt idx="60433">
                        <c:v>-7.9466700000000001</c:v>
                      </c:pt>
                      <c:pt idx="60434">
                        <c:v>-7.9427479999999999</c:v>
                      </c:pt>
                      <c:pt idx="60435">
                        <c:v>-7.9388269999999999</c:v>
                      </c:pt>
                      <c:pt idx="60436">
                        <c:v>-7.9349049999999997</c:v>
                      </c:pt>
                      <c:pt idx="60437">
                        <c:v>-7.9309839999999996</c:v>
                      </c:pt>
                      <c:pt idx="60438">
                        <c:v>-7.9270620000000003</c:v>
                      </c:pt>
                      <c:pt idx="60439">
                        <c:v>-7.9231400000000001</c:v>
                      </c:pt>
                      <c:pt idx="60440">
                        <c:v>-7.919219</c:v>
                      </c:pt>
                      <c:pt idx="60441">
                        <c:v>-7.9152969999999998</c:v>
                      </c:pt>
                      <c:pt idx="60442">
                        <c:v>-7.9113759999999997</c:v>
                      </c:pt>
                      <c:pt idx="60443">
                        <c:v>-7.9074540000000004</c:v>
                      </c:pt>
                      <c:pt idx="60444">
                        <c:v>-7.9035330000000004</c:v>
                      </c:pt>
                      <c:pt idx="60445">
                        <c:v>-7.8996110000000002</c:v>
                      </c:pt>
                      <c:pt idx="60446">
                        <c:v>-7.895689</c:v>
                      </c:pt>
                      <c:pt idx="60447">
                        <c:v>-7.8917679999999999</c:v>
                      </c:pt>
                      <c:pt idx="60448">
                        <c:v>-7.8878459999999997</c:v>
                      </c:pt>
                      <c:pt idx="60449">
                        <c:v>-7.8839240000000004</c:v>
                      </c:pt>
                      <c:pt idx="60450">
                        <c:v>-7.8800030000000003</c:v>
                      </c:pt>
                      <c:pt idx="60451">
                        <c:v>-7.8760810000000001</c:v>
                      </c:pt>
                      <c:pt idx="60452">
                        <c:v>-7.87216</c:v>
                      </c:pt>
                      <c:pt idx="60453">
                        <c:v>-7.8682379999999998</c:v>
                      </c:pt>
                      <c:pt idx="60454">
                        <c:v>-7.8643159999999996</c:v>
                      </c:pt>
                      <c:pt idx="60455">
                        <c:v>-7.8603949999999996</c:v>
                      </c:pt>
                      <c:pt idx="60456">
                        <c:v>-7.8564730000000003</c:v>
                      </c:pt>
                      <c:pt idx="60457">
                        <c:v>-7.8525520000000002</c:v>
                      </c:pt>
                      <c:pt idx="60458">
                        <c:v>-7.84863</c:v>
                      </c:pt>
                      <c:pt idx="60459">
                        <c:v>-7.8447089999999999</c:v>
                      </c:pt>
                      <c:pt idx="60460">
                        <c:v>-7.8407869999999997</c:v>
                      </c:pt>
                      <c:pt idx="60461">
                        <c:v>-7.8368659999999997</c:v>
                      </c:pt>
                      <c:pt idx="60462">
                        <c:v>-7.8329440000000004</c:v>
                      </c:pt>
                      <c:pt idx="60463">
                        <c:v>-7.8290220000000001</c:v>
                      </c:pt>
                      <c:pt idx="60464">
                        <c:v>-7.8251010000000001</c:v>
                      </c:pt>
                      <c:pt idx="60465">
                        <c:v>-7.8211789999999999</c:v>
                      </c:pt>
                      <c:pt idx="60466">
                        <c:v>-7.8172579999999998</c:v>
                      </c:pt>
                      <c:pt idx="60467">
                        <c:v>-7.8133359999999996</c:v>
                      </c:pt>
                      <c:pt idx="60468">
                        <c:v>-7.8094150000000004</c:v>
                      </c:pt>
                      <c:pt idx="60469">
                        <c:v>-7.8054930000000002</c:v>
                      </c:pt>
                      <c:pt idx="60470">
                        <c:v>-7.801571</c:v>
                      </c:pt>
                      <c:pt idx="60471">
                        <c:v>-7.79765</c:v>
                      </c:pt>
                      <c:pt idx="60472">
                        <c:v>-7.7937279999999998</c:v>
                      </c:pt>
                      <c:pt idx="60473">
                        <c:v>-7.7898069999999997</c:v>
                      </c:pt>
                      <c:pt idx="60474">
                        <c:v>-7.7858850000000004</c:v>
                      </c:pt>
                      <c:pt idx="60475">
                        <c:v>-7.7819640000000003</c:v>
                      </c:pt>
                      <c:pt idx="60476">
                        <c:v>-7.7780420000000001</c:v>
                      </c:pt>
                      <c:pt idx="60477">
                        <c:v>-7.7741210000000001</c:v>
                      </c:pt>
                      <c:pt idx="60478">
                        <c:v>-7.7701989999999999</c:v>
                      </c:pt>
                      <c:pt idx="60479">
                        <c:v>-7.7662769999999997</c:v>
                      </c:pt>
                      <c:pt idx="60480">
                        <c:v>-7.7623559999999996</c:v>
                      </c:pt>
                      <c:pt idx="60481">
                        <c:v>-7.7584340000000003</c:v>
                      </c:pt>
                      <c:pt idx="60482">
                        <c:v>-7.7545130000000002</c:v>
                      </c:pt>
                      <c:pt idx="60483">
                        <c:v>-7.750591</c:v>
                      </c:pt>
                      <c:pt idx="60484">
                        <c:v>-7.7466699999999999</c:v>
                      </c:pt>
                      <c:pt idx="60485">
                        <c:v>-7.7427479999999997</c:v>
                      </c:pt>
                      <c:pt idx="60486">
                        <c:v>-7.7388260000000004</c:v>
                      </c:pt>
                      <c:pt idx="60487">
                        <c:v>-7.7349050000000004</c:v>
                      </c:pt>
                      <c:pt idx="60488">
                        <c:v>-7.7309830000000002</c:v>
                      </c:pt>
                      <c:pt idx="60489">
                        <c:v>-7.7270620000000001</c:v>
                      </c:pt>
                      <c:pt idx="60490">
                        <c:v>-7.7231399999999999</c:v>
                      </c:pt>
                      <c:pt idx="60491">
                        <c:v>-7.7192189999999998</c:v>
                      </c:pt>
                      <c:pt idx="60492">
                        <c:v>-7.7152969999999996</c:v>
                      </c:pt>
                      <c:pt idx="60493">
                        <c:v>-7.7113759999999996</c:v>
                      </c:pt>
                      <c:pt idx="60494">
                        <c:v>-7.7074540000000002</c:v>
                      </c:pt>
                      <c:pt idx="60495">
                        <c:v>-7.703532</c:v>
                      </c:pt>
                      <c:pt idx="60496">
                        <c:v>-7.699611</c:v>
                      </c:pt>
                      <c:pt idx="60497">
                        <c:v>-7.6956889999999998</c:v>
                      </c:pt>
                      <c:pt idx="60498">
                        <c:v>-7.6917679999999997</c:v>
                      </c:pt>
                      <c:pt idx="60499">
                        <c:v>-7.6878460000000004</c:v>
                      </c:pt>
                      <c:pt idx="60500">
                        <c:v>-7.6839250000000003</c:v>
                      </c:pt>
                      <c:pt idx="60501">
                        <c:v>-7.6800030000000001</c:v>
                      </c:pt>
                      <c:pt idx="60502">
                        <c:v>-7.6760809999999999</c:v>
                      </c:pt>
                      <c:pt idx="60503">
                        <c:v>-7.6721599999999999</c:v>
                      </c:pt>
                      <c:pt idx="60504">
                        <c:v>-7.6682379999999997</c:v>
                      </c:pt>
                      <c:pt idx="60505">
                        <c:v>-7.6643169999999996</c:v>
                      </c:pt>
                      <c:pt idx="60506">
                        <c:v>-7.6603950000000003</c:v>
                      </c:pt>
                      <c:pt idx="60507">
                        <c:v>-7.6564740000000002</c:v>
                      </c:pt>
                      <c:pt idx="60508">
                        <c:v>-7.652552</c:v>
                      </c:pt>
                      <c:pt idx="60509">
                        <c:v>-7.648631</c:v>
                      </c:pt>
                      <c:pt idx="60510">
                        <c:v>-7.6447089999999998</c:v>
                      </c:pt>
                      <c:pt idx="60511">
                        <c:v>-7.6407870000000004</c:v>
                      </c:pt>
                      <c:pt idx="60512">
                        <c:v>-7.6368660000000004</c:v>
                      </c:pt>
                      <c:pt idx="60513">
                        <c:v>-7.6329440000000002</c:v>
                      </c:pt>
                      <c:pt idx="60514">
                        <c:v>-7.6290230000000001</c:v>
                      </c:pt>
                      <c:pt idx="60515">
                        <c:v>-7.6251009999999999</c:v>
                      </c:pt>
                      <c:pt idx="60516">
                        <c:v>-7.6211799999999998</c:v>
                      </c:pt>
                      <c:pt idx="60517">
                        <c:v>-7.6172579999999996</c:v>
                      </c:pt>
                      <c:pt idx="60518">
                        <c:v>-7.6133360000000003</c:v>
                      </c:pt>
                      <c:pt idx="60519">
                        <c:v>-7.6094150000000003</c:v>
                      </c:pt>
                      <c:pt idx="60520">
                        <c:v>-7.6054930000000001</c:v>
                      </c:pt>
                      <c:pt idx="60521">
                        <c:v>-7.601572</c:v>
                      </c:pt>
                      <c:pt idx="60522">
                        <c:v>-7.5976499999999998</c:v>
                      </c:pt>
                      <c:pt idx="60523">
                        <c:v>-7.5937289999999997</c:v>
                      </c:pt>
                      <c:pt idx="60524">
                        <c:v>-7.5898070000000004</c:v>
                      </c:pt>
                      <c:pt idx="60525">
                        <c:v>-7.5858860000000004</c:v>
                      </c:pt>
                      <c:pt idx="60526">
                        <c:v>-7.5819640000000001</c:v>
                      </c:pt>
                      <c:pt idx="60527">
                        <c:v>-7.5780419999999999</c:v>
                      </c:pt>
                      <c:pt idx="60528">
                        <c:v>-7.5741209999999999</c:v>
                      </c:pt>
                      <c:pt idx="60529">
                        <c:v>-7.5701989999999997</c:v>
                      </c:pt>
                      <c:pt idx="60530">
                        <c:v>-7.5662779999999996</c:v>
                      </c:pt>
                      <c:pt idx="60531">
                        <c:v>-7.5623560000000003</c:v>
                      </c:pt>
                      <c:pt idx="60532">
                        <c:v>-7.5584340000000001</c:v>
                      </c:pt>
                      <c:pt idx="60533">
                        <c:v>-7.554513</c:v>
                      </c:pt>
                      <c:pt idx="60534">
                        <c:v>-7.5505909999999998</c:v>
                      </c:pt>
                      <c:pt idx="60535">
                        <c:v>-7.5466689999999996</c:v>
                      </c:pt>
                      <c:pt idx="60536">
                        <c:v>-7.5427479999999996</c:v>
                      </c:pt>
                      <c:pt idx="60537">
                        <c:v>-7.5388260000000002</c:v>
                      </c:pt>
                      <c:pt idx="60538">
                        <c:v>-7.5349050000000002</c:v>
                      </c:pt>
                      <c:pt idx="60539">
                        <c:v>-7.530983</c:v>
                      </c:pt>
                      <c:pt idx="60540">
                        <c:v>-7.5270619999999999</c:v>
                      </c:pt>
                      <c:pt idx="60541">
                        <c:v>-7.5231399999999997</c:v>
                      </c:pt>
                      <c:pt idx="60542">
                        <c:v>-7.5192180000000004</c:v>
                      </c:pt>
                      <c:pt idx="60543">
                        <c:v>-7.5152970000000003</c:v>
                      </c:pt>
                      <c:pt idx="60544">
                        <c:v>-7.5113750000000001</c:v>
                      </c:pt>
                      <c:pt idx="60545">
                        <c:v>-7.5074540000000001</c:v>
                      </c:pt>
                      <c:pt idx="60546">
                        <c:v>-7.5035319999999999</c:v>
                      </c:pt>
                      <c:pt idx="60547">
                        <c:v>-7.4996109999999998</c:v>
                      </c:pt>
                      <c:pt idx="60548">
                        <c:v>-7.4956889999999996</c:v>
                      </c:pt>
                      <c:pt idx="60549">
                        <c:v>-7.4917680000000004</c:v>
                      </c:pt>
                      <c:pt idx="60550">
                        <c:v>-7.4878460000000002</c:v>
                      </c:pt>
                      <c:pt idx="60551">
                        <c:v>-7.483924</c:v>
                      </c:pt>
                      <c:pt idx="60552">
                        <c:v>-7.480003</c:v>
                      </c:pt>
                      <c:pt idx="60553">
                        <c:v>-7.4760809999999998</c:v>
                      </c:pt>
                      <c:pt idx="60554">
                        <c:v>-7.4721599999999997</c:v>
                      </c:pt>
                      <c:pt idx="60555">
                        <c:v>-7.4682380000000004</c:v>
                      </c:pt>
                      <c:pt idx="60556">
                        <c:v>-7.4643170000000003</c:v>
                      </c:pt>
                      <c:pt idx="60557">
                        <c:v>-7.4603950000000001</c:v>
                      </c:pt>
                      <c:pt idx="60558">
                        <c:v>-7.4564729999999999</c:v>
                      </c:pt>
                      <c:pt idx="60559">
                        <c:v>-7.4525519999999998</c:v>
                      </c:pt>
                      <c:pt idx="60560">
                        <c:v>-7.4486299999999996</c:v>
                      </c:pt>
                      <c:pt idx="60561">
                        <c:v>-7.4447089999999996</c:v>
                      </c:pt>
                      <c:pt idx="60562">
                        <c:v>-7.4407870000000003</c:v>
                      </c:pt>
                      <c:pt idx="60563">
                        <c:v>-7.4368660000000002</c:v>
                      </c:pt>
                      <c:pt idx="60564">
                        <c:v>-7.432944</c:v>
                      </c:pt>
                      <c:pt idx="60565">
                        <c:v>-7.4290229999999999</c:v>
                      </c:pt>
                      <c:pt idx="60566">
                        <c:v>-7.4251009999999997</c:v>
                      </c:pt>
                      <c:pt idx="60567">
                        <c:v>-7.4211790000000004</c:v>
                      </c:pt>
                      <c:pt idx="60568">
                        <c:v>-7.4172580000000004</c:v>
                      </c:pt>
                      <c:pt idx="60569">
                        <c:v>-7.4133360000000001</c:v>
                      </c:pt>
                      <c:pt idx="60570">
                        <c:v>-7.4094150000000001</c:v>
                      </c:pt>
                      <c:pt idx="60571">
                        <c:v>-7.4054929999999999</c:v>
                      </c:pt>
                      <c:pt idx="60572">
                        <c:v>-7.4015719999999998</c:v>
                      </c:pt>
                      <c:pt idx="60573">
                        <c:v>-7.3976499999999996</c:v>
                      </c:pt>
                      <c:pt idx="60574">
                        <c:v>-7.3937280000000003</c:v>
                      </c:pt>
                      <c:pt idx="60575">
                        <c:v>-7.3898070000000002</c:v>
                      </c:pt>
                      <c:pt idx="60576">
                        <c:v>-7.385885</c:v>
                      </c:pt>
                      <c:pt idx="60577">
                        <c:v>-7.381964</c:v>
                      </c:pt>
                      <c:pt idx="60578">
                        <c:v>-7.3780419999999998</c:v>
                      </c:pt>
                      <c:pt idx="60579">
                        <c:v>-7.3741209999999997</c:v>
                      </c:pt>
                      <c:pt idx="60580">
                        <c:v>-7.3701990000000004</c:v>
                      </c:pt>
                      <c:pt idx="60581">
                        <c:v>-7.3662780000000003</c:v>
                      </c:pt>
                      <c:pt idx="60582">
                        <c:v>-7.3623560000000001</c:v>
                      </c:pt>
                      <c:pt idx="60583">
                        <c:v>-7.3584339999999999</c:v>
                      </c:pt>
                      <c:pt idx="60584">
                        <c:v>-7.3545129999999999</c:v>
                      </c:pt>
                      <c:pt idx="60585">
                        <c:v>-7.3505909999999997</c:v>
                      </c:pt>
                      <c:pt idx="60586">
                        <c:v>-7.3466699999999996</c:v>
                      </c:pt>
                      <c:pt idx="60587">
                        <c:v>-7.3427480000000003</c:v>
                      </c:pt>
                      <c:pt idx="60588">
                        <c:v>-7.3388270000000002</c:v>
                      </c:pt>
                      <c:pt idx="60589">
                        <c:v>-7.334905</c:v>
                      </c:pt>
                      <c:pt idx="60590">
                        <c:v>-7.3309829999999998</c:v>
                      </c:pt>
                      <c:pt idx="60591">
                        <c:v>-7.3270619999999997</c:v>
                      </c:pt>
                      <c:pt idx="60592">
                        <c:v>-7.3231400000000004</c:v>
                      </c:pt>
                      <c:pt idx="60593">
                        <c:v>-7.3192190000000004</c:v>
                      </c:pt>
                      <c:pt idx="60594">
                        <c:v>-7.3152970000000002</c:v>
                      </c:pt>
                      <c:pt idx="60595">
                        <c:v>-7.3113760000000001</c:v>
                      </c:pt>
                      <c:pt idx="60596">
                        <c:v>-7.3074539999999999</c:v>
                      </c:pt>
                      <c:pt idx="60597">
                        <c:v>-7.3035329999999998</c:v>
                      </c:pt>
                      <c:pt idx="60598">
                        <c:v>-7.2996109999999996</c:v>
                      </c:pt>
                      <c:pt idx="60599">
                        <c:v>-7.2956890000000003</c:v>
                      </c:pt>
                      <c:pt idx="60600">
                        <c:v>-7.2917680000000002</c:v>
                      </c:pt>
                      <c:pt idx="60601">
                        <c:v>-7.287846</c:v>
                      </c:pt>
                      <c:pt idx="60602">
                        <c:v>-7.283925</c:v>
                      </c:pt>
                      <c:pt idx="60603">
                        <c:v>-7.2800029999999998</c:v>
                      </c:pt>
                      <c:pt idx="60604">
                        <c:v>-7.2760819999999997</c:v>
                      </c:pt>
                      <c:pt idx="60605">
                        <c:v>-7.2721600000000004</c:v>
                      </c:pt>
                      <c:pt idx="60606">
                        <c:v>-7.2682380000000002</c:v>
                      </c:pt>
                      <c:pt idx="60607">
                        <c:v>-7.2643170000000001</c:v>
                      </c:pt>
                      <c:pt idx="60608">
                        <c:v>-7.2603949999999999</c:v>
                      </c:pt>
                      <c:pt idx="60609">
                        <c:v>-7.2564739999999999</c:v>
                      </c:pt>
                      <c:pt idx="60610">
                        <c:v>-7.2525519999999997</c:v>
                      </c:pt>
                      <c:pt idx="60611">
                        <c:v>-7.2486309999999996</c:v>
                      </c:pt>
                      <c:pt idx="60612">
                        <c:v>-7.2447090000000003</c:v>
                      </c:pt>
                      <c:pt idx="60613">
                        <c:v>-7.2407880000000002</c:v>
                      </c:pt>
                      <c:pt idx="60614">
                        <c:v>-7.236866</c:v>
                      </c:pt>
                      <c:pt idx="60615">
                        <c:v>-7.2329439999999998</c:v>
                      </c:pt>
                      <c:pt idx="60616">
                        <c:v>-7.2290229999999998</c:v>
                      </c:pt>
                      <c:pt idx="60617">
                        <c:v>-7.2251010000000004</c:v>
                      </c:pt>
                      <c:pt idx="60618">
                        <c:v>-7.2211790000000002</c:v>
                      </c:pt>
                      <c:pt idx="60619">
                        <c:v>-7.2172580000000002</c:v>
                      </c:pt>
                      <c:pt idx="60620">
                        <c:v>-7.213336</c:v>
                      </c:pt>
                      <c:pt idx="60621">
                        <c:v>-7.2094149999999999</c:v>
                      </c:pt>
                      <c:pt idx="60622">
                        <c:v>-7.2054929999999997</c:v>
                      </c:pt>
                      <c:pt idx="60623">
                        <c:v>-7.2015710000000004</c:v>
                      </c:pt>
                      <c:pt idx="60624">
                        <c:v>-7.1976500000000003</c:v>
                      </c:pt>
                      <c:pt idx="60625">
                        <c:v>-7.1937280000000001</c:v>
                      </c:pt>
                      <c:pt idx="60626">
                        <c:v>-7.1898070000000001</c:v>
                      </c:pt>
                      <c:pt idx="60627">
                        <c:v>-7.1858849999999999</c:v>
                      </c:pt>
                      <c:pt idx="60628">
                        <c:v>-7.1819639999999998</c:v>
                      </c:pt>
                      <c:pt idx="60629">
                        <c:v>-7.1780419999999996</c:v>
                      </c:pt>
                      <c:pt idx="60630">
                        <c:v>-7.1741200000000003</c:v>
                      </c:pt>
                      <c:pt idx="60631">
                        <c:v>-7.1701990000000002</c:v>
                      </c:pt>
                      <c:pt idx="60632">
                        <c:v>-7.166277</c:v>
                      </c:pt>
                      <c:pt idx="60633">
                        <c:v>-7.1623559999999999</c:v>
                      </c:pt>
                      <c:pt idx="60634">
                        <c:v>-7.1584339999999997</c:v>
                      </c:pt>
                      <c:pt idx="60635">
                        <c:v>-7.1545129999999997</c:v>
                      </c:pt>
                      <c:pt idx="60636">
                        <c:v>-7.1505910000000004</c:v>
                      </c:pt>
                      <c:pt idx="60637">
                        <c:v>-7.1466700000000003</c:v>
                      </c:pt>
                      <c:pt idx="60638">
                        <c:v>-7.1427480000000001</c:v>
                      </c:pt>
                      <c:pt idx="60639">
                        <c:v>-7.1388259999999999</c:v>
                      </c:pt>
                      <c:pt idx="60640">
                        <c:v>-7.1349049999999998</c:v>
                      </c:pt>
                      <c:pt idx="60641">
                        <c:v>-7.1309829999999996</c:v>
                      </c:pt>
                      <c:pt idx="60642">
                        <c:v>-7.1270619999999996</c:v>
                      </c:pt>
                      <c:pt idx="60643">
                        <c:v>-7.1231400000000002</c:v>
                      </c:pt>
                      <c:pt idx="60644">
                        <c:v>-7.1192190000000002</c:v>
                      </c:pt>
                      <c:pt idx="60645">
                        <c:v>-7.115297</c:v>
                      </c:pt>
                      <c:pt idx="60646">
                        <c:v>-7.1113749999999998</c:v>
                      </c:pt>
                      <c:pt idx="60647">
                        <c:v>-7.1074539999999997</c:v>
                      </c:pt>
                      <c:pt idx="60648">
                        <c:v>-7.1035320000000004</c:v>
                      </c:pt>
                      <c:pt idx="60649">
                        <c:v>-7.0996110000000003</c:v>
                      </c:pt>
                      <c:pt idx="60650">
                        <c:v>-7.0956890000000001</c:v>
                      </c:pt>
                      <c:pt idx="60651">
                        <c:v>-7.0917680000000001</c:v>
                      </c:pt>
                      <c:pt idx="60652">
                        <c:v>-7.0878459999999999</c:v>
                      </c:pt>
                      <c:pt idx="60653">
                        <c:v>-7.0839249999999998</c:v>
                      </c:pt>
                      <c:pt idx="60654">
                        <c:v>-7.0800029999999996</c:v>
                      </c:pt>
                      <c:pt idx="60655">
                        <c:v>-7.0760810000000003</c:v>
                      </c:pt>
                      <c:pt idx="60656">
                        <c:v>-7.0721600000000002</c:v>
                      </c:pt>
                      <c:pt idx="60657">
                        <c:v>-7.068238</c:v>
                      </c:pt>
                      <c:pt idx="60658">
                        <c:v>-7.064317</c:v>
                      </c:pt>
                      <c:pt idx="60659">
                        <c:v>-7.0603949999999998</c:v>
                      </c:pt>
                      <c:pt idx="60660">
                        <c:v>-7.0564739999999997</c:v>
                      </c:pt>
                      <c:pt idx="60661">
                        <c:v>-7.0525520000000004</c:v>
                      </c:pt>
                      <c:pt idx="60662">
                        <c:v>-7.0486300000000002</c:v>
                      </c:pt>
                      <c:pt idx="60663">
                        <c:v>-7.0447090000000001</c:v>
                      </c:pt>
                      <c:pt idx="60664">
                        <c:v>-7.0407869999999999</c:v>
                      </c:pt>
                      <c:pt idx="60665">
                        <c:v>-7.0368659999999998</c:v>
                      </c:pt>
                      <c:pt idx="60666">
                        <c:v>-7.0329439999999996</c:v>
                      </c:pt>
                      <c:pt idx="60667">
                        <c:v>-7.0290229999999996</c:v>
                      </c:pt>
                      <c:pt idx="60668">
                        <c:v>-7.0251010000000003</c:v>
                      </c:pt>
                      <c:pt idx="60669">
                        <c:v>-7.0211790000000001</c:v>
                      </c:pt>
                      <c:pt idx="60670">
                        <c:v>-7.017258</c:v>
                      </c:pt>
                      <c:pt idx="60671">
                        <c:v>-7.0133359999999998</c:v>
                      </c:pt>
                      <c:pt idx="60672">
                        <c:v>-7.0094149999999997</c:v>
                      </c:pt>
                      <c:pt idx="60673">
                        <c:v>-7.0054930000000004</c:v>
                      </c:pt>
                      <c:pt idx="60674">
                        <c:v>-7.0015720000000004</c:v>
                      </c:pt>
                      <c:pt idx="60675">
                        <c:v>-6.9976500000000001</c:v>
                      </c:pt>
                      <c:pt idx="60676">
                        <c:v>-6.9937290000000001</c:v>
                      </c:pt>
                      <c:pt idx="60677">
                        <c:v>-6.9898069999999999</c:v>
                      </c:pt>
                      <c:pt idx="60678">
                        <c:v>-6.9858849999999997</c:v>
                      </c:pt>
                      <c:pt idx="60679">
                        <c:v>-6.9819639999999996</c:v>
                      </c:pt>
                      <c:pt idx="60680">
                        <c:v>-6.9780420000000003</c:v>
                      </c:pt>
                      <c:pt idx="60681">
                        <c:v>-6.9741210000000002</c:v>
                      </c:pt>
                      <c:pt idx="60682">
                        <c:v>-6.970199</c:v>
                      </c:pt>
                      <c:pt idx="60683">
                        <c:v>-6.966278</c:v>
                      </c:pt>
                      <c:pt idx="60684">
                        <c:v>-6.9623559999999998</c:v>
                      </c:pt>
                      <c:pt idx="60685">
                        <c:v>-6.9584339999999996</c:v>
                      </c:pt>
                      <c:pt idx="60686">
                        <c:v>-6.9545130000000004</c:v>
                      </c:pt>
                      <c:pt idx="60687">
                        <c:v>-6.9505910000000002</c:v>
                      </c:pt>
                      <c:pt idx="60688">
                        <c:v>-6.9466700000000001</c:v>
                      </c:pt>
                      <c:pt idx="60689">
                        <c:v>-6.9427479999999999</c:v>
                      </c:pt>
                      <c:pt idx="60690">
                        <c:v>-6.9388269999999999</c:v>
                      </c:pt>
                      <c:pt idx="60691">
                        <c:v>-6.9349049999999997</c:v>
                      </c:pt>
                      <c:pt idx="60692">
                        <c:v>-6.9309839999999996</c:v>
                      </c:pt>
                      <c:pt idx="60693">
                        <c:v>-6.9270620000000003</c:v>
                      </c:pt>
                      <c:pt idx="60694">
                        <c:v>-6.9231400000000001</c:v>
                      </c:pt>
                      <c:pt idx="60695">
                        <c:v>-6.919219</c:v>
                      </c:pt>
                      <c:pt idx="60696">
                        <c:v>-6.9152969999999998</c:v>
                      </c:pt>
                      <c:pt idx="60697">
                        <c:v>-6.9113759999999997</c:v>
                      </c:pt>
                      <c:pt idx="60698">
                        <c:v>-6.9074540000000004</c:v>
                      </c:pt>
                      <c:pt idx="60699">
                        <c:v>-6.9035330000000004</c:v>
                      </c:pt>
                      <c:pt idx="60700">
                        <c:v>-6.8996110000000002</c:v>
                      </c:pt>
                      <c:pt idx="60701">
                        <c:v>-6.895689</c:v>
                      </c:pt>
                      <c:pt idx="60702">
                        <c:v>-6.8917679999999999</c:v>
                      </c:pt>
                      <c:pt idx="60703">
                        <c:v>-6.8878459999999997</c:v>
                      </c:pt>
                      <c:pt idx="60704">
                        <c:v>-6.8839240000000004</c:v>
                      </c:pt>
                      <c:pt idx="60705">
                        <c:v>-6.8800030000000003</c:v>
                      </c:pt>
                      <c:pt idx="60706">
                        <c:v>-6.8760810000000001</c:v>
                      </c:pt>
                      <c:pt idx="60707">
                        <c:v>-6.87216</c:v>
                      </c:pt>
                      <c:pt idx="60708">
                        <c:v>-6.8682379999999998</c:v>
                      </c:pt>
                      <c:pt idx="60709">
                        <c:v>-6.8643159999999996</c:v>
                      </c:pt>
                      <c:pt idx="60710">
                        <c:v>-6.8603949999999996</c:v>
                      </c:pt>
                      <c:pt idx="60711">
                        <c:v>-6.8564730000000003</c:v>
                      </c:pt>
                      <c:pt idx="60712">
                        <c:v>-6.8525520000000002</c:v>
                      </c:pt>
                      <c:pt idx="60713">
                        <c:v>-6.84863</c:v>
                      </c:pt>
                      <c:pt idx="60714">
                        <c:v>-6.8447089999999999</c:v>
                      </c:pt>
                      <c:pt idx="60715">
                        <c:v>-6.8407869999999997</c:v>
                      </c:pt>
                      <c:pt idx="60716">
                        <c:v>-6.8368659999999997</c:v>
                      </c:pt>
                      <c:pt idx="60717">
                        <c:v>-6.8329440000000004</c:v>
                      </c:pt>
                      <c:pt idx="60718">
                        <c:v>-6.8290220000000001</c:v>
                      </c:pt>
                      <c:pt idx="60719">
                        <c:v>-6.8251010000000001</c:v>
                      </c:pt>
                      <c:pt idx="60720">
                        <c:v>-6.8211789999999999</c:v>
                      </c:pt>
                      <c:pt idx="60721">
                        <c:v>-6.8172579999999998</c:v>
                      </c:pt>
                      <c:pt idx="60722">
                        <c:v>-6.8133359999999996</c:v>
                      </c:pt>
                      <c:pt idx="60723">
                        <c:v>-6.8094150000000004</c:v>
                      </c:pt>
                      <c:pt idx="60724">
                        <c:v>-6.8054930000000002</c:v>
                      </c:pt>
                      <c:pt idx="60725">
                        <c:v>-6.801571</c:v>
                      </c:pt>
                      <c:pt idx="60726">
                        <c:v>-6.79765</c:v>
                      </c:pt>
                      <c:pt idx="60727">
                        <c:v>-6.7937279999999998</c:v>
                      </c:pt>
                      <c:pt idx="60728">
                        <c:v>-6.7898069999999997</c:v>
                      </c:pt>
                      <c:pt idx="60729">
                        <c:v>-6.7858850000000004</c:v>
                      </c:pt>
                      <c:pt idx="60730">
                        <c:v>-6.7819640000000003</c:v>
                      </c:pt>
                      <c:pt idx="60731">
                        <c:v>-6.7780420000000001</c:v>
                      </c:pt>
                      <c:pt idx="60732">
                        <c:v>-6.7741210000000001</c:v>
                      </c:pt>
                      <c:pt idx="60733">
                        <c:v>-6.7701989999999999</c:v>
                      </c:pt>
                      <c:pt idx="60734">
                        <c:v>-6.7662769999999997</c:v>
                      </c:pt>
                      <c:pt idx="60735">
                        <c:v>-6.7623559999999996</c:v>
                      </c:pt>
                      <c:pt idx="60736">
                        <c:v>-6.7584340000000003</c:v>
                      </c:pt>
                      <c:pt idx="60737">
                        <c:v>-6.7545130000000002</c:v>
                      </c:pt>
                      <c:pt idx="60738">
                        <c:v>-6.750591</c:v>
                      </c:pt>
                      <c:pt idx="60739">
                        <c:v>-6.7466699999999999</c:v>
                      </c:pt>
                      <c:pt idx="60740">
                        <c:v>-6.7427479999999997</c:v>
                      </c:pt>
                      <c:pt idx="60741">
                        <c:v>-6.7388260000000004</c:v>
                      </c:pt>
                      <c:pt idx="60742">
                        <c:v>-6.7349050000000004</c:v>
                      </c:pt>
                      <c:pt idx="60743">
                        <c:v>-6.7309830000000002</c:v>
                      </c:pt>
                      <c:pt idx="60744">
                        <c:v>-6.7270620000000001</c:v>
                      </c:pt>
                      <c:pt idx="60745">
                        <c:v>-6.7231399999999999</c:v>
                      </c:pt>
                      <c:pt idx="60746">
                        <c:v>-6.7192189999999998</c:v>
                      </c:pt>
                      <c:pt idx="60747">
                        <c:v>-6.7152969999999996</c:v>
                      </c:pt>
                      <c:pt idx="60748">
                        <c:v>-6.7113759999999996</c:v>
                      </c:pt>
                      <c:pt idx="60749">
                        <c:v>-6.7074540000000002</c:v>
                      </c:pt>
                      <c:pt idx="60750">
                        <c:v>-6.703532</c:v>
                      </c:pt>
                      <c:pt idx="60751">
                        <c:v>-6.699611</c:v>
                      </c:pt>
                      <c:pt idx="60752">
                        <c:v>-6.6956889999999998</c:v>
                      </c:pt>
                      <c:pt idx="60753">
                        <c:v>-6.6917679999999997</c:v>
                      </c:pt>
                      <c:pt idx="60754">
                        <c:v>-6.6878460000000004</c:v>
                      </c:pt>
                      <c:pt idx="60755">
                        <c:v>-6.6839250000000003</c:v>
                      </c:pt>
                      <c:pt idx="60756">
                        <c:v>-6.6800030000000001</c:v>
                      </c:pt>
                      <c:pt idx="60757">
                        <c:v>-6.6760809999999999</c:v>
                      </c:pt>
                      <c:pt idx="60758">
                        <c:v>-6.6721599999999999</c:v>
                      </c:pt>
                      <c:pt idx="60759">
                        <c:v>-6.6682379999999997</c:v>
                      </c:pt>
                      <c:pt idx="60760">
                        <c:v>-6.6643169999999996</c:v>
                      </c:pt>
                      <c:pt idx="60761">
                        <c:v>-6.6603950000000003</c:v>
                      </c:pt>
                      <c:pt idx="60762">
                        <c:v>-6.6564740000000002</c:v>
                      </c:pt>
                      <c:pt idx="60763">
                        <c:v>-6.652552</c:v>
                      </c:pt>
                      <c:pt idx="60764">
                        <c:v>-6.648631</c:v>
                      </c:pt>
                      <c:pt idx="60765">
                        <c:v>-6.6447089999999998</c:v>
                      </c:pt>
                      <c:pt idx="60766">
                        <c:v>-6.6407870000000004</c:v>
                      </c:pt>
                      <c:pt idx="60767">
                        <c:v>-6.6368660000000004</c:v>
                      </c:pt>
                      <c:pt idx="60768">
                        <c:v>-6.6329440000000002</c:v>
                      </c:pt>
                      <c:pt idx="60769">
                        <c:v>-6.6290230000000001</c:v>
                      </c:pt>
                      <c:pt idx="60770">
                        <c:v>-6.6251009999999999</c:v>
                      </c:pt>
                      <c:pt idx="60771">
                        <c:v>-6.6211799999999998</c:v>
                      </c:pt>
                      <c:pt idx="60772">
                        <c:v>-6.6172579999999996</c:v>
                      </c:pt>
                      <c:pt idx="60773">
                        <c:v>-6.6133360000000003</c:v>
                      </c:pt>
                      <c:pt idx="60774">
                        <c:v>-6.6094150000000003</c:v>
                      </c:pt>
                      <c:pt idx="60775">
                        <c:v>-6.6054930000000001</c:v>
                      </c:pt>
                      <c:pt idx="60776">
                        <c:v>-6.601572</c:v>
                      </c:pt>
                      <c:pt idx="60777">
                        <c:v>-6.5976499999999998</c:v>
                      </c:pt>
                      <c:pt idx="60778">
                        <c:v>-6.5937289999999997</c:v>
                      </c:pt>
                      <c:pt idx="60779">
                        <c:v>-6.5898070000000004</c:v>
                      </c:pt>
                      <c:pt idx="60780">
                        <c:v>-6.5858860000000004</c:v>
                      </c:pt>
                      <c:pt idx="60781">
                        <c:v>-6.5819640000000001</c:v>
                      </c:pt>
                      <c:pt idx="60782">
                        <c:v>-6.5780419999999999</c:v>
                      </c:pt>
                      <c:pt idx="60783">
                        <c:v>-6.5741209999999999</c:v>
                      </c:pt>
                      <c:pt idx="60784">
                        <c:v>-6.5701989999999997</c:v>
                      </c:pt>
                      <c:pt idx="60785">
                        <c:v>-6.5662779999999996</c:v>
                      </c:pt>
                      <c:pt idx="60786">
                        <c:v>-6.5623560000000003</c:v>
                      </c:pt>
                      <c:pt idx="60787">
                        <c:v>-6.5584340000000001</c:v>
                      </c:pt>
                      <c:pt idx="60788">
                        <c:v>-6.554513</c:v>
                      </c:pt>
                      <c:pt idx="60789">
                        <c:v>-6.5505909999999998</c:v>
                      </c:pt>
                      <c:pt idx="60790">
                        <c:v>-6.5466689999999996</c:v>
                      </c:pt>
                      <c:pt idx="60791">
                        <c:v>-6.5427479999999996</c:v>
                      </c:pt>
                      <c:pt idx="60792">
                        <c:v>-6.5388260000000002</c:v>
                      </c:pt>
                      <c:pt idx="60793">
                        <c:v>-6.5349050000000002</c:v>
                      </c:pt>
                      <c:pt idx="60794">
                        <c:v>-6.530983</c:v>
                      </c:pt>
                      <c:pt idx="60795">
                        <c:v>-6.5270619999999999</c:v>
                      </c:pt>
                      <c:pt idx="60796">
                        <c:v>-6.5231399999999997</c:v>
                      </c:pt>
                      <c:pt idx="60797">
                        <c:v>-6.5192180000000004</c:v>
                      </c:pt>
                      <c:pt idx="60798">
                        <c:v>-6.5152970000000003</c:v>
                      </c:pt>
                      <c:pt idx="60799">
                        <c:v>-6.5113750000000001</c:v>
                      </c:pt>
                      <c:pt idx="60800">
                        <c:v>-6.5074540000000001</c:v>
                      </c:pt>
                      <c:pt idx="60801">
                        <c:v>-6.5035319999999999</c:v>
                      </c:pt>
                      <c:pt idx="60802">
                        <c:v>-6.4996109999999998</c:v>
                      </c:pt>
                      <c:pt idx="60803">
                        <c:v>-6.4956889999999996</c:v>
                      </c:pt>
                      <c:pt idx="60804">
                        <c:v>-6.4917680000000004</c:v>
                      </c:pt>
                      <c:pt idx="60805">
                        <c:v>-6.4878460000000002</c:v>
                      </c:pt>
                      <c:pt idx="60806">
                        <c:v>-6.483924</c:v>
                      </c:pt>
                      <c:pt idx="60807">
                        <c:v>-6.480003</c:v>
                      </c:pt>
                      <c:pt idx="60808">
                        <c:v>-6.4760809999999998</c:v>
                      </c:pt>
                      <c:pt idx="60809">
                        <c:v>-6.4721599999999997</c:v>
                      </c:pt>
                      <c:pt idx="60810">
                        <c:v>-6.4682380000000004</c:v>
                      </c:pt>
                      <c:pt idx="60811">
                        <c:v>-6.4643170000000003</c:v>
                      </c:pt>
                      <c:pt idx="60812">
                        <c:v>-6.4603950000000001</c:v>
                      </c:pt>
                      <c:pt idx="60813">
                        <c:v>-6.4564729999999999</c:v>
                      </c:pt>
                      <c:pt idx="60814">
                        <c:v>-6.4525519999999998</c:v>
                      </c:pt>
                      <c:pt idx="60815">
                        <c:v>-6.4486299999999996</c:v>
                      </c:pt>
                      <c:pt idx="60816">
                        <c:v>-6.4447089999999996</c:v>
                      </c:pt>
                      <c:pt idx="60817">
                        <c:v>-6.4407870000000003</c:v>
                      </c:pt>
                      <c:pt idx="60818">
                        <c:v>-6.4368660000000002</c:v>
                      </c:pt>
                      <c:pt idx="60819">
                        <c:v>-6.432944</c:v>
                      </c:pt>
                      <c:pt idx="60820">
                        <c:v>-6.4290229999999999</c:v>
                      </c:pt>
                      <c:pt idx="60821">
                        <c:v>-6.4251009999999997</c:v>
                      </c:pt>
                      <c:pt idx="60822">
                        <c:v>-6.4211790000000004</c:v>
                      </c:pt>
                      <c:pt idx="60823">
                        <c:v>-6.4172580000000004</c:v>
                      </c:pt>
                      <c:pt idx="60824">
                        <c:v>-6.4133360000000001</c:v>
                      </c:pt>
                      <c:pt idx="60825">
                        <c:v>-6.4094150000000001</c:v>
                      </c:pt>
                      <c:pt idx="60826">
                        <c:v>-6.4054929999999999</c:v>
                      </c:pt>
                      <c:pt idx="60827">
                        <c:v>-6.4015719999999998</c:v>
                      </c:pt>
                      <c:pt idx="60828">
                        <c:v>-6.3976499999999996</c:v>
                      </c:pt>
                      <c:pt idx="60829">
                        <c:v>-6.3937280000000003</c:v>
                      </c:pt>
                      <c:pt idx="60830">
                        <c:v>-6.3898070000000002</c:v>
                      </c:pt>
                      <c:pt idx="60831">
                        <c:v>-6.385885</c:v>
                      </c:pt>
                      <c:pt idx="60832">
                        <c:v>-6.381964</c:v>
                      </c:pt>
                      <c:pt idx="60833">
                        <c:v>-6.3780419999999998</c:v>
                      </c:pt>
                      <c:pt idx="60834">
                        <c:v>-6.3741209999999997</c:v>
                      </c:pt>
                      <c:pt idx="60835">
                        <c:v>-6.3701990000000004</c:v>
                      </c:pt>
                      <c:pt idx="60836">
                        <c:v>-6.3662780000000003</c:v>
                      </c:pt>
                      <c:pt idx="60837">
                        <c:v>-6.3623560000000001</c:v>
                      </c:pt>
                      <c:pt idx="60838">
                        <c:v>-6.3584339999999999</c:v>
                      </c:pt>
                      <c:pt idx="60839">
                        <c:v>-6.3545129999999999</c:v>
                      </c:pt>
                      <c:pt idx="60840">
                        <c:v>-6.3505909999999997</c:v>
                      </c:pt>
                      <c:pt idx="60841">
                        <c:v>-6.3466699999999996</c:v>
                      </c:pt>
                      <c:pt idx="60842">
                        <c:v>-6.3427480000000003</c:v>
                      </c:pt>
                      <c:pt idx="60843">
                        <c:v>-6.3388270000000002</c:v>
                      </c:pt>
                      <c:pt idx="60844">
                        <c:v>-6.334905</c:v>
                      </c:pt>
                      <c:pt idx="60845">
                        <c:v>-6.3309829999999998</c:v>
                      </c:pt>
                      <c:pt idx="60846">
                        <c:v>-6.3270619999999997</c:v>
                      </c:pt>
                      <c:pt idx="60847">
                        <c:v>-6.3231400000000004</c:v>
                      </c:pt>
                      <c:pt idx="60848">
                        <c:v>-6.3192190000000004</c:v>
                      </c:pt>
                      <c:pt idx="60849">
                        <c:v>-6.3152970000000002</c:v>
                      </c:pt>
                      <c:pt idx="60850">
                        <c:v>-6.3113760000000001</c:v>
                      </c:pt>
                      <c:pt idx="60851">
                        <c:v>-6.3074539999999999</c:v>
                      </c:pt>
                      <c:pt idx="60852">
                        <c:v>-6.3035329999999998</c:v>
                      </c:pt>
                      <c:pt idx="60853">
                        <c:v>-6.2996109999999996</c:v>
                      </c:pt>
                      <c:pt idx="60854">
                        <c:v>-6.2956890000000003</c:v>
                      </c:pt>
                      <c:pt idx="60855">
                        <c:v>-6.2917680000000002</c:v>
                      </c:pt>
                      <c:pt idx="60856">
                        <c:v>-6.287846</c:v>
                      </c:pt>
                      <c:pt idx="60857">
                        <c:v>-6.283925</c:v>
                      </c:pt>
                      <c:pt idx="60858">
                        <c:v>-6.2800029999999998</c:v>
                      </c:pt>
                      <c:pt idx="60859">
                        <c:v>-6.2760819999999997</c:v>
                      </c:pt>
                      <c:pt idx="60860">
                        <c:v>-6.2721600000000004</c:v>
                      </c:pt>
                      <c:pt idx="60861">
                        <c:v>-6.2682380000000002</c:v>
                      </c:pt>
                      <c:pt idx="60862">
                        <c:v>-6.2643170000000001</c:v>
                      </c:pt>
                      <c:pt idx="60863">
                        <c:v>-6.2603949999999999</c:v>
                      </c:pt>
                      <c:pt idx="60864">
                        <c:v>-6.2564739999999999</c:v>
                      </c:pt>
                      <c:pt idx="60865">
                        <c:v>-6.2525519999999997</c:v>
                      </c:pt>
                      <c:pt idx="60866">
                        <c:v>-6.2486309999999996</c:v>
                      </c:pt>
                      <c:pt idx="60867">
                        <c:v>-6.2447090000000003</c:v>
                      </c:pt>
                      <c:pt idx="60868">
                        <c:v>-6.2407880000000002</c:v>
                      </c:pt>
                      <c:pt idx="60869">
                        <c:v>-6.236866</c:v>
                      </c:pt>
                      <c:pt idx="60870">
                        <c:v>-6.2329439999999998</c:v>
                      </c:pt>
                      <c:pt idx="60871">
                        <c:v>-6.2290229999999998</c:v>
                      </c:pt>
                      <c:pt idx="60872">
                        <c:v>-6.2251010000000004</c:v>
                      </c:pt>
                      <c:pt idx="60873">
                        <c:v>-6.2211790000000002</c:v>
                      </c:pt>
                      <c:pt idx="60874">
                        <c:v>-6.2172580000000002</c:v>
                      </c:pt>
                      <c:pt idx="60875">
                        <c:v>-6.213336</c:v>
                      </c:pt>
                      <c:pt idx="60876">
                        <c:v>-6.2094149999999999</c:v>
                      </c:pt>
                      <c:pt idx="60877">
                        <c:v>-6.2054929999999997</c:v>
                      </c:pt>
                      <c:pt idx="60878">
                        <c:v>-6.2015710000000004</c:v>
                      </c:pt>
                      <c:pt idx="60879">
                        <c:v>-6.1976500000000003</c:v>
                      </c:pt>
                      <c:pt idx="60880">
                        <c:v>-6.1937280000000001</c:v>
                      </c:pt>
                      <c:pt idx="60881">
                        <c:v>-6.1898070000000001</c:v>
                      </c:pt>
                      <c:pt idx="60882">
                        <c:v>-6.1858849999999999</c:v>
                      </c:pt>
                      <c:pt idx="60883">
                        <c:v>-6.1819639999999998</c:v>
                      </c:pt>
                      <c:pt idx="60884">
                        <c:v>-6.1780419999999996</c:v>
                      </c:pt>
                      <c:pt idx="60885">
                        <c:v>-6.1741200000000003</c:v>
                      </c:pt>
                      <c:pt idx="60886">
                        <c:v>-6.1701990000000002</c:v>
                      </c:pt>
                      <c:pt idx="60887">
                        <c:v>-6.166277</c:v>
                      </c:pt>
                      <c:pt idx="60888">
                        <c:v>-6.1623559999999999</c:v>
                      </c:pt>
                      <c:pt idx="60889">
                        <c:v>-6.1584339999999997</c:v>
                      </c:pt>
                      <c:pt idx="60890">
                        <c:v>-6.1545129999999997</c:v>
                      </c:pt>
                      <c:pt idx="60891">
                        <c:v>-6.1505910000000004</c:v>
                      </c:pt>
                      <c:pt idx="60892">
                        <c:v>-6.1466700000000003</c:v>
                      </c:pt>
                      <c:pt idx="60893">
                        <c:v>-6.1427480000000001</c:v>
                      </c:pt>
                      <c:pt idx="60894">
                        <c:v>-6.1388259999999999</c:v>
                      </c:pt>
                      <c:pt idx="60895">
                        <c:v>-6.1349049999999998</c:v>
                      </c:pt>
                      <c:pt idx="60896">
                        <c:v>-6.1309829999999996</c:v>
                      </c:pt>
                      <c:pt idx="60897">
                        <c:v>-6.1270619999999996</c:v>
                      </c:pt>
                      <c:pt idx="60898">
                        <c:v>-6.1231400000000002</c:v>
                      </c:pt>
                      <c:pt idx="60899">
                        <c:v>-6.1192190000000002</c:v>
                      </c:pt>
                      <c:pt idx="60900">
                        <c:v>-6.115297</c:v>
                      </c:pt>
                      <c:pt idx="60901">
                        <c:v>-6.1113749999999998</c:v>
                      </c:pt>
                      <c:pt idx="60902">
                        <c:v>-6.1074539999999997</c:v>
                      </c:pt>
                      <c:pt idx="60903">
                        <c:v>-6.1035320000000004</c:v>
                      </c:pt>
                      <c:pt idx="60904">
                        <c:v>-6.0996110000000003</c:v>
                      </c:pt>
                      <c:pt idx="60905">
                        <c:v>-6.0956890000000001</c:v>
                      </c:pt>
                      <c:pt idx="60906">
                        <c:v>-6.0917680000000001</c:v>
                      </c:pt>
                      <c:pt idx="60907">
                        <c:v>-6.0878459999999999</c:v>
                      </c:pt>
                      <c:pt idx="60908">
                        <c:v>-6.0839249999999998</c:v>
                      </c:pt>
                      <c:pt idx="60909">
                        <c:v>-6.0800029999999996</c:v>
                      </c:pt>
                      <c:pt idx="60910">
                        <c:v>-6.0760810000000003</c:v>
                      </c:pt>
                      <c:pt idx="60911">
                        <c:v>-6.0721600000000002</c:v>
                      </c:pt>
                      <c:pt idx="60912">
                        <c:v>-6.068238</c:v>
                      </c:pt>
                      <c:pt idx="60913">
                        <c:v>-6.064317</c:v>
                      </c:pt>
                      <c:pt idx="60914">
                        <c:v>-6.0603949999999998</c:v>
                      </c:pt>
                      <c:pt idx="60915">
                        <c:v>-6.0564739999999997</c:v>
                      </c:pt>
                      <c:pt idx="60916">
                        <c:v>-6.0525520000000004</c:v>
                      </c:pt>
                      <c:pt idx="60917">
                        <c:v>-6.0486300000000002</c:v>
                      </c:pt>
                      <c:pt idx="60918">
                        <c:v>-6.0447090000000001</c:v>
                      </c:pt>
                      <c:pt idx="60919">
                        <c:v>-6.0407869999999999</c:v>
                      </c:pt>
                      <c:pt idx="60920">
                        <c:v>-6.0368659999999998</c:v>
                      </c:pt>
                      <c:pt idx="60921">
                        <c:v>-6.0329439999999996</c:v>
                      </c:pt>
                      <c:pt idx="60922">
                        <c:v>-6.0290229999999996</c:v>
                      </c:pt>
                      <c:pt idx="60923">
                        <c:v>-6.0251010000000003</c:v>
                      </c:pt>
                      <c:pt idx="60924">
                        <c:v>-6.0211790000000001</c:v>
                      </c:pt>
                      <c:pt idx="60925">
                        <c:v>-6.017258</c:v>
                      </c:pt>
                      <c:pt idx="60926">
                        <c:v>-6.0133359999999998</c:v>
                      </c:pt>
                      <c:pt idx="60927">
                        <c:v>-6.0094149999999997</c:v>
                      </c:pt>
                      <c:pt idx="60928">
                        <c:v>-6.0054930000000004</c:v>
                      </c:pt>
                      <c:pt idx="60929">
                        <c:v>-6.0015720000000004</c:v>
                      </c:pt>
                      <c:pt idx="60930">
                        <c:v>-5.9976500000000001</c:v>
                      </c:pt>
                      <c:pt idx="60931">
                        <c:v>-5.9937290000000001</c:v>
                      </c:pt>
                      <c:pt idx="60932">
                        <c:v>-5.9898069999999999</c:v>
                      </c:pt>
                      <c:pt idx="60933">
                        <c:v>-5.9858849999999997</c:v>
                      </c:pt>
                      <c:pt idx="60934">
                        <c:v>-5.9819639999999996</c:v>
                      </c:pt>
                      <c:pt idx="60935">
                        <c:v>-5.9780420000000003</c:v>
                      </c:pt>
                      <c:pt idx="60936">
                        <c:v>-5.9741210000000002</c:v>
                      </c:pt>
                      <c:pt idx="60937">
                        <c:v>-5.970199</c:v>
                      </c:pt>
                      <c:pt idx="60938">
                        <c:v>-5.966278</c:v>
                      </c:pt>
                      <c:pt idx="60939">
                        <c:v>-5.9623559999999998</c:v>
                      </c:pt>
                      <c:pt idx="60940">
                        <c:v>-5.9584339999999996</c:v>
                      </c:pt>
                      <c:pt idx="60941">
                        <c:v>-5.9545130000000004</c:v>
                      </c:pt>
                      <c:pt idx="60942">
                        <c:v>-5.9505910000000002</c:v>
                      </c:pt>
                      <c:pt idx="60943">
                        <c:v>-5.9466700000000001</c:v>
                      </c:pt>
                      <c:pt idx="60944">
                        <c:v>-5.9427479999999999</c:v>
                      </c:pt>
                      <c:pt idx="60945">
                        <c:v>-5.9388269999999999</c:v>
                      </c:pt>
                      <c:pt idx="60946">
                        <c:v>-5.9349049999999997</c:v>
                      </c:pt>
                      <c:pt idx="60947">
                        <c:v>-5.9309839999999996</c:v>
                      </c:pt>
                      <c:pt idx="60948">
                        <c:v>-5.9270620000000003</c:v>
                      </c:pt>
                      <c:pt idx="60949">
                        <c:v>-5.9231400000000001</c:v>
                      </c:pt>
                      <c:pt idx="60950">
                        <c:v>-5.919219</c:v>
                      </c:pt>
                      <c:pt idx="60951">
                        <c:v>-5.9152969999999998</c:v>
                      </c:pt>
                      <c:pt idx="60952">
                        <c:v>-5.9113759999999997</c:v>
                      </c:pt>
                      <c:pt idx="60953">
                        <c:v>-5.9074540000000004</c:v>
                      </c:pt>
                      <c:pt idx="60954">
                        <c:v>-5.9035330000000004</c:v>
                      </c:pt>
                      <c:pt idx="60955">
                        <c:v>-5.8996110000000002</c:v>
                      </c:pt>
                      <c:pt idx="60956">
                        <c:v>-5.895689</c:v>
                      </c:pt>
                      <c:pt idx="60957">
                        <c:v>-5.8917679999999999</c:v>
                      </c:pt>
                      <c:pt idx="60958">
                        <c:v>-5.8878459999999997</c:v>
                      </c:pt>
                      <c:pt idx="60959">
                        <c:v>-5.8839240000000004</c:v>
                      </c:pt>
                      <c:pt idx="60960">
                        <c:v>-5.8800030000000003</c:v>
                      </c:pt>
                      <c:pt idx="60961">
                        <c:v>-5.8760810000000001</c:v>
                      </c:pt>
                      <c:pt idx="60962">
                        <c:v>-5.87216</c:v>
                      </c:pt>
                      <c:pt idx="60963">
                        <c:v>-5.8682379999999998</c:v>
                      </c:pt>
                      <c:pt idx="60964">
                        <c:v>-5.8643159999999996</c:v>
                      </c:pt>
                      <c:pt idx="60965">
                        <c:v>-5.8603949999999996</c:v>
                      </c:pt>
                      <c:pt idx="60966">
                        <c:v>-5.8564730000000003</c:v>
                      </c:pt>
                      <c:pt idx="60967">
                        <c:v>-5.8525520000000002</c:v>
                      </c:pt>
                      <c:pt idx="60968">
                        <c:v>-5.84863</c:v>
                      </c:pt>
                      <c:pt idx="60969">
                        <c:v>-5.8447089999999999</c:v>
                      </c:pt>
                      <c:pt idx="60970">
                        <c:v>-5.8407869999999997</c:v>
                      </c:pt>
                      <c:pt idx="60971">
                        <c:v>-5.8368659999999997</c:v>
                      </c:pt>
                      <c:pt idx="60972">
                        <c:v>-5.8329440000000004</c:v>
                      </c:pt>
                      <c:pt idx="60973">
                        <c:v>-5.8290220000000001</c:v>
                      </c:pt>
                      <c:pt idx="60974">
                        <c:v>-5.8251010000000001</c:v>
                      </c:pt>
                      <c:pt idx="60975">
                        <c:v>-5.8211789999999999</c:v>
                      </c:pt>
                      <c:pt idx="60976">
                        <c:v>-5.8172579999999998</c:v>
                      </c:pt>
                      <c:pt idx="60977">
                        <c:v>-5.8133359999999996</c:v>
                      </c:pt>
                      <c:pt idx="60978">
                        <c:v>-5.8094150000000004</c:v>
                      </c:pt>
                      <c:pt idx="60979">
                        <c:v>-5.8054930000000002</c:v>
                      </c:pt>
                      <c:pt idx="60980">
                        <c:v>-5.801571</c:v>
                      </c:pt>
                      <c:pt idx="60981">
                        <c:v>-5.79765</c:v>
                      </c:pt>
                      <c:pt idx="60982">
                        <c:v>-5.7937279999999998</c:v>
                      </c:pt>
                      <c:pt idx="60983">
                        <c:v>-5.7898069999999997</c:v>
                      </c:pt>
                      <c:pt idx="60984">
                        <c:v>-5.7858850000000004</c:v>
                      </c:pt>
                      <c:pt idx="60985">
                        <c:v>-5.7819640000000003</c:v>
                      </c:pt>
                      <c:pt idx="60986">
                        <c:v>-5.7780420000000001</c:v>
                      </c:pt>
                      <c:pt idx="60987">
                        <c:v>-5.7741210000000001</c:v>
                      </c:pt>
                      <c:pt idx="60988">
                        <c:v>-5.7701989999999999</c:v>
                      </c:pt>
                      <c:pt idx="60989">
                        <c:v>-5.7662769999999997</c:v>
                      </c:pt>
                      <c:pt idx="60990">
                        <c:v>-5.7623559999999996</c:v>
                      </c:pt>
                      <c:pt idx="60991">
                        <c:v>-5.7584340000000003</c:v>
                      </c:pt>
                      <c:pt idx="60992">
                        <c:v>-5.7545130000000002</c:v>
                      </c:pt>
                      <c:pt idx="60993">
                        <c:v>-5.750591</c:v>
                      </c:pt>
                      <c:pt idx="60994">
                        <c:v>-5.7466699999999999</c:v>
                      </c:pt>
                      <c:pt idx="60995">
                        <c:v>-5.7427479999999997</c:v>
                      </c:pt>
                      <c:pt idx="60996">
                        <c:v>-5.7388260000000004</c:v>
                      </c:pt>
                      <c:pt idx="60997">
                        <c:v>-5.7349050000000004</c:v>
                      </c:pt>
                      <c:pt idx="60998">
                        <c:v>-5.7309830000000002</c:v>
                      </c:pt>
                      <c:pt idx="60999">
                        <c:v>-5.7270620000000001</c:v>
                      </c:pt>
                      <c:pt idx="61000">
                        <c:v>-5.7231399999999999</c:v>
                      </c:pt>
                      <c:pt idx="61001">
                        <c:v>-5.7192189999999998</c:v>
                      </c:pt>
                      <c:pt idx="61002">
                        <c:v>-5.7152969999999996</c:v>
                      </c:pt>
                      <c:pt idx="61003">
                        <c:v>-5.7113759999999996</c:v>
                      </c:pt>
                      <c:pt idx="61004">
                        <c:v>-5.7074540000000002</c:v>
                      </c:pt>
                      <c:pt idx="61005">
                        <c:v>-5.703532</c:v>
                      </c:pt>
                      <c:pt idx="61006">
                        <c:v>-5.699611</c:v>
                      </c:pt>
                      <c:pt idx="61007">
                        <c:v>-5.6956889999999998</c:v>
                      </c:pt>
                      <c:pt idx="61008">
                        <c:v>-5.6917679999999997</c:v>
                      </c:pt>
                      <c:pt idx="61009">
                        <c:v>-5.6878460000000004</c:v>
                      </c:pt>
                      <c:pt idx="61010">
                        <c:v>-5.6839250000000003</c:v>
                      </c:pt>
                      <c:pt idx="61011">
                        <c:v>-5.6800030000000001</c:v>
                      </c:pt>
                      <c:pt idx="61012">
                        <c:v>-5.6760809999999999</c:v>
                      </c:pt>
                      <c:pt idx="61013">
                        <c:v>-5.6721599999999999</c:v>
                      </c:pt>
                      <c:pt idx="61014">
                        <c:v>-5.6682379999999997</c:v>
                      </c:pt>
                      <c:pt idx="61015">
                        <c:v>-5.6643169999999996</c:v>
                      </c:pt>
                      <c:pt idx="61016">
                        <c:v>-5.6603950000000003</c:v>
                      </c:pt>
                      <c:pt idx="61017">
                        <c:v>-5.6564740000000002</c:v>
                      </c:pt>
                      <c:pt idx="61018">
                        <c:v>-5.652552</c:v>
                      </c:pt>
                      <c:pt idx="61019">
                        <c:v>-5.648631</c:v>
                      </c:pt>
                      <c:pt idx="61020">
                        <c:v>-5.6447089999999998</c:v>
                      </c:pt>
                      <c:pt idx="61021">
                        <c:v>-5.6407870000000004</c:v>
                      </c:pt>
                      <c:pt idx="61022">
                        <c:v>-5.6368660000000004</c:v>
                      </c:pt>
                      <c:pt idx="61023">
                        <c:v>-5.6329440000000002</c:v>
                      </c:pt>
                      <c:pt idx="61024">
                        <c:v>-5.6290230000000001</c:v>
                      </c:pt>
                      <c:pt idx="61025">
                        <c:v>-5.6251009999999999</c:v>
                      </c:pt>
                      <c:pt idx="61026">
                        <c:v>-5.6211799999999998</c:v>
                      </c:pt>
                      <c:pt idx="61027">
                        <c:v>-5.6172579999999996</c:v>
                      </c:pt>
                      <c:pt idx="61028">
                        <c:v>-5.6133360000000003</c:v>
                      </c:pt>
                      <c:pt idx="61029">
                        <c:v>-5.6094150000000003</c:v>
                      </c:pt>
                      <c:pt idx="61030">
                        <c:v>-5.6054930000000001</c:v>
                      </c:pt>
                      <c:pt idx="61031">
                        <c:v>-5.601572</c:v>
                      </c:pt>
                      <c:pt idx="61032">
                        <c:v>-5.5976499999999998</c:v>
                      </c:pt>
                      <c:pt idx="61033">
                        <c:v>-5.5937289999999997</c:v>
                      </c:pt>
                      <c:pt idx="61034">
                        <c:v>-5.5898070000000004</c:v>
                      </c:pt>
                      <c:pt idx="61035">
                        <c:v>-5.5858860000000004</c:v>
                      </c:pt>
                      <c:pt idx="61036">
                        <c:v>-5.5819640000000001</c:v>
                      </c:pt>
                      <c:pt idx="61037">
                        <c:v>-5.5780419999999999</c:v>
                      </c:pt>
                      <c:pt idx="61038">
                        <c:v>-5.5741209999999999</c:v>
                      </c:pt>
                      <c:pt idx="61039">
                        <c:v>-5.5701989999999997</c:v>
                      </c:pt>
                      <c:pt idx="61040">
                        <c:v>-5.5662779999999996</c:v>
                      </c:pt>
                      <c:pt idx="61041">
                        <c:v>-5.5623560000000003</c:v>
                      </c:pt>
                      <c:pt idx="61042">
                        <c:v>-5.5584340000000001</c:v>
                      </c:pt>
                      <c:pt idx="61043">
                        <c:v>-5.554513</c:v>
                      </c:pt>
                      <c:pt idx="61044">
                        <c:v>-5.5505909999999998</c:v>
                      </c:pt>
                      <c:pt idx="61045">
                        <c:v>-5.5466689999999996</c:v>
                      </c:pt>
                      <c:pt idx="61046">
                        <c:v>-5.5427479999999996</c:v>
                      </c:pt>
                      <c:pt idx="61047">
                        <c:v>-5.5388260000000002</c:v>
                      </c:pt>
                      <c:pt idx="61048">
                        <c:v>-5.5349050000000002</c:v>
                      </c:pt>
                      <c:pt idx="61049">
                        <c:v>-5.530983</c:v>
                      </c:pt>
                      <c:pt idx="61050">
                        <c:v>-5.5270619999999999</c:v>
                      </c:pt>
                      <c:pt idx="61051">
                        <c:v>-5.5231399999999997</c:v>
                      </c:pt>
                      <c:pt idx="61052">
                        <c:v>-5.5192180000000004</c:v>
                      </c:pt>
                      <c:pt idx="61053">
                        <c:v>-5.5152970000000003</c:v>
                      </c:pt>
                      <c:pt idx="61054">
                        <c:v>-5.5113750000000001</c:v>
                      </c:pt>
                      <c:pt idx="61055">
                        <c:v>-5.5074540000000001</c:v>
                      </c:pt>
                      <c:pt idx="61056">
                        <c:v>-5.5035319999999999</c:v>
                      </c:pt>
                      <c:pt idx="61057">
                        <c:v>-5.4996109999999998</c:v>
                      </c:pt>
                      <c:pt idx="61058">
                        <c:v>-5.4956889999999996</c:v>
                      </c:pt>
                      <c:pt idx="61059">
                        <c:v>-5.4917680000000004</c:v>
                      </c:pt>
                      <c:pt idx="61060">
                        <c:v>-5.4878460000000002</c:v>
                      </c:pt>
                      <c:pt idx="61061">
                        <c:v>-5.483924</c:v>
                      </c:pt>
                      <c:pt idx="61062">
                        <c:v>-5.480003</c:v>
                      </c:pt>
                      <c:pt idx="61063">
                        <c:v>-5.4760809999999998</c:v>
                      </c:pt>
                      <c:pt idx="61064">
                        <c:v>-5.4721599999999997</c:v>
                      </c:pt>
                      <c:pt idx="61065">
                        <c:v>-5.4682380000000004</c:v>
                      </c:pt>
                      <c:pt idx="61066">
                        <c:v>-5.4643170000000003</c:v>
                      </c:pt>
                      <c:pt idx="61067">
                        <c:v>-5.4603950000000001</c:v>
                      </c:pt>
                      <c:pt idx="61068">
                        <c:v>-5.4564729999999999</c:v>
                      </c:pt>
                      <c:pt idx="61069">
                        <c:v>-5.4525519999999998</c:v>
                      </c:pt>
                      <c:pt idx="61070">
                        <c:v>-5.4486299999999996</c:v>
                      </c:pt>
                      <c:pt idx="61071">
                        <c:v>-5.4447089999999996</c:v>
                      </c:pt>
                      <c:pt idx="61072">
                        <c:v>-5.4407870000000003</c:v>
                      </c:pt>
                      <c:pt idx="61073">
                        <c:v>-5.4368660000000002</c:v>
                      </c:pt>
                      <c:pt idx="61074">
                        <c:v>-5.432944</c:v>
                      </c:pt>
                      <c:pt idx="61075">
                        <c:v>-5.4290229999999999</c:v>
                      </c:pt>
                      <c:pt idx="61076">
                        <c:v>-5.4251009999999997</c:v>
                      </c:pt>
                      <c:pt idx="61077">
                        <c:v>-5.4211790000000004</c:v>
                      </c:pt>
                      <c:pt idx="61078">
                        <c:v>-5.4172580000000004</c:v>
                      </c:pt>
                      <c:pt idx="61079">
                        <c:v>-5.4133360000000001</c:v>
                      </c:pt>
                      <c:pt idx="61080">
                        <c:v>-5.4094150000000001</c:v>
                      </c:pt>
                      <c:pt idx="61081">
                        <c:v>-5.4054929999999999</c:v>
                      </c:pt>
                      <c:pt idx="61082">
                        <c:v>-5.4015719999999998</c:v>
                      </c:pt>
                      <c:pt idx="61083">
                        <c:v>-5.3976499999999996</c:v>
                      </c:pt>
                      <c:pt idx="61084">
                        <c:v>-5.3937280000000003</c:v>
                      </c:pt>
                      <c:pt idx="61085">
                        <c:v>-5.3898070000000002</c:v>
                      </c:pt>
                      <c:pt idx="61086">
                        <c:v>-5.385885</c:v>
                      </c:pt>
                      <c:pt idx="61087">
                        <c:v>-5.381964</c:v>
                      </c:pt>
                      <c:pt idx="61088">
                        <c:v>-5.3780419999999998</c:v>
                      </c:pt>
                      <c:pt idx="61089">
                        <c:v>-5.3741209999999997</c:v>
                      </c:pt>
                      <c:pt idx="61090">
                        <c:v>-5.3701990000000004</c:v>
                      </c:pt>
                      <c:pt idx="61091">
                        <c:v>-5.3662780000000003</c:v>
                      </c:pt>
                      <c:pt idx="61092">
                        <c:v>-5.3623560000000001</c:v>
                      </c:pt>
                      <c:pt idx="61093">
                        <c:v>-5.3584339999999999</c:v>
                      </c:pt>
                      <c:pt idx="61094">
                        <c:v>-5.3545129999999999</c:v>
                      </c:pt>
                      <c:pt idx="61095">
                        <c:v>-5.3505909999999997</c:v>
                      </c:pt>
                      <c:pt idx="61096">
                        <c:v>-5.3466699999999996</c:v>
                      </c:pt>
                      <c:pt idx="61097">
                        <c:v>-5.3427480000000003</c:v>
                      </c:pt>
                      <c:pt idx="61098">
                        <c:v>-5.3388270000000002</c:v>
                      </c:pt>
                      <c:pt idx="61099">
                        <c:v>-5.334905</c:v>
                      </c:pt>
                      <c:pt idx="61100">
                        <c:v>-5.3309829999999998</c:v>
                      </c:pt>
                      <c:pt idx="61101">
                        <c:v>-5.3270619999999997</c:v>
                      </c:pt>
                      <c:pt idx="61102">
                        <c:v>-5.3231400000000004</c:v>
                      </c:pt>
                      <c:pt idx="61103">
                        <c:v>-5.3192190000000004</c:v>
                      </c:pt>
                      <c:pt idx="61104">
                        <c:v>-5.3152970000000002</c:v>
                      </c:pt>
                      <c:pt idx="61105">
                        <c:v>-5.3113760000000001</c:v>
                      </c:pt>
                      <c:pt idx="61106">
                        <c:v>-5.3074539999999999</c:v>
                      </c:pt>
                      <c:pt idx="61107">
                        <c:v>-5.3035329999999998</c:v>
                      </c:pt>
                      <c:pt idx="61108">
                        <c:v>-5.2996109999999996</c:v>
                      </c:pt>
                      <c:pt idx="61109">
                        <c:v>-5.2956890000000003</c:v>
                      </c:pt>
                      <c:pt idx="61110">
                        <c:v>-5.2917680000000002</c:v>
                      </c:pt>
                      <c:pt idx="61111">
                        <c:v>-5.287846</c:v>
                      </c:pt>
                      <c:pt idx="61112">
                        <c:v>-5.283925</c:v>
                      </c:pt>
                      <c:pt idx="61113">
                        <c:v>-5.2800029999999998</c:v>
                      </c:pt>
                      <c:pt idx="61114">
                        <c:v>-5.2760819999999997</c:v>
                      </c:pt>
                      <c:pt idx="61115">
                        <c:v>-5.2721600000000004</c:v>
                      </c:pt>
                      <c:pt idx="61116">
                        <c:v>-5.2682380000000002</c:v>
                      </c:pt>
                      <c:pt idx="61117">
                        <c:v>-5.2643170000000001</c:v>
                      </c:pt>
                      <c:pt idx="61118">
                        <c:v>-5.2603949999999999</c:v>
                      </c:pt>
                      <c:pt idx="61119">
                        <c:v>-5.2564739999999999</c:v>
                      </c:pt>
                      <c:pt idx="61120">
                        <c:v>-5.2525519999999997</c:v>
                      </c:pt>
                      <c:pt idx="61121">
                        <c:v>-5.2486309999999996</c:v>
                      </c:pt>
                      <c:pt idx="61122">
                        <c:v>-5.2447090000000003</c:v>
                      </c:pt>
                      <c:pt idx="61123">
                        <c:v>-5.2407880000000002</c:v>
                      </c:pt>
                      <c:pt idx="61124">
                        <c:v>-5.236866</c:v>
                      </c:pt>
                      <c:pt idx="61125">
                        <c:v>-5.2329439999999998</c:v>
                      </c:pt>
                      <c:pt idx="61126">
                        <c:v>-5.2290229999999998</c:v>
                      </c:pt>
                      <c:pt idx="61127">
                        <c:v>-5.2251010000000004</c:v>
                      </c:pt>
                      <c:pt idx="61128">
                        <c:v>-5.2211790000000002</c:v>
                      </c:pt>
                      <c:pt idx="61129">
                        <c:v>-5.2172580000000002</c:v>
                      </c:pt>
                      <c:pt idx="61130">
                        <c:v>-5.213336</c:v>
                      </c:pt>
                      <c:pt idx="61131">
                        <c:v>-5.2094149999999999</c:v>
                      </c:pt>
                      <c:pt idx="61132">
                        <c:v>-5.2054929999999997</c:v>
                      </c:pt>
                      <c:pt idx="61133">
                        <c:v>-5.2015710000000004</c:v>
                      </c:pt>
                      <c:pt idx="61134">
                        <c:v>-5.1976500000000003</c:v>
                      </c:pt>
                      <c:pt idx="61135">
                        <c:v>-5.1937280000000001</c:v>
                      </c:pt>
                      <c:pt idx="61136">
                        <c:v>-5.1898070000000001</c:v>
                      </c:pt>
                      <c:pt idx="61137">
                        <c:v>-5.1858849999999999</c:v>
                      </c:pt>
                      <c:pt idx="61138">
                        <c:v>-5.1819639999999998</c:v>
                      </c:pt>
                      <c:pt idx="61139">
                        <c:v>-5.1780419999999996</c:v>
                      </c:pt>
                      <c:pt idx="61140">
                        <c:v>-5.1741200000000003</c:v>
                      </c:pt>
                      <c:pt idx="61141">
                        <c:v>-5.1701990000000002</c:v>
                      </c:pt>
                      <c:pt idx="61142">
                        <c:v>-5.166277</c:v>
                      </c:pt>
                      <c:pt idx="61143">
                        <c:v>-5.1623559999999999</c:v>
                      </c:pt>
                      <c:pt idx="61144">
                        <c:v>-5.1584339999999997</c:v>
                      </c:pt>
                      <c:pt idx="61145">
                        <c:v>-5.1545129999999997</c:v>
                      </c:pt>
                      <c:pt idx="61146">
                        <c:v>-5.1505910000000004</c:v>
                      </c:pt>
                      <c:pt idx="61147">
                        <c:v>-5.1466700000000003</c:v>
                      </c:pt>
                      <c:pt idx="61148">
                        <c:v>-5.1427480000000001</c:v>
                      </c:pt>
                      <c:pt idx="61149">
                        <c:v>-5.1388259999999999</c:v>
                      </c:pt>
                      <c:pt idx="61150">
                        <c:v>-5.1349049999999998</c:v>
                      </c:pt>
                      <c:pt idx="61151">
                        <c:v>-5.1309829999999996</c:v>
                      </c:pt>
                      <c:pt idx="61152">
                        <c:v>-5.1270619999999996</c:v>
                      </c:pt>
                      <c:pt idx="61153">
                        <c:v>-5.1231400000000002</c:v>
                      </c:pt>
                      <c:pt idx="61154">
                        <c:v>-5.1192190000000002</c:v>
                      </c:pt>
                      <c:pt idx="61155">
                        <c:v>-5.115297</c:v>
                      </c:pt>
                      <c:pt idx="61156">
                        <c:v>-5.1113749999999998</c:v>
                      </c:pt>
                      <c:pt idx="61157">
                        <c:v>-5.1074539999999997</c:v>
                      </c:pt>
                      <c:pt idx="61158">
                        <c:v>-5.1035320000000004</c:v>
                      </c:pt>
                      <c:pt idx="61159">
                        <c:v>-5.0996110000000003</c:v>
                      </c:pt>
                      <c:pt idx="61160">
                        <c:v>-5.0956890000000001</c:v>
                      </c:pt>
                      <c:pt idx="61161">
                        <c:v>-5.0917680000000001</c:v>
                      </c:pt>
                      <c:pt idx="61162">
                        <c:v>-5.0878459999999999</c:v>
                      </c:pt>
                      <c:pt idx="61163">
                        <c:v>-5.0839249999999998</c:v>
                      </c:pt>
                      <c:pt idx="61164">
                        <c:v>-5.0800029999999996</c:v>
                      </c:pt>
                      <c:pt idx="61165">
                        <c:v>-5.0760810000000003</c:v>
                      </c:pt>
                      <c:pt idx="61166">
                        <c:v>-5.0721600000000002</c:v>
                      </c:pt>
                      <c:pt idx="61167">
                        <c:v>-5.068238</c:v>
                      </c:pt>
                      <c:pt idx="61168">
                        <c:v>-5.064317</c:v>
                      </c:pt>
                      <c:pt idx="61169">
                        <c:v>-5.0603949999999998</c:v>
                      </c:pt>
                      <c:pt idx="61170">
                        <c:v>-5.0564739999999997</c:v>
                      </c:pt>
                      <c:pt idx="61171">
                        <c:v>-5.0525520000000004</c:v>
                      </c:pt>
                      <c:pt idx="61172">
                        <c:v>-5.0486300000000002</c:v>
                      </c:pt>
                      <c:pt idx="61173">
                        <c:v>-5.0447090000000001</c:v>
                      </c:pt>
                      <c:pt idx="61174">
                        <c:v>-5.0407869999999999</c:v>
                      </c:pt>
                      <c:pt idx="61175">
                        <c:v>-5.0368659999999998</c:v>
                      </c:pt>
                      <c:pt idx="61176">
                        <c:v>-5.0329439999999996</c:v>
                      </c:pt>
                      <c:pt idx="61177">
                        <c:v>-5.0290229999999996</c:v>
                      </c:pt>
                      <c:pt idx="61178">
                        <c:v>-5.0251010000000003</c:v>
                      </c:pt>
                      <c:pt idx="61179">
                        <c:v>-5.0211790000000001</c:v>
                      </c:pt>
                      <c:pt idx="61180">
                        <c:v>-5.017258</c:v>
                      </c:pt>
                      <c:pt idx="61181">
                        <c:v>-5.0133359999999998</c:v>
                      </c:pt>
                      <c:pt idx="61182">
                        <c:v>-5.0094149999999997</c:v>
                      </c:pt>
                      <c:pt idx="61183">
                        <c:v>-5.0054930000000004</c:v>
                      </c:pt>
                      <c:pt idx="61184">
                        <c:v>-5.0015720000000004</c:v>
                      </c:pt>
                      <c:pt idx="61185">
                        <c:v>-4.9976500000000001</c:v>
                      </c:pt>
                      <c:pt idx="61186">
                        <c:v>-4.9937290000000001</c:v>
                      </c:pt>
                      <c:pt idx="61187">
                        <c:v>-4.9898069999999999</c:v>
                      </c:pt>
                      <c:pt idx="61188">
                        <c:v>-4.9858849999999997</c:v>
                      </c:pt>
                      <c:pt idx="61189">
                        <c:v>-4.9819639999999996</c:v>
                      </c:pt>
                      <c:pt idx="61190">
                        <c:v>-4.9780420000000003</c:v>
                      </c:pt>
                      <c:pt idx="61191">
                        <c:v>-4.9741210000000002</c:v>
                      </c:pt>
                      <c:pt idx="61192">
                        <c:v>-4.970199</c:v>
                      </c:pt>
                      <c:pt idx="61193">
                        <c:v>-4.966278</c:v>
                      </c:pt>
                      <c:pt idx="61194">
                        <c:v>-4.9623559999999998</c:v>
                      </c:pt>
                      <c:pt idx="61195">
                        <c:v>-4.9584339999999996</c:v>
                      </c:pt>
                      <c:pt idx="61196">
                        <c:v>-4.9545130000000004</c:v>
                      </c:pt>
                      <c:pt idx="61197">
                        <c:v>-4.9505910000000002</c:v>
                      </c:pt>
                      <c:pt idx="61198">
                        <c:v>-4.9466700000000001</c:v>
                      </c:pt>
                      <c:pt idx="61199">
                        <c:v>-4.9427479999999999</c:v>
                      </c:pt>
                      <c:pt idx="61200">
                        <c:v>-4.9388269999999999</c:v>
                      </c:pt>
                      <c:pt idx="61201">
                        <c:v>-4.9349049999999997</c:v>
                      </c:pt>
                      <c:pt idx="61202">
                        <c:v>-4.9309839999999996</c:v>
                      </c:pt>
                      <c:pt idx="61203">
                        <c:v>-4.9270620000000003</c:v>
                      </c:pt>
                      <c:pt idx="61204">
                        <c:v>-4.9231400000000001</c:v>
                      </c:pt>
                      <c:pt idx="61205">
                        <c:v>-4.919219</c:v>
                      </c:pt>
                      <c:pt idx="61206">
                        <c:v>-4.9152969999999998</c:v>
                      </c:pt>
                      <c:pt idx="61207">
                        <c:v>-4.9113759999999997</c:v>
                      </c:pt>
                      <c:pt idx="61208">
                        <c:v>-4.9074540000000004</c:v>
                      </c:pt>
                      <c:pt idx="61209">
                        <c:v>-4.9035330000000004</c:v>
                      </c:pt>
                      <c:pt idx="61210">
                        <c:v>-4.8996110000000002</c:v>
                      </c:pt>
                      <c:pt idx="61211">
                        <c:v>-4.895689</c:v>
                      </c:pt>
                      <c:pt idx="61212">
                        <c:v>-4.8917679999999999</c:v>
                      </c:pt>
                      <c:pt idx="61213">
                        <c:v>-4.8878459999999997</c:v>
                      </c:pt>
                      <c:pt idx="61214">
                        <c:v>-4.8839240000000004</c:v>
                      </c:pt>
                      <c:pt idx="61215">
                        <c:v>-4.8800030000000003</c:v>
                      </c:pt>
                      <c:pt idx="61216">
                        <c:v>-4.8760810000000001</c:v>
                      </c:pt>
                      <c:pt idx="61217">
                        <c:v>-4.87216</c:v>
                      </c:pt>
                      <c:pt idx="61218">
                        <c:v>-4.8682379999999998</c:v>
                      </c:pt>
                      <c:pt idx="61219">
                        <c:v>-4.8643159999999996</c:v>
                      </c:pt>
                      <c:pt idx="61220">
                        <c:v>-4.8603949999999996</c:v>
                      </c:pt>
                      <c:pt idx="61221">
                        <c:v>-4.8564730000000003</c:v>
                      </c:pt>
                      <c:pt idx="61222">
                        <c:v>-4.8525520000000002</c:v>
                      </c:pt>
                      <c:pt idx="61223">
                        <c:v>-4.84863</c:v>
                      </c:pt>
                      <c:pt idx="61224">
                        <c:v>-4.8447089999999999</c:v>
                      </c:pt>
                      <c:pt idx="61225">
                        <c:v>-4.8407869999999997</c:v>
                      </c:pt>
                      <c:pt idx="61226">
                        <c:v>-4.8368659999999997</c:v>
                      </c:pt>
                      <c:pt idx="61227">
                        <c:v>-4.8329440000000004</c:v>
                      </c:pt>
                      <c:pt idx="61228">
                        <c:v>-4.8290220000000001</c:v>
                      </c:pt>
                      <c:pt idx="61229">
                        <c:v>-4.8251010000000001</c:v>
                      </c:pt>
                      <c:pt idx="61230">
                        <c:v>-4.8211789999999999</c:v>
                      </c:pt>
                      <c:pt idx="61231">
                        <c:v>-4.8172579999999998</c:v>
                      </c:pt>
                      <c:pt idx="61232">
                        <c:v>-4.8133359999999996</c:v>
                      </c:pt>
                      <c:pt idx="61233">
                        <c:v>-4.8094150000000004</c:v>
                      </c:pt>
                      <c:pt idx="61234">
                        <c:v>-4.8054930000000002</c:v>
                      </c:pt>
                      <c:pt idx="61235">
                        <c:v>-4.801571</c:v>
                      </c:pt>
                      <c:pt idx="61236">
                        <c:v>-4.79765</c:v>
                      </c:pt>
                      <c:pt idx="61237">
                        <c:v>-4.7937279999999998</c:v>
                      </c:pt>
                      <c:pt idx="61238">
                        <c:v>-4.7898069999999997</c:v>
                      </c:pt>
                      <c:pt idx="61239">
                        <c:v>-4.7858850000000004</c:v>
                      </c:pt>
                      <c:pt idx="61240">
                        <c:v>-4.7819640000000003</c:v>
                      </c:pt>
                      <c:pt idx="61241">
                        <c:v>-4.7780420000000001</c:v>
                      </c:pt>
                      <c:pt idx="61242">
                        <c:v>-4.7741210000000001</c:v>
                      </c:pt>
                      <c:pt idx="61243">
                        <c:v>-4.7701989999999999</c:v>
                      </c:pt>
                      <c:pt idx="61244">
                        <c:v>-4.7662769999999997</c:v>
                      </c:pt>
                      <c:pt idx="61245">
                        <c:v>-4.7623559999999996</c:v>
                      </c:pt>
                      <c:pt idx="61246">
                        <c:v>-4.7584340000000003</c:v>
                      </c:pt>
                      <c:pt idx="61247">
                        <c:v>-4.7545130000000002</c:v>
                      </c:pt>
                      <c:pt idx="61248">
                        <c:v>-4.750591</c:v>
                      </c:pt>
                      <c:pt idx="61249">
                        <c:v>-4.7466699999999999</c:v>
                      </c:pt>
                      <c:pt idx="61250">
                        <c:v>-4.7427479999999997</c:v>
                      </c:pt>
                      <c:pt idx="61251">
                        <c:v>-4.7388260000000004</c:v>
                      </c:pt>
                      <c:pt idx="61252">
                        <c:v>-4.7349050000000004</c:v>
                      </c:pt>
                      <c:pt idx="61253">
                        <c:v>-4.7309830000000002</c:v>
                      </c:pt>
                      <c:pt idx="61254">
                        <c:v>-4.7270620000000001</c:v>
                      </c:pt>
                      <c:pt idx="61255">
                        <c:v>-4.7231399999999999</c:v>
                      </c:pt>
                      <c:pt idx="61256">
                        <c:v>-4.7192189999999998</c:v>
                      </c:pt>
                      <c:pt idx="61257">
                        <c:v>-4.7152969999999996</c:v>
                      </c:pt>
                      <c:pt idx="61258">
                        <c:v>-4.7113759999999996</c:v>
                      </c:pt>
                      <c:pt idx="61259">
                        <c:v>-4.7074540000000002</c:v>
                      </c:pt>
                      <c:pt idx="61260">
                        <c:v>-4.703532</c:v>
                      </c:pt>
                      <c:pt idx="61261">
                        <c:v>-4.699611</c:v>
                      </c:pt>
                      <c:pt idx="61262">
                        <c:v>-4.6956889999999998</c:v>
                      </c:pt>
                      <c:pt idx="61263">
                        <c:v>-4.6917679999999997</c:v>
                      </c:pt>
                      <c:pt idx="61264">
                        <c:v>-4.6878460000000004</c:v>
                      </c:pt>
                      <c:pt idx="61265">
                        <c:v>-4.6839250000000003</c:v>
                      </c:pt>
                      <c:pt idx="61266">
                        <c:v>-4.6800030000000001</c:v>
                      </c:pt>
                      <c:pt idx="61267">
                        <c:v>-4.6760809999999999</c:v>
                      </c:pt>
                      <c:pt idx="61268">
                        <c:v>-4.6721599999999999</c:v>
                      </c:pt>
                      <c:pt idx="61269">
                        <c:v>-4.6682379999999997</c:v>
                      </c:pt>
                      <c:pt idx="61270">
                        <c:v>-4.6643169999999996</c:v>
                      </c:pt>
                      <c:pt idx="61271">
                        <c:v>-4.6603950000000003</c:v>
                      </c:pt>
                      <c:pt idx="61272">
                        <c:v>-4.6564740000000002</c:v>
                      </c:pt>
                      <c:pt idx="61273">
                        <c:v>-4.652552</c:v>
                      </c:pt>
                      <c:pt idx="61274">
                        <c:v>-4.648631</c:v>
                      </c:pt>
                      <c:pt idx="61275">
                        <c:v>-4.6447089999999998</c:v>
                      </c:pt>
                      <c:pt idx="61276">
                        <c:v>-4.6407870000000004</c:v>
                      </c:pt>
                      <c:pt idx="61277">
                        <c:v>-4.6368660000000004</c:v>
                      </c:pt>
                      <c:pt idx="61278">
                        <c:v>-4.6329440000000002</c:v>
                      </c:pt>
                      <c:pt idx="61279">
                        <c:v>-4.6290230000000001</c:v>
                      </c:pt>
                      <c:pt idx="61280">
                        <c:v>-4.6251009999999999</c:v>
                      </c:pt>
                      <c:pt idx="61281">
                        <c:v>-4.6211799999999998</c:v>
                      </c:pt>
                      <c:pt idx="61282">
                        <c:v>-4.6172579999999996</c:v>
                      </c:pt>
                      <c:pt idx="61283">
                        <c:v>-4.6133360000000003</c:v>
                      </c:pt>
                      <c:pt idx="61284">
                        <c:v>-4.6094150000000003</c:v>
                      </c:pt>
                      <c:pt idx="61285">
                        <c:v>-4.6054930000000001</c:v>
                      </c:pt>
                      <c:pt idx="61286">
                        <c:v>-4.601572</c:v>
                      </c:pt>
                      <c:pt idx="61287">
                        <c:v>-4.5976499999999998</c:v>
                      </c:pt>
                      <c:pt idx="61288">
                        <c:v>-4.5937289999999997</c:v>
                      </c:pt>
                      <c:pt idx="61289">
                        <c:v>-4.5898070000000004</c:v>
                      </c:pt>
                      <c:pt idx="61290">
                        <c:v>-4.5858860000000004</c:v>
                      </c:pt>
                      <c:pt idx="61291">
                        <c:v>-4.5819640000000001</c:v>
                      </c:pt>
                      <c:pt idx="61292">
                        <c:v>-4.5780419999999999</c:v>
                      </c:pt>
                      <c:pt idx="61293">
                        <c:v>-4.5741209999999999</c:v>
                      </c:pt>
                      <c:pt idx="61294">
                        <c:v>-4.5701989999999997</c:v>
                      </c:pt>
                      <c:pt idx="61295">
                        <c:v>-4.5662779999999996</c:v>
                      </c:pt>
                      <c:pt idx="61296">
                        <c:v>-4.5623560000000003</c:v>
                      </c:pt>
                      <c:pt idx="61297">
                        <c:v>-4.5584340000000001</c:v>
                      </c:pt>
                      <c:pt idx="61298">
                        <c:v>-4.554513</c:v>
                      </c:pt>
                      <c:pt idx="61299">
                        <c:v>-4.5505909999999998</c:v>
                      </c:pt>
                      <c:pt idx="61300">
                        <c:v>-4.5466689999999996</c:v>
                      </c:pt>
                      <c:pt idx="61301">
                        <c:v>-4.5427479999999996</c:v>
                      </c:pt>
                      <c:pt idx="61302">
                        <c:v>-4.5388260000000002</c:v>
                      </c:pt>
                      <c:pt idx="61303">
                        <c:v>-4.5349050000000002</c:v>
                      </c:pt>
                      <c:pt idx="61304">
                        <c:v>-4.530983</c:v>
                      </c:pt>
                      <c:pt idx="61305">
                        <c:v>-4.5270619999999999</c:v>
                      </c:pt>
                      <c:pt idx="61306">
                        <c:v>-4.5231399999999997</c:v>
                      </c:pt>
                      <c:pt idx="61307">
                        <c:v>-4.5192180000000004</c:v>
                      </c:pt>
                      <c:pt idx="61308">
                        <c:v>-4.5152970000000003</c:v>
                      </c:pt>
                      <c:pt idx="61309">
                        <c:v>-4.5113750000000001</c:v>
                      </c:pt>
                      <c:pt idx="61310">
                        <c:v>-4.5074540000000001</c:v>
                      </c:pt>
                      <c:pt idx="61311">
                        <c:v>-4.5035319999999999</c:v>
                      </c:pt>
                      <c:pt idx="61312">
                        <c:v>-4.4996109999999998</c:v>
                      </c:pt>
                      <c:pt idx="61313">
                        <c:v>-4.4956889999999996</c:v>
                      </c:pt>
                      <c:pt idx="61314">
                        <c:v>-4.4917680000000004</c:v>
                      </c:pt>
                      <c:pt idx="61315">
                        <c:v>-4.4878460000000002</c:v>
                      </c:pt>
                      <c:pt idx="61316">
                        <c:v>-4.483924</c:v>
                      </c:pt>
                      <c:pt idx="61317">
                        <c:v>-4.480003</c:v>
                      </c:pt>
                      <c:pt idx="61318">
                        <c:v>-4.4760809999999998</c:v>
                      </c:pt>
                      <c:pt idx="61319">
                        <c:v>-4.4721599999999997</c:v>
                      </c:pt>
                      <c:pt idx="61320">
                        <c:v>-4.4682380000000004</c:v>
                      </c:pt>
                      <c:pt idx="61321">
                        <c:v>-4.4643170000000003</c:v>
                      </c:pt>
                      <c:pt idx="61322">
                        <c:v>-4.4603950000000001</c:v>
                      </c:pt>
                      <c:pt idx="61323">
                        <c:v>-4.4564729999999999</c:v>
                      </c:pt>
                      <c:pt idx="61324">
                        <c:v>-4.4525519999999998</c:v>
                      </c:pt>
                      <c:pt idx="61325">
                        <c:v>-4.4486299999999996</c:v>
                      </c:pt>
                      <c:pt idx="61326">
                        <c:v>-4.4447089999999996</c:v>
                      </c:pt>
                      <c:pt idx="61327">
                        <c:v>-4.4407870000000003</c:v>
                      </c:pt>
                      <c:pt idx="61328">
                        <c:v>-4.4368660000000002</c:v>
                      </c:pt>
                      <c:pt idx="61329">
                        <c:v>-4.432944</c:v>
                      </c:pt>
                      <c:pt idx="61330">
                        <c:v>-4.4290229999999999</c:v>
                      </c:pt>
                      <c:pt idx="61331">
                        <c:v>-4.4251009999999997</c:v>
                      </c:pt>
                      <c:pt idx="61332">
                        <c:v>-4.4211790000000004</c:v>
                      </c:pt>
                      <c:pt idx="61333">
                        <c:v>-4.4172580000000004</c:v>
                      </c:pt>
                      <c:pt idx="61334">
                        <c:v>-4.4133360000000001</c:v>
                      </c:pt>
                      <c:pt idx="61335">
                        <c:v>-4.4094150000000001</c:v>
                      </c:pt>
                      <c:pt idx="61336">
                        <c:v>-4.4054929999999999</c:v>
                      </c:pt>
                      <c:pt idx="61337">
                        <c:v>-4.4015719999999998</c:v>
                      </c:pt>
                      <c:pt idx="61338">
                        <c:v>-4.3976499999999996</c:v>
                      </c:pt>
                      <c:pt idx="61339">
                        <c:v>-4.3937280000000003</c:v>
                      </c:pt>
                      <c:pt idx="61340">
                        <c:v>-4.3898070000000002</c:v>
                      </c:pt>
                      <c:pt idx="61341">
                        <c:v>-4.385885</c:v>
                      </c:pt>
                      <c:pt idx="61342">
                        <c:v>-4.381964</c:v>
                      </c:pt>
                      <c:pt idx="61343">
                        <c:v>-4.3780419999999998</c:v>
                      </c:pt>
                      <c:pt idx="61344">
                        <c:v>-4.3741209999999997</c:v>
                      </c:pt>
                      <c:pt idx="61345">
                        <c:v>-4.3701990000000004</c:v>
                      </c:pt>
                      <c:pt idx="61346">
                        <c:v>-4.3662780000000003</c:v>
                      </c:pt>
                      <c:pt idx="61347">
                        <c:v>-4.3623560000000001</c:v>
                      </c:pt>
                      <c:pt idx="61348">
                        <c:v>-4.3584339999999999</c:v>
                      </c:pt>
                      <c:pt idx="61349">
                        <c:v>-4.3545129999999999</c:v>
                      </c:pt>
                      <c:pt idx="61350">
                        <c:v>-4.3505909999999997</c:v>
                      </c:pt>
                      <c:pt idx="61351">
                        <c:v>-4.3466699999999996</c:v>
                      </c:pt>
                      <c:pt idx="61352">
                        <c:v>-4.3427480000000003</c:v>
                      </c:pt>
                      <c:pt idx="61353">
                        <c:v>-4.3388270000000002</c:v>
                      </c:pt>
                      <c:pt idx="61354">
                        <c:v>-4.334905</c:v>
                      </c:pt>
                      <c:pt idx="61355">
                        <c:v>-4.3309829999999998</c:v>
                      </c:pt>
                      <c:pt idx="61356">
                        <c:v>-4.3270619999999997</c:v>
                      </c:pt>
                      <c:pt idx="61357">
                        <c:v>-4.3231400000000004</c:v>
                      </c:pt>
                      <c:pt idx="61358">
                        <c:v>-4.3192190000000004</c:v>
                      </c:pt>
                      <c:pt idx="61359">
                        <c:v>-4.3152970000000002</c:v>
                      </c:pt>
                      <c:pt idx="61360">
                        <c:v>-4.3113760000000001</c:v>
                      </c:pt>
                      <c:pt idx="61361">
                        <c:v>-4.3074539999999999</c:v>
                      </c:pt>
                      <c:pt idx="61362">
                        <c:v>-4.3035329999999998</c:v>
                      </c:pt>
                      <c:pt idx="61363">
                        <c:v>-4.2996109999999996</c:v>
                      </c:pt>
                      <c:pt idx="61364">
                        <c:v>-4.2956890000000003</c:v>
                      </c:pt>
                      <c:pt idx="61365">
                        <c:v>-4.2917680000000002</c:v>
                      </c:pt>
                      <c:pt idx="61366">
                        <c:v>-4.287846</c:v>
                      </c:pt>
                      <c:pt idx="61367">
                        <c:v>-4.283925</c:v>
                      </c:pt>
                      <c:pt idx="61368">
                        <c:v>-4.2800029999999998</c:v>
                      </c:pt>
                      <c:pt idx="61369">
                        <c:v>-4.2760819999999997</c:v>
                      </c:pt>
                      <c:pt idx="61370">
                        <c:v>-4.2721600000000004</c:v>
                      </c:pt>
                      <c:pt idx="61371">
                        <c:v>-4.2682380000000002</c:v>
                      </c:pt>
                      <c:pt idx="61372">
                        <c:v>-4.2643170000000001</c:v>
                      </c:pt>
                      <c:pt idx="61373">
                        <c:v>-4.2603949999999999</c:v>
                      </c:pt>
                      <c:pt idx="61374">
                        <c:v>-4.2564739999999999</c:v>
                      </c:pt>
                      <c:pt idx="61375">
                        <c:v>-4.2525519999999997</c:v>
                      </c:pt>
                      <c:pt idx="61376">
                        <c:v>-4.2486309999999996</c:v>
                      </c:pt>
                      <c:pt idx="61377">
                        <c:v>-4.2447090000000003</c:v>
                      </c:pt>
                      <c:pt idx="61378">
                        <c:v>-4.2407880000000002</c:v>
                      </c:pt>
                      <c:pt idx="61379">
                        <c:v>-4.236866</c:v>
                      </c:pt>
                      <c:pt idx="61380">
                        <c:v>-4.2329439999999998</c:v>
                      </c:pt>
                      <c:pt idx="61381">
                        <c:v>-4.2290229999999998</c:v>
                      </c:pt>
                      <c:pt idx="61382">
                        <c:v>-4.2251010000000004</c:v>
                      </c:pt>
                      <c:pt idx="61383">
                        <c:v>-4.2211790000000002</c:v>
                      </c:pt>
                      <c:pt idx="61384">
                        <c:v>-4.2172580000000002</c:v>
                      </c:pt>
                      <c:pt idx="61385">
                        <c:v>-4.213336</c:v>
                      </c:pt>
                      <c:pt idx="61386">
                        <c:v>-4.2094149999999999</c:v>
                      </c:pt>
                      <c:pt idx="61387">
                        <c:v>-4.2054929999999997</c:v>
                      </c:pt>
                      <c:pt idx="61388">
                        <c:v>-4.2015710000000004</c:v>
                      </c:pt>
                      <c:pt idx="61389">
                        <c:v>-4.1976500000000003</c:v>
                      </c:pt>
                      <c:pt idx="61390">
                        <c:v>-4.1937280000000001</c:v>
                      </c:pt>
                      <c:pt idx="61391">
                        <c:v>-4.1898070000000001</c:v>
                      </c:pt>
                      <c:pt idx="61392">
                        <c:v>-4.1858849999999999</c:v>
                      </c:pt>
                      <c:pt idx="61393">
                        <c:v>-4.1819639999999998</c:v>
                      </c:pt>
                      <c:pt idx="61394">
                        <c:v>-4.1780419999999996</c:v>
                      </c:pt>
                      <c:pt idx="61395">
                        <c:v>-4.1741200000000003</c:v>
                      </c:pt>
                      <c:pt idx="61396">
                        <c:v>-4.1701990000000002</c:v>
                      </c:pt>
                      <c:pt idx="61397">
                        <c:v>-4.166277</c:v>
                      </c:pt>
                      <c:pt idx="61398">
                        <c:v>-4.1623559999999999</c:v>
                      </c:pt>
                      <c:pt idx="61399">
                        <c:v>-4.1584339999999997</c:v>
                      </c:pt>
                      <c:pt idx="61400">
                        <c:v>-4.1545129999999997</c:v>
                      </c:pt>
                      <c:pt idx="61401">
                        <c:v>-4.1505910000000004</c:v>
                      </c:pt>
                      <c:pt idx="61402">
                        <c:v>-4.1466700000000003</c:v>
                      </c:pt>
                      <c:pt idx="61403">
                        <c:v>-4.1427480000000001</c:v>
                      </c:pt>
                      <c:pt idx="61404">
                        <c:v>-4.1388259999999999</c:v>
                      </c:pt>
                      <c:pt idx="61405">
                        <c:v>-4.1349049999999998</c:v>
                      </c:pt>
                      <c:pt idx="61406">
                        <c:v>-4.1309829999999996</c:v>
                      </c:pt>
                      <c:pt idx="61407">
                        <c:v>-4.1270619999999996</c:v>
                      </c:pt>
                      <c:pt idx="61408">
                        <c:v>-4.1231400000000002</c:v>
                      </c:pt>
                      <c:pt idx="61409">
                        <c:v>-4.1192190000000002</c:v>
                      </c:pt>
                      <c:pt idx="61410">
                        <c:v>-4.115297</c:v>
                      </c:pt>
                      <c:pt idx="61411">
                        <c:v>-4.1113749999999998</c:v>
                      </c:pt>
                      <c:pt idx="61412">
                        <c:v>-4.1074539999999997</c:v>
                      </c:pt>
                      <c:pt idx="61413">
                        <c:v>-4.1035320000000004</c:v>
                      </c:pt>
                      <c:pt idx="61414">
                        <c:v>-4.0996110000000003</c:v>
                      </c:pt>
                      <c:pt idx="61415">
                        <c:v>-4.0956890000000001</c:v>
                      </c:pt>
                      <c:pt idx="61416">
                        <c:v>-4.0917680000000001</c:v>
                      </c:pt>
                      <c:pt idx="61417">
                        <c:v>-4.0878459999999999</c:v>
                      </c:pt>
                      <c:pt idx="61418">
                        <c:v>-4.0839249999999998</c:v>
                      </c:pt>
                      <c:pt idx="61419">
                        <c:v>-4.0800029999999996</c:v>
                      </c:pt>
                      <c:pt idx="61420">
                        <c:v>-4.0760810000000003</c:v>
                      </c:pt>
                      <c:pt idx="61421">
                        <c:v>-4.0721600000000002</c:v>
                      </c:pt>
                      <c:pt idx="61422">
                        <c:v>-4.068238</c:v>
                      </c:pt>
                      <c:pt idx="61423">
                        <c:v>-4.064317</c:v>
                      </c:pt>
                      <c:pt idx="61424">
                        <c:v>-4.0603949999999998</c:v>
                      </c:pt>
                      <c:pt idx="61425">
                        <c:v>-4.0564739999999997</c:v>
                      </c:pt>
                      <c:pt idx="61426">
                        <c:v>-4.0525520000000004</c:v>
                      </c:pt>
                      <c:pt idx="61427">
                        <c:v>-4.0486300000000002</c:v>
                      </c:pt>
                      <c:pt idx="61428">
                        <c:v>-4.0447090000000001</c:v>
                      </c:pt>
                      <c:pt idx="61429">
                        <c:v>-4.0407869999999999</c:v>
                      </c:pt>
                      <c:pt idx="61430">
                        <c:v>-4.0368659999999998</c:v>
                      </c:pt>
                      <c:pt idx="61431">
                        <c:v>-4.0329439999999996</c:v>
                      </c:pt>
                      <c:pt idx="61432">
                        <c:v>-4.0290229999999996</c:v>
                      </c:pt>
                      <c:pt idx="61433">
                        <c:v>-4.0251010000000003</c:v>
                      </c:pt>
                      <c:pt idx="61434">
                        <c:v>-4.0211790000000001</c:v>
                      </c:pt>
                      <c:pt idx="61435">
                        <c:v>-4.017258</c:v>
                      </c:pt>
                      <c:pt idx="61436">
                        <c:v>-4.0133359999999998</c:v>
                      </c:pt>
                      <c:pt idx="61437">
                        <c:v>-4.0094149999999997</c:v>
                      </c:pt>
                      <c:pt idx="61438">
                        <c:v>-4.0054930000000004</c:v>
                      </c:pt>
                      <c:pt idx="61439">
                        <c:v>-4.0015720000000004</c:v>
                      </c:pt>
                      <c:pt idx="61440">
                        <c:v>-3.9976500000000001</c:v>
                      </c:pt>
                      <c:pt idx="61441">
                        <c:v>-3.9937279999999999</c:v>
                      </c:pt>
                      <c:pt idx="61442">
                        <c:v>-3.9898069999999999</c:v>
                      </c:pt>
                      <c:pt idx="61443">
                        <c:v>-3.9858850000000001</c:v>
                      </c:pt>
                      <c:pt idx="61444">
                        <c:v>-3.9819640000000001</c:v>
                      </c:pt>
                      <c:pt idx="61445">
                        <c:v>-3.9780419999999999</c:v>
                      </c:pt>
                      <c:pt idx="61446">
                        <c:v>-3.9741209999999998</c:v>
                      </c:pt>
                      <c:pt idx="61447">
                        <c:v>-3.970199</c:v>
                      </c:pt>
                      <c:pt idx="61448">
                        <c:v>-3.9662769999999998</c:v>
                      </c:pt>
                      <c:pt idx="61449">
                        <c:v>-3.9623560000000002</c:v>
                      </c:pt>
                      <c:pt idx="61450">
                        <c:v>-3.958434</c:v>
                      </c:pt>
                      <c:pt idx="61451">
                        <c:v>-3.9545129999999999</c:v>
                      </c:pt>
                      <c:pt idx="61452">
                        <c:v>-3.9505910000000002</c:v>
                      </c:pt>
                      <c:pt idx="61453">
                        <c:v>-3.9466700000000001</c:v>
                      </c:pt>
                      <c:pt idx="61454">
                        <c:v>-3.9427479999999999</c:v>
                      </c:pt>
                      <c:pt idx="61455">
                        <c:v>-3.9388269999999999</c:v>
                      </c:pt>
                      <c:pt idx="61456">
                        <c:v>-3.9349050000000001</c:v>
                      </c:pt>
                      <c:pt idx="61457">
                        <c:v>-3.9309829999999999</c:v>
                      </c:pt>
                      <c:pt idx="61458">
                        <c:v>-3.9270619999999998</c:v>
                      </c:pt>
                      <c:pt idx="61459">
                        <c:v>-3.9231400000000001</c:v>
                      </c:pt>
                      <c:pt idx="61460">
                        <c:v>-3.919219</c:v>
                      </c:pt>
                      <c:pt idx="61461">
                        <c:v>-3.9152969999999998</c:v>
                      </c:pt>
                      <c:pt idx="61462">
                        <c:v>-3.9113760000000002</c:v>
                      </c:pt>
                      <c:pt idx="61463">
                        <c:v>-3.907454</c:v>
                      </c:pt>
                      <c:pt idx="61464">
                        <c:v>-3.9035319999999998</c:v>
                      </c:pt>
                      <c:pt idx="61465">
                        <c:v>-3.8996110000000002</c:v>
                      </c:pt>
                      <c:pt idx="61466">
                        <c:v>-3.895689</c:v>
                      </c:pt>
                      <c:pt idx="61467">
                        <c:v>-3.8917679999999999</c:v>
                      </c:pt>
                      <c:pt idx="61468">
                        <c:v>-3.8878460000000001</c:v>
                      </c:pt>
                      <c:pt idx="61469">
                        <c:v>-3.8839239999999999</c:v>
                      </c:pt>
                      <c:pt idx="61470">
                        <c:v>-3.8800029999999999</c:v>
                      </c:pt>
                      <c:pt idx="61471">
                        <c:v>-3.8760810000000001</c:v>
                      </c:pt>
                      <c:pt idx="61472">
                        <c:v>-3.87216</c:v>
                      </c:pt>
                      <c:pt idx="61473">
                        <c:v>-3.8682379999999998</c:v>
                      </c:pt>
                      <c:pt idx="61474">
                        <c:v>-3.8643169999999998</c:v>
                      </c:pt>
                      <c:pt idx="61475">
                        <c:v>-3.860395</c:v>
                      </c:pt>
                      <c:pt idx="61476">
                        <c:v>-3.8564729999999998</c:v>
                      </c:pt>
                      <c:pt idx="61477">
                        <c:v>-3.8525520000000002</c:v>
                      </c:pt>
                      <c:pt idx="61478">
                        <c:v>-3.84863</c:v>
                      </c:pt>
                      <c:pt idx="61479">
                        <c:v>-3.8447089999999999</c:v>
                      </c:pt>
                      <c:pt idx="61480">
                        <c:v>-3.8407870000000002</c:v>
                      </c:pt>
                      <c:pt idx="61481">
                        <c:v>-3.8368660000000001</c:v>
                      </c:pt>
                      <c:pt idx="61482">
                        <c:v>-3.8329439999999999</c:v>
                      </c:pt>
                      <c:pt idx="61483">
                        <c:v>-3.8290229999999998</c:v>
                      </c:pt>
                      <c:pt idx="61484">
                        <c:v>-3.8251010000000001</c:v>
                      </c:pt>
                      <c:pt idx="61485">
                        <c:v>-3.8211789999999999</c:v>
                      </c:pt>
                      <c:pt idx="61486">
                        <c:v>-3.8172579999999998</c:v>
                      </c:pt>
                      <c:pt idx="61487">
                        <c:v>-3.8133360000000001</c:v>
                      </c:pt>
                      <c:pt idx="61488">
                        <c:v>-3.809415</c:v>
                      </c:pt>
                      <c:pt idx="61489">
                        <c:v>-3.8054929999999998</c:v>
                      </c:pt>
                      <c:pt idx="61490">
                        <c:v>-3.8015720000000002</c:v>
                      </c:pt>
                      <c:pt idx="61491">
                        <c:v>-3.79765</c:v>
                      </c:pt>
                      <c:pt idx="61492">
                        <c:v>-3.7937280000000002</c:v>
                      </c:pt>
                      <c:pt idx="61493">
                        <c:v>-3.7898070000000001</c:v>
                      </c:pt>
                      <c:pt idx="61494">
                        <c:v>-3.7858849999999999</c:v>
                      </c:pt>
                      <c:pt idx="61495">
                        <c:v>-3.7819639999999999</c:v>
                      </c:pt>
                      <c:pt idx="61496">
                        <c:v>-3.7780420000000001</c:v>
                      </c:pt>
                      <c:pt idx="61497">
                        <c:v>-3.7741210000000001</c:v>
                      </c:pt>
                      <c:pt idx="61498">
                        <c:v>-3.7701989999999999</c:v>
                      </c:pt>
                      <c:pt idx="61499">
                        <c:v>-3.7662779999999998</c:v>
                      </c:pt>
                      <c:pt idx="61500">
                        <c:v>-3.762356</c:v>
                      </c:pt>
                      <c:pt idx="61501">
                        <c:v>-3.7584339999999998</c:v>
                      </c:pt>
                      <c:pt idx="61502">
                        <c:v>-3.7545130000000002</c:v>
                      </c:pt>
                      <c:pt idx="61503">
                        <c:v>-3.750591</c:v>
                      </c:pt>
                      <c:pt idx="61504">
                        <c:v>-3.7466699999999999</c:v>
                      </c:pt>
                      <c:pt idx="61505">
                        <c:v>-3.7427480000000002</c:v>
                      </c:pt>
                      <c:pt idx="61506">
                        <c:v>-3.7388270000000001</c:v>
                      </c:pt>
                      <c:pt idx="61507">
                        <c:v>-3.7349049999999999</c:v>
                      </c:pt>
                      <c:pt idx="61508">
                        <c:v>-3.7309830000000002</c:v>
                      </c:pt>
                      <c:pt idx="61509">
                        <c:v>-3.7270620000000001</c:v>
                      </c:pt>
                      <c:pt idx="61510">
                        <c:v>-3.7231399999999999</c:v>
                      </c:pt>
                      <c:pt idx="61511">
                        <c:v>-3.7192189999999998</c:v>
                      </c:pt>
                      <c:pt idx="61512">
                        <c:v>-3.7152970000000001</c:v>
                      </c:pt>
                      <c:pt idx="61513">
                        <c:v>-3.7113749999999999</c:v>
                      </c:pt>
                      <c:pt idx="61514">
                        <c:v>-3.7074539999999998</c:v>
                      </c:pt>
                      <c:pt idx="61515">
                        <c:v>-3.703532</c:v>
                      </c:pt>
                      <c:pt idx="61516">
                        <c:v>-3.699611</c:v>
                      </c:pt>
                      <c:pt idx="61517">
                        <c:v>-3.6956889999999998</c:v>
                      </c:pt>
                      <c:pt idx="61518">
                        <c:v>-3.6917680000000002</c:v>
                      </c:pt>
                      <c:pt idx="61519">
                        <c:v>-3.687846</c:v>
                      </c:pt>
                      <c:pt idx="61520">
                        <c:v>-3.6839240000000002</c:v>
                      </c:pt>
                      <c:pt idx="61521">
                        <c:v>-3.6800030000000001</c:v>
                      </c:pt>
                      <c:pt idx="61522">
                        <c:v>-3.6760809999999999</c:v>
                      </c:pt>
                      <c:pt idx="61523">
                        <c:v>-3.6721599999999999</c:v>
                      </c:pt>
                      <c:pt idx="61524">
                        <c:v>-3.6682380000000001</c:v>
                      </c:pt>
                      <c:pt idx="61525">
                        <c:v>-3.664317</c:v>
                      </c:pt>
                      <c:pt idx="61526">
                        <c:v>-3.6603949999999998</c:v>
                      </c:pt>
                      <c:pt idx="61527">
                        <c:v>-3.6564739999999998</c:v>
                      </c:pt>
                      <c:pt idx="61528">
                        <c:v>-3.652552</c:v>
                      </c:pt>
                      <c:pt idx="61529">
                        <c:v>-3.6486299999999998</c:v>
                      </c:pt>
                      <c:pt idx="61530">
                        <c:v>-3.6447090000000002</c:v>
                      </c:pt>
                      <c:pt idx="61531">
                        <c:v>-3.640787</c:v>
                      </c:pt>
                      <c:pt idx="61532">
                        <c:v>-3.6368659999999999</c:v>
                      </c:pt>
                      <c:pt idx="61533">
                        <c:v>-3.6329440000000002</c:v>
                      </c:pt>
                      <c:pt idx="61534">
                        <c:v>-3.6290230000000001</c:v>
                      </c:pt>
                      <c:pt idx="61535">
                        <c:v>-3.6251009999999999</c:v>
                      </c:pt>
                      <c:pt idx="61536">
                        <c:v>-3.6211790000000001</c:v>
                      </c:pt>
                      <c:pt idx="61537">
                        <c:v>-3.6172580000000001</c:v>
                      </c:pt>
                      <c:pt idx="61538">
                        <c:v>-3.6133359999999999</c:v>
                      </c:pt>
                      <c:pt idx="61539">
                        <c:v>-3.6094149999999998</c:v>
                      </c:pt>
                      <c:pt idx="61540">
                        <c:v>-3.6054930000000001</c:v>
                      </c:pt>
                      <c:pt idx="61541">
                        <c:v>-3.601572</c:v>
                      </c:pt>
                      <c:pt idx="61542">
                        <c:v>-3.5976499999999998</c:v>
                      </c:pt>
                      <c:pt idx="61543">
                        <c:v>-3.5937290000000002</c:v>
                      </c:pt>
                      <c:pt idx="61544">
                        <c:v>-3.589807</c:v>
                      </c:pt>
                      <c:pt idx="61545">
                        <c:v>-3.5858850000000002</c:v>
                      </c:pt>
                      <c:pt idx="61546">
                        <c:v>-3.5819640000000001</c:v>
                      </c:pt>
                      <c:pt idx="61547">
                        <c:v>-3.5780419999999999</c:v>
                      </c:pt>
                      <c:pt idx="61548">
                        <c:v>-3.5741209999999999</c:v>
                      </c:pt>
                      <c:pt idx="61549">
                        <c:v>-3.5701990000000001</c:v>
                      </c:pt>
                      <c:pt idx="61550">
                        <c:v>-3.5662780000000001</c:v>
                      </c:pt>
                      <c:pt idx="61551">
                        <c:v>-3.5623559999999999</c:v>
                      </c:pt>
                      <c:pt idx="61552">
                        <c:v>-3.5584340000000001</c:v>
                      </c:pt>
                      <c:pt idx="61553">
                        <c:v>-3.554513</c:v>
                      </c:pt>
                      <c:pt idx="61554">
                        <c:v>-3.5505909999999998</c:v>
                      </c:pt>
                      <c:pt idx="61555">
                        <c:v>-3.5466700000000002</c:v>
                      </c:pt>
                      <c:pt idx="61556">
                        <c:v>-3.542748</c:v>
                      </c:pt>
                      <c:pt idx="61557">
                        <c:v>-3.5388259999999998</c:v>
                      </c:pt>
                      <c:pt idx="61558">
                        <c:v>-3.5349050000000002</c:v>
                      </c:pt>
                      <c:pt idx="61559">
                        <c:v>-3.530983</c:v>
                      </c:pt>
                      <c:pt idx="61560">
                        <c:v>-3.5270619999999999</c:v>
                      </c:pt>
                      <c:pt idx="61561">
                        <c:v>-3.5231400000000002</c:v>
                      </c:pt>
                      <c:pt idx="61562">
                        <c:v>-3.5192190000000001</c:v>
                      </c:pt>
                      <c:pt idx="61563">
                        <c:v>-3.5152969999999999</c:v>
                      </c:pt>
                      <c:pt idx="61564">
                        <c:v>-3.5113750000000001</c:v>
                      </c:pt>
                      <c:pt idx="61565">
                        <c:v>-3.5074540000000001</c:v>
                      </c:pt>
                      <c:pt idx="61566">
                        <c:v>-3.5035319999999999</c:v>
                      </c:pt>
                      <c:pt idx="61567">
                        <c:v>-3.4996109999999998</c:v>
                      </c:pt>
                      <c:pt idx="61568">
                        <c:v>-3.495689</c:v>
                      </c:pt>
                      <c:pt idx="61569">
                        <c:v>-3.491768</c:v>
                      </c:pt>
                      <c:pt idx="61570">
                        <c:v>-3.4878459999999998</c:v>
                      </c:pt>
                      <c:pt idx="61571">
                        <c:v>-3.4839250000000002</c:v>
                      </c:pt>
                      <c:pt idx="61572">
                        <c:v>-3.480003</c:v>
                      </c:pt>
                      <c:pt idx="61573">
                        <c:v>-3.4760810000000002</c:v>
                      </c:pt>
                      <c:pt idx="61574">
                        <c:v>-3.4721600000000001</c:v>
                      </c:pt>
                      <c:pt idx="61575">
                        <c:v>-3.4682379999999999</c:v>
                      </c:pt>
                      <c:pt idx="61576">
                        <c:v>-3.4643169999999999</c:v>
                      </c:pt>
                      <c:pt idx="61577">
                        <c:v>-3.4603950000000001</c:v>
                      </c:pt>
                      <c:pt idx="61578">
                        <c:v>-3.456474</c:v>
                      </c:pt>
                      <c:pt idx="61579">
                        <c:v>-3.4525519999999998</c:v>
                      </c:pt>
                      <c:pt idx="61580">
                        <c:v>-3.4486300000000001</c:v>
                      </c:pt>
                      <c:pt idx="61581">
                        <c:v>-3.444709</c:v>
                      </c:pt>
                      <c:pt idx="61582">
                        <c:v>-3.4407869999999998</c:v>
                      </c:pt>
                      <c:pt idx="61583">
                        <c:v>-3.4368660000000002</c:v>
                      </c:pt>
                      <c:pt idx="61584">
                        <c:v>-3.432944</c:v>
                      </c:pt>
                      <c:pt idx="61585">
                        <c:v>-3.4290229999999999</c:v>
                      </c:pt>
                      <c:pt idx="61586">
                        <c:v>-3.4251010000000002</c:v>
                      </c:pt>
                      <c:pt idx="61587">
                        <c:v>-3.4211800000000001</c:v>
                      </c:pt>
                      <c:pt idx="61588">
                        <c:v>-3.4172579999999999</c:v>
                      </c:pt>
                      <c:pt idx="61589">
                        <c:v>-3.4133360000000001</c:v>
                      </c:pt>
                      <c:pt idx="61590">
                        <c:v>-3.4094150000000001</c:v>
                      </c:pt>
                      <c:pt idx="61591">
                        <c:v>-3.4054929999999999</c:v>
                      </c:pt>
                      <c:pt idx="61592">
                        <c:v>-3.4015719999999998</c:v>
                      </c:pt>
                      <c:pt idx="61593">
                        <c:v>-3.3976500000000001</c:v>
                      </c:pt>
                      <c:pt idx="61594">
                        <c:v>-3.3937279999999999</c:v>
                      </c:pt>
                      <c:pt idx="61595">
                        <c:v>-3.3898069999999998</c:v>
                      </c:pt>
                      <c:pt idx="61596">
                        <c:v>-3.385885</c:v>
                      </c:pt>
                      <c:pt idx="61597">
                        <c:v>-3.381964</c:v>
                      </c:pt>
                      <c:pt idx="61598">
                        <c:v>-3.3780420000000002</c:v>
                      </c:pt>
                      <c:pt idx="61599">
                        <c:v>-3.3741210000000001</c:v>
                      </c:pt>
                      <c:pt idx="61600">
                        <c:v>-3.3701989999999999</c:v>
                      </c:pt>
                      <c:pt idx="61601">
                        <c:v>-3.3662770000000002</c:v>
                      </c:pt>
                      <c:pt idx="61602">
                        <c:v>-3.3623560000000001</c:v>
                      </c:pt>
                      <c:pt idx="61603">
                        <c:v>-3.3584339999999999</c:v>
                      </c:pt>
                      <c:pt idx="61604">
                        <c:v>-3.3545129999999999</c:v>
                      </c:pt>
                      <c:pt idx="61605">
                        <c:v>-3.3505910000000001</c:v>
                      </c:pt>
                      <c:pt idx="61606">
                        <c:v>-3.34667</c:v>
                      </c:pt>
                      <c:pt idx="61607">
                        <c:v>-3.3427479999999998</c:v>
                      </c:pt>
                      <c:pt idx="61608">
                        <c:v>-3.3388260000000001</c:v>
                      </c:pt>
                      <c:pt idx="61609">
                        <c:v>-3.334905</c:v>
                      </c:pt>
                      <c:pt idx="61610">
                        <c:v>-3.3309829999999998</c:v>
                      </c:pt>
                      <c:pt idx="61611">
                        <c:v>-3.3270620000000002</c:v>
                      </c:pt>
                      <c:pt idx="61612">
                        <c:v>-3.32314</c:v>
                      </c:pt>
                      <c:pt idx="61613">
                        <c:v>-3.3192189999999999</c:v>
                      </c:pt>
                      <c:pt idx="61614">
                        <c:v>-3.3152970000000002</c:v>
                      </c:pt>
                      <c:pt idx="61615">
                        <c:v>-3.3113760000000001</c:v>
                      </c:pt>
                      <c:pt idx="61616">
                        <c:v>-3.3074539999999999</c:v>
                      </c:pt>
                      <c:pt idx="61617">
                        <c:v>-3.3035320000000001</c:v>
                      </c:pt>
                      <c:pt idx="61618">
                        <c:v>-3.2996110000000001</c:v>
                      </c:pt>
                      <c:pt idx="61619">
                        <c:v>-3.2956889999999999</c:v>
                      </c:pt>
                      <c:pt idx="61620">
                        <c:v>-3.2917679999999998</c:v>
                      </c:pt>
                      <c:pt idx="61621">
                        <c:v>-3.287846</c:v>
                      </c:pt>
                      <c:pt idx="61622">
                        <c:v>-3.283925</c:v>
                      </c:pt>
                      <c:pt idx="61623">
                        <c:v>-3.2800029999999998</c:v>
                      </c:pt>
                      <c:pt idx="61624">
                        <c:v>-3.276081</c:v>
                      </c:pt>
                      <c:pt idx="61625">
                        <c:v>-3.27216</c:v>
                      </c:pt>
                      <c:pt idx="61626">
                        <c:v>-3.2682380000000002</c:v>
                      </c:pt>
                      <c:pt idx="61627">
                        <c:v>-3.2643170000000001</c:v>
                      </c:pt>
                      <c:pt idx="61628">
                        <c:v>-3.2603949999999999</c:v>
                      </c:pt>
                      <c:pt idx="61629">
                        <c:v>-3.2564739999999999</c:v>
                      </c:pt>
                      <c:pt idx="61630">
                        <c:v>-3.2525520000000001</c:v>
                      </c:pt>
                      <c:pt idx="61631">
                        <c:v>-3.248631</c:v>
                      </c:pt>
                      <c:pt idx="61632">
                        <c:v>-3.2447089999999998</c:v>
                      </c:pt>
                      <c:pt idx="61633">
                        <c:v>-3.2407870000000001</c:v>
                      </c:pt>
                      <c:pt idx="61634">
                        <c:v>-3.236866</c:v>
                      </c:pt>
                      <c:pt idx="61635">
                        <c:v>-3.2329439999999998</c:v>
                      </c:pt>
                      <c:pt idx="61636">
                        <c:v>-3.2290230000000002</c:v>
                      </c:pt>
                      <c:pt idx="61637">
                        <c:v>-3.225101</c:v>
                      </c:pt>
                      <c:pt idx="61638">
                        <c:v>-3.2211789999999998</c:v>
                      </c:pt>
                      <c:pt idx="61639">
                        <c:v>-3.2172580000000002</c:v>
                      </c:pt>
                      <c:pt idx="61640">
                        <c:v>-3.213336</c:v>
                      </c:pt>
                      <c:pt idx="61641">
                        <c:v>-3.2094149999999999</c:v>
                      </c:pt>
                      <c:pt idx="61642">
                        <c:v>-3.2054930000000001</c:v>
                      </c:pt>
                      <c:pt idx="61643">
                        <c:v>-3.2015720000000001</c:v>
                      </c:pt>
                      <c:pt idx="61644">
                        <c:v>-3.1976499999999999</c:v>
                      </c:pt>
                      <c:pt idx="61645">
                        <c:v>-3.1937280000000001</c:v>
                      </c:pt>
                      <c:pt idx="61646">
                        <c:v>-3.1898070000000001</c:v>
                      </c:pt>
                      <c:pt idx="61647">
                        <c:v>-3.1858849999999999</c:v>
                      </c:pt>
                      <c:pt idx="61648">
                        <c:v>-3.1819639999999998</c:v>
                      </c:pt>
                      <c:pt idx="61649">
                        <c:v>-3.178042</c:v>
                      </c:pt>
                      <c:pt idx="61650">
                        <c:v>-3.174121</c:v>
                      </c:pt>
                      <c:pt idx="61651">
                        <c:v>-3.1701990000000002</c:v>
                      </c:pt>
                      <c:pt idx="61652">
                        <c:v>-3.166277</c:v>
                      </c:pt>
                      <c:pt idx="61653">
                        <c:v>-3.1623559999999999</c:v>
                      </c:pt>
                      <c:pt idx="61654">
                        <c:v>-3.1584340000000002</c:v>
                      </c:pt>
                      <c:pt idx="61655">
                        <c:v>-3.1545130000000001</c:v>
                      </c:pt>
                      <c:pt idx="61656">
                        <c:v>-3.1505909999999999</c:v>
                      </c:pt>
                      <c:pt idx="61657">
                        <c:v>-3.1466699999999999</c:v>
                      </c:pt>
                      <c:pt idx="61658">
                        <c:v>-3.1427480000000001</c:v>
                      </c:pt>
                      <c:pt idx="61659">
                        <c:v>-3.138827</c:v>
                      </c:pt>
                      <c:pt idx="61660">
                        <c:v>-3.1349049999999998</c:v>
                      </c:pt>
                      <c:pt idx="61661">
                        <c:v>-3.1309830000000001</c:v>
                      </c:pt>
                      <c:pt idx="61662">
                        <c:v>-3.127062</c:v>
                      </c:pt>
                      <c:pt idx="61663">
                        <c:v>-3.1231399999999998</c:v>
                      </c:pt>
                      <c:pt idx="61664">
                        <c:v>-3.1192190000000002</c:v>
                      </c:pt>
                      <c:pt idx="61665">
                        <c:v>-3.115297</c:v>
                      </c:pt>
                      <c:pt idx="61666">
                        <c:v>-3.1113759999999999</c:v>
                      </c:pt>
                      <c:pt idx="61667">
                        <c:v>-3.1074540000000002</c:v>
                      </c:pt>
                      <c:pt idx="61668">
                        <c:v>-3.103532</c:v>
                      </c:pt>
                      <c:pt idx="61669">
                        <c:v>-3.0996109999999999</c:v>
                      </c:pt>
                      <c:pt idx="61670">
                        <c:v>-3.0956890000000001</c:v>
                      </c:pt>
                      <c:pt idx="61671">
                        <c:v>-3.0917680000000001</c:v>
                      </c:pt>
                      <c:pt idx="61672">
                        <c:v>-3.0878459999999999</c:v>
                      </c:pt>
                      <c:pt idx="61673">
                        <c:v>-3.0839249999999998</c:v>
                      </c:pt>
                      <c:pt idx="61674">
                        <c:v>-3.080003</c:v>
                      </c:pt>
                      <c:pt idx="61675">
                        <c:v>-3.076082</c:v>
                      </c:pt>
                      <c:pt idx="61676">
                        <c:v>-3.0721599999999998</c:v>
                      </c:pt>
                      <c:pt idx="61677">
                        <c:v>-3.068238</c:v>
                      </c:pt>
                      <c:pt idx="61678">
                        <c:v>-3.064317</c:v>
                      </c:pt>
                      <c:pt idx="61679">
                        <c:v>-3.0603950000000002</c:v>
                      </c:pt>
                      <c:pt idx="61680">
                        <c:v>-3.056473</c:v>
                      </c:pt>
                      <c:pt idx="61681">
                        <c:v>-3.0525519999999999</c:v>
                      </c:pt>
                      <c:pt idx="61682">
                        <c:v>-3.0486300000000002</c:v>
                      </c:pt>
                      <c:pt idx="61683">
                        <c:v>-3.0447090000000001</c:v>
                      </c:pt>
                      <c:pt idx="61684">
                        <c:v>-3.0407869999999999</c:v>
                      </c:pt>
                      <c:pt idx="61685">
                        <c:v>-3.0368659999999998</c:v>
                      </c:pt>
                      <c:pt idx="61686">
                        <c:v>-3.0329440000000001</c:v>
                      </c:pt>
                      <c:pt idx="61687">
                        <c:v>-3.0290219999999999</c:v>
                      </c:pt>
                      <c:pt idx="61688">
                        <c:v>-3.0251009999999998</c:v>
                      </c:pt>
                      <c:pt idx="61689">
                        <c:v>-3.0211790000000001</c:v>
                      </c:pt>
                      <c:pt idx="61690">
                        <c:v>-3.017258</c:v>
                      </c:pt>
                      <c:pt idx="61691">
                        <c:v>-3.0133359999999998</c:v>
                      </c:pt>
                      <c:pt idx="61692">
                        <c:v>-3.0094150000000002</c:v>
                      </c:pt>
                      <c:pt idx="61693">
                        <c:v>-3.005493</c:v>
                      </c:pt>
                      <c:pt idx="61694">
                        <c:v>-3.0015719999999999</c:v>
                      </c:pt>
                      <c:pt idx="61695">
                        <c:v>-2.9976500000000001</c:v>
                      </c:pt>
                      <c:pt idx="61696">
                        <c:v>-2.9937279999999999</c:v>
                      </c:pt>
                      <c:pt idx="61697">
                        <c:v>-2.9898069999999999</c:v>
                      </c:pt>
                      <c:pt idx="61698">
                        <c:v>-2.9858850000000001</c:v>
                      </c:pt>
                      <c:pt idx="61699">
                        <c:v>-2.9819640000000001</c:v>
                      </c:pt>
                      <c:pt idx="61700">
                        <c:v>-2.9780419999999999</c:v>
                      </c:pt>
                      <c:pt idx="61701">
                        <c:v>-2.9741209999999998</c:v>
                      </c:pt>
                      <c:pt idx="61702">
                        <c:v>-2.970199</c:v>
                      </c:pt>
                      <c:pt idx="61703">
                        <c:v>-2.9662769999999998</c:v>
                      </c:pt>
                      <c:pt idx="61704">
                        <c:v>-2.9623560000000002</c:v>
                      </c:pt>
                      <c:pt idx="61705">
                        <c:v>-2.958434</c:v>
                      </c:pt>
                      <c:pt idx="61706">
                        <c:v>-2.9545129999999999</c:v>
                      </c:pt>
                      <c:pt idx="61707">
                        <c:v>-2.9505910000000002</c:v>
                      </c:pt>
                      <c:pt idx="61708">
                        <c:v>-2.9466700000000001</c:v>
                      </c:pt>
                      <c:pt idx="61709">
                        <c:v>-2.9427479999999999</c:v>
                      </c:pt>
                      <c:pt idx="61710">
                        <c:v>-2.9388269999999999</c:v>
                      </c:pt>
                      <c:pt idx="61711">
                        <c:v>-2.9349050000000001</c:v>
                      </c:pt>
                      <c:pt idx="61712">
                        <c:v>-2.9309829999999999</c:v>
                      </c:pt>
                      <c:pt idx="61713">
                        <c:v>-2.9270619999999998</c:v>
                      </c:pt>
                      <c:pt idx="61714">
                        <c:v>-2.9231400000000001</c:v>
                      </c:pt>
                      <c:pt idx="61715">
                        <c:v>-2.919219</c:v>
                      </c:pt>
                      <c:pt idx="61716">
                        <c:v>-2.9152969999999998</c:v>
                      </c:pt>
                      <c:pt idx="61717">
                        <c:v>-2.9113760000000002</c:v>
                      </c:pt>
                      <c:pt idx="61718">
                        <c:v>-2.907454</c:v>
                      </c:pt>
                      <c:pt idx="61719">
                        <c:v>-2.9035319999999998</c:v>
                      </c:pt>
                      <c:pt idx="61720">
                        <c:v>-2.8996110000000002</c:v>
                      </c:pt>
                      <c:pt idx="61721">
                        <c:v>-2.895689</c:v>
                      </c:pt>
                      <c:pt idx="61722">
                        <c:v>-2.8917679999999999</c:v>
                      </c:pt>
                      <c:pt idx="61723">
                        <c:v>-2.8878460000000001</c:v>
                      </c:pt>
                      <c:pt idx="61724">
                        <c:v>-2.8839239999999999</c:v>
                      </c:pt>
                      <c:pt idx="61725">
                        <c:v>-2.8800029999999999</c:v>
                      </c:pt>
                      <c:pt idx="61726">
                        <c:v>-2.8760810000000001</c:v>
                      </c:pt>
                      <c:pt idx="61727">
                        <c:v>-2.87216</c:v>
                      </c:pt>
                      <c:pt idx="61728">
                        <c:v>-2.8682379999999998</c:v>
                      </c:pt>
                      <c:pt idx="61729">
                        <c:v>-2.8643169999999998</c:v>
                      </c:pt>
                      <c:pt idx="61730">
                        <c:v>-2.860395</c:v>
                      </c:pt>
                      <c:pt idx="61731">
                        <c:v>-2.8564729999999998</c:v>
                      </c:pt>
                      <c:pt idx="61732">
                        <c:v>-2.8525520000000002</c:v>
                      </c:pt>
                      <c:pt idx="61733">
                        <c:v>-2.84863</c:v>
                      </c:pt>
                      <c:pt idx="61734">
                        <c:v>-2.8447089999999999</c:v>
                      </c:pt>
                      <c:pt idx="61735">
                        <c:v>-2.8407870000000002</c:v>
                      </c:pt>
                      <c:pt idx="61736">
                        <c:v>-2.8368660000000001</c:v>
                      </c:pt>
                      <c:pt idx="61737">
                        <c:v>-2.8329439999999999</c:v>
                      </c:pt>
                      <c:pt idx="61738">
                        <c:v>-2.8290229999999998</c:v>
                      </c:pt>
                      <c:pt idx="61739">
                        <c:v>-2.8251010000000001</c:v>
                      </c:pt>
                      <c:pt idx="61740">
                        <c:v>-2.8211789999999999</c:v>
                      </c:pt>
                      <c:pt idx="61741">
                        <c:v>-2.8172579999999998</c:v>
                      </c:pt>
                      <c:pt idx="61742">
                        <c:v>-2.8133360000000001</c:v>
                      </c:pt>
                      <c:pt idx="61743">
                        <c:v>-2.809415</c:v>
                      </c:pt>
                      <c:pt idx="61744">
                        <c:v>-2.8054929999999998</c:v>
                      </c:pt>
                      <c:pt idx="61745">
                        <c:v>-2.8015720000000002</c:v>
                      </c:pt>
                      <c:pt idx="61746">
                        <c:v>-2.79765</c:v>
                      </c:pt>
                      <c:pt idx="61747">
                        <c:v>-2.7937280000000002</c:v>
                      </c:pt>
                      <c:pt idx="61748">
                        <c:v>-2.7898070000000001</c:v>
                      </c:pt>
                      <c:pt idx="61749">
                        <c:v>-2.7858849999999999</c:v>
                      </c:pt>
                      <c:pt idx="61750">
                        <c:v>-2.7819639999999999</c:v>
                      </c:pt>
                      <c:pt idx="61751">
                        <c:v>-2.7780420000000001</c:v>
                      </c:pt>
                      <c:pt idx="61752">
                        <c:v>-2.7741210000000001</c:v>
                      </c:pt>
                      <c:pt idx="61753">
                        <c:v>-2.7701989999999999</c:v>
                      </c:pt>
                      <c:pt idx="61754">
                        <c:v>-2.7662779999999998</c:v>
                      </c:pt>
                      <c:pt idx="61755">
                        <c:v>-2.762356</c:v>
                      </c:pt>
                      <c:pt idx="61756">
                        <c:v>-2.7584339999999998</c:v>
                      </c:pt>
                      <c:pt idx="61757">
                        <c:v>-2.7545130000000002</c:v>
                      </c:pt>
                      <c:pt idx="61758">
                        <c:v>-2.750591</c:v>
                      </c:pt>
                      <c:pt idx="61759">
                        <c:v>-2.7466699999999999</c:v>
                      </c:pt>
                      <c:pt idx="61760">
                        <c:v>-2.7427480000000002</c:v>
                      </c:pt>
                      <c:pt idx="61761">
                        <c:v>-2.7388270000000001</c:v>
                      </c:pt>
                      <c:pt idx="61762">
                        <c:v>-2.7349049999999999</c:v>
                      </c:pt>
                      <c:pt idx="61763">
                        <c:v>-2.7309830000000002</c:v>
                      </c:pt>
                      <c:pt idx="61764">
                        <c:v>-2.7270620000000001</c:v>
                      </c:pt>
                      <c:pt idx="61765">
                        <c:v>-2.7231399999999999</c:v>
                      </c:pt>
                      <c:pt idx="61766">
                        <c:v>-2.7192189999999998</c:v>
                      </c:pt>
                      <c:pt idx="61767">
                        <c:v>-2.7152970000000001</c:v>
                      </c:pt>
                      <c:pt idx="61768">
                        <c:v>-2.7113749999999999</c:v>
                      </c:pt>
                      <c:pt idx="61769">
                        <c:v>-2.7074539999999998</c:v>
                      </c:pt>
                      <c:pt idx="61770">
                        <c:v>-2.703532</c:v>
                      </c:pt>
                      <c:pt idx="61771">
                        <c:v>-2.699611</c:v>
                      </c:pt>
                      <c:pt idx="61772">
                        <c:v>-2.6956889999999998</c:v>
                      </c:pt>
                      <c:pt idx="61773">
                        <c:v>-2.6917680000000002</c:v>
                      </c:pt>
                      <c:pt idx="61774">
                        <c:v>-2.687846</c:v>
                      </c:pt>
                      <c:pt idx="61775">
                        <c:v>-2.6839240000000002</c:v>
                      </c:pt>
                      <c:pt idx="61776">
                        <c:v>-2.6800030000000001</c:v>
                      </c:pt>
                      <c:pt idx="61777">
                        <c:v>-2.6760809999999999</c:v>
                      </c:pt>
                      <c:pt idx="61778">
                        <c:v>-2.6721599999999999</c:v>
                      </c:pt>
                      <c:pt idx="61779">
                        <c:v>-2.6682380000000001</c:v>
                      </c:pt>
                      <c:pt idx="61780">
                        <c:v>-2.664317</c:v>
                      </c:pt>
                      <c:pt idx="61781">
                        <c:v>-2.6603949999999998</c:v>
                      </c:pt>
                      <c:pt idx="61782">
                        <c:v>-2.6564739999999998</c:v>
                      </c:pt>
                      <c:pt idx="61783">
                        <c:v>-2.652552</c:v>
                      </c:pt>
                      <c:pt idx="61784">
                        <c:v>-2.6486299999999998</c:v>
                      </c:pt>
                      <c:pt idx="61785">
                        <c:v>-2.6447090000000002</c:v>
                      </c:pt>
                      <c:pt idx="61786">
                        <c:v>-2.640787</c:v>
                      </c:pt>
                      <c:pt idx="61787">
                        <c:v>-2.6368659999999999</c:v>
                      </c:pt>
                      <c:pt idx="61788">
                        <c:v>-2.6329440000000002</c:v>
                      </c:pt>
                      <c:pt idx="61789">
                        <c:v>-2.6290230000000001</c:v>
                      </c:pt>
                      <c:pt idx="61790">
                        <c:v>-2.6251009999999999</c:v>
                      </c:pt>
                      <c:pt idx="61791">
                        <c:v>-2.6211790000000001</c:v>
                      </c:pt>
                      <c:pt idx="61792">
                        <c:v>-2.6172580000000001</c:v>
                      </c:pt>
                      <c:pt idx="61793">
                        <c:v>-2.6133359999999999</c:v>
                      </c:pt>
                      <c:pt idx="61794">
                        <c:v>-2.6094149999999998</c:v>
                      </c:pt>
                      <c:pt idx="61795">
                        <c:v>-2.6054930000000001</c:v>
                      </c:pt>
                      <c:pt idx="61796">
                        <c:v>-2.601572</c:v>
                      </c:pt>
                      <c:pt idx="61797">
                        <c:v>-2.5976499999999998</c:v>
                      </c:pt>
                      <c:pt idx="61798">
                        <c:v>-2.5937290000000002</c:v>
                      </c:pt>
                      <c:pt idx="61799">
                        <c:v>-2.589807</c:v>
                      </c:pt>
                      <c:pt idx="61800">
                        <c:v>-2.5858850000000002</c:v>
                      </c:pt>
                      <c:pt idx="61801">
                        <c:v>-2.5819640000000001</c:v>
                      </c:pt>
                      <c:pt idx="61802">
                        <c:v>-2.5780419999999999</c:v>
                      </c:pt>
                      <c:pt idx="61803">
                        <c:v>-2.5741209999999999</c:v>
                      </c:pt>
                      <c:pt idx="61804">
                        <c:v>-2.5701990000000001</c:v>
                      </c:pt>
                      <c:pt idx="61805">
                        <c:v>-2.5662780000000001</c:v>
                      </c:pt>
                      <c:pt idx="61806">
                        <c:v>-2.5623559999999999</c:v>
                      </c:pt>
                      <c:pt idx="61807">
                        <c:v>-2.5584340000000001</c:v>
                      </c:pt>
                      <c:pt idx="61808">
                        <c:v>-2.554513</c:v>
                      </c:pt>
                      <c:pt idx="61809">
                        <c:v>-2.5505909999999998</c:v>
                      </c:pt>
                      <c:pt idx="61810">
                        <c:v>-2.5466700000000002</c:v>
                      </c:pt>
                      <c:pt idx="61811">
                        <c:v>-2.542748</c:v>
                      </c:pt>
                      <c:pt idx="61812">
                        <c:v>-2.5388259999999998</c:v>
                      </c:pt>
                      <c:pt idx="61813">
                        <c:v>-2.5349050000000002</c:v>
                      </c:pt>
                      <c:pt idx="61814">
                        <c:v>-2.530983</c:v>
                      </c:pt>
                      <c:pt idx="61815">
                        <c:v>-2.5270619999999999</c:v>
                      </c:pt>
                      <c:pt idx="61816">
                        <c:v>-2.5231400000000002</c:v>
                      </c:pt>
                      <c:pt idx="61817">
                        <c:v>-2.5192190000000001</c:v>
                      </c:pt>
                      <c:pt idx="61818">
                        <c:v>-2.5152969999999999</c:v>
                      </c:pt>
                      <c:pt idx="61819">
                        <c:v>-2.5113750000000001</c:v>
                      </c:pt>
                      <c:pt idx="61820">
                        <c:v>-2.5074540000000001</c:v>
                      </c:pt>
                      <c:pt idx="61821">
                        <c:v>-2.5035319999999999</c:v>
                      </c:pt>
                      <c:pt idx="61822">
                        <c:v>-2.4996109999999998</c:v>
                      </c:pt>
                      <c:pt idx="61823">
                        <c:v>-2.495689</c:v>
                      </c:pt>
                      <c:pt idx="61824">
                        <c:v>-2.491768</c:v>
                      </c:pt>
                      <c:pt idx="61825">
                        <c:v>-2.4878459999999998</c:v>
                      </c:pt>
                      <c:pt idx="61826">
                        <c:v>-2.4839250000000002</c:v>
                      </c:pt>
                      <c:pt idx="61827">
                        <c:v>-2.480003</c:v>
                      </c:pt>
                      <c:pt idx="61828">
                        <c:v>-2.4760810000000002</c:v>
                      </c:pt>
                      <c:pt idx="61829">
                        <c:v>-2.4721600000000001</c:v>
                      </c:pt>
                      <c:pt idx="61830">
                        <c:v>-2.4682379999999999</c:v>
                      </c:pt>
                      <c:pt idx="61831">
                        <c:v>-2.4643169999999999</c:v>
                      </c:pt>
                      <c:pt idx="61832">
                        <c:v>-2.4603950000000001</c:v>
                      </c:pt>
                      <c:pt idx="61833">
                        <c:v>-2.456474</c:v>
                      </c:pt>
                      <c:pt idx="61834">
                        <c:v>-2.4525519999999998</c:v>
                      </c:pt>
                      <c:pt idx="61835">
                        <c:v>-2.4486300000000001</c:v>
                      </c:pt>
                      <c:pt idx="61836">
                        <c:v>-2.444709</c:v>
                      </c:pt>
                      <c:pt idx="61837">
                        <c:v>-2.4407869999999998</c:v>
                      </c:pt>
                      <c:pt idx="61838">
                        <c:v>-2.4368660000000002</c:v>
                      </c:pt>
                      <c:pt idx="61839">
                        <c:v>-2.432944</c:v>
                      </c:pt>
                      <c:pt idx="61840">
                        <c:v>-2.4290229999999999</c:v>
                      </c:pt>
                      <c:pt idx="61841">
                        <c:v>-2.4251010000000002</c:v>
                      </c:pt>
                      <c:pt idx="61842">
                        <c:v>-2.4211800000000001</c:v>
                      </c:pt>
                      <c:pt idx="61843">
                        <c:v>-2.4172579999999999</c:v>
                      </c:pt>
                      <c:pt idx="61844">
                        <c:v>-2.4133360000000001</c:v>
                      </c:pt>
                      <c:pt idx="61845">
                        <c:v>-2.4094150000000001</c:v>
                      </c:pt>
                      <c:pt idx="61846">
                        <c:v>-2.4054929999999999</c:v>
                      </c:pt>
                      <c:pt idx="61847">
                        <c:v>-2.4015719999999998</c:v>
                      </c:pt>
                      <c:pt idx="61848">
                        <c:v>-2.3976500000000001</c:v>
                      </c:pt>
                      <c:pt idx="61849">
                        <c:v>-2.3937279999999999</c:v>
                      </c:pt>
                      <c:pt idx="61850">
                        <c:v>-2.3898069999999998</c:v>
                      </c:pt>
                      <c:pt idx="61851">
                        <c:v>-2.385885</c:v>
                      </c:pt>
                      <c:pt idx="61852">
                        <c:v>-2.381964</c:v>
                      </c:pt>
                      <c:pt idx="61853">
                        <c:v>-2.3780420000000002</c:v>
                      </c:pt>
                      <c:pt idx="61854">
                        <c:v>-2.3741210000000001</c:v>
                      </c:pt>
                      <c:pt idx="61855">
                        <c:v>-2.3701989999999999</c:v>
                      </c:pt>
                      <c:pt idx="61856">
                        <c:v>-2.3662770000000002</c:v>
                      </c:pt>
                      <c:pt idx="61857">
                        <c:v>-2.3623560000000001</c:v>
                      </c:pt>
                      <c:pt idx="61858">
                        <c:v>-2.3584339999999999</c:v>
                      </c:pt>
                      <c:pt idx="61859">
                        <c:v>-2.3545129999999999</c:v>
                      </c:pt>
                      <c:pt idx="61860">
                        <c:v>-2.3505910000000001</c:v>
                      </c:pt>
                      <c:pt idx="61861">
                        <c:v>-2.34667</c:v>
                      </c:pt>
                      <c:pt idx="61862">
                        <c:v>-2.3427479999999998</c:v>
                      </c:pt>
                      <c:pt idx="61863">
                        <c:v>-2.3388260000000001</c:v>
                      </c:pt>
                      <c:pt idx="61864">
                        <c:v>-2.334905</c:v>
                      </c:pt>
                      <c:pt idx="61865">
                        <c:v>-2.3309829999999998</c:v>
                      </c:pt>
                      <c:pt idx="61866">
                        <c:v>-2.3270620000000002</c:v>
                      </c:pt>
                      <c:pt idx="61867">
                        <c:v>-2.32314</c:v>
                      </c:pt>
                      <c:pt idx="61868">
                        <c:v>-2.3192189999999999</c:v>
                      </c:pt>
                      <c:pt idx="61869">
                        <c:v>-2.3152970000000002</c:v>
                      </c:pt>
                      <c:pt idx="61870">
                        <c:v>-2.3113760000000001</c:v>
                      </c:pt>
                      <c:pt idx="61871">
                        <c:v>-2.3074539999999999</c:v>
                      </c:pt>
                      <c:pt idx="61872">
                        <c:v>-2.3035320000000001</c:v>
                      </c:pt>
                      <c:pt idx="61873">
                        <c:v>-2.2996110000000001</c:v>
                      </c:pt>
                      <c:pt idx="61874">
                        <c:v>-2.2956889999999999</c:v>
                      </c:pt>
                      <c:pt idx="61875">
                        <c:v>-2.2917679999999998</c:v>
                      </c:pt>
                      <c:pt idx="61876">
                        <c:v>-2.287846</c:v>
                      </c:pt>
                      <c:pt idx="61877">
                        <c:v>-2.283925</c:v>
                      </c:pt>
                      <c:pt idx="61878">
                        <c:v>-2.2800029999999998</c:v>
                      </c:pt>
                      <c:pt idx="61879">
                        <c:v>-2.276081</c:v>
                      </c:pt>
                      <c:pt idx="61880">
                        <c:v>-2.27216</c:v>
                      </c:pt>
                      <c:pt idx="61881">
                        <c:v>-2.2682380000000002</c:v>
                      </c:pt>
                      <c:pt idx="61882">
                        <c:v>-2.2643170000000001</c:v>
                      </c:pt>
                      <c:pt idx="61883">
                        <c:v>-2.2603949999999999</c:v>
                      </c:pt>
                      <c:pt idx="61884">
                        <c:v>-2.2564739999999999</c:v>
                      </c:pt>
                      <c:pt idx="61885">
                        <c:v>-2.2525520000000001</c:v>
                      </c:pt>
                      <c:pt idx="61886">
                        <c:v>-2.248631</c:v>
                      </c:pt>
                      <c:pt idx="61887">
                        <c:v>-2.2447089999999998</c:v>
                      </c:pt>
                      <c:pt idx="61888">
                        <c:v>-2.2407870000000001</c:v>
                      </c:pt>
                      <c:pt idx="61889">
                        <c:v>-2.236866</c:v>
                      </c:pt>
                      <c:pt idx="61890">
                        <c:v>-2.2329439999999998</c:v>
                      </c:pt>
                      <c:pt idx="61891">
                        <c:v>-2.2290230000000002</c:v>
                      </c:pt>
                      <c:pt idx="61892">
                        <c:v>-2.225101</c:v>
                      </c:pt>
                      <c:pt idx="61893">
                        <c:v>-2.2211789999999998</c:v>
                      </c:pt>
                      <c:pt idx="61894">
                        <c:v>-2.2172580000000002</c:v>
                      </c:pt>
                      <c:pt idx="61895">
                        <c:v>-2.213336</c:v>
                      </c:pt>
                      <c:pt idx="61896">
                        <c:v>-2.2094149999999999</c:v>
                      </c:pt>
                      <c:pt idx="61897">
                        <c:v>-2.2054930000000001</c:v>
                      </c:pt>
                      <c:pt idx="61898">
                        <c:v>-2.2015720000000001</c:v>
                      </c:pt>
                      <c:pt idx="61899">
                        <c:v>-2.1976499999999999</c:v>
                      </c:pt>
                      <c:pt idx="61900">
                        <c:v>-2.1937280000000001</c:v>
                      </c:pt>
                      <c:pt idx="61901">
                        <c:v>-2.1898070000000001</c:v>
                      </c:pt>
                      <c:pt idx="61902">
                        <c:v>-2.1858849999999999</c:v>
                      </c:pt>
                      <c:pt idx="61903">
                        <c:v>-2.1819639999999998</c:v>
                      </c:pt>
                      <c:pt idx="61904">
                        <c:v>-2.178042</c:v>
                      </c:pt>
                      <c:pt idx="61905">
                        <c:v>-2.174121</c:v>
                      </c:pt>
                      <c:pt idx="61906">
                        <c:v>-2.1701990000000002</c:v>
                      </c:pt>
                      <c:pt idx="61907">
                        <c:v>-2.166277</c:v>
                      </c:pt>
                      <c:pt idx="61908">
                        <c:v>-2.1623559999999999</c:v>
                      </c:pt>
                      <c:pt idx="61909">
                        <c:v>-2.1584340000000002</c:v>
                      </c:pt>
                      <c:pt idx="61910">
                        <c:v>-2.1545130000000001</c:v>
                      </c:pt>
                      <c:pt idx="61911">
                        <c:v>-2.1505909999999999</c:v>
                      </c:pt>
                      <c:pt idx="61912">
                        <c:v>-2.1466699999999999</c:v>
                      </c:pt>
                      <c:pt idx="61913">
                        <c:v>-2.1427480000000001</c:v>
                      </c:pt>
                      <c:pt idx="61914">
                        <c:v>-2.138827</c:v>
                      </c:pt>
                      <c:pt idx="61915">
                        <c:v>-2.1349049999999998</c:v>
                      </c:pt>
                      <c:pt idx="61916">
                        <c:v>-2.1309830000000001</c:v>
                      </c:pt>
                      <c:pt idx="61917">
                        <c:v>-2.127062</c:v>
                      </c:pt>
                      <c:pt idx="61918">
                        <c:v>-2.1231399999999998</c:v>
                      </c:pt>
                      <c:pt idx="61919">
                        <c:v>-2.1192190000000002</c:v>
                      </c:pt>
                      <c:pt idx="61920">
                        <c:v>-2.115297</c:v>
                      </c:pt>
                      <c:pt idx="61921">
                        <c:v>-2.1113759999999999</c:v>
                      </c:pt>
                      <c:pt idx="61922">
                        <c:v>-2.1074540000000002</c:v>
                      </c:pt>
                      <c:pt idx="61923">
                        <c:v>-2.103532</c:v>
                      </c:pt>
                      <c:pt idx="61924">
                        <c:v>-2.0996109999999999</c:v>
                      </c:pt>
                      <c:pt idx="61925">
                        <c:v>-2.0956890000000001</c:v>
                      </c:pt>
                      <c:pt idx="61926">
                        <c:v>-2.0917680000000001</c:v>
                      </c:pt>
                      <c:pt idx="61927">
                        <c:v>-2.0878459999999999</c:v>
                      </c:pt>
                      <c:pt idx="61928">
                        <c:v>-2.0839249999999998</c:v>
                      </c:pt>
                      <c:pt idx="61929">
                        <c:v>-2.080003</c:v>
                      </c:pt>
                      <c:pt idx="61930">
                        <c:v>-2.076082</c:v>
                      </c:pt>
                      <c:pt idx="61931">
                        <c:v>-2.0721599999999998</c:v>
                      </c:pt>
                      <c:pt idx="61932">
                        <c:v>-2.068238</c:v>
                      </c:pt>
                      <c:pt idx="61933">
                        <c:v>-2.064317</c:v>
                      </c:pt>
                      <c:pt idx="61934">
                        <c:v>-2.0603950000000002</c:v>
                      </c:pt>
                      <c:pt idx="61935">
                        <c:v>-2.056473</c:v>
                      </c:pt>
                      <c:pt idx="61936">
                        <c:v>-2.0525519999999999</c:v>
                      </c:pt>
                      <c:pt idx="61937">
                        <c:v>-2.0486300000000002</c:v>
                      </c:pt>
                      <c:pt idx="61938">
                        <c:v>-2.0447090000000001</c:v>
                      </c:pt>
                      <c:pt idx="61939">
                        <c:v>-2.0407869999999999</c:v>
                      </c:pt>
                      <c:pt idx="61940">
                        <c:v>-2.0368659999999998</c:v>
                      </c:pt>
                      <c:pt idx="61941">
                        <c:v>-2.0329440000000001</c:v>
                      </c:pt>
                      <c:pt idx="61942">
                        <c:v>-2.0290219999999999</c:v>
                      </c:pt>
                      <c:pt idx="61943">
                        <c:v>-2.0251009999999998</c:v>
                      </c:pt>
                      <c:pt idx="61944">
                        <c:v>-2.0211790000000001</c:v>
                      </c:pt>
                      <c:pt idx="61945">
                        <c:v>-2.017258</c:v>
                      </c:pt>
                      <c:pt idx="61946">
                        <c:v>-2.0133359999999998</c:v>
                      </c:pt>
                      <c:pt idx="61947">
                        <c:v>-2.0094150000000002</c:v>
                      </c:pt>
                      <c:pt idx="61948">
                        <c:v>-2.005493</c:v>
                      </c:pt>
                      <c:pt idx="61949">
                        <c:v>-2.0015719999999999</c:v>
                      </c:pt>
                      <c:pt idx="61950">
                        <c:v>-1.9976499999999999</c:v>
                      </c:pt>
                      <c:pt idx="61951">
                        <c:v>-1.9937279999999999</c:v>
                      </c:pt>
                      <c:pt idx="61952">
                        <c:v>-1.9898070000000001</c:v>
                      </c:pt>
                      <c:pt idx="61953">
                        <c:v>-1.9858849999999999</c:v>
                      </c:pt>
                      <c:pt idx="61954">
                        <c:v>-1.9819640000000001</c:v>
                      </c:pt>
                      <c:pt idx="61955">
                        <c:v>-1.9780420000000001</c:v>
                      </c:pt>
                      <c:pt idx="61956">
                        <c:v>-1.974121</c:v>
                      </c:pt>
                      <c:pt idx="61957">
                        <c:v>-1.970199</c:v>
                      </c:pt>
                      <c:pt idx="61958">
                        <c:v>-1.9662770000000001</c:v>
                      </c:pt>
                      <c:pt idx="61959">
                        <c:v>-1.962356</c:v>
                      </c:pt>
                      <c:pt idx="61960">
                        <c:v>-1.958434</c:v>
                      </c:pt>
                      <c:pt idx="61961">
                        <c:v>-1.9545129999999999</c:v>
                      </c:pt>
                      <c:pt idx="61962">
                        <c:v>-1.950591</c:v>
                      </c:pt>
                      <c:pt idx="61963">
                        <c:v>-1.9466699999999999</c:v>
                      </c:pt>
                      <c:pt idx="61964">
                        <c:v>-1.9427479999999999</c:v>
                      </c:pt>
                      <c:pt idx="61965">
                        <c:v>-1.9388259999999999</c:v>
                      </c:pt>
                      <c:pt idx="61966">
                        <c:v>-1.9349050000000001</c:v>
                      </c:pt>
                      <c:pt idx="61967">
                        <c:v>-1.9309829999999999</c:v>
                      </c:pt>
                      <c:pt idx="61968">
                        <c:v>-1.9270620000000001</c:v>
                      </c:pt>
                      <c:pt idx="61969">
                        <c:v>-1.9231400000000001</c:v>
                      </c:pt>
                      <c:pt idx="61970">
                        <c:v>-1.919219</c:v>
                      </c:pt>
                      <c:pt idx="61971">
                        <c:v>-1.915297</c:v>
                      </c:pt>
                      <c:pt idx="61972">
                        <c:v>-1.911376</c:v>
                      </c:pt>
                      <c:pt idx="61973">
                        <c:v>-1.907454</c:v>
                      </c:pt>
                      <c:pt idx="61974">
                        <c:v>-1.903532</c:v>
                      </c:pt>
                      <c:pt idx="61975">
                        <c:v>-1.8996109999999999</c:v>
                      </c:pt>
                      <c:pt idx="61976">
                        <c:v>-1.895689</c:v>
                      </c:pt>
                      <c:pt idx="61977">
                        <c:v>-1.8917679999999999</c:v>
                      </c:pt>
                      <c:pt idx="61978">
                        <c:v>-1.8878459999999999</c:v>
                      </c:pt>
                      <c:pt idx="61979">
                        <c:v>-1.8839239999999999</c:v>
                      </c:pt>
                      <c:pt idx="61980">
                        <c:v>-1.8800030000000001</c:v>
                      </c:pt>
                      <c:pt idx="61981">
                        <c:v>-1.8760810000000001</c:v>
                      </c:pt>
                      <c:pt idx="61982">
                        <c:v>-1.87216</c:v>
                      </c:pt>
                      <c:pt idx="61983">
                        <c:v>-1.8682380000000001</c:v>
                      </c:pt>
                      <c:pt idx="61984">
                        <c:v>-1.864317</c:v>
                      </c:pt>
                      <c:pt idx="61985">
                        <c:v>-1.860395</c:v>
                      </c:pt>
                      <c:pt idx="61986">
                        <c:v>-1.856474</c:v>
                      </c:pt>
                      <c:pt idx="61987">
                        <c:v>-1.852552</c:v>
                      </c:pt>
                      <c:pt idx="61988">
                        <c:v>-1.84863</c:v>
                      </c:pt>
                      <c:pt idx="61989">
                        <c:v>-1.8447089999999999</c:v>
                      </c:pt>
                      <c:pt idx="61990">
                        <c:v>-1.840787</c:v>
                      </c:pt>
                      <c:pt idx="61991">
                        <c:v>-1.8368660000000001</c:v>
                      </c:pt>
                      <c:pt idx="61992">
                        <c:v>-1.8329439999999999</c:v>
                      </c:pt>
                      <c:pt idx="61993">
                        <c:v>-1.8290230000000001</c:v>
                      </c:pt>
                      <c:pt idx="61994">
                        <c:v>-1.8251010000000001</c:v>
                      </c:pt>
                      <c:pt idx="61995">
                        <c:v>-1.8211790000000001</c:v>
                      </c:pt>
                      <c:pt idx="61996">
                        <c:v>-1.817258</c:v>
                      </c:pt>
                      <c:pt idx="61997">
                        <c:v>-1.8133360000000001</c:v>
                      </c:pt>
                      <c:pt idx="61998">
                        <c:v>-1.809415</c:v>
                      </c:pt>
                      <c:pt idx="61999">
                        <c:v>-1.805493</c:v>
                      </c:pt>
                      <c:pt idx="62000">
                        <c:v>-1.801572</c:v>
                      </c:pt>
                      <c:pt idx="62001">
                        <c:v>-1.79765</c:v>
                      </c:pt>
                      <c:pt idx="62002">
                        <c:v>-1.793728</c:v>
                      </c:pt>
                      <c:pt idx="62003">
                        <c:v>-1.7898069999999999</c:v>
                      </c:pt>
                      <c:pt idx="62004">
                        <c:v>-1.7858849999999999</c:v>
                      </c:pt>
                      <c:pt idx="62005">
                        <c:v>-1.7819640000000001</c:v>
                      </c:pt>
                      <c:pt idx="62006">
                        <c:v>-1.7780419999999999</c:v>
                      </c:pt>
                      <c:pt idx="62007">
                        <c:v>-1.7741210000000001</c:v>
                      </c:pt>
                      <c:pt idx="62008">
                        <c:v>-1.7701990000000001</c:v>
                      </c:pt>
                      <c:pt idx="62009">
                        <c:v>-1.7662770000000001</c:v>
                      </c:pt>
                      <c:pt idx="62010">
                        <c:v>-1.762356</c:v>
                      </c:pt>
                      <c:pt idx="62011">
                        <c:v>-1.7584340000000001</c:v>
                      </c:pt>
                      <c:pt idx="62012">
                        <c:v>-1.754513</c:v>
                      </c:pt>
                      <c:pt idx="62013">
                        <c:v>-1.750591</c:v>
                      </c:pt>
                      <c:pt idx="62014">
                        <c:v>-1.7466699999999999</c:v>
                      </c:pt>
                      <c:pt idx="62015">
                        <c:v>-1.742748</c:v>
                      </c:pt>
                      <c:pt idx="62016">
                        <c:v>-1.7388269999999999</c:v>
                      </c:pt>
                      <c:pt idx="62017">
                        <c:v>-1.7349049999999999</c:v>
                      </c:pt>
                      <c:pt idx="62018">
                        <c:v>-1.7309829999999999</c:v>
                      </c:pt>
                      <c:pt idx="62019">
                        <c:v>-1.7270620000000001</c:v>
                      </c:pt>
                      <c:pt idx="62020">
                        <c:v>-1.7231399999999999</c:v>
                      </c:pt>
                      <c:pt idx="62021">
                        <c:v>-1.7192190000000001</c:v>
                      </c:pt>
                      <c:pt idx="62022">
                        <c:v>-1.7152970000000001</c:v>
                      </c:pt>
                      <c:pt idx="62023">
                        <c:v>-1.7113750000000001</c:v>
                      </c:pt>
                      <c:pt idx="62024">
                        <c:v>-1.707454</c:v>
                      </c:pt>
                      <c:pt idx="62025">
                        <c:v>-1.703532</c:v>
                      </c:pt>
                      <c:pt idx="62026">
                        <c:v>-1.699611</c:v>
                      </c:pt>
                      <c:pt idx="62027">
                        <c:v>-1.695689</c:v>
                      </c:pt>
                      <c:pt idx="62028">
                        <c:v>-1.6917679999999999</c:v>
                      </c:pt>
                      <c:pt idx="62029">
                        <c:v>-1.687846</c:v>
                      </c:pt>
                      <c:pt idx="62030">
                        <c:v>-1.6839249999999999</c:v>
                      </c:pt>
                      <c:pt idx="62031">
                        <c:v>-1.6800029999999999</c:v>
                      </c:pt>
                      <c:pt idx="62032">
                        <c:v>-1.6760809999999999</c:v>
                      </c:pt>
                      <c:pt idx="62033">
                        <c:v>-1.6721600000000001</c:v>
                      </c:pt>
                      <c:pt idx="62034">
                        <c:v>-1.6682380000000001</c:v>
                      </c:pt>
                      <c:pt idx="62035">
                        <c:v>-1.664317</c:v>
                      </c:pt>
                      <c:pt idx="62036">
                        <c:v>-1.6603950000000001</c:v>
                      </c:pt>
                      <c:pt idx="62037">
                        <c:v>-1.656474</c:v>
                      </c:pt>
                      <c:pt idx="62038">
                        <c:v>-1.652552</c:v>
                      </c:pt>
                      <c:pt idx="62039">
                        <c:v>-1.64863</c:v>
                      </c:pt>
                      <c:pt idx="62040">
                        <c:v>-1.644709</c:v>
                      </c:pt>
                      <c:pt idx="62041">
                        <c:v>-1.640787</c:v>
                      </c:pt>
                      <c:pt idx="62042">
                        <c:v>-1.6368659999999999</c:v>
                      </c:pt>
                      <c:pt idx="62043">
                        <c:v>-1.632944</c:v>
                      </c:pt>
                      <c:pt idx="62044">
                        <c:v>-1.6290230000000001</c:v>
                      </c:pt>
                      <c:pt idx="62045">
                        <c:v>-1.6251009999999999</c:v>
                      </c:pt>
                      <c:pt idx="62046">
                        <c:v>-1.6211789999999999</c:v>
                      </c:pt>
                      <c:pt idx="62047">
                        <c:v>-1.6172580000000001</c:v>
                      </c:pt>
                      <c:pt idx="62048">
                        <c:v>-1.6133360000000001</c:v>
                      </c:pt>
                      <c:pt idx="62049">
                        <c:v>-1.609415</c:v>
                      </c:pt>
                      <c:pt idx="62050">
                        <c:v>-1.6054930000000001</c:v>
                      </c:pt>
                      <c:pt idx="62051">
                        <c:v>-1.601572</c:v>
                      </c:pt>
                      <c:pt idx="62052">
                        <c:v>-1.59765</c:v>
                      </c:pt>
                      <c:pt idx="62053">
                        <c:v>-1.593728</c:v>
                      </c:pt>
                      <c:pt idx="62054">
                        <c:v>-1.589807</c:v>
                      </c:pt>
                      <c:pt idx="62055">
                        <c:v>-1.585885</c:v>
                      </c:pt>
                      <c:pt idx="62056">
                        <c:v>-1.5819639999999999</c:v>
                      </c:pt>
                      <c:pt idx="62057">
                        <c:v>-1.5780419999999999</c:v>
                      </c:pt>
                      <c:pt idx="62058">
                        <c:v>-1.5741210000000001</c:v>
                      </c:pt>
                      <c:pt idx="62059">
                        <c:v>-1.5701989999999999</c:v>
                      </c:pt>
                      <c:pt idx="62060">
                        <c:v>-1.5662780000000001</c:v>
                      </c:pt>
                      <c:pt idx="62061">
                        <c:v>-1.5623560000000001</c:v>
                      </c:pt>
                      <c:pt idx="62062">
                        <c:v>-1.5584340000000001</c:v>
                      </c:pt>
                      <c:pt idx="62063">
                        <c:v>-1.554513</c:v>
                      </c:pt>
                      <c:pt idx="62064">
                        <c:v>-1.5505910000000001</c:v>
                      </c:pt>
                      <c:pt idx="62065">
                        <c:v>-1.54667</c:v>
                      </c:pt>
                      <c:pt idx="62066">
                        <c:v>-1.542748</c:v>
                      </c:pt>
                      <c:pt idx="62067">
                        <c:v>-1.538826</c:v>
                      </c:pt>
                      <c:pt idx="62068">
                        <c:v>-1.534905</c:v>
                      </c:pt>
                      <c:pt idx="62069">
                        <c:v>-1.530983</c:v>
                      </c:pt>
                      <c:pt idx="62070">
                        <c:v>-1.5270619999999999</c:v>
                      </c:pt>
                      <c:pt idx="62071">
                        <c:v>-1.5231399999999999</c:v>
                      </c:pt>
                      <c:pt idx="62072">
                        <c:v>-1.5192190000000001</c:v>
                      </c:pt>
                      <c:pt idx="62073">
                        <c:v>-1.5152969999999999</c:v>
                      </c:pt>
                      <c:pt idx="62074">
                        <c:v>-1.5113760000000001</c:v>
                      </c:pt>
                      <c:pt idx="62075">
                        <c:v>-1.5074540000000001</c:v>
                      </c:pt>
                      <c:pt idx="62076">
                        <c:v>-1.5035320000000001</c:v>
                      </c:pt>
                      <c:pt idx="62077">
                        <c:v>-1.499611</c:v>
                      </c:pt>
                      <c:pt idx="62078">
                        <c:v>-1.495689</c:v>
                      </c:pt>
                      <c:pt idx="62079">
                        <c:v>-1.491768</c:v>
                      </c:pt>
                      <c:pt idx="62080">
                        <c:v>-1.487846</c:v>
                      </c:pt>
                      <c:pt idx="62081">
                        <c:v>-1.4839249999999999</c:v>
                      </c:pt>
                      <c:pt idx="62082">
                        <c:v>-1.480003</c:v>
                      </c:pt>
                      <c:pt idx="62083">
                        <c:v>-1.476081</c:v>
                      </c:pt>
                      <c:pt idx="62084">
                        <c:v>-1.4721599999999999</c:v>
                      </c:pt>
                      <c:pt idx="62085">
                        <c:v>-1.4682379999999999</c:v>
                      </c:pt>
                      <c:pt idx="62086">
                        <c:v>-1.4643170000000001</c:v>
                      </c:pt>
                      <c:pt idx="62087">
                        <c:v>-1.4603950000000001</c:v>
                      </c:pt>
                      <c:pt idx="62088">
                        <c:v>-1.456474</c:v>
                      </c:pt>
                      <c:pt idx="62089">
                        <c:v>-1.4525520000000001</c:v>
                      </c:pt>
                      <c:pt idx="62090">
                        <c:v>-1.4486300000000001</c:v>
                      </c:pt>
                      <c:pt idx="62091">
                        <c:v>-1.444709</c:v>
                      </c:pt>
                      <c:pt idx="62092">
                        <c:v>-1.440787</c:v>
                      </c:pt>
                      <c:pt idx="62093">
                        <c:v>-1.436866</c:v>
                      </c:pt>
                      <c:pt idx="62094">
                        <c:v>-1.432944</c:v>
                      </c:pt>
                      <c:pt idx="62095">
                        <c:v>-1.4290229999999999</c:v>
                      </c:pt>
                      <c:pt idx="62096">
                        <c:v>-1.425101</c:v>
                      </c:pt>
                      <c:pt idx="62097">
                        <c:v>-1.421179</c:v>
                      </c:pt>
                      <c:pt idx="62098">
                        <c:v>-1.4172579999999999</c:v>
                      </c:pt>
                      <c:pt idx="62099">
                        <c:v>-1.4133359999999999</c:v>
                      </c:pt>
                      <c:pt idx="62100">
                        <c:v>-1.4094150000000001</c:v>
                      </c:pt>
                      <c:pt idx="62101">
                        <c:v>-1.4054930000000001</c:v>
                      </c:pt>
                      <c:pt idx="62102">
                        <c:v>-1.401572</c:v>
                      </c:pt>
                      <c:pt idx="62103">
                        <c:v>-1.3976500000000001</c:v>
                      </c:pt>
                      <c:pt idx="62104">
                        <c:v>-1.3937280000000001</c:v>
                      </c:pt>
                      <c:pt idx="62105">
                        <c:v>-1.389807</c:v>
                      </c:pt>
                      <c:pt idx="62106">
                        <c:v>-1.385885</c:v>
                      </c:pt>
                      <c:pt idx="62107">
                        <c:v>-1.381964</c:v>
                      </c:pt>
                      <c:pt idx="62108">
                        <c:v>-1.378042</c:v>
                      </c:pt>
                      <c:pt idx="62109">
                        <c:v>-1.3741209999999999</c:v>
                      </c:pt>
                      <c:pt idx="62110">
                        <c:v>-1.3701989999999999</c:v>
                      </c:pt>
                      <c:pt idx="62111">
                        <c:v>-1.366277</c:v>
                      </c:pt>
                      <c:pt idx="62112">
                        <c:v>-1.3623559999999999</c:v>
                      </c:pt>
                      <c:pt idx="62113">
                        <c:v>-1.3584339999999999</c:v>
                      </c:pt>
                      <c:pt idx="62114">
                        <c:v>-1.3545130000000001</c:v>
                      </c:pt>
                      <c:pt idx="62115">
                        <c:v>-1.3505910000000001</c:v>
                      </c:pt>
                      <c:pt idx="62116">
                        <c:v>-1.34667</c:v>
                      </c:pt>
                      <c:pt idx="62117">
                        <c:v>-1.3427480000000001</c:v>
                      </c:pt>
                      <c:pt idx="62118">
                        <c:v>-1.338827</c:v>
                      </c:pt>
                      <c:pt idx="62119">
                        <c:v>-1.334905</c:v>
                      </c:pt>
                      <c:pt idx="62120">
                        <c:v>-1.330983</c:v>
                      </c:pt>
                      <c:pt idx="62121">
                        <c:v>-1.327062</c:v>
                      </c:pt>
                      <c:pt idx="62122">
                        <c:v>-1.32314</c:v>
                      </c:pt>
                      <c:pt idx="62123">
                        <c:v>-1.3192189999999999</c:v>
                      </c:pt>
                      <c:pt idx="62124">
                        <c:v>-1.3152969999999999</c:v>
                      </c:pt>
                      <c:pt idx="62125">
                        <c:v>-1.311375</c:v>
                      </c:pt>
                      <c:pt idx="62126">
                        <c:v>-1.3074539999999999</c:v>
                      </c:pt>
                      <c:pt idx="62127">
                        <c:v>-1.3035319999999999</c:v>
                      </c:pt>
                      <c:pt idx="62128">
                        <c:v>-1.2996110000000001</c:v>
                      </c:pt>
                      <c:pt idx="62129">
                        <c:v>-1.2956890000000001</c:v>
                      </c:pt>
                      <c:pt idx="62130">
                        <c:v>-1.291768</c:v>
                      </c:pt>
                      <c:pt idx="62131">
                        <c:v>-1.287846</c:v>
                      </c:pt>
                      <c:pt idx="62132">
                        <c:v>-1.283925</c:v>
                      </c:pt>
                      <c:pt idx="62133">
                        <c:v>-1.280003</c:v>
                      </c:pt>
                      <c:pt idx="62134">
                        <c:v>-1.276081</c:v>
                      </c:pt>
                      <c:pt idx="62135">
                        <c:v>-1.27216</c:v>
                      </c:pt>
                      <c:pt idx="62136">
                        <c:v>-1.268238</c:v>
                      </c:pt>
                      <c:pt idx="62137">
                        <c:v>-1.2643169999999999</c:v>
                      </c:pt>
                      <c:pt idx="62138">
                        <c:v>-1.2603949999999999</c:v>
                      </c:pt>
                      <c:pt idx="62139">
                        <c:v>-1.2564740000000001</c:v>
                      </c:pt>
                      <c:pt idx="62140">
                        <c:v>-1.2525520000000001</c:v>
                      </c:pt>
                      <c:pt idx="62141">
                        <c:v>-1.2486299999999999</c:v>
                      </c:pt>
                      <c:pt idx="62142">
                        <c:v>-1.2447090000000001</c:v>
                      </c:pt>
                      <c:pt idx="62143">
                        <c:v>-1.2407870000000001</c:v>
                      </c:pt>
                      <c:pt idx="62144">
                        <c:v>-1.236866</c:v>
                      </c:pt>
                      <c:pt idx="62145">
                        <c:v>-1.232944</c:v>
                      </c:pt>
                      <c:pt idx="62146">
                        <c:v>-1.229023</c:v>
                      </c:pt>
                      <c:pt idx="62147">
                        <c:v>-1.225101</c:v>
                      </c:pt>
                      <c:pt idx="62148">
                        <c:v>-1.221179</c:v>
                      </c:pt>
                      <c:pt idx="62149">
                        <c:v>-1.217258</c:v>
                      </c:pt>
                      <c:pt idx="62150">
                        <c:v>-1.213336</c:v>
                      </c:pt>
                      <c:pt idx="62151">
                        <c:v>-1.2094149999999999</c:v>
                      </c:pt>
                      <c:pt idx="62152">
                        <c:v>-1.2054929999999999</c:v>
                      </c:pt>
                      <c:pt idx="62153">
                        <c:v>-1.2015720000000001</c:v>
                      </c:pt>
                      <c:pt idx="62154">
                        <c:v>-1.1976500000000001</c:v>
                      </c:pt>
                      <c:pt idx="62155">
                        <c:v>-1.1937279999999999</c:v>
                      </c:pt>
                      <c:pt idx="62156">
                        <c:v>-1.1898070000000001</c:v>
                      </c:pt>
                      <c:pt idx="62157">
                        <c:v>-1.1858850000000001</c:v>
                      </c:pt>
                      <c:pt idx="62158">
                        <c:v>-1.181964</c:v>
                      </c:pt>
                      <c:pt idx="62159">
                        <c:v>-1.178042</c:v>
                      </c:pt>
                      <c:pt idx="62160">
                        <c:v>-1.174121</c:v>
                      </c:pt>
                      <c:pt idx="62161">
                        <c:v>-1.170199</c:v>
                      </c:pt>
                      <c:pt idx="62162">
                        <c:v>-1.1662779999999999</c:v>
                      </c:pt>
                      <c:pt idx="62163">
                        <c:v>-1.1623559999999999</c:v>
                      </c:pt>
                      <c:pt idx="62164">
                        <c:v>-1.158434</c:v>
                      </c:pt>
                      <c:pt idx="62165">
                        <c:v>-1.1545129999999999</c:v>
                      </c:pt>
                      <c:pt idx="62166">
                        <c:v>-1.1505909999999999</c:v>
                      </c:pt>
                      <c:pt idx="62167">
                        <c:v>-1.1466700000000001</c:v>
                      </c:pt>
                      <c:pt idx="62168">
                        <c:v>-1.1427480000000001</c:v>
                      </c:pt>
                      <c:pt idx="62169">
                        <c:v>-1.1388259999999999</c:v>
                      </c:pt>
                      <c:pt idx="62170">
                        <c:v>-1.1349050000000001</c:v>
                      </c:pt>
                      <c:pt idx="62171">
                        <c:v>-1.1309830000000001</c:v>
                      </c:pt>
                      <c:pt idx="62172">
                        <c:v>-1.127062</c:v>
                      </c:pt>
                      <c:pt idx="62173">
                        <c:v>-1.12314</c:v>
                      </c:pt>
                      <c:pt idx="62174">
                        <c:v>-1.119219</c:v>
                      </c:pt>
                      <c:pt idx="62175">
                        <c:v>-1.115297</c:v>
                      </c:pt>
                      <c:pt idx="62176">
                        <c:v>-1.1113759999999999</c:v>
                      </c:pt>
                      <c:pt idx="62177">
                        <c:v>-1.1074539999999999</c:v>
                      </c:pt>
                      <c:pt idx="62178">
                        <c:v>-1.103532</c:v>
                      </c:pt>
                      <c:pt idx="62179">
                        <c:v>-1.0996109999999999</c:v>
                      </c:pt>
                      <c:pt idx="62180">
                        <c:v>-1.0956889999999999</c:v>
                      </c:pt>
                      <c:pt idx="62181">
                        <c:v>-1.0917680000000001</c:v>
                      </c:pt>
                      <c:pt idx="62182">
                        <c:v>-1.0878460000000001</c:v>
                      </c:pt>
                      <c:pt idx="62183">
                        <c:v>-1.083925</c:v>
                      </c:pt>
                      <c:pt idx="62184">
                        <c:v>-1.080003</c:v>
                      </c:pt>
                      <c:pt idx="62185">
                        <c:v>-1.0760810000000001</c:v>
                      </c:pt>
                      <c:pt idx="62186">
                        <c:v>-1.07216</c:v>
                      </c:pt>
                      <c:pt idx="62187">
                        <c:v>-1.068238</c:v>
                      </c:pt>
                      <c:pt idx="62188">
                        <c:v>-1.064317</c:v>
                      </c:pt>
                      <c:pt idx="62189">
                        <c:v>-1.060395</c:v>
                      </c:pt>
                      <c:pt idx="62190">
                        <c:v>-1.056473</c:v>
                      </c:pt>
                      <c:pt idx="62191">
                        <c:v>-1.0525519999999999</c:v>
                      </c:pt>
                      <c:pt idx="62192">
                        <c:v>-1.04863</c:v>
                      </c:pt>
                      <c:pt idx="62193">
                        <c:v>-1.0447090000000001</c:v>
                      </c:pt>
                      <c:pt idx="62194">
                        <c:v>-1.0407869999999999</c:v>
                      </c:pt>
                      <c:pt idx="62195">
                        <c:v>-1.0368660000000001</c:v>
                      </c:pt>
                      <c:pt idx="62196">
                        <c:v>-1.0329440000000001</c:v>
                      </c:pt>
                      <c:pt idx="62197">
                        <c:v>-1.029023</c:v>
                      </c:pt>
                      <c:pt idx="62198">
                        <c:v>-1.025101</c:v>
                      </c:pt>
                      <c:pt idx="62199">
                        <c:v>-1.0211790000000001</c:v>
                      </c:pt>
                      <c:pt idx="62200">
                        <c:v>-1.017258</c:v>
                      </c:pt>
                      <c:pt idx="62201">
                        <c:v>-1.013336</c:v>
                      </c:pt>
                      <c:pt idx="62202">
                        <c:v>-1.009415</c:v>
                      </c:pt>
                      <c:pt idx="62203">
                        <c:v>-1.005493</c:v>
                      </c:pt>
                      <c:pt idx="62204">
                        <c:v>-1.0015719999999999</c:v>
                      </c:pt>
                      <c:pt idx="62205">
                        <c:v>-0.99765000000000004</c:v>
                      </c:pt>
                      <c:pt idx="62206">
                        <c:v>-0.99372850000000001</c:v>
                      </c:pt>
                      <c:pt idx="62207">
                        <c:v>-0.98980690000000005</c:v>
                      </c:pt>
                      <c:pt idx="62208">
                        <c:v>-0.98588529999999996</c:v>
                      </c:pt>
                      <c:pt idx="62209">
                        <c:v>-0.98196380000000005</c:v>
                      </c:pt>
                      <c:pt idx="62210">
                        <c:v>-0.97804219999999997</c:v>
                      </c:pt>
                      <c:pt idx="62211">
                        <c:v>-0.9741206</c:v>
                      </c:pt>
                      <c:pt idx="62212">
                        <c:v>-0.97019900000000003</c:v>
                      </c:pt>
                      <c:pt idx="62213">
                        <c:v>-0.96627750000000001</c:v>
                      </c:pt>
                      <c:pt idx="62214">
                        <c:v>-0.96235590000000004</c:v>
                      </c:pt>
                      <c:pt idx="62215">
                        <c:v>-0.95843429999999996</c:v>
                      </c:pt>
                      <c:pt idx="62216">
                        <c:v>-0.95451280000000005</c:v>
                      </c:pt>
                      <c:pt idx="62217">
                        <c:v>-0.95059119999999997</c:v>
                      </c:pt>
                      <c:pt idx="62218">
                        <c:v>-0.9466696</c:v>
                      </c:pt>
                      <c:pt idx="62219">
                        <c:v>-0.94274809999999998</c:v>
                      </c:pt>
                      <c:pt idx="62220">
                        <c:v>-0.93882650000000001</c:v>
                      </c:pt>
                      <c:pt idx="62221">
                        <c:v>-0.93490490000000004</c:v>
                      </c:pt>
                      <c:pt idx="62222">
                        <c:v>-0.93098340000000002</c:v>
                      </c:pt>
                      <c:pt idx="62223">
                        <c:v>-0.92706180000000005</c:v>
                      </c:pt>
                      <c:pt idx="62224">
                        <c:v>-0.92314019999999997</c:v>
                      </c:pt>
                      <c:pt idx="62225">
                        <c:v>-0.91921870000000006</c:v>
                      </c:pt>
                      <c:pt idx="62226">
                        <c:v>-0.91529709999999997</c:v>
                      </c:pt>
                      <c:pt idx="62227">
                        <c:v>-0.91137550000000001</c:v>
                      </c:pt>
                      <c:pt idx="62228">
                        <c:v>-0.90745399999999998</c:v>
                      </c:pt>
                      <c:pt idx="62229">
                        <c:v>-0.90353240000000001</c:v>
                      </c:pt>
                      <c:pt idx="62230">
                        <c:v>-0.89961080000000004</c:v>
                      </c:pt>
                      <c:pt idx="62231">
                        <c:v>-0.89568919999999996</c:v>
                      </c:pt>
                      <c:pt idx="62232">
                        <c:v>-0.89176770000000005</c:v>
                      </c:pt>
                      <c:pt idx="62233">
                        <c:v>-0.88784609999999997</c:v>
                      </c:pt>
                      <c:pt idx="62234">
                        <c:v>-0.8839245</c:v>
                      </c:pt>
                      <c:pt idx="62235">
                        <c:v>-0.88000299999999998</c:v>
                      </c:pt>
                      <c:pt idx="62236">
                        <c:v>-0.87608140000000001</c:v>
                      </c:pt>
                      <c:pt idx="62237">
                        <c:v>-0.87215980000000004</c:v>
                      </c:pt>
                      <c:pt idx="62238">
                        <c:v>-0.86823830000000002</c:v>
                      </c:pt>
                      <c:pt idx="62239">
                        <c:v>-0.86431670000000005</c:v>
                      </c:pt>
                      <c:pt idx="62240">
                        <c:v>-0.86039509999999997</c:v>
                      </c:pt>
                      <c:pt idx="62241">
                        <c:v>-0.85647359999999995</c:v>
                      </c:pt>
                      <c:pt idx="62242">
                        <c:v>-0.85255199999999998</c:v>
                      </c:pt>
                      <c:pt idx="62243">
                        <c:v>-0.84863040000000001</c:v>
                      </c:pt>
                      <c:pt idx="62244">
                        <c:v>-0.84470889999999998</c:v>
                      </c:pt>
                      <c:pt idx="62245">
                        <c:v>-0.84078730000000002</c:v>
                      </c:pt>
                      <c:pt idx="62246">
                        <c:v>-0.83686570000000005</c:v>
                      </c:pt>
                      <c:pt idx="62247">
                        <c:v>-0.83294420000000002</c:v>
                      </c:pt>
                      <c:pt idx="62248">
                        <c:v>-0.82902260000000005</c:v>
                      </c:pt>
                      <c:pt idx="62249">
                        <c:v>-0.82510099999999997</c:v>
                      </c:pt>
                      <c:pt idx="62250">
                        <c:v>-0.8211794</c:v>
                      </c:pt>
                      <c:pt idx="62251">
                        <c:v>-0.81725789999999998</c:v>
                      </c:pt>
                      <c:pt idx="62252">
                        <c:v>-0.81333630000000001</c:v>
                      </c:pt>
                      <c:pt idx="62253">
                        <c:v>-0.80941470000000004</c:v>
                      </c:pt>
                      <c:pt idx="62254">
                        <c:v>-0.80549320000000002</c:v>
                      </c:pt>
                      <c:pt idx="62255">
                        <c:v>-0.80157160000000005</c:v>
                      </c:pt>
                      <c:pt idx="62256">
                        <c:v>-0.79764999999999997</c:v>
                      </c:pt>
                      <c:pt idx="62257">
                        <c:v>-0.79372849999999995</c:v>
                      </c:pt>
                      <c:pt idx="62258">
                        <c:v>-0.78980689999999998</c:v>
                      </c:pt>
                      <c:pt idx="62259">
                        <c:v>-0.78588530000000001</c:v>
                      </c:pt>
                      <c:pt idx="62260">
                        <c:v>-0.78196379999999999</c:v>
                      </c:pt>
                      <c:pt idx="62261">
                        <c:v>-0.77804220000000002</c:v>
                      </c:pt>
                      <c:pt idx="62262">
                        <c:v>-0.77412060000000005</c:v>
                      </c:pt>
                      <c:pt idx="62263">
                        <c:v>-0.77019910000000003</c:v>
                      </c:pt>
                      <c:pt idx="62264">
                        <c:v>-0.76627749999999994</c:v>
                      </c:pt>
                      <c:pt idx="62265">
                        <c:v>-0.76235589999999998</c:v>
                      </c:pt>
                      <c:pt idx="62266">
                        <c:v>-0.75843439999999995</c:v>
                      </c:pt>
                      <c:pt idx="62267">
                        <c:v>-0.75451279999999998</c:v>
                      </c:pt>
                      <c:pt idx="62268">
                        <c:v>-0.75059120000000001</c:v>
                      </c:pt>
                      <c:pt idx="62269">
                        <c:v>-0.74666969999999999</c:v>
                      </c:pt>
                      <c:pt idx="62270">
                        <c:v>-0.74274810000000002</c:v>
                      </c:pt>
                      <c:pt idx="62271">
                        <c:v>-0.73882650000000005</c:v>
                      </c:pt>
                      <c:pt idx="62272">
                        <c:v>-0.73490489999999997</c:v>
                      </c:pt>
                      <c:pt idx="62273">
                        <c:v>-0.73098339999999995</c:v>
                      </c:pt>
                      <c:pt idx="62274">
                        <c:v>-0.72706179999999998</c:v>
                      </c:pt>
                      <c:pt idx="62275">
                        <c:v>-0.72314020000000001</c:v>
                      </c:pt>
                      <c:pt idx="62276">
                        <c:v>-0.71921869999999999</c:v>
                      </c:pt>
                      <c:pt idx="62277">
                        <c:v>-0.71529710000000002</c:v>
                      </c:pt>
                      <c:pt idx="62278">
                        <c:v>-0.71137550000000005</c:v>
                      </c:pt>
                      <c:pt idx="62279">
                        <c:v>-0.70745400000000003</c:v>
                      </c:pt>
                      <c:pt idx="62280">
                        <c:v>-0.70353239999999995</c:v>
                      </c:pt>
                      <c:pt idx="62281">
                        <c:v>-0.69961079999999998</c:v>
                      </c:pt>
                      <c:pt idx="62282">
                        <c:v>-0.69568929999999995</c:v>
                      </c:pt>
                      <c:pt idx="62283">
                        <c:v>-0.69176769999999999</c:v>
                      </c:pt>
                      <c:pt idx="62284">
                        <c:v>-0.68784610000000002</c:v>
                      </c:pt>
                      <c:pt idx="62285">
                        <c:v>-0.68392459999999999</c:v>
                      </c:pt>
                      <c:pt idx="62286">
                        <c:v>-0.68000300000000002</c:v>
                      </c:pt>
                      <c:pt idx="62287">
                        <c:v>-0.67608140000000005</c:v>
                      </c:pt>
                      <c:pt idx="62288">
                        <c:v>-0.67215990000000003</c:v>
                      </c:pt>
                      <c:pt idx="62289">
                        <c:v>-0.66823829999999995</c:v>
                      </c:pt>
                      <c:pt idx="62290">
                        <c:v>-0.66431669999999998</c:v>
                      </c:pt>
                      <c:pt idx="62291">
                        <c:v>-0.66039510000000001</c:v>
                      </c:pt>
                      <c:pt idx="62292">
                        <c:v>-0.65647359999999999</c:v>
                      </c:pt>
                      <c:pt idx="62293">
                        <c:v>-0.65255200000000002</c:v>
                      </c:pt>
                      <c:pt idx="62294">
                        <c:v>-0.64863040000000005</c:v>
                      </c:pt>
                      <c:pt idx="62295">
                        <c:v>-0.64470890000000003</c:v>
                      </c:pt>
                      <c:pt idx="62296">
                        <c:v>-0.64078729999999995</c:v>
                      </c:pt>
                      <c:pt idx="62297">
                        <c:v>-0.63686569999999998</c:v>
                      </c:pt>
                      <c:pt idx="62298">
                        <c:v>-0.63294419999999996</c:v>
                      </c:pt>
                      <c:pt idx="62299">
                        <c:v>-0.62902259999999999</c:v>
                      </c:pt>
                      <c:pt idx="62300">
                        <c:v>-0.62510100000000002</c:v>
                      </c:pt>
                      <c:pt idx="62301">
                        <c:v>-0.6211795</c:v>
                      </c:pt>
                      <c:pt idx="62302">
                        <c:v>-0.61725790000000003</c:v>
                      </c:pt>
                      <c:pt idx="62303">
                        <c:v>-0.61333629999999995</c:v>
                      </c:pt>
                      <c:pt idx="62304">
                        <c:v>-0.60941480000000003</c:v>
                      </c:pt>
                      <c:pt idx="62305">
                        <c:v>-0.60549319999999995</c:v>
                      </c:pt>
                      <c:pt idx="62306">
                        <c:v>-0.60157159999999998</c:v>
                      </c:pt>
                      <c:pt idx="62307">
                        <c:v>-0.59765009999999996</c:v>
                      </c:pt>
                      <c:pt idx="62308">
                        <c:v>-0.59372849999999999</c:v>
                      </c:pt>
                      <c:pt idx="62309">
                        <c:v>-0.58980690000000002</c:v>
                      </c:pt>
                      <c:pt idx="62310">
                        <c:v>-0.58588530000000005</c:v>
                      </c:pt>
                      <c:pt idx="62311">
                        <c:v>-0.58196380000000003</c:v>
                      </c:pt>
                      <c:pt idx="62312">
                        <c:v>-0.57804219999999995</c:v>
                      </c:pt>
                      <c:pt idx="62313">
                        <c:v>-0.57412059999999998</c:v>
                      </c:pt>
                      <c:pt idx="62314">
                        <c:v>-0.57019909999999996</c:v>
                      </c:pt>
                      <c:pt idx="62315">
                        <c:v>-0.56627749999999999</c:v>
                      </c:pt>
                      <c:pt idx="62316">
                        <c:v>-0.56235590000000002</c:v>
                      </c:pt>
                      <c:pt idx="62317">
                        <c:v>-0.55843430000000005</c:v>
                      </c:pt>
                      <c:pt idx="62318">
                        <c:v>-0.55451269999999997</c:v>
                      </c:pt>
                      <c:pt idx="62319">
                        <c:v>-0.55059119999999995</c:v>
                      </c:pt>
                      <c:pt idx="62320">
                        <c:v>-0.54666959999999998</c:v>
                      </c:pt>
                      <c:pt idx="62321">
                        <c:v>-0.54274800000000001</c:v>
                      </c:pt>
                      <c:pt idx="62322">
                        <c:v>-0.53882649999999999</c:v>
                      </c:pt>
                      <c:pt idx="62323">
                        <c:v>-0.53490490000000002</c:v>
                      </c:pt>
                      <c:pt idx="62324">
                        <c:v>-0.53098330000000005</c:v>
                      </c:pt>
                      <c:pt idx="62325">
                        <c:v>-0.52706180000000002</c:v>
                      </c:pt>
                      <c:pt idx="62326">
                        <c:v>-0.52314020000000006</c:v>
                      </c:pt>
                      <c:pt idx="62327">
                        <c:v>-0.51921859999999997</c:v>
                      </c:pt>
                      <c:pt idx="62328">
                        <c:v>-0.51529709999999995</c:v>
                      </c:pt>
                      <c:pt idx="62329">
                        <c:v>-0.51137549999999998</c:v>
                      </c:pt>
                      <c:pt idx="62330">
                        <c:v>-0.50745390000000001</c:v>
                      </c:pt>
                      <c:pt idx="62331">
                        <c:v>-0.50353239999999999</c:v>
                      </c:pt>
                      <c:pt idx="62332">
                        <c:v>-0.49961080000000002</c:v>
                      </c:pt>
                      <c:pt idx="62333">
                        <c:v>-0.4956892</c:v>
                      </c:pt>
                      <c:pt idx="62334">
                        <c:v>-0.49176769999999997</c:v>
                      </c:pt>
                      <c:pt idx="62335">
                        <c:v>-0.4878461</c:v>
                      </c:pt>
                      <c:pt idx="62336">
                        <c:v>-0.48392449999999998</c:v>
                      </c:pt>
                      <c:pt idx="62337">
                        <c:v>-0.48000300000000001</c:v>
                      </c:pt>
                      <c:pt idx="62338">
                        <c:v>-0.47608139999999999</c:v>
                      </c:pt>
                      <c:pt idx="62339">
                        <c:v>-0.47215980000000002</c:v>
                      </c:pt>
                      <c:pt idx="62340">
                        <c:v>-0.4682383</c:v>
                      </c:pt>
                      <c:pt idx="62341">
                        <c:v>-0.46431670000000003</c:v>
                      </c:pt>
                      <c:pt idx="62342">
                        <c:v>-0.4603951</c:v>
                      </c:pt>
                      <c:pt idx="62343">
                        <c:v>-0.45647359999999998</c:v>
                      </c:pt>
                      <c:pt idx="62344">
                        <c:v>-0.45255200000000001</c:v>
                      </c:pt>
                      <c:pt idx="62345">
                        <c:v>-0.44863039999999998</c:v>
                      </c:pt>
                      <c:pt idx="62346">
                        <c:v>-0.44470890000000002</c:v>
                      </c:pt>
                      <c:pt idx="62347">
                        <c:v>-0.44078729999999999</c:v>
                      </c:pt>
                      <c:pt idx="62348">
                        <c:v>-0.43686570000000002</c:v>
                      </c:pt>
                      <c:pt idx="62349">
                        <c:v>-0.4329441</c:v>
                      </c:pt>
                      <c:pt idx="62350">
                        <c:v>-0.42902259999999998</c:v>
                      </c:pt>
                      <c:pt idx="62351">
                        <c:v>-0.42510100000000001</c:v>
                      </c:pt>
                      <c:pt idx="62352">
                        <c:v>-0.42117939999999998</c:v>
                      </c:pt>
                      <c:pt idx="62353">
                        <c:v>-0.41725790000000001</c:v>
                      </c:pt>
                      <c:pt idx="62354">
                        <c:v>-0.41333629999999999</c:v>
                      </c:pt>
                      <c:pt idx="62355">
                        <c:v>-0.40941470000000002</c:v>
                      </c:pt>
                      <c:pt idx="62356">
                        <c:v>-0.4054932</c:v>
                      </c:pt>
                      <c:pt idx="62357">
                        <c:v>-0.40157159999999997</c:v>
                      </c:pt>
                      <c:pt idx="62358">
                        <c:v>-0.39765</c:v>
                      </c:pt>
                      <c:pt idx="62359">
                        <c:v>-0.39372849999999998</c:v>
                      </c:pt>
                      <c:pt idx="62360">
                        <c:v>-0.38980690000000001</c:v>
                      </c:pt>
                      <c:pt idx="62361">
                        <c:v>-0.38588529999999999</c:v>
                      </c:pt>
                      <c:pt idx="62362">
                        <c:v>-0.38196380000000002</c:v>
                      </c:pt>
                      <c:pt idx="62363">
                        <c:v>-0.37804219999999999</c:v>
                      </c:pt>
                      <c:pt idx="62364">
                        <c:v>-0.37412060000000003</c:v>
                      </c:pt>
                      <c:pt idx="62365">
                        <c:v>-0.3701991</c:v>
                      </c:pt>
                      <c:pt idx="62366">
                        <c:v>-0.36627749999999998</c:v>
                      </c:pt>
                      <c:pt idx="62367">
                        <c:v>-0.36235590000000001</c:v>
                      </c:pt>
                      <c:pt idx="62368">
                        <c:v>-0.35843429999999998</c:v>
                      </c:pt>
                      <c:pt idx="62369">
                        <c:v>-0.35451280000000002</c:v>
                      </c:pt>
                      <c:pt idx="62370">
                        <c:v>-0.35059119999999999</c:v>
                      </c:pt>
                      <c:pt idx="62371">
                        <c:v>-0.34666960000000002</c:v>
                      </c:pt>
                      <c:pt idx="62372">
                        <c:v>-0.3427481</c:v>
                      </c:pt>
                      <c:pt idx="62373">
                        <c:v>-0.33882649999999997</c:v>
                      </c:pt>
                      <c:pt idx="62374">
                        <c:v>-0.33490490000000001</c:v>
                      </c:pt>
                      <c:pt idx="62375">
                        <c:v>-0.33098339999999998</c:v>
                      </c:pt>
                      <c:pt idx="62376">
                        <c:v>-0.32706180000000001</c:v>
                      </c:pt>
                      <c:pt idx="62377">
                        <c:v>-0.32314019999999999</c:v>
                      </c:pt>
                      <c:pt idx="62378">
                        <c:v>-0.31921870000000002</c:v>
                      </c:pt>
                      <c:pt idx="62379">
                        <c:v>-0.3152971</c:v>
                      </c:pt>
                      <c:pt idx="62380">
                        <c:v>-0.31137550000000003</c:v>
                      </c:pt>
                      <c:pt idx="62381">
                        <c:v>-0.3074539</c:v>
                      </c:pt>
                      <c:pt idx="62382">
                        <c:v>-0.30353239999999998</c:v>
                      </c:pt>
                      <c:pt idx="62383">
                        <c:v>-0.29961080000000001</c:v>
                      </c:pt>
                      <c:pt idx="62384">
                        <c:v>-0.29568919999999999</c:v>
                      </c:pt>
                      <c:pt idx="62385">
                        <c:v>-0.29176770000000002</c:v>
                      </c:pt>
                      <c:pt idx="62386">
                        <c:v>-0.28784609999999999</c:v>
                      </c:pt>
                      <c:pt idx="62387">
                        <c:v>-0.28392450000000002</c:v>
                      </c:pt>
                      <c:pt idx="62388">
                        <c:v>-0.280003</c:v>
                      </c:pt>
                      <c:pt idx="62389">
                        <c:v>-0.27608139999999998</c:v>
                      </c:pt>
                      <c:pt idx="62390">
                        <c:v>-0.27215980000000001</c:v>
                      </c:pt>
                      <c:pt idx="62391">
                        <c:v>-0.26823819999999998</c:v>
                      </c:pt>
                      <c:pt idx="62392">
                        <c:v>-0.26431670000000002</c:v>
                      </c:pt>
                      <c:pt idx="62393">
                        <c:v>-0.26039509999999999</c:v>
                      </c:pt>
                      <c:pt idx="62394">
                        <c:v>-0.25647350000000002</c:v>
                      </c:pt>
                      <c:pt idx="62395">
                        <c:v>-0.252552</c:v>
                      </c:pt>
                      <c:pt idx="62396">
                        <c:v>-0.2486304</c:v>
                      </c:pt>
                      <c:pt idx="62397">
                        <c:v>-0.24470890000000001</c:v>
                      </c:pt>
                      <c:pt idx="62398">
                        <c:v>-0.24078730000000001</c:v>
                      </c:pt>
                      <c:pt idx="62399">
                        <c:v>-0.23686570000000001</c:v>
                      </c:pt>
                      <c:pt idx="62400">
                        <c:v>-0.23294409999999999</c:v>
                      </c:pt>
                      <c:pt idx="62401">
                        <c:v>-0.22902259999999999</c:v>
                      </c:pt>
                      <c:pt idx="62402">
                        <c:v>-0.225101</c:v>
                      </c:pt>
                      <c:pt idx="62403">
                        <c:v>-0.2211794</c:v>
                      </c:pt>
                      <c:pt idx="62404">
                        <c:v>-0.2172579</c:v>
                      </c:pt>
                      <c:pt idx="62405">
                        <c:v>-0.21333630000000001</c:v>
                      </c:pt>
                      <c:pt idx="62406">
                        <c:v>-0.20941470000000001</c:v>
                      </c:pt>
                      <c:pt idx="62407">
                        <c:v>-0.20549319999999999</c:v>
                      </c:pt>
                      <c:pt idx="62408">
                        <c:v>-0.20157159999999999</c:v>
                      </c:pt>
                      <c:pt idx="62409">
                        <c:v>-0.19764999999999999</c:v>
                      </c:pt>
                      <c:pt idx="62410">
                        <c:v>-0.1937285</c:v>
                      </c:pt>
                      <c:pt idx="62411">
                        <c:v>-0.1898069</c:v>
                      </c:pt>
                      <c:pt idx="62412">
                        <c:v>-0.1858853</c:v>
                      </c:pt>
                      <c:pt idx="62413">
                        <c:v>-0.18196370000000001</c:v>
                      </c:pt>
                      <c:pt idx="62414">
                        <c:v>-0.17804220000000001</c:v>
                      </c:pt>
                      <c:pt idx="62415">
                        <c:v>-0.17412059999999999</c:v>
                      </c:pt>
                      <c:pt idx="62416">
                        <c:v>-0.17019899999999999</c:v>
                      </c:pt>
                      <c:pt idx="62417">
                        <c:v>-0.16627749999999999</c:v>
                      </c:pt>
                      <c:pt idx="62418">
                        <c:v>-0.1623559</c:v>
                      </c:pt>
                      <c:pt idx="62419">
                        <c:v>-0.1584343</c:v>
                      </c:pt>
                      <c:pt idx="62420">
                        <c:v>-0.15451280000000001</c:v>
                      </c:pt>
                      <c:pt idx="62421">
                        <c:v>-0.15059120000000001</c:v>
                      </c:pt>
                      <c:pt idx="62422">
                        <c:v>-0.14666960000000001</c:v>
                      </c:pt>
                      <c:pt idx="62423">
                        <c:v>-0.14274809999999999</c:v>
                      </c:pt>
                      <c:pt idx="62424">
                        <c:v>-0.13882649999999999</c:v>
                      </c:pt>
                      <c:pt idx="62425">
                        <c:v>-0.13490489999999999</c:v>
                      </c:pt>
                      <c:pt idx="62426">
                        <c:v>-0.1309834</c:v>
                      </c:pt>
                      <c:pt idx="62427">
                        <c:v>-0.1270618</c:v>
                      </c:pt>
                      <c:pt idx="62428">
                        <c:v>-0.12314020000000001</c:v>
                      </c:pt>
                      <c:pt idx="62429">
                        <c:v>-0.11921859999999999</c:v>
                      </c:pt>
                      <c:pt idx="62430">
                        <c:v>-0.1152971</c:v>
                      </c:pt>
                      <c:pt idx="62431">
                        <c:v>-0.1113755</c:v>
                      </c:pt>
                      <c:pt idx="62432">
                        <c:v>-0.1074539</c:v>
                      </c:pt>
                      <c:pt idx="62433">
                        <c:v>-0.1035324</c:v>
                      </c:pt>
                      <c:pt idx="62434">
                        <c:v>-9.9610809999999994E-2</c:v>
                      </c:pt>
                      <c:pt idx="62435">
                        <c:v>-9.5689239999999995E-2</c:v>
                      </c:pt>
                      <c:pt idx="62436">
                        <c:v>-9.1767669999999996E-2</c:v>
                      </c:pt>
                      <c:pt idx="62437">
                        <c:v>-8.7846099999999996E-2</c:v>
                      </c:pt>
                      <c:pt idx="62438">
                        <c:v>-8.3924529999999997E-2</c:v>
                      </c:pt>
                      <c:pt idx="62439">
                        <c:v>-8.0002959999999998E-2</c:v>
                      </c:pt>
                      <c:pt idx="62440">
                        <c:v>-7.6081399999999993E-2</c:v>
                      </c:pt>
                      <c:pt idx="62441">
                        <c:v>-7.2159829999999994E-2</c:v>
                      </c:pt>
                      <c:pt idx="62442">
                        <c:v>-6.8238259999999995E-2</c:v>
                      </c:pt>
                      <c:pt idx="62443">
                        <c:v>-6.4316689999999996E-2</c:v>
                      </c:pt>
                      <c:pt idx="62444">
                        <c:v>-6.0395119999999997E-2</c:v>
                      </c:pt>
                      <c:pt idx="62445">
                        <c:v>-5.6473549999999997E-2</c:v>
                      </c:pt>
                      <c:pt idx="62446">
                        <c:v>-5.2551979999999998E-2</c:v>
                      </c:pt>
                      <c:pt idx="62447">
                        <c:v>-4.8630420000000001E-2</c:v>
                      </c:pt>
                      <c:pt idx="62448">
                        <c:v>-4.4708850000000001E-2</c:v>
                      </c:pt>
                      <c:pt idx="62449">
                        <c:v>-4.0787280000000002E-2</c:v>
                      </c:pt>
                      <c:pt idx="62450">
                        <c:v>-3.6865710000000003E-2</c:v>
                      </c:pt>
                      <c:pt idx="62451">
                        <c:v>-3.2944139999999997E-2</c:v>
                      </c:pt>
                      <c:pt idx="62452">
                        <c:v>-2.9022570000000001E-2</c:v>
                      </c:pt>
                      <c:pt idx="62453">
                        <c:v>-2.5100999999999998E-2</c:v>
                      </c:pt>
                      <c:pt idx="62454">
                        <c:v>-2.1179440000000001E-2</c:v>
                      </c:pt>
                      <c:pt idx="62455">
                        <c:v>-1.7257870000000002E-2</c:v>
                      </c:pt>
                      <c:pt idx="62456">
                        <c:v>-1.3336300000000001E-2</c:v>
                      </c:pt>
                      <c:pt idx="62457">
                        <c:v>-9.4147299999999996E-3</c:v>
                      </c:pt>
                      <c:pt idx="62458">
                        <c:v>-5.4931609999999999E-3</c:v>
                      </c:pt>
                    </c:numCache>
                  </c:numRef>
                </c:xVal>
                <c:yVal>
                  <c:numRef>
                    <c:extLst>
                      <c:ext uri="{02D57815-91ED-43cb-92C2-25804820EDAC}">
                        <c15:formulaRef>
                          <c15:sqref>'Maleki W5'!$I$13:$I$200000</c15:sqref>
                        </c15:formulaRef>
                      </c:ext>
                    </c:extLst>
                    <c:numCache>
                      <c:formatCode>0.00E+00</c:formatCode>
                      <c:ptCount val="199988"/>
                      <c:pt idx="0">
                        <c:v>0</c:v>
                      </c:pt>
                      <c:pt idx="1">
                        <c:v>6.5483620000000001E-10</c:v>
                      </c:pt>
                      <c:pt idx="2">
                        <c:v>-1.0186339999999999E-9</c:v>
                      </c:pt>
                      <c:pt idx="3">
                        <c:v>-5.3842089999999992E-9</c:v>
                      </c:pt>
                      <c:pt idx="4">
                        <c:v>5.6752469999999997E-9</c:v>
                      </c:pt>
                      <c:pt idx="5">
                        <c:v>-7.2759579999999999E-9</c:v>
                      </c:pt>
                      <c:pt idx="6">
                        <c:v>-1.6007110000000001E-8</c:v>
                      </c:pt>
                      <c:pt idx="7">
                        <c:v>3.5215630000000004E-8</c:v>
                      </c:pt>
                      <c:pt idx="8">
                        <c:v>-1.338776E-8</c:v>
                      </c:pt>
                      <c:pt idx="9">
                        <c:v>-2.0954759999999998E-8</c:v>
                      </c:pt>
                      <c:pt idx="10">
                        <c:v>-1.2223610000000001E-8</c:v>
                      </c:pt>
                      <c:pt idx="11">
                        <c:v>0.63042100000000001</c:v>
                      </c:pt>
                      <c:pt idx="12">
                        <c:v>1.263984</c:v>
                      </c:pt>
                      <c:pt idx="13">
                        <c:v>1.8974150000000001</c:v>
                      </c:pt>
                      <c:pt idx="14">
                        <c:v>2.530713</c:v>
                      </c:pt>
                      <c:pt idx="15">
                        <c:v>3.163875</c:v>
                      </c:pt>
                      <c:pt idx="16">
                        <c:v>3.7969009999999996</c:v>
                      </c:pt>
                      <c:pt idx="17">
                        <c:v>4.4297900000000006</c:v>
                      </c:pt>
                      <c:pt idx="18">
                        <c:v>5.0625400000000003</c:v>
                      </c:pt>
                      <c:pt idx="19">
                        <c:v>5.6951490000000007</c:v>
                      </c:pt>
                      <c:pt idx="20">
                        <c:v>6.327617</c:v>
                      </c:pt>
                      <c:pt idx="21">
                        <c:v>6.9599409999999997</c:v>
                      </c:pt>
                      <c:pt idx="22">
                        <c:v>7.5921229999999991</c:v>
                      </c:pt>
                      <c:pt idx="23">
                        <c:v>8.2241590000000002</c:v>
                      </c:pt>
                      <c:pt idx="24">
                        <c:v>8.8560470000000002</c:v>
                      </c:pt>
                      <c:pt idx="25">
                        <c:v>9.4877880000000001</c:v>
                      </c:pt>
                      <c:pt idx="26">
                        <c:v>10.11938</c:v>
                      </c:pt>
                      <c:pt idx="27">
                        <c:v>10.750820000000001</c:v>
                      </c:pt>
                      <c:pt idx="28">
                        <c:v>11.382110000000001</c:v>
                      </c:pt>
                      <c:pt idx="29">
                        <c:v>12.01324</c:v>
                      </c:pt>
                      <c:pt idx="30">
                        <c:v>12.64423</c:v>
                      </c:pt>
                      <c:pt idx="31">
                        <c:v>13.27505</c:v>
                      </c:pt>
                      <c:pt idx="32">
                        <c:v>13.90568</c:v>
                      </c:pt>
                      <c:pt idx="33">
                        <c:v>14.53289</c:v>
                      </c:pt>
                      <c:pt idx="34">
                        <c:v>15.148060000000001</c:v>
                      </c:pt>
                      <c:pt idx="35">
                        <c:v>15.754660000000001</c:v>
                      </c:pt>
                      <c:pt idx="36">
                        <c:v>16.327020000000001</c:v>
                      </c:pt>
                      <c:pt idx="37">
                        <c:v>16.827089999999998</c:v>
                      </c:pt>
                      <c:pt idx="38">
                        <c:v>17.328220000000002</c:v>
                      </c:pt>
                      <c:pt idx="39">
                        <c:v>17.86045</c:v>
                      </c:pt>
                      <c:pt idx="40">
                        <c:v>18.410809999999998</c:v>
                      </c:pt>
                      <c:pt idx="41">
                        <c:v>18.962119999999999</c:v>
                      </c:pt>
                      <c:pt idx="42">
                        <c:v>19.521329999999999</c:v>
                      </c:pt>
                      <c:pt idx="43">
                        <c:v>18.881219999999999</c:v>
                      </c:pt>
                      <c:pt idx="44">
                        <c:v>18.232040000000001</c:v>
                      </c:pt>
                      <c:pt idx="45">
                        <c:v>17.601990000000001</c:v>
                      </c:pt>
                      <c:pt idx="46">
                        <c:v>16.973240000000001</c:v>
                      </c:pt>
                      <c:pt idx="47">
                        <c:v>16.346139999999998</c:v>
                      </c:pt>
                      <c:pt idx="48">
                        <c:v>15.71809</c:v>
                      </c:pt>
                      <c:pt idx="49">
                        <c:v>15.091669999999999</c:v>
                      </c:pt>
                      <c:pt idx="50">
                        <c:v>14.46528</c:v>
                      </c:pt>
                      <c:pt idx="51">
                        <c:v>13.839939999999999</c:v>
                      </c:pt>
                      <c:pt idx="52">
                        <c:v>13.215589999999999</c:v>
                      </c:pt>
                      <c:pt idx="53">
                        <c:v>12.594209999999999</c:v>
                      </c:pt>
                      <c:pt idx="54">
                        <c:v>11.973330000000001</c:v>
                      </c:pt>
                      <c:pt idx="55">
                        <c:v>11.353400000000001</c:v>
                      </c:pt>
                      <c:pt idx="56">
                        <c:v>10.730589999999999</c:v>
                      </c:pt>
                      <c:pt idx="57">
                        <c:v>10.10904</c:v>
                      </c:pt>
                      <c:pt idx="58">
                        <c:v>9.4875959999999999</c:v>
                      </c:pt>
                      <c:pt idx="59">
                        <c:v>8.8667669999999994</c:v>
                      </c:pt>
                      <c:pt idx="60">
                        <c:v>8.2489469999999994</c:v>
                      </c:pt>
                      <c:pt idx="61">
                        <c:v>7.6350059999999997</c:v>
                      </c:pt>
                      <c:pt idx="62">
                        <c:v>7.0205669999999998</c:v>
                      </c:pt>
                      <c:pt idx="63">
                        <c:v>6.4056290000000002</c:v>
                      </c:pt>
                      <c:pt idx="64">
                        <c:v>5.790419</c:v>
                      </c:pt>
                      <c:pt idx="65">
                        <c:v>5.180593</c:v>
                      </c:pt>
                      <c:pt idx="66">
                        <c:v>4.5653439999999996</c:v>
                      </c:pt>
                      <c:pt idx="67">
                        <c:v>3.9490859999999999</c:v>
                      </c:pt>
                      <c:pt idx="68">
                        <c:v>3.3312799999999996</c:v>
                      </c:pt>
                      <c:pt idx="69">
                        <c:v>2.714607</c:v>
                      </c:pt>
                      <c:pt idx="70">
                        <c:v>2.0997520000000001</c:v>
                      </c:pt>
                      <c:pt idx="71">
                        <c:v>1.4873620000000001</c:v>
                      </c:pt>
                      <c:pt idx="72">
                        <c:v>0.87373049999999997</c:v>
                      </c:pt>
                      <c:pt idx="73">
                        <c:v>0.26320149999999998</c:v>
                      </c:pt>
                      <c:pt idx="74">
                        <c:v>-0.34718130000000003</c:v>
                      </c:pt>
                      <c:pt idx="75">
                        <c:v>-0.9521672000000001</c:v>
                      </c:pt>
                      <c:pt idx="76">
                        <c:v>-1.5610040000000001</c:v>
                      </c:pt>
                      <c:pt idx="77">
                        <c:v>-2.1693259999999999</c:v>
                      </c:pt>
                      <c:pt idx="78">
                        <c:v>-2.7780080000000003</c:v>
                      </c:pt>
                      <c:pt idx="79">
                        <c:v>-3.3849659999999999</c:v>
                      </c:pt>
                      <c:pt idx="80">
                        <c:v>-3.9914519999999998</c:v>
                      </c:pt>
                      <c:pt idx="81">
                        <c:v>-4.6015370000000004</c:v>
                      </c:pt>
                      <c:pt idx="82">
                        <c:v>-5.2120409999999993</c:v>
                      </c:pt>
                      <c:pt idx="83">
                        <c:v>-5.8127379999999995</c:v>
                      </c:pt>
                      <c:pt idx="84">
                        <c:v>-6.4175459999999998</c:v>
                      </c:pt>
                      <c:pt idx="85">
                        <c:v>-7.0261399999999998</c:v>
                      </c:pt>
                      <c:pt idx="86">
                        <c:v>-7.6362139999999998</c:v>
                      </c:pt>
                      <c:pt idx="87">
                        <c:v>-8.2463420000000003</c:v>
                      </c:pt>
                      <c:pt idx="88">
                        <c:v>-8.8570200000000003</c:v>
                      </c:pt>
                      <c:pt idx="89">
                        <c:v>-9.4621969999999997</c:v>
                      </c:pt>
                      <c:pt idx="90">
                        <c:v>-10.065170000000002</c:v>
                      </c:pt>
                      <c:pt idx="91">
                        <c:v>-10.66872</c:v>
                      </c:pt>
                      <c:pt idx="92">
                        <c:v>-11.275569999999998</c:v>
                      </c:pt>
                      <c:pt idx="93">
                        <c:v>-11.884650000000001</c:v>
                      </c:pt>
                      <c:pt idx="94">
                        <c:v>-12.49268</c:v>
                      </c:pt>
                      <c:pt idx="95">
                        <c:v>-13.102510000000001</c:v>
                      </c:pt>
                      <c:pt idx="96">
                        <c:v>-13.70406</c:v>
                      </c:pt>
                      <c:pt idx="97">
                        <c:v>-14.29204</c:v>
                      </c:pt>
                      <c:pt idx="98">
                        <c:v>-14.880100000000001</c:v>
                      </c:pt>
                      <c:pt idx="99">
                        <c:v>-15.472520000000001</c:v>
                      </c:pt>
                      <c:pt idx="100">
                        <c:v>-16.04889</c:v>
                      </c:pt>
                      <c:pt idx="101">
                        <c:v>-16.611439999999998</c:v>
                      </c:pt>
                      <c:pt idx="102">
                        <c:v>-17.196210000000001</c:v>
                      </c:pt>
                      <c:pt idx="103">
                        <c:v>-17.776970000000002</c:v>
                      </c:pt>
                      <c:pt idx="104">
                        <c:v>-18.375530000000001</c:v>
                      </c:pt>
                      <c:pt idx="105">
                        <c:v>-18.975820000000002</c:v>
                      </c:pt>
                      <c:pt idx="106">
                        <c:v>-19.572110000000002</c:v>
                      </c:pt>
                      <c:pt idx="107">
                        <c:v>-18.930149999999998</c:v>
                      </c:pt>
                      <c:pt idx="108">
                        <c:v>-18.29016</c:v>
                      </c:pt>
                      <c:pt idx="109">
                        <c:v>-17.661830000000002</c:v>
                      </c:pt>
                      <c:pt idx="110">
                        <c:v>-17.035740000000001</c:v>
                      </c:pt>
                      <c:pt idx="111">
                        <c:v>-16.409980000000001</c:v>
                      </c:pt>
                      <c:pt idx="112">
                        <c:v>-15.784649999999999</c:v>
                      </c:pt>
                      <c:pt idx="113">
                        <c:v>-15.157869999999999</c:v>
                      </c:pt>
                      <c:pt idx="114">
                        <c:v>-14.53279</c:v>
                      </c:pt>
                      <c:pt idx="115">
                        <c:v>-13.908190000000001</c:v>
                      </c:pt>
                      <c:pt idx="116">
                        <c:v>-13.285260000000001</c:v>
                      </c:pt>
                      <c:pt idx="117">
                        <c:v>-12.663599999999999</c:v>
                      </c:pt>
                      <c:pt idx="118">
                        <c:v>-12.047179999999999</c:v>
                      </c:pt>
                      <c:pt idx="119">
                        <c:v>-11.43116</c:v>
                      </c:pt>
                      <c:pt idx="120">
                        <c:v>-10.81575</c:v>
                      </c:pt>
                      <c:pt idx="121">
                        <c:v>-10.200149999999999</c:v>
                      </c:pt>
                      <c:pt idx="122">
                        <c:v>-9.5877049999999997</c:v>
                      </c:pt>
                      <c:pt idx="123">
                        <c:v>-8.9736010000000004</c:v>
                      </c:pt>
                      <c:pt idx="124">
                        <c:v>-8.3603690000000004</c:v>
                      </c:pt>
                      <c:pt idx="125">
                        <c:v>-7.7479109999999993</c:v>
                      </c:pt>
                      <c:pt idx="126">
                        <c:v>-7.1355430000000002</c:v>
                      </c:pt>
                      <c:pt idx="127">
                        <c:v>-6.5275209999999992</c:v>
                      </c:pt>
                      <c:pt idx="128">
                        <c:v>-5.9219619999999997</c:v>
                      </c:pt>
                      <c:pt idx="129">
                        <c:v>-5.3137550000000005</c:v>
                      </c:pt>
                      <c:pt idx="130">
                        <c:v>-4.7067670000000001</c:v>
                      </c:pt>
                      <c:pt idx="131">
                        <c:v>-4.1028199999999995</c:v>
                      </c:pt>
                      <c:pt idx="132">
                        <c:v>-3.5005799999999998</c:v>
                      </c:pt>
                      <c:pt idx="133">
                        <c:v>-2.8945110000000001</c:v>
                      </c:pt>
                      <c:pt idx="134">
                        <c:v>-2.2902230000000001</c:v>
                      </c:pt>
                      <c:pt idx="135">
                        <c:v>-1.686126</c:v>
                      </c:pt>
                      <c:pt idx="136">
                        <c:v>-1.0804850000000001</c:v>
                      </c:pt>
                      <c:pt idx="137">
                        <c:v>-0.47683350000000002</c:v>
                      </c:pt>
                      <c:pt idx="138">
                        <c:v>0.12437190000000001</c:v>
                      </c:pt>
                      <c:pt idx="139">
                        <c:v>0.72988769999999992</c:v>
                      </c:pt>
                      <c:pt idx="140">
                        <c:v>1.333493</c:v>
                      </c:pt>
                      <c:pt idx="141">
                        <c:v>1.93937</c:v>
                      </c:pt>
                      <c:pt idx="142">
                        <c:v>2.5449419999999998</c:v>
                      </c:pt>
                      <c:pt idx="143">
                        <c:v>3.1485200000000004</c:v>
                      </c:pt>
                      <c:pt idx="144">
                        <c:v>3.7450290000000002</c:v>
                      </c:pt>
                      <c:pt idx="145">
                        <c:v>4.344131</c:v>
                      </c:pt>
                      <c:pt idx="146">
                        <c:v>4.9476009999999997</c:v>
                      </c:pt>
                      <c:pt idx="147">
                        <c:v>5.5520619999999994</c:v>
                      </c:pt>
                      <c:pt idx="148">
                        <c:v>6.1573979999999997</c:v>
                      </c:pt>
                      <c:pt idx="149">
                        <c:v>6.7613099999999999</c:v>
                      </c:pt>
                      <c:pt idx="150">
                        <c:v>7.3646840000000005</c:v>
                      </c:pt>
                      <c:pt idx="151">
                        <c:v>7.9666980000000001</c:v>
                      </c:pt>
                      <c:pt idx="152">
                        <c:v>8.5699769999999997</c:v>
                      </c:pt>
                      <c:pt idx="153">
                        <c:v>9.1749270000000003</c:v>
                      </c:pt>
                      <c:pt idx="154">
                        <c:v>9.7796439999999993</c:v>
                      </c:pt>
                      <c:pt idx="155">
                        <c:v>10.38603</c:v>
                      </c:pt>
                      <c:pt idx="156">
                        <c:v>10.99227</c:v>
                      </c:pt>
                      <c:pt idx="157">
                        <c:v>11.599699999999999</c:v>
                      </c:pt>
                      <c:pt idx="158">
                        <c:v>12.206330000000001</c:v>
                      </c:pt>
                      <c:pt idx="159">
                        <c:v>12.813429999999999</c:v>
                      </c:pt>
                      <c:pt idx="160">
                        <c:v>13.420629999999999</c:v>
                      </c:pt>
                      <c:pt idx="161">
                        <c:v>14.026240000000001</c:v>
                      </c:pt>
                      <c:pt idx="162">
                        <c:v>14.632719999999999</c:v>
                      </c:pt>
                      <c:pt idx="163">
                        <c:v>15.23823</c:v>
                      </c:pt>
                      <c:pt idx="164">
                        <c:v>15.84497</c:v>
                      </c:pt>
                      <c:pt idx="165">
                        <c:v>16.452030000000001</c:v>
                      </c:pt>
                      <c:pt idx="166">
                        <c:v>17.059159999999999</c:v>
                      </c:pt>
                      <c:pt idx="167">
                        <c:v>17.6663</c:v>
                      </c:pt>
                      <c:pt idx="168">
                        <c:v>18.273440000000001</c:v>
                      </c:pt>
                      <c:pt idx="169">
                        <c:v>18.880559999999999</c:v>
                      </c:pt>
                      <c:pt idx="170">
                        <c:v>19.48762</c:v>
                      </c:pt>
                      <c:pt idx="171">
                        <c:v>18.856400000000001</c:v>
                      </c:pt>
                      <c:pt idx="172">
                        <c:v>18.231780000000001</c:v>
                      </c:pt>
                      <c:pt idx="173">
                        <c:v>17.606909999999999</c:v>
                      </c:pt>
                      <c:pt idx="174">
                        <c:v>16.982240000000001</c:v>
                      </c:pt>
                      <c:pt idx="175">
                        <c:v>16.358609999999999</c:v>
                      </c:pt>
                      <c:pt idx="176">
                        <c:v>15.735609999999999</c:v>
                      </c:pt>
                      <c:pt idx="177">
                        <c:v>15.11309</c:v>
                      </c:pt>
                      <c:pt idx="178">
                        <c:v>14.491210000000001</c:v>
                      </c:pt>
                      <c:pt idx="179">
                        <c:v>13.869489999999999</c:v>
                      </c:pt>
                      <c:pt idx="180">
                        <c:v>13.247489999999999</c:v>
                      </c:pt>
                      <c:pt idx="181">
                        <c:v>12.62613</c:v>
                      </c:pt>
                      <c:pt idx="182">
                        <c:v>12.00633</c:v>
                      </c:pt>
                      <c:pt idx="183">
                        <c:v>11.388</c:v>
                      </c:pt>
                      <c:pt idx="184">
                        <c:v>10.76885</c:v>
                      </c:pt>
                      <c:pt idx="185">
                        <c:v>10.148980000000002</c:v>
                      </c:pt>
                      <c:pt idx="186">
                        <c:v>9.5289710000000003</c:v>
                      </c:pt>
                      <c:pt idx="187">
                        <c:v>8.911995000000001</c:v>
                      </c:pt>
                      <c:pt idx="188">
                        <c:v>8.2942119999999999</c:v>
                      </c:pt>
                      <c:pt idx="189">
                        <c:v>7.6780760000000008</c:v>
                      </c:pt>
                      <c:pt idx="190">
                        <c:v>7.0681159999999998</c:v>
                      </c:pt>
                      <c:pt idx="191">
                        <c:v>6.4572099999999999</c:v>
                      </c:pt>
                      <c:pt idx="192">
                        <c:v>5.8540539999999996</c:v>
                      </c:pt>
                      <c:pt idx="193">
                        <c:v>5.2467030000000001</c:v>
                      </c:pt>
                      <c:pt idx="194">
                        <c:v>4.6360510000000001</c:v>
                      </c:pt>
                      <c:pt idx="195">
                        <c:v>4.0250360000000001</c:v>
                      </c:pt>
                      <c:pt idx="196">
                        <c:v>3.4146080000000003</c:v>
                      </c:pt>
                      <c:pt idx="197">
                        <c:v>2.805059</c:v>
                      </c:pt>
                      <c:pt idx="198">
                        <c:v>2.19293</c:v>
                      </c:pt>
                      <c:pt idx="199">
                        <c:v>1.581375</c:v>
                      </c:pt>
                      <c:pt idx="200">
                        <c:v>0.97160620000000009</c:v>
                      </c:pt>
                      <c:pt idx="201">
                        <c:v>0.3744189</c:v>
                      </c:pt>
                      <c:pt idx="202">
                        <c:v>-0.22245109999999998</c:v>
                      </c:pt>
                      <c:pt idx="203">
                        <c:v>-0.82123570000000012</c:v>
                      </c:pt>
                      <c:pt idx="204">
                        <c:v>-1.414873</c:v>
                      </c:pt>
                      <c:pt idx="205">
                        <c:v>-2.0121370000000001</c:v>
                      </c:pt>
                      <c:pt idx="206">
                        <c:v>-2.616746</c:v>
                      </c:pt>
                      <c:pt idx="207">
                        <c:v>-3.223449</c:v>
                      </c:pt>
                      <c:pt idx="208">
                        <c:v>-3.8316349999999999</c:v>
                      </c:pt>
                      <c:pt idx="209">
                        <c:v>-4.4324870000000001</c:v>
                      </c:pt>
                      <c:pt idx="210">
                        <c:v>-5.0343479999999996</c:v>
                      </c:pt>
                      <c:pt idx="211">
                        <c:v>-5.636107</c:v>
                      </c:pt>
                      <c:pt idx="212">
                        <c:v>-6.2434429999999992</c:v>
                      </c:pt>
                      <c:pt idx="213">
                        <c:v>-6.8474810000000002</c:v>
                      </c:pt>
                      <c:pt idx="214">
                        <c:v>-7.4565230000000007</c:v>
                      </c:pt>
                      <c:pt idx="215">
                        <c:v>-8.0591489999999997</c:v>
                      </c:pt>
                      <c:pt idx="216">
                        <c:v>-8.6610879999999995</c:v>
                      </c:pt>
                      <c:pt idx="217">
                        <c:v>-9.262618999999999</c:v>
                      </c:pt>
                      <c:pt idx="218">
                        <c:v>-9.8701129999999999</c:v>
                      </c:pt>
                      <c:pt idx="219">
                        <c:v>-10.47777</c:v>
                      </c:pt>
                      <c:pt idx="220">
                        <c:v>-11.083629999999999</c:v>
                      </c:pt>
                      <c:pt idx="221">
                        <c:v>-11.689170000000001</c:v>
                      </c:pt>
                      <c:pt idx="222">
                        <c:v>-12.29562</c:v>
                      </c:pt>
                      <c:pt idx="223">
                        <c:v>-12.90178</c:v>
                      </c:pt>
                      <c:pt idx="224">
                        <c:v>-13.509549999999999</c:v>
                      </c:pt>
                      <c:pt idx="225">
                        <c:v>-14.117370000000001</c:v>
                      </c:pt>
                      <c:pt idx="226">
                        <c:v>-14.72467</c:v>
                      </c:pt>
                      <c:pt idx="227">
                        <c:v>-15.33104</c:v>
                      </c:pt>
                      <c:pt idx="228">
                        <c:v>-15.938980000000001</c:v>
                      </c:pt>
                      <c:pt idx="229">
                        <c:v>-16.54569</c:v>
                      </c:pt>
                      <c:pt idx="230">
                        <c:v>-17.153919999999999</c:v>
                      </c:pt>
                      <c:pt idx="231">
                        <c:v>-17.76191</c:v>
                      </c:pt>
                      <c:pt idx="232">
                        <c:v>-18.371169999999999</c:v>
                      </c:pt>
                      <c:pt idx="233">
                        <c:v>-18.97362</c:v>
                      </c:pt>
                      <c:pt idx="234">
                        <c:v>-19.577290000000001</c:v>
                      </c:pt>
                      <c:pt idx="235">
                        <c:v>-18.943200000000001</c:v>
                      </c:pt>
                      <c:pt idx="236">
                        <c:v>-18.297069999999998</c:v>
                      </c:pt>
                      <c:pt idx="237">
                        <c:v>-17.668390000000002</c:v>
                      </c:pt>
                      <c:pt idx="238">
                        <c:v>-17.040329999999997</c:v>
                      </c:pt>
                      <c:pt idx="239">
                        <c:v>-16.412780000000001</c:v>
                      </c:pt>
                      <c:pt idx="240">
                        <c:v>-15.78715</c:v>
                      </c:pt>
                      <c:pt idx="241">
                        <c:v>-15.162580000000002</c:v>
                      </c:pt>
                      <c:pt idx="242">
                        <c:v>-14.537890000000001</c:v>
                      </c:pt>
                      <c:pt idx="243">
                        <c:v>-13.913709999999998</c:v>
                      </c:pt>
                      <c:pt idx="244">
                        <c:v>-13.290930000000001</c:v>
                      </c:pt>
                      <c:pt idx="245">
                        <c:v>-12.67052</c:v>
                      </c:pt>
                      <c:pt idx="246">
                        <c:v>-12.04984</c:v>
                      </c:pt>
                      <c:pt idx="247">
                        <c:v>-11.43173</c:v>
                      </c:pt>
                      <c:pt idx="248">
                        <c:v>-10.81517</c:v>
                      </c:pt>
                      <c:pt idx="249">
                        <c:v>-10.20082</c:v>
                      </c:pt>
                      <c:pt idx="250">
                        <c:v>-9.5859120000000004</c:v>
                      </c:pt>
                      <c:pt idx="251">
                        <c:v>-8.9715419999999995</c:v>
                      </c:pt>
                      <c:pt idx="252">
                        <c:v>-8.3570049999999991</c:v>
                      </c:pt>
                      <c:pt idx="253">
                        <c:v>-7.7445520000000005</c:v>
                      </c:pt>
                      <c:pt idx="254">
                        <c:v>-7.1313740000000001</c:v>
                      </c:pt>
                      <c:pt idx="255">
                        <c:v>-6.518186</c:v>
                      </c:pt>
                      <c:pt idx="256">
                        <c:v>-5.9084820000000002</c:v>
                      </c:pt>
                      <c:pt idx="257">
                        <c:v>-5.3073300000000003</c:v>
                      </c:pt>
                      <c:pt idx="258">
                        <c:v>-4.7046270000000003</c:v>
                      </c:pt>
                      <c:pt idx="259">
                        <c:v>-4.1004180000000003</c:v>
                      </c:pt>
                      <c:pt idx="260">
                        <c:v>-3.4962310000000003</c:v>
                      </c:pt>
                      <c:pt idx="261">
                        <c:v>-2.8899619999999997</c:v>
                      </c:pt>
                      <c:pt idx="262">
                        <c:v>-2.286664</c:v>
                      </c:pt>
                      <c:pt idx="263">
                        <c:v>-1.681144</c:v>
                      </c:pt>
                      <c:pt idx="264">
                        <c:v>-1.076041</c:v>
                      </c:pt>
                      <c:pt idx="265">
                        <c:v>-0.47474889999999997</c:v>
                      </c:pt>
                      <c:pt idx="266">
                        <c:v>0.12607940000000001</c:v>
                      </c:pt>
                      <c:pt idx="267">
                        <c:v>0.72881309999999999</c:v>
                      </c:pt>
                      <c:pt idx="268">
                        <c:v>1.3313539999999999</c:v>
                      </c:pt>
                      <c:pt idx="269">
                        <c:v>1.9372849999999999</c:v>
                      </c:pt>
                      <c:pt idx="270">
                        <c:v>2.5433109999999997</c:v>
                      </c:pt>
                      <c:pt idx="271">
                        <c:v>3.1466830000000003</c:v>
                      </c:pt>
                      <c:pt idx="272">
                        <c:v>3.7460080000000002</c:v>
                      </c:pt>
                      <c:pt idx="273">
                        <c:v>4.3474180000000002</c:v>
                      </c:pt>
                      <c:pt idx="274">
                        <c:v>4.9464609999999993</c:v>
                      </c:pt>
                      <c:pt idx="275">
                        <c:v>5.5485119999999997</c:v>
                      </c:pt>
                      <c:pt idx="276">
                        <c:v>6.1521600000000003</c:v>
                      </c:pt>
                      <c:pt idx="277">
                        <c:v>6.7573980000000002</c:v>
                      </c:pt>
                      <c:pt idx="278">
                        <c:v>7.3637439999999996</c:v>
                      </c:pt>
                      <c:pt idx="279">
                        <c:v>7.96523</c:v>
                      </c:pt>
                      <c:pt idx="280">
                        <c:v>8.5698779999999992</c:v>
                      </c:pt>
                      <c:pt idx="281">
                        <c:v>9.1750059999999998</c:v>
                      </c:pt>
                      <c:pt idx="282">
                        <c:v>9.7808869999999999</c:v>
                      </c:pt>
                      <c:pt idx="283">
                        <c:v>10.385860000000001</c:v>
                      </c:pt>
                      <c:pt idx="284">
                        <c:v>10.992759999999999</c:v>
                      </c:pt>
                      <c:pt idx="285">
                        <c:v>11.599870000000001</c:v>
                      </c:pt>
                      <c:pt idx="286">
                        <c:v>12.20689</c:v>
                      </c:pt>
                      <c:pt idx="287">
                        <c:v>12.81409</c:v>
                      </c:pt>
                      <c:pt idx="288">
                        <c:v>13.42131</c:v>
                      </c:pt>
                      <c:pt idx="289">
                        <c:v>14.027240000000001</c:v>
                      </c:pt>
                      <c:pt idx="290">
                        <c:v>14.633020000000002</c:v>
                      </c:pt>
                      <c:pt idx="291">
                        <c:v>15.238910000000001</c:v>
                      </c:pt>
                      <c:pt idx="292">
                        <c:v>15.845849999999999</c:v>
                      </c:pt>
                      <c:pt idx="293">
                        <c:v>16.452850000000002</c:v>
                      </c:pt>
                      <c:pt idx="294">
                        <c:v>17.059979999999999</c:v>
                      </c:pt>
                      <c:pt idx="295">
                        <c:v>17.667159999999999</c:v>
                      </c:pt>
                      <c:pt idx="296">
                        <c:v>18.27345</c:v>
                      </c:pt>
                      <c:pt idx="297">
                        <c:v>18.881209999999999</c:v>
                      </c:pt>
                      <c:pt idx="298">
                        <c:v>19.4878</c:v>
                      </c:pt>
                      <c:pt idx="299">
                        <c:v>20.091830000000002</c:v>
                      </c:pt>
                      <c:pt idx="300">
                        <c:v>20.659109999999998</c:v>
                      </c:pt>
                      <c:pt idx="301">
                        <c:v>21.238759999999999</c:v>
                      </c:pt>
                      <c:pt idx="302">
                        <c:v>21.81935</c:v>
                      </c:pt>
                      <c:pt idx="303">
                        <c:v>22.401319999999998</c:v>
                      </c:pt>
                      <c:pt idx="304">
                        <c:v>22.968320000000002</c:v>
                      </c:pt>
                      <c:pt idx="305">
                        <c:v>23.488699999999998</c:v>
                      </c:pt>
                      <c:pt idx="306">
                        <c:v>24.015209999999996</c:v>
                      </c:pt>
                      <c:pt idx="307">
                        <c:v>24.551069999999999</c:v>
                      </c:pt>
                      <c:pt idx="308">
                        <c:v>25.067900000000002</c:v>
                      </c:pt>
                      <c:pt idx="309">
                        <c:v>25.58822</c:v>
                      </c:pt>
                      <c:pt idx="310">
                        <c:v>26.106079999999999</c:v>
                      </c:pt>
                      <c:pt idx="311">
                        <c:v>26.608219999999999</c:v>
                      </c:pt>
                      <c:pt idx="312">
                        <c:v>27.12144</c:v>
                      </c:pt>
                      <c:pt idx="313">
                        <c:v>27.588119999999996</c:v>
                      </c:pt>
                      <c:pt idx="314">
                        <c:v>28.061</c:v>
                      </c:pt>
                      <c:pt idx="315">
                        <c:v>28.518210000000003</c:v>
                      </c:pt>
                      <c:pt idx="316">
                        <c:v>28.931550000000001</c:v>
                      </c:pt>
                      <c:pt idx="317">
                        <c:v>29.360420000000001</c:v>
                      </c:pt>
                      <c:pt idx="318">
                        <c:v>29.795020000000001</c:v>
                      </c:pt>
                      <c:pt idx="319">
                        <c:v>30.234819999999999</c:v>
                      </c:pt>
                      <c:pt idx="320">
                        <c:v>30.671379999999999</c:v>
                      </c:pt>
                      <c:pt idx="321">
                        <c:v>31.092010000000002</c:v>
                      </c:pt>
                      <c:pt idx="322">
                        <c:v>31.507819999999999</c:v>
                      </c:pt>
                      <c:pt idx="323">
                        <c:v>31.915289999999999</c:v>
                      </c:pt>
                      <c:pt idx="324">
                        <c:v>32.299849999999999</c:v>
                      </c:pt>
                      <c:pt idx="325">
                        <c:v>32.702469999999998</c:v>
                      </c:pt>
                      <c:pt idx="326">
                        <c:v>33.098079999999996</c:v>
                      </c:pt>
                      <c:pt idx="327">
                        <c:v>33.468140000000005</c:v>
                      </c:pt>
                      <c:pt idx="328">
                        <c:v>33.8202</c:v>
                      </c:pt>
                      <c:pt idx="329">
                        <c:v>34.172509999999996</c:v>
                      </c:pt>
                      <c:pt idx="330">
                        <c:v>34.512650000000001</c:v>
                      </c:pt>
                      <c:pt idx="331">
                        <c:v>33.694110000000002</c:v>
                      </c:pt>
                      <c:pt idx="332">
                        <c:v>33.126660000000001</c:v>
                      </c:pt>
                      <c:pt idx="333">
                        <c:v>32.616039999999998</c:v>
                      </c:pt>
                      <c:pt idx="334">
                        <c:v>32.130000000000003</c:v>
                      </c:pt>
                      <c:pt idx="335">
                        <c:v>31.653109999999998</c:v>
                      </c:pt>
                      <c:pt idx="336">
                        <c:v>31.17858</c:v>
                      </c:pt>
                      <c:pt idx="337">
                        <c:v>30.705300000000001</c:v>
                      </c:pt>
                      <c:pt idx="338">
                        <c:v>30.232890000000001</c:v>
                      </c:pt>
                      <c:pt idx="339">
                        <c:v>29.758960000000002</c:v>
                      </c:pt>
                      <c:pt idx="340">
                        <c:v>29.28321</c:v>
                      </c:pt>
                      <c:pt idx="341">
                        <c:v>28.8034</c:v>
                      </c:pt>
                      <c:pt idx="342">
                        <c:v>28.321660000000001</c:v>
                      </c:pt>
                      <c:pt idx="343">
                        <c:v>27.837679999999999</c:v>
                      </c:pt>
                      <c:pt idx="344">
                        <c:v>27.34131</c:v>
                      </c:pt>
                      <c:pt idx="345">
                        <c:v>26.835190000000001</c:v>
                      </c:pt>
                      <c:pt idx="346">
                        <c:v>26.326320000000003</c:v>
                      </c:pt>
                      <c:pt idx="347">
                        <c:v>25.814959999999999</c:v>
                      </c:pt>
                      <c:pt idx="348">
                        <c:v>25.295299999999997</c:v>
                      </c:pt>
                      <c:pt idx="349">
                        <c:v>24.767849999999999</c:v>
                      </c:pt>
                      <c:pt idx="350">
                        <c:v>24.234200000000001</c:v>
                      </c:pt>
                      <c:pt idx="351">
                        <c:v>23.699599999999997</c:v>
                      </c:pt>
                      <c:pt idx="352">
                        <c:v>23.153860000000002</c:v>
                      </c:pt>
                      <c:pt idx="353">
                        <c:v>22.593670000000003</c:v>
                      </c:pt>
                      <c:pt idx="354">
                        <c:v>22.027260000000002</c:v>
                      </c:pt>
                      <c:pt idx="355">
                        <c:v>21.442540000000001</c:v>
                      </c:pt>
                      <c:pt idx="356">
                        <c:v>20.847069999999999</c:v>
                      </c:pt>
                      <c:pt idx="357">
                        <c:v>20.244070000000001</c:v>
                      </c:pt>
                      <c:pt idx="358">
                        <c:v>19.635750000000002</c:v>
                      </c:pt>
                      <c:pt idx="359">
                        <c:v>19.025310000000001</c:v>
                      </c:pt>
                      <c:pt idx="360">
                        <c:v>18.412949999999999</c:v>
                      </c:pt>
                      <c:pt idx="361">
                        <c:v>17.800750000000001</c:v>
                      </c:pt>
                      <c:pt idx="362">
                        <c:v>17.189810000000001</c:v>
                      </c:pt>
                      <c:pt idx="363">
                        <c:v>16.577660000000002</c:v>
                      </c:pt>
                      <c:pt idx="364">
                        <c:v>15.9657</c:v>
                      </c:pt>
                      <c:pt idx="365">
                        <c:v>15.355350000000001</c:v>
                      </c:pt>
                      <c:pt idx="366">
                        <c:v>14.74926</c:v>
                      </c:pt>
                      <c:pt idx="367">
                        <c:v>14.142300000000001</c:v>
                      </c:pt>
                      <c:pt idx="368">
                        <c:v>13.535630000000001</c:v>
                      </c:pt>
                      <c:pt idx="369">
                        <c:v>12.92338</c:v>
                      </c:pt>
                      <c:pt idx="370">
                        <c:v>12.311540000000001</c:v>
                      </c:pt>
                      <c:pt idx="371">
                        <c:v>11.69839</c:v>
                      </c:pt>
                      <c:pt idx="372">
                        <c:v>11.0937</c:v>
                      </c:pt>
                      <c:pt idx="373">
                        <c:v>10.494149999999999</c:v>
                      </c:pt>
                      <c:pt idx="374">
                        <c:v>9.9056979999999992</c:v>
                      </c:pt>
                      <c:pt idx="375">
                        <c:v>9.3032060000000012</c:v>
                      </c:pt>
                      <c:pt idx="376">
                        <c:v>8.697146</c:v>
                      </c:pt>
                      <c:pt idx="377">
                        <c:v>8.0897740000000002</c:v>
                      </c:pt>
                      <c:pt idx="378">
                        <c:v>7.4804930000000001</c:v>
                      </c:pt>
                      <c:pt idx="379">
                        <c:v>6.8738229999999998</c:v>
                      </c:pt>
                      <c:pt idx="380">
                        <c:v>6.273593</c:v>
                      </c:pt>
                      <c:pt idx="381">
                        <c:v>5.6745540000000005</c:v>
                      </c:pt>
                      <c:pt idx="382">
                        <c:v>5.0723390000000004</c:v>
                      </c:pt>
                      <c:pt idx="383">
                        <c:v>4.4726870000000005</c:v>
                      </c:pt>
                      <c:pt idx="384">
                        <c:v>3.8710620000000002</c:v>
                      </c:pt>
                      <c:pt idx="385">
                        <c:v>3.2755800000000002</c:v>
                      </c:pt>
                      <c:pt idx="386">
                        <c:v>2.6853989999999999</c:v>
                      </c:pt>
                      <c:pt idx="387">
                        <c:v>2.0899590000000003</c:v>
                      </c:pt>
                      <c:pt idx="388">
                        <c:v>1.4911460000000001</c:v>
                      </c:pt>
                      <c:pt idx="389">
                        <c:v>0.89163270000000006</c:v>
                      </c:pt>
                      <c:pt idx="390">
                        <c:v>0.29338520000000001</c:v>
                      </c:pt>
                      <c:pt idx="391">
                        <c:v>-0.30593799999999999</c:v>
                      </c:pt>
                      <c:pt idx="392">
                        <c:v>-0.90783820000000004</c:v>
                      </c:pt>
                      <c:pt idx="393">
                        <c:v>-1.5086430000000002</c:v>
                      </c:pt>
                      <c:pt idx="394">
                        <c:v>-2.108511</c:v>
                      </c:pt>
                      <c:pt idx="395">
                        <c:v>-2.7081189999999999</c:v>
                      </c:pt>
                      <c:pt idx="396">
                        <c:v>-3.30579</c:v>
                      </c:pt>
                      <c:pt idx="397">
                        <c:v>-3.9039610000000002</c:v>
                      </c:pt>
                      <c:pt idx="398">
                        <c:v>-4.5019930000000006</c:v>
                      </c:pt>
                      <c:pt idx="399">
                        <c:v>-5.1014800000000005</c:v>
                      </c:pt>
                      <c:pt idx="400">
                        <c:v>-5.7008599999999996</c:v>
                      </c:pt>
                      <c:pt idx="401">
                        <c:v>-6.3010409999999997</c:v>
                      </c:pt>
                      <c:pt idx="402">
                        <c:v>-6.8985560000000001</c:v>
                      </c:pt>
                      <c:pt idx="403">
                        <c:v>-7.4968579999999996</c:v>
                      </c:pt>
                      <c:pt idx="404">
                        <c:v>-8.0885470000000002</c:v>
                      </c:pt>
                      <c:pt idx="405">
                        <c:v>-8.680415</c:v>
                      </c:pt>
                      <c:pt idx="406">
                        <c:v>-9.2702439999999999</c:v>
                      </c:pt>
                      <c:pt idx="407">
                        <c:v>-9.8657599999999999</c:v>
                      </c:pt>
                      <c:pt idx="408">
                        <c:v>-10.452829999999999</c:v>
                      </c:pt>
                      <c:pt idx="409">
                        <c:v>-11.041749999999999</c:v>
                      </c:pt>
                      <c:pt idx="410">
                        <c:v>-11.63165</c:v>
                      </c:pt>
                      <c:pt idx="411">
                        <c:v>-12.215540000000001</c:v>
                      </c:pt>
                      <c:pt idx="412">
                        <c:v>-12.809480000000001</c:v>
                      </c:pt>
                      <c:pt idx="413">
                        <c:v>-13.40508</c:v>
                      </c:pt>
                      <c:pt idx="414">
                        <c:v>-14.003019999999999</c:v>
                      </c:pt>
                      <c:pt idx="415">
                        <c:v>-14.6</c:v>
                      </c:pt>
                      <c:pt idx="416">
                        <c:v>-15.19622</c:v>
                      </c:pt>
                      <c:pt idx="417">
                        <c:v>-15.792919999999999</c:v>
                      </c:pt>
                      <c:pt idx="418">
                        <c:v>-16.387320000000003</c:v>
                      </c:pt>
                      <c:pt idx="419">
                        <c:v>-16.980999999999998</c:v>
                      </c:pt>
                      <c:pt idx="420">
                        <c:v>-17.56569</c:v>
                      </c:pt>
                      <c:pt idx="421">
                        <c:v>-18.150359999999999</c:v>
                      </c:pt>
                      <c:pt idx="422">
                        <c:v>-18.740490000000001</c:v>
                      </c:pt>
                      <c:pt idx="423">
                        <c:v>-19.329709999999999</c:v>
                      </c:pt>
                      <c:pt idx="424">
                        <c:v>-19.920639999999999</c:v>
                      </c:pt>
                      <c:pt idx="425">
                        <c:v>-20.504300000000001</c:v>
                      </c:pt>
                      <c:pt idx="426">
                        <c:v>-21.09158</c:v>
                      </c:pt>
                      <c:pt idx="427">
                        <c:v>-21.67811</c:v>
                      </c:pt>
                      <c:pt idx="428">
                        <c:v>-22.266270000000002</c:v>
                      </c:pt>
                      <c:pt idx="429">
                        <c:v>-22.84817</c:v>
                      </c:pt>
                      <c:pt idx="430">
                        <c:v>-23.433489999999999</c:v>
                      </c:pt>
                      <c:pt idx="431">
                        <c:v>-24.02178</c:v>
                      </c:pt>
                      <c:pt idx="432">
                        <c:v>-24.607689999999998</c:v>
                      </c:pt>
                      <c:pt idx="433">
                        <c:v>-25.187529999999999</c:v>
                      </c:pt>
                      <c:pt idx="434">
                        <c:v>-25.766100000000002</c:v>
                      </c:pt>
                      <c:pt idx="435">
                        <c:v>-26.323070000000001</c:v>
                      </c:pt>
                      <c:pt idx="436">
                        <c:v>-26.902329999999999</c:v>
                      </c:pt>
                      <c:pt idx="437">
                        <c:v>-27.48002</c:v>
                      </c:pt>
                      <c:pt idx="438">
                        <c:v>-28.045740000000002</c:v>
                      </c:pt>
                      <c:pt idx="439">
                        <c:v>-28.59479</c:v>
                      </c:pt>
                      <c:pt idx="440">
                        <c:v>-29.130229999999997</c:v>
                      </c:pt>
                      <c:pt idx="441">
                        <c:v>-29.682110000000002</c:v>
                      </c:pt>
                      <c:pt idx="442">
                        <c:v>-30.177520000000001</c:v>
                      </c:pt>
                      <c:pt idx="443">
                        <c:v>-30.609500000000001</c:v>
                      </c:pt>
                      <c:pt idx="444">
                        <c:v>-31.07152</c:v>
                      </c:pt>
                      <c:pt idx="445">
                        <c:v>-31.479529999999997</c:v>
                      </c:pt>
                      <c:pt idx="446">
                        <c:v>-31.79898</c:v>
                      </c:pt>
                      <c:pt idx="447">
                        <c:v>-32.215090000000004</c:v>
                      </c:pt>
                      <c:pt idx="448">
                        <c:v>-32.542460000000005</c:v>
                      </c:pt>
                      <c:pt idx="449">
                        <c:v>-32.820349999999998</c:v>
                      </c:pt>
                      <c:pt idx="450">
                        <c:v>-33.17306</c:v>
                      </c:pt>
                      <c:pt idx="451">
                        <c:v>-33.535510000000002</c:v>
                      </c:pt>
                      <c:pt idx="452">
                        <c:v>-33.901350000000001</c:v>
                      </c:pt>
                      <c:pt idx="453">
                        <c:v>-34.239339999999999</c:v>
                      </c:pt>
                      <c:pt idx="454">
                        <c:v>-34.589649999999999</c:v>
                      </c:pt>
                      <c:pt idx="455">
                        <c:v>-34.958650000000006</c:v>
                      </c:pt>
                      <c:pt idx="456">
                        <c:v>-35.341099999999997</c:v>
                      </c:pt>
                      <c:pt idx="457">
                        <c:v>-35.720599999999997</c:v>
                      </c:pt>
                      <c:pt idx="458">
                        <c:v>-36.094900000000003</c:v>
                      </c:pt>
                      <c:pt idx="459">
                        <c:v>-35.406930000000003</c:v>
                      </c:pt>
                      <c:pt idx="460">
                        <c:v>-34.821640000000002</c:v>
                      </c:pt>
                      <c:pt idx="461">
                        <c:v>-34.296720000000001</c:v>
                      </c:pt>
                      <c:pt idx="462">
                        <c:v>-33.792389999999997</c:v>
                      </c:pt>
                      <c:pt idx="463">
                        <c:v>-33.302199999999999</c:v>
                      </c:pt>
                      <c:pt idx="464">
                        <c:v>-32.820480000000003</c:v>
                      </c:pt>
                      <c:pt idx="465">
                        <c:v>-32.3414</c:v>
                      </c:pt>
                      <c:pt idx="466">
                        <c:v>-31.86345</c:v>
                      </c:pt>
                      <c:pt idx="467">
                        <c:v>-31.38334</c:v>
                      </c:pt>
                      <c:pt idx="468">
                        <c:v>-30.899320000000003</c:v>
                      </c:pt>
                      <c:pt idx="469">
                        <c:v>-30.412800000000001</c:v>
                      </c:pt>
                      <c:pt idx="470">
                        <c:v>-29.921890000000001</c:v>
                      </c:pt>
                      <c:pt idx="471">
                        <c:v>-29.43215</c:v>
                      </c:pt>
                      <c:pt idx="472">
                        <c:v>-28.938850000000002</c:v>
                      </c:pt>
                      <c:pt idx="473">
                        <c:v>-28.446889999999996</c:v>
                      </c:pt>
                      <c:pt idx="474">
                        <c:v>-27.949590000000001</c:v>
                      </c:pt>
                      <c:pt idx="475">
                        <c:v>-27.44538</c:v>
                      </c:pt>
                      <c:pt idx="476">
                        <c:v>-26.938559999999999</c:v>
                      </c:pt>
                      <c:pt idx="477">
                        <c:v>-26.42662</c:v>
                      </c:pt>
                      <c:pt idx="478">
                        <c:v>-25.906590000000001</c:v>
                      </c:pt>
                      <c:pt idx="479">
                        <c:v>-25.35999</c:v>
                      </c:pt>
                      <c:pt idx="480">
                        <c:v>-24.814419999999998</c:v>
                      </c:pt>
                      <c:pt idx="481">
                        <c:v>-24.263960000000001</c:v>
                      </c:pt>
                      <c:pt idx="482">
                        <c:v>-23.722479999999997</c:v>
                      </c:pt>
                      <c:pt idx="483">
                        <c:v>-23.17625</c:v>
                      </c:pt>
                      <c:pt idx="484">
                        <c:v>-22.62012</c:v>
                      </c:pt>
                      <c:pt idx="485">
                        <c:v>-22.035339999999998</c:v>
                      </c:pt>
                      <c:pt idx="486">
                        <c:v>-21.44454</c:v>
                      </c:pt>
                      <c:pt idx="487">
                        <c:v>-20.850680000000001</c:v>
                      </c:pt>
                      <c:pt idx="488">
                        <c:v>-20.24823</c:v>
                      </c:pt>
                      <c:pt idx="489">
                        <c:v>-19.642500000000002</c:v>
                      </c:pt>
                      <c:pt idx="490">
                        <c:v>-19.035249999999998</c:v>
                      </c:pt>
                      <c:pt idx="491">
                        <c:v>-18.428070000000002</c:v>
                      </c:pt>
                      <c:pt idx="492">
                        <c:v>-17.819780000000002</c:v>
                      </c:pt>
                      <c:pt idx="493">
                        <c:v>-17.21416</c:v>
                      </c:pt>
                      <c:pt idx="494">
                        <c:v>-16.609389999999998</c:v>
                      </c:pt>
                      <c:pt idx="495">
                        <c:v>-16.006149999999998</c:v>
                      </c:pt>
                      <c:pt idx="496">
                        <c:v>-15.40052</c:v>
                      </c:pt>
                      <c:pt idx="497">
                        <c:v>-14.795350000000001</c:v>
                      </c:pt>
                      <c:pt idx="498">
                        <c:v>-14.190769999999999</c:v>
                      </c:pt>
                      <c:pt idx="499">
                        <c:v>-13.586609999999999</c:v>
                      </c:pt>
                      <c:pt idx="500">
                        <c:v>-12.982290000000001</c:v>
                      </c:pt>
                      <c:pt idx="501">
                        <c:v>-12.379379999999999</c:v>
                      </c:pt>
                      <c:pt idx="502">
                        <c:v>-11.777150000000001</c:v>
                      </c:pt>
                      <c:pt idx="503">
                        <c:v>-11.176060000000001</c:v>
                      </c:pt>
                      <c:pt idx="504">
                        <c:v>-10.572230000000001</c:v>
                      </c:pt>
                      <c:pt idx="505">
                        <c:v>-9.9698539999999998</c:v>
                      </c:pt>
                      <c:pt idx="506">
                        <c:v>-9.3690560000000005</c:v>
                      </c:pt>
                      <c:pt idx="507">
                        <c:v>-8.7709159999999997</c:v>
                      </c:pt>
                      <c:pt idx="508">
                        <c:v>-8.1710180000000001</c:v>
                      </c:pt>
                      <c:pt idx="509">
                        <c:v>-7.5729630000000006</c:v>
                      </c:pt>
                      <c:pt idx="510">
                        <c:v>-6.9746819999999996</c:v>
                      </c:pt>
                      <c:pt idx="511">
                        <c:v>-6.3737600000000008</c:v>
                      </c:pt>
                      <c:pt idx="512">
                        <c:v>-5.7723000000000004</c:v>
                      </c:pt>
                      <c:pt idx="513">
                        <c:v>-5.1749940000000008</c:v>
                      </c:pt>
                      <c:pt idx="514">
                        <c:v>-4.5775800000000002</c:v>
                      </c:pt>
                      <c:pt idx="515">
                        <c:v>-3.9830999999999999</c:v>
                      </c:pt>
                      <c:pt idx="516">
                        <c:v>-3.3964080000000001</c:v>
                      </c:pt>
                      <c:pt idx="517">
                        <c:v>-2.8046660000000001</c:v>
                      </c:pt>
                      <c:pt idx="518">
                        <c:v>-2.2156159999999998</c:v>
                      </c:pt>
                      <c:pt idx="519">
                        <c:v>-1.6214</c:v>
                      </c:pt>
                      <c:pt idx="520">
                        <c:v>-1.02674</c:v>
                      </c:pt>
                      <c:pt idx="521">
                        <c:v>-0.43576090000000001</c:v>
                      </c:pt>
                      <c:pt idx="522">
                        <c:v>0.1563272</c:v>
                      </c:pt>
                      <c:pt idx="523">
                        <c:v>0.74024140000000005</c:v>
                      </c:pt>
                      <c:pt idx="524">
                        <c:v>1.3330549999999999</c:v>
                      </c:pt>
                      <c:pt idx="525">
                        <c:v>1.926285</c:v>
                      </c:pt>
                      <c:pt idx="526">
                        <c:v>2.5207509999999997</c:v>
                      </c:pt>
                      <c:pt idx="527">
                        <c:v>3.1110009999999999</c:v>
                      </c:pt>
                      <c:pt idx="528">
                        <c:v>3.6997219999999995</c:v>
                      </c:pt>
                      <c:pt idx="529">
                        <c:v>4.281568</c:v>
                      </c:pt>
                      <c:pt idx="530">
                        <c:v>4.8712800000000005</c:v>
                      </c:pt>
                      <c:pt idx="531">
                        <c:v>5.458056</c:v>
                      </c:pt>
                      <c:pt idx="532">
                        <c:v>6.0481259999999999</c:v>
                      </c:pt>
                      <c:pt idx="533">
                        <c:v>6.6389319999999996</c:v>
                      </c:pt>
                      <c:pt idx="534">
                        <c:v>7.2303940000000004</c:v>
                      </c:pt>
                      <c:pt idx="535">
                        <c:v>7.8214090000000001</c:v>
                      </c:pt>
                      <c:pt idx="536">
                        <c:v>8.410641</c:v>
                      </c:pt>
                      <c:pt idx="537">
                        <c:v>9.000057</c:v>
                      </c:pt>
                      <c:pt idx="538">
                        <c:v>9.5898399999999988</c:v>
                      </c:pt>
                      <c:pt idx="539">
                        <c:v>10.18056</c:v>
                      </c:pt>
                      <c:pt idx="540">
                        <c:v>10.77033</c:v>
                      </c:pt>
                      <c:pt idx="541">
                        <c:v>11.359649999999998</c:v>
                      </c:pt>
                      <c:pt idx="542">
                        <c:v>11.949939999999998</c:v>
                      </c:pt>
                      <c:pt idx="543">
                        <c:v>12.540709999999999</c:v>
                      </c:pt>
                      <c:pt idx="544">
                        <c:v>13.12463</c:v>
                      </c:pt>
                      <c:pt idx="545">
                        <c:v>13.70298</c:v>
                      </c:pt>
                      <c:pt idx="546">
                        <c:v>14.288449999999999</c:v>
                      </c:pt>
                      <c:pt idx="547">
                        <c:v>14.87602</c:v>
                      </c:pt>
                      <c:pt idx="548">
                        <c:v>15.464560000000001</c:v>
                      </c:pt>
                      <c:pt idx="549">
                        <c:v>16.05171</c:v>
                      </c:pt>
                      <c:pt idx="550">
                        <c:v>16.637070000000001</c:v>
                      </c:pt>
                      <c:pt idx="551">
                        <c:v>17.222259999999999</c:v>
                      </c:pt>
                      <c:pt idx="552">
                        <c:v>17.807020000000001</c:v>
                      </c:pt>
                      <c:pt idx="553">
                        <c:v>18.39161</c:v>
                      </c:pt>
                      <c:pt idx="554">
                        <c:v>18.975280000000001</c:v>
                      </c:pt>
                      <c:pt idx="555">
                        <c:v>19.557269999999999</c:v>
                      </c:pt>
                      <c:pt idx="556">
                        <c:v>20.134500000000003</c:v>
                      </c:pt>
                      <c:pt idx="557">
                        <c:v>20.716480000000001</c:v>
                      </c:pt>
                      <c:pt idx="558">
                        <c:v>21.29889</c:v>
                      </c:pt>
                      <c:pt idx="559">
                        <c:v>21.874970000000001</c:v>
                      </c:pt>
                      <c:pt idx="560">
                        <c:v>22.433510000000002</c:v>
                      </c:pt>
                      <c:pt idx="561">
                        <c:v>22.995990000000003</c:v>
                      </c:pt>
                      <c:pt idx="562">
                        <c:v>23.5593</c:v>
                      </c:pt>
                      <c:pt idx="563">
                        <c:v>24.119779999999999</c:v>
                      </c:pt>
                      <c:pt idx="564">
                        <c:v>24.675319999999999</c:v>
                      </c:pt>
                      <c:pt idx="565">
                        <c:v>25.223149999999997</c:v>
                      </c:pt>
                      <c:pt idx="566">
                        <c:v>25.760869999999997</c:v>
                      </c:pt>
                      <c:pt idx="567">
                        <c:v>26.29175</c:v>
                      </c:pt>
                      <c:pt idx="568">
                        <c:v>26.814149999999998</c:v>
                      </c:pt>
                      <c:pt idx="569">
                        <c:v>27.318579999999997</c:v>
                      </c:pt>
                      <c:pt idx="570">
                        <c:v>27.815799999999999</c:v>
                      </c:pt>
                      <c:pt idx="571">
                        <c:v>28.303820000000002</c:v>
                      </c:pt>
                      <c:pt idx="572">
                        <c:v>28.785780000000003</c:v>
                      </c:pt>
                      <c:pt idx="573">
                        <c:v>29.261370000000003</c:v>
                      </c:pt>
                      <c:pt idx="574">
                        <c:v>29.720550000000003</c:v>
                      </c:pt>
                      <c:pt idx="575">
                        <c:v>30.167459999999998</c:v>
                      </c:pt>
                      <c:pt idx="576">
                        <c:v>30.607609999999998</c:v>
                      </c:pt>
                      <c:pt idx="577">
                        <c:v>31.04899</c:v>
                      </c:pt>
                      <c:pt idx="578">
                        <c:v>31.486470000000001</c:v>
                      </c:pt>
                      <c:pt idx="579">
                        <c:v>31.916910000000001</c:v>
                      </c:pt>
                      <c:pt idx="580">
                        <c:v>32.344580000000001</c:v>
                      </c:pt>
                      <c:pt idx="581">
                        <c:v>32.762590000000003</c:v>
                      </c:pt>
                      <c:pt idx="582">
                        <c:v>33.172220000000003</c:v>
                      </c:pt>
                      <c:pt idx="583">
                        <c:v>33.572739999999996</c:v>
                      </c:pt>
                      <c:pt idx="584">
                        <c:v>33.969740000000002</c:v>
                      </c:pt>
                      <c:pt idx="585">
                        <c:v>34.360140000000001</c:v>
                      </c:pt>
                      <c:pt idx="586">
                        <c:v>34.741729999999997</c:v>
                      </c:pt>
                      <c:pt idx="587">
                        <c:v>34.137979999999999</c:v>
                      </c:pt>
                      <c:pt idx="588">
                        <c:v>33.618839999999999</c:v>
                      </c:pt>
                      <c:pt idx="589">
                        <c:v>33.1342</c:v>
                      </c:pt>
                      <c:pt idx="590">
                        <c:v>32.672379999999997</c:v>
                      </c:pt>
                      <c:pt idx="591">
                        <c:v>32.209870000000002</c:v>
                      </c:pt>
                      <c:pt idx="592">
                        <c:v>31.74512</c:v>
                      </c:pt>
                      <c:pt idx="593">
                        <c:v>31.277010000000001</c:v>
                      </c:pt>
                      <c:pt idx="594">
                        <c:v>30.806100000000001</c:v>
                      </c:pt>
                      <c:pt idx="595">
                        <c:v>30.333869999999997</c:v>
                      </c:pt>
                      <c:pt idx="596">
                        <c:v>29.861699999999999</c:v>
                      </c:pt>
                      <c:pt idx="597">
                        <c:v>29.374459999999999</c:v>
                      </c:pt>
                      <c:pt idx="598">
                        <c:v>28.875299999999999</c:v>
                      </c:pt>
                      <c:pt idx="599">
                        <c:v>28.37161</c:v>
                      </c:pt>
                      <c:pt idx="600">
                        <c:v>27.85866</c:v>
                      </c:pt>
                      <c:pt idx="601">
                        <c:v>27.342170000000003</c:v>
                      </c:pt>
                      <c:pt idx="602">
                        <c:v>26.823560000000001</c:v>
                      </c:pt>
                      <c:pt idx="603">
                        <c:v>26.30284</c:v>
                      </c:pt>
                      <c:pt idx="604">
                        <c:v>25.777519999999999</c:v>
                      </c:pt>
                      <c:pt idx="605">
                        <c:v>25.247540000000001</c:v>
                      </c:pt>
                      <c:pt idx="606">
                        <c:v>24.712119999999999</c:v>
                      </c:pt>
                      <c:pt idx="607">
                        <c:v>24.170839999999998</c:v>
                      </c:pt>
                      <c:pt idx="608">
                        <c:v>23.625240000000002</c:v>
                      </c:pt>
                      <c:pt idx="609">
                        <c:v>23.08325</c:v>
                      </c:pt>
                      <c:pt idx="610">
                        <c:v>22.547259999999998</c:v>
                      </c:pt>
                      <c:pt idx="611">
                        <c:v>22.000829999999997</c:v>
                      </c:pt>
                      <c:pt idx="612">
                        <c:v>21.44699</c:v>
                      </c:pt>
                      <c:pt idx="613">
                        <c:v>20.885739999999998</c:v>
                      </c:pt>
                      <c:pt idx="614">
                        <c:v>20.321359999999999</c:v>
                      </c:pt>
                      <c:pt idx="615">
                        <c:v>19.754940000000001</c:v>
                      </c:pt>
                      <c:pt idx="616">
                        <c:v>19.18825</c:v>
                      </c:pt>
                      <c:pt idx="617">
                        <c:v>18.602039999999999</c:v>
                      </c:pt>
                      <c:pt idx="618">
                        <c:v>18.005859999999998</c:v>
                      </c:pt>
                      <c:pt idx="619">
                        <c:v>17.405419999999999</c:v>
                      </c:pt>
                      <c:pt idx="620">
                        <c:v>16.803930000000001</c:v>
                      </c:pt>
                      <c:pt idx="621">
                        <c:v>16.20036</c:v>
                      </c:pt>
                      <c:pt idx="622">
                        <c:v>15.595490000000002</c:v>
                      </c:pt>
                      <c:pt idx="623">
                        <c:v>14.992669999999999</c:v>
                      </c:pt>
                      <c:pt idx="624">
                        <c:v>14.39198</c:v>
                      </c:pt>
                      <c:pt idx="625">
                        <c:v>13.79316</c:v>
                      </c:pt>
                      <c:pt idx="626">
                        <c:v>13.192779999999999</c:v>
                      </c:pt>
                      <c:pt idx="627">
                        <c:v>12.588470000000001</c:v>
                      </c:pt>
                      <c:pt idx="628">
                        <c:v>11.983919999999999</c:v>
                      </c:pt>
                      <c:pt idx="629">
                        <c:v>11.37913</c:v>
                      </c:pt>
                      <c:pt idx="630">
                        <c:v>10.77674</c:v>
                      </c:pt>
                      <c:pt idx="631">
                        <c:v>10.18224</c:v>
                      </c:pt>
                      <c:pt idx="632">
                        <c:v>9.5868160000000007</c:v>
                      </c:pt>
                      <c:pt idx="633">
                        <c:v>8.9878260000000001</c:v>
                      </c:pt>
                      <c:pt idx="634">
                        <c:v>8.3911370000000005</c:v>
                      </c:pt>
                      <c:pt idx="635">
                        <c:v>7.7926019999999996</c:v>
                      </c:pt>
                      <c:pt idx="636">
                        <c:v>7.1936270000000002</c:v>
                      </c:pt>
                      <c:pt idx="637">
                        <c:v>6.5954040000000003</c:v>
                      </c:pt>
                      <c:pt idx="638">
                        <c:v>5.9973359999999998</c:v>
                      </c:pt>
                      <c:pt idx="639">
                        <c:v>5.4011929999999992</c:v>
                      </c:pt>
                      <c:pt idx="640">
                        <c:v>4.8074139999999996</c:v>
                      </c:pt>
                      <c:pt idx="641">
                        <c:v>4.2124199999999998</c:v>
                      </c:pt>
                      <c:pt idx="642">
                        <c:v>3.6163319999999999</c:v>
                      </c:pt>
                      <c:pt idx="643">
                        <c:v>3.018243</c:v>
                      </c:pt>
                      <c:pt idx="644">
                        <c:v>2.422777</c:v>
                      </c:pt>
                      <c:pt idx="645">
                        <c:v>1.833386</c:v>
                      </c:pt>
                      <c:pt idx="646">
                        <c:v>1.243954</c:v>
                      </c:pt>
                      <c:pt idx="647">
                        <c:v>0.66392359999999995</c:v>
                      </c:pt>
                      <c:pt idx="648">
                        <c:v>7.53215E-2</c:v>
                      </c:pt>
                      <c:pt idx="649">
                        <c:v>-0.51438169999999994</c:v>
                      </c:pt>
                      <c:pt idx="650">
                        <c:v>-1.106517</c:v>
                      </c:pt>
                      <c:pt idx="651">
                        <c:v>-1.698769</c:v>
                      </c:pt>
                      <c:pt idx="652">
                        <c:v>-2.2864689999999999</c:v>
                      </c:pt>
                      <c:pt idx="653">
                        <c:v>-2.8717179999999995</c:v>
                      </c:pt>
                      <c:pt idx="654">
                        <c:v>-3.4620169999999999</c:v>
                      </c:pt>
                      <c:pt idx="655">
                        <c:v>-4.0529859999999998</c:v>
                      </c:pt>
                      <c:pt idx="656">
                        <c:v>-4.6449350000000003</c:v>
                      </c:pt>
                      <c:pt idx="657">
                        <c:v>-5.2375950000000007</c:v>
                      </c:pt>
                      <c:pt idx="658">
                        <c:v>-5.8302849999999999</c:v>
                      </c:pt>
                      <c:pt idx="659">
                        <c:v>-6.421888</c:v>
                      </c:pt>
                      <c:pt idx="660">
                        <c:v>-7.0143770000000005</c:v>
                      </c:pt>
                      <c:pt idx="661">
                        <c:v>-7.6077450000000004</c:v>
                      </c:pt>
                      <c:pt idx="662">
                        <c:v>-8.1995120000000004</c:v>
                      </c:pt>
                      <c:pt idx="663">
                        <c:v>-8.7905929999999994</c:v>
                      </c:pt>
                      <c:pt idx="664">
                        <c:v>-9.3789909999999992</c:v>
                      </c:pt>
                      <c:pt idx="665">
                        <c:v>-9.9640839999999997</c:v>
                      </c:pt>
                      <c:pt idx="666">
                        <c:v>-10.556010000000001</c:v>
                      </c:pt>
                      <c:pt idx="667">
                        <c:v>-11.14547</c:v>
                      </c:pt>
                      <c:pt idx="668">
                        <c:v>-11.730970000000001</c:v>
                      </c:pt>
                      <c:pt idx="669">
                        <c:v>-12.307120000000001</c:v>
                      </c:pt>
                      <c:pt idx="670">
                        <c:v>-12.884720000000002</c:v>
                      </c:pt>
                      <c:pt idx="671">
                        <c:v>-13.47087</c:v>
                      </c:pt>
                      <c:pt idx="672">
                        <c:v>-14.058340000000001</c:v>
                      </c:pt>
                      <c:pt idx="673">
                        <c:v>-14.647829999999999</c:v>
                      </c:pt>
                      <c:pt idx="674">
                        <c:v>-15.237639999999999</c:v>
                      </c:pt>
                      <c:pt idx="675">
                        <c:v>-15.826720000000002</c:v>
                      </c:pt>
                      <c:pt idx="676">
                        <c:v>-16.414169999999999</c:v>
                      </c:pt>
                      <c:pt idx="677">
                        <c:v>-17.001609999999999</c:v>
                      </c:pt>
                      <c:pt idx="678">
                        <c:v>-17.590199999999999</c:v>
                      </c:pt>
                      <c:pt idx="679">
                        <c:v>-18.17849</c:v>
                      </c:pt>
                      <c:pt idx="680">
                        <c:v>-18.767320000000002</c:v>
                      </c:pt>
                      <c:pt idx="681">
                        <c:v>-19.356310000000001</c:v>
                      </c:pt>
                      <c:pt idx="682">
                        <c:v>-19.943429999999999</c:v>
                      </c:pt>
                      <c:pt idx="683">
                        <c:v>-20.528639999999999</c:v>
                      </c:pt>
                      <c:pt idx="684">
                        <c:v>-21.111369999999997</c:v>
                      </c:pt>
                      <c:pt idx="685">
                        <c:v>-21.69407</c:v>
                      </c:pt>
                      <c:pt idx="686">
                        <c:v>-22.276199999999999</c:v>
                      </c:pt>
                      <c:pt idx="687">
                        <c:v>-22.857789999999998</c:v>
                      </c:pt>
                      <c:pt idx="688">
                        <c:v>-23.439540000000001</c:v>
                      </c:pt>
                      <c:pt idx="689">
                        <c:v>-24.016310000000001</c:v>
                      </c:pt>
                      <c:pt idx="690">
                        <c:v>-24.590269999999997</c:v>
                      </c:pt>
                      <c:pt idx="691">
                        <c:v>-25.159780000000001</c:v>
                      </c:pt>
                      <c:pt idx="692">
                        <c:v>-25.718399999999999</c:v>
                      </c:pt>
                      <c:pt idx="693">
                        <c:v>-26.258900000000001</c:v>
                      </c:pt>
                      <c:pt idx="694">
                        <c:v>-26.79363</c:v>
                      </c:pt>
                      <c:pt idx="695">
                        <c:v>-27.32141</c:v>
                      </c:pt>
                      <c:pt idx="696">
                        <c:v>-27.833120000000001</c:v>
                      </c:pt>
                      <c:pt idx="697">
                        <c:v>-28.335629999999998</c:v>
                      </c:pt>
                      <c:pt idx="698">
                        <c:v>-28.829120000000003</c:v>
                      </c:pt>
                      <c:pt idx="699">
                        <c:v>-29.309010000000001</c:v>
                      </c:pt>
                      <c:pt idx="700">
                        <c:v>-29.77947</c:v>
                      </c:pt>
                      <c:pt idx="701">
                        <c:v>-30.226559999999999</c:v>
                      </c:pt>
                      <c:pt idx="702">
                        <c:v>-30.664079999999998</c:v>
                      </c:pt>
                      <c:pt idx="703">
                        <c:v>-31.097649999999998</c:v>
                      </c:pt>
                      <c:pt idx="704">
                        <c:v>-31.536100000000001</c:v>
                      </c:pt>
                      <c:pt idx="705">
                        <c:v>-31.963140000000003</c:v>
                      </c:pt>
                      <c:pt idx="706">
                        <c:v>-32.389579999999995</c:v>
                      </c:pt>
                      <c:pt idx="707">
                        <c:v>-32.814959999999999</c:v>
                      </c:pt>
                      <c:pt idx="708">
                        <c:v>-33.230260000000001</c:v>
                      </c:pt>
                      <c:pt idx="709">
                        <c:v>-33.648989999999998</c:v>
                      </c:pt>
                      <c:pt idx="710">
                        <c:v>-34.062190000000001</c:v>
                      </c:pt>
                      <c:pt idx="711">
                        <c:v>-34.471589999999999</c:v>
                      </c:pt>
                      <c:pt idx="712">
                        <c:v>-34.87961</c:v>
                      </c:pt>
                      <c:pt idx="713">
                        <c:v>-35.28192</c:v>
                      </c:pt>
                      <c:pt idx="714">
                        <c:v>-35.666710000000002</c:v>
                      </c:pt>
                      <c:pt idx="715">
                        <c:v>-35.021560000000001</c:v>
                      </c:pt>
                      <c:pt idx="716">
                        <c:v>-34.459519999999998</c:v>
                      </c:pt>
                      <c:pt idx="717">
                        <c:v>-33.956130000000002</c:v>
                      </c:pt>
                      <c:pt idx="718">
                        <c:v>-33.479619999999997</c:v>
                      </c:pt>
                      <c:pt idx="719">
                        <c:v>-33.007739999999998</c:v>
                      </c:pt>
                      <c:pt idx="720">
                        <c:v>-32.54139</c:v>
                      </c:pt>
                      <c:pt idx="721">
                        <c:v>-32.077590000000001</c:v>
                      </c:pt>
                      <c:pt idx="722">
                        <c:v>-31.602029999999999</c:v>
                      </c:pt>
                      <c:pt idx="723">
                        <c:v>-31.133430000000001</c:v>
                      </c:pt>
                      <c:pt idx="724">
                        <c:v>-30.66301</c:v>
                      </c:pt>
                      <c:pt idx="725">
                        <c:v>-30.196149999999999</c:v>
                      </c:pt>
                      <c:pt idx="726">
                        <c:v>-29.720279999999999</c:v>
                      </c:pt>
                      <c:pt idx="727">
                        <c:v>-29.242370000000001</c:v>
                      </c:pt>
                      <c:pt idx="728">
                        <c:v>-28.760979999999996</c:v>
                      </c:pt>
                      <c:pt idx="729">
                        <c:v>-28.276159999999997</c:v>
                      </c:pt>
                      <c:pt idx="730">
                        <c:v>-27.782580000000003</c:v>
                      </c:pt>
                      <c:pt idx="731">
                        <c:v>-27.287949999999999</c:v>
                      </c:pt>
                      <c:pt idx="732">
                        <c:v>-26.790750000000003</c:v>
                      </c:pt>
                      <c:pt idx="733">
                        <c:v>-26.27018</c:v>
                      </c:pt>
                      <c:pt idx="734">
                        <c:v>-25.72569</c:v>
                      </c:pt>
                      <c:pt idx="735">
                        <c:v>-25.173299999999998</c:v>
                      </c:pt>
                      <c:pt idx="736">
                        <c:v>-24.612690000000001</c:v>
                      </c:pt>
                      <c:pt idx="737">
                        <c:v>-24.040579999999999</c:v>
                      </c:pt>
                      <c:pt idx="738">
                        <c:v>-23.460100000000001</c:v>
                      </c:pt>
                      <c:pt idx="739">
                        <c:v>-22.877679999999998</c:v>
                      </c:pt>
                      <c:pt idx="740">
                        <c:v>-22.299939999999999</c:v>
                      </c:pt>
                      <c:pt idx="741">
                        <c:v>-21.71978</c:v>
                      </c:pt>
                      <c:pt idx="742">
                        <c:v>-21.133299999999998</c:v>
                      </c:pt>
                      <c:pt idx="743">
                        <c:v>-20.54053</c:v>
                      </c:pt>
                      <c:pt idx="744">
                        <c:v>-19.943729999999999</c:v>
                      </c:pt>
                      <c:pt idx="745">
                        <c:v>-19.347650000000002</c:v>
                      </c:pt>
                      <c:pt idx="746">
                        <c:v>-18.749100000000002</c:v>
                      </c:pt>
                      <c:pt idx="747">
                        <c:v>-18.146129999999999</c:v>
                      </c:pt>
                      <c:pt idx="748">
                        <c:v>-17.5443</c:v>
                      </c:pt>
                      <c:pt idx="749">
                        <c:v>-16.939599999999999</c:v>
                      </c:pt>
                      <c:pt idx="750">
                        <c:v>-16.336639999999999</c:v>
                      </c:pt>
                      <c:pt idx="751">
                        <c:v>-15.73423</c:v>
                      </c:pt>
                      <c:pt idx="752">
                        <c:v>-15.13247</c:v>
                      </c:pt>
                      <c:pt idx="753">
                        <c:v>-14.52974</c:v>
                      </c:pt>
                      <c:pt idx="754">
                        <c:v>-13.928380000000001</c:v>
                      </c:pt>
                      <c:pt idx="755">
                        <c:v>-13.326650000000001</c:v>
                      </c:pt>
                      <c:pt idx="756">
                        <c:v>-12.725709999999999</c:v>
                      </c:pt>
                      <c:pt idx="757">
                        <c:v>-12.123200000000001</c:v>
                      </c:pt>
                      <c:pt idx="758">
                        <c:v>-11.520630000000001</c:v>
                      </c:pt>
                      <c:pt idx="759">
                        <c:v>-10.918530000000001</c:v>
                      </c:pt>
                      <c:pt idx="760">
                        <c:v>-10.316799999999999</c:v>
                      </c:pt>
                      <c:pt idx="761">
                        <c:v>-9.7150300000000005</c:v>
                      </c:pt>
                      <c:pt idx="762">
                        <c:v>-9.1163070000000008</c:v>
                      </c:pt>
                      <c:pt idx="763">
                        <c:v>-8.5147669999999991</c:v>
                      </c:pt>
                      <c:pt idx="764">
                        <c:v>-7.9150879999999999</c:v>
                      </c:pt>
                      <c:pt idx="765">
                        <c:v>-7.3155289999999997</c:v>
                      </c:pt>
                      <c:pt idx="766">
                        <c:v>-6.7185399999999991</c:v>
                      </c:pt>
                      <c:pt idx="767">
                        <c:v>-6.1228220000000002</c:v>
                      </c:pt>
                      <c:pt idx="768">
                        <c:v>-5.5274670000000006</c:v>
                      </c:pt>
                      <c:pt idx="769">
                        <c:v>-4.9314179999999999</c:v>
                      </c:pt>
                      <c:pt idx="770">
                        <c:v>-4.3336249999999996</c:v>
                      </c:pt>
                      <c:pt idx="771">
                        <c:v>-3.7354799999999999</c:v>
                      </c:pt>
                      <c:pt idx="772">
                        <c:v>-3.1380809999999997</c:v>
                      </c:pt>
                      <c:pt idx="773">
                        <c:v>-2.541369</c:v>
                      </c:pt>
                      <c:pt idx="774">
                        <c:v>-1.94503</c:v>
                      </c:pt>
                      <c:pt idx="775">
                        <c:v>-1.3471900000000001</c:v>
                      </c:pt>
                      <c:pt idx="776">
                        <c:v>-0.75085029999999997</c:v>
                      </c:pt>
                      <c:pt idx="777">
                        <c:v>-0.1585126</c:v>
                      </c:pt>
                      <c:pt idx="778">
                        <c:v>0.4323536</c:v>
                      </c:pt>
                      <c:pt idx="779">
                        <c:v>1.0265499999999999</c:v>
                      </c:pt>
                      <c:pt idx="780">
                        <c:v>1.618233</c:v>
                      </c:pt>
                      <c:pt idx="781">
                        <c:v>2.2086829999999997</c:v>
                      </c:pt>
                      <c:pt idx="782">
                        <c:v>2.7919509999999996</c:v>
                      </c:pt>
                      <c:pt idx="783">
                        <c:v>3.3759350000000001</c:v>
                      </c:pt>
                      <c:pt idx="784">
                        <c:v>3.9595089999999997</c:v>
                      </c:pt>
                      <c:pt idx="785">
                        <c:v>4.5476700000000001</c:v>
                      </c:pt>
                      <c:pt idx="786">
                        <c:v>5.1336479999999991</c:v>
                      </c:pt>
                      <c:pt idx="787">
                        <c:v>5.7181619999999995</c:v>
                      </c:pt>
                      <c:pt idx="788">
                        <c:v>6.3061809999999996</c:v>
                      </c:pt>
                      <c:pt idx="789">
                        <c:v>6.8950140000000006</c:v>
                      </c:pt>
                      <c:pt idx="790">
                        <c:v>7.4784579999999998</c:v>
                      </c:pt>
                      <c:pt idx="791">
                        <c:v>8.0505680000000002</c:v>
                      </c:pt>
                      <c:pt idx="792">
                        <c:v>8.625731</c:v>
                      </c:pt>
                      <c:pt idx="793">
                        <c:v>9.2123349999999995</c:v>
                      </c:pt>
                      <c:pt idx="794">
                        <c:v>9.8013820000000003</c:v>
                      </c:pt>
                      <c:pt idx="795">
                        <c:v>10.390079999999999</c:v>
                      </c:pt>
                      <c:pt idx="796">
                        <c:v>10.97512</c:v>
                      </c:pt>
                      <c:pt idx="797">
                        <c:v>11.55608</c:v>
                      </c:pt>
                      <c:pt idx="798">
                        <c:v>12.13899</c:v>
                      </c:pt>
                      <c:pt idx="799">
                        <c:v>12.724159999999999</c:v>
                      </c:pt>
                      <c:pt idx="800">
                        <c:v>13.311310000000001</c:v>
                      </c:pt>
                      <c:pt idx="801">
                        <c:v>13.896269999999999</c:v>
                      </c:pt>
                      <c:pt idx="802">
                        <c:v>14.48254</c:v>
                      </c:pt>
                      <c:pt idx="803">
                        <c:v>15.06953</c:v>
                      </c:pt>
                      <c:pt idx="804">
                        <c:v>15.654300000000001</c:v>
                      </c:pt>
                      <c:pt idx="805">
                        <c:v>16.22654</c:v>
                      </c:pt>
                      <c:pt idx="806">
                        <c:v>16.807859999999998</c:v>
                      </c:pt>
                      <c:pt idx="807">
                        <c:v>17.389009999999999</c:v>
                      </c:pt>
                      <c:pt idx="808">
                        <c:v>17.97147</c:v>
                      </c:pt>
                      <c:pt idx="809">
                        <c:v>18.556440000000002</c:v>
                      </c:pt>
                      <c:pt idx="810">
                        <c:v>19.13936</c:v>
                      </c:pt>
                      <c:pt idx="811">
                        <c:v>19.721019999999999</c:v>
                      </c:pt>
                      <c:pt idx="812">
                        <c:v>20.302980000000002</c:v>
                      </c:pt>
                      <c:pt idx="813">
                        <c:v>20.883560000000003</c:v>
                      </c:pt>
                      <c:pt idx="814">
                        <c:v>21.457639999999998</c:v>
                      </c:pt>
                      <c:pt idx="815">
                        <c:v>22.028460000000003</c:v>
                      </c:pt>
                      <c:pt idx="816">
                        <c:v>22.598869999999998</c:v>
                      </c:pt>
                      <c:pt idx="817">
                        <c:v>23.165790000000001</c:v>
                      </c:pt>
                      <c:pt idx="818">
                        <c:v>23.726459999999999</c:v>
                      </c:pt>
                      <c:pt idx="819">
                        <c:v>24.279820000000001</c:v>
                      </c:pt>
                      <c:pt idx="820">
                        <c:v>24.828990000000001</c:v>
                      </c:pt>
                      <c:pt idx="821">
                        <c:v>25.370899999999999</c:v>
                      </c:pt>
                      <c:pt idx="822">
                        <c:v>25.906400000000001</c:v>
                      </c:pt>
                      <c:pt idx="823">
                        <c:v>26.438179999999999</c:v>
                      </c:pt>
                      <c:pt idx="824">
                        <c:v>26.957819999999998</c:v>
                      </c:pt>
                      <c:pt idx="825">
                        <c:v>27.473230000000001</c:v>
                      </c:pt>
                      <c:pt idx="826">
                        <c:v>27.981750000000002</c:v>
                      </c:pt>
                      <c:pt idx="827">
                        <c:v>28.481390000000001</c:v>
                      </c:pt>
                      <c:pt idx="828">
                        <c:v>28.978380000000001</c:v>
                      </c:pt>
                      <c:pt idx="829">
                        <c:v>29.46311</c:v>
                      </c:pt>
                      <c:pt idx="830">
                        <c:v>29.940850000000001</c:v>
                      </c:pt>
                      <c:pt idx="831">
                        <c:v>30.407499999999999</c:v>
                      </c:pt>
                      <c:pt idx="832">
                        <c:v>30.869129999999998</c:v>
                      </c:pt>
                      <c:pt idx="833">
                        <c:v>31.318480000000001</c:v>
                      </c:pt>
                      <c:pt idx="834">
                        <c:v>31.761009999999999</c:v>
                      </c:pt>
                      <c:pt idx="835">
                        <c:v>32.192189999999997</c:v>
                      </c:pt>
                      <c:pt idx="836">
                        <c:v>32.622059999999998</c:v>
                      </c:pt>
                      <c:pt idx="837">
                        <c:v>33.044310000000003</c:v>
                      </c:pt>
                      <c:pt idx="838">
                        <c:v>33.45187</c:v>
                      </c:pt>
                      <c:pt idx="839">
                        <c:v>33.852470000000004</c:v>
                      </c:pt>
                      <c:pt idx="840">
                        <c:v>34.246899999999997</c:v>
                      </c:pt>
                      <c:pt idx="841">
                        <c:v>34.634700000000002</c:v>
                      </c:pt>
                      <c:pt idx="842">
                        <c:v>35.023200000000003</c:v>
                      </c:pt>
                      <c:pt idx="843">
                        <c:v>35.401870000000002</c:v>
                      </c:pt>
                      <c:pt idx="844">
                        <c:v>35.781819999999996</c:v>
                      </c:pt>
                      <c:pt idx="845">
                        <c:v>36.153170000000003</c:v>
                      </c:pt>
                      <c:pt idx="846">
                        <c:v>36.52505</c:v>
                      </c:pt>
                      <c:pt idx="847">
                        <c:v>36.893619999999999</c:v>
                      </c:pt>
                      <c:pt idx="848">
                        <c:v>37.246420000000001</c:v>
                      </c:pt>
                      <c:pt idx="849">
                        <c:v>37.592120000000001</c:v>
                      </c:pt>
                      <c:pt idx="850">
                        <c:v>37.76811</c:v>
                      </c:pt>
                      <c:pt idx="851">
                        <c:v>37.892710000000001</c:v>
                      </c:pt>
                      <c:pt idx="852">
                        <c:v>37.981479999999998</c:v>
                      </c:pt>
                      <c:pt idx="853">
                        <c:v>37.993119999999998</c:v>
                      </c:pt>
                      <c:pt idx="854">
                        <c:v>38.18562</c:v>
                      </c:pt>
                      <c:pt idx="855">
                        <c:v>38.449010000000001</c:v>
                      </c:pt>
                      <c:pt idx="856">
                        <c:v>38.74071</c:v>
                      </c:pt>
                      <c:pt idx="857">
                        <c:v>39.03978</c:v>
                      </c:pt>
                      <c:pt idx="858">
                        <c:v>39.348019999999998</c:v>
                      </c:pt>
                      <c:pt idx="859">
                        <c:v>38.724870000000003</c:v>
                      </c:pt>
                      <c:pt idx="860">
                        <c:v>38.244450000000001</c:v>
                      </c:pt>
                      <c:pt idx="861">
                        <c:v>37.823140000000002</c:v>
                      </c:pt>
                      <c:pt idx="862">
                        <c:v>37.420789999999997</c:v>
                      </c:pt>
                      <c:pt idx="863">
                        <c:v>37.033320000000003</c:v>
                      </c:pt>
                      <c:pt idx="864">
                        <c:v>36.650979999999997</c:v>
                      </c:pt>
                      <c:pt idx="865">
                        <c:v>36.271230000000003</c:v>
                      </c:pt>
                      <c:pt idx="866">
                        <c:v>35.894509999999997</c:v>
                      </c:pt>
                      <c:pt idx="867">
                        <c:v>35.520179999999996</c:v>
                      </c:pt>
                      <c:pt idx="868">
                        <c:v>35.14705</c:v>
                      </c:pt>
                      <c:pt idx="869">
                        <c:v>34.773150000000001</c:v>
                      </c:pt>
                      <c:pt idx="870">
                        <c:v>34.398820000000001</c:v>
                      </c:pt>
                      <c:pt idx="871">
                        <c:v>34.020519999999998</c:v>
                      </c:pt>
                      <c:pt idx="872">
                        <c:v>33.640979999999999</c:v>
                      </c:pt>
                      <c:pt idx="873">
                        <c:v>33.259610000000002</c:v>
                      </c:pt>
                      <c:pt idx="874">
                        <c:v>32.875799999999998</c:v>
                      </c:pt>
                      <c:pt idx="875">
                        <c:v>32.489690000000003</c:v>
                      </c:pt>
                      <c:pt idx="876">
                        <c:v>32.103250000000003</c:v>
                      </c:pt>
                      <c:pt idx="877">
                        <c:v>31.711919999999999</c:v>
                      </c:pt>
                      <c:pt idx="878">
                        <c:v>31.318149999999999</c:v>
                      </c:pt>
                      <c:pt idx="879">
                        <c:v>30.918260000000004</c:v>
                      </c:pt>
                      <c:pt idx="880">
                        <c:v>30.514600000000002</c:v>
                      </c:pt>
                      <c:pt idx="881">
                        <c:v>30.110510000000001</c:v>
                      </c:pt>
                      <c:pt idx="882">
                        <c:v>29.701050000000002</c:v>
                      </c:pt>
                      <c:pt idx="883">
                        <c:v>29.282020000000003</c:v>
                      </c:pt>
                      <c:pt idx="884">
                        <c:v>28.845550000000003</c:v>
                      </c:pt>
                      <c:pt idx="885">
                        <c:v>28.411050000000003</c:v>
                      </c:pt>
                      <c:pt idx="886">
                        <c:v>27.975249999999999</c:v>
                      </c:pt>
                      <c:pt idx="887">
                        <c:v>27.518169999999998</c:v>
                      </c:pt>
                      <c:pt idx="888">
                        <c:v>27.044719999999998</c:v>
                      </c:pt>
                      <c:pt idx="889">
                        <c:v>26.564100000000003</c:v>
                      </c:pt>
                      <c:pt idx="890">
                        <c:v>26.079509999999999</c:v>
                      </c:pt>
                      <c:pt idx="891">
                        <c:v>25.592929999999999</c:v>
                      </c:pt>
                      <c:pt idx="892">
                        <c:v>25.099459999999997</c:v>
                      </c:pt>
                      <c:pt idx="893">
                        <c:v>24.59796</c:v>
                      </c:pt>
                      <c:pt idx="894">
                        <c:v>24.085920000000002</c:v>
                      </c:pt>
                      <c:pt idx="895">
                        <c:v>23.580570000000002</c:v>
                      </c:pt>
                      <c:pt idx="896">
                        <c:v>23.057929999999999</c:v>
                      </c:pt>
                      <c:pt idx="897">
                        <c:v>22.528749999999999</c:v>
                      </c:pt>
                      <c:pt idx="898">
                        <c:v>21.97784</c:v>
                      </c:pt>
                      <c:pt idx="899">
                        <c:v>21.41273</c:v>
                      </c:pt>
                      <c:pt idx="900">
                        <c:v>20.833130000000001</c:v>
                      </c:pt>
                      <c:pt idx="901">
                        <c:v>20.24203</c:v>
                      </c:pt>
                      <c:pt idx="902">
                        <c:v>19.650639999999999</c:v>
                      </c:pt>
                      <c:pt idx="903">
                        <c:v>19.057210000000001</c:v>
                      </c:pt>
                      <c:pt idx="904">
                        <c:v>18.46461</c:v>
                      </c:pt>
                      <c:pt idx="905">
                        <c:v>17.866889999999998</c:v>
                      </c:pt>
                      <c:pt idx="906">
                        <c:v>17.268219999999999</c:v>
                      </c:pt>
                      <c:pt idx="907">
                        <c:v>16.667529999999999</c:v>
                      </c:pt>
                      <c:pt idx="908">
                        <c:v>16.068239999999999</c:v>
                      </c:pt>
                      <c:pt idx="909">
                        <c:v>15.46785</c:v>
                      </c:pt>
                      <c:pt idx="910">
                        <c:v>14.8688</c:v>
                      </c:pt>
                      <c:pt idx="911">
                        <c:v>14.26812</c:v>
                      </c:pt>
                      <c:pt idx="912">
                        <c:v>13.667110000000001</c:v>
                      </c:pt>
                      <c:pt idx="913">
                        <c:v>13.065370000000001</c:v>
                      </c:pt>
                      <c:pt idx="914">
                        <c:v>12.465200000000001</c:v>
                      </c:pt>
                      <c:pt idx="915">
                        <c:v>11.8659</c:v>
                      </c:pt>
                      <c:pt idx="916">
                        <c:v>11.266</c:v>
                      </c:pt>
                      <c:pt idx="917">
                        <c:v>10.66817</c:v>
                      </c:pt>
                      <c:pt idx="918">
                        <c:v>10.070619999999998</c:v>
                      </c:pt>
                      <c:pt idx="919">
                        <c:v>9.4720639999999996</c:v>
                      </c:pt>
                      <c:pt idx="920">
                        <c:v>8.8747279999999993</c:v>
                      </c:pt>
                      <c:pt idx="921">
                        <c:v>8.2783730000000002</c:v>
                      </c:pt>
                      <c:pt idx="922">
                        <c:v>7.6862899999999996</c:v>
                      </c:pt>
                      <c:pt idx="923">
                        <c:v>7.0909170000000001</c:v>
                      </c:pt>
                      <c:pt idx="924">
                        <c:v>6.4952390000000007</c:v>
                      </c:pt>
                      <c:pt idx="925">
                        <c:v>5.9017339999999994</c:v>
                      </c:pt>
                      <c:pt idx="926">
                        <c:v>5.3112199999999996</c:v>
                      </c:pt>
                      <c:pt idx="927">
                        <c:v>4.7212079999999998</c:v>
                      </c:pt>
                      <c:pt idx="928">
                        <c:v>4.1402400000000004</c:v>
                      </c:pt>
                      <c:pt idx="929">
                        <c:v>3.5518690000000004</c:v>
                      </c:pt>
                      <c:pt idx="930">
                        <c:v>2.9714980000000004</c:v>
                      </c:pt>
                      <c:pt idx="931">
                        <c:v>2.3848310000000001</c:v>
                      </c:pt>
                      <c:pt idx="932">
                        <c:v>1.803013</c:v>
                      </c:pt>
                      <c:pt idx="933">
                        <c:v>1.2310920000000001</c:v>
                      </c:pt>
                      <c:pt idx="934">
                        <c:v>0.65254199999999996</c:v>
                      </c:pt>
                      <c:pt idx="935">
                        <c:v>6.7362489999999997E-2</c:v>
                      </c:pt>
                      <c:pt idx="936">
                        <c:v>-0.51849339999999999</c:v>
                      </c:pt>
                      <c:pt idx="937">
                        <c:v>-1.101804</c:v>
                      </c:pt>
                      <c:pt idx="938">
                        <c:v>-1.6830419999999999</c:v>
                      </c:pt>
                      <c:pt idx="939">
                        <c:v>-2.2626249999999999</c:v>
                      </c:pt>
                      <c:pt idx="940">
                        <c:v>-2.8456009999999998</c:v>
                      </c:pt>
                      <c:pt idx="941">
                        <c:v>-3.4318420000000001</c:v>
                      </c:pt>
                      <c:pt idx="942">
                        <c:v>-4.0186280000000005</c:v>
                      </c:pt>
                      <c:pt idx="943">
                        <c:v>-4.6058710000000005</c:v>
                      </c:pt>
                      <c:pt idx="944">
                        <c:v>-5.1922710000000007</c:v>
                      </c:pt>
                      <c:pt idx="945">
                        <c:v>-5.7802959999999999</c:v>
                      </c:pt>
                      <c:pt idx="946">
                        <c:v>-6.3678080000000001</c:v>
                      </c:pt>
                      <c:pt idx="947">
                        <c:v>-6.9526820000000003</c:v>
                      </c:pt>
                      <c:pt idx="948">
                        <c:v>-7.5335479999999997</c:v>
                      </c:pt>
                      <c:pt idx="949">
                        <c:v>-8.1190709999999999</c:v>
                      </c:pt>
                      <c:pt idx="950">
                        <c:v>-8.7057249999999993</c:v>
                      </c:pt>
                      <c:pt idx="951">
                        <c:v>-9.2917349999999992</c:v>
                      </c:pt>
                      <c:pt idx="952">
                        <c:v>-9.8764260000000004</c:v>
                      </c:pt>
                      <c:pt idx="953">
                        <c:v>-10.45973</c:v>
                      </c:pt>
                      <c:pt idx="954">
                        <c:v>-11.046069999999999</c:v>
                      </c:pt>
                      <c:pt idx="955">
                        <c:v>-11.631540000000001</c:v>
                      </c:pt>
                      <c:pt idx="956">
                        <c:v>-12.21585</c:v>
                      </c:pt>
                      <c:pt idx="957">
                        <c:v>-12.79787</c:v>
                      </c:pt>
                      <c:pt idx="958">
                        <c:v>-13.37931</c:v>
                      </c:pt>
                      <c:pt idx="959">
                        <c:v>-13.962579999999999</c:v>
                      </c:pt>
                      <c:pt idx="960">
                        <c:v>-14.54712</c:v>
                      </c:pt>
                      <c:pt idx="961">
                        <c:v>-15.132069999999999</c:v>
                      </c:pt>
                      <c:pt idx="962">
                        <c:v>-15.716909999999999</c:v>
                      </c:pt>
                      <c:pt idx="963">
                        <c:v>-16.299790000000002</c:v>
                      </c:pt>
                      <c:pt idx="964">
                        <c:v>-16.87238</c:v>
                      </c:pt>
                      <c:pt idx="965">
                        <c:v>-17.449190000000002</c:v>
                      </c:pt>
                      <c:pt idx="966">
                        <c:v>-18.027999999999999</c:v>
                      </c:pt>
                      <c:pt idx="967">
                        <c:v>-18.600339999999999</c:v>
                      </c:pt>
                      <c:pt idx="968">
                        <c:v>-19.174970000000002</c:v>
                      </c:pt>
                      <c:pt idx="969">
                        <c:v>-19.75779</c:v>
                      </c:pt>
                      <c:pt idx="970">
                        <c:v>-20.341059999999999</c:v>
                      </c:pt>
                      <c:pt idx="971">
                        <c:v>-20.92088</c:v>
                      </c:pt>
                      <c:pt idx="972">
                        <c:v>-21.500959999999999</c:v>
                      </c:pt>
                      <c:pt idx="973">
                        <c:v>-22.080540000000003</c:v>
                      </c:pt>
                      <c:pt idx="974">
                        <c:v>-22.656510000000001</c:v>
                      </c:pt>
                      <c:pt idx="975">
                        <c:v>-23.22148</c:v>
                      </c:pt>
                      <c:pt idx="976">
                        <c:v>-23.794590000000003</c:v>
                      </c:pt>
                      <c:pt idx="977">
                        <c:v>-24.36318</c:v>
                      </c:pt>
                      <c:pt idx="978">
                        <c:v>-24.93281</c:v>
                      </c:pt>
                      <c:pt idx="979">
                        <c:v>-25.500709999999998</c:v>
                      </c:pt>
                      <c:pt idx="980">
                        <c:v>-26.063849999999999</c:v>
                      </c:pt>
                      <c:pt idx="981">
                        <c:v>-26.622579999999999</c:v>
                      </c:pt>
                      <c:pt idx="982">
                        <c:v>-27.171959999999999</c:v>
                      </c:pt>
                      <c:pt idx="983">
                        <c:v>-27.716259999999998</c:v>
                      </c:pt>
                      <c:pt idx="984">
                        <c:v>-28.23846</c:v>
                      </c:pt>
                      <c:pt idx="985">
                        <c:v>-28.744589999999999</c:v>
                      </c:pt>
                      <c:pt idx="986">
                        <c:v>-29.22589</c:v>
                      </c:pt>
                      <c:pt idx="987">
                        <c:v>-29.703279999999999</c:v>
                      </c:pt>
                      <c:pt idx="988">
                        <c:v>-30.164430000000003</c:v>
                      </c:pt>
                      <c:pt idx="989">
                        <c:v>-30.619869999999999</c:v>
                      </c:pt>
                      <c:pt idx="990">
                        <c:v>-31.070530000000002</c:v>
                      </c:pt>
                      <c:pt idx="991">
                        <c:v>-31.509320000000002</c:v>
                      </c:pt>
                      <c:pt idx="992">
                        <c:v>-31.93496</c:v>
                      </c:pt>
                      <c:pt idx="993">
                        <c:v>-32.3583</c:v>
                      </c:pt>
                      <c:pt idx="994">
                        <c:v>-32.788219999999995</c:v>
                      </c:pt>
                      <c:pt idx="995">
                        <c:v>-33.216639999999998</c:v>
                      </c:pt>
                      <c:pt idx="996">
                        <c:v>-33.644410000000001</c:v>
                      </c:pt>
                      <c:pt idx="997">
                        <c:v>-34.070100000000004</c:v>
                      </c:pt>
                      <c:pt idx="998">
                        <c:v>-34.489350000000002</c:v>
                      </c:pt>
                      <c:pt idx="999">
                        <c:v>-34.899349999999998</c:v>
                      </c:pt>
                      <c:pt idx="1000">
                        <c:v>-35.286659999999998</c:v>
                      </c:pt>
                      <c:pt idx="1001">
                        <c:v>-35.677500000000002</c:v>
                      </c:pt>
                      <c:pt idx="1002">
                        <c:v>-36.061790000000002</c:v>
                      </c:pt>
                      <c:pt idx="1003">
                        <c:v>-36.438160000000003</c:v>
                      </c:pt>
                      <c:pt idx="1004">
                        <c:v>-36.803930000000001</c:v>
                      </c:pt>
                      <c:pt idx="1005">
                        <c:v>-37.157220000000002</c:v>
                      </c:pt>
                      <c:pt idx="1006">
                        <c:v>-37.514099999999999</c:v>
                      </c:pt>
                      <c:pt idx="1007">
                        <c:v>-37.86938</c:v>
                      </c:pt>
                      <c:pt idx="1008">
                        <c:v>-38.207270000000001</c:v>
                      </c:pt>
                      <c:pt idx="1009">
                        <c:v>-38.533119999999997</c:v>
                      </c:pt>
                      <c:pt idx="1010">
                        <c:v>-38.86486</c:v>
                      </c:pt>
                      <c:pt idx="1011">
                        <c:v>-39.19285</c:v>
                      </c:pt>
                      <c:pt idx="1012">
                        <c:v>-39.520899999999997</c:v>
                      </c:pt>
                      <c:pt idx="1013">
                        <c:v>-39.830800000000004</c:v>
                      </c:pt>
                      <c:pt idx="1014">
                        <c:v>-40.138829999999999</c:v>
                      </c:pt>
                      <c:pt idx="1015">
                        <c:v>-40.446650000000005</c:v>
                      </c:pt>
                      <c:pt idx="1016">
                        <c:v>-40.74832</c:v>
                      </c:pt>
                      <c:pt idx="1017">
                        <c:v>-41.044799999999995</c:v>
                      </c:pt>
                      <c:pt idx="1018">
                        <c:v>-41.338629999999995</c:v>
                      </c:pt>
                      <c:pt idx="1019">
                        <c:v>-40.675670000000004</c:v>
                      </c:pt>
                      <c:pt idx="1020">
                        <c:v>-40.131790000000002</c:v>
                      </c:pt>
                      <c:pt idx="1021">
                        <c:v>-39.649149999999999</c:v>
                      </c:pt>
                      <c:pt idx="1022">
                        <c:v>-39.205510000000004</c:v>
                      </c:pt>
                      <c:pt idx="1023">
                        <c:v>-38.777349999999998</c:v>
                      </c:pt>
                      <c:pt idx="1024">
                        <c:v>-38.34986</c:v>
                      </c:pt>
                      <c:pt idx="1025">
                        <c:v>-37.932670000000002</c:v>
                      </c:pt>
                      <c:pt idx="1026">
                        <c:v>-37.51332</c:v>
                      </c:pt>
                      <c:pt idx="1027">
                        <c:v>-37.099530000000001</c:v>
                      </c:pt>
                      <c:pt idx="1028">
                        <c:v>-36.683390000000003</c:v>
                      </c:pt>
                      <c:pt idx="1029">
                        <c:v>-36.269390000000001</c:v>
                      </c:pt>
                      <c:pt idx="1030">
                        <c:v>-35.854100000000003</c:v>
                      </c:pt>
                      <c:pt idx="1031">
                        <c:v>-35.439340000000001</c:v>
                      </c:pt>
                      <c:pt idx="1032">
                        <c:v>-35.021010000000004</c:v>
                      </c:pt>
                      <c:pt idx="1033">
                        <c:v>-34.59695</c:v>
                      </c:pt>
                      <c:pt idx="1034">
                        <c:v>-34.170569999999998</c:v>
                      </c:pt>
                      <c:pt idx="1035">
                        <c:v>-33.742399999999996</c:v>
                      </c:pt>
                      <c:pt idx="1036">
                        <c:v>-33.31091</c:v>
                      </c:pt>
                      <c:pt idx="1037">
                        <c:v>-32.876820000000002</c:v>
                      </c:pt>
                      <c:pt idx="1038">
                        <c:v>-32.440869999999997</c:v>
                      </c:pt>
                      <c:pt idx="1039">
                        <c:v>-32.002049999999997</c:v>
                      </c:pt>
                      <c:pt idx="1040">
                        <c:v>-31.561109999999999</c:v>
                      </c:pt>
                      <c:pt idx="1041">
                        <c:v>-31.121279999999999</c:v>
                      </c:pt>
                      <c:pt idx="1042">
                        <c:v>-30.684550000000002</c:v>
                      </c:pt>
                      <c:pt idx="1043">
                        <c:v>-30.24654</c:v>
                      </c:pt>
                      <c:pt idx="1044">
                        <c:v>-29.79194</c:v>
                      </c:pt>
                      <c:pt idx="1045">
                        <c:v>-29.32094</c:v>
                      </c:pt>
                      <c:pt idx="1046">
                        <c:v>-28.839019999999998</c:v>
                      </c:pt>
                      <c:pt idx="1047">
                        <c:v>-28.356080000000002</c:v>
                      </c:pt>
                      <c:pt idx="1048">
                        <c:v>-27.87602</c:v>
                      </c:pt>
                      <c:pt idx="1049">
                        <c:v>-27.388219999999997</c:v>
                      </c:pt>
                      <c:pt idx="1050">
                        <c:v>-26.870729999999998</c:v>
                      </c:pt>
                      <c:pt idx="1051">
                        <c:v>-26.335829999999998</c:v>
                      </c:pt>
                      <c:pt idx="1052">
                        <c:v>-25.782829999999997</c:v>
                      </c:pt>
                      <c:pt idx="1053">
                        <c:v>-25.22392</c:v>
                      </c:pt>
                      <c:pt idx="1054">
                        <c:v>-24.665460000000003</c:v>
                      </c:pt>
                      <c:pt idx="1055">
                        <c:v>-24.105139999999999</c:v>
                      </c:pt>
                      <c:pt idx="1056">
                        <c:v>-23.54016</c:v>
                      </c:pt>
                      <c:pt idx="1057">
                        <c:v>-22.967420000000001</c:v>
                      </c:pt>
                      <c:pt idx="1058">
                        <c:v>-22.390550000000001</c:v>
                      </c:pt>
                      <c:pt idx="1059">
                        <c:v>-21.813490000000002</c:v>
                      </c:pt>
                      <c:pt idx="1060">
                        <c:v>-21.231399999999997</c:v>
                      </c:pt>
                      <c:pt idx="1061">
                        <c:v>-20.640540000000001</c:v>
                      </c:pt>
                      <c:pt idx="1062">
                        <c:v>-20.048259999999999</c:v>
                      </c:pt>
                      <c:pt idx="1063">
                        <c:v>-19.45468</c:v>
                      </c:pt>
                      <c:pt idx="1064">
                        <c:v>-18.860959999999999</c:v>
                      </c:pt>
                      <c:pt idx="1065">
                        <c:v>-18.267099999999999</c:v>
                      </c:pt>
                      <c:pt idx="1066">
                        <c:v>-17.673559999999998</c:v>
                      </c:pt>
                      <c:pt idx="1067">
                        <c:v>-17.07854</c:v>
                      </c:pt>
                      <c:pt idx="1068">
                        <c:v>-16.483989999999999</c:v>
                      </c:pt>
                      <c:pt idx="1069">
                        <c:v>-15.88833</c:v>
                      </c:pt>
                      <c:pt idx="1070">
                        <c:v>-15.29411</c:v>
                      </c:pt>
                      <c:pt idx="1071">
                        <c:v>-14.698919999999999</c:v>
                      </c:pt>
                      <c:pt idx="1072">
                        <c:v>-14.102969999999999</c:v>
                      </c:pt>
                      <c:pt idx="1073">
                        <c:v>-13.50726</c:v>
                      </c:pt>
                      <c:pt idx="1074">
                        <c:v>-12.91161</c:v>
                      </c:pt>
                      <c:pt idx="1075">
                        <c:v>-12.317229999999999</c:v>
                      </c:pt>
                      <c:pt idx="1076">
                        <c:v>-11.72334</c:v>
                      </c:pt>
                      <c:pt idx="1077">
                        <c:v>-11.129610000000001</c:v>
                      </c:pt>
                      <c:pt idx="1078">
                        <c:v>-10.534610000000001</c:v>
                      </c:pt>
                      <c:pt idx="1079">
                        <c:v>-9.9403260000000007</c:v>
                      </c:pt>
                      <c:pt idx="1080">
                        <c:v>-9.3488499999999988</c:v>
                      </c:pt>
                      <c:pt idx="1081">
                        <c:v>-8.7595589999999994</c:v>
                      </c:pt>
                      <c:pt idx="1082">
                        <c:v>-8.1691929999999999</c:v>
                      </c:pt>
                      <c:pt idx="1083">
                        <c:v>-7.5809459999999991</c:v>
                      </c:pt>
                      <c:pt idx="1084">
                        <c:v>-6.9924140000000001</c:v>
                      </c:pt>
                      <c:pt idx="1085">
                        <c:v>-6.407375</c:v>
                      </c:pt>
                      <c:pt idx="1086">
                        <c:v>-5.8207569999999995</c:v>
                      </c:pt>
                      <c:pt idx="1087">
                        <c:v>-5.2421860000000002</c:v>
                      </c:pt>
                      <c:pt idx="1088">
                        <c:v>-4.6595170000000001</c:v>
                      </c:pt>
                      <c:pt idx="1089">
                        <c:v>-4.0735799999999998</c:v>
                      </c:pt>
                      <c:pt idx="1090">
                        <c:v>-3.493846</c:v>
                      </c:pt>
                      <c:pt idx="1091">
                        <c:v>-2.909491</c:v>
                      </c:pt>
                      <c:pt idx="1092">
                        <c:v>-2.324926</c:v>
                      </c:pt>
                      <c:pt idx="1093">
                        <c:v>-1.7439579999999999</c:v>
                      </c:pt>
                      <c:pt idx="1094">
                        <c:v>-1.1596710000000001</c:v>
                      </c:pt>
                      <c:pt idx="1095">
                        <c:v>-0.57446640000000004</c:v>
                      </c:pt>
                      <c:pt idx="1096">
                        <c:v>1.114383E-2</c:v>
                      </c:pt>
                      <c:pt idx="1097">
                        <c:v>0.5960396</c:v>
                      </c:pt>
                      <c:pt idx="1098">
                        <c:v>1.180974</c:v>
                      </c:pt>
                      <c:pt idx="1099">
                        <c:v>1.765924</c:v>
                      </c:pt>
                      <c:pt idx="1100">
                        <c:v>2.3496320000000002</c:v>
                      </c:pt>
                      <c:pt idx="1101">
                        <c:v>2.9306270000000003</c:v>
                      </c:pt>
                      <c:pt idx="1102">
                        <c:v>3.5083389999999999</c:v>
                      </c:pt>
                      <c:pt idx="1103">
                        <c:v>4.0869400000000002</c:v>
                      </c:pt>
                      <c:pt idx="1104">
                        <c:v>4.6615830000000003</c:v>
                      </c:pt>
                      <c:pt idx="1105">
                        <c:v>5.2359120000000008</c:v>
                      </c:pt>
                      <c:pt idx="1106">
                        <c:v>5.7974680000000003</c:v>
                      </c:pt>
                      <c:pt idx="1107">
                        <c:v>6.3742560000000008</c:v>
                      </c:pt>
                      <c:pt idx="1108">
                        <c:v>6.9519760000000002</c:v>
                      </c:pt>
                      <c:pt idx="1109">
                        <c:v>7.5293559999999999</c:v>
                      </c:pt>
                      <c:pt idx="1110">
                        <c:v>8.1051470000000005</c:v>
                      </c:pt>
                      <c:pt idx="1111">
                        <c:v>8.6845330000000001</c:v>
                      </c:pt>
                      <c:pt idx="1112">
                        <c:v>9.2615470000000002</c:v>
                      </c:pt>
                      <c:pt idx="1113">
                        <c:v>9.8412019999999991</c:v>
                      </c:pt>
                      <c:pt idx="1114">
                        <c:v>10.41696</c:v>
                      </c:pt>
                      <c:pt idx="1115">
                        <c:v>10.99658</c:v>
                      </c:pt>
                      <c:pt idx="1116">
                        <c:v>11.577450000000001</c:v>
                      </c:pt>
                      <c:pt idx="1117">
                        <c:v>12.155389999999999</c:v>
                      </c:pt>
                      <c:pt idx="1118">
                        <c:v>12.734160000000001</c:v>
                      </c:pt>
                      <c:pt idx="1119">
                        <c:v>13.3111</c:v>
                      </c:pt>
                      <c:pt idx="1120">
                        <c:v>13.890650000000001</c:v>
                      </c:pt>
                      <c:pt idx="1121">
                        <c:v>14.47031</c:v>
                      </c:pt>
                      <c:pt idx="1122">
                        <c:v>15.05031</c:v>
                      </c:pt>
                      <c:pt idx="1123">
                        <c:v>15.62711</c:v>
                      </c:pt>
                      <c:pt idx="1124">
                        <c:v>16.20391</c:v>
                      </c:pt>
                      <c:pt idx="1125">
                        <c:v>16.782440000000001</c:v>
                      </c:pt>
                      <c:pt idx="1126">
                        <c:v>17.359000000000002</c:v>
                      </c:pt>
                      <c:pt idx="1127">
                        <c:v>17.934829999999998</c:v>
                      </c:pt>
                      <c:pt idx="1128">
                        <c:v>18.506119999999999</c:v>
                      </c:pt>
                      <c:pt idx="1129">
                        <c:v>19.080020000000001</c:v>
                      </c:pt>
                      <c:pt idx="1130">
                        <c:v>19.65513</c:v>
                      </c:pt>
                      <c:pt idx="1131">
                        <c:v>20.230049999999999</c:v>
                      </c:pt>
                      <c:pt idx="1132">
                        <c:v>20.803280000000001</c:v>
                      </c:pt>
                      <c:pt idx="1133">
                        <c:v>21.377510000000001</c:v>
                      </c:pt>
                      <c:pt idx="1134">
                        <c:v>21.951800000000002</c:v>
                      </c:pt>
                      <c:pt idx="1135">
                        <c:v>22.526350000000001</c:v>
                      </c:pt>
                      <c:pt idx="1136">
                        <c:v>23.100380000000001</c:v>
                      </c:pt>
                      <c:pt idx="1137">
                        <c:v>23.66685</c:v>
                      </c:pt>
                      <c:pt idx="1138">
                        <c:v>24.22972</c:v>
                      </c:pt>
                      <c:pt idx="1139">
                        <c:v>24.789479999999998</c:v>
                      </c:pt>
                      <c:pt idx="1140">
                        <c:v>25.34563</c:v>
                      </c:pt>
                      <c:pt idx="1141">
                        <c:v>25.874880000000001</c:v>
                      </c:pt>
                      <c:pt idx="1142">
                        <c:v>26.391179999999999</c:v>
                      </c:pt>
                      <c:pt idx="1143">
                        <c:v>26.893479999999997</c:v>
                      </c:pt>
                      <c:pt idx="1144">
                        <c:v>27.38457</c:v>
                      </c:pt>
                      <c:pt idx="1145">
                        <c:v>27.869799999999998</c:v>
                      </c:pt>
                      <c:pt idx="1146">
                        <c:v>28.348230000000001</c:v>
                      </c:pt>
                      <c:pt idx="1147">
                        <c:v>28.812329999999999</c:v>
                      </c:pt>
                      <c:pt idx="1148">
                        <c:v>29.272759999999998</c:v>
                      </c:pt>
                      <c:pt idx="1149">
                        <c:v>29.714010000000002</c:v>
                      </c:pt>
                      <c:pt idx="1150">
                        <c:v>30.143710000000002</c:v>
                      </c:pt>
                      <c:pt idx="1151">
                        <c:v>30.56183</c:v>
                      </c:pt>
                      <c:pt idx="1152">
                        <c:v>30.96105</c:v>
                      </c:pt>
                      <c:pt idx="1153">
                        <c:v>31.343420000000002</c:v>
                      </c:pt>
                      <c:pt idx="1154">
                        <c:v>31.723040000000001</c:v>
                      </c:pt>
                      <c:pt idx="1155">
                        <c:v>32.101559999999999</c:v>
                      </c:pt>
                      <c:pt idx="1156">
                        <c:v>32.48122</c:v>
                      </c:pt>
                      <c:pt idx="1157">
                        <c:v>32.852690000000003</c:v>
                      </c:pt>
                      <c:pt idx="1158">
                        <c:v>33.220590000000001</c:v>
                      </c:pt>
                      <c:pt idx="1159">
                        <c:v>33.588189999999997</c:v>
                      </c:pt>
                      <c:pt idx="1160">
                        <c:v>33.948180000000001</c:v>
                      </c:pt>
                      <c:pt idx="1161">
                        <c:v>34.309420000000003</c:v>
                      </c:pt>
                      <c:pt idx="1162">
                        <c:v>34.665900000000001</c:v>
                      </c:pt>
                      <c:pt idx="1163">
                        <c:v>35.018590000000003</c:v>
                      </c:pt>
                      <c:pt idx="1164">
                        <c:v>35.366720000000001</c:v>
                      </c:pt>
                      <c:pt idx="1165">
                        <c:v>35.713009999999997</c:v>
                      </c:pt>
                      <c:pt idx="1166">
                        <c:v>36.059440000000002</c:v>
                      </c:pt>
                      <c:pt idx="1167">
                        <c:v>36.401940000000003</c:v>
                      </c:pt>
                      <c:pt idx="1168">
                        <c:v>36.74447</c:v>
                      </c:pt>
                      <c:pt idx="1169">
                        <c:v>37.082509999999999</c:v>
                      </c:pt>
                      <c:pt idx="1170">
                        <c:v>37.41742</c:v>
                      </c:pt>
                      <c:pt idx="1171">
                        <c:v>37.74418</c:v>
                      </c:pt>
                      <c:pt idx="1172">
                        <c:v>38.069240000000001</c:v>
                      </c:pt>
                      <c:pt idx="1173">
                        <c:v>38.391089999999998</c:v>
                      </c:pt>
                      <c:pt idx="1174">
                        <c:v>38.711220000000004</c:v>
                      </c:pt>
                      <c:pt idx="1175">
                        <c:v>39.025820000000003</c:v>
                      </c:pt>
                      <c:pt idx="1176">
                        <c:v>39.340769999999999</c:v>
                      </c:pt>
                      <c:pt idx="1177">
                        <c:v>39.644860000000001</c:v>
                      </c:pt>
                      <c:pt idx="1178">
                        <c:v>39.94744</c:v>
                      </c:pt>
                      <c:pt idx="1179">
                        <c:v>39.349339999999998</c:v>
                      </c:pt>
                      <c:pt idx="1180">
                        <c:v>38.880369999999999</c:v>
                      </c:pt>
                      <c:pt idx="1181">
                        <c:v>38.479640000000003</c:v>
                      </c:pt>
                      <c:pt idx="1182">
                        <c:v>38.08625</c:v>
                      </c:pt>
                      <c:pt idx="1183">
                        <c:v>37.709470000000003</c:v>
                      </c:pt>
                      <c:pt idx="1184">
                        <c:v>37.341389999999997</c:v>
                      </c:pt>
                      <c:pt idx="1185">
                        <c:v>36.975960000000001</c:v>
                      </c:pt>
                      <c:pt idx="1186">
                        <c:v>36.61016</c:v>
                      </c:pt>
                      <c:pt idx="1187">
                        <c:v>36.244599999999998</c:v>
                      </c:pt>
                      <c:pt idx="1188">
                        <c:v>35.877340000000004</c:v>
                      </c:pt>
                      <c:pt idx="1189">
                        <c:v>35.508600000000001</c:v>
                      </c:pt>
                      <c:pt idx="1190">
                        <c:v>35.139530000000001</c:v>
                      </c:pt>
                      <c:pt idx="1191">
                        <c:v>34.769089999999998</c:v>
                      </c:pt>
                      <c:pt idx="1192">
                        <c:v>34.397489999999998</c:v>
                      </c:pt>
                      <c:pt idx="1193">
                        <c:v>34.025269999999999</c:v>
                      </c:pt>
                      <c:pt idx="1194">
                        <c:v>33.64969</c:v>
                      </c:pt>
                      <c:pt idx="1195">
                        <c:v>33.270290000000003</c:v>
                      </c:pt>
                      <c:pt idx="1196">
                        <c:v>32.886049999999997</c:v>
                      </c:pt>
                      <c:pt idx="1197">
                        <c:v>32.495480000000001</c:v>
                      </c:pt>
                      <c:pt idx="1198">
                        <c:v>32.103989999999996</c:v>
                      </c:pt>
                      <c:pt idx="1199">
                        <c:v>31.709309999999999</c:v>
                      </c:pt>
                      <c:pt idx="1200">
                        <c:v>31.308220000000002</c:v>
                      </c:pt>
                      <c:pt idx="1201">
                        <c:v>30.905100000000001</c:v>
                      </c:pt>
                      <c:pt idx="1202">
                        <c:v>30.504490000000001</c:v>
                      </c:pt>
                      <c:pt idx="1203">
                        <c:v>30.09449</c:v>
                      </c:pt>
                      <c:pt idx="1204">
                        <c:v>29.668199999999999</c:v>
                      </c:pt>
                      <c:pt idx="1205">
                        <c:v>29.239789999999999</c:v>
                      </c:pt>
                      <c:pt idx="1206">
                        <c:v>28.800819999999998</c:v>
                      </c:pt>
                      <c:pt idx="1207">
                        <c:v>28.347630000000002</c:v>
                      </c:pt>
                      <c:pt idx="1208">
                        <c:v>27.88747</c:v>
                      </c:pt>
                      <c:pt idx="1209">
                        <c:v>27.42388</c:v>
                      </c:pt>
                      <c:pt idx="1210">
                        <c:v>26.953290000000003</c:v>
                      </c:pt>
                      <c:pt idx="1211">
                        <c:v>26.47589</c:v>
                      </c:pt>
                      <c:pt idx="1212">
                        <c:v>25.989730000000002</c:v>
                      </c:pt>
                      <c:pt idx="1213">
                        <c:v>25.495930000000001</c:v>
                      </c:pt>
                      <c:pt idx="1214">
                        <c:v>24.982600000000001</c:v>
                      </c:pt>
                      <c:pt idx="1215">
                        <c:v>24.463539999999998</c:v>
                      </c:pt>
                      <c:pt idx="1216">
                        <c:v>23.923120000000001</c:v>
                      </c:pt>
                      <c:pt idx="1217">
                        <c:v>23.357679999999998</c:v>
                      </c:pt>
                      <c:pt idx="1218">
                        <c:v>22.781929999999999</c:v>
                      </c:pt>
                      <c:pt idx="1219">
                        <c:v>22.196820000000002</c:v>
                      </c:pt>
                      <c:pt idx="1220">
                        <c:v>21.605409999999999</c:v>
                      </c:pt>
                      <c:pt idx="1221">
                        <c:v>21.009899999999998</c:v>
                      </c:pt>
                      <c:pt idx="1222">
                        <c:v>20.412970000000001</c:v>
                      </c:pt>
                      <c:pt idx="1223">
                        <c:v>19.81803</c:v>
                      </c:pt>
                      <c:pt idx="1224">
                        <c:v>19.220050000000001</c:v>
                      </c:pt>
                      <c:pt idx="1225">
                        <c:v>18.622340000000001</c:v>
                      </c:pt>
                      <c:pt idx="1226">
                        <c:v>18.02355</c:v>
                      </c:pt>
                      <c:pt idx="1227">
                        <c:v>17.42257</c:v>
                      </c:pt>
                      <c:pt idx="1228">
                        <c:v>16.822379999999999</c:v>
                      </c:pt>
                      <c:pt idx="1229">
                        <c:v>16.2241</c:v>
                      </c:pt>
                      <c:pt idx="1230">
                        <c:v>15.6313</c:v>
                      </c:pt>
                      <c:pt idx="1231">
                        <c:v>15.03436</c:v>
                      </c:pt>
                      <c:pt idx="1232">
                        <c:v>14.43806</c:v>
                      </c:pt>
                      <c:pt idx="1233">
                        <c:v>13.840450000000001</c:v>
                      </c:pt>
                      <c:pt idx="1234">
                        <c:v>13.24422</c:v>
                      </c:pt>
                      <c:pt idx="1235">
                        <c:v>12.647409999999999</c:v>
                      </c:pt>
                      <c:pt idx="1236">
                        <c:v>12.051119999999999</c:v>
                      </c:pt>
                      <c:pt idx="1237">
                        <c:v>11.45486</c:v>
                      </c:pt>
                      <c:pt idx="1238">
                        <c:v>10.861320000000001</c:v>
                      </c:pt>
                      <c:pt idx="1239">
                        <c:v>10.27252</c:v>
                      </c:pt>
                      <c:pt idx="1240">
                        <c:v>9.6803369999999997</c:v>
                      </c:pt>
                      <c:pt idx="1241">
                        <c:v>9.0844899999999988</c:v>
                      </c:pt>
                      <c:pt idx="1242">
                        <c:v>8.4895689999999995</c:v>
                      </c:pt>
                      <c:pt idx="1243">
                        <c:v>7.8984239999999994</c:v>
                      </c:pt>
                      <c:pt idx="1244">
                        <c:v>7.3094099999999997</c:v>
                      </c:pt>
                      <c:pt idx="1245">
                        <c:v>6.7248239999999999</c:v>
                      </c:pt>
                      <c:pt idx="1246">
                        <c:v>6.1381569999999996</c:v>
                      </c:pt>
                      <c:pt idx="1247">
                        <c:v>5.5529510000000002</c:v>
                      </c:pt>
                      <c:pt idx="1248">
                        <c:v>4.964207</c:v>
                      </c:pt>
                      <c:pt idx="1249">
                        <c:v>4.3747039999999995</c:v>
                      </c:pt>
                      <c:pt idx="1250">
                        <c:v>3.7860510000000005</c:v>
                      </c:pt>
                      <c:pt idx="1251">
                        <c:v>3.1999709999999997</c:v>
                      </c:pt>
                      <c:pt idx="1252">
                        <c:v>2.6141209999999999</c:v>
                      </c:pt>
                      <c:pt idx="1253">
                        <c:v>2.0278460000000003</c:v>
                      </c:pt>
                      <c:pt idx="1254">
                        <c:v>1.4412849999999999</c:v>
                      </c:pt>
                      <c:pt idx="1255">
                        <c:v>0.85511649999999995</c:v>
                      </c:pt>
                      <c:pt idx="1256">
                        <c:v>0.26968900000000001</c:v>
                      </c:pt>
                      <c:pt idx="1257">
                        <c:v>-0.31179069999999998</c:v>
                      </c:pt>
                      <c:pt idx="1258">
                        <c:v>-0.8937828000000001</c:v>
                      </c:pt>
                      <c:pt idx="1259">
                        <c:v>-1.476804</c:v>
                      </c:pt>
                      <c:pt idx="1260">
                        <c:v>-2.0572170000000001</c:v>
                      </c:pt>
                      <c:pt idx="1261">
                        <c:v>-2.6378349999999999</c:v>
                      </c:pt>
                      <c:pt idx="1262">
                        <c:v>-3.2162550000000003</c:v>
                      </c:pt>
                      <c:pt idx="1263">
                        <c:v>-3.7956269999999996</c:v>
                      </c:pt>
                      <c:pt idx="1264">
                        <c:v>-4.375006</c:v>
                      </c:pt>
                      <c:pt idx="1265">
                        <c:v>-4.9530329999999996</c:v>
                      </c:pt>
                      <c:pt idx="1266">
                        <c:v>-5.5274529999999995</c:v>
                      </c:pt>
                      <c:pt idx="1267">
                        <c:v>-6.1032319999999993</c:v>
                      </c:pt>
                      <c:pt idx="1268">
                        <c:v>-6.6795869999999997</c:v>
                      </c:pt>
                      <c:pt idx="1269">
                        <c:v>-7.2596449999999999</c:v>
                      </c:pt>
                      <c:pt idx="1270">
                        <c:v>-7.8397799999999993</c:v>
                      </c:pt>
                      <c:pt idx="1271">
                        <c:v>-8.4201449999999998</c:v>
                      </c:pt>
                      <c:pt idx="1272">
                        <c:v>-9.0014450000000004</c:v>
                      </c:pt>
                      <c:pt idx="1273">
                        <c:v>-9.5839789999999994</c:v>
                      </c:pt>
                      <c:pt idx="1274">
                        <c:v>-10.166180000000001</c:v>
                      </c:pt>
                      <c:pt idx="1275">
                        <c:v>-10.739330000000001</c:v>
                      </c:pt>
                      <c:pt idx="1276">
                        <c:v>-11.30697</c:v>
                      </c:pt>
                      <c:pt idx="1277">
                        <c:v>-11.8797</c:v>
                      </c:pt>
                      <c:pt idx="1278">
                        <c:v>-12.46106</c:v>
                      </c:pt>
                      <c:pt idx="1279">
                        <c:v>-13.041499999999999</c:v>
                      </c:pt>
                      <c:pt idx="1280">
                        <c:v>-13.619490000000001</c:v>
                      </c:pt>
                      <c:pt idx="1281">
                        <c:v>-14.191640000000001</c:v>
                      </c:pt>
                      <c:pt idx="1282">
                        <c:v>-14.75976</c:v>
                      </c:pt>
                      <c:pt idx="1283">
                        <c:v>-15.33412</c:v>
                      </c:pt>
                      <c:pt idx="1284">
                        <c:v>-15.91194</c:v>
                      </c:pt>
                      <c:pt idx="1285">
                        <c:v>-16.48489</c:v>
                      </c:pt>
                      <c:pt idx="1286">
                        <c:v>-17.060369999999999</c:v>
                      </c:pt>
                      <c:pt idx="1287">
                        <c:v>-17.612020000000001</c:v>
                      </c:pt>
                      <c:pt idx="1288">
                        <c:v>-18.173740000000002</c:v>
                      </c:pt>
                      <c:pt idx="1289">
                        <c:v>-18.748609999999999</c:v>
                      </c:pt>
                      <c:pt idx="1290">
                        <c:v>-19.322200000000002</c:v>
                      </c:pt>
                      <c:pt idx="1291">
                        <c:v>-19.895910000000001</c:v>
                      </c:pt>
                      <c:pt idx="1292">
                        <c:v>-20.466790000000003</c:v>
                      </c:pt>
                      <c:pt idx="1293">
                        <c:v>-21.03576</c:v>
                      </c:pt>
                      <c:pt idx="1294">
                        <c:v>-21.603740000000002</c:v>
                      </c:pt>
                      <c:pt idx="1295">
                        <c:v>-22.17062</c:v>
                      </c:pt>
                      <c:pt idx="1296">
                        <c:v>-22.738990000000001</c:v>
                      </c:pt>
                      <c:pt idx="1297">
                        <c:v>-23.30677</c:v>
                      </c:pt>
                      <c:pt idx="1298">
                        <c:v>-23.873760000000001</c:v>
                      </c:pt>
                      <c:pt idx="1299">
                        <c:v>-24.436129999999999</c:v>
                      </c:pt>
                      <c:pt idx="1300">
                        <c:v>-25.00141</c:v>
                      </c:pt>
                      <c:pt idx="1301">
                        <c:v>-25.56053</c:v>
                      </c:pt>
                      <c:pt idx="1302">
                        <c:v>-26.121289999999998</c:v>
                      </c:pt>
                      <c:pt idx="1303">
                        <c:v>-26.674410000000002</c:v>
                      </c:pt>
                      <c:pt idx="1304">
                        <c:v>-27.219790000000003</c:v>
                      </c:pt>
                      <c:pt idx="1305">
                        <c:v>-27.765640000000001</c:v>
                      </c:pt>
                      <c:pt idx="1306">
                        <c:v>-28.308049999999998</c:v>
                      </c:pt>
                      <c:pt idx="1307">
                        <c:v>-28.84836</c:v>
                      </c:pt>
                      <c:pt idx="1308">
                        <c:v>-29.376460000000002</c:v>
                      </c:pt>
                      <c:pt idx="1309">
                        <c:v>-29.890219999999999</c:v>
                      </c:pt>
                      <c:pt idx="1310">
                        <c:v>-30.381269999999997</c:v>
                      </c:pt>
                      <c:pt idx="1311">
                        <c:v>-30.84253</c:v>
                      </c:pt>
                      <c:pt idx="1312">
                        <c:v>-31.27891</c:v>
                      </c:pt>
                      <c:pt idx="1313">
                        <c:v>-31.71246</c:v>
                      </c:pt>
                      <c:pt idx="1314">
                        <c:v>-32.144359999999999</c:v>
                      </c:pt>
                      <c:pt idx="1315">
                        <c:v>-32.568739999999998</c:v>
                      </c:pt>
                      <c:pt idx="1316">
                        <c:v>-32.985619999999997</c:v>
                      </c:pt>
                      <c:pt idx="1317">
                        <c:v>-33.399209999999997</c:v>
                      </c:pt>
                      <c:pt idx="1318">
                        <c:v>-33.799260000000004</c:v>
                      </c:pt>
                      <c:pt idx="1319">
                        <c:v>-34.188869999999994</c:v>
                      </c:pt>
                      <c:pt idx="1320">
                        <c:v>-34.583599999999997</c:v>
                      </c:pt>
                      <c:pt idx="1321">
                        <c:v>-34.974630000000005</c:v>
                      </c:pt>
                      <c:pt idx="1322">
                        <c:v>-35.367620000000002</c:v>
                      </c:pt>
                      <c:pt idx="1323">
                        <c:v>-35.753979999999999</c:v>
                      </c:pt>
                      <c:pt idx="1324">
                        <c:v>-36.134279999999997</c:v>
                      </c:pt>
                      <c:pt idx="1325">
                        <c:v>-36.510779999999997</c:v>
                      </c:pt>
                      <c:pt idx="1326">
                        <c:v>-36.888919999999999</c:v>
                      </c:pt>
                      <c:pt idx="1327">
                        <c:v>-37.263259999999995</c:v>
                      </c:pt>
                      <c:pt idx="1328">
                        <c:v>-37.633629999999997</c:v>
                      </c:pt>
                      <c:pt idx="1329">
                        <c:v>-37.996299999999998</c:v>
                      </c:pt>
                      <c:pt idx="1330">
                        <c:v>-38.359230000000004</c:v>
                      </c:pt>
                      <c:pt idx="1331">
                        <c:v>-38.717849999999999</c:v>
                      </c:pt>
                      <c:pt idx="1332">
                        <c:v>-39.07141</c:v>
                      </c:pt>
                      <c:pt idx="1333">
                        <c:v>-39.425650000000005</c:v>
                      </c:pt>
                      <c:pt idx="1334">
                        <c:v>-39.775730000000003</c:v>
                      </c:pt>
                      <c:pt idx="1335">
                        <c:v>-40.121840000000006</c:v>
                      </c:pt>
                      <c:pt idx="1336">
                        <c:v>-40.467179999999999</c:v>
                      </c:pt>
                      <c:pt idx="1337">
                        <c:v>-40.805900000000001</c:v>
                      </c:pt>
                      <c:pt idx="1338">
                        <c:v>-41.131399999999999</c:v>
                      </c:pt>
                      <c:pt idx="1339">
                        <c:v>-40.486440000000002</c:v>
                      </c:pt>
                      <c:pt idx="1340">
                        <c:v>-39.968629999999997</c:v>
                      </c:pt>
                      <c:pt idx="1341">
                        <c:v>-39.476170000000003</c:v>
                      </c:pt>
                      <c:pt idx="1342">
                        <c:v>-39.038460000000001</c:v>
                      </c:pt>
                      <c:pt idx="1343">
                        <c:v>-38.606259999999999</c:v>
                      </c:pt>
                      <c:pt idx="1344">
                        <c:v>-38.179110000000001</c:v>
                      </c:pt>
                      <c:pt idx="1345">
                        <c:v>-37.756540000000001</c:v>
                      </c:pt>
                      <c:pt idx="1346">
                        <c:v>-37.342309999999998</c:v>
                      </c:pt>
                      <c:pt idx="1347">
                        <c:v>-36.930700000000002</c:v>
                      </c:pt>
                      <c:pt idx="1348">
                        <c:v>-36.519159999999999</c:v>
                      </c:pt>
                      <c:pt idx="1349">
                        <c:v>-36.106139999999996</c:v>
                      </c:pt>
                      <c:pt idx="1350">
                        <c:v>-35.691380000000002</c:v>
                      </c:pt>
                      <c:pt idx="1351">
                        <c:v>-35.275599999999997</c:v>
                      </c:pt>
                      <c:pt idx="1352">
                        <c:v>-34.858910000000002</c:v>
                      </c:pt>
                      <c:pt idx="1353">
                        <c:v>-34.439869999999999</c:v>
                      </c:pt>
                      <c:pt idx="1354">
                        <c:v>-34.018630000000002</c:v>
                      </c:pt>
                      <c:pt idx="1355">
                        <c:v>-33.594709999999999</c:v>
                      </c:pt>
                      <c:pt idx="1356">
                        <c:v>-33.167740000000002</c:v>
                      </c:pt>
                      <c:pt idx="1357">
                        <c:v>-32.73574</c:v>
                      </c:pt>
                      <c:pt idx="1358">
                        <c:v>-32.302120000000002</c:v>
                      </c:pt>
                      <c:pt idx="1359">
                        <c:v>-31.86299</c:v>
                      </c:pt>
                      <c:pt idx="1360">
                        <c:v>-31.421770000000002</c:v>
                      </c:pt>
                      <c:pt idx="1361">
                        <c:v>-30.972100000000001</c:v>
                      </c:pt>
                      <c:pt idx="1362">
                        <c:v>-30.52788</c:v>
                      </c:pt>
                      <c:pt idx="1363">
                        <c:v>-30.086729999999999</c:v>
                      </c:pt>
                      <c:pt idx="1364">
                        <c:v>-29.638369999999998</c:v>
                      </c:pt>
                      <c:pt idx="1365">
                        <c:v>-29.172750000000001</c:v>
                      </c:pt>
                      <c:pt idx="1366">
                        <c:v>-28.696750000000002</c:v>
                      </c:pt>
                      <c:pt idx="1367">
                        <c:v>-28.194769999999998</c:v>
                      </c:pt>
                      <c:pt idx="1368">
                        <c:v>-27.667619999999999</c:v>
                      </c:pt>
                      <c:pt idx="1369">
                        <c:v>-27.148150000000001</c:v>
                      </c:pt>
                      <c:pt idx="1370">
                        <c:v>-26.634969999999999</c:v>
                      </c:pt>
                      <c:pt idx="1371">
                        <c:v>-26.115020000000001</c:v>
                      </c:pt>
                      <c:pt idx="1372">
                        <c:v>-25.581189999999999</c:v>
                      </c:pt>
                      <c:pt idx="1373">
                        <c:v>-25.02262</c:v>
                      </c:pt>
                      <c:pt idx="1374">
                        <c:v>-24.448609999999999</c:v>
                      </c:pt>
                      <c:pt idx="1375">
                        <c:v>-23.867370000000001</c:v>
                      </c:pt>
                      <c:pt idx="1376">
                        <c:v>-23.28265</c:v>
                      </c:pt>
                      <c:pt idx="1377">
                        <c:v>-22.697210000000002</c:v>
                      </c:pt>
                      <c:pt idx="1378">
                        <c:v>-22.10829</c:v>
                      </c:pt>
                      <c:pt idx="1379">
                        <c:v>-21.519010000000002</c:v>
                      </c:pt>
                      <c:pt idx="1380">
                        <c:v>-20.925539999999998</c:v>
                      </c:pt>
                      <c:pt idx="1381">
                        <c:v>-20.330010000000001</c:v>
                      </c:pt>
                      <c:pt idx="1382">
                        <c:v>-19.733319999999999</c:v>
                      </c:pt>
                      <c:pt idx="1383">
                        <c:v>-19.136400000000002</c:v>
                      </c:pt>
                      <c:pt idx="1384">
                        <c:v>-18.540150000000001</c:v>
                      </c:pt>
                      <c:pt idx="1385">
                        <c:v>-17.944130000000001</c:v>
                      </c:pt>
                      <c:pt idx="1386">
                        <c:v>-17.347899999999999</c:v>
                      </c:pt>
                      <c:pt idx="1387">
                        <c:v>-16.751000000000001</c:v>
                      </c:pt>
                      <c:pt idx="1388">
                        <c:v>-16.153949999999998</c:v>
                      </c:pt>
                      <c:pt idx="1389">
                        <c:v>-15.556789999999999</c:v>
                      </c:pt>
                      <c:pt idx="1390">
                        <c:v>-14.959860000000001</c:v>
                      </c:pt>
                      <c:pt idx="1391">
                        <c:v>-14.364459999999999</c:v>
                      </c:pt>
                      <c:pt idx="1392">
                        <c:v>-13.768940000000001</c:v>
                      </c:pt>
                      <c:pt idx="1393">
                        <c:v>-13.173399999999999</c:v>
                      </c:pt>
                      <c:pt idx="1394">
                        <c:v>-12.58343</c:v>
                      </c:pt>
                      <c:pt idx="1395">
                        <c:v>-11.992570000000001</c:v>
                      </c:pt>
                      <c:pt idx="1396">
                        <c:v>-11.399840000000001</c:v>
                      </c:pt>
                      <c:pt idx="1397">
                        <c:v>-10.808859999999999</c:v>
                      </c:pt>
                      <c:pt idx="1398">
                        <c:v>-10.218050000000002</c:v>
                      </c:pt>
                      <c:pt idx="1399">
                        <c:v>-9.6265080000000012</c:v>
                      </c:pt>
                      <c:pt idx="1400">
                        <c:v>-9.0394959999999998</c:v>
                      </c:pt>
                      <c:pt idx="1401">
                        <c:v>-8.4544770000000007</c:v>
                      </c:pt>
                      <c:pt idx="1402">
                        <c:v>-7.8709280000000001</c:v>
                      </c:pt>
                      <c:pt idx="1403">
                        <c:v>-7.2839980000000004</c:v>
                      </c:pt>
                      <c:pt idx="1404">
                        <c:v>-6.695703</c:v>
                      </c:pt>
                      <c:pt idx="1405">
                        <c:v>-6.1076309999999996</c:v>
                      </c:pt>
                      <c:pt idx="1406">
                        <c:v>-5.5196179999999995</c:v>
                      </c:pt>
                      <c:pt idx="1407">
                        <c:v>-4.9303559999999997</c:v>
                      </c:pt>
                      <c:pt idx="1408">
                        <c:v>-4.3433809999999999</c:v>
                      </c:pt>
                      <c:pt idx="1409">
                        <c:v>-3.7556989999999999</c:v>
                      </c:pt>
                      <c:pt idx="1410">
                        <c:v>-3.1704320000000004</c:v>
                      </c:pt>
                      <c:pt idx="1411">
                        <c:v>-2.585782</c:v>
                      </c:pt>
                      <c:pt idx="1412">
                        <c:v>-1.9994480000000001</c:v>
                      </c:pt>
                      <c:pt idx="1413">
                        <c:v>-1.412768</c:v>
                      </c:pt>
                      <c:pt idx="1414">
                        <c:v>-0.82794409999999996</c:v>
                      </c:pt>
                      <c:pt idx="1415">
                        <c:v>-0.24347049999999998</c:v>
                      </c:pt>
                      <c:pt idx="1416">
                        <c:v>0.33973140000000002</c:v>
                      </c:pt>
                      <c:pt idx="1417">
                        <c:v>0.92390850000000002</c:v>
                      </c:pt>
                      <c:pt idx="1418">
                        <c:v>1.5085499999999998</c:v>
                      </c:pt>
                      <c:pt idx="1419">
                        <c:v>2.0904720000000001</c:v>
                      </c:pt>
                      <c:pt idx="1420">
                        <c:v>2.6722400000000004</c:v>
                      </c:pt>
                      <c:pt idx="1421">
                        <c:v>3.2500520000000002</c:v>
                      </c:pt>
                      <c:pt idx="1422">
                        <c:v>3.81934</c:v>
                      </c:pt>
                      <c:pt idx="1423">
                        <c:v>4.3858860000000002</c:v>
                      </c:pt>
                      <c:pt idx="1424">
                        <c:v>4.944706</c:v>
                      </c:pt>
                      <c:pt idx="1425">
                        <c:v>5.5147969999999997</c:v>
                      </c:pt>
                      <c:pt idx="1426">
                        <c:v>6.0901769999999997</c:v>
                      </c:pt>
                      <c:pt idx="1427">
                        <c:v>6.665578</c:v>
                      </c:pt>
                      <c:pt idx="1428">
                        <c:v>7.2394879999999997</c:v>
                      </c:pt>
                      <c:pt idx="1429">
                        <c:v>7.8165689999999994</c:v>
                      </c:pt>
                      <c:pt idx="1430">
                        <c:v>8.390391000000001</c:v>
                      </c:pt>
                      <c:pt idx="1431">
                        <c:v>8.9665479999999995</c:v>
                      </c:pt>
                      <c:pt idx="1432">
                        <c:v>9.5438290000000006</c:v>
                      </c:pt>
                      <c:pt idx="1433">
                        <c:v>10.122109999999999</c:v>
                      </c:pt>
                      <c:pt idx="1434">
                        <c:v>10.698700000000001</c:v>
                      </c:pt>
                      <c:pt idx="1435">
                        <c:v>11.274649999999999</c:v>
                      </c:pt>
                      <c:pt idx="1436">
                        <c:v>11.851959999999998</c:v>
                      </c:pt>
                      <c:pt idx="1437">
                        <c:v>12.4282</c:v>
                      </c:pt>
                      <c:pt idx="1438">
                        <c:v>13.005119999999998</c:v>
                      </c:pt>
                      <c:pt idx="1439">
                        <c:v>13.578349999999999</c:v>
                      </c:pt>
                      <c:pt idx="1440">
                        <c:v>14.15429</c:v>
                      </c:pt>
                      <c:pt idx="1441">
                        <c:v>14.724139999999998</c:v>
                      </c:pt>
                      <c:pt idx="1442">
                        <c:v>15.29121</c:v>
                      </c:pt>
                      <c:pt idx="1443">
                        <c:v>15.861840000000001</c:v>
                      </c:pt>
                      <c:pt idx="1444">
                        <c:v>16.434480000000001</c:v>
                      </c:pt>
                      <c:pt idx="1445">
                        <c:v>17.008929999999999</c:v>
                      </c:pt>
                      <c:pt idx="1446">
                        <c:v>17.580389999999998</c:v>
                      </c:pt>
                      <c:pt idx="1447">
                        <c:v>18.153379999999999</c:v>
                      </c:pt>
                      <c:pt idx="1448">
                        <c:v>18.727360000000001</c:v>
                      </c:pt>
                      <c:pt idx="1449">
                        <c:v>19.30189</c:v>
                      </c:pt>
                      <c:pt idx="1450">
                        <c:v>19.875210000000003</c:v>
                      </c:pt>
                      <c:pt idx="1451">
                        <c:v>20.449619999999999</c:v>
                      </c:pt>
                      <c:pt idx="1452">
                        <c:v>21.022349999999999</c:v>
                      </c:pt>
                      <c:pt idx="1453">
                        <c:v>21.595700000000001</c:v>
                      </c:pt>
                      <c:pt idx="1454">
                        <c:v>22.168849999999999</c:v>
                      </c:pt>
                      <c:pt idx="1455">
                        <c:v>22.737720000000003</c:v>
                      </c:pt>
                      <c:pt idx="1456">
                        <c:v>23.303289999999997</c:v>
                      </c:pt>
                      <c:pt idx="1457">
                        <c:v>23.867560000000001</c:v>
                      </c:pt>
                      <c:pt idx="1458">
                        <c:v>24.425759999999997</c:v>
                      </c:pt>
                      <c:pt idx="1459">
                        <c:v>24.986980000000003</c:v>
                      </c:pt>
                      <c:pt idx="1460">
                        <c:v>25.543079999999996</c:v>
                      </c:pt>
                      <c:pt idx="1461">
                        <c:v>26.096539999999997</c:v>
                      </c:pt>
                      <c:pt idx="1462">
                        <c:v>26.633460000000003</c:v>
                      </c:pt>
                      <c:pt idx="1463">
                        <c:v>27.146349999999998</c:v>
                      </c:pt>
                      <c:pt idx="1464">
                        <c:v>27.651870000000002</c:v>
                      </c:pt>
                      <c:pt idx="1465">
                        <c:v>28.140990000000002</c:v>
                      </c:pt>
                      <c:pt idx="1466">
                        <c:v>28.620139999999999</c:v>
                      </c:pt>
                      <c:pt idx="1467">
                        <c:v>29.089740000000003</c:v>
                      </c:pt>
                      <c:pt idx="1468">
                        <c:v>29.54177</c:v>
                      </c:pt>
                      <c:pt idx="1469">
                        <c:v>29.980340000000002</c:v>
                      </c:pt>
                      <c:pt idx="1470">
                        <c:v>30.405609999999999</c:v>
                      </c:pt>
                      <c:pt idx="1471">
                        <c:v>30.819320000000001</c:v>
                      </c:pt>
                      <c:pt idx="1472">
                        <c:v>31.220509999999997</c:v>
                      </c:pt>
                      <c:pt idx="1473">
                        <c:v>31.612200000000001</c:v>
                      </c:pt>
                      <c:pt idx="1474">
                        <c:v>31.99728</c:v>
                      </c:pt>
                      <c:pt idx="1475">
                        <c:v>32.38203</c:v>
                      </c:pt>
                      <c:pt idx="1476">
                        <c:v>32.762360000000001</c:v>
                      </c:pt>
                      <c:pt idx="1477">
                        <c:v>33.132640000000002</c:v>
                      </c:pt>
                      <c:pt idx="1478">
                        <c:v>33.50085</c:v>
                      </c:pt>
                      <c:pt idx="1479">
                        <c:v>33.863169999999997</c:v>
                      </c:pt>
                      <c:pt idx="1480">
                        <c:v>34.226439999999997</c:v>
                      </c:pt>
                      <c:pt idx="1481">
                        <c:v>34.58419</c:v>
                      </c:pt>
                      <c:pt idx="1482">
                        <c:v>34.941929999999999</c:v>
                      </c:pt>
                      <c:pt idx="1483">
                        <c:v>35.296219999999998</c:v>
                      </c:pt>
                      <c:pt idx="1484">
                        <c:v>35.649459999999998</c:v>
                      </c:pt>
                      <c:pt idx="1485">
                        <c:v>35.99662</c:v>
                      </c:pt>
                      <c:pt idx="1486">
                        <c:v>36.342190000000002</c:v>
                      </c:pt>
                      <c:pt idx="1487">
                        <c:v>36.686909999999997</c:v>
                      </c:pt>
                      <c:pt idx="1488">
                        <c:v>37.029399999999995</c:v>
                      </c:pt>
                      <c:pt idx="1489">
                        <c:v>37.37003</c:v>
                      </c:pt>
                      <c:pt idx="1490">
                        <c:v>37.713410000000003</c:v>
                      </c:pt>
                      <c:pt idx="1491">
                        <c:v>38.05218</c:v>
                      </c:pt>
                      <c:pt idx="1492">
                        <c:v>38.383940000000003</c:v>
                      </c:pt>
                      <c:pt idx="1493">
                        <c:v>38.714590000000001</c:v>
                      </c:pt>
                      <c:pt idx="1494">
                        <c:v>39.043520000000001</c:v>
                      </c:pt>
                      <c:pt idx="1495">
                        <c:v>39.36815</c:v>
                      </c:pt>
                      <c:pt idx="1496">
                        <c:v>39.687449999999998</c:v>
                      </c:pt>
                      <c:pt idx="1497">
                        <c:v>39.99982</c:v>
                      </c:pt>
                      <c:pt idx="1498">
                        <c:v>40.30686</c:v>
                      </c:pt>
                      <c:pt idx="1499">
                        <c:v>40.606730000000006</c:v>
                      </c:pt>
                      <c:pt idx="1500">
                        <c:v>40.906279999999995</c:v>
                      </c:pt>
                      <c:pt idx="1501">
                        <c:v>41.205749999999995</c:v>
                      </c:pt>
                      <c:pt idx="1502">
                        <c:v>41.499920000000003</c:v>
                      </c:pt>
                      <c:pt idx="1503">
                        <c:v>41.793940000000006</c:v>
                      </c:pt>
                      <c:pt idx="1504">
                        <c:v>42.083359999999999</c:v>
                      </c:pt>
                      <c:pt idx="1505">
                        <c:v>42.363239999999998</c:v>
                      </c:pt>
                      <c:pt idx="1506">
                        <c:v>42.637700000000002</c:v>
                      </c:pt>
                      <c:pt idx="1507">
                        <c:v>42.910130000000002</c:v>
                      </c:pt>
                      <c:pt idx="1508">
                        <c:v>43.183749999999996</c:v>
                      </c:pt>
                      <c:pt idx="1509">
                        <c:v>43.457350000000005</c:v>
                      </c:pt>
                      <c:pt idx="1510">
                        <c:v>43.725139999999996</c:v>
                      </c:pt>
                      <c:pt idx="1511">
                        <c:v>43.989289999999997</c:v>
                      </c:pt>
                      <c:pt idx="1512">
                        <c:v>44.2532</c:v>
                      </c:pt>
                      <c:pt idx="1513">
                        <c:v>44.507800000000003</c:v>
                      </c:pt>
                      <c:pt idx="1514">
                        <c:v>44.759149999999998</c:v>
                      </c:pt>
                      <c:pt idx="1515">
                        <c:v>45.012979999999999</c:v>
                      </c:pt>
                      <c:pt idx="1516">
                        <c:v>45.261889999999994</c:v>
                      </c:pt>
                      <c:pt idx="1517">
                        <c:v>45.499310000000001</c:v>
                      </c:pt>
                      <c:pt idx="1518">
                        <c:v>45.724000000000004</c:v>
                      </c:pt>
                      <c:pt idx="1519">
                        <c:v>45.097459999999998</c:v>
                      </c:pt>
                      <c:pt idx="1520">
                        <c:v>44.631889999999999</c:v>
                      </c:pt>
                      <c:pt idx="1521">
                        <c:v>44.238050000000001</c:v>
                      </c:pt>
                      <c:pt idx="1522">
                        <c:v>43.874000000000002</c:v>
                      </c:pt>
                      <c:pt idx="1523">
                        <c:v>43.523500000000006</c:v>
                      </c:pt>
                      <c:pt idx="1524">
                        <c:v>43.172870000000003</c:v>
                      </c:pt>
                      <c:pt idx="1525">
                        <c:v>42.835349999999998</c:v>
                      </c:pt>
                      <c:pt idx="1526">
                        <c:v>42.500600000000006</c:v>
                      </c:pt>
                      <c:pt idx="1527">
                        <c:v>42.16328</c:v>
                      </c:pt>
                      <c:pt idx="1528">
                        <c:v>41.824629999999999</c:v>
                      </c:pt>
                      <c:pt idx="1529">
                        <c:v>41.48912</c:v>
                      </c:pt>
                      <c:pt idx="1530">
                        <c:v>41.151319999999998</c:v>
                      </c:pt>
                      <c:pt idx="1531">
                        <c:v>40.815629999999999</c:v>
                      </c:pt>
                      <c:pt idx="1532">
                        <c:v>40.480609999999999</c:v>
                      </c:pt>
                      <c:pt idx="1533">
                        <c:v>40.143690000000007</c:v>
                      </c:pt>
                      <c:pt idx="1534">
                        <c:v>39.80762</c:v>
                      </c:pt>
                      <c:pt idx="1535">
                        <c:v>39.469630000000002</c:v>
                      </c:pt>
                      <c:pt idx="1536">
                        <c:v>39.12903</c:v>
                      </c:pt>
                      <c:pt idx="1537">
                        <c:v>38.78745</c:v>
                      </c:pt>
                      <c:pt idx="1538">
                        <c:v>38.443719999999999</c:v>
                      </c:pt>
                      <c:pt idx="1539">
                        <c:v>38.098179999999999</c:v>
                      </c:pt>
                      <c:pt idx="1540">
                        <c:v>37.750659999999996</c:v>
                      </c:pt>
                      <c:pt idx="1541">
                        <c:v>37.399909999999998</c:v>
                      </c:pt>
                      <c:pt idx="1542">
                        <c:v>37.04909</c:v>
                      </c:pt>
                      <c:pt idx="1543">
                        <c:v>36.697839999999999</c:v>
                      </c:pt>
                      <c:pt idx="1544">
                        <c:v>36.342819999999996</c:v>
                      </c:pt>
                      <c:pt idx="1545">
                        <c:v>35.987269999999995</c:v>
                      </c:pt>
                      <c:pt idx="1546">
                        <c:v>35.623399999999997</c:v>
                      </c:pt>
                      <c:pt idx="1547">
                        <c:v>35.258029999999998</c:v>
                      </c:pt>
                      <c:pt idx="1548">
                        <c:v>34.89329</c:v>
                      </c:pt>
                      <c:pt idx="1549">
                        <c:v>34.524789999999996</c:v>
                      </c:pt>
                      <c:pt idx="1550">
                        <c:v>34.158090000000001</c:v>
                      </c:pt>
                      <c:pt idx="1551">
                        <c:v>33.788550000000001</c:v>
                      </c:pt>
                      <c:pt idx="1552">
                        <c:v>33.415419999999997</c:v>
                      </c:pt>
                      <c:pt idx="1553">
                        <c:v>33.037459999999996</c:v>
                      </c:pt>
                      <c:pt idx="1554">
                        <c:v>32.654760000000003</c:v>
                      </c:pt>
                      <c:pt idx="1555">
                        <c:v>32.272080000000003</c:v>
                      </c:pt>
                      <c:pt idx="1556">
                        <c:v>31.889009999999999</c:v>
                      </c:pt>
                      <c:pt idx="1557">
                        <c:v>31.489319999999999</c:v>
                      </c:pt>
                      <c:pt idx="1558">
                        <c:v>31.09686</c:v>
                      </c:pt>
                      <c:pt idx="1559">
                        <c:v>30.696340000000003</c:v>
                      </c:pt>
                      <c:pt idx="1560">
                        <c:v>30.289760000000001</c:v>
                      </c:pt>
                      <c:pt idx="1561">
                        <c:v>29.857410000000002</c:v>
                      </c:pt>
                      <c:pt idx="1562">
                        <c:v>29.412869999999998</c:v>
                      </c:pt>
                      <c:pt idx="1563">
                        <c:v>28.954900000000002</c:v>
                      </c:pt>
                      <c:pt idx="1564">
                        <c:v>28.488259999999997</c:v>
                      </c:pt>
                      <c:pt idx="1565">
                        <c:v>28.014869999999998</c:v>
                      </c:pt>
                      <c:pt idx="1566">
                        <c:v>27.53313</c:v>
                      </c:pt>
                      <c:pt idx="1567">
                        <c:v>27.043430000000001</c:v>
                      </c:pt>
                      <c:pt idx="1568">
                        <c:v>26.545770000000001</c:v>
                      </c:pt>
                      <c:pt idx="1569">
                        <c:v>26.040689999999998</c:v>
                      </c:pt>
                      <c:pt idx="1570">
                        <c:v>25.513100000000001</c:v>
                      </c:pt>
                      <c:pt idx="1571">
                        <c:v>24.96876</c:v>
                      </c:pt>
                      <c:pt idx="1572">
                        <c:v>24.418410000000002</c:v>
                      </c:pt>
                      <c:pt idx="1573">
                        <c:v>23.863869999999999</c:v>
                      </c:pt>
                      <c:pt idx="1574">
                        <c:v>23.30742</c:v>
                      </c:pt>
                      <c:pt idx="1575">
                        <c:v>22.735219999999998</c:v>
                      </c:pt>
                      <c:pt idx="1576">
                        <c:v>22.154589999999999</c:v>
                      </c:pt>
                      <c:pt idx="1577">
                        <c:v>21.57394</c:v>
                      </c:pt>
                      <c:pt idx="1578">
                        <c:v>20.990269999999999</c:v>
                      </c:pt>
                      <c:pt idx="1579">
                        <c:v>20.409310000000001</c:v>
                      </c:pt>
                      <c:pt idx="1580">
                        <c:v>19.824680000000001</c:v>
                      </c:pt>
                      <c:pt idx="1581">
                        <c:v>19.237359999999999</c:v>
                      </c:pt>
                      <c:pt idx="1582">
                        <c:v>18.648160000000001</c:v>
                      </c:pt>
                      <c:pt idx="1583">
                        <c:v>18.0581</c:v>
                      </c:pt>
                      <c:pt idx="1584">
                        <c:v>17.46743</c:v>
                      </c:pt>
                      <c:pt idx="1585">
                        <c:v>16.879010000000001</c:v>
                      </c:pt>
                      <c:pt idx="1586">
                        <c:v>16.29119</c:v>
                      </c:pt>
                      <c:pt idx="1587">
                        <c:v>15.705549999999999</c:v>
                      </c:pt>
                      <c:pt idx="1588">
                        <c:v>15.11463</c:v>
                      </c:pt>
                      <c:pt idx="1589">
                        <c:v>14.52319</c:v>
                      </c:pt>
                      <c:pt idx="1590">
                        <c:v>13.93036</c:v>
                      </c:pt>
                      <c:pt idx="1591">
                        <c:v>13.33921</c:v>
                      </c:pt>
                      <c:pt idx="1592">
                        <c:v>12.75123</c:v>
                      </c:pt>
                      <c:pt idx="1593">
                        <c:v>12.17347</c:v>
                      </c:pt>
                      <c:pt idx="1594">
                        <c:v>11.589929999999999</c:v>
                      </c:pt>
                      <c:pt idx="1595">
                        <c:v>11.004430000000001</c:v>
                      </c:pt>
                      <c:pt idx="1596">
                        <c:v>10.41469</c:v>
                      </c:pt>
                      <c:pt idx="1597">
                        <c:v>9.8261869999999991</c:v>
                      </c:pt>
                      <c:pt idx="1598">
                        <c:v>9.2378660000000004</c:v>
                      </c:pt>
                      <c:pt idx="1599">
                        <c:v>8.6546540000000007</c:v>
                      </c:pt>
                      <c:pt idx="1600">
                        <c:v>8.0655660000000005</c:v>
                      </c:pt>
                      <c:pt idx="1601">
                        <c:v>7.4831499999999993</c:v>
                      </c:pt>
                      <c:pt idx="1602">
                        <c:v>6.8986299999999998</c:v>
                      </c:pt>
                      <c:pt idx="1603">
                        <c:v>6.3143020000000005</c:v>
                      </c:pt>
                      <c:pt idx="1604">
                        <c:v>5.7287710000000001</c:v>
                      </c:pt>
                      <c:pt idx="1605">
                        <c:v>5.1428820000000002</c:v>
                      </c:pt>
                      <c:pt idx="1606">
                        <c:v>4.5573170000000003</c:v>
                      </c:pt>
                      <c:pt idx="1607">
                        <c:v>3.9737899999999997</c:v>
                      </c:pt>
                      <c:pt idx="1608">
                        <c:v>3.3920679999999996</c:v>
                      </c:pt>
                      <c:pt idx="1609">
                        <c:v>2.8134009999999998</c:v>
                      </c:pt>
                      <c:pt idx="1610">
                        <c:v>2.2364039999999998</c:v>
                      </c:pt>
                      <c:pt idx="1611">
                        <c:v>1.6720950000000001</c:v>
                      </c:pt>
                      <c:pt idx="1612">
                        <c:v>1.096217</c:v>
                      </c:pt>
                      <c:pt idx="1613">
                        <c:v>0.51303129999999997</c:v>
                      </c:pt>
                      <c:pt idx="1614">
                        <c:v>-6.9361779999999998E-2</c:v>
                      </c:pt>
                      <c:pt idx="1615">
                        <c:v>-0.64771770000000006</c:v>
                      </c:pt>
                      <c:pt idx="1616">
                        <c:v>-1.2288079999999999</c:v>
                      </c:pt>
                      <c:pt idx="1617">
                        <c:v>-1.8080319999999999</c:v>
                      </c:pt>
                      <c:pt idx="1618">
                        <c:v>-2.384897</c:v>
                      </c:pt>
                      <c:pt idx="1619">
                        <c:v>-2.9606500000000002</c:v>
                      </c:pt>
                      <c:pt idx="1620">
                        <c:v>-3.5326870000000001</c:v>
                      </c:pt>
                      <c:pt idx="1621">
                        <c:v>-4.1075479999999995</c:v>
                      </c:pt>
                      <c:pt idx="1622">
                        <c:v>-4.6874009999999995</c:v>
                      </c:pt>
                      <c:pt idx="1623">
                        <c:v>-5.2684940000000005</c:v>
                      </c:pt>
                      <c:pt idx="1624">
                        <c:v>-5.848554</c:v>
                      </c:pt>
                      <c:pt idx="1625">
                        <c:v>-6.4275990000000007</c:v>
                      </c:pt>
                      <c:pt idx="1626">
                        <c:v>-7.0071139999999996</c:v>
                      </c:pt>
                      <c:pt idx="1627">
                        <c:v>-7.583126</c:v>
                      </c:pt>
                      <c:pt idx="1628">
                        <c:v>-8.1611100000000008</c:v>
                      </c:pt>
                      <c:pt idx="1629">
                        <c:v>-8.7388149999999989</c:v>
                      </c:pt>
                      <c:pt idx="1630">
                        <c:v>-9.3186060000000008</c:v>
                      </c:pt>
                      <c:pt idx="1631">
                        <c:v>-9.882206</c:v>
                      </c:pt>
                      <c:pt idx="1632">
                        <c:v>-10.457520000000001</c:v>
                      </c:pt>
                      <c:pt idx="1633">
                        <c:v>-11.02937</c:v>
                      </c:pt>
                      <c:pt idx="1634">
                        <c:v>-11.599299999999999</c:v>
                      </c:pt>
                      <c:pt idx="1635">
                        <c:v>-12.169930000000001</c:v>
                      </c:pt>
                      <c:pt idx="1636">
                        <c:v>-12.73621</c:v>
                      </c:pt>
                      <c:pt idx="1637">
                        <c:v>-13.308070000000001</c:v>
                      </c:pt>
                      <c:pt idx="1638">
                        <c:v>-13.87715</c:v>
                      </c:pt>
                      <c:pt idx="1639">
                        <c:v>-14.44872</c:v>
                      </c:pt>
                      <c:pt idx="1640">
                        <c:v>-15.020569999999999</c:v>
                      </c:pt>
                      <c:pt idx="1641">
                        <c:v>-15.59089</c:v>
                      </c:pt>
                      <c:pt idx="1642">
                        <c:v>-16.166799999999999</c:v>
                      </c:pt>
                      <c:pt idx="1643">
                        <c:v>-16.73621</c:v>
                      </c:pt>
                      <c:pt idx="1644">
                        <c:v>-17.305530000000001</c:v>
                      </c:pt>
                      <c:pt idx="1645">
                        <c:v>-17.872949999999999</c:v>
                      </c:pt>
                      <c:pt idx="1646">
                        <c:v>-18.437049999999999</c:v>
                      </c:pt>
                      <c:pt idx="1647">
                        <c:v>-18.998190000000001</c:v>
                      </c:pt>
                      <c:pt idx="1648">
                        <c:v>-19.56251</c:v>
                      </c:pt>
                      <c:pt idx="1649">
                        <c:v>-20.129739999999998</c:v>
                      </c:pt>
                      <c:pt idx="1650">
                        <c:v>-20.694289999999999</c:v>
                      </c:pt>
                      <c:pt idx="1651">
                        <c:v>-21.259979999999999</c:v>
                      </c:pt>
                      <c:pt idx="1652">
                        <c:v>-21.827770000000001</c:v>
                      </c:pt>
                      <c:pt idx="1653">
                        <c:v>-22.38888</c:v>
                      </c:pt>
                      <c:pt idx="1654">
                        <c:v>-22.952119999999997</c:v>
                      </c:pt>
                      <c:pt idx="1655">
                        <c:v>-23.50807</c:v>
                      </c:pt>
                      <c:pt idx="1656">
                        <c:v>-24.062290000000001</c:v>
                      </c:pt>
                      <c:pt idx="1657">
                        <c:v>-24.611619999999998</c:v>
                      </c:pt>
                      <c:pt idx="1658">
                        <c:v>-25.162089999999999</c:v>
                      </c:pt>
                      <c:pt idx="1659">
                        <c:v>-25.718990000000002</c:v>
                      </c:pt>
                      <c:pt idx="1660">
                        <c:v>-26.27525</c:v>
                      </c:pt>
                      <c:pt idx="1661">
                        <c:v>-26.82959</c:v>
                      </c:pt>
                      <c:pt idx="1662">
                        <c:v>-27.377389999999998</c:v>
                      </c:pt>
                      <c:pt idx="1663">
                        <c:v>-27.91639</c:v>
                      </c:pt>
                      <c:pt idx="1664">
                        <c:v>-28.451070000000001</c:v>
                      </c:pt>
                      <c:pt idx="1665">
                        <c:v>-28.976730000000003</c:v>
                      </c:pt>
                      <c:pt idx="1666">
                        <c:v>-29.49643</c:v>
                      </c:pt>
                      <c:pt idx="1667">
                        <c:v>-30.011690000000002</c:v>
                      </c:pt>
                      <c:pt idx="1668">
                        <c:v>-30.512860000000003</c:v>
                      </c:pt>
                      <c:pt idx="1669">
                        <c:v>-31.006309999999999</c:v>
                      </c:pt>
                      <c:pt idx="1670">
                        <c:v>-31.485669999999999</c:v>
                      </c:pt>
                      <c:pt idx="1671">
                        <c:v>-31.94623</c:v>
                      </c:pt>
                      <c:pt idx="1672">
                        <c:v>-32.391459999999995</c:v>
                      </c:pt>
                      <c:pt idx="1673">
                        <c:v>-32.826879999999996</c:v>
                      </c:pt>
                      <c:pt idx="1674">
                        <c:v>-33.25421</c:v>
                      </c:pt>
                      <c:pt idx="1675">
                        <c:v>-33.680050000000001</c:v>
                      </c:pt>
                      <c:pt idx="1676">
                        <c:v>-34.105310000000003</c:v>
                      </c:pt>
                      <c:pt idx="1677">
                        <c:v>-34.53051</c:v>
                      </c:pt>
                      <c:pt idx="1678">
                        <c:v>-34.951259999999998</c:v>
                      </c:pt>
                      <c:pt idx="1679">
                        <c:v>-35.368189999999998</c:v>
                      </c:pt>
                      <c:pt idx="1680">
                        <c:v>-35.778019999999998</c:v>
                      </c:pt>
                      <c:pt idx="1681">
                        <c:v>-36.176549999999999</c:v>
                      </c:pt>
                      <c:pt idx="1682">
                        <c:v>-36.569090000000003</c:v>
                      </c:pt>
                      <c:pt idx="1683">
                        <c:v>-36.925849999999997</c:v>
                      </c:pt>
                      <c:pt idx="1684">
                        <c:v>-37.284790000000001</c:v>
                      </c:pt>
                      <c:pt idx="1685">
                        <c:v>-37.651379999999996</c:v>
                      </c:pt>
                      <c:pt idx="1686">
                        <c:v>-38.023679999999999</c:v>
                      </c:pt>
                      <c:pt idx="1687">
                        <c:v>-38.391489999999997</c:v>
                      </c:pt>
                      <c:pt idx="1688">
                        <c:v>-38.757300000000001</c:v>
                      </c:pt>
                      <c:pt idx="1689">
                        <c:v>-39.118490000000001</c:v>
                      </c:pt>
                      <c:pt idx="1690">
                        <c:v>-39.46705</c:v>
                      </c:pt>
                      <c:pt idx="1691">
                        <c:v>-39.811709999999998</c:v>
                      </c:pt>
                      <c:pt idx="1692">
                        <c:v>-40.148159999999997</c:v>
                      </c:pt>
                      <c:pt idx="1693">
                        <c:v>-40.486510000000003</c:v>
                      </c:pt>
                      <c:pt idx="1694">
                        <c:v>-40.817970000000003</c:v>
                      </c:pt>
                      <c:pt idx="1695">
                        <c:v>-41.145810000000004</c:v>
                      </c:pt>
                      <c:pt idx="1696">
                        <c:v>-41.470419999999997</c:v>
                      </c:pt>
                      <c:pt idx="1697">
                        <c:v>-41.789180000000002</c:v>
                      </c:pt>
                      <c:pt idx="1698">
                        <c:v>-42.096140000000005</c:v>
                      </c:pt>
                      <c:pt idx="1699">
                        <c:v>-42.306850000000004</c:v>
                      </c:pt>
                      <c:pt idx="1700">
                        <c:v>-42.458510000000004</c:v>
                      </c:pt>
                      <c:pt idx="1701">
                        <c:v>-42.578090000000003</c:v>
                      </c:pt>
                      <c:pt idx="1702">
                        <c:v>-42.68732</c:v>
                      </c:pt>
                      <c:pt idx="1703">
                        <c:v>-42.900039999999997</c:v>
                      </c:pt>
                      <c:pt idx="1704">
                        <c:v>-42.972999999999999</c:v>
                      </c:pt>
                      <c:pt idx="1705">
                        <c:v>-43.145910000000001</c:v>
                      </c:pt>
                      <c:pt idx="1706">
                        <c:v>-43.356960000000001</c:v>
                      </c:pt>
                      <c:pt idx="1707">
                        <c:v>-43.581679999999999</c:v>
                      </c:pt>
                      <c:pt idx="1708">
                        <c:v>-43.81476</c:v>
                      </c:pt>
                      <c:pt idx="1709">
                        <c:v>-44.042159999999996</c:v>
                      </c:pt>
                      <c:pt idx="1710">
                        <c:v>-44.284649999999999</c:v>
                      </c:pt>
                      <c:pt idx="1711">
                        <c:v>-44.528819999999996</c:v>
                      </c:pt>
                      <c:pt idx="1712">
                        <c:v>-44.770019999999995</c:v>
                      </c:pt>
                      <c:pt idx="1713">
                        <c:v>-45.006740000000001</c:v>
                      </c:pt>
                      <c:pt idx="1714">
                        <c:v>-45.241849999999999</c:v>
                      </c:pt>
                      <c:pt idx="1715">
                        <c:v>-45.368659999999998</c:v>
                      </c:pt>
                      <c:pt idx="1716">
                        <c:v>-45.414149999999999</c:v>
                      </c:pt>
                      <c:pt idx="1717">
                        <c:v>-45.395649999999996</c:v>
                      </c:pt>
                      <c:pt idx="1718">
                        <c:v>-45.373580000000004</c:v>
                      </c:pt>
                      <c:pt idx="1719">
                        <c:v>-44.647790000000001</c:v>
                      </c:pt>
                      <c:pt idx="1720">
                        <c:v>-43.958000000000006</c:v>
                      </c:pt>
                      <c:pt idx="1721">
                        <c:v>-43.468150000000001</c:v>
                      </c:pt>
                      <c:pt idx="1722">
                        <c:v>-43.063310000000001</c:v>
                      </c:pt>
                      <c:pt idx="1723">
                        <c:v>-42.70675</c:v>
                      </c:pt>
                      <c:pt idx="1724">
                        <c:v>-42.373510000000003</c:v>
                      </c:pt>
                      <c:pt idx="1725">
                        <c:v>-42.039380000000001</c:v>
                      </c:pt>
                      <c:pt idx="1726">
                        <c:v>-41.721980000000002</c:v>
                      </c:pt>
                      <c:pt idx="1727">
                        <c:v>-41.409130000000005</c:v>
                      </c:pt>
                      <c:pt idx="1728">
                        <c:v>-41.098910000000004</c:v>
                      </c:pt>
                      <c:pt idx="1729">
                        <c:v>-40.789070000000002</c:v>
                      </c:pt>
                      <c:pt idx="1730">
                        <c:v>-40.480869999999996</c:v>
                      </c:pt>
                      <c:pt idx="1731">
                        <c:v>-40.173300000000005</c:v>
                      </c:pt>
                      <c:pt idx="1732">
                        <c:v>-39.864440000000002</c:v>
                      </c:pt>
                      <c:pt idx="1733">
                        <c:v>-39.555680000000002</c:v>
                      </c:pt>
                      <c:pt idx="1734">
                        <c:v>-39.247340000000001</c:v>
                      </c:pt>
                      <c:pt idx="1735">
                        <c:v>-38.936570000000003</c:v>
                      </c:pt>
                      <c:pt idx="1736">
                        <c:v>-38.622450000000001</c:v>
                      </c:pt>
                      <c:pt idx="1737">
                        <c:v>-38.309470000000005</c:v>
                      </c:pt>
                      <c:pt idx="1738">
                        <c:v>-37.994659999999996</c:v>
                      </c:pt>
                      <c:pt idx="1739">
                        <c:v>-37.673670000000001</c:v>
                      </c:pt>
                      <c:pt idx="1740">
                        <c:v>-37.36562</c:v>
                      </c:pt>
                      <c:pt idx="1741">
                        <c:v>-37.050380000000004</c:v>
                      </c:pt>
                      <c:pt idx="1742">
                        <c:v>-36.736930000000001</c:v>
                      </c:pt>
                      <c:pt idx="1743">
                        <c:v>-36.417139999999996</c:v>
                      </c:pt>
                      <c:pt idx="1744">
                        <c:v>-36.091520000000003</c:v>
                      </c:pt>
                      <c:pt idx="1745">
                        <c:v>-35.759180000000001</c:v>
                      </c:pt>
                      <c:pt idx="1746">
                        <c:v>-35.424280000000003</c:v>
                      </c:pt>
                      <c:pt idx="1747">
                        <c:v>-35.087949999999999</c:v>
                      </c:pt>
                      <c:pt idx="1748">
                        <c:v>-34.743470000000002</c:v>
                      </c:pt>
                      <c:pt idx="1749">
                        <c:v>-34.394440000000003</c:v>
                      </c:pt>
                      <c:pt idx="1750">
                        <c:v>-34.04307</c:v>
                      </c:pt>
                      <c:pt idx="1751">
                        <c:v>-33.689619999999998</c:v>
                      </c:pt>
                      <c:pt idx="1752">
                        <c:v>-33.33155</c:v>
                      </c:pt>
                      <c:pt idx="1753">
                        <c:v>-32.964739999999999</c:v>
                      </c:pt>
                      <c:pt idx="1754">
                        <c:v>-32.606020000000001</c:v>
                      </c:pt>
                      <c:pt idx="1755">
                        <c:v>-32.22598</c:v>
                      </c:pt>
                      <c:pt idx="1756">
                        <c:v>-31.848410000000001</c:v>
                      </c:pt>
                      <c:pt idx="1757">
                        <c:v>-31.478809999999999</c:v>
                      </c:pt>
                      <c:pt idx="1758">
                        <c:v>-31.095299999999998</c:v>
                      </c:pt>
                      <c:pt idx="1759">
                        <c:v>-30.665140000000001</c:v>
                      </c:pt>
                      <c:pt idx="1760">
                        <c:v>-30.221200000000003</c:v>
                      </c:pt>
                      <c:pt idx="1761">
                        <c:v>-29.773849999999999</c:v>
                      </c:pt>
                      <c:pt idx="1762">
                        <c:v>-29.324379999999998</c:v>
                      </c:pt>
                      <c:pt idx="1763">
                        <c:v>-28.867620000000002</c:v>
                      </c:pt>
                      <c:pt idx="1764">
                        <c:v>-28.40408</c:v>
                      </c:pt>
                      <c:pt idx="1765">
                        <c:v>-27.931170000000002</c:v>
                      </c:pt>
                      <c:pt idx="1766">
                        <c:v>-27.449150000000003</c:v>
                      </c:pt>
                      <c:pt idx="1767">
                        <c:v>-26.963940000000001</c:v>
                      </c:pt>
                      <c:pt idx="1768">
                        <c:v>-26.473469999999999</c:v>
                      </c:pt>
                      <c:pt idx="1769">
                        <c:v>-25.978309999999997</c:v>
                      </c:pt>
                      <c:pt idx="1770">
                        <c:v>-25.479790000000001</c:v>
                      </c:pt>
                      <c:pt idx="1771">
                        <c:v>-24.993919999999999</c:v>
                      </c:pt>
                      <c:pt idx="1772">
                        <c:v>-24.505330000000001</c:v>
                      </c:pt>
                      <c:pt idx="1773">
                        <c:v>-23.990659999999998</c:v>
                      </c:pt>
                      <c:pt idx="1774">
                        <c:v>-23.446259999999999</c:v>
                      </c:pt>
                      <c:pt idx="1775">
                        <c:v>-22.888020000000001</c:v>
                      </c:pt>
                      <c:pt idx="1776">
                        <c:v>-22.325099999999999</c:v>
                      </c:pt>
                      <c:pt idx="1777">
                        <c:v>-21.765159999999998</c:v>
                      </c:pt>
                      <c:pt idx="1778">
                        <c:v>-21.203780000000002</c:v>
                      </c:pt>
                      <c:pt idx="1779">
                        <c:v>-20.641780000000001</c:v>
                      </c:pt>
                      <c:pt idx="1780">
                        <c:v>-20.074590000000001</c:v>
                      </c:pt>
                      <c:pt idx="1781">
                        <c:v>-19.505099999999999</c:v>
                      </c:pt>
                      <c:pt idx="1782">
                        <c:v>-18.929469999999998</c:v>
                      </c:pt>
                      <c:pt idx="1783">
                        <c:v>-18.35323</c:v>
                      </c:pt>
                      <c:pt idx="1784">
                        <c:v>-17.772829999999999</c:v>
                      </c:pt>
                      <c:pt idx="1785">
                        <c:v>-17.193519999999999</c:v>
                      </c:pt>
                      <c:pt idx="1786">
                        <c:v>-16.612680000000001</c:v>
                      </c:pt>
                      <c:pt idx="1787">
                        <c:v>-16.029899999999998</c:v>
                      </c:pt>
                      <c:pt idx="1788">
                        <c:v>-15.44895</c:v>
                      </c:pt>
                      <c:pt idx="1789">
                        <c:v>-14.86815</c:v>
                      </c:pt>
                      <c:pt idx="1790">
                        <c:v>-14.286760000000001</c:v>
                      </c:pt>
                      <c:pt idx="1791">
                        <c:v>-13.7026</c:v>
                      </c:pt>
                      <c:pt idx="1792">
                        <c:v>-13.118</c:v>
                      </c:pt>
                      <c:pt idx="1793">
                        <c:v>-12.535360000000001</c:v>
                      </c:pt>
                      <c:pt idx="1794">
                        <c:v>-11.95215</c:v>
                      </c:pt>
                      <c:pt idx="1795">
                        <c:v>-11.3673</c:v>
                      </c:pt>
                      <c:pt idx="1796">
                        <c:v>-10.78192</c:v>
                      </c:pt>
                      <c:pt idx="1797">
                        <c:v>-10.19839</c:v>
                      </c:pt>
                      <c:pt idx="1798">
                        <c:v>-9.616301</c:v>
                      </c:pt>
                      <c:pt idx="1799">
                        <c:v>-9.0352230000000002</c:v>
                      </c:pt>
                      <c:pt idx="1800">
                        <c:v>-8.4582569999999997</c:v>
                      </c:pt>
                      <c:pt idx="1801">
                        <c:v>-7.8791209999999996</c:v>
                      </c:pt>
                      <c:pt idx="1802">
                        <c:v>-7.3024829999999996</c:v>
                      </c:pt>
                      <c:pt idx="1803">
                        <c:v>-6.7247279999999998</c:v>
                      </c:pt>
                      <c:pt idx="1804">
                        <c:v>-6.1463299999999998</c:v>
                      </c:pt>
                      <c:pt idx="1805">
                        <c:v>-5.5705619999999998</c:v>
                      </c:pt>
                      <c:pt idx="1806">
                        <c:v>-4.9957010000000004</c:v>
                      </c:pt>
                      <c:pt idx="1807">
                        <c:v>-4.4198959999999996</c:v>
                      </c:pt>
                      <c:pt idx="1808">
                        <c:v>-3.844786</c:v>
                      </c:pt>
                      <c:pt idx="1809">
                        <c:v>-3.2703949999999997</c:v>
                      </c:pt>
                      <c:pt idx="1810">
                        <c:v>-2.7011259999999999</c:v>
                      </c:pt>
                      <c:pt idx="1811">
                        <c:v>-2.1419510000000002</c:v>
                      </c:pt>
                      <c:pt idx="1812">
                        <c:v>-1.5788</c:v>
                      </c:pt>
                      <c:pt idx="1813">
                        <c:v>-1.0055210000000001</c:v>
                      </c:pt>
                      <c:pt idx="1814">
                        <c:v>-0.43670330000000002</c:v>
                      </c:pt>
                      <c:pt idx="1815">
                        <c:v>0.1319447</c:v>
                      </c:pt>
                      <c:pt idx="1816">
                        <c:v>0.70578249999999998</c:v>
                      </c:pt>
                      <c:pt idx="1817">
                        <c:v>1.280138</c:v>
                      </c:pt>
                      <c:pt idx="1818">
                        <c:v>1.8560430000000001</c:v>
                      </c:pt>
                      <c:pt idx="1819">
                        <c:v>2.4323939999999999</c:v>
                      </c:pt>
                      <c:pt idx="1820">
                        <c:v>3.0101179999999998</c:v>
                      </c:pt>
                      <c:pt idx="1821">
                        <c:v>3.5896220000000003</c:v>
                      </c:pt>
                      <c:pt idx="1822">
                        <c:v>4.1666080000000001</c:v>
                      </c:pt>
                      <c:pt idx="1823">
                        <c:v>4.7447739999999996</c:v>
                      </c:pt>
                      <c:pt idx="1824">
                        <c:v>5.3222040000000002</c:v>
                      </c:pt>
                      <c:pt idx="1825">
                        <c:v>5.9020340000000004</c:v>
                      </c:pt>
                      <c:pt idx="1826">
                        <c:v>6.4811119999999995</c:v>
                      </c:pt>
                      <c:pt idx="1827">
                        <c:v>7.0565340000000001</c:v>
                      </c:pt>
                      <c:pt idx="1828">
                        <c:v>7.6295100000000007</c:v>
                      </c:pt>
                      <c:pt idx="1829">
                        <c:v>8.2072330000000004</c:v>
                      </c:pt>
                      <c:pt idx="1830">
                        <c:v>8.7844860000000011</c:v>
                      </c:pt>
                      <c:pt idx="1831">
                        <c:v>9.3612769999999994</c:v>
                      </c:pt>
                      <c:pt idx="1832">
                        <c:v>9.9379589999999993</c:v>
                      </c:pt>
                      <c:pt idx="1833">
                        <c:v>10.51432</c:v>
                      </c:pt>
                      <c:pt idx="1834">
                        <c:v>11.087480000000001</c:v>
                      </c:pt>
                      <c:pt idx="1835">
                        <c:v>11.657169999999999</c:v>
                      </c:pt>
                      <c:pt idx="1836">
                        <c:v>12.229799999999999</c:v>
                      </c:pt>
                      <c:pt idx="1837">
                        <c:v>12.79997</c:v>
                      </c:pt>
                      <c:pt idx="1838">
                        <c:v>13.37321</c:v>
                      </c:pt>
                      <c:pt idx="1839">
                        <c:v>13.943490000000001</c:v>
                      </c:pt>
                      <c:pt idx="1840">
                        <c:v>14.51638</c:v>
                      </c:pt>
                      <c:pt idx="1841">
                        <c:v>15.08867</c:v>
                      </c:pt>
                      <c:pt idx="1842">
                        <c:v>15.65906</c:v>
                      </c:pt>
                      <c:pt idx="1843">
                        <c:v>16.231339999999999</c:v>
                      </c:pt>
                      <c:pt idx="1844">
                        <c:v>16.79935</c:v>
                      </c:pt>
                      <c:pt idx="1845">
                        <c:v>17.36805</c:v>
                      </c:pt>
                      <c:pt idx="1846">
                        <c:v>17.934890000000003</c:v>
                      </c:pt>
                      <c:pt idx="1847">
                        <c:v>18.499570000000002</c:v>
                      </c:pt>
                      <c:pt idx="1848">
                        <c:v>19.05528</c:v>
                      </c:pt>
                      <c:pt idx="1849">
                        <c:v>19.608129999999999</c:v>
                      </c:pt>
                      <c:pt idx="1850">
                        <c:v>20.162620000000004</c:v>
                      </c:pt>
                      <c:pt idx="1851">
                        <c:v>20.715919999999997</c:v>
                      </c:pt>
                      <c:pt idx="1852">
                        <c:v>21.266690000000001</c:v>
                      </c:pt>
                      <c:pt idx="1853">
                        <c:v>21.809080000000002</c:v>
                      </c:pt>
                      <c:pt idx="1854">
                        <c:v>22.348210000000002</c:v>
                      </c:pt>
                      <c:pt idx="1855">
                        <c:v>22.897349999999999</c:v>
                      </c:pt>
                      <c:pt idx="1856">
                        <c:v>23.441429999999997</c:v>
                      </c:pt>
                      <c:pt idx="1857">
                        <c:v>23.987400000000001</c:v>
                      </c:pt>
                      <c:pt idx="1858">
                        <c:v>24.52617</c:v>
                      </c:pt>
                      <c:pt idx="1859">
                        <c:v>25.062199999999997</c:v>
                      </c:pt>
                      <c:pt idx="1860">
                        <c:v>25.599519999999998</c:v>
                      </c:pt>
                      <c:pt idx="1861">
                        <c:v>26.130879999999998</c:v>
                      </c:pt>
                      <c:pt idx="1862">
                        <c:v>26.657419999999998</c:v>
                      </c:pt>
                      <c:pt idx="1863">
                        <c:v>27.184190000000001</c:v>
                      </c:pt>
                      <c:pt idx="1864">
                        <c:v>27.70881</c:v>
                      </c:pt>
                      <c:pt idx="1865">
                        <c:v>28.228840000000002</c:v>
                      </c:pt>
                      <c:pt idx="1866">
                        <c:v>28.742830000000001</c:v>
                      </c:pt>
                      <c:pt idx="1867">
                        <c:v>29.237850000000002</c:v>
                      </c:pt>
                      <c:pt idx="1868">
                        <c:v>29.728720000000003</c:v>
                      </c:pt>
                      <c:pt idx="1869">
                        <c:v>30.209860000000003</c:v>
                      </c:pt>
                      <c:pt idx="1870">
                        <c:v>30.666760000000004</c:v>
                      </c:pt>
                      <c:pt idx="1871">
                        <c:v>31.111970000000003</c:v>
                      </c:pt>
                      <c:pt idx="1872">
                        <c:v>31.542469999999998</c:v>
                      </c:pt>
                      <c:pt idx="1873">
                        <c:v>31.968230000000002</c:v>
                      </c:pt>
                      <c:pt idx="1874">
                        <c:v>32.376469999999998</c:v>
                      </c:pt>
                      <c:pt idx="1875">
                        <c:v>32.770339999999997</c:v>
                      </c:pt>
                      <c:pt idx="1876">
                        <c:v>33.151039999999995</c:v>
                      </c:pt>
                      <c:pt idx="1877">
                        <c:v>33.523620000000001</c:v>
                      </c:pt>
                      <c:pt idx="1878">
                        <c:v>33.892389999999999</c:v>
                      </c:pt>
                      <c:pt idx="1879">
                        <c:v>34.25271</c:v>
                      </c:pt>
                      <c:pt idx="1880">
                        <c:v>34.612830000000002</c:v>
                      </c:pt>
                      <c:pt idx="1881">
                        <c:v>34.967130000000004</c:v>
                      </c:pt>
                      <c:pt idx="1882">
                        <c:v>35.324629999999999</c:v>
                      </c:pt>
                      <c:pt idx="1883">
                        <c:v>35.680839999999996</c:v>
                      </c:pt>
                      <c:pt idx="1884">
                        <c:v>36.029520000000005</c:v>
                      </c:pt>
                      <c:pt idx="1885">
                        <c:v>36.377739999999996</c:v>
                      </c:pt>
                      <c:pt idx="1886">
                        <c:v>36.72307</c:v>
                      </c:pt>
                      <c:pt idx="1887">
                        <c:v>37.067419999999998</c:v>
                      </c:pt>
                      <c:pt idx="1888">
                        <c:v>37.410220000000002</c:v>
                      </c:pt>
                      <c:pt idx="1889">
                        <c:v>37.753430000000002</c:v>
                      </c:pt>
                      <c:pt idx="1890">
                        <c:v>38.090150000000001</c:v>
                      </c:pt>
                      <c:pt idx="1891">
                        <c:v>38.422779999999996</c:v>
                      </c:pt>
                      <c:pt idx="1892">
                        <c:v>38.751930000000002</c:v>
                      </c:pt>
                      <c:pt idx="1893">
                        <c:v>39.076540000000001</c:v>
                      </c:pt>
                      <c:pt idx="1894">
                        <c:v>39.399659999999997</c:v>
                      </c:pt>
                      <c:pt idx="1895">
                        <c:v>39.726199999999999</c:v>
                      </c:pt>
                      <c:pt idx="1896">
                        <c:v>40.051479999999998</c:v>
                      </c:pt>
                      <c:pt idx="1897">
                        <c:v>40.373310000000004</c:v>
                      </c:pt>
                      <c:pt idx="1898">
                        <c:v>40.687480000000001</c:v>
                      </c:pt>
                      <c:pt idx="1899">
                        <c:v>40.995419999999996</c:v>
                      </c:pt>
                      <c:pt idx="1900">
                        <c:v>41.306730000000002</c:v>
                      </c:pt>
                      <c:pt idx="1901">
                        <c:v>41.618500000000004</c:v>
                      </c:pt>
                      <c:pt idx="1902">
                        <c:v>41.922969999999999</c:v>
                      </c:pt>
                      <c:pt idx="1903">
                        <c:v>42.227059999999994</c:v>
                      </c:pt>
                      <c:pt idx="1904">
                        <c:v>42.523920000000004</c:v>
                      </c:pt>
                      <c:pt idx="1905">
                        <c:v>42.820010000000003</c:v>
                      </c:pt>
                      <c:pt idx="1906">
                        <c:v>43.111460000000001</c:v>
                      </c:pt>
                      <c:pt idx="1907">
                        <c:v>43.404249999999998</c:v>
                      </c:pt>
                      <c:pt idx="1908">
                        <c:v>43.684719999999999</c:v>
                      </c:pt>
                      <c:pt idx="1909">
                        <c:v>43.963349999999998</c:v>
                      </c:pt>
                      <c:pt idx="1910">
                        <c:v>44.229179999999999</c:v>
                      </c:pt>
                      <c:pt idx="1911">
                        <c:v>44.489400000000003</c:v>
                      </c:pt>
                      <c:pt idx="1912">
                        <c:v>44.745699999999999</c:v>
                      </c:pt>
                      <c:pt idx="1913">
                        <c:v>44.99803</c:v>
                      </c:pt>
                      <c:pt idx="1914">
                        <c:v>45.245949999999993</c:v>
                      </c:pt>
                      <c:pt idx="1915">
                        <c:v>45.494079999999997</c:v>
                      </c:pt>
                      <c:pt idx="1916">
                        <c:v>45.737780000000001</c:v>
                      </c:pt>
                      <c:pt idx="1917">
                        <c:v>45.980640000000001</c:v>
                      </c:pt>
                      <c:pt idx="1918">
                        <c:v>46.220610000000008</c:v>
                      </c:pt>
                      <c:pt idx="1919">
                        <c:v>45.52176</c:v>
                      </c:pt>
                      <c:pt idx="1920">
                        <c:v>44.909970000000001</c:v>
                      </c:pt>
                      <c:pt idx="1921">
                        <c:v>44.23189</c:v>
                      </c:pt>
                      <c:pt idx="1922">
                        <c:v>43.495600000000003</c:v>
                      </c:pt>
                      <c:pt idx="1923">
                        <c:v>42.874319999999997</c:v>
                      </c:pt>
                      <c:pt idx="1924">
                        <c:v>42.440420000000003</c:v>
                      </c:pt>
                      <c:pt idx="1925">
                        <c:v>42.072200000000002</c:v>
                      </c:pt>
                      <c:pt idx="1926">
                        <c:v>41.732319999999994</c:v>
                      </c:pt>
                      <c:pt idx="1927">
                        <c:v>41.408319999999996</c:v>
                      </c:pt>
                      <c:pt idx="1928">
                        <c:v>41.086489999999998</c:v>
                      </c:pt>
                      <c:pt idx="1929">
                        <c:v>40.773119999999999</c:v>
                      </c:pt>
                      <c:pt idx="1930">
                        <c:v>40.464169999999996</c:v>
                      </c:pt>
                      <c:pt idx="1931">
                        <c:v>40.159060000000004</c:v>
                      </c:pt>
                      <c:pt idx="1932">
                        <c:v>39.850830000000002</c:v>
                      </c:pt>
                      <c:pt idx="1933">
                        <c:v>39.542340000000003</c:v>
                      </c:pt>
                      <c:pt idx="1934">
                        <c:v>39.235939999999999</c:v>
                      </c:pt>
                      <c:pt idx="1935">
                        <c:v>38.931350000000002</c:v>
                      </c:pt>
                      <c:pt idx="1936">
                        <c:v>38.625799999999998</c:v>
                      </c:pt>
                      <c:pt idx="1937">
                        <c:v>38.317749999999997</c:v>
                      </c:pt>
                      <c:pt idx="1938">
                        <c:v>38.010019999999997</c:v>
                      </c:pt>
                      <c:pt idx="1939">
                        <c:v>37.703959999999995</c:v>
                      </c:pt>
                      <c:pt idx="1940">
                        <c:v>37.393070000000002</c:v>
                      </c:pt>
                      <c:pt idx="1941">
                        <c:v>37.080300000000001</c:v>
                      </c:pt>
                      <c:pt idx="1942">
                        <c:v>36.768569999999997</c:v>
                      </c:pt>
                      <c:pt idx="1943">
                        <c:v>36.45091</c:v>
                      </c:pt>
                      <c:pt idx="1944">
                        <c:v>36.130749999999999</c:v>
                      </c:pt>
                      <c:pt idx="1945">
                        <c:v>35.807859999999998</c:v>
                      </c:pt>
                      <c:pt idx="1946">
                        <c:v>35.481500000000004</c:v>
                      </c:pt>
                      <c:pt idx="1947">
                        <c:v>35.145870000000002</c:v>
                      </c:pt>
                      <c:pt idx="1948">
                        <c:v>34.807600000000001</c:v>
                      </c:pt>
                      <c:pt idx="1949">
                        <c:v>34.465429999999998</c:v>
                      </c:pt>
                      <c:pt idx="1950">
                        <c:v>34.107500000000002</c:v>
                      </c:pt>
                      <c:pt idx="1951">
                        <c:v>33.748870000000004</c:v>
                      </c:pt>
                      <c:pt idx="1952">
                        <c:v>33.380359999999996</c:v>
                      </c:pt>
                      <c:pt idx="1953">
                        <c:v>33.010730000000002</c:v>
                      </c:pt>
                      <c:pt idx="1954">
                        <c:v>32.639879999999998</c:v>
                      </c:pt>
                      <c:pt idx="1955">
                        <c:v>32.268039999999999</c:v>
                      </c:pt>
                      <c:pt idx="1956">
                        <c:v>31.887520000000002</c:v>
                      </c:pt>
                      <c:pt idx="1957">
                        <c:v>31.50067</c:v>
                      </c:pt>
                      <c:pt idx="1958">
                        <c:v>31.11148</c:v>
                      </c:pt>
                      <c:pt idx="1959">
                        <c:v>30.714450000000003</c:v>
                      </c:pt>
                      <c:pt idx="1960">
                        <c:v>30.315189999999998</c:v>
                      </c:pt>
                      <c:pt idx="1961">
                        <c:v>29.913509999999999</c:v>
                      </c:pt>
                      <c:pt idx="1962">
                        <c:v>29.507979999999996</c:v>
                      </c:pt>
                      <c:pt idx="1963">
                        <c:v>29.102290000000004</c:v>
                      </c:pt>
                      <c:pt idx="1964">
                        <c:v>28.6767</c:v>
                      </c:pt>
                      <c:pt idx="1965">
                        <c:v>28.230509999999999</c:v>
                      </c:pt>
                      <c:pt idx="1966">
                        <c:v>27.779250000000001</c:v>
                      </c:pt>
                      <c:pt idx="1967">
                        <c:v>27.32011</c:v>
                      </c:pt>
                      <c:pt idx="1968">
                        <c:v>26.840779999999999</c:v>
                      </c:pt>
                      <c:pt idx="1969">
                        <c:v>26.349079999999997</c:v>
                      </c:pt>
                      <c:pt idx="1970">
                        <c:v>25.845959999999998</c:v>
                      </c:pt>
                      <c:pt idx="1971">
                        <c:v>25.336390000000002</c:v>
                      </c:pt>
                      <c:pt idx="1972">
                        <c:v>24.81786</c:v>
                      </c:pt>
                      <c:pt idx="1973">
                        <c:v>24.288899999999998</c:v>
                      </c:pt>
                      <c:pt idx="1974">
                        <c:v>23.750840000000004</c:v>
                      </c:pt>
                      <c:pt idx="1975">
                        <c:v>23.206920000000004</c:v>
                      </c:pt>
                      <c:pt idx="1976">
                        <c:v>22.661920000000002</c:v>
                      </c:pt>
                      <c:pt idx="1977">
                        <c:v>22.113040000000002</c:v>
                      </c:pt>
                      <c:pt idx="1978">
                        <c:v>21.563789999999997</c:v>
                      </c:pt>
                      <c:pt idx="1979">
                        <c:v>21.016940000000002</c:v>
                      </c:pt>
                      <c:pt idx="1980">
                        <c:v>20.461410000000001</c:v>
                      </c:pt>
                      <c:pt idx="1981">
                        <c:v>19.903109999999998</c:v>
                      </c:pt>
                      <c:pt idx="1982">
                        <c:v>19.343619999999998</c:v>
                      </c:pt>
                      <c:pt idx="1983">
                        <c:v>18.77929</c:v>
                      </c:pt>
                      <c:pt idx="1984">
                        <c:v>18.21115</c:v>
                      </c:pt>
                      <c:pt idx="1985">
                        <c:v>17.64237</c:v>
                      </c:pt>
                      <c:pt idx="1986">
                        <c:v>17.073830000000001</c:v>
                      </c:pt>
                      <c:pt idx="1987">
                        <c:v>16.509509999999999</c:v>
                      </c:pt>
                      <c:pt idx="1988">
                        <c:v>15.94763</c:v>
                      </c:pt>
                      <c:pt idx="1989">
                        <c:v>15.38273</c:v>
                      </c:pt>
                      <c:pt idx="1990">
                        <c:v>14.806170000000002</c:v>
                      </c:pt>
                      <c:pt idx="1991">
                        <c:v>14.227229999999999</c:v>
                      </c:pt>
                      <c:pt idx="1992">
                        <c:v>13.653269999999999</c:v>
                      </c:pt>
                      <c:pt idx="1993">
                        <c:v>13.072619999999999</c:v>
                      </c:pt>
                      <c:pt idx="1994">
                        <c:v>12.494149999999999</c:v>
                      </c:pt>
                      <c:pt idx="1995">
                        <c:v>11.913</c:v>
                      </c:pt>
                      <c:pt idx="1996">
                        <c:v>11.331009999999999</c:v>
                      </c:pt>
                      <c:pt idx="1997">
                        <c:v>10.750390000000001</c:v>
                      </c:pt>
                      <c:pt idx="1998">
                        <c:v>10.173259999999999</c:v>
                      </c:pt>
                      <c:pt idx="1999">
                        <c:v>9.5926429999999989</c:v>
                      </c:pt>
                      <c:pt idx="2000">
                        <c:v>9.0101860000000009</c:v>
                      </c:pt>
                      <c:pt idx="2001">
                        <c:v>8.426188999999999</c:v>
                      </c:pt>
                      <c:pt idx="2002">
                        <c:v>7.8431130000000007</c:v>
                      </c:pt>
                      <c:pt idx="2003">
                        <c:v>7.2606299999999999</c:v>
                      </c:pt>
                      <c:pt idx="2004">
                        <c:v>6.6802320000000002</c:v>
                      </c:pt>
                      <c:pt idx="2005">
                        <c:v>6.1004400000000008</c:v>
                      </c:pt>
                      <c:pt idx="2006">
                        <c:v>5.518643</c:v>
                      </c:pt>
                      <c:pt idx="2007">
                        <c:v>4.9368859999999994</c:v>
                      </c:pt>
                      <c:pt idx="2008">
                        <c:v>4.3589970000000005</c:v>
                      </c:pt>
                      <c:pt idx="2009">
                        <c:v>3.782184</c:v>
                      </c:pt>
                      <c:pt idx="2010">
                        <c:v>3.2097419999999999</c:v>
                      </c:pt>
                      <c:pt idx="2011">
                        <c:v>2.631996</c:v>
                      </c:pt>
                      <c:pt idx="2012">
                        <c:v>2.051536</c:v>
                      </c:pt>
                      <c:pt idx="2013">
                        <c:v>1.4693529999999999</c:v>
                      </c:pt>
                      <c:pt idx="2014">
                        <c:v>0.88949710000000004</c:v>
                      </c:pt>
                      <c:pt idx="2015">
                        <c:v>0.3078187</c:v>
                      </c:pt>
                      <c:pt idx="2016">
                        <c:v>-0.27316180000000001</c:v>
                      </c:pt>
                      <c:pt idx="2017">
                        <c:v>-0.85484359999999993</c:v>
                      </c:pt>
                      <c:pt idx="2018">
                        <c:v>-1.4336760000000002</c:v>
                      </c:pt>
                      <c:pt idx="2019">
                        <c:v>-2.0136609999999999</c:v>
                      </c:pt>
                      <c:pt idx="2020">
                        <c:v>-2.5934590000000002</c:v>
                      </c:pt>
                      <c:pt idx="2021">
                        <c:v>-3.1661840000000003</c:v>
                      </c:pt>
                      <c:pt idx="2022">
                        <c:v>-3.7377640000000003</c:v>
                      </c:pt>
                      <c:pt idx="2023">
                        <c:v>-4.3013059999999994</c:v>
                      </c:pt>
                      <c:pt idx="2024">
                        <c:v>-4.8756779999999997</c:v>
                      </c:pt>
                      <c:pt idx="2025">
                        <c:v>-5.4496039999999999</c:v>
                      </c:pt>
                      <c:pt idx="2026">
                        <c:v>-6.0259960000000001</c:v>
                      </c:pt>
                      <c:pt idx="2027">
                        <c:v>-6.6027119999999995</c:v>
                      </c:pt>
                      <c:pt idx="2028">
                        <c:v>-7.1766779999999999</c:v>
                      </c:pt>
                      <c:pt idx="2029">
                        <c:v>-7.7522610000000007</c:v>
                      </c:pt>
                      <c:pt idx="2030">
                        <c:v>-8.3238889999999994</c:v>
                      </c:pt>
                      <c:pt idx="2031">
                        <c:v>-8.8973619999999993</c:v>
                      </c:pt>
                      <c:pt idx="2032">
                        <c:v>-9.4704870000000003</c:v>
                      </c:pt>
                      <c:pt idx="2033">
                        <c:v>-10.045539999999999</c:v>
                      </c:pt>
                      <c:pt idx="2034">
                        <c:v>-10.620620000000001</c:v>
                      </c:pt>
                      <c:pt idx="2035">
                        <c:v>-11.194789999999999</c:v>
                      </c:pt>
                      <c:pt idx="2036">
                        <c:v>-11.76821</c:v>
                      </c:pt>
                      <c:pt idx="2037">
                        <c:v>-12.33764</c:v>
                      </c:pt>
                      <c:pt idx="2038">
                        <c:v>-12.908440000000001</c:v>
                      </c:pt>
                      <c:pt idx="2039">
                        <c:v>-13.47733</c:v>
                      </c:pt>
                      <c:pt idx="2040">
                        <c:v>-14.045160000000001</c:v>
                      </c:pt>
                      <c:pt idx="2041">
                        <c:v>-14.612030000000001</c:v>
                      </c:pt>
                      <c:pt idx="2042">
                        <c:v>-15.17352</c:v>
                      </c:pt>
                      <c:pt idx="2043">
                        <c:v>-15.738000000000001</c:v>
                      </c:pt>
                      <c:pt idx="2044">
                        <c:v>-16.299410000000002</c:v>
                      </c:pt>
                      <c:pt idx="2045">
                        <c:v>-16.861699999999999</c:v>
                      </c:pt>
                      <c:pt idx="2046">
                        <c:v>-17.420030000000001</c:v>
                      </c:pt>
                      <c:pt idx="2047">
                        <c:v>-17.97991</c:v>
                      </c:pt>
                      <c:pt idx="2048">
                        <c:v>-18.53586</c:v>
                      </c:pt>
                      <c:pt idx="2049">
                        <c:v>-19.09196</c:v>
                      </c:pt>
                      <c:pt idx="2050">
                        <c:v>-19.646809999999999</c:v>
                      </c:pt>
                      <c:pt idx="2051">
                        <c:v>-20.192830000000001</c:v>
                      </c:pt>
                      <c:pt idx="2052">
                        <c:v>-20.74532</c:v>
                      </c:pt>
                      <c:pt idx="2053">
                        <c:v>-21.297670000000004</c:v>
                      </c:pt>
                      <c:pt idx="2054">
                        <c:v>-21.844049999999999</c:v>
                      </c:pt>
                      <c:pt idx="2055">
                        <c:v>-22.378680000000003</c:v>
                      </c:pt>
                      <c:pt idx="2056">
                        <c:v>-22.897320000000001</c:v>
                      </c:pt>
                      <c:pt idx="2057">
                        <c:v>-23.427099999999999</c:v>
                      </c:pt>
                      <c:pt idx="2058">
                        <c:v>-23.967120000000001</c:v>
                      </c:pt>
                      <c:pt idx="2059">
                        <c:v>-24.505050000000001</c:v>
                      </c:pt>
                      <c:pt idx="2060">
                        <c:v>-25.038079999999997</c:v>
                      </c:pt>
                      <c:pt idx="2061">
                        <c:v>-25.570610000000002</c:v>
                      </c:pt>
                      <c:pt idx="2062">
                        <c:v>-26.09807</c:v>
                      </c:pt>
                      <c:pt idx="2063">
                        <c:v>-26.622720000000001</c:v>
                      </c:pt>
                      <c:pt idx="2064">
                        <c:v>-27.140279999999997</c:v>
                      </c:pt>
                      <c:pt idx="2065">
                        <c:v>-27.655929999999998</c:v>
                      </c:pt>
                      <c:pt idx="2066">
                        <c:v>-28.167879999999997</c:v>
                      </c:pt>
                      <c:pt idx="2067">
                        <c:v>-28.678279999999997</c:v>
                      </c:pt>
                      <c:pt idx="2068">
                        <c:v>-29.17989</c:v>
                      </c:pt>
                      <c:pt idx="2069">
                        <c:v>-29.679870000000001</c:v>
                      </c:pt>
                      <c:pt idx="2070">
                        <c:v>-30.172940000000001</c:v>
                      </c:pt>
                      <c:pt idx="2071">
                        <c:v>-30.662410000000001</c:v>
                      </c:pt>
                      <c:pt idx="2072">
                        <c:v>-31.1417</c:v>
                      </c:pt>
                      <c:pt idx="2073">
                        <c:v>-31.60277</c:v>
                      </c:pt>
                      <c:pt idx="2074">
                        <c:v>-32.047710000000002</c:v>
                      </c:pt>
                      <c:pt idx="2075">
                        <c:v>-32.472079999999998</c:v>
                      </c:pt>
                      <c:pt idx="2076">
                        <c:v>-32.876260000000002</c:v>
                      </c:pt>
                      <c:pt idx="2077">
                        <c:v>-33.265009999999997</c:v>
                      </c:pt>
                      <c:pt idx="2078">
                        <c:v>-33.637700000000002</c:v>
                      </c:pt>
                      <c:pt idx="2079">
                        <c:v>-34.000910000000005</c:v>
                      </c:pt>
                      <c:pt idx="2080">
                        <c:v>-34.349240000000002</c:v>
                      </c:pt>
                      <c:pt idx="2081">
                        <c:v>-34.692149999999998</c:v>
                      </c:pt>
                      <c:pt idx="2082">
                        <c:v>-35.02281</c:v>
                      </c:pt>
                      <c:pt idx="2083">
                        <c:v>-35.349800000000002</c:v>
                      </c:pt>
                      <c:pt idx="2084">
                        <c:v>-35.669069999999998</c:v>
                      </c:pt>
                      <c:pt idx="2085">
                        <c:v>-35.973979999999997</c:v>
                      </c:pt>
                      <c:pt idx="2086">
                        <c:v>-36.280090000000001</c:v>
                      </c:pt>
                      <c:pt idx="2087">
                        <c:v>-36.566900000000004</c:v>
                      </c:pt>
                      <c:pt idx="2088">
                        <c:v>-36.864940000000004</c:v>
                      </c:pt>
                      <c:pt idx="2089">
                        <c:v>-37.167900000000003</c:v>
                      </c:pt>
                      <c:pt idx="2090">
                        <c:v>-37.471620000000001</c:v>
                      </c:pt>
                      <c:pt idx="2091">
                        <c:v>-37.775919999999999</c:v>
                      </c:pt>
                      <c:pt idx="2092">
                        <c:v>-38.078189999999999</c:v>
                      </c:pt>
                      <c:pt idx="2093">
                        <c:v>-38.374470000000002</c:v>
                      </c:pt>
                      <c:pt idx="2094">
                        <c:v>-38.676469999999995</c:v>
                      </c:pt>
                      <c:pt idx="2095">
                        <c:v>-38.979020000000006</c:v>
                      </c:pt>
                      <c:pt idx="2096">
                        <c:v>-39.273889999999994</c:v>
                      </c:pt>
                      <c:pt idx="2097">
                        <c:v>-39.568539999999999</c:v>
                      </c:pt>
                      <c:pt idx="2098">
                        <c:v>-39.8645</c:v>
                      </c:pt>
                      <c:pt idx="2099">
                        <c:v>-40.151519999999998</c:v>
                      </c:pt>
                      <c:pt idx="2100">
                        <c:v>-40.43515</c:v>
                      </c:pt>
                      <c:pt idx="2101">
                        <c:v>-40.721029999999999</c:v>
                      </c:pt>
                      <c:pt idx="2102">
                        <c:v>-41.007840000000002</c:v>
                      </c:pt>
                      <c:pt idx="2103">
                        <c:v>-41.288970000000006</c:v>
                      </c:pt>
                      <c:pt idx="2104">
                        <c:v>-41.567749999999997</c:v>
                      </c:pt>
                      <c:pt idx="2105">
                        <c:v>-41.844089999999994</c:v>
                      </c:pt>
                      <c:pt idx="2106">
                        <c:v>-42.113860000000003</c:v>
                      </c:pt>
                      <c:pt idx="2107">
                        <c:v>-42.384100000000004</c:v>
                      </c:pt>
                      <c:pt idx="2108">
                        <c:v>-42.650790000000001</c:v>
                      </c:pt>
                      <c:pt idx="2109">
                        <c:v>-42.914870000000001</c:v>
                      </c:pt>
                      <c:pt idx="2110">
                        <c:v>-43.177250000000001</c:v>
                      </c:pt>
                      <c:pt idx="2111">
                        <c:v>-43.437759999999997</c:v>
                      </c:pt>
                      <c:pt idx="2112">
                        <c:v>-43.69529</c:v>
                      </c:pt>
                      <c:pt idx="2113">
                        <c:v>-43.951330000000006</c:v>
                      </c:pt>
                      <c:pt idx="2114">
                        <c:v>-44.201040000000006</c:v>
                      </c:pt>
                      <c:pt idx="2115">
                        <c:v>-44.449359999999999</c:v>
                      </c:pt>
                      <c:pt idx="2116">
                        <c:v>-44.694130000000001</c:v>
                      </c:pt>
                      <c:pt idx="2117">
                        <c:v>-44.933589999999995</c:v>
                      </c:pt>
                      <c:pt idx="2118">
                        <c:v>-45.173059999999992</c:v>
                      </c:pt>
                      <c:pt idx="2119">
                        <c:v>-44.552630000000008</c:v>
                      </c:pt>
                      <c:pt idx="2120">
                        <c:v>-44.070830000000001</c:v>
                      </c:pt>
                      <c:pt idx="2121">
                        <c:v>-43.669179999999997</c:v>
                      </c:pt>
                      <c:pt idx="2122">
                        <c:v>-43.30977</c:v>
                      </c:pt>
                      <c:pt idx="2123">
                        <c:v>-42.980460000000001</c:v>
                      </c:pt>
                      <c:pt idx="2124">
                        <c:v>-42.66133</c:v>
                      </c:pt>
                      <c:pt idx="2125">
                        <c:v>-42.348689999999998</c:v>
                      </c:pt>
                      <c:pt idx="2126">
                        <c:v>-42.037950000000002</c:v>
                      </c:pt>
                      <c:pt idx="2127">
                        <c:v>-41.732599999999998</c:v>
                      </c:pt>
                      <c:pt idx="2128">
                        <c:v>-41.429660000000005</c:v>
                      </c:pt>
                      <c:pt idx="2129">
                        <c:v>-41.127310000000001</c:v>
                      </c:pt>
                      <c:pt idx="2130">
                        <c:v>-40.825319999999998</c:v>
                      </c:pt>
                      <c:pt idx="2131">
                        <c:v>-40.523309999999995</c:v>
                      </c:pt>
                      <c:pt idx="2132">
                        <c:v>-40.219449999999995</c:v>
                      </c:pt>
                      <c:pt idx="2133">
                        <c:v>-39.913609999999998</c:v>
                      </c:pt>
                      <c:pt idx="2134">
                        <c:v>-39.606409999999997</c:v>
                      </c:pt>
                      <c:pt idx="2135">
                        <c:v>-39.297460000000001</c:v>
                      </c:pt>
                      <c:pt idx="2136">
                        <c:v>-38.987319999999997</c:v>
                      </c:pt>
                      <c:pt idx="2137">
                        <c:v>-38.674959999999999</c:v>
                      </c:pt>
                      <c:pt idx="2138">
                        <c:v>-38.360729999999997</c:v>
                      </c:pt>
                      <c:pt idx="2139">
                        <c:v>-38.041670000000003</c:v>
                      </c:pt>
                      <c:pt idx="2140">
                        <c:v>-37.722210000000004</c:v>
                      </c:pt>
                      <c:pt idx="2141">
                        <c:v>-37.401430000000005</c:v>
                      </c:pt>
                      <c:pt idx="2142">
                        <c:v>-37.07752</c:v>
                      </c:pt>
                      <c:pt idx="2143">
                        <c:v>-36.747320000000002</c:v>
                      </c:pt>
                      <c:pt idx="2144">
                        <c:v>-36.411790000000003</c:v>
                      </c:pt>
                      <c:pt idx="2145">
                        <c:v>-36.07002</c:v>
                      </c:pt>
                      <c:pt idx="2146">
                        <c:v>-35.72954</c:v>
                      </c:pt>
                      <c:pt idx="2147">
                        <c:v>-35.389520000000005</c:v>
                      </c:pt>
                      <c:pt idx="2148">
                        <c:v>-35.047840000000001</c:v>
                      </c:pt>
                      <c:pt idx="2149">
                        <c:v>-34.697719999999997</c:v>
                      </c:pt>
                      <c:pt idx="2150">
                        <c:v>-34.341949999999997</c:v>
                      </c:pt>
                      <c:pt idx="2151">
                        <c:v>-33.983530000000002</c:v>
                      </c:pt>
                      <c:pt idx="2152">
                        <c:v>-33.624479999999998</c:v>
                      </c:pt>
                      <c:pt idx="2153">
                        <c:v>-33.262450000000001</c:v>
                      </c:pt>
                      <c:pt idx="2154">
                        <c:v>-32.898789999999998</c:v>
                      </c:pt>
                      <c:pt idx="2155">
                        <c:v>-32.52402</c:v>
                      </c:pt>
                      <c:pt idx="2156">
                        <c:v>-32.130980000000001</c:v>
                      </c:pt>
                      <c:pt idx="2157">
                        <c:v>-31.728760000000001</c:v>
                      </c:pt>
                      <c:pt idx="2158">
                        <c:v>-31.326269999999997</c:v>
                      </c:pt>
                      <c:pt idx="2159">
                        <c:v>-30.916119999999999</c:v>
                      </c:pt>
                      <c:pt idx="2160">
                        <c:v>-30.4984</c:v>
                      </c:pt>
                      <c:pt idx="2161">
                        <c:v>-30.071680000000001</c:v>
                      </c:pt>
                      <c:pt idx="2162">
                        <c:v>-29.635619999999999</c:v>
                      </c:pt>
                      <c:pt idx="2163">
                        <c:v>-29.179369999999999</c:v>
                      </c:pt>
                      <c:pt idx="2164">
                        <c:v>-28.728760000000001</c:v>
                      </c:pt>
                      <c:pt idx="2165">
                        <c:v>-28.279700000000002</c:v>
                      </c:pt>
                      <c:pt idx="2166">
                        <c:v>-27.818989999999999</c:v>
                      </c:pt>
                      <c:pt idx="2167">
                        <c:v>-27.367750000000001</c:v>
                      </c:pt>
                      <c:pt idx="2168">
                        <c:v>-26.911629999999999</c:v>
                      </c:pt>
                      <c:pt idx="2169">
                        <c:v>-26.4481</c:v>
                      </c:pt>
                      <c:pt idx="2170">
                        <c:v>-25.96114</c:v>
                      </c:pt>
                      <c:pt idx="2171">
                        <c:v>-25.440770000000001</c:v>
                      </c:pt>
                      <c:pt idx="2172">
                        <c:v>-24.907979999999998</c:v>
                      </c:pt>
                      <c:pt idx="2173">
                        <c:v>-24.37135</c:v>
                      </c:pt>
                      <c:pt idx="2174">
                        <c:v>-23.83089</c:v>
                      </c:pt>
                      <c:pt idx="2175">
                        <c:v>-23.289140000000003</c:v>
                      </c:pt>
                      <c:pt idx="2176">
                        <c:v>-22.739980000000003</c:v>
                      </c:pt>
                      <c:pt idx="2177">
                        <c:v>-22.199819999999999</c:v>
                      </c:pt>
                      <c:pt idx="2178">
                        <c:v>-21.654249999999998</c:v>
                      </c:pt>
                      <c:pt idx="2179">
                        <c:v>-21.106580000000001</c:v>
                      </c:pt>
                      <c:pt idx="2180">
                        <c:v>-20.547699999999999</c:v>
                      </c:pt>
                      <c:pt idx="2181">
                        <c:v>-19.984679999999997</c:v>
                      </c:pt>
                      <c:pt idx="2182">
                        <c:v>-19.413990000000002</c:v>
                      </c:pt>
                      <c:pt idx="2183">
                        <c:v>-18.84008</c:v>
                      </c:pt>
                      <c:pt idx="2184">
                        <c:v>-18.266950000000001</c:v>
                      </c:pt>
                      <c:pt idx="2185">
                        <c:v>-17.692920000000001</c:v>
                      </c:pt>
                      <c:pt idx="2186">
                        <c:v>-17.117460000000001</c:v>
                      </c:pt>
                      <c:pt idx="2187">
                        <c:v>-16.543810000000001</c:v>
                      </c:pt>
                      <c:pt idx="2188">
                        <c:v>-15.968929999999999</c:v>
                      </c:pt>
                      <c:pt idx="2189">
                        <c:v>-15.394969999999999</c:v>
                      </c:pt>
                      <c:pt idx="2190">
                        <c:v>-14.819370000000001</c:v>
                      </c:pt>
                      <c:pt idx="2191">
                        <c:v>-14.244520000000001</c:v>
                      </c:pt>
                      <c:pt idx="2192">
                        <c:v>-13.668519999999999</c:v>
                      </c:pt>
                      <c:pt idx="2193">
                        <c:v>-13.08961</c:v>
                      </c:pt>
                      <c:pt idx="2194">
                        <c:v>-12.51249</c:v>
                      </c:pt>
                      <c:pt idx="2195">
                        <c:v>-11.93257</c:v>
                      </c:pt>
                      <c:pt idx="2196">
                        <c:v>-11.35399</c:v>
                      </c:pt>
                      <c:pt idx="2197">
                        <c:v>-10.776889999999998</c:v>
                      </c:pt>
                      <c:pt idx="2198">
                        <c:v>-10.19833</c:v>
                      </c:pt>
                      <c:pt idx="2199">
                        <c:v>-9.6194699999999997</c:v>
                      </c:pt>
                      <c:pt idx="2200">
                        <c:v>-9.0390899999999998</c:v>
                      </c:pt>
                      <c:pt idx="2201">
                        <c:v>-8.4599019999999996</c:v>
                      </c:pt>
                      <c:pt idx="2202">
                        <c:v>-7.8817610000000009</c:v>
                      </c:pt>
                      <c:pt idx="2203">
                        <c:v>-7.3092820000000005</c:v>
                      </c:pt>
                      <c:pt idx="2204">
                        <c:v>-6.7474759999999998</c:v>
                      </c:pt>
                      <c:pt idx="2205">
                        <c:v>-6.1806660000000004</c:v>
                      </c:pt>
                      <c:pt idx="2206">
                        <c:v>-5.6096300000000001</c:v>
                      </c:pt>
                      <c:pt idx="2207">
                        <c:v>-5.0390449999999998</c:v>
                      </c:pt>
                      <c:pt idx="2208">
                        <c:v>-4.4716319999999996</c:v>
                      </c:pt>
                      <c:pt idx="2209">
                        <c:v>-3.898752</c:v>
                      </c:pt>
                      <c:pt idx="2210">
                        <c:v>-3.3256890000000001</c:v>
                      </c:pt>
                      <c:pt idx="2211">
                        <c:v>-2.7493159999999999</c:v>
                      </c:pt>
                      <c:pt idx="2212">
                        <c:v>-2.1719550000000001</c:v>
                      </c:pt>
                      <c:pt idx="2213">
                        <c:v>-1.5950200000000001</c:v>
                      </c:pt>
                      <c:pt idx="2214">
                        <c:v>-1.0223790000000001</c:v>
                      </c:pt>
                      <c:pt idx="2215">
                        <c:v>-0.4514551</c:v>
                      </c:pt>
                      <c:pt idx="2216">
                        <c:v>0.12294650000000001</c:v>
                      </c:pt>
                      <c:pt idx="2217">
                        <c:v>0.6971115</c:v>
                      </c:pt>
                      <c:pt idx="2218">
                        <c:v>1.2705869999999999</c:v>
                      </c:pt>
                      <c:pt idx="2219">
                        <c:v>1.8408530000000001</c:v>
                      </c:pt>
                      <c:pt idx="2220">
                        <c:v>2.4124370000000002</c:v>
                      </c:pt>
                      <c:pt idx="2221">
                        <c:v>2.9894290000000003</c:v>
                      </c:pt>
                      <c:pt idx="2222">
                        <c:v>3.5571869999999999</c:v>
                      </c:pt>
                      <c:pt idx="2223">
                        <c:v>4.1238520000000003</c:v>
                      </c:pt>
                      <c:pt idx="2224">
                        <c:v>4.6962440000000001</c:v>
                      </c:pt>
                      <c:pt idx="2225">
                        <c:v>5.271153</c:v>
                      </c:pt>
                      <c:pt idx="2226">
                        <c:v>5.8462829999999997</c:v>
                      </c:pt>
                      <c:pt idx="2227">
                        <c:v>6.4229670000000008</c:v>
                      </c:pt>
                      <c:pt idx="2228">
                        <c:v>7.0014980000000007</c:v>
                      </c:pt>
                      <c:pt idx="2229">
                        <c:v>7.5802199999999997</c:v>
                      </c:pt>
                      <c:pt idx="2230">
                        <c:v>8.1588840000000005</c:v>
                      </c:pt>
                      <c:pt idx="2231">
                        <c:v>8.736637</c:v>
                      </c:pt>
                      <c:pt idx="2232">
                        <c:v>9.3143480000000007</c:v>
                      </c:pt>
                      <c:pt idx="2233">
                        <c:v>9.8922399999999993</c:v>
                      </c:pt>
                      <c:pt idx="2234">
                        <c:v>10.468349999999999</c:v>
                      </c:pt>
                      <c:pt idx="2235">
                        <c:v>11.043710000000001</c:v>
                      </c:pt>
                      <c:pt idx="2236">
                        <c:v>11.61905</c:v>
                      </c:pt>
                      <c:pt idx="2237">
                        <c:v>12.19322</c:v>
                      </c:pt>
                      <c:pt idx="2238">
                        <c:v>12.765550000000001</c:v>
                      </c:pt>
                      <c:pt idx="2239">
                        <c:v>13.33666</c:v>
                      </c:pt>
                      <c:pt idx="2240">
                        <c:v>13.906750000000001</c:v>
                      </c:pt>
                      <c:pt idx="2241">
                        <c:v>14.474640000000001</c:v>
                      </c:pt>
                      <c:pt idx="2242">
                        <c:v>15.043150000000001</c:v>
                      </c:pt>
                      <c:pt idx="2243">
                        <c:v>15.607470000000001</c:v>
                      </c:pt>
                      <c:pt idx="2244">
                        <c:v>16.16628</c:v>
                      </c:pt>
                      <c:pt idx="2245">
                        <c:v>16.72072</c:v>
                      </c:pt>
                      <c:pt idx="2246">
                        <c:v>17.270140000000001</c:v>
                      </c:pt>
                      <c:pt idx="2247">
                        <c:v>17.818480000000001</c:v>
                      </c:pt>
                      <c:pt idx="2248">
                        <c:v>18.366690000000002</c:v>
                      </c:pt>
                      <c:pt idx="2249">
                        <c:v>18.914639999999999</c:v>
                      </c:pt>
                      <c:pt idx="2250">
                        <c:v>19.458370000000002</c:v>
                      </c:pt>
                      <c:pt idx="2251">
                        <c:v>19.9939</c:v>
                      </c:pt>
                      <c:pt idx="2252">
                        <c:v>20.528359999999999</c:v>
                      </c:pt>
                      <c:pt idx="2253">
                        <c:v>21.059169999999998</c:v>
                      </c:pt>
                      <c:pt idx="2254">
                        <c:v>21.590519999999998</c:v>
                      </c:pt>
                      <c:pt idx="2255">
                        <c:v>22.11936</c:v>
                      </c:pt>
                      <c:pt idx="2256">
                        <c:v>22.648150000000001</c:v>
                      </c:pt>
                      <c:pt idx="2257">
                        <c:v>23.182000000000002</c:v>
                      </c:pt>
                      <c:pt idx="2258">
                        <c:v>23.715019999999999</c:v>
                      </c:pt>
                      <c:pt idx="2259">
                        <c:v>24.243929999999999</c:v>
                      </c:pt>
                      <c:pt idx="2260">
                        <c:v>24.770699999999998</c:v>
                      </c:pt>
                      <c:pt idx="2261">
                        <c:v>25.29494</c:v>
                      </c:pt>
                      <c:pt idx="2262">
                        <c:v>25.812609999999999</c:v>
                      </c:pt>
                      <c:pt idx="2263">
                        <c:v>26.327129999999997</c:v>
                      </c:pt>
                      <c:pt idx="2264">
                        <c:v>26.83539</c:v>
                      </c:pt>
                      <c:pt idx="2265">
                        <c:v>27.329910000000002</c:v>
                      </c:pt>
                      <c:pt idx="2266">
                        <c:v>27.817869999999999</c:v>
                      </c:pt>
                      <c:pt idx="2267">
                        <c:v>28.306369999999998</c:v>
                      </c:pt>
                      <c:pt idx="2268">
                        <c:v>28.785799999999998</c:v>
                      </c:pt>
                      <c:pt idx="2269">
                        <c:v>29.257059999999999</c:v>
                      </c:pt>
                      <c:pt idx="2270">
                        <c:v>29.718769999999999</c:v>
                      </c:pt>
                      <c:pt idx="2271">
                        <c:v>30.166529999999998</c:v>
                      </c:pt>
                      <c:pt idx="2272">
                        <c:v>30.604089999999999</c:v>
                      </c:pt>
                      <c:pt idx="2273">
                        <c:v>31.03013</c:v>
                      </c:pt>
                      <c:pt idx="2274">
                        <c:v>31.449269999999999</c:v>
                      </c:pt>
                      <c:pt idx="2275">
                        <c:v>31.859030000000001</c:v>
                      </c:pt>
                      <c:pt idx="2276">
                        <c:v>32.247210000000003</c:v>
                      </c:pt>
                      <c:pt idx="2277">
                        <c:v>32.6145</c:v>
                      </c:pt>
                      <c:pt idx="2278">
                        <c:v>32.966190000000005</c:v>
                      </c:pt>
                      <c:pt idx="2279">
                        <c:v>33.300329999999995</c:v>
                      </c:pt>
                      <c:pt idx="2280">
                        <c:v>33.631920000000001</c:v>
                      </c:pt>
                      <c:pt idx="2281">
                        <c:v>33.965310000000002</c:v>
                      </c:pt>
                      <c:pt idx="2282">
                        <c:v>34.295549999999999</c:v>
                      </c:pt>
                      <c:pt idx="2283">
                        <c:v>34.623959999999997</c:v>
                      </c:pt>
                      <c:pt idx="2284">
                        <c:v>34.949910000000003</c:v>
                      </c:pt>
                      <c:pt idx="2285">
                        <c:v>35.272680000000001</c:v>
                      </c:pt>
                      <c:pt idx="2286">
                        <c:v>35.589919999999999</c:v>
                      </c:pt>
                      <c:pt idx="2287">
                        <c:v>35.90305</c:v>
                      </c:pt>
                      <c:pt idx="2288">
                        <c:v>36.217610000000001</c:v>
                      </c:pt>
                      <c:pt idx="2289">
                        <c:v>36.532449999999997</c:v>
                      </c:pt>
                      <c:pt idx="2290">
                        <c:v>36.84507</c:v>
                      </c:pt>
                      <c:pt idx="2291">
                        <c:v>37.153570000000002</c:v>
                      </c:pt>
                      <c:pt idx="2292">
                        <c:v>37.458010000000002</c:v>
                      </c:pt>
                      <c:pt idx="2293">
                        <c:v>37.752830000000003</c:v>
                      </c:pt>
                      <c:pt idx="2294">
                        <c:v>38.03781</c:v>
                      </c:pt>
                      <c:pt idx="2295">
                        <c:v>38.319000000000003</c:v>
                      </c:pt>
                      <c:pt idx="2296">
                        <c:v>38.6111</c:v>
                      </c:pt>
                      <c:pt idx="2297">
                        <c:v>38.892499999999998</c:v>
                      </c:pt>
                      <c:pt idx="2298">
                        <c:v>39.177209999999995</c:v>
                      </c:pt>
                      <c:pt idx="2299">
                        <c:v>39.460839999999997</c:v>
                      </c:pt>
                      <c:pt idx="2300">
                        <c:v>39.739339999999999</c:v>
                      </c:pt>
                      <c:pt idx="2301">
                        <c:v>40.014240000000001</c:v>
                      </c:pt>
                      <c:pt idx="2302">
                        <c:v>40.284589999999994</c:v>
                      </c:pt>
                      <c:pt idx="2303">
                        <c:v>40.557369999999999</c:v>
                      </c:pt>
                      <c:pt idx="2304">
                        <c:v>40.828470000000003</c:v>
                      </c:pt>
                      <c:pt idx="2305">
                        <c:v>41.097279999999998</c:v>
                      </c:pt>
                      <c:pt idx="2306">
                        <c:v>41.362069999999996</c:v>
                      </c:pt>
                      <c:pt idx="2307">
                        <c:v>41.626060000000003</c:v>
                      </c:pt>
                      <c:pt idx="2308">
                        <c:v>41.886590000000005</c:v>
                      </c:pt>
                      <c:pt idx="2309">
                        <c:v>42.145070000000004</c:v>
                      </c:pt>
                      <c:pt idx="2310">
                        <c:v>42.393539999999994</c:v>
                      </c:pt>
                      <c:pt idx="2311">
                        <c:v>42.642360000000004</c:v>
                      </c:pt>
                      <c:pt idx="2312">
                        <c:v>42.885220000000004</c:v>
                      </c:pt>
                      <c:pt idx="2313">
                        <c:v>43.013480000000001</c:v>
                      </c:pt>
                      <c:pt idx="2314">
                        <c:v>43.22139</c:v>
                      </c:pt>
                      <c:pt idx="2315">
                        <c:v>43.44632</c:v>
                      </c:pt>
                      <c:pt idx="2316">
                        <c:v>43.680070000000001</c:v>
                      </c:pt>
                      <c:pt idx="2317">
                        <c:v>43.916600000000003</c:v>
                      </c:pt>
                      <c:pt idx="2318">
                        <c:v>44.149370000000005</c:v>
                      </c:pt>
                      <c:pt idx="2319">
                        <c:v>44.379260000000002</c:v>
                      </c:pt>
                      <c:pt idx="2320">
                        <c:v>44.607419999999998</c:v>
                      </c:pt>
                      <c:pt idx="2321">
                        <c:v>44.832430000000002</c:v>
                      </c:pt>
                      <c:pt idx="2322">
                        <c:v>45.056909999999995</c:v>
                      </c:pt>
                      <c:pt idx="2323">
                        <c:v>45.273180000000004</c:v>
                      </c:pt>
                      <c:pt idx="2324">
                        <c:v>45.491919999999993</c:v>
                      </c:pt>
                      <c:pt idx="2325">
                        <c:v>45.701499999999996</c:v>
                      </c:pt>
                      <c:pt idx="2326">
                        <c:v>45.91572</c:v>
                      </c:pt>
                      <c:pt idx="2327">
                        <c:v>46.125019999999999</c:v>
                      </c:pt>
                      <c:pt idx="2328">
                        <c:v>46.336860000000001</c:v>
                      </c:pt>
                      <c:pt idx="2329">
                        <c:v>46.542110000000001</c:v>
                      </c:pt>
                      <c:pt idx="2330">
                        <c:v>46.748750000000001</c:v>
                      </c:pt>
                      <c:pt idx="2331">
                        <c:v>46.9542</c:v>
                      </c:pt>
                      <c:pt idx="2332">
                        <c:v>47.157299999999999</c:v>
                      </c:pt>
                      <c:pt idx="2333">
                        <c:v>47.35857</c:v>
                      </c:pt>
                      <c:pt idx="2334">
                        <c:v>47.552770000000002</c:v>
                      </c:pt>
                      <c:pt idx="2335">
                        <c:v>47.747439999999997</c:v>
                      </c:pt>
                      <c:pt idx="2336">
                        <c:v>47.937440000000002</c:v>
                      </c:pt>
                      <c:pt idx="2337">
                        <c:v>48.125020000000006</c:v>
                      </c:pt>
                      <c:pt idx="2338">
                        <c:v>48.313499999999998</c:v>
                      </c:pt>
                      <c:pt idx="2339">
                        <c:v>47.707850000000001</c:v>
                      </c:pt>
                      <c:pt idx="2340">
                        <c:v>47.292899999999996</c:v>
                      </c:pt>
                      <c:pt idx="2341">
                        <c:v>46.962029999999999</c:v>
                      </c:pt>
                      <c:pt idx="2342">
                        <c:v>46.658350000000006</c:v>
                      </c:pt>
                      <c:pt idx="2343">
                        <c:v>46.362569999999998</c:v>
                      </c:pt>
                      <c:pt idx="2344">
                        <c:v>46.082359999999994</c:v>
                      </c:pt>
                      <c:pt idx="2345">
                        <c:v>45.807130000000001</c:v>
                      </c:pt>
                      <c:pt idx="2346">
                        <c:v>45.533450000000002</c:v>
                      </c:pt>
                      <c:pt idx="2347">
                        <c:v>45.263890000000004</c:v>
                      </c:pt>
                      <c:pt idx="2348">
                        <c:v>44.993670000000002</c:v>
                      </c:pt>
                      <c:pt idx="2349">
                        <c:v>44.722760000000001</c:v>
                      </c:pt>
                      <c:pt idx="2350">
                        <c:v>44.453509999999994</c:v>
                      </c:pt>
                      <c:pt idx="2351">
                        <c:v>44.183480000000003</c:v>
                      </c:pt>
                      <c:pt idx="2352">
                        <c:v>43.91507</c:v>
                      </c:pt>
                      <c:pt idx="2353">
                        <c:v>43.64761</c:v>
                      </c:pt>
                      <c:pt idx="2354">
                        <c:v>43.379490000000004</c:v>
                      </c:pt>
                      <c:pt idx="2355">
                        <c:v>43.106459999999998</c:v>
                      </c:pt>
                      <c:pt idx="2356">
                        <c:v>42.835390000000004</c:v>
                      </c:pt>
                      <c:pt idx="2357">
                        <c:v>42.563820000000007</c:v>
                      </c:pt>
                      <c:pt idx="2358">
                        <c:v>42.288229999999999</c:v>
                      </c:pt>
                      <c:pt idx="2359">
                        <c:v>42.011779999999995</c:v>
                      </c:pt>
                      <c:pt idx="2360">
                        <c:v>41.732500000000002</c:v>
                      </c:pt>
                      <c:pt idx="2361">
                        <c:v>41.452570000000001</c:v>
                      </c:pt>
                      <c:pt idx="2362">
                        <c:v>41.171709999999997</c:v>
                      </c:pt>
                      <c:pt idx="2363">
                        <c:v>40.891529999999996</c:v>
                      </c:pt>
                      <c:pt idx="2364">
                        <c:v>40.60783</c:v>
                      </c:pt>
                      <c:pt idx="2365">
                        <c:v>40.322800000000001</c:v>
                      </c:pt>
                      <c:pt idx="2366">
                        <c:v>40.039090000000002</c:v>
                      </c:pt>
                      <c:pt idx="2367">
                        <c:v>39.755290000000002</c:v>
                      </c:pt>
                      <c:pt idx="2368">
                        <c:v>39.470120000000001</c:v>
                      </c:pt>
                      <c:pt idx="2369">
                        <c:v>39.184100000000001</c:v>
                      </c:pt>
                      <c:pt idx="2370">
                        <c:v>38.896059999999999</c:v>
                      </c:pt>
                      <c:pt idx="2371">
                        <c:v>38.6083</c:v>
                      </c:pt>
                      <c:pt idx="2372">
                        <c:v>38.320830000000001</c:v>
                      </c:pt>
                      <c:pt idx="2373">
                        <c:v>38.024650000000001</c:v>
                      </c:pt>
                      <c:pt idx="2374">
                        <c:v>37.730179999999997</c:v>
                      </c:pt>
                      <c:pt idx="2375">
                        <c:v>37.432729999999999</c:v>
                      </c:pt>
                      <c:pt idx="2376">
                        <c:v>37.133809999999997</c:v>
                      </c:pt>
                      <c:pt idx="2377">
                        <c:v>36.832300000000004</c:v>
                      </c:pt>
                      <c:pt idx="2378">
                        <c:v>36.526879999999998</c:v>
                      </c:pt>
                      <c:pt idx="2379">
                        <c:v>36.217839999999995</c:v>
                      </c:pt>
                      <c:pt idx="2380">
                        <c:v>35.897999999999996</c:v>
                      </c:pt>
                      <c:pt idx="2381">
                        <c:v>35.579770000000003</c:v>
                      </c:pt>
                      <c:pt idx="2382">
                        <c:v>35.249949999999998</c:v>
                      </c:pt>
                      <c:pt idx="2383">
                        <c:v>34.912489999999998</c:v>
                      </c:pt>
                      <c:pt idx="2384">
                        <c:v>34.568359999999998</c:v>
                      </c:pt>
                      <c:pt idx="2385">
                        <c:v>34.215519999999998</c:v>
                      </c:pt>
                      <c:pt idx="2386">
                        <c:v>33.861580000000004</c:v>
                      </c:pt>
                      <c:pt idx="2387">
                        <c:v>33.504060000000003</c:v>
                      </c:pt>
                      <c:pt idx="2388">
                        <c:v>33.146819999999998</c:v>
                      </c:pt>
                      <c:pt idx="2389">
                        <c:v>32.785959999999996</c:v>
                      </c:pt>
                      <c:pt idx="2390">
                        <c:v>32.419760000000004</c:v>
                      </c:pt>
                      <c:pt idx="2391">
                        <c:v>32.048290000000001</c:v>
                      </c:pt>
                      <c:pt idx="2392">
                        <c:v>31.671420000000001</c:v>
                      </c:pt>
                      <c:pt idx="2393">
                        <c:v>31.29027</c:v>
                      </c:pt>
                      <c:pt idx="2394">
                        <c:v>30.903860000000002</c:v>
                      </c:pt>
                      <c:pt idx="2395">
                        <c:v>30.517249999999997</c:v>
                      </c:pt>
                      <c:pt idx="2396">
                        <c:v>30.112549999999999</c:v>
                      </c:pt>
                      <c:pt idx="2397">
                        <c:v>29.702120000000001</c:v>
                      </c:pt>
                      <c:pt idx="2398">
                        <c:v>29.271319999999999</c:v>
                      </c:pt>
                      <c:pt idx="2399">
                        <c:v>28.82762</c:v>
                      </c:pt>
                      <c:pt idx="2400">
                        <c:v>28.36684</c:v>
                      </c:pt>
                      <c:pt idx="2401">
                        <c:v>27.893050000000002</c:v>
                      </c:pt>
                      <c:pt idx="2402">
                        <c:v>27.409959999999998</c:v>
                      </c:pt>
                      <c:pt idx="2403">
                        <c:v>26.921469999999999</c:v>
                      </c:pt>
                      <c:pt idx="2404">
                        <c:v>26.422560000000001</c:v>
                      </c:pt>
                      <c:pt idx="2405">
                        <c:v>25.917080000000002</c:v>
                      </c:pt>
                      <c:pt idx="2406">
                        <c:v>25.409500000000001</c:v>
                      </c:pt>
                      <c:pt idx="2407">
                        <c:v>24.88984</c:v>
                      </c:pt>
                      <c:pt idx="2408">
                        <c:v>24.365070000000003</c:v>
                      </c:pt>
                      <c:pt idx="2409">
                        <c:v>23.836759999999998</c:v>
                      </c:pt>
                      <c:pt idx="2410">
                        <c:v>23.303189999999997</c:v>
                      </c:pt>
                      <c:pt idx="2411">
                        <c:v>22.767580000000002</c:v>
                      </c:pt>
                      <c:pt idx="2412">
                        <c:v>22.22437</c:v>
                      </c:pt>
                      <c:pt idx="2413">
                        <c:v>21.67792</c:v>
                      </c:pt>
                      <c:pt idx="2414">
                        <c:v>21.130779999999998</c:v>
                      </c:pt>
                      <c:pt idx="2415">
                        <c:v>20.58146</c:v>
                      </c:pt>
                      <c:pt idx="2416">
                        <c:v>20.031819999999996</c:v>
                      </c:pt>
                      <c:pt idx="2417">
                        <c:v>19.477399999999999</c:v>
                      </c:pt>
                      <c:pt idx="2418">
                        <c:v>18.92137</c:v>
                      </c:pt>
                      <c:pt idx="2419">
                        <c:v>18.36225</c:v>
                      </c:pt>
                      <c:pt idx="2420">
                        <c:v>17.804110000000001</c:v>
                      </c:pt>
                      <c:pt idx="2421">
                        <c:v>17.246310000000001</c:v>
                      </c:pt>
                      <c:pt idx="2422">
                        <c:v>16.68975</c:v>
                      </c:pt>
                      <c:pt idx="2423">
                        <c:v>16.132100000000001</c:v>
                      </c:pt>
                      <c:pt idx="2424">
                        <c:v>15.57774</c:v>
                      </c:pt>
                      <c:pt idx="2425">
                        <c:v>15.013179999999998</c:v>
                      </c:pt>
                      <c:pt idx="2426">
                        <c:v>14.44927</c:v>
                      </c:pt>
                      <c:pt idx="2427">
                        <c:v>13.88101</c:v>
                      </c:pt>
                      <c:pt idx="2428">
                        <c:v>13.312470000000001</c:v>
                      </c:pt>
                      <c:pt idx="2429">
                        <c:v>12.742849999999999</c:v>
                      </c:pt>
                      <c:pt idx="2430">
                        <c:v>12.172879999999999</c:v>
                      </c:pt>
                      <c:pt idx="2431">
                        <c:v>11.60258</c:v>
                      </c:pt>
                      <c:pt idx="2432">
                        <c:v>11.033869999999999</c:v>
                      </c:pt>
                      <c:pt idx="2433">
                        <c:v>10.466949999999999</c:v>
                      </c:pt>
                      <c:pt idx="2434">
                        <c:v>9.8972459999999991</c:v>
                      </c:pt>
                      <c:pt idx="2435">
                        <c:v>9.3297109999999996</c:v>
                      </c:pt>
                      <c:pt idx="2436">
                        <c:v>8.7597440000000013</c:v>
                      </c:pt>
                      <c:pt idx="2437">
                        <c:v>8.1923310000000011</c:v>
                      </c:pt>
                      <c:pt idx="2438">
                        <c:v>7.6266610000000004</c:v>
                      </c:pt>
                      <c:pt idx="2439">
                        <c:v>7.0791279999999999</c:v>
                      </c:pt>
                      <c:pt idx="2440">
                        <c:v>6.5139639999999996</c:v>
                      </c:pt>
                      <c:pt idx="2441">
                        <c:v>5.9453279999999999</c:v>
                      </c:pt>
                      <c:pt idx="2442">
                        <c:v>5.3752029999999991</c:v>
                      </c:pt>
                      <c:pt idx="2443">
                        <c:v>4.8006599999999997</c:v>
                      </c:pt>
                      <c:pt idx="2444">
                        <c:v>4.2250100000000002</c:v>
                      </c:pt>
                      <c:pt idx="2445">
                        <c:v>3.6544149999999997</c:v>
                      </c:pt>
                      <c:pt idx="2446">
                        <c:v>3.0792669999999998</c:v>
                      </c:pt>
                      <c:pt idx="2447">
                        <c:v>2.5058960000000003</c:v>
                      </c:pt>
                      <c:pt idx="2448">
                        <c:v>1.9341870000000001</c:v>
                      </c:pt>
                      <c:pt idx="2449">
                        <c:v>1.3639699999999999</c:v>
                      </c:pt>
                      <c:pt idx="2450">
                        <c:v>0.78778769999999998</c:v>
                      </c:pt>
                      <c:pt idx="2451">
                        <c:v>0.21335900000000002</c:v>
                      </c:pt>
                      <c:pt idx="2452">
                        <c:v>-0.35774439999999996</c:v>
                      </c:pt>
                      <c:pt idx="2453">
                        <c:v>-0.93029050000000002</c:v>
                      </c:pt>
                      <c:pt idx="2454">
                        <c:v>-1.4981979999999999</c:v>
                      </c:pt>
                      <c:pt idx="2455">
                        <c:v>-2.070268</c:v>
                      </c:pt>
                      <c:pt idx="2456">
                        <c:v>-2.6420129999999995</c:v>
                      </c:pt>
                      <c:pt idx="2457">
                        <c:v>-3.2113969999999998</c:v>
                      </c:pt>
                      <c:pt idx="2458">
                        <c:v>-3.7826700000000004</c:v>
                      </c:pt>
                      <c:pt idx="2459">
                        <c:v>-4.3508899999999997</c:v>
                      </c:pt>
                      <c:pt idx="2460">
                        <c:v>-4.9175490000000002</c:v>
                      </c:pt>
                      <c:pt idx="2461">
                        <c:v>-5.485017</c:v>
                      </c:pt>
                      <c:pt idx="2462">
                        <c:v>-6.0513340000000007</c:v>
                      </c:pt>
                      <c:pt idx="2463">
                        <c:v>-6.6169900000000004</c:v>
                      </c:pt>
                      <c:pt idx="2464">
                        <c:v>-7.1836659999999997</c:v>
                      </c:pt>
                      <c:pt idx="2465">
                        <c:v>-7.750413</c:v>
                      </c:pt>
                      <c:pt idx="2466">
                        <c:v>-8.314667</c:v>
                      </c:pt>
                      <c:pt idx="2467">
                        <c:v>-8.880272999999999</c:v>
                      </c:pt>
                      <c:pt idx="2468">
                        <c:v>-9.4434310000000004</c:v>
                      </c:pt>
                      <c:pt idx="2469">
                        <c:v>-10.00808</c:v>
                      </c:pt>
                      <c:pt idx="2470">
                        <c:v>-10.571330000000001</c:v>
                      </c:pt>
                      <c:pt idx="2471">
                        <c:v>-11.133930000000001</c:v>
                      </c:pt>
                      <c:pt idx="2472">
                        <c:v>-11.698980000000001</c:v>
                      </c:pt>
                      <c:pt idx="2473">
                        <c:v>-12.261470000000001</c:v>
                      </c:pt>
                      <c:pt idx="2474">
                        <c:v>-12.81592</c:v>
                      </c:pt>
                      <c:pt idx="2475">
                        <c:v>-13.3766</c:v>
                      </c:pt>
                      <c:pt idx="2476">
                        <c:v>-13.930800000000001</c:v>
                      </c:pt>
                      <c:pt idx="2477">
                        <c:v>-14.485710000000001</c:v>
                      </c:pt>
                      <c:pt idx="2478">
                        <c:v>-15.043670000000001</c:v>
                      </c:pt>
                      <c:pt idx="2479">
                        <c:v>-15.607299999999999</c:v>
                      </c:pt>
                      <c:pt idx="2480">
                        <c:v>-16.167450000000002</c:v>
                      </c:pt>
                      <c:pt idx="2481">
                        <c:v>-16.741150000000001</c:v>
                      </c:pt>
                      <c:pt idx="2482">
                        <c:v>-17.284099999999999</c:v>
                      </c:pt>
                      <c:pt idx="2483">
                        <c:v>-17.859469999999998</c:v>
                      </c:pt>
                      <c:pt idx="2484">
                        <c:v>-18.429390000000001</c:v>
                      </c:pt>
                      <c:pt idx="2485">
                        <c:v>-18.99868</c:v>
                      </c:pt>
                      <c:pt idx="2486">
                        <c:v>-19.559329999999999</c:v>
                      </c:pt>
                      <c:pt idx="2487">
                        <c:v>-20.117349999999998</c:v>
                      </c:pt>
                      <c:pt idx="2488">
                        <c:v>-20.669710000000002</c:v>
                      </c:pt>
                      <c:pt idx="2489">
                        <c:v>-21.219149999999999</c:v>
                      </c:pt>
                      <c:pt idx="2490">
                        <c:v>-21.763249999999999</c:v>
                      </c:pt>
                      <c:pt idx="2491">
                        <c:v>-22.294529999999998</c:v>
                      </c:pt>
                      <c:pt idx="2492">
                        <c:v>-22.82161</c:v>
                      </c:pt>
                      <c:pt idx="2493">
                        <c:v>-23.341840000000001</c:v>
                      </c:pt>
                      <c:pt idx="2494">
                        <c:v>-23.862649999999999</c:v>
                      </c:pt>
                      <c:pt idx="2495">
                        <c:v>-24.383330000000001</c:v>
                      </c:pt>
                      <c:pt idx="2496">
                        <c:v>-24.89837</c:v>
                      </c:pt>
                      <c:pt idx="2497">
                        <c:v>-25.408290000000001</c:v>
                      </c:pt>
                      <c:pt idx="2498">
                        <c:v>-25.897690000000001</c:v>
                      </c:pt>
                      <c:pt idx="2499">
                        <c:v>-26.397840000000002</c:v>
                      </c:pt>
                      <c:pt idx="2500">
                        <c:v>-26.894999999999996</c:v>
                      </c:pt>
                      <c:pt idx="2501">
                        <c:v>-27.391359999999999</c:v>
                      </c:pt>
                      <c:pt idx="2502">
                        <c:v>-27.882069999999999</c:v>
                      </c:pt>
                      <c:pt idx="2503">
                        <c:v>-28.369949999999999</c:v>
                      </c:pt>
                      <c:pt idx="2504">
                        <c:v>-28.85716</c:v>
                      </c:pt>
                      <c:pt idx="2505">
                        <c:v>-29.336920000000003</c:v>
                      </c:pt>
                      <c:pt idx="2506">
                        <c:v>-29.816029999999998</c:v>
                      </c:pt>
                      <c:pt idx="2507">
                        <c:v>-30.28687</c:v>
                      </c:pt>
                      <c:pt idx="2508">
                        <c:v>-30.757709999999999</c:v>
                      </c:pt>
                      <c:pt idx="2509">
                        <c:v>-31.222650000000002</c:v>
                      </c:pt>
                      <c:pt idx="2510">
                        <c:v>-31.680250000000001</c:v>
                      </c:pt>
                      <c:pt idx="2511">
                        <c:v>-32.13402</c:v>
                      </c:pt>
                      <c:pt idx="2512">
                        <c:v>-32.571759999999998</c:v>
                      </c:pt>
                      <c:pt idx="2513">
                        <c:v>-33.002679999999998</c:v>
                      </c:pt>
                      <c:pt idx="2514">
                        <c:v>-33.402590000000004</c:v>
                      </c:pt>
                      <c:pt idx="2515">
                        <c:v>-33.805810000000001</c:v>
                      </c:pt>
                      <c:pt idx="2516">
                        <c:v>-34.187989999999999</c:v>
                      </c:pt>
                      <c:pt idx="2517">
                        <c:v>-34.553899999999999</c:v>
                      </c:pt>
                      <c:pt idx="2518">
                        <c:v>-34.905699999999996</c:v>
                      </c:pt>
                      <c:pt idx="2519">
                        <c:v>-35.250720000000001</c:v>
                      </c:pt>
                      <c:pt idx="2520">
                        <c:v>-35.589730000000003</c:v>
                      </c:pt>
                      <c:pt idx="2521">
                        <c:v>-35.919690000000003</c:v>
                      </c:pt>
                      <c:pt idx="2522">
                        <c:v>-36.245570000000001</c:v>
                      </c:pt>
                      <c:pt idx="2523">
                        <c:v>-36.570839999999997</c:v>
                      </c:pt>
                      <c:pt idx="2524">
                        <c:v>-36.89584</c:v>
                      </c:pt>
                      <c:pt idx="2525">
                        <c:v>-37.217300000000002</c:v>
                      </c:pt>
                      <c:pt idx="2526">
                        <c:v>-37.536830000000002</c:v>
                      </c:pt>
                      <c:pt idx="2527">
                        <c:v>-37.847990000000003</c:v>
                      </c:pt>
                      <c:pt idx="2528">
                        <c:v>-38.15504</c:v>
                      </c:pt>
                      <c:pt idx="2529">
                        <c:v>-38.458629999999999</c:v>
                      </c:pt>
                      <c:pt idx="2530">
                        <c:v>-38.752459999999999</c:v>
                      </c:pt>
                      <c:pt idx="2531">
                        <c:v>-39.037370000000003</c:v>
                      </c:pt>
                      <c:pt idx="2532">
                        <c:v>-39.304220000000001</c:v>
                      </c:pt>
                      <c:pt idx="2533">
                        <c:v>-39.591670000000001</c:v>
                      </c:pt>
                      <c:pt idx="2534">
                        <c:v>-39.882809999999999</c:v>
                      </c:pt>
                      <c:pt idx="2535">
                        <c:v>-40.168359999999993</c:v>
                      </c:pt>
                      <c:pt idx="2536">
                        <c:v>-40.450949999999999</c:v>
                      </c:pt>
                      <c:pt idx="2537">
                        <c:v>-40.733029999999999</c:v>
                      </c:pt>
                      <c:pt idx="2538">
                        <c:v>-41.013669999999998</c:v>
                      </c:pt>
                      <c:pt idx="2539">
                        <c:v>-41.289860000000004</c:v>
                      </c:pt>
                      <c:pt idx="2540">
                        <c:v>-41.56185</c:v>
                      </c:pt>
                      <c:pt idx="2541">
                        <c:v>-41.830600000000004</c:v>
                      </c:pt>
                      <c:pt idx="2542">
                        <c:v>-42.100099999999998</c:v>
                      </c:pt>
                      <c:pt idx="2543">
                        <c:v>-42.367280000000001</c:v>
                      </c:pt>
                      <c:pt idx="2544">
                        <c:v>-42.632930000000002</c:v>
                      </c:pt>
                      <c:pt idx="2545">
                        <c:v>-42.894539999999999</c:v>
                      </c:pt>
                      <c:pt idx="2546">
                        <c:v>-43.150630000000007</c:v>
                      </c:pt>
                      <c:pt idx="2547">
                        <c:v>-43.406170000000003</c:v>
                      </c:pt>
                      <c:pt idx="2548">
                        <c:v>-43.66095</c:v>
                      </c:pt>
                      <c:pt idx="2549">
                        <c:v>-43.916620000000002</c:v>
                      </c:pt>
                      <c:pt idx="2550">
                        <c:v>-44.16742</c:v>
                      </c:pt>
                      <c:pt idx="2551">
                        <c:v>-44.41422</c:v>
                      </c:pt>
                      <c:pt idx="2552">
                        <c:v>-44.650880000000001</c:v>
                      </c:pt>
                      <c:pt idx="2553">
                        <c:v>-44.896330000000006</c:v>
                      </c:pt>
                      <c:pt idx="2554">
                        <c:v>-45.139209999999999</c:v>
                      </c:pt>
                      <c:pt idx="2555">
                        <c:v>-45.332270000000001</c:v>
                      </c:pt>
                      <c:pt idx="2556">
                        <c:v>-45.55068</c:v>
                      </c:pt>
                      <c:pt idx="2557">
                        <c:v>-45.716120000000004</c:v>
                      </c:pt>
                      <c:pt idx="2558">
                        <c:v>-45.91666</c:v>
                      </c:pt>
                      <c:pt idx="2559">
                        <c:v>-46.127719999999997</c:v>
                      </c:pt>
                      <c:pt idx="2560">
                        <c:v>-46.344789999999996</c:v>
                      </c:pt>
                      <c:pt idx="2561">
                        <c:v>-46.499610000000004</c:v>
                      </c:pt>
                      <c:pt idx="2562">
                        <c:v>-46.670730000000006</c:v>
                      </c:pt>
                      <c:pt idx="2563">
                        <c:v>-46.865600000000001</c:v>
                      </c:pt>
                      <c:pt idx="2564">
                        <c:v>-46.999139999999997</c:v>
                      </c:pt>
                      <c:pt idx="2565">
                        <c:v>-47.085459999999998</c:v>
                      </c:pt>
                      <c:pt idx="2566">
                        <c:v>-47.149619999999999</c:v>
                      </c:pt>
                      <c:pt idx="2567">
                        <c:v>-47.257629999999999</c:v>
                      </c:pt>
                      <c:pt idx="2568">
                        <c:v>-47.377180000000003</c:v>
                      </c:pt>
                      <c:pt idx="2569">
                        <c:v>-47.517989999999998</c:v>
                      </c:pt>
                      <c:pt idx="2570">
                        <c:v>-47.65155</c:v>
                      </c:pt>
                      <c:pt idx="2571">
                        <c:v>-47.798239999999993</c:v>
                      </c:pt>
                      <c:pt idx="2572">
                        <c:v>-47.944459999999999</c:v>
                      </c:pt>
                      <c:pt idx="2573">
                        <c:v>-48.081990000000005</c:v>
                      </c:pt>
                      <c:pt idx="2574">
                        <c:v>-48.230139999999999</c:v>
                      </c:pt>
                      <c:pt idx="2575">
                        <c:v>-48.38091</c:v>
                      </c:pt>
                      <c:pt idx="2576">
                        <c:v>-48.543999999999997</c:v>
                      </c:pt>
                      <c:pt idx="2577">
                        <c:v>-48.709049999999998</c:v>
                      </c:pt>
                      <c:pt idx="2578">
                        <c:v>-48.879020000000004</c:v>
                      </c:pt>
                      <c:pt idx="2579">
                        <c:v>-48.237310000000008</c:v>
                      </c:pt>
                      <c:pt idx="2580">
                        <c:v>-47.796000000000006</c:v>
                      </c:pt>
                      <c:pt idx="2581">
                        <c:v>-47.412440000000004</c:v>
                      </c:pt>
                      <c:pt idx="2582">
                        <c:v>-47.051659999999998</c:v>
                      </c:pt>
                      <c:pt idx="2583">
                        <c:v>-46.722749999999998</c:v>
                      </c:pt>
                      <c:pt idx="2584">
                        <c:v>-46.416430000000005</c:v>
                      </c:pt>
                      <c:pt idx="2585">
                        <c:v>-46.11412</c:v>
                      </c:pt>
                      <c:pt idx="2586">
                        <c:v>-45.817050000000002</c:v>
                      </c:pt>
                      <c:pt idx="2587">
                        <c:v>-45.52957</c:v>
                      </c:pt>
                      <c:pt idx="2588">
                        <c:v>-45.248160000000006</c:v>
                      </c:pt>
                      <c:pt idx="2589">
                        <c:v>-44.969049999999996</c:v>
                      </c:pt>
                      <c:pt idx="2590">
                        <c:v>-44.691699999999997</c:v>
                      </c:pt>
                      <c:pt idx="2591">
                        <c:v>-44.418170000000003</c:v>
                      </c:pt>
                      <c:pt idx="2592">
                        <c:v>-44.142089999999996</c:v>
                      </c:pt>
                      <c:pt idx="2593">
                        <c:v>-43.86495</c:v>
                      </c:pt>
                      <c:pt idx="2594">
                        <c:v>-43.571759999999998</c:v>
                      </c:pt>
                      <c:pt idx="2595">
                        <c:v>-43.282930000000007</c:v>
                      </c:pt>
                      <c:pt idx="2596">
                        <c:v>-42.992410000000007</c:v>
                      </c:pt>
                      <c:pt idx="2597">
                        <c:v>-42.700180000000003</c:v>
                      </c:pt>
                      <c:pt idx="2598">
                        <c:v>-42.406019999999998</c:v>
                      </c:pt>
                      <c:pt idx="2599">
                        <c:v>-42.120919999999998</c:v>
                      </c:pt>
                      <c:pt idx="2600">
                        <c:v>-41.83878</c:v>
                      </c:pt>
                      <c:pt idx="2601">
                        <c:v>-41.548829999999995</c:v>
                      </c:pt>
                      <c:pt idx="2602">
                        <c:v>-41.254530000000003</c:v>
                      </c:pt>
                      <c:pt idx="2603">
                        <c:v>-40.961269999999999</c:v>
                      </c:pt>
                      <c:pt idx="2604">
                        <c:v>-40.670159999999996</c:v>
                      </c:pt>
                      <c:pt idx="2605">
                        <c:v>-40.38062</c:v>
                      </c:pt>
                      <c:pt idx="2606">
                        <c:v>-40.091029999999996</c:v>
                      </c:pt>
                      <c:pt idx="2607">
                        <c:v>-39.802320000000002</c:v>
                      </c:pt>
                      <c:pt idx="2608">
                        <c:v>-39.51341</c:v>
                      </c:pt>
                      <c:pt idx="2609">
                        <c:v>-39.226060000000004</c:v>
                      </c:pt>
                      <c:pt idx="2610">
                        <c:v>-38.937989999999999</c:v>
                      </c:pt>
                      <c:pt idx="2611">
                        <c:v>-38.651350000000001</c:v>
                      </c:pt>
                      <c:pt idx="2612">
                        <c:v>-38.363889999999998</c:v>
                      </c:pt>
                      <c:pt idx="2613">
                        <c:v>-38.065249999999999</c:v>
                      </c:pt>
                      <c:pt idx="2614">
                        <c:v>-37.762520000000002</c:v>
                      </c:pt>
                      <c:pt idx="2615">
                        <c:v>-37.453299999999999</c:v>
                      </c:pt>
                      <c:pt idx="2616">
                        <c:v>-37.143909999999998</c:v>
                      </c:pt>
                      <c:pt idx="2617">
                        <c:v>-36.83334</c:v>
                      </c:pt>
                      <c:pt idx="2618">
                        <c:v>-36.513919999999999</c:v>
                      </c:pt>
                      <c:pt idx="2619">
                        <c:v>-36.188380000000002</c:v>
                      </c:pt>
                      <c:pt idx="2620">
                        <c:v>-35.861310000000003</c:v>
                      </c:pt>
                      <c:pt idx="2621">
                        <c:v>-35.530990000000003</c:v>
                      </c:pt>
                      <c:pt idx="2622">
                        <c:v>-35.199269999999999</c:v>
                      </c:pt>
                      <c:pt idx="2623">
                        <c:v>-34.859580000000001</c:v>
                      </c:pt>
                      <c:pt idx="2624">
                        <c:v>-34.521389999999997</c:v>
                      </c:pt>
                      <c:pt idx="2625">
                        <c:v>-34.164919999999995</c:v>
                      </c:pt>
                      <c:pt idx="2626">
                        <c:v>-33.797310000000003</c:v>
                      </c:pt>
                      <c:pt idx="2627">
                        <c:v>-33.426230000000004</c:v>
                      </c:pt>
                      <c:pt idx="2628">
                        <c:v>-33.044269999999997</c:v>
                      </c:pt>
                      <c:pt idx="2629">
                        <c:v>-32.659750000000003</c:v>
                      </c:pt>
                      <c:pt idx="2630">
                        <c:v>-32.269280000000002</c:v>
                      </c:pt>
                      <c:pt idx="2631">
                        <c:v>-31.873889999999999</c:v>
                      </c:pt>
                      <c:pt idx="2632">
                        <c:v>-31.476760000000002</c:v>
                      </c:pt>
                      <c:pt idx="2633">
                        <c:v>-31.078150000000001</c:v>
                      </c:pt>
                      <c:pt idx="2634">
                        <c:v>-30.676209999999998</c:v>
                      </c:pt>
                      <c:pt idx="2635">
                        <c:v>-30.281109999999998</c:v>
                      </c:pt>
                      <c:pt idx="2636">
                        <c:v>-29.881239999999998</c:v>
                      </c:pt>
                      <c:pt idx="2637">
                        <c:v>-29.466180000000001</c:v>
                      </c:pt>
                      <c:pt idx="2638">
                        <c:v>-29.041789999999999</c:v>
                      </c:pt>
                      <c:pt idx="2639">
                        <c:v>-28.60378</c:v>
                      </c:pt>
                      <c:pt idx="2640">
                        <c:v>-28.159930000000003</c:v>
                      </c:pt>
                      <c:pt idx="2641">
                        <c:v>-27.714409999999997</c:v>
                      </c:pt>
                      <c:pt idx="2642">
                        <c:v>-27.267530000000001</c:v>
                      </c:pt>
                      <c:pt idx="2643">
                        <c:v>-26.80274</c:v>
                      </c:pt>
                      <c:pt idx="2644">
                        <c:v>-26.332559999999997</c:v>
                      </c:pt>
                      <c:pt idx="2645">
                        <c:v>-25.854819999999997</c:v>
                      </c:pt>
                      <c:pt idx="2646">
                        <c:v>-25.373579999999997</c:v>
                      </c:pt>
                      <c:pt idx="2647">
                        <c:v>-24.891220000000001</c:v>
                      </c:pt>
                      <c:pt idx="2648">
                        <c:v>-24.410340000000001</c:v>
                      </c:pt>
                      <c:pt idx="2649">
                        <c:v>-23.916989999999998</c:v>
                      </c:pt>
                      <c:pt idx="2650">
                        <c:v>-23.414809999999999</c:v>
                      </c:pt>
                      <c:pt idx="2651">
                        <c:v>-22.904689999999999</c:v>
                      </c:pt>
                      <c:pt idx="2652">
                        <c:v>-22.386219999999998</c:v>
                      </c:pt>
                      <c:pt idx="2653">
                        <c:v>-21.86177</c:v>
                      </c:pt>
                      <c:pt idx="2654">
                        <c:v>-21.3384</c:v>
                      </c:pt>
                      <c:pt idx="2655">
                        <c:v>-20.80856</c:v>
                      </c:pt>
                      <c:pt idx="2656">
                        <c:v>-20.268030000000003</c:v>
                      </c:pt>
                      <c:pt idx="2657">
                        <c:v>-19.72457</c:v>
                      </c:pt>
                      <c:pt idx="2658">
                        <c:v>-19.177820000000001</c:v>
                      </c:pt>
                      <c:pt idx="2659">
                        <c:v>-18.630279999999999</c:v>
                      </c:pt>
                      <c:pt idx="2660">
                        <c:v>-18.082149999999999</c:v>
                      </c:pt>
                      <c:pt idx="2661">
                        <c:v>-17.535689999999999</c:v>
                      </c:pt>
                      <c:pt idx="2662">
                        <c:v>-16.985859999999999</c:v>
                      </c:pt>
                      <c:pt idx="2663">
                        <c:v>-16.43337</c:v>
                      </c:pt>
                      <c:pt idx="2664">
                        <c:v>-15.8803</c:v>
                      </c:pt>
                      <c:pt idx="2665">
                        <c:v>-15.342890000000001</c:v>
                      </c:pt>
                      <c:pt idx="2666">
                        <c:v>-14.80763</c:v>
                      </c:pt>
                      <c:pt idx="2667">
                        <c:v>-14.254230000000002</c:v>
                      </c:pt>
                      <c:pt idx="2668">
                        <c:v>-13.69679</c:v>
                      </c:pt>
                      <c:pt idx="2669">
                        <c:v>-13.132250000000001</c:v>
                      </c:pt>
                      <c:pt idx="2670">
                        <c:v>-12.56728</c:v>
                      </c:pt>
                      <c:pt idx="2671">
                        <c:v>-12.006129999999999</c:v>
                      </c:pt>
                      <c:pt idx="2672">
                        <c:v>-11.44552</c:v>
                      </c:pt>
                      <c:pt idx="2673">
                        <c:v>-10.881670000000002</c:v>
                      </c:pt>
                      <c:pt idx="2674">
                        <c:v>-10.31574</c:v>
                      </c:pt>
                      <c:pt idx="2675">
                        <c:v>-9.7452500000000004</c:v>
                      </c:pt>
                      <c:pt idx="2676">
                        <c:v>-9.1743660000000009</c:v>
                      </c:pt>
                      <c:pt idx="2677">
                        <c:v>-8.6031500000000012</c:v>
                      </c:pt>
                      <c:pt idx="2678">
                        <c:v>-8.0312669999999997</c:v>
                      </c:pt>
                      <c:pt idx="2679">
                        <c:v>-7.463965</c:v>
                      </c:pt>
                      <c:pt idx="2680">
                        <c:v>-6.8938540000000001</c:v>
                      </c:pt>
                      <c:pt idx="2681">
                        <c:v>-6.3283489999999993</c:v>
                      </c:pt>
                      <c:pt idx="2682">
                        <c:v>-5.7603420000000005</c:v>
                      </c:pt>
                      <c:pt idx="2683">
                        <c:v>-5.1895230000000003</c:v>
                      </c:pt>
                      <c:pt idx="2684">
                        <c:v>-4.6173009999999994</c:v>
                      </c:pt>
                      <c:pt idx="2685">
                        <c:v>-4.0475529999999997</c:v>
                      </c:pt>
                      <c:pt idx="2686">
                        <c:v>-3.478094</c:v>
                      </c:pt>
                      <c:pt idx="2687">
                        <c:v>-2.9104609999999997</c:v>
                      </c:pt>
                      <c:pt idx="2688">
                        <c:v>-2.345119</c:v>
                      </c:pt>
                      <c:pt idx="2689">
                        <c:v>-1.7787980000000001</c:v>
                      </c:pt>
                      <c:pt idx="2690">
                        <c:v>-1.2161930000000001</c:v>
                      </c:pt>
                      <c:pt idx="2691">
                        <c:v>-0.64843540000000011</c:v>
                      </c:pt>
                      <c:pt idx="2692">
                        <c:v>-8.1146360000000001E-2</c:v>
                      </c:pt>
                      <c:pt idx="2693">
                        <c:v>0.48950080000000001</c:v>
                      </c:pt>
                      <c:pt idx="2694">
                        <c:v>1.0595110000000001</c:v>
                      </c:pt>
                      <c:pt idx="2695">
                        <c:v>1.6289090000000002</c:v>
                      </c:pt>
                      <c:pt idx="2696">
                        <c:v>2.1986469999999998</c:v>
                      </c:pt>
                      <c:pt idx="2697">
                        <c:v>2.7661989999999999</c:v>
                      </c:pt>
                      <c:pt idx="2698">
                        <c:v>3.3336890000000001</c:v>
                      </c:pt>
                      <c:pt idx="2699">
                        <c:v>3.8990989999999996</c:v>
                      </c:pt>
                      <c:pt idx="2700">
                        <c:v>4.4598379999999995</c:v>
                      </c:pt>
                      <c:pt idx="2701">
                        <c:v>5.0231789999999998</c:v>
                      </c:pt>
                      <c:pt idx="2702">
                        <c:v>5.5910930000000008</c:v>
                      </c:pt>
                      <c:pt idx="2703">
                        <c:v>6.1549169999999993</c:v>
                      </c:pt>
                      <c:pt idx="2704">
                        <c:v>6.7183150000000005</c:v>
                      </c:pt>
                      <c:pt idx="2705">
                        <c:v>7.2797789999999996</c:v>
                      </c:pt>
                      <c:pt idx="2706">
                        <c:v>7.8370600000000001</c:v>
                      </c:pt>
                      <c:pt idx="2707">
                        <c:v>8.3954909999999998</c:v>
                      </c:pt>
                      <c:pt idx="2708">
                        <c:v>8.949484</c:v>
                      </c:pt>
                      <c:pt idx="2709">
                        <c:v>9.5037249999999993</c:v>
                      </c:pt>
                      <c:pt idx="2710">
                        <c:v>10.06071</c:v>
                      </c:pt>
                      <c:pt idx="2711">
                        <c:v>10.621929999999999</c:v>
                      </c:pt>
                      <c:pt idx="2712">
                        <c:v>11.174619999999999</c:v>
                      </c:pt>
                      <c:pt idx="2713">
                        <c:v>11.722939999999999</c:v>
                      </c:pt>
                      <c:pt idx="2714">
                        <c:v>12.269939999999998</c:v>
                      </c:pt>
                      <c:pt idx="2715">
                        <c:v>12.815620000000001</c:v>
                      </c:pt>
                      <c:pt idx="2716">
                        <c:v>13.367139999999999</c:v>
                      </c:pt>
                      <c:pt idx="2717">
                        <c:v>13.916440000000001</c:v>
                      </c:pt>
                      <c:pt idx="2718">
                        <c:v>14.462349999999999</c:v>
                      </c:pt>
                      <c:pt idx="2719">
                        <c:v>14.999789999999999</c:v>
                      </c:pt>
                      <c:pt idx="2720">
                        <c:v>15.543620000000001</c:v>
                      </c:pt>
                      <c:pt idx="2721">
                        <c:v>16.08746</c:v>
                      </c:pt>
                      <c:pt idx="2722">
                        <c:v>16.623190000000001</c:v>
                      </c:pt>
                      <c:pt idx="2723">
                        <c:v>17.15193</c:v>
                      </c:pt>
                      <c:pt idx="2724">
                        <c:v>17.686689999999999</c:v>
                      </c:pt>
                      <c:pt idx="2725">
                        <c:v>18.219010000000001</c:v>
                      </c:pt>
                      <c:pt idx="2726">
                        <c:v>18.75497</c:v>
                      </c:pt>
                      <c:pt idx="2727">
                        <c:v>19.292450000000002</c:v>
                      </c:pt>
                      <c:pt idx="2728">
                        <c:v>19.826529999999998</c:v>
                      </c:pt>
                      <c:pt idx="2729">
                        <c:v>20.359319999999997</c:v>
                      </c:pt>
                      <c:pt idx="2730">
                        <c:v>20.88965</c:v>
                      </c:pt>
                      <c:pt idx="2731">
                        <c:v>21.4236</c:v>
                      </c:pt>
                      <c:pt idx="2732">
                        <c:v>21.955079999999999</c:v>
                      </c:pt>
                      <c:pt idx="2733">
                        <c:v>22.48612</c:v>
                      </c:pt>
                      <c:pt idx="2734">
                        <c:v>23.01858</c:v>
                      </c:pt>
                      <c:pt idx="2735">
                        <c:v>23.550360000000001</c:v>
                      </c:pt>
                      <c:pt idx="2736">
                        <c:v>24.077000000000002</c:v>
                      </c:pt>
                      <c:pt idx="2737">
                        <c:v>24.5975</c:v>
                      </c:pt>
                      <c:pt idx="2738">
                        <c:v>25.11713</c:v>
                      </c:pt>
                      <c:pt idx="2739">
                        <c:v>25.635240000000003</c:v>
                      </c:pt>
                      <c:pt idx="2740">
                        <c:v>26.14462</c:v>
                      </c:pt>
                      <c:pt idx="2741">
                        <c:v>26.650689999999997</c:v>
                      </c:pt>
                      <c:pt idx="2742">
                        <c:v>27.149429999999999</c:v>
                      </c:pt>
                      <c:pt idx="2743">
                        <c:v>27.641030000000001</c:v>
                      </c:pt>
                      <c:pt idx="2744">
                        <c:v>28.124389999999998</c:v>
                      </c:pt>
                      <c:pt idx="2745">
                        <c:v>28.6084</c:v>
                      </c:pt>
                      <c:pt idx="2746">
                        <c:v>29.086069999999999</c:v>
                      </c:pt>
                      <c:pt idx="2747">
                        <c:v>29.557299999999998</c:v>
                      </c:pt>
                      <c:pt idx="2748">
                        <c:v>30.02196</c:v>
                      </c:pt>
                      <c:pt idx="2749">
                        <c:v>30.48368</c:v>
                      </c:pt>
                      <c:pt idx="2750">
                        <c:v>30.936279999999996</c:v>
                      </c:pt>
                      <c:pt idx="2751">
                        <c:v>31.383049999999997</c:v>
                      </c:pt>
                      <c:pt idx="2752">
                        <c:v>31.816610000000001</c:v>
                      </c:pt>
                      <c:pt idx="2753">
                        <c:v>32.24691</c:v>
                      </c:pt>
                      <c:pt idx="2754">
                        <c:v>32.672200000000004</c:v>
                      </c:pt>
                      <c:pt idx="2755">
                        <c:v>33.088039999999999</c:v>
                      </c:pt>
                      <c:pt idx="2756">
                        <c:v>33.48874</c:v>
                      </c:pt>
                      <c:pt idx="2757">
                        <c:v>33.874890000000001</c:v>
                      </c:pt>
                      <c:pt idx="2758">
                        <c:v>34.251539999999999</c:v>
                      </c:pt>
                      <c:pt idx="2759">
                        <c:v>34.619990000000001</c:v>
                      </c:pt>
                      <c:pt idx="2760">
                        <c:v>34.979100000000003</c:v>
                      </c:pt>
                      <c:pt idx="2761">
                        <c:v>35.335000000000001</c:v>
                      </c:pt>
                      <c:pt idx="2762">
                        <c:v>35.685250000000003</c:v>
                      </c:pt>
                      <c:pt idx="2763">
                        <c:v>36.004909999999995</c:v>
                      </c:pt>
                      <c:pt idx="2764">
                        <c:v>36.321860000000001</c:v>
                      </c:pt>
                      <c:pt idx="2765">
                        <c:v>36.636960000000002</c:v>
                      </c:pt>
                      <c:pt idx="2766">
                        <c:v>36.944989999999997</c:v>
                      </c:pt>
                      <c:pt idx="2767">
                        <c:v>37.249319999999997</c:v>
                      </c:pt>
                      <c:pt idx="2768">
                        <c:v>37.549909999999997</c:v>
                      </c:pt>
                      <c:pt idx="2769">
                        <c:v>37.855440000000002</c:v>
                      </c:pt>
                      <c:pt idx="2770">
                        <c:v>38.158340000000003</c:v>
                      </c:pt>
                      <c:pt idx="2771">
                        <c:v>38.454570000000004</c:v>
                      </c:pt>
                      <c:pt idx="2772">
                        <c:v>38.743810000000003</c:v>
                      </c:pt>
                      <c:pt idx="2773">
                        <c:v>39.03342</c:v>
                      </c:pt>
                      <c:pt idx="2774">
                        <c:v>39.320129999999999</c:v>
                      </c:pt>
                      <c:pt idx="2775">
                        <c:v>39.603619999999999</c:v>
                      </c:pt>
                      <c:pt idx="2776">
                        <c:v>39.882199999999997</c:v>
                      </c:pt>
                      <c:pt idx="2777">
                        <c:v>40.151000000000003</c:v>
                      </c:pt>
                      <c:pt idx="2778">
                        <c:v>40.419210000000007</c:v>
                      </c:pt>
                      <c:pt idx="2779">
                        <c:v>40.688120000000005</c:v>
                      </c:pt>
                      <c:pt idx="2780">
                        <c:v>40.954430000000002</c:v>
                      </c:pt>
                      <c:pt idx="2781">
                        <c:v>41.219520000000003</c:v>
                      </c:pt>
                      <c:pt idx="2782">
                        <c:v>41.478749999999998</c:v>
                      </c:pt>
                      <c:pt idx="2783">
                        <c:v>41.73489</c:v>
                      </c:pt>
                      <c:pt idx="2784">
                        <c:v>41.988709999999998</c:v>
                      </c:pt>
                      <c:pt idx="2785">
                        <c:v>42.24062</c:v>
                      </c:pt>
                      <c:pt idx="2786">
                        <c:v>42.492650000000005</c:v>
                      </c:pt>
                      <c:pt idx="2787">
                        <c:v>42.737610000000004</c:v>
                      </c:pt>
                      <c:pt idx="2788">
                        <c:v>42.979479999999995</c:v>
                      </c:pt>
                      <c:pt idx="2789">
                        <c:v>43.222940000000001</c:v>
                      </c:pt>
                      <c:pt idx="2790">
                        <c:v>43.465699999999998</c:v>
                      </c:pt>
                      <c:pt idx="2791">
                        <c:v>43.705500000000001</c:v>
                      </c:pt>
                      <c:pt idx="2792">
                        <c:v>43.945999999999998</c:v>
                      </c:pt>
                      <c:pt idx="2793">
                        <c:v>44.184720000000006</c:v>
                      </c:pt>
                      <c:pt idx="2794">
                        <c:v>44.421320000000001</c:v>
                      </c:pt>
                      <c:pt idx="2795">
                        <c:v>44.658059999999999</c:v>
                      </c:pt>
                      <c:pt idx="2796">
                        <c:v>44.893159999999995</c:v>
                      </c:pt>
                      <c:pt idx="2797">
                        <c:v>45.128079999999997</c:v>
                      </c:pt>
                      <c:pt idx="2798">
                        <c:v>45.362470000000002</c:v>
                      </c:pt>
                      <c:pt idx="2799">
                        <c:v>45.59254</c:v>
                      </c:pt>
                      <c:pt idx="2800">
                        <c:v>45.817959999999999</c:v>
                      </c:pt>
                      <c:pt idx="2801">
                        <c:v>46.038259999999994</c:v>
                      </c:pt>
                      <c:pt idx="2802">
                        <c:v>46.257310000000004</c:v>
                      </c:pt>
                      <c:pt idx="2803">
                        <c:v>46.460650000000001</c:v>
                      </c:pt>
                      <c:pt idx="2804">
                        <c:v>46.667139999999996</c:v>
                      </c:pt>
                      <c:pt idx="2805">
                        <c:v>46.881069999999994</c:v>
                      </c:pt>
                      <c:pt idx="2806">
                        <c:v>47.08164</c:v>
                      </c:pt>
                      <c:pt idx="2807">
                        <c:v>47.282609999999998</c:v>
                      </c:pt>
                      <c:pt idx="2808">
                        <c:v>47.473349999999996</c:v>
                      </c:pt>
                      <c:pt idx="2809">
                        <c:v>47.674820000000004</c:v>
                      </c:pt>
                      <c:pt idx="2810">
                        <c:v>47.870929999999994</c:v>
                      </c:pt>
                      <c:pt idx="2811">
                        <c:v>48.061579999999999</c:v>
                      </c:pt>
                      <c:pt idx="2812">
                        <c:v>48.24915</c:v>
                      </c:pt>
                      <c:pt idx="2813">
                        <c:v>48.43891</c:v>
                      </c:pt>
                      <c:pt idx="2814">
                        <c:v>48.623469999999998</c:v>
                      </c:pt>
                      <c:pt idx="2815">
                        <c:v>48.812840000000001</c:v>
                      </c:pt>
                      <c:pt idx="2816">
                        <c:v>48.995699999999999</c:v>
                      </c:pt>
                      <c:pt idx="2817">
                        <c:v>49.170360000000002</c:v>
                      </c:pt>
                      <c:pt idx="2818">
                        <c:v>49.344010000000004</c:v>
                      </c:pt>
                      <c:pt idx="2819">
                        <c:v>48.74427</c:v>
                      </c:pt>
                      <c:pt idx="2820">
                        <c:v>48.329370000000004</c:v>
                      </c:pt>
                      <c:pt idx="2821">
                        <c:v>47.991770000000002</c:v>
                      </c:pt>
                      <c:pt idx="2822">
                        <c:v>47.685659999999999</c:v>
                      </c:pt>
                      <c:pt idx="2823">
                        <c:v>47.39367</c:v>
                      </c:pt>
                      <c:pt idx="2824">
                        <c:v>47.112009999999998</c:v>
                      </c:pt>
                      <c:pt idx="2825">
                        <c:v>46.83867</c:v>
                      </c:pt>
                      <c:pt idx="2826">
                        <c:v>46.566310000000001</c:v>
                      </c:pt>
                      <c:pt idx="2827">
                        <c:v>46.296469999999999</c:v>
                      </c:pt>
                      <c:pt idx="2828">
                        <c:v>46.031389999999995</c:v>
                      </c:pt>
                      <c:pt idx="2829">
                        <c:v>45.766859999999994</c:v>
                      </c:pt>
                      <c:pt idx="2830">
                        <c:v>45.504010000000001</c:v>
                      </c:pt>
                      <c:pt idx="2831">
                        <c:v>45.242149999999995</c:v>
                      </c:pt>
                      <c:pt idx="2832">
                        <c:v>44.978410000000004</c:v>
                      </c:pt>
                      <c:pt idx="2833">
                        <c:v>44.71481</c:v>
                      </c:pt>
                      <c:pt idx="2834">
                        <c:v>44.450279999999999</c:v>
                      </c:pt>
                      <c:pt idx="2835">
                        <c:v>44.185699999999997</c:v>
                      </c:pt>
                      <c:pt idx="2836">
                        <c:v>43.921669999999999</c:v>
                      </c:pt>
                      <c:pt idx="2837">
                        <c:v>43.65728</c:v>
                      </c:pt>
                      <c:pt idx="2838">
                        <c:v>43.393459999999997</c:v>
                      </c:pt>
                      <c:pt idx="2839">
                        <c:v>43.129169999999995</c:v>
                      </c:pt>
                      <c:pt idx="2840">
                        <c:v>42.863040000000005</c:v>
                      </c:pt>
                      <c:pt idx="2841">
                        <c:v>42.594570000000004</c:v>
                      </c:pt>
                      <c:pt idx="2842">
                        <c:v>42.324469999999998</c:v>
                      </c:pt>
                      <c:pt idx="2843">
                        <c:v>42.052759999999992</c:v>
                      </c:pt>
                      <c:pt idx="2844">
                        <c:v>41.777280000000005</c:v>
                      </c:pt>
                      <c:pt idx="2845">
                        <c:v>41.499940000000002</c:v>
                      </c:pt>
                      <c:pt idx="2846">
                        <c:v>41.219089999999994</c:v>
                      </c:pt>
                      <c:pt idx="2847">
                        <c:v>40.938429999999997</c:v>
                      </c:pt>
                      <c:pt idx="2848">
                        <c:v>40.655819999999999</c:v>
                      </c:pt>
                      <c:pt idx="2849">
                        <c:v>40.372510000000005</c:v>
                      </c:pt>
                      <c:pt idx="2850">
                        <c:v>40.087529999999994</c:v>
                      </c:pt>
                      <c:pt idx="2851">
                        <c:v>39.80153</c:v>
                      </c:pt>
                      <c:pt idx="2852">
                        <c:v>39.513629999999999</c:v>
                      </c:pt>
                      <c:pt idx="2853">
                        <c:v>39.226190000000003</c:v>
                      </c:pt>
                      <c:pt idx="2854">
                        <c:v>38.936399999999999</c:v>
                      </c:pt>
                      <c:pt idx="2855">
                        <c:v>38.651949999999999</c:v>
                      </c:pt>
                      <c:pt idx="2856">
                        <c:v>38.3626</c:v>
                      </c:pt>
                      <c:pt idx="2857">
                        <c:v>38.055729999999997</c:v>
                      </c:pt>
                      <c:pt idx="2858">
                        <c:v>37.748699999999999</c:v>
                      </c:pt>
                      <c:pt idx="2859">
                        <c:v>37.434100000000001</c:v>
                      </c:pt>
                      <c:pt idx="2860">
                        <c:v>37.114240000000002</c:v>
                      </c:pt>
                      <c:pt idx="2861">
                        <c:v>36.777419999999999</c:v>
                      </c:pt>
                      <c:pt idx="2862">
                        <c:v>36.438850000000002</c:v>
                      </c:pt>
                      <c:pt idx="2863">
                        <c:v>36.104100000000003</c:v>
                      </c:pt>
                      <c:pt idx="2864">
                        <c:v>35.76773</c:v>
                      </c:pt>
                      <c:pt idx="2865">
                        <c:v>35.425290000000004</c:v>
                      </c:pt>
                      <c:pt idx="2866">
                        <c:v>35.073029999999996</c:v>
                      </c:pt>
                      <c:pt idx="2867">
                        <c:v>34.716909999999999</c:v>
                      </c:pt>
                      <c:pt idx="2868">
                        <c:v>34.354849999999999</c:v>
                      </c:pt>
                      <c:pt idx="2869">
                        <c:v>33.988489999999999</c:v>
                      </c:pt>
                      <c:pt idx="2870">
                        <c:v>33.61983</c:v>
                      </c:pt>
                      <c:pt idx="2871">
                        <c:v>33.250529999999998</c:v>
                      </c:pt>
                      <c:pt idx="2872">
                        <c:v>32.863680000000002</c:v>
                      </c:pt>
                      <c:pt idx="2873">
                        <c:v>32.472830000000002</c:v>
                      </c:pt>
                      <c:pt idx="2874">
                        <c:v>32.082169999999998</c:v>
                      </c:pt>
                      <c:pt idx="2875">
                        <c:v>31.686580000000003</c:v>
                      </c:pt>
                      <c:pt idx="2876">
                        <c:v>31.28171</c:v>
                      </c:pt>
                      <c:pt idx="2877">
                        <c:v>30.864720000000002</c:v>
                      </c:pt>
                      <c:pt idx="2878">
                        <c:v>30.43205</c:v>
                      </c:pt>
                      <c:pt idx="2879">
                        <c:v>29.984940000000002</c:v>
                      </c:pt>
                      <c:pt idx="2880">
                        <c:v>29.535269999999997</c:v>
                      </c:pt>
                      <c:pt idx="2881">
                        <c:v>29.077629999999999</c:v>
                      </c:pt>
                      <c:pt idx="2882">
                        <c:v>28.617170000000002</c:v>
                      </c:pt>
                      <c:pt idx="2883">
                        <c:v>28.167140000000003</c:v>
                      </c:pt>
                      <c:pt idx="2884">
                        <c:v>27.701549999999997</c:v>
                      </c:pt>
                      <c:pt idx="2885">
                        <c:v>27.23489</c:v>
                      </c:pt>
                      <c:pt idx="2886">
                        <c:v>26.759810000000002</c:v>
                      </c:pt>
                      <c:pt idx="2887">
                        <c:v>26.281490000000002</c:v>
                      </c:pt>
                      <c:pt idx="2888">
                        <c:v>25.794929999999997</c:v>
                      </c:pt>
                      <c:pt idx="2889">
                        <c:v>25.292300000000001</c:v>
                      </c:pt>
                      <c:pt idx="2890">
                        <c:v>24.768409999999999</c:v>
                      </c:pt>
                      <c:pt idx="2891">
                        <c:v>24.24709</c:v>
                      </c:pt>
                      <c:pt idx="2892">
                        <c:v>23.723320000000001</c:v>
                      </c:pt>
                      <c:pt idx="2893">
                        <c:v>23.197939999999999</c:v>
                      </c:pt>
                      <c:pt idx="2894">
                        <c:v>22.666499999999999</c:v>
                      </c:pt>
                      <c:pt idx="2895">
                        <c:v>22.132070000000002</c:v>
                      </c:pt>
                      <c:pt idx="2896">
                        <c:v>21.597520000000003</c:v>
                      </c:pt>
                      <c:pt idx="2897">
                        <c:v>21.060300000000002</c:v>
                      </c:pt>
                      <c:pt idx="2898">
                        <c:v>20.52413</c:v>
                      </c:pt>
                      <c:pt idx="2899">
                        <c:v>19.985010000000003</c:v>
                      </c:pt>
                      <c:pt idx="2900">
                        <c:v>19.44595</c:v>
                      </c:pt>
                      <c:pt idx="2901">
                        <c:v>18.906739999999999</c:v>
                      </c:pt>
                      <c:pt idx="2902">
                        <c:v>18.364129999999999</c:v>
                      </c:pt>
                      <c:pt idx="2903">
                        <c:v>17.824169999999999</c:v>
                      </c:pt>
                      <c:pt idx="2904">
                        <c:v>17.286630000000002</c:v>
                      </c:pt>
                      <c:pt idx="2905">
                        <c:v>16.743829999999999</c:v>
                      </c:pt>
                      <c:pt idx="2906">
                        <c:v>16.190199999999997</c:v>
                      </c:pt>
                      <c:pt idx="2907">
                        <c:v>15.63185</c:v>
                      </c:pt>
                      <c:pt idx="2908">
                        <c:v>15.07226</c:v>
                      </c:pt>
                      <c:pt idx="2909">
                        <c:v>14.508460000000001</c:v>
                      </c:pt>
                      <c:pt idx="2910">
                        <c:v>13.94177</c:v>
                      </c:pt>
                      <c:pt idx="2911">
                        <c:v>13.373670000000001</c:v>
                      </c:pt>
                      <c:pt idx="2912">
                        <c:v>12.805009999999999</c:v>
                      </c:pt>
                      <c:pt idx="2913">
                        <c:v>12.23859</c:v>
                      </c:pt>
                      <c:pt idx="2914">
                        <c:v>11.67282</c:v>
                      </c:pt>
                      <c:pt idx="2915">
                        <c:v>11.10824</c:v>
                      </c:pt>
                      <c:pt idx="2916">
                        <c:v>10.544589999999999</c:v>
                      </c:pt>
                      <c:pt idx="2917">
                        <c:v>9.9816789999999997</c:v>
                      </c:pt>
                      <c:pt idx="2918">
                        <c:v>9.4190470000000008</c:v>
                      </c:pt>
                      <c:pt idx="2919">
                        <c:v>8.8529719999999994</c:v>
                      </c:pt>
                      <c:pt idx="2920">
                        <c:v>8.2841909999999999</c:v>
                      </c:pt>
                      <c:pt idx="2921">
                        <c:v>7.7151490000000003</c:v>
                      </c:pt>
                      <c:pt idx="2922">
                        <c:v>7.1486159999999996</c:v>
                      </c:pt>
                      <c:pt idx="2923">
                        <c:v>6.5820330000000009</c:v>
                      </c:pt>
                      <c:pt idx="2924">
                        <c:v>6.0170659999999998</c:v>
                      </c:pt>
                      <c:pt idx="2925">
                        <c:v>5.4532429999999996</c:v>
                      </c:pt>
                      <c:pt idx="2926">
                        <c:v>4.8916450000000005</c:v>
                      </c:pt>
                      <c:pt idx="2927">
                        <c:v>4.328417</c:v>
                      </c:pt>
                      <c:pt idx="2928">
                        <c:v>3.7667109999999999</c:v>
                      </c:pt>
                      <c:pt idx="2929">
                        <c:v>3.2058199999999997</c:v>
                      </c:pt>
                      <c:pt idx="2930">
                        <c:v>2.6483649999999996</c:v>
                      </c:pt>
                      <c:pt idx="2931">
                        <c:v>2.0868329999999999</c:v>
                      </c:pt>
                      <c:pt idx="2932">
                        <c:v>1.527244</c:v>
                      </c:pt>
                      <c:pt idx="2933">
                        <c:v>0.97425849999999992</c:v>
                      </c:pt>
                      <c:pt idx="2934">
                        <c:v>0.42091729999999999</c:v>
                      </c:pt>
                      <c:pt idx="2935">
                        <c:v>-0.13583120000000001</c:v>
                      </c:pt>
                      <c:pt idx="2936">
                        <c:v>-0.69150690000000004</c:v>
                      </c:pt>
                      <c:pt idx="2937">
                        <c:v>-1.245965</c:v>
                      </c:pt>
                      <c:pt idx="2938">
                        <c:v>-1.7958160000000001</c:v>
                      </c:pt>
                      <c:pt idx="2939">
                        <c:v>-2.3398330000000001</c:v>
                      </c:pt>
                      <c:pt idx="2940">
                        <c:v>-2.8973260000000001</c:v>
                      </c:pt>
                      <c:pt idx="2941">
                        <c:v>-3.4526079999999997</c:v>
                      </c:pt>
                      <c:pt idx="2942">
                        <c:v>-4.0105659999999999</c:v>
                      </c:pt>
                      <c:pt idx="2943">
                        <c:v>-4.5657320000000006</c:v>
                      </c:pt>
                      <c:pt idx="2944">
                        <c:v>-5.1244710000000007</c:v>
                      </c:pt>
                      <c:pt idx="2945">
                        <c:v>-5.684361</c:v>
                      </c:pt>
                      <c:pt idx="2946">
                        <c:v>-6.2438539999999998</c:v>
                      </c:pt>
                      <c:pt idx="2947">
                        <c:v>-6.8019020000000001</c:v>
                      </c:pt>
                      <c:pt idx="2948">
                        <c:v>-7.3517299999999999</c:v>
                      </c:pt>
                      <c:pt idx="2949">
                        <c:v>-7.9057230000000001</c:v>
                      </c:pt>
                      <c:pt idx="2950">
                        <c:v>-8.4604929999999996</c:v>
                      </c:pt>
                      <c:pt idx="2951">
                        <c:v>-9.0198219999999996</c:v>
                      </c:pt>
                      <c:pt idx="2952">
                        <c:v>-9.5804730000000013</c:v>
                      </c:pt>
                      <c:pt idx="2953">
                        <c:v>-10.13923</c:v>
                      </c:pt>
                      <c:pt idx="2954">
                        <c:v>-10.694030000000001</c:v>
                      </c:pt>
                      <c:pt idx="2955">
                        <c:v>-11.24357</c:v>
                      </c:pt>
                      <c:pt idx="2956">
                        <c:v>-11.79424</c:v>
                      </c:pt>
                      <c:pt idx="2957">
                        <c:v>-12.34854</c:v>
                      </c:pt>
                      <c:pt idx="2958">
                        <c:v>-12.898899999999999</c:v>
                      </c:pt>
                      <c:pt idx="2959">
                        <c:v>-13.44219</c:v>
                      </c:pt>
                      <c:pt idx="2960">
                        <c:v>-13.98071</c:v>
                      </c:pt>
                      <c:pt idx="2961">
                        <c:v>-14.522459999999999</c:v>
                      </c:pt>
                      <c:pt idx="2962">
                        <c:v>-15.060890000000001</c:v>
                      </c:pt>
                      <c:pt idx="2963">
                        <c:v>-15.600810000000001</c:v>
                      </c:pt>
                      <c:pt idx="2964">
                        <c:v>-16.14583</c:v>
                      </c:pt>
                      <c:pt idx="2965">
                        <c:v>-16.69632</c:v>
                      </c:pt>
                      <c:pt idx="2966">
                        <c:v>-17.2456</c:v>
                      </c:pt>
                      <c:pt idx="2967">
                        <c:v>-17.789630000000002</c:v>
                      </c:pt>
                      <c:pt idx="2968">
                        <c:v>-18.332139999999999</c:v>
                      </c:pt>
                      <c:pt idx="2969">
                        <c:v>-18.877090000000003</c:v>
                      </c:pt>
                      <c:pt idx="2970">
                        <c:v>-19.410609999999998</c:v>
                      </c:pt>
                      <c:pt idx="2971">
                        <c:v>-19.935560000000002</c:v>
                      </c:pt>
                      <c:pt idx="2972">
                        <c:v>-20.457700000000003</c:v>
                      </c:pt>
                      <c:pt idx="2973">
                        <c:v>-20.98208</c:v>
                      </c:pt>
                      <c:pt idx="2974">
                        <c:v>-21.505659999999999</c:v>
                      </c:pt>
                      <c:pt idx="2975">
                        <c:v>-22.028660000000002</c:v>
                      </c:pt>
                      <c:pt idx="2976">
                        <c:v>-22.550270000000001</c:v>
                      </c:pt>
                      <c:pt idx="2977">
                        <c:v>-23.06747</c:v>
                      </c:pt>
                      <c:pt idx="2978">
                        <c:v>-23.579720000000002</c:v>
                      </c:pt>
                      <c:pt idx="2979">
                        <c:v>-24.088949999999997</c:v>
                      </c:pt>
                      <c:pt idx="2980">
                        <c:v>-24.595020000000002</c:v>
                      </c:pt>
                      <c:pt idx="2981">
                        <c:v>-25.099529999999998</c:v>
                      </c:pt>
                      <c:pt idx="2982">
                        <c:v>-25.600190000000001</c:v>
                      </c:pt>
                      <c:pt idx="2983">
                        <c:v>-26.097260000000002</c:v>
                      </c:pt>
                      <c:pt idx="2984">
                        <c:v>-26.58915</c:v>
                      </c:pt>
                      <c:pt idx="2985">
                        <c:v>-27.079599999999999</c:v>
                      </c:pt>
                      <c:pt idx="2986">
                        <c:v>-27.562840000000001</c:v>
                      </c:pt>
                      <c:pt idx="2987">
                        <c:v>-28.041589999999999</c:v>
                      </c:pt>
                      <c:pt idx="2988">
                        <c:v>-28.518340000000002</c:v>
                      </c:pt>
                      <c:pt idx="2989">
                        <c:v>-28.995180000000001</c:v>
                      </c:pt>
                      <c:pt idx="2990">
                        <c:v>-29.466899999999999</c:v>
                      </c:pt>
                      <c:pt idx="2991">
                        <c:v>-29.934349999999998</c:v>
                      </c:pt>
                      <c:pt idx="2992">
                        <c:v>-30.395900000000001</c:v>
                      </c:pt>
                      <c:pt idx="2993">
                        <c:v>-30.84892</c:v>
                      </c:pt>
                      <c:pt idx="2994">
                        <c:v>-31.300240000000002</c:v>
                      </c:pt>
                      <c:pt idx="2995">
                        <c:v>-31.752769999999998</c:v>
                      </c:pt>
                      <c:pt idx="2996">
                        <c:v>-32.195320000000002</c:v>
                      </c:pt>
                      <c:pt idx="2997">
                        <c:v>-32.62988</c:v>
                      </c:pt>
                      <c:pt idx="2998">
                        <c:v>-33.064889999999998</c:v>
                      </c:pt>
                      <c:pt idx="2999">
                        <c:v>-33.490609999999997</c:v>
                      </c:pt>
                      <c:pt idx="3000">
                        <c:v>-33.910049999999998</c:v>
                      </c:pt>
                      <c:pt idx="3001">
                        <c:v>-34.319670000000002</c:v>
                      </c:pt>
                      <c:pt idx="3002">
                        <c:v>-34.720439999999996</c:v>
                      </c:pt>
                      <c:pt idx="3003">
                        <c:v>-35.112480000000005</c:v>
                      </c:pt>
                      <c:pt idx="3004">
                        <c:v>-35.497579999999999</c:v>
                      </c:pt>
                      <c:pt idx="3005">
                        <c:v>-35.868139999999997</c:v>
                      </c:pt>
                      <c:pt idx="3006">
                        <c:v>-36.22925</c:v>
                      </c:pt>
                      <c:pt idx="3007">
                        <c:v>-36.582090000000001</c:v>
                      </c:pt>
                      <c:pt idx="3008">
                        <c:v>-36.922609999999999</c:v>
                      </c:pt>
                      <c:pt idx="3009">
                        <c:v>-37.245649999999998</c:v>
                      </c:pt>
                      <c:pt idx="3010">
                        <c:v>-37.559710000000003</c:v>
                      </c:pt>
                      <c:pt idx="3011">
                        <c:v>-37.868430000000004</c:v>
                      </c:pt>
                      <c:pt idx="3012">
                        <c:v>-38.170769999999997</c:v>
                      </c:pt>
                      <c:pt idx="3013">
                        <c:v>-38.469200000000001</c:v>
                      </c:pt>
                      <c:pt idx="3014">
                        <c:v>-38.7622</c:v>
                      </c:pt>
                      <c:pt idx="3015">
                        <c:v>-39.032249999999998</c:v>
                      </c:pt>
                      <c:pt idx="3016">
                        <c:v>-39.309780000000003</c:v>
                      </c:pt>
                      <c:pt idx="3017">
                        <c:v>-39.588570000000004</c:v>
                      </c:pt>
                      <c:pt idx="3018">
                        <c:v>-39.863590000000002</c:v>
                      </c:pt>
                      <c:pt idx="3019">
                        <c:v>-40.13355</c:v>
                      </c:pt>
                      <c:pt idx="3020">
                        <c:v>-40.394769999999994</c:v>
                      </c:pt>
                      <c:pt idx="3021">
                        <c:v>-40.638220000000004</c:v>
                      </c:pt>
                      <c:pt idx="3022">
                        <c:v>-40.890639999999998</c:v>
                      </c:pt>
                      <c:pt idx="3023">
                        <c:v>-41.138769999999994</c:v>
                      </c:pt>
                      <c:pt idx="3024">
                        <c:v>-41.388369999999995</c:v>
                      </c:pt>
                      <c:pt idx="3025">
                        <c:v>-41.636769999999999</c:v>
                      </c:pt>
                      <c:pt idx="3026">
                        <c:v>-41.882310000000004</c:v>
                      </c:pt>
                      <c:pt idx="3027">
                        <c:v>-42.126960000000004</c:v>
                      </c:pt>
                      <c:pt idx="3028">
                        <c:v>-42.366599999999998</c:v>
                      </c:pt>
                      <c:pt idx="3029">
                        <c:v>-42.60181</c:v>
                      </c:pt>
                      <c:pt idx="3030">
                        <c:v>-42.83746</c:v>
                      </c:pt>
                      <c:pt idx="3031">
                        <c:v>-43.073839999999997</c:v>
                      </c:pt>
                      <c:pt idx="3032">
                        <c:v>-43.311599999999999</c:v>
                      </c:pt>
                      <c:pt idx="3033">
                        <c:v>-43.543990000000001</c:v>
                      </c:pt>
                      <c:pt idx="3034">
                        <c:v>-43.771550000000005</c:v>
                      </c:pt>
                      <c:pt idx="3035">
                        <c:v>-43.998390000000001</c:v>
                      </c:pt>
                      <c:pt idx="3036">
                        <c:v>-44.225300000000004</c:v>
                      </c:pt>
                      <c:pt idx="3037">
                        <c:v>-44.45431</c:v>
                      </c:pt>
                      <c:pt idx="3038">
                        <c:v>-44.67803</c:v>
                      </c:pt>
                      <c:pt idx="3039">
                        <c:v>-44.901400000000002</c:v>
                      </c:pt>
                      <c:pt idx="3040">
                        <c:v>-45.122689999999999</c:v>
                      </c:pt>
                      <c:pt idx="3041">
                        <c:v>-45.344930000000005</c:v>
                      </c:pt>
                      <c:pt idx="3042">
                        <c:v>-45.564059999999998</c:v>
                      </c:pt>
                      <c:pt idx="3043">
                        <c:v>-45.778049999999993</c:v>
                      </c:pt>
                      <c:pt idx="3044">
                        <c:v>-45.989530000000002</c:v>
                      </c:pt>
                      <c:pt idx="3045">
                        <c:v>-46.194110000000002</c:v>
                      </c:pt>
                      <c:pt idx="3046">
                        <c:v>-46.399940000000001</c:v>
                      </c:pt>
                      <c:pt idx="3047">
                        <c:v>-46.608179999999997</c:v>
                      </c:pt>
                      <c:pt idx="3048">
                        <c:v>-46.812180000000005</c:v>
                      </c:pt>
                      <c:pt idx="3049">
                        <c:v>-47.015990000000002</c:v>
                      </c:pt>
                      <c:pt idx="3050">
                        <c:v>-47.215969999999999</c:v>
                      </c:pt>
                      <c:pt idx="3051">
                        <c:v>-47.405499999999996</c:v>
                      </c:pt>
                      <c:pt idx="3052">
                        <c:v>-47.591169999999998</c:v>
                      </c:pt>
                      <c:pt idx="3053">
                        <c:v>-47.781969999999994</c:v>
                      </c:pt>
                      <c:pt idx="3054">
                        <c:v>-47.973169999999996</c:v>
                      </c:pt>
                      <c:pt idx="3055">
                        <c:v>-48.167910000000006</c:v>
                      </c:pt>
                      <c:pt idx="3056">
                        <c:v>-48.3598</c:v>
                      </c:pt>
                      <c:pt idx="3057">
                        <c:v>-48.552210000000002</c:v>
                      </c:pt>
                      <c:pt idx="3058">
                        <c:v>-48.73903</c:v>
                      </c:pt>
                      <c:pt idx="3059">
                        <c:v>-48.098510000000005</c:v>
                      </c:pt>
                      <c:pt idx="3060">
                        <c:v>-47.637619999999998</c:v>
                      </c:pt>
                      <c:pt idx="3061">
                        <c:v>-47.264030000000005</c:v>
                      </c:pt>
                      <c:pt idx="3062">
                        <c:v>-46.930690000000006</c:v>
                      </c:pt>
                      <c:pt idx="3063">
                        <c:v>-46.607320000000001</c:v>
                      </c:pt>
                      <c:pt idx="3064">
                        <c:v>-46.301550000000006</c:v>
                      </c:pt>
                      <c:pt idx="3065">
                        <c:v>-46.008630000000004</c:v>
                      </c:pt>
                      <c:pt idx="3066">
                        <c:v>-45.70964</c:v>
                      </c:pt>
                      <c:pt idx="3067">
                        <c:v>-45.429560000000002</c:v>
                      </c:pt>
                      <c:pt idx="3068">
                        <c:v>-45.150319999999994</c:v>
                      </c:pt>
                      <c:pt idx="3069">
                        <c:v>-44.872420000000005</c:v>
                      </c:pt>
                      <c:pt idx="3070">
                        <c:v>-44.596920000000004</c:v>
                      </c:pt>
                      <c:pt idx="3071">
                        <c:v>-44.321020000000004</c:v>
                      </c:pt>
                      <c:pt idx="3072">
                        <c:v>-44.046869999999998</c:v>
                      </c:pt>
                      <c:pt idx="3073">
                        <c:v>-43.77299</c:v>
                      </c:pt>
                      <c:pt idx="3074">
                        <c:v>-43.498130000000003</c:v>
                      </c:pt>
                      <c:pt idx="3075">
                        <c:v>-43.221710000000002</c:v>
                      </c:pt>
                      <c:pt idx="3076">
                        <c:v>-42.948589999999996</c:v>
                      </c:pt>
                      <c:pt idx="3077">
                        <c:v>-42.675289999999997</c:v>
                      </c:pt>
                      <c:pt idx="3078">
                        <c:v>-42.397999999999996</c:v>
                      </c:pt>
                      <c:pt idx="3079">
                        <c:v>-42.11571</c:v>
                      </c:pt>
                      <c:pt idx="3080">
                        <c:v>-41.833460000000002</c:v>
                      </c:pt>
                      <c:pt idx="3081">
                        <c:v>-41.559689999999996</c:v>
                      </c:pt>
                      <c:pt idx="3082">
                        <c:v>-41.280729999999998</c:v>
                      </c:pt>
                      <c:pt idx="3083">
                        <c:v>-41.000189999999996</c:v>
                      </c:pt>
                      <c:pt idx="3084">
                        <c:v>-40.721069999999997</c:v>
                      </c:pt>
                      <c:pt idx="3085">
                        <c:v>-40.437609999999999</c:v>
                      </c:pt>
                      <c:pt idx="3086">
                        <c:v>-40.149990000000003</c:v>
                      </c:pt>
                      <c:pt idx="3087">
                        <c:v>-39.860709999999997</c:v>
                      </c:pt>
                      <c:pt idx="3088">
                        <c:v>-39.56738</c:v>
                      </c:pt>
                      <c:pt idx="3089">
                        <c:v>-39.269410000000001</c:v>
                      </c:pt>
                      <c:pt idx="3090">
                        <c:v>-38.972349999999999</c:v>
                      </c:pt>
                      <c:pt idx="3091">
                        <c:v>-38.672890000000002</c:v>
                      </c:pt>
                      <c:pt idx="3092">
                        <c:v>-38.381959999999999</c:v>
                      </c:pt>
                      <c:pt idx="3093">
                        <c:v>-38.085889999999999</c:v>
                      </c:pt>
                      <c:pt idx="3094">
                        <c:v>-37.784010000000002</c:v>
                      </c:pt>
                      <c:pt idx="3095">
                        <c:v>-37.47504</c:v>
                      </c:pt>
                      <c:pt idx="3096">
                        <c:v>-37.158389999999997</c:v>
                      </c:pt>
                      <c:pt idx="3097">
                        <c:v>-36.830280000000002</c:v>
                      </c:pt>
                      <c:pt idx="3098">
                        <c:v>-36.494990000000001</c:v>
                      </c:pt>
                      <c:pt idx="3099">
                        <c:v>-36.157789999999999</c:v>
                      </c:pt>
                      <c:pt idx="3100">
                        <c:v>-35.822769999999998</c:v>
                      </c:pt>
                      <c:pt idx="3101">
                        <c:v>-35.484589999999997</c:v>
                      </c:pt>
                      <c:pt idx="3102">
                        <c:v>-35.137160000000002</c:v>
                      </c:pt>
                      <c:pt idx="3103">
                        <c:v>-34.787570000000002</c:v>
                      </c:pt>
                      <c:pt idx="3104">
                        <c:v>-34.43242</c:v>
                      </c:pt>
                      <c:pt idx="3105">
                        <c:v>-34.069200000000002</c:v>
                      </c:pt>
                      <c:pt idx="3106">
                        <c:v>-33.696309999999997</c:v>
                      </c:pt>
                      <c:pt idx="3107">
                        <c:v>-33.322340000000004</c:v>
                      </c:pt>
                      <c:pt idx="3108">
                        <c:v>-32.943010000000001</c:v>
                      </c:pt>
                      <c:pt idx="3109">
                        <c:v>-32.561070000000001</c:v>
                      </c:pt>
                      <c:pt idx="3110">
                        <c:v>-32.168819999999997</c:v>
                      </c:pt>
                      <c:pt idx="3111">
                        <c:v>-31.775090000000002</c:v>
                      </c:pt>
                      <c:pt idx="3112">
                        <c:v>-31.381149999999998</c:v>
                      </c:pt>
                      <c:pt idx="3113">
                        <c:v>-30.9878</c:v>
                      </c:pt>
                      <c:pt idx="3114">
                        <c:v>-30.597110000000001</c:v>
                      </c:pt>
                      <c:pt idx="3115">
                        <c:v>-30.197189999999999</c:v>
                      </c:pt>
                      <c:pt idx="3116">
                        <c:v>-29.78417</c:v>
                      </c:pt>
                      <c:pt idx="3117">
                        <c:v>-29.3628</c:v>
                      </c:pt>
                      <c:pt idx="3118">
                        <c:v>-28.94022</c:v>
                      </c:pt>
                      <c:pt idx="3119">
                        <c:v>-28.50318</c:v>
                      </c:pt>
                      <c:pt idx="3120">
                        <c:v>-28.060770000000002</c:v>
                      </c:pt>
                      <c:pt idx="3121">
                        <c:v>-27.615300000000001</c:v>
                      </c:pt>
                      <c:pt idx="3122">
                        <c:v>-27.166409999999999</c:v>
                      </c:pt>
                      <c:pt idx="3123">
                        <c:v>-26.710699999999999</c:v>
                      </c:pt>
                      <c:pt idx="3124">
                        <c:v>-26.248809999999999</c:v>
                      </c:pt>
                      <c:pt idx="3125">
                        <c:v>-25.782349999999997</c:v>
                      </c:pt>
                      <c:pt idx="3126">
                        <c:v>-25.310039999999997</c:v>
                      </c:pt>
                      <c:pt idx="3127">
                        <c:v>-24.825020000000002</c:v>
                      </c:pt>
                      <c:pt idx="3128">
                        <c:v>-24.334600000000002</c:v>
                      </c:pt>
                      <c:pt idx="3129">
                        <c:v>-23.842840000000002</c:v>
                      </c:pt>
                      <c:pt idx="3130">
                        <c:v>-23.347030000000004</c:v>
                      </c:pt>
                      <c:pt idx="3131">
                        <c:v>-22.844099999999997</c:v>
                      </c:pt>
                      <c:pt idx="3132">
                        <c:v>-22.33577</c:v>
                      </c:pt>
                      <c:pt idx="3133">
                        <c:v>-21.820930000000001</c:v>
                      </c:pt>
                      <c:pt idx="3134">
                        <c:v>-21.298549999999999</c:v>
                      </c:pt>
                      <c:pt idx="3135">
                        <c:v>-20.77393</c:v>
                      </c:pt>
                      <c:pt idx="3136">
                        <c:v>-20.245619999999999</c:v>
                      </c:pt>
                      <c:pt idx="3137">
                        <c:v>-19.715209999999999</c:v>
                      </c:pt>
                      <c:pt idx="3138">
                        <c:v>-19.186579999999999</c:v>
                      </c:pt>
                      <c:pt idx="3139">
                        <c:v>-18.652979999999999</c:v>
                      </c:pt>
                      <c:pt idx="3140">
                        <c:v>-18.11167</c:v>
                      </c:pt>
                      <c:pt idx="3141">
                        <c:v>-17.565550000000002</c:v>
                      </c:pt>
                      <c:pt idx="3142">
                        <c:v>-17.01765</c:v>
                      </c:pt>
                      <c:pt idx="3143">
                        <c:v>-16.468409999999999</c:v>
                      </c:pt>
                      <c:pt idx="3144">
                        <c:v>-15.91431</c:v>
                      </c:pt>
                      <c:pt idx="3145">
                        <c:v>-15.37825</c:v>
                      </c:pt>
                      <c:pt idx="3146">
                        <c:v>-14.840660000000002</c:v>
                      </c:pt>
                      <c:pt idx="3147">
                        <c:v>-14.297269999999999</c:v>
                      </c:pt>
                      <c:pt idx="3148">
                        <c:v>-13.749000000000001</c:v>
                      </c:pt>
                      <c:pt idx="3149">
                        <c:v>-13.196650000000002</c:v>
                      </c:pt>
                      <c:pt idx="3150">
                        <c:v>-12.643040000000001</c:v>
                      </c:pt>
                      <c:pt idx="3151">
                        <c:v>-12.095079999999999</c:v>
                      </c:pt>
                      <c:pt idx="3152">
                        <c:v>-11.548730000000001</c:v>
                      </c:pt>
                      <c:pt idx="3153">
                        <c:v>-10.99183</c:v>
                      </c:pt>
                      <c:pt idx="3154">
                        <c:v>-10.429399999999999</c:v>
                      </c:pt>
                      <c:pt idx="3155">
                        <c:v>-9.8661049999999992</c:v>
                      </c:pt>
                      <c:pt idx="3156">
                        <c:v>-9.3011980000000012</c:v>
                      </c:pt>
                      <c:pt idx="3157">
                        <c:v>-8.7339659999999988</c:v>
                      </c:pt>
                      <c:pt idx="3158">
                        <c:v>-8.1664279999999998</c:v>
                      </c:pt>
                      <c:pt idx="3159">
                        <c:v>-7.6003940000000005</c:v>
                      </c:pt>
                      <c:pt idx="3160">
                        <c:v>-7.0340539999999994</c:v>
                      </c:pt>
                      <c:pt idx="3161">
                        <c:v>-6.4720019999999998</c:v>
                      </c:pt>
                      <c:pt idx="3162">
                        <c:v>-5.9062679999999999</c:v>
                      </c:pt>
                      <c:pt idx="3163">
                        <c:v>-5.339029</c:v>
                      </c:pt>
                      <c:pt idx="3164">
                        <c:v>-4.770543</c:v>
                      </c:pt>
                      <c:pt idx="3165">
                        <c:v>-4.2005509999999999</c:v>
                      </c:pt>
                      <c:pt idx="3166">
                        <c:v>-3.630182</c:v>
                      </c:pt>
                      <c:pt idx="3167">
                        <c:v>-3.0603059999999997</c:v>
                      </c:pt>
                      <c:pt idx="3168">
                        <c:v>-2.4943119999999999</c:v>
                      </c:pt>
                      <c:pt idx="3169">
                        <c:v>-1.9262509999999999</c:v>
                      </c:pt>
                      <c:pt idx="3170">
                        <c:v>-1.363394</c:v>
                      </c:pt>
                      <c:pt idx="3171">
                        <c:v>-0.80199359999999997</c:v>
                      </c:pt>
                      <c:pt idx="3172">
                        <c:v>-0.23841200000000001</c:v>
                      </c:pt>
                      <c:pt idx="3173">
                        <c:v>0.32540439999999998</c:v>
                      </c:pt>
                      <c:pt idx="3174">
                        <c:v>0.88108240000000004</c:v>
                      </c:pt>
                      <c:pt idx="3175">
                        <c:v>1.441106</c:v>
                      </c:pt>
                      <c:pt idx="3176">
                        <c:v>2.0043830000000002</c:v>
                      </c:pt>
                      <c:pt idx="3177">
                        <c:v>2.5695350000000001</c:v>
                      </c:pt>
                      <c:pt idx="3178">
                        <c:v>3.1292550000000001</c:v>
                      </c:pt>
                      <c:pt idx="3179">
                        <c:v>3.6911129999999996</c:v>
                      </c:pt>
                      <c:pt idx="3180">
                        <c:v>4.2520239999999996</c:v>
                      </c:pt>
                      <c:pt idx="3181">
                        <c:v>4.8094619999999999</c:v>
                      </c:pt>
                      <c:pt idx="3182">
                        <c:v>5.3702920000000001</c:v>
                      </c:pt>
                      <c:pt idx="3183">
                        <c:v>5.9307840000000001</c:v>
                      </c:pt>
                      <c:pt idx="3184">
                        <c:v>6.4899870000000002</c:v>
                      </c:pt>
                      <c:pt idx="3185">
                        <c:v>7.0534050000000006</c:v>
                      </c:pt>
                      <c:pt idx="3186">
                        <c:v>7.6170119999999999</c:v>
                      </c:pt>
                      <c:pt idx="3187">
                        <c:v>8.1769829999999999</c:v>
                      </c:pt>
                      <c:pt idx="3188">
                        <c:v>8.735657999999999</c:v>
                      </c:pt>
                      <c:pt idx="3189">
                        <c:v>9.2970220000000001</c:v>
                      </c:pt>
                      <c:pt idx="3190">
                        <c:v>9.8569870000000002</c:v>
                      </c:pt>
                      <c:pt idx="3191">
                        <c:v>10.41588</c:v>
                      </c:pt>
                      <c:pt idx="3192">
                        <c:v>10.973990000000001</c:v>
                      </c:pt>
                      <c:pt idx="3193">
                        <c:v>11.53138</c:v>
                      </c:pt>
                      <c:pt idx="3194">
                        <c:v>12.087289999999999</c:v>
                      </c:pt>
                      <c:pt idx="3195">
                        <c:v>12.641020000000001</c:v>
                      </c:pt>
                      <c:pt idx="3196">
                        <c:v>13.192550000000001</c:v>
                      </c:pt>
                      <c:pt idx="3197">
                        <c:v>13.743230000000001</c:v>
                      </c:pt>
                      <c:pt idx="3198">
                        <c:v>14.29392</c:v>
                      </c:pt>
                      <c:pt idx="3199">
                        <c:v>14.840040000000002</c:v>
                      </c:pt>
                      <c:pt idx="3200">
                        <c:v>15.37754</c:v>
                      </c:pt>
                      <c:pt idx="3201">
                        <c:v>15.911679999999999</c:v>
                      </c:pt>
                      <c:pt idx="3202">
                        <c:v>16.45091</c:v>
                      </c:pt>
                      <c:pt idx="3203">
                        <c:v>16.984819999999999</c:v>
                      </c:pt>
                      <c:pt idx="3204">
                        <c:v>17.51379</c:v>
                      </c:pt>
                      <c:pt idx="3205">
                        <c:v>18.043839999999999</c:v>
                      </c:pt>
                      <c:pt idx="3206">
                        <c:v>18.580929999999999</c:v>
                      </c:pt>
                      <c:pt idx="3207">
                        <c:v>19.112269999999999</c:v>
                      </c:pt>
                      <c:pt idx="3208">
                        <c:v>19.631209999999999</c:v>
                      </c:pt>
                      <c:pt idx="3209">
                        <c:v>20.155360000000002</c:v>
                      </c:pt>
                      <c:pt idx="3210">
                        <c:v>20.681660000000001</c:v>
                      </c:pt>
                      <c:pt idx="3211">
                        <c:v>21.210270000000001</c:v>
                      </c:pt>
                      <c:pt idx="3212">
                        <c:v>21.74109</c:v>
                      </c:pt>
                      <c:pt idx="3213">
                        <c:v>22.269640000000003</c:v>
                      </c:pt>
                      <c:pt idx="3214">
                        <c:v>22.800899999999999</c:v>
                      </c:pt>
                      <c:pt idx="3215">
                        <c:v>23.329930000000001</c:v>
                      </c:pt>
                      <c:pt idx="3216">
                        <c:v>23.85717</c:v>
                      </c:pt>
                      <c:pt idx="3217">
                        <c:v>24.382540000000002</c:v>
                      </c:pt>
                      <c:pt idx="3218">
                        <c:v>24.904449999999997</c:v>
                      </c:pt>
                      <c:pt idx="3219">
                        <c:v>25.417279999999998</c:v>
                      </c:pt>
                      <c:pt idx="3220">
                        <c:v>25.927579999999999</c:v>
                      </c:pt>
                      <c:pt idx="3221">
                        <c:v>26.425719999999998</c:v>
                      </c:pt>
                      <c:pt idx="3222">
                        <c:v>26.909849999999999</c:v>
                      </c:pt>
                      <c:pt idx="3223">
                        <c:v>27.398069999999997</c:v>
                      </c:pt>
                      <c:pt idx="3224">
                        <c:v>27.881390000000003</c:v>
                      </c:pt>
                      <c:pt idx="3225">
                        <c:v>28.361139999999999</c:v>
                      </c:pt>
                      <c:pt idx="3226">
                        <c:v>28.834960000000002</c:v>
                      </c:pt>
                      <c:pt idx="3227">
                        <c:v>29.300670000000004</c:v>
                      </c:pt>
                      <c:pt idx="3228">
                        <c:v>29.761669999999999</c:v>
                      </c:pt>
                      <c:pt idx="3229">
                        <c:v>30.214929999999999</c:v>
                      </c:pt>
                      <c:pt idx="3230">
                        <c:v>30.66527</c:v>
                      </c:pt>
                      <c:pt idx="3231">
                        <c:v>31.111909999999998</c:v>
                      </c:pt>
                      <c:pt idx="3232">
                        <c:v>31.556329999999999</c:v>
                      </c:pt>
                      <c:pt idx="3233">
                        <c:v>31.99718</c:v>
                      </c:pt>
                      <c:pt idx="3234">
                        <c:v>32.430579999999999</c:v>
                      </c:pt>
                      <c:pt idx="3235">
                        <c:v>32.857169999999996</c:v>
                      </c:pt>
                      <c:pt idx="3236">
                        <c:v>33.274970000000003</c:v>
                      </c:pt>
                      <c:pt idx="3237">
                        <c:v>33.681840000000001</c:v>
                      </c:pt>
                      <c:pt idx="3238">
                        <c:v>34.072389999999999</c:v>
                      </c:pt>
                      <c:pt idx="3239">
                        <c:v>34.448750000000004</c:v>
                      </c:pt>
                      <c:pt idx="3240">
                        <c:v>34.81109</c:v>
                      </c:pt>
                      <c:pt idx="3241">
                        <c:v>35.161239999999999</c:v>
                      </c:pt>
                      <c:pt idx="3242">
                        <c:v>35.50611</c:v>
                      </c:pt>
                      <c:pt idx="3243">
                        <c:v>35.8429</c:v>
                      </c:pt>
                      <c:pt idx="3244">
                        <c:v>36.171440000000004</c:v>
                      </c:pt>
                      <c:pt idx="3245">
                        <c:v>36.494239999999998</c:v>
                      </c:pt>
                      <c:pt idx="3246">
                        <c:v>36.830199999999998</c:v>
                      </c:pt>
                      <c:pt idx="3247">
                        <c:v>37.159889999999997</c:v>
                      </c:pt>
                      <c:pt idx="3248">
                        <c:v>37.465719999999997</c:v>
                      </c:pt>
                      <c:pt idx="3249">
                        <c:v>37.767200000000003</c:v>
                      </c:pt>
                      <c:pt idx="3250">
                        <c:v>38.064120000000003</c:v>
                      </c:pt>
                      <c:pt idx="3251">
                        <c:v>38.357230000000001</c:v>
                      </c:pt>
                      <c:pt idx="3252">
                        <c:v>38.646360000000001</c:v>
                      </c:pt>
                      <c:pt idx="3253">
                        <c:v>38.927579999999999</c:v>
                      </c:pt>
                      <c:pt idx="3254">
                        <c:v>39.207139999999995</c:v>
                      </c:pt>
                      <c:pt idx="3255">
                        <c:v>39.487859999999998</c:v>
                      </c:pt>
                      <c:pt idx="3256">
                        <c:v>39.763760000000005</c:v>
                      </c:pt>
                      <c:pt idx="3257">
                        <c:v>40.038020000000003</c:v>
                      </c:pt>
                      <c:pt idx="3258">
                        <c:v>40.309150000000002</c:v>
                      </c:pt>
                      <c:pt idx="3259">
                        <c:v>40.577480000000001</c:v>
                      </c:pt>
                      <c:pt idx="3260">
                        <c:v>40.845300000000002</c:v>
                      </c:pt>
                      <c:pt idx="3261">
                        <c:v>41.112110000000001</c:v>
                      </c:pt>
                      <c:pt idx="3262">
                        <c:v>41.378149999999998</c:v>
                      </c:pt>
                      <c:pt idx="3263">
                        <c:v>41.638159999999999</c:v>
                      </c:pt>
                      <c:pt idx="3264">
                        <c:v>41.898980000000002</c:v>
                      </c:pt>
                      <c:pt idx="3265">
                        <c:v>42.155060000000006</c:v>
                      </c:pt>
                      <c:pt idx="3266">
                        <c:v>42.40531</c:v>
                      </c:pt>
                      <c:pt idx="3267">
                        <c:v>42.654829999999997</c:v>
                      </c:pt>
                      <c:pt idx="3268">
                        <c:v>42.901439999999994</c:v>
                      </c:pt>
                      <c:pt idx="3269">
                        <c:v>43.146459999999998</c:v>
                      </c:pt>
                      <c:pt idx="3270">
                        <c:v>43.392189999999999</c:v>
                      </c:pt>
                      <c:pt idx="3271">
                        <c:v>43.637839999999997</c:v>
                      </c:pt>
                      <c:pt idx="3272">
                        <c:v>43.881790000000002</c:v>
                      </c:pt>
                      <c:pt idx="3273">
                        <c:v>44.12567</c:v>
                      </c:pt>
                      <c:pt idx="3274">
                        <c:v>44.368030000000005</c:v>
                      </c:pt>
                      <c:pt idx="3275">
                        <c:v>44.610580000000006</c:v>
                      </c:pt>
                      <c:pt idx="3276">
                        <c:v>44.850009999999997</c:v>
                      </c:pt>
                      <c:pt idx="3277">
                        <c:v>45.083939999999998</c:v>
                      </c:pt>
                      <c:pt idx="3278">
                        <c:v>45.319749999999999</c:v>
                      </c:pt>
                      <c:pt idx="3279">
                        <c:v>45.555019999999999</c:v>
                      </c:pt>
                      <c:pt idx="3280">
                        <c:v>45.79177</c:v>
                      </c:pt>
                      <c:pt idx="3281">
                        <c:v>46.025500000000001</c:v>
                      </c:pt>
                      <c:pt idx="3282">
                        <c:v>46.253990000000002</c:v>
                      </c:pt>
                      <c:pt idx="3283">
                        <c:v>46.481500000000004</c:v>
                      </c:pt>
                      <c:pt idx="3284">
                        <c:v>46.706450000000004</c:v>
                      </c:pt>
                      <c:pt idx="3285">
                        <c:v>46.927979999999998</c:v>
                      </c:pt>
                      <c:pt idx="3286">
                        <c:v>47.149190000000004</c:v>
                      </c:pt>
                      <c:pt idx="3287">
                        <c:v>47.37003</c:v>
                      </c:pt>
                      <c:pt idx="3288">
                        <c:v>47.584869999999995</c:v>
                      </c:pt>
                      <c:pt idx="3289">
                        <c:v>47.797599999999996</c:v>
                      </c:pt>
                      <c:pt idx="3290">
                        <c:v>48.004980000000003</c:v>
                      </c:pt>
                      <c:pt idx="3291">
                        <c:v>48.204520000000002</c:v>
                      </c:pt>
                      <c:pt idx="3292">
                        <c:v>48.402770000000004</c:v>
                      </c:pt>
                      <c:pt idx="3293">
                        <c:v>48.60078</c:v>
                      </c:pt>
                      <c:pt idx="3294">
                        <c:v>48.79524</c:v>
                      </c:pt>
                      <c:pt idx="3295">
                        <c:v>48.978299999999997</c:v>
                      </c:pt>
                      <c:pt idx="3296">
                        <c:v>49.149680000000004</c:v>
                      </c:pt>
                      <c:pt idx="3297">
                        <c:v>49.326909999999998</c:v>
                      </c:pt>
                      <c:pt idx="3298">
                        <c:v>49.511189999999999</c:v>
                      </c:pt>
                      <c:pt idx="3299">
                        <c:v>49.690700000000007</c:v>
                      </c:pt>
                      <c:pt idx="3300">
                        <c:v>49.868379999999995</c:v>
                      </c:pt>
                      <c:pt idx="3301">
                        <c:v>50.044399999999996</c:v>
                      </c:pt>
                      <c:pt idx="3302">
                        <c:v>50.222709999999999</c:v>
                      </c:pt>
                      <c:pt idx="3303">
                        <c:v>50.35201</c:v>
                      </c:pt>
                      <c:pt idx="3304">
                        <c:v>50.444500000000005</c:v>
                      </c:pt>
                      <c:pt idx="3305">
                        <c:v>50.454879999999996</c:v>
                      </c:pt>
                      <c:pt idx="3306">
                        <c:v>50.444409999999998</c:v>
                      </c:pt>
                      <c:pt idx="3307">
                        <c:v>50.429919999999996</c:v>
                      </c:pt>
                      <c:pt idx="3308">
                        <c:v>50.495689999999996</c:v>
                      </c:pt>
                      <c:pt idx="3309">
                        <c:v>50.576450000000001</c:v>
                      </c:pt>
                      <c:pt idx="3310">
                        <c:v>50.675530000000002</c:v>
                      </c:pt>
                      <c:pt idx="3311">
                        <c:v>50.794730000000001</c:v>
                      </c:pt>
                      <c:pt idx="3312">
                        <c:v>50.928539999999998</c:v>
                      </c:pt>
                      <c:pt idx="3313">
                        <c:v>51.071150000000003</c:v>
                      </c:pt>
                      <c:pt idx="3314">
                        <c:v>51.103930000000005</c:v>
                      </c:pt>
                      <c:pt idx="3315">
                        <c:v>51.160550000000001</c:v>
                      </c:pt>
                      <c:pt idx="3316">
                        <c:v>51.211260000000003</c:v>
                      </c:pt>
                      <c:pt idx="3317">
                        <c:v>51.258030000000005</c:v>
                      </c:pt>
                      <c:pt idx="3318">
                        <c:v>51.393799999999999</c:v>
                      </c:pt>
                      <c:pt idx="3319">
                        <c:v>51.523700000000005</c:v>
                      </c:pt>
                      <c:pt idx="3320">
                        <c:v>51.662109999999998</c:v>
                      </c:pt>
                      <c:pt idx="3321">
                        <c:v>51.803229999999999</c:v>
                      </c:pt>
                      <c:pt idx="3322">
                        <c:v>51.915370000000003</c:v>
                      </c:pt>
                      <c:pt idx="3323">
                        <c:v>51.87932</c:v>
                      </c:pt>
                      <c:pt idx="3324">
                        <c:v>51.958349999999996</c:v>
                      </c:pt>
                      <c:pt idx="3325">
                        <c:v>52.051629999999996</c:v>
                      </c:pt>
                      <c:pt idx="3326">
                        <c:v>52.193569999999994</c:v>
                      </c:pt>
                      <c:pt idx="3327">
                        <c:v>52.230359999999997</c:v>
                      </c:pt>
                      <c:pt idx="3328">
                        <c:v>52.32985</c:v>
                      </c:pt>
                      <c:pt idx="3329">
                        <c:v>52.469270000000002</c:v>
                      </c:pt>
                      <c:pt idx="3330">
                        <c:v>52.56279</c:v>
                      </c:pt>
                      <c:pt idx="3331">
                        <c:v>52.703179999999996</c:v>
                      </c:pt>
                      <c:pt idx="3332">
                        <c:v>52.814399999999999</c:v>
                      </c:pt>
                      <c:pt idx="3333">
                        <c:v>52.933630000000001</c:v>
                      </c:pt>
                      <c:pt idx="3334">
                        <c:v>53.07206</c:v>
                      </c:pt>
                      <c:pt idx="3335">
                        <c:v>53.212140000000005</c:v>
                      </c:pt>
                      <c:pt idx="3336">
                        <c:v>53.347459999999998</c:v>
                      </c:pt>
                      <c:pt idx="3337">
                        <c:v>53.482759999999999</c:v>
                      </c:pt>
                      <c:pt idx="3338">
                        <c:v>53.59</c:v>
                      </c:pt>
                      <c:pt idx="3339">
                        <c:v>52.93947</c:v>
                      </c:pt>
                      <c:pt idx="3340">
                        <c:v>52.458960000000005</c:v>
                      </c:pt>
                      <c:pt idx="3341">
                        <c:v>52.093999999999994</c:v>
                      </c:pt>
                      <c:pt idx="3342">
                        <c:v>51.791550000000001</c:v>
                      </c:pt>
                      <c:pt idx="3343">
                        <c:v>51.509720000000002</c:v>
                      </c:pt>
                      <c:pt idx="3344">
                        <c:v>51.254020000000004</c:v>
                      </c:pt>
                      <c:pt idx="3345">
                        <c:v>51.013019999999997</c:v>
                      </c:pt>
                      <c:pt idx="3346">
                        <c:v>50.779399999999995</c:v>
                      </c:pt>
                      <c:pt idx="3347">
                        <c:v>50.549039999999998</c:v>
                      </c:pt>
                      <c:pt idx="3348">
                        <c:v>50.320590000000003</c:v>
                      </c:pt>
                      <c:pt idx="3349">
                        <c:v>50.092390000000002</c:v>
                      </c:pt>
                      <c:pt idx="3350">
                        <c:v>49.864110000000004</c:v>
                      </c:pt>
                      <c:pt idx="3351">
                        <c:v>49.639099999999999</c:v>
                      </c:pt>
                      <c:pt idx="3352">
                        <c:v>49.415430000000001</c:v>
                      </c:pt>
                      <c:pt idx="3353">
                        <c:v>49.191659999999999</c:v>
                      </c:pt>
                      <c:pt idx="3354">
                        <c:v>48.967950000000002</c:v>
                      </c:pt>
                      <c:pt idx="3355">
                        <c:v>48.742689999999996</c:v>
                      </c:pt>
                      <c:pt idx="3356">
                        <c:v>48.517859999999999</c:v>
                      </c:pt>
                      <c:pt idx="3357">
                        <c:v>48.293609999999994</c:v>
                      </c:pt>
                      <c:pt idx="3358">
                        <c:v>48.070440000000005</c:v>
                      </c:pt>
                      <c:pt idx="3359">
                        <c:v>47.848219999999998</c:v>
                      </c:pt>
                      <c:pt idx="3360">
                        <c:v>47.62453</c:v>
                      </c:pt>
                      <c:pt idx="3361">
                        <c:v>47.402680000000004</c:v>
                      </c:pt>
                      <c:pt idx="3362">
                        <c:v>47.178940000000004</c:v>
                      </c:pt>
                      <c:pt idx="3363">
                        <c:v>46.954369999999997</c:v>
                      </c:pt>
                      <c:pt idx="3364">
                        <c:v>46.731210000000004</c:v>
                      </c:pt>
                      <c:pt idx="3365">
                        <c:v>46.508620000000001</c:v>
                      </c:pt>
                      <c:pt idx="3366">
                        <c:v>46.288619999999995</c:v>
                      </c:pt>
                      <c:pt idx="3367">
                        <c:v>46.068759999999997</c:v>
                      </c:pt>
                      <c:pt idx="3368">
                        <c:v>45.846739999999997</c:v>
                      </c:pt>
                      <c:pt idx="3369">
                        <c:v>45.624679999999998</c:v>
                      </c:pt>
                      <c:pt idx="3370">
                        <c:v>45.405059999999999</c:v>
                      </c:pt>
                      <c:pt idx="3371">
                        <c:v>45.185880000000004</c:v>
                      </c:pt>
                      <c:pt idx="3372">
                        <c:v>44.967649999999999</c:v>
                      </c:pt>
                      <c:pt idx="3373">
                        <c:v>44.749470000000002</c:v>
                      </c:pt>
                      <c:pt idx="3374">
                        <c:v>44.533880000000003</c:v>
                      </c:pt>
                      <c:pt idx="3375">
                        <c:v>44.318989999999999</c:v>
                      </c:pt>
                      <c:pt idx="3376">
                        <c:v>44.103929999999998</c:v>
                      </c:pt>
                      <c:pt idx="3377">
                        <c:v>43.888269999999999</c:v>
                      </c:pt>
                      <c:pt idx="3378">
                        <c:v>43.672290000000004</c:v>
                      </c:pt>
                      <c:pt idx="3379">
                        <c:v>43.455240000000003</c:v>
                      </c:pt>
                      <c:pt idx="3380">
                        <c:v>43.237889999999993</c:v>
                      </c:pt>
                      <c:pt idx="3381">
                        <c:v>43.016360000000006</c:v>
                      </c:pt>
                      <c:pt idx="3382">
                        <c:v>42.802300000000002</c:v>
                      </c:pt>
                      <c:pt idx="3383">
                        <c:v>42.587609999999998</c:v>
                      </c:pt>
                      <c:pt idx="3384">
                        <c:v>42.366840000000003</c:v>
                      </c:pt>
                      <c:pt idx="3385">
                        <c:v>42.138999999999996</c:v>
                      </c:pt>
                      <c:pt idx="3386">
                        <c:v>41.916149999999995</c:v>
                      </c:pt>
                      <c:pt idx="3387">
                        <c:v>41.691360000000003</c:v>
                      </c:pt>
                      <c:pt idx="3388">
                        <c:v>41.461490000000005</c:v>
                      </c:pt>
                      <c:pt idx="3389">
                        <c:v>41.234209999999997</c:v>
                      </c:pt>
                      <c:pt idx="3390">
                        <c:v>40.998620000000003</c:v>
                      </c:pt>
                      <c:pt idx="3391">
                        <c:v>40.762869999999999</c:v>
                      </c:pt>
                      <c:pt idx="3392">
                        <c:v>40.521889999999999</c:v>
                      </c:pt>
                      <c:pt idx="3393">
                        <c:v>40.274950000000004</c:v>
                      </c:pt>
                      <c:pt idx="3394">
                        <c:v>40.021069999999995</c:v>
                      </c:pt>
                      <c:pt idx="3395">
                        <c:v>39.764560000000003</c:v>
                      </c:pt>
                      <c:pt idx="3396">
                        <c:v>39.49859</c:v>
                      </c:pt>
                      <c:pt idx="3397">
                        <c:v>39.227229999999999</c:v>
                      </c:pt>
                      <c:pt idx="3398">
                        <c:v>38.965130000000002</c:v>
                      </c:pt>
                      <c:pt idx="3399">
                        <c:v>38.705480000000001</c:v>
                      </c:pt>
                      <c:pt idx="3400">
                        <c:v>38.444069999999996</c:v>
                      </c:pt>
                      <c:pt idx="3401">
                        <c:v>38.170380000000002</c:v>
                      </c:pt>
                      <c:pt idx="3402">
                        <c:v>37.878440000000005</c:v>
                      </c:pt>
                      <c:pt idx="3403">
                        <c:v>37.563859999999998</c:v>
                      </c:pt>
                      <c:pt idx="3404">
                        <c:v>37.256480000000003</c:v>
                      </c:pt>
                      <c:pt idx="3405">
                        <c:v>36.944479999999999</c:v>
                      </c:pt>
                      <c:pt idx="3406">
                        <c:v>36.62415</c:v>
                      </c:pt>
                      <c:pt idx="3407">
                        <c:v>36.284580000000005</c:v>
                      </c:pt>
                      <c:pt idx="3408">
                        <c:v>35.941450000000003</c:v>
                      </c:pt>
                      <c:pt idx="3409">
                        <c:v>35.592060000000004</c:v>
                      </c:pt>
                      <c:pt idx="3410">
                        <c:v>35.233219999999996</c:v>
                      </c:pt>
                      <c:pt idx="3411">
                        <c:v>34.870510000000003</c:v>
                      </c:pt>
                      <c:pt idx="3412">
                        <c:v>34.507199999999997</c:v>
                      </c:pt>
                      <c:pt idx="3413">
                        <c:v>34.133399999999995</c:v>
                      </c:pt>
                      <c:pt idx="3414">
                        <c:v>33.747920000000001</c:v>
                      </c:pt>
                      <c:pt idx="3415">
                        <c:v>33.348710000000004</c:v>
                      </c:pt>
                      <c:pt idx="3416">
                        <c:v>32.948219999999999</c:v>
                      </c:pt>
                      <c:pt idx="3417">
                        <c:v>32.538759999999996</c:v>
                      </c:pt>
                      <c:pt idx="3418">
                        <c:v>32.124719999999996</c:v>
                      </c:pt>
                      <c:pt idx="3419">
                        <c:v>31.700089999999999</c:v>
                      </c:pt>
                      <c:pt idx="3420">
                        <c:v>31.265390000000004</c:v>
                      </c:pt>
                      <c:pt idx="3421">
                        <c:v>30.820639999999997</c:v>
                      </c:pt>
                      <c:pt idx="3422">
                        <c:v>30.37229</c:v>
                      </c:pt>
                      <c:pt idx="3423">
                        <c:v>29.919980000000002</c:v>
                      </c:pt>
                      <c:pt idx="3424">
                        <c:v>29.459960000000002</c:v>
                      </c:pt>
                      <c:pt idx="3425">
                        <c:v>29.000249999999998</c:v>
                      </c:pt>
                      <c:pt idx="3426">
                        <c:v>28.53856</c:v>
                      </c:pt>
                      <c:pt idx="3427">
                        <c:v>28.074080000000002</c:v>
                      </c:pt>
                      <c:pt idx="3428">
                        <c:v>27.610969999999998</c:v>
                      </c:pt>
                      <c:pt idx="3429">
                        <c:v>27.1495</c:v>
                      </c:pt>
                      <c:pt idx="3430">
                        <c:v>26.683729999999997</c:v>
                      </c:pt>
                      <c:pt idx="3431">
                        <c:v>26.21414</c:v>
                      </c:pt>
                      <c:pt idx="3432">
                        <c:v>25.740850000000002</c:v>
                      </c:pt>
                      <c:pt idx="3433">
                        <c:v>25.26343</c:v>
                      </c:pt>
                      <c:pt idx="3434">
                        <c:v>24.78462</c:v>
                      </c:pt>
                      <c:pt idx="3435">
                        <c:v>24.30322</c:v>
                      </c:pt>
                      <c:pt idx="3436">
                        <c:v>23.826139999999999</c:v>
                      </c:pt>
                      <c:pt idx="3437">
                        <c:v>23.347940000000001</c:v>
                      </c:pt>
                      <c:pt idx="3438">
                        <c:v>22.87068</c:v>
                      </c:pt>
                      <c:pt idx="3439">
                        <c:v>22.389049999999997</c:v>
                      </c:pt>
                      <c:pt idx="3440">
                        <c:v>21.91188</c:v>
                      </c:pt>
                      <c:pt idx="3441">
                        <c:v>21.43468</c:v>
                      </c:pt>
                      <c:pt idx="3442">
                        <c:v>20.9557</c:v>
                      </c:pt>
                      <c:pt idx="3443">
                        <c:v>20.482809999999997</c:v>
                      </c:pt>
                      <c:pt idx="3444">
                        <c:v>20.012599999999999</c:v>
                      </c:pt>
                      <c:pt idx="3445">
                        <c:v>19.544530000000002</c:v>
                      </c:pt>
                      <c:pt idx="3446">
                        <c:v>19.081859999999999</c:v>
                      </c:pt>
                      <c:pt idx="3447">
                        <c:v>18.612860000000001</c:v>
                      </c:pt>
                      <c:pt idx="3448">
                        <c:v>18.142029999999998</c:v>
                      </c:pt>
                      <c:pt idx="3449">
                        <c:v>17.663219999999999</c:v>
                      </c:pt>
                      <c:pt idx="3450">
                        <c:v>17.18695</c:v>
                      </c:pt>
                      <c:pt idx="3451">
                        <c:v>16.708120000000001</c:v>
                      </c:pt>
                      <c:pt idx="3452">
                        <c:v>16.22653</c:v>
                      </c:pt>
                      <c:pt idx="3453">
                        <c:v>15.742240000000001</c:v>
                      </c:pt>
                      <c:pt idx="3454">
                        <c:v>15.24858</c:v>
                      </c:pt>
                      <c:pt idx="3455">
                        <c:v>14.7661</c:v>
                      </c:pt>
                      <c:pt idx="3456">
                        <c:v>14.27582</c:v>
                      </c:pt>
                      <c:pt idx="3457">
                        <c:v>13.77796</c:v>
                      </c:pt>
                      <c:pt idx="3458">
                        <c:v>13.28393</c:v>
                      </c:pt>
                      <c:pt idx="3459">
                        <c:v>12.788330000000002</c:v>
                      </c:pt>
                      <c:pt idx="3460">
                        <c:v>12.291550000000001</c:v>
                      </c:pt>
                      <c:pt idx="3461">
                        <c:v>11.782969999999999</c:v>
                      </c:pt>
                      <c:pt idx="3462">
                        <c:v>11.270489999999999</c:v>
                      </c:pt>
                      <c:pt idx="3463">
                        <c:v>10.765139999999999</c:v>
                      </c:pt>
                      <c:pt idx="3464">
                        <c:v>10.258050000000001</c:v>
                      </c:pt>
                      <c:pt idx="3465">
                        <c:v>9.7620310000000003</c:v>
                      </c:pt>
                      <c:pt idx="3466">
                        <c:v>9.2885120000000008</c:v>
                      </c:pt>
                      <c:pt idx="3467">
                        <c:v>8.8435950000000005</c:v>
                      </c:pt>
                      <c:pt idx="3468">
                        <c:v>8.3389319999999998</c:v>
                      </c:pt>
                      <c:pt idx="3469">
                        <c:v>7.8143630000000002</c:v>
                      </c:pt>
                      <c:pt idx="3470">
                        <c:v>7.2871959999999998</c:v>
                      </c:pt>
                      <c:pt idx="3471">
                        <c:v>6.7575680000000009</c:v>
                      </c:pt>
                      <c:pt idx="3472">
                        <c:v>6.2307290000000002</c:v>
                      </c:pt>
                      <c:pt idx="3473">
                        <c:v>5.7028699999999999</c:v>
                      </c:pt>
                      <c:pt idx="3474">
                        <c:v>5.1690430000000003</c:v>
                      </c:pt>
                      <c:pt idx="3475">
                        <c:v>4.6382390000000004</c:v>
                      </c:pt>
                      <c:pt idx="3476">
                        <c:v>4.1008650000000006</c:v>
                      </c:pt>
                      <c:pt idx="3477">
                        <c:v>3.56175</c:v>
                      </c:pt>
                      <c:pt idx="3478">
                        <c:v>3.0289110000000004</c:v>
                      </c:pt>
                      <c:pt idx="3479">
                        <c:v>2.5051610000000002</c:v>
                      </c:pt>
                      <c:pt idx="3480">
                        <c:v>1.9739419999999999</c:v>
                      </c:pt>
                      <c:pt idx="3481">
                        <c:v>1.4650189999999998</c:v>
                      </c:pt>
                      <c:pt idx="3482">
                        <c:v>0.93286040000000003</c:v>
                      </c:pt>
                      <c:pt idx="3483">
                        <c:v>0.3980631</c:v>
                      </c:pt>
                      <c:pt idx="3484">
                        <c:v>-0.1439339</c:v>
                      </c:pt>
                      <c:pt idx="3485">
                        <c:v>-0.68099140000000002</c:v>
                      </c:pt>
                      <c:pt idx="3486">
                        <c:v>-1.216264</c:v>
                      </c:pt>
                      <c:pt idx="3487">
                        <c:v>-1.749779</c:v>
                      </c:pt>
                      <c:pt idx="3488">
                        <c:v>-2.2834479999999999</c:v>
                      </c:pt>
                      <c:pt idx="3489">
                        <c:v>-2.821161</c:v>
                      </c:pt>
                      <c:pt idx="3490">
                        <c:v>-3.3612120000000001</c:v>
                      </c:pt>
                      <c:pt idx="3491">
                        <c:v>-3.9023530000000002</c:v>
                      </c:pt>
                      <c:pt idx="3492">
                        <c:v>-4.4408130000000003</c:v>
                      </c:pt>
                      <c:pt idx="3493">
                        <c:v>-4.9804759999999995</c:v>
                      </c:pt>
                      <c:pt idx="3494">
                        <c:v>-5.5216500000000002</c:v>
                      </c:pt>
                      <c:pt idx="3495">
                        <c:v>-6.0610679999999997</c:v>
                      </c:pt>
                      <c:pt idx="3496">
                        <c:v>-6.6025560000000008</c:v>
                      </c:pt>
                      <c:pt idx="3497">
                        <c:v>-7.1438199999999998</c:v>
                      </c:pt>
                      <c:pt idx="3498">
                        <c:v>-7.6867160000000005</c:v>
                      </c:pt>
                      <c:pt idx="3499">
                        <c:v>-8.2295020000000001</c:v>
                      </c:pt>
                      <c:pt idx="3500">
                        <c:v>-8.774496000000001</c:v>
                      </c:pt>
                      <c:pt idx="3501">
                        <c:v>-9.3179429999999996</c:v>
                      </c:pt>
                      <c:pt idx="3502">
                        <c:v>-9.8610410000000002</c:v>
                      </c:pt>
                      <c:pt idx="3503">
                        <c:v>-10.402329999999999</c:v>
                      </c:pt>
                      <c:pt idx="3504">
                        <c:v>-10.940849999999999</c:v>
                      </c:pt>
                      <c:pt idx="3505">
                        <c:v>-11.47855</c:v>
                      </c:pt>
                      <c:pt idx="3506">
                        <c:v>-12.01759</c:v>
                      </c:pt>
                      <c:pt idx="3507">
                        <c:v>-12.555</c:v>
                      </c:pt>
                      <c:pt idx="3508">
                        <c:v>-13.09266</c:v>
                      </c:pt>
                      <c:pt idx="3509">
                        <c:v>-13.618069999999999</c:v>
                      </c:pt>
                      <c:pt idx="3510">
                        <c:v>-14.14452</c:v>
                      </c:pt>
                      <c:pt idx="3511">
                        <c:v>-14.66488</c:v>
                      </c:pt>
                      <c:pt idx="3512">
                        <c:v>-15.19007</c:v>
                      </c:pt>
                      <c:pt idx="3513">
                        <c:v>-15.716060000000001</c:v>
                      </c:pt>
                      <c:pt idx="3514">
                        <c:v>-16.24062</c:v>
                      </c:pt>
                      <c:pt idx="3515">
                        <c:v>-16.76839</c:v>
                      </c:pt>
                      <c:pt idx="3516">
                        <c:v>-17.292339999999999</c:v>
                      </c:pt>
                      <c:pt idx="3517">
                        <c:v>-17.81372</c:v>
                      </c:pt>
                      <c:pt idx="3518">
                        <c:v>-18.333770000000001</c:v>
                      </c:pt>
                      <c:pt idx="3519">
                        <c:v>-18.853819999999999</c:v>
                      </c:pt>
                      <c:pt idx="3520">
                        <c:v>-19.375709999999998</c:v>
                      </c:pt>
                      <c:pt idx="3521">
                        <c:v>-19.895039999999998</c:v>
                      </c:pt>
                      <c:pt idx="3522">
                        <c:v>-20.417580000000001</c:v>
                      </c:pt>
                      <c:pt idx="3523">
                        <c:v>-20.938850000000002</c:v>
                      </c:pt>
                      <c:pt idx="3524">
                        <c:v>-21.4588</c:v>
                      </c:pt>
                      <c:pt idx="3525">
                        <c:v>-21.977129999999999</c:v>
                      </c:pt>
                      <c:pt idx="3526">
                        <c:v>-22.495850000000001</c:v>
                      </c:pt>
                      <c:pt idx="3527">
                        <c:v>-23.009840000000001</c:v>
                      </c:pt>
                      <c:pt idx="3528">
                        <c:v>-23.525040000000001</c:v>
                      </c:pt>
                      <c:pt idx="3529">
                        <c:v>-24.036849999999998</c:v>
                      </c:pt>
                      <c:pt idx="3530">
                        <c:v>-24.54843</c:v>
                      </c:pt>
                      <c:pt idx="3531">
                        <c:v>-25.053380000000001</c:v>
                      </c:pt>
                      <c:pt idx="3532">
                        <c:v>-25.554850000000002</c:v>
                      </c:pt>
                      <c:pt idx="3533">
                        <c:v>-26.049159999999997</c:v>
                      </c:pt>
                      <c:pt idx="3534">
                        <c:v>-26.540469999999999</c:v>
                      </c:pt>
                      <c:pt idx="3535">
                        <c:v>-27.02814</c:v>
                      </c:pt>
                      <c:pt idx="3536">
                        <c:v>-27.51118</c:v>
                      </c:pt>
                      <c:pt idx="3537">
                        <c:v>-27.987030000000001</c:v>
                      </c:pt>
                      <c:pt idx="3538">
                        <c:v>-28.470219999999998</c:v>
                      </c:pt>
                      <c:pt idx="3539">
                        <c:v>-28.948930000000001</c:v>
                      </c:pt>
                      <c:pt idx="3540">
                        <c:v>-29.423680000000001</c:v>
                      </c:pt>
                      <c:pt idx="3541">
                        <c:v>-29.89</c:v>
                      </c:pt>
                      <c:pt idx="3542">
                        <c:v>-30.338840000000001</c:v>
                      </c:pt>
                      <c:pt idx="3543">
                        <c:v>-30.799129999999998</c:v>
                      </c:pt>
                      <c:pt idx="3544">
                        <c:v>-31.260180000000002</c:v>
                      </c:pt>
                      <c:pt idx="3545">
                        <c:v>-31.713470000000001</c:v>
                      </c:pt>
                      <c:pt idx="3546">
                        <c:v>-32.164650000000002</c:v>
                      </c:pt>
                      <c:pt idx="3547">
                        <c:v>-32.611550000000001</c:v>
                      </c:pt>
                      <c:pt idx="3548">
                        <c:v>-33.05359</c:v>
                      </c:pt>
                      <c:pt idx="3549">
                        <c:v>-33.490650000000002</c:v>
                      </c:pt>
                      <c:pt idx="3550">
                        <c:v>-33.919280000000001</c:v>
                      </c:pt>
                      <c:pt idx="3551">
                        <c:v>-34.343110000000003</c:v>
                      </c:pt>
                      <c:pt idx="3552">
                        <c:v>-34.760939999999998</c:v>
                      </c:pt>
                      <c:pt idx="3553">
                        <c:v>-35.169589999999999</c:v>
                      </c:pt>
                      <c:pt idx="3554">
                        <c:v>-35.576599999999999</c:v>
                      </c:pt>
                      <c:pt idx="3555">
                        <c:v>-35.971330000000002</c:v>
                      </c:pt>
                      <c:pt idx="3556">
                        <c:v>-36.356059999999999</c:v>
                      </c:pt>
                      <c:pt idx="3557">
                        <c:v>-36.732410000000002</c:v>
                      </c:pt>
                      <c:pt idx="3558">
                        <c:v>-37.10342</c:v>
                      </c:pt>
                      <c:pt idx="3559">
                        <c:v>-37.472750000000005</c:v>
                      </c:pt>
                      <c:pt idx="3560">
                        <c:v>-37.840649999999997</c:v>
                      </c:pt>
                      <c:pt idx="3561">
                        <c:v>-38.20317</c:v>
                      </c:pt>
                      <c:pt idx="3562">
                        <c:v>-38.549900000000001</c:v>
                      </c:pt>
                      <c:pt idx="3563">
                        <c:v>-38.885590000000001</c:v>
                      </c:pt>
                      <c:pt idx="3564">
                        <c:v>-39.205219999999997</c:v>
                      </c:pt>
                      <c:pt idx="3565">
                        <c:v>-39.51135</c:v>
                      </c:pt>
                      <c:pt idx="3566">
                        <c:v>-39.819810000000004</c:v>
                      </c:pt>
                      <c:pt idx="3567">
                        <c:v>-40.132370000000002</c:v>
                      </c:pt>
                      <c:pt idx="3568">
                        <c:v>-40.436009999999996</c:v>
                      </c:pt>
                      <c:pt idx="3569">
                        <c:v>-40.73639</c:v>
                      </c:pt>
                      <c:pt idx="3570">
                        <c:v>-41.033229999999996</c:v>
                      </c:pt>
                      <c:pt idx="3571">
                        <c:v>-41.322800000000001</c:v>
                      </c:pt>
                      <c:pt idx="3572">
                        <c:v>-41.60669</c:v>
                      </c:pt>
                      <c:pt idx="3573">
                        <c:v>-41.879390000000001</c:v>
                      </c:pt>
                      <c:pt idx="3574">
                        <c:v>-42.151470000000003</c:v>
                      </c:pt>
                      <c:pt idx="3575">
                        <c:v>-42.419979999999995</c:v>
                      </c:pt>
                      <c:pt idx="3576">
                        <c:v>-42.681910000000002</c:v>
                      </c:pt>
                      <c:pt idx="3577">
                        <c:v>-42.942609999999995</c:v>
                      </c:pt>
                      <c:pt idx="3578">
                        <c:v>-43.19753</c:v>
                      </c:pt>
                      <c:pt idx="3579">
                        <c:v>-43.450879999999998</c:v>
                      </c:pt>
                      <c:pt idx="3580">
                        <c:v>-43.69923</c:v>
                      </c:pt>
                      <c:pt idx="3581">
                        <c:v>-43.947200000000002</c:v>
                      </c:pt>
                      <c:pt idx="3582">
                        <c:v>-44.192689999999999</c:v>
                      </c:pt>
                      <c:pt idx="3583">
                        <c:v>-44.437849999999997</c:v>
                      </c:pt>
                      <c:pt idx="3584">
                        <c:v>-44.678809999999999</c:v>
                      </c:pt>
                      <c:pt idx="3585">
                        <c:v>-44.916340000000005</c:v>
                      </c:pt>
                      <c:pt idx="3586">
                        <c:v>-45.148710000000001</c:v>
                      </c:pt>
                      <c:pt idx="3587">
                        <c:v>-45.379630000000006</c:v>
                      </c:pt>
                      <c:pt idx="3588">
                        <c:v>-45.606679999999997</c:v>
                      </c:pt>
                      <c:pt idx="3589">
                        <c:v>-45.82714</c:v>
                      </c:pt>
                      <c:pt idx="3590">
                        <c:v>-46.04636</c:v>
                      </c:pt>
                      <c:pt idx="3591">
                        <c:v>-46.252420000000001</c:v>
                      </c:pt>
                      <c:pt idx="3592">
                        <c:v>-46.459350000000001</c:v>
                      </c:pt>
                      <c:pt idx="3593">
                        <c:v>-46.663139999999999</c:v>
                      </c:pt>
                      <c:pt idx="3594">
                        <c:v>-46.865300000000005</c:v>
                      </c:pt>
                      <c:pt idx="3595">
                        <c:v>-47.06212</c:v>
                      </c:pt>
                      <c:pt idx="3596">
                        <c:v>-47.247479999999996</c:v>
                      </c:pt>
                      <c:pt idx="3597">
                        <c:v>-47.426360000000003</c:v>
                      </c:pt>
                      <c:pt idx="3598">
                        <c:v>-47.601769999999995</c:v>
                      </c:pt>
                      <c:pt idx="3599">
                        <c:v>-47.787459999999996</c:v>
                      </c:pt>
                      <c:pt idx="3600">
                        <c:v>-47.981879999999997</c:v>
                      </c:pt>
                      <c:pt idx="3601">
                        <c:v>-48.175549999999994</c:v>
                      </c:pt>
                      <c:pt idx="3602">
                        <c:v>-48.3645</c:v>
                      </c:pt>
                      <c:pt idx="3603">
                        <c:v>-48.554779999999994</c:v>
                      </c:pt>
                      <c:pt idx="3604">
                        <c:v>-48.743079999999999</c:v>
                      </c:pt>
                      <c:pt idx="3605">
                        <c:v>-48.930540000000001</c:v>
                      </c:pt>
                      <c:pt idx="3606">
                        <c:v>-49.113600000000005</c:v>
                      </c:pt>
                      <c:pt idx="3607">
                        <c:v>-49.29365</c:v>
                      </c:pt>
                      <c:pt idx="3608">
                        <c:v>-49.464949999999995</c:v>
                      </c:pt>
                      <c:pt idx="3609">
                        <c:v>-49.628540000000001</c:v>
                      </c:pt>
                      <c:pt idx="3610">
                        <c:v>-49.797620000000002</c:v>
                      </c:pt>
                      <c:pt idx="3611">
                        <c:v>-49.971150000000002</c:v>
                      </c:pt>
                      <c:pt idx="3612">
                        <c:v>-50.139050000000005</c:v>
                      </c:pt>
                      <c:pt idx="3613">
                        <c:v>-50.302840000000003</c:v>
                      </c:pt>
                      <c:pt idx="3614">
                        <c:v>-50.467060000000004</c:v>
                      </c:pt>
                      <c:pt idx="3615">
                        <c:v>-50.631750000000004</c:v>
                      </c:pt>
                      <c:pt idx="3616">
                        <c:v>-50.790480000000002</c:v>
                      </c:pt>
                      <c:pt idx="3617">
                        <c:v>-50.953319999999998</c:v>
                      </c:pt>
                      <c:pt idx="3618">
                        <c:v>-51.064879999999995</c:v>
                      </c:pt>
                      <c:pt idx="3619">
                        <c:v>-51.210659999999997</c:v>
                      </c:pt>
                      <c:pt idx="3620">
                        <c:v>-51.356450000000002</c:v>
                      </c:pt>
                      <c:pt idx="3621">
                        <c:v>-51.50665</c:v>
                      </c:pt>
                      <c:pt idx="3622">
                        <c:v>-51.6648</c:v>
                      </c:pt>
                      <c:pt idx="3623">
                        <c:v>-51.786630000000002</c:v>
                      </c:pt>
                      <c:pt idx="3624">
                        <c:v>-51.867440000000002</c:v>
                      </c:pt>
                      <c:pt idx="3625">
                        <c:v>-51.96978</c:v>
                      </c:pt>
                      <c:pt idx="3626">
                        <c:v>-52.097970000000004</c:v>
                      </c:pt>
                      <c:pt idx="3627">
                        <c:v>-52.202249999999999</c:v>
                      </c:pt>
                      <c:pt idx="3628">
                        <c:v>-52.302010000000003</c:v>
                      </c:pt>
                      <c:pt idx="3629">
                        <c:v>-52.309890000000003</c:v>
                      </c:pt>
                      <c:pt idx="3630">
                        <c:v>-52.145319999999998</c:v>
                      </c:pt>
                      <c:pt idx="3631">
                        <c:v>-51.927390000000003</c:v>
                      </c:pt>
                      <c:pt idx="3632">
                        <c:v>-51.802210000000002</c:v>
                      </c:pt>
                      <c:pt idx="3633">
                        <c:v>-51.701329999999999</c:v>
                      </c:pt>
                      <c:pt idx="3634">
                        <c:v>-51.647230000000008</c:v>
                      </c:pt>
                      <c:pt idx="3635">
                        <c:v>-51.721849999999996</c:v>
                      </c:pt>
                      <c:pt idx="3636">
                        <c:v>-51.836919999999999</c:v>
                      </c:pt>
                      <c:pt idx="3637">
                        <c:v>-51.963489999999993</c:v>
                      </c:pt>
                      <c:pt idx="3638">
                        <c:v>-52.105059999999995</c:v>
                      </c:pt>
                      <c:pt idx="3639">
                        <c:v>-52.212409999999998</c:v>
                      </c:pt>
                      <c:pt idx="3640">
                        <c:v>-52.31561</c:v>
                      </c:pt>
                      <c:pt idx="3641">
                        <c:v>-52.438289999999995</c:v>
                      </c:pt>
                      <c:pt idx="3642">
                        <c:v>-52.575719999999997</c:v>
                      </c:pt>
                      <c:pt idx="3643">
                        <c:v>-52.710169999999998</c:v>
                      </c:pt>
                      <c:pt idx="3644">
                        <c:v>-52.853640000000006</c:v>
                      </c:pt>
                      <c:pt idx="3645">
                        <c:v>-52.989129999999996</c:v>
                      </c:pt>
                      <c:pt idx="3646">
                        <c:v>-53.120719999999999</c:v>
                      </c:pt>
                      <c:pt idx="3647">
                        <c:v>-53.256379999999993</c:v>
                      </c:pt>
                      <c:pt idx="3648">
                        <c:v>-53.391960000000005</c:v>
                      </c:pt>
                      <c:pt idx="3649">
                        <c:v>-53.528419999999997</c:v>
                      </c:pt>
                      <c:pt idx="3650">
                        <c:v>-53.659049999999993</c:v>
                      </c:pt>
                      <c:pt idx="3651">
                        <c:v>-53.792450000000002</c:v>
                      </c:pt>
                      <c:pt idx="3652">
                        <c:v>-53.926850000000002</c:v>
                      </c:pt>
                      <c:pt idx="3653">
                        <c:v>-54.06044</c:v>
                      </c:pt>
                      <c:pt idx="3654">
                        <c:v>-54.168999999999997</c:v>
                      </c:pt>
                      <c:pt idx="3655">
                        <c:v>-54.269269999999999</c:v>
                      </c:pt>
                      <c:pt idx="3656">
                        <c:v>-54.383839999999999</c:v>
                      </c:pt>
                      <c:pt idx="3657">
                        <c:v>-54.508949999999999</c:v>
                      </c:pt>
                      <c:pt idx="3658">
                        <c:v>-54.635269999999998</c:v>
                      </c:pt>
                      <c:pt idx="3659">
                        <c:v>-54.020499999999998</c:v>
                      </c:pt>
                      <c:pt idx="3660">
                        <c:v>-53.594879999999996</c:v>
                      </c:pt>
                      <c:pt idx="3661">
                        <c:v>-53.249279999999999</c:v>
                      </c:pt>
                      <c:pt idx="3662">
                        <c:v>-52.950530000000001</c:v>
                      </c:pt>
                      <c:pt idx="3663">
                        <c:v>-52.677430000000001</c:v>
                      </c:pt>
                      <c:pt idx="3664">
                        <c:v>-52.419979999999995</c:v>
                      </c:pt>
                      <c:pt idx="3665">
                        <c:v>-52.173160000000003</c:v>
                      </c:pt>
                      <c:pt idx="3666">
                        <c:v>-51.934899999999999</c:v>
                      </c:pt>
                      <c:pt idx="3667">
                        <c:v>-51.697839999999999</c:v>
                      </c:pt>
                      <c:pt idx="3668">
                        <c:v>-51.467169999999996</c:v>
                      </c:pt>
                      <c:pt idx="3669">
                        <c:v>-51.242989999999999</c:v>
                      </c:pt>
                      <c:pt idx="3670">
                        <c:v>-51.020359999999997</c:v>
                      </c:pt>
                      <c:pt idx="3671">
                        <c:v>-50.802279999999996</c:v>
                      </c:pt>
                      <c:pt idx="3672">
                        <c:v>-50.586960000000005</c:v>
                      </c:pt>
                      <c:pt idx="3673">
                        <c:v>-50.37471</c:v>
                      </c:pt>
                      <c:pt idx="3674">
                        <c:v>-50.165620000000004</c:v>
                      </c:pt>
                      <c:pt idx="3675">
                        <c:v>-49.958929999999995</c:v>
                      </c:pt>
                      <c:pt idx="3676">
                        <c:v>-49.753170000000004</c:v>
                      </c:pt>
                      <c:pt idx="3677">
                        <c:v>-49.550219999999996</c:v>
                      </c:pt>
                      <c:pt idx="3678">
                        <c:v>-49.345829999999999</c:v>
                      </c:pt>
                      <c:pt idx="3679">
                        <c:v>-49.141480000000001</c:v>
                      </c:pt>
                      <c:pt idx="3680">
                        <c:v>-48.93862</c:v>
                      </c:pt>
                      <c:pt idx="3681">
                        <c:v>-48.735439999999997</c:v>
                      </c:pt>
                      <c:pt idx="3682">
                        <c:v>-48.530730000000005</c:v>
                      </c:pt>
                      <c:pt idx="3683">
                        <c:v>-48.325880000000005</c:v>
                      </c:pt>
                      <c:pt idx="3684">
                        <c:v>-48.121470000000002</c:v>
                      </c:pt>
                      <c:pt idx="3685">
                        <c:v>-47.917509999999993</c:v>
                      </c:pt>
                      <c:pt idx="3686">
                        <c:v>-47.714369999999995</c:v>
                      </c:pt>
                      <c:pt idx="3687">
                        <c:v>-47.512730000000005</c:v>
                      </c:pt>
                      <c:pt idx="3688">
                        <c:v>-47.3125</c:v>
                      </c:pt>
                      <c:pt idx="3689">
                        <c:v>-47.112949999999998</c:v>
                      </c:pt>
                      <c:pt idx="3690">
                        <c:v>-46.913879999999999</c:v>
                      </c:pt>
                      <c:pt idx="3691">
                        <c:v>-46.713990000000003</c:v>
                      </c:pt>
                      <c:pt idx="3692">
                        <c:v>-46.511579999999995</c:v>
                      </c:pt>
                      <c:pt idx="3693">
                        <c:v>-46.309049999999999</c:v>
                      </c:pt>
                      <c:pt idx="3694">
                        <c:v>-46.11262</c:v>
                      </c:pt>
                      <c:pt idx="3695">
                        <c:v>-45.921500000000002</c:v>
                      </c:pt>
                      <c:pt idx="3696">
                        <c:v>-45.725569999999998</c:v>
                      </c:pt>
                      <c:pt idx="3697">
                        <c:v>-45.532969999999999</c:v>
                      </c:pt>
                      <c:pt idx="3698">
                        <c:v>-45.344839999999998</c:v>
                      </c:pt>
                      <c:pt idx="3699">
                        <c:v>-45.1556</c:v>
                      </c:pt>
                      <c:pt idx="3700">
                        <c:v>-44.962299999999999</c:v>
                      </c:pt>
                      <c:pt idx="3701">
                        <c:v>-44.769019999999998</c:v>
                      </c:pt>
                      <c:pt idx="3702">
                        <c:v>-44.578179999999996</c:v>
                      </c:pt>
                      <c:pt idx="3703">
                        <c:v>-44.383939999999996</c:v>
                      </c:pt>
                      <c:pt idx="3704">
                        <c:v>-44.186759999999992</c:v>
                      </c:pt>
                      <c:pt idx="3705">
                        <c:v>-43.992289999999997</c:v>
                      </c:pt>
                      <c:pt idx="3706">
                        <c:v>-43.794110000000003</c:v>
                      </c:pt>
                      <c:pt idx="3707">
                        <c:v>-43.596209999999999</c:v>
                      </c:pt>
                      <c:pt idx="3708">
                        <c:v>-43.398760000000003</c:v>
                      </c:pt>
                      <c:pt idx="3709">
                        <c:v>-43.199490000000004</c:v>
                      </c:pt>
                      <c:pt idx="3710">
                        <c:v>-42.993839999999999</c:v>
                      </c:pt>
                      <c:pt idx="3711">
                        <c:v>-42.781549999999996</c:v>
                      </c:pt>
                      <c:pt idx="3712">
                        <c:v>-42.568550000000002</c:v>
                      </c:pt>
                      <c:pt idx="3713">
                        <c:v>-42.350839999999998</c:v>
                      </c:pt>
                      <c:pt idx="3714">
                        <c:v>-42.136189999999999</c:v>
                      </c:pt>
                      <c:pt idx="3715">
                        <c:v>-41.906390000000002</c:v>
                      </c:pt>
                      <c:pt idx="3716">
                        <c:v>-41.679159999999996</c:v>
                      </c:pt>
                      <c:pt idx="3717">
                        <c:v>-41.464889999999997</c:v>
                      </c:pt>
                      <c:pt idx="3718">
                        <c:v>-41.240459999999999</c:v>
                      </c:pt>
                      <c:pt idx="3719">
                        <c:v>-41.014540000000004</c:v>
                      </c:pt>
                      <c:pt idx="3720">
                        <c:v>-40.784330000000004</c:v>
                      </c:pt>
                      <c:pt idx="3721">
                        <c:v>-40.554829999999995</c:v>
                      </c:pt>
                      <c:pt idx="3722">
                        <c:v>-40.309889999999996</c:v>
                      </c:pt>
                      <c:pt idx="3723">
                        <c:v>-40.05265</c:v>
                      </c:pt>
                      <c:pt idx="3724">
                        <c:v>-39.790839999999996</c:v>
                      </c:pt>
                      <c:pt idx="3725">
                        <c:v>-39.526249999999997</c:v>
                      </c:pt>
                      <c:pt idx="3726">
                        <c:v>-39.256799999999998</c:v>
                      </c:pt>
                      <c:pt idx="3727">
                        <c:v>-38.978700000000003</c:v>
                      </c:pt>
                      <c:pt idx="3728">
                        <c:v>-38.690000000000005</c:v>
                      </c:pt>
                      <c:pt idx="3729">
                        <c:v>-38.388919999999999</c:v>
                      </c:pt>
                      <c:pt idx="3730">
                        <c:v>-38.083590000000001</c:v>
                      </c:pt>
                      <c:pt idx="3731">
                        <c:v>-37.770820000000001</c:v>
                      </c:pt>
                      <c:pt idx="3732">
                        <c:v>-37.45355</c:v>
                      </c:pt>
                      <c:pt idx="3733">
                        <c:v>-37.130209999999998</c:v>
                      </c:pt>
                      <c:pt idx="3734">
                        <c:v>-36.801749999999998</c:v>
                      </c:pt>
                      <c:pt idx="3735">
                        <c:v>-36.469889999999999</c:v>
                      </c:pt>
                      <c:pt idx="3736">
                        <c:v>-36.13496</c:v>
                      </c:pt>
                      <c:pt idx="3737">
                        <c:v>-35.800550000000001</c:v>
                      </c:pt>
                      <c:pt idx="3738">
                        <c:v>-35.467599999999997</c:v>
                      </c:pt>
                      <c:pt idx="3739">
                        <c:v>-35.129190000000001</c:v>
                      </c:pt>
                      <c:pt idx="3740">
                        <c:v>-34.788800000000002</c:v>
                      </c:pt>
                      <c:pt idx="3741">
                        <c:v>-34.442219999999999</c:v>
                      </c:pt>
                      <c:pt idx="3742">
                        <c:v>-34.093330000000002</c:v>
                      </c:pt>
                      <c:pt idx="3743">
                        <c:v>-33.737300000000005</c:v>
                      </c:pt>
                      <c:pt idx="3744">
                        <c:v>-33.376670000000004</c:v>
                      </c:pt>
                      <c:pt idx="3745">
                        <c:v>-33.015549999999998</c:v>
                      </c:pt>
                      <c:pt idx="3746">
                        <c:v>-32.651400000000002</c:v>
                      </c:pt>
                      <c:pt idx="3747">
                        <c:v>-32.283630000000002</c:v>
                      </c:pt>
                      <c:pt idx="3748">
                        <c:v>-31.909399999999998</c:v>
                      </c:pt>
                      <c:pt idx="3749">
                        <c:v>-31.56222</c:v>
                      </c:pt>
                      <c:pt idx="3750">
                        <c:v>-31.21557</c:v>
                      </c:pt>
                      <c:pt idx="3751">
                        <c:v>-30.855499999999999</c:v>
                      </c:pt>
                      <c:pt idx="3752">
                        <c:v>-30.482149999999997</c:v>
                      </c:pt>
                      <c:pt idx="3753">
                        <c:v>-30.097589999999997</c:v>
                      </c:pt>
                      <c:pt idx="3754">
                        <c:v>-29.703520000000001</c:v>
                      </c:pt>
                      <c:pt idx="3755">
                        <c:v>-29.298320000000004</c:v>
                      </c:pt>
                      <c:pt idx="3756">
                        <c:v>-28.884509999999999</c:v>
                      </c:pt>
                      <c:pt idx="3757">
                        <c:v>-28.470589999999998</c:v>
                      </c:pt>
                      <c:pt idx="3758">
                        <c:v>-28.054320000000001</c:v>
                      </c:pt>
                      <c:pt idx="3759">
                        <c:v>-27.626260000000002</c:v>
                      </c:pt>
                      <c:pt idx="3760">
                        <c:v>-27.193170000000002</c:v>
                      </c:pt>
                      <c:pt idx="3761">
                        <c:v>-26.75357</c:v>
                      </c:pt>
                      <c:pt idx="3762">
                        <c:v>-26.31428</c:v>
                      </c:pt>
                      <c:pt idx="3763">
                        <c:v>-25.875699999999998</c:v>
                      </c:pt>
                      <c:pt idx="3764">
                        <c:v>-25.427390000000003</c:v>
                      </c:pt>
                      <c:pt idx="3765">
                        <c:v>-24.971869999999999</c:v>
                      </c:pt>
                      <c:pt idx="3766">
                        <c:v>-24.507349999999999</c:v>
                      </c:pt>
                      <c:pt idx="3767">
                        <c:v>-24.040460000000003</c:v>
                      </c:pt>
                      <c:pt idx="3768">
                        <c:v>-23.570530000000002</c:v>
                      </c:pt>
                      <c:pt idx="3769">
                        <c:v>-23.104429999999997</c:v>
                      </c:pt>
                      <c:pt idx="3770">
                        <c:v>-22.638150000000003</c:v>
                      </c:pt>
                      <c:pt idx="3771">
                        <c:v>-22.168510000000001</c:v>
                      </c:pt>
                      <c:pt idx="3772">
                        <c:v>-21.69097</c:v>
                      </c:pt>
                      <c:pt idx="3773">
                        <c:v>-21.21067</c:v>
                      </c:pt>
                      <c:pt idx="3774">
                        <c:v>-20.72475</c:v>
                      </c:pt>
                      <c:pt idx="3775">
                        <c:v>-20.236249999999998</c:v>
                      </c:pt>
                      <c:pt idx="3776">
                        <c:v>-19.747790000000002</c:v>
                      </c:pt>
                      <c:pt idx="3777">
                        <c:v>-19.26266</c:v>
                      </c:pt>
                      <c:pt idx="3778">
                        <c:v>-18.776420000000002</c:v>
                      </c:pt>
                      <c:pt idx="3779">
                        <c:v>-18.28388</c:v>
                      </c:pt>
                      <c:pt idx="3780">
                        <c:v>-17.786839999999998</c:v>
                      </c:pt>
                      <c:pt idx="3781">
                        <c:v>-17.290680000000002</c:v>
                      </c:pt>
                      <c:pt idx="3782">
                        <c:v>-16.79101</c:v>
                      </c:pt>
                      <c:pt idx="3783">
                        <c:v>-16.291350000000001</c:v>
                      </c:pt>
                      <c:pt idx="3784">
                        <c:v>-15.79149</c:v>
                      </c:pt>
                      <c:pt idx="3785">
                        <c:v>-15.285779999999999</c:v>
                      </c:pt>
                      <c:pt idx="3786">
                        <c:v>-14.772730000000001</c:v>
                      </c:pt>
                      <c:pt idx="3787">
                        <c:v>-14.27314</c:v>
                      </c:pt>
                      <c:pt idx="3788">
                        <c:v>-13.77073</c:v>
                      </c:pt>
                      <c:pt idx="3789">
                        <c:v>-13.27078</c:v>
                      </c:pt>
                      <c:pt idx="3790">
                        <c:v>-12.761659999999999</c:v>
                      </c:pt>
                      <c:pt idx="3791">
                        <c:v>-12.253480000000001</c:v>
                      </c:pt>
                      <c:pt idx="3792">
                        <c:v>-11.741600000000002</c:v>
                      </c:pt>
                      <c:pt idx="3793">
                        <c:v>-11.238330000000001</c:v>
                      </c:pt>
                      <c:pt idx="3794">
                        <c:v>-10.732250000000001</c:v>
                      </c:pt>
                      <c:pt idx="3795">
                        <c:v>-10.23057</c:v>
                      </c:pt>
                      <c:pt idx="3796">
                        <c:v>-9.744705999999999</c:v>
                      </c:pt>
                      <c:pt idx="3797">
                        <c:v>-9.2534799999999997</c:v>
                      </c:pt>
                      <c:pt idx="3798">
                        <c:v>-8.7373189999999994</c:v>
                      </c:pt>
                      <c:pt idx="3799">
                        <c:v>-8.2223000000000006</c:v>
                      </c:pt>
                      <c:pt idx="3800">
                        <c:v>-7.711684</c:v>
                      </c:pt>
                      <c:pt idx="3801">
                        <c:v>-7.1806139999999994</c:v>
                      </c:pt>
                      <c:pt idx="3802">
                        <c:v>-6.647151</c:v>
                      </c:pt>
                      <c:pt idx="3803">
                        <c:v>-6.1099779999999999</c:v>
                      </c:pt>
                      <c:pt idx="3804">
                        <c:v>-5.5768470000000008</c:v>
                      </c:pt>
                      <c:pt idx="3805">
                        <c:v>-5.0409939999999995</c:v>
                      </c:pt>
                      <c:pt idx="3806">
                        <c:v>-4.5013199999999998</c:v>
                      </c:pt>
                      <c:pt idx="3807">
                        <c:v>-3.9646779999999997</c:v>
                      </c:pt>
                      <c:pt idx="3808">
                        <c:v>-3.433602</c:v>
                      </c:pt>
                      <c:pt idx="3809">
                        <c:v>-2.8959489999999999</c:v>
                      </c:pt>
                      <c:pt idx="3810">
                        <c:v>-2.3621090000000002</c:v>
                      </c:pt>
                      <c:pt idx="3811">
                        <c:v>-1.8265560000000001</c:v>
                      </c:pt>
                      <c:pt idx="3812">
                        <c:v>-1.290916</c:v>
                      </c:pt>
                      <c:pt idx="3813">
                        <c:v>-0.75873259999999998</c:v>
                      </c:pt>
                      <c:pt idx="3814">
                        <c:v>-0.22530080000000002</c:v>
                      </c:pt>
                      <c:pt idx="3815">
                        <c:v>0.30407190000000001</c:v>
                      </c:pt>
                      <c:pt idx="3816">
                        <c:v>0.83190799999999998</c:v>
                      </c:pt>
                      <c:pt idx="3817">
                        <c:v>1.3567830000000001</c:v>
                      </c:pt>
                      <c:pt idx="3818">
                        <c:v>1.8846240000000001</c:v>
                      </c:pt>
                      <c:pt idx="3819">
                        <c:v>2.4128220000000002</c:v>
                      </c:pt>
                      <c:pt idx="3820">
                        <c:v>2.9385319999999999</c:v>
                      </c:pt>
                      <c:pt idx="3821">
                        <c:v>3.4633530000000001</c:v>
                      </c:pt>
                      <c:pt idx="3822">
                        <c:v>3.9922370000000003</c:v>
                      </c:pt>
                      <c:pt idx="3823">
                        <c:v>4.5203790000000001</c:v>
                      </c:pt>
                      <c:pt idx="3824">
                        <c:v>5.0504800000000003</c:v>
                      </c:pt>
                      <c:pt idx="3825">
                        <c:v>5.5820049999999997</c:v>
                      </c:pt>
                      <c:pt idx="3826">
                        <c:v>6.108555</c:v>
                      </c:pt>
                      <c:pt idx="3827">
                        <c:v>6.6393529999999998</c:v>
                      </c:pt>
                      <c:pt idx="3828">
                        <c:v>7.1625799999999993</c:v>
                      </c:pt>
                      <c:pt idx="3829">
                        <c:v>7.6889409999999998</c:v>
                      </c:pt>
                      <c:pt idx="3830">
                        <c:v>8.2145510000000002</c:v>
                      </c:pt>
                      <c:pt idx="3831">
                        <c:v>8.7381480000000007</c:v>
                      </c:pt>
                      <c:pt idx="3832">
                        <c:v>9.2576619999999998</c:v>
                      </c:pt>
                      <c:pt idx="3833">
                        <c:v>9.7795449999999988</c:v>
                      </c:pt>
                      <c:pt idx="3834">
                        <c:v>10.29853</c:v>
                      </c:pt>
                      <c:pt idx="3835">
                        <c:v>10.820039999999999</c:v>
                      </c:pt>
                      <c:pt idx="3836">
                        <c:v>11.333299999999999</c:v>
                      </c:pt>
                      <c:pt idx="3837">
                        <c:v>11.854139999999999</c:v>
                      </c:pt>
                      <c:pt idx="3838">
                        <c:v>12.37641</c:v>
                      </c:pt>
                      <c:pt idx="3839">
                        <c:v>12.89512</c:v>
                      </c:pt>
                      <c:pt idx="3840">
                        <c:v>13.411379999999999</c:v>
                      </c:pt>
                      <c:pt idx="3841">
                        <c:v>13.931849999999999</c:v>
                      </c:pt>
                      <c:pt idx="3842">
                        <c:v>14.44398</c:v>
                      </c:pt>
                      <c:pt idx="3843">
                        <c:v>14.955069999999999</c:v>
                      </c:pt>
                      <c:pt idx="3844">
                        <c:v>15.467779999999999</c:v>
                      </c:pt>
                      <c:pt idx="3845">
                        <c:v>15.98564</c:v>
                      </c:pt>
                      <c:pt idx="3846">
                        <c:v>16.497299999999999</c:v>
                      </c:pt>
                      <c:pt idx="3847">
                        <c:v>17.0077</c:v>
                      </c:pt>
                      <c:pt idx="3848">
                        <c:v>17.522670000000002</c:v>
                      </c:pt>
                      <c:pt idx="3849">
                        <c:v>18.040480000000002</c:v>
                      </c:pt>
                      <c:pt idx="3850">
                        <c:v>18.56241</c:v>
                      </c:pt>
                      <c:pt idx="3851">
                        <c:v>19.081230000000001</c:v>
                      </c:pt>
                      <c:pt idx="3852">
                        <c:v>19.599979999999999</c:v>
                      </c:pt>
                      <c:pt idx="3853">
                        <c:v>20.116569999999999</c:v>
                      </c:pt>
                      <c:pt idx="3854">
                        <c:v>20.631080000000001</c:v>
                      </c:pt>
                      <c:pt idx="3855">
                        <c:v>21.144500000000001</c:v>
                      </c:pt>
                      <c:pt idx="3856">
                        <c:v>21.65898</c:v>
                      </c:pt>
                      <c:pt idx="3857">
                        <c:v>22.178640000000001</c:v>
                      </c:pt>
                      <c:pt idx="3858">
                        <c:v>22.697539999999996</c:v>
                      </c:pt>
                      <c:pt idx="3859">
                        <c:v>23.211669999999998</c:v>
                      </c:pt>
                      <c:pt idx="3860">
                        <c:v>23.723050000000001</c:v>
                      </c:pt>
                      <c:pt idx="3861">
                        <c:v>24.233240000000002</c:v>
                      </c:pt>
                      <c:pt idx="3862">
                        <c:v>24.74014</c:v>
                      </c:pt>
                      <c:pt idx="3863">
                        <c:v>25.243940000000002</c:v>
                      </c:pt>
                      <c:pt idx="3864">
                        <c:v>25.742090000000001</c:v>
                      </c:pt>
                      <c:pt idx="3865">
                        <c:v>26.241769999999999</c:v>
                      </c:pt>
                      <c:pt idx="3866">
                        <c:v>26.737760000000002</c:v>
                      </c:pt>
                      <c:pt idx="3867">
                        <c:v>27.23113</c:v>
                      </c:pt>
                      <c:pt idx="3868">
                        <c:v>27.720739999999999</c:v>
                      </c:pt>
                      <c:pt idx="3869">
                        <c:v>28.207179999999997</c:v>
                      </c:pt>
                      <c:pt idx="3870">
                        <c:v>28.687019999999997</c:v>
                      </c:pt>
                      <c:pt idx="3871">
                        <c:v>29.159989999999997</c:v>
                      </c:pt>
                      <c:pt idx="3872">
                        <c:v>29.63175</c:v>
                      </c:pt>
                      <c:pt idx="3873">
                        <c:v>30.094530000000002</c:v>
                      </c:pt>
                      <c:pt idx="3874">
                        <c:v>30.548870000000001</c:v>
                      </c:pt>
                      <c:pt idx="3875">
                        <c:v>30.995950000000001</c:v>
                      </c:pt>
                      <c:pt idx="3876">
                        <c:v>31.431789999999999</c:v>
                      </c:pt>
                      <c:pt idx="3877">
                        <c:v>31.861980000000003</c:v>
                      </c:pt>
                      <c:pt idx="3878">
                        <c:v>32.286619999999999</c:v>
                      </c:pt>
                      <c:pt idx="3879">
                        <c:v>32.704830000000001</c:v>
                      </c:pt>
                      <c:pt idx="3880">
                        <c:v>33.112169999999999</c:v>
                      </c:pt>
                      <c:pt idx="3881">
                        <c:v>33.513590000000001</c:v>
                      </c:pt>
                      <c:pt idx="3882">
                        <c:v>33.907170000000001</c:v>
                      </c:pt>
                      <c:pt idx="3883">
                        <c:v>34.29222</c:v>
                      </c:pt>
                      <c:pt idx="3884">
                        <c:v>34.67895</c:v>
                      </c:pt>
                      <c:pt idx="3885">
                        <c:v>35.061840000000004</c:v>
                      </c:pt>
                      <c:pt idx="3886">
                        <c:v>35.433579999999999</c:v>
                      </c:pt>
                      <c:pt idx="3887">
                        <c:v>35.79654</c:v>
                      </c:pt>
                      <c:pt idx="3888">
                        <c:v>36.158110000000001</c:v>
                      </c:pt>
                      <c:pt idx="3889">
                        <c:v>36.511409999999998</c:v>
                      </c:pt>
                      <c:pt idx="3890">
                        <c:v>36.850709999999999</c:v>
                      </c:pt>
                      <c:pt idx="3891">
                        <c:v>37.187809999999999</c:v>
                      </c:pt>
                      <c:pt idx="3892">
                        <c:v>37.5199</c:v>
                      </c:pt>
                      <c:pt idx="3893">
                        <c:v>37.841859999999997</c:v>
                      </c:pt>
                      <c:pt idx="3894">
                        <c:v>38.157020000000003</c:v>
                      </c:pt>
                      <c:pt idx="3895">
                        <c:v>38.45917</c:v>
                      </c:pt>
                      <c:pt idx="3896">
                        <c:v>38.754780000000004</c:v>
                      </c:pt>
                      <c:pt idx="3897">
                        <c:v>39.043689999999998</c:v>
                      </c:pt>
                      <c:pt idx="3898">
                        <c:v>39.323599999999999</c:v>
                      </c:pt>
                      <c:pt idx="3899">
                        <c:v>39.608310000000003</c:v>
                      </c:pt>
                      <c:pt idx="3900">
                        <c:v>39.888190000000002</c:v>
                      </c:pt>
                      <c:pt idx="3901">
                        <c:v>40.163219999999995</c:v>
                      </c:pt>
                      <c:pt idx="3902">
                        <c:v>40.436030000000002</c:v>
                      </c:pt>
                      <c:pt idx="3903">
                        <c:v>40.707769999999996</c:v>
                      </c:pt>
                      <c:pt idx="3904">
                        <c:v>40.974029999999999</c:v>
                      </c:pt>
                      <c:pt idx="3905">
                        <c:v>41.234809999999996</c:v>
                      </c:pt>
                      <c:pt idx="3906">
                        <c:v>41.47296</c:v>
                      </c:pt>
                      <c:pt idx="3907">
                        <c:v>41.712780000000002</c:v>
                      </c:pt>
                      <c:pt idx="3908">
                        <c:v>41.949269999999999</c:v>
                      </c:pt>
                      <c:pt idx="3909">
                        <c:v>42.181379999999997</c:v>
                      </c:pt>
                      <c:pt idx="3910">
                        <c:v>42.405910000000006</c:v>
                      </c:pt>
                      <c:pt idx="3911">
                        <c:v>42.62773</c:v>
                      </c:pt>
                      <c:pt idx="3912">
                        <c:v>42.844459999999998</c:v>
                      </c:pt>
                      <c:pt idx="3913">
                        <c:v>43.056029999999993</c:v>
                      </c:pt>
                      <c:pt idx="3914">
                        <c:v>43.26632</c:v>
                      </c:pt>
                      <c:pt idx="3915">
                        <c:v>43.468820000000001</c:v>
                      </c:pt>
                      <c:pt idx="3916">
                        <c:v>43.668449999999993</c:v>
                      </c:pt>
                      <c:pt idx="3917">
                        <c:v>43.871089999999995</c:v>
                      </c:pt>
                      <c:pt idx="3918">
                        <c:v>44.063459999999999</c:v>
                      </c:pt>
                      <c:pt idx="3919">
                        <c:v>44.259589999999996</c:v>
                      </c:pt>
                      <c:pt idx="3920">
                        <c:v>44.457099999999997</c:v>
                      </c:pt>
                      <c:pt idx="3921">
                        <c:v>44.652929999999998</c:v>
                      </c:pt>
                      <c:pt idx="3922">
                        <c:v>44.848849999999999</c:v>
                      </c:pt>
                      <c:pt idx="3923">
                        <c:v>45.041650000000004</c:v>
                      </c:pt>
                      <c:pt idx="3924">
                        <c:v>45.231490000000001</c:v>
                      </c:pt>
                      <c:pt idx="3925">
                        <c:v>45.420090000000002</c:v>
                      </c:pt>
                      <c:pt idx="3926">
                        <c:v>45.60333</c:v>
                      </c:pt>
                      <c:pt idx="3927">
                        <c:v>45.78454</c:v>
                      </c:pt>
                      <c:pt idx="3928">
                        <c:v>45.962730000000001</c:v>
                      </c:pt>
                      <c:pt idx="3929">
                        <c:v>46.139749999999999</c:v>
                      </c:pt>
                      <c:pt idx="3930">
                        <c:v>46.313190000000006</c:v>
                      </c:pt>
                      <c:pt idx="3931">
                        <c:v>46.488240000000005</c:v>
                      </c:pt>
                      <c:pt idx="3932">
                        <c:v>46.660430000000005</c:v>
                      </c:pt>
                      <c:pt idx="3933">
                        <c:v>46.830379999999998</c:v>
                      </c:pt>
                      <c:pt idx="3934">
                        <c:v>46.997920000000008</c:v>
                      </c:pt>
                      <c:pt idx="3935">
                        <c:v>47.166370000000001</c:v>
                      </c:pt>
                      <c:pt idx="3936">
                        <c:v>47.333160000000007</c:v>
                      </c:pt>
                      <c:pt idx="3937">
                        <c:v>47.502509999999994</c:v>
                      </c:pt>
                      <c:pt idx="3938">
                        <c:v>47.667940000000002</c:v>
                      </c:pt>
                      <c:pt idx="3939">
                        <c:v>47.834500000000006</c:v>
                      </c:pt>
                      <c:pt idx="3940">
                        <c:v>47.997620000000005</c:v>
                      </c:pt>
                      <c:pt idx="3941">
                        <c:v>48.162219999999998</c:v>
                      </c:pt>
                      <c:pt idx="3942">
                        <c:v>48.326169999999998</c:v>
                      </c:pt>
                      <c:pt idx="3943">
                        <c:v>48.490760000000002</c:v>
                      </c:pt>
                      <c:pt idx="3944">
                        <c:v>48.654330000000002</c:v>
                      </c:pt>
                      <c:pt idx="3945">
                        <c:v>48.820240000000005</c:v>
                      </c:pt>
                      <c:pt idx="3946">
                        <c:v>48.98236</c:v>
                      </c:pt>
                      <c:pt idx="3947">
                        <c:v>49.145120000000006</c:v>
                      </c:pt>
                      <c:pt idx="3948">
                        <c:v>49.307169999999999</c:v>
                      </c:pt>
                      <c:pt idx="3949">
                        <c:v>49.46687</c:v>
                      </c:pt>
                      <c:pt idx="3950">
                        <c:v>49.620069999999998</c:v>
                      </c:pt>
                      <c:pt idx="3951">
                        <c:v>49.779429999999998</c:v>
                      </c:pt>
                      <c:pt idx="3952">
                        <c:v>49.939150000000005</c:v>
                      </c:pt>
                      <c:pt idx="3953">
                        <c:v>50.098849999999999</c:v>
                      </c:pt>
                      <c:pt idx="3954">
                        <c:v>50.259479999999996</c:v>
                      </c:pt>
                      <c:pt idx="3955">
                        <c:v>50.418500000000002</c:v>
                      </c:pt>
                      <c:pt idx="3956">
                        <c:v>50.578000000000003</c:v>
                      </c:pt>
                      <c:pt idx="3957">
                        <c:v>50.740259999999999</c:v>
                      </c:pt>
                      <c:pt idx="3958">
                        <c:v>50.903710000000004</c:v>
                      </c:pt>
                      <c:pt idx="3959">
                        <c:v>51.062000000000005</c:v>
                      </c:pt>
                      <c:pt idx="3960">
                        <c:v>51.218119999999999</c:v>
                      </c:pt>
                      <c:pt idx="3961">
                        <c:v>51.374980000000001</c:v>
                      </c:pt>
                      <c:pt idx="3962">
                        <c:v>51.529969999999999</c:v>
                      </c:pt>
                      <c:pt idx="3963">
                        <c:v>51.687130000000003</c:v>
                      </c:pt>
                      <c:pt idx="3964">
                        <c:v>51.839839999999995</c:v>
                      </c:pt>
                      <c:pt idx="3965">
                        <c:v>51.988300000000002</c:v>
                      </c:pt>
                      <c:pt idx="3966">
                        <c:v>52.120019999999997</c:v>
                      </c:pt>
                      <c:pt idx="3967">
                        <c:v>52.26229</c:v>
                      </c:pt>
                      <c:pt idx="3968">
                        <c:v>52.411670000000001</c:v>
                      </c:pt>
                      <c:pt idx="3969">
                        <c:v>52.559649999999998</c:v>
                      </c:pt>
                      <c:pt idx="3970">
                        <c:v>52.706760000000003</c:v>
                      </c:pt>
                      <c:pt idx="3971">
                        <c:v>52.85181</c:v>
                      </c:pt>
                      <c:pt idx="3972">
                        <c:v>52.995039999999996</c:v>
                      </c:pt>
                      <c:pt idx="3973">
                        <c:v>53.101029999999994</c:v>
                      </c:pt>
                      <c:pt idx="3974">
                        <c:v>53.170029999999997</c:v>
                      </c:pt>
                      <c:pt idx="3975">
                        <c:v>53.26661</c:v>
                      </c:pt>
                      <c:pt idx="3976">
                        <c:v>53.382329999999996</c:v>
                      </c:pt>
                      <c:pt idx="3977">
                        <c:v>53.474700000000006</c:v>
                      </c:pt>
                      <c:pt idx="3978">
                        <c:v>53.57817</c:v>
                      </c:pt>
                      <c:pt idx="3979">
                        <c:v>52.972789999999996</c:v>
                      </c:pt>
                      <c:pt idx="3980">
                        <c:v>52.565960000000004</c:v>
                      </c:pt>
                      <c:pt idx="3981">
                        <c:v>52.24877</c:v>
                      </c:pt>
                      <c:pt idx="3982">
                        <c:v>51.974239999999995</c:v>
                      </c:pt>
                      <c:pt idx="3983">
                        <c:v>51.726869999999998</c:v>
                      </c:pt>
                      <c:pt idx="3984">
                        <c:v>51.493120000000005</c:v>
                      </c:pt>
                      <c:pt idx="3985">
                        <c:v>51.269720000000007</c:v>
                      </c:pt>
                      <c:pt idx="3986">
                        <c:v>51.049980000000005</c:v>
                      </c:pt>
                      <c:pt idx="3987">
                        <c:v>50.834710000000001</c:v>
                      </c:pt>
                      <c:pt idx="3988">
                        <c:v>50.624229999999997</c:v>
                      </c:pt>
                      <c:pt idx="3989">
                        <c:v>50.417750000000005</c:v>
                      </c:pt>
                      <c:pt idx="3990">
                        <c:v>50.215220000000002</c:v>
                      </c:pt>
                      <c:pt idx="3991">
                        <c:v>50.01567</c:v>
                      </c:pt>
                      <c:pt idx="3992">
                        <c:v>49.816119999999998</c:v>
                      </c:pt>
                      <c:pt idx="3993">
                        <c:v>49.619190000000003</c:v>
                      </c:pt>
                      <c:pt idx="3994">
                        <c:v>49.423299999999998</c:v>
                      </c:pt>
                      <c:pt idx="3995">
                        <c:v>49.228699999999996</c:v>
                      </c:pt>
                      <c:pt idx="3996">
                        <c:v>49.036429999999996</c:v>
                      </c:pt>
                      <c:pt idx="3997">
                        <c:v>48.845510000000004</c:v>
                      </c:pt>
                      <c:pt idx="3998">
                        <c:v>48.657060000000001</c:v>
                      </c:pt>
                      <c:pt idx="3999">
                        <c:v>48.469249999999995</c:v>
                      </c:pt>
                      <c:pt idx="4000">
                        <c:v>48.277369999999998</c:v>
                      </c:pt>
                      <c:pt idx="4001">
                        <c:v>48.08511</c:v>
                      </c:pt>
                      <c:pt idx="4002">
                        <c:v>47.89255</c:v>
                      </c:pt>
                      <c:pt idx="4003">
                        <c:v>47.700230000000005</c:v>
                      </c:pt>
                      <c:pt idx="4004">
                        <c:v>47.510130000000004</c:v>
                      </c:pt>
                      <c:pt idx="4005">
                        <c:v>47.319600000000001</c:v>
                      </c:pt>
                      <c:pt idx="4006">
                        <c:v>47.130049999999997</c:v>
                      </c:pt>
                      <c:pt idx="4007">
                        <c:v>46.940950000000001</c:v>
                      </c:pt>
                      <c:pt idx="4008">
                        <c:v>46.753070000000001</c:v>
                      </c:pt>
                      <c:pt idx="4009">
                        <c:v>46.565399999999997</c:v>
                      </c:pt>
                      <c:pt idx="4010">
                        <c:v>46.377139999999997</c:v>
                      </c:pt>
                      <c:pt idx="4011">
                        <c:v>46.18768</c:v>
                      </c:pt>
                      <c:pt idx="4012">
                        <c:v>45.999749999999999</c:v>
                      </c:pt>
                      <c:pt idx="4013">
                        <c:v>45.811810000000001</c:v>
                      </c:pt>
                      <c:pt idx="4014">
                        <c:v>45.624580000000002</c:v>
                      </c:pt>
                      <c:pt idx="4015">
                        <c:v>45.437440000000002</c:v>
                      </c:pt>
                      <c:pt idx="4016">
                        <c:v>45.249920000000003</c:v>
                      </c:pt>
                      <c:pt idx="4017">
                        <c:v>45.061920000000001</c:v>
                      </c:pt>
                      <c:pt idx="4018">
                        <c:v>44.871639999999999</c:v>
                      </c:pt>
                      <c:pt idx="4019">
                        <c:v>44.684239999999996</c:v>
                      </c:pt>
                      <c:pt idx="4020">
                        <c:v>44.494979999999998</c:v>
                      </c:pt>
                      <c:pt idx="4021">
                        <c:v>44.304560000000002</c:v>
                      </c:pt>
                      <c:pt idx="4022">
                        <c:v>44.111960000000003</c:v>
                      </c:pt>
                      <c:pt idx="4023">
                        <c:v>43.91534</c:v>
                      </c:pt>
                      <c:pt idx="4024">
                        <c:v>43.715970000000006</c:v>
                      </c:pt>
                      <c:pt idx="4025">
                        <c:v>43.516009999999994</c:v>
                      </c:pt>
                      <c:pt idx="4026">
                        <c:v>43.315830000000005</c:v>
                      </c:pt>
                      <c:pt idx="4027">
                        <c:v>43.114890000000003</c:v>
                      </c:pt>
                      <c:pt idx="4028">
                        <c:v>42.91301</c:v>
                      </c:pt>
                      <c:pt idx="4029">
                        <c:v>42.702640000000002</c:v>
                      </c:pt>
                      <c:pt idx="4030">
                        <c:v>42.485039999999998</c:v>
                      </c:pt>
                      <c:pt idx="4031">
                        <c:v>42.259869999999999</c:v>
                      </c:pt>
                      <c:pt idx="4032">
                        <c:v>42.030459999999998</c:v>
                      </c:pt>
                      <c:pt idx="4033">
                        <c:v>41.802330000000005</c:v>
                      </c:pt>
                      <c:pt idx="4034">
                        <c:v>41.569010000000006</c:v>
                      </c:pt>
                      <c:pt idx="4035">
                        <c:v>41.331160000000004</c:v>
                      </c:pt>
                      <c:pt idx="4036">
                        <c:v>41.088950000000004</c:v>
                      </c:pt>
                      <c:pt idx="4037">
                        <c:v>40.839439999999996</c:v>
                      </c:pt>
                      <c:pt idx="4038">
                        <c:v>40.581319999999998</c:v>
                      </c:pt>
                      <c:pt idx="4039">
                        <c:v>40.319159999999997</c:v>
                      </c:pt>
                      <c:pt idx="4040">
                        <c:v>40.060919999999996</c:v>
                      </c:pt>
                      <c:pt idx="4041">
                        <c:v>39.805140000000002</c:v>
                      </c:pt>
                      <c:pt idx="4042">
                        <c:v>39.540370000000003</c:v>
                      </c:pt>
                      <c:pt idx="4043">
                        <c:v>39.272440000000003</c:v>
                      </c:pt>
                      <c:pt idx="4044">
                        <c:v>38.99926</c:v>
                      </c:pt>
                      <c:pt idx="4045">
                        <c:v>38.722189999999998</c:v>
                      </c:pt>
                      <c:pt idx="4046">
                        <c:v>38.443159999999999</c:v>
                      </c:pt>
                      <c:pt idx="4047">
                        <c:v>38.160780000000003</c:v>
                      </c:pt>
                      <c:pt idx="4048">
                        <c:v>37.873660000000001</c:v>
                      </c:pt>
                      <c:pt idx="4049">
                        <c:v>37.571039999999996</c:v>
                      </c:pt>
                      <c:pt idx="4050">
                        <c:v>37.254960000000004</c:v>
                      </c:pt>
                      <c:pt idx="4051">
                        <c:v>36.931170000000002</c:v>
                      </c:pt>
                      <c:pt idx="4052">
                        <c:v>36.603490000000001</c:v>
                      </c:pt>
                      <c:pt idx="4053">
                        <c:v>36.272030000000001</c:v>
                      </c:pt>
                      <c:pt idx="4054">
                        <c:v>35.94021</c:v>
                      </c:pt>
                      <c:pt idx="4055">
                        <c:v>35.605069999999998</c:v>
                      </c:pt>
                      <c:pt idx="4056">
                        <c:v>35.271360000000001</c:v>
                      </c:pt>
                      <c:pt idx="4057">
                        <c:v>34.936109999999999</c:v>
                      </c:pt>
                      <c:pt idx="4058">
                        <c:v>34.594369999999998</c:v>
                      </c:pt>
                      <c:pt idx="4059">
                        <c:v>34.246699999999997</c:v>
                      </c:pt>
                      <c:pt idx="4060">
                        <c:v>33.88017</c:v>
                      </c:pt>
                      <c:pt idx="4061">
                        <c:v>33.51005</c:v>
                      </c:pt>
                      <c:pt idx="4062">
                        <c:v>33.141129999999997</c:v>
                      </c:pt>
                      <c:pt idx="4063">
                        <c:v>32.761920000000003</c:v>
                      </c:pt>
                      <c:pt idx="4064">
                        <c:v>32.364220000000003</c:v>
                      </c:pt>
                      <c:pt idx="4065">
                        <c:v>31.964350000000003</c:v>
                      </c:pt>
                      <c:pt idx="4066">
                        <c:v>31.551480000000002</c:v>
                      </c:pt>
                      <c:pt idx="4067">
                        <c:v>31.141919999999999</c:v>
                      </c:pt>
                      <c:pt idx="4068">
                        <c:v>30.724070000000001</c:v>
                      </c:pt>
                      <c:pt idx="4069">
                        <c:v>30.298169999999999</c:v>
                      </c:pt>
                      <c:pt idx="4070">
                        <c:v>29.865849999999998</c:v>
                      </c:pt>
                      <c:pt idx="4071">
                        <c:v>29.430350000000001</c:v>
                      </c:pt>
                      <c:pt idx="4072">
                        <c:v>28.987870000000001</c:v>
                      </c:pt>
                      <c:pt idx="4073">
                        <c:v>28.540999999999997</c:v>
                      </c:pt>
                      <c:pt idx="4074">
                        <c:v>28.08399</c:v>
                      </c:pt>
                      <c:pt idx="4075">
                        <c:v>27.628309999999999</c:v>
                      </c:pt>
                      <c:pt idx="4076">
                        <c:v>27.171099999999999</c:v>
                      </c:pt>
                      <c:pt idx="4077">
                        <c:v>26.711209999999998</c:v>
                      </c:pt>
                      <c:pt idx="4078">
                        <c:v>26.247349999999997</c:v>
                      </c:pt>
                      <c:pt idx="4079">
                        <c:v>25.784959999999998</c:v>
                      </c:pt>
                      <c:pt idx="4080">
                        <c:v>25.313359999999999</c:v>
                      </c:pt>
                      <c:pt idx="4081">
                        <c:v>24.843679999999999</c:v>
                      </c:pt>
                      <c:pt idx="4082">
                        <c:v>24.368230000000001</c:v>
                      </c:pt>
                      <c:pt idx="4083">
                        <c:v>23.892500000000002</c:v>
                      </c:pt>
                      <c:pt idx="4084">
                        <c:v>23.412280000000003</c:v>
                      </c:pt>
                      <c:pt idx="4085">
                        <c:v>22.928280000000001</c:v>
                      </c:pt>
                      <c:pt idx="4086">
                        <c:v>22.442570000000003</c:v>
                      </c:pt>
                      <c:pt idx="4087">
                        <c:v>21.95581</c:v>
                      </c:pt>
                      <c:pt idx="4088">
                        <c:v>21.47081</c:v>
                      </c:pt>
                      <c:pt idx="4089">
                        <c:v>20.98865</c:v>
                      </c:pt>
                      <c:pt idx="4090">
                        <c:v>20.50507</c:v>
                      </c:pt>
                      <c:pt idx="4091">
                        <c:v>20.018360000000001</c:v>
                      </c:pt>
                      <c:pt idx="4092">
                        <c:v>19.535730000000001</c:v>
                      </c:pt>
                      <c:pt idx="4093">
                        <c:v>19.055949999999999</c:v>
                      </c:pt>
                      <c:pt idx="4094">
                        <c:v>18.576090000000001</c:v>
                      </c:pt>
                      <c:pt idx="4095">
                        <c:v>18.10097</c:v>
                      </c:pt>
                      <c:pt idx="4096">
                        <c:v>17.628019999999999</c:v>
                      </c:pt>
                      <c:pt idx="4097">
                        <c:v>17.197199999999999</c:v>
                      </c:pt>
                      <c:pt idx="4098">
                        <c:v>16.76699</c:v>
                      </c:pt>
                      <c:pt idx="4099">
                        <c:v>16.329969999999999</c:v>
                      </c:pt>
                      <c:pt idx="4100">
                        <c:v>15.881620000000002</c:v>
                      </c:pt>
                      <c:pt idx="4101">
                        <c:v>15.42004</c:v>
                      </c:pt>
                      <c:pt idx="4102">
                        <c:v>14.93712</c:v>
                      </c:pt>
                      <c:pt idx="4103">
                        <c:v>14.4383</c:v>
                      </c:pt>
                      <c:pt idx="4104">
                        <c:v>13.92773</c:v>
                      </c:pt>
                      <c:pt idx="4105">
                        <c:v>13.411999999999999</c:v>
                      </c:pt>
                      <c:pt idx="4106">
                        <c:v>12.895579999999999</c:v>
                      </c:pt>
                      <c:pt idx="4107">
                        <c:v>12.374400000000001</c:v>
                      </c:pt>
                      <c:pt idx="4108">
                        <c:v>11.854890000000001</c:v>
                      </c:pt>
                      <c:pt idx="4109">
                        <c:v>11.346400000000001</c:v>
                      </c:pt>
                      <c:pt idx="4110">
                        <c:v>10.854900000000001</c:v>
                      </c:pt>
                      <c:pt idx="4111">
                        <c:v>10.366800000000001</c:v>
                      </c:pt>
                      <c:pt idx="4112">
                        <c:v>9.8573430000000002</c:v>
                      </c:pt>
                      <c:pt idx="4113">
                        <c:v>9.3414359999999999</c:v>
                      </c:pt>
                      <c:pt idx="4114">
                        <c:v>8.8220849999999995</c:v>
                      </c:pt>
                      <c:pt idx="4115">
                        <c:v>8.3026590000000002</c:v>
                      </c:pt>
                      <c:pt idx="4116">
                        <c:v>7.7836179999999997</c:v>
                      </c:pt>
                      <c:pt idx="4117">
                        <c:v>7.2648710000000003</c:v>
                      </c:pt>
                      <c:pt idx="4118">
                        <c:v>6.7455670000000003</c:v>
                      </c:pt>
                      <c:pt idx="4119">
                        <c:v>6.2278909999999996</c:v>
                      </c:pt>
                      <c:pt idx="4120">
                        <c:v>5.7076560000000001</c:v>
                      </c:pt>
                      <c:pt idx="4121">
                        <c:v>5.1865070000000006</c:v>
                      </c:pt>
                      <c:pt idx="4122">
                        <c:v>4.6707330000000002</c:v>
                      </c:pt>
                      <c:pt idx="4123">
                        <c:v>4.1526319999999997</c:v>
                      </c:pt>
                      <c:pt idx="4124">
                        <c:v>3.6321029999999999</c:v>
                      </c:pt>
                      <c:pt idx="4125">
                        <c:v>3.1118950000000001</c:v>
                      </c:pt>
                      <c:pt idx="4126">
                        <c:v>2.5906980000000002</c:v>
                      </c:pt>
                      <c:pt idx="4127">
                        <c:v>2.0726800000000001</c:v>
                      </c:pt>
                      <c:pt idx="4128">
                        <c:v>1.556109</c:v>
                      </c:pt>
                      <c:pt idx="4129">
                        <c:v>1.0459690000000001</c:v>
                      </c:pt>
                      <c:pt idx="4130">
                        <c:v>0.5253369</c:v>
                      </c:pt>
                      <c:pt idx="4131">
                        <c:v>6.9576500000000001E-3</c:v>
                      </c:pt>
                      <c:pt idx="4132">
                        <c:v>-0.51067109999999993</c:v>
                      </c:pt>
                      <c:pt idx="4133">
                        <c:v>-1.0106379999999999</c:v>
                      </c:pt>
                      <c:pt idx="4134">
                        <c:v>-1.520743</c:v>
                      </c:pt>
                      <c:pt idx="4135">
                        <c:v>-2.0263939999999998</c:v>
                      </c:pt>
                      <c:pt idx="4136">
                        <c:v>-2.5401940000000001</c:v>
                      </c:pt>
                      <c:pt idx="4137">
                        <c:v>-3.0467060000000004</c:v>
                      </c:pt>
                      <c:pt idx="4138">
                        <c:v>-3.5501779999999998</c:v>
                      </c:pt>
                      <c:pt idx="4139">
                        <c:v>-4.0583619999999998</c:v>
                      </c:pt>
                      <c:pt idx="4140">
                        <c:v>-4.5734120000000003</c:v>
                      </c:pt>
                      <c:pt idx="4141">
                        <c:v>-5.0896860000000004</c:v>
                      </c:pt>
                      <c:pt idx="4142">
                        <c:v>-5.6096149999999998</c:v>
                      </c:pt>
                      <c:pt idx="4143">
                        <c:v>-6.1268160000000007</c:v>
                      </c:pt>
                      <c:pt idx="4144">
                        <c:v>-6.6428830000000003</c:v>
                      </c:pt>
                      <c:pt idx="4145">
                        <c:v>-7.1587949999999996</c:v>
                      </c:pt>
                      <c:pt idx="4146">
                        <c:v>-7.6725319999999995</c:v>
                      </c:pt>
                      <c:pt idx="4147">
                        <c:v>-8.1873860000000001</c:v>
                      </c:pt>
                      <c:pt idx="4148">
                        <c:v>-8.7066839999999992</c:v>
                      </c:pt>
                      <c:pt idx="4149">
                        <c:v>-9.2276430000000005</c:v>
                      </c:pt>
                      <c:pt idx="4150">
                        <c:v>-9.7495259999999995</c:v>
                      </c:pt>
                      <c:pt idx="4151">
                        <c:v>-10.271419999999999</c:v>
                      </c:pt>
                      <c:pt idx="4152">
                        <c:v>-10.790800000000001</c:v>
                      </c:pt>
                      <c:pt idx="4153">
                        <c:v>-11.298639999999999</c:v>
                      </c:pt>
                      <c:pt idx="4154">
                        <c:v>-11.81024</c:v>
                      </c:pt>
                      <c:pt idx="4155">
                        <c:v>-12.32863</c:v>
                      </c:pt>
                      <c:pt idx="4156">
                        <c:v>-12.846399999999999</c:v>
                      </c:pt>
                      <c:pt idx="4157">
                        <c:v>-13.370089999999999</c:v>
                      </c:pt>
                      <c:pt idx="4158">
                        <c:v>-13.890510000000001</c:v>
                      </c:pt>
                      <c:pt idx="4159">
                        <c:v>-14.40812</c:v>
                      </c:pt>
                      <c:pt idx="4160">
                        <c:v>-14.92299</c:v>
                      </c:pt>
                      <c:pt idx="4161">
                        <c:v>-15.422689999999999</c:v>
                      </c:pt>
                      <c:pt idx="4162">
                        <c:v>-15.926679999999999</c:v>
                      </c:pt>
                      <c:pt idx="4163">
                        <c:v>-16.435379999999999</c:v>
                      </c:pt>
                      <c:pt idx="4164">
                        <c:v>-16.94088</c:v>
                      </c:pt>
                      <c:pt idx="4165">
                        <c:v>-17.452210000000001</c:v>
                      </c:pt>
                      <c:pt idx="4166">
                        <c:v>-17.959489999999999</c:v>
                      </c:pt>
                      <c:pt idx="4167">
                        <c:v>-18.468249999999998</c:v>
                      </c:pt>
                      <c:pt idx="4168">
                        <c:v>-18.966950000000001</c:v>
                      </c:pt>
                      <c:pt idx="4169">
                        <c:v>-19.47307</c:v>
                      </c:pt>
                      <c:pt idx="4170">
                        <c:v>-19.955359999999999</c:v>
                      </c:pt>
                      <c:pt idx="4171">
                        <c:v>-20.45008</c:v>
                      </c:pt>
                      <c:pt idx="4172">
                        <c:v>-20.951629999999998</c:v>
                      </c:pt>
                      <c:pt idx="4173">
                        <c:v>-21.459109999999999</c:v>
                      </c:pt>
                      <c:pt idx="4174">
                        <c:v>-21.96424</c:v>
                      </c:pt>
                      <c:pt idx="4175">
                        <c:v>-22.465380000000003</c:v>
                      </c:pt>
                      <c:pt idx="4176">
                        <c:v>-22.968890000000002</c:v>
                      </c:pt>
                      <c:pt idx="4177">
                        <c:v>-23.467020000000002</c:v>
                      </c:pt>
                      <c:pt idx="4178">
                        <c:v>-23.957650000000001</c:v>
                      </c:pt>
                      <c:pt idx="4179">
                        <c:v>-24.441090000000003</c:v>
                      </c:pt>
                      <c:pt idx="4180">
                        <c:v>-24.922559999999997</c:v>
                      </c:pt>
                      <c:pt idx="4181">
                        <c:v>-25.39649</c:v>
                      </c:pt>
                      <c:pt idx="4182">
                        <c:v>-25.862929999999999</c:v>
                      </c:pt>
                      <c:pt idx="4183">
                        <c:v>-26.31992</c:v>
                      </c:pt>
                      <c:pt idx="4184">
                        <c:v>-26.775489999999998</c:v>
                      </c:pt>
                      <c:pt idx="4185">
                        <c:v>-27.227910000000001</c:v>
                      </c:pt>
                      <c:pt idx="4186">
                        <c:v>-27.682509999999997</c:v>
                      </c:pt>
                      <c:pt idx="4187">
                        <c:v>-28.130039999999997</c:v>
                      </c:pt>
                      <c:pt idx="4188">
                        <c:v>-28.552569999999999</c:v>
                      </c:pt>
                      <c:pt idx="4189">
                        <c:v>-28.980549999999997</c:v>
                      </c:pt>
                      <c:pt idx="4190">
                        <c:v>-29.409010000000002</c:v>
                      </c:pt>
                      <c:pt idx="4191">
                        <c:v>-29.831599999999998</c:v>
                      </c:pt>
                      <c:pt idx="4192">
                        <c:v>-30.248059999999999</c:v>
                      </c:pt>
                      <c:pt idx="4193">
                        <c:v>-30.65034</c:v>
                      </c:pt>
                      <c:pt idx="4194">
                        <c:v>-31.057690000000001</c:v>
                      </c:pt>
                      <c:pt idx="4195">
                        <c:v>-31.469239999999999</c:v>
                      </c:pt>
                      <c:pt idx="4196">
                        <c:v>-31.872250000000001</c:v>
                      </c:pt>
                      <c:pt idx="4197">
                        <c:v>-32.263390000000001</c:v>
                      </c:pt>
                      <c:pt idx="4198">
                        <c:v>-32.664320000000004</c:v>
                      </c:pt>
                      <c:pt idx="4199">
                        <c:v>-33.063549999999999</c:v>
                      </c:pt>
                      <c:pt idx="4200">
                        <c:v>-33.461310000000005</c:v>
                      </c:pt>
                      <c:pt idx="4201">
                        <c:v>-33.855730000000001</c:v>
                      </c:pt>
                      <c:pt idx="4202">
                        <c:v>-34.246560000000002</c:v>
                      </c:pt>
                      <c:pt idx="4203">
                        <c:v>-34.636339999999997</c:v>
                      </c:pt>
                      <c:pt idx="4204">
                        <c:v>-35.025460000000002</c:v>
                      </c:pt>
                      <c:pt idx="4205">
                        <c:v>-35.410600000000002</c:v>
                      </c:pt>
                      <c:pt idx="4206">
                        <c:v>-35.790459999999996</c:v>
                      </c:pt>
                      <c:pt idx="4207">
                        <c:v>-36.164729999999999</c:v>
                      </c:pt>
                      <c:pt idx="4208">
                        <c:v>-36.535250000000005</c:v>
                      </c:pt>
                      <c:pt idx="4209">
                        <c:v>-36.900590000000001</c:v>
                      </c:pt>
                      <c:pt idx="4210">
                        <c:v>-37.265309999999999</c:v>
                      </c:pt>
                      <c:pt idx="4211">
                        <c:v>-37.620640000000002</c:v>
                      </c:pt>
                      <c:pt idx="4212">
                        <c:v>-37.972410000000004</c:v>
                      </c:pt>
                      <c:pt idx="4213">
                        <c:v>-38.31982</c:v>
                      </c:pt>
                      <c:pt idx="4214">
                        <c:v>-38.661270000000002</c:v>
                      </c:pt>
                      <c:pt idx="4215">
                        <c:v>-38.99183</c:v>
                      </c:pt>
                      <c:pt idx="4216">
                        <c:v>-39.309560000000005</c:v>
                      </c:pt>
                      <c:pt idx="4217">
                        <c:v>-39.618600000000001</c:v>
                      </c:pt>
                      <c:pt idx="4218">
                        <c:v>-39.932639999999999</c:v>
                      </c:pt>
                      <c:pt idx="4219">
                        <c:v>-40.238860000000003</c:v>
                      </c:pt>
                      <c:pt idx="4220">
                        <c:v>-40.541720000000005</c:v>
                      </c:pt>
                      <c:pt idx="4221">
                        <c:v>-40.840829999999997</c:v>
                      </c:pt>
                      <c:pt idx="4222">
                        <c:v>-41.134120000000003</c:v>
                      </c:pt>
                      <c:pt idx="4223">
                        <c:v>-41.417259999999999</c:v>
                      </c:pt>
                      <c:pt idx="4224">
                        <c:v>-41.692859999999996</c:v>
                      </c:pt>
                      <c:pt idx="4225">
                        <c:v>-41.959299999999999</c:v>
                      </c:pt>
                      <c:pt idx="4226">
                        <c:v>-42.21763</c:v>
                      </c:pt>
                      <c:pt idx="4227">
                        <c:v>-42.458869999999997</c:v>
                      </c:pt>
                      <c:pt idx="4228">
                        <c:v>-42.698129999999999</c:v>
                      </c:pt>
                      <c:pt idx="4229">
                        <c:v>-42.933669999999999</c:v>
                      </c:pt>
                      <c:pt idx="4230">
                        <c:v>-43.16451</c:v>
                      </c:pt>
                      <c:pt idx="4231">
                        <c:v>-43.393340000000002</c:v>
                      </c:pt>
                      <c:pt idx="4232">
                        <c:v>-43.605989999999998</c:v>
                      </c:pt>
                      <c:pt idx="4233">
                        <c:v>-43.820009999999996</c:v>
                      </c:pt>
                      <c:pt idx="4234">
                        <c:v>-44.03754</c:v>
                      </c:pt>
                      <c:pt idx="4235">
                        <c:v>-44.251820000000002</c:v>
                      </c:pt>
                      <c:pt idx="4236">
                        <c:v>-44.467129999999997</c:v>
                      </c:pt>
                      <c:pt idx="4237">
                        <c:v>-44.67456</c:v>
                      </c:pt>
                      <c:pt idx="4238">
                        <c:v>-44.875600000000006</c:v>
                      </c:pt>
                      <c:pt idx="4239">
                        <c:v>-45.07358</c:v>
                      </c:pt>
                      <c:pt idx="4240">
                        <c:v>-45.266729999999995</c:v>
                      </c:pt>
                      <c:pt idx="4241">
                        <c:v>-45.453049999999998</c:v>
                      </c:pt>
                      <c:pt idx="4242">
                        <c:v>-45.637350000000005</c:v>
                      </c:pt>
                      <c:pt idx="4243">
                        <c:v>-45.818899999999999</c:v>
                      </c:pt>
                      <c:pt idx="4244">
                        <c:v>-45.978640000000006</c:v>
                      </c:pt>
                      <c:pt idx="4245">
                        <c:v>-46.151890000000002</c:v>
                      </c:pt>
                      <c:pt idx="4246">
                        <c:v>-46.332999999999998</c:v>
                      </c:pt>
                      <c:pt idx="4247">
                        <c:v>-46.508430000000004</c:v>
                      </c:pt>
                      <c:pt idx="4248">
                        <c:v>-46.681139999999999</c:v>
                      </c:pt>
                      <c:pt idx="4249">
                        <c:v>-46.855070000000005</c:v>
                      </c:pt>
                      <c:pt idx="4250">
                        <c:v>-47.029569999999993</c:v>
                      </c:pt>
                      <c:pt idx="4251">
                        <c:v>-47.20111</c:v>
                      </c:pt>
                      <c:pt idx="4252">
                        <c:v>-47.370890000000003</c:v>
                      </c:pt>
                      <c:pt idx="4253">
                        <c:v>-47.540109999999999</c:v>
                      </c:pt>
                      <c:pt idx="4254">
                        <c:v>-47.705179999999999</c:v>
                      </c:pt>
                      <c:pt idx="4255">
                        <c:v>-47.872079999999997</c:v>
                      </c:pt>
                      <c:pt idx="4256">
                        <c:v>-48.038939999999997</c:v>
                      </c:pt>
                      <c:pt idx="4257">
                        <c:v>-48.204470000000001</c:v>
                      </c:pt>
                      <c:pt idx="4258">
                        <c:v>-48.369739999999993</c:v>
                      </c:pt>
                      <c:pt idx="4259">
                        <c:v>-48.532919999999997</c:v>
                      </c:pt>
                      <c:pt idx="4260">
                        <c:v>-48.699260000000002</c:v>
                      </c:pt>
                      <c:pt idx="4261">
                        <c:v>-48.865540000000003</c:v>
                      </c:pt>
                      <c:pt idx="4262">
                        <c:v>-49.03087</c:v>
                      </c:pt>
                      <c:pt idx="4263">
                        <c:v>-49.194810000000004</c:v>
                      </c:pt>
                      <c:pt idx="4264">
                        <c:v>-49.359539999999996</c:v>
                      </c:pt>
                      <c:pt idx="4265">
                        <c:v>-49.525170000000003</c:v>
                      </c:pt>
                      <c:pt idx="4266">
                        <c:v>-49.69023</c:v>
                      </c:pt>
                      <c:pt idx="4267">
                        <c:v>-49.855020000000003</c:v>
                      </c:pt>
                      <c:pt idx="4268">
                        <c:v>-50.018599999999999</c:v>
                      </c:pt>
                      <c:pt idx="4269">
                        <c:v>-50.178629999999998</c:v>
                      </c:pt>
                      <c:pt idx="4270">
                        <c:v>-50.339669999999998</c:v>
                      </c:pt>
                      <c:pt idx="4271">
                        <c:v>-50.499450000000003</c:v>
                      </c:pt>
                      <c:pt idx="4272">
                        <c:v>-50.66001</c:v>
                      </c:pt>
                      <c:pt idx="4273">
                        <c:v>-50.820520000000002</c:v>
                      </c:pt>
                      <c:pt idx="4274">
                        <c:v>-50.982169999999996</c:v>
                      </c:pt>
                      <c:pt idx="4275">
                        <c:v>-51.143549999999998</c:v>
                      </c:pt>
                      <c:pt idx="4276">
                        <c:v>-51.305690000000006</c:v>
                      </c:pt>
                      <c:pt idx="4277">
                        <c:v>-51.465919999999997</c:v>
                      </c:pt>
                      <c:pt idx="4278">
                        <c:v>-51.624549999999999</c:v>
                      </c:pt>
                      <c:pt idx="4279">
                        <c:v>-51.774889999999999</c:v>
                      </c:pt>
                      <c:pt idx="4280">
                        <c:v>-51.93141</c:v>
                      </c:pt>
                      <c:pt idx="4281">
                        <c:v>-52.088270000000001</c:v>
                      </c:pt>
                      <c:pt idx="4282">
                        <c:v>-52.238329999999998</c:v>
                      </c:pt>
                      <c:pt idx="4283">
                        <c:v>-52.387499999999996</c:v>
                      </c:pt>
                      <c:pt idx="4284">
                        <c:v>-52.538559999999997</c:v>
                      </c:pt>
                      <c:pt idx="4285">
                        <c:v>-52.689769999999996</c:v>
                      </c:pt>
                      <c:pt idx="4286">
                        <c:v>-52.840789999999998</c:v>
                      </c:pt>
                      <c:pt idx="4287">
                        <c:v>-52.960770000000004</c:v>
                      </c:pt>
                      <c:pt idx="4288">
                        <c:v>-53.067849999999993</c:v>
                      </c:pt>
                      <c:pt idx="4289">
                        <c:v>-53.195370000000004</c:v>
                      </c:pt>
                      <c:pt idx="4290">
                        <c:v>-53.327200000000005</c:v>
                      </c:pt>
                      <c:pt idx="4291">
                        <c:v>-53.471089999999997</c:v>
                      </c:pt>
                      <c:pt idx="4292">
                        <c:v>-53.585369999999998</c:v>
                      </c:pt>
                      <c:pt idx="4293">
                        <c:v>-53.640359999999994</c:v>
                      </c:pt>
                      <c:pt idx="4294">
                        <c:v>-53.690089999999998</c:v>
                      </c:pt>
                      <c:pt idx="4295">
                        <c:v>-53.767620000000001</c:v>
                      </c:pt>
                      <c:pt idx="4296">
                        <c:v>-53.873600000000003</c:v>
                      </c:pt>
                      <c:pt idx="4297">
                        <c:v>-53.936199999999999</c:v>
                      </c:pt>
                      <c:pt idx="4298">
                        <c:v>-53.95843</c:v>
                      </c:pt>
                      <c:pt idx="4299">
                        <c:v>-53.194090000000003</c:v>
                      </c:pt>
                      <c:pt idx="4300">
                        <c:v>-52.625060000000005</c:v>
                      </c:pt>
                      <c:pt idx="4301">
                        <c:v>-52.249220000000001</c:v>
                      </c:pt>
                      <c:pt idx="4302">
                        <c:v>-51.785620000000002</c:v>
                      </c:pt>
                      <c:pt idx="4303">
                        <c:v>-51.391229999999993</c:v>
                      </c:pt>
                      <c:pt idx="4304">
                        <c:v>-51.031979999999997</c:v>
                      </c:pt>
                      <c:pt idx="4305">
                        <c:v>-50.697660000000006</c:v>
                      </c:pt>
                      <c:pt idx="4306">
                        <c:v>-50.446799999999996</c:v>
                      </c:pt>
                      <c:pt idx="4307">
                        <c:v>-50.217530000000004</c:v>
                      </c:pt>
                      <c:pt idx="4308">
                        <c:v>-49.999189999999999</c:v>
                      </c:pt>
                      <c:pt idx="4309">
                        <c:v>-49.789169999999999</c:v>
                      </c:pt>
                      <c:pt idx="4310">
                        <c:v>-49.58531</c:v>
                      </c:pt>
                      <c:pt idx="4311">
                        <c:v>-49.384949999999996</c:v>
                      </c:pt>
                      <c:pt idx="4312">
                        <c:v>-49.186759999999992</c:v>
                      </c:pt>
                      <c:pt idx="4313">
                        <c:v>-48.993630000000003</c:v>
                      </c:pt>
                      <c:pt idx="4314">
                        <c:v>-48.803070000000005</c:v>
                      </c:pt>
                      <c:pt idx="4315">
                        <c:v>-48.615009999999998</c:v>
                      </c:pt>
                      <c:pt idx="4316">
                        <c:v>-48.428849999999997</c:v>
                      </c:pt>
                      <c:pt idx="4317">
                        <c:v>-48.245730000000002</c:v>
                      </c:pt>
                      <c:pt idx="4318">
                        <c:v>-48.064579999999999</c:v>
                      </c:pt>
                      <c:pt idx="4319">
                        <c:v>-47.886800000000001</c:v>
                      </c:pt>
                      <c:pt idx="4320">
                        <c:v>-47.709919999999997</c:v>
                      </c:pt>
                      <c:pt idx="4321">
                        <c:v>-47.534479999999995</c:v>
                      </c:pt>
                      <c:pt idx="4322">
                        <c:v>-47.354489999999998</c:v>
                      </c:pt>
                      <c:pt idx="4323">
                        <c:v>-47.173389999999998</c:v>
                      </c:pt>
                      <c:pt idx="4324">
                        <c:v>-46.99362</c:v>
                      </c:pt>
                      <c:pt idx="4325">
                        <c:v>-46.816060000000007</c:v>
                      </c:pt>
                      <c:pt idx="4326">
                        <c:v>-46.639869999999995</c:v>
                      </c:pt>
                      <c:pt idx="4327">
                        <c:v>-46.46463</c:v>
                      </c:pt>
                      <c:pt idx="4328">
                        <c:v>-46.285829999999997</c:v>
                      </c:pt>
                      <c:pt idx="4329">
                        <c:v>-46.10716</c:v>
                      </c:pt>
                      <c:pt idx="4330">
                        <c:v>-45.924800000000005</c:v>
                      </c:pt>
                      <c:pt idx="4331">
                        <c:v>-45.738329999999998</c:v>
                      </c:pt>
                      <c:pt idx="4332">
                        <c:v>-45.549540000000007</c:v>
                      </c:pt>
                      <c:pt idx="4333">
                        <c:v>-45.359139999999996</c:v>
                      </c:pt>
                      <c:pt idx="4334">
                        <c:v>-45.171840000000003</c:v>
                      </c:pt>
                      <c:pt idx="4335">
                        <c:v>-44.983329999999995</c:v>
                      </c:pt>
                      <c:pt idx="4336">
                        <c:v>-44.797510000000003</c:v>
                      </c:pt>
                      <c:pt idx="4337">
                        <c:v>-44.610070000000007</c:v>
                      </c:pt>
                      <c:pt idx="4338">
                        <c:v>-44.42418</c:v>
                      </c:pt>
                      <c:pt idx="4339">
                        <c:v>-44.234359999999995</c:v>
                      </c:pt>
                      <c:pt idx="4340">
                        <c:v>-44.042469999999994</c:v>
                      </c:pt>
                      <c:pt idx="4341">
                        <c:v>-43.845680000000002</c:v>
                      </c:pt>
                      <c:pt idx="4342">
                        <c:v>-43.651929999999993</c:v>
                      </c:pt>
                      <c:pt idx="4343">
                        <c:v>-43.45223</c:v>
                      </c:pt>
                      <c:pt idx="4344">
                        <c:v>-43.25253</c:v>
                      </c:pt>
                      <c:pt idx="4345">
                        <c:v>-43.045770000000005</c:v>
                      </c:pt>
                      <c:pt idx="4346">
                        <c:v>-42.833930000000002</c:v>
                      </c:pt>
                      <c:pt idx="4347">
                        <c:v>-42.621929999999999</c:v>
                      </c:pt>
                      <c:pt idx="4348">
                        <c:v>-42.415700000000001</c:v>
                      </c:pt>
                      <c:pt idx="4349">
                        <c:v>-42.208249999999992</c:v>
                      </c:pt>
                      <c:pt idx="4350">
                        <c:v>-42.004770000000001</c:v>
                      </c:pt>
                      <c:pt idx="4351">
                        <c:v>-41.80471</c:v>
                      </c:pt>
                      <c:pt idx="4352">
                        <c:v>-41.5871</c:v>
                      </c:pt>
                      <c:pt idx="4353">
                        <c:v>-41.370259999999995</c:v>
                      </c:pt>
                      <c:pt idx="4354">
                        <c:v>-41.139200000000002</c:v>
                      </c:pt>
                      <c:pt idx="4355">
                        <c:v>-40.906230000000001</c:v>
                      </c:pt>
                      <c:pt idx="4356">
                        <c:v>-40.674939999999999</c:v>
                      </c:pt>
                      <c:pt idx="4357">
                        <c:v>-40.44811</c:v>
                      </c:pt>
                      <c:pt idx="4358">
                        <c:v>-40.217820000000003</c:v>
                      </c:pt>
                      <c:pt idx="4359">
                        <c:v>-39.98124</c:v>
                      </c:pt>
                      <c:pt idx="4360">
                        <c:v>-39.740189999999998</c:v>
                      </c:pt>
                      <c:pt idx="4361">
                        <c:v>-39.486469999999997</c:v>
                      </c:pt>
                      <c:pt idx="4362">
                        <c:v>-39.220440000000004</c:v>
                      </c:pt>
                      <c:pt idx="4363">
                        <c:v>-38.947980000000001</c:v>
                      </c:pt>
                      <c:pt idx="4364">
                        <c:v>-38.661760000000001</c:v>
                      </c:pt>
                      <c:pt idx="4365">
                        <c:v>-38.366389999999996</c:v>
                      </c:pt>
                      <c:pt idx="4366">
                        <c:v>-38.065570000000001</c:v>
                      </c:pt>
                      <c:pt idx="4367">
                        <c:v>-37.7605</c:v>
                      </c:pt>
                      <c:pt idx="4368">
                        <c:v>-37.449539999999999</c:v>
                      </c:pt>
                      <c:pt idx="4369">
                        <c:v>-37.136659999999999</c:v>
                      </c:pt>
                      <c:pt idx="4370">
                        <c:v>-36.82056</c:v>
                      </c:pt>
                      <c:pt idx="4371">
                        <c:v>-36.49926</c:v>
                      </c:pt>
                      <c:pt idx="4372">
                        <c:v>-36.176319999999997</c:v>
                      </c:pt>
                      <c:pt idx="4373">
                        <c:v>-35.848379999999999</c:v>
                      </c:pt>
                      <c:pt idx="4374">
                        <c:v>-35.519770000000001</c:v>
                      </c:pt>
                      <c:pt idx="4375">
                        <c:v>-35.193919999999999</c:v>
                      </c:pt>
                      <c:pt idx="4376">
                        <c:v>-34.86495</c:v>
                      </c:pt>
                      <c:pt idx="4377">
                        <c:v>-34.527760000000001</c:v>
                      </c:pt>
                      <c:pt idx="4378">
                        <c:v>-34.18618</c:v>
                      </c:pt>
                      <c:pt idx="4379">
                        <c:v>-33.837510000000002</c:v>
                      </c:pt>
                      <c:pt idx="4380">
                        <c:v>-33.48122</c:v>
                      </c:pt>
                      <c:pt idx="4381">
                        <c:v>-33.12265</c:v>
                      </c:pt>
                      <c:pt idx="4382">
                        <c:v>-32.764760000000003</c:v>
                      </c:pt>
                      <c:pt idx="4383">
                        <c:v>-32.393209999999996</c:v>
                      </c:pt>
                      <c:pt idx="4384">
                        <c:v>-32.01829</c:v>
                      </c:pt>
                      <c:pt idx="4385">
                        <c:v>-31.637309999999999</c:v>
                      </c:pt>
                      <c:pt idx="4386">
                        <c:v>-31.26408</c:v>
                      </c:pt>
                      <c:pt idx="4387">
                        <c:v>-30.891190000000002</c:v>
                      </c:pt>
                      <c:pt idx="4388">
                        <c:v>-30.512169999999998</c:v>
                      </c:pt>
                      <c:pt idx="4389">
                        <c:v>-30.127039999999997</c:v>
                      </c:pt>
                      <c:pt idx="4390">
                        <c:v>-29.737019999999998</c:v>
                      </c:pt>
                      <c:pt idx="4391">
                        <c:v>-29.34028</c:v>
                      </c:pt>
                      <c:pt idx="4392">
                        <c:v>-28.934799999999999</c:v>
                      </c:pt>
                      <c:pt idx="4393">
                        <c:v>-28.524189999999997</c:v>
                      </c:pt>
                      <c:pt idx="4394">
                        <c:v>-28.111160000000002</c:v>
                      </c:pt>
                      <c:pt idx="4395">
                        <c:v>-27.682020000000001</c:v>
                      </c:pt>
                      <c:pt idx="4396">
                        <c:v>-27.247540000000001</c:v>
                      </c:pt>
                      <c:pt idx="4397">
                        <c:v>-26.81108</c:v>
                      </c:pt>
                      <c:pt idx="4398">
                        <c:v>-26.372879999999999</c:v>
                      </c:pt>
                      <c:pt idx="4399">
                        <c:v>-25.927760000000003</c:v>
                      </c:pt>
                      <c:pt idx="4400">
                        <c:v>-25.483030000000003</c:v>
                      </c:pt>
                      <c:pt idx="4401">
                        <c:v>-25.037939999999999</c:v>
                      </c:pt>
                      <c:pt idx="4402">
                        <c:v>-24.590299999999999</c:v>
                      </c:pt>
                      <c:pt idx="4403">
                        <c:v>-24.142119999999998</c:v>
                      </c:pt>
                      <c:pt idx="4404">
                        <c:v>-23.69285</c:v>
                      </c:pt>
                      <c:pt idx="4405">
                        <c:v>-23.235009999999999</c:v>
                      </c:pt>
                      <c:pt idx="4406">
                        <c:v>-22.775080000000003</c:v>
                      </c:pt>
                      <c:pt idx="4407">
                        <c:v>-22.310130000000001</c:v>
                      </c:pt>
                      <c:pt idx="4408">
                        <c:v>-21.843140000000002</c:v>
                      </c:pt>
                      <c:pt idx="4409">
                        <c:v>-21.3795</c:v>
                      </c:pt>
                      <c:pt idx="4410">
                        <c:v>-20.917460000000002</c:v>
                      </c:pt>
                      <c:pt idx="4411">
                        <c:v>-20.460750000000001</c:v>
                      </c:pt>
                      <c:pt idx="4412">
                        <c:v>-20.00759</c:v>
                      </c:pt>
                      <c:pt idx="4413">
                        <c:v>-19.55894</c:v>
                      </c:pt>
                      <c:pt idx="4414">
                        <c:v>-19.098739999999999</c:v>
                      </c:pt>
                      <c:pt idx="4415">
                        <c:v>-18.634650000000001</c:v>
                      </c:pt>
                      <c:pt idx="4416">
                        <c:v>-18.175650000000001</c:v>
                      </c:pt>
                      <c:pt idx="4417">
                        <c:v>-17.714880000000001</c:v>
                      </c:pt>
                      <c:pt idx="4418">
                        <c:v>-17.243130000000001</c:v>
                      </c:pt>
                      <c:pt idx="4419">
                        <c:v>-16.766069999999999</c:v>
                      </c:pt>
                      <c:pt idx="4420">
                        <c:v>-16.292469999999998</c:v>
                      </c:pt>
                      <c:pt idx="4421">
                        <c:v>-15.81634</c:v>
                      </c:pt>
                      <c:pt idx="4422">
                        <c:v>-15.33193</c:v>
                      </c:pt>
                      <c:pt idx="4423">
                        <c:v>-14.846209999999999</c:v>
                      </c:pt>
                      <c:pt idx="4424">
                        <c:v>-14.367280000000001</c:v>
                      </c:pt>
                      <c:pt idx="4425">
                        <c:v>-13.89472</c:v>
                      </c:pt>
                      <c:pt idx="4426">
                        <c:v>-13.41939</c:v>
                      </c:pt>
                      <c:pt idx="4427">
                        <c:v>-12.939869999999999</c:v>
                      </c:pt>
                      <c:pt idx="4428">
                        <c:v>-12.457910000000002</c:v>
                      </c:pt>
                      <c:pt idx="4429">
                        <c:v>-11.976329999999999</c:v>
                      </c:pt>
                      <c:pt idx="4430">
                        <c:v>-11.48954</c:v>
                      </c:pt>
                      <c:pt idx="4431">
                        <c:v>-11.003419999999998</c:v>
                      </c:pt>
                      <c:pt idx="4432">
                        <c:v>-10.518000000000001</c:v>
                      </c:pt>
                      <c:pt idx="4433">
                        <c:v>-10.02703</c:v>
                      </c:pt>
                      <c:pt idx="4434">
                        <c:v>-9.5348429999999986</c:v>
                      </c:pt>
                      <c:pt idx="4435">
                        <c:v>-9.0408179999999998</c:v>
                      </c:pt>
                      <c:pt idx="4436">
                        <c:v>-8.5502819999999993</c:v>
                      </c:pt>
                      <c:pt idx="4437">
                        <c:v>-8.0723090000000006</c:v>
                      </c:pt>
                      <c:pt idx="4438">
                        <c:v>-7.5814800000000009</c:v>
                      </c:pt>
                      <c:pt idx="4439">
                        <c:v>-7.0853140000000003</c:v>
                      </c:pt>
                      <c:pt idx="4440">
                        <c:v>-6.5834610000000007</c:v>
                      </c:pt>
                      <c:pt idx="4441">
                        <c:v>-6.0870979999999992</c:v>
                      </c:pt>
                      <c:pt idx="4442">
                        <c:v>-5.5831989999999996</c:v>
                      </c:pt>
                      <c:pt idx="4443">
                        <c:v>-5.071453</c:v>
                      </c:pt>
                      <c:pt idx="4444">
                        <c:v>-4.5542379999999998</c:v>
                      </c:pt>
                      <c:pt idx="4445">
                        <c:v>-4.0350839999999994</c:v>
                      </c:pt>
                      <c:pt idx="4446">
                        <c:v>-3.5148190000000001</c:v>
                      </c:pt>
                      <c:pt idx="4447">
                        <c:v>-3.0125800000000003</c:v>
                      </c:pt>
                      <c:pt idx="4448">
                        <c:v>-2.5009429999999999</c:v>
                      </c:pt>
                      <c:pt idx="4449">
                        <c:v>-1.9779559999999998</c:v>
                      </c:pt>
                      <c:pt idx="4450">
                        <c:v>-1.4545140000000001</c:v>
                      </c:pt>
                      <c:pt idx="4451">
                        <c:v>-0.93550209999999989</c:v>
                      </c:pt>
                      <c:pt idx="4452">
                        <c:v>-0.41013840000000001</c:v>
                      </c:pt>
                      <c:pt idx="4453">
                        <c:v>0.1136136</c:v>
                      </c:pt>
                      <c:pt idx="4454">
                        <c:v>0.63187599999999999</c:v>
                      </c:pt>
                      <c:pt idx="4455">
                        <c:v>1.1489370000000001</c:v>
                      </c:pt>
                      <c:pt idx="4456">
                        <c:v>1.666609</c:v>
                      </c:pt>
                      <c:pt idx="4457">
                        <c:v>2.180958</c:v>
                      </c:pt>
                      <c:pt idx="4458">
                        <c:v>2.6943159999999997</c:v>
                      </c:pt>
                      <c:pt idx="4459">
                        <c:v>3.2117869999999997</c:v>
                      </c:pt>
                      <c:pt idx="4460">
                        <c:v>3.7285760000000003</c:v>
                      </c:pt>
                      <c:pt idx="4461">
                        <c:v>4.2395849999999999</c:v>
                      </c:pt>
                      <c:pt idx="4462">
                        <c:v>4.7580559999999998</c:v>
                      </c:pt>
                      <c:pt idx="4463">
                        <c:v>5.27501</c:v>
                      </c:pt>
                      <c:pt idx="4464">
                        <c:v>5.7782610000000005</c:v>
                      </c:pt>
                      <c:pt idx="4465">
                        <c:v>6.2755410000000005</c:v>
                      </c:pt>
                      <c:pt idx="4466">
                        <c:v>6.784790000000001</c:v>
                      </c:pt>
                      <c:pt idx="4467">
                        <c:v>7.3028729999999999</c:v>
                      </c:pt>
                      <c:pt idx="4468">
                        <c:v>7.8083320000000001</c:v>
                      </c:pt>
                      <c:pt idx="4469">
                        <c:v>8.3182619999999989</c:v>
                      </c:pt>
                      <c:pt idx="4470">
                        <c:v>8.8321850000000008</c:v>
                      </c:pt>
                      <c:pt idx="4471">
                        <c:v>9.3428750000000012</c:v>
                      </c:pt>
                      <c:pt idx="4472">
                        <c:v>9.8479989999999997</c:v>
                      </c:pt>
                      <c:pt idx="4473">
                        <c:v>10.34689</c:v>
                      </c:pt>
                      <c:pt idx="4474">
                        <c:v>10.84179</c:v>
                      </c:pt>
                      <c:pt idx="4475">
                        <c:v>11.34948</c:v>
                      </c:pt>
                      <c:pt idx="4476">
                        <c:v>11.857489999999999</c:v>
                      </c:pt>
                      <c:pt idx="4477">
                        <c:v>12.356640000000001</c:v>
                      </c:pt>
                      <c:pt idx="4478">
                        <c:v>12.851300000000002</c:v>
                      </c:pt>
                      <c:pt idx="4479">
                        <c:v>13.347</c:v>
                      </c:pt>
                      <c:pt idx="4480">
                        <c:v>13.84844</c:v>
                      </c:pt>
                      <c:pt idx="4481">
                        <c:v>14.349179999999999</c:v>
                      </c:pt>
                      <c:pt idx="4482">
                        <c:v>14.853590000000001</c:v>
                      </c:pt>
                      <c:pt idx="4483">
                        <c:v>15.356540000000001</c:v>
                      </c:pt>
                      <c:pt idx="4484">
                        <c:v>15.86163</c:v>
                      </c:pt>
                      <c:pt idx="4485">
                        <c:v>16.364829999999998</c:v>
                      </c:pt>
                      <c:pt idx="4486">
                        <c:v>16.86224</c:v>
                      </c:pt>
                      <c:pt idx="4487">
                        <c:v>17.3642</c:v>
                      </c:pt>
                      <c:pt idx="4488">
                        <c:v>17.862830000000002</c:v>
                      </c:pt>
                      <c:pt idx="4489">
                        <c:v>18.364069999999998</c:v>
                      </c:pt>
                      <c:pt idx="4490">
                        <c:v>18.867750000000001</c:v>
                      </c:pt>
                      <c:pt idx="4491">
                        <c:v>19.371839999999999</c:v>
                      </c:pt>
                      <c:pt idx="4492">
                        <c:v>19.8751</c:v>
                      </c:pt>
                      <c:pt idx="4493">
                        <c:v>20.379179999999998</c:v>
                      </c:pt>
                      <c:pt idx="4494">
                        <c:v>20.88391</c:v>
                      </c:pt>
                      <c:pt idx="4495">
                        <c:v>21.385909999999999</c:v>
                      </c:pt>
                      <c:pt idx="4496">
                        <c:v>21.892960000000002</c:v>
                      </c:pt>
                      <c:pt idx="4497">
                        <c:v>22.402929999999998</c:v>
                      </c:pt>
                      <c:pt idx="4498">
                        <c:v>22.911260000000002</c:v>
                      </c:pt>
                      <c:pt idx="4499">
                        <c:v>23.416409999999999</c:v>
                      </c:pt>
                      <c:pt idx="4500">
                        <c:v>23.92923</c:v>
                      </c:pt>
                      <c:pt idx="4501">
                        <c:v>24.446119999999997</c:v>
                      </c:pt>
                      <c:pt idx="4502">
                        <c:v>24.961600000000001</c:v>
                      </c:pt>
                      <c:pt idx="4503">
                        <c:v>25.48151</c:v>
                      </c:pt>
                      <c:pt idx="4504">
                        <c:v>25.996260000000003</c:v>
                      </c:pt>
                      <c:pt idx="4505">
                        <c:v>26.50611</c:v>
                      </c:pt>
                      <c:pt idx="4506">
                        <c:v>27.011790000000001</c:v>
                      </c:pt>
                      <c:pt idx="4507">
                        <c:v>27.514980000000001</c:v>
                      </c:pt>
                      <c:pt idx="4508">
                        <c:v>28.012860000000003</c:v>
                      </c:pt>
                      <c:pt idx="4509">
                        <c:v>28.506529999999998</c:v>
                      </c:pt>
                      <c:pt idx="4510">
                        <c:v>28.995280000000001</c:v>
                      </c:pt>
                      <c:pt idx="4511">
                        <c:v>29.480339999999998</c:v>
                      </c:pt>
                      <c:pt idx="4512">
                        <c:v>29.961179999999999</c:v>
                      </c:pt>
                      <c:pt idx="4513">
                        <c:v>30.437069999999999</c:v>
                      </c:pt>
                      <c:pt idx="4514">
                        <c:v>30.905719999999999</c:v>
                      </c:pt>
                      <c:pt idx="4515">
                        <c:v>31.3721</c:v>
                      </c:pt>
                      <c:pt idx="4516">
                        <c:v>31.828810000000001</c:v>
                      </c:pt>
                      <c:pt idx="4517">
                        <c:v>32.272869999999998</c:v>
                      </c:pt>
                      <c:pt idx="4518">
                        <c:v>32.706539999999997</c:v>
                      </c:pt>
                      <c:pt idx="4519">
                        <c:v>33.133229999999998</c:v>
                      </c:pt>
                      <c:pt idx="4520">
                        <c:v>33.550089999999997</c:v>
                      </c:pt>
                      <c:pt idx="4521">
                        <c:v>33.956969999999998</c:v>
                      </c:pt>
                      <c:pt idx="4522">
                        <c:v>34.35859</c:v>
                      </c:pt>
                      <c:pt idx="4523">
                        <c:v>34.7545</c:v>
                      </c:pt>
                      <c:pt idx="4524">
                        <c:v>35.139160000000004</c:v>
                      </c:pt>
                      <c:pt idx="4525">
                        <c:v>35.516619999999996</c:v>
                      </c:pt>
                      <c:pt idx="4526">
                        <c:v>35.885269999999998</c:v>
                      </c:pt>
                      <c:pt idx="4527">
                        <c:v>36.251280000000001</c:v>
                      </c:pt>
                      <c:pt idx="4528">
                        <c:v>36.605910000000002</c:v>
                      </c:pt>
                      <c:pt idx="4529">
                        <c:v>36.955300000000001</c:v>
                      </c:pt>
                      <c:pt idx="4530">
                        <c:v>37.294840000000001</c:v>
                      </c:pt>
                      <c:pt idx="4531">
                        <c:v>37.62894</c:v>
                      </c:pt>
                      <c:pt idx="4532">
                        <c:v>37.951749999999997</c:v>
                      </c:pt>
                      <c:pt idx="4533">
                        <c:v>38.25112</c:v>
                      </c:pt>
                      <c:pt idx="4534">
                        <c:v>38.558279999999996</c:v>
                      </c:pt>
                      <c:pt idx="4535">
                        <c:v>38.86036</c:v>
                      </c:pt>
                      <c:pt idx="4536">
                        <c:v>39.14676</c:v>
                      </c:pt>
                      <c:pt idx="4537">
                        <c:v>39.432780000000001</c:v>
                      </c:pt>
                      <c:pt idx="4538">
                        <c:v>39.713229999999996</c:v>
                      </c:pt>
                      <c:pt idx="4539">
                        <c:v>39.987450000000003</c:v>
                      </c:pt>
                      <c:pt idx="4540">
                        <c:v>40.254909999999995</c:v>
                      </c:pt>
                      <c:pt idx="4541">
                        <c:v>40.520259999999993</c:v>
                      </c:pt>
                      <c:pt idx="4542">
                        <c:v>40.78492</c:v>
                      </c:pt>
                      <c:pt idx="4543">
                        <c:v>41.043620000000004</c:v>
                      </c:pt>
                      <c:pt idx="4544">
                        <c:v>41.29898</c:v>
                      </c:pt>
                      <c:pt idx="4545">
                        <c:v>41.554119999999998</c:v>
                      </c:pt>
                      <c:pt idx="4546">
                        <c:v>41.804899999999996</c:v>
                      </c:pt>
                      <c:pt idx="4547">
                        <c:v>42.033100000000005</c:v>
                      </c:pt>
                      <c:pt idx="4548">
                        <c:v>42.259889999999999</c:v>
                      </c:pt>
                      <c:pt idx="4549">
                        <c:v>42.48321</c:v>
                      </c:pt>
                      <c:pt idx="4550">
                        <c:v>42.700959999999995</c:v>
                      </c:pt>
                      <c:pt idx="4551">
                        <c:v>42.915390000000002</c:v>
                      </c:pt>
                      <c:pt idx="4552">
                        <c:v>43.127290000000002</c:v>
                      </c:pt>
                      <c:pt idx="4553">
                        <c:v>43.333599999999997</c:v>
                      </c:pt>
                      <c:pt idx="4554">
                        <c:v>43.538649999999997</c:v>
                      </c:pt>
                      <c:pt idx="4555">
                        <c:v>43.736530000000002</c:v>
                      </c:pt>
                      <c:pt idx="4556">
                        <c:v>43.934519999999999</c:v>
                      </c:pt>
                      <c:pt idx="4557">
                        <c:v>44.12923</c:v>
                      </c:pt>
                      <c:pt idx="4558">
                        <c:v>44.324039999999997</c:v>
                      </c:pt>
                      <c:pt idx="4559">
                        <c:v>44.518090000000001</c:v>
                      </c:pt>
                      <c:pt idx="4560">
                        <c:v>44.711410000000001</c:v>
                      </c:pt>
                      <c:pt idx="4561">
                        <c:v>44.905049999999996</c:v>
                      </c:pt>
                      <c:pt idx="4562">
                        <c:v>45.093690000000002</c:v>
                      </c:pt>
                      <c:pt idx="4563">
                        <c:v>45.280850000000001</c:v>
                      </c:pt>
                      <c:pt idx="4564">
                        <c:v>45.467870000000005</c:v>
                      </c:pt>
                      <c:pt idx="4565">
                        <c:v>45.652860000000004</c:v>
                      </c:pt>
                      <c:pt idx="4566">
                        <c:v>45.837760000000003</c:v>
                      </c:pt>
                      <c:pt idx="4567">
                        <c:v>46.021850000000001</c:v>
                      </c:pt>
                      <c:pt idx="4568">
                        <c:v>46.202129999999997</c:v>
                      </c:pt>
                      <c:pt idx="4569">
                        <c:v>46.381240000000005</c:v>
                      </c:pt>
                      <c:pt idx="4570">
                        <c:v>46.556280000000001</c:v>
                      </c:pt>
                      <c:pt idx="4571">
                        <c:v>46.732440000000004</c:v>
                      </c:pt>
                      <c:pt idx="4572">
                        <c:v>46.90728</c:v>
                      </c:pt>
                      <c:pt idx="4573">
                        <c:v>47.077640000000002</c:v>
                      </c:pt>
                      <c:pt idx="4574">
                        <c:v>47.247729999999997</c:v>
                      </c:pt>
                      <c:pt idx="4575">
                        <c:v>47.416520000000006</c:v>
                      </c:pt>
                      <c:pt idx="4576">
                        <c:v>47.583909999999996</c:v>
                      </c:pt>
                      <c:pt idx="4577">
                        <c:v>47.747889999999998</c:v>
                      </c:pt>
                      <c:pt idx="4578">
                        <c:v>47.911770000000004</c:v>
                      </c:pt>
                      <c:pt idx="4579">
                        <c:v>48.075789999999998</c:v>
                      </c:pt>
                      <c:pt idx="4580">
                        <c:v>48.240410000000004</c:v>
                      </c:pt>
                      <c:pt idx="4581">
                        <c:v>48.403359999999999</c:v>
                      </c:pt>
                      <c:pt idx="4582">
                        <c:v>48.563919999999996</c:v>
                      </c:pt>
                      <c:pt idx="4583">
                        <c:v>48.72139</c:v>
                      </c:pt>
                      <c:pt idx="4584">
                        <c:v>48.878489999999999</c:v>
                      </c:pt>
                      <c:pt idx="4585">
                        <c:v>49.038269999999997</c:v>
                      </c:pt>
                      <c:pt idx="4586">
                        <c:v>49.199869999999997</c:v>
                      </c:pt>
                      <c:pt idx="4587">
                        <c:v>49.360999999999997</c:v>
                      </c:pt>
                      <c:pt idx="4588">
                        <c:v>49.522380000000005</c:v>
                      </c:pt>
                      <c:pt idx="4589">
                        <c:v>49.683689999999999</c:v>
                      </c:pt>
                      <c:pt idx="4590">
                        <c:v>49.843260000000001</c:v>
                      </c:pt>
                      <c:pt idx="4591">
                        <c:v>50</c:v>
                      </c:pt>
                      <c:pt idx="4592">
                        <c:v>50.154870000000003</c:v>
                      </c:pt>
                      <c:pt idx="4593">
                        <c:v>50.299810000000001</c:v>
                      </c:pt>
                      <c:pt idx="4594">
                        <c:v>50.446980000000003</c:v>
                      </c:pt>
                      <c:pt idx="4595">
                        <c:v>50.600949999999997</c:v>
                      </c:pt>
                      <c:pt idx="4596">
                        <c:v>50.755030000000005</c:v>
                      </c:pt>
                      <c:pt idx="4597">
                        <c:v>50.90943</c:v>
                      </c:pt>
                      <c:pt idx="4598">
                        <c:v>51.062930000000001</c:v>
                      </c:pt>
                      <c:pt idx="4599">
                        <c:v>51.215989999999998</c:v>
                      </c:pt>
                      <c:pt idx="4600">
                        <c:v>51.369790000000002</c:v>
                      </c:pt>
                      <c:pt idx="4601">
                        <c:v>51.521889999999999</c:v>
                      </c:pt>
                      <c:pt idx="4602">
                        <c:v>51.6721</c:v>
                      </c:pt>
                      <c:pt idx="4603">
                        <c:v>51.823869999999999</c:v>
                      </c:pt>
                      <c:pt idx="4604">
                        <c:v>51.975230000000003</c:v>
                      </c:pt>
                      <c:pt idx="4605">
                        <c:v>52.125839999999997</c:v>
                      </c:pt>
                      <c:pt idx="4606">
                        <c:v>52.274760000000001</c:v>
                      </c:pt>
                      <c:pt idx="4607">
                        <c:v>52.420460000000006</c:v>
                      </c:pt>
                      <c:pt idx="4608">
                        <c:v>52.563400000000001</c:v>
                      </c:pt>
                      <c:pt idx="4609">
                        <c:v>52.703389999999999</c:v>
                      </c:pt>
                      <c:pt idx="4610">
                        <c:v>52.844830000000002</c:v>
                      </c:pt>
                      <c:pt idx="4611">
                        <c:v>52.981189999999998</c:v>
                      </c:pt>
                      <c:pt idx="4612">
                        <c:v>53.121639999999999</c:v>
                      </c:pt>
                      <c:pt idx="4613">
                        <c:v>53.255240000000001</c:v>
                      </c:pt>
                      <c:pt idx="4614">
                        <c:v>53.392380000000003</c:v>
                      </c:pt>
                      <c:pt idx="4615">
                        <c:v>53.528930000000003</c:v>
                      </c:pt>
                      <c:pt idx="4616">
                        <c:v>53.666980000000002</c:v>
                      </c:pt>
                      <c:pt idx="4617">
                        <c:v>53.804040000000001</c:v>
                      </c:pt>
                      <c:pt idx="4618">
                        <c:v>53.943179999999998</c:v>
                      </c:pt>
                      <c:pt idx="4619">
                        <c:v>54.081580000000002</c:v>
                      </c:pt>
                      <c:pt idx="4620">
                        <c:v>54.221450000000004</c:v>
                      </c:pt>
                      <c:pt idx="4621">
                        <c:v>54.270420000000001</c:v>
                      </c:pt>
                      <c:pt idx="4622">
                        <c:v>54.100900000000003</c:v>
                      </c:pt>
                      <c:pt idx="4623">
                        <c:v>53.790329999999997</c:v>
                      </c:pt>
                      <c:pt idx="4624">
                        <c:v>53.54101</c:v>
                      </c:pt>
                      <c:pt idx="4625">
                        <c:v>53.25882</c:v>
                      </c:pt>
                      <c:pt idx="4626">
                        <c:v>53.032049999999998</c:v>
                      </c:pt>
                      <c:pt idx="4627">
                        <c:v>52.80838</c:v>
                      </c:pt>
                      <c:pt idx="4628">
                        <c:v>52.852199999999996</c:v>
                      </c:pt>
                      <c:pt idx="4629">
                        <c:v>52.96396</c:v>
                      </c:pt>
                      <c:pt idx="4630">
                        <c:v>53.083759999999998</c:v>
                      </c:pt>
                      <c:pt idx="4631">
                        <c:v>53.213149999999999</c:v>
                      </c:pt>
                      <c:pt idx="4632">
                        <c:v>53.356899999999996</c:v>
                      </c:pt>
                      <c:pt idx="4633">
                        <c:v>53.498669999999997</c:v>
                      </c:pt>
                      <c:pt idx="4634">
                        <c:v>53.640720000000002</c:v>
                      </c:pt>
                      <c:pt idx="4635">
                        <c:v>53.780250000000002</c:v>
                      </c:pt>
                      <c:pt idx="4636">
                        <c:v>53.918220000000005</c:v>
                      </c:pt>
                      <c:pt idx="4637">
                        <c:v>54.056610000000006</c:v>
                      </c:pt>
                      <c:pt idx="4638">
                        <c:v>54.140610000000002</c:v>
                      </c:pt>
                      <c:pt idx="4639">
                        <c:v>54.235040000000005</c:v>
                      </c:pt>
                      <c:pt idx="4640">
                        <c:v>54.347329999999999</c:v>
                      </c:pt>
                      <c:pt idx="4641">
                        <c:v>54.437480000000001</c:v>
                      </c:pt>
                      <c:pt idx="4642">
                        <c:v>54.533079999999998</c:v>
                      </c:pt>
                      <c:pt idx="4643">
                        <c:v>54.642090000000003</c:v>
                      </c:pt>
                      <c:pt idx="4644">
                        <c:v>54.755529999999993</c:v>
                      </c:pt>
                      <c:pt idx="4645">
                        <c:v>54.870370000000001</c:v>
                      </c:pt>
                      <c:pt idx="4646">
                        <c:v>54.985109999999999</c:v>
                      </c:pt>
                      <c:pt idx="4647">
                        <c:v>55.100879999999997</c:v>
                      </c:pt>
                      <c:pt idx="4648">
                        <c:v>55.217770000000002</c:v>
                      </c:pt>
                      <c:pt idx="4649">
                        <c:v>55.334320000000005</c:v>
                      </c:pt>
                      <c:pt idx="4650">
                        <c:v>55.436189999999996</c:v>
                      </c:pt>
                      <c:pt idx="4651">
                        <c:v>55.509279999999997</c:v>
                      </c:pt>
                      <c:pt idx="4652">
                        <c:v>55.58381</c:v>
                      </c:pt>
                      <c:pt idx="4653">
                        <c:v>55.656670000000005</c:v>
                      </c:pt>
                      <c:pt idx="4654">
                        <c:v>55.738349999999997</c:v>
                      </c:pt>
                      <c:pt idx="4655">
                        <c:v>55.829689999999999</c:v>
                      </c:pt>
                      <c:pt idx="4656">
                        <c:v>55.862380000000002</c:v>
                      </c:pt>
                      <c:pt idx="4657">
                        <c:v>55.933190000000003</c:v>
                      </c:pt>
                      <c:pt idx="4658">
                        <c:v>55.974149999999995</c:v>
                      </c:pt>
                      <c:pt idx="4659">
                        <c:v>55.375249999999994</c:v>
                      </c:pt>
                      <c:pt idx="4660">
                        <c:v>55.014070000000004</c:v>
                      </c:pt>
                      <c:pt idx="4661">
                        <c:v>54.736339999999998</c:v>
                      </c:pt>
                      <c:pt idx="4662">
                        <c:v>54.502980000000001</c:v>
                      </c:pt>
                      <c:pt idx="4663">
                        <c:v>54.294269999999997</c:v>
                      </c:pt>
                      <c:pt idx="4664">
                        <c:v>54.102230000000006</c:v>
                      </c:pt>
                      <c:pt idx="4665">
                        <c:v>53.913019999999996</c:v>
                      </c:pt>
                      <c:pt idx="4666">
                        <c:v>53.732740000000007</c:v>
                      </c:pt>
                      <c:pt idx="4667">
                        <c:v>53.558799999999998</c:v>
                      </c:pt>
                      <c:pt idx="4668">
                        <c:v>53.38785</c:v>
                      </c:pt>
                      <c:pt idx="4669">
                        <c:v>53.217970000000001</c:v>
                      </c:pt>
                      <c:pt idx="4670">
                        <c:v>53.040279999999996</c:v>
                      </c:pt>
                      <c:pt idx="4671">
                        <c:v>52.872399999999999</c:v>
                      </c:pt>
                      <c:pt idx="4672">
                        <c:v>52.705339999999993</c:v>
                      </c:pt>
                      <c:pt idx="4673">
                        <c:v>52.542099999999998</c:v>
                      </c:pt>
                      <c:pt idx="4674">
                        <c:v>52.381889999999999</c:v>
                      </c:pt>
                      <c:pt idx="4675">
                        <c:v>52.223179999999999</c:v>
                      </c:pt>
                      <c:pt idx="4676">
                        <c:v>52.066900000000004</c:v>
                      </c:pt>
                      <c:pt idx="4677">
                        <c:v>51.890919999999994</c:v>
                      </c:pt>
                      <c:pt idx="4678">
                        <c:v>51.718690000000002</c:v>
                      </c:pt>
                      <c:pt idx="4679">
                        <c:v>51.554580000000001</c:v>
                      </c:pt>
                      <c:pt idx="4680">
                        <c:v>51.397269999999999</c:v>
                      </c:pt>
                      <c:pt idx="4681">
                        <c:v>51.245900000000006</c:v>
                      </c:pt>
                      <c:pt idx="4682">
                        <c:v>51.093389999999999</c:v>
                      </c:pt>
                      <c:pt idx="4683">
                        <c:v>50.946480000000001</c:v>
                      </c:pt>
                      <c:pt idx="4684">
                        <c:v>50.799880000000002</c:v>
                      </c:pt>
                      <c:pt idx="4685">
                        <c:v>50.655720000000002</c:v>
                      </c:pt>
                      <c:pt idx="4686">
                        <c:v>50.511090000000003</c:v>
                      </c:pt>
                      <c:pt idx="4687">
                        <c:v>50.36627</c:v>
                      </c:pt>
                      <c:pt idx="4688">
                        <c:v>50.222670000000001</c:v>
                      </c:pt>
                      <c:pt idx="4689">
                        <c:v>50.080349999999996</c:v>
                      </c:pt>
                      <c:pt idx="4690">
                        <c:v>49.936420000000005</c:v>
                      </c:pt>
                      <c:pt idx="4691">
                        <c:v>49.791910000000001</c:v>
                      </c:pt>
                      <c:pt idx="4692">
                        <c:v>49.647569999999995</c:v>
                      </c:pt>
                      <c:pt idx="4693">
                        <c:v>49.500859999999996</c:v>
                      </c:pt>
                      <c:pt idx="4694">
                        <c:v>49.352440000000001</c:v>
                      </c:pt>
                      <c:pt idx="4695">
                        <c:v>49.204230000000003</c:v>
                      </c:pt>
                      <c:pt idx="4696">
                        <c:v>49.055400000000006</c:v>
                      </c:pt>
                      <c:pt idx="4697">
                        <c:v>48.905519999999996</c:v>
                      </c:pt>
                      <c:pt idx="4698">
                        <c:v>48.755740000000003</c:v>
                      </c:pt>
                      <c:pt idx="4699">
                        <c:v>48.605939999999997</c:v>
                      </c:pt>
                      <c:pt idx="4700">
                        <c:v>48.458159999999999</c:v>
                      </c:pt>
                      <c:pt idx="4701">
                        <c:v>48.309780000000003</c:v>
                      </c:pt>
                      <c:pt idx="4702">
                        <c:v>48.16178</c:v>
                      </c:pt>
                      <c:pt idx="4703">
                        <c:v>48.012420000000006</c:v>
                      </c:pt>
                      <c:pt idx="4704">
                        <c:v>47.865460000000006</c:v>
                      </c:pt>
                      <c:pt idx="4705">
                        <c:v>47.708849999999998</c:v>
                      </c:pt>
                      <c:pt idx="4706">
                        <c:v>47.558790000000002</c:v>
                      </c:pt>
                      <c:pt idx="4707">
                        <c:v>47.405529999999999</c:v>
                      </c:pt>
                      <c:pt idx="4708">
                        <c:v>47.25468</c:v>
                      </c:pt>
                      <c:pt idx="4709">
                        <c:v>47.103339999999996</c:v>
                      </c:pt>
                      <c:pt idx="4710">
                        <c:v>46.95346</c:v>
                      </c:pt>
                      <c:pt idx="4711">
                        <c:v>46.804929999999999</c:v>
                      </c:pt>
                      <c:pt idx="4712">
                        <c:v>46.65625</c:v>
                      </c:pt>
                      <c:pt idx="4713">
                        <c:v>46.507949999999994</c:v>
                      </c:pt>
                      <c:pt idx="4714">
                        <c:v>46.361319999999999</c:v>
                      </c:pt>
                      <c:pt idx="4715">
                        <c:v>46.216480000000004</c:v>
                      </c:pt>
                      <c:pt idx="4716">
                        <c:v>46.072040000000001</c:v>
                      </c:pt>
                      <c:pt idx="4717">
                        <c:v>45.924230000000001</c:v>
                      </c:pt>
                      <c:pt idx="4718">
                        <c:v>45.774320000000003</c:v>
                      </c:pt>
                      <c:pt idx="4719">
                        <c:v>45.623930000000001</c:v>
                      </c:pt>
                      <c:pt idx="4720">
                        <c:v>45.473350000000003</c:v>
                      </c:pt>
                      <c:pt idx="4721">
                        <c:v>45.324829999999999</c:v>
                      </c:pt>
                      <c:pt idx="4722">
                        <c:v>45.175809999999998</c:v>
                      </c:pt>
                      <c:pt idx="4723">
                        <c:v>45.025289999999998</c:v>
                      </c:pt>
                      <c:pt idx="4724">
                        <c:v>44.877099999999999</c:v>
                      </c:pt>
                      <c:pt idx="4725">
                        <c:v>44.727919999999997</c:v>
                      </c:pt>
                      <c:pt idx="4726">
                        <c:v>44.575850000000003</c:v>
                      </c:pt>
                      <c:pt idx="4727">
                        <c:v>44.422350000000002</c:v>
                      </c:pt>
                      <c:pt idx="4728">
                        <c:v>44.258790000000005</c:v>
                      </c:pt>
                      <c:pt idx="4729">
                        <c:v>44.099250000000005</c:v>
                      </c:pt>
                      <c:pt idx="4730">
                        <c:v>43.937609999999992</c:v>
                      </c:pt>
                      <c:pt idx="4731">
                        <c:v>43.776939999999996</c:v>
                      </c:pt>
                      <c:pt idx="4732">
                        <c:v>43.619380000000007</c:v>
                      </c:pt>
                      <c:pt idx="4733">
                        <c:v>43.458759999999998</c:v>
                      </c:pt>
                      <c:pt idx="4734">
                        <c:v>43.294719999999998</c:v>
                      </c:pt>
                      <c:pt idx="4735">
                        <c:v>43.130110000000002</c:v>
                      </c:pt>
                      <c:pt idx="4736">
                        <c:v>42.963909999999998</c:v>
                      </c:pt>
                      <c:pt idx="4737">
                        <c:v>42.799240000000005</c:v>
                      </c:pt>
                      <c:pt idx="4738">
                        <c:v>42.635159999999999</c:v>
                      </c:pt>
                      <c:pt idx="4739">
                        <c:v>42.467350000000003</c:v>
                      </c:pt>
                      <c:pt idx="4740">
                        <c:v>42.299730000000004</c:v>
                      </c:pt>
                      <c:pt idx="4741">
                        <c:v>42.13297</c:v>
                      </c:pt>
                      <c:pt idx="4742">
                        <c:v>41.971489999999996</c:v>
                      </c:pt>
                      <c:pt idx="4743">
                        <c:v>41.807629999999996</c:v>
                      </c:pt>
                      <c:pt idx="4744">
                        <c:v>41.638869999999997</c:v>
                      </c:pt>
                      <c:pt idx="4745">
                        <c:v>41.469300000000004</c:v>
                      </c:pt>
                      <c:pt idx="4746">
                        <c:v>41.280419999999999</c:v>
                      </c:pt>
                      <c:pt idx="4747">
                        <c:v>41.078900000000004</c:v>
                      </c:pt>
                      <c:pt idx="4748">
                        <c:v>40.868710000000007</c:v>
                      </c:pt>
                      <c:pt idx="4749">
                        <c:v>40.653379999999999</c:v>
                      </c:pt>
                      <c:pt idx="4750">
                        <c:v>40.439980000000006</c:v>
                      </c:pt>
                      <c:pt idx="4751">
                        <c:v>40.22533</c:v>
                      </c:pt>
                      <c:pt idx="4752">
                        <c:v>40.009560000000008</c:v>
                      </c:pt>
                      <c:pt idx="4753">
                        <c:v>39.783349999999999</c:v>
                      </c:pt>
                      <c:pt idx="4754">
                        <c:v>39.551069999999996</c:v>
                      </c:pt>
                      <c:pt idx="4755">
                        <c:v>39.316009999999999</c:v>
                      </c:pt>
                      <c:pt idx="4756">
                        <c:v>39.082650000000001</c:v>
                      </c:pt>
                      <c:pt idx="4757">
                        <c:v>38.854050000000001</c:v>
                      </c:pt>
                      <c:pt idx="4758">
                        <c:v>38.624049999999997</c:v>
                      </c:pt>
                      <c:pt idx="4759">
                        <c:v>38.392679999999999</c:v>
                      </c:pt>
                      <c:pt idx="4760">
                        <c:v>38.157580000000003</c:v>
                      </c:pt>
                      <c:pt idx="4761">
                        <c:v>37.920319999999997</c:v>
                      </c:pt>
                      <c:pt idx="4762">
                        <c:v>37.678289999999997</c:v>
                      </c:pt>
                      <c:pt idx="4763">
                        <c:v>37.43638</c:v>
                      </c:pt>
                      <c:pt idx="4764">
                        <c:v>37.205599999999997</c:v>
                      </c:pt>
                      <c:pt idx="4765">
                        <c:v>36.969720000000002</c:v>
                      </c:pt>
                      <c:pt idx="4766">
                        <c:v>36.722570000000005</c:v>
                      </c:pt>
                      <c:pt idx="4767">
                        <c:v>36.452030000000001</c:v>
                      </c:pt>
                      <c:pt idx="4768">
                        <c:v>36.186199999999999</c:v>
                      </c:pt>
                      <c:pt idx="4769">
                        <c:v>35.922280000000001</c:v>
                      </c:pt>
                      <c:pt idx="4770">
                        <c:v>35.647799999999997</c:v>
                      </c:pt>
                      <c:pt idx="4771">
                        <c:v>35.367170000000002</c:v>
                      </c:pt>
                      <c:pt idx="4772">
                        <c:v>35.084099999999999</c:v>
                      </c:pt>
                      <c:pt idx="4773">
                        <c:v>34.801479999999998</c:v>
                      </c:pt>
                      <c:pt idx="4774">
                        <c:v>34.50853</c:v>
                      </c:pt>
                      <c:pt idx="4775">
                        <c:v>34.209969999999998</c:v>
                      </c:pt>
                      <c:pt idx="4776">
                        <c:v>33.909039999999997</c:v>
                      </c:pt>
                      <c:pt idx="4777">
                        <c:v>33.59066</c:v>
                      </c:pt>
                      <c:pt idx="4778">
                        <c:v>33.256900000000002</c:v>
                      </c:pt>
                      <c:pt idx="4779">
                        <c:v>32.918500000000002</c:v>
                      </c:pt>
                      <c:pt idx="4780">
                        <c:v>32.580719999999999</c:v>
                      </c:pt>
                      <c:pt idx="4781">
                        <c:v>32.238699999999994</c:v>
                      </c:pt>
                      <c:pt idx="4782">
                        <c:v>31.88899</c:v>
                      </c:pt>
                      <c:pt idx="4783">
                        <c:v>31.520069999999997</c:v>
                      </c:pt>
                      <c:pt idx="4784">
                        <c:v>31.147100000000002</c:v>
                      </c:pt>
                      <c:pt idx="4785">
                        <c:v>30.76362</c:v>
                      </c:pt>
                      <c:pt idx="4786">
                        <c:v>30.370190000000001</c:v>
                      </c:pt>
                      <c:pt idx="4787">
                        <c:v>29.9727</c:v>
                      </c:pt>
                      <c:pt idx="4788">
                        <c:v>29.567250000000001</c:v>
                      </c:pt>
                      <c:pt idx="4789">
                        <c:v>29.160299999999999</c:v>
                      </c:pt>
                      <c:pt idx="4790">
                        <c:v>28.75422</c:v>
                      </c:pt>
                      <c:pt idx="4791">
                        <c:v>28.345479999999998</c:v>
                      </c:pt>
                      <c:pt idx="4792">
                        <c:v>27.934009999999997</c:v>
                      </c:pt>
                      <c:pt idx="4793">
                        <c:v>27.522929999999999</c:v>
                      </c:pt>
                      <c:pt idx="4794">
                        <c:v>27.108969999999999</c:v>
                      </c:pt>
                      <c:pt idx="4795">
                        <c:v>26.693210000000001</c:v>
                      </c:pt>
                      <c:pt idx="4796">
                        <c:v>26.279539999999997</c:v>
                      </c:pt>
                      <c:pt idx="4797">
                        <c:v>25.866630000000001</c:v>
                      </c:pt>
                      <c:pt idx="4798">
                        <c:v>25.460850000000001</c:v>
                      </c:pt>
                      <c:pt idx="4799">
                        <c:v>25.055619999999998</c:v>
                      </c:pt>
                      <c:pt idx="4800">
                        <c:v>24.637869999999999</c:v>
                      </c:pt>
                      <c:pt idx="4801">
                        <c:v>24.214669999999998</c:v>
                      </c:pt>
                      <c:pt idx="4802">
                        <c:v>23.783340000000003</c:v>
                      </c:pt>
                      <c:pt idx="4803">
                        <c:v>23.34948</c:v>
                      </c:pt>
                      <c:pt idx="4804">
                        <c:v>22.916059999999998</c:v>
                      </c:pt>
                      <c:pt idx="4805">
                        <c:v>22.481439999999999</c:v>
                      </c:pt>
                      <c:pt idx="4806">
                        <c:v>22.031079999999999</c:v>
                      </c:pt>
                      <c:pt idx="4807">
                        <c:v>21.574179999999998</c:v>
                      </c:pt>
                      <c:pt idx="4808">
                        <c:v>21.11476</c:v>
                      </c:pt>
                      <c:pt idx="4809">
                        <c:v>20.656040000000001</c:v>
                      </c:pt>
                      <c:pt idx="4810">
                        <c:v>20.193660000000001</c:v>
                      </c:pt>
                      <c:pt idx="4811">
                        <c:v>19.729810000000001</c:v>
                      </c:pt>
                      <c:pt idx="4812">
                        <c:v>19.26934</c:v>
                      </c:pt>
                      <c:pt idx="4813">
                        <c:v>18.80697</c:v>
                      </c:pt>
                      <c:pt idx="4814">
                        <c:v>18.341829999999998</c:v>
                      </c:pt>
                      <c:pt idx="4815">
                        <c:v>17.871300000000002</c:v>
                      </c:pt>
                      <c:pt idx="4816">
                        <c:v>17.403420000000001</c:v>
                      </c:pt>
                      <c:pt idx="4817">
                        <c:v>16.930989999999998</c:v>
                      </c:pt>
                      <c:pt idx="4818">
                        <c:v>16.459769999999999</c:v>
                      </c:pt>
                      <c:pt idx="4819">
                        <c:v>15.98395</c:v>
                      </c:pt>
                      <c:pt idx="4820">
                        <c:v>15.494820000000001</c:v>
                      </c:pt>
                      <c:pt idx="4821">
                        <c:v>14.99362</c:v>
                      </c:pt>
                      <c:pt idx="4822">
                        <c:v>14.495420000000001</c:v>
                      </c:pt>
                      <c:pt idx="4823">
                        <c:v>14.002669999999998</c:v>
                      </c:pt>
                      <c:pt idx="4824">
                        <c:v>13.5063</c:v>
                      </c:pt>
                      <c:pt idx="4825">
                        <c:v>13.009589999999999</c:v>
                      </c:pt>
                      <c:pt idx="4826">
                        <c:v>12.510010000000001</c:v>
                      </c:pt>
                      <c:pt idx="4827">
                        <c:v>12.024809999999999</c:v>
                      </c:pt>
                      <c:pt idx="4828">
                        <c:v>11.53112</c:v>
                      </c:pt>
                      <c:pt idx="4829">
                        <c:v>11.025679999999999</c:v>
                      </c:pt>
                      <c:pt idx="4830">
                        <c:v>10.516629999999999</c:v>
                      </c:pt>
                      <c:pt idx="4831">
                        <c:v>10.005679999999998</c:v>
                      </c:pt>
                      <c:pt idx="4832">
                        <c:v>9.491397000000001</c:v>
                      </c:pt>
                      <c:pt idx="4833">
                        <c:v>8.9785310000000003</c:v>
                      </c:pt>
                      <c:pt idx="4834">
                        <c:v>8.4624319999999997</c:v>
                      </c:pt>
                      <c:pt idx="4835">
                        <c:v>7.9450419999999999</c:v>
                      </c:pt>
                      <c:pt idx="4836">
                        <c:v>7.4301709999999996</c:v>
                      </c:pt>
                      <c:pt idx="4837">
                        <c:v>6.9233130000000003</c:v>
                      </c:pt>
                      <c:pt idx="4838">
                        <c:v>6.4088179999999992</c:v>
                      </c:pt>
                      <c:pt idx="4839">
                        <c:v>5.8917450000000002</c:v>
                      </c:pt>
                      <c:pt idx="4840">
                        <c:v>5.3778939999999995</c:v>
                      </c:pt>
                      <c:pt idx="4841">
                        <c:v>4.8635760000000001</c:v>
                      </c:pt>
                      <c:pt idx="4842">
                        <c:v>4.3488629999999997</c:v>
                      </c:pt>
                      <c:pt idx="4843">
                        <c:v>3.8283360000000002</c:v>
                      </c:pt>
                      <c:pt idx="4844">
                        <c:v>3.3101989999999999</c:v>
                      </c:pt>
                      <c:pt idx="4845">
                        <c:v>2.7895460000000001</c:v>
                      </c:pt>
                      <c:pt idx="4846">
                        <c:v>2.270159</c:v>
                      </c:pt>
                      <c:pt idx="4847">
                        <c:v>1.7514530000000001</c:v>
                      </c:pt>
                      <c:pt idx="4848">
                        <c:v>1.2430749999999999</c:v>
                      </c:pt>
                      <c:pt idx="4849">
                        <c:v>0.72478770000000003</c:v>
                      </c:pt>
                      <c:pt idx="4850">
                        <c:v>0.2132291</c:v>
                      </c:pt>
                      <c:pt idx="4851">
                        <c:v>-0.30782880000000001</c:v>
                      </c:pt>
                      <c:pt idx="4852">
                        <c:v>-0.82653109999999996</c:v>
                      </c:pt>
                      <c:pt idx="4853">
                        <c:v>-1.346849</c:v>
                      </c:pt>
                      <c:pt idx="4854">
                        <c:v>-1.864171</c:v>
                      </c:pt>
                      <c:pt idx="4855">
                        <c:v>-2.3898610000000002</c:v>
                      </c:pt>
                      <c:pt idx="4856">
                        <c:v>-2.9104330000000003</c:v>
                      </c:pt>
                      <c:pt idx="4857">
                        <c:v>-3.4330959999999999</c:v>
                      </c:pt>
                      <c:pt idx="4858">
                        <c:v>-3.9571820000000004</c:v>
                      </c:pt>
                      <c:pt idx="4859">
                        <c:v>-4.4840150000000003</c:v>
                      </c:pt>
                      <c:pt idx="4860">
                        <c:v>-5.0073330000000009</c:v>
                      </c:pt>
                      <c:pt idx="4861">
                        <c:v>-5.5316900000000002</c:v>
                      </c:pt>
                      <c:pt idx="4862">
                        <c:v>-6.0475769999999995</c:v>
                      </c:pt>
                      <c:pt idx="4863">
                        <c:v>-6.5665469999999999</c:v>
                      </c:pt>
                      <c:pt idx="4864">
                        <c:v>-7.0882550000000002</c:v>
                      </c:pt>
                      <c:pt idx="4865">
                        <c:v>-7.6088630000000004</c:v>
                      </c:pt>
                      <c:pt idx="4866">
                        <c:v>-8.1319820000000007</c:v>
                      </c:pt>
                      <c:pt idx="4867">
                        <c:v>-8.6480949999999996</c:v>
                      </c:pt>
                      <c:pt idx="4868">
                        <c:v>-9.1638859999999998</c:v>
                      </c:pt>
                      <c:pt idx="4869">
                        <c:v>-9.6753889999999991</c:v>
                      </c:pt>
                      <c:pt idx="4870">
                        <c:v>-10.185770000000002</c:v>
                      </c:pt>
                      <c:pt idx="4871">
                        <c:v>-10.6952</c:v>
                      </c:pt>
                      <c:pt idx="4872">
                        <c:v>-11.20546</c:v>
                      </c:pt>
                      <c:pt idx="4873">
                        <c:v>-11.71434</c:v>
                      </c:pt>
                      <c:pt idx="4874">
                        <c:v>-12.223710000000001</c:v>
                      </c:pt>
                      <c:pt idx="4875">
                        <c:v>-12.731909999999999</c:v>
                      </c:pt>
                      <c:pt idx="4876">
                        <c:v>-13.237769999999999</c:v>
                      </c:pt>
                      <c:pt idx="4877">
                        <c:v>-13.742520000000001</c:v>
                      </c:pt>
                      <c:pt idx="4878">
                        <c:v>-14.24657</c:v>
                      </c:pt>
                      <c:pt idx="4879">
                        <c:v>-14.74038</c:v>
                      </c:pt>
                      <c:pt idx="4880">
                        <c:v>-15.234500000000001</c:v>
                      </c:pt>
                      <c:pt idx="4881">
                        <c:v>-15.72462</c:v>
                      </c:pt>
                      <c:pt idx="4882">
                        <c:v>-16.213809999999999</c:v>
                      </c:pt>
                      <c:pt idx="4883">
                        <c:v>-16.707639999999998</c:v>
                      </c:pt>
                      <c:pt idx="4884">
                        <c:v>-17.203949999999999</c:v>
                      </c:pt>
                      <c:pt idx="4885">
                        <c:v>-17.697780000000002</c:v>
                      </c:pt>
                      <c:pt idx="4886">
                        <c:v>-18.185309999999998</c:v>
                      </c:pt>
                      <c:pt idx="4887">
                        <c:v>-18.664400000000001</c:v>
                      </c:pt>
                      <c:pt idx="4888">
                        <c:v>-19.144200000000001</c:v>
                      </c:pt>
                      <c:pt idx="4889">
                        <c:v>-19.630199999999999</c:v>
                      </c:pt>
                      <c:pt idx="4890">
                        <c:v>-20.11364</c:v>
                      </c:pt>
                      <c:pt idx="4891">
                        <c:v>-20.58605</c:v>
                      </c:pt>
                      <c:pt idx="4892">
                        <c:v>-21.056950000000001</c:v>
                      </c:pt>
                      <c:pt idx="4893">
                        <c:v>-21.529509999999998</c:v>
                      </c:pt>
                      <c:pt idx="4894">
                        <c:v>-21.999770000000002</c:v>
                      </c:pt>
                      <c:pt idx="4895">
                        <c:v>-22.465259999999997</c:v>
                      </c:pt>
                      <c:pt idx="4896">
                        <c:v>-22.928700000000003</c:v>
                      </c:pt>
                      <c:pt idx="4897">
                        <c:v>-23.391440000000003</c:v>
                      </c:pt>
                      <c:pt idx="4898">
                        <c:v>-23.846219999999999</c:v>
                      </c:pt>
                      <c:pt idx="4899">
                        <c:v>-24.294319999999999</c:v>
                      </c:pt>
                      <c:pt idx="4900">
                        <c:v>-24.74269</c:v>
                      </c:pt>
                      <c:pt idx="4901">
                        <c:v>-25.177999999999997</c:v>
                      </c:pt>
                      <c:pt idx="4902">
                        <c:v>-25.605250000000002</c:v>
                      </c:pt>
                      <c:pt idx="4903">
                        <c:v>-26.034210000000002</c:v>
                      </c:pt>
                      <c:pt idx="4904">
                        <c:v>-26.461939999999998</c:v>
                      </c:pt>
                      <c:pt idx="4905">
                        <c:v>-26.884830000000001</c:v>
                      </c:pt>
                      <c:pt idx="4906">
                        <c:v>-27.305130000000002</c:v>
                      </c:pt>
                      <c:pt idx="4907">
                        <c:v>-27.72221</c:v>
                      </c:pt>
                      <c:pt idx="4908">
                        <c:v>-28.118979999999997</c:v>
                      </c:pt>
                      <c:pt idx="4909">
                        <c:v>-28.52345</c:v>
                      </c:pt>
                      <c:pt idx="4910">
                        <c:v>-28.92718</c:v>
                      </c:pt>
                      <c:pt idx="4911">
                        <c:v>-29.319430000000001</c:v>
                      </c:pt>
                      <c:pt idx="4912">
                        <c:v>-29.713440000000002</c:v>
                      </c:pt>
                      <c:pt idx="4913">
                        <c:v>-30.099209999999999</c:v>
                      </c:pt>
                      <c:pt idx="4914">
                        <c:v>-30.481370000000002</c:v>
                      </c:pt>
                      <c:pt idx="4915">
                        <c:v>-30.859899999999996</c:v>
                      </c:pt>
                      <c:pt idx="4916">
                        <c:v>-31.235979999999998</c:v>
                      </c:pt>
                      <c:pt idx="4917">
                        <c:v>-31.609490000000001</c:v>
                      </c:pt>
                      <c:pt idx="4918">
                        <c:v>-31.981739999999999</c:v>
                      </c:pt>
                      <c:pt idx="4919">
                        <c:v>-32.354189999999996</c:v>
                      </c:pt>
                      <c:pt idx="4920">
                        <c:v>-32.727960000000003</c:v>
                      </c:pt>
                      <c:pt idx="4921">
                        <c:v>-33.10013</c:v>
                      </c:pt>
                      <c:pt idx="4922">
                        <c:v>-33.469259999999998</c:v>
                      </c:pt>
                      <c:pt idx="4923">
                        <c:v>-33.838210000000004</c:v>
                      </c:pt>
                      <c:pt idx="4924">
                        <c:v>-34.207320000000003</c:v>
                      </c:pt>
                      <c:pt idx="4925">
                        <c:v>-34.547249999999998</c:v>
                      </c:pt>
                      <c:pt idx="4926">
                        <c:v>-34.90307</c:v>
                      </c:pt>
                      <c:pt idx="4927">
                        <c:v>-35.250479999999996</c:v>
                      </c:pt>
                      <c:pt idx="4928">
                        <c:v>-35.596690000000002</c:v>
                      </c:pt>
                      <c:pt idx="4929">
                        <c:v>-35.944539999999996</c:v>
                      </c:pt>
                      <c:pt idx="4930">
                        <c:v>-36.282359999999997</c:v>
                      </c:pt>
                      <c:pt idx="4931">
                        <c:v>-36.618650000000002</c:v>
                      </c:pt>
                      <c:pt idx="4932">
                        <c:v>-36.924469999999999</c:v>
                      </c:pt>
                      <c:pt idx="4933">
                        <c:v>-37.256500000000003</c:v>
                      </c:pt>
                      <c:pt idx="4934">
                        <c:v>-37.582900000000002</c:v>
                      </c:pt>
                      <c:pt idx="4935">
                        <c:v>-37.901669999999996</c:v>
                      </c:pt>
                      <c:pt idx="4936">
                        <c:v>-38.185319999999997</c:v>
                      </c:pt>
                      <c:pt idx="4937">
                        <c:v>-38.492930000000001</c:v>
                      </c:pt>
                      <c:pt idx="4938">
                        <c:v>-38.799009999999996</c:v>
                      </c:pt>
                      <c:pt idx="4939">
                        <c:v>-39.097700000000003</c:v>
                      </c:pt>
                      <c:pt idx="4940">
                        <c:v>-39.388269999999999</c:v>
                      </c:pt>
                      <c:pt idx="4941">
                        <c:v>-39.678350000000002</c:v>
                      </c:pt>
                      <c:pt idx="4942">
                        <c:v>-39.962420000000002</c:v>
                      </c:pt>
                      <c:pt idx="4943">
                        <c:v>-40.240220000000008</c:v>
                      </c:pt>
                      <c:pt idx="4944">
                        <c:v>-40.504930000000002</c:v>
                      </c:pt>
                      <c:pt idx="4945">
                        <c:v>-40.769950000000001</c:v>
                      </c:pt>
                      <c:pt idx="4946">
                        <c:v>-41.030839999999998</c:v>
                      </c:pt>
                      <c:pt idx="4947">
                        <c:v>-41.289290000000001</c:v>
                      </c:pt>
                      <c:pt idx="4948">
                        <c:v>-41.541689999999996</c:v>
                      </c:pt>
                      <c:pt idx="4949">
                        <c:v>-41.788519999999998</c:v>
                      </c:pt>
                      <c:pt idx="4950">
                        <c:v>-42.033009999999997</c:v>
                      </c:pt>
                      <c:pt idx="4951">
                        <c:v>-42.271709999999999</c:v>
                      </c:pt>
                      <c:pt idx="4952">
                        <c:v>-42.499859999999998</c:v>
                      </c:pt>
                      <c:pt idx="4953">
                        <c:v>-42.729160000000007</c:v>
                      </c:pt>
                      <c:pt idx="4954">
                        <c:v>-42.960979999999999</c:v>
                      </c:pt>
                      <c:pt idx="4955">
                        <c:v>-43.190660000000001</c:v>
                      </c:pt>
                      <c:pt idx="4956">
                        <c:v>-43.412240000000004</c:v>
                      </c:pt>
                      <c:pt idx="4957">
                        <c:v>-43.634610000000002</c:v>
                      </c:pt>
                      <c:pt idx="4958">
                        <c:v>-43.851289999999999</c:v>
                      </c:pt>
                      <c:pt idx="4959">
                        <c:v>-44.064149999999998</c:v>
                      </c:pt>
                      <c:pt idx="4960">
                        <c:v>-44.272190000000002</c:v>
                      </c:pt>
                      <c:pt idx="4961">
                        <c:v>-44.475110000000001</c:v>
                      </c:pt>
                      <c:pt idx="4962">
                        <c:v>-44.671559999999999</c:v>
                      </c:pt>
                      <c:pt idx="4963">
                        <c:v>-44.862469999999995</c:v>
                      </c:pt>
                      <c:pt idx="4964">
                        <c:v>-45.045549999999999</c:v>
                      </c:pt>
                      <c:pt idx="4965">
                        <c:v>-45.223500000000001</c:v>
                      </c:pt>
                      <c:pt idx="4966">
                        <c:v>-45.38832</c:v>
                      </c:pt>
                      <c:pt idx="4967">
                        <c:v>-45.551690000000001</c:v>
                      </c:pt>
                      <c:pt idx="4968">
                        <c:v>-45.711880000000001</c:v>
                      </c:pt>
                      <c:pt idx="4969">
                        <c:v>-45.853219999999993</c:v>
                      </c:pt>
                      <c:pt idx="4970">
                        <c:v>-46.005479999999999</c:v>
                      </c:pt>
                      <c:pt idx="4971">
                        <c:v>-46.162409999999994</c:v>
                      </c:pt>
                      <c:pt idx="4972">
                        <c:v>-46.318789999999993</c:v>
                      </c:pt>
                      <c:pt idx="4973">
                        <c:v>-46.474060000000001</c:v>
                      </c:pt>
                      <c:pt idx="4974">
                        <c:v>-46.627760000000002</c:v>
                      </c:pt>
                      <c:pt idx="4975">
                        <c:v>-46.781379999999999</c:v>
                      </c:pt>
                      <c:pt idx="4976">
                        <c:v>-46.934660000000001</c:v>
                      </c:pt>
                      <c:pt idx="4977">
                        <c:v>-47.088539999999995</c:v>
                      </c:pt>
                      <c:pt idx="4978">
                        <c:v>-47.242280000000001</c:v>
                      </c:pt>
                      <c:pt idx="4979">
                        <c:v>-47.390610000000002</c:v>
                      </c:pt>
                      <c:pt idx="4980">
                        <c:v>-47.538039999999995</c:v>
                      </c:pt>
                      <c:pt idx="4981">
                        <c:v>-47.686679999999996</c:v>
                      </c:pt>
                      <c:pt idx="4982">
                        <c:v>-47.833750000000002</c:v>
                      </c:pt>
                      <c:pt idx="4983">
                        <c:v>-47.983800000000002</c:v>
                      </c:pt>
                      <c:pt idx="4984">
                        <c:v>-48.133319999999998</c:v>
                      </c:pt>
                      <c:pt idx="4985">
                        <c:v>-48.279719999999998</c:v>
                      </c:pt>
                      <c:pt idx="4986">
                        <c:v>-48.428219999999996</c:v>
                      </c:pt>
                      <c:pt idx="4987">
                        <c:v>-48.57159</c:v>
                      </c:pt>
                      <c:pt idx="4988">
                        <c:v>-48.714219999999997</c:v>
                      </c:pt>
                      <c:pt idx="4989">
                        <c:v>-48.856490000000001</c:v>
                      </c:pt>
                      <c:pt idx="4990">
                        <c:v>-49</c:v>
                      </c:pt>
                      <c:pt idx="4991">
                        <c:v>-49.140949999999997</c:v>
                      </c:pt>
                      <c:pt idx="4992">
                        <c:v>-49.282630000000005</c:v>
                      </c:pt>
                      <c:pt idx="4993">
                        <c:v>-49.421010000000003</c:v>
                      </c:pt>
                      <c:pt idx="4994">
                        <c:v>-49.560159999999996</c:v>
                      </c:pt>
                      <c:pt idx="4995">
                        <c:v>-49.700179999999996</c:v>
                      </c:pt>
                      <c:pt idx="4996">
                        <c:v>-49.840689999999995</c:v>
                      </c:pt>
                      <c:pt idx="4997">
                        <c:v>-49.981429999999996</c:v>
                      </c:pt>
                      <c:pt idx="4998">
                        <c:v>-50.120660000000001</c:v>
                      </c:pt>
                      <c:pt idx="4999">
                        <c:v>-50.259980000000006</c:v>
                      </c:pt>
                      <c:pt idx="5000">
                        <c:v>-50.394390000000001</c:v>
                      </c:pt>
                      <c:pt idx="5001">
                        <c:v>-50.534779999999998</c:v>
                      </c:pt>
                      <c:pt idx="5002">
                        <c:v>-50.674910000000004</c:v>
                      </c:pt>
                      <c:pt idx="5003">
                        <c:v>-50.81371</c:v>
                      </c:pt>
                      <c:pt idx="5004">
                        <c:v>-50.954009999999997</c:v>
                      </c:pt>
                      <c:pt idx="5005">
                        <c:v>-51.0946</c:v>
                      </c:pt>
                      <c:pt idx="5006">
                        <c:v>-51.233820000000001</c:v>
                      </c:pt>
                      <c:pt idx="5007">
                        <c:v>-51.37124</c:v>
                      </c:pt>
                      <c:pt idx="5008">
                        <c:v>-51.50752</c:v>
                      </c:pt>
                      <c:pt idx="5009">
                        <c:v>-51.644539999999999</c:v>
                      </c:pt>
                      <c:pt idx="5010">
                        <c:v>-51.784010000000002</c:v>
                      </c:pt>
                      <c:pt idx="5011">
                        <c:v>-51.923999999999999</c:v>
                      </c:pt>
                      <c:pt idx="5012">
                        <c:v>-52.063580000000002</c:v>
                      </c:pt>
                      <c:pt idx="5013">
                        <c:v>-52.174100000000003</c:v>
                      </c:pt>
                      <c:pt idx="5014">
                        <c:v>-52.277389999999997</c:v>
                      </c:pt>
                      <c:pt idx="5015">
                        <c:v>-52.34234</c:v>
                      </c:pt>
                      <c:pt idx="5016">
                        <c:v>-52.413290000000003</c:v>
                      </c:pt>
                      <c:pt idx="5017">
                        <c:v>-52.515609999999995</c:v>
                      </c:pt>
                      <c:pt idx="5018">
                        <c:v>-52.629640000000002</c:v>
                      </c:pt>
                      <c:pt idx="5019">
                        <c:v>-52.744229999999995</c:v>
                      </c:pt>
                      <c:pt idx="5020">
                        <c:v>-52.861660000000001</c:v>
                      </c:pt>
                      <c:pt idx="5021">
                        <c:v>-52.986250000000005</c:v>
                      </c:pt>
                      <c:pt idx="5022">
                        <c:v>-53.110129999999998</c:v>
                      </c:pt>
                      <c:pt idx="5023">
                        <c:v>-53.231740000000002</c:v>
                      </c:pt>
                      <c:pt idx="5024">
                        <c:v>-53.358040000000003</c:v>
                      </c:pt>
                      <c:pt idx="5025">
                        <c:v>-53.477400000000003</c:v>
                      </c:pt>
                      <c:pt idx="5026">
                        <c:v>-53.600440000000006</c:v>
                      </c:pt>
                      <c:pt idx="5027">
                        <c:v>-53.724780000000003</c:v>
                      </c:pt>
                      <c:pt idx="5028">
                        <c:v>-53.824019999999997</c:v>
                      </c:pt>
                      <c:pt idx="5029">
                        <c:v>-53.915509999999998</c:v>
                      </c:pt>
                      <c:pt idx="5030">
                        <c:v>-54.025740000000006</c:v>
                      </c:pt>
                      <c:pt idx="5031">
                        <c:v>-54.141009999999994</c:v>
                      </c:pt>
                      <c:pt idx="5032">
                        <c:v>-54.250559999999993</c:v>
                      </c:pt>
                      <c:pt idx="5033">
                        <c:v>-54.228680000000004</c:v>
                      </c:pt>
                      <c:pt idx="5034">
                        <c:v>-53.98283</c:v>
                      </c:pt>
                      <c:pt idx="5035">
                        <c:v>-53.539589999999997</c:v>
                      </c:pt>
                      <c:pt idx="5036">
                        <c:v>-53.522010000000002</c:v>
                      </c:pt>
                      <c:pt idx="5037">
                        <c:v>-53.630269999999996</c:v>
                      </c:pt>
                      <c:pt idx="5038">
                        <c:v>-53.770719999999997</c:v>
                      </c:pt>
                      <c:pt idx="5039">
                        <c:v>-53.926049999999996</c:v>
                      </c:pt>
                      <c:pt idx="5040">
                        <c:v>-54.081180000000003</c:v>
                      </c:pt>
                      <c:pt idx="5041">
                        <c:v>-54.233109999999996</c:v>
                      </c:pt>
                      <c:pt idx="5042">
                        <c:v>-54.379920000000006</c:v>
                      </c:pt>
                      <c:pt idx="5043">
                        <c:v>-54.521470000000001</c:v>
                      </c:pt>
                      <c:pt idx="5044">
                        <c:v>-54.644849999999998</c:v>
                      </c:pt>
                      <c:pt idx="5045">
                        <c:v>-54.752590000000005</c:v>
                      </c:pt>
                      <c:pt idx="5046">
                        <c:v>-54.834690000000002</c:v>
                      </c:pt>
                      <c:pt idx="5047">
                        <c:v>-54.940709999999996</c:v>
                      </c:pt>
                      <c:pt idx="5048">
                        <c:v>-55.022799999999997</c:v>
                      </c:pt>
                      <c:pt idx="5049">
                        <c:v>-55.120709999999995</c:v>
                      </c:pt>
                      <c:pt idx="5050">
                        <c:v>-55.222660000000005</c:v>
                      </c:pt>
                      <c:pt idx="5051">
                        <c:v>-55.27543</c:v>
                      </c:pt>
                      <c:pt idx="5052">
                        <c:v>-55.303040000000003</c:v>
                      </c:pt>
                      <c:pt idx="5053">
                        <c:v>-55.287110000000006</c:v>
                      </c:pt>
                      <c:pt idx="5054">
                        <c:v>-55.256049999999995</c:v>
                      </c:pt>
                      <c:pt idx="5055">
                        <c:v>-55.163319999999999</c:v>
                      </c:pt>
                      <c:pt idx="5056">
                        <c:v>-55.210059999999999</c:v>
                      </c:pt>
                      <c:pt idx="5057">
                        <c:v>-55.295580000000001</c:v>
                      </c:pt>
                      <c:pt idx="5058">
                        <c:v>-55.391240000000003</c:v>
                      </c:pt>
                      <c:pt idx="5059">
                        <c:v>-54.787540000000007</c:v>
                      </c:pt>
                      <c:pt idx="5060">
                        <c:v>-54.406700000000001</c:v>
                      </c:pt>
                      <c:pt idx="5061">
                        <c:v>-54.124340000000004</c:v>
                      </c:pt>
                      <c:pt idx="5062">
                        <c:v>-53.882289999999998</c:v>
                      </c:pt>
                      <c:pt idx="5063">
                        <c:v>-53.663220000000003</c:v>
                      </c:pt>
                      <c:pt idx="5064">
                        <c:v>-53.459490000000002</c:v>
                      </c:pt>
                      <c:pt idx="5065">
                        <c:v>-53.261010000000006</c:v>
                      </c:pt>
                      <c:pt idx="5066">
                        <c:v>-53.070170000000005</c:v>
                      </c:pt>
                      <c:pt idx="5067">
                        <c:v>-52.888500000000001</c:v>
                      </c:pt>
                      <c:pt idx="5068">
                        <c:v>-52.704279999999997</c:v>
                      </c:pt>
                      <c:pt idx="5069">
                        <c:v>-52.528420000000004</c:v>
                      </c:pt>
                      <c:pt idx="5070">
                        <c:v>-52.357489999999999</c:v>
                      </c:pt>
                      <c:pt idx="5071">
                        <c:v>-52.188280000000006</c:v>
                      </c:pt>
                      <c:pt idx="5072">
                        <c:v>-52.022529999999996</c:v>
                      </c:pt>
                      <c:pt idx="5073">
                        <c:v>-51.859770000000005</c:v>
                      </c:pt>
                      <c:pt idx="5074">
                        <c:v>-51.697800000000001</c:v>
                      </c:pt>
                      <c:pt idx="5075">
                        <c:v>-51.538359999999997</c:v>
                      </c:pt>
                      <c:pt idx="5076">
                        <c:v>-51.379809999999999</c:v>
                      </c:pt>
                      <c:pt idx="5077">
                        <c:v>-51.224519999999998</c:v>
                      </c:pt>
                      <c:pt idx="5078">
                        <c:v>-51.070250000000001</c:v>
                      </c:pt>
                      <c:pt idx="5079">
                        <c:v>-50.917060000000006</c:v>
                      </c:pt>
                      <c:pt idx="5080">
                        <c:v>-50.763619999999996</c:v>
                      </c:pt>
                      <c:pt idx="5081">
                        <c:v>-50.610920000000007</c:v>
                      </c:pt>
                      <c:pt idx="5082">
                        <c:v>-50.460589999999996</c:v>
                      </c:pt>
                      <c:pt idx="5083">
                        <c:v>-50.311729999999997</c:v>
                      </c:pt>
                      <c:pt idx="5084">
                        <c:v>-50.163390000000007</c:v>
                      </c:pt>
                      <c:pt idx="5085">
                        <c:v>-50.013750000000002</c:v>
                      </c:pt>
                      <c:pt idx="5086">
                        <c:v>-49.865389999999998</c:v>
                      </c:pt>
                      <c:pt idx="5087">
                        <c:v>-49.718410000000006</c:v>
                      </c:pt>
                      <c:pt idx="5088">
                        <c:v>-49.572670000000002</c:v>
                      </c:pt>
                      <c:pt idx="5089">
                        <c:v>-49.425739999999998</c:v>
                      </c:pt>
                      <c:pt idx="5090">
                        <c:v>-49.279019999999996</c:v>
                      </c:pt>
                      <c:pt idx="5091">
                        <c:v>-49.131399999999999</c:v>
                      </c:pt>
                      <c:pt idx="5092">
                        <c:v>-48.984009999999998</c:v>
                      </c:pt>
                      <c:pt idx="5093">
                        <c:v>-48.836849999999998</c:v>
                      </c:pt>
                      <c:pt idx="5094">
                        <c:v>-48.690559999999998</c:v>
                      </c:pt>
                      <c:pt idx="5095">
                        <c:v>-48.544090000000004</c:v>
                      </c:pt>
                      <c:pt idx="5096">
                        <c:v>-48.398159999999997</c:v>
                      </c:pt>
                      <c:pt idx="5097">
                        <c:v>-48.255699999999997</c:v>
                      </c:pt>
                      <c:pt idx="5098">
                        <c:v>-48.119329999999998</c:v>
                      </c:pt>
                      <c:pt idx="5099">
                        <c:v>-47.979200000000006</c:v>
                      </c:pt>
                      <c:pt idx="5100">
                        <c:v>-47.835270000000001</c:v>
                      </c:pt>
                      <c:pt idx="5101">
                        <c:v>-47.687039999999996</c:v>
                      </c:pt>
                      <c:pt idx="5102">
                        <c:v>-47.537300000000002</c:v>
                      </c:pt>
                      <c:pt idx="5103">
                        <c:v>-47.386580000000002</c:v>
                      </c:pt>
                      <c:pt idx="5104">
                        <c:v>-47.235799999999998</c:v>
                      </c:pt>
                      <c:pt idx="5105">
                        <c:v>-47.085270000000001</c:v>
                      </c:pt>
                      <c:pt idx="5106">
                        <c:v>-46.933350000000004</c:v>
                      </c:pt>
                      <c:pt idx="5107">
                        <c:v>-46.780670000000001</c:v>
                      </c:pt>
                      <c:pt idx="5108">
                        <c:v>-46.628740000000008</c:v>
                      </c:pt>
                      <c:pt idx="5109">
                        <c:v>-46.480620000000002</c:v>
                      </c:pt>
                      <c:pt idx="5110">
                        <c:v>-46.329430000000002</c:v>
                      </c:pt>
                      <c:pt idx="5111">
                        <c:v>-46.177610000000001</c:v>
                      </c:pt>
                      <c:pt idx="5112">
                        <c:v>-46.026699999999998</c:v>
                      </c:pt>
                      <c:pt idx="5113">
                        <c:v>-45.877369999999999</c:v>
                      </c:pt>
                      <c:pt idx="5114">
                        <c:v>-45.728790000000004</c:v>
                      </c:pt>
                      <c:pt idx="5115">
                        <c:v>-45.580089999999998</c:v>
                      </c:pt>
                      <c:pt idx="5116">
                        <c:v>-45.438020000000002</c:v>
                      </c:pt>
                      <c:pt idx="5117">
                        <c:v>-45.303699999999992</c:v>
                      </c:pt>
                      <c:pt idx="5118">
                        <c:v>-45.166110000000003</c:v>
                      </c:pt>
                      <c:pt idx="5119">
                        <c:v>-45.026820000000001</c:v>
                      </c:pt>
                      <c:pt idx="5120">
                        <c:v>-44.878770000000003</c:v>
                      </c:pt>
                      <c:pt idx="5121">
                        <c:v>-44.72851</c:v>
                      </c:pt>
                      <c:pt idx="5122">
                        <c:v>-44.575690000000002</c:v>
                      </c:pt>
                      <c:pt idx="5123">
                        <c:v>-44.420339999999996</c:v>
                      </c:pt>
                      <c:pt idx="5124">
                        <c:v>-44.262900000000002</c:v>
                      </c:pt>
                      <c:pt idx="5125">
                        <c:v>-44.105470000000004</c:v>
                      </c:pt>
                      <c:pt idx="5126">
                        <c:v>-43.946639999999995</c:v>
                      </c:pt>
                      <c:pt idx="5127">
                        <c:v>-43.789249999999996</c:v>
                      </c:pt>
                      <c:pt idx="5128">
                        <c:v>-43.632509999999996</c:v>
                      </c:pt>
                      <c:pt idx="5129">
                        <c:v>-43.471000000000004</c:v>
                      </c:pt>
                      <c:pt idx="5130">
                        <c:v>-43.305939999999993</c:v>
                      </c:pt>
                      <c:pt idx="5131">
                        <c:v>-43.135550000000002</c:v>
                      </c:pt>
                      <c:pt idx="5132">
                        <c:v>-42.972279999999998</c:v>
                      </c:pt>
                      <c:pt idx="5133">
                        <c:v>-42.809060000000002</c:v>
                      </c:pt>
                      <c:pt idx="5134">
                        <c:v>-42.640950000000004</c:v>
                      </c:pt>
                      <c:pt idx="5135">
                        <c:v>-42.470089999999999</c:v>
                      </c:pt>
                      <c:pt idx="5136">
                        <c:v>-42.296480000000003</c:v>
                      </c:pt>
                      <c:pt idx="5137">
                        <c:v>-42.122840000000004</c:v>
                      </c:pt>
                      <c:pt idx="5138">
                        <c:v>-41.94847</c:v>
                      </c:pt>
                      <c:pt idx="5139">
                        <c:v>-41.771479999999997</c:v>
                      </c:pt>
                      <c:pt idx="5140">
                        <c:v>-41.594230000000003</c:v>
                      </c:pt>
                      <c:pt idx="5141">
                        <c:v>-41.40831</c:v>
                      </c:pt>
                      <c:pt idx="5142">
                        <c:v>-41.21837</c:v>
                      </c:pt>
                      <c:pt idx="5143">
                        <c:v>-41.027060000000006</c:v>
                      </c:pt>
                      <c:pt idx="5144">
                        <c:v>-40.831999999999994</c:v>
                      </c:pt>
                      <c:pt idx="5145">
                        <c:v>-40.634610000000002</c:v>
                      </c:pt>
                      <c:pt idx="5146">
                        <c:v>-40.428719999999998</c:v>
                      </c:pt>
                      <c:pt idx="5147">
                        <c:v>-40.226509999999998</c:v>
                      </c:pt>
                      <c:pt idx="5148">
                        <c:v>-40.009110000000007</c:v>
                      </c:pt>
                      <c:pt idx="5149">
                        <c:v>-39.787279999999996</c:v>
                      </c:pt>
                      <c:pt idx="5150">
                        <c:v>-39.5565</c:v>
                      </c:pt>
                      <c:pt idx="5151">
                        <c:v>-39.325299999999999</c:v>
                      </c:pt>
                      <c:pt idx="5152">
                        <c:v>-39.097549999999998</c:v>
                      </c:pt>
                      <c:pt idx="5153">
                        <c:v>-38.863569999999996</c:v>
                      </c:pt>
                      <c:pt idx="5154">
                        <c:v>-38.631520000000002</c:v>
                      </c:pt>
                      <c:pt idx="5155">
                        <c:v>-38.376849999999997</c:v>
                      </c:pt>
                      <c:pt idx="5156">
                        <c:v>-38.107430000000001</c:v>
                      </c:pt>
                      <c:pt idx="5157">
                        <c:v>-37.846620000000001</c:v>
                      </c:pt>
                      <c:pt idx="5158">
                        <c:v>-37.583240000000004</c:v>
                      </c:pt>
                      <c:pt idx="5159">
                        <c:v>-37.316220000000001</c:v>
                      </c:pt>
                      <c:pt idx="5160">
                        <c:v>-37.037939999999999</c:v>
                      </c:pt>
                      <c:pt idx="5161">
                        <c:v>-36.763330000000003</c:v>
                      </c:pt>
                      <c:pt idx="5162">
                        <c:v>-36.49295</c:v>
                      </c:pt>
                      <c:pt idx="5163">
                        <c:v>-36.224440000000001</c:v>
                      </c:pt>
                      <c:pt idx="5164">
                        <c:v>-35.960049999999995</c:v>
                      </c:pt>
                      <c:pt idx="5165">
                        <c:v>-35.684440000000002</c:v>
                      </c:pt>
                      <c:pt idx="5166">
                        <c:v>-35.402230000000003</c:v>
                      </c:pt>
                      <c:pt idx="5167">
                        <c:v>-35.116329999999998</c:v>
                      </c:pt>
                      <c:pt idx="5168">
                        <c:v>-34.824460000000002</c:v>
                      </c:pt>
                      <c:pt idx="5169">
                        <c:v>-34.527290000000001</c:v>
                      </c:pt>
                      <c:pt idx="5170">
                        <c:v>-34.223750000000003</c:v>
                      </c:pt>
                      <c:pt idx="5171">
                        <c:v>-33.927579999999999</c:v>
                      </c:pt>
                      <c:pt idx="5172">
                        <c:v>-33.63062</c:v>
                      </c:pt>
                      <c:pt idx="5173">
                        <c:v>-33.328339999999997</c:v>
                      </c:pt>
                      <c:pt idx="5174">
                        <c:v>-33.017620000000001</c:v>
                      </c:pt>
                      <c:pt idx="5175">
                        <c:v>-32.702490000000004</c:v>
                      </c:pt>
                      <c:pt idx="5176">
                        <c:v>-32.37565</c:v>
                      </c:pt>
                      <c:pt idx="5177">
                        <c:v>-32.039460000000005</c:v>
                      </c:pt>
                      <c:pt idx="5178">
                        <c:v>-31.704469999999997</c:v>
                      </c:pt>
                      <c:pt idx="5179">
                        <c:v>-31.355970000000003</c:v>
                      </c:pt>
                      <c:pt idx="5180">
                        <c:v>-30.99841</c:v>
                      </c:pt>
                      <c:pt idx="5181">
                        <c:v>-30.634790000000002</c:v>
                      </c:pt>
                      <c:pt idx="5182">
                        <c:v>-30.27336</c:v>
                      </c:pt>
                      <c:pt idx="5183">
                        <c:v>-29.911859999999997</c:v>
                      </c:pt>
                      <c:pt idx="5184">
                        <c:v>-29.55593</c:v>
                      </c:pt>
                      <c:pt idx="5185">
                        <c:v>-29.194029999999998</c:v>
                      </c:pt>
                      <c:pt idx="5186">
                        <c:v>-28.823189999999997</c:v>
                      </c:pt>
                      <c:pt idx="5187">
                        <c:v>-28.445920000000001</c:v>
                      </c:pt>
                      <c:pt idx="5188">
                        <c:v>-28.06033</c:v>
                      </c:pt>
                      <c:pt idx="5189">
                        <c:v>-27.665900000000001</c:v>
                      </c:pt>
                      <c:pt idx="5190">
                        <c:v>-27.269800000000004</c:v>
                      </c:pt>
                      <c:pt idx="5191">
                        <c:v>-26.870699999999999</c:v>
                      </c:pt>
                      <c:pt idx="5192">
                        <c:v>-26.466270000000002</c:v>
                      </c:pt>
                      <c:pt idx="5193">
                        <c:v>-26.066560000000003</c:v>
                      </c:pt>
                      <c:pt idx="5194">
                        <c:v>-25.659770000000002</c:v>
                      </c:pt>
                      <c:pt idx="5195">
                        <c:v>-25.243639999999999</c:v>
                      </c:pt>
                      <c:pt idx="5196">
                        <c:v>-24.821919999999999</c:v>
                      </c:pt>
                      <c:pt idx="5197">
                        <c:v>-24.391280000000002</c:v>
                      </c:pt>
                      <c:pt idx="5198">
                        <c:v>-23.956339999999997</c:v>
                      </c:pt>
                      <c:pt idx="5199">
                        <c:v>-23.523820000000001</c:v>
                      </c:pt>
                      <c:pt idx="5200">
                        <c:v>-23.086790000000001</c:v>
                      </c:pt>
                      <c:pt idx="5201">
                        <c:v>-22.644869999999997</c:v>
                      </c:pt>
                      <c:pt idx="5202">
                        <c:v>-22.198340000000002</c:v>
                      </c:pt>
                      <c:pt idx="5203">
                        <c:v>-21.759640000000001</c:v>
                      </c:pt>
                      <c:pt idx="5204">
                        <c:v>-21.320730000000001</c:v>
                      </c:pt>
                      <c:pt idx="5205">
                        <c:v>-20.893560000000001</c:v>
                      </c:pt>
                      <c:pt idx="5206">
                        <c:v>-20.475349999999999</c:v>
                      </c:pt>
                      <c:pt idx="5207">
                        <c:v>-20.065729999999999</c:v>
                      </c:pt>
                      <c:pt idx="5208">
                        <c:v>-19.654630000000001</c:v>
                      </c:pt>
                      <c:pt idx="5209">
                        <c:v>-19.236470000000001</c:v>
                      </c:pt>
                      <c:pt idx="5210">
                        <c:v>-18.808779999999999</c:v>
                      </c:pt>
                      <c:pt idx="5211">
                        <c:v>-18.372239999999998</c:v>
                      </c:pt>
                      <c:pt idx="5212">
                        <c:v>-17.926600000000001</c:v>
                      </c:pt>
                      <c:pt idx="5213">
                        <c:v>-17.47091</c:v>
                      </c:pt>
                      <c:pt idx="5214">
                        <c:v>-17.011879999999998</c:v>
                      </c:pt>
                      <c:pt idx="5215">
                        <c:v>-16.54937</c:v>
                      </c:pt>
                      <c:pt idx="5216">
                        <c:v>-16.088950000000001</c:v>
                      </c:pt>
                      <c:pt idx="5217">
                        <c:v>-15.625489999999999</c:v>
                      </c:pt>
                      <c:pt idx="5218">
                        <c:v>-15.16146</c:v>
                      </c:pt>
                      <c:pt idx="5219">
                        <c:v>-14.689589999999999</c:v>
                      </c:pt>
                      <c:pt idx="5220">
                        <c:v>-14.21941</c:v>
                      </c:pt>
                      <c:pt idx="5221">
                        <c:v>-13.74222</c:v>
                      </c:pt>
                      <c:pt idx="5222">
                        <c:v>-13.260529999999999</c:v>
                      </c:pt>
                      <c:pt idx="5223">
                        <c:v>-12.77633</c:v>
                      </c:pt>
                      <c:pt idx="5224">
                        <c:v>-12.29571</c:v>
                      </c:pt>
                      <c:pt idx="5225">
                        <c:v>-11.81429</c:v>
                      </c:pt>
                      <c:pt idx="5226">
                        <c:v>-11.33934</c:v>
                      </c:pt>
                      <c:pt idx="5227">
                        <c:v>-10.863810000000001</c:v>
                      </c:pt>
                      <c:pt idx="5228">
                        <c:v>-10.38607</c:v>
                      </c:pt>
                      <c:pt idx="5229">
                        <c:v>-9.9035039999999999</c:v>
                      </c:pt>
                      <c:pt idx="5230">
                        <c:v>-9.4213500000000003</c:v>
                      </c:pt>
                      <c:pt idx="5231">
                        <c:v>-8.9379559999999998</c:v>
                      </c:pt>
                      <c:pt idx="5232">
                        <c:v>-8.4540760000000006</c:v>
                      </c:pt>
                      <c:pt idx="5233">
                        <c:v>-7.9699119999999999</c:v>
                      </c:pt>
                      <c:pt idx="5234">
                        <c:v>-7.4809899999999994</c:v>
                      </c:pt>
                      <c:pt idx="5235">
                        <c:v>-6.9912609999999997</c:v>
                      </c:pt>
                      <c:pt idx="5236">
                        <c:v>-6.5017510000000005</c:v>
                      </c:pt>
                      <c:pt idx="5237">
                        <c:v>-6.0115300000000005</c:v>
                      </c:pt>
                      <c:pt idx="5238">
                        <c:v>-5.518084</c:v>
                      </c:pt>
                      <c:pt idx="5239">
                        <c:v>-5.0297739999999997</c:v>
                      </c:pt>
                      <c:pt idx="5240">
                        <c:v>-4.5433880000000002</c:v>
                      </c:pt>
                      <c:pt idx="5241">
                        <c:v>-4.0555669999999999</c:v>
                      </c:pt>
                      <c:pt idx="5242">
                        <c:v>-3.569868</c:v>
                      </c:pt>
                      <c:pt idx="5243">
                        <c:v>-3.0797300000000001</c:v>
                      </c:pt>
                      <c:pt idx="5244">
                        <c:v>-2.5954809999999999</c:v>
                      </c:pt>
                      <c:pt idx="5245">
                        <c:v>-2.1096210000000002</c:v>
                      </c:pt>
                      <c:pt idx="5246">
                        <c:v>-1.6205040000000002</c:v>
                      </c:pt>
                      <c:pt idx="5247">
                        <c:v>-1.131713</c:v>
                      </c:pt>
                      <c:pt idx="5248">
                        <c:v>-0.64216609999999996</c:v>
                      </c:pt>
                      <c:pt idx="5249">
                        <c:v>-0.14737729999999999</c:v>
                      </c:pt>
                      <c:pt idx="5250">
                        <c:v>0.34711720000000001</c:v>
                      </c:pt>
                      <c:pt idx="5251">
                        <c:v>0.83860639999999997</c:v>
                      </c:pt>
                      <c:pt idx="5252">
                        <c:v>1.3297650000000001</c:v>
                      </c:pt>
                      <c:pt idx="5253">
                        <c:v>1.8230689999999998</c:v>
                      </c:pt>
                      <c:pt idx="5254">
                        <c:v>2.3147799999999998</c:v>
                      </c:pt>
                      <c:pt idx="5255">
                        <c:v>2.80131</c:v>
                      </c:pt>
                      <c:pt idx="5256">
                        <c:v>3.2868710000000001</c:v>
                      </c:pt>
                      <c:pt idx="5257">
                        <c:v>3.7726069999999998</c:v>
                      </c:pt>
                      <c:pt idx="5258">
                        <c:v>4.2606149999999996</c:v>
                      </c:pt>
                      <c:pt idx="5259">
                        <c:v>4.7490670000000001</c:v>
                      </c:pt>
                      <c:pt idx="5260">
                        <c:v>5.2406100000000002</c:v>
                      </c:pt>
                      <c:pt idx="5261">
                        <c:v>5.7327570000000003</c:v>
                      </c:pt>
                      <c:pt idx="5262">
                        <c:v>6.2237969999999994</c:v>
                      </c:pt>
                      <c:pt idx="5263">
                        <c:v>6.7177319999999998</c:v>
                      </c:pt>
                      <c:pt idx="5264">
                        <c:v>7.2001079999999993</c:v>
                      </c:pt>
                      <c:pt idx="5265">
                        <c:v>7.6798920000000006</c:v>
                      </c:pt>
                      <c:pt idx="5266">
                        <c:v>8.160501</c:v>
                      </c:pt>
                      <c:pt idx="5267">
                        <c:v>8.649242000000001</c:v>
                      </c:pt>
                      <c:pt idx="5268">
                        <c:v>9.1400869999999994</c:v>
                      </c:pt>
                      <c:pt idx="5269">
                        <c:v>9.6181750000000008</c:v>
                      </c:pt>
                      <c:pt idx="5270">
                        <c:v>10.104500000000002</c:v>
                      </c:pt>
                      <c:pt idx="5271">
                        <c:v>10.58478</c:v>
                      </c:pt>
                      <c:pt idx="5272">
                        <c:v>11.066149999999999</c:v>
                      </c:pt>
                      <c:pt idx="5273">
                        <c:v>11.55209</c:v>
                      </c:pt>
                      <c:pt idx="5274">
                        <c:v>12.04318</c:v>
                      </c:pt>
                      <c:pt idx="5275">
                        <c:v>12.53566</c:v>
                      </c:pt>
                      <c:pt idx="5276">
                        <c:v>13.02346</c:v>
                      </c:pt>
                      <c:pt idx="5277">
                        <c:v>13.512900000000002</c:v>
                      </c:pt>
                      <c:pt idx="5278">
                        <c:v>14.001049999999999</c:v>
                      </c:pt>
                      <c:pt idx="5279">
                        <c:v>14.493460000000001</c:v>
                      </c:pt>
                      <c:pt idx="5280">
                        <c:v>14.982740000000002</c:v>
                      </c:pt>
                      <c:pt idx="5281">
                        <c:v>15.469939999999999</c:v>
                      </c:pt>
                      <c:pt idx="5282">
                        <c:v>15.952669999999999</c:v>
                      </c:pt>
                      <c:pt idx="5283">
                        <c:v>16.44089</c:v>
                      </c:pt>
                      <c:pt idx="5284">
                        <c:v>16.927810000000001</c:v>
                      </c:pt>
                      <c:pt idx="5285">
                        <c:v>17.413740000000001</c:v>
                      </c:pt>
                      <c:pt idx="5286">
                        <c:v>17.89988</c:v>
                      </c:pt>
                      <c:pt idx="5287">
                        <c:v>18.384879999999999</c:v>
                      </c:pt>
                      <c:pt idx="5288">
                        <c:v>18.87257</c:v>
                      </c:pt>
                      <c:pt idx="5289">
                        <c:v>19.35858</c:v>
                      </c:pt>
                      <c:pt idx="5290">
                        <c:v>19.844200000000001</c:v>
                      </c:pt>
                      <c:pt idx="5291">
                        <c:v>20.319280000000003</c:v>
                      </c:pt>
                      <c:pt idx="5292">
                        <c:v>20.798230000000004</c:v>
                      </c:pt>
                      <c:pt idx="5293">
                        <c:v>21.27167</c:v>
                      </c:pt>
                      <c:pt idx="5294">
                        <c:v>21.758989999999997</c:v>
                      </c:pt>
                      <c:pt idx="5295">
                        <c:v>22.24597</c:v>
                      </c:pt>
                      <c:pt idx="5296">
                        <c:v>22.727129999999999</c:v>
                      </c:pt>
                      <c:pt idx="5297">
                        <c:v>23.203870000000002</c:v>
                      </c:pt>
                      <c:pt idx="5298">
                        <c:v>23.671109999999999</c:v>
                      </c:pt>
                      <c:pt idx="5299">
                        <c:v>24.144640000000003</c:v>
                      </c:pt>
                      <c:pt idx="5300">
                        <c:v>24.61656</c:v>
                      </c:pt>
                      <c:pt idx="5301">
                        <c:v>25.094110000000001</c:v>
                      </c:pt>
                      <c:pt idx="5302">
                        <c:v>25.573239999999998</c:v>
                      </c:pt>
                      <c:pt idx="5303">
                        <c:v>26.043579999999999</c:v>
                      </c:pt>
                      <c:pt idx="5304">
                        <c:v>26.513969999999997</c:v>
                      </c:pt>
                      <c:pt idx="5305">
                        <c:v>26.977550000000001</c:v>
                      </c:pt>
                      <c:pt idx="5306">
                        <c:v>27.442449999999997</c:v>
                      </c:pt>
                      <c:pt idx="5307">
                        <c:v>27.904420000000002</c:v>
                      </c:pt>
                      <c:pt idx="5308">
                        <c:v>28.369620000000001</c:v>
                      </c:pt>
                      <c:pt idx="5309">
                        <c:v>28.837449999999997</c:v>
                      </c:pt>
                      <c:pt idx="5310">
                        <c:v>29.30132</c:v>
                      </c:pt>
                      <c:pt idx="5311">
                        <c:v>29.768370000000001</c:v>
                      </c:pt>
                      <c:pt idx="5312">
                        <c:v>30.225580000000001</c:v>
                      </c:pt>
                      <c:pt idx="5313">
                        <c:v>30.675889999999999</c:v>
                      </c:pt>
                      <c:pt idx="5314">
                        <c:v>31.11993</c:v>
                      </c:pt>
                      <c:pt idx="5315">
                        <c:v>31.558510000000002</c:v>
                      </c:pt>
                      <c:pt idx="5316">
                        <c:v>31.993969999999997</c:v>
                      </c:pt>
                      <c:pt idx="5317">
                        <c:v>32.420559999999995</c:v>
                      </c:pt>
                      <c:pt idx="5318">
                        <c:v>32.842779999999998</c:v>
                      </c:pt>
                      <c:pt idx="5319">
                        <c:v>33.251460000000002</c:v>
                      </c:pt>
                      <c:pt idx="5320">
                        <c:v>33.64967</c:v>
                      </c:pt>
                      <c:pt idx="5321">
                        <c:v>34.037549999999996</c:v>
                      </c:pt>
                      <c:pt idx="5322">
                        <c:v>34.40672</c:v>
                      </c:pt>
                      <c:pt idx="5323">
                        <c:v>34.766599999999997</c:v>
                      </c:pt>
                      <c:pt idx="5324">
                        <c:v>35.126480000000001</c:v>
                      </c:pt>
                      <c:pt idx="5325">
                        <c:v>35.480000000000004</c:v>
                      </c:pt>
                      <c:pt idx="5326">
                        <c:v>35.829300000000003</c:v>
                      </c:pt>
                      <c:pt idx="5327">
                        <c:v>36.170010000000005</c:v>
                      </c:pt>
                      <c:pt idx="5328">
                        <c:v>36.493499999999997</c:v>
                      </c:pt>
                      <c:pt idx="5329">
                        <c:v>36.814410000000002</c:v>
                      </c:pt>
                      <c:pt idx="5330">
                        <c:v>37.133710000000001</c:v>
                      </c:pt>
                      <c:pt idx="5331">
                        <c:v>37.441220000000001</c:v>
                      </c:pt>
                      <c:pt idx="5332">
                        <c:v>37.750140000000002</c:v>
                      </c:pt>
                      <c:pt idx="5333">
                        <c:v>38.055050000000001</c:v>
                      </c:pt>
                      <c:pt idx="5334">
                        <c:v>38.352580000000003</c:v>
                      </c:pt>
                      <c:pt idx="5335">
                        <c:v>38.648250000000004</c:v>
                      </c:pt>
                      <c:pt idx="5336">
                        <c:v>38.94361</c:v>
                      </c:pt>
                      <c:pt idx="5337">
                        <c:v>39.232459999999996</c:v>
                      </c:pt>
                      <c:pt idx="5338">
                        <c:v>39.5154</c:v>
                      </c:pt>
                      <c:pt idx="5339">
                        <c:v>39.787860000000002</c:v>
                      </c:pt>
                      <c:pt idx="5340">
                        <c:v>40.047750000000008</c:v>
                      </c:pt>
                      <c:pt idx="5341">
                        <c:v>40.292960000000008</c:v>
                      </c:pt>
                      <c:pt idx="5342">
                        <c:v>40.530830000000002</c:v>
                      </c:pt>
                      <c:pt idx="5343">
                        <c:v>40.760110000000005</c:v>
                      </c:pt>
                      <c:pt idx="5344">
                        <c:v>40.982810000000001</c:v>
                      </c:pt>
                      <c:pt idx="5345">
                        <c:v>41.202199999999998</c:v>
                      </c:pt>
                      <c:pt idx="5346">
                        <c:v>41.42013</c:v>
                      </c:pt>
                      <c:pt idx="5347">
                        <c:v>41.633330000000001</c:v>
                      </c:pt>
                      <c:pt idx="5348">
                        <c:v>41.84178</c:v>
                      </c:pt>
                      <c:pt idx="5349">
                        <c:v>42.043579999999999</c:v>
                      </c:pt>
                      <c:pt idx="5350">
                        <c:v>42.24483</c:v>
                      </c:pt>
                      <c:pt idx="5351">
                        <c:v>42.441380000000002</c:v>
                      </c:pt>
                      <c:pt idx="5352">
                        <c:v>42.625279999999997</c:v>
                      </c:pt>
                      <c:pt idx="5353">
                        <c:v>42.810789999999997</c:v>
                      </c:pt>
                      <c:pt idx="5354">
                        <c:v>42.986040000000003</c:v>
                      </c:pt>
                      <c:pt idx="5355">
                        <c:v>43.160350000000001</c:v>
                      </c:pt>
                      <c:pt idx="5356">
                        <c:v>43.325449999999996</c:v>
                      </c:pt>
                      <c:pt idx="5357">
                        <c:v>43.486049999999999</c:v>
                      </c:pt>
                      <c:pt idx="5358">
                        <c:v>43.63523</c:v>
                      </c:pt>
                      <c:pt idx="5359">
                        <c:v>43.775410000000001</c:v>
                      </c:pt>
                      <c:pt idx="5360">
                        <c:v>43.89602</c:v>
                      </c:pt>
                      <c:pt idx="5361">
                        <c:v>44.033110000000008</c:v>
                      </c:pt>
                      <c:pt idx="5362">
                        <c:v>44.179639999999992</c:v>
                      </c:pt>
                      <c:pt idx="5363">
                        <c:v>44.337989999999998</c:v>
                      </c:pt>
                      <c:pt idx="5364">
                        <c:v>44.496019999999994</c:v>
                      </c:pt>
                      <c:pt idx="5365">
                        <c:v>44.649650000000001</c:v>
                      </c:pt>
                      <c:pt idx="5366">
                        <c:v>44.801659999999998</c:v>
                      </c:pt>
                      <c:pt idx="5367">
                        <c:v>44.956719999999997</c:v>
                      </c:pt>
                      <c:pt idx="5368">
                        <c:v>45.109649999999995</c:v>
                      </c:pt>
                      <c:pt idx="5369">
                        <c:v>45.258949999999999</c:v>
                      </c:pt>
                      <c:pt idx="5370">
                        <c:v>45.405009999999997</c:v>
                      </c:pt>
                      <c:pt idx="5371">
                        <c:v>45.548080000000006</c:v>
                      </c:pt>
                      <c:pt idx="5372">
                        <c:v>45.688269999999996</c:v>
                      </c:pt>
                      <c:pt idx="5373">
                        <c:v>45.825129999999994</c:v>
                      </c:pt>
                      <c:pt idx="5374">
                        <c:v>45.961610000000007</c:v>
                      </c:pt>
                      <c:pt idx="5375">
                        <c:v>46.097349999999999</c:v>
                      </c:pt>
                      <c:pt idx="5376">
                        <c:v>46.232079999999996</c:v>
                      </c:pt>
                      <c:pt idx="5377">
                        <c:v>46.360039999999998</c:v>
                      </c:pt>
                      <c:pt idx="5378">
                        <c:v>46.491889999999998</c:v>
                      </c:pt>
                      <c:pt idx="5379">
                        <c:v>46.624100000000006</c:v>
                      </c:pt>
                      <c:pt idx="5380">
                        <c:v>46.754719999999999</c:v>
                      </c:pt>
                      <c:pt idx="5381">
                        <c:v>46.886229999999998</c:v>
                      </c:pt>
                      <c:pt idx="5382">
                        <c:v>47.015520000000002</c:v>
                      </c:pt>
                      <c:pt idx="5383">
                        <c:v>47.145159999999997</c:v>
                      </c:pt>
                      <c:pt idx="5384">
                        <c:v>47.273940000000003</c:v>
                      </c:pt>
                      <c:pt idx="5385">
                        <c:v>47.403219999999997</c:v>
                      </c:pt>
                      <c:pt idx="5386">
                        <c:v>47.532319999999999</c:v>
                      </c:pt>
                      <c:pt idx="5387">
                        <c:v>47.658329999999999</c:v>
                      </c:pt>
                      <c:pt idx="5388">
                        <c:v>47.78416</c:v>
                      </c:pt>
                      <c:pt idx="5389">
                        <c:v>47.907700000000006</c:v>
                      </c:pt>
                      <c:pt idx="5390">
                        <c:v>48.032219999999995</c:v>
                      </c:pt>
                      <c:pt idx="5391">
                        <c:v>48.155859999999997</c:v>
                      </c:pt>
                      <c:pt idx="5392">
                        <c:v>48.280680000000004</c:v>
                      </c:pt>
                      <c:pt idx="5393">
                        <c:v>48.405630000000002</c:v>
                      </c:pt>
                      <c:pt idx="5394">
                        <c:v>48.530209999999997</c:v>
                      </c:pt>
                      <c:pt idx="5395">
                        <c:v>48.654820000000001</c:v>
                      </c:pt>
                      <c:pt idx="5396">
                        <c:v>48.779880000000006</c:v>
                      </c:pt>
                      <c:pt idx="5397">
                        <c:v>48.905269999999994</c:v>
                      </c:pt>
                      <c:pt idx="5398">
                        <c:v>49.030940000000001</c:v>
                      </c:pt>
                      <c:pt idx="5399">
                        <c:v>49.155410000000003</c:v>
                      </c:pt>
                      <c:pt idx="5400">
                        <c:v>49.280819999999999</c:v>
                      </c:pt>
                      <c:pt idx="5401">
                        <c:v>49.405289999999994</c:v>
                      </c:pt>
                      <c:pt idx="5402">
                        <c:v>49.529750000000007</c:v>
                      </c:pt>
                      <c:pt idx="5403">
                        <c:v>49.653739999999999</c:v>
                      </c:pt>
                      <c:pt idx="5404">
                        <c:v>49.778200000000005</c:v>
                      </c:pt>
                      <c:pt idx="5405">
                        <c:v>49.899449999999995</c:v>
                      </c:pt>
                      <c:pt idx="5406">
                        <c:v>50.023830000000004</c:v>
                      </c:pt>
                      <c:pt idx="5407">
                        <c:v>50.145179999999996</c:v>
                      </c:pt>
                      <c:pt idx="5408">
                        <c:v>50.266060000000003</c:v>
                      </c:pt>
                      <c:pt idx="5409">
                        <c:v>50.387100000000004</c:v>
                      </c:pt>
                      <c:pt idx="5410">
                        <c:v>50.507350000000002</c:v>
                      </c:pt>
                      <c:pt idx="5411">
                        <c:v>50.628570000000003</c:v>
                      </c:pt>
                      <c:pt idx="5412">
                        <c:v>50.751410000000007</c:v>
                      </c:pt>
                      <c:pt idx="5413">
                        <c:v>50.860250000000001</c:v>
                      </c:pt>
                      <c:pt idx="5414">
                        <c:v>50.96781</c:v>
                      </c:pt>
                      <c:pt idx="5415">
                        <c:v>51.080959999999997</c:v>
                      </c:pt>
                      <c:pt idx="5416">
                        <c:v>51.195399999999999</c:v>
                      </c:pt>
                      <c:pt idx="5417">
                        <c:v>51.311910000000005</c:v>
                      </c:pt>
                      <c:pt idx="5418">
                        <c:v>51.430009999999996</c:v>
                      </c:pt>
                      <c:pt idx="5419">
                        <c:v>51.546139999999994</c:v>
                      </c:pt>
                      <c:pt idx="5420">
                        <c:v>51.663819999999994</c:v>
                      </c:pt>
                      <c:pt idx="5421">
                        <c:v>51.781750000000002</c:v>
                      </c:pt>
                      <c:pt idx="5422">
                        <c:v>51.898449999999997</c:v>
                      </c:pt>
                      <c:pt idx="5423">
                        <c:v>52.011130000000001</c:v>
                      </c:pt>
                      <c:pt idx="5424">
                        <c:v>52.126869999999997</c:v>
                      </c:pt>
                      <c:pt idx="5425">
                        <c:v>52.241140000000001</c:v>
                      </c:pt>
                      <c:pt idx="5426">
                        <c:v>52.357379999999992</c:v>
                      </c:pt>
                      <c:pt idx="5427">
                        <c:v>52.47363</c:v>
                      </c:pt>
                      <c:pt idx="5428">
                        <c:v>52.59205</c:v>
                      </c:pt>
                      <c:pt idx="5429">
                        <c:v>52.710610000000003</c:v>
                      </c:pt>
                      <c:pt idx="5430">
                        <c:v>52.830009999999994</c:v>
                      </c:pt>
                      <c:pt idx="5431">
                        <c:v>52.949849999999998</c:v>
                      </c:pt>
                      <c:pt idx="5432">
                        <c:v>53.062880000000007</c:v>
                      </c:pt>
                      <c:pt idx="5433">
                        <c:v>53.166539999999998</c:v>
                      </c:pt>
                      <c:pt idx="5434">
                        <c:v>53.279530000000001</c:v>
                      </c:pt>
                      <c:pt idx="5435">
                        <c:v>53.396830000000001</c:v>
                      </c:pt>
                      <c:pt idx="5436">
                        <c:v>53.515860000000004</c:v>
                      </c:pt>
                      <c:pt idx="5437">
                        <c:v>53.633409999999998</c:v>
                      </c:pt>
                      <c:pt idx="5438">
                        <c:v>53.750660000000003</c:v>
                      </c:pt>
                      <c:pt idx="5439">
                        <c:v>53.867699999999999</c:v>
                      </c:pt>
                      <c:pt idx="5440">
                        <c:v>53.983649999999997</c:v>
                      </c:pt>
                      <c:pt idx="5441">
                        <c:v>54.100270000000002</c:v>
                      </c:pt>
                      <c:pt idx="5442">
                        <c:v>54.21443</c:v>
                      </c:pt>
                      <c:pt idx="5443">
                        <c:v>54.326259999999998</c:v>
                      </c:pt>
                      <c:pt idx="5444">
                        <c:v>54.432099999999998</c:v>
                      </c:pt>
                      <c:pt idx="5445">
                        <c:v>54.540749999999996</c:v>
                      </c:pt>
                      <c:pt idx="5446">
                        <c:v>54.651630000000004</c:v>
                      </c:pt>
                      <c:pt idx="5447">
                        <c:v>54.762370000000004</c:v>
                      </c:pt>
                      <c:pt idx="5448">
                        <c:v>54.874569999999999</c:v>
                      </c:pt>
                      <c:pt idx="5449">
                        <c:v>54.987519999999996</c:v>
                      </c:pt>
                      <c:pt idx="5450">
                        <c:v>55.035610000000005</c:v>
                      </c:pt>
                      <c:pt idx="5451">
                        <c:v>55.072979999999994</c:v>
                      </c:pt>
                      <c:pt idx="5452">
                        <c:v>55.12435</c:v>
                      </c:pt>
                      <c:pt idx="5453">
                        <c:v>55.213120000000004</c:v>
                      </c:pt>
                      <c:pt idx="5454">
                        <c:v>55.311999999999998</c:v>
                      </c:pt>
                      <c:pt idx="5455">
                        <c:v>55.41525</c:v>
                      </c:pt>
                      <c:pt idx="5456">
                        <c:v>55.517440000000001</c:v>
                      </c:pt>
                      <c:pt idx="5457">
                        <c:v>55.620669999999997</c:v>
                      </c:pt>
                      <c:pt idx="5458">
                        <c:v>55.691810000000004</c:v>
                      </c:pt>
                      <c:pt idx="5459">
                        <c:v>55.127610000000004</c:v>
                      </c:pt>
                      <c:pt idx="5460">
                        <c:v>54.79121</c:v>
                      </c:pt>
                      <c:pt idx="5461">
                        <c:v>54.536049999999996</c:v>
                      </c:pt>
                      <c:pt idx="5462">
                        <c:v>54.309190000000001</c:v>
                      </c:pt>
                      <c:pt idx="5463">
                        <c:v>54.113309999999998</c:v>
                      </c:pt>
                      <c:pt idx="5464">
                        <c:v>53.932450000000003</c:v>
                      </c:pt>
                      <c:pt idx="5465">
                        <c:v>53.758380000000002</c:v>
                      </c:pt>
                      <c:pt idx="5466">
                        <c:v>53.591389999999997</c:v>
                      </c:pt>
                      <c:pt idx="5467">
                        <c:v>53.427</c:v>
                      </c:pt>
                      <c:pt idx="5468">
                        <c:v>53.267670000000003</c:v>
                      </c:pt>
                      <c:pt idx="5469">
                        <c:v>53.111759999999997</c:v>
                      </c:pt>
                      <c:pt idx="5470">
                        <c:v>52.958559999999999</c:v>
                      </c:pt>
                      <c:pt idx="5471">
                        <c:v>52.807850000000002</c:v>
                      </c:pt>
                      <c:pt idx="5472">
                        <c:v>52.658529999999999</c:v>
                      </c:pt>
                      <c:pt idx="5473">
                        <c:v>52.510000000000005</c:v>
                      </c:pt>
                      <c:pt idx="5474">
                        <c:v>52.363</c:v>
                      </c:pt>
                      <c:pt idx="5475">
                        <c:v>52.214820000000003</c:v>
                      </c:pt>
                      <c:pt idx="5476">
                        <c:v>52.067899999999995</c:v>
                      </c:pt>
                      <c:pt idx="5477">
                        <c:v>51.922959999999996</c:v>
                      </c:pt>
                      <c:pt idx="5478">
                        <c:v>51.77825</c:v>
                      </c:pt>
                      <c:pt idx="5479">
                        <c:v>51.635160000000006</c:v>
                      </c:pt>
                      <c:pt idx="5480">
                        <c:v>51.492360000000005</c:v>
                      </c:pt>
                      <c:pt idx="5481">
                        <c:v>51.351069999999993</c:v>
                      </c:pt>
                      <c:pt idx="5482">
                        <c:v>51.211390000000002</c:v>
                      </c:pt>
                      <c:pt idx="5483">
                        <c:v>51.072319999999998</c:v>
                      </c:pt>
                      <c:pt idx="5484">
                        <c:v>50.934869999999997</c:v>
                      </c:pt>
                      <c:pt idx="5485">
                        <c:v>50.798990000000003</c:v>
                      </c:pt>
                      <c:pt idx="5486">
                        <c:v>50.662669999999999</c:v>
                      </c:pt>
                      <c:pt idx="5487">
                        <c:v>50.527069999999995</c:v>
                      </c:pt>
                      <c:pt idx="5488">
                        <c:v>50.392000000000003</c:v>
                      </c:pt>
                      <c:pt idx="5489">
                        <c:v>50.256480000000003</c:v>
                      </c:pt>
                      <c:pt idx="5490">
                        <c:v>50.120769999999993</c:v>
                      </c:pt>
                      <c:pt idx="5491">
                        <c:v>49.984919999999995</c:v>
                      </c:pt>
                      <c:pt idx="5492">
                        <c:v>49.849170000000001</c:v>
                      </c:pt>
                      <c:pt idx="5493">
                        <c:v>49.713880000000003</c:v>
                      </c:pt>
                      <c:pt idx="5494">
                        <c:v>49.578110000000002</c:v>
                      </c:pt>
                      <c:pt idx="5495">
                        <c:v>49.442389999999996</c:v>
                      </c:pt>
                      <c:pt idx="5496">
                        <c:v>49.307009999999998</c:v>
                      </c:pt>
                      <c:pt idx="5497">
                        <c:v>49.172019999999996</c:v>
                      </c:pt>
                      <c:pt idx="5498">
                        <c:v>49.028059999999996</c:v>
                      </c:pt>
                      <c:pt idx="5499">
                        <c:v>48.882190000000001</c:v>
                      </c:pt>
                      <c:pt idx="5500">
                        <c:v>48.737729999999999</c:v>
                      </c:pt>
                      <c:pt idx="5501">
                        <c:v>48.596180000000004</c:v>
                      </c:pt>
                      <c:pt idx="5502">
                        <c:v>48.454419999999999</c:v>
                      </c:pt>
                      <c:pt idx="5503">
                        <c:v>48.313420000000001</c:v>
                      </c:pt>
                      <c:pt idx="5504">
                        <c:v>48.173349999999999</c:v>
                      </c:pt>
                      <c:pt idx="5505">
                        <c:v>48.033970000000004</c:v>
                      </c:pt>
                      <c:pt idx="5506">
                        <c:v>47.893239999999999</c:v>
                      </c:pt>
                      <c:pt idx="5507">
                        <c:v>47.752929999999992</c:v>
                      </c:pt>
                      <c:pt idx="5508">
                        <c:v>47.610609999999994</c:v>
                      </c:pt>
                      <c:pt idx="5509">
                        <c:v>47.468969999999999</c:v>
                      </c:pt>
                      <c:pt idx="5510">
                        <c:v>47.325689999999994</c:v>
                      </c:pt>
                      <c:pt idx="5511">
                        <c:v>47.182259999999999</c:v>
                      </c:pt>
                      <c:pt idx="5512">
                        <c:v>47.041639999999994</c:v>
                      </c:pt>
                      <c:pt idx="5513">
                        <c:v>46.899480000000004</c:v>
                      </c:pt>
                      <c:pt idx="5514">
                        <c:v>46.759209999999996</c:v>
                      </c:pt>
                      <c:pt idx="5515">
                        <c:v>46.619439999999997</c:v>
                      </c:pt>
                      <c:pt idx="5516">
                        <c:v>46.478029999999997</c:v>
                      </c:pt>
                      <c:pt idx="5517">
                        <c:v>46.335480000000004</c:v>
                      </c:pt>
                      <c:pt idx="5518">
                        <c:v>46.193169999999995</c:v>
                      </c:pt>
                      <c:pt idx="5519">
                        <c:v>46.048910000000006</c:v>
                      </c:pt>
                      <c:pt idx="5520">
                        <c:v>45.903270000000006</c:v>
                      </c:pt>
                      <c:pt idx="5521">
                        <c:v>45.75712</c:v>
                      </c:pt>
                      <c:pt idx="5522">
                        <c:v>45.612139999999997</c:v>
                      </c:pt>
                      <c:pt idx="5523">
                        <c:v>45.47157</c:v>
                      </c:pt>
                      <c:pt idx="5524">
                        <c:v>45.330849999999998</c:v>
                      </c:pt>
                      <c:pt idx="5525">
                        <c:v>45.185190000000006</c:v>
                      </c:pt>
                      <c:pt idx="5526">
                        <c:v>45.038289999999996</c:v>
                      </c:pt>
                      <c:pt idx="5527">
                        <c:v>44.886600000000001</c:v>
                      </c:pt>
                      <c:pt idx="5528">
                        <c:v>44.733900000000006</c:v>
                      </c:pt>
                      <c:pt idx="5529">
                        <c:v>44.580529999999996</c:v>
                      </c:pt>
                      <c:pt idx="5530">
                        <c:v>44.427070000000001</c:v>
                      </c:pt>
                      <c:pt idx="5531">
                        <c:v>44.27319</c:v>
                      </c:pt>
                      <c:pt idx="5532">
                        <c:v>44.120369999999994</c:v>
                      </c:pt>
                      <c:pt idx="5533">
                        <c:v>43.968020000000003</c:v>
                      </c:pt>
                      <c:pt idx="5534">
                        <c:v>43.813829999999996</c:v>
                      </c:pt>
                      <c:pt idx="5535">
                        <c:v>43.659520000000001</c:v>
                      </c:pt>
                      <c:pt idx="5536">
                        <c:v>43.504449999999999</c:v>
                      </c:pt>
                      <c:pt idx="5537">
                        <c:v>43.348550000000003</c:v>
                      </c:pt>
                      <c:pt idx="5538">
                        <c:v>43.187740000000005</c:v>
                      </c:pt>
                      <c:pt idx="5539">
                        <c:v>43.025130000000004</c:v>
                      </c:pt>
                      <c:pt idx="5540">
                        <c:v>42.863990000000001</c:v>
                      </c:pt>
                      <c:pt idx="5541">
                        <c:v>42.700060000000008</c:v>
                      </c:pt>
                      <c:pt idx="5542">
                        <c:v>42.535249999999998</c:v>
                      </c:pt>
                      <c:pt idx="5543">
                        <c:v>42.36307</c:v>
                      </c:pt>
                      <c:pt idx="5544">
                        <c:v>42.188850000000002</c:v>
                      </c:pt>
                      <c:pt idx="5545">
                        <c:v>42.012369999999997</c:v>
                      </c:pt>
                      <c:pt idx="5546">
                        <c:v>41.835889999999992</c:v>
                      </c:pt>
                      <c:pt idx="5547">
                        <c:v>41.661780000000007</c:v>
                      </c:pt>
                      <c:pt idx="5548">
                        <c:v>41.474900000000005</c:v>
                      </c:pt>
                      <c:pt idx="5549">
                        <c:v>41.282050000000005</c:v>
                      </c:pt>
                      <c:pt idx="5550">
                        <c:v>41.082799999999999</c:v>
                      </c:pt>
                      <c:pt idx="5551">
                        <c:v>40.879000000000005</c:v>
                      </c:pt>
                      <c:pt idx="5552">
                        <c:v>40.670819999999999</c:v>
                      </c:pt>
                      <c:pt idx="5553">
                        <c:v>40.457129999999999</c:v>
                      </c:pt>
                      <c:pt idx="5554">
                        <c:v>40.247889999999998</c:v>
                      </c:pt>
                      <c:pt idx="5555">
                        <c:v>40.037269999999992</c:v>
                      </c:pt>
                      <c:pt idx="5556">
                        <c:v>39.83296</c:v>
                      </c:pt>
                      <c:pt idx="5557">
                        <c:v>39.623460000000001</c:v>
                      </c:pt>
                      <c:pt idx="5558">
                        <c:v>39.410940000000004</c:v>
                      </c:pt>
                      <c:pt idx="5559">
                        <c:v>39.196359999999999</c:v>
                      </c:pt>
                      <c:pt idx="5560">
                        <c:v>38.969549999999998</c:v>
                      </c:pt>
                      <c:pt idx="5561">
                        <c:v>38.733699999999999</c:v>
                      </c:pt>
                      <c:pt idx="5562">
                        <c:v>38.494299999999996</c:v>
                      </c:pt>
                      <c:pt idx="5563">
                        <c:v>38.251870000000004</c:v>
                      </c:pt>
                      <c:pt idx="5564">
                        <c:v>37.995869999999996</c:v>
                      </c:pt>
                      <c:pt idx="5565">
                        <c:v>37.7361</c:v>
                      </c:pt>
                      <c:pt idx="5566">
                        <c:v>37.472500000000004</c:v>
                      </c:pt>
                      <c:pt idx="5567">
                        <c:v>37.208839999999995</c:v>
                      </c:pt>
                      <c:pt idx="5568">
                        <c:v>36.944679999999998</c:v>
                      </c:pt>
                      <c:pt idx="5569">
                        <c:v>36.677209999999995</c:v>
                      </c:pt>
                      <c:pt idx="5570">
                        <c:v>36.407429999999998</c:v>
                      </c:pt>
                      <c:pt idx="5571">
                        <c:v>36.134709999999998</c:v>
                      </c:pt>
                      <c:pt idx="5572">
                        <c:v>35.886870000000002</c:v>
                      </c:pt>
                      <c:pt idx="5573">
                        <c:v>35.63794</c:v>
                      </c:pt>
                      <c:pt idx="5574">
                        <c:v>35.37323</c:v>
                      </c:pt>
                      <c:pt idx="5575">
                        <c:v>35.1068</c:v>
                      </c:pt>
                      <c:pt idx="5576">
                        <c:v>34.832809999999995</c:v>
                      </c:pt>
                      <c:pt idx="5577">
                        <c:v>34.54712</c:v>
                      </c:pt>
                      <c:pt idx="5578">
                        <c:v>34.244349999999997</c:v>
                      </c:pt>
                      <c:pt idx="5579">
                        <c:v>33.931379999999997</c:v>
                      </c:pt>
                      <c:pt idx="5580">
                        <c:v>33.614830000000005</c:v>
                      </c:pt>
                      <c:pt idx="5581">
                        <c:v>33.30171</c:v>
                      </c:pt>
                      <c:pt idx="5582">
                        <c:v>32.980649999999997</c:v>
                      </c:pt>
                      <c:pt idx="5583">
                        <c:v>32.651049999999998</c:v>
                      </c:pt>
                      <c:pt idx="5584">
                        <c:v>32.318939999999998</c:v>
                      </c:pt>
                      <c:pt idx="5585">
                        <c:v>31.973240000000001</c:v>
                      </c:pt>
                      <c:pt idx="5586">
                        <c:v>31.623730000000002</c:v>
                      </c:pt>
                      <c:pt idx="5587">
                        <c:v>31.279319999999998</c:v>
                      </c:pt>
                      <c:pt idx="5588">
                        <c:v>30.93439</c:v>
                      </c:pt>
                      <c:pt idx="5589">
                        <c:v>30.580639999999999</c:v>
                      </c:pt>
                      <c:pt idx="5590">
                        <c:v>30.223800000000001</c:v>
                      </c:pt>
                      <c:pt idx="5591">
                        <c:v>29.85849</c:v>
                      </c:pt>
                      <c:pt idx="5592">
                        <c:v>29.492569999999997</c:v>
                      </c:pt>
                      <c:pt idx="5593">
                        <c:v>29.122720000000001</c:v>
                      </c:pt>
                      <c:pt idx="5594">
                        <c:v>28.75976</c:v>
                      </c:pt>
                      <c:pt idx="5595">
                        <c:v>28.401730000000001</c:v>
                      </c:pt>
                      <c:pt idx="5596">
                        <c:v>28.053609999999999</c:v>
                      </c:pt>
                      <c:pt idx="5597">
                        <c:v>27.703880000000002</c:v>
                      </c:pt>
                      <c:pt idx="5598">
                        <c:v>27.337389999999999</c:v>
                      </c:pt>
                      <c:pt idx="5599">
                        <c:v>26.964860000000002</c:v>
                      </c:pt>
                      <c:pt idx="5600">
                        <c:v>26.58399</c:v>
                      </c:pt>
                      <c:pt idx="5601">
                        <c:v>26.20016</c:v>
                      </c:pt>
                      <c:pt idx="5602">
                        <c:v>25.820189999999997</c:v>
                      </c:pt>
                      <c:pt idx="5603">
                        <c:v>25.429879999999997</c:v>
                      </c:pt>
                      <c:pt idx="5604">
                        <c:v>25.031979999999997</c:v>
                      </c:pt>
                      <c:pt idx="5605">
                        <c:v>24.61909</c:v>
                      </c:pt>
                      <c:pt idx="5606">
                        <c:v>24.198780000000003</c:v>
                      </c:pt>
                      <c:pt idx="5607">
                        <c:v>23.771249999999998</c:v>
                      </c:pt>
                      <c:pt idx="5608">
                        <c:v>23.341630000000002</c:v>
                      </c:pt>
                      <c:pt idx="5609">
                        <c:v>22.909690000000001</c:v>
                      </c:pt>
                      <c:pt idx="5610">
                        <c:v>22.482880000000002</c:v>
                      </c:pt>
                      <c:pt idx="5611">
                        <c:v>22.046720000000001</c:v>
                      </c:pt>
                      <c:pt idx="5612">
                        <c:v>21.600679999999997</c:v>
                      </c:pt>
                      <c:pt idx="5613">
                        <c:v>21.152799999999999</c:v>
                      </c:pt>
                      <c:pt idx="5614">
                        <c:v>20.71011</c:v>
                      </c:pt>
                      <c:pt idx="5615">
                        <c:v>20.275669999999998</c:v>
                      </c:pt>
                      <c:pt idx="5616">
                        <c:v>19.85294</c:v>
                      </c:pt>
                      <c:pt idx="5617">
                        <c:v>19.426270000000002</c:v>
                      </c:pt>
                      <c:pt idx="5618">
                        <c:v>18.994070000000001</c:v>
                      </c:pt>
                      <c:pt idx="5619">
                        <c:v>18.554500000000001</c:v>
                      </c:pt>
                      <c:pt idx="5620">
                        <c:v>18.105170000000001</c:v>
                      </c:pt>
                      <c:pt idx="5621">
                        <c:v>17.649539999999998</c:v>
                      </c:pt>
                      <c:pt idx="5622">
                        <c:v>17.178850000000001</c:v>
                      </c:pt>
                      <c:pt idx="5623">
                        <c:v>16.702939999999998</c:v>
                      </c:pt>
                      <c:pt idx="5624">
                        <c:v>16.223040000000001</c:v>
                      </c:pt>
                      <c:pt idx="5625">
                        <c:v>15.736730000000001</c:v>
                      </c:pt>
                      <c:pt idx="5626">
                        <c:v>15.248999999999999</c:v>
                      </c:pt>
                      <c:pt idx="5627">
                        <c:v>14.75741</c:v>
                      </c:pt>
                      <c:pt idx="5628">
                        <c:v>14.261410000000001</c:v>
                      </c:pt>
                      <c:pt idx="5629">
                        <c:v>13.7631</c:v>
                      </c:pt>
                      <c:pt idx="5630">
                        <c:v>13.264250000000001</c:v>
                      </c:pt>
                      <c:pt idx="5631">
                        <c:v>12.76441</c:v>
                      </c:pt>
                      <c:pt idx="5632">
                        <c:v>12.265699999999999</c:v>
                      </c:pt>
                      <c:pt idx="5633">
                        <c:v>11.77023</c:v>
                      </c:pt>
                      <c:pt idx="5634">
                        <c:v>11.277759999999999</c:v>
                      </c:pt>
                      <c:pt idx="5635">
                        <c:v>10.781210000000002</c:v>
                      </c:pt>
                      <c:pt idx="5636">
                        <c:v>10.28608</c:v>
                      </c:pt>
                      <c:pt idx="5637">
                        <c:v>9.7855069999999991</c:v>
                      </c:pt>
                      <c:pt idx="5638">
                        <c:v>9.2864559999999994</c:v>
                      </c:pt>
                      <c:pt idx="5639">
                        <c:v>8.7833229999999993</c:v>
                      </c:pt>
                      <c:pt idx="5640">
                        <c:v>8.2800720000000005</c:v>
                      </c:pt>
                      <c:pt idx="5641">
                        <c:v>7.7765139999999997</c:v>
                      </c:pt>
                      <c:pt idx="5642">
                        <c:v>7.2770500000000009</c:v>
                      </c:pt>
                      <c:pt idx="5643">
                        <c:v>6.7781840000000004</c:v>
                      </c:pt>
                      <c:pt idx="5644">
                        <c:v>6.2777219999999998</c:v>
                      </c:pt>
                      <c:pt idx="5645">
                        <c:v>5.771503</c:v>
                      </c:pt>
                      <c:pt idx="5646">
                        <c:v>5.2641809999999998</c:v>
                      </c:pt>
                      <c:pt idx="5647">
                        <c:v>4.7560630000000002</c:v>
                      </c:pt>
                      <c:pt idx="5648">
                        <c:v>4.2482880000000005</c:v>
                      </c:pt>
                      <c:pt idx="5649">
                        <c:v>3.7407729999999999</c:v>
                      </c:pt>
                      <c:pt idx="5650">
                        <c:v>3.2309149999999995</c:v>
                      </c:pt>
                      <c:pt idx="5651">
                        <c:v>2.7200010000000003</c:v>
                      </c:pt>
                      <c:pt idx="5652">
                        <c:v>2.2099700000000002</c:v>
                      </c:pt>
                      <c:pt idx="5653">
                        <c:v>1.6991860000000001</c:v>
                      </c:pt>
                      <c:pt idx="5654">
                        <c:v>1.191657</c:v>
                      </c:pt>
                      <c:pt idx="5655">
                        <c:v>0.68155530000000009</c:v>
                      </c:pt>
                      <c:pt idx="5656">
                        <c:v>0.1719213</c:v>
                      </c:pt>
                      <c:pt idx="5657">
                        <c:v>-0.33956710000000001</c:v>
                      </c:pt>
                      <c:pt idx="5658">
                        <c:v>-0.85146009999999994</c:v>
                      </c:pt>
                      <c:pt idx="5659">
                        <c:v>-1.3638910000000002</c:v>
                      </c:pt>
                      <c:pt idx="5660">
                        <c:v>-1.868414</c:v>
                      </c:pt>
                      <c:pt idx="5661">
                        <c:v>-2.3831169999999999</c:v>
                      </c:pt>
                      <c:pt idx="5662">
                        <c:v>-2.8938449999999998</c:v>
                      </c:pt>
                      <c:pt idx="5663">
                        <c:v>-3.4058739999999998</c:v>
                      </c:pt>
                      <c:pt idx="5664">
                        <c:v>-3.917027</c:v>
                      </c:pt>
                      <c:pt idx="5665">
                        <c:v>-4.4294799999999999</c:v>
                      </c:pt>
                      <c:pt idx="5666">
                        <c:v>-4.9367239999999999</c:v>
                      </c:pt>
                      <c:pt idx="5667">
                        <c:v>-5.448658</c:v>
                      </c:pt>
                      <c:pt idx="5668">
                        <c:v>-5.9609399999999999</c:v>
                      </c:pt>
                      <c:pt idx="5669">
                        <c:v>-6.4741049999999998</c:v>
                      </c:pt>
                      <c:pt idx="5670">
                        <c:v>-6.9839070000000003</c:v>
                      </c:pt>
                      <c:pt idx="5671">
                        <c:v>-7.4926170000000001</c:v>
                      </c:pt>
                      <c:pt idx="5672">
                        <c:v>-8.0018519999999995</c:v>
                      </c:pt>
                      <c:pt idx="5673">
                        <c:v>-8.511279</c:v>
                      </c:pt>
                      <c:pt idx="5674">
                        <c:v>-9.019641</c:v>
                      </c:pt>
                      <c:pt idx="5675">
                        <c:v>-9.5221669999999996</c:v>
                      </c:pt>
                      <c:pt idx="5676">
                        <c:v>-10.025079999999999</c:v>
                      </c:pt>
                      <c:pt idx="5677">
                        <c:v>-10.521229999999999</c:v>
                      </c:pt>
                      <c:pt idx="5678">
                        <c:v>-11.019110000000001</c:v>
                      </c:pt>
                      <c:pt idx="5679">
                        <c:v>-11.524160000000002</c:v>
                      </c:pt>
                      <c:pt idx="5680">
                        <c:v>-12.03192</c:v>
                      </c:pt>
                      <c:pt idx="5681">
                        <c:v>-12.534089999999999</c:v>
                      </c:pt>
                      <c:pt idx="5682">
                        <c:v>-13.035920000000001</c:v>
                      </c:pt>
                      <c:pt idx="5683">
                        <c:v>-13.539079999999998</c:v>
                      </c:pt>
                      <c:pt idx="5684">
                        <c:v>-14.03961</c:v>
                      </c:pt>
                      <c:pt idx="5685">
                        <c:v>-14.539470000000001</c:v>
                      </c:pt>
                      <c:pt idx="5686">
                        <c:v>-15.051639999999999</c:v>
                      </c:pt>
                      <c:pt idx="5687">
                        <c:v>-15.547940000000001</c:v>
                      </c:pt>
                      <c:pt idx="5688">
                        <c:v>-16.04663</c:v>
                      </c:pt>
                      <c:pt idx="5689">
                        <c:v>-16.536630000000002</c:v>
                      </c:pt>
                      <c:pt idx="5690">
                        <c:v>-17.011490000000002</c:v>
                      </c:pt>
                      <c:pt idx="5691">
                        <c:v>-17.504010000000001</c:v>
                      </c:pt>
                      <c:pt idx="5692">
                        <c:v>-17.99709</c:v>
                      </c:pt>
                      <c:pt idx="5693">
                        <c:v>-18.493829999999999</c:v>
                      </c:pt>
                      <c:pt idx="5694">
                        <c:v>-18.987449999999999</c:v>
                      </c:pt>
                      <c:pt idx="5695">
                        <c:v>-19.47822</c:v>
                      </c:pt>
                      <c:pt idx="5696">
                        <c:v>-19.963609999999999</c:v>
                      </c:pt>
                      <c:pt idx="5697">
                        <c:v>-20.448</c:v>
                      </c:pt>
                      <c:pt idx="5698">
                        <c:v>-20.927779999999998</c:v>
                      </c:pt>
                      <c:pt idx="5699">
                        <c:v>-21.406619999999997</c:v>
                      </c:pt>
                      <c:pt idx="5700">
                        <c:v>-21.87968</c:v>
                      </c:pt>
                      <c:pt idx="5701">
                        <c:v>-22.350709999999999</c:v>
                      </c:pt>
                      <c:pt idx="5702">
                        <c:v>-22.824159999999999</c:v>
                      </c:pt>
                      <c:pt idx="5703">
                        <c:v>-23.305720000000001</c:v>
                      </c:pt>
                      <c:pt idx="5704">
                        <c:v>-23.777000000000001</c:v>
                      </c:pt>
                      <c:pt idx="5705">
                        <c:v>-24.240309999999997</c:v>
                      </c:pt>
                      <c:pt idx="5706">
                        <c:v>-24.692460000000001</c:v>
                      </c:pt>
                      <c:pt idx="5707">
                        <c:v>-25.13485</c:v>
                      </c:pt>
                      <c:pt idx="5708">
                        <c:v>-25.57011</c:v>
                      </c:pt>
                      <c:pt idx="5709">
                        <c:v>-26.003219999999999</c:v>
                      </c:pt>
                      <c:pt idx="5710">
                        <c:v>-26.431539999999998</c:v>
                      </c:pt>
                      <c:pt idx="5711">
                        <c:v>-26.870539999999998</c:v>
                      </c:pt>
                      <c:pt idx="5712">
                        <c:v>-27.290689999999998</c:v>
                      </c:pt>
                      <c:pt idx="5713">
                        <c:v>-27.699729999999999</c:v>
                      </c:pt>
                      <c:pt idx="5714">
                        <c:v>-28.102309999999999</c:v>
                      </c:pt>
                      <c:pt idx="5715">
                        <c:v>-28.50123</c:v>
                      </c:pt>
                      <c:pt idx="5716">
                        <c:v>-28.895710000000001</c:v>
                      </c:pt>
                      <c:pt idx="5717">
                        <c:v>-29.311729999999997</c:v>
                      </c:pt>
                      <c:pt idx="5718">
                        <c:v>-29.702939999999998</c:v>
                      </c:pt>
                      <c:pt idx="5719">
                        <c:v>-30.090040000000002</c:v>
                      </c:pt>
                      <c:pt idx="5720">
                        <c:v>-30.475050000000003</c:v>
                      </c:pt>
                      <c:pt idx="5721">
                        <c:v>-30.856150000000003</c:v>
                      </c:pt>
                      <c:pt idx="5722">
                        <c:v>-31.225819999999999</c:v>
                      </c:pt>
                      <c:pt idx="5723">
                        <c:v>-31.581679999999999</c:v>
                      </c:pt>
                      <c:pt idx="5724">
                        <c:v>-31.930160000000001</c:v>
                      </c:pt>
                      <c:pt idx="5725">
                        <c:v>-32.2759</c:v>
                      </c:pt>
                      <c:pt idx="5726">
                        <c:v>-32.618960000000001</c:v>
                      </c:pt>
                      <c:pt idx="5727">
                        <c:v>-32.957519999999995</c:v>
                      </c:pt>
                      <c:pt idx="5728">
                        <c:v>-33.293680000000002</c:v>
                      </c:pt>
                      <c:pt idx="5729">
                        <c:v>-33.621589999999998</c:v>
                      </c:pt>
                      <c:pt idx="5730">
                        <c:v>-33.945259999999998</c:v>
                      </c:pt>
                      <c:pt idx="5731">
                        <c:v>-34.268270000000001</c:v>
                      </c:pt>
                      <c:pt idx="5732">
                        <c:v>-34.577650000000006</c:v>
                      </c:pt>
                      <c:pt idx="5733">
                        <c:v>-34.891350000000003</c:v>
                      </c:pt>
                      <c:pt idx="5734">
                        <c:v>-35.209859999999999</c:v>
                      </c:pt>
                      <c:pt idx="5735">
                        <c:v>-35.520000000000003</c:v>
                      </c:pt>
                      <c:pt idx="5736">
                        <c:v>-35.821510000000004</c:v>
                      </c:pt>
                      <c:pt idx="5737">
                        <c:v>-36.114760000000004</c:v>
                      </c:pt>
                      <c:pt idx="5738">
                        <c:v>-36.405900000000003</c:v>
                      </c:pt>
                      <c:pt idx="5739">
                        <c:v>-36.693959999999997</c:v>
                      </c:pt>
                      <c:pt idx="5740">
                        <c:v>-36.974109999999996</c:v>
                      </c:pt>
                      <c:pt idx="5741">
                        <c:v>-37.255499999999998</c:v>
                      </c:pt>
                      <c:pt idx="5742">
                        <c:v>-37.534790000000001</c:v>
                      </c:pt>
                      <c:pt idx="5743">
                        <c:v>-37.811399999999999</c:v>
                      </c:pt>
                      <c:pt idx="5744">
                        <c:v>-38.085520000000002</c:v>
                      </c:pt>
                      <c:pt idx="5745">
                        <c:v>-38.357079999999996</c:v>
                      </c:pt>
                      <c:pt idx="5746">
                        <c:v>-38.626779999999997</c:v>
                      </c:pt>
                      <c:pt idx="5747">
                        <c:v>-38.89387</c:v>
                      </c:pt>
                      <c:pt idx="5748">
                        <c:v>-39.154539999999997</c:v>
                      </c:pt>
                      <c:pt idx="5749">
                        <c:v>-39.410049999999998</c:v>
                      </c:pt>
                      <c:pt idx="5750">
                        <c:v>-39.660429999999998</c:v>
                      </c:pt>
                      <c:pt idx="5751">
                        <c:v>-39.907290000000003</c:v>
                      </c:pt>
                      <c:pt idx="5752">
                        <c:v>-40.157409999999999</c:v>
                      </c:pt>
                      <c:pt idx="5753">
                        <c:v>-40.406190000000002</c:v>
                      </c:pt>
                      <c:pt idx="5754">
                        <c:v>-40.655780000000007</c:v>
                      </c:pt>
                      <c:pt idx="5755">
                        <c:v>-40.890240000000006</c:v>
                      </c:pt>
                      <c:pt idx="5756">
                        <c:v>-41.123269999999998</c:v>
                      </c:pt>
                      <c:pt idx="5757">
                        <c:v>-41.354800000000004</c:v>
                      </c:pt>
                      <c:pt idx="5758">
                        <c:v>-41.580590000000001</c:v>
                      </c:pt>
                      <c:pt idx="5759">
                        <c:v>-41.803400000000003</c:v>
                      </c:pt>
                      <c:pt idx="5760">
                        <c:v>-42.010550000000002</c:v>
                      </c:pt>
                      <c:pt idx="5761">
                        <c:v>-42.227339999999998</c:v>
                      </c:pt>
                      <c:pt idx="5762">
                        <c:v>-42.43338</c:v>
                      </c:pt>
                      <c:pt idx="5763">
                        <c:v>-42.637799999999999</c:v>
                      </c:pt>
                      <c:pt idx="5764">
                        <c:v>-42.840619999999994</c:v>
                      </c:pt>
                      <c:pt idx="5765">
                        <c:v>-43.039709999999999</c:v>
                      </c:pt>
                      <c:pt idx="5766">
                        <c:v>-43.239409999999992</c:v>
                      </c:pt>
                      <c:pt idx="5767">
                        <c:v>-43.43788</c:v>
                      </c:pt>
                      <c:pt idx="5768">
                        <c:v>-43.635270000000006</c:v>
                      </c:pt>
                      <c:pt idx="5769">
                        <c:v>-43.828339999999997</c:v>
                      </c:pt>
                      <c:pt idx="5770">
                        <c:v>-44.014340000000004</c:v>
                      </c:pt>
                      <c:pt idx="5771">
                        <c:v>-44.201319999999996</c:v>
                      </c:pt>
                      <c:pt idx="5772">
                        <c:v>-44.381869999999999</c:v>
                      </c:pt>
                      <c:pt idx="5773">
                        <c:v>-44.554249999999996</c:v>
                      </c:pt>
                      <c:pt idx="5774">
                        <c:v>-44.721580000000003</c:v>
                      </c:pt>
                      <c:pt idx="5775">
                        <c:v>-44.882649999999998</c:v>
                      </c:pt>
                      <c:pt idx="5776">
                        <c:v>-45.013560000000005</c:v>
                      </c:pt>
                      <c:pt idx="5777">
                        <c:v>-45.143149999999999</c:v>
                      </c:pt>
                      <c:pt idx="5778">
                        <c:v>-45.274810000000002</c:v>
                      </c:pt>
                      <c:pt idx="5779">
                        <c:v>-45.415710000000004</c:v>
                      </c:pt>
                      <c:pt idx="5780">
                        <c:v>-45.544919999999998</c:v>
                      </c:pt>
                      <c:pt idx="5781">
                        <c:v>-45.658859999999997</c:v>
                      </c:pt>
                      <c:pt idx="5782">
                        <c:v>-45.776709999999994</c:v>
                      </c:pt>
                      <c:pt idx="5783">
                        <c:v>-45.909240000000004</c:v>
                      </c:pt>
                      <c:pt idx="5784">
                        <c:v>-46.042050000000003</c:v>
                      </c:pt>
                      <c:pt idx="5785">
                        <c:v>-46.173929999999999</c:v>
                      </c:pt>
                      <c:pt idx="5786">
                        <c:v>-46.305199999999999</c:v>
                      </c:pt>
                      <c:pt idx="5787">
                        <c:v>-46.43497</c:v>
                      </c:pt>
                      <c:pt idx="5788">
                        <c:v>-46.564399999999999</c:v>
                      </c:pt>
                      <c:pt idx="5789">
                        <c:v>-46.693010000000001</c:v>
                      </c:pt>
                      <c:pt idx="5790">
                        <c:v>-46.821400000000004</c:v>
                      </c:pt>
                      <c:pt idx="5791">
                        <c:v>-46.948119999999996</c:v>
                      </c:pt>
                      <c:pt idx="5792">
                        <c:v>-47.075329999999994</c:v>
                      </c:pt>
                      <c:pt idx="5793">
                        <c:v>-47.183279999999996</c:v>
                      </c:pt>
                      <c:pt idx="5794">
                        <c:v>-47.281089999999999</c:v>
                      </c:pt>
                      <c:pt idx="5795">
                        <c:v>-47.390359999999994</c:v>
                      </c:pt>
                      <c:pt idx="5796">
                        <c:v>-47.50291</c:v>
                      </c:pt>
                      <c:pt idx="5797">
                        <c:v>-47.613500000000002</c:v>
                      </c:pt>
                      <c:pt idx="5798">
                        <c:v>-47.734729999999999</c:v>
                      </c:pt>
                      <c:pt idx="5799">
                        <c:v>-47.855649999999997</c:v>
                      </c:pt>
                      <c:pt idx="5800">
                        <c:v>-47.969949999999997</c:v>
                      </c:pt>
                      <c:pt idx="5801">
                        <c:v>-48.094539999999995</c:v>
                      </c:pt>
                      <c:pt idx="5802">
                        <c:v>-48.220099999999995</c:v>
                      </c:pt>
                      <c:pt idx="5803">
                        <c:v>-48.343720000000005</c:v>
                      </c:pt>
                      <c:pt idx="5804">
                        <c:v>-48.46801</c:v>
                      </c:pt>
                      <c:pt idx="5805">
                        <c:v>-48.58943</c:v>
                      </c:pt>
                      <c:pt idx="5806">
                        <c:v>-48.712720000000004</c:v>
                      </c:pt>
                      <c:pt idx="5807">
                        <c:v>-48.837739999999997</c:v>
                      </c:pt>
                      <c:pt idx="5808">
                        <c:v>-48.962469999999996</c:v>
                      </c:pt>
                      <c:pt idx="5809">
                        <c:v>-49.087199999999996</c:v>
                      </c:pt>
                      <c:pt idx="5810">
                        <c:v>-49.204670000000007</c:v>
                      </c:pt>
                      <c:pt idx="5811">
                        <c:v>-49.329390000000004</c:v>
                      </c:pt>
                      <c:pt idx="5812">
                        <c:v>-49.450630000000004</c:v>
                      </c:pt>
                      <c:pt idx="5813">
                        <c:v>-49.573520000000002</c:v>
                      </c:pt>
                      <c:pt idx="5814">
                        <c:v>-49.695039999999999</c:v>
                      </c:pt>
                      <c:pt idx="5815">
                        <c:v>-49.816919999999996</c:v>
                      </c:pt>
                      <c:pt idx="5816">
                        <c:v>-49.937389999999994</c:v>
                      </c:pt>
                      <c:pt idx="5817">
                        <c:v>-50.057919999999996</c:v>
                      </c:pt>
                      <c:pt idx="5818">
                        <c:v>-50.177370000000003</c:v>
                      </c:pt>
                      <c:pt idx="5819">
                        <c:v>-50.297910000000002</c:v>
                      </c:pt>
                      <c:pt idx="5820">
                        <c:v>-50.415710000000004</c:v>
                      </c:pt>
                      <c:pt idx="5821">
                        <c:v>-50.534019999999998</c:v>
                      </c:pt>
                      <c:pt idx="5822">
                        <c:v>-50.650829999999999</c:v>
                      </c:pt>
                      <c:pt idx="5823">
                        <c:v>-50.769010000000002</c:v>
                      </c:pt>
                      <c:pt idx="5824">
                        <c:v>-50.88494</c:v>
                      </c:pt>
                      <c:pt idx="5825">
                        <c:v>-51.002270000000003</c:v>
                      </c:pt>
                      <c:pt idx="5826">
                        <c:v>-51.118930000000006</c:v>
                      </c:pt>
                      <c:pt idx="5827">
                        <c:v>-51.235989999999994</c:v>
                      </c:pt>
                      <c:pt idx="5828">
                        <c:v>-51.339569999999995</c:v>
                      </c:pt>
                      <c:pt idx="5829">
                        <c:v>-51.444219999999994</c:v>
                      </c:pt>
                      <c:pt idx="5830">
                        <c:v>-51.555410000000002</c:v>
                      </c:pt>
                      <c:pt idx="5831">
                        <c:v>-51.665750000000003</c:v>
                      </c:pt>
                      <c:pt idx="5832">
                        <c:v>-51.780760000000001</c:v>
                      </c:pt>
                      <c:pt idx="5833">
                        <c:v>-51.894039999999997</c:v>
                      </c:pt>
                      <c:pt idx="5834">
                        <c:v>-52.00356</c:v>
                      </c:pt>
                      <c:pt idx="5835">
                        <c:v>-52.119050000000001</c:v>
                      </c:pt>
                      <c:pt idx="5836">
                        <c:v>-52.227789999999999</c:v>
                      </c:pt>
                      <c:pt idx="5837">
                        <c:v>-52.341149999999999</c:v>
                      </c:pt>
                      <c:pt idx="5838">
                        <c:v>-52.452919999999999</c:v>
                      </c:pt>
                      <c:pt idx="5839">
                        <c:v>-52.559310000000004</c:v>
                      </c:pt>
                      <c:pt idx="5840">
                        <c:v>-52.67559</c:v>
                      </c:pt>
                      <c:pt idx="5841">
                        <c:v>-52.791439999999994</c:v>
                      </c:pt>
                      <c:pt idx="5842">
                        <c:v>-52.904350000000008</c:v>
                      </c:pt>
                      <c:pt idx="5843">
                        <c:v>-53.017800000000001</c:v>
                      </c:pt>
                      <c:pt idx="5844">
                        <c:v>-53.128689999999999</c:v>
                      </c:pt>
                      <c:pt idx="5845">
                        <c:v>-53.242190000000001</c:v>
                      </c:pt>
                      <c:pt idx="5846">
                        <c:v>-53.353010000000005</c:v>
                      </c:pt>
                      <c:pt idx="5847">
                        <c:v>-53.465530000000001</c:v>
                      </c:pt>
                      <c:pt idx="5848">
                        <c:v>-53.575990000000004</c:v>
                      </c:pt>
                      <c:pt idx="5849">
                        <c:v>-53.686350000000004</c:v>
                      </c:pt>
                      <c:pt idx="5850">
                        <c:v>-53.795700000000004</c:v>
                      </c:pt>
                      <c:pt idx="5851">
                        <c:v>-53.906539999999993</c:v>
                      </c:pt>
                      <c:pt idx="5852">
                        <c:v>-54.015160000000002</c:v>
                      </c:pt>
                      <c:pt idx="5853">
                        <c:v>-54.12426</c:v>
                      </c:pt>
                      <c:pt idx="5854">
                        <c:v>-54.223619999999997</c:v>
                      </c:pt>
                      <c:pt idx="5855">
                        <c:v>-54.325289999999995</c:v>
                      </c:pt>
                      <c:pt idx="5856">
                        <c:v>-54.429200000000002</c:v>
                      </c:pt>
                      <c:pt idx="5857">
                        <c:v>-54.529829999999997</c:v>
                      </c:pt>
                      <c:pt idx="5858">
                        <c:v>-54.633450000000003</c:v>
                      </c:pt>
                      <c:pt idx="5859">
                        <c:v>-54.048340000000003</c:v>
                      </c:pt>
                      <c:pt idx="5860">
                        <c:v>-53.663699999999999</c:v>
                      </c:pt>
                      <c:pt idx="5861">
                        <c:v>-53.381900000000002</c:v>
                      </c:pt>
                      <c:pt idx="5862">
                        <c:v>-53.145670000000003</c:v>
                      </c:pt>
                      <c:pt idx="5863">
                        <c:v>-52.92727</c:v>
                      </c:pt>
                      <c:pt idx="5864">
                        <c:v>-52.72298</c:v>
                      </c:pt>
                      <c:pt idx="5865">
                        <c:v>-52.531869999999998</c:v>
                      </c:pt>
                      <c:pt idx="5866">
                        <c:v>-52.346180000000004</c:v>
                      </c:pt>
                      <c:pt idx="5867">
                        <c:v>-52.168859999999995</c:v>
                      </c:pt>
                      <c:pt idx="5868">
                        <c:v>-51.996399999999994</c:v>
                      </c:pt>
                      <c:pt idx="5869">
                        <c:v>-51.826720000000002</c:v>
                      </c:pt>
                      <c:pt idx="5870">
                        <c:v>-51.660430000000005</c:v>
                      </c:pt>
                      <c:pt idx="5871">
                        <c:v>-51.497339999999994</c:v>
                      </c:pt>
                      <c:pt idx="5872">
                        <c:v>-51.33502</c:v>
                      </c:pt>
                      <c:pt idx="5873">
                        <c:v>-51.173360000000002</c:v>
                      </c:pt>
                      <c:pt idx="5874">
                        <c:v>-51.011980000000001</c:v>
                      </c:pt>
                      <c:pt idx="5875">
                        <c:v>-50.851469999999999</c:v>
                      </c:pt>
                      <c:pt idx="5876">
                        <c:v>-50.692219999999999</c:v>
                      </c:pt>
                      <c:pt idx="5877">
                        <c:v>-50.534860000000002</c:v>
                      </c:pt>
                      <c:pt idx="5878">
                        <c:v>-50.379220000000004</c:v>
                      </c:pt>
                      <c:pt idx="5879">
                        <c:v>-50.225110000000001</c:v>
                      </c:pt>
                      <c:pt idx="5880">
                        <c:v>-50.071529999999996</c:v>
                      </c:pt>
                      <c:pt idx="5881">
                        <c:v>-49.919119999999999</c:v>
                      </c:pt>
                      <c:pt idx="5882">
                        <c:v>-49.768920000000001</c:v>
                      </c:pt>
                      <c:pt idx="5883">
                        <c:v>-49.618639999999999</c:v>
                      </c:pt>
                      <c:pt idx="5884">
                        <c:v>-49.470299999999995</c:v>
                      </c:pt>
                      <c:pt idx="5885">
                        <c:v>-49.323329999999999</c:v>
                      </c:pt>
                      <c:pt idx="5886">
                        <c:v>-49.17765</c:v>
                      </c:pt>
                      <c:pt idx="5887">
                        <c:v>-49.033389999999997</c:v>
                      </c:pt>
                      <c:pt idx="5888">
                        <c:v>-48.887679999999996</c:v>
                      </c:pt>
                      <c:pt idx="5889">
                        <c:v>-48.742739999999998</c:v>
                      </c:pt>
                      <c:pt idx="5890">
                        <c:v>-48.598780000000005</c:v>
                      </c:pt>
                      <c:pt idx="5891">
                        <c:v>-48.454170000000005</c:v>
                      </c:pt>
                      <c:pt idx="5892">
                        <c:v>-48.310959999999994</c:v>
                      </c:pt>
                      <c:pt idx="5893">
                        <c:v>-48.164969999999997</c:v>
                      </c:pt>
                      <c:pt idx="5894">
                        <c:v>-48.02205</c:v>
                      </c:pt>
                      <c:pt idx="5895">
                        <c:v>-47.881609999999995</c:v>
                      </c:pt>
                      <c:pt idx="5896">
                        <c:v>-47.743639999999999</c:v>
                      </c:pt>
                      <c:pt idx="5897">
                        <c:v>-47.605649999999997</c:v>
                      </c:pt>
                      <c:pt idx="5898">
                        <c:v>-47.466189999999997</c:v>
                      </c:pt>
                      <c:pt idx="5899">
                        <c:v>-47.322870000000002</c:v>
                      </c:pt>
                      <c:pt idx="5900">
                        <c:v>-47.177149999999997</c:v>
                      </c:pt>
                      <c:pt idx="5901">
                        <c:v>-47.038219999999995</c:v>
                      </c:pt>
                      <c:pt idx="5902">
                        <c:v>-46.895200000000003</c:v>
                      </c:pt>
                      <c:pt idx="5903">
                        <c:v>-46.750410000000002</c:v>
                      </c:pt>
                      <c:pt idx="5904">
                        <c:v>-46.601259999999996</c:v>
                      </c:pt>
                      <c:pt idx="5905">
                        <c:v>-46.45299</c:v>
                      </c:pt>
                      <c:pt idx="5906">
                        <c:v>-46.306870000000004</c:v>
                      </c:pt>
                      <c:pt idx="5907">
                        <c:v>-46.160229999999999</c:v>
                      </c:pt>
                      <c:pt idx="5908">
                        <c:v>-46.013760000000005</c:v>
                      </c:pt>
                      <c:pt idx="5909">
                        <c:v>-45.866019999999999</c:v>
                      </c:pt>
                      <c:pt idx="5910">
                        <c:v>-45.713949999999997</c:v>
                      </c:pt>
                      <c:pt idx="5911">
                        <c:v>-45.562339999999999</c:v>
                      </c:pt>
                      <c:pt idx="5912">
                        <c:v>-45.408520000000003</c:v>
                      </c:pt>
                      <c:pt idx="5913">
                        <c:v>-45.252890000000001</c:v>
                      </c:pt>
                      <c:pt idx="5914">
                        <c:v>-45.097719999999995</c:v>
                      </c:pt>
                      <c:pt idx="5915">
                        <c:v>-44.938779999999994</c:v>
                      </c:pt>
                      <c:pt idx="5916">
                        <c:v>-44.775660000000002</c:v>
                      </c:pt>
                      <c:pt idx="5917">
                        <c:v>-44.618650000000002</c:v>
                      </c:pt>
                      <c:pt idx="5918">
                        <c:v>-44.461000000000006</c:v>
                      </c:pt>
                      <c:pt idx="5919">
                        <c:v>-44.300829999999998</c:v>
                      </c:pt>
                      <c:pt idx="5920">
                        <c:v>-44.139530000000001</c:v>
                      </c:pt>
                      <c:pt idx="5921">
                        <c:v>-43.977009999999993</c:v>
                      </c:pt>
                      <c:pt idx="5922">
                        <c:v>-43.809519999999999</c:v>
                      </c:pt>
                      <c:pt idx="5923">
                        <c:v>-43.645430000000005</c:v>
                      </c:pt>
                      <c:pt idx="5924">
                        <c:v>-43.47757</c:v>
                      </c:pt>
                      <c:pt idx="5925">
                        <c:v>-43.306380000000004</c:v>
                      </c:pt>
                      <c:pt idx="5926">
                        <c:v>-43.139479999999999</c:v>
                      </c:pt>
                      <c:pt idx="5927">
                        <c:v>-42.968559999999997</c:v>
                      </c:pt>
                      <c:pt idx="5928">
                        <c:v>-42.801259999999999</c:v>
                      </c:pt>
                      <c:pt idx="5929">
                        <c:v>-42.631599999999999</c:v>
                      </c:pt>
                      <c:pt idx="5930">
                        <c:v>-42.46199</c:v>
                      </c:pt>
                      <c:pt idx="5931">
                        <c:v>-42.29307</c:v>
                      </c:pt>
                      <c:pt idx="5932">
                        <c:v>-42.122540000000001</c:v>
                      </c:pt>
                      <c:pt idx="5933">
                        <c:v>-41.951740000000001</c:v>
                      </c:pt>
                      <c:pt idx="5934">
                        <c:v>-41.787460000000003</c:v>
                      </c:pt>
                      <c:pt idx="5935">
                        <c:v>-41.627960000000002</c:v>
                      </c:pt>
                      <c:pt idx="5936">
                        <c:v>-41.475569999999998</c:v>
                      </c:pt>
                      <c:pt idx="5937">
                        <c:v>-41.316659999999999</c:v>
                      </c:pt>
                      <c:pt idx="5938">
                        <c:v>-41.153009999999995</c:v>
                      </c:pt>
                      <c:pt idx="5939">
                        <c:v>-40.982329999999997</c:v>
                      </c:pt>
                      <c:pt idx="5940">
                        <c:v>-40.802109999999999</c:v>
                      </c:pt>
                      <c:pt idx="5941">
                        <c:v>-40.612740000000002</c:v>
                      </c:pt>
                      <c:pt idx="5942">
                        <c:v>-40.422669999999997</c:v>
                      </c:pt>
                      <c:pt idx="5943">
                        <c:v>-40.222110000000001</c:v>
                      </c:pt>
                      <c:pt idx="5944">
                        <c:v>-40.012630000000001</c:v>
                      </c:pt>
                      <c:pt idx="5945">
                        <c:v>-39.779409999999999</c:v>
                      </c:pt>
                      <c:pt idx="5946">
                        <c:v>-39.544409999999999</c:v>
                      </c:pt>
                      <c:pt idx="5947">
                        <c:v>-39.308190000000003</c:v>
                      </c:pt>
                      <c:pt idx="5948">
                        <c:v>-39.072800000000001</c:v>
                      </c:pt>
                      <c:pt idx="5949">
                        <c:v>-38.837609999999998</c:v>
                      </c:pt>
                      <c:pt idx="5950">
                        <c:v>-38.601839999999996</c:v>
                      </c:pt>
                      <c:pt idx="5951">
                        <c:v>-38.364339999999999</c:v>
                      </c:pt>
                      <c:pt idx="5952">
                        <c:v>-38.125300000000003</c:v>
                      </c:pt>
                      <c:pt idx="5953">
                        <c:v>-37.885130000000004</c:v>
                      </c:pt>
                      <c:pt idx="5954">
                        <c:v>-37.638150000000003</c:v>
                      </c:pt>
                      <c:pt idx="5955">
                        <c:v>-37.380140000000004</c:v>
                      </c:pt>
                      <c:pt idx="5956">
                        <c:v>-37.102829999999997</c:v>
                      </c:pt>
                      <c:pt idx="5957">
                        <c:v>-36.819049999999997</c:v>
                      </c:pt>
                      <c:pt idx="5958">
                        <c:v>-36.532619999999994</c:v>
                      </c:pt>
                      <c:pt idx="5959">
                        <c:v>-36.245519999999999</c:v>
                      </c:pt>
                      <c:pt idx="5960">
                        <c:v>-35.95805</c:v>
                      </c:pt>
                      <c:pt idx="5961">
                        <c:v>-35.666730000000001</c:v>
                      </c:pt>
                      <c:pt idx="5962">
                        <c:v>-35.374940000000002</c:v>
                      </c:pt>
                      <c:pt idx="5963">
                        <c:v>-35.078240000000001</c:v>
                      </c:pt>
                      <c:pt idx="5964">
                        <c:v>-34.775909999999996</c:v>
                      </c:pt>
                      <c:pt idx="5965">
                        <c:v>-34.476959999999998</c:v>
                      </c:pt>
                      <c:pt idx="5966">
                        <c:v>-34.176259999999999</c:v>
                      </c:pt>
                      <c:pt idx="5967">
                        <c:v>-33.874980000000001</c:v>
                      </c:pt>
                      <c:pt idx="5968">
                        <c:v>-33.570989999999995</c:v>
                      </c:pt>
                      <c:pt idx="5969">
                        <c:v>-33.266840000000002</c:v>
                      </c:pt>
                      <c:pt idx="5970">
                        <c:v>-32.959900000000005</c:v>
                      </c:pt>
                      <c:pt idx="5971">
                        <c:v>-32.632509999999996</c:v>
                      </c:pt>
                      <c:pt idx="5972">
                        <c:v>-32.304830000000003</c:v>
                      </c:pt>
                      <c:pt idx="5973">
                        <c:v>-31.973959999999998</c:v>
                      </c:pt>
                      <c:pt idx="5974">
                        <c:v>-31.645530000000001</c:v>
                      </c:pt>
                      <c:pt idx="5975">
                        <c:v>-31.320650000000001</c:v>
                      </c:pt>
                      <c:pt idx="5976">
                        <c:v>-30.989900000000002</c:v>
                      </c:pt>
                      <c:pt idx="5977">
                        <c:v>-30.650940000000002</c:v>
                      </c:pt>
                      <c:pt idx="5978">
                        <c:v>-30.307099999999998</c:v>
                      </c:pt>
                      <c:pt idx="5979">
                        <c:v>-29.953180000000003</c:v>
                      </c:pt>
                      <c:pt idx="5980">
                        <c:v>-29.578920000000004</c:v>
                      </c:pt>
                      <c:pt idx="5981">
                        <c:v>-29.200249999999997</c:v>
                      </c:pt>
                      <c:pt idx="5982">
                        <c:v>-28.828330000000001</c:v>
                      </c:pt>
                      <c:pt idx="5983">
                        <c:v>-28.453490000000002</c:v>
                      </c:pt>
                      <c:pt idx="5984">
                        <c:v>-28.077730000000003</c:v>
                      </c:pt>
                      <c:pt idx="5985">
                        <c:v>-27.698090000000001</c:v>
                      </c:pt>
                      <c:pt idx="5986">
                        <c:v>-27.32498</c:v>
                      </c:pt>
                      <c:pt idx="5987">
                        <c:v>-26.954039999999999</c:v>
                      </c:pt>
                      <c:pt idx="5988">
                        <c:v>-26.574019999999997</c:v>
                      </c:pt>
                      <c:pt idx="5989">
                        <c:v>-26.194470000000003</c:v>
                      </c:pt>
                      <c:pt idx="5990">
                        <c:v>-25.807040000000001</c:v>
                      </c:pt>
                      <c:pt idx="5991">
                        <c:v>-25.41337</c:v>
                      </c:pt>
                      <c:pt idx="5992">
                        <c:v>-25.016440000000003</c:v>
                      </c:pt>
                      <c:pt idx="5993">
                        <c:v>-24.616799999999998</c:v>
                      </c:pt>
                      <c:pt idx="5994">
                        <c:v>-24.214440000000003</c:v>
                      </c:pt>
                      <c:pt idx="5995">
                        <c:v>-23.805979999999998</c:v>
                      </c:pt>
                      <c:pt idx="5996">
                        <c:v>-23.391860000000001</c:v>
                      </c:pt>
                      <c:pt idx="5997">
                        <c:v>-22.972899999999999</c:v>
                      </c:pt>
                      <c:pt idx="5998">
                        <c:v>-22.560649999999999</c:v>
                      </c:pt>
                      <c:pt idx="5999">
                        <c:v>-22.142499999999998</c:v>
                      </c:pt>
                      <c:pt idx="6000">
                        <c:v>-21.716470000000001</c:v>
                      </c:pt>
                      <c:pt idx="6001">
                        <c:v>-21.293060000000001</c:v>
                      </c:pt>
                      <c:pt idx="6002">
                        <c:v>-20.862400000000001</c:v>
                      </c:pt>
                      <c:pt idx="6003">
                        <c:v>-20.427140000000001</c:v>
                      </c:pt>
                      <c:pt idx="6004">
                        <c:v>-19.98995</c:v>
                      </c:pt>
                      <c:pt idx="6005">
                        <c:v>-19.556439999999998</c:v>
                      </c:pt>
                      <c:pt idx="6006">
                        <c:v>-19.124410000000001</c:v>
                      </c:pt>
                      <c:pt idx="6007">
                        <c:v>-18.688079999999999</c:v>
                      </c:pt>
                      <c:pt idx="6008">
                        <c:v>-18.23995</c:v>
                      </c:pt>
                      <c:pt idx="6009">
                        <c:v>-17.798849999999998</c:v>
                      </c:pt>
                      <c:pt idx="6010">
                        <c:v>-17.35173</c:v>
                      </c:pt>
                      <c:pt idx="6011">
                        <c:v>-16.898260000000001</c:v>
                      </c:pt>
                      <c:pt idx="6012">
                        <c:v>-16.443010000000001</c:v>
                      </c:pt>
                      <c:pt idx="6013">
                        <c:v>-15.98995</c:v>
                      </c:pt>
                      <c:pt idx="6014">
                        <c:v>-15.530330000000001</c:v>
                      </c:pt>
                      <c:pt idx="6015">
                        <c:v>-15.072019999999998</c:v>
                      </c:pt>
                      <c:pt idx="6016">
                        <c:v>-14.616039999999998</c:v>
                      </c:pt>
                      <c:pt idx="6017">
                        <c:v>-14.166790000000001</c:v>
                      </c:pt>
                      <c:pt idx="6018">
                        <c:v>-13.703330000000001</c:v>
                      </c:pt>
                      <c:pt idx="6019">
                        <c:v>-13.23307</c:v>
                      </c:pt>
                      <c:pt idx="6020">
                        <c:v>-12.764559999999999</c:v>
                      </c:pt>
                      <c:pt idx="6021">
                        <c:v>-12.29458</c:v>
                      </c:pt>
                      <c:pt idx="6022">
                        <c:v>-11.81756</c:v>
                      </c:pt>
                      <c:pt idx="6023">
                        <c:v>-11.343499999999999</c:v>
                      </c:pt>
                      <c:pt idx="6024">
                        <c:v>-10.87346</c:v>
                      </c:pt>
                      <c:pt idx="6025">
                        <c:v>-10.397920000000001</c:v>
                      </c:pt>
                      <c:pt idx="6026">
                        <c:v>-9.9184300000000007</c:v>
                      </c:pt>
                      <c:pt idx="6027">
                        <c:v>-9.436183999999999</c:v>
                      </c:pt>
                      <c:pt idx="6028">
                        <c:v>-8.9566169999999996</c:v>
                      </c:pt>
                      <c:pt idx="6029">
                        <c:v>-8.4740400000000005</c:v>
                      </c:pt>
                      <c:pt idx="6030">
                        <c:v>-7.9901739999999997</c:v>
                      </c:pt>
                      <c:pt idx="6031">
                        <c:v>-7.5048970000000006</c:v>
                      </c:pt>
                      <c:pt idx="6032">
                        <c:v>-7.021452</c:v>
                      </c:pt>
                      <c:pt idx="6033">
                        <c:v>-6.5366910000000003</c:v>
                      </c:pt>
                      <c:pt idx="6034">
                        <c:v>-6.0501490000000002</c:v>
                      </c:pt>
                      <c:pt idx="6035">
                        <c:v>-5.5676139999999998</c:v>
                      </c:pt>
                      <c:pt idx="6036">
                        <c:v>-5.0819499999999991</c:v>
                      </c:pt>
                      <c:pt idx="6037">
                        <c:v>-4.5928430000000002</c:v>
                      </c:pt>
                      <c:pt idx="6038">
                        <c:v>-4.1019019999999999</c:v>
                      </c:pt>
                      <c:pt idx="6039">
                        <c:v>-3.6116869999999999</c:v>
                      </c:pt>
                      <c:pt idx="6040">
                        <c:v>-3.125499</c:v>
                      </c:pt>
                      <c:pt idx="6041">
                        <c:v>-2.6363249999999998</c:v>
                      </c:pt>
                      <c:pt idx="6042">
                        <c:v>-2.1459420000000002</c:v>
                      </c:pt>
                      <c:pt idx="6043">
                        <c:v>-1.659205</c:v>
                      </c:pt>
                      <c:pt idx="6044">
                        <c:v>-1.169891</c:v>
                      </c:pt>
                      <c:pt idx="6045">
                        <c:v>-0.68565730000000003</c:v>
                      </c:pt>
                      <c:pt idx="6046">
                        <c:v>-0.20389679999999999</c:v>
                      </c:pt>
                      <c:pt idx="6047">
                        <c:v>0.28125879999999998</c:v>
                      </c:pt>
                      <c:pt idx="6048">
                        <c:v>0.7652795</c:v>
                      </c:pt>
                      <c:pt idx="6049">
                        <c:v>1.250656</c:v>
                      </c:pt>
                      <c:pt idx="6050">
                        <c:v>1.7394660000000002</c:v>
                      </c:pt>
                      <c:pt idx="6051">
                        <c:v>2.2241839999999997</c:v>
                      </c:pt>
                      <c:pt idx="6052">
                        <c:v>2.7118530000000001</c:v>
                      </c:pt>
                      <c:pt idx="6053">
                        <c:v>3.1985550000000003</c:v>
                      </c:pt>
                      <c:pt idx="6054">
                        <c:v>3.6883650000000001</c:v>
                      </c:pt>
                      <c:pt idx="6055">
                        <c:v>4.1757860000000004</c:v>
                      </c:pt>
                      <c:pt idx="6056">
                        <c:v>4.662871</c:v>
                      </c:pt>
                      <c:pt idx="6057">
                        <c:v>5.1499389999999998</c:v>
                      </c:pt>
                      <c:pt idx="6058">
                        <c:v>5.6363479999999999</c:v>
                      </c:pt>
                      <c:pt idx="6059">
                        <c:v>6.1224540000000003</c:v>
                      </c:pt>
                      <c:pt idx="6060">
                        <c:v>6.6047950000000002</c:v>
                      </c:pt>
                      <c:pt idx="6061">
                        <c:v>7.0841120000000002</c:v>
                      </c:pt>
                      <c:pt idx="6062">
                        <c:v>7.5624139999999995</c:v>
                      </c:pt>
                      <c:pt idx="6063">
                        <c:v>8.0420949999999998</c:v>
                      </c:pt>
                      <c:pt idx="6064">
                        <c:v>8.5213260000000002</c:v>
                      </c:pt>
                      <c:pt idx="6065">
                        <c:v>8.9899310000000003</c:v>
                      </c:pt>
                      <c:pt idx="6066">
                        <c:v>9.4639589999999991</c:v>
                      </c:pt>
                      <c:pt idx="6067">
                        <c:v>9.9352029999999996</c:v>
                      </c:pt>
                      <c:pt idx="6068">
                        <c:v>10.413429999999998</c:v>
                      </c:pt>
                      <c:pt idx="6069">
                        <c:v>10.894349999999999</c:v>
                      </c:pt>
                      <c:pt idx="6070">
                        <c:v>11.383190000000001</c:v>
                      </c:pt>
                      <c:pt idx="6071">
                        <c:v>11.872480000000001</c:v>
                      </c:pt>
                      <c:pt idx="6072">
                        <c:v>12.36378</c:v>
                      </c:pt>
                      <c:pt idx="6073">
                        <c:v>12.856369999999998</c:v>
                      </c:pt>
                      <c:pt idx="6074">
                        <c:v>13.345260000000001</c:v>
                      </c:pt>
                      <c:pt idx="6075">
                        <c:v>13.83963</c:v>
                      </c:pt>
                      <c:pt idx="6076">
                        <c:v>14.334489999999999</c:v>
                      </c:pt>
                      <c:pt idx="6077">
                        <c:v>14.832970000000001</c:v>
                      </c:pt>
                      <c:pt idx="6078">
                        <c:v>15.329930000000001</c:v>
                      </c:pt>
                      <c:pt idx="6079">
                        <c:v>15.829059999999998</c:v>
                      </c:pt>
                      <c:pt idx="6080">
                        <c:v>16.330690000000001</c:v>
                      </c:pt>
                      <c:pt idx="6081">
                        <c:v>16.828440000000001</c:v>
                      </c:pt>
                      <c:pt idx="6082">
                        <c:v>17.330680000000001</c:v>
                      </c:pt>
                      <c:pt idx="6083">
                        <c:v>17.83475</c:v>
                      </c:pt>
                      <c:pt idx="6084">
                        <c:v>18.34055</c:v>
                      </c:pt>
                      <c:pt idx="6085">
                        <c:v>18.848549999999999</c:v>
                      </c:pt>
                      <c:pt idx="6086">
                        <c:v>19.358329999999999</c:v>
                      </c:pt>
                      <c:pt idx="6087">
                        <c:v>19.86917</c:v>
                      </c:pt>
                      <c:pt idx="6088">
                        <c:v>20.378050000000002</c:v>
                      </c:pt>
                      <c:pt idx="6089">
                        <c:v>20.887540000000001</c:v>
                      </c:pt>
                      <c:pt idx="6090">
                        <c:v>21.389290000000003</c:v>
                      </c:pt>
                      <c:pt idx="6091">
                        <c:v>21.890420000000002</c:v>
                      </c:pt>
                      <c:pt idx="6092">
                        <c:v>22.391040000000004</c:v>
                      </c:pt>
                      <c:pt idx="6093">
                        <c:v>22.884969999999999</c:v>
                      </c:pt>
                      <c:pt idx="6094">
                        <c:v>23.377789999999997</c:v>
                      </c:pt>
                      <c:pt idx="6095">
                        <c:v>23.872620000000001</c:v>
                      </c:pt>
                      <c:pt idx="6096">
                        <c:v>24.366660000000003</c:v>
                      </c:pt>
                      <c:pt idx="6097">
                        <c:v>24.855789999999999</c:v>
                      </c:pt>
                      <c:pt idx="6098">
                        <c:v>25.340910000000001</c:v>
                      </c:pt>
                      <c:pt idx="6099">
                        <c:v>25.825779999999998</c:v>
                      </c:pt>
                      <c:pt idx="6100">
                        <c:v>26.30678</c:v>
                      </c:pt>
                      <c:pt idx="6101">
                        <c:v>26.781280000000002</c:v>
                      </c:pt>
                      <c:pt idx="6102">
                        <c:v>27.251329999999999</c:v>
                      </c:pt>
                      <c:pt idx="6103">
                        <c:v>27.717269999999999</c:v>
                      </c:pt>
                      <c:pt idx="6104">
                        <c:v>28.176929999999999</c:v>
                      </c:pt>
                      <c:pt idx="6105">
                        <c:v>28.629020000000001</c:v>
                      </c:pt>
                      <c:pt idx="6106">
                        <c:v>29.078400000000002</c:v>
                      </c:pt>
                      <c:pt idx="6107">
                        <c:v>29.521370000000001</c:v>
                      </c:pt>
                      <c:pt idx="6108">
                        <c:v>29.95421</c:v>
                      </c:pt>
                      <c:pt idx="6109">
                        <c:v>30.377000000000002</c:v>
                      </c:pt>
                      <c:pt idx="6110">
                        <c:v>30.783369999999998</c:v>
                      </c:pt>
                      <c:pt idx="6111">
                        <c:v>31.175540000000002</c:v>
                      </c:pt>
                      <c:pt idx="6112">
                        <c:v>31.560600000000001</c:v>
                      </c:pt>
                      <c:pt idx="6113">
                        <c:v>31.941090000000003</c:v>
                      </c:pt>
                      <c:pt idx="6114">
                        <c:v>32.316159999999996</c:v>
                      </c:pt>
                      <c:pt idx="6115">
                        <c:v>32.685940000000002</c:v>
                      </c:pt>
                      <c:pt idx="6116">
                        <c:v>33.046250000000001</c:v>
                      </c:pt>
                      <c:pt idx="6117">
                        <c:v>33.396770000000004</c:v>
                      </c:pt>
                      <c:pt idx="6118">
                        <c:v>33.732469999999999</c:v>
                      </c:pt>
                      <c:pt idx="6119">
                        <c:v>34.057559999999995</c:v>
                      </c:pt>
                      <c:pt idx="6120">
                        <c:v>34.386990000000004</c:v>
                      </c:pt>
                      <c:pt idx="6121">
                        <c:v>34.70431</c:v>
                      </c:pt>
                      <c:pt idx="6122">
                        <c:v>35.012419999999999</c:v>
                      </c:pt>
                      <c:pt idx="6123">
                        <c:v>35.316670000000002</c:v>
                      </c:pt>
                      <c:pt idx="6124">
                        <c:v>35.615369999999999</c:v>
                      </c:pt>
                      <c:pt idx="6125">
                        <c:v>35.904650000000004</c:v>
                      </c:pt>
                      <c:pt idx="6126">
                        <c:v>36.187339999999999</c:v>
                      </c:pt>
                      <c:pt idx="6127">
                        <c:v>36.465019999999996</c:v>
                      </c:pt>
                      <c:pt idx="6128">
                        <c:v>36.738100000000003</c:v>
                      </c:pt>
                      <c:pt idx="6129">
                        <c:v>37.001930000000002</c:v>
                      </c:pt>
                      <c:pt idx="6130">
                        <c:v>37.261090000000003</c:v>
                      </c:pt>
                      <c:pt idx="6131">
                        <c:v>37.50855</c:v>
                      </c:pt>
                      <c:pt idx="6132">
                        <c:v>37.759399999999999</c:v>
                      </c:pt>
                      <c:pt idx="6133">
                        <c:v>38.013690000000004</c:v>
                      </c:pt>
                      <c:pt idx="6134">
                        <c:v>38.269129999999997</c:v>
                      </c:pt>
                      <c:pt idx="6135">
                        <c:v>38.528379999999999</c:v>
                      </c:pt>
                      <c:pt idx="6136">
                        <c:v>38.780349999999999</c:v>
                      </c:pt>
                      <c:pt idx="6137">
                        <c:v>39.032820000000001</c:v>
                      </c:pt>
                      <c:pt idx="6138">
                        <c:v>39.280419999999999</c:v>
                      </c:pt>
                      <c:pt idx="6139">
                        <c:v>39.523799999999994</c:v>
                      </c:pt>
                      <c:pt idx="6140">
                        <c:v>39.766439999999996</c:v>
                      </c:pt>
                      <c:pt idx="6141">
                        <c:v>40.005930000000006</c:v>
                      </c:pt>
                      <c:pt idx="6142">
                        <c:v>40.241140000000001</c:v>
                      </c:pt>
                      <c:pt idx="6143">
                        <c:v>40.471989999999998</c:v>
                      </c:pt>
                      <c:pt idx="6144">
                        <c:v>40.699560000000005</c:v>
                      </c:pt>
                      <c:pt idx="6145">
                        <c:v>40.923100000000005</c:v>
                      </c:pt>
                      <c:pt idx="6146">
                        <c:v>41.141670000000005</c:v>
                      </c:pt>
                      <c:pt idx="6147">
                        <c:v>41.366459999999996</c:v>
                      </c:pt>
                      <c:pt idx="6148">
                        <c:v>41.588079999999998</c:v>
                      </c:pt>
                      <c:pt idx="6149">
                        <c:v>41.801820000000006</c:v>
                      </c:pt>
                      <c:pt idx="6150">
                        <c:v>42.005229999999997</c:v>
                      </c:pt>
                      <c:pt idx="6151">
                        <c:v>42.207169999999998</c:v>
                      </c:pt>
                      <c:pt idx="6152">
                        <c:v>42.408859999999997</c:v>
                      </c:pt>
                      <c:pt idx="6153">
                        <c:v>42.605229999999999</c:v>
                      </c:pt>
                      <c:pt idx="6154">
                        <c:v>42.802520000000001</c:v>
                      </c:pt>
                      <c:pt idx="6155">
                        <c:v>42.993850000000002</c:v>
                      </c:pt>
                      <c:pt idx="6156">
                        <c:v>43.181989999999999</c:v>
                      </c:pt>
                      <c:pt idx="6157">
                        <c:v>43.371950000000005</c:v>
                      </c:pt>
                      <c:pt idx="6158">
                        <c:v>43.562459999999994</c:v>
                      </c:pt>
                      <c:pt idx="6159">
                        <c:v>43.747210000000003</c:v>
                      </c:pt>
                      <c:pt idx="6160">
                        <c:v>43.932390000000005</c:v>
                      </c:pt>
                      <c:pt idx="6161">
                        <c:v>44.102779999999996</c:v>
                      </c:pt>
                      <c:pt idx="6162">
                        <c:v>44.271820000000005</c:v>
                      </c:pt>
                      <c:pt idx="6163">
                        <c:v>44.434060000000002</c:v>
                      </c:pt>
                      <c:pt idx="6164">
                        <c:v>44.590880000000006</c:v>
                      </c:pt>
                      <c:pt idx="6165">
                        <c:v>44.742360000000005</c:v>
                      </c:pt>
                      <c:pt idx="6166">
                        <c:v>44.89434</c:v>
                      </c:pt>
                      <c:pt idx="6167">
                        <c:v>45.046559999999999</c:v>
                      </c:pt>
                      <c:pt idx="6168">
                        <c:v>45.198349999999998</c:v>
                      </c:pt>
                      <c:pt idx="6169">
                        <c:v>45.349190000000007</c:v>
                      </c:pt>
                      <c:pt idx="6170">
                        <c:v>45.49371</c:v>
                      </c:pt>
                      <c:pt idx="6171">
                        <c:v>45.638069999999999</c:v>
                      </c:pt>
                      <c:pt idx="6172">
                        <c:v>45.779089999999997</c:v>
                      </c:pt>
                      <c:pt idx="6173">
                        <c:v>45.918469999999999</c:v>
                      </c:pt>
                      <c:pt idx="6174">
                        <c:v>46.05491</c:v>
                      </c:pt>
                      <c:pt idx="6175">
                        <c:v>46.191850000000002</c:v>
                      </c:pt>
                      <c:pt idx="6176">
                        <c:v>46.325789999999998</c:v>
                      </c:pt>
                      <c:pt idx="6177">
                        <c:v>46.456049999999998</c:v>
                      </c:pt>
                      <c:pt idx="6178">
                        <c:v>46.581569999999999</c:v>
                      </c:pt>
                      <c:pt idx="6179">
                        <c:v>46.708069999999999</c:v>
                      </c:pt>
                      <c:pt idx="6180">
                        <c:v>46.832999999999998</c:v>
                      </c:pt>
                      <c:pt idx="6181">
                        <c:v>46.957620000000006</c:v>
                      </c:pt>
                      <c:pt idx="6182">
                        <c:v>47.081410000000005</c:v>
                      </c:pt>
                      <c:pt idx="6183">
                        <c:v>47.205310000000004</c:v>
                      </c:pt>
                      <c:pt idx="6184">
                        <c:v>47.323820000000005</c:v>
                      </c:pt>
                      <c:pt idx="6185">
                        <c:v>47.446559999999998</c:v>
                      </c:pt>
                      <c:pt idx="6186">
                        <c:v>47.570329999999998</c:v>
                      </c:pt>
                      <c:pt idx="6187">
                        <c:v>47.694679999999998</c:v>
                      </c:pt>
                      <c:pt idx="6188">
                        <c:v>47.817730000000005</c:v>
                      </c:pt>
                      <c:pt idx="6189">
                        <c:v>47.941369999999999</c:v>
                      </c:pt>
                      <c:pt idx="6190">
                        <c:v>48.062889999999996</c:v>
                      </c:pt>
                      <c:pt idx="6191">
                        <c:v>48.184490000000004</c:v>
                      </c:pt>
                      <c:pt idx="6192">
                        <c:v>48.298860000000005</c:v>
                      </c:pt>
                      <c:pt idx="6193">
                        <c:v>48.415730000000003</c:v>
                      </c:pt>
                      <c:pt idx="6194">
                        <c:v>48.531109999999998</c:v>
                      </c:pt>
                      <c:pt idx="6195">
                        <c:v>48.638709999999996</c:v>
                      </c:pt>
                      <c:pt idx="6196">
                        <c:v>48.760529999999996</c:v>
                      </c:pt>
                      <c:pt idx="6197">
                        <c:v>48.87979</c:v>
                      </c:pt>
                      <c:pt idx="6198">
                        <c:v>48.998840000000001</c:v>
                      </c:pt>
                      <c:pt idx="6199">
                        <c:v>49.115380000000002</c:v>
                      </c:pt>
                      <c:pt idx="6200">
                        <c:v>49.23274</c:v>
                      </c:pt>
                      <c:pt idx="6201">
                        <c:v>49.3506</c:v>
                      </c:pt>
                      <c:pt idx="6202">
                        <c:v>49.469630000000002</c:v>
                      </c:pt>
                      <c:pt idx="6203">
                        <c:v>49.589119999999994</c:v>
                      </c:pt>
                      <c:pt idx="6204">
                        <c:v>49.708529999999996</c:v>
                      </c:pt>
                      <c:pt idx="6205">
                        <c:v>49.823250000000002</c:v>
                      </c:pt>
                      <c:pt idx="6206">
                        <c:v>49.92013</c:v>
                      </c:pt>
                      <c:pt idx="6207">
                        <c:v>50.03116</c:v>
                      </c:pt>
                      <c:pt idx="6208">
                        <c:v>50.147109999999998</c:v>
                      </c:pt>
                      <c:pt idx="6209">
                        <c:v>50.265219999999999</c:v>
                      </c:pt>
                      <c:pt idx="6210">
                        <c:v>50.382509999999996</c:v>
                      </c:pt>
                      <c:pt idx="6211">
                        <c:v>50.497839999999997</c:v>
                      </c:pt>
                      <c:pt idx="6212">
                        <c:v>50.613950000000003</c:v>
                      </c:pt>
                      <c:pt idx="6213">
                        <c:v>50.730380000000004</c:v>
                      </c:pt>
                      <c:pt idx="6214">
                        <c:v>50.847610000000003</c:v>
                      </c:pt>
                      <c:pt idx="6215">
                        <c:v>50.963830000000002</c:v>
                      </c:pt>
                      <c:pt idx="6216">
                        <c:v>51.0764</c:v>
                      </c:pt>
                      <c:pt idx="6217">
                        <c:v>51.192599999999999</c:v>
                      </c:pt>
                      <c:pt idx="6218">
                        <c:v>51.309150000000002</c:v>
                      </c:pt>
                      <c:pt idx="6219">
                        <c:v>51.425960000000003</c:v>
                      </c:pt>
                      <c:pt idx="6220">
                        <c:v>51.539149999999992</c:v>
                      </c:pt>
                      <c:pt idx="6221">
                        <c:v>51.655239999999992</c:v>
                      </c:pt>
                      <c:pt idx="6222">
                        <c:v>51.770420000000001</c:v>
                      </c:pt>
                      <c:pt idx="6223">
                        <c:v>51.884909999999998</c:v>
                      </c:pt>
                      <c:pt idx="6224">
                        <c:v>52.001139999999999</c:v>
                      </c:pt>
                      <c:pt idx="6225">
                        <c:v>52.109529999999999</c:v>
                      </c:pt>
                      <c:pt idx="6226">
                        <c:v>52.223499999999994</c:v>
                      </c:pt>
                      <c:pt idx="6227">
                        <c:v>52.340340000000005</c:v>
                      </c:pt>
                      <c:pt idx="6228">
                        <c:v>52.457300000000004</c:v>
                      </c:pt>
                      <c:pt idx="6229">
                        <c:v>52.573179999999994</c:v>
                      </c:pt>
                      <c:pt idx="6230">
                        <c:v>52.687749999999994</c:v>
                      </c:pt>
                      <c:pt idx="6231">
                        <c:v>52.802759999999999</c:v>
                      </c:pt>
                      <c:pt idx="6232">
                        <c:v>52.917569999999998</c:v>
                      </c:pt>
                      <c:pt idx="6233">
                        <c:v>53.031730000000003</c:v>
                      </c:pt>
                      <c:pt idx="6234">
                        <c:v>53.146319999999996</c:v>
                      </c:pt>
                      <c:pt idx="6235">
                        <c:v>53.258949999999999</c:v>
                      </c:pt>
                      <c:pt idx="6236">
                        <c:v>53.371479999999998</c:v>
                      </c:pt>
                      <c:pt idx="6237">
                        <c:v>53.48509</c:v>
                      </c:pt>
                      <c:pt idx="6238">
                        <c:v>53.598660000000002</c:v>
                      </c:pt>
                      <c:pt idx="6239">
                        <c:v>53.712429999999998</c:v>
                      </c:pt>
                      <c:pt idx="6240">
                        <c:v>53.826169999999998</c:v>
                      </c:pt>
                      <c:pt idx="6241">
                        <c:v>53.940799999999996</c:v>
                      </c:pt>
                      <c:pt idx="6242">
                        <c:v>54.053319999999999</c:v>
                      </c:pt>
                      <c:pt idx="6243">
                        <c:v>54.16695</c:v>
                      </c:pt>
                      <c:pt idx="6244">
                        <c:v>54.281680000000001</c:v>
                      </c:pt>
                      <c:pt idx="6245">
                        <c:v>54.395749999999992</c:v>
                      </c:pt>
                      <c:pt idx="6246">
                        <c:v>54.51014</c:v>
                      </c:pt>
                      <c:pt idx="6247">
                        <c:v>54.622770000000003</c:v>
                      </c:pt>
                      <c:pt idx="6248">
                        <c:v>54.736219999999996</c:v>
                      </c:pt>
                      <c:pt idx="6249">
                        <c:v>54.850580000000008</c:v>
                      </c:pt>
                      <c:pt idx="6250">
                        <c:v>54.964620000000004</c:v>
                      </c:pt>
                      <c:pt idx="6251">
                        <c:v>55.077119999999994</c:v>
                      </c:pt>
                      <c:pt idx="6252">
                        <c:v>55.189950000000003</c:v>
                      </c:pt>
                      <c:pt idx="6253">
                        <c:v>55.296890000000005</c:v>
                      </c:pt>
                      <c:pt idx="6254">
                        <c:v>55.408429999999996</c:v>
                      </c:pt>
                      <c:pt idx="6255">
                        <c:v>55.518749999999997</c:v>
                      </c:pt>
                      <c:pt idx="6256">
                        <c:v>55.629670000000004</c:v>
                      </c:pt>
                      <c:pt idx="6257">
                        <c:v>55.741480000000003</c:v>
                      </c:pt>
                      <c:pt idx="6258">
                        <c:v>55.852490000000003</c:v>
                      </c:pt>
                      <c:pt idx="6259">
                        <c:v>55.963169999999998</c:v>
                      </c:pt>
                      <c:pt idx="6260">
                        <c:v>56.072580000000002</c:v>
                      </c:pt>
                      <c:pt idx="6261">
                        <c:v>56.125639999999997</c:v>
                      </c:pt>
                      <c:pt idx="6262">
                        <c:v>56.041519999999998</c:v>
                      </c:pt>
                      <c:pt idx="6263">
                        <c:v>55.929200000000002</c:v>
                      </c:pt>
                      <c:pt idx="6264">
                        <c:v>55.673009999999998</c:v>
                      </c:pt>
                      <c:pt idx="6265">
                        <c:v>55.592410000000001</c:v>
                      </c:pt>
                      <c:pt idx="6266">
                        <c:v>55.506630000000001</c:v>
                      </c:pt>
                      <c:pt idx="6267">
                        <c:v>55.498170000000002</c:v>
                      </c:pt>
                      <c:pt idx="6268">
                        <c:v>55.487430000000003</c:v>
                      </c:pt>
                      <c:pt idx="6269">
                        <c:v>55.489150000000002</c:v>
                      </c:pt>
                      <c:pt idx="6270">
                        <c:v>55.458759999999998</c:v>
                      </c:pt>
                      <c:pt idx="6271">
                        <c:v>55.513199999999998</c:v>
                      </c:pt>
                      <c:pt idx="6272">
                        <c:v>55.593399999999995</c:v>
                      </c:pt>
                      <c:pt idx="6273">
                        <c:v>55.687530000000002</c:v>
                      </c:pt>
                      <c:pt idx="6274">
                        <c:v>55.75797</c:v>
                      </c:pt>
                      <c:pt idx="6275">
                        <c:v>55.806899999999999</c:v>
                      </c:pt>
                      <c:pt idx="6276">
                        <c:v>55.838630000000002</c:v>
                      </c:pt>
                      <c:pt idx="6277">
                        <c:v>55.891080000000002</c:v>
                      </c:pt>
                      <c:pt idx="6278">
                        <c:v>55.915039999999998</c:v>
                      </c:pt>
                      <c:pt idx="6279">
                        <c:v>55.914749999999998</c:v>
                      </c:pt>
                      <c:pt idx="6280">
                        <c:v>55.906840000000003</c:v>
                      </c:pt>
                      <c:pt idx="6281">
                        <c:v>55.935169999999999</c:v>
                      </c:pt>
                      <c:pt idx="6282">
                        <c:v>55.987119999999997</c:v>
                      </c:pt>
                      <c:pt idx="6283">
                        <c:v>56.048650000000002</c:v>
                      </c:pt>
                      <c:pt idx="6284">
                        <c:v>56.11891</c:v>
                      </c:pt>
                      <c:pt idx="6285">
                        <c:v>56.166169999999994</c:v>
                      </c:pt>
                      <c:pt idx="6286">
                        <c:v>56.22701</c:v>
                      </c:pt>
                      <c:pt idx="6287">
                        <c:v>56.301759999999994</c:v>
                      </c:pt>
                      <c:pt idx="6288">
                        <c:v>56.381569999999996</c:v>
                      </c:pt>
                      <c:pt idx="6289">
                        <c:v>56.448219999999992</c:v>
                      </c:pt>
                      <c:pt idx="6290">
                        <c:v>56.52319</c:v>
                      </c:pt>
                      <c:pt idx="6291">
                        <c:v>56.590610000000005</c:v>
                      </c:pt>
                      <c:pt idx="6292">
                        <c:v>56.665559999999999</c:v>
                      </c:pt>
                      <c:pt idx="6293">
                        <c:v>56.734210000000004</c:v>
                      </c:pt>
                      <c:pt idx="6294">
                        <c:v>56.809640000000002</c:v>
                      </c:pt>
                      <c:pt idx="6295">
                        <c:v>56.886359999999996</c:v>
                      </c:pt>
                      <c:pt idx="6296">
                        <c:v>56.964660000000002</c:v>
                      </c:pt>
                      <c:pt idx="6297">
                        <c:v>57.044730000000001</c:v>
                      </c:pt>
                      <c:pt idx="6298">
                        <c:v>57.09666</c:v>
                      </c:pt>
                      <c:pt idx="6299">
                        <c:v>56.537100000000002</c:v>
                      </c:pt>
                      <c:pt idx="6300">
                        <c:v>56.211909999999996</c:v>
                      </c:pt>
                      <c:pt idx="6301">
                        <c:v>55.972329999999999</c:v>
                      </c:pt>
                      <c:pt idx="6302">
                        <c:v>55.774480000000004</c:v>
                      </c:pt>
                      <c:pt idx="6303">
                        <c:v>55.597470000000001</c:v>
                      </c:pt>
                      <c:pt idx="6304">
                        <c:v>55.434070000000006</c:v>
                      </c:pt>
                      <c:pt idx="6305">
                        <c:v>55.283069999999995</c:v>
                      </c:pt>
                      <c:pt idx="6306">
                        <c:v>55.138290000000005</c:v>
                      </c:pt>
                      <c:pt idx="6307">
                        <c:v>54.998810000000006</c:v>
                      </c:pt>
                      <c:pt idx="6308">
                        <c:v>54.863739999999993</c:v>
                      </c:pt>
                      <c:pt idx="6309">
                        <c:v>54.73218</c:v>
                      </c:pt>
                      <c:pt idx="6310">
                        <c:v>54.602429999999998</c:v>
                      </c:pt>
                      <c:pt idx="6311">
                        <c:v>54.474640000000001</c:v>
                      </c:pt>
                      <c:pt idx="6312">
                        <c:v>54.349879999999999</c:v>
                      </c:pt>
                      <c:pt idx="6313">
                        <c:v>54.226609999999994</c:v>
                      </c:pt>
                      <c:pt idx="6314">
                        <c:v>54.105090000000004</c:v>
                      </c:pt>
                      <c:pt idx="6315">
                        <c:v>53.984829999999995</c:v>
                      </c:pt>
                      <c:pt idx="6316">
                        <c:v>53.866959999999999</c:v>
                      </c:pt>
                      <c:pt idx="6317">
                        <c:v>53.750360000000001</c:v>
                      </c:pt>
                      <c:pt idx="6318">
                        <c:v>53.634309999999999</c:v>
                      </c:pt>
                      <c:pt idx="6319">
                        <c:v>53.519670000000005</c:v>
                      </c:pt>
                      <c:pt idx="6320">
                        <c:v>53.405690000000007</c:v>
                      </c:pt>
                      <c:pt idx="6321">
                        <c:v>53.292429999999996</c:v>
                      </c:pt>
                      <c:pt idx="6322">
                        <c:v>53.179920000000003</c:v>
                      </c:pt>
                      <c:pt idx="6323">
                        <c:v>53.067260000000005</c:v>
                      </c:pt>
                      <c:pt idx="6324">
                        <c:v>52.955569999999994</c:v>
                      </c:pt>
                      <c:pt idx="6325">
                        <c:v>52.844569999999997</c:v>
                      </c:pt>
                      <c:pt idx="6326">
                        <c:v>52.733860000000007</c:v>
                      </c:pt>
                      <c:pt idx="6327">
                        <c:v>52.622109999999999</c:v>
                      </c:pt>
                      <c:pt idx="6328">
                        <c:v>52.511229999999998</c:v>
                      </c:pt>
                      <c:pt idx="6329">
                        <c:v>52.399029999999996</c:v>
                      </c:pt>
                      <c:pt idx="6330">
                        <c:v>52.28801</c:v>
                      </c:pt>
                      <c:pt idx="6331">
                        <c:v>52.177280000000003</c:v>
                      </c:pt>
                      <c:pt idx="6332">
                        <c:v>52.067210000000003</c:v>
                      </c:pt>
                      <c:pt idx="6333">
                        <c:v>51.957540000000002</c:v>
                      </c:pt>
                      <c:pt idx="6334">
                        <c:v>51.848080000000003</c:v>
                      </c:pt>
                      <c:pt idx="6335">
                        <c:v>51.737849999999995</c:v>
                      </c:pt>
                      <c:pt idx="6336">
                        <c:v>51.627349999999993</c:v>
                      </c:pt>
                      <c:pt idx="6337">
                        <c:v>51.516979999999997</c:v>
                      </c:pt>
                      <c:pt idx="6338">
                        <c:v>51.407069999999997</c:v>
                      </c:pt>
                      <c:pt idx="6339">
                        <c:v>51.296900000000001</c:v>
                      </c:pt>
                      <c:pt idx="6340">
                        <c:v>51.186459999999997</c:v>
                      </c:pt>
                      <c:pt idx="6341">
                        <c:v>51.076529999999998</c:v>
                      </c:pt>
                      <c:pt idx="6342">
                        <c:v>50.96584</c:v>
                      </c:pt>
                      <c:pt idx="6343">
                        <c:v>50.851979999999998</c:v>
                      </c:pt>
                      <c:pt idx="6344">
                        <c:v>50.737519999999996</c:v>
                      </c:pt>
                      <c:pt idx="6345">
                        <c:v>50.62303</c:v>
                      </c:pt>
                      <c:pt idx="6346">
                        <c:v>50.508949999999999</c:v>
                      </c:pt>
                      <c:pt idx="6347">
                        <c:v>50.394459999999995</c:v>
                      </c:pt>
                      <c:pt idx="6348">
                        <c:v>50.279519999999998</c:v>
                      </c:pt>
                      <c:pt idx="6349">
                        <c:v>50.163609999999998</c:v>
                      </c:pt>
                      <c:pt idx="6350">
                        <c:v>50.047119999999993</c:v>
                      </c:pt>
                      <c:pt idx="6351">
                        <c:v>49.931139999999999</c:v>
                      </c:pt>
                      <c:pt idx="6352">
                        <c:v>49.815800000000003</c:v>
                      </c:pt>
                      <c:pt idx="6353">
                        <c:v>49.69849</c:v>
                      </c:pt>
                      <c:pt idx="6354">
                        <c:v>49.580650000000006</c:v>
                      </c:pt>
                      <c:pt idx="6355">
                        <c:v>49.463860000000004</c:v>
                      </c:pt>
                      <c:pt idx="6356">
                        <c:v>49.345369999999996</c:v>
                      </c:pt>
                      <c:pt idx="6357">
                        <c:v>49.226799999999997</c:v>
                      </c:pt>
                      <c:pt idx="6358">
                        <c:v>49.108080000000001</c:v>
                      </c:pt>
                      <c:pt idx="6359">
                        <c:v>48.989879999999999</c:v>
                      </c:pt>
                      <c:pt idx="6360">
                        <c:v>48.872150000000005</c:v>
                      </c:pt>
                      <c:pt idx="6361">
                        <c:v>48.754920000000006</c:v>
                      </c:pt>
                      <c:pt idx="6362">
                        <c:v>48.641840000000002</c:v>
                      </c:pt>
                      <c:pt idx="6363">
                        <c:v>48.525029999999994</c:v>
                      </c:pt>
                      <c:pt idx="6364">
                        <c:v>48.408920000000002</c:v>
                      </c:pt>
                      <c:pt idx="6365">
                        <c:v>48.292409999999997</c:v>
                      </c:pt>
                      <c:pt idx="6366">
                        <c:v>48.176160000000003</c:v>
                      </c:pt>
                      <c:pt idx="6367">
                        <c:v>48.060119999999998</c:v>
                      </c:pt>
                      <c:pt idx="6368">
                        <c:v>47.944829999999996</c:v>
                      </c:pt>
                      <c:pt idx="6369">
                        <c:v>47.829810000000002</c:v>
                      </c:pt>
                      <c:pt idx="6370">
                        <c:v>47.714470000000006</c:v>
                      </c:pt>
                      <c:pt idx="6371">
                        <c:v>47.59881</c:v>
                      </c:pt>
                      <c:pt idx="6372">
                        <c:v>47.485340000000001</c:v>
                      </c:pt>
                      <c:pt idx="6373">
                        <c:v>47.372129999999999</c:v>
                      </c:pt>
                      <c:pt idx="6374">
                        <c:v>47.257110000000004</c:v>
                      </c:pt>
                      <c:pt idx="6375">
                        <c:v>47.140950000000004</c:v>
                      </c:pt>
                      <c:pt idx="6376">
                        <c:v>47.024540000000002</c:v>
                      </c:pt>
                      <c:pt idx="6377">
                        <c:v>46.906600000000005</c:v>
                      </c:pt>
                      <c:pt idx="6378">
                        <c:v>46.790030000000002</c:v>
                      </c:pt>
                      <c:pt idx="6379">
                        <c:v>46.671779999999998</c:v>
                      </c:pt>
                      <c:pt idx="6380">
                        <c:v>46.555359999999993</c:v>
                      </c:pt>
                      <c:pt idx="6381">
                        <c:v>46.438249999999996</c:v>
                      </c:pt>
                      <c:pt idx="6382">
                        <c:v>46.319689999999994</c:v>
                      </c:pt>
                      <c:pt idx="6383">
                        <c:v>46.202839999999995</c:v>
                      </c:pt>
                      <c:pt idx="6384">
                        <c:v>46.088709999999999</c:v>
                      </c:pt>
                      <c:pt idx="6385">
                        <c:v>45.973709999999997</c:v>
                      </c:pt>
                      <c:pt idx="6386">
                        <c:v>45.856250000000003</c:v>
                      </c:pt>
                      <c:pt idx="6387">
                        <c:v>45.732950000000002</c:v>
                      </c:pt>
                      <c:pt idx="6388">
                        <c:v>45.607280000000003</c:v>
                      </c:pt>
                      <c:pt idx="6389">
                        <c:v>45.479190000000003</c:v>
                      </c:pt>
                      <c:pt idx="6390">
                        <c:v>45.351759999999999</c:v>
                      </c:pt>
                      <c:pt idx="6391">
                        <c:v>45.220570000000002</c:v>
                      </c:pt>
                      <c:pt idx="6392">
                        <c:v>45.090579999999996</c:v>
                      </c:pt>
                      <c:pt idx="6393">
                        <c:v>44.95917</c:v>
                      </c:pt>
                      <c:pt idx="6394">
                        <c:v>44.828789999999998</c:v>
                      </c:pt>
                      <c:pt idx="6395">
                        <c:v>44.700279999999999</c:v>
                      </c:pt>
                      <c:pt idx="6396">
                        <c:v>44.573359999999994</c:v>
                      </c:pt>
                      <c:pt idx="6397">
                        <c:v>44.444410000000005</c:v>
                      </c:pt>
                      <c:pt idx="6398">
                        <c:v>44.316139999999997</c:v>
                      </c:pt>
                      <c:pt idx="6399">
                        <c:v>44.184910000000002</c:v>
                      </c:pt>
                      <c:pt idx="6400">
                        <c:v>44.05274</c:v>
                      </c:pt>
                      <c:pt idx="6401">
                        <c:v>43.913719999999998</c:v>
                      </c:pt>
                      <c:pt idx="6402">
                        <c:v>43.772880000000001</c:v>
                      </c:pt>
                      <c:pt idx="6403">
                        <c:v>43.630110000000002</c:v>
                      </c:pt>
                      <c:pt idx="6404">
                        <c:v>43.486840000000001</c:v>
                      </c:pt>
                      <c:pt idx="6405">
                        <c:v>43.350540000000002</c:v>
                      </c:pt>
                      <c:pt idx="6406">
                        <c:v>43.219239999999999</c:v>
                      </c:pt>
                      <c:pt idx="6407">
                        <c:v>43.079669999999993</c:v>
                      </c:pt>
                      <c:pt idx="6408">
                        <c:v>42.934899999999999</c:v>
                      </c:pt>
                      <c:pt idx="6409">
                        <c:v>42.783360000000002</c:v>
                      </c:pt>
                      <c:pt idx="6410">
                        <c:v>42.632289999999998</c:v>
                      </c:pt>
                      <c:pt idx="6411">
                        <c:v>42.478839999999998</c:v>
                      </c:pt>
                      <c:pt idx="6412">
                        <c:v>42.322090000000003</c:v>
                      </c:pt>
                      <c:pt idx="6413">
                        <c:v>42.156909999999996</c:v>
                      </c:pt>
                      <c:pt idx="6414">
                        <c:v>41.99935</c:v>
                      </c:pt>
                      <c:pt idx="6415">
                        <c:v>41.83784</c:v>
                      </c:pt>
                      <c:pt idx="6416">
                        <c:v>41.677039999999998</c:v>
                      </c:pt>
                      <c:pt idx="6417">
                        <c:v>41.518209999999996</c:v>
                      </c:pt>
                      <c:pt idx="6418">
                        <c:v>41.357770000000002</c:v>
                      </c:pt>
                      <c:pt idx="6419">
                        <c:v>41.18976</c:v>
                      </c:pt>
                      <c:pt idx="6420">
                        <c:v>41.0105</c:v>
                      </c:pt>
                      <c:pt idx="6421">
                        <c:v>40.834830000000004</c:v>
                      </c:pt>
                      <c:pt idx="6422">
                        <c:v>40.661729999999999</c:v>
                      </c:pt>
                      <c:pt idx="6423">
                        <c:v>40.494320000000002</c:v>
                      </c:pt>
                      <c:pt idx="6424">
                        <c:v>40.332470000000001</c:v>
                      </c:pt>
                      <c:pt idx="6425">
                        <c:v>40.173860000000005</c:v>
                      </c:pt>
                      <c:pt idx="6426">
                        <c:v>40.006990000000002</c:v>
                      </c:pt>
                      <c:pt idx="6427">
                        <c:v>39.838999999999999</c:v>
                      </c:pt>
                      <c:pt idx="6428">
                        <c:v>39.664360000000002</c:v>
                      </c:pt>
                      <c:pt idx="6429">
                        <c:v>39.483220000000003</c:v>
                      </c:pt>
                      <c:pt idx="6430">
                        <c:v>39.295960000000001</c:v>
                      </c:pt>
                      <c:pt idx="6431">
                        <c:v>39.101349999999996</c:v>
                      </c:pt>
                      <c:pt idx="6432">
                        <c:v>38.898939999999996</c:v>
                      </c:pt>
                      <c:pt idx="6433">
                        <c:v>38.697409999999998</c:v>
                      </c:pt>
                      <c:pt idx="6434">
                        <c:v>38.487659999999998</c:v>
                      </c:pt>
                      <c:pt idx="6435">
                        <c:v>38.270240000000001</c:v>
                      </c:pt>
                      <c:pt idx="6436">
                        <c:v>38.0533</c:v>
                      </c:pt>
                      <c:pt idx="6437">
                        <c:v>37.836020000000005</c:v>
                      </c:pt>
                      <c:pt idx="6438">
                        <c:v>37.617199999999997</c:v>
                      </c:pt>
                      <c:pt idx="6439">
                        <c:v>37.403550000000003</c:v>
                      </c:pt>
                      <c:pt idx="6440">
                        <c:v>37.190840000000001</c:v>
                      </c:pt>
                      <c:pt idx="6441">
                        <c:v>36.96996</c:v>
                      </c:pt>
                      <c:pt idx="6442">
                        <c:v>36.745290000000004</c:v>
                      </c:pt>
                      <c:pt idx="6443">
                        <c:v>36.510310000000004</c:v>
                      </c:pt>
                      <c:pt idx="6444">
                        <c:v>36.260350000000003</c:v>
                      </c:pt>
                      <c:pt idx="6445">
                        <c:v>36.004890000000003</c:v>
                      </c:pt>
                      <c:pt idx="6446">
                        <c:v>35.749399999999994</c:v>
                      </c:pt>
                      <c:pt idx="6447">
                        <c:v>35.489080000000001</c:v>
                      </c:pt>
                      <c:pt idx="6448">
                        <c:v>35.233219999999996</c:v>
                      </c:pt>
                      <c:pt idx="6449">
                        <c:v>34.986499999999999</c:v>
                      </c:pt>
                      <c:pt idx="6450">
                        <c:v>34.744060000000005</c:v>
                      </c:pt>
                      <c:pt idx="6451">
                        <c:v>34.498069999999998</c:v>
                      </c:pt>
                      <c:pt idx="6452">
                        <c:v>34.249169999999999</c:v>
                      </c:pt>
                      <c:pt idx="6453">
                        <c:v>33.989840000000001</c:v>
                      </c:pt>
                      <c:pt idx="6454">
                        <c:v>33.734969999999997</c:v>
                      </c:pt>
                      <c:pt idx="6455">
                        <c:v>33.477789999999999</c:v>
                      </c:pt>
                      <c:pt idx="6456">
                        <c:v>33.213830000000002</c:v>
                      </c:pt>
                      <c:pt idx="6457">
                        <c:v>32.946019999999997</c:v>
                      </c:pt>
                      <c:pt idx="6458">
                        <c:v>32.675109999999997</c:v>
                      </c:pt>
                      <c:pt idx="6459">
                        <c:v>32.397190000000002</c:v>
                      </c:pt>
                      <c:pt idx="6460">
                        <c:v>32.108690000000003</c:v>
                      </c:pt>
                      <c:pt idx="6461">
                        <c:v>31.812480000000001</c:v>
                      </c:pt>
                      <c:pt idx="6462">
                        <c:v>31.507329999999996</c:v>
                      </c:pt>
                      <c:pt idx="6463">
                        <c:v>31.193740000000002</c:v>
                      </c:pt>
                      <c:pt idx="6464">
                        <c:v>30.862169999999999</c:v>
                      </c:pt>
                      <c:pt idx="6465">
                        <c:v>30.528270000000003</c:v>
                      </c:pt>
                      <c:pt idx="6466">
                        <c:v>30.18777</c:v>
                      </c:pt>
                      <c:pt idx="6467">
                        <c:v>29.84517</c:v>
                      </c:pt>
                      <c:pt idx="6468">
                        <c:v>29.492660000000001</c:v>
                      </c:pt>
                      <c:pt idx="6469">
                        <c:v>29.137520000000002</c:v>
                      </c:pt>
                      <c:pt idx="6470">
                        <c:v>28.76915</c:v>
                      </c:pt>
                      <c:pt idx="6471">
                        <c:v>28.404349999999997</c:v>
                      </c:pt>
                      <c:pt idx="6472">
                        <c:v>28.03425</c:v>
                      </c:pt>
                      <c:pt idx="6473">
                        <c:v>27.66563</c:v>
                      </c:pt>
                      <c:pt idx="6474">
                        <c:v>27.305169999999997</c:v>
                      </c:pt>
                      <c:pt idx="6475">
                        <c:v>26.956060000000001</c:v>
                      </c:pt>
                      <c:pt idx="6476">
                        <c:v>26.592039999999997</c:v>
                      </c:pt>
                      <c:pt idx="6477">
                        <c:v>26.222629999999999</c:v>
                      </c:pt>
                      <c:pt idx="6478">
                        <c:v>25.84272</c:v>
                      </c:pt>
                      <c:pt idx="6479">
                        <c:v>25.46472</c:v>
                      </c:pt>
                      <c:pt idx="6480">
                        <c:v>25.071979999999996</c:v>
                      </c:pt>
                      <c:pt idx="6481">
                        <c:v>24.675189999999997</c:v>
                      </c:pt>
                      <c:pt idx="6482">
                        <c:v>24.275179999999999</c:v>
                      </c:pt>
                      <c:pt idx="6483">
                        <c:v>23.86909</c:v>
                      </c:pt>
                      <c:pt idx="6484">
                        <c:v>23.459889999999998</c:v>
                      </c:pt>
                      <c:pt idx="6485">
                        <c:v>23.046669999999999</c:v>
                      </c:pt>
                      <c:pt idx="6486">
                        <c:v>22.624980000000001</c:v>
                      </c:pt>
                      <c:pt idx="6487">
                        <c:v>22.20703</c:v>
                      </c:pt>
                      <c:pt idx="6488">
                        <c:v>21.781869999999998</c:v>
                      </c:pt>
                      <c:pt idx="6489">
                        <c:v>21.34712</c:v>
                      </c:pt>
                      <c:pt idx="6490">
                        <c:v>20.913249999999998</c:v>
                      </c:pt>
                      <c:pt idx="6491">
                        <c:v>20.475069999999999</c:v>
                      </c:pt>
                      <c:pt idx="6492">
                        <c:v>20.037370000000003</c:v>
                      </c:pt>
                      <c:pt idx="6493">
                        <c:v>19.60887</c:v>
                      </c:pt>
                      <c:pt idx="6494">
                        <c:v>19.17409</c:v>
                      </c:pt>
                      <c:pt idx="6495">
                        <c:v>18.732530000000001</c:v>
                      </c:pt>
                      <c:pt idx="6496">
                        <c:v>18.28858</c:v>
                      </c:pt>
                      <c:pt idx="6497">
                        <c:v>17.86252</c:v>
                      </c:pt>
                      <c:pt idx="6498">
                        <c:v>17.447690000000001</c:v>
                      </c:pt>
                      <c:pt idx="6499">
                        <c:v>17.034189999999999</c:v>
                      </c:pt>
                      <c:pt idx="6500">
                        <c:v>16.601739999999999</c:v>
                      </c:pt>
                      <c:pt idx="6501">
                        <c:v>16.166740000000001</c:v>
                      </c:pt>
                      <c:pt idx="6502">
                        <c:v>15.72071</c:v>
                      </c:pt>
                      <c:pt idx="6503">
                        <c:v>15.273339999999999</c:v>
                      </c:pt>
                      <c:pt idx="6504">
                        <c:v>14.820880000000001</c:v>
                      </c:pt>
                      <c:pt idx="6505">
                        <c:v>14.36382</c:v>
                      </c:pt>
                      <c:pt idx="6506">
                        <c:v>13.90302</c:v>
                      </c:pt>
                      <c:pt idx="6507">
                        <c:v>13.43896</c:v>
                      </c:pt>
                      <c:pt idx="6508">
                        <c:v>12.97334</c:v>
                      </c:pt>
                      <c:pt idx="6509">
                        <c:v>12.500690000000001</c:v>
                      </c:pt>
                      <c:pt idx="6510">
                        <c:v>12.025509999999999</c:v>
                      </c:pt>
                      <c:pt idx="6511">
                        <c:v>11.532599999999999</c:v>
                      </c:pt>
                      <c:pt idx="6512">
                        <c:v>11.050629999999998</c:v>
                      </c:pt>
                      <c:pt idx="6513">
                        <c:v>10.58154</c:v>
                      </c:pt>
                      <c:pt idx="6514">
                        <c:v>10.114520000000001</c:v>
                      </c:pt>
                      <c:pt idx="6515">
                        <c:v>9.6467380000000009</c:v>
                      </c:pt>
                      <c:pt idx="6516">
                        <c:v>9.1784299999999988</c:v>
                      </c:pt>
                      <c:pt idx="6517">
                        <c:v>8.7090739999999993</c:v>
                      </c:pt>
                      <c:pt idx="6518">
                        <c:v>8.2311270000000007</c:v>
                      </c:pt>
                      <c:pt idx="6519">
                        <c:v>7.7435410000000005</c:v>
                      </c:pt>
                      <c:pt idx="6520">
                        <c:v>7.258508</c:v>
                      </c:pt>
                      <c:pt idx="6521">
                        <c:v>6.7696000000000005</c:v>
                      </c:pt>
                      <c:pt idx="6522">
                        <c:v>6.2751409999999996</c:v>
                      </c:pt>
                      <c:pt idx="6523">
                        <c:v>5.7793999999999999</c:v>
                      </c:pt>
                      <c:pt idx="6524">
                        <c:v>5.2838560000000001</c:v>
                      </c:pt>
                      <c:pt idx="6525">
                        <c:v>4.7863090000000001</c:v>
                      </c:pt>
                      <c:pt idx="6526">
                        <c:v>4.2893030000000003</c:v>
                      </c:pt>
                      <c:pt idx="6527">
                        <c:v>3.7920730000000002</c:v>
                      </c:pt>
                      <c:pt idx="6528">
                        <c:v>3.2953190000000001</c:v>
                      </c:pt>
                      <c:pt idx="6529">
                        <c:v>2.79501</c:v>
                      </c:pt>
                      <c:pt idx="6530">
                        <c:v>2.2968899999999999</c:v>
                      </c:pt>
                      <c:pt idx="6531">
                        <c:v>1.798065</c:v>
                      </c:pt>
                      <c:pt idx="6532">
                        <c:v>1.3002179999999999</c:v>
                      </c:pt>
                      <c:pt idx="6533">
                        <c:v>0.80220520000000006</c:v>
                      </c:pt>
                      <c:pt idx="6534">
                        <c:v>0.30587380000000003</c:v>
                      </c:pt>
                      <c:pt idx="6535">
                        <c:v>-0.19171830000000001</c:v>
                      </c:pt>
                      <c:pt idx="6536">
                        <c:v>-0.6868649</c:v>
                      </c:pt>
                      <c:pt idx="6537">
                        <c:v>-1.1829939999999999</c:v>
                      </c:pt>
                      <c:pt idx="6538">
                        <c:v>-1.6754910000000001</c:v>
                      </c:pt>
                      <c:pt idx="6539">
                        <c:v>-2.168806</c:v>
                      </c:pt>
                      <c:pt idx="6540">
                        <c:v>-2.653877</c:v>
                      </c:pt>
                      <c:pt idx="6541">
                        <c:v>-3.1431089999999999</c:v>
                      </c:pt>
                      <c:pt idx="6542">
                        <c:v>-3.6338209999999997</c:v>
                      </c:pt>
                      <c:pt idx="6543">
                        <c:v>-4.1291419999999999</c:v>
                      </c:pt>
                      <c:pt idx="6544">
                        <c:v>-4.6210110000000002</c:v>
                      </c:pt>
                      <c:pt idx="6545">
                        <c:v>-5.117197</c:v>
                      </c:pt>
                      <c:pt idx="6546">
                        <c:v>-5.6080929999999993</c:v>
                      </c:pt>
                      <c:pt idx="6547">
                        <c:v>-6.1026360000000004</c:v>
                      </c:pt>
                      <c:pt idx="6548">
                        <c:v>-6.5947829999999996</c:v>
                      </c:pt>
                      <c:pt idx="6549">
                        <c:v>-7.0603130000000007</c:v>
                      </c:pt>
                      <c:pt idx="6550">
                        <c:v>-7.5397400000000001</c:v>
                      </c:pt>
                      <c:pt idx="6551">
                        <c:v>-8.0301999999999989</c:v>
                      </c:pt>
                      <c:pt idx="6552">
                        <c:v>-8.5171670000000006</c:v>
                      </c:pt>
                      <c:pt idx="6553">
                        <c:v>-9.0121199999999995</c:v>
                      </c:pt>
                      <c:pt idx="6554">
                        <c:v>-9.5047709999999999</c:v>
                      </c:pt>
                      <c:pt idx="6555">
                        <c:v>-10.00381</c:v>
                      </c:pt>
                      <c:pt idx="6556">
                        <c:v>-10.493600000000001</c:v>
                      </c:pt>
                      <c:pt idx="6557">
                        <c:v>-10.983920000000001</c:v>
                      </c:pt>
                      <c:pt idx="6558">
                        <c:v>-11.48982</c:v>
                      </c:pt>
                      <c:pt idx="6559">
                        <c:v>-11.98423</c:v>
                      </c:pt>
                      <c:pt idx="6560">
                        <c:v>-12.474730000000001</c:v>
                      </c:pt>
                      <c:pt idx="6561">
                        <c:v>-12.963690000000001</c:v>
                      </c:pt>
                      <c:pt idx="6562">
                        <c:v>-13.451079999999999</c:v>
                      </c:pt>
                      <c:pt idx="6563">
                        <c:v>-13.929320000000001</c:v>
                      </c:pt>
                      <c:pt idx="6564">
                        <c:v>-14.406359999999999</c:v>
                      </c:pt>
                      <c:pt idx="6565">
                        <c:v>-14.89096</c:v>
                      </c:pt>
                      <c:pt idx="6566">
                        <c:v>-15.372129999999999</c:v>
                      </c:pt>
                      <c:pt idx="6567">
                        <c:v>-15.85615</c:v>
                      </c:pt>
                      <c:pt idx="6568">
                        <c:v>-16.340049999999998</c:v>
                      </c:pt>
                      <c:pt idx="6569">
                        <c:v>-16.816420000000001</c:v>
                      </c:pt>
                      <c:pt idx="6570">
                        <c:v>-17.29523</c:v>
                      </c:pt>
                      <c:pt idx="6571">
                        <c:v>-17.76784</c:v>
                      </c:pt>
                      <c:pt idx="6572">
                        <c:v>-18.248359999999998</c:v>
                      </c:pt>
                      <c:pt idx="6573">
                        <c:v>-18.726790000000001</c:v>
                      </c:pt>
                      <c:pt idx="6574">
                        <c:v>-19.203520000000001</c:v>
                      </c:pt>
                      <c:pt idx="6575">
                        <c:v>-19.68374</c:v>
                      </c:pt>
                      <c:pt idx="6576">
                        <c:v>-20.156550000000003</c:v>
                      </c:pt>
                      <c:pt idx="6577">
                        <c:v>-20.625870000000003</c:v>
                      </c:pt>
                      <c:pt idx="6578">
                        <c:v>-21.094159999999999</c:v>
                      </c:pt>
                      <c:pt idx="6579">
                        <c:v>-21.554470000000002</c:v>
                      </c:pt>
                      <c:pt idx="6580">
                        <c:v>-22.027059999999999</c:v>
                      </c:pt>
                      <c:pt idx="6581">
                        <c:v>-22.49737</c:v>
                      </c:pt>
                      <c:pt idx="6582">
                        <c:v>-22.95635</c:v>
                      </c:pt>
                      <c:pt idx="6583">
                        <c:v>-23.407580000000003</c:v>
                      </c:pt>
                      <c:pt idx="6584">
                        <c:v>-23.849350000000001</c:v>
                      </c:pt>
                      <c:pt idx="6585">
                        <c:v>-24.283239999999999</c:v>
                      </c:pt>
                      <c:pt idx="6586">
                        <c:v>-24.711199999999998</c:v>
                      </c:pt>
                      <c:pt idx="6587">
                        <c:v>-25.13083</c:v>
                      </c:pt>
                      <c:pt idx="6588">
                        <c:v>-25.547089999999997</c:v>
                      </c:pt>
                      <c:pt idx="6589">
                        <c:v>-25.958019999999998</c:v>
                      </c:pt>
                      <c:pt idx="6590">
                        <c:v>-26.383809999999997</c:v>
                      </c:pt>
                      <c:pt idx="6591">
                        <c:v>-26.801029999999997</c:v>
                      </c:pt>
                      <c:pt idx="6592">
                        <c:v>-27.20082</c:v>
                      </c:pt>
                      <c:pt idx="6593">
                        <c:v>-27.583120000000001</c:v>
                      </c:pt>
                      <c:pt idx="6594">
                        <c:v>-27.958549999999999</c:v>
                      </c:pt>
                      <c:pt idx="6595">
                        <c:v>-28.330280000000002</c:v>
                      </c:pt>
                      <c:pt idx="6596">
                        <c:v>-28.72495</c:v>
                      </c:pt>
                      <c:pt idx="6597">
                        <c:v>-29.100760000000001</c:v>
                      </c:pt>
                      <c:pt idx="6598">
                        <c:v>-29.481579999999997</c:v>
                      </c:pt>
                      <c:pt idx="6599">
                        <c:v>-29.848409999999998</c:v>
                      </c:pt>
                      <c:pt idx="6600">
                        <c:v>-30.215109999999999</c:v>
                      </c:pt>
                      <c:pt idx="6601">
                        <c:v>-30.565080000000002</c:v>
                      </c:pt>
                      <c:pt idx="6602">
                        <c:v>-30.910600000000002</c:v>
                      </c:pt>
                      <c:pt idx="6603">
                        <c:v>-31.255289999999999</c:v>
                      </c:pt>
                      <c:pt idx="6604">
                        <c:v>-31.597970000000004</c:v>
                      </c:pt>
                      <c:pt idx="6605">
                        <c:v>-31.933980000000002</c:v>
                      </c:pt>
                      <c:pt idx="6606">
                        <c:v>-32.268819999999998</c:v>
                      </c:pt>
                      <c:pt idx="6607">
                        <c:v>-32.595370000000003</c:v>
                      </c:pt>
                      <c:pt idx="6608">
                        <c:v>-32.919699999999999</c:v>
                      </c:pt>
                      <c:pt idx="6609">
                        <c:v>-33.240580000000001</c:v>
                      </c:pt>
                      <c:pt idx="6610">
                        <c:v>-33.562020000000004</c:v>
                      </c:pt>
                      <c:pt idx="6611">
                        <c:v>-33.879150000000003</c:v>
                      </c:pt>
                      <c:pt idx="6612">
                        <c:v>-34.195500000000003</c:v>
                      </c:pt>
                      <c:pt idx="6613">
                        <c:v>-34.505309999999994</c:v>
                      </c:pt>
                      <c:pt idx="6614">
                        <c:v>-34.811779999999999</c:v>
                      </c:pt>
                      <c:pt idx="6615">
                        <c:v>-35.115729999999999</c:v>
                      </c:pt>
                      <c:pt idx="6616">
                        <c:v>-35.4255</c:v>
                      </c:pt>
                      <c:pt idx="6617">
                        <c:v>-35.729239999999997</c:v>
                      </c:pt>
                      <c:pt idx="6618">
                        <c:v>-36.022599999999997</c:v>
                      </c:pt>
                      <c:pt idx="6619">
                        <c:v>-36.324489999999997</c:v>
                      </c:pt>
                      <c:pt idx="6620">
                        <c:v>-36.618960000000001</c:v>
                      </c:pt>
                      <c:pt idx="6621">
                        <c:v>-36.89246</c:v>
                      </c:pt>
                      <c:pt idx="6622">
                        <c:v>-37.144710000000003</c:v>
                      </c:pt>
                      <c:pt idx="6623">
                        <c:v>-37.40652</c:v>
                      </c:pt>
                      <c:pt idx="6624">
                        <c:v>-37.668379999999999</c:v>
                      </c:pt>
                      <c:pt idx="6625">
                        <c:v>-37.935609999999997</c:v>
                      </c:pt>
                      <c:pt idx="6626">
                        <c:v>-38.194189999999999</c:v>
                      </c:pt>
                      <c:pt idx="6627">
                        <c:v>-38.455579999999998</c:v>
                      </c:pt>
                      <c:pt idx="6628">
                        <c:v>-38.71819</c:v>
                      </c:pt>
                      <c:pt idx="6629">
                        <c:v>-38.976510000000005</c:v>
                      </c:pt>
                      <c:pt idx="6630">
                        <c:v>-39.228540000000002</c:v>
                      </c:pt>
                      <c:pt idx="6631">
                        <c:v>-39.475950000000005</c:v>
                      </c:pt>
                      <c:pt idx="6632">
                        <c:v>-39.717779999999998</c:v>
                      </c:pt>
                      <c:pt idx="6633">
                        <c:v>-39.95805</c:v>
                      </c:pt>
                      <c:pt idx="6634">
                        <c:v>-40.208130000000004</c:v>
                      </c:pt>
                      <c:pt idx="6635">
                        <c:v>-40.447949999999999</c:v>
                      </c:pt>
                      <c:pt idx="6636">
                        <c:v>-40.67953</c:v>
                      </c:pt>
                      <c:pt idx="6637">
                        <c:v>-40.906089999999999</c:v>
                      </c:pt>
                      <c:pt idx="6638">
                        <c:v>-41.128950000000003</c:v>
                      </c:pt>
                      <c:pt idx="6639">
                        <c:v>-41.34675</c:v>
                      </c:pt>
                      <c:pt idx="6640">
                        <c:v>-41.563310000000001</c:v>
                      </c:pt>
                      <c:pt idx="6641">
                        <c:v>-41.777650000000001</c:v>
                      </c:pt>
                      <c:pt idx="6642">
                        <c:v>-41.990610000000004</c:v>
                      </c:pt>
                      <c:pt idx="6643">
                        <c:v>-42.202210000000008</c:v>
                      </c:pt>
                      <c:pt idx="6644">
                        <c:v>-42.413160000000005</c:v>
                      </c:pt>
                      <c:pt idx="6645">
                        <c:v>-42.62189</c:v>
                      </c:pt>
                      <c:pt idx="6646">
                        <c:v>-42.828989999999997</c:v>
                      </c:pt>
                      <c:pt idx="6647">
                        <c:v>-43.035699999999999</c:v>
                      </c:pt>
                      <c:pt idx="6648">
                        <c:v>-43.23977</c:v>
                      </c:pt>
                      <c:pt idx="6649">
                        <c:v>-43.439040000000006</c:v>
                      </c:pt>
                      <c:pt idx="6650">
                        <c:v>-43.632350000000002</c:v>
                      </c:pt>
                      <c:pt idx="6651">
                        <c:v>-43.816800000000001</c:v>
                      </c:pt>
                      <c:pt idx="6652">
                        <c:v>-43.998819999999995</c:v>
                      </c:pt>
                      <c:pt idx="6653">
                        <c:v>-44.183689999999999</c:v>
                      </c:pt>
                      <c:pt idx="6654">
                        <c:v>-44.358829999999998</c:v>
                      </c:pt>
                      <c:pt idx="6655">
                        <c:v>-44.534849999999999</c:v>
                      </c:pt>
                      <c:pt idx="6656">
                        <c:v>-44.708759999999998</c:v>
                      </c:pt>
                      <c:pt idx="6657">
                        <c:v>-44.877520000000004</c:v>
                      </c:pt>
                      <c:pt idx="6658">
                        <c:v>-45.041420000000002</c:v>
                      </c:pt>
                      <c:pt idx="6659">
                        <c:v>-45.197459999999992</c:v>
                      </c:pt>
                      <c:pt idx="6660">
                        <c:v>-45.342580000000005</c:v>
                      </c:pt>
                      <c:pt idx="6661">
                        <c:v>-45.486469999999997</c:v>
                      </c:pt>
                      <c:pt idx="6662">
                        <c:v>-45.627610000000004</c:v>
                      </c:pt>
                      <c:pt idx="6663">
                        <c:v>-45.765349999999998</c:v>
                      </c:pt>
                      <c:pt idx="6664">
                        <c:v>-45.89481</c:v>
                      </c:pt>
                      <c:pt idx="6665">
                        <c:v>-46.003830000000001</c:v>
                      </c:pt>
                      <c:pt idx="6666">
                        <c:v>-46.140920000000001</c:v>
                      </c:pt>
                      <c:pt idx="6667">
                        <c:v>-46.273929999999993</c:v>
                      </c:pt>
                      <c:pt idx="6668">
                        <c:v>-46.402729999999998</c:v>
                      </c:pt>
                      <c:pt idx="6669">
                        <c:v>-46.530659999999997</c:v>
                      </c:pt>
                      <c:pt idx="6670">
                        <c:v>-46.657070000000004</c:v>
                      </c:pt>
                      <c:pt idx="6671">
                        <c:v>-46.782079999999993</c:v>
                      </c:pt>
                      <c:pt idx="6672">
                        <c:v>-46.906829999999999</c:v>
                      </c:pt>
                      <c:pt idx="6673">
                        <c:v>-47.03069</c:v>
                      </c:pt>
                      <c:pt idx="6674">
                        <c:v>-47.153219999999997</c:v>
                      </c:pt>
                      <c:pt idx="6675">
                        <c:v>-47.274380000000001</c:v>
                      </c:pt>
                      <c:pt idx="6676">
                        <c:v>-47.393689999999999</c:v>
                      </c:pt>
                      <c:pt idx="6677">
                        <c:v>-47.51379</c:v>
                      </c:pt>
                      <c:pt idx="6678">
                        <c:v>-47.632960000000004</c:v>
                      </c:pt>
                      <c:pt idx="6679">
                        <c:v>-47.749650000000003</c:v>
                      </c:pt>
                      <c:pt idx="6680">
                        <c:v>-47.869</c:v>
                      </c:pt>
                      <c:pt idx="6681">
                        <c:v>-47.988169999999997</c:v>
                      </c:pt>
                      <c:pt idx="6682">
                        <c:v>-48.108000000000004</c:v>
                      </c:pt>
                      <c:pt idx="6683">
                        <c:v>-48.227699999999999</c:v>
                      </c:pt>
                      <c:pt idx="6684">
                        <c:v>-48.34816</c:v>
                      </c:pt>
                      <c:pt idx="6685">
                        <c:v>-48.464759999999998</c:v>
                      </c:pt>
                      <c:pt idx="6686">
                        <c:v>-48.585010000000004</c:v>
                      </c:pt>
                      <c:pt idx="6687">
                        <c:v>-48.702500000000001</c:v>
                      </c:pt>
                      <c:pt idx="6688">
                        <c:v>-48.820259999999998</c:v>
                      </c:pt>
                      <c:pt idx="6689">
                        <c:v>-48.937169999999995</c:v>
                      </c:pt>
                      <c:pt idx="6690">
                        <c:v>-49.053190000000001</c:v>
                      </c:pt>
                      <c:pt idx="6691">
                        <c:v>-49.167020000000001</c:v>
                      </c:pt>
                      <c:pt idx="6692">
                        <c:v>-49.281410000000001</c:v>
                      </c:pt>
                      <c:pt idx="6693">
                        <c:v>-49.391600000000004</c:v>
                      </c:pt>
                      <c:pt idx="6694">
                        <c:v>-49.503959999999992</c:v>
                      </c:pt>
                      <c:pt idx="6695">
                        <c:v>-49.61495</c:v>
                      </c:pt>
                      <c:pt idx="6696">
                        <c:v>-49.728440000000006</c:v>
                      </c:pt>
                      <c:pt idx="6697">
                        <c:v>-49.836020000000005</c:v>
                      </c:pt>
                      <c:pt idx="6698">
                        <c:v>-49.94782</c:v>
                      </c:pt>
                      <c:pt idx="6699">
                        <c:v>-50.059069999999998</c:v>
                      </c:pt>
                      <c:pt idx="6700">
                        <c:v>-50.162750000000003</c:v>
                      </c:pt>
                      <c:pt idx="6701">
                        <c:v>-50.258630000000004</c:v>
                      </c:pt>
                      <c:pt idx="6702">
                        <c:v>-50.366020000000006</c:v>
                      </c:pt>
                      <c:pt idx="6703">
                        <c:v>-50.470420000000004</c:v>
                      </c:pt>
                      <c:pt idx="6704">
                        <c:v>-50.570760000000007</c:v>
                      </c:pt>
                      <c:pt idx="6705">
                        <c:v>-50.676569999999998</c:v>
                      </c:pt>
                      <c:pt idx="6706">
                        <c:v>-50.783270000000002</c:v>
                      </c:pt>
                      <c:pt idx="6707">
                        <c:v>-50.889650000000003</c:v>
                      </c:pt>
                      <c:pt idx="6708">
                        <c:v>-50.997139999999995</c:v>
                      </c:pt>
                      <c:pt idx="6709">
                        <c:v>-51.104869999999998</c:v>
                      </c:pt>
                      <c:pt idx="6710">
                        <c:v>-51.211550000000003</c:v>
                      </c:pt>
                      <c:pt idx="6711">
                        <c:v>-51.308860000000003</c:v>
                      </c:pt>
                      <c:pt idx="6712">
                        <c:v>-51.409030000000001</c:v>
                      </c:pt>
                      <c:pt idx="6713">
                        <c:v>-51.514719999999997</c:v>
                      </c:pt>
                      <c:pt idx="6714">
                        <c:v>-51.622820000000004</c:v>
                      </c:pt>
                      <c:pt idx="6715">
                        <c:v>-51.729789999999994</c:v>
                      </c:pt>
                      <c:pt idx="6716">
                        <c:v>-51.83681</c:v>
                      </c:pt>
                      <c:pt idx="6717">
                        <c:v>-51.939599999999999</c:v>
                      </c:pt>
                      <c:pt idx="6718">
                        <c:v>-52.047129999999996</c:v>
                      </c:pt>
                      <c:pt idx="6719">
                        <c:v>-52.154299999999992</c:v>
                      </c:pt>
                      <c:pt idx="6720">
                        <c:v>-52.261960000000002</c:v>
                      </c:pt>
                      <c:pt idx="6721">
                        <c:v>-52.366999999999997</c:v>
                      </c:pt>
                      <c:pt idx="6722">
                        <c:v>-52.472169999999998</c:v>
                      </c:pt>
                      <c:pt idx="6723">
                        <c:v>-52.577860000000001</c:v>
                      </c:pt>
                      <c:pt idx="6724">
                        <c:v>-52.68282</c:v>
                      </c:pt>
                      <c:pt idx="6725">
                        <c:v>-52.781179999999999</c:v>
                      </c:pt>
                      <c:pt idx="6726">
                        <c:v>-52.884969999999996</c:v>
                      </c:pt>
                      <c:pt idx="6727">
                        <c:v>-52.985930000000003</c:v>
                      </c:pt>
                      <c:pt idx="6728">
                        <c:v>-53.084150000000001</c:v>
                      </c:pt>
                      <c:pt idx="6729">
                        <c:v>-53.183360000000008</c:v>
                      </c:pt>
                      <c:pt idx="6730">
                        <c:v>-53.285049999999998</c:v>
                      </c:pt>
                      <c:pt idx="6731">
                        <c:v>-53.387869999999999</c:v>
                      </c:pt>
                      <c:pt idx="6732">
                        <c:v>-53.488819999999997</c:v>
                      </c:pt>
                      <c:pt idx="6733">
                        <c:v>-53.587470000000003</c:v>
                      </c:pt>
                      <c:pt idx="6734">
                        <c:v>-53.68721</c:v>
                      </c:pt>
                      <c:pt idx="6735">
                        <c:v>-53.787549999999996</c:v>
                      </c:pt>
                      <c:pt idx="6736">
                        <c:v>-53.884499999999996</c:v>
                      </c:pt>
                      <c:pt idx="6737">
                        <c:v>-53.983850000000004</c:v>
                      </c:pt>
                      <c:pt idx="6738">
                        <c:v>-54.08276</c:v>
                      </c:pt>
                      <c:pt idx="6739">
                        <c:v>-54.181039999999996</c:v>
                      </c:pt>
                      <c:pt idx="6740">
                        <c:v>-54.27955</c:v>
                      </c:pt>
                      <c:pt idx="6741">
                        <c:v>-54.378570000000003</c:v>
                      </c:pt>
                      <c:pt idx="6742">
                        <c:v>-54.478229999999996</c:v>
                      </c:pt>
                      <c:pt idx="6743">
                        <c:v>-54.574210000000001</c:v>
                      </c:pt>
                      <c:pt idx="6744">
                        <c:v>-54.670169999999999</c:v>
                      </c:pt>
                      <c:pt idx="6745">
                        <c:v>-54.766030000000001</c:v>
                      </c:pt>
                      <c:pt idx="6746">
                        <c:v>-54.863819999999997</c:v>
                      </c:pt>
                      <c:pt idx="6747">
                        <c:v>-54.960370000000005</c:v>
                      </c:pt>
                      <c:pt idx="6748">
                        <c:v>-55.057600000000008</c:v>
                      </c:pt>
                      <c:pt idx="6749">
                        <c:v>-55.15307</c:v>
                      </c:pt>
                      <c:pt idx="6750">
                        <c:v>-55.246420000000001</c:v>
                      </c:pt>
                      <c:pt idx="6751">
                        <c:v>-55.341969999999996</c:v>
                      </c:pt>
                      <c:pt idx="6752">
                        <c:v>-55.43177</c:v>
                      </c:pt>
                      <c:pt idx="6753">
                        <c:v>-55.525999999999996</c:v>
                      </c:pt>
                      <c:pt idx="6754">
                        <c:v>-55.620919999999998</c:v>
                      </c:pt>
                      <c:pt idx="6755">
                        <c:v>-55.716279999999998</c:v>
                      </c:pt>
                      <c:pt idx="6756">
                        <c:v>-55.812179999999998</c:v>
                      </c:pt>
                      <c:pt idx="6757">
                        <c:v>-55.908360000000002</c:v>
                      </c:pt>
                      <c:pt idx="6758">
                        <c:v>-56.005000000000003</c:v>
                      </c:pt>
                      <c:pt idx="6759">
                        <c:v>-56.094319999999996</c:v>
                      </c:pt>
                      <c:pt idx="6760">
                        <c:v>-56.171569999999996</c:v>
                      </c:pt>
                      <c:pt idx="6761">
                        <c:v>-56.269260000000003</c:v>
                      </c:pt>
                      <c:pt idx="6762">
                        <c:v>-56.36439</c:v>
                      </c:pt>
                      <c:pt idx="6763">
                        <c:v>-56.456099999999992</c:v>
                      </c:pt>
                      <c:pt idx="6764">
                        <c:v>-56.442410000000002</c:v>
                      </c:pt>
                      <c:pt idx="6765">
                        <c:v>-55.85351</c:v>
                      </c:pt>
                      <c:pt idx="6766">
                        <c:v>-55.451560000000001</c:v>
                      </c:pt>
                      <c:pt idx="6767">
                        <c:v>-55.282060000000001</c:v>
                      </c:pt>
                      <c:pt idx="6768">
                        <c:v>-55.183059999999998</c:v>
                      </c:pt>
                      <c:pt idx="6769">
                        <c:v>-55.239930000000001</c:v>
                      </c:pt>
                      <c:pt idx="6770">
                        <c:v>-55.337740000000004</c:v>
                      </c:pt>
                      <c:pt idx="6771">
                        <c:v>-55.452089999999998</c:v>
                      </c:pt>
                      <c:pt idx="6772">
                        <c:v>-55.573680000000003</c:v>
                      </c:pt>
                      <c:pt idx="6773">
                        <c:v>-55.694100000000006</c:v>
                      </c:pt>
                      <c:pt idx="6774">
                        <c:v>-55.809780000000003</c:v>
                      </c:pt>
                      <c:pt idx="6775">
                        <c:v>-55.9206</c:v>
                      </c:pt>
                      <c:pt idx="6776">
                        <c:v>-56.033470000000001</c:v>
                      </c:pt>
                      <c:pt idx="6777">
                        <c:v>-56.144889999999997</c:v>
                      </c:pt>
                      <c:pt idx="6778">
                        <c:v>-56.254600000000003</c:v>
                      </c:pt>
                      <c:pt idx="6779">
                        <c:v>-55.713990000000003</c:v>
                      </c:pt>
                      <c:pt idx="6780">
                        <c:v>-55.400190000000002</c:v>
                      </c:pt>
                      <c:pt idx="6781">
                        <c:v>-55.163970000000006</c:v>
                      </c:pt>
                      <c:pt idx="6782">
                        <c:v>-54.962790000000005</c:v>
                      </c:pt>
                      <c:pt idx="6783">
                        <c:v>-54.781100000000002</c:v>
                      </c:pt>
                      <c:pt idx="6784">
                        <c:v>-54.613399999999999</c:v>
                      </c:pt>
                      <c:pt idx="6785">
                        <c:v>-54.455889999999997</c:v>
                      </c:pt>
                      <c:pt idx="6786">
                        <c:v>-54.304119999999998</c:v>
                      </c:pt>
                      <c:pt idx="6787">
                        <c:v>-54.158949999999997</c:v>
                      </c:pt>
                      <c:pt idx="6788">
                        <c:v>-54.017910000000001</c:v>
                      </c:pt>
                      <c:pt idx="6789">
                        <c:v>-53.88091</c:v>
                      </c:pt>
                      <c:pt idx="6790">
                        <c:v>-53.745459999999994</c:v>
                      </c:pt>
                      <c:pt idx="6791">
                        <c:v>-53.611110000000004</c:v>
                      </c:pt>
                      <c:pt idx="6792">
                        <c:v>-53.479749999999996</c:v>
                      </c:pt>
                      <c:pt idx="6793">
                        <c:v>-53.350270000000002</c:v>
                      </c:pt>
                      <c:pt idx="6794">
                        <c:v>-53.221150000000002</c:v>
                      </c:pt>
                      <c:pt idx="6795">
                        <c:v>-53.093800000000002</c:v>
                      </c:pt>
                      <c:pt idx="6796">
                        <c:v>-52.96622</c:v>
                      </c:pt>
                      <c:pt idx="6797">
                        <c:v>-52.838940000000001</c:v>
                      </c:pt>
                      <c:pt idx="6798">
                        <c:v>-52.713929999999998</c:v>
                      </c:pt>
                      <c:pt idx="6799">
                        <c:v>-52.58952</c:v>
                      </c:pt>
                      <c:pt idx="6800">
                        <c:v>-52.467329999999997</c:v>
                      </c:pt>
                      <c:pt idx="6801">
                        <c:v>-52.345129999999997</c:v>
                      </c:pt>
                      <c:pt idx="6802">
                        <c:v>-52.224670000000003</c:v>
                      </c:pt>
                      <c:pt idx="6803">
                        <c:v>-52.106110000000001</c:v>
                      </c:pt>
                      <c:pt idx="6804">
                        <c:v>-51.988260000000004</c:v>
                      </c:pt>
                      <c:pt idx="6805">
                        <c:v>-51.870609999999999</c:v>
                      </c:pt>
                      <c:pt idx="6806">
                        <c:v>-51.753640000000004</c:v>
                      </c:pt>
                      <c:pt idx="6807">
                        <c:v>-51.637</c:v>
                      </c:pt>
                      <c:pt idx="6808">
                        <c:v>-51.520669999999996</c:v>
                      </c:pt>
                      <c:pt idx="6809">
                        <c:v>-51.40437</c:v>
                      </c:pt>
                      <c:pt idx="6810">
                        <c:v>-51.289939999999994</c:v>
                      </c:pt>
                      <c:pt idx="6811">
                        <c:v>-51.175089999999997</c:v>
                      </c:pt>
                      <c:pt idx="6812">
                        <c:v>-51.062359999999998</c:v>
                      </c:pt>
                      <c:pt idx="6813">
                        <c:v>-50.94679</c:v>
                      </c:pt>
                      <c:pt idx="6814">
                        <c:v>-50.830200000000005</c:v>
                      </c:pt>
                      <c:pt idx="6815">
                        <c:v>-50.71407</c:v>
                      </c:pt>
                      <c:pt idx="6816">
                        <c:v>-50.601089999999999</c:v>
                      </c:pt>
                      <c:pt idx="6817">
                        <c:v>-50.487019999999994</c:v>
                      </c:pt>
                      <c:pt idx="6818">
                        <c:v>-50.370710000000003</c:v>
                      </c:pt>
                      <c:pt idx="6819">
                        <c:v>-50.254580000000004</c:v>
                      </c:pt>
                      <c:pt idx="6820">
                        <c:v>-50.139579999999995</c:v>
                      </c:pt>
                      <c:pt idx="6821">
                        <c:v>-50.023629999999997</c:v>
                      </c:pt>
                      <c:pt idx="6822">
                        <c:v>-49.904539999999997</c:v>
                      </c:pt>
                      <c:pt idx="6823">
                        <c:v>-49.786000000000001</c:v>
                      </c:pt>
                      <c:pt idx="6824">
                        <c:v>-49.667019999999994</c:v>
                      </c:pt>
                      <c:pt idx="6825">
                        <c:v>-49.549680000000002</c:v>
                      </c:pt>
                      <c:pt idx="6826">
                        <c:v>-49.435010000000005</c:v>
                      </c:pt>
                      <c:pt idx="6827">
                        <c:v>-49.321179999999998</c:v>
                      </c:pt>
                      <c:pt idx="6828">
                        <c:v>-49.207049999999995</c:v>
                      </c:pt>
                      <c:pt idx="6829">
                        <c:v>-49.091969999999996</c:v>
                      </c:pt>
                      <c:pt idx="6830">
                        <c:v>-48.975169999999999</c:v>
                      </c:pt>
                      <c:pt idx="6831">
                        <c:v>-48.858180000000004</c:v>
                      </c:pt>
                      <c:pt idx="6832">
                        <c:v>-48.742310000000003</c:v>
                      </c:pt>
                      <c:pt idx="6833">
                        <c:v>-48.625040000000006</c:v>
                      </c:pt>
                      <c:pt idx="6834">
                        <c:v>-48.507850000000005</c:v>
                      </c:pt>
                      <c:pt idx="6835">
                        <c:v>-48.389659999999999</c:v>
                      </c:pt>
                      <c:pt idx="6836">
                        <c:v>-48.27243</c:v>
                      </c:pt>
                      <c:pt idx="6837">
                        <c:v>-48.154960000000003</c:v>
                      </c:pt>
                      <c:pt idx="6838">
                        <c:v>-48.037780000000005</c:v>
                      </c:pt>
                      <c:pt idx="6839">
                        <c:v>-47.919429999999998</c:v>
                      </c:pt>
                      <c:pt idx="6840">
                        <c:v>-47.801520000000004</c:v>
                      </c:pt>
                      <c:pt idx="6841">
                        <c:v>-47.682320000000004</c:v>
                      </c:pt>
                      <c:pt idx="6842">
                        <c:v>-47.564950000000003</c:v>
                      </c:pt>
                      <c:pt idx="6843">
                        <c:v>-47.446249999999999</c:v>
                      </c:pt>
                      <c:pt idx="6844">
                        <c:v>-47.327979999999997</c:v>
                      </c:pt>
                      <c:pt idx="6845">
                        <c:v>-47.209149999999994</c:v>
                      </c:pt>
                      <c:pt idx="6846">
                        <c:v>-47.090409999999999</c:v>
                      </c:pt>
                      <c:pt idx="6847">
                        <c:v>-46.972560000000001</c:v>
                      </c:pt>
                      <c:pt idx="6848">
                        <c:v>-46.855070000000005</c:v>
                      </c:pt>
                      <c:pt idx="6849">
                        <c:v>-46.738199999999999</c:v>
                      </c:pt>
                      <c:pt idx="6850">
                        <c:v>-46.622869999999999</c:v>
                      </c:pt>
                      <c:pt idx="6851">
                        <c:v>-46.50817</c:v>
                      </c:pt>
                      <c:pt idx="6852">
                        <c:v>-46.394379999999998</c:v>
                      </c:pt>
                      <c:pt idx="6853">
                        <c:v>-46.276319999999998</c:v>
                      </c:pt>
                      <c:pt idx="6854">
                        <c:v>-46.160059999999994</c:v>
                      </c:pt>
                      <c:pt idx="6855">
                        <c:v>-46.042750000000005</c:v>
                      </c:pt>
                      <c:pt idx="6856">
                        <c:v>-45.925000000000004</c:v>
                      </c:pt>
                      <c:pt idx="6857">
                        <c:v>-45.804569999999998</c:v>
                      </c:pt>
                      <c:pt idx="6858">
                        <c:v>-45.682770000000005</c:v>
                      </c:pt>
                      <c:pt idx="6859">
                        <c:v>-45.556650000000005</c:v>
                      </c:pt>
                      <c:pt idx="6860">
                        <c:v>-45.426270000000002</c:v>
                      </c:pt>
                      <c:pt idx="6861">
                        <c:v>-45.295929999999998</c:v>
                      </c:pt>
                      <c:pt idx="6862">
                        <c:v>-45.166560000000004</c:v>
                      </c:pt>
                      <c:pt idx="6863">
                        <c:v>-45.037190000000002</c:v>
                      </c:pt>
                      <c:pt idx="6864">
                        <c:v>-44.908479999999997</c:v>
                      </c:pt>
                      <c:pt idx="6865">
                        <c:v>-44.778370000000002</c:v>
                      </c:pt>
                      <c:pt idx="6866">
                        <c:v>-44.64855</c:v>
                      </c:pt>
                      <c:pt idx="6867">
                        <c:v>-44.518560000000001</c:v>
                      </c:pt>
                      <c:pt idx="6868">
                        <c:v>-44.388719999999999</c:v>
                      </c:pt>
                      <c:pt idx="6869">
                        <c:v>-44.259349999999998</c:v>
                      </c:pt>
                      <c:pt idx="6870">
                        <c:v>-44.127020000000002</c:v>
                      </c:pt>
                      <c:pt idx="6871">
                        <c:v>-43.994010000000003</c:v>
                      </c:pt>
                      <c:pt idx="6872">
                        <c:v>-43.858910000000002</c:v>
                      </c:pt>
                      <c:pt idx="6873">
                        <c:v>-43.726559999999999</c:v>
                      </c:pt>
                      <c:pt idx="6874">
                        <c:v>-43.59545</c:v>
                      </c:pt>
                      <c:pt idx="6875">
                        <c:v>-43.463679999999997</c:v>
                      </c:pt>
                      <c:pt idx="6876">
                        <c:v>-43.336569999999995</c:v>
                      </c:pt>
                      <c:pt idx="6877">
                        <c:v>-43.203449999999997</c:v>
                      </c:pt>
                      <c:pt idx="6878">
                        <c:v>-43.068540000000006</c:v>
                      </c:pt>
                      <c:pt idx="6879">
                        <c:v>-42.935569999999998</c:v>
                      </c:pt>
                      <c:pt idx="6880">
                        <c:v>-42.798450000000003</c:v>
                      </c:pt>
                      <c:pt idx="6881">
                        <c:v>-42.658820000000006</c:v>
                      </c:pt>
                      <c:pt idx="6882">
                        <c:v>-42.516949999999994</c:v>
                      </c:pt>
                      <c:pt idx="6883">
                        <c:v>-42.37406</c:v>
                      </c:pt>
                      <c:pt idx="6884">
                        <c:v>-42.230139999999999</c:v>
                      </c:pt>
                      <c:pt idx="6885">
                        <c:v>-42.081689999999995</c:v>
                      </c:pt>
                      <c:pt idx="6886">
                        <c:v>-41.932839999999999</c:v>
                      </c:pt>
                      <c:pt idx="6887">
                        <c:v>-41.780389999999997</c:v>
                      </c:pt>
                      <c:pt idx="6888">
                        <c:v>-41.625480000000003</c:v>
                      </c:pt>
                      <c:pt idx="6889">
                        <c:v>-41.466649999999994</c:v>
                      </c:pt>
                      <c:pt idx="6890">
                        <c:v>-41.305100000000003</c:v>
                      </c:pt>
                      <c:pt idx="6891">
                        <c:v>-41.141889999999997</c:v>
                      </c:pt>
                      <c:pt idx="6892">
                        <c:v>-40.994070000000001</c:v>
                      </c:pt>
                      <c:pt idx="6893">
                        <c:v>-40.840490000000003</c:v>
                      </c:pt>
                      <c:pt idx="6894">
                        <c:v>-40.679270000000002</c:v>
                      </c:pt>
                      <c:pt idx="6895">
                        <c:v>-40.517910000000001</c:v>
                      </c:pt>
                      <c:pt idx="6896">
                        <c:v>-40.357669999999999</c:v>
                      </c:pt>
                      <c:pt idx="6897">
                        <c:v>-40.197299999999998</c:v>
                      </c:pt>
                      <c:pt idx="6898">
                        <c:v>-40.033719999999995</c:v>
                      </c:pt>
                      <c:pt idx="6899">
                        <c:v>-39.861789999999999</c:v>
                      </c:pt>
                      <c:pt idx="6900">
                        <c:v>-39.67886</c:v>
                      </c:pt>
                      <c:pt idx="6901">
                        <c:v>-39.486359999999998</c:v>
                      </c:pt>
                      <c:pt idx="6902">
                        <c:v>-39.293239999999997</c:v>
                      </c:pt>
                      <c:pt idx="6903">
                        <c:v>-39.09863</c:v>
                      </c:pt>
                      <c:pt idx="6904">
                        <c:v>-38.902990000000003</c:v>
                      </c:pt>
                      <c:pt idx="6905">
                        <c:v>-38.702709999999996</c:v>
                      </c:pt>
                      <c:pt idx="6906">
                        <c:v>-38.498350000000002</c:v>
                      </c:pt>
                      <c:pt idx="6907">
                        <c:v>-38.291800000000002</c:v>
                      </c:pt>
                      <c:pt idx="6908">
                        <c:v>-38.082229999999996</c:v>
                      </c:pt>
                      <c:pt idx="6909">
                        <c:v>-37.863869999999999</c:v>
                      </c:pt>
                      <c:pt idx="6910">
                        <c:v>-37.635480000000001</c:v>
                      </c:pt>
                      <c:pt idx="6911">
                        <c:v>-37.406039999999997</c:v>
                      </c:pt>
                      <c:pt idx="6912">
                        <c:v>-37.175260000000002</c:v>
                      </c:pt>
                      <c:pt idx="6913">
                        <c:v>-36.947070000000004</c:v>
                      </c:pt>
                      <c:pt idx="6914">
                        <c:v>-36.72137</c:v>
                      </c:pt>
                      <c:pt idx="6915">
                        <c:v>-36.491730000000004</c:v>
                      </c:pt>
                      <c:pt idx="6916">
                        <c:v>-36.262249999999995</c:v>
                      </c:pt>
                      <c:pt idx="6917">
                        <c:v>-36.028910000000003</c:v>
                      </c:pt>
                      <c:pt idx="6918">
                        <c:v>-35.783149999999999</c:v>
                      </c:pt>
                      <c:pt idx="6919">
                        <c:v>-35.524589999999996</c:v>
                      </c:pt>
                      <c:pt idx="6920">
                        <c:v>-35.261389999999999</c:v>
                      </c:pt>
                      <c:pt idx="6921">
                        <c:v>-34.990070000000003</c:v>
                      </c:pt>
                      <c:pt idx="6922">
                        <c:v>-34.725149999999999</c:v>
                      </c:pt>
                      <c:pt idx="6923">
                        <c:v>-34.464559999999999</c:v>
                      </c:pt>
                      <c:pt idx="6924">
                        <c:v>-34.190060000000003</c:v>
                      </c:pt>
                      <c:pt idx="6925">
                        <c:v>-33.916029999999999</c:v>
                      </c:pt>
                      <c:pt idx="6926">
                        <c:v>-33.63908</c:v>
                      </c:pt>
                      <c:pt idx="6927">
                        <c:v>-33.358840000000001</c:v>
                      </c:pt>
                      <c:pt idx="6928">
                        <c:v>-33.073169999999998</c:v>
                      </c:pt>
                      <c:pt idx="6929">
                        <c:v>-32.782469999999996</c:v>
                      </c:pt>
                      <c:pt idx="6930">
                        <c:v>-32.482340000000001</c:v>
                      </c:pt>
                      <c:pt idx="6931">
                        <c:v>-32.184629999999999</c:v>
                      </c:pt>
                      <c:pt idx="6932">
                        <c:v>-31.881360000000001</c:v>
                      </c:pt>
                      <c:pt idx="6933">
                        <c:v>-31.571859999999997</c:v>
                      </c:pt>
                      <c:pt idx="6934">
                        <c:v>-31.258130000000001</c:v>
                      </c:pt>
                      <c:pt idx="6935">
                        <c:v>-30.937350000000002</c:v>
                      </c:pt>
                      <c:pt idx="6936">
                        <c:v>-30.613329999999998</c:v>
                      </c:pt>
                      <c:pt idx="6937">
                        <c:v>-30.286909999999999</c:v>
                      </c:pt>
                      <c:pt idx="6938">
                        <c:v>-29.954499999999999</c:v>
                      </c:pt>
                      <c:pt idx="6939">
                        <c:v>-29.615459999999999</c:v>
                      </c:pt>
                      <c:pt idx="6940">
                        <c:v>-29.270710000000001</c:v>
                      </c:pt>
                      <c:pt idx="6941">
                        <c:v>-28.922539999999998</c:v>
                      </c:pt>
                      <c:pt idx="6942">
                        <c:v>-28.572690000000001</c:v>
                      </c:pt>
                      <c:pt idx="6943">
                        <c:v>-28.222939999999998</c:v>
                      </c:pt>
                      <c:pt idx="6944">
                        <c:v>-27.865989999999996</c:v>
                      </c:pt>
                      <c:pt idx="6945">
                        <c:v>-27.509899999999998</c:v>
                      </c:pt>
                      <c:pt idx="6946">
                        <c:v>-27.155349999999999</c:v>
                      </c:pt>
                      <c:pt idx="6947">
                        <c:v>-26.80425</c:v>
                      </c:pt>
                      <c:pt idx="6948">
                        <c:v>-26.45495</c:v>
                      </c:pt>
                      <c:pt idx="6949">
                        <c:v>-26.091609999999999</c:v>
                      </c:pt>
                      <c:pt idx="6950">
                        <c:v>-25.724269999999997</c:v>
                      </c:pt>
                      <c:pt idx="6951">
                        <c:v>-25.351970000000001</c:v>
                      </c:pt>
                      <c:pt idx="6952">
                        <c:v>-24.979110000000002</c:v>
                      </c:pt>
                      <c:pt idx="6953">
                        <c:v>-24.60548</c:v>
                      </c:pt>
                      <c:pt idx="6954">
                        <c:v>-24.230149999999998</c:v>
                      </c:pt>
                      <c:pt idx="6955">
                        <c:v>-23.85887</c:v>
                      </c:pt>
                      <c:pt idx="6956">
                        <c:v>-23.479179999999999</c:v>
                      </c:pt>
                      <c:pt idx="6957">
                        <c:v>-23.091889999999999</c:v>
                      </c:pt>
                      <c:pt idx="6958">
                        <c:v>-22.700659999999999</c:v>
                      </c:pt>
                      <c:pt idx="6959">
                        <c:v>-22.303339999999999</c:v>
                      </c:pt>
                      <c:pt idx="6960">
                        <c:v>-21.899619999999999</c:v>
                      </c:pt>
                      <c:pt idx="6961">
                        <c:v>-21.490949999999998</c:v>
                      </c:pt>
                      <c:pt idx="6962">
                        <c:v>-21.079650000000001</c:v>
                      </c:pt>
                      <c:pt idx="6963">
                        <c:v>-20.66628</c:v>
                      </c:pt>
                      <c:pt idx="6964">
                        <c:v>-20.250260000000001</c:v>
                      </c:pt>
                      <c:pt idx="6965">
                        <c:v>-19.82685</c:v>
                      </c:pt>
                      <c:pt idx="6966">
                        <c:v>-19.396349999999998</c:v>
                      </c:pt>
                      <c:pt idx="6967">
                        <c:v>-18.95468</c:v>
                      </c:pt>
                      <c:pt idx="6968">
                        <c:v>-18.50853</c:v>
                      </c:pt>
                      <c:pt idx="6969">
                        <c:v>-18.05902</c:v>
                      </c:pt>
                      <c:pt idx="6970">
                        <c:v>-17.612500000000001</c:v>
                      </c:pt>
                      <c:pt idx="6971">
                        <c:v>-17.165109999999999</c:v>
                      </c:pt>
                      <c:pt idx="6972">
                        <c:v>-16.71386</c:v>
                      </c:pt>
                      <c:pt idx="6973">
                        <c:v>-16.261680000000002</c:v>
                      </c:pt>
                      <c:pt idx="6974">
                        <c:v>-15.808340000000001</c:v>
                      </c:pt>
                      <c:pt idx="6975">
                        <c:v>-15.359629999999999</c:v>
                      </c:pt>
                      <c:pt idx="6976">
                        <c:v>-14.903740000000001</c:v>
                      </c:pt>
                      <c:pt idx="6977">
                        <c:v>-14.44598</c:v>
                      </c:pt>
                      <c:pt idx="6978">
                        <c:v>-13.985890000000001</c:v>
                      </c:pt>
                      <c:pt idx="6979">
                        <c:v>-13.52336</c:v>
                      </c:pt>
                      <c:pt idx="6980">
                        <c:v>-13.059099999999999</c:v>
                      </c:pt>
                      <c:pt idx="6981">
                        <c:v>-12.59984</c:v>
                      </c:pt>
                      <c:pt idx="6982">
                        <c:v>-12.13804</c:v>
                      </c:pt>
                      <c:pt idx="6983">
                        <c:v>-11.676500000000001</c:v>
                      </c:pt>
                      <c:pt idx="6984">
                        <c:v>-11.210709999999999</c:v>
                      </c:pt>
                      <c:pt idx="6985">
                        <c:v>-10.744499999999999</c:v>
                      </c:pt>
                      <c:pt idx="6986">
                        <c:v>-10.275790000000001</c:v>
                      </c:pt>
                      <c:pt idx="6987">
                        <c:v>-9.8049590000000002</c:v>
                      </c:pt>
                      <c:pt idx="6988">
                        <c:v>-9.3350749999999998</c:v>
                      </c:pt>
                      <c:pt idx="6989">
                        <c:v>-8.8655819999999999</c:v>
                      </c:pt>
                      <c:pt idx="6990">
                        <c:v>-8.3921310000000009</c:v>
                      </c:pt>
                      <c:pt idx="6991">
                        <c:v>-7.9172849999999997</c:v>
                      </c:pt>
                      <c:pt idx="6992">
                        <c:v>-7.4413110000000007</c:v>
                      </c:pt>
                      <c:pt idx="6993">
                        <c:v>-6.9665629999999998</c:v>
                      </c:pt>
                      <c:pt idx="6994">
                        <c:v>-6.4922259999999996</c:v>
                      </c:pt>
                      <c:pt idx="6995">
                        <c:v>-6.0187020000000002</c:v>
                      </c:pt>
                      <c:pt idx="6996">
                        <c:v>-5.5467469999999999</c:v>
                      </c:pt>
                      <c:pt idx="6997">
                        <c:v>-5.0709269999999993</c:v>
                      </c:pt>
                      <c:pt idx="6998">
                        <c:v>-4.5717689999999997</c:v>
                      </c:pt>
                      <c:pt idx="6999">
                        <c:v>-4.0884350000000005</c:v>
                      </c:pt>
                      <c:pt idx="7000">
                        <c:v>-3.612479</c:v>
                      </c:pt>
                      <c:pt idx="7001">
                        <c:v>-3.1338480000000004</c:v>
                      </c:pt>
                      <c:pt idx="7002">
                        <c:v>-2.6544020000000002</c:v>
                      </c:pt>
                      <c:pt idx="7003">
                        <c:v>-2.175081</c:v>
                      </c:pt>
                      <c:pt idx="7004">
                        <c:v>-1.6980580000000001</c:v>
                      </c:pt>
                      <c:pt idx="7005">
                        <c:v>-1.2230319999999999</c:v>
                      </c:pt>
                      <c:pt idx="7006">
                        <c:v>-0.75237869999999996</c:v>
                      </c:pt>
                      <c:pt idx="7007">
                        <c:v>-0.27919289999999997</c:v>
                      </c:pt>
                      <c:pt idx="7008">
                        <c:v>0.19710420000000001</c:v>
                      </c:pt>
                      <c:pt idx="7009">
                        <c:v>0.67425369999999996</c:v>
                      </c:pt>
                      <c:pt idx="7010">
                        <c:v>1.15221</c:v>
                      </c:pt>
                      <c:pt idx="7011">
                        <c:v>1.6300329999999998</c:v>
                      </c:pt>
                      <c:pt idx="7012">
                        <c:v>2.1083689999999997</c:v>
                      </c:pt>
                      <c:pt idx="7013">
                        <c:v>2.5873400000000002</c:v>
                      </c:pt>
                      <c:pt idx="7014">
                        <c:v>3.0625140000000002</c:v>
                      </c:pt>
                      <c:pt idx="7015">
                        <c:v>3.5326229999999996</c:v>
                      </c:pt>
                      <c:pt idx="7016">
                        <c:v>4.0036369999999994</c:v>
                      </c:pt>
                      <c:pt idx="7017">
                        <c:v>4.4756160000000005</c:v>
                      </c:pt>
                      <c:pt idx="7018">
                        <c:v>4.9467639999999999</c:v>
                      </c:pt>
                      <c:pt idx="7019">
                        <c:v>5.4138710000000003</c:v>
                      </c:pt>
                      <c:pt idx="7020">
                        <c:v>5.8813430000000002</c:v>
                      </c:pt>
                      <c:pt idx="7021">
                        <c:v>6.3498849999999996</c:v>
                      </c:pt>
                      <c:pt idx="7022">
                        <c:v>6.8178780000000003</c:v>
                      </c:pt>
                      <c:pt idx="7023">
                        <c:v>7.2846290000000007</c:v>
                      </c:pt>
                      <c:pt idx="7024">
                        <c:v>7.7499739999999999</c:v>
                      </c:pt>
                      <c:pt idx="7025">
                        <c:v>8.2153989999999997</c:v>
                      </c:pt>
                      <c:pt idx="7026">
                        <c:v>8.6833559999999999</c:v>
                      </c:pt>
                      <c:pt idx="7027">
                        <c:v>9.1494699999999991</c:v>
                      </c:pt>
                      <c:pt idx="7028">
                        <c:v>9.6169259999999994</c:v>
                      </c:pt>
                      <c:pt idx="7029">
                        <c:v>10.080659999999998</c:v>
                      </c:pt>
                      <c:pt idx="7030">
                        <c:v>10.544180000000001</c:v>
                      </c:pt>
                      <c:pt idx="7031">
                        <c:v>11.001200000000001</c:v>
                      </c:pt>
                      <c:pt idx="7032">
                        <c:v>11.4558</c:v>
                      </c:pt>
                      <c:pt idx="7033">
                        <c:v>11.911709999999999</c:v>
                      </c:pt>
                      <c:pt idx="7034">
                        <c:v>12.37107</c:v>
                      </c:pt>
                      <c:pt idx="7035">
                        <c:v>12.822340000000001</c:v>
                      </c:pt>
                      <c:pt idx="7036">
                        <c:v>13.27577</c:v>
                      </c:pt>
                      <c:pt idx="7037">
                        <c:v>13.72922</c:v>
                      </c:pt>
                      <c:pt idx="7038">
                        <c:v>14.181619999999999</c:v>
                      </c:pt>
                      <c:pt idx="7039">
                        <c:v>14.637450000000001</c:v>
                      </c:pt>
                      <c:pt idx="7040">
                        <c:v>15.089840000000001</c:v>
                      </c:pt>
                      <c:pt idx="7041">
                        <c:v>15.548820000000001</c:v>
                      </c:pt>
                      <c:pt idx="7042">
                        <c:v>16.015079999999998</c:v>
                      </c:pt>
                      <c:pt idx="7043">
                        <c:v>16.48104</c:v>
                      </c:pt>
                      <c:pt idx="7044">
                        <c:v>16.945450000000001</c:v>
                      </c:pt>
                      <c:pt idx="7045">
                        <c:v>17.414449999999999</c:v>
                      </c:pt>
                      <c:pt idx="7046">
                        <c:v>17.88672</c:v>
                      </c:pt>
                      <c:pt idx="7047">
                        <c:v>18.360250000000001</c:v>
                      </c:pt>
                      <c:pt idx="7048">
                        <c:v>18.835889999999999</c:v>
                      </c:pt>
                      <c:pt idx="7049">
                        <c:v>19.313549999999999</c:v>
                      </c:pt>
                      <c:pt idx="7050">
                        <c:v>19.795169999999999</c:v>
                      </c:pt>
                      <c:pt idx="7051">
                        <c:v>20.275660000000002</c:v>
                      </c:pt>
                      <c:pt idx="7052">
                        <c:v>20.75311</c:v>
                      </c:pt>
                      <c:pt idx="7053">
                        <c:v>21.233490000000003</c:v>
                      </c:pt>
                      <c:pt idx="7054">
                        <c:v>21.712289999999999</c:v>
                      </c:pt>
                      <c:pt idx="7055">
                        <c:v>22.186880000000002</c:v>
                      </c:pt>
                      <c:pt idx="7056">
                        <c:v>22.6633</c:v>
                      </c:pt>
                      <c:pt idx="7057">
                        <c:v>23.14237</c:v>
                      </c:pt>
                      <c:pt idx="7058">
                        <c:v>23.620950000000001</c:v>
                      </c:pt>
                      <c:pt idx="7059">
                        <c:v>24.094540000000002</c:v>
                      </c:pt>
                      <c:pt idx="7060">
                        <c:v>24.57056</c:v>
                      </c:pt>
                      <c:pt idx="7061">
                        <c:v>25.046909999999997</c:v>
                      </c:pt>
                      <c:pt idx="7062">
                        <c:v>25.522680000000001</c:v>
                      </c:pt>
                      <c:pt idx="7063">
                        <c:v>25.999669999999998</c:v>
                      </c:pt>
                      <c:pt idx="7064">
                        <c:v>26.468780000000002</c:v>
                      </c:pt>
                      <c:pt idx="7065">
                        <c:v>26.938200000000002</c:v>
                      </c:pt>
                      <c:pt idx="7066">
                        <c:v>27.405089999999998</c:v>
                      </c:pt>
                      <c:pt idx="7067">
                        <c:v>27.865250000000003</c:v>
                      </c:pt>
                      <c:pt idx="7068">
                        <c:v>28.319459999999999</c:v>
                      </c:pt>
                      <c:pt idx="7069">
                        <c:v>28.767900000000001</c:v>
                      </c:pt>
                      <c:pt idx="7070">
                        <c:v>29.207320000000003</c:v>
                      </c:pt>
                      <c:pt idx="7071">
                        <c:v>29.642179999999996</c:v>
                      </c:pt>
                      <c:pt idx="7072">
                        <c:v>30.065620000000003</c:v>
                      </c:pt>
                      <c:pt idx="7073">
                        <c:v>30.48152</c:v>
                      </c:pt>
                      <c:pt idx="7074">
                        <c:v>30.893650000000001</c:v>
                      </c:pt>
                      <c:pt idx="7075">
                        <c:v>31.299440000000001</c:v>
                      </c:pt>
                      <c:pt idx="7076">
                        <c:v>31.69613</c:v>
                      </c:pt>
                      <c:pt idx="7077">
                        <c:v>32.085000000000001</c:v>
                      </c:pt>
                      <c:pt idx="7078">
                        <c:v>32.468020000000003</c:v>
                      </c:pt>
                      <c:pt idx="7079">
                        <c:v>32.842739999999999</c:v>
                      </c:pt>
                      <c:pt idx="7080">
                        <c:v>33.212130000000002</c:v>
                      </c:pt>
                      <c:pt idx="7081">
                        <c:v>33.577260000000003</c:v>
                      </c:pt>
                      <c:pt idx="7082">
                        <c:v>33.933460000000004</c:v>
                      </c:pt>
                      <c:pt idx="7083">
                        <c:v>34.27966</c:v>
                      </c:pt>
                      <c:pt idx="7084">
                        <c:v>34.621569999999998</c:v>
                      </c:pt>
                      <c:pt idx="7085">
                        <c:v>34.951340000000002</c:v>
                      </c:pt>
                      <c:pt idx="7086">
                        <c:v>35.279980000000002</c:v>
                      </c:pt>
                      <c:pt idx="7087">
                        <c:v>35.599679999999999</c:v>
                      </c:pt>
                      <c:pt idx="7088">
                        <c:v>35.909880000000001</c:v>
                      </c:pt>
                      <c:pt idx="7089">
                        <c:v>36.211770000000001</c:v>
                      </c:pt>
                      <c:pt idx="7090">
                        <c:v>36.512389999999996</c:v>
                      </c:pt>
                      <c:pt idx="7091">
                        <c:v>36.808019999999999</c:v>
                      </c:pt>
                      <c:pt idx="7092">
                        <c:v>37.103830000000002</c:v>
                      </c:pt>
                      <c:pt idx="7093">
                        <c:v>37.384900000000002</c:v>
                      </c:pt>
                      <c:pt idx="7094">
                        <c:v>37.663519999999998</c:v>
                      </c:pt>
                      <c:pt idx="7095">
                        <c:v>37.936480000000003</c:v>
                      </c:pt>
                      <c:pt idx="7096">
                        <c:v>38.20261</c:v>
                      </c:pt>
                      <c:pt idx="7097">
                        <c:v>38.459440000000001</c:v>
                      </c:pt>
                      <c:pt idx="7098">
                        <c:v>38.710429999999995</c:v>
                      </c:pt>
                      <c:pt idx="7099">
                        <c:v>38.958320000000001</c:v>
                      </c:pt>
                      <c:pt idx="7100">
                        <c:v>39.198709999999998</c:v>
                      </c:pt>
                      <c:pt idx="7101">
                        <c:v>39.438600000000001</c:v>
                      </c:pt>
                      <c:pt idx="7102">
                        <c:v>39.67353</c:v>
                      </c:pt>
                      <c:pt idx="7103">
                        <c:v>39.901730000000001</c:v>
                      </c:pt>
                      <c:pt idx="7104">
                        <c:v>40.126260000000002</c:v>
                      </c:pt>
                      <c:pt idx="7105">
                        <c:v>40.341009999999997</c:v>
                      </c:pt>
                      <c:pt idx="7106">
                        <c:v>40.549460000000003</c:v>
                      </c:pt>
                      <c:pt idx="7107">
                        <c:v>40.754750000000001</c:v>
                      </c:pt>
                      <c:pt idx="7108">
                        <c:v>40.957560000000001</c:v>
                      </c:pt>
                      <c:pt idx="7109">
                        <c:v>41.153310000000005</c:v>
                      </c:pt>
                      <c:pt idx="7110">
                        <c:v>41.345729999999996</c:v>
                      </c:pt>
                      <c:pt idx="7111">
                        <c:v>41.534639999999996</c:v>
                      </c:pt>
                      <c:pt idx="7112">
                        <c:v>41.721579999999996</c:v>
                      </c:pt>
                      <c:pt idx="7113">
                        <c:v>41.905169999999998</c:v>
                      </c:pt>
                      <c:pt idx="7114">
                        <c:v>42.082249999999995</c:v>
                      </c:pt>
                      <c:pt idx="7115">
                        <c:v>42.256159999999994</c:v>
                      </c:pt>
                      <c:pt idx="7116">
                        <c:v>42.424579999999999</c:v>
                      </c:pt>
                      <c:pt idx="7117">
                        <c:v>42.590560000000004</c:v>
                      </c:pt>
                      <c:pt idx="7118">
                        <c:v>42.752679999999998</c:v>
                      </c:pt>
                      <c:pt idx="7119">
                        <c:v>42.905550000000005</c:v>
                      </c:pt>
                      <c:pt idx="7120">
                        <c:v>43.064600000000006</c:v>
                      </c:pt>
                      <c:pt idx="7121">
                        <c:v>43.21875</c:v>
                      </c:pt>
                      <c:pt idx="7122">
                        <c:v>43.367940000000004</c:v>
                      </c:pt>
                      <c:pt idx="7123">
                        <c:v>43.514179999999996</c:v>
                      </c:pt>
                      <c:pt idx="7124">
                        <c:v>43.652499999999996</c:v>
                      </c:pt>
                      <c:pt idx="7125">
                        <c:v>43.787689999999998</c:v>
                      </c:pt>
                      <c:pt idx="7126">
                        <c:v>43.916339999999998</c:v>
                      </c:pt>
                      <c:pt idx="7127">
                        <c:v>44.040049999999994</c:v>
                      </c:pt>
                      <c:pt idx="7128">
                        <c:v>44.159100000000002</c:v>
                      </c:pt>
                      <c:pt idx="7129">
                        <c:v>44.280790000000003</c:v>
                      </c:pt>
                      <c:pt idx="7130">
                        <c:v>44.397010000000002</c:v>
                      </c:pt>
                      <c:pt idx="7131">
                        <c:v>44.510550000000002</c:v>
                      </c:pt>
                      <c:pt idx="7132">
                        <c:v>44.620010000000001</c:v>
                      </c:pt>
                      <c:pt idx="7133">
                        <c:v>44.727829999999997</c:v>
                      </c:pt>
                      <c:pt idx="7134">
                        <c:v>44.822810000000004</c:v>
                      </c:pt>
                      <c:pt idx="7135">
                        <c:v>44.905850000000001</c:v>
                      </c:pt>
                      <c:pt idx="7136">
                        <c:v>45.015439999999998</c:v>
                      </c:pt>
                      <c:pt idx="7137">
                        <c:v>45.126300000000001</c:v>
                      </c:pt>
                      <c:pt idx="7138">
                        <c:v>45.235240000000005</c:v>
                      </c:pt>
                      <c:pt idx="7139">
                        <c:v>45.343960000000003</c:v>
                      </c:pt>
                      <c:pt idx="7140">
                        <c:v>45.452599999999997</c:v>
                      </c:pt>
                      <c:pt idx="7141">
                        <c:v>45.559830000000005</c:v>
                      </c:pt>
                      <c:pt idx="7142">
                        <c:v>45.66498</c:v>
                      </c:pt>
                      <c:pt idx="7143">
                        <c:v>45.770229999999998</c:v>
                      </c:pt>
                      <c:pt idx="7144">
                        <c:v>45.871050000000004</c:v>
                      </c:pt>
                      <c:pt idx="7145">
                        <c:v>45.968330000000002</c:v>
                      </c:pt>
                      <c:pt idx="7146">
                        <c:v>46.064689999999999</c:v>
                      </c:pt>
                      <c:pt idx="7147">
                        <c:v>46.159910000000004</c:v>
                      </c:pt>
                      <c:pt idx="7148">
                        <c:v>46.258559999999996</c:v>
                      </c:pt>
                      <c:pt idx="7149">
                        <c:v>46.360099999999996</c:v>
                      </c:pt>
                      <c:pt idx="7150">
                        <c:v>46.461829999999999</c:v>
                      </c:pt>
                      <c:pt idx="7151">
                        <c:v>46.563020000000002</c:v>
                      </c:pt>
                      <c:pt idx="7152">
                        <c:v>46.66442</c:v>
                      </c:pt>
                      <c:pt idx="7153">
                        <c:v>46.763890000000004</c:v>
                      </c:pt>
                      <c:pt idx="7154">
                        <c:v>46.864629999999998</c:v>
                      </c:pt>
                      <c:pt idx="7155">
                        <c:v>46.96264</c:v>
                      </c:pt>
                      <c:pt idx="7156">
                        <c:v>47.06212</c:v>
                      </c:pt>
                      <c:pt idx="7157">
                        <c:v>47.161090000000002</c:v>
                      </c:pt>
                      <c:pt idx="7158">
                        <c:v>47.25956</c:v>
                      </c:pt>
                      <c:pt idx="7159">
                        <c:v>47.358469999999997</c:v>
                      </c:pt>
                      <c:pt idx="7160">
                        <c:v>47.456370000000007</c:v>
                      </c:pt>
                      <c:pt idx="7161">
                        <c:v>47.552770000000002</c:v>
                      </c:pt>
                      <c:pt idx="7162">
                        <c:v>47.649920000000002</c:v>
                      </c:pt>
                      <c:pt idx="7163">
                        <c:v>47.7485</c:v>
                      </c:pt>
                      <c:pt idx="7164">
                        <c:v>47.847090000000001</c:v>
                      </c:pt>
                      <c:pt idx="7165">
                        <c:v>47.945599999999999</c:v>
                      </c:pt>
                      <c:pt idx="7166">
                        <c:v>48.04477</c:v>
                      </c:pt>
                      <c:pt idx="7167">
                        <c:v>48.144229999999993</c:v>
                      </c:pt>
                      <c:pt idx="7168">
                        <c:v>48.242770000000007</c:v>
                      </c:pt>
                      <c:pt idx="7169">
                        <c:v>48.339619999999996</c:v>
                      </c:pt>
                      <c:pt idx="7170">
                        <c:v>48.438760000000002</c:v>
                      </c:pt>
                      <c:pt idx="7171">
                        <c:v>48.537359999999993</c:v>
                      </c:pt>
                      <c:pt idx="7172">
                        <c:v>48.63626</c:v>
                      </c:pt>
                      <c:pt idx="7173">
                        <c:v>48.734180000000002</c:v>
                      </c:pt>
                      <c:pt idx="7174">
                        <c:v>48.831910000000001</c:v>
                      </c:pt>
                      <c:pt idx="7175">
                        <c:v>48.92962</c:v>
                      </c:pt>
                      <c:pt idx="7176">
                        <c:v>49.027469999999994</c:v>
                      </c:pt>
                      <c:pt idx="7177">
                        <c:v>49.125599999999999</c:v>
                      </c:pt>
                      <c:pt idx="7178">
                        <c:v>49.223549999999996</c:v>
                      </c:pt>
                      <c:pt idx="7179">
                        <c:v>49.322140000000005</c:v>
                      </c:pt>
                      <c:pt idx="7180">
                        <c:v>49.419329999999995</c:v>
                      </c:pt>
                      <c:pt idx="7181">
                        <c:v>49.51679</c:v>
                      </c:pt>
                      <c:pt idx="7182">
                        <c:v>49.613779999999998</c:v>
                      </c:pt>
                      <c:pt idx="7183">
                        <c:v>49.711579999999998</c:v>
                      </c:pt>
                      <c:pt idx="7184">
                        <c:v>49.808790000000002</c:v>
                      </c:pt>
                      <c:pt idx="7185">
                        <c:v>49.906889999999997</c:v>
                      </c:pt>
                      <c:pt idx="7186">
                        <c:v>50.00515</c:v>
                      </c:pt>
                      <c:pt idx="7187">
                        <c:v>50.101680000000002</c:v>
                      </c:pt>
                      <c:pt idx="7188">
                        <c:v>50.198949999999996</c:v>
                      </c:pt>
                      <c:pt idx="7189">
                        <c:v>50.296430000000001</c:v>
                      </c:pt>
                      <c:pt idx="7190">
                        <c:v>50.394840000000002</c:v>
                      </c:pt>
                      <c:pt idx="7191">
                        <c:v>50.478120000000004</c:v>
                      </c:pt>
                      <c:pt idx="7192">
                        <c:v>50.570650000000001</c:v>
                      </c:pt>
                      <c:pt idx="7193">
                        <c:v>50.666110000000003</c:v>
                      </c:pt>
                      <c:pt idx="7194">
                        <c:v>50.764189999999999</c:v>
                      </c:pt>
                      <c:pt idx="7195">
                        <c:v>50.861720000000005</c:v>
                      </c:pt>
                      <c:pt idx="7196">
                        <c:v>50.954490000000007</c:v>
                      </c:pt>
                      <c:pt idx="7197">
                        <c:v>51.051369999999999</c:v>
                      </c:pt>
                      <c:pt idx="7198">
                        <c:v>51.150950000000002</c:v>
                      </c:pt>
                      <c:pt idx="7199">
                        <c:v>51.247610000000002</c:v>
                      </c:pt>
                      <c:pt idx="7200">
                        <c:v>51.345150000000004</c:v>
                      </c:pt>
                      <c:pt idx="7201">
                        <c:v>51.443250000000006</c:v>
                      </c:pt>
                      <c:pt idx="7202">
                        <c:v>51.541040000000002</c:v>
                      </c:pt>
                      <c:pt idx="7203">
                        <c:v>51.639860000000006</c:v>
                      </c:pt>
                      <c:pt idx="7204">
                        <c:v>51.738869999999999</c:v>
                      </c:pt>
                      <c:pt idx="7205">
                        <c:v>51.837249999999997</c:v>
                      </c:pt>
                      <c:pt idx="7206">
                        <c:v>51.936299999999996</c:v>
                      </c:pt>
                      <c:pt idx="7207">
                        <c:v>52.035220000000002</c:v>
                      </c:pt>
                      <c:pt idx="7208">
                        <c:v>52.134910000000005</c:v>
                      </c:pt>
                      <c:pt idx="7209">
                        <c:v>52.233919999999998</c:v>
                      </c:pt>
                      <c:pt idx="7210">
                        <c:v>52.332609999999995</c:v>
                      </c:pt>
                      <c:pt idx="7211">
                        <c:v>52.431139999999999</c:v>
                      </c:pt>
                      <c:pt idx="7212">
                        <c:v>52.529409999999999</c:v>
                      </c:pt>
                      <c:pt idx="7213">
                        <c:v>52.626480000000001</c:v>
                      </c:pt>
                      <c:pt idx="7214">
                        <c:v>52.723699999999994</c:v>
                      </c:pt>
                      <c:pt idx="7215">
                        <c:v>52.820790000000002</c:v>
                      </c:pt>
                      <c:pt idx="7216">
                        <c:v>52.917310000000001</c:v>
                      </c:pt>
                      <c:pt idx="7217">
                        <c:v>53.013440000000003</c:v>
                      </c:pt>
                      <c:pt idx="7218">
                        <c:v>53.110840000000003</c:v>
                      </c:pt>
                      <c:pt idx="7219">
                        <c:v>53.207519999999995</c:v>
                      </c:pt>
                      <c:pt idx="7220">
                        <c:v>53.30341</c:v>
                      </c:pt>
                      <c:pt idx="7221">
                        <c:v>53.399500000000003</c:v>
                      </c:pt>
                      <c:pt idx="7222">
                        <c:v>53.494479999999996</c:v>
                      </c:pt>
                      <c:pt idx="7223">
                        <c:v>53.591499999999996</c:v>
                      </c:pt>
                      <c:pt idx="7224">
                        <c:v>53.688569999999999</c:v>
                      </c:pt>
                      <c:pt idx="7225">
                        <c:v>53.784739999999999</c:v>
                      </c:pt>
                      <c:pt idx="7226">
                        <c:v>53.880679999999998</c:v>
                      </c:pt>
                      <c:pt idx="7227">
                        <c:v>53.977930000000001</c:v>
                      </c:pt>
                      <c:pt idx="7228">
                        <c:v>54.074210000000001</c:v>
                      </c:pt>
                      <c:pt idx="7229">
                        <c:v>54.170310000000001</c:v>
                      </c:pt>
                      <c:pt idx="7230">
                        <c:v>54.266980000000004</c:v>
                      </c:pt>
                      <c:pt idx="7231">
                        <c:v>54.364339999999999</c:v>
                      </c:pt>
                      <c:pt idx="7232">
                        <c:v>54.460270000000001</c:v>
                      </c:pt>
                      <c:pt idx="7233">
                        <c:v>54.557250000000003</c:v>
                      </c:pt>
                      <c:pt idx="7234">
                        <c:v>54.654129999999995</c:v>
                      </c:pt>
                      <c:pt idx="7235">
                        <c:v>54.750720000000001</c:v>
                      </c:pt>
                      <c:pt idx="7236">
                        <c:v>54.847329999999999</c:v>
                      </c:pt>
                      <c:pt idx="7237">
                        <c:v>54.943460000000002</c:v>
                      </c:pt>
                      <c:pt idx="7238">
                        <c:v>55.037559999999999</c:v>
                      </c:pt>
                      <c:pt idx="7239">
                        <c:v>55.132989999999999</c:v>
                      </c:pt>
                      <c:pt idx="7240">
                        <c:v>55.227879999999999</c:v>
                      </c:pt>
                      <c:pt idx="7241">
                        <c:v>55.322150000000001</c:v>
                      </c:pt>
                      <c:pt idx="7242">
                        <c:v>55.418010000000002</c:v>
                      </c:pt>
                      <c:pt idx="7243">
                        <c:v>55.51247</c:v>
                      </c:pt>
                      <c:pt idx="7244">
                        <c:v>55.595939999999999</c:v>
                      </c:pt>
                      <c:pt idx="7245">
                        <c:v>55.679900000000004</c:v>
                      </c:pt>
                      <c:pt idx="7246">
                        <c:v>55.761890000000001</c:v>
                      </c:pt>
                      <c:pt idx="7247">
                        <c:v>55.853469999999994</c:v>
                      </c:pt>
                      <c:pt idx="7248">
                        <c:v>55.925529999999995</c:v>
                      </c:pt>
                      <c:pt idx="7249">
                        <c:v>56.009889999999999</c:v>
                      </c:pt>
                      <c:pt idx="7250">
                        <c:v>56.103189999999998</c:v>
                      </c:pt>
                      <c:pt idx="7251">
                        <c:v>56.195250000000001</c:v>
                      </c:pt>
                      <c:pt idx="7252">
                        <c:v>56.288759999999996</c:v>
                      </c:pt>
                      <c:pt idx="7253">
                        <c:v>56.382279999999994</c:v>
                      </c:pt>
                      <c:pt idx="7254">
                        <c:v>56.475560000000002</c:v>
                      </c:pt>
                      <c:pt idx="7255">
                        <c:v>56.565159999999999</c:v>
                      </c:pt>
                      <c:pt idx="7256">
                        <c:v>56.655160000000002</c:v>
                      </c:pt>
                      <c:pt idx="7257">
                        <c:v>56.745460000000001</c:v>
                      </c:pt>
                      <c:pt idx="7258">
                        <c:v>56.836510000000004</c:v>
                      </c:pt>
                      <c:pt idx="7259">
                        <c:v>56.294430000000006</c:v>
                      </c:pt>
                      <c:pt idx="7260">
                        <c:v>55.978029999999997</c:v>
                      </c:pt>
                      <c:pt idx="7261">
                        <c:v>55.748710000000003</c:v>
                      </c:pt>
                      <c:pt idx="7262">
                        <c:v>55.54965</c:v>
                      </c:pt>
                      <c:pt idx="7263">
                        <c:v>55.376300000000001</c:v>
                      </c:pt>
                      <c:pt idx="7264">
                        <c:v>55.21611</c:v>
                      </c:pt>
                      <c:pt idx="7265">
                        <c:v>55.066249999999997</c:v>
                      </c:pt>
                      <c:pt idx="7266">
                        <c:v>54.923630000000003</c:v>
                      </c:pt>
                      <c:pt idx="7267">
                        <c:v>54.786940000000001</c:v>
                      </c:pt>
                      <c:pt idx="7268">
                        <c:v>54.65437</c:v>
                      </c:pt>
                      <c:pt idx="7269">
                        <c:v>54.523919999999997</c:v>
                      </c:pt>
                      <c:pt idx="7270">
                        <c:v>54.39631</c:v>
                      </c:pt>
                      <c:pt idx="7271">
                        <c:v>54.271050000000002</c:v>
                      </c:pt>
                      <c:pt idx="7272">
                        <c:v>54.14714</c:v>
                      </c:pt>
                      <c:pt idx="7273">
                        <c:v>54.025679999999994</c:v>
                      </c:pt>
                      <c:pt idx="7274">
                        <c:v>53.904050000000005</c:v>
                      </c:pt>
                      <c:pt idx="7275">
                        <c:v>53.784929999999996</c:v>
                      </c:pt>
                      <c:pt idx="7276">
                        <c:v>53.666319999999999</c:v>
                      </c:pt>
                      <c:pt idx="7277">
                        <c:v>53.547690000000003</c:v>
                      </c:pt>
                      <c:pt idx="7278">
                        <c:v>53.430720000000001</c:v>
                      </c:pt>
                      <c:pt idx="7279">
                        <c:v>53.315650000000005</c:v>
                      </c:pt>
                      <c:pt idx="7280">
                        <c:v>53.2</c:v>
                      </c:pt>
                      <c:pt idx="7281">
                        <c:v>53.08475</c:v>
                      </c:pt>
                      <c:pt idx="7282">
                        <c:v>52.9711</c:v>
                      </c:pt>
                      <c:pt idx="7283">
                        <c:v>52.85772</c:v>
                      </c:pt>
                      <c:pt idx="7284">
                        <c:v>52.744910000000004</c:v>
                      </c:pt>
                      <c:pt idx="7285">
                        <c:v>52.632130000000004</c:v>
                      </c:pt>
                      <c:pt idx="7286">
                        <c:v>52.520379999999996</c:v>
                      </c:pt>
                      <c:pt idx="7287">
                        <c:v>52.408599999999993</c:v>
                      </c:pt>
                      <c:pt idx="7288">
                        <c:v>52.297849999999997</c:v>
                      </c:pt>
                      <c:pt idx="7289">
                        <c:v>52.186039999999998</c:v>
                      </c:pt>
                      <c:pt idx="7290">
                        <c:v>52.075509999999994</c:v>
                      </c:pt>
                      <c:pt idx="7291">
                        <c:v>51.964639999999996</c:v>
                      </c:pt>
                      <c:pt idx="7292">
                        <c:v>51.85398</c:v>
                      </c:pt>
                      <c:pt idx="7293">
                        <c:v>51.74295</c:v>
                      </c:pt>
                      <c:pt idx="7294">
                        <c:v>51.632390000000001</c:v>
                      </c:pt>
                      <c:pt idx="7295">
                        <c:v>51.520669999999996</c:v>
                      </c:pt>
                      <c:pt idx="7296">
                        <c:v>51.408479999999997</c:v>
                      </c:pt>
                      <c:pt idx="7297">
                        <c:v>51.299130000000005</c:v>
                      </c:pt>
                      <c:pt idx="7298">
                        <c:v>51.18882</c:v>
                      </c:pt>
                      <c:pt idx="7299">
                        <c:v>51.078109999999995</c:v>
                      </c:pt>
                      <c:pt idx="7300">
                        <c:v>50.966090000000001</c:v>
                      </c:pt>
                      <c:pt idx="7301">
                        <c:v>50.854569999999995</c:v>
                      </c:pt>
                      <c:pt idx="7302">
                        <c:v>50.74024</c:v>
                      </c:pt>
                      <c:pt idx="7303">
                        <c:v>50.62677</c:v>
                      </c:pt>
                      <c:pt idx="7304">
                        <c:v>50.513260000000002</c:v>
                      </c:pt>
                      <c:pt idx="7305">
                        <c:v>50.396539999999995</c:v>
                      </c:pt>
                      <c:pt idx="7306">
                        <c:v>50.280300000000004</c:v>
                      </c:pt>
                      <c:pt idx="7307">
                        <c:v>50.165860000000002</c:v>
                      </c:pt>
                      <c:pt idx="7308">
                        <c:v>50.052419999999998</c:v>
                      </c:pt>
                      <c:pt idx="7309">
                        <c:v>49.938560000000003</c:v>
                      </c:pt>
                      <c:pt idx="7310">
                        <c:v>49.823899999999995</c:v>
                      </c:pt>
                      <c:pt idx="7311">
                        <c:v>49.711330000000004</c:v>
                      </c:pt>
                      <c:pt idx="7312">
                        <c:v>49.598570000000002</c:v>
                      </c:pt>
                      <c:pt idx="7313">
                        <c:v>49.486260000000001</c:v>
                      </c:pt>
                      <c:pt idx="7314">
                        <c:v>49.37359</c:v>
                      </c:pt>
                      <c:pt idx="7315">
                        <c:v>49.260260000000002</c:v>
                      </c:pt>
                      <c:pt idx="7316">
                        <c:v>49.146599999999992</c:v>
                      </c:pt>
                      <c:pt idx="7317">
                        <c:v>49.032830000000004</c:v>
                      </c:pt>
                      <c:pt idx="7318">
                        <c:v>48.921400000000006</c:v>
                      </c:pt>
                      <c:pt idx="7319">
                        <c:v>48.810040000000001</c:v>
                      </c:pt>
                      <c:pt idx="7320">
                        <c:v>48.696899999999999</c:v>
                      </c:pt>
                      <c:pt idx="7321">
                        <c:v>48.584649999999996</c:v>
                      </c:pt>
                      <c:pt idx="7322">
                        <c:v>48.472670000000008</c:v>
                      </c:pt>
                      <c:pt idx="7323">
                        <c:v>48.359269999999995</c:v>
                      </c:pt>
                      <c:pt idx="7324">
                        <c:v>48.245019999999997</c:v>
                      </c:pt>
                      <c:pt idx="7325">
                        <c:v>48.128909999999998</c:v>
                      </c:pt>
                      <c:pt idx="7326">
                        <c:v>48.01285</c:v>
                      </c:pt>
                      <c:pt idx="7327">
                        <c:v>47.896539999999995</c:v>
                      </c:pt>
                      <c:pt idx="7328">
                        <c:v>47.78013</c:v>
                      </c:pt>
                      <c:pt idx="7329">
                        <c:v>47.663970000000006</c:v>
                      </c:pt>
                      <c:pt idx="7330">
                        <c:v>47.547509999999996</c:v>
                      </c:pt>
                      <c:pt idx="7331">
                        <c:v>47.432519999999997</c:v>
                      </c:pt>
                      <c:pt idx="7332">
                        <c:v>47.306640000000002</c:v>
                      </c:pt>
                      <c:pt idx="7333">
                        <c:v>47.192879999999995</c:v>
                      </c:pt>
                      <c:pt idx="7334">
                        <c:v>47.080240000000003</c:v>
                      </c:pt>
                      <c:pt idx="7335">
                        <c:v>46.965360000000004</c:v>
                      </c:pt>
                      <c:pt idx="7336">
                        <c:v>46.851599999999998</c:v>
                      </c:pt>
                      <c:pt idx="7337">
                        <c:v>46.734929999999999</c:v>
                      </c:pt>
                      <c:pt idx="7338">
                        <c:v>46.618690000000001</c:v>
                      </c:pt>
                      <c:pt idx="7339">
                        <c:v>46.49935</c:v>
                      </c:pt>
                      <c:pt idx="7340">
                        <c:v>46.380899999999997</c:v>
                      </c:pt>
                      <c:pt idx="7341">
                        <c:v>46.26247</c:v>
                      </c:pt>
                      <c:pt idx="7342">
                        <c:v>46.14358</c:v>
                      </c:pt>
                      <c:pt idx="7343">
                        <c:v>46.024230000000003</c:v>
                      </c:pt>
                      <c:pt idx="7344">
                        <c:v>45.903539999999992</c:v>
                      </c:pt>
                      <c:pt idx="7345">
                        <c:v>45.780969999999996</c:v>
                      </c:pt>
                      <c:pt idx="7346">
                        <c:v>45.656689999999998</c:v>
                      </c:pt>
                      <c:pt idx="7347">
                        <c:v>45.53342</c:v>
                      </c:pt>
                      <c:pt idx="7348">
                        <c:v>45.409689999999998</c:v>
                      </c:pt>
                      <c:pt idx="7349">
                        <c:v>45.282939999999996</c:v>
                      </c:pt>
                      <c:pt idx="7350">
                        <c:v>45.158339999999995</c:v>
                      </c:pt>
                      <c:pt idx="7351">
                        <c:v>45.032870000000003</c:v>
                      </c:pt>
                      <c:pt idx="7352">
                        <c:v>44.909840000000003</c:v>
                      </c:pt>
                      <c:pt idx="7353">
                        <c:v>44.788470000000004</c:v>
                      </c:pt>
                      <c:pt idx="7354">
                        <c:v>44.666199999999996</c:v>
                      </c:pt>
                      <c:pt idx="7355">
                        <c:v>44.549770000000002</c:v>
                      </c:pt>
                      <c:pt idx="7356">
                        <c:v>44.435409999999997</c:v>
                      </c:pt>
                      <c:pt idx="7357">
                        <c:v>44.31232</c:v>
                      </c:pt>
                      <c:pt idx="7358">
                        <c:v>44.189980000000006</c:v>
                      </c:pt>
                      <c:pt idx="7359">
                        <c:v>44.058979999999998</c:v>
                      </c:pt>
                      <c:pt idx="7360">
                        <c:v>43.928429999999999</c:v>
                      </c:pt>
                      <c:pt idx="7361">
                        <c:v>43.794800000000002</c:v>
                      </c:pt>
                      <c:pt idx="7362">
                        <c:v>43.660330000000002</c:v>
                      </c:pt>
                      <c:pt idx="7363">
                        <c:v>43.525440000000003</c:v>
                      </c:pt>
                      <c:pt idx="7364">
                        <c:v>43.382680000000001</c:v>
                      </c:pt>
                      <c:pt idx="7365">
                        <c:v>43.237220000000001</c:v>
                      </c:pt>
                      <c:pt idx="7366">
                        <c:v>43.093879999999999</c:v>
                      </c:pt>
                      <c:pt idx="7367">
                        <c:v>42.95026</c:v>
                      </c:pt>
                      <c:pt idx="7368">
                        <c:v>42.802329999999998</c:v>
                      </c:pt>
                      <c:pt idx="7369">
                        <c:v>42.655619999999999</c:v>
                      </c:pt>
                      <c:pt idx="7370">
                        <c:v>42.501339999999999</c:v>
                      </c:pt>
                      <c:pt idx="7371">
                        <c:v>42.340209999999999</c:v>
                      </c:pt>
                      <c:pt idx="7372">
                        <c:v>42.177959999999999</c:v>
                      </c:pt>
                      <c:pt idx="7373">
                        <c:v>42.016600000000004</c:v>
                      </c:pt>
                      <c:pt idx="7374">
                        <c:v>41.838620000000006</c:v>
                      </c:pt>
                      <c:pt idx="7375">
                        <c:v>41.657809999999998</c:v>
                      </c:pt>
                      <c:pt idx="7376">
                        <c:v>41.483169999999994</c:v>
                      </c:pt>
                      <c:pt idx="7377">
                        <c:v>41.302599999999998</c:v>
                      </c:pt>
                      <c:pt idx="7378">
                        <c:v>41.122059999999998</c:v>
                      </c:pt>
                      <c:pt idx="7379">
                        <c:v>40.942239999999998</c:v>
                      </c:pt>
                      <c:pt idx="7380">
                        <c:v>40.764229999999998</c:v>
                      </c:pt>
                      <c:pt idx="7381">
                        <c:v>40.590180000000004</c:v>
                      </c:pt>
                      <c:pt idx="7382">
                        <c:v>40.411239999999999</c:v>
                      </c:pt>
                      <c:pt idx="7383">
                        <c:v>40.234090000000002</c:v>
                      </c:pt>
                      <c:pt idx="7384">
                        <c:v>40.051180000000002</c:v>
                      </c:pt>
                      <c:pt idx="7385">
                        <c:v>39.867359999999998</c:v>
                      </c:pt>
                      <c:pt idx="7386">
                        <c:v>39.683700000000002</c:v>
                      </c:pt>
                      <c:pt idx="7387">
                        <c:v>39.48939</c:v>
                      </c:pt>
                      <c:pt idx="7388">
                        <c:v>39.300290000000004</c:v>
                      </c:pt>
                      <c:pt idx="7389">
                        <c:v>39.113309999999998</c:v>
                      </c:pt>
                      <c:pt idx="7390">
                        <c:v>38.926459999999999</c:v>
                      </c:pt>
                      <c:pt idx="7391">
                        <c:v>38.744810000000001</c:v>
                      </c:pt>
                      <c:pt idx="7392">
                        <c:v>38.563600000000001</c:v>
                      </c:pt>
                      <c:pt idx="7393">
                        <c:v>38.38411</c:v>
                      </c:pt>
                      <c:pt idx="7394">
                        <c:v>38.196069999999999</c:v>
                      </c:pt>
                      <c:pt idx="7395">
                        <c:v>38.010010000000001</c:v>
                      </c:pt>
                      <c:pt idx="7396">
                        <c:v>37.822670000000002</c:v>
                      </c:pt>
                      <c:pt idx="7397">
                        <c:v>37.641649999999998</c:v>
                      </c:pt>
                      <c:pt idx="7398">
                        <c:v>37.450099999999999</c:v>
                      </c:pt>
                      <c:pt idx="7399">
                        <c:v>37.249449999999996</c:v>
                      </c:pt>
                      <c:pt idx="7400">
                        <c:v>37.050629999999998</c:v>
                      </c:pt>
                      <c:pt idx="7401">
                        <c:v>36.841329999999999</c:v>
                      </c:pt>
                      <c:pt idx="7402">
                        <c:v>36.626609999999999</c:v>
                      </c:pt>
                      <c:pt idx="7403">
                        <c:v>36.405059999999999</c:v>
                      </c:pt>
                      <c:pt idx="7404">
                        <c:v>36.1768</c:v>
                      </c:pt>
                      <c:pt idx="7405">
                        <c:v>35.948549999999997</c:v>
                      </c:pt>
                      <c:pt idx="7406">
                        <c:v>35.716790000000003</c:v>
                      </c:pt>
                      <c:pt idx="7407">
                        <c:v>35.473119999999994</c:v>
                      </c:pt>
                      <c:pt idx="7408">
                        <c:v>35.223620000000004</c:v>
                      </c:pt>
                      <c:pt idx="7409">
                        <c:v>34.974550000000001</c:v>
                      </c:pt>
                      <c:pt idx="7410">
                        <c:v>34.724580000000003</c:v>
                      </c:pt>
                      <c:pt idx="7411">
                        <c:v>34.47542</c:v>
                      </c:pt>
                      <c:pt idx="7412">
                        <c:v>34.218579999999996</c:v>
                      </c:pt>
                      <c:pt idx="7413">
                        <c:v>33.958880000000001</c:v>
                      </c:pt>
                      <c:pt idx="7414">
                        <c:v>33.700040000000001</c:v>
                      </c:pt>
                      <c:pt idx="7415">
                        <c:v>33.434910000000002</c:v>
                      </c:pt>
                      <c:pt idx="7416">
                        <c:v>33.161470000000001</c:v>
                      </c:pt>
                      <c:pt idx="7417">
                        <c:v>32.880379999999995</c:v>
                      </c:pt>
                      <c:pt idx="7418">
                        <c:v>32.596059999999994</c:v>
                      </c:pt>
                      <c:pt idx="7419">
                        <c:v>32.301540000000003</c:v>
                      </c:pt>
                      <c:pt idx="7420">
                        <c:v>32.002809999999997</c:v>
                      </c:pt>
                      <c:pt idx="7421">
                        <c:v>31.69576</c:v>
                      </c:pt>
                      <c:pt idx="7422">
                        <c:v>31.390709999999999</c:v>
                      </c:pt>
                      <c:pt idx="7423">
                        <c:v>31.077089999999998</c:v>
                      </c:pt>
                      <c:pt idx="7424">
                        <c:v>30.762409999999999</c:v>
                      </c:pt>
                      <c:pt idx="7425">
                        <c:v>30.436920000000001</c:v>
                      </c:pt>
                      <c:pt idx="7426">
                        <c:v>30.102930000000001</c:v>
                      </c:pt>
                      <c:pt idx="7427">
                        <c:v>29.759220000000003</c:v>
                      </c:pt>
                      <c:pt idx="7428">
                        <c:v>29.40915</c:v>
                      </c:pt>
                      <c:pt idx="7429">
                        <c:v>29.058309999999999</c:v>
                      </c:pt>
                      <c:pt idx="7430">
                        <c:v>28.698630000000001</c:v>
                      </c:pt>
                      <c:pt idx="7431">
                        <c:v>28.335240000000002</c:v>
                      </c:pt>
                      <c:pt idx="7432">
                        <c:v>27.968709999999998</c:v>
                      </c:pt>
                      <c:pt idx="7433">
                        <c:v>27.603209999999997</c:v>
                      </c:pt>
                      <c:pt idx="7434">
                        <c:v>27.243119999999998</c:v>
                      </c:pt>
                      <c:pt idx="7435">
                        <c:v>26.878209999999999</c:v>
                      </c:pt>
                      <c:pt idx="7436">
                        <c:v>26.50836</c:v>
                      </c:pt>
                      <c:pt idx="7437">
                        <c:v>26.131980000000002</c:v>
                      </c:pt>
                      <c:pt idx="7438">
                        <c:v>25.749680000000001</c:v>
                      </c:pt>
                      <c:pt idx="7439">
                        <c:v>25.368689999999997</c:v>
                      </c:pt>
                      <c:pt idx="7440">
                        <c:v>24.98685</c:v>
                      </c:pt>
                      <c:pt idx="7441">
                        <c:v>24.599000000000004</c:v>
                      </c:pt>
                      <c:pt idx="7442">
                        <c:v>24.206590000000002</c:v>
                      </c:pt>
                      <c:pt idx="7443">
                        <c:v>23.806930000000001</c:v>
                      </c:pt>
                      <c:pt idx="7444">
                        <c:v>23.407219999999999</c:v>
                      </c:pt>
                      <c:pt idx="7445">
                        <c:v>23.009699999999999</c:v>
                      </c:pt>
                      <c:pt idx="7446">
                        <c:v>22.605330000000002</c:v>
                      </c:pt>
                      <c:pt idx="7447">
                        <c:v>22.19858</c:v>
                      </c:pt>
                      <c:pt idx="7448">
                        <c:v>21.788729999999997</c:v>
                      </c:pt>
                      <c:pt idx="7449">
                        <c:v>21.369319999999998</c:v>
                      </c:pt>
                      <c:pt idx="7450">
                        <c:v>20.947230000000001</c:v>
                      </c:pt>
                      <c:pt idx="7451">
                        <c:v>20.521549999999998</c:v>
                      </c:pt>
                      <c:pt idx="7452">
                        <c:v>20.09637</c:v>
                      </c:pt>
                      <c:pt idx="7453">
                        <c:v>19.666140000000002</c:v>
                      </c:pt>
                      <c:pt idx="7454">
                        <c:v>19.235910000000001</c:v>
                      </c:pt>
                      <c:pt idx="7455">
                        <c:v>18.798749999999998</c:v>
                      </c:pt>
                      <c:pt idx="7456">
                        <c:v>18.354770000000002</c:v>
                      </c:pt>
                      <c:pt idx="7457">
                        <c:v>17.90823</c:v>
                      </c:pt>
                      <c:pt idx="7458">
                        <c:v>17.459800000000001</c:v>
                      </c:pt>
                      <c:pt idx="7459">
                        <c:v>17.008459999999999</c:v>
                      </c:pt>
                      <c:pt idx="7460">
                        <c:v>16.550350000000002</c:v>
                      </c:pt>
                      <c:pt idx="7461">
                        <c:v>16.095690000000001</c:v>
                      </c:pt>
                      <c:pt idx="7462">
                        <c:v>15.633889999999999</c:v>
                      </c:pt>
                      <c:pt idx="7463">
                        <c:v>15.170639999999999</c:v>
                      </c:pt>
                      <c:pt idx="7464">
                        <c:v>14.70886</c:v>
                      </c:pt>
                      <c:pt idx="7465">
                        <c:v>14.24234</c:v>
                      </c:pt>
                      <c:pt idx="7466">
                        <c:v>13.776770000000001</c:v>
                      </c:pt>
                      <c:pt idx="7467">
                        <c:v>13.30541</c:v>
                      </c:pt>
                      <c:pt idx="7468">
                        <c:v>12.837479999999999</c:v>
                      </c:pt>
                      <c:pt idx="7469">
                        <c:v>12.36853</c:v>
                      </c:pt>
                      <c:pt idx="7470">
                        <c:v>11.8995</c:v>
                      </c:pt>
                      <c:pt idx="7471">
                        <c:v>11.411549999999998</c:v>
                      </c:pt>
                      <c:pt idx="7472">
                        <c:v>10.93235</c:v>
                      </c:pt>
                      <c:pt idx="7473">
                        <c:v>10.45196</c:v>
                      </c:pt>
                      <c:pt idx="7474">
                        <c:v>9.973764000000001</c:v>
                      </c:pt>
                      <c:pt idx="7475">
                        <c:v>9.4939400000000003</c:v>
                      </c:pt>
                      <c:pt idx="7476">
                        <c:v>9.0123610000000003</c:v>
                      </c:pt>
                      <c:pt idx="7477">
                        <c:v>8.5330139999999997</c:v>
                      </c:pt>
                      <c:pt idx="7478">
                        <c:v>8.0488619999999997</c:v>
                      </c:pt>
                      <c:pt idx="7479">
                        <c:v>7.5646360000000001</c:v>
                      </c:pt>
                      <c:pt idx="7480">
                        <c:v>7.0816480000000004</c:v>
                      </c:pt>
                      <c:pt idx="7481">
                        <c:v>6.5968239999999998</c:v>
                      </c:pt>
                      <c:pt idx="7482">
                        <c:v>6.1113619999999997</c:v>
                      </c:pt>
                      <c:pt idx="7483">
                        <c:v>5.6271769999999997</c:v>
                      </c:pt>
                      <c:pt idx="7484">
                        <c:v>5.1437350000000004</c:v>
                      </c:pt>
                      <c:pt idx="7485">
                        <c:v>4.6598119999999996</c:v>
                      </c:pt>
                      <c:pt idx="7486">
                        <c:v>4.1753239999999998</c:v>
                      </c:pt>
                      <c:pt idx="7487">
                        <c:v>3.693079</c:v>
                      </c:pt>
                      <c:pt idx="7488">
                        <c:v>3.2156089999999997</c:v>
                      </c:pt>
                      <c:pt idx="7489">
                        <c:v>2.736618</c:v>
                      </c:pt>
                      <c:pt idx="7490">
                        <c:v>2.2580800000000001</c:v>
                      </c:pt>
                      <c:pt idx="7491">
                        <c:v>1.7788360000000001</c:v>
                      </c:pt>
                      <c:pt idx="7492">
                        <c:v>1.3054070000000002</c:v>
                      </c:pt>
                      <c:pt idx="7493">
                        <c:v>0.82917689999999999</c:v>
                      </c:pt>
                      <c:pt idx="7494">
                        <c:v>0.3484064</c:v>
                      </c:pt>
                      <c:pt idx="7495">
                        <c:v>-0.1347488</c:v>
                      </c:pt>
                      <c:pt idx="7496">
                        <c:v>-0.61537560000000002</c:v>
                      </c:pt>
                      <c:pt idx="7497">
                        <c:v>-1.0932600000000001</c:v>
                      </c:pt>
                      <c:pt idx="7498">
                        <c:v>-1.5720219999999998</c:v>
                      </c:pt>
                      <c:pt idx="7499">
                        <c:v>-2.051971</c:v>
                      </c:pt>
                      <c:pt idx="7500">
                        <c:v>-2.5340760000000002</c:v>
                      </c:pt>
                      <c:pt idx="7501">
                        <c:v>-3.0192899999999998</c:v>
                      </c:pt>
                      <c:pt idx="7502">
                        <c:v>-3.507825</c:v>
                      </c:pt>
                      <c:pt idx="7503">
                        <c:v>-3.9940930000000003</c:v>
                      </c:pt>
                      <c:pt idx="7504">
                        <c:v>-4.4813770000000002</c:v>
                      </c:pt>
                      <c:pt idx="7505">
                        <c:v>-4.9681629999999997</c:v>
                      </c:pt>
                      <c:pt idx="7506">
                        <c:v>-5.4581850000000003</c:v>
                      </c:pt>
                      <c:pt idx="7507">
                        <c:v>-5.9481809999999999</c:v>
                      </c:pt>
                      <c:pt idx="7508">
                        <c:v>-6.4405109999999999</c:v>
                      </c:pt>
                      <c:pt idx="7509">
                        <c:v>-6.9324699999999995</c:v>
                      </c:pt>
                      <c:pt idx="7510">
                        <c:v>-7.4226179999999999</c:v>
                      </c:pt>
                      <c:pt idx="7511">
                        <c:v>-7.914447</c:v>
                      </c:pt>
                      <c:pt idx="7512">
                        <c:v>-8.4061260000000004</c:v>
                      </c:pt>
                      <c:pt idx="7513">
                        <c:v>-8.8988610000000001</c:v>
                      </c:pt>
                      <c:pt idx="7514">
                        <c:v>-9.3899000000000008</c:v>
                      </c:pt>
                      <c:pt idx="7515">
                        <c:v>-9.8809640000000005</c:v>
                      </c:pt>
                      <c:pt idx="7516">
                        <c:v>-10.39054</c:v>
                      </c:pt>
                      <c:pt idx="7517">
                        <c:v>-10.886469999999999</c:v>
                      </c:pt>
                      <c:pt idx="7518">
                        <c:v>-11.37941</c:v>
                      </c:pt>
                      <c:pt idx="7519">
                        <c:v>-11.865829999999999</c:v>
                      </c:pt>
                      <c:pt idx="7520">
                        <c:v>-12.35145</c:v>
                      </c:pt>
                      <c:pt idx="7521">
                        <c:v>-12.831969999999998</c:v>
                      </c:pt>
                      <c:pt idx="7522">
                        <c:v>-13.313980000000001</c:v>
                      </c:pt>
                      <c:pt idx="7523">
                        <c:v>-13.791469999999999</c:v>
                      </c:pt>
                      <c:pt idx="7524">
                        <c:v>-14.26925</c:v>
                      </c:pt>
                      <c:pt idx="7525">
                        <c:v>-14.744019999999999</c:v>
                      </c:pt>
                      <c:pt idx="7526">
                        <c:v>-15.22485</c:v>
                      </c:pt>
                      <c:pt idx="7527">
                        <c:v>-15.705929999999999</c:v>
                      </c:pt>
                      <c:pt idx="7528">
                        <c:v>-16.183499999999999</c:v>
                      </c:pt>
                      <c:pt idx="7529">
                        <c:v>-16.659739999999999</c:v>
                      </c:pt>
                      <c:pt idx="7530">
                        <c:v>-17.127209999999998</c:v>
                      </c:pt>
                      <c:pt idx="7531">
                        <c:v>-17.596519999999998</c:v>
                      </c:pt>
                      <c:pt idx="7532">
                        <c:v>-18.068470000000001</c:v>
                      </c:pt>
                      <c:pt idx="7533">
                        <c:v>-18.54006</c:v>
                      </c:pt>
                      <c:pt idx="7534">
                        <c:v>-18.996169999999999</c:v>
                      </c:pt>
                      <c:pt idx="7535">
                        <c:v>-19.46003</c:v>
                      </c:pt>
                      <c:pt idx="7536">
                        <c:v>-19.92118</c:v>
                      </c:pt>
                      <c:pt idx="7537">
                        <c:v>-20.377040000000001</c:v>
                      </c:pt>
                      <c:pt idx="7538">
                        <c:v>-20.849589999999999</c:v>
                      </c:pt>
                      <c:pt idx="7539">
                        <c:v>-21.313080000000003</c:v>
                      </c:pt>
                      <c:pt idx="7540">
                        <c:v>-21.75911</c:v>
                      </c:pt>
                      <c:pt idx="7541">
                        <c:v>-22.199870000000001</c:v>
                      </c:pt>
                      <c:pt idx="7542">
                        <c:v>-22.63541</c:v>
                      </c:pt>
                      <c:pt idx="7543">
                        <c:v>-23.063870000000001</c:v>
                      </c:pt>
                      <c:pt idx="7544">
                        <c:v>-23.485410000000002</c:v>
                      </c:pt>
                      <c:pt idx="7545">
                        <c:v>-23.896099999999997</c:v>
                      </c:pt>
                      <c:pt idx="7546">
                        <c:v>-24.302619999999997</c:v>
                      </c:pt>
                      <c:pt idx="7547">
                        <c:v>-24.691790000000001</c:v>
                      </c:pt>
                      <c:pt idx="7548">
                        <c:v>-25.094409999999996</c:v>
                      </c:pt>
                      <c:pt idx="7549">
                        <c:v>-25.500299999999999</c:v>
                      </c:pt>
                      <c:pt idx="7550">
                        <c:v>-25.924209999999999</c:v>
                      </c:pt>
                      <c:pt idx="7551">
                        <c:v>-26.34169</c:v>
                      </c:pt>
                      <c:pt idx="7552">
                        <c:v>-26.75394</c:v>
                      </c:pt>
                      <c:pt idx="7553">
                        <c:v>-27.163909999999998</c:v>
                      </c:pt>
                      <c:pt idx="7554">
                        <c:v>-27.567070000000001</c:v>
                      </c:pt>
                      <c:pt idx="7555">
                        <c:v>-27.967209999999998</c:v>
                      </c:pt>
                      <c:pt idx="7556">
                        <c:v>-28.376999999999999</c:v>
                      </c:pt>
                      <c:pt idx="7557">
                        <c:v>-28.772880000000001</c:v>
                      </c:pt>
                      <c:pt idx="7558">
                        <c:v>-29.172799999999999</c:v>
                      </c:pt>
                      <c:pt idx="7559">
                        <c:v>-29.55818</c:v>
                      </c:pt>
                      <c:pt idx="7560">
                        <c:v>-29.93084</c:v>
                      </c:pt>
                      <c:pt idx="7561">
                        <c:v>-30.28547</c:v>
                      </c:pt>
                      <c:pt idx="7562">
                        <c:v>-30.646409999999999</c:v>
                      </c:pt>
                      <c:pt idx="7563">
                        <c:v>-30.999340000000004</c:v>
                      </c:pt>
                      <c:pt idx="7564">
                        <c:v>-31.34506</c:v>
                      </c:pt>
                      <c:pt idx="7565">
                        <c:v>-31.68638</c:v>
                      </c:pt>
                      <c:pt idx="7566">
                        <c:v>-32.021989999999995</c:v>
                      </c:pt>
                      <c:pt idx="7567">
                        <c:v>-32.354320000000001</c:v>
                      </c:pt>
                      <c:pt idx="7568">
                        <c:v>-32.681529999999995</c:v>
                      </c:pt>
                      <c:pt idx="7569">
                        <c:v>-33.006619999999998</c:v>
                      </c:pt>
                      <c:pt idx="7570">
                        <c:v>-33.327280000000002</c:v>
                      </c:pt>
                      <c:pt idx="7571">
                        <c:v>-33.646549999999998</c:v>
                      </c:pt>
                      <c:pt idx="7572">
                        <c:v>-33.974510000000002</c:v>
                      </c:pt>
                      <c:pt idx="7573">
                        <c:v>-34.287869999999998</c:v>
                      </c:pt>
                      <c:pt idx="7574">
                        <c:v>-34.600680000000004</c:v>
                      </c:pt>
                      <c:pt idx="7575">
                        <c:v>-34.904299999999999</c:v>
                      </c:pt>
                      <c:pt idx="7576">
                        <c:v>-35.202269999999999</c:v>
                      </c:pt>
                      <c:pt idx="7577">
                        <c:v>-35.49539</c:v>
                      </c:pt>
                      <c:pt idx="7578">
                        <c:v>-35.780079999999998</c:v>
                      </c:pt>
                      <c:pt idx="7579">
                        <c:v>-36.061169999999997</c:v>
                      </c:pt>
                      <c:pt idx="7580">
                        <c:v>-36.338349999999998</c:v>
                      </c:pt>
                      <c:pt idx="7581">
                        <c:v>-36.611630000000005</c:v>
                      </c:pt>
                      <c:pt idx="7582">
                        <c:v>-36.88015</c:v>
                      </c:pt>
                      <c:pt idx="7583">
                        <c:v>-37.13935</c:v>
                      </c:pt>
                      <c:pt idx="7584">
                        <c:v>-37.403640000000003</c:v>
                      </c:pt>
                      <c:pt idx="7585">
                        <c:v>-37.662950000000002</c:v>
                      </c:pt>
                      <c:pt idx="7586">
                        <c:v>-37.92362</c:v>
                      </c:pt>
                      <c:pt idx="7587">
                        <c:v>-38.17597</c:v>
                      </c:pt>
                      <c:pt idx="7588">
                        <c:v>-38.426680000000005</c:v>
                      </c:pt>
                      <c:pt idx="7589">
                        <c:v>-38.671980000000005</c:v>
                      </c:pt>
                      <c:pt idx="7590">
                        <c:v>-38.918799999999997</c:v>
                      </c:pt>
                      <c:pt idx="7591">
                        <c:v>-39.158770000000004</c:v>
                      </c:pt>
                      <c:pt idx="7592">
                        <c:v>-39.395229999999998</c:v>
                      </c:pt>
                      <c:pt idx="7593">
                        <c:v>-39.62968</c:v>
                      </c:pt>
                      <c:pt idx="7594">
                        <c:v>-39.859870000000001</c:v>
                      </c:pt>
                      <c:pt idx="7595">
                        <c:v>-40.087200000000003</c:v>
                      </c:pt>
                      <c:pt idx="7596">
                        <c:v>-40.312570000000001</c:v>
                      </c:pt>
                      <c:pt idx="7597">
                        <c:v>-40.534579999999998</c:v>
                      </c:pt>
                      <c:pt idx="7598">
                        <c:v>-40.760480000000001</c:v>
                      </c:pt>
                      <c:pt idx="7599">
                        <c:v>-40.98254</c:v>
                      </c:pt>
                      <c:pt idx="7600">
                        <c:v>-41.199529999999996</c:v>
                      </c:pt>
                      <c:pt idx="7601">
                        <c:v>-41.407910000000001</c:v>
                      </c:pt>
                      <c:pt idx="7602">
                        <c:v>-41.609070000000003</c:v>
                      </c:pt>
                      <c:pt idx="7603">
                        <c:v>-41.807580000000002</c:v>
                      </c:pt>
                      <c:pt idx="7604">
                        <c:v>-42.00273</c:v>
                      </c:pt>
                      <c:pt idx="7605">
                        <c:v>-42.183950000000003</c:v>
                      </c:pt>
                      <c:pt idx="7606">
                        <c:v>-42.3675</c:v>
                      </c:pt>
                      <c:pt idx="7607">
                        <c:v>-42.548589999999997</c:v>
                      </c:pt>
                      <c:pt idx="7608">
                        <c:v>-42.726129999999998</c:v>
                      </c:pt>
                      <c:pt idx="7609">
                        <c:v>-42.898409999999998</c:v>
                      </c:pt>
                      <c:pt idx="7610">
                        <c:v>-43.063299999999998</c:v>
                      </c:pt>
                      <c:pt idx="7611">
                        <c:v>-43.22766</c:v>
                      </c:pt>
                      <c:pt idx="7612">
                        <c:v>-43.384439999999998</c:v>
                      </c:pt>
                      <c:pt idx="7613">
                        <c:v>-43.549309999999998</c:v>
                      </c:pt>
                      <c:pt idx="7614">
                        <c:v>-43.704549999999998</c:v>
                      </c:pt>
                      <c:pt idx="7615">
                        <c:v>-43.85604</c:v>
                      </c:pt>
                      <c:pt idx="7616">
                        <c:v>-44.003900000000002</c:v>
                      </c:pt>
                      <c:pt idx="7617">
                        <c:v>-44.145989999999998</c:v>
                      </c:pt>
                      <c:pt idx="7618">
                        <c:v>-44.287109999999998</c:v>
                      </c:pt>
                      <c:pt idx="7619">
                        <c:v>-44.425960000000003</c:v>
                      </c:pt>
                      <c:pt idx="7620">
                        <c:v>-44.562749999999994</c:v>
                      </c:pt>
                      <c:pt idx="7621">
                        <c:v>-44.698270000000008</c:v>
                      </c:pt>
                      <c:pt idx="7622">
                        <c:v>-44.832799999999999</c:v>
                      </c:pt>
                      <c:pt idx="7623">
                        <c:v>-44.964560000000006</c:v>
                      </c:pt>
                      <c:pt idx="7624">
                        <c:v>-45.090229999999998</c:v>
                      </c:pt>
                      <c:pt idx="7625">
                        <c:v>-45.215040000000002</c:v>
                      </c:pt>
                      <c:pt idx="7626">
                        <c:v>-45.338089999999994</c:v>
                      </c:pt>
                      <c:pt idx="7627">
                        <c:v>-45.458869999999997</c:v>
                      </c:pt>
                      <c:pt idx="7628">
                        <c:v>-45.57696</c:v>
                      </c:pt>
                      <c:pt idx="7629">
                        <c:v>-45.692329999999998</c:v>
                      </c:pt>
                      <c:pt idx="7630">
                        <c:v>-45.806319999999999</c:v>
                      </c:pt>
                      <c:pt idx="7631">
                        <c:v>-45.919889999999995</c:v>
                      </c:pt>
                      <c:pt idx="7632">
                        <c:v>-46.032330000000002</c:v>
                      </c:pt>
                      <c:pt idx="7633">
                        <c:v>-46.145810000000004</c:v>
                      </c:pt>
                      <c:pt idx="7634">
                        <c:v>-46.257510000000003</c:v>
                      </c:pt>
                      <c:pt idx="7635">
                        <c:v>-46.368919999999996</c:v>
                      </c:pt>
                      <c:pt idx="7636">
                        <c:v>-46.478910000000006</c:v>
                      </c:pt>
                      <c:pt idx="7637">
                        <c:v>-46.590420000000002</c:v>
                      </c:pt>
                      <c:pt idx="7638">
                        <c:v>-46.698950000000004</c:v>
                      </c:pt>
                      <c:pt idx="7639">
                        <c:v>-46.807090000000002</c:v>
                      </c:pt>
                      <c:pt idx="7640">
                        <c:v>-46.91384</c:v>
                      </c:pt>
                      <c:pt idx="7641">
                        <c:v>-47.022490000000005</c:v>
                      </c:pt>
                      <c:pt idx="7642">
                        <c:v>-47.126279999999994</c:v>
                      </c:pt>
                      <c:pt idx="7643">
                        <c:v>-47.235110000000006</c:v>
                      </c:pt>
                      <c:pt idx="7644">
                        <c:v>-47.340859999999992</c:v>
                      </c:pt>
                      <c:pt idx="7645">
                        <c:v>-47.449519999999993</c:v>
                      </c:pt>
                      <c:pt idx="7646">
                        <c:v>-47.55809</c:v>
                      </c:pt>
                      <c:pt idx="7647">
                        <c:v>-47.662739999999999</c:v>
                      </c:pt>
                      <c:pt idx="7648">
                        <c:v>-47.769539999999999</c:v>
                      </c:pt>
                      <c:pt idx="7649">
                        <c:v>-47.877809999999997</c:v>
                      </c:pt>
                      <c:pt idx="7650">
                        <c:v>-47.984349999999992</c:v>
                      </c:pt>
                      <c:pt idx="7651">
                        <c:v>-48.090520000000005</c:v>
                      </c:pt>
                      <c:pt idx="7652">
                        <c:v>-48.192310000000006</c:v>
                      </c:pt>
                      <c:pt idx="7653">
                        <c:v>-48.29833</c:v>
                      </c:pt>
                      <c:pt idx="7654">
                        <c:v>-48.401519999999998</c:v>
                      </c:pt>
                      <c:pt idx="7655">
                        <c:v>-48.496249999999996</c:v>
                      </c:pt>
                      <c:pt idx="7656">
                        <c:v>-48.585190000000004</c:v>
                      </c:pt>
                      <c:pt idx="7657">
                        <c:v>-48.680099999999996</c:v>
                      </c:pt>
                      <c:pt idx="7658">
                        <c:v>-48.781850000000006</c:v>
                      </c:pt>
                      <c:pt idx="7659">
                        <c:v>-48.884689999999999</c:v>
                      </c:pt>
                      <c:pt idx="7660">
                        <c:v>-48.98639</c:v>
                      </c:pt>
                      <c:pt idx="7661">
                        <c:v>-49.087199999999996</c:v>
                      </c:pt>
                      <c:pt idx="7662">
                        <c:v>-49.185379999999995</c:v>
                      </c:pt>
                      <c:pt idx="7663">
                        <c:v>-49.283580000000001</c:v>
                      </c:pt>
                      <c:pt idx="7664">
                        <c:v>-49.382729999999995</c:v>
                      </c:pt>
                      <c:pt idx="7665">
                        <c:v>-49.484310000000001</c:v>
                      </c:pt>
                      <c:pt idx="7666">
                        <c:v>-49.584910000000008</c:v>
                      </c:pt>
                      <c:pt idx="7667">
                        <c:v>-49.68647</c:v>
                      </c:pt>
                      <c:pt idx="7668">
                        <c:v>-49.784879999999994</c:v>
                      </c:pt>
                      <c:pt idx="7669">
                        <c:v>-49.886150000000001</c:v>
                      </c:pt>
                      <c:pt idx="7670">
                        <c:v>-49.986339999999998</c:v>
                      </c:pt>
                      <c:pt idx="7671">
                        <c:v>-50.084510000000002</c:v>
                      </c:pt>
                      <c:pt idx="7672">
                        <c:v>-50.184269999999998</c:v>
                      </c:pt>
                      <c:pt idx="7673">
                        <c:v>-50.285039999999995</c:v>
                      </c:pt>
                      <c:pt idx="7674">
                        <c:v>-50.383009999999999</c:v>
                      </c:pt>
                      <c:pt idx="7675">
                        <c:v>-50.481559999999995</c:v>
                      </c:pt>
                      <c:pt idx="7676">
                        <c:v>-50.584339999999997</c:v>
                      </c:pt>
                      <c:pt idx="7677">
                        <c:v>-50.684669999999997</c:v>
                      </c:pt>
                      <c:pt idx="7678">
                        <c:v>-50.78631</c:v>
                      </c:pt>
                      <c:pt idx="7679">
                        <c:v>-50.888869999999997</c:v>
                      </c:pt>
                      <c:pt idx="7680">
                        <c:v>-50.990719999999996</c:v>
                      </c:pt>
                      <c:pt idx="7681">
                        <c:v>-51.090809999999998</c:v>
                      </c:pt>
                      <c:pt idx="7682">
                        <c:v>-51.185210000000005</c:v>
                      </c:pt>
                      <c:pt idx="7683">
                        <c:v>-51.286750000000005</c:v>
                      </c:pt>
                      <c:pt idx="7684">
                        <c:v>-51.386229999999998</c:v>
                      </c:pt>
                      <c:pt idx="7685">
                        <c:v>-51.486409999999992</c:v>
                      </c:pt>
                      <c:pt idx="7686">
                        <c:v>-51.584510000000002</c:v>
                      </c:pt>
                      <c:pt idx="7687">
                        <c:v>-51.68262</c:v>
                      </c:pt>
                      <c:pt idx="7688">
                        <c:v>-51.780340000000002</c:v>
                      </c:pt>
                      <c:pt idx="7689">
                        <c:v>-51.87809</c:v>
                      </c:pt>
                      <c:pt idx="7690">
                        <c:v>-51.976259999999996</c:v>
                      </c:pt>
                      <c:pt idx="7691">
                        <c:v>-52.074129999999997</c:v>
                      </c:pt>
                      <c:pt idx="7692">
                        <c:v>-52.171770000000002</c:v>
                      </c:pt>
                      <c:pt idx="7693">
                        <c:v>-52.269329999999997</c:v>
                      </c:pt>
                      <c:pt idx="7694">
                        <c:v>-52.35765</c:v>
                      </c:pt>
                      <c:pt idx="7695">
                        <c:v>-52.455950000000001</c:v>
                      </c:pt>
                      <c:pt idx="7696">
                        <c:v>-52.555800000000005</c:v>
                      </c:pt>
                      <c:pt idx="7697">
                        <c:v>-52.655760000000001</c:v>
                      </c:pt>
                      <c:pt idx="7698">
                        <c:v>-52.753810000000001</c:v>
                      </c:pt>
                      <c:pt idx="7699">
                        <c:v>-52.851379999999999</c:v>
                      </c:pt>
                      <c:pt idx="7700">
                        <c:v>-52.949089999999998</c:v>
                      </c:pt>
                      <c:pt idx="7701">
                        <c:v>-53.047250000000005</c:v>
                      </c:pt>
                      <c:pt idx="7702">
                        <c:v>-53.144229999999993</c:v>
                      </c:pt>
                      <c:pt idx="7703">
                        <c:v>-53.242100000000001</c:v>
                      </c:pt>
                      <c:pt idx="7704">
                        <c:v>-53.339889999999997</c:v>
                      </c:pt>
                      <c:pt idx="7705">
                        <c:v>-53.437380000000005</c:v>
                      </c:pt>
                      <c:pt idx="7706">
                        <c:v>-53.534530000000004</c:v>
                      </c:pt>
                      <c:pt idx="7707">
                        <c:v>-53.632039999999996</c:v>
                      </c:pt>
                      <c:pt idx="7708">
                        <c:v>-53.723650000000006</c:v>
                      </c:pt>
                      <c:pt idx="7709">
                        <c:v>-53.81982</c:v>
                      </c:pt>
                      <c:pt idx="7710">
                        <c:v>-53.913029999999999</c:v>
                      </c:pt>
                      <c:pt idx="7711">
                        <c:v>-54.009970000000003</c:v>
                      </c:pt>
                      <c:pt idx="7712">
                        <c:v>-54.107529999999997</c:v>
                      </c:pt>
                      <c:pt idx="7713">
                        <c:v>-54.203729999999993</c:v>
                      </c:pt>
                      <c:pt idx="7714">
                        <c:v>-54.299030000000002</c:v>
                      </c:pt>
                      <c:pt idx="7715">
                        <c:v>-54.394220000000004</c:v>
                      </c:pt>
                      <c:pt idx="7716">
                        <c:v>-54.490109999999994</c:v>
                      </c:pt>
                      <c:pt idx="7717">
                        <c:v>-54.58475</c:v>
                      </c:pt>
                      <c:pt idx="7718">
                        <c:v>-54.679819999999999</c:v>
                      </c:pt>
                      <c:pt idx="7719">
                        <c:v>-54.773980000000002</c:v>
                      </c:pt>
                      <c:pt idx="7720">
                        <c:v>-54.86871</c:v>
                      </c:pt>
                      <c:pt idx="7721">
                        <c:v>-54.963070000000002</c:v>
                      </c:pt>
                      <c:pt idx="7722">
                        <c:v>-55.057029999999997</c:v>
                      </c:pt>
                      <c:pt idx="7723">
                        <c:v>-55.149940000000001</c:v>
                      </c:pt>
                      <c:pt idx="7724">
                        <c:v>-55.243339999999996</c:v>
                      </c:pt>
                      <c:pt idx="7725">
                        <c:v>-55.335850000000008</c:v>
                      </c:pt>
                      <c:pt idx="7726">
                        <c:v>-55.429069999999996</c:v>
                      </c:pt>
                      <c:pt idx="7727">
                        <c:v>-55.522109999999998</c:v>
                      </c:pt>
                      <c:pt idx="7728">
                        <c:v>-55.613929999999996</c:v>
                      </c:pt>
                      <c:pt idx="7729">
                        <c:v>-55.703820000000007</c:v>
                      </c:pt>
                      <c:pt idx="7730">
                        <c:v>-55.794180000000004</c:v>
                      </c:pt>
                      <c:pt idx="7731">
                        <c:v>-55.886229999999998</c:v>
                      </c:pt>
                      <c:pt idx="7732">
                        <c:v>-55.977579999999996</c:v>
                      </c:pt>
                      <c:pt idx="7733">
                        <c:v>-56.067799999999998</c:v>
                      </c:pt>
                      <c:pt idx="7734">
                        <c:v>-56.154700000000005</c:v>
                      </c:pt>
                      <c:pt idx="7735">
                        <c:v>-56.24389</c:v>
                      </c:pt>
                      <c:pt idx="7736">
                        <c:v>-56.331069999999997</c:v>
                      </c:pt>
                      <c:pt idx="7737">
                        <c:v>-56.408509999999993</c:v>
                      </c:pt>
                      <c:pt idx="7738">
                        <c:v>-56.492360000000005</c:v>
                      </c:pt>
                      <c:pt idx="7739">
                        <c:v>-56.141889999999997</c:v>
                      </c:pt>
                      <c:pt idx="7740">
                        <c:v>-55.933890000000005</c:v>
                      </c:pt>
                      <c:pt idx="7741">
                        <c:v>-55.798209999999997</c:v>
                      </c:pt>
                      <c:pt idx="7742">
                        <c:v>-55.683800000000005</c:v>
                      </c:pt>
                      <c:pt idx="7743">
                        <c:v>-55.592420000000004</c:v>
                      </c:pt>
                      <c:pt idx="7744">
                        <c:v>-55.510140000000007</c:v>
                      </c:pt>
                      <c:pt idx="7745">
                        <c:v>-55.436139999999995</c:v>
                      </c:pt>
                      <c:pt idx="7746">
                        <c:v>-55.36777</c:v>
                      </c:pt>
                      <c:pt idx="7747">
                        <c:v>-55.301819999999999</c:v>
                      </c:pt>
                      <c:pt idx="7748">
                        <c:v>-55.23845</c:v>
                      </c:pt>
                      <c:pt idx="7749">
                        <c:v>-55.177189999999996</c:v>
                      </c:pt>
                      <c:pt idx="7750">
                        <c:v>-55.118470000000002</c:v>
                      </c:pt>
                      <c:pt idx="7751">
                        <c:v>-55.061609999999995</c:v>
                      </c:pt>
                      <c:pt idx="7752">
                        <c:v>-55.006320000000002</c:v>
                      </c:pt>
                      <c:pt idx="7753">
                        <c:v>-54.952569999999994</c:v>
                      </c:pt>
                      <c:pt idx="7754">
                        <c:v>-54.89978</c:v>
                      </c:pt>
                      <c:pt idx="7755">
                        <c:v>-54.84883</c:v>
                      </c:pt>
                      <c:pt idx="7756">
                        <c:v>-54.798949999999998</c:v>
                      </c:pt>
                      <c:pt idx="7757">
                        <c:v>-54.749639999999999</c:v>
                      </c:pt>
                      <c:pt idx="7758">
                        <c:v>-54.70205</c:v>
                      </c:pt>
                      <c:pt idx="7759">
                        <c:v>-54.655440000000006</c:v>
                      </c:pt>
                      <c:pt idx="7760">
                        <c:v>-54.609170000000006</c:v>
                      </c:pt>
                      <c:pt idx="7761">
                        <c:v>-54.562989999999999</c:v>
                      </c:pt>
                      <c:pt idx="7762">
                        <c:v>-54.517710000000001</c:v>
                      </c:pt>
                      <c:pt idx="7763">
                        <c:v>-54.472269999999995</c:v>
                      </c:pt>
                      <c:pt idx="7764">
                        <c:v>-54.427250000000001</c:v>
                      </c:pt>
                      <c:pt idx="7765">
                        <c:v>-54.382559999999998</c:v>
                      </c:pt>
                      <c:pt idx="7766">
                        <c:v>-54.338380000000001</c:v>
                      </c:pt>
                      <c:pt idx="7767">
                        <c:v>-54.294499999999999</c:v>
                      </c:pt>
                      <c:pt idx="7768">
                        <c:v>-54.25094</c:v>
                      </c:pt>
                      <c:pt idx="7769">
                        <c:v>-54.207549999999998</c:v>
                      </c:pt>
                      <c:pt idx="7770">
                        <c:v>-54.163460000000001</c:v>
                      </c:pt>
                      <c:pt idx="7771">
                        <c:v>-54.120440000000002</c:v>
                      </c:pt>
                      <c:pt idx="7772">
                        <c:v>-54.077330000000003</c:v>
                      </c:pt>
                      <c:pt idx="7773">
                        <c:v>-54.034410000000001</c:v>
                      </c:pt>
                      <c:pt idx="7774">
                        <c:v>-53.991900000000001</c:v>
                      </c:pt>
                      <c:pt idx="7775">
                        <c:v>-53.945189999999997</c:v>
                      </c:pt>
                      <c:pt idx="7776">
                        <c:v>-53.90334</c:v>
                      </c:pt>
                      <c:pt idx="7777">
                        <c:v>-53.861819999999994</c:v>
                      </c:pt>
                      <c:pt idx="7778">
                        <c:v>-53.82009</c:v>
                      </c:pt>
                      <c:pt idx="7779">
                        <c:v>-53.778930000000003</c:v>
                      </c:pt>
                      <c:pt idx="7780">
                        <c:v>-53.737479999999998</c:v>
                      </c:pt>
                      <c:pt idx="7781">
                        <c:v>-53.695570000000004</c:v>
                      </c:pt>
                      <c:pt idx="7782">
                        <c:v>-53.65354</c:v>
                      </c:pt>
                      <c:pt idx="7783">
                        <c:v>-53.611829999999998</c:v>
                      </c:pt>
                      <c:pt idx="7784">
                        <c:v>-53.570050000000002</c:v>
                      </c:pt>
                      <c:pt idx="7785">
                        <c:v>-53.528200000000005</c:v>
                      </c:pt>
                      <c:pt idx="7786">
                        <c:v>-53.486330000000002</c:v>
                      </c:pt>
                      <c:pt idx="7787">
                        <c:v>-53.444520000000004</c:v>
                      </c:pt>
                      <c:pt idx="7788">
                        <c:v>-53.40269</c:v>
                      </c:pt>
                      <c:pt idx="7789">
                        <c:v>-53.360839999999996</c:v>
                      </c:pt>
                      <c:pt idx="7790">
                        <c:v>-53.319070000000004</c:v>
                      </c:pt>
                      <c:pt idx="7791">
                        <c:v>-53.277340000000002</c:v>
                      </c:pt>
                      <c:pt idx="7792">
                        <c:v>-53.235579999999999</c:v>
                      </c:pt>
                      <c:pt idx="7793">
                        <c:v>-53.193869999999997</c:v>
                      </c:pt>
                      <c:pt idx="7794">
                        <c:v>-53.152100000000004</c:v>
                      </c:pt>
                      <c:pt idx="7795">
                        <c:v>-53.11056</c:v>
                      </c:pt>
                      <c:pt idx="7796">
                        <c:v>-53.069059999999993</c:v>
                      </c:pt>
                      <c:pt idx="7797">
                        <c:v>-53.027650000000001</c:v>
                      </c:pt>
                      <c:pt idx="7798">
                        <c:v>-52.986310000000003</c:v>
                      </c:pt>
                      <c:pt idx="7799">
                        <c:v>-52.94511</c:v>
                      </c:pt>
                      <c:pt idx="7800">
                        <c:v>-52.903979999999997</c:v>
                      </c:pt>
                      <c:pt idx="7801">
                        <c:v>-52.862920000000003</c:v>
                      </c:pt>
                      <c:pt idx="7802">
                        <c:v>-52.822050000000004</c:v>
                      </c:pt>
                      <c:pt idx="7803">
                        <c:v>-52.780990000000003</c:v>
                      </c:pt>
                      <c:pt idx="7804">
                        <c:v>-52.73997</c:v>
                      </c:pt>
                      <c:pt idx="7805">
                        <c:v>-52.699020000000004</c:v>
                      </c:pt>
                      <c:pt idx="7806">
                        <c:v>-52.657859999999999</c:v>
                      </c:pt>
                      <c:pt idx="7807">
                        <c:v>-52.616509999999998</c:v>
                      </c:pt>
                      <c:pt idx="7808">
                        <c:v>-52.575429999999997</c:v>
                      </c:pt>
                      <c:pt idx="7809">
                        <c:v>-52.534400000000005</c:v>
                      </c:pt>
                      <c:pt idx="7810">
                        <c:v>-52.493489999999994</c:v>
                      </c:pt>
                      <c:pt idx="7811">
                        <c:v>-52.452550000000002</c:v>
                      </c:pt>
                      <c:pt idx="7812">
                        <c:v>-52.411609999999996</c:v>
                      </c:pt>
                      <c:pt idx="7813">
                        <c:v>-52.370590000000007</c:v>
                      </c:pt>
                      <c:pt idx="7814">
                        <c:v>-52.329149999999998</c:v>
                      </c:pt>
                      <c:pt idx="7815">
                        <c:v>-52.286659999999998</c:v>
                      </c:pt>
                      <c:pt idx="7816">
                        <c:v>-52.24418</c:v>
                      </c:pt>
                      <c:pt idx="7817">
                        <c:v>-52.202200000000005</c:v>
                      </c:pt>
                      <c:pt idx="7818">
                        <c:v>-52.160359999999997</c:v>
                      </c:pt>
                      <c:pt idx="7819">
                        <c:v>-52.118270000000003</c:v>
                      </c:pt>
                      <c:pt idx="7820">
                        <c:v>-52.076689999999999</c:v>
                      </c:pt>
                      <c:pt idx="7821">
                        <c:v>-52.035299999999999</c:v>
                      </c:pt>
                      <c:pt idx="7822">
                        <c:v>-51.992869999999996</c:v>
                      </c:pt>
                      <c:pt idx="7823">
                        <c:v>-51.951250000000002</c:v>
                      </c:pt>
                      <c:pt idx="7824">
                        <c:v>-51.909840000000003</c:v>
                      </c:pt>
                      <c:pt idx="7825">
                        <c:v>-51.867270000000005</c:v>
                      </c:pt>
                      <c:pt idx="7826">
                        <c:v>-51.823259999999998</c:v>
                      </c:pt>
                      <c:pt idx="7827">
                        <c:v>-51.78051</c:v>
                      </c:pt>
                      <c:pt idx="7828">
                        <c:v>-51.738429999999994</c:v>
                      </c:pt>
                      <c:pt idx="7829">
                        <c:v>-51.696809999999999</c:v>
                      </c:pt>
                      <c:pt idx="7830">
                        <c:v>-51.65531</c:v>
                      </c:pt>
                      <c:pt idx="7831">
                        <c:v>-51.614110000000004</c:v>
                      </c:pt>
                      <c:pt idx="7832">
                        <c:v>-51.573059999999998</c:v>
                      </c:pt>
                      <c:pt idx="7833">
                        <c:v>-51.532119999999999</c:v>
                      </c:pt>
                      <c:pt idx="7834">
                        <c:v>-51.491540000000001</c:v>
                      </c:pt>
                      <c:pt idx="7835">
                        <c:v>-51.450870000000002</c:v>
                      </c:pt>
                      <c:pt idx="7836">
                        <c:v>-51.411259999999999</c:v>
                      </c:pt>
                      <c:pt idx="7837">
                        <c:v>-51.371609999999997</c:v>
                      </c:pt>
                      <c:pt idx="7838">
                        <c:v>-51.331420000000001</c:v>
                      </c:pt>
                      <c:pt idx="7839">
                        <c:v>-51.290959999999998</c:v>
                      </c:pt>
                      <c:pt idx="7840">
                        <c:v>-51.250609999999995</c:v>
                      </c:pt>
                      <c:pt idx="7841">
                        <c:v>-51.210459999999998</c:v>
                      </c:pt>
                      <c:pt idx="7842">
                        <c:v>-51.173029999999997</c:v>
                      </c:pt>
                      <c:pt idx="7843">
                        <c:v>-51.13458</c:v>
                      </c:pt>
                      <c:pt idx="7844">
                        <c:v>-51.095460000000003</c:v>
                      </c:pt>
                      <c:pt idx="7845">
                        <c:v>-51.055970000000002</c:v>
                      </c:pt>
                      <c:pt idx="7846">
                        <c:v>-51.015540000000001</c:v>
                      </c:pt>
                      <c:pt idx="7847">
                        <c:v>-50.975900000000003</c:v>
                      </c:pt>
                      <c:pt idx="7848">
                        <c:v>-50.936990000000002</c:v>
                      </c:pt>
                      <c:pt idx="7849">
                        <c:v>-50.897750000000002</c:v>
                      </c:pt>
                      <c:pt idx="7850">
                        <c:v>-50.858610000000006</c:v>
                      </c:pt>
                      <c:pt idx="7851">
                        <c:v>-50.819249999999997</c:v>
                      </c:pt>
                      <c:pt idx="7852">
                        <c:v>-50.779519999999998</c:v>
                      </c:pt>
                      <c:pt idx="7853">
                        <c:v>-50.740340000000003</c:v>
                      </c:pt>
                      <c:pt idx="7854">
                        <c:v>-50.70093</c:v>
                      </c:pt>
                      <c:pt idx="7855">
                        <c:v>-50.661580000000001</c:v>
                      </c:pt>
                      <c:pt idx="7856">
                        <c:v>-50.621700000000004</c:v>
                      </c:pt>
                      <c:pt idx="7857">
                        <c:v>-50.582830000000001</c:v>
                      </c:pt>
                      <c:pt idx="7858">
                        <c:v>-50.543419999999998</c:v>
                      </c:pt>
                      <c:pt idx="7859">
                        <c:v>-50.504350000000002</c:v>
                      </c:pt>
                      <c:pt idx="7860">
                        <c:v>-50.465270000000004</c:v>
                      </c:pt>
                      <c:pt idx="7861">
                        <c:v>-50.426770000000005</c:v>
                      </c:pt>
                      <c:pt idx="7862">
                        <c:v>-50.387750000000004</c:v>
                      </c:pt>
                      <c:pt idx="7863">
                        <c:v>-50.348610000000001</c:v>
                      </c:pt>
                      <c:pt idx="7864">
                        <c:v>-50.309249999999999</c:v>
                      </c:pt>
                      <c:pt idx="7865">
                        <c:v>-50.269839999999995</c:v>
                      </c:pt>
                      <c:pt idx="7866">
                        <c:v>-50.230329999999995</c:v>
                      </c:pt>
                      <c:pt idx="7867">
                        <c:v>-50.191109999999995</c:v>
                      </c:pt>
                      <c:pt idx="7868">
                        <c:v>-50.151529999999994</c:v>
                      </c:pt>
                      <c:pt idx="7869">
                        <c:v>-50.111879999999999</c:v>
                      </c:pt>
                      <c:pt idx="7870">
                        <c:v>-50.072270000000003</c:v>
                      </c:pt>
                      <c:pt idx="7871">
                        <c:v>-50.03266</c:v>
                      </c:pt>
                      <c:pt idx="7872">
                        <c:v>-49.992760000000004</c:v>
                      </c:pt>
                      <c:pt idx="7873">
                        <c:v>-49.952959999999997</c:v>
                      </c:pt>
                      <c:pt idx="7874">
                        <c:v>-49.912669999999999</c:v>
                      </c:pt>
                      <c:pt idx="7875">
                        <c:v>-49.872439999999997</c:v>
                      </c:pt>
                      <c:pt idx="7876">
                        <c:v>-49.832859999999997</c:v>
                      </c:pt>
                      <c:pt idx="7877">
                        <c:v>-49.793130000000005</c:v>
                      </c:pt>
                      <c:pt idx="7878">
                        <c:v>-49.753350000000005</c:v>
                      </c:pt>
                      <c:pt idx="7879">
                        <c:v>-49.713610000000003</c:v>
                      </c:pt>
                      <c:pt idx="7880">
                        <c:v>-49.673870000000008</c:v>
                      </c:pt>
                      <c:pt idx="7881">
                        <c:v>-49.634029999999996</c:v>
                      </c:pt>
                      <c:pt idx="7882">
                        <c:v>-49.594360000000002</c:v>
                      </c:pt>
                      <c:pt idx="7883">
                        <c:v>-49.554669999999994</c:v>
                      </c:pt>
                      <c:pt idx="7884">
                        <c:v>-49.515370000000004</c:v>
                      </c:pt>
                      <c:pt idx="7885">
                        <c:v>-49.476590000000002</c:v>
                      </c:pt>
                      <c:pt idx="7886">
                        <c:v>-49.437460000000002</c:v>
                      </c:pt>
                      <c:pt idx="7887">
                        <c:v>-49.398220000000002</c:v>
                      </c:pt>
                      <c:pt idx="7888">
                        <c:v>-49.358550000000001</c:v>
                      </c:pt>
                      <c:pt idx="7889">
                        <c:v>-49.318889999999996</c:v>
                      </c:pt>
                      <c:pt idx="7890">
                        <c:v>-49.278890000000004</c:v>
                      </c:pt>
                      <c:pt idx="7891">
                        <c:v>-49.238679999999995</c:v>
                      </c:pt>
                      <c:pt idx="7892">
                        <c:v>-49.198480000000004</c:v>
                      </c:pt>
                      <c:pt idx="7893">
                        <c:v>-49.15831</c:v>
                      </c:pt>
                      <c:pt idx="7894">
                        <c:v>-49.118139999999997</c:v>
                      </c:pt>
                      <c:pt idx="7895">
                        <c:v>-49.077789999999993</c:v>
                      </c:pt>
                      <c:pt idx="7896">
                        <c:v>-49.037390000000002</c:v>
                      </c:pt>
                      <c:pt idx="7897">
                        <c:v>-48.99691</c:v>
                      </c:pt>
                      <c:pt idx="7898">
                        <c:v>-48.956499999999998</c:v>
                      </c:pt>
                      <c:pt idx="7899">
                        <c:v>-48.916760000000004</c:v>
                      </c:pt>
                      <c:pt idx="7900">
                        <c:v>-48.883489999999995</c:v>
                      </c:pt>
                      <c:pt idx="7901">
                        <c:v>-48.847329999999999</c:v>
                      </c:pt>
                      <c:pt idx="7902">
                        <c:v>-48.809600000000003</c:v>
                      </c:pt>
                      <c:pt idx="7903">
                        <c:v>-48.778390000000002</c:v>
                      </c:pt>
                      <c:pt idx="7904">
                        <c:v>-48.742150000000002</c:v>
                      </c:pt>
                      <c:pt idx="7905">
                        <c:v>-48.7059</c:v>
                      </c:pt>
                      <c:pt idx="7906">
                        <c:v>-48.667730000000006</c:v>
                      </c:pt>
                      <c:pt idx="7907">
                        <c:v>-48.62885</c:v>
                      </c:pt>
                      <c:pt idx="7908">
                        <c:v>-48.589339999999993</c:v>
                      </c:pt>
                      <c:pt idx="7909">
                        <c:v>-48.549660000000003</c:v>
                      </c:pt>
                      <c:pt idx="7910">
                        <c:v>-48.50985</c:v>
                      </c:pt>
                      <c:pt idx="7911">
                        <c:v>-48.469729999999998</c:v>
                      </c:pt>
                      <c:pt idx="7912">
                        <c:v>-48.429200000000002</c:v>
                      </c:pt>
                      <c:pt idx="7913">
                        <c:v>-48.388850000000005</c:v>
                      </c:pt>
                      <c:pt idx="7914">
                        <c:v>-48.34816</c:v>
                      </c:pt>
                      <c:pt idx="7915">
                        <c:v>-48.307500000000005</c:v>
                      </c:pt>
                      <c:pt idx="7916">
                        <c:v>-48.267090000000003</c:v>
                      </c:pt>
                      <c:pt idx="7917">
                        <c:v>-48.226939999999999</c:v>
                      </c:pt>
                      <c:pt idx="7918">
                        <c:v>-48.187170000000002</c:v>
                      </c:pt>
                      <c:pt idx="7919">
                        <c:v>-48.14705</c:v>
                      </c:pt>
                      <c:pt idx="7920">
                        <c:v>-48.10689</c:v>
                      </c:pt>
                      <c:pt idx="7921">
                        <c:v>-48.066029999999998</c:v>
                      </c:pt>
                      <c:pt idx="7922">
                        <c:v>-48.024880000000003</c:v>
                      </c:pt>
                      <c:pt idx="7923">
                        <c:v>-47.983499999999999</c:v>
                      </c:pt>
                      <c:pt idx="7924">
                        <c:v>-47.942700000000002</c:v>
                      </c:pt>
                      <c:pt idx="7925">
                        <c:v>-47.901910000000001</c:v>
                      </c:pt>
                      <c:pt idx="7926">
                        <c:v>-47.860189999999996</c:v>
                      </c:pt>
                      <c:pt idx="7927">
                        <c:v>-47.81861</c:v>
                      </c:pt>
                      <c:pt idx="7928">
                        <c:v>-47.77758</c:v>
                      </c:pt>
                      <c:pt idx="7929">
                        <c:v>-47.736260000000001</c:v>
                      </c:pt>
                      <c:pt idx="7930">
                        <c:v>-47.694800000000001</c:v>
                      </c:pt>
                      <c:pt idx="7931">
                        <c:v>-47.653290000000005</c:v>
                      </c:pt>
                      <c:pt idx="7932">
                        <c:v>-47.611600000000003</c:v>
                      </c:pt>
                      <c:pt idx="7933">
                        <c:v>-47.569780000000002</c:v>
                      </c:pt>
                      <c:pt idx="7934">
                        <c:v>-47.527819999999998</c:v>
                      </c:pt>
                      <c:pt idx="7935">
                        <c:v>-47.485810000000001</c:v>
                      </c:pt>
                      <c:pt idx="7936">
                        <c:v>-47.443460000000002</c:v>
                      </c:pt>
                      <c:pt idx="7937">
                        <c:v>-47.40164</c:v>
                      </c:pt>
                      <c:pt idx="7938">
                        <c:v>-47.359700000000004</c:v>
                      </c:pt>
                      <c:pt idx="7939">
                        <c:v>-47.317410000000002</c:v>
                      </c:pt>
                      <c:pt idx="7940">
                        <c:v>-47.275150000000004</c:v>
                      </c:pt>
                      <c:pt idx="7941">
                        <c:v>-47.232820000000004</c:v>
                      </c:pt>
                      <c:pt idx="7942">
                        <c:v>-47.190659999999994</c:v>
                      </c:pt>
                      <c:pt idx="7943">
                        <c:v>-47.148669999999996</c:v>
                      </c:pt>
                      <c:pt idx="7944">
                        <c:v>-47.106539999999995</c:v>
                      </c:pt>
                      <c:pt idx="7945">
                        <c:v>-47.062749999999994</c:v>
                      </c:pt>
                      <c:pt idx="7946">
                        <c:v>-47.022380000000005</c:v>
                      </c:pt>
                      <c:pt idx="7947">
                        <c:v>-46.980890000000002</c:v>
                      </c:pt>
                      <c:pt idx="7948">
                        <c:v>-46.939130000000006</c:v>
                      </c:pt>
                      <c:pt idx="7949">
                        <c:v>-46.89723</c:v>
                      </c:pt>
                      <c:pt idx="7950">
                        <c:v>-46.855320000000006</c:v>
                      </c:pt>
                      <c:pt idx="7951">
                        <c:v>-46.81317</c:v>
                      </c:pt>
                      <c:pt idx="7952">
                        <c:v>-46.770820000000001</c:v>
                      </c:pt>
                      <c:pt idx="7953">
                        <c:v>-46.728639999999999</c:v>
                      </c:pt>
                      <c:pt idx="7954">
                        <c:v>-46.686170000000004</c:v>
                      </c:pt>
                      <c:pt idx="7955">
                        <c:v>-46.643610000000002</c:v>
                      </c:pt>
                      <c:pt idx="7956">
                        <c:v>-46.601179999999999</c:v>
                      </c:pt>
                      <c:pt idx="7957">
                        <c:v>-46.558770000000003</c:v>
                      </c:pt>
                      <c:pt idx="7958">
                        <c:v>-46.508969999999998</c:v>
                      </c:pt>
                      <c:pt idx="7959">
                        <c:v>-46.465009999999999</c:v>
                      </c:pt>
                      <c:pt idx="7960">
                        <c:v>-46.421979999999998</c:v>
                      </c:pt>
                      <c:pt idx="7961">
                        <c:v>-46.379590000000007</c:v>
                      </c:pt>
                      <c:pt idx="7962">
                        <c:v>-46.337310000000002</c:v>
                      </c:pt>
                      <c:pt idx="7963">
                        <c:v>-46.29524</c:v>
                      </c:pt>
                      <c:pt idx="7964">
                        <c:v>-46.256309999999999</c:v>
                      </c:pt>
                      <c:pt idx="7965">
                        <c:v>-46.216609999999996</c:v>
                      </c:pt>
                      <c:pt idx="7966">
                        <c:v>-46.175920000000005</c:v>
                      </c:pt>
                      <c:pt idx="7967">
                        <c:v>-46.134209999999996</c:v>
                      </c:pt>
                      <c:pt idx="7968">
                        <c:v>-46.09196</c:v>
                      </c:pt>
                      <c:pt idx="7969">
                        <c:v>-46.051609999999997</c:v>
                      </c:pt>
                      <c:pt idx="7970">
                        <c:v>-46.010989999999993</c:v>
                      </c:pt>
                      <c:pt idx="7971">
                        <c:v>-45.969540000000002</c:v>
                      </c:pt>
                      <c:pt idx="7972">
                        <c:v>-45.92783</c:v>
                      </c:pt>
                      <c:pt idx="7973">
                        <c:v>-45.886029999999998</c:v>
                      </c:pt>
                      <c:pt idx="7974">
                        <c:v>-45.844349999999999</c:v>
                      </c:pt>
                      <c:pt idx="7975">
                        <c:v>-45.804090000000002</c:v>
                      </c:pt>
                      <c:pt idx="7976">
                        <c:v>-45.764209999999999</c:v>
                      </c:pt>
                      <c:pt idx="7977">
                        <c:v>-45.72437</c:v>
                      </c:pt>
                      <c:pt idx="7978">
                        <c:v>-45.684719999999999</c:v>
                      </c:pt>
                      <c:pt idx="7979">
                        <c:v>-45.643700000000003</c:v>
                      </c:pt>
                      <c:pt idx="7980">
                        <c:v>-45.602410000000006</c:v>
                      </c:pt>
                      <c:pt idx="7981">
                        <c:v>-45.560669999999995</c:v>
                      </c:pt>
                      <c:pt idx="7982">
                        <c:v>-45.518349999999998</c:v>
                      </c:pt>
                      <c:pt idx="7983">
                        <c:v>-45.47457</c:v>
                      </c:pt>
                      <c:pt idx="7984">
                        <c:v>-45.43094</c:v>
                      </c:pt>
                      <c:pt idx="7985">
                        <c:v>-45.387169999999998</c:v>
                      </c:pt>
                      <c:pt idx="7986">
                        <c:v>-45.343280000000007</c:v>
                      </c:pt>
                      <c:pt idx="7987">
                        <c:v>-45.299589999999995</c:v>
                      </c:pt>
                      <c:pt idx="7988">
                        <c:v>-45.255780000000001</c:v>
                      </c:pt>
                      <c:pt idx="7989">
                        <c:v>-45.211889999999997</c:v>
                      </c:pt>
                      <c:pt idx="7990">
                        <c:v>-45.168080000000003</c:v>
                      </c:pt>
                      <c:pt idx="7991">
                        <c:v>-45.124029999999998</c:v>
                      </c:pt>
                      <c:pt idx="7992">
                        <c:v>-45.080150000000003</c:v>
                      </c:pt>
                      <c:pt idx="7993">
                        <c:v>-45.036050000000003</c:v>
                      </c:pt>
                      <c:pt idx="7994">
                        <c:v>-44.992359999999998</c:v>
                      </c:pt>
                      <c:pt idx="7995">
                        <c:v>-44.948970000000003</c:v>
                      </c:pt>
                      <c:pt idx="7996">
                        <c:v>-44.906110000000005</c:v>
                      </c:pt>
                      <c:pt idx="7997">
                        <c:v>-44.863160000000008</c:v>
                      </c:pt>
                      <c:pt idx="7998">
                        <c:v>-44.819180000000003</c:v>
                      </c:pt>
                      <c:pt idx="7999">
                        <c:v>-44.774710000000006</c:v>
                      </c:pt>
                      <c:pt idx="8000">
                        <c:v>-44.730249999999998</c:v>
                      </c:pt>
                      <c:pt idx="8001">
                        <c:v>-44.68562</c:v>
                      </c:pt>
                      <c:pt idx="8002">
                        <c:v>-44.63984</c:v>
                      </c:pt>
                      <c:pt idx="8003">
                        <c:v>-44.594340000000003</c:v>
                      </c:pt>
                      <c:pt idx="8004">
                        <c:v>-44.548649999999995</c:v>
                      </c:pt>
                      <c:pt idx="8005">
                        <c:v>-44.503169999999997</c:v>
                      </c:pt>
                      <c:pt idx="8006">
                        <c:v>-44.456429999999997</c:v>
                      </c:pt>
                      <c:pt idx="8007">
                        <c:v>-44.408839999999998</c:v>
                      </c:pt>
                      <c:pt idx="8008">
                        <c:v>-44.361530000000002</c:v>
                      </c:pt>
                      <c:pt idx="8009">
                        <c:v>-44.31438</c:v>
                      </c:pt>
                      <c:pt idx="8010">
                        <c:v>-44.26585</c:v>
                      </c:pt>
                      <c:pt idx="8011">
                        <c:v>-44.216930000000005</c:v>
                      </c:pt>
                      <c:pt idx="8012">
                        <c:v>-44.167400000000001</c:v>
                      </c:pt>
                      <c:pt idx="8013">
                        <c:v>-44.116540000000001</c:v>
                      </c:pt>
                      <c:pt idx="8014">
                        <c:v>-44.065469999999998</c:v>
                      </c:pt>
                      <c:pt idx="8015">
                        <c:v>-44.014430000000004</c:v>
                      </c:pt>
                      <c:pt idx="8016">
                        <c:v>-43.963099999999997</c:v>
                      </c:pt>
                      <c:pt idx="8017">
                        <c:v>-43.912060000000004</c:v>
                      </c:pt>
                      <c:pt idx="8018">
                        <c:v>-43.860919999999993</c:v>
                      </c:pt>
                      <c:pt idx="8019">
                        <c:v>-43.809750000000001</c:v>
                      </c:pt>
                      <c:pt idx="8020">
                        <c:v>-43.758400000000002</c:v>
                      </c:pt>
                      <c:pt idx="8021">
                        <c:v>-43.707380000000001</c:v>
                      </c:pt>
                      <c:pt idx="8022">
                        <c:v>-43.655949999999997</c:v>
                      </c:pt>
                      <c:pt idx="8023">
                        <c:v>-43.604430000000001</c:v>
                      </c:pt>
                      <c:pt idx="8024">
                        <c:v>-43.553020000000004</c:v>
                      </c:pt>
                      <c:pt idx="8025">
                        <c:v>-43.501709999999996</c:v>
                      </c:pt>
                      <c:pt idx="8026">
                        <c:v>-43.449200000000005</c:v>
                      </c:pt>
                      <c:pt idx="8027">
                        <c:v>-43.396660000000004</c:v>
                      </c:pt>
                      <c:pt idx="8028">
                        <c:v>-43.343890000000002</c:v>
                      </c:pt>
                      <c:pt idx="8029">
                        <c:v>-43.290949999999995</c:v>
                      </c:pt>
                      <c:pt idx="8030">
                        <c:v>-43.238039999999998</c:v>
                      </c:pt>
                      <c:pt idx="8031">
                        <c:v>-43.184959999999997</c:v>
                      </c:pt>
                      <c:pt idx="8032">
                        <c:v>-43.131419999999999</c:v>
                      </c:pt>
                      <c:pt idx="8033">
                        <c:v>-43.083739999999999</c:v>
                      </c:pt>
                      <c:pt idx="8034">
                        <c:v>-43.042519999999996</c:v>
                      </c:pt>
                      <c:pt idx="8035">
                        <c:v>-43.000150000000005</c:v>
                      </c:pt>
                      <c:pt idx="8036">
                        <c:v>-42.956420000000001</c:v>
                      </c:pt>
                      <c:pt idx="8037">
                        <c:v>-42.907590000000006</c:v>
                      </c:pt>
                      <c:pt idx="8038">
                        <c:v>-42.856139999999996</c:v>
                      </c:pt>
                      <c:pt idx="8039">
                        <c:v>-42.802990000000001</c:v>
                      </c:pt>
                      <c:pt idx="8040">
                        <c:v>-42.749870000000001</c:v>
                      </c:pt>
                      <c:pt idx="8041">
                        <c:v>-42.696100000000001</c:v>
                      </c:pt>
                      <c:pt idx="8042">
                        <c:v>-42.642569999999999</c:v>
                      </c:pt>
                      <c:pt idx="8043">
                        <c:v>-42.588709999999999</c:v>
                      </c:pt>
                      <c:pt idx="8044">
                        <c:v>-42.533990000000003</c:v>
                      </c:pt>
                      <c:pt idx="8045">
                        <c:v>-42.479219999999998</c:v>
                      </c:pt>
                      <c:pt idx="8046">
                        <c:v>-42.424359999999993</c:v>
                      </c:pt>
                      <c:pt idx="8047">
                        <c:v>-42.368980000000001</c:v>
                      </c:pt>
                      <c:pt idx="8048">
                        <c:v>-42.314119999999996</c:v>
                      </c:pt>
                      <c:pt idx="8049">
                        <c:v>-42.257660000000001</c:v>
                      </c:pt>
                      <c:pt idx="8050">
                        <c:v>-42.200420000000001</c:v>
                      </c:pt>
                      <c:pt idx="8051">
                        <c:v>-42.147170000000003</c:v>
                      </c:pt>
                      <c:pt idx="8052">
                        <c:v>-42.096440000000001</c:v>
                      </c:pt>
                      <c:pt idx="8053">
                        <c:v>-42.048909999999999</c:v>
                      </c:pt>
                      <c:pt idx="8054">
                        <c:v>-42.000060000000005</c:v>
                      </c:pt>
                      <c:pt idx="8055">
                        <c:v>-41.94876</c:v>
                      </c:pt>
                      <c:pt idx="8056">
                        <c:v>-41.894400000000005</c:v>
                      </c:pt>
                      <c:pt idx="8057">
                        <c:v>-41.838930000000005</c:v>
                      </c:pt>
                      <c:pt idx="8058">
                        <c:v>-41.782029999999999</c:v>
                      </c:pt>
                      <c:pt idx="8059">
                        <c:v>-41.725099999999998</c:v>
                      </c:pt>
                      <c:pt idx="8060">
                        <c:v>-41.668230000000001</c:v>
                      </c:pt>
                      <c:pt idx="8061">
                        <c:v>-41.612780000000001</c:v>
                      </c:pt>
                      <c:pt idx="8062">
                        <c:v>-41.558450000000001</c:v>
                      </c:pt>
                      <c:pt idx="8063">
                        <c:v>-41.501440000000002</c:v>
                      </c:pt>
                      <c:pt idx="8064">
                        <c:v>-41.442819999999998</c:v>
                      </c:pt>
                      <c:pt idx="8065">
                        <c:v>-41.383299999999998</c:v>
                      </c:pt>
                      <c:pt idx="8066">
                        <c:v>-41.323410000000003</c:v>
                      </c:pt>
                      <c:pt idx="8067">
                        <c:v>-41.264339999999997</c:v>
                      </c:pt>
                      <c:pt idx="8068">
                        <c:v>-41.204470000000001</c:v>
                      </c:pt>
                      <c:pt idx="8069">
                        <c:v>-41.144670000000005</c:v>
                      </c:pt>
                      <c:pt idx="8070">
                        <c:v>-41.086099999999995</c:v>
                      </c:pt>
                      <c:pt idx="8071">
                        <c:v>-41.026719999999997</c:v>
                      </c:pt>
                      <c:pt idx="8072">
                        <c:v>-40.965800000000002</c:v>
                      </c:pt>
                      <c:pt idx="8073">
                        <c:v>-40.904350000000001</c:v>
                      </c:pt>
                      <c:pt idx="8074">
                        <c:v>-40.842309999999998</c:v>
                      </c:pt>
                      <c:pt idx="8075">
                        <c:v>-40.77984</c:v>
                      </c:pt>
                      <c:pt idx="8076">
                        <c:v>-40.716760000000001</c:v>
                      </c:pt>
                      <c:pt idx="8077">
                        <c:v>-40.652929999999998</c:v>
                      </c:pt>
                      <c:pt idx="8078">
                        <c:v>-40.588499999999996</c:v>
                      </c:pt>
                      <c:pt idx="8079">
                        <c:v>-40.524410000000003</c:v>
                      </c:pt>
                      <c:pt idx="8080">
                        <c:v>-40.461859999999994</c:v>
                      </c:pt>
                      <c:pt idx="8081">
                        <c:v>-40.399269999999994</c:v>
                      </c:pt>
                      <c:pt idx="8082">
                        <c:v>-40.336040000000004</c:v>
                      </c:pt>
                      <c:pt idx="8083">
                        <c:v>-40.26961</c:v>
                      </c:pt>
                      <c:pt idx="8084">
                        <c:v>-40.20176</c:v>
                      </c:pt>
                      <c:pt idx="8085">
                        <c:v>-40.132210000000001</c:v>
                      </c:pt>
                      <c:pt idx="8086">
                        <c:v>-40.063060000000007</c:v>
                      </c:pt>
                      <c:pt idx="8087">
                        <c:v>-39.994160000000001</c:v>
                      </c:pt>
                      <c:pt idx="8088">
                        <c:v>-39.92548</c:v>
                      </c:pt>
                      <c:pt idx="8089">
                        <c:v>-39.85604</c:v>
                      </c:pt>
                      <c:pt idx="8090">
                        <c:v>-39.78716</c:v>
                      </c:pt>
                      <c:pt idx="8091">
                        <c:v>-39.717240000000004</c:v>
                      </c:pt>
                      <c:pt idx="8092">
                        <c:v>-39.64967</c:v>
                      </c:pt>
                      <c:pt idx="8093">
                        <c:v>-39.580530000000003</c:v>
                      </c:pt>
                      <c:pt idx="8094">
                        <c:v>-39.514389999999999</c:v>
                      </c:pt>
                      <c:pt idx="8095">
                        <c:v>-39.45373</c:v>
                      </c:pt>
                      <c:pt idx="8096">
                        <c:v>-39.393900000000002</c:v>
                      </c:pt>
                      <c:pt idx="8097">
                        <c:v>-39.332610000000003</c:v>
                      </c:pt>
                      <c:pt idx="8098">
                        <c:v>-39.277540000000002</c:v>
                      </c:pt>
                      <c:pt idx="8099">
                        <c:v>-39.213349999999998</c:v>
                      </c:pt>
                      <c:pt idx="8100">
                        <c:v>-39.151490000000003</c:v>
                      </c:pt>
                      <c:pt idx="8101">
                        <c:v>-39.084650000000003</c:v>
                      </c:pt>
                      <c:pt idx="8102">
                        <c:v>-39.017339999999997</c:v>
                      </c:pt>
                      <c:pt idx="8103">
                        <c:v>-38.946779999999997</c:v>
                      </c:pt>
                      <c:pt idx="8104">
                        <c:v>-38.875479999999996</c:v>
                      </c:pt>
                      <c:pt idx="8105">
                        <c:v>-38.803709999999995</c:v>
                      </c:pt>
                      <c:pt idx="8106">
                        <c:v>-38.72824</c:v>
                      </c:pt>
                      <c:pt idx="8107">
                        <c:v>-38.653570000000002</c:v>
                      </c:pt>
                      <c:pt idx="8108">
                        <c:v>-38.577579999999998</c:v>
                      </c:pt>
                      <c:pt idx="8109">
                        <c:v>-38.501710000000003</c:v>
                      </c:pt>
                      <c:pt idx="8110">
                        <c:v>-38.425370000000001</c:v>
                      </c:pt>
                      <c:pt idx="8111">
                        <c:v>-38.348480000000002</c:v>
                      </c:pt>
                      <c:pt idx="8112">
                        <c:v>-38.269410000000001</c:v>
                      </c:pt>
                      <c:pt idx="8113">
                        <c:v>-38.190579999999997</c:v>
                      </c:pt>
                      <c:pt idx="8114">
                        <c:v>-38.112319999999997</c:v>
                      </c:pt>
                      <c:pt idx="8115">
                        <c:v>-38.033439999999999</c:v>
                      </c:pt>
                      <c:pt idx="8116">
                        <c:v>-37.954880000000003</c:v>
                      </c:pt>
                      <c:pt idx="8117">
                        <c:v>-37.881070000000001</c:v>
                      </c:pt>
                      <c:pt idx="8118">
                        <c:v>-37.80836</c:v>
                      </c:pt>
                      <c:pt idx="8119">
                        <c:v>-37.735910000000004</c:v>
                      </c:pt>
                      <c:pt idx="8120">
                        <c:v>-37.661470000000001</c:v>
                      </c:pt>
                      <c:pt idx="8121">
                        <c:v>-37.585430000000002</c:v>
                      </c:pt>
                      <c:pt idx="8122">
                        <c:v>-37.508380000000002</c:v>
                      </c:pt>
                      <c:pt idx="8123">
                        <c:v>-37.430099999999996</c:v>
                      </c:pt>
                      <c:pt idx="8124">
                        <c:v>-37.352800000000002</c:v>
                      </c:pt>
                      <c:pt idx="8125">
                        <c:v>-37.278230000000001</c:v>
                      </c:pt>
                      <c:pt idx="8126">
                        <c:v>-37.203089999999996</c:v>
                      </c:pt>
                      <c:pt idx="8127">
                        <c:v>-37.126469999999998</c:v>
                      </c:pt>
                      <c:pt idx="8128">
                        <c:v>-37.05057</c:v>
                      </c:pt>
                      <c:pt idx="8129">
                        <c:v>-36.977820000000001</c:v>
                      </c:pt>
                      <c:pt idx="8130">
                        <c:v>-36.906320000000001</c:v>
                      </c:pt>
                      <c:pt idx="8131">
                        <c:v>-36.833109999999998</c:v>
                      </c:pt>
                      <c:pt idx="8132">
                        <c:v>-36.758479999999999</c:v>
                      </c:pt>
                      <c:pt idx="8133">
                        <c:v>-36.681640000000002</c:v>
                      </c:pt>
                      <c:pt idx="8134">
                        <c:v>-36.599769999999999</c:v>
                      </c:pt>
                      <c:pt idx="8135">
                        <c:v>-36.521509999999999</c:v>
                      </c:pt>
                      <c:pt idx="8136">
                        <c:v>-36.44744</c:v>
                      </c:pt>
                      <c:pt idx="8137">
                        <c:v>-36.37538</c:v>
                      </c:pt>
                      <c:pt idx="8138">
                        <c:v>-36.303109999999997</c:v>
                      </c:pt>
                      <c:pt idx="8139">
                        <c:v>-36.226460000000003</c:v>
                      </c:pt>
                      <c:pt idx="8140">
                        <c:v>-36.145070000000004</c:v>
                      </c:pt>
                      <c:pt idx="8141">
                        <c:v>-36.055210000000002</c:v>
                      </c:pt>
                      <c:pt idx="8142">
                        <c:v>-35.963880000000003</c:v>
                      </c:pt>
                      <c:pt idx="8143">
                        <c:v>-35.873759999999997</c:v>
                      </c:pt>
                      <c:pt idx="8144">
                        <c:v>-35.785670000000003</c:v>
                      </c:pt>
                      <c:pt idx="8145">
                        <c:v>-35.699869999999997</c:v>
                      </c:pt>
                      <c:pt idx="8146">
                        <c:v>-35.613350000000004</c:v>
                      </c:pt>
                      <c:pt idx="8147">
                        <c:v>-35.525379999999998</c:v>
                      </c:pt>
                      <c:pt idx="8148">
                        <c:v>-35.434199999999997</c:v>
                      </c:pt>
                      <c:pt idx="8149">
                        <c:v>-35.34198</c:v>
                      </c:pt>
                      <c:pt idx="8150">
                        <c:v>-35.248449999999998</c:v>
                      </c:pt>
                      <c:pt idx="8151">
                        <c:v>-35.155159999999995</c:v>
                      </c:pt>
                      <c:pt idx="8152">
                        <c:v>-35.061039999999998</c:v>
                      </c:pt>
                      <c:pt idx="8153">
                        <c:v>-34.966719999999995</c:v>
                      </c:pt>
                      <c:pt idx="8154">
                        <c:v>-34.871960000000001</c:v>
                      </c:pt>
                      <c:pt idx="8155">
                        <c:v>-34.777090000000001</c:v>
                      </c:pt>
                      <c:pt idx="8156">
                        <c:v>-34.68083</c:v>
                      </c:pt>
                      <c:pt idx="8157">
                        <c:v>-34.584109999999995</c:v>
                      </c:pt>
                      <c:pt idx="8158">
                        <c:v>-34.486530000000002</c:v>
                      </c:pt>
                      <c:pt idx="8159">
                        <c:v>-34.393720000000002</c:v>
                      </c:pt>
                      <c:pt idx="8160">
                        <c:v>-34.300440000000002</c:v>
                      </c:pt>
                      <c:pt idx="8161">
                        <c:v>-34.20675</c:v>
                      </c:pt>
                      <c:pt idx="8162">
                        <c:v>-34.114280000000001</c:v>
                      </c:pt>
                      <c:pt idx="8163">
                        <c:v>-34.024569999999997</c:v>
                      </c:pt>
                      <c:pt idx="8164">
                        <c:v>-33.934039999999996</c:v>
                      </c:pt>
                      <c:pt idx="8165">
                        <c:v>-33.845190000000002</c:v>
                      </c:pt>
                      <c:pt idx="8166">
                        <c:v>-33.759329999999999</c:v>
                      </c:pt>
                      <c:pt idx="8167">
                        <c:v>-33.67503</c:v>
                      </c:pt>
                      <c:pt idx="8168">
                        <c:v>-33.590730000000001</c:v>
                      </c:pt>
                      <c:pt idx="8169">
                        <c:v>-33.504379999999998</c:v>
                      </c:pt>
                      <c:pt idx="8170">
                        <c:v>-33.424140000000001</c:v>
                      </c:pt>
                      <c:pt idx="8171">
                        <c:v>-33.345289999999999</c:v>
                      </c:pt>
                      <c:pt idx="8172">
                        <c:v>-33.26558</c:v>
                      </c:pt>
                      <c:pt idx="8173">
                        <c:v>-33.186720000000001</c:v>
                      </c:pt>
                      <c:pt idx="8174">
                        <c:v>-33.106920000000002</c:v>
                      </c:pt>
                      <c:pt idx="8175">
                        <c:v>-33.032769999999999</c:v>
                      </c:pt>
                      <c:pt idx="8176">
                        <c:v>-32.951509999999999</c:v>
                      </c:pt>
                      <c:pt idx="8177">
                        <c:v>-32.86251</c:v>
                      </c:pt>
                      <c:pt idx="8178">
                        <c:v>-32.770199999999996</c:v>
                      </c:pt>
                      <c:pt idx="8179">
                        <c:v>-32.677930000000003</c:v>
                      </c:pt>
                      <c:pt idx="8180">
                        <c:v>-32.580500000000001</c:v>
                      </c:pt>
                      <c:pt idx="8181">
                        <c:v>-32.484189999999998</c:v>
                      </c:pt>
                      <c:pt idx="8182">
                        <c:v>-32.388150000000003</c:v>
                      </c:pt>
                      <c:pt idx="8183">
                        <c:v>-32.28669</c:v>
                      </c:pt>
                      <c:pt idx="8184">
                        <c:v>-32.184480000000001</c:v>
                      </c:pt>
                      <c:pt idx="8185">
                        <c:v>-32.084069999999997</c:v>
                      </c:pt>
                      <c:pt idx="8186">
                        <c:v>-31.984490000000001</c:v>
                      </c:pt>
                      <c:pt idx="8187">
                        <c:v>-31.880950000000002</c:v>
                      </c:pt>
                      <c:pt idx="8188">
                        <c:v>-31.774610000000003</c:v>
                      </c:pt>
                      <c:pt idx="8189">
                        <c:v>-31.66122</c:v>
                      </c:pt>
                      <c:pt idx="8190">
                        <c:v>-31.55003</c:v>
                      </c:pt>
                      <c:pt idx="8191">
                        <c:v>-31.432459999999999</c:v>
                      </c:pt>
                      <c:pt idx="8192">
                        <c:v>-31.31522</c:v>
                      </c:pt>
                      <c:pt idx="8193">
                        <c:v>-31.20139</c:v>
                      </c:pt>
                      <c:pt idx="8194">
                        <c:v>-31.088740000000001</c:v>
                      </c:pt>
                      <c:pt idx="8195">
                        <c:v>-30.980150000000002</c:v>
                      </c:pt>
                      <c:pt idx="8196">
                        <c:v>-30.871840000000002</c:v>
                      </c:pt>
                      <c:pt idx="8197">
                        <c:v>-30.761620000000001</c:v>
                      </c:pt>
                      <c:pt idx="8198">
                        <c:v>-30.651899999999998</c:v>
                      </c:pt>
                      <c:pt idx="8199">
                        <c:v>-30.550130000000003</c:v>
                      </c:pt>
                      <c:pt idx="8200">
                        <c:v>-30.444740000000003</c:v>
                      </c:pt>
                      <c:pt idx="8201">
                        <c:v>-30.337859999999999</c:v>
                      </c:pt>
                      <c:pt idx="8202">
                        <c:v>-30.223669999999998</c:v>
                      </c:pt>
                      <c:pt idx="8203">
                        <c:v>-30.103539999999999</c:v>
                      </c:pt>
                      <c:pt idx="8204">
                        <c:v>-29.98236</c:v>
                      </c:pt>
                      <c:pt idx="8205">
                        <c:v>-29.85849</c:v>
                      </c:pt>
                      <c:pt idx="8206">
                        <c:v>-29.733789999999999</c:v>
                      </c:pt>
                      <c:pt idx="8207">
                        <c:v>-29.607139999999998</c:v>
                      </c:pt>
                      <c:pt idx="8208">
                        <c:v>-29.482870000000002</c:v>
                      </c:pt>
                      <c:pt idx="8209">
                        <c:v>-29.357319999999998</c:v>
                      </c:pt>
                      <c:pt idx="8210">
                        <c:v>-29.23432</c:v>
                      </c:pt>
                      <c:pt idx="8211">
                        <c:v>-29.114599999999999</c:v>
                      </c:pt>
                      <c:pt idx="8212">
                        <c:v>-28.994460000000004</c:v>
                      </c:pt>
                      <c:pt idx="8213">
                        <c:v>-28.879179999999998</c:v>
                      </c:pt>
                      <c:pt idx="8214">
                        <c:v>-28.763760000000001</c:v>
                      </c:pt>
                      <c:pt idx="8215">
                        <c:v>-28.646460000000001</c:v>
                      </c:pt>
                      <c:pt idx="8216">
                        <c:v>-28.527610000000003</c:v>
                      </c:pt>
                      <c:pt idx="8217">
                        <c:v>-28.40701</c:v>
                      </c:pt>
                      <c:pt idx="8218">
                        <c:v>-28.285520000000002</c:v>
                      </c:pt>
                      <c:pt idx="8219">
                        <c:v>-28.163019999999999</c:v>
                      </c:pt>
                      <c:pt idx="8220">
                        <c:v>-28.039459999999998</c:v>
                      </c:pt>
                      <c:pt idx="8221">
                        <c:v>-27.914729999999999</c:v>
                      </c:pt>
                      <c:pt idx="8222">
                        <c:v>-27.78706</c:v>
                      </c:pt>
                      <c:pt idx="8223">
                        <c:v>-27.658239999999999</c:v>
                      </c:pt>
                      <c:pt idx="8224">
                        <c:v>-27.52777</c:v>
                      </c:pt>
                      <c:pt idx="8225">
                        <c:v>-27.39507</c:v>
                      </c:pt>
                      <c:pt idx="8226">
                        <c:v>-27.262240000000002</c:v>
                      </c:pt>
                      <c:pt idx="8227">
                        <c:v>-27.129530000000003</c:v>
                      </c:pt>
                      <c:pt idx="8228">
                        <c:v>-26.994889999999998</c:v>
                      </c:pt>
                      <c:pt idx="8229">
                        <c:v>-26.859320000000004</c:v>
                      </c:pt>
                      <c:pt idx="8230">
                        <c:v>-26.72204</c:v>
                      </c:pt>
                      <c:pt idx="8231">
                        <c:v>-26.582439999999998</c:v>
                      </c:pt>
                      <c:pt idx="8232">
                        <c:v>-26.441659999999999</c:v>
                      </c:pt>
                      <c:pt idx="8233">
                        <c:v>-26.2987</c:v>
                      </c:pt>
                      <c:pt idx="8234">
                        <c:v>-26.155070000000002</c:v>
                      </c:pt>
                      <c:pt idx="8235">
                        <c:v>-26.011669999999999</c:v>
                      </c:pt>
                      <c:pt idx="8236">
                        <c:v>-25.867819999999998</c:v>
                      </c:pt>
                      <c:pt idx="8237">
                        <c:v>-25.72289</c:v>
                      </c:pt>
                      <c:pt idx="8238">
                        <c:v>-25.576050000000002</c:v>
                      </c:pt>
                      <c:pt idx="8239">
                        <c:v>-25.426609999999997</c:v>
                      </c:pt>
                      <c:pt idx="8240">
                        <c:v>-25.274429999999999</c:v>
                      </c:pt>
                      <c:pt idx="8241">
                        <c:v>-25.12228</c:v>
                      </c:pt>
                      <c:pt idx="8242">
                        <c:v>-24.96874</c:v>
                      </c:pt>
                      <c:pt idx="8243">
                        <c:v>-24.815059999999999</c:v>
                      </c:pt>
                      <c:pt idx="8244">
                        <c:v>-24.658799999999999</c:v>
                      </c:pt>
                      <c:pt idx="8245">
                        <c:v>-24.504060000000003</c:v>
                      </c:pt>
                      <c:pt idx="8246">
                        <c:v>-24.34686</c:v>
                      </c:pt>
                      <c:pt idx="8247">
                        <c:v>-24.192779999999999</c:v>
                      </c:pt>
                      <c:pt idx="8248">
                        <c:v>-24.036960000000001</c:v>
                      </c:pt>
                      <c:pt idx="8249">
                        <c:v>-23.88054</c:v>
                      </c:pt>
                      <c:pt idx="8250">
                        <c:v>-23.723320000000001</c:v>
                      </c:pt>
                      <c:pt idx="8251">
                        <c:v>-23.565399999999997</c:v>
                      </c:pt>
                      <c:pt idx="8252">
                        <c:v>-23.405729999999998</c:v>
                      </c:pt>
                      <c:pt idx="8253">
                        <c:v>-23.24765</c:v>
                      </c:pt>
                      <c:pt idx="8254">
                        <c:v>-23.08652</c:v>
                      </c:pt>
                      <c:pt idx="8255">
                        <c:v>-22.92474</c:v>
                      </c:pt>
                      <c:pt idx="8256">
                        <c:v>-22.762630000000001</c:v>
                      </c:pt>
                      <c:pt idx="8257">
                        <c:v>-22.60005</c:v>
                      </c:pt>
                      <c:pt idx="8258">
                        <c:v>-22.445050000000002</c:v>
                      </c:pt>
                      <c:pt idx="8259">
                        <c:v>-22.287210000000002</c:v>
                      </c:pt>
                      <c:pt idx="8260">
                        <c:v>-22.124890000000001</c:v>
                      </c:pt>
                      <c:pt idx="8261">
                        <c:v>-21.96143</c:v>
                      </c:pt>
                      <c:pt idx="8262">
                        <c:v>-21.799230000000001</c:v>
                      </c:pt>
                      <c:pt idx="8263">
                        <c:v>-21.638579999999997</c:v>
                      </c:pt>
                      <c:pt idx="8264">
                        <c:v>-21.476500000000001</c:v>
                      </c:pt>
                      <c:pt idx="8265">
                        <c:v>-21.31392</c:v>
                      </c:pt>
                      <c:pt idx="8266">
                        <c:v>-21.149239999999999</c:v>
                      </c:pt>
                      <c:pt idx="8267">
                        <c:v>-20.985879999999998</c:v>
                      </c:pt>
                      <c:pt idx="8268">
                        <c:v>-20.822319999999998</c:v>
                      </c:pt>
                      <c:pt idx="8269">
                        <c:v>-20.658159999999999</c:v>
                      </c:pt>
                      <c:pt idx="8270">
                        <c:v>-20.492570000000001</c:v>
                      </c:pt>
                      <c:pt idx="8271">
                        <c:v>-20.327179999999998</c:v>
                      </c:pt>
                      <c:pt idx="8272">
                        <c:v>-20.161370000000002</c:v>
                      </c:pt>
                      <c:pt idx="8273">
                        <c:v>-19.995449999999998</c:v>
                      </c:pt>
                      <c:pt idx="8274">
                        <c:v>-19.829920000000001</c:v>
                      </c:pt>
                      <c:pt idx="8275">
                        <c:v>-19.665969999999998</c:v>
                      </c:pt>
                      <c:pt idx="8276">
                        <c:v>-19.49924</c:v>
                      </c:pt>
                      <c:pt idx="8277">
                        <c:v>-19.332039999999999</c:v>
                      </c:pt>
                      <c:pt idx="8278">
                        <c:v>-19.163460000000001</c:v>
                      </c:pt>
                      <c:pt idx="8279">
                        <c:v>-18.99541</c:v>
                      </c:pt>
                      <c:pt idx="8280">
                        <c:v>-18.827059999999999</c:v>
                      </c:pt>
                      <c:pt idx="8281">
                        <c:v>-18.66367</c:v>
                      </c:pt>
                      <c:pt idx="8282">
                        <c:v>-18.49926</c:v>
                      </c:pt>
                      <c:pt idx="8283">
                        <c:v>-18.332270000000001</c:v>
                      </c:pt>
                      <c:pt idx="8284">
                        <c:v>-18.164380000000001</c:v>
                      </c:pt>
                      <c:pt idx="8285">
                        <c:v>-17.994980000000002</c:v>
                      </c:pt>
                      <c:pt idx="8286">
                        <c:v>-17.825009999999999</c:v>
                      </c:pt>
                      <c:pt idx="8287">
                        <c:v>-17.65551</c:v>
                      </c:pt>
                      <c:pt idx="8288">
                        <c:v>-17.487109999999998</c:v>
                      </c:pt>
                      <c:pt idx="8289">
                        <c:v>-17.31701</c:v>
                      </c:pt>
                      <c:pt idx="8290">
                        <c:v>-17.14752</c:v>
                      </c:pt>
                      <c:pt idx="8291">
                        <c:v>-16.980119999999999</c:v>
                      </c:pt>
                      <c:pt idx="8292">
                        <c:v>-16.814160000000001</c:v>
                      </c:pt>
                      <c:pt idx="8293">
                        <c:v>-16.646979999999999</c:v>
                      </c:pt>
                      <c:pt idx="8294">
                        <c:v>-16.476960000000002</c:v>
                      </c:pt>
                      <c:pt idx="8295">
                        <c:v>-16.306249999999999</c:v>
                      </c:pt>
                      <c:pt idx="8296">
                        <c:v>-16.134930000000001</c:v>
                      </c:pt>
                      <c:pt idx="8297">
                        <c:v>-15.964</c:v>
                      </c:pt>
                      <c:pt idx="8298">
                        <c:v>-15.7949</c:v>
                      </c:pt>
                      <c:pt idx="8299">
                        <c:v>-15.634790000000001</c:v>
                      </c:pt>
                      <c:pt idx="8300">
                        <c:v>-15.477600000000001</c:v>
                      </c:pt>
                      <c:pt idx="8301">
                        <c:v>-15.315160000000001</c:v>
                      </c:pt>
                      <c:pt idx="8302">
                        <c:v>-15.1492</c:v>
                      </c:pt>
                      <c:pt idx="8303">
                        <c:v>-14.980659999999999</c:v>
                      </c:pt>
                      <c:pt idx="8304">
                        <c:v>-14.812669999999999</c:v>
                      </c:pt>
                      <c:pt idx="8305">
                        <c:v>-14.644500000000001</c:v>
                      </c:pt>
                      <c:pt idx="8306">
                        <c:v>-14.47738</c:v>
                      </c:pt>
                      <c:pt idx="8307">
                        <c:v>-14.308630000000001</c:v>
                      </c:pt>
                      <c:pt idx="8308">
                        <c:v>-14.13992</c:v>
                      </c:pt>
                      <c:pt idx="8309">
                        <c:v>-13.969609999999999</c:v>
                      </c:pt>
                      <c:pt idx="8310">
                        <c:v>-13.79893</c:v>
                      </c:pt>
                      <c:pt idx="8311">
                        <c:v>-13.629160000000001</c:v>
                      </c:pt>
                      <c:pt idx="8312">
                        <c:v>-13.46101</c:v>
                      </c:pt>
                      <c:pt idx="8313">
                        <c:v>-13.29401</c:v>
                      </c:pt>
                      <c:pt idx="8314">
                        <c:v>-13.127050000000001</c:v>
                      </c:pt>
                      <c:pt idx="8315">
                        <c:v>-12.958670000000001</c:v>
                      </c:pt>
                      <c:pt idx="8316">
                        <c:v>-12.79372</c:v>
                      </c:pt>
                      <c:pt idx="8317">
                        <c:v>-12.63592</c:v>
                      </c:pt>
                      <c:pt idx="8318">
                        <c:v>-12.475529999999999</c:v>
                      </c:pt>
                      <c:pt idx="8319">
                        <c:v>-12.31452</c:v>
                      </c:pt>
                      <c:pt idx="8320">
                        <c:v>-12.148570000000001</c:v>
                      </c:pt>
                      <c:pt idx="8321">
                        <c:v>-11.980139999999999</c:v>
                      </c:pt>
                      <c:pt idx="8322">
                        <c:v>-11.811449999999999</c:v>
                      </c:pt>
                      <c:pt idx="8323">
                        <c:v>-11.64367</c:v>
                      </c:pt>
                      <c:pt idx="8324">
                        <c:v>-11.474340000000002</c:v>
                      </c:pt>
                      <c:pt idx="8325">
                        <c:v>-11.30495</c:v>
                      </c:pt>
                      <c:pt idx="8326">
                        <c:v>-11.135440000000001</c:v>
                      </c:pt>
                      <c:pt idx="8327">
                        <c:v>-10.967769999999998</c:v>
                      </c:pt>
                      <c:pt idx="8328">
                        <c:v>-10.797499999999999</c:v>
                      </c:pt>
                      <c:pt idx="8329">
                        <c:v>-10.6271</c:v>
                      </c:pt>
                      <c:pt idx="8330">
                        <c:v>-10.456009999999999</c:v>
                      </c:pt>
                      <c:pt idx="8331">
                        <c:v>-10.285740000000001</c:v>
                      </c:pt>
                      <c:pt idx="8332">
                        <c:v>-10.11623</c:v>
                      </c:pt>
                      <c:pt idx="8333">
                        <c:v>-9.9467150000000011</c:v>
                      </c:pt>
                      <c:pt idx="8334">
                        <c:v>-9.7764670000000002</c:v>
                      </c:pt>
                      <c:pt idx="8335">
                        <c:v>-9.605753</c:v>
                      </c:pt>
                      <c:pt idx="8336">
                        <c:v>-9.435122999999999</c:v>
                      </c:pt>
                      <c:pt idx="8337">
                        <c:v>-9.2650030000000001</c:v>
                      </c:pt>
                      <c:pt idx="8338">
                        <c:v>-9.0949550000000006</c:v>
                      </c:pt>
                      <c:pt idx="8339">
                        <c:v>-8.9247600000000009</c:v>
                      </c:pt>
                      <c:pt idx="8340">
                        <c:v>-8.756768000000001</c:v>
                      </c:pt>
                      <c:pt idx="8341">
                        <c:v>-8.5881189999999989</c:v>
                      </c:pt>
                      <c:pt idx="8342">
                        <c:v>-8.4222029999999997</c:v>
                      </c:pt>
                      <c:pt idx="8343">
                        <c:v>-8.2533829999999995</c:v>
                      </c:pt>
                      <c:pt idx="8344">
                        <c:v>-8.083658999999999</c:v>
                      </c:pt>
                      <c:pt idx="8345">
                        <c:v>-7.9146580000000002</c:v>
                      </c:pt>
                      <c:pt idx="8346">
                        <c:v>-7.7444679999999995</c:v>
                      </c:pt>
                      <c:pt idx="8347">
                        <c:v>-7.573974999999999</c:v>
                      </c:pt>
                      <c:pt idx="8348">
                        <c:v>-7.4035690000000001</c:v>
                      </c:pt>
                      <c:pt idx="8349">
                        <c:v>-7.2329239999999997</c:v>
                      </c:pt>
                      <c:pt idx="8350">
                        <c:v>-7.0639059999999994</c:v>
                      </c:pt>
                      <c:pt idx="8351">
                        <c:v>-6.8959890000000001</c:v>
                      </c:pt>
                      <c:pt idx="8352">
                        <c:v>-6.7279429999999998</c:v>
                      </c:pt>
                      <c:pt idx="8353">
                        <c:v>-6.5692329999999997</c:v>
                      </c:pt>
                      <c:pt idx="8354">
                        <c:v>-6.4050830000000003</c:v>
                      </c:pt>
                      <c:pt idx="8355">
                        <c:v>-6.2400310000000001</c:v>
                      </c:pt>
                      <c:pt idx="8356">
                        <c:v>-6.0690010000000001</c:v>
                      </c:pt>
                      <c:pt idx="8357">
                        <c:v>-5.8995290000000002</c:v>
                      </c:pt>
                      <c:pt idx="8358">
                        <c:v>-5.7328389999999994</c:v>
                      </c:pt>
                      <c:pt idx="8359">
                        <c:v>-5.5725509999999998</c:v>
                      </c:pt>
                      <c:pt idx="8360">
                        <c:v>-5.4082670000000004</c:v>
                      </c:pt>
                      <c:pt idx="8361">
                        <c:v>-5.2439579999999992</c:v>
                      </c:pt>
                      <c:pt idx="8362">
                        <c:v>-5.0771610000000003</c:v>
                      </c:pt>
                      <c:pt idx="8363">
                        <c:v>-4.9115979999999997</c:v>
                      </c:pt>
                      <c:pt idx="8364">
                        <c:v>-4.745692</c:v>
                      </c:pt>
                      <c:pt idx="8365">
                        <c:v>-4.5786059999999997</c:v>
                      </c:pt>
                      <c:pt idx="8366">
                        <c:v>-4.4108309999999999</c:v>
                      </c:pt>
                      <c:pt idx="8367">
                        <c:v>-4.2434640000000003</c:v>
                      </c:pt>
                      <c:pt idx="8368">
                        <c:v>-4.0767030000000002</c:v>
                      </c:pt>
                      <c:pt idx="8369">
                        <c:v>-3.9082970000000001</c:v>
                      </c:pt>
                      <c:pt idx="8370">
                        <c:v>-3.7408039999999998</c:v>
                      </c:pt>
                      <c:pt idx="8371">
                        <c:v>-3.572457</c:v>
                      </c:pt>
                      <c:pt idx="8372">
                        <c:v>-3.404522</c:v>
                      </c:pt>
                      <c:pt idx="8373">
                        <c:v>-3.2356810000000005</c:v>
                      </c:pt>
                      <c:pt idx="8374">
                        <c:v>-3.0671759999999999</c:v>
                      </c:pt>
                      <c:pt idx="8375">
                        <c:v>-2.8969689999999999</c:v>
                      </c:pt>
                      <c:pt idx="8376">
                        <c:v>-2.7272239999999996</c:v>
                      </c:pt>
                      <c:pt idx="8377">
                        <c:v>-2.557223</c:v>
                      </c:pt>
                      <c:pt idx="8378">
                        <c:v>-2.3874010000000001</c:v>
                      </c:pt>
                      <c:pt idx="8379">
                        <c:v>-2.2179830000000003</c:v>
                      </c:pt>
                      <c:pt idx="8380">
                        <c:v>-2.0465599999999999</c:v>
                      </c:pt>
                      <c:pt idx="8381">
                        <c:v>-1.8767500000000001</c:v>
                      </c:pt>
                      <c:pt idx="8382">
                        <c:v>-1.709076</c:v>
                      </c:pt>
                      <c:pt idx="8383">
                        <c:v>-1.54443</c:v>
                      </c:pt>
                      <c:pt idx="8384">
                        <c:v>-1.3800299999999999</c:v>
                      </c:pt>
                      <c:pt idx="8385">
                        <c:v>-1.2115400000000001</c:v>
                      </c:pt>
                      <c:pt idx="8386">
                        <c:v>-1.0435750000000001</c:v>
                      </c:pt>
                      <c:pt idx="8387">
                        <c:v>-0.87321760000000004</c:v>
                      </c:pt>
                      <c:pt idx="8388">
                        <c:v>-0.70301769999999997</c:v>
                      </c:pt>
                      <c:pt idx="8389">
                        <c:v>-0.53267960000000003</c:v>
                      </c:pt>
                      <c:pt idx="8390">
                        <c:v>-0.36271690000000001</c:v>
                      </c:pt>
                      <c:pt idx="8391">
                        <c:v>-0.1917827</c:v>
                      </c:pt>
                      <c:pt idx="8392">
                        <c:v>-2.1677020000000002E-2</c:v>
                      </c:pt>
                      <c:pt idx="8393">
                        <c:v>0.14760139999999999</c:v>
                      </c:pt>
                      <c:pt idx="8394">
                        <c:v>0.31711700000000004</c:v>
                      </c:pt>
                      <c:pt idx="8395">
                        <c:v>0.48669099999999998</c:v>
                      </c:pt>
                      <c:pt idx="8396">
                        <c:v>0.65604209999999996</c:v>
                      </c:pt>
                      <c:pt idx="8397">
                        <c:v>0.82207319999999995</c:v>
                      </c:pt>
                      <c:pt idx="8398">
                        <c:v>0.98729610000000001</c:v>
                      </c:pt>
                      <c:pt idx="8399">
                        <c:v>1.149988</c:v>
                      </c:pt>
                      <c:pt idx="8400">
                        <c:v>1.3166919999999998</c:v>
                      </c:pt>
                      <c:pt idx="8401">
                        <c:v>1.4822690000000001</c:v>
                      </c:pt>
                      <c:pt idx="8402">
                        <c:v>1.640333</c:v>
                      </c:pt>
                      <c:pt idx="8403">
                        <c:v>1.7877450000000001</c:v>
                      </c:pt>
                      <c:pt idx="8404">
                        <c:v>1.9453999999999998</c:v>
                      </c:pt>
                      <c:pt idx="8405">
                        <c:v>2.106131</c:v>
                      </c:pt>
                      <c:pt idx="8406">
                        <c:v>2.271452</c:v>
                      </c:pt>
                      <c:pt idx="8407">
                        <c:v>2.4391129999999999</c:v>
                      </c:pt>
                      <c:pt idx="8408">
                        <c:v>2.6058089999999998</c:v>
                      </c:pt>
                      <c:pt idx="8409">
                        <c:v>2.7744970000000002</c:v>
                      </c:pt>
                      <c:pt idx="8410">
                        <c:v>2.940741</c:v>
                      </c:pt>
                      <c:pt idx="8411">
                        <c:v>3.1069049999999998</c:v>
                      </c:pt>
                      <c:pt idx="8412">
                        <c:v>3.2726690000000005</c:v>
                      </c:pt>
                      <c:pt idx="8413">
                        <c:v>3.4397539999999998</c:v>
                      </c:pt>
                      <c:pt idx="8414">
                        <c:v>3.6060150000000002</c:v>
                      </c:pt>
                      <c:pt idx="8415">
                        <c:v>3.7735699999999999</c:v>
                      </c:pt>
                      <c:pt idx="8416">
                        <c:v>3.9411429999999998</c:v>
                      </c:pt>
                      <c:pt idx="8417">
                        <c:v>4.1089009999999995</c:v>
                      </c:pt>
                      <c:pt idx="8418">
                        <c:v>4.2766209999999996</c:v>
                      </c:pt>
                      <c:pt idx="8419">
                        <c:v>4.4447419999999997</c:v>
                      </c:pt>
                      <c:pt idx="8420">
                        <c:v>4.6129259999999999</c:v>
                      </c:pt>
                      <c:pt idx="8421">
                        <c:v>4.7814269999999999</c:v>
                      </c:pt>
                      <c:pt idx="8422">
                        <c:v>4.9485400000000004</c:v>
                      </c:pt>
                      <c:pt idx="8423">
                        <c:v>5.1140090000000002</c:v>
                      </c:pt>
                      <c:pt idx="8424">
                        <c:v>5.2815760000000003</c:v>
                      </c:pt>
                      <c:pt idx="8425">
                        <c:v>5.4496069999999994</c:v>
                      </c:pt>
                      <c:pt idx="8426">
                        <c:v>5.6166239999999998</c:v>
                      </c:pt>
                      <c:pt idx="8427">
                        <c:v>5.7856769999999997</c:v>
                      </c:pt>
                      <c:pt idx="8428">
                        <c:v>5.954307</c:v>
                      </c:pt>
                      <c:pt idx="8429">
                        <c:v>6.1197749999999997</c:v>
                      </c:pt>
                      <c:pt idx="8430">
                        <c:v>6.2862770000000001</c:v>
                      </c:pt>
                      <c:pt idx="8431">
                        <c:v>6.4535180000000008</c:v>
                      </c:pt>
                      <c:pt idx="8432">
                        <c:v>6.6208920000000004</c:v>
                      </c:pt>
                      <c:pt idx="8433">
                        <c:v>6.7861750000000001</c:v>
                      </c:pt>
                      <c:pt idx="8434">
                        <c:v>6.9524680000000005</c:v>
                      </c:pt>
                      <c:pt idx="8435">
                        <c:v>7.1182639999999999</c:v>
                      </c:pt>
                      <c:pt idx="8436">
                        <c:v>7.2850869999999999</c:v>
                      </c:pt>
                      <c:pt idx="8437">
                        <c:v>7.4515469999999997</c:v>
                      </c:pt>
                      <c:pt idx="8438">
                        <c:v>7.6171699999999998</c:v>
                      </c:pt>
                      <c:pt idx="8439">
                        <c:v>7.7838909999999997</c:v>
                      </c:pt>
                      <c:pt idx="8440">
                        <c:v>7.9483309999999996</c:v>
                      </c:pt>
                      <c:pt idx="8441">
                        <c:v>8.1151910000000012</c:v>
                      </c:pt>
                      <c:pt idx="8442">
                        <c:v>8.2818159999999992</c:v>
                      </c:pt>
                      <c:pt idx="8443">
                        <c:v>8.4480579999999996</c:v>
                      </c:pt>
                      <c:pt idx="8444">
                        <c:v>8.6142079999999996</c:v>
                      </c:pt>
                      <c:pt idx="8445">
                        <c:v>8.7807770000000005</c:v>
                      </c:pt>
                      <c:pt idx="8446">
                        <c:v>8.9473060000000011</c:v>
                      </c:pt>
                      <c:pt idx="8447">
                        <c:v>9.1136429999999997</c:v>
                      </c:pt>
                      <c:pt idx="8448">
                        <c:v>9.2801670000000005</c:v>
                      </c:pt>
                      <c:pt idx="8449">
                        <c:v>9.4450250000000011</c:v>
                      </c:pt>
                      <c:pt idx="8450">
                        <c:v>9.6120819999999991</c:v>
                      </c:pt>
                      <c:pt idx="8451">
                        <c:v>9.7781179999999992</c:v>
                      </c:pt>
                      <c:pt idx="8452">
                        <c:v>9.9442570000000003</c:v>
                      </c:pt>
                      <c:pt idx="8453">
                        <c:v>10.108820000000001</c:v>
                      </c:pt>
                      <c:pt idx="8454">
                        <c:v>10.271459999999999</c:v>
                      </c:pt>
                      <c:pt idx="8455">
                        <c:v>10.43404</c:v>
                      </c:pt>
                      <c:pt idx="8456">
                        <c:v>10.597650000000002</c:v>
                      </c:pt>
                      <c:pt idx="8457">
                        <c:v>10.76219</c:v>
                      </c:pt>
                      <c:pt idx="8458">
                        <c:v>10.92577</c:v>
                      </c:pt>
                      <c:pt idx="8459">
                        <c:v>11.090450000000001</c:v>
                      </c:pt>
                      <c:pt idx="8460">
                        <c:v>11.25516</c:v>
                      </c:pt>
                      <c:pt idx="8461">
                        <c:v>11.418800000000001</c:v>
                      </c:pt>
                      <c:pt idx="8462">
                        <c:v>11.583969999999999</c:v>
                      </c:pt>
                      <c:pt idx="8463">
                        <c:v>11.749030000000001</c:v>
                      </c:pt>
                      <c:pt idx="8464">
                        <c:v>11.912190000000001</c:v>
                      </c:pt>
                      <c:pt idx="8465">
                        <c:v>12.074949999999999</c:v>
                      </c:pt>
                      <c:pt idx="8466">
                        <c:v>12.234490000000001</c:v>
                      </c:pt>
                      <c:pt idx="8467">
                        <c:v>12.397119999999999</c:v>
                      </c:pt>
                      <c:pt idx="8468">
                        <c:v>12.558499999999999</c:v>
                      </c:pt>
                      <c:pt idx="8469">
                        <c:v>12.72091</c:v>
                      </c:pt>
                      <c:pt idx="8470">
                        <c:v>12.883880000000001</c:v>
                      </c:pt>
                      <c:pt idx="8471">
                        <c:v>13.04848</c:v>
                      </c:pt>
                      <c:pt idx="8472">
                        <c:v>13.21189</c:v>
                      </c:pt>
                      <c:pt idx="8473">
                        <c:v>13.3741</c:v>
                      </c:pt>
                      <c:pt idx="8474">
                        <c:v>13.53295</c:v>
                      </c:pt>
                      <c:pt idx="8475">
                        <c:v>13.694290000000001</c:v>
                      </c:pt>
                      <c:pt idx="8476">
                        <c:v>13.854620000000001</c:v>
                      </c:pt>
                      <c:pt idx="8477">
                        <c:v>14.01585</c:v>
                      </c:pt>
                      <c:pt idx="8478">
                        <c:v>14.177580000000001</c:v>
                      </c:pt>
                      <c:pt idx="8479">
                        <c:v>14.34005</c:v>
                      </c:pt>
                      <c:pt idx="8480">
                        <c:v>14.500150000000001</c:v>
                      </c:pt>
                      <c:pt idx="8481">
                        <c:v>14.662800000000001</c:v>
                      </c:pt>
                      <c:pt idx="8482">
                        <c:v>14.82469</c:v>
                      </c:pt>
                      <c:pt idx="8483">
                        <c:v>14.987120000000001</c:v>
                      </c:pt>
                      <c:pt idx="8484">
                        <c:v>15.148289999999999</c:v>
                      </c:pt>
                      <c:pt idx="8485">
                        <c:v>15.309429999999999</c:v>
                      </c:pt>
                      <c:pt idx="8486">
                        <c:v>15.47156</c:v>
                      </c:pt>
                      <c:pt idx="8487">
                        <c:v>15.63063</c:v>
                      </c:pt>
                      <c:pt idx="8488">
                        <c:v>15.790329999999999</c:v>
                      </c:pt>
                      <c:pt idx="8489">
                        <c:v>15.950489999999999</c:v>
                      </c:pt>
                      <c:pt idx="8490">
                        <c:v>16.111270000000001</c:v>
                      </c:pt>
                      <c:pt idx="8491">
                        <c:v>16.26868</c:v>
                      </c:pt>
                      <c:pt idx="8492">
                        <c:v>16.43009</c:v>
                      </c:pt>
                      <c:pt idx="8493">
                        <c:v>16.591570000000001</c:v>
                      </c:pt>
                      <c:pt idx="8494">
                        <c:v>16.753320000000002</c:v>
                      </c:pt>
                      <c:pt idx="8495">
                        <c:v>16.91545</c:v>
                      </c:pt>
                      <c:pt idx="8496">
                        <c:v>17.07161</c:v>
                      </c:pt>
                      <c:pt idx="8497">
                        <c:v>17.23039</c:v>
                      </c:pt>
                      <c:pt idx="8498">
                        <c:v>17.39048</c:v>
                      </c:pt>
                      <c:pt idx="8499">
                        <c:v>17.550599999999999</c:v>
                      </c:pt>
                      <c:pt idx="8500">
                        <c:v>17.711349999999999</c:v>
                      </c:pt>
                      <c:pt idx="8501">
                        <c:v>17.872879999999999</c:v>
                      </c:pt>
                      <c:pt idx="8502">
                        <c:v>18.031219999999998</c:v>
                      </c:pt>
                      <c:pt idx="8503">
                        <c:v>18.188770000000002</c:v>
                      </c:pt>
                      <c:pt idx="8504">
                        <c:v>18.34675</c:v>
                      </c:pt>
                      <c:pt idx="8505">
                        <c:v>18.521899999999999</c:v>
                      </c:pt>
                      <c:pt idx="8506">
                        <c:v>18.69125</c:v>
                      </c:pt>
                      <c:pt idx="8507">
                        <c:v>18.853850000000001</c:v>
                      </c:pt>
                      <c:pt idx="8508">
                        <c:v>19.015519999999999</c:v>
                      </c:pt>
                      <c:pt idx="8509">
                        <c:v>19.176369999999999</c:v>
                      </c:pt>
                      <c:pt idx="8510">
                        <c:v>19.3353</c:v>
                      </c:pt>
                      <c:pt idx="8511">
                        <c:v>19.493860000000002</c:v>
                      </c:pt>
                      <c:pt idx="8512">
                        <c:v>19.64894</c:v>
                      </c:pt>
                      <c:pt idx="8513">
                        <c:v>19.806419999999999</c:v>
                      </c:pt>
                      <c:pt idx="8514">
                        <c:v>19.961860000000001</c:v>
                      </c:pt>
                      <c:pt idx="8515">
                        <c:v>20.119699999999998</c:v>
                      </c:pt>
                      <c:pt idx="8516">
                        <c:v>20.277080000000002</c:v>
                      </c:pt>
                      <c:pt idx="8517">
                        <c:v>20.435970000000001</c:v>
                      </c:pt>
                      <c:pt idx="8518">
                        <c:v>20.592269999999999</c:v>
                      </c:pt>
                      <c:pt idx="8519">
                        <c:v>20.74953</c:v>
                      </c:pt>
                      <c:pt idx="8520">
                        <c:v>20.906179999999999</c:v>
                      </c:pt>
                      <c:pt idx="8521">
                        <c:v>21.063179999999999</c:v>
                      </c:pt>
                      <c:pt idx="8522">
                        <c:v>21.21996</c:v>
                      </c:pt>
                      <c:pt idx="8523">
                        <c:v>21.3766</c:v>
                      </c:pt>
                      <c:pt idx="8524">
                        <c:v>21.53181</c:v>
                      </c:pt>
                      <c:pt idx="8525">
                        <c:v>21.686260000000001</c:v>
                      </c:pt>
                      <c:pt idx="8526">
                        <c:v>21.839529999999996</c:v>
                      </c:pt>
                      <c:pt idx="8527">
                        <c:v>21.99465</c:v>
                      </c:pt>
                      <c:pt idx="8528">
                        <c:v>22.149619999999999</c:v>
                      </c:pt>
                      <c:pt idx="8529">
                        <c:v>22.303639999999998</c:v>
                      </c:pt>
                      <c:pt idx="8530">
                        <c:v>22.457229999999999</c:v>
                      </c:pt>
                      <c:pt idx="8531">
                        <c:v>22.612380000000002</c:v>
                      </c:pt>
                      <c:pt idx="8532">
                        <c:v>22.768160000000002</c:v>
                      </c:pt>
                      <c:pt idx="8533">
                        <c:v>22.925450000000001</c:v>
                      </c:pt>
                      <c:pt idx="8534">
                        <c:v>23.081670000000003</c:v>
                      </c:pt>
                      <c:pt idx="8535">
                        <c:v>23.236810000000002</c:v>
                      </c:pt>
                      <c:pt idx="8536">
                        <c:v>23.39161</c:v>
                      </c:pt>
                      <c:pt idx="8537">
                        <c:v>23.544540000000001</c:v>
                      </c:pt>
                      <c:pt idx="8538">
                        <c:v>23.697279999999999</c:v>
                      </c:pt>
                      <c:pt idx="8539">
                        <c:v>23.84909</c:v>
                      </c:pt>
                      <c:pt idx="8540">
                        <c:v>23.99868</c:v>
                      </c:pt>
                      <c:pt idx="8541">
                        <c:v>24.147750000000002</c:v>
                      </c:pt>
                      <c:pt idx="8542">
                        <c:v>24.296199999999999</c:v>
                      </c:pt>
                      <c:pt idx="8543">
                        <c:v>24.44417</c:v>
                      </c:pt>
                      <c:pt idx="8544">
                        <c:v>24.592939999999999</c:v>
                      </c:pt>
                      <c:pt idx="8545">
                        <c:v>24.741209999999999</c:v>
                      </c:pt>
                      <c:pt idx="8546">
                        <c:v>24.890500000000003</c:v>
                      </c:pt>
                      <c:pt idx="8547">
                        <c:v>25.039739999999998</c:v>
                      </c:pt>
                      <c:pt idx="8548">
                        <c:v>25.189879999999999</c:v>
                      </c:pt>
                      <c:pt idx="8549">
                        <c:v>25.338880000000003</c:v>
                      </c:pt>
                      <c:pt idx="8550">
                        <c:v>25.489649999999997</c:v>
                      </c:pt>
                      <c:pt idx="8551">
                        <c:v>25.639699999999998</c:v>
                      </c:pt>
                      <c:pt idx="8552">
                        <c:v>25.787550000000003</c:v>
                      </c:pt>
                      <c:pt idx="8553">
                        <c:v>25.933410000000002</c:v>
                      </c:pt>
                      <c:pt idx="8554">
                        <c:v>26.077910000000003</c:v>
                      </c:pt>
                      <c:pt idx="8555">
                        <c:v>26.221709999999998</c:v>
                      </c:pt>
                      <c:pt idx="8556">
                        <c:v>26.366520000000001</c:v>
                      </c:pt>
                      <c:pt idx="8557">
                        <c:v>26.511890000000001</c:v>
                      </c:pt>
                      <c:pt idx="8558">
                        <c:v>26.658639999999998</c:v>
                      </c:pt>
                      <c:pt idx="8559">
                        <c:v>26.80405</c:v>
                      </c:pt>
                      <c:pt idx="8560">
                        <c:v>26.949869999999997</c:v>
                      </c:pt>
                      <c:pt idx="8561">
                        <c:v>27.095980000000001</c:v>
                      </c:pt>
                      <c:pt idx="8562">
                        <c:v>27.243409999999997</c:v>
                      </c:pt>
                      <c:pt idx="8563">
                        <c:v>27.39039</c:v>
                      </c:pt>
                      <c:pt idx="8564">
                        <c:v>27.538399999999999</c:v>
                      </c:pt>
                      <c:pt idx="8565">
                        <c:v>27.684709999999999</c:v>
                      </c:pt>
                      <c:pt idx="8566">
                        <c:v>27.831620000000001</c:v>
                      </c:pt>
                      <c:pt idx="8567">
                        <c:v>27.97804</c:v>
                      </c:pt>
                      <c:pt idx="8568">
                        <c:v>28.124739999999999</c:v>
                      </c:pt>
                      <c:pt idx="8569">
                        <c:v>28.27318</c:v>
                      </c:pt>
                      <c:pt idx="8570">
                        <c:v>28.420990000000003</c:v>
                      </c:pt>
                      <c:pt idx="8571">
                        <c:v>28.569939999999999</c:v>
                      </c:pt>
                      <c:pt idx="8572">
                        <c:v>28.71949</c:v>
                      </c:pt>
                      <c:pt idx="8573">
                        <c:v>28.867739999999998</c:v>
                      </c:pt>
                      <c:pt idx="8574">
                        <c:v>29.017040000000001</c:v>
                      </c:pt>
                      <c:pt idx="8575">
                        <c:v>29.165589999999998</c:v>
                      </c:pt>
                      <c:pt idx="8576">
                        <c:v>29.315049999999999</c:v>
                      </c:pt>
                      <c:pt idx="8577">
                        <c:v>29.465810000000001</c:v>
                      </c:pt>
                      <c:pt idx="8578">
                        <c:v>29.618129999999997</c:v>
                      </c:pt>
                      <c:pt idx="8579">
                        <c:v>29.77055</c:v>
                      </c:pt>
                      <c:pt idx="8580">
                        <c:v>29.922699999999999</c:v>
                      </c:pt>
                      <c:pt idx="8581">
                        <c:v>30.076789999999999</c:v>
                      </c:pt>
                      <c:pt idx="8582">
                        <c:v>30.231159999999999</c:v>
                      </c:pt>
                      <c:pt idx="8583">
                        <c:v>30.383559999999999</c:v>
                      </c:pt>
                      <c:pt idx="8584">
                        <c:v>30.536249999999999</c:v>
                      </c:pt>
                      <c:pt idx="8585">
                        <c:v>30.687910000000002</c:v>
                      </c:pt>
                      <c:pt idx="8586">
                        <c:v>30.838999999999999</c:v>
                      </c:pt>
                      <c:pt idx="8587">
                        <c:v>30.986829999999998</c:v>
                      </c:pt>
                      <c:pt idx="8588">
                        <c:v>31.138680000000001</c:v>
                      </c:pt>
                      <c:pt idx="8589">
                        <c:v>31.292170000000002</c:v>
                      </c:pt>
                      <c:pt idx="8590">
                        <c:v>31.445070000000001</c:v>
                      </c:pt>
                      <c:pt idx="8591">
                        <c:v>31.598179999999999</c:v>
                      </c:pt>
                      <c:pt idx="8592">
                        <c:v>31.751950000000001</c:v>
                      </c:pt>
                      <c:pt idx="8593">
                        <c:v>31.904319999999998</c:v>
                      </c:pt>
                      <c:pt idx="8594">
                        <c:v>32.055189999999996</c:v>
                      </c:pt>
                      <c:pt idx="8595">
                        <c:v>32.205599999999997</c:v>
                      </c:pt>
                      <c:pt idx="8596">
                        <c:v>32.354649999999999</c:v>
                      </c:pt>
                      <c:pt idx="8597">
                        <c:v>32.503230000000002</c:v>
                      </c:pt>
                      <c:pt idx="8598">
                        <c:v>32.651910000000001</c:v>
                      </c:pt>
                      <c:pt idx="8599">
                        <c:v>32.797329999999995</c:v>
                      </c:pt>
                      <c:pt idx="8600">
                        <c:v>32.941940000000002</c:v>
                      </c:pt>
                      <c:pt idx="8601">
                        <c:v>33.085450000000002</c:v>
                      </c:pt>
                      <c:pt idx="8602">
                        <c:v>33.22448</c:v>
                      </c:pt>
                      <c:pt idx="8603">
                        <c:v>33.366199999999999</c:v>
                      </c:pt>
                      <c:pt idx="8604">
                        <c:v>33.505290000000002</c:v>
                      </c:pt>
                      <c:pt idx="8605">
                        <c:v>33.643610000000002</c:v>
                      </c:pt>
                      <c:pt idx="8606">
                        <c:v>33.779899999999998</c:v>
                      </c:pt>
                      <c:pt idx="8607">
                        <c:v>33.91151</c:v>
                      </c:pt>
                      <c:pt idx="8608">
                        <c:v>34.044780000000003</c:v>
                      </c:pt>
                      <c:pt idx="8609">
                        <c:v>34.178339999999999</c:v>
                      </c:pt>
                      <c:pt idx="8610">
                        <c:v>34.312040000000003</c:v>
                      </c:pt>
                      <c:pt idx="8611">
                        <c:v>34.446020000000004</c:v>
                      </c:pt>
                      <c:pt idx="8612">
                        <c:v>34.581119999999999</c:v>
                      </c:pt>
                      <c:pt idx="8613">
                        <c:v>34.713290000000001</c:v>
                      </c:pt>
                      <c:pt idx="8614">
                        <c:v>34.843109999999996</c:v>
                      </c:pt>
                      <c:pt idx="8615">
                        <c:v>34.972569999999997</c:v>
                      </c:pt>
                      <c:pt idx="8616">
                        <c:v>35.098489999999998</c:v>
                      </c:pt>
                      <c:pt idx="8617">
                        <c:v>35.21407</c:v>
                      </c:pt>
                      <c:pt idx="8618">
                        <c:v>35.335470000000001</c:v>
                      </c:pt>
                      <c:pt idx="8619">
                        <c:v>35.454479999999997</c:v>
                      </c:pt>
                      <c:pt idx="8620">
                        <c:v>35.574100000000001</c:v>
                      </c:pt>
                      <c:pt idx="8621">
                        <c:v>35.692540000000001</c:v>
                      </c:pt>
                      <c:pt idx="8622">
                        <c:v>35.809449999999998</c:v>
                      </c:pt>
                      <c:pt idx="8623">
                        <c:v>35.926209999999998</c:v>
                      </c:pt>
                      <c:pt idx="8624">
                        <c:v>36.042160000000003</c:v>
                      </c:pt>
                      <c:pt idx="8625">
                        <c:v>36.156350000000003</c:v>
                      </c:pt>
                      <c:pt idx="8626">
                        <c:v>36.270980000000002</c:v>
                      </c:pt>
                      <c:pt idx="8627">
                        <c:v>36.382800000000003</c:v>
                      </c:pt>
                      <c:pt idx="8628">
                        <c:v>36.494610000000002</c:v>
                      </c:pt>
                      <c:pt idx="8629">
                        <c:v>36.607230000000001</c:v>
                      </c:pt>
                      <c:pt idx="8630">
                        <c:v>36.716619999999999</c:v>
                      </c:pt>
                      <c:pt idx="8631">
                        <c:v>36.825770000000006</c:v>
                      </c:pt>
                      <c:pt idx="8632">
                        <c:v>36.935829999999996</c:v>
                      </c:pt>
                      <c:pt idx="8633">
                        <c:v>37.043700000000001</c:v>
                      </c:pt>
                      <c:pt idx="8634">
                        <c:v>37.151160000000004</c:v>
                      </c:pt>
                      <c:pt idx="8635">
                        <c:v>37.258020000000002</c:v>
                      </c:pt>
                      <c:pt idx="8636">
                        <c:v>37.365690000000001</c:v>
                      </c:pt>
                      <c:pt idx="8637">
                        <c:v>37.472970000000004</c:v>
                      </c:pt>
                      <c:pt idx="8638">
                        <c:v>37.579369999999997</c:v>
                      </c:pt>
                      <c:pt idx="8639">
                        <c:v>37.682699999999997</c:v>
                      </c:pt>
                      <c:pt idx="8640">
                        <c:v>37.785809999999998</c:v>
                      </c:pt>
                      <c:pt idx="8641">
                        <c:v>37.885110000000005</c:v>
                      </c:pt>
                      <c:pt idx="8642">
                        <c:v>37.984409999999997</c:v>
                      </c:pt>
                      <c:pt idx="8643">
                        <c:v>38.079390000000004</c:v>
                      </c:pt>
                      <c:pt idx="8644">
                        <c:v>38.177480000000003</c:v>
                      </c:pt>
                      <c:pt idx="8645">
                        <c:v>38.277119999999996</c:v>
                      </c:pt>
                      <c:pt idx="8646">
                        <c:v>38.375910000000005</c:v>
                      </c:pt>
                      <c:pt idx="8647">
                        <c:v>38.473480000000002</c:v>
                      </c:pt>
                      <c:pt idx="8648">
                        <c:v>38.570979999999999</c:v>
                      </c:pt>
                      <c:pt idx="8649">
                        <c:v>38.667140000000003</c:v>
                      </c:pt>
                      <c:pt idx="8650">
                        <c:v>38.763169999999995</c:v>
                      </c:pt>
                      <c:pt idx="8651">
                        <c:v>38.857979999999998</c:v>
                      </c:pt>
                      <c:pt idx="8652">
                        <c:v>38.94894</c:v>
                      </c:pt>
                      <c:pt idx="8653">
                        <c:v>39.038270000000004</c:v>
                      </c:pt>
                      <c:pt idx="8654">
                        <c:v>39.128120000000003</c:v>
                      </c:pt>
                      <c:pt idx="8655">
                        <c:v>39.216430000000003</c:v>
                      </c:pt>
                      <c:pt idx="8656">
                        <c:v>39.302890000000005</c:v>
                      </c:pt>
                      <c:pt idx="8657">
                        <c:v>39.388379999999998</c:v>
                      </c:pt>
                      <c:pt idx="8658">
                        <c:v>39.471850000000003</c:v>
                      </c:pt>
                      <c:pt idx="8659">
                        <c:v>39.551249999999996</c:v>
                      </c:pt>
                      <c:pt idx="8660">
                        <c:v>39.628280000000004</c:v>
                      </c:pt>
                      <c:pt idx="8661">
                        <c:v>39.706949999999999</c:v>
                      </c:pt>
                      <c:pt idx="8662">
                        <c:v>39.787370000000003</c:v>
                      </c:pt>
                      <c:pt idx="8663">
                        <c:v>39.866570000000003</c:v>
                      </c:pt>
                      <c:pt idx="8664">
                        <c:v>39.945360000000001</c:v>
                      </c:pt>
                      <c:pt idx="8665">
                        <c:v>40.023780000000002</c:v>
                      </c:pt>
                      <c:pt idx="8666">
                        <c:v>40.102399999999996</c:v>
                      </c:pt>
                      <c:pt idx="8667">
                        <c:v>40.177869999999999</c:v>
                      </c:pt>
                      <c:pt idx="8668">
                        <c:v>40.25365</c:v>
                      </c:pt>
                      <c:pt idx="8669">
                        <c:v>40.327520000000007</c:v>
                      </c:pt>
                      <c:pt idx="8670">
                        <c:v>40.399940000000001</c:v>
                      </c:pt>
                      <c:pt idx="8671">
                        <c:v>40.470829999999999</c:v>
                      </c:pt>
                      <c:pt idx="8672">
                        <c:v>40.539850000000001</c:v>
                      </c:pt>
                      <c:pt idx="8673">
                        <c:v>40.609719999999996</c:v>
                      </c:pt>
                      <c:pt idx="8674">
                        <c:v>40.67577</c:v>
                      </c:pt>
                      <c:pt idx="8675">
                        <c:v>40.740319999999997</c:v>
                      </c:pt>
                      <c:pt idx="8676">
                        <c:v>40.805390000000003</c:v>
                      </c:pt>
                      <c:pt idx="8677">
                        <c:v>40.866290000000006</c:v>
                      </c:pt>
                      <c:pt idx="8678">
                        <c:v>40.931899999999999</c:v>
                      </c:pt>
                      <c:pt idx="8679">
                        <c:v>40.997019999999999</c:v>
                      </c:pt>
                      <c:pt idx="8680">
                        <c:v>41.060549999999992</c:v>
                      </c:pt>
                      <c:pt idx="8681">
                        <c:v>41.123979999999996</c:v>
                      </c:pt>
                      <c:pt idx="8682">
                        <c:v>41.185320000000004</c:v>
                      </c:pt>
                      <c:pt idx="8683">
                        <c:v>41.244590000000002</c:v>
                      </c:pt>
                      <c:pt idx="8684">
                        <c:v>41.303400000000003</c:v>
                      </c:pt>
                      <c:pt idx="8685">
                        <c:v>41.361780000000003</c:v>
                      </c:pt>
                      <c:pt idx="8686">
                        <c:v>41.420899999999996</c:v>
                      </c:pt>
                      <c:pt idx="8687">
                        <c:v>41.479059999999997</c:v>
                      </c:pt>
                      <c:pt idx="8688">
                        <c:v>41.535349999999994</c:v>
                      </c:pt>
                      <c:pt idx="8689">
                        <c:v>41.59451</c:v>
                      </c:pt>
                      <c:pt idx="8690">
                        <c:v>41.651400000000002</c:v>
                      </c:pt>
                      <c:pt idx="8691">
                        <c:v>41.707599999999999</c:v>
                      </c:pt>
                      <c:pt idx="8692">
                        <c:v>41.761249999999997</c:v>
                      </c:pt>
                      <c:pt idx="8693">
                        <c:v>41.816829999999996</c:v>
                      </c:pt>
                      <c:pt idx="8694">
                        <c:v>41.871790000000004</c:v>
                      </c:pt>
                      <c:pt idx="8695">
                        <c:v>41.927260000000004</c:v>
                      </c:pt>
                      <c:pt idx="8696">
                        <c:v>41.983540000000005</c:v>
                      </c:pt>
                      <c:pt idx="8697">
                        <c:v>42.034659999999995</c:v>
                      </c:pt>
                      <c:pt idx="8698">
                        <c:v>42.094519999999996</c:v>
                      </c:pt>
                      <c:pt idx="8699">
                        <c:v>42.14734</c:v>
                      </c:pt>
                      <c:pt idx="8700">
                        <c:v>42.203780000000002</c:v>
                      </c:pt>
                      <c:pt idx="8701">
                        <c:v>42.257840000000002</c:v>
                      </c:pt>
                      <c:pt idx="8702">
                        <c:v>42.312599999999996</c:v>
                      </c:pt>
                      <c:pt idx="8703">
                        <c:v>42.367670000000004</c:v>
                      </c:pt>
                      <c:pt idx="8704">
                        <c:v>42.420169999999999</c:v>
                      </c:pt>
                      <c:pt idx="8705">
                        <c:v>42.475120000000004</c:v>
                      </c:pt>
                      <c:pt idx="8706">
                        <c:v>42.527070000000002</c:v>
                      </c:pt>
                      <c:pt idx="8707">
                        <c:v>42.578120000000006</c:v>
                      </c:pt>
                      <c:pt idx="8708">
                        <c:v>42.626689999999996</c:v>
                      </c:pt>
                      <c:pt idx="8709">
                        <c:v>42.676259999999999</c:v>
                      </c:pt>
                      <c:pt idx="8710">
                        <c:v>42.723959999999998</c:v>
                      </c:pt>
                      <c:pt idx="8711">
                        <c:v>42.770330000000001</c:v>
                      </c:pt>
                      <c:pt idx="8712">
                        <c:v>42.815200000000004</c:v>
                      </c:pt>
                      <c:pt idx="8713">
                        <c:v>42.85924</c:v>
                      </c:pt>
                      <c:pt idx="8714">
                        <c:v>42.903120000000001</c:v>
                      </c:pt>
                      <c:pt idx="8715">
                        <c:v>42.946629999999999</c:v>
                      </c:pt>
                      <c:pt idx="8716">
                        <c:v>42.988749999999996</c:v>
                      </c:pt>
                      <c:pt idx="8717">
                        <c:v>43.032110000000003</c:v>
                      </c:pt>
                      <c:pt idx="8718">
                        <c:v>43.075710000000001</c:v>
                      </c:pt>
                      <c:pt idx="8719">
                        <c:v>43.118139999999997</c:v>
                      </c:pt>
                      <c:pt idx="8720">
                        <c:v>43.160340000000005</c:v>
                      </c:pt>
                      <c:pt idx="8721">
                        <c:v>43.201660000000004</c:v>
                      </c:pt>
                      <c:pt idx="8722">
                        <c:v>43.243650000000002</c:v>
                      </c:pt>
                      <c:pt idx="8723">
                        <c:v>43.285660000000007</c:v>
                      </c:pt>
                      <c:pt idx="8724">
                        <c:v>43.325630000000004</c:v>
                      </c:pt>
                      <c:pt idx="8725">
                        <c:v>43.365229999999997</c:v>
                      </c:pt>
                      <c:pt idx="8726">
                        <c:v>43.406289999999998</c:v>
                      </c:pt>
                      <c:pt idx="8727">
                        <c:v>43.447120000000005</c:v>
                      </c:pt>
                      <c:pt idx="8728">
                        <c:v>43.488819999999997</c:v>
                      </c:pt>
                      <c:pt idx="8729">
                        <c:v>43.530209999999997</c:v>
                      </c:pt>
                      <c:pt idx="8730">
                        <c:v>43.571109999999997</c:v>
                      </c:pt>
                      <c:pt idx="8731">
                        <c:v>43.611409999999999</c:v>
                      </c:pt>
                      <c:pt idx="8732">
                        <c:v>43.651629999999997</c:v>
                      </c:pt>
                      <c:pt idx="8733">
                        <c:v>43.691969999999998</c:v>
                      </c:pt>
                      <c:pt idx="8734">
                        <c:v>43.733129999999996</c:v>
                      </c:pt>
                      <c:pt idx="8735">
                        <c:v>43.771920000000001</c:v>
                      </c:pt>
                      <c:pt idx="8736">
                        <c:v>43.811910000000005</c:v>
                      </c:pt>
                      <c:pt idx="8737">
                        <c:v>43.850210000000004</c:v>
                      </c:pt>
                      <c:pt idx="8738">
                        <c:v>43.888719999999999</c:v>
                      </c:pt>
                      <c:pt idx="8739">
                        <c:v>43.928190000000001</c:v>
                      </c:pt>
                      <c:pt idx="8740">
                        <c:v>43.966950000000004</c:v>
                      </c:pt>
                      <c:pt idx="8741">
                        <c:v>44.006499999999996</c:v>
                      </c:pt>
                      <c:pt idx="8742">
                        <c:v>44.045059999999992</c:v>
                      </c:pt>
                      <c:pt idx="8743">
                        <c:v>44.083839999999995</c:v>
                      </c:pt>
                      <c:pt idx="8744">
                        <c:v>44.121420000000001</c:v>
                      </c:pt>
                      <c:pt idx="8745">
                        <c:v>44.158910000000006</c:v>
                      </c:pt>
                      <c:pt idx="8746">
                        <c:v>44.196850000000005</c:v>
                      </c:pt>
                      <c:pt idx="8747">
                        <c:v>44.233869999999996</c:v>
                      </c:pt>
                      <c:pt idx="8748">
                        <c:v>44.271409999999996</c:v>
                      </c:pt>
                      <c:pt idx="8749">
                        <c:v>44.310499999999998</c:v>
                      </c:pt>
                      <c:pt idx="8750">
                        <c:v>44.348910000000004</c:v>
                      </c:pt>
                      <c:pt idx="8751">
                        <c:v>44.386380000000003</c:v>
                      </c:pt>
                      <c:pt idx="8752">
                        <c:v>44.424630000000001</c:v>
                      </c:pt>
                      <c:pt idx="8753">
                        <c:v>44.46311</c:v>
                      </c:pt>
                      <c:pt idx="8754">
                        <c:v>44.502020000000002</c:v>
                      </c:pt>
                      <c:pt idx="8755">
                        <c:v>44.540369999999996</c:v>
                      </c:pt>
                      <c:pt idx="8756">
                        <c:v>44.578230000000005</c:v>
                      </c:pt>
                      <c:pt idx="8757">
                        <c:v>44.616610000000001</c:v>
                      </c:pt>
                      <c:pt idx="8758">
                        <c:v>44.654049999999998</c:v>
                      </c:pt>
                      <c:pt idx="8759">
                        <c:v>44.691109999999995</c:v>
                      </c:pt>
                      <c:pt idx="8760">
                        <c:v>44.72833</c:v>
                      </c:pt>
                      <c:pt idx="8761">
                        <c:v>44.766350000000003</c:v>
                      </c:pt>
                      <c:pt idx="8762">
                        <c:v>44.80424</c:v>
                      </c:pt>
                      <c:pt idx="8763">
                        <c:v>44.842750000000002</c:v>
                      </c:pt>
                      <c:pt idx="8764">
                        <c:v>44.880969999999998</c:v>
                      </c:pt>
                      <c:pt idx="8765">
                        <c:v>44.918060000000004</c:v>
                      </c:pt>
                      <c:pt idx="8766">
                        <c:v>44.955429999999993</c:v>
                      </c:pt>
                      <c:pt idx="8767">
                        <c:v>44.992859999999993</c:v>
                      </c:pt>
                      <c:pt idx="8768">
                        <c:v>45.030330000000006</c:v>
                      </c:pt>
                      <c:pt idx="8769">
                        <c:v>45.0672</c:v>
                      </c:pt>
                      <c:pt idx="8770">
                        <c:v>45.104350000000004</c:v>
                      </c:pt>
                      <c:pt idx="8771">
                        <c:v>45.141220000000004</c:v>
                      </c:pt>
                      <c:pt idx="8772">
                        <c:v>45.178110000000004</c:v>
                      </c:pt>
                      <c:pt idx="8773">
                        <c:v>45.215040000000002</c:v>
                      </c:pt>
                      <c:pt idx="8774">
                        <c:v>45.251570000000001</c:v>
                      </c:pt>
                      <c:pt idx="8775">
                        <c:v>45.288600000000002</c:v>
                      </c:pt>
                      <c:pt idx="8776">
                        <c:v>45.325749999999999</c:v>
                      </c:pt>
                      <c:pt idx="8777">
                        <c:v>45.362840000000006</c:v>
                      </c:pt>
                      <c:pt idx="8778">
                        <c:v>45.399700000000003</c:v>
                      </c:pt>
                      <c:pt idx="8779">
                        <c:v>45.432189999999999</c:v>
                      </c:pt>
                      <c:pt idx="8780">
                        <c:v>45.469700000000003</c:v>
                      </c:pt>
                      <c:pt idx="8781">
                        <c:v>45.506979999999999</c:v>
                      </c:pt>
                      <c:pt idx="8782">
                        <c:v>45.543100000000003</c:v>
                      </c:pt>
                      <c:pt idx="8783">
                        <c:v>45.579229999999995</c:v>
                      </c:pt>
                      <c:pt idx="8784">
                        <c:v>45.615340000000003</c:v>
                      </c:pt>
                      <c:pt idx="8785">
                        <c:v>45.65081</c:v>
                      </c:pt>
                      <c:pt idx="8786">
                        <c:v>45.686840000000004</c:v>
                      </c:pt>
                      <c:pt idx="8787">
                        <c:v>45.72242</c:v>
                      </c:pt>
                      <c:pt idx="8788">
                        <c:v>45.758590000000005</c:v>
                      </c:pt>
                      <c:pt idx="8789">
                        <c:v>45.794610000000006</c:v>
                      </c:pt>
                      <c:pt idx="8790">
                        <c:v>45.830960000000005</c:v>
                      </c:pt>
                      <c:pt idx="8791">
                        <c:v>45.866680000000002</c:v>
                      </c:pt>
                      <c:pt idx="8792">
                        <c:v>45.902760000000001</c:v>
                      </c:pt>
                      <c:pt idx="8793">
                        <c:v>45.938610000000004</c:v>
                      </c:pt>
                      <c:pt idx="8794">
                        <c:v>45.973930000000003</c:v>
                      </c:pt>
                      <c:pt idx="8795">
                        <c:v>46.007129999999997</c:v>
                      </c:pt>
                      <c:pt idx="8796">
                        <c:v>46.042100000000005</c:v>
                      </c:pt>
                      <c:pt idx="8797">
                        <c:v>46.076819999999998</c:v>
                      </c:pt>
                      <c:pt idx="8798">
                        <c:v>46.110839999999996</c:v>
                      </c:pt>
                      <c:pt idx="8799">
                        <c:v>46.146169999999998</c:v>
                      </c:pt>
                      <c:pt idx="8800">
                        <c:v>46.181619999999995</c:v>
                      </c:pt>
                      <c:pt idx="8801">
                        <c:v>46.216299999999997</c:v>
                      </c:pt>
                      <c:pt idx="8802">
                        <c:v>46.251570000000001</c:v>
                      </c:pt>
                      <c:pt idx="8803">
                        <c:v>46.286909999999999</c:v>
                      </c:pt>
                      <c:pt idx="8804">
                        <c:v>46.321809999999999</c:v>
                      </c:pt>
                      <c:pt idx="8805">
                        <c:v>46.356979999999993</c:v>
                      </c:pt>
                      <c:pt idx="8806">
                        <c:v>46.392049999999998</c:v>
                      </c:pt>
                      <c:pt idx="8807">
                        <c:v>46.427139999999994</c:v>
                      </c:pt>
                      <c:pt idx="8808">
                        <c:v>46.462739999999997</c:v>
                      </c:pt>
                      <c:pt idx="8809">
                        <c:v>46.498270000000005</c:v>
                      </c:pt>
                      <c:pt idx="8810">
                        <c:v>46.533319999999996</c:v>
                      </c:pt>
                      <c:pt idx="8811">
                        <c:v>46.567210000000003</c:v>
                      </c:pt>
                      <c:pt idx="8812">
                        <c:v>46.602670000000003</c:v>
                      </c:pt>
                      <c:pt idx="8813">
                        <c:v>46.636069999999997</c:v>
                      </c:pt>
                      <c:pt idx="8814">
                        <c:v>46.671009999999995</c:v>
                      </c:pt>
                      <c:pt idx="8815">
                        <c:v>46.70608</c:v>
                      </c:pt>
                      <c:pt idx="8816">
                        <c:v>46.741950000000003</c:v>
                      </c:pt>
                      <c:pt idx="8817">
                        <c:v>46.776939999999996</c:v>
                      </c:pt>
                      <c:pt idx="8818">
                        <c:v>46.812460000000002</c:v>
                      </c:pt>
                      <c:pt idx="8819">
                        <c:v>46.847369999999998</c:v>
                      </c:pt>
                      <c:pt idx="8820">
                        <c:v>46.882729999999995</c:v>
                      </c:pt>
                      <c:pt idx="8821">
                        <c:v>46.917600000000007</c:v>
                      </c:pt>
                      <c:pt idx="8822">
                        <c:v>46.952089999999998</c:v>
                      </c:pt>
                      <c:pt idx="8823">
                        <c:v>46.985590000000002</c:v>
                      </c:pt>
                      <c:pt idx="8824">
                        <c:v>47.019869999999997</c:v>
                      </c:pt>
                      <c:pt idx="8825">
                        <c:v>47.055550000000004</c:v>
                      </c:pt>
                      <c:pt idx="8826">
                        <c:v>47.089740000000006</c:v>
                      </c:pt>
                      <c:pt idx="8827">
                        <c:v>47.125039999999998</c:v>
                      </c:pt>
                      <c:pt idx="8828">
                        <c:v>47.160830000000004</c:v>
                      </c:pt>
                      <c:pt idx="8829">
                        <c:v>47.19511</c:v>
                      </c:pt>
                      <c:pt idx="8830">
                        <c:v>47.228719999999996</c:v>
                      </c:pt>
                      <c:pt idx="8831">
                        <c:v>47.263930000000002</c:v>
                      </c:pt>
                      <c:pt idx="8832">
                        <c:v>47.299220000000005</c:v>
                      </c:pt>
                      <c:pt idx="8833">
                        <c:v>47.334779999999995</c:v>
                      </c:pt>
                      <c:pt idx="8834">
                        <c:v>47.369669999999999</c:v>
                      </c:pt>
                      <c:pt idx="8835">
                        <c:v>47.404029999999999</c:v>
                      </c:pt>
                      <c:pt idx="8836">
                        <c:v>47.438650000000003</c:v>
                      </c:pt>
                      <c:pt idx="8837">
                        <c:v>47.473060000000004</c:v>
                      </c:pt>
                      <c:pt idx="8838">
                        <c:v>47.507979999999996</c:v>
                      </c:pt>
                      <c:pt idx="8839">
                        <c:v>47.543520000000001</c:v>
                      </c:pt>
                      <c:pt idx="8840">
                        <c:v>47.578829999999996</c:v>
                      </c:pt>
                      <c:pt idx="8841">
                        <c:v>47.614200000000004</c:v>
                      </c:pt>
                      <c:pt idx="8842">
                        <c:v>47.649730000000005</c:v>
                      </c:pt>
                      <c:pt idx="8843">
                        <c:v>47.685500000000005</c:v>
                      </c:pt>
                      <c:pt idx="8844">
                        <c:v>47.721069999999997</c:v>
                      </c:pt>
                      <c:pt idx="8845">
                        <c:v>47.75658</c:v>
                      </c:pt>
                      <c:pt idx="8846">
                        <c:v>47.790759999999999</c:v>
                      </c:pt>
                      <c:pt idx="8847">
                        <c:v>47.825939999999996</c:v>
                      </c:pt>
                      <c:pt idx="8848">
                        <c:v>47.860389999999995</c:v>
                      </c:pt>
                      <c:pt idx="8849">
                        <c:v>47.895189999999999</c:v>
                      </c:pt>
                      <c:pt idx="8850">
                        <c:v>47.930050000000001</c:v>
                      </c:pt>
                      <c:pt idx="8851">
                        <c:v>47.964799999999997</c:v>
                      </c:pt>
                      <c:pt idx="8852">
                        <c:v>47.9985</c:v>
                      </c:pt>
                      <c:pt idx="8853">
                        <c:v>48.033080000000005</c:v>
                      </c:pt>
                      <c:pt idx="8854">
                        <c:v>48.067810000000001</c:v>
                      </c:pt>
                      <c:pt idx="8855">
                        <c:v>48.102720000000005</c:v>
                      </c:pt>
                      <c:pt idx="8856">
                        <c:v>48.137660000000004</c:v>
                      </c:pt>
                      <c:pt idx="8857">
                        <c:v>48.172810000000005</c:v>
                      </c:pt>
                      <c:pt idx="8858">
                        <c:v>48.207909999999998</c:v>
                      </c:pt>
                      <c:pt idx="8859">
                        <c:v>48.243169999999999</c:v>
                      </c:pt>
                      <c:pt idx="8860">
                        <c:v>48.278320000000001</c:v>
                      </c:pt>
                      <c:pt idx="8861">
                        <c:v>48.313610000000004</c:v>
                      </c:pt>
                      <c:pt idx="8862">
                        <c:v>48.348610000000001</c:v>
                      </c:pt>
                      <c:pt idx="8863">
                        <c:v>48.383919999999996</c:v>
                      </c:pt>
                      <c:pt idx="8864">
                        <c:v>48.419400000000003</c:v>
                      </c:pt>
                      <c:pt idx="8865">
                        <c:v>48.454589999999996</c:v>
                      </c:pt>
                      <c:pt idx="8866">
                        <c:v>48.489989999999999</c:v>
                      </c:pt>
                      <c:pt idx="8867">
                        <c:v>48.525309999999998</c:v>
                      </c:pt>
                      <c:pt idx="8868">
                        <c:v>48.559890000000003</c:v>
                      </c:pt>
                      <c:pt idx="8869">
                        <c:v>48.595079999999996</c:v>
                      </c:pt>
                      <c:pt idx="8870">
                        <c:v>48.630500000000005</c:v>
                      </c:pt>
                      <c:pt idx="8871">
                        <c:v>48.666020000000003</c:v>
                      </c:pt>
                      <c:pt idx="8872">
                        <c:v>48.701629999999994</c:v>
                      </c:pt>
                      <c:pt idx="8873">
                        <c:v>48.737360000000002</c:v>
                      </c:pt>
                      <c:pt idx="8874">
                        <c:v>48.772979999999997</c:v>
                      </c:pt>
                      <c:pt idx="8875">
                        <c:v>48.808990000000001</c:v>
                      </c:pt>
                      <c:pt idx="8876">
                        <c:v>48.844329999999999</c:v>
                      </c:pt>
                      <c:pt idx="8877">
                        <c:v>48.878690000000006</c:v>
                      </c:pt>
                      <c:pt idx="8878">
                        <c:v>48.913029999999999</c:v>
                      </c:pt>
                      <c:pt idx="8879">
                        <c:v>48.947960000000002</c:v>
                      </c:pt>
                      <c:pt idx="8880">
                        <c:v>48.983460000000001</c:v>
                      </c:pt>
                      <c:pt idx="8881">
                        <c:v>49.018900000000002</c:v>
                      </c:pt>
                      <c:pt idx="8882">
                        <c:v>49.054429999999996</c:v>
                      </c:pt>
                      <c:pt idx="8883">
                        <c:v>49.089239999999997</c:v>
                      </c:pt>
                      <c:pt idx="8884">
                        <c:v>49.124380000000002</c:v>
                      </c:pt>
                      <c:pt idx="8885">
                        <c:v>49.159410000000001</c:v>
                      </c:pt>
                      <c:pt idx="8886">
                        <c:v>49.19455</c:v>
                      </c:pt>
                      <c:pt idx="8887">
                        <c:v>49.230229999999999</c:v>
                      </c:pt>
                      <c:pt idx="8888">
                        <c:v>49.26585</c:v>
                      </c:pt>
                      <c:pt idx="8889">
                        <c:v>49.301370000000006</c:v>
                      </c:pt>
                      <c:pt idx="8890">
                        <c:v>49.335349999999998</c:v>
                      </c:pt>
                      <c:pt idx="8891">
                        <c:v>49.368279999999999</c:v>
                      </c:pt>
                      <c:pt idx="8892">
                        <c:v>49.4039</c:v>
                      </c:pt>
                      <c:pt idx="8893">
                        <c:v>49.440080000000002</c:v>
                      </c:pt>
                      <c:pt idx="8894">
                        <c:v>49.475939999999994</c:v>
                      </c:pt>
                      <c:pt idx="8895">
                        <c:v>49.511659999999999</c:v>
                      </c:pt>
                      <c:pt idx="8896">
                        <c:v>49.547460000000001</c:v>
                      </c:pt>
                      <c:pt idx="8897">
                        <c:v>49.583320000000001</c:v>
                      </c:pt>
                      <c:pt idx="8898">
                        <c:v>49.618819999999999</c:v>
                      </c:pt>
                      <c:pt idx="8899">
                        <c:v>49.65352</c:v>
                      </c:pt>
                      <c:pt idx="8900">
                        <c:v>49.68882</c:v>
                      </c:pt>
                      <c:pt idx="8901">
                        <c:v>49.723970000000001</c:v>
                      </c:pt>
                      <c:pt idx="8902">
                        <c:v>49.758920000000003</c:v>
                      </c:pt>
                      <c:pt idx="8903">
                        <c:v>49.794159999999998</c:v>
                      </c:pt>
                      <c:pt idx="8904">
                        <c:v>49.8279</c:v>
                      </c:pt>
                      <c:pt idx="8905">
                        <c:v>49.862909999999999</c:v>
                      </c:pt>
                      <c:pt idx="8906">
                        <c:v>49.89752</c:v>
                      </c:pt>
                      <c:pt idx="8907">
                        <c:v>49.932540000000003</c:v>
                      </c:pt>
                      <c:pt idx="8908">
                        <c:v>49.967079999999996</c:v>
                      </c:pt>
                      <c:pt idx="8909">
                        <c:v>50.001860000000001</c:v>
                      </c:pt>
                      <c:pt idx="8910">
                        <c:v>50.036709999999999</c:v>
                      </c:pt>
                      <c:pt idx="8911">
                        <c:v>50.071709999999996</c:v>
                      </c:pt>
                      <c:pt idx="8912">
                        <c:v>50.106390000000005</c:v>
                      </c:pt>
                      <c:pt idx="8913">
                        <c:v>50.141169999999995</c:v>
                      </c:pt>
                      <c:pt idx="8914">
                        <c:v>50.176009999999998</c:v>
                      </c:pt>
                      <c:pt idx="8915">
                        <c:v>50.210599999999999</c:v>
                      </c:pt>
                      <c:pt idx="8916">
                        <c:v>50.244250000000001</c:v>
                      </c:pt>
                      <c:pt idx="8917">
                        <c:v>50.278880000000001</c:v>
                      </c:pt>
                      <c:pt idx="8918">
                        <c:v>50.313769999999998</c:v>
                      </c:pt>
                      <c:pt idx="8919">
                        <c:v>50.348129999999998</c:v>
                      </c:pt>
                      <c:pt idx="8920">
                        <c:v>50.382579999999997</c:v>
                      </c:pt>
                      <c:pt idx="8921">
                        <c:v>50.416379999999997</c:v>
                      </c:pt>
                      <c:pt idx="8922">
                        <c:v>50.448269999999994</c:v>
                      </c:pt>
                      <c:pt idx="8923">
                        <c:v>50.481909999999999</c:v>
                      </c:pt>
                      <c:pt idx="8924">
                        <c:v>50.516379999999998</c:v>
                      </c:pt>
                      <c:pt idx="8925">
                        <c:v>50.549730000000004</c:v>
                      </c:pt>
                      <c:pt idx="8926">
                        <c:v>50.583850000000005</c:v>
                      </c:pt>
                      <c:pt idx="8927">
                        <c:v>50.618359999999996</c:v>
                      </c:pt>
                      <c:pt idx="8928">
                        <c:v>50.651760000000003</c:v>
                      </c:pt>
                      <c:pt idx="8929">
                        <c:v>50.684899999999999</c:v>
                      </c:pt>
                      <c:pt idx="8930">
                        <c:v>50.718919999999997</c:v>
                      </c:pt>
                      <c:pt idx="8931">
                        <c:v>50.752920000000003</c:v>
                      </c:pt>
                      <c:pt idx="8932">
                        <c:v>50.786369999999998</c:v>
                      </c:pt>
                      <c:pt idx="8933">
                        <c:v>50.818420000000003</c:v>
                      </c:pt>
                      <c:pt idx="8934">
                        <c:v>50.847619999999992</c:v>
                      </c:pt>
                      <c:pt idx="8935">
                        <c:v>50.880530000000007</c:v>
                      </c:pt>
                      <c:pt idx="8936">
                        <c:v>50.915570000000002</c:v>
                      </c:pt>
                      <c:pt idx="8937">
                        <c:v>50.951650000000001</c:v>
                      </c:pt>
                      <c:pt idx="8938">
                        <c:v>50.987980000000007</c:v>
                      </c:pt>
                      <c:pt idx="8939">
                        <c:v>51.02337</c:v>
                      </c:pt>
                      <c:pt idx="8940">
                        <c:v>51.058729999999997</c:v>
                      </c:pt>
                      <c:pt idx="8941">
                        <c:v>51.094149999999999</c:v>
                      </c:pt>
                      <c:pt idx="8942">
                        <c:v>51.129170000000002</c:v>
                      </c:pt>
                      <c:pt idx="8943">
                        <c:v>51.164189999999998</c:v>
                      </c:pt>
                      <c:pt idx="8944">
                        <c:v>51.199380000000005</c:v>
                      </c:pt>
                      <c:pt idx="8945">
                        <c:v>51.234639999999999</c:v>
                      </c:pt>
                      <c:pt idx="8946">
                        <c:v>51.269910000000003</c:v>
                      </c:pt>
                      <c:pt idx="8947">
                        <c:v>51.305009999999996</c:v>
                      </c:pt>
                      <c:pt idx="8948">
                        <c:v>51.340050000000005</c:v>
                      </c:pt>
                      <c:pt idx="8949">
                        <c:v>51.374849999999995</c:v>
                      </c:pt>
                      <c:pt idx="8950">
                        <c:v>51.409719999999993</c:v>
                      </c:pt>
                      <c:pt idx="8951">
                        <c:v>51.444409999999998</c:v>
                      </c:pt>
                      <c:pt idx="8952">
                        <c:v>51.47945</c:v>
                      </c:pt>
                      <c:pt idx="8953">
                        <c:v>51.514170000000007</c:v>
                      </c:pt>
                      <c:pt idx="8954">
                        <c:v>51.548140000000004</c:v>
                      </c:pt>
                      <c:pt idx="8955">
                        <c:v>51.581440000000001</c:v>
                      </c:pt>
                      <c:pt idx="8956">
                        <c:v>51.615089999999995</c:v>
                      </c:pt>
                      <c:pt idx="8957">
                        <c:v>51.648649999999996</c:v>
                      </c:pt>
                      <c:pt idx="8958">
                        <c:v>51.682839999999999</c:v>
                      </c:pt>
                      <c:pt idx="8959">
                        <c:v>51.717209999999994</c:v>
                      </c:pt>
                      <c:pt idx="8960">
                        <c:v>51.751940000000005</c:v>
                      </c:pt>
                      <c:pt idx="8961">
                        <c:v>51.78642</c:v>
                      </c:pt>
                      <c:pt idx="8962">
                        <c:v>51.821020000000004</c:v>
                      </c:pt>
                      <c:pt idx="8963">
                        <c:v>51.855359999999997</c:v>
                      </c:pt>
                      <c:pt idx="8964">
                        <c:v>51.888280000000002</c:v>
                      </c:pt>
                      <c:pt idx="8965">
                        <c:v>51.92277</c:v>
                      </c:pt>
                      <c:pt idx="8966">
                        <c:v>51.951169999999998</c:v>
                      </c:pt>
                      <c:pt idx="8967">
                        <c:v>51.982999999999997</c:v>
                      </c:pt>
                      <c:pt idx="8968">
                        <c:v>52.018540000000002</c:v>
                      </c:pt>
                      <c:pt idx="8969">
                        <c:v>52.053739999999998</c:v>
                      </c:pt>
                      <c:pt idx="8970">
                        <c:v>52.089269999999999</c:v>
                      </c:pt>
                      <c:pt idx="8971">
                        <c:v>52.124409999999997</c:v>
                      </c:pt>
                      <c:pt idx="8972">
                        <c:v>52.15943</c:v>
                      </c:pt>
                      <c:pt idx="8973">
                        <c:v>52.194399999999995</c:v>
                      </c:pt>
                      <c:pt idx="8974">
                        <c:v>52.229140000000001</c:v>
                      </c:pt>
                      <c:pt idx="8975">
                        <c:v>52.263960000000004</c:v>
                      </c:pt>
                      <c:pt idx="8976">
                        <c:v>52.298470000000002</c:v>
                      </c:pt>
                      <c:pt idx="8977">
                        <c:v>52.333089999999999</c:v>
                      </c:pt>
                      <c:pt idx="8978">
                        <c:v>52.367530000000002</c:v>
                      </c:pt>
                      <c:pt idx="8979">
                        <c:v>52.401499999999999</c:v>
                      </c:pt>
                      <c:pt idx="8980">
                        <c:v>52.435429999999997</c:v>
                      </c:pt>
                      <c:pt idx="8981">
                        <c:v>52.468909999999994</c:v>
                      </c:pt>
                      <c:pt idx="8982">
                        <c:v>52.502679999999998</c:v>
                      </c:pt>
                      <c:pt idx="8983">
                        <c:v>52.536880000000004</c:v>
                      </c:pt>
                      <c:pt idx="8984">
                        <c:v>52.571009999999994</c:v>
                      </c:pt>
                      <c:pt idx="8985">
                        <c:v>52.605170000000001</c:v>
                      </c:pt>
                      <c:pt idx="8986">
                        <c:v>52.639029999999998</c:v>
                      </c:pt>
                      <c:pt idx="8987">
                        <c:v>52.672370000000001</c:v>
                      </c:pt>
                      <c:pt idx="8988">
                        <c:v>52.705919999999999</c:v>
                      </c:pt>
                      <c:pt idx="8989">
                        <c:v>52.739729999999994</c:v>
                      </c:pt>
                      <c:pt idx="8990">
                        <c:v>52.773440000000001</c:v>
                      </c:pt>
                      <c:pt idx="8991">
                        <c:v>52.806879999999992</c:v>
                      </c:pt>
                      <c:pt idx="8992">
                        <c:v>52.840519999999998</c:v>
                      </c:pt>
                      <c:pt idx="8993">
                        <c:v>52.873530000000002</c:v>
                      </c:pt>
                      <c:pt idx="8994">
                        <c:v>52.90672</c:v>
                      </c:pt>
                      <c:pt idx="8995">
                        <c:v>52.940630000000006</c:v>
                      </c:pt>
                      <c:pt idx="8996">
                        <c:v>52.974379999999996</c:v>
                      </c:pt>
                      <c:pt idx="8997">
                        <c:v>53.008279999999999</c:v>
                      </c:pt>
                      <c:pt idx="8998">
                        <c:v>53.021450000000002</c:v>
                      </c:pt>
                      <c:pt idx="8999">
                        <c:v>53.048019999999994</c:v>
                      </c:pt>
                      <c:pt idx="9000">
                        <c:v>53.082459999999998</c:v>
                      </c:pt>
                      <c:pt idx="9001">
                        <c:v>53.117729999999995</c:v>
                      </c:pt>
                      <c:pt idx="9002">
                        <c:v>53.153009999999995</c:v>
                      </c:pt>
                      <c:pt idx="9003">
                        <c:v>53.187640000000002</c:v>
                      </c:pt>
                      <c:pt idx="9004">
                        <c:v>53.222050000000003</c:v>
                      </c:pt>
                      <c:pt idx="9005">
                        <c:v>53.256230000000002</c:v>
                      </c:pt>
                      <c:pt idx="9006">
                        <c:v>53.290149999999997</c:v>
                      </c:pt>
                      <c:pt idx="9007">
                        <c:v>53.324179999999998</c:v>
                      </c:pt>
                      <c:pt idx="9008">
                        <c:v>53.358150000000002</c:v>
                      </c:pt>
                      <c:pt idx="9009">
                        <c:v>53.391849999999998</c:v>
                      </c:pt>
                      <c:pt idx="9010">
                        <c:v>53.424839999999996</c:v>
                      </c:pt>
                      <c:pt idx="9011">
                        <c:v>53.458290000000005</c:v>
                      </c:pt>
                      <c:pt idx="9012">
                        <c:v>53.491869999999999</c:v>
                      </c:pt>
                      <c:pt idx="9013">
                        <c:v>53.525349999999996</c:v>
                      </c:pt>
                      <c:pt idx="9014">
                        <c:v>53.55883</c:v>
                      </c:pt>
                      <c:pt idx="9015">
                        <c:v>53.592230000000001</c:v>
                      </c:pt>
                      <c:pt idx="9016">
                        <c:v>53.625610000000002</c:v>
                      </c:pt>
                      <c:pt idx="9017">
                        <c:v>53.651090000000003</c:v>
                      </c:pt>
                      <c:pt idx="9018">
                        <c:v>53.68365</c:v>
                      </c:pt>
                      <c:pt idx="9019">
                        <c:v>53.715820000000001</c:v>
                      </c:pt>
                      <c:pt idx="9020">
                        <c:v>53.749600000000001</c:v>
                      </c:pt>
                      <c:pt idx="9021">
                        <c:v>53.783479999999997</c:v>
                      </c:pt>
                      <c:pt idx="9022">
                        <c:v>53.817219999999999</c:v>
                      </c:pt>
                      <c:pt idx="9023">
                        <c:v>53.850809999999996</c:v>
                      </c:pt>
                      <c:pt idx="9024">
                        <c:v>53.88382</c:v>
                      </c:pt>
                      <c:pt idx="9025">
                        <c:v>53.917089999999995</c:v>
                      </c:pt>
                      <c:pt idx="9026">
                        <c:v>53.950530000000001</c:v>
                      </c:pt>
                      <c:pt idx="9027">
                        <c:v>53.983449999999998</c:v>
                      </c:pt>
                      <c:pt idx="9028">
                        <c:v>54.016219999999997</c:v>
                      </c:pt>
                      <c:pt idx="9029">
                        <c:v>54.049319999999994</c:v>
                      </c:pt>
                      <c:pt idx="9030">
                        <c:v>54.082489999999993</c:v>
                      </c:pt>
                      <c:pt idx="9031">
                        <c:v>54.115349999999999</c:v>
                      </c:pt>
                      <c:pt idx="9032">
                        <c:v>54.148440000000008</c:v>
                      </c:pt>
                      <c:pt idx="9033">
                        <c:v>54.180869999999999</c:v>
                      </c:pt>
                      <c:pt idx="9034">
                        <c:v>54.212330000000001</c:v>
                      </c:pt>
                      <c:pt idx="9035">
                        <c:v>54.245099999999994</c:v>
                      </c:pt>
                      <c:pt idx="9036">
                        <c:v>54.278370000000002</c:v>
                      </c:pt>
                      <c:pt idx="9037">
                        <c:v>54.311509999999998</c:v>
                      </c:pt>
                      <c:pt idx="9038">
                        <c:v>54.344789999999996</c:v>
                      </c:pt>
                      <c:pt idx="9039">
                        <c:v>54.377570000000006</c:v>
                      </c:pt>
                      <c:pt idx="9040">
                        <c:v>54.409910000000004</c:v>
                      </c:pt>
                      <c:pt idx="9041">
                        <c:v>54.442219999999999</c:v>
                      </c:pt>
                      <c:pt idx="9042">
                        <c:v>54.475270000000002</c:v>
                      </c:pt>
                      <c:pt idx="9043">
                        <c:v>54.508679999999998</c:v>
                      </c:pt>
                      <c:pt idx="9044">
                        <c:v>54.541560000000004</c:v>
                      </c:pt>
                      <c:pt idx="9045">
                        <c:v>54.574480000000001</c:v>
                      </c:pt>
                      <c:pt idx="9046">
                        <c:v>54.607669999999999</c:v>
                      </c:pt>
                      <c:pt idx="9047">
                        <c:v>54.640990000000002</c:v>
                      </c:pt>
                      <c:pt idx="9048">
                        <c:v>54.673069999999996</c:v>
                      </c:pt>
                      <c:pt idx="9049">
                        <c:v>54.705280000000002</c:v>
                      </c:pt>
                      <c:pt idx="9050">
                        <c:v>54.73847</c:v>
                      </c:pt>
                      <c:pt idx="9051">
                        <c:v>54.771190000000004</c:v>
                      </c:pt>
                      <c:pt idx="9052">
                        <c:v>54.80386</c:v>
                      </c:pt>
                      <c:pt idx="9053">
                        <c:v>54.836479999999995</c:v>
                      </c:pt>
                      <c:pt idx="9054">
                        <c:v>54.869300000000003</c:v>
                      </c:pt>
                      <c:pt idx="9055">
                        <c:v>54.901879999999998</c:v>
                      </c:pt>
                      <c:pt idx="9056">
                        <c:v>54.933329999999998</c:v>
                      </c:pt>
                      <c:pt idx="9057">
                        <c:v>54.964240000000004</c:v>
                      </c:pt>
                      <c:pt idx="9058">
                        <c:v>54.99568</c:v>
                      </c:pt>
                      <c:pt idx="9059">
                        <c:v>55.02693</c:v>
                      </c:pt>
                      <c:pt idx="9060">
                        <c:v>55.058689999999999</c:v>
                      </c:pt>
                      <c:pt idx="9061">
                        <c:v>55.090589999999999</c:v>
                      </c:pt>
                      <c:pt idx="9062">
                        <c:v>55.123049999999992</c:v>
                      </c:pt>
                      <c:pt idx="9063">
                        <c:v>55.155469999999994</c:v>
                      </c:pt>
                      <c:pt idx="9064">
                        <c:v>55.18683</c:v>
                      </c:pt>
                      <c:pt idx="9065">
                        <c:v>55.219529999999999</c:v>
                      </c:pt>
                      <c:pt idx="9066">
                        <c:v>55.251049999999999</c:v>
                      </c:pt>
                      <c:pt idx="9067">
                        <c:v>55.282550000000001</c:v>
                      </c:pt>
                      <c:pt idx="9068">
                        <c:v>55.314759999999993</c:v>
                      </c:pt>
                      <c:pt idx="9069">
                        <c:v>55.346729999999994</c:v>
                      </c:pt>
                      <c:pt idx="9070">
                        <c:v>55.378999999999998</c:v>
                      </c:pt>
                      <c:pt idx="9071">
                        <c:v>55.410890000000002</c:v>
                      </c:pt>
                      <c:pt idx="9072">
                        <c:v>55.442270000000001</c:v>
                      </c:pt>
                      <c:pt idx="9073">
                        <c:v>55.473780000000005</c:v>
                      </c:pt>
                      <c:pt idx="9074">
                        <c:v>55.505009999999999</c:v>
                      </c:pt>
                      <c:pt idx="9075">
                        <c:v>55.536510000000007</c:v>
                      </c:pt>
                      <c:pt idx="9076">
                        <c:v>55.567570000000003</c:v>
                      </c:pt>
                      <c:pt idx="9077">
                        <c:v>55.598749999999995</c:v>
                      </c:pt>
                      <c:pt idx="9078">
                        <c:v>55.629419999999996</c:v>
                      </c:pt>
                      <c:pt idx="9079">
                        <c:v>55.659559999999999</c:v>
                      </c:pt>
                      <c:pt idx="9080">
                        <c:v>55.68976</c:v>
                      </c:pt>
                      <c:pt idx="9081">
                        <c:v>55.720060000000004</c:v>
                      </c:pt>
                      <c:pt idx="9082">
                        <c:v>55.750710000000005</c:v>
                      </c:pt>
                      <c:pt idx="9083">
                        <c:v>55.780889999999999</c:v>
                      </c:pt>
                      <c:pt idx="9084">
                        <c:v>55.811520000000002</c:v>
                      </c:pt>
                      <c:pt idx="9085">
                        <c:v>55.84149</c:v>
                      </c:pt>
                      <c:pt idx="9086">
                        <c:v>55.871859999999998</c:v>
                      </c:pt>
                      <c:pt idx="9087">
                        <c:v>55.901560000000003</c:v>
                      </c:pt>
                      <c:pt idx="9088">
                        <c:v>55.931940000000004</c:v>
                      </c:pt>
                      <c:pt idx="9089">
                        <c:v>55.955700000000007</c:v>
                      </c:pt>
                      <c:pt idx="9090">
                        <c:v>55.984230000000004</c:v>
                      </c:pt>
                      <c:pt idx="9091">
                        <c:v>56.013010000000001</c:v>
                      </c:pt>
                      <c:pt idx="9092">
                        <c:v>56.04307</c:v>
                      </c:pt>
                      <c:pt idx="9093">
                        <c:v>56.056449999999998</c:v>
                      </c:pt>
                      <c:pt idx="9094">
                        <c:v>56.057569999999998</c:v>
                      </c:pt>
                      <c:pt idx="9095">
                        <c:v>56.0535</c:v>
                      </c:pt>
                      <c:pt idx="9096">
                        <c:v>56.075799999999994</c:v>
                      </c:pt>
                      <c:pt idx="9097">
                        <c:v>56.099959999999996</c:v>
                      </c:pt>
                      <c:pt idx="9098">
                        <c:v>56.100490000000001</c:v>
                      </c:pt>
                      <c:pt idx="9099">
                        <c:v>56.119700000000002</c:v>
                      </c:pt>
                      <c:pt idx="9100">
                        <c:v>56.142399999999995</c:v>
                      </c:pt>
                      <c:pt idx="9101">
                        <c:v>56.164649999999995</c:v>
                      </c:pt>
                      <c:pt idx="9102">
                        <c:v>56.183610000000002</c:v>
                      </c:pt>
                      <c:pt idx="9103">
                        <c:v>56.205390000000001</c:v>
                      </c:pt>
                      <c:pt idx="9104">
                        <c:v>56.227179999999997</c:v>
                      </c:pt>
                      <c:pt idx="9105">
                        <c:v>56.249430000000004</c:v>
                      </c:pt>
                      <c:pt idx="9106">
                        <c:v>56.272419999999997</c:v>
                      </c:pt>
                      <c:pt idx="9107">
                        <c:v>56.296189999999996</c:v>
                      </c:pt>
                      <c:pt idx="9108">
                        <c:v>56.319480000000006</c:v>
                      </c:pt>
                      <c:pt idx="9109">
                        <c:v>56.343719999999998</c:v>
                      </c:pt>
                      <c:pt idx="9110">
                        <c:v>56.367249999999999</c:v>
                      </c:pt>
                      <c:pt idx="9111">
                        <c:v>56.391649999999998</c:v>
                      </c:pt>
                      <c:pt idx="9112">
                        <c:v>56.416089999999997</c:v>
                      </c:pt>
                      <c:pt idx="9113">
                        <c:v>56.441459999999999</c:v>
                      </c:pt>
                      <c:pt idx="9114">
                        <c:v>56.467669999999998</c:v>
                      </c:pt>
                      <c:pt idx="9115">
                        <c:v>56.493219999999994</c:v>
                      </c:pt>
                      <c:pt idx="9116">
                        <c:v>56.518920000000001</c:v>
                      </c:pt>
                      <c:pt idx="9117">
                        <c:v>56.544670000000004</c:v>
                      </c:pt>
                      <c:pt idx="9118">
                        <c:v>56.570090000000008</c:v>
                      </c:pt>
                      <c:pt idx="9119">
                        <c:v>56.595579999999998</c:v>
                      </c:pt>
                      <c:pt idx="9120">
                        <c:v>56.621449999999996</c:v>
                      </c:pt>
                      <c:pt idx="9121">
                        <c:v>56.646859999999997</c:v>
                      </c:pt>
                      <c:pt idx="9122">
                        <c:v>56.672640000000001</c:v>
                      </c:pt>
                      <c:pt idx="9123">
                        <c:v>56.696999999999996</c:v>
                      </c:pt>
                      <c:pt idx="9124">
                        <c:v>56.723010000000002</c:v>
                      </c:pt>
                      <c:pt idx="9125">
                        <c:v>56.748539999999998</c:v>
                      </c:pt>
                      <c:pt idx="9126">
                        <c:v>56.774740000000001</c:v>
                      </c:pt>
                      <c:pt idx="9127">
                        <c:v>56.800959999999996</c:v>
                      </c:pt>
                      <c:pt idx="9128">
                        <c:v>56.827579999999998</c:v>
                      </c:pt>
                      <c:pt idx="9129">
                        <c:v>56.85427</c:v>
                      </c:pt>
                      <c:pt idx="9130">
                        <c:v>56.880559999999996</c:v>
                      </c:pt>
                      <c:pt idx="9131">
                        <c:v>56.90701</c:v>
                      </c:pt>
                      <c:pt idx="9132">
                        <c:v>56.933790000000002</c:v>
                      </c:pt>
                      <c:pt idx="9133">
                        <c:v>56.960540000000002</c:v>
                      </c:pt>
                      <c:pt idx="9134">
                        <c:v>56.987400000000001</c:v>
                      </c:pt>
                      <c:pt idx="9135">
                        <c:v>57.013949999999994</c:v>
                      </c:pt>
                      <c:pt idx="9136">
                        <c:v>57.040980000000005</c:v>
                      </c:pt>
                      <c:pt idx="9137">
                        <c:v>57.067990000000002</c:v>
                      </c:pt>
                      <c:pt idx="9138">
                        <c:v>57.094269999999995</c:v>
                      </c:pt>
                      <c:pt idx="9139">
                        <c:v>57.120899999999999</c:v>
                      </c:pt>
                      <c:pt idx="9140">
                        <c:v>57.146920000000001</c:v>
                      </c:pt>
                      <c:pt idx="9141">
                        <c:v>57.172960000000003</c:v>
                      </c:pt>
                      <c:pt idx="9142">
                        <c:v>57.19849</c:v>
                      </c:pt>
                      <c:pt idx="9143">
                        <c:v>57.224739999999997</c:v>
                      </c:pt>
                      <c:pt idx="9144">
                        <c:v>57.24933</c:v>
                      </c:pt>
                      <c:pt idx="9145">
                        <c:v>57.274729999999998</c:v>
                      </c:pt>
                      <c:pt idx="9146">
                        <c:v>57.300199999999997</c:v>
                      </c:pt>
                      <c:pt idx="9147">
                        <c:v>57.323630000000001</c:v>
                      </c:pt>
                      <c:pt idx="9148">
                        <c:v>57.349150000000002</c:v>
                      </c:pt>
                      <c:pt idx="9149">
                        <c:v>57.374530000000007</c:v>
                      </c:pt>
                      <c:pt idx="9150">
                        <c:v>57.400500000000001</c:v>
                      </c:pt>
                      <c:pt idx="9151">
                        <c:v>57.397989999999993</c:v>
                      </c:pt>
                      <c:pt idx="9152">
                        <c:v>57.378709999999998</c:v>
                      </c:pt>
                      <c:pt idx="9153">
                        <c:v>57.35736</c:v>
                      </c:pt>
                      <c:pt idx="9154">
                        <c:v>57.364499999999992</c:v>
                      </c:pt>
                      <c:pt idx="9155">
                        <c:v>57.379579999999997</c:v>
                      </c:pt>
                      <c:pt idx="9156">
                        <c:v>57.373919999999998</c:v>
                      </c:pt>
                      <c:pt idx="9157">
                        <c:v>57.387160000000002</c:v>
                      </c:pt>
                      <c:pt idx="9158">
                        <c:v>57.403419999999997</c:v>
                      </c:pt>
                      <c:pt idx="9159">
                        <c:v>57.421930000000003</c:v>
                      </c:pt>
                      <c:pt idx="9160">
                        <c:v>57.439790000000002</c:v>
                      </c:pt>
                      <c:pt idx="9161">
                        <c:v>57.460160000000002</c:v>
                      </c:pt>
                      <c:pt idx="9162">
                        <c:v>57.481609999999996</c:v>
                      </c:pt>
                      <c:pt idx="9163">
                        <c:v>57.50329</c:v>
                      </c:pt>
                      <c:pt idx="9164">
                        <c:v>57.525259999999996</c:v>
                      </c:pt>
                      <c:pt idx="9165">
                        <c:v>57.547689999999996</c:v>
                      </c:pt>
                      <c:pt idx="9166">
                        <c:v>57.570100000000004</c:v>
                      </c:pt>
                      <c:pt idx="9167">
                        <c:v>57.591340000000002</c:v>
                      </c:pt>
                      <c:pt idx="9168">
                        <c:v>57.614039999999996</c:v>
                      </c:pt>
                      <c:pt idx="9169">
                        <c:v>57.636469999999996</c:v>
                      </c:pt>
                      <c:pt idx="9170">
                        <c:v>57.659130000000005</c:v>
                      </c:pt>
                      <c:pt idx="9171">
                        <c:v>57.682289999999995</c:v>
                      </c:pt>
                      <c:pt idx="9172">
                        <c:v>57.705789999999993</c:v>
                      </c:pt>
                      <c:pt idx="9173">
                        <c:v>57.729150000000004</c:v>
                      </c:pt>
                      <c:pt idx="9174">
                        <c:v>57.752449999999996</c:v>
                      </c:pt>
                      <c:pt idx="9175">
                        <c:v>57.776120000000006</c:v>
                      </c:pt>
                      <c:pt idx="9176">
                        <c:v>57.799189999999996</c:v>
                      </c:pt>
                      <c:pt idx="9177">
                        <c:v>57.821210000000001</c:v>
                      </c:pt>
                      <c:pt idx="9178">
                        <c:v>57.84366</c:v>
                      </c:pt>
                      <c:pt idx="9179">
                        <c:v>57.866530000000004</c:v>
                      </c:pt>
                      <c:pt idx="9180">
                        <c:v>57.889189999999999</c:v>
                      </c:pt>
                      <c:pt idx="9181">
                        <c:v>57.879860000000001</c:v>
                      </c:pt>
                      <c:pt idx="9182">
                        <c:v>57.723319999999994</c:v>
                      </c:pt>
                      <c:pt idx="9183">
                        <c:v>57.450020000000002</c:v>
                      </c:pt>
                      <c:pt idx="9184">
                        <c:v>57.214109999999998</c:v>
                      </c:pt>
                      <c:pt idx="9185">
                        <c:v>57.040620000000004</c:v>
                      </c:pt>
                      <c:pt idx="9186">
                        <c:v>56.918140000000001</c:v>
                      </c:pt>
                      <c:pt idx="9187">
                        <c:v>56.847369999999998</c:v>
                      </c:pt>
                      <c:pt idx="9188">
                        <c:v>56.814920000000001</c:v>
                      </c:pt>
                      <c:pt idx="9189">
                        <c:v>56.809190000000001</c:v>
                      </c:pt>
                      <c:pt idx="9190">
                        <c:v>56.814920000000001</c:v>
                      </c:pt>
                      <c:pt idx="9191">
                        <c:v>56.824280000000002</c:v>
                      </c:pt>
                      <c:pt idx="9192">
                        <c:v>56.836909999999996</c:v>
                      </c:pt>
                      <c:pt idx="9193">
                        <c:v>56.849990000000005</c:v>
                      </c:pt>
                      <c:pt idx="9194">
                        <c:v>56.866729999999997</c:v>
                      </c:pt>
                      <c:pt idx="9195">
                        <c:v>56.883899999999997</c:v>
                      </c:pt>
                      <c:pt idx="9196">
                        <c:v>56.902549999999998</c:v>
                      </c:pt>
                      <c:pt idx="9197">
                        <c:v>56.92324</c:v>
                      </c:pt>
                      <c:pt idx="9198">
                        <c:v>56.943739999999998</c:v>
                      </c:pt>
                      <c:pt idx="9199">
                        <c:v>56.962140000000005</c:v>
                      </c:pt>
                      <c:pt idx="9200">
                        <c:v>56.981479999999998</c:v>
                      </c:pt>
                      <c:pt idx="9201">
                        <c:v>57.00121</c:v>
                      </c:pt>
                      <c:pt idx="9202">
                        <c:v>57.021680000000003</c:v>
                      </c:pt>
                      <c:pt idx="9203">
                        <c:v>57.04242</c:v>
                      </c:pt>
                      <c:pt idx="9204">
                        <c:v>57.063290000000002</c:v>
                      </c:pt>
                      <c:pt idx="9205">
                        <c:v>57.085169999999998</c:v>
                      </c:pt>
                      <c:pt idx="9206">
                        <c:v>57.107349999999997</c:v>
                      </c:pt>
                      <c:pt idx="9207">
                        <c:v>57.129490000000004</c:v>
                      </c:pt>
                      <c:pt idx="9208">
                        <c:v>57.152469999999994</c:v>
                      </c:pt>
                      <c:pt idx="9209">
                        <c:v>57.175469999999997</c:v>
                      </c:pt>
                      <c:pt idx="9210">
                        <c:v>57.198619999999998</c:v>
                      </c:pt>
                      <c:pt idx="9211">
                        <c:v>57.22119</c:v>
                      </c:pt>
                      <c:pt idx="9212">
                        <c:v>57.245419999999996</c:v>
                      </c:pt>
                      <c:pt idx="9213">
                        <c:v>57.269199999999998</c:v>
                      </c:pt>
                      <c:pt idx="9214">
                        <c:v>57.293839999999996</c:v>
                      </c:pt>
                      <c:pt idx="9215">
                        <c:v>57.318210000000001</c:v>
                      </c:pt>
                      <c:pt idx="9216">
                        <c:v>57.343279999999993</c:v>
                      </c:pt>
                      <c:pt idx="9217">
                        <c:v>57.367369999999994</c:v>
                      </c:pt>
                      <c:pt idx="9218">
                        <c:v>57.391550000000002</c:v>
                      </c:pt>
                      <c:pt idx="9219">
                        <c:v>57.415939999999999</c:v>
                      </c:pt>
                      <c:pt idx="9220">
                        <c:v>57.441159999999996</c:v>
                      </c:pt>
                      <c:pt idx="9221">
                        <c:v>57.465599999999995</c:v>
                      </c:pt>
                      <c:pt idx="9222">
                        <c:v>57.488479999999996</c:v>
                      </c:pt>
                      <c:pt idx="9223">
                        <c:v>57.509540000000001</c:v>
                      </c:pt>
                      <c:pt idx="9224">
                        <c:v>57.529299999999999</c:v>
                      </c:pt>
                      <c:pt idx="9225">
                        <c:v>57.552399999999999</c:v>
                      </c:pt>
                      <c:pt idx="9226">
                        <c:v>57.574860000000001</c:v>
                      </c:pt>
                      <c:pt idx="9227">
                        <c:v>57.596649999999997</c:v>
                      </c:pt>
                      <c:pt idx="9228">
                        <c:v>57.621029999999998</c:v>
                      </c:pt>
                      <c:pt idx="9229">
                        <c:v>57.641130000000004</c:v>
                      </c:pt>
                      <c:pt idx="9230">
                        <c:v>57.66234</c:v>
                      </c:pt>
                      <c:pt idx="9231">
                        <c:v>57.684300000000007</c:v>
                      </c:pt>
                      <c:pt idx="9232">
                        <c:v>57.704950000000004</c:v>
                      </c:pt>
                      <c:pt idx="9233">
                        <c:v>57.722439999999999</c:v>
                      </c:pt>
                      <c:pt idx="9234">
                        <c:v>57.740410000000004</c:v>
                      </c:pt>
                      <c:pt idx="9235">
                        <c:v>57.759050000000002</c:v>
                      </c:pt>
                      <c:pt idx="9236">
                        <c:v>57.779269999999997</c:v>
                      </c:pt>
                      <c:pt idx="9237">
                        <c:v>57.798900000000003</c:v>
                      </c:pt>
                      <c:pt idx="9238">
                        <c:v>57.819909999999993</c:v>
                      </c:pt>
                      <c:pt idx="9239">
                        <c:v>57.840629999999997</c:v>
                      </c:pt>
                      <c:pt idx="9240">
                        <c:v>57.861219999999996</c:v>
                      </c:pt>
                      <c:pt idx="9241">
                        <c:v>57.881050000000002</c:v>
                      </c:pt>
                      <c:pt idx="9242">
                        <c:v>57.901899999999998</c:v>
                      </c:pt>
                      <c:pt idx="9243">
                        <c:v>57.922219999999996</c:v>
                      </c:pt>
                      <c:pt idx="9244">
                        <c:v>57.943959999999997</c:v>
                      </c:pt>
                      <c:pt idx="9245">
                        <c:v>57.964779999999998</c:v>
                      </c:pt>
                      <c:pt idx="9246">
                        <c:v>57.986950000000007</c:v>
                      </c:pt>
                      <c:pt idx="9247">
                        <c:v>58.007160000000006</c:v>
                      </c:pt>
                      <c:pt idx="9248">
                        <c:v>58.028639999999996</c:v>
                      </c:pt>
                      <c:pt idx="9249">
                        <c:v>58.04786</c:v>
                      </c:pt>
                      <c:pt idx="9250">
                        <c:v>58.069519999999997</c:v>
                      </c:pt>
                      <c:pt idx="9251">
                        <c:v>58.090210000000006</c:v>
                      </c:pt>
                      <c:pt idx="9252">
                        <c:v>58.113789999999995</c:v>
                      </c:pt>
                      <c:pt idx="9253">
                        <c:v>58.136000000000003</c:v>
                      </c:pt>
                      <c:pt idx="9254">
                        <c:v>58.157769999999999</c:v>
                      </c:pt>
                      <c:pt idx="9255">
                        <c:v>58.18074</c:v>
                      </c:pt>
                      <c:pt idx="9256">
                        <c:v>58.203250000000004</c:v>
                      </c:pt>
                      <c:pt idx="9257">
                        <c:v>58.224359999999997</c:v>
                      </c:pt>
                      <c:pt idx="9258">
                        <c:v>58.246469999999995</c:v>
                      </c:pt>
                      <c:pt idx="9259">
                        <c:v>58.268789999999996</c:v>
                      </c:pt>
                      <c:pt idx="9260">
                        <c:v>58.290949999999995</c:v>
                      </c:pt>
                      <c:pt idx="9261">
                        <c:v>58.313199999999995</c:v>
                      </c:pt>
                      <c:pt idx="9262">
                        <c:v>58.335280000000004</c:v>
                      </c:pt>
                      <c:pt idx="9263">
                        <c:v>58.357559999999999</c:v>
                      </c:pt>
                      <c:pt idx="9264">
                        <c:v>58.378019999999999</c:v>
                      </c:pt>
                      <c:pt idx="9265">
                        <c:v>58.398539999999997</c:v>
                      </c:pt>
                      <c:pt idx="9266">
                        <c:v>58.392070000000004</c:v>
                      </c:pt>
                      <c:pt idx="9267">
                        <c:v>58.38964</c:v>
                      </c:pt>
                      <c:pt idx="9268">
                        <c:v>58.403280000000002</c:v>
                      </c:pt>
                      <c:pt idx="9269">
                        <c:v>58.421680000000002</c:v>
                      </c:pt>
                      <c:pt idx="9270">
                        <c:v>58.441900000000004</c:v>
                      </c:pt>
                      <c:pt idx="9271">
                        <c:v>58.462630000000004</c:v>
                      </c:pt>
                      <c:pt idx="9272">
                        <c:v>58.482820000000004</c:v>
                      </c:pt>
                      <c:pt idx="9273">
                        <c:v>58.504019999999997</c:v>
                      </c:pt>
                      <c:pt idx="9274">
                        <c:v>58.524990000000003</c:v>
                      </c:pt>
                      <c:pt idx="9275">
                        <c:v>58.545540000000003</c:v>
                      </c:pt>
                      <c:pt idx="9276">
                        <c:v>58.566330000000008</c:v>
                      </c:pt>
                      <c:pt idx="9277">
                        <c:v>58.587589999999999</c:v>
                      </c:pt>
                      <c:pt idx="9278">
                        <c:v>58.608580000000003</c:v>
                      </c:pt>
                      <c:pt idx="9279">
                        <c:v>58.631039999999999</c:v>
                      </c:pt>
                      <c:pt idx="9280">
                        <c:v>58.650719999999993</c:v>
                      </c:pt>
                      <c:pt idx="9281">
                        <c:v>58.67</c:v>
                      </c:pt>
                      <c:pt idx="9282">
                        <c:v>58.690619999999996</c:v>
                      </c:pt>
                      <c:pt idx="9283">
                        <c:v>58.710940000000001</c:v>
                      </c:pt>
                      <c:pt idx="9284">
                        <c:v>58.731479999999998</c:v>
                      </c:pt>
                      <c:pt idx="9285">
                        <c:v>58.751350000000002</c:v>
                      </c:pt>
                      <c:pt idx="9286">
                        <c:v>58.770990000000005</c:v>
                      </c:pt>
                      <c:pt idx="9287">
                        <c:v>58.790959999999998</c:v>
                      </c:pt>
                      <c:pt idx="9288">
                        <c:v>58.773619999999994</c:v>
                      </c:pt>
                      <c:pt idx="9289">
                        <c:v>58.737320000000004</c:v>
                      </c:pt>
                      <c:pt idx="9290">
                        <c:v>58.671509999999998</c:v>
                      </c:pt>
                      <c:pt idx="9291">
                        <c:v>58.622160000000001</c:v>
                      </c:pt>
                      <c:pt idx="9292">
                        <c:v>58.57938</c:v>
                      </c:pt>
                      <c:pt idx="9293">
                        <c:v>58.545829999999995</c:v>
                      </c:pt>
                      <c:pt idx="9294">
                        <c:v>58.530239999999992</c:v>
                      </c:pt>
                      <c:pt idx="9295">
                        <c:v>58.531769999999995</c:v>
                      </c:pt>
                      <c:pt idx="9296">
                        <c:v>58.537819999999996</c:v>
                      </c:pt>
                      <c:pt idx="9297">
                        <c:v>58.553559999999997</c:v>
                      </c:pt>
                      <c:pt idx="9298">
                        <c:v>58.572620000000001</c:v>
                      </c:pt>
                      <c:pt idx="9299">
                        <c:v>58.35407</c:v>
                      </c:pt>
                      <c:pt idx="9300">
                        <c:v>58.235419999999998</c:v>
                      </c:pt>
                      <c:pt idx="9301">
                        <c:v>58.14434</c:v>
                      </c:pt>
                      <c:pt idx="9302">
                        <c:v>58.059370000000001</c:v>
                      </c:pt>
                      <c:pt idx="9303">
                        <c:v>57.990160000000003</c:v>
                      </c:pt>
                      <c:pt idx="9304">
                        <c:v>57.927579999999999</c:v>
                      </c:pt>
                      <c:pt idx="9305">
                        <c:v>57.869469999999993</c:v>
                      </c:pt>
                      <c:pt idx="9306">
                        <c:v>57.814629999999994</c:v>
                      </c:pt>
                      <c:pt idx="9307">
                        <c:v>57.762299999999996</c:v>
                      </c:pt>
                      <c:pt idx="9308">
                        <c:v>57.712060000000001</c:v>
                      </c:pt>
                      <c:pt idx="9309">
                        <c:v>57.661969999999997</c:v>
                      </c:pt>
                      <c:pt idx="9310">
                        <c:v>57.612319999999997</c:v>
                      </c:pt>
                      <c:pt idx="9311">
                        <c:v>57.563649999999996</c:v>
                      </c:pt>
                      <c:pt idx="9312">
                        <c:v>57.515280000000004</c:v>
                      </c:pt>
                      <c:pt idx="9313">
                        <c:v>57.467770000000002</c:v>
                      </c:pt>
                      <c:pt idx="9314">
                        <c:v>57.421210000000002</c:v>
                      </c:pt>
                      <c:pt idx="9315">
                        <c:v>57.375360000000001</c:v>
                      </c:pt>
                      <c:pt idx="9316">
                        <c:v>57.330129999999997</c:v>
                      </c:pt>
                      <c:pt idx="9317">
                        <c:v>57.287120000000002</c:v>
                      </c:pt>
                      <c:pt idx="9318">
                        <c:v>57.24362</c:v>
                      </c:pt>
                      <c:pt idx="9319">
                        <c:v>57.200189999999999</c:v>
                      </c:pt>
                      <c:pt idx="9320">
                        <c:v>57.157080000000001</c:v>
                      </c:pt>
                      <c:pt idx="9321">
                        <c:v>57.11468</c:v>
                      </c:pt>
                      <c:pt idx="9322">
                        <c:v>57.072810000000004</c:v>
                      </c:pt>
                      <c:pt idx="9323">
                        <c:v>57.030619999999999</c:v>
                      </c:pt>
                      <c:pt idx="9324">
                        <c:v>56.990040000000008</c:v>
                      </c:pt>
                      <c:pt idx="9325">
                        <c:v>56.947830000000003</c:v>
                      </c:pt>
                      <c:pt idx="9326">
                        <c:v>56.906400000000005</c:v>
                      </c:pt>
                      <c:pt idx="9327">
                        <c:v>56.865400000000001</c:v>
                      </c:pt>
                      <c:pt idx="9328">
                        <c:v>56.824629999999999</c:v>
                      </c:pt>
                      <c:pt idx="9329">
                        <c:v>56.784759999999999</c:v>
                      </c:pt>
                      <c:pt idx="9330">
                        <c:v>56.744899999999994</c:v>
                      </c:pt>
                      <c:pt idx="9331">
                        <c:v>56.70496</c:v>
                      </c:pt>
                      <c:pt idx="9332">
                        <c:v>56.664490000000001</c:v>
                      </c:pt>
                      <c:pt idx="9333">
                        <c:v>56.624970000000005</c:v>
                      </c:pt>
                      <c:pt idx="9334">
                        <c:v>56.585189999999997</c:v>
                      </c:pt>
                      <c:pt idx="9335">
                        <c:v>56.545720000000003</c:v>
                      </c:pt>
                      <c:pt idx="9336">
                        <c:v>56.506210000000003</c:v>
                      </c:pt>
                      <c:pt idx="9337">
                        <c:v>56.466719999999995</c:v>
                      </c:pt>
                      <c:pt idx="9338">
                        <c:v>56.427310000000006</c:v>
                      </c:pt>
                      <c:pt idx="9339">
                        <c:v>56.387970000000003</c:v>
                      </c:pt>
                      <c:pt idx="9340">
                        <c:v>56.348580000000005</c:v>
                      </c:pt>
                      <c:pt idx="9341">
                        <c:v>56.309250000000006</c:v>
                      </c:pt>
                      <c:pt idx="9342">
                        <c:v>56.269970000000001</c:v>
                      </c:pt>
                      <c:pt idx="9343">
                        <c:v>56.230710000000002</c:v>
                      </c:pt>
                      <c:pt idx="9344">
                        <c:v>56.191469999999995</c:v>
                      </c:pt>
                      <c:pt idx="9345">
                        <c:v>56.15222</c:v>
                      </c:pt>
                      <c:pt idx="9346">
                        <c:v>56.113</c:v>
                      </c:pt>
                      <c:pt idx="9347">
                        <c:v>56.073769999999996</c:v>
                      </c:pt>
                      <c:pt idx="9348">
                        <c:v>56.033679999999997</c:v>
                      </c:pt>
                      <c:pt idx="9349">
                        <c:v>55.993729999999999</c:v>
                      </c:pt>
                      <c:pt idx="9350">
                        <c:v>55.953499999999998</c:v>
                      </c:pt>
                      <c:pt idx="9351">
                        <c:v>55.913430000000005</c:v>
                      </c:pt>
                      <c:pt idx="9352">
                        <c:v>55.873950000000001</c:v>
                      </c:pt>
                      <c:pt idx="9353">
                        <c:v>55.832759999999993</c:v>
                      </c:pt>
                      <c:pt idx="9354">
                        <c:v>55.791499999999999</c:v>
                      </c:pt>
                      <c:pt idx="9355">
                        <c:v>55.75027</c:v>
                      </c:pt>
                      <c:pt idx="9356">
                        <c:v>55.709099999999992</c:v>
                      </c:pt>
                      <c:pt idx="9357">
                        <c:v>55.668660000000003</c:v>
                      </c:pt>
                      <c:pt idx="9358">
                        <c:v>55.628279999999997</c:v>
                      </c:pt>
                      <c:pt idx="9359">
                        <c:v>55.58766</c:v>
                      </c:pt>
                      <c:pt idx="9360">
                        <c:v>55.547019999999996</c:v>
                      </c:pt>
                      <c:pt idx="9361">
                        <c:v>55.505679999999998</c:v>
                      </c:pt>
                      <c:pt idx="9362">
                        <c:v>55.464680000000001</c:v>
                      </c:pt>
                      <c:pt idx="9363">
                        <c:v>55.424210000000002</c:v>
                      </c:pt>
                      <c:pt idx="9364">
                        <c:v>55.383929999999999</c:v>
                      </c:pt>
                      <c:pt idx="9365">
                        <c:v>55.342890000000004</c:v>
                      </c:pt>
                      <c:pt idx="9366">
                        <c:v>55.302080000000004</c:v>
                      </c:pt>
                      <c:pt idx="9367">
                        <c:v>55.261539999999997</c:v>
                      </c:pt>
                      <c:pt idx="9368">
                        <c:v>55.220640000000003</c:v>
                      </c:pt>
                      <c:pt idx="9369">
                        <c:v>55.180220000000006</c:v>
                      </c:pt>
                      <c:pt idx="9370">
                        <c:v>55.140149999999998</c:v>
                      </c:pt>
                      <c:pt idx="9371">
                        <c:v>55.099689999999995</c:v>
                      </c:pt>
                      <c:pt idx="9372">
                        <c:v>55.059069999999998</c:v>
                      </c:pt>
                      <c:pt idx="9373">
                        <c:v>55.01885</c:v>
                      </c:pt>
                      <c:pt idx="9374">
                        <c:v>54.978660000000005</c:v>
                      </c:pt>
                      <c:pt idx="9375">
                        <c:v>54.938749999999999</c:v>
                      </c:pt>
                      <c:pt idx="9376">
                        <c:v>54.899209999999997</c:v>
                      </c:pt>
                      <c:pt idx="9377">
                        <c:v>54.8596</c:v>
                      </c:pt>
                      <c:pt idx="9378">
                        <c:v>54.820160000000001</c:v>
                      </c:pt>
                      <c:pt idx="9379">
                        <c:v>54.780819999999999</c:v>
                      </c:pt>
                      <c:pt idx="9380">
                        <c:v>54.741419999999998</c:v>
                      </c:pt>
                      <c:pt idx="9381">
                        <c:v>54.70232</c:v>
                      </c:pt>
                      <c:pt idx="9382">
                        <c:v>54.663709999999995</c:v>
                      </c:pt>
                      <c:pt idx="9383">
                        <c:v>54.624639999999999</c:v>
                      </c:pt>
                      <c:pt idx="9384">
                        <c:v>54.586040000000004</c:v>
                      </c:pt>
                      <c:pt idx="9385">
                        <c:v>54.547330000000002</c:v>
                      </c:pt>
                      <c:pt idx="9386">
                        <c:v>54.508409999999998</c:v>
                      </c:pt>
                      <c:pt idx="9387">
                        <c:v>54.469670000000001</c:v>
                      </c:pt>
                      <c:pt idx="9388">
                        <c:v>54.430680000000002</c:v>
                      </c:pt>
                      <c:pt idx="9389">
                        <c:v>54.391809999999992</c:v>
                      </c:pt>
                      <c:pt idx="9390">
                        <c:v>54.352930000000001</c:v>
                      </c:pt>
                      <c:pt idx="9391">
                        <c:v>54.31438</c:v>
                      </c:pt>
                      <c:pt idx="9392">
                        <c:v>54.275570000000002</c:v>
                      </c:pt>
                      <c:pt idx="9393">
                        <c:v>54.236560000000004</c:v>
                      </c:pt>
                      <c:pt idx="9394">
                        <c:v>54.197589999999998</c:v>
                      </c:pt>
                      <c:pt idx="9395">
                        <c:v>54.158070000000002</c:v>
                      </c:pt>
                      <c:pt idx="9396">
                        <c:v>54.120619999999995</c:v>
                      </c:pt>
                      <c:pt idx="9397">
                        <c:v>54.081809999999997</c:v>
                      </c:pt>
                      <c:pt idx="9398">
                        <c:v>54.041899999999998</c:v>
                      </c:pt>
                      <c:pt idx="9399">
                        <c:v>54.001869999999997</c:v>
                      </c:pt>
                      <c:pt idx="9400">
                        <c:v>53.962190000000007</c:v>
                      </c:pt>
                      <c:pt idx="9401">
                        <c:v>53.922429999999999</c:v>
                      </c:pt>
                      <c:pt idx="9402">
                        <c:v>53.882940000000005</c:v>
                      </c:pt>
                      <c:pt idx="9403">
                        <c:v>53.843540000000004</c:v>
                      </c:pt>
                      <c:pt idx="9404">
                        <c:v>53.804550000000006</c:v>
                      </c:pt>
                      <c:pt idx="9405">
                        <c:v>53.766059999999996</c:v>
                      </c:pt>
                      <c:pt idx="9406">
                        <c:v>53.727209999999999</c:v>
                      </c:pt>
                      <c:pt idx="9407">
                        <c:v>53.688640000000007</c:v>
                      </c:pt>
                      <c:pt idx="9408">
                        <c:v>53.649789999999996</c:v>
                      </c:pt>
                      <c:pt idx="9409">
                        <c:v>53.611870000000003</c:v>
                      </c:pt>
                      <c:pt idx="9410">
                        <c:v>53.575960000000002</c:v>
                      </c:pt>
                      <c:pt idx="9411">
                        <c:v>53.539899999999996</c:v>
                      </c:pt>
                      <c:pt idx="9412">
                        <c:v>53.503059999999998</c:v>
                      </c:pt>
                      <c:pt idx="9413">
                        <c:v>53.466209999999997</c:v>
                      </c:pt>
                      <c:pt idx="9414">
                        <c:v>53.428930000000001</c:v>
                      </c:pt>
                      <c:pt idx="9415">
                        <c:v>53.391629999999999</c:v>
                      </c:pt>
                      <c:pt idx="9416">
                        <c:v>53.354290000000006</c:v>
                      </c:pt>
                      <c:pt idx="9417">
                        <c:v>53.31664</c:v>
                      </c:pt>
                      <c:pt idx="9418">
                        <c:v>53.279240000000001</c:v>
                      </c:pt>
                      <c:pt idx="9419">
                        <c:v>53.24053</c:v>
                      </c:pt>
                      <c:pt idx="9420">
                        <c:v>53.202689999999997</c:v>
                      </c:pt>
                      <c:pt idx="9421">
                        <c:v>53.164360000000002</c:v>
                      </c:pt>
                      <c:pt idx="9422">
                        <c:v>53.126150000000003</c:v>
                      </c:pt>
                      <c:pt idx="9423">
                        <c:v>53.088059999999999</c:v>
                      </c:pt>
                      <c:pt idx="9424">
                        <c:v>53.05</c:v>
                      </c:pt>
                      <c:pt idx="9425">
                        <c:v>53.011839999999999</c:v>
                      </c:pt>
                      <c:pt idx="9426">
                        <c:v>52.973790000000001</c:v>
                      </c:pt>
                      <c:pt idx="9427">
                        <c:v>52.936040000000006</c:v>
                      </c:pt>
                      <c:pt idx="9428">
                        <c:v>52.898110000000003</c:v>
                      </c:pt>
                      <c:pt idx="9429">
                        <c:v>52.86</c:v>
                      </c:pt>
                      <c:pt idx="9430">
                        <c:v>52.821809999999999</c:v>
                      </c:pt>
                      <c:pt idx="9431">
                        <c:v>52.78349</c:v>
                      </c:pt>
                      <c:pt idx="9432">
                        <c:v>52.745449999999998</c:v>
                      </c:pt>
                      <c:pt idx="9433">
                        <c:v>52.708550000000002</c:v>
                      </c:pt>
                      <c:pt idx="9434">
                        <c:v>52.674099999999996</c:v>
                      </c:pt>
                      <c:pt idx="9435">
                        <c:v>52.640339999999995</c:v>
                      </c:pt>
                      <c:pt idx="9436">
                        <c:v>52.605029999999999</c:v>
                      </c:pt>
                      <c:pt idx="9437">
                        <c:v>52.569419999999994</c:v>
                      </c:pt>
                      <c:pt idx="9438">
                        <c:v>52.532829999999997</c:v>
                      </c:pt>
                      <c:pt idx="9439">
                        <c:v>52.496390000000005</c:v>
                      </c:pt>
                      <c:pt idx="9440">
                        <c:v>52.459339999999997</c:v>
                      </c:pt>
                      <c:pt idx="9441">
                        <c:v>52.422269999999997</c:v>
                      </c:pt>
                      <c:pt idx="9442">
                        <c:v>52.386569999999999</c:v>
                      </c:pt>
                      <c:pt idx="9443">
                        <c:v>52.351299999999995</c:v>
                      </c:pt>
                      <c:pt idx="9444">
                        <c:v>52.314860000000003</c:v>
                      </c:pt>
                      <c:pt idx="9445">
                        <c:v>52.278640000000003</c:v>
                      </c:pt>
                      <c:pt idx="9446">
                        <c:v>52.243300000000005</c:v>
                      </c:pt>
                      <c:pt idx="9447">
                        <c:v>52.207239999999999</c:v>
                      </c:pt>
                      <c:pt idx="9448">
                        <c:v>52.170470000000002</c:v>
                      </c:pt>
                      <c:pt idx="9449">
                        <c:v>52.133250000000004</c:v>
                      </c:pt>
                      <c:pt idx="9450">
                        <c:v>52.094790000000003</c:v>
                      </c:pt>
                      <c:pt idx="9451">
                        <c:v>52.056630000000006</c:v>
                      </c:pt>
                      <c:pt idx="9452">
                        <c:v>52.0197</c:v>
                      </c:pt>
                      <c:pt idx="9453">
                        <c:v>51.983110000000003</c:v>
                      </c:pt>
                      <c:pt idx="9454">
                        <c:v>51.947119999999998</c:v>
                      </c:pt>
                      <c:pt idx="9455">
                        <c:v>51.912140000000008</c:v>
                      </c:pt>
                      <c:pt idx="9456">
                        <c:v>51.877259999999993</c:v>
                      </c:pt>
                      <c:pt idx="9457">
                        <c:v>51.840690000000002</c:v>
                      </c:pt>
                      <c:pt idx="9458">
                        <c:v>51.803579999999997</c:v>
                      </c:pt>
                      <c:pt idx="9459">
                        <c:v>51.767089999999996</c:v>
                      </c:pt>
                      <c:pt idx="9460">
                        <c:v>51.719070000000002</c:v>
                      </c:pt>
                      <c:pt idx="9461">
                        <c:v>51.682729999999999</c:v>
                      </c:pt>
                      <c:pt idx="9462">
                        <c:v>51.644360000000006</c:v>
                      </c:pt>
                      <c:pt idx="9463">
                        <c:v>51.608249999999998</c:v>
                      </c:pt>
                      <c:pt idx="9464">
                        <c:v>51.568940000000005</c:v>
                      </c:pt>
                      <c:pt idx="9465">
                        <c:v>51.527839999999998</c:v>
                      </c:pt>
                      <c:pt idx="9466">
                        <c:v>51.487020000000001</c:v>
                      </c:pt>
                      <c:pt idx="9467">
                        <c:v>51.444679999999998</c:v>
                      </c:pt>
                      <c:pt idx="9468">
                        <c:v>51.402810000000002</c:v>
                      </c:pt>
                      <c:pt idx="9469">
                        <c:v>51.363320000000002</c:v>
                      </c:pt>
                      <c:pt idx="9470">
                        <c:v>51.321680000000001</c:v>
                      </c:pt>
                      <c:pt idx="9471">
                        <c:v>51.27843</c:v>
                      </c:pt>
                      <c:pt idx="9472">
                        <c:v>51.235429999999994</c:v>
                      </c:pt>
                      <c:pt idx="9473">
                        <c:v>51.191409999999998</c:v>
                      </c:pt>
                      <c:pt idx="9474">
                        <c:v>51.147379999999998</c:v>
                      </c:pt>
                      <c:pt idx="9475">
                        <c:v>51.103630000000003</c:v>
                      </c:pt>
                      <c:pt idx="9476">
                        <c:v>51.060020000000002</c:v>
                      </c:pt>
                      <c:pt idx="9477">
                        <c:v>51.016649999999998</c:v>
                      </c:pt>
                      <c:pt idx="9478">
                        <c:v>50.9726</c:v>
                      </c:pt>
                      <c:pt idx="9479">
                        <c:v>50.928219999999996</c:v>
                      </c:pt>
                      <c:pt idx="9480">
                        <c:v>50.884410000000003</c:v>
                      </c:pt>
                      <c:pt idx="9481">
                        <c:v>50.841789999999996</c:v>
                      </c:pt>
                      <c:pt idx="9482">
                        <c:v>50.798029999999997</c:v>
                      </c:pt>
                      <c:pt idx="9483">
                        <c:v>50.755020000000002</c:v>
                      </c:pt>
                      <c:pt idx="9484">
                        <c:v>50.712020000000003</c:v>
                      </c:pt>
                      <c:pt idx="9485">
                        <c:v>50.669579999999996</c:v>
                      </c:pt>
                      <c:pt idx="9486">
                        <c:v>50.628169999999997</c:v>
                      </c:pt>
                      <c:pt idx="9487">
                        <c:v>50.586559999999999</c:v>
                      </c:pt>
                      <c:pt idx="9488">
                        <c:v>50.54524</c:v>
                      </c:pt>
                      <c:pt idx="9489">
                        <c:v>50.500870000000006</c:v>
                      </c:pt>
                      <c:pt idx="9490">
                        <c:v>50.457720000000002</c:v>
                      </c:pt>
                      <c:pt idx="9491">
                        <c:v>50.4146</c:v>
                      </c:pt>
                      <c:pt idx="9492">
                        <c:v>50.371839999999999</c:v>
                      </c:pt>
                      <c:pt idx="9493">
                        <c:v>50.330250000000007</c:v>
                      </c:pt>
                      <c:pt idx="9494">
                        <c:v>50.288870000000003</c:v>
                      </c:pt>
                      <c:pt idx="9495">
                        <c:v>50.247219999999999</c:v>
                      </c:pt>
                      <c:pt idx="9496">
                        <c:v>50.206470000000003</c:v>
                      </c:pt>
                      <c:pt idx="9497">
                        <c:v>50.164000000000001</c:v>
                      </c:pt>
                      <c:pt idx="9498">
                        <c:v>50.121919999999996</c:v>
                      </c:pt>
                      <c:pt idx="9499">
                        <c:v>50.07931</c:v>
                      </c:pt>
                      <c:pt idx="9500">
                        <c:v>50.037190000000002</c:v>
                      </c:pt>
                      <c:pt idx="9501">
                        <c:v>49.99615</c:v>
                      </c:pt>
                      <c:pt idx="9502">
                        <c:v>49.954150000000006</c:v>
                      </c:pt>
                      <c:pt idx="9503">
                        <c:v>49.912390000000002</c:v>
                      </c:pt>
                      <c:pt idx="9504">
                        <c:v>49.869519999999994</c:v>
                      </c:pt>
                      <c:pt idx="9505">
                        <c:v>49.827890000000004</c:v>
                      </c:pt>
                      <c:pt idx="9506">
                        <c:v>49.792759999999994</c:v>
                      </c:pt>
                      <c:pt idx="9507">
                        <c:v>49.754779999999997</c:v>
                      </c:pt>
                      <c:pt idx="9508">
                        <c:v>49.714479999999995</c:v>
                      </c:pt>
                      <c:pt idx="9509">
                        <c:v>49.672919999999998</c:v>
                      </c:pt>
                      <c:pt idx="9510">
                        <c:v>49.630330000000001</c:v>
                      </c:pt>
                      <c:pt idx="9511">
                        <c:v>49.58728</c:v>
                      </c:pt>
                      <c:pt idx="9512">
                        <c:v>49.544629999999998</c:v>
                      </c:pt>
                      <c:pt idx="9513">
                        <c:v>49.504939999999998</c:v>
                      </c:pt>
                      <c:pt idx="9514">
                        <c:v>49.464240000000004</c:v>
                      </c:pt>
                      <c:pt idx="9515">
                        <c:v>49.423009999999998</c:v>
                      </c:pt>
                      <c:pt idx="9516">
                        <c:v>49.380800000000001</c:v>
                      </c:pt>
                      <c:pt idx="9517">
                        <c:v>49.336710000000004</c:v>
                      </c:pt>
                      <c:pt idx="9518">
                        <c:v>49.29251</c:v>
                      </c:pt>
                      <c:pt idx="9519">
                        <c:v>49.25085</c:v>
                      </c:pt>
                      <c:pt idx="9520">
                        <c:v>49.209189999999992</c:v>
                      </c:pt>
                      <c:pt idx="9521">
                        <c:v>49.167199999999994</c:v>
                      </c:pt>
                      <c:pt idx="9522">
                        <c:v>49.124890000000001</c:v>
                      </c:pt>
                      <c:pt idx="9523">
                        <c:v>49.083329999999997</c:v>
                      </c:pt>
                      <c:pt idx="9524">
                        <c:v>49.042149999999999</c:v>
                      </c:pt>
                      <c:pt idx="9525">
                        <c:v>49.003009999999996</c:v>
                      </c:pt>
                      <c:pt idx="9526">
                        <c:v>48.964420000000004</c:v>
                      </c:pt>
                      <c:pt idx="9527">
                        <c:v>48.926239999999993</c:v>
                      </c:pt>
                      <c:pt idx="9528">
                        <c:v>48.887099999999997</c:v>
                      </c:pt>
                      <c:pt idx="9529">
                        <c:v>48.846610000000005</c:v>
                      </c:pt>
                      <c:pt idx="9530">
                        <c:v>48.806950000000001</c:v>
                      </c:pt>
                      <c:pt idx="9531">
                        <c:v>48.766230000000007</c:v>
                      </c:pt>
                      <c:pt idx="9532">
                        <c:v>48.725239999999999</c:v>
                      </c:pt>
                      <c:pt idx="9533">
                        <c:v>48.68479</c:v>
                      </c:pt>
                      <c:pt idx="9534">
                        <c:v>48.644059999999996</c:v>
                      </c:pt>
                      <c:pt idx="9535">
                        <c:v>48.60277</c:v>
                      </c:pt>
                      <c:pt idx="9536">
                        <c:v>48.562039999999996</c:v>
                      </c:pt>
                      <c:pt idx="9537">
                        <c:v>48.521889999999999</c:v>
                      </c:pt>
                      <c:pt idx="9538">
                        <c:v>48.48319</c:v>
                      </c:pt>
                      <c:pt idx="9539">
                        <c:v>48.448169999999998</c:v>
                      </c:pt>
                      <c:pt idx="9540">
                        <c:v>48.415689999999998</c:v>
                      </c:pt>
                      <c:pt idx="9541">
                        <c:v>48.384280000000004</c:v>
                      </c:pt>
                      <c:pt idx="9542">
                        <c:v>48.35136</c:v>
                      </c:pt>
                      <c:pt idx="9543">
                        <c:v>48.31606</c:v>
                      </c:pt>
                      <c:pt idx="9544">
                        <c:v>48.279240000000001</c:v>
                      </c:pt>
                      <c:pt idx="9545">
                        <c:v>48.241730000000004</c:v>
                      </c:pt>
                      <c:pt idx="9546">
                        <c:v>48.203339999999997</c:v>
                      </c:pt>
                      <c:pt idx="9547">
                        <c:v>48.164170000000006</c:v>
                      </c:pt>
                      <c:pt idx="9548">
                        <c:v>48.12603</c:v>
                      </c:pt>
                      <c:pt idx="9549">
                        <c:v>48.087629999999997</c:v>
                      </c:pt>
                      <c:pt idx="9550">
                        <c:v>48.048500000000004</c:v>
                      </c:pt>
                      <c:pt idx="9551">
                        <c:v>48.010460000000002</c:v>
                      </c:pt>
                      <c:pt idx="9552">
                        <c:v>47.970170000000003</c:v>
                      </c:pt>
                      <c:pt idx="9553">
                        <c:v>47.92895</c:v>
                      </c:pt>
                      <c:pt idx="9554">
                        <c:v>47.887339999999995</c:v>
                      </c:pt>
                      <c:pt idx="9555">
                        <c:v>47.845709999999997</c:v>
                      </c:pt>
                      <c:pt idx="9556">
                        <c:v>47.803989999999999</c:v>
                      </c:pt>
                      <c:pt idx="9557">
                        <c:v>47.763090000000005</c:v>
                      </c:pt>
                      <c:pt idx="9558">
                        <c:v>47.725390000000004</c:v>
                      </c:pt>
                      <c:pt idx="9559">
                        <c:v>47.686929999999997</c:v>
                      </c:pt>
                      <c:pt idx="9560">
                        <c:v>47.644099999999995</c:v>
                      </c:pt>
                      <c:pt idx="9561">
                        <c:v>47.601590000000002</c:v>
                      </c:pt>
                      <c:pt idx="9562">
                        <c:v>47.55921</c:v>
                      </c:pt>
                      <c:pt idx="9563">
                        <c:v>47.517220000000002</c:v>
                      </c:pt>
                      <c:pt idx="9564">
                        <c:v>47.474249999999998</c:v>
                      </c:pt>
                      <c:pt idx="9565">
                        <c:v>47.430999999999997</c:v>
                      </c:pt>
                      <c:pt idx="9566">
                        <c:v>47.388719999999999</c:v>
                      </c:pt>
                      <c:pt idx="9567">
                        <c:v>47.345210000000002</c:v>
                      </c:pt>
                      <c:pt idx="9568">
                        <c:v>47.304009999999998</c:v>
                      </c:pt>
                      <c:pt idx="9569">
                        <c:v>47.264860000000006</c:v>
                      </c:pt>
                      <c:pt idx="9570">
                        <c:v>47.222299999999997</c:v>
                      </c:pt>
                      <c:pt idx="9571">
                        <c:v>47.177509999999998</c:v>
                      </c:pt>
                      <c:pt idx="9572">
                        <c:v>47.134689999999999</c:v>
                      </c:pt>
                      <c:pt idx="9573">
                        <c:v>47.090249999999997</c:v>
                      </c:pt>
                      <c:pt idx="9574">
                        <c:v>47.046440000000004</c:v>
                      </c:pt>
                      <c:pt idx="9575">
                        <c:v>47.002209999999998</c:v>
                      </c:pt>
                      <c:pt idx="9576">
                        <c:v>46.959119999999999</c:v>
                      </c:pt>
                      <c:pt idx="9577">
                        <c:v>46.916739999999997</c:v>
                      </c:pt>
                      <c:pt idx="9578">
                        <c:v>46.874279999999999</c:v>
                      </c:pt>
                      <c:pt idx="9579">
                        <c:v>46.83146</c:v>
                      </c:pt>
                      <c:pt idx="9580">
                        <c:v>46.78857</c:v>
                      </c:pt>
                      <c:pt idx="9581">
                        <c:v>46.745930000000001</c:v>
                      </c:pt>
                      <c:pt idx="9582">
                        <c:v>46.702750000000002</c:v>
                      </c:pt>
                      <c:pt idx="9583">
                        <c:v>46.659750000000003</c:v>
                      </c:pt>
                      <c:pt idx="9584">
                        <c:v>46.614909999999995</c:v>
                      </c:pt>
                      <c:pt idx="9585">
                        <c:v>46.569640000000007</c:v>
                      </c:pt>
                      <c:pt idx="9586">
                        <c:v>46.525970000000001</c:v>
                      </c:pt>
                      <c:pt idx="9587">
                        <c:v>46.481780000000001</c:v>
                      </c:pt>
                      <c:pt idx="9588">
                        <c:v>46.436859999999996</c:v>
                      </c:pt>
                      <c:pt idx="9589">
                        <c:v>46.39573</c:v>
                      </c:pt>
                      <c:pt idx="9590">
                        <c:v>46.354680000000002</c:v>
                      </c:pt>
                      <c:pt idx="9591">
                        <c:v>46.313980000000001</c:v>
                      </c:pt>
                      <c:pt idx="9592">
                        <c:v>46.272140000000007</c:v>
                      </c:pt>
                      <c:pt idx="9593">
                        <c:v>46.229659999999996</c:v>
                      </c:pt>
                      <c:pt idx="9594">
                        <c:v>46.186660000000003</c:v>
                      </c:pt>
                      <c:pt idx="9595">
                        <c:v>46.143369999999997</c:v>
                      </c:pt>
                      <c:pt idx="9596">
                        <c:v>46.099810000000005</c:v>
                      </c:pt>
                      <c:pt idx="9597">
                        <c:v>46.055050000000001</c:v>
                      </c:pt>
                      <c:pt idx="9598">
                        <c:v>46.009830000000001</c:v>
                      </c:pt>
                      <c:pt idx="9599">
                        <c:v>45.964470000000006</c:v>
                      </c:pt>
                      <c:pt idx="9600">
                        <c:v>45.920909999999999</c:v>
                      </c:pt>
                      <c:pt idx="9601">
                        <c:v>45.876580000000004</c:v>
                      </c:pt>
                      <c:pt idx="9602">
                        <c:v>45.830419999999997</c:v>
                      </c:pt>
                      <c:pt idx="9603">
                        <c:v>45.78613</c:v>
                      </c:pt>
                      <c:pt idx="9604">
                        <c:v>45.742079999999994</c:v>
                      </c:pt>
                      <c:pt idx="9605">
                        <c:v>45.698009999999996</c:v>
                      </c:pt>
                      <c:pt idx="9606">
                        <c:v>45.656230000000008</c:v>
                      </c:pt>
                      <c:pt idx="9607">
                        <c:v>45.615079999999999</c:v>
                      </c:pt>
                      <c:pt idx="9608">
                        <c:v>45.572699999999998</c:v>
                      </c:pt>
                      <c:pt idx="9609">
                        <c:v>45.530920000000002</c:v>
                      </c:pt>
                      <c:pt idx="9610">
                        <c:v>45.488460000000003</c:v>
                      </c:pt>
                      <c:pt idx="9611">
                        <c:v>45.444820000000007</c:v>
                      </c:pt>
                      <c:pt idx="9612">
                        <c:v>45.403260000000003</c:v>
                      </c:pt>
                      <c:pt idx="9613">
                        <c:v>45.361620000000002</c:v>
                      </c:pt>
                      <c:pt idx="9614">
                        <c:v>45.319289999999995</c:v>
                      </c:pt>
                      <c:pt idx="9615">
                        <c:v>45.277050000000003</c:v>
                      </c:pt>
                      <c:pt idx="9616">
                        <c:v>45.238259999999997</c:v>
                      </c:pt>
                      <c:pt idx="9617">
                        <c:v>45.199660000000002</c:v>
                      </c:pt>
                      <c:pt idx="9618">
                        <c:v>45.158929999999998</c:v>
                      </c:pt>
                      <c:pt idx="9619">
                        <c:v>45.116129999999998</c:v>
                      </c:pt>
                      <c:pt idx="9620">
                        <c:v>45.071809999999999</c:v>
                      </c:pt>
                      <c:pt idx="9621">
                        <c:v>45.025860000000002</c:v>
                      </c:pt>
                      <c:pt idx="9622">
                        <c:v>44.979410000000001</c:v>
                      </c:pt>
                      <c:pt idx="9623">
                        <c:v>44.934979999999996</c:v>
                      </c:pt>
                      <c:pt idx="9624">
                        <c:v>44.89058</c:v>
                      </c:pt>
                      <c:pt idx="9625">
                        <c:v>44.847290000000001</c:v>
                      </c:pt>
                      <c:pt idx="9626">
                        <c:v>44.802549999999997</c:v>
                      </c:pt>
                      <c:pt idx="9627">
                        <c:v>44.760239999999996</c:v>
                      </c:pt>
                      <c:pt idx="9628">
                        <c:v>44.71725</c:v>
                      </c:pt>
                      <c:pt idx="9629">
                        <c:v>44.67239</c:v>
                      </c:pt>
                      <c:pt idx="9630">
                        <c:v>44.626859999999994</c:v>
                      </c:pt>
                      <c:pt idx="9631">
                        <c:v>44.581739999999996</c:v>
                      </c:pt>
                      <c:pt idx="9632">
                        <c:v>44.53586</c:v>
                      </c:pt>
                      <c:pt idx="9633">
                        <c:v>44.488050000000001</c:v>
                      </c:pt>
                      <c:pt idx="9634">
                        <c:v>44.44012</c:v>
                      </c:pt>
                      <c:pt idx="9635">
                        <c:v>44.391999999999996</c:v>
                      </c:pt>
                      <c:pt idx="9636">
                        <c:v>44.343469999999996</c:v>
                      </c:pt>
                      <c:pt idx="9637">
                        <c:v>44.29692</c:v>
                      </c:pt>
                      <c:pt idx="9638">
                        <c:v>44.247310000000006</c:v>
                      </c:pt>
                      <c:pt idx="9639">
                        <c:v>44.197150000000001</c:v>
                      </c:pt>
                      <c:pt idx="9640">
                        <c:v>44.14649</c:v>
                      </c:pt>
                      <c:pt idx="9641">
                        <c:v>44.095590000000001</c:v>
                      </c:pt>
                      <c:pt idx="9642">
                        <c:v>44.044540000000005</c:v>
                      </c:pt>
                      <c:pt idx="9643">
                        <c:v>43.992719999999998</c:v>
                      </c:pt>
                      <c:pt idx="9644">
                        <c:v>43.945610000000002</c:v>
                      </c:pt>
                      <c:pt idx="9645">
                        <c:v>43.896730000000005</c:v>
                      </c:pt>
                      <c:pt idx="9646">
                        <c:v>43.849310000000003</c:v>
                      </c:pt>
                      <c:pt idx="9647">
                        <c:v>43.802930000000003</c:v>
                      </c:pt>
                      <c:pt idx="9648">
                        <c:v>43.753209999999996</c:v>
                      </c:pt>
                      <c:pt idx="9649">
                        <c:v>43.704639999999998</c:v>
                      </c:pt>
                      <c:pt idx="9650">
                        <c:v>43.653079999999996</c:v>
                      </c:pt>
                      <c:pt idx="9651">
                        <c:v>43.598520000000001</c:v>
                      </c:pt>
                      <c:pt idx="9652">
                        <c:v>43.543320000000001</c:v>
                      </c:pt>
                      <c:pt idx="9653">
                        <c:v>43.488309999999998</c:v>
                      </c:pt>
                      <c:pt idx="9654">
                        <c:v>43.432670000000002</c:v>
                      </c:pt>
                      <c:pt idx="9655">
                        <c:v>43.374370000000006</c:v>
                      </c:pt>
                      <c:pt idx="9656">
                        <c:v>43.318000000000005</c:v>
                      </c:pt>
                      <c:pt idx="9657">
                        <c:v>43.259160000000001</c:v>
                      </c:pt>
                      <c:pt idx="9658">
                        <c:v>43.199870000000004</c:v>
                      </c:pt>
                      <c:pt idx="9659">
                        <c:v>43.141210000000001</c:v>
                      </c:pt>
                      <c:pt idx="9660">
                        <c:v>43.087699999999998</c:v>
                      </c:pt>
                      <c:pt idx="9661">
                        <c:v>43.053260000000002</c:v>
                      </c:pt>
                      <c:pt idx="9662">
                        <c:v>43.023260000000001</c:v>
                      </c:pt>
                      <c:pt idx="9663">
                        <c:v>42.990959999999994</c:v>
                      </c:pt>
                      <c:pt idx="9664">
                        <c:v>42.956040000000002</c:v>
                      </c:pt>
                      <c:pt idx="9665">
                        <c:v>42.917920000000002</c:v>
                      </c:pt>
                      <c:pt idx="9666">
                        <c:v>42.875110000000006</c:v>
                      </c:pt>
                      <c:pt idx="9667">
                        <c:v>42.829030000000003</c:v>
                      </c:pt>
                      <c:pt idx="9668">
                        <c:v>42.77834</c:v>
                      </c:pt>
                      <c:pt idx="9669">
                        <c:v>42.726410000000001</c:v>
                      </c:pt>
                      <c:pt idx="9670">
                        <c:v>42.672090000000004</c:v>
                      </c:pt>
                      <c:pt idx="9671">
                        <c:v>42.616440000000004</c:v>
                      </c:pt>
                      <c:pt idx="9672">
                        <c:v>42.55903</c:v>
                      </c:pt>
                      <c:pt idx="9673">
                        <c:v>42.501239999999996</c:v>
                      </c:pt>
                      <c:pt idx="9674">
                        <c:v>42.441609999999997</c:v>
                      </c:pt>
                      <c:pt idx="9675">
                        <c:v>42.382369999999995</c:v>
                      </c:pt>
                      <c:pt idx="9676">
                        <c:v>42.32441</c:v>
                      </c:pt>
                      <c:pt idx="9677">
                        <c:v>42.265699999999995</c:v>
                      </c:pt>
                      <c:pt idx="9678">
                        <c:v>42.208040000000004</c:v>
                      </c:pt>
                      <c:pt idx="9679">
                        <c:v>42.146499999999996</c:v>
                      </c:pt>
                      <c:pt idx="9680">
                        <c:v>42.084849999999996</c:v>
                      </c:pt>
                      <c:pt idx="9681">
                        <c:v>42.020790000000005</c:v>
                      </c:pt>
                      <c:pt idx="9682">
                        <c:v>41.956659999999999</c:v>
                      </c:pt>
                      <c:pt idx="9683">
                        <c:v>41.894980000000004</c:v>
                      </c:pt>
                      <c:pt idx="9684">
                        <c:v>41.835300000000004</c:v>
                      </c:pt>
                      <c:pt idx="9685">
                        <c:v>41.77852</c:v>
                      </c:pt>
                      <c:pt idx="9686">
                        <c:v>41.723190000000002</c:v>
                      </c:pt>
                      <c:pt idx="9687">
                        <c:v>41.669319999999999</c:v>
                      </c:pt>
                      <c:pt idx="9688">
                        <c:v>41.607469999999999</c:v>
                      </c:pt>
                      <c:pt idx="9689">
                        <c:v>41.54777</c:v>
                      </c:pt>
                      <c:pt idx="9690">
                        <c:v>41.48536</c:v>
                      </c:pt>
                      <c:pt idx="9691">
                        <c:v>41.42</c:v>
                      </c:pt>
                      <c:pt idx="9692">
                        <c:v>41.352060000000002</c:v>
                      </c:pt>
                      <c:pt idx="9693">
                        <c:v>41.282240000000002</c:v>
                      </c:pt>
                      <c:pt idx="9694">
                        <c:v>41.211109999999998</c:v>
                      </c:pt>
                      <c:pt idx="9695">
                        <c:v>41.141180000000006</c:v>
                      </c:pt>
                      <c:pt idx="9696">
                        <c:v>41.074599999999997</c:v>
                      </c:pt>
                      <c:pt idx="9697">
                        <c:v>41.009200000000007</c:v>
                      </c:pt>
                      <c:pt idx="9698">
                        <c:v>40.946480000000001</c:v>
                      </c:pt>
                      <c:pt idx="9699">
                        <c:v>40.88109</c:v>
                      </c:pt>
                      <c:pt idx="9700">
                        <c:v>40.812670000000004</c:v>
                      </c:pt>
                      <c:pt idx="9701">
                        <c:v>40.743039999999993</c:v>
                      </c:pt>
                      <c:pt idx="9702">
                        <c:v>40.671949999999995</c:v>
                      </c:pt>
                      <c:pt idx="9703">
                        <c:v>40.602140000000006</c:v>
                      </c:pt>
                      <c:pt idx="9704">
                        <c:v>40.534990000000008</c:v>
                      </c:pt>
                      <c:pt idx="9705">
                        <c:v>40.469549999999998</c:v>
                      </c:pt>
                      <c:pt idx="9706">
                        <c:v>40.402959999999993</c:v>
                      </c:pt>
                      <c:pt idx="9707">
                        <c:v>40.336579999999998</c:v>
                      </c:pt>
                      <c:pt idx="9708">
                        <c:v>40.268730000000005</c:v>
                      </c:pt>
                      <c:pt idx="9709">
                        <c:v>40.200120000000005</c:v>
                      </c:pt>
                      <c:pt idx="9710">
                        <c:v>40.130119999999998</c:v>
                      </c:pt>
                      <c:pt idx="9711">
                        <c:v>40.059930000000001</c:v>
                      </c:pt>
                      <c:pt idx="9712">
                        <c:v>39.988120000000002</c:v>
                      </c:pt>
                      <c:pt idx="9713">
                        <c:v>39.915010000000002</c:v>
                      </c:pt>
                      <c:pt idx="9714">
                        <c:v>39.841410000000003</c:v>
                      </c:pt>
                      <c:pt idx="9715">
                        <c:v>39.768129999999999</c:v>
                      </c:pt>
                      <c:pt idx="9716">
                        <c:v>39.693919999999999</c:v>
                      </c:pt>
                      <c:pt idx="9717">
                        <c:v>39.621940000000002</c:v>
                      </c:pt>
                      <c:pt idx="9718">
                        <c:v>39.560319999999997</c:v>
                      </c:pt>
                      <c:pt idx="9719">
                        <c:v>39.507300000000001</c:v>
                      </c:pt>
                      <c:pt idx="9720">
                        <c:v>39.459099999999999</c:v>
                      </c:pt>
                      <c:pt idx="9721">
                        <c:v>39.41151</c:v>
                      </c:pt>
                      <c:pt idx="9722">
                        <c:v>39.363459999999996</c:v>
                      </c:pt>
                      <c:pt idx="9723">
                        <c:v>39.311080000000004</c:v>
                      </c:pt>
                      <c:pt idx="9724">
                        <c:v>39.254950000000001</c:v>
                      </c:pt>
                      <c:pt idx="9725">
                        <c:v>39.194360000000003</c:v>
                      </c:pt>
                      <c:pt idx="9726">
                        <c:v>39.133319999999998</c:v>
                      </c:pt>
                      <c:pt idx="9727">
                        <c:v>39.066470000000002</c:v>
                      </c:pt>
                      <c:pt idx="9728">
                        <c:v>38.997060000000005</c:v>
                      </c:pt>
                      <c:pt idx="9729">
                        <c:v>38.926500000000004</c:v>
                      </c:pt>
                      <c:pt idx="9730">
                        <c:v>38.854799999999997</c:v>
                      </c:pt>
                      <c:pt idx="9731">
                        <c:v>38.782290000000003</c:v>
                      </c:pt>
                      <c:pt idx="9732">
                        <c:v>38.70776</c:v>
                      </c:pt>
                      <c:pt idx="9733">
                        <c:v>38.633929999999999</c:v>
                      </c:pt>
                      <c:pt idx="9734">
                        <c:v>38.558840000000004</c:v>
                      </c:pt>
                      <c:pt idx="9735">
                        <c:v>38.48507</c:v>
                      </c:pt>
                      <c:pt idx="9736">
                        <c:v>38.413029999999999</c:v>
                      </c:pt>
                      <c:pt idx="9737">
                        <c:v>38.338549999999998</c:v>
                      </c:pt>
                      <c:pt idx="9738">
                        <c:v>38.262279999999997</c:v>
                      </c:pt>
                      <c:pt idx="9739">
                        <c:v>38.186969999999995</c:v>
                      </c:pt>
                      <c:pt idx="9740">
                        <c:v>38.108499999999999</c:v>
                      </c:pt>
                      <c:pt idx="9741">
                        <c:v>38.028550000000003</c:v>
                      </c:pt>
                      <c:pt idx="9742">
                        <c:v>37.947310000000002</c:v>
                      </c:pt>
                      <c:pt idx="9743">
                        <c:v>37.86468</c:v>
                      </c:pt>
                      <c:pt idx="9744">
                        <c:v>37.780160000000002</c:v>
                      </c:pt>
                      <c:pt idx="9745">
                        <c:v>37.69473</c:v>
                      </c:pt>
                      <c:pt idx="9746">
                        <c:v>37.611420000000003</c:v>
                      </c:pt>
                      <c:pt idx="9747">
                        <c:v>37.53257</c:v>
                      </c:pt>
                      <c:pt idx="9748">
                        <c:v>37.457090000000001</c:v>
                      </c:pt>
                      <c:pt idx="9749">
                        <c:v>37.391970000000001</c:v>
                      </c:pt>
                      <c:pt idx="9750">
                        <c:v>37.327689999999997</c:v>
                      </c:pt>
                      <c:pt idx="9751">
                        <c:v>37.260649999999998</c:v>
                      </c:pt>
                      <c:pt idx="9752">
                        <c:v>37.188629999999996</c:v>
                      </c:pt>
                      <c:pt idx="9753">
                        <c:v>37.113579999999999</c:v>
                      </c:pt>
                      <c:pt idx="9754">
                        <c:v>37.03398</c:v>
                      </c:pt>
                      <c:pt idx="9755">
                        <c:v>36.952390000000001</c:v>
                      </c:pt>
                      <c:pt idx="9756">
                        <c:v>36.867249999999999</c:v>
                      </c:pt>
                      <c:pt idx="9757">
                        <c:v>36.782229999999998</c:v>
                      </c:pt>
                      <c:pt idx="9758">
                        <c:v>36.693959999999997</c:v>
                      </c:pt>
                      <c:pt idx="9759">
                        <c:v>36.604759999999999</c:v>
                      </c:pt>
                      <c:pt idx="9760">
                        <c:v>36.512619999999998</c:v>
                      </c:pt>
                      <c:pt idx="9761">
                        <c:v>36.419830000000005</c:v>
                      </c:pt>
                      <c:pt idx="9762">
                        <c:v>36.329630000000002</c:v>
                      </c:pt>
                      <c:pt idx="9763">
                        <c:v>36.23997</c:v>
                      </c:pt>
                      <c:pt idx="9764">
                        <c:v>36.149920000000002</c:v>
                      </c:pt>
                      <c:pt idx="9765">
                        <c:v>36.062489999999997</c:v>
                      </c:pt>
                      <c:pt idx="9766">
                        <c:v>35.97692</c:v>
                      </c:pt>
                      <c:pt idx="9767">
                        <c:v>35.923630000000003</c:v>
                      </c:pt>
                      <c:pt idx="9768">
                        <c:v>35.867609999999999</c:v>
                      </c:pt>
                      <c:pt idx="9769">
                        <c:v>35.8108</c:v>
                      </c:pt>
                      <c:pt idx="9770">
                        <c:v>35.744660000000003</c:v>
                      </c:pt>
                      <c:pt idx="9771">
                        <c:v>35.668840000000003</c:v>
                      </c:pt>
                      <c:pt idx="9772">
                        <c:v>35.588639999999998</c:v>
                      </c:pt>
                      <c:pt idx="9773">
                        <c:v>35.500770000000003</c:v>
                      </c:pt>
                      <c:pt idx="9774">
                        <c:v>35.409050000000001</c:v>
                      </c:pt>
                      <c:pt idx="9775">
                        <c:v>35.314260000000004</c:v>
                      </c:pt>
                      <c:pt idx="9776">
                        <c:v>35.216369999999998</c:v>
                      </c:pt>
                      <c:pt idx="9777">
                        <c:v>35.11589</c:v>
                      </c:pt>
                      <c:pt idx="9778">
                        <c:v>35.014159999999997</c:v>
                      </c:pt>
                      <c:pt idx="9779">
                        <c:v>34.90943</c:v>
                      </c:pt>
                      <c:pt idx="9780">
                        <c:v>34.803750000000001</c:v>
                      </c:pt>
                      <c:pt idx="9781">
                        <c:v>34.697019999999995</c:v>
                      </c:pt>
                      <c:pt idx="9782">
                        <c:v>34.58963</c:v>
                      </c:pt>
                      <c:pt idx="9783">
                        <c:v>34.480780000000003</c:v>
                      </c:pt>
                      <c:pt idx="9784">
                        <c:v>34.372389999999996</c:v>
                      </c:pt>
                      <c:pt idx="9785">
                        <c:v>34.274610000000003</c:v>
                      </c:pt>
                      <c:pt idx="9786">
                        <c:v>34.179740000000002</c:v>
                      </c:pt>
                      <c:pt idx="9787">
                        <c:v>34.086709999999997</c:v>
                      </c:pt>
                      <c:pt idx="9788">
                        <c:v>33.99062</c:v>
                      </c:pt>
                      <c:pt idx="9789">
                        <c:v>33.895139999999998</c:v>
                      </c:pt>
                      <c:pt idx="9790">
                        <c:v>33.795860000000005</c:v>
                      </c:pt>
                      <c:pt idx="9791">
                        <c:v>33.69276</c:v>
                      </c:pt>
                      <c:pt idx="9792">
                        <c:v>33.58699</c:v>
                      </c:pt>
                      <c:pt idx="9793">
                        <c:v>33.483999999999995</c:v>
                      </c:pt>
                      <c:pt idx="9794">
                        <c:v>33.386499999999998</c:v>
                      </c:pt>
                      <c:pt idx="9795">
                        <c:v>33.306960000000004</c:v>
                      </c:pt>
                      <c:pt idx="9796">
                        <c:v>33.226330000000004</c:v>
                      </c:pt>
                      <c:pt idx="9797">
                        <c:v>33.137709999999998</c:v>
                      </c:pt>
                      <c:pt idx="9798">
                        <c:v>33.050660000000001</c:v>
                      </c:pt>
                      <c:pt idx="9799">
                        <c:v>32.953380000000003</c:v>
                      </c:pt>
                      <c:pt idx="9800">
                        <c:v>32.85033</c:v>
                      </c:pt>
                      <c:pt idx="9801">
                        <c:v>32.741060000000004</c:v>
                      </c:pt>
                      <c:pt idx="9802">
                        <c:v>32.630580000000002</c:v>
                      </c:pt>
                      <c:pt idx="9803">
                        <c:v>32.519469999999998</c:v>
                      </c:pt>
                      <c:pt idx="9804">
                        <c:v>32.407759999999996</c:v>
                      </c:pt>
                      <c:pt idx="9805">
                        <c:v>32.29439</c:v>
                      </c:pt>
                      <c:pt idx="9806">
                        <c:v>32.177259999999997</c:v>
                      </c:pt>
                      <c:pt idx="9807">
                        <c:v>32.059350000000002</c:v>
                      </c:pt>
                      <c:pt idx="9808">
                        <c:v>31.938559999999999</c:v>
                      </c:pt>
                      <c:pt idx="9809">
                        <c:v>31.816230000000001</c:v>
                      </c:pt>
                      <c:pt idx="9810">
                        <c:v>31.692900000000002</c:v>
                      </c:pt>
                      <c:pt idx="9811">
                        <c:v>31.568670000000001</c:v>
                      </c:pt>
                      <c:pt idx="9812">
                        <c:v>31.443249999999999</c:v>
                      </c:pt>
                      <c:pt idx="9813">
                        <c:v>31.32159</c:v>
                      </c:pt>
                      <c:pt idx="9814">
                        <c:v>31.205310000000001</c:v>
                      </c:pt>
                      <c:pt idx="9815">
                        <c:v>31.097070000000002</c:v>
                      </c:pt>
                      <c:pt idx="9816">
                        <c:v>30.989420000000003</c:v>
                      </c:pt>
                      <c:pt idx="9817">
                        <c:v>30.879530000000003</c:v>
                      </c:pt>
                      <c:pt idx="9818">
                        <c:v>30.769629999999999</c:v>
                      </c:pt>
                      <c:pt idx="9819">
                        <c:v>30.658949999999997</c:v>
                      </c:pt>
                      <c:pt idx="9820">
                        <c:v>30.54609</c:v>
                      </c:pt>
                      <c:pt idx="9821">
                        <c:v>30.43167</c:v>
                      </c:pt>
                      <c:pt idx="9822">
                        <c:v>30.314440000000001</c:v>
                      </c:pt>
                      <c:pt idx="9823">
                        <c:v>30.207790000000003</c:v>
                      </c:pt>
                      <c:pt idx="9824">
                        <c:v>30.106059999999999</c:v>
                      </c:pt>
                      <c:pt idx="9825">
                        <c:v>30.013670000000001</c:v>
                      </c:pt>
                      <c:pt idx="9826">
                        <c:v>29.916109999999996</c:v>
                      </c:pt>
                      <c:pt idx="9827">
                        <c:v>29.810449999999999</c:v>
                      </c:pt>
                      <c:pt idx="9828">
                        <c:v>29.700810000000001</c:v>
                      </c:pt>
                      <c:pt idx="9829">
                        <c:v>29.585970000000003</c:v>
                      </c:pt>
                      <c:pt idx="9830">
                        <c:v>29.468709999999998</c:v>
                      </c:pt>
                      <c:pt idx="9831">
                        <c:v>29.348589999999998</c:v>
                      </c:pt>
                      <c:pt idx="9832">
                        <c:v>29.22925</c:v>
                      </c:pt>
                      <c:pt idx="9833">
                        <c:v>29.114699999999999</c:v>
                      </c:pt>
                      <c:pt idx="9834">
                        <c:v>28.996929999999999</c:v>
                      </c:pt>
                      <c:pt idx="9835">
                        <c:v>28.875209999999999</c:v>
                      </c:pt>
                      <c:pt idx="9836">
                        <c:v>28.751890000000003</c:v>
                      </c:pt>
                      <c:pt idx="9837">
                        <c:v>28.627400000000002</c:v>
                      </c:pt>
                      <c:pt idx="9838">
                        <c:v>28.498830000000002</c:v>
                      </c:pt>
                      <c:pt idx="9839">
                        <c:v>28.370530000000002</c:v>
                      </c:pt>
                      <c:pt idx="9840">
                        <c:v>28.240409999999997</c:v>
                      </c:pt>
                      <c:pt idx="9841">
                        <c:v>28.11045</c:v>
                      </c:pt>
                      <c:pt idx="9842">
                        <c:v>27.975740000000002</c:v>
                      </c:pt>
                      <c:pt idx="9843">
                        <c:v>27.841209999999997</c:v>
                      </c:pt>
                      <c:pt idx="9844">
                        <c:v>27.7073</c:v>
                      </c:pt>
                      <c:pt idx="9845">
                        <c:v>27.574249999999999</c:v>
                      </c:pt>
                      <c:pt idx="9846">
                        <c:v>27.449080000000002</c:v>
                      </c:pt>
                      <c:pt idx="9847">
                        <c:v>27.338520000000003</c:v>
                      </c:pt>
                      <c:pt idx="9848">
                        <c:v>27.24708</c:v>
                      </c:pt>
                      <c:pt idx="9849">
                        <c:v>27.163439999999998</c:v>
                      </c:pt>
                      <c:pt idx="9850">
                        <c:v>27.07499</c:v>
                      </c:pt>
                      <c:pt idx="9851">
                        <c:v>26.979810000000001</c:v>
                      </c:pt>
                      <c:pt idx="9852">
                        <c:v>26.88353</c:v>
                      </c:pt>
                      <c:pt idx="9853">
                        <c:v>26.779760000000003</c:v>
                      </c:pt>
                      <c:pt idx="9854">
                        <c:v>26.677700000000002</c:v>
                      </c:pt>
                      <c:pt idx="9855">
                        <c:v>26.56841</c:v>
                      </c:pt>
                      <c:pt idx="9856">
                        <c:v>26.454260000000001</c:v>
                      </c:pt>
                      <c:pt idx="9857">
                        <c:v>26.336770000000001</c:v>
                      </c:pt>
                      <c:pt idx="9858">
                        <c:v>26.215510000000002</c:v>
                      </c:pt>
                      <c:pt idx="9859">
                        <c:v>26.090730000000001</c:v>
                      </c:pt>
                      <c:pt idx="9860">
                        <c:v>25.964659999999999</c:v>
                      </c:pt>
                      <c:pt idx="9861">
                        <c:v>25.835430000000002</c:v>
                      </c:pt>
                      <c:pt idx="9862">
                        <c:v>25.712410000000002</c:v>
                      </c:pt>
                      <c:pt idx="9863">
                        <c:v>25.593620000000001</c:v>
                      </c:pt>
                      <c:pt idx="9864">
                        <c:v>25.47174</c:v>
                      </c:pt>
                      <c:pt idx="9865">
                        <c:v>25.345849999999999</c:v>
                      </c:pt>
                      <c:pt idx="9866">
                        <c:v>25.216829999999998</c:v>
                      </c:pt>
                      <c:pt idx="9867">
                        <c:v>25.084769999999999</c:v>
                      </c:pt>
                      <c:pt idx="9868">
                        <c:v>24.954040000000003</c:v>
                      </c:pt>
                      <c:pt idx="9869">
                        <c:v>24.820600000000002</c:v>
                      </c:pt>
                      <c:pt idx="9870">
                        <c:v>24.68759</c:v>
                      </c:pt>
                      <c:pt idx="9871">
                        <c:v>24.554879999999997</c:v>
                      </c:pt>
                      <c:pt idx="9872">
                        <c:v>24.419599999999999</c:v>
                      </c:pt>
                      <c:pt idx="9873">
                        <c:v>24.287860000000002</c:v>
                      </c:pt>
                      <c:pt idx="9874">
                        <c:v>24.15475</c:v>
                      </c:pt>
                      <c:pt idx="9875">
                        <c:v>24.020039999999998</c:v>
                      </c:pt>
                      <c:pt idx="9876">
                        <c:v>23.887390000000003</c:v>
                      </c:pt>
                      <c:pt idx="9877">
                        <c:v>23.753479999999996</c:v>
                      </c:pt>
                      <c:pt idx="9878">
                        <c:v>23.635280000000002</c:v>
                      </c:pt>
                      <c:pt idx="9879">
                        <c:v>23.518530000000002</c:v>
                      </c:pt>
                      <c:pt idx="9880">
                        <c:v>23.3996</c:v>
                      </c:pt>
                      <c:pt idx="9881">
                        <c:v>23.278759999999998</c:v>
                      </c:pt>
                      <c:pt idx="9882">
                        <c:v>23.155839999999998</c:v>
                      </c:pt>
                      <c:pt idx="9883">
                        <c:v>23.030380000000001</c:v>
                      </c:pt>
                      <c:pt idx="9884">
                        <c:v>22.903210000000001</c:v>
                      </c:pt>
                      <c:pt idx="9885">
                        <c:v>22.774899999999999</c:v>
                      </c:pt>
                      <c:pt idx="9886">
                        <c:v>22.64331</c:v>
                      </c:pt>
                      <c:pt idx="9887">
                        <c:v>22.511369999999999</c:v>
                      </c:pt>
                      <c:pt idx="9888">
                        <c:v>22.376040000000003</c:v>
                      </c:pt>
                      <c:pt idx="9889">
                        <c:v>22.24165</c:v>
                      </c:pt>
                      <c:pt idx="9890">
                        <c:v>22.106960000000001</c:v>
                      </c:pt>
                      <c:pt idx="9891">
                        <c:v>21.969840000000001</c:v>
                      </c:pt>
                      <c:pt idx="9892">
                        <c:v>21.836289999999998</c:v>
                      </c:pt>
                      <c:pt idx="9893">
                        <c:v>21.700479999999999</c:v>
                      </c:pt>
                      <c:pt idx="9894">
                        <c:v>21.565519999999999</c:v>
                      </c:pt>
                      <c:pt idx="9895">
                        <c:v>21.427710000000001</c:v>
                      </c:pt>
                      <c:pt idx="9896">
                        <c:v>21.289289999999998</c:v>
                      </c:pt>
                      <c:pt idx="9897">
                        <c:v>21.15344</c:v>
                      </c:pt>
                      <c:pt idx="9898">
                        <c:v>21.015809999999998</c:v>
                      </c:pt>
                      <c:pt idx="9899">
                        <c:v>20.88391</c:v>
                      </c:pt>
                      <c:pt idx="9900">
                        <c:v>20.746079999999999</c:v>
                      </c:pt>
                      <c:pt idx="9901">
                        <c:v>20.605969999999999</c:v>
                      </c:pt>
                      <c:pt idx="9902">
                        <c:v>20.465160000000001</c:v>
                      </c:pt>
                      <c:pt idx="9903">
                        <c:v>20.322179999999999</c:v>
                      </c:pt>
                      <c:pt idx="9904">
                        <c:v>20.17726</c:v>
                      </c:pt>
                      <c:pt idx="9905">
                        <c:v>20.033859999999997</c:v>
                      </c:pt>
                      <c:pt idx="9906">
                        <c:v>19.883869999999998</c:v>
                      </c:pt>
                      <c:pt idx="9907">
                        <c:v>19.7349</c:v>
                      </c:pt>
                      <c:pt idx="9908">
                        <c:v>19.58906</c:v>
                      </c:pt>
                      <c:pt idx="9909">
                        <c:v>19.447760000000002</c:v>
                      </c:pt>
                      <c:pt idx="9910">
                        <c:v>19.305209999999999</c:v>
                      </c:pt>
                      <c:pt idx="9911">
                        <c:v>19.163399999999999</c:v>
                      </c:pt>
                      <c:pt idx="9912">
                        <c:v>19.020040000000002</c:v>
                      </c:pt>
                      <c:pt idx="9913">
                        <c:v>18.876149999999999</c:v>
                      </c:pt>
                      <c:pt idx="9914">
                        <c:v>18.728190000000001</c:v>
                      </c:pt>
                      <c:pt idx="9915">
                        <c:v>18.578209999999999</c:v>
                      </c:pt>
                      <c:pt idx="9916">
                        <c:v>18.426439999999999</c:v>
                      </c:pt>
                      <c:pt idx="9917">
                        <c:v>18.277100000000001</c:v>
                      </c:pt>
                      <c:pt idx="9918">
                        <c:v>18.129710000000003</c:v>
                      </c:pt>
                      <c:pt idx="9919">
                        <c:v>17.979579999999999</c:v>
                      </c:pt>
                      <c:pt idx="9920">
                        <c:v>17.825050000000001</c:v>
                      </c:pt>
                      <c:pt idx="9921">
                        <c:v>17.670660000000002</c:v>
                      </c:pt>
                      <c:pt idx="9922">
                        <c:v>17.513500000000001</c:v>
                      </c:pt>
                      <c:pt idx="9923">
                        <c:v>17.358129999999999</c:v>
                      </c:pt>
                      <c:pt idx="9924">
                        <c:v>17.201139999999999</c:v>
                      </c:pt>
                      <c:pt idx="9925">
                        <c:v>17.04486</c:v>
                      </c:pt>
                      <c:pt idx="9926">
                        <c:v>16.887360000000001</c:v>
                      </c:pt>
                      <c:pt idx="9927">
                        <c:v>16.730979999999999</c:v>
                      </c:pt>
                      <c:pt idx="9928">
                        <c:v>16.575990000000001</c:v>
                      </c:pt>
                      <c:pt idx="9929">
                        <c:v>16.421250000000001</c:v>
                      </c:pt>
                      <c:pt idx="9930">
                        <c:v>16.266469999999998</c:v>
                      </c:pt>
                      <c:pt idx="9931">
                        <c:v>16.110900000000001</c:v>
                      </c:pt>
                      <c:pt idx="9932">
                        <c:v>15.95642</c:v>
                      </c:pt>
                      <c:pt idx="9933">
                        <c:v>15.79853</c:v>
                      </c:pt>
                      <c:pt idx="9934">
                        <c:v>15.64011</c:v>
                      </c:pt>
                      <c:pt idx="9935">
                        <c:v>15.48081</c:v>
                      </c:pt>
                      <c:pt idx="9936">
                        <c:v>15.32386</c:v>
                      </c:pt>
                      <c:pt idx="9937">
                        <c:v>15.16601</c:v>
                      </c:pt>
                      <c:pt idx="9938">
                        <c:v>15.007140000000001</c:v>
                      </c:pt>
                      <c:pt idx="9939">
                        <c:v>14.850969999999998</c:v>
                      </c:pt>
                      <c:pt idx="9940">
                        <c:v>14.69389</c:v>
                      </c:pt>
                      <c:pt idx="9941">
                        <c:v>14.535210000000001</c:v>
                      </c:pt>
                      <c:pt idx="9942">
                        <c:v>14.375020000000001</c:v>
                      </c:pt>
                      <c:pt idx="9943">
                        <c:v>14.214590000000001</c:v>
                      </c:pt>
                      <c:pt idx="9944">
                        <c:v>14.05443</c:v>
                      </c:pt>
                      <c:pt idx="9945">
                        <c:v>13.89343</c:v>
                      </c:pt>
                      <c:pt idx="9946">
                        <c:v>13.73495</c:v>
                      </c:pt>
                      <c:pt idx="9947">
                        <c:v>13.576040000000001</c:v>
                      </c:pt>
                      <c:pt idx="9948">
                        <c:v>13.42028</c:v>
                      </c:pt>
                      <c:pt idx="9949">
                        <c:v>13.261199999999999</c:v>
                      </c:pt>
                      <c:pt idx="9950">
                        <c:v>13.10195</c:v>
                      </c:pt>
                      <c:pt idx="9951">
                        <c:v>12.941320000000001</c:v>
                      </c:pt>
                      <c:pt idx="9952">
                        <c:v>12.779579999999999</c:v>
                      </c:pt>
                      <c:pt idx="9953">
                        <c:v>12.619530000000001</c:v>
                      </c:pt>
                      <c:pt idx="9954">
                        <c:v>12.457910000000002</c:v>
                      </c:pt>
                      <c:pt idx="9955">
                        <c:v>12.296389999999999</c:v>
                      </c:pt>
                      <c:pt idx="9956">
                        <c:v>12.135069999999999</c:v>
                      </c:pt>
                      <c:pt idx="9957">
                        <c:v>11.97288</c:v>
                      </c:pt>
                      <c:pt idx="9958">
                        <c:v>11.809899999999999</c:v>
                      </c:pt>
                      <c:pt idx="9959">
                        <c:v>11.646319999999999</c:v>
                      </c:pt>
                      <c:pt idx="9960">
                        <c:v>11.482530000000001</c:v>
                      </c:pt>
                      <c:pt idx="9961">
                        <c:v>11.31856</c:v>
                      </c:pt>
                      <c:pt idx="9962">
                        <c:v>11.153420000000001</c:v>
                      </c:pt>
                      <c:pt idx="9963">
                        <c:v>10.98898</c:v>
                      </c:pt>
                      <c:pt idx="9964">
                        <c:v>10.82236</c:v>
                      </c:pt>
                      <c:pt idx="9965">
                        <c:v>10.657430000000002</c:v>
                      </c:pt>
                      <c:pt idx="9966">
                        <c:v>10.49555</c:v>
                      </c:pt>
                      <c:pt idx="9967">
                        <c:v>10.329680000000002</c:v>
                      </c:pt>
                      <c:pt idx="9968">
                        <c:v>10.163599999999999</c:v>
                      </c:pt>
                      <c:pt idx="9969">
                        <c:v>9.9980809999999991</c:v>
                      </c:pt>
                      <c:pt idx="9970">
                        <c:v>9.8311340000000005</c:v>
                      </c:pt>
                      <c:pt idx="9971">
                        <c:v>9.6650659999999995</c:v>
                      </c:pt>
                      <c:pt idx="9972">
                        <c:v>9.4972690000000011</c:v>
                      </c:pt>
                      <c:pt idx="9973">
                        <c:v>9.3331479999999996</c:v>
                      </c:pt>
                      <c:pt idx="9974">
                        <c:v>9.1552699999999998</c:v>
                      </c:pt>
                      <c:pt idx="9975">
                        <c:v>8.9895549999999993</c:v>
                      </c:pt>
                      <c:pt idx="9976">
                        <c:v>8.8330470000000005</c:v>
                      </c:pt>
                      <c:pt idx="9977">
                        <c:v>8.6727980000000002</c:v>
                      </c:pt>
                      <c:pt idx="9978">
                        <c:v>8.5162269999999989</c:v>
                      </c:pt>
                      <c:pt idx="9979">
                        <c:v>8.3564360000000004</c:v>
                      </c:pt>
                      <c:pt idx="9980">
                        <c:v>8.1939039999999999</c:v>
                      </c:pt>
                      <c:pt idx="9981">
                        <c:v>8.0297370000000008</c:v>
                      </c:pt>
                      <c:pt idx="9982">
                        <c:v>7.8618279999999992</c:v>
                      </c:pt>
                      <c:pt idx="9983">
                        <c:v>7.6930810000000003</c:v>
                      </c:pt>
                      <c:pt idx="9984">
                        <c:v>7.5231919999999999</c:v>
                      </c:pt>
                      <c:pt idx="9985">
                        <c:v>7.3527109999999993</c:v>
                      </c:pt>
                      <c:pt idx="9986">
                        <c:v>7.1816659999999999</c:v>
                      </c:pt>
                      <c:pt idx="9987">
                        <c:v>7.0102630000000001</c:v>
                      </c:pt>
                      <c:pt idx="9988">
                        <c:v>6.8412229999999994</c:v>
                      </c:pt>
                      <c:pt idx="9989">
                        <c:v>6.6719090000000003</c:v>
                      </c:pt>
                      <c:pt idx="9990">
                        <c:v>6.5023410000000004</c:v>
                      </c:pt>
                      <c:pt idx="9991">
                        <c:v>6.3332949999999997</c:v>
                      </c:pt>
                      <c:pt idx="9992">
                        <c:v>6.1626919999999998</c:v>
                      </c:pt>
                      <c:pt idx="9993">
                        <c:v>5.9946080000000004</c:v>
                      </c:pt>
                      <c:pt idx="9994">
                        <c:v>5.8260880000000004</c:v>
                      </c:pt>
                      <c:pt idx="9995">
                        <c:v>5.6559190000000008</c:v>
                      </c:pt>
                      <c:pt idx="9996">
                        <c:v>5.4843200000000003</c:v>
                      </c:pt>
                      <c:pt idx="9997">
                        <c:v>5.3128739999999999</c:v>
                      </c:pt>
                      <c:pt idx="9998">
                        <c:v>5.1413859999999998</c:v>
                      </c:pt>
                      <c:pt idx="9999">
                        <c:v>4.9689209999999999</c:v>
                      </c:pt>
                      <c:pt idx="10000">
                        <c:v>4.7946330000000001</c:v>
                      </c:pt>
                      <c:pt idx="10001">
                        <c:v>4.6200279999999996</c:v>
                      </c:pt>
                      <c:pt idx="10002">
                        <c:v>4.4446500000000002</c:v>
                      </c:pt>
                      <c:pt idx="10003">
                        <c:v>4.2703750000000005</c:v>
                      </c:pt>
                      <c:pt idx="10004">
                        <c:v>4.0959449999999995</c:v>
                      </c:pt>
                      <c:pt idx="10005">
                        <c:v>3.9210820000000002</c:v>
                      </c:pt>
                      <c:pt idx="10006">
                        <c:v>3.747296</c:v>
                      </c:pt>
                      <c:pt idx="10007">
                        <c:v>3.5759829999999999</c:v>
                      </c:pt>
                      <c:pt idx="10008">
                        <c:v>3.4034070000000001</c:v>
                      </c:pt>
                      <c:pt idx="10009">
                        <c:v>3.2281240000000002</c:v>
                      </c:pt>
                      <c:pt idx="10010">
                        <c:v>3.0532160000000004</c:v>
                      </c:pt>
                      <c:pt idx="10011">
                        <c:v>2.8784300000000003</c:v>
                      </c:pt>
                      <c:pt idx="10012">
                        <c:v>2.7020899999999997</c:v>
                      </c:pt>
                      <c:pt idx="10013">
                        <c:v>2.5261969999999998</c:v>
                      </c:pt>
                      <c:pt idx="10014">
                        <c:v>2.349942</c:v>
                      </c:pt>
                      <c:pt idx="10015">
                        <c:v>2.1736340000000003</c:v>
                      </c:pt>
                      <c:pt idx="10016">
                        <c:v>1.99695</c:v>
                      </c:pt>
                      <c:pt idx="10017">
                        <c:v>1.820897</c:v>
                      </c:pt>
                      <c:pt idx="10018">
                        <c:v>1.64516</c:v>
                      </c:pt>
                      <c:pt idx="10019">
                        <c:v>1.4692890000000001</c:v>
                      </c:pt>
                      <c:pt idx="10020">
                        <c:v>1.2931360000000001</c:v>
                      </c:pt>
                      <c:pt idx="10021">
                        <c:v>1.1168899999999999</c:v>
                      </c:pt>
                      <c:pt idx="10022">
                        <c:v>0.94083669999999997</c:v>
                      </c:pt>
                      <c:pt idx="10023">
                        <c:v>0.7663333</c:v>
                      </c:pt>
                      <c:pt idx="10024">
                        <c:v>0.59453369999999994</c:v>
                      </c:pt>
                      <c:pt idx="10025">
                        <c:v>0.42032720000000001</c:v>
                      </c:pt>
                      <c:pt idx="10026">
                        <c:v>0.2487576</c:v>
                      </c:pt>
                      <c:pt idx="10027">
                        <c:v>7.5291400000000008E-2</c:v>
                      </c:pt>
                      <c:pt idx="10028">
                        <c:v>-0.10009290000000001</c:v>
                      </c:pt>
                      <c:pt idx="10029">
                        <c:v>-0.27418379999999998</c:v>
                      </c:pt>
                      <c:pt idx="10030">
                        <c:v>-0.44781569999999998</c:v>
                      </c:pt>
                      <c:pt idx="10031">
                        <c:v>-0.62260510000000002</c:v>
                      </c:pt>
                      <c:pt idx="10032">
                        <c:v>-0.79675560000000001</c:v>
                      </c:pt>
                      <c:pt idx="10033">
                        <c:v>-0.97255230000000004</c:v>
                      </c:pt>
                      <c:pt idx="10034">
                        <c:v>-1.14975</c:v>
                      </c:pt>
                      <c:pt idx="10035">
                        <c:v>-1.3255629999999998</c:v>
                      </c:pt>
                      <c:pt idx="10036">
                        <c:v>-1.5015960000000002</c:v>
                      </c:pt>
                      <c:pt idx="10037">
                        <c:v>-1.6775789999999999</c:v>
                      </c:pt>
                      <c:pt idx="10038">
                        <c:v>-1.852881</c:v>
                      </c:pt>
                      <c:pt idx="10039">
                        <c:v>-2.02908</c:v>
                      </c:pt>
                      <c:pt idx="10040">
                        <c:v>-2.2061299999999999</c:v>
                      </c:pt>
                      <c:pt idx="10041">
                        <c:v>-2.3841540000000001</c:v>
                      </c:pt>
                      <c:pt idx="10042">
                        <c:v>-2.5914340000000005</c:v>
                      </c:pt>
                      <c:pt idx="10043">
                        <c:v>-2.7627380000000001</c:v>
                      </c:pt>
                      <c:pt idx="10044">
                        <c:v>-2.9319630000000001</c:v>
                      </c:pt>
                      <c:pt idx="10045">
                        <c:v>-3.1030239999999996</c:v>
                      </c:pt>
                      <c:pt idx="10046">
                        <c:v>-3.2758829999999999</c:v>
                      </c:pt>
                      <c:pt idx="10047">
                        <c:v>-3.4485419999999998</c:v>
                      </c:pt>
                      <c:pt idx="10048">
                        <c:v>-3.6222779999999997</c:v>
                      </c:pt>
                      <c:pt idx="10049">
                        <c:v>-3.7964369999999996</c:v>
                      </c:pt>
                      <c:pt idx="10050">
                        <c:v>-3.9753959999999999</c:v>
                      </c:pt>
                      <c:pt idx="10051">
                        <c:v>-4.1256579999999996</c:v>
                      </c:pt>
                      <c:pt idx="10052">
                        <c:v>-4.2845899999999997</c:v>
                      </c:pt>
                      <c:pt idx="10053">
                        <c:v>-4.4460980000000001</c:v>
                      </c:pt>
                      <c:pt idx="10054">
                        <c:v>-4.6110449999999998</c:v>
                      </c:pt>
                      <c:pt idx="10055">
                        <c:v>-4.7806120000000005</c:v>
                      </c:pt>
                      <c:pt idx="10056">
                        <c:v>-4.9528870000000005</c:v>
                      </c:pt>
                      <c:pt idx="10057">
                        <c:v>-5.1253070000000003</c:v>
                      </c:pt>
                      <c:pt idx="10058">
                        <c:v>-5.2991350000000006</c:v>
                      </c:pt>
                      <c:pt idx="10059">
                        <c:v>-5.4735719999999999</c:v>
                      </c:pt>
                      <c:pt idx="10060">
                        <c:v>-5.6464610000000004</c:v>
                      </c:pt>
                      <c:pt idx="10061">
                        <c:v>-5.8174000000000001</c:v>
                      </c:pt>
                      <c:pt idx="10062">
                        <c:v>-5.9898790000000002</c:v>
                      </c:pt>
                      <c:pt idx="10063">
                        <c:v>-6.1581699999999993</c:v>
                      </c:pt>
                      <c:pt idx="10064">
                        <c:v>-6.3304380000000009</c:v>
                      </c:pt>
                      <c:pt idx="10065">
                        <c:v>-6.5030400000000004</c:v>
                      </c:pt>
                      <c:pt idx="10066">
                        <c:v>-6.6770390000000006</c:v>
                      </c:pt>
                      <c:pt idx="10067">
                        <c:v>-6.8488020000000009</c:v>
                      </c:pt>
                      <c:pt idx="10068">
                        <c:v>-7.022411</c:v>
                      </c:pt>
                      <c:pt idx="10069">
                        <c:v>-7.196097</c:v>
                      </c:pt>
                      <c:pt idx="10070">
                        <c:v>-7.3691019999999998</c:v>
                      </c:pt>
                      <c:pt idx="10071">
                        <c:v>-7.5413439999999996</c:v>
                      </c:pt>
                      <c:pt idx="10072">
                        <c:v>-7.7139170000000004</c:v>
                      </c:pt>
                      <c:pt idx="10073">
                        <c:v>-7.8843240000000003</c:v>
                      </c:pt>
                      <c:pt idx="10074">
                        <c:v>-8.0549400000000002</c:v>
                      </c:pt>
                      <c:pt idx="10075">
                        <c:v>-8.2255579999999995</c:v>
                      </c:pt>
                      <c:pt idx="10076">
                        <c:v>-8.3968959999999999</c:v>
                      </c:pt>
                      <c:pt idx="10077">
                        <c:v>-8.5671140000000001</c:v>
                      </c:pt>
                      <c:pt idx="10078">
                        <c:v>-8.7295860000000012</c:v>
                      </c:pt>
                      <c:pt idx="10079">
                        <c:v>-8.8905710000000013</c:v>
                      </c:pt>
                      <c:pt idx="10080">
                        <c:v>-9.0586120000000001</c:v>
                      </c:pt>
                      <c:pt idx="10081">
                        <c:v>-9.2234180000000006</c:v>
                      </c:pt>
                      <c:pt idx="10082">
                        <c:v>-9.3900269999999999</c:v>
                      </c:pt>
                      <c:pt idx="10083">
                        <c:v>-9.5582469999999997</c:v>
                      </c:pt>
                      <c:pt idx="10084">
                        <c:v>-9.7251510000000003</c:v>
                      </c:pt>
                      <c:pt idx="10085">
                        <c:v>-9.8937559999999998</c:v>
                      </c:pt>
                      <c:pt idx="10086">
                        <c:v>-10.060279999999999</c:v>
                      </c:pt>
                      <c:pt idx="10087">
                        <c:v>-10.230230000000001</c:v>
                      </c:pt>
                      <c:pt idx="10088">
                        <c:v>-10.398060000000001</c:v>
                      </c:pt>
                      <c:pt idx="10089">
                        <c:v>-10.567080000000001</c:v>
                      </c:pt>
                      <c:pt idx="10090">
                        <c:v>-10.73462</c:v>
                      </c:pt>
                      <c:pt idx="10091">
                        <c:v>-10.903860000000002</c:v>
                      </c:pt>
                      <c:pt idx="10092">
                        <c:v>-11.071660000000001</c:v>
                      </c:pt>
                      <c:pt idx="10093">
                        <c:v>-11.24047</c:v>
                      </c:pt>
                      <c:pt idx="10094">
                        <c:v>-11.408469999999999</c:v>
                      </c:pt>
                      <c:pt idx="10095">
                        <c:v>-11.57798</c:v>
                      </c:pt>
                      <c:pt idx="10096">
                        <c:v>-11.744199999999999</c:v>
                      </c:pt>
                      <c:pt idx="10097">
                        <c:v>-11.909980000000001</c:v>
                      </c:pt>
                      <c:pt idx="10098">
                        <c:v>-12.076720000000002</c:v>
                      </c:pt>
                      <c:pt idx="10099">
                        <c:v>-12.245550000000001</c:v>
                      </c:pt>
                      <c:pt idx="10100">
                        <c:v>-12.412589999999998</c:v>
                      </c:pt>
                      <c:pt idx="10101">
                        <c:v>-12.581299999999999</c:v>
                      </c:pt>
                      <c:pt idx="10102">
                        <c:v>-12.747340000000001</c:v>
                      </c:pt>
                      <c:pt idx="10103">
                        <c:v>-12.913490000000001</c:v>
                      </c:pt>
                      <c:pt idx="10104">
                        <c:v>-13.07804</c:v>
                      </c:pt>
                      <c:pt idx="10105">
                        <c:v>-13.2409</c:v>
                      </c:pt>
                      <c:pt idx="10106">
                        <c:v>-13.40699</c:v>
                      </c:pt>
                      <c:pt idx="10107">
                        <c:v>-13.573310000000001</c:v>
                      </c:pt>
                      <c:pt idx="10108">
                        <c:v>-13.739989999999999</c:v>
                      </c:pt>
                      <c:pt idx="10109">
                        <c:v>-13.90771</c:v>
                      </c:pt>
                      <c:pt idx="10110">
                        <c:v>-14.073899999999998</c:v>
                      </c:pt>
                      <c:pt idx="10111">
                        <c:v>-14.241859999999999</c:v>
                      </c:pt>
                      <c:pt idx="10112">
                        <c:v>-14.406540000000001</c:v>
                      </c:pt>
                      <c:pt idx="10113">
                        <c:v>-14.574119999999999</c:v>
                      </c:pt>
                      <c:pt idx="10114">
                        <c:v>-14.740780000000001</c:v>
                      </c:pt>
                      <c:pt idx="10115">
                        <c:v>-14.91</c:v>
                      </c:pt>
                      <c:pt idx="10116">
                        <c:v>-15.076909999999998</c:v>
                      </c:pt>
                      <c:pt idx="10117">
                        <c:v>-15.245949999999999</c:v>
                      </c:pt>
                      <c:pt idx="10118">
                        <c:v>-15.41314</c:v>
                      </c:pt>
                      <c:pt idx="10119">
                        <c:v>-15.580719999999999</c:v>
                      </c:pt>
                      <c:pt idx="10120">
                        <c:v>-15.74807</c:v>
                      </c:pt>
                      <c:pt idx="10121">
                        <c:v>-15.915859999999999</c:v>
                      </c:pt>
                      <c:pt idx="10122">
                        <c:v>-16.08351</c:v>
                      </c:pt>
                      <c:pt idx="10123">
                        <c:v>-16.25272</c:v>
                      </c:pt>
                      <c:pt idx="10124">
                        <c:v>-16.421019999999999</c:v>
                      </c:pt>
                      <c:pt idx="10125">
                        <c:v>-16.591349999999998</c:v>
                      </c:pt>
                      <c:pt idx="10126">
                        <c:v>-16.762599999999999</c:v>
                      </c:pt>
                      <c:pt idx="10127">
                        <c:v>-16.932510000000001</c:v>
                      </c:pt>
                      <c:pt idx="10128">
                        <c:v>-17.10144</c:v>
                      </c:pt>
                      <c:pt idx="10129">
                        <c:v>-17.264610000000001</c:v>
                      </c:pt>
                      <c:pt idx="10130">
                        <c:v>-17.430399999999999</c:v>
                      </c:pt>
                      <c:pt idx="10131">
                        <c:v>-17.592269999999999</c:v>
                      </c:pt>
                      <c:pt idx="10132">
                        <c:v>-17.759620000000002</c:v>
                      </c:pt>
                      <c:pt idx="10133">
                        <c:v>-17.92625</c:v>
                      </c:pt>
                      <c:pt idx="10134">
                        <c:v>-18.09206</c:v>
                      </c:pt>
                      <c:pt idx="10135">
                        <c:v>-18.25769</c:v>
                      </c:pt>
                      <c:pt idx="10136">
                        <c:v>-18.424030000000002</c:v>
                      </c:pt>
                      <c:pt idx="10137">
                        <c:v>-18.589189999999999</c:v>
                      </c:pt>
                      <c:pt idx="10138">
                        <c:v>-18.75384</c:v>
                      </c:pt>
                      <c:pt idx="10139">
                        <c:v>-18.91705</c:v>
                      </c:pt>
                      <c:pt idx="10140">
                        <c:v>-19.081220000000002</c:v>
                      </c:pt>
                      <c:pt idx="10141">
                        <c:v>-19.24727</c:v>
                      </c:pt>
                      <c:pt idx="10142">
                        <c:v>-19.412799999999997</c:v>
                      </c:pt>
                      <c:pt idx="10143">
                        <c:v>-19.580079999999999</c:v>
                      </c:pt>
                      <c:pt idx="10144">
                        <c:v>-19.743690000000001</c:v>
                      </c:pt>
                      <c:pt idx="10145">
                        <c:v>-19.909739999999999</c:v>
                      </c:pt>
                      <c:pt idx="10146">
                        <c:v>-20.076269999999997</c:v>
                      </c:pt>
                      <c:pt idx="10147">
                        <c:v>-20.242550000000001</c:v>
                      </c:pt>
                      <c:pt idx="10148">
                        <c:v>-20.408480000000001</c:v>
                      </c:pt>
                      <c:pt idx="10149">
                        <c:v>-20.572780000000002</c:v>
                      </c:pt>
                      <c:pt idx="10150">
                        <c:v>-20.736409999999999</c:v>
                      </c:pt>
                      <c:pt idx="10151">
                        <c:v>-20.899439999999998</c:v>
                      </c:pt>
                      <c:pt idx="10152">
                        <c:v>-21.062090000000001</c:v>
                      </c:pt>
                      <c:pt idx="10153">
                        <c:v>-21.224699999999999</c:v>
                      </c:pt>
                      <c:pt idx="10154">
                        <c:v>-21.387280000000001</c:v>
                      </c:pt>
                      <c:pt idx="10155">
                        <c:v>-21.54899</c:v>
                      </c:pt>
                      <c:pt idx="10156">
                        <c:v>-21.717849999999999</c:v>
                      </c:pt>
                      <c:pt idx="10157">
                        <c:v>-21.885189999999998</c:v>
                      </c:pt>
                      <c:pt idx="10158">
                        <c:v>-22.04616</c:v>
                      </c:pt>
                      <c:pt idx="10159">
                        <c:v>-22.205180000000002</c:v>
                      </c:pt>
                      <c:pt idx="10160">
                        <c:v>-22.362020000000001</c:v>
                      </c:pt>
                      <c:pt idx="10161">
                        <c:v>-22.518360000000001</c:v>
                      </c:pt>
                      <c:pt idx="10162">
                        <c:v>-22.6736</c:v>
                      </c:pt>
                      <c:pt idx="10163">
                        <c:v>-22.828800000000001</c:v>
                      </c:pt>
                      <c:pt idx="10164">
                        <c:v>-22.984439999999999</c:v>
                      </c:pt>
                      <c:pt idx="10165">
                        <c:v>-23.138369999999998</c:v>
                      </c:pt>
                      <c:pt idx="10166">
                        <c:v>-23.292549999999999</c:v>
                      </c:pt>
                      <c:pt idx="10167">
                        <c:v>-23.4468</c:v>
                      </c:pt>
                      <c:pt idx="10168">
                        <c:v>-23.601230000000001</c:v>
                      </c:pt>
                      <c:pt idx="10169">
                        <c:v>-23.767119999999998</c:v>
                      </c:pt>
                      <c:pt idx="10170">
                        <c:v>-23.928280000000001</c:v>
                      </c:pt>
                      <c:pt idx="10171">
                        <c:v>-24.087649999999996</c:v>
                      </c:pt>
                      <c:pt idx="10172">
                        <c:v>-24.24344</c:v>
                      </c:pt>
                      <c:pt idx="10173">
                        <c:v>-24.398249999999997</c:v>
                      </c:pt>
                      <c:pt idx="10174">
                        <c:v>-24.551829999999999</c:v>
                      </c:pt>
                      <c:pt idx="10175">
                        <c:v>-24.70459</c:v>
                      </c:pt>
                      <c:pt idx="10176">
                        <c:v>-24.85735</c:v>
                      </c:pt>
                      <c:pt idx="10177">
                        <c:v>-25.00892</c:v>
                      </c:pt>
                      <c:pt idx="10178">
                        <c:v>-25.159729999999996</c:v>
                      </c:pt>
                      <c:pt idx="10179">
                        <c:v>-25.307949999999998</c:v>
                      </c:pt>
                      <c:pt idx="10180">
                        <c:v>-25.457979999999999</c:v>
                      </c:pt>
                      <c:pt idx="10181">
                        <c:v>-25.602649999999997</c:v>
                      </c:pt>
                      <c:pt idx="10182">
                        <c:v>-25.77356</c:v>
                      </c:pt>
                      <c:pt idx="10183">
                        <c:v>-25.939109999999999</c:v>
                      </c:pt>
                      <c:pt idx="10184">
                        <c:v>-26.097850000000001</c:v>
                      </c:pt>
                      <c:pt idx="10185">
                        <c:v>-26.255299999999998</c:v>
                      </c:pt>
                      <c:pt idx="10186">
                        <c:v>-26.408529999999999</c:v>
                      </c:pt>
                      <c:pt idx="10187">
                        <c:v>-26.559430000000003</c:v>
                      </c:pt>
                      <c:pt idx="10188">
                        <c:v>-26.699750000000002</c:v>
                      </c:pt>
                      <c:pt idx="10189">
                        <c:v>-26.837650000000004</c:v>
                      </c:pt>
                      <c:pt idx="10190">
                        <c:v>-26.980309999999999</c:v>
                      </c:pt>
                      <c:pt idx="10191">
                        <c:v>-27.125620000000001</c:v>
                      </c:pt>
                      <c:pt idx="10192">
                        <c:v>-27.267899999999997</c:v>
                      </c:pt>
                      <c:pt idx="10193">
                        <c:v>-27.41056</c:v>
                      </c:pt>
                      <c:pt idx="10194">
                        <c:v>-27.552850000000003</c:v>
                      </c:pt>
                      <c:pt idx="10195">
                        <c:v>-27.694879999999998</c:v>
                      </c:pt>
                      <c:pt idx="10196">
                        <c:v>-27.837489999999999</c:v>
                      </c:pt>
                      <c:pt idx="10197">
                        <c:v>-27.978550000000002</c:v>
                      </c:pt>
                      <c:pt idx="10198">
                        <c:v>-28.119909999999997</c:v>
                      </c:pt>
                      <c:pt idx="10199">
                        <c:v>-28.257639999999999</c:v>
                      </c:pt>
                      <c:pt idx="10200">
                        <c:v>-28.39592</c:v>
                      </c:pt>
                      <c:pt idx="10201">
                        <c:v>-28.53529</c:v>
                      </c:pt>
                      <c:pt idx="10202">
                        <c:v>-28.67549</c:v>
                      </c:pt>
                      <c:pt idx="10203">
                        <c:v>-28.814950000000003</c:v>
                      </c:pt>
                      <c:pt idx="10204">
                        <c:v>-28.954170000000001</c:v>
                      </c:pt>
                      <c:pt idx="10205">
                        <c:v>-29.09421</c:v>
                      </c:pt>
                      <c:pt idx="10206">
                        <c:v>-29.234670000000001</c:v>
                      </c:pt>
                      <c:pt idx="10207">
                        <c:v>-29.374539999999996</c:v>
                      </c:pt>
                      <c:pt idx="10208">
                        <c:v>-29.515050000000002</c:v>
                      </c:pt>
                      <c:pt idx="10209">
                        <c:v>-29.653939999999999</c:v>
                      </c:pt>
                      <c:pt idx="10210">
                        <c:v>-29.79345</c:v>
                      </c:pt>
                      <c:pt idx="10211">
                        <c:v>-29.932539999999999</c:v>
                      </c:pt>
                      <c:pt idx="10212">
                        <c:v>-30.08661</c:v>
                      </c:pt>
                      <c:pt idx="10213">
                        <c:v>-30.234640000000002</c:v>
                      </c:pt>
                      <c:pt idx="10214">
                        <c:v>-30.38128</c:v>
                      </c:pt>
                      <c:pt idx="10215">
                        <c:v>-30.52543</c:v>
                      </c:pt>
                      <c:pt idx="10216">
                        <c:v>-30.66854</c:v>
                      </c:pt>
                      <c:pt idx="10217">
                        <c:v>-30.809530000000002</c:v>
                      </c:pt>
                      <c:pt idx="10218">
                        <c:v>-30.950559999999999</c:v>
                      </c:pt>
                      <c:pt idx="10219">
                        <c:v>-31.091449999999998</c:v>
                      </c:pt>
                      <c:pt idx="10220">
                        <c:v>-31.233499999999999</c:v>
                      </c:pt>
                      <c:pt idx="10221">
                        <c:v>-31.37576</c:v>
                      </c:pt>
                      <c:pt idx="10222">
                        <c:v>-31.518130000000003</c:v>
                      </c:pt>
                      <c:pt idx="10223">
                        <c:v>-31.659590000000001</c:v>
                      </c:pt>
                      <c:pt idx="10224">
                        <c:v>-31.80124</c:v>
                      </c:pt>
                      <c:pt idx="10225">
                        <c:v>-31.961560000000002</c:v>
                      </c:pt>
                      <c:pt idx="10226">
                        <c:v>-32.112569999999998</c:v>
                      </c:pt>
                      <c:pt idx="10227">
                        <c:v>-32.261200000000002</c:v>
                      </c:pt>
                      <c:pt idx="10228">
                        <c:v>-32.40992</c:v>
                      </c:pt>
                      <c:pt idx="10229">
                        <c:v>-32.556669999999997</c:v>
                      </c:pt>
                      <c:pt idx="10230">
                        <c:v>-32.704409999999996</c:v>
                      </c:pt>
                      <c:pt idx="10231">
                        <c:v>-32.849040000000002</c:v>
                      </c:pt>
                      <c:pt idx="10232">
                        <c:v>-32.99879</c:v>
                      </c:pt>
                      <c:pt idx="10233">
                        <c:v>-33.14293</c:v>
                      </c:pt>
                      <c:pt idx="10234">
                        <c:v>-33.283160000000002</c:v>
                      </c:pt>
                      <c:pt idx="10235">
                        <c:v>-33.422029999999999</c:v>
                      </c:pt>
                      <c:pt idx="10236">
                        <c:v>-33.55847</c:v>
                      </c:pt>
                      <c:pt idx="10237">
                        <c:v>-33.694359999999996</c:v>
                      </c:pt>
                      <c:pt idx="10238">
                        <c:v>-33.828090000000003</c:v>
                      </c:pt>
                      <c:pt idx="10239">
                        <c:v>-33.96011</c:v>
                      </c:pt>
                      <c:pt idx="10240">
                        <c:v>-34.113120000000002</c:v>
                      </c:pt>
                      <c:pt idx="10241">
                        <c:v>-34.253439999999998</c:v>
                      </c:pt>
                      <c:pt idx="10242">
                        <c:v>-34.39282</c:v>
                      </c:pt>
                      <c:pt idx="10243">
                        <c:v>-34.529600000000002</c:v>
                      </c:pt>
                      <c:pt idx="10244">
                        <c:v>-34.663469999999997</c:v>
                      </c:pt>
                      <c:pt idx="10245">
                        <c:v>-34.791829999999997</c:v>
                      </c:pt>
                      <c:pt idx="10246">
                        <c:v>-34.91919</c:v>
                      </c:pt>
                      <c:pt idx="10247">
                        <c:v>-35.067799999999998</c:v>
                      </c:pt>
                      <c:pt idx="10248">
                        <c:v>-35.208539999999999</c:v>
                      </c:pt>
                      <c:pt idx="10249">
                        <c:v>-35.346339999999998</c:v>
                      </c:pt>
                      <c:pt idx="10250">
                        <c:v>-35.481989999999996</c:v>
                      </c:pt>
                      <c:pt idx="10251">
                        <c:v>-35.615349999999999</c:v>
                      </c:pt>
                      <c:pt idx="10252">
                        <c:v>-35.746369999999999</c:v>
                      </c:pt>
                      <c:pt idx="10253">
                        <c:v>-35.879439999999995</c:v>
                      </c:pt>
                      <c:pt idx="10254">
                        <c:v>-36.009650000000001</c:v>
                      </c:pt>
                      <c:pt idx="10255">
                        <c:v>-36.136980000000001</c:v>
                      </c:pt>
                      <c:pt idx="10256">
                        <c:v>-36.262460000000004</c:v>
                      </c:pt>
                      <c:pt idx="10257">
                        <c:v>-36.386969999999998</c:v>
                      </c:pt>
                      <c:pt idx="10258">
                        <c:v>-36.514330000000001</c:v>
                      </c:pt>
                      <c:pt idx="10259">
                        <c:v>-36.639769999999999</c:v>
                      </c:pt>
                      <c:pt idx="10260">
                        <c:v>-36.764139999999998</c:v>
                      </c:pt>
                      <c:pt idx="10261">
                        <c:v>-36.886879999999998</c:v>
                      </c:pt>
                      <c:pt idx="10262">
                        <c:v>-37.0092</c:v>
                      </c:pt>
                      <c:pt idx="10263">
                        <c:v>-37.124690000000001</c:v>
                      </c:pt>
                      <c:pt idx="10264">
                        <c:v>-37.245460000000001</c:v>
                      </c:pt>
                      <c:pt idx="10265">
                        <c:v>-37.366419999999998</c:v>
                      </c:pt>
                      <c:pt idx="10266">
                        <c:v>-37.488999999999997</c:v>
                      </c:pt>
                      <c:pt idx="10267">
                        <c:v>-37.60116</c:v>
                      </c:pt>
                      <c:pt idx="10268">
                        <c:v>-37.71725</c:v>
                      </c:pt>
                      <c:pt idx="10269">
                        <c:v>-37.818730000000002</c:v>
                      </c:pt>
                      <c:pt idx="10270">
                        <c:v>-37.912240000000004</c:v>
                      </c:pt>
                      <c:pt idx="10271">
                        <c:v>-37.981870000000001</c:v>
                      </c:pt>
                      <c:pt idx="10272">
                        <c:v>-38.065629999999999</c:v>
                      </c:pt>
                      <c:pt idx="10273">
                        <c:v>-38.162259999999996</c:v>
                      </c:pt>
                      <c:pt idx="10274">
                        <c:v>-38.236370000000001</c:v>
                      </c:pt>
                      <c:pt idx="10275">
                        <c:v>-38.290840000000003</c:v>
                      </c:pt>
                      <c:pt idx="10276">
                        <c:v>-38.370129999999996</c:v>
                      </c:pt>
                      <c:pt idx="10277">
                        <c:v>-38.457080000000005</c:v>
                      </c:pt>
                      <c:pt idx="10278">
                        <c:v>-38.548999999999999</c:v>
                      </c:pt>
                      <c:pt idx="10279">
                        <c:v>-38.644550000000002</c:v>
                      </c:pt>
                      <c:pt idx="10280">
                        <c:v>-38.739570000000001</c:v>
                      </c:pt>
                      <c:pt idx="10281">
                        <c:v>-38.835480000000004</c:v>
                      </c:pt>
                      <c:pt idx="10282">
                        <c:v>-38.92886</c:v>
                      </c:pt>
                      <c:pt idx="10283">
                        <c:v>-39.021949999999997</c:v>
                      </c:pt>
                      <c:pt idx="10284">
                        <c:v>-39.114559999999997</c:v>
                      </c:pt>
                      <c:pt idx="10285">
                        <c:v>-39.205420000000004</c:v>
                      </c:pt>
                      <c:pt idx="10286">
                        <c:v>-39.296210000000002</c:v>
                      </c:pt>
                      <c:pt idx="10287">
                        <c:v>-39.389809999999997</c:v>
                      </c:pt>
                      <c:pt idx="10288">
                        <c:v>-39.484529999999999</c:v>
                      </c:pt>
                      <c:pt idx="10289">
                        <c:v>-39.571640000000002</c:v>
                      </c:pt>
                      <c:pt idx="10290">
                        <c:v>-39.664519999999996</c:v>
                      </c:pt>
                      <c:pt idx="10291">
                        <c:v>-39.754670000000004</c:v>
                      </c:pt>
                      <c:pt idx="10292">
                        <c:v>-39.844210000000004</c:v>
                      </c:pt>
                      <c:pt idx="10293">
                        <c:v>-39.931359999999998</c:v>
                      </c:pt>
                      <c:pt idx="10294">
                        <c:v>-40.015000000000001</c:v>
                      </c:pt>
                      <c:pt idx="10295">
                        <c:v>-40.098860000000002</c:v>
                      </c:pt>
                      <c:pt idx="10296">
                        <c:v>-40.182989999999997</c:v>
                      </c:pt>
                      <c:pt idx="10297">
                        <c:v>-40.264249999999997</c:v>
                      </c:pt>
                      <c:pt idx="10298">
                        <c:v>-40.346609999999998</c:v>
                      </c:pt>
                      <c:pt idx="10299">
                        <c:v>-40.425899999999999</c:v>
                      </c:pt>
                      <c:pt idx="10300">
                        <c:v>-40.504749999999994</c:v>
                      </c:pt>
                      <c:pt idx="10301">
                        <c:v>-40.581889999999994</c:v>
                      </c:pt>
                      <c:pt idx="10302">
                        <c:v>-40.657800000000002</c:v>
                      </c:pt>
                      <c:pt idx="10303">
                        <c:v>-40.733789999999999</c:v>
                      </c:pt>
                      <c:pt idx="10304">
                        <c:v>-40.810299999999998</c:v>
                      </c:pt>
                      <c:pt idx="10305">
                        <c:v>-40.885829999999999</c:v>
                      </c:pt>
                      <c:pt idx="10306">
                        <c:v>-40.962600000000002</c:v>
                      </c:pt>
                      <c:pt idx="10307">
                        <c:v>-41.038889999999995</c:v>
                      </c:pt>
                      <c:pt idx="10308">
                        <c:v>-41.116029999999995</c:v>
                      </c:pt>
                      <c:pt idx="10309">
                        <c:v>-41.193460000000002</c:v>
                      </c:pt>
                      <c:pt idx="10310">
                        <c:v>-41.269349999999996</c:v>
                      </c:pt>
                      <c:pt idx="10311">
                        <c:v>-41.34507</c:v>
                      </c:pt>
                      <c:pt idx="10312">
                        <c:v>-41.419980000000002</c:v>
                      </c:pt>
                      <c:pt idx="10313">
                        <c:v>-41.494840000000003</c:v>
                      </c:pt>
                      <c:pt idx="10314">
                        <c:v>-41.568430000000006</c:v>
                      </c:pt>
                      <c:pt idx="10315">
                        <c:v>-41.640560000000008</c:v>
                      </c:pt>
                      <c:pt idx="10316">
                        <c:v>-41.712230000000005</c:v>
                      </c:pt>
                      <c:pt idx="10317">
                        <c:v>-41.78492</c:v>
                      </c:pt>
                      <c:pt idx="10318">
                        <c:v>-41.858019999999996</c:v>
                      </c:pt>
                      <c:pt idx="10319">
                        <c:v>-41.929740000000002</c:v>
                      </c:pt>
                      <c:pt idx="10320">
                        <c:v>-42.001780000000004</c:v>
                      </c:pt>
                      <c:pt idx="10321">
                        <c:v>-42.073450000000001</c:v>
                      </c:pt>
                      <c:pt idx="10322">
                        <c:v>-42.145580000000002</c:v>
                      </c:pt>
                      <c:pt idx="10323">
                        <c:v>-42.217410000000001</c:v>
                      </c:pt>
                      <c:pt idx="10324">
                        <c:v>-42.290950000000002</c:v>
                      </c:pt>
                      <c:pt idx="10325">
                        <c:v>-42.363320000000002</c:v>
                      </c:pt>
                      <c:pt idx="10326">
                        <c:v>-42.435310000000001</c:v>
                      </c:pt>
                      <c:pt idx="10327">
                        <c:v>-42.505449999999996</c:v>
                      </c:pt>
                      <c:pt idx="10328">
                        <c:v>-42.574829999999999</c:v>
                      </c:pt>
                      <c:pt idx="10329">
                        <c:v>-42.643259999999998</c:v>
                      </c:pt>
                      <c:pt idx="10330">
                        <c:v>-42.7102</c:v>
                      </c:pt>
                      <c:pt idx="10331">
                        <c:v>-42.778559999999999</c:v>
                      </c:pt>
                      <c:pt idx="10332">
                        <c:v>-42.84986</c:v>
                      </c:pt>
                      <c:pt idx="10333">
                        <c:v>-42.920400000000001</c:v>
                      </c:pt>
                      <c:pt idx="10334">
                        <c:v>-42.986750000000001</c:v>
                      </c:pt>
                      <c:pt idx="10335">
                        <c:v>-43.053190000000001</c:v>
                      </c:pt>
                      <c:pt idx="10336">
                        <c:v>-43.120649999999998</c:v>
                      </c:pt>
                      <c:pt idx="10337">
                        <c:v>-43.18862</c:v>
                      </c:pt>
                      <c:pt idx="10338">
                        <c:v>-43.260050000000007</c:v>
                      </c:pt>
                      <c:pt idx="10339">
                        <c:v>-43.324579999999997</c:v>
                      </c:pt>
                      <c:pt idx="10340">
                        <c:v>-43.38852</c:v>
                      </c:pt>
                      <c:pt idx="10341">
                        <c:v>-43.452729999999995</c:v>
                      </c:pt>
                      <c:pt idx="10342">
                        <c:v>-43.504129999999996</c:v>
                      </c:pt>
                      <c:pt idx="10343">
                        <c:v>-43.560749999999999</c:v>
                      </c:pt>
                      <c:pt idx="10344">
                        <c:v>-43.62077</c:v>
                      </c:pt>
                      <c:pt idx="10345">
                        <c:v>-43.681489999999997</c:v>
                      </c:pt>
                      <c:pt idx="10346">
                        <c:v>-43.740279999999998</c:v>
                      </c:pt>
                      <c:pt idx="10347">
                        <c:v>-43.797449999999998</c:v>
                      </c:pt>
                      <c:pt idx="10348">
                        <c:v>-43.852940000000004</c:v>
                      </c:pt>
                      <c:pt idx="10349">
                        <c:v>-43.905770000000004</c:v>
                      </c:pt>
                      <c:pt idx="10350">
                        <c:v>-43.95937</c:v>
                      </c:pt>
                      <c:pt idx="10351">
                        <c:v>-44.011780000000002</c:v>
                      </c:pt>
                      <c:pt idx="10352">
                        <c:v>-44.062010000000001</c:v>
                      </c:pt>
                      <c:pt idx="10353">
                        <c:v>-44.109949999999998</c:v>
                      </c:pt>
                      <c:pt idx="10354">
                        <c:v>-44.15746</c:v>
                      </c:pt>
                      <c:pt idx="10355">
                        <c:v>-44.205600000000004</c:v>
                      </c:pt>
                      <c:pt idx="10356">
                        <c:v>-44.2532</c:v>
                      </c:pt>
                      <c:pt idx="10357">
                        <c:v>-44.29898</c:v>
                      </c:pt>
                      <c:pt idx="10358">
                        <c:v>-44.34552</c:v>
                      </c:pt>
                      <c:pt idx="10359">
                        <c:v>-44.390330000000006</c:v>
                      </c:pt>
                      <c:pt idx="10360">
                        <c:v>-44.435079999999999</c:v>
                      </c:pt>
                      <c:pt idx="10361">
                        <c:v>-44.479259999999996</c:v>
                      </c:pt>
                      <c:pt idx="10362">
                        <c:v>-44.52346</c:v>
                      </c:pt>
                      <c:pt idx="10363">
                        <c:v>-44.566969999999998</c:v>
                      </c:pt>
                      <c:pt idx="10364">
                        <c:v>-44.61056</c:v>
                      </c:pt>
                      <c:pt idx="10365">
                        <c:v>-44.65343</c:v>
                      </c:pt>
                      <c:pt idx="10366">
                        <c:v>-44.696439999999996</c:v>
                      </c:pt>
                      <c:pt idx="10367">
                        <c:v>-44.738619999999997</c:v>
                      </c:pt>
                      <c:pt idx="10368">
                        <c:v>-44.781449999999992</c:v>
                      </c:pt>
                      <c:pt idx="10369">
                        <c:v>-44.823930000000004</c:v>
                      </c:pt>
                      <c:pt idx="10370">
                        <c:v>-44.86609</c:v>
                      </c:pt>
                      <c:pt idx="10371">
                        <c:v>-44.90804</c:v>
                      </c:pt>
                      <c:pt idx="10372">
                        <c:v>-44.950460000000007</c:v>
                      </c:pt>
                      <c:pt idx="10373">
                        <c:v>-44.992699999999999</c:v>
                      </c:pt>
                      <c:pt idx="10374">
                        <c:v>-45.034199999999998</c:v>
                      </c:pt>
                      <c:pt idx="10375">
                        <c:v>-45.075369999999999</c:v>
                      </c:pt>
                      <c:pt idx="10376">
                        <c:v>-45.116930000000004</c:v>
                      </c:pt>
                      <c:pt idx="10377">
                        <c:v>-45.158430000000003</c:v>
                      </c:pt>
                      <c:pt idx="10378">
                        <c:v>-45.199590000000001</c:v>
                      </c:pt>
                      <c:pt idx="10379">
                        <c:v>-45.240530000000007</c:v>
                      </c:pt>
                      <c:pt idx="10380">
                        <c:v>-45.281979999999997</c:v>
                      </c:pt>
                      <c:pt idx="10381">
                        <c:v>-45.32235</c:v>
                      </c:pt>
                      <c:pt idx="10382">
                        <c:v>-45.363219999999998</c:v>
                      </c:pt>
                      <c:pt idx="10383">
                        <c:v>-45.404389999999999</c:v>
                      </c:pt>
                      <c:pt idx="10384">
                        <c:v>-45.445589999999996</c:v>
                      </c:pt>
                      <c:pt idx="10385">
                        <c:v>-45.486670000000004</c:v>
                      </c:pt>
                      <c:pt idx="10386">
                        <c:v>-45.526759999999996</c:v>
                      </c:pt>
                      <c:pt idx="10387">
                        <c:v>-45.567149999999998</c:v>
                      </c:pt>
                      <c:pt idx="10388">
                        <c:v>-45.60671</c:v>
                      </c:pt>
                      <c:pt idx="10389">
                        <c:v>-45.646979999999999</c:v>
                      </c:pt>
                      <c:pt idx="10390">
                        <c:v>-45.686840000000004</c:v>
                      </c:pt>
                      <c:pt idx="10391">
                        <c:v>-45.727200000000003</c:v>
                      </c:pt>
                      <c:pt idx="10392">
                        <c:v>-45.767579999999995</c:v>
                      </c:pt>
                      <c:pt idx="10393">
                        <c:v>-45.808530000000005</c:v>
                      </c:pt>
                      <c:pt idx="10394">
                        <c:v>-45.849469999999997</c:v>
                      </c:pt>
                      <c:pt idx="10395">
                        <c:v>-45.890419999999999</c:v>
                      </c:pt>
                      <c:pt idx="10396">
                        <c:v>-45.931020000000004</c:v>
                      </c:pt>
                      <c:pt idx="10397">
                        <c:v>-45.971419999999995</c:v>
                      </c:pt>
                      <c:pt idx="10398">
                        <c:v>-46.012279999999997</c:v>
                      </c:pt>
                      <c:pt idx="10399">
                        <c:v>-46.053179999999998</c:v>
                      </c:pt>
                      <c:pt idx="10400">
                        <c:v>-46.093809999999998</c:v>
                      </c:pt>
                      <c:pt idx="10401">
                        <c:v>-46.133850000000002</c:v>
                      </c:pt>
                      <c:pt idx="10402">
                        <c:v>-46.17456</c:v>
                      </c:pt>
                      <c:pt idx="10403">
                        <c:v>-46.215529999999994</c:v>
                      </c:pt>
                      <c:pt idx="10404">
                        <c:v>-46.256279999999997</c:v>
                      </c:pt>
                      <c:pt idx="10405">
                        <c:v>-46.296350000000004</c:v>
                      </c:pt>
                      <c:pt idx="10406">
                        <c:v>-46.336510000000004</c:v>
                      </c:pt>
                      <c:pt idx="10407">
                        <c:v>-46.37659</c:v>
                      </c:pt>
                      <c:pt idx="10408">
                        <c:v>-46.416809999999998</c:v>
                      </c:pt>
                      <c:pt idx="10409">
                        <c:v>-46.457090000000001</c:v>
                      </c:pt>
                      <c:pt idx="10410">
                        <c:v>-46.496639999999999</c:v>
                      </c:pt>
                      <c:pt idx="10411">
                        <c:v>-46.536540000000002</c:v>
                      </c:pt>
                      <c:pt idx="10412">
                        <c:v>-46.576139999999995</c:v>
                      </c:pt>
                      <c:pt idx="10413">
                        <c:v>-46.615169999999999</c:v>
                      </c:pt>
                      <c:pt idx="10414">
                        <c:v>-46.65446</c:v>
                      </c:pt>
                      <c:pt idx="10415">
                        <c:v>-46.694310000000002</c:v>
                      </c:pt>
                      <c:pt idx="10416">
                        <c:v>-46.734569999999998</c:v>
                      </c:pt>
                      <c:pt idx="10417">
                        <c:v>-46.774419999999999</c:v>
                      </c:pt>
                      <c:pt idx="10418">
                        <c:v>-46.814619999999998</c:v>
                      </c:pt>
                      <c:pt idx="10419">
                        <c:v>-46.854750000000003</c:v>
                      </c:pt>
                      <c:pt idx="10420">
                        <c:v>-46.894859999999994</c:v>
                      </c:pt>
                      <c:pt idx="10421">
                        <c:v>-46.934490000000004</c:v>
                      </c:pt>
                      <c:pt idx="10422">
                        <c:v>-46.974629999999998</c:v>
                      </c:pt>
                      <c:pt idx="10423">
                        <c:v>-47.014570000000006</c:v>
                      </c:pt>
                      <c:pt idx="10424">
                        <c:v>-47.054159999999996</c:v>
                      </c:pt>
                      <c:pt idx="10425">
                        <c:v>-47.092599999999997</c:v>
                      </c:pt>
                      <c:pt idx="10426">
                        <c:v>-47.131869999999992</c:v>
                      </c:pt>
                      <c:pt idx="10427">
                        <c:v>-47.171459999999996</c:v>
                      </c:pt>
                      <c:pt idx="10428">
                        <c:v>-47.21114</c:v>
                      </c:pt>
                      <c:pt idx="10429">
                        <c:v>-47.250189999999996</c:v>
                      </c:pt>
                      <c:pt idx="10430">
                        <c:v>-47.28922</c:v>
                      </c:pt>
                      <c:pt idx="10431">
                        <c:v>-47.328979999999994</c:v>
                      </c:pt>
                      <c:pt idx="10432">
                        <c:v>-47.368470000000002</c:v>
                      </c:pt>
                      <c:pt idx="10433">
                        <c:v>-47.407350000000001</c:v>
                      </c:pt>
                      <c:pt idx="10434">
                        <c:v>-47.446830000000006</c:v>
                      </c:pt>
                      <c:pt idx="10435">
                        <c:v>-47.486309999999996</c:v>
                      </c:pt>
                      <c:pt idx="10436">
                        <c:v>-47.525040000000004</c:v>
                      </c:pt>
                      <c:pt idx="10437">
                        <c:v>-47.563950000000006</c:v>
                      </c:pt>
                      <c:pt idx="10438">
                        <c:v>-47.60371</c:v>
                      </c:pt>
                      <c:pt idx="10439">
                        <c:v>-47.643560000000001</c:v>
                      </c:pt>
                      <c:pt idx="10440">
                        <c:v>-47.68327</c:v>
                      </c:pt>
                      <c:pt idx="10441">
                        <c:v>-47.72269</c:v>
                      </c:pt>
                      <c:pt idx="10442">
                        <c:v>-47.761750000000006</c:v>
                      </c:pt>
                      <c:pt idx="10443">
                        <c:v>-47.801079999999999</c:v>
                      </c:pt>
                      <c:pt idx="10444">
                        <c:v>-47.840360000000004</c:v>
                      </c:pt>
                      <c:pt idx="10445">
                        <c:v>-47.879280000000001</c:v>
                      </c:pt>
                      <c:pt idx="10446">
                        <c:v>-47.91798</c:v>
                      </c:pt>
                      <c:pt idx="10447">
                        <c:v>-47.956569999999999</c:v>
                      </c:pt>
                      <c:pt idx="10448">
                        <c:v>-47.995919999999998</c:v>
                      </c:pt>
                      <c:pt idx="10449">
                        <c:v>-48.034579999999998</c:v>
                      </c:pt>
                      <c:pt idx="10450">
                        <c:v>-48.073869999999999</c:v>
                      </c:pt>
                      <c:pt idx="10451">
                        <c:v>-48.11318</c:v>
                      </c:pt>
                      <c:pt idx="10452">
                        <c:v>-48.152590000000004</c:v>
                      </c:pt>
                      <c:pt idx="10453">
                        <c:v>-48.191540000000003</c:v>
                      </c:pt>
                      <c:pt idx="10454">
                        <c:v>-48.229410000000001</c:v>
                      </c:pt>
                      <c:pt idx="10455">
                        <c:v>-48.26811</c:v>
                      </c:pt>
                      <c:pt idx="10456">
                        <c:v>-48.307159999999996</c:v>
                      </c:pt>
                      <c:pt idx="10457">
                        <c:v>-48.345380000000006</c:v>
                      </c:pt>
                      <c:pt idx="10458">
                        <c:v>-48.383290000000002</c:v>
                      </c:pt>
                      <c:pt idx="10459">
                        <c:v>-48.421610000000001</c:v>
                      </c:pt>
                      <c:pt idx="10460">
                        <c:v>-48.460530000000006</c:v>
                      </c:pt>
                      <c:pt idx="10461">
                        <c:v>-48.499030000000005</c:v>
                      </c:pt>
                      <c:pt idx="10462">
                        <c:v>-48.536780000000007</c:v>
                      </c:pt>
                      <c:pt idx="10463">
                        <c:v>-48.575119999999998</c:v>
                      </c:pt>
                      <c:pt idx="10464">
                        <c:v>-48.613619999999997</c:v>
                      </c:pt>
                      <c:pt idx="10465">
                        <c:v>-48.651949999999999</c:v>
                      </c:pt>
                      <c:pt idx="10466">
                        <c:v>-48.689109999999999</c:v>
                      </c:pt>
                      <c:pt idx="10467">
                        <c:v>-48.726789999999994</c:v>
                      </c:pt>
                      <c:pt idx="10468">
                        <c:v>-48.764510000000001</c:v>
                      </c:pt>
                      <c:pt idx="10469">
                        <c:v>-48.802099999999996</c:v>
                      </c:pt>
                      <c:pt idx="10470">
                        <c:v>-48.839219999999997</c:v>
                      </c:pt>
                      <c:pt idx="10471">
                        <c:v>-48.876619999999996</c:v>
                      </c:pt>
                      <c:pt idx="10472">
                        <c:v>-48.904949999999999</c:v>
                      </c:pt>
                      <c:pt idx="10473">
                        <c:v>-48.915870000000005</c:v>
                      </c:pt>
                      <c:pt idx="10474">
                        <c:v>-48.942119999999996</c:v>
                      </c:pt>
                      <c:pt idx="10475">
                        <c:v>-48.974869999999996</c:v>
                      </c:pt>
                      <c:pt idx="10476">
                        <c:v>-49.011020000000002</c:v>
                      </c:pt>
                      <c:pt idx="10477">
                        <c:v>-49.046529999999997</c:v>
                      </c:pt>
                      <c:pt idx="10478">
                        <c:v>-49.084670000000003</c:v>
                      </c:pt>
                      <c:pt idx="10479">
                        <c:v>-49.121030000000005</c:v>
                      </c:pt>
                      <c:pt idx="10480">
                        <c:v>-49.158929999999998</c:v>
                      </c:pt>
                      <c:pt idx="10481">
                        <c:v>-49.195050000000002</c:v>
                      </c:pt>
                      <c:pt idx="10482">
                        <c:v>-49.229990000000001</c:v>
                      </c:pt>
                      <c:pt idx="10483">
                        <c:v>-49.266590000000001</c:v>
                      </c:pt>
                      <c:pt idx="10484">
                        <c:v>-49.304509999999993</c:v>
                      </c:pt>
                      <c:pt idx="10485">
                        <c:v>-49.341140000000003</c:v>
                      </c:pt>
                      <c:pt idx="10486">
                        <c:v>-49.378799999999998</c:v>
                      </c:pt>
                      <c:pt idx="10487">
                        <c:v>-49.41507</c:v>
                      </c:pt>
                      <c:pt idx="10488">
                        <c:v>-49.452970000000001</c:v>
                      </c:pt>
                      <c:pt idx="10489">
                        <c:v>-49.489599999999996</c:v>
                      </c:pt>
                      <c:pt idx="10490">
                        <c:v>-49.52731</c:v>
                      </c:pt>
                      <c:pt idx="10491">
                        <c:v>-49.563580000000002</c:v>
                      </c:pt>
                      <c:pt idx="10492">
                        <c:v>-49.601129999999998</c:v>
                      </c:pt>
                      <c:pt idx="10493">
                        <c:v>-49.637589999999996</c:v>
                      </c:pt>
                      <c:pt idx="10494">
                        <c:v>-49.675310000000003</c:v>
                      </c:pt>
                      <c:pt idx="10495">
                        <c:v>-49.711770000000001</c:v>
                      </c:pt>
                      <c:pt idx="10496">
                        <c:v>-49.749359999999996</c:v>
                      </c:pt>
                      <c:pt idx="10497">
                        <c:v>-49.785700000000006</c:v>
                      </c:pt>
                      <c:pt idx="10498">
                        <c:v>-49.822789999999998</c:v>
                      </c:pt>
                      <c:pt idx="10499">
                        <c:v>-49.858890000000002</c:v>
                      </c:pt>
                      <c:pt idx="10500">
                        <c:v>-49.895579999999995</c:v>
                      </c:pt>
                      <c:pt idx="10501">
                        <c:v>-49.931449999999998</c:v>
                      </c:pt>
                      <c:pt idx="10502">
                        <c:v>-49.968620000000001</c:v>
                      </c:pt>
                      <c:pt idx="10503">
                        <c:v>-50.0047</c:v>
                      </c:pt>
                      <c:pt idx="10504">
                        <c:v>-50.041909999999994</c:v>
                      </c:pt>
                      <c:pt idx="10505">
                        <c:v>-50.077920000000006</c:v>
                      </c:pt>
                      <c:pt idx="10506">
                        <c:v>-50.11497</c:v>
                      </c:pt>
                      <c:pt idx="10507">
                        <c:v>-50.151209999999999</c:v>
                      </c:pt>
                      <c:pt idx="10508">
                        <c:v>-50.188600000000001</c:v>
                      </c:pt>
                      <c:pt idx="10509">
                        <c:v>-50.225110000000001</c:v>
                      </c:pt>
                      <c:pt idx="10510">
                        <c:v>-50.262450000000001</c:v>
                      </c:pt>
                      <c:pt idx="10511">
                        <c:v>-50.298740000000002</c:v>
                      </c:pt>
                      <c:pt idx="10512">
                        <c:v>-50.335349999999998</c:v>
                      </c:pt>
                      <c:pt idx="10513">
                        <c:v>-50.371040000000001</c:v>
                      </c:pt>
                      <c:pt idx="10514">
                        <c:v>-50.407609999999998</c:v>
                      </c:pt>
                      <c:pt idx="10515">
                        <c:v>-50.443129999999996</c:v>
                      </c:pt>
                      <c:pt idx="10516">
                        <c:v>-50.479619999999997</c:v>
                      </c:pt>
                      <c:pt idx="10517">
                        <c:v>-50.514270000000003</c:v>
                      </c:pt>
                      <c:pt idx="10518">
                        <c:v>-50.545270000000002</c:v>
                      </c:pt>
                      <c:pt idx="10519">
                        <c:v>-50.580429999999993</c:v>
                      </c:pt>
                      <c:pt idx="10520">
                        <c:v>-50.616779999999999</c:v>
                      </c:pt>
                      <c:pt idx="10521">
                        <c:v>-50.652889999999999</c:v>
                      </c:pt>
                      <c:pt idx="10522">
                        <c:v>-50.68974</c:v>
                      </c:pt>
                      <c:pt idx="10523">
                        <c:v>-50.72589</c:v>
                      </c:pt>
                      <c:pt idx="10524">
                        <c:v>-50.762409999999996</c:v>
                      </c:pt>
                      <c:pt idx="10525">
                        <c:v>-50.798090000000002</c:v>
                      </c:pt>
                      <c:pt idx="10526">
                        <c:v>-50.834530000000001</c:v>
                      </c:pt>
                      <c:pt idx="10527">
                        <c:v>-50.870269999999998</c:v>
                      </c:pt>
                      <c:pt idx="10528">
                        <c:v>-50.907080000000001</c:v>
                      </c:pt>
                      <c:pt idx="10529">
                        <c:v>-50.943399999999997</c:v>
                      </c:pt>
                      <c:pt idx="10530">
                        <c:v>-50.980509999999995</c:v>
                      </c:pt>
                      <c:pt idx="10531">
                        <c:v>-51.017080000000007</c:v>
                      </c:pt>
                      <c:pt idx="10532">
                        <c:v>-51.054380000000002</c:v>
                      </c:pt>
                      <c:pt idx="10533">
                        <c:v>-51.090530000000001</c:v>
                      </c:pt>
                      <c:pt idx="10534">
                        <c:v>-51.127499999999998</c:v>
                      </c:pt>
                      <c:pt idx="10535">
                        <c:v>-51.163869999999996</c:v>
                      </c:pt>
                      <c:pt idx="10536">
                        <c:v>-51.201230000000002</c:v>
                      </c:pt>
                      <c:pt idx="10537">
                        <c:v>-51.237880000000004</c:v>
                      </c:pt>
                      <c:pt idx="10538">
                        <c:v>-51.275079999999996</c:v>
                      </c:pt>
                      <c:pt idx="10539">
                        <c:v>-51.311669999999992</c:v>
                      </c:pt>
                      <c:pt idx="10540">
                        <c:v>-51.349150000000002</c:v>
                      </c:pt>
                      <c:pt idx="10541">
                        <c:v>-51.385660000000001</c:v>
                      </c:pt>
                      <c:pt idx="10542">
                        <c:v>-51.422879999999999</c:v>
                      </c:pt>
                      <c:pt idx="10543">
                        <c:v>-51.459130000000002</c:v>
                      </c:pt>
                      <c:pt idx="10544">
                        <c:v>-51.496320000000004</c:v>
                      </c:pt>
                      <c:pt idx="10545">
                        <c:v>-51.521480000000004</c:v>
                      </c:pt>
                      <c:pt idx="10546">
                        <c:v>-51.544069999999998</c:v>
                      </c:pt>
                      <c:pt idx="10547">
                        <c:v>-51.580159999999999</c:v>
                      </c:pt>
                      <c:pt idx="10548">
                        <c:v>-51.618740000000003</c:v>
                      </c:pt>
                      <c:pt idx="10549">
                        <c:v>-51.657299999999999</c:v>
                      </c:pt>
                      <c:pt idx="10550">
                        <c:v>-51.695710000000005</c:v>
                      </c:pt>
                      <c:pt idx="10551">
                        <c:v>-51.733440000000002</c:v>
                      </c:pt>
                      <c:pt idx="10552">
                        <c:v>-51.77122</c:v>
                      </c:pt>
                      <c:pt idx="10553">
                        <c:v>-51.80883</c:v>
                      </c:pt>
                      <c:pt idx="10554">
                        <c:v>-51.846159999999998</c:v>
                      </c:pt>
                      <c:pt idx="10555">
                        <c:v>-51.88326</c:v>
                      </c:pt>
                      <c:pt idx="10556">
                        <c:v>-51.92051</c:v>
                      </c:pt>
                      <c:pt idx="10557">
                        <c:v>-51.957799999999999</c:v>
                      </c:pt>
                      <c:pt idx="10558">
                        <c:v>-51.994450000000001</c:v>
                      </c:pt>
                      <c:pt idx="10559">
                        <c:v>-52.031020000000005</c:v>
                      </c:pt>
                      <c:pt idx="10560">
                        <c:v>-52.067889999999998</c:v>
                      </c:pt>
                      <c:pt idx="10561">
                        <c:v>-52.104670000000006</c:v>
                      </c:pt>
                      <c:pt idx="10562">
                        <c:v>-52.141440000000003</c:v>
                      </c:pt>
                      <c:pt idx="10563">
                        <c:v>-52.1783</c:v>
                      </c:pt>
                      <c:pt idx="10564">
                        <c:v>-52.215090000000004</c:v>
                      </c:pt>
                      <c:pt idx="10565">
                        <c:v>-52.251359999999998</c:v>
                      </c:pt>
                      <c:pt idx="10566">
                        <c:v>-52.286919999999995</c:v>
                      </c:pt>
                      <c:pt idx="10567">
                        <c:v>-52.322959999999995</c:v>
                      </c:pt>
                      <c:pt idx="10568">
                        <c:v>-52.358789999999999</c:v>
                      </c:pt>
                      <c:pt idx="10569">
                        <c:v>-52.394779999999997</c:v>
                      </c:pt>
                      <c:pt idx="10570">
                        <c:v>-52.431319999999999</c:v>
                      </c:pt>
                      <c:pt idx="10571">
                        <c:v>-52.467249999999993</c:v>
                      </c:pt>
                      <c:pt idx="10572">
                        <c:v>-52.503780000000006</c:v>
                      </c:pt>
                      <c:pt idx="10573">
                        <c:v>-52.539100000000005</c:v>
                      </c:pt>
                      <c:pt idx="10574">
                        <c:v>-52.574420000000003</c:v>
                      </c:pt>
                      <c:pt idx="10575">
                        <c:v>-52.610680000000002</c:v>
                      </c:pt>
                      <c:pt idx="10576">
                        <c:v>-52.646599999999999</c:v>
                      </c:pt>
                      <c:pt idx="10577">
                        <c:v>-52.683080000000004</c:v>
                      </c:pt>
                      <c:pt idx="10578">
                        <c:v>-52.718899999999998</c:v>
                      </c:pt>
                      <c:pt idx="10579">
                        <c:v>-52.755119999999998</c:v>
                      </c:pt>
                      <c:pt idx="10580">
                        <c:v>-52.790730000000003</c:v>
                      </c:pt>
                      <c:pt idx="10581">
                        <c:v>-52.827260000000003</c:v>
                      </c:pt>
                      <c:pt idx="10582">
                        <c:v>-52.862920000000003</c:v>
                      </c:pt>
                      <c:pt idx="10583">
                        <c:v>-52.899149999999999</c:v>
                      </c:pt>
                      <c:pt idx="10584">
                        <c:v>-52.934939999999997</c:v>
                      </c:pt>
                      <c:pt idx="10585">
                        <c:v>-52.970579999999998</c:v>
                      </c:pt>
                      <c:pt idx="10586">
                        <c:v>-53.007369999999995</c:v>
                      </c:pt>
                      <c:pt idx="10587">
                        <c:v>-53.043990000000001</c:v>
                      </c:pt>
                      <c:pt idx="10588">
                        <c:v>-53.080150000000003</c:v>
                      </c:pt>
                      <c:pt idx="10589">
                        <c:v>-53.117150000000002</c:v>
                      </c:pt>
                      <c:pt idx="10590">
                        <c:v>-53.153030000000001</c:v>
                      </c:pt>
                      <c:pt idx="10591">
                        <c:v>-53.18929</c:v>
                      </c:pt>
                      <c:pt idx="10592">
                        <c:v>-53.2254</c:v>
                      </c:pt>
                      <c:pt idx="10593">
                        <c:v>-53.261159999999997</c:v>
                      </c:pt>
                      <c:pt idx="10594">
                        <c:v>-53.297749999999994</c:v>
                      </c:pt>
                      <c:pt idx="10595">
                        <c:v>-53.333870000000005</c:v>
                      </c:pt>
                      <c:pt idx="10596">
                        <c:v>-53.370430000000006</c:v>
                      </c:pt>
                      <c:pt idx="10597">
                        <c:v>-53.40654</c:v>
                      </c:pt>
                      <c:pt idx="10598">
                        <c:v>-53.443259999999995</c:v>
                      </c:pt>
                      <c:pt idx="10599">
                        <c:v>-53.479789999999994</c:v>
                      </c:pt>
                      <c:pt idx="10600">
                        <c:v>-53.51681</c:v>
                      </c:pt>
                      <c:pt idx="10601">
                        <c:v>-53.553089999999997</c:v>
                      </c:pt>
                      <c:pt idx="10602">
                        <c:v>-53.590220000000002</c:v>
                      </c:pt>
                      <c:pt idx="10603">
                        <c:v>-53.625450000000001</c:v>
                      </c:pt>
                      <c:pt idx="10604">
                        <c:v>-53.65213</c:v>
                      </c:pt>
                      <c:pt idx="10605">
                        <c:v>-53.68526</c:v>
                      </c:pt>
                      <c:pt idx="10606">
                        <c:v>-53.716670000000008</c:v>
                      </c:pt>
                      <c:pt idx="10607">
                        <c:v>-53.751540000000006</c:v>
                      </c:pt>
                      <c:pt idx="10608">
                        <c:v>-53.786630000000002</c:v>
                      </c:pt>
                      <c:pt idx="10609">
                        <c:v>-53.822229999999998</c:v>
                      </c:pt>
                      <c:pt idx="10610">
                        <c:v>-53.857569999999996</c:v>
                      </c:pt>
                      <c:pt idx="10611">
                        <c:v>-53.892680000000006</c:v>
                      </c:pt>
                      <c:pt idx="10612">
                        <c:v>-53.927589999999995</c:v>
                      </c:pt>
                      <c:pt idx="10613">
                        <c:v>-53.96311</c:v>
                      </c:pt>
                      <c:pt idx="10614">
                        <c:v>-53.999420000000001</c:v>
                      </c:pt>
                      <c:pt idx="10615">
                        <c:v>-54.034329999999997</c:v>
                      </c:pt>
                      <c:pt idx="10616">
                        <c:v>-54.070859999999996</c:v>
                      </c:pt>
                      <c:pt idx="10617">
                        <c:v>-54.107079999999996</c:v>
                      </c:pt>
                      <c:pt idx="10618">
                        <c:v>-54.143420000000006</c:v>
                      </c:pt>
                      <c:pt idx="10619">
                        <c:v>-54.179850000000002</c:v>
                      </c:pt>
                      <c:pt idx="10620">
                        <c:v>-54.216749999999998</c:v>
                      </c:pt>
                      <c:pt idx="10621">
                        <c:v>-54.25168</c:v>
                      </c:pt>
                      <c:pt idx="10622">
                        <c:v>-54.288299999999992</c:v>
                      </c:pt>
                      <c:pt idx="10623">
                        <c:v>-54.324489999999997</c:v>
                      </c:pt>
                      <c:pt idx="10624">
                        <c:v>-54.360849999999999</c:v>
                      </c:pt>
                      <c:pt idx="10625">
                        <c:v>-54.397469999999998</c:v>
                      </c:pt>
                      <c:pt idx="10626">
                        <c:v>-54.433399999999999</c:v>
                      </c:pt>
                      <c:pt idx="10627">
                        <c:v>-54.469099999999997</c:v>
                      </c:pt>
                      <c:pt idx="10628">
                        <c:v>-54.504840000000002</c:v>
                      </c:pt>
                      <c:pt idx="10629">
                        <c:v>-54.491110000000006</c:v>
                      </c:pt>
                      <c:pt idx="10630">
                        <c:v>-54.346199999999996</c:v>
                      </c:pt>
                      <c:pt idx="10631">
                        <c:v>-54.259720000000002</c:v>
                      </c:pt>
                      <c:pt idx="10632">
                        <c:v>-54.250340000000001</c:v>
                      </c:pt>
                      <c:pt idx="10633">
                        <c:v>-54.261769999999999</c:v>
                      </c:pt>
                      <c:pt idx="10634">
                        <c:v>-54.287089999999992</c:v>
                      </c:pt>
                      <c:pt idx="10635">
                        <c:v>-54.314980000000006</c:v>
                      </c:pt>
                      <c:pt idx="10636">
                        <c:v>-54.34525</c:v>
                      </c:pt>
                      <c:pt idx="10637">
                        <c:v>-54.375590000000003</c:v>
                      </c:pt>
                      <c:pt idx="10638">
                        <c:v>-54.406869999999998</c:v>
                      </c:pt>
                      <c:pt idx="10639">
                        <c:v>-54.437939999999998</c:v>
                      </c:pt>
                      <c:pt idx="10640">
                        <c:v>-54.469830000000002</c:v>
                      </c:pt>
                      <c:pt idx="10641">
                        <c:v>-54.50224</c:v>
                      </c:pt>
                      <c:pt idx="10642">
                        <c:v>-54.534950000000002</c:v>
                      </c:pt>
                      <c:pt idx="10643">
                        <c:v>-54.568199999999997</c:v>
                      </c:pt>
                      <c:pt idx="10644">
                        <c:v>-54.601839999999996</c:v>
                      </c:pt>
                      <c:pt idx="10645">
                        <c:v>-54.635069999999999</c:v>
                      </c:pt>
                      <c:pt idx="10646">
                        <c:v>-54.668590000000002</c:v>
                      </c:pt>
                      <c:pt idx="10647">
                        <c:v>-54.702109999999998</c:v>
                      </c:pt>
                      <c:pt idx="10648">
                        <c:v>-54.735950000000003</c:v>
                      </c:pt>
                      <c:pt idx="10649">
                        <c:v>-54.770269999999996</c:v>
                      </c:pt>
                      <c:pt idx="10650">
                        <c:v>-54.80518</c:v>
                      </c:pt>
                      <c:pt idx="10651">
                        <c:v>-54.840009999999999</c:v>
                      </c:pt>
                      <c:pt idx="10652">
                        <c:v>-54.875040000000006</c:v>
                      </c:pt>
                      <c:pt idx="10653">
                        <c:v>-54.909809999999993</c:v>
                      </c:pt>
                      <c:pt idx="10654">
                        <c:v>-54.944689999999994</c:v>
                      </c:pt>
                      <c:pt idx="10655">
                        <c:v>-54.979849999999999</c:v>
                      </c:pt>
                      <c:pt idx="10656">
                        <c:v>-55.015219999999999</c:v>
                      </c:pt>
                      <c:pt idx="10657">
                        <c:v>-55.04992</c:v>
                      </c:pt>
                      <c:pt idx="10658">
                        <c:v>-55.085070000000002</c:v>
                      </c:pt>
                      <c:pt idx="10659">
                        <c:v>-55.120080000000002</c:v>
                      </c:pt>
                      <c:pt idx="10660">
                        <c:v>-55.155190000000005</c:v>
                      </c:pt>
                      <c:pt idx="10661">
                        <c:v>-55.190419999999996</c:v>
                      </c:pt>
                      <c:pt idx="10662">
                        <c:v>-55.224979999999995</c:v>
                      </c:pt>
                      <c:pt idx="10663">
                        <c:v>-55.259840000000004</c:v>
                      </c:pt>
                      <c:pt idx="10664">
                        <c:v>-55.294730000000001</c:v>
                      </c:pt>
                      <c:pt idx="10665">
                        <c:v>-55.320010000000003</c:v>
                      </c:pt>
                      <c:pt idx="10666">
                        <c:v>-55.34648</c:v>
                      </c:pt>
                      <c:pt idx="10667">
                        <c:v>-55.377660000000006</c:v>
                      </c:pt>
                      <c:pt idx="10668">
                        <c:v>-55.408210000000004</c:v>
                      </c:pt>
                      <c:pt idx="10669">
                        <c:v>-55.439319999999995</c:v>
                      </c:pt>
                      <c:pt idx="10670">
                        <c:v>-55.471170000000001</c:v>
                      </c:pt>
                      <c:pt idx="10671">
                        <c:v>-55.503980000000006</c:v>
                      </c:pt>
                      <c:pt idx="10672">
                        <c:v>-55.536929999999998</c:v>
                      </c:pt>
                      <c:pt idx="10673">
                        <c:v>-55.560780000000001</c:v>
                      </c:pt>
                      <c:pt idx="10674">
                        <c:v>-55.575989999999997</c:v>
                      </c:pt>
                      <c:pt idx="10675">
                        <c:v>-55.597929999999998</c:v>
                      </c:pt>
                      <c:pt idx="10676">
                        <c:v>-55.622709999999998</c:v>
                      </c:pt>
                      <c:pt idx="10677">
                        <c:v>-55.649450000000002</c:v>
                      </c:pt>
                      <c:pt idx="10678">
                        <c:v>-55.677190000000003</c:v>
                      </c:pt>
                      <c:pt idx="10679">
                        <c:v>-55.70373</c:v>
                      </c:pt>
                      <c:pt idx="10680">
                        <c:v>-55.731960000000001</c:v>
                      </c:pt>
                      <c:pt idx="10681">
                        <c:v>-55.760420000000003</c:v>
                      </c:pt>
                      <c:pt idx="10682">
                        <c:v>-55.790390000000002</c:v>
                      </c:pt>
                      <c:pt idx="10683">
                        <c:v>-55.820439999999998</c:v>
                      </c:pt>
                      <c:pt idx="10684">
                        <c:v>-55.85145</c:v>
                      </c:pt>
                      <c:pt idx="10685">
                        <c:v>-55.882980000000003</c:v>
                      </c:pt>
                      <c:pt idx="10686">
                        <c:v>-55.914830000000002</c:v>
                      </c:pt>
                      <c:pt idx="10687">
                        <c:v>-55.946999999999996</c:v>
                      </c:pt>
                      <c:pt idx="10688">
                        <c:v>-55.979219999999998</c:v>
                      </c:pt>
                      <c:pt idx="10689">
                        <c:v>-56.011220000000002</c:v>
                      </c:pt>
                      <c:pt idx="10690">
                        <c:v>-56.043599999999998</c:v>
                      </c:pt>
                      <c:pt idx="10691">
                        <c:v>-56.072240000000008</c:v>
                      </c:pt>
                      <c:pt idx="10692">
                        <c:v>-56.103859999999997</c:v>
                      </c:pt>
                      <c:pt idx="10693">
                        <c:v>-56.071239999999996</c:v>
                      </c:pt>
                      <c:pt idx="10694">
                        <c:v>-55.890129999999999</c:v>
                      </c:pt>
                      <c:pt idx="10695">
                        <c:v>-55.770679999999999</c:v>
                      </c:pt>
                      <c:pt idx="10696">
                        <c:v>-55.679389999999998</c:v>
                      </c:pt>
                      <c:pt idx="10697">
                        <c:v>-55.688079999999999</c:v>
                      </c:pt>
                      <c:pt idx="10698">
                        <c:v>-55.718430000000005</c:v>
                      </c:pt>
                      <c:pt idx="10699">
                        <c:v>-55.754829999999998</c:v>
                      </c:pt>
                      <c:pt idx="10700">
                        <c:v>-55.790390000000002</c:v>
                      </c:pt>
                      <c:pt idx="10701">
                        <c:v>-55.826339999999995</c:v>
                      </c:pt>
                      <c:pt idx="10702">
                        <c:v>-55.862400000000001</c:v>
                      </c:pt>
                      <c:pt idx="10703">
                        <c:v>-55.897560000000006</c:v>
                      </c:pt>
                      <c:pt idx="10704">
                        <c:v>-55.931910000000002</c:v>
                      </c:pt>
                      <c:pt idx="10705">
                        <c:v>-55.967019999999998</c:v>
                      </c:pt>
                      <c:pt idx="10706">
                        <c:v>-56.001049999999999</c:v>
                      </c:pt>
                      <c:pt idx="10707">
                        <c:v>-56.035989999999998</c:v>
                      </c:pt>
                      <c:pt idx="10708">
                        <c:v>-56.070650000000001</c:v>
                      </c:pt>
                      <c:pt idx="10709">
                        <c:v>-56.105069999999998</c:v>
                      </c:pt>
                      <c:pt idx="10710">
                        <c:v>-56.139879999999998</c:v>
                      </c:pt>
                      <c:pt idx="10711">
                        <c:v>-56.174609999999994</c:v>
                      </c:pt>
                      <c:pt idx="10712">
                        <c:v>-56.20975</c:v>
                      </c:pt>
                      <c:pt idx="10713">
                        <c:v>-56.242359999999998</c:v>
                      </c:pt>
                      <c:pt idx="10714">
                        <c:v>-56.255549999999999</c:v>
                      </c:pt>
                      <c:pt idx="10715">
                        <c:v>-56.283540000000002</c:v>
                      </c:pt>
                      <c:pt idx="10716">
                        <c:v>-56.314859999999996</c:v>
                      </c:pt>
                      <c:pt idx="10717">
                        <c:v>-56.347279999999998</c:v>
                      </c:pt>
                      <c:pt idx="10718">
                        <c:v>-56.378149999999998</c:v>
                      </c:pt>
                      <c:pt idx="10719">
                        <c:v>-56.41037</c:v>
                      </c:pt>
                      <c:pt idx="10720">
                        <c:v>-56.441980000000001</c:v>
                      </c:pt>
                      <c:pt idx="10721">
                        <c:v>-56.474599999999995</c:v>
                      </c:pt>
                      <c:pt idx="10722">
                        <c:v>-56.506299999999996</c:v>
                      </c:pt>
                      <c:pt idx="10723">
                        <c:v>-56.538620000000002</c:v>
                      </c:pt>
                      <c:pt idx="10724">
                        <c:v>-56.569870000000002</c:v>
                      </c:pt>
                      <c:pt idx="10725">
                        <c:v>-56.603009999999998</c:v>
                      </c:pt>
                      <c:pt idx="10726">
                        <c:v>-56.633750000000006</c:v>
                      </c:pt>
                      <c:pt idx="10727">
                        <c:v>-56.666850000000004</c:v>
                      </c:pt>
                      <c:pt idx="10728">
                        <c:v>-56.698890000000006</c:v>
                      </c:pt>
                      <c:pt idx="10729">
                        <c:v>-56.731629999999996</c:v>
                      </c:pt>
                      <c:pt idx="10730">
                        <c:v>-56.764020000000002</c:v>
                      </c:pt>
                      <c:pt idx="10731">
                        <c:v>-56.797079999999994</c:v>
                      </c:pt>
                      <c:pt idx="10732">
                        <c:v>-56.829260000000005</c:v>
                      </c:pt>
                      <c:pt idx="10733">
                        <c:v>-56.86121</c:v>
                      </c:pt>
                      <c:pt idx="10734">
                        <c:v>-56.893320000000003</c:v>
                      </c:pt>
                      <c:pt idx="10735">
                        <c:v>-56.924219999999998</c:v>
                      </c:pt>
                      <c:pt idx="10736">
                        <c:v>-56.95543</c:v>
                      </c:pt>
                      <c:pt idx="10737">
                        <c:v>-56.986809999999998</c:v>
                      </c:pt>
                      <c:pt idx="10738">
                        <c:v>-57.016929999999995</c:v>
                      </c:pt>
                      <c:pt idx="10739">
                        <c:v>-57.048090000000002</c:v>
                      </c:pt>
                      <c:pt idx="10740">
                        <c:v>-57.079820000000005</c:v>
                      </c:pt>
                      <c:pt idx="10741">
                        <c:v>-57.111599999999996</c:v>
                      </c:pt>
                      <c:pt idx="10742">
                        <c:v>-57.143410000000003</c:v>
                      </c:pt>
                      <c:pt idx="10743">
                        <c:v>-57.174860000000002</c:v>
                      </c:pt>
                      <c:pt idx="10744">
                        <c:v>-57.203809999999997</c:v>
                      </c:pt>
                      <c:pt idx="10745">
                        <c:v>-57.235790000000001</c:v>
                      </c:pt>
                      <c:pt idx="10746">
                        <c:v>-57.265259999999998</c:v>
                      </c:pt>
                      <c:pt idx="10747">
                        <c:v>-57.296350000000004</c:v>
                      </c:pt>
                      <c:pt idx="10748">
                        <c:v>-57.300839999999994</c:v>
                      </c:pt>
                      <c:pt idx="10749">
                        <c:v>-57.290300000000002</c:v>
                      </c:pt>
                      <c:pt idx="10750">
                        <c:v>-57.269739999999999</c:v>
                      </c:pt>
                      <c:pt idx="10751">
                        <c:v>-57.252599999999994</c:v>
                      </c:pt>
                      <c:pt idx="10752">
                        <c:v>-57.22513</c:v>
                      </c:pt>
                      <c:pt idx="10753">
                        <c:v>-57.239149999999995</c:v>
                      </c:pt>
                      <c:pt idx="10754">
                        <c:v>-57.245649999999998</c:v>
                      </c:pt>
                      <c:pt idx="10755">
                        <c:v>-57.269129999999997</c:v>
                      </c:pt>
                      <c:pt idx="10756">
                        <c:v>-57.291309999999996</c:v>
                      </c:pt>
                      <c:pt idx="10757">
                        <c:v>-57.314360000000008</c:v>
                      </c:pt>
                      <c:pt idx="10758">
                        <c:v>-57.336889999999997</c:v>
                      </c:pt>
                      <c:pt idx="10759">
                        <c:v>-57.360340000000001</c:v>
                      </c:pt>
                      <c:pt idx="10760">
                        <c:v>-57.38409</c:v>
                      </c:pt>
                      <c:pt idx="10761">
                        <c:v>-57.409730000000003</c:v>
                      </c:pt>
                      <c:pt idx="10762">
                        <c:v>-57.413790000000006</c:v>
                      </c:pt>
                      <c:pt idx="10763">
                        <c:v>-57.404780000000002</c:v>
                      </c:pt>
                      <c:pt idx="10764">
                        <c:v>-57.385060000000003</c:v>
                      </c:pt>
                      <c:pt idx="10765">
                        <c:v>-57.390169999999998</c:v>
                      </c:pt>
                      <c:pt idx="10766">
                        <c:v>-57.357050000000001</c:v>
                      </c:pt>
                      <c:pt idx="10767">
                        <c:v>-57.343529999999994</c:v>
                      </c:pt>
                      <c:pt idx="10768">
                        <c:v>-57.338699999999996</c:v>
                      </c:pt>
                      <c:pt idx="10769">
                        <c:v>-57.336379999999998</c:v>
                      </c:pt>
                      <c:pt idx="10770">
                        <c:v>-57.315259999999995</c:v>
                      </c:pt>
                      <c:pt idx="10771">
                        <c:v>-57.278510000000004</c:v>
                      </c:pt>
                      <c:pt idx="10772">
                        <c:v>-57.236320000000006</c:v>
                      </c:pt>
                      <c:pt idx="10773">
                        <c:v>-57.227949999999993</c:v>
                      </c:pt>
                      <c:pt idx="10774">
                        <c:v>-57.193110000000004</c:v>
                      </c:pt>
                      <c:pt idx="10775">
                        <c:v>-57.178139999999999</c:v>
                      </c:pt>
                      <c:pt idx="10776">
                        <c:v>-57.172759999999997</c:v>
                      </c:pt>
                      <c:pt idx="10777">
                        <c:v>-57.170020000000001</c:v>
                      </c:pt>
                      <c:pt idx="10778">
                        <c:v>-57.169319999999999</c:v>
                      </c:pt>
                      <c:pt idx="10779">
                        <c:v>-57.159199999999998</c:v>
                      </c:pt>
                      <c:pt idx="10780">
                        <c:v>-57.164279999999998</c:v>
                      </c:pt>
                      <c:pt idx="10781">
                        <c:v>-57.171430000000001</c:v>
                      </c:pt>
                      <c:pt idx="10782">
                        <c:v>-57.179700000000004</c:v>
                      </c:pt>
                      <c:pt idx="10783">
                        <c:v>-57.190280000000001</c:v>
                      </c:pt>
                      <c:pt idx="10784">
                        <c:v>-57.201740000000001</c:v>
                      </c:pt>
                      <c:pt idx="10785">
                        <c:v>-57.213679999999997</c:v>
                      </c:pt>
                      <c:pt idx="10786">
                        <c:v>-57.229340000000008</c:v>
                      </c:pt>
                      <c:pt idx="10787">
                        <c:v>-57.246050000000004</c:v>
                      </c:pt>
                      <c:pt idx="10788">
                        <c:v>-57.264670000000002</c:v>
                      </c:pt>
                      <c:pt idx="10789">
                        <c:v>-57.284280000000003</c:v>
                      </c:pt>
                      <c:pt idx="10790">
                        <c:v>-57.305339999999994</c:v>
                      </c:pt>
                      <c:pt idx="10791">
                        <c:v>-57.327000000000005</c:v>
                      </c:pt>
                      <c:pt idx="10792">
                        <c:v>-57.350020000000001</c:v>
                      </c:pt>
                      <c:pt idx="10793">
                        <c:v>-57.368600000000001</c:v>
                      </c:pt>
                      <c:pt idx="10794">
                        <c:v>-57.377260000000007</c:v>
                      </c:pt>
                      <c:pt idx="10795">
                        <c:v>-57.395069999999997</c:v>
                      </c:pt>
                      <c:pt idx="10796">
                        <c:v>-57.415019999999998</c:v>
                      </c:pt>
                      <c:pt idx="10797">
                        <c:v>-57.436429999999994</c:v>
                      </c:pt>
                      <c:pt idx="10798">
                        <c:v>-57.459160000000004</c:v>
                      </c:pt>
                      <c:pt idx="10799">
                        <c:v>-57.482170000000004</c:v>
                      </c:pt>
                      <c:pt idx="10800">
                        <c:v>-57.505659999999999</c:v>
                      </c:pt>
                      <c:pt idx="10801">
                        <c:v>-57.529890000000002</c:v>
                      </c:pt>
                      <c:pt idx="10802">
                        <c:v>-57.555050000000001</c:v>
                      </c:pt>
                      <c:pt idx="10803">
                        <c:v>-57.580439999999996</c:v>
                      </c:pt>
                      <c:pt idx="10804">
                        <c:v>-57.606520000000003</c:v>
                      </c:pt>
                      <c:pt idx="10805">
                        <c:v>-57.63241</c:v>
                      </c:pt>
                      <c:pt idx="10806">
                        <c:v>-57.658619999999999</c:v>
                      </c:pt>
                      <c:pt idx="10807">
                        <c:v>-57.684309999999996</c:v>
                      </c:pt>
                      <c:pt idx="10808">
                        <c:v>-57.712119999999999</c:v>
                      </c:pt>
                      <c:pt idx="10809">
                        <c:v>-57.739690000000003</c:v>
                      </c:pt>
                      <c:pt idx="10810">
                        <c:v>-57.76764</c:v>
                      </c:pt>
                      <c:pt idx="10811">
                        <c:v>-57.794969999999999</c:v>
                      </c:pt>
                      <c:pt idx="10812">
                        <c:v>-57.823330000000006</c:v>
                      </c:pt>
                      <c:pt idx="10813">
                        <c:v>-57.852230000000006</c:v>
                      </c:pt>
                      <c:pt idx="10814">
                        <c:v>-57.881270000000001</c:v>
                      </c:pt>
                      <c:pt idx="10815">
                        <c:v>-57.910259999999994</c:v>
                      </c:pt>
                      <c:pt idx="10816">
                        <c:v>-57.939830000000001</c:v>
                      </c:pt>
                      <c:pt idx="10817">
                        <c:v>-57.969629999999995</c:v>
                      </c:pt>
                      <c:pt idx="10818">
                        <c:v>-57.998919999999998</c:v>
                      </c:pt>
                      <c:pt idx="10819">
                        <c:v>-58.028510000000004</c:v>
                      </c:pt>
                      <c:pt idx="10820">
                        <c:v>-58.057720000000003</c:v>
                      </c:pt>
                      <c:pt idx="10821">
                        <c:v>-58.087620000000001</c:v>
                      </c:pt>
                      <c:pt idx="10822">
                        <c:v>-58.116789999999995</c:v>
                      </c:pt>
                      <c:pt idx="10823">
                        <c:v>-58.146479999999997</c:v>
                      </c:pt>
                      <c:pt idx="10824">
                        <c:v>-58.175049999999999</c:v>
                      </c:pt>
                      <c:pt idx="10825">
                        <c:v>-58.204920000000001</c:v>
                      </c:pt>
                      <c:pt idx="10826">
                        <c:v>-58.234890000000007</c:v>
                      </c:pt>
                      <c:pt idx="10827">
                        <c:v>-58.264889999999994</c:v>
                      </c:pt>
                      <c:pt idx="10828">
                        <c:v>-58.294499999999999</c:v>
                      </c:pt>
                      <c:pt idx="10829">
                        <c:v>-58.324470000000005</c:v>
                      </c:pt>
                      <c:pt idx="10830">
                        <c:v>-58.354609999999994</c:v>
                      </c:pt>
                      <c:pt idx="10831">
                        <c:v>-58.348459999999996</c:v>
                      </c:pt>
                      <c:pt idx="10832">
                        <c:v>-58.211560000000006</c:v>
                      </c:pt>
                      <c:pt idx="10833">
                        <c:v>-57.994540000000001</c:v>
                      </c:pt>
                      <c:pt idx="10834">
                        <c:v>-57.881819999999998</c:v>
                      </c:pt>
                      <c:pt idx="10835">
                        <c:v>-57.852639999999994</c:v>
                      </c:pt>
                      <c:pt idx="10836">
                        <c:v>-57.844189999999998</c:v>
                      </c:pt>
                      <c:pt idx="10837">
                        <c:v>-57.845420000000004</c:v>
                      </c:pt>
                      <c:pt idx="10838">
                        <c:v>-57.853079999999999</c:v>
                      </c:pt>
                      <c:pt idx="10839">
                        <c:v>-57.861620000000002</c:v>
                      </c:pt>
                      <c:pt idx="10840">
                        <c:v>-57.872399999999999</c:v>
                      </c:pt>
                      <c:pt idx="10841">
                        <c:v>-57.886490000000002</c:v>
                      </c:pt>
                      <c:pt idx="10842">
                        <c:v>-57.902799999999999</c:v>
                      </c:pt>
                      <c:pt idx="10843">
                        <c:v>-57.904309999999995</c:v>
                      </c:pt>
                      <c:pt idx="10844">
                        <c:v>-57.917610000000003</c:v>
                      </c:pt>
                      <c:pt idx="10845">
                        <c:v>-57.938079999999999</c:v>
                      </c:pt>
                      <c:pt idx="10846">
                        <c:v>-57.960349999999998</c:v>
                      </c:pt>
                      <c:pt idx="10847">
                        <c:v>-57.983529999999995</c:v>
                      </c:pt>
                      <c:pt idx="10848">
                        <c:v>-58.007759999999998</c:v>
                      </c:pt>
                      <c:pt idx="10849">
                        <c:v>-58.032649999999997</c:v>
                      </c:pt>
                      <c:pt idx="10850">
                        <c:v>-58.05836</c:v>
                      </c:pt>
                      <c:pt idx="10851">
                        <c:v>-58.08287</c:v>
                      </c:pt>
                      <c:pt idx="10852">
                        <c:v>-58.109339999999996</c:v>
                      </c:pt>
                      <c:pt idx="10853">
                        <c:v>-58.135930000000002</c:v>
                      </c:pt>
                      <c:pt idx="10854">
                        <c:v>-58.162990000000001</c:v>
                      </c:pt>
                      <c:pt idx="10855">
                        <c:v>-58.189409999999995</c:v>
                      </c:pt>
                      <c:pt idx="10856">
                        <c:v>-58.215890000000002</c:v>
                      </c:pt>
                      <c:pt idx="10857">
                        <c:v>-58.241560000000007</c:v>
                      </c:pt>
                      <c:pt idx="10858">
                        <c:v>-58.268959999999993</c:v>
                      </c:pt>
                      <c:pt idx="10859">
                        <c:v>-58.297020000000003</c:v>
                      </c:pt>
                      <c:pt idx="10860">
                        <c:v>-58.325360000000003</c:v>
                      </c:pt>
                      <c:pt idx="10861">
                        <c:v>-58.353529999999992</c:v>
                      </c:pt>
                      <c:pt idx="10862">
                        <c:v>-58.382250000000006</c:v>
                      </c:pt>
                      <c:pt idx="10863">
                        <c:v>-58.411119999999997</c:v>
                      </c:pt>
                      <c:pt idx="10864">
                        <c:v>-58.439979999999998</c:v>
                      </c:pt>
                      <c:pt idx="10865">
                        <c:v>-58.46837</c:v>
                      </c:pt>
                      <c:pt idx="10866">
                        <c:v>-58.497130000000006</c:v>
                      </c:pt>
                      <c:pt idx="10867">
                        <c:v>-58.52543</c:v>
                      </c:pt>
                      <c:pt idx="10868">
                        <c:v>-58.553600000000003</c:v>
                      </c:pt>
                      <c:pt idx="10869">
                        <c:v>-58.581569999999999</c:v>
                      </c:pt>
                      <c:pt idx="10870">
                        <c:v>-58.608089999999997</c:v>
                      </c:pt>
                      <c:pt idx="10871">
                        <c:v>-58.634100000000004</c:v>
                      </c:pt>
                      <c:pt idx="10872">
                        <c:v>-58.659670000000006</c:v>
                      </c:pt>
                      <c:pt idx="10873">
                        <c:v>-58.687010000000001</c:v>
                      </c:pt>
                      <c:pt idx="10874">
                        <c:v>-58.714370000000002</c:v>
                      </c:pt>
                      <c:pt idx="10875">
                        <c:v>-58.72457</c:v>
                      </c:pt>
                      <c:pt idx="10876">
                        <c:v>-58.741139999999994</c:v>
                      </c:pt>
                      <c:pt idx="10877">
                        <c:v>-58.765799999999999</c:v>
                      </c:pt>
                      <c:pt idx="10878">
                        <c:v>-58.792630000000003</c:v>
                      </c:pt>
                      <c:pt idx="10879">
                        <c:v>-58.812889999999996</c:v>
                      </c:pt>
                      <c:pt idx="10880">
                        <c:v>-58.826129999999999</c:v>
                      </c:pt>
                      <c:pt idx="10881">
                        <c:v>-58.828400000000002</c:v>
                      </c:pt>
                      <c:pt idx="10882">
                        <c:v>-58.832340000000002</c:v>
                      </c:pt>
                      <c:pt idx="10883">
                        <c:v>-58.842230000000001</c:v>
                      </c:pt>
                      <c:pt idx="10884">
                        <c:v>-58.852940000000004</c:v>
                      </c:pt>
                      <c:pt idx="10885">
                        <c:v>-58.857109999999999</c:v>
                      </c:pt>
                      <c:pt idx="10886">
                        <c:v>-58.865520000000004</c:v>
                      </c:pt>
                      <c:pt idx="10887">
                        <c:v>-58.875599999999999</c:v>
                      </c:pt>
                      <c:pt idx="10888">
                        <c:v>-58.886960000000002</c:v>
                      </c:pt>
                      <c:pt idx="10889">
                        <c:v>-58.898669999999996</c:v>
                      </c:pt>
                      <c:pt idx="10890">
                        <c:v>-58.910899999999998</c:v>
                      </c:pt>
                      <c:pt idx="10891">
                        <c:v>-58.915140000000001</c:v>
                      </c:pt>
                      <c:pt idx="10892">
                        <c:v>-58.921320000000001</c:v>
                      </c:pt>
                      <c:pt idx="10893">
                        <c:v>-58.93638</c:v>
                      </c:pt>
                      <c:pt idx="10894">
                        <c:v>-58.949470000000005</c:v>
                      </c:pt>
                      <c:pt idx="10895">
                        <c:v>-58.963169999999998</c:v>
                      </c:pt>
                      <c:pt idx="10896">
                        <c:v>-58.978549999999998</c:v>
                      </c:pt>
                      <c:pt idx="10897">
                        <c:v>-58.994479999999996</c:v>
                      </c:pt>
                      <c:pt idx="10898">
                        <c:v>-59.011899999999997</c:v>
                      </c:pt>
                      <c:pt idx="10899">
                        <c:v>-59.029040000000002</c:v>
                      </c:pt>
                      <c:pt idx="10900">
                        <c:v>-59.03546</c:v>
                      </c:pt>
                      <c:pt idx="10901">
                        <c:v>-59.050840000000008</c:v>
                      </c:pt>
                      <c:pt idx="10902">
                        <c:v>-59.068370000000002</c:v>
                      </c:pt>
                      <c:pt idx="10903">
                        <c:v>-59.086740000000006</c:v>
                      </c:pt>
                      <c:pt idx="10904">
                        <c:v>-59.1066</c:v>
                      </c:pt>
                      <c:pt idx="10905">
                        <c:v>-59.127890000000001</c:v>
                      </c:pt>
                      <c:pt idx="10906">
                        <c:v>-59.150239999999997</c:v>
                      </c:pt>
                      <c:pt idx="10907">
                        <c:v>-59.173220000000001</c:v>
                      </c:pt>
                      <c:pt idx="10908">
                        <c:v>-59.19697</c:v>
                      </c:pt>
                      <c:pt idx="10909">
                        <c:v>-59.220959999999998</c:v>
                      </c:pt>
                      <c:pt idx="10910">
                        <c:v>-59.24333</c:v>
                      </c:pt>
                      <c:pt idx="10911">
                        <c:v>-59.266129999999997</c:v>
                      </c:pt>
                      <c:pt idx="10912">
                        <c:v>-59.290149999999997</c:v>
                      </c:pt>
                      <c:pt idx="10913">
                        <c:v>-59.313580000000002</c:v>
                      </c:pt>
                      <c:pt idx="10914">
                        <c:v>-59.33802</c:v>
                      </c:pt>
                      <c:pt idx="10915">
                        <c:v>-59.343709999999994</c:v>
                      </c:pt>
                      <c:pt idx="10916">
                        <c:v>-59.368100000000005</c:v>
                      </c:pt>
                      <c:pt idx="10917">
                        <c:v>-59.384810000000002</c:v>
                      </c:pt>
                      <c:pt idx="10918">
                        <c:v>-59.40701</c:v>
                      </c:pt>
                      <c:pt idx="10919">
                        <c:v>-59.429160000000003</c:v>
                      </c:pt>
                      <c:pt idx="10920">
                        <c:v>-59.452660000000002</c:v>
                      </c:pt>
                      <c:pt idx="10921">
                        <c:v>-59.476389999999995</c:v>
                      </c:pt>
                      <c:pt idx="10922">
                        <c:v>-59.500460000000004</c:v>
                      </c:pt>
                      <c:pt idx="10923">
                        <c:v>-59.524619999999999</c:v>
                      </c:pt>
                      <c:pt idx="10924">
                        <c:v>-59.494800000000005</c:v>
                      </c:pt>
                      <c:pt idx="10925">
                        <c:v>-59.181660000000001</c:v>
                      </c:pt>
                      <c:pt idx="10926">
                        <c:v>-58.739160000000005</c:v>
                      </c:pt>
                      <c:pt idx="10927">
                        <c:v>-58.564520000000002</c:v>
                      </c:pt>
                      <c:pt idx="10928">
                        <c:v>-58.545400000000001</c:v>
                      </c:pt>
                      <c:pt idx="10929">
                        <c:v>-58.553800000000003</c:v>
                      </c:pt>
                      <c:pt idx="10930">
                        <c:v>-58.581390000000006</c:v>
                      </c:pt>
                      <c:pt idx="10931">
                        <c:v>-58.618360000000003</c:v>
                      </c:pt>
                      <c:pt idx="10932">
                        <c:v>-58.657490000000003</c:v>
                      </c:pt>
                      <c:pt idx="10933">
                        <c:v>-58.697800000000001</c:v>
                      </c:pt>
                      <c:pt idx="10934">
                        <c:v>-58.738340000000008</c:v>
                      </c:pt>
                      <c:pt idx="10935">
                        <c:v>-58.779649999999997</c:v>
                      </c:pt>
                      <c:pt idx="10936">
                        <c:v>-58.819100000000006</c:v>
                      </c:pt>
                      <c:pt idx="10937">
                        <c:v>-58.857799999999997</c:v>
                      </c:pt>
                      <c:pt idx="10938">
                        <c:v>-58.894880000000001</c:v>
                      </c:pt>
                      <c:pt idx="10939">
                        <c:v>-58.694090000000003</c:v>
                      </c:pt>
                      <c:pt idx="10940">
                        <c:v>-58.587910000000001</c:v>
                      </c:pt>
                      <c:pt idx="10941">
                        <c:v>-58.509960000000007</c:v>
                      </c:pt>
                      <c:pt idx="10942">
                        <c:v>-58.445430000000002</c:v>
                      </c:pt>
                      <c:pt idx="10943">
                        <c:v>-58.388750000000002</c:v>
                      </c:pt>
                      <c:pt idx="10944">
                        <c:v>-58.337130000000002</c:v>
                      </c:pt>
                      <c:pt idx="10945">
                        <c:v>-58.288939999999997</c:v>
                      </c:pt>
                      <c:pt idx="10946">
                        <c:v>-58.242550000000001</c:v>
                      </c:pt>
                      <c:pt idx="10947">
                        <c:v>-58.196580000000004</c:v>
                      </c:pt>
                      <c:pt idx="10948">
                        <c:v>-58.152529999999999</c:v>
                      </c:pt>
                      <c:pt idx="10949">
                        <c:v>-58.109870000000001</c:v>
                      </c:pt>
                      <c:pt idx="10950">
                        <c:v>-58.068770000000001</c:v>
                      </c:pt>
                      <c:pt idx="10951">
                        <c:v>-58.028300000000002</c:v>
                      </c:pt>
                      <c:pt idx="10952">
                        <c:v>-57.988630000000001</c:v>
                      </c:pt>
                      <c:pt idx="10953">
                        <c:v>-57.949710000000003</c:v>
                      </c:pt>
                      <c:pt idx="10954">
                        <c:v>-57.911140000000003</c:v>
                      </c:pt>
                      <c:pt idx="10955">
                        <c:v>-57.87323</c:v>
                      </c:pt>
                      <c:pt idx="10956">
                        <c:v>-57.835720000000002</c:v>
                      </c:pt>
                      <c:pt idx="10957">
                        <c:v>-57.798410000000004</c:v>
                      </c:pt>
                      <c:pt idx="10958">
                        <c:v>-57.761440000000007</c:v>
                      </c:pt>
                      <c:pt idx="10959">
                        <c:v>-57.723209999999995</c:v>
                      </c:pt>
                      <c:pt idx="10960">
                        <c:v>-57.685479999999998</c:v>
                      </c:pt>
                      <c:pt idx="10961">
                        <c:v>-57.648250000000004</c:v>
                      </c:pt>
                      <c:pt idx="10962">
                        <c:v>-57.611260000000001</c:v>
                      </c:pt>
                      <c:pt idx="10963">
                        <c:v>-57.574529999999996</c:v>
                      </c:pt>
                      <c:pt idx="10964">
                        <c:v>-57.538200000000003</c:v>
                      </c:pt>
                      <c:pt idx="10965">
                        <c:v>-57.502290000000002</c:v>
                      </c:pt>
                      <c:pt idx="10966">
                        <c:v>-57.466850000000001</c:v>
                      </c:pt>
                      <c:pt idx="10967">
                        <c:v>-57.431580000000004</c:v>
                      </c:pt>
                      <c:pt idx="10968">
                        <c:v>-57.396640000000005</c:v>
                      </c:pt>
                      <c:pt idx="10969">
                        <c:v>-57.36215</c:v>
                      </c:pt>
                      <c:pt idx="10970">
                        <c:v>-57.328040000000001</c:v>
                      </c:pt>
                      <c:pt idx="10971">
                        <c:v>-57.293750000000003</c:v>
                      </c:pt>
                      <c:pt idx="10972">
                        <c:v>-57.260489999999997</c:v>
                      </c:pt>
                      <c:pt idx="10973">
                        <c:v>-57.22683</c:v>
                      </c:pt>
                      <c:pt idx="10974">
                        <c:v>-57.193420000000003</c:v>
                      </c:pt>
                      <c:pt idx="10975">
                        <c:v>-57.159529999999997</c:v>
                      </c:pt>
                      <c:pt idx="10976">
                        <c:v>-57.125729999999997</c:v>
                      </c:pt>
                      <c:pt idx="10977">
                        <c:v>-57.092320000000001</c:v>
                      </c:pt>
                      <c:pt idx="10978">
                        <c:v>-57.058900000000001</c:v>
                      </c:pt>
                      <c:pt idx="10979">
                        <c:v>-57.025829999999999</c:v>
                      </c:pt>
                      <c:pt idx="10980">
                        <c:v>-56.992589999999993</c:v>
                      </c:pt>
                      <c:pt idx="10981">
                        <c:v>-56.959410000000005</c:v>
                      </c:pt>
                      <c:pt idx="10982">
                        <c:v>-56.926370000000006</c:v>
                      </c:pt>
                      <c:pt idx="10983">
                        <c:v>-56.893540000000002</c:v>
                      </c:pt>
                      <c:pt idx="10984">
                        <c:v>-56.860770000000002</c:v>
                      </c:pt>
                      <c:pt idx="10985">
                        <c:v>-56.827949999999994</c:v>
                      </c:pt>
                      <c:pt idx="10986">
                        <c:v>-56.794629999999998</c:v>
                      </c:pt>
                      <c:pt idx="10987">
                        <c:v>-56.761589999999998</c:v>
                      </c:pt>
                      <c:pt idx="10988">
                        <c:v>-56.728659999999998</c:v>
                      </c:pt>
                      <c:pt idx="10989">
                        <c:v>-56.695900000000002</c:v>
                      </c:pt>
                      <c:pt idx="10990">
                        <c:v>-56.662949999999995</c:v>
                      </c:pt>
                      <c:pt idx="10991">
                        <c:v>-56.630710000000008</c:v>
                      </c:pt>
                      <c:pt idx="10992">
                        <c:v>-56.597809999999996</c:v>
                      </c:pt>
                      <c:pt idx="10993">
                        <c:v>-56.565719999999999</c:v>
                      </c:pt>
                      <c:pt idx="10994">
                        <c:v>-56.532989999999998</c:v>
                      </c:pt>
                      <c:pt idx="10995">
                        <c:v>-56.501010000000001</c:v>
                      </c:pt>
                      <c:pt idx="10996">
                        <c:v>-56.468489999999996</c:v>
                      </c:pt>
                      <c:pt idx="10997">
                        <c:v>-56.436840000000004</c:v>
                      </c:pt>
                      <c:pt idx="10998">
                        <c:v>-56.404229999999998</c:v>
                      </c:pt>
                      <c:pt idx="10999">
                        <c:v>-56.372340000000001</c:v>
                      </c:pt>
                      <c:pt idx="11000">
                        <c:v>-56.33981</c:v>
                      </c:pt>
                      <c:pt idx="11001">
                        <c:v>-56.307960000000001</c:v>
                      </c:pt>
                      <c:pt idx="11002">
                        <c:v>-56.275539999999999</c:v>
                      </c:pt>
                      <c:pt idx="11003">
                        <c:v>-56.244030000000002</c:v>
                      </c:pt>
                      <c:pt idx="11004">
                        <c:v>-56.211929999999995</c:v>
                      </c:pt>
                      <c:pt idx="11005">
                        <c:v>-56.180489999999999</c:v>
                      </c:pt>
                      <c:pt idx="11006">
                        <c:v>-56.148540000000004</c:v>
                      </c:pt>
                      <c:pt idx="11007">
                        <c:v>-56.117020000000004</c:v>
                      </c:pt>
                      <c:pt idx="11008">
                        <c:v>-56.084820000000008</c:v>
                      </c:pt>
                      <c:pt idx="11009">
                        <c:v>-56.053689999999996</c:v>
                      </c:pt>
                      <c:pt idx="11010">
                        <c:v>-56.021409999999996</c:v>
                      </c:pt>
                      <c:pt idx="11011">
                        <c:v>-55.99015</c:v>
                      </c:pt>
                      <c:pt idx="11012">
                        <c:v>-55.95796</c:v>
                      </c:pt>
                      <c:pt idx="11013">
                        <c:v>-55.927149999999997</c:v>
                      </c:pt>
                      <c:pt idx="11014">
                        <c:v>-55.895080000000007</c:v>
                      </c:pt>
                      <c:pt idx="11015">
                        <c:v>-55.863500000000002</c:v>
                      </c:pt>
                      <c:pt idx="11016">
                        <c:v>-55.831270000000004</c:v>
                      </c:pt>
                      <c:pt idx="11017">
                        <c:v>-55.799659999999996</c:v>
                      </c:pt>
                      <c:pt idx="11018">
                        <c:v>-55.767409999999998</c:v>
                      </c:pt>
                      <c:pt idx="11019">
                        <c:v>-55.735919999999993</c:v>
                      </c:pt>
                      <c:pt idx="11020">
                        <c:v>-55.703950000000006</c:v>
                      </c:pt>
                      <c:pt idx="11021">
                        <c:v>-55.672629999999998</c:v>
                      </c:pt>
                      <c:pt idx="11022">
                        <c:v>-55.640599999999992</c:v>
                      </c:pt>
                      <c:pt idx="11023">
                        <c:v>-55.609099999999998</c:v>
                      </c:pt>
                      <c:pt idx="11024">
                        <c:v>-55.577170000000002</c:v>
                      </c:pt>
                      <c:pt idx="11025">
                        <c:v>-55.545839999999998</c:v>
                      </c:pt>
                      <c:pt idx="11026">
                        <c:v>-55.514229999999998</c:v>
                      </c:pt>
                      <c:pt idx="11027">
                        <c:v>-55.482769999999995</c:v>
                      </c:pt>
                      <c:pt idx="11028">
                        <c:v>-55.45102</c:v>
                      </c:pt>
                      <c:pt idx="11029">
                        <c:v>-55.419449999999998</c:v>
                      </c:pt>
                      <c:pt idx="11030">
                        <c:v>-55.387430000000002</c:v>
                      </c:pt>
                      <c:pt idx="11031">
                        <c:v>-55.355780000000003</c:v>
                      </c:pt>
                      <c:pt idx="11032">
                        <c:v>-55.323779999999999</c:v>
                      </c:pt>
                      <c:pt idx="11033">
                        <c:v>-55.292180000000002</c:v>
                      </c:pt>
                      <c:pt idx="11034">
                        <c:v>-55.260170000000002</c:v>
                      </c:pt>
                      <c:pt idx="11035">
                        <c:v>-55.228719999999996</c:v>
                      </c:pt>
                      <c:pt idx="11036">
                        <c:v>-55.197019999999995</c:v>
                      </c:pt>
                      <c:pt idx="11037">
                        <c:v>-55.165689999999998</c:v>
                      </c:pt>
                      <c:pt idx="11038">
                        <c:v>-55.133960000000002</c:v>
                      </c:pt>
                      <c:pt idx="11039">
                        <c:v>-55.102830000000004</c:v>
                      </c:pt>
                      <c:pt idx="11040">
                        <c:v>-55.071480000000001</c:v>
                      </c:pt>
                      <c:pt idx="11041">
                        <c:v>-55.039689999999993</c:v>
                      </c:pt>
                      <c:pt idx="11042">
                        <c:v>-55.008359999999996</c:v>
                      </c:pt>
                      <c:pt idx="11043">
                        <c:v>-54.976459999999996</c:v>
                      </c:pt>
                      <c:pt idx="11044">
                        <c:v>-54.944829999999996</c:v>
                      </c:pt>
                      <c:pt idx="11045">
                        <c:v>-54.913119999999999</c:v>
                      </c:pt>
                      <c:pt idx="11046">
                        <c:v>-54.881599999999999</c:v>
                      </c:pt>
                      <c:pt idx="11047">
                        <c:v>-54.849500000000006</c:v>
                      </c:pt>
                      <c:pt idx="11048">
                        <c:v>-54.817639999999997</c:v>
                      </c:pt>
                      <c:pt idx="11049">
                        <c:v>-54.78548</c:v>
                      </c:pt>
                      <c:pt idx="11050">
                        <c:v>-54.75367</c:v>
                      </c:pt>
                      <c:pt idx="11051">
                        <c:v>-54.72148</c:v>
                      </c:pt>
                      <c:pt idx="11052">
                        <c:v>-54.689769999999996</c:v>
                      </c:pt>
                      <c:pt idx="11053">
                        <c:v>-54.65775</c:v>
                      </c:pt>
                      <c:pt idx="11054">
                        <c:v>-54.626750000000001</c:v>
                      </c:pt>
                      <c:pt idx="11055">
                        <c:v>-54.594500000000004</c:v>
                      </c:pt>
                      <c:pt idx="11056">
                        <c:v>-54.562910000000002</c:v>
                      </c:pt>
                      <c:pt idx="11057">
                        <c:v>-54.530889999999999</c:v>
                      </c:pt>
                      <c:pt idx="11058">
                        <c:v>-54.49953</c:v>
                      </c:pt>
                      <c:pt idx="11059">
                        <c:v>-54.46725</c:v>
                      </c:pt>
                      <c:pt idx="11060">
                        <c:v>-54.435360000000003</c:v>
                      </c:pt>
                      <c:pt idx="11061">
                        <c:v>-54.403080000000003</c:v>
                      </c:pt>
                      <c:pt idx="11062">
                        <c:v>-54.371409999999997</c:v>
                      </c:pt>
                      <c:pt idx="11063">
                        <c:v>-54.339459999999995</c:v>
                      </c:pt>
                      <c:pt idx="11064">
                        <c:v>-54.308019999999999</c:v>
                      </c:pt>
                      <c:pt idx="11065">
                        <c:v>-54.276530000000001</c:v>
                      </c:pt>
                      <c:pt idx="11066">
                        <c:v>-54.245080000000002</c:v>
                      </c:pt>
                      <c:pt idx="11067">
                        <c:v>-54.21369</c:v>
                      </c:pt>
                      <c:pt idx="11068">
                        <c:v>-54.18233</c:v>
                      </c:pt>
                      <c:pt idx="11069">
                        <c:v>-54.150989999999993</c:v>
                      </c:pt>
                      <c:pt idx="11070">
                        <c:v>-54.12021</c:v>
                      </c:pt>
                      <c:pt idx="11071">
                        <c:v>-54.089150000000004</c:v>
                      </c:pt>
                      <c:pt idx="11072">
                        <c:v>-54.05791</c:v>
                      </c:pt>
                      <c:pt idx="11073">
                        <c:v>-54.026519999999998</c:v>
                      </c:pt>
                      <c:pt idx="11074">
                        <c:v>-53.995080000000002</c:v>
                      </c:pt>
                      <c:pt idx="11075">
                        <c:v>-53.963999999999999</c:v>
                      </c:pt>
                      <c:pt idx="11076">
                        <c:v>-53.932279999999999</c:v>
                      </c:pt>
                      <c:pt idx="11077">
                        <c:v>-53.90128</c:v>
                      </c:pt>
                      <c:pt idx="11078">
                        <c:v>-53.869689999999999</c:v>
                      </c:pt>
                      <c:pt idx="11079">
                        <c:v>-53.838660000000004</c:v>
                      </c:pt>
                      <c:pt idx="11080">
                        <c:v>-53.807229999999997</c:v>
                      </c:pt>
                      <c:pt idx="11081">
                        <c:v>-53.775729999999996</c:v>
                      </c:pt>
                      <c:pt idx="11082">
                        <c:v>-53.743970000000004</c:v>
                      </c:pt>
                      <c:pt idx="11083">
                        <c:v>-53.712549999999993</c:v>
                      </c:pt>
                      <c:pt idx="11084">
                        <c:v>-53.680060000000005</c:v>
                      </c:pt>
                      <c:pt idx="11085">
                        <c:v>-53.647359999999999</c:v>
                      </c:pt>
                      <c:pt idx="11086">
                        <c:v>-53.614699999999999</c:v>
                      </c:pt>
                      <c:pt idx="11087">
                        <c:v>-53.582460000000005</c:v>
                      </c:pt>
                      <c:pt idx="11088">
                        <c:v>-53.550110000000004</c:v>
                      </c:pt>
                      <c:pt idx="11089">
                        <c:v>-53.518389999999997</c:v>
                      </c:pt>
                      <c:pt idx="11090">
                        <c:v>-53.486249999999998</c:v>
                      </c:pt>
                      <c:pt idx="11091">
                        <c:v>-53.454259999999998</c:v>
                      </c:pt>
                      <c:pt idx="11092">
                        <c:v>-53.422139999999999</c:v>
                      </c:pt>
                      <c:pt idx="11093">
                        <c:v>-53.390259999999998</c:v>
                      </c:pt>
                      <c:pt idx="11094">
                        <c:v>-53.358199999999997</c:v>
                      </c:pt>
                      <c:pt idx="11095">
                        <c:v>-53.327600000000004</c:v>
                      </c:pt>
                      <c:pt idx="11096">
                        <c:v>-53.297710000000002</c:v>
                      </c:pt>
                      <c:pt idx="11097">
                        <c:v>-53.26782</c:v>
                      </c:pt>
                      <c:pt idx="11098">
                        <c:v>-53.237859999999998</c:v>
                      </c:pt>
                      <c:pt idx="11099">
                        <c:v>-53.207060000000006</c:v>
                      </c:pt>
                      <c:pt idx="11100">
                        <c:v>-53.175610000000006</c:v>
                      </c:pt>
                      <c:pt idx="11101">
                        <c:v>-53.143979999999999</c:v>
                      </c:pt>
                      <c:pt idx="11102">
                        <c:v>-53.112180000000002</c:v>
                      </c:pt>
                      <c:pt idx="11103">
                        <c:v>-53.080439999999996</c:v>
                      </c:pt>
                      <c:pt idx="11104">
                        <c:v>-53.048560000000002</c:v>
                      </c:pt>
                      <c:pt idx="11105">
                        <c:v>-53.017519999999998</c:v>
                      </c:pt>
                      <c:pt idx="11106">
                        <c:v>-52.98545</c:v>
                      </c:pt>
                      <c:pt idx="11107">
                        <c:v>-52.953770000000006</c:v>
                      </c:pt>
                      <c:pt idx="11108">
                        <c:v>-52.921769999999995</c:v>
                      </c:pt>
                      <c:pt idx="11109">
                        <c:v>-52.890540000000001</c:v>
                      </c:pt>
                      <c:pt idx="11110">
                        <c:v>-52.857770000000002</c:v>
                      </c:pt>
                      <c:pt idx="11111">
                        <c:v>-52.826099999999997</c:v>
                      </c:pt>
                      <c:pt idx="11112">
                        <c:v>-52.793229999999994</c:v>
                      </c:pt>
                      <c:pt idx="11113">
                        <c:v>-52.761209999999998</c:v>
                      </c:pt>
                      <c:pt idx="11114">
                        <c:v>-52.729419999999998</c:v>
                      </c:pt>
                      <c:pt idx="11115">
                        <c:v>-52.696959999999997</c:v>
                      </c:pt>
                      <c:pt idx="11116">
                        <c:v>-52.665110000000006</c:v>
                      </c:pt>
                      <c:pt idx="11117">
                        <c:v>-52.6325</c:v>
                      </c:pt>
                      <c:pt idx="11118">
                        <c:v>-52.599790000000006</c:v>
                      </c:pt>
                      <c:pt idx="11119">
                        <c:v>-52.566879999999998</c:v>
                      </c:pt>
                      <c:pt idx="11120">
                        <c:v>-52.534910000000004</c:v>
                      </c:pt>
                      <c:pt idx="11121">
                        <c:v>-52.503</c:v>
                      </c:pt>
                      <c:pt idx="11122">
                        <c:v>-52.47101</c:v>
                      </c:pt>
                      <c:pt idx="11123">
                        <c:v>-52.438609999999997</c:v>
                      </c:pt>
                      <c:pt idx="11124">
                        <c:v>-52.406300000000002</c:v>
                      </c:pt>
                      <c:pt idx="11125">
                        <c:v>-52.373370000000001</c:v>
                      </c:pt>
                      <c:pt idx="11126">
                        <c:v>-52.341040000000007</c:v>
                      </c:pt>
                      <c:pt idx="11127">
                        <c:v>-52.308640000000004</c:v>
                      </c:pt>
                      <c:pt idx="11128">
                        <c:v>-52.276209999999999</c:v>
                      </c:pt>
                      <c:pt idx="11129">
                        <c:v>-52.247160000000001</c:v>
                      </c:pt>
                      <c:pt idx="11130">
                        <c:v>-52.217169999999996</c:v>
                      </c:pt>
                      <c:pt idx="11131">
                        <c:v>-52.187530000000002</c:v>
                      </c:pt>
                      <c:pt idx="11132">
                        <c:v>-52.15746</c:v>
                      </c:pt>
                      <c:pt idx="11133">
                        <c:v>-52.126729999999995</c:v>
                      </c:pt>
                      <c:pt idx="11134">
                        <c:v>-52.096200000000003</c:v>
                      </c:pt>
                      <c:pt idx="11135">
                        <c:v>-52.064909999999998</c:v>
                      </c:pt>
                      <c:pt idx="11136">
                        <c:v>-52.033929999999998</c:v>
                      </c:pt>
                      <c:pt idx="11137">
                        <c:v>-52.002290000000002</c:v>
                      </c:pt>
                      <c:pt idx="11138">
                        <c:v>-51.971689999999995</c:v>
                      </c:pt>
                      <c:pt idx="11139">
                        <c:v>-51.940670000000004</c:v>
                      </c:pt>
                      <c:pt idx="11140">
                        <c:v>-51.909140000000001</c:v>
                      </c:pt>
                      <c:pt idx="11141">
                        <c:v>-51.877250000000004</c:v>
                      </c:pt>
                      <c:pt idx="11142">
                        <c:v>-51.845730000000003</c:v>
                      </c:pt>
                      <c:pt idx="11143">
                        <c:v>-51.814779999999999</c:v>
                      </c:pt>
                      <c:pt idx="11144">
                        <c:v>-51.783670000000001</c:v>
                      </c:pt>
                      <c:pt idx="11145">
                        <c:v>-51.752189999999999</c:v>
                      </c:pt>
                      <c:pt idx="11146">
                        <c:v>-51.72063</c:v>
                      </c:pt>
                      <c:pt idx="11147">
                        <c:v>-51.689009999999996</c:v>
                      </c:pt>
                      <c:pt idx="11148">
                        <c:v>-51.657130000000002</c:v>
                      </c:pt>
                      <c:pt idx="11149">
                        <c:v>-51.625620000000005</c:v>
                      </c:pt>
                      <c:pt idx="11150">
                        <c:v>-51.593629999999997</c:v>
                      </c:pt>
                      <c:pt idx="11151">
                        <c:v>-51.561839999999997</c:v>
                      </c:pt>
                      <c:pt idx="11152">
                        <c:v>-51.529689999999995</c:v>
                      </c:pt>
                      <c:pt idx="11153">
                        <c:v>-51.497710000000005</c:v>
                      </c:pt>
                      <c:pt idx="11154">
                        <c:v>-51.464600000000004</c:v>
                      </c:pt>
                      <c:pt idx="11155">
                        <c:v>-51.430619999999998</c:v>
                      </c:pt>
                      <c:pt idx="11156">
                        <c:v>-51.39817</c:v>
                      </c:pt>
                      <c:pt idx="11157">
                        <c:v>-51.365860000000005</c:v>
                      </c:pt>
                      <c:pt idx="11158">
                        <c:v>-51.332659999999997</c:v>
                      </c:pt>
                      <c:pt idx="11159">
                        <c:v>-51.299539999999993</c:v>
                      </c:pt>
                      <c:pt idx="11160">
                        <c:v>-51.265609999999995</c:v>
                      </c:pt>
                      <c:pt idx="11161">
                        <c:v>-51.232040000000005</c:v>
                      </c:pt>
                      <c:pt idx="11162">
                        <c:v>-51.197960000000002</c:v>
                      </c:pt>
                      <c:pt idx="11163">
                        <c:v>-51.171140000000001</c:v>
                      </c:pt>
                      <c:pt idx="11164">
                        <c:v>-51.142139999999998</c:v>
                      </c:pt>
                      <c:pt idx="11165">
                        <c:v>-51.112479999999998</c:v>
                      </c:pt>
                      <c:pt idx="11166">
                        <c:v>-51.081909999999993</c:v>
                      </c:pt>
                      <c:pt idx="11167">
                        <c:v>-51.050600000000003</c:v>
                      </c:pt>
                      <c:pt idx="11168">
                        <c:v>-51.019149999999996</c:v>
                      </c:pt>
                      <c:pt idx="11169">
                        <c:v>-50.989259999999994</c:v>
                      </c:pt>
                      <c:pt idx="11170">
                        <c:v>-50.958189999999995</c:v>
                      </c:pt>
                      <c:pt idx="11171">
                        <c:v>-50.92474</c:v>
                      </c:pt>
                      <c:pt idx="11172">
                        <c:v>-50.890139999999995</c:v>
                      </c:pt>
                      <c:pt idx="11173">
                        <c:v>-50.856059999999999</c:v>
                      </c:pt>
                      <c:pt idx="11174">
                        <c:v>-50.821889999999996</c:v>
                      </c:pt>
                      <c:pt idx="11175">
                        <c:v>-50.788349999999994</c:v>
                      </c:pt>
                      <c:pt idx="11176">
                        <c:v>-50.75394</c:v>
                      </c:pt>
                      <c:pt idx="11177">
                        <c:v>-50.719580000000008</c:v>
                      </c:pt>
                      <c:pt idx="11178">
                        <c:v>-50.685859999999998</c:v>
                      </c:pt>
                      <c:pt idx="11179">
                        <c:v>-50.643940000000001</c:v>
                      </c:pt>
                      <c:pt idx="11180">
                        <c:v>-50.613029999999995</c:v>
                      </c:pt>
                      <c:pt idx="11181">
                        <c:v>-50.581889999999994</c:v>
                      </c:pt>
                      <c:pt idx="11182">
                        <c:v>-50.550660000000001</c:v>
                      </c:pt>
                      <c:pt idx="11183">
                        <c:v>-50.52008</c:v>
                      </c:pt>
                      <c:pt idx="11184">
                        <c:v>-50.488679999999995</c:v>
                      </c:pt>
                      <c:pt idx="11185">
                        <c:v>-50.457169999999998</c:v>
                      </c:pt>
                      <c:pt idx="11186">
                        <c:v>-50.425310000000003</c:v>
                      </c:pt>
                      <c:pt idx="11187">
                        <c:v>-50.393610000000002</c:v>
                      </c:pt>
                      <c:pt idx="11188">
                        <c:v>-50.361979999999996</c:v>
                      </c:pt>
                      <c:pt idx="11189">
                        <c:v>-50.329639999999998</c:v>
                      </c:pt>
                      <c:pt idx="11190">
                        <c:v>-50.29665</c:v>
                      </c:pt>
                      <c:pt idx="11191">
                        <c:v>-50.263570000000001</c:v>
                      </c:pt>
                      <c:pt idx="11192">
                        <c:v>-50.230269999999997</c:v>
                      </c:pt>
                      <c:pt idx="11193">
                        <c:v>-50.19652</c:v>
                      </c:pt>
                      <c:pt idx="11194">
                        <c:v>-50.162950000000002</c:v>
                      </c:pt>
                      <c:pt idx="11195">
                        <c:v>-50.130160000000004</c:v>
                      </c:pt>
                      <c:pt idx="11196">
                        <c:v>-50.096720000000005</c:v>
                      </c:pt>
                      <c:pt idx="11197">
                        <c:v>-50.063409999999998</c:v>
                      </c:pt>
                      <c:pt idx="11198">
                        <c:v>-50.030409999999996</c:v>
                      </c:pt>
                      <c:pt idx="11199">
                        <c:v>-49.996660000000006</c:v>
                      </c:pt>
                      <c:pt idx="11200">
                        <c:v>-49.963360000000002</c:v>
                      </c:pt>
                      <c:pt idx="11201">
                        <c:v>-49.92971</c:v>
                      </c:pt>
                      <c:pt idx="11202">
                        <c:v>-49.89687</c:v>
                      </c:pt>
                      <c:pt idx="11203">
                        <c:v>-49.863199999999999</c:v>
                      </c:pt>
                      <c:pt idx="11204">
                        <c:v>-49.830059999999996</c:v>
                      </c:pt>
                      <c:pt idx="11205">
                        <c:v>-49.796219999999998</c:v>
                      </c:pt>
                      <c:pt idx="11206">
                        <c:v>-49.765790000000003</c:v>
                      </c:pt>
                      <c:pt idx="11207">
                        <c:v>-49.734279999999998</c:v>
                      </c:pt>
                      <c:pt idx="11208">
                        <c:v>-49.702330000000003</c:v>
                      </c:pt>
                      <c:pt idx="11209">
                        <c:v>-49.669790000000006</c:v>
                      </c:pt>
                      <c:pt idx="11210">
                        <c:v>-49.637990000000002</c:v>
                      </c:pt>
                      <c:pt idx="11211">
                        <c:v>-49.605509999999995</c:v>
                      </c:pt>
                      <c:pt idx="11212">
                        <c:v>-49.573270000000001</c:v>
                      </c:pt>
                      <c:pt idx="11213">
                        <c:v>-49.540300000000002</c:v>
                      </c:pt>
                      <c:pt idx="11214">
                        <c:v>-49.508949999999999</c:v>
                      </c:pt>
                      <c:pt idx="11215">
                        <c:v>-49.476110000000006</c:v>
                      </c:pt>
                      <c:pt idx="11216">
                        <c:v>-49.443359999999998</c:v>
                      </c:pt>
                      <c:pt idx="11217">
                        <c:v>-49.410730000000001</c:v>
                      </c:pt>
                      <c:pt idx="11218">
                        <c:v>-49.378209999999996</c:v>
                      </c:pt>
                      <c:pt idx="11219">
                        <c:v>-49.345770000000002</c:v>
                      </c:pt>
                      <c:pt idx="11220">
                        <c:v>-49.31279</c:v>
                      </c:pt>
                      <c:pt idx="11221">
                        <c:v>-49.281399999999998</c:v>
                      </c:pt>
                      <c:pt idx="11222">
                        <c:v>-49.249020000000002</c:v>
                      </c:pt>
                      <c:pt idx="11223">
                        <c:v>-49.218219999999995</c:v>
                      </c:pt>
                      <c:pt idx="11224">
                        <c:v>-49.186800000000005</c:v>
                      </c:pt>
                      <c:pt idx="11225">
                        <c:v>-49.154859999999999</c:v>
                      </c:pt>
                      <c:pt idx="11226">
                        <c:v>-49.122430000000001</c:v>
                      </c:pt>
                      <c:pt idx="11227">
                        <c:v>-49.090379999999996</c:v>
                      </c:pt>
                      <c:pt idx="11228">
                        <c:v>-49.056730000000002</c:v>
                      </c:pt>
                      <c:pt idx="11229">
                        <c:v>-49.02319</c:v>
                      </c:pt>
                      <c:pt idx="11230">
                        <c:v>-48.989960000000004</c:v>
                      </c:pt>
                      <c:pt idx="11231">
                        <c:v>-48.960390000000004</c:v>
                      </c:pt>
                      <c:pt idx="11232">
                        <c:v>-48.929819999999999</c:v>
                      </c:pt>
                      <c:pt idx="11233">
                        <c:v>-48.89893</c:v>
                      </c:pt>
                      <c:pt idx="11234">
                        <c:v>-48.867249999999999</c:v>
                      </c:pt>
                      <c:pt idx="11235">
                        <c:v>-48.835800000000006</c:v>
                      </c:pt>
                      <c:pt idx="11236">
                        <c:v>-48.802969999999995</c:v>
                      </c:pt>
                      <c:pt idx="11237">
                        <c:v>-48.771250000000002</c:v>
                      </c:pt>
                      <c:pt idx="11238">
                        <c:v>-48.739109999999997</c:v>
                      </c:pt>
                      <c:pt idx="11239">
                        <c:v>-48.706630000000004</c:v>
                      </c:pt>
                      <c:pt idx="11240">
                        <c:v>-48.673360000000002</c:v>
                      </c:pt>
                      <c:pt idx="11241">
                        <c:v>-48.640059999999998</c:v>
                      </c:pt>
                      <c:pt idx="11242">
                        <c:v>-48.607310000000005</c:v>
                      </c:pt>
                      <c:pt idx="11243">
                        <c:v>-48.571939999999998</c:v>
                      </c:pt>
                      <c:pt idx="11244">
                        <c:v>-48.537579999999998</c:v>
                      </c:pt>
                      <c:pt idx="11245">
                        <c:v>-48.502660000000006</c:v>
                      </c:pt>
                      <c:pt idx="11246">
                        <c:v>-48.468900000000005</c:v>
                      </c:pt>
                      <c:pt idx="11247">
                        <c:v>-48.435509999999994</c:v>
                      </c:pt>
                      <c:pt idx="11248">
                        <c:v>-48.401409999999998</c:v>
                      </c:pt>
                      <c:pt idx="11249">
                        <c:v>-48.366590000000002</c:v>
                      </c:pt>
                      <c:pt idx="11250">
                        <c:v>-48.332070000000002</c:v>
                      </c:pt>
                      <c:pt idx="11251">
                        <c:v>-48.300669999999997</c:v>
                      </c:pt>
                      <c:pt idx="11252">
                        <c:v>-48.268319999999996</c:v>
                      </c:pt>
                      <c:pt idx="11253">
                        <c:v>-48.236100000000008</c:v>
                      </c:pt>
                      <c:pt idx="11254">
                        <c:v>-48.20384</c:v>
                      </c:pt>
                      <c:pt idx="11255">
                        <c:v>-48.171120000000002</c:v>
                      </c:pt>
                      <c:pt idx="11256">
                        <c:v>-48.138199999999998</c:v>
                      </c:pt>
                      <c:pt idx="11257">
                        <c:v>-48.105770000000007</c:v>
                      </c:pt>
                      <c:pt idx="11258">
                        <c:v>-48.072499999999998</c:v>
                      </c:pt>
                      <c:pt idx="11259">
                        <c:v>-48.039300000000004</c:v>
                      </c:pt>
                      <c:pt idx="11260">
                        <c:v>-48.005920000000003</c:v>
                      </c:pt>
                      <c:pt idx="11261">
                        <c:v>-47.972270000000002</c:v>
                      </c:pt>
                      <c:pt idx="11262">
                        <c:v>-47.938409999999998</c:v>
                      </c:pt>
                      <c:pt idx="11263">
                        <c:v>-47.904939999999996</c:v>
                      </c:pt>
                      <c:pt idx="11264">
                        <c:v>-47.871050000000004</c:v>
                      </c:pt>
                      <c:pt idx="11265">
                        <c:v>-47.837029999999999</c:v>
                      </c:pt>
                      <c:pt idx="11266">
                        <c:v>-47.80303</c:v>
                      </c:pt>
                      <c:pt idx="11267">
                        <c:v>-47.76829</c:v>
                      </c:pt>
                      <c:pt idx="11268">
                        <c:v>-47.733739999999997</c:v>
                      </c:pt>
                      <c:pt idx="11269">
                        <c:v>-47.70044</c:v>
                      </c:pt>
                      <c:pt idx="11270">
                        <c:v>-47.6678</c:v>
                      </c:pt>
                      <c:pt idx="11271">
                        <c:v>-47.63476</c:v>
                      </c:pt>
                      <c:pt idx="11272">
                        <c:v>-47.601620000000004</c:v>
                      </c:pt>
                      <c:pt idx="11273">
                        <c:v>-47.568210000000008</c:v>
                      </c:pt>
                      <c:pt idx="11274">
                        <c:v>-47.535689999999995</c:v>
                      </c:pt>
                      <c:pt idx="11275">
                        <c:v>-47.502769999999998</c:v>
                      </c:pt>
                      <c:pt idx="11276">
                        <c:v>-47.470210000000002</c:v>
                      </c:pt>
                      <c:pt idx="11277">
                        <c:v>-47.437779999999997</c:v>
                      </c:pt>
                      <c:pt idx="11278">
                        <c:v>-47.405569999999997</c:v>
                      </c:pt>
                      <c:pt idx="11279">
                        <c:v>-47.372459999999997</c:v>
                      </c:pt>
                      <c:pt idx="11280">
                        <c:v>-47.339550000000003</c:v>
                      </c:pt>
                      <c:pt idx="11281">
                        <c:v>-47.30592</c:v>
                      </c:pt>
                      <c:pt idx="11282">
                        <c:v>-47.272469999999998</c:v>
                      </c:pt>
                      <c:pt idx="11283">
                        <c:v>-47.238639999999997</c:v>
                      </c:pt>
                      <c:pt idx="11284">
                        <c:v>-47.204800000000006</c:v>
                      </c:pt>
                      <c:pt idx="11285">
                        <c:v>-47.171779999999998</c:v>
                      </c:pt>
                      <c:pt idx="11286">
                        <c:v>-47.140890000000006</c:v>
                      </c:pt>
                      <c:pt idx="11287">
                        <c:v>-47.110079999999996</c:v>
                      </c:pt>
                      <c:pt idx="11288">
                        <c:v>-47.078379999999996</c:v>
                      </c:pt>
                      <c:pt idx="11289">
                        <c:v>-47.047790000000006</c:v>
                      </c:pt>
                      <c:pt idx="11290">
                        <c:v>-47.01567</c:v>
                      </c:pt>
                      <c:pt idx="11291">
                        <c:v>-46.984700000000004</c:v>
                      </c:pt>
                      <c:pt idx="11292">
                        <c:v>-46.955820000000003</c:v>
                      </c:pt>
                      <c:pt idx="11293">
                        <c:v>-46.925260000000002</c:v>
                      </c:pt>
                      <c:pt idx="11294">
                        <c:v>-46.894530000000003</c:v>
                      </c:pt>
                      <c:pt idx="11295">
                        <c:v>-46.863349999999997</c:v>
                      </c:pt>
                      <c:pt idx="11296">
                        <c:v>-46.830160000000006</c:v>
                      </c:pt>
                      <c:pt idx="11297">
                        <c:v>-46.797389999999993</c:v>
                      </c:pt>
                      <c:pt idx="11298">
                        <c:v>-46.76446</c:v>
                      </c:pt>
                      <c:pt idx="11299">
                        <c:v>-46.730890000000002</c:v>
                      </c:pt>
                      <c:pt idx="11300">
                        <c:v>-46.69744</c:v>
                      </c:pt>
                      <c:pt idx="11301">
                        <c:v>-46.663759999999996</c:v>
                      </c:pt>
                      <c:pt idx="11302">
                        <c:v>-46.629959999999997</c:v>
                      </c:pt>
                      <c:pt idx="11303">
                        <c:v>-46.596879999999999</c:v>
                      </c:pt>
                      <c:pt idx="11304">
                        <c:v>-46.562550000000002</c:v>
                      </c:pt>
                      <c:pt idx="11305">
                        <c:v>-46.528460000000003</c:v>
                      </c:pt>
                      <c:pt idx="11306">
                        <c:v>-46.493859999999998</c:v>
                      </c:pt>
                      <c:pt idx="11307">
                        <c:v>-46.459429999999998</c:v>
                      </c:pt>
                      <c:pt idx="11308">
                        <c:v>-46.425799999999995</c:v>
                      </c:pt>
                      <c:pt idx="11309">
                        <c:v>-46.392309999999995</c:v>
                      </c:pt>
                      <c:pt idx="11310">
                        <c:v>-46.35962</c:v>
                      </c:pt>
                      <c:pt idx="11311">
                        <c:v>-46.326660000000004</c:v>
                      </c:pt>
                      <c:pt idx="11312">
                        <c:v>-46.293660000000003</c:v>
                      </c:pt>
                      <c:pt idx="11313">
                        <c:v>-46.260120000000001</c:v>
                      </c:pt>
                      <c:pt idx="11314">
                        <c:v>-46.227379999999997</c:v>
                      </c:pt>
                      <c:pt idx="11315">
                        <c:v>-46.19218</c:v>
                      </c:pt>
                      <c:pt idx="11316">
                        <c:v>-46.158000000000001</c:v>
                      </c:pt>
                      <c:pt idx="11317">
                        <c:v>-46.123429999999999</c:v>
                      </c:pt>
                      <c:pt idx="11318">
                        <c:v>-46.089240000000004</c:v>
                      </c:pt>
                      <c:pt idx="11319">
                        <c:v>-46.054820000000007</c:v>
                      </c:pt>
                      <c:pt idx="11320">
                        <c:v>-46.020180000000003</c:v>
                      </c:pt>
                      <c:pt idx="11321">
                        <c:v>-45.985250000000008</c:v>
                      </c:pt>
                      <c:pt idx="11322">
                        <c:v>-45.951060000000005</c:v>
                      </c:pt>
                      <c:pt idx="11323">
                        <c:v>-45.916089999999997</c:v>
                      </c:pt>
                      <c:pt idx="11324">
                        <c:v>-45.881389999999996</c:v>
                      </c:pt>
                      <c:pt idx="11325">
                        <c:v>-45.846310000000003</c:v>
                      </c:pt>
                      <c:pt idx="11326">
                        <c:v>-45.810500000000005</c:v>
                      </c:pt>
                      <c:pt idx="11327">
                        <c:v>-45.773710000000001</c:v>
                      </c:pt>
                      <c:pt idx="11328">
                        <c:v>-45.737589999999997</c:v>
                      </c:pt>
                      <c:pt idx="11329">
                        <c:v>-45.700890000000001</c:v>
                      </c:pt>
                      <c:pt idx="11330">
                        <c:v>-45.664769999999997</c:v>
                      </c:pt>
                      <c:pt idx="11331">
                        <c:v>-45.630589999999998</c:v>
                      </c:pt>
                      <c:pt idx="11332">
                        <c:v>-45.597969999999997</c:v>
                      </c:pt>
                      <c:pt idx="11333">
                        <c:v>-45.56494</c:v>
                      </c:pt>
                      <c:pt idx="11334">
                        <c:v>-45.530920000000002</c:v>
                      </c:pt>
                      <c:pt idx="11335">
                        <c:v>-45.498909999999995</c:v>
                      </c:pt>
                      <c:pt idx="11336">
                        <c:v>-45.465170000000001</c:v>
                      </c:pt>
                      <c:pt idx="11337">
                        <c:v>-45.430549999999997</c:v>
                      </c:pt>
                      <c:pt idx="11338">
                        <c:v>-45.395589999999999</c:v>
                      </c:pt>
                      <c:pt idx="11339">
                        <c:v>-45.360469999999999</c:v>
                      </c:pt>
                      <c:pt idx="11340">
                        <c:v>-45.325020000000002</c:v>
                      </c:pt>
                      <c:pt idx="11341">
                        <c:v>-45.289190000000005</c:v>
                      </c:pt>
                      <c:pt idx="11342">
                        <c:v>-45.254640000000002</c:v>
                      </c:pt>
                      <c:pt idx="11343">
                        <c:v>-45.220969999999994</c:v>
                      </c:pt>
                      <c:pt idx="11344">
                        <c:v>-45.18815</c:v>
                      </c:pt>
                      <c:pt idx="11345">
                        <c:v>-45.155390000000004</c:v>
                      </c:pt>
                      <c:pt idx="11346">
                        <c:v>-45.121430000000004</c:v>
                      </c:pt>
                      <c:pt idx="11347">
                        <c:v>-45.085550000000005</c:v>
                      </c:pt>
                      <c:pt idx="11348">
                        <c:v>-45.049169999999997</c:v>
                      </c:pt>
                      <c:pt idx="11349">
                        <c:v>-45.01173</c:v>
                      </c:pt>
                      <c:pt idx="11350">
                        <c:v>-44.974580000000003</c:v>
                      </c:pt>
                      <c:pt idx="11351">
                        <c:v>-44.938490000000002</c:v>
                      </c:pt>
                      <c:pt idx="11352">
                        <c:v>-44.903459999999995</c:v>
                      </c:pt>
                      <c:pt idx="11353">
                        <c:v>-44.86992</c:v>
                      </c:pt>
                      <c:pt idx="11354">
                        <c:v>-44.837179999999996</c:v>
                      </c:pt>
                      <c:pt idx="11355">
                        <c:v>-44.80341</c:v>
                      </c:pt>
                      <c:pt idx="11356">
                        <c:v>-44.768749999999997</c:v>
                      </c:pt>
                      <c:pt idx="11357">
                        <c:v>-44.734480000000005</c:v>
                      </c:pt>
                      <c:pt idx="11358">
                        <c:v>-44.699590000000001</c:v>
                      </c:pt>
                      <c:pt idx="11359">
                        <c:v>-44.664229999999996</c:v>
                      </c:pt>
                      <c:pt idx="11360">
                        <c:v>-44.62809</c:v>
                      </c:pt>
                      <c:pt idx="11361">
                        <c:v>-44.592950000000002</c:v>
                      </c:pt>
                      <c:pt idx="11362">
                        <c:v>-44.557849999999995</c:v>
                      </c:pt>
                      <c:pt idx="11363">
                        <c:v>-44.525410000000001</c:v>
                      </c:pt>
                      <c:pt idx="11364">
                        <c:v>-44.491730000000004</c:v>
                      </c:pt>
                      <c:pt idx="11365">
                        <c:v>-44.4572</c:v>
                      </c:pt>
                      <c:pt idx="11366">
                        <c:v>-44.419339999999998</c:v>
                      </c:pt>
                      <c:pt idx="11367">
                        <c:v>-44.383220000000001</c:v>
                      </c:pt>
                      <c:pt idx="11368">
                        <c:v>-44.347830000000002</c:v>
                      </c:pt>
                      <c:pt idx="11369">
                        <c:v>-44.312339999999999</c:v>
                      </c:pt>
                      <c:pt idx="11370">
                        <c:v>-44.274829999999994</c:v>
                      </c:pt>
                      <c:pt idx="11371">
                        <c:v>-44.236639999999994</c:v>
                      </c:pt>
                      <c:pt idx="11372">
                        <c:v>-44.197939999999996</c:v>
                      </c:pt>
                      <c:pt idx="11373">
                        <c:v>-44.160029999999999</c:v>
                      </c:pt>
                      <c:pt idx="11374">
                        <c:v>-44.119710000000005</c:v>
                      </c:pt>
                      <c:pt idx="11375">
                        <c:v>-44.077890000000004</c:v>
                      </c:pt>
                      <c:pt idx="11376">
                        <c:v>-44.037420000000004</c:v>
                      </c:pt>
                      <c:pt idx="11377">
                        <c:v>-43.995609999999999</c:v>
                      </c:pt>
                      <c:pt idx="11378">
                        <c:v>-43.955489999999998</c:v>
                      </c:pt>
                      <c:pt idx="11379">
                        <c:v>-43.914070000000002</c:v>
                      </c:pt>
                      <c:pt idx="11380">
                        <c:v>-43.871359999999996</c:v>
                      </c:pt>
                      <c:pt idx="11381">
                        <c:v>-43.831110000000002</c:v>
                      </c:pt>
                      <c:pt idx="11382">
                        <c:v>-43.79224</c:v>
                      </c:pt>
                      <c:pt idx="11383">
                        <c:v>-43.754890000000003</c:v>
                      </c:pt>
                      <c:pt idx="11384">
                        <c:v>-43.715000000000003</c:v>
                      </c:pt>
                      <c:pt idx="11385">
                        <c:v>-43.676000000000002</c:v>
                      </c:pt>
                      <c:pt idx="11386">
                        <c:v>-43.634029999999996</c:v>
                      </c:pt>
                      <c:pt idx="11387">
                        <c:v>-43.593040000000002</c:v>
                      </c:pt>
                      <c:pt idx="11388">
                        <c:v>-43.552229999999994</c:v>
                      </c:pt>
                      <c:pt idx="11389">
                        <c:v>-43.510730000000002</c:v>
                      </c:pt>
                      <c:pt idx="11390">
                        <c:v>-43.46622</c:v>
                      </c:pt>
                      <c:pt idx="11391">
                        <c:v>-43.420659999999998</c:v>
                      </c:pt>
                      <c:pt idx="11392">
                        <c:v>-43.374360000000003</c:v>
                      </c:pt>
                      <c:pt idx="11393">
                        <c:v>-43.327980000000004</c:v>
                      </c:pt>
                      <c:pt idx="11394">
                        <c:v>-43.280570000000004</c:v>
                      </c:pt>
                      <c:pt idx="11395">
                        <c:v>-43.2346</c:v>
                      </c:pt>
                      <c:pt idx="11396">
                        <c:v>-43.188079999999999</c:v>
                      </c:pt>
                      <c:pt idx="11397">
                        <c:v>-43.140950000000004</c:v>
                      </c:pt>
                      <c:pt idx="11398">
                        <c:v>-43.093490000000003</c:v>
                      </c:pt>
                      <c:pt idx="11399">
                        <c:v>-43.046930000000003</c:v>
                      </c:pt>
                      <c:pt idx="11400">
                        <c:v>-43.001329999999996</c:v>
                      </c:pt>
                      <c:pt idx="11401">
                        <c:v>-42.954450000000001</c:v>
                      </c:pt>
                      <c:pt idx="11402">
                        <c:v>-42.907890000000002</c:v>
                      </c:pt>
                      <c:pt idx="11403">
                        <c:v>-42.859850000000002</c:v>
                      </c:pt>
                      <c:pt idx="11404">
                        <c:v>-42.811969999999995</c:v>
                      </c:pt>
                      <c:pt idx="11405">
                        <c:v>-42.763629999999999</c:v>
                      </c:pt>
                      <c:pt idx="11406">
                        <c:v>-42.71622</c:v>
                      </c:pt>
                      <c:pt idx="11407">
                        <c:v>-42.666829999999997</c:v>
                      </c:pt>
                      <c:pt idx="11408">
                        <c:v>-42.618220000000008</c:v>
                      </c:pt>
                      <c:pt idx="11409">
                        <c:v>-42.567880000000002</c:v>
                      </c:pt>
                      <c:pt idx="11410">
                        <c:v>-42.518159999999995</c:v>
                      </c:pt>
                      <c:pt idx="11411">
                        <c:v>-42.467970000000001</c:v>
                      </c:pt>
                      <c:pt idx="11412">
                        <c:v>-42.42013</c:v>
                      </c:pt>
                      <c:pt idx="11413">
                        <c:v>-42.37144</c:v>
                      </c:pt>
                      <c:pt idx="11414">
                        <c:v>-42.324680000000001</c:v>
                      </c:pt>
                      <c:pt idx="11415">
                        <c:v>-42.27637</c:v>
                      </c:pt>
                      <c:pt idx="11416">
                        <c:v>-42.228679999999997</c:v>
                      </c:pt>
                      <c:pt idx="11417">
                        <c:v>-42.181330000000003</c:v>
                      </c:pt>
                      <c:pt idx="11418">
                        <c:v>-42.13561</c:v>
                      </c:pt>
                      <c:pt idx="11419">
                        <c:v>-42.088359999999994</c:v>
                      </c:pt>
                      <c:pt idx="11420">
                        <c:v>-42.036939999999994</c:v>
                      </c:pt>
                      <c:pt idx="11421">
                        <c:v>-41.984470000000002</c:v>
                      </c:pt>
                      <c:pt idx="11422">
                        <c:v>-41.930750000000003</c:v>
                      </c:pt>
                      <c:pt idx="11423">
                        <c:v>-41.87809</c:v>
                      </c:pt>
                      <c:pt idx="11424">
                        <c:v>-41.825210000000006</c:v>
                      </c:pt>
                      <c:pt idx="11425">
                        <c:v>-41.773429999999998</c:v>
                      </c:pt>
                      <c:pt idx="11426">
                        <c:v>-41.725950000000005</c:v>
                      </c:pt>
                      <c:pt idx="11427">
                        <c:v>-41.684049999999999</c:v>
                      </c:pt>
                      <c:pt idx="11428">
                        <c:v>-41.641069999999999</c:v>
                      </c:pt>
                      <c:pt idx="11429">
                        <c:v>-41.598790000000001</c:v>
                      </c:pt>
                      <c:pt idx="11430">
                        <c:v>-41.560540000000003</c:v>
                      </c:pt>
                      <c:pt idx="11431">
                        <c:v>-41.518459999999997</c:v>
                      </c:pt>
                      <c:pt idx="11432">
                        <c:v>-41.472909999999999</c:v>
                      </c:pt>
                      <c:pt idx="11433">
                        <c:v>-41.423829999999995</c:v>
                      </c:pt>
                      <c:pt idx="11434">
                        <c:v>-41.381790000000002</c:v>
                      </c:pt>
                      <c:pt idx="11435">
                        <c:v>-41.337049999999998</c:v>
                      </c:pt>
                      <c:pt idx="11436">
                        <c:v>-41.295560000000002</c:v>
                      </c:pt>
                      <c:pt idx="11437">
                        <c:v>-41.25394</c:v>
                      </c:pt>
                      <c:pt idx="11438">
                        <c:v>-41.211759999999998</c:v>
                      </c:pt>
                      <c:pt idx="11439">
                        <c:v>-41.169560000000004</c:v>
                      </c:pt>
                      <c:pt idx="11440">
                        <c:v>-41.125540000000001</c:v>
                      </c:pt>
                      <c:pt idx="11441">
                        <c:v>-41.082150000000006</c:v>
                      </c:pt>
                      <c:pt idx="11442">
                        <c:v>-41.040020000000005</c:v>
                      </c:pt>
                      <c:pt idx="11443">
                        <c:v>-40.996020000000001</c:v>
                      </c:pt>
                      <c:pt idx="11444">
                        <c:v>-40.952179999999998</c:v>
                      </c:pt>
                      <c:pt idx="11445">
                        <c:v>-40.906370000000003</c:v>
                      </c:pt>
                      <c:pt idx="11446">
                        <c:v>-40.859650000000002</c:v>
                      </c:pt>
                      <c:pt idx="11447">
                        <c:v>-40.817350000000005</c:v>
                      </c:pt>
                      <c:pt idx="11448">
                        <c:v>-40.77375</c:v>
                      </c:pt>
                      <c:pt idx="11449">
                        <c:v>-40.739349999999995</c:v>
                      </c:pt>
                      <c:pt idx="11450">
                        <c:v>-40.701880000000003</c:v>
                      </c:pt>
                      <c:pt idx="11451">
                        <c:v>-40.661540000000002</c:v>
                      </c:pt>
                      <c:pt idx="11452">
                        <c:v>-40.619820000000004</c:v>
                      </c:pt>
                      <c:pt idx="11453">
                        <c:v>-40.577129999999997</c:v>
                      </c:pt>
                      <c:pt idx="11454">
                        <c:v>-40.53369</c:v>
                      </c:pt>
                      <c:pt idx="11455">
                        <c:v>-40.490440000000007</c:v>
                      </c:pt>
                      <c:pt idx="11456">
                        <c:v>-40.448060000000005</c:v>
                      </c:pt>
                      <c:pt idx="11457">
                        <c:v>-40.405389999999997</c:v>
                      </c:pt>
                      <c:pt idx="11458">
                        <c:v>-40.360440000000004</c:v>
                      </c:pt>
                      <c:pt idx="11459">
                        <c:v>-40.315969999999993</c:v>
                      </c:pt>
                      <c:pt idx="11460">
                        <c:v>-40.270479999999999</c:v>
                      </c:pt>
                      <c:pt idx="11461">
                        <c:v>-40.224320000000006</c:v>
                      </c:pt>
                      <c:pt idx="11462">
                        <c:v>-40.177520000000001</c:v>
                      </c:pt>
                      <c:pt idx="11463">
                        <c:v>-40.129930000000002</c:v>
                      </c:pt>
                      <c:pt idx="11464">
                        <c:v>-40.081309999999995</c:v>
                      </c:pt>
                      <c:pt idx="11465">
                        <c:v>-40.031420000000004</c:v>
                      </c:pt>
                      <c:pt idx="11466">
                        <c:v>-39.983710000000002</c:v>
                      </c:pt>
                      <c:pt idx="11467">
                        <c:v>-39.935389999999998</c:v>
                      </c:pt>
                      <c:pt idx="11468">
                        <c:v>-39.889489999999995</c:v>
                      </c:pt>
                      <c:pt idx="11469">
                        <c:v>-39.844769999999997</c:v>
                      </c:pt>
                      <c:pt idx="11470">
                        <c:v>-39.798180000000002</c:v>
                      </c:pt>
                      <c:pt idx="11471">
                        <c:v>-39.749319999999997</c:v>
                      </c:pt>
                      <c:pt idx="11472">
                        <c:v>-39.69999</c:v>
                      </c:pt>
                      <c:pt idx="11473">
                        <c:v>-39.64855</c:v>
                      </c:pt>
                      <c:pt idx="11474">
                        <c:v>-39.598439999999997</c:v>
                      </c:pt>
                      <c:pt idx="11475">
                        <c:v>-39.544020000000003</c:v>
                      </c:pt>
                      <c:pt idx="11476">
                        <c:v>-39.489339999999999</c:v>
                      </c:pt>
                      <c:pt idx="11477">
                        <c:v>-39.434519999999999</c:v>
                      </c:pt>
                      <c:pt idx="11478">
                        <c:v>-39.379550000000002</c:v>
                      </c:pt>
                      <c:pt idx="11479">
                        <c:v>-39.325559999999996</c:v>
                      </c:pt>
                      <c:pt idx="11480">
                        <c:v>-39.268630000000002</c:v>
                      </c:pt>
                      <c:pt idx="11481">
                        <c:v>-39.205750000000002</c:v>
                      </c:pt>
                      <c:pt idx="11482">
                        <c:v>-39.148869999999995</c:v>
                      </c:pt>
                      <c:pt idx="11483">
                        <c:v>-39.094410000000003</c:v>
                      </c:pt>
                      <c:pt idx="11484">
                        <c:v>-39.036110000000001</c:v>
                      </c:pt>
                      <c:pt idx="11485">
                        <c:v>-38.97916</c:v>
                      </c:pt>
                      <c:pt idx="11486">
                        <c:v>-38.918559999999999</c:v>
                      </c:pt>
                      <c:pt idx="11487">
                        <c:v>-38.857119999999995</c:v>
                      </c:pt>
                      <c:pt idx="11488">
                        <c:v>-38.794159999999998</c:v>
                      </c:pt>
                      <c:pt idx="11489">
                        <c:v>-38.72851</c:v>
                      </c:pt>
                      <c:pt idx="11490">
                        <c:v>-38.661490000000001</c:v>
                      </c:pt>
                      <c:pt idx="11491">
                        <c:v>-38.59498</c:v>
                      </c:pt>
                      <c:pt idx="11492">
                        <c:v>-38.531260000000003</c:v>
                      </c:pt>
                      <c:pt idx="11493">
                        <c:v>-38.46575</c:v>
                      </c:pt>
                      <c:pt idx="11494">
                        <c:v>-38.40193</c:v>
                      </c:pt>
                      <c:pt idx="11495">
                        <c:v>-38.338990000000003</c:v>
                      </c:pt>
                      <c:pt idx="11496">
                        <c:v>-38.274770000000004</c:v>
                      </c:pt>
                      <c:pt idx="11497">
                        <c:v>-38.208150000000003</c:v>
                      </c:pt>
                      <c:pt idx="11498">
                        <c:v>-38.143820000000005</c:v>
                      </c:pt>
                      <c:pt idx="11499">
                        <c:v>-38.075099999999999</c:v>
                      </c:pt>
                      <c:pt idx="11500">
                        <c:v>-38.008209999999998</c:v>
                      </c:pt>
                      <c:pt idx="11501">
                        <c:v>-37.942459999999997</c:v>
                      </c:pt>
                      <c:pt idx="11502">
                        <c:v>-37.874360000000003</c:v>
                      </c:pt>
                      <c:pt idx="11503">
                        <c:v>-37.805909999999997</c:v>
                      </c:pt>
                      <c:pt idx="11504">
                        <c:v>-37.740349999999999</c:v>
                      </c:pt>
                      <c:pt idx="11505">
                        <c:v>-37.673380000000002</c:v>
                      </c:pt>
                      <c:pt idx="11506">
                        <c:v>-37.607210000000002</c:v>
                      </c:pt>
                      <c:pt idx="11507">
                        <c:v>-37.544469999999997</c:v>
                      </c:pt>
                      <c:pt idx="11508">
                        <c:v>-37.482060000000004</c:v>
                      </c:pt>
                      <c:pt idx="11509">
                        <c:v>-37.420360000000002</c:v>
                      </c:pt>
                      <c:pt idx="11510">
                        <c:v>-37.357010000000002</c:v>
                      </c:pt>
                      <c:pt idx="11511">
                        <c:v>-37.294049999999999</c:v>
                      </c:pt>
                      <c:pt idx="11512">
                        <c:v>-37.232779999999998</c:v>
                      </c:pt>
                      <c:pt idx="11513">
                        <c:v>-37.168320000000001</c:v>
                      </c:pt>
                      <c:pt idx="11514">
                        <c:v>-37.108490000000003</c:v>
                      </c:pt>
                      <c:pt idx="11515">
                        <c:v>-37.044310000000003</c:v>
                      </c:pt>
                      <c:pt idx="11516">
                        <c:v>-36.982089999999999</c:v>
                      </c:pt>
                      <c:pt idx="11517">
                        <c:v>-36.912469999999999</c:v>
                      </c:pt>
                      <c:pt idx="11518">
                        <c:v>-36.848660000000002</c:v>
                      </c:pt>
                      <c:pt idx="11519">
                        <c:v>-36.785849999999996</c:v>
                      </c:pt>
                      <c:pt idx="11520">
                        <c:v>-36.718920000000004</c:v>
                      </c:pt>
                      <c:pt idx="11521">
                        <c:v>-36.650839999999995</c:v>
                      </c:pt>
                      <c:pt idx="11522">
                        <c:v>-36.586460000000002</c:v>
                      </c:pt>
                      <c:pt idx="11523">
                        <c:v>-36.517499999999998</c:v>
                      </c:pt>
                      <c:pt idx="11524">
                        <c:v>-36.445129999999999</c:v>
                      </c:pt>
                      <c:pt idx="11525">
                        <c:v>-36.371049999999997</c:v>
                      </c:pt>
                      <c:pt idx="11526">
                        <c:v>-36.300260000000002</c:v>
                      </c:pt>
                      <c:pt idx="11527">
                        <c:v>-36.22804</c:v>
                      </c:pt>
                      <c:pt idx="11528">
                        <c:v>-36.156039999999997</c:v>
                      </c:pt>
                      <c:pt idx="11529">
                        <c:v>-36.083289999999998</c:v>
                      </c:pt>
                      <c:pt idx="11530">
                        <c:v>-36.013739999999999</c:v>
                      </c:pt>
                      <c:pt idx="11531">
                        <c:v>-35.954000000000001</c:v>
                      </c:pt>
                      <c:pt idx="11532">
                        <c:v>-35.889829999999996</c:v>
                      </c:pt>
                      <c:pt idx="11533">
                        <c:v>-35.820239999999998</c:v>
                      </c:pt>
                      <c:pt idx="11534">
                        <c:v>-35.746790000000004</c:v>
                      </c:pt>
                      <c:pt idx="11535">
                        <c:v>-35.67736</c:v>
                      </c:pt>
                      <c:pt idx="11536">
                        <c:v>-35.609670000000001</c:v>
                      </c:pt>
                      <c:pt idx="11537">
                        <c:v>-35.540080000000003</c:v>
                      </c:pt>
                      <c:pt idx="11538">
                        <c:v>-35.468350000000001</c:v>
                      </c:pt>
                      <c:pt idx="11539">
                        <c:v>-35.397680000000001</c:v>
                      </c:pt>
                      <c:pt idx="11540">
                        <c:v>-35.328760000000003</c:v>
                      </c:pt>
                      <c:pt idx="11541">
                        <c:v>-35.263649999999998</c:v>
                      </c:pt>
                      <c:pt idx="11542">
                        <c:v>-35.204360000000001</c:v>
                      </c:pt>
                      <c:pt idx="11543">
                        <c:v>-35.146549999999998</c:v>
                      </c:pt>
                      <c:pt idx="11544">
                        <c:v>-35.08925</c:v>
                      </c:pt>
                      <c:pt idx="11545">
                        <c:v>-35.032879999999999</c:v>
                      </c:pt>
                      <c:pt idx="11546">
                        <c:v>-34.970309999999998</c:v>
                      </c:pt>
                      <c:pt idx="11547">
                        <c:v>-34.906179999999999</c:v>
                      </c:pt>
                      <c:pt idx="11548">
                        <c:v>-34.842219999999998</c:v>
                      </c:pt>
                      <c:pt idx="11549">
                        <c:v>-34.773699999999998</c:v>
                      </c:pt>
                      <c:pt idx="11550">
                        <c:v>-34.70693</c:v>
                      </c:pt>
                      <c:pt idx="11551">
                        <c:v>-34.637869999999999</c:v>
                      </c:pt>
                      <c:pt idx="11552">
                        <c:v>-34.564610000000002</c:v>
                      </c:pt>
                      <c:pt idx="11553">
                        <c:v>-34.49512</c:v>
                      </c:pt>
                      <c:pt idx="11554">
                        <c:v>-34.422179999999997</c:v>
                      </c:pt>
                      <c:pt idx="11555">
                        <c:v>-34.350569999999998</c:v>
                      </c:pt>
                      <c:pt idx="11556">
                        <c:v>-34.279489999999996</c:v>
                      </c:pt>
                      <c:pt idx="11557">
                        <c:v>-34.208179999999999</c:v>
                      </c:pt>
                      <c:pt idx="11558">
                        <c:v>-34.138259999999995</c:v>
                      </c:pt>
                      <c:pt idx="11559">
                        <c:v>-34.071570000000001</c:v>
                      </c:pt>
                      <c:pt idx="11560">
                        <c:v>-34.006680000000003</c:v>
                      </c:pt>
                      <c:pt idx="11561">
                        <c:v>-33.946559999999998</c:v>
                      </c:pt>
                      <c:pt idx="11562">
                        <c:v>-33.88205</c:v>
                      </c:pt>
                      <c:pt idx="11563">
                        <c:v>-33.811840000000004</c:v>
                      </c:pt>
                      <c:pt idx="11564">
                        <c:v>-33.740940000000002</c:v>
                      </c:pt>
                      <c:pt idx="11565">
                        <c:v>-33.667400000000001</c:v>
                      </c:pt>
                      <c:pt idx="11566">
                        <c:v>-33.588709999999999</c:v>
                      </c:pt>
                      <c:pt idx="11567">
                        <c:v>-33.512430000000002</c:v>
                      </c:pt>
                      <c:pt idx="11568">
                        <c:v>-33.431289999999997</c:v>
                      </c:pt>
                      <c:pt idx="11569">
                        <c:v>-33.34742</c:v>
                      </c:pt>
                      <c:pt idx="11570">
                        <c:v>-33.262480000000004</c:v>
                      </c:pt>
                      <c:pt idx="11571">
                        <c:v>-33.177889999999998</c:v>
                      </c:pt>
                      <c:pt idx="11572">
                        <c:v>-33.091949999999997</c:v>
                      </c:pt>
                      <c:pt idx="11573">
                        <c:v>-33.002870000000001</c:v>
                      </c:pt>
                      <c:pt idx="11574">
                        <c:v>-32.913649999999997</c:v>
                      </c:pt>
                      <c:pt idx="11575">
                        <c:v>-32.824749999999995</c:v>
                      </c:pt>
                      <c:pt idx="11576">
                        <c:v>-32.732790000000001</c:v>
                      </c:pt>
                      <c:pt idx="11577">
                        <c:v>-32.64038</c:v>
                      </c:pt>
                      <c:pt idx="11578">
                        <c:v>-32.551079999999999</c:v>
                      </c:pt>
                      <c:pt idx="11579">
                        <c:v>-32.461759999999998</c:v>
                      </c:pt>
                      <c:pt idx="11580">
                        <c:v>-32.366320000000002</c:v>
                      </c:pt>
                      <c:pt idx="11581">
                        <c:v>-32.274810000000002</c:v>
                      </c:pt>
                      <c:pt idx="11582">
                        <c:v>-32.179729999999999</c:v>
                      </c:pt>
                      <c:pt idx="11583">
                        <c:v>-32.085370000000005</c:v>
                      </c:pt>
                      <c:pt idx="11584">
                        <c:v>-31.991510000000002</c:v>
                      </c:pt>
                      <c:pt idx="11585">
                        <c:v>-31.898440000000001</c:v>
                      </c:pt>
                      <c:pt idx="11586">
                        <c:v>-31.80639</c:v>
                      </c:pt>
                      <c:pt idx="11587">
                        <c:v>-31.71425</c:v>
                      </c:pt>
                      <c:pt idx="11588">
                        <c:v>-31.625399999999999</c:v>
                      </c:pt>
                      <c:pt idx="11589">
                        <c:v>-31.535000000000004</c:v>
                      </c:pt>
                      <c:pt idx="11590">
                        <c:v>-31.444800000000001</c:v>
                      </c:pt>
                      <c:pt idx="11591">
                        <c:v>-31.35331</c:v>
                      </c:pt>
                      <c:pt idx="11592">
                        <c:v>-31.260669999999998</c:v>
                      </c:pt>
                      <c:pt idx="11593">
                        <c:v>-31.167099999999998</c:v>
                      </c:pt>
                      <c:pt idx="11594">
                        <c:v>-31.076389999999996</c:v>
                      </c:pt>
                      <c:pt idx="11595">
                        <c:v>-30.98049</c:v>
                      </c:pt>
                      <c:pt idx="11596">
                        <c:v>-30.879979999999996</c:v>
                      </c:pt>
                      <c:pt idx="11597">
                        <c:v>-30.773830000000004</c:v>
                      </c:pt>
                      <c:pt idx="11598">
                        <c:v>-30.66357</c:v>
                      </c:pt>
                      <c:pt idx="11599">
                        <c:v>-30.55584</c:v>
                      </c:pt>
                      <c:pt idx="11600">
                        <c:v>-30.448029999999999</c:v>
                      </c:pt>
                      <c:pt idx="11601">
                        <c:v>-30.33493</c:v>
                      </c:pt>
                      <c:pt idx="11602">
                        <c:v>-30.222630000000002</c:v>
                      </c:pt>
                      <c:pt idx="11603">
                        <c:v>-30.1068</c:v>
                      </c:pt>
                      <c:pt idx="11604">
                        <c:v>-29.990020000000001</c:v>
                      </c:pt>
                      <c:pt idx="11605">
                        <c:v>-29.869900000000001</c:v>
                      </c:pt>
                      <c:pt idx="11606">
                        <c:v>-29.747450000000001</c:v>
                      </c:pt>
                      <c:pt idx="11607">
                        <c:v>-29.623249999999999</c:v>
                      </c:pt>
                      <c:pt idx="11608">
                        <c:v>-29.499590000000001</c:v>
                      </c:pt>
                      <c:pt idx="11609">
                        <c:v>-29.376999999999999</c:v>
                      </c:pt>
                      <c:pt idx="11610">
                        <c:v>-29.253029999999999</c:v>
                      </c:pt>
                      <c:pt idx="11611">
                        <c:v>-29.128869999999999</c:v>
                      </c:pt>
                      <c:pt idx="11612">
                        <c:v>-29.006080000000001</c:v>
                      </c:pt>
                      <c:pt idx="11613">
                        <c:v>-28.882340000000003</c:v>
                      </c:pt>
                      <c:pt idx="11614">
                        <c:v>-28.75639</c:v>
                      </c:pt>
                      <c:pt idx="11615">
                        <c:v>-28.628889999999998</c:v>
                      </c:pt>
                      <c:pt idx="11616">
                        <c:v>-28.500730000000001</c:v>
                      </c:pt>
                      <c:pt idx="11617">
                        <c:v>-28.371420000000001</c:v>
                      </c:pt>
                      <c:pt idx="11618">
                        <c:v>-28.249119999999998</c:v>
                      </c:pt>
                      <c:pt idx="11619">
                        <c:v>-28.12801</c:v>
                      </c:pt>
                      <c:pt idx="11620">
                        <c:v>-28.020269999999996</c:v>
                      </c:pt>
                      <c:pt idx="11621">
                        <c:v>-27.918109999999999</c:v>
                      </c:pt>
                      <c:pt idx="11622">
                        <c:v>-27.811349999999997</c:v>
                      </c:pt>
                      <c:pt idx="11623">
                        <c:v>-27.700700000000001</c:v>
                      </c:pt>
                      <c:pt idx="11624">
                        <c:v>-27.583970000000001</c:v>
                      </c:pt>
                      <c:pt idx="11625">
                        <c:v>-27.46396</c:v>
                      </c:pt>
                      <c:pt idx="11626">
                        <c:v>-27.34327</c:v>
                      </c:pt>
                      <c:pt idx="11627">
                        <c:v>-27.22044</c:v>
                      </c:pt>
                      <c:pt idx="11628">
                        <c:v>-27.098320000000001</c:v>
                      </c:pt>
                      <c:pt idx="11629">
                        <c:v>-26.97645</c:v>
                      </c:pt>
                      <c:pt idx="11630">
                        <c:v>-26.851799999999997</c:v>
                      </c:pt>
                      <c:pt idx="11631">
                        <c:v>-26.725189999999998</c:v>
                      </c:pt>
                      <c:pt idx="11632">
                        <c:v>-26.59582</c:v>
                      </c:pt>
                      <c:pt idx="11633">
                        <c:v>-26.46611</c:v>
                      </c:pt>
                      <c:pt idx="11634">
                        <c:v>-26.333920000000003</c:v>
                      </c:pt>
                      <c:pt idx="11635">
                        <c:v>-26.200410000000002</c:v>
                      </c:pt>
                      <c:pt idx="11636">
                        <c:v>-26.065200000000001</c:v>
                      </c:pt>
                      <c:pt idx="11637">
                        <c:v>-25.929739999999999</c:v>
                      </c:pt>
                      <c:pt idx="11638">
                        <c:v>-25.792299999999997</c:v>
                      </c:pt>
                      <c:pt idx="11639">
                        <c:v>-25.653839999999999</c:v>
                      </c:pt>
                      <c:pt idx="11640">
                        <c:v>-25.515029999999999</c:v>
                      </c:pt>
                      <c:pt idx="11641">
                        <c:v>-25.376300000000001</c:v>
                      </c:pt>
                      <c:pt idx="11642">
                        <c:v>-25.234139999999996</c:v>
                      </c:pt>
                      <c:pt idx="11643">
                        <c:v>-25.092379999999999</c:v>
                      </c:pt>
                      <c:pt idx="11644">
                        <c:v>-24.94697</c:v>
                      </c:pt>
                      <c:pt idx="11645">
                        <c:v>-24.799310000000002</c:v>
                      </c:pt>
                      <c:pt idx="11646">
                        <c:v>-24.650649999999999</c:v>
                      </c:pt>
                      <c:pt idx="11647">
                        <c:v>-24.501279999999998</c:v>
                      </c:pt>
                      <c:pt idx="11648">
                        <c:v>-24.350830000000002</c:v>
                      </c:pt>
                      <c:pt idx="11649">
                        <c:v>-24.199760000000001</c:v>
                      </c:pt>
                      <c:pt idx="11650">
                        <c:v>-24.048280000000002</c:v>
                      </c:pt>
                      <c:pt idx="11651">
                        <c:v>-23.897259999999999</c:v>
                      </c:pt>
                      <c:pt idx="11652">
                        <c:v>-23.74342</c:v>
                      </c:pt>
                      <c:pt idx="11653">
                        <c:v>-23.59384</c:v>
                      </c:pt>
                      <c:pt idx="11654">
                        <c:v>-23.445770000000003</c:v>
                      </c:pt>
                      <c:pt idx="11655">
                        <c:v>-23.300429999999999</c:v>
                      </c:pt>
                      <c:pt idx="11656">
                        <c:v>-23.15082</c:v>
                      </c:pt>
                      <c:pt idx="11657">
                        <c:v>-23.00169</c:v>
                      </c:pt>
                      <c:pt idx="11658">
                        <c:v>-22.852070000000001</c:v>
                      </c:pt>
                      <c:pt idx="11659">
                        <c:v>-22.699760000000001</c:v>
                      </c:pt>
                      <c:pt idx="11660">
                        <c:v>-22.548119999999997</c:v>
                      </c:pt>
                      <c:pt idx="11661">
                        <c:v>-22.393280000000001</c:v>
                      </c:pt>
                      <c:pt idx="11662">
                        <c:v>-22.236289999999997</c:v>
                      </c:pt>
                      <c:pt idx="11663">
                        <c:v>-22.0791</c:v>
                      </c:pt>
                      <c:pt idx="11664">
                        <c:v>-21.921119999999998</c:v>
                      </c:pt>
                      <c:pt idx="11665">
                        <c:v>-21.76371</c:v>
                      </c:pt>
                      <c:pt idx="11666">
                        <c:v>-21.60511</c:v>
                      </c:pt>
                      <c:pt idx="11667">
                        <c:v>-21.445880000000002</c:v>
                      </c:pt>
                      <c:pt idx="11668">
                        <c:v>-21.288350000000001</c:v>
                      </c:pt>
                      <c:pt idx="11669">
                        <c:v>-21.131069999999998</c:v>
                      </c:pt>
                      <c:pt idx="11670">
                        <c:v>-20.973649999999999</c:v>
                      </c:pt>
                      <c:pt idx="11671">
                        <c:v>-20.815329999999999</c:v>
                      </c:pt>
                      <c:pt idx="11672">
                        <c:v>-20.65945</c:v>
                      </c:pt>
                      <c:pt idx="11673">
                        <c:v>-20.501330000000003</c:v>
                      </c:pt>
                      <c:pt idx="11674">
                        <c:v>-20.341059999999999</c:v>
                      </c:pt>
                      <c:pt idx="11675">
                        <c:v>-20.17998</c:v>
                      </c:pt>
                      <c:pt idx="11676">
                        <c:v>-20.016780000000001</c:v>
                      </c:pt>
                      <c:pt idx="11677">
                        <c:v>-19.852780000000003</c:v>
                      </c:pt>
                      <c:pt idx="11678">
                        <c:v>-19.689909999999998</c:v>
                      </c:pt>
                      <c:pt idx="11679">
                        <c:v>-19.527329999999999</c:v>
                      </c:pt>
                      <c:pt idx="11680">
                        <c:v>-19.362839999999998</c:v>
                      </c:pt>
                      <c:pt idx="11681">
                        <c:v>-19.196940000000001</c:v>
                      </c:pt>
                      <c:pt idx="11682">
                        <c:v>-19.03228</c:v>
                      </c:pt>
                      <c:pt idx="11683">
                        <c:v>-18.865270000000002</c:v>
                      </c:pt>
                      <c:pt idx="11684">
                        <c:v>-18.697410000000001</c:v>
                      </c:pt>
                      <c:pt idx="11685">
                        <c:v>-18.52955</c:v>
                      </c:pt>
                      <c:pt idx="11686">
                        <c:v>-18.362490000000001</c:v>
                      </c:pt>
                      <c:pt idx="11687">
                        <c:v>-18.19558</c:v>
                      </c:pt>
                      <c:pt idx="11688">
                        <c:v>-18.029329999999998</c:v>
                      </c:pt>
                      <c:pt idx="11689">
                        <c:v>-17.86112</c:v>
                      </c:pt>
                      <c:pt idx="11690">
                        <c:v>-17.691490000000002</c:v>
                      </c:pt>
                      <c:pt idx="11691">
                        <c:v>-17.522649999999999</c:v>
                      </c:pt>
                      <c:pt idx="11692">
                        <c:v>-17.354179999999999</c:v>
                      </c:pt>
                      <c:pt idx="11693">
                        <c:v>-17.183910000000001</c:v>
                      </c:pt>
                      <c:pt idx="11694">
                        <c:v>-17.014140000000001</c:v>
                      </c:pt>
                      <c:pt idx="11695">
                        <c:v>-16.844339999999999</c:v>
                      </c:pt>
                      <c:pt idx="11696">
                        <c:v>-16.674099999999999</c:v>
                      </c:pt>
                      <c:pt idx="11697">
                        <c:v>-16.50536</c:v>
                      </c:pt>
                      <c:pt idx="11698">
                        <c:v>-16.336860000000001</c:v>
                      </c:pt>
                      <c:pt idx="11699">
                        <c:v>-16.170009999999998</c:v>
                      </c:pt>
                      <c:pt idx="11700">
                        <c:v>-16.004770000000001</c:v>
                      </c:pt>
                      <c:pt idx="11701">
                        <c:v>-15.83723</c:v>
                      </c:pt>
                      <c:pt idx="11702">
                        <c:v>-15.66783</c:v>
                      </c:pt>
                      <c:pt idx="11703">
                        <c:v>-15.498339999999999</c:v>
                      </c:pt>
                      <c:pt idx="11704">
                        <c:v>-15.32929</c:v>
                      </c:pt>
                      <c:pt idx="11705">
                        <c:v>-15.160739999999999</c:v>
                      </c:pt>
                      <c:pt idx="11706">
                        <c:v>-14.990810000000002</c:v>
                      </c:pt>
                      <c:pt idx="11707">
                        <c:v>-14.820130000000001</c:v>
                      </c:pt>
                      <c:pt idx="11708">
                        <c:v>-14.649270000000001</c:v>
                      </c:pt>
                      <c:pt idx="11709">
                        <c:v>-14.478850000000001</c:v>
                      </c:pt>
                      <c:pt idx="11710">
                        <c:v>-14.309519999999999</c:v>
                      </c:pt>
                      <c:pt idx="11711">
                        <c:v>-14.14512</c:v>
                      </c:pt>
                      <c:pt idx="11712">
                        <c:v>-13.975860000000001</c:v>
                      </c:pt>
                      <c:pt idx="11713">
                        <c:v>-13.80701</c:v>
                      </c:pt>
                      <c:pt idx="11714">
                        <c:v>-13.64045</c:v>
                      </c:pt>
                      <c:pt idx="11715">
                        <c:v>-13.47199</c:v>
                      </c:pt>
                      <c:pt idx="11716">
                        <c:v>-13.30125</c:v>
                      </c:pt>
                      <c:pt idx="11717">
                        <c:v>-13.13148</c:v>
                      </c:pt>
                      <c:pt idx="11718">
                        <c:v>-12.95973</c:v>
                      </c:pt>
                      <c:pt idx="11719">
                        <c:v>-12.787880000000001</c:v>
                      </c:pt>
                      <c:pt idx="11720">
                        <c:v>-12.616620000000001</c:v>
                      </c:pt>
                      <c:pt idx="11721">
                        <c:v>-12.446440000000001</c:v>
                      </c:pt>
                      <c:pt idx="11722">
                        <c:v>-12.277070000000002</c:v>
                      </c:pt>
                      <c:pt idx="11723">
                        <c:v>-12.107159999999999</c:v>
                      </c:pt>
                      <c:pt idx="11724">
                        <c:v>-11.934439999999999</c:v>
                      </c:pt>
                      <c:pt idx="11725">
                        <c:v>-11.761189999999999</c:v>
                      </c:pt>
                      <c:pt idx="11726">
                        <c:v>-11.587069999999999</c:v>
                      </c:pt>
                      <c:pt idx="11727">
                        <c:v>-11.414100000000001</c:v>
                      </c:pt>
                      <c:pt idx="11728">
                        <c:v>-11.232290000000001</c:v>
                      </c:pt>
                      <c:pt idx="11729">
                        <c:v>-11.06457</c:v>
                      </c:pt>
                      <c:pt idx="11730">
                        <c:v>-10.897460000000001</c:v>
                      </c:pt>
                      <c:pt idx="11731">
                        <c:v>-10.73113</c:v>
                      </c:pt>
                      <c:pt idx="11732">
                        <c:v>-10.56176</c:v>
                      </c:pt>
                      <c:pt idx="11733">
                        <c:v>-10.391019999999999</c:v>
                      </c:pt>
                      <c:pt idx="11734">
                        <c:v>-10.221720000000001</c:v>
                      </c:pt>
                      <c:pt idx="11735">
                        <c:v>-10.05341</c:v>
                      </c:pt>
                      <c:pt idx="11736">
                        <c:v>-9.8856739999999999</c:v>
                      </c:pt>
                      <c:pt idx="11737">
                        <c:v>-9.7149459999999994</c:v>
                      </c:pt>
                      <c:pt idx="11738">
                        <c:v>-9.5442870000000006</c:v>
                      </c:pt>
                      <c:pt idx="11739">
                        <c:v>-9.3735889999999991</c:v>
                      </c:pt>
                      <c:pt idx="11740">
                        <c:v>-9.2021099999999993</c:v>
                      </c:pt>
                      <c:pt idx="11741">
                        <c:v>-9.0313020000000002</c:v>
                      </c:pt>
                      <c:pt idx="11742">
                        <c:v>-8.8595679999999994</c:v>
                      </c:pt>
                      <c:pt idx="11743">
                        <c:v>-8.6950280000000006</c:v>
                      </c:pt>
                      <c:pt idx="11744">
                        <c:v>-8.5268239999999995</c:v>
                      </c:pt>
                      <c:pt idx="11745">
                        <c:v>-8.3580609999999993</c:v>
                      </c:pt>
                      <c:pt idx="11746">
                        <c:v>-8.1884149999999991</c:v>
                      </c:pt>
                      <c:pt idx="11747">
                        <c:v>-8.0174199999999995</c:v>
                      </c:pt>
                      <c:pt idx="11748">
                        <c:v>-7.8457639999999991</c:v>
                      </c:pt>
                      <c:pt idx="11749">
                        <c:v>-7.6742239999999997</c:v>
                      </c:pt>
                      <c:pt idx="11750">
                        <c:v>-7.5019679999999997</c:v>
                      </c:pt>
                      <c:pt idx="11751">
                        <c:v>-7.3321930000000002</c:v>
                      </c:pt>
                      <c:pt idx="11752">
                        <c:v>-7.1613680000000004</c:v>
                      </c:pt>
                      <c:pt idx="11753">
                        <c:v>-6.9901850000000003</c:v>
                      </c:pt>
                      <c:pt idx="11754">
                        <c:v>-6.8185729999999998</c:v>
                      </c:pt>
                      <c:pt idx="11755">
                        <c:v>-6.6471389999999992</c:v>
                      </c:pt>
                      <c:pt idx="11756">
                        <c:v>-6.4747129999999995</c:v>
                      </c:pt>
                      <c:pt idx="11757">
                        <c:v>-6.303293</c:v>
                      </c:pt>
                      <c:pt idx="11758">
                        <c:v>-6.1313309999999994</c:v>
                      </c:pt>
                      <c:pt idx="11759">
                        <c:v>-5.9590410000000009</c:v>
                      </c:pt>
                      <c:pt idx="11760">
                        <c:v>-5.7875420000000002</c:v>
                      </c:pt>
                      <c:pt idx="11761">
                        <c:v>-5.6176919999999999</c:v>
                      </c:pt>
                      <c:pt idx="11762">
                        <c:v>-5.4489889999999992</c:v>
                      </c:pt>
                      <c:pt idx="11763">
                        <c:v>-5.2808069999999994</c:v>
                      </c:pt>
                      <c:pt idx="11764">
                        <c:v>-5.1102689999999997</c:v>
                      </c:pt>
                      <c:pt idx="11765">
                        <c:v>-4.94123</c:v>
                      </c:pt>
                      <c:pt idx="11766">
                        <c:v>-4.7715490000000003</c:v>
                      </c:pt>
                      <c:pt idx="11767">
                        <c:v>-4.6005269999999996</c:v>
                      </c:pt>
                      <c:pt idx="11768">
                        <c:v>-4.4292100000000003</c:v>
                      </c:pt>
                      <c:pt idx="11769">
                        <c:v>-4.2578449999999997</c:v>
                      </c:pt>
                      <c:pt idx="11770">
                        <c:v>-4.0861049999999999</c:v>
                      </c:pt>
                      <c:pt idx="11771">
                        <c:v>-3.9149440000000002</c:v>
                      </c:pt>
                      <c:pt idx="11772">
                        <c:v>-3.7431510000000001</c:v>
                      </c:pt>
                      <c:pt idx="11773">
                        <c:v>-3.5731960000000003</c:v>
                      </c:pt>
                      <c:pt idx="11774">
                        <c:v>-3.40211</c:v>
                      </c:pt>
                      <c:pt idx="11775">
                        <c:v>-3.2314769999999999</c:v>
                      </c:pt>
                      <c:pt idx="11776">
                        <c:v>-3.0601889999999998</c:v>
                      </c:pt>
                      <c:pt idx="11777">
                        <c:v>-2.8887960000000001</c:v>
                      </c:pt>
                      <c:pt idx="11778">
                        <c:v>-2.7179930000000003</c:v>
                      </c:pt>
                      <c:pt idx="11779">
                        <c:v>-2.5471149999999998</c:v>
                      </c:pt>
                      <c:pt idx="11780">
                        <c:v>-2.3757820000000001</c:v>
                      </c:pt>
                      <c:pt idx="11781">
                        <c:v>-2.2037680000000002</c:v>
                      </c:pt>
                      <c:pt idx="11782">
                        <c:v>-2.0318160000000001</c:v>
                      </c:pt>
                      <c:pt idx="11783">
                        <c:v>-1.8592200000000001</c:v>
                      </c:pt>
                      <c:pt idx="11784">
                        <c:v>-1.686852</c:v>
                      </c:pt>
                      <c:pt idx="11785">
                        <c:v>-1.5158240000000001</c:v>
                      </c:pt>
                      <c:pt idx="11786">
                        <c:v>-1.3425560000000001</c:v>
                      </c:pt>
                      <c:pt idx="11787">
                        <c:v>-1.1697660000000001</c:v>
                      </c:pt>
                      <c:pt idx="11788">
                        <c:v>-0.99720600000000004</c:v>
                      </c:pt>
                      <c:pt idx="11789">
                        <c:v>-0.82610850000000002</c:v>
                      </c:pt>
                      <c:pt idx="11790">
                        <c:v>-0.65342189999999989</c:v>
                      </c:pt>
                      <c:pt idx="11791">
                        <c:v>-0.48103809999999997</c:v>
                      </c:pt>
                      <c:pt idx="11792">
                        <c:v>-0.289433</c:v>
                      </c:pt>
                      <c:pt idx="11793">
                        <c:v>-0.11286499999999999</c:v>
                      </c:pt>
                      <c:pt idx="11794">
                        <c:v>5.0079820000000004E-2</c:v>
                      </c:pt>
                      <c:pt idx="11795">
                        <c:v>0.21389249999999999</c:v>
                      </c:pt>
                      <c:pt idx="11796">
                        <c:v>0.38239479999999998</c:v>
                      </c:pt>
                      <c:pt idx="11797">
                        <c:v>0.55197240000000003</c:v>
                      </c:pt>
                      <c:pt idx="11798">
                        <c:v>0.72228550000000002</c:v>
                      </c:pt>
                      <c:pt idx="11799">
                        <c:v>0.89071389999999995</c:v>
                      </c:pt>
                      <c:pt idx="11800">
                        <c:v>1.060392</c:v>
                      </c:pt>
                      <c:pt idx="11801">
                        <c:v>1.2302200000000001</c:v>
                      </c:pt>
                      <c:pt idx="11802">
                        <c:v>1.4001669999999999</c:v>
                      </c:pt>
                      <c:pt idx="11803">
                        <c:v>1.5704419999999999</c:v>
                      </c:pt>
                      <c:pt idx="11804">
                        <c:v>1.7410210000000002</c:v>
                      </c:pt>
                      <c:pt idx="11805">
                        <c:v>1.9118769999999998</c:v>
                      </c:pt>
                      <c:pt idx="11806">
                        <c:v>2.0820210000000001</c:v>
                      </c:pt>
                      <c:pt idx="11807">
                        <c:v>2.2500300000000002</c:v>
                      </c:pt>
                      <c:pt idx="11808">
                        <c:v>2.4195959999999999</c:v>
                      </c:pt>
                      <c:pt idx="11809">
                        <c:v>2.5904210000000001</c:v>
                      </c:pt>
                      <c:pt idx="11810">
                        <c:v>2.7613759999999998</c:v>
                      </c:pt>
                      <c:pt idx="11811">
                        <c:v>2.9305730000000003</c:v>
                      </c:pt>
                      <c:pt idx="11812">
                        <c:v>3.0987419999999997</c:v>
                      </c:pt>
                      <c:pt idx="11813">
                        <c:v>3.2563079999999998</c:v>
                      </c:pt>
                      <c:pt idx="11814">
                        <c:v>3.4233069999999999</c:v>
                      </c:pt>
                      <c:pt idx="11815">
                        <c:v>3.5934110000000001</c:v>
                      </c:pt>
                      <c:pt idx="11816">
                        <c:v>3.763747</c:v>
                      </c:pt>
                      <c:pt idx="11817">
                        <c:v>3.9352619999999998</c:v>
                      </c:pt>
                      <c:pt idx="11818">
                        <c:v>4.1066250000000002</c:v>
                      </c:pt>
                      <c:pt idx="11819">
                        <c:v>4.2821619999999996</c:v>
                      </c:pt>
                      <c:pt idx="11820">
                        <c:v>4.4549539999999999</c:v>
                      </c:pt>
                      <c:pt idx="11821">
                        <c:v>4.6265520000000002</c:v>
                      </c:pt>
                      <c:pt idx="11822">
                        <c:v>4.7982719999999999</c:v>
                      </c:pt>
                      <c:pt idx="11823">
                        <c:v>4.9693880000000004</c:v>
                      </c:pt>
                      <c:pt idx="11824">
                        <c:v>5.1401620000000001</c:v>
                      </c:pt>
                      <c:pt idx="11825">
                        <c:v>5.3106989999999996</c:v>
                      </c:pt>
                      <c:pt idx="11826">
                        <c:v>5.4808970000000006</c:v>
                      </c:pt>
                      <c:pt idx="11827">
                        <c:v>5.6511870000000002</c:v>
                      </c:pt>
                      <c:pt idx="11828">
                        <c:v>5.8206820000000006</c:v>
                      </c:pt>
                      <c:pt idx="11829">
                        <c:v>5.9890739999999996</c:v>
                      </c:pt>
                      <c:pt idx="11830">
                        <c:v>6.1579839999999999</c:v>
                      </c:pt>
                      <c:pt idx="11831">
                        <c:v>6.3275380000000006</c:v>
                      </c:pt>
                      <c:pt idx="11832">
                        <c:v>6.4975559999999994</c:v>
                      </c:pt>
                      <c:pt idx="11833">
                        <c:v>6.6675209999999998</c:v>
                      </c:pt>
                      <c:pt idx="11834">
                        <c:v>6.8368209999999996</c:v>
                      </c:pt>
                      <c:pt idx="11835">
                        <c:v>7.0052979999999998</c:v>
                      </c:pt>
                      <c:pt idx="11836">
                        <c:v>7.173362</c:v>
                      </c:pt>
                      <c:pt idx="11837">
                        <c:v>7.3421000000000003</c:v>
                      </c:pt>
                      <c:pt idx="11838">
                        <c:v>7.5117609999999999</c:v>
                      </c:pt>
                      <c:pt idx="11839">
                        <c:v>7.6813980000000006</c:v>
                      </c:pt>
                      <c:pt idx="11840">
                        <c:v>7.8503679999999996</c:v>
                      </c:pt>
                      <c:pt idx="11841">
                        <c:v>8.0196079999999998</c:v>
                      </c:pt>
                      <c:pt idx="11842">
                        <c:v>8.1857620000000004</c:v>
                      </c:pt>
                      <c:pt idx="11843">
                        <c:v>8.3509049999999991</c:v>
                      </c:pt>
                      <c:pt idx="11844">
                        <c:v>8.5183980000000012</c:v>
                      </c:pt>
                      <c:pt idx="11845">
                        <c:v>8.6888120000000004</c:v>
                      </c:pt>
                      <c:pt idx="11846">
                        <c:v>8.8558760000000003</c:v>
                      </c:pt>
                      <c:pt idx="11847">
                        <c:v>9.022729</c:v>
                      </c:pt>
                      <c:pt idx="11848">
                        <c:v>9.1902460000000001</c:v>
                      </c:pt>
                      <c:pt idx="11849">
                        <c:v>9.3587740000000004</c:v>
                      </c:pt>
                      <c:pt idx="11850">
                        <c:v>9.5283770000000008</c:v>
                      </c:pt>
                      <c:pt idx="11851">
                        <c:v>9.6994749999999996</c:v>
                      </c:pt>
                      <c:pt idx="11852">
                        <c:v>9.8686359999999986</c:v>
                      </c:pt>
                      <c:pt idx="11853">
                        <c:v>10.035259999999999</c:v>
                      </c:pt>
                      <c:pt idx="11854">
                        <c:v>10.20219</c:v>
                      </c:pt>
                      <c:pt idx="11855">
                        <c:v>10.37018</c:v>
                      </c:pt>
                      <c:pt idx="11856">
                        <c:v>10.539829999999998</c:v>
                      </c:pt>
                      <c:pt idx="11857">
                        <c:v>10.70684</c:v>
                      </c:pt>
                      <c:pt idx="11858">
                        <c:v>10.87496</c:v>
                      </c:pt>
                      <c:pt idx="11859">
                        <c:v>11.044140000000001</c:v>
                      </c:pt>
                      <c:pt idx="11860">
                        <c:v>11.21396</c:v>
                      </c:pt>
                      <c:pt idx="11861">
                        <c:v>11.38414</c:v>
                      </c:pt>
                      <c:pt idx="11862">
                        <c:v>11.553319999999999</c:v>
                      </c:pt>
                      <c:pt idx="11863">
                        <c:v>11.722440000000001</c:v>
                      </c:pt>
                      <c:pt idx="11864">
                        <c:v>11.892110000000001</c:v>
                      </c:pt>
                      <c:pt idx="11865">
                        <c:v>12.060090000000001</c:v>
                      </c:pt>
                      <c:pt idx="11866">
                        <c:v>12.22758</c:v>
                      </c:pt>
                      <c:pt idx="11867">
                        <c:v>12.39283</c:v>
                      </c:pt>
                      <c:pt idx="11868">
                        <c:v>12.56006</c:v>
                      </c:pt>
                      <c:pt idx="11869">
                        <c:v>12.728409999999998</c:v>
                      </c:pt>
                      <c:pt idx="11870">
                        <c:v>12.89655</c:v>
                      </c:pt>
                      <c:pt idx="11871">
                        <c:v>13.063510000000001</c:v>
                      </c:pt>
                      <c:pt idx="11872">
                        <c:v>13.22832</c:v>
                      </c:pt>
                      <c:pt idx="11873">
                        <c:v>13.393060000000002</c:v>
                      </c:pt>
                      <c:pt idx="11874">
                        <c:v>13.55893</c:v>
                      </c:pt>
                      <c:pt idx="11875">
                        <c:v>13.723039999999999</c:v>
                      </c:pt>
                      <c:pt idx="11876">
                        <c:v>13.8879</c:v>
                      </c:pt>
                      <c:pt idx="11877">
                        <c:v>14.052610000000001</c:v>
                      </c:pt>
                      <c:pt idx="11878">
                        <c:v>14.218299999999999</c:v>
                      </c:pt>
                      <c:pt idx="11879">
                        <c:v>14.38355</c:v>
                      </c:pt>
                      <c:pt idx="11880">
                        <c:v>14.548829999999999</c:v>
                      </c:pt>
                      <c:pt idx="11881">
                        <c:v>14.71452</c:v>
                      </c:pt>
                      <c:pt idx="11882">
                        <c:v>14.879819999999999</c:v>
                      </c:pt>
                      <c:pt idx="11883">
                        <c:v>15.04449</c:v>
                      </c:pt>
                      <c:pt idx="11884">
                        <c:v>15.209019999999999</c:v>
                      </c:pt>
                      <c:pt idx="11885">
                        <c:v>15.374220000000001</c:v>
                      </c:pt>
                      <c:pt idx="11886">
                        <c:v>15.53876</c:v>
                      </c:pt>
                      <c:pt idx="11887">
                        <c:v>15.703810000000001</c:v>
                      </c:pt>
                      <c:pt idx="11888">
                        <c:v>15.86867</c:v>
                      </c:pt>
                      <c:pt idx="11889">
                        <c:v>16.033580000000001</c:v>
                      </c:pt>
                      <c:pt idx="11890">
                        <c:v>16.196899999999999</c:v>
                      </c:pt>
                      <c:pt idx="11891">
                        <c:v>16.360500000000002</c:v>
                      </c:pt>
                      <c:pt idx="11892">
                        <c:v>16.52374</c:v>
                      </c:pt>
                      <c:pt idx="11893">
                        <c:v>16.685970000000001</c:v>
                      </c:pt>
                      <c:pt idx="11894">
                        <c:v>16.848890000000001</c:v>
                      </c:pt>
                      <c:pt idx="11895">
                        <c:v>17.010089999999998</c:v>
                      </c:pt>
                      <c:pt idx="11896">
                        <c:v>17.17182</c:v>
                      </c:pt>
                      <c:pt idx="11897">
                        <c:v>17.338799999999999</c:v>
                      </c:pt>
                      <c:pt idx="11898">
                        <c:v>17.502929999999999</c:v>
                      </c:pt>
                      <c:pt idx="11899">
                        <c:v>17.663429999999998</c:v>
                      </c:pt>
                      <c:pt idx="11900">
                        <c:v>17.82188</c:v>
                      </c:pt>
                      <c:pt idx="11901">
                        <c:v>17.979600000000001</c:v>
                      </c:pt>
                      <c:pt idx="11902">
                        <c:v>18.13654</c:v>
                      </c:pt>
                      <c:pt idx="11903">
                        <c:v>18.293849999999999</c:v>
                      </c:pt>
                      <c:pt idx="11904">
                        <c:v>18.452489999999997</c:v>
                      </c:pt>
                      <c:pt idx="11905">
                        <c:v>18.610230000000001</c:v>
                      </c:pt>
                      <c:pt idx="11906">
                        <c:v>18.768750000000001</c:v>
                      </c:pt>
                      <c:pt idx="11907">
                        <c:v>18.92606</c:v>
                      </c:pt>
                      <c:pt idx="11908">
                        <c:v>19.083549999999999</c:v>
                      </c:pt>
                      <c:pt idx="11909">
                        <c:v>19.239989999999999</c:v>
                      </c:pt>
                      <c:pt idx="11910">
                        <c:v>19.395710000000001</c:v>
                      </c:pt>
                      <c:pt idx="11911">
                        <c:v>19.55002</c:v>
                      </c:pt>
                      <c:pt idx="11912">
                        <c:v>19.704640000000001</c:v>
                      </c:pt>
                      <c:pt idx="11913">
                        <c:v>19.85819</c:v>
                      </c:pt>
                      <c:pt idx="11914">
                        <c:v>20.012140000000002</c:v>
                      </c:pt>
                      <c:pt idx="11915">
                        <c:v>20.161069999999999</c:v>
                      </c:pt>
                      <c:pt idx="11916">
                        <c:v>20.316489999999998</c:v>
                      </c:pt>
                      <c:pt idx="11917">
                        <c:v>20.467970000000001</c:v>
                      </c:pt>
                      <c:pt idx="11918">
                        <c:v>20.62256</c:v>
                      </c:pt>
                      <c:pt idx="11919">
                        <c:v>20.777800000000003</c:v>
                      </c:pt>
                      <c:pt idx="11920">
                        <c:v>20.93045</c:v>
                      </c:pt>
                      <c:pt idx="11921">
                        <c:v>21.076969999999999</c:v>
                      </c:pt>
                      <c:pt idx="11922">
                        <c:v>21.22484</c:v>
                      </c:pt>
                      <c:pt idx="11923">
                        <c:v>21.37359</c:v>
                      </c:pt>
                      <c:pt idx="11924">
                        <c:v>21.522369999999999</c:v>
                      </c:pt>
                      <c:pt idx="11925">
                        <c:v>21.669239999999999</c:v>
                      </c:pt>
                      <c:pt idx="11926">
                        <c:v>21.817489999999999</c:v>
                      </c:pt>
                      <c:pt idx="11927">
                        <c:v>21.96217</c:v>
                      </c:pt>
                      <c:pt idx="11928">
                        <c:v>22.110690000000002</c:v>
                      </c:pt>
                      <c:pt idx="11929">
                        <c:v>22.258479999999999</c:v>
                      </c:pt>
                      <c:pt idx="11930">
                        <c:v>22.406280000000002</c:v>
                      </c:pt>
                      <c:pt idx="11931">
                        <c:v>22.55556</c:v>
                      </c:pt>
                      <c:pt idx="11932">
                        <c:v>22.704419999999999</c:v>
                      </c:pt>
                      <c:pt idx="11933">
                        <c:v>22.853360000000002</c:v>
                      </c:pt>
                      <c:pt idx="11934">
                        <c:v>23.00271</c:v>
                      </c:pt>
                      <c:pt idx="11935">
                        <c:v>23.152729999999998</c:v>
                      </c:pt>
                      <c:pt idx="11936">
                        <c:v>23.302209999999999</c:v>
                      </c:pt>
                      <c:pt idx="11937">
                        <c:v>23.453050000000001</c:v>
                      </c:pt>
                      <c:pt idx="11938">
                        <c:v>23.602710000000002</c:v>
                      </c:pt>
                      <c:pt idx="11939">
                        <c:v>23.752089999999999</c:v>
                      </c:pt>
                      <c:pt idx="11940">
                        <c:v>23.901469999999996</c:v>
                      </c:pt>
                      <c:pt idx="11941">
                        <c:v>24.048250000000003</c:v>
                      </c:pt>
                      <c:pt idx="11942">
                        <c:v>24.19744</c:v>
                      </c:pt>
                      <c:pt idx="11943">
                        <c:v>24.34686</c:v>
                      </c:pt>
                      <c:pt idx="11944">
                        <c:v>24.495889999999999</c:v>
                      </c:pt>
                      <c:pt idx="11945">
                        <c:v>24.644940000000002</c:v>
                      </c:pt>
                      <c:pt idx="11946">
                        <c:v>24.79149</c:v>
                      </c:pt>
                      <c:pt idx="11947">
                        <c:v>24.936410000000002</c:v>
                      </c:pt>
                      <c:pt idx="11948">
                        <c:v>25.0807</c:v>
                      </c:pt>
                      <c:pt idx="11949">
                        <c:v>25.225089999999998</c:v>
                      </c:pt>
                      <c:pt idx="11950">
                        <c:v>25.370379999999997</c:v>
                      </c:pt>
                      <c:pt idx="11951">
                        <c:v>25.515740000000001</c:v>
                      </c:pt>
                      <c:pt idx="11952">
                        <c:v>25.660989999999998</c:v>
                      </c:pt>
                      <c:pt idx="11953">
                        <c:v>25.803809999999999</c:v>
                      </c:pt>
                      <c:pt idx="11954">
                        <c:v>25.944520000000001</c:v>
                      </c:pt>
                      <c:pt idx="11955">
                        <c:v>26.087950000000003</c:v>
                      </c:pt>
                      <c:pt idx="11956">
                        <c:v>26.2318</c:v>
                      </c:pt>
                      <c:pt idx="11957">
                        <c:v>26.374369999999999</c:v>
                      </c:pt>
                      <c:pt idx="11958">
                        <c:v>26.517060000000001</c:v>
                      </c:pt>
                      <c:pt idx="11959">
                        <c:v>26.660339999999998</c:v>
                      </c:pt>
                      <c:pt idx="11960">
                        <c:v>26.803240000000002</c:v>
                      </c:pt>
                      <c:pt idx="11961">
                        <c:v>26.947189999999999</c:v>
                      </c:pt>
                      <c:pt idx="11962">
                        <c:v>27.092410000000001</c:v>
                      </c:pt>
                      <c:pt idx="11963">
                        <c:v>27.237200000000001</c:v>
                      </c:pt>
                      <c:pt idx="11964">
                        <c:v>27.38073</c:v>
                      </c:pt>
                      <c:pt idx="11965">
                        <c:v>27.524549999999998</c:v>
                      </c:pt>
                      <c:pt idx="11966">
                        <c:v>27.667660000000001</c:v>
                      </c:pt>
                      <c:pt idx="11967">
                        <c:v>27.809829999999998</c:v>
                      </c:pt>
                      <c:pt idx="11968">
                        <c:v>27.95194</c:v>
                      </c:pt>
                      <c:pt idx="11969">
                        <c:v>28.09337</c:v>
                      </c:pt>
                      <c:pt idx="11970">
                        <c:v>28.235290000000003</c:v>
                      </c:pt>
                      <c:pt idx="11971">
                        <c:v>28.376179999999998</c:v>
                      </c:pt>
                      <c:pt idx="11972">
                        <c:v>28.51726</c:v>
                      </c:pt>
                      <c:pt idx="11973">
                        <c:v>28.658560000000001</c:v>
                      </c:pt>
                      <c:pt idx="11974">
                        <c:v>28.800629999999998</c:v>
                      </c:pt>
                      <c:pt idx="11975">
                        <c:v>28.941400000000002</c:v>
                      </c:pt>
                      <c:pt idx="11976">
                        <c:v>29.079009999999997</c:v>
                      </c:pt>
                      <c:pt idx="11977">
                        <c:v>29.219460000000002</c:v>
                      </c:pt>
                      <c:pt idx="11978">
                        <c:v>29.358360000000001</c:v>
                      </c:pt>
                      <c:pt idx="11979">
                        <c:v>29.49877</c:v>
                      </c:pt>
                      <c:pt idx="11980">
                        <c:v>29.638710000000003</c:v>
                      </c:pt>
                      <c:pt idx="11981">
                        <c:v>29.777010000000001</c:v>
                      </c:pt>
                      <c:pt idx="11982">
                        <c:v>29.907859999999999</c:v>
                      </c:pt>
                      <c:pt idx="11983">
                        <c:v>30.042810000000003</c:v>
                      </c:pt>
                      <c:pt idx="11984">
                        <c:v>30.17783</c:v>
                      </c:pt>
                      <c:pt idx="11985">
                        <c:v>30.313409999999998</c:v>
                      </c:pt>
                      <c:pt idx="11986">
                        <c:v>30.44781</c:v>
                      </c:pt>
                      <c:pt idx="11987">
                        <c:v>30.583089999999999</c:v>
                      </c:pt>
                      <c:pt idx="11988">
                        <c:v>30.719180000000001</c:v>
                      </c:pt>
                      <c:pt idx="11989">
                        <c:v>30.854460000000003</c:v>
                      </c:pt>
                      <c:pt idx="11990">
                        <c:v>30.989159999999998</c:v>
                      </c:pt>
                      <c:pt idx="11991">
                        <c:v>31.122920000000001</c:v>
                      </c:pt>
                      <c:pt idx="11992">
                        <c:v>31.258210000000002</c:v>
                      </c:pt>
                      <c:pt idx="11993">
                        <c:v>31.390729999999998</c:v>
                      </c:pt>
                      <c:pt idx="11994">
                        <c:v>31.521189999999997</c:v>
                      </c:pt>
                      <c:pt idx="11995">
                        <c:v>31.651030000000002</c:v>
                      </c:pt>
                      <c:pt idx="11996">
                        <c:v>31.77683</c:v>
                      </c:pt>
                      <c:pt idx="11997">
                        <c:v>31.902290000000001</c:v>
                      </c:pt>
                      <c:pt idx="11998">
                        <c:v>32.030050000000003</c:v>
                      </c:pt>
                      <c:pt idx="11999">
                        <c:v>32.15869</c:v>
                      </c:pt>
                      <c:pt idx="12000">
                        <c:v>32.28745</c:v>
                      </c:pt>
                      <c:pt idx="12001">
                        <c:v>32.416530000000002</c:v>
                      </c:pt>
                      <c:pt idx="12002">
                        <c:v>32.545459999999999</c:v>
                      </c:pt>
                      <c:pt idx="12003">
                        <c:v>32.670760000000001</c:v>
                      </c:pt>
                      <c:pt idx="12004">
                        <c:v>32.796680000000002</c:v>
                      </c:pt>
                      <c:pt idx="12005">
                        <c:v>32.92371</c:v>
                      </c:pt>
                      <c:pt idx="12006">
                        <c:v>33.050049999999999</c:v>
                      </c:pt>
                      <c:pt idx="12007">
                        <c:v>33.176450000000003</c:v>
                      </c:pt>
                      <c:pt idx="12008">
                        <c:v>33.302909999999997</c:v>
                      </c:pt>
                      <c:pt idx="12009">
                        <c:v>33.428089999999997</c:v>
                      </c:pt>
                      <c:pt idx="12010">
                        <c:v>33.554020000000001</c:v>
                      </c:pt>
                      <c:pt idx="12011">
                        <c:v>33.67962</c:v>
                      </c:pt>
                      <c:pt idx="12012">
                        <c:v>33.790749999999996</c:v>
                      </c:pt>
                      <c:pt idx="12013">
                        <c:v>33.910849999999996</c:v>
                      </c:pt>
                      <c:pt idx="12014">
                        <c:v>34.025959999999998</c:v>
                      </c:pt>
                      <c:pt idx="12015">
                        <c:v>34.148380000000003</c:v>
                      </c:pt>
                      <c:pt idx="12016">
                        <c:v>34.270969999999998</c:v>
                      </c:pt>
                      <c:pt idx="12017">
                        <c:v>34.39461</c:v>
                      </c:pt>
                      <c:pt idx="12018">
                        <c:v>34.516660000000002</c:v>
                      </c:pt>
                      <c:pt idx="12019">
                        <c:v>34.635150000000003</c:v>
                      </c:pt>
                      <c:pt idx="12020">
                        <c:v>34.754820000000002</c:v>
                      </c:pt>
                      <c:pt idx="12021">
                        <c:v>34.874760000000002</c:v>
                      </c:pt>
                      <c:pt idx="12022">
                        <c:v>34.994610000000002</c:v>
                      </c:pt>
                      <c:pt idx="12023">
                        <c:v>35.112380000000002</c:v>
                      </c:pt>
                      <c:pt idx="12024">
                        <c:v>35.230240000000002</c:v>
                      </c:pt>
                      <c:pt idx="12025">
                        <c:v>35.349080000000001</c:v>
                      </c:pt>
                      <c:pt idx="12026">
                        <c:v>35.464709999999997</c:v>
                      </c:pt>
                      <c:pt idx="12027">
                        <c:v>35.57938</c:v>
                      </c:pt>
                      <c:pt idx="12028">
                        <c:v>35.698070000000001</c:v>
                      </c:pt>
                      <c:pt idx="12029">
                        <c:v>35.815419999999996</c:v>
                      </c:pt>
                      <c:pt idx="12030">
                        <c:v>35.930250000000001</c:v>
                      </c:pt>
                      <c:pt idx="12031">
                        <c:v>36.045749999999998</c:v>
                      </c:pt>
                      <c:pt idx="12032">
                        <c:v>36.15869</c:v>
                      </c:pt>
                      <c:pt idx="12033">
                        <c:v>36.270060000000001</c:v>
                      </c:pt>
                      <c:pt idx="12034">
                        <c:v>36.379310000000004</c:v>
                      </c:pt>
                      <c:pt idx="12035">
                        <c:v>36.490429999999996</c:v>
                      </c:pt>
                      <c:pt idx="12036">
                        <c:v>36.603409999999997</c:v>
                      </c:pt>
                      <c:pt idx="12037">
                        <c:v>36.715299999999999</c:v>
                      </c:pt>
                      <c:pt idx="12038">
                        <c:v>36.826300000000003</c:v>
                      </c:pt>
                      <c:pt idx="12039">
                        <c:v>36.936349999999997</c:v>
                      </c:pt>
                      <c:pt idx="12040">
                        <c:v>37.046800000000005</c:v>
                      </c:pt>
                      <c:pt idx="12041">
                        <c:v>37.156359999999999</c:v>
                      </c:pt>
                      <c:pt idx="12042">
                        <c:v>37.265349999999998</c:v>
                      </c:pt>
                      <c:pt idx="12043">
                        <c:v>37.372509999999998</c:v>
                      </c:pt>
                      <c:pt idx="12044">
                        <c:v>37.47992</c:v>
                      </c:pt>
                      <c:pt idx="12045">
                        <c:v>37.586979999999997</c:v>
                      </c:pt>
                      <c:pt idx="12046">
                        <c:v>37.691140000000004</c:v>
                      </c:pt>
                      <c:pt idx="12047">
                        <c:v>37.793410000000002</c:v>
                      </c:pt>
                      <c:pt idx="12048">
                        <c:v>37.892719999999997</c:v>
                      </c:pt>
                      <c:pt idx="12049">
                        <c:v>37.991759999999999</c:v>
                      </c:pt>
                      <c:pt idx="12050">
                        <c:v>38.089849999999998</c:v>
                      </c:pt>
                      <c:pt idx="12051">
                        <c:v>38.186889999999998</c:v>
                      </c:pt>
                      <c:pt idx="12052">
                        <c:v>38.282260000000001</c:v>
                      </c:pt>
                      <c:pt idx="12053">
                        <c:v>38.376510000000003</c:v>
                      </c:pt>
                      <c:pt idx="12054">
                        <c:v>38.46978</c:v>
                      </c:pt>
                      <c:pt idx="12055">
                        <c:v>38.563269999999996</c:v>
                      </c:pt>
                      <c:pt idx="12056">
                        <c:v>38.656570000000002</c:v>
                      </c:pt>
                      <c:pt idx="12057">
                        <c:v>38.7483</c:v>
                      </c:pt>
                      <c:pt idx="12058">
                        <c:v>38.839169999999996</c:v>
                      </c:pt>
                      <c:pt idx="12059">
                        <c:v>38.930660000000003</c:v>
                      </c:pt>
                      <c:pt idx="12060">
                        <c:v>39.02281</c:v>
                      </c:pt>
                      <c:pt idx="12061">
                        <c:v>39.115250000000003</c:v>
                      </c:pt>
                      <c:pt idx="12062">
                        <c:v>39.206440000000001</c:v>
                      </c:pt>
                      <c:pt idx="12063">
                        <c:v>39.298119999999997</c:v>
                      </c:pt>
                      <c:pt idx="12064">
                        <c:v>39.38935</c:v>
                      </c:pt>
                      <c:pt idx="12065">
                        <c:v>39.481630000000003</c:v>
                      </c:pt>
                      <c:pt idx="12066">
                        <c:v>39.569929999999999</c:v>
                      </c:pt>
                      <c:pt idx="12067">
                        <c:v>39.656849999999999</c:v>
                      </c:pt>
                      <c:pt idx="12068">
                        <c:v>39.744900000000001</c:v>
                      </c:pt>
                      <c:pt idx="12069">
                        <c:v>39.832390000000004</c:v>
                      </c:pt>
                      <c:pt idx="12070">
                        <c:v>39.919020000000003</c:v>
                      </c:pt>
                      <c:pt idx="12071">
                        <c:v>40.006720000000001</c:v>
                      </c:pt>
                      <c:pt idx="12072">
                        <c:v>40.091000000000001</c:v>
                      </c:pt>
                      <c:pt idx="12073">
                        <c:v>40.174659999999996</c:v>
                      </c:pt>
                      <c:pt idx="12074">
                        <c:v>40.256720000000001</c:v>
                      </c:pt>
                      <c:pt idx="12075">
                        <c:v>40.338710000000006</c:v>
                      </c:pt>
                      <c:pt idx="12076">
                        <c:v>40.420879999999997</c:v>
                      </c:pt>
                      <c:pt idx="12077">
                        <c:v>40.50882</c:v>
                      </c:pt>
                      <c:pt idx="12078">
                        <c:v>40.590739999999997</c:v>
                      </c:pt>
                      <c:pt idx="12079">
                        <c:v>40.677190000000003</c:v>
                      </c:pt>
                      <c:pt idx="12080">
                        <c:v>40.751139999999999</c:v>
                      </c:pt>
                      <c:pt idx="12081">
                        <c:v>40.828220000000002</c:v>
                      </c:pt>
                      <c:pt idx="12082">
                        <c:v>40.904160000000005</c:v>
                      </c:pt>
                      <c:pt idx="12083">
                        <c:v>40.978490000000001</c:v>
                      </c:pt>
                      <c:pt idx="12084">
                        <c:v>41.052049999999994</c:v>
                      </c:pt>
                      <c:pt idx="12085">
                        <c:v>41.121049999999997</c:v>
                      </c:pt>
                      <c:pt idx="12086">
                        <c:v>41.192970000000003</c:v>
                      </c:pt>
                      <c:pt idx="12087">
                        <c:v>41.26446</c:v>
                      </c:pt>
                      <c:pt idx="12088">
                        <c:v>41.334620000000001</c:v>
                      </c:pt>
                      <c:pt idx="12089">
                        <c:v>41.405079999999998</c:v>
                      </c:pt>
                      <c:pt idx="12090">
                        <c:v>41.477089999999997</c:v>
                      </c:pt>
                      <c:pt idx="12091">
                        <c:v>41.547780000000003</c:v>
                      </c:pt>
                      <c:pt idx="12092">
                        <c:v>41.618409999999997</c:v>
                      </c:pt>
                      <c:pt idx="12093">
                        <c:v>41.692090000000007</c:v>
                      </c:pt>
                      <c:pt idx="12094">
                        <c:v>41.763729999999995</c:v>
                      </c:pt>
                      <c:pt idx="12095">
                        <c:v>41.833859999999994</c:v>
                      </c:pt>
                      <c:pt idx="12096">
                        <c:v>41.901580000000003</c:v>
                      </c:pt>
                      <c:pt idx="12097">
                        <c:v>41.969120000000004</c:v>
                      </c:pt>
                      <c:pt idx="12098">
                        <c:v>42.034019999999998</c:v>
                      </c:pt>
                      <c:pt idx="12099">
                        <c:v>42.098019999999998</c:v>
                      </c:pt>
                      <c:pt idx="12100">
                        <c:v>42.160669999999996</c:v>
                      </c:pt>
                      <c:pt idx="12101">
                        <c:v>42.223610000000001</c:v>
                      </c:pt>
                      <c:pt idx="12102">
                        <c:v>42.285839999999993</c:v>
                      </c:pt>
                      <c:pt idx="12103">
                        <c:v>42.348780000000005</c:v>
                      </c:pt>
                      <c:pt idx="12104">
                        <c:v>42.412720000000007</c:v>
                      </c:pt>
                      <c:pt idx="12105">
                        <c:v>42.477310000000003</c:v>
                      </c:pt>
                      <c:pt idx="12106">
                        <c:v>42.539809999999996</c:v>
                      </c:pt>
                      <c:pt idx="12107">
                        <c:v>42.602119999999999</c:v>
                      </c:pt>
                      <c:pt idx="12108">
                        <c:v>42.663520000000005</c:v>
                      </c:pt>
                      <c:pt idx="12109">
                        <c:v>42.724419999999995</c:v>
                      </c:pt>
                      <c:pt idx="12110">
                        <c:v>42.784899999999993</c:v>
                      </c:pt>
                      <c:pt idx="12111">
                        <c:v>42.845459999999996</c:v>
                      </c:pt>
                      <c:pt idx="12112">
                        <c:v>42.904859999999999</c:v>
                      </c:pt>
                      <c:pt idx="12113">
                        <c:v>42.962780000000002</c:v>
                      </c:pt>
                      <c:pt idx="12114">
                        <c:v>43.019400000000005</c:v>
                      </c:pt>
                      <c:pt idx="12115">
                        <c:v>43.074719999999999</c:v>
                      </c:pt>
                      <c:pt idx="12116">
                        <c:v>43.128770000000003</c:v>
                      </c:pt>
                      <c:pt idx="12117">
                        <c:v>43.182590000000005</c:v>
                      </c:pt>
                      <c:pt idx="12118">
                        <c:v>43.234940000000002</c:v>
                      </c:pt>
                      <c:pt idx="12119">
                        <c:v>43.285850000000003</c:v>
                      </c:pt>
                      <c:pt idx="12120">
                        <c:v>43.335290000000001</c:v>
                      </c:pt>
                      <c:pt idx="12121">
                        <c:v>43.390410000000003</c:v>
                      </c:pt>
                      <c:pt idx="12122">
                        <c:v>43.443490000000004</c:v>
                      </c:pt>
                      <c:pt idx="12123">
                        <c:v>43.49559</c:v>
                      </c:pt>
                      <c:pt idx="12124">
                        <c:v>43.544899999999998</c:v>
                      </c:pt>
                      <c:pt idx="12125">
                        <c:v>43.596009999999993</c:v>
                      </c:pt>
                      <c:pt idx="12126">
                        <c:v>43.646990000000002</c:v>
                      </c:pt>
                      <c:pt idx="12127">
                        <c:v>43.69782</c:v>
                      </c:pt>
                      <c:pt idx="12128">
                        <c:v>43.747970000000002</c:v>
                      </c:pt>
                      <c:pt idx="12129">
                        <c:v>43.799029999999995</c:v>
                      </c:pt>
                      <c:pt idx="12130">
                        <c:v>43.848869999999998</c:v>
                      </c:pt>
                      <c:pt idx="12131">
                        <c:v>43.897589999999994</c:v>
                      </c:pt>
                      <c:pt idx="12132">
                        <c:v>43.943919999999999</c:v>
                      </c:pt>
                      <c:pt idx="12133">
                        <c:v>43.98695</c:v>
                      </c:pt>
                      <c:pt idx="12134">
                        <c:v>44.02955</c:v>
                      </c:pt>
                      <c:pt idx="12135">
                        <c:v>44.069989999999997</c:v>
                      </c:pt>
                      <c:pt idx="12136">
                        <c:v>44.108960000000003</c:v>
                      </c:pt>
                      <c:pt idx="12137">
                        <c:v>44.148040000000002</c:v>
                      </c:pt>
                      <c:pt idx="12138">
                        <c:v>44.184510000000003</c:v>
                      </c:pt>
                      <c:pt idx="12139">
                        <c:v>44.220529999999997</c:v>
                      </c:pt>
                      <c:pt idx="12140">
                        <c:v>44.254770000000001</c:v>
                      </c:pt>
                      <c:pt idx="12141">
                        <c:v>44.280860000000004</c:v>
                      </c:pt>
                      <c:pt idx="12142">
                        <c:v>44.316929999999999</c:v>
                      </c:pt>
                      <c:pt idx="12143">
                        <c:v>44.352340000000005</c:v>
                      </c:pt>
                      <c:pt idx="12144">
                        <c:v>44.385760000000005</c:v>
                      </c:pt>
                      <c:pt idx="12145">
                        <c:v>44.420900000000003</c:v>
                      </c:pt>
                      <c:pt idx="12146">
                        <c:v>44.454950000000004</c:v>
                      </c:pt>
                      <c:pt idx="12147">
                        <c:v>44.490319999999997</c:v>
                      </c:pt>
                      <c:pt idx="12148">
                        <c:v>44.52216</c:v>
                      </c:pt>
                      <c:pt idx="12149">
                        <c:v>44.556229999999999</c:v>
                      </c:pt>
                      <c:pt idx="12150">
                        <c:v>44.589600000000004</c:v>
                      </c:pt>
                      <c:pt idx="12151">
                        <c:v>44.623330000000003</c:v>
                      </c:pt>
                      <c:pt idx="12152">
                        <c:v>44.65692</c:v>
                      </c:pt>
                      <c:pt idx="12153">
                        <c:v>44.69229</c:v>
                      </c:pt>
                      <c:pt idx="12154">
                        <c:v>44.723779999999998</c:v>
                      </c:pt>
                      <c:pt idx="12155">
                        <c:v>44.758539999999996</c:v>
                      </c:pt>
                      <c:pt idx="12156">
                        <c:v>44.791640000000001</c:v>
                      </c:pt>
                      <c:pt idx="12157">
                        <c:v>44.825890000000001</c:v>
                      </c:pt>
                      <c:pt idx="12158">
                        <c:v>44.859560000000002</c:v>
                      </c:pt>
                      <c:pt idx="12159">
                        <c:v>44.893039999999999</c:v>
                      </c:pt>
                      <c:pt idx="12160">
                        <c:v>44.925069999999998</c:v>
                      </c:pt>
                      <c:pt idx="12161">
                        <c:v>44.959710000000001</c:v>
                      </c:pt>
                      <c:pt idx="12162">
                        <c:v>44.993580000000001</c:v>
                      </c:pt>
                      <c:pt idx="12163">
                        <c:v>45.027249999999995</c:v>
                      </c:pt>
                      <c:pt idx="12164">
                        <c:v>45.061450000000001</c:v>
                      </c:pt>
                      <c:pt idx="12165">
                        <c:v>45.09581</c:v>
                      </c:pt>
                      <c:pt idx="12166">
                        <c:v>45.128279999999997</c:v>
                      </c:pt>
                      <c:pt idx="12167">
                        <c:v>45.16084</c:v>
                      </c:pt>
                      <c:pt idx="12168">
                        <c:v>45.192839999999997</c:v>
                      </c:pt>
                      <c:pt idx="12169">
                        <c:v>45.225720000000003</c:v>
                      </c:pt>
                      <c:pt idx="12170">
                        <c:v>45.258359999999996</c:v>
                      </c:pt>
                      <c:pt idx="12171">
                        <c:v>45.288700000000006</c:v>
                      </c:pt>
                      <c:pt idx="12172">
                        <c:v>45.320189999999997</c:v>
                      </c:pt>
                      <c:pt idx="12173">
                        <c:v>45.353630000000003</c:v>
                      </c:pt>
                      <c:pt idx="12174">
                        <c:v>45.386939999999996</c:v>
                      </c:pt>
                      <c:pt idx="12175">
                        <c:v>45.419219999999996</c:v>
                      </c:pt>
                      <c:pt idx="12176">
                        <c:v>45.453419999999994</c:v>
                      </c:pt>
                      <c:pt idx="12177">
                        <c:v>45.486129999999996</c:v>
                      </c:pt>
                      <c:pt idx="12178">
                        <c:v>45.518900000000002</c:v>
                      </c:pt>
                      <c:pt idx="12179">
                        <c:v>45.548339999999996</c:v>
                      </c:pt>
                      <c:pt idx="12180">
                        <c:v>45.58</c:v>
                      </c:pt>
                      <c:pt idx="12181">
                        <c:v>45.611789999999999</c:v>
                      </c:pt>
                      <c:pt idx="12182">
                        <c:v>45.643599999999999</c:v>
                      </c:pt>
                      <c:pt idx="12183">
                        <c:v>45.675619999999995</c:v>
                      </c:pt>
                      <c:pt idx="12184">
                        <c:v>45.707839999999997</c:v>
                      </c:pt>
                      <c:pt idx="12185">
                        <c:v>45.740179999999995</c:v>
                      </c:pt>
                      <c:pt idx="12186">
                        <c:v>45.773110000000003</c:v>
                      </c:pt>
                      <c:pt idx="12187">
                        <c:v>45.805689999999998</c:v>
                      </c:pt>
                      <c:pt idx="12188">
                        <c:v>45.838049999999996</c:v>
                      </c:pt>
                      <c:pt idx="12189">
                        <c:v>45.87003</c:v>
                      </c:pt>
                      <c:pt idx="12190">
                        <c:v>45.902990000000003</c:v>
                      </c:pt>
                      <c:pt idx="12191">
                        <c:v>45.929399999999994</c:v>
                      </c:pt>
                      <c:pt idx="12192">
                        <c:v>45.967330000000004</c:v>
                      </c:pt>
                      <c:pt idx="12193">
                        <c:v>46.003779999999999</c:v>
                      </c:pt>
                      <c:pt idx="12194">
                        <c:v>46.037090000000006</c:v>
                      </c:pt>
                      <c:pt idx="12195">
                        <c:v>46.071299999999994</c:v>
                      </c:pt>
                      <c:pt idx="12196">
                        <c:v>46.10472</c:v>
                      </c:pt>
                      <c:pt idx="12197">
                        <c:v>46.136759999999995</c:v>
                      </c:pt>
                      <c:pt idx="12198">
                        <c:v>46.168779999999998</c:v>
                      </c:pt>
                      <c:pt idx="12199">
                        <c:v>46.200289999999995</c:v>
                      </c:pt>
                      <c:pt idx="12200">
                        <c:v>46.232610000000001</c:v>
                      </c:pt>
                      <c:pt idx="12201">
                        <c:v>46.263849999999998</c:v>
                      </c:pt>
                      <c:pt idx="12202">
                        <c:v>46.296799999999998</c:v>
                      </c:pt>
                      <c:pt idx="12203">
                        <c:v>46.329330000000006</c:v>
                      </c:pt>
                      <c:pt idx="12204">
                        <c:v>46.362180000000002</c:v>
                      </c:pt>
                      <c:pt idx="12205">
                        <c:v>46.393880000000003</c:v>
                      </c:pt>
                      <c:pt idx="12206">
                        <c:v>46.426629999999996</c:v>
                      </c:pt>
                      <c:pt idx="12207">
                        <c:v>46.457720000000002</c:v>
                      </c:pt>
                      <c:pt idx="12208">
                        <c:v>46.489960000000004</c:v>
                      </c:pt>
                      <c:pt idx="12209">
                        <c:v>46.521869999999993</c:v>
                      </c:pt>
                      <c:pt idx="12210">
                        <c:v>46.553779999999996</c:v>
                      </c:pt>
                      <c:pt idx="12211">
                        <c:v>46.585660000000004</c:v>
                      </c:pt>
                      <c:pt idx="12212">
                        <c:v>46.618199999999995</c:v>
                      </c:pt>
                      <c:pt idx="12213">
                        <c:v>46.650400000000005</c:v>
                      </c:pt>
                      <c:pt idx="12214">
                        <c:v>46.683440000000004</c:v>
                      </c:pt>
                      <c:pt idx="12215">
                        <c:v>46.71557</c:v>
                      </c:pt>
                      <c:pt idx="12216">
                        <c:v>46.748839999999994</c:v>
                      </c:pt>
                      <c:pt idx="12217">
                        <c:v>46.78116</c:v>
                      </c:pt>
                      <c:pt idx="12218">
                        <c:v>46.815160000000006</c:v>
                      </c:pt>
                      <c:pt idx="12219">
                        <c:v>46.847360000000002</c:v>
                      </c:pt>
                      <c:pt idx="12220">
                        <c:v>46.880969999999998</c:v>
                      </c:pt>
                      <c:pt idx="12221">
                        <c:v>46.912149999999997</c:v>
                      </c:pt>
                      <c:pt idx="12222">
                        <c:v>46.945160000000001</c:v>
                      </c:pt>
                      <c:pt idx="12223">
                        <c:v>46.976319999999994</c:v>
                      </c:pt>
                      <c:pt idx="12224">
                        <c:v>47.008949999999999</c:v>
                      </c:pt>
                      <c:pt idx="12225">
                        <c:v>47.040610000000001</c:v>
                      </c:pt>
                      <c:pt idx="12226">
                        <c:v>47.074170000000002</c:v>
                      </c:pt>
                      <c:pt idx="12227">
                        <c:v>47.106229999999996</c:v>
                      </c:pt>
                      <c:pt idx="12228">
                        <c:v>47.140069999999994</c:v>
                      </c:pt>
                      <c:pt idx="12229">
                        <c:v>47.172289999999997</c:v>
                      </c:pt>
                      <c:pt idx="12230">
                        <c:v>47.206149999999994</c:v>
                      </c:pt>
                      <c:pt idx="12231">
                        <c:v>47.238300000000002</c:v>
                      </c:pt>
                      <c:pt idx="12232">
                        <c:v>47.271539999999995</c:v>
                      </c:pt>
                      <c:pt idx="12233">
                        <c:v>47.302679999999995</c:v>
                      </c:pt>
                      <c:pt idx="12234">
                        <c:v>47.336099999999995</c:v>
                      </c:pt>
                      <c:pt idx="12235">
                        <c:v>47.367850000000004</c:v>
                      </c:pt>
                      <c:pt idx="12236">
                        <c:v>47.40119</c:v>
                      </c:pt>
                      <c:pt idx="12237">
                        <c:v>47.43177</c:v>
                      </c:pt>
                      <c:pt idx="12238">
                        <c:v>47.463149999999999</c:v>
                      </c:pt>
                      <c:pt idx="12239">
                        <c:v>47.49512</c:v>
                      </c:pt>
                      <c:pt idx="12240">
                        <c:v>47.526870000000002</c:v>
                      </c:pt>
                      <c:pt idx="12241">
                        <c:v>47.559240000000003</c:v>
                      </c:pt>
                      <c:pt idx="12242">
                        <c:v>47.592840000000002</c:v>
                      </c:pt>
                      <c:pt idx="12243">
                        <c:v>47.62509</c:v>
                      </c:pt>
                      <c:pt idx="12244">
                        <c:v>47.658519999999996</c:v>
                      </c:pt>
                      <c:pt idx="12245">
                        <c:v>47.691069999999996</c:v>
                      </c:pt>
                      <c:pt idx="12246">
                        <c:v>47.724159999999998</c:v>
                      </c:pt>
                      <c:pt idx="12247">
                        <c:v>47.757370000000002</c:v>
                      </c:pt>
                      <c:pt idx="12248">
                        <c:v>47.790889999999997</c:v>
                      </c:pt>
                      <c:pt idx="12249">
                        <c:v>47.822800000000001</c:v>
                      </c:pt>
                      <c:pt idx="12250">
                        <c:v>47.854789999999994</c:v>
                      </c:pt>
                      <c:pt idx="12251">
                        <c:v>47.887219999999999</c:v>
                      </c:pt>
                      <c:pt idx="12252">
                        <c:v>47.918969999999995</c:v>
                      </c:pt>
                      <c:pt idx="12253">
                        <c:v>47.949979999999996</c:v>
                      </c:pt>
                      <c:pt idx="12254">
                        <c:v>47.979700000000001</c:v>
                      </c:pt>
                      <c:pt idx="12255">
                        <c:v>48.010200000000005</c:v>
                      </c:pt>
                      <c:pt idx="12256">
                        <c:v>48.041119999999999</c:v>
                      </c:pt>
                      <c:pt idx="12257">
                        <c:v>48.073309999999992</c:v>
                      </c:pt>
                      <c:pt idx="12258">
                        <c:v>48.104149999999997</c:v>
                      </c:pt>
                      <c:pt idx="12259">
                        <c:v>48.136629999999997</c:v>
                      </c:pt>
                      <c:pt idx="12260">
                        <c:v>48.168199999999999</c:v>
                      </c:pt>
                      <c:pt idx="12261">
                        <c:v>48.200919999999996</c:v>
                      </c:pt>
                      <c:pt idx="12262">
                        <c:v>48.232739999999993</c:v>
                      </c:pt>
                      <c:pt idx="12263">
                        <c:v>48.265719999999995</c:v>
                      </c:pt>
                      <c:pt idx="12264">
                        <c:v>48.297759999999997</c:v>
                      </c:pt>
                      <c:pt idx="12265">
                        <c:v>48.331000000000003</c:v>
                      </c:pt>
                      <c:pt idx="12266">
                        <c:v>48.363389999999995</c:v>
                      </c:pt>
                      <c:pt idx="12267">
                        <c:v>48.396679999999996</c:v>
                      </c:pt>
                      <c:pt idx="12268">
                        <c:v>48.428959999999996</c:v>
                      </c:pt>
                      <c:pt idx="12269">
                        <c:v>48.461879999999994</c:v>
                      </c:pt>
                      <c:pt idx="12270">
                        <c:v>48.493810000000003</c:v>
                      </c:pt>
                      <c:pt idx="12271">
                        <c:v>48.526600000000002</c:v>
                      </c:pt>
                      <c:pt idx="12272">
                        <c:v>48.559429999999999</c:v>
                      </c:pt>
                      <c:pt idx="12273">
                        <c:v>48.592389999999995</c:v>
                      </c:pt>
                      <c:pt idx="12274">
                        <c:v>48.625129999999999</c:v>
                      </c:pt>
                      <c:pt idx="12275">
                        <c:v>48.657310000000003</c:v>
                      </c:pt>
                      <c:pt idx="12276">
                        <c:v>48.690360000000005</c:v>
                      </c:pt>
                      <c:pt idx="12277">
                        <c:v>48.722160000000002</c:v>
                      </c:pt>
                      <c:pt idx="12278">
                        <c:v>48.754410000000007</c:v>
                      </c:pt>
                      <c:pt idx="12279">
                        <c:v>48.784789999999994</c:v>
                      </c:pt>
                      <c:pt idx="12280">
                        <c:v>48.816940000000002</c:v>
                      </c:pt>
                      <c:pt idx="12281">
                        <c:v>48.849359999999997</c:v>
                      </c:pt>
                      <c:pt idx="12282">
                        <c:v>48.882240000000003</c:v>
                      </c:pt>
                      <c:pt idx="12283">
                        <c:v>48.912120000000002</c:v>
                      </c:pt>
                      <c:pt idx="12284">
                        <c:v>48.945670000000007</c:v>
                      </c:pt>
                      <c:pt idx="12285">
                        <c:v>48.978910000000006</c:v>
                      </c:pt>
                      <c:pt idx="12286">
                        <c:v>49.011180000000003</c:v>
                      </c:pt>
                      <c:pt idx="12287">
                        <c:v>49.044069999999998</c:v>
                      </c:pt>
                      <c:pt idx="12288">
                        <c:v>49.077159999999999</c:v>
                      </c:pt>
                      <c:pt idx="12289">
                        <c:v>49.110050000000001</c:v>
                      </c:pt>
                      <c:pt idx="12290">
                        <c:v>49.143720000000002</c:v>
                      </c:pt>
                      <c:pt idx="12291">
                        <c:v>49.1768</c:v>
                      </c:pt>
                      <c:pt idx="12292">
                        <c:v>49.205730000000003</c:v>
                      </c:pt>
                      <c:pt idx="12293">
                        <c:v>49.239269999999998</c:v>
                      </c:pt>
                      <c:pt idx="12294">
                        <c:v>49.272910000000003</c:v>
                      </c:pt>
                      <c:pt idx="12295">
                        <c:v>49.307249999999996</c:v>
                      </c:pt>
                      <c:pt idx="12296">
                        <c:v>49.341090000000001</c:v>
                      </c:pt>
                      <c:pt idx="12297">
                        <c:v>49.374049999999997</c:v>
                      </c:pt>
                      <c:pt idx="12298">
                        <c:v>49.406959999999998</c:v>
                      </c:pt>
                      <c:pt idx="12299">
                        <c:v>49.439089999999993</c:v>
                      </c:pt>
                      <c:pt idx="12300">
                        <c:v>49.470510000000004</c:v>
                      </c:pt>
                      <c:pt idx="12301">
                        <c:v>49.50356</c:v>
                      </c:pt>
                      <c:pt idx="12302">
                        <c:v>49.533479999999997</c:v>
                      </c:pt>
                      <c:pt idx="12303">
                        <c:v>49.562650000000005</c:v>
                      </c:pt>
                      <c:pt idx="12304">
                        <c:v>49.593540000000004</c:v>
                      </c:pt>
                      <c:pt idx="12305">
                        <c:v>49.624540000000003</c:v>
                      </c:pt>
                      <c:pt idx="12306">
                        <c:v>49.656589999999994</c:v>
                      </c:pt>
                      <c:pt idx="12307">
                        <c:v>49.687919999999998</c:v>
                      </c:pt>
                      <c:pt idx="12308">
                        <c:v>49.720510000000004</c:v>
                      </c:pt>
                      <c:pt idx="12309">
                        <c:v>49.752530000000007</c:v>
                      </c:pt>
                      <c:pt idx="12310">
                        <c:v>49.784520000000001</c:v>
                      </c:pt>
                      <c:pt idx="12311">
                        <c:v>49.815430000000006</c:v>
                      </c:pt>
                      <c:pt idx="12312">
                        <c:v>49.848179999999999</c:v>
                      </c:pt>
                      <c:pt idx="12313">
                        <c:v>49.877180000000003</c:v>
                      </c:pt>
                      <c:pt idx="12314">
                        <c:v>49.906459999999996</c:v>
                      </c:pt>
                      <c:pt idx="12315">
                        <c:v>49.937539999999998</c:v>
                      </c:pt>
                      <c:pt idx="12316">
                        <c:v>49.969210000000004</c:v>
                      </c:pt>
                      <c:pt idx="12317">
                        <c:v>49.999710000000007</c:v>
                      </c:pt>
                      <c:pt idx="12318">
                        <c:v>50.030720000000002</c:v>
                      </c:pt>
                      <c:pt idx="12319">
                        <c:v>50.061989999999994</c:v>
                      </c:pt>
                      <c:pt idx="12320">
                        <c:v>50.092759999999998</c:v>
                      </c:pt>
                      <c:pt idx="12321">
                        <c:v>50.124110000000002</c:v>
                      </c:pt>
                      <c:pt idx="12322">
                        <c:v>50.155770000000004</c:v>
                      </c:pt>
                      <c:pt idx="12323">
                        <c:v>50.187030000000007</c:v>
                      </c:pt>
                      <c:pt idx="12324">
                        <c:v>50.218330000000002</c:v>
                      </c:pt>
                      <c:pt idx="12325">
                        <c:v>50.249560000000002</c:v>
                      </c:pt>
                      <c:pt idx="12326">
                        <c:v>50.279150000000001</c:v>
                      </c:pt>
                      <c:pt idx="12327">
                        <c:v>50.310459999999999</c:v>
                      </c:pt>
                      <c:pt idx="12328">
                        <c:v>50.341360000000002</c:v>
                      </c:pt>
                      <c:pt idx="12329">
                        <c:v>50.373049999999999</c:v>
                      </c:pt>
                      <c:pt idx="12330">
                        <c:v>50.404479999999992</c:v>
                      </c:pt>
                      <c:pt idx="12331">
                        <c:v>50.43627</c:v>
                      </c:pt>
                      <c:pt idx="12332">
                        <c:v>50.467680000000001</c:v>
                      </c:pt>
                      <c:pt idx="12333">
                        <c:v>50.497750000000003</c:v>
                      </c:pt>
                      <c:pt idx="12334">
                        <c:v>50.520220000000002</c:v>
                      </c:pt>
                      <c:pt idx="12335">
                        <c:v>50.546499999999995</c:v>
                      </c:pt>
                      <c:pt idx="12336">
                        <c:v>50.576730000000005</c:v>
                      </c:pt>
                      <c:pt idx="12337">
                        <c:v>50.60765</c:v>
                      </c:pt>
                      <c:pt idx="12338">
                        <c:v>50.639299999999999</c:v>
                      </c:pt>
                      <c:pt idx="12339">
                        <c:v>50.671359999999993</c:v>
                      </c:pt>
                      <c:pt idx="12340">
                        <c:v>50.702670000000005</c:v>
                      </c:pt>
                      <c:pt idx="12341">
                        <c:v>50.735200000000006</c:v>
                      </c:pt>
                      <c:pt idx="12342">
                        <c:v>50.766460000000002</c:v>
                      </c:pt>
                      <c:pt idx="12343">
                        <c:v>50.799030000000002</c:v>
                      </c:pt>
                      <c:pt idx="12344">
                        <c:v>50.83135</c:v>
                      </c:pt>
                      <c:pt idx="12345">
                        <c:v>50.863799999999998</c:v>
                      </c:pt>
                      <c:pt idx="12346">
                        <c:v>50.89537</c:v>
                      </c:pt>
                      <c:pt idx="12347">
                        <c:v>50.927250000000001</c:v>
                      </c:pt>
                      <c:pt idx="12348">
                        <c:v>50.959110000000003</c:v>
                      </c:pt>
                      <c:pt idx="12349">
                        <c:v>50.991340000000001</c:v>
                      </c:pt>
                      <c:pt idx="12350">
                        <c:v>51.023589999999999</c:v>
                      </c:pt>
                      <c:pt idx="12351">
                        <c:v>51.056069999999998</c:v>
                      </c:pt>
                      <c:pt idx="12352">
                        <c:v>51.087860000000006</c:v>
                      </c:pt>
                      <c:pt idx="12353">
                        <c:v>51.120330000000003</c:v>
                      </c:pt>
                      <c:pt idx="12354">
                        <c:v>51.152179999999994</c:v>
                      </c:pt>
                      <c:pt idx="12355">
                        <c:v>51.184560000000005</c:v>
                      </c:pt>
                      <c:pt idx="12356">
                        <c:v>51.216790000000003</c:v>
                      </c:pt>
                      <c:pt idx="12357">
                        <c:v>51.246280000000006</c:v>
                      </c:pt>
                      <c:pt idx="12358">
                        <c:v>51.279490000000003</c:v>
                      </c:pt>
                      <c:pt idx="12359">
                        <c:v>51.311720000000001</c:v>
                      </c:pt>
                      <c:pt idx="12360">
                        <c:v>51.34234</c:v>
                      </c:pt>
                      <c:pt idx="12361">
                        <c:v>51.374079999999999</c:v>
                      </c:pt>
                      <c:pt idx="12362">
                        <c:v>51.40625</c:v>
                      </c:pt>
                      <c:pt idx="12363">
                        <c:v>51.437200000000004</c:v>
                      </c:pt>
                      <c:pt idx="12364">
                        <c:v>51.469880000000003</c:v>
                      </c:pt>
                      <c:pt idx="12365">
                        <c:v>51.501170000000002</c:v>
                      </c:pt>
                      <c:pt idx="12366">
                        <c:v>51.529759999999996</c:v>
                      </c:pt>
                      <c:pt idx="12367">
                        <c:v>51.560980000000001</c:v>
                      </c:pt>
                      <c:pt idx="12368">
                        <c:v>51.591729999999998</c:v>
                      </c:pt>
                      <c:pt idx="12369">
                        <c:v>51.623419999999996</c:v>
                      </c:pt>
                      <c:pt idx="12370">
                        <c:v>51.655559999999994</c:v>
                      </c:pt>
                      <c:pt idx="12371">
                        <c:v>51.687629999999999</c:v>
                      </c:pt>
                      <c:pt idx="12372">
                        <c:v>51.710770000000004</c:v>
                      </c:pt>
                      <c:pt idx="12373">
                        <c:v>51.740610000000004</c:v>
                      </c:pt>
                      <c:pt idx="12374">
                        <c:v>51.772840000000002</c:v>
                      </c:pt>
                      <c:pt idx="12375">
                        <c:v>51.805109999999999</c:v>
                      </c:pt>
                      <c:pt idx="12376">
                        <c:v>51.836779999999997</c:v>
                      </c:pt>
                      <c:pt idx="12377">
                        <c:v>51.868580000000001</c:v>
                      </c:pt>
                      <c:pt idx="12378">
                        <c:v>51.899559999999994</c:v>
                      </c:pt>
                      <c:pt idx="12379">
                        <c:v>51.93168</c:v>
                      </c:pt>
                      <c:pt idx="12380">
                        <c:v>51.962900000000005</c:v>
                      </c:pt>
                      <c:pt idx="12381">
                        <c:v>51.994660000000003</c:v>
                      </c:pt>
                      <c:pt idx="12382">
                        <c:v>52.026450000000004</c:v>
                      </c:pt>
                      <c:pt idx="12383">
                        <c:v>52.058039999999998</c:v>
                      </c:pt>
                      <c:pt idx="12384">
                        <c:v>52.088359999999994</c:v>
                      </c:pt>
                      <c:pt idx="12385">
                        <c:v>52.119669999999999</c:v>
                      </c:pt>
                      <c:pt idx="12386">
                        <c:v>52.151139999999998</c:v>
                      </c:pt>
                      <c:pt idx="12387">
                        <c:v>52.18242</c:v>
                      </c:pt>
                      <c:pt idx="12388">
                        <c:v>52.214179999999999</c:v>
                      </c:pt>
                      <c:pt idx="12389">
                        <c:v>52.245039999999996</c:v>
                      </c:pt>
                      <c:pt idx="12390">
                        <c:v>52.276990000000005</c:v>
                      </c:pt>
                      <c:pt idx="12391">
                        <c:v>52.308130000000006</c:v>
                      </c:pt>
                      <c:pt idx="12392">
                        <c:v>52.339929999999995</c:v>
                      </c:pt>
                      <c:pt idx="12393">
                        <c:v>52.371169999999992</c:v>
                      </c:pt>
                      <c:pt idx="12394">
                        <c:v>52.403269999999999</c:v>
                      </c:pt>
                      <c:pt idx="12395">
                        <c:v>52.432949999999998</c:v>
                      </c:pt>
                      <c:pt idx="12396">
                        <c:v>52.465440000000001</c:v>
                      </c:pt>
                      <c:pt idx="12397">
                        <c:v>52.497709999999998</c:v>
                      </c:pt>
                      <c:pt idx="12398">
                        <c:v>52.527979999999999</c:v>
                      </c:pt>
                      <c:pt idx="12399">
                        <c:v>52.560879999999997</c:v>
                      </c:pt>
                      <c:pt idx="12400">
                        <c:v>52.572140000000005</c:v>
                      </c:pt>
                      <c:pt idx="12401">
                        <c:v>52.58249</c:v>
                      </c:pt>
                      <c:pt idx="12402">
                        <c:v>52.607739999999993</c:v>
                      </c:pt>
                      <c:pt idx="12403">
                        <c:v>52.635259999999995</c:v>
                      </c:pt>
                      <c:pt idx="12404">
                        <c:v>52.665399999999998</c:v>
                      </c:pt>
                      <c:pt idx="12405">
                        <c:v>52.696639999999995</c:v>
                      </c:pt>
                      <c:pt idx="12406">
                        <c:v>52.72869</c:v>
                      </c:pt>
                      <c:pt idx="12407">
                        <c:v>52.760899999999999</c:v>
                      </c:pt>
                      <c:pt idx="12408">
                        <c:v>52.792640000000006</c:v>
                      </c:pt>
                      <c:pt idx="12409">
                        <c:v>52.825740000000003</c:v>
                      </c:pt>
                      <c:pt idx="12410">
                        <c:v>52.857510000000005</c:v>
                      </c:pt>
                      <c:pt idx="12411">
                        <c:v>52.8904</c:v>
                      </c:pt>
                      <c:pt idx="12412">
                        <c:v>52.921860000000002</c:v>
                      </c:pt>
                      <c:pt idx="12413">
                        <c:v>52.954480000000004</c:v>
                      </c:pt>
                      <c:pt idx="12414">
                        <c:v>52.985590000000002</c:v>
                      </c:pt>
                      <c:pt idx="12415">
                        <c:v>53.017709999999994</c:v>
                      </c:pt>
                      <c:pt idx="12416">
                        <c:v>53.048749999999998</c:v>
                      </c:pt>
                      <c:pt idx="12417">
                        <c:v>53.08032</c:v>
                      </c:pt>
                      <c:pt idx="12418">
                        <c:v>53.110530000000004</c:v>
                      </c:pt>
                      <c:pt idx="12419">
                        <c:v>53.14235</c:v>
                      </c:pt>
                      <c:pt idx="12420">
                        <c:v>53.173380000000002</c:v>
                      </c:pt>
                      <c:pt idx="12421">
                        <c:v>53.205159999999992</c:v>
                      </c:pt>
                      <c:pt idx="12422">
                        <c:v>53.235939999999999</c:v>
                      </c:pt>
                      <c:pt idx="12423">
                        <c:v>53.26773</c:v>
                      </c:pt>
                      <c:pt idx="12424">
                        <c:v>53.298059999999992</c:v>
                      </c:pt>
                      <c:pt idx="12425">
                        <c:v>53.329610000000002</c:v>
                      </c:pt>
                      <c:pt idx="12426">
                        <c:v>53.36036</c:v>
                      </c:pt>
                      <c:pt idx="12427">
                        <c:v>53.391460000000002</c:v>
                      </c:pt>
                      <c:pt idx="12428">
                        <c:v>53.421640000000004</c:v>
                      </c:pt>
                      <c:pt idx="12429">
                        <c:v>53.453710000000001</c:v>
                      </c:pt>
                      <c:pt idx="12430">
                        <c:v>53.484179999999995</c:v>
                      </c:pt>
                      <c:pt idx="12431">
                        <c:v>53.515799999999999</c:v>
                      </c:pt>
                      <c:pt idx="12432">
                        <c:v>53.546509999999998</c:v>
                      </c:pt>
                      <c:pt idx="12433">
                        <c:v>53.577930000000002</c:v>
                      </c:pt>
                      <c:pt idx="12434">
                        <c:v>53.606909999999999</c:v>
                      </c:pt>
                      <c:pt idx="12435">
                        <c:v>53.638070000000006</c:v>
                      </c:pt>
                      <c:pt idx="12436">
                        <c:v>53.668219999999998</c:v>
                      </c:pt>
                      <c:pt idx="12437">
                        <c:v>53.699799999999996</c:v>
                      </c:pt>
                      <c:pt idx="12438">
                        <c:v>53.729380000000006</c:v>
                      </c:pt>
                      <c:pt idx="12439">
                        <c:v>53.761009999999999</c:v>
                      </c:pt>
                      <c:pt idx="12440">
                        <c:v>53.791250000000005</c:v>
                      </c:pt>
                      <c:pt idx="12441">
                        <c:v>53.822690000000001</c:v>
                      </c:pt>
                      <c:pt idx="12442">
                        <c:v>53.853540000000002</c:v>
                      </c:pt>
                      <c:pt idx="12443">
                        <c:v>53.885379999999998</c:v>
                      </c:pt>
                      <c:pt idx="12444">
                        <c:v>53.915280000000003</c:v>
                      </c:pt>
                      <c:pt idx="12445">
                        <c:v>53.947029999999998</c:v>
                      </c:pt>
                      <c:pt idx="12446">
                        <c:v>53.97757</c:v>
                      </c:pt>
                      <c:pt idx="12447">
                        <c:v>54.00909</c:v>
                      </c:pt>
                      <c:pt idx="12448">
                        <c:v>54.039700000000003</c:v>
                      </c:pt>
                      <c:pt idx="12449">
                        <c:v>54.071749999999994</c:v>
                      </c:pt>
                      <c:pt idx="12450">
                        <c:v>54.10201</c:v>
                      </c:pt>
                      <c:pt idx="12451">
                        <c:v>54.134169999999997</c:v>
                      </c:pt>
                      <c:pt idx="12452">
                        <c:v>54.164619999999999</c:v>
                      </c:pt>
                      <c:pt idx="12453">
                        <c:v>54.196109999999997</c:v>
                      </c:pt>
                      <c:pt idx="12454">
                        <c:v>54.226500000000001</c:v>
                      </c:pt>
                      <c:pt idx="12455">
                        <c:v>54.257850000000005</c:v>
                      </c:pt>
                      <c:pt idx="12456">
                        <c:v>54.287729999999996</c:v>
                      </c:pt>
                      <c:pt idx="12457">
                        <c:v>54.318429999999999</c:v>
                      </c:pt>
                      <c:pt idx="12458">
                        <c:v>54.348780000000005</c:v>
                      </c:pt>
                      <c:pt idx="12459">
                        <c:v>54.37988</c:v>
                      </c:pt>
                      <c:pt idx="12460">
                        <c:v>54.409520000000001</c:v>
                      </c:pt>
                      <c:pt idx="12461">
                        <c:v>54.441020000000002</c:v>
                      </c:pt>
                      <c:pt idx="12462">
                        <c:v>54.471199999999996</c:v>
                      </c:pt>
                      <c:pt idx="12463">
                        <c:v>54.501799999999996</c:v>
                      </c:pt>
                      <c:pt idx="12464">
                        <c:v>54.532299999999992</c:v>
                      </c:pt>
                      <c:pt idx="12465">
                        <c:v>54.562540000000006</c:v>
                      </c:pt>
                      <c:pt idx="12466">
                        <c:v>54.592729999999996</c:v>
                      </c:pt>
                      <c:pt idx="12467">
                        <c:v>54.623509999999996</c:v>
                      </c:pt>
                      <c:pt idx="12468">
                        <c:v>54.653260000000003</c:v>
                      </c:pt>
                      <c:pt idx="12469">
                        <c:v>54.681330000000003</c:v>
                      </c:pt>
                      <c:pt idx="12470">
                        <c:v>54.711449999999999</c:v>
                      </c:pt>
                      <c:pt idx="12471">
                        <c:v>54.741129999999998</c:v>
                      </c:pt>
                      <c:pt idx="12472">
                        <c:v>54.771029999999996</c:v>
                      </c:pt>
                      <c:pt idx="12473">
                        <c:v>54.801289999999995</c:v>
                      </c:pt>
                      <c:pt idx="12474">
                        <c:v>54.831289999999996</c:v>
                      </c:pt>
                      <c:pt idx="12475">
                        <c:v>54.861280000000001</c:v>
                      </c:pt>
                      <c:pt idx="12476">
                        <c:v>54.891490000000005</c:v>
                      </c:pt>
                      <c:pt idx="12477">
                        <c:v>54.921930000000003</c:v>
                      </c:pt>
                      <c:pt idx="12478">
                        <c:v>54.951879999999996</c:v>
                      </c:pt>
                      <c:pt idx="12479">
                        <c:v>54.982770000000002</c:v>
                      </c:pt>
                      <c:pt idx="12480">
                        <c:v>55.01361</c:v>
                      </c:pt>
                      <c:pt idx="12481">
                        <c:v>55.042949999999998</c:v>
                      </c:pt>
                      <c:pt idx="12482">
                        <c:v>55.073720000000002</c:v>
                      </c:pt>
                      <c:pt idx="12483">
                        <c:v>55.103749999999998</c:v>
                      </c:pt>
                      <c:pt idx="12484">
                        <c:v>55.134800000000006</c:v>
                      </c:pt>
                      <c:pt idx="12485">
                        <c:v>55.164490000000001</c:v>
                      </c:pt>
                      <c:pt idx="12486">
                        <c:v>55.19529</c:v>
                      </c:pt>
                      <c:pt idx="12487">
                        <c:v>55.224739999999997</c:v>
                      </c:pt>
                      <c:pt idx="12488">
                        <c:v>55.255489999999995</c:v>
                      </c:pt>
                      <c:pt idx="12489">
                        <c:v>55.284779999999998</c:v>
                      </c:pt>
                      <c:pt idx="12490">
                        <c:v>55.314230000000002</c:v>
                      </c:pt>
                      <c:pt idx="12491">
                        <c:v>55.341470000000001</c:v>
                      </c:pt>
                      <c:pt idx="12492">
                        <c:v>55.370160000000006</c:v>
                      </c:pt>
                      <c:pt idx="12493">
                        <c:v>55.39808</c:v>
                      </c:pt>
                      <c:pt idx="12494">
                        <c:v>55.426849999999995</c:v>
                      </c:pt>
                      <c:pt idx="12495">
                        <c:v>55.455750000000002</c:v>
                      </c:pt>
                      <c:pt idx="12496">
                        <c:v>55.484799999999993</c:v>
                      </c:pt>
                      <c:pt idx="12497">
                        <c:v>55.512920000000001</c:v>
                      </c:pt>
                      <c:pt idx="12498">
                        <c:v>55.54175</c:v>
                      </c:pt>
                      <c:pt idx="12499">
                        <c:v>55.570799999999998</c:v>
                      </c:pt>
                      <c:pt idx="12500">
                        <c:v>55.598960000000005</c:v>
                      </c:pt>
                      <c:pt idx="12501">
                        <c:v>55.625619999999998</c:v>
                      </c:pt>
                      <c:pt idx="12502">
                        <c:v>55.653620000000004</c:v>
                      </c:pt>
                      <c:pt idx="12503">
                        <c:v>55.680639999999997</c:v>
                      </c:pt>
                      <c:pt idx="12504">
                        <c:v>55.709629999999997</c:v>
                      </c:pt>
                      <c:pt idx="12505">
                        <c:v>55.738120000000002</c:v>
                      </c:pt>
                      <c:pt idx="12506">
                        <c:v>55.76585</c:v>
                      </c:pt>
                      <c:pt idx="12507">
                        <c:v>55.794550000000001</c:v>
                      </c:pt>
                      <c:pt idx="12508">
                        <c:v>55.822929999999999</c:v>
                      </c:pt>
                      <c:pt idx="12509">
                        <c:v>55.851259999999996</c:v>
                      </c:pt>
                      <c:pt idx="12510">
                        <c:v>55.879170000000002</c:v>
                      </c:pt>
                      <c:pt idx="12511">
                        <c:v>55.908280000000005</c:v>
                      </c:pt>
                      <c:pt idx="12512">
                        <c:v>55.935370000000006</c:v>
                      </c:pt>
                      <c:pt idx="12513">
                        <c:v>55.963520000000003</c:v>
                      </c:pt>
                      <c:pt idx="12514">
                        <c:v>55.991369999999996</c:v>
                      </c:pt>
                      <c:pt idx="12515">
                        <c:v>56.019269999999999</c:v>
                      </c:pt>
                      <c:pt idx="12516">
                        <c:v>56.048590000000004</c:v>
                      </c:pt>
                      <c:pt idx="12517">
                        <c:v>56.075939999999996</c:v>
                      </c:pt>
                      <c:pt idx="12518">
                        <c:v>56.105200000000004</c:v>
                      </c:pt>
                      <c:pt idx="12519">
                        <c:v>56.134570000000004</c:v>
                      </c:pt>
                      <c:pt idx="12520">
                        <c:v>56.16357</c:v>
                      </c:pt>
                      <c:pt idx="12521">
                        <c:v>56.191659999999999</c:v>
                      </c:pt>
                      <c:pt idx="12522">
                        <c:v>56.220379999999999</c:v>
                      </c:pt>
                      <c:pt idx="12523">
                        <c:v>56.24924</c:v>
                      </c:pt>
                      <c:pt idx="12524">
                        <c:v>56.278100000000002</c:v>
                      </c:pt>
                      <c:pt idx="12525">
                        <c:v>56.297190000000001</c:v>
                      </c:pt>
                      <c:pt idx="12526">
                        <c:v>56.319340000000004</c:v>
                      </c:pt>
                      <c:pt idx="12527">
                        <c:v>56.345200000000006</c:v>
                      </c:pt>
                      <c:pt idx="12528">
                        <c:v>56.372500000000002</c:v>
                      </c:pt>
                      <c:pt idx="12529">
                        <c:v>56.400089999999999</c:v>
                      </c:pt>
                      <c:pt idx="12530">
                        <c:v>56.428229999999999</c:v>
                      </c:pt>
                      <c:pt idx="12531">
                        <c:v>56.456769999999999</c:v>
                      </c:pt>
                      <c:pt idx="12532">
                        <c:v>56.484389999999998</c:v>
                      </c:pt>
                      <c:pt idx="12533">
                        <c:v>56.508859999999999</c:v>
                      </c:pt>
                      <c:pt idx="12534">
                        <c:v>56.535640000000001</c:v>
                      </c:pt>
                      <c:pt idx="12535">
                        <c:v>56.562869999999997</c:v>
                      </c:pt>
                      <c:pt idx="12536">
                        <c:v>56.589759999999998</c:v>
                      </c:pt>
                      <c:pt idx="12537">
                        <c:v>56.616020000000006</c:v>
                      </c:pt>
                      <c:pt idx="12538">
                        <c:v>56.6434</c:v>
                      </c:pt>
                      <c:pt idx="12539">
                        <c:v>56.670450000000002</c:v>
                      </c:pt>
                      <c:pt idx="12540">
                        <c:v>56.698269999999994</c:v>
                      </c:pt>
                      <c:pt idx="12541">
                        <c:v>56.72607</c:v>
                      </c:pt>
                      <c:pt idx="12542">
                        <c:v>56.75282</c:v>
                      </c:pt>
                      <c:pt idx="12543">
                        <c:v>56.780299999999997</c:v>
                      </c:pt>
                      <c:pt idx="12544">
                        <c:v>56.808009999999996</c:v>
                      </c:pt>
                      <c:pt idx="12545">
                        <c:v>56.834990000000005</c:v>
                      </c:pt>
                      <c:pt idx="12546">
                        <c:v>56.863720000000001</c:v>
                      </c:pt>
                      <c:pt idx="12547">
                        <c:v>56.891509999999997</c:v>
                      </c:pt>
                      <c:pt idx="12548">
                        <c:v>56.920080000000006</c:v>
                      </c:pt>
                      <c:pt idx="12549">
                        <c:v>56.948040000000006</c:v>
                      </c:pt>
                      <c:pt idx="12550">
                        <c:v>56.97616</c:v>
                      </c:pt>
                      <c:pt idx="12551">
                        <c:v>57.002750000000006</c:v>
                      </c:pt>
                      <c:pt idx="12552">
                        <c:v>57.030450000000002</c:v>
                      </c:pt>
                      <c:pt idx="12553">
                        <c:v>57.057670000000002</c:v>
                      </c:pt>
                      <c:pt idx="12554">
                        <c:v>57.085569999999997</c:v>
                      </c:pt>
                      <c:pt idx="12555">
                        <c:v>57.11233</c:v>
                      </c:pt>
                      <c:pt idx="12556">
                        <c:v>57.140560000000001</c:v>
                      </c:pt>
                      <c:pt idx="12557">
                        <c:v>57.167749999999998</c:v>
                      </c:pt>
                      <c:pt idx="12558">
                        <c:v>57.194770000000005</c:v>
                      </c:pt>
                      <c:pt idx="12559">
                        <c:v>57.222169999999998</c:v>
                      </c:pt>
                      <c:pt idx="12560">
                        <c:v>57.248900000000006</c:v>
                      </c:pt>
                      <c:pt idx="12561">
                        <c:v>57.274339999999995</c:v>
                      </c:pt>
                      <c:pt idx="12562">
                        <c:v>57.300919999999998</c:v>
                      </c:pt>
                      <c:pt idx="12563">
                        <c:v>57.327190000000002</c:v>
                      </c:pt>
                      <c:pt idx="12564">
                        <c:v>57.353620000000006</c:v>
                      </c:pt>
                      <c:pt idx="12565">
                        <c:v>57.379860000000001</c:v>
                      </c:pt>
                      <c:pt idx="12566">
                        <c:v>57.407019999999996</c:v>
                      </c:pt>
                      <c:pt idx="12567">
                        <c:v>57.433970000000002</c:v>
                      </c:pt>
                      <c:pt idx="12568">
                        <c:v>57.461550000000003</c:v>
                      </c:pt>
                      <c:pt idx="12569">
                        <c:v>57.488230000000001</c:v>
                      </c:pt>
                      <c:pt idx="12570">
                        <c:v>57.515070000000001</c:v>
                      </c:pt>
                      <c:pt idx="12571">
                        <c:v>57.54233</c:v>
                      </c:pt>
                      <c:pt idx="12572">
                        <c:v>57.569459999999999</c:v>
                      </c:pt>
                      <c:pt idx="12573">
                        <c:v>57.596330000000002</c:v>
                      </c:pt>
                      <c:pt idx="12574">
                        <c:v>57.623819999999995</c:v>
                      </c:pt>
                      <c:pt idx="12575">
                        <c:v>57.651820000000001</c:v>
                      </c:pt>
                      <c:pt idx="12576">
                        <c:v>57.679760000000002</c:v>
                      </c:pt>
                      <c:pt idx="12577">
                        <c:v>57.707750000000004</c:v>
                      </c:pt>
                      <c:pt idx="12578">
                        <c:v>57.735550000000003</c:v>
                      </c:pt>
                      <c:pt idx="12579">
                        <c:v>57.519890000000004</c:v>
                      </c:pt>
                      <c:pt idx="12580">
                        <c:v>57.389599999999994</c:v>
                      </c:pt>
                      <c:pt idx="12581">
                        <c:v>57.295299999999997</c:v>
                      </c:pt>
                      <c:pt idx="12582">
                        <c:v>57.216540000000002</c:v>
                      </c:pt>
                      <c:pt idx="12583">
                        <c:v>57.147459999999995</c:v>
                      </c:pt>
                      <c:pt idx="12584">
                        <c:v>57.085140000000003</c:v>
                      </c:pt>
                      <c:pt idx="12585">
                        <c:v>57.027509999999999</c:v>
                      </c:pt>
                      <c:pt idx="12586">
                        <c:v>56.97278</c:v>
                      </c:pt>
                      <c:pt idx="12587">
                        <c:v>56.921109999999999</c:v>
                      </c:pt>
                      <c:pt idx="12588">
                        <c:v>56.871130000000001</c:v>
                      </c:pt>
                      <c:pt idx="12589">
                        <c:v>56.823589999999996</c:v>
                      </c:pt>
                      <c:pt idx="12590">
                        <c:v>56.777329999999999</c:v>
                      </c:pt>
                      <c:pt idx="12591">
                        <c:v>56.732480000000002</c:v>
                      </c:pt>
                      <c:pt idx="12592">
                        <c:v>56.688479999999998</c:v>
                      </c:pt>
                      <c:pt idx="12593">
                        <c:v>56.636269999999996</c:v>
                      </c:pt>
                      <c:pt idx="12594">
                        <c:v>56.589640000000003</c:v>
                      </c:pt>
                      <c:pt idx="12595">
                        <c:v>56.547080000000001</c:v>
                      </c:pt>
                      <c:pt idx="12596">
                        <c:v>56.505840000000006</c:v>
                      </c:pt>
                      <c:pt idx="12597">
                        <c:v>56.464679999999994</c:v>
                      </c:pt>
                      <c:pt idx="12598">
                        <c:v>56.423410000000004</c:v>
                      </c:pt>
                      <c:pt idx="12599">
                        <c:v>56.382440000000003</c:v>
                      </c:pt>
                      <c:pt idx="12600">
                        <c:v>56.340739999999997</c:v>
                      </c:pt>
                      <c:pt idx="12601">
                        <c:v>56.299270000000007</c:v>
                      </c:pt>
                      <c:pt idx="12602">
                        <c:v>56.257820000000002</c:v>
                      </c:pt>
                      <c:pt idx="12603">
                        <c:v>56.216879999999996</c:v>
                      </c:pt>
                      <c:pt idx="12604">
                        <c:v>56.176310000000001</c:v>
                      </c:pt>
                      <c:pt idx="12605">
                        <c:v>56.13599</c:v>
                      </c:pt>
                      <c:pt idx="12606">
                        <c:v>56.096519999999998</c:v>
                      </c:pt>
                      <c:pt idx="12607">
                        <c:v>56.057259999999999</c:v>
                      </c:pt>
                      <c:pt idx="12608">
                        <c:v>56.018030000000003</c:v>
                      </c:pt>
                      <c:pt idx="12609">
                        <c:v>55.978859999999997</c:v>
                      </c:pt>
                      <c:pt idx="12610">
                        <c:v>55.94003</c:v>
                      </c:pt>
                      <c:pt idx="12611">
                        <c:v>55.901069999999997</c:v>
                      </c:pt>
                      <c:pt idx="12612">
                        <c:v>55.864310000000003</c:v>
                      </c:pt>
                      <c:pt idx="12613">
                        <c:v>55.825850000000003</c:v>
                      </c:pt>
                      <c:pt idx="12614">
                        <c:v>55.787559999999999</c:v>
                      </c:pt>
                      <c:pt idx="12615">
                        <c:v>55.747479999999996</c:v>
                      </c:pt>
                      <c:pt idx="12616">
                        <c:v>55.707540000000002</c:v>
                      </c:pt>
                      <c:pt idx="12617">
                        <c:v>55.667879999999997</c:v>
                      </c:pt>
                      <c:pt idx="12618">
                        <c:v>55.628419999999998</c:v>
                      </c:pt>
                      <c:pt idx="12619">
                        <c:v>55.589170000000003</c:v>
                      </c:pt>
                      <c:pt idx="12620">
                        <c:v>55.549959999999999</c:v>
                      </c:pt>
                      <c:pt idx="12621">
                        <c:v>55.511160000000004</c:v>
                      </c:pt>
                      <c:pt idx="12622">
                        <c:v>55.472479999999997</c:v>
                      </c:pt>
                      <c:pt idx="12623">
                        <c:v>55.434060000000002</c:v>
                      </c:pt>
                      <c:pt idx="12624">
                        <c:v>55.395669999999996</c:v>
                      </c:pt>
                      <c:pt idx="12625">
                        <c:v>55.357329999999997</c:v>
                      </c:pt>
                      <c:pt idx="12626">
                        <c:v>55.319130000000001</c:v>
                      </c:pt>
                      <c:pt idx="12627">
                        <c:v>55.280899999999995</c:v>
                      </c:pt>
                      <c:pt idx="12628">
                        <c:v>55.242959999999997</c:v>
                      </c:pt>
                      <c:pt idx="12629">
                        <c:v>55.205149999999996</c:v>
                      </c:pt>
                      <c:pt idx="12630">
                        <c:v>55.167229999999996</c:v>
                      </c:pt>
                      <c:pt idx="12631">
                        <c:v>55.130020000000002</c:v>
                      </c:pt>
                      <c:pt idx="12632">
                        <c:v>55.092569999999995</c:v>
                      </c:pt>
                      <c:pt idx="12633">
                        <c:v>55.055230000000002</c:v>
                      </c:pt>
                      <c:pt idx="12634">
                        <c:v>55.017989999999998</c:v>
                      </c:pt>
                      <c:pt idx="12635">
                        <c:v>54.980849999999997</c:v>
                      </c:pt>
                      <c:pt idx="12636">
                        <c:v>54.943629999999999</c:v>
                      </c:pt>
                      <c:pt idx="12637">
                        <c:v>54.906590000000001</c:v>
                      </c:pt>
                      <c:pt idx="12638">
                        <c:v>54.869519999999994</c:v>
                      </c:pt>
                      <c:pt idx="12639">
                        <c:v>54.83305</c:v>
                      </c:pt>
                      <c:pt idx="12640">
                        <c:v>54.796860000000002</c:v>
                      </c:pt>
                      <c:pt idx="12641">
                        <c:v>54.759960000000007</c:v>
                      </c:pt>
                      <c:pt idx="12642">
                        <c:v>54.723550000000003</c:v>
                      </c:pt>
                      <c:pt idx="12643">
                        <c:v>54.686419999999998</c:v>
                      </c:pt>
                      <c:pt idx="12644">
                        <c:v>54.649210000000004</c:v>
                      </c:pt>
                      <c:pt idx="12645">
                        <c:v>54.612830000000002</c:v>
                      </c:pt>
                      <c:pt idx="12646">
                        <c:v>54.576719999999995</c:v>
                      </c:pt>
                      <c:pt idx="12647">
                        <c:v>54.53969</c:v>
                      </c:pt>
                      <c:pt idx="12648">
                        <c:v>54.502650000000003</c:v>
                      </c:pt>
                      <c:pt idx="12649">
                        <c:v>54.465830000000004</c:v>
                      </c:pt>
                      <c:pt idx="12650">
                        <c:v>54.430300000000003</c:v>
                      </c:pt>
                      <c:pt idx="12651">
                        <c:v>54.39349</c:v>
                      </c:pt>
                      <c:pt idx="12652">
                        <c:v>54.356809999999996</c:v>
                      </c:pt>
                      <c:pt idx="12653">
                        <c:v>54.322189999999999</c:v>
                      </c:pt>
                      <c:pt idx="12654">
                        <c:v>54.28501</c:v>
                      </c:pt>
                      <c:pt idx="12655">
                        <c:v>54.248079999999995</c:v>
                      </c:pt>
                      <c:pt idx="12656">
                        <c:v>54.211950000000002</c:v>
                      </c:pt>
                      <c:pt idx="12657">
                        <c:v>54.177809999999994</c:v>
                      </c:pt>
                      <c:pt idx="12658">
                        <c:v>54.142200000000003</c:v>
                      </c:pt>
                      <c:pt idx="12659">
                        <c:v>54.106389999999998</c:v>
                      </c:pt>
                      <c:pt idx="12660">
                        <c:v>54.070320000000002</c:v>
                      </c:pt>
                      <c:pt idx="12661">
                        <c:v>54.034219999999998</c:v>
                      </c:pt>
                      <c:pt idx="12662">
                        <c:v>53.998049999999999</c:v>
                      </c:pt>
                      <c:pt idx="12663">
                        <c:v>53.961860000000001</c:v>
                      </c:pt>
                      <c:pt idx="12664">
                        <c:v>53.925650000000005</c:v>
                      </c:pt>
                      <c:pt idx="12665">
                        <c:v>53.888829999999999</c:v>
                      </c:pt>
                      <c:pt idx="12666">
                        <c:v>53.851959999999998</c:v>
                      </c:pt>
                      <c:pt idx="12667">
                        <c:v>53.815650000000005</c:v>
                      </c:pt>
                      <c:pt idx="12668">
                        <c:v>53.779180000000004</c:v>
                      </c:pt>
                      <c:pt idx="12669">
                        <c:v>53.742669999999997</c:v>
                      </c:pt>
                      <c:pt idx="12670">
                        <c:v>53.70617</c:v>
                      </c:pt>
                      <c:pt idx="12671">
                        <c:v>53.668350000000004</c:v>
                      </c:pt>
                      <c:pt idx="12672">
                        <c:v>53.630630000000004</c:v>
                      </c:pt>
                      <c:pt idx="12673">
                        <c:v>53.59196</c:v>
                      </c:pt>
                      <c:pt idx="12674">
                        <c:v>53.551380000000002</c:v>
                      </c:pt>
                      <c:pt idx="12675">
                        <c:v>53.510619999999996</c:v>
                      </c:pt>
                      <c:pt idx="12676">
                        <c:v>53.470230000000001</c:v>
                      </c:pt>
                      <c:pt idx="12677">
                        <c:v>53.430309999999999</c:v>
                      </c:pt>
                      <c:pt idx="12678">
                        <c:v>53.390540000000001</c:v>
                      </c:pt>
                      <c:pt idx="12679">
                        <c:v>53.351140000000001</c:v>
                      </c:pt>
                      <c:pt idx="12680">
                        <c:v>53.311679999999996</c:v>
                      </c:pt>
                      <c:pt idx="12681">
                        <c:v>53.272399999999998</c:v>
                      </c:pt>
                      <c:pt idx="12682">
                        <c:v>53.233420000000002</c:v>
                      </c:pt>
                      <c:pt idx="12683">
                        <c:v>53.194489999999995</c:v>
                      </c:pt>
                      <c:pt idx="12684">
                        <c:v>53.155349999999999</c:v>
                      </c:pt>
                      <c:pt idx="12685">
                        <c:v>53.116610000000001</c:v>
                      </c:pt>
                      <c:pt idx="12686">
                        <c:v>53.077800000000003</c:v>
                      </c:pt>
                      <c:pt idx="12687">
                        <c:v>53.038869999999996</c:v>
                      </c:pt>
                      <c:pt idx="12688">
                        <c:v>52.999669999999995</c:v>
                      </c:pt>
                      <c:pt idx="12689">
                        <c:v>52.960479999999997</c:v>
                      </c:pt>
                      <c:pt idx="12690">
                        <c:v>52.921500000000002</c:v>
                      </c:pt>
                      <c:pt idx="12691">
                        <c:v>52.88252</c:v>
                      </c:pt>
                      <c:pt idx="12692">
                        <c:v>52.844270000000002</c:v>
                      </c:pt>
                      <c:pt idx="12693">
                        <c:v>52.805570000000003</c:v>
                      </c:pt>
                      <c:pt idx="12694">
                        <c:v>52.767720000000004</c:v>
                      </c:pt>
                      <c:pt idx="12695">
                        <c:v>52.729489999999998</c:v>
                      </c:pt>
                      <c:pt idx="12696">
                        <c:v>52.694539999999996</c:v>
                      </c:pt>
                      <c:pt idx="12697">
                        <c:v>52.658929999999998</c:v>
                      </c:pt>
                      <c:pt idx="12698">
                        <c:v>52.620100000000001</c:v>
                      </c:pt>
                      <c:pt idx="12699">
                        <c:v>52.581330000000001</c:v>
                      </c:pt>
                      <c:pt idx="12700">
                        <c:v>52.542660000000005</c:v>
                      </c:pt>
                      <c:pt idx="12701">
                        <c:v>52.503909999999998</c:v>
                      </c:pt>
                      <c:pt idx="12702">
                        <c:v>52.464690000000004</c:v>
                      </c:pt>
                      <c:pt idx="12703">
                        <c:v>52.42501</c:v>
                      </c:pt>
                      <c:pt idx="12704">
                        <c:v>52.385770000000001</c:v>
                      </c:pt>
                      <c:pt idx="12705">
                        <c:v>52.346229999999998</c:v>
                      </c:pt>
                      <c:pt idx="12706">
                        <c:v>52.307600000000001</c:v>
                      </c:pt>
                      <c:pt idx="12707">
                        <c:v>52.26878</c:v>
                      </c:pt>
                      <c:pt idx="12708">
                        <c:v>52.229960000000005</c:v>
                      </c:pt>
                      <c:pt idx="12709">
                        <c:v>52.191510000000001</c:v>
                      </c:pt>
                      <c:pt idx="12710">
                        <c:v>52.152680000000004</c:v>
                      </c:pt>
                      <c:pt idx="12711">
                        <c:v>52.115130000000001</c:v>
                      </c:pt>
                      <c:pt idx="12712">
                        <c:v>52.076880000000003</c:v>
                      </c:pt>
                      <c:pt idx="12713">
                        <c:v>52.039340000000003</c:v>
                      </c:pt>
                      <c:pt idx="12714">
                        <c:v>52.001190000000001</c:v>
                      </c:pt>
                      <c:pt idx="12715">
                        <c:v>51.96302</c:v>
                      </c:pt>
                      <c:pt idx="12716">
                        <c:v>51.924789999999994</c:v>
                      </c:pt>
                      <c:pt idx="12717">
                        <c:v>51.888019999999997</c:v>
                      </c:pt>
                      <c:pt idx="12718">
                        <c:v>51.850650000000002</c:v>
                      </c:pt>
                      <c:pt idx="12719">
                        <c:v>51.815519999999999</c:v>
                      </c:pt>
                      <c:pt idx="12720">
                        <c:v>51.782069999999997</c:v>
                      </c:pt>
                      <c:pt idx="12721">
                        <c:v>51.74821</c:v>
                      </c:pt>
                      <c:pt idx="12722">
                        <c:v>51.711650000000006</c:v>
                      </c:pt>
                      <c:pt idx="12723">
                        <c:v>51.672440000000002</c:v>
                      </c:pt>
                      <c:pt idx="12724">
                        <c:v>51.63409</c:v>
                      </c:pt>
                      <c:pt idx="12725">
                        <c:v>51.595110000000005</c:v>
                      </c:pt>
                      <c:pt idx="12726">
                        <c:v>51.555579999999999</c:v>
                      </c:pt>
                      <c:pt idx="12727">
                        <c:v>51.516289999999998</c:v>
                      </c:pt>
                      <c:pt idx="12728">
                        <c:v>51.476590000000002</c:v>
                      </c:pt>
                      <c:pt idx="12729">
                        <c:v>51.436339999999994</c:v>
                      </c:pt>
                      <c:pt idx="12730">
                        <c:v>51.396209999999996</c:v>
                      </c:pt>
                      <c:pt idx="12731">
                        <c:v>51.357080000000003</c:v>
                      </c:pt>
                      <c:pt idx="12732">
                        <c:v>51.317529999999998</c:v>
                      </c:pt>
                      <c:pt idx="12733">
                        <c:v>51.278800000000004</c:v>
                      </c:pt>
                      <c:pt idx="12734">
                        <c:v>51.239840000000001</c:v>
                      </c:pt>
                      <c:pt idx="12735">
                        <c:v>51.201549999999997</c:v>
                      </c:pt>
                      <c:pt idx="12736">
                        <c:v>51.163119999999999</c:v>
                      </c:pt>
                      <c:pt idx="12737">
                        <c:v>51.125350000000005</c:v>
                      </c:pt>
                      <c:pt idx="12738">
                        <c:v>51.087199999999996</c:v>
                      </c:pt>
                      <c:pt idx="12739">
                        <c:v>51.04992</c:v>
                      </c:pt>
                      <c:pt idx="12740">
                        <c:v>51.012250000000002</c:v>
                      </c:pt>
                      <c:pt idx="12741">
                        <c:v>50.975639999999999</c:v>
                      </c:pt>
                      <c:pt idx="12742">
                        <c:v>50.938079999999999</c:v>
                      </c:pt>
                      <c:pt idx="12743">
                        <c:v>50.89996</c:v>
                      </c:pt>
                      <c:pt idx="12744">
                        <c:v>50.861170000000001</c:v>
                      </c:pt>
                      <c:pt idx="12745">
                        <c:v>50.822279999999999</c:v>
                      </c:pt>
                      <c:pt idx="12746">
                        <c:v>50.78342</c:v>
                      </c:pt>
                      <c:pt idx="12747">
                        <c:v>50.746630000000003</c:v>
                      </c:pt>
                      <c:pt idx="12748">
                        <c:v>50.70823</c:v>
                      </c:pt>
                      <c:pt idx="12749">
                        <c:v>50.669890000000002</c:v>
                      </c:pt>
                      <c:pt idx="12750">
                        <c:v>50.631690000000006</c:v>
                      </c:pt>
                      <c:pt idx="12751">
                        <c:v>50.593690000000002</c:v>
                      </c:pt>
                      <c:pt idx="12752">
                        <c:v>50.555709999999998</c:v>
                      </c:pt>
                      <c:pt idx="12753">
                        <c:v>50.51782</c:v>
                      </c:pt>
                      <c:pt idx="12754">
                        <c:v>50.480739999999997</c:v>
                      </c:pt>
                      <c:pt idx="12755">
                        <c:v>50.443220000000004</c:v>
                      </c:pt>
                      <c:pt idx="12756">
                        <c:v>50.405670000000001</c:v>
                      </c:pt>
                      <c:pt idx="12757">
                        <c:v>50.368459999999999</c:v>
                      </c:pt>
                      <c:pt idx="12758">
                        <c:v>50.331130000000002</c:v>
                      </c:pt>
                      <c:pt idx="12759">
                        <c:v>50.293869999999998</c:v>
                      </c:pt>
                      <c:pt idx="12760">
                        <c:v>50.256569999999996</c:v>
                      </c:pt>
                      <c:pt idx="12761">
                        <c:v>50.221209999999999</c:v>
                      </c:pt>
                      <c:pt idx="12762">
                        <c:v>50.183700000000002</c:v>
                      </c:pt>
                      <c:pt idx="12763">
                        <c:v>50.146810000000002</c:v>
                      </c:pt>
                      <c:pt idx="12764">
                        <c:v>50.109290000000001</c:v>
                      </c:pt>
                      <c:pt idx="12765">
                        <c:v>50.072539999999996</c:v>
                      </c:pt>
                      <c:pt idx="12766">
                        <c:v>50.037370000000003</c:v>
                      </c:pt>
                      <c:pt idx="12767">
                        <c:v>50.000660000000003</c:v>
                      </c:pt>
                      <c:pt idx="12768">
                        <c:v>49.96405</c:v>
                      </c:pt>
                      <c:pt idx="12769">
                        <c:v>49.927210000000002</c:v>
                      </c:pt>
                      <c:pt idx="12770">
                        <c:v>49.890219999999999</c:v>
                      </c:pt>
                      <c:pt idx="12771">
                        <c:v>49.85425</c:v>
                      </c:pt>
                      <c:pt idx="12772">
                        <c:v>49.818379999999998</c:v>
                      </c:pt>
                      <c:pt idx="12773">
                        <c:v>49.781279999999995</c:v>
                      </c:pt>
                      <c:pt idx="12774">
                        <c:v>49.744080000000004</c:v>
                      </c:pt>
                      <c:pt idx="12775">
                        <c:v>49.706659999999999</c:v>
                      </c:pt>
                      <c:pt idx="12776">
                        <c:v>49.669060000000002</c:v>
                      </c:pt>
                      <c:pt idx="12777">
                        <c:v>49.632339999999999</c:v>
                      </c:pt>
                      <c:pt idx="12778">
                        <c:v>49.594760000000008</c:v>
                      </c:pt>
                      <c:pt idx="12779">
                        <c:v>49.556199999999997</c:v>
                      </c:pt>
                      <c:pt idx="12780">
                        <c:v>49.517790000000005</c:v>
                      </c:pt>
                      <c:pt idx="12781">
                        <c:v>49.479119999999995</c:v>
                      </c:pt>
                      <c:pt idx="12782">
                        <c:v>49.440780000000004</c:v>
                      </c:pt>
                      <c:pt idx="12783">
                        <c:v>49.40314</c:v>
                      </c:pt>
                      <c:pt idx="12784">
                        <c:v>49.364789999999999</c:v>
                      </c:pt>
                      <c:pt idx="12785">
                        <c:v>49.325729999999993</c:v>
                      </c:pt>
                      <c:pt idx="12786">
                        <c:v>49.287419999999997</c:v>
                      </c:pt>
                      <c:pt idx="12787">
                        <c:v>49.254889999999996</c:v>
                      </c:pt>
                      <c:pt idx="12788">
                        <c:v>49.222250000000003</c:v>
                      </c:pt>
                      <c:pt idx="12789">
                        <c:v>49.190839999999994</c:v>
                      </c:pt>
                      <c:pt idx="12790">
                        <c:v>49.156410000000001</c:v>
                      </c:pt>
                      <c:pt idx="12791">
                        <c:v>49.124830000000003</c:v>
                      </c:pt>
                      <c:pt idx="12792">
                        <c:v>49.091719999999995</c:v>
                      </c:pt>
                      <c:pt idx="12793">
                        <c:v>49.056339999999999</c:v>
                      </c:pt>
                      <c:pt idx="12794">
                        <c:v>49.020859999999999</c:v>
                      </c:pt>
                      <c:pt idx="12795">
                        <c:v>48.984690000000001</c:v>
                      </c:pt>
                      <c:pt idx="12796">
                        <c:v>48.94847</c:v>
                      </c:pt>
                      <c:pt idx="12797">
                        <c:v>48.912319999999994</c:v>
                      </c:pt>
                      <c:pt idx="12798">
                        <c:v>48.875820000000004</c:v>
                      </c:pt>
                      <c:pt idx="12799">
                        <c:v>48.84328</c:v>
                      </c:pt>
                      <c:pt idx="12800">
                        <c:v>48.814250000000001</c:v>
                      </c:pt>
                      <c:pt idx="12801">
                        <c:v>48.780059999999999</c:v>
                      </c:pt>
                      <c:pt idx="12802">
                        <c:v>48.744949999999996</c:v>
                      </c:pt>
                      <c:pt idx="12803">
                        <c:v>48.708939999999998</c:v>
                      </c:pt>
                      <c:pt idx="12804">
                        <c:v>48.673679999999997</c:v>
                      </c:pt>
                      <c:pt idx="12805">
                        <c:v>48.636850000000003</c:v>
                      </c:pt>
                      <c:pt idx="12806">
                        <c:v>48.599609999999998</c:v>
                      </c:pt>
                      <c:pt idx="12807">
                        <c:v>48.562130000000003</c:v>
                      </c:pt>
                      <c:pt idx="12808">
                        <c:v>48.524269999999994</c:v>
                      </c:pt>
                      <c:pt idx="12809">
                        <c:v>48.486750000000001</c:v>
                      </c:pt>
                      <c:pt idx="12810">
                        <c:v>48.448079999999997</c:v>
                      </c:pt>
                      <c:pt idx="12811">
                        <c:v>48.409599999999998</c:v>
                      </c:pt>
                      <c:pt idx="12812">
                        <c:v>48.370819999999995</c:v>
                      </c:pt>
                      <c:pt idx="12813">
                        <c:v>48.330970000000008</c:v>
                      </c:pt>
                      <c:pt idx="12814">
                        <c:v>48.290559999999999</c:v>
                      </c:pt>
                      <c:pt idx="12815">
                        <c:v>48.250549999999997</c:v>
                      </c:pt>
                      <c:pt idx="12816">
                        <c:v>48.213009999999997</c:v>
                      </c:pt>
                      <c:pt idx="12817">
                        <c:v>48.173909999999999</c:v>
                      </c:pt>
                      <c:pt idx="12818">
                        <c:v>48.1355</c:v>
                      </c:pt>
                      <c:pt idx="12819">
                        <c:v>48.096540000000005</c:v>
                      </c:pt>
                      <c:pt idx="12820">
                        <c:v>48.057079999999999</c:v>
                      </c:pt>
                      <c:pt idx="12821">
                        <c:v>48.018159999999995</c:v>
                      </c:pt>
                      <c:pt idx="12822">
                        <c:v>47.979230000000001</c:v>
                      </c:pt>
                      <c:pt idx="12823">
                        <c:v>47.939830000000001</c:v>
                      </c:pt>
                      <c:pt idx="12824">
                        <c:v>47.901069999999997</c:v>
                      </c:pt>
                      <c:pt idx="12825">
                        <c:v>47.862210000000005</c:v>
                      </c:pt>
                      <c:pt idx="12826">
                        <c:v>47.823640000000005</c:v>
                      </c:pt>
                      <c:pt idx="12827">
                        <c:v>47.785429999999998</c:v>
                      </c:pt>
                      <c:pt idx="12828">
                        <c:v>47.747400000000006</c:v>
                      </c:pt>
                      <c:pt idx="12829">
                        <c:v>47.708209999999994</c:v>
                      </c:pt>
                      <c:pt idx="12830">
                        <c:v>47.668379999999999</c:v>
                      </c:pt>
                      <c:pt idx="12831">
                        <c:v>47.628079999999997</c:v>
                      </c:pt>
                      <c:pt idx="12832">
                        <c:v>47.591419999999999</c:v>
                      </c:pt>
                      <c:pt idx="12833">
                        <c:v>47.55489</c:v>
                      </c:pt>
                      <c:pt idx="12834">
                        <c:v>47.518380000000001</c:v>
                      </c:pt>
                      <c:pt idx="12835">
                        <c:v>47.480229999999999</c:v>
                      </c:pt>
                      <c:pt idx="12836">
                        <c:v>47.440749999999994</c:v>
                      </c:pt>
                      <c:pt idx="12837">
                        <c:v>47.400089999999999</c:v>
                      </c:pt>
                      <c:pt idx="12838">
                        <c:v>47.359110000000001</c:v>
                      </c:pt>
                      <c:pt idx="12839">
                        <c:v>47.318519999999999</c:v>
                      </c:pt>
                      <c:pt idx="12840">
                        <c:v>47.277509999999992</c:v>
                      </c:pt>
                      <c:pt idx="12841">
                        <c:v>47.236130000000003</c:v>
                      </c:pt>
                      <c:pt idx="12842">
                        <c:v>47.194789999999998</c:v>
                      </c:pt>
                      <c:pt idx="12843">
                        <c:v>47.152850000000001</c:v>
                      </c:pt>
                      <c:pt idx="12844">
                        <c:v>47.111499999999999</c:v>
                      </c:pt>
                      <c:pt idx="12845">
                        <c:v>47.071240000000003</c:v>
                      </c:pt>
                      <c:pt idx="12846">
                        <c:v>47.031179999999999</c:v>
                      </c:pt>
                      <c:pt idx="12847">
                        <c:v>46.990879999999997</c:v>
                      </c:pt>
                      <c:pt idx="12848">
                        <c:v>46.95008</c:v>
                      </c:pt>
                      <c:pt idx="12849">
                        <c:v>46.909260000000003</c:v>
                      </c:pt>
                      <c:pt idx="12850">
                        <c:v>46.870930000000001</c:v>
                      </c:pt>
                      <c:pt idx="12851">
                        <c:v>46.833980000000004</c:v>
                      </c:pt>
                      <c:pt idx="12852">
                        <c:v>46.796639999999996</c:v>
                      </c:pt>
                      <c:pt idx="12853">
                        <c:v>46.760829999999999</c:v>
                      </c:pt>
                      <c:pt idx="12854">
                        <c:v>46.724309999999996</c:v>
                      </c:pt>
                      <c:pt idx="12855">
                        <c:v>46.689990000000002</c:v>
                      </c:pt>
                      <c:pt idx="12856">
                        <c:v>46.654419999999995</c:v>
                      </c:pt>
                      <c:pt idx="12857">
                        <c:v>46.617570000000001</c:v>
                      </c:pt>
                      <c:pt idx="12858">
                        <c:v>46.580149999999996</c:v>
                      </c:pt>
                      <c:pt idx="12859">
                        <c:v>46.541780000000003</c:v>
                      </c:pt>
                      <c:pt idx="12860">
                        <c:v>46.503629999999994</c:v>
                      </c:pt>
                      <c:pt idx="12861">
                        <c:v>46.465310000000002</c:v>
                      </c:pt>
                      <c:pt idx="12862">
                        <c:v>46.427869999999999</c:v>
                      </c:pt>
                      <c:pt idx="12863">
                        <c:v>46.388889999999996</c:v>
                      </c:pt>
                      <c:pt idx="12864">
                        <c:v>46.35022</c:v>
                      </c:pt>
                      <c:pt idx="12865">
                        <c:v>46.312480000000001</c:v>
                      </c:pt>
                      <c:pt idx="12866">
                        <c:v>46.272909999999996</c:v>
                      </c:pt>
                      <c:pt idx="12867">
                        <c:v>46.234279999999998</c:v>
                      </c:pt>
                      <c:pt idx="12868">
                        <c:v>46.1982</c:v>
                      </c:pt>
                      <c:pt idx="12869">
                        <c:v>46.159889999999997</c:v>
                      </c:pt>
                      <c:pt idx="12870">
                        <c:v>46.124739999999996</c:v>
                      </c:pt>
                      <c:pt idx="12871">
                        <c:v>46.08663</c:v>
                      </c:pt>
                      <c:pt idx="12872">
                        <c:v>46.050750000000001</c:v>
                      </c:pt>
                      <c:pt idx="12873">
                        <c:v>46.019329999999997</c:v>
                      </c:pt>
                      <c:pt idx="12874">
                        <c:v>45.990940000000002</c:v>
                      </c:pt>
                      <c:pt idx="12875">
                        <c:v>45.964470000000006</c:v>
                      </c:pt>
                      <c:pt idx="12876">
                        <c:v>45.937890000000003</c:v>
                      </c:pt>
                      <c:pt idx="12877">
                        <c:v>45.907850000000003</c:v>
                      </c:pt>
                      <c:pt idx="12878">
                        <c:v>45.875979999999998</c:v>
                      </c:pt>
                      <c:pt idx="12879">
                        <c:v>45.841260000000005</c:v>
                      </c:pt>
                      <c:pt idx="12880">
                        <c:v>45.777419999999999</c:v>
                      </c:pt>
                      <c:pt idx="12881">
                        <c:v>45.729240000000004</c:v>
                      </c:pt>
                      <c:pt idx="12882">
                        <c:v>45.684959999999997</c:v>
                      </c:pt>
                      <c:pt idx="12883">
                        <c:v>45.641559999999998</c:v>
                      </c:pt>
                      <c:pt idx="12884">
                        <c:v>45.597059999999999</c:v>
                      </c:pt>
                      <c:pt idx="12885">
                        <c:v>45.551789999999997</c:v>
                      </c:pt>
                      <c:pt idx="12886">
                        <c:v>45.50488</c:v>
                      </c:pt>
                      <c:pt idx="12887">
                        <c:v>45.458360000000006</c:v>
                      </c:pt>
                      <c:pt idx="12888">
                        <c:v>45.411670000000001</c:v>
                      </c:pt>
                      <c:pt idx="12889">
                        <c:v>45.365339999999996</c:v>
                      </c:pt>
                      <c:pt idx="12890">
                        <c:v>45.319229999999997</c:v>
                      </c:pt>
                      <c:pt idx="12891">
                        <c:v>45.272629999999992</c:v>
                      </c:pt>
                      <c:pt idx="12892">
                        <c:v>45.225840000000005</c:v>
                      </c:pt>
                      <c:pt idx="12893">
                        <c:v>45.180779999999999</c:v>
                      </c:pt>
                      <c:pt idx="12894">
                        <c:v>45.135069999999999</c:v>
                      </c:pt>
                      <c:pt idx="12895">
                        <c:v>45.089359999999999</c:v>
                      </c:pt>
                      <c:pt idx="12896">
                        <c:v>45.043590000000002</c:v>
                      </c:pt>
                      <c:pt idx="12897">
                        <c:v>44.998829999999998</c:v>
                      </c:pt>
                      <c:pt idx="12898">
                        <c:v>44.955210000000001</c:v>
                      </c:pt>
                      <c:pt idx="12899">
                        <c:v>44.911050000000003</c:v>
                      </c:pt>
                      <c:pt idx="12900">
                        <c:v>44.867679999999993</c:v>
                      </c:pt>
                      <c:pt idx="12901">
                        <c:v>44.823729999999998</c:v>
                      </c:pt>
                      <c:pt idx="12902">
                        <c:v>44.780659999999997</c:v>
                      </c:pt>
                      <c:pt idx="12903">
                        <c:v>44.737920000000003</c:v>
                      </c:pt>
                      <c:pt idx="12904">
                        <c:v>44.694989999999997</c:v>
                      </c:pt>
                      <c:pt idx="12905">
                        <c:v>44.65166</c:v>
                      </c:pt>
                      <c:pt idx="12906">
                        <c:v>44.60821</c:v>
                      </c:pt>
                      <c:pt idx="12907">
                        <c:v>44.563759999999995</c:v>
                      </c:pt>
                      <c:pt idx="12908">
                        <c:v>44.519469999999998</c:v>
                      </c:pt>
                      <c:pt idx="12909">
                        <c:v>44.474769999999999</c:v>
                      </c:pt>
                      <c:pt idx="12910">
                        <c:v>44.430259999999997</c:v>
                      </c:pt>
                      <c:pt idx="12911">
                        <c:v>44.386369999999999</c:v>
                      </c:pt>
                      <c:pt idx="12912">
                        <c:v>44.34196</c:v>
                      </c:pt>
                      <c:pt idx="12913">
                        <c:v>44.295289999999994</c:v>
                      </c:pt>
                      <c:pt idx="12914">
                        <c:v>44.251889999999996</c:v>
                      </c:pt>
                      <c:pt idx="12915">
                        <c:v>44.210679999999996</c:v>
                      </c:pt>
                      <c:pt idx="12916">
                        <c:v>44.173169999999999</c:v>
                      </c:pt>
                      <c:pt idx="12917">
                        <c:v>44.132779999999997</c:v>
                      </c:pt>
                      <c:pt idx="12918">
                        <c:v>44.090629999999997</c:v>
                      </c:pt>
                      <c:pt idx="12919">
                        <c:v>44.046760000000006</c:v>
                      </c:pt>
                      <c:pt idx="12920">
                        <c:v>44.003509999999999</c:v>
                      </c:pt>
                      <c:pt idx="12921">
                        <c:v>43.959620000000001</c:v>
                      </c:pt>
                      <c:pt idx="12922">
                        <c:v>43.915889999999997</c:v>
                      </c:pt>
                      <c:pt idx="12923">
                        <c:v>43.871870000000001</c:v>
                      </c:pt>
                      <c:pt idx="12924">
                        <c:v>43.828299999999999</c:v>
                      </c:pt>
                      <c:pt idx="12925">
                        <c:v>43.783409999999996</c:v>
                      </c:pt>
                      <c:pt idx="12926">
                        <c:v>43.73704</c:v>
                      </c:pt>
                      <c:pt idx="12927">
                        <c:v>43.689150000000005</c:v>
                      </c:pt>
                      <c:pt idx="12928">
                        <c:v>43.641120000000001</c:v>
                      </c:pt>
                      <c:pt idx="12929">
                        <c:v>43.592110000000005</c:v>
                      </c:pt>
                      <c:pt idx="12930">
                        <c:v>43.543669999999999</c:v>
                      </c:pt>
                      <c:pt idx="12931">
                        <c:v>43.493290000000002</c:v>
                      </c:pt>
                      <c:pt idx="12932">
                        <c:v>43.442670000000007</c:v>
                      </c:pt>
                      <c:pt idx="12933">
                        <c:v>43.391489999999997</c:v>
                      </c:pt>
                      <c:pt idx="12934">
                        <c:v>43.342010000000002</c:v>
                      </c:pt>
                      <c:pt idx="12935">
                        <c:v>43.294840000000001</c:v>
                      </c:pt>
                      <c:pt idx="12936">
                        <c:v>43.251039999999996</c:v>
                      </c:pt>
                      <c:pt idx="12937">
                        <c:v>43.206270000000004</c:v>
                      </c:pt>
                      <c:pt idx="12938">
                        <c:v>43.160129999999995</c:v>
                      </c:pt>
                      <c:pt idx="12939">
                        <c:v>43.112089999999995</c:v>
                      </c:pt>
                      <c:pt idx="12940">
                        <c:v>43.061309999999999</c:v>
                      </c:pt>
                      <c:pt idx="12941">
                        <c:v>43.010799999999996</c:v>
                      </c:pt>
                      <c:pt idx="12942">
                        <c:v>42.957369999999997</c:v>
                      </c:pt>
                      <c:pt idx="12943">
                        <c:v>42.904380000000003</c:v>
                      </c:pt>
                      <c:pt idx="12944">
                        <c:v>42.852509999999995</c:v>
                      </c:pt>
                      <c:pt idx="12945">
                        <c:v>42.799800000000005</c:v>
                      </c:pt>
                      <c:pt idx="12946">
                        <c:v>42.755760000000002</c:v>
                      </c:pt>
                      <c:pt idx="12947">
                        <c:v>42.709049999999998</c:v>
                      </c:pt>
                      <c:pt idx="12948">
                        <c:v>42.663039999999995</c:v>
                      </c:pt>
                      <c:pt idx="12949">
                        <c:v>42.615899999999996</c:v>
                      </c:pt>
                      <c:pt idx="12950">
                        <c:v>42.568339999999992</c:v>
                      </c:pt>
                      <c:pt idx="12951">
                        <c:v>42.517160000000004</c:v>
                      </c:pt>
                      <c:pt idx="12952">
                        <c:v>42.465219999999995</c:v>
                      </c:pt>
                      <c:pt idx="12953">
                        <c:v>42.411190000000005</c:v>
                      </c:pt>
                      <c:pt idx="12954">
                        <c:v>42.353999999999999</c:v>
                      </c:pt>
                      <c:pt idx="12955">
                        <c:v>42.29598</c:v>
                      </c:pt>
                      <c:pt idx="12956">
                        <c:v>42.236419999999995</c:v>
                      </c:pt>
                      <c:pt idx="12957">
                        <c:v>42.17436</c:v>
                      </c:pt>
                      <c:pt idx="12958">
                        <c:v>42.110909999999997</c:v>
                      </c:pt>
                      <c:pt idx="12959">
                        <c:v>42.046430000000001</c:v>
                      </c:pt>
                      <c:pt idx="12960">
                        <c:v>41.980959999999996</c:v>
                      </c:pt>
                      <c:pt idx="12961">
                        <c:v>41.917869999999994</c:v>
                      </c:pt>
                      <c:pt idx="12962">
                        <c:v>41.852640000000001</c:v>
                      </c:pt>
                      <c:pt idx="12963">
                        <c:v>41.786570000000005</c:v>
                      </c:pt>
                      <c:pt idx="12964">
                        <c:v>41.720949999999995</c:v>
                      </c:pt>
                      <c:pt idx="12965">
                        <c:v>41.65551</c:v>
                      </c:pt>
                      <c:pt idx="12966">
                        <c:v>41.58896</c:v>
                      </c:pt>
                      <c:pt idx="12967">
                        <c:v>41.520110000000003</c:v>
                      </c:pt>
                      <c:pt idx="12968">
                        <c:v>41.451580000000007</c:v>
                      </c:pt>
                      <c:pt idx="12969">
                        <c:v>41.383250000000004</c:v>
                      </c:pt>
                      <c:pt idx="12970">
                        <c:v>41.314840000000004</c:v>
                      </c:pt>
                      <c:pt idx="12971">
                        <c:v>41.246369999999999</c:v>
                      </c:pt>
                      <c:pt idx="12972">
                        <c:v>41.177700000000002</c:v>
                      </c:pt>
                      <c:pt idx="12973">
                        <c:v>41.109289999999994</c:v>
                      </c:pt>
                      <c:pt idx="12974">
                        <c:v>41.04119</c:v>
                      </c:pt>
                      <c:pt idx="12975">
                        <c:v>40.976480000000002</c:v>
                      </c:pt>
                      <c:pt idx="12976">
                        <c:v>40.910629999999998</c:v>
                      </c:pt>
                      <c:pt idx="12977">
                        <c:v>40.843069999999997</c:v>
                      </c:pt>
                      <c:pt idx="12978">
                        <c:v>40.778600000000004</c:v>
                      </c:pt>
                      <c:pt idx="12979">
                        <c:v>40.712180000000004</c:v>
                      </c:pt>
                      <c:pt idx="12980">
                        <c:v>40.645319999999998</c:v>
                      </c:pt>
                      <c:pt idx="12981">
                        <c:v>40.57705</c:v>
                      </c:pt>
                      <c:pt idx="12982">
                        <c:v>40.508759999999995</c:v>
                      </c:pt>
                      <c:pt idx="12983">
                        <c:v>40.440950000000001</c:v>
                      </c:pt>
                      <c:pt idx="12984">
                        <c:v>40.373279999999994</c:v>
                      </c:pt>
                      <c:pt idx="12985">
                        <c:v>40.303789999999999</c:v>
                      </c:pt>
                      <c:pt idx="12986">
                        <c:v>40.233460000000001</c:v>
                      </c:pt>
                      <c:pt idx="12987">
                        <c:v>40.171880000000002</c:v>
                      </c:pt>
                      <c:pt idx="12988">
                        <c:v>40.110640000000004</c:v>
                      </c:pt>
                      <c:pt idx="12989">
                        <c:v>40.045770000000005</c:v>
                      </c:pt>
                      <c:pt idx="12990">
                        <c:v>39.98048</c:v>
                      </c:pt>
                      <c:pt idx="12991">
                        <c:v>39.917180000000002</c:v>
                      </c:pt>
                      <c:pt idx="12992">
                        <c:v>39.85277</c:v>
                      </c:pt>
                      <c:pt idx="12993">
                        <c:v>39.791150000000002</c:v>
                      </c:pt>
                      <c:pt idx="12994">
                        <c:v>39.730330000000002</c:v>
                      </c:pt>
                      <c:pt idx="12995">
                        <c:v>39.668120000000002</c:v>
                      </c:pt>
                      <c:pt idx="12996">
                        <c:v>39.600719999999995</c:v>
                      </c:pt>
                      <c:pt idx="12997">
                        <c:v>39.533949999999997</c:v>
                      </c:pt>
                      <c:pt idx="12998">
                        <c:v>39.465009999999999</c:v>
                      </c:pt>
                      <c:pt idx="12999">
                        <c:v>39.395589999999999</c:v>
                      </c:pt>
                      <c:pt idx="13000">
                        <c:v>39.324829999999999</c:v>
                      </c:pt>
                      <c:pt idx="13001">
                        <c:v>39.254060000000003</c:v>
                      </c:pt>
                      <c:pt idx="13002">
                        <c:v>39.18224</c:v>
                      </c:pt>
                      <c:pt idx="13003">
                        <c:v>39.1096</c:v>
                      </c:pt>
                      <c:pt idx="13004">
                        <c:v>39.036819999999999</c:v>
                      </c:pt>
                      <c:pt idx="13005">
                        <c:v>38.963260000000005</c:v>
                      </c:pt>
                      <c:pt idx="13006">
                        <c:v>38.89058</c:v>
                      </c:pt>
                      <c:pt idx="13007">
                        <c:v>38.81503</c:v>
                      </c:pt>
                      <c:pt idx="13008">
                        <c:v>38.739460000000001</c:v>
                      </c:pt>
                      <c:pt idx="13009">
                        <c:v>38.662649999999999</c:v>
                      </c:pt>
                      <c:pt idx="13010">
                        <c:v>38.585450000000002</c:v>
                      </c:pt>
                      <c:pt idx="13011">
                        <c:v>38.507189999999994</c:v>
                      </c:pt>
                      <c:pt idx="13012">
                        <c:v>38.429490000000001</c:v>
                      </c:pt>
                      <c:pt idx="13013">
                        <c:v>38.350169999999999</c:v>
                      </c:pt>
                      <c:pt idx="13014">
                        <c:v>38.273760000000003</c:v>
                      </c:pt>
                      <c:pt idx="13015">
                        <c:v>38.197070000000004</c:v>
                      </c:pt>
                      <c:pt idx="13016">
                        <c:v>38.122370000000004</c:v>
                      </c:pt>
                      <c:pt idx="13017">
                        <c:v>38.048250000000003</c:v>
                      </c:pt>
                      <c:pt idx="13018">
                        <c:v>37.971429999999998</c:v>
                      </c:pt>
                      <c:pt idx="13019">
                        <c:v>37.89669</c:v>
                      </c:pt>
                      <c:pt idx="13020">
                        <c:v>37.820010000000003</c:v>
                      </c:pt>
                      <c:pt idx="13021">
                        <c:v>37.74306</c:v>
                      </c:pt>
                      <c:pt idx="13022">
                        <c:v>37.664540000000002</c:v>
                      </c:pt>
                      <c:pt idx="13023">
                        <c:v>37.58811</c:v>
                      </c:pt>
                      <c:pt idx="13024">
                        <c:v>37.514020000000002</c:v>
                      </c:pt>
                      <c:pt idx="13025">
                        <c:v>37.440550000000002</c:v>
                      </c:pt>
                      <c:pt idx="13026">
                        <c:v>37.366210000000002</c:v>
                      </c:pt>
                      <c:pt idx="13027">
                        <c:v>37.290580000000006</c:v>
                      </c:pt>
                      <c:pt idx="13028">
                        <c:v>37.216290000000001</c:v>
                      </c:pt>
                      <c:pt idx="13029">
                        <c:v>37.141419999999997</c:v>
                      </c:pt>
                      <c:pt idx="13030">
                        <c:v>37.066849999999995</c:v>
                      </c:pt>
                      <c:pt idx="13031">
                        <c:v>36.989539999999998</c:v>
                      </c:pt>
                      <c:pt idx="13032">
                        <c:v>36.911580000000001</c:v>
                      </c:pt>
                      <c:pt idx="13033">
                        <c:v>36.833170000000003</c:v>
                      </c:pt>
                      <c:pt idx="13034">
                        <c:v>36.754639999999995</c:v>
                      </c:pt>
                      <c:pt idx="13035">
                        <c:v>36.67671</c:v>
                      </c:pt>
                      <c:pt idx="13036">
                        <c:v>36.597909999999999</c:v>
                      </c:pt>
                      <c:pt idx="13037">
                        <c:v>36.520130000000002</c:v>
                      </c:pt>
                      <c:pt idx="13038">
                        <c:v>36.440049999999999</c:v>
                      </c:pt>
                      <c:pt idx="13039">
                        <c:v>36.359870000000001</c:v>
                      </c:pt>
                      <c:pt idx="13040">
                        <c:v>36.279780000000002</c:v>
                      </c:pt>
                      <c:pt idx="13041">
                        <c:v>36.191019999999995</c:v>
                      </c:pt>
                      <c:pt idx="13042">
                        <c:v>36.111049999999999</c:v>
                      </c:pt>
                      <c:pt idx="13043">
                        <c:v>36.028150000000004</c:v>
                      </c:pt>
                      <c:pt idx="13044">
                        <c:v>35.941119999999998</c:v>
                      </c:pt>
                      <c:pt idx="13045">
                        <c:v>35.85613</c:v>
                      </c:pt>
                      <c:pt idx="13046">
                        <c:v>35.769220000000004</c:v>
                      </c:pt>
                      <c:pt idx="13047">
                        <c:v>35.676659999999998</c:v>
                      </c:pt>
                      <c:pt idx="13048">
                        <c:v>35.58023</c:v>
                      </c:pt>
                      <c:pt idx="13049">
                        <c:v>35.480399999999996</c:v>
                      </c:pt>
                      <c:pt idx="13050">
                        <c:v>35.379559999999998</c:v>
                      </c:pt>
                      <c:pt idx="13051">
                        <c:v>35.276900000000005</c:v>
                      </c:pt>
                      <c:pt idx="13052">
                        <c:v>35.176729999999999</c:v>
                      </c:pt>
                      <c:pt idx="13053">
                        <c:v>35.07235</c:v>
                      </c:pt>
                      <c:pt idx="13054">
                        <c:v>34.966409999999996</c:v>
                      </c:pt>
                      <c:pt idx="13055">
                        <c:v>34.860820000000004</c:v>
                      </c:pt>
                      <c:pt idx="13056">
                        <c:v>34.752099999999999</c:v>
                      </c:pt>
                      <c:pt idx="13057">
                        <c:v>34.643540000000002</c:v>
                      </c:pt>
                      <c:pt idx="13058">
                        <c:v>34.533360000000002</c:v>
                      </c:pt>
                      <c:pt idx="13059">
                        <c:v>34.421469999999999</c:v>
                      </c:pt>
                      <c:pt idx="13060">
                        <c:v>34.309780000000003</c:v>
                      </c:pt>
                      <c:pt idx="13061">
                        <c:v>34.197090000000003</c:v>
                      </c:pt>
                      <c:pt idx="13062">
                        <c:v>34.084420000000001</c:v>
                      </c:pt>
                      <c:pt idx="13063">
                        <c:v>33.970729999999996</c:v>
                      </c:pt>
                      <c:pt idx="13064">
                        <c:v>33.859259999999999</c:v>
                      </c:pt>
                      <c:pt idx="13065">
                        <c:v>33.748269999999998</c:v>
                      </c:pt>
                      <c:pt idx="13066">
                        <c:v>33.640650000000001</c:v>
                      </c:pt>
                      <c:pt idx="13067">
                        <c:v>33.529989999999998</c:v>
                      </c:pt>
                      <c:pt idx="13068">
                        <c:v>33.420679999999997</c:v>
                      </c:pt>
                      <c:pt idx="13069">
                        <c:v>33.315629999999999</c:v>
                      </c:pt>
                      <c:pt idx="13070">
                        <c:v>33.217219999999998</c:v>
                      </c:pt>
                      <c:pt idx="13071">
                        <c:v>33.11806</c:v>
                      </c:pt>
                      <c:pt idx="13072">
                        <c:v>33.017130000000002</c:v>
                      </c:pt>
                      <c:pt idx="13073">
                        <c:v>32.915079999999996</c:v>
                      </c:pt>
                      <c:pt idx="13074">
                        <c:v>32.812629999999999</c:v>
                      </c:pt>
                      <c:pt idx="13075">
                        <c:v>32.708950000000002</c:v>
                      </c:pt>
                      <c:pt idx="13076">
                        <c:v>32.603520000000003</c:v>
                      </c:pt>
                      <c:pt idx="13077">
                        <c:v>32.496549999999999</c:v>
                      </c:pt>
                      <c:pt idx="13078">
                        <c:v>32.389589999999998</c:v>
                      </c:pt>
                      <c:pt idx="13079">
                        <c:v>32.281149999999997</c:v>
                      </c:pt>
                      <c:pt idx="13080">
                        <c:v>32.171250000000001</c:v>
                      </c:pt>
                      <c:pt idx="13081">
                        <c:v>32.061149999999998</c:v>
                      </c:pt>
                      <c:pt idx="13082">
                        <c:v>31.950800000000001</c:v>
                      </c:pt>
                      <c:pt idx="13083">
                        <c:v>31.839680000000001</c:v>
                      </c:pt>
                      <c:pt idx="13084">
                        <c:v>31.73169</c:v>
                      </c:pt>
                      <c:pt idx="13085">
                        <c:v>31.627269999999999</c:v>
                      </c:pt>
                      <c:pt idx="13086">
                        <c:v>31.525729999999999</c:v>
                      </c:pt>
                      <c:pt idx="13087">
                        <c:v>31.421869999999998</c:v>
                      </c:pt>
                      <c:pt idx="13088">
                        <c:v>31.322969999999998</c:v>
                      </c:pt>
                      <c:pt idx="13089">
                        <c:v>31.219079999999998</c:v>
                      </c:pt>
                      <c:pt idx="13090">
                        <c:v>31.119430000000001</c:v>
                      </c:pt>
                      <c:pt idx="13091">
                        <c:v>31.018740000000001</c:v>
                      </c:pt>
                      <c:pt idx="13092">
                        <c:v>30.915420000000001</c:v>
                      </c:pt>
                      <c:pt idx="13093">
                        <c:v>30.810169999999999</c:v>
                      </c:pt>
                      <c:pt idx="13094">
                        <c:v>30.701990000000002</c:v>
                      </c:pt>
                      <c:pt idx="13095">
                        <c:v>30.591810000000002</c:v>
                      </c:pt>
                      <c:pt idx="13096">
                        <c:v>30.48086</c:v>
                      </c:pt>
                      <c:pt idx="13097">
                        <c:v>30.369480000000003</c:v>
                      </c:pt>
                      <c:pt idx="13098">
                        <c:v>30.264859999999999</c:v>
                      </c:pt>
                      <c:pt idx="13099">
                        <c:v>30.16348</c:v>
                      </c:pt>
                      <c:pt idx="13100">
                        <c:v>30.060310000000001</c:v>
                      </c:pt>
                      <c:pt idx="13101">
                        <c:v>29.956360000000004</c:v>
                      </c:pt>
                      <c:pt idx="13102">
                        <c:v>29.84788</c:v>
                      </c:pt>
                      <c:pt idx="13103">
                        <c:v>29.736600000000003</c:v>
                      </c:pt>
                      <c:pt idx="13104">
                        <c:v>29.622150000000001</c:v>
                      </c:pt>
                      <c:pt idx="13105">
                        <c:v>29.505780000000001</c:v>
                      </c:pt>
                      <c:pt idx="13106">
                        <c:v>29.386990000000001</c:v>
                      </c:pt>
                      <c:pt idx="13107">
                        <c:v>29.267560000000003</c:v>
                      </c:pt>
                      <c:pt idx="13108">
                        <c:v>29.147400000000001</c:v>
                      </c:pt>
                      <c:pt idx="13109">
                        <c:v>29.026600000000002</c:v>
                      </c:pt>
                      <c:pt idx="13110">
                        <c:v>28.905789999999996</c:v>
                      </c:pt>
                      <c:pt idx="13111">
                        <c:v>28.7852</c:v>
                      </c:pt>
                      <c:pt idx="13112">
                        <c:v>28.66319</c:v>
                      </c:pt>
                      <c:pt idx="13113">
                        <c:v>28.543500000000002</c:v>
                      </c:pt>
                      <c:pt idx="13114">
                        <c:v>28.423590000000001</c:v>
                      </c:pt>
                      <c:pt idx="13115">
                        <c:v>28.302820000000001</c:v>
                      </c:pt>
                      <c:pt idx="13116">
                        <c:v>28.182000000000002</c:v>
                      </c:pt>
                      <c:pt idx="13117">
                        <c:v>28.060900000000004</c:v>
                      </c:pt>
                      <c:pt idx="13118">
                        <c:v>27.939949999999996</c:v>
                      </c:pt>
                      <c:pt idx="13119">
                        <c:v>27.818210000000001</c:v>
                      </c:pt>
                      <c:pt idx="13120">
                        <c:v>27.69585</c:v>
                      </c:pt>
                      <c:pt idx="13121">
                        <c:v>27.573530000000002</c:v>
                      </c:pt>
                      <c:pt idx="13122">
                        <c:v>27.449390000000001</c:v>
                      </c:pt>
                      <c:pt idx="13123">
                        <c:v>27.327580000000001</c:v>
                      </c:pt>
                      <c:pt idx="13124">
                        <c:v>27.20449</c:v>
                      </c:pt>
                      <c:pt idx="13125">
                        <c:v>27.08323</c:v>
                      </c:pt>
                      <c:pt idx="13126">
                        <c:v>26.96217</c:v>
                      </c:pt>
                      <c:pt idx="13127">
                        <c:v>26.840209999999999</c:v>
                      </c:pt>
                      <c:pt idx="13128">
                        <c:v>26.716540000000002</c:v>
                      </c:pt>
                      <c:pt idx="13129">
                        <c:v>26.592359999999999</c:v>
                      </c:pt>
                      <c:pt idx="13130">
                        <c:v>26.467689999999997</c:v>
                      </c:pt>
                      <c:pt idx="13131">
                        <c:v>26.339970000000001</c:v>
                      </c:pt>
                      <c:pt idx="13132">
                        <c:v>26.216520000000003</c:v>
                      </c:pt>
                      <c:pt idx="13133">
                        <c:v>26.100670000000001</c:v>
                      </c:pt>
                      <c:pt idx="13134">
                        <c:v>25.984929999999999</c:v>
                      </c:pt>
                      <c:pt idx="13135">
                        <c:v>25.866799999999998</c:v>
                      </c:pt>
                      <c:pt idx="13136">
                        <c:v>25.749169999999999</c:v>
                      </c:pt>
                      <c:pt idx="13137">
                        <c:v>25.62987</c:v>
                      </c:pt>
                      <c:pt idx="13138">
                        <c:v>25.507260000000002</c:v>
                      </c:pt>
                      <c:pt idx="13139">
                        <c:v>25.381409999999999</c:v>
                      </c:pt>
                      <c:pt idx="13140">
                        <c:v>25.255679999999998</c:v>
                      </c:pt>
                      <c:pt idx="13141">
                        <c:v>25.1294</c:v>
                      </c:pt>
                      <c:pt idx="13142">
                        <c:v>25.002270000000003</c:v>
                      </c:pt>
                      <c:pt idx="13143">
                        <c:v>24.880399999999998</c:v>
                      </c:pt>
                      <c:pt idx="13144">
                        <c:v>24.762240000000002</c:v>
                      </c:pt>
                      <c:pt idx="13145">
                        <c:v>24.641310000000001</c:v>
                      </c:pt>
                      <c:pt idx="13146">
                        <c:v>24.517289999999999</c:v>
                      </c:pt>
                      <c:pt idx="13147">
                        <c:v>24.391060000000003</c:v>
                      </c:pt>
                      <c:pt idx="13148">
                        <c:v>24.2622</c:v>
                      </c:pt>
                      <c:pt idx="13149">
                        <c:v>24.13409</c:v>
                      </c:pt>
                      <c:pt idx="13150">
                        <c:v>24.004349999999999</c:v>
                      </c:pt>
                      <c:pt idx="13151">
                        <c:v>23.87724</c:v>
                      </c:pt>
                      <c:pt idx="13152">
                        <c:v>23.753430000000002</c:v>
                      </c:pt>
                      <c:pt idx="13153">
                        <c:v>23.627189999999999</c:v>
                      </c:pt>
                      <c:pt idx="13154">
                        <c:v>23.49915</c:v>
                      </c:pt>
                      <c:pt idx="13155">
                        <c:v>23.369409999999998</c:v>
                      </c:pt>
                      <c:pt idx="13156">
                        <c:v>23.237290000000002</c:v>
                      </c:pt>
                      <c:pt idx="13157">
                        <c:v>23.104979999999998</c:v>
                      </c:pt>
                      <c:pt idx="13158">
                        <c:v>22.971940000000004</c:v>
                      </c:pt>
                      <c:pt idx="13159">
                        <c:v>22.838720000000002</c:v>
                      </c:pt>
                      <c:pt idx="13160">
                        <c:v>22.70429</c:v>
                      </c:pt>
                      <c:pt idx="13161">
                        <c:v>22.572220000000002</c:v>
                      </c:pt>
                      <c:pt idx="13162">
                        <c:v>22.441209999999998</c:v>
                      </c:pt>
                      <c:pt idx="13163">
                        <c:v>22.309060000000002</c:v>
                      </c:pt>
                      <c:pt idx="13164">
                        <c:v>22.17745</c:v>
                      </c:pt>
                      <c:pt idx="13165">
                        <c:v>22.044039999999999</c:v>
                      </c:pt>
                      <c:pt idx="13166">
                        <c:v>21.911090000000002</c:v>
                      </c:pt>
                      <c:pt idx="13167">
                        <c:v>21.776049999999998</c:v>
                      </c:pt>
                      <c:pt idx="13168">
                        <c:v>21.639710000000001</c:v>
                      </c:pt>
                      <c:pt idx="13169">
                        <c:v>21.503209999999999</c:v>
                      </c:pt>
                      <c:pt idx="13170">
                        <c:v>21.366340000000001</c:v>
                      </c:pt>
                      <c:pt idx="13171">
                        <c:v>21.229759999999999</c:v>
                      </c:pt>
                      <c:pt idx="13172">
                        <c:v>21.092650000000003</c:v>
                      </c:pt>
                      <c:pt idx="13173">
                        <c:v>20.956310000000002</c:v>
                      </c:pt>
                      <c:pt idx="13174">
                        <c:v>20.820409999999999</c:v>
                      </c:pt>
                      <c:pt idx="13175">
                        <c:v>20.682539999999999</c:v>
                      </c:pt>
                      <c:pt idx="13176">
                        <c:v>20.545070000000003</c:v>
                      </c:pt>
                      <c:pt idx="13177">
                        <c:v>20.405650000000001</c:v>
                      </c:pt>
                      <c:pt idx="13178">
                        <c:v>20.266160000000003</c:v>
                      </c:pt>
                      <c:pt idx="13179">
                        <c:v>20.12575</c:v>
                      </c:pt>
                      <c:pt idx="13180">
                        <c:v>19.985479999999999</c:v>
                      </c:pt>
                      <c:pt idx="13181">
                        <c:v>19.844930000000002</c:v>
                      </c:pt>
                      <c:pt idx="13182">
                        <c:v>19.704140000000002</c:v>
                      </c:pt>
                      <c:pt idx="13183">
                        <c:v>19.562379999999997</c:v>
                      </c:pt>
                      <c:pt idx="13184">
                        <c:v>19.42437</c:v>
                      </c:pt>
                      <c:pt idx="13185">
                        <c:v>19.299509999999998</c:v>
                      </c:pt>
                      <c:pt idx="13186">
                        <c:v>19.18103</c:v>
                      </c:pt>
                      <c:pt idx="13187">
                        <c:v>19.05517</c:v>
                      </c:pt>
                      <c:pt idx="13188">
                        <c:v>18.925270000000001</c:v>
                      </c:pt>
                      <c:pt idx="13189">
                        <c:v>18.7941</c:v>
                      </c:pt>
                      <c:pt idx="13190">
                        <c:v>18.657980000000002</c:v>
                      </c:pt>
                      <c:pt idx="13191">
                        <c:v>18.517669999999999</c:v>
                      </c:pt>
                      <c:pt idx="13192">
                        <c:v>18.375900000000001</c:v>
                      </c:pt>
                      <c:pt idx="13193">
                        <c:v>18.232299999999999</c:v>
                      </c:pt>
                      <c:pt idx="13194">
                        <c:v>18.089550000000003</c:v>
                      </c:pt>
                      <c:pt idx="13195">
                        <c:v>17.946770000000001</c:v>
                      </c:pt>
                      <c:pt idx="13196">
                        <c:v>17.80218</c:v>
                      </c:pt>
                      <c:pt idx="13197">
                        <c:v>17.654810000000001</c:v>
                      </c:pt>
                      <c:pt idx="13198">
                        <c:v>17.506809999999998</c:v>
                      </c:pt>
                      <c:pt idx="13199">
                        <c:v>17.356640000000002</c:v>
                      </c:pt>
                      <c:pt idx="13200">
                        <c:v>17.20562</c:v>
                      </c:pt>
                      <c:pt idx="13201">
                        <c:v>17.055510000000002</c:v>
                      </c:pt>
                      <c:pt idx="13202">
                        <c:v>16.904949999999999</c:v>
                      </c:pt>
                      <c:pt idx="13203">
                        <c:v>16.753540000000001</c:v>
                      </c:pt>
                      <c:pt idx="13204">
                        <c:v>16.60172</c:v>
                      </c:pt>
                      <c:pt idx="13205">
                        <c:v>16.447309999999998</c:v>
                      </c:pt>
                      <c:pt idx="13206">
                        <c:v>16.29316</c:v>
                      </c:pt>
                      <c:pt idx="13207">
                        <c:v>16.138729999999999</c:v>
                      </c:pt>
                      <c:pt idx="13208">
                        <c:v>15.9826</c:v>
                      </c:pt>
                      <c:pt idx="13209">
                        <c:v>15.826700000000001</c:v>
                      </c:pt>
                      <c:pt idx="13210">
                        <c:v>15.670390000000001</c:v>
                      </c:pt>
                      <c:pt idx="13211">
                        <c:v>15.51812</c:v>
                      </c:pt>
                      <c:pt idx="13212">
                        <c:v>15.36257</c:v>
                      </c:pt>
                      <c:pt idx="13213">
                        <c:v>15.205249999999999</c:v>
                      </c:pt>
                      <c:pt idx="13214">
                        <c:v>15.048159999999999</c:v>
                      </c:pt>
                      <c:pt idx="13215">
                        <c:v>14.890980000000001</c:v>
                      </c:pt>
                      <c:pt idx="13216">
                        <c:v>14.732810000000001</c:v>
                      </c:pt>
                      <c:pt idx="13217">
                        <c:v>14.57471</c:v>
                      </c:pt>
                      <c:pt idx="13218">
                        <c:v>14.416219999999999</c:v>
                      </c:pt>
                      <c:pt idx="13219">
                        <c:v>14.257989999999999</c:v>
                      </c:pt>
                      <c:pt idx="13220">
                        <c:v>14.099209999999999</c:v>
                      </c:pt>
                      <c:pt idx="13221">
                        <c:v>13.940440000000001</c:v>
                      </c:pt>
                      <c:pt idx="13222">
                        <c:v>13.781300000000002</c:v>
                      </c:pt>
                      <c:pt idx="13223">
                        <c:v>13.623190000000001</c:v>
                      </c:pt>
                      <c:pt idx="13224">
                        <c:v>13.464290000000002</c:v>
                      </c:pt>
                      <c:pt idx="13225">
                        <c:v>13.30547</c:v>
                      </c:pt>
                      <c:pt idx="13226">
                        <c:v>13.145230000000002</c:v>
                      </c:pt>
                      <c:pt idx="13227">
                        <c:v>12.98503</c:v>
                      </c:pt>
                      <c:pt idx="13228">
                        <c:v>12.8247</c:v>
                      </c:pt>
                      <c:pt idx="13229">
                        <c:v>12.664759999999999</c:v>
                      </c:pt>
                      <c:pt idx="13230">
                        <c:v>12.50529</c:v>
                      </c:pt>
                      <c:pt idx="13231">
                        <c:v>12.347280000000001</c:v>
                      </c:pt>
                      <c:pt idx="13232">
                        <c:v>12.17109</c:v>
                      </c:pt>
                      <c:pt idx="13233">
                        <c:v>12.01859</c:v>
                      </c:pt>
                      <c:pt idx="13234">
                        <c:v>11.859</c:v>
                      </c:pt>
                      <c:pt idx="13235">
                        <c:v>11.6982</c:v>
                      </c:pt>
                      <c:pt idx="13236">
                        <c:v>11.538180000000001</c:v>
                      </c:pt>
                      <c:pt idx="13237">
                        <c:v>11.379470000000001</c:v>
                      </c:pt>
                      <c:pt idx="13238">
                        <c:v>11.219989999999999</c:v>
                      </c:pt>
                      <c:pt idx="13239">
                        <c:v>11.063929999999999</c:v>
                      </c:pt>
                      <c:pt idx="13240">
                        <c:v>10.905450000000002</c:v>
                      </c:pt>
                      <c:pt idx="13241">
                        <c:v>10.74769</c:v>
                      </c:pt>
                      <c:pt idx="13242">
                        <c:v>10.58868</c:v>
                      </c:pt>
                      <c:pt idx="13243">
                        <c:v>10.431740000000001</c:v>
                      </c:pt>
                      <c:pt idx="13244">
                        <c:v>10.27178</c:v>
                      </c:pt>
                      <c:pt idx="13245">
                        <c:v>10.111229999999999</c:v>
                      </c:pt>
                      <c:pt idx="13246">
                        <c:v>9.9639530000000001</c:v>
                      </c:pt>
                      <c:pt idx="13247">
                        <c:v>9.8097060000000003</c:v>
                      </c:pt>
                      <c:pt idx="13248">
                        <c:v>9.6482480000000006</c:v>
                      </c:pt>
                      <c:pt idx="13249">
                        <c:v>9.4850929999999991</c:v>
                      </c:pt>
                      <c:pt idx="13250">
                        <c:v>9.3362529999999992</c:v>
                      </c:pt>
                      <c:pt idx="13251">
                        <c:v>9.1791699999999992</c:v>
                      </c:pt>
                      <c:pt idx="13252">
                        <c:v>9.0200360000000011</c:v>
                      </c:pt>
                      <c:pt idx="13253">
                        <c:v>8.8590780000000002</c:v>
                      </c:pt>
                      <c:pt idx="13254">
                        <c:v>8.6964419999999993</c:v>
                      </c:pt>
                      <c:pt idx="13255">
                        <c:v>8.5321809999999996</c:v>
                      </c:pt>
                      <c:pt idx="13256">
                        <c:v>8.3672389999999996</c:v>
                      </c:pt>
                      <c:pt idx="13257">
                        <c:v>8.2027779999999986</c:v>
                      </c:pt>
                      <c:pt idx="13258">
                        <c:v>8.0370399999999993</c:v>
                      </c:pt>
                      <c:pt idx="13259">
                        <c:v>7.872541</c:v>
                      </c:pt>
                      <c:pt idx="13260">
                        <c:v>7.7055300000000004</c:v>
                      </c:pt>
                      <c:pt idx="13261">
                        <c:v>7.5400219999999996</c:v>
                      </c:pt>
                      <c:pt idx="13262">
                        <c:v>7.3742339999999995</c:v>
                      </c:pt>
                      <c:pt idx="13263">
                        <c:v>7.2104140000000001</c:v>
                      </c:pt>
                      <c:pt idx="13264">
                        <c:v>7.0438650000000003</c:v>
                      </c:pt>
                      <c:pt idx="13265">
                        <c:v>6.8763909999999999</c:v>
                      </c:pt>
                      <c:pt idx="13266">
                        <c:v>6.7099600000000006</c:v>
                      </c:pt>
                      <c:pt idx="13267">
                        <c:v>6.5435309999999998</c:v>
                      </c:pt>
                      <c:pt idx="13268">
                        <c:v>6.3773910000000003</c:v>
                      </c:pt>
                      <c:pt idx="13269">
                        <c:v>6.2106910000000006</c:v>
                      </c:pt>
                      <c:pt idx="13270">
                        <c:v>6.043202</c:v>
                      </c:pt>
                      <c:pt idx="13271">
                        <c:v>5.8756770000000005</c:v>
                      </c:pt>
                      <c:pt idx="13272">
                        <c:v>5.7096720000000003</c:v>
                      </c:pt>
                      <c:pt idx="13273">
                        <c:v>5.5454420000000004</c:v>
                      </c:pt>
                      <c:pt idx="13274">
                        <c:v>5.3800000000000008</c:v>
                      </c:pt>
                      <c:pt idx="13275">
                        <c:v>5.2141310000000001</c:v>
                      </c:pt>
                      <c:pt idx="13276">
                        <c:v>5.0502009999999995</c:v>
                      </c:pt>
                      <c:pt idx="13277">
                        <c:v>4.8835299999999995</c:v>
                      </c:pt>
                      <c:pt idx="13278">
                        <c:v>4.7143499999999996</c:v>
                      </c:pt>
                      <c:pt idx="13279">
                        <c:v>4.5515970000000001</c:v>
                      </c:pt>
                      <c:pt idx="13280">
                        <c:v>4.3886880000000001</c:v>
                      </c:pt>
                      <c:pt idx="13281">
                        <c:v>4.2313910000000003</c:v>
                      </c:pt>
                      <c:pt idx="13282">
                        <c:v>4.0716530000000004</c:v>
                      </c:pt>
                      <c:pt idx="13283">
                        <c:v>3.9123890000000001</c:v>
                      </c:pt>
                      <c:pt idx="13284">
                        <c:v>3.7518950000000002</c:v>
                      </c:pt>
                      <c:pt idx="13285">
                        <c:v>3.5905670000000001</c:v>
                      </c:pt>
                      <c:pt idx="13286">
                        <c:v>3.4285040000000002</c:v>
                      </c:pt>
                      <c:pt idx="13287">
                        <c:v>3.2659450000000003</c:v>
                      </c:pt>
                      <c:pt idx="13288">
                        <c:v>3.1046719999999999</c:v>
                      </c:pt>
                      <c:pt idx="13289">
                        <c:v>2.9426940000000004</c:v>
                      </c:pt>
                      <c:pt idx="13290">
                        <c:v>2.7800050000000001</c:v>
                      </c:pt>
                      <c:pt idx="13291">
                        <c:v>2.6190540000000002</c:v>
                      </c:pt>
                      <c:pt idx="13292">
                        <c:v>2.4564110000000001</c:v>
                      </c:pt>
                      <c:pt idx="13293">
                        <c:v>2.2849659999999998</c:v>
                      </c:pt>
                      <c:pt idx="13294">
                        <c:v>2.1169419999999999</c:v>
                      </c:pt>
                      <c:pt idx="13295">
                        <c:v>1.9498360000000001</c:v>
                      </c:pt>
                      <c:pt idx="13296">
                        <c:v>1.781336</c:v>
                      </c:pt>
                      <c:pt idx="13297">
                        <c:v>1.6117490000000001</c:v>
                      </c:pt>
                      <c:pt idx="13298">
                        <c:v>1.442205</c:v>
                      </c:pt>
                      <c:pt idx="13299">
                        <c:v>1.271628</c:v>
                      </c:pt>
                      <c:pt idx="13300">
                        <c:v>1.1023309999999999</c:v>
                      </c:pt>
                      <c:pt idx="13301">
                        <c:v>0.93358759999999996</c:v>
                      </c:pt>
                      <c:pt idx="13302">
                        <c:v>0.76437949999999999</c:v>
                      </c:pt>
                      <c:pt idx="13303">
                        <c:v>0.59984919999999997</c:v>
                      </c:pt>
                      <c:pt idx="13304">
                        <c:v>0.43016909999999997</c:v>
                      </c:pt>
                      <c:pt idx="13305">
                        <c:v>0.25787949999999998</c:v>
                      </c:pt>
                      <c:pt idx="13306">
                        <c:v>8.4553960000000011E-2</c:v>
                      </c:pt>
                      <c:pt idx="13307">
                        <c:v>-8.8562970000000005E-2</c:v>
                      </c:pt>
                      <c:pt idx="13308">
                        <c:v>-0.26381019999999999</c:v>
                      </c:pt>
                      <c:pt idx="13309">
                        <c:v>-0.43627020000000005</c:v>
                      </c:pt>
                      <c:pt idx="13310">
                        <c:v>-0.61022399999999999</c:v>
                      </c:pt>
                      <c:pt idx="13311">
                        <c:v>-0.78490019999999994</c:v>
                      </c:pt>
                      <c:pt idx="13312">
                        <c:v>-0.95845219999999998</c:v>
                      </c:pt>
                      <c:pt idx="13313">
                        <c:v>-1.1324239999999999</c:v>
                      </c:pt>
                      <c:pt idx="13314">
                        <c:v>-1.305393</c:v>
                      </c:pt>
                      <c:pt idx="13315">
                        <c:v>-1.479446</c:v>
                      </c:pt>
                      <c:pt idx="13316">
                        <c:v>-1.6526730000000001</c:v>
                      </c:pt>
                      <c:pt idx="13317">
                        <c:v>-1.826354</c:v>
                      </c:pt>
                      <c:pt idx="13318">
                        <c:v>-2.0007040000000003</c:v>
                      </c:pt>
                      <c:pt idx="13319">
                        <c:v>-2.1743509999999997</c:v>
                      </c:pt>
                      <c:pt idx="13320">
                        <c:v>-2.3484350000000003</c:v>
                      </c:pt>
                      <c:pt idx="13321">
                        <c:v>-2.5227460000000002</c:v>
                      </c:pt>
                      <c:pt idx="13322">
                        <c:v>-2.6974840000000002</c:v>
                      </c:pt>
                      <c:pt idx="13323">
                        <c:v>-2.8698160000000001</c:v>
                      </c:pt>
                      <c:pt idx="13324">
                        <c:v>-3.0409280000000001</c:v>
                      </c:pt>
                      <c:pt idx="13325">
                        <c:v>-3.2116299999999995</c:v>
                      </c:pt>
                      <c:pt idx="13326">
                        <c:v>-3.3841989999999997</c:v>
                      </c:pt>
                      <c:pt idx="13327">
                        <c:v>-3.5530440000000003</c:v>
                      </c:pt>
                      <c:pt idx="13328">
                        <c:v>-3.7244260000000002</c:v>
                      </c:pt>
                      <c:pt idx="13329">
                        <c:v>-3.8971610000000001</c:v>
                      </c:pt>
                      <c:pt idx="13330">
                        <c:v>-4.0705390000000001</c:v>
                      </c:pt>
                      <c:pt idx="13331">
                        <c:v>-4.2452889999999996</c:v>
                      </c:pt>
                      <c:pt idx="13332">
                        <c:v>-4.4201030000000001</c:v>
                      </c:pt>
                      <c:pt idx="13333">
                        <c:v>-4.5931009999999999</c:v>
                      </c:pt>
                      <c:pt idx="13334">
                        <c:v>-4.7646810000000004</c:v>
                      </c:pt>
                      <c:pt idx="13335">
                        <c:v>-4.9243829999999997</c:v>
                      </c:pt>
                      <c:pt idx="13336">
                        <c:v>-5.0847949999999997</c:v>
                      </c:pt>
                      <c:pt idx="13337">
                        <c:v>-5.253603</c:v>
                      </c:pt>
                      <c:pt idx="13338">
                        <c:v>-5.4397890000000002</c:v>
                      </c:pt>
                      <c:pt idx="13339">
                        <c:v>-5.6194439999999997</c:v>
                      </c:pt>
                      <c:pt idx="13340">
                        <c:v>-5.7936259999999997</c:v>
                      </c:pt>
                      <c:pt idx="13341">
                        <c:v>-5.9664280000000005</c:v>
                      </c:pt>
                      <c:pt idx="13342">
                        <c:v>-6.1397369999999993</c:v>
                      </c:pt>
                      <c:pt idx="13343">
                        <c:v>-6.3136530000000004</c:v>
                      </c:pt>
                      <c:pt idx="13344">
                        <c:v>-6.4840020000000003</c:v>
                      </c:pt>
                      <c:pt idx="13345">
                        <c:v>-6.6675880000000003</c:v>
                      </c:pt>
                      <c:pt idx="13346">
                        <c:v>-6.8433719999999996</c:v>
                      </c:pt>
                      <c:pt idx="13347">
                        <c:v>-7.017099</c:v>
                      </c:pt>
                      <c:pt idx="13348">
                        <c:v>-7.1880809999999995</c:v>
                      </c:pt>
                      <c:pt idx="13349">
                        <c:v>-7.3585060000000002</c:v>
                      </c:pt>
                      <c:pt idx="13350">
                        <c:v>-7.5274999999999999</c:v>
                      </c:pt>
                      <c:pt idx="13351">
                        <c:v>-7.6951610000000006</c:v>
                      </c:pt>
                      <c:pt idx="13352">
                        <c:v>-7.8644949999999998</c:v>
                      </c:pt>
                      <c:pt idx="13353">
                        <c:v>-8.0354159999999997</c:v>
                      </c:pt>
                      <c:pt idx="13354">
                        <c:v>-8.2067169999999994</c:v>
                      </c:pt>
                      <c:pt idx="13355">
                        <c:v>-8.3780079999999995</c:v>
                      </c:pt>
                      <c:pt idx="13356">
                        <c:v>-8.5473999999999997</c:v>
                      </c:pt>
                      <c:pt idx="13357">
                        <c:v>-8.7185699999999997</c:v>
                      </c:pt>
                      <c:pt idx="13358">
                        <c:v>-8.8900600000000001</c:v>
                      </c:pt>
                      <c:pt idx="13359">
                        <c:v>-9.0609199999999994</c:v>
                      </c:pt>
                      <c:pt idx="13360">
                        <c:v>-9.2303080000000008</c:v>
                      </c:pt>
                      <c:pt idx="13361">
                        <c:v>-9.3994119999999999</c:v>
                      </c:pt>
                      <c:pt idx="13362">
                        <c:v>-9.5682460000000003</c:v>
                      </c:pt>
                      <c:pt idx="13363">
                        <c:v>-9.7377310000000001</c:v>
                      </c:pt>
                      <c:pt idx="13364">
                        <c:v>-9.9066310000000009</c:v>
                      </c:pt>
                      <c:pt idx="13365">
                        <c:v>-10.071349999999999</c:v>
                      </c:pt>
                      <c:pt idx="13366">
                        <c:v>-10.234080000000001</c:v>
                      </c:pt>
                      <c:pt idx="13367">
                        <c:v>-10.40208</c:v>
                      </c:pt>
                      <c:pt idx="13368">
                        <c:v>-10.570260000000001</c:v>
                      </c:pt>
                      <c:pt idx="13369">
                        <c:v>-10.73779</c:v>
                      </c:pt>
                      <c:pt idx="13370">
                        <c:v>-10.902050000000001</c:v>
                      </c:pt>
                      <c:pt idx="13371">
                        <c:v>-11.0654</c:v>
                      </c:pt>
                      <c:pt idx="13372">
                        <c:v>-11.2308</c:v>
                      </c:pt>
                      <c:pt idx="13373">
                        <c:v>-11.396759999999999</c:v>
                      </c:pt>
                      <c:pt idx="13374">
                        <c:v>-11.56251</c:v>
                      </c:pt>
                      <c:pt idx="13375">
                        <c:v>-11.73076</c:v>
                      </c:pt>
                      <c:pt idx="13376">
                        <c:v>-11.89809</c:v>
                      </c:pt>
                      <c:pt idx="13377">
                        <c:v>-12.066509999999999</c:v>
                      </c:pt>
                      <c:pt idx="13378">
                        <c:v>-12.23452</c:v>
                      </c:pt>
                      <c:pt idx="13379">
                        <c:v>-12.402100000000001</c:v>
                      </c:pt>
                      <c:pt idx="13380">
                        <c:v>-12.567539999999999</c:v>
                      </c:pt>
                      <c:pt idx="13381">
                        <c:v>-12.734620000000001</c:v>
                      </c:pt>
                      <c:pt idx="13382">
                        <c:v>-12.900700000000001</c:v>
                      </c:pt>
                      <c:pt idx="13383">
                        <c:v>-13.06831</c:v>
                      </c:pt>
                      <c:pt idx="13384">
                        <c:v>-13.2341</c:v>
                      </c:pt>
                      <c:pt idx="13385">
                        <c:v>-13.401909999999999</c:v>
                      </c:pt>
                      <c:pt idx="13386">
                        <c:v>-13.56819</c:v>
                      </c:pt>
                      <c:pt idx="13387">
                        <c:v>-13.734710000000002</c:v>
                      </c:pt>
                      <c:pt idx="13388">
                        <c:v>-13.902900000000001</c:v>
                      </c:pt>
                      <c:pt idx="13389">
                        <c:v>-14.06842</c:v>
                      </c:pt>
                      <c:pt idx="13390">
                        <c:v>-14.231640000000001</c:v>
                      </c:pt>
                      <c:pt idx="13391">
                        <c:v>-14.39714</c:v>
                      </c:pt>
                      <c:pt idx="13392">
                        <c:v>-14.561580000000001</c:v>
                      </c:pt>
                      <c:pt idx="13393">
                        <c:v>-14.72578</c:v>
                      </c:pt>
                      <c:pt idx="13394">
                        <c:v>-14.892289999999999</c:v>
                      </c:pt>
                      <c:pt idx="13395">
                        <c:v>-15.057119999999999</c:v>
                      </c:pt>
                      <c:pt idx="13396">
                        <c:v>-15.220769999999998</c:v>
                      </c:pt>
                      <c:pt idx="13397">
                        <c:v>-15.385660000000001</c:v>
                      </c:pt>
                      <c:pt idx="13398">
                        <c:v>-15.548919999999999</c:v>
                      </c:pt>
                      <c:pt idx="13399">
                        <c:v>-15.709900000000001</c:v>
                      </c:pt>
                      <c:pt idx="13400">
                        <c:v>-15.871740000000001</c:v>
                      </c:pt>
                      <c:pt idx="13401">
                        <c:v>-16.03511</c:v>
                      </c:pt>
                      <c:pt idx="13402">
                        <c:v>-16.198219999999999</c:v>
                      </c:pt>
                      <c:pt idx="13403">
                        <c:v>-16.361159999999998</c:v>
                      </c:pt>
                      <c:pt idx="13404">
                        <c:v>-16.52129</c:v>
                      </c:pt>
                      <c:pt idx="13405">
                        <c:v>-16.67905</c:v>
                      </c:pt>
                      <c:pt idx="13406">
                        <c:v>-16.83811</c:v>
                      </c:pt>
                      <c:pt idx="13407">
                        <c:v>-16.997800000000002</c:v>
                      </c:pt>
                      <c:pt idx="13408">
                        <c:v>-17.15551</c:v>
                      </c:pt>
                      <c:pt idx="13409">
                        <c:v>-17.314050000000002</c:v>
                      </c:pt>
                      <c:pt idx="13410">
                        <c:v>-17.475960000000001</c:v>
                      </c:pt>
                      <c:pt idx="13411">
                        <c:v>-17.639140000000001</c:v>
                      </c:pt>
                      <c:pt idx="13412">
                        <c:v>-17.802050000000001</c:v>
                      </c:pt>
                      <c:pt idx="13413">
                        <c:v>-17.96499</c:v>
                      </c:pt>
                      <c:pt idx="13414">
                        <c:v>-18.126940000000001</c:v>
                      </c:pt>
                      <c:pt idx="13415">
                        <c:v>-18.289529999999999</c:v>
                      </c:pt>
                      <c:pt idx="13416">
                        <c:v>-18.452500000000001</c:v>
                      </c:pt>
                      <c:pt idx="13417">
                        <c:v>-18.61411</c:v>
                      </c:pt>
                      <c:pt idx="13418">
                        <c:v>-18.77617</c:v>
                      </c:pt>
                      <c:pt idx="13419">
                        <c:v>-18.93684</c:v>
                      </c:pt>
                      <c:pt idx="13420">
                        <c:v>-19.097280000000001</c:v>
                      </c:pt>
                      <c:pt idx="13421">
                        <c:v>-19.25854</c:v>
                      </c:pt>
                      <c:pt idx="13422">
                        <c:v>-19.419329999999999</c:v>
                      </c:pt>
                      <c:pt idx="13423">
                        <c:v>-19.58051</c:v>
                      </c:pt>
                      <c:pt idx="13424">
                        <c:v>-19.741250000000001</c:v>
                      </c:pt>
                      <c:pt idx="13425">
                        <c:v>-19.90118</c:v>
                      </c:pt>
                      <c:pt idx="13426">
                        <c:v>-20.061209999999999</c:v>
                      </c:pt>
                      <c:pt idx="13427">
                        <c:v>-20.221130000000002</c:v>
                      </c:pt>
                      <c:pt idx="13428">
                        <c:v>-20.380140000000001</c:v>
                      </c:pt>
                      <c:pt idx="13429">
                        <c:v>-20.537790000000001</c:v>
                      </c:pt>
                      <c:pt idx="13430">
                        <c:v>-20.713010000000001</c:v>
                      </c:pt>
                      <c:pt idx="13431">
                        <c:v>-20.87453</c:v>
                      </c:pt>
                      <c:pt idx="13432">
                        <c:v>-21.038890000000002</c:v>
                      </c:pt>
                      <c:pt idx="13433">
                        <c:v>-21.200480000000002</c:v>
                      </c:pt>
                      <c:pt idx="13434">
                        <c:v>-21.360239999999997</c:v>
                      </c:pt>
                      <c:pt idx="13435">
                        <c:v>-21.520310000000002</c:v>
                      </c:pt>
                      <c:pt idx="13436">
                        <c:v>-21.681069999999998</c:v>
                      </c:pt>
                      <c:pt idx="13437">
                        <c:v>-21.840119999999999</c:v>
                      </c:pt>
                      <c:pt idx="13438">
                        <c:v>-21.997909999999997</c:v>
                      </c:pt>
                      <c:pt idx="13439">
                        <c:v>-22.157110000000003</c:v>
                      </c:pt>
                      <c:pt idx="13440">
                        <c:v>-22.329219999999999</c:v>
                      </c:pt>
                      <c:pt idx="13441">
                        <c:v>-22.493729999999999</c:v>
                      </c:pt>
                      <c:pt idx="13442">
                        <c:v>-22.65643</c:v>
                      </c:pt>
                      <c:pt idx="13443">
                        <c:v>-22.817630000000001</c:v>
                      </c:pt>
                      <c:pt idx="13444">
                        <c:v>-22.97504</c:v>
                      </c:pt>
                      <c:pt idx="13445">
                        <c:v>-23.13438</c:v>
                      </c:pt>
                      <c:pt idx="13446">
                        <c:v>-23.293050000000001</c:v>
                      </c:pt>
                      <c:pt idx="13447">
                        <c:v>-23.45091</c:v>
                      </c:pt>
                      <c:pt idx="13448">
                        <c:v>-23.608280000000001</c:v>
                      </c:pt>
                      <c:pt idx="13449">
                        <c:v>-23.76538</c:v>
                      </c:pt>
                      <c:pt idx="13450">
                        <c:v>-23.921619999999997</c:v>
                      </c:pt>
                      <c:pt idx="13451">
                        <c:v>-24.077730000000003</c:v>
                      </c:pt>
                      <c:pt idx="13452">
                        <c:v>-24.233930000000001</c:v>
                      </c:pt>
                      <c:pt idx="13453">
                        <c:v>-24.388779999999997</c:v>
                      </c:pt>
                      <c:pt idx="13454">
                        <c:v>-24.542809999999999</c:v>
                      </c:pt>
                      <c:pt idx="13455">
                        <c:v>-24.69511</c:v>
                      </c:pt>
                      <c:pt idx="13456">
                        <c:v>-24.841470000000001</c:v>
                      </c:pt>
                      <c:pt idx="13457">
                        <c:v>-24.995669999999997</c:v>
                      </c:pt>
                      <c:pt idx="13458">
                        <c:v>-25.14828</c:v>
                      </c:pt>
                      <c:pt idx="13459">
                        <c:v>-25.299689999999998</c:v>
                      </c:pt>
                      <c:pt idx="13460">
                        <c:v>-25.448540000000001</c:v>
                      </c:pt>
                      <c:pt idx="13461">
                        <c:v>-25.598169999999996</c:v>
                      </c:pt>
                      <c:pt idx="13462">
                        <c:v>-25.74877</c:v>
                      </c:pt>
                      <c:pt idx="13463">
                        <c:v>-25.89827</c:v>
                      </c:pt>
                      <c:pt idx="13464">
                        <c:v>-26.048000000000002</c:v>
                      </c:pt>
                      <c:pt idx="13465">
                        <c:v>-26.196769999999997</c:v>
                      </c:pt>
                      <c:pt idx="13466">
                        <c:v>-26.34469</c:v>
                      </c:pt>
                      <c:pt idx="13467">
                        <c:v>-26.492100000000001</c:v>
                      </c:pt>
                      <c:pt idx="13468">
                        <c:v>-26.638090000000002</c:v>
                      </c:pt>
                      <c:pt idx="13469">
                        <c:v>-26.783000000000001</c:v>
                      </c:pt>
                      <c:pt idx="13470">
                        <c:v>-26.928350000000002</c:v>
                      </c:pt>
                      <c:pt idx="13471">
                        <c:v>-27.070869999999999</c:v>
                      </c:pt>
                      <c:pt idx="13472">
                        <c:v>-27.210979999999999</c:v>
                      </c:pt>
                      <c:pt idx="13473">
                        <c:v>-27.35069</c:v>
                      </c:pt>
                      <c:pt idx="13474">
                        <c:v>-27.490359999999999</c:v>
                      </c:pt>
                      <c:pt idx="13475">
                        <c:v>-27.630210000000002</c:v>
                      </c:pt>
                      <c:pt idx="13476">
                        <c:v>-27.770189999999999</c:v>
                      </c:pt>
                      <c:pt idx="13477">
                        <c:v>-27.90953</c:v>
                      </c:pt>
                      <c:pt idx="13478">
                        <c:v>-28.04918</c:v>
                      </c:pt>
                      <c:pt idx="13479">
                        <c:v>-28.188870000000001</c:v>
                      </c:pt>
                      <c:pt idx="13480">
                        <c:v>-28.327469999999998</c:v>
                      </c:pt>
                      <c:pt idx="13481">
                        <c:v>-28.465910000000001</c:v>
                      </c:pt>
                      <c:pt idx="13482">
                        <c:v>-28.601749999999999</c:v>
                      </c:pt>
                      <c:pt idx="13483">
                        <c:v>-28.732900000000001</c:v>
                      </c:pt>
                      <c:pt idx="13484">
                        <c:v>-28.867250000000002</c:v>
                      </c:pt>
                      <c:pt idx="13485">
                        <c:v>-29.004930000000002</c:v>
                      </c:pt>
                      <c:pt idx="13486">
                        <c:v>-29.152200000000001</c:v>
                      </c:pt>
                      <c:pt idx="13487">
                        <c:v>-29.2928</c:v>
                      </c:pt>
                      <c:pt idx="13488">
                        <c:v>-29.430580000000003</c:v>
                      </c:pt>
                      <c:pt idx="13489">
                        <c:v>-29.567250000000001</c:v>
                      </c:pt>
                      <c:pt idx="13490">
                        <c:v>-29.70421</c:v>
                      </c:pt>
                      <c:pt idx="13491">
                        <c:v>-29.838640000000002</c:v>
                      </c:pt>
                      <c:pt idx="13492">
                        <c:v>-29.97308</c:v>
                      </c:pt>
                      <c:pt idx="13493">
                        <c:v>-30.105719999999998</c:v>
                      </c:pt>
                      <c:pt idx="13494">
                        <c:v>-30.237630000000003</c:v>
                      </c:pt>
                      <c:pt idx="13495">
                        <c:v>-30.36956</c:v>
                      </c:pt>
                      <c:pt idx="13496">
                        <c:v>-30.501079999999998</c:v>
                      </c:pt>
                      <c:pt idx="13497">
                        <c:v>-30.631129999999999</c:v>
                      </c:pt>
                      <c:pt idx="13498">
                        <c:v>-30.761599999999998</c:v>
                      </c:pt>
                      <c:pt idx="13499">
                        <c:v>-30.893890000000003</c:v>
                      </c:pt>
                      <c:pt idx="13500">
                        <c:v>-31.026690000000002</c:v>
                      </c:pt>
                      <c:pt idx="13501">
                        <c:v>-31.158660000000001</c:v>
                      </c:pt>
                      <c:pt idx="13502">
                        <c:v>-31.289189999999998</c:v>
                      </c:pt>
                      <c:pt idx="13503">
                        <c:v>-31.423230000000004</c:v>
                      </c:pt>
                      <c:pt idx="13504">
                        <c:v>-31.555209999999999</c:v>
                      </c:pt>
                      <c:pt idx="13505">
                        <c:v>-31.68657</c:v>
                      </c:pt>
                      <c:pt idx="13506">
                        <c:v>-31.817899999999998</c:v>
                      </c:pt>
                      <c:pt idx="13507">
                        <c:v>-31.946429999999999</c:v>
                      </c:pt>
                      <c:pt idx="13508">
                        <c:v>-32.077330000000003</c:v>
                      </c:pt>
                      <c:pt idx="13509">
                        <c:v>-32.20805</c:v>
                      </c:pt>
                      <c:pt idx="13510">
                        <c:v>-32.340530000000001</c:v>
                      </c:pt>
                      <c:pt idx="13511">
                        <c:v>-32.472549999999998</c:v>
                      </c:pt>
                      <c:pt idx="13512">
                        <c:v>-32.60519</c:v>
                      </c:pt>
                      <c:pt idx="13513">
                        <c:v>-32.736550000000001</c:v>
                      </c:pt>
                      <c:pt idx="13514">
                        <c:v>-32.868020000000001</c:v>
                      </c:pt>
                      <c:pt idx="13515">
                        <c:v>-32.993389999999998</c:v>
                      </c:pt>
                      <c:pt idx="13516">
                        <c:v>-33.122689999999999</c:v>
                      </c:pt>
                      <c:pt idx="13517">
                        <c:v>-33.247279999999996</c:v>
                      </c:pt>
                      <c:pt idx="13518">
                        <c:v>-33.372549999999997</c:v>
                      </c:pt>
                      <c:pt idx="13519">
                        <c:v>-33.498010000000001</c:v>
                      </c:pt>
                      <c:pt idx="13520">
                        <c:v>-33.615750000000006</c:v>
                      </c:pt>
                      <c:pt idx="13521">
                        <c:v>-33.742960000000004</c:v>
                      </c:pt>
                      <c:pt idx="13522">
                        <c:v>-33.865679999999998</c:v>
                      </c:pt>
                      <c:pt idx="13523">
                        <c:v>-33.992800000000003</c:v>
                      </c:pt>
                      <c:pt idx="13524">
                        <c:v>-34.117559999999997</c:v>
                      </c:pt>
                      <c:pt idx="13525">
                        <c:v>-34.238529999999997</c:v>
                      </c:pt>
                      <c:pt idx="13526">
                        <c:v>-34.357869999999998</c:v>
                      </c:pt>
                      <c:pt idx="13527">
                        <c:v>-34.473700000000001</c:v>
                      </c:pt>
                      <c:pt idx="13528">
                        <c:v>-34.585799999999999</c:v>
                      </c:pt>
                      <c:pt idx="13529">
                        <c:v>-34.698880000000003</c:v>
                      </c:pt>
                      <c:pt idx="13530">
                        <c:v>-34.811219999999999</c:v>
                      </c:pt>
                      <c:pt idx="13531">
                        <c:v>-34.922640000000001</c:v>
                      </c:pt>
                      <c:pt idx="13532">
                        <c:v>-35.032610000000005</c:v>
                      </c:pt>
                      <c:pt idx="13533">
                        <c:v>-35.144199999999998</c:v>
                      </c:pt>
                      <c:pt idx="13534">
                        <c:v>-35.252569999999999</c:v>
                      </c:pt>
                      <c:pt idx="13535">
                        <c:v>-35.359769999999997</c:v>
                      </c:pt>
                      <c:pt idx="13536">
                        <c:v>-35.465829999999997</c:v>
                      </c:pt>
                      <c:pt idx="13537">
                        <c:v>-35.571950000000001</c:v>
                      </c:pt>
                      <c:pt idx="13538">
                        <c:v>-35.677329999999998</c:v>
                      </c:pt>
                      <c:pt idx="13539">
                        <c:v>-35.782379999999996</c:v>
                      </c:pt>
                      <c:pt idx="13540">
                        <c:v>-35.884689999999999</c:v>
                      </c:pt>
                      <c:pt idx="13541">
                        <c:v>-35.988050000000001</c:v>
                      </c:pt>
                      <c:pt idx="13542">
                        <c:v>-36.090650000000004</c:v>
                      </c:pt>
                      <c:pt idx="13543">
                        <c:v>-36.19323</c:v>
                      </c:pt>
                      <c:pt idx="13544">
                        <c:v>-36.292279999999998</c:v>
                      </c:pt>
                      <c:pt idx="13545">
                        <c:v>-36.39049</c:v>
                      </c:pt>
                      <c:pt idx="13546">
                        <c:v>-36.489980000000003</c:v>
                      </c:pt>
                      <c:pt idx="13547">
                        <c:v>-36.576450000000001</c:v>
                      </c:pt>
                      <c:pt idx="13548">
                        <c:v>-36.678440000000002</c:v>
                      </c:pt>
                      <c:pt idx="13549">
                        <c:v>-36.780119999999997</c:v>
                      </c:pt>
                      <c:pt idx="13550">
                        <c:v>-36.880589999999998</c:v>
                      </c:pt>
                      <c:pt idx="13551">
                        <c:v>-36.979510000000005</c:v>
                      </c:pt>
                      <c:pt idx="13552">
                        <c:v>-37.052390000000003</c:v>
                      </c:pt>
                      <c:pt idx="13553">
                        <c:v>-37.14528</c:v>
                      </c:pt>
                      <c:pt idx="13554">
                        <c:v>-37.241669999999999</c:v>
                      </c:pt>
                      <c:pt idx="13555">
                        <c:v>-37.33775</c:v>
                      </c:pt>
                      <c:pt idx="13556">
                        <c:v>-37.435679999999998</c:v>
                      </c:pt>
                      <c:pt idx="13557">
                        <c:v>-37.534280000000003</c:v>
                      </c:pt>
                      <c:pt idx="13558">
                        <c:v>-37.635730000000002</c:v>
                      </c:pt>
                      <c:pt idx="13559">
                        <c:v>-37.734160000000003</c:v>
                      </c:pt>
                      <c:pt idx="13560">
                        <c:v>-37.83108</c:v>
                      </c:pt>
                      <c:pt idx="13561">
                        <c:v>-37.926859999999998</c:v>
                      </c:pt>
                      <c:pt idx="13562">
                        <c:v>-38.019199999999998</c:v>
                      </c:pt>
                      <c:pt idx="13563">
                        <c:v>-38.113329999999998</c:v>
                      </c:pt>
                      <c:pt idx="13564">
                        <c:v>-38.207039999999999</c:v>
                      </c:pt>
                      <c:pt idx="13565">
                        <c:v>-38.300649999999997</c:v>
                      </c:pt>
                      <c:pt idx="13566">
                        <c:v>-38.3977</c:v>
                      </c:pt>
                      <c:pt idx="13567">
                        <c:v>-38.49391</c:v>
                      </c:pt>
                      <c:pt idx="13568">
                        <c:v>-38.587949999999999</c:v>
                      </c:pt>
                      <c:pt idx="13569">
                        <c:v>-38.682180000000002</c:v>
                      </c:pt>
                      <c:pt idx="13570">
                        <c:v>-38.775019999999998</c:v>
                      </c:pt>
                      <c:pt idx="13571">
                        <c:v>-38.867910000000002</c:v>
                      </c:pt>
                      <c:pt idx="13572">
                        <c:v>-38.959389999999999</c:v>
                      </c:pt>
                      <c:pt idx="13573">
                        <c:v>-39.051369999999999</c:v>
                      </c:pt>
                      <c:pt idx="13574">
                        <c:v>-39.141940000000005</c:v>
                      </c:pt>
                      <c:pt idx="13575">
                        <c:v>-39.231780000000001</c:v>
                      </c:pt>
                      <c:pt idx="13576">
                        <c:v>-39.320990000000002</c:v>
                      </c:pt>
                      <c:pt idx="13577">
                        <c:v>-39.409190000000002</c:v>
                      </c:pt>
                      <c:pt idx="13578">
                        <c:v>-39.497770000000003</c:v>
                      </c:pt>
                      <c:pt idx="13579">
                        <c:v>-39.583939999999998</c:v>
                      </c:pt>
                      <c:pt idx="13580">
                        <c:v>-39.668329999999997</c:v>
                      </c:pt>
                      <c:pt idx="13581">
                        <c:v>-39.751530000000002</c:v>
                      </c:pt>
                      <c:pt idx="13582">
                        <c:v>-39.83211</c:v>
                      </c:pt>
                      <c:pt idx="13583">
                        <c:v>-39.911210000000004</c:v>
                      </c:pt>
                      <c:pt idx="13584">
                        <c:v>-39.990819999999999</c:v>
                      </c:pt>
                      <c:pt idx="13585">
                        <c:v>-40.06653</c:v>
                      </c:pt>
                      <c:pt idx="13586">
                        <c:v>-40.139539999999997</c:v>
                      </c:pt>
                      <c:pt idx="13587">
                        <c:v>-40.213270000000001</c:v>
                      </c:pt>
                      <c:pt idx="13588">
                        <c:v>-40.28651</c:v>
                      </c:pt>
                      <c:pt idx="13589">
                        <c:v>-40.35971</c:v>
                      </c:pt>
                      <c:pt idx="13590">
                        <c:v>-40.430979999999998</c:v>
                      </c:pt>
                      <c:pt idx="13591">
                        <c:v>-40.500499999999995</c:v>
                      </c:pt>
                      <c:pt idx="13592">
                        <c:v>-40.56944</c:v>
                      </c:pt>
                      <c:pt idx="13593">
                        <c:v>-40.636890000000001</c:v>
                      </c:pt>
                      <c:pt idx="13594">
                        <c:v>-40.703230000000005</c:v>
                      </c:pt>
                      <c:pt idx="13595">
                        <c:v>-40.770049999999998</c:v>
                      </c:pt>
                      <c:pt idx="13596">
                        <c:v>-40.835639999999998</c:v>
                      </c:pt>
                      <c:pt idx="13597">
                        <c:v>-40.897940000000006</c:v>
                      </c:pt>
                      <c:pt idx="13598">
                        <c:v>-40.963649999999994</c:v>
                      </c:pt>
                      <c:pt idx="13599">
                        <c:v>-41.026740000000004</c:v>
                      </c:pt>
                      <c:pt idx="13600">
                        <c:v>-41.08963</c:v>
                      </c:pt>
                      <c:pt idx="13601">
                        <c:v>-41.152730000000005</c:v>
                      </c:pt>
                      <c:pt idx="13602">
                        <c:v>-41.214849999999998</c:v>
                      </c:pt>
                      <c:pt idx="13603">
                        <c:v>-41.275660000000002</c:v>
                      </c:pt>
                      <c:pt idx="13604">
                        <c:v>-41.334249999999997</c:v>
                      </c:pt>
                      <c:pt idx="13605">
                        <c:v>-41.392189999999999</c:v>
                      </c:pt>
                      <c:pt idx="13606">
                        <c:v>-41.449670000000005</c:v>
                      </c:pt>
                      <c:pt idx="13607">
                        <c:v>-41.507040000000003</c:v>
                      </c:pt>
                      <c:pt idx="13608">
                        <c:v>-41.56335</c:v>
                      </c:pt>
                      <c:pt idx="13609">
                        <c:v>-41.617240000000002</c:v>
                      </c:pt>
                      <c:pt idx="13610">
                        <c:v>-41.670480000000005</c:v>
                      </c:pt>
                      <c:pt idx="13611">
                        <c:v>-41.72184</c:v>
                      </c:pt>
                      <c:pt idx="13612">
                        <c:v>-41.772099999999995</c:v>
                      </c:pt>
                      <c:pt idx="13613">
                        <c:v>-41.820950000000003</c:v>
                      </c:pt>
                      <c:pt idx="13614">
                        <c:v>-41.868020000000001</c:v>
                      </c:pt>
                      <c:pt idx="13615">
                        <c:v>-41.916849999999997</c:v>
                      </c:pt>
                      <c:pt idx="13616">
                        <c:v>-41.958589999999994</c:v>
                      </c:pt>
                      <c:pt idx="13617">
                        <c:v>-42.000859999999996</c:v>
                      </c:pt>
                      <c:pt idx="13618">
                        <c:v>-42.041380000000004</c:v>
                      </c:pt>
                      <c:pt idx="13619">
                        <c:v>-42.085039999999992</c:v>
                      </c:pt>
                      <c:pt idx="13620">
                        <c:v>-42.128529999999998</c:v>
                      </c:pt>
                      <c:pt idx="13621">
                        <c:v>-42.172130000000003</c:v>
                      </c:pt>
                      <c:pt idx="13622">
                        <c:v>-42.215769999999999</c:v>
                      </c:pt>
                      <c:pt idx="13623">
                        <c:v>-42.259370000000004</c:v>
                      </c:pt>
                      <c:pt idx="13624">
                        <c:v>-42.30321</c:v>
                      </c:pt>
                      <c:pt idx="13625">
                        <c:v>-42.346739999999997</c:v>
                      </c:pt>
                      <c:pt idx="13626">
                        <c:v>-42.390030000000003</c:v>
                      </c:pt>
                      <c:pt idx="13627">
                        <c:v>-42.433820000000004</c:v>
                      </c:pt>
                      <c:pt idx="13628">
                        <c:v>-42.477629999999998</c:v>
                      </c:pt>
                      <c:pt idx="13629">
                        <c:v>-42.521270000000001</c:v>
                      </c:pt>
                      <c:pt idx="13630">
                        <c:v>-42.564710000000005</c:v>
                      </c:pt>
                      <c:pt idx="13631">
                        <c:v>-42.607460000000003</c:v>
                      </c:pt>
                      <c:pt idx="13632">
                        <c:v>-42.650560000000006</c:v>
                      </c:pt>
                      <c:pt idx="13633">
                        <c:v>-42.693070000000006</c:v>
                      </c:pt>
                      <c:pt idx="13634">
                        <c:v>-42.735880000000002</c:v>
                      </c:pt>
                      <c:pt idx="13635">
                        <c:v>-42.778349999999996</c:v>
                      </c:pt>
                      <c:pt idx="13636">
                        <c:v>-42.819700000000005</c:v>
                      </c:pt>
                      <c:pt idx="13637">
                        <c:v>-42.859990000000003</c:v>
                      </c:pt>
                      <c:pt idx="13638">
                        <c:v>-42.902209999999997</c:v>
                      </c:pt>
                      <c:pt idx="13639">
                        <c:v>-42.94453</c:v>
                      </c:pt>
                      <c:pt idx="13640">
                        <c:v>-42.987279999999998</c:v>
                      </c:pt>
                      <c:pt idx="13641">
                        <c:v>-43.029149999999994</c:v>
                      </c:pt>
                      <c:pt idx="13642">
                        <c:v>-43.071820000000002</c:v>
                      </c:pt>
                      <c:pt idx="13643">
                        <c:v>-43.113479999999996</c:v>
                      </c:pt>
                      <c:pt idx="13644">
                        <c:v>-43.154579999999996</c:v>
                      </c:pt>
                      <c:pt idx="13645">
                        <c:v>-43.198639999999997</c:v>
                      </c:pt>
                      <c:pt idx="13646">
                        <c:v>-43.240610000000004</c:v>
                      </c:pt>
                      <c:pt idx="13647">
                        <c:v>-43.281939999999999</c:v>
                      </c:pt>
                      <c:pt idx="13648">
                        <c:v>-43.321910000000003</c:v>
                      </c:pt>
                      <c:pt idx="13649">
                        <c:v>-43.362960000000001</c:v>
                      </c:pt>
                      <c:pt idx="13650">
                        <c:v>-43.403150000000004</c:v>
                      </c:pt>
                      <c:pt idx="13651">
                        <c:v>-43.443019999999997</c:v>
                      </c:pt>
                      <c:pt idx="13652">
                        <c:v>-43.481449999999995</c:v>
                      </c:pt>
                      <c:pt idx="13653">
                        <c:v>-43.519449999999999</c:v>
                      </c:pt>
                      <c:pt idx="13654">
                        <c:v>-43.558510000000005</c:v>
                      </c:pt>
                      <c:pt idx="13655">
                        <c:v>-43.595560000000006</c:v>
                      </c:pt>
                      <c:pt idx="13656">
                        <c:v>-43.633899999999997</c:v>
                      </c:pt>
                      <c:pt idx="13657">
                        <c:v>-43.671289999999999</c:v>
                      </c:pt>
                      <c:pt idx="13658">
                        <c:v>-43.708390000000001</c:v>
                      </c:pt>
                      <c:pt idx="13659">
                        <c:v>-43.744329999999998</c:v>
                      </c:pt>
                      <c:pt idx="13660">
                        <c:v>-43.777900000000002</c:v>
                      </c:pt>
                      <c:pt idx="13661">
                        <c:v>-43.812170000000002</c:v>
                      </c:pt>
                      <c:pt idx="13662">
                        <c:v>-43.847360000000002</c:v>
                      </c:pt>
                      <c:pt idx="13663">
                        <c:v>-43.882800000000003</c:v>
                      </c:pt>
                      <c:pt idx="13664">
                        <c:v>-43.91968</c:v>
                      </c:pt>
                      <c:pt idx="13665">
                        <c:v>-43.956609999999998</c:v>
                      </c:pt>
                      <c:pt idx="13666">
                        <c:v>-43.993549999999999</c:v>
                      </c:pt>
                      <c:pt idx="13667">
                        <c:v>-44.030459999999998</c:v>
                      </c:pt>
                      <c:pt idx="13668">
                        <c:v>-44.066389999999998</c:v>
                      </c:pt>
                      <c:pt idx="13669">
                        <c:v>-44.101980000000005</c:v>
                      </c:pt>
                      <c:pt idx="13670">
                        <c:v>-44.138010000000001</c:v>
                      </c:pt>
                      <c:pt idx="13671">
                        <c:v>-44.173830000000002</c:v>
                      </c:pt>
                      <c:pt idx="13672">
                        <c:v>-44.20984</c:v>
                      </c:pt>
                      <c:pt idx="13673">
                        <c:v>-44.245060000000002</c:v>
                      </c:pt>
                      <c:pt idx="13674">
                        <c:v>-44.279780000000002</c:v>
                      </c:pt>
                      <c:pt idx="13675">
                        <c:v>-44.312529999999995</c:v>
                      </c:pt>
                      <c:pt idx="13676">
                        <c:v>-44.345670000000005</c:v>
                      </c:pt>
                      <c:pt idx="13677">
                        <c:v>-44.379580000000004</c:v>
                      </c:pt>
                      <c:pt idx="13678">
                        <c:v>-44.413090000000004</c:v>
                      </c:pt>
                      <c:pt idx="13679">
                        <c:v>-44.445790000000002</c:v>
                      </c:pt>
                      <c:pt idx="13680">
                        <c:v>-44.479480000000002</c:v>
                      </c:pt>
                      <c:pt idx="13681">
                        <c:v>-44.51294</c:v>
                      </c:pt>
                      <c:pt idx="13682">
                        <c:v>-44.546869999999998</c:v>
                      </c:pt>
                      <c:pt idx="13683">
                        <c:v>-44.580840000000002</c:v>
                      </c:pt>
                      <c:pt idx="13684">
                        <c:v>-44.61562</c:v>
                      </c:pt>
                      <c:pt idx="13685">
                        <c:v>-44.649979999999999</c:v>
                      </c:pt>
                      <c:pt idx="13686">
                        <c:v>-44.682169999999999</c:v>
                      </c:pt>
                      <c:pt idx="13687">
                        <c:v>-44.715850000000003</c:v>
                      </c:pt>
                      <c:pt idx="13688">
                        <c:v>-44.747669999999999</c:v>
                      </c:pt>
                      <c:pt idx="13689">
                        <c:v>-44.781709999999997</c:v>
                      </c:pt>
                      <c:pt idx="13690">
                        <c:v>-44.815199999999997</c:v>
                      </c:pt>
                      <c:pt idx="13691">
                        <c:v>-44.848780000000005</c:v>
                      </c:pt>
                      <c:pt idx="13692">
                        <c:v>-44.882210000000001</c:v>
                      </c:pt>
                      <c:pt idx="13693">
                        <c:v>-44.916729999999994</c:v>
                      </c:pt>
                      <c:pt idx="13694">
                        <c:v>-44.950859999999999</c:v>
                      </c:pt>
                      <c:pt idx="13695">
                        <c:v>-44.984989999999996</c:v>
                      </c:pt>
                      <c:pt idx="13696">
                        <c:v>-45.019679999999994</c:v>
                      </c:pt>
                      <c:pt idx="13697">
                        <c:v>-45.054310000000001</c:v>
                      </c:pt>
                      <c:pt idx="13698">
                        <c:v>-45.088160000000002</c:v>
                      </c:pt>
                      <c:pt idx="13699">
                        <c:v>-45.122770000000003</c:v>
                      </c:pt>
                      <c:pt idx="13700">
                        <c:v>-45.157230000000006</c:v>
                      </c:pt>
                      <c:pt idx="13701">
                        <c:v>-45.191730000000007</c:v>
                      </c:pt>
                      <c:pt idx="13702">
                        <c:v>-45.225520000000003</c:v>
                      </c:pt>
                      <c:pt idx="13703">
                        <c:v>-45.25882</c:v>
                      </c:pt>
                      <c:pt idx="13704">
                        <c:v>-45.291470000000004</c:v>
                      </c:pt>
                      <c:pt idx="13705">
                        <c:v>-45.323570000000004</c:v>
                      </c:pt>
                      <c:pt idx="13706">
                        <c:v>-45.356850000000001</c:v>
                      </c:pt>
                      <c:pt idx="13707">
                        <c:v>-45.38982</c:v>
                      </c:pt>
                      <c:pt idx="13708">
                        <c:v>-45.42353</c:v>
                      </c:pt>
                      <c:pt idx="13709">
                        <c:v>-45.457059999999998</c:v>
                      </c:pt>
                      <c:pt idx="13710">
                        <c:v>-45.489959999999996</c:v>
                      </c:pt>
                      <c:pt idx="13711">
                        <c:v>-45.522729999999996</c:v>
                      </c:pt>
                      <c:pt idx="13712">
                        <c:v>-45.55536</c:v>
                      </c:pt>
                      <c:pt idx="13713">
                        <c:v>-45.588279999999997</c:v>
                      </c:pt>
                      <c:pt idx="13714">
                        <c:v>-45.619280000000003</c:v>
                      </c:pt>
                      <c:pt idx="13715">
                        <c:v>-45.652109999999993</c:v>
                      </c:pt>
                      <c:pt idx="13716">
                        <c:v>-45.684539999999998</c:v>
                      </c:pt>
                      <c:pt idx="13717">
                        <c:v>-45.716210000000004</c:v>
                      </c:pt>
                      <c:pt idx="13718">
                        <c:v>-45.74915</c:v>
                      </c:pt>
                      <c:pt idx="13719">
                        <c:v>-45.780680000000004</c:v>
                      </c:pt>
                      <c:pt idx="13720">
                        <c:v>-45.813420000000001</c:v>
                      </c:pt>
                      <c:pt idx="13721">
                        <c:v>-45.84592</c:v>
                      </c:pt>
                      <c:pt idx="13722">
                        <c:v>-45.879049999999999</c:v>
                      </c:pt>
                      <c:pt idx="13723">
                        <c:v>-45.911520000000003</c:v>
                      </c:pt>
                      <c:pt idx="13724">
                        <c:v>-45.944569999999999</c:v>
                      </c:pt>
                      <c:pt idx="13725">
                        <c:v>-45.976999999999997</c:v>
                      </c:pt>
                      <c:pt idx="13726">
                        <c:v>-46.007480000000001</c:v>
                      </c:pt>
                      <c:pt idx="13727">
                        <c:v>-46.039479999999998</c:v>
                      </c:pt>
                      <c:pt idx="13728">
                        <c:v>-46.073430000000002</c:v>
                      </c:pt>
                      <c:pt idx="13729">
                        <c:v>-46.105739999999997</c:v>
                      </c:pt>
                      <c:pt idx="13730">
                        <c:v>-46.1374</c:v>
                      </c:pt>
                      <c:pt idx="13731">
                        <c:v>-46.170310000000001</c:v>
                      </c:pt>
                      <c:pt idx="13732">
                        <c:v>-46.20337</c:v>
                      </c:pt>
                      <c:pt idx="13733">
                        <c:v>-46.232979999999998</c:v>
                      </c:pt>
                      <c:pt idx="13734">
                        <c:v>-46.265439999999998</c:v>
                      </c:pt>
                      <c:pt idx="13735">
                        <c:v>-46.297249999999998</c:v>
                      </c:pt>
                      <c:pt idx="13736">
                        <c:v>-46.328540000000004</c:v>
                      </c:pt>
                      <c:pt idx="13737">
                        <c:v>-46.361710000000002</c:v>
                      </c:pt>
                      <c:pt idx="13738">
                        <c:v>-46.394620000000003</c:v>
                      </c:pt>
                      <c:pt idx="13739">
                        <c:v>-46.42709</c:v>
                      </c:pt>
                      <c:pt idx="13740">
                        <c:v>-46.459710000000001</c:v>
                      </c:pt>
                      <c:pt idx="13741">
                        <c:v>-46.492139999999999</c:v>
                      </c:pt>
                      <c:pt idx="13742">
                        <c:v>-46.524840000000005</c:v>
                      </c:pt>
                      <c:pt idx="13743">
                        <c:v>-46.556660000000001</c:v>
                      </c:pt>
                      <c:pt idx="13744">
                        <c:v>-46.58867</c:v>
                      </c:pt>
                      <c:pt idx="13745">
                        <c:v>-46.62079</c:v>
                      </c:pt>
                      <c:pt idx="13746">
                        <c:v>-46.651699999999998</c:v>
                      </c:pt>
                      <c:pt idx="13747">
                        <c:v>-46.683340000000001</c:v>
                      </c:pt>
                      <c:pt idx="13748">
                        <c:v>-46.714669999999998</c:v>
                      </c:pt>
                      <c:pt idx="13749">
                        <c:v>-46.745629999999998</c:v>
                      </c:pt>
                      <c:pt idx="13750">
                        <c:v>-46.775219999999997</c:v>
                      </c:pt>
                      <c:pt idx="13751">
                        <c:v>-46.805729999999997</c:v>
                      </c:pt>
                      <c:pt idx="13752">
                        <c:v>-46.83672</c:v>
                      </c:pt>
                      <c:pt idx="13753">
                        <c:v>-46.868489999999994</c:v>
                      </c:pt>
                      <c:pt idx="13754">
                        <c:v>-46.900180000000006</c:v>
                      </c:pt>
                      <c:pt idx="13755">
                        <c:v>-46.931100000000001</c:v>
                      </c:pt>
                      <c:pt idx="13756">
                        <c:v>-46.962490000000003</c:v>
                      </c:pt>
                      <c:pt idx="13757">
                        <c:v>-46.994040000000005</c:v>
                      </c:pt>
                      <c:pt idx="13758">
                        <c:v>-47.026139999999998</c:v>
                      </c:pt>
                      <c:pt idx="13759">
                        <c:v>-47.057099999999998</c:v>
                      </c:pt>
                      <c:pt idx="13760">
                        <c:v>-47.085259999999998</c:v>
                      </c:pt>
                      <c:pt idx="13761">
                        <c:v>-47.091479999999997</c:v>
                      </c:pt>
                      <c:pt idx="13762">
                        <c:v>-47.117730000000002</c:v>
                      </c:pt>
                      <c:pt idx="13763">
                        <c:v>-47.146129999999999</c:v>
                      </c:pt>
                      <c:pt idx="13764">
                        <c:v>-47.178509999999996</c:v>
                      </c:pt>
                      <c:pt idx="13765">
                        <c:v>-47.209909999999994</c:v>
                      </c:pt>
                      <c:pt idx="13766">
                        <c:v>-47.242290000000004</c:v>
                      </c:pt>
                      <c:pt idx="13767">
                        <c:v>-47.271479999999997</c:v>
                      </c:pt>
                      <c:pt idx="13768">
                        <c:v>-47.304360000000003</c:v>
                      </c:pt>
                      <c:pt idx="13769">
                        <c:v>-47.334329999999994</c:v>
                      </c:pt>
                      <c:pt idx="13770">
                        <c:v>-47.364789999999999</c:v>
                      </c:pt>
                      <c:pt idx="13771">
                        <c:v>-47.394469999999998</c:v>
                      </c:pt>
                      <c:pt idx="13772">
                        <c:v>-47.42501</c:v>
                      </c:pt>
                      <c:pt idx="13773">
                        <c:v>-47.455109999999998</c:v>
                      </c:pt>
                      <c:pt idx="13774">
                        <c:v>-47.486050000000006</c:v>
                      </c:pt>
                      <c:pt idx="13775">
                        <c:v>-47.51688</c:v>
                      </c:pt>
                      <c:pt idx="13776">
                        <c:v>-47.548560000000002</c:v>
                      </c:pt>
                      <c:pt idx="13777">
                        <c:v>-47.579589999999996</c:v>
                      </c:pt>
                      <c:pt idx="13778">
                        <c:v>-47.610910000000004</c:v>
                      </c:pt>
                      <c:pt idx="13779">
                        <c:v>-47.641679999999994</c:v>
                      </c:pt>
                      <c:pt idx="13780">
                        <c:v>-47.67286</c:v>
                      </c:pt>
                      <c:pt idx="13781">
                        <c:v>-47.702770000000001</c:v>
                      </c:pt>
                      <c:pt idx="13782">
                        <c:v>-47.73377</c:v>
                      </c:pt>
                      <c:pt idx="13783">
                        <c:v>-47.765069999999994</c:v>
                      </c:pt>
                      <c:pt idx="13784">
                        <c:v>-47.795310000000001</c:v>
                      </c:pt>
                      <c:pt idx="13785">
                        <c:v>-47.825569999999999</c:v>
                      </c:pt>
                      <c:pt idx="13786">
                        <c:v>-47.856829999999995</c:v>
                      </c:pt>
                      <c:pt idx="13787">
                        <c:v>-47.888310000000004</c:v>
                      </c:pt>
                      <c:pt idx="13788">
                        <c:v>-47.9193</c:v>
                      </c:pt>
                      <c:pt idx="13789">
                        <c:v>-47.950629999999997</c:v>
                      </c:pt>
                      <c:pt idx="13790">
                        <c:v>-47.982590000000002</c:v>
                      </c:pt>
                      <c:pt idx="13791">
                        <c:v>-48.013760000000005</c:v>
                      </c:pt>
                      <c:pt idx="13792">
                        <c:v>-48.045429999999996</c:v>
                      </c:pt>
                      <c:pt idx="13793">
                        <c:v>-48.077030000000001</c:v>
                      </c:pt>
                      <c:pt idx="13794">
                        <c:v>-48.108539999999998</c:v>
                      </c:pt>
                      <c:pt idx="13795">
                        <c:v>-48.14</c:v>
                      </c:pt>
                      <c:pt idx="13796">
                        <c:v>-48.170950000000005</c:v>
                      </c:pt>
                      <c:pt idx="13797">
                        <c:v>-48.20205</c:v>
                      </c:pt>
                      <c:pt idx="13798">
                        <c:v>-48.232869999999998</c:v>
                      </c:pt>
                      <c:pt idx="13799">
                        <c:v>-48.261219999999994</c:v>
                      </c:pt>
                      <c:pt idx="13800">
                        <c:v>-48.293670000000006</c:v>
                      </c:pt>
                      <c:pt idx="13801">
                        <c:v>-48.32526</c:v>
                      </c:pt>
                      <c:pt idx="13802">
                        <c:v>-48.348069999999993</c:v>
                      </c:pt>
                      <c:pt idx="13803">
                        <c:v>-48.379149999999996</c:v>
                      </c:pt>
                      <c:pt idx="13804">
                        <c:v>-48.402299999999997</c:v>
                      </c:pt>
                      <c:pt idx="13805">
                        <c:v>-48.431849999999997</c:v>
                      </c:pt>
                      <c:pt idx="13806">
                        <c:v>-48.461879999999994</c:v>
                      </c:pt>
                      <c:pt idx="13807">
                        <c:v>-48.491889999999998</c:v>
                      </c:pt>
                      <c:pt idx="13808">
                        <c:v>-48.522019999999998</c:v>
                      </c:pt>
                      <c:pt idx="13809">
                        <c:v>-48.552309999999999</c:v>
                      </c:pt>
                      <c:pt idx="13810">
                        <c:v>-48.582120000000003</c:v>
                      </c:pt>
                      <c:pt idx="13811">
                        <c:v>-48.612169999999999</c:v>
                      </c:pt>
                      <c:pt idx="13812">
                        <c:v>-48.64264</c:v>
                      </c:pt>
                      <c:pt idx="13813">
                        <c:v>-48.672890000000002</c:v>
                      </c:pt>
                      <c:pt idx="13814">
                        <c:v>-48.702730000000003</c:v>
                      </c:pt>
                      <c:pt idx="13815">
                        <c:v>-48.732740000000007</c:v>
                      </c:pt>
                      <c:pt idx="13816">
                        <c:v>-48.762889999999999</c:v>
                      </c:pt>
                      <c:pt idx="13817">
                        <c:v>-48.79224</c:v>
                      </c:pt>
                      <c:pt idx="13818">
                        <c:v>-48.821519999999992</c:v>
                      </c:pt>
                      <c:pt idx="13819">
                        <c:v>-48.850749999999998</c:v>
                      </c:pt>
                      <c:pt idx="13820">
                        <c:v>-48.879989999999999</c:v>
                      </c:pt>
                      <c:pt idx="13821">
                        <c:v>-48.909849999999999</c:v>
                      </c:pt>
                      <c:pt idx="13822">
                        <c:v>-48.93965</c:v>
                      </c:pt>
                      <c:pt idx="13823">
                        <c:v>-48.96949</c:v>
                      </c:pt>
                      <c:pt idx="13824">
                        <c:v>-48.998519999999999</c:v>
                      </c:pt>
                      <c:pt idx="13825">
                        <c:v>-49.028739999999999</c:v>
                      </c:pt>
                      <c:pt idx="13826">
                        <c:v>-49.058070000000001</c:v>
                      </c:pt>
                      <c:pt idx="13827">
                        <c:v>-49.088399999999993</c:v>
                      </c:pt>
                      <c:pt idx="13828">
                        <c:v>-49.11777</c:v>
                      </c:pt>
                      <c:pt idx="13829">
                        <c:v>-49.148150000000001</c:v>
                      </c:pt>
                      <c:pt idx="13830">
                        <c:v>-49.177419999999998</c:v>
                      </c:pt>
                      <c:pt idx="13831">
                        <c:v>-49.205919999999999</c:v>
                      </c:pt>
                      <c:pt idx="13832">
                        <c:v>-49.234819999999999</c:v>
                      </c:pt>
                      <c:pt idx="13833">
                        <c:v>-49.264900000000004</c:v>
                      </c:pt>
                      <c:pt idx="13834">
                        <c:v>-49.294140000000006</c:v>
                      </c:pt>
                      <c:pt idx="13835">
                        <c:v>-49.324060000000003</c:v>
                      </c:pt>
                      <c:pt idx="13836">
                        <c:v>-49.353999999999999</c:v>
                      </c:pt>
                      <c:pt idx="13837">
                        <c:v>-49.384069999999994</c:v>
                      </c:pt>
                      <c:pt idx="13838">
                        <c:v>-49.413699999999999</c:v>
                      </c:pt>
                      <c:pt idx="13839">
                        <c:v>-49.443659999999994</c:v>
                      </c:pt>
                      <c:pt idx="13840">
                        <c:v>-49.472829999999995</c:v>
                      </c:pt>
                      <c:pt idx="13841">
                        <c:v>-49.502740000000003</c:v>
                      </c:pt>
                      <c:pt idx="13842">
                        <c:v>-49.53228</c:v>
                      </c:pt>
                      <c:pt idx="13843">
                        <c:v>-49.562579999999997</c:v>
                      </c:pt>
                      <c:pt idx="13844">
                        <c:v>-49.592359999999999</c:v>
                      </c:pt>
                      <c:pt idx="13845">
                        <c:v>-49.622590000000002</c:v>
                      </c:pt>
                      <c:pt idx="13846">
                        <c:v>-49.651589999999999</c:v>
                      </c:pt>
                      <c:pt idx="13847">
                        <c:v>-49.681369999999994</c:v>
                      </c:pt>
                      <c:pt idx="13848">
                        <c:v>-49.711290000000005</c:v>
                      </c:pt>
                      <c:pt idx="13849">
                        <c:v>-49.741920000000007</c:v>
                      </c:pt>
                      <c:pt idx="13850">
                        <c:v>-49.771140000000003</c:v>
                      </c:pt>
                      <c:pt idx="13851">
                        <c:v>-49.80162</c:v>
                      </c:pt>
                      <c:pt idx="13852">
                        <c:v>-49.832129999999999</c:v>
                      </c:pt>
                      <c:pt idx="13853">
                        <c:v>-49.863059999999997</c:v>
                      </c:pt>
                      <c:pt idx="13854">
                        <c:v>-49.893270000000001</c:v>
                      </c:pt>
                      <c:pt idx="13855">
                        <c:v>-49.92362</c:v>
                      </c:pt>
                      <c:pt idx="13856">
                        <c:v>-49.9542</c:v>
                      </c:pt>
                      <c:pt idx="13857">
                        <c:v>-49.98554</c:v>
                      </c:pt>
                      <c:pt idx="13858">
                        <c:v>-50.015650000000001</c:v>
                      </c:pt>
                      <c:pt idx="13859">
                        <c:v>-50.046320000000001</c:v>
                      </c:pt>
                      <c:pt idx="13860">
                        <c:v>-50.076679999999996</c:v>
                      </c:pt>
                      <c:pt idx="13861">
                        <c:v>-50.106619999999999</c:v>
                      </c:pt>
                      <c:pt idx="13862">
                        <c:v>-50.136099999999999</c:v>
                      </c:pt>
                      <c:pt idx="13863">
                        <c:v>-50.166000000000004</c:v>
                      </c:pt>
                      <c:pt idx="13864">
                        <c:v>-50.195819999999998</c:v>
                      </c:pt>
                      <c:pt idx="13865">
                        <c:v>-50.225970000000004</c:v>
                      </c:pt>
                      <c:pt idx="13866">
                        <c:v>-50.255989999999997</c:v>
                      </c:pt>
                      <c:pt idx="13867">
                        <c:v>-50.285830000000004</c:v>
                      </c:pt>
                      <c:pt idx="13868">
                        <c:v>-50.31579</c:v>
                      </c:pt>
                      <c:pt idx="13869">
                        <c:v>-50.345779999999998</c:v>
                      </c:pt>
                      <c:pt idx="13870">
                        <c:v>-50.374739999999996</c:v>
                      </c:pt>
                      <c:pt idx="13871">
                        <c:v>-50.40437</c:v>
                      </c:pt>
                      <c:pt idx="13872">
                        <c:v>-50.433620000000005</c:v>
                      </c:pt>
                      <c:pt idx="13873">
                        <c:v>-50.459940000000003</c:v>
                      </c:pt>
                      <c:pt idx="13874">
                        <c:v>-50.477470000000004</c:v>
                      </c:pt>
                      <c:pt idx="13875">
                        <c:v>-50.508189999999999</c:v>
                      </c:pt>
                      <c:pt idx="13876">
                        <c:v>-50.53922</c:v>
                      </c:pt>
                      <c:pt idx="13877">
                        <c:v>-50.568479999999994</c:v>
                      </c:pt>
                      <c:pt idx="13878">
                        <c:v>-50.597969999999997</c:v>
                      </c:pt>
                      <c:pt idx="13879">
                        <c:v>-50.626469999999998</c:v>
                      </c:pt>
                      <c:pt idx="13880">
                        <c:v>-50.654709999999994</c:v>
                      </c:pt>
                      <c:pt idx="13881">
                        <c:v>-50.681100000000001</c:v>
                      </c:pt>
                      <c:pt idx="13882">
                        <c:v>-50.708789999999993</c:v>
                      </c:pt>
                      <c:pt idx="13883">
                        <c:v>-50.73733</c:v>
                      </c:pt>
                      <c:pt idx="13884">
                        <c:v>-50.765269999999994</c:v>
                      </c:pt>
                      <c:pt idx="13885">
                        <c:v>-50.792749999999998</c:v>
                      </c:pt>
                      <c:pt idx="13886">
                        <c:v>-50.820720000000001</c:v>
                      </c:pt>
                      <c:pt idx="13887">
                        <c:v>-50.849350000000001</c:v>
                      </c:pt>
                      <c:pt idx="13888">
                        <c:v>-50.877589999999998</c:v>
                      </c:pt>
                      <c:pt idx="13889">
                        <c:v>-50.906300000000002</c:v>
                      </c:pt>
                      <c:pt idx="13890">
                        <c:v>-50.934609999999992</c:v>
                      </c:pt>
                      <c:pt idx="13891">
                        <c:v>-50.963089999999994</c:v>
                      </c:pt>
                      <c:pt idx="13892">
                        <c:v>-50.991220000000006</c:v>
                      </c:pt>
                      <c:pt idx="13893">
                        <c:v>-51.020719999999997</c:v>
                      </c:pt>
                      <c:pt idx="13894">
                        <c:v>-51.049439999999997</c:v>
                      </c:pt>
                      <c:pt idx="13895">
                        <c:v>-51.07884</c:v>
                      </c:pt>
                      <c:pt idx="13896">
                        <c:v>-51.10745</c:v>
                      </c:pt>
                      <c:pt idx="13897">
                        <c:v>-51.137189999999997</c:v>
                      </c:pt>
                      <c:pt idx="13898">
                        <c:v>-51.16601</c:v>
                      </c:pt>
                      <c:pt idx="13899">
                        <c:v>-51.194899999999997</c:v>
                      </c:pt>
                      <c:pt idx="13900">
                        <c:v>-51.223390000000002</c:v>
                      </c:pt>
                      <c:pt idx="13901">
                        <c:v>-51.252740000000003</c:v>
                      </c:pt>
                      <c:pt idx="13902">
                        <c:v>-51.281869999999998</c:v>
                      </c:pt>
                      <c:pt idx="13903">
                        <c:v>-51.310969999999998</c:v>
                      </c:pt>
                      <c:pt idx="13904">
                        <c:v>-51.339919999999999</c:v>
                      </c:pt>
                      <c:pt idx="13905">
                        <c:v>-51.369019999999999</c:v>
                      </c:pt>
                      <c:pt idx="13906">
                        <c:v>-51.39817</c:v>
                      </c:pt>
                      <c:pt idx="13907">
                        <c:v>-51.427070000000001</c:v>
                      </c:pt>
                      <c:pt idx="13908">
                        <c:v>-51.455680000000001</c:v>
                      </c:pt>
                      <c:pt idx="13909">
                        <c:v>-51.484220000000001</c:v>
                      </c:pt>
                      <c:pt idx="13910">
                        <c:v>-51.513199999999998</c:v>
                      </c:pt>
                      <c:pt idx="13911">
                        <c:v>-51.542409999999997</c:v>
                      </c:pt>
                      <c:pt idx="13912">
                        <c:v>-51.571399999999997</c:v>
                      </c:pt>
                      <c:pt idx="13913">
                        <c:v>-51.6008</c:v>
                      </c:pt>
                      <c:pt idx="13914">
                        <c:v>-51.630130000000001</c:v>
                      </c:pt>
                      <c:pt idx="13915">
                        <c:v>-51.659579999999998</c:v>
                      </c:pt>
                      <c:pt idx="13916">
                        <c:v>-51.689129999999999</c:v>
                      </c:pt>
                      <c:pt idx="13917">
                        <c:v>-51.718559999999997</c:v>
                      </c:pt>
                      <c:pt idx="13918">
                        <c:v>-51.747659999999996</c:v>
                      </c:pt>
                      <c:pt idx="13919">
                        <c:v>-51.776249999999997</c:v>
                      </c:pt>
                      <c:pt idx="13920">
                        <c:v>-51.805620000000005</c:v>
                      </c:pt>
                      <c:pt idx="13921">
                        <c:v>-51.835170000000005</c:v>
                      </c:pt>
                      <c:pt idx="13922">
                        <c:v>-51.864780000000003</c:v>
                      </c:pt>
                      <c:pt idx="13923">
                        <c:v>-51.894419999999997</c:v>
                      </c:pt>
                      <c:pt idx="13924">
                        <c:v>-51.924039999999998</c:v>
                      </c:pt>
                      <c:pt idx="13925">
                        <c:v>-51.95393</c:v>
                      </c:pt>
                      <c:pt idx="13926">
                        <c:v>-51.983649999999997</c:v>
                      </c:pt>
                      <c:pt idx="13927">
                        <c:v>-52.013369999999995</c:v>
                      </c:pt>
                      <c:pt idx="13928">
                        <c:v>-52.043350000000004</c:v>
                      </c:pt>
                      <c:pt idx="13929">
                        <c:v>-52.073270000000001</c:v>
                      </c:pt>
                      <c:pt idx="13930">
                        <c:v>-52.102550000000001</c:v>
                      </c:pt>
                      <c:pt idx="13931">
                        <c:v>-52.132329999999996</c:v>
                      </c:pt>
                      <c:pt idx="13932">
                        <c:v>-52.162119999999994</c:v>
                      </c:pt>
                      <c:pt idx="13933">
                        <c:v>-52.190950000000001</c:v>
                      </c:pt>
                      <c:pt idx="13934">
                        <c:v>-52.218969999999999</c:v>
                      </c:pt>
                      <c:pt idx="13935">
                        <c:v>-52.24427</c:v>
                      </c:pt>
                      <c:pt idx="13936">
                        <c:v>-52.270839999999993</c:v>
                      </c:pt>
                      <c:pt idx="13937">
                        <c:v>-52.298859999999998</c:v>
                      </c:pt>
                      <c:pt idx="13938">
                        <c:v>-52.327260000000003</c:v>
                      </c:pt>
                      <c:pt idx="13939">
                        <c:v>-52.356109999999994</c:v>
                      </c:pt>
                      <c:pt idx="13940">
                        <c:v>-52.384839999999997</c:v>
                      </c:pt>
                      <c:pt idx="13941">
                        <c:v>-52.41395</c:v>
                      </c:pt>
                      <c:pt idx="13942">
                        <c:v>-52.442479999999996</c:v>
                      </c:pt>
                      <c:pt idx="13943">
                        <c:v>-52.471189999999993</c:v>
                      </c:pt>
                      <c:pt idx="13944">
                        <c:v>-52.500109999999999</c:v>
                      </c:pt>
                      <c:pt idx="13945">
                        <c:v>-52.529539999999997</c:v>
                      </c:pt>
                      <c:pt idx="13946">
                        <c:v>-52.558889999999998</c:v>
                      </c:pt>
                      <c:pt idx="13947">
                        <c:v>-52.588350000000005</c:v>
                      </c:pt>
                      <c:pt idx="13948">
                        <c:v>-52.615850000000002</c:v>
                      </c:pt>
                      <c:pt idx="13949">
                        <c:v>-52.644689999999997</c:v>
                      </c:pt>
                      <c:pt idx="13950">
                        <c:v>-52.67353</c:v>
                      </c:pt>
                      <c:pt idx="13951">
                        <c:v>-52.702600000000004</c:v>
                      </c:pt>
                      <c:pt idx="13952">
                        <c:v>-52.731610000000003</c:v>
                      </c:pt>
                      <c:pt idx="13953">
                        <c:v>-52.76052</c:v>
                      </c:pt>
                      <c:pt idx="13954">
                        <c:v>-52.787840000000003</c:v>
                      </c:pt>
                      <c:pt idx="13955">
                        <c:v>-52.816280000000006</c:v>
                      </c:pt>
                      <c:pt idx="13956">
                        <c:v>-52.845120000000001</c:v>
                      </c:pt>
                      <c:pt idx="13957">
                        <c:v>-52.873729999999995</c:v>
                      </c:pt>
                      <c:pt idx="13958">
                        <c:v>-52.90258</c:v>
                      </c:pt>
                      <c:pt idx="13959">
                        <c:v>-52.931330000000003</c:v>
                      </c:pt>
                      <c:pt idx="13960">
                        <c:v>-52.960059999999999</c:v>
                      </c:pt>
                      <c:pt idx="13961">
                        <c:v>-52.989129999999996</c:v>
                      </c:pt>
                      <c:pt idx="13962">
                        <c:v>-53.018119999999996</c:v>
                      </c:pt>
                      <c:pt idx="13963">
                        <c:v>-53.046819999999997</c:v>
                      </c:pt>
                      <c:pt idx="13964">
                        <c:v>-53.075219999999995</c:v>
                      </c:pt>
                      <c:pt idx="13965">
                        <c:v>-53.103200000000001</c:v>
                      </c:pt>
                      <c:pt idx="13966">
                        <c:v>-53.131789999999995</c:v>
                      </c:pt>
                      <c:pt idx="13967">
                        <c:v>-53.160879999999999</c:v>
                      </c:pt>
                      <c:pt idx="13968">
                        <c:v>-53.189929999999997</c:v>
                      </c:pt>
                      <c:pt idx="13969">
                        <c:v>-53.219300000000004</c:v>
                      </c:pt>
                      <c:pt idx="13970">
                        <c:v>-53.248249999999999</c:v>
                      </c:pt>
                      <c:pt idx="13971">
                        <c:v>-53.276949999999999</c:v>
                      </c:pt>
                      <c:pt idx="13972">
                        <c:v>-53.30527</c:v>
                      </c:pt>
                      <c:pt idx="13973">
                        <c:v>-53.334200000000003</c:v>
                      </c:pt>
                      <c:pt idx="13974">
                        <c:v>-53.362070000000003</c:v>
                      </c:pt>
                      <c:pt idx="13975">
                        <c:v>-53.390810000000002</c:v>
                      </c:pt>
                      <c:pt idx="13976">
                        <c:v>-53.419889999999995</c:v>
                      </c:pt>
                      <c:pt idx="13977">
                        <c:v>-53.44923</c:v>
                      </c:pt>
                      <c:pt idx="13978">
                        <c:v>-53.478130000000007</c:v>
                      </c:pt>
                      <c:pt idx="13979">
                        <c:v>-53.507509999999996</c:v>
                      </c:pt>
                      <c:pt idx="13980">
                        <c:v>-53.53642</c:v>
                      </c:pt>
                      <c:pt idx="13981">
                        <c:v>-53.565770000000001</c:v>
                      </c:pt>
                      <c:pt idx="13982">
                        <c:v>-53.593520000000005</c:v>
                      </c:pt>
                      <c:pt idx="13983">
                        <c:v>-53.621279999999999</c:v>
                      </c:pt>
                      <c:pt idx="13984">
                        <c:v>-53.646010000000004</c:v>
                      </c:pt>
                      <c:pt idx="13985">
                        <c:v>-53.670760000000001</c:v>
                      </c:pt>
                      <c:pt idx="13986">
                        <c:v>-53.694829999999996</c:v>
                      </c:pt>
                      <c:pt idx="13987">
                        <c:v>-53.720689999999998</c:v>
                      </c:pt>
                      <c:pt idx="13988">
                        <c:v>-53.745429999999999</c:v>
                      </c:pt>
                      <c:pt idx="13989">
                        <c:v>-53.771909999999998</c:v>
                      </c:pt>
                      <c:pt idx="13990">
                        <c:v>-53.798479999999998</c:v>
                      </c:pt>
                      <c:pt idx="13991">
                        <c:v>-53.825640000000007</c:v>
                      </c:pt>
                      <c:pt idx="13992">
                        <c:v>-53.853280000000005</c:v>
                      </c:pt>
                      <c:pt idx="13993">
                        <c:v>-53.88109</c:v>
                      </c:pt>
                      <c:pt idx="13994">
                        <c:v>-53.90907</c:v>
                      </c:pt>
                      <c:pt idx="13995">
                        <c:v>-53.937439999999995</c:v>
                      </c:pt>
                      <c:pt idx="13996">
                        <c:v>-53.96584</c:v>
                      </c:pt>
                      <c:pt idx="13997">
                        <c:v>-53.99362</c:v>
                      </c:pt>
                      <c:pt idx="13998">
                        <c:v>-54.020299999999999</c:v>
                      </c:pt>
                      <c:pt idx="13999">
                        <c:v>-54.048239999999993</c:v>
                      </c:pt>
                      <c:pt idx="14000">
                        <c:v>-54.076349999999998</c:v>
                      </c:pt>
                      <c:pt idx="14001">
                        <c:v>-54.104390000000002</c:v>
                      </c:pt>
                      <c:pt idx="14002">
                        <c:v>-54.132889999999996</c:v>
                      </c:pt>
                      <c:pt idx="14003">
                        <c:v>-54.16131</c:v>
                      </c:pt>
                      <c:pt idx="14004">
                        <c:v>-54.190100000000001</c:v>
                      </c:pt>
                      <c:pt idx="14005">
                        <c:v>-54.218469999999996</c:v>
                      </c:pt>
                      <c:pt idx="14006">
                        <c:v>-54.246259999999999</c:v>
                      </c:pt>
                      <c:pt idx="14007">
                        <c:v>-54.273300000000006</c:v>
                      </c:pt>
                      <c:pt idx="14008">
                        <c:v>-54.301409999999997</c:v>
                      </c:pt>
                      <c:pt idx="14009">
                        <c:v>-54.328859999999999</c:v>
                      </c:pt>
                      <c:pt idx="14010">
                        <c:v>-54.357280000000003</c:v>
                      </c:pt>
                      <c:pt idx="14011">
                        <c:v>-54.385219999999997</c:v>
                      </c:pt>
                      <c:pt idx="14012">
                        <c:v>-54.412529999999997</c:v>
                      </c:pt>
                      <c:pt idx="14013">
                        <c:v>-54.441059999999993</c:v>
                      </c:pt>
                      <c:pt idx="14014">
                        <c:v>-54.467950000000002</c:v>
                      </c:pt>
                      <c:pt idx="14015">
                        <c:v>-54.496609999999997</c:v>
                      </c:pt>
                      <c:pt idx="14016">
                        <c:v>-54.524249999999995</c:v>
                      </c:pt>
                      <c:pt idx="14017">
                        <c:v>-54.551939999999995</c:v>
                      </c:pt>
                      <c:pt idx="14018">
                        <c:v>-54.579430000000002</c:v>
                      </c:pt>
                      <c:pt idx="14019">
                        <c:v>-54.607659999999996</c:v>
                      </c:pt>
                      <c:pt idx="14020">
                        <c:v>-54.635490000000004</c:v>
                      </c:pt>
                      <c:pt idx="14021">
                        <c:v>-54.66395</c:v>
                      </c:pt>
                      <c:pt idx="14022">
                        <c:v>-54.691369999999999</c:v>
                      </c:pt>
                      <c:pt idx="14023">
                        <c:v>-54.718699999999998</c:v>
                      </c:pt>
                      <c:pt idx="14024">
                        <c:v>-54.746370000000006</c:v>
                      </c:pt>
                      <c:pt idx="14025">
                        <c:v>-54.775309999999998</c:v>
                      </c:pt>
                      <c:pt idx="14026">
                        <c:v>-54.803350000000002</c:v>
                      </c:pt>
                      <c:pt idx="14027">
                        <c:v>-54.831390000000006</c:v>
                      </c:pt>
                      <c:pt idx="14028">
                        <c:v>-54.858170000000001</c:v>
                      </c:pt>
                      <c:pt idx="14029">
                        <c:v>-54.885930000000002</c:v>
                      </c:pt>
                      <c:pt idx="14030">
                        <c:v>-54.913319999999999</c:v>
                      </c:pt>
                      <c:pt idx="14031">
                        <c:v>-54.941139999999997</c:v>
                      </c:pt>
                      <c:pt idx="14032">
                        <c:v>-54.969029999999997</c:v>
                      </c:pt>
                      <c:pt idx="14033">
                        <c:v>-54.996159999999996</c:v>
                      </c:pt>
                      <c:pt idx="14034">
                        <c:v>-55.024389999999997</c:v>
                      </c:pt>
                      <c:pt idx="14035">
                        <c:v>-55.052310000000006</c:v>
                      </c:pt>
                      <c:pt idx="14036">
                        <c:v>-55.080570000000002</c:v>
                      </c:pt>
                      <c:pt idx="14037">
                        <c:v>-55.108639999999994</c:v>
                      </c:pt>
                      <c:pt idx="14038">
                        <c:v>-55.134869999999992</c:v>
                      </c:pt>
                      <c:pt idx="14039">
                        <c:v>-55.162040000000005</c:v>
                      </c:pt>
                      <c:pt idx="14040">
                        <c:v>-55.190100000000001</c:v>
                      </c:pt>
                      <c:pt idx="14041">
                        <c:v>-55.217559999999999</c:v>
                      </c:pt>
                      <c:pt idx="14042">
                        <c:v>-55.24559</c:v>
                      </c:pt>
                      <c:pt idx="14043">
                        <c:v>-55.273049999999998</c:v>
                      </c:pt>
                      <c:pt idx="14044">
                        <c:v>-55.300900000000006</c:v>
                      </c:pt>
                      <c:pt idx="14045">
                        <c:v>-55.328760000000003</c:v>
                      </c:pt>
                      <c:pt idx="14046">
                        <c:v>-55.356650000000002</c:v>
                      </c:pt>
                      <c:pt idx="14047">
                        <c:v>-55.384149999999998</c:v>
                      </c:pt>
                      <c:pt idx="14048">
                        <c:v>-55.412129999999998</c:v>
                      </c:pt>
                      <c:pt idx="14049">
                        <c:v>-55.439959999999999</c:v>
                      </c:pt>
                      <c:pt idx="14050">
                        <c:v>-55.467849999999999</c:v>
                      </c:pt>
                      <c:pt idx="14051">
                        <c:v>-55.49577</c:v>
                      </c:pt>
                      <c:pt idx="14052">
                        <c:v>-55.52364</c:v>
                      </c:pt>
                      <c:pt idx="14053">
                        <c:v>-55.551549999999999</c:v>
                      </c:pt>
                      <c:pt idx="14054">
                        <c:v>-55.579260000000005</c:v>
                      </c:pt>
                      <c:pt idx="14055">
                        <c:v>-55.607199999999999</c:v>
                      </c:pt>
                      <c:pt idx="14056">
                        <c:v>-55.635149999999996</c:v>
                      </c:pt>
                      <c:pt idx="14057">
                        <c:v>-55.66301</c:v>
                      </c:pt>
                      <c:pt idx="14058">
                        <c:v>-55.690749999999994</c:v>
                      </c:pt>
                      <c:pt idx="14059">
                        <c:v>-55.718690000000002</c:v>
                      </c:pt>
                      <c:pt idx="14060">
                        <c:v>-55.746589999999998</c:v>
                      </c:pt>
                      <c:pt idx="14061">
                        <c:v>-55.774600000000007</c:v>
                      </c:pt>
                      <c:pt idx="14062">
                        <c:v>-55.802449999999993</c:v>
                      </c:pt>
                      <c:pt idx="14063">
                        <c:v>-55.830410000000001</c:v>
                      </c:pt>
                      <c:pt idx="14064">
                        <c:v>-55.858139999999999</c:v>
                      </c:pt>
                      <c:pt idx="14065">
                        <c:v>-55.885469999999998</c:v>
                      </c:pt>
                      <c:pt idx="14066">
                        <c:v>-55.912610000000001</c:v>
                      </c:pt>
                      <c:pt idx="14067">
                        <c:v>-55.94079</c:v>
                      </c:pt>
                      <c:pt idx="14068">
                        <c:v>-55.968669999999996</c:v>
                      </c:pt>
                      <c:pt idx="14069">
                        <c:v>-55.996719999999996</c:v>
                      </c:pt>
                      <c:pt idx="14070">
                        <c:v>-56.0246</c:v>
                      </c:pt>
                      <c:pt idx="14071">
                        <c:v>-56.052080000000004</c:v>
                      </c:pt>
                      <c:pt idx="14072">
                        <c:v>-56.079639999999998</c:v>
                      </c:pt>
                      <c:pt idx="14073">
                        <c:v>-56.107289999999999</c:v>
                      </c:pt>
                      <c:pt idx="14074">
                        <c:v>-56.134880000000003</c:v>
                      </c:pt>
                      <c:pt idx="14075">
                        <c:v>-56.162520000000001</c:v>
                      </c:pt>
                      <c:pt idx="14076">
                        <c:v>-56.190100000000001</c:v>
                      </c:pt>
                      <c:pt idx="14077">
                        <c:v>-56.218019999999996</c:v>
                      </c:pt>
                      <c:pt idx="14078">
                        <c:v>-56.245849999999997</c:v>
                      </c:pt>
                      <c:pt idx="14079">
                        <c:v>-56.273980000000002</c:v>
                      </c:pt>
                      <c:pt idx="14080">
                        <c:v>-56.301929999999999</c:v>
                      </c:pt>
                      <c:pt idx="14081">
                        <c:v>-56.329719999999995</c:v>
                      </c:pt>
                      <c:pt idx="14082">
                        <c:v>-56.356919999999995</c:v>
                      </c:pt>
                      <c:pt idx="14083">
                        <c:v>-56.384709999999998</c:v>
                      </c:pt>
                      <c:pt idx="14084">
                        <c:v>-56.412469999999999</c:v>
                      </c:pt>
                      <c:pt idx="14085">
                        <c:v>-56.439899999999994</c:v>
                      </c:pt>
                      <c:pt idx="14086">
                        <c:v>-56.467460000000003</c:v>
                      </c:pt>
                      <c:pt idx="14087">
                        <c:v>-56.495069999999998</c:v>
                      </c:pt>
                      <c:pt idx="14088">
                        <c:v>-56.522459999999995</c:v>
                      </c:pt>
                      <c:pt idx="14089">
                        <c:v>-56.550179999999997</c:v>
                      </c:pt>
                      <c:pt idx="14090">
                        <c:v>-56.578280000000007</c:v>
                      </c:pt>
                      <c:pt idx="14091">
                        <c:v>-56.605789999999999</c:v>
                      </c:pt>
                      <c:pt idx="14092">
                        <c:v>-56.633709999999994</c:v>
                      </c:pt>
                      <c:pt idx="14093">
                        <c:v>-56.661210000000004</c:v>
                      </c:pt>
                      <c:pt idx="14094">
                        <c:v>-56.689250000000001</c:v>
                      </c:pt>
                      <c:pt idx="14095">
                        <c:v>-56.716889999999999</c:v>
                      </c:pt>
                      <c:pt idx="14096">
                        <c:v>-56.744529999999997</c:v>
                      </c:pt>
                      <c:pt idx="14097">
                        <c:v>-56.77225</c:v>
                      </c:pt>
                      <c:pt idx="14098">
                        <c:v>-56.800150000000002</c:v>
                      </c:pt>
                      <c:pt idx="14099">
                        <c:v>-56.82734</c:v>
                      </c:pt>
                      <c:pt idx="14100">
                        <c:v>-56.855719999999998</c:v>
                      </c:pt>
                      <c:pt idx="14101">
                        <c:v>-56.883459999999999</c:v>
                      </c:pt>
                      <c:pt idx="14102">
                        <c:v>-56.911090000000002</c:v>
                      </c:pt>
                      <c:pt idx="14103">
                        <c:v>-56.938779999999994</c:v>
                      </c:pt>
                      <c:pt idx="14104">
                        <c:v>-56.96651</c:v>
                      </c:pt>
                      <c:pt idx="14105">
                        <c:v>-56.993590000000005</c:v>
                      </c:pt>
                      <c:pt idx="14106">
                        <c:v>-57.020340000000004</c:v>
                      </c:pt>
                      <c:pt idx="14107">
                        <c:v>-57.048360000000002</c:v>
                      </c:pt>
                      <c:pt idx="14108">
                        <c:v>-57.076229999999995</c:v>
                      </c:pt>
                      <c:pt idx="14109">
                        <c:v>-57.104429999999994</c:v>
                      </c:pt>
                      <c:pt idx="14110">
                        <c:v>-57.131730000000005</c:v>
                      </c:pt>
                      <c:pt idx="14111">
                        <c:v>-57.159380000000006</c:v>
                      </c:pt>
                      <c:pt idx="14112">
                        <c:v>-57.187150000000003</c:v>
                      </c:pt>
                      <c:pt idx="14113">
                        <c:v>-57.214929999999995</c:v>
                      </c:pt>
                      <c:pt idx="14114">
                        <c:v>-57.242329999999995</c:v>
                      </c:pt>
                      <c:pt idx="14115">
                        <c:v>-57.270200000000003</c:v>
                      </c:pt>
                      <c:pt idx="14116">
                        <c:v>-57.297550000000001</c:v>
                      </c:pt>
                      <c:pt idx="14117">
                        <c:v>-57.325280000000006</c:v>
                      </c:pt>
                      <c:pt idx="14118">
                        <c:v>-57.3523</c:v>
                      </c:pt>
                      <c:pt idx="14119">
                        <c:v>-57.373640000000002</c:v>
                      </c:pt>
                      <c:pt idx="14120">
                        <c:v>-57.395470000000003</c:v>
                      </c:pt>
                      <c:pt idx="14121">
                        <c:v>-57.42004</c:v>
                      </c:pt>
                      <c:pt idx="14122">
                        <c:v>-57.445239999999998</c:v>
                      </c:pt>
                      <c:pt idx="14123">
                        <c:v>-57.471189999999993</c:v>
                      </c:pt>
                      <c:pt idx="14124">
                        <c:v>-57.497019999999999</c:v>
                      </c:pt>
                      <c:pt idx="14125">
                        <c:v>-57.523540000000004</c:v>
                      </c:pt>
                      <c:pt idx="14126">
                        <c:v>-57.550030000000007</c:v>
                      </c:pt>
                      <c:pt idx="14127">
                        <c:v>-57.576710000000006</c:v>
                      </c:pt>
                      <c:pt idx="14128">
                        <c:v>-57.603470000000002</c:v>
                      </c:pt>
                      <c:pt idx="14129">
                        <c:v>-57.63026</c:v>
                      </c:pt>
                      <c:pt idx="14130">
                        <c:v>-57.656939999999999</c:v>
                      </c:pt>
                      <c:pt idx="14131">
                        <c:v>-57.683669999999992</c:v>
                      </c:pt>
                      <c:pt idx="14132">
                        <c:v>-57.710809999999995</c:v>
                      </c:pt>
                      <c:pt idx="14133">
                        <c:v>-57.737790000000004</c:v>
                      </c:pt>
                      <c:pt idx="14134">
                        <c:v>-57.764650000000003</c:v>
                      </c:pt>
                      <c:pt idx="14135">
                        <c:v>-57.791600000000003</c:v>
                      </c:pt>
                      <c:pt idx="14136">
                        <c:v>-57.818740000000005</c:v>
                      </c:pt>
                      <c:pt idx="14137">
                        <c:v>-57.845129999999997</c:v>
                      </c:pt>
                      <c:pt idx="14138">
                        <c:v>-57.872440000000005</c:v>
                      </c:pt>
                      <c:pt idx="14139">
                        <c:v>-57.89949</c:v>
                      </c:pt>
                      <c:pt idx="14140">
                        <c:v>-57.926469999999995</c:v>
                      </c:pt>
                      <c:pt idx="14141">
                        <c:v>-57.952809999999999</c:v>
                      </c:pt>
                      <c:pt idx="14142">
                        <c:v>-57.979529999999997</c:v>
                      </c:pt>
                      <c:pt idx="14143">
                        <c:v>-58.006419999999999</c:v>
                      </c:pt>
                      <c:pt idx="14144">
                        <c:v>-58.033349999999999</c:v>
                      </c:pt>
                      <c:pt idx="14145">
                        <c:v>-58.060180000000003</c:v>
                      </c:pt>
                      <c:pt idx="14146">
                        <c:v>-58.08719</c:v>
                      </c:pt>
                      <c:pt idx="14147">
                        <c:v>-58.114090000000004</c:v>
                      </c:pt>
                      <c:pt idx="14148">
                        <c:v>-58.140999999999998</c:v>
                      </c:pt>
                      <c:pt idx="14149">
                        <c:v>-58.168059999999997</c:v>
                      </c:pt>
                      <c:pt idx="14150">
                        <c:v>-58.19529</c:v>
                      </c:pt>
                      <c:pt idx="14151">
                        <c:v>-58.221740000000004</c:v>
                      </c:pt>
                      <c:pt idx="14152">
                        <c:v>-58.24879</c:v>
                      </c:pt>
                      <c:pt idx="14153">
                        <c:v>-58.274070000000002</c:v>
                      </c:pt>
                      <c:pt idx="14154">
                        <c:v>-58.287869999999998</c:v>
                      </c:pt>
                      <c:pt idx="14155">
                        <c:v>-58.300879999999999</c:v>
                      </c:pt>
                      <c:pt idx="14156">
                        <c:v>-58.309129999999996</c:v>
                      </c:pt>
                      <c:pt idx="14157">
                        <c:v>-58.333480000000002</c:v>
                      </c:pt>
                      <c:pt idx="14158">
                        <c:v>-58.357489999999999</c:v>
                      </c:pt>
                      <c:pt idx="14159">
                        <c:v>-58.384700000000002</c:v>
                      </c:pt>
                      <c:pt idx="14160">
                        <c:v>-58.409109999999998</c:v>
                      </c:pt>
                      <c:pt idx="14161">
                        <c:v>-58.43477</c:v>
                      </c:pt>
                      <c:pt idx="14162">
                        <c:v>-58.46181</c:v>
                      </c:pt>
                      <c:pt idx="14163">
                        <c:v>-58.488420000000005</c:v>
                      </c:pt>
                      <c:pt idx="14164">
                        <c:v>-58.514949999999999</c:v>
                      </c:pt>
                      <c:pt idx="14165">
                        <c:v>-58.541090000000004</c:v>
                      </c:pt>
                      <c:pt idx="14166">
                        <c:v>-58.567949999999996</c:v>
                      </c:pt>
                      <c:pt idx="14167">
                        <c:v>-58.594590000000004</c:v>
                      </c:pt>
                      <c:pt idx="14168">
                        <c:v>-58.621220000000001</c:v>
                      </c:pt>
                      <c:pt idx="14169">
                        <c:v>-58.647260000000003</c:v>
                      </c:pt>
                      <c:pt idx="14170">
                        <c:v>-58.673140000000004</c:v>
                      </c:pt>
                      <c:pt idx="14171">
                        <c:v>-58.699260000000002</c:v>
                      </c:pt>
                      <c:pt idx="14172">
                        <c:v>-58.725149999999999</c:v>
                      </c:pt>
                      <c:pt idx="14173">
                        <c:v>-58.751829999999998</c:v>
                      </c:pt>
                      <c:pt idx="14174">
                        <c:v>-58.778080000000003</c:v>
                      </c:pt>
                      <c:pt idx="14175">
                        <c:v>-58.80509</c:v>
                      </c:pt>
                      <c:pt idx="14176">
                        <c:v>-58.831049999999998</c:v>
                      </c:pt>
                      <c:pt idx="14177">
                        <c:v>-58.857350000000004</c:v>
                      </c:pt>
                      <c:pt idx="14178">
                        <c:v>-58.883110000000002</c:v>
                      </c:pt>
                      <c:pt idx="14179">
                        <c:v>-58.910049999999998</c:v>
                      </c:pt>
                      <c:pt idx="14180">
                        <c:v>-58.936460000000004</c:v>
                      </c:pt>
                      <c:pt idx="14181">
                        <c:v>-58.963059999999999</c:v>
                      </c:pt>
                      <c:pt idx="14182">
                        <c:v>-58.988009999999996</c:v>
                      </c:pt>
                      <c:pt idx="14183">
                        <c:v>-59.013339999999999</c:v>
                      </c:pt>
                      <c:pt idx="14184">
                        <c:v>-59.039709999999999</c:v>
                      </c:pt>
                      <c:pt idx="14185">
                        <c:v>-59.066289999999995</c:v>
                      </c:pt>
                      <c:pt idx="14186">
                        <c:v>-59.092209999999994</c:v>
                      </c:pt>
                      <c:pt idx="14187">
                        <c:v>-59.118579999999994</c:v>
                      </c:pt>
                      <c:pt idx="14188">
                        <c:v>-59.144590000000001</c:v>
                      </c:pt>
                      <c:pt idx="14189">
                        <c:v>-59.170900000000003</c:v>
                      </c:pt>
                      <c:pt idx="14190">
                        <c:v>-59.19717</c:v>
                      </c:pt>
                      <c:pt idx="14191">
                        <c:v>-59.22334</c:v>
                      </c:pt>
                      <c:pt idx="14192">
                        <c:v>-59.249569999999999</c:v>
                      </c:pt>
                      <c:pt idx="14193">
                        <c:v>-59.275370000000002</c:v>
                      </c:pt>
                      <c:pt idx="14194">
                        <c:v>-59.301459999999999</c:v>
                      </c:pt>
                      <c:pt idx="14195">
                        <c:v>-59.327620000000003</c:v>
                      </c:pt>
                      <c:pt idx="14196">
                        <c:v>-59.353389999999997</c:v>
                      </c:pt>
                      <c:pt idx="14197">
                        <c:v>-59.379660000000001</c:v>
                      </c:pt>
                      <c:pt idx="14198">
                        <c:v>-59.405110000000001</c:v>
                      </c:pt>
                      <c:pt idx="14199">
                        <c:v>-59.431100000000001</c:v>
                      </c:pt>
                      <c:pt idx="14200">
                        <c:v>-59.456850000000003</c:v>
                      </c:pt>
                      <c:pt idx="14201">
                        <c:v>-59.482530000000004</c:v>
                      </c:pt>
                      <c:pt idx="14202">
                        <c:v>-59.508250000000004</c:v>
                      </c:pt>
                      <c:pt idx="14203">
                        <c:v>-59.534469999999999</c:v>
                      </c:pt>
                      <c:pt idx="14204">
                        <c:v>-59.560760000000002</c:v>
                      </c:pt>
                      <c:pt idx="14205">
                        <c:v>-59.586030000000001</c:v>
                      </c:pt>
                      <c:pt idx="14206">
                        <c:v>-59.61318</c:v>
                      </c:pt>
                      <c:pt idx="14207">
                        <c:v>-59.639119999999998</c:v>
                      </c:pt>
                      <c:pt idx="14208">
                        <c:v>-59.664950000000005</c:v>
                      </c:pt>
                      <c:pt idx="14209">
                        <c:v>-59.690750000000001</c:v>
                      </c:pt>
                      <c:pt idx="14210">
                        <c:v>-59.716920000000002</c:v>
                      </c:pt>
                      <c:pt idx="14211">
                        <c:v>-59.742919999999998</c:v>
                      </c:pt>
                      <c:pt idx="14212">
                        <c:v>-59.76876</c:v>
                      </c:pt>
                      <c:pt idx="14213">
                        <c:v>-59.794280000000001</c:v>
                      </c:pt>
                      <c:pt idx="14214">
                        <c:v>-59.819230000000005</c:v>
                      </c:pt>
                      <c:pt idx="14215">
                        <c:v>-59.844609999999996</c:v>
                      </c:pt>
                      <c:pt idx="14216">
                        <c:v>-59.86956</c:v>
                      </c:pt>
                      <c:pt idx="14217">
                        <c:v>-59.893289999999993</c:v>
                      </c:pt>
                      <c:pt idx="14218">
                        <c:v>-59.91751</c:v>
                      </c:pt>
                      <c:pt idx="14219">
                        <c:v>-59.702390000000001</c:v>
                      </c:pt>
                      <c:pt idx="14220">
                        <c:v>-59.581280000000007</c:v>
                      </c:pt>
                      <c:pt idx="14221">
                        <c:v>-59.489039999999996</c:v>
                      </c:pt>
                      <c:pt idx="14222">
                        <c:v>-59.408099999999997</c:v>
                      </c:pt>
                      <c:pt idx="14223">
                        <c:v>-59.343040000000002</c:v>
                      </c:pt>
                      <c:pt idx="14224">
                        <c:v>-59.28266</c:v>
                      </c:pt>
                      <c:pt idx="14225">
                        <c:v>-59.226510000000005</c:v>
                      </c:pt>
                      <c:pt idx="14226">
                        <c:v>-59.173249999999996</c:v>
                      </c:pt>
                      <c:pt idx="14227">
                        <c:v>-59.121220000000001</c:v>
                      </c:pt>
                      <c:pt idx="14228">
                        <c:v>-59.071689999999997</c:v>
                      </c:pt>
                      <c:pt idx="14229">
                        <c:v>-59.023760000000003</c:v>
                      </c:pt>
                      <c:pt idx="14230">
                        <c:v>-58.976879999999994</c:v>
                      </c:pt>
                      <c:pt idx="14231">
                        <c:v>-58.930340000000001</c:v>
                      </c:pt>
                      <c:pt idx="14232">
                        <c:v>-58.884879999999995</c:v>
                      </c:pt>
                      <c:pt idx="14233">
                        <c:v>-58.840190000000007</c:v>
                      </c:pt>
                      <c:pt idx="14234">
                        <c:v>-58.796320000000001</c:v>
                      </c:pt>
                      <c:pt idx="14235">
                        <c:v>-58.752980000000001</c:v>
                      </c:pt>
                      <c:pt idx="14236">
                        <c:v>-58.710279999999997</c:v>
                      </c:pt>
                      <c:pt idx="14237">
                        <c:v>-58.668550000000003</c:v>
                      </c:pt>
                      <c:pt idx="14238">
                        <c:v>-58.627229999999997</c:v>
                      </c:pt>
                      <c:pt idx="14239">
                        <c:v>-58.586029999999994</c:v>
                      </c:pt>
                      <c:pt idx="14240">
                        <c:v>-58.545239999999993</c:v>
                      </c:pt>
                      <c:pt idx="14241">
                        <c:v>-58.504670000000004</c:v>
                      </c:pt>
                      <c:pt idx="14242">
                        <c:v>-58.464460000000003</c:v>
                      </c:pt>
                      <c:pt idx="14243">
                        <c:v>-58.42436</c:v>
                      </c:pt>
                      <c:pt idx="14244">
                        <c:v>-58.384619999999998</c:v>
                      </c:pt>
                      <c:pt idx="14245">
                        <c:v>-58.345010000000002</c:v>
                      </c:pt>
                      <c:pt idx="14246">
                        <c:v>-58.305569999999996</c:v>
                      </c:pt>
                      <c:pt idx="14247">
                        <c:v>-58.266600000000004</c:v>
                      </c:pt>
                      <c:pt idx="14248">
                        <c:v>-58.227820000000001</c:v>
                      </c:pt>
                      <c:pt idx="14249">
                        <c:v>-58.18918</c:v>
                      </c:pt>
                      <c:pt idx="14250">
                        <c:v>-58.150620000000004</c:v>
                      </c:pt>
                      <c:pt idx="14251">
                        <c:v>-58.11251</c:v>
                      </c:pt>
                      <c:pt idx="14252">
                        <c:v>-58.074370000000002</c:v>
                      </c:pt>
                      <c:pt idx="14253">
                        <c:v>-58.036269999999995</c:v>
                      </c:pt>
                      <c:pt idx="14254">
                        <c:v>-57.998200000000004</c:v>
                      </c:pt>
                      <c:pt idx="14255">
                        <c:v>-57.961109999999998</c:v>
                      </c:pt>
                      <c:pt idx="14256">
                        <c:v>-57.923630000000003</c:v>
                      </c:pt>
                      <c:pt idx="14257">
                        <c:v>-57.886209999999998</c:v>
                      </c:pt>
                      <c:pt idx="14258">
                        <c:v>-57.849339999999998</c:v>
                      </c:pt>
                      <c:pt idx="14259">
                        <c:v>-57.811909999999997</c:v>
                      </c:pt>
                      <c:pt idx="14260">
                        <c:v>-57.774830000000001</c:v>
                      </c:pt>
                      <c:pt idx="14261">
                        <c:v>-57.738129999999998</c:v>
                      </c:pt>
                      <c:pt idx="14262">
                        <c:v>-57.700950000000006</c:v>
                      </c:pt>
                      <c:pt idx="14263">
                        <c:v>-57.664150000000006</c:v>
                      </c:pt>
                      <c:pt idx="14264">
                        <c:v>-57.626580000000004</c:v>
                      </c:pt>
                      <c:pt idx="14265">
                        <c:v>-57.589979999999997</c:v>
                      </c:pt>
                      <c:pt idx="14266">
                        <c:v>-57.55339</c:v>
                      </c:pt>
                      <c:pt idx="14267">
                        <c:v>-57.51735</c:v>
                      </c:pt>
                      <c:pt idx="14268">
                        <c:v>-57.481619999999999</c:v>
                      </c:pt>
                      <c:pt idx="14269">
                        <c:v>-57.447130000000001</c:v>
                      </c:pt>
                      <c:pt idx="14270">
                        <c:v>-57.411909999999999</c:v>
                      </c:pt>
                      <c:pt idx="14271">
                        <c:v>-57.376829999999998</c:v>
                      </c:pt>
                      <c:pt idx="14272">
                        <c:v>-57.340969999999999</c:v>
                      </c:pt>
                      <c:pt idx="14273">
                        <c:v>-57.305509999999998</c:v>
                      </c:pt>
                      <c:pt idx="14274">
                        <c:v>-57.269269999999999</c:v>
                      </c:pt>
                      <c:pt idx="14275">
                        <c:v>-57.233809999999998</c:v>
                      </c:pt>
                      <c:pt idx="14276">
                        <c:v>-57.198409999999996</c:v>
                      </c:pt>
                      <c:pt idx="14277">
                        <c:v>-57.163539999999998</c:v>
                      </c:pt>
                      <c:pt idx="14278">
                        <c:v>-57.128349999999998</c:v>
                      </c:pt>
                      <c:pt idx="14279">
                        <c:v>-57.094829999999995</c:v>
                      </c:pt>
                      <c:pt idx="14280">
                        <c:v>-57.060370000000006</c:v>
                      </c:pt>
                      <c:pt idx="14281">
                        <c:v>-57.026009999999999</c:v>
                      </c:pt>
                      <c:pt idx="14282">
                        <c:v>-56.991280000000003</c:v>
                      </c:pt>
                      <c:pt idx="14283">
                        <c:v>-56.956490000000002</c:v>
                      </c:pt>
                      <c:pt idx="14284">
                        <c:v>-56.922089999999997</c:v>
                      </c:pt>
                      <c:pt idx="14285">
                        <c:v>-56.8872</c:v>
                      </c:pt>
                      <c:pt idx="14286">
                        <c:v>-56.852179999999997</c:v>
                      </c:pt>
                      <c:pt idx="14287">
                        <c:v>-56.817500000000003</c:v>
                      </c:pt>
                      <c:pt idx="14288">
                        <c:v>-56.783010000000004</c:v>
                      </c:pt>
                      <c:pt idx="14289">
                        <c:v>-56.747450000000001</c:v>
                      </c:pt>
                      <c:pt idx="14290">
                        <c:v>-56.712610000000005</c:v>
                      </c:pt>
                      <c:pt idx="14291">
                        <c:v>-56.677239999999998</c:v>
                      </c:pt>
                      <c:pt idx="14292">
                        <c:v>-56.642229999999998</c:v>
                      </c:pt>
                      <c:pt idx="14293">
                        <c:v>-56.607200000000006</c:v>
                      </c:pt>
                      <c:pt idx="14294">
                        <c:v>-56.572250000000004</c:v>
                      </c:pt>
                      <c:pt idx="14295">
                        <c:v>-56.536790000000003</c:v>
                      </c:pt>
                      <c:pt idx="14296">
                        <c:v>-56.501390000000001</c:v>
                      </c:pt>
                      <c:pt idx="14297">
                        <c:v>-56.466430000000003</c:v>
                      </c:pt>
                      <c:pt idx="14298">
                        <c:v>-56.431809999999999</c:v>
                      </c:pt>
                      <c:pt idx="14299">
                        <c:v>-56.397030000000001</c:v>
                      </c:pt>
                      <c:pt idx="14300">
                        <c:v>-56.362099999999998</c:v>
                      </c:pt>
                      <c:pt idx="14301">
                        <c:v>-56.32714</c:v>
                      </c:pt>
                      <c:pt idx="14302">
                        <c:v>-56.292310000000001</c:v>
                      </c:pt>
                      <c:pt idx="14303">
                        <c:v>-56.257279999999994</c:v>
                      </c:pt>
                      <c:pt idx="14304">
                        <c:v>-56.222789999999996</c:v>
                      </c:pt>
                      <c:pt idx="14305">
                        <c:v>-56.187940000000005</c:v>
                      </c:pt>
                      <c:pt idx="14306">
                        <c:v>-56.152969999999996</c:v>
                      </c:pt>
                      <c:pt idx="14307">
                        <c:v>-56.117910000000002</c:v>
                      </c:pt>
                      <c:pt idx="14308">
                        <c:v>-56.083429999999993</c:v>
                      </c:pt>
                      <c:pt idx="14309">
                        <c:v>-56.048639999999999</c:v>
                      </c:pt>
                      <c:pt idx="14310">
                        <c:v>-56.013960000000004</c:v>
                      </c:pt>
                      <c:pt idx="14311">
                        <c:v>-55.979619999999997</c:v>
                      </c:pt>
                      <c:pt idx="14312">
                        <c:v>-55.945189999999997</c:v>
                      </c:pt>
                      <c:pt idx="14313">
                        <c:v>-55.910809999999998</c:v>
                      </c:pt>
                      <c:pt idx="14314">
                        <c:v>-55.875459999999997</c:v>
                      </c:pt>
                      <c:pt idx="14315">
                        <c:v>-55.83981</c:v>
                      </c:pt>
                      <c:pt idx="14316">
                        <c:v>-55.804450000000003</c:v>
                      </c:pt>
                      <c:pt idx="14317">
                        <c:v>-55.768740000000001</c:v>
                      </c:pt>
                      <c:pt idx="14318">
                        <c:v>-55.7331</c:v>
                      </c:pt>
                      <c:pt idx="14319">
                        <c:v>-55.697520000000004</c:v>
                      </c:pt>
                      <c:pt idx="14320">
                        <c:v>-55.663070000000005</c:v>
                      </c:pt>
                      <c:pt idx="14321">
                        <c:v>-55.627989999999997</c:v>
                      </c:pt>
                      <c:pt idx="14322">
                        <c:v>-55.596170000000001</c:v>
                      </c:pt>
                      <c:pt idx="14323">
                        <c:v>-55.563770000000005</c:v>
                      </c:pt>
                      <c:pt idx="14324">
                        <c:v>-55.53</c:v>
                      </c:pt>
                      <c:pt idx="14325">
                        <c:v>-55.496489999999994</c:v>
                      </c:pt>
                      <c:pt idx="14326">
                        <c:v>-55.462910000000001</c:v>
                      </c:pt>
                      <c:pt idx="14327">
                        <c:v>-55.42848</c:v>
                      </c:pt>
                      <c:pt idx="14328">
                        <c:v>-55.394649999999999</c:v>
                      </c:pt>
                      <c:pt idx="14329">
                        <c:v>-55.360420000000005</c:v>
                      </c:pt>
                      <c:pt idx="14330">
                        <c:v>-55.326209999999996</c:v>
                      </c:pt>
                      <c:pt idx="14331">
                        <c:v>-55.292230000000004</c:v>
                      </c:pt>
                      <c:pt idx="14332">
                        <c:v>-55.258019999999995</c:v>
                      </c:pt>
                      <c:pt idx="14333">
                        <c:v>-55.2239</c:v>
                      </c:pt>
                      <c:pt idx="14334">
                        <c:v>-55.189579999999992</c:v>
                      </c:pt>
                      <c:pt idx="14335">
                        <c:v>-55.155960000000007</c:v>
                      </c:pt>
                      <c:pt idx="14336">
                        <c:v>-55.121580000000002</c:v>
                      </c:pt>
                      <c:pt idx="14337">
                        <c:v>-55.087359999999997</c:v>
                      </c:pt>
                      <c:pt idx="14338">
                        <c:v>-55.052999999999997</c:v>
                      </c:pt>
                      <c:pt idx="14339">
                        <c:v>-55.018719999999995</c:v>
                      </c:pt>
                      <c:pt idx="14340">
                        <c:v>-54.984339999999996</c:v>
                      </c:pt>
                      <c:pt idx="14341">
                        <c:v>-54.95093</c:v>
                      </c:pt>
                      <c:pt idx="14342">
                        <c:v>-54.917200000000001</c:v>
                      </c:pt>
                      <c:pt idx="14343">
                        <c:v>-54.88382</c:v>
                      </c:pt>
                      <c:pt idx="14344">
                        <c:v>-54.850050000000003</c:v>
                      </c:pt>
                      <c:pt idx="14345">
                        <c:v>-54.816130000000001</c:v>
                      </c:pt>
                      <c:pt idx="14346">
                        <c:v>-54.782080000000008</c:v>
                      </c:pt>
                      <c:pt idx="14347">
                        <c:v>-54.748170000000002</c:v>
                      </c:pt>
                      <c:pt idx="14348">
                        <c:v>-54.713940000000001</c:v>
                      </c:pt>
                      <c:pt idx="14349">
                        <c:v>-54.679520000000004</c:v>
                      </c:pt>
                      <c:pt idx="14350">
                        <c:v>-54.645870000000002</c:v>
                      </c:pt>
                      <c:pt idx="14351">
                        <c:v>-54.611419999999995</c:v>
                      </c:pt>
                      <c:pt idx="14352">
                        <c:v>-54.576659999999997</c:v>
                      </c:pt>
                      <c:pt idx="14353">
                        <c:v>-54.542110000000001</c:v>
                      </c:pt>
                      <c:pt idx="14354">
                        <c:v>-54.507329999999996</c:v>
                      </c:pt>
                      <c:pt idx="14355">
                        <c:v>-54.472880000000004</c:v>
                      </c:pt>
                      <c:pt idx="14356">
                        <c:v>-54.438099999999999</c:v>
                      </c:pt>
                      <c:pt idx="14357">
                        <c:v>-54.404130000000002</c:v>
                      </c:pt>
                      <c:pt idx="14358">
                        <c:v>-54.374840000000006</c:v>
                      </c:pt>
                      <c:pt idx="14359">
                        <c:v>-54.34337</c:v>
                      </c:pt>
                      <c:pt idx="14360">
                        <c:v>-54.311109999999999</c:v>
                      </c:pt>
                      <c:pt idx="14361">
                        <c:v>-54.281119999999994</c:v>
                      </c:pt>
                      <c:pt idx="14362">
                        <c:v>-54.25</c:v>
                      </c:pt>
                      <c:pt idx="14363">
                        <c:v>-54.219169999999998</c:v>
                      </c:pt>
                      <c:pt idx="14364">
                        <c:v>-54.187480000000001</c:v>
                      </c:pt>
                      <c:pt idx="14365">
                        <c:v>-54.155620000000006</c:v>
                      </c:pt>
                      <c:pt idx="14366">
                        <c:v>-54.123279999999994</c:v>
                      </c:pt>
                      <c:pt idx="14367">
                        <c:v>-54.090530000000001</c:v>
                      </c:pt>
                      <c:pt idx="14368">
                        <c:v>-54.058050000000001</c:v>
                      </c:pt>
                      <c:pt idx="14369">
                        <c:v>-54.02516</c:v>
                      </c:pt>
                      <c:pt idx="14370">
                        <c:v>-53.992069999999998</c:v>
                      </c:pt>
                      <c:pt idx="14371">
                        <c:v>-53.958820000000003</c:v>
                      </c:pt>
                      <c:pt idx="14372">
                        <c:v>-53.924849999999999</c:v>
                      </c:pt>
                      <c:pt idx="14373">
                        <c:v>-53.890820000000005</c:v>
                      </c:pt>
                      <c:pt idx="14374">
                        <c:v>-53.857520000000001</c:v>
                      </c:pt>
                      <c:pt idx="14375">
                        <c:v>-53.823569999999997</c:v>
                      </c:pt>
                      <c:pt idx="14376">
                        <c:v>-53.7898</c:v>
                      </c:pt>
                      <c:pt idx="14377">
                        <c:v>-53.756120000000003</c:v>
                      </c:pt>
                      <c:pt idx="14378">
                        <c:v>-53.722020000000001</c:v>
                      </c:pt>
                      <c:pt idx="14379">
                        <c:v>-53.688029999999998</c:v>
                      </c:pt>
                      <c:pt idx="14380">
                        <c:v>-53.654580000000003</c:v>
                      </c:pt>
                      <c:pt idx="14381">
                        <c:v>-53.620370000000001</c:v>
                      </c:pt>
                      <c:pt idx="14382">
                        <c:v>-53.585999999999999</c:v>
                      </c:pt>
                      <c:pt idx="14383">
                        <c:v>-53.552320000000002</c:v>
                      </c:pt>
                      <c:pt idx="14384">
                        <c:v>-53.518230000000003</c:v>
                      </c:pt>
                      <c:pt idx="14385">
                        <c:v>-53.483809999999998</c:v>
                      </c:pt>
                      <c:pt idx="14386">
                        <c:v>-53.449390000000001</c:v>
                      </c:pt>
                      <c:pt idx="14387">
                        <c:v>-53.416699999999999</c:v>
                      </c:pt>
                      <c:pt idx="14388">
                        <c:v>-53.391019999999997</c:v>
                      </c:pt>
                      <c:pt idx="14389">
                        <c:v>-53.360479999999995</c:v>
                      </c:pt>
                      <c:pt idx="14390">
                        <c:v>-53.330440000000003</c:v>
                      </c:pt>
                      <c:pt idx="14391">
                        <c:v>-53.300919999999998</c:v>
                      </c:pt>
                      <c:pt idx="14392">
                        <c:v>-53.270090000000003</c:v>
                      </c:pt>
                      <c:pt idx="14393">
                        <c:v>-53.238909999999997</c:v>
                      </c:pt>
                      <c:pt idx="14394">
                        <c:v>-53.207389999999997</c:v>
                      </c:pt>
                      <c:pt idx="14395">
                        <c:v>-53.175749999999994</c:v>
                      </c:pt>
                      <c:pt idx="14396">
                        <c:v>-53.143430000000002</c:v>
                      </c:pt>
                      <c:pt idx="14397">
                        <c:v>-53.110929999999996</c:v>
                      </c:pt>
                      <c:pt idx="14398">
                        <c:v>-53.078640000000007</c:v>
                      </c:pt>
                      <c:pt idx="14399">
                        <c:v>-53.046259999999997</c:v>
                      </c:pt>
                      <c:pt idx="14400">
                        <c:v>-53.013839999999995</c:v>
                      </c:pt>
                      <c:pt idx="14401">
                        <c:v>-52.981429999999996</c:v>
                      </c:pt>
                      <c:pt idx="14402">
                        <c:v>-52.948549999999997</c:v>
                      </c:pt>
                      <c:pt idx="14403">
                        <c:v>-52.91583</c:v>
                      </c:pt>
                      <c:pt idx="14404">
                        <c:v>-52.882600000000004</c:v>
                      </c:pt>
                      <c:pt idx="14405">
                        <c:v>-52.849250000000005</c:v>
                      </c:pt>
                      <c:pt idx="14406">
                        <c:v>-52.816409999999998</c:v>
                      </c:pt>
                      <c:pt idx="14407">
                        <c:v>-52.783459999999998</c:v>
                      </c:pt>
                      <c:pt idx="14408">
                        <c:v>-52.749879999999997</c:v>
                      </c:pt>
                      <c:pt idx="14409">
                        <c:v>-52.716180000000001</c:v>
                      </c:pt>
                      <c:pt idx="14410">
                        <c:v>-52.683030000000002</c:v>
                      </c:pt>
                      <c:pt idx="14411">
                        <c:v>-52.649239999999999</c:v>
                      </c:pt>
                      <c:pt idx="14412">
                        <c:v>-52.615559999999995</c:v>
                      </c:pt>
                      <c:pt idx="14413">
                        <c:v>-52.581819999999993</c:v>
                      </c:pt>
                      <c:pt idx="14414">
                        <c:v>-52.548279999999998</c:v>
                      </c:pt>
                      <c:pt idx="14415">
                        <c:v>-52.514209999999999</c:v>
                      </c:pt>
                      <c:pt idx="14416">
                        <c:v>-52.47963</c:v>
                      </c:pt>
                      <c:pt idx="14417">
                        <c:v>-52.44511</c:v>
                      </c:pt>
                      <c:pt idx="14418">
                        <c:v>-52.411640000000006</c:v>
                      </c:pt>
                      <c:pt idx="14419">
                        <c:v>-52.376889999999996</c:v>
                      </c:pt>
                      <c:pt idx="14420">
                        <c:v>-52.341889999999999</c:v>
                      </c:pt>
                      <c:pt idx="14421">
                        <c:v>-52.306660000000001</c:v>
                      </c:pt>
                      <c:pt idx="14422">
                        <c:v>-52.272600000000004</c:v>
                      </c:pt>
                      <c:pt idx="14423">
                        <c:v>-52.237870000000001</c:v>
                      </c:pt>
                      <c:pt idx="14424">
                        <c:v>-52.203760000000003</c:v>
                      </c:pt>
                      <c:pt idx="14425">
                        <c:v>-52.169040000000003</c:v>
                      </c:pt>
                      <c:pt idx="14426">
                        <c:v>-52.134569999999997</c:v>
                      </c:pt>
                      <c:pt idx="14427">
                        <c:v>-52.09995</c:v>
                      </c:pt>
                      <c:pt idx="14428">
                        <c:v>-52.065039999999996</c:v>
                      </c:pt>
                      <c:pt idx="14429">
                        <c:v>-52.030279999999998</c:v>
                      </c:pt>
                      <c:pt idx="14430">
                        <c:v>-51.995019999999997</c:v>
                      </c:pt>
                      <c:pt idx="14431">
                        <c:v>-51.962089999999996</c:v>
                      </c:pt>
                      <c:pt idx="14432">
                        <c:v>-51.926860000000005</c:v>
                      </c:pt>
                      <c:pt idx="14433">
                        <c:v>-51.891269999999999</c:v>
                      </c:pt>
                      <c:pt idx="14434">
                        <c:v>-51.855550000000001</c:v>
                      </c:pt>
                      <c:pt idx="14435">
                        <c:v>-51.819759999999995</c:v>
                      </c:pt>
                      <c:pt idx="14436">
                        <c:v>-51.784819999999996</c:v>
                      </c:pt>
                      <c:pt idx="14437">
                        <c:v>-51.749390000000005</c:v>
                      </c:pt>
                      <c:pt idx="14438">
                        <c:v>-51.714419999999997</c:v>
                      </c:pt>
                      <c:pt idx="14439">
                        <c:v>-51.67868</c:v>
                      </c:pt>
                      <c:pt idx="14440">
                        <c:v>-51.644019999999998</c:v>
                      </c:pt>
                      <c:pt idx="14441">
                        <c:v>-51.609139999999996</c:v>
                      </c:pt>
                      <c:pt idx="14442">
                        <c:v>-51.574419999999996</c:v>
                      </c:pt>
                      <c:pt idx="14443">
                        <c:v>-51.539569999999998</c:v>
                      </c:pt>
                      <c:pt idx="14444">
                        <c:v>-51.505240000000001</c:v>
                      </c:pt>
                      <c:pt idx="14445">
                        <c:v>-51.473179999999999</c:v>
                      </c:pt>
                      <c:pt idx="14446">
                        <c:v>-51.440169999999995</c:v>
                      </c:pt>
                      <c:pt idx="14447">
                        <c:v>-51.407040000000002</c:v>
                      </c:pt>
                      <c:pt idx="14448">
                        <c:v>-51.376379999999997</c:v>
                      </c:pt>
                      <c:pt idx="14449">
                        <c:v>-51.345159999999993</c:v>
                      </c:pt>
                      <c:pt idx="14450">
                        <c:v>-51.313990000000004</c:v>
                      </c:pt>
                      <c:pt idx="14451">
                        <c:v>-51.282209999999999</c:v>
                      </c:pt>
                      <c:pt idx="14452">
                        <c:v>-51.249870000000001</c:v>
                      </c:pt>
                      <c:pt idx="14453">
                        <c:v>-51.217199999999998</c:v>
                      </c:pt>
                      <c:pt idx="14454">
                        <c:v>-51.185280000000006</c:v>
                      </c:pt>
                      <c:pt idx="14455">
                        <c:v>-51.15381</c:v>
                      </c:pt>
                      <c:pt idx="14456">
                        <c:v>-51.122340000000001</c:v>
                      </c:pt>
                      <c:pt idx="14457">
                        <c:v>-51.090030000000006</c:v>
                      </c:pt>
                      <c:pt idx="14458">
                        <c:v>-51.056449999999998</c:v>
                      </c:pt>
                      <c:pt idx="14459">
                        <c:v>-51.023420000000002</c:v>
                      </c:pt>
                      <c:pt idx="14460">
                        <c:v>-50.989779999999996</c:v>
                      </c:pt>
                      <c:pt idx="14461">
                        <c:v>-50.956070000000004</c:v>
                      </c:pt>
                      <c:pt idx="14462">
                        <c:v>-50.9221</c:v>
                      </c:pt>
                      <c:pt idx="14463">
                        <c:v>-50.888580000000005</c:v>
                      </c:pt>
                      <c:pt idx="14464">
                        <c:v>-50.854640000000003</c:v>
                      </c:pt>
                      <c:pt idx="14465">
                        <c:v>-50.820879999999995</c:v>
                      </c:pt>
                      <c:pt idx="14466">
                        <c:v>-50.786689999999993</c:v>
                      </c:pt>
                      <c:pt idx="14467">
                        <c:v>-50.752670000000002</c:v>
                      </c:pt>
                      <c:pt idx="14468">
                        <c:v>-50.718319999999999</c:v>
                      </c:pt>
                      <c:pt idx="14469">
                        <c:v>-50.684040000000003</c:v>
                      </c:pt>
                      <c:pt idx="14470">
                        <c:v>-50.649389999999997</c:v>
                      </c:pt>
                      <c:pt idx="14471">
                        <c:v>-50.614759999999997</c:v>
                      </c:pt>
                      <c:pt idx="14472">
                        <c:v>-50.580660000000002</c:v>
                      </c:pt>
                      <c:pt idx="14473">
                        <c:v>-50.54609</c:v>
                      </c:pt>
                      <c:pt idx="14474">
                        <c:v>-50.511480000000006</c:v>
                      </c:pt>
                      <c:pt idx="14475">
                        <c:v>-50.478079999999999</c:v>
                      </c:pt>
                      <c:pt idx="14476">
                        <c:v>-50.444760000000002</c:v>
                      </c:pt>
                      <c:pt idx="14477">
                        <c:v>-50.410719999999998</c:v>
                      </c:pt>
                      <c:pt idx="14478">
                        <c:v>-50.376580000000004</c:v>
                      </c:pt>
                      <c:pt idx="14479">
                        <c:v>-50.345199999999998</c:v>
                      </c:pt>
                      <c:pt idx="14480">
                        <c:v>-50.313629999999996</c:v>
                      </c:pt>
                      <c:pt idx="14481">
                        <c:v>-50.281209999999994</c:v>
                      </c:pt>
                      <c:pt idx="14482">
                        <c:v>-50.247309999999999</c:v>
                      </c:pt>
                      <c:pt idx="14483">
                        <c:v>-50.213509999999999</c:v>
                      </c:pt>
                      <c:pt idx="14484">
                        <c:v>-50.179499999999997</c:v>
                      </c:pt>
                      <c:pt idx="14485">
                        <c:v>-50.145739999999996</c:v>
                      </c:pt>
                      <c:pt idx="14486">
                        <c:v>-50.112409999999997</c:v>
                      </c:pt>
                      <c:pt idx="14487">
                        <c:v>-50.078500000000005</c:v>
                      </c:pt>
                      <c:pt idx="14488">
                        <c:v>-50.044539999999998</c:v>
                      </c:pt>
                      <c:pt idx="14489">
                        <c:v>-50.008540000000004</c:v>
                      </c:pt>
                      <c:pt idx="14490">
                        <c:v>-49.975120000000004</c:v>
                      </c:pt>
                      <c:pt idx="14491">
                        <c:v>-49.940399999999997</c:v>
                      </c:pt>
                      <c:pt idx="14492">
                        <c:v>-49.90578</c:v>
                      </c:pt>
                      <c:pt idx="14493">
                        <c:v>-49.871340000000004</c:v>
                      </c:pt>
                      <c:pt idx="14494">
                        <c:v>-49.838039999999999</c:v>
                      </c:pt>
                      <c:pt idx="14495">
                        <c:v>-49.804389999999998</c:v>
                      </c:pt>
                      <c:pt idx="14496">
                        <c:v>-49.770770000000006</c:v>
                      </c:pt>
                      <c:pt idx="14497">
                        <c:v>-49.736729999999994</c:v>
                      </c:pt>
                      <c:pt idx="14498">
                        <c:v>-49.703119999999998</c:v>
                      </c:pt>
                      <c:pt idx="14499">
                        <c:v>-49.668869999999998</c:v>
                      </c:pt>
                      <c:pt idx="14500">
                        <c:v>-49.634729999999998</c:v>
                      </c:pt>
                      <c:pt idx="14501">
                        <c:v>-49.600179999999995</c:v>
                      </c:pt>
                      <c:pt idx="14502">
                        <c:v>-49.566039999999994</c:v>
                      </c:pt>
                      <c:pt idx="14503">
                        <c:v>-49.531309999999998</c:v>
                      </c:pt>
                      <c:pt idx="14504">
                        <c:v>-49.496609999999997</c:v>
                      </c:pt>
                      <c:pt idx="14505">
                        <c:v>-49.461690000000004</c:v>
                      </c:pt>
                      <c:pt idx="14506">
                        <c:v>-49.427979999999998</c:v>
                      </c:pt>
                      <c:pt idx="14507">
                        <c:v>-49.394660000000002</c:v>
                      </c:pt>
                      <c:pt idx="14508">
                        <c:v>-49.361980000000003</c:v>
                      </c:pt>
                      <c:pt idx="14509">
                        <c:v>-49.328269999999996</c:v>
                      </c:pt>
                      <c:pt idx="14510">
                        <c:v>-49.295639999999999</c:v>
                      </c:pt>
                      <c:pt idx="14511">
                        <c:v>-49.26267</c:v>
                      </c:pt>
                      <c:pt idx="14512">
                        <c:v>-49.228999999999999</c:v>
                      </c:pt>
                      <c:pt idx="14513">
                        <c:v>-49.195440000000005</c:v>
                      </c:pt>
                      <c:pt idx="14514">
                        <c:v>-49.161000000000001</c:v>
                      </c:pt>
                      <c:pt idx="14515">
                        <c:v>-49.12724</c:v>
                      </c:pt>
                      <c:pt idx="14516">
                        <c:v>-49.092729999999996</c:v>
                      </c:pt>
                      <c:pt idx="14517">
                        <c:v>-49.058320000000002</c:v>
                      </c:pt>
                      <c:pt idx="14518">
                        <c:v>-49.02375</c:v>
                      </c:pt>
                      <c:pt idx="14519">
                        <c:v>-48.989070000000005</c:v>
                      </c:pt>
                      <c:pt idx="14520">
                        <c:v>-48.954250000000002</c:v>
                      </c:pt>
                      <c:pt idx="14521">
                        <c:v>-48.919579999999996</c:v>
                      </c:pt>
                      <c:pt idx="14522">
                        <c:v>-48.884660000000004</c:v>
                      </c:pt>
                      <c:pt idx="14523">
                        <c:v>-48.850009999999997</c:v>
                      </c:pt>
                      <c:pt idx="14524">
                        <c:v>-48.815540000000006</c:v>
                      </c:pt>
                      <c:pt idx="14525">
                        <c:v>-48.780799999999999</c:v>
                      </c:pt>
                      <c:pt idx="14526">
                        <c:v>-48.745469999999997</c:v>
                      </c:pt>
                      <c:pt idx="14527">
                        <c:v>-48.710139999999996</c:v>
                      </c:pt>
                      <c:pt idx="14528">
                        <c:v>-48.676209999999998</c:v>
                      </c:pt>
                      <c:pt idx="14529">
                        <c:v>-48.643039999999999</c:v>
                      </c:pt>
                      <c:pt idx="14530">
                        <c:v>-48.609210000000004</c:v>
                      </c:pt>
                      <c:pt idx="14531">
                        <c:v>-48.574580000000005</c:v>
                      </c:pt>
                      <c:pt idx="14532">
                        <c:v>-48.539500000000004</c:v>
                      </c:pt>
                      <c:pt idx="14533">
                        <c:v>-48.503569999999996</c:v>
                      </c:pt>
                      <c:pt idx="14534">
                        <c:v>-48.467979999999997</c:v>
                      </c:pt>
                      <c:pt idx="14535">
                        <c:v>-48.43186</c:v>
                      </c:pt>
                      <c:pt idx="14536">
                        <c:v>-48.398099999999999</c:v>
                      </c:pt>
                      <c:pt idx="14537">
                        <c:v>-48.361859999999993</c:v>
                      </c:pt>
                      <c:pt idx="14538">
                        <c:v>-48.325279999999999</c:v>
                      </c:pt>
                      <c:pt idx="14539">
                        <c:v>-48.28837</c:v>
                      </c:pt>
                      <c:pt idx="14540">
                        <c:v>-48.250789999999995</c:v>
                      </c:pt>
                      <c:pt idx="14541">
                        <c:v>-48.213359999999994</c:v>
                      </c:pt>
                      <c:pt idx="14542">
                        <c:v>-48.17604</c:v>
                      </c:pt>
                      <c:pt idx="14543">
                        <c:v>-48.137869999999992</c:v>
                      </c:pt>
                      <c:pt idx="14544">
                        <c:v>-48.1004</c:v>
                      </c:pt>
                      <c:pt idx="14545">
                        <c:v>-48.062019999999997</c:v>
                      </c:pt>
                      <c:pt idx="14546">
                        <c:v>-48.023870000000002</c:v>
                      </c:pt>
                      <c:pt idx="14547">
                        <c:v>-47.985420000000005</c:v>
                      </c:pt>
                      <c:pt idx="14548">
                        <c:v>-47.949840000000002</c:v>
                      </c:pt>
                      <c:pt idx="14549">
                        <c:v>-47.913150000000002</c:v>
                      </c:pt>
                      <c:pt idx="14550">
                        <c:v>-47.873950000000001</c:v>
                      </c:pt>
                      <c:pt idx="14551">
                        <c:v>-47.832920000000001</c:v>
                      </c:pt>
                      <c:pt idx="14552">
                        <c:v>-47.793050000000001</c:v>
                      </c:pt>
                      <c:pt idx="14553">
                        <c:v>-47.753720000000001</c:v>
                      </c:pt>
                      <c:pt idx="14554">
                        <c:v>-47.713919999999995</c:v>
                      </c:pt>
                      <c:pt idx="14555">
                        <c:v>-47.673969999999997</c:v>
                      </c:pt>
                      <c:pt idx="14556">
                        <c:v>-47.63373</c:v>
                      </c:pt>
                      <c:pt idx="14557">
                        <c:v>-47.593449999999997</c:v>
                      </c:pt>
                      <c:pt idx="14558">
                        <c:v>-47.553520000000006</c:v>
                      </c:pt>
                      <c:pt idx="14559">
                        <c:v>-47.51397</c:v>
                      </c:pt>
                      <c:pt idx="14560">
                        <c:v>-47.474139999999998</c:v>
                      </c:pt>
                      <c:pt idx="14561">
                        <c:v>-47.434179999999998</c:v>
                      </c:pt>
                      <c:pt idx="14562">
                        <c:v>-47.393619999999999</c:v>
                      </c:pt>
                      <c:pt idx="14563">
                        <c:v>-47.353149999999999</c:v>
                      </c:pt>
                      <c:pt idx="14564">
                        <c:v>-47.310650000000003</c:v>
                      </c:pt>
                      <c:pt idx="14565">
                        <c:v>-47.267979999999994</c:v>
                      </c:pt>
                      <c:pt idx="14566">
                        <c:v>-47.225070000000002</c:v>
                      </c:pt>
                      <c:pt idx="14567">
                        <c:v>-47.181810000000006</c:v>
                      </c:pt>
                      <c:pt idx="14568">
                        <c:v>-47.138479999999994</c:v>
                      </c:pt>
                      <c:pt idx="14569">
                        <c:v>-47.094859999999997</c:v>
                      </c:pt>
                      <c:pt idx="14570">
                        <c:v>-47.051580000000001</c:v>
                      </c:pt>
                      <c:pt idx="14571">
                        <c:v>-47.00797</c:v>
                      </c:pt>
                      <c:pt idx="14572">
                        <c:v>-46.964449999999999</c:v>
                      </c:pt>
                      <c:pt idx="14573">
                        <c:v>-46.92089</c:v>
                      </c:pt>
                      <c:pt idx="14574">
                        <c:v>-46.877440000000007</c:v>
                      </c:pt>
                      <c:pt idx="14575">
                        <c:v>-46.83352</c:v>
                      </c:pt>
                      <c:pt idx="14576">
                        <c:v>-46.789440000000006</c:v>
                      </c:pt>
                      <c:pt idx="14577">
                        <c:v>-46.744909999999997</c:v>
                      </c:pt>
                      <c:pt idx="14578">
                        <c:v>-46.70046</c:v>
                      </c:pt>
                      <c:pt idx="14579">
                        <c:v>-46.654119999999999</c:v>
                      </c:pt>
                      <c:pt idx="14580">
                        <c:v>-46.60868</c:v>
                      </c:pt>
                      <c:pt idx="14581">
                        <c:v>-46.558580000000006</c:v>
                      </c:pt>
                      <c:pt idx="14582">
                        <c:v>-46.515160000000002</c:v>
                      </c:pt>
                      <c:pt idx="14583">
                        <c:v>-46.473219999999998</c:v>
                      </c:pt>
                      <c:pt idx="14584">
                        <c:v>-46.431170000000002</c:v>
                      </c:pt>
                      <c:pt idx="14585">
                        <c:v>-46.388210000000001</c:v>
                      </c:pt>
                      <c:pt idx="14586">
                        <c:v>-46.343889999999995</c:v>
                      </c:pt>
                      <c:pt idx="14587">
                        <c:v>-46.301479999999998</c:v>
                      </c:pt>
                      <c:pt idx="14588">
                        <c:v>-46.264000000000003</c:v>
                      </c:pt>
                      <c:pt idx="14589">
                        <c:v>-46.231520000000003</c:v>
                      </c:pt>
                      <c:pt idx="14590">
                        <c:v>-46.19735</c:v>
                      </c:pt>
                      <c:pt idx="14591">
                        <c:v>-46.160509999999995</c:v>
                      </c:pt>
                      <c:pt idx="14592">
                        <c:v>-46.13008</c:v>
                      </c:pt>
                      <c:pt idx="14593">
                        <c:v>-46.096420000000002</c:v>
                      </c:pt>
                      <c:pt idx="14594">
                        <c:v>-46.059939999999997</c:v>
                      </c:pt>
                      <c:pt idx="14595">
                        <c:v>-46.021460000000005</c:v>
                      </c:pt>
                      <c:pt idx="14596">
                        <c:v>-45.981500000000004</c:v>
                      </c:pt>
                      <c:pt idx="14597">
                        <c:v>-45.94079</c:v>
                      </c:pt>
                      <c:pt idx="14598">
                        <c:v>-45.898760000000003</c:v>
                      </c:pt>
                      <c:pt idx="14599">
                        <c:v>-45.857349999999997</c:v>
                      </c:pt>
                      <c:pt idx="14600">
                        <c:v>-45.814239999999998</c:v>
                      </c:pt>
                      <c:pt idx="14601">
                        <c:v>-45.772000000000006</c:v>
                      </c:pt>
                      <c:pt idx="14602">
                        <c:v>-45.727350000000001</c:v>
                      </c:pt>
                      <c:pt idx="14603">
                        <c:v>-45.683360000000008</c:v>
                      </c:pt>
                      <c:pt idx="14604">
                        <c:v>-45.64067</c:v>
                      </c:pt>
                      <c:pt idx="14605">
                        <c:v>-45.598549999999996</c:v>
                      </c:pt>
                      <c:pt idx="14606">
                        <c:v>-45.556130000000003</c:v>
                      </c:pt>
                      <c:pt idx="14607">
                        <c:v>-45.513860000000001</c:v>
                      </c:pt>
                      <c:pt idx="14608">
                        <c:v>-45.472290000000001</c:v>
                      </c:pt>
                      <c:pt idx="14609">
                        <c:v>-45.43018</c:v>
                      </c:pt>
                      <c:pt idx="14610">
                        <c:v>-45.389090000000003</c:v>
                      </c:pt>
                      <c:pt idx="14611">
                        <c:v>-45.345769999999995</c:v>
                      </c:pt>
                      <c:pt idx="14612">
                        <c:v>-45.302520000000001</c:v>
                      </c:pt>
                      <c:pt idx="14613">
                        <c:v>-45.256709999999998</c:v>
                      </c:pt>
                      <c:pt idx="14614">
                        <c:v>-45.211019999999998</c:v>
                      </c:pt>
                      <c:pt idx="14615">
                        <c:v>-45.170079999999999</c:v>
                      </c:pt>
                      <c:pt idx="14616">
                        <c:v>-45.124209999999998</c:v>
                      </c:pt>
                      <c:pt idx="14617">
                        <c:v>-45.079700000000003</c:v>
                      </c:pt>
                      <c:pt idx="14618">
                        <c:v>-45.037109999999998</c:v>
                      </c:pt>
                      <c:pt idx="14619">
                        <c:v>-44.994599999999998</c:v>
                      </c:pt>
                      <c:pt idx="14620">
                        <c:v>-44.951160000000002</c:v>
                      </c:pt>
                      <c:pt idx="14621">
                        <c:v>-44.907359999999997</c:v>
                      </c:pt>
                      <c:pt idx="14622">
                        <c:v>-44.862710000000007</c:v>
                      </c:pt>
                      <c:pt idx="14623">
                        <c:v>-44.816849999999995</c:v>
                      </c:pt>
                      <c:pt idx="14624">
                        <c:v>-44.770570000000006</c:v>
                      </c:pt>
                      <c:pt idx="14625">
                        <c:v>-44.724190000000007</c:v>
                      </c:pt>
                      <c:pt idx="14626">
                        <c:v>-44.678199999999997</c:v>
                      </c:pt>
                      <c:pt idx="14627">
                        <c:v>-44.63073</c:v>
                      </c:pt>
                      <c:pt idx="14628">
                        <c:v>-44.583120000000001</c:v>
                      </c:pt>
                      <c:pt idx="14629">
                        <c:v>-44.536389999999997</c:v>
                      </c:pt>
                      <c:pt idx="14630">
                        <c:v>-44.488230000000001</c:v>
                      </c:pt>
                      <c:pt idx="14631">
                        <c:v>-44.440099999999994</c:v>
                      </c:pt>
                      <c:pt idx="14632">
                        <c:v>-44.392129999999995</c:v>
                      </c:pt>
                      <c:pt idx="14633">
                        <c:v>-44.344530000000006</c:v>
                      </c:pt>
                      <c:pt idx="14634">
                        <c:v>-44.295850000000002</c:v>
                      </c:pt>
                      <c:pt idx="14635">
                        <c:v>-44.248010000000008</c:v>
                      </c:pt>
                      <c:pt idx="14636">
                        <c:v>-44.199789999999993</c:v>
                      </c:pt>
                      <c:pt idx="14637">
                        <c:v>-44.152509999999992</c:v>
                      </c:pt>
                      <c:pt idx="14638">
                        <c:v>-44.104320000000001</c:v>
                      </c:pt>
                      <c:pt idx="14639">
                        <c:v>-44.055630000000001</c:v>
                      </c:pt>
                      <c:pt idx="14640">
                        <c:v>-44.00676</c:v>
                      </c:pt>
                      <c:pt idx="14641">
                        <c:v>-43.960800000000006</c:v>
                      </c:pt>
                      <c:pt idx="14642">
                        <c:v>-43.921679999999995</c:v>
                      </c:pt>
                      <c:pt idx="14643">
                        <c:v>-43.883299999999998</c:v>
                      </c:pt>
                      <c:pt idx="14644">
                        <c:v>-43.842059999999996</c:v>
                      </c:pt>
                      <c:pt idx="14645">
                        <c:v>-43.800400000000003</c:v>
                      </c:pt>
                      <c:pt idx="14646">
                        <c:v>-43.759790000000002</c:v>
                      </c:pt>
                      <c:pt idx="14647">
                        <c:v>-43.718620000000001</c:v>
                      </c:pt>
                      <c:pt idx="14648">
                        <c:v>-43.676510000000007</c:v>
                      </c:pt>
                      <c:pt idx="14649">
                        <c:v>-43.633889999999994</c:v>
                      </c:pt>
                      <c:pt idx="14650">
                        <c:v>-43.59657</c:v>
                      </c:pt>
                      <c:pt idx="14651">
                        <c:v>-43.561529999999998</c:v>
                      </c:pt>
                      <c:pt idx="14652">
                        <c:v>-43.520849999999996</c:v>
                      </c:pt>
                      <c:pt idx="14653">
                        <c:v>-43.479570000000002</c:v>
                      </c:pt>
                      <c:pt idx="14654">
                        <c:v>-43.434650000000005</c:v>
                      </c:pt>
                      <c:pt idx="14655">
                        <c:v>-43.391689999999997</c:v>
                      </c:pt>
                      <c:pt idx="14656">
                        <c:v>-43.353140000000003</c:v>
                      </c:pt>
                      <c:pt idx="14657">
                        <c:v>-43.310250000000003</c:v>
                      </c:pt>
                      <c:pt idx="14658">
                        <c:v>-43.26437</c:v>
                      </c:pt>
                      <c:pt idx="14659">
                        <c:v>-43.216929999999998</c:v>
                      </c:pt>
                      <c:pt idx="14660">
                        <c:v>-43.169280000000001</c:v>
                      </c:pt>
                      <c:pt idx="14661">
                        <c:v>-43.120820000000002</c:v>
                      </c:pt>
                      <c:pt idx="14662">
                        <c:v>-43.07253</c:v>
                      </c:pt>
                      <c:pt idx="14663">
                        <c:v>-43.023330000000001</c:v>
                      </c:pt>
                      <c:pt idx="14664">
                        <c:v>-42.973160000000007</c:v>
                      </c:pt>
                      <c:pt idx="14665">
                        <c:v>-42.921889999999998</c:v>
                      </c:pt>
                      <c:pt idx="14666">
                        <c:v>-42.870199999999997</c:v>
                      </c:pt>
                      <c:pt idx="14667">
                        <c:v>-42.816119999999998</c:v>
                      </c:pt>
                      <c:pt idx="14668">
                        <c:v>-42.76088</c:v>
                      </c:pt>
                      <c:pt idx="14669">
                        <c:v>-42.704139999999995</c:v>
                      </c:pt>
                      <c:pt idx="14670">
                        <c:v>-42.646459999999998</c:v>
                      </c:pt>
                      <c:pt idx="14671">
                        <c:v>-42.589959999999998</c:v>
                      </c:pt>
                      <c:pt idx="14672">
                        <c:v>-42.532560000000004</c:v>
                      </c:pt>
                      <c:pt idx="14673">
                        <c:v>-42.47522</c:v>
                      </c:pt>
                      <c:pt idx="14674">
                        <c:v>-42.417939999999994</c:v>
                      </c:pt>
                      <c:pt idx="14675">
                        <c:v>-42.362479999999998</c:v>
                      </c:pt>
                      <c:pt idx="14676">
                        <c:v>-42.30753</c:v>
                      </c:pt>
                      <c:pt idx="14677">
                        <c:v>-42.253170000000004</c:v>
                      </c:pt>
                      <c:pt idx="14678">
                        <c:v>-42.199540000000006</c:v>
                      </c:pt>
                      <c:pt idx="14679">
                        <c:v>-42.148490000000002</c:v>
                      </c:pt>
                      <c:pt idx="14680">
                        <c:v>-42.102380000000004</c:v>
                      </c:pt>
                      <c:pt idx="14681">
                        <c:v>-42.057520000000004</c:v>
                      </c:pt>
                      <c:pt idx="14682">
                        <c:v>-42.009639999999997</c:v>
                      </c:pt>
                      <c:pt idx="14683">
                        <c:v>-41.96378</c:v>
                      </c:pt>
                      <c:pt idx="14684">
                        <c:v>-41.917499999999997</c:v>
                      </c:pt>
                      <c:pt idx="14685">
                        <c:v>-41.871799999999993</c:v>
                      </c:pt>
                      <c:pt idx="14686">
                        <c:v>-41.826340000000002</c:v>
                      </c:pt>
                      <c:pt idx="14687">
                        <c:v>-41.78051</c:v>
                      </c:pt>
                      <c:pt idx="14688">
                        <c:v>-41.734830000000002</c:v>
                      </c:pt>
                      <c:pt idx="14689">
                        <c:v>-41.689309999999999</c:v>
                      </c:pt>
                      <c:pt idx="14690">
                        <c:v>-41.643830000000001</c:v>
                      </c:pt>
                      <c:pt idx="14691">
                        <c:v>-41.596229999999998</c:v>
                      </c:pt>
                      <c:pt idx="14692">
                        <c:v>-41.548369999999998</c:v>
                      </c:pt>
                      <c:pt idx="14693">
                        <c:v>-41.499689999999994</c:v>
                      </c:pt>
                      <c:pt idx="14694">
                        <c:v>-41.45093</c:v>
                      </c:pt>
                      <c:pt idx="14695">
                        <c:v>-41.403080000000003</c:v>
                      </c:pt>
                      <c:pt idx="14696">
                        <c:v>-41.356970000000004</c:v>
                      </c:pt>
                      <c:pt idx="14697">
                        <c:v>-41.309870000000004</c:v>
                      </c:pt>
                      <c:pt idx="14698">
                        <c:v>-41.262070000000001</c:v>
                      </c:pt>
                      <c:pt idx="14699">
                        <c:v>-41.213879999999996</c:v>
                      </c:pt>
                      <c:pt idx="14700">
                        <c:v>-41.166169999999994</c:v>
                      </c:pt>
                      <c:pt idx="14701">
                        <c:v>-41.116950000000003</c:v>
                      </c:pt>
                      <c:pt idx="14702">
                        <c:v>-41.071680000000001</c:v>
                      </c:pt>
                      <c:pt idx="14703">
                        <c:v>-41.027169999999998</c:v>
                      </c:pt>
                      <c:pt idx="14704">
                        <c:v>-40.99109</c:v>
                      </c:pt>
                      <c:pt idx="14705">
                        <c:v>-40.954309999999992</c:v>
                      </c:pt>
                      <c:pt idx="14706">
                        <c:v>-40.920949999999998</c:v>
                      </c:pt>
                      <c:pt idx="14707">
                        <c:v>-40.887570000000004</c:v>
                      </c:pt>
                      <c:pt idx="14708">
                        <c:v>-40.859050000000003</c:v>
                      </c:pt>
                      <c:pt idx="14709">
                        <c:v>-40.825069999999997</c:v>
                      </c:pt>
                      <c:pt idx="14710">
                        <c:v>-40.789770000000004</c:v>
                      </c:pt>
                      <c:pt idx="14711">
                        <c:v>-40.751369999999994</c:v>
                      </c:pt>
                      <c:pt idx="14712">
                        <c:v>-40.713009999999997</c:v>
                      </c:pt>
                      <c:pt idx="14713">
                        <c:v>-40.66883</c:v>
                      </c:pt>
                      <c:pt idx="14714">
                        <c:v>-40.6248</c:v>
                      </c:pt>
                      <c:pt idx="14715">
                        <c:v>-40.57882</c:v>
                      </c:pt>
                      <c:pt idx="14716">
                        <c:v>-40.533010000000004</c:v>
                      </c:pt>
                      <c:pt idx="14717">
                        <c:v>-40.486329999999995</c:v>
                      </c:pt>
                      <c:pt idx="14718">
                        <c:v>-40.442349999999998</c:v>
                      </c:pt>
                      <c:pt idx="14719">
                        <c:v>-40.396830000000001</c:v>
                      </c:pt>
                      <c:pt idx="14720">
                        <c:v>-40.349980000000002</c:v>
                      </c:pt>
                      <c:pt idx="14721">
                        <c:v>-40.302840000000003</c:v>
                      </c:pt>
                      <c:pt idx="14722">
                        <c:v>-40.253750000000004</c:v>
                      </c:pt>
                      <c:pt idx="14723">
                        <c:v>-40.203220000000002</c:v>
                      </c:pt>
                      <c:pt idx="14724">
                        <c:v>-40.152590000000004</c:v>
                      </c:pt>
                      <c:pt idx="14725">
                        <c:v>-40.101639999999996</c:v>
                      </c:pt>
                      <c:pt idx="14726">
                        <c:v>-40.050249999999998</c:v>
                      </c:pt>
                      <c:pt idx="14727">
                        <c:v>-39.998840000000001</c:v>
                      </c:pt>
                      <c:pt idx="14728">
                        <c:v>-39.949719999999999</c:v>
                      </c:pt>
                      <c:pt idx="14729">
                        <c:v>-39.901150000000001</c:v>
                      </c:pt>
                      <c:pt idx="14730">
                        <c:v>-39.851179999999999</c:v>
                      </c:pt>
                      <c:pt idx="14731">
                        <c:v>-39.802289999999999</c:v>
                      </c:pt>
                      <c:pt idx="14732">
                        <c:v>-39.753839999999997</c:v>
                      </c:pt>
                      <c:pt idx="14733">
                        <c:v>-39.706940000000003</c:v>
                      </c:pt>
                      <c:pt idx="14734">
                        <c:v>-39.66527</c:v>
                      </c:pt>
                      <c:pt idx="14735">
                        <c:v>-39.621789999999997</c:v>
                      </c:pt>
                      <c:pt idx="14736">
                        <c:v>-39.576539999999994</c:v>
                      </c:pt>
                      <c:pt idx="14737">
                        <c:v>-39.530789999999996</c:v>
                      </c:pt>
                      <c:pt idx="14738">
                        <c:v>-39.48321</c:v>
                      </c:pt>
                      <c:pt idx="14739">
                        <c:v>-39.438699999999997</c:v>
                      </c:pt>
                      <c:pt idx="14740">
                        <c:v>-39.39443</c:v>
                      </c:pt>
                      <c:pt idx="14741">
                        <c:v>-39.358360000000005</c:v>
                      </c:pt>
                      <c:pt idx="14742">
                        <c:v>-39.321419999999996</c:v>
                      </c:pt>
                      <c:pt idx="14743">
                        <c:v>-39.288379999999997</c:v>
                      </c:pt>
                      <c:pt idx="14744">
                        <c:v>-39.254750000000001</c:v>
                      </c:pt>
                      <c:pt idx="14745">
                        <c:v>-39.221110000000003</c:v>
                      </c:pt>
                      <c:pt idx="14746">
                        <c:v>-39.183930000000004</c:v>
                      </c:pt>
                      <c:pt idx="14747">
                        <c:v>-39.14143</c:v>
                      </c:pt>
                      <c:pt idx="14748">
                        <c:v>-39.095089999999999</c:v>
                      </c:pt>
                      <c:pt idx="14749">
                        <c:v>-39.046030000000002</c:v>
                      </c:pt>
                      <c:pt idx="14750">
                        <c:v>-38.995429999999999</c:v>
                      </c:pt>
                      <c:pt idx="14751">
                        <c:v>-38.944420000000001</c:v>
                      </c:pt>
                      <c:pt idx="14752">
                        <c:v>-38.89331</c:v>
                      </c:pt>
                      <c:pt idx="14753">
                        <c:v>-38.841630000000002</c:v>
                      </c:pt>
                      <c:pt idx="14754">
                        <c:v>-38.791110000000003</c:v>
                      </c:pt>
                      <c:pt idx="14755">
                        <c:v>-38.741399999999999</c:v>
                      </c:pt>
                      <c:pt idx="14756">
                        <c:v>-38.689450000000001</c:v>
                      </c:pt>
                      <c:pt idx="14757">
                        <c:v>-38.638159999999999</c:v>
                      </c:pt>
                      <c:pt idx="14758">
                        <c:v>-38.586539999999999</c:v>
                      </c:pt>
                      <c:pt idx="14759">
                        <c:v>-38.52807</c:v>
                      </c:pt>
                      <c:pt idx="14760">
                        <c:v>-38.474400000000003</c:v>
                      </c:pt>
                      <c:pt idx="14761">
                        <c:v>-38.420519999999996</c:v>
                      </c:pt>
                      <c:pt idx="14762">
                        <c:v>-38.366430000000001</c:v>
                      </c:pt>
                      <c:pt idx="14763">
                        <c:v>-38.312429999999999</c:v>
                      </c:pt>
                      <c:pt idx="14764">
                        <c:v>-38.257570000000001</c:v>
                      </c:pt>
                      <c:pt idx="14765">
                        <c:v>-38.202199999999998</c:v>
                      </c:pt>
                      <c:pt idx="14766">
                        <c:v>-38.146349999999998</c:v>
                      </c:pt>
                      <c:pt idx="14767">
                        <c:v>-38.090579999999996</c:v>
                      </c:pt>
                      <c:pt idx="14768">
                        <c:v>-38.036370000000005</c:v>
                      </c:pt>
                      <c:pt idx="14769">
                        <c:v>-37.977979999999995</c:v>
                      </c:pt>
                      <c:pt idx="14770">
                        <c:v>-37.922020000000003</c:v>
                      </c:pt>
                      <c:pt idx="14771">
                        <c:v>-37.866799999999998</c:v>
                      </c:pt>
                      <c:pt idx="14772">
                        <c:v>-37.81747</c:v>
                      </c:pt>
                      <c:pt idx="14773">
                        <c:v>-37.766999999999996</c:v>
                      </c:pt>
                      <c:pt idx="14774">
                        <c:v>-37.720410000000001</c:v>
                      </c:pt>
                      <c:pt idx="14775">
                        <c:v>-37.671810000000001</c:v>
                      </c:pt>
                      <c:pt idx="14776">
                        <c:v>-37.625160000000001</c:v>
                      </c:pt>
                      <c:pt idx="14777">
                        <c:v>-37.576779999999999</c:v>
                      </c:pt>
                      <c:pt idx="14778">
                        <c:v>-37.528289999999998</c:v>
                      </c:pt>
                      <c:pt idx="14779">
                        <c:v>-37.47907</c:v>
                      </c:pt>
                      <c:pt idx="14780">
                        <c:v>-37.425920000000005</c:v>
                      </c:pt>
                      <c:pt idx="14781">
                        <c:v>-37.371870000000001</c:v>
                      </c:pt>
                      <c:pt idx="14782">
                        <c:v>-37.320610000000002</c:v>
                      </c:pt>
                      <c:pt idx="14783">
                        <c:v>-37.27028</c:v>
                      </c:pt>
                      <c:pt idx="14784">
                        <c:v>-37.214480000000002</c:v>
                      </c:pt>
                      <c:pt idx="14785">
                        <c:v>-37.1629</c:v>
                      </c:pt>
                      <c:pt idx="14786">
                        <c:v>-37.110990000000001</c:v>
                      </c:pt>
                      <c:pt idx="14787">
                        <c:v>-37.055750000000003</c:v>
                      </c:pt>
                      <c:pt idx="14788">
                        <c:v>-36.999300000000005</c:v>
                      </c:pt>
                      <c:pt idx="14789">
                        <c:v>-36.940719999999999</c:v>
                      </c:pt>
                      <c:pt idx="14790">
                        <c:v>-36.889650000000003</c:v>
                      </c:pt>
                      <c:pt idx="14791">
                        <c:v>-36.835230000000003</c:v>
                      </c:pt>
                      <c:pt idx="14792">
                        <c:v>-36.773829999999997</c:v>
                      </c:pt>
                      <c:pt idx="14793">
                        <c:v>-36.703630000000004</c:v>
                      </c:pt>
                      <c:pt idx="14794">
                        <c:v>-36.63158</c:v>
                      </c:pt>
                      <c:pt idx="14795">
                        <c:v>-36.554380000000002</c:v>
                      </c:pt>
                      <c:pt idx="14796">
                        <c:v>-36.473520000000001</c:v>
                      </c:pt>
                      <c:pt idx="14797">
                        <c:v>-36.392229999999998</c:v>
                      </c:pt>
                      <c:pt idx="14798">
                        <c:v>-36.308859999999996</c:v>
                      </c:pt>
                      <c:pt idx="14799">
                        <c:v>-36.218089999999997</c:v>
                      </c:pt>
                      <c:pt idx="14800">
                        <c:v>-36.12518</c:v>
                      </c:pt>
                      <c:pt idx="14801">
                        <c:v>-36.029049999999998</c:v>
                      </c:pt>
                      <c:pt idx="14802">
                        <c:v>-35.933920000000001</c:v>
                      </c:pt>
                      <c:pt idx="14803">
                        <c:v>-35.8399</c:v>
                      </c:pt>
                      <c:pt idx="14804">
                        <c:v>-35.744979999999998</c:v>
                      </c:pt>
                      <c:pt idx="14805">
                        <c:v>-35.644219999999997</c:v>
                      </c:pt>
                      <c:pt idx="14806">
                        <c:v>-35.542609999999996</c:v>
                      </c:pt>
                      <c:pt idx="14807">
                        <c:v>-35.438510000000001</c:v>
                      </c:pt>
                      <c:pt idx="14808">
                        <c:v>-35.332639999999998</c:v>
                      </c:pt>
                      <c:pt idx="14809">
                        <c:v>-35.227890000000002</c:v>
                      </c:pt>
                      <c:pt idx="14810">
                        <c:v>-35.121769999999998</c:v>
                      </c:pt>
                      <c:pt idx="14811">
                        <c:v>-35.013590000000001</c:v>
                      </c:pt>
                      <c:pt idx="14812">
                        <c:v>-34.90269</c:v>
                      </c:pt>
                      <c:pt idx="14813">
                        <c:v>-34.790500000000002</c:v>
                      </c:pt>
                      <c:pt idx="14814">
                        <c:v>-34.681620000000002</c:v>
                      </c:pt>
                      <c:pt idx="14815">
                        <c:v>-34.574600000000004</c:v>
                      </c:pt>
                      <c:pt idx="14816">
                        <c:v>-34.464089999999999</c:v>
                      </c:pt>
                      <c:pt idx="14817">
                        <c:v>-34.350520000000003</c:v>
                      </c:pt>
                      <c:pt idx="14818">
                        <c:v>-34.236170000000001</c:v>
                      </c:pt>
                      <c:pt idx="14819">
                        <c:v>-34.122080000000004</c:v>
                      </c:pt>
                      <c:pt idx="14820">
                        <c:v>-34.010260000000002</c:v>
                      </c:pt>
                      <c:pt idx="14821">
                        <c:v>-33.897710000000004</c:v>
                      </c:pt>
                      <c:pt idx="14822">
                        <c:v>-33.78322</c:v>
                      </c:pt>
                      <c:pt idx="14823">
                        <c:v>-33.667059999999999</c:v>
                      </c:pt>
                      <c:pt idx="14824">
                        <c:v>-33.550249999999998</c:v>
                      </c:pt>
                      <c:pt idx="14825">
                        <c:v>-33.434650000000005</c:v>
                      </c:pt>
                      <c:pt idx="14826">
                        <c:v>-33.315550000000002</c:v>
                      </c:pt>
                      <c:pt idx="14827">
                        <c:v>-33.195350000000005</c:v>
                      </c:pt>
                      <c:pt idx="14828">
                        <c:v>-33.07349</c:v>
                      </c:pt>
                      <c:pt idx="14829">
                        <c:v>-32.950679999999998</c:v>
                      </c:pt>
                      <c:pt idx="14830">
                        <c:v>-32.830170000000003</c:v>
                      </c:pt>
                      <c:pt idx="14831">
                        <c:v>-32.708300000000001</c:v>
                      </c:pt>
                      <c:pt idx="14832">
                        <c:v>-32.585509999999999</c:v>
                      </c:pt>
                      <c:pt idx="14833">
                        <c:v>-32.465479999999999</c:v>
                      </c:pt>
                      <c:pt idx="14834">
                        <c:v>-32.3429</c:v>
                      </c:pt>
                      <c:pt idx="14835">
                        <c:v>-32.220640000000003</c:v>
                      </c:pt>
                      <c:pt idx="14836">
                        <c:v>-32.095349999999996</c:v>
                      </c:pt>
                      <c:pt idx="14837">
                        <c:v>-31.970869999999998</c:v>
                      </c:pt>
                      <c:pt idx="14838">
                        <c:v>-31.84657</c:v>
                      </c:pt>
                      <c:pt idx="14839">
                        <c:v>-31.720769999999998</c:v>
                      </c:pt>
                      <c:pt idx="14840">
                        <c:v>-31.595140000000001</c:v>
                      </c:pt>
                      <c:pt idx="14841">
                        <c:v>-31.466539999999998</c:v>
                      </c:pt>
                      <c:pt idx="14842">
                        <c:v>-31.33493</c:v>
                      </c:pt>
                      <c:pt idx="14843">
                        <c:v>-31.203330000000001</c:v>
                      </c:pt>
                      <c:pt idx="14844">
                        <c:v>-31.070460000000001</c:v>
                      </c:pt>
                      <c:pt idx="14845">
                        <c:v>-30.935640000000003</c:v>
                      </c:pt>
                      <c:pt idx="14846">
                        <c:v>-30.800869999999996</c:v>
                      </c:pt>
                      <c:pt idx="14847">
                        <c:v>-30.66461</c:v>
                      </c:pt>
                      <c:pt idx="14848">
                        <c:v>-30.529030000000002</c:v>
                      </c:pt>
                      <c:pt idx="14849">
                        <c:v>-30.400790000000001</c:v>
                      </c:pt>
                      <c:pt idx="14850">
                        <c:v>-30.266220000000001</c:v>
                      </c:pt>
                      <c:pt idx="14851">
                        <c:v>-30.13156</c:v>
                      </c:pt>
                      <c:pt idx="14852">
                        <c:v>-29.995419999999999</c:v>
                      </c:pt>
                      <c:pt idx="14853">
                        <c:v>-29.85772</c:v>
                      </c:pt>
                      <c:pt idx="14854">
                        <c:v>-29.718040000000002</c:v>
                      </c:pt>
                      <c:pt idx="14855">
                        <c:v>-29.579540000000001</c:v>
                      </c:pt>
                      <c:pt idx="14856">
                        <c:v>-29.441769999999998</c:v>
                      </c:pt>
                      <c:pt idx="14857">
                        <c:v>-29.302880000000002</c:v>
                      </c:pt>
                      <c:pt idx="14858">
                        <c:v>-29.159290000000002</c:v>
                      </c:pt>
                      <c:pt idx="14859">
                        <c:v>-29.016269999999999</c:v>
                      </c:pt>
                      <c:pt idx="14860">
                        <c:v>-28.87088</c:v>
                      </c:pt>
                      <c:pt idx="14861">
                        <c:v>-28.724440000000001</c:v>
                      </c:pt>
                      <c:pt idx="14862">
                        <c:v>-28.579039999999999</c:v>
                      </c:pt>
                      <c:pt idx="14863">
                        <c:v>-28.432469999999999</c:v>
                      </c:pt>
                      <c:pt idx="14864">
                        <c:v>-28.285610000000002</c:v>
                      </c:pt>
                      <c:pt idx="14865">
                        <c:v>-28.136790000000001</c:v>
                      </c:pt>
                      <c:pt idx="14866">
                        <c:v>-27.987359999999999</c:v>
                      </c:pt>
                      <c:pt idx="14867">
                        <c:v>-27.8354</c:v>
                      </c:pt>
                      <c:pt idx="14868">
                        <c:v>-27.683010000000003</c:v>
                      </c:pt>
                      <c:pt idx="14869">
                        <c:v>-27.531680000000001</c:v>
                      </c:pt>
                      <c:pt idx="14870">
                        <c:v>-27.379770000000001</c:v>
                      </c:pt>
                      <c:pt idx="14871">
                        <c:v>-27.226590000000002</c:v>
                      </c:pt>
                      <c:pt idx="14872">
                        <c:v>-27.075870000000002</c:v>
                      </c:pt>
                      <c:pt idx="14873">
                        <c:v>-26.925640000000001</c:v>
                      </c:pt>
                      <c:pt idx="14874">
                        <c:v>-26.77402</c:v>
                      </c:pt>
                      <c:pt idx="14875">
                        <c:v>-26.619880000000002</c:v>
                      </c:pt>
                      <c:pt idx="14876">
                        <c:v>-26.465220000000002</c:v>
                      </c:pt>
                      <c:pt idx="14877">
                        <c:v>-26.315300000000001</c:v>
                      </c:pt>
                      <c:pt idx="14878">
                        <c:v>-26.170300000000001</c:v>
                      </c:pt>
                      <c:pt idx="14879">
                        <c:v>-26.024949999999997</c:v>
                      </c:pt>
                      <c:pt idx="14880">
                        <c:v>-25.877420000000001</c:v>
                      </c:pt>
                      <c:pt idx="14881">
                        <c:v>-25.726700000000001</c:v>
                      </c:pt>
                      <c:pt idx="14882">
                        <c:v>-25.575119999999998</c:v>
                      </c:pt>
                      <c:pt idx="14883">
                        <c:v>-25.422820000000002</c:v>
                      </c:pt>
                      <c:pt idx="14884">
                        <c:v>-25.270620000000001</c:v>
                      </c:pt>
                      <c:pt idx="14885">
                        <c:v>-25.121369999999999</c:v>
                      </c:pt>
                      <c:pt idx="14886">
                        <c:v>-24.969059999999999</c:v>
                      </c:pt>
                      <c:pt idx="14887">
                        <c:v>-24.8187</c:v>
                      </c:pt>
                      <c:pt idx="14888">
                        <c:v>-24.66573</c:v>
                      </c:pt>
                      <c:pt idx="14889">
                        <c:v>-24.512610000000002</c:v>
                      </c:pt>
                      <c:pt idx="14890">
                        <c:v>-24.35941</c:v>
                      </c:pt>
                      <c:pt idx="14891">
                        <c:v>-24.205679999999997</c:v>
                      </c:pt>
                      <c:pt idx="14892">
                        <c:v>-24.0505</c:v>
                      </c:pt>
                      <c:pt idx="14893">
                        <c:v>-23.895389999999999</c:v>
                      </c:pt>
                      <c:pt idx="14894">
                        <c:v>-23.741210000000002</c:v>
                      </c:pt>
                      <c:pt idx="14895">
                        <c:v>-23.585709999999999</c:v>
                      </c:pt>
                      <c:pt idx="14896">
                        <c:v>-23.432840000000002</c:v>
                      </c:pt>
                      <c:pt idx="14897">
                        <c:v>-23.280390000000001</c:v>
                      </c:pt>
                      <c:pt idx="14898">
                        <c:v>-23.12236</c:v>
                      </c:pt>
                      <c:pt idx="14899">
                        <c:v>-22.963090000000001</c:v>
                      </c:pt>
                      <c:pt idx="14900">
                        <c:v>-22.800980000000003</c:v>
                      </c:pt>
                      <c:pt idx="14901">
                        <c:v>-22.63785</c:v>
                      </c:pt>
                      <c:pt idx="14902">
                        <c:v>-22.47505</c:v>
                      </c:pt>
                      <c:pt idx="14903">
                        <c:v>-22.312090000000001</c:v>
                      </c:pt>
                      <c:pt idx="14904">
                        <c:v>-22.15071</c:v>
                      </c:pt>
                      <c:pt idx="14905">
                        <c:v>-21.988660000000003</c:v>
                      </c:pt>
                      <c:pt idx="14906">
                        <c:v>-21.825510000000001</c:v>
                      </c:pt>
                      <c:pt idx="14907">
                        <c:v>-21.659459999999999</c:v>
                      </c:pt>
                      <c:pt idx="14908">
                        <c:v>-21.495329999999999</c:v>
                      </c:pt>
                      <c:pt idx="14909">
                        <c:v>-21.330469999999998</c:v>
                      </c:pt>
                      <c:pt idx="14910">
                        <c:v>-21.165959999999998</c:v>
                      </c:pt>
                      <c:pt idx="14911">
                        <c:v>-21.000130000000002</c:v>
                      </c:pt>
                      <c:pt idx="14912">
                        <c:v>-20.833860000000001</c:v>
                      </c:pt>
                      <c:pt idx="14913">
                        <c:v>-20.667209999999997</c:v>
                      </c:pt>
                      <c:pt idx="14914">
                        <c:v>-20.49982</c:v>
                      </c:pt>
                      <c:pt idx="14915">
                        <c:v>-20.33222</c:v>
                      </c:pt>
                      <c:pt idx="14916">
                        <c:v>-20.164259999999999</c:v>
                      </c:pt>
                      <c:pt idx="14917">
                        <c:v>-19.995730000000002</c:v>
                      </c:pt>
                      <c:pt idx="14918">
                        <c:v>-19.826969999999999</c:v>
                      </c:pt>
                      <c:pt idx="14919">
                        <c:v>-19.658270000000002</c:v>
                      </c:pt>
                      <c:pt idx="14920">
                        <c:v>-19.488319999999998</c:v>
                      </c:pt>
                      <c:pt idx="14921">
                        <c:v>-19.317050000000002</c:v>
                      </c:pt>
                      <c:pt idx="14922">
                        <c:v>-19.14836</c:v>
                      </c:pt>
                      <c:pt idx="14923">
                        <c:v>-18.977869999999999</c:v>
                      </c:pt>
                      <c:pt idx="14924">
                        <c:v>-18.80678</c:v>
                      </c:pt>
                      <c:pt idx="14925">
                        <c:v>-18.635839999999998</c:v>
                      </c:pt>
                      <c:pt idx="14926">
                        <c:v>-18.463270000000001</c:v>
                      </c:pt>
                      <c:pt idx="14927">
                        <c:v>-18.290660000000003</c:v>
                      </c:pt>
                      <c:pt idx="14928">
                        <c:v>-18.117850000000001</c:v>
                      </c:pt>
                      <c:pt idx="14929">
                        <c:v>-17.946839999999998</c:v>
                      </c:pt>
                      <c:pt idx="14930">
                        <c:v>-17.780760000000001</c:v>
                      </c:pt>
                      <c:pt idx="14931">
                        <c:v>-17.610669999999999</c:v>
                      </c:pt>
                      <c:pt idx="14932">
                        <c:v>-17.436070000000001</c:v>
                      </c:pt>
                      <c:pt idx="14933">
                        <c:v>-17.260740000000002</c:v>
                      </c:pt>
                      <c:pt idx="14934">
                        <c:v>-17.08531</c:v>
                      </c:pt>
                      <c:pt idx="14935">
                        <c:v>-16.909549999999999</c:v>
                      </c:pt>
                      <c:pt idx="14936">
                        <c:v>-16.734009999999998</c:v>
                      </c:pt>
                      <c:pt idx="14937">
                        <c:v>-16.558800000000002</c:v>
                      </c:pt>
                      <c:pt idx="14938">
                        <c:v>-16.382159999999999</c:v>
                      </c:pt>
                      <c:pt idx="14939">
                        <c:v>-16.206600000000002</c:v>
                      </c:pt>
                      <c:pt idx="14940">
                        <c:v>-16.030009999999997</c:v>
                      </c:pt>
                      <c:pt idx="14941">
                        <c:v>-15.8535</c:v>
                      </c:pt>
                      <c:pt idx="14942">
                        <c:v>-15.660119999999999</c:v>
                      </c:pt>
                      <c:pt idx="14943">
                        <c:v>-15.489180000000001</c:v>
                      </c:pt>
                      <c:pt idx="14944">
                        <c:v>-15.318339999999999</c:v>
                      </c:pt>
                      <c:pt idx="14945">
                        <c:v>-15.143800000000001</c:v>
                      </c:pt>
                      <c:pt idx="14946">
                        <c:v>-14.967230000000001</c:v>
                      </c:pt>
                      <c:pt idx="14947">
                        <c:v>-14.79182</c:v>
                      </c:pt>
                      <c:pt idx="14948">
                        <c:v>-14.614339999999999</c:v>
                      </c:pt>
                      <c:pt idx="14949">
                        <c:v>-14.435780000000001</c:v>
                      </c:pt>
                      <c:pt idx="14950">
                        <c:v>-14.258620000000001</c:v>
                      </c:pt>
                      <c:pt idx="14951">
                        <c:v>-14.080410000000001</c:v>
                      </c:pt>
                      <c:pt idx="14952">
                        <c:v>-13.902289999999999</c:v>
                      </c:pt>
                      <c:pt idx="14953">
                        <c:v>-13.724460000000001</c:v>
                      </c:pt>
                      <c:pt idx="14954">
                        <c:v>-13.547089999999999</c:v>
                      </c:pt>
                      <c:pt idx="14955">
                        <c:v>-13.36914</c:v>
                      </c:pt>
                      <c:pt idx="14956">
                        <c:v>-13.189310000000001</c:v>
                      </c:pt>
                      <c:pt idx="14957">
                        <c:v>-13.008740000000001</c:v>
                      </c:pt>
                      <c:pt idx="14958">
                        <c:v>-12.827200000000001</c:v>
                      </c:pt>
                      <c:pt idx="14959">
                        <c:v>-12.645599999999998</c:v>
                      </c:pt>
                      <c:pt idx="14960">
                        <c:v>-12.46378</c:v>
                      </c:pt>
                      <c:pt idx="14961">
                        <c:v>-12.28402</c:v>
                      </c:pt>
                      <c:pt idx="14962">
                        <c:v>-12.1023</c:v>
                      </c:pt>
                      <c:pt idx="14963">
                        <c:v>-11.919029999999999</c:v>
                      </c:pt>
                      <c:pt idx="14964">
                        <c:v>-11.734960000000001</c:v>
                      </c:pt>
                      <c:pt idx="14965">
                        <c:v>-11.55043</c:v>
                      </c:pt>
                      <c:pt idx="14966">
                        <c:v>-11.366259999999999</c:v>
                      </c:pt>
                      <c:pt idx="14967">
                        <c:v>-11.183510000000002</c:v>
                      </c:pt>
                      <c:pt idx="14968">
                        <c:v>-11.001019999999999</c:v>
                      </c:pt>
                      <c:pt idx="14969">
                        <c:v>-10.81831</c:v>
                      </c:pt>
                      <c:pt idx="14970">
                        <c:v>-10.634440000000001</c:v>
                      </c:pt>
                      <c:pt idx="14971">
                        <c:v>-10.45528</c:v>
                      </c:pt>
                      <c:pt idx="14972">
                        <c:v>-10.27576</c:v>
                      </c:pt>
                      <c:pt idx="14973">
                        <c:v>-10.095419999999999</c:v>
                      </c:pt>
                      <c:pt idx="14974">
                        <c:v>-9.9147320000000008</c:v>
                      </c:pt>
                      <c:pt idx="14975">
                        <c:v>-9.7325309999999998</c:v>
                      </c:pt>
                      <c:pt idx="14976">
                        <c:v>-9.5496320000000008</c:v>
                      </c:pt>
                      <c:pt idx="14977">
                        <c:v>-9.3658509999999993</c:v>
                      </c:pt>
                      <c:pt idx="14978">
                        <c:v>-9.1816230000000001</c:v>
                      </c:pt>
                      <c:pt idx="14979">
                        <c:v>-8.9976679999999991</c:v>
                      </c:pt>
                      <c:pt idx="14980">
                        <c:v>-8.8146699999999996</c:v>
                      </c:pt>
                      <c:pt idx="14981">
                        <c:v>-8.6313879999999994</c:v>
                      </c:pt>
                      <c:pt idx="14982">
                        <c:v>-8.4463679999999997</c:v>
                      </c:pt>
                      <c:pt idx="14983">
                        <c:v>-8.2542179999999998</c:v>
                      </c:pt>
                      <c:pt idx="14984">
                        <c:v>-8.071390000000001</c:v>
                      </c:pt>
                      <c:pt idx="14985">
                        <c:v>-7.8864739999999998</c:v>
                      </c:pt>
                      <c:pt idx="14986">
                        <c:v>-7.7006640000000006</c:v>
                      </c:pt>
                      <c:pt idx="14987">
                        <c:v>-7.5156320000000001</c:v>
                      </c:pt>
                      <c:pt idx="14988">
                        <c:v>-7.3313649999999999</c:v>
                      </c:pt>
                      <c:pt idx="14989">
                        <c:v>-7.1466260000000004</c:v>
                      </c:pt>
                      <c:pt idx="14990">
                        <c:v>-6.9619549999999997</c:v>
                      </c:pt>
                      <c:pt idx="14991">
                        <c:v>-6.7774080000000003</c:v>
                      </c:pt>
                      <c:pt idx="14992">
                        <c:v>-6.5931579999999999</c:v>
                      </c:pt>
                      <c:pt idx="14993">
                        <c:v>-6.4093830000000001</c:v>
                      </c:pt>
                      <c:pt idx="14994">
                        <c:v>-6.2252909999999995</c:v>
                      </c:pt>
                      <c:pt idx="14995">
                        <c:v>-6.0415209999999995</c:v>
                      </c:pt>
                      <c:pt idx="14996">
                        <c:v>-5.8586790000000004</c:v>
                      </c:pt>
                      <c:pt idx="14997">
                        <c:v>-5.653359</c:v>
                      </c:pt>
                      <c:pt idx="14998">
                        <c:v>-5.4696359999999995</c:v>
                      </c:pt>
                      <c:pt idx="14999">
                        <c:v>-5.2913699999999997</c:v>
                      </c:pt>
                      <c:pt idx="15000">
                        <c:v>-5.1081120000000002</c:v>
                      </c:pt>
                      <c:pt idx="15001">
                        <c:v>-4.9245599999999996</c:v>
                      </c:pt>
                      <c:pt idx="15002">
                        <c:v>-4.739833</c:v>
                      </c:pt>
                      <c:pt idx="15003">
                        <c:v>-4.5558179999999995</c:v>
                      </c:pt>
                      <c:pt idx="15004">
                        <c:v>-4.3712659999999994</c:v>
                      </c:pt>
                      <c:pt idx="15005">
                        <c:v>-4.187036</c:v>
                      </c:pt>
                      <c:pt idx="15006">
                        <c:v>-4.0021199999999997</c:v>
                      </c:pt>
                      <c:pt idx="15007">
                        <c:v>-3.8173499999999998</c:v>
                      </c:pt>
                      <c:pt idx="15008">
                        <c:v>-3.6343459999999999</c:v>
                      </c:pt>
                      <c:pt idx="15009">
                        <c:v>-3.4515600000000002</c:v>
                      </c:pt>
                      <c:pt idx="15010">
                        <c:v>-3.2685880000000003</c:v>
                      </c:pt>
                      <c:pt idx="15011">
                        <c:v>-3.0861090000000004</c:v>
                      </c:pt>
                      <c:pt idx="15012">
                        <c:v>-2.9053240000000002</c:v>
                      </c:pt>
                      <c:pt idx="15013">
                        <c:v>-2.7230449999999999</c:v>
                      </c:pt>
                      <c:pt idx="15014">
                        <c:v>-2.542697</c:v>
                      </c:pt>
                      <c:pt idx="15015">
                        <c:v>-2.3619209999999997</c:v>
                      </c:pt>
                      <c:pt idx="15016">
                        <c:v>-2.1830630000000002</c:v>
                      </c:pt>
                      <c:pt idx="15017">
                        <c:v>-2.0021749999999998</c:v>
                      </c:pt>
                      <c:pt idx="15018">
                        <c:v>-1.8207970000000002</c:v>
                      </c:pt>
                      <c:pt idx="15019">
                        <c:v>-1.6382650000000001</c:v>
                      </c:pt>
                      <c:pt idx="15020">
                        <c:v>-1.4559440000000001</c:v>
                      </c:pt>
                      <c:pt idx="15021">
                        <c:v>-1.2732889999999999</c:v>
                      </c:pt>
                      <c:pt idx="15022">
                        <c:v>-1.0907419999999999</c:v>
                      </c:pt>
                      <c:pt idx="15023">
                        <c:v>-0.90800879999999995</c:v>
                      </c:pt>
                      <c:pt idx="15024">
                        <c:v>-0.72586059999999997</c:v>
                      </c:pt>
                      <c:pt idx="15025">
                        <c:v>-0.54379700000000009</c:v>
                      </c:pt>
                      <c:pt idx="15026">
                        <c:v>-0.36431429999999998</c:v>
                      </c:pt>
                      <c:pt idx="15027">
                        <c:v>-0.18250939999999999</c:v>
                      </c:pt>
                      <c:pt idx="15028">
                        <c:v>-3.1709670000000002E-3</c:v>
                      </c:pt>
                      <c:pt idx="15029">
                        <c:v>0.17727380000000001</c:v>
                      </c:pt>
                      <c:pt idx="15030">
                        <c:v>0.35883310000000002</c:v>
                      </c:pt>
                      <c:pt idx="15031">
                        <c:v>0.54071190000000002</c:v>
                      </c:pt>
                      <c:pt idx="15032">
                        <c:v>0.72280880000000003</c:v>
                      </c:pt>
                      <c:pt idx="15033">
                        <c:v>0.90598819999999991</c:v>
                      </c:pt>
                      <c:pt idx="15034">
                        <c:v>1.0883750000000001</c:v>
                      </c:pt>
                      <c:pt idx="15035">
                        <c:v>1.2704499999999999</c:v>
                      </c:pt>
                      <c:pt idx="15036">
                        <c:v>1.45336</c:v>
                      </c:pt>
                      <c:pt idx="15037">
                        <c:v>1.635453</c:v>
                      </c:pt>
                      <c:pt idx="15038">
                        <c:v>1.8064710000000002</c:v>
                      </c:pt>
                      <c:pt idx="15039">
                        <c:v>1.9784329999999999</c:v>
                      </c:pt>
                      <c:pt idx="15040">
                        <c:v>2.1576310000000003</c:v>
                      </c:pt>
                      <c:pt idx="15041">
                        <c:v>2.3378109999999999</c:v>
                      </c:pt>
                      <c:pt idx="15042">
                        <c:v>2.5183819999999999</c:v>
                      </c:pt>
                      <c:pt idx="15043">
                        <c:v>2.698315</c:v>
                      </c:pt>
                      <c:pt idx="15044">
                        <c:v>2.8766380000000003</c:v>
                      </c:pt>
                      <c:pt idx="15045">
                        <c:v>3.0568060000000004</c:v>
                      </c:pt>
                      <c:pt idx="15046">
                        <c:v>3.2361770000000001</c:v>
                      </c:pt>
                      <c:pt idx="15047">
                        <c:v>3.4158729999999999</c:v>
                      </c:pt>
                      <c:pt idx="15048">
                        <c:v>3.59423</c:v>
                      </c:pt>
                      <c:pt idx="15049">
                        <c:v>3.7732640000000002</c:v>
                      </c:pt>
                      <c:pt idx="15050">
                        <c:v>3.952572</c:v>
                      </c:pt>
                      <c:pt idx="15051">
                        <c:v>4.1287960000000004</c:v>
                      </c:pt>
                      <c:pt idx="15052">
                        <c:v>4.3050980000000001</c:v>
                      </c:pt>
                      <c:pt idx="15053">
                        <c:v>4.4822860000000002</c:v>
                      </c:pt>
                      <c:pt idx="15054">
                        <c:v>4.6581640000000002</c:v>
                      </c:pt>
                      <c:pt idx="15055">
                        <c:v>4.836328</c:v>
                      </c:pt>
                      <c:pt idx="15056">
                        <c:v>5.0119410000000002</c:v>
                      </c:pt>
                      <c:pt idx="15057">
                        <c:v>5.1833989999999996</c:v>
                      </c:pt>
                      <c:pt idx="15058">
                        <c:v>5.355321</c:v>
                      </c:pt>
                      <c:pt idx="15059">
                        <c:v>5.5290099999999995</c:v>
                      </c:pt>
                      <c:pt idx="15060">
                        <c:v>5.706378</c:v>
                      </c:pt>
                      <c:pt idx="15061">
                        <c:v>5.8825370000000001</c:v>
                      </c:pt>
                      <c:pt idx="15062">
                        <c:v>6.0555300000000001</c:v>
                      </c:pt>
                      <c:pt idx="15063">
                        <c:v>6.2284079999999999</c:v>
                      </c:pt>
                      <c:pt idx="15064">
                        <c:v>6.4046620000000001</c:v>
                      </c:pt>
                      <c:pt idx="15065">
                        <c:v>6.5817700000000006</c:v>
                      </c:pt>
                      <c:pt idx="15066">
                        <c:v>6.7577819999999997</c:v>
                      </c:pt>
                      <c:pt idx="15067">
                        <c:v>6.9305709999999996</c:v>
                      </c:pt>
                      <c:pt idx="15068">
                        <c:v>7.1047970000000005</c:v>
                      </c:pt>
                      <c:pt idx="15069">
                        <c:v>7.2787710000000008</c:v>
                      </c:pt>
                      <c:pt idx="15070">
                        <c:v>7.4545689999999993</c:v>
                      </c:pt>
                      <c:pt idx="15071">
                        <c:v>7.6301600000000001</c:v>
                      </c:pt>
                      <c:pt idx="15072">
                        <c:v>7.806603</c:v>
                      </c:pt>
                      <c:pt idx="15073">
                        <c:v>7.9834769999999997</c:v>
                      </c:pt>
                      <c:pt idx="15074">
                        <c:v>8.161016</c:v>
                      </c:pt>
                      <c:pt idx="15075">
                        <c:v>8.337845999999999</c:v>
                      </c:pt>
                      <c:pt idx="15076">
                        <c:v>8.5129210000000004</c:v>
                      </c:pt>
                      <c:pt idx="15077">
                        <c:v>8.6868619999999996</c:v>
                      </c:pt>
                      <c:pt idx="15078">
                        <c:v>8.8627359999999999</c:v>
                      </c:pt>
                      <c:pt idx="15079">
                        <c:v>9.0394900000000007</c:v>
                      </c:pt>
                      <c:pt idx="15080">
                        <c:v>9.2161450000000009</c:v>
                      </c:pt>
                      <c:pt idx="15081">
                        <c:v>9.3931339999999999</c:v>
                      </c:pt>
                      <c:pt idx="15082">
                        <c:v>9.5697620000000008</c:v>
                      </c:pt>
                      <c:pt idx="15083">
                        <c:v>9.745476</c:v>
                      </c:pt>
                      <c:pt idx="15084">
                        <c:v>9.9203770000000002</c:v>
                      </c:pt>
                      <c:pt idx="15085">
                        <c:v>10.095469999999999</c:v>
                      </c:pt>
                      <c:pt idx="15086">
                        <c:v>10.271049999999999</c:v>
                      </c:pt>
                      <c:pt idx="15087">
                        <c:v>10.44233</c:v>
                      </c:pt>
                      <c:pt idx="15088">
                        <c:v>10.616520000000001</c:v>
                      </c:pt>
                      <c:pt idx="15089">
                        <c:v>10.78965</c:v>
                      </c:pt>
                      <c:pt idx="15090">
                        <c:v>10.964100000000002</c:v>
                      </c:pt>
                      <c:pt idx="15091">
                        <c:v>11.13841</c:v>
                      </c:pt>
                      <c:pt idx="15092">
                        <c:v>11.312709999999999</c:v>
                      </c:pt>
                      <c:pt idx="15093">
                        <c:v>11.487259999999999</c:v>
                      </c:pt>
                      <c:pt idx="15094">
                        <c:v>11.662049999999999</c:v>
                      </c:pt>
                      <c:pt idx="15095">
                        <c:v>11.836770000000001</c:v>
                      </c:pt>
                      <c:pt idx="15096">
                        <c:v>12.01163</c:v>
                      </c:pt>
                      <c:pt idx="15097">
                        <c:v>12.1859</c:v>
                      </c:pt>
                      <c:pt idx="15098">
                        <c:v>12.358890000000001</c:v>
                      </c:pt>
                      <c:pt idx="15099">
                        <c:v>12.53284</c:v>
                      </c:pt>
                      <c:pt idx="15100">
                        <c:v>12.706710000000001</c:v>
                      </c:pt>
                      <c:pt idx="15101">
                        <c:v>12.88022</c:v>
                      </c:pt>
                      <c:pt idx="15102">
                        <c:v>13.05326</c:v>
                      </c:pt>
                      <c:pt idx="15103">
                        <c:v>13.22662</c:v>
                      </c:pt>
                      <c:pt idx="15104">
                        <c:v>13.400030000000001</c:v>
                      </c:pt>
                      <c:pt idx="15105">
                        <c:v>13.57321</c:v>
                      </c:pt>
                      <c:pt idx="15106">
                        <c:v>13.74708</c:v>
                      </c:pt>
                      <c:pt idx="15107">
                        <c:v>13.919750000000001</c:v>
                      </c:pt>
                      <c:pt idx="15108">
                        <c:v>14.09234</c:v>
                      </c:pt>
                      <c:pt idx="15109">
                        <c:v>14.264190000000001</c:v>
                      </c:pt>
                      <c:pt idx="15110">
                        <c:v>14.435599999999999</c:v>
                      </c:pt>
                      <c:pt idx="15111">
                        <c:v>14.606950000000001</c:v>
                      </c:pt>
                      <c:pt idx="15112">
                        <c:v>14.779669999999999</c:v>
                      </c:pt>
                      <c:pt idx="15113">
                        <c:v>14.950950000000001</c:v>
                      </c:pt>
                      <c:pt idx="15114">
                        <c:v>15.12171</c:v>
                      </c:pt>
                      <c:pt idx="15115">
                        <c:v>15.29185</c:v>
                      </c:pt>
                      <c:pt idx="15116">
                        <c:v>15.46233</c:v>
                      </c:pt>
                      <c:pt idx="15117">
                        <c:v>15.629340000000001</c:v>
                      </c:pt>
                      <c:pt idx="15118">
                        <c:v>15.7981</c:v>
                      </c:pt>
                      <c:pt idx="15119">
                        <c:v>15.966240000000001</c:v>
                      </c:pt>
                      <c:pt idx="15120">
                        <c:v>16.13513</c:v>
                      </c:pt>
                      <c:pt idx="15121">
                        <c:v>16.303609999999999</c:v>
                      </c:pt>
                      <c:pt idx="15122">
                        <c:v>16.472239999999999</c:v>
                      </c:pt>
                      <c:pt idx="15123">
                        <c:v>16.646000000000001</c:v>
                      </c:pt>
                      <c:pt idx="15124">
                        <c:v>16.816379999999999</c:v>
                      </c:pt>
                      <c:pt idx="15125">
                        <c:v>16.983000000000001</c:v>
                      </c:pt>
                      <c:pt idx="15126">
                        <c:v>17.148959999999999</c:v>
                      </c:pt>
                      <c:pt idx="15127">
                        <c:v>17.314900000000002</c:v>
                      </c:pt>
                      <c:pt idx="15128">
                        <c:v>17.479229999999998</c:v>
                      </c:pt>
                      <c:pt idx="15129">
                        <c:v>17.643450000000001</c:v>
                      </c:pt>
                      <c:pt idx="15130">
                        <c:v>17.806850000000001</c:v>
                      </c:pt>
                      <c:pt idx="15131">
                        <c:v>17.972100000000001</c:v>
                      </c:pt>
                      <c:pt idx="15132">
                        <c:v>18.13721</c:v>
                      </c:pt>
                      <c:pt idx="15133">
                        <c:v>18.302860000000003</c:v>
                      </c:pt>
                      <c:pt idx="15134">
                        <c:v>18.46564</c:v>
                      </c:pt>
                      <c:pt idx="15135">
                        <c:v>18.62886</c:v>
                      </c:pt>
                      <c:pt idx="15136">
                        <c:v>18.79186</c:v>
                      </c:pt>
                      <c:pt idx="15137">
                        <c:v>18.953990000000001</c:v>
                      </c:pt>
                      <c:pt idx="15138">
                        <c:v>19.113900000000001</c:v>
                      </c:pt>
                      <c:pt idx="15139">
                        <c:v>19.27469</c:v>
                      </c:pt>
                      <c:pt idx="15140">
                        <c:v>19.434460000000001</c:v>
                      </c:pt>
                      <c:pt idx="15141">
                        <c:v>19.595030000000001</c:v>
                      </c:pt>
                      <c:pt idx="15142">
                        <c:v>19.75506</c:v>
                      </c:pt>
                      <c:pt idx="15143">
                        <c:v>19.91526</c:v>
                      </c:pt>
                      <c:pt idx="15144">
                        <c:v>20.074919999999999</c:v>
                      </c:pt>
                      <c:pt idx="15145">
                        <c:v>20.233910000000002</c:v>
                      </c:pt>
                      <c:pt idx="15146">
                        <c:v>20.39228</c:v>
                      </c:pt>
                      <c:pt idx="15147">
                        <c:v>20.550470000000001</c:v>
                      </c:pt>
                      <c:pt idx="15148">
                        <c:v>20.699749999999998</c:v>
                      </c:pt>
                      <c:pt idx="15149">
                        <c:v>20.85435</c:v>
                      </c:pt>
                      <c:pt idx="15150">
                        <c:v>21.009890000000002</c:v>
                      </c:pt>
                      <c:pt idx="15151">
                        <c:v>21.16581</c:v>
                      </c:pt>
                      <c:pt idx="15152">
                        <c:v>21.317460000000001</c:v>
                      </c:pt>
                      <c:pt idx="15153">
                        <c:v>21.471719999999998</c:v>
                      </c:pt>
                      <c:pt idx="15154">
                        <c:v>21.626660000000001</c:v>
                      </c:pt>
                      <c:pt idx="15155">
                        <c:v>21.782710000000002</c:v>
                      </c:pt>
                      <c:pt idx="15156">
                        <c:v>21.9389</c:v>
                      </c:pt>
                      <c:pt idx="15157">
                        <c:v>22.093050000000002</c:v>
                      </c:pt>
                      <c:pt idx="15158">
                        <c:v>22.248480000000001</c:v>
                      </c:pt>
                      <c:pt idx="15159">
                        <c:v>22.401450000000001</c:v>
                      </c:pt>
                      <c:pt idx="15160">
                        <c:v>22.554829999999999</c:v>
                      </c:pt>
                      <c:pt idx="15161">
                        <c:v>22.707160000000002</c:v>
                      </c:pt>
                      <c:pt idx="15162">
                        <c:v>22.860239999999997</c:v>
                      </c:pt>
                      <c:pt idx="15163">
                        <c:v>23.011979999999998</c:v>
                      </c:pt>
                      <c:pt idx="15164">
                        <c:v>23.163730000000001</c:v>
                      </c:pt>
                      <c:pt idx="15165">
                        <c:v>23.315489999999997</c:v>
                      </c:pt>
                      <c:pt idx="15166">
                        <c:v>23.467400000000001</c:v>
                      </c:pt>
                      <c:pt idx="15167">
                        <c:v>23.619249999999997</c:v>
                      </c:pt>
                      <c:pt idx="15168">
                        <c:v>23.77073</c:v>
                      </c:pt>
                      <c:pt idx="15169">
                        <c:v>23.922449999999998</c:v>
                      </c:pt>
                      <c:pt idx="15170">
                        <c:v>24.074179999999998</c:v>
                      </c:pt>
                      <c:pt idx="15171">
                        <c:v>24.222630000000002</c:v>
                      </c:pt>
                      <c:pt idx="15172">
                        <c:v>24.3674</c:v>
                      </c:pt>
                      <c:pt idx="15173">
                        <c:v>24.516390000000001</c:v>
                      </c:pt>
                      <c:pt idx="15174">
                        <c:v>24.66581</c:v>
                      </c:pt>
                      <c:pt idx="15175">
                        <c:v>24.815059999999999</c:v>
                      </c:pt>
                      <c:pt idx="15176">
                        <c:v>24.963750000000001</c:v>
                      </c:pt>
                      <c:pt idx="15177">
                        <c:v>25.112160000000003</c:v>
                      </c:pt>
                      <c:pt idx="15178">
                        <c:v>25.260899999999999</c:v>
                      </c:pt>
                      <c:pt idx="15179">
                        <c:v>25.408639999999998</c:v>
                      </c:pt>
                      <c:pt idx="15180">
                        <c:v>25.556480000000001</c:v>
                      </c:pt>
                      <c:pt idx="15181">
                        <c:v>25.705550000000002</c:v>
                      </c:pt>
                      <c:pt idx="15182">
                        <c:v>25.853700000000003</c:v>
                      </c:pt>
                      <c:pt idx="15183">
                        <c:v>26.000770000000003</c:v>
                      </c:pt>
                      <c:pt idx="15184">
                        <c:v>26.148250000000001</c:v>
                      </c:pt>
                      <c:pt idx="15185">
                        <c:v>26.29542</c:v>
                      </c:pt>
                      <c:pt idx="15186">
                        <c:v>26.44285</c:v>
                      </c:pt>
                      <c:pt idx="15187">
                        <c:v>26.589700000000001</c:v>
                      </c:pt>
                      <c:pt idx="15188">
                        <c:v>26.73659</c:v>
                      </c:pt>
                      <c:pt idx="15189">
                        <c:v>26.882830000000002</c:v>
                      </c:pt>
                      <c:pt idx="15190">
                        <c:v>27.028739999999999</c:v>
                      </c:pt>
                      <c:pt idx="15191">
                        <c:v>27.176209999999998</c:v>
                      </c:pt>
                      <c:pt idx="15192">
                        <c:v>27.321810000000003</c:v>
                      </c:pt>
                      <c:pt idx="15193">
                        <c:v>27.466819999999998</c:v>
                      </c:pt>
                      <c:pt idx="15194">
                        <c:v>27.611969999999999</c:v>
                      </c:pt>
                      <c:pt idx="15195">
                        <c:v>27.754910000000002</c:v>
                      </c:pt>
                      <c:pt idx="15196">
                        <c:v>27.898339999999997</c:v>
                      </c:pt>
                      <c:pt idx="15197">
                        <c:v>28.043429999999997</c:v>
                      </c:pt>
                      <c:pt idx="15198">
                        <c:v>28.187809999999999</c:v>
                      </c:pt>
                      <c:pt idx="15199">
                        <c:v>28.330370000000002</c:v>
                      </c:pt>
                      <c:pt idx="15200">
                        <c:v>28.474810000000002</c:v>
                      </c:pt>
                      <c:pt idx="15201">
                        <c:v>28.620139999999999</c:v>
                      </c:pt>
                      <c:pt idx="15202">
                        <c:v>28.763999999999999</c:v>
                      </c:pt>
                      <c:pt idx="15203">
                        <c:v>28.907029999999999</c:v>
                      </c:pt>
                      <c:pt idx="15204">
                        <c:v>29.050940000000001</c:v>
                      </c:pt>
                      <c:pt idx="15205">
                        <c:v>29.195650000000001</c:v>
                      </c:pt>
                      <c:pt idx="15206">
                        <c:v>29.340419999999998</c:v>
                      </c:pt>
                      <c:pt idx="15207">
                        <c:v>29.484200000000001</c:v>
                      </c:pt>
                      <c:pt idx="15208">
                        <c:v>29.628139999999998</c:v>
                      </c:pt>
                      <c:pt idx="15209">
                        <c:v>29.771930000000001</c:v>
                      </c:pt>
                      <c:pt idx="15210">
                        <c:v>29.915869999999998</c:v>
                      </c:pt>
                      <c:pt idx="15211">
                        <c:v>30.062850000000001</c:v>
                      </c:pt>
                      <c:pt idx="15212">
                        <c:v>30.20806</c:v>
                      </c:pt>
                      <c:pt idx="15213">
                        <c:v>30.350929999999998</c:v>
                      </c:pt>
                      <c:pt idx="15214">
                        <c:v>30.489630000000002</c:v>
                      </c:pt>
                      <c:pt idx="15215">
                        <c:v>30.629400000000004</c:v>
                      </c:pt>
                      <c:pt idx="15216">
                        <c:v>30.772100000000002</c:v>
                      </c:pt>
                      <c:pt idx="15217">
                        <c:v>30.914679999999997</c:v>
                      </c:pt>
                      <c:pt idx="15218">
                        <c:v>31.05687</c:v>
                      </c:pt>
                      <c:pt idx="15219">
                        <c:v>31.199949999999998</c:v>
                      </c:pt>
                      <c:pt idx="15220">
                        <c:v>31.342400000000001</c:v>
                      </c:pt>
                      <c:pt idx="15221">
                        <c:v>31.483560000000001</c:v>
                      </c:pt>
                      <c:pt idx="15222">
                        <c:v>31.623800000000003</c:v>
                      </c:pt>
                      <c:pt idx="15223">
                        <c:v>31.763469999999998</c:v>
                      </c:pt>
                      <c:pt idx="15224">
                        <c:v>31.902910000000002</c:v>
                      </c:pt>
                      <c:pt idx="15225">
                        <c:v>32.042259999999999</c:v>
                      </c:pt>
                      <c:pt idx="15226">
                        <c:v>32.182079999999999</c:v>
                      </c:pt>
                      <c:pt idx="15227">
                        <c:v>32.320689999999999</c:v>
                      </c:pt>
                      <c:pt idx="15228">
                        <c:v>32.459949999999999</c:v>
                      </c:pt>
                      <c:pt idx="15229">
                        <c:v>32.598050000000001</c:v>
                      </c:pt>
                      <c:pt idx="15230">
                        <c:v>32.735990000000001</c:v>
                      </c:pt>
                      <c:pt idx="15231">
                        <c:v>32.873999999999995</c:v>
                      </c:pt>
                      <c:pt idx="15232">
                        <c:v>33.01267</c:v>
                      </c:pt>
                      <c:pt idx="15233">
                        <c:v>33.149839999999998</c:v>
                      </c:pt>
                      <c:pt idx="15234">
                        <c:v>33.285179999999997</c:v>
                      </c:pt>
                      <c:pt idx="15235">
                        <c:v>33.420119999999997</c:v>
                      </c:pt>
                      <c:pt idx="15236">
                        <c:v>33.556060000000002</c:v>
                      </c:pt>
                      <c:pt idx="15237">
                        <c:v>33.692430000000002</c:v>
                      </c:pt>
                      <c:pt idx="15238">
                        <c:v>33.826610000000002</c:v>
                      </c:pt>
                      <c:pt idx="15239">
                        <c:v>33.962209999999999</c:v>
                      </c:pt>
                      <c:pt idx="15240">
                        <c:v>34.099170000000001</c:v>
                      </c:pt>
                      <c:pt idx="15241">
                        <c:v>34.233820000000001</c:v>
                      </c:pt>
                      <c:pt idx="15242">
                        <c:v>34.367829999999998</c:v>
                      </c:pt>
                      <c:pt idx="15243">
                        <c:v>34.502980000000001</c:v>
                      </c:pt>
                      <c:pt idx="15244">
                        <c:v>34.636520000000004</c:v>
                      </c:pt>
                      <c:pt idx="15245">
                        <c:v>34.768549999999998</c:v>
                      </c:pt>
                      <c:pt idx="15246">
                        <c:v>34.90457</c:v>
                      </c:pt>
                      <c:pt idx="15247">
                        <c:v>35.04083</c:v>
                      </c:pt>
                      <c:pt idx="15248">
                        <c:v>35.17595</c:v>
                      </c:pt>
                      <c:pt idx="15249">
                        <c:v>35.306539999999998</c:v>
                      </c:pt>
                      <c:pt idx="15250">
                        <c:v>35.430599999999998</c:v>
                      </c:pt>
                      <c:pt idx="15251">
                        <c:v>35.560499999999998</c:v>
                      </c:pt>
                      <c:pt idx="15252">
                        <c:v>35.691789999999997</c:v>
                      </c:pt>
                      <c:pt idx="15253">
                        <c:v>35.823630000000001</c:v>
                      </c:pt>
                      <c:pt idx="15254">
                        <c:v>35.953220000000002</c:v>
                      </c:pt>
                      <c:pt idx="15255">
                        <c:v>36.082979999999999</c:v>
                      </c:pt>
                      <c:pt idx="15256">
                        <c:v>36.213540000000002</c:v>
                      </c:pt>
                      <c:pt idx="15257">
                        <c:v>36.341999999999999</c:v>
                      </c:pt>
                      <c:pt idx="15258">
                        <c:v>36.469149999999999</c:v>
                      </c:pt>
                      <c:pt idx="15259">
                        <c:v>36.595369999999996</c:v>
                      </c:pt>
                      <c:pt idx="15260">
                        <c:v>36.718760000000003</c:v>
                      </c:pt>
                      <c:pt idx="15261">
                        <c:v>36.839710000000004</c:v>
                      </c:pt>
                      <c:pt idx="15262">
                        <c:v>36.96078</c:v>
                      </c:pt>
                      <c:pt idx="15263">
                        <c:v>37.081270000000004</c:v>
                      </c:pt>
                      <c:pt idx="15264">
                        <c:v>37.20147</c:v>
                      </c:pt>
                      <c:pt idx="15265">
                        <c:v>37.321809999999999</c:v>
                      </c:pt>
                      <c:pt idx="15266">
                        <c:v>37.441760000000002</c:v>
                      </c:pt>
                      <c:pt idx="15267">
                        <c:v>37.559650000000005</c:v>
                      </c:pt>
                      <c:pt idx="15268">
                        <c:v>37.676919999999996</c:v>
                      </c:pt>
                      <c:pt idx="15269">
                        <c:v>37.791160000000005</c:v>
                      </c:pt>
                      <c:pt idx="15270">
                        <c:v>37.904019999999996</c:v>
                      </c:pt>
                      <c:pt idx="15271">
                        <c:v>38.015450000000001</c:v>
                      </c:pt>
                      <c:pt idx="15272">
                        <c:v>38.124850000000002</c:v>
                      </c:pt>
                      <c:pt idx="15273">
                        <c:v>38.229079999999996</c:v>
                      </c:pt>
                      <c:pt idx="15274">
                        <c:v>38.337200000000003</c:v>
                      </c:pt>
                      <c:pt idx="15275">
                        <c:v>38.443370000000002</c:v>
                      </c:pt>
                      <c:pt idx="15276">
                        <c:v>38.547560000000004</c:v>
                      </c:pt>
                      <c:pt idx="15277">
                        <c:v>38.647930000000002</c:v>
                      </c:pt>
                      <c:pt idx="15278">
                        <c:v>38.749049999999997</c:v>
                      </c:pt>
                      <c:pt idx="15279">
                        <c:v>38.848289999999999</c:v>
                      </c:pt>
                      <c:pt idx="15280">
                        <c:v>38.949579999999997</c:v>
                      </c:pt>
                      <c:pt idx="15281">
                        <c:v>39.050669999999997</c:v>
                      </c:pt>
                      <c:pt idx="15282">
                        <c:v>39.150230000000001</c:v>
                      </c:pt>
                      <c:pt idx="15283">
                        <c:v>39.248940000000005</c:v>
                      </c:pt>
                      <c:pt idx="15284">
                        <c:v>39.348079999999996</c:v>
                      </c:pt>
                      <c:pt idx="15285">
                        <c:v>39.445950000000003</c:v>
                      </c:pt>
                      <c:pt idx="15286">
                        <c:v>39.541979999999995</c:v>
                      </c:pt>
                      <c:pt idx="15287">
                        <c:v>39.640029999999996</c:v>
                      </c:pt>
                      <c:pt idx="15288">
                        <c:v>39.738759999999999</c:v>
                      </c:pt>
                      <c:pt idx="15289">
                        <c:v>39.835979999999999</c:v>
                      </c:pt>
                      <c:pt idx="15290">
                        <c:v>39.932120000000005</c:v>
                      </c:pt>
                      <c:pt idx="15291">
                        <c:v>40.026879999999998</c:v>
                      </c:pt>
                      <c:pt idx="15292">
                        <c:v>40.117739999999998</c:v>
                      </c:pt>
                      <c:pt idx="15293">
                        <c:v>40.211280000000002</c:v>
                      </c:pt>
                      <c:pt idx="15294">
                        <c:v>40.300469999999997</c:v>
                      </c:pt>
                      <c:pt idx="15295">
                        <c:v>40.38899</c:v>
                      </c:pt>
                      <c:pt idx="15296">
                        <c:v>40.476700000000001</c:v>
                      </c:pt>
                      <c:pt idx="15297">
                        <c:v>40.563700000000004</c:v>
                      </c:pt>
                      <c:pt idx="15298">
                        <c:v>40.650310000000005</c:v>
                      </c:pt>
                      <c:pt idx="15299">
                        <c:v>40.735950000000003</c:v>
                      </c:pt>
                      <c:pt idx="15300">
                        <c:v>40.821880000000007</c:v>
                      </c:pt>
                      <c:pt idx="15301">
                        <c:v>40.907640000000001</c:v>
                      </c:pt>
                      <c:pt idx="15302">
                        <c:v>40.995449999999998</c:v>
                      </c:pt>
                      <c:pt idx="15303">
                        <c:v>41.07808</c:v>
                      </c:pt>
                      <c:pt idx="15304">
                        <c:v>41.161360000000002</c:v>
                      </c:pt>
                      <c:pt idx="15305">
                        <c:v>41.244669999999999</c:v>
                      </c:pt>
                      <c:pt idx="15306">
                        <c:v>41.32893</c:v>
                      </c:pt>
                      <c:pt idx="15307">
                        <c:v>41.412170000000003</c:v>
                      </c:pt>
                      <c:pt idx="15308">
                        <c:v>41.493520000000004</c:v>
                      </c:pt>
                      <c:pt idx="15309">
                        <c:v>41.574609999999993</c:v>
                      </c:pt>
                      <c:pt idx="15310">
                        <c:v>41.659520000000001</c:v>
                      </c:pt>
                      <c:pt idx="15311">
                        <c:v>41.738770000000002</c:v>
                      </c:pt>
                      <c:pt idx="15312">
                        <c:v>41.816310000000001</c:v>
                      </c:pt>
                      <c:pt idx="15313">
                        <c:v>41.893209999999996</c:v>
                      </c:pt>
                      <c:pt idx="15314">
                        <c:v>41.970500000000001</c:v>
                      </c:pt>
                      <c:pt idx="15315">
                        <c:v>42.045990000000003</c:v>
                      </c:pt>
                      <c:pt idx="15316">
                        <c:v>42.11844</c:v>
                      </c:pt>
                      <c:pt idx="15317">
                        <c:v>42.191749999999999</c:v>
                      </c:pt>
                      <c:pt idx="15318">
                        <c:v>42.26679</c:v>
                      </c:pt>
                      <c:pt idx="15319">
                        <c:v>42.344709999999999</c:v>
                      </c:pt>
                      <c:pt idx="15320">
                        <c:v>42.420569999999998</c:v>
                      </c:pt>
                      <c:pt idx="15321">
                        <c:v>42.49662</c:v>
                      </c:pt>
                      <c:pt idx="15322">
                        <c:v>42.56917</c:v>
                      </c:pt>
                      <c:pt idx="15323">
                        <c:v>42.642850000000003</c:v>
                      </c:pt>
                      <c:pt idx="15324">
                        <c:v>42.71602</c:v>
                      </c:pt>
                      <c:pt idx="15325">
                        <c:v>42.786749999999998</c:v>
                      </c:pt>
                      <c:pt idx="15326">
                        <c:v>42.856209999999997</c:v>
                      </c:pt>
                      <c:pt idx="15327">
                        <c:v>42.926500000000004</c:v>
                      </c:pt>
                      <c:pt idx="15328">
                        <c:v>42.9955</c:v>
                      </c:pt>
                      <c:pt idx="15329">
                        <c:v>43.06382</c:v>
                      </c:pt>
                      <c:pt idx="15330">
                        <c:v>43.13252</c:v>
                      </c:pt>
                      <c:pt idx="15331">
                        <c:v>43.19997</c:v>
                      </c:pt>
                      <c:pt idx="15332">
                        <c:v>43.267230000000005</c:v>
                      </c:pt>
                      <c:pt idx="15333">
                        <c:v>43.333539999999999</c:v>
                      </c:pt>
                      <c:pt idx="15334">
                        <c:v>43.396749999999997</c:v>
                      </c:pt>
                      <c:pt idx="15335">
                        <c:v>43.460770000000004</c:v>
                      </c:pt>
                      <c:pt idx="15336">
                        <c:v>43.525479999999995</c:v>
                      </c:pt>
                      <c:pt idx="15337">
                        <c:v>43.589279999999995</c:v>
                      </c:pt>
                      <c:pt idx="15338">
                        <c:v>43.651169999999993</c:v>
                      </c:pt>
                      <c:pt idx="15339">
                        <c:v>43.710319999999996</c:v>
                      </c:pt>
                      <c:pt idx="15340">
                        <c:v>43.769190000000002</c:v>
                      </c:pt>
                      <c:pt idx="15341">
                        <c:v>43.827530000000003</c:v>
                      </c:pt>
                      <c:pt idx="15342">
                        <c:v>43.885319999999993</c:v>
                      </c:pt>
                      <c:pt idx="15343">
                        <c:v>43.941780000000001</c:v>
                      </c:pt>
                      <c:pt idx="15344">
                        <c:v>43.998720000000006</c:v>
                      </c:pt>
                      <c:pt idx="15345">
                        <c:v>44.054739999999995</c:v>
                      </c:pt>
                      <c:pt idx="15346">
                        <c:v>44.107680000000002</c:v>
                      </c:pt>
                      <c:pt idx="15347">
                        <c:v>44.158929999999998</c:v>
                      </c:pt>
                      <c:pt idx="15348">
                        <c:v>44.210430000000002</c:v>
                      </c:pt>
                      <c:pt idx="15349">
                        <c:v>44.263009999999994</c:v>
                      </c:pt>
                      <c:pt idx="15350">
                        <c:v>44.31541</c:v>
                      </c:pt>
                      <c:pt idx="15351">
                        <c:v>44.36618</c:v>
                      </c:pt>
                      <c:pt idx="15352">
                        <c:v>44.415800000000004</c:v>
                      </c:pt>
                      <c:pt idx="15353">
                        <c:v>44.465199999999996</c:v>
                      </c:pt>
                      <c:pt idx="15354">
                        <c:v>44.512219999999999</c:v>
                      </c:pt>
                      <c:pt idx="15355">
                        <c:v>44.560060000000007</c:v>
                      </c:pt>
                      <c:pt idx="15356">
                        <c:v>44.607549999999996</c:v>
                      </c:pt>
                      <c:pt idx="15357">
                        <c:v>44.655259999999998</c:v>
                      </c:pt>
                      <c:pt idx="15358">
                        <c:v>44.702729999999995</c:v>
                      </c:pt>
                      <c:pt idx="15359">
                        <c:v>44.748289999999997</c:v>
                      </c:pt>
                      <c:pt idx="15360">
                        <c:v>44.794109999999996</c:v>
                      </c:pt>
                      <c:pt idx="15361">
                        <c:v>44.838639999999998</c:v>
                      </c:pt>
                      <c:pt idx="15362">
                        <c:v>44.882570000000001</c:v>
                      </c:pt>
                      <c:pt idx="15363">
                        <c:v>44.926199999999994</c:v>
                      </c:pt>
                      <c:pt idx="15364">
                        <c:v>44.970670000000005</c:v>
                      </c:pt>
                      <c:pt idx="15365">
                        <c:v>45.008939999999996</c:v>
                      </c:pt>
                      <c:pt idx="15366">
                        <c:v>45.053530000000002</c:v>
                      </c:pt>
                      <c:pt idx="15367">
                        <c:v>45.096150000000002</c:v>
                      </c:pt>
                      <c:pt idx="15368">
                        <c:v>45.136719999999997</c:v>
                      </c:pt>
                      <c:pt idx="15369">
                        <c:v>45.176540000000003</c:v>
                      </c:pt>
                      <c:pt idx="15370">
                        <c:v>45.213430000000002</c:v>
                      </c:pt>
                      <c:pt idx="15371">
                        <c:v>45.251510000000003</c:v>
                      </c:pt>
                      <c:pt idx="15372">
                        <c:v>45.28951</c:v>
                      </c:pt>
                      <c:pt idx="15373">
                        <c:v>45.326740000000001</c:v>
                      </c:pt>
                      <c:pt idx="15374">
                        <c:v>45.363660000000003</c:v>
                      </c:pt>
                      <c:pt idx="15375">
                        <c:v>45.400349999999996</c:v>
                      </c:pt>
                      <c:pt idx="15376">
                        <c:v>45.43629</c:v>
                      </c:pt>
                      <c:pt idx="15377">
                        <c:v>45.472979999999993</c:v>
                      </c:pt>
                      <c:pt idx="15378">
                        <c:v>45.508829999999996</c:v>
                      </c:pt>
                      <c:pt idx="15379">
                        <c:v>45.544820000000001</c:v>
                      </c:pt>
                      <c:pt idx="15380">
                        <c:v>45.581060000000008</c:v>
                      </c:pt>
                      <c:pt idx="15381">
                        <c:v>45.61768</c:v>
                      </c:pt>
                      <c:pt idx="15382">
                        <c:v>45.652480000000004</c:v>
                      </c:pt>
                      <c:pt idx="15383">
                        <c:v>45.689549999999997</c:v>
                      </c:pt>
                      <c:pt idx="15384">
                        <c:v>45.725939999999994</c:v>
                      </c:pt>
                      <c:pt idx="15385">
                        <c:v>45.761409999999998</c:v>
                      </c:pt>
                      <c:pt idx="15386">
                        <c:v>45.797920000000005</c:v>
                      </c:pt>
                      <c:pt idx="15387">
                        <c:v>45.833599999999997</c:v>
                      </c:pt>
                      <c:pt idx="15388">
                        <c:v>45.869399999999999</c:v>
                      </c:pt>
                      <c:pt idx="15389">
                        <c:v>45.905100000000004</c:v>
                      </c:pt>
                      <c:pt idx="15390">
                        <c:v>45.939050000000002</c:v>
                      </c:pt>
                      <c:pt idx="15391">
                        <c:v>45.972189999999998</c:v>
                      </c:pt>
                      <c:pt idx="15392">
                        <c:v>46.006889999999999</c:v>
                      </c:pt>
                      <c:pt idx="15393">
                        <c:v>46.040530000000004</c:v>
                      </c:pt>
                      <c:pt idx="15394">
                        <c:v>46.075530000000001</c:v>
                      </c:pt>
                      <c:pt idx="15395">
                        <c:v>46.110779999999998</c:v>
                      </c:pt>
                      <c:pt idx="15396">
                        <c:v>46.145330000000001</c:v>
                      </c:pt>
                      <c:pt idx="15397">
                        <c:v>46.179860000000005</c:v>
                      </c:pt>
                      <c:pt idx="15398">
                        <c:v>46.214890000000004</c:v>
                      </c:pt>
                      <c:pt idx="15399">
                        <c:v>46.250039999999998</c:v>
                      </c:pt>
                      <c:pt idx="15400">
                        <c:v>46.285550000000001</c:v>
                      </c:pt>
                      <c:pt idx="15401">
                        <c:v>46.320729999999998</c:v>
                      </c:pt>
                      <c:pt idx="15402">
                        <c:v>46.356089999999995</c:v>
                      </c:pt>
                      <c:pt idx="15403">
                        <c:v>46.390820000000005</c:v>
                      </c:pt>
                      <c:pt idx="15404">
                        <c:v>46.425449999999998</c:v>
                      </c:pt>
                      <c:pt idx="15405">
                        <c:v>46.461129999999997</c:v>
                      </c:pt>
                      <c:pt idx="15406">
                        <c:v>46.496409999999997</c:v>
                      </c:pt>
                      <c:pt idx="15407">
                        <c:v>46.532559999999997</c:v>
                      </c:pt>
                      <c:pt idx="15408">
                        <c:v>46.568480000000001</c:v>
                      </c:pt>
                      <c:pt idx="15409">
                        <c:v>46.604400000000005</c:v>
                      </c:pt>
                      <c:pt idx="15410">
                        <c:v>46.640689999999992</c:v>
                      </c:pt>
                      <c:pt idx="15411">
                        <c:v>46.67653</c:v>
                      </c:pt>
                      <c:pt idx="15412">
                        <c:v>46.711549999999995</c:v>
                      </c:pt>
                      <c:pt idx="15413">
                        <c:v>46.746830000000003</c:v>
                      </c:pt>
                      <c:pt idx="15414">
                        <c:v>46.780730000000005</c:v>
                      </c:pt>
                      <c:pt idx="15415">
                        <c:v>46.815930000000002</c:v>
                      </c:pt>
                      <c:pt idx="15416">
                        <c:v>46.851230000000001</c:v>
                      </c:pt>
                      <c:pt idx="15417">
                        <c:v>46.886380000000003</c:v>
                      </c:pt>
                      <c:pt idx="15418">
                        <c:v>46.921369999999996</c:v>
                      </c:pt>
                      <c:pt idx="15419">
                        <c:v>46.954419999999999</c:v>
                      </c:pt>
                      <c:pt idx="15420">
                        <c:v>46.989229999999999</c:v>
                      </c:pt>
                      <c:pt idx="15421">
                        <c:v>47.023200000000003</c:v>
                      </c:pt>
                      <c:pt idx="15422">
                        <c:v>47.057690000000001</c:v>
                      </c:pt>
                      <c:pt idx="15423">
                        <c:v>47.091549999999998</c:v>
                      </c:pt>
                      <c:pt idx="15424">
                        <c:v>47.125810000000001</c:v>
                      </c:pt>
                      <c:pt idx="15425">
                        <c:v>47.15992</c:v>
                      </c:pt>
                      <c:pt idx="15426">
                        <c:v>47.194310000000002</c:v>
                      </c:pt>
                      <c:pt idx="15427">
                        <c:v>47.22833</c:v>
                      </c:pt>
                      <c:pt idx="15428">
                        <c:v>47.262309999999999</c:v>
                      </c:pt>
                      <c:pt idx="15429">
                        <c:v>47.293770000000002</c:v>
                      </c:pt>
                      <c:pt idx="15430">
                        <c:v>47.326650000000001</c:v>
                      </c:pt>
                      <c:pt idx="15431">
                        <c:v>47.360979999999998</c:v>
                      </c:pt>
                      <c:pt idx="15432">
                        <c:v>47.395180000000003</c:v>
                      </c:pt>
                      <c:pt idx="15433">
                        <c:v>47.429639999999999</c:v>
                      </c:pt>
                      <c:pt idx="15434">
                        <c:v>47.463439999999999</c:v>
                      </c:pt>
                      <c:pt idx="15435">
                        <c:v>47.496729999999999</c:v>
                      </c:pt>
                      <c:pt idx="15436">
                        <c:v>47.531410000000001</c:v>
                      </c:pt>
                      <c:pt idx="15437">
                        <c:v>47.564900000000002</c:v>
                      </c:pt>
                      <c:pt idx="15438">
                        <c:v>47.598619999999997</c:v>
                      </c:pt>
                      <c:pt idx="15439">
                        <c:v>47.632089999999998</c:v>
                      </c:pt>
                      <c:pt idx="15440">
                        <c:v>47.665970000000002</c:v>
                      </c:pt>
                      <c:pt idx="15441">
                        <c:v>47.699889999999996</c:v>
                      </c:pt>
                      <c:pt idx="15442">
                        <c:v>47.733290000000004</c:v>
                      </c:pt>
                      <c:pt idx="15443">
                        <c:v>47.766999999999996</c:v>
                      </c:pt>
                      <c:pt idx="15444">
                        <c:v>47.801359999999995</c:v>
                      </c:pt>
                      <c:pt idx="15445">
                        <c:v>47.835539999999995</c:v>
                      </c:pt>
                      <c:pt idx="15446">
                        <c:v>47.869859999999996</c:v>
                      </c:pt>
                      <c:pt idx="15447">
                        <c:v>47.904440000000001</c:v>
                      </c:pt>
                      <c:pt idx="15448">
                        <c:v>47.938460000000006</c:v>
                      </c:pt>
                      <c:pt idx="15449">
                        <c:v>47.969650000000001</c:v>
                      </c:pt>
                      <c:pt idx="15450">
                        <c:v>48.000529999999998</c:v>
                      </c:pt>
                      <c:pt idx="15451">
                        <c:v>48.027740000000001</c:v>
                      </c:pt>
                      <c:pt idx="15452">
                        <c:v>48.06071</c:v>
                      </c:pt>
                      <c:pt idx="15453">
                        <c:v>48.08717</c:v>
                      </c:pt>
                      <c:pt idx="15454">
                        <c:v>48.12303</c:v>
                      </c:pt>
                      <c:pt idx="15455">
                        <c:v>48.158169999999998</c:v>
                      </c:pt>
                      <c:pt idx="15456">
                        <c:v>48.192760000000007</c:v>
                      </c:pt>
                      <c:pt idx="15457">
                        <c:v>48.228390000000005</c:v>
                      </c:pt>
                      <c:pt idx="15458">
                        <c:v>48.263309999999997</c:v>
                      </c:pt>
                      <c:pt idx="15459">
                        <c:v>48.295209999999997</c:v>
                      </c:pt>
                      <c:pt idx="15460">
                        <c:v>48.328649999999996</c:v>
                      </c:pt>
                      <c:pt idx="15461">
                        <c:v>48.363280000000003</c:v>
                      </c:pt>
                      <c:pt idx="15462">
                        <c:v>48.39799</c:v>
                      </c:pt>
                      <c:pt idx="15463">
                        <c:v>48.431959999999997</c:v>
                      </c:pt>
                      <c:pt idx="15464">
                        <c:v>48.466269999999994</c:v>
                      </c:pt>
                      <c:pt idx="15465">
                        <c:v>48.501060000000003</c:v>
                      </c:pt>
                      <c:pt idx="15466">
                        <c:v>48.535800000000002</c:v>
                      </c:pt>
                      <c:pt idx="15467">
                        <c:v>48.57038</c:v>
                      </c:pt>
                      <c:pt idx="15468">
                        <c:v>48.605330000000002</c:v>
                      </c:pt>
                      <c:pt idx="15469">
                        <c:v>48.640699999999995</c:v>
                      </c:pt>
                      <c:pt idx="15470">
                        <c:v>48.676349999999999</c:v>
                      </c:pt>
                      <c:pt idx="15471">
                        <c:v>48.711539999999999</c:v>
                      </c:pt>
                      <c:pt idx="15472">
                        <c:v>48.746809999999996</c:v>
                      </c:pt>
                      <c:pt idx="15473">
                        <c:v>48.782240000000002</c:v>
                      </c:pt>
                      <c:pt idx="15474">
                        <c:v>48.817349999999998</c:v>
                      </c:pt>
                      <c:pt idx="15475">
                        <c:v>48.852060000000002</c:v>
                      </c:pt>
                      <c:pt idx="15476">
                        <c:v>48.887439999999998</c:v>
                      </c:pt>
                      <c:pt idx="15477">
                        <c:v>48.923400000000001</c:v>
                      </c:pt>
                      <c:pt idx="15478">
                        <c:v>48.958570000000002</c:v>
                      </c:pt>
                      <c:pt idx="15479">
                        <c:v>48.986440000000002</c:v>
                      </c:pt>
                      <c:pt idx="15480">
                        <c:v>49.021639999999998</c:v>
                      </c:pt>
                      <c:pt idx="15481">
                        <c:v>49.058190000000003</c:v>
                      </c:pt>
                      <c:pt idx="15482">
                        <c:v>49.095230000000001</c:v>
                      </c:pt>
                      <c:pt idx="15483">
                        <c:v>49.13176</c:v>
                      </c:pt>
                      <c:pt idx="15484">
                        <c:v>49.167259999999999</c:v>
                      </c:pt>
                      <c:pt idx="15485">
                        <c:v>49.202799999999996</c:v>
                      </c:pt>
                      <c:pt idx="15486">
                        <c:v>49.237789999999997</c:v>
                      </c:pt>
                      <c:pt idx="15487">
                        <c:v>49.272759999999998</c:v>
                      </c:pt>
                      <c:pt idx="15488">
                        <c:v>49.308109999999999</c:v>
                      </c:pt>
                      <c:pt idx="15489">
                        <c:v>49.343719999999998</c:v>
                      </c:pt>
                      <c:pt idx="15490">
                        <c:v>49.37894</c:v>
                      </c:pt>
                      <c:pt idx="15491">
                        <c:v>49.414230000000003</c:v>
                      </c:pt>
                      <c:pt idx="15492">
                        <c:v>49.448610000000002</c:v>
                      </c:pt>
                      <c:pt idx="15493">
                        <c:v>49.484500000000004</c:v>
                      </c:pt>
                      <c:pt idx="15494">
                        <c:v>49.520419999999994</c:v>
                      </c:pt>
                      <c:pt idx="15495">
                        <c:v>49.555590000000002</c:v>
                      </c:pt>
                      <c:pt idx="15496">
                        <c:v>49.589399999999998</c:v>
                      </c:pt>
                      <c:pt idx="15497">
                        <c:v>49.624200000000002</c:v>
                      </c:pt>
                      <c:pt idx="15498">
                        <c:v>49.659230000000001</c:v>
                      </c:pt>
                      <c:pt idx="15499">
                        <c:v>49.693949999999994</c:v>
                      </c:pt>
                      <c:pt idx="15500">
                        <c:v>49.727129999999995</c:v>
                      </c:pt>
                      <c:pt idx="15501">
                        <c:v>49.761179999999996</c:v>
                      </c:pt>
                      <c:pt idx="15502">
                        <c:v>49.796350000000004</c:v>
                      </c:pt>
                      <c:pt idx="15503">
                        <c:v>49.831599999999995</c:v>
                      </c:pt>
                      <c:pt idx="15504">
                        <c:v>49.867150000000002</c:v>
                      </c:pt>
                      <c:pt idx="15505">
                        <c:v>49.902529999999999</c:v>
                      </c:pt>
                      <c:pt idx="15506">
                        <c:v>49.93862</c:v>
                      </c:pt>
                      <c:pt idx="15507">
                        <c:v>49.974550000000008</c:v>
                      </c:pt>
                      <c:pt idx="15508">
                        <c:v>50.010399999999997</c:v>
                      </c:pt>
                      <c:pt idx="15509">
                        <c:v>50.045970000000004</c:v>
                      </c:pt>
                      <c:pt idx="15510">
                        <c:v>50.081479999999999</c:v>
                      </c:pt>
                      <c:pt idx="15511">
                        <c:v>50.117550000000001</c:v>
                      </c:pt>
                      <c:pt idx="15512">
                        <c:v>50.153019999999998</c:v>
                      </c:pt>
                      <c:pt idx="15513">
                        <c:v>50.189079999999997</c:v>
                      </c:pt>
                      <c:pt idx="15514">
                        <c:v>50.224739999999997</c:v>
                      </c:pt>
                      <c:pt idx="15515">
                        <c:v>50.260559999999998</c:v>
                      </c:pt>
                      <c:pt idx="15516">
                        <c:v>50.296770000000002</c:v>
                      </c:pt>
                      <c:pt idx="15517">
                        <c:v>50.331949999999999</c:v>
                      </c:pt>
                      <c:pt idx="15518">
                        <c:v>50.367940000000004</c:v>
                      </c:pt>
                      <c:pt idx="15519">
                        <c:v>50.401420000000002</c:v>
                      </c:pt>
                      <c:pt idx="15520">
                        <c:v>50.433589999999995</c:v>
                      </c:pt>
                      <c:pt idx="15521">
                        <c:v>50.467310000000005</c:v>
                      </c:pt>
                      <c:pt idx="15522">
                        <c:v>50.501579999999997</c:v>
                      </c:pt>
                      <c:pt idx="15523">
                        <c:v>50.536589999999997</c:v>
                      </c:pt>
                      <c:pt idx="15524">
                        <c:v>50.571799999999996</c:v>
                      </c:pt>
                      <c:pt idx="15525">
                        <c:v>50.606459999999998</c:v>
                      </c:pt>
                      <c:pt idx="15526">
                        <c:v>50.640729999999998</c:v>
                      </c:pt>
                      <c:pt idx="15527">
                        <c:v>50.674720000000008</c:v>
                      </c:pt>
                      <c:pt idx="15528">
                        <c:v>50.709580000000003</c:v>
                      </c:pt>
                      <c:pt idx="15529">
                        <c:v>50.743390000000005</c:v>
                      </c:pt>
                      <c:pt idx="15530">
                        <c:v>50.776669999999996</c:v>
                      </c:pt>
                      <c:pt idx="15531">
                        <c:v>50.810700000000004</c:v>
                      </c:pt>
                      <c:pt idx="15532">
                        <c:v>50.84498</c:v>
                      </c:pt>
                      <c:pt idx="15533">
                        <c:v>50.879930000000002</c:v>
                      </c:pt>
                      <c:pt idx="15534">
                        <c:v>50.914960000000001</c:v>
                      </c:pt>
                      <c:pt idx="15535">
                        <c:v>50.950550000000007</c:v>
                      </c:pt>
                      <c:pt idx="15536">
                        <c:v>50.985030000000002</c:v>
                      </c:pt>
                      <c:pt idx="15537">
                        <c:v>51.020499999999998</c:v>
                      </c:pt>
                      <c:pt idx="15538">
                        <c:v>51.047079999999994</c:v>
                      </c:pt>
                      <c:pt idx="15539">
                        <c:v>51.073740000000001</c:v>
                      </c:pt>
                      <c:pt idx="15540">
                        <c:v>51.106270000000002</c:v>
                      </c:pt>
                      <c:pt idx="15541">
                        <c:v>51.138399999999997</c:v>
                      </c:pt>
                      <c:pt idx="15542">
                        <c:v>51.173010000000005</c:v>
                      </c:pt>
                      <c:pt idx="15543">
                        <c:v>51.20711</c:v>
                      </c:pt>
                      <c:pt idx="15544">
                        <c:v>51.24194</c:v>
                      </c:pt>
                      <c:pt idx="15545">
                        <c:v>51.269039999999997</c:v>
                      </c:pt>
                      <c:pt idx="15546">
                        <c:v>51.304109999999994</c:v>
                      </c:pt>
                      <c:pt idx="15547">
                        <c:v>51.337180000000004</c:v>
                      </c:pt>
                      <c:pt idx="15548">
                        <c:v>51.370370000000001</c:v>
                      </c:pt>
                      <c:pt idx="15549">
                        <c:v>51.404519999999998</c:v>
                      </c:pt>
                      <c:pt idx="15550">
                        <c:v>51.438560000000003</c:v>
                      </c:pt>
                      <c:pt idx="15551">
                        <c:v>51.47334</c:v>
                      </c:pt>
                      <c:pt idx="15552">
                        <c:v>51.508000000000003</c:v>
                      </c:pt>
                      <c:pt idx="15553">
                        <c:v>51.54271</c:v>
                      </c:pt>
                      <c:pt idx="15554">
                        <c:v>51.577909999999996</c:v>
                      </c:pt>
                      <c:pt idx="15555">
                        <c:v>51.612459999999999</c:v>
                      </c:pt>
                      <c:pt idx="15556">
                        <c:v>51.646409999999996</c:v>
                      </c:pt>
                      <c:pt idx="15557">
                        <c:v>51.680880000000002</c:v>
                      </c:pt>
                      <c:pt idx="15558">
                        <c:v>51.715720000000005</c:v>
                      </c:pt>
                      <c:pt idx="15559">
                        <c:v>51.749919999999996</c:v>
                      </c:pt>
                      <c:pt idx="15560">
                        <c:v>51.785240000000002</c:v>
                      </c:pt>
                      <c:pt idx="15561">
                        <c:v>51.817799999999998</c:v>
                      </c:pt>
                      <c:pt idx="15562">
                        <c:v>51.852229999999999</c:v>
                      </c:pt>
                      <c:pt idx="15563">
                        <c:v>51.886020000000002</c:v>
                      </c:pt>
                      <c:pt idx="15564">
                        <c:v>51.920310000000001</c:v>
                      </c:pt>
                      <c:pt idx="15565">
                        <c:v>51.954459999999997</c:v>
                      </c:pt>
                      <c:pt idx="15566">
                        <c:v>51.988240000000005</c:v>
                      </c:pt>
                      <c:pt idx="15567">
                        <c:v>52.023289999999996</c:v>
                      </c:pt>
                      <c:pt idx="15568">
                        <c:v>52.057679999999998</c:v>
                      </c:pt>
                      <c:pt idx="15569">
                        <c:v>52.090530000000001</c:v>
                      </c:pt>
                      <c:pt idx="15570">
                        <c:v>52.124780000000001</c:v>
                      </c:pt>
                      <c:pt idx="15571">
                        <c:v>52.158230000000003</c:v>
                      </c:pt>
                      <c:pt idx="15572">
                        <c:v>52.19182</c:v>
                      </c:pt>
                      <c:pt idx="15573">
                        <c:v>52.226500000000001</c:v>
                      </c:pt>
                      <c:pt idx="15574">
                        <c:v>52.259409999999995</c:v>
                      </c:pt>
                      <c:pt idx="15575">
                        <c:v>52.293109999999999</c:v>
                      </c:pt>
                      <c:pt idx="15576">
                        <c:v>52.326689999999999</c:v>
                      </c:pt>
                      <c:pt idx="15577">
                        <c:v>52.360839999999996</c:v>
                      </c:pt>
                      <c:pt idx="15578">
                        <c:v>52.392709999999994</c:v>
                      </c:pt>
                      <c:pt idx="15579">
                        <c:v>52.427050000000001</c:v>
                      </c:pt>
                      <c:pt idx="15580">
                        <c:v>52.460079999999998</c:v>
                      </c:pt>
                      <c:pt idx="15581">
                        <c:v>52.493520000000004</c:v>
                      </c:pt>
                      <c:pt idx="15582">
                        <c:v>52.526299999999999</c:v>
                      </c:pt>
                      <c:pt idx="15583">
                        <c:v>52.560500000000005</c:v>
                      </c:pt>
                      <c:pt idx="15584">
                        <c:v>52.59375</c:v>
                      </c:pt>
                      <c:pt idx="15585">
                        <c:v>52.627579999999995</c:v>
                      </c:pt>
                      <c:pt idx="15586">
                        <c:v>52.660530000000001</c:v>
                      </c:pt>
                      <c:pt idx="15587">
                        <c:v>52.69547</c:v>
                      </c:pt>
                      <c:pt idx="15588">
                        <c:v>52.728919999999995</c:v>
                      </c:pt>
                      <c:pt idx="15589">
                        <c:v>52.763379999999998</c:v>
                      </c:pt>
                      <c:pt idx="15590">
                        <c:v>52.796700000000001</c:v>
                      </c:pt>
                      <c:pt idx="15591">
                        <c:v>52.83175</c:v>
                      </c:pt>
                      <c:pt idx="15592">
                        <c:v>52.864469999999997</c:v>
                      </c:pt>
                      <c:pt idx="15593">
                        <c:v>52.899320000000003</c:v>
                      </c:pt>
                      <c:pt idx="15594">
                        <c:v>52.932769999999998</c:v>
                      </c:pt>
                      <c:pt idx="15595">
                        <c:v>52.967820000000003</c:v>
                      </c:pt>
                      <c:pt idx="15596">
                        <c:v>53.000970000000002</c:v>
                      </c:pt>
                      <c:pt idx="15597">
                        <c:v>53.035780000000003</c:v>
                      </c:pt>
                      <c:pt idx="15598">
                        <c:v>53.069100000000006</c:v>
                      </c:pt>
                      <c:pt idx="15599">
                        <c:v>53.103809999999996</c:v>
                      </c:pt>
                      <c:pt idx="15600">
                        <c:v>53.135510000000004</c:v>
                      </c:pt>
                      <c:pt idx="15601">
                        <c:v>53.169290000000004</c:v>
                      </c:pt>
                      <c:pt idx="15602">
                        <c:v>53.202030000000001</c:v>
                      </c:pt>
                      <c:pt idx="15603">
                        <c:v>53.235810000000001</c:v>
                      </c:pt>
                      <c:pt idx="15604">
                        <c:v>53.268380000000008</c:v>
                      </c:pt>
                      <c:pt idx="15605">
                        <c:v>53.301809999999996</c:v>
                      </c:pt>
                      <c:pt idx="15606">
                        <c:v>53.334809999999997</c:v>
                      </c:pt>
                      <c:pt idx="15607">
                        <c:v>53.368779999999994</c:v>
                      </c:pt>
                      <c:pt idx="15608">
                        <c:v>53.401800000000001</c:v>
                      </c:pt>
                      <c:pt idx="15609">
                        <c:v>53.435490000000001</c:v>
                      </c:pt>
                      <c:pt idx="15610">
                        <c:v>53.468159999999997</c:v>
                      </c:pt>
                      <c:pt idx="15611">
                        <c:v>53.501399999999997</c:v>
                      </c:pt>
                      <c:pt idx="15612">
                        <c:v>53.533850000000001</c:v>
                      </c:pt>
                      <c:pt idx="15613">
                        <c:v>53.566960000000002</c:v>
                      </c:pt>
                      <c:pt idx="15614">
                        <c:v>53.599519999999998</c:v>
                      </c:pt>
                      <c:pt idx="15615">
                        <c:v>53.633949999999999</c:v>
                      </c:pt>
                      <c:pt idx="15616">
                        <c:v>53.666629999999998</c:v>
                      </c:pt>
                      <c:pt idx="15617">
                        <c:v>53.699149999999996</c:v>
                      </c:pt>
                      <c:pt idx="15618">
                        <c:v>53.731159999999996</c:v>
                      </c:pt>
                      <c:pt idx="15619">
                        <c:v>53.765219999999999</c:v>
                      </c:pt>
                      <c:pt idx="15620">
                        <c:v>53.797550000000001</c:v>
                      </c:pt>
                      <c:pt idx="15621">
                        <c:v>53.831949999999999</c:v>
                      </c:pt>
                      <c:pt idx="15622">
                        <c:v>53.863599999999998</c:v>
                      </c:pt>
                      <c:pt idx="15623">
                        <c:v>53.897880000000001</c:v>
                      </c:pt>
                      <c:pt idx="15624">
                        <c:v>53.912599999999998</c:v>
                      </c:pt>
                      <c:pt idx="15625">
                        <c:v>53.930189999999996</c:v>
                      </c:pt>
                      <c:pt idx="15626">
                        <c:v>53.959389999999999</c:v>
                      </c:pt>
                      <c:pt idx="15627">
                        <c:v>53.993929999999999</c:v>
                      </c:pt>
                      <c:pt idx="15628">
                        <c:v>54.027830000000002</c:v>
                      </c:pt>
                      <c:pt idx="15629">
                        <c:v>54.061149999999998</c:v>
                      </c:pt>
                      <c:pt idx="15630">
                        <c:v>54.093850000000003</c:v>
                      </c:pt>
                      <c:pt idx="15631">
                        <c:v>54.12773</c:v>
                      </c:pt>
                      <c:pt idx="15632">
                        <c:v>54.160259999999994</c:v>
                      </c:pt>
                      <c:pt idx="15633">
                        <c:v>54.194250000000004</c:v>
                      </c:pt>
                      <c:pt idx="15634">
                        <c:v>54.226299999999995</c:v>
                      </c:pt>
                      <c:pt idx="15635">
                        <c:v>54.259909999999998</c:v>
                      </c:pt>
                      <c:pt idx="15636">
                        <c:v>54.292200000000001</c:v>
                      </c:pt>
                      <c:pt idx="15637">
                        <c:v>54.326369999999997</c:v>
                      </c:pt>
                      <c:pt idx="15638">
                        <c:v>54.359159999999996</c:v>
                      </c:pt>
                      <c:pt idx="15639">
                        <c:v>54.393380000000001</c:v>
                      </c:pt>
                      <c:pt idx="15640">
                        <c:v>54.425600000000003</c:v>
                      </c:pt>
                      <c:pt idx="15641">
                        <c:v>54.45984</c:v>
                      </c:pt>
                      <c:pt idx="15642">
                        <c:v>54.49221</c:v>
                      </c:pt>
                      <c:pt idx="15643">
                        <c:v>54.525370000000002</c:v>
                      </c:pt>
                      <c:pt idx="15644">
                        <c:v>54.557630000000003</c:v>
                      </c:pt>
                      <c:pt idx="15645">
                        <c:v>54.591459999999998</c:v>
                      </c:pt>
                      <c:pt idx="15646">
                        <c:v>54.62332</c:v>
                      </c:pt>
                      <c:pt idx="15647">
                        <c:v>54.657340000000005</c:v>
                      </c:pt>
                      <c:pt idx="15648">
                        <c:v>54.689490000000006</c:v>
                      </c:pt>
                      <c:pt idx="15649">
                        <c:v>54.723150000000004</c:v>
                      </c:pt>
                      <c:pt idx="15650">
                        <c:v>54.755459999999999</c:v>
                      </c:pt>
                      <c:pt idx="15651">
                        <c:v>54.789079999999998</c:v>
                      </c:pt>
                      <c:pt idx="15652">
                        <c:v>54.821090000000005</c:v>
                      </c:pt>
                      <c:pt idx="15653">
                        <c:v>54.855140000000006</c:v>
                      </c:pt>
                      <c:pt idx="15654">
                        <c:v>54.887149999999998</c:v>
                      </c:pt>
                      <c:pt idx="15655">
                        <c:v>54.921149999999997</c:v>
                      </c:pt>
                      <c:pt idx="15656">
                        <c:v>54.954359999999994</c:v>
                      </c:pt>
                      <c:pt idx="15657">
                        <c:v>54.987440000000007</c:v>
                      </c:pt>
                      <c:pt idx="15658">
                        <c:v>55.020049999999998</c:v>
                      </c:pt>
                      <c:pt idx="15659">
                        <c:v>55.05386</c:v>
                      </c:pt>
                      <c:pt idx="15660">
                        <c:v>55.086820000000003</c:v>
                      </c:pt>
                      <c:pt idx="15661">
                        <c:v>55.120870000000004</c:v>
                      </c:pt>
                      <c:pt idx="15662">
                        <c:v>55.153919999999999</c:v>
                      </c:pt>
                      <c:pt idx="15663">
                        <c:v>55.18723</c:v>
                      </c:pt>
                      <c:pt idx="15664">
                        <c:v>55.219379999999994</c:v>
                      </c:pt>
                      <c:pt idx="15665">
                        <c:v>55.252510000000001</c:v>
                      </c:pt>
                      <c:pt idx="15666">
                        <c:v>55.285060000000001</c:v>
                      </c:pt>
                      <c:pt idx="15667">
                        <c:v>55.319149999999993</c:v>
                      </c:pt>
                      <c:pt idx="15668">
                        <c:v>55.351500000000001</c:v>
                      </c:pt>
                      <c:pt idx="15669">
                        <c:v>55.385770000000001</c:v>
                      </c:pt>
                      <c:pt idx="15670">
                        <c:v>55.41789</c:v>
                      </c:pt>
                      <c:pt idx="15671">
                        <c:v>55.450629999999997</c:v>
                      </c:pt>
                      <c:pt idx="15672">
                        <c:v>55.481800000000007</c:v>
                      </c:pt>
                      <c:pt idx="15673">
                        <c:v>55.512329999999999</c:v>
                      </c:pt>
                      <c:pt idx="15674">
                        <c:v>55.53884</c:v>
                      </c:pt>
                      <c:pt idx="15675">
                        <c:v>55.569829999999996</c:v>
                      </c:pt>
                      <c:pt idx="15676">
                        <c:v>55.600909999999999</c:v>
                      </c:pt>
                      <c:pt idx="15677">
                        <c:v>55.634230000000002</c:v>
                      </c:pt>
                      <c:pt idx="15678">
                        <c:v>55.666550000000001</c:v>
                      </c:pt>
                      <c:pt idx="15679">
                        <c:v>55.699750000000002</c:v>
                      </c:pt>
                      <c:pt idx="15680">
                        <c:v>55.732129999999998</c:v>
                      </c:pt>
                      <c:pt idx="15681">
                        <c:v>55.765439999999998</c:v>
                      </c:pt>
                      <c:pt idx="15682">
                        <c:v>55.797820000000002</c:v>
                      </c:pt>
                      <c:pt idx="15683">
                        <c:v>55.830039999999997</c:v>
                      </c:pt>
                      <c:pt idx="15684">
                        <c:v>55.862249999999996</c:v>
                      </c:pt>
                      <c:pt idx="15685">
                        <c:v>55.895349999999993</c:v>
                      </c:pt>
                      <c:pt idx="15686">
                        <c:v>55.928159999999998</c:v>
                      </c:pt>
                      <c:pt idx="15687">
                        <c:v>55.960520000000002</c:v>
                      </c:pt>
                      <c:pt idx="15688">
                        <c:v>55.994159999999994</c:v>
                      </c:pt>
                      <c:pt idx="15689">
                        <c:v>56.027100000000004</c:v>
                      </c:pt>
                      <c:pt idx="15690">
                        <c:v>56.05988</c:v>
                      </c:pt>
                      <c:pt idx="15691">
                        <c:v>56.092750000000002</c:v>
                      </c:pt>
                      <c:pt idx="15692">
                        <c:v>56.125019999999999</c:v>
                      </c:pt>
                      <c:pt idx="15693">
                        <c:v>56.157550000000001</c:v>
                      </c:pt>
                      <c:pt idx="15694">
                        <c:v>56.190770000000001</c:v>
                      </c:pt>
                      <c:pt idx="15695">
                        <c:v>56.222709999999992</c:v>
                      </c:pt>
                      <c:pt idx="15696">
                        <c:v>56.25412</c:v>
                      </c:pt>
                      <c:pt idx="15697">
                        <c:v>56.286550000000005</c:v>
                      </c:pt>
                      <c:pt idx="15698">
                        <c:v>56.318910000000002</c:v>
                      </c:pt>
                      <c:pt idx="15699">
                        <c:v>56.351280000000003</c:v>
                      </c:pt>
                      <c:pt idx="15700">
                        <c:v>56.383390000000006</c:v>
                      </c:pt>
                      <c:pt idx="15701">
                        <c:v>56.41516</c:v>
                      </c:pt>
                      <c:pt idx="15702">
                        <c:v>56.446660000000001</c:v>
                      </c:pt>
                      <c:pt idx="15703">
                        <c:v>56.478520000000003</c:v>
                      </c:pt>
                      <c:pt idx="15704">
                        <c:v>56.509929999999997</c:v>
                      </c:pt>
                      <c:pt idx="15705">
                        <c:v>56.540809999999993</c:v>
                      </c:pt>
                      <c:pt idx="15706">
                        <c:v>56.571129999999997</c:v>
                      </c:pt>
                      <c:pt idx="15707">
                        <c:v>56.599980000000002</c:v>
                      </c:pt>
                      <c:pt idx="15708">
                        <c:v>56.628809999999994</c:v>
                      </c:pt>
                      <c:pt idx="15709">
                        <c:v>56.657319999999999</c:v>
                      </c:pt>
                      <c:pt idx="15710">
                        <c:v>56.687260000000002</c:v>
                      </c:pt>
                      <c:pt idx="15711">
                        <c:v>56.716720000000002</c:v>
                      </c:pt>
                      <c:pt idx="15712">
                        <c:v>56.747079999999997</c:v>
                      </c:pt>
                      <c:pt idx="15713">
                        <c:v>56.776920000000004</c:v>
                      </c:pt>
                      <c:pt idx="15714">
                        <c:v>56.807359999999996</c:v>
                      </c:pt>
                      <c:pt idx="15715">
                        <c:v>56.838360000000002</c:v>
                      </c:pt>
                      <c:pt idx="15716">
                        <c:v>56.869389999999996</c:v>
                      </c:pt>
                      <c:pt idx="15717">
                        <c:v>56.899979999999999</c:v>
                      </c:pt>
                      <c:pt idx="15718">
                        <c:v>56.93027</c:v>
                      </c:pt>
                      <c:pt idx="15719">
                        <c:v>56.962520000000005</c:v>
                      </c:pt>
                      <c:pt idx="15720">
                        <c:v>56.994059999999998</c:v>
                      </c:pt>
                      <c:pt idx="15721">
                        <c:v>57.025360000000006</c:v>
                      </c:pt>
                      <c:pt idx="15722">
                        <c:v>57.055579999999999</c:v>
                      </c:pt>
                      <c:pt idx="15723">
                        <c:v>57.086100000000002</c:v>
                      </c:pt>
                      <c:pt idx="15724">
                        <c:v>57.117560000000005</c:v>
                      </c:pt>
                      <c:pt idx="15725">
                        <c:v>57.1492</c:v>
                      </c:pt>
                      <c:pt idx="15726">
                        <c:v>57.180679999999995</c:v>
                      </c:pt>
                      <c:pt idx="15727">
                        <c:v>57.212759999999996</c:v>
                      </c:pt>
                      <c:pt idx="15728">
                        <c:v>57.237189999999998</c:v>
                      </c:pt>
                      <c:pt idx="15729">
                        <c:v>57.260410000000007</c:v>
                      </c:pt>
                      <c:pt idx="15730">
                        <c:v>57.289510000000007</c:v>
                      </c:pt>
                      <c:pt idx="15731">
                        <c:v>57.318249999999999</c:v>
                      </c:pt>
                      <c:pt idx="15732">
                        <c:v>57.347580000000001</c:v>
                      </c:pt>
                      <c:pt idx="15733">
                        <c:v>57.377099999999999</c:v>
                      </c:pt>
                      <c:pt idx="15734">
                        <c:v>57.40457</c:v>
                      </c:pt>
                      <c:pt idx="15735">
                        <c:v>57.433449999999993</c:v>
                      </c:pt>
                      <c:pt idx="15736">
                        <c:v>57.46078</c:v>
                      </c:pt>
                      <c:pt idx="15737">
                        <c:v>57.48977</c:v>
                      </c:pt>
                      <c:pt idx="15738">
                        <c:v>57.517649999999996</c:v>
                      </c:pt>
                      <c:pt idx="15739">
                        <c:v>57.547499999999999</c:v>
                      </c:pt>
                      <c:pt idx="15740">
                        <c:v>57.574490000000004</c:v>
                      </c:pt>
                      <c:pt idx="15741">
                        <c:v>57.603259999999999</c:v>
                      </c:pt>
                      <c:pt idx="15742">
                        <c:v>57.632089999999998</c:v>
                      </c:pt>
                      <c:pt idx="15743">
                        <c:v>57.660330000000002</c:v>
                      </c:pt>
                      <c:pt idx="15744">
                        <c:v>57.689700000000002</c:v>
                      </c:pt>
                      <c:pt idx="15745">
                        <c:v>57.718980000000002</c:v>
                      </c:pt>
                      <c:pt idx="15746">
                        <c:v>57.748460000000001</c:v>
                      </c:pt>
                      <c:pt idx="15747">
                        <c:v>57.768230000000003</c:v>
                      </c:pt>
                      <c:pt idx="15748">
                        <c:v>57.778790000000001</c:v>
                      </c:pt>
                      <c:pt idx="15749">
                        <c:v>57.800209999999993</c:v>
                      </c:pt>
                      <c:pt idx="15750">
                        <c:v>57.81456</c:v>
                      </c:pt>
                      <c:pt idx="15751">
                        <c:v>57.826039999999999</c:v>
                      </c:pt>
                      <c:pt idx="15752">
                        <c:v>57.847499999999997</c:v>
                      </c:pt>
                      <c:pt idx="15753">
                        <c:v>57.860250000000008</c:v>
                      </c:pt>
                      <c:pt idx="15754">
                        <c:v>57.877029999999998</c:v>
                      </c:pt>
                      <c:pt idx="15755">
                        <c:v>57.899649999999994</c:v>
                      </c:pt>
                      <c:pt idx="15756">
                        <c:v>57.922240000000002</c:v>
                      </c:pt>
                      <c:pt idx="15757">
                        <c:v>57.945209999999996</c:v>
                      </c:pt>
                      <c:pt idx="15758">
                        <c:v>57.968330000000002</c:v>
                      </c:pt>
                      <c:pt idx="15759">
                        <c:v>57.99136</c:v>
                      </c:pt>
                      <c:pt idx="15760">
                        <c:v>58.014780000000002</c:v>
                      </c:pt>
                      <c:pt idx="15761">
                        <c:v>58.037640000000003</c:v>
                      </c:pt>
                      <c:pt idx="15762">
                        <c:v>58.062240000000003</c:v>
                      </c:pt>
                      <c:pt idx="15763">
                        <c:v>58.086950000000002</c:v>
                      </c:pt>
                      <c:pt idx="15764">
                        <c:v>58.112130000000008</c:v>
                      </c:pt>
                      <c:pt idx="15765">
                        <c:v>58.137320000000003</c:v>
                      </c:pt>
                      <c:pt idx="15766">
                        <c:v>58.161750000000005</c:v>
                      </c:pt>
                      <c:pt idx="15767">
                        <c:v>58.187670000000004</c:v>
                      </c:pt>
                      <c:pt idx="15768">
                        <c:v>58.213459999999998</c:v>
                      </c:pt>
                      <c:pt idx="15769">
                        <c:v>58.239089999999997</c:v>
                      </c:pt>
                      <c:pt idx="15770">
                        <c:v>58.264699999999998</c:v>
                      </c:pt>
                      <c:pt idx="15771">
                        <c:v>58.289770000000004</c:v>
                      </c:pt>
                      <c:pt idx="15772">
                        <c:v>58.314009999999996</c:v>
                      </c:pt>
                      <c:pt idx="15773">
                        <c:v>58.252490000000002</c:v>
                      </c:pt>
                      <c:pt idx="15774">
                        <c:v>57.857250000000001</c:v>
                      </c:pt>
                      <c:pt idx="15775">
                        <c:v>57.388660000000002</c:v>
                      </c:pt>
                      <c:pt idx="15776">
                        <c:v>57.215160000000004</c:v>
                      </c:pt>
                      <c:pt idx="15777">
                        <c:v>57.209589999999999</c:v>
                      </c:pt>
                      <c:pt idx="15778">
                        <c:v>57.243079999999999</c:v>
                      </c:pt>
                      <c:pt idx="15779">
                        <c:v>57.283419999999992</c:v>
                      </c:pt>
                      <c:pt idx="15780">
                        <c:v>57.331149999999994</c:v>
                      </c:pt>
                      <c:pt idx="15781">
                        <c:v>57.379639999999995</c:v>
                      </c:pt>
                      <c:pt idx="15782">
                        <c:v>57.428229999999999</c:v>
                      </c:pt>
                      <c:pt idx="15783">
                        <c:v>57.452059999999996</c:v>
                      </c:pt>
                      <c:pt idx="15784">
                        <c:v>57.484710000000007</c:v>
                      </c:pt>
                      <c:pt idx="15785">
                        <c:v>57.526820000000001</c:v>
                      </c:pt>
                      <c:pt idx="15786">
                        <c:v>57.56982</c:v>
                      </c:pt>
                      <c:pt idx="15787">
                        <c:v>57.613109999999999</c:v>
                      </c:pt>
                      <c:pt idx="15788">
                        <c:v>57.654859999999999</c:v>
                      </c:pt>
                      <c:pt idx="15789">
                        <c:v>57.696180000000005</c:v>
                      </c:pt>
                      <c:pt idx="15790">
                        <c:v>57.733850000000004</c:v>
                      </c:pt>
                      <c:pt idx="15791">
                        <c:v>57.769800000000004</c:v>
                      </c:pt>
                      <c:pt idx="15792">
                        <c:v>57.805749999999996</c:v>
                      </c:pt>
                      <c:pt idx="15793">
                        <c:v>57.841909999999999</c:v>
                      </c:pt>
                      <c:pt idx="15794">
                        <c:v>57.876370000000001</c:v>
                      </c:pt>
                      <c:pt idx="15795">
                        <c:v>57.911369999999998</c:v>
                      </c:pt>
                      <c:pt idx="15796">
                        <c:v>57.945450000000001</c:v>
                      </c:pt>
                      <c:pt idx="15797">
                        <c:v>57.980000000000004</c:v>
                      </c:pt>
                      <c:pt idx="15798">
                        <c:v>58.013240000000003</c:v>
                      </c:pt>
                      <c:pt idx="15799">
                        <c:v>58.046559999999999</c:v>
                      </c:pt>
                      <c:pt idx="15800">
                        <c:v>58.079710000000006</c:v>
                      </c:pt>
                      <c:pt idx="15801">
                        <c:v>58.112760000000002</c:v>
                      </c:pt>
                      <c:pt idx="15802">
                        <c:v>58.146069999999995</c:v>
                      </c:pt>
                      <c:pt idx="15803">
                        <c:v>58.178349999999995</c:v>
                      </c:pt>
                      <c:pt idx="15804">
                        <c:v>58.208589999999994</c:v>
                      </c:pt>
                      <c:pt idx="15805">
                        <c:v>58.241030000000002</c:v>
                      </c:pt>
                      <c:pt idx="15806">
                        <c:v>58.271860000000004</c:v>
                      </c:pt>
                      <c:pt idx="15807">
                        <c:v>58.303179999999998</c:v>
                      </c:pt>
                      <c:pt idx="15808">
                        <c:v>58.334650000000003</c:v>
                      </c:pt>
                      <c:pt idx="15809">
                        <c:v>58.365850000000002</c:v>
                      </c:pt>
                      <c:pt idx="15810">
                        <c:v>58.397220000000004</c:v>
                      </c:pt>
                      <c:pt idx="15811">
                        <c:v>58.428660000000001</c:v>
                      </c:pt>
                      <c:pt idx="15812">
                        <c:v>58.45984</c:v>
                      </c:pt>
                      <c:pt idx="15813">
                        <c:v>58.4908</c:v>
                      </c:pt>
                      <c:pt idx="15814">
                        <c:v>58.520209999999999</c:v>
                      </c:pt>
                      <c:pt idx="15815">
                        <c:v>58.550040000000003</c:v>
                      </c:pt>
                      <c:pt idx="15816">
                        <c:v>58.580150000000003</c:v>
                      </c:pt>
                      <c:pt idx="15817">
                        <c:v>58.610040000000005</c:v>
                      </c:pt>
                      <c:pt idx="15818">
                        <c:v>58.640309999999999</c:v>
                      </c:pt>
                      <c:pt idx="15819">
                        <c:v>58.670540000000003</c:v>
                      </c:pt>
                      <c:pt idx="15820">
                        <c:v>58.700150000000008</c:v>
                      </c:pt>
                      <c:pt idx="15821">
                        <c:v>58.730289999999997</c:v>
                      </c:pt>
                      <c:pt idx="15822">
                        <c:v>58.760100000000001</c:v>
                      </c:pt>
                      <c:pt idx="15823">
                        <c:v>58.789909999999999</c:v>
                      </c:pt>
                      <c:pt idx="15824">
                        <c:v>58.818869999999997</c:v>
                      </c:pt>
                      <c:pt idx="15825">
                        <c:v>58.847990000000003</c:v>
                      </c:pt>
                      <c:pt idx="15826">
                        <c:v>58.877519999999997</c:v>
                      </c:pt>
                      <c:pt idx="15827">
                        <c:v>58.907670000000003</c:v>
                      </c:pt>
                      <c:pt idx="15828">
                        <c:v>58.937030000000007</c:v>
                      </c:pt>
                      <c:pt idx="15829">
                        <c:v>58.966079999999998</c:v>
                      </c:pt>
                      <c:pt idx="15830">
                        <c:v>58.995179999999998</c:v>
                      </c:pt>
                      <c:pt idx="15831">
                        <c:v>59.024289999999993</c:v>
                      </c:pt>
                      <c:pt idx="15832">
                        <c:v>59.05254</c:v>
                      </c:pt>
                      <c:pt idx="15833">
                        <c:v>59.081109999999995</c:v>
                      </c:pt>
                      <c:pt idx="15834">
                        <c:v>59.108790000000006</c:v>
                      </c:pt>
                      <c:pt idx="15835">
                        <c:v>59.136129999999994</c:v>
                      </c:pt>
                      <c:pt idx="15836">
                        <c:v>59.164400000000001</c:v>
                      </c:pt>
                      <c:pt idx="15837">
                        <c:v>59.192320000000002</c:v>
                      </c:pt>
                      <c:pt idx="15838">
                        <c:v>59.221029999999999</c:v>
                      </c:pt>
                      <c:pt idx="15839">
                        <c:v>59.24962</c:v>
                      </c:pt>
                      <c:pt idx="15840">
                        <c:v>59.278210000000001</c:v>
                      </c:pt>
                      <c:pt idx="15841">
                        <c:v>59.306750000000001</c:v>
                      </c:pt>
                      <c:pt idx="15842">
                        <c:v>59.334939999999996</c:v>
                      </c:pt>
                      <c:pt idx="15843">
                        <c:v>59.363669999999999</c:v>
                      </c:pt>
                      <c:pt idx="15844">
                        <c:v>59.392009999999999</c:v>
                      </c:pt>
                      <c:pt idx="15845">
                        <c:v>59.420360000000002</c:v>
                      </c:pt>
                      <c:pt idx="15846">
                        <c:v>59.44914</c:v>
                      </c:pt>
                      <c:pt idx="15847">
                        <c:v>59.476889999999997</c:v>
                      </c:pt>
                      <c:pt idx="15848">
                        <c:v>59.500859999999996</c:v>
                      </c:pt>
                      <c:pt idx="15849">
                        <c:v>59.525370000000002</c:v>
                      </c:pt>
                      <c:pt idx="15850">
                        <c:v>59.551939999999995</c:v>
                      </c:pt>
                      <c:pt idx="15851">
                        <c:v>59.578600000000002</c:v>
                      </c:pt>
                      <c:pt idx="15852">
                        <c:v>59.606139999999996</c:v>
                      </c:pt>
                      <c:pt idx="15853">
                        <c:v>59.633139999999997</c:v>
                      </c:pt>
                      <c:pt idx="15854">
                        <c:v>59.659500000000001</c:v>
                      </c:pt>
                      <c:pt idx="15855">
                        <c:v>59.686430000000001</c:v>
                      </c:pt>
                      <c:pt idx="15856">
                        <c:v>59.712719999999997</c:v>
                      </c:pt>
                      <c:pt idx="15857">
                        <c:v>59.738810000000001</c:v>
                      </c:pt>
                      <c:pt idx="15858">
                        <c:v>59.760629999999999</c:v>
                      </c:pt>
                      <c:pt idx="15859">
                        <c:v>59.781610000000001</c:v>
                      </c:pt>
                      <c:pt idx="15860">
                        <c:v>59.80359</c:v>
                      </c:pt>
                      <c:pt idx="15861">
                        <c:v>59.827550000000002</c:v>
                      </c:pt>
                      <c:pt idx="15862">
                        <c:v>59.849850000000004</c:v>
                      </c:pt>
                      <c:pt idx="15863">
                        <c:v>59.874720000000003</c:v>
                      </c:pt>
                      <c:pt idx="15864">
                        <c:v>59.899639999999998</c:v>
                      </c:pt>
                      <c:pt idx="15865">
                        <c:v>59.925069999999998</c:v>
                      </c:pt>
                      <c:pt idx="15866">
                        <c:v>59.950699999999998</c:v>
                      </c:pt>
                      <c:pt idx="15867">
                        <c:v>59.976430000000001</c:v>
                      </c:pt>
                      <c:pt idx="15868">
                        <c:v>59.999130000000001</c:v>
                      </c:pt>
                      <c:pt idx="15869">
                        <c:v>60.022909999999996</c:v>
                      </c:pt>
                      <c:pt idx="15870">
                        <c:v>60.048019999999994</c:v>
                      </c:pt>
                      <c:pt idx="15871">
                        <c:v>60.072369999999999</c:v>
                      </c:pt>
                      <c:pt idx="15872">
                        <c:v>60.098399999999998</c:v>
                      </c:pt>
                      <c:pt idx="15873">
                        <c:v>60.12359</c:v>
                      </c:pt>
                      <c:pt idx="15874">
                        <c:v>60.14969</c:v>
                      </c:pt>
                      <c:pt idx="15875">
                        <c:v>60.174019999999999</c:v>
                      </c:pt>
                      <c:pt idx="15876">
                        <c:v>60.197159999999997</c:v>
                      </c:pt>
                      <c:pt idx="15877">
                        <c:v>60.217370000000003</c:v>
                      </c:pt>
                      <c:pt idx="15878">
                        <c:v>60.23903</c:v>
                      </c:pt>
                      <c:pt idx="15879">
                        <c:v>60.259900000000002</c:v>
                      </c:pt>
                      <c:pt idx="15880">
                        <c:v>60.281760000000006</c:v>
                      </c:pt>
                      <c:pt idx="15881">
                        <c:v>60.304679999999998</c:v>
                      </c:pt>
                      <c:pt idx="15882">
                        <c:v>60.32564</c:v>
                      </c:pt>
                      <c:pt idx="15883">
                        <c:v>60.349579999999996</c:v>
                      </c:pt>
                      <c:pt idx="15884">
                        <c:v>60.372659999999996</c:v>
                      </c:pt>
                      <c:pt idx="15885">
                        <c:v>60.394750000000002</c:v>
                      </c:pt>
                      <c:pt idx="15886">
                        <c:v>60.417699999999996</c:v>
                      </c:pt>
                      <c:pt idx="15887">
                        <c:v>60.440199999999997</c:v>
                      </c:pt>
                      <c:pt idx="15888">
                        <c:v>60.463120000000004</c:v>
                      </c:pt>
                      <c:pt idx="15889">
                        <c:v>60.485889999999998</c:v>
                      </c:pt>
                      <c:pt idx="15890">
                        <c:v>60.509079999999997</c:v>
                      </c:pt>
                      <c:pt idx="15891">
                        <c:v>60.531909999999996</c:v>
                      </c:pt>
                      <c:pt idx="15892">
                        <c:v>60.554850000000002</c:v>
                      </c:pt>
                      <c:pt idx="15893">
                        <c:v>60.577550000000002</c:v>
                      </c:pt>
                      <c:pt idx="15894">
                        <c:v>60.599379999999996</c:v>
                      </c:pt>
                      <c:pt idx="15895">
                        <c:v>60.621420000000001</c:v>
                      </c:pt>
                      <c:pt idx="15896">
                        <c:v>60.643219999999999</c:v>
                      </c:pt>
                      <c:pt idx="15897">
                        <c:v>60.659869999999998</c:v>
                      </c:pt>
                      <c:pt idx="15898">
                        <c:v>60.670549999999999</c:v>
                      </c:pt>
                      <c:pt idx="15899">
                        <c:v>60.68741</c:v>
                      </c:pt>
                      <c:pt idx="15900">
                        <c:v>60.707180000000001</c:v>
                      </c:pt>
                      <c:pt idx="15901">
                        <c:v>60.726500000000001</c:v>
                      </c:pt>
                      <c:pt idx="15902">
                        <c:v>60.74736</c:v>
                      </c:pt>
                      <c:pt idx="15903">
                        <c:v>60.769440000000003</c:v>
                      </c:pt>
                      <c:pt idx="15904">
                        <c:v>60.79175</c:v>
                      </c:pt>
                      <c:pt idx="15905">
                        <c:v>60.81409</c:v>
                      </c:pt>
                      <c:pt idx="15906">
                        <c:v>60.836219999999997</c:v>
                      </c:pt>
                      <c:pt idx="15907">
                        <c:v>60.858710000000002</c:v>
                      </c:pt>
                      <c:pt idx="15908">
                        <c:v>60.860100000000003</c:v>
                      </c:pt>
                      <c:pt idx="15909">
                        <c:v>60.864710000000002</c:v>
                      </c:pt>
                      <c:pt idx="15910">
                        <c:v>60.882050000000007</c:v>
                      </c:pt>
                      <c:pt idx="15911">
                        <c:v>60.901810000000005</c:v>
                      </c:pt>
                      <c:pt idx="15912">
                        <c:v>60.922710000000002</c:v>
                      </c:pt>
                      <c:pt idx="15913">
                        <c:v>60.943490000000004</c:v>
                      </c:pt>
                      <c:pt idx="15914">
                        <c:v>60.963070000000002</c:v>
                      </c:pt>
                      <c:pt idx="15915">
                        <c:v>60.983359999999998</c:v>
                      </c:pt>
                      <c:pt idx="15916">
                        <c:v>61.004289999999997</c:v>
                      </c:pt>
                      <c:pt idx="15917">
                        <c:v>61.024789999999996</c:v>
                      </c:pt>
                      <c:pt idx="15918">
                        <c:v>61.04616</c:v>
                      </c:pt>
                      <c:pt idx="15919">
                        <c:v>61.067980000000006</c:v>
                      </c:pt>
                      <c:pt idx="15920">
                        <c:v>61.08961</c:v>
                      </c:pt>
                      <c:pt idx="15921">
                        <c:v>61.111620000000002</c:v>
                      </c:pt>
                      <c:pt idx="15922">
                        <c:v>61.133510000000001</c:v>
                      </c:pt>
                      <c:pt idx="15923">
                        <c:v>61.155650000000001</c:v>
                      </c:pt>
                      <c:pt idx="15924">
                        <c:v>61.177440000000004</c:v>
                      </c:pt>
                      <c:pt idx="15925">
                        <c:v>61.198319999999995</c:v>
                      </c:pt>
                      <c:pt idx="15926">
                        <c:v>61.217669999999998</c:v>
                      </c:pt>
                      <c:pt idx="15927">
                        <c:v>61.238729999999997</c:v>
                      </c:pt>
                      <c:pt idx="15928">
                        <c:v>61.259680000000003</c:v>
                      </c:pt>
                      <c:pt idx="15929">
                        <c:v>61.281090000000006</c:v>
                      </c:pt>
                      <c:pt idx="15930">
                        <c:v>61.30254</c:v>
                      </c:pt>
                      <c:pt idx="15931">
                        <c:v>61.323429999999995</c:v>
                      </c:pt>
                      <c:pt idx="15932">
                        <c:v>61.344810000000003</c:v>
                      </c:pt>
                      <c:pt idx="15933">
                        <c:v>61.367109999999997</c:v>
                      </c:pt>
                      <c:pt idx="15934">
                        <c:v>61.389279999999999</c:v>
                      </c:pt>
                      <c:pt idx="15935">
                        <c:v>61.411200000000001</c:v>
                      </c:pt>
                      <c:pt idx="15936">
                        <c:v>61.433799999999998</c:v>
                      </c:pt>
                      <c:pt idx="15937">
                        <c:v>61.456489999999995</c:v>
                      </c:pt>
                      <c:pt idx="15938">
                        <c:v>61.477620000000002</c:v>
                      </c:pt>
                      <c:pt idx="15939">
                        <c:v>61.248760000000004</c:v>
                      </c:pt>
                      <c:pt idx="15940">
                        <c:v>61.122529999999998</c:v>
                      </c:pt>
                      <c:pt idx="15941">
                        <c:v>61.028659999999995</c:v>
                      </c:pt>
                      <c:pt idx="15942">
                        <c:v>60.951409999999996</c:v>
                      </c:pt>
                      <c:pt idx="15943">
                        <c:v>60.884080000000004</c:v>
                      </c:pt>
                      <c:pt idx="15944">
                        <c:v>60.822859999999999</c:v>
                      </c:pt>
                      <c:pt idx="15945">
                        <c:v>60.763460000000002</c:v>
                      </c:pt>
                      <c:pt idx="15946">
                        <c:v>60.708219999999997</c:v>
                      </c:pt>
                      <c:pt idx="15947">
                        <c:v>60.656040000000004</c:v>
                      </c:pt>
                      <c:pt idx="15948">
                        <c:v>60.605469999999997</c:v>
                      </c:pt>
                      <c:pt idx="15949">
                        <c:v>60.556460000000001</c:v>
                      </c:pt>
                      <c:pt idx="15950">
                        <c:v>60.508710000000001</c:v>
                      </c:pt>
                      <c:pt idx="15951">
                        <c:v>60.46199</c:v>
                      </c:pt>
                      <c:pt idx="15952">
                        <c:v>60.416350000000001</c:v>
                      </c:pt>
                      <c:pt idx="15953">
                        <c:v>60.371030000000005</c:v>
                      </c:pt>
                      <c:pt idx="15954">
                        <c:v>60.326729999999998</c:v>
                      </c:pt>
                      <c:pt idx="15955">
                        <c:v>60.282830000000004</c:v>
                      </c:pt>
                      <c:pt idx="15956">
                        <c:v>60.239260000000002</c:v>
                      </c:pt>
                      <c:pt idx="15957">
                        <c:v>60.196089999999998</c:v>
                      </c:pt>
                      <c:pt idx="15958">
                        <c:v>60.153260000000003</c:v>
                      </c:pt>
                      <c:pt idx="15959">
                        <c:v>60.110749999999996</c:v>
                      </c:pt>
                      <c:pt idx="15960">
                        <c:v>60.067790000000002</c:v>
                      </c:pt>
                      <c:pt idx="15961">
                        <c:v>60.024379999999994</c:v>
                      </c:pt>
                      <c:pt idx="15962">
                        <c:v>59.981369999999998</c:v>
                      </c:pt>
                      <c:pt idx="15963">
                        <c:v>59.938650000000003</c:v>
                      </c:pt>
                      <c:pt idx="15964">
                        <c:v>59.896250000000002</c:v>
                      </c:pt>
                      <c:pt idx="15965">
                        <c:v>59.854130000000005</c:v>
                      </c:pt>
                      <c:pt idx="15966">
                        <c:v>59.812240000000003</c:v>
                      </c:pt>
                      <c:pt idx="15967">
                        <c:v>59.770499999999998</c:v>
                      </c:pt>
                      <c:pt idx="15968">
                        <c:v>59.72898</c:v>
                      </c:pt>
                      <c:pt idx="15969">
                        <c:v>59.687570000000001</c:v>
                      </c:pt>
                      <c:pt idx="15970">
                        <c:v>59.645840000000007</c:v>
                      </c:pt>
                      <c:pt idx="15971">
                        <c:v>59.604330000000004</c:v>
                      </c:pt>
                      <c:pt idx="15972">
                        <c:v>59.562739999999998</c:v>
                      </c:pt>
                      <c:pt idx="15973">
                        <c:v>59.521349999999998</c:v>
                      </c:pt>
                      <c:pt idx="15974">
                        <c:v>59.47972</c:v>
                      </c:pt>
                      <c:pt idx="15975">
                        <c:v>59.439109999999999</c:v>
                      </c:pt>
                      <c:pt idx="15976">
                        <c:v>59.398229999999998</c:v>
                      </c:pt>
                      <c:pt idx="15977">
                        <c:v>59.357559999999992</c:v>
                      </c:pt>
                      <c:pt idx="15978">
                        <c:v>59.316209999999998</c:v>
                      </c:pt>
                      <c:pt idx="15979">
                        <c:v>59.276200000000003</c:v>
                      </c:pt>
                      <c:pt idx="15980">
                        <c:v>59.23554</c:v>
                      </c:pt>
                      <c:pt idx="15981">
                        <c:v>59.195229999999995</c:v>
                      </c:pt>
                      <c:pt idx="15982">
                        <c:v>59.155760000000001</c:v>
                      </c:pt>
                      <c:pt idx="15983">
                        <c:v>59.113860000000003</c:v>
                      </c:pt>
                      <c:pt idx="15984">
                        <c:v>59.07273</c:v>
                      </c:pt>
                      <c:pt idx="15985">
                        <c:v>59.031969999999994</c:v>
                      </c:pt>
                      <c:pt idx="15986">
                        <c:v>58.991779999999999</c:v>
                      </c:pt>
                      <c:pt idx="15987">
                        <c:v>58.951700000000002</c:v>
                      </c:pt>
                      <c:pt idx="15988">
                        <c:v>58.912310000000005</c:v>
                      </c:pt>
                      <c:pt idx="15989">
                        <c:v>58.873129999999996</c:v>
                      </c:pt>
                      <c:pt idx="15990">
                        <c:v>58.834150000000001</c:v>
                      </c:pt>
                      <c:pt idx="15991">
                        <c:v>58.795320000000004</c:v>
                      </c:pt>
                      <c:pt idx="15992">
                        <c:v>58.756540000000001</c:v>
                      </c:pt>
                      <c:pt idx="15993">
                        <c:v>58.717839999999995</c:v>
                      </c:pt>
                      <c:pt idx="15994">
                        <c:v>58.679189999999998</c:v>
                      </c:pt>
                      <c:pt idx="15995">
                        <c:v>58.640709999999999</c:v>
                      </c:pt>
                      <c:pt idx="15996">
                        <c:v>58.601820000000004</c:v>
                      </c:pt>
                      <c:pt idx="15997">
                        <c:v>58.56371</c:v>
                      </c:pt>
                      <c:pt idx="15998">
                        <c:v>58.526040000000002</c:v>
                      </c:pt>
                      <c:pt idx="15999">
                        <c:v>58.487760000000002</c:v>
                      </c:pt>
                      <c:pt idx="16000">
                        <c:v>58.449549999999995</c:v>
                      </c:pt>
                      <c:pt idx="16001">
                        <c:v>58.411359999999995</c:v>
                      </c:pt>
                      <c:pt idx="16002">
                        <c:v>58.373199999999997</c:v>
                      </c:pt>
                      <c:pt idx="16003">
                        <c:v>58.334970000000006</c:v>
                      </c:pt>
                      <c:pt idx="16004">
                        <c:v>58.296789999999994</c:v>
                      </c:pt>
                      <c:pt idx="16005">
                        <c:v>58.258560000000003</c:v>
                      </c:pt>
                      <c:pt idx="16006">
                        <c:v>58.220359999999999</c:v>
                      </c:pt>
                      <c:pt idx="16007">
                        <c:v>58.182189999999999</c:v>
                      </c:pt>
                      <c:pt idx="16008">
                        <c:v>58.144069999999999</c:v>
                      </c:pt>
                      <c:pt idx="16009">
                        <c:v>58.106119999999997</c:v>
                      </c:pt>
                      <c:pt idx="16010">
                        <c:v>58.06814</c:v>
                      </c:pt>
                      <c:pt idx="16011">
                        <c:v>58.030099999999997</c:v>
                      </c:pt>
                      <c:pt idx="16012">
                        <c:v>57.992229999999992</c:v>
                      </c:pt>
                      <c:pt idx="16013">
                        <c:v>57.954410000000003</c:v>
                      </c:pt>
                      <c:pt idx="16014">
                        <c:v>57.916960000000003</c:v>
                      </c:pt>
                      <c:pt idx="16015">
                        <c:v>57.87923</c:v>
                      </c:pt>
                      <c:pt idx="16016">
                        <c:v>57.841610000000003</c:v>
                      </c:pt>
                      <c:pt idx="16017">
                        <c:v>57.802480000000003</c:v>
                      </c:pt>
                      <c:pt idx="16018">
                        <c:v>57.76332</c:v>
                      </c:pt>
                      <c:pt idx="16019">
                        <c:v>57.724640000000001</c:v>
                      </c:pt>
                      <c:pt idx="16020">
                        <c:v>57.686099999999996</c:v>
                      </c:pt>
                      <c:pt idx="16021">
                        <c:v>57.647790000000001</c:v>
                      </c:pt>
                      <c:pt idx="16022">
                        <c:v>57.609839999999998</c:v>
                      </c:pt>
                      <c:pt idx="16023">
                        <c:v>57.572099999999999</c:v>
                      </c:pt>
                      <c:pt idx="16024">
                        <c:v>57.53407</c:v>
                      </c:pt>
                      <c:pt idx="16025">
                        <c:v>57.496219999999994</c:v>
                      </c:pt>
                      <c:pt idx="16026">
                        <c:v>57.458030000000008</c:v>
                      </c:pt>
                      <c:pt idx="16027">
                        <c:v>57.420320000000004</c:v>
                      </c:pt>
                      <c:pt idx="16028">
                        <c:v>57.382369999999995</c:v>
                      </c:pt>
                      <c:pt idx="16029">
                        <c:v>57.344380000000001</c:v>
                      </c:pt>
                      <c:pt idx="16030">
                        <c:v>57.306540000000005</c:v>
                      </c:pt>
                      <c:pt idx="16031">
                        <c:v>57.268559999999994</c:v>
                      </c:pt>
                      <c:pt idx="16032">
                        <c:v>57.230939999999997</c:v>
                      </c:pt>
                      <c:pt idx="16033">
                        <c:v>57.192840000000004</c:v>
                      </c:pt>
                      <c:pt idx="16034">
                        <c:v>57.154449999999997</c:v>
                      </c:pt>
                      <c:pt idx="16035">
                        <c:v>57.119980000000005</c:v>
                      </c:pt>
                      <c:pt idx="16036">
                        <c:v>57.08981</c:v>
                      </c:pt>
                      <c:pt idx="16037">
                        <c:v>57.053319999999999</c:v>
                      </c:pt>
                      <c:pt idx="16038">
                        <c:v>57.017889999999994</c:v>
                      </c:pt>
                      <c:pt idx="16039">
                        <c:v>56.978140000000003</c:v>
                      </c:pt>
                      <c:pt idx="16040">
                        <c:v>56.939140000000002</c:v>
                      </c:pt>
                      <c:pt idx="16041">
                        <c:v>56.898720000000004</c:v>
                      </c:pt>
                      <c:pt idx="16042">
                        <c:v>56.860900000000001</c:v>
                      </c:pt>
                      <c:pt idx="16043">
                        <c:v>56.821550000000002</c:v>
                      </c:pt>
                      <c:pt idx="16044">
                        <c:v>56.782049999999998</c:v>
                      </c:pt>
                      <c:pt idx="16045">
                        <c:v>56.742699999999999</c:v>
                      </c:pt>
                      <c:pt idx="16046">
                        <c:v>56.70317</c:v>
                      </c:pt>
                      <c:pt idx="16047">
                        <c:v>56.664360000000002</c:v>
                      </c:pt>
                      <c:pt idx="16048">
                        <c:v>56.624690000000001</c:v>
                      </c:pt>
                      <c:pt idx="16049">
                        <c:v>56.585080000000005</c:v>
                      </c:pt>
                      <c:pt idx="16050">
                        <c:v>56.545560000000002</c:v>
                      </c:pt>
                      <c:pt idx="16051">
                        <c:v>56.506030000000003</c:v>
                      </c:pt>
                      <c:pt idx="16052">
                        <c:v>56.466430000000003</c:v>
                      </c:pt>
                      <c:pt idx="16053">
                        <c:v>56.427379999999999</c:v>
                      </c:pt>
                      <c:pt idx="16054">
                        <c:v>56.388210000000001</c:v>
                      </c:pt>
                      <c:pt idx="16055">
                        <c:v>56.348230000000001</c:v>
                      </c:pt>
                      <c:pt idx="16056">
                        <c:v>56.308390000000003</c:v>
                      </c:pt>
                      <c:pt idx="16057">
                        <c:v>56.26885</c:v>
                      </c:pt>
                      <c:pt idx="16058">
                        <c:v>56.22898</c:v>
                      </c:pt>
                      <c:pt idx="16059">
                        <c:v>56.190559999999998</c:v>
                      </c:pt>
                      <c:pt idx="16060">
                        <c:v>56.154110000000003</c:v>
                      </c:pt>
                      <c:pt idx="16061">
                        <c:v>56.115700000000004</c:v>
                      </c:pt>
                      <c:pt idx="16062">
                        <c:v>56.077240000000003</c:v>
                      </c:pt>
                      <c:pt idx="16063">
                        <c:v>56.03837</c:v>
                      </c:pt>
                      <c:pt idx="16064">
                        <c:v>56.00027</c:v>
                      </c:pt>
                      <c:pt idx="16065">
                        <c:v>55.961480000000002</c:v>
                      </c:pt>
                      <c:pt idx="16066">
                        <c:v>55.922270000000005</c:v>
                      </c:pt>
                      <c:pt idx="16067">
                        <c:v>55.88391</c:v>
                      </c:pt>
                      <c:pt idx="16068">
                        <c:v>55.845320000000001</c:v>
                      </c:pt>
                      <c:pt idx="16069">
                        <c:v>55.807879999999997</c:v>
                      </c:pt>
                      <c:pt idx="16070">
                        <c:v>55.77028</c:v>
                      </c:pt>
                      <c:pt idx="16071">
                        <c:v>55.732559999999999</c:v>
                      </c:pt>
                      <c:pt idx="16072">
                        <c:v>55.69538</c:v>
                      </c:pt>
                      <c:pt idx="16073">
                        <c:v>55.657780000000002</c:v>
                      </c:pt>
                      <c:pt idx="16074">
                        <c:v>55.620139999999992</c:v>
                      </c:pt>
                      <c:pt idx="16075">
                        <c:v>55.582330000000006</c:v>
                      </c:pt>
                      <c:pt idx="16076">
                        <c:v>55.544739999999997</c:v>
                      </c:pt>
                      <c:pt idx="16077">
                        <c:v>55.506510000000006</c:v>
                      </c:pt>
                      <c:pt idx="16078">
                        <c:v>55.468499999999999</c:v>
                      </c:pt>
                      <c:pt idx="16079">
                        <c:v>55.430910000000004</c:v>
                      </c:pt>
                      <c:pt idx="16080">
                        <c:v>55.394119999999994</c:v>
                      </c:pt>
                      <c:pt idx="16081">
                        <c:v>55.356949999999998</c:v>
                      </c:pt>
                      <c:pt idx="16082">
                        <c:v>55.319479999999999</c:v>
                      </c:pt>
                      <c:pt idx="16083">
                        <c:v>55.281779999999998</c:v>
                      </c:pt>
                      <c:pt idx="16084">
                        <c:v>55.243469999999995</c:v>
                      </c:pt>
                      <c:pt idx="16085">
                        <c:v>55.204300000000003</c:v>
                      </c:pt>
                      <c:pt idx="16086">
                        <c:v>55.165350000000004</c:v>
                      </c:pt>
                      <c:pt idx="16087">
                        <c:v>55.126570000000001</c:v>
                      </c:pt>
                      <c:pt idx="16088">
                        <c:v>55.086709999999997</c:v>
                      </c:pt>
                      <c:pt idx="16089">
                        <c:v>55.047430000000006</c:v>
                      </c:pt>
                      <c:pt idx="16090">
                        <c:v>55.007989999999999</c:v>
                      </c:pt>
                      <c:pt idx="16091">
                        <c:v>54.968289999999996</c:v>
                      </c:pt>
                      <c:pt idx="16092">
                        <c:v>54.928510000000003</c:v>
                      </c:pt>
                      <c:pt idx="16093">
                        <c:v>54.88917</c:v>
                      </c:pt>
                      <c:pt idx="16094">
                        <c:v>54.851239999999997</c:v>
                      </c:pt>
                      <c:pt idx="16095">
                        <c:v>54.815440000000002</c:v>
                      </c:pt>
                      <c:pt idx="16096">
                        <c:v>54.779429999999998</c:v>
                      </c:pt>
                      <c:pt idx="16097">
                        <c:v>54.741460000000004</c:v>
                      </c:pt>
                      <c:pt idx="16098">
                        <c:v>54.703440000000001</c:v>
                      </c:pt>
                      <c:pt idx="16099">
                        <c:v>54.665220000000005</c:v>
                      </c:pt>
                      <c:pt idx="16100">
                        <c:v>54.62726</c:v>
                      </c:pt>
                      <c:pt idx="16101">
                        <c:v>54.587679999999999</c:v>
                      </c:pt>
                      <c:pt idx="16102">
                        <c:v>54.548230000000004</c:v>
                      </c:pt>
                      <c:pt idx="16103">
                        <c:v>54.508450000000003</c:v>
                      </c:pt>
                      <c:pt idx="16104">
                        <c:v>54.468420000000002</c:v>
                      </c:pt>
                      <c:pt idx="16105">
                        <c:v>54.428530000000002</c:v>
                      </c:pt>
                      <c:pt idx="16106">
                        <c:v>54.387970000000003</c:v>
                      </c:pt>
                      <c:pt idx="16107">
                        <c:v>54.34807</c:v>
                      </c:pt>
                      <c:pt idx="16108">
                        <c:v>54.308669999999999</c:v>
                      </c:pt>
                      <c:pt idx="16109">
                        <c:v>54.268609999999995</c:v>
                      </c:pt>
                      <c:pt idx="16110">
                        <c:v>54.229289999999999</c:v>
                      </c:pt>
                      <c:pt idx="16111">
                        <c:v>54.190250000000006</c:v>
                      </c:pt>
                      <c:pt idx="16112">
                        <c:v>54.15128</c:v>
                      </c:pt>
                      <c:pt idx="16113">
                        <c:v>54.112299999999998</c:v>
                      </c:pt>
                      <c:pt idx="16114">
                        <c:v>54.073219999999999</c:v>
                      </c:pt>
                      <c:pt idx="16115">
                        <c:v>54.033900000000003</c:v>
                      </c:pt>
                      <c:pt idx="16116">
                        <c:v>53.994229999999995</c:v>
                      </c:pt>
                      <c:pt idx="16117">
                        <c:v>53.954620000000006</c:v>
                      </c:pt>
                      <c:pt idx="16118">
                        <c:v>53.9148</c:v>
                      </c:pt>
                      <c:pt idx="16119">
                        <c:v>53.876710000000003</c:v>
                      </c:pt>
                      <c:pt idx="16120">
                        <c:v>53.839320000000001</c:v>
                      </c:pt>
                      <c:pt idx="16121">
                        <c:v>53.801209999999998</c:v>
                      </c:pt>
                      <c:pt idx="16122">
                        <c:v>53.762600000000006</c:v>
                      </c:pt>
                      <c:pt idx="16123">
                        <c:v>53.723650000000006</c:v>
                      </c:pt>
                      <c:pt idx="16124">
                        <c:v>53.684359999999998</c:v>
                      </c:pt>
                      <c:pt idx="16125">
                        <c:v>53.644819999999996</c:v>
                      </c:pt>
                      <c:pt idx="16126">
                        <c:v>53.606059999999999</c:v>
                      </c:pt>
                      <c:pt idx="16127">
                        <c:v>53.56662</c:v>
                      </c:pt>
                      <c:pt idx="16128">
                        <c:v>53.527360000000002</c:v>
                      </c:pt>
                      <c:pt idx="16129">
                        <c:v>53.48807</c:v>
                      </c:pt>
                      <c:pt idx="16130">
                        <c:v>53.449619999999996</c:v>
                      </c:pt>
                      <c:pt idx="16131">
                        <c:v>53.409739999999999</c:v>
                      </c:pt>
                      <c:pt idx="16132">
                        <c:v>53.37059</c:v>
                      </c:pt>
                      <c:pt idx="16133">
                        <c:v>53.332149999999999</c:v>
                      </c:pt>
                      <c:pt idx="16134">
                        <c:v>53.293400000000005</c:v>
                      </c:pt>
                      <c:pt idx="16135">
                        <c:v>53.254760000000005</c:v>
                      </c:pt>
                      <c:pt idx="16136">
                        <c:v>53.215969999999999</c:v>
                      </c:pt>
                      <c:pt idx="16137">
                        <c:v>53.17794</c:v>
                      </c:pt>
                      <c:pt idx="16138">
                        <c:v>53.141049999999993</c:v>
                      </c:pt>
                      <c:pt idx="16139">
                        <c:v>53.103850000000001</c:v>
                      </c:pt>
                      <c:pt idx="16140">
                        <c:v>53.066050000000004</c:v>
                      </c:pt>
                      <c:pt idx="16141">
                        <c:v>53.028449999999992</c:v>
                      </c:pt>
                      <c:pt idx="16142">
                        <c:v>52.990659999999998</c:v>
                      </c:pt>
                      <c:pt idx="16143">
                        <c:v>52.95232</c:v>
                      </c:pt>
                      <c:pt idx="16144">
                        <c:v>52.91442</c:v>
                      </c:pt>
                      <c:pt idx="16145">
                        <c:v>52.876570000000001</c:v>
                      </c:pt>
                      <c:pt idx="16146">
                        <c:v>52.838610000000003</c:v>
                      </c:pt>
                      <c:pt idx="16147">
                        <c:v>52.800130000000003</c:v>
                      </c:pt>
                      <c:pt idx="16148">
                        <c:v>52.761709999999994</c:v>
                      </c:pt>
                      <c:pt idx="16149">
                        <c:v>52.723250000000007</c:v>
                      </c:pt>
                      <c:pt idx="16150">
                        <c:v>52.684240000000003</c:v>
                      </c:pt>
                      <c:pt idx="16151">
                        <c:v>52.645210000000006</c:v>
                      </c:pt>
                      <c:pt idx="16152">
                        <c:v>52.606229999999996</c:v>
                      </c:pt>
                      <c:pt idx="16153">
                        <c:v>52.56664</c:v>
                      </c:pt>
                      <c:pt idx="16154">
                        <c:v>52.530419999999999</c:v>
                      </c:pt>
                      <c:pt idx="16155">
                        <c:v>52.494639999999997</c:v>
                      </c:pt>
                      <c:pt idx="16156">
                        <c:v>52.457349999999998</c:v>
                      </c:pt>
                      <c:pt idx="16157">
                        <c:v>52.420180000000002</c:v>
                      </c:pt>
                      <c:pt idx="16158">
                        <c:v>52.38261</c:v>
                      </c:pt>
                      <c:pt idx="16159">
                        <c:v>52.344410000000003</c:v>
                      </c:pt>
                      <c:pt idx="16160">
                        <c:v>52.305720000000008</c:v>
                      </c:pt>
                      <c:pt idx="16161">
                        <c:v>52.267870000000002</c:v>
                      </c:pt>
                      <c:pt idx="16162">
                        <c:v>52.230869999999996</c:v>
                      </c:pt>
                      <c:pt idx="16163">
                        <c:v>52.192520000000002</c:v>
                      </c:pt>
                      <c:pt idx="16164">
                        <c:v>52.152999999999999</c:v>
                      </c:pt>
                      <c:pt idx="16165">
                        <c:v>52.113480000000003</c:v>
                      </c:pt>
                      <c:pt idx="16166">
                        <c:v>52.074190000000002</c:v>
                      </c:pt>
                      <c:pt idx="16167">
                        <c:v>52.034289999999999</c:v>
                      </c:pt>
                      <c:pt idx="16168">
                        <c:v>51.995909999999995</c:v>
                      </c:pt>
                      <c:pt idx="16169">
                        <c:v>51.958390000000001</c:v>
                      </c:pt>
                      <c:pt idx="16170">
                        <c:v>51.92024</c:v>
                      </c:pt>
                      <c:pt idx="16171">
                        <c:v>51.880610000000004</c:v>
                      </c:pt>
                      <c:pt idx="16172">
                        <c:v>51.840529999999994</c:v>
                      </c:pt>
                      <c:pt idx="16173">
                        <c:v>51.801400000000001</c:v>
                      </c:pt>
                      <c:pt idx="16174">
                        <c:v>51.761299999999999</c:v>
                      </c:pt>
                      <c:pt idx="16175">
                        <c:v>51.721940000000004</c:v>
                      </c:pt>
                      <c:pt idx="16176">
                        <c:v>51.681929999999994</c:v>
                      </c:pt>
                      <c:pt idx="16177">
                        <c:v>51.641959999999997</c:v>
                      </c:pt>
                      <c:pt idx="16178">
                        <c:v>51.602080000000001</c:v>
                      </c:pt>
                      <c:pt idx="16179">
                        <c:v>51.562060000000002</c:v>
                      </c:pt>
                      <c:pt idx="16180">
                        <c:v>51.5227</c:v>
                      </c:pt>
                      <c:pt idx="16181">
                        <c:v>51.482810000000001</c:v>
                      </c:pt>
                      <c:pt idx="16182">
                        <c:v>51.443440000000002</c:v>
                      </c:pt>
                      <c:pt idx="16183">
                        <c:v>51.40448</c:v>
                      </c:pt>
                      <c:pt idx="16184">
                        <c:v>51.365830000000003</c:v>
                      </c:pt>
                      <c:pt idx="16185">
                        <c:v>51.326390000000004</c:v>
                      </c:pt>
                      <c:pt idx="16186">
                        <c:v>51.287669999999999</c:v>
                      </c:pt>
                      <c:pt idx="16187">
                        <c:v>51.247949999999996</c:v>
                      </c:pt>
                      <c:pt idx="16188">
                        <c:v>51.208260000000003</c:v>
                      </c:pt>
                      <c:pt idx="16189">
                        <c:v>51.168419999999998</c:v>
                      </c:pt>
                      <c:pt idx="16190">
                        <c:v>51.128569999999996</c:v>
                      </c:pt>
                      <c:pt idx="16191">
                        <c:v>51.08954</c:v>
                      </c:pt>
                      <c:pt idx="16192">
                        <c:v>51.050000000000004</c:v>
                      </c:pt>
                      <c:pt idx="16193">
                        <c:v>51.010039999999996</c:v>
                      </c:pt>
                      <c:pt idx="16194">
                        <c:v>50.969740000000002</c:v>
                      </c:pt>
                      <c:pt idx="16195">
                        <c:v>50.927870000000006</c:v>
                      </c:pt>
                      <c:pt idx="16196">
                        <c:v>50.885090000000005</c:v>
                      </c:pt>
                      <c:pt idx="16197">
                        <c:v>50.843150000000001</c:v>
                      </c:pt>
                      <c:pt idx="16198">
                        <c:v>50.802230000000002</c:v>
                      </c:pt>
                      <c:pt idx="16199">
                        <c:v>50.761339999999997</c:v>
                      </c:pt>
                      <c:pt idx="16200">
                        <c:v>50.719750000000005</c:v>
                      </c:pt>
                      <c:pt idx="16201">
                        <c:v>50.677260000000004</c:v>
                      </c:pt>
                      <c:pt idx="16202">
                        <c:v>50.634680000000003</c:v>
                      </c:pt>
                      <c:pt idx="16203">
                        <c:v>50.592189999999995</c:v>
                      </c:pt>
                      <c:pt idx="16204">
                        <c:v>50.549869999999999</c:v>
                      </c:pt>
                      <c:pt idx="16205">
                        <c:v>50.510689999999997</c:v>
                      </c:pt>
                      <c:pt idx="16206">
                        <c:v>50.471500000000006</c:v>
                      </c:pt>
                      <c:pt idx="16207">
                        <c:v>50.430869999999999</c:v>
                      </c:pt>
                      <c:pt idx="16208">
                        <c:v>50.388999999999996</c:v>
                      </c:pt>
                      <c:pt idx="16209">
                        <c:v>50.348490000000005</c:v>
                      </c:pt>
                      <c:pt idx="16210">
                        <c:v>50.307190000000006</c:v>
                      </c:pt>
                      <c:pt idx="16211">
                        <c:v>50.265550000000005</c:v>
                      </c:pt>
                      <c:pt idx="16212">
                        <c:v>50.224800000000002</c:v>
                      </c:pt>
                      <c:pt idx="16213">
                        <c:v>50.184449999999998</c:v>
                      </c:pt>
                      <c:pt idx="16214">
                        <c:v>50.143509999999992</c:v>
                      </c:pt>
                      <c:pt idx="16215">
                        <c:v>50.103140000000003</c:v>
                      </c:pt>
                      <c:pt idx="16216">
                        <c:v>50.062119999999993</c:v>
                      </c:pt>
                      <c:pt idx="16217">
                        <c:v>50.020769999999999</c:v>
                      </c:pt>
                      <c:pt idx="16218">
                        <c:v>49.979430000000001</c:v>
                      </c:pt>
                      <c:pt idx="16219">
                        <c:v>49.93871</c:v>
                      </c:pt>
                      <c:pt idx="16220">
                        <c:v>49.894570000000002</c:v>
                      </c:pt>
                      <c:pt idx="16221">
                        <c:v>49.850750000000005</c:v>
                      </c:pt>
                      <c:pt idx="16222">
                        <c:v>49.80753</c:v>
                      </c:pt>
                      <c:pt idx="16223">
                        <c:v>49.766649999999998</c:v>
                      </c:pt>
                      <c:pt idx="16224">
                        <c:v>49.723860000000002</c:v>
                      </c:pt>
                      <c:pt idx="16225">
                        <c:v>49.68224</c:v>
                      </c:pt>
                      <c:pt idx="16226">
                        <c:v>49.639829999999996</c:v>
                      </c:pt>
                      <c:pt idx="16227">
                        <c:v>49.597639999999998</c:v>
                      </c:pt>
                      <c:pt idx="16228">
                        <c:v>49.555070000000001</c:v>
                      </c:pt>
                      <c:pt idx="16229">
                        <c:v>49.514240000000001</c:v>
                      </c:pt>
                      <c:pt idx="16230">
                        <c:v>49.475499999999997</c:v>
                      </c:pt>
                      <c:pt idx="16231">
                        <c:v>49.435110000000002</c:v>
                      </c:pt>
                      <c:pt idx="16232">
                        <c:v>49.393520000000002</c:v>
                      </c:pt>
                      <c:pt idx="16233">
                        <c:v>49.351309999999998</c:v>
                      </c:pt>
                      <c:pt idx="16234">
                        <c:v>49.308680000000003</c:v>
                      </c:pt>
                      <c:pt idx="16235">
                        <c:v>49.265520000000002</c:v>
                      </c:pt>
                      <c:pt idx="16236">
                        <c:v>49.221959999999996</c:v>
                      </c:pt>
                      <c:pt idx="16237">
                        <c:v>49.178470000000004</c:v>
                      </c:pt>
                      <c:pt idx="16238">
                        <c:v>49.133889999999994</c:v>
                      </c:pt>
                      <c:pt idx="16239">
                        <c:v>49.089370000000002</c:v>
                      </c:pt>
                      <c:pt idx="16240">
                        <c:v>49.045279999999998</c:v>
                      </c:pt>
                      <c:pt idx="16241">
                        <c:v>49.001049999999999</c:v>
                      </c:pt>
                      <c:pt idx="16242">
                        <c:v>48.9589</c:v>
                      </c:pt>
                      <c:pt idx="16243">
                        <c:v>48.917210000000004</c:v>
                      </c:pt>
                      <c:pt idx="16244">
                        <c:v>48.877719999999997</c:v>
                      </c:pt>
                      <c:pt idx="16245">
                        <c:v>48.83737</c:v>
                      </c:pt>
                      <c:pt idx="16246">
                        <c:v>48.794539999999998</c:v>
                      </c:pt>
                      <c:pt idx="16247">
                        <c:v>48.753029999999995</c:v>
                      </c:pt>
                      <c:pt idx="16248">
                        <c:v>48.713650000000001</c:v>
                      </c:pt>
                      <c:pt idx="16249">
                        <c:v>48.67465</c:v>
                      </c:pt>
                      <c:pt idx="16250">
                        <c:v>48.637170000000005</c:v>
                      </c:pt>
                      <c:pt idx="16251">
                        <c:v>48.598259999999996</c:v>
                      </c:pt>
                      <c:pt idx="16252">
                        <c:v>48.557589999999998</c:v>
                      </c:pt>
                      <c:pt idx="16253">
                        <c:v>48.516440000000003</c:v>
                      </c:pt>
                      <c:pt idx="16254">
                        <c:v>48.475590000000004</c:v>
                      </c:pt>
                      <c:pt idx="16255">
                        <c:v>48.433799999999998</c:v>
                      </c:pt>
                      <c:pt idx="16256">
                        <c:v>48.391739999999999</c:v>
                      </c:pt>
                      <c:pt idx="16257">
                        <c:v>48.349330000000002</c:v>
                      </c:pt>
                      <c:pt idx="16258">
                        <c:v>48.306910000000002</c:v>
                      </c:pt>
                      <c:pt idx="16259">
                        <c:v>48.264040000000001</c:v>
                      </c:pt>
                      <c:pt idx="16260">
                        <c:v>48.2209</c:v>
                      </c:pt>
                      <c:pt idx="16261">
                        <c:v>48.17747</c:v>
                      </c:pt>
                      <c:pt idx="16262">
                        <c:v>48.136739999999996</c:v>
                      </c:pt>
                      <c:pt idx="16263">
                        <c:v>48.093890000000002</c:v>
                      </c:pt>
                      <c:pt idx="16264">
                        <c:v>48.048719999999996</c:v>
                      </c:pt>
                      <c:pt idx="16265">
                        <c:v>48.003150000000005</c:v>
                      </c:pt>
                      <c:pt idx="16266">
                        <c:v>47.953569999999999</c:v>
                      </c:pt>
                      <c:pt idx="16267">
                        <c:v>47.904499999999999</c:v>
                      </c:pt>
                      <c:pt idx="16268">
                        <c:v>47.854889999999997</c:v>
                      </c:pt>
                      <c:pt idx="16269">
                        <c:v>47.807779999999994</c:v>
                      </c:pt>
                      <c:pt idx="16270">
                        <c:v>47.760239999999996</c:v>
                      </c:pt>
                      <c:pt idx="16271">
                        <c:v>47.712220000000002</c:v>
                      </c:pt>
                      <c:pt idx="16272">
                        <c:v>47.664010000000005</c:v>
                      </c:pt>
                      <c:pt idx="16273">
                        <c:v>47.616430000000001</c:v>
                      </c:pt>
                      <c:pt idx="16274">
                        <c:v>47.56861</c:v>
                      </c:pt>
                      <c:pt idx="16275">
                        <c:v>47.520820000000001</c:v>
                      </c:pt>
                      <c:pt idx="16276">
                        <c:v>47.473500000000001</c:v>
                      </c:pt>
                      <c:pt idx="16277">
                        <c:v>47.424619999999997</c:v>
                      </c:pt>
                      <c:pt idx="16278">
                        <c:v>47.378509999999999</c:v>
                      </c:pt>
                      <c:pt idx="16279">
                        <c:v>47.331679999999999</c:v>
                      </c:pt>
                      <c:pt idx="16280">
                        <c:v>47.284980000000004</c:v>
                      </c:pt>
                      <c:pt idx="16281">
                        <c:v>47.239959999999996</c:v>
                      </c:pt>
                      <c:pt idx="16282">
                        <c:v>47.192679999999996</c:v>
                      </c:pt>
                      <c:pt idx="16283">
                        <c:v>47.144919999999999</c:v>
                      </c:pt>
                      <c:pt idx="16284">
                        <c:v>47.097210000000004</c:v>
                      </c:pt>
                      <c:pt idx="16285">
                        <c:v>47.050139999999999</c:v>
                      </c:pt>
                      <c:pt idx="16286">
                        <c:v>47.004760000000005</c:v>
                      </c:pt>
                      <c:pt idx="16287">
                        <c:v>46.959760000000003</c:v>
                      </c:pt>
                      <c:pt idx="16288">
                        <c:v>46.915230000000001</c:v>
                      </c:pt>
                      <c:pt idx="16289">
                        <c:v>46.870719999999999</c:v>
                      </c:pt>
                      <c:pt idx="16290">
                        <c:v>46.825659999999999</c:v>
                      </c:pt>
                      <c:pt idx="16291">
                        <c:v>46.780889999999999</c:v>
                      </c:pt>
                      <c:pt idx="16292">
                        <c:v>46.738379999999999</c:v>
                      </c:pt>
                      <c:pt idx="16293">
                        <c:v>46.695460000000004</c:v>
                      </c:pt>
                      <c:pt idx="16294">
                        <c:v>46.651870000000002</c:v>
                      </c:pt>
                      <c:pt idx="16295">
                        <c:v>46.607200000000006</c:v>
                      </c:pt>
                      <c:pt idx="16296">
                        <c:v>46.562309999999997</c:v>
                      </c:pt>
                      <c:pt idx="16297">
                        <c:v>46.519440000000003</c:v>
                      </c:pt>
                      <c:pt idx="16298">
                        <c:v>46.47484</c:v>
                      </c:pt>
                      <c:pt idx="16299">
                        <c:v>46.429159999999996</c:v>
                      </c:pt>
                      <c:pt idx="16300">
                        <c:v>46.383020000000002</c:v>
                      </c:pt>
                      <c:pt idx="16301">
                        <c:v>46.341180000000001</c:v>
                      </c:pt>
                      <c:pt idx="16302">
                        <c:v>46.301699999999997</c:v>
                      </c:pt>
                      <c:pt idx="16303">
                        <c:v>46.259659999999997</c:v>
                      </c:pt>
                      <c:pt idx="16304">
                        <c:v>46.216619999999999</c:v>
                      </c:pt>
                      <c:pt idx="16305">
                        <c:v>46.171900000000001</c:v>
                      </c:pt>
                      <c:pt idx="16306">
                        <c:v>46.126449999999998</c:v>
                      </c:pt>
                      <c:pt idx="16307">
                        <c:v>46.078679999999999</c:v>
                      </c:pt>
                      <c:pt idx="16308">
                        <c:v>46.030349999999999</c:v>
                      </c:pt>
                      <c:pt idx="16309">
                        <c:v>45.982779999999998</c:v>
                      </c:pt>
                      <c:pt idx="16310">
                        <c:v>45.934660000000001</c:v>
                      </c:pt>
                      <c:pt idx="16311">
                        <c:v>45.887409999999996</c:v>
                      </c:pt>
                      <c:pt idx="16312">
                        <c:v>45.840789999999998</c:v>
                      </c:pt>
                      <c:pt idx="16313">
                        <c:v>45.794829999999997</c:v>
                      </c:pt>
                      <c:pt idx="16314">
                        <c:v>45.750140000000002</c:v>
                      </c:pt>
                      <c:pt idx="16315">
                        <c:v>45.704360000000001</c:v>
                      </c:pt>
                      <c:pt idx="16316">
                        <c:v>45.65898</c:v>
                      </c:pt>
                      <c:pt idx="16317">
                        <c:v>45.61327</c:v>
                      </c:pt>
                      <c:pt idx="16318">
                        <c:v>45.562809999999999</c:v>
                      </c:pt>
                      <c:pt idx="16319">
                        <c:v>45.512420000000006</c:v>
                      </c:pt>
                      <c:pt idx="16320">
                        <c:v>45.460740000000001</c:v>
                      </c:pt>
                      <c:pt idx="16321">
                        <c:v>45.410880000000006</c:v>
                      </c:pt>
                      <c:pt idx="16322">
                        <c:v>45.360550000000003</c:v>
                      </c:pt>
                      <c:pt idx="16323">
                        <c:v>45.309650000000005</c:v>
                      </c:pt>
                      <c:pt idx="16324">
                        <c:v>45.261060000000001</c:v>
                      </c:pt>
                      <c:pt idx="16325">
                        <c:v>45.212609999999998</c:v>
                      </c:pt>
                      <c:pt idx="16326">
                        <c:v>45.164639999999999</c:v>
                      </c:pt>
                      <c:pt idx="16327">
                        <c:v>45.118200000000002</c:v>
                      </c:pt>
                      <c:pt idx="16328">
                        <c:v>45.070040000000006</c:v>
                      </c:pt>
                      <c:pt idx="16329">
                        <c:v>45.021589999999996</c:v>
                      </c:pt>
                      <c:pt idx="16330">
                        <c:v>44.972649999999994</c:v>
                      </c:pt>
                      <c:pt idx="16331">
                        <c:v>44.923110000000001</c:v>
                      </c:pt>
                      <c:pt idx="16332">
                        <c:v>44.875049999999995</c:v>
                      </c:pt>
                      <c:pt idx="16333">
                        <c:v>44.82591</c:v>
                      </c:pt>
                      <c:pt idx="16334">
                        <c:v>44.776519999999998</c:v>
                      </c:pt>
                      <c:pt idx="16335">
                        <c:v>44.72681</c:v>
                      </c:pt>
                      <c:pt idx="16336">
                        <c:v>44.676850000000002</c:v>
                      </c:pt>
                      <c:pt idx="16337">
                        <c:v>44.626300000000001</c:v>
                      </c:pt>
                      <c:pt idx="16338">
                        <c:v>44.575859999999999</c:v>
                      </c:pt>
                      <c:pt idx="16339">
                        <c:v>44.525739999999999</c:v>
                      </c:pt>
                      <c:pt idx="16340">
                        <c:v>44.475499999999997</c:v>
                      </c:pt>
                      <c:pt idx="16341">
                        <c:v>44.427109999999999</c:v>
                      </c:pt>
                      <c:pt idx="16342">
                        <c:v>44.37735</c:v>
                      </c:pt>
                      <c:pt idx="16343">
                        <c:v>44.327550000000002</c:v>
                      </c:pt>
                      <c:pt idx="16344">
                        <c:v>44.277069999999995</c:v>
                      </c:pt>
                      <c:pt idx="16345">
                        <c:v>44.227230000000006</c:v>
                      </c:pt>
                      <c:pt idx="16346">
                        <c:v>44.177160000000001</c:v>
                      </c:pt>
                      <c:pt idx="16347">
                        <c:v>44.127510000000001</c:v>
                      </c:pt>
                      <c:pt idx="16348">
                        <c:v>44.077060000000003</c:v>
                      </c:pt>
                      <c:pt idx="16349">
                        <c:v>44.026750000000007</c:v>
                      </c:pt>
                      <c:pt idx="16350">
                        <c:v>43.97475</c:v>
                      </c:pt>
                      <c:pt idx="16351">
                        <c:v>43.922299999999993</c:v>
                      </c:pt>
                      <c:pt idx="16352">
                        <c:v>43.872970000000002</c:v>
                      </c:pt>
                      <c:pt idx="16353">
                        <c:v>43.827089999999998</c:v>
                      </c:pt>
                      <c:pt idx="16354">
                        <c:v>43.784500000000001</c:v>
                      </c:pt>
                      <c:pt idx="16355">
                        <c:v>43.7393</c:v>
                      </c:pt>
                      <c:pt idx="16356">
                        <c:v>43.693489999999997</c:v>
                      </c:pt>
                      <c:pt idx="16357">
                        <c:v>43.646820000000005</c:v>
                      </c:pt>
                      <c:pt idx="16358">
                        <c:v>43.601979999999998</c:v>
                      </c:pt>
                      <c:pt idx="16359">
                        <c:v>43.559809999999999</c:v>
                      </c:pt>
                      <c:pt idx="16360">
                        <c:v>43.515090000000001</c:v>
                      </c:pt>
                      <c:pt idx="16361">
                        <c:v>43.469360000000002</c:v>
                      </c:pt>
                      <c:pt idx="16362">
                        <c:v>43.422939999999997</c:v>
                      </c:pt>
                      <c:pt idx="16363">
                        <c:v>43.37621</c:v>
                      </c:pt>
                      <c:pt idx="16364">
                        <c:v>43.32938</c:v>
                      </c:pt>
                      <c:pt idx="16365">
                        <c:v>43.282170000000008</c:v>
                      </c:pt>
                      <c:pt idx="16366">
                        <c:v>43.235570000000003</c:v>
                      </c:pt>
                      <c:pt idx="16367">
                        <c:v>43.187449999999998</c:v>
                      </c:pt>
                      <c:pt idx="16368">
                        <c:v>43.1389</c:v>
                      </c:pt>
                      <c:pt idx="16369">
                        <c:v>43.090669999999996</c:v>
                      </c:pt>
                      <c:pt idx="16370">
                        <c:v>43.043240000000004</c:v>
                      </c:pt>
                      <c:pt idx="16371">
                        <c:v>42.997509999999998</c:v>
                      </c:pt>
                      <c:pt idx="16372">
                        <c:v>42.952500000000001</c:v>
                      </c:pt>
                      <c:pt idx="16373">
                        <c:v>42.908699999999996</c:v>
                      </c:pt>
                      <c:pt idx="16374">
                        <c:v>42.862280000000005</c:v>
                      </c:pt>
                      <c:pt idx="16375">
                        <c:v>42.814860000000003</c:v>
                      </c:pt>
                      <c:pt idx="16376">
                        <c:v>42.767739999999996</c:v>
                      </c:pt>
                      <c:pt idx="16377">
                        <c:v>42.719360000000002</c:v>
                      </c:pt>
                      <c:pt idx="16378">
                        <c:v>42.67042</c:v>
                      </c:pt>
                      <c:pt idx="16379">
                        <c:v>42.620739999999998</c:v>
                      </c:pt>
                      <c:pt idx="16380">
                        <c:v>42.568559999999998</c:v>
                      </c:pt>
                      <c:pt idx="16381">
                        <c:v>42.515810000000002</c:v>
                      </c:pt>
                      <c:pt idx="16382">
                        <c:v>42.463139999999996</c:v>
                      </c:pt>
                      <c:pt idx="16383">
                        <c:v>42.410059999999994</c:v>
                      </c:pt>
                      <c:pt idx="16384">
                        <c:v>42.358149999999995</c:v>
                      </c:pt>
                      <c:pt idx="16385">
                        <c:v>42.305770000000003</c:v>
                      </c:pt>
                      <c:pt idx="16386">
                        <c:v>42.251979999999996</c:v>
                      </c:pt>
                      <c:pt idx="16387">
                        <c:v>42.195830000000001</c:v>
                      </c:pt>
                      <c:pt idx="16388">
                        <c:v>42.137309999999999</c:v>
                      </c:pt>
                      <c:pt idx="16389">
                        <c:v>42.078720000000004</c:v>
                      </c:pt>
                      <c:pt idx="16390">
                        <c:v>42.019760000000005</c:v>
                      </c:pt>
                      <c:pt idx="16391">
                        <c:v>41.960279999999997</c:v>
                      </c:pt>
                      <c:pt idx="16392">
                        <c:v>41.900030000000001</c:v>
                      </c:pt>
                      <c:pt idx="16393">
                        <c:v>41.839219999999997</c:v>
                      </c:pt>
                      <c:pt idx="16394">
                        <c:v>41.782679999999999</c:v>
                      </c:pt>
                      <c:pt idx="16395">
                        <c:v>41.727530000000002</c:v>
                      </c:pt>
                      <c:pt idx="16396">
                        <c:v>41.670990000000003</c:v>
                      </c:pt>
                      <c:pt idx="16397">
                        <c:v>41.613499999999995</c:v>
                      </c:pt>
                      <c:pt idx="16398">
                        <c:v>41.554130000000001</c:v>
                      </c:pt>
                      <c:pt idx="16399">
                        <c:v>41.492940000000004</c:v>
                      </c:pt>
                      <c:pt idx="16400">
                        <c:v>41.431259999999995</c:v>
                      </c:pt>
                      <c:pt idx="16401">
                        <c:v>41.367649999999998</c:v>
                      </c:pt>
                      <c:pt idx="16402">
                        <c:v>41.304429999999996</c:v>
                      </c:pt>
                      <c:pt idx="16403">
                        <c:v>41.241890000000005</c:v>
                      </c:pt>
                      <c:pt idx="16404">
                        <c:v>41.181460000000001</c:v>
                      </c:pt>
                      <c:pt idx="16405">
                        <c:v>41.122149999999998</c:v>
                      </c:pt>
                      <c:pt idx="16406">
                        <c:v>41.06109</c:v>
                      </c:pt>
                      <c:pt idx="16407">
                        <c:v>40.996980000000001</c:v>
                      </c:pt>
                      <c:pt idx="16408">
                        <c:v>40.928609999999999</c:v>
                      </c:pt>
                      <c:pt idx="16409">
                        <c:v>40.85783</c:v>
                      </c:pt>
                      <c:pt idx="16410">
                        <c:v>40.787329999999997</c:v>
                      </c:pt>
                      <c:pt idx="16411">
                        <c:v>40.714439999999996</c:v>
                      </c:pt>
                      <c:pt idx="16412">
                        <c:v>40.640900000000002</c:v>
                      </c:pt>
                      <c:pt idx="16413">
                        <c:v>40.566250000000004</c:v>
                      </c:pt>
                      <c:pt idx="16414">
                        <c:v>40.493269999999995</c:v>
                      </c:pt>
                      <c:pt idx="16415">
                        <c:v>40.41977</c:v>
                      </c:pt>
                      <c:pt idx="16416">
                        <c:v>40.343920000000004</c:v>
                      </c:pt>
                      <c:pt idx="16417">
                        <c:v>40.26688</c:v>
                      </c:pt>
                      <c:pt idx="16418">
                        <c:v>40.189239999999998</c:v>
                      </c:pt>
                      <c:pt idx="16419">
                        <c:v>40.112069999999996</c:v>
                      </c:pt>
                      <c:pt idx="16420">
                        <c:v>40.034640000000003</c:v>
                      </c:pt>
                      <c:pt idx="16421">
                        <c:v>39.957470000000001</c:v>
                      </c:pt>
                      <c:pt idx="16422">
                        <c:v>39.8827</c:v>
                      </c:pt>
                      <c:pt idx="16423">
                        <c:v>39.806800000000003</c:v>
                      </c:pt>
                      <c:pt idx="16424">
                        <c:v>39.729239999999997</c:v>
                      </c:pt>
                      <c:pt idx="16425">
                        <c:v>39.649920000000002</c:v>
                      </c:pt>
                      <c:pt idx="16426">
                        <c:v>39.573059999999998</c:v>
                      </c:pt>
                      <c:pt idx="16427">
                        <c:v>39.499319999999997</c:v>
                      </c:pt>
                      <c:pt idx="16428">
                        <c:v>39.450749999999999</c:v>
                      </c:pt>
                      <c:pt idx="16429">
                        <c:v>39.409800000000004</c:v>
                      </c:pt>
                      <c:pt idx="16430">
                        <c:v>39.362189999999998</c:v>
                      </c:pt>
                      <c:pt idx="16431">
                        <c:v>39.30621</c:v>
                      </c:pt>
                      <c:pt idx="16432">
                        <c:v>39.24691</c:v>
                      </c:pt>
                      <c:pt idx="16433">
                        <c:v>39.183659999999996</c:v>
                      </c:pt>
                      <c:pt idx="16434">
                        <c:v>39.118450000000003</c:v>
                      </c:pt>
                      <c:pt idx="16435">
                        <c:v>39.050440000000002</c:v>
                      </c:pt>
                      <c:pt idx="16436">
                        <c:v>38.975110000000001</c:v>
                      </c:pt>
                      <c:pt idx="16437">
                        <c:v>38.904420000000002</c:v>
                      </c:pt>
                      <c:pt idx="16438">
                        <c:v>38.827820000000003</c:v>
                      </c:pt>
                      <c:pt idx="16439">
                        <c:v>38.751310000000004</c:v>
                      </c:pt>
                      <c:pt idx="16440">
                        <c:v>38.673829999999995</c:v>
                      </c:pt>
                      <c:pt idx="16441">
                        <c:v>38.596299999999999</c:v>
                      </c:pt>
                      <c:pt idx="16442">
                        <c:v>38.517119999999998</c:v>
                      </c:pt>
                      <c:pt idx="16443">
                        <c:v>38.438119999999998</c:v>
                      </c:pt>
                      <c:pt idx="16444">
                        <c:v>38.360799999999998</c:v>
                      </c:pt>
                      <c:pt idx="16445">
                        <c:v>38.286290000000001</c:v>
                      </c:pt>
                      <c:pt idx="16446">
                        <c:v>38.216260000000005</c:v>
                      </c:pt>
                      <c:pt idx="16447">
                        <c:v>38.145739999999996</c:v>
                      </c:pt>
                      <c:pt idx="16448">
                        <c:v>38.07206</c:v>
                      </c:pt>
                      <c:pt idx="16449">
                        <c:v>37.996929999999999</c:v>
                      </c:pt>
                      <c:pt idx="16450">
                        <c:v>37.921490000000006</c:v>
                      </c:pt>
                      <c:pt idx="16451">
                        <c:v>37.843890000000002</c:v>
                      </c:pt>
                      <c:pt idx="16452">
                        <c:v>37.766099999999994</c:v>
                      </c:pt>
                      <c:pt idx="16453">
                        <c:v>37.688890000000001</c:v>
                      </c:pt>
                      <c:pt idx="16454">
                        <c:v>37.609849999999994</c:v>
                      </c:pt>
                      <c:pt idx="16455">
                        <c:v>37.530999999999999</c:v>
                      </c:pt>
                      <c:pt idx="16456">
                        <c:v>37.452290000000005</c:v>
                      </c:pt>
                      <c:pt idx="16457">
                        <c:v>37.374099999999999</c:v>
                      </c:pt>
                      <c:pt idx="16458">
                        <c:v>37.295410000000004</c:v>
                      </c:pt>
                      <c:pt idx="16459">
                        <c:v>37.217039999999997</c:v>
                      </c:pt>
                      <c:pt idx="16460">
                        <c:v>37.13888</c:v>
                      </c:pt>
                      <c:pt idx="16461">
                        <c:v>37.060400000000001</c:v>
                      </c:pt>
                      <c:pt idx="16462">
                        <c:v>36.98075</c:v>
                      </c:pt>
                      <c:pt idx="16463">
                        <c:v>36.901000000000003</c:v>
                      </c:pt>
                      <c:pt idx="16464">
                        <c:v>36.82217</c:v>
                      </c:pt>
                      <c:pt idx="16465">
                        <c:v>36.742739999999998</c:v>
                      </c:pt>
                      <c:pt idx="16466">
                        <c:v>36.661290000000001</c:v>
                      </c:pt>
                      <c:pt idx="16467">
                        <c:v>36.578110000000002</c:v>
                      </c:pt>
                      <c:pt idx="16468">
                        <c:v>36.496009999999998</c:v>
                      </c:pt>
                      <c:pt idx="16469">
                        <c:v>36.412649999999999</c:v>
                      </c:pt>
                      <c:pt idx="16470">
                        <c:v>36.333550000000002</c:v>
                      </c:pt>
                      <c:pt idx="16471">
                        <c:v>36.254249999999999</c:v>
                      </c:pt>
                      <c:pt idx="16472">
                        <c:v>36.178319999999999</c:v>
                      </c:pt>
                      <c:pt idx="16473">
                        <c:v>36.100349999999999</c:v>
                      </c:pt>
                      <c:pt idx="16474">
                        <c:v>36.020209999999999</c:v>
                      </c:pt>
                      <c:pt idx="16475">
                        <c:v>35.934529999999995</c:v>
                      </c:pt>
                      <c:pt idx="16476">
                        <c:v>35.848950000000002</c:v>
                      </c:pt>
                      <c:pt idx="16477">
                        <c:v>35.767540000000004</c:v>
                      </c:pt>
                      <c:pt idx="16478">
                        <c:v>35.691560000000003</c:v>
                      </c:pt>
                      <c:pt idx="16479">
                        <c:v>35.614750000000001</c:v>
                      </c:pt>
                      <c:pt idx="16480">
                        <c:v>35.53407</c:v>
                      </c:pt>
                      <c:pt idx="16481">
                        <c:v>35.449339999999999</c:v>
                      </c:pt>
                      <c:pt idx="16482">
                        <c:v>35.364429999999999</c:v>
                      </c:pt>
                      <c:pt idx="16483">
                        <c:v>35.279020000000003</c:v>
                      </c:pt>
                      <c:pt idx="16484">
                        <c:v>35.189979999999998</c:v>
                      </c:pt>
                      <c:pt idx="16485">
                        <c:v>35.102139999999999</c:v>
                      </c:pt>
                      <c:pt idx="16486">
                        <c:v>35.013220000000004</c:v>
                      </c:pt>
                      <c:pt idx="16487">
                        <c:v>34.92559</c:v>
                      </c:pt>
                      <c:pt idx="16488">
                        <c:v>34.839980000000004</c:v>
                      </c:pt>
                      <c:pt idx="16489">
                        <c:v>34.75235</c:v>
                      </c:pt>
                      <c:pt idx="16490">
                        <c:v>34.662739999999999</c:v>
                      </c:pt>
                      <c:pt idx="16491">
                        <c:v>34.57132</c:v>
                      </c:pt>
                      <c:pt idx="16492">
                        <c:v>34.479939999999999</c:v>
                      </c:pt>
                      <c:pt idx="16493">
                        <c:v>34.386540000000004</c:v>
                      </c:pt>
                      <c:pt idx="16494">
                        <c:v>34.292670000000001</c:v>
                      </c:pt>
                      <c:pt idx="16495">
                        <c:v>34.196899999999999</c:v>
                      </c:pt>
                      <c:pt idx="16496">
                        <c:v>34.100389999999997</c:v>
                      </c:pt>
                      <c:pt idx="16497">
                        <c:v>34.002810000000004</c:v>
                      </c:pt>
                      <c:pt idx="16498">
                        <c:v>33.90287</c:v>
                      </c:pt>
                      <c:pt idx="16499">
                        <c:v>33.802210000000002</c:v>
                      </c:pt>
                      <c:pt idx="16500">
                        <c:v>33.700749999999999</c:v>
                      </c:pt>
                      <c:pt idx="16501">
                        <c:v>33.598379999999999</c:v>
                      </c:pt>
                      <c:pt idx="16502">
                        <c:v>33.49418</c:v>
                      </c:pt>
                      <c:pt idx="16503">
                        <c:v>33.390479999999997</c:v>
                      </c:pt>
                      <c:pt idx="16504">
                        <c:v>33.286020000000001</c:v>
                      </c:pt>
                      <c:pt idx="16505">
                        <c:v>33.18139</c:v>
                      </c:pt>
                      <c:pt idx="16506">
                        <c:v>33.074599999999997</c:v>
                      </c:pt>
                      <c:pt idx="16507">
                        <c:v>32.970190000000002</c:v>
                      </c:pt>
                      <c:pt idx="16508">
                        <c:v>32.864989999999999</c:v>
                      </c:pt>
                      <c:pt idx="16509">
                        <c:v>32.756239999999998</c:v>
                      </c:pt>
                      <c:pt idx="16510">
                        <c:v>32.652799999999999</c:v>
                      </c:pt>
                      <c:pt idx="16511">
                        <c:v>32.546390000000002</c:v>
                      </c:pt>
                      <c:pt idx="16512">
                        <c:v>32.440039999999996</c:v>
                      </c:pt>
                      <c:pt idx="16513">
                        <c:v>32.33052</c:v>
                      </c:pt>
                      <c:pt idx="16514">
                        <c:v>32.219430000000003</c:v>
                      </c:pt>
                      <c:pt idx="16515">
                        <c:v>32.109700000000004</c:v>
                      </c:pt>
                      <c:pt idx="16516">
                        <c:v>31.99877</c:v>
                      </c:pt>
                      <c:pt idx="16517">
                        <c:v>31.88805</c:v>
                      </c:pt>
                      <c:pt idx="16518">
                        <c:v>31.781310000000001</c:v>
                      </c:pt>
                      <c:pt idx="16519">
                        <c:v>31.669280000000001</c:v>
                      </c:pt>
                      <c:pt idx="16520">
                        <c:v>31.554380000000002</c:v>
                      </c:pt>
                      <c:pt idx="16521">
                        <c:v>31.43759</c:v>
                      </c:pt>
                      <c:pt idx="16522">
                        <c:v>31.320979999999999</c:v>
                      </c:pt>
                      <c:pt idx="16523">
                        <c:v>31.202420000000004</c:v>
                      </c:pt>
                      <c:pt idx="16524">
                        <c:v>31.083269999999999</c:v>
                      </c:pt>
                      <c:pt idx="16525">
                        <c:v>30.961690000000001</c:v>
                      </c:pt>
                      <c:pt idx="16526">
                        <c:v>30.840350000000001</c:v>
                      </c:pt>
                      <c:pt idx="16527">
                        <c:v>30.721069999999997</c:v>
                      </c:pt>
                      <c:pt idx="16528">
                        <c:v>30.603370000000002</c:v>
                      </c:pt>
                      <c:pt idx="16529">
                        <c:v>30.48441</c:v>
                      </c:pt>
                      <c:pt idx="16530">
                        <c:v>30.364550000000001</c:v>
                      </c:pt>
                      <c:pt idx="16531">
                        <c:v>30.246300000000002</c:v>
                      </c:pt>
                      <c:pt idx="16532">
                        <c:v>30.136150000000001</c:v>
                      </c:pt>
                      <c:pt idx="16533">
                        <c:v>30.03593</c:v>
                      </c:pt>
                      <c:pt idx="16534">
                        <c:v>29.93046</c:v>
                      </c:pt>
                      <c:pt idx="16535">
                        <c:v>29.82076</c:v>
                      </c:pt>
                      <c:pt idx="16536">
                        <c:v>29.712350000000001</c:v>
                      </c:pt>
                      <c:pt idx="16537">
                        <c:v>29.604029999999998</c:v>
                      </c:pt>
                      <c:pt idx="16538">
                        <c:v>29.500190000000003</c:v>
                      </c:pt>
                      <c:pt idx="16539">
                        <c:v>29.391189999999998</c:v>
                      </c:pt>
                      <c:pt idx="16540">
                        <c:v>29.27712</c:v>
                      </c:pt>
                      <c:pt idx="16541">
                        <c:v>29.159769999999998</c:v>
                      </c:pt>
                      <c:pt idx="16542">
                        <c:v>29.041</c:v>
                      </c:pt>
                      <c:pt idx="16543">
                        <c:v>28.922469999999997</c:v>
                      </c:pt>
                      <c:pt idx="16544">
                        <c:v>28.801649999999999</c:v>
                      </c:pt>
                      <c:pt idx="16545">
                        <c:v>28.681830000000001</c:v>
                      </c:pt>
                      <c:pt idx="16546">
                        <c:v>28.56315</c:v>
                      </c:pt>
                      <c:pt idx="16547">
                        <c:v>28.444129999999998</c:v>
                      </c:pt>
                      <c:pt idx="16548">
                        <c:v>28.322660000000003</c:v>
                      </c:pt>
                      <c:pt idx="16549">
                        <c:v>28.201900000000002</c:v>
                      </c:pt>
                      <c:pt idx="16550">
                        <c:v>28.080490000000001</c:v>
                      </c:pt>
                      <c:pt idx="16551">
                        <c:v>27.960410000000003</c:v>
                      </c:pt>
                      <c:pt idx="16552">
                        <c:v>27.840799999999998</c:v>
                      </c:pt>
                      <c:pt idx="16553">
                        <c:v>27.728069999999999</c:v>
                      </c:pt>
                      <c:pt idx="16554">
                        <c:v>27.613769999999999</c:v>
                      </c:pt>
                      <c:pt idx="16555">
                        <c:v>27.495329999999999</c:v>
                      </c:pt>
                      <c:pt idx="16556">
                        <c:v>27.37547</c:v>
                      </c:pt>
                      <c:pt idx="16557">
                        <c:v>27.256070000000001</c:v>
                      </c:pt>
                      <c:pt idx="16558">
                        <c:v>27.135889999999996</c:v>
                      </c:pt>
                      <c:pt idx="16559">
                        <c:v>27.0137</c:v>
                      </c:pt>
                      <c:pt idx="16560">
                        <c:v>26.89546</c:v>
                      </c:pt>
                      <c:pt idx="16561">
                        <c:v>26.776060000000001</c:v>
                      </c:pt>
                      <c:pt idx="16562">
                        <c:v>26.658439999999999</c:v>
                      </c:pt>
                      <c:pt idx="16563">
                        <c:v>26.540759999999999</c:v>
                      </c:pt>
                      <c:pt idx="16564">
                        <c:v>26.421720000000001</c:v>
                      </c:pt>
                      <c:pt idx="16565">
                        <c:v>26.299150000000001</c:v>
                      </c:pt>
                      <c:pt idx="16566">
                        <c:v>26.173749999999998</c:v>
                      </c:pt>
                      <c:pt idx="16567">
                        <c:v>26.0473</c:v>
                      </c:pt>
                      <c:pt idx="16568">
                        <c:v>25.920679999999997</c:v>
                      </c:pt>
                      <c:pt idx="16569">
                        <c:v>25.792490000000001</c:v>
                      </c:pt>
                      <c:pt idx="16570">
                        <c:v>25.664539999999999</c:v>
                      </c:pt>
                      <c:pt idx="16571">
                        <c:v>25.534099999999999</c:v>
                      </c:pt>
                      <c:pt idx="16572">
                        <c:v>25.404140000000002</c:v>
                      </c:pt>
                      <c:pt idx="16573">
                        <c:v>25.27516</c:v>
                      </c:pt>
                      <c:pt idx="16574">
                        <c:v>25.145379999999999</c:v>
                      </c:pt>
                      <c:pt idx="16575">
                        <c:v>25.015630000000002</c:v>
                      </c:pt>
                      <c:pt idx="16576">
                        <c:v>24.881769999999999</c:v>
                      </c:pt>
                      <c:pt idx="16577">
                        <c:v>24.749919999999999</c:v>
                      </c:pt>
                      <c:pt idx="16578">
                        <c:v>24.622019999999999</c:v>
                      </c:pt>
                      <c:pt idx="16579">
                        <c:v>24.491070000000001</c:v>
                      </c:pt>
                      <c:pt idx="16580">
                        <c:v>24.360250000000001</c:v>
                      </c:pt>
                      <c:pt idx="16581">
                        <c:v>24.227850000000004</c:v>
                      </c:pt>
                      <c:pt idx="16582">
                        <c:v>24.094709999999999</c:v>
                      </c:pt>
                      <c:pt idx="16583">
                        <c:v>23.962199999999999</c:v>
                      </c:pt>
                      <c:pt idx="16584">
                        <c:v>23.825140000000001</c:v>
                      </c:pt>
                      <c:pt idx="16585">
                        <c:v>23.688280000000002</c:v>
                      </c:pt>
                      <c:pt idx="16586">
                        <c:v>23.553630000000002</c:v>
                      </c:pt>
                      <c:pt idx="16587">
                        <c:v>23.426369999999999</c:v>
                      </c:pt>
                      <c:pt idx="16588">
                        <c:v>23.292000000000002</c:v>
                      </c:pt>
                      <c:pt idx="16589">
                        <c:v>23.155420000000003</c:v>
                      </c:pt>
                      <c:pt idx="16590">
                        <c:v>23.017569999999999</c:v>
                      </c:pt>
                      <c:pt idx="16591">
                        <c:v>22.87689</c:v>
                      </c:pt>
                      <c:pt idx="16592">
                        <c:v>22.736619999999998</c:v>
                      </c:pt>
                      <c:pt idx="16593">
                        <c:v>22.593220000000002</c:v>
                      </c:pt>
                      <c:pt idx="16594">
                        <c:v>22.449439999999999</c:v>
                      </c:pt>
                      <c:pt idx="16595">
                        <c:v>22.303929999999998</c:v>
                      </c:pt>
                      <c:pt idx="16596">
                        <c:v>22.158739999999998</c:v>
                      </c:pt>
                      <c:pt idx="16597">
                        <c:v>22.013210000000001</c:v>
                      </c:pt>
                      <c:pt idx="16598">
                        <c:v>21.867740000000001</c:v>
                      </c:pt>
                      <c:pt idx="16599">
                        <c:v>21.723320000000001</c:v>
                      </c:pt>
                      <c:pt idx="16600">
                        <c:v>21.576920000000001</c:v>
                      </c:pt>
                      <c:pt idx="16601">
                        <c:v>21.434940000000001</c:v>
                      </c:pt>
                      <c:pt idx="16602">
                        <c:v>21.29496</c:v>
                      </c:pt>
                      <c:pt idx="16603">
                        <c:v>21.15766</c:v>
                      </c:pt>
                      <c:pt idx="16604">
                        <c:v>21.021070000000002</c:v>
                      </c:pt>
                      <c:pt idx="16605">
                        <c:v>20.884140000000002</c:v>
                      </c:pt>
                      <c:pt idx="16606">
                        <c:v>20.746289999999998</c:v>
                      </c:pt>
                      <c:pt idx="16607">
                        <c:v>20.607109999999999</c:v>
                      </c:pt>
                      <c:pt idx="16608">
                        <c:v>20.466560000000001</c:v>
                      </c:pt>
                      <c:pt idx="16609">
                        <c:v>20.326970000000003</c:v>
                      </c:pt>
                      <c:pt idx="16610">
                        <c:v>20.184099999999997</c:v>
                      </c:pt>
                      <c:pt idx="16611">
                        <c:v>20.044520000000002</c:v>
                      </c:pt>
                      <c:pt idx="16612">
                        <c:v>19.899830000000001</c:v>
                      </c:pt>
                      <c:pt idx="16613">
                        <c:v>19.757190000000001</c:v>
                      </c:pt>
                      <c:pt idx="16614">
                        <c:v>19.621660000000002</c:v>
                      </c:pt>
                      <c:pt idx="16615">
                        <c:v>19.485060000000001</c:v>
                      </c:pt>
                      <c:pt idx="16616">
                        <c:v>19.345289999999999</c:v>
                      </c:pt>
                      <c:pt idx="16617">
                        <c:v>19.206189999999999</c:v>
                      </c:pt>
                      <c:pt idx="16618">
                        <c:v>19.064599999999999</c:v>
                      </c:pt>
                      <c:pt idx="16619">
                        <c:v>18.921289999999999</c:v>
                      </c:pt>
                      <c:pt idx="16620">
                        <c:v>18.77807</c:v>
                      </c:pt>
                      <c:pt idx="16621">
                        <c:v>18.63288</c:v>
                      </c:pt>
                      <c:pt idx="16622">
                        <c:v>18.485599999999998</c:v>
                      </c:pt>
                      <c:pt idx="16623">
                        <c:v>18.338200000000001</c:v>
                      </c:pt>
                      <c:pt idx="16624">
                        <c:v>18.188789999999997</c:v>
                      </c:pt>
                      <c:pt idx="16625">
                        <c:v>18.038719999999998</c:v>
                      </c:pt>
                      <c:pt idx="16626">
                        <c:v>17.887090000000001</c:v>
                      </c:pt>
                      <c:pt idx="16627">
                        <c:v>17.7347</c:v>
                      </c:pt>
                      <c:pt idx="16628">
                        <c:v>17.581469999999999</c:v>
                      </c:pt>
                      <c:pt idx="16629">
                        <c:v>17.428429999999999</c:v>
                      </c:pt>
                      <c:pt idx="16630">
                        <c:v>17.274560000000001</c:v>
                      </c:pt>
                      <c:pt idx="16631">
                        <c:v>17.119679999999999</c:v>
                      </c:pt>
                      <c:pt idx="16632">
                        <c:v>16.965699999999998</c:v>
                      </c:pt>
                      <c:pt idx="16633">
                        <c:v>16.811320000000002</c:v>
                      </c:pt>
                      <c:pt idx="16634">
                        <c:v>16.653649999999999</c:v>
                      </c:pt>
                      <c:pt idx="16635">
                        <c:v>16.496970000000001</c:v>
                      </c:pt>
                      <c:pt idx="16636">
                        <c:v>16.33878</c:v>
                      </c:pt>
                      <c:pt idx="16637">
                        <c:v>16.182110000000002</c:v>
                      </c:pt>
                      <c:pt idx="16638">
                        <c:v>16.027380000000001</c:v>
                      </c:pt>
                      <c:pt idx="16639">
                        <c:v>15.86853</c:v>
                      </c:pt>
                      <c:pt idx="16640">
                        <c:v>15.709350000000001</c:v>
                      </c:pt>
                      <c:pt idx="16641">
                        <c:v>15.549489999999999</c:v>
                      </c:pt>
                      <c:pt idx="16642">
                        <c:v>15.389479999999999</c:v>
                      </c:pt>
                      <c:pt idx="16643">
                        <c:v>15.228429999999999</c:v>
                      </c:pt>
                      <c:pt idx="16644">
                        <c:v>15.06629</c:v>
                      </c:pt>
                      <c:pt idx="16645">
                        <c:v>14.906310000000001</c:v>
                      </c:pt>
                      <c:pt idx="16646">
                        <c:v>14.74766</c:v>
                      </c:pt>
                      <c:pt idx="16647">
                        <c:v>14.58985</c:v>
                      </c:pt>
                      <c:pt idx="16648">
                        <c:v>14.43296</c:v>
                      </c:pt>
                      <c:pt idx="16649">
                        <c:v>14.275130000000001</c:v>
                      </c:pt>
                      <c:pt idx="16650">
                        <c:v>14.1151</c:v>
                      </c:pt>
                      <c:pt idx="16651">
                        <c:v>13.95438</c:v>
                      </c:pt>
                      <c:pt idx="16652">
                        <c:v>13.79424</c:v>
                      </c:pt>
                      <c:pt idx="16653">
                        <c:v>13.632480000000001</c:v>
                      </c:pt>
                      <c:pt idx="16654">
                        <c:v>13.47162</c:v>
                      </c:pt>
                      <c:pt idx="16655">
                        <c:v>13.30958</c:v>
                      </c:pt>
                      <c:pt idx="16656">
                        <c:v>13.14654</c:v>
                      </c:pt>
                      <c:pt idx="16657">
                        <c:v>12.979890000000001</c:v>
                      </c:pt>
                      <c:pt idx="16658">
                        <c:v>12.815099999999999</c:v>
                      </c:pt>
                      <c:pt idx="16659">
                        <c:v>12.650090000000001</c:v>
                      </c:pt>
                      <c:pt idx="16660">
                        <c:v>12.48546</c:v>
                      </c:pt>
                      <c:pt idx="16661">
                        <c:v>12.318610000000001</c:v>
                      </c:pt>
                      <c:pt idx="16662">
                        <c:v>12.149620000000001</c:v>
                      </c:pt>
                      <c:pt idx="16663">
                        <c:v>11.982809999999999</c:v>
                      </c:pt>
                      <c:pt idx="16664">
                        <c:v>11.81419</c:v>
                      </c:pt>
                      <c:pt idx="16665">
                        <c:v>11.64568</c:v>
                      </c:pt>
                      <c:pt idx="16666">
                        <c:v>11.475740000000002</c:v>
                      </c:pt>
                      <c:pt idx="16667">
                        <c:v>11.305909999999999</c:v>
                      </c:pt>
                      <c:pt idx="16668">
                        <c:v>11.134740000000001</c:v>
                      </c:pt>
                      <c:pt idx="16669">
                        <c:v>10.964030000000001</c:v>
                      </c:pt>
                      <c:pt idx="16670">
                        <c:v>10.79175</c:v>
                      </c:pt>
                      <c:pt idx="16671">
                        <c:v>10.61895</c:v>
                      </c:pt>
                      <c:pt idx="16672">
                        <c:v>10.44656</c:v>
                      </c:pt>
                      <c:pt idx="16673">
                        <c:v>10.27482</c:v>
                      </c:pt>
                      <c:pt idx="16674">
                        <c:v>10.10089</c:v>
                      </c:pt>
                      <c:pt idx="16675">
                        <c:v>9.926502000000001</c:v>
                      </c:pt>
                      <c:pt idx="16676">
                        <c:v>9.7519710000000011</c:v>
                      </c:pt>
                      <c:pt idx="16677">
                        <c:v>9.5779920000000001</c:v>
                      </c:pt>
                      <c:pt idx="16678">
                        <c:v>9.4056890000000006</c:v>
                      </c:pt>
                      <c:pt idx="16679">
                        <c:v>9.2312970000000014</c:v>
                      </c:pt>
                      <c:pt idx="16680">
                        <c:v>9.0576880000000006</c:v>
                      </c:pt>
                      <c:pt idx="16681">
                        <c:v>8.8814999999999991</c:v>
                      </c:pt>
                      <c:pt idx="16682">
                        <c:v>8.7041930000000001</c:v>
                      </c:pt>
                      <c:pt idx="16683">
                        <c:v>8.5261770000000006</c:v>
                      </c:pt>
                      <c:pt idx="16684">
                        <c:v>8.3519140000000007</c:v>
                      </c:pt>
                      <c:pt idx="16685">
                        <c:v>8.1734660000000012</c:v>
                      </c:pt>
                      <c:pt idx="16686">
                        <c:v>7.9946599999999997</c:v>
                      </c:pt>
                      <c:pt idx="16687">
                        <c:v>7.8132869999999999</c:v>
                      </c:pt>
                      <c:pt idx="16688">
                        <c:v>7.631615</c:v>
                      </c:pt>
                      <c:pt idx="16689">
                        <c:v>7.4485419999999998</c:v>
                      </c:pt>
                      <c:pt idx="16690">
                        <c:v>7.2667020000000004</c:v>
                      </c:pt>
                      <c:pt idx="16691">
                        <c:v>7.0802810000000003</c:v>
                      </c:pt>
                      <c:pt idx="16692">
                        <c:v>6.8996729999999999</c:v>
                      </c:pt>
                      <c:pt idx="16693">
                        <c:v>6.7164270000000004</c:v>
                      </c:pt>
                      <c:pt idx="16694">
                        <c:v>6.5334760000000003</c:v>
                      </c:pt>
                      <c:pt idx="16695">
                        <c:v>6.3501289999999999</c:v>
                      </c:pt>
                      <c:pt idx="16696">
                        <c:v>6.166639</c:v>
                      </c:pt>
                      <c:pt idx="16697">
                        <c:v>5.9837730000000002</c:v>
                      </c:pt>
                      <c:pt idx="16698">
                        <c:v>5.801615</c:v>
                      </c:pt>
                      <c:pt idx="16699">
                        <c:v>5.6178810000000006</c:v>
                      </c:pt>
                      <c:pt idx="16700">
                        <c:v>5.4341410000000003</c:v>
                      </c:pt>
                      <c:pt idx="16701">
                        <c:v>5.2500199999999992</c:v>
                      </c:pt>
                      <c:pt idx="16702">
                        <c:v>5.0648999999999997</c:v>
                      </c:pt>
                      <c:pt idx="16703">
                        <c:v>4.8820269999999999</c:v>
                      </c:pt>
                      <c:pt idx="16704">
                        <c:v>4.6987719999999999</c:v>
                      </c:pt>
                      <c:pt idx="16705">
                        <c:v>4.5163569999999993</c:v>
                      </c:pt>
                      <c:pt idx="16706">
                        <c:v>4.3334809999999999</c:v>
                      </c:pt>
                      <c:pt idx="16707">
                        <c:v>4.1494580000000001</c:v>
                      </c:pt>
                      <c:pt idx="16708">
                        <c:v>3.9663110000000001</c:v>
                      </c:pt>
                      <c:pt idx="16709">
                        <c:v>3.7834919999999999</c:v>
                      </c:pt>
                      <c:pt idx="16710">
                        <c:v>3.6020750000000001</c:v>
                      </c:pt>
                      <c:pt idx="16711">
                        <c:v>3.4197519999999999</c:v>
                      </c:pt>
                      <c:pt idx="16712">
                        <c:v>3.2372489999999998</c:v>
                      </c:pt>
                      <c:pt idx="16713">
                        <c:v>3.055593</c:v>
                      </c:pt>
                      <c:pt idx="16714">
                        <c:v>2.8718749999999997</c:v>
                      </c:pt>
                      <c:pt idx="16715">
                        <c:v>2.6889809999999996</c:v>
                      </c:pt>
                      <c:pt idx="16716">
                        <c:v>2.5066660000000001</c:v>
                      </c:pt>
                      <c:pt idx="16717">
                        <c:v>2.3231120000000001</c:v>
                      </c:pt>
                      <c:pt idx="16718">
                        <c:v>2.141143</c:v>
                      </c:pt>
                      <c:pt idx="16719">
                        <c:v>1.9583729999999999</c:v>
                      </c:pt>
                      <c:pt idx="16720">
                        <c:v>1.775371</c:v>
                      </c:pt>
                      <c:pt idx="16721">
                        <c:v>1.5927880000000001</c:v>
                      </c:pt>
                      <c:pt idx="16722">
                        <c:v>1.4119820000000001</c:v>
                      </c:pt>
                      <c:pt idx="16723">
                        <c:v>1.2304089999999999</c:v>
                      </c:pt>
                      <c:pt idx="16724">
                        <c:v>1.049272</c:v>
                      </c:pt>
                      <c:pt idx="16725">
                        <c:v>0.86655680000000002</c:v>
                      </c:pt>
                      <c:pt idx="16726">
                        <c:v>0.68625389999999997</c:v>
                      </c:pt>
                      <c:pt idx="16727">
                        <c:v>0.51112770000000007</c:v>
                      </c:pt>
                      <c:pt idx="16728">
                        <c:v>0.3461111</c:v>
                      </c:pt>
                      <c:pt idx="16729">
                        <c:v>0.17778280000000002</c:v>
                      </c:pt>
                      <c:pt idx="16730">
                        <c:v>3.9231780000000003E-3</c:v>
                      </c:pt>
                      <c:pt idx="16731">
                        <c:v>-0.17067849999999998</c:v>
                      </c:pt>
                      <c:pt idx="16732">
                        <c:v>-0.34633520000000001</c:v>
                      </c:pt>
                      <c:pt idx="16733">
                        <c:v>-0.52310109999999999</c:v>
                      </c:pt>
                      <c:pt idx="16734">
                        <c:v>-0.70071220000000001</c:v>
                      </c:pt>
                      <c:pt idx="16735">
                        <c:v>-0.87976219999999994</c:v>
                      </c:pt>
                      <c:pt idx="16736">
                        <c:v>-1.058227</c:v>
                      </c:pt>
                      <c:pt idx="16737">
                        <c:v>-1.2381169999999999</c:v>
                      </c:pt>
                      <c:pt idx="16738">
                        <c:v>-1.415999</c:v>
                      </c:pt>
                      <c:pt idx="16739">
                        <c:v>-1.5963939999999999</c:v>
                      </c:pt>
                      <c:pt idx="16740">
                        <c:v>-1.773528</c:v>
                      </c:pt>
                      <c:pt idx="16741">
                        <c:v>-1.954437</c:v>
                      </c:pt>
                      <c:pt idx="16742">
                        <c:v>-2.1476570000000001</c:v>
                      </c:pt>
                      <c:pt idx="16743">
                        <c:v>-2.3319749999999999</c:v>
                      </c:pt>
                      <c:pt idx="16744">
                        <c:v>-2.512858</c:v>
                      </c:pt>
                      <c:pt idx="16745">
                        <c:v>-2.69285</c:v>
                      </c:pt>
                      <c:pt idx="16746">
                        <c:v>-2.874085</c:v>
                      </c:pt>
                      <c:pt idx="16747">
                        <c:v>-3.0501770000000001</c:v>
                      </c:pt>
                      <c:pt idx="16748">
                        <c:v>-3.2181280000000001</c:v>
                      </c:pt>
                      <c:pt idx="16749">
                        <c:v>-3.3925749999999999</c:v>
                      </c:pt>
                      <c:pt idx="16750">
                        <c:v>-3.5693639999999998</c:v>
                      </c:pt>
                      <c:pt idx="16751">
                        <c:v>-3.7476710000000004</c:v>
                      </c:pt>
                      <c:pt idx="16752">
                        <c:v>-3.927422</c:v>
                      </c:pt>
                      <c:pt idx="16753">
                        <c:v>-4.1062289999999999</c:v>
                      </c:pt>
                      <c:pt idx="16754">
                        <c:v>-4.2864509999999996</c:v>
                      </c:pt>
                      <c:pt idx="16755">
                        <c:v>-4.4666920000000001</c:v>
                      </c:pt>
                      <c:pt idx="16756">
                        <c:v>-4.6489229999999999</c:v>
                      </c:pt>
                      <c:pt idx="16757">
                        <c:v>-4.8321930000000002</c:v>
                      </c:pt>
                      <c:pt idx="16758">
                        <c:v>-5.016312000000001</c:v>
                      </c:pt>
                      <c:pt idx="16759">
                        <c:v>-5.2003339999999998</c:v>
                      </c:pt>
                      <c:pt idx="16760">
                        <c:v>-5.3862659999999991</c:v>
                      </c:pt>
                      <c:pt idx="16761">
                        <c:v>-5.5676000000000005</c:v>
                      </c:pt>
                      <c:pt idx="16762">
                        <c:v>-5.7472529999999997</c:v>
                      </c:pt>
                      <c:pt idx="16763">
                        <c:v>-5.9297170000000001</c:v>
                      </c:pt>
                      <c:pt idx="16764">
                        <c:v>-6.1150099999999998</c:v>
                      </c:pt>
                      <c:pt idx="16765">
                        <c:v>-6.3022959999999992</c:v>
                      </c:pt>
                      <c:pt idx="16766">
                        <c:v>-6.4895650000000007</c:v>
                      </c:pt>
                      <c:pt idx="16767">
                        <c:v>-6.6759559999999993</c:v>
                      </c:pt>
                      <c:pt idx="16768">
                        <c:v>-6.8607689999999995</c:v>
                      </c:pt>
                      <c:pt idx="16769">
                        <c:v>-7.0448560000000002</c:v>
                      </c:pt>
                      <c:pt idx="16770">
                        <c:v>-7.2294389999999993</c:v>
                      </c:pt>
                      <c:pt idx="16771">
                        <c:v>-7.4166410000000003</c:v>
                      </c:pt>
                      <c:pt idx="16772">
                        <c:v>-7.6096240000000002</c:v>
                      </c:pt>
                      <c:pt idx="16773">
                        <c:v>-7.7992479999999995</c:v>
                      </c:pt>
                      <c:pt idx="16774">
                        <c:v>-7.9867590000000002</c:v>
                      </c:pt>
                      <c:pt idx="16775">
                        <c:v>-8.1656340000000007</c:v>
                      </c:pt>
                      <c:pt idx="16776">
                        <c:v>-8.3401720000000008</c:v>
                      </c:pt>
                      <c:pt idx="16777">
                        <c:v>-8.5178430000000009</c:v>
                      </c:pt>
                      <c:pt idx="16778">
                        <c:v>-8.681108</c:v>
                      </c:pt>
                      <c:pt idx="16779">
                        <c:v>-8.8334569999999992</c:v>
                      </c:pt>
                      <c:pt idx="16780">
                        <c:v>-9.0003630000000001</c:v>
                      </c:pt>
                      <c:pt idx="16781">
                        <c:v>-9.1747920000000001</c:v>
                      </c:pt>
                      <c:pt idx="16782">
                        <c:v>-9.3553940000000004</c:v>
                      </c:pt>
                      <c:pt idx="16783">
                        <c:v>-9.5358809999999998</c:v>
                      </c:pt>
                      <c:pt idx="16784">
                        <c:v>-9.7141560000000009</c:v>
                      </c:pt>
                      <c:pt idx="16785">
                        <c:v>-9.8946860000000001</c:v>
                      </c:pt>
                      <c:pt idx="16786">
                        <c:v>-10.076789999999999</c:v>
                      </c:pt>
                      <c:pt idx="16787">
                        <c:v>-10.259499999999999</c:v>
                      </c:pt>
                      <c:pt idx="16788">
                        <c:v>-10.44252</c:v>
                      </c:pt>
                      <c:pt idx="16789">
                        <c:v>-10.624839999999999</c:v>
                      </c:pt>
                      <c:pt idx="16790">
                        <c:v>-10.806880000000001</c:v>
                      </c:pt>
                      <c:pt idx="16791">
                        <c:v>-10.99061</c:v>
                      </c:pt>
                      <c:pt idx="16792">
                        <c:v>-11.173400000000001</c:v>
                      </c:pt>
                      <c:pt idx="16793">
                        <c:v>-11.356679999999999</c:v>
                      </c:pt>
                      <c:pt idx="16794">
                        <c:v>-11.552230000000002</c:v>
                      </c:pt>
                      <c:pt idx="16795">
                        <c:v>-11.737089999999998</c:v>
                      </c:pt>
                      <c:pt idx="16796">
                        <c:v>-11.922129999999999</c:v>
                      </c:pt>
                      <c:pt idx="16797">
                        <c:v>-12.107049999999999</c:v>
                      </c:pt>
                      <c:pt idx="16798">
                        <c:v>-12.290970000000002</c:v>
                      </c:pt>
                      <c:pt idx="16799">
                        <c:v>-12.476089999999999</c:v>
                      </c:pt>
                      <c:pt idx="16800">
                        <c:v>-12.66107</c:v>
                      </c:pt>
                      <c:pt idx="16801">
                        <c:v>-12.845329999999999</c:v>
                      </c:pt>
                      <c:pt idx="16802">
                        <c:v>-13.028599999999999</c:v>
                      </c:pt>
                      <c:pt idx="16803">
                        <c:v>-13.212429999999999</c:v>
                      </c:pt>
                      <c:pt idx="16804">
                        <c:v>-13.396729999999998</c:v>
                      </c:pt>
                      <c:pt idx="16805">
                        <c:v>-13.580080000000001</c:v>
                      </c:pt>
                      <c:pt idx="16806">
                        <c:v>-13.762840000000001</c:v>
                      </c:pt>
                      <c:pt idx="16807">
                        <c:v>-13.94374</c:v>
                      </c:pt>
                      <c:pt idx="16808">
                        <c:v>-14.126149999999999</c:v>
                      </c:pt>
                      <c:pt idx="16809">
                        <c:v>-14.305140000000002</c:v>
                      </c:pt>
                      <c:pt idx="16810">
                        <c:v>-14.484539999999999</c:v>
                      </c:pt>
                      <c:pt idx="16811">
                        <c:v>-14.66455</c:v>
                      </c:pt>
                      <c:pt idx="16812">
                        <c:v>-14.844980000000001</c:v>
                      </c:pt>
                      <c:pt idx="16813">
                        <c:v>-15.023280000000002</c:v>
                      </c:pt>
                      <c:pt idx="16814">
                        <c:v>-15.20124</c:v>
                      </c:pt>
                      <c:pt idx="16815">
                        <c:v>-15.380089999999999</c:v>
                      </c:pt>
                      <c:pt idx="16816">
                        <c:v>-15.55977</c:v>
                      </c:pt>
                      <c:pt idx="16817">
                        <c:v>-15.73861</c:v>
                      </c:pt>
                      <c:pt idx="16818">
                        <c:v>-15.91652</c:v>
                      </c:pt>
                      <c:pt idx="16819">
                        <c:v>-16.09488</c:v>
                      </c:pt>
                      <c:pt idx="16820">
                        <c:v>-16.27345</c:v>
                      </c:pt>
                      <c:pt idx="16821">
                        <c:v>-16.45196</c:v>
                      </c:pt>
                      <c:pt idx="16822">
                        <c:v>-16.629940000000001</c:v>
                      </c:pt>
                      <c:pt idx="16823">
                        <c:v>-16.806419999999999</c:v>
                      </c:pt>
                      <c:pt idx="16824">
                        <c:v>-16.982959999999999</c:v>
                      </c:pt>
                      <c:pt idx="16825">
                        <c:v>-17.157489999999999</c:v>
                      </c:pt>
                      <c:pt idx="16826">
                        <c:v>-17.331319999999998</c:v>
                      </c:pt>
                      <c:pt idx="16827">
                        <c:v>-17.50714</c:v>
                      </c:pt>
                      <c:pt idx="16828">
                        <c:v>-17.682870000000001</c:v>
                      </c:pt>
                      <c:pt idx="16829">
                        <c:v>-17.868539999999999</c:v>
                      </c:pt>
                      <c:pt idx="16830">
                        <c:v>-18.046500000000002</c:v>
                      </c:pt>
                      <c:pt idx="16831">
                        <c:v>-18.223370000000003</c:v>
                      </c:pt>
                      <c:pt idx="16832">
                        <c:v>-18.39894</c:v>
                      </c:pt>
                      <c:pt idx="16833">
                        <c:v>-18.571180000000002</c:v>
                      </c:pt>
                      <c:pt idx="16834">
                        <c:v>-18.74371</c:v>
                      </c:pt>
                      <c:pt idx="16835">
                        <c:v>-18.91638</c:v>
                      </c:pt>
                      <c:pt idx="16836">
                        <c:v>-19.088249999999999</c:v>
                      </c:pt>
                      <c:pt idx="16837">
                        <c:v>-19.26014</c:v>
                      </c:pt>
                      <c:pt idx="16838">
                        <c:v>-19.431160000000002</c:v>
                      </c:pt>
                      <c:pt idx="16839">
                        <c:v>-19.601050000000001</c:v>
                      </c:pt>
                      <c:pt idx="16840">
                        <c:v>-19.771560000000001</c:v>
                      </c:pt>
                      <c:pt idx="16841">
                        <c:v>-19.942830000000001</c:v>
                      </c:pt>
                      <c:pt idx="16842">
                        <c:v>-20.11242</c:v>
                      </c:pt>
                      <c:pt idx="16843">
                        <c:v>-20.280619999999999</c:v>
                      </c:pt>
                      <c:pt idx="16844">
                        <c:v>-20.449210000000001</c:v>
                      </c:pt>
                      <c:pt idx="16845">
                        <c:v>-20.618300000000001</c:v>
                      </c:pt>
                      <c:pt idx="16846">
                        <c:v>-20.7864</c:v>
                      </c:pt>
                      <c:pt idx="16847">
                        <c:v>-20.954160000000002</c:v>
                      </c:pt>
                      <c:pt idx="16848">
                        <c:v>-21.121859999999998</c:v>
                      </c:pt>
                      <c:pt idx="16849">
                        <c:v>-21.289850000000001</c:v>
                      </c:pt>
                      <c:pt idx="16850">
                        <c:v>-21.456110000000002</c:v>
                      </c:pt>
                      <c:pt idx="16851">
                        <c:v>-21.62256</c:v>
                      </c:pt>
                      <c:pt idx="16852">
                        <c:v>-21.790050000000001</c:v>
                      </c:pt>
                      <c:pt idx="16853">
                        <c:v>-21.95749</c:v>
                      </c:pt>
                      <c:pt idx="16854">
                        <c:v>-22.123989999999999</c:v>
                      </c:pt>
                      <c:pt idx="16855">
                        <c:v>-22.290869999999998</c:v>
                      </c:pt>
                      <c:pt idx="16856">
                        <c:v>-22.457609999999999</c:v>
                      </c:pt>
                      <c:pt idx="16857">
                        <c:v>-22.62228</c:v>
                      </c:pt>
                      <c:pt idx="16858">
                        <c:v>-22.786539999999999</c:v>
                      </c:pt>
                      <c:pt idx="16859">
                        <c:v>-22.951540000000001</c:v>
                      </c:pt>
                      <c:pt idx="16860">
                        <c:v>-23.117060000000002</c:v>
                      </c:pt>
                      <c:pt idx="16861">
                        <c:v>-23.281360000000003</c:v>
                      </c:pt>
                      <c:pt idx="16862">
                        <c:v>-23.44624</c:v>
                      </c:pt>
                      <c:pt idx="16863">
                        <c:v>-23.611049999999999</c:v>
                      </c:pt>
                      <c:pt idx="16864">
                        <c:v>-23.77582</c:v>
                      </c:pt>
                      <c:pt idx="16865">
                        <c:v>-23.939070000000001</c:v>
                      </c:pt>
                      <c:pt idx="16866">
                        <c:v>-24.102510000000002</c:v>
                      </c:pt>
                      <c:pt idx="16867">
                        <c:v>-24.262879999999999</c:v>
                      </c:pt>
                      <c:pt idx="16868">
                        <c:v>-24.422169999999998</c:v>
                      </c:pt>
                      <c:pt idx="16869">
                        <c:v>-24.580839999999998</c:v>
                      </c:pt>
                      <c:pt idx="16870">
                        <c:v>-24.74268</c:v>
                      </c:pt>
                      <c:pt idx="16871">
                        <c:v>-24.901960000000003</c:v>
                      </c:pt>
                      <c:pt idx="16872">
                        <c:v>-25.05979</c:v>
                      </c:pt>
                      <c:pt idx="16873">
                        <c:v>-25.216139999999999</c:v>
                      </c:pt>
                      <c:pt idx="16874">
                        <c:v>-25.370480000000001</c:v>
                      </c:pt>
                      <c:pt idx="16875">
                        <c:v>-25.539299999999997</c:v>
                      </c:pt>
                      <c:pt idx="16876">
                        <c:v>-25.700330000000001</c:v>
                      </c:pt>
                      <c:pt idx="16877">
                        <c:v>-25.855549999999997</c:v>
                      </c:pt>
                      <c:pt idx="16878">
                        <c:v>-26.009980000000002</c:v>
                      </c:pt>
                      <c:pt idx="16879">
                        <c:v>-26.161180000000002</c:v>
                      </c:pt>
                      <c:pt idx="16880">
                        <c:v>-26.310400000000001</c:v>
                      </c:pt>
                      <c:pt idx="16881">
                        <c:v>-26.45232</c:v>
                      </c:pt>
                      <c:pt idx="16882">
                        <c:v>-26.597799999999999</c:v>
                      </c:pt>
                      <c:pt idx="16883">
                        <c:v>-26.744500000000002</c:v>
                      </c:pt>
                      <c:pt idx="16884">
                        <c:v>-26.89181</c:v>
                      </c:pt>
                      <c:pt idx="16885">
                        <c:v>-27.039179999999998</c:v>
                      </c:pt>
                      <c:pt idx="16886">
                        <c:v>-27.18477</c:v>
                      </c:pt>
                      <c:pt idx="16887">
                        <c:v>-27.330199999999998</c:v>
                      </c:pt>
                      <c:pt idx="16888">
                        <c:v>-27.474799999999998</c:v>
                      </c:pt>
                      <c:pt idx="16889">
                        <c:v>-27.616379999999999</c:v>
                      </c:pt>
                      <c:pt idx="16890">
                        <c:v>-27.754080000000002</c:v>
                      </c:pt>
                      <c:pt idx="16891">
                        <c:v>-27.89255</c:v>
                      </c:pt>
                      <c:pt idx="16892">
                        <c:v>-28.033090000000001</c:v>
                      </c:pt>
                      <c:pt idx="16893">
                        <c:v>-28.17672</c:v>
                      </c:pt>
                      <c:pt idx="16894">
                        <c:v>-28.31841</c:v>
                      </c:pt>
                      <c:pt idx="16895">
                        <c:v>-28.45946</c:v>
                      </c:pt>
                      <c:pt idx="16896">
                        <c:v>-28.60145</c:v>
                      </c:pt>
                      <c:pt idx="16897">
                        <c:v>-28.74344</c:v>
                      </c:pt>
                      <c:pt idx="16898">
                        <c:v>-28.884930000000001</c:v>
                      </c:pt>
                      <c:pt idx="16899">
                        <c:v>-29.027549999999998</c:v>
                      </c:pt>
                      <c:pt idx="16900">
                        <c:v>-29.166759999999996</c:v>
                      </c:pt>
                      <c:pt idx="16901">
                        <c:v>-29.30733</c:v>
                      </c:pt>
                      <c:pt idx="16902">
                        <c:v>-29.446949999999998</c:v>
                      </c:pt>
                      <c:pt idx="16903">
                        <c:v>-29.583919999999999</c:v>
                      </c:pt>
                      <c:pt idx="16904">
                        <c:v>-29.723099999999999</c:v>
                      </c:pt>
                      <c:pt idx="16905">
                        <c:v>-29.85839</c:v>
                      </c:pt>
                      <c:pt idx="16906">
                        <c:v>-29.993510000000001</c:v>
                      </c:pt>
                      <c:pt idx="16907">
                        <c:v>-30.130099999999999</c:v>
                      </c:pt>
                      <c:pt idx="16908">
                        <c:v>-30.261089999999999</c:v>
                      </c:pt>
                      <c:pt idx="16909">
                        <c:v>-30.383939999999999</c:v>
                      </c:pt>
                      <c:pt idx="16910">
                        <c:v>-30.496880000000001</c:v>
                      </c:pt>
                      <c:pt idx="16911">
                        <c:v>-30.62284</c:v>
                      </c:pt>
                      <c:pt idx="16912">
                        <c:v>-30.74755</c:v>
                      </c:pt>
                      <c:pt idx="16913">
                        <c:v>-30.87349</c:v>
                      </c:pt>
                      <c:pt idx="16914">
                        <c:v>-30.989570000000001</c:v>
                      </c:pt>
                      <c:pt idx="16915">
                        <c:v>-31.103139999999996</c:v>
                      </c:pt>
                      <c:pt idx="16916">
                        <c:v>-31.22456</c:v>
                      </c:pt>
                      <c:pt idx="16917">
                        <c:v>-31.335389999999997</c:v>
                      </c:pt>
                      <c:pt idx="16918">
                        <c:v>-31.45758</c:v>
                      </c:pt>
                      <c:pt idx="16919">
                        <c:v>-31.582659999999997</c:v>
                      </c:pt>
                      <c:pt idx="16920">
                        <c:v>-31.712679999999999</c:v>
                      </c:pt>
                      <c:pt idx="16921">
                        <c:v>-31.843330000000002</c:v>
                      </c:pt>
                      <c:pt idx="16922">
                        <c:v>-31.974990000000002</c:v>
                      </c:pt>
                      <c:pt idx="16923">
                        <c:v>-32.107210000000002</c:v>
                      </c:pt>
                      <c:pt idx="16924">
                        <c:v>-32.24212</c:v>
                      </c:pt>
                      <c:pt idx="16925">
                        <c:v>-32.375869999999999</c:v>
                      </c:pt>
                      <c:pt idx="16926">
                        <c:v>-32.508699999999997</c:v>
                      </c:pt>
                      <c:pt idx="16927">
                        <c:v>-32.641660000000002</c:v>
                      </c:pt>
                      <c:pt idx="16928">
                        <c:v>-32.771370000000005</c:v>
                      </c:pt>
                      <c:pt idx="16929">
                        <c:v>-32.899349999999998</c:v>
                      </c:pt>
                      <c:pt idx="16930">
                        <c:v>-33.025099999999995</c:v>
                      </c:pt>
                      <c:pt idx="16931">
                        <c:v>-33.154910000000001</c:v>
                      </c:pt>
                      <c:pt idx="16932">
                        <c:v>-33.284349999999996</c:v>
                      </c:pt>
                      <c:pt idx="16933">
                        <c:v>-33.414259999999999</c:v>
                      </c:pt>
                      <c:pt idx="16934">
                        <c:v>-33.545059999999999</c:v>
                      </c:pt>
                      <c:pt idx="16935">
                        <c:v>-33.674080000000004</c:v>
                      </c:pt>
                      <c:pt idx="16936">
                        <c:v>-33.802630000000001</c:v>
                      </c:pt>
                      <c:pt idx="16937">
                        <c:v>-33.927579999999999</c:v>
                      </c:pt>
                      <c:pt idx="16938">
                        <c:v>-34.0503</c:v>
                      </c:pt>
                      <c:pt idx="16939">
                        <c:v>-34.174009999999996</c:v>
                      </c:pt>
                      <c:pt idx="16940">
                        <c:v>-34.298220000000001</c:v>
                      </c:pt>
                      <c:pt idx="16941">
                        <c:v>-34.419989999999999</c:v>
                      </c:pt>
                      <c:pt idx="16942">
                        <c:v>-34.541350000000001</c:v>
                      </c:pt>
                      <c:pt idx="16943">
                        <c:v>-34.661450000000002</c:v>
                      </c:pt>
                      <c:pt idx="16944">
                        <c:v>-34.780140000000003</c:v>
                      </c:pt>
                      <c:pt idx="16945">
                        <c:v>-34.897890000000004</c:v>
                      </c:pt>
                      <c:pt idx="16946">
                        <c:v>-35.015000000000001</c:v>
                      </c:pt>
                      <c:pt idx="16947">
                        <c:v>-35.131369999999997</c:v>
                      </c:pt>
                      <c:pt idx="16948">
                        <c:v>-35.247140000000002</c:v>
                      </c:pt>
                      <c:pt idx="16949">
                        <c:v>-35.362179999999995</c:v>
                      </c:pt>
                      <c:pt idx="16950">
                        <c:v>-35.476909999999997</c:v>
                      </c:pt>
                      <c:pt idx="16951">
                        <c:v>-35.591940000000001</c:v>
                      </c:pt>
                      <c:pt idx="16952">
                        <c:v>-35.707740000000001</c:v>
                      </c:pt>
                      <c:pt idx="16953">
                        <c:v>-35.823520000000002</c:v>
                      </c:pt>
                      <c:pt idx="16954">
                        <c:v>-35.937139999999999</c:v>
                      </c:pt>
                      <c:pt idx="16955">
                        <c:v>-36.049570000000003</c:v>
                      </c:pt>
                      <c:pt idx="16956">
                        <c:v>-36.160820000000001</c:v>
                      </c:pt>
                      <c:pt idx="16957">
                        <c:v>-36.271949999999997</c:v>
                      </c:pt>
                      <c:pt idx="16958">
                        <c:v>-36.381720000000001</c:v>
                      </c:pt>
                      <c:pt idx="16959">
                        <c:v>-36.488720000000001</c:v>
                      </c:pt>
                      <c:pt idx="16960">
                        <c:v>-36.595599999999997</c:v>
                      </c:pt>
                      <c:pt idx="16961">
                        <c:v>-36.702379999999998</c:v>
                      </c:pt>
                      <c:pt idx="16962">
                        <c:v>-36.815860000000001</c:v>
                      </c:pt>
                      <c:pt idx="16963">
                        <c:v>-36.925269999999998</c:v>
                      </c:pt>
                      <c:pt idx="16964">
                        <c:v>-37.033410000000003</c:v>
                      </c:pt>
                      <c:pt idx="16965">
                        <c:v>-37.139600000000002</c:v>
                      </c:pt>
                      <c:pt idx="16966">
                        <c:v>-37.247889999999998</c:v>
                      </c:pt>
                      <c:pt idx="16967">
                        <c:v>-37.352330000000002</c:v>
                      </c:pt>
                      <c:pt idx="16968">
                        <c:v>-37.452860000000001</c:v>
                      </c:pt>
                      <c:pt idx="16969">
                        <c:v>-37.551789999999997</c:v>
                      </c:pt>
                      <c:pt idx="16970">
                        <c:v>-37.649889999999999</c:v>
                      </c:pt>
                      <c:pt idx="16971">
                        <c:v>-37.747810000000001</c:v>
                      </c:pt>
                      <c:pt idx="16972">
                        <c:v>-37.843800000000002</c:v>
                      </c:pt>
                      <c:pt idx="16973">
                        <c:v>-37.941079999999999</c:v>
                      </c:pt>
                      <c:pt idx="16974">
                        <c:v>-38.036749999999998</c:v>
                      </c:pt>
                      <c:pt idx="16975">
                        <c:v>-38.132549999999995</c:v>
                      </c:pt>
                      <c:pt idx="16976">
                        <c:v>-38.226649999999999</c:v>
                      </c:pt>
                      <c:pt idx="16977">
                        <c:v>-38.320530000000005</c:v>
                      </c:pt>
                      <c:pt idx="16978">
                        <c:v>-38.4148</c:v>
                      </c:pt>
                      <c:pt idx="16979">
                        <c:v>-38.508330000000001</c:v>
                      </c:pt>
                      <c:pt idx="16980">
                        <c:v>-38.601950000000002</c:v>
                      </c:pt>
                      <c:pt idx="16981">
                        <c:v>-38.694679999999998</c:v>
                      </c:pt>
                      <c:pt idx="16982">
                        <c:v>-38.785730000000001</c:v>
                      </c:pt>
                      <c:pt idx="16983">
                        <c:v>-38.876059999999995</c:v>
                      </c:pt>
                      <c:pt idx="16984">
                        <c:v>-38.967079999999996</c:v>
                      </c:pt>
                      <c:pt idx="16985">
                        <c:v>-39.058790000000002</c:v>
                      </c:pt>
                      <c:pt idx="16986">
                        <c:v>-39.149389999999997</c:v>
                      </c:pt>
                      <c:pt idx="16987">
                        <c:v>-39.240319999999997</c:v>
                      </c:pt>
                      <c:pt idx="16988">
                        <c:v>-39.329729999999998</c:v>
                      </c:pt>
                      <c:pt idx="16989">
                        <c:v>-39.41883</c:v>
                      </c:pt>
                      <c:pt idx="16990">
                        <c:v>-39.507379999999998</c:v>
                      </c:pt>
                      <c:pt idx="16991">
                        <c:v>-39.594499999999996</c:v>
                      </c:pt>
                      <c:pt idx="16992">
                        <c:v>-39.680460000000004</c:v>
                      </c:pt>
                      <c:pt idx="16993">
                        <c:v>-39.7667</c:v>
                      </c:pt>
                      <c:pt idx="16994">
                        <c:v>-39.852589999999999</c:v>
                      </c:pt>
                      <c:pt idx="16995">
                        <c:v>-39.938110000000002</c:v>
                      </c:pt>
                      <c:pt idx="16996">
                        <c:v>-40.022950000000002</c:v>
                      </c:pt>
                      <c:pt idx="16997">
                        <c:v>-40.109339999999996</c:v>
                      </c:pt>
                      <c:pt idx="16998">
                        <c:v>-40.19632</c:v>
                      </c:pt>
                      <c:pt idx="16999">
                        <c:v>-40.283730000000006</c:v>
                      </c:pt>
                      <c:pt idx="17000">
                        <c:v>-40.370199999999997</c:v>
                      </c:pt>
                      <c:pt idx="17001">
                        <c:v>-40.456539999999997</c:v>
                      </c:pt>
                      <c:pt idx="17002">
                        <c:v>-40.541970000000006</c:v>
                      </c:pt>
                      <c:pt idx="17003">
                        <c:v>-40.627120000000005</c:v>
                      </c:pt>
                      <c:pt idx="17004">
                        <c:v>-40.713009999999997</c:v>
                      </c:pt>
                      <c:pt idx="17005">
                        <c:v>-40.797290000000004</c:v>
                      </c:pt>
                      <c:pt idx="17006">
                        <c:v>-40.881109999999993</c:v>
                      </c:pt>
                      <c:pt idx="17007">
                        <c:v>-40.964910000000003</c:v>
                      </c:pt>
                      <c:pt idx="17008">
                        <c:v>-41.046620000000004</c:v>
                      </c:pt>
                      <c:pt idx="17009">
                        <c:v>-41.125189999999996</c:v>
                      </c:pt>
                      <c:pt idx="17010">
                        <c:v>-41.204439999999998</c:v>
                      </c:pt>
                      <c:pt idx="17011">
                        <c:v>-41.283820000000006</c:v>
                      </c:pt>
                      <c:pt idx="17012">
                        <c:v>-41.363849999999999</c:v>
                      </c:pt>
                      <c:pt idx="17013">
                        <c:v>-41.442129999999999</c:v>
                      </c:pt>
                      <c:pt idx="17014">
                        <c:v>-41.519210000000001</c:v>
                      </c:pt>
                      <c:pt idx="17015">
                        <c:v>-41.594930000000005</c:v>
                      </c:pt>
                      <c:pt idx="17016">
                        <c:v>-41.670960000000001</c:v>
                      </c:pt>
                      <c:pt idx="17017">
                        <c:v>-41.744209999999995</c:v>
                      </c:pt>
                      <c:pt idx="17018">
                        <c:v>-41.815860000000001</c:v>
                      </c:pt>
                      <c:pt idx="17019">
                        <c:v>-41.885180000000005</c:v>
                      </c:pt>
                      <c:pt idx="17020">
                        <c:v>-41.952160000000006</c:v>
                      </c:pt>
                      <c:pt idx="17021">
                        <c:v>-42.018709999999999</c:v>
                      </c:pt>
                      <c:pt idx="17022">
                        <c:v>-42.081419999999994</c:v>
                      </c:pt>
                      <c:pt idx="17023">
                        <c:v>-42.143629999999995</c:v>
                      </c:pt>
                      <c:pt idx="17024">
                        <c:v>-42.205159999999999</c:v>
                      </c:pt>
                      <c:pt idx="17025">
                        <c:v>-42.267629999999997</c:v>
                      </c:pt>
                      <c:pt idx="17026">
                        <c:v>-42.329769999999996</c:v>
                      </c:pt>
                      <c:pt idx="17027">
                        <c:v>-42.390949999999997</c:v>
                      </c:pt>
                      <c:pt idx="17028">
                        <c:v>-42.451350000000005</c:v>
                      </c:pt>
                      <c:pt idx="17029">
                        <c:v>-42.510599999999997</c:v>
                      </c:pt>
                      <c:pt idx="17030">
                        <c:v>-42.567540000000001</c:v>
                      </c:pt>
                      <c:pt idx="17031">
                        <c:v>-42.621279999999999</c:v>
                      </c:pt>
                      <c:pt idx="17032">
                        <c:v>-42.673850000000002</c:v>
                      </c:pt>
                      <c:pt idx="17033">
                        <c:v>-42.726550000000003</c:v>
                      </c:pt>
                      <c:pt idx="17034">
                        <c:v>-42.77843</c:v>
                      </c:pt>
                      <c:pt idx="17035">
                        <c:v>-42.831940000000003</c:v>
                      </c:pt>
                      <c:pt idx="17036">
                        <c:v>-42.859970000000004</c:v>
                      </c:pt>
                      <c:pt idx="17037">
                        <c:v>-42.898949999999999</c:v>
                      </c:pt>
                      <c:pt idx="17038">
                        <c:v>-42.944430000000004</c:v>
                      </c:pt>
                      <c:pt idx="17039">
                        <c:v>-42.98142</c:v>
                      </c:pt>
                      <c:pt idx="17040">
                        <c:v>-43.03</c:v>
                      </c:pt>
                      <c:pt idx="17041">
                        <c:v>-43.08231</c:v>
                      </c:pt>
                      <c:pt idx="17042">
                        <c:v>-43.134410000000003</c:v>
                      </c:pt>
                      <c:pt idx="17043">
                        <c:v>-43.183840000000004</c:v>
                      </c:pt>
                      <c:pt idx="17044">
                        <c:v>-43.217379999999999</c:v>
                      </c:pt>
                      <c:pt idx="17045">
                        <c:v>-43.257109999999997</c:v>
                      </c:pt>
                      <c:pt idx="17046">
                        <c:v>-43.304660000000005</c:v>
                      </c:pt>
                      <c:pt idx="17047">
                        <c:v>-43.347410000000004</c:v>
                      </c:pt>
                      <c:pt idx="17048">
                        <c:v>-43.389980000000001</c:v>
                      </c:pt>
                      <c:pt idx="17049">
                        <c:v>-43.433160000000001</c:v>
                      </c:pt>
                      <c:pt idx="17050">
                        <c:v>-43.476489999999998</c:v>
                      </c:pt>
                      <c:pt idx="17051">
                        <c:v>-43.519670000000005</c:v>
                      </c:pt>
                      <c:pt idx="17052">
                        <c:v>-43.562560000000005</c:v>
                      </c:pt>
                      <c:pt idx="17053">
                        <c:v>-43.604880000000001</c:v>
                      </c:pt>
                      <c:pt idx="17054">
                        <c:v>-43.646990000000002</c:v>
                      </c:pt>
                      <c:pt idx="17055">
                        <c:v>-43.688520000000004</c:v>
                      </c:pt>
                      <c:pt idx="17056">
                        <c:v>-43.729620000000004</c:v>
                      </c:pt>
                      <c:pt idx="17057">
                        <c:v>-43.770719999999997</c:v>
                      </c:pt>
                      <c:pt idx="17058">
                        <c:v>-43.80941</c:v>
                      </c:pt>
                      <c:pt idx="17059">
                        <c:v>-43.846270000000004</c:v>
                      </c:pt>
                      <c:pt idx="17060">
                        <c:v>-43.886789999999998</c:v>
                      </c:pt>
                      <c:pt idx="17061">
                        <c:v>-43.926079999999999</c:v>
                      </c:pt>
                      <c:pt idx="17062">
                        <c:v>-43.965500000000006</c:v>
                      </c:pt>
                      <c:pt idx="17063">
                        <c:v>-44.003509999999999</c:v>
                      </c:pt>
                      <c:pt idx="17064">
                        <c:v>-44.041589999999999</c:v>
                      </c:pt>
                      <c:pt idx="17065">
                        <c:v>-44.079970000000003</c:v>
                      </c:pt>
                      <c:pt idx="17066">
                        <c:v>-44.118009999999998</c:v>
                      </c:pt>
                      <c:pt idx="17067">
                        <c:v>-44.156109999999998</c:v>
                      </c:pt>
                      <c:pt idx="17068">
                        <c:v>-44.194129999999994</c:v>
                      </c:pt>
                      <c:pt idx="17069">
                        <c:v>-44.231870000000001</c:v>
                      </c:pt>
                      <c:pt idx="17070">
                        <c:v>-44.269809999999993</c:v>
                      </c:pt>
                      <c:pt idx="17071">
                        <c:v>-44.306950000000001</c:v>
                      </c:pt>
                      <c:pt idx="17072">
                        <c:v>-44.344260000000006</c:v>
                      </c:pt>
                      <c:pt idx="17073">
                        <c:v>-44.381410000000002</c:v>
                      </c:pt>
                      <c:pt idx="17074">
                        <c:v>-44.418970000000002</c:v>
                      </c:pt>
                      <c:pt idx="17075">
                        <c:v>-44.456509999999994</c:v>
                      </c:pt>
                      <c:pt idx="17076">
                        <c:v>-44.49389</c:v>
                      </c:pt>
                      <c:pt idx="17077">
                        <c:v>-44.530260000000006</c:v>
                      </c:pt>
                      <c:pt idx="17078">
                        <c:v>-44.565929999999994</c:v>
                      </c:pt>
                      <c:pt idx="17079">
                        <c:v>-44.603010000000005</c:v>
                      </c:pt>
                      <c:pt idx="17080">
                        <c:v>-44.639129999999994</c:v>
                      </c:pt>
                      <c:pt idx="17081">
                        <c:v>-44.675799999999995</c:v>
                      </c:pt>
                      <c:pt idx="17082">
                        <c:v>-44.712500000000006</c:v>
                      </c:pt>
                      <c:pt idx="17083">
                        <c:v>-44.749600000000001</c:v>
                      </c:pt>
                      <c:pt idx="17084">
                        <c:v>-44.786630000000002</c:v>
                      </c:pt>
                      <c:pt idx="17085">
                        <c:v>-44.822780000000002</c:v>
                      </c:pt>
                      <c:pt idx="17086">
                        <c:v>-44.859949999999998</c:v>
                      </c:pt>
                      <c:pt idx="17087">
                        <c:v>-44.89669</c:v>
                      </c:pt>
                      <c:pt idx="17088">
                        <c:v>-44.933800000000005</c:v>
                      </c:pt>
                      <c:pt idx="17089">
                        <c:v>-44.971540000000005</c:v>
                      </c:pt>
                      <c:pt idx="17090">
                        <c:v>-45.008369999999999</c:v>
                      </c:pt>
                      <c:pt idx="17091">
                        <c:v>-45.045159999999996</c:v>
                      </c:pt>
                      <c:pt idx="17092">
                        <c:v>-45.082700000000003</c:v>
                      </c:pt>
                      <c:pt idx="17093">
                        <c:v>-45.12012</c:v>
                      </c:pt>
                      <c:pt idx="17094">
                        <c:v>-45.157209999999999</c:v>
                      </c:pt>
                      <c:pt idx="17095">
                        <c:v>-45.194669999999995</c:v>
                      </c:pt>
                      <c:pt idx="17096">
                        <c:v>-45.231760000000001</c:v>
                      </c:pt>
                      <c:pt idx="17097">
                        <c:v>-45.267449999999997</c:v>
                      </c:pt>
                      <c:pt idx="17098">
                        <c:v>-45.302840000000003</c:v>
                      </c:pt>
                      <c:pt idx="17099">
                        <c:v>-45.339379999999998</c:v>
                      </c:pt>
                      <c:pt idx="17100">
                        <c:v>-45.376130000000003</c:v>
                      </c:pt>
                      <c:pt idx="17101">
                        <c:v>-45.4129</c:v>
                      </c:pt>
                      <c:pt idx="17102">
                        <c:v>-45.449950000000001</c:v>
                      </c:pt>
                      <c:pt idx="17103">
                        <c:v>-45.487130000000001</c:v>
                      </c:pt>
                      <c:pt idx="17104">
                        <c:v>-45.52328</c:v>
                      </c:pt>
                      <c:pt idx="17105">
                        <c:v>-45.560099999999998</c:v>
                      </c:pt>
                      <c:pt idx="17106">
                        <c:v>-45.596710000000002</c:v>
                      </c:pt>
                      <c:pt idx="17107">
                        <c:v>-45.633480000000006</c:v>
                      </c:pt>
                      <c:pt idx="17108">
                        <c:v>-45.669359999999998</c:v>
                      </c:pt>
                      <c:pt idx="17109">
                        <c:v>-45.704950000000004</c:v>
                      </c:pt>
                      <c:pt idx="17110">
                        <c:v>-45.740540000000003</c:v>
                      </c:pt>
                      <c:pt idx="17111">
                        <c:v>-45.777119999999996</c:v>
                      </c:pt>
                      <c:pt idx="17112">
                        <c:v>-45.813160000000003</c:v>
                      </c:pt>
                      <c:pt idx="17113">
                        <c:v>-45.84984</c:v>
                      </c:pt>
                      <c:pt idx="17114">
                        <c:v>-45.885120000000001</c:v>
                      </c:pt>
                      <c:pt idx="17115">
                        <c:v>-45.921930000000003</c:v>
                      </c:pt>
                      <c:pt idx="17116">
                        <c:v>-45.957860000000004</c:v>
                      </c:pt>
                      <c:pt idx="17117">
                        <c:v>-45.994540000000001</c:v>
                      </c:pt>
                      <c:pt idx="17118">
                        <c:v>-46.029739999999997</c:v>
                      </c:pt>
                      <c:pt idx="17119">
                        <c:v>-46.063989999999997</c:v>
                      </c:pt>
                      <c:pt idx="17120">
                        <c:v>-46.09657</c:v>
                      </c:pt>
                      <c:pt idx="17121">
                        <c:v>-46.130560000000003</c:v>
                      </c:pt>
                      <c:pt idx="17122">
                        <c:v>-46.16122</c:v>
                      </c:pt>
                      <c:pt idx="17123">
                        <c:v>-46.190439999999995</c:v>
                      </c:pt>
                      <c:pt idx="17124">
                        <c:v>-46.224119999999999</c:v>
                      </c:pt>
                      <c:pt idx="17125">
                        <c:v>-46.259</c:v>
                      </c:pt>
                      <c:pt idx="17126">
                        <c:v>-46.294269999999997</c:v>
                      </c:pt>
                      <c:pt idx="17127">
                        <c:v>-46.329520000000002</c:v>
                      </c:pt>
                      <c:pt idx="17128">
                        <c:v>-46.365930000000006</c:v>
                      </c:pt>
                      <c:pt idx="17129">
                        <c:v>-46.400909999999996</c:v>
                      </c:pt>
                      <c:pt idx="17130">
                        <c:v>-46.436160000000001</c:v>
                      </c:pt>
                      <c:pt idx="17131">
                        <c:v>-46.471620000000001</c:v>
                      </c:pt>
                      <c:pt idx="17132">
                        <c:v>-46.507080000000002</c:v>
                      </c:pt>
                      <c:pt idx="17133">
                        <c:v>-46.54318</c:v>
                      </c:pt>
                      <c:pt idx="17134">
                        <c:v>-46.579070000000002</c:v>
                      </c:pt>
                      <c:pt idx="17135">
                        <c:v>-46.615560000000002</c:v>
                      </c:pt>
                      <c:pt idx="17136">
                        <c:v>-46.651600000000002</c:v>
                      </c:pt>
                      <c:pt idx="17137">
                        <c:v>-46.687170000000002</c:v>
                      </c:pt>
                      <c:pt idx="17138">
                        <c:v>-46.722210000000004</c:v>
                      </c:pt>
                      <c:pt idx="17139">
                        <c:v>-46.756979999999999</c:v>
                      </c:pt>
                      <c:pt idx="17140">
                        <c:v>-46.790710000000004</c:v>
                      </c:pt>
                      <c:pt idx="17141">
                        <c:v>-46.82582</c:v>
                      </c:pt>
                      <c:pt idx="17142">
                        <c:v>-46.860250000000001</c:v>
                      </c:pt>
                      <c:pt idx="17143">
                        <c:v>-46.89479</c:v>
                      </c:pt>
                      <c:pt idx="17144">
                        <c:v>-46.929650000000002</c:v>
                      </c:pt>
                      <c:pt idx="17145">
                        <c:v>-46.964550000000003</c:v>
                      </c:pt>
                      <c:pt idx="17146">
                        <c:v>-46.998609999999999</c:v>
                      </c:pt>
                      <c:pt idx="17147">
                        <c:v>-47.033610000000003</c:v>
                      </c:pt>
                      <c:pt idx="17148">
                        <c:v>-47.067509999999999</c:v>
                      </c:pt>
                      <c:pt idx="17149">
                        <c:v>-47.102040000000002</c:v>
                      </c:pt>
                      <c:pt idx="17150">
                        <c:v>-47.137010000000004</c:v>
                      </c:pt>
                      <c:pt idx="17151">
                        <c:v>-47.172200000000004</c:v>
                      </c:pt>
                      <c:pt idx="17152">
                        <c:v>-47.20711</c:v>
                      </c:pt>
                      <c:pt idx="17153">
                        <c:v>-47.241920000000007</c:v>
                      </c:pt>
                      <c:pt idx="17154">
                        <c:v>-47.27711</c:v>
                      </c:pt>
                      <c:pt idx="17155">
                        <c:v>-47.311480000000003</c:v>
                      </c:pt>
                      <c:pt idx="17156">
                        <c:v>-47.346149999999994</c:v>
                      </c:pt>
                      <c:pt idx="17157">
                        <c:v>-47.380560000000003</c:v>
                      </c:pt>
                      <c:pt idx="17158">
                        <c:v>-47.415719999999993</c:v>
                      </c:pt>
                      <c:pt idx="17159">
                        <c:v>-47.448309999999992</c:v>
                      </c:pt>
                      <c:pt idx="17160">
                        <c:v>-47.483320000000006</c:v>
                      </c:pt>
                      <c:pt idx="17161">
                        <c:v>-47.518330000000006</c:v>
                      </c:pt>
                      <c:pt idx="17162">
                        <c:v>-47.55301</c:v>
                      </c:pt>
                      <c:pt idx="17163">
                        <c:v>-47.58802</c:v>
                      </c:pt>
                      <c:pt idx="17164">
                        <c:v>-47.622419999999998</c:v>
                      </c:pt>
                      <c:pt idx="17165">
                        <c:v>-47.656320000000001</c:v>
                      </c:pt>
                      <c:pt idx="17166">
                        <c:v>-47.69059</c:v>
                      </c:pt>
                      <c:pt idx="17167">
                        <c:v>-47.724900000000005</c:v>
                      </c:pt>
                      <c:pt idx="17168">
                        <c:v>-47.757159999999999</c:v>
                      </c:pt>
                      <c:pt idx="17169">
                        <c:v>-47.791930000000001</c:v>
                      </c:pt>
                      <c:pt idx="17170">
                        <c:v>-47.825400000000002</c:v>
                      </c:pt>
                      <c:pt idx="17171">
                        <c:v>-47.858969999999999</c:v>
                      </c:pt>
                      <c:pt idx="17172">
                        <c:v>-47.884979999999999</c:v>
                      </c:pt>
                      <c:pt idx="17173">
                        <c:v>-47.919960000000003</c:v>
                      </c:pt>
                      <c:pt idx="17174">
                        <c:v>-47.953940000000003</c:v>
                      </c:pt>
                      <c:pt idx="17175">
                        <c:v>-47.988160000000008</c:v>
                      </c:pt>
                      <c:pt idx="17176">
                        <c:v>-48.021330000000006</c:v>
                      </c:pt>
                      <c:pt idx="17177">
                        <c:v>-48.055370000000003</c:v>
                      </c:pt>
                      <c:pt idx="17178">
                        <c:v>-48.089289999999998</c:v>
                      </c:pt>
                      <c:pt idx="17179">
                        <c:v>-48.122949999999996</c:v>
                      </c:pt>
                      <c:pt idx="17180">
                        <c:v>-48.155780000000007</c:v>
                      </c:pt>
                      <c:pt idx="17181">
                        <c:v>-48.189330000000005</c:v>
                      </c:pt>
                      <c:pt idx="17182">
                        <c:v>-48.222120000000004</c:v>
                      </c:pt>
                      <c:pt idx="17183">
                        <c:v>-48.255410000000005</c:v>
                      </c:pt>
                      <c:pt idx="17184">
                        <c:v>-48.288890000000002</c:v>
                      </c:pt>
                      <c:pt idx="17185">
                        <c:v>-48.321290000000005</c:v>
                      </c:pt>
                      <c:pt idx="17186">
                        <c:v>-48.354530000000004</c:v>
                      </c:pt>
                      <c:pt idx="17187">
                        <c:v>-48.387529999999998</c:v>
                      </c:pt>
                      <c:pt idx="17188">
                        <c:v>-48.420349999999999</c:v>
                      </c:pt>
                      <c:pt idx="17189">
                        <c:v>-48.454070000000002</c:v>
                      </c:pt>
                      <c:pt idx="17190">
                        <c:v>-48.487280000000005</c:v>
                      </c:pt>
                      <c:pt idx="17191">
                        <c:v>-48.5199</c:v>
                      </c:pt>
                      <c:pt idx="17192">
                        <c:v>-48.553240000000002</c:v>
                      </c:pt>
                      <c:pt idx="17193">
                        <c:v>-48.58672</c:v>
                      </c:pt>
                      <c:pt idx="17194">
                        <c:v>-48.619810000000001</c:v>
                      </c:pt>
                      <c:pt idx="17195">
                        <c:v>-48.653219999999997</c:v>
                      </c:pt>
                      <c:pt idx="17196">
                        <c:v>-48.686680000000003</c:v>
                      </c:pt>
                      <c:pt idx="17197">
                        <c:v>-48.719910000000006</c:v>
                      </c:pt>
                      <c:pt idx="17198">
                        <c:v>-48.752600000000001</c:v>
                      </c:pt>
                      <c:pt idx="17199">
                        <c:v>-48.786029999999997</c:v>
                      </c:pt>
                      <c:pt idx="17200">
                        <c:v>-48.819369999999999</c:v>
                      </c:pt>
                      <c:pt idx="17201">
                        <c:v>-48.852620000000002</c:v>
                      </c:pt>
                      <c:pt idx="17202">
                        <c:v>-48.886150000000001</c:v>
                      </c:pt>
                      <c:pt idx="17203">
                        <c:v>-48.919170000000001</c:v>
                      </c:pt>
                      <c:pt idx="17204">
                        <c:v>-48.952540000000006</c:v>
                      </c:pt>
                      <c:pt idx="17205">
                        <c:v>-48.985570000000003</c:v>
                      </c:pt>
                      <c:pt idx="17206">
                        <c:v>-49.018110000000007</c:v>
                      </c:pt>
                      <c:pt idx="17207">
                        <c:v>-49.051320000000004</c:v>
                      </c:pt>
                      <c:pt idx="17208">
                        <c:v>-49.08426</c:v>
                      </c:pt>
                      <c:pt idx="17209">
                        <c:v>-49.116309999999999</c:v>
                      </c:pt>
                      <c:pt idx="17210">
                        <c:v>-49.14725</c:v>
                      </c:pt>
                      <c:pt idx="17211">
                        <c:v>-49.178150000000002</c:v>
                      </c:pt>
                      <c:pt idx="17212">
                        <c:v>-49.210089999999994</c:v>
                      </c:pt>
                      <c:pt idx="17213">
                        <c:v>-49.242540000000005</c:v>
                      </c:pt>
                      <c:pt idx="17214">
                        <c:v>-49.27534</c:v>
                      </c:pt>
                      <c:pt idx="17215">
                        <c:v>-49.307999999999993</c:v>
                      </c:pt>
                      <c:pt idx="17216">
                        <c:v>-49.340359999999997</c:v>
                      </c:pt>
                      <c:pt idx="17217">
                        <c:v>-49.372630000000001</c:v>
                      </c:pt>
                      <c:pt idx="17218">
                        <c:v>-49.405549999999998</c:v>
                      </c:pt>
                      <c:pt idx="17219">
                        <c:v>-49.438479999999998</c:v>
                      </c:pt>
                      <c:pt idx="17220">
                        <c:v>-49.470650000000006</c:v>
                      </c:pt>
                      <c:pt idx="17221">
                        <c:v>-49.503630000000001</c:v>
                      </c:pt>
                      <c:pt idx="17222">
                        <c:v>-49.534979999999997</c:v>
                      </c:pt>
                      <c:pt idx="17223">
                        <c:v>-49.567129999999999</c:v>
                      </c:pt>
                      <c:pt idx="17224">
                        <c:v>-49.597520000000003</c:v>
                      </c:pt>
                      <c:pt idx="17225">
                        <c:v>-49.629079999999995</c:v>
                      </c:pt>
                      <c:pt idx="17226">
                        <c:v>-49.660270000000004</c:v>
                      </c:pt>
                      <c:pt idx="17227">
                        <c:v>-49.69265</c:v>
                      </c:pt>
                      <c:pt idx="17228">
                        <c:v>-49.72457</c:v>
                      </c:pt>
                      <c:pt idx="17229">
                        <c:v>-49.755760000000002</c:v>
                      </c:pt>
                      <c:pt idx="17230">
                        <c:v>-49.78689</c:v>
                      </c:pt>
                      <c:pt idx="17231">
                        <c:v>-49.817869999999999</c:v>
                      </c:pt>
                      <c:pt idx="17232">
                        <c:v>-49.848190000000002</c:v>
                      </c:pt>
                      <c:pt idx="17233">
                        <c:v>-49.87941</c:v>
                      </c:pt>
                      <c:pt idx="17234">
                        <c:v>-49.910470000000004</c:v>
                      </c:pt>
                      <c:pt idx="17235">
                        <c:v>-49.94173</c:v>
                      </c:pt>
                      <c:pt idx="17236">
                        <c:v>-49.972519999999996</c:v>
                      </c:pt>
                      <c:pt idx="17237">
                        <c:v>-50.003770000000003</c:v>
                      </c:pt>
                      <c:pt idx="17238">
                        <c:v>-50.033290000000001</c:v>
                      </c:pt>
                      <c:pt idx="17239">
                        <c:v>-50.063510000000008</c:v>
                      </c:pt>
                      <c:pt idx="17240">
                        <c:v>-50.094399999999993</c:v>
                      </c:pt>
                      <c:pt idx="17241">
                        <c:v>-50.126449999999998</c:v>
                      </c:pt>
                      <c:pt idx="17242">
                        <c:v>-50.158440000000006</c:v>
                      </c:pt>
                      <c:pt idx="17243">
                        <c:v>-50.190619999999996</c:v>
                      </c:pt>
                      <c:pt idx="17244">
                        <c:v>-50.223179999999999</c:v>
                      </c:pt>
                      <c:pt idx="17245">
                        <c:v>-50.255629999999996</c:v>
                      </c:pt>
                      <c:pt idx="17246">
                        <c:v>-50.288139999999999</c:v>
                      </c:pt>
                      <c:pt idx="17247">
                        <c:v>-50.321429999999992</c:v>
                      </c:pt>
                      <c:pt idx="17248">
                        <c:v>-50.354200000000006</c:v>
                      </c:pt>
                      <c:pt idx="17249">
                        <c:v>-50.387219999999999</c:v>
                      </c:pt>
                      <c:pt idx="17250">
                        <c:v>-50.420090000000002</c:v>
                      </c:pt>
                      <c:pt idx="17251">
                        <c:v>-50.452450000000006</c:v>
                      </c:pt>
                      <c:pt idx="17252">
                        <c:v>-50.485170000000004</c:v>
                      </c:pt>
                      <c:pt idx="17253">
                        <c:v>-50.518129999999999</c:v>
                      </c:pt>
                      <c:pt idx="17254">
                        <c:v>-50.550129999999996</c:v>
                      </c:pt>
                      <c:pt idx="17255">
                        <c:v>-50.582770000000004</c:v>
                      </c:pt>
                      <c:pt idx="17256">
                        <c:v>-50.616039999999998</c:v>
                      </c:pt>
                      <c:pt idx="17257">
                        <c:v>-50.648340000000005</c:v>
                      </c:pt>
                      <c:pt idx="17258">
                        <c:v>-50.681280000000001</c:v>
                      </c:pt>
                      <c:pt idx="17259">
                        <c:v>-50.713730000000005</c:v>
                      </c:pt>
                      <c:pt idx="17260">
                        <c:v>-50.746359999999996</c:v>
                      </c:pt>
                      <c:pt idx="17261">
                        <c:v>-50.779399999999995</c:v>
                      </c:pt>
                      <c:pt idx="17262">
                        <c:v>-50.812370000000001</c:v>
                      </c:pt>
                      <c:pt idx="17263">
                        <c:v>-50.844449999999995</c:v>
                      </c:pt>
                      <c:pt idx="17264">
                        <c:v>-50.877449999999996</c:v>
                      </c:pt>
                      <c:pt idx="17265">
                        <c:v>-50.910820000000001</c:v>
                      </c:pt>
                      <c:pt idx="17266">
                        <c:v>-50.942629999999994</c:v>
                      </c:pt>
                      <c:pt idx="17267">
                        <c:v>-50.97551</c:v>
                      </c:pt>
                      <c:pt idx="17268">
                        <c:v>-51.008849999999995</c:v>
                      </c:pt>
                      <c:pt idx="17269">
                        <c:v>-51.041139999999999</c:v>
                      </c:pt>
                      <c:pt idx="17270">
                        <c:v>-51.074440000000003</c:v>
                      </c:pt>
                      <c:pt idx="17271">
                        <c:v>-51.107430000000001</c:v>
                      </c:pt>
                      <c:pt idx="17272">
                        <c:v>-51.139890000000001</c:v>
                      </c:pt>
                      <c:pt idx="17273">
                        <c:v>-51.172609999999999</c:v>
                      </c:pt>
                      <c:pt idx="17274">
                        <c:v>-51.204900000000002</c:v>
                      </c:pt>
                      <c:pt idx="17275">
                        <c:v>-51.23751</c:v>
                      </c:pt>
                      <c:pt idx="17276">
                        <c:v>-51.270099999999999</c:v>
                      </c:pt>
                      <c:pt idx="17277">
                        <c:v>-51.303349999999995</c:v>
                      </c:pt>
                      <c:pt idx="17278">
                        <c:v>-51.336000000000006</c:v>
                      </c:pt>
                      <c:pt idx="17279">
                        <c:v>-51.369170000000004</c:v>
                      </c:pt>
                      <c:pt idx="17280">
                        <c:v>-51.401919999999997</c:v>
                      </c:pt>
                      <c:pt idx="17281">
                        <c:v>-51.434920000000005</c:v>
                      </c:pt>
                      <c:pt idx="17282">
                        <c:v>-51.46707</c:v>
                      </c:pt>
                      <c:pt idx="17283">
                        <c:v>-51.49953</c:v>
                      </c:pt>
                      <c:pt idx="17284">
                        <c:v>-51.53049</c:v>
                      </c:pt>
                      <c:pt idx="17285">
                        <c:v>-51.562820000000002</c:v>
                      </c:pt>
                      <c:pt idx="17286">
                        <c:v>-51.593489999999996</c:v>
                      </c:pt>
                      <c:pt idx="17287">
                        <c:v>-51.624340000000004</c:v>
                      </c:pt>
                      <c:pt idx="17288">
                        <c:v>-51.65361</c:v>
                      </c:pt>
                      <c:pt idx="17289">
                        <c:v>-51.684570000000001</c:v>
                      </c:pt>
                      <c:pt idx="17290">
                        <c:v>-51.715310000000002</c:v>
                      </c:pt>
                      <c:pt idx="17291">
                        <c:v>-51.7485</c:v>
                      </c:pt>
                      <c:pt idx="17292">
                        <c:v>-51.779339999999998</c:v>
                      </c:pt>
                      <c:pt idx="17293">
                        <c:v>-51.810070000000003</c:v>
                      </c:pt>
                      <c:pt idx="17294">
                        <c:v>-51.838170000000005</c:v>
                      </c:pt>
                      <c:pt idx="17295">
                        <c:v>-51.865920000000003</c:v>
                      </c:pt>
                      <c:pt idx="17296">
                        <c:v>-51.896300000000004</c:v>
                      </c:pt>
                      <c:pt idx="17297">
                        <c:v>-51.925640000000001</c:v>
                      </c:pt>
                      <c:pt idx="17298">
                        <c:v>-51.956300000000006</c:v>
                      </c:pt>
                      <c:pt idx="17299">
                        <c:v>-51.98695</c:v>
                      </c:pt>
                      <c:pt idx="17300">
                        <c:v>-52.018209999999996</c:v>
                      </c:pt>
                      <c:pt idx="17301">
                        <c:v>-52.048949999999998</c:v>
                      </c:pt>
                      <c:pt idx="17302">
                        <c:v>-52.080840000000002</c:v>
                      </c:pt>
                      <c:pt idx="17303">
                        <c:v>-52.111640000000001</c:v>
                      </c:pt>
                      <c:pt idx="17304">
                        <c:v>-52.143039999999999</c:v>
                      </c:pt>
                      <c:pt idx="17305">
                        <c:v>-52.173909999999999</c:v>
                      </c:pt>
                      <c:pt idx="17306">
                        <c:v>-52.206049999999998</c:v>
                      </c:pt>
                      <c:pt idx="17307">
                        <c:v>-52.236890000000002</c:v>
                      </c:pt>
                      <c:pt idx="17308">
                        <c:v>-52.268630000000002</c:v>
                      </c:pt>
                      <c:pt idx="17309">
                        <c:v>-52.30021</c:v>
                      </c:pt>
                      <c:pt idx="17310">
                        <c:v>-52.329920000000001</c:v>
                      </c:pt>
                      <c:pt idx="17311">
                        <c:v>-52.360150000000004</c:v>
                      </c:pt>
                      <c:pt idx="17312">
                        <c:v>-52.391599999999997</c:v>
                      </c:pt>
                      <c:pt idx="17313">
                        <c:v>-52.423110000000001</c:v>
                      </c:pt>
                      <c:pt idx="17314">
                        <c:v>-52.454729999999998</c:v>
                      </c:pt>
                      <c:pt idx="17315">
                        <c:v>-52.486150000000002</c:v>
                      </c:pt>
                      <c:pt idx="17316">
                        <c:v>-52.51773</c:v>
                      </c:pt>
                      <c:pt idx="17317">
                        <c:v>-52.549300000000002</c:v>
                      </c:pt>
                      <c:pt idx="17318">
                        <c:v>-52.581100000000006</c:v>
                      </c:pt>
                      <c:pt idx="17319">
                        <c:v>-52.612850000000002</c:v>
                      </c:pt>
                      <c:pt idx="17320">
                        <c:v>-52.644719999999992</c:v>
                      </c:pt>
                      <c:pt idx="17321">
                        <c:v>-52.676930000000006</c:v>
                      </c:pt>
                      <c:pt idx="17322">
                        <c:v>-52.70879</c:v>
                      </c:pt>
                      <c:pt idx="17323">
                        <c:v>-52.740720000000003</c:v>
                      </c:pt>
                      <c:pt idx="17324">
                        <c:v>-52.7727</c:v>
                      </c:pt>
                      <c:pt idx="17325">
                        <c:v>-52.804670000000002</c:v>
                      </c:pt>
                      <c:pt idx="17326">
                        <c:v>-52.836800000000004</c:v>
                      </c:pt>
                      <c:pt idx="17327">
                        <c:v>-52.868780000000001</c:v>
                      </c:pt>
                      <c:pt idx="17328">
                        <c:v>-52.900919999999999</c:v>
                      </c:pt>
                      <c:pt idx="17329">
                        <c:v>-52.932959999999994</c:v>
                      </c:pt>
                      <c:pt idx="17330">
                        <c:v>-52.965239999999994</c:v>
                      </c:pt>
                      <c:pt idx="17331">
                        <c:v>-52.997480000000003</c:v>
                      </c:pt>
                      <c:pt idx="17332">
                        <c:v>-53.029769999999999</c:v>
                      </c:pt>
                      <c:pt idx="17333">
                        <c:v>-53.061980000000005</c:v>
                      </c:pt>
                      <c:pt idx="17334">
                        <c:v>-53.094499999999996</c:v>
                      </c:pt>
                      <c:pt idx="17335">
                        <c:v>-53.126800000000003</c:v>
                      </c:pt>
                      <c:pt idx="17336">
                        <c:v>-53.159120000000001</c:v>
                      </c:pt>
                      <c:pt idx="17337">
                        <c:v>-53.190719999999999</c:v>
                      </c:pt>
                      <c:pt idx="17338">
                        <c:v>-53.222650000000002</c:v>
                      </c:pt>
                      <c:pt idx="17339">
                        <c:v>-53.254480000000001</c:v>
                      </c:pt>
                      <c:pt idx="17340">
                        <c:v>-53.286230000000003</c:v>
                      </c:pt>
                      <c:pt idx="17341">
                        <c:v>-53.317480000000003</c:v>
                      </c:pt>
                      <c:pt idx="17342">
                        <c:v>-53.349080000000001</c:v>
                      </c:pt>
                      <c:pt idx="17343">
                        <c:v>-53.380739999999996</c:v>
                      </c:pt>
                      <c:pt idx="17344">
                        <c:v>-53.411079999999998</c:v>
                      </c:pt>
                      <c:pt idx="17345">
                        <c:v>-53.441739999999996</c:v>
                      </c:pt>
                      <c:pt idx="17346">
                        <c:v>-53.473010000000002</c:v>
                      </c:pt>
                      <c:pt idx="17347">
                        <c:v>-53.50459</c:v>
                      </c:pt>
                      <c:pt idx="17348">
                        <c:v>-53.536029999999997</c:v>
                      </c:pt>
                      <c:pt idx="17349">
                        <c:v>-53.567509999999999</c:v>
                      </c:pt>
                      <c:pt idx="17350">
                        <c:v>-53.598950000000002</c:v>
                      </c:pt>
                      <c:pt idx="17351">
                        <c:v>-53.629189999999994</c:v>
                      </c:pt>
                      <c:pt idx="17352">
                        <c:v>-53.660040000000002</c:v>
                      </c:pt>
                      <c:pt idx="17353">
                        <c:v>-53.690989999999999</c:v>
                      </c:pt>
                      <c:pt idx="17354">
                        <c:v>-53.7211</c:v>
                      </c:pt>
                      <c:pt idx="17355">
                        <c:v>-53.751220000000004</c:v>
                      </c:pt>
                      <c:pt idx="17356">
                        <c:v>-53.781509999999997</c:v>
                      </c:pt>
                      <c:pt idx="17357">
                        <c:v>-53.812119999999993</c:v>
                      </c:pt>
                      <c:pt idx="17358">
                        <c:v>-53.841549999999998</c:v>
                      </c:pt>
                      <c:pt idx="17359">
                        <c:v>-53.869520000000001</c:v>
                      </c:pt>
                      <c:pt idx="17360">
                        <c:v>-53.897490000000005</c:v>
                      </c:pt>
                      <c:pt idx="17361">
                        <c:v>-53.927630000000008</c:v>
                      </c:pt>
                      <c:pt idx="17362">
                        <c:v>-53.958480000000002</c:v>
                      </c:pt>
                      <c:pt idx="17363">
                        <c:v>-53.986239999999995</c:v>
                      </c:pt>
                      <c:pt idx="17364">
                        <c:v>-54.016469999999998</c:v>
                      </c:pt>
                      <c:pt idx="17365">
                        <c:v>-54.04683</c:v>
                      </c:pt>
                      <c:pt idx="17366">
                        <c:v>-54.077339999999992</c:v>
                      </c:pt>
                      <c:pt idx="17367">
                        <c:v>-54.107810000000001</c:v>
                      </c:pt>
                      <c:pt idx="17368">
                        <c:v>-54.138170000000002</c:v>
                      </c:pt>
                      <c:pt idx="17369">
                        <c:v>-54.168770000000002</c:v>
                      </c:pt>
                      <c:pt idx="17370">
                        <c:v>-54.199780000000004</c:v>
                      </c:pt>
                      <c:pt idx="17371">
                        <c:v>-54.230780000000003</c:v>
                      </c:pt>
                      <c:pt idx="17372">
                        <c:v>-54.262540000000001</c:v>
                      </c:pt>
                      <c:pt idx="17373">
                        <c:v>-54.293790000000001</c:v>
                      </c:pt>
                      <c:pt idx="17374">
                        <c:v>-54.325340000000004</c:v>
                      </c:pt>
                      <c:pt idx="17375">
                        <c:v>-54.356229999999996</c:v>
                      </c:pt>
                      <c:pt idx="17376">
                        <c:v>-54.386580000000002</c:v>
                      </c:pt>
                      <c:pt idx="17377">
                        <c:v>-54.417739999999995</c:v>
                      </c:pt>
                      <c:pt idx="17378">
                        <c:v>-54.44858</c:v>
                      </c:pt>
                      <c:pt idx="17379">
                        <c:v>-54.479129999999998</c:v>
                      </c:pt>
                      <c:pt idx="17380">
                        <c:v>-54.510490000000004</c:v>
                      </c:pt>
                      <c:pt idx="17381">
                        <c:v>-54.542110000000001</c:v>
                      </c:pt>
                      <c:pt idx="17382">
                        <c:v>-54.573349999999998</c:v>
                      </c:pt>
                      <c:pt idx="17383">
                        <c:v>-54.604649999999999</c:v>
                      </c:pt>
                      <c:pt idx="17384">
                        <c:v>-54.635840000000002</c:v>
                      </c:pt>
                      <c:pt idx="17385">
                        <c:v>-54.667000000000002</c:v>
                      </c:pt>
                      <c:pt idx="17386">
                        <c:v>-54.698689999999999</c:v>
                      </c:pt>
                      <c:pt idx="17387">
                        <c:v>-54.730230000000006</c:v>
                      </c:pt>
                      <c:pt idx="17388">
                        <c:v>-54.761829999999996</c:v>
                      </c:pt>
                      <c:pt idx="17389">
                        <c:v>-54.793209999999995</c:v>
                      </c:pt>
                      <c:pt idx="17390">
                        <c:v>-54.824080000000002</c:v>
                      </c:pt>
                      <c:pt idx="17391">
                        <c:v>-54.855629999999998</c:v>
                      </c:pt>
                      <c:pt idx="17392">
                        <c:v>-54.886139999999997</c:v>
                      </c:pt>
                      <c:pt idx="17393">
                        <c:v>-54.916109999999996</c:v>
                      </c:pt>
                      <c:pt idx="17394">
                        <c:v>-54.94782</c:v>
                      </c:pt>
                      <c:pt idx="17395">
                        <c:v>-54.978999999999999</c:v>
                      </c:pt>
                      <c:pt idx="17396">
                        <c:v>-55.010770000000008</c:v>
                      </c:pt>
                      <c:pt idx="17397">
                        <c:v>-55.04213</c:v>
                      </c:pt>
                      <c:pt idx="17398">
                        <c:v>-55.073439999999998</c:v>
                      </c:pt>
                      <c:pt idx="17399">
                        <c:v>-55.104889999999997</c:v>
                      </c:pt>
                      <c:pt idx="17400">
                        <c:v>-55.135909999999996</c:v>
                      </c:pt>
                      <c:pt idx="17401">
                        <c:v>-55.166930000000001</c:v>
                      </c:pt>
                      <c:pt idx="17402">
                        <c:v>-55.198400000000007</c:v>
                      </c:pt>
                      <c:pt idx="17403">
                        <c:v>-55.229900000000001</c:v>
                      </c:pt>
                      <c:pt idx="17404">
                        <c:v>-55.260899999999999</c:v>
                      </c:pt>
                      <c:pt idx="17405">
                        <c:v>-55.291719999999998</c:v>
                      </c:pt>
                      <c:pt idx="17406">
                        <c:v>-55.322639999999993</c:v>
                      </c:pt>
                      <c:pt idx="17407">
                        <c:v>-55.353349999999999</c:v>
                      </c:pt>
                      <c:pt idx="17408">
                        <c:v>-55.384719999999994</c:v>
                      </c:pt>
                      <c:pt idx="17409">
                        <c:v>-55.415970000000002</c:v>
                      </c:pt>
                      <c:pt idx="17410">
                        <c:v>-55.447020000000002</c:v>
                      </c:pt>
                      <c:pt idx="17411">
                        <c:v>-55.477740000000004</c:v>
                      </c:pt>
                      <c:pt idx="17412">
                        <c:v>-55.508689999999994</c:v>
                      </c:pt>
                      <c:pt idx="17413">
                        <c:v>-55.539920000000002</c:v>
                      </c:pt>
                      <c:pt idx="17414">
                        <c:v>-55.570659999999997</c:v>
                      </c:pt>
                      <c:pt idx="17415">
                        <c:v>-55.601469999999999</c:v>
                      </c:pt>
                      <c:pt idx="17416">
                        <c:v>-55.632659999999994</c:v>
                      </c:pt>
                      <c:pt idx="17417">
                        <c:v>-55.663780000000003</c:v>
                      </c:pt>
                      <c:pt idx="17418">
                        <c:v>-55.694990000000004</c:v>
                      </c:pt>
                      <c:pt idx="17419">
                        <c:v>-55.726240000000004</c:v>
                      </c:pt>
                      <c:pt idx="17420">
                        <c:v>-55.757000000000005</c:v>
                      </c:pt>
                      <c:pt idx="17421">
                        <c:v>-55.78772</c:v>
                      </c:pt>
                      <c:pt idx="17422">
                        <c:v>-55.819109999999995</c:v>
                      </c:pt>
                      <c:pt idx="17423">
                        <c:v>-55.850049999999996</c:v>
                      </c:pt>
                      <c:pt idx="17424">
                        <c:v>-55.881059999999998</c:v>
                      </c:pt>
                      <c:pt idx="17425">
                        <c:v>-55.911900000000003</c:v>
                      </c:pt>
                      <c:pt idx="17426">
                        <c:v>-55.942480000000003</c:v>
                      </c:pt>
                      <c:pt idx="17427">
                        <c:v>-55.973179999999999</c:v>
                      </c:pt>
                      <c:pt idx="17428">
                        <c:v>-55.998780000000004</c:v>
                      </c:pt>
                      <c:pt idx="17429">
                        <c:v>-56.025790000000001</c:v>
                      </c:pt>
                      <c:pt idx="17430">
                        <c:v>-56.053810000000006</c:v>
                      </c:pt>
                      <c:pt idx="17431">
                        <c:v>-56.082639999999998</c:v>
                      </c:pt>
                      <c:pt idx="17432">
                        <c:v>-56.111769999999993</c:v>
                      </c:pt>
                      <c:pt idx="17433">
                        <c:v>-56.141199999999998</c:v>
                      </c:pt>
                      <c:pt idx="17434">
                        <c:v>-56.170730000000006</c:v>
                      </c:pt>
                      <c:pt idx="17435">
                        <c:v>-56.201390000000004</c:v>
                      </c:pt>
                      <c:pt idx="17436">
                        <c:v>-56.231090000000002</c:v>
                      </c:pt>
                      <c:pt idx="17437">
                        <c:v>-56.260389999999994</c:v>
                      </c:pt>
                      <c:pt idx="17438">
                        <c:v>-56.289499999999997</c:v>
                      </c:pt>
                      <c:pt idx="17439">
                        <c:v>-56.319429999999997</c:v>
                      </c:pt>
                      <c:pt idx="17440">
                        <c:v>-56.348710000000004</c:v>
                      </c:pt>
                      <c:pt idx="17441">
                        <c:v>-56.36271</c:v>
                      </c:pt>
                      <c:pt idx="17442">
                        <c:v>-56.380309999999994</c:v>
                      </c:pt>
                      <c:pt idx="17443">
                        <c:v>-56.407409999999999</c:v>
                      </c:pt>
                      <c:pt idx="17444">
                        <c:v>-56.435579999999995</c:v>
                      </c:pt>
                      <c:pt idx="17445">
                        <c:v>-56.464740000000006</c:v>
                      </c:pt>
                      <c:pt idx="17446">
                        <c:v>-56.493859999999998</c:v>
                      </c:pt>
                      <c:pt idx="17447">
                        <c:v>-56.522649999999999</c:v>
                      </c:pt>
                      <c:pt idx="17448">
                        <c:v>-56.55227</c:v>
                      </c:pt>
                      <c:pt idx="17449">
                        <c:v>-56.581289999999996</c:v>
                      </c:pt>
                      <c:pt idx="17450">
                        <c:v>-56.61139</c:v>
                      </c:pt>
                      <c:pt idx="17451">
                        <c:v>-56.641089999999998</c:v>
                      </c:pt>
                      <c:pt idx="17452">
                        <c:v>-56.66771</c:v>
                      </c:pt>
                      <c:pt idx="17453">
                        <c:v>-56.698389999999996</c:v>
                      </c:pt>
                      <c:pt idx="17454">
                        <c:v>-56.728769999999997</c:v>
                      </c:pt>
                      <c:pt idx="17455">
                        <c:v>-56.757950000000001</c:v>
                      </c:pt>
                      <c:pt idx="17456">
                        <c:v>-56.78828</c:v>
                      </c:pt>
                      <c:pt idx="17457">
                        <c:v>-56.818860000000001</c:v>
                      </c:pt>
                      <c:pt idx="17458">
                        <c:v>-56.848840000000003</c:v>
                      </c:pt>
                      <c:pt idx="17459">
                        <c:v>-56.879300000000001</c:v>
                      </c:pt>
                      <c:pt idx="17460">
                        <c:v>-56.90992</c:v>
                      </c:pt>
                      <c:pt idx="17461">
                        <c:v>-56.940069999999999</c:v>
                      </c:pt>
                      <c:pt idx="17462">
                        <c:v>-56.971040000000002</c:v>
                      </c:pt>
                      <c:pt idx="17463">
                        <c:v>-57.00226</c:v>
                      </c:pt>
                      <c:pt idx="17464">
                        <c:v>-57.03331</c:v>
                      </c:pt>
                      <c:pt idx="17465">
                        <c:v>-57.064230000000002</c:v>
                      </c:pt>
                      <c:pt idx="17466">
                        <c:v>-57.095120000000001</c:v>
                      </c:pt>
                      <c:pt idx="17467">
                        <c:v>-57.126239999999996</c:v>
                      </c:pt>
                      <c:pt idx="17468">
                        <c:v>-57.155799999999999</c:v>
                      </c:pt>
                      <c:pt idx="17469">
                        <c:v>-57.18526</c:v>
                      </c:pt>
                      <c:pt idx="17470">
                        <c:v>-57.215969999999999</c:v>
                      </c:pt>
                      <c:pt idx="17471">
                        <c:v>-57.246269999999996</c:v>
                      </c:pt>
                      <c:pt idx="17472">
                        <c:v>-57.277449999999995</c:v>
                      </c:pt>
                      <c:pt idx="17473">
                        <c:v>-57.307459999999999</c:v>
                      </c:pt>
                      <c:pt idx="17474">
                        <c:v>-57.337980000000002</c:v>
                      </c:pt>
                      <c:pt idx="17475">
                        <c:v>-57.368949999999998</c:v>
                      </c:pt>
                      <c:pt idx="17476">
                        <c:v>-57.39987</c:v>
                      </c:pt>
                      <c:pt idx="17477">
                        <c:v>-57.430580000000006</c:v>
                      </c:pt>
                      <c:pt idx="17478">
                        <c:v>-57.461820000000003</c:v>
                      </c:pt>
                      <c:pt idx="17479">
                        <c:v>-57.492289999999997</c:v>
                      </c:pt>
                      <c:pt idx="17480">
                        <c:v>-57.522510000000004</c:v>
                      </c:pt>
                      <c:pt idx="17481">
                        <c:v>-57.552729999999997</c:v>
                      </c:pt>
                      <c:pt idx="17482">
                        <c:v>-57.58361</c:v>
                      </c:pt>
                      <c:pt idx="17483">
                        <c:v>-57.613649999999993</c:v>
                      </c:pt>
                      <c:pt idx="17484">
                        <c:v>-57.644300000000001</c:v>
                      </c:pt>
                      <c:pt idx="17485">
                        <c:v>-57.67436</c:v>
                      </c:pt>
                      <c:pt idx="17486">
                        <c:v>-57.704409999999996</c:v>
                      </c:pt>
                      <c:pt idx="17487">
                        <c:v>-57.735489999999999</c:v>
                      </c:pt>
                      <c:pt idx="17488">
                        <c:v>-57.765969999999996</c:v>
                      </c:pt>
                      <c:pt idx="17489">
                        <c:v>-57.79616</c:v>
                      </c:pt>
                      <c:pt idx="17490">
                        <c:v>-57.826259999999998</c:v>
                      </c:pt>
                      <c:pt idx="17491">
                        <c:v>-57.855379999999997</c:v>
                      </c:pt>
                      <c:pt idx="17492">
                        <c:v>-57.884520000000002</c:v>
                      </c:pt>
                      <c:pt idx="17493">
                        <c:v>-57.913300000000007</c:v>
                      </c:pt>
                      <c:pt idx="17494">
                        <c:v>-57.942049999999995</c:v>
                      </c:pt>
                      <c:pt idx="17495">
                        <c:v>-57.970839999999995</c:v>
                      </c:pt>
                      <c:pt idx="17496">
                        <c:v>-58</c:v>
                      </c:pt>
                      <c:pt idx="17497">
                        <c:v>-58.029219999999995</c:v>
                      </c:pt>
                      <c:pt idx="17498">
                        <c:v>-58.058410000000002</c:v>
                      </c:pt>
                      <c:pt idx="17499">
                        <c:v>-58.08766</c:v>
                      </c:pt>
                      <c:pt idx="17500">
                        <c:v>-58.081440000000001</c:v>
                      </c:pt>
                      <c:pt idx="17501">
                        <c:v>-58.081440000000001</c:v>
                      </c:pt>
                      <c:pt idx="17502">
                        <c:v>-58.092579999999998</c:v>
                      </c:pt>
                      <c:pt idx="17503">
                        <c:v>-58.11309</c:v>
                      </c:pt>
                      <c:pt idx="17504">
                        <c:v>-58.134170000000005</c:v>
                      </c:pt>
                      <c:pt idx="17505">
                        <c:v>-58.159739999999999</c:v>
                      </c:pt>
                      <c:pt idx="17506">
                        <c:v>-58.185000000000002</c:v>
                      </c:pt>
                      <c:pt idx="17507">
                        <c:v>-58.210369999999998</c:v>
                      </c:pt>
                      <c:pt idx="17508">
                        <c:v>-58.236470000000004</c:v>
                      </c:pt>
                      <c:pt idx="17509">
                        <c:v>-58.264060000000001</c:v>
                      </c:pt>
                      <c:pt idx="17510">
                        <c:v>-58.291609999999999</c:v>
                      </c:pt>
                      <c:pt idx="17511">
                        <c:v>-58.319389999999999</c:v>
                      </c:pt>
                      <c:pt idx="17512">
                        <c:v>-58.34639</c:v>
                      </c:pt>
                      <c:pt idx="17513">
                        <c:v>-58.374759999999995</c:v>
                      </c:pt>
                      <c:pt idx="17514">
                        <c:v>-58.403460000000003</c:v>
                      </c:pt>
                      <c:pt idx="17515">
                        <c:v>-58.431879999999992</c:v>
                      </c:pt>
                      <c:pt idx="17516">
                        <c:v>-58.460290000000001</c:v>
                      </c:pt>
                      <c:pt idx="17517">
                        <c:v>-58.487669999999994</c:v>
                      </c:pt>
                      <c:pt idx="17518">
                        <c:v>-58.514009999999999</c:v>
                      </c:pt>
                      <c:pt idx="17519">
                        <c:v>-58.542839999999998</c:v>
                      </c:pt>
                      <c:pt idx="17520">
                        <c:v>-58.570890000000006</c:v>
                      </c:pt>
                      <c:pt idx="17521">
                        <c:v>-58.599579999999996</c:v>
                      </c:pt>
                      <c:pt idx="17522">
                        <c:v>-58.628600000000006</c:v>
                      </c:pt>
                      <c:pt idx="17523">
                        <c:v>-58.650080000000003</c:v>
                      </c:pt>
                      <c:pt idx="17524">
                        <c:v>-58.671480000000003</c:v>
                      </c:pt>
                      <c:pt idx="17525">
                        <c:v>-58.69764</c:v>
                      </c:pt>
                      <c:pt idx="17526">
                        <c:v>-58.724369999999993</c:v>
                      </c:pt>
                      <c:pt idx="17527">
                        <c:v>-58.75121</c:v>
                      </c:pt>
                      <c:pt idx="17528">
                        <c:v>-58.777809999999995</c:v>
                      </c:pt>
                      <c:pt idx="17529">
                        <c:v>-58.804239999999993</c:v>
                      </c:pt>
                      <c:pt idx="17530">
                        <c:v>-58.831569999999999</c:v>
                      </c:pt>
                      <c:pt idx="17531">
                        <c:v>-58.859000000000002</c:v>
                      </c:pt>
                      <c:pt idx="17532">
                        <c:v>-58.886679999999998</c:v>
                      </c:pt>
                      <c:pt idx="17533">
                        <c:v>-58.91337</c:v>
                      </c:pt>
                      <c:pt idx="17534">
                        <c:v>-58.940270000000005</c:v>
                      </c:pt>
                      <c:pt idx="17535">
                        <c:v>-58.967759999999998</c:v>
                      </c:pt>
                      <c:pt idx="17536">
                        <c:v>-58.994479999999996</c:v>
                      </c:pt>
                      <c:pt idx="17537">
                        <c:v>-59.022050000000007</c:v>
                      </c:pt>
                      <c:pt idx="17538">
                        <c:v>-59.050429999999999</c:v>
                      </c:pt>
                      <c:pt idx="17539">
                        <c:v>-59.07799</c:v>
                      </c:pt>
                      <c:pt idx="17540">
                        <c:v>-59.105179999999997</c:v>
                      </c:pt>
                      <c:pt idx="17541">
                        <c:v>-59.133319999999998</c:v>
                      </c:pt>
                      <c:pt idx="17542">
                        <c:v>-59.16048</c:v>
                      </c:pt>
                      <c:pt idx="17543">
                        <c:v>-59.187580000000004</c:v>
                      </c:pt>
                      <c:pt idx="17544">
                        <c:v>-59.215450000000004</c:v>
                      </c:pt>
                      <c:pt idx="17545">
                        <c:v>-59.243690000000001</c:v>
                      </c:pt>
                      <c:pt idx="17546">
                        <c:v>-59.272109999999998</c:v>
                      </c:pt>
                      <c:pt idx="17547">
                        <c:v>-59.3005</c:v>
                      </c:pt>
                      <c:pt idx="17548">
                        <c:v>-59.328569999999999</c:v>
                      </c:pt>
                      <c:pt idx="17549">
                        <c:v>-59.357559999999992</c:v>
                      </c:pt>
                      <c:pt idx="17550">
                        <c:v>-59.386060000000001</c:v>
                      </c:pt>
                      <c:pt idx="17551">
                        <c:v>-59.414999999999992</c:v>
                      </c:pt>
                      <c:pt idx="17552">
                        <c:v>-59.443510000000003</c:v>
                      </c:pt>
                      <c:pt idx="17553">
                        <c:v>-59.471410000000006</c:v>
                      </c:pt>
                      <c:pt idx="17554">
                        <c:v>-59.499399999999994</c:v>
                      </c:pt>
                      <c:pt idx="17555">
                        <c:v>-59.527650000000001</c:v>
                      </c:pt>
                      <c:pt idx="17556">
                        <c:v>-59.555870000000006</c:v>
                      </c:pt>
                      <c:pt idx="17557">
                        <c:v>-59.584429999999998</c:v>
                      </c:pt>
                      <c:pt idx="17558">
                        <c:v>-59.613289999999999</c:v>
                      </c:pt>
                      <c:pt idx="17559">
                        <c:v>-59.64179</c:v>
                      </c:pt>
                      <c:pt idx="17560">
                        <c:v>-59.671039999999998</c:v>
                      </c:pt>
                      <c:pt idx="17561">
                        <c:v>-59.700379999999996</c:v>
                      </c:pt>
                      <c:pt idx="17562">
                        <c:v>-59.729689999999998</c:v>
                      </c:pt>
                      <c:pt idx="17563">
                        <c:v>-59.758800000000001</c:v>
                      </c:pt>
                      <c:pt idx="17564">
                        <c:v>-59.787480000000002</c:v>
                      </c:pt>
                      <c:pt idx="17565">
                        <c:v>-59.814119999999996</c:v>
                      </c:pt>
                      <c:pt idx="17566">
                        <c:v>-59.841819999999998</c:v>
                      </c:pt>
                      <c:pt idx="17567">
                        <c:v>-59.869450000000001</c:v>
                      </c:pt>
                      <c:pt idx="17568">
                        <c:v>-59.898209999999999</c:v>
                      </c:pt>
                      <c:pt idx="17569">
                        <c:v>-59.926370000000006</c:v>
                      </c:pt>
                      <c:pt idx="17570">
                        <c:v>-59.95579</c:v>
                      </c:pt>
                      <c:pt idx="17571">
                        <c:v>-59.983820000000001</c:v>
                      </c:pt>
                      <c:pt idx="17572">
                        <c:v>-60.013210000000001</c:v>
                      </c:pt>
                      <c:pt idx="17573">
                        <c:v>-60.040839999999996</c:v>
                      </c:pt>
                      <c:pt idx="17574">
                        <c:v>-60.067389999999996</c:v>
                      </c:pt>
                      <c:pt idx="17575">
                        <c:v>-60.095409999999994</c:v>
                      </c:pt>
                      <c:pt idx="17576">
                        <c:v>-60.12238</c:v>
                      </c:pt>
                      <c:pt idx="17577">
                        <c:v>-60.149830000000001</c:v>
                      </c:pt>
                      <c:pt idx="17578">
                        <c:v>-60.177810000000001</c:v>
                      </c:pt>
                      <c:pt idx="17579">
                        <c:v>-60.20608</c:v>
                      </c:pt>
                      <c:pt idx="17580">
                        <c:v>-60.234930000000006</c:v>
                      </c:pt>
                      <c:pt idx="17581">
                        <c:v>-60.263190000000002</c:v>
                      </c:pt>
                      <c:pt idx="17582">
                        <c:v>-60.291409999999999</c:v>
                      </c:pt>
                      <c:pt idx="17583">
                        <c:v>-60.319299999999998</c:v>
                      </c:pt>
                      <c:pt idx="17584">
                        <c:v>-60.348469999999999</c:v>
                      </c:pt>
                      <c:pt idx="17585">
                        <c:v>-60.375730000000004</c:v>
                      </c:pt>
                      <c:pt idx="17586">
                        <c:v>-60.404679999999999</c:v>
                      </c:pt>
                      <c:pt idx="17587">
                        <c:v>-60.433079999999997</c:v>
                      </c:pt>
                      <c:pt idx="17588">
                        <c:v>-60.461840000000002</c:v>
                      </c:pt>
                      <c:pt idx="17589">
                        <c:v>-60.491149999999998</c:v>
                      </c:pt>
                      <c:pt idx="17590">
                        <c:v>-60.518940000000001</c:v>
                      </c:pt>
                      <c:pt idx="17591">
                        <c:v>-60.547449999999998</c:v>
                      </c:pt>
                      <c:pt idx="17592">
                        <c:v>-60.575620000000001</c:v>
                      </c:pt>
                      <c:pt idx="17593">
                        <c:v>-60.60445</c:v>
                      </c:pt>
                      <c:pt idx="17594">
                        <c:v>-60.632669999999997</c:v>
                      </c:pt>
                      <c:pt idx="17595">
                        <c:v>-60.660999999999994</c:v>
                      </c:pt>
                      <c:pt idx="17596">
                        <c:v>-60.689840000000004</c:v>
                      </c:pt>
                      <c:pt idx="17597">
                        <c:v>-60.71752</c:v>
                      </c:pt>
                      <c:pt idx="17598">
                        <c:v>-60.746180000000003</c:v>
                      </c:pt>
                      <c:pt idx="17599">
                        <c:v>-60.774249999999995</c:v>
                      </c:pt>
                      <c:pt idx="17600">
                        <c:v>-60.802610000000001</c:v>
                      </c:pt>
                      <c:pt idx="17601">
                        <c:v>-60.830919999999999</c:v>
                      </c:pt>
                      <c:pt idx="17602">
                        <c:v>-60.859349999999999</c:v>
                      </c:pt>
                      <c:pt idx="17603">
                        <c:v>-60.874990000000004</c:v>
                      </c:pt>
                      <c:pt idx="17604">
                        <c:v>-60.892470000000003</c:v>
                      </c:pt>
                      <c:pt idx="17605">
                        <c:v>-60.913740000000004</c:v>
                      </c:pt>
                      <c:pt idx="17606">
                        <c:v>-60.937070000000006</c:v>
                      </c:pt>
                      <c:pt idx="17607">
                        <c:v>-60.961449999999999</c:v>
                      </c:pt>
                      <c:pt idx="17608">
                        <c:v>-60.987049999999996</c:v>
                      </c:pt>
                      <c:pt idx="17609">
                        <c:v>-61.014319999999998</c:v>
                      </c:pt>
                      <c:pt idx="17610">
                        <c:v>-61.042209999999997</c:v>
                      </c:pt>
                      <c:pt idx="17611">
                        <c:v>-61.070770000000003</c:v>
                      </c:pt>
                      <c:pt idx="17612">
                        <c:v>-61.099490000000003</c:v>
                      </c:pt>
                      <c:pt idx="17613">
                        <c:v>-61.128739999999993</c:v>
                      </c:pt>
                      <c:pt idx="17614">
                        <c:v>-61.15793</c:v>
                      </c:pt>
                      <c:pt idx="17615">
                        <c:v>-61.186569999999996</c:v>
                      </c:pt>
                      <c:pt idx="17616">
                        <c:v>-61.21508</c:v>
                      </c:pt>
                      <c:pt idx="17617">
                        <c:v>-61.243179999999995</c:v>
                      </c:pt>
                      <c:pt idx="17618">
                        <c:v>-61.272349999999996</c:v>
                      </c:pt>
                      <c:pt idx="17619">
                        <c:v>-61.301589999999997</c:v>
                      </c:pt>
                      <c:pt idx="17620">
                        <c:v>-61.331110000000002</c:v>
                      </c:pt>
                      <c:pt idx="17621">
                        <c:v>-61.360549999999996</c:v>
                      </c:pt>
                      <c:pt idx="17622">
                        <c:v>-61.390190000000004</c:v>
                      </c:pt>
                      <c:pt idx="17623">
                        <c:v>-61.419490000000003</c:v>
                      </c:pt>
                      <c:pt idx="17624">
                        <c:v>-61.448570000000004</c:v>
                      </c:pt>
                      <c:pt idx="17625">
                        <c:v>-61.477670000000003</c:v>
                      </c:pt>
                      <c:pt idx="17626">
                        <c:v>-61.502410000000005</c:v>
                      </c:pt>
                      <c:pt idx="17627">
                        <c:v>-61.521329999999999</c:v>
                      </c:pt>
                      <c:pt idx="17628">
                        <c:v>-61.546960000000006</c:v>
                      </c:pt>
                      <c:pt idx="17629">
                        <c:v>-61.557110000000002</c:v>
                      </c:pt>
                      <c:pt idx="17630">
                        <c:v>-61.580420000000004</c:v>
                      </c:pt>
                      <c:pt idx="17631">
                        <c:v>-61.606059999999999</c:v>
                      </c:pt>
                      <c:pt idx="17632">
                        <c:v>-61.6355</c:v>
                      </c:pt>
                      <c:pt idx="17633">
                        <c:v>-61.66442</c:v>
                      </c:pt>
                      <c:pt idx="17634">
                        <c:v>-61.694090000000003</c:v>
                      </c:pt>
                      <c:pt idx="17635">
                        <c:v>-61.723220000000005</c:v>
                      </c:pt>
                      <c:pt idx="17636">
                        <c:v>-61.752459999999999</c:v>
                      </c:pt>
                      <c:pt idx="17637">
                        <c:v>-61.781480000000002</c:v>
                      </c:pt>
                      <c:pt idx="17638">
                        <c:v>-61.810910000000007</c:v>
                      </c:pt>
                      <c:pt idx="17639">
                        <c:v>-61.839709999999997</c:v>
                      </c:pt>
                      <c:pt idx="17640">
                        <c:v>-61.868139999999997</c:v>
                      </c:pt>
                      <c:pt idx="17641">
                        <c:v>-61.896349999999998</c:v>
                      </c:pt>
                      <c:pt idx="17642">
                        <c:v>-61.922319999999999</c:v>
                      </c:pt>
                      <c:pt idx="17643">
                        <c:v>-61.950339999999997</c:v>
                      </c:pt>
                      <c:pt idx="17644">
                        <c:v>-61.978220000000007</c:v>
                      </c:pt>
                      <c:pt idx="17645">
                        <c:v>-62.005830000000003</c:v>
                      </c:pt>
                      <c:pt idx="17646">
                        <c:v>-62.0214</c:v>
                      </c:pt>
                      <c:pt idx="17647">
                        <c:v>-62.051239999999993</c:v>
                      </c:pt>
                      <c:pt idx="17648">
                        <c:v>-62.080120000000001</c:v>
                      </c:pt>
                      <c:pt idx="17649">
                        <c:v>-62.107439999999997</c:v>
                      </c:pt>
                      <c:pt idx="17650">
                        <c:v>-62.134330000000006</c:v>
                      </c:pt>
                      <c:pt idx="17651">
                        <c:v>-62.15992</c:v>
                      </c:pt>
                      <c:pt idx="17652">
                        <c:v>-62.184950000000001</c:v>
                      </c:pt>
                      <c:pt idx="17653">
                        <c:v>-62.212199999999996</c:v>
                      </c:pt>
                      <c:pt idx="17654">
                        <c:v>-62.239139999999999</c:v>
                      </c:pt>
                      <c:pt idx="17655">
                        <c:v>-62.253049999999995</c:v>
                      </c:pt>
                      <c:pt idx="17656">
                        <c:v>-62.273740000000004</c:v>
                      </c:pt>
                      <c:pt idx="17657">
                        <c:v>-62.2881</c:v>
                      </c:pt>
                      <c:pt idx="17658">
                        <c:v>-62.279850000000003</c:v>
                      </c:pt>
                      <c:pt idx="17659">
                        <c:v>-62.292659999999998</c:v>
                      </c:pt>
                      <c:pt idx="17660">
                        <c:v>-62.31635</c:v>
                      </c:pt>
                      <c:pt idx="17661">
                        <c:v>-62.342140000000001</c:v>
                      </c:pt>
                      <c:pt idx="17662">
                        <c:v>-62.366820000000004</c:v>
                      </c:pt>
                      <c:pt idx="17663">
                        <c:v>-62.391310000000004</c:v>
                      </c:pt>
                      <c:pt idx="17664">
                        <c:v>-62.417629999999996</c:v>
                      </c:pt>
                      <c:pt idx="17665">
                        <c:v>-62.444279999999999</c:v>
                      </c:pt>
                      <c:pt idx="17666">
                        <c:v>-62.470950000000002</c:v>
                      </c:pt>
                      <c:pt idx="17667">
                        <c:v>-62.497320000000002</c:v>
                      </c:pt>
                      <c:pt idx="17668">
                        <c:v>-62.51361</c:v>
                      </c:pt>
                      <c:pt idx="17669">
                        <c:v>-62.522939999999998</c:v>
                      </c:pt>
                      <c:pt idx="17670">
                        <c:v>-62.503579999999999</c:v>
                      </c:pt>
                      <c:pt idx="17671">
                        <c:v>-62.505990000000004</c:v>
                      </c:pt>
                      <c:pt idx="17672">
                        <c:v>-62.513269999999999</c:v>
                      </c:pt>
                      <c:pt idx="17673">
                        <c:v>-62.512249999999995</c:v>
                      </c:pt>
                      <c:pt idx="17674">
                        <c:v>-62.518900000000002</c:v>
                      </c:pt>
                      <c:pt idx="17675">
                        <c:v>-62.528089999999999</c:v>
                      </c:pt>
                      <c:pt idx="17676">
                        <c:v>-62.537900000000008</c:v>
                      </c:pt>
                      <c:pt idx="17677">
                        <c:v>-62.547840000000001</c:v>
                      </c:pt>
                      <c:pt idx="17678">
                        <c:v>-62.558429999999994</c:v>
                      </c:pt>
                      <c:pt idx="17679">
                        <c:v>-62.568089999999998</c:v>
                      </c:pt>
                      <c:pt idx="17680">
                        <c:v>-62.579849999999993</c:v>
                      </c:pt>
                      <c:pt idx="17681">
                        <c:v>-62.590539999999997</c:v>
                      </c:pt>
                      <c:pt idx="17682">
                        <c:v>-62.602080000000001</c:v>
                      </c:pt>
                      <c:pt idx="17683">
                        <c:v>-62.614340000000006</c:v>
                      </c:pt>
                      <c:pt idx="17684">
                        <c:v>-62.626780000000004</c:v>
                      </c:pt>
                      <c:pt idx="17685">
                        <c:v>-62.640680000000003</c:v>
                      </c:pt>
                      <c:pt idx="17686">
                        <c:v>-62.655149999999999</c:v>
                      </c:pt>
                      <c:pt idx="17687">
                        <c:v>-62.67024</c:v>
                      </c:pt>
                      <c:pt idx="17688">
                        <c:v>-62.686330000000005</c:v>
                      </c:pt>
                      <c:pt idx="17689">
                        <c:v>-62.702159999999992</c:v>
                      </c:pt>
                      <c:pt idx="17690">
                        <c:v>-62.71902</c:v>
                      </c:pt>
                      <c:pt idx="17691">
                        <c:v>-62.734889999999993</c:v>
                      </c:pt>
                      <c:pt idx="17692">
                        <c:v>-62.753310000000006</c:v>
                      </c:pt>
                      <c:pt idx="17693">
                        <c:v>-62.771140000000003</c:v>
                      </c:pt>
                      <c:pt idx="17694">
                        <c:v>-62.783740000000002</c:v>
                      </c:pt>
                      <c:pt idx="17695">
                        <c:v>-62.794640000000001</c:v>
                      </c:pt>
                      <c:pt idx="17696">
                        <c:v>-62.810870000000001</c:v>
                      </c:pt>
                      <c:pt idx="17697">
                        <c:v>-62.818469999999998</c:v>
                      </c:pt>
                      <c:pt idx="17698">
                        <c:v>-62.831029999999998</c:v>
                      </c:pt>
                      <c:pt idx="17699">
                        <c:v>-62.843669999999996</c:v>
                      </c:pt>
                      <c:pt idx="17700">
                        <c:v>-62.860410000000002</c:v>
                      </c:pt>
                      <c:pt idx="17701">
                        <c:v>-62.875610000000002</c:v>
                      </c:pt>
                      <c:pt idx="17702">
                        <c:v>-62.885369999999995</c:v>
                      </c:pt>
                      <c:pt idx="17703">
                        <c:v>-62.897910000000003</c:v>
                      </c:pt>
                      <c:pt idx="17704">
                        <c:v>-62.912439999999997</c:v>
                      </c:pt>
                      <c:pt idx="17705">
                        <c:v>-62.929389999999998</c:v>
                      </c:pt>
                      <c:pt idx="17706">
                        <c:v>-62.947600000000001</c:v>
                      </c:pt>
                      <c:pt idx="17707">
                        <c:v>-62.965280000000007</c:v>
                      </c:pt>
                      <c:pt idx="17708">
                        <c:v>-62.982199999999999</c:v>
                      </c:pt>
                      <c:pt idx="17709">
                        <c:v>-63.001139999999999</c:v>
                      </c:pt>
                      <c:pt idx="17710">
                        <c:v>-63.019829999999999</c:v>
                      </c:pt>
                      <c:pt idx="17711">
                        <c:v>-63.038699999999999</c:v>
                      </c:pt>
                      <c:pt idx="17712">
                        <c:v>-63.05836</c:v>
                      </c:pt>
                      <c:pt idx="17713">
                        <c:v>-63.077819999999996</c:v>
                      </c:pt>
                      <c:pt idx="17714">
                        <c:v>-63.097000000000001</c:v>
                      </c:pt>
                      <c:pt idx="17715">
                        <c:v>-63.116770000000002</c:v>
                      </c:pt>
                      <c:pt idx="17716">
                        <c:v>-63.136110000000002</c:v>
                      </c:pt>
                      <c:pt idx="17717">
                        <c:v>-63.155159999999995</c:v>
                      </c:pt>
                      <c:pt idx="17718">
                        <c:v>-63.174300000000002</c:v>
                      </c:pt>
                      <c:pt idx="17719">
                        <c:v>-63.193650000000005</c:v>
                      </c:pt>
                      <c:pt idx="17720">
                        <c:v>-63.213679999999997</c:v>
                      </c:pt>
                      <c:pt idx="17721">
                        <c:v>-63.23312</c:v>
                      </c:pt>
                      <c:pt idx="17722">
                        <c:v>-63.253589999999996</c:v>
                      </c:pt>
                      <c:pt idx="17723">
                        <c:v>-63.273400000000002</c:v>
                      </c:pt>
                      <c:pt idx="17724">
                        <c:v>-63.294139999999999</c:v>
                      </c:pt>
                      <c:pt idx="17725">
                        <c:v>-63.31474</c:v>
                      </c:pt>
                      <c:pt idx="17726">
                        <c:v>-63.334940000000003</c:v>
                      </c:pt>
                      <c:pt idx="17727">
                        <c:v>-63.355850000000004</c:v>
                      </c:pt>
                      <c:pt idx="17728">
                        <c:v>-63.375199999999992</c:v>
                      </c:pt>
                      <c:pt idx="17729">
                        <c:v>-63.365760000000002</c:v>
                      </c:pt>
                      <c:pt idx="17730">
                        <c:v>-63.378690000000006</c:v>
                      </c:pt>
                      <c:pt idx="17731">
                        <c:v>-63.394769999999994</c:v>
                      </c:pt>
                      <c:pt idx="17732">
                        <c:v>-63.404230000000005</c:v>
                      </c:pt>
                      <c:pt idx="17733">
                        <c:v>-63.414760000000001</c:v>
                      </c:pt>
                      <c:pt idx="17734">
                        <c:v>-63.426109999999994</c:v>
                      </c:pt>
                      <c:pt idx="17735">
                        <c:v>-63.438160000000003</c:v>
                      </c:pt>
                      <c:pt idx="17736">
                        <c:v>-63.45194</c:v>
                      </c:pt>
                      <c:pt idx="17737">
                        <c:v>-63.467240000000004</c:v>
                      </c:pt>
                      <c:pt idx="17738">
                        <c:v>-63.485149999999997</c:v>
                      </c:pt>
                      <c:pt idx="17739">
                        <c:v>-63.242159999999998</c:v>
                      </c:pt>
                      <c:pt idx="17740">
                        <c:v>-63.103400000000001</c:v>
                      </c:pt>
                      <c:pt idx="17741">
                        <c:v>-62.997300000000003</c:v>
                      </c:pt>
                      <c:pt idx="17742">
                        <c:v>-62.90757</c:v>
                      </c:pt>
                      <c:pt idx="17743">
                        <c:v>-62.828020000000002</c:v>
                      </c:pt>
                      <c:pt idx="17744">
                        <c:v>-62.750459999999997</c:v>
                      </c:pt>
                      <c:pt idx="17745">
                        <c:v>-62.681329999999996</c:v>
                      </c:pt>
                      <c:pt idx="17746">
                        <c:v>-62.617550000000001</c:v>
                      </c:pt>
                      <c:pt idx="17747">
                        <c:v>-62.556349999999995</c:v>
                      </c:pt>
                      <c:pt idx="17748">
                        <c:v>-62.486220000000003</c:v>
                      </c:pt>
                      <c:pt idx="17749">
                        <c:v>-62.433149999999998</c:v>
                      </c:pt>
                      <c:pt idx="17750">
                        <c:v>-62.380399999999995</c:v>
                      </c:pt>
                      <c:pt idx="17751">
                        <c:v>-62.328440000000001</c:v>
                      </c:pt>
                      <c:pt idx="17752">
                        <c:v>-62.276980000000002</c:v>
                      </c:pt>
                      <c:pt idx="17753">
                        <c:v>-62.226610000000008</c:v>
                      </c:pt>
                      <c:pt idx="17754">
                        <c:v>-62.177059999999997</c:v>
                      </c:pt>
                      <c:pt idx="17755">
                        <c:v>-62.128439999999998</c:v>
                      </c:pt>
                      <c:pt idx="17756">
                        <c:v>-62.080390000000001</c:v>
                      </c:pt>
                      <c:pt idx="17757">
                        <c:v>-62.03237</c:v>
                      </c:pt>
                      <c:pt idx="17758">
                        <c:v>-61.984789999999997</c:v>
                      </c:pt>
                      <c:pt idx="17759">
                        <c:v>-61.937660000000001</c:v>
                      </c:pt>
                      <c:pt idx="17760">
                        <c:v>-61.890090000000001</c:v>
                      </c:pt>
                      <c:pt idx="17761">
                        <c:v>-61.843159999999997</c:v>
                      </c:pt>
                      <c:pt idx="17762">
                        <c:v>-61.797040000000003</c:v>
                      </c:pt>
                      <c:pt idx="17763">
                        <c:v>-61.751690000000004</c:v>
                      </c:pt>
                      <c:pt idx="17764">
                        <c:v>-61.706849999999996</c:v>
                      </c:pt>
                      <c:pt idx="17765">
                        <c:v>-61.662410000000001</c:v>
                      </c:pt>
                      <c:pt idx="17766">
                        <c:v>-61.618399999999994</c:v>
                      </c:pt>
                      <c:pt idx="17767">
                        <c:v>-61.575199999999995</c:v>
                      </c:pt>
                      <c:pt idx="17768">
                        <c:v>-61.532030000000006</c:v>
                      </c:pt>
                      <c:pt idx="17769">
                        <c:v>-61.489630000000005</c:v>
                      </c:pt>
                      <c:pt idx="17770">
                        <c:v>-61.447760000000002</c:v>
                      </c:pt>
                      <c:pt idx="17771">
                        <c:v>-61.406140000000001</c:v>
                      </c:pt>
                      <c:pt idx="17772">
                        <c:v>-61.364720000000005</c:v>
                      </c:pt>
                      <c:pt idx="17773">
                        <c:v>-61.323560000000001</c:v>
                      </c:pt>
                      <c:pt idx="17774">
                        <c:v>-61.282589999999999</c:v>
                      </c:pt>
                      <c:pt idx="17775">
                        <c:v>-61.241839999999996</c:v>
                      </c:pt>
                      <c:pt idx="17776">
                        <c:v>-61.201210000000003</c:v>
                      </c:pt>
                      <c:pt idx="17777">
                        <c:v>-61.160500000000006</c:v>
                      </c:pt>
                      <c:pt idx="17778">
                        <c:v>-61.119960000000006</c:v>
                      </c:pt>
                      <c:pt idx="17779">
                        <c:v>-61.079679999999996</c:v>
                      </c:pt>
                      <c:pt idx="17780">
                        <c:v>-61.0396</c:v>
                      </c:pt>
                      <c:pt idx="17781">
                        <c:v>-60.999660000000006</c:v>
                      </c:pt>
                      <c:pt idx="17782">
                        <c:v>-60.960320000000003</c:v>
                      </c:pt>
                      <c:pt idx="17783">
                        <c:v>-60.920769999999997</c:v>
                      </c:pt>
                      <c:pt idx="17784">
                        <c:v>-60.881720000000001</c:v>
                      </c:pt>
                      <c:pt idx="17785">
                        <c:v>-60.843069999999997</c:v>
                      </c:pt>
                      <c:pt idx="17786">
                        <c:v>-60.804580000000001</c:v>
                      </c:pt>
                      <c:pt idx="17787">
                        <c:v>-60.765729999999998</c:v>
                      </c:pt>
                      <c:pt idx="17788">
                        <c:v>-60.727019999999996</c:v>
                      </c:pt>
                      <c:pt idx="17789">
                        <c:v>-60.687980000000003</c:v>
                      </c:pt>
                      <c:pt idx="17790">
                        <c:v>-60.649569999999997</c:v>
                      </c:pt>
                      <c:pt idx="17791">
                        <c:v>-60.611069999999998</c:v>
                      </c:pt>
                      <c:pt idx="17792">
                        <c:v>-60.573430000000002</c:v>
                      </c:pt>
                      <c:pt idx="17793">
                        <c:v>-60.535249999999998</c:v>
                      </c:pt>
                      <c:pt idx="17794">
                        <c:v>-60.497509999999998</c:v>
                      </c:pt>
                      <c:pt idx="17795">
                        <c:v>-60.459810000000004</c:v>
                      </c:pt>
                      <c:pt idx="17796">
                        <c:v>-60.410740000000004</c:v>
                      </c:pt>
                      <c:pt idx="17797">
                        <c:v>-60.37209</c:v>
                      </c:pt>
                      <c:pt idx="17798">
                        <c:v>-60.336439999999996</c:v>
                      </c:pt>
                      <c:pt idx="17799">
                        <c:v>-60.300380000000004</c:v>
                      </c:pt>
                      <c:pt idx="17800">
                        <c:v>-60.264239999999994</c:v>
                      </c:pt>
                      <c:pt idx="17801">
                        <c:v>-60.228000000000002</c:v>
                      </c:pt>
                      <c:pt idx="17802">
                        <c:v>-60.191659999999999</c:v>
                      </c:pt>
                      <c:pt idx="17803">
                        <c:v>-60.155279999999998</c:v>
                      </c:pt>
                      <c:pt idx="17804">
                        <c:v>-60.119410000000002</c:v>
                      </c:pt>
                      <c:pt idx="17805">
                        <c:v>-60.083380000000005</c:v>
                      </c:pt>
                      <c:pt idx="17806">
                        <c:v>-60.047449999999998</c:v>
                      </c:pt>
                      <c:pt idx="17807">
                        <c:v>-60.011569999999999</c:v>
                      </c:pt>
                      <c:pt idx="17808">
                        <c:v>-59.975709999999999</c:v>
                      </c:pt>
                      <c:pt idx="17809">
                        <c:v>-59.939859999999996</c:v>
                      </c:pt>
                      <c:pt idx="17810">
                        <c:v>-59.904060000000001</c:v>
                      </c:pt>
                      <c:pt idx="17811">
                        <c:v>-59.832599999999999</c:v>
                      </c:pt>
                      <c:pt idx="17812">
                        <c:v>-59.783549999999998</c:v>
                      </c:pt>
                      <c:pt idx="17813">
                        <c:v>-59.740299999999998</c:v>
                      </c:pt>
                      <c:pt idx="17814">
                        <c:v>-59.705030000000001</c:v>
                      </c:pt>
                      <c:pt idx="17815">
                        <c:v>-59.668109999999999</c:v>
                      </c:pt>
                      <c:pt idx="17816">
                        <c:v>-59.631460000000004</c:v>
                      </c:pt>
                      <c:pt idx="17817">
                        <c:v>-59.593730000000001</c:v>
                      </c:pt>
                      <c:pt idx="17818">
                        <c:v>-59.556159999999998</c:v>
                      </c:pt>
                      <c:pt idx="17819">
                        <c:v>-59.518799999999999</c:v>
                      </c:pt>
                      <c:pt idx="17820">
                        <c:v>-59.481749999999998</c:v>
                      </c:pt>
                      <c:pt idx="17821">
                        <c:v>-59.444790000000005</c:v>
                      </c:pt>
                      <c:pt idx="17822">
                        <c:v>-59.408459999999998</c:v>
                      </c:pt>
                      <c:pt idx="17823">
                        <c:v>-59.372520000000002</c:v>
                      </c:pt>
                      <c:pt idx="17824">
                        <c:v>-59.336469999999998</c:v>
                      </c:pt>
                      <c:pt idx="17825">
                        <c:v>-59.300980000000003</c:v>
                      </c:pt>
                      <c:pt idx="17826">
                        <c:v>-59.265109999999993</c:v>
                      </c:pt>
                      <c:pt idx="17827">
                        <c:v>-59.229149999999997</c:v>
                      </c:pt>
                      <c:pt idx="17828">
                        <c:v>-59.19314</c:v>
                      </c:pt>
                      <c:pt idx="17829">
                        <c:v>-59.157299999999999</c:v>
                      </c:pt>
                      <c:pt idx="17830">
                        <c:v>-59.121889999999993</c:v>
                      </c:pt>
                      <c:pt idx="17831">
                        <c:v>-59.086040000000004</c:v>
                      </c:pt>
                      <c:pt idx="17832">
                        <c:v>-59.050649999999997</c:v>
                      </c:pt>
                      <c:pt idx="17833">
                        <c:v>-59.015050000000002</c:v>
                      </c:pt>
                      <c:pt idx="17834">
                        <c:v>-58.979790000000001</c:v>
                      </c:pt>
                      <c:pt idx="17835">
                        <c:v>-58.944180000000003</c:v>
                      </c:pt>
                      <c:pt idx="17836">
                        <c:v>-58.908920000000002</c:v>
                      </c:pt>
                      <c:pt idx="17837">
                        <c:v>-58.873980000000003</c:v>
                      </c:pt>
                      <c:pt idx="17838">
                        <c:v>-58.839019999999998</c:v>
                      </c:pt>
                      <c:pt idx="17839">
                        <c:v>-58.804079999999999</c:v>
                      </c:pt>
                      <c:pt idx="17840">
                        <c:v>-58.769130000000004</c:v>
                      </c:pt>
                      <c:pt idx="17841">
                        <c:v>-58.734200000000001</c:v>
                      </c:pt>
                      <c:pt idx="17842">
                        <c:v>-58.699519999999993</c:v>
                      </c:pt>
                      <c:pt idx="17843">
                        <c:v>-58.665050000000001</c:v>
                      </c:pt>
                      <c:pt idx="17844">
                        <c:v>-58.630459999999999</c:v>
                      </c:pt>
                      <c:pt idx="17845">
                        <c:v>-58.595910000000003</c:v>
                      </c:pt>
                      <c:pt idx="17846">
                        <c:v>-58.561319999999995</c:v>
                      </c:pt>
                      <c:pt idx="17847">
                        <c:v>-58.526960000000003</c:v>
                      </c:pt>
                      <c:pt idx="17848">
                        <c:v>-58.49277</c:v>
                      </c:pt>
                      <c:pt idx="17849">
                        <c:v>-58.458750000000002</c:v>
                      </c:pt>
                      <c:pt idx="17850">
                        <c:v>-58.424849999999999</c:v>
                      </c:pt>
                      <c:pt idx="17851">
                        <c:v>-58.391539999999999</c:v>
                      </c:pt>
                      <c:pt idx="17852">
                        <c:v>-58.35819</c:v>
                      </c:pt>
                      <c:pt idx="17853">
                        <c:v>-58.324649999999998</c:v>
                      </c:pt>
                      <c:pt idx="17854">
                        <c:v>-58.291029999999999</c:v>
                      </c:pt>
                      <c:pt idx="17855">
                        <c:v>-58.257599999999996</c:v>
                      </c:pt>
                      <c:pt idx="17856">
                        <c:v>-58.223880000000001</c:v>
                      </c:pt>
                      <c:pt idx="17857">
                        <c:v>-58.190200000000004</c:v>
                      </c:pt>
                      <c:pt idx="17858">
                        <c:v>-58.156540000000007</c:v>
                      </c:pt>
                      <c:pt idx="17859">
                        <c:v>-58.122900000000001</c:v>
                      </c:pt>
                      <c:pt idx="17860">
                        <c:v>-58.089199999999998</c:v>
                      </c:pt>
                      <c:pt idx="17861">
                        <c:v>-58.055489999999999</c:v>
                      </c:pt>
                      <c:pt idx="17862">
                        <c:v>-58.022069999999999</c:v>
                      </c:pt>
                      <c:pt idx="17863">
                        <c:v>-57.988289999999992</c:v>
                      </c:pt>
                      <c:pt idx="17864">
                        <c:v>-57.954489999999993</c:v>
                      </c:pt>
                      <c:pt idx="17865">
                        <c:v>-57.920590000000004</c:v>
                      </c:pt>
                      <c:pt idx="17866">
                        <c:v>-57.886689999999994</c:v>
                      </c:pt>
                      <c:pt idx="17867">
                        <c:v>-57.852930000000001</c:v>
                      </c:pt>
                      <c:pt idx="17868">
                        <c:v>-57.818800000000003</c:v>
                      </c:pt>
                      <c:pt idx="17869">
                        <c:v>-57.785319999999999</c:v>
                      </c:pt>
                      <c:pt idx="17870">
                        <c:v>-57.751390000000001</c:v>
                      </c:pt>
                      <c:pt idx="17871">
                        <c:v>-57.717359999999999</c:v>
                      </c:pt>
                      <c:pt idx="17872">
                        <c:v>-57.683430000000001</c:v>
                      </c:pt>
                      <c:pt idx="17873">
                        <c:v>-57.649509999999999</c:v>
                      </c:pt>
                      <c:pt idx="17874">
                        <c:v>-57.616120000000002</c:v>
                      </c:pt>
                      <c:pt idx="17875">
                        <c:v>-57.582209999999996</c:v>
                      </c:pt>
                      <c:pt idx="17876">
                        <c:v>-57.548079999999999</c:v>
                      </c:pt>
                      <c:pt idx="17877">
                        <c:v>-57.514859999999999</c:v>
                      </c:pt>
                      <c:pt idx="17878">
                        <c:v>-57.484849999999994</c:v>
                      </c:pt>
                      <c:pt idx="17879">
                        <c:v>-57.45458</c:v>
                      </c:pt>
                      <c:pt idx="17880">
                        <c:v>-57.422529999999995</c:v>
                      </c:pt>
                      <c:pt idx="17881">
                        <c:v>-57.391159999999999</c:v>
                      </c:pt>
                      <c:pt idx="17882">
                        <c:v>-57.359119999999997</c:v>
                      </c:pt>
                      <c:pt idx="17883">
                        <c:v>-57.32714</c:v>
                      </c:pt>
                      <c:pt idx="17884">
                        <c:v>-57.295009999999998</c:v>
                      </c:pt>
                      <c:pt idx="17885">
                        <c:v>-57.26249</c:v>
                      </c:pt>
                      <c:pt idx="17886">
                        <c:v>-57.229759999999999</c:v>
                      </c:pt>
                      <c:pt idx="17887">
                        <c:v>-57.196920000000006</c:v>
                      </c:pt>
                      <c:pt idx="17888">
                        <c:v>-57.164239999999999</c:v>
                      </c:pt>
                      <c:pt idx="17889">
                        <c:v>-57.131109999999993</c:v>
                      </c:pt>
                      <c:pt idx="17890">
                        <c:v>-57.09787</c:v>
                      </c:pt>
                      <c:pt idx="17891">
                        <c:v>-57.064620000000005</c:v>
                      </c:pt>
                      <c:pt idx="17892">
                        <c:v>-57.031020000000005</c:v>
                      </c:pt>
                      <c:pt idx="17893">
                        <c:v>-56.998019999999997</c:v>
                      </c:pt>
                      <c:pt idx="17894">
                        <c:v>-56.964819999999996</c:v>
                      </c:pt>
                      <c:pt idx="17895">
                        <c:v>-56.931190000000001</c:v>
                      </c:pt>
                      <c:pt idx="17896">
                        <c:v>-56.897900000000007</c:v>
                      </c:pt>
                      <c:pt idx="17897">
                        <c:v>-56.864039999999996</c:v>
                      </c:pt>
                      <c:pt idx="17898">
                        <c:v>-56.83117</c:v>
                      </c:pt>
                      <c:pt idx="17899">
                        <c:v>-56.797180000000004</c:v>
                      </c:pt>
                      <c:pt idx="17900">
                        <c:v>-56.763529999999996</c:v>
                      </c:pt>
                      <c:pt idx="17901">
                        <c:v>-56.731090000000002</c:v>
                      </c:pt>
                      <c:pt idx="17902">
                        <c:v>-56.698389999999996</c:v>
                      </c:pt>
                      <c:pt idx="17903">
                        <c:v>-56.664709999999999</c:v>
                      </c:pt>
                      <c:pt idx="17904">
                        <c:v>-56.629719999999999</c:v>
                      </c:pt>
                      <c:pt idx="17905">
                        <c:v>-56.595329999999997</c:v>
                      </c:pt>
                      <c:pt idx="17906">
                        <c:v>-56.560410000000005</c:v>
                      </c:pt>
                      <c:pt idx="17907">
                        <c:v>-56.526120000000006</c:v>
                      </c:pt>
                      <c:pt idx="17908">
                        <c:v>-56.491630000000001</c:v>
                      </c:pt>
                      <c:pt idx="17909">
                        <c:v>-56.457610000000003</c:v>
                      </c:pt>
                      <c:pt idx="17910">
                        <c:v>-56.423139999999997</c:v>
                      </c:pt>
                      <c:pt idx="17911">
                        <c:v>-56.389229999999998</c:v>
                      </c:pt>
                      <c:pt idx="17912">
                        <c:v>-56.354520000000001</c:v>
                      </c:pt>
                      <c:pt idx="17913">
                        <c:v>-56.3202</c:v>
                      </c:pt>
                      <c:pt idx="17914">
                        <c:v>-56.286500000000004</c:v>
                      </c:pt>
                      <c:pt idx="17915">
                        <c:v>-56.252160000000003</c:v>
                      </c:pt>
                      <c:pt idx="17916">
                        <c:v>-56.217759999999998</c:v>
                      </c:pt>
                      <c:pt idx="17917">
                        <c:v>-56.184280000000001</c:v>
                      </c:pt>
                      <c:pt idx="17918">
                        <c:v>-56.151510000000002</c:v>
                      </c:pt>
                      <c:pt idx="17919">
                        <c:v>-56.118379999999995</c:v>
                      </c:pt>
                      <c:pt idx="17920">
                        <c:v>-56.085479999999997</c:v>
                      </c:pt>
                      <c:pt idx="17921">
                        <c:v>-56.052499999999995</c:v>
                      </c:pt>
                      <c:pt idx="17922">
                        <c:v>-56.019050000000007</c:v>
                      </c:pt>
                      <c:pt idx="17923">
                        <c:v>-55.98639</c:v>
                      </c:pt>
                      <c:pt idx="17924">
                        <c:v>-55.952830000000006</c:v>
                      </c:pt>
                      <c:pt idx="17925">
                        <c:v>-55.918869999999998</c:v>
                      </c:pt>
                      <c:pt idx="17926">
                        <c:v>-55.885040000000004</c:v>
                      </c:pt>
                      <c:pt idx="17927">
                        <c:v>-55.851129999999998</c:v>
                      </c:pt>
                      <c:pt idx="17928">
                        <c:v>-55.817189999999997</c:v>
                      </c:pt>
                      <c:pt idx="17929">
                        <c:v>-55.783209999999997</c:v>
                      </c:pt>
                      <c:pt idx="17930">
                        <c:v>-55.749250000000004</c:v>
                      </c:pt>
                      <c:pt idx="17931">
                        <c:v>-55.71537</c:v>
                      </c:pt>
                      <c:pt idx="17932">
                        <c:v>-55.681989999999999</c:v>
                      </c:pt>
                      <c:pt idx="17933">
                        <c:v>-55.648319999999998</c:v>
                      </c:pt>
                      <c:pt idx="17934">
                        <c:v>-55.619620000000005</c:v>
                      </c:pt>
                      <c:pt idx="17935">
                        <c:v>-55.58896</c:v>
                      </c:pt>
                      <c:pt idx="17936">
                        <c:v>-55.559939999999997</c:v>
                      </c:pt>
                      <c:pt idx="17937">
                        <c:v>-55.530559999999994</c:v>
                      </c:pt>
                      <c:pt idx="17938">
                        <c:v>-55.500520000000002</c:v>
                      </c:pt>
                      <c:pt idx="17939">
                        <c:v>-55.470199999999998</c:v>
                      </c:pt>
                      <c:pt idx="17940">
                        <c:v>-55.439980000000006</c:v>
                      </c:pt>
                      <c:pt idx="17941">
                        <c:v>-55.409550000000003</c:v>
                      </c:pt>
                      <c:pt idx="17942">
                        <c:v>-55.378709999999998</c:v>
                      </c:pt>
                      <c:pt idx="17943">
                        <c:v>-55.347980000000007</c:v>
                      </c:pt>
                      <c:pt idx="17944">
                        <c:v>-55.31662</c:v>
                      </c:pt>
                      <c:pt idx="17945">
                        <c:v>-55.286030000000004</c:v>
                      </c:pt>
                      <c:pt idx="17946">
                        <c:v>-55.254820000000002</c:v>
                      </c:pt>
                      <c:pt idx="17947">
                        <c:v>-55.223570000000002</c:v>
                      </c:pt>
                      <c:pt idx="17948">
                        <c:v>-55.19238</c:v>
                      </c:pt>
                      <c:pt idx="17949">
                        <c:v>-55.160470000000004</c:v>
                      </c:pt>
                      <c:pt idx="17950">
                        <c:v>-55.128329999999998</c:v>
                      </c:pt>
                      <c:pt idx="17951">
                        <c:v>-55.096040000000002</c:v>
                      </c:pt>
                      <c:pt idx="17952">
                        <c:v>-55.063199999999995</c:v>
                      </c:pt>
                      <c:pt idx="17953">
                        <c:v>-55.030289999999994</c:v>
                      </c:pt>
                      <c:pt idx="17954">
                        <c:v>-54.996919999999996</c:v>
                      </c:pt>
                      <c:pt idx="17955">
                        <c:v>-54.963430000000002</c:v>
                      </c:pt>
                      <c:pt idx="17956">
                        <c:v>-54.930019999999999</c:v>
                      </c:pt>
                      <c:pt idx="17957">
                        <c:v>-54.896619999999999</c:v>
                      </c:pt>
                      <c:pt idx="17958">
                        <c:v>-54.862979999999993</c:v>
                      </c:pt>
                      <c:pt idx="17959">
                        <c:v>-54.82931</c:v>
                      </c:pt>
                      <c:pt idx="17960">
                        <c:v>-54.795699999999997</c:v>
                      </c:pt>
                      <c:pt idx="17961">
                        <c:v>-54.76191</c:v>
                      </c:pt>
                      <c:pt idx="17962">
                        <c:v>-54.728789999999996</c:v>
                      </c:pt>
                      <c:pt idx="17963">
                        <c:v>-54.695430000000002</c:v>
                      </c:pt>
                      <c:pt idx="17964">
                        <c:v>-54.661630000000002</c:v>
                      </c:pt>
                      <c:pt idx="17965">
                        <c:v>-54.628779999999999</c:v>
                      </c:pt>
                      <c:pt idx="17966">
                        <c:v>-54.595680000000002</c:v>
                      </c:pt>
                      <c:pt idx="17967">
                        <c:v>-54.562109999999997</c:v>
                      </c:pt>
                      <c:pt idx="17968">
                        <c:v>-54.529719999999998</c:v>
                      </c:pt>
                      <c:pt idx="17969">
                        <c:v>-54.49718</c:v>
                      </c:pt>
                      <c:pt idx="17970">
                        <c:v>-54.463970000000003</c:v>
                      </c:pt>
                      <c:pt idx="17971">
                        <c:v>-54.431550000000001</c:v>
                      </c:pt>
                      <c:pt idx="17972">
                        <c:v>-54.39864</c:v>
                      </c:pt>
                      <c:pt idx="17973">
                        <c:v>-54.365430000000003</c:v>
                      </c:pt>
                      <c:pt idx="17974">
                        <c:v>-54.332180000000001</c:v>
                      </c:pt>
                      <c:pt idx="17975">
                        <c:v>-54.298989999999996</c:v>
                      </c:pt>
                      <c:pt idx="17976">
                        <c:v>-54.267110000000002</c:v>
                      </c:pt>
                      <c:pt idx="17977">
                        <c:v>-54.234850000000002</c:v>
                      </c:pt>
                      <c:pt idx="17978">
                        <c:v>-54.202750000000002</c:v>
                      </c:pt>
                      <c:pt idx="17979">
                        <c:v>-54.171709999999997</c:v>
                      </c:pt>
                      <c:pt idx="17980">
                        <c:v>-54.140979999999999</c:v>
                      </c:pt>
                      <c:pt idx="17981">
                        <c:v>-54.10951</c:v>
                      </c:pt>
                      <c:pt idx="17982">
                        <c:v>-54.077570000000001</c:v>
                      </c:pt>
                      <c:pt idx="17983">
                        <c:v>-54.046770000000002</c:v>
                      </c:pt>
                      <c:pt idx="17984">
                        <c:v>-54.015979999999999</c:v>
                      </c:pt>
                      <c:pt idx="17985">
                        <c:v>-53.983959999999996</c:v>
                      </c:pt>
                      <c:pt idx="17986">
                        <c:v>-53.951729999999998</c:v>
                      </c:pt>
                      <c:pt idx="17987">
                        <c:v>-53.919870000000003</c:v>
                      </c:pt>
                      <c:pt idx="17988">
                        <c:v>-53.886989999999997</c:v>
                      </c:pt>
                      <c:pt idx="17989">
                        <c:v>-53.854889999999997</c:v>
                      </c:pt>
                      <c:pt idx="17990">
                        <c:v>-53.822900000000004</c:v>
                      </c:pt>
                      <c:pt idx="17991">
                        <c:v>-53.790009999999995</c:v>
                      </c:pt>
                      <c:pt idx="17992">
                        <c:v>-53.757960000000004</c:v>
                      </c:pt>
                      <c:pt idx="17993">
                        <c:v>-53.724990000000005</c:v>
                      </c:pt>
                      <c:pt idx="17994">
                        <c:v>-53.691600000000001</c:v>
                      </c:pt>
                      <c:pt idx="17995">
                        <c:v>-53.658390000000004</c:v>
                      </c:pt>
                      <c:pt idx="17996">
                        <c:v>-53.625320000000002</c:v>
                      </c:pt>
                      <c:pt idx="17997">
                        <c:v>-53.591790000000003</c:v>
                      </c:pt>
                      <c:pt idx="17998">
                        <c:v>-53.558349999999997</c:v>
                      </c:pt>
                      <c:pt idx="17999">
                        <c:v>-53.525270000000006</c:v>
                      </c:pt>
                      <c:pt idx="18000">
                        <c:v>-53.493610000000004</c:v>
                      </c:pt>
                      <c:pt idx="18001">
                        <c:v>-53.460570000000004</c:v>
                      </c:pt>
                      <c:pt idx="18002">
                        <c:v>-53.42698</c:v>
                      </c:pt>
                      <c:pt idx="18003">
                        <c:v>-53.393709999999999</c:v>
                      </c:pt>
                      <c:pt idx="18004">
                        <c:v>-53.360550000000003</c:v>
                      </c:pt>
                      <c:pt idx="18005">
                        <c:v>-53.326659999999997</c:v>
                      </c:pt>
                      <c:pt idx="18006">
                        <c:v>-53.293210000000002</c:v>
                      </c:pt>
                      <c:pt idx="18007">
                        <c:v>-53.261010000000006</c:v>
                      </c:pt>
                      <c:pt idx="18008">
                        <c:v>-53.22813</c:v>
                      </c:pt>
                      <c:pt idx="18009">
                        <c:v>-53.194890000000001</c:v>
                      </c:pt>
                      <c:pt idx="18010">
                        <c:v>-53.16225</c:v>
                      </c:pt>
                      <c:pt idx="18011">
                        <c:v>-53.129039999999996</c:v>
                      </c:pt>
                      <c:pt idx="18012">
                        <c:v>-53.09693</c:v>
                      </c:pt>
                      <c:pt idx="18013">
                        <c:v>-53.064220000000006</c:v>
                      </c:pt>
                      <c:pt idx="18014">
                        <c:v>-53.030699999999996</c:v>
                      </c:pt>
                      <c:pt idx="18015">
                        <c:v>-52.996740000000003</c:v>
                      </c:pt>
                      <c:pt idx="18016">
                        <c:v>-52.962819999999994</c:v>
                      </c:pt>
                      <c:pt idx="18017">
                        <c:v>-52.929139999999997</c:v>
                      </c:pt>
                      <c:pt idx="18018">
                        <c:v>-52.894779999999997</c:v>
                      </c:pt>
                      <c:pt idx="18019">
                        <c:v>-52.862140000000004</c:v>
                      </c:pt>
                      <c:pt idx="18020">
                        <c:v>-52.828780000000002</c:v>
                      </c:pt>
                      <c:pt idx="18021">
                        <c:v>-52.794790000000006</c:v>
                      </c:pt>
                      <c:pt idx="18022">
                        <c:v>-52.76061</c:v>
                      </c:pt>
                      <c:pt idx="18023">
                        <c:v>-52.727550000000001</c:v>
                      </c:pt>
                      <c:pt idx="18024">
                        <c:v>-52.693820000000002</c:v>
                      </c:pt>
                      <c:pt idx="18025">
                        <c:v>-52.659649999999999</c:v>
                      </c:pt>
                      <c:pt idx="18026">
                        <c:v>-52.62527</c:v>
                      </c:pt>
                      <c:pt idx="18027">
                        <c:v>-52.591749999999998</c:v>
                      </c:pt>
                      <c:pt idx="18028">
                        <c:v>-52.557669999999995</c:v>
                      </c:pt>
                      <c:pt idx="18029">
                        <c:v>-52.524160000000002</c:v>
                      </c:pt>
                      <c:pt idx="18030">
                        <c:v>-52.491169999999997</c:v>
                      </c:pt>
                      <c:pt idx="18031">
                        <c:v>-52.457149999999999</c:v>
                      </c:pt>
                      <c:pt idx="18032">
                        <c:v>-52.423900000000003</c:v>
                      </c:pt>
                      <c:pt idx="18033">
                        <c:v>-52.390730000000005</c:v>
                      </c:pt>
                      <c:pt idx="18034">
                        <c:v>-52.357110000000006</c:v>
                      </c:pt>
                      <c:pt idx="18035">
                        <c:v>-52.323519999999995</c:v>
                      </c:pt>
                      <c:pt idx="18036">
                        <c:v>-52.289940000000001</c:v>
                      </c:pt>
                      <c:pt idx="18037">
                        <c:v>-52.256859999999996</c:v>
                      </c:pt>
                      <c:pt idx="18038">
                        <c:v>-52.223889999999997</c:v>
                      </c:pt>
                      <c:pt idx="18039">
                        <c:v>-52.190909999999995</c:v>
                      </c:pt>
                      <c:pt idx="18040">
                        <c:v>-52.157559999999997</c:v>
                      </c:pt>
                      <c:pt idx="18041">
                        <c:v>-52.123780000000004</c:v>
                      </c:pt>
                      <c:pt idx="18042">
                        <c:v>-52.090249999999997</c:v>
                      </c:pt>
                      <c:pt idx="18043">
                        <c:v>-52.057000000000002</c:v>
                      </c:pt>
                      <c:pt idx="18044">
                        <c:v>-52.024380000000001</c:v>
                      </c:pt>
                      <c:pt idx="18045">
                        <c:v>-51.991009999999996</c:v>
                      </c:pt>
                      <c:pt idx="18046">
                        <c:v>-51.957459999999998</c:v>
                      </c:pt>
                      <c:pt idx="18047">
                        <c:v>-51.9238</c:v>
                      </c:pt>
                      <c:pt idx="18048">
                        <c:v>-51.890509999999999</c:v>
                      </c:pt>
                      <c:pt idx="18049">
                        <c:v>-51.857889999999998</c:v>
                      </c:pt>
                      <c:pt idx="18050">
                        <c:v>-51.823680000000003</c:v>
                      </c:pt>
                      <c:pt idx="18051">
                        <c:v>-51.791489999999996</c:v>
                      </c:pt>
                      <c:pt idx="18052">
                        <c:v>-51.759230000000002</c:v>
                      </c:pt>
                      <c:pt idx="18053">
                        <c:v>-51.727670000000003</c:v>
                      </c:pt>
                      <c:pt idx="18054">
                        <c:v>-51.695650000000001</c:v>
                      </c:pt>
                      <c:pt idx="18055">
                        <c:v>-51.663509999999995</c:v>
                      </c:pt>
                      <c:pt idx="18056">
                        <c:v>-51.630779999999994</c:v>
                      </c:pt>
                      <c:pt idx="18057">
                        <c:v>-51.597429999999996</c:v>
                      </c:pt>
                      <c:pt idx="18058">
                        <c:v>-51.564189999999996</c:v>
                      </c:pt>
                      <c:pt idx="18059">
                        <c:v>-51.531039999999997</c:v>
                      </c:pt>
                      <c:pt idx="18060">
                        <c:v>-51.497960000000006</c:v>
                      </c:pt>
                      <c:pt idx="18061">
                        <c:v>-51.463570000000004</c:v>
                      </c:pt>
                      <c:pt idx="18062">
                        <c:v>-51.430100000000003</c:v>
                      </c:pt>
                      <c:pt idx="18063">
                        <c:v>-51.396930000000005</c:v>
                      </c:pt>
                      <c:pt idx="18064">
                        <c:v>-51.363169999999997</c:v>
                      </c:pt>
                      <c:pt idx="18065">
                        <c:v>-51.32967</c:v>
                      </c:pt>
                      <c:pt idx="18066">
                        <c:v>-51.296980000000005</c:v>
                      </c:pt>
                      <c:pt idx="18067">
                        <c:v>-51.263690000000004</c:v>
                      </c:pt>
                      <c:pt idx="18068">
                        <c:v>-51.230010000000007</c:v>
                      </c:pt>
                      <c:pt idx="18069">
                        <c:v>-51.197220000000002</c:v>
                      </c:pt>
                      <c:pt idx="18070">
                        <c:v>-51.163679999999999</c:v>
                      </c:pt>
                      <c:pt idx="18071">
                        <c:v>-51.129619999999996</c:v>
                      </c:pt>
                      <c:pt idx="18072">
                        <c:v>-51.095649999999999</c:v>
                      </c:pt>
                      <c:pt idx="18073">
                        <c:v>-51.061430000000001</c:v>
                      </c:pt>
                      <c:pt idx="18074">
                        <c:v>-51.027380000000008</c:v>
                      </c:pt>
                      <c:pt idx="18075">
                        <c:v>-50.993250000000003</c:v>
                      </c:pt>
                      <c:pt idx="18076">
                        <c:v>-50.959360000000004</c:v>
                      </c:pt>
                      <c:pt idx="18077">
                        <c:v>-50.925659999999993</c:v>
                      </c:pt>
                      <c:pt idx="18078">
                        <c:v>-50.892240000000001</c:v>
                      </c:pt>
                      <c:pt idx="18079">
                        <c:v>-50.858049999999999</c:v>
                      </c:pt>
                      <c:pt idx="18080">
                        <c:v>-50.824369999999995</c:v>
                      </c:pt>
                      <c:pt idx="18081">
                        <c:v>-50.789699999999996</c:v>
                      </c:pt>
                      <c:pt idx="18082">
                        <c:v>-50.756170000000004</c:v>
                      </c:pt>
                      <c:pt idx="18083">
                        <c:v>-50.721509999999995</c:v>
                      </c:pt>
                      <c:pt idx="18084">
                        <c:v>-50.68676</c:v>
                      </c:pt>
                      <c:pt idx="18085">
                        <c:v>-50.653370000000002</c:v>
                      </c:pt>
                      <c:pt idx="18086">
                        <c:v>-50.619810000000001</c:v>
                      </c:pt>
                      <c:pt idx="18087">
                        <c:v>-50.586489999999998</c:v>
                      </c:pt>
                      <c:pt idx="18088">
                        <c:v>-50.552349999999997</c:v>
                      </c:pt>
                      <c:pt idx="18089">
                        <c:v>-50.517880000000005</c:v>
                      </c:pt>
                      <c:pt idx="18090">
                        <c:v>-50.483529999999995</c:v>
                      </c:pt>
                      <c:pt idx="18091">
                        <c:v>-50.448790000000002</c:v>
                      </c:pt>
                      <c:pt idx="18092">
                        <c:v>-50.413740000000004</c:v>
                      </c:pt>
                      <c:pt idx="18093">
                        <c:v>-50.378720000000001</c:v>
                      </c:pt>
                      <c:pt idx="18094">
                        <c:v>-50.343699999999998</c:v>
                      </c:pt>
                      <c:pt idx="18095">
                        <c:v>-50.279420000000002</c:v>
                      </c:pt>
                      <c:pt idx="18096">
                        <c:v>-50.228560000000002</c:v>
                      </c:pt>
                      <c:pt idx="18097">
                        <c:v>-50.185760000000002</c:v>
                      </c:pt>
                      <c:pt idx="18098">
                        <c:v>-50.146319999999996</c:v>
                      </c:pt>
                      <c:pt idx="18099">
                        <c:v>-50.108689999999996</c:v>
                      </c:pt>
                      <c:pt idx="18100">
                        <c:v>-50.07208</c:v>
                      </c:pt>
                      <c:pt idx="18101">
                        <c:v>-50.035530000000001</c:v>
                      </c:pt>
                      <c:pt idx="18102">
                        <c:v>-49.999510000000001</c:v>
                      </c:pt>
                      <c:pt idx="18103">
                        <c:v>-49.96313</c:v>
                      </c:pt>
                      <c:pt idx="18104">
                        <c:v>-49.926370000000006</c:v>
                      </c:pt>
                      <c:pt idx="18105">
                        <c:v>-49.889849999999996</c:v>
                      </c:pt>
                      <c:pt idx="18106">
                        <c:v>-49.853230000000003</c:v>
                      </c:pt>
                      <c:pt idx="18107">
                        <c:v>-49.81682</c:v>
                      </c:pt>
                      <c:pt idx="18108">
                        <c:v>-49.780450000000002</c:v>
                      </c:pt>
                      <c:pt idx="18109">
                        <c:v>-49.74427</c:v>
                      </c:pt>
                      <c:pt idx="18110">
                        <c:v>-49.707670000000007</c:v>
                      </c:pt>
                      <c:pt idx="18111">
                        <c:v>-49.671349999999997</c:v>
                      </c:pt>
                      <c:pt idx="18112">
                        <c:v>-49.63561</c:v>
                      </c:pt>
                      <c:pt idx="18113">
                        <c:v>-49.602409999999999</c:v>
                      </c:pt>
                      <c:pt idx="18114">
                        <c:v>-49.568950000000001</c:v>
                      </c:pt>
                      <c:pt idx="18115">
                        <c:v>-49.533969999999997</c:v>
                      </c:pt>
                      <c:pt idx="18116">
                        <c:v>-49.500390000000003</c:v>
                      </c:pt>
                      <c:pt idx="18117">
                        <c:v>-49.465719999999997</c:v>
                      </c:pt>
                      <c:pt idx="18118">
                        <c:v>-49.430729999999997</c:v>
                      </c:pt>
                      <c:pt idx="18119">
                        <c:v>-49.39546</c:v>
                      </c:pt>
                      <c:pt idx="18120">
                        <c:v>-49.359710000000007</c:v>
                      </c:pt>
                      <c:pt idx="18121">
                        <c:v>-49.324280000000002</c:v>
                      </c:pt>
                      <c:pt idx="18122">
                        <c:v>-49.289209999999997</c:v>
                      </c:pt>
                      <c:pt idx="18123">
                        <c:v>-49.253330000000005</c:v>
                      </c:pt>
                      <c:pt idx="18124">
                        <c:v>-49.218029999999999</c:v>
                      </c:pt>
                      <c:pt idx="18125">
                        <c:v>-49.182470000000002</c:v>
                      </c:pt>
                      <c:pt idx="18126">
                        <c:v>-49.146819999999998</c:v>
                      </c:pt>
                      <c:pt idx="18127">
                        <c:v>-49.11092</c:v>
                      </c:pt>
                      <c:pt idx="18128">
                        <c:v>-49.074950000000001</c:v>
                      </c:pt>
                      <c:pt idx="18129">
                        <c:v>-49.039409999999997</c:v>
                      </c:pt>
                      <c:pt idx="18130">
                        <c:v>-49.007300000000001</c:v>
                      </c:pt>
                      <c:pt idx="18131">
                        <c:v>-48.98142</c:v>
                      </c:pt>
                      <c:pt idx="18132">
                        <c:v>-48.954090000000001</c:v>
                      </c:pt>
                      <c:pt idx="18133">
                        <c:v>-48.925820000000002</c:v>
                      </c:pt>
                      <c:pt idx="18134">
                        <c:v>-48.896699999999996</c:v>
                      </c:pt>
                      <c:pt idx="18135">
                        <c:v>-48.866849999999999</c:v>
                      </c:pt>
                      <c:pt idx="18136">
                        <c:v>-48.837119999999999</c:v>
                      </c:pt>
                      <c:pt idx="18137">
                        <c:v>-48.806890000000003</c:v>
                      </c:pt>
                      <c:pt idx="18138">
                        <c:v>-48.777559999999994</c:v>
                      </c:pt>
                      <c:pt idx="18139">
                        <c:v>-48.752380000000002</c:v>
                      </c:pt>
                      <c:pt idx="18140">
                        <c:v>-48.724220000000003</c:v>
                      </c:pt>
                      <c:pt idx="18141">
                        <c:v>-48.69538</c:v>
                      </c:pt>
                      <c:pt idx="18142">
                        <c:v>-48.664100000000005</c:v>
                      </c:pt>
                      <c:pt idx="18143">
                        <c:v>-48.632339999999999</c:v>
                      </c:pt>
                      <c:pt idx="18144">
                        <c:v>-48.602119999999999</c:v>
                      </c:pt>
                      <c:pt idx="18145">
                        <c:v>-48.568899999999999</c:v>
                      </c:pt>
                      <c:pt idx="18146">
                        <c:v>-48.535350000000001</c:v>
                      </c:pt>
                      <c:pt idx="18147">
                        <c:v>-48.500979999999998</c:v>
                      </c:pt>
                      <c:pt idx="18148">
                        <c:v>-48.466519999999996</c:v>
                      </c:pt>
                      <c:pt idx="18149">
                        <c:v>-48.430720000000001</c:v>
                      </c:pt>
                      <c:pt idx="18150">
                        <c:v>-48.394370000000002</c:v>
                      </c:pt>
                      <c:pt idx="18151">
                        <c:v>-48.357869999999998</c:v>
                      </c:pt>
                      <c:pt idx="18152">
                        <c:v>-48.319749999999999</c:v>
                      </c:pt>
                      <c:pt idx="18153">
                        <c:v>-48.281660000000002</c:v>
                      </c:pt>
                      <c:pt idx="18154">
                        <c:v>-48.242350000000002</c:v>
                      </c:pt>
                      <c:pt idx="18155">
                        <c:v>-48.20402</c:v>
                      </c:pt>
                      <c:pt idx="18156">
                        <c:v>-48.164259999999999</c:v>
                      </c:pt>
                      <c:pt idx="18157">
                        <c:v>-48.124580000000002</c:v>
                      </c:pt>
                      <c:pt idx="18158">
                        <c:v>-48.083759999999998</c:v>
                      </c:pt>
                      <c:pt idx="18159">
                        <c:v>-48.04307</c:v>
                      </c:pt>
                      <c:pt idx="18160">
                        <c:v>-48.001599999999996</c:v>
                      </c:pt>
                      <c:pt idx="18161">
                        <c:v>-47.960470000000001</c:v>
                      </c:pt>
                      <c:pt idx="18162">
                        <c:v>-47.918710000000004</c:v>
                      </c:pt>
                      <c:pt idx="18163">
                        <c:v>-47.876729999999995</c:v>
                      </c:pt>
                      <c:pt idx="18164">
                        <c:v>-47.835479999999997</c:v>
                      </c:pt>
                      <c:pt idx="18165">
                        <c:v>-47.79271</c:v>
                      </c:pt>
                      <c:pt idx="18166">
                        <c:v>-47.750479999999996</c:v>
                      </c:pt>
                      <c:pt idx="18167">
                        <c:v>-47.707589999999996</c:v>
                      </c:pt>
                      <c:pt idx="18168">
                        <c:v>-47.665700000000001</c:v>
                      </c:pt>
                      <c:pt idx="18169">
                        <c:v>-47.624969999999998</c:v>
                      </c:pt>
                      <c:pt idx="18170">
                        <c:v>-47.582899999999995</c:v>
                      </c:pt>
                      <c:pt idx="18171">
                        <c:v>-47.541390000000007</c:v>
                      </c:pt>
                      <c:pt idx="18172">
                        <c:v>-47.499490000000002</c:v>
                      </c:pt>
                      <c:pt idx="18173">
                        <c:v>-47.460650000000001</c:v>
                      </c:pt>
                      <c:pt idx="18174">
                        <c:v>-47.420960000000001</c:v>
                      </c:pt>
                      <c:pt idx="18175">
                        <c:v>-47.380780000000001</c:v>
                      </c:pt>
                      <c:pt idx="18176">
                        <c:v>-47.339789999999994</c:v>
                      </c:pt>
                      <c:pt idx="18177">
                        <c:v>-47.297979999999995</c:v>
                      </c:pt>
                      <c:pt idx="18178">
                        <c:v>-47.255609999999997</c:v>
                      </c:pt>
                      <c:pt idx="18179">
                        <c:v>-47.214169999999996</c:v>
                      </c:pt>
                      <c:pt idx="18180">
                        <c:v>-47.176630000000003</c:v>
                      </c:pt>
                      <c:pt idx="18181">
                        <c:v>-47.134309999999999</c:v>
                      </c:pt>
                      <c:pt idx="18182">
                        <c:v>-47.092689999999997</c:v>
                      </c:pt>
                      <c:pt idx="18183">
                        <c:v>-47.049459999999996</c:v>
                      </c:pt>
                      <c:pt idx="18184">
                        <c:v>-47.007719999999999</c:v>
                      </c:pt>
                      <c:pt idx="18185">
                        <c:v>-46.964430000000007</c:v>
                      </c:pt>
                      <c:pt idx="18186">
                        <c:v>-46.921220000000005</c:v>
                      </c:pt>
                      <c:pt idx="18187">
                        <c:v>-46.877880000000005</c:v>
                      </c:pt>
                      <c:pt idx="18188">
                        <c:v>-46.835440000000006</c:v>
                      </c:pt>
                      <c:pt idx="18189">
                        <c:v>-46.791289999999996</c:v>
                      </c:pt>
                      <c:pt idx="18190">
                        <c:v>-46.75123</c:v>
                      </c:pt>
                      <c:pt idx="18191">
                        <c:v>-46.712260000000001</c:v>
                      </c:pt>
                      <c:pt idx="18192">
                        <c:v>-46.673790000000004</c:v>
                      </c:pt>
                      <c:pt idx="18193">
                        <c:v>-46.633209999999998</c:v>
                      </c:pt>
                      <c:pt idx="18194">
                        <c:v>-46.592230000000001</c:v>
                      </c:pt>
                      <c:pt idx="18195">
                        <c:v>-46.549660000000003</c:v>
                      </c:pt>
                      <c:pt idx="18196">
                        <c:v>-46.505780000000001</c:v>
                      </c:pt>
                      <c:pt idx="18197">
                        <c:v>-46.462380000000003</c:v>
                      </c:pt>
                      <c:pt idx="18198">
                        <c:v>-46.418169999999996</c:v>
                      </c:pt>
                      <c:pt idx="18199">
                        <c:v>-46.373449999999998</c:v>
                      </c:pt>
                      <c:pt idx="18200">
                        <c:v>-46.328530000000001</c:v>
                      </c:pt>
                      <c:pt idx="18201">
                        <c:v>-46.28519</c:v>
                      </c:pt>
                      <c:pt idx="18202">
                        <c:v>-46.241869999999999</c:v>
                      </c:pt>
                      <c:pt idx="18203">
                        <c:v>-46.197749999999999</c:v>
                      </c:pt>
                      <c:pt idx="18204">
                        <c:v>-46.153750000000002</c:v>
                      </c:pt>
                      <c:pt idx="18205">
                        <c:v>-46.107900000000001</c:v>
                      </c:pt>
                      <c:pt idx="18206">
                        <c:v>-46.062280000000001</c:v>
                      </c:pt>
                      <c:pt idx="18207">
                        <c:v>-46.016320000000007</c:v>
                      </c:pt>
                      <c:pt idx="18208">
                        <c:v>-45.970570000000002</c:v>
                      </c:pt>
                      <c:pt idx="18209">
                        <c:v>-45.923930000000006</c:v>
                      </c:pt>
                      <c:pt idx="18210">
                        <c:v>-45.87697</c:v>
                      </c:pt>
                      <c:pt idx="18211">
                        <c:v>-45.831069999999997</c:v>
                      </c:pt>
                      <c:pt idx="18212">
                        <c:v>-45.785080000000001</c:v>
                      </c:pt>
                      <c:pt idx="18213">
                        <c:v>-45.73995</c:v>
                      </c:pt>
                      <c:pt idx="18214">
                        <c:v>-45.693429999999999</c:v>
                      </c:pt>
                      <c:pt idx="18215">
                        <c:v>-45.655919999999995</c:v>
                      </c:pt>
                      <c:pt idx="18216">
                        <c:v>-45.621080000000006</c:v>
                      </c:pt>
                      <c:pt idx="18217">
                        <c:v>-45.586680000000001</c:v>
                      </c:pt>
                      <c:pt idx="18218">
                        <c:v>-45.55359</c:v>
                      </c:pt>
                      <c:pt idx="18219">
                        <c:v>-45.518450000000001</c:v>
                      </c:pt>
                      <c:pt idx="18220">
                        <c:v>-45.484809999999996</c:v>
                      </c:pt>
                      <c:pt idx="18221">
                        <c:v>-45.451129999999999</c:v>
                      </c:pt>
                      <c:pt idx="18222">
                        <c:v>-45.416269999999997</c:v>
                      </c:pt>
                      <c:pt idx="18223">
                        <c:v>-45.379829999999998</c:v>
                      </c:pt>
                      <c:pt idx="18224">
                        <c:v>-45.342460000000003</c:v>
                      </c:pt>
                      <c:pt idx="18225">
                        <c:v>-45.30359</c:v>
                      </c:pt>
                      <c:pt idx="18226">
                        <c:v>-45.269779999999997</c:v>
                      </c:pt>
                      <c:pt idx="18227">
                        <c:v>-45.243140000000004</c:v>
                      </c:pt>
                      <c:pt idx="18228">
                        <c:v>-45.218270000000004</c:v>
                      </c:pt>
                      <c:pt idx="18229">
                        <c:v>-45.190619999999996</c:v>
                      </c:pt>
                      <c:pt idx="18230">
                        <c:v>-45.161689999999993</c:v>
                      </c:pt>
                      <c:pt idx="18231">
                        <c:v>-45.131189999999997</c:v>
                      </c:pt>
                      <c:pt idx="18232">
                        <c:v>-45.100170000000006</c:v>
                      </c:pt>
                      <c:pt idx="18233">
                        <c:v>-45.068390000000001</c:v>
                      </c:pt>
                      <c:pt idx="18234">
                        <c:v>-45.036619999999999</c:v>
                      </c:pt>
                      <c:pt idx="18235">
                        <c:v>-45.00414</c:v>
                      </c:pt>
                      <c:pt idx="18236">
                        <c:v>-44.970709999999997</c:v>
                      </c:pt>
                      <c:pt idx="18237">
                        <c:v>-44.93685</c:v>
                      </c:pt>
                      <c:pt idx="18238">
                        <c:v>-44.901780000000002</c:v>
                      </c:pt>
                      <c:pt idx="18239">
                        <c:v>-44.867980000000003</c:v>
                      </c:pt>
                      <c:pt idx="18240">
                        <c:v>-44.83446</c:v>
                      </c:pt>
                      <c:pt idx="18241">
                        <c:v>-44.80059</c:v>
                      </c:pt>
                      <c:pt idx="18242">
                        <c:v>-44.767429999999997</c:v>
                      </c:pt>
                      <c:pt idx="18243">
                        <c:v>-44.731949999999998</c:v>
                      </c:pt>
                      <c:pt idx="18244">
                        <c:v>-44.694789999999998</c:v>
                      </c:pt>
                      <c:pt idx="18245">
                        <c:v>-44.656760000000006</c:v>
                      </c:pt>
                      <c:pt idx="18246">
                        <c:v>-44.617380000000004</c:v>
                      </c:pt>
                      <c:pt idx="18247">
                        <c:v>-44.576059999999998</c:v>
                      </c:pt>
                      <c:pt idx="18248">
                        <c:v>-44.534149999999997</c:v>
                      </c:pt>
                      <c:pt idx="18249">
                        <c:v>-44.49089</c:v>
                      </c:pt>
                      <c:pt idx="18250">
                        <c:v>-44.447450000000003</c:v>
                      </c:pt>
                      <c:pt idx="18251">
                        <c:v>-44.403289999999998</c:v>
                      </c:pt>
                      <c:pt idx="18252">
                        <c:v>-44.358670000000004</c:v>
                      </c:pt>
                      <c:pt idx="18253">
                        <c:v>-44.31373</c:v>
                      </c:pt>
                      <c:pt idx="18254">
                        <c:v>-44.266530000000003</c:v>
                      </c:pt>
                      <c:pt idx="18255">
                        <c:v>-44.219059999999999</c:v>
                      </c:pt>
                      <c:pt idx="18256">
                        <c:v>-44.171170000000004</c:v>
                      </c:pt>
                      <c:pt idx="18257">
                        <c:v>-44.127939999999995</c:v>
                      </c:pt>
                      <c:pt idx="18258">
                        <c:v>-44.084789999999998</c:v>
                      </c:pt>
                      <c:pt idx="18259">
                        <c:v>-44.042919999999995</c:v>
                      </c:pt>
                      <c:pt idx="18260">
                        <c:v>-43.998090000000005</c:v>
                      </c:pt>
                      <c:pt idx="18261">
                        <c:v>-43.952470000000005</c:v>
                      </c:pt>
                      <c:pt idx="18262">
                        <c:v>-43.905789999999996</c:v>
                      </c:pt>
                      <c:pt idx="18263">
                        <c:v>-43.86645</c:v>
                      </c:pt>
                      <c:pt idx="18264">
                        <c:v>-43.825209999999998</c:v>
                      </c:pt>
                      <c:pt idx="18265">
                        <c:v>-43.779089999999997</c:v>
                      </c:pt>
                      <c:pt idx="18266">
                        <c:v>-43.731790000000004</c:v>
                      </c:pt>
                      <c:pt idx="18267">
                        <c:v>-43.683810000000001</c:v>
                      </c:pt>
                      <c:pt idx="18268">
                        <c:v>-43.634380000000007</c:v>
                      </c:pt>
                      <c:pt idx="18269">
                        <c:v>-43.590109999999996</c:v>
                      </c:pt>
                      <c:pt idx="18270">
                        <c:v>-43.547159999999998</c:v>
                      </c:pt>
                      <c:pt idx="18271">
                        <c:v>-43.505710000000008</c:v>
                      </c:pt>
                      <c:pt idx="18272">
                        <c:v>-43.47383</c:v>
                      </c:pt>
                      <c:pt idx="18273">
                        <c:v>-43.443690000000004</c:v>
                      </c:pt>
                      <c:pt idx="18274">
                        <c:v>-43.411350000000006</c:v>
                      </c:pt>
                      <c:pt idx="18275">
                        <c:v>-43.378540000000001</c:v>
                      </c:pt>
                      <c:pt idx="18276">
                        <c:v>-43.34543</c:v>
                      </c:pt>
                      <c:pt idx="18277">
                        <c:v>-43.310870000000001</c:v>
                      </c:pt>
                      <c:pt idx="18278">
                        <c:v>-43.275390000000002</c:v>
                      </c:pt>
                      <c:pt idx="18279">
                        <c:v>-43.240270000000002</c:v>
                      </c:pt>
                      <c:pt idx="18280">
                        <c:v>-43.203719999999997</c:v>
                      </c:pt>
                      <c:pt idx="18281">
                        <c:v>-43.167229999999996</c:v>
                      </c:pt>
                      <c:pt idx="18282">
                        <c:v>-43.133759999999995</c:v>
                      </c:pt>
                      <c:pt idx="18283">
                        <c:v>-43.101130000000005</c:v>
                      </c:pt>
                      <c:pt idx="18284">
                        <c:v>-43.074300000000001</c:v>
                      </c:pt>
                      <c:pt idx="18285">
                        <c:v>-43.046220000000005</c:v>
                      </c:pt>
                      <c:pt idx="18286">
                        <c:v>-43.018270000000001</c:v>
                      </c:pt>
                      <c:pt idx="18287">
                        <c:v>-42.990479999999998</c:v>
                      </c:pt>
                      <c:pt idx="18288">
                        <c:v>-42.958309999999997</c:v>
                      </c:pt>
                      <c:pt idx="18289">
                        <c:v>-42.928179999999998</c:v>
                      </c:pt>
                      <c:pt idx="18290">
                        <c:v>-42.89443</c:v>
                      </c:pt>
                      <c:pt idx="18291">
                        <c:v>-42.857890000000005</c:v>
                      </c:pt>
                      <c:pt idx="18292">
                        <c:v>-42.822810000000004</c:v>
                      </c:pt>
                      <c:pt idx="18293">
                        <c:v>-42.784559999999999</c:v>
                      </c:pt>
                      <c:pt idx="18294">
                        <c:v>-42.744309999999999</c:v>
                      </c:pt>
                      <c:pt idx="18295">
                        <c:v>-42.700509999999994</c:v>
                      </c:pt>
                      <c:pt idx="18296">
                        <c:v>-42.65372</c:v>
                      </c:pt>
                      <c:pt idx="18297">
                        <c:v>-42.608139999999999</c:v>
                      </c:pt>
                      <c:pt idx="18298">
                        <c:v>-42.558680000000003</c:v>
                      </c:pt>
                      <c:pt idx="18299">
                        <c:v>-42.507570000000001</c:v>
                      </c:pt>
                      <c:pt idx="18300">
                        <c:v>-42.452829999999999</c:v>
                      </c:pt>
                      <c:pt idx="18301">
                        <c:v>-42.397989999999993</c:v>
                      </c:pt>
                      <c:pt idx="18302">
                        <c:v>-42.342399999999998</c:v>
                      </c:pt>
                      <c:pt idx="18303">
                        <c:v>-42.288089999999997</c:v>
                      </c:pt>
                      <c:pt idx="18304">
                        <c:v>-42.232659999999996</c:v>
                      </c:pt>
                      <c:pt idx="18305">
                        <c:v>-42.180329999999998</c:v>
                      </c:pt>
                      <c:pt idx="18306">
                        <c:v>-42.127220000000001</c:v>
                      </c:pt>
                      <c:pt idx="18307">
                        <c:v>-42.07347</c:v>
                      </c:pt>
                      <c:pt idx="18308">
                        <c:v>-42.018789999999996</c:v>
                      </c:pt>
                      <c:pt idx="18309">
                        <c:v>-41.963480000000004</c:v>
                      </c:pt>
                      <c:pt idx="18310">
                        <c:v>-41.907819999999994</c:v>
                      </c:pt>
                      <c:pt idx="18311">
                        <c:v>-41.853090000000002</c:v>
                      </c:pt>
                      <c:pt idx="18312">
                        <c:v>-41.80142</c:v>
                      </c:pt>
                      <c:pt idx="18313">
                        <c:v>-41.747900000000001</c:v>
                      </c:pt>
                      <c:pt idx="18314">
                        <c:v>-41.69417</c:v>
                      </c:pt>
                      <c:pt idx="18315">
                        <c:v>-41.637820000000005</c:v>
                      </c:pt>
                      <c:pt idx="18316">
                        <c:v>-41.583089999999999</c:v>
                      </c:pt>
                      <c:pt idx="18317">
                        <c:v>-41.527139999999996</c:v>
                      </c:pt>
                      <c:pt idx="18318">
                        <c:v>-41.471419999999995</c:v>
                      </c:pt>
                      <c:pt idx="18319">
                        <c:v>-41.414999999999999</c:v>
                      </c:pt>
                      <c:pt idx="18320">
                        <c:v>-41.360570000000003</c:v>
                      </c:pt>
                      <c:pt idx="18321">
                        <c:v>-41.30592</c:v>
                      </c:pt>
                      <c:pt idx="18322">
                        <c:v>-41.255889999999994</c:v>
                      </c:pt>
                      <c:pt idx="18323">
                        <c:v>-41.205239999999996</c:v>
                      </c:pt>
                      <c:pt idx="18324">
                        <c:v>-41.149470000000001</c:v>
                      </c:pt>
                      <c:pt idx="18325">
                        <c:v>-41.095469999999999</c:v>
                      </c:pt>
                      <c:pt idx="18326">
                        <c:v>-41.043000000000006</c:v>
                      </c:pt>
                      <c:pt idx="18327">
                        <c:v>-40.990290000000002</c:v>
                      </c:pt>
                      <c:pt idx="18328">
                        <c:v>-40.941690000000001</c:v>
                      </c:pt>
                      <c:pt idx="18329">
                        <c:v>-40.895339999999997</c:v>
                      </c:pt>
                      <c:pt idx="18330">
                        <c:v>-40.848319999999994</c:v>
                      </c:pt>
                      <c:pt idx="18331">
                        <c:v>-40.798870000000001</c:v>
                      </c:pt>
                      <c:pt idx="18332">
                        <c:v>-40.746589999999998</c:v>
                      </c:pt>
                      <c:pt idx="18333">
                        <c:v>-40.691759999999995</c:v>
                      </c:pt>
                      <c:pt idx="18334">
                        <c:v>-40.639290000000003</c:v>
                      </c:pt>
                      <c:pt idx="18335">
                        <c:v>-40.586169999999996</c:v>
                      </c:pt>
                      <c:pt idx="18336">
                        <c:v>-40.53</c:v>
                      </c:pt>
                      <c:pt idx="18337">
                        <c:v>-40.472830000000002</c:v>
                      </c:pt>
                      <c:pt idx="18338">
                        <c:v>-40.413579999999996</c:v>
                      </c:pt>
                      <c:pt idx="18339">
                        <c:v>-40.355879999999999</c:v>
                      </c:pt>
                      <c:pt idx="18340">
                        <c:v>-40.302259999999997</c:v>
                      </c:pt>
                      <c:pt idx="18341">
                        <c:v>-40.254100000000001</c:v>
                      </c:pt>
                      <c:pt idx="18342">
                        <c:v>-40.205469999999998</c:v>
                      </c:pt>
                      <c:pt idx="18343">
                        <c:v>-40.159120000000001</c:v>
                      </c:pt>
                      <c:pt idx="18344">
                        <c:v>-40.110840000000003</c:v>
                      </c:pt>
                      <c:pt idx="18345">
                        <c:v>-40.058329999999998</c:v>
                      </c:pt>
                      <c:pt idx="18346">
                        <c:v>-40.00647</c:v>
                      </c:pt>
                      <c:pt idx="18347">
                        <c:v>-39.953279999999999</c:v>
                      </c:pt>
                      <c:pt idx="18348">
                        <c:v>-39.899189999999997</c:v>
                      </c:pt>
                      <c:pt idx="18349">
                        <c:v>-39.845770000000002</c:v>
                      </c:pt>
                      <c:pt idx="18350">
                        <c:v>-39.793109999999999</c:v>
                      </c:pt>
                      <c:pt idx="18351">
                        <c:v>-39.740009999999998</c:v>
                      </c:pt>
                      <c:pt idx="18352">
                        <c:v>-39.686160000000001</c:v>
                      </c:pt>
                      <c:pt idx="18353">
                        <c:v>-39.630809999999997</c:v>
                      </c:pt>
                      <c:pt idx="18354">
                        <c:v>-39.575090000000003</c:v>
                      </c:pt>
                      <c:pt idx="18355">
                        <c:v>-39.520530000000001</c:v>
                      </c:pt>
                      <c:pt idx="18356">
                        <c:v>-39.463789999999996</c:v>
                      </c:pt>
                      <c:pt idx="18357">
                        <c:v>-39.408769999999997</c:v>
                      </c:pt>
                      <c:pt idx="18358">
                        <c:v>-39.353529999999999</c:v>
                      </c:pt>
                      <c:pt idx="18359">
                        <c:v>-39.301099999999998</c:v>
                      </c:pt>
                      <c:pt idx="18360">
                        <c:v>-39.25074</c:v>
                      </c:pt>
                      <c:pt idx="18361">
                        <c:v>-39.200189999999999</c:v>
                      </c:pt>
                      <c:pt idx="18362">
                        <c:v>-39.149889999999999</c:v>
                      </c:pt>
                      <c:pt idx="18363">
                        <c:v>-39.09686</c:v>
                      </c:pt>
                      <c:pt idx="18364">
                        <c:v>-39.042870000000001</c:v>
                      </c:pt>
                      <c:pt idx="18365">
                        <c:v>-38.987880000000004</c:v>
                      </c:pt>
                      <c:pt idx="18366">
                        <c:v>-38.934809999999999</c:v>
                      </c:pt>
                      <c:pt idx="18367">
                        <c:v>-38.886669999999995</c:v>
                      </c:pt>
                      <c:pt idx="18368">
                        <c:v>-38.842240000000004</c:v>
                      </c:pt>
                      <c:pt idx="18369">
                        <c:v>-38.796369999999996</c:v>
                      </c:pt>
                      <c:pt idx="18370">
                        <c:v>-38.753129999999999</c:v>
                      </c:pt>
                      <c:pt idx="18371">
                        <c:v>-38.706609999999998</c:v>
                      </c:pt>
                      <c:pt idx="18372">
                        <c:v>-38.662759999999999</c:v>
                      </c:pt>
                      <c:pt idx="18373">
                        <c:v>-38.61551</c:v>
                      </c:pt>
                      <c:pt idx="18374">
                        <c:v>-38.568950000000001</c:v>
                      </c:pt>
                      <c:pt idx="18375">
                        <c:v>-38.518329999999999</c:v>
                      </c:pt>
                      <c:pt idx="18376">
                        <c:v>-38.46819</c:v>
                      </c:pt>
                      <c:pt idx="18377">
                        <c:v>-38.417580000000001</c:v>
                      </c:pt>
                      <c:pt idx="18378">
                        <c:v>-38.368510000000001</c:v>
                      </c:pt>
                      <c:pt idx="18379">
                        <c:v>-38.319479999999999</c:v>
                      </c:pt>
                      <c:pt idx="18380">
                        <c:v>-38.270389999999999</c:v>
                      </c:pt>
                      <c:pt idx="18381">
                        <c:v>-38.220860000000002</c:v>
                      </c:pt>
                      <c:pt idx="18382">
                        <c:v>-38.171799999999998</c:v>
                      </c:pt>
                      <c:pt idx="18383">
                        <c:v>-38.122199999999999</c:v>
                      </c:pt>
                      <c:pt idx="18384">
                        <c:v>-38.078560000000003</c:v>
                      </c:pt>
                      <c:pt idx="18385">
                        <c:v>-38.03472</c:v>
                      </c:pt>
                      <c:pt idx="18386">
                        <c:v>-37.987490000000001</c:v>
                      </c:pt>
                      <c:pt idx="18387">
                        <c:v>-37.938339999999997</c:v>
                      </c:pt>
                      <c:pt idx="18388">
                        <c:v>-37.886150000000001</c:v>
                      </c:pt>
                      <c:pt idx="18389">
                        <c:v>-37.831850000000003</c:v>
                      </c:pt>
                      <c:pt idx="18390">
                        <c:v>-37.777079999999998</c:v>
                      </c:pt>
                      <c:pt idx="18391">
                        <c:v>-37.720929999999996</c:v>
                      </c:pt>
                      <c:pt idx="18392">
                        <c:v>-37.660629999999998</c:v>
                      </c:pt>
                      <c:pt idx="18393">
                        <c:v>-37.600470000000001</c:v>
                      </c:pt>
                      <c:pt idx="18394">
                        <c:v>-37.535969999999999</c:v>
                      </c:pt>
                      <c:pt idx="18395">
                        <c:v>-37.47504</c:v>
                      </c:pt>
                      <c:pt idx="18396">
                        <c:v>-37.406970000000001</c:v>
                      </c:pt>
                      <c:pt idx="18397">
                        <c:v>-37.340440000000001</c:v>
                      </c:pt>
                      <c:pt idx="18398">
                        <c:v>-37.267690000000002</c:v>
                      </c:pt>
                      <c:pt idx="18399">
                        <c:v>-37.194769999999998</c:v>
                      </c:pt>
                      <c:pt idx="18400">
                        <c:v>-37.118749999999999</c:v>
                      </c:pt>
                      <c:pt idx="18401">
                        <c:v>-37.044750000000001</c:v>
                      </c:pt>
                      <c:pt idx="18402">
                        <c:v>-36.97128</c:v>
                      </c:pt>
                      <c:pt idx="18403">
                        <c:v>-36.894930000000002</c:v>
                      </c:pt>
                      <c:pt idx="18404">
                        <c:v>-36.821370000000002</c:v>
                      </c:pt>
                      <c:pt idx="18405">
                        <c:v>-36.744789999999995</c:v>
                      </c:pt>
                      <c:pt idx="18406">
                        <c:v>-36.668150000000004</c:v>
                      </c:pt>
                      <c:pt idx="18407">
                        <c:v>-36.593789999999998</c:v>
                      </c:pt>
                      <c:pt idx="18408">
                        <c:v>-36.524209999999997</c:v>
                      </c:pt>
                      <c:pt idx="18409">
                        <c:v>-36.458210000000001</c:v>
                      </c:pt>
                      <c:pt idx="18410">
                        <c:v>-36.38729</c:v>
                      </c:pt>
                      <c:pt idx="18411">
                        <c:v>-36.309440000000002</c:v>
                      </c:pt>
                      <c:pt idx="18412">
                        <c:v>-36.22636</c:v>
                      </c:pt>
                      <c:pt idx="18413">
                        <c:v>-36.13982</c:v>
                      </c:pt>
                      <c:pt idx="18414">
                        <c:v>-36.049610000000001</c:v>
                      </c:pt>
                      <c:pt idx="18415">
                        <c:v>-35.959209999999999</c:v>
                      </c:pt>
                      <c:pt idx="18416">
                        <c:v>-35.866579999999999</c:v>
                      </c:pt>
                      <c:pt idx="18417">
                        <c:v>-35.772629999999999</c:v>
                      </c:pt>
                      <c:pt idx="18418">
                        <c:v>-35.678510000000003</c:v>
                      </c:pt>
                      <c:pt idx="18419">
                        <c:v>-35.584029999999998</c:v>
                      </c:pt>
                      <c:pt idx="18420">
                        <c:v>-35.489830000000005</c:v>
                      </c:pt>
                      <c:pt idx="18421">
                        <c:v>-35.393810000000002</c:v>
                      </c:pt>
                      <c:pt idx="18422">
                        <c:v>-35.297469999999997</c:v>
                      </c:pt>
                      <c:pt idx="18423">
                        <c:v>-35.199359999999999</c:v>
                      </c:pt>
                      <c:pt idx="18424">
                        <c:v>-35.101969999999994</c:v>
                      </c:pt>
                      <c:pt idx="18425">
                        <c:v>-35.002450000000003</c:v>
                      </c:pt>
                      <c:pt idx="18426">
                        <c:v>-34.90166</c:v>
                      </c:pt>
                      <c:pt idx="18427">
                        <c:v>-34.800239999999995</c:v>
                      </c:pt>
                      <c:pt idx="18428">
                        <c:v>-34.697150000000001</c:v>
                      </c:pt>
                      <c:pt idx="18429">
                        <c:v>-34.590710000000001</c:v>
                      </c:pt>
                      <c:pt idx="18430">
                        <c:v>-34.48189</c:v>
                      </c:pt>
                      <c:pt idx="18431">
                        <c:v>-34.374890000000001</c:v>
                      </c:pt>
                      <c:pt idx="18432">
                        <c:v>-34.269159999999999</c:v>
                      </c:pt>
                      <c:pt idx="18433">
                        <c:v>-34.16319</c:v>
                      </c:pt>
                      <c:pt idx="18434">
                        <c:v>-34.056399999999996</c:v>
                      </c:pt>
                      <c:pt idx="18435">
                        <c:v>-33.949889999999996</c:v>
                      </c:pt>
                      <c:pt idx="18436">
                        <c:v>-33.841419999999999</c:v>
                      </c:pt>
                      <c:pt idx="18437">
                        <c:v>-33.733309999999996</c:v>
                      </c:pt>
                      <c:pt idx="18438">
                        <c:v>-33.6235</c:v>
                      </c:pt>
                      <c:pt idx="18439">
                        <c:v>-33.514479999999999</c:v>
                      </c:pt>
                      <c:pt idx="18440">
                        <c:v>-33.403239999999997</c:v>
                      </c:pt>
                      <c:pt idx="18441">
                        <c:v>-33.29083</c:v>
                      </c:pt>
                      <c:pt idx="18442">
                        <c:v>-33.178619999999995</c:v>
                      </c:pt>
                      <c:pt idx="18443">
                        <c:v>-33.067529999999998</c:v>
                      </c:pt>
                      <c:pt idx="18444">
                        <c:v>-32.954990000000002</c:v>
                      </c:pt>
                      <c:pt idx="18445">
                        <c:v>-32.847540000000002</c:v>
                      </c:pt>
                      <c:pt idx="18446">
                        <c:v>-32.749470000000002</c:v>
                      </c:pt>
                      <c:pt idx="18447">
                        <c:v>-32.657969999999999</c:v>
                      </c:pt>
                      <c:pt idx="18448">
                        <c:v>-32.563990000000004</c:v>
                      </c:pt>
                      <c:pt idx="18449">
                        <c:v>-32.469860000000004</c:v>
                      </c:pt>
                      <c:pt idx="18450">
                        <c:v>-32.368790000000004</c:v>
                      </c:pt>
                      <c:pt idx="18451">
                        <c:v>-32.263350000000003</c:v>
                      </c:pt>
                      <c:pt idx="18452">
                        <c:v>-32.157130000000002</c:v>
                      </c:pt>
                      <c:pt idx="18453">
                        <c:v>-32.047139999999999</c:v>
                      </c:pt>
                      <c:pt idx="18454">
                        <c:v>-31.934849999999997</c:v>
                      </c:pt>
                      <c:pt idx="18455">
                        <c:v>-31.821169999999999</c:v>
                      </c:pt>
                      <c:pt idx="18456">
                        <c:v>-31.702930000000002</c:v>
                      </c:pt>
                      <c:pt idx="18457">
                        <c:v>-31.585369999999998</c:v>
                      </c:pt>
                      <c:pt idx="18458">
                        <c:v>-31.465119999999999</c:v>
                      </c:pt>
                      <c:pt idx="18459">
                        <c:v>-31.34376</c:v>
                      </c:pt>
                      <c:pt idx="18460">
                        <c:v>-31.225670000000001</c:v>
                      </c:pt>
                      <c:pt idx="18461">
                        <c:v>-31.106729999999999</c:v>
                      </c:pt>
                      <c:pt idx="18462">
                        <c:v>-30.98997</c:v>
                      </c:pt>
                      <c:pt idx="18463">
                        <c:v>-30.87247</c:v>
                      </c:pt>
                      <c:pt idx="18464">
                        <c:v>-30.753409999999999</c:v>
                      </c:pt>
                      <c:pt idx="18465">
                        <c:v>-30.633659999999999</c:v>
                      </c:pt>
                      <c:pt idx="18466">
                        <c:v>-30.51229</c:v>
                      </c:pt>
                      <c:pt idx="18467">
                        <c:v>-30.39002</c:v>
                      </c:pt>
                      <c:pt idx="18468">
                        <c:v>-30.267110000000002</c:v>
                      </c:pt>
                      <c:pt idx="18469">
                        <c:v>-30.14142</c:v>
                      </c:pt>
                      <c:pt idx="18470">
                        <c:v>-30.014800000000001</c:v>
                      </c:pt>
                      <c:pt idx="18471">
                        <c:v>-29.88524</c:v>
                      </c:pt>
                      <c:pt idx="18472">
                        <c:v>-29.755459999999999</c:v>
                      </c:pt>
                      <c:pt idx="18473">
                        <c:v>-29.624009999999998</c:v>
                      </c:pt>
                      <c:pt idx="18474">
                        <c:v>-29.49334</c:v>
                      </c:pt>
                      <c:pt idx="18475">
                        <c:v>-29.362910000000003</c:v>
                      </c:pt>
                      <c:pt idx="18476">
                        <c:v>-29.23321</c:v>
                      </c:pt>
                      <c:pt idx="18477">
                        <c:v>-29.10568</c:v>
                      </c:pt>
                      <c:pt idx="18478">
                        <c:v>-28.980329999999999</c:v>
                      </c:pt>
                      <c:pt idx="18479">
                        <c:v>-28.85567</c:v>
                      </c:pt>
                      <c:pt idx="18480">
                        <c:v>-28.728790000000004</c:v>
                      </c:pt>
                      <c:pt idx="18481">
                        <c:v>-28.600460000000002</c:v>
                      </c:pt>
                      <c:pt idx="18482">
                        <c:v>-28.472559999999998</c:v>
                      </c:pt>
                      <c:pt idx="18483">
                        <c:v>-28.340019999999999</c:v>
                      </c:pt>
                      <c:pt idx="18484">
                        <c:v>-28.20356</c:v>
                      </c:pt>
                      <c:pt idx="18485">
                        <c:v>-28.065840000000001</c:v>
                      </c:pt>
                      <c:pt idx="18486">
                        <c:v>-27.9285</c:v>
                      </c:pt>
                      <c:pt idx="18487">
                        <c:v>-27.792819999999999</c:v>
                      </c:pt>
                      <c:pt idx="18488">
                        <c:v>-27.65598</c:v>
                      </c:pt>
                      <c:pt idx="18489">
                        <c:v>-27.52018</c:v>
                      </c:pt>
                      <c:pt idx="18490">
                        <c:v>-27.38402</c:v>
                      </c:pt>
                      <c:pt idx="18491">
                        <c:v>-27.249169999999999</c:v>
                      </c:pt>
                      <c:pt idx="18492">
                        <c:v>-27.114609999999999</c:v>
                      </c:pt>
                      <c:pt idx="18493">
                        <c:v>-26.980740000000001</c:v>
                      </c:pt>
                      <c:pt idx="18494">
                        <c:v>-26.846649999999997</c:v>
                      </c:pt>
                      <c:pt idx="18495">
                        <c:v>-26.718679999999999</c:v>
                      </c:pt>
                      <c:pt idx="18496">
                        <c:v>-26.58661</c:v>
                      </c:pt>
                      <c:pt idx="18497">
                        <c:v>-26.455579999999998</c:v>
                      </c:pt>
                      <c:pt idx="18498">
                        <c:v>-26.318809999999999</c:v>
                      </c:pt>
                      <c:pt idx="18499">
                        <c:v>-26.180059999999997</c:v>
                      </c:pt>
                      <c:pt idx="18500">
                        <c:v>-26.036800000000003</c:v>
                      </c:pt>
                      <c:pt idx="18501">
                        <c:v>-25.891890000000004</c:v>
                      </c:pt>
                      <c:pt idx="18502">
                        <c:v>-25.7483</c:v>
                      </c:pt>
                      <c:pt idx="18503">
                        <c:v>-25.604089999999999</c:v>
                      </c:pt>
                      <c:pt idx="18504">
                        <c:v>-25.460729999999998</c:v>
                      </c:pt>
                      <c:pt idx="18505">
                        <c:v>-25.320610000000002</c:v>
                      </c:pt>
                      <c:pt idx="18506">
                        <c:v>-25.179939999999998</c:v>
                      </c:pt>
                      <c:pt idx="18507">
                        <c:v>-25.038730000000001</c:v>
                      </c:pt>
                      <c:pt idx="18508">
                        <c:v>-24.89866</c:v>
                      </c:pt>
                      <c:pt idx="18509">
                        <c:v>-24.758290000000002</c:v>
                      </c:pt>
                      <c:pt idx="18510">
                        <c:v>-24.615930000000002</c:v>
                      </c:pt>
                      <c:pt idx="18511">
                        <c:v>-24.472020000000001</c:v>
                      </c:pt>
                      <c:pt idx="18512">
                        <c:v>-24.3279</c:v>
                      </c:pt>
                      <c:pt idx="18513">
                        <c:v>-24.181449999999998</c:v>
                      </c:pt>
                      <c:pt idx="18514">
                        <c:v>-24.037109999999998</c:v>
                      </c:pt>
                      <c:pt idx="18515">
                        <c:v>-23.893460000000001</c:v>
                      </c:pt>
                      <c:pt idx="18516">
                        <c:v>-23.747479999999999</c:v>
                      </c:pt>
                      <c:pt idx="18517">
                        <c:v>-23.602500000000003</c:v>
                      </c:pt>
                      <c:pt idx="18518">
                        <c:v>-23.463099999999997</c:v>
                      </c:pt>
                      <c:pt idx="18519">
                        <c:v>-23.326699999999999</c:v>
                      </c:pt>
                      <c:pt idx="18520">
                        <c:v>-23.18552</c:v>
                      </c:pt>
                      <c:pt idx="18521">
                        <c:v>-23.042120000000001</c:v>
                      </c:pt>
                      <c:pt idx="18522">
                        <c:v>-22.894640000000003</c:v>
                      </c:pt>
                      <c:pt idx="18523">
                        <c:v>-22.743069999999999</c:v>
                      </c:pt>
                      <c:pt idx="18524">
                        <c:v>-22.59252</c:v>
                      </c:pt>
                      <c:pt idx="18525">
                        <c:v>-22.440370000000001</c:v>
                      </c:pt>
                      <c:pt idx="18526">
                        <c:v>-22.287230000000001</c:v>
                      </c:pt>
                      <c:pt idx="18527">
                        <c:v>-22.13137</c:v>
                      </c:pt>
                      <c:pt idx="18528">
                        <c:v>-21.974230000000002</c:v>
                      </c:pt>
                      <c:pt idx="18529">
                        <c:v>-21.814619999999998</c:v>
                      </c:pt>
                      <c:pt idx="18530">
                        <c:v>-21.65598</c:v>
                      </c:pt>
                      <c:pt idx="18531">
                        <c:v>-21.494579999999999</c:v>
                      </c:pt>
                      <c:pt idx="18532">
                        <c:v>-21.331440000000001</c:v>
                      </c:pt>
                      <c:pt idx="18533">
                        <c:v>-21.168119999999998</c:v>
                      </c:pt>
                      <c:pt idx="18534">
                        <c:v>-20.993119999999998</c:v>
                      </c:pt>
                      <c:pt idx="18535">
                        <c:v>-20.825200000000002</c:v>
                      </c:pt>
                      <c:pt idx="18536">
                        <c:v>-20.659109999999998</c:v>
                      </c:pt>
                      <c:pt idx="18537">
                        <c:v>-20.494900000000001</c:v>
                      </c:pt>
                      <c:pt idx="18538">
                        <c:v>-20.329890000000002</c:v>
                      </c:pt>
                      <c:pt idx="18539">
                        <c:v>-20.167639999999999</c:v>
                      </c:pt>
                      <c:pt idx="18540">
                        <c:v>-20.00337</c:v>
                      </c:pt>
                      <c:pt idx="18541">
                        <c:v>-19.837990000000001</c:v>
                      </c:pt>
                      <c:pt idx="18542">
                        <c:v>-19.66995</c:v>
                      </c:pt>
                      <c:pt idx="18543">
                        <c:v>-19.498750000000001</c:v>
                      </c:pt>
                      <c:pt idx="18544">
                        <c:v>-19.328309999999998</c:v>
                      </c:pt>
                      <c:pt idx="18545">
                        <c:v>-19.157530000000001</c:v>
                      </c:pt>
                      <c:pt idx="18546">
                        <c:v>-18.985780000000002</c:v>
                      </c:pt>
                      <c:pt idx="18547">
                        <c:v>-18.814230000000002</c:v>
                      </c:pt>
                      <c:pt idx="18548">
                        <c:v>-18.64293</c:v>
                      </c:pt>
                      <c:pt idx="18549">
                        <c:v>-18.47146</c:v>
                      </c:pt>
                      <c:pt idx="18550">
                        <c:v>-18.29935</c:v>
                      </c:pt>
                      <c:pt idx="18551">
                        <c:v>-18.12772</c:v>
                      </c:pt>
                      <c:pt idx="18552">
                        <c:v>-17.956189999999999</c:v>
                      </c:pt>
                      <c:pt idx="18553">
                        <c:v>-17.785489999999999</c:v>
                      </c:pt>
                      <c:pt idx="18554">
                        <c:v>-17.614660000000001</c:v>
                      </c:pt>
                      <c:pt idx="18555">
                        <c:v>-17.441850000000002</c:v>
                      </c:pt>
                      <c:pt idx="18556">
                        <c:v>-17.268070000000002</c:v>
                      </c:pt>
                      <c:pt idx="18557">
                        <c:v>-17.09423</c:v>
                      </c:pt>
                      <c:pt idx="18558">
                        <c:v>-16.921520000000001</c:v>
                      </c:pt>
                      <c:pt idx="18559">
                        <c:v>-16.749030000000001</c:v>
                      </c:pt>
                      <c:pt idx="18560">
                        <c:v>-16.57685</c:v>
                      </c:pt>
                      <c:pt idx="18561">
                        <c:v>-16.405670000000001</c:v>
                      </c:pt>
                      <c:pt idx="18562">
                        <c:v>-16.232279999999999</c:v>
                      </c:pt>
                      <c:pt idx="18563">
                        <c:v>-16.060380000000002</c:v>
                      </c:pt>
                      <c:pt idx="18564">
                        <c:v>-15.883100000000001</c:v>
                      </c:pt>
                      <c:pt idx="18565">
                        <c:v>-15.706310000000002</c:v>
                      </c:pt>
                      <c:pt idx="18566">
                        <c:v>-15.52825</c:v>
                      </c:pt>
                      <c:pt idx="18567">
                        <c:v>-15.3515</c:v>
                      </c:pt>
                      <c:pt idx="18568">
                        <c:v>-15.173680000000001</c:v>
                      </c:pt>
                      <c:pt idx="18569">
                        <c:v>-14.996970000000001</c:v>
                      </c:pt>
                      <c:pt idx="18570">
                        <c:v>-14.82001</c:v>
                      </c:pt>
                      <c:pt idx="18571">
                        <c:v>-14.643820000000002</c:v>
                      </c:pt>
                      <c:pt idx="18572">
                        <c:v>-14.46603</c:v>
                      </c:pt>
                      <c:pt idx="18573">
                        <c:v>-14.287609999999999</c:v>
                      </c:pt>
                      <c:pt idx="18574">
                        <c:v>-14.108160000000002</c:v>
                      </c:pt>
                      <c:pt idx="18575">
                        <c:v>-13.929030000000001</c:v>
                      </c:pt>
                      <c:pt idx="18576">
                        <c:v>-13.749039999999999</c:v>
                      </c:pt>
                      <c:pt idx="18577">
                        <c:v>-13.568910000000001</c:v>
                      </c:pt>
                      <c:pt idx="18578">
                        <c:v>-13.387979999999999</c:v>
                      </c:pt>
                      <c:pt idx="18579">
                        <c:v>-13.20759</c:v>
                      </c:pt>
                      <c:pt idx="18580">
                        <c:v>-13.02848</c:v>
                      </c:pt>
                      <c:pt idx="18581">
                        <c:v>-12.847519999999999</c:v>
                      </c:pt>
                      <c:pt idx="18582">
                        <c:v>-12.665559999999999</c:v>
                      </c:pt>
                      <c:pt idx="18583">
                        <c:v>-12.484409999999999</c:v>
                      </c:pt>
                      <c:pt idx="18584">
                        <c:v>-12.302660000000001</c:v>
                      </c:pt>
                      <c:pt idx="18585">
                        <c:v>-12.119120000000001</c:v>
                      </c:pt>
                      <c:pt idx="18586">
                        <c:v>-11.936819999999999</c:v>
                      </c:pt>
                      <c:pt idx="18587">
                        <c:v>-11.755409999999999</c:v>
                      </c:pt>
                      <c:pt idx="18588">
                        <c:v>-11.57686</c:v>
                      </c:pt>
                      <c:pt idx="18589">
                        <c:v>-11.395429999999999</c:v>
                      </c:pt>
                      <c:pt idx="18590">
                        <c:v>-11.21391</c:v>
                      </c:pt>
                      <c:pt idx="18591">
                        <c:v>-11.032360000000001</c:v>
                      </c:pt>
                      <c:pt idx="18592">
                        <c:v>-10.8508</c:v>
                      </c:pt>
                      <c:pt idx="18593">
                        <c:v>-10.669420000000001</c:v>
                      </c:pt>
                      <c:pt idx="18594">
                        <c:v>-10.486359999999999</c:v>
                      </c:pt>
                      <c:pt idx="18595">
                        <c:v>-10.304260000000001</c:v>
                      </c:pt>
                      <c:pt idx="18596">
                        <c:v>-10.12093</c:v>
                      </c:pt>
                      <c:pt idx="18597">
                        <c:v>-9.9389260000000004</c:v>
                      </c:pt>
                      <c:pt idx="18598">
                        <c:v>-9.7583750000000009</c:v>
                      </c:pt>
                      <c:pt idx="18599">
                        <c:v>-9.5775659999999991</c:v>
                      </c:pt>
                      <c:pt idx="18600">
                        <c:v>-9.3948980000000013</c:v>
                      </c:pt>
                      <c:pt idx="18601">
                        <c:v>-9.2127280000000003</c:v>
                      </c:pt>
                      <c:pt idx="18602">
                        <c:v>-9.0297599999999996</c:v>
                      </c:pt>
                      <c:pt idx="18603">
                        <c:v>-8.8473259999999989</c:v>
                      </c:pt>
                      <c:pt idx="18604">
                        <c:v>-8.6651360000000004</c:v>
                      </c:pt>
                      <c:pt idx="18605">
                        <c:v>-8.4830620000000003</c:v>
                      </c:pt>
                      <c:pt idx="18606">
                        <c:v>-8.3030889999999999</c:v>
                      </c:pt>
                      <c:pt idx="18607">
                        <c:v>-8.1238679999999999</c:v>
                      </c:pt>
                      <c:pt idx="18608">
                        <c:v>-7.9447049999999999</c:v>
                      </c:pt>
                      <c:pt idx="18609">
                        <c:v>-7.7667330000000003</c:v>
                      </c:pt>
                      <c:pt idx="18610">
                        <c:v>-7.5838589999999995</c:v>
                      </c:pt>
                      <c:pt idx="18611">
                        <c:v>-7.4015869999999993</c:v>
                      </c:pt>
                      <c:pt idx="18612">
                        <c:v>-7.2195069999999992</c:v>
                      </c:pt>
                      <c:pt idx="18613">
                        <c:v>-7.0364979999999999</c:v>
                      </c:pt>
                      <c:pt idx="18614">
                        <c:v>-6.854633999999999</c:v>
                      </c:pt>
                      <c:pt idx="18615">
                        <c:v>-6.6713909999999998</c:v>
                      </c:pt>
                      <c:pt idx="18616">
                        <c:v>-6.489446</c:v>
                      </c:pt>
                      <c:pt idx="18617">
                        <c:v>-6.3087219999999995</c:v>
                      </c:pt>
                      <c:pt idx="18618">
                        <c:v>-6.129327</c:v>
                      </c:pt>
                      <c:pt idx="18619">
                        <c:v>-5.947946</c:v>
                      </c:pt>
                      <c:pt idx="18620">
                        <c:v>-5.7698079999999994</c:v>
                      </c:pt>
                      <c:pt idx="18621">
                        <c:v>-5.5911290000000005</c:v>
                      </c:pt>
                      <c:pt idx="18622">
                        <c:v>-5.4087960000000006</c:v>
                      </c:pt>
                      <c:pt idx="18623">
                        <c:v>-5.2261470000000001</c:v>
                      </c:pt>
                      <c:pt idx="18624">
                        <c:v>-5.0429670000000009</c:v>
                      </c:pt>
                      <c:pt idx="18625">
                        <c:v>-4.85989</c:v>
                      </c:pt>
                      <c:pt idx="18626">
                        <c:v>-4.6756669999999998</c:v>
                      </c:pt>
                      <c:pt idx="18627">
                        <c:v>-4.4955489999999996</c:v>
                      </c:pt>
                      <c:pt idx="18628">
                        <c:v>-4.3188800000000001</c:v>
                      </c:pt>
                      <c:pt idx="18629">
                        <c:v>-4.1383740000000007</c:v>
                      </c:pt>
                      <c:pt idx="18630">
                        <c:v>-3.959155</c:v>
                      </c:pt>
                      <c:pt idx="18631">
                        <c:v>-3.7784109999999997</c:v>
                      </c:pt>
                      <c:pt idx="18632">
                        <c:v>-3.5999750000000001</c:v>
                      </c:pt>
                      <c:pt idx="18633">
                        <c:v>-3.4194970000000002</c:v>
                      </c:pt>
                      <c:pt idx="18634">
                        <c:v>-3.2387349999999997</c:v>
                      </c:pt>
                      <c:pt idx="18635">
                        <c:v>-3.0580210000000001</c:v>
                      </c:pt>
                      <c:pt idx="18636">
                        <c:v>-2.8746640000000001</c:v>
                      </c:pt>
                      <c:pt idx="18637">
                        <c:v>-2.687862</c:v>
                      </c:pt>
                      <c:pt idx="18638">
                        <c:v>-2.5031289999999999</c:v>
                      </c:pt>
                      <c:pt idx="18639">
                        <c:v>-2.321367</c:v>
                      </c:pt>
                      <c:pt idx="18640">
                        <c:v>-2.1398039999999998</c:v>
                      </c:pt>
                      <c:pt idx="18641">
                        <c:v>-1.958294</c:v>
                      </c:pt>
                      <c:pt idx="18642">
                        <c:v>-1.7770869999999999</c:v>
                      </c:pt>
                      <c:pt idx="18643">
                        <c:v>-1.5955589999999999</c:v>
                      </c:pt>
                      <c:pt idx="18644">
                        <c:v>-1.4139760000000001</c:v>
                      </c:pt>
                      <c:pt idx="18645">
                        <c:v>-1.233015</c:v>
                      </c:pt>
                      <c:pt idx="18646">
                        <c:v>-1.0523689999999999</c:v>
                      </c:pt>
                      <c:pt idx="18647">
                        <c:v>-0.87246889999999988</c:v>
                      </c:pt>
                      <c:pt idx="18648">
                        <c:v>-0.69125649999999994</c:v>
                      </c:pt>
                      <c:pt idx="18649">
                        <c:v>-0.5100095</c:v>
                      </c:pt>
                      <c:pt idx="18650">
                        <c:v>-0.32855750000000006</c:v>
                      </c:pt>
                      <c:pt idx="18651">
                        <c:v>-0.14801979999999998</c:v>
                      </c:pt>
                      <c:pt idx="18652">
                        <c:v>3.2727720000000002E-2</c:v>
                      </c:pt>
                      <c:pt idx="18653">
                        <c:v>0.2148032</c:v>
                      </c:pt>
                      <c:pt idx="18654">
                        <c:v>0.39685610000000004</c:v>
                      </c:pt>
                      <c:pt idx="18655">
                        <c:v>0.57797069999999995</c:v>
                      </c:pt>
                      <c:pt idx="18656">
                        <c:v>0.75881719999999997</c:v>
                      </c:pt>
                      <c:pt idx="18657">
                        <c:v>0.93892340000000007</c:v>
                      </c:pt>
                      <c:pt idx="18658">
                        <c:v>1.1190059999999999</c:v>
                      </c:pt>
                      <c:pt idx="18659">
                        <c:v>1.298295</c:v>
                      </c:pt>
                      <c:pt idx="18660">
                        <c:v>1.4777799999999999</c:v>
                      </c:pt>
                      <c:pt idx="18661">
                        <c:v>1.6567390000000002</c:v>
                      </c:pt>
                      <c:pt idx="18662">
                        <c:v>1.8355270000000001</c:v>
                      </c:pt>
                      <c:pt idx="18663">
                        <c:v>2.0136319999999999</c:v>
                      </c:pt>
                      <c:pt idx="18664">
                        <c:v>2.1922159999999997</c:v>
                      </c:pt>
                      <c:pt idx="18665">
                        <c:v>2.370698</c:v>
                      </c:pt>
                      <c:pt idx="18666">
                        <c:v>2.5485960000000003</c:v>
                      </c:pt>
                      <c:pt idx="18667">
                        <c:v>2.7261809999999995</c:v>
                      </c:pt>
                      <c:pt idx="18668">
                        <c:v>2.9050900000000004</c:v>
                      </c:pt>
                      <c:pt idx="18669">
                        <c:v>3.0831930000000001</c:v>
                      </c:pt>
                      <c:pt idx="18670">
                        <c:v>3.2608779999999999</c:v>
                      </c:pt>
                      <c:pt idx="18671">
                        <c:v>3.437697</c:v>
                      </c:pt>
                      <c:pt idx="18672">
                        <c:v>3.6147149999999999</c:v>
                      </c:pt>
                      <c:pt idx="18673">
                        <c:v>3.7889430000000002</c:v>
                      </c:pt>
                      <c:pt idx="18674">
                        <c:v>3.9597449999999998</c:v>
                      </c:pt>
                      <c:pt idx="18675">
                        <c:v>4.1345260000000001</c:v>
                      </c:pt>
                      <c:pt idx="18676">
                        <c:v>4.310225</c:v>
                      </c:pt>
                      <c:pt idx="18677">
                        <c:v>4.4867099999999995</c:v>
                      </c:pt>
                      <c:pt idx="18678">
                        <c:v>4.6636100000000003</c:v>
                      </c:pt>
                      <c:pt idx="18679">
                        <c:v>4.8390969999999998</c:v>
                      </c:pt>
                      <c:pt idx="18680">
                        <c:v>5.0137200000000002</c:v>
                      </c:pt>
                      <c:pt idx="18681">
                        <c:v>5.192698</c:v>
                      </c:pt>
                      <c:pt idx="18682">
                        <c:v>5.3691589999999998</c:v>
                      </c:pt>
                      <c:pt idx="18683">
                        <c:v>5.5445039999999999</c:v>
                      </c:pt>
                      <c:pt idx="18684">
                        <c:v>5.7182630000000003</c:v>
                      </c:pt>
                      <c:pt idx="18685">
                        <c:v>5.890504</c:v>
                      </c:pt>
                      <c:pt idx="18686">
                        <c:v>6.0641599999999993</c:v>
                      </c:pt>
                      <c:pt idx="18687">
                        <c:v>6.2386750000000006</c:v>
                      </c:pt>
                      <c:pt idx="18688">
                        <c:v>6.4102550000000003</c:v>
                      </c:pt>
                      <c:pt idx="18689">
                        <c:v>6.5813049999999995</c:v>
                      </c:pt>
                      <c:pt idx="18690">
                        <c:v>6.7543899999999999</c:v>
                      </c:pt>
                      <c:pt idx="18691">
                        <c:v>6.9270649999999998</c:v>
                      </c:pt>
                      <c:pt idx="18692">
                        <c:v>7.0987750000000007</c:v>
                      </c:pt>
                      <c:pt idx="18693">
                        <c:v>7.2717739999999997</c:v>
                      </c:pt>
                      <c:pt idx="18694">
                        <c:v>7.4455369999999998</c:v>
                      </c:pt>
                      <c:pt idx="18695">
                        <c:v>7.6202579999999998</c:v>
                      </c:pt>
                      <c:pt idx="18696">
                        <c:v>7.7935560000000006</c:v>
                      </c:pt>
                      <c:pt idx="18697">
                        <c:v>7.9662319999999998</c:v>
                      </c:pt>
                      <c:pt idx="18698">
                        <c:v>8.1398309999999992</c:v>
                      </c:pt>
                      <c:pt idx="18699">
                        <c:v>8.3127820000000003</c:v>
                      </c:pt>
                      <c:pt idx="18700">
                        <c:v>8.4874860000000005</c:v>
                      </c:pt>
                      <c:pt idx="18701">
                        <c:v>8.6596240000000009</c:v>
                      </c:pt>
                      <c:pt idx="18702">
                        <c:v>8.8322040000000008</c:v>
                      </c:pt>
                      <c:pt idx="18703">
                        <c:v>9.005094999999999</c:v>
                      </c:pt>
                      <c:pt idx="18704">
                        <c:v>9.1762100000000011</c:v>
                      </c:pt>
                      <c:pt idx="18705">
                        <c:v>9.3463339999999988</c:v>
                      </c:pt>
                      <c:pt idx="18706">
                        <c:v>9.5181810000000002</c:v>
                      </c:pt>
                      <c:pt idx="18707">
                        <c:v>9.6908209999999997</c:v>
                      </c:pt>
                      <c:pt idx="18708">
                        <c:v>9.863175</c:v>
                      </c:pt>
                      <c:pt idx="18709">
                        <c:v>10.035740000000001</c:v>
                      </c:pt>
                      <c:pt idx="18710">
                        <c:v>10.2087</c:v>
                      </c:pt>
                      <c:pt idx="18711">
                        <c:v>10.380190000000001</c:v>
                      </c:pt>
                      <c:pt idx="18712">
                        <c:v>10.55256</c:v>
                      </c:pt>
                      <c:pt idx="18713">
                        <c:v>10.733490000000002</c:v>
                      </c:pt>
                      <c:pt idx="18714">
                        <c:v>10.907439999999999</c:v>
                      </c:pt>
                      <c:pt idx="18715">
                        <c:v>11.079039999999999</c:v>
                      </c:pt>
                      <c:pt idx="18716">
                        <c:v>11.247249999999999</c:v>
                      </c:pt>
                      <c:pt idx="18717">
                        <c:v>11.414720000000001</c:v>
                      </c:pt>
                      <c:pt idx="18718">
                        <c:v>11.583449999999999</c:v>
                      </c:pt>
                      <c:pt idx="18719">
                        <c:v>11.75046</c:v>
                      </c:pt>
                      <c:pt idx="18720">
                        <c:v>11.916119999999999</c:v>
                      </c:pt>
                      <c:pt idx="18721">
                        <c:v>12.081519999999999</c:v>
                      </c:pt>
                      <c:pt idx="18722">
                        <c:v>12.247209999999999</c:v>
                      </c:pt>
                      <c:pt idx="18723">
                        <c:v>12.41262</c:v>
                      </c:pt>
                      <c:pt idx="18724">
                        <c:v>12.56972</c:v>
                      </c:pt>
                      <c:pt idx="18725">
                        <c:v>12.72955</c:v>
                      </c:pt>
                      <c:pt idx="18726">
                        <c:v>12.891950000000001</c:v>
                      </c:pt>
                      <c:pt idx="18727">
                        <c:v>13.056140000000001</c:v>
                      </c:pt>
                      <c:pt idx="18728">
                        <c:v>13.220039999999999</c:v>
                      </c:pt>
                      <c:pt idx="18729">
                        <c:v>13.384370000000001</c:v>
                      </c:pt>
                      <c:pt idx="18730">
                        <c:v>13.54729</c:v>
                      </c:pt>
                      <c:pt idx="18731">
                        <c:v>13.708929999999999</c:v>
                      </c:pt>
                      <c:pt idx="18732">
                        <c:v>13.873390000000001</c:v>
                      </c:pt>
                      <c:pt idx="18733">
                        <c:v>14.038880000000001</c:v>
                      </c:pt>
                      <c:pt idx="18734">
                        <c:v>14.204499999999999</c:v>
                      </c:pt>
                      <c:pt idx="18735">
                        <c:v>14.370240000000001</c:v>
                      </c:pt>
                      <c:pt idx="18736">
                        <c:v>14.532229999999998</c:v>
                      </c:pt>
                      <c:pt idx="18737">
                        <c:v>14.694089999999999</c:v>
                      </c:pt>
                      <c:pt idx="18738">
                        <c:v>14.85615</c:v>
                      </c:pt>
                      <c:pt idx="18739">
                        <c:v>15.01858</c:v>
                      </c:pt>
                      <c:pt idx="18740">
                        <c:v>15.18252</c:v>
                      </c:pt>
                      <c:pt idx="18741">
                        <c:v>15.34667</c:v>
                      </c:pt>
                      <c:pt idx="18742">
                        <c:v>15.51037</c:v>
                      </c:pt>
                      <c:pt idx="18743">
                        <c:v>15.674760000000001</c:v>
                      </c:pt>
                      <c:pt idx="18744">
                        <c:v>15.837630000000001</c:v>
                      </c:pt>
                      <c:pt idx="18745">
                        <c:v>16.00113</c:v>
                      </c:pt>
                      <c:pt idx="18746">
                        <c:v>16.165330000000001</c:v>
                      </c:pt>
                      <c:pt idx="18747">
                        <c:v>16.328939999999999</c:v>
                      </c:pt>
                      <c:pt idx="18748">
                        <c:v>16.492450000000002</c:v>
                      </c:pt>
                      <c:pt idx="18749">
                        <c:v>16.656390000000002</c:v>
                      </c:pt>
                      <c:pt idx="18750">
                        <c:v>16.818649999999998</c:v>
                      </c:pt>
                      <c:pt idx="18751">
                        <c:v>16.981719999999999</c:v>
                      </c:pt>
                      <c:pt idx="18752">
                        <c:v>17.14452</c:v>
                      </c:pt>
                      <c:pt idx="18753">
                        <c:v>17.306550000000001</c:v>
                      </c:pt>
                      <c:pt idx="18754">
                        <c:v>17.468989999999998</c:v>
                      </c:pt>
                      <c:pt idx="18755">
                        <c:v>17.63</c:v>
                      </c:pt>
                      <c:pt idx="18756">
                        <c:v>17.790990000000001</c:v>
                      </c:pt>
                      <c:pt idx="18757">
                        <c:v>17.951319999999999</c:v>
                      </c:pt>
                      <c:pt idx="18758">
                        <c:v>18.11214</c:v>
                      </c:pt>
                      <c:pt idx="18759">
                        <c:v>18.271729999999998</c:v>
                      </c:pt>
                      <c:pt idx="18760">
                        <c:v>18.4283</c:v>
                      </c:pt>
                      <c:pt idx="18761">
                        <c:v>18.584050000000001</c:v>
                      </c:pt>
                      <c:pt idx="18762">
                        <c:v>18.739989999999999</c:v>
                      </c:pt>
                      <c:pt idx="18763">
                        <c:v>18.897759999999998</c:v>
                      </c:pt>
                      <c:pt idx="18764">
                        <c:v>19.058959999999999</c:v>
                      </c:pt>
                      <c:pt idx="18765">
                        <c:v>19.21819</c:v>
                      </c:pt>
                      <c:pt idx="18766">
                        <c:v>19.376300000000001</c:v>
                      </c:pt>
                      <c:pt idx="18767">
                        <c:v>19.534030000000001</c:v>
                      </c:pt>
                      <c:pt idx="18768">
                        <c:v>19.69164</c:v>
                      </c:pt>
                      <c:pt idx="18769">
                        <c:v>19.848089999999999</c:v>
                      </c:pt>
                      <c:pt idx="18770">
                        <c:v>20.003730000000001</c:v>
                      </c:pt>
                      <c:pt idx="18771">
                        <c:v>20.159389999999998</c:v>
                      </c:pt>
                      <c:pt idx="18772">
                        <c:v>20.314239999999998</c:v>
                      </c:pt>
                      <c:pt idx="18773">
                        <c:v>20.468320000000002</c:v>
                      </c:pt>
                      <c:pt idx="18774">
                        <c:v>20.62236</c:v>
                      </c:pt>
                      <c:pt idx="18775">
                        <c:v>20.77646</c:v>
                      </c:pt>
                      <c:pt idx="18776">
                        <c:v>20.930420000000002</c:v>
                      </c:pt>
                      <c:pt idx="18777">
                        <c:v>21.084329999999998</c:v>
                      </c:pt>
                      <c:pt idx="18778">
                        <c:v>21.238430000000001</c:v>
                      </c:pt>
                      <c:pt idx="18779">
                        <c:v>21.38993</c:v>
                      </c:pt>
                      <c:pt idx="18780">
                        <c:v>21.539400000000001</c:v>
                      </c:pt>
                      <c:pt idx="18781">
                        <c:v>21.68974</c:v>
                      </c:pt>
                      <c:pt idx="18782">
                        <c:v>21.839449999999999</c:v>
                      </c:pt>
                      <c:pt idx="18783">
                        <c:v>21.991040000000002</c:v>
                      </c:pt>
                      <c:pt idx="18784">
                        <c:v>22.143049999999999</c:v>
                      </c:pt>
                      <c:pt idx="18785">
                        <c:v>22.294990000000002</c:v>
                      </c:pt>
                      <c:pt idx="18786">
                        <c:v>22.444609999999997</c:v>
                      </c:pt>
                      <c:pt idx="18787">
                        <c:v>22.592949999999998</c:v>
                      </c:pt>
                      <c:pt idx="18788">
                        <c:v>22.741630000000001</c:v>
                      </c:pt>
                      <c:pt idx="18789">
                        <c:v>22.89161</c:v>
                      </c:pt>
                      <c:pt idx="18790">
                        <c:v>23.041710000000002</c:v>
                      </c:pt>
                      <c:pt idx="18791">
                        <c:v>23.190089999999998</c:v>
                      </c:pt>
                      <c:pt idx="18792">
                        <c:v>23.3385</c:v>
                      </c:pt>
                      <c:pt idx="18793">
                        <c:v>23.486349999999998</c:v>
                      </c:pt>
                      <c:pt idx="18794">
                        <c:v>23.63523</c:v>
                      </c:pt>
                      <c:pt idx="18795">
                        <c:v>23.784109999999998</c:v>
                      </c:pt>
                      <c:pt idx="18796">
                        <c:v>23.93394</c:v>
                      </c:pt>
                      <c:pt idx="18797">
                        <c:v>24.082539999999998</c:v>
                      </c:pt>
                      <c:pt idx="18798">
                        <c:v>24.231630000000003</c:v>
                      </c:pt>
                      <c:pt idx="18799">
                        <c:v>24.37922</c:v>
                      </c:pt>
                      <c:pt idx="18800">
                        <c:v>24.52646</c:v>
                      </c:pt>
                      <c:pt idx="18801">
                        <c:v>24.673859999999998</c:v>
                      </c:pt>
                      <c:pt idx="18802">
                        <c:v>24.820619999999998</c:v>
                      </c:pt>
                      <c:pt idx="18803">
                        <c:v>24.967419999999997</c:v>
                      </c:pt>
                      <c:pt idx="18804">
                        <c:v>25.115270000000002</c:v>
                      </c:pt>
                      <c:pt idx="18805">
                        <c:v>25.262540000000001</c:v>
                      </c:pt>
                      <c:pt idx="18806">
                        <c:v>25.410170000000001</c:v>
                      </c:pt>
                      <c:pt idx="18807">
                        <c:v>25.556529999999999</c:v>
                      </c:pt>
                      <c:pt idx="18808">
                        <c:v>25.701610000000002</c:v>
                      </c:pt>
                      <c:pt idx="18809">
                        <c:v>25.848909999999997</c:v>
                      </c:pt>
                      <c:pt idx="18810">
                        <c:v>25.995780000000003</c:v>
                      </c:pt>
                      <c:pt idx="18811">
                        <c:v>26.142500000000002</c:v>
                      </c:pt>
                      <c:pt idx="18812">
                        <c:v>26.286960000000001</c:v>
                      </c:pt>
                      <c:pt idx="18813">
                        <c:v>26.428310000000003</c:v>
                      </c:pt>
                      <c:pt idx="18814">
                        <c:v>26.5702</c:v>
                      </c:pt>
                      <c:pt idx="18815">
                        <c:v>26.714319999999997</c:v>
                      </c:pt>
                      <c:pt idx="18816">
                        <c:v>26.859079999999999</c:v>
                      </c:pt>
                      <c:pt idx="18817">
                        <c:v>26.999549999999999</c:v>
                      </c:pt>
                      <c:pt idx="18818">
                        <c:v>27.141590000000001</c:v>
                      </c:pt>
                      <c:pt idx="18819">
                        <c:v>27.28369</c:v>
                      </c:pt>
                      <c:pt idx="18820">
                        <c:v>27.425689999999999</c:v>
                      </c:pt>
                      <c:pt idx="18821">
                        <c:v>27.56636</c:v>
                      </c:pt>
                      <c:pt idx="18822">
                        <c:v>27.708289999999998</c:v>
                      </c:pt>
                      <c:pt idx="18823">
                        <c:v>27.84986</c:v>
                      </c:pt>
                      <c:pt idx="18824">
                        <c:v>27.989329999999999</c:v>
                      </c:pt>
                      <c:pt idx="18825">
                        <c:v>28.129539999999999</c:v>
                      </c:pt>
                      <c:pt idx="18826">
                        <c:v>28.268279999999997</c:v>
                      </c:pt>
                      <c:pt idx="18827">
                        <c:v>28.40776</c:v>
                      </c:pt>
                      <c:pt idx="18828">
                        <c:v>28.546809999999997</c:v>
                      </c:pt>
                      <c:pt idx="18829">
                        <c:v>28.686280000000004</c:v>
                      </c:pt>
                      <c:pt idx="18830">
                        <c:v>28.82441</c:v>
                      </c:pt>
                      <c:pt idx="18831">
                        <c:v>28.963979999999999</c:v>
                      </c:pt>
                      <c:pt idx="18832">
                        <c:v>29.102990000000002</c:v>
                      </c:pt>
                      <c:pt idx="18833">
                        <c:v>29.242919999999998</c:v>
                      </c:pt>
                      <c:pt idx="18834">
                        <c:v>29.38326</c:v>
                      </c:pt>
                      <c:pt idx="18835">
                        <c:v>29.523869999999999</c:v>
                      </c:pt>
                      <c:pt idx="18836">
                        <c:v>29.665420000000001</c:v>
                      </c:pt>
                      <c:pt idx="18837">
                        <c:v>29.807540000000003</c:v>
                      </c:pt>
                      <c:pt idx="18838">
                        <c:v>29.950389999999999</c:v>
                      </c:pt>
                      <c:pt idx="18839">
                        <c:v>30.09207</c:v>
                      </c:pt>
                      <c:pt idx="18840">
                        <c:v>30.230530000000002</c:v>
                      </c:pt>
                      <c:pt idx="18841">
                        <c:v>30.371489999999998</c:v>
                      </c:pt>
                      <c:pt idx="18842">
                        <c:v>30.514070000000004</c:v>
                      </c:pt>
                      <c:pt idx="18843">
                        <c:v>30.656889999999997</c:v>
                      </c:pt>
                      <c:pt idx="18844">
                        <c:v>30.801789999999997</c:v>
                      </c:pt>
                      <c:pt idx="18845">
                        <c:v>30.94641</c:v>
                      </c:pt>
                      <c:pt idx="18846">
                        <c:v>31.090170000000001</c:v>
                      </c:pt>
                      <c:pt idx="18847">
                        <c:v>31.231719999999999</c:v>
                      </c:pt>
                      <c:pt idx="18848">
                        <c:v>31.373850000000001</c:v>
                      </c:pt>
                      <c:pt idx="18849">
                        <c:v>31.513950000000001</c:v>
                      </c:pt>
                      <c:pt idx="18850">
                        <c:v>31.654990000000002</c:v>
                      </c:pt>
                      <c:pt idx="18851">
                        <c:v>31.802100000000003</c:v>
                      </c:pt>
                      <c:pt idx="18852">
                        <c:v>31.9468</c:v>
                      </c:pt>
                      <c:pt idx="18853">
                        <c:v>32.091799999999999</c:v>
                      </c:pt>
                      <c:pt idx="18854">
                        <c:v>32.237349999999999</c:v>
                      </c:pt>
                      <c:pt idx="18855">
                        <c:v>32.382599999999996</c:v>
                      </c:pt>
                      <c:pt idx="18856">
                        <c:v>32.52749</c:v>
                      </c:pt>
                      <c:pt idx="18857">
                        <c:v>32.672180000000004</c:v>
                      </c:pt>
                      <c:pt idx="18858">
                        <c:v>32.817970000000003</c:v>
                      </c:pt>
                      <c:pt idx="18859">
                        <c:v>32.9651</c:v>
                      </c:pt>
                      <c:pt idx="18860">
                        <c:v>33.110279999999996</c:v>
                      </c:pt>
                      <c:pt idx="18861">
                        <c:v>33.255690000000001</c:v>
                      </c:pt>
                      <c:pt idx="18862">
                        <c:v>33.40428</c:v>
                      </c:pt>
                      <c:pt idx="18863">
                        <c:v>33.552659999999996</c:v>
                      </c:pt>
                      <c:pt idx="18864">
                        <c:v>33.701409999999996</c:v>
                      </c:pt>
                      <c:pt idx="18865">
                        <c:v>33.850909999999999</c:v>
                      </c:pt>
                      <c:pt idx="18866">
                        <c:v>34.001429999999999</c:v>
                      </c:pt>
                      <c:pt idx="18867">
                        <c:v>34.150870000000005</c:v>
                      </c:pt>
                      <c:pt idx="18868">
                        <c:v>34.299170000000004</c:v>
                      </c:pt>
                      <c:pt idx="18869">
                        <c:v>34.450289999999995</c:v>
                      </c:pt>
                      <c:pt idx="18870">
                        <c:v>34.600859999999997</c:v>
                      </c:pt>
                      <c:pt idx="18871">
                        <c:v>34.751330000000003</c:v>
                      </c:pt>
                      <c:pt idx="18872">
                        <c:v>34.892620000000001</c:v>
                      </c:pt>
                      <c:pt idx="18873">
                        <c:v>35.035560000000004</c:v>
                      </c:pt>
                      <c:pt idx="18874">
                        <c:v>35.182950000000005</c:v>
                      </c:pt>
                      <c:pt idx="18875">
                        <c:v>35.331269999999996</c:v>
                      </c:pt>
                      <c:pt idx="18876">
                        <c:v>35.478030000000004</c:v>
                      </c:pt>
                      <c:pt idx="18877">
                        <c:v>35.623010000000001</c:v>
                      </c:pt>
                      <c:pt idx="18878">
                        <c:v>35.766130000000004</c:v>
                      </c:pt>
                      <c:pt idx="18879">
                        <c:v>35.908880000000003</c:v>
                      </c:pt>
                      <c:pt idx="18880">
                        <c:v>36.05077</c:v>
                      </c:pt>
                      <c:pt idx="18881">
                        <c:v>36.191049999999997</c:v>
                      </c:pt>
                      <c:pt idx="18882">
                        <c:v>36.331069999999997</c:v>
                      </c:pt>
                      <c:pt idx="18883">
                        <c:v>36.468609999999998</c:v>
                      </c:pt>
                      <c:pt idx="18884">
                        <c:v>36.60445</c:v>
                      </c:pt>
                      <c:pt idx="18885">
                        <c:v>36.740369999999999</c:v>
                      </c:pt>
                      <c:pt idx="18886">
                        <c:v>36.87567</c:v>
                      </c:pt>
                      <c:pt idx="18887">
                        <c:v>37.01003</c:v>
                      </c:pt>
                      <c:pt idx="18888">
                        <c:v>37.144660000000002</c:v>
                      </c:pt>
                      <c:pt idx="18889">
                        <c:v>37.277630000000002</c:v>
                      </c:pt>
                      <c:pt idx="18890">
                        <c:v>37.411760000000001</c:v>
                      </c:pt>
                      <c:pt idx="18891">
                        <c:v>37.543149999999997</c:v>
                      </c:pt>
                      <c:pt idx="18892">
                        <c:v>37.669910000000002</c:v>
                      </c:pt>
                      <c:pt idx="18893">
                        <c:v>37.79289</c:v>
                      </c:pt>
                      <c:pt idx="18894">
                        <c:v>37.916359999999997</c:v>
                      </c:pt>
                      <c:pt idx="18895">
                        <c:v>38.040759999999999</c:v>
                      </c:pt>
                      <c:pt idx="18896">
                        <c:v>38.163499999999999</c:v>
                      </c:pt>
                      <c:pt idx="18897">
                        <c:v>38.285029999999999</c:v>
                      </c:pt>
                      <c:pt idx="18898">
                        <c:v>38.404910000000001</c:v>
                      </c:pt>
                      <c:pt idx="18899">
                        <c:v>38.521860000000004</c:v>
                      </c:pt>
                      <c:pt idx="18900">
                        <c:v>38.638419999999996</c:v>
                      </c:pt>
                      <c:pt idx="18901">
                        <c:v>38.756860000000003</c:v>
                      </c:pt>
                      <c:pt idx="18902">
                        <c:v>38.874879999999997</c:v>
                      </c:pt>
                      <c:pt idx="18903">
                        <c:v>38.99221</c:v>
                      </c:pt>
                      <c:pt idx="18904">
                        <c:v>39.108409999999999</c:v>
                      </c:pt>
                      <c:pt idx="18905">
                        <c:v>39.222570000000005</c:v>
                      </c:pt>
                      <c:pt idx="18906">
                        <c:v>39.335999999999999</c:v>
                      </c:pt>
                      <c:pt idx="18907">
                        <c:v>39.442879999999995</c:v>
                      </c:pt>
                      <c:pt idx="18908">
                        <c:v>39.55818</c:v>
                      </c:pt>
                      <c:pt idx="18909">
                        <c:v>39.669750000000001</c:v>
                      </c:pt>
                      <c:pt idx="18910">
                        <c:v>39.780529999999999</c:v>
                      </c:pt>
                      <c:pt idx="18911">
                        <c:v>39.889600000000002</c:v>
                      </c:pt>
                      <c:pt idx="18912">
                        <c:v>39.998089999999998</c:v>
                      </c:pt>
                      <c:pt idx="18913">
                        <c:v>40.105420000000002</c:v>
                      </c:pt>
                      <c:pt idx="18914">
                        <c:v>40.211420000000004</c:v>
                      </c:pt>
                      <c:pt idx="18915">
                        <c:v>40.31317</c:v>
                      </c:pt>
                      <c:pt idx="18916">
                        <c:v>40.417630000000003</c:v>
                      </c:pt>
                      <c:pt idx="18917">
                        <c:v>40.520719999999997</c:v>
                      </c:pt>
                      <c:pt idx="18918">
                        <c:v>40.622660000000003</c:v>
                      </c:pt>
                      <c:pt idx="18919">
                        <c:v>40.724179999999997</c:v>
                      </c:pt>
                      <c:pt idx="18920">
                        <c:v>40.824399999999997</c:v>
                      </c:pt>
                      <c:pt idx="18921">
                        <c:v>40.922370000000001</c:v>
                      </c:pt>
                      <c:pt idx="18922">
                        <c:v>41.019909999999996</c:v>
                      </c:pt>
                      <c:pt idx="18923">
                        <c:v>41.116529999999997</c:v>
                      </c:pt>
                      <c:pt idx="18924">
                        <c:v>41.212060000000001</c:v>
                      </c:pt>
                      <c:pt idx="18925">
                        <c:v>41.307380000000002</c:v>
                      </c:pt>
                      <c:pt idx="18926">
                        <c:v>41.397310000000004</c:v>
                      </c:pt>
                      <c:pt idx="18927">
                        <c:v>41.48236</c:v>
                      </c:pt>
                      <c:pt idx="18928">
                        <c:v>41.567809999999994</c:v>
                      </c:pt>
                      <c:pt idx="18929">
                        <c:v>41.649169999999998</c:v>
                      </c:pt>
                      <c:pt idx="18930">
                        <c:v>41.731309999999993</c:v>
                      </c:pt>
                      <c:pt idx="18931">
                        <c:v>41.813380000000002</c:v>
                      </c:pt>
                      <c:pt idx="18932">
                        <c:v>41.895439999999994</c:v>
                      </c:pt>
                      <c:pt idx="18933">
                        <c:v>41.977000000000004</c:v>
                      </c:pt>
                      <c:pt idx="18934">
                        <c:v>42.058430000000001</c:v>
                      </c:pt>
                      <c:pt idx="18935">
                        <c:v>42.13758</c:v>
                      </c:pt>
                      <c:pt idx="18936">
                        <c:v>42.218310000000002</c:v>
                      </c:pt>
                      <c:pt idx="18937">
                        <c:v>42.295949999999998</c:v>
                      </c:pt>
                      <c:pt idx="18938">
                        <c:v>42.374029999999998</c:v>
                      </c:pt>
                      <c:pt idx="18939">
                        <c:v>42.451179999999994</c:v>
                      </c:pt>
                      <c:pt idx="18940">
                        <c:v>42.529399999999995</c:v>
                      </c:pt>
                      <c:pt idx="18941">
                        <c:v>42.606380000000001</c:v>
                      </c:pt>
                      <c:pt idx="18942">
                        <c:v>42.681959999999997</c:v>
                      </c:pt>
                      <c:pt idx="18943">
                        <c:v>42.756230000000002</c:v>
                      </c:pt>
                      <c:pt idx="18944">
                        <c:v>42.829370000000004</c:v>
                      </c:pt>
                      <c:pt idx="18945">
                        <c:v>42.900729999999996</c:v>
                      </c:pt>
                      <c:pt idx="18946">
                        <c:v>42.971739999999997</c:v>
                      </c:pt>
                      <c:pt idx="18947">
                        <c:v>43.042230000000004</c:v>
                      </c:pt>
                      <c:pt idx="18948">
                        <c:v>43.11186</c:v>
                      </c:pt>
                      <c:pt idx="18949">
                        <c:v>43.181469999999997</c:v>
                      </c:pt>
                      <c:pt idx="18950">
                        <c:v>43.251400000000004</c:v>
                      </c:pt>
                      <c:pt idx="18951">
                        <c:v>43.318909999999995</c:v>
                      </c:pt>
                      <c:pt idx="18952">
                        <c:v>43.38503</c:v>
                      </c:pt>
                      <c:pt idx="18953">
                        <c:v>43.44952</c:v>
                      </c:pt>
                      <c:pt idx="18954">
                        <c:v>43.512130000000006</c:v>
                      </c:pt>
                      <c:pt idx="18955">
                        <c:v>43.57349</c:v>
                      </c:pt>
                      <c:pt idx="18956">
                        <c:v>43.63279</c:v>
                      </c:pt>
                      <c:pt idx="18957">
                        <c:v>43.68976</c:v>
                      </c:pt>
                      <c:pt idx="18958">
                        <c:v>43.743109999999994</c:v>
                      </c:pt>
                      <c:pt idx="18959">
                        <c:v>43.798479999999998</c:v>
                      </c:pt>
                      <c:pt idx="18960">
                        <c:v>43.852419999999995</c:v>
                      </c:pt>
                      <c:pt idx="18961">
                        <c:v>43.904849999999996</c:v>
                      </c:pt>
                      <c:pt idx="18962">
                        <c:v>43.957129999999999</c:v>
                      </c:pt>
                      <c:pt idx="18963">
                        <c:v>44.007800000000003</c:v>
                      </c:pt>
                      <c:pt idx="18964">
                        <c:v>44.058279999999996</c:v>
                      </c:pt>
                      <c:pt idx="18965">
                        <c:v>44.108960000000003</c:v>
                      </c:pt>
                      <c:pt idx="18966">
                        <c:v>44.158470000000001</c:v>
                      </c:pt>
                      <c:pt idx="18967">
                        <c:v>44.205290000000005</c:v>
                      </c:pt>
                      <c:pt idx="18968">
                        <c:v>44.252200000000002</c:v>
                      </c:pt>
                      <c:pt idx="18969">
                        <c:v>44.297380000000004</c:v>
                      </c:pt>
                      <c:pt idx="18970">
                        <c:v>44.343019999999996</c:v>
                      </c:pt>
                      <c:pt idx="18971">
                        <c:v>44.388690000000004</c:v>
                      </c:pt>
                      <c:pt idx="18972">
                        <c:v>44.433170000000004</c:v>
                      </c:pt>
                      <c:pt idx="18973">
                        <c:v>44.477800000000002</c:v>
                      </c:pt>
                      <c:pt idx="18974">
                        <c:v>44.523229999999998</c:v>
                      </c:pt>
                      <c:pt idx="18975">
                        <c:v>44.56635</c:v>
                      </c:pt>
                      <c:pt idx="18976">
                        <c:v>44.610720000000001</c:v>
                      </c:pt>
                      <c:pt idx="18977">
                        <c:v>44.655279999999998</c:v>
                      </c:pt>
                      <c:pt idx="18978">
                        <c:v>44.699460000000002</c:v>
                      </c:pt>
                      <c:pt idx="18979">
                        <c:v>44.743760000000002</c:v>
                      </c:pt>
                      <c:pt idx="18980">
                        <c:v>44.787670000000006</c:v>
                      </c:pt>
                      <c:pt idx="18981">
                        <c:v>44.831800000000001</c:v>
                      </c:pt>
                      <c:pt idx="18982">
                        <c:v>44.875350000000005</c:v>
                      </c:pt>
                      <c:pt idx="18983">
                        <c:v>44.916910000000001</c:v>
                      </c:pt>
                      <c:pt idx="18984">
                        <c:v>44.958239999999996</c:v>
                      </c:pt>
                      <c:pt idx="18985">
                        <c:v>44.998250000000006</c:v>
                      </c:pt>
                      <c:pt idx="18986">
                        <c:v>45.035249999999998</c:v>
                      </c:pt>
                      <c:pt idx="18987">
                        <c:v>45.073629999999994</c:v>
                      </c:pt>
                      <c:pt idx="18988">
                        <c:v>45.113570000000003</c:v>
                      </c:pt>
                      <c:pt idx="18989">
                        <c:v>45.154679999999999</c:v>
                      </c:pt>
                      <c:pt idx="18990">
                        <c:v>45.19614</c:v>
                      </c:pt>
                      <c:pt idx="18991">
                        <c:v>45.237429999999996</c:v>
                      </c:pt>
                      <c:pt idx="18992">
                        <c:v>45.278109999999998</c:v>
                      </c:pt>
                      <c:pt idx="18993">
                        <c:v>45.317920000000001</c:v>
                      </c:pt>
                      <c:pt idx="18994">
                        <c:v>45.35819</c:v>
                      </c:pt>
                      <c:pt idx="18995">
                        <c:v>45.398180000000004</c:v>
                      </c:pt>
                      <c:pt idx="18996">
                        <c:v>45.437960000000004</c:v>
                      </c:pt>
                      <c:pt idx="18997">
                        <c:v>45.478069999999995</c:v>
                      </c:pt>
                      <c:pt idx="18998">
                        <c:v>45.516110000000005</c:v>
                      </c:pt>
                      <c:pt idx="18999">
                        <c:v>45.549900000000001</c:v>
                      </c:pt>
                      <c:pt idx="19000">
                        <c:v>45.589289999999998</c:v>
                      </c:pt>
                      <c:pt idx="19001">
                        <c:v>45.62717</c:v>
                      </c:pt>
                      <c:pt idx="19002">
                        <c:v>45.665279999999996</c:v>
                      </c:pt>
                      <c:pt idx="19003">
                        <c:v>45.702170000000002</c:v>
                      </c:pt>
                      <c:pt idx="19004">
                        <c:v>45.740070000000003</c:v>
                      </c:pt>
                      <c:pt idx="19005">
                        <c:v>45.77908</c:v>
                      </c:pt>
                      <c:pt idx="19006">
                        <c:v>45.817550000000004</c:v>
                      </c:pt>
                      <c:pt idx="19007">
                        <c:v>45.856079999999999</c:v>
                      </c:pt>
                      <c:pt idx="19008">
                        <c:v>45.893240000000006</c:v>
                      </c:pt>
                      <c:pt idx="19009">
                        <c:v>45.931910000000002</c:v>
                      </c:pt>
                      <c:pt idx="19010">
                        <c:v>45.969830000000002</c:v>
                      </c:pt>
                      <c:pt idx="19011">
                        <c:v>46.005700000000004</c:v>
                      </c:pt>
                      <c:pt idx="19012">
                        <c:v>46.044600000000003</c:v>
                      </c:pt>
                      <c:pt idx="19013">
                        <c:v>46.07929</c:v>
                      </c:pt>
                      <c:pt idx="19014">
                        <c:v>46.116780000000006</c:v>
                      </c:pt>
                      <c:pt idx="19015">
                        <c:v>46.153019999999998</c:v>
                      </c:pt>
                      <c:pt idx="19016">
                        <c:v>46.190709999999996</c:v>
                      </c:pt>
                      <c:pt idx="19017">
                        <c:v>46.228369999999998</c:v>
                      </c:pt>
                      <c:pt idx="19018">
                        <c:v>46.263949999999994</c:v>
                      </c:pt>
                      <c:pt idx="19019">
                        <c:v>46.303200000000004</c:v>
                      </c:pt>
                      <c:pt idx="19020">
                        <c:v>46.341949999999997</c:v>
                      </c:pt>
                      <c:pt idx="19021">
                        <c:v>46.380520000000004</c:v>
                      </c:pt>
                      <c:pt idx="19022">
                        <c:v>46.419319999999999</c:v>
                      </c:pt>
                      <c:pt idx="19023">
                        <c:v>46.457179999999994</c:v>
                      </c:pt>
                      <c:pt idx="19024">
                        <c:v>46.495290000000004</c:v>
                      </c:pt>
                      <c:pt idx="19025">
                        <c:v>46.533270000000002</c:v>
                      </c:pt>
                      <c:pt idx="19026">
                        <c:v>46.571819999999995</c:v>
                      </c:pt>
                      <c:pt idx="19027">
                        <c:v>46.608809999999998</c:v>
                      </c:pt>
                      <c:pt idx="19028">
                        <c:v>46.645880000000005</c:v>
                      </c:pt>
                      <c:pt idx="19029">
                        <c:v>46.682319999999997</c:v>
                      </c:pt>
                      <c:pt idx="19030">
                        <c:v>46.719380000000001</c:v>
                      </c:pt>
                      <c:pt idx="19031">
                        <c:v>46.755509999999994</c:v>
                      </c:pt>
                      <c:pt idx="19032">
                        <c:v>46.790459999999996</c:v>
                      </c:pt>
                      <c:pt idx="19033">
                        <c:v>46.818669999999997</c:v>
                      </c:pt>
                      <c:pt idx="19034">
                        <c:v>46.851789999999994</c:v>
                      </c:pt>
                      <c:pt idx="19035">
                        <c:v>46.881540000000001</c:v>
                      </c:pt>
                      <c:pt idx="19036">
                        <c:v>46.916890000000002</c:v>
                      </c:pt>
                      <c:pt idx="19037">
                        <c:v>46.944699999999997</c:v>
                      </c:pt>
                      <c:pt idx="19038">
                        <c:v>46.980989999999998</c:v>
                      </c:pt>
                      <c:pt idx="19039">
                        <c:v>47.015960000000007</c:v>
                      </c:pt>
                      <c:pt idx="19040">
                        <c:v>47.053380000000004</c:v>
                      </c:pt>
                      <c:pt idx="19041">
                        <c:v>47.086730000000003</c:v>
                      </c:pt>
                      <c:pt idx="19042">
                        <c:v>47.12332</c:v>
                      </c:pt>
                      <c:pt idx="19043">
                        <c:v>47.156130000000005</c:v>
                      </c:pt>
                      <c:pt idx="19044">
                        <c:v>47.191859999999998</c:v>
                      </c:pt>
                      <c:pt idx="19045">
                        <c:v>47.224989999999998</c:v>
                      </c:pt>
                      <c:pt idx="19046">
                        <c:v>47.260780000000004</c:v>
                      </c:pt>
                      <c:pt idx="19047">
                        <c:v>47.293580000000006</c:v>
                      </c:pt>
                      <c:pt idx="19048">
                        <c:v>47.328809999999997</c:v>
                      </c:pt>
                      <c:pt idx="19049">
                        <c:v>47.361449999999998</c:v>
                      </c:pt>
                      <c:pt idx="19050">
                        <c:v>47.396360000000001</c:v>
                      </c:pt>
                      <c:pt idx="19051">
                        <c:v>47.429490000000001</c:v>
                      </c:pt>
                      <c:pt idx="19052">
                        <c:v>47.46396</c:v>
                      </c:pt>
                      <c:pt idx="19053">
                        <c:v>47.497230000000002</c:v>
                      </c:pt>
                      <c:pt idx="19054">
                        <c:v>47.532319999999999</c:v>
                      </c:pt>
                      <c:pt idx="19055">
                        <c:v>47.565650000000005</c:v>
                      </c:pt>
                      <c:pt idx="19056">
                        <c:v>47.5989</c:v>
                      </c:pt>
                      <c:pt idx="19057">
                        <c:v>47.631810000000002</c:v>
                      </c:pt>
                      <c:pt idx="19058">
                        <c:v>47.664970000000004</c:v>
                      </c:pt>
                      <c:pt idx="19059">
                        <c:v>47.698430000000002</c:v>
                      </c:pt>
                      <c:pt idx="19060">
                        <c:v>47.731570000000005</c:v>
                      </c:pt>
                      <c:pt idx="19061">
                        <c:v>47.765370000000004</c:v>
                      </c:pt>
                      <c:pt idx="19062">
                        <c:v>47.798909999999999</c:v>
                      </c:pt>
                      <c:pt idx="19063">
                        <c:v>47.832359999999994</c:v>
                      </c:pt>
                      <c:pt idx="19064">
                        <c:v>47.859170000000006</c:v>
                      </c:pt>
                      <c:pt idx="19065">
                        <c:v>47.884010000000004</c:v>
                      </c:pt>
                      <c:pt idx="19066">
                        <c:v>47.906019999999998</c:v>
                      </c:pt>
                      <c:pt idx="19067">
                        <c:v>47.933480000000003</c:v>
                      </c:pt>
                      <c:pt idx="19068">
                        <c:v>47.961970000000001</c:v>
                      </c:pt>
                      <c:pt idx="19069">
                        <c:v>47.991370000000003</c:v>
                      </c:pt>
                      <c:pt idx="19070">
                        <c:v>48.022030000000001</c:v>
                      </c:pt>
                      <c:pt idx="19071">
                        <c:v>48.053080000000001</c:v>
                      </c:pt>
                      <c:pt idx="19072">
                        <c:v>48.083869999999997</c:v>
                      </c:pt>
                      <c:pt idx="19073">
                        <c:v>48.115349999999999</c:v>
                      </c:pt>
                      <c:pt idx="19074">
                        <c:v>48.146199999999993</c:v>
                      </c:pt>
                      <c:pt idx="19075">
                        <c:v>48.177750000000003</c:v>
                      </c:pt>
                      <c:pt idx="19076">
                        <c:v>48.209039999999995</c:v>
                      </c:pt>
                      <c:pt idx="19077">
                        <c:v>48.240920000000003</c:v>
                      </c:pt>
                      <c:pt idx="19078">
                        <c:v>48.273110000000003</c:v>
                      </c:pt>
                      <c:pt idx="19079">
                        <c:v>48.304410000000004</c:v>
                      </c:pt>
                      <c:pt idx="19080">
                        <c:v>48.336460000000002</c:v>
                      </c:pt>
                      <c:pt idx="19081">
                        <c:v>48.368180000000002</c:v>
                      </c:pt>
                      <c:pt idx="19082">
                        <c:v>48.398789999999998</c:v>
                      </c:pt>
                      <c:pt idx="19083">
                        <c:v>48.430439999999997</c:v>
                      </c:pt>
                      <c:pt idx="19084">
                        <c:v>48.462110000000003</c:v>
                      </c:pt>
                      <c:pt idx="19085">
                        <c:v>48.492379999999997</c:v>
                      </c:pt>
                      <c:pt idx="19086">
                        <c:v>48.523300000000006</c:v>
                      </c:pt>
                      <c:pt idx="19087">
                        <c:v>48.553569999999993</c:v>
                      </c:pt>
                      <c:pt idx="19088">
                        <c:v>48.573459999999997</c:v>
                      </c:pt>
                      <c:pt idx="19089">
                        <c:v>48.599110000000003</c:v>
                      </c:pt>
                      <c:pt idx="19090">
                        <c:v>48.627159999999996</c:v>
                      </c:pt>
                      <c:pt idx="19091">
                        <c:v>48.657620000000001</c:v>
                      </c:pt>
                      <c:pt idx="19092">
                        <c:v>48.686579999999999</c:v>
                      </c:pt>
                      <c:pt idx="19093">
                        <c:v>48.717480000000002</c:v>
                      </c:pt>
                      <c:pt idx="19094">
                        <c:v>48.747839999999997</c:v>
                      </c:pt>
                      <c:pt idx="19095">
                        <c:v>48.779740000000004</c:v>
                      </c:pt>
                      <c:pt idx="19096">
                        <c:v>48.810650000000003</c:v>
                      </c:pt>
                      <c:pt idx="19097">
                        <c:v>48.842829999999999</c:v>
                      </c:pt>
                      <c:pt idx="19098">
                        <c:v>48.874310000000001</c:v>
                      </c:pt>
                      <c:pt idx="19099">
                        <c:v>48.906750000000002</c:v>
                      </c:pt>
                      <c:pt idx="19100">
                        <c:v>48.938199999999995</c:v>
                      </c:pt>
                      <c:pt idx="19101">
                        <c:v>48.970929999999996</c:v>
                      </c:pt>
                      <c:pt idx="19102">
                        <c:v>49.002690000000001</c:v>
                      </c:pt>
                      <c:pt idx="19103">
                        <c:v>49.017970000000005</c:v>
                      </c:pt>
                      <c:pt idx="19104">
                        <c:v>49.042019999999994</c:v>
                      </c:pt>
                      <c:pt idx="19105">
                        <c:v>49.072670000000002</c:v>
                      </c:pt>
                      <c:pt idx="19106">
                        <c:v>49.102439999999994</c:v>
                      </c:pt>
                      <c:pt idx="19107">
                        <c:v>49.135350000000003</c:v>
                      </c:pt>
                      <c:pt idx="19108">
                        <c:v>49.167670000000001</c:v>
                      </c:pt>
                      <c:pt idx="19109">
                        <c:v>49.200900000000004</c:v>
                      </c:pt>
                      <c:pt idx="19110">
                        <c:v>49.232349999999997</c:v>
                      </c:pt>
                      <c:pt idx="19111">
                        <c:v>49.253520000000002</c:v>
                      </c:pt>
                      <c:pt idx="19112">
                        <c:v>49.277329999999999</c:v>
                      </c:pt>
                      <c:pt idx="19113">
                        <c:v>49.308690000000006</c:v>
                      </c:pt>
                      <c:pt idx="19114">
                        <c:v>49.341009999999997</c:v>
                      </c:pt>
                      <c:pt idx="19115">
                        <c:v>49.375190000000003</c:v>
                      </c:pt>
                      <c:pt idx="19116">
                        <c:v>49.40607</c:v>
                      </c:pt>
                      <c:pt idx="19117">
                        <c:v>49.43947</c:v>
                      </c:pt>
                      <c:pt idx="19118">
                        <c:v>49.472340000000003</c:v>
                      </c:pt>
                      <c:pt idx="19119">
                        <c:v>49.506329999999998</c:v>
                      </c:pt>
                      <c:pt idx="19120">
                        <c:v>49.534649999999999</c:v>
                      </c:pt>
                      <c:pt idx="19121">
                        <c:v>49.567830000000001</c:v>
                      </c:pt>
                      <c:pt idx="19122">
                        <c:v>49.60069</c:v>
                      </c:pt>
                      <c:pt idx="19123">
                        <c:v>49.634309999999999</c:v>
                      </c:pt>
                      <c:pt idx="19124">
                        <c:v>49.667619999999999</c:v>
                      </c:pt>
                      <c:pt idx="19125">
                        <c:v>49.701009999999997</c:v>
                      </c:pt>
                      <c:pt idx="19126">
                        <c:v>49.734360000000002</c:v>
                      </c:pt>
                      <c:pt idx="19127">
                        <c:v>49.767510000000001</c:v>
                      </c:pt>
                      <c:pt idx="19128">
                        <c:v>49.800519999999999</c:v>
                      </c:pt>
                      <c:pt idx="19129">
                        <c:v>49.832770000000004</c:v>
                      </c:pt>
                      <c:pt idx="19130">
                        <c:v>49.86562</c:v>
                      </c:pt>
                      <c:pt idx="19131">
                        <c:v>49.898360000000004</c:v>
                      </c:pt>
                      <c:pt idx="19132">
                        <c:v>49.930349999999997</c:v>
                      </c:pt>
                      <c:pt idx="19133">
                        <c:v>49.962859999999992</c:v>
                      </c:pt>
                      <c:pt idx="19134">
                        <c:v>49.995620000000002</c:v>
                      </c:pt>
                      <c:pt idx="19135">
                        <c:v>50.028569999999995</c:v>
                      </c:pt>
                      <c:pt idx="19136">
                        <c:v>50.061700000000002</c:v>
                      </c:pt>
                      <c:pt idx="19137">
                        <c:v>50.092959999999998</c:v>
                      </c:pt>
                      <c:pt idx="19138">
                        <c:v>50.12574</c:v>
                      </c:pt>
                      <c:pt idx="19139">
                        <c:v>50.158090000000001</c:v>
                      </c:pt>
                      <c:pt idx="19140">
                        <c:v>50.191290000000002</c:v>
                      </c:pt>
                      <c:pt idx="19141">
                        <c:v>50.224630000000005</c:v>
                      </c:pt>
                      <c:pt idx="19142">
                        <c:v>50.25817</c:v>
                      </c:pt>
                      <c:pt idx="19143">
                        <c:v>50.291579999999996</c:v>
                      </c:pt>
                      <c:pt idx="19144">
                        <c:v>50.3247</c:v>
                      </c:pt>
                      <c:pt idx="19145">
                        <c:v>50.357810000000001</c:v>
                      </c:pt>
                      <c:pt idx="19146">
                        <c:v>50.391240000000003</c:v>
                      </c:pt>
                      <c:pt idx="19147">
                        <c:v>50.424530000000004</c:v>
                      </c:pt>
                      <c:pt idx="19148">
                        <c:v>50.458080000000002</c:v>
                      </c:pt>
                      <c:pt idx="19149">
                        <c:v>50.490180000000002</c:v>
                      </c:pt>
                      <c:pt idx="19150">
                        <c:v>50.520530000000001</c:v>
                      </c:pt>
                      <c:pt idx="19151">
                        <c:v>50.546309999999998</c:v>
                      </c:pt>
                      <c:pt idx="19152">
                        <c:v>50.57461</c:v>
                      </c:pt>
                      <c:pt idx="19153">
                        <c:v>50.604039999999998</c:v>
                      </c:pt>
                      <c:pt idx="19154">
                        <c:v>50.636369999999999</c:v>
                      </c:pt>
                      <c:pt idx="19155">
                        <c:v>50.66825</c:v>
                      </c:pt>
                      <c:pt idx="19156">
                        <c:v>50.700490000000002</c:v>
                      </c:pt>
                      <c:pt idx="19157">
                        <c:v>50.732770000000002</c:v>
                      </c:pt>
                      <c:pt idx="19158">
                        <c:v>50.765260000000005</c:v>
                      </c:pt>
                      <c:pt idx="19159">
                        <c:v>50.797960000000003</c:v>
                      </c:pt>
                      <c:pt idx="19160">
                        <c:v>50.831179999999996</c:v>
                      </c:pt>
                      <c:pt idx="19161">
                        <c:v>50.863560000000007</c:v>
                      </c:pt>
                      <c:pt idx="19162">
                        <c:v>50.895970000000005</c:v>
                      </c:pt>
                      <c:pt idx="19163">
                        <c:v>50.929180000000002</c:v>
                      </c:pt>
                      <c:pt idx="19164">
                        <c:v>50.960599999999999</c:v>
                      </c:pt>
                      <c:pt idx="19165">
                        <c:v>50.993510000000001</c:v>
                      </c:pt>
                      <c:pt idx="19166">
                        <c:v>51.026439999999994</c:v>
                      </c:pt>
                      <c:pt idx="19167">
                        <c:v>51.059400000000004</c:v>
                      </c:pt>
                      <c:pt idx="19168">
                        <c:v>51.092930000000003</c:v>
                      </c:pt>
                      <c:pt idx="19169">
                        <c:v>51.125660000000003</c:v>
                      </c:pt>
                      <c:pt idx="19170">
                        <c:v>51.158819999999999</c:v>
                      </c:pt>
                      <c:pt idx="19171">
                        <c:v>51.191540000000003</c:v>
                      </c:pt>
                      <c:pt idx="19172">
                        <c:v>51.224369999999993</c:v>
                      </c:pt>
                      <c:pt idx="19173">
                        <c:v>51.257159999999999</c:v>
                      </c:pt>
                      <c:pt idx="19174">
                        <c:v>51.29027</c:v>
                      </c:pt>
                      <c:pt idx="19175">
                        <c:v>51.323009999999996</c:v>
                      </c:pt>
                      <c:pt idx="19176">
                        <c:v>51.356059999999999</c:v>
                      </c:pt>
                      <c:pt idx="19177">
                        <c:v>51.389020000000002</c:v>
                      </c:pt>
                      <c:pt idx="19178">
                        <c:v>51.422269999999997</c:v>
                      </c:pt>
                      <c:pt idx="19179">
                        <c:v>51.455349999999996</c:v>
                      </c:pt>
                      <c:pt idx="19180">
                        <c:v>51.48836</c:v>
                      </c:pt>
                      <c:pt idx="19181">
                        <c:v>51.521150000000006</c:v>
                      </c:pt>
                      <c:pt idx="19182">
                        <c:v>51.554409999999997</c:v>
                      </c:pt>
                      <c:pt idx="19183">
                        <c:v>51.585609999999996</c:v>
                      </c:pt>
                      <c:pt idx="19184">
                        <c:v>51.617759999999997</c:v>
                      </c:pt>
                      <c:pt idx="19185">
                        <c:v>51.649929999999998</c:v>
                      </c:pt>
                      <c:pt idx="19186">
                        <c:v>51.682339999999996</c:v>
                      </c:pt>
                      <c:pt idx="19187">
                        <c:v>51.715090000000004</c:v>
                      </c:pt>
                      <c:pt idx="19188">
                        <c:v>51.74709</c:v>
                      </c:pt>
                      <c:pt idx="19189">
                        <c:v>51.779499999999999</c:v>
                      </c:pt>
                      <c:pt idx="19190">
                        <c:v>51.811299999999996</c:v>
                      </c:pt>
                      <c:pt idx="19191">
                        <c:v>51.843769999999992</c:v>
                      </c:pt>
                      <c:pt idx="19192">
                        <c:v>51.876239999999996</c:v>
                      </c:pt>
                      <c:pt idx="19193">
                        <c:v>51.908820000000006</c:v>
                      </c:pt>
                      <c:pt idx="19194">
                        <c:v>51.940449999999998</c:v>
                      </c:pt>
                      <c:pt idx="19195">
                        <c:v>51.972389999999997</c:v>
                      </c:pt>
                      <c:pt idx="19196">
                        <c:v>52.004480000000001</c:v>
                      </c:pt>
                      <c:pt idx="19197">
                        <c:v>52.036160000000002</c:v>
                      </c:pt>
                      <c:pt idx="19198">
                        <c:v>52.068300000000001</c:v>
                      </c:pt>
                      <c:pt idx="19199">
                        <c:v>52.101150000000004</c:v>
                      </c:pt>
                      <c:pt idx="19200">
                        <c:v>52.132989999999999</c:v>
                      </c:pt>
                      <c:pt idx="19201">
                        <c:v>52.165460000000003</c:v>
                      </c:pt>
                      <c:pt idx="19202">
                        <c:v>52.197969999999998</c:v>
                      </c:pt>
                      <c:pt idx="19203">
                        <c:v>52.230169999999994</c:v>
                      </c:pt>
                      <c:pt idx="19204">
                        <c:v>52.262589999999996</c:v>
                      </c:pt>
                      <c:pt idx="19205">
                        <c:v>52.292430000000003</c:v>
                      </c:pt>
                      <c:pt idx="19206">
                        <c:v>52.325119999999998</c:v>
                      </c:pt>
                      <c:pt idx="19207">
                        <c:v>52.355999999999995</c:v>
                      </c:pt>
                      <c:pt idx="19208">
                        <c:v>52.388510000000004</c:v>
                      </c:pt>
                      <c:pt idx="19209">
                        <c:v>52.419939999999997</c:v>
                      </c:pt>
                      <c:pt idx="19210">
                        <c:v>52.451599999999999</c:v>
                      </c:pt>
                      <c:pt idx="19211">
                        <c:v>52.483180000000004</c:v>
                      </c:pt>
                      <c:pt idx="19212">
                        <c:v>52.511580000000002</c:v>
                      </c:pt>
                      <c:pt idx="19213">
                        <c:v>52.540180000000007</c:v>
                      </c:pt>
                      <c:pt idx="19214">
                        <c:v>52.570979999999999</c:v>
                      </c:pt>
                      <c:pt idx="19215">
                        <c:v>52.602550000000001</c:v>
                      </c:pt>
                      <c:pt idx="19216">
                        <c:v>52.634630000000001</c:v>
                      </c:pt>
                      <c:pt idx="19217">
                        <c:v>52.666849999999997</c:v>
                      </c:pt>
                      <c:pt idx="19218">
                        <c:v>52.699390000000001</c:v>
                      </c:pt>
                      <c:pt idx="19219">
                        <c:v>52.731780000000001</c:v>
                      </c:pt>
                      <c:pt idx="19220">
                        <c:v>52.764499999999998</c:v>
                      </c:pt>
                      <c:pt idx="19221">
                        <c:v>52.797090000000004</c:v>
                      </c:pt>
                      <c:pt idx="19222">
                        <c:v>52.829629999999995</c:v>
                      </c:pt>
                      <c:pt idx="19223">
                        <c:v>52.862270000000002</c:v>
                      </c:pt>
                      <c:pt idx="19224">
                        <c:v>52.895070000000004</c:v>
                      </c:pt>
                      <c:pt idx="19225">
                        <c:v>52.927460000000004</c:v>
                      </c:pt>
                      <c:pt idx="19226">
                        <c:v>52.960380000000001</c:v>
                      </c:pt>
                      <c:pt idx="19227">
                        <c:v>52.993079999999999</c:v>
                      </c:pt>
                      <c:pt idx="19228">
                        <c:v>53.026309999999995</c:v>
                      </c:pt>
                      <c:pt idx="19229">
                        <c:v>53.05874</c:v>
                      </c:pt>
                      <c:pt idx="19230">
                        <c:v>53.091609999999996</c:v>
                      </c:pt>
                      <c:pt idx="19231">
                        <c:v>53.124110000000002</c:v>
                      </c:pt>
                      <c:pt idx="19232">
                        <c:v>53.157319999999999</c:v>
                      </c:pt>
                      <c:pt idx="19233">
                        <c:v>53.18929</c:v>
                      </c:pt>
                      <c:pt idx="19234">
                        <c:v>53.221449999999997</c:v>
                      </c:pt>
                      <c:pt idx="19235">
                        <c:v>53.25394</c:v>
                      </c:pt>
                      <c:pt idx="19236">
                        <c:v>53.287129999999998</c:v>
                      </c:pt>
                      <c:pt idx="19237">
                        <c:v>53.320070000000001</c:v>
                      </c:pt>
                      <c:pt idx="19238">
                        <c:v>53.352630000000005</c:v>
                      </c:pt>
                      <c:pt idx="19239">
                        <c:v>53.385280000000002</c:v>
                      </c:pt>
                      <c:pt idx="19240">
                        <c:v>53.418309999999998</c:v>
                      </c:pt>
                      <c:pt idx="19241">
                        <c:v>53.450819999999993</c:v>
                      </c:pt>
                      <c:pt idx="19242">
                        <c:v>53.483809999999998</c:v>
                      </c:pt>
                      <c:pt idx="19243">
                        <c:v>53.516419999999997</c:v>
                      </c:pt>
                      <c:pt idx="19244">
                        <c:v>53.549399999999999</c:v>
                      </c:pt>
                      <c:pt idx="19245">
                        <c:v>53.581649999999996</c:v>
                      </c:pt>
                      <c:pt idx="19246">
                        <c:v>53.614560000000004</c:v>
                      </c:pt>
                      <c:pt idx="19247">
                        <c:v>53.646680000000003</c:v>
                      </c:pt>
                      <c:pt idx="19248">
                        <c:v>53.678879999999999</c:v>
                      </c:pt>
                      <c:pt idx="19249">
                        <c:v>53.710740000000001</c:v>
                      </c:pt>
                      <c:pt idx="19250">
                        <c:v>53.742440000000002</c:v>
                      </c:pt>
                      <c:pt idx="19251">
                        <c:v>53.774559999999994</c:v>
                      </c:pt>
                      <c:pt idx="19252">
                        <c:v>53.804310000000001</c:v>
                      </c:pt>
                      <c:pt idx="19253">
                        <c:v>53.835540000000002</c:v>
                      </c:pt>
                      <c:pt idx="19254">
                        <c:v>53.866900000000001</c:v>
                      </c:pt>
                      <c:pt idx="19255">
                        <c:v>53.898489999999995</c:v>
                      </c:pt>
                      <c:pt idx="19256">
                        <c:v>53.929569999999998</c:v>
                      </c:pt>
                      <c:pt idx="19257">
                        <c:v>53.961569999999995</c:v>
                      </c:pt>
                      <c:pt idx="19258">
                        <c:v>53.993849999999995</c:v>
                      </c:pt>
                      <c:pt idx="19259">
                        <c:v>54.025670000000005</c:v>
                      </c:pt>
                      <c:pt idx="19260">
                        <c:v>54.058149999999998</c:v>
                      </c:pt>
                      <c:pt idx="19261">
                        <c:v>54.089960000000005</c:v>
                      </c:pt>
                      <c:pt idx="19262">
                        <c:v>54.121639999999999</c:v>
                      </c:pt>
                      <c:pt idx="19263">
                        <c:v>54.153869999999998</c:v>
                      </c:pt>
                      <c:pt idx="19264">
                        <c:v>54.185930000000006</c:v>
                      </c:pt>
                      <c:pt idx="19265">
                        <c:v>54.218109999999996</c:v>
                      </c:pt>
                      <c:pt idx="19266">
                        <c:v>54.25038</c:v>
                      </c:pt>
                      <c:pt idx="19267">
                        <c:v>54.281860000000002</c:v>
                      </c:pt>
                      <c:pt idx="19268">
                        <c:v>54.314</c:v>
                      </c:pt>
                      <c:pt idx="19269">
                        <c:v>54.345970000000001</c:v>
                      </c:pt>
                      <c:pt idx="19270">
                        <c:v>54.378080000000004</c:v>
                      </c:pt>
                      <c:pt idx="19271">
                        <c:v>54.410030000000006</c:v>
                      </c:pt>
                      <c:pt idx="19272">
                        <c:v>54.442239999999998</c:v>
                      </c:pt>
                      <c:pt idx="19273">
                        <c:v>54.474340000000005</c:v>
                      </c:pt>
                      <c:pt idx="19274">
                        <c:v>54.506529999999998</c:v>
                      </c:pt>
                      <c:pt idx="19275">
                        <c:v>54.53848</c:v>
                      </c:pt>
                      <c:pt idx="19276">
                        <c:v>54.570840000000004</c:v>
                      </c:pt>
                      <c:pt idx="19277">
                        <c:v>54.602730000000001</c:v>
                      </c:pt>
                      <c:pt idx="19278">
                        <c:v>54.634799999999998</c:v>
                      </c:pt>
                      <c:pt idx="19279">
                        <c:v>54.666910000000001</c:v>
                      </c:pt>
                      <c:pt idx="19280">
                        <c:v>54.698029999999996</c:v>
                      </c:pt>
                      <c:pt idx="19281">
                        <c:v>54.729570000000002</c:v>
                      </c:pt>
                      <c:pt idx="19282">
                        <c:v>54.760929999999995</c:v>
                      </c:pt>
                      <c:pt idx="19283">
                        <c:v>54.792319999999997</c:v>
                      </c:pt>
                      <c:pt idx="19284">
                        <c:v>54.824489999999997</c:v>
                      </c:pt>
                      <c:pt idx="19285">
                        <c:v>54.855859999999993</c:v>
                      </c:pt>
                      <c:pt idx="19286">
                        <c:v>54.887889999999999</c:v>
                      </c:pt>
                      <c:pt idx="19287">
                        <c:v>54.919710000000002</c:v>
                      </c:pt>
                      <c:pt idx="19288">
                        <c:v>54.951879999999996</c:v>
                      </c:pt>
                      <c:pt idx="19289">
                        <c:v>54.983609999999999</c:v>
                      </c:pt>
                      <c:pt idx="19290">
                        <c:v>55.015119999999996</c:v>
                      </c:pt>
                      <c:pt idx="19291">
                        <c:v>55.04683</c:v>
                      </c:pt>
                      <c:pt idx="19292">
                        <c:v>55.068039999999996</c:v>
                      </c:pt>
                      <c:pt idx="19293">
                        <c:v>55.080600000000004</c:v>
                      </c:pt>
                      <c:pt idx="19294">
                        <c:v>55.111890000000002</c:v>
                      </c:pt>
                      <c:pt idx="19295">
                        <c:v>55.129580000000004</c:v>
                      </c:pt>
                      <c:pt idx="19296">
                        <c:v>55.156530000000004</c:v>
                      </c:pt>
                      <c:pt idx="19297">
                        <c:v>55.186999999999998</c:v>
                      </c:pt>
                      <c:pt idx="19298">
                        <c:v>55.215040000000002</c:v>
                      </c:pt>
                      <c:pt idx="19299">
                        <c:v>55.243209999999998</c:v>
                      </c:pt>
                      <c:pt idx="19300">
                        <c:v>55.271739999999994</c:v>
                      </c:pt>
                      <c:pt idx="19301">
                        <c:v>55.300649999999997</c:v>
                      </c:pt>
                      <c:pt idx="19302">
                        <c:v>55.329449999999994</c:v>
                      </c:pt>
                      <c:pt idx="19303">
                        <c:v>55.358629999999998</c:v>
                      </c:pt>
                      <c:pt idx="19304">
                        <c:v>55.388030000000001</c:v>
                      </c:pt>
                      <c:pt idx="19305">
                        <c:v>55.416820000000001</c:v>
                      </c:pt>
                      <c:pt idx="19306">
                        <c:v>55.4437</c:v>
                      </c:pt>
                      <c:pt idx="19307">
                        <c:v>55.470669999999998</c:v>
                      </c:pt>
                      <c:pt idx="19308">
                        <c:v>55.49915</c:v>
                      </c:pt>
                      <c:pt idx="19309">
                        <c:v>55.528950000000002</c:v>
                      </c:pt>
                      <c:pt idx="19310">
                        <c:v>55.55836</c:v>
                      </c:pt>
                      <c:pt idx="19311">
                        <c:v>55.587580000000003</c:v>
                      </c:pt>
                      <c:pt idx="19312">
                        <c:v>55.617519999999999</c:v>
                      </c:pt>
                      <c:pt idx="19313">
                        <c:v>55.647440000000003</c:v>
                      </c:pt>
                      <c:pt idx="19314">
                        <c:v>55.677149999999997</c:v>
                      </c:pt>
                      <c:pt idx="19315">
                        <c:v>55.707430000000002</c:v>
                      </c:pt>
                      <c:pt idx="19316">
                        <c:v>55.737310000000008</c:v>
                      </c:pt>
                      <c:pt idx="19317">
                        <c:v>55.767340000000004</c:v>
                      </c:pt>
                      <c:pt idx="19318">
                        <c:v>55.797429999999999</c:v>
                      </c:pt>
                      <c:pt idx="19319">
                        <c:v>55.828540000000004</c:v>
                      </c:pt>
                      <c:pt idx="19320">
                        <c:v>55.85754</c:v>
                      </c:pt>
                      <c:pt idx="19321">
                        <c:v>55.885870000000004</c:v>
                      </c:pt>
                      <c:pt idx="19322">
                        <c:v>55.914469999999994</c:v>
                      </c:pt>
                      <c:pt idx="19323">
                        <c:v>55.938549999999992</c:v>
                      </c:pt>
                      <c:pt idx="19324">
                        <c:v>55.963610000000003</c:v>
                      </c:pt>
                      <c:pt idx="19325">
                        <c:v>55.99145</c:v>
                      </c:pt>
                      <c:pt idx="19326">
                        <c:v>56.019880000000001</c:v>
                      </c:pt>
                      <c:pt idx="19327">
                        <c:v>56.048609999999996</c:v>
                      </c:pt>
                      <c:pt idx="19328">
                        <c:v>56.077550000000002</c:v>
                      </c:pt>
                      <c:pt idx="19329">
                        <c:v>56.1066</c:v>
                      </c:pt>
                      <c:pt idx="19330">
                        <c:v>56.135859999999994</c:v>
                      </c:pt>
                      <c:pt idx="19331">
                        <c:v>56.165170000000003</c:v>
                      </c:pt>
                      <c:pt idx="19332">
                        <c:v>56.19462</c:v>
                      </c:pt>
                      <c:pt idx="19333">
                        <c:v>56.223929999999996</c:v>
                      </c:pt>
                      <c:pt idx="19334">
                        <c:v>56.252579999999995</c:v>
                      </c:pt>
                      <c:pt idx="19335">
                        <c:v>56.28152</c:v>
                      </c:pt>
                      <c:pt idx="19336">
                        <c:v>56.311549999999997</c:v>
                      </c:pt>
                      <c:pt idx="19337">
                        <c:v>56.34093</c:v>
                      </c:pt>
                      <c:pt idx="19338">
                        <c:v>56.370170000000002</c:v>
                      </c:pt>
                      <c:pt idx="19339">
                        <c:v>56.399650000000001</c:v>
                      </c:pt>
                      <c:pt idx="19340">
                        <c:v>56.429169999999999</c:v>
                      </c:pt>
                      <c:pt idx="19341">
                        <c:v>56.457740000000001</c:v>
                      </c:pt>
                      <c:pt idx="19342">
                        <c:v>56.478339999999996</c:v>
                      </c:pt>
                      <c:pt idx="19343">
                        <c:v>56.493919999999996</c:v>
                      </c:pt>
                      <c:pt idx="19344">
                        <c:v>56.516159999999999</c:v>
                      </c:pt>
                      <c:pt idx="19345">
                        <c:v>56.541709999999995</c:v>
                      </c:pt>
                      <c:pt idx="19346">
                        <c:v>56.569110000000002</c:v>
                      </c:pt>
                      <c:pt idx="19347">
                        <c:v>56.597179999999994</c:v>
                      </c:pt>
                      <c:pt idx="19348">
                        <c:v>56.624410000000005</c:v>
                      </c:pt>
                      <c:pt idx="19349">
                        <c:v>56.652589999999996</c:v>
                      </c:pt>
                      <c:pt idx="19350">
                        <c:v>56.680970000000002</c:v>
                      </c:pt>
                      <c:pt idx="19351">
                        <c:v>56.708939999999998</c:v>
                      </c:pt>
                      <c:pt idx="19352">
                        <c:v>56.737140000000004</c:v>
                      </c:pt>
                      <c:pt idx="19353">
                        <c:v>56.765480000000004</c:v>
                      </c:pt>
                      <c:pt idx="19354">
                        <c:v>56.793769999999995</c:v>
                      </c:pt>
                      <c:pt idx="19355">
                        <c:v>56.822039999999994</c:v>
                      </c:pt>
                      <c:pt idx="19356">
                        <c:v>56.850069999999995</c:v>
                      </c:pt>
                      <c:pt idx="19357">
                        <c:v>56.87829</c:v>
                      </c:pt>
                      <c:pt idx="19358">
                        <c:v>56.906499999999994</c:v>
                      </c:pt>
                      <c:pt idx="19359">
                        <c:v>56.935279999999999</c:v>
                      </c:pt>
                      <c:pt idx="19360">
                        <c:v>56.964119999999994</c:v>
                      </c:pt>
                      <c:pt idx="19361">
                        <c:v>56.992599999999996</c:v>
                      </c:pt>
                      <c:pt idx="19362">
                        <c:v>57.02122</c:v>
                      </c:pt>
                      <c:pt idx="19363">
                        <c:v>57.045060000000007</c:v>
                      </c:pt>
                      <c:pt idx="19364">
                        <c:v>57.070749999999997</c:v>
                      </c:pt>
                      <c:pt idx="19365">
                        <c:v>57.097490000000008</c:v>
                      </c:pt>
                      <c:pt idx="19366">
                        <c:v>57.12491</c:v>
                      </c:pt>
                      <c:pt idx="19367">
                        <c:v>57.152390000000004</c:v>
                      </c:pt>
                      <c:pt idx="19368">
                        <c:v>57.180369999999996</c:v>
                      </c:pt>
                      <c:pt idx="19369">
                        <c:v>57.208539999999999</c:v>
                      </c:pt>
                      <c:pt idx="19370">
                        <c:v>57.236109999999996</c:v>
                      </c:pt>
                      <c:pt idx="19371">
                        <c:v>57.264400000000002</c:v>
                      </c:pt>
                      <c:pt idx="19372">
                        <c:v>57.292439999999999</c:v>
                      </c:pt>
                      <c:pt idx="19373">
                        <c:v>57.319760000000002</c:v>
                      </c:pt>
                      <c:pt idx="19374">
                        <c:v>57.348229999999994</c:v>
                      </c:pt>
                      <c:pt idx="19375">
                        <c:v>57.37623</c:v>
                      </c:pt>
                      <c:pt idx="19376">
                        <c:v>57.403399999999998</c:v>
                      </c:pt>
                      <c:pt idx="19377">
                        <c:v>57.430869999999999</c:v>
                      </c:pt>
                      <c:pt idx="19378">
                        <c:v>57.458419999999997</c:v>
                      </c:pt>
                      <c:pt idx="19379">
                        <c:v>57.48603</c:v>
                      </c:pt>
                      <c:pt idx="19380">
                        <c:v>57.513959999999997</c:v>
                      </c:pt>
                      <c:pt idx="19381">
                        <c:v>57.541440000000001</c:v>
                      </c:pt>
                      <c:pt idx="19382">
                        <c:v>57.569369999999999</c:v>
                      </c:pt>
                      <c:pt idx="19383">
                        <c:v>57.597389999999997</c:v>
                      </c:pt>
                      <c:pt idx="19384">
                        <c:v>57.624789999999997</c:v>
                      </c:pt>
                      <c:pt idx="19385">
                        <c:v>57.652749999999997</c:v>
                      </c:pt>
                      <c:pt idx="19386">
                        <c:v>57.680110000000006</c:v>
                      </c:pt>
                      <c:pt idx="19387">
                        <c:v>57.708110000000005</c:v>
                      </c:pt>
                      <c:pt idx="19388">
                        <c:v>57.735399999999998</c:v>
                      </c:pt>
                      <c:pt idx="19389">
                        <c:v>57.762749999999997</c:v>
                      </c:pt>
                      <c:pt idx="19390">
                        <c:v>57.79074</c:v>
                      </c:pt>
                      <c:pt idx="19391">
                        <c:v>57.817679999999996</c:v>
                      </c:pt>
                      <c:pt idx="19392">
                        <c:v>57.844650000000001</c:v>
                      </c:pt>
                      <c:pt idx="19393">
                        <c:v>57.871470000000002</c:v>
                      </c:pt>
                      <c:pt idx="19394">
                        <c:v>57.897320000000001</c:v>
                      </c:pt>
                      <c:pt idx="19395">
                        <c:v>57.923660000000005</c:v>
                      </c:pt>
                      <c:pt idx="19396">
                        <c:v>57.950310000000002</c:v>
                      </c:pt>
                      <c:pt idx="19397">
                        <c:v>57.976660000000003</c:v>
                      </c:pt>
                      <c:pt idx="19398">
                        <c:v>58.003229999999995</c:v>
                      </c:pt>
                      <c:pt idx="19399">
                        <c:v>58.029339999999998</c:v>
                      </c:pt>
                      <c:pt idx="19400">
                        <c:v>58.056309999999996</c:v>
                      </c:pt>
                      <c:pt idx="19401">
                        <c:v>58.083530000000003</c:v>
                      </c:pt>
                      <c:pt idx="19402">
                        <c:v>58.110989999999994</c:v>
                      </c:pt>
                      <c:pt idx="19403">
                        <c:v>58.138009999999994</c:v>
                      </c:pt>
                      <c:pt idx="19404">
                        <c:v>58.165579999999999</c:v>
                      </c:pt>
                      <c:pt idx="19405">
                        <c:v>58.193380000000005</c:v>
                      </c:pt>
                      <c:pt idx="19406">
                        <c:v>58.221360000000004</c:v>
                      </c:pt>
                      <c:pt idx="19407">
                        <c:v>58.249229999999997</c:v>
                      </c:pt>
                      <c:pt idx="19408">
                        <c:v>58.276820000000001</c:v>
                      </c:pt>
                      <c:pt idx="19409">
                        <c:v>58.305030000000002</c:v>
                      </c:pt>
                      <c:pt idx="19410">
                        <c:v>58.332639999999998</c:v>
                      </c:pt>
                      <c:pt idx="19411">
                        <c:v>58.360649999999993</c:v>
                      </c:pt>
                      <c:pt idx="19412">
                        <c:v>58.388929999999995</c:v>
                      </c:pt>
                      <c:pt idx="19413">
                        <c:v>58.416840000000001</c:v>
                      </c:pt>
                      <c:pt idx="19414">
                        <c:v>58.444830000000003</c:v>
                      </c:pt>
                      <c:pt idx="19415">
                        <c:v>58.473219999999998</c:v>
                      </c:pt>
                      <c:pt idx="19416">
                        <c:v>58.501240000000003</c:v>
                      </c:pt>
                      <c:pt idx="19417">
                        <c:v>58.528849999999998</c:v>
                      </c:pt>
                      <c:pt idx="19418">
                        <c:v>58.55697</c:v>
                      </c:pt>
                      <c:pt idx="19419">
                        <c:v>58.585160000000002</c:v>
                      </c:pt>
                      <c:pt idx="19420">
                        <c:v>58.612979999999993</c:v>
                      </c:pt>
                      <c:pt idx="19421">
                        <c:v>58.641019999999997</c:v>
                      </c:pt>
                      <c:pt idx="19422">
                        <c:v>58.669310000000003</c:v>
                      </c:pt>
                      <c:pt idx="19423">
                        <c:v>58.697160000000004</c:v>
                      </c:pt>
                      <c:pt idx="19424">
                        <c:v>58.725009999999997</c:v>
                      </c:pt>
                      <c:pt idx="19425">
                        <c:v>58.754270000000005</c:v>
                      </c:pt>
                      <c:pt idx="19426">
                        <c:v>58.782560000000004</c:v>
                      </c:pt>
                      <c:pt idx="19427">
                        <c:v>58.809709999999995</c:v>
                      </c:pt>
                      <c:pt idx="19428">
                        <c:v>58.837260000000001</c:v>
                      </c:pt>
                      <c:pt idx="19429">
                        <c:v>58.865160000000003</c:v>
                      </c:pt>
                      <c:pt idx="19430">
                        <c:v>58.892699999999998</c:v>
                      </c:pt>
                      <c:pt idx="19431">
                        <c:v>58.920209999999997</c:v>
                      </c:pt>
                      <c:pt idx="19432">
                        <c:v>58.948029999999996</c:v>
                      </c:pt>
                      <c:pt idx="19433">
                        <c:v>58.975819999999999</c:v>
                      </c:pt>
                      <c:pt idx="19434">
                        <c:v>59.003489999999999</c:v>
                      </c:pt>
                      <c:pt idx="19435">
                        <c:v>59.031089999999999</c:v>
                      </c:pt>
                      <c:pt idx="19436">
                        <c:v>59.059139999999999</c:v>
                      </c:pt>
                      <c:pt idx="19437">
                        <c:v>59.086819999999996</c:v>
                      </c:pt>
                      <c:pt idx="19438">
                        <c:v>59.113939999999999</c:v>
                      </c:pt>
                      <c:pt idx="19439">
                        <c:v>59.141979999999997</c:v>
                      </c:pt>
                      <c:pt idx="19440">
                        <c:v>59.169619999999995</c:v>
                      </c:pt>
                      <c:pt idx="19441">
                        <c:v>59.197319999999998</c:v>
                      </c:pt>
                      <c:pt idx="19442">
                        <c:v>59.225180000000002</c:v>
                      </c:pt>
                      <c:pt idx="19443">
                        <c:v>59.25264</c:v>
                      </c:pt>
                      <c:pt idx="19444">
                        <c:v>59.280200000000001</c:v>
                      </c:pt>
                      <c:pt idx="19445">
                        <c:v>59.307949999999998</c:v>
                      </c:pt>
                      <c:pt idx="19446">
                        <c:v>59.335290000000001</c:v>
                      </c:pt>
                      <c:pt idx="19447">
                        <c:v>59.362450000000003</c:v>
                      </c:pt>
                      <c:pt idx="19448">
                        <c:v>59.389830000000003</c:v>
                      </c:pt>
                      <c:pt idx="19449">
                        <c:v>59.417650000000002</c:v>
                      </c:pt>
                      <c:pt idx="19450">
                        <c:v>59.427680000000002</c:v>
                      </c:pt>
                      <c:pt idx="19451">
                        <c:v>59.4221</c:v>
                      </c:pt>
                      <c:pt idx="19452">
                        <c:v>59.414909999999999</c:v>
                      </c:pt>
                      <c:pt idx="19453">
                        <c:v>59.419730000000001</c:v>
                      </c:pt>
                      <c:pt idx="19454">
                        <c:v>59.420080000000006</c:v>
                      </c:pt>
                      <c:pt idx="19455">
                        <c:v>59.429819999999999</c:v>
                      </c:pt>
                      <c:pt idx="19456">
                        <c:v>59.428219999999996</c:v>
                      </c:pt>
                      <c:pt idx="19457">
                        <c:v>59.442000000000007</c:v>
                      </c:pt>
                      <c:pt idx="19458">
                        <c:v>59.456270000000004</c:v>
                      </c:pt>
                      <c:pt idx="19459">
                        <c:v>59.470929999999996</c:v>
                      </c:pt>
                      <c:pt idx="19460">
                        <c:v>59.48498</c:v>
                      </c:pt>
                      <c:pt idx="19461">
                        <c:v>59.498629999999999</c:v>
                      </c:pt>
                      <c:pt idx="19462">
                        <c:v>59.513439999999996</c:v>
                      </c:pt>
                      <c:pt idx="19463">
                        <c:v>59.529129999999995</c:v>
                      </c:pt>
                      <c:pt idx="19464">
                        <c:v>59.545450000000002</c:v>
                      </c:pt>
                      <c:pt idx="19465">
                        <c:v>59.562489999999997</c:v>
                      </c:pt>
                      <c:pt idx="19466">
                        <c:v>59.579899999999995</c:v>
                      </c:pt>
                      <c:pt idx="19467">
                        <c:v>59.59843</c:v>
                      </c:pt>
                      <c:pt idx="19468">
                        <c:v>59.616819999999997</c:v>
                      </c:pt>
                      <c:pt idx="19469">
                        <c:v>59.63617</c:v>
                      </c:pt>
                      <c:pt idx="19470">
                        <c:v>59.655829999999995</c:v>
                      </c:pt>
                      <c:pt idx="19471">
                        <c:v>59.675789999999999</c:v>
                      </c:pt>
                      <c:pt idx="19472">
                        <c:v>59.696249999999999</c:v>
                      </c:pt>
                      <c:pt idx="19473">
                        <c:v>59.717520000000007</c:v>
                      </c:pt>
                      <c:pt idx="19474">
                        <c:v>59.738389999999995</c:v>
                      </c:pt>
                      <c:pt idx="19475">
                        <c:v>59.759190000000004</c:v>
                      </c:pt>
                      <c:pt idx="19476">
                        <c:v>59.781100000000002</c:v>
                      </c:pt>
                      <c:pt idx="19477">
                        <c:v>59.803150000000002</c:v>
                      </c:pt>
                      <c:pt idx="19478">
                        <c:v>59.825499999999998</c:v>
                      </c:pt>
                      <c:pt idx="19479">
                        <c:v>59.848579999999998</c:v>
                      </c:pt>
                      <c:pt idx="19480">
                        <c:v>59.872059999999998</c:v>
                      </c:pt>
                      <c:pt idx="19481">
                        <c:v>59.894759999999998</c:v>
                      </c:pt>
                      <c:pt idx="19482">
                        <c:v>59.917519999999996</c:v>
                      </c:pt>
                      <c:pt idx="19483">
                        <c:v>59.940920000000006</c:v>
                      </c:pt>
                      <c:pt idx="19484">
                        <c:v>59.96367</c:v>
                      </c:pt>
                      <c:pt idx="19485">
                        <c:v>59.986949999999993</c:v>
                      </c:pt>
                      <c:pt idx="19486">
                        <c:v>60.01061</c:v>
                      </c:pt>
                      <c:pt idx="19487">
                        <c:v>60.034989999999993</c:v>
                      </c:pt>
                      <c:pt idx="19488">
                        <c:v>60.059570000000008</c:v>
                      </c:pt>
                      <c:pt idx="19489">
                        <c:v>60.084249999999997</c:v>
                      </c:pt>
                      <c:pt idx="19490">
                        <c:v>60.108409999999999</c:v>
                      </c:pt>
                      <c:pt idx="19491">
                        <c:v>60.133690000000001</c:v>
                      </c:pt>
                      <c:pt idx="19492">
                        <c:v>60.158810000000003</c:v>
                      </c:pt>
                      <c:pt idx="19493">
                        <c:v>60.184150000000002</c:v>
                      </c:pt>
                      <c:pt idx="19494">
                        <c:v>60.209279999999993</c:v>
                      </c:pt>
                      <c:pt idx="19495">
                        <c:v>60.234189999999998</c:v>
                      </c:pt>
                      <c:pt idx="19496">
                        <c:v>60.259259999999998</c:v>
                      </c:pt>
                      <c:pt idx="19497">
                        <c:v>60.28434</c:v>
                      </c:pt>
                      <c:pt idx="19498">
                        <c:v>60.309749999999994</c:v>
                      </c:pt>
                      <c:pt idx="19499">
                        <c:v>60.335320000000003</c:v>
                      </c:pt>
                      <c:pt idx="19500">
                        <c:v>60.360509999999998</c:v>
                      </c:pt>
                      <c:pt idx="19501">
                        <c:v>60.386200000000002</c:v>
                      </c:pt>
                      <c:pt idx="19502">
                        <c:v>60.411950000000004</c:v>
                      </c:pt>
                      <c:pt idx="19503">
                        <c:v>60.437719999999999</c:v>
                      </c:pt>
                      <c:pt idx="19504">
                        <c:v>60.463850000000001</c:v>
                      </c:pt>
                      <c:pt idx="19505">
                        <c:v>60.489660000000001</c:v>
                      </c:pt>
                      <c:pt idx="19506">
                        <c:v>60.515140000000002</c:v>
                      </c:pt>
                      <c:pt idx="19507">
                        <c:v>60.541029999999992</c:v>
                      </c:pt>
                      <c:pt idx="19508">
                        <c:v>60.566400000000002</c:v>
                      </c:pt>
                      <c:pt idx="19509">
                        <c:v>60.59207</c:v>
                      </c:pt>
                      <c:pt idx="19510">
                        <c:v>60.618179999999995</c:v>
                      </c:pt>
                      <c:pt idx="19511">
                        <c:v>60.643330000000006</c:v>
                      </c:pt>
                      <c:pt idx="19512">
                        <c:v>60.668259999999997</c:v>
                      </c:pt>
                      <c:pt idx="19513">
                        <c:v>60.694239999999994</c:v>
                      </c:pt>
                      <c:pt idx="19514">
                        <c:v>60.719770000000004</c:v>
                      </c:pt>
                      <c:pt idx="19515">
                        <c:v>60.745429999999999</c:v>
                      </c:pt>
                      <c:pt idx="19516">
                        <c:v>60.771300000000004</c:v>
                      </c:pt>
                      <c:pt idx="19517">
                        <c:v>60.797150000000002</c:v>
                      </c:pt>
                      <c:pt idx="19518">
                        <c:v>60.823369999999997</c:v>
                      </c:pt>
                      <c:pt idx="19519">
                        <c:v>60.848909999999997</c:v>
                      </c:pt>
                      <c:pt idx="19520">
                        <c:v>60.861660000000001</c:v>
                      </c:pt>
                      <c:pt idx="19521">
                        <c:v>60.884679999999996</c:v>
                      </c:pt>
                      <c:pt idx="19522">
                        <c:v>60.910609999999998</c:v>
                      </c:pt>
                      <c:pt idx="19523">
                        <c:v>60.936050000000002</c:v>
                      </c:pt>
                      <c:pt idx="19524">
                        <c:v>60.960789999999996</c:v>
                      </c:pt>
                      <c:pt idx="19525">
                        <c:v>60.984809999999996</c:v>
                      </c:pt>
                      <c:pt idx="19526">
                        <c:v>61.010020000000004</c:v>
                      </c:pt>
                      <c:pt idx="19527">
                        <c:v>61.03519</c:v>
                      </c:pt>
                      <c:pt idx="19528">
                        <c:v>61.059890000000003</c:v>
                      </c:pt>
                      <c:pt idx="19529">
                        <c:v>61.084609999999998</c:v>
                      </c:pt>
                      <c:pt idx="19530">
                        <c:v>61.109669999999994</c:v>
                      </c:pt>
                      <c:pt idx="19531">
                        <c:v>61.134259999999998</c:v>
                      </c:pt>
                      <c:pt idx="19532">
                        <c:v>61.159120000000001</c:v>
                      </c:pt>
                      <c:pt idx="19533">
                        <c:v>61.18441</c:v>
                      </c:pt>
                      <c:pt idx="19534">
                        <c:v>61.209420000000001</c:v>
                      </c:pt>
                      <c:pt idx="19535">
                        <c:v>61.234019999999994</c:v>
                      </c:pt>
                      <c:pt idx="19536">
                        <c:v>61.249639999999999</c:v>
                      </c:pt>
                      <c:pt idx="19537">
                        <c:v>61.27561</c:v>
                      </c:pt>
                      <c:pt idx="19538">
                        <c:v>61.301009999999998</c:v>
                      </c:pt>
                      <c:pt idx="19539">
                        <c:v>61.066630000000004</c:v>
                      </c:pt>
                      <c:pt idx="19540">
                        <c:v>60.941549999999999</c:v>
                      </c:pt>
                      <c:pt idx="19541">
                        <c:v>60.848870000000005</c:v>
                      </c:pt>
                      <c:pt idx="19542">
                        <c:v>60.772399999999998</c:v>
                      </c:pt>
                      <c:pt idx="19543">
                        <c:v>60.704819999999998</c:v>
                      </c:pt>
                      <c:pt idx="19544">
                        <c:v>60.643390000000004</c:v>
                      </c:pt>
                      <c:pt idx="19545">
                        <c:v>60.586190000000002</c:v>
                      </c:pt>
                      <c:pt idx="19546">
                        <c:v>60.531670000000005</c:v>
                      </c:pt>
                      <c:pt idx="19547">
                        <c:v>60.471730000000001</c:v>
                      </c:pt>
                      <c:pt idx="19548">
                        <c:v>60.412199999999999</c:v>
                      </c:pt>
                      <c:pt idx="19549">
                        <c:v>60.355400000000003</c:v>
                      </c:pt>
                      <c:pt idx="19550">
                        <c:v>60.305150000000005</c:v>
                      </c:pt>
                      <c:pt idx="19551">
                        <c:v>60.258010000000006</c:v>
                      </c:pt>
                      <c:pt idx="19552">
                        <c:v>60.212530000000001</c:v>
                      </c:pt>
                      <c:pt idx="19553">
                        <c:v>60.16769</c:v>
                      </c:pt>
                      <c:pt idx="19554">
                        <c:v>60.123339999999999</c:v>
                      </c:pt>
                      <c:pt idx="19555">
                        <c:v>60.080179999999999</c:v>
                      </c:pt>
                      <c:pt idx="19556">
                        <c:v>60.036969999999997</c:v>
                      </c:pt>
                      <c:pt idx="19557">
                        <c:v>59.994450000000001</c:v>
                      </c:pt>
                      <c:pt idx="19558">
                        <c:v>59.952500000000001</c:v>
                      </c:pt>
                      <c:pt idx="19559">
                        <c:v>59.9101</c:v>
                      </c:pt>
                      <c:pt idx="19560">
                        <c:v>59.868319999999997</c:v>
                      </c:pt>
                      <c:pt idx="19561">
                        <c:v>59.825920000000004</c:v>
                      </c:pt>
                      <c:pt idx="19562">
                        <c:v>59.784289999999999</c:v>
                      </c:pt>
                      <c:pt idx="19563">
                        <c:v>59.74297</c:v>
                      </c:pt>
                      <c:pt idx="19564">
                        <c:v>59.701950000000004</c:v>
                      </c:pt>
                      <c:pt idx="19565">
                        <c:v>59.661670000000001</c:v>
                      </c:pt>
                      <c:pt idx="19566">
                        <c:v>59.621220000000001</c:v>
                      </c:pt>
                      <c:pt idx="19567">
                        <c:v>59.581049999999998</c:v>
                      </c:pt>
                      <c:pt idx="19568">
                        <c:v>59.541240000000002</c:v>
                      </c:pt>
                      <c:pt idx="19569">
                        <c:v>59.501750000000001</c:v>
                      </c:pt>
                      <c:pt idx="19570">
                        <c:v>59.462310000000002</c:v>
                      </c:pt>
                      <c:pt idx="19571">
                        <c:v>59.423029999999997</c:v>
                      </c:pt>
                      <c:pt idx="19572">
                        <c:v>59.383650000000003</c:v>
                      </c:pt>
                      <c:pt idx="19573">
                        <c:v>59.344450000000002</c:v>
                      </c:pt>
                      <c:pt idx="19574">
                        <c:v>59.305370000000003</c:v>
                      </c:pt>
                      <c:pt idx="19575">
                        <c:v>59.266399999999997</c:v>
                      </c:pt>
                      <c:pt idx="19576">
                        <c:v>59.227710000000002</c:v>
                      </c:pt>
                      <c:pt idx="19577">
                        <c:v>59.189100000000003</c:v>
                      </c:pt>
                      <c:pt idx="19578">
                        <c:v>59.151239999999994</c:v>
                      </c:pt>
                      <c:pt idx="19579">
                        <c:v>59.113140000000001</c:v>
                      </c:pt>
                      <c:pt idx="19580">
                        <c:v>59.075360000000003</c:v>
                      </c:pt>
                      <c:pt idx="19581">
                        <c:v>59.037610000000001</c:v>
                      </c:pt>
                      <c:pt idx="19582">
                        <c:v>59</c:v>
                      </c:pt>
                      <c:pt idx="19583">
                        <c:v>58.962459999999993</c:v>
                      </c:pt>
                      <c:pt idx="19584">
                        <c:v>58.924899999999994</c:v>
                      </c:pt>
                      <c:pt idx="19585">
                        <c:v>58.887409999999996</c:v>
                      </c:pt>
                      <c:pt idx="19586">
                        <c:v>58.849729999999994</c:v>
                      </c:pt>
                      <c:pt idx="19587">
                        <c:v>58.812430000000006</c:v>
                      </c:pt>
                      <c:pt idx="19588">
                        <c:v>58.775550000000003</c:v>
                      </c:pt>
                      <c:pt idx="19589">
                        <c:v>58.737859999999998</c:v>
                      </c:pt>
                      <c:pt idx="19590">
                        <c:v>58.700249999999997</c:v>
                      </c:pt>
                      <c:pt idx="19591">
                        <c:v>58.662750000000003</c:v>
                      </c:pt>
                      <c:pt idx="19592">
                        <c:v>58.627189999999999</c:v>
                      </c:pt>
                      <c:pt idx="19593">
                        <c:v>58.589279999999995</c:v>
                      </c:pt>
                      <c:pt idx="19594">
                        <c:v>58.551780000000008</c:v>
                      </c:pt>
                      <c:pt idx="19595">
                        <c:v>58.514139999999998</c:v>
                      </c:pt>
                      <c:pt idx="19596">
                        <c:v>58.476700000000001</c:v>
                      </c:pt>
                      <c:pt idx="19597">
                        <c:v>58.439399999999999</c:v>
                      </c:pt>
                      <c:pt idx="19598">
                        <c:v>58.402180000000001</c:v>
                      </c:pt>
                      <c:pt idx="19599">
                        <c:v>58.365039999999993</c:v>
                      </c:pt>
                      <c:pt idx="19600">
                        <c:v>58.328670000000002</c:v>
                      </c:pt>
                      <c:pt idx="19601">
                        <c:v>58.290459999999996</c:v>
                      </c:pt>
                      <c:pt idx="19602">
                        <c:v>58.252499999999998</c:v>
                      </c:pt>
                      <c:pt idx="19603">
                        <c:v>58.214269999999999</c:v>
                      </c:pt>
                      <c:pt idx="19604">
                        <c:v>58.176169999999999</c:v>
                      </c:pt>
                      <c:pt idx="19605">
                        <c:v>58.139979999999994</c:v>
                      </c:pt>
                      <c:pt idx="19606">
                        <c:v>58.1006</c:v>
                      </c:pt>
                      <c:pt idx="19607">
                        <c:v>58.062460000000002</c:v>
                      </c:pt>
                      <c:pt idx="19608">
                        <c:v>58.024750000000004</c:v>
                      </c:pt>
                      <c:pt idx="19609">
                        <c:v>57.987089999999995</c:v>
                      </c:pt>
                      <c:pt idx="19610">
                        <c:v>57.948839999999997</c:v>
                      </c:pt>
                      <c:pt idx="19611">
                        <c:v>57.910040000000002</c:v>
                      </c:pt>
                      <c:pt idx="19612">
                        <c:v>57.871540000000003</c:v>
                      </c:pt>
                      <c:pt idx="19613">
                        <c:v>57.832149999999999</c:v>
                      </c:pt>
                      <c:pt idx="19614">
                        <c:v>57.793020000000006</c:v>
                      </c:pt>
                      <c:pt idx="19615">
                        <c:v>57.754390000000001</c:v>
                      </c:pt>
                      <c:pt idx="19616">
                        <c:v>57.715019999999996</c:v>
                      </c:pt>
                      <c:pt idx="19617">
                        <c:v>57.675929999999994</c:v>
                      </c:pt>
                      <c:pt idx="19618">
                        <c:v>57.637509999999999</c:v>
                      </c:pt>
                      <c:pt idx="19619">
                        <c:v>57.598710000000004</c:v>
                      </c:pt>
                      <c:pt idx="19620">
                        <c:v>57.560500000000005</c:v>
                      </c:pt>
                      <c:pt idx="19621">
                        <c:v>57.522539999999999</c:v>
                      </c:pt>
                      <c:pt idx="19622">
                        <c:v>57.484679999999997</c:v>
                      </c:pt>
                      <c:pt idx="19623">
                        <c:v>57.446820000000002</c:v>
                      </c:pt>
                      <c:pt idx="19624">
                        <c:v>57.409320000000001</c:v>
                      </c:pt>
                      <c:pt idx="19625">
                        <c:v>57.371980000000001</c:v>
                      </c:pt>
                      <c:pt idx="19626">
                        <c:v>57.334740000000004</c:v>
                      </c:pt>
                      <c:pt idx="19627">
                        <c:v>57.297700000000006</c:v>
                      </c:pt>
                      <c:pt idx="19628">
                        <c:v>57.260750000000002</c:v>
                      </c:pt>
                      <c:pt idx="19629">
                        <c:v>57.223800000000004</c:v>
                      </c:pt>
                      <c:pt idx="19630">
                        <c:v>57.186979999999998</c:v>
                      </c:pt>
                      <c:pt idx="19631">
                        <c:v>57.150169999999996</c:v>
                      </c:pt>
                      <c:pt idx="19632">
                        <c:v>57.11345</c:v>
                      </c:pt>
                      <c:pt idx="19633">
                        <c:v>57.076729999999998</c:v>
                      </c:pt>
                      <c:pt idx="19634">
                        <c:v>57.040149999999997</c:v>
                      </c:pt>
                      <c:pt idx="19635">
                        <c:v>57.004950000000001</c:v>
                      </c:pt>
                      <c:pt idx="19636">
                        <c:v>56.968859999999999</c:v>
                      </c:pt>
                      <c:pt idx="19637">
                        <c:v>56.932549999999999</c:v>
                      </c:pt>
                      <c:pt idx="19638">
                        <c:v>56.896509999999992</c:v>
                      </c:pt>
                      <c:pt idx="19639">
                        <c:v>56.860280000000003</c:v>
                      </c:pt>
                      <c:pt idx="19640">
                        <c:v>56.823880000000003</c:v>
                      </c:pt>
                      <c:pt idx="19641">
                        <c:v>56.78736</c:v>
                      </c:pt>
                      <c:pt idx="19642">
                        <c:v>56.750779999999999</c:v>
                      </c:pt>
                      <c:pt idx="19643">
                        <c:v>56.714449999999999</c:v>
                      </c:pt>
                      <c:pt idx="19644">
                        <c:v>56.677840000000003</c:v>
                      </c:pt>
                      <c:pt idx="19645">
                        <c:v>56.642049999999998</c:v>
                      </c:pt>
                      <c:pt idx="19646">
                        <c:v>56.606610000000003</c:v>
                      </c:pt>
                      <c:pt idx="19647">
                        <c:v>56.570439999999998</c:v>
                      </c:pt>
                      <c:pt idx="19648">
                        <c:v>56.533760000000001</c:v>
                      </c:pt>
                      <c:pt idx="19649">
                        <c:v>56.497479999999996</c:v>
                      </c:pt>
                      <c:pt idx="19650">
                        <c:v>56.461180000000006</c:v>
                      </c:pt>
                      <c:pt idx="19651">
                        <c:v>56.424659999999996</c:v>
                      </c:pt>
                      <c:pt idx="19652">
                        <c:v>56.388109999999998</c:v>
                      </c:pt>
                      <c:pt idx="19653">
                        <c:v>56.351599999999998</c:v>
                      </c:pt>
                      <c:pt idx="19654">
                        <c:v>56.314599999999999</c:v>
                      </c:pt>
                      <c:pt idx="19655">
                        <c:v>56.276919999999997</c:v>
                      </c:pt>
                      <c:pt idx="19656">
                        <c:v>56.239059999999995</c:v>
                      </c:pt>
                      <c:pt idx="19657">
                        <c:v>56.201070000000001</c:v>
                      </c:pt>
                      <c:pt idx="19658">
                        <c:v>56.16292</c:v>
                      </c:pt>
                      <c:pt idx="19659">
                        <c:v>56.124539999999996</c:v>
                      </c:pt>
                      <c:pt idx="19660">
                        <c:v>56.086859999999994</c:v>
                      </c:pt>
                      <c:pt idx="19661">
                        <c:v>56.049300000000002</c:v>
                      </c:pt>
                      <c:pt idx="19662">
                        <c:v>56.011829999999996</c:v>
                      </c:pt>
                      <c:pt idx="19663">
                        <c:v>55.974029999999999</c:v>
                      </c:pt>
                      <c:pt idx="19664">
                        <c:v>55.936869999999999</c:v>
                      </c:pt>
                      <c:pt idx="19665">
                        <c:v>55.89969</c:v>
                      </c:pt>
                      <c:pt idx="19666">
                        <c:v>55.861760000000004</c:v>
                      </c:pt>
                      <c:pt idx="19667">
                        <c:v>55.823830000000001</c:v>
                      </c:pt>
                      <c:pt idx="19668">
                        <c:v>55.785720000000005</c:v>
                      </c:pt>
                      <c:pt idx="19669">
                        <c:v>55.747730000000004</c:v>
                      </c:pt>
                      <c:pt idx="19670">
                        <c:v>55.709980000000002</c:v>
                      </c:pt>
                      <c:pt idx="19671">
                        <c:v>55.672139999999999</c:v>
                      </c:pt>
                      <c:pt idx="19672">
                        <c:v>55.633949999999999</c:v>
                      </c:pt>
                      <c:pt idx="19673">
                        <c:v>55.595959999999998</c:v>
                      </c:pt>
                      <c:pt idx="19674">
                        <c:v>55.559089999999998</c:v>
                      </c:pt>
                      <c:pt idx="19675">
                        <c:v>55.522410000000008</c:v>
                      </c:pt>
                      <c:pt idx="19676">
                        <c:v>55.488220000000005</c:v>
                      </c:pt>
                      <c:pt idx="19677">
                        <c:v>55.452799999999996</c:v>
                      </c:pt>
                      <c:pt idx="19678">
                        <c:v>55.417020000000001</c:v>
                      </c:pt>
                      <c:pt idx="19679">
                        <c:v>55.380490000000002</c:v>
                      </c:pt>
                      <c:pt idx="19680">
                        <c:v>55.344139999999996</c:v>
                      </c:pt>
                      <c:pt idx="19681">
                        <c:v>55.307370000000006</c:v>
                      </c:pt>
                      <c:pt idx="19682">
                        <c:v>55.270510000000002</c:v>
                      </c:pt>
                      <c:pt idx="19683">
                        <c:v>55.233150000000002</c:v>
                      </c:pt>
                      <c:pt idx="19684">
                        <c:v>55.196110000000004</c:v>
                      </c:pt>
                      <c:pt idx="19685">
                        <c:v>55.162000000000006</c:v>
                      </c:pt>
                      <c:pt idx="19686">
                        <c:v>55.129890000000003</c:v>
                      </c:pt>
                      <c:pt idx="19687">
                        <c:v>55.099220000000003</c:v>
                      </c:pt>
                      <c:pt idx="19688">
                        <c:v>55.065419999999996</c:v>
                      </c:pt>
                      <c:pt idx="19689">
                        <c:v>55.030739999999994</c:v>
                      </c:pt>
                      <c:pt idx="19690">
                        <c:v>54.99586</c:v>
                      </c:pt>
                      <c:pt idx="19691">
                        <c:v>54.960279999999997</c:v>
                      </c:pt>
                      <c:pt idx="19692">
                        <c:v>54.924530000000004</c:v>
                      </c:pt>
                      <c:pt idx="19693">
                        <c:v>54.888800000000003</c:v>
                      </c:pt>
                      <c:pt idx="19694">
                        <c:v>54.852499999999999</c:v>
                      </c:pt>
                      <c:pt idx="19695">
                        <c:v>54.817949999999996</c:v>
                      </c:pt>
                      <c:pt idx="19696">
                        <c:v>54.783650000000002</c:v>
                      </c:pt>
                      <c:pt idx="19697">
                        <c:v>54.750459999999997</c:v>
                      </c:pt>
                      <c:pt idx="19698">
                        <c:v>54.715290000000003</c:v>
                      </c:pt>
                      <c:pt idx="19699">
                        <c:v>54.680460000000004</c:v>
                      </c:pt>
                      <c:pt idx="19700">
                        <c:v>54.645009999999999</c:v>
                      </c:pt>
                      <c:pt idx="19701">
                        <c:v>54.609090000000002</c:v>
                      </c:pt>
                      <c:pt idx="19702">
                        <c:v>54.573090000000008</c:v>
                      </c:pt>
                      <c:pt idx="19703">
                        <c:v>54.536790000000003</c:v>
                      </c:pt>
                      <c:pt idx="19704">
                        <c:v>54.503920000000001</c:v>
                      </c:pt>
                      <c:pt idx="19705">
                        <c:v>54.470010000000002</c:v>
                      </c:pt>
                      <c:pt idx="19706">
                        <c:v>54.434219999999996</c:v>
                      </c:pt>
                      <c:pt idx="19707">
                        <c:v>54.39931</c:v>
                      </c:pt>
                      <c:pt idx="19708">
                        <c:v>54.363520000000001</c:v>
                      </c:pt>
                      <c:pt idx="19709">
                        <c:v>54.327889999999996</c:v>
                      </c:pt>
                      <c:pt idx="19710">
                        <c:v>54.291640000000001</c:v>
                      </c:pt>
                      <c:pt idx="19711">
                        <c:v>54.256209999999996</c:v>
                      </c:pt>
                      <c:pt idx="19712">
                        <c:v>54.219340000000003</c:v>
                      </c:pt>
                      <c:pt idx="19713">
                        <c:v>54.18271</c:v>
                      </c:pt>
                      <c:pt idx="19714">
                        <c:v>54.147439999999996</c:v>
                      </c:pt>
                      <c:pt idx="19715">
                        <c:v>54.113350000000004</c:v>
                      </c:pt>
                      <c:pt idx="19716">
                        <c:v>54.081979999999994</c:v>
                      </c:pt>
                      <c:pt idx="19717">
                        <c:v>54.047359999999998</c:v>
                      </c:pt>
                      <c:pt idx="19718">
                        <c:v>54.011129999999994</c:v>
                      </c:pt>
                      <c:pt idx="19719">
                        <c:v>53.974060000000001</c:v>
                      </c:pt>
                      <c:pt idx="19720">
                        <c:v>53.937239999999996</c:v>
                      </c:pt>
                      <c:pt idx="19721">
                        <c:v>53.90043</c:v>
                      </c:pt>
                      <c:pt idx="19722">
                        <c:v>53.864049999999999</c:v>
                      </c:pt>
                      <c:pt idx="19723">
                        <c:v>53.826189999999997</c:v>
                      </c:pt>
                      <c:pt idx="19724">
                        <c:v>53.787130000000005</c:v>
                      </c:pt>
                      <c:pt idx="19725">
                        <c:v>53.749859999999998</c:v>
                      </c:pt>
                      <c:pt idx="19726">
                        <c:v>53.714519999999993</c:v>
                      </c:pt>
                      <c:pt idx="19727">
                        <c:v>53.677999999999997</c:v>
                      </c:pt>
                      <c:pt idx="19728">
                        <c:v>53.643780000000007</c:v>
                      </c:pt>
                      <c:pt idx="19729">
                        <c:v>53.607950000000002</c:v>
                      </c:pt>
                      <c:pt idx="19730">
                        <c:v>53.571640000000002</c:v>
                      </c:pt>
                      <c:pt idx="19731">
                        <c:v>53.534959999999998</c:v>
                      </c:pt>
                      <c:pt idx="19732">
                        <c:v>53.497309999999999</c:v>
                      </c:pt>
                      <c:pt idx="19733">
                        <c:v>53.459960000000002</c:v>
                      </c:pt>
                      <c:pt idx="19734">
                        <c:v>53.422249999999998</c:v>
                      </c:pt>
                      <c:pt idx="19735">
                        <c:v>53.384470000000007</c:v>
                      </c:pt>
                      <c:pt idx="19736">
                        <c:v>53.347939999999994</c:v>
                      </c:pt>
                      <c:pt idx="19737">
                        <c:v>53.31129</c:v>
                      </c:pt>
                      <c:pt idx="19738">
                        <c:v>53.277900000000002</c:v>
                      </c:pt>
                      <c:pt idx="19739">
                        <c:v>53.242260000000002</c:v>
                      </c:pt>
                      <c:pt idx="19740">
                        <c:v>53.205680000000001</c:v>
                      </c:pt>
                      <c:pt idx="19741">
                        <c:v>53.168259999999997</c:v>
                      </c:pt>
                      <c:pt idx="19742">
                        <c:v>53.130569999999999</c:v>
                      </c:pt>
                      <c:pt idx="19743">
                        <c:v>53.092660000000002</c:v>
                      </c:pt>
                      <c:pt idx="19744">
                        <c:v>53.055880000000002</c:v>
                      </c:pt>
                      <c:pt idx="19745">
                        <c:v>53.018450000000001</c:v>
                      </c:pt>
                      <c:pt idx="19746">
                        <c:v>52.981499999999997</c:v>
                      </c:pt>
                      <c:pt idx="19747">
                        <c:v>52.944449999999996</c:v>
                      </c:pt>
                      <c:pt idx="19748">
                        <c:v>52.908090000000001</c:v>
                      </c:pt>
                      <c:pt idx="19749">
                        <c:v>52.870640000000002</c:v>
                      </c:pt>
                      <c:pt idx="19750">
                        <c:v>52.83408</c:v>
                      </c:pt>
                      <c:pt idx="19751">
                        <c:v>52.798009999999998</c:v>
                      </c:pt>
                      <c:pt idx="19752">
                        <c:v>52.762169999999998</c:v>
                      </c:pt>
                      <c:pt idx="19753">
                        <c:v>52.725160000000002</c:v>
                      </c:pt>
                      <c:pt idx="19754">
                        <c:v>52.688699999999997</c:v>
                      </c:pt>
                      <c:pt idx="19755">
                        <c:v>52.653269999999999</c:v>
                      </c:pt>
                      <c:pt idx="19756">
                        <c:v>52.62068</c:v>
                      </c:pt>
                      <c:pt idx="19757">
                        <c:v>52.5839</c:v>
                      </c:pt>
                      <c:pt idx="19758">
                        <c:v>52.547879999999992</c:v>
                      </c:pt>
                      <c:pt idx="19759">
                        <c:v>52.509949999999996</c:v>
                      </c:pt>
                      <c:pt idx="19760">
                        <c:v>52.472549999999998</c:v>
                      </c:pt>
                      <c:pt idx="19761">
                        <c:v>52.436230000000002</c:v>
                      </c:pt>
                      <c:pt idx="19762">
                        <c:v>52.399880000000003</c:v>
                      </c:pt>
                      <c:pt idx="19763">
                        <c:v>52.362940000000002</c:v>
                      </c:pt>
                      <c:pt idx="19764">
                        <c:v>52.325939999999996</c:v>
                      </c:pt>
                      <c:pt idx="19765">
                        <c:v>52.288690000000003</c:v>
                      </c:pt>
                      <c:pt idx="19766">
                        <c:v>52.251490000000004</c:v>
                      </c:pt>
                      <c:pt idx="19767">
                        <c:v>52.214289999999998</c:v>
                      </c:pt>
                      <c:pt idx="19768">
                        <c:v>52.177080000000004</c:v>
                      </c:pt>
                      <c:pt idx="19769">
                        <c:v>52.139689999999995</c:v>
                      </c:pt>
                      <c:pt idx="19770">
                        <c:v>52.102360000000004</c:v>
                      </c:pt>
                      <c:pt idx="19771">
                        <c:v>52.064790000000002</c:v>
                      </c:pt>
                      <c:pt idx="19772">
                        <c:v>52.027569999999997</c:v>
                      </c:pt>
                      <c:pt idx="19773">
                        <c:v>51.990160000000003</c:v>
                      </c:pt>
                      <c:pt idx="19774">
                        <c:v>51.952640000000002</c:v>
                      </c:pt>
                      <c:pt idx="19775">
                        <c:v>51.915199999999999</c:v>
                      </c:pt>
                      <c:pt idx="19776">
                        <c:v>51.878050000000002</c:v>
                      </c:pt>
                      <c:pt idx="19777">
                        <c:v>51.841000000000001</c:v>
                      </c:pt>
                      <c:pt idx="19778">
                        <c:v>51.803869999999996</c:v>
                      </c:pt>
                      <c:pt idx="19779">
                        <c:v>51.766680000000001</c:v>
                      </c:pt>
                      <c:pt idx="19780">
                        <c:v>51.729399999999998</c:v>
                      </c:pt>
                      <c:pt idx="19781">
                        <c:v>51.691929999999999</c:v>
                      </c:pt>
                      <c:pt idx="19782">
                        <c:v>51.654510000000002</c:v>
                      </c:pt>
                      <c:pt idx="19783">
                        <c:v>51.616840000000003</c:v>
                      </c:pt>
                      <c:pt idx="19784">
                        <c:v>51.580069999999992</c:v>
                      </c:pt>
                      <c:pt idx="19785">
                        <c:v>51.542680000000004</c:v>
                      </c:pt>
                      <c:pt idx="19786">
                        <c:v>51.508180000000003</c:v>
                      </c:pt>
                      <c:pt idx="19787">
                        <c:v>51.471600000000002</c:v>
                      </c:pt>
                      <c:pt idx="19788">
                        <c:v>51.437060000000002</c:v>
                      </c:pt>
                      <c:pt idx="19789">
                        <c:v>51.401310000000002</c:v>
                      </c:pt>
                      <c:pt idx="19790">
                        <c:v>51.366059999999997</c:v>
                      </c:pt>
                      <c:pt idx="19791">
                        <c:v>51.331049999999998</c:v>
                      </c:pt>
                      <c:pt idx="19792">
                        <c:v>51.295500000000004</c:v>
                      </c:pt>
                      <c:pt idx="19793">
                        <c:v>51.259529999999998</c:v>
                      </c:pt>
                      <c:pt idx="19794">
                        <c:v>51.223439999999997</c:v>
                      </c:pt>
                      <c:pt idx="19795">
                        <c:v>51.187269999999998</c:v>
                      </c:pt>
                      <c:pt idx="19796">
                        <c:v>51.15146</c:v>
                      </c:pt>
                      <c:pt idx="19797">
                        <c:v>51.116339999999994</c:v>
                      </c:pt>
                      <c:pt idx="19798">
                        <c:v>51.080529999999996</c:v>
                      </c:pt>
                      <c:pt idx="19799">
                        <c:v>51.044280000000001</c:v>
                      </c:pt>
                      <c:pt idx="19800">
                        <c:v>51.007910000000003</c:v>
                      </c:pt>
                      <c:pt idx="19801">
                        <c:v>50.971419999999995</c:v>
                      </c:pt>
                      <c:pt idx="19802">
                        <c:v>50.93488</c:v>
                      </c:pt>
                      <c:pt idx="19803">
                        <c:v>50.898339999999997</c:v>
                      </c:pt>
                      <c:pt idx="19804">
                        <c:v>50.86148</c:v>
                      </c:pt>
                      <c:pt idx="19805">
                        <c:v>50.824390000000001</c:v>
                      </c:pt>
                      <c:pt idx="19806">
                        <c:v>50.787310000000005</c:v>
                      </c:pt>
                      <c:pt idx="19807">
                        <c:v>50.750149999999998</c:v>
                      </c:pt>
                      <c:pt idx="19808">
                        <c:v>50.71311</c:v>
                      </c:pt>
                      <c:pt idx="19809">
                        <c:v>50.676199999999994</c:v>
                      </c:pt>
                      <c:pt idx="19810">
                        <c:v>50.639229999999998</c:v>
                      </c:pt>
                      <c:pt idx="19811">
                        <c:v>50.602049999999998</c:v>
                      </c:pt>
                      <c:pt idx="19812">
                        <c:v>50.565160000000006</c:v>
                      </c:pt>
                      <c:pt idx="19813">
                        <c:v>50.528030000000001</c:v>
                      </c:pt>
                      <c:pt idx="19814">
                        <c:v>50.49109</c:v>
                      </c:pt>
                      <c:pt idx="19815">
                        <c:v>50.454429999999995</c:v>
                      </c:pt>
                      <c:pt idx="19816">
                        <c:v>50.417449999999995</c:v>
                      </c:pt>
                      <c:pt idx="19817">
                        <c:v>50.380279999999999</c:v>
                      </c:pt>
                      <c:pt idx="19818">
                        <c:v>50.343760000000003</c:v>
                      </c:pt>
                      <c:pt idx="19819">
                        <c:v>50.307690000000001</c:v>
                      </c:pt>
                      <c:pt idx="19820">
                        <c:v>50.270629999999997</c:v>
                      </c:pt>
                      <c:pt idx="19821">
                        <c:v>50.234009999999998</c:v>
                      </c:pt>
                      <c:pt idx="19822">
                        <c:v>50.198779999999999</c:v>
                      </c:pt>
                      <c:pt idx="19823">
                        <c:v>50.160980000000002</c:v>
                      </c:pt>
                      <c:pt idx="19824">
                        <c:v>50.129000000000005</c:v>
                      </c:pt>
                      <c:pt idx="19825">
                        <c:v>50.096530000000001</c:v>
                      </c:pt>
                      <c:pt idx="19826">
                        <c:v>50.064070000000001</c:v>
                      </c:pt>
                      <c:pt idx="19827">
                        <c:v>50.03145</c:v>
                      </c:pt>
                      <c:pt idx="19828">
                        <c:v>49.998539999999998</c:v>
                      </c:pt>
                      <c:pt idx="19829">
                        <c:v>49.964269999999999</c:v>
                      </c:pt>
                      <c:pt idx="19830">
                        <c:v>49.927700000000002</c:v>
                      </c:pt>
                      <c:pt idx="19831">
                        <c:v>49.891469999999998</c:v>
                      </c:pt>
                      <c:pt idx="19832">
                        <c:v>49.854260000000004</c:v>
                      </c:pt>
                      <c:pt idx="19833">
                        <c:v>49.816760000000002</c:v>
                      </c:pt>
                      <c:pt idx="19834">
                        <c:v>49.779229999999998</c:v>
                      </c:pt>
                      <c:pt idx="19835">
                        <c:v>49.741390000000003</c:v>
                      </c:pt>
                      <c:pt idx="19836">
                        <c:v>49.704389999999997</c:v>
                      </c:pt>
                      <c:pt idx="19837">
                        <c:v>49.66648</c:v>
                      </c:pt>
                      <c:pt idx="19838">
                        <c:v>49.628529999999998</c:v>
                      </c:pt>
                      <c:pt idx="19839">
                        <c:v>49.590339999999998</c:v>
                      </c:pt>
                      <c:pt idx="19840">
                        <c:v>49.55227</c:v>
                      </c:pt>
                      <c:pt idx="19841">
                        <c:v>49.515390000000004</c:v>
                      </c:pt>
                      <c:pt idx="19842">
                        <c:v>49.478650000000002</c:v>
                      </c:pt>
                      <c:pt idx="19843">
                        <c:v>49.442610000000002</c:v>
                      </c:pt>
                      <c:pt idx="19844">
                        <c:v>49.406090000000006</c:v>
                      </c:pt>
                      <c:pt idx="19845">
                        <c:v>49.369030000000002</c:v>
                      </c:pt>
                      <c:pt idx="19846">
                        <c:v>49.331440000000001</c:v>
                      </c:pt>
                      <c:pt idx="19847">
                        <c:v>49.29374</c:v>
                      </c:pt>
                      <c:pt idx="19848">
                        <c:v>49.255259999999993</c:v>
                      </c:pt>
                      <c:pt idx="19849">
                        <c:v>49.216970000000003</c:v>
                      </c:pt>
                      <c:pt idx="19850">
                        <c:v>49.178940000000004</c:v>
                      </c:pt>
                      <c:pt idx="19851">
                        <c:v>49.140659999999997</c:v>
                      </c:pt>
                      <c:pt idx="19852">
                        <c:v>49.103020000000001</c:v>
                      </c:pt>
                      <c:pt idx="19853">
                        <c:v>49.064889999999998</c:v>
                      </c:pt>
                      <c:pt idx="19854">
                        <c:v>49.026889999999995</c:v>
                      </c:pt>
                      <c:pt idx="19855">
                        <c:v>48.988750000000003</c:v>
                      </c:pt>
                      <c:pt idx="19856">
                        <c:v>48.950469999999996</c:v>
                      </c:pt>
                      <c:pt idx="19857">
                        <c:v>48.911829999999995</c:v>
                      </c:pt>
                      <c:pt idx="19858">
                        <c:v>48.873129999999996</c:v>
                      </c:pt>
                      <c:pt idx="19859">
                        <c:v>48.834679999999999</c:v>
                      </c:pt>
                      <c:pt idx="19860">
                        <c:v>48.796679999999995</c:v>
                      </c:pt>
                      <c:pt idx="19861">
                        <c:v>48.759160000000001</c:v>
                      </c:pt>
                      <c:pt idx="19862">
                        <c:v>48.721519999999998</c:v>
                      </c:pt>
                      <c:pt idx="19863">
                        <c:v>48.684529999999995</c:v>
                      </c:pt>
                      <c:pt idx="19864">
                        <c:v>48.647379999999998</c:v>
                      </c:pt>
                      <c:pt idx="19865">
                        <c:v>48.609799999999993</c:v>
                      </c:pt>
                      <c:pt idx="19866">
                        <c:v>48.57152</c:v>
                      </c:pt>
                      <c:pt idx="19867">
                        <c:v>48.532859999999999</c:v>
                      </c:pt>
                      <c:pt idx="19868">
                        <c:v>48.494710000000005</c:v>
                      </c:pt>
                      <c:pt idx="19869">
                        <c:v>48.455919999999999</c:v>
                      </c:pt>
                      <c:pt idx="19870">
                        <c:v>48.417050000000003</c:v>
                      </c:pt>
                      <c:pt idx="19871">
                        <c:v>48.378889999999998</c:v>
                      </c:pt>
                      <c:pt idx="19872">
                        <c:v>48.340479999999999</c:v>
                      </c:pt>
                      <c:pt idx="19873">
                        <c:v>48.302680000000002</c:v>
                      </c:pt>
                      <c:pt idx="19874">
                        <c:v>48.264209999999999</c:v>
                      </c:pt>
                      <c:pt idx="19875">
                        <c:v>48.226149999999997</c:v>
                      </c:pt>
                      <c:pt idx="19876">
                        <c:v>48.186540000000008</c:v>
                      </c:pt>
                      <c:pt idx="19877">
                        <c:v>48.147379999999998</c:v>
                      </c:pt>
                      <c:pt idx="19878">
                        <c:v>48.108110000000003</c:v>
                      </c:pt>
                      <c:pt idx="19879">
                        <c:v>48.071039999999996</c:v>
                      </c:pt>
                      <c:pt idx="19880">
                        <c:v>48.033630000000002</c:v>
                      </c:pt>
                      <c:pt idx="19881">
                        <c:v>47.996340000000004</c:v>
                      </c:pt>
                      <c:pt idx="19882">
                        <c:v>47.958379999999998</c:v>
                      </c:pt>
                      <c:pt idx="19883">
                        <c:v>47.920389999999998</c:v>
                      </c:pt>
                      <c:pt idx="19884">
                        <c:v>47.881299999999996</c:v>
                      </c:pt>
                      <c:pt idx="19885">
                        <c:v>47.842149999999997</c:v>
                      </c:pt>
                      <c:pt idx="19886">
                        <c:v>47.8018</c:v>
                      </c:pt>
                      <c:pt idx="19887">
                        <c:v>47.764790000000005</c:v>
                      </c:pt>
                      <c:pt idx="19888">
                        <c:v>47.730080000000001</c:v>
                      </c:pt>
                      <c:pt idx="19889">
                        <c:v>47.692639999999997</c:v>
                      </c:pt>
                      <c:pt idx="19890">
                        <c:v>47.653809999999993</c:v>
                      </c:pt>
                      <c:pt idx="19891">
                        <c:v>47.612930000000006</c:v>
                      </c:pt>
                      <c:pt idx="19892">
                        <c:v>47.571359999999999</c:v>
                      </c:pt>
                      <c:pt idx="19893">
                        <c:v>47.529890000000002</c:v>
                      </c:pt>
                      <c:pt idx="19894">
                        <c:v>47.490279999999998</c:v>
                      </c:pt>
                      <c:pt idx="19895">
                        <c:v>47.45337</c:v>
                      </c:pt>
                      <c:pt idx="19896">
                        <c:v>47.416640000000001</c:v>
                      </c:pt>
                      <c:pt idx="19897">
                        <c:v>47.371679999999998</c:v>
                      </c:pt>
                      <c:pt idx="19898">
                        <c:v>47.331490000000002</c:v>
                      </c:pt>
                      <c:pt idx="19899">
                        <c:v>47.292990000000003</c:v>
                      </c:pt>
                      <c:pt idx="19900">
                        <c:v>47.254730000000002</c:v>
                      </c:pt>
                      <c:pt idx="19901">
                        <c:v>47.21584</c:v>
                      </c:pt>
                      <c:pt idx="19902">
                        <c:v>47.176970000000004</c:v>
                      </c:pt>
                      <c:pt idx="19903">
                        <c:v>47.137270000000001</c:v>
                      </c:pt>
                      <c:pt idx="19904">
                        <c:v>47.09751</c:v>
                      </c:pt>
                      <c:pt idx="19905">
                        <c:v>47.057490000000001</c:v>
                      </c:pt>
                      <c:pt idx="19906">
                        <c:v>47.016939999999998</c:v>
                      </c:pt>
                      <c:pt idx="19907">
                        <c:v>46.972149999999999</c:v>
                      </c:pt>
                      <c:pt idx="19908">
                        <c:v>46.927960000000006</c:v>
                      </c:pt>
                      <c:pt idx="19909">
                        <c:v>46.882370000000002</c:v>
                      </c:pt>
                      <c:pt idx="19910">
                        <c:v>46.837049999999998</c:v>
                      </c:pt>
                      <c:pt idx="19911">
                        <c:v>46.791159999999998</c:v>
                      </c:pt>
                      <c:pt idx="19912">
                        <c:v>46.746480000000005</c:v>
                      </c:pt>
                      <c:pt idx="19913">
                        <c:v>46.702680000000001</c:v>
                      </c:pt>
                      <c:pt idx="19914">
                        <c:v>46.65896</c:v>
                      </c:pt>
                      <c:pt idx="19915">
                        <c:v>46.613839999999996</c:v>
                      </c:pt>
                      <c:pt idx="19916">
                        <c:v>46.567540000000001</c:v>
                      </c:pt>
                      <c:pt idx="19917">
                        <c:v>46.520620000000001</c:v>
                      </c:pt>
                      <c:pt idx="19918">
                        <c:v>46.474140000000006</c:v>
                      </c:pt>
                      <c:pt idx="19919">
                        <c:v>46.42747</c:v>
                      </c:pt>
                      <c:pt idx="19920">
                        <c:v>46.381680000000003</c:v>
                      </c:pt>
                      <c:pt idx="19921">
                        <c:v>46.33569</c:v>
                      </c:pt>
                      <c:pt idx="19922">
                        <c:v>46.289290000000001</c:v>
                      </c:pt>
                      <c:pt idx="19923">
                        <c:v>46.24353</c:v>
                      </c:pt>
                      <c:pt idx="19924">
                        <c:v>46.197419999999994</c:v>
                      </c:pt>
                      <c:pt idx="19925">
                        <c:v>46.150820000000003</c:v>
                      </c:pt>
                      <c:pt idx="19926">
                        <c:v>46.104820000000004</c:v>
                      </c:pt>
                      <c:pt idx="19927">
                        <c:v>46.059820000000002</c:v>
                      </c:pt>
                      <c:pt idx="19928">
                        <c:v>46.015249999999995</c:v>
                      </c:pt>
                      <c:pt idx="19929">
                        <c:v>45.970370000000003</c:v>
                      </c:pt>
                      <c:pt idx="19930">
                        <c:v>45.924289999999999</c:v>
                      </c:pt>
                      <c:pt idx="19931">
                        <c:v>45.877410000000005</c:v>
                      </c:pt>
                      <c:pt idx="19932">
                        <c:v>45.830680000000001</c:v>
                      </c:pt>
                      <c:pt idx="19933">
                        <c:v>45.783720000000002</c:v>
                      </c:pt>
                      <c:pt idx="19934">
                        <c:v>45.73724</c:v>
                      </c:pt>
                      <c:pt idx="19935">
                        <c:v>45.691330000000001</c:v>
                      </c:pt>
                      <c:pt idx="19936">
                        <c:v>45.648580000000003</c:v>
                      </c:pt>
                      <c:pt idx="19937">
                        <c:v>45.60557</c:v>
                      </c:pt>
                      <c:pt idx="19938">
                        <c:v>45.560409999999997</c:v>
                      </c:pt>
                      <c:pt idx="19939">
                        <c:v>45.514429999999997</c:v>
                      </c:pt>
                      <c:pt idx="19940">
                        <c:v>45.468599999999995</c:v>
                      </c:pt>
                      <c:pt idx="19941">
                        <c:v>45.421610000000001</c:v>
                      </c:pt>
                      <c:pt idx="19942">
                        <c:v>45.374759999999995</c:v>
                      </c:pt>
                      <c:pt idx="19943">
                        <c:v>45.327089999999998</c:v>
                      </c:pt>
                      <c:pt idx="19944">
                        <c:v>45.278890000000004</c:v>
                      </c:pt>
                      <c:pt idx="19945">
                        <c:v>45.229229999999994</c:v>
                      </c:pt>
                      <c:pt idx="19946">
                        <c:v>45.180239999999998</c:v>
                      </c:pt>
                      <c:pt idx="19947">
                        <c:v>45.132249999999999</c:v>
                      </c:pt>
                      <c:pt idx="19948">
                        <c:v>45.084989999999998</c:v>
                      </c:pt>
                      <c:pt idx="19949">
                        <c:v>45.038070000000005</c:v>
                      </c:pt>
                      <c:pt idx="19950">
                        <c:v>44.98686</c:v>
                      </c:pt>
                      <c:pt idx="19951">
                        <c:v>44.935760000000002</c:v>
                      </c:pt>
                      <c:pt idx="19952">
                        <c:v>44.885419999999996</c:v>
                      </c:pt>
                      <c:pt idx="19953">
                        <c:v>44.836260000000003</c:v>
                      </c:pt>
                      <c:pt idx="19954">
                        <c:v>44.788220000000003</c:v>
                      </c:pt>
                      <c:pt idx="19955">
                        <c:v>44.738</c:v>
                      </c:pt>
                      <c:pt idx="19956">
                        <c:v>44.689240000000005</c:v>
                      </c:pt>
                      <c:pt idx="19957">
                        <c:v>44.644149999999996</c:v>
                      </c:pt>
                      <c:pt idx="19958">
                        <c:v>44.598310000000005</c:v>
                      </c:pt>
                      <c:pt idx="19959">
                        <c:v>44.554369999999999</c:v>
                      </c:pt>
                      <c:pt idx="19960">
                        <c:v>44.508960000000002</c:v>
                      </c:pt>
                      <c:pt idx="19961">
                        <c:v>44.462049999999998</c:v>
                      </c:pt>
                      <c:pt idx="19962">
                        <c:v>44.414790000000004</c:v>
                      </c:pt>
                      <c:pt idx="19963">
                        <c:v>44.366060000000004</c:v>
                      </c:pt>
                      <c:pt idx="19964">
                        <c:v>44.316600000000001</c:v>
                      </c:pt>
                      <c:pt idx="19965">
                        <c:v>44.266759999999998</c:v>
                      </c:pt>
                      <c:pt idx="19966">
                        <c:v>44.218690000000002</c:v>
                      </c:pt>
                      <c:pt idx="19967">
                        <c:v>44.169249999999998</c:v>
                      </c:pt>
                      <c:pt idx="19968">
                        <c:v>44.121090000000002</c:v>
                      </c:pt>
                      <c:pt idx="19969">
                        <c:v>44.069040000000001</c:v>
                      </c:pt>
                      <c:pt idx="19970">
                        <c:v>44.016840000000002</c:v>
                      </c:pt>
                      <c:pt idx="19971">
                        <c:v>43.965360000000004</c:v>
                      </c:pt>
                      <c:pt idx="19972">
                        <c:v>43.919719999999998</c:v>
                      </c:pt>
                      <c:pt idx="19973">
                        <c:v>43.883240000000001</c:v>
                      </c:pt>
                      <c:pt idx="19974">
                        <c:v>43.840690000000002</c:v>
                      </c:pt>
                      <c:pt idx="19975">
                        <c:v>43.796840000000003</c:v>
                      </c:pt>
                      <c:pt idx="19976">
                        <c:v>43.751100000000001</c:v>
                      </c:pt>
                      <c:pt idx="19977">
                        <c:v>43.703289999999996</c:v>
                      </c:pt>
                      <c:pt idx="19978">
                        <c:v>43.654620000000001</c:v>
                      </c:pt>
                      <c:pt idx="19979">
                        <c:v>43.606480000000005</c:v>
                      </c:pt>
                      <c:pt idx="19980">
                        <c:v>43.557600000000001</c:v>
                      </c:pt>
                      <c:pt idx="19981">
                        <c:v>43.508959999999995</c:v>
                      </c:pt>
                      <c:pt idx="19982">
                        <c:v>43.461569999999995</c:v>
                      </c:pt>
                      <c:pt idx="19983">
                        <c:v>43.42351</c:v>
                      </c:pt>
                      <c:pt idx="19984">
                        <c:v>43.385199999999998</c:v>
                      </c:pt>
                      <c:pt idx="19985">
                        <c:v>43.34093</c:v>
                      </c:pt>
                      <c:pt idx="19986">
                        <c:v>43.293169999999996</c:v>
                      </c:pt>
                      <c:pt idx="19987">
                        <c:v>43.243429999999996</c:v>
                      </c:pt>
                      <c:pt idx="19988">
                        <c:v>43.190730000000002</c:v>
                      </c:pt>
                      <c:pt idx="19989">
                        <c:v>43.134329999999999</c:v>
                      </c:pt>
                      <c:pt idx="19990">
                        <c:v>43.076299999999996</c:v>
                      </c:pt>
                      <c:pt idx="19991">
                        <c:v>43.017789999999998</c:v>
                      </c:pt>
                      <c:pt idx="19992">
                        <c:v>42.959189999999992</c:v>
                      </c:pt>
                      <c:pt idx="19993">
                        <c:v>42.899070000000002</c:v>
                      </c:pt>
                      <c:pt idx="19994">
                        <c:v>42.838539999999995</c:v>
                      </c:pt>
                      <c:pt idx="19995">
                        <c:v>42.78013</c:v>
                      </c:pt>
                      <c:pt idx="19996">
                        <c:v>42.725289999999994</c:v>
                      </c:pt>
                      <c:pt idx="19997">
                        <c:v>42.670230000000004</c:v>
                      </c:pt>
                      <c:pt idx="19998">
                        <c:v>42.614549999999994</c:v>
                      </c:pt>
                      <c:pt idx="19999">
                        <c:v>42.556799999999996</c:v>
                      </c:pt>
                      <c:pt idx="20000">
                        <c:v>42.500619999999998</c:v>
                      </c:pt>
                      <c:pt idx="20001">
                        <c:v>42.44256</c:v>
                      </c:pt>
                      <c:pt idx="20002">
                        <c:v>42.384920000000001</c:v>
                      </c:pt>
                      <c:pt idx="20003">
                        <c:v>42.325340000000004</c:v>
                      </c:pt>
                      <c:pt idx="20004">
                        <c:v>42.265230000000003</c:v>
                      </c:pt>
                      <c:pt idx="20005">
                        <c:v>42.208649999999999</c:v>
                      </c:pt>
                      <c:pt idx="20006">
                        <c:v>42.150910000000003</c:v>
                      </c:pt>
                      <c:pt idx="20007">
                        <c:v>42.092099999999995</c:v>
                      </c:pt>
                      <c:pt idx="20008">
                        <c:v>42.031500000000001</c:v>
                      </c:pt>
                      <c:pt idx="20009">
                        <c:v>41.97184</c:v>
                      </c:pt>
                      <c:pt idx="20010">
                        <c:v>41.911270000000002</c:v>
                      </c:pt>
                      <c:pt idx="20011">
                        <c:v>41.852229999999999</c:v>
                      </c:pt>
                      <c:pt idx="20012">
                        <c:v>41.794229999999999</c:v>
                      </c:pt>
                      <c:pt idx="20013">
                        <c:v>41.736089999999997</c:v>
                      </c:pt>
                      <c:pt idx="20014">
                        <c:v>41.679729999999999</c:v>
                      </c:pt>
                      <c:pt idx="20015">
                        <c:v>41.622019999999999</c:v>
                      </c:pt>
                      <c:pt idx="20016">
                        <c:v>41.562869999999997</c:v>
                      </c:pt>
                      <c:pt idx="20017">
                        <c:v>41.501140000000007</c:v>
                      </c:pt>
                      <c:pt idx="20018">
                        <c:v>41.441340000000004</c:v>
                      </c:pt>
                      <c:pt idx="20019">
                        <c:v>41.382589999999993</c:v>
                      </c:pt>
                      <c:pt idx="20020">
                        <c:v>41.322879999999998</c:v>
                      </c:pt>
                      <c:pt idx="20021">
                        <c:v>41.276390000000006</c:v>
                      </c:pt>
                      <c:pt idx="20022">
                        <c:v>41.242919999999998</c:v>
                      </c:pt>
                      <c:pt idx="20023">
                        <c:v>41.209009999999999</c:v>
                      </c:pt>
                      <c:pt idx="20024">
                        <c:v>41.166609999999999</c:v>
                      </c:pt>
                      <c:pt idx="20025">
                        <c:v>41.115069999999996</c:v>
                      </c:pt>
                      <c:pt idx="20026">
                        <c:v>41.05545</c:v>
                      </c:pt>
                      <c:pt idx="20027">
                        <c:v>40.992439999999995</c:v>
                      </c:pt>
                      <c:pt idx="20028">
                        <c:v>40.929760000000002</c:v>
                      </c:pt>
                      <c:pt idx="20029">
                        <c:v>40.864890000000003</c:v>
                      </c:pt>
                      <c:pt idx="20030">
                        <c:v>40.801170000000006</c:v>
                      </c:pt>
                      <c:pt idx="20031">
                        <c:v>40.740660000000005</c:v>
                      </c:pt>
                      <c:pt idx="20032">
                        <c:v>40.681179999999998</c:v>
                      </c:pt>
                      <c:pt idx="20033">
                        <c:v>40.620820000000002</c:v>
                      </c:pt>
                      <c:pt idx="20034">
                        <c:v>40.55771</c:v>
                      </c:pt>
                      <c:pt idx="20035">
                        <c:v>40.496879999999997</c:v>
                      </c:pt>
                      <c:pt idx="20036">
                        <c:v>40.434570000000001</c:v>
                      </c:pt>
                      <c:pt idx="20037">
                        <c:v>40.369489999999999</c:v>
                      </c:pt>
                      <c:pt idx="20038">
                        <c:v>40.306709999999995</c:v>
                      </c:pt>
                      <c:pt idx="20039">
                        <c:v>40.242810000000006</c:v>
                      </c:pt>
                      <c:pt idx="20040">
                        <c:v>40.177370000000003</c:v>
                      </c:pt>
                      <c:pt idx="20041">
                        <c:v>40.106979999999993</c:v>
                      </c:pt>
                      <c:pt idx="20042">
                        <c:v>40.032240000000002</c:v>
                      </c:pt>
                      <c:pt idx="20043">
                        <c:v>39.956150000000001</c:v>
                      </c:pt>
                      <c:pt idx="20044">
                        <c:v>39.877379999999995</c:v>
                      </c:pt>
                      <c:pt idx="20045">
                        <c:v>39.798680000000004</c:v>
                      </c:pt>
                      <c:pt idx="20046">
                        <c:v>39.717910000000003</c:v>
                      </c:pt>
                      <c:pt idx="20047">
                        <c:v>39.636369999999999</c:v>
                      </c:pt>
                      <c:pt idx="20048">
                        <c:v>39.555440000000004</c:v>
                      </c:pt>
                      <c:pt idx="20049">
                        <c:v>39.47495</c:v>
                      </c:pt>
                      <c:pt idx="20050">
                        <c:v>39.390619999999998</c:v>
                      </c:pt>
                      <c:pt idx="20051">
                        <c:v>39.30641</c:v>
                      </c:pt>
                      <c:pt idx="20052">
                        <c:v>39.227249999999998</c:v>
                      </c:pt>
                      <c:pt idx="20053">
                        <c:v>39.146839999999997</c:v>
                      </c:pt>
                      <c:pt idx="20054">
                        <c:v>39.065280000000001</c:v>
                      </c:pt>
                      <c:pt idx="20055">
                        <c:v>38.982529999999997</c:v>
                      </c:pt>
                      <c:pt idx="20056">
                        <c:v>38.897629999999999</c:v>
                      </c:pt>
                      <c:pt idx="20057">
                        <c:v>38.811019999999999</c:v>
                      </c:pt>
                      <c:pt idx="20058">
                        <c:v>38.722799999999999</c:v>
                      </c:pt>
                      <c:pt idx="20059">
                        <c:v>38.633989999999997</c:v>
                      </c:pt>
                      <c:pt idx="20060">
                        <c:v>38.5443</c:v>
                      </c:pt>
                      <c:pt idx="20061">
                        <c:v>38.455210000000001</c:v>
                      </c:pt>
                      <c:pt idx="20062">
                        <c:v>38.366289999999999</c:v>
                      </c:pt>
                      <c:pt idx="20063">
                        <c:v>38.276949999999999</c:v>
                      </c:pt>
                      <c:pt idx="20064">
                        <c:v>38.18741</c:v>
                      </c:pt>
                      <c:pt idx="20065">
                        <c:v>38.098169999999996</c:v>
                      </c:pt>
                      <c:pt idx="20066">
                        <c:v>38.008760000000002</c:v>
                      </c:pt>
                      <c:pt idx="20067">
                        <c:v>37.918520000000001</c:v>
                      </c:pt>
                      <c:pt idx="20068">
                        <c:v>37.827060000000003</c:v>
                      </c:pt>
                      <c:pt idx="20069">
                        <c:v>37.73395</c:v>
                      </c:pt>
                      <c:pt idx="20070">
                        <c:v>37.640070000000001</c:v>
                      </c:pt>
                      <c:pt idx="20071">
                        <c:v>37.54598</c:v>
                      </c:pt>
                      <c:pt idx="20072">
                        <c:v>37.452150000000003</c:v>
                      </c:pt>
                      <c:pt idx="20073">
                        <c:v>37.358380000000004</c:v>
                      </c:pt>
                      <c:pt idx="20074">
                        <c:v>37.265320000000003</c:v>
                      </c:pt>
                      <c:pt idx="20075">
                        <c:v>37.172820000000002</c:v>
                      </c:pt>
                      <c:pt idx="20076">
                        <c:v>37.080410000000001</c:v>
                      </c:pt>
                      <c:pt idx="20077">
                        <c:v>36.987639999999999</c:v>
                      </c:pt>
                      <c:pt idx="20078">
                        <c:v>36.896509999999999</c:v>
                      </c:pt>
                      <c:pt idx="20079">
                        <c:v>36.804749999999999</c:v>
                      </c:pt>
                      <c:pt idx="20080">
                        <c:v>36.713140000000003</c:v>
                      </c:pt>
                      <c:pt idx="20081">
                        <c:v>36.620689999999996</c:v>
                      </c:pt>
                      <c:pt idx="20082">
                        <c:v>36.527929999999998</c:v>
                      </c:pt>
                      <c:pt idx="20083">
                        <c:v>36.436480000000003</c:v>
                      </c:pt>
                      <c:pt idx="20084">
                        <c:v>36.348479999999995</c:v>
                      </c:pt>
                      <c:pt idx="20085">
                        <c:v>36.256010000000003</c:v>
                      </c:pt>
                      <c:pt idx="20086">
                        <c:v>36.162990000000001</c:v>
                      </c:pt>
                      <c:pt idx="20087">
                        <c:v>36.069189999999999</c:v>
                      </c:pt>
                      <c:pt idx="20088">
                        <c:v>35.97428</c:v>
                      </c:pt>
                      <c:pt idx="20089">
                        <c:v>35.879770000000001</c:v>
                      </c:pt>
                      <c:pt idx="20090">
                        <c:v>35.785339999999998</c:v>
                      </c:pt>
                      <c:pt idx="20091">
                        <c:v>35.686969999999995</c:v>
                      </c:pt>
                      <c:pt idx="20092">
                        <c:v>35.59525</c:v>
                      </c:pt>
                      <c:pt idx="20093">
                        <c:v>35.50085</c:v>
                      </c:pt>
                      <c:pt idx="20094">
                        <c:v>35.406819999999996</c:v>
                      </c:pt>
                      <c:pt idx="20095">
                        <c:v>35.316649999999996</c:v>
                      </c:pt>
                      <c:pt idx="20096">
                        <c:v>35.228850000000001</c:v>
                      </c:pt>
                      <c:pt idx="20097">
                        <c:v>35.135489999999997</c:v>
                      </c:pt>
                      <c:pt idx="20098">
                        <c:v>35.045119999999997</c:v>
                      </c:pt>
                      <c:pt idx="20099">
                        <c:v>34.954999999999998</c:v>
                      </c:pt>
                      <c:pt idx="20100">
                        <c:v>34.864449999999998</c:v>
                      </c:pt>
                      <c:pt idx="20101">
                        <c:v>34.773269999999997</c:v>
                      </c:pt>
                      <c:pt idx="20102">
                        <c:v>34.681080000000001</c:v>
                      </c:pt>
                      <c:pt idx="20103">
                        <c:v>34.588659999999997</c:v>
                      </c:pt>
                      <c:pt idx="20104">
                        <c:v>34.505560000000003</c:v>
                      </c:pt>
                      <c:pt idx="20105">
                        <c:v>34.428930000000001</c:v>
                      </c:pt>
                      <c:pt idx="20106">
                        <c:v>34.350969999999997</c:v>
                      </c:pt>
                      <c:pt idx="20107">
                        <c:v>34.269449999999999</c:v>
                      </c:pt>
                      <c:pt idx="20108">
                        <c:v>34.186139999999995</c:v>
                      </c:pt>
                      <c:pt idx="20109">
                        <c:v>34.103729999999999</c:v>
                      </c:pt>
                      <c:pt idx="20110">
                        <c:v>34.019300000000001</c:v>
                      </c:pt>
                      <c:pt idx="20111">
                        <c:v>33.93141</c:v>
                      </c:pt>
                      <c:pt idx="20112">
                        <c:v>33.846139999999998</c:v>
                      </c:pt>
                      <c:pt idx="20113">
                        <c:v>33.760089999999998</c:v>
                      </c:pt>
                      <c:pt idx="20114">
                        <c:v>33.672919999999998</c:v>
                      </c:pt>
                      <c:pt idx="20115">
                        <c:v>33.5839</c:v>
                      </c:pt>
                      <c:pt idx="20116">
                        <c:v>33.494169999999997</c:v>
                      </c:pt>
                      <c:pt idx="20117">
                        <c:v>33.401249999999997</c:v>
                      </c:pt>
                      <c:pt idx="20118">
                        <c:v>33.306130000000003</c:v>
                      </c:pt>
                      <c:pt idx="20119">
                        <c:v>33.209900000000005</c:v>
                      </c:pt>
                      <c:pt idx="20120">
                        <c:v>33.114640000000001</c:v>
                      </c:pt>
                      <c:pt idx="20121">
                        <c:v>33.019100000000002</c:v>
                      </c:pt>
                      <c:pt idx="20122">
                        <c:v>32.922969999999999</c:v>
                      </c:pt>
                      <c:pt idx="20123">
                        <c:v>32.826949999999997</c:v>
                      </c:pt>
                      <c:pt idx="20124">
                        <c:v>32.726039999999998</c:v>
                      </c:pt>
                      <c:pt idx="20125">
                        <c:v>32.623809999999999</c:v>
                      </c:pt>
                      <c:pt idx="20126">
                        <c:v>32.51876</c:v>
                      </c:pt>
                      <c:pt idx="20127">
                        <c:v>32.412430000000001</c:v>
                      </c:pt>
                      <c:pt idx="20128">
                        <c:v>32.305050000000001</c:v>
                      </c:pt>
                      <c:pt idx="20129">
                        <c:v>32.196840000000002</c:v>
                      </c:pt>
                      <c:pt idx="20130">
                        <c:v>32.091819999999998</c:v>
                      </c:pt>
                      <c:pt idx="20131">
                        <c:v>31.987450000000003</c:v>
                      </c:pt>
                      <c:pt idx="20132">
                        <c:v>31.881769999999999</c:v>
                      </c:pt>
                      <c:pt idx="20133">
                        <c:v>31.770910000000001</c:v>
                      </c:pt>
                      <c:pt idx="20134">
                        <c:v>31.660699999999999</c:v>
                      </c:pt>
                      <c:pt idx="20135">
                        <c:v>31.54983</c:v>
                      </c:pt>
                      <c:pt idx="20136">
                        <c:v>31.441319999999997</c:v>
                      </c:pt>
                      <c:pt idx="20137">
                        <c:v>31.32883</c:v>
                      </c:pt>
                      <c:pt idx="20138">
                        <c:v>31.215690000000002</c:v>
                      </c:pt>
                      <c:pt idx="20139">
                        <c:v>31.101640000000003</c:v>
                      </c:pt>
                      <c:pt idx="20140">
                        <c:v>30.989270000000001</c:v>
                      </c:pt>
                      <c:pt idx="20141">
                        <c:v>30.876269999999998</c:v>
                      </c:pt>
                      <c:pt idx="20142">
                        <c:v>30.761609999999997</c:v>
                      </c:pt>
                      <c:pt idx="20143">
                        <c:v>30.646599999999999</c:v>
                      </c:pt>
                      <c:pt idx="20144">
                        <c:v>30.53246</c:v>
                      </c:pt>
                      <c:pt idx="20145">
                        <c:v>30.418419999999998</c:v>
                      </c:pt>
                      <c:pt idx="20146">
                        <c:v>30.302530000000001</c:v>
                      </c:pt>
                      <c:pt idx="20147">
                        <c:v>30.186139999999998</c:v>
                      </c:pt>
                      <c:pt idx="20148">
                        <c:v>30.069200000000002</c:v>
                      </c:pt>
                      <c:pt idx="20149">
                        <c:v>29.954550000000001</c:v>
                      </c:pt>
                      <c:pt idx="20150">
                        <c:v>29.848649999999999</c:v>
                      </c:pt>
                      <c:pt idx="20151">
                        <c:v>29.744320000000002</c:v>
                      </c:pt>
                      <c:pt idx="20152">
                        <c:v>29.637950000000004</c:v>
                      </c:pt>
                      <c:pt idx="20153">
                        <c:v>29.525830000000003</c:v>
                      </c:pt>
                      <c:pt idx="20154">
                        <c:v>29.409659999999999</c:v>
                      </c:pt>
                      <c:pt idx="20155">
                        <c:v>29.296229999999998</c:v>
                      </c:pt>
                      <c:pt idx="20156">
                        <c:v>29.17991</c:v>
                      </c:pt>
                      <c:pt idx="20157">
                        <c:v>29.06156</c:v>
                      </c:pt>
                      <c:pt idx="20158">
                        <c:v>28.942209999999999</c:v>
                      </c:pt>
                      <c:pt idx="20159">
                        <c:v>28.825509999999998</c:v>
                      </c:pt>
                      <c:pt idx="20160">
                        <c:v>28.72428</c:v>
                      </c:pt>
                      <c:pt idx="20161">
                        <c:v>28.623329999999999</c:v>
                      </c:pt>
                      <c:pt idx="20162">
                        <c:v>28.517739999999996</c:v>
                      </c:pt>
                      <c:pt idx="20163">
                        <c:v>28.410209999999999</c:v>
                      </c:pt>
                      <c:pt idx="20164">
                        <c:v>28.299599999999998</c:v>
                      </c:pt>
                      <c:pt idx="20165">
                        <c:v>28.189080000000001</c:v>
                      </c:pt>
                      <c:pt idx="20166">
                        <c:v>28.077009999999998</c:v>
                      </c:pt>
                      <c:pt idx="20167">
                        <c:v>27.965319999999998</c:v>
                      </c:pt>
                      <c:pt idx="20168">
                        <c:v>27.852260000000001</c:v>
                      </c:pt>
                      <c:pt idx="20169">
                        <c:v>27.738990000000001</c:v>
                      </c:pt>
                      <c:pt idx="20170">
                        <c:v>27.623579999999997</c:v>
                      </c:pt>
                      <c:pt idx="20171">
                        <c:v>27.507820000000002</c:v>
                      </c:pt>
                      <c:pt idx="20172">
                        <c:v>27.391079999999999</c:v>
                      </c:pt>
                      <c:pt idx="20173">
                        <c:v>27.27656</c:v>
                      </c:pt>
                      <c:pt idx="20174">
                        <c:v>27.160049999999998</c:v>
                      </c:pt>
                      <c:pt idx="20175">
                        <c:v>27.044320000000003</c:v>
                      </c:pt>
                      <c:pt idx="20176">
                        <c:v>26.92521</c:v>
                      </c:pt>
                      <c:pt idx="20177">
                        <c:v>26.804659999999998</c:v>
                      </c:pt>
                      <c:pt idx="20178">
                        <c:v>26.682179999999999</c:v>
                      </c:pt>
                      <c:pt idx="20179">
                        <c:v>26.559170000000002</c:v>
                      </c:pt>
                      <c:pt idx="20180">
                        <c:v>26.435040000000001</c:v>
                      </c:pt>
                      <c:pt idx="20181">
                        <c:v>26.30977</c:v>
                      </c:pt>
                      <c:pt idx="20182">
                        <c:v>26.182979999999997</c:v>
                      </c:pt>
                      <c:pt idx="20183">
                        <c:v>26.062379999999997</c:v>
                      </c:pt>
                      <c:pt idx="20184">
                        <c:v>25.938569999999999</c:v>
                      </c:pt>
                      <c:pt idx="20185">
                        <c:v>25.813369999999999</c:v>
                      </c:pt>
                      <c:pt idx="20186">
                        <c:v>25.687719999999999</c:v>
                      </c:pt>
                      <c:pt idx="20187">
                        <c:v>25.560849999999999</c:v>
                      </c:pt>
                      <c:pt idx="20188">
                        <c:v>25.432570000000002</c:v>
                      </c:pt>
                      <c:pt idx="20189">
                        <c:v>25.304299999999998</c:v>
                      </c:pt>
                      <c:pt idx="20190">
                        <c:v>25.174520000000001</c:v>
                      </c:pt>
                      <c:pt idx="20191">
                        <c:v>25.045030000000001</c:v>
                      </c:pt>
                      <c:pt idx="20192">
                        <c:v>24.914659999999998</c:v>
                      </c:pt>
                      <c:pt idx="20193">
                        <c:v>24.782920000000001</c:v>
                      </c:pt>
                      <c:pt idx="20194">
                        <c:v>24.649749999999997</c:v>
                      </c:pt>
                      <c:pt idx="20195">
                        <c:v>24.51587</c:v>
                      </c:pt>
                      <c:pt idx="20196">
                        <c:v>24.387310000000003</c:v>
                      </c:pt>
                      <c:pt idx="20197">
                        <c:v>24.26351</c:v>
                      </c:pt>
                      <c:pt idx="20198">
                        <c:v>24.13946</c:v>
                      </c:pt>
                      <c:pt idx="20199">
                        <c:v>24.013950000000001</c:v>
                      </c:pt>
                      <c:pt idx="20200">
                        <c:v>23.886630000000004</c:v>
                      </c:pt>
                      <c:pt idx="20201">
                        <c:v>23.75855</c:v>
                      </c:pt>
                      <c:pt idx="20202">
                        <c:v>23.62903</c:v>
                      </c:pt>
                      <c:pt idx="20203">
                        <c:v>23.498239999999999</c:v>
                      </c:pt>
                      <c:pt idx="20204">
                        <c:v>23.367570000000001</c:v>
                      </c:pt>
                      <c:pt idx="20205">
                        <c:v>23.23687</c:v>
                      </c:pt>
                      <c:pt idx="20206">
                        <c:v>23.104800000000001</c:v>
                      </c:pt>
                      <c:pt idx="20207">
                        <c:v>22.972169999999998</c:v>
                      </c:pt>
                      <c:pt idx="20208">
                        <c:v>22.8384</c:v>
                      </c:pt>
                      <c:pt idx="20209">
                        <c:v>22.705570000000002</c:v>
                      </c:pt>
                      <c:pt idx="20210">
                        <c:v>22.573699999999999</c:v>
                      </c:pt>
                      <c:pt idx="20211">
                        <c:v>22.439700000000002</c:v>
                      </c:pt>
                      <c:pt idx="20212">
                        <c:v>22.303259999999998</c:v>
                      </c:pt>
                      <c:pt idx="20213">
                        <c:v>22.168640000000003</c:v>
                      </c:pt>
                      <c:pt idx="20214">
                        <c:v>22.03172</c:v>
                      </c:pt>
                      <c:pt idx="20215">
                        <c:v>21.903079999999999</c:v>
                      </c:pt>
                      <c:pt idx="20216">
                        <c:v>21.778759999999998</c:v>
                      </c:pt>
                      <c:pt idx="20217">
                        <c:v>21.652369999999998</c:v>
                      </c:pt>
                      <c:pt idx="20218">
                        <c:v>21.521550000000001</c:v>
                      </c:pt>
                      <c:pt idx="20219">
                        <c:v>21.386940000000003</c:v>
                      </c:pt>
                      <c:pt idx="20220">
                        <c:v>21.250879999999999</c:v>
                      </c:pt>
                      <c:pt idx="20221">
                        <c:v>21.11063</c:v>
                      </c:pt>
                      <c:pt idx="20222">
                        <c:v>20.971709999999998</c:v>
                      </c:pt>
                      <c:pt idx="20223">
                        <c:v>20.833590000000001</c:v>
                      </c:pt>
                      <c:pt idx="20224">
                        <c:v>20.694379999999999</c:v>
                      </c:pt>
                      <c:pt idx="20225">
                        <c:v>20.552220000000002</c:v>
                      </c:pt>
                      <c:pt idx="20226">
                        <c:v>20.410879999999999</c:v>
                      </c:pt>
                      <c:pt idx="20227">
                        <c:v>20.268250000000002</c:v>
                      </c:pt>
                      <c:pt idx="20228">
                        <c:v>20.124270000000003</c:v>
                      </c:pt>
                      <c:pt idx="20229">
                        <c:v>19.978629999999999</c:v>
                      </c:pt>
                      <c:pt idx="20230">
                        <c:v>19.83381</c:v>
                      </c:pt>
                      <c:pt idx="20231">
                        <c:v>19.68834</c:v>
                      </c:pt>
                      <c:pt idx="20232">
                        <c:v>19.544450000000001</c:v>
                      </c:pt>
                      <c:pt idx="20233">
                        <c:v>19.39967</c:v>
                      </c:pt>
                      <c:pt idx="20234">
                        <c:v>19.256779999999999</c:v>
                      </c:pt>
                      <c:pt idx="20235">
                        <c:v>19.11458</c:v>
                      </c:pt>
                      <c:pt idx="20236">
                        <c:v>18.9739</c:v>
                      </c:pt>
                      <c:pt idx="20237">
                        <c:v>18.8309</c:v>
                      </c:pt>
                      <c:pt idx="20238">
                        <c:v>18.688490000000002</c:v>
                      </c:pt>
                      <c:pt idx="20239">
                        <c:v>18.544840000000001</c:v>
                      </c:pt>
                      <c:pt idx="20240">
                        <c:v>18.400460000000002</c:v>
                      </c:pt>
                      <c:pt idx="20241">
                        <c:v>18.255510000000001</c:v>
                      </c:pt>
                      <c:pt idx="20242">
                        <c:v>18.109829999999999</c:v>
                      </c:pt>
                      <c:pt idx="20243">
                        <c:v>17.962070000000001</c:v>
                      </c:pt>
                      <c:pt idx="20244">
                        <c:v>17.814019999999999</c:v>
                      </c:pt>
                      <c:pt idx="20245">
                        <c:v>17.66508</c:v>
                      </c:pt>
                      <c:pt idx="20246">
                        <c:v>17.516649999999998</c:v>
                      </c:pt>
                      <c:pt idx="20247">
                        <c:v>17.368040000000001</c:v>
                      </c:pt>
                      <c:pt idx="20248">
                        <c:v>17.21791</c:v>
                      </c:pt>
                      <c:pt idx="20249">
                        <c:v>17.06842</c:v>
                      </c:pt>
                      <c:pt idx="20250">
                        <c:v>16.918130000000001</c:v>
                      </c:pt>
                      <c:pt idx="20251">
                        <c:v>16.7685</c:v>
                      </c:pt>
                      <c:pt idx="20252">
                        <c:v>16.617930000000001</c:v>
                      </c:pt>
                      <c:pt idx="20253">
                        <c:v>16.46687</c:v>
                      </c:pt>
                      <c:pt idx="20254">
                        <c:v>16.315149999999999</c:v>
                      </c:pt>
                      <c:pt idx="20255">
                        <c:v>16.164529999999999</c:v>
                      </c:pt>
                      <c:pt idx="20256">
                        <c:v>16.012340000000002</c:v>
                      </c:pt>
                      <c:pt idx="20257">
                        <c:v>15.859389999999999</c:v>
                      </c:pt>
                      <c:pt idx="20258">
                        <c:v>15.704689999999999</c:v>
                      </c:pt>
                      <c:pt idx="20259">
                        <c:v>15.55137</c:v>
                      </c:pt>
                      <c:pt idx="20260">
                        <c:v>15.39625</c:v>
                      </c:pt>
                      <c:pt idx="20261">
                        <c:v>15.240830000000001</c:v>
                      </c:pt>
                      <c:pt idx="20262">
                        <c:v>15.08708</c:v>
                      </c:pt>
                      <c:pt idx="20263">
                        <c:v>14.93486</c:v>
                      </c:pt>
                      <c:pt idx="20264">
                        <c:v>14.781960000000002</c:v>
                      </c:pt>
                      <c:pt idx="20265">
                        <c:v>14.628620000000002</c:v>
                      </c:pt>
                      <c:pt idx="20266">
                        <c:v>14.47687</c:v>
                      </c:pt>
                      <c:pt idx="20267">
                        <c:v>14.327319999999999</c:v>
                      </c:pt>
                      <c:pt idx="20268">
                        <c:v>14.17667</c:v>
                      </c:pt>
                      <c:pt idx="20269">
                        <c:v>14.023669999999999</c:v>
                      </c:pt>
                      <c:pt idx="20270">
                        <c:v>13.86956</c:v>
                      </c:pt>
                      <c:pt idx="20271">
                        <c:v>13.713990000000001</c:v>
                      </c:pt>
                      <c:pt idx="20272">
                        <c:v>13.5586</c:v>
                      </c:pt>
                      <c:pt idx="20273">
                        <c:v>13.402430000000001</c:v>
                      </c:pt>
                      <c:pt idx="20274">
                        <c:v>13.246070000000001</c:v>
                      </c:pt>
                      <c:pt idx="20275">
                        <c:v>13.08902</c:v>
                      </c:pt>
                      <c:pt idx="20276">
                        <c:v>12.931950000000001</c:v>
                      </c:pt>
                      <c:pt idx="20277">
                        <c:v>12.77483</c:v>
                      </c:pt>
                      <c:pt idx="20278">
                        <c:v>12.61591</c:v>
                      </c:pt>
                      <c:pt idx="20279">
                        <c:v>12.455909999999999</c:v>
                      </c:pt>
                      <c:pt idx="20280">
                        <c:v>12.29466</c:v>
                      </c:pt>
                      <c:pt idx="20281">
                        <c:v>12.13489</c:v>
                      </c:pt>
                      <c:pt idx="20282">
                        <c:v>11.973400000000002</c:v>
                      </c:pt>
                      <c:pt idx="20283">
                        <c:v>11.812290000000001</c:v>
                      </c:pt>
                      <c:pt idx="20284">
                        <c:v>11.65038</c:v>
                      </c:pt>
                      <c:pt idx="20285">
                        <c:v>11.492039999999999</c:v>
                      </c:pt>
                      <c:pt idx="20286">
                        <c:v>11.33596</c:v>
                      </c:pt>
                      <c:pt idx="20287">
                        <c:v>11.177619999999999</c:v>
                      </c:pt>
                      <c:pt idx="20288">
                        <c:v>11.0168</c:v>
                      </c:pt>
                      <c:pt idx="20289">
                        <c:v>10.85473</c:v>
                      </c:pt>
                      <c:pt idx="20290">
                        <c:v>10.691800000000001</c:v>
                      </c:pt>
                      <c:pt idx="20291">
                        <c:v>10.52868</c:v>
                      </c:pt>
                      <c:pt idx="20292">
                        <c:v>10.366040000000002</c:v>
                      </c:pt>
                      <c:pt idx="20293">
                        <c:v>10.202159999999999</c:v>
                      </c:pt>
                      <c:pt idx="20294">
                        <c:v>10.03754</c:v>
                      </c:pt>
                      <c:pt idx="20295">
                        <c:v>9.873011</c:v>
                      </c:pt>
                      <c:pt idx="20296">
                        <c:v>9.7086850000000009</c:v>
                      </c:pt>
                      <c:pt idx="20297">
                        <c:v>9.5439310000000006</c:v>
                      </c:pt>
                      <c:pt idx="20298">
                        <c:v>9.3800439999999998</c:v>
                      </c:pt>
                      <c:pt idx="20299">
                        <c:v>9.216621</c:v>
                      </c:pt>
                      <c:pt idx="20300">
                        <c:v>9.0513680000000001</c:v>
                      </c:pt>
                      <c:pt idx="20301">
                        <c:v>8.8865130000000008</c:v>
                      </c:pt>
                      <c:pt idx="20302">
                        <c:v>8.721838</c:v>
                      </c:pt>
                      <c:pt idx="20303">
                        <c:v>8.5588929999999994</c:v>
                      </c:pt>
                      <c:pt idx="20304">
                        <c:v>8.3945480000000003</c:v>
                      </c:pt>
                      <c:pt idx="20305">
                        <c:v>8.2295800000000003</c:v>
                      </c:pt>
                      <c:pt idx="20306">
                        <c:v>8.0559030000000007</c:v>
                      </c:pt>
                      <c:pt idx="20307">
                        <c:v>7.8894850000000005</c:v>
                      </c:pt>
                      <c:pt idx="20308">
                        <c:v>7.7293050000000001</c:v>
                      </c:pt>
                      <c:pt idx="20309">
                        <c:v>7.5721280000000002</c:v>
                      </c:pt>
                      <c:pt idx="20310">
                        <c:v>7.410266</c:v>
                      </c:pt>
                      <c:pt idx="20311">
                        <c:v>7.2477440000000009</c:v>
                      </c:pt>
                      <c:pt idx="20312">
                        <c:v>7.082573</c:v>
                      </c:pt>
                      <c:pt idx="20313">
                        <c:v>6.9186380000000005</c:v>
                      </c:pt>
                      <c:pt idx="20314">
                        <c:v>6.7537860000000007</c:v>
                      </c:pt>
                      <c:pt idx="20315">
                        <c:v>6.5883610000000008</c:v>
                      </c:pt>
                      <c:pt idx="20316">
                        <c:v>6.4212179999999996</c:v>
                      </c:pt>
                      <c:pt idx="20317">
                        <c:v>6.2535890000000007</c:v>
                      </c:pt>
                      <c:pt idx="20318">
                        <c:v>6.0848360000000001</c:v>
                      </c:pt>
                      <c:pt idx="20319">
                        <c:v>5.9167060000000005</c:v>
                      </c:pt>
                      <c:pt idx="20320">
                        <c:v>5.747846</c:v>
                      </c:pt>
                      <c:pt idx="20321">
                        <c:v>5.5788910000000005</c:v>
                      </c:pt>
                      <c:pt idx="20322">
                        <c:v>5.4088620000000001</c:v>
                      </c:pt>
                      <c:pt idx="20323">
                        <c:v>5.2388829999999995</c:v>
                      </c:pt>
                      <c:pt idx="20324">
                        <c:v>5.0697849999999995</c:v>
                      </c:pt>
                      <c:pt idx="20325">
                        <c:v>4.9006090000000002</c:v>
                      </c:pt>
                      <c:pt idx="20326">
                        <c:v>4.7306160000000004</c:v>
                      </c:pt>
                      <c:pt idx="20327">
                        <c:v>4.5613299999999999</c:v>
                      </c:pt>
                      <c:pt idx="20328">
                        <c:v>4.3919930000000003</c:v>
                      </c:pt>
                      <c:pt idx="20329">
                        <c:v>4.223007</c:v>
                      </c:pt>
                      <c:pt idx="20330">
                        <c:v>4.0443540000000002</c:v>
                      </c:pt>
                      <c:pt idx="20331">
                        <c:v>3.8830260000000001</c:v>
                      </c:pt>
                      <c:pt idx="20332">
                        <c:v>3.716917</c:v>
                      </c:pt>
                      <c:pt idx="20333">
                        <c:v>3.5497420000000002</c:v>
                      </c:pt>
                      <c:pt idx="20334">
                        <c:v>3.3818789999999996</c:v>
                      </c:pt>
                      <c:pt idx="20335">
                        <c:v>3.2136189999999996</c:v>
                      </c:pt>
                      <c:pt idx="20336">
                        <c:v>3.0447259999999998</c:v>
                      </c:pt>
                      <c:pt idx="20337">
                        <c:v>2.8770030000000002</c:v>
                      </c:pt>
                      <c:pt idx="20338">
                        <c:v>2.7089629999999998</c:v>
                      </c:pt>
                      <c:pt idx="20339">
                        <c:v>2.540635</c:v>
                      </c:pt>
                      <c:pt idx="20340">
                        <c:v>2.3732880000000001</c:v>
                      </c:pt>
                      <c:pt idx="20341">
                        <c:v>2.205883</c:v>
                      </c:pt>
                      <c:pt idx="20342">
                        <c:v>2.0381840000000002</c:v>
                      </c:pt>
                      <c:pt idx="20343">
                        <c:v>1.871005</c:v>
                      </c:pt>
                      <c:pt idx="20344">
                        <c:v>1.7008909999999999</c:v>
                      </c:pt>
                      <c:pt idx="20345">
                        <c:v>1.530349</c:v>
                      </c:pt>
                      <c:pt idx="20346">
                        <c:v>1.362333</c:v>
                      </c:pt>
                      <c:pt idx="20347">
                        <c:v>1.1964650000000001</c:v>
                      </c:pt>
                      <c:pt idx="20348">
                        <c:v>1.026707</c:v>
                      </c:pt>
                      <c:pt idx="20349">
                        <c:v>0.85645789999999999</c:v>
                      </c:pt>
                      <c:pt idx="20350">
                        <c:v>0.68654660000000001</c:v>
                      </c:pt>
                      <c:pt idx="20351">
                        <c:v>0.5166364</c:v>
                      </c:pt>
                      <c:pt idx="20352">
                        <c:v>0.34660459999999998</c:v>
                      </c:pt>
                      <c:pt idx="20353">
                        <c:v>0.17628669999999999</c:v>
                      </c:pt>
                      <c:pt idx="20354">
                        <c:v>7.102489E-3</c:v>
                      </c:pt>
                      <c:pt idx="20355">
                        <c:v>-0.1634824</c:v>
                      </c:pt>
                      <c:pt idx="20356">
                        <c:v>-0.33249969999999995</c:v>
                      </c:pt>
                      <c:pt idx="20357">
                        <c:v>-0.50354959999999993</c:v>
                      </c:pt>
                      <c:pt idx="20358">
                        <c:v>-0.6723034</c:v>
                      </c:pt>
                      <c:pt idx="20359">
                        <c:v>-0.84048269999999992</c:v>
                      </c:pt>
                      <c:pt idx="20360">
                        <c:v>-1.0086889999999999</c:v>
                      </c:pt>
                      <c:pt idx="20361">
                        <c:v>-1.1807539999999999</c:v>
                      </c:pt>
                      <c:pt idx="20362">
                        <c:v>-1.35286</c:v>
                      </c:pt>
                      <c:pt idx="20363">
                        <c:v>-1.5249160000000002</c:v>
                      </c:pt>
                      <c:pt idx="20364">
                        <c:v>-1.6955849999999999</c:v>
                      </c:pt>
                      <c:pt idx="20365">
                        <c:v>-1.8683839999999998</c:v>
                      </c:pt>
                      <c:pt idx="20366">
                        <c:v>-2.0392980000000001</c:v>
                      </c:pt>
                      <c:pt idx="20367">
                        <c:v>-2.21231</c:v>
                      </c:pt>
                      <c:pt idx="20368">
                        <c:v>-2.3836270000000002</c:v>
                      </c:pt>
                      <c:pt idx="20369">
                        <c:v>-2.5563249999999997</c:v>
                      </c:pt>
                      <c:pt idx="20370">
                        <c:v>-2.7263569999999997</c:v>
                      </c:pt>
                      <c:pt idx="20371">
                        <c:v>-2.898072</c:v>
                      </c:pt>
                      <c:pt idx="20372">
                        <c:v>-3.0678610000000002</c:v>
                      </c:pt>
                      <c:pt idx="20373">
                        <c:v>-3.2388560000000002</c:v>
                      </c:pt>
                      <c:pt idx="20374">
                        <c:v>-3.4064920000000001</c:v>
                      </c:pt>
                      <c:pt idx="20375">
                        <c:v>-3.5749839999999997</c:v>
                      </c:pt>
                      <c:pt idx="20376">
                        <c:v>-3.7430490000000001</c:v>
                      </c:pt>
                      <c:pt idx="20377">
                        <c:v>-3.9134069999999999</c:v>
                      </c:pt>
                      <c:pt idx="20378">
                        <c:v>-4.0821160000000001</c:v>
                      </c:pt>
                      <c:pt idx="20379">
                        <c:v>-4.2505249999999997</c:v>
                      </c:pt>
                      <c:pt idx="20380">
                        <c:v>-4.4190380000000005</c:v>
                      </c:pt>
                      <c:pt idx="20381">
                        <c:v>-4.5879459999999996</c:v>
                      </c:pt>
                      <c:pt idx="20382">
                        <c:v>-4.7573980000000002</c:v>
                      </c:pt>
                      <c:pt idx="20383">
                        <c:v>-4.9271189999999994</c:v>
                      </c:pt>
                      <c:pt idx="20384">
                        <c:v>-5.0958559999999995</c:v>
                      </c:pt>
                      <c:pt idx="20385">
                        <c:v>-5.2662070000000005</c:v>
                      </c:pt>
                      <c:pt idx="20386">
                        <c:v>-5.4363229999999998</c:v>
                      </c:pt>
                      <c:pt idx="20387">
                        <c:v>-5.6065620000000003</c:v>
                      </c:pt>
                      <c:pt idx="20388">
                        <c:v>-5.7758039999999999</c:v>
                      </c:pt>
                      <c:pt idx="20389">
                        <c:v>-5.9452280000000002</c:v>
                      </c:pt>
                      <c:pt idx="20390">
                        <c:v>-6.1150340000000005</c:v>
                      </c:pt>
                      <c:pt idx="20391">
                        <c:v>-6.2857580000000004</c:v>
                      </c:pt>
                      <c:pt idx="20392">
                        <c:v>-6.4563570000000006</c:v>
                      </c:pt>
                      <c:pt idx="20393">
                        <c:v>-6.6256230000000009</c:v>
                      </c:pt>
                      <c:pt idx="20394">
                        <c:v>-6.7957130000000001</c:v>
                      </c:pt>
                      <c:pt idx="20395">
                        <c:v>-6.9656419999999999</c:v>
                      </c:pt>
                      <c:pt idx="20396">
                        <c:v>-7.13462</c:v>
                      </c:pt>
                      <c:pt idx="20397">
                        <c:v>-7.304678</c:v>
                      </c:pt>
                      <c:pt idx="20398">
                        <c:v>-7.4732950000000002</c:v>
                      </c:pt>
                      <c:pt idx="20399">
                        <c:v>-7.6428510000000003</c:v>
                      </c:pt>
                      <c:pt idx="20400">
                        <c:v>-7.813345</c:v>
                      </c:pt>
                      <c:pt idx="20401">
                        <c:v>-7.9833790000000002</c:v>
                      </c:pt>
                      <c:pt idx="20402">
                        <c:v>-8.1522389999999998</c:v>
                      </c:pt>
                      <c:pt idx="20403">
                        <c:v>-8.3189089999999997</c:v>
                      </c:pt>
                      <c:pt idx="20404">
                        <c:v>-8.4819569999999995</c:v>
                      </c:pt>
                      <c:pt idx="20405">
                        <c:v>-8.6471659999999986</c:v>
                      </c:pt>
                      <c:pt idx="20406">
                        <c:v>-8.8139839999999996</c:v>
                      </c:pt>
                      <c:pt idx="20407">
                        <c:v>-8.9812949999999994</c:v>
                      </c:pt>
                      <c:pt idx="20408">
                        <c:v>-9.1461240000000004</c:v>
                      </c:pt>
                      <c:pt idx="20409">
                        <c:v>-9.3103320000000007</c:v>
                      </c:pt>
                      <c:pt idx="20410">
                        <c:v>-9.4774379999999994</c:v>
                      </c:pt>
                      <c:pt idx="20411">
                        <c:v>-9.6463359999999998</c:v>
                      </c:pt>
                      <c:pt idx="20412">
                        <c:v>-9.8159339999999986</c:v>
                      </c:pt>
                      <c:pt idx="20413">
                        <c:v>-9.9849610000000002</c:v>
                      </c:pt>
                      <c:pt idx="20414">
                        <c:v>-10.152710000000001</c:v>
                      </c:pt>
                      <c:pt idx="20415">
                        <c:v>-10.32047</c:v>
                      </c:pt>
                      <c:pt idx="20416">
                        <c:v>-10.4885</c:v>
                      </c:pt>
                      <c:pt idx="20417">
                        <c:v>-10.657730000000001</c:v>
                      </c:pt>
                      <c:pt idx="20418">
                        <c:v>-10.82517</c:v>
                      </c:pt>
                      <c:pt idx="20419">
                        <c:v>-10.993390000000002</c:v>
                      </c:pt>
                      <c:pt idx="20420">
                        <c:v>-11.161630000000001</c:v>
                      </c:pt>
                      <c:pt idx="20421">
                        <c:v>-11.32929</c:v>
                      </c:pt>
                      <c:pt idx="20422">
                        <c:v>-11.4938</c:v>
                      </c:pt>
                      <c:pt idx="20423">
                        <c:v>-11.658429999999999</c:v>
                      </c:pt>
                      <c:pt idx="20424">
                        <c:v>-11.825939999999999</c:v>
                      </c:pt>
                      <c:pt idx="20425">
                        <c:v>-11.991400000000001</c:v>
                      </c:pt>
                      <c:pt idx="20426">
                        <c:v>-12.15681</c:v>
                      </c:pt>
                      <c:pt idx="20427">
                        <c:v>-12.322550000000001</c:v>
                      </c:pt>
                      <c:pt idx="20428">
                        <c:v>-12.485809999999999</c:v>
                      </c:pt>
                      <c:pt idx="20429">
                        <c:v>-12.64667</c:v>
                      </c:pt>
                      <c:pt idx="20430">
                        <c:v>-12.812460000000002</c:v>
                      </c:pt>
                      <c:pt idx="20431">
                        <c:v>-12.97616</c:v>
                      </c:pt>
                      <c:pt idx="20432">
                        <c:v>-13.139989999999999</c:v>
                      </c:pt>
                      <c:pt idx="20433">
                        <c:v>-13.30397</c:v>
                      </c:pt>
                      <c:pt idx="20434">
                        <c:v>-13.465990000000001</c:v>
                      </c:pt>
                      <c:pt idx="20435">
                        <c:v>-13.629110000000001</c:v>
                      </c:pt>
                      <c:pt idx="20436">
                        <c:v>-13.792210000000001</c:v>
                      </c:pt>
                      <c:pt idx="20437">
                        <c:v>-13.951750000000001</c:v>
                      </c:pt>
                      <c:pt idx="20438">
                        <c:v>-14.11458</c:v>
                      </c:pt>
                      <c:pt idx="20439">
                        <c:v>-14.275679999999999</c:v>
                      </c:pt>
                      <c:pt idx="20440">
                        <c:v>-14.438770000000002</c:v>
                      </c:pt>
                      <c:pt idx="20441">
                        <c:v>-14.597999999999999</c:v>
                      </c:pt>
                      <c:pt idx="20442">
                        <c:v>-14.75962</c:v>
                      </c:pt>
                      <c:pt idx="20443">
                        <c:v>-14.919</c:v>
                      </c:pt>
                      <c:pt idx="20444">
                        <c:v>-15.079800000000001</c:v>
                      </c:pt>
                      <c:pt idx="20445">
                        <c:v>-15.240119999999999</c:v>
                      </c:pt>
                      <c:pt idx="20446">
                        <c:v>-15.40221</c:v>
                      </c:pt>
                      <c:pt idx="20447">
                        <c:v>-15.558879999999998</c:v>
                      </c:pt>
                      <c:pt idx="20448">
                        <c:v>-15.71848</c:v>
                      </c:pt>
                      <c:pt idx="20449">
                        <c:v>-15.876669999999999</c:v>
                      </c:pt>
                      <c:pt idx="20450">
                        <c:v>-16.035740000000001</c:v>
                      </c:pt>
                      <c:pt idx="20451">
                        <c:v>-16.193570000000001</c:v>
                      </c:pt>
                      <c:pt idx="20452">
                        <c:v>-16.3537</c:v>
                      </c:pt>
                      <c:pt idx="20453">
                        <c:v>-16.511210000000002</c:v>
                      </c:pt>
                      <c:pt idx="20454">
                        <c:v>-16.669060000000002</c:v>
                      </c:pt>
                      <c:pt idx="20455">
                        <c:v>-16.823589999999999</c:v>
                      </c:pt>
                      <c:pt idx="20456">
                        <c:v>-16.982050000000001</c:v>
                      </c:pt>
                      <c:pt idx="20457">
                        <c:v>-17.139599999999998</c:v>
                      </c:pt>
                      <c:pt idx="20458">
                        <c:v>-17.29739</c:v>
                      </c:pt>
                      <c:pt idx="20459">
                        <c:v>-17.453810000000001</c:v>
                      </c:pt>
                      <c:pt idx="20460">
                        <c:v>-17.612390000000001</c:v>
                      </c:pt>
                      <c:pt idx="20461">
                        <c:v>-17.766500000000001</c:v>
                      </c:pt>
                      <c:pt idx="20462">
                        <c:v>-17.9224</c:v>
                      </c:pt>
                      <c:pt idx="20463">
                        <c:v>-18.078989999999997</c:v>
                      </c:pt>
                      <c:pt idx="20464">
                        <c:v>-18.234300000000001</c:v>
                      </c:pt>
                      <c:pt idx="20465">
                        <c:v>-18.39077</c:v>
                      </c:pt>
                      <c:pt idx="20466">
                        <c:v>-18.547629999999998</c:v>
                      </c:pt>
                      <c:pt idx="20467">
                        <c:v>-18.703720000000001</c:v>
                      </c:pt>
                      <c:pt idx="20468">
                        <c:v>-18.861810000000002</c:v>
                      </c:pt>
                      <c:pt idx="20469">
                        <c:v>-19.017230000000001</c:v>
                      </c:pt>
                      <c:pt idx="20470">
                        <c:v>-19.171530000000001</c:v>
                      </c:pt>
                      <c:pt idx="20471">
                        <c:v>-19.32385</c:v>
                      </c:pt>
                      <c:pt idx="20472">
                        <c:v>-19.479420000000001</c:v>
                      </c:pt>
                      <c:pt idx="20473">
                        <c:v>-19.648859999999999</c:v>
                      </c:pt>
                      <c:pt idx="20474">
                        <c:v>-19.820409999999999</c:v>
                      </c:pt>
                      <c:pt idx="20475">
                        <c:v>-19.978370000000002</c:v>
                      </c:pt>
                      <c:pt idx="20476">
                        <c:v>-20.133399999999998</c:v>
                      </c:pt>
                      <c:pt idx="20477">
                        <c:v>-20.28772</c:v>
                      </c:pt>
                      <c:pt idx="20478">
                        <c:v>-20.43863</c:v>
                      </c:pt>
                      <c:pt idx="20479">
                        <c:v>-20.590000000000003</c:v>
                      </c:pt>
                      <c:pt idx="20480">
                        <c:v>-20.741350000000001</c:v>
                      </c:pt>
                      <c:pt idx="20481">
                        <c:v>-20.893079999999998</c:v>
                      </c:pt>
                      <c:pt idx="20482">
                        <c:v>-21.04355</c:v>
                      </c:pt>
                      <c:pt idx="20483">
                        <c:v>-21.19659</c:v>
                      </c:pt>
                      <c:pt idx="20484">
                        <c:v>-21.350069999999999</c:v>
                      </c:pt>
                      <c:pt idx="20485">
                        <c:v>-21.502289999999999</c:v>
                      </c:pt>
                      <c:pt idx="20486">
                        <c:v>-21.656209999999998</c:v>
                      </c:pt>
                      <c:pt idx="20487">
                        <c:v>-21.810600000000001</c:v>
                      </c:pt>
                      <c:pt idx="20488">
                        <c:v>-21.965319999999998</c:v>
                      </c:pt>
                      <c:pt idx="20489">
                        <c:v>-22.119499999999999</c:v>
                      </c:pt>
                      <c:pt idx="20490">
                        <c:v>-22.274440000000002</c:v>
                      </c:pt>
                      <c:pt idx="20491">
                        <c:v>-22.429489999999998</c:v>
                      </c:pt>
                      <c:pt idx="20492">
                        <c:v>-22.586829999999999</c:v>
                      </c:pt>
                      <c:pt idx="20493">
                        <c:v>-22.744330000000001</c:v>
                      </c:pt>
                      <c:pt idx="20494">
                        <c:v>-22.898710000000001</c:v>
                      </c:pt>
                      <c:pt idx="20495">
                        <c:v>-23.05358</c:v>
                      </c:pt>
                      <c:pt idx="20496">
                        <c:v>-23.205589999999997</c:v>
                      </c:pt>
                      <c:pt idx="20497">
                        <c:v>-23.357039999999998</c:v>
                      </c:pt>
                      <c:pt idx="20498">
                        <c:v>-23.508689999999998</c:v>
                      </c:pt>
                      <c:pt idx="20499">
                        <c:v>-23.657530000000001</c:v>
                      </c:pt>
                      <c:pt idx="20500">
                        <c:v>-23.808129999999998</c:v>
                      </c:pt>
                      <c:pt idx="20501">
                        <c:v>-23.95758</c:v>
                      </c:pt>
                      <c:pt idx="20502">
                        <c:v>-24.106279999999998</c:v>
                      </c:pt>
                      <c:pt idx="20503">
                        <c:v>-24.256309999999999</c:v>
                      </c:pt>
                      <c:pt idx="20504">
                        <c:v>-24.403950000000002</c:v>
                      </c:pt>
                      <c:pt idx="20505">
                        <c:v>-24.55275</c:v>
                      </c:pt>
                      <c:pt idx="20506">
                        <c:v>-24.700669999999999</c:v>
                      </c:pt>
                      <c:pt idx="20507">
                        <c:v>-24.848669999999998</c:v>
                      </c:pt>
                      <c:pt idx="20508">
                        <c:v>-24.995919999999998</c:v>
                      </c:pt>
                      <c:pt idx="20509">
                        <c:v>-25.145140000000001</c:v>
                      </c:pt>
                      <c:pt idx="20510">
                        <c:v>-25.291739999999997</c:v>
                      </c:pt>
                      <c:pt idx="20511">
                        <c:v>-25.438139999999997</c:v>
                      </c:pt>
                      <c:pt idx="20512">
                        <c:v>-25.584109999999999</c:v>
                      </c:pt>
                      <c:pt idx="20513">
                        <c:v>-25.73039</c:v>
                      </c:pt>
                      <c:pt idx="20514">
                        <c:v>-25.877389999999998</c:v>
                      </c:pt>
                      <c:pt idx="20515">
                        <c:v>-26.022439999999996</c:v>
                      </c:pt>
                      <c:pt idx="20516">
                        <c:v>-26.169170000000001</c:v>
                      </c:pt>
                      <c:pt idx="20517">
                        <c:v>-26.315069999999999</c:v>
                      </c:pt>
                      <c:pt idx="20518">
                        <c:v>-26.460970000000003</c:v>
                      </c:pt>
                      <c:pt idx="20519">
                        <c:v>-26.60717</c:v>
                      </c:pt>
                      <c:pt idx="20520">
                        <c:v>-26.749960000000002</c:v>
                      </c:pt>
                      <c:pt idx="20521">
                        <c:v>-26.89152</c:v>
                      </c:pt>
                      <c:pt idx="20522">
                        <c:v>-27.032319999999999</c:v>
                      </c:pt>
                      <c:pt idx="20523">
                        <c:v>-27.173440000000003</c:v>
                      </c:pt>
                      <c:pt idx="20524">
                        <c:v>-27.313000000000002</c:v>
                      </c:pt>
                      <c:pt idx="20525">
                        <c:v>-27.453420000000001</c:v>
                      </c:pt>
                      <c:pt idx="20526">
                        <c:v>-27.59366</c:v>
                      </c:pt>
                      <c:pt idx="20527">
                        <c:v>-27.73197</c:v>
                      </c:pt>
                      <c:pt idx="20528">
                        <c:v>-27.86797</c:v>
                      </c:pt>
                      <c:pt idx="20529">
                        <c:v>-28.00282</c:v>
                      </c:pt>
                      <c:pt idx="20530">
                        <c:v>-28.139240000000001</c:v>
                      </c:pt>
                      <c:pt idx="20531">
                        <c:v>-28.274760000000001</c:v>
                      </c:pt>
                      <c:pt idx="20532">
                        <c:v>-28.409490000000002</c:v>
                      </c:pt>
                      <c:pt idx="20533">
                        <c:v>-28.543850000000003</c:v>
                      </c:pt>
                      <c:pt idx="20534">
                        <c:v>-28.678330000000003</c:v>
                      </c:pt>
                      <c:pt idx="20535">
                        <c:v>-28.812419999999999</c:v>
                      </c:pt>
                      <c:pt idx="20536">
                        <c:v>-28.947120000000002</c:v>
                      </c:pt>
                      <c:pt idx="20537">
                        <c:v>-29.080689999999997</c:v>
                      </c:pt>
                      <c:pt idx="20538">
                        <c:v>-29.214470000000002</c:v>
                      </c:pt>
                      <c:pt idx="20539">
                        <c:v>-29.346890000000002</c:v>
                      </c:pt>
                      <c:pt idx="20540">
                        <c:v>-29.479380000000003</c:v>
                      </c:pt>
                      <c:pt idx="20541">
                        <c:v>-29.610750000000003</c:v>
                      </c:pt>
                      <c:pt idx="20542">
                        <c:v>-29.74315</c:v>
                      </c:pt>
                      <c:pt idx="20543">
                        <c:v>-29.87424</c:v>
                      </c:pt>
                      <c:pt idx="20544">
                        <c:v>-30.004240000000003</c:v>
                      </c:pt>
                      <c:pt idx="20545">
                        <c:v>-30.132480000000001</c:v>
                      </c:pt>
                      <c:pt idx="20546">
                        <c:v>-30.261879999999998</c:v>
                      </c:pt>
                      <c:pt idx="20547">
                        <c:v>-30.39114</c:v>
                      </c:pt>
                      <c:pt idx="20548">
                        <c:v>-30.51979</c:v>
                      </c:pt>
                      <c:pt idx="20549">
                        <c:v>-30.649030000000003</c:v>
                      </c:pt>
                      <c:pt idx="20550">
                        <c:v>-30.777369999999998</c:v>
                      </c:pt>
                      <c:pt idx="20551">
                        <c:v>-30.901589999999999</c:v>
                      </c:pt>
                      <c:pt idx="20552">
                        <c:v>-31.02853</c:v>
                      </c:pt>
                      <c:pt idx="20553">
                        <c:v>-31.159140000000001</c:v>
                      </c:pt>
                      <c:pt idx="20554">
                        <c:v>-31.290480000000002</c:v>
                      </c:pt>
                      <c:pt idx="20555">
                        <c:v>-31.420759999999998</c:v>
                      </c:pt>
                      <c:pt idx="20556">
                        <c:v>-31.54804</c:v>
                      </c:pt>
                      <c:pt idx="20557">
                        <c:v>-31.678359999999998</c:v>
                      </c:pt>
                      <c:pt idx="20558">
                        <c:v>-31.810690000000001</c:v>
                      </c:pt>
                      <c:pt idx="20559">
                        <c:v>-31.939259999999997</c:v>
                      </c:pt>
                      <c:pt idx="20560">
                        <c:v>-32.07141</c:v>
                      </c:pt>
                      <c:pt idx="20561">
                        <c:v>-32.201770000000003</c:v>
                      </c:pt>
                      <c:pt idx="20562">
                        <c:v>-32.329889999999999</c:v>
                      </c:pt>
                      <c:pt idx="20563">
                        <c:v>-32.457799999999999</c:v>
                      </c:pt>
                      <c:pt idx="20564">
                        <c:v>-32.582680000000003</c:v>
                      </c:pt>
                      <c:pt idx="20565">
                        <c:v>-32.706650000000003</c:v>
                      </c:pt>
                      <c:pt idx="20566">
                        <c:v>-32.831780000000002</c:v>
                      </c:pt>
                      <c:pt idx="20567">
                        <c:v>-32.953429999999997</c:v>
                      </c:pt>
                      <c:pt idx="20568">
                        <c:v>-33.074249999999999</c:v>
                      </c:pt>
                      <c:pt idx="20569">
                        <c:v>-33.19538</c:v>
                      </c:pt>
                      <c:pt idx="20570">
                        <c:v>-33.316430000000004</c:v>
                      </c:pt>
                      <c:pt idx="20571">
                        <c:v>-33.43526</c:v>
                      </c:pt>
                      <c:pt idx="20572">
                        <c:v>-33.551340000000003</c:v>
                      </c:pt>
                      <c:pt idx="20573">
                        <c:v>-33.668289999999999</c:v>
                      </c:pt>
                      <c:pt idx="20574">
                        <c:v>-33.787140000000001</c:v>
                      </c:pt>
                      <c:pt idx="20575">
                        <c:v>-33.905760000000001</c:v>
                      </c:pt>
                      <c:pt idx="20576">
                        <c:v>-34.024540000000002</c:v>
                      </c:pt>
                      <c:pt idx="20577">
                        <c:v>-34.142359999999996</c:v>
                      </c:pt>
                      <c:pt idx="20578">
                        <c:v>-34.258220000000001</c:v>
                      </c:pt>
                      <c:pt idx="20579">
                        <c:v>-34.374410000000005</c:v>
                      </c:pt>
                      <c:pt idx="20580">
                        <c:v>-34.489429999999999</c:v>
                      </c:pt>
                      <c:pt idx="20581">
                        <c:v>-34.60548</c:v>
                      </c:pt>
                      <c:pt idx="20582">
                        <c:v>-34.719830000000002</c:v>
                      </c:pt>
                      <c:pt idx="20583">
                        <c:v>-34.833330000000004</c:v>
                      </c:pt>
                      <c:pt idx="20584">
                        <c:v>-34.94603</c:v>
                      </c:pt>
                      <c:pt idx="20585">
                        <c:v>-35.058329999999998</c:v>
                      </c:pt>
                      <c:pt idx="20586">
                        <c:v>-35.16874</c:v>
                      </c:pt>
                      <c:pt idx="20587">
                        <c:v>-35.279429999999998</c:v>
                      </c:pt>
                      <c:pt idx="20588">
                        <c:v>-35.38673</c:v>
                      </c:pt>
                      <c:pt idx="20589">
                        <c:v>-35.494900000000001</c:v>
                      </c:pt>
                      <c:pt idx="20590">
                        <c:v>-35.601900000000001</c:v>
                      </c:pt>
                      <c:pt idx="20591">
                        <c:v>-35.707650000000001</c:v>
                      </c:pt>
                      <c:pt idx="20592">
                        <c:v>-35.813630000000003</c:v>
                      </c:pt>
                      <c:pt idx="20593">
                        <c:v>-35.920839999999998</c:v>
                      </c:pt>
                      <c:pt idx="20594">
                        <c:v>-36.027149999999999</c:v>
                      </c:pt>
                      <c:pt idx="20595">
                        <c:v>-36.134869999999999</c:v>
                      </c:pt>
                      <c:pt idx="20596">
                        <c:v>-36.250640000000004</c:v>
                      </c:pt>
                      <c:pt idx="20597">
                        <c:v>-36.361720000000005</c:v>
                      </c:pt>
                      <c:pt idx="20598">
                        <c:v>-36.469470000000001</c:v>
                      </c:pt>
                      <c:pt idx="20599">
                        <c:v>-36.575220000000002</c:v>
                      </c:pt>
                      <c:pt idx="20600">
                        <c:v>-36.680309999999999</c:v>
                      </c:pt>
                      <c:pt idx="20601">
                        <c:v>-36.78539</c:v>
                      </c:pt>
                      <c:pt idx="20602">
                        <c:v>-36.889449999999997</c:v>
                      </c:pt>
                      <c:pt idx="20603">
                        <c:v>-36.993360000000003</c:v>
                      </c:pt>
                      <c:pt idx="20604">
                        <c:v>-37.097229999999996</c:v>
                      </c:pt>
                      <c:pt idx="20605">
                        <c:v>-37.201830000000001</c:v>
                      </c:pt>
                      <c:pt idx="20606">
                        <c:v>-37.305880000000002</c:v>
                      </c:pt>
                      <c:pt idx="20607">
                        <c:v>-37.410040000000002</c:v>
                      </c:pt>
                      <c:pt idx="20608">
                        <c:v>-37.513550000000002</c:v>
                      </c:pt>
                      <c:pt idx="20609">
                        <c:v>-37.617850000000004</c:v>
                      </c:pt>
                      <c:pt idx="20610">
                        <c:v>-37.721550000000001</c:v>
                      </c:pt>
                      <c:pt idx="20611">
                        <c:v>-37.82329</c:v>
                      </c:pt>
                      <c:pt idx="20612">
                        <c:v>-37.923290000000001</c:v>
                      </c:pt>
                      <c:pt idx="20613">
                        <c:v>-38.022829999999999</c:v>
                      </c:pt>
                      <c:pt idx="20614">
                        <c:v>-38.121740000000003</c:v>
                      </c:pt>
                      <c:pt idx="20615">
                        <c:v>-38.218899999999998</c:v>
                      </c:pt>
                      <c:pt idx="20616">
                        <c:v>-38.315380000000005</c:v>
                      </c:pt>
                      <c:pt idx="20617">
                        <c:v>-38.413060000000002</c:v>
                      </c:pt>
                      <c:pt idx="20618">
                        <c:v>-38.509929999999997</c:v>
                      </c:pt>
                      <c:pt idx="20619">
                        <c:v>-38.604289999999999</c:v>
                      </c:pt>
                      <c:pt idx="20620">
                        <c:v>-38.695070000000001</c:v>
                      </c:pt>
                      <c:pt idx="20621">
                        <c:v>-38.788510000000002</c:v>
                      </c:pt>
                      <c:pt idx="20622">
                        <c:v>-38.88147</c:v>
                      </c:pt>
                      <c:pt idx="20623">
                        <c:v>-38.974429999999998</c:v>
                      </c:pt>
                      <c:pt idx="20624">
                        <c:v>-39.067450000000001</c:v>
                      </c:pt>
                      <c:pt idx="20625">
                        <c:v>-39.162869999999998</c:v>
                      </c:pt>
                      <c:pt idx="20626">
                        <c:v>-39.252539999999996</c:v>
                      </c:pt>
                      <c:pt idx="20627">
                        <c:v>-39.342549999999996</c:v>
                      </c:pt>
                      <c:pt idx="20628">
                        <c:v>-39.435760000000002</c:v>
                      </c:pt>
                      <c:pt idx="20629">
                        <c:v>-39.528219999999997</c:v>
                      </c:pt>
                      <c:pt idx="20630">
                        <c:v>-39.618949999999998</c:v>
                      </c:pt>
                      <c:pt idx="20631">
                        <c:v>-39.71105</c:v>
                      </c:pt>
                      <c:pt idx="20632">
                        <c:v>-39.802039999999998</c:v>
                      </c:pt>
                      <c:pt idx="20633">
                        <c:v>-39.894829999999999</c:v>
                      </c:pt>
                      <c:pt idx="20634">
                        <c:v>-39.986380000000004</c:v>
                      </c:pt>
                      <c:pt idx="20635">
                        <c:v>-40.077199999999998</c:v>
                      </c:pt>
                      <c:pt idx="20636">
                        <c:v>-40.168299999999995</c:v>
                      </c:pt>
                      <c:pt idx="20637">
                        <c:v>-40.25873</c:v>
                      </c:pt>
                      <c:pt idx="20638">
                        <c:v>-40.349449999999997</c:v>
                      </c:pt>
                      <c:pt idx="20639">
                        <c:v>-40.441250000000004</c:v>
                      </c:pt>
                      <c:pt idx="20640">
                        <c:v>-40.533250000000002</c:v>
                      </c:pt>
                      <c:pt idx="20641">
                        <c:v>-40.624490000000002</c:v>
                      </c:pt>
                      <c:pt idx="20642">
                        <c:v>-40.714269999999999</c:v>
                      </c:pt>
                      <c:pt idx="20643">
                        <c:v>-40.805670000000006</c:v>
                      </c:pt>
                      <c:pt idx="20644">
                        <c:v>-40.89734</c:v>
                      </c:pt>
                      <c:pt idx="20645">
                        <c:v>-40.989040000000003</c:v>
                      </c:pt>
                      <c:pt idx="20646">
                        <c:v>-41.080759999999998</c:v>
                      </c:pt>
                      <c:pt idx="20647">
                        <c:v>-41.171889999999998</c:v>
                      </c:pt>
                      <c:pt idx="20648">
                        <c:v>-41.262290000000007</c:v>
                      </c:pt>
                      <c:pt idx="20649">
                        <c:v>-41.350079999999998</c:v>
                      </c:pt>
                      <c:pt idx="20650">
                        <c:v>-41.437280000000001</c:v>
                      </c:pt>
                      <c:pt idx="20651">
                        <c:v>-41.524549999999998</c:v>
                      </c:pt>
                      <c:pt idx="20652">
                        <c:v>-41.61251</c:v>
                      </c:pt>
                      <c:pt idx="20653">
                        <c:v>-41.699809999999999</c:v>
                      </c:pt>
                      <c:pt idx="20654">
                        <c:v>-41.786360000000002</c:v>
                      </c:pt>
                      <c:pt idx="20655">
                        <c:v>-41.870570000000001</c:v>
                      </c:pt>
                      <c:pt idx="20656">
                        <c:v>-41.941040000000001</c:v>
                      </c:pt>
                      <c:pt idx="20657">
                        <c:v>-42.023299999999999</c:v>
                      </c:pt>
                      <c:pt idx="20658">
                        <c:v>-42.101979999999998</c:v>
                      </c:pt>
                      <c:pt idx="20659">
                        <c:v>-42.182749999999999</c:v>
                      </c:pt>
                      <c:pt idx="20660">
                        <c:v>-42.265039999999999</c:v>
                      </c:pt>
                      <c:pt idx="20661">
                        <c:v>-42.347149999999999</c:v>
                      </c:pt>
                      <c:pt idx="20662">
                        <c:v>-42.428249999999998</c:v>
                      </c:pt>
                      <c:pt idx="20663">
                        <c:v>-42.50723</c:v>
                      </c:pt>
                      <c:pt idx="20664">
                        <c:v>-42.586190000000002</c:v>
                      </c:pt>
                      <c:pt idx="20665">
                        <c:v>-42.663870000000003</c:v>
                      </c:pt>
                      <c:pt idx="20666">
                        <c:v>-42.739930000000001</c:v>
                      </c:pt>
                      <c:pt idx="20667">
                        <c:v>-42.805730000000004</c:v>
                      </c:pt>
                      <c:pt idx="20668">
                        <c:v>-42.870379999999997</c:v>
                      </c:pt>
                      <c:pt idx="20669">
                        <c:v>-42.93383</c:v>
                      </c:pt>
                      <c:pt idx="20670">
                        <c:v>-43.000860000000003</c:v>
                      </c:pt>
                      <c:pt idx="20671">
                        <c:v>-43.069959999999995</c:v>
                      </c:pt>
                      <c:pt idx="20672">
                        <c:v>-43.137529999999998</c:v>
                      </c:pt>
                      <c:pt idx="20673">
                        <c:v>-43.204059999999998</c:v>
                      </c:pt>
                      <c:pt idx="20674">
                        <c:v>-43.270929999999993</c:v>
                      </c:pt>
                      <c:pt idx="20675">
                        <c:v>-43.337149999999994</c:v>
                      </c:pt>
                      <c:pt idx="20676">
                        <c:v>-43.402570000000004</c:v>
                      </c:pt>
                      <c:pt idx="20677">
                        <c:v>-43.468590000000006</c:v>
                      </c:pt>
                      <c:pt idx="20678">
                        <c:v>-43.530519999999996</c:v>
                      </c:pt>
                      <c:pt idx="20679">
                        <c:v>-43.59552</c:v>
                      </c:pt>
                      <c:pt idx="20680">
                        <c:v>-43.660339999999998</c:v>
                      </c:pt>
                      <c:pt idx="20681">
                        <c:v>-43.721889999999995</c:v>
                      </c:pt>
                      <c:pt idx="20682">
                        <c:v>-43.77543</c:v>
                      </c:pt>
                      <c:pt idx="20683">
                        <c:v>-43.837089999999996</c:v>
                      </c:pt>
                      <c:pt idx="20684">
                        <c:v>-43.899030000000003</c:v>
                      </c:pt>
                      <c:pt idx="20685">
                        <c:v>-43.958979999999997</c:v>
                      </c:pt>
                      <c:pt idx="20686">
                        <c:v>-44.018650000000001</c:v>
                      </c:pt>
                      <c:pt idx="20687">
                        <c:v>-44.077710000000003</c:v>
                      </c:pt>
                      <c:pt idx="20688">
                        <c:v>-44.133209999999998</c:v>
                      </c:pt>
                      <c:pt idx="20689">
                        <c:v>-44.188919999999996</c:v>
                      </c:pt>
                      <c:pt idx="20690">
                        <c:v>-44.244709999999998</c:v>
                      </c:pt>
                      <c:pt idx="20691">
                        <c:v>-44.299710000000005</c:v>
                      </c:pt>
                      <c:pt idx="20692">
                        <c:v>-44.354250000000008</c:v>
                      </c:pt>
                      <c:pt idx="20693">
                        <c:v>-44.40737</c:v>
                      </c:pt>
                      <c:pt idx="20694">
                        <c:v>-44.459179999999996</c:v>
                      </c:pt>
                      <c:pt idx="20695">
                        <c:v>-44.511359999999996</c:v>
                      </c:pt>
                      <c:pt idx="20696">
                        <c:v>-44.562540000000006</c:v>
                      </c:pt>
                      <c:pt idx="20697">
                        <c:v>-44.612580000000001</c:v>
                      </c:pt>
                      <c:pt idx="20698">
                        <c:v>-44.663069999999998</c:v>
                      </c:pt>
                      <c:pt idx="20699">
                        <c:v>-44.712430000000005</c:v>
                      </c:pt>
                      <c:pt idx="20700">
                        <c:v>-44.762540000000001</c:v>
                      </c:pt>
                      <c:pt idx="20701">
                        <c:v>-44.811189999999996</c:v>
                      </c:pt>
                      <c:pt idx="20702">
                        <c:v>-44.85962</c:v>
                      </c:pt>
                      <c:pt idx="20703">
                        <c:v>-44.907350000000001</c:v>
                      </c:pt>
                      <c:pt idx="20704">
                        <c:v>-44.953989999999997</c:v>
                      </c:pt>
                      <c:pt idx="20705">
                        <c:v>-45.000689999999999</c:v>
                      </c:pt>
                      <c:pt idx="20706">
                        <c:v>-45.046010000000003</c:v>
                      </c:pt>
                      <c:pt idx="20707">
                        <c:v>-45.089979999999997</c:v>
                      </c:pt>
                      <c:pt idx="20708">
                        <c:v>-45.133789999999998</c:v>
                      </c:pt>
                      <c:pt idx="20709">
                        <c:v>-45.176920000000003</c:v>
                      </c:pt>
                      <c:pt idx="20710">
                        <c:v>-45.220140000000001</c:v>
                      </c:pt>
                      <c:pt idx="20711">
                        <c:v>-45.2624</c:v>
                      </c:pt>
                      <c:pt idx="20712">
                        <c:v>-45.303750000000001</c:v>
                      </c:pt>
                      <c:pt idx="20713">
                        <c:v>-45.34534</c:v>
                      </c:pt>
                      <c:pt idx="20714">
                        <c:v>-45.386430000000004</c:v>
                      </c:pt>
                      <c:pt idx="20715">
                        <c:v>-45.427129999999998</c:v>
                      </c:pt>
                      <c:pt idx="20716">
                        <c:v>-45.467459999999996</c:v>
                      </c:pt>
                      <c:pt idx="20717">
                        <c:v>-45.50788</c:v>
                      </c:pt>
                      <c:pt idx="20718">
                        <c:v>-45.548149999999993</c:v>
                      </c:pt>
                      <c:pt idx="20719">
                        <c:v>-45.588149999999999</c:v>
                      </c:pt>
                      <c:pt idx="20720">
                        <c:v>-45.628419999999998</c:v>
                      </c:pt>
                      <c:pt idx="20721">
                        <c:v>-45.66827</c:v>
                      </c:pt>
                      <c:pt idx="20722">
                        <c:v>-45.707709999999999</c:v>
                      </c:pt>
                      <c:pt idx="20723">
                        <c:v>-45.744410000000002</c:v>
                      </c:pt>
                      <c:pt idx="20724">
                        <c:v>-45.779129999999995</c:v>
                      </c:pt>
                      <c:pt idx="20725">
                        <c:v>-45.815809999999999</c:v>
                      </c:pt>
                      <c:pt idx="20726">
                        <c:v>-45.852500000000006</c:v>
                      </c:pt>
                      <c:pt idx="20727">
                        <c:v>-45.891120000000001</c:v>
                      </c:pt>
                      <c:pt idx="20728">
                        <c:v>-45.926910000000007</c:v>
                      </c:pt>
                      <c:pt idx="20729">
                        <c:v>-45.964419999999997</c:v>
                      </c:pt>
                      <c:pt idx="20730">
                        <c:v>-46.001669999999997</c:v>
                      </c:pt>
                      <c:pt idx="20731">
                        <c:v>-46.038989999999998</c:v>
                      </c:pt>
                      <c:pt idx="20732">
                        <c:v>-46.076259999999998</c:v>
                      </c:pt>
                      <c:pt idx="20733">
                        <c:v>-46.113050000000001</c:v>
                      </c:pt>
                      <c:pt idx="20734">
                        <c:v>-46.150170000000003</c:v>
                      </c:pt>
                      <c:pt idx="20735">
                        <c:v>-46.186530000000005</c:v>
                      </c:pt>
                      <c:pt idx="20736">
                        <c:v>-46.222500000000004</c:v>
                      </c:pt>
                      <c:pt idx="20737">
                        <c:v>-46.259499999999996</c:v>
                      </c:pt>
                      <c:pt idx="20738">
                        <c:v>-46.296570000000003</c:v>
                      </c:pt>
                      <c:pt idx="20739">
                        <c:v>-46.333559999999999</c:v>
                      </c:pt>
                      <c:pt idx="20740">
                        <c:v>-46.369399999999999</c:v>
                      </c:pt>
                      <c:pt idx="20741">
                        <c:v>-46.406039999999997</c:v>
                      </c:pt>
                      <c:pt idx="20742">
                        <c:v>-46.441689999999994</c:v>
                      </c:pt>
                      <c:pt idx="20743">
                        <c:v>-46.476410000000001</c:v>
                      </c:pt>
                      <c:pt idx="20744">
                        <c:v>-46.512390000000003</c:v>
                      </c:pt>
                      <c:pt idx="20745">
                        <c:v>-46.547850000000004</c:v>
                      </c:pt>
                      <c:pt idx="20746">
                        <c:v>-46.583460000000002</c:v>
                      </c:pt>
                      <c:pt idx="20747">
                        <c:v>-46.616199999999999</c:v>
                      </c:pt>
                      <c:pt idx="20748">
                        <c:v>-46.650289999999998</c:v>
                      </c:pt>
                      <c:pt idx="20749">
                        <c:v>-46.6845</c:v>
                      </c:pt>
                      <c:pt idx="20750">
                        <c:v>-46.717079999999996</c:v>
                      </c:pt>
                      <c:pt idx="20751">
                        <c:v>-46.750559999999993</c:v>
                      </c:pt>
                      <c:pt idx="20752">
                        <c:v>-46.783320000000003</c:v>
                      </c:pt>
                      <c:pt idx="20753">
                        <c:v>-46.817209999999996</c:v>
                      </c:pt>
                      <c:pt idx="20754">
                        <c:v>-46.850650000000002</c:v>
                      </c:pt>
                      <c:pt idx="20755">
                        <c:v>-46.884629999999994</c:v>
                      </c:pt>
                      <c:pt idx="20756">
                        <c:v>-46.919310000000003</c:v>
                      </c:pt>
                      <c:pt idx="20757">
                        <c:v>-46.953040000000001</c:v>
                      </c:pt>
                      <c:pt idx="20758">
                        <c:v>-46.986869999999996</c:v>
                      </c:pt>
                      <c:pt idx="20759">
                        <c:v>-47.021620000000006</c:v>
                      </c:pt>
                      <c:pt idx="20760">
                        <c:v>-47.05621</c:v>
                      </c:pt>
                      <c:pt idx="20761">
                        <c:v>-47.08925</c:v>
                      </c:pt>
                      <c:pt idx="20762">
                        <c:v>-47.123330000000003</c:v>
                      </c:pt>
                      <c:pt idx="20763">
                        <c:v>-47.157260000000001</c:v>
                      </c:pt>
                      <c:pt idx="20764">
                        <c:v>-47.191270000000003</c:v>
                      </c:pt>
                      <c:pt idx="20765">
                        <c:v>-47.225539999999995</c:v>
                      </c:pt>
                      <c:pt idx="20766">
                        <c:v>-47.258610000000004</c:v>
                      </c:pt>
                      <c:pt idx="20767">
                        <c:v>-47.292850000000001</c:v>
                      </c:pt>
                      <c:pt idx="20768">
                        <c:v>-47.326569999999997</c:v>
                      </c:pt>
                      <c:pt idx="20769">
                        <c:v>-47.360529999999997</c:v>
                      </c:pt>
                      <c:pt idx="20770">
                        <c:v>-47.394499999999994</c:v>
                      </c:pt>
                      <c:pt idx="20771">
                        <c:v>-47.428400000000003</c:v>
                      </c:pt>
                      <c:pt idx="20772">
                        <c:v>-47.461880000000001</c:v>
                      </c:pt>
                      <c:pt idx="20773">
                        <c:v>-47.49579</c:v>
                      </c:pt>
                      <c:pt idx="20774">
                        <c:v>-47.528319999999994</c:v>
                      </c:pt>
                      <c:pt idx="20775">
                        <c:v>-47.562610000000006</c:v>
                      </c:pt>
                      <c:pt idx="20776">
                        <c:v>-47.594539999999995</c:v>
                      </c:pt>
                      <c:pt idx="20777">
                        <c:v>-47.627879999999998</c:v>
                      </c:pt>
                      <c:pt idx="20778">
                        <c:v>-47.660710000000002</c:v>
                      </c:pt>
                      <c:pt idx="20779">
                        <c:v>-47.692350000000005</c:v>
                      </c:pt>
                      <c:pt idx="20780">
                        <c:v>-47.725299999999997</c:v>
                      </c:pt>
                      <c:pt idx="20781">
                        <c:v>-47.757630000000006</c:v>
                      </c:pt>
                      <c:pt idx="20782">
                        <c:v>-47.791330000000002</c:v>
                      </c:pt>
                      <c:pt idx="20783">
                        <c:v>-47.824220000000004</c:v>
                      </c:pt>
                      <c:pt idx="20784">
                        <c:v>-47.858069999999998</c:v>
                      </c:pt>
                      <c:pt idx="20785">
                        <c:v>-47.89134</c:v>
                      </c:pt>
                      <c:pt idx="20786">
                        <c:v>-47.92492</c:v>
                      </c:pt>
                      <c:pt idx="20787">
                        <c:v>-47.957499999999996</c:v>
                      </c:pt>
                      <c:pt idx="20788">
                        <c:v>-47.990890000000007</c:v>
                      </c:pt>
                      <c:pt idx="20789">
                        <c:v>-48.024610000000003</c:v>
                      </c:pt>
                      <c:pt idx="20790">
                        <c:v>-48.056520000000006</c:v>
                      </c:pt>
                      <c:pt idx="20791">
                        <c:v>-48.089690000000004</c:v>
                      </c:pt>
                      <c:pt idx="20792">
                        <c:v>-48.123199999999997</c:v>
                      </c:pt>
                      <c:pt idx="20793">
                        <c:v>-48.156469999999999</c:v>
                      </c:pt>
                      <c:pt idx="20794">
                        <c:v>-48.19</c:v>
                      </c:pt>
                      <c:pt idx="20795">
                        <c:v>-48.223830000000007</c:v>
                      </c:pt>
                      <c:pt idx="20796">
                        <c:v>-48.254780000000004</c:v>
                      </c:pt>
                      <c:pt idx="20797">
                        <c:v>-48.28716</c:v>
                      </c:pt>
                      <c:pt idx="20798">
                        <c:v>-48.31964</c:v>
                      </c:pt>
                      <c:pt idx="20799">
                        <c:v>-48.352989999999998</c:v>
                      </c:pt>
                      <c:pt idx="20800">
                        <c:v>-48.385949999999994</c:v>
                      </c:pt>
                      <c:pt idx="20801">
                        <c:v>-48.419879999999999</c:v>
                      </c:pt>
                      <c:pt idx="20802">
                        <c:v>-48.453000000000003</c:v>
                      </c:pt>
                      <c:pt idx="20803">
                        <c:v>-48.48706</c:v>
                      </c:pt>
                      <c:pt idx="20804">
                        <c:v>-48.521250000000002</c:v>
                      </c:pt>
                      <c:pt idx="20805">
                        <c:v>-48.554090000000002</c:v>
                      </c:pt>
                      <c:pt idx="20806">
                        <c:v>-48.585580000000007</c:v>
                      </c:pt>
                      <c:pt idx="20807">
                        <c:v>-48.619300000000003</c:v>
                      </c:pt>
                      <c:pt idx="20808">
                        <c:v>-48.652379999999994</c:v>
                      </c:pt>
                      <c:pt idx="20809">
                        <c:v>-48.685960000000001</c:v>
                      </c:pt>
                      <c:pt idx="20810">
                        <c:v>-48.719380000000001</c:v>
                      </c:pt>
                      <c:pt idx="20811">
                        <c:v>-48.753339999999994</c:v>
                      </c:pt>
                      <c:pt idx="20812">
                        <c:v>-48.78633</c:v>
                      </c:pt>
                      <c:pt idx="20813">
                        <c:v>-48.819769999999998</c:v>
                      </c:pt>
                      <c:pt idx="20814">
                        <c:v>-48.853809999999996</c:v>
                      </c:pt>
                      <c:pt idx="20815">
                        <c:v>-48.887349999999998</c:v>
                      </c:pt>
                      <c:pt idx="20816">
                        <c:v>-48.921479999999995</c:v>
                      </c:pt>
                      <c:pt idx="20817">
                        <c:v>-48.951529999999998</c:v>
                      </c:pt>
                      <c:pt idx="20818">
                        <c:v>-48.985209999999995</c:v>
                      </c:pt>
                      <c:pt idx="20819">
                        <c:v>-49.019300000000001</c:v>
                      </c:pt>
                      <c:pt idx="20820">
                        <c:v>-49.052930000000003</c:v>
                      </c:pt>
                      <c:pt idx="20821">
                        <c:v>-49.085989999999995</c:v>
                      </c:pt>
                      <c:pt idx="20822">
                        <c:v>-49.118839999999999</c:v>
                      </c:pt>
                      <c:pt idx="20823">
                        <c:v>-49.150330000000004</c:v>
                      </c:pt>
                      <c:pt idx="20824">
                        <c:v>-49.183920000000001</c:v>
                      </c:pt>
                      <c:pt idx="20825">
                        <c:v>-49.21893</c:v>
                      </c:pt>
                      <c:pt idx="20826">
                        <c:v>-49.252979999999994</c:v>
                      </c:pt>
                      <c:pt idx="20827">
                        <c:v>-49.286180000000002</c:v>
                      </c:pt>
                      <c:pt idx="20828">
                        <c:v>-49.319789999999998</c:v>
                      </c:pt>
                      <c:pt idx="20829">
                        <c:v>-49.353350000000006</c:v>
                      </c:pt>
                      <c:pt idx="20830">
                        <c:v>-49.381529999999998</c:v>
                      </c:pt>
                      <c:pt idx="20831">
                        <c:v>-49.40493</c:v>
                      </c:pt>
                      <c:pt idx="20832">
                        <c:v>-49.438400000000001</c:v>
                      </c:pt>
                      <c:pt idx="20833">
                        <c:v>-49.472569999999997</c:v>
                      </c:pt>
                      <c:pt idx="20834">
                        <c:v>-49.505499999999998</c:v>
                      </c:pt>
                      <c:pt idx="20835">
                        <c:v>-49.538830000000004</c:v>
                      </c:pt>
                      <c:pt idx="20836">
                        <c:v>-49.571469999999998</c:v>
                      </c:pt>
                      <c:pt idx="20837">
                        <c:v>-49.604739999999993</c:v>
                      </c:pt>
                      <c:pt idx="20838">
                        <c:v>-49.637390000000003</c:v>
                      </c:pt>
                      <c:pt idx="20839">
                        <c:v>-49.670439999999999</c:v>
                      </c:pt>
                      <c:pt idx="20840">
                        <c:v>-49.702719999999999</c:v>
                      </c:pt>
                      <c:pt idx="20841">
                        <c:v>-49.7346</c:v>
                      </c:pt>
                      <c:pt idx="20842">
                        <c:v>-49.766860000000001</c:v>
                      </c:pt>
                      <c:pt idx="20843">
                        <c:v>-49.798999999999999</c:v>
                      </c:pt>
                      <c:pt idx="20844">
                        <c:v>-49.831500000000005</c:v>
                      </c:pt>
                      <c:pt idx="20845">
                        <c:v>-49.863810000000001</c:v>
                      </c:pt>
                      <c:pt idx="20846">
                        <c:v>-49.895029999999998</c:v>
                      </c:pt>
                      <c:pt idx="20847">
                        <c:v>-49.926209999999998</c:v>
                      </c:pt>
                      <c:pt idx="20848">
                        <c:v>-49.958169999999996</c:v>
                      </c:pt>
                      <c:pt idx="20849">
                        <c:v>-49.989519999999999</c:v>
                      </c:pt>
                      <c:pt idx="20850">
                        <c:v>-50.021090000000001</c:v>
                      </c:pt>
                      <c:pt idx="20851">
                        <c:v>-50.052960000000006</c:v>
                      </c:pt>
                      <c:pt idx="20852">
                        <c:v>-50.085459999999998</c:v>
                      </c:pt>
                      <c:pt idx="20853">
                        <c:v>-50.117890000000003</c:v>
                      </c:pt>
                      <c:pt idx="20854">
                        <c:v>-50.150110000000005</c:v>
                      </c:pt>
                      <c:pt idx="20855">
                        <c:v>-50.182169999999999</c:v>
                      </c:pt>
                      <c:pt idx="20856">
                        <c:v>-50.213760000000001</c:v>
                      </c:pt>
                      <c:pt idx="20857">
                        <c:v>-50.246009999999998</c:v>
                      </c:pt>
                      <c:pt idx="20858">
                        <c:v>-50.277360000000002</c:v>
                      </c:pt>
                      <c:pt idx="20859">
                        <c:v>-50.309790000000007</c:v>
                      </c:pt>
                      <c:pt idx="20860">
                        <c:v>-50.340870000000002</c:v>
                      </c:pt>
                      <c:pt idx="20861">
                        <c:v>-50.372160000000001</c:v>
                      </c:pt>
                      <c:pt idx="20862">
                        <c:v>-50.402920000000002</c:v>
                      </c:pt>
                      <c:pt idx="20863">
                        <c:v>-50.433250000000001</c:v>
                      </c:pt>
                      <c:pt idx="20864">
                        <c:v>-50.464070000000007</c:v>
                      </c:pt>
                      <c:pt idx="20865">
                        <c:v>-50.495150000000002</c:v>
                      </c:pt>
                      <c:pt idx="20866">
                        <c:v>-50.526629999999997</c:v>
                      </c:pt>
                      <c:pt idx="20867">
                        <c:v>-50.558180000000007</c:v>
                      </c:pt>
                      <c:pt idx="20868">
                        <c:v>-50.589760000000005</c:v>
                      </c:pt>
                      <c:pt idx="20869">
                        <c:v>-50.62133</c:v>
                      </c:pt>
                      <c:pt idx="20870">
                        <c:v>-50.652869999999993</c:v>
                      </c:pt>
                      <c:pt idx="20871">
                        <c:v>-50.683990000000001</c:v>
                      </c:pt>
                      <c:pt idx="20872">
                        <c:v>-50.71452</c:v>
                      </c:pt>
                      <c:pt idx="20873">
                        <c:v>-50.745670000000004</c:v>
                      </c:pt>
                      <c:pt idx="20874">
                        <c:v>-50.777000000000001</c:v>
                      </c:pt>
                      <c:pt idx="20875">
                        <c:v>-50.807469999999995</c:v>
                      </c:pt>
                      <c:pt idx="20876">
                        <c:v>-50.838889999999999</c:v>
                      </c:pt>
                      <c:pt idx="20877">
                        <c:v>-50.869450000000001</c:v>
                      </c:pt>
                      <c:pt idx="20878">
                        <c:v>-50.900980000000004</c:v>
                      </c:pt>
                      <c:pt idx="20879">
                        <c:v>-50.931569999999994</c:v>
                      </c:pt>
                      <c:pt idx="20880">
                        <c:v>-50.962040000000002</c:v>
                      </c:pt>
                      <c:pt idx="20881">
                        <c:v>-50.992749999999994</c:v>
                      </c:pt>
                      <c:pt idx="20882">
                        <c:v>-51.02366</c:v>
                      </c:pt>
                      <c:pt idx="20883">
                        <c:v>-51.054600000000001</c:v>
                      </c:pt>
                      <c:pt idx="20884">
                        <c:v>-51.085339999999995</c:v>
                      </c:pt>
                      <c:pt idx="20885">
                        <c:v>-51.116099999999996</c:v>
                      </c:pt>
                      <c:pt idx="20886">
                        <c:v>-51.147169999999996</c:v>
                      </c:pt>
                      <c:pt idx="20887">
                        <c:v>-51.177700000000002</c:v>
                      </c:pt>
                      <c:pt idx="20888">
                        <c:v>-51.207180000000001</c:v>
                      </c:pt>
                      <c:pt idx="20889">
                        <c:v>-51.236540000000005</c:v>
                      </c:pt>
                      <c:pt idx="20890">
                        <c:v>-51.266069999999999</c:v>
                      </c:pt>
                      <c:pt idx="20891">
                        <c:v>-51.296049999999994</c:v>
                      </c:pt>
                      <c:pt idx="20892">
                        <c:v>-51.325450000000004</c:v>
                      </c:pt>
                      <c:pt idx="20893">
                        <c:v>-51.355459999999994</c:v>
                      </c:pt>
                      <c:pt idx="20894">
                        <c:v>-51.385599999999997</c:v>
                      </c:pt>
                      <c:pt idx="20895">
                        <c:v>-51.415670000000006</c:v>
                      </c:pt>
                      <c:pt idx="20896">
                        <c:v>-51.445160000000001</c:v>
                      </c:pt>
                      <c:pt idx="20897">
                        <c:v>-51.4756</c:v>
                      </c:pt>
                      <c:pt idx="20898">
                        <c:v>-51.505799999999994</c:v>
                      </c:pt>
                      <c:pt idx="20899">
                        <c:v>-51.536450000000002</c:v>
                      </c:pt>
                      <c:pt idx="20900">
                        <c:v>-51.566409999999998</c:v>
                      </c:pt>
                      <c:pt idx="20901">
                        <c:v>-51.596089999999997</c:v>
                      </c:pt>
                      <c:pt idx="20902">
                        <c:v>-51.626570000000001</c:v>
                      </c:pt>
                      <c:pt idx="20903">
                        <c:v>-51.656860000000002</c:v>
                      </c:pt>
                      <c:pt idx="20904">
                        <c:v>-51.687349999999995</c:v>
                      </c:pt>
                      <c:pt idx="20905">
                        <c:v>-51.717680000000001</c:v>
                      </c:pt>
                      <c:pt idx="20906">
                        <c:v>-51.748320000000007</c:v>
                      </c:pt>
                      <c:pt idx="20907">
                        <c:v>-51.778490000000005</c:v>
                      </c:pt>
                      <c:pt idx="20908">
                        <c:v>-51.809200000000004</c:v>
                      </c:pt>
                      <c:pt idx="20909">
                        <c:v>-51.839930000000003</c:v>
                      </c:pt>
                      <c:pt idx="20910">
                        <c:v>-51.870710000000003</c:v>
                      </c:pt>
                      <c:pt idx="20911">
                        <c:v>-51.900199999999998</c:v>
                      </c:pt>
                      <c:pt idx="20912">
                        <c:v>-51.930459999999997</c:v>
                      </c:pt>
                      <c:pt idx="20913">
                        <c:v>-51.960610000000003</c:v>
                      </c:pt>
                      <c:pt idx="20914">
                        <c:v>-51.990809999999996</c:v>
                      </c:pt>
                      <c:pt idx="20915">
                        <c:v>-52.020319999999998</c:v>
                      </c:pt>
                      <c:pt idx="20916">
                        <c:v>-52.049329999999998</c:v>
                      </c:pt>
                      <c:pt idx="20917">
                        <c:v>-52.078699999999998</c:v>
                      </c:pt>
                      <c:pt idx="20918">
                        <c:v>-52.109909999999999</c:v>
                      </c:pt>
                      <c:pt idx="20919">
                        <c:v>-52.140599999999999</c:v>
                      </c:pt>
                      <c:pt idx="20920">
                        <c:v>-52.171260000000004</c:v>
                      </c:pt>
                      <c:pt idx="20921">
                        <c:v>-52.201709999999999</c:v>
                      </c:pt>
                      <c:pt idx="20922">
                        <c:v>-52.231629999999996</c:v>
                      </c:pt>
                      <c:pt idx="20923">
                        <c:v>-52.261810000000004</c:v>
                      </c:pt>
                      <c:pt idx="20924">
                        <c:v>-52.292160000000003</c:v>
                      </c:pt>
                      <c:pt idx="20925">
                        <c:v>-52.322540000000004</c:v>
                      </c:pt>
                      <c:pt idx="20926">
                        <c:v>-52.349850000000004</c:v>
                      </c:pt>
                      <c:pt idx="20927">
                        <c:v>-52.38062</c:v>
                      </c:pt>
                      <c:pt idx="20928">
                        <c:v>-52.410350000000001</c:v>
                      </c:pt>
                      <c:pt idx="20929">
                        <c:v>-52.440899999999999</c:v>
                      </c:pt>
                      <c:pt idx="20930">
                        <c:v>-52.471329999999995</c:v>
                      </c:pt>
                      <c:pt idx="20931">
                        <c:v>-52.501959999999997</c:v>
                      </c:pt>
                      <c:pt idx="20932">
                        <c:v>-52.532629999999997</c:v>
                      </c:pt>
                      <c:pt idx="20933">
                        <c:v>-52.563060000000007</c:v>
                      </c:pt>
                      <c:pt idx="20934">
                        <c:v>-52.593220000000002</c:v>
                      </c:pt>
                      <c:pt idx="20935">
                        <c:v>-52.622859999999996</c:v>
                      </c:pt>
                      <c:pt idx="20936">
                        <c:v>-52.65352</c:v>
                      </c:pt>
                      <c:pt idx="20937">
                        <c:v>-52.683779999999999</c:v>
                      </c:pt>
                      <c:pt idx="20938">
                        <c:v>-52.714199999999998</c:v>
                      </c:pt>
                      <c:pt idx="20939">
                        <c:v>-52.743399999999994</c:v>
                      </c:pt>
                      <c:pt idx="20940">
                        <c:v>-52.760260000000002</c:v>
                      </c:pt>
                      <c:pt idx="20941">
                        <c:v>-52.778570000000002</c:v>
                      </c:pt>
                      <c:pt idx="20942">
                        <c:v>-52.805710000000005</c:v>
                      </c:pt>
                      <c:pt idx="20943">
                        <c:v>-52.833770000000001</c:v>
                      </c:pt>
                      <c:pt idx="20944">
                        <c:v>-52.863019999999999</c:v>
                      </c:pt>
                      <c:pt idx="20945">
                        <c:v>-52.891579999999998</c:v>
                      </c:pt>
                      <c:pt idx="20946">
                        <c:v>-52.920239999999993</c:v>
                      </c:pt>
                      <c:pt idx="20947">
                        <c:v>-52.949390000000001</c:v>
                      </c:pt>
                      <c:pt idx="20948">
                        <c:v>-52.978459999999998</c:v>
                      </c:pt>
                      <c:pt idx="20949">
                        <c:v>-53.007239999999996</c:v>
                      </c:pt>
                      <c:pt idx="20950">
                        <c:v>-53.035180000000004</c:v>
                      </c:pt>
                      <c:pt idx="20951">
                        <c:v>-53.058329999999998</c:v>
                      </c:pt>
                      <c:pt idx="20952">
                        <c:v>-53.083280000000002</c:v>
                      </c:pt>
                      <c:pt idx="20953">
                        <c:v>-53.108690000000003</c:v>
                      </c:pt>
                      <c:pt idx="20954">
                        <c:v>-53.134180000000001</c:v>
                      </c:pt>
                      <c:pt idx="20955">
                        <c:v>-53.16207</c:v>
                      </c:pt>
                      <c:pt idx="20956">
                        <c:v>-53.187660000000001</c:v>
                      </c:pt>
                      <c:pt idx="20957">
                        <c:v>-53.215630000000004</c:v>
                      </c:pt>
                      <c:pt idx="20958">
                        <c:v>-53.2423</c:v>
                      </c:pt>
                      <c:pt idx="20959">
                        <c:v>-53.270739999999996</c:v>
                      </c:pt>
                      <c:pt idx="20960">
                        <c:v>-53.298180000000002</c:v>
                      </c:pt>
                      <c:pt idx="20961">
                        <c:v>-53.327370000000002</c:v>
                      </c:pt>
                      <c:pt idx="20962">
                        <c:v>-53.355350000000001</c:v>
                      </c:pt>
                      <c:pt idx="20963">
                        <c:v>-53.383880000000005</c:v>
                      </c:pt>
                      <c:pt idx="20964">
                        <c:v>-53.411879999999996</c:v>
                      </c:pt>
                      <c:pt idx="20965">
                        <c:v>-53.44153</c:v>
                      </c:pt>
                      <c:pt idx="20966">
                        <c:v>-53.469769999999997</c:v>
                      </c:pt>
                      <c:pt idx="20967">
                        <c:v>-53.499739999999996</c:v>
                      </c:pt>
                      <c:pt idx="20968">
                        <c:v>-53.527920000000002</c:v>
                      </c:pt>
                      <c:pt idx="20969">
                        <c:v>-53.557810000000003</c:v>
                      </c:pt>
                      <c:pt idx="20970">
                        <c:v>-53.586850000000005</c:v>
                      </c:pt>
                      <c:pt idx="20971">
                        <c:v>-53.616999999999997</c:v>
                      </c:pt>
                      <c:pt idx="20972">
                        <c:v>-53.645969999999998</c:v>
                      </c:pt>
                      <c:pt idx="20973">
                        <c:v>-53.67604</c:v>
                      </c:pt>
                      <c:pt idx="20974">
                        <c:v>-53.705179999999999</c:v>
                      </c:pt>
                      <c:pt idx="20975">
                        <c:v>-53.735250000000001</c:v>
                      </c:pt>
                      <c:pt idx="20976">
                        <c:v>-53.764919999999996</c:v>
                      </c:pt>
                      <c:pt idx="20977">
                        <c:v>-53.795200000000001</c:v>
                      </c:pt>
                      <c:pt idx="20978">
                        <c:v>-53.824719999999999</c:v>
                      </c:pt>
                      <c:pt idx="20979">
                        <c:v>-53.855110000000003</c:v>
                      </c:pt>
                      <c:pt idx="20980">
                        <c:v>-53.885110000000005</c:v>
                      </c:pt>
                      <c:pt idx="20981">
                        <c:v>-53.915649999999999</c:v>
                      </c:pt>
                      <c:pt idx="20982">
                        <c:v>-53.946069999999999</c:v>
                      </c:pt>
                      <c:pt idx="20983">
                        <c:v>-53.976490000000005</c:v>
                      </c:pt>
                      <c:pt idx="20984">
                        <c:v>-54.005749999999999</c:v>
                      </c:pt>
                      <c:pt idx="20985">
                        <c:v>-54.035640000000001</c:v>
                      </c:pt>
                      <c:pt idx="20986">
                        <c:v>-54.065539999999999</c:v>
                      </c:pt>
                      <c:pt idx="20987">
                        <c:v>-54.096330000000002</c:v>
                      </c:pt>
                      <c:pt idx="20988">
                        <c:v>-54.125979999999998</c:v>
                      </c:pt>
                      <c:pt idx="20989">
                        <c:v>-54.156869999999998</c:v>
                      </c:pt>
                      <c:pt idx="20990">
                        <c:v>-54.186680000000003</c:v>
                      </c:pt>
                      <c:pt idx="20991">
                        <c:v>-54.217259999999996</c:v>
                      </c:pt>
                      <c:pt idx="20992">
                        <c:v>-54.247769999999996</c:v>
                      </c:pt>
                      <c:pt idx="20993">
                        <c:v>-54.278700000000001</c:v>
                      </c:pt>
                      <c:pt idx="20994">
                        <c:v>-54.30912</c:v>
                      </c:pt>
                      <c:pt idx="20995">
                        <c:v>-54.339979999999997</c:v>
                      </c:pt>
                      <c:pt idx="20996">
                        <c:v>-54.370019999999997</c:v>
                      </c:pt>
                      <c:pt idx="20997">
                        <c:v>-54.398769999999999</c:v>
                      </c:pt>
                      <c:pt idx="20998">
                        <c:v>-54.426370000000006</c:v>
                      </c:pt>
                      <c:pt idx="20999">
                        <c:v>-54.45673</c:v>
                      </c:pt>
                      <c:pt idx="21000">
                        <c:v>-54.487079999999999</c:v>
                      </c:pt>
                      <c:pt idx="21001">
                        <c:v>-54.517499999999998</c:v>
                      </c:pt>
                      <c:pt idx="21002">
                        <c:v>-54.546840000000003</c:v>
                      </c:pt>
                      <c:pt idx="21003">
                        <c:v>-54.576180000000001</c:v>
                      </c:pt>
                      <c:pt idx="21004">
                        <c:v>-54.606079999999999</c:v>
                      </c:pt>
                      <c:pt idx="21005">
                        <c:v>-54.634970000000003</c:v>
                      </c:pt>
                      <c:pt idx="21006">
                        <c:v>-54.665530000000004</c:v>
                      </c:pt>
                      <c:pt idx="21007">
                        <c:v>-54.694050000000004</c:v>
                      </c:pt>
                      <c:pt idx="21008">
                        <c:v>-54.725200000000001</c:v>
                      </c:pt>
                      <c:pt idx="21009">
                        <c:v>-54.754199999999997</c:v>
                      </c:pt>
                      <c:pt idx="21010">
                        <c:v>-54.785389999999992</c:v>
                      </c:pt>
                      <c:pt idx="21011">
                        <c:v>-54.814610000000002</c:v>
                      </c:pt>
                      <c:pt idx="21012">
                        <c:v>-54.845370000000003</c:v>
                      </c:pt>
                      <c:pt idx="21013">
                        <c:v>-54.874489999999994</c:v>
                      </c:pt>
                      <c:pt idx="21014">
                        <c:v>-54.905559999999994</c:v>
                      </c:pt>
                      <c:pt idx="21015">
                        <c:v>-54.935180000000003</c:v>
                      </c:pt>
                      <c:pt idx="21016">
                        <c:v>-54.965719999999997</c:v>
                      </c:pt>
                      <c:pt idx="21017">
                        <c:v>-54.995040000000003</c:v>
                      </c:pt>
                      <c:pt idx="21018">
                        <c:v>-55.026049999999998</c:v>
                      </c:pt>
                      <c:pt idx="21019">
                        <c:v>-55.055459999999997</c:v>
                      </c:pt>
                      <c:pt idx="21020">
                        <c:v>-55.086240000000004</c:v>
                      </c:pt>
                      <c:pt idx="21021">
                        <c:v>-55.115020000000001</c:v>
                      </c:pt>
                      <c:pt idx="21022">
                        <c:v>-55.145419999999994</c:v>
                      </c:pt>
                      <c:pt idx="21023">
                        <c:v>-55.17436</c:v>
                      </c:pt>
                      <c:pt idx="21024">
                        <c:v>-55.205410000000001</c:v>
                      </c:pt>
                      <c:pt idx="21025">
                        <c:v>-55.234659999999998</c:v>
                      </c:pt>
                      <c:pt idx="21026">
                        <c:v>-55.265890000000006</c:v>
                      </c:pt>
                      <c:pt idx="21027">
                        <c:v>-55.294640000000001</c:v>
                      </c:pt>
                      <c:pt idx="21028">
                        <c:v>-55.324840000000002</c:v>
                      </c:pt>
                      <c:pt idx="21029">
                        <c:v>-55.35322</c:v>
                      </c:pt>
                      <c:pt idx="21030">
                        <c:v>-55.384180000000001</c:v>
                      </c:pt>
                      <c:pt idx="21031">
                        <c:v>-55.412619999999997</c:v>
                      </c:pt>
                      <c:pt idx="21032">
                        <c:v>-55.443600000000004</c:v>
                      </c:pt>
                      <c:pt idx="21033">
                        <c:v>-55.472469999999994</c:v>
                      </c:pt>
                      <c:pt idx="21034">
                        <c:v>-55.503450000000001</c:v>
                      </c:pt>
                      <c:pt idx="21035">
                        <c:v>-55.532199999999996</c:v>
                      </c:pt>
                      <c:pt idx="21036">
                        <c:v>-55.563679999999998</c:v>
                      </c:pt>
                      <c:pt idx="21037">
                        <c:v>-55.59308</c:v>
                      </c:pt>
                      <c:pt idx="21038">
                        <c:v>-55.624380000000002</c:v>
                      </c:pt>
                      <c:pt idx="21039">
                        <c:v>-55.653560000000006</c:v>
                      </c:pt>
                      <c:pt idx="21040">
                        <c:v>-55.684480000000001</c:v>
                      </c:pt>
                      <c:pt idx="21041">
                        <c:v>-55.713499999999996</c:v>
                      </c:pt>
                      <c:pt idx="21042">
                        <c:v>-55.744369999999996</c:v>
                      </c:pt>
                      <c:pt idx="21043">
                        <c:v>-55.772970000000001</c:v>
                      </c:pt>
                      <c:pt idx="21044">
                        <c:v>-55.803879999999999</c:v>
                      </c:pt>
                      <c:pt idx="21045">
                        <c:v>-55.83211</c:v>
                      </c:pt>
                      <c:pt idx="21046">
                        <c:v>-55.862909999999999</c:v>
                      </c:pt>
                      <c:pt idx="21047">
                        <c:v>-55.891120000000001</c:v>
                      </c:pt>
                      <c:pt idx="21048">
                        <c:v>-55.921990000000001</c:v>
                      </c:pt>
                      <c:pt idx="21049">
                        <c:v>-55.950410000000005</c:v>
                      </c:pt>
                      <c:pt idx="21050">
                        <c:v>-55.981249999999996</c:v>
                      </c:pt>
                      <c:pt idx="21051">
                        <c:v>-56.009630000000001</c:v>
                      </c:pt>
                      <c:pt idx="21052">
                        <c:v>-56.040300000000002</c:v>
                      </c:pt>
                      <c:pt idx="21053">
                        <c:v>-56.069360000000003</c:v>
                      </c:pt>
                      <c:pt idx="21054">
                        <c:v>-56.100149999999999</c:v>
                      </c:pt>
                      <c:pt idx="21055">
                        <c:v>-56.129350000000002</c:v>
                      </c:pt>
                      <c:pt idx="21056">
                        <c:v>-56.159889999999997</c:v>
                      </c:pt>
                      <c:pt idx="21057">
                        <c:v>-56.189579999999999</c:v>
                      </c:pt>
                      <c:pt idx="21058">
                        <c:v>-56.219359999999995</c:v>
                      </c:pt>
                      <c:pt idx="21059">
                        <c:v>-56.249459999999999</c:v>
                      </c:pt>
                      <c:pt idx="21060">
                        <c:v>-56.279040000000002</c:v>
                      </c:pt>
                      <c:pt idx="21061">
                        <c:v>-56.309069999999998</c:v>
                      </c:pt>
                      <c:pt idx="21062">
                        <c:v>-56.338809999999995</c:v>
                      </c:pt>
                      <c:pt idx="21063">
                        <c:v>-56.368739999999995</c:v>
                      </c:pt>
                      <c:pt idx="21064">
                        <c:v>-56.398089999999996</c:v>
                      </c:pt>
                      <c:pt idx="21065">
                        <c:v>-56.426819999999999</c:v>
                      </c:pt>
                      <c:pt idx="21066">
                        <c:v>-56.455970000000008</c:v>
                      </c:pt>
                      <c:pt idx="21067">
                        <c:v>-56.484850000000002</c:v>
                      </c:pt>
                      <c:pt idx="21068">
                        <c:v>-56.5139</c:v>
                      </c:pt>
                      <c:pt idx="21069">
                        <c:v>-56.542859999999997</c:v>
                      </c:pt>
                      <c:pt idx="21070">
                        <c:v>-56.571910000000003</c:v>
                      </c:pt>
                      <c:pt idx="21071">
                        <c:v>-56.600849999999994</c:v>
                      </c:pt>
                      <c:pt idx="21072">
                        <c:v>-56.628740000000008</c:v>
                      </c:pt>
                      <c:pt idx="21073">
                        <c:v>-56.655670000000001</c:v>
                      </c:pt>
                      <c:pt idx="21074">
                        <c:v>-56.684309999999996</c:v>
                      </c:pt>
                      <c:pt idx="21075">
                        <c:v>-56.712470000000003</c:v>
                      </c:pt>
                      <c:pt idx="21076">
                        <c:v>-56.740810000000003</c:v>
                      </c:pt>
                      <c:pt idx="21077">
                        <c:v>-56.768999999999998</c:v>
                      </c:pt>
                      <c:pt idx="21078">
                        <c:v>-56.796309999999998</c:v>
                      </c:pt>
                      <c:pt idx="21079">
                        <c:v>-56.825869999999995</c:v>
                      </c:pt>
                      <c:pt idx="21080">
                        <c:v>-56.852440000000001</c:v>
                      </c:pt>
                      <c:pt idx="21081">
                        <c:v>-56.881270000000001</c:v>
                      </c:pt>
                      <c:pt idx="21082">
                        <c:v>-56.907730000000001</c:v>
                      </c:pt>
                      <c:pt idx="21083">
                        <c:v>-56.936889999999998</c:v>
                      </c:pt>
                      <c:pt idx="21084">
                        <c:v>-56.963850000000001</c:v>
                      </c:pt>
                      <c:pt idx="21085">
                        <c:v>-56.993009999999998</c:v>
                      </c:pt>
                      <c:pt idx="21086">
                        <c:v>-57.019729999999996</c:v>
                      </c:pt>
                      <c:pt idx="21087">
                        <c:v>-57.04889</c:v>
                      </c:pt>
                      <c:pt idx="21088">
                        <c:v>-57.075609999999998</c:v>
                      </c:pt>
                      <c:pt idx="21089">
                        <c:v>-57.104419999999998</c:v>
                      </c:pt>
                      <c:pt idx="21090">
                        <c:v>-57.132769999999994</c:v>
                      </c:pt>
                      <c:pt idx="21091">
                        <c:v>-57.163170000000001</c:v>
                      </c:pt>
                      <c:pt idx="21092">
                        <c:v>-57.189509999999999</c:v>
                      </c:pt>
                      <c:pt idx="21093">
                        <c:v>-57.21848</c:v>
                      </c:pt>
                      <c:pt idx="21094">
                        <c:v>-57.244929999999997</c:v>
                      </c:pt>
                      <c:pt idx="21095">
                        <c:v>-57.273800000000001</c:v>
                      </c:pt>
                      <c:pt idx="21096">
                        <c:v>-57.300940000000004</c:v>
                      </c:pt>
                      <c:pt idx="21097">
                        <c:v>-57.329259999999998</c:v>
                      </c:pt>
                      <c:pt idx="21098">
                        <c:v>-57.356520000000003</c:v>
                      </c:pt>
                      <c:pt idx="21099">
                        <c:v>-57.385109999999997</c:v>
                      </c:pt>
                      <c:pt idx="21100">
                        <c:v>-57.412300000000002</c:v>
                      </c:pt>
                      <c:pt idx="21101">
                        <c:v>-57.441199999999995</c:v>
                      </c:pt>
                      <c:pt idx="21102">
                        <c:v>-57.468310000000002</c:v>
                      </c:pt>
                      <c:pt idx="21103">
                        <c:v>-57.497219999999999</c:v>
                      </c:pt>
                      <c:pt idx="21104">
                        <c:v>-57.524369999999998</c:v>
                      </c:pt>
                      <c:pt idx="21105">
                        <c:v>-57.553049999999999</c:v>
                      </c:pt>
                      <c:pt idx="21106">
                        <c:v>-57.580080000000002</c:v>
                      </c:pt>
                      <c:pt idx="21107">
                        <c:v>-57.608629999999998</c:v>
                      </c:pt>
                      <c:pt idx="21108">
                        <c:v>-57.635599999999997</c:v>
                      </c:pt>
                      <c:pt idx="21109">
                        <c:v>-57.664189999999998</c:v>
                      </c:pt>
                      <c:pt idx="21110">
                        <c:v>-57.691100000000006</c:v>
                      </c:pt>
                      <c:pt idx="21111">
                        <c:v>-57.71951</c:v>
                      </c:pt>
                      <c:pt idx="21112">
                        <c:v>-57.746430000000004</c:v>
                      </c:pt>
                      <c:pt idx="21113">
                        <c:v>-57.774789999999996</c:v>
                      </c:pt>
                      <c:pt idx="21114">
                        <c:v>-57.801679999999998</c:v>
                      </c:pt>
                      <c:pt idx="21115">
                        <c:v>-57.829920000000001</c:v>
                      </c:pt>
                      <c:pt idx="21116">
                        <c:v>-57.856650000000002</c:v>
                      </c:pt>
                      <c:pt idx="21117">
                        <c:v>-57.884810000000002</c:v>
                      </c:pt>
                      <c:pt idx="21118">
                        <c:v>-57.911630000000002</c:v>
                      </c:pt>
                      <c:pt idx="21119">
                        <c:v>-57.905650000000001</c:v>
                      </c:pt>
                      <c:pt idx="21120">
                        <c:v>-57.927549999999997</c:v>
                      </c:pt>
                      <c:pt idx="21121">
                        <c:v>-57.958160000000007</c:v>
                      </c:pt>
                      <c:pt idx="21122">
                        <c:v>-57.986280000000001</c:v>
                      </c:pt>
                      <c:pt idx="21123">
                        <c:v>-58.015160000000002</c:v>
                      </c:pt>
                      <c:pt idx="21124">
                        <c:v>-58.041890000000002</c:v>
                      </c:pt>
                      <c:pt idx="21125">
                        <c:v>-58.069179999999996</c:v>
                      </c:pt>
                      <c:pt idx="21126">
                        <c:v>-58.0959</c:v>
                      </c:pt>
                      <c:pt idx="21127">
                        <c:v>-58.123769999999993</c:v>
                      </c:pt>
                      <c:pt idx="21128">
                        <c:v>-58.150279999999995</c:v>
                      </c:pt>
                      <c:pt idx="21129">
                        <c:v>-58.177269999999993</c:v>
                      </c:pt>
                      <c:pt idx="21130">
                        <c:v>-58.203519999999997</c:v>
                      </c:pt>
                      <c:pt idx="21131">
                        <c:v>-58.230959999999996</c:v>
                      </c:pt>
                      <c:pt idx="21132">
                        <c:v>-58.257279999999994</c:v>
                      </c:pt>
                      <c:pt idx="21133">
                        <c:v>-58.284039999999997</c:v>
                      </c:pt>
                      <c:pt idx="21134">
                        <c:v>-58.310810000000004</c:v>
                      </c:pt>
                      <c:pt idx="21135">
                        <c:v>-58.337849999999996</c:v>
                      </c:pt>
                      <c:pt idx="21136">
                        <c:v>-58.365049999999997</c:v>
                      </c:pt>
                      <c:pt idx="21137">
                        <c:v>-58.392380000000003</c:v>
                      </c:pt>
                      <c:pt idx="21138">
                        <c:v>-58.419379999999997</c:v>
                      </c:pt>
                      <c:pt idx="21139">
                        <c:v>-58.445840000000004</c:v>
                      </c:pt>
                      <c:pt idx="21140">
                        <c:v>-58.472749999999998</c:v>
                      </c:pt>
                      <c:pt idx="21141">
                        <c:v>-58.485709999999997</c:v>
                      </c:pt>
                      <c:pt idx="21142">
                        <c:v>-58.502270000000003</c:v>
                      </c:pt>
                      <c:pt idx="21143">
                        <c:v>-58.517890000000001</c:v>
                      </c:pt>
                      <c:pt idx="21144">
                        <c:v>-58.537910000000004</c:v>
                      </c:pt>
                      <c:pt idx="21145">
                        <c:v>-58.560739999999996</c:v>
                      </c:pt>
                      <c:pt idx="21146">
                        <c:v>-58.585560000000001</c:v>
                      </c:pt>
                      <c:pt idx="21147">
                        <c:v>-58.610879999999995</c:v>
                      </c:pt>
                      <c:pt idx="21148">
                        <c:v>-58.633279999999999</c:v>
                      </c:pt>
                      <c:pt idx="21149">
                        <c:v>-58.656860000000002</c:v>
                      </c:pt>
                      <c:pt idx="21150">
                        <c:v>-58.681440000000002</c:v>
                      </c:pt>
                      <c:pt idx="21151">
                        <c:v>-58.70646</c:v>
                      </c:pt>
                      <c:pt idx="21152">
                        <c:v>-58.732030000000002</c:v>
                      </c:pt>
                      <c:pt idx="21153">
                        <c:v>-58.75779</c:v>
                      </c:pt>
                      <c:pt idx="21154">
                        <c:v>-58.783700000000003</c:v>
                      </c:pt>
                      <c:pt idx="21155">
                        <c:v>-58.809800000000003</c:v>
                      </c:pt>
                      <c:pt idx="21156">
                        <c:v>-58.836209999999994</c:v>
                      </c:pt>
                      <c:pt idx="21157">
                        <c:v>-58.862470000000002</c:v>
                      </c:pt>
                      <c:pt idx="21158">
                        <c:v>-58.889150000000001</c:v>
                      </c:pt>
                      <c:pt idx="21159">
                        <c:v>-58.907379999999996</c:v>
                      </c:pt>
                      <c:pt idx="21160">
                        <c:v>-58.923649999999995</c:v>
                      </c:pt>
                      <c:pt idx="21161">
                        <c:v>-58.946089999999998</c:v>
                      </c:pt>
                      <c:pt idx="21162">
                        <c:v>-58.963189999999997</c:v>
                      </c:pt>
                      <c:pt idx="21163">
                        <c:v>-58.986260000000001</c:v>
                      </c:pt>
                      <c:pt idx="21164">
                        <c:v>-59.011769999999999</c:v>
                      </c:pt>
                      <c:pt idx="21165">
                        <c:v>-59.038089999999997</c:v>
                      </c:pt>
                      <c:pt idx="21166">
                        <c:v>-59.064589999999995</c:v>
                      </c:pt>
                      <c:pt idx="21167">
                        <c:v>-59.091279999999998</c:v>
                      </c:pt>
                      <c:pt idx="21168">
                        <c:v>-59.117420000000003</c:v>
                      </c:pt>
                      <c:pt idx="21169">
                        <c:v>-59.143540000000002</c:v>
                      </c:pt>
                      <c:pt idx="21170">
                        <c:v>-59.169809999999998</c:v>
                      </c:pt>
                      <c:pt idx="21171">
                        <c:v>-59.196160000000006</c:v>
                      </c:pt>
                      <c:pt idx="21172">
                        <c:v>-59.222539999999995</c:v>
                      </c:pt>
                      <c:pt idx="21173">
                        <c:v>-59.248580000000004</c:v>
                      </c:pt>
                      <c:pt idx="21174">
                        <c:v>-59.274940000000001</c:v>
                      </c:pt>
                      <c:pt idx="21175">
                        <c:v>-59.301310000000001</c:v>
                      </c:pt>
                      <c:pt idx="21176">
                        <c:v>-59.327750000000002</c:v>
                      </c:pt>
                      <c:pt idx="21177">
                        <c:v>-59.354039999999998</c:v>
                      </c:pt>
                      <c:pt idx="21178">
                        <c:v>-59.380030000000005</c:v>
                      </c:pt>
                      <c:pt idx="21179">
                        <c:v>-59.406379999999999</c:v>
                      </c:pt>
                      <c:pt idx="21180">
                        <c:v>-59.432830000000003</c:v>
                      </c:pt>
                      <c:pt idx="21181">
                        <c:v>-59.459319999999998</c:v>
                      </c:pt>
                      <c:pt idx="21182">
                        <c:v>-59.485720000000001</c:v>
                      </c:pt>
                      <c:pt idx="21183">
                        <c:v>-59.512039999999999</c:v>
                      </c:pt>
                      <c:pt idx="21184">
                        <c:v>-59.538240000000002</c:v>
                      </c:pt>
                      <c:pt idx="21185">
                        <c:v>-59.564579999999992</c:v>
                      </c:pt>
                      <c:pt idx="21186">
                        <c:v>-59.59102</c:v>
                      </c:pt>
                      <c:pt idx="21187">
                        <c:v>-59.617380000000004</c:v>
                      </c:pt>
                      <c:pt idx="21188">
                        <c:v>-59.643689999999992</c:v>
                      </c:pt>
                      <c:pt idx="21189">
                        <c:v>-59.670050000000003</c:v>
                      </c:pt>
                      <c:pt idx="21190">
                        <c:v>-59.696339999999999</c:v>
                      </c:pt>
                      <c:pt idx="21191">
                        <c:v>-59.722660000000005</c:v>
                      </c:pt>
                      <c:pt idx="21192">
                        <c:v>-59.748939999999997</c:v>
                      </c:pt>
                      <c:pt idx="21193">
                        <c:v>-59.775120000000001</c:v>
                      </c:pt>
                      <c:pt idx="21194">
                        <c:v>-59.769420000000004</c:v>
                      </c:pt>
                      <c:pt idx="21195">
                        <c:v>-59.797690000000003</c:v>
                      </c:pt>
                      <c:pt idx="21196">
                        <c:v>-59.824489999999997</c:v>
                      </c:pt>
                      <c:pt idx="21197">
                        <c:v>-59.849129999999995</c:v>
                      </c:pt>
                      <c:pt idx="21198">
                        <c:v>-59.873019999999997</c:v>
                      </c:pt>
                      <c:pt idx="21199">
                        <c:v>-59.897919999999999</c:v>
                      </c:pt>
                      <c:pt idx="21200">
                        <c:v>-59.923140000000004</c:v>
                      </c:pt>
                      <c:pt idx="21201">
                        <c:v>-59.948430000000002</c:v>
                      </c:pt>
                      <c:pt idx="21202">
                        <c:v>-59.974080000000001</c:v>
                      </c:pt>
                      <c:pt idx="21203">
                        <c:v>-59.999830000000003</c:v>
                      </c:pt>
                      <c:pt idx="21204">
                        <c:v>-60.025639999999996</c:v>
                      </c:pt>
                      <c:pt idx="21205">
                        <c:v>-60.050960000000003</c:v>
                      </c:pt>
                      <c:pt idx="21206">
                        <c:v>-60.077220000000004</c:v>
                      </c:pt>
                      <c:pt idx="21207">
                        <c:v>-60.103009999999998</c:v>
                      </c:pt>
                      <c:pt idx="21208">
                        <c:v>-60.128799999999998</c:v>
                      </c:pt>
                      <c:pt idx="21209">
                        <c:v>-60.15466</c:v>
                      </c:pt>
                      <c:pt idx="21210">
                        <c:v>-60.180199999999999</c:v>
                      </c:pt>
                      <c:pt idx="21211">
                        <c:v>-60.20581</c:v>
                      </c:pt>
                      <c:pt idx="21212">
                        <c:v>-60.231440000000006</c:v>
                      </c:pt>
                      <c:pt idx="21213">
                        <c:v>-60.256999999999998</c:v>
                      </c:pt>
                      <c:pt idx="21214">
                        <c:v>-60.282600000000002</c:v>
                      </c:pt>
                      <c:pt idx="21215">
                        <c:v>-60.308219999999999</c:v>
                      </c:pt>
                      <c:pt idx="21216">
                        <c:v>-60.333829999999999</c:v>
                      </c:pt>
                      <c:pt idx="21217">
                        <c:v>-60.359429999999996</c:v>
                      </c:pt>
                      <c:pt idx="21218">
                        <c:v>-60.384609999999995</c:v>
                      </c:pt>
                      <c:pt idx="21219">
                        <c:v>-60.409949999999995</c:v>
                      </c:pt>
                      <c:pt idx="21220">
                        <c:v>-60.435319999999997</c:v>
                      </c:pt>
                      <c:pt idx="21221">
                        <c:v>-60.460610000000003</c:v>
                      </c:pt>
                      <c:pt idx="21222">
                        <c:v>-60.485990000000001</c:v>
                      </c:pt>
                      <c:pt idx="21223">
                        <c:v>-60.51146</c:v>
                      </c:pt>
                      <c:pt idx="21224">
                        <c:v>-60.53698</c:v>
                      </c:pt>
                      <c:pt idx="21225">
                        <c:v>-60.562509999999996</c:v>
                      </c:pt>
                      <c:pt idx="21226">
                        <c:v>-60.587989999999998</c:v>
                      </c:pt>
                      <c:pt idx="21227">
                        <c:v>-60.612679999999997</c:v>
                      </c:pt>
                      <c:pt idx="21228">
                        <c:v>-60.638149999999996</c:v>
                      </c:pt>
                      <c:pt idx="21229">
                        <c:v>-60.663169999999994</c:v>
                      </c:pt>
                      <c:pt idx="21230">
                        <c:v>-60.688079999999999</c:v>
                      </c:pt>
                      <c:pt idx="21231">
                        <c:v>-60.713080000000005</c:v>
                      </c:pt>
                      <c:pt idx="21232">
                        <c:v>-60.738300000000002</c:v>
                      </c:pt>
                      <c:pt idx="21233">
                        <c:v>-60.763509999999997</c:v>
                      </c:pt>
                      <c:pt idx="21234">
                        <c:v>-60.788690000000003</c:v>
                      </c:pt>
                      <c:pt idx="21235">
                        <c:v>-60.813929999999999</c:v>
                      </c:pt>
                      <c:pt idx="21236">
                        <c:v>-60.839080000000003</c:v>
                      </c:pt>
                      <c:pt idx="21237">
                        <c:v>-60.864170000000001</c:v>
                      </c:pt>
                      <c:pt idx="21238">
                        <c:v>-60.889300000000006</c:v>
                      </c:pt>
                      <c:pt idx="21239">
                        <c:v>-60.914349999999999</c:v>
                      </c:pt>
                      <c:pt idx="21240">
                        <c:v>-60.937720000000006</c:v>
                      </c:pt>
                      <c:pt idx="21241">
                        <c:v>-60.961980000000004</c:v>
                      </c:pt>
                      <c:pt idx="21242">
                        <c:v>-60.986450000000005</c:v>
                      </c:pt>
                      <c:pt idx="21243">
                        <c:v>-61.010720000000006</c:v>
                      </c:pt>
                      <c:pt idx="21244">
                        <c:v>-61.034170000000003</c:v>
                      </c:pt>
                      <c:pt idx="21245">
                        <c:v>-61.0578</c:v>
                      </c:pt>
                      <c:pt idx="21246">
                        <c:v>-61.081589999999998</c:v>
                      </c:pt>
                      <c:pt idx="21247">
                        <c:v>-61.105330000000002</c:v>
                      </c:pt>
                      <c:pt idx="21248">
                        <c:v>-61.129199999999997</c:v>
                      </c:pt>
                      <c:pt idx="21249">
                        <c:v>-61.15305</c:v>
                      </c:pt>
                      <c:pt idx="21250">
                        <c:v>-61.177199999999999</c:v>
                      </c:pt>
                      <c:pt idx="21251">
                        <c:v>-61.200620000000001</c:v>
                      </c:pt>
                      <c:pt idx="21252">
                        <c:v>-61.224460000000001</c:v>
                      </c:pt>
                      <c:pt idx="21253">
                        <c:v>-61.248310000000004</c:v>
                      </c:pt>
                      <c:pt idx="21254">
                        <c:v>-61.272390000000001</c:v>
                      </c:pt>
                      <c:pt idx="21255">
                        <c:v>-61.296460000000003</c:v>
                      </c:pt>
                      <c:pt idx="21256">
                        <c:v>-61.320620000000005</c:v>
                      </c:pt>
                      <c:pt idx="21257">
                        <c:v>-61.344610000000003</c:v>
                      </c:pt>
                      <c:pt idx="21258">
                        <c:v>-61.368229999999997</c:v>
                      </c:pt>
                      <c:pt idx="21259">
                        <c:v>-61.392269999999996</c:v>
                      </c:pt>
                      <c:pt idx="21260">
                        <c:v>-61.416120000000006</c:v>
                      </c:pt>
                      <c:pt idx="21261">
                        <c:v>-61.440349999999995</c:v>
                      </c:pt>
                      <c:pt idx="21262">
                        <c:v>-61.464379999999998</c:v>
                      </c:pt>
                      <c:pt idx="21263">
                        <c:v>-61.488659999999996</c:v>
                      </c:pt>
                      <c:pt idx="21264">
                        <c:v>-61.513059999999996</c:v>
                      </c:pt>
                      <c:pt idx="21265">
                        <c:v>-61.53689</c:v>
                      </c:pt>
                      <c:pt idx="21266">
                        <c:v>-61.561820000000004</c:v>
                      </c:pt>
                      <c:pt idx="21267">
                        <c:v>-61.5871</c:v>
                      </c:pt>
                      <c:pt idx="21268">
                        <c:v>-61.611710000000002</c:v>
                      </c:pt>
                      <c:pt idx="21269">
                        <c:v>-61.636300000000006</c:v>
                      </c:pt>
                      <c:pt idx="21270">
                        <c:v>-61.661149999999992</c:v>
                      </c:pt>
                      <c:pt idx="21271">
                        <c:v>-61.685670000000002</c:v>
                      </c:pt>
                      <c:pt idx="21272">
                        <c:v>-61.710160000000002</c:v>
                      </c:pt>
                      <c:pt idx="21273">
                        <c:v>-61.734499999999997</c:v>
                      </c:pt>
                      <c:pt idx="21274">
                        <c:v>-61.75864</c:v>
                      </c:pt>
                      <c:pt idx="21275">
                        <c:v>-61.783080000000005</c:v>
                      </c:pt>
                      <c:pt idx="21276">
                        <c:v>-61.807259999999999</c:v>
                      </c:pt>
                      <c:pt idx="21277">
                        <c:v>-61.83032</c:v>
                      </c:pt>
                      <c:pt idx="21278">
                        <c:v>-61.854410000000001</c:v>
                      </c:pt>
                      <c:pt idx="21279">
                        <c:v>-61.878070000000001</c:v>
                      </c:pt>
                      <c:pt idx="21280">
                        <c:v>-61.902410000000003</c:v>
                      </c:pt>
                      <c:pt idx="21281">
                        <c:v>-61.926920000000003</c:v>
                      </c:pt>
                      <c:pt idx="21282">
                        <c:v>-61.951369999999997</c:v>
                      </c:pt>
                      <c:pt idx="21283">
                        <c:v>-61.946570000000001</c:v>
                      </c:pt>
                      <c:pt idx="21284">
                        <c:v>-61.955549999999995</c:v>
                      </c:pt>
                      <c:pt idx="21285">
                        <c:v>-61.973109999999998</c:v>
                      </c:pt>
                      <c:pt idx="21286">
                        <c:v>-61.993369999999999</c:v>
                      </c:pt>
                      <c:pt idx="21287">
                        <c:v>-62.015619999999998</c:v>
                      </c:pt>
                      <c:pt idx="21288">
                        <c:v>-62.037979999999997</c:v>
                      </c:pt>
                      <c:pt idx="21289">
                        <c:v>-62.059350000000002</c:v>
                      </c:pt>
                      <c:pt idx="21290">
                        <c:v>-62.081580000000002</c:v>
                      </c:pt>
                      <c:pt idx="21291">
                        <c:v>-62.103819999999999</c:v>
                      </c:pt>
                      <c:pt idx="21292">
                        <c:v>-62.125690000000006</c:v>
                      </c:pt>
                      <c:pt idx="21293">
                        <c:v>-62.147059999999996</c:v>
                      </c:pt>
                      <c:pt idx="21294">
                        <c:v>-62.168150000000004</c:v>
                      </c:pt>
                      <c:pt idx="21295">
                        <c:v>-62.190110000000004</c:v>
                      </c:pt>
                      <c:pt idx="21296">
                        <c:v>-62.211069999999999</c:v>
                      </c:pt>
                      <c:pt idx="21297">
                        <c:v>-62.233869999999996</c:v>
                      </c:pt>
                      <c:pt idx="21298">
                        <c:v>-62.255929999999999</c:v>
                      </c:pt>
                      <c:pt idx="21299">
                        <c:v>-62.278030000000001</c:v>
                      </c:pt>
                      <c:pt idx="21300">
                        <c:v>-62.300159999999998</c:v>
                      </c:pt>
                      <c:pt idx="21301">
                        <c:v>-62.322800000000001</c:v>
                      </c:pt>
                      <c:pt idx="21302">
                        <c:v>-62.344450000000002</c:v>
                      </c:pt>
                      <c:pt idx="21303">
                        <c:v>-62.367339999999999</c:v>
                      </c:pt>
                      <c:pt idx="21304">
                        <c:v>-62.389489999999995</c:v>
                      </c:pt>
                      <c:pt idx="21305">
                        <c:v>-62.412489999999998</c:v>
                      </c:pt>
                      <c:pt idx="21306">
                        <c:v>-62.434849999999997</c:v>
                      </c:pt>
                      <c:pt idx="21307">
                        <c:v>-62.458129999999997</c:v>
                      </c:pt>
                      <c:pt idx="21308">
                        <c:v>-62.480429999999998</c:v>
                      </c:pt>
                      <c:pt idx="21309">
                        <c:v>-62.503190000000004</c:v>
                      </c:pt>
                      <c:pt idx="21310">
                        <c:v>-62.526119999999999</c:v>
                      </c:pt>
                      <c:pt idx="21311">
                        <c:v>-62.547750000000008</c:v>
                      </c:pt>
                      <c:pt idx="21312">
                        <c:v>-62.568469999999998</c:v>
                      </c:pt>
                      <c:pt idx="21313">
                        <c:v>-62.592800000000004</c:v>
                      </c:pt>
                      <c:pt idx="21314">
                        <c:v>-62.616370000000003</c:v>
                      </c:pt>
                      <c:pt idx="21315">
                        <c:v>-62.63897</c:v>
                      </c:pt>
                      <c:pt idx="21316">
                        <c:v>-62.660989999999998</c:v>
                      </c:pt>
                      <c:pt idx="21317">
                        <c:v>-62.683790000000002</c:v>
                      </c:pt>
                      <c:pt idx="21318">
                        <c:v>-62.705919999999999</c:v>
                      </c:pt>
                      <c:pt idx="21319">
                        <c:v>-62.728219999999993</c:v>
                      </c:pt>
                      <c:pt idx="21320">
                        <c:v>-62.750169999999997</c:v>
                      </c:pt>
                      <c:pt idx="21321">
                        <c:v>-62.77261</c:v>
                      </c:pt>
                      <c:pt idx="21322">
                        <c:v>-62.794400000000003</c:v>
                      </c:pt>
                      <c:pt idx="21323">
                        <c:v>-62.817040000000006</c:v>
                      </c:pt>
                      <c:pt idx="21324">
                        <c:v>-62.839190000000002</c:v>
                      </c:pt>
                      <c:pt idx="21325">
                        <c:v>-62.861399999999996</c:v>
                      </c:pt>
                      <c:pt idx="21326">
                        <c:v>-62.883579999999995</c:v>
                      </c:pt>
                      <c:pt idx="21327">
                        <c:v>-62.906129999999997</c:v>
                      </c:pt>
                      <c:pt idx="21328">
                        <c:v>-62.927809999999994</c:v>
                      </c:pt>
                      <c:pt idx="21329">
                        <c:v>-62.950229999999998</c:v>
                      </c:pt>
                      <c:pt idx="21330">
                        <c:v>-62.971690000000002</c:v>
                      </c:pt>
                      <c:pt idx="21331">
                        <c:v>-62.99418</c:v>
                      </c:pt>
                      <c:pt idx="21332">
                        <c:v>-63.015869999999993</c:v>
                      </c:pt>
                      <c:pt idx="21333">
                        <c:v>-63.038160000000005</c:v>
                      </c:pt>
                      <c:pt idx="21334">
                        <c:v>-63.059799999999996</c:v>
                      </c:pt>
                      <c:pt idx="21335">
                        <c:v>-63.082160000000002</c:v>
                      </c:pt>
                      <c:pt idx="21336">
                        <c:v>-63.103459999999998</c:v>
                      </c:pt>
                      <c:pt idx="21337">
                        <c:v>-63.125929999999997</c:v>
                      </c:pt>
                      <c:pt idx="21338">
                        <c:v>-63.147120000000001</c:v>
                      </c:pt>
                      <c:pt idx="21339">
                        <c:v>-62.902069999999995</c:v>
                      </c:pt>
                      <c:pt idx="21340">
                        <c:v>-62.772849999999998</c:v>
                      </c:pt>
                      <c:pt idx="21341">
                        <c:v>-62.676540000000003</c:v>
                      </c:pt>
                      <c:pt idx="21342">
                        <c:v>-62.595970000000001</c:v>
                      </c:pt>
                      <c:pt idx="21343">
                        <c:v>-62.523949999999999</c:v>
                      </c:pt>
                      <c:pt idx="21344">
                        <c:v>-62.458210000000001</c:v>
                      </c:pt>
                      <c:pt idx="21345">
                        <c:v>-62.396140000000003</c:v>
                      </c:pt>
                      <c:pt idx="21346">
                        <c:v>-62.335580000000007</c:v>
                      </c:pt>
                      <c:pt idx="21347">
                        <c:v>-62.277909999999999</c:v>
                      </c:pt>
                      <c:pt idx="21348">
                        <c:v>-62.215969999999999</c:v>
                      </c:pt>
                      <c:pt idx="21349">
                        <c:v>-62.155389999999997</c:v>
                      </c:pt>
                      <c:pt idx="21350">
                        <c:v>-62.098950000000002</c:v>
                      </c:pt>
                      <c:pt idx="21351">
                        <c:v>-62.0456</c:v>
                      </c:pt>
                      <c:pt idx="21352">
                        <c:v>-61.993980000000008</c:v>
                      </c:pt>
                      <c:pt idx="21353">
                        <c:v>-61.944800000000001</c:v>
                      </c:pt>
                      <c:pt idx="21354">
                        <c:v>-61.895949999999999</c:v>
                      </c:pt>
                      <c:pt idx="21355">
                        <c:v>-61.848340000000007</c:v>
                      </c:pt>
                      <c:pt idx="21356">
                        <c:v>-61.801640000000006</c:v>
                      </c:pt>
                      <c:pt idx="21357">
                        <c:v>-61.75553</c:v>
                      </c:pt>
                      <c:pt idx="21358">
                        <c:v>-61.709919999999997</c:v>
                      </c:pt>
                      <c:pt idx="21359">
                        <c:v>-61.664729999999999</c:v>
                      </c:pt>
                      <c:pt idx="21360">
                        <c:v>-61.620160000000006</c:v>
                      </c:pt>
                      <c:pt idx="21361">
                        <c:v>-61.576579999999993</c:v>
                      </c:pt>
                      <c:pt idx="21362">
                        <c:v>-61.533369999999998</c:v>
                      </c:pt>
                      <c:pt idx="21363">
                        <c:v>-61.490459999999999</c:v>
                      </c:pt>
                      <c:pt idx="21364">
                        <c:v>-61.447830000000003</c:v>
                      </c:pt>
                      <c:pt idx="21365">
                        <c:v>-61.405390000000004</c:v>
                      </c:pt>
                      <c:pt idx="21366">
                        <c:v>-61.363060000000004</c:v>
                      </c:pt>
                      <c:pt idx="21367">
                        <c:v>-61.320779999999999</c:v>
                      </c:pt>
                      <c:pt idx="21368">
                        <c:v>-61.279310000000002</c:v>
                      </c:pt>
                      <c:pt idx="21369">
                        <c:v>-61.237640000000006</c:v>
                      </c:pt>
                      <c:pt idx="21370">
                        <c:v>-61.196580000000004</c:v>
                      </c:pt>
                      <c:pt idx="21371">
                        <c:v>-61.155450000000002</c:v>
                      </c:pt>
                      <c:pt idx="21372">
                        <c:v>-61.114360000000005</c:v>
                      </c:pt>
                      <c:pt idx="21373">
                        <c:v>-61.073630000000001</c:v>
                      </c:pt>
                      <c:pt idx="21374">
                        <c:v>-61.032979999999995</c:v>
                      </c:pt>
                      <c:pt idx="21375">
                        <c:v>-60.99306</c:v>
                      </c:pt>
                      <c:pt idx="21376">
                        <c:v>-60.952759999999998</c:v>
                      </c:pt>
                      <c:pt idx="21377">
                        <c:v>-60.91207</c:v>
                      </c:pt>
                      <c:pt idx="21378">
                        <c:v>-60.871950000000005</c:v>
                      </c:pt>
                      <c:pt idx="21379">
                        <c:v>-60.83222</c:v>
                      </c:pt>
                      <c:pt idx="21380">
                        <c:v>-60.792380000000001</c:v>
                      </c:pt>
                      <c:pt idx="21381">
                        <c:v>-60.752090000000003</c:v>
                      </c:pt>
                      <c:pt idx="21382">
                        <c:v>-60.71181</c:v>
                      </c:pt>
                      <c:pt idx="21383">
                        <c:v>-60.671959999999999</c:v>
                      </c:pt>
                      <c:pt idx="21384">
                        <c:v>-60.631920000000001</c:v>
                      </c:pt>
                      <c:pt idx="21385">
                        <c:v>-60.591989999999996</c:v>
                      </c:pt>
                      <c:pt idx="21386">
                        <c:v>-60.552029999999995</c:v>
                      </c:pt>
                      <c:pt idx="21387">
                        <c:v>-60.512300000000003</c:v>
                      </c:pt>
                      <c:pt idx="21388">
                        <c:v>-60.472560000000001</c:v>
                      </c:pt>
                      <c:pt idx="21389">
                        <c:v>-60.432860000000005</c:v>
                      </c:pt>
                      <c:pt idx="21390">
                        <c:v>-60.393320000000003</c:v>
                      </c:pt>
                      <c:pt idx="21391">
                        <c:v>-60.353999999999999</c:v>
                      </c:pt>
                      <c:pt idx="21392">
                        <c:v>-60.314979999999998</c:v>
                      </c:pt>
                      <c:pt idx="21393">
                        <c:v>-60.276530000000001</c:v>
                      </c:pt>
                      <c:pt idx="21394">
                        <c:v>-60.240020000000001</c:v>
                      </c:pt>
                      <c:pt idx="21395">
                        <c:v>-60.202719999999999</c:v>
                      </c:pt>
                      <c:pt idx="21396">
                        <c:v>-60.165579999999999</c:v>
                      </c:pt>
                      <c:pt idx="21397">
                        <c:v>-60.128270000000001</c:v>
                      </c:pt>
                      <c:pt idx="21398">
                        <c:v>-60.091140000000003</c:v>
                      </c:pt>
                      <c:pt idx="21399">
                        <c:v>-60.054130000000001</c:v>
                      </c:pt>
                      <c:pt idx="21400">
                        <c:v>-60.017189999999999</c:v>
                      </c:pt>
                      <c:pt idx="21401">
                        <c:v>-59.980339999999998</c:v>
                      </c:pt>
                      <c:pt idx="21402">
                        <c:v>-59.943559999999998</c:v>
                      </c:pt>
                      <c:pt idx="21403">
                        <c:v>-59.906840000000003</c:v>
                      </c:pt>
                      <c:pt idx="21404">
                        <c:v>-59.870179999999998</c:v>
                      </c:pt>
                      <c:pt idx="21405">
                        <c:v>-59.833569999999995</c:v>
                      </c:pt>
                      <c:pt idx="21406">
                        <c:v>-59.796899999999994</c:v>
                      </c:pt>
                      <c:pt idx="21407">
                        <c:v>-59.760429999999999</c:v>
                      </c:pt>
                      <c:pt idx="21408">
                        <c:v>-59.723979999999997</c:v>
                      </c:pt>
                      <c:pt idx="21409">
                        <c:v>-59.687570000000001</c:v>
                      </c:pt>
                      <c:pt idx="21410">
                        <c:v>-59.65119</c:v>
                      </c:pt>
                      <c:pt idx="21411">
                        <c:v>-59.61486</c:v>
                      </c:pt>
                      <c:pt idx="21412">
                        <c:v>-59.578479999999999</c:v>
                      </c:pt>
                      <c:pt idx="21413">
                        <c:v>-59.542289999999994</c:v>
                      </c:pt>
                      <c:pt idx="21414">
                        <c:v>-59.506119999999996</c:v>
                      </c:pt>
                      <c:pt idx="21415">
                        <c:v>-59.46969</c:v>
                      </c:pt>
                      <c:pt idx="21416">
                        <c:v>-59.432559999999995</c:v>
                      </c:pt>
                      <c:pt idx="21417">
                        <c:v>-59.395740000000004</c:v>
                      </c:pt>
                      <c:pt idx="21418">
                        <c:v>-59.359169999999999</c:v>
                      </c:pt>
                      <c:pt idx="21419">
                        <c:v>-59.322650000000003</c:v>
                      </c:pt>
                      <c:pt idx="21420">
                        <c:v>-59.286230000000003</c:v>
                      </c:pt>
                      <c:pt idx="21421">
                        <c:v>-59.250019999999999</c:v>
                      </c:pt>
                      <c:pt idx="21422">
                        <c:v>-59.214130000000004</c:v>
                      </c:pt>
                      <c:pt idx="21423">
                        <c:v>-59.178089999999997</c:v>
                      </c:pt>
                      <c:pt idx="21424">
                        <c:v>-59.142250000000004</c:v>
                      </c:pt>
                      <c:pt idx="21425">
                        <c:v>-59.106129999999993</c:v>
                      </c:pt>
                      <c:pt idx="21426">
                        <c:v>-59.069900000000004</c:v>
                      </c:pt>
                      <c:pt idx="21427">
                        <c:v>-59.034279999999995</c:v>
                      </c:pt>
                      <c:pt idx="21428">
                        <c:v>-58.998509999999996</c:v>
                      </c:pt>
                      <c:pt idx="21429">
                        <c:v>-58.962409999999998</c:v>
                      </c:pt>
                      <c:pt idx="21430">
                        <c:v>-58.926230000000004</c:v>
                      </c:pt>
                      <c:pt idx="21431">
                        <c:v>-58.89038</c:v>
                      </c:pt>
                      <c:pt idx="21432">
                        <c:v>-58.854430000000008</c:v>
                      </c:pt>
                      <c:pt idx="21433">
                        <c:v>-58.818570000000001</c:v>
                      </c:pt>
                      <c:pt idx="21434">
                        <c:v>-58.782420000000002</c:v>
                      </c:pt>
                      <c:pt idx="21435">
                        <c:v>-58.746669999999995</c:v>
                      </c:pt>
                      <c:pt idx="21436">
                        <c:v>-58.710839999999997</c:v>
                      </c:pt>
                      <c:pt idx="21437">
                        <c:v>-58.675110000000004</c:v>
                      </c:pt>
                      <c:pt idx="21438">
                        <c:v>-58.639159999999997</c:v>
                      </c:pt>
                      <c:pt idx="21439">
                        <c:v>-58.603620000000006</c:v>
                      </c:pt>
                      <c:pt idx="21440">
                        <c:v>-58.567799999999998</c:v>
                      </c:pt>
                      <c:pt idx="21441">
                        <c:v>-58.53199</c:v>
                      </c:pt>
                      <c:pt idx="21442">
                        <c:v>-58.49606</c:v>
                      </c:pt>
                      <c:pt idx="21443">
                        <c:v>-58.459980000000002</c:v>
                      </c:pt>
                      <c:pt idx="21444">
                        <c:v>-58.424370000000003</c:v>
                      </c:pt>
                      <c:pt idx="21445">
                        <c:v>-58.38861</c:v>
                      </c:pt>
                      <c:pt idx="21446">
                        <c:v>-58.35257</c:v>
                      </c:pt>
                      <c:pt idx="21447">
                        <c:v>-58.316450000000003</c:v>
                      </c:pt>
                      <c:pt idx="21448">
                        <c:v>-58.280439999999999</c:v>
                      </c:pt>
                      <c:pt idx="21449">
                        <c:v>-58.244150000000005</c:v>
                      </c:pt>
                      <c:pt idx="21450">
                        <c:v>-58.205080000000002</c:v>
                      </c:pt>
                      <c:pt idx="21451">
                        <c:v>-58.169989999999999</c:v>
                      </c:pt>
                      <c:pt idx="21452">
                        <c:v>-58.133869999999995</c:v>
                      </c:pt>
                      <c:pt idx="21453">
                        <c:v>-58.099589999999999</c:v>
                      </c:pt>
                      <c:pt idx="21454">
                        <c:v>-58.064720000000001</c:v>
                      </c:pt>
                      <c:pt idx="21455">
                        <c:v>-58.028079999999996</c:v>
                      </c:pt>
                      <c:pt idx="21456">
                        <c:v>-57.991700000000002</c:v>
                      </c:pt>
                      <c:pt idx="21457">
                        <c:v>-57.954480000000004</c:v>
                      </c:pt>
                      <c:pt idx="21458">
                        <c:v>-57.917589999999997</c:v>
                      </c:pt>
                      <c:pt idx="21459">
                        <c:v>-57.880760000000002</c:v>
                      </c:pt>
                      <c:pt idx="21460">
                        <c:v>-57.84413</c:v>
                      </c:pt>
                      <c:pt idx="21461">
                        <c:v>-57.807409999999997</c:v>
                      </c:pt>
                      <c:pt idx="21462">
                        <c:v>-57.771320000000003</c:v>
                      </c:pt>
                      <c:pt idx="21463">
                        <c:v>-57.735880000000002</c:v>
                      </c:pt>
                      <c:pt idx="21464">
                        <c:v>-57.699889999999996</c:v>
                      </c:pt>
                      <c:pt idx="21465">
                        <c:v>-57.663240000000002</c:v>
                      </c:pt>
                      <c:pt idx="21466">
                        <c:v>-57.626220000000004</c:v>
                      </c:pt>
                      <c:pt idx="21467">
                        <c:v>-57.58972</c:v>
                      </c:pt>
                      <c:pt idx="21468">
                        <c:v>-57.55292</c:v>
                      </c:pt>
                      <c:pt idx="21469">
                        <c:v>-57.5152</c:v>
                      </c:pt>
                      <c:pt idx="21470">
                        <c:v>-57.477060000000002</c:v>
                      </c:pt>
                      <c:pt idx="21471">
                        <c:v>-57.43927</c:v>
                      </c:pt>
                      <c:pt idx="21472">
                        <c:v>-57.402450000000002</c:v>
                      </c:pt>
                      <c:pt idx="21473">
                        <c:v>-57.365180000000002</c:v>
                      </c:pt>
                      <c:pt idx="21474">
                        <c:v>-57.327030000000001</c:v>
                      </c:pt>
                      <c:pt idx="21475">
                        <c:v>-57.289110000000001</c:v>
                      </c:pt>
                      <c:pt idx="21476">
                        <c:v>-57.251809999999999</c:v>
                      </c:pt>
                      <c:pt idx="21477">
                        <c:v>-57.214159999999993</c:v>
                      </c:pt>
                      <c:pt idx="21478">
                        <c:v>-57.176460000000006</c:v>
                      </c:pt>
                      <c:pt idx="21479">
                        <c:v>-57.139379999999996</c:v>
                      </c:pt>
                      <c:pt idx="21480">
                        <c:v>-57.102930000000001</c:v>
                      </c:pt>
                      <c:pt idx="21481">
                        <c:v>-57.066459999999999</c:v>
                      </c:pt>
                      <c:pt idx="21482">
                        <c:v>-57.029910000000001</c:v>
                      </c:pt>
                      <c:pt idx="21483">
                        <c:v>-56.993039999999993</c:v>
                      </c:pt>
                      <c:pt idx="21484">
                        <c:v>-56.956369999999993</c:v>
                      </c:pt>
                      <c:pt idx="21485">
                        <c:v>-56.91948</c:v>
                      </c:pt>
                      <c:pt idx="21486">
                        <c:v>-56.882840000000002</c:v>
                      </c:pt>
                      <c:pt idx="21487">
                        <c:v>-56.846189999999993</c:v>
                      </c:pt>
                      <c:pt idx="21488">
                        <c:v>-56.809560000000005</c:v>
                      </c:pt>
                      <c:pt idx="21489">
                        <c:v>-56.77261</c:v>
                      </c:pt>
                      <c:pt idx="21490">
                        <c:v>-56.735460000000003</c:v>
                      </c:pt>
                      <c:pt idx="21491">
                        <c:v>-56.698149999999998</c:v>
                      </c:pt>
                      <c:pt idx="21492">
                        <c:v>-56.661259999999999</c:v>
                      </c:pt>
                      <c:pt idx="21493">
                        <c:v>-56.624489999999994</c:v>
                      </c:pt>
                      <c:pt idx="21494">
                        <c:v>-56.587889999999994</c:v>
                      </c:pt>
                      <c:pt idx="21495">
                        <c:v>-56.551910000000007</c:v>
                      </c:pt>
                      <c:pt idx="21496">
                        <c:v>-56.515009999999997</c:v>
                      </c:pt>
                      <c:pt idx="21497">
                        <c:v>-56.478299999999997</c:v>
                      </c:pt>
                      <c:pt idx="21498">
                        <c:v>-56.441379999999995</c:v>
                      </c:pt>
                      <c:pt idx="21499">
                        <c:v>-56.405269999999994</c:v>
                      </c:pt>
                      <c:pt idx="21500">
                        <c:v>-56.368520000000004</c:v>
                      </c:pt>
                      <c:pt idx="21501">
                        <c:v>-56.33193</c:v>
                      </c:pt>
                      <c:pt idx="21502">
                        <c:v>-56.295609999999996</c:v>
                      </c:pt>
                      <c:pt idx="21503">
                        <c:v>-56.259219999999999</c:v>
                      </c:pt>
                      <c:pt idx="21504">
                        <c:v>-56.222859999999997</c:v>
                      </c:pt>
                      <c:pt idx="21505">
                        <c:v>-56.186769999999996</c:v>
                      </c:pt>
                      <c:pt idx="21506">
                        <c:v>-56.150880000000001</c:v>
                      </c:pt>
                      <c:pt idx="21507">
                        <c:v>-56.114789999999999</c:v>
                      </c:pt>
                      <c:pt idx="21508">
                        <c:v>-56.078590000000005</c:v>
                      </c:pt>
                      <c:pt idx="21509">
                        <c:v>-56.042490000000001</c:v>
                      </c:pt>
                      <c:pt idx="21510">
                        <c:v>-56.006869999999999</c:v>
                      </c:pt>
                      <c:pt idx="21511">
                        <c:v>-55.970730000000003</c:v>
                      </c:pt>
                      <c:pt idx="21512">
                        <c:v>-55.93336</c:v>
                      </c:pt>
                      <c:pt idx="21513">
                        <c:v>-55.895700000000005</c:v>
                      </c:pt>
                      <c:pt idx="21514">
                        <c:v>-55.85819</c:v>
                      </c:pt>
                      <c:pt idx="21515">
                        <c:v>-55.820319999999995</c:v>
                      </c:pt>
                      <c:pt idx="21516">
                        <c:v>-55.782699999999998</c:v>
                      </c:pt>
                      <c:pt idx="21517">
                        <c:v>-55.744790000000002</c:v>
                      </c:pt>
                      <c:pt idx="21518">
                        <c:v>-55.707030000000003</c:v>
                      </c:pt>
                      <c:pt idx="21519">
                        <c:v>-55.670349999999999</c:v>
                      </c:pt>
                      <c:pt idx="21520">
                        <c:v>-55.633690000000001</c:v>
                      </c:pt>
                      <c:pt idx="21521">
                        <c:v>-55.59646</c:v>
                      </c:pt>
                      <c:pt idx="21522">
                        <c:v>-55.559649999999998</c:v>
                      </c:pt>
                      <c:pt idx="21523">
                        <c:v>-55.522500000000001</c:v>
                      </c:pt>
                      <c:pt idx="21524">
                        <c:v>-55.485779999999998</c:v>
                      </c:pt>
                      <c:pt idx="21525">
                        <c:v>-55.44932</c:v>
                      </c:pt>
                      <c:pt idx="21526">
                        <c:v>-55.412619999999997</c:v>
                      </c:pt>
                      <c:pt idx="21527">
                        <c:v>-55.375769999999996</c:v>
                      </c:pt>
                      <c:pt idx="21528">
                        <c:v>-55.338849999999994</c:v>
                      </c:pt>
                      <c:pt idx="21529">
                        <c:v>-55.301989999999996</c:v>
                      </c:pt>
                      <c:pt idx="21530">
                        <c:v>-55.2667</c:v>
                      </c:pt>
                      <c:pt idx="21531">
                        <c:v>-55.230840000000001</c:v>
                      </c:pt>
                      <c:pt idx="21532">
                        <c:v>-55.194710000000001</c:v>
                      </c:pt>
                      <c:pt idx="21533">
                        <c:v>-55.156790000000001</c:v>
                      </c:pt>
                      <c:pt idx="21534">
                        <c:v>-55.119709999999998</c:v>
                      </c:pt>
                      <c:pt idx="21535">
                        <c:v>-55.081870000000002</c:v>
                      </c:pt>
                      <c:pt idx="21536">
                        <c:v>-55.045200000000001</c:v>
                      </c:pt>
                      <c:pt idx="21537">
                        <c:v>-55.007219999999997</c:v>
                      </c:pt>
                      <c:pt idx="21538">
                        <c:v>-54.969460000000005</c:v>
                      </c:pt>
                      <c:pt idx="21539">
                        <c:v>-54.930969999999995</c:v>
                      </c:pt>
                      <c:pt idx="21540">
                        <c:v>-54.892560000000003</c:v>
                      </c:pt>
                      <c:pt idx="21541">
                        <c:v>-54.853850000000001</c:v>
                      </c:pt>
                      <c:pt idx="21542">
                        <c:v>-54.815339999999999</c:v>
                      </c:pt>
                      <c:pt idx="21543">
                        <c:v>-54.777230000000003</c:v>
                      </c:pt>
                      <c:pt idx="21544">
                        <c:v>-54.738709999999998</c:v>
                      </c:pt>
                      <c:pt idx="21545">
                        <c:v>-54.700949999999999</c:v>
                      </c:pt>
                      <c:pt idx="21546">
                        <c:v>-54.662579999999998</c:v>
                      </c:pt>
                      <c:pt idx="21547">
                        <c:v>-54.623999999999995</c:v>
                      </c:pt>
                      <c:pt idx="21548">
                        <c:v>-54.585610000000003</c:v>
                      </c:pt>
                      <c:pt idx="21549">
                        <c:v>-54.547299999999993</c:v>
                      </c:pt>
                      <c:pt idx="21550">
                        <c:v>-54.512660000000004</c:v>
                      </c:pt>
                      <c:pt idx="21551">
                        <c:v>-54.476289999999999</c:v>
                      </c:pt>
                      <c:pt idx="21552">
                        <c:v>-54.439250000000001</c:v>
                      </c:pt>
                      <c:pt idx="21553">
                        <c:v>-54.401240000000001</c:v>
                      </c:pt>
                      <c:pt idx="21554">
                        <c:v>-54.363910000000004</c:v>
                      </c:pt>
                      <c:pt idx="21555">
                        <c:v>-54.327399999999997</c:v>
                      </c:pt>
                      <c:pt idx="21556">
                        <c:v>-54.290390000000002</c:v>
                      </c:pt>
                      <c:pt idx="21557">
                        <c:v>-54.253270000000001</c:v>
                      </c:pt>
                      <c:pt idx="21558">
                        <c:v>-54.216170000000005</c:v>
                      </c:pt>
                      <c:pt idx="21559">
                        <c:v>-54.178190000000001</c:v>
                      </c:pt>
                      <c:pt idx="21560">
                        <c:v>-54.140300000000003</c:v>
                      </c:pt>
                      <c:pt idx="21561">
                        <c:v>-54.103180000000002</c:v>
                      </c:pt>
                      <c:pt idx="21562">
                        <c:v>-54.065580000000004</c:v>
                      </c:pt>
                      <c:pt idx="21563">
                        <c:v>-54.028219999999997</c:v>
                      </c:pt>
                      <c:pt idx="21564">
                        <c:v>-53.991049999999994</c:v>
                      </c:pt>
                      <c:pt idx="21565">
                        <c:v>-53.95317</c:v>
                      </c:pt>
                      <c:pt idx="21566">
                        <c:v>-53.915179999999992</c:v>
                      </c:pt>
                      <c:pt idx="21567">
                        <c:v>-53.877370000000006</c:v>
                      </c:pt>
                      <c:pt idx="21568">
                        <c:v>-53.840019999999996</c:v>
                      </c:pt>
                      <c:pt idx="21569">
                        <c:v>-53.802329999999998</c:v>
                      </c:pt>
                      <c:pt idx="21570">
                        <c:v>-53.764690000000002</c:v>
                      </c:pt>
                      <c:pt idx="21571">
                        <c:v>-53.727850000000004</c:v>
                      </c:pt>
                      <c:pt idx="21572">
                        <c:v>-53.690309999999997</c:v>
                      </c:pt>
                      <c:pt idx="21573">
                        <c:v>-53.653030000000001</c:v>
                      </c:pt>
                      <c:pt idx="21574">
                        <c:v>-53.615600000000001</c:v>
                      </c:pt>
                      <c:pt idx="21575">
                        <c:v>-53.578340000000004</c:v>
                      </c:pt>
                      <c:pt idx="21576">
                        <c:v>-53.540509999999998</c:v>
                      </c:pt>
                      <c:pt idx="21577">
                        <c:v>-53.503070000000001</c:v>
                      </c:pt>
                      <c:pt idx="21578">
                        <c:v>-53.465890000000002</c:v>
                      </c:pt>
                      <c:pt idx="21579">
                        <c:v>-53.429390000000005</c:v>
                      </c:pt>
                      <c:pt idx="21580">
                        <c:v>-53.392970000000005</c:v>
                      </c:pt>
                      <c:pt idx="21581">
                        <c:v>-53.355689999999996</c:v>
                      </c:pt>
                      <c:pt idx="21582">
                        <c:v>-53.319270000000003</c:v>
                      </c:pt>
                      <c:pt idx="21583">
                        <c:v>-53.282559999999997</c:v>
                      </c:pt>
                      <c:pt idx="21584">
                        <c:v>-53.2453</c:v>
                      </c:pt>
                      <c:pt idx="21585">
                        <c:v>-53.208469999999998</c:v>
                      </c:pt>
                      <c:pt idx="21586">
                        <c:v>-53.171679999999995</c:v>
                      </c:pt>
                      <c:pt idx="21587">
                        <c:v>-53.135190000000001</c:v>
                      </c:pt>
                      <c:pt idx="21588">
                        <c:v>-53.098289999999999</c:v>
                      </c:pt>
                      <c:pt idx="21589">
                        <c:v>-53.062199999999997</c:v>
                      </c:pt>
                      <c:pt idx="21590">
                        <c:v>-53.027009999999997</c:v>
                      </c:pt>
                      <c:pt idx="21591">
                        <c:v>-52.991900000000001</c:v>
                      </c:pt>
                      <c:pt idx="21592">
                        <c:v>-52.956649999999996</c:v>
                      </c:pt>
                      <c:pt idx="21593">
                        <c:v>-52.922170000000001</c:v>
                      </c:pt>
                      <c:pt idx="21594">
                        <c:v>-52.88702</c:v>
                      </c:pt>
                      <c:pt idx="21595">
                        <c:v>-52.851330000000004</c:v>
                      </c:pt>
                      <c:pt idx="21596">
                        <c:v>-52.815159999999999</c:v>
                      </c:pt>
                      <c:pt idx="21597">
                        <c:v>-52.780360000000002</c:v>
                      </c:pt>
                      <c:pt idx="21598">
                        <c:v>-52.7453</c:v>
                      </c:pt>
                      <c:pt idx="21599">
                        <c:v>-52.70917</c:v>
                      </c:pt>
                      <c:pt idx="21600">
                        <c:v>-52.67409</c:v>
                      </c:pt>
                      <c:pt idx="21601">
                        <c:v>-52.642309999999995</c:v>
                      </c:pt>
                      <c:pt idx="21602">
                        <c:v>-52.609349999999999</c:v>
                      </c:pt>
                      <c:pt idx="21603">
                        <c:v>-52.576140000000002</c:v>
                      </c:pt>
                      <c:pt idx="21604">
                        <c:v>-52.543009999999995</c:v>
                      </c:pt>
                      <c:pt idx="21605">
                        <c:v>-52.509529999999998</c:v>
                      </c:pt>
                      <c:pt idx="21606">
                        <c:v>-52.475160000000002</c:v>
                      </c:pt>
                      <c:pt idx="21607">
                        <c:v>-52.441099999999999</c:v>
                      </c:pt>
                      <c:pt idx="21608">
                        <c:v>-52.407380000000003</c:v>
                      </c:pt>
                      <c:pt idx="21609">
                        <c:v>-52.373060000000002</c:v>
                      </c:pt>
                      <c:pt idx="21610">
                        <c:v>-52.337600000000002</c:v>
                      </c:pt>
                      <c:pt idx="21611">
                        <c:v>-52.301369999999999</c:v>
                      </c:pt>
                      <c:pt idx="21612">
                        <c:v>-52.265189999999997</c:v>
                      </c:pt>
                      <c:pt idx="21613">
                        <c:v>-52.228589999999997</c:v>
                      </c:pt>
                      <c:pt idx="21614">
                        <c:v>-52.192030000000003</c:v>
                      </c:pt>
                      <c:pt idx="21615">
                        <c:v>-52.155619999999999</c:v>
                      </c:pt>
                      <c:pt idx="21616">
                        <c:v>-52.119950000000003</c:v>
                      </c:pt>
                      <c:pt idx="21617">
                        <c:v>-52.084119999999999</c:v>
                      </c:pt>
                      <c:pt idx="21618">
                        <c:v>-52.050109999999997</c:v>
                      </c:pt>
                      <c:pt idx="21619">
                        <c:v>-52.01446</c:v>
                      </c:pt>
                      <c:pt idx="21620">
                        <c:v>-51.978359999999995</c:v>
                      </c:pt>
                      <c:pt idx="21621">
                        <c:v>-51.942279999999997</c:v>
                      </c:pt>
                      <c:pt idx="21622">
                        <c:v>-51.90625</c:v>
                      </c:pt>
                      <c:pt idx="21623">
                        <c:v>-51.871359999999996</c:v>
                      </c:pt>
                      <c:pt idx="21624">
                        <c:v>-51.835859999999997</c:v>
                      </c:pt>
                      <c:pt idx="21625">
                        <c:v>-51.799169999999997</c:v>
                      </c:pt>
                      <c:pt idx="21626">
                        <c:v>-51.761559999999996</c:v>
                      </c:pt>
                      <c:pt idx="21627">
                        <c:v>-51.724490000000003</c:v>
                      </c:pt>
                      <c:pt idx="21628">
                        <c:v>-51.688020000000002</c:v>
                      </c:pt>
                      <c:pt idx="21629">
                        <c:v>-51.650780000000005</c:v>
                      </c:pt>
                      <c:pt idx="21630">
                        <c:v>-51.613619999999997</c:v>
                      </c:pt>
                      <c:pt idx="21631">
                        <c:v>-51.576279999999997</c:v>
                      </c:pt>
                      <c:pt idx="21632">
                        <c:v>-51.538959999999996</c:v>
                      </c:pt>
                      <c:pt idx="21633">
                        <c:v>-51.501599999999996</c:v>
                      </c:pt>
                      <c:pt idx="21634">
                        <c:v>-51.463760000000001</c:v>
                      </c:pt>
                      <c:pt idx="21635">
                        <c:v>-51.426939999999995</c:v>
                      </c:pt>
                      <c:pt idx="21636">
                        <c:v>-51.389969999999998</c:v>
                      </c:pt>
                      <c:pt idx="21637">
                        <c:v>-51.353160000000003</c:v>
                      </c:pt>
                      <c:pt idx="21638">
                        <c:v>-51.316870000000002</c:v>
                      </c:pt>
                      <c:pt idx="21639">
                        <c:v>-51.279519999999998</c:v>
                      </c:pt>
                      <c:pt idx="21640">
                        <c:v>-51.242340000000006</c:v>
                      </c:pt>
                      <c:pt idx="21641">
                        <c:v>-51.215400000000002</c:v>
                      </c:pt>
                      <c:pt idx="21642">
                        <c:v>-51.184159999999999</c:v>
                      </c:pt>
                      <c:pt idx="21643">
                        <c:v>-51.150799999999997</c:v>
                      </c:pt>
                      <c:pt idx="21644">
                        <c:v>-51.117010000000001</c:v>
                      </c:pt>
                      <c:pt idx="21645">
                        <c:v>-51.083020000000005</c:v>
                      </c:pt>
                      <c:pt idx="21646">
                        <c:v>-51.048790000000004</c:v>
                      </c:pt>
                      <c:pt idx="21647">
                        <c:v>-51.014290000000003</c:v>
                      </c:pt>
                      <c:pt idx="21648">
                        <c:v>-50.979299999999995</c:v>
                      </c:pt>
                      <c:pt idx="21649">
                        <c:v>-50.943880000000007</c:v>
                      </c:pt>
                      <c:pt idx="21650">
                        <c:v>-50.908200000000001</c:v>
                      </c:pt>
                      <c:pt idx="21651">
                        <c:v>-50.873150000000003</c:v>
                      </c:pt>
                      <c:pt idx="21652">
                        <c:v>-50.836590000000001</c:v>
                      </c:pt>
                      <c:pt idx="21653">
                        <c:v>-50.799190000000003</c:v>
                      </c:pt>
                      <c:pt idx="21654">
                        <c:v>-50.762280000000004</c:v>
                      </c:pt>
                      <c:pt idx="21655">
                        <c:v>-50.724699999999999</c:v>
                      </c:pt>
                      <c:pt idx="21656">
                        <c:v>-50.687010000000001</c:v>
                      </c:pt>
                      <c:pt idx="21657">
                        <c:v>-50.648669999999996</c:v>
                      </c:pt>
                      <c:pt idx="21658">
                        <c:v>-50.609859999999998</c:v>
                      </c:pt>
                      <c:pt idx="21659">
                        <c:v>-50.570480000000003</c:v>
                      </c:pt>
                      <c:pt idx="21660">
                        <c:v>-50.530879999999996</c:v>
                      </c:pt>
                      <c:pt idx="21661">
                        <c:v>-50.49174</c:v>
                      </c:pt>
                      <c:pt idx="21662">
                        <c:v>-50.45111</c:v>
                      </c:pt>
                      <c:pt idx="21663">
                        <c:v>-50.411989999999996</c:v>
                      </c:pt>
                      <c:pt idx="21664">
                        <c:v>-50.37229</c:v>
                      </c:pt>
                      <c:pt idx="21665">
                        <c:v>-50.334589999999999</c:v>
                      </c:pt>
                      <c:pt idx="21666">
                        <c:v>-50.293430000000001</c:v>
                      </c:pt>
                      <c:pt idx="21667">
                        <c:v>-50.253399999999999</c:v>
                      </c:pt>
                      <c:pt idx="21668">
                        <c:v>-50.20964</c:v>
                      </c:pt>
                      <c:pt idx="21669">
                        <c:v>-50.167180000000002</c:v>
                      </c:pt>
                      <c:pt idx="21670">
                        <c:v>-50.122289999999992</c:v>
                      </c:pt>
                      <c:pt idx="21671">
                        <c:v>-50.081110000000002</c:v>
                      </c:pt>
                      <c:pt idx="21672">
                        <c:v>-50.03716</c:v>
                      </c:pt>
                      <c:pt idx="21673">
                        <c:v>-49.993960000000001</c:v>
                      </c:pt>
                      <c:pt idx="21674">
                        <c:v>-49.9495</c:v>
                      </c:pt>
                      <c:pt idx="21675">
                        <c:v>-49.906119999999994</c:v>
                      </c:pt>
                      <c:pt idx="21676">
                        <c:v>-49.860810000000001</c:v>
                      </c:pt>
                      <c:pt idx="21677">
                        <c:v>-49.815989999999999</c:v>
                      </c:pt>
                      <c:pt idx="21678">
                        <c:v>-49.771059999999999</c:v>
                      </c:pt>
                      <c:pt idx="21679">
                        <c:v>-49.726039999999998</c:v>
                      </c:pt>
                      <c:pt idx="21680">
                        <c:v>-49.682019999999994</c:v>
                      </c:pt>
                      <c:pt idx="21681">
                        <c:v>-49.64085</c:v>
                      </c:pt>
                      <c:pt idx="21682">
                        <c:v>-49.599180000000004</c:v>
                      </c:pt>
                      <c:pt idx="21683">
                        <c:v>-49.556509999999996</c:v>
                      </c:pt>
                      <c:pt idx="21684">
                        <c:v>-49.514870000000002</c:v>
                      </c:pt>
                      <c:pt idx="21685">
                        <c:v>-49.475300000000004</c:v>
                      </c:pt>
                      <c:pt idx="21686">
                        <c:v>-49.435089999999995</c:v>
                      </c:pt>
                      <c:pt idx="21687">
                        <c:v>-49.395129999999995</c:v>
                      </c:pt>
                      <c:pt idx="21688">
                        <c:v>-49.354579999999999</c:v>
                      </c:pt>
                      <c:pt idx="21689">
                        <c:v>-49.314320000000002</c:v>
                      </c:pt>
                      <c:pt idx="21690">
                        <c:v>-49.273719999999997</c:v>
                      </c:pt>
                      <c:pt idx="21691">
                        <c:v>-49.234030000000004</c:v>
                      </c:pt>
                      <c:pt idx="21692">
                        <c:v>-49.193800000000003</c:v>
                      </c:pt>
                      <c:pt idx="21693">
                        <c:v>-49.152839999999998</c:v>
                      </c:pt>
                      <c:pt idx="21694">
                        <c:v>-49.110839999999996</c:v>
                      </c:pt>
                      <c:pt idx="21695">
                        <c:v>-49.068860000000001</c:v>
                      </c:pt>
                      <c:pt idx="21696">
                        <c:v>-49.026670000000003</c:v>
                      </c:pt>
                      <c:pt idx="21697">
                        <c:v>-48.984170000000006</c:v>
                      </c:pt>
                      <c:pt idx="21698">
                        <c:v>-48.941670000000002</c:v>
                      </c:pt>
                      <c:pt idx="21699">
                        <c:v>-48.902330000000006</c:v>
                      </c:pt>
                      <c:pt idx="21700">
                        <c:v>-48.865790000000004</c:v>
                      </c:pt>
                      <c:pt idx="21701">
                        <c:v>-48.829849999999993</c:v>
                      </c:pt>
                      <c:pt idx="21702">
                        <c:v>-48.793089999999999</c:v>
                      </c:pt>
                      <c:pt idx="21703">
                        <c:v>-48.755750000000006</c:v>
                      </c:pt>
                      <c:pt idx="21704">
                        <c:v>-48.718110000000003</c:v>
                      </c:pt>
                      <c:pt idx="21705">
                        <c:v>-48.679230000000004</c:v>
                      </c:pt>
                      <c:pt idx="21706">
                        <c:v>-48.640520000000002</c:v>
                      </c:pt>
                      <c:pt idx="21707">
                        <c:v>-48.601219999999998</c:v>
                      </c:pt>
                      <c:pt idx="21708">
                        <c:v>-48.561720000000001</c:v>
                      </c:pt>
                      <c:pt idx="21709">
                        <c:v>-48.521229999999996</c:v>
                      </c:pt>
                      <c:pt idx="21710">
                        <c:v>-48.481430000000003</c:v>
                      </c:pt>
                      <c:pt idx="21711">
                        <c:v>-48.442049999999995</c:v>
                      </c:pt>
                      <c:pt idx="21712">
                        <c:v>-48.402339999999995</c:v>
                      </c:pt>
                      <c:pt idx="21713">
                        <c:v>-48.364490000000004</c:v>
                      </c:pt>
                      <c:pt idx="21714">
                        <c:v>-48.325159999999997</c:v>
                      </c:pt>
                      <c:pt idx="21715">
                        <c:v>-48.286069999999995</c:v>
                      </c:pt>
                      <c:pt idx="21716">
                        <c:v>-48.247609999999995</c:v>
                      </c:pt>
                      <c:pt idx="21717">
                        <c:v>-48.208770000000001</c:v>
                      </c:pt>
                      <c:pt idx="21718">
                        <c:v>-48.16968</c:v>
                      </c:pt>
                      <c:pt idx="21719">
                        <c:v>-48.129770000000001</c:v>
                      </c:pt>
                      <c:pt idx="21720">
                        <c:v>-48.090389999999999</c:v>
                      </c:pt>
                      <c:pt idx="21721">
                        <c:v>-48.051859999999998</c:v>
                      </c:pt>
                      <c:pt idx="21722">
                        <c:v>-48.013500000000001</c:v>
                      </c:pt>
                      <c:pt idx="21723">
                        <c:v>-47.974439999999994</c:v>
                      </c:pt>
                      <c:pt idx="21724">
                        <c:v>-47.935310000000001</c:v>
                      </c:pt>
                      <c:pt idx="21725">
                        <c:v>-47.895830000000004</c:v>
                      </c:pt>
                      <c:pt idx="21726">
                        <c:v>-47.856780000000001</c:v>
                      </c:pt>
                      <c:pt idx="21727">
                        <c:v>-47.818569999999994</c:v>
                      </c:pt>
                      <c:pt idx="21728">
                        <c:v>-47.780360000000002</c:v>
                      </c:pt>
                      <c:pt idx="21729">
                        <c:v>-47.741910000000004</c:v>
                      </c:pt>
                      <c:pt idx="21730">
                        <c:v>-47.704079999999998</c:v>
                      </c:pt>
                      <c:pt idx="21731">
                        <c:v>-47.665179999999992</c:v>
                      </c:pt>
                      <c:pt idx="21732">
                        <c:v>-47.626640000000002</c:v>
                      </c:pt>
                      <c:pt idx="21733">
                        <c:v>-47.591400000000007</c:v>
                      </c:pt>
                      <c:pt idx="21734">
                        <c:v>-47.55583</c:v>
                      </c:pt>
                      <c:pt idx="21735">
                        <c:v>-47.5199</c:v>
                      </c:pt>
                      <c:pt idx="21736">
                        <c:v>-47.452970000000001</c:v>
                      </c:pt>
                      <c:pt idx="21737">
                        <c:v>-47.413759999999996</c:v>
                      </c:pt>
                      <c:pt idx="21738">
                        <c:v>-47.378220000000006</c:v>
                      </c:pt>
                      <c:pt idx="21739">
                        <c:v>-47.341790000000003</c:v>
                      </c:pt>
                      <c:pt idx="21740">
                        <c:v>-47.306570000000001</c:v>
                      </c:pt>
                      <c:pt idx="21741">
                        <c:v>-47.267910000000001</c:v>
                      </c:pt>
                      <c:pt idx="21742">
                        <c:v>-47.228610000000003</c:v>
                      </c:pt>
                      <c:pt idx="21743">
                        <c:v>-47.193440000000002</c:v>
                      </c:pt>
                      <c:pt idx="21744">
                        <c:v>-47.160240000000002</c:v>
                      </c:pt>
                      <c:pt idx="21745">
                        <c:v>-47.125640000000004</c:v>
                      </c:pt>
                      <c:pt idx="21746">
                        <c:v>-47.090859999999999</c:v>
                      </c:pt>
                      <c:pt idx="21747">
                        <c:v>-47.056199999999997</c:v>
                      </c:pt>
                      <c:pt idx="21748">
                        <c:v>-47.022620000000003</c:v>
                      </c:pt>
                      <c:pt idx="21749">
                        <c:v>-47.000120000000003</c:v>
                      </c:pt>
                      <c:pt idx="21750">
                        <c:v>-46.976500000000001</c:v>
                      </c:pt>
                      <c:pt idx="21751">
                        <c:v>-46.948610000000002</c:v>
                      </c:pt>
                      <c:pt idx="21752">
                        <c:v>-46.921260000000004</c:v>
                      </c:pt>
                      <c:pt idx="21753">
                        <c:v>-46.888620000000003</c:v>
                      </c:pt>
                      <c:pt idx="21754">
                        <c:v>-46.852049999999998</c:v>
                      </c:pt>
                      <c:pt idx="21755">
                        <c:v>-46.813110000000002</c:v>
                      </c:pt>
                      <c:pt idx="21756">
                        <c:v>-46.776410000000006</c:v>
                      </c:pt>
                      <c:pt idx="21757">
                        <c:v>-46.738379999999999</c:v>
                      </c:pt>
                      <c:pt idx="21758">
                        <c:v>-46.700670000000002</c:v>
                      </c:pt>
                      <c:pt idx="21759">
                        <c:v>-46.661429999999996</c:v>
                      </c:pt>
                      <c:pt idx="21760">
                        <c:v>-46.620580000000004</c:v>
                      </c:pt>
                      <c:pt idx="21761">
                        <c:v>-46.576769999999996</c:v>
                      </c:pt>
                      <c:pt idx="21762">
                        <c:v>-46.531840000000003</c:v>
                      </c:pt>
                      <c:pt idx="21763">
                        <c:v>-46.486939999999997</c:v>
                      </c:pt>
                      <c:pt idx="21764">
                        <c:v>-46.434430000000006</c:v>
                      </c:pt>
                      <c:pt idx="21765">
                        <c:v>-46.380249999999997</c:v>
                      </c:pt>
                      <c:pt idx="21766">
                        <c:v>-46.324019999999997</c:v>
                      </c:pt>
                      <c:pt idx="21767">
                        <c:v>-46.268079999999998</c:v>
                      </c:pt>
                      <c:pt idx="21768">
                        <c:v>-46.211109999999998</c:v>
                      </c:pt>
                      <c:pt idx="21769">
                        <c:v>-46.153440000000003</c:v>
                      </c:pt>
                      <c:pt idx="21770">
                        <c:v>-46.095730000000003</c:v>
                      </c:pt>
                      <c:pt idx="21771">
                        <c:v>-46.037189999999995</c:v>
                      </c:pt>
                      <c:pt idx="21772">
                        <c:v>-45.981120000000004</c:v>
                      </c:pt>
                      <c:pt idx="21773">
                        <c:v>-45.923659999999998</c:v>
                      </c:pt>
                      <c:pt idx="21774">
                        <c:v>-45.869609999999994</c:v>
                      </c:pt>
                      <c:pt idx="21775">
                        <c:v>-45.815890000000003</c:v>
                      </c:pt>
                      <c:pt idx="21776">
                        <c:v>-45.763649999999998</c:v>
                      </c:pt>
                      <c:pt idx="21777">
                        <c:v>-45.70993</c:v>
                      </c:pt>
                      <c:pt idx="21778">
                        <c:v>-45.655560000000001</c:v>
                      </c:pt>
                      <c:pt idx="21779">
                        <c:v>-45.601469999999999</c:v>
                      </c:pt>
                      <c:pt idx="21780">
                        <c:v>-45.547250000000005</c:v>
                      </c:pt>
                      <c:pt idx="21781">
                        <c:v>-45.493110000000001</c:v>
                      </c:pt>
                      <c:pt idx="21782">
                        <c:v>-45.438419999999994</c:v>
                      </c:pt>
                      <c:pt idx="21783">
                        <c:v>-45.383160000000004</c:v>
                      </c:pt>
                      <c:pt idx="21784">
                        <c:v>-45.328650000000003</c:v>
                      </c:pt>
                      <c:pt idx="21785">
                        <c:v>-45.273669999999996</c:v>
                      </c:pt>
                      <c:pt idx="21786">
                        <c:v>-45.219300000000004</c:v>
                      </c:pt>
                      <c:pt idx="21787">
                        <c:v>-45.162149999999997</c:v>
                      </c:pt>
                      <c:pt idx="21788">
                        <c:v>-45.104660000000003</c:v>
                      </c:pt>
                      <c:pt idx="21789">
                        <c:v>-45.047199999999997</c:v>
                      </c:pt>
                      <c:pt idx="21790">
                        <c:v>-44.988859999999995</c:v>
                      </c:pt>
                      <c:pt idx="21791">
                        <c:v>-44.930630000000001</c:v>
                      </c:pt>
                      <c:pt idx="21792">
                        <c:v>-44.871369999999999</c:v>
                      </c:pt>
                      <c:pt idx="21793">
                        <c:v>-44.81317</c:v>
                      </c:pt>
                      <c:pt idx="21794">
                        <c:v>-44.756150000000005</c:v>
                      </c:pt>
                      <c:pt idx="21795">
                        <c:v>-44.701440000000005</c:v>
                      </c:pt>
                      <c:pt idx="21796">
                        <c:v>-44.647059999999996</c:v>
                      </c:pt>
                      <c:pt idx="21797">
                        <c:v>-44.592159999999993</c:v>
                      </c:pt>
                      <c:pt idx="21798">
                        <c:v>-44.53633</c:v>
                      </c:pt>
                      <c:pt idx="21799">
                        <c:v>-44.479590000000002</c:v>
                      </c:pt>
                      <c:pt idx="21800">
                        <c:v>-44.422309999999996</c:v>
                      </c:pt>
                      <c:pt idx="21801">
                        <c:v>-44.365340000000003</c:v>
                      </c:pt>
                      <c:pt idx="21802">
                        <c:v>-44.309079999999994</c:v>
                      </c:pt>
                      <c:pt idx="21803">
                        <c:v>-44.25309</c:v>
                      </c:pt>
                      <c:pt idx="21804">
                        <c:v>-44.196439999999996</c:v>
                      </c:pt>
                      <c:pt idx="21805">
                        <c:v>-44.139240000000001</c:v>
                      </c:pt>
                      <c:pt idx="21806">
                        <c:v>-44.082530000000006</c:v>
                      </c:pt>
                      <c:pt idx="21807">
                        <c:v>-44.026849999999996</c:v>
                      </c:pt>
                      <c:pt idx="21808">
                        <c:v>-43.97148</c:v>
                      </c:pt>
                      <c:pt idx="21809">
                        <c:v>-43.914639999999999</c:v>
                      </c:pt>
                      <c:pt idx="21810">
                        <c:v>-43.85765</c:v>
                      </c:pt>
                      <c:pt idx="21811">
                        <c:v>-43.799819999999997</c:v>
                      </c:pt>
                      <c:pt idx="21812">
                        <c:v>-43.741050000000001</c:v>
                      </c:pt>
                      <c:pt idx="21813">
                        <c:v>-43.681080000000001</c:v>
                      </c:pt>
                      <c:pt idx="21814">
                        <c:v>-43.619599999999998</c:v>
                      </c:pt>
                      <c:pt idx="21815">
                        <c:v>-43.558399999999999</c:v>
                      </c:pt>
                      <c:pt idx="21816">
                        <c:v>-43.500300000000003</c:v>
                      </c:pt>
                      <c:pt idx="21817">
                        <c:v>-43.442679999999996</c:v>
                      </c:pt>
                      <c:pt idx="21818">
                        <c:v>-43.386229999999998</c:v>
                      </c:pt>
                      <c:pt idx="21819">
                        <c:v>-43.331580000000002</c:v>
                      </c:pt>
                      <c:pt idx="21820">
                        <c:v>-43.282360000000004</c:v>
                      </c:pt>
                      <c:pt idx="21821">
                        <c:v>-43.233170000000001</c:v>
                      </c:pt>
                      <c:pt idx="21822">
                        <c:v>-43.182949999999998</c:v>
                      </c:pt>
                      <c:pt idx="21823">
                        <c:v>-43.13035</c:v>
                      </c:pt>
                      <c:pt idx="21824">
                        <c:v>-43.076429999999995</c:v>
                      </c:pt>
                      <c:pt idx="21825">
                        <c:v>-43.022010000000002</c:v>
                      </c:pt>
                      <c:pt idx="21826">
                        <c:v>-42.968580000000003</c:v>
                      </c:pt>
                      <c:pt idx="21827">
                        <c:v>-42.914619999999999</c:v>
                      </c:pt>
                      <c:pt idx="21828">
                        <c:v>-42.862830000000002</c:v>
                      </c:pt>
                      <c:pt idx="21829">
                        <c:v>-42.809820000000002</c:v>
                      </c:pt>
                      <c:pt idx="21830">
                        <c:v>-42.758690000000001</c:v>
                      </c:pt>
                      <c:pt idx="21831">
                        <c:v>-42.704370000000004</c:v>
                      </c:pt>
                      <c:pt idx="21832">
                        <c:v>-42.647800000000004</c:v>
                      </c:pt>
                      <c:pt idx="21833">
                        <c:v>-42.59169</c:v>
                      </c:pt>
                      <c:pt idx="21834">
                        <c:v>-42.534679999999994</c:v>
                      </c:pt>
                      <c:pt idx="21835">
                        <c:v>-42.476960000000005</c:v>
                      </c:pt>
                      <c:pt idx="21836">
                        <c:v>-42.418210000000002</c:v>
                      </c:pt>
                      <c:pt idx="21837">
                        <c:v>-42.358159999999998</c:v>
                      </c:pt>
                      <c:pt idx="21838">
                        <c:v>-42.29954</c:v>
                      </c:pt>
                      <c:pt idx="21839">
                        <c:v>-42.242600000000003</c:v>
                      </c:pt>
                      <c:pt idx="21840">
                        <c:v>-42.187929999999994</c:v>
                      </c:pt>
                      <c:pt idx="21841">
                        <c:v>-42.137510000000006</c:v>
                      </c:pt>
                      <c:pt idx="21842">
                        <c:v>-42.104780000000005</c:v>
                      </c:pt>
                      <c:pt idx="21843">
                        <c:v>-42.064510000000006</c:v>
                      </c:pt>
                      <c:pt idx="21844">
                        <c:v>-42.024429999999995</c:v>
                      </c:pt>
                      <c:pt idx="21845">
                        <c:v>-41.983499999999992</c:v>
                      </c:pt>
                      <c:pt idx="21846">
                        <c:v>-41.941470000000002</c:v>
                      </c:pt>
                      <c:pt idx="21847">
                        <c:v>-41.896470000000001</c:v>
                      </c:pt>
                      <c:pt idx="21848">
                        <c:v>-41.851500000000001</c:v>
                      </c:pt>
                      <c:pt idx="21849">
                        <c:v>-41.804290000000002</c:v>
                      </c:pt>
                      <c:pt idx="21850">
                        <c:v>-41.756540000000001</c:v>
                      </c:pt>
                      <c:pt idx="21851">
                        <c:v>-41.70673</c:v>
                      </c:pt>
                      <c:pt idx="21852">
                        <c:v>-41.657250000000005</c:v>
                      </c:pt>
                      <c:pt idx="21853">
                        <c:v>-41.608510000000003</c:v>
                      </c:pt>
                      <c:pt idx="21854">
                        <c:v>-41.561599999999999</c:v>
                      </c:pt>
                      <c:pt idx="21855">
                        <c:v>-41.513619999999996</c:v>
                      </c:pt>
                      <c:pt idx="21856">
                        <c:v>-41.46546</c:v>
                      </c:pt>
                      <c:pt idx="21857">
                        <c:v>-41.416029999999999</c:v>
                      </c:pt>
                      <c:pt idx="21858">
                        <c:v>-41.365259999999999</c:v>
                      </c:pt>
                      <c:pt idx="21859">
                        <c:v>-41.313690000000001</c:v>
                      </c:pt>
                      <c:pt idx="21860">
                        <c:v>-41.260180000000005</c:v>
                      </c:pt>
                      <c:pt idx="21861">
                        <c:v>-41.207349999999998</c:v>
                      </c:pt>
                      <c:pt idx="21862">
                        <c:v>-41.153970000000001</c:v>
                      </c:pt>
                      <c:pt idx="21863">
                        <c:v>-41.100659999999998</c:v>
                      </c:pt>
                      <c:pt idx="21864">
                        <c:v>-41.044260000000001</c:v>
                      </c:pt>
                      <c:pt idx="21865">
                        <c:v>-40.987259999999999</c:v>
                      </c:pt>
                      <c:pt idx="21866">
                        <c:v>-40.929000000000002</c:v>
                      </c:pt>
                      <c:pt idx="21867">
                        <c:v>-40.870980000000003</c:v>
                      </c:pt>
                      <c:pt idx="21868">
                        <c:v>-40.811320000000002</c:v>
                      </c:pt>
                      <c:pt idx="21869">
                        <c:v>-40.751629999999999</c:v>
                      </c:pt>
                      <c:pt idx="21870">
                        <c:v>-40.691499999999998</c:v>
                      </c:pt>
                      <c:pt idx="21871">
                        <c:v>-40.633160000000004</c:v>
                      </c:pt>
                      <c:pt idx="21872">
                        <c:v>-40.573430000000002</c:v>
                      </c:pt>
                      <c:pt idx="21873">
                        <c:v>-40.511929999999992</c:v>
                      </c:pt>
                      <c:pt idx="21874">
                        <c:v>-40.450069999999997</c:v>
                      </c:pt>
                      <c:pt idx="21875">
                        <c:v>-40.389860000000006</c:v>
                      </c:pt>
                      <c:pt idx="21876">
                        <c:v>-40.329569999999997</c:v>
                      </c:pt>
                      <c:pt idx="21877">
                        <c:v>-40.267710000000001</c:v>
                      </c:pt>
                      <c:pt idx="21878">
                        <c:v>-40.205019999999998</c:v>
                      </c:pt>
                      <c:pt idx="21879">
                        <c:v>-40.147909999999996</c:v>
                      </c:pt>
                      <c:pt idx="21880">
                        <c:v>-40.089059999999996</c:v>
                      </c:pt>
                      <c:pt idx="21881">
                        <c:v>-40.029399999999995</c:v>
                      </c:pt>
                      <c:pt idx="21882">
                        <c:v>-39.96752</c:v>
                      </c:pt>
                      <c:pt idx="21883">
                        <c:v>-39.904879999999999</c:v>
                      </c:pt>
                      <c:pt idx="21884">
                        <c:v>-39.84057</c:v>
                      </c:pt>
                      <c:pt idx="21885">
                        <c:v>-39.775449999999999</c:v>
                      </c:pt>
                      <c:pt idx="21886">
                        <c:v>-39.710570000000004</c:v>
                      </c:pt>
                      <c:pt idx="21887">
                        <c:v>-39.643720000000002</c:v>
                      </c:pt>
                      <c:pt idx="21888">
                        <c:v>-39.575650000000003</c:v>
                      </c:pt>
                      <c:pt idx="21889">
                        <c:v>-39.503799999999998</c:v>
                      </c:pt>
                      <c:pt idx="21890">
                        <c:v>-39.43591</c:v>
                      </c:pt>
                      <c:pt idx="21891">
                        <c:v>-39.384219999999999</c:v>
                      </c:pt>
                      <c:pt idx="21892">
                        <c:v>-39.338880000000003</c:v>
                      </c:pt>
                      <c:pt idx="21893">
                        <c:v>-39.29036</c:v>
                      </c:pt>
                      <c:pt idx="21894">
                        <c:v>-39.235340000000001</c:v>
                      </c:pt>
                      <c:pt idx="21895">
                        <c:v>-39.172980000000003</c:v>
                      </c:pt>
                      <c:pt idx="21896">
                        <c:v>-39.109690000000001</c:v>
                      </c:pt>
                      <c:pt idx="21897">
                        <c:v>-39.043459999999996</c:v>
                      </c:pt>
                      <c:pt idx="21898">
                        <c:v>-38.976739999999999</c:v>
                      </c:pt>
                      <c:pt idx="21899">
                        <c:v>-38.907820000000001</c:v>
                      </c:pt>
                      <c:pt idx="21900">
                        <c:v>-38.841450000000002</c:v>
                      </c:pt>
                      <c:pt idx="21901">
                        <c:v>-38.776290000000003</c:v>
                      </c:pt>
                      <c:pt idx="21902">
                        <c:v>-38.717350000000003</c:v>
                      </c:pt>
                      <c:pt idx="21903">
                        <c:v>-38.656100000000002</c:v>
                      </c:pt>
                      <c:pt idx="21904">
                        <c:v>-38.59234</c:v>
                      </c:pt>
                      <c:pt idx="21905">
                        <c:v>-38.525599999999997</c:v>
                      </c:pt>
                      <c:pt idx="21906">
                        <c:v>-38.456400000000002</c:v>
                      </c:pt>
                      <c:pt idx="21907">
                        <c:v>-38.385729999999995</c:v>
                      </c:pt>
                      <c:pt idx="21908">
                        <c:v>-38.314189999999996</c:v>
                      </c:pt>
                      <c:pt idx="21909">
                        <c:v>-38.244239999999998</c:v>
                      </c:pt>
                      <c:pt idx="21910">
                        <c:v>-38.173279999999998</c:v>
                      </c:pt>
                      <c:pt idx="21911">
                        <c:v>-38.102339999999998</c:v>
                      </c:pt>
                      <c:pt idx="21912">
                        <c:v>-38.030059999999999</c:v>
                      </c:pt>
                      <c:pt idx="21913">
                        <c:v>-37.957419999999999</c:v>
                      </c:pt>
                      <c:pt idx="21914">
                        <c:v>-37.882829999999998</c:v>
                      </c:pt>
                      <c:pt idx="21915">
                        <c:v>-37.806240000000003</c:v>
                      </c:pt>
                      <c:pt idx="21916">
                        <c:v>-37.728090000000002</c:v>
                      </c:pt>
                      <c:pt idx="21917">
                        <c:v>-37.647040000000004</c:v>
                      </c:pt>
                      <c:pt idx="21918">
                        <c:v>-37.563589999999998</c:v>
                      </c:pt>
                      <c:pt idx="21919">
                        <c:v>-37.47569</c:v>
                      </c:pt>
                      <c:pt idx="21920">
                        <c:v>-37.384659999999997</c:v>
                      </c:pt>
                      <c:pt idx="21921">
                        <c:v>-37.291780000000003</c:v>
                      </c:pt>
                      <c:pt idx="21922">
                        <c:v>-37.197760000000002</c:v>
                      </c:pt>
                      <c:pt idx="21923">
                        <c:v>-37.102179999999997</c:v>
                      </c:pt>
                      <c:pt idx="21924">
                        <c:v>-37.00562</c:v>
                      </c:pt>
                      <c:pt idx="21925">
                        <c:v>-36.908839999999998</c:v>
                      </c:pt>
                      <c:pt idx="21926">
                        <c:v>-36.811210000000003</c:v>
                      </c:pt>
                      <c:pt idx="21927">
                        <c:v>-36.719709999999999</c:v>
                      </c:pt>
                      <c:pt idx="21928">
                        <c:v>-36.62509</c:v>
                      </c:pt>
                      <c:pt idx="21929">
                        <c:v>-36.528010000000002</c:v>
                      </c:pt>
                      <c:pt idx="21930">
                        <c:v>-36.429589999999997</c:v>
                      </c:pt>
                      <c:pt idx="21931">
                        <c:v>-36.3322</c:v>
                      </c:pt>
                      <c:pt idx="21932">
                        <c:v>-36.232329999999997</c:v>
                      </c:pt>
                      <c:pt idx="21933">
                        <c:v>-36.13749</c:v>
                      </c:pt>
                      <c:pt idx="21934">
                        <c:v>-36.050629999999998</c:v>
                      </c:pt>
                      <c:pt idx="21935">
                        <c:v>-35.961530000000003</c:v>
                      </c:pt>
                      <c:pt idx="21936">
                        <c:v>-35.872459999999997</c:v>
                      </c:pt>
                      <c:pt idx="21937">
                        <c:v>-35.781570000000002</c:v>
                      </c:pt>
                      <c:pt idx="21938">
                        <c:v>-35.688510000000001</c:v>
                      </c:pt>
                      <c:pt idx="21939">
                        <c:v>-35.591650000000001</c:v>
                      </c:pt>
                      <c:pt idx="21940">
                        <c:v>-35.49288</c:v>
                      </c:pt>
                      <c:pt idx="21941">
                        <c:v>-35.390679999999996</c:v>
                      </c:pt>
                      <c:pt idx="21942">
                        <c:v>-35.28745</c:v>
                      </c:pt>
                      <c:pt idx="21943">
                        <c:v>-35.183550000000004</c:v>
                      </c:pt>
                      <c:pt idx="21944">
                        <c:v>-35.079709999999999</c:v>
                      </c:pt>
                      <c:pt idx="21945">
                        <c:v>-34.974870000000003</c:v>
                      </c:pt>
                      <c:pt idx="21946">
                        <c:v>-34.874279999999999</c:v>
                      </c:pt>
                      <c:pt idx="21947">
                        <c:v>-34.77411</c:v>
                      </c:pt>
                      <c:pt idx="21948">
                        <c:v>-34.672440000000002</c:v>
                      </c:pt>
                      <c:pt idx="21949">
                        <c:v>-34.569869999999995</c:v>
                      </c:pt>
                      <c:pt idx="21950">
                        <c:v>-34.467289999999998</c:v>
                      </c:pt>
                      <c:pt idx="21951">
                        <c:v>-34.36374</c:v>
                      </c:pt>
                      <c:pt idx="21952">
                        <c:v>-34.259369999999997</c:v>
                      </c:pt>
                      <c:pt idx="21953">
                        <c:v>-34.146250000000002</c:v>
                      </c:pt>
                      <c:pt idx="21954">
                        <c:v>-34.041709999999995</c:v>
                      </c:pt>
                      <c:pt idx="21955">
                        <c:v>-33.937960000000004</c:v>
                      </c:pt>
                      <c:pt idx="21956">
                        <c:v>-33.835889999999999</c:v>
                      </c:pt>
                      <c:pt idx="21957">
                        <c:v>-33.73263</c:v>
                      </c:pt>
                      <c:pt idx="21958">
                        <c:v>-33.62717</c:v>
                      </c:pt>
                      <c:pt idx="21959">
                        <c:v>-33.522240000000004</c:v>
                      </c:pt>
                      <c:pt idx="21960">
                        <c:v>-33.417140000000003</c:v>
                      </c:pt>
                      <c:pt idx="21961">
                        <c:v>-33.311860000000003</c:v>
                      </c:pt>
                      <c:pt idx="21962">
                        <c:v>-33.203290000000003</c:v>
                      </c:pt>
                      <c:pt idx="21963">
                        <c:v>-33.101860000000002</c:v>
                      </c:pt>
                      <c:pt idx="21964">
                        <c:v>-33.009259999999998</c:v>
                      </c:pt>
                      <c:pt idx="21965">
                        <c:v>-32.913589999999999</c:v>
                      </c:pt>
                      <c:pt idx="21966">
                        <c:v>-32.816099999999999</c:v>
                      </c:pt>
                      <c:pt idx="21967">
                        <c:v>-32.718859999999999</c:v>
                      </c:pt>
                      <c:pt idx="21968">
                        <c:v>-32.61927</c:v>
                      </c:pt>
                      <c:pt idx="21969">
                        <c:v>-32.515810000000002</c:v>
                      </c:pt>
                      <c:pt idx="21970">
                        <c:v>-32.411370000000005</c:v>
                      </c:pt>
                      <c:pt idx="21971">
                        <c:v>-32.306919999999998</c:v>
                      </c:pt>
                      <c:pt idx="21972">
                        <c:v>-32.206890000000001</c:v>
                      </c:pt>
                      <c:pt idx="21973">
                        <c:v>-32.103920000000002</c:v>
                      </c:pt>
                      <c:pt idx="21974">
                        <c:v>-32.00423</c:v>
                      </c:pt>
                      <c:pt idx="21975">
                        <c:v>-31.910270000000001</c:v>
                      </c:pt>
                      <c:pt idx="21976">
                        <c:v>-31.814239999999998</c:v>
                      </c:pt>
                      <c:pt idx="21977">
                        <c:v>-31.711349999999999</c:v>
                      </c:pt>
                      <c:pt idx="21978">
                        <c:v>-31.606529999999999</c:v>
                      </c:pt>
                      <c:pt idx="21979">
                        <c:v>-31.496080000000003</c:v>
                      </c:pt>
                      <c:pt idx="21980">
                        <c:v>-31.384520000000002</c:v>
                      </c:pt>
                      <c:pt idx="21981">
                        <c:v>-31.269779999999997</c:v>
                      </c:pt>
                      <c:pt idx="21982">
                        <c:v>-31.15202</c:v>
                      </c:pt>
                      <c:pt idx="21983">
                        <c:v>-31.032049999999998</c:v>
                      </c:pt>
                      <c:pt idx="21984">
                        <c:v>-30.909970000000001</c:v>
                      </c:pt>
                      <c:pt idx="21985">
                        <c:v>-30.78436</c:v>
                      </c:pt>
                      <c:pt idx="21986">
                        <c:v>-30.656560000000002</c:v>
                      </c:pt>
                      <c:pt idx="21987">
                        <c:v>-30.52919</c:v>
                      </c:pt>
                      <c:pt idx="21988">
                        <c:v>-30.394860000000001</c:v>
                      </c:pt>
                      <c:pt idx="21989">
                        <c:v>-30.265090000000001</c:v>
                      </c:pt>
                      <c:pt idx="21990">
                        <c:v>-30.136430000000001</c:v>
                      </c:pt>
                      <c:pt idx="21991">
                        <c:v>-30.007370000000002</c:v>
                      </c:pt>
                      <c:pt idx="21992">
                        <c:v>-29.87894</c:v>
                      </c:pt>
                      <c:pt idx="21993">
                        <c:v>-29.747949999999999</c:v>
                      </c:pt>
                      <c:pt idx="21994">
                        <c:v>-29.61872</c:v>
                      </c:pt>
                      <c:pt idx="21995">
                        <c:v>-29.48967</c:v>
                      </c:pt>
                      <c:pt idx="21996">
                        <c:v>-29.358129999999999</c:v>
                      </c:pt>
                      <c:pt idx="21997">
                        <c:v>-29.224809999999998</c:v>
                      </c:pt>
                      <c:pt idx="21998">
                        <c:v>-29.089779999999998</c:v>
                      </c:pt>
                      <c:pt idx="21999">
                        <c:v>-28.95562</c:v>
                      </c:pt>
                      <c:pt idx="22000">
                        <c:v>-28.822519999999997</c:v>
                      </c:pt>
                      <c:pt idx="22001">
                        <c:v>-28.68798</c:v>
                      </c:pt>
                      <c:pt idx="22002">
                        <c:v>-28.551870000000001</c:v>
                      </c:pt>
                      <c:pt idx="22003">
                        <c:v>-28.41807</c:v>
                      </c:pt>
                      <c:pt idx="22004">
                        <c:v>-28.286280000000001</c:v>
                      </c:pt>
                      <c:pt idx="22005">
                        <c:v>-28.15484</c:v>
                      </c:pt>
                      <c:pt idx="22006">
                        <c:v>-28.020230000000002</c:v>
                      </c:pt>
                      <c:pt idx="22007">
                        <c:v>-27.88458</c:v>
                      </c:pt>
                      <c:pt idx="22008">
                        <c:v>-27.74699</c:v>
                      </c:pt>
                      <c:pt idx="22009">
                        <c:v>-27.608450000000001</c:v>
                      </c:pt>
                      <c:pt idx="22010">
                        <c:v>-27.473640000000003</c:v>
                      </c:pt>
                      <c:pt idx="22011">
                        <c:v>-27.338640000000002</c:v>
                      </c:pt>
                      <c:pt idx="22012">
                        <c:v>-27.200039999999998</c:v>
                      </c:pt>
                      <c:pt idx="22013">
                        <c:v>-27.059440000000002</c:v>
                      </c:pt>
                      <c:pt idx="22014">
                        <c:v>-26.917749999999998</c:v>
                      </c:pt>
                      <c:pt idx="22015">
                        <c:v>-26.775220000000001</c:v>
                      </c:pt>
                      <c:pt idx="22016">
                        <c:v>-26.633220000000001</c:v>
                      </c:pt>
                      <c:pt idx="22017">
                        <c:v>-26.490499999999997</c:v>
                      </c:pt>
                      <c:pt idx="22018">
                        <c:v>-26.348990000000001</c:v>
                      </c:pt>
                      <c:pt idx="22019">
                        <c:v>-26.206710000000001</c:v>
                      </c:pt>
                      <c:pt idx="22020">
                        <c:v>-26.06709</c:v>
                      </c:pt>
                      <c:pt idx="22021">
                        <c:v>-25.926939999999998</c:v>
                      </c:pt>
                      <c:pt idx="22022">
                        <c:v>-25.789580000000001</c:v>
                      </c:pt>
                      <c:pt idx="22023">
                        <c:v>-25.660270000000001</c:v>
                      </c:pt>
                      <c:pt idx="22024">
                        <c:v>-25.52852</c:v>
                      </c:pt>
                      <c:pt idx="22025">
                        <c:v>-25.394380000000002</c:v>
                      </c:pt>
                      <c:pt idx="22026">
                        <c:v>-25.263650000000002</c:v>
                      </c:pt>
                      <c:pt idx="22027">
                        <c:v>-25.1312</c:v>
                      </c:pt>
                      <c:pt idx="22028">
                        <c:v>-24.996550000000003</c:v>
                      </c:pt>
                      <c:pt idx="22029">
                        <c:v>-24.85915</c:v>
                      </c:pt>
                      <c:pt idx="22030">
                        <c:v>-24.721399999999999</c:v>
                      </c:pt>
                      <c:pt idx="22031">
                        <c:v>-24.582060000000002</c:v>
                      </c:pt>
                      <c:pt idx="22032">
                        <c:v>-24.449210000000001</c:v>
                      </c:pt>
                      <c:pt idx="22033">
                        <c:v>-24.31776</c:v>
                      </c:pt>
                      <c:pt idx="22034">
                        <c:v>-24.18385</c:v>
                      </c:pt>
                      <c:pt idx="22035">
                        <c:v>-24.048790000000004</c:v>
                      </c:pt>
                      <c:pt idx="22036">
                        <c:v>-23.912429999999997</c:v>
                      </c:pt>
                      <c:pt idx="22037">
                        <c:v>-23.77807</c:v>
                      </c:pt>
                      <c:pt idx="22038">
                        <c:v>-23.64227</c:v>
                      </c:pt>
                      <c:pt idx="22039">
                        <c:v>-23.501930000000002</c:v>
                      </c:pt>
                      <c:pt idx="22040">
                        <c:v>-23.359160000000003</c:v>
                      </c:pt>
                      <c:pt idx="22041">
                        <c:v>-23.214030000000001</c:v>
                      </c:pt>
                      <c:pt idx="22042">
                        <c:v>-23.0657</c:v>
                      </c:pt>
                      <c:pt idx="22043">
                        <c:v>-22.915369999999999</c:v>
                      </c:pt>
                      <c:pt idx="22044">
                        <c:v>-22.76437</c:v>
                      </c:pt>
                      <c:pt idx="22045">
                        <c:v>-22.614350000000002</c:v>
                      </c:pt>
                      <c:pt idx="22046">
                        <c:v>-22.46293</c:v>
                      </c:pt>
                      <c:pt idx="22047">
                        <c:v>-22.310699999999997</c:v>
                      </c:pt>
                      <c:pt idx="22048">
                        <c:v>-22.15954</c:v>
                      </c:pt>
                      <c:pt idx="22049">
                        <c:v>-22.00872</c:v>
                      </c:pt>
                      <c:pt idx="22050">
                        <c:v>-21.866629999999997</c:v>
                      </c:pt>
                      <c:pt idx="22051">
                        <c:v>-21.729400000000002</c:v>
                      </c:pt>
                      <c:pt idx="22052">
                        <c:v>-21.59028</c:v>
                      </c:pt>
                      <c:pt idx="22053">
                        <c:v>-21.447880000000001</c:v>
                      </c:pt>
                      <c:pt idx="22054">
                        <c:v>-21.30724</c:v>
                      </c:pt>
                      <c:pt idx="22055">
                        <c:v>-21.16553</c:v>
                      </c:pt>
                      <c:pt idx="22056">
                        <c:v>-21.02337</c:v>
                      </c:pt>
                      <c:pt idx="22057">
                        <c:v>-20.879150000000003</c:v>
                      </c:pt>
                      <c:pt idx="22058">
                        <c:v>-20.733269999999997</c:v>
                      </c:pt>
                      <c:pt idx="22059">
                        <c:v>-20.58745</c:v>
                      </c:pt>
                      <c:pt idx="22060">
                        <c:v>-20.438809999999997</c:v>
                      </c:pt>
                      <c:pt idx="22061">
                        <c:v>-20.290970000000002</c:v>
                      </c:pt>
                      <c:pt idx="22062">
                        <c:v>-20.14358</c:v>
                      </c:pt>
                      <c:pt idx="22063">
                        <c:v>-19.99532</c:v>
                      </c:pt>
                      <c:pt idx="22064">
                        <c:v>-19.844839999999998</c:v>
                      </c:pt>
                      <c:pt idx="22065">
                        <c:v>-19.693179999999998</c:v>
                      </c:pt>
                      <c:pt idx="22066">
                        <c:v>-19.541619999999998</c:v>
                      </c:pt>
                      <c:pt idx="22067">
                        <c:v>-19.387</c:v>
                      </c:pt>
                      <c:pt idx="22068">
                        <c:v>-19.228770000000001</c:v>
                      </c:pt>
                      <c:pt idx="22069">
                        <c:v>-19.072229999999998</c:v>
                      </c:pt>
                      <c:pt idx="22070">
                        <c:v>-18.915029999999998</c:v>
                      </c:pt>
                      <c:pt idx="22071">
                        <c:v>-18.757480000000001</c:v>
                      </c:pt>
                      <c:pt idx="22072">
                        <c:v>-18.60041</c:v>
                      </c:pt>
                      <c:pt idx="22073">
                        <c:v>-18.442609999999998</c:v>
                      </c:pt>
                      <c:pt idx="22074">
                        <c:v>-18.284109999999998</c:v>
                      </c:pt>
                      <c:pt idx="22075">
                        <c:v>-18.126269999999998</c:v>
                      </c:pt>
                      <c:pt idx="22076">
                        <c:v>-17.966609999999999</c:v>
                      </c:pt>
                      <c:pt idx="22077">
                        <c:v>-17.80649</c:v>
                      </c:pt>
                      <c:pt idx="22078">
                        <c:v>-17.64611</c:v>
                      </c:pt>
                      <c:pt idx="22079">
                        <c:v>-17.486419999999999</c:v>
                      </c:pt>
                      <c:pt idx="22080">
                        <c:v>-17.328049999999998</c:v>
                      </c:pt>
                      <c:pt idx="22081">
                        <c:v>-17.170439999999999</c:v>
                      </c:pt>
                      <c:pt idx="22082">
                        <c:v>-17.013169999999999</c:v>
                      </c:pt>
                      <c:pt idx="22083">
                        <c:v>-16.8552</c:v>
                      </c:pt>
                      <c:pt idx="22084">
                        <c:v>-16.69689</c:v>
                      </c:pt>
                      <c:pt idx="22085">
                        <c:v>-16.53689</c:v>
                      </c:pt>
                      <c:pt idx="22086">
                        <c:v>-16.382369999999998</c:v>
                      </c:pt>
                      <c:pt idx="22087">
                        <c:v>-16.225770000000001</c:v>
                      </c:pt>
                      <c:pt idx="22088">
                        <c:v>-16.06607</c:v>
                      </c:pt>
                      <c:pt idx="22089">
                        <c:v>-15.907549999999999</c:v>
                      </c:pt>
                      <c:pt idx="22090">
                        <c:v>-15.747439999999999</c:v>
                      </c:pt>
                      <c:pt idx="22091">
                        <c:v>-15.5844</c:v>
                      </c:pt>
                      <c:pt idx="22092">
                        <c:v>-15.42362</c:v>
                      </c:pt>
                      <c:pt idx="22093">
                        <c:v>-15.259160000000001</c:v>
                      </c:pt>
                      <c:pt idx="22094">
                        <c:v>-15.100059999999999</c:v>
                      </c:pt>
                      <c:pt idx="22095">
                        <c:v>-14.93554</c:v>
                      </c:pt>
                      <c:pt idx="22096">
                        <c:v>-14.770959999999999</c:v>
                      </c:pt>
                      <c:pt idx="22097">
                        <c:v>-14.603770000000001</c:v>
                      </c:pt>
                      <c:pt idx="22098">
                        <c:v>-14.43516</c:v>
                      </c:pt>
                      <c:pt idx="22099">
                        <c:v>-14.267389999999999</c:v>
                      </c:pt>
                      <c:pt idx="22100">
                        <c:v>-14.099360000000001</c:v>
                      </c:pt>
                      <c:pt idx="22101">
                        <c:v>-13.931880000000001</c:v>
                      </c:pt>
                      <c:pt idx="22102">
                        <c:v>-13.763300000000001</c:v>
                      </c:pt>
                      <c:pt idx="22103">
                        <c:v>-13.593209999999999</c:v>
                      </c:pt>
                      <c:pt idx="22104">
                        <c:v>-13.42231</c:v>
                      </c:pt>
                      <c:pt idx="22105">
                        <c:v>-13.251729999999998</c:v>
                      </c:pt>
                      <c:pt idx="22106">
                        <c:v>-13.081100000000001</c:v>
                      </c:pt>
                      <c:pt idx="22107">
                        <c:v>-12.910209999999999</c:v>
                      </c:pt>
                      <c:pt idx="22108">
                        <c:v>-12.738910000000001</c:v>
                      </c:pt>
                      <c:pt idx="22109">
                        <c:v>-12.56804</c:v>
                      </c:pt>
                      <c:pt idx="22110">
                        <c:v>-12.396940000000001</c:v>
                      </c:pt>
                      <c:pt idx="22111">
                        <c:v>-12.225619999999999</c:v>
                      </c:pt>
                      <c:pt idx="22112">
                        <c:v>-12.05396</c:v>
                      </c:pt>
                      <c:pt idx="22113">
                        <c:v>-11.88245</c:v>
                      </c:pt>
                      <c:pt idx="22114">
                        <c:v>-11.71119</c:v>
                      </c:pt>
                      <c:pt idx="22115">
                        <c:v>-11.540420000000001</c:v>
                      </c:pt>
                      <c:pt idx="22116">
                        <c:v>-11.36816</c:v>
                      </c:pt>
                      <c:pt idx="22117">
                        <c:v>-11.19721</c:v>
                      </c:pt>
                      <c:pt idx="22118">
                        <c:v>-11.027439999999999</c:v>
                      </c:pt>
                      <c:pt idx="22119">
                        <c:v>-10.858080000000001</c:v>
                      </c:pt>
                      <c:pt idx="22120">
                        <c:v>-10.687809999999999</c:v>
                      </c:pt>
                      <c:pt idx="22121">
                        <c:v>-10.522359999999999</c:v>
                      </c:pt>
                      <c:pt idx="22122">
                        <c:v>-10.35652</c:v>
                      </c:pt>
                      <c:pt idx="22123">
                        <c:v>-10.19036</c:v>
                      </c:pt>
                      <c:pt idx="22124">
                        <c:v>-10.023910000000001</c:v>
                      </c:pt>
                      <c:pt idx="22125">
                        <c:v>-9.8567150000000012</c:v>
                      </c:pt>
                      <c:pt idx="22126">
                        <c:v>-9.6880889999999997</c:v>
                      </c:pt>
                      <c:pt idx="22127">
                        <c:v>-9.5175429999999999</c:v>
                      </c:pt>
                      <c:pt idx="22128">
                        <c:v>-9.3467350000000007</c:v>
                      </c:pt>
                      <c:pt idx="22129">
                        <c:v>-9.17516</c:v>
                      </c:pt>
                      <c:pt idx="22130">
                        <c:v>-9.0027989999999996</c:v>
                      </c:pt>
                      <c:pt idx="22131">
                        <c:v>-8.8306209999999989</c:v>
                      </c:pt>
                      <c:pt idx="22132">
                        <c:v>-8.6572220000000009</c:v>
                      </c:pt>
                      <c:pt idx="22133">
                        <c:v>-8.4858750000000001</c:v>
                      </c:pt>
                      <c:pt idx="22134">
                        <c:v>-8.3144840000000002</c:v>
                      </c:pt>
                      <c:pt idx="22135">
                        <c:v>-8.1435569999999995</c:v>
                      </c:pt>
                      <c:pt idx="22136">
                        <c:v>-7.9725970000000004</c:v>
                      </c:pt>
                      <c:pt idx="22137">
                        <c:v>-7.8011970000000002</c:v>
                      </c:pt>
                      <c:pt idx="22138">
                        <c:v>-7.6297300000000003</c:v>
                      </c:pt>
                      <c:pt idx="22139">
                        <c:v>-7.4582329999999999</c:v>
                      </c:pt>
                      <c:pt idx="22140">
                        <c:v>-7.2871779999999999</c:v>
                      </c:pt>
                      <c:pt idx="22141">
                        <c:v>-7.1157899999999996</c:v>
                      </c:pt>
                      <c:pt idx="22142">
                        <c:v>-6.9442459999999997</c:v>
                      </c:pt>
                      <c:pt idx="22143">
                        <c:v>-6.7735350000000007</c:v>
                      </c:pt>
                      <c:pt idx="22144">
                        <c:v>-6.6029490000000006</c:v>
                      </c:pt>
                      <c:pt idx="22145">
                        <c:v>-6.4321120000000001</c:v>
                      </c:pt>
                      <c:pt idx="22146">
                        <c:v>-6.2620690000000003</c:v>
                      </c:pt>
                      <c:pt idx="22147">
                        <c:v>-6.0922829999999992</c:v>
                      </c:pt>
                      <c:pt idx="22148">
                        <c:v>-5.9259439999999994</c:v>
                      </c:pt>
                      <c:pt idx="22149">
                        <c:v>-5.7640700000000002</c:v>
                      </c:pt>
                      <c:pt idx="22150">
                        <c:v>-5.6028000000000002</c:v>
                      </c:pt>
                      <c:pt idx="22151">
                        <c:v>-5.4330100000000003</c:v>
                      </c:pt>
                      <c:pt idx="22152">
                        <c:v>-5.2642659999999992</c:v>
                      </c:pt>
                      <c:pt idx="22153">
                        <c:v>-5.0946959999999999</c:v>
                      </c:pt>
                      <c:pt idx="22154">
                        <c:v>-4.9241960000000002</c:v>
                      </c:pt>
                      <c:pt idx="22155">
                        <c:v>-4.7560130000000003</c:v>
                      </c:pt>
                      <c:pt idx="22156">
                        <c:v>-4.5871269999999997</c:v>
                      </c:pt>
                      <c:pt idx="22157">
                        <c:v>-4.4183349999999999</c:v>
                      </c:pt>
                      <c:pt idx="22158">
                        <c:v>-4.2499910000000005</c:v>
                      </c:pt>
                      <c:pt idx="22159">
                        <c:v>-4.0808140000000002</c:v>
                      </c:pt>
                      <c:pt idx="22160">
                        <c:v>-3.911734</c:v>
                      </c:pt>
                      <c:pt idx="22161">
                        <c:v>-3.7427929999999998</c:v>
                      </c:pt>
                      <c:pt idx="22162">
                        <c:v>-3.5723260000000003</c:v>
                      </c:pt>
                      <c:pt idx="22163">
                        <c:v>-3.4024510000000001</c:v>
                      </c:pt>
                      <c:pt idx="22164">
                        <c:v>-3.2314369999999997</c:v>
                      </c:pt>
                      <c:pt idx="22165">
                        <c:v>-3.0632459999999999</c:v>
                      </c:pt>
                      <c:pt idx="22166">
                        <c:v>-2.893656</c:v>
                      </c:pt>
                      <c:pt idx="22167">
                        <c:v>-2.7249299999999996</c:v>
                      </c:pt>
                      <c:pt idx="22168">
                        <c:v>-2.5566719999999998</c:v>
                      </c:pt>
                      <c:pt idx="22169">
                        <c:v>-2.386787</c:v>
                      </c:pt>
                      <c:pt idx="22170">
                        <c:v>-2.2161789999999999</c:v>
                      </c:pt>
                      <c:pt idx="22171">
                        <c:v>-2.0462850000000001</c:v>
                      </c:pt>
                      <c:pt idx="22172">
                        <c:v>-1.875831</c:v>
                      </c:pt>
                      <c:pt idx="22173">
                        <c:v>-1.7061760000000001</c:v>
                      </c:pt>
                      <c:pt idx="22174">
                        <c:v>-1.53423</c:v>
                      </c:pt>
                      <c:pt idx="22175">
                        <c:v>-1.363521</c:v>
                      </c:pt>
                      <c:pt idx="22176">
                        <c:v>-1.1958960000000001</c:v>
                      </c:pt>
                      <c:pt idx="22177">
                        <c:v>-1.0294019999999999</c:v>
                      </c:pt>
                      <c:pt idx="22178">
                        <c:v>-0.85995669999999991</c:v>
                      </c:pt>
                      <c:pt idx="22179">
                        <c:v>-0.68865540000000003</c:v>
                      </c:pt>
                      <c:pt idx="22180">
                        <c:v>-0.51831959999999999</c:v>
                      </c:pt>
                      <c:pt idx="22181">
                        <c:v>-0.34540059999999995</c:v>
                      </c:pt>
                      <c:pt idx="22182">
                        <c:v>-0.1729667</c:v>
                      </c:pt>
                      <c:pt idx="22183">
                        <c:v>3.4093859999999998E-4</c:v>
                      </c:pt>
                      <c:pt idx="22184">
                        <c:v>0.17405389999999998</c:v>
                      </c:pt>
                      <c:pt idx="22185">
                        <c:v>0.34565210000000002</c:v>
                      </c:pt>
                      <c:pt idx="22186">
                        <c:v>0.51836130000000002</c:v>
                      </c:pt>
                      <c:pt idx="22187">
                        <c:v>0.69173219999999991</c:v>
                      </c:pt>
                      <c:pt idx="22188">
                        <c:v>0.86329100000000003</c:v>
                      </c:pt>
                      <c:pt idx="22189">
                        <c:v>1.0335909999999999</c:v>
                      </c:pt>
                      <c:pt idx="22190">
                        <c:v>1.2037610000000001</c:v>
                      </c:pt>
                      <c:pt idx="22191">
                        <c:v>1.375408</c:v>
                      </c:pt>
                      <c:pt idx="22192">
                        <c:v>1.5471119999999998</c:v>
                      </c:pt>
                      <c:pt idx="22193">
                        <c:v>1.7205819999999998</c:v>
                      </c:pt>
                      <c:pt idx="22194">
                        <c:v>1.894053</c:v>
                      </c:pt>
                      <c:pt idx="22195">
                        <c:v>2.0673530000000002</c:v>
                      </c:pt>
                      <c:pt idx="22196">
                        <c:v>2.2401460000000002</c:v>
                      </c:pt>
                      <c:pt idx="22197">
                        <c:v>2.4136850000000001</c:v>
                      </c:pt>
                      <c:pt idx="22198">
                        <c:v>2.5859049999999999</c:v>
                      </c:pt>
                      <c:pt idx="22199">
                        <c:v>2.7580230000000001</c:v>
                      </c:pt>
                      <c:pt idx="22200">
                        <c:v>2.9314780000000003</c:v>
                      </c:pt>
                      <c:pt idx="22201">
                        <c:v>3.1052330000000001</c:v>
                      </c:pt>
                      <c:pt idx="22202">
                        <c:v>3.2794140000000001</c:v>
                      </c:pt>
                      <c:pt idx="22203">
                        <c:v>3.4541939999999998</c:v>
                      </c:pt>
                      <c:pt idx="22204">
                        <c:v>3.629626</c:v>
                      </c:pt>
                      <c:pt idx="22205">
                        <c:v>3.803633</c:v>
                      </c:pt>
                      <c:pt idx="22206">
                        <c:v>3.9754580000000002</c:v>
                      </c:pt>
                      <c:pt idx="22207">
                        <c:v>4.1472429999999996</c:v>
                      </c:pt>
                      <c:pt idx="22208">
                        <c:v>4.3208960000000003</c:v>
                      </c:pt>
                      <c:pt idx="22209">
                        <c:v>4.4947979999999994</c:v>
                      </c:pt>
                      <c:pt idx="22210">
                        <c:v>4.6686420000000002</c:v>
                      </c:pt>
                      <c:pt idx="22211">
                        <c:v>4.8417159999999999</c:v>
                      </c:pt>
                      <c:pt idx="22212">
                        <c:v>5.0234290000000001</c:v>
                      </c:pt>
                      <c:pt idx="22213">
                        <c:v>5.191904000000001</c:v>
                      </c:pt>
                      <c:pt idx="22214">
                        <c:v>5.3589760000000002</c:v>
                      </c:pt>
                      <c:pt idx="22215">
                        <c:v>5.5279409999999993</c:v>
                      </c:pt>
                      <c:pt idx="22216">
                        <c:v>5.6987089999999991</c:v>
                      </c:pt>
                      <c:pt idx="22217">
                        <c:v>5.8690730000000002</c:v>
                      </c:pt>
                      <c:pt idx="22218">
                        <c:v>6.0374470000000002</c:v>
                      </c:pt>
                      <c:pt idx="22219">
                        <c:v>6.2072090000000006</c:v>
                      </c:pt>
                      <c:pt idx="22220">
                        <c:v>6.3773070000000001</c:v>
                      </c:pt>
                      <c:pt idx="22221">
                        <c:v>6.5477450000000008</c:v>
                      </c:pt>
                      <c:pt idx="22222">
                        <c:v>6.7174460000000007</c:v>
                      </c:pt>
                      <c:pt idx="22223">
                        <c:v>6.8872400000000003</c:v>
                      </c:pt>
                      <c:pt idx="22224">
                        <c:v>7.0584259999999999</c:v>
                      </c:pt>
                      <c:pt idx="22225">
                        <c:v>7.2278419999999999</c:v>
                      </c:pt>
                      <c:pt idx="22226">
                        <c:v>7.3980889999999997</c:v>
                      </c:pt>
                      <c:pt idx="22227">
                        <c:v>7.5690729999999995</c:v>
                      </c:pt>
                      <c:pt idx="22228">
                        <c:v>7.7382740000000005</c:v>
                      </c:pt>
                      <c:pt idx="22229">
                        <c:v>7.9065359999999991</c:v>
                      </c:pt>
                      <c:pt idx="22230">
                        <c:v>8.0722269999999998</c:v>
                      </c:pt>
                      <c:pt idx="22231">
                        <c:v>8.2390509999999999</c:v>
                      </c:pt>
                      <c:pt idx="22232">
                        <c:v>8.4077120000000001</c:v>
                      </c:pt>
                      <c:pt idx="22233">
                        <c:v>8.5751989999999996</c:v>
                      </c:pt>
                      <c:pt idx="22234">
                        <c:v>8.7419390000000003</c:v>
                      </c:pt>
                      <c:pt idx="22235">
                        <c:v>8.9077819999999992</c:v>
                      </c:pt>
                      <c:pt idx="22236">
                        <c:v>9.0729030000000002</c:v>
                      </c:pt>
                      <c:pt idx="22237">
                        <c:v>9.236656</c:v>
                      </c:pt>
                      <c:pt idx="22238">
                        <c:v>9.3962920000000008</c:v>
                      </c:pt>
                      <c:pt idx="22239">
                        <c:v>9.560905</c:v>
                      </c:pt>
                      <c:pt idx="22240">
                        <c:v>9.7265370000000004</c:v>
                      </c:pt>
                      <c:pt idx="22241">
                        <c:v>9.8925160000000005</c:v>
                      </c:pt>
                      <c:pt idx="22242">
                        <c:v>10.060279999999999</c:v>
                      </c:pt>
                      <c:pt idx="22243">
                        <c:v>10.22654</c:v>
                      </c:pt>
                      <c:pt idx="22244">
                        <c:v>10.39218</c:v>
                      </c:pt>
                      <c:pt idx="22245">
                        <c:v>10.558920000000001</c:v>
                      </c:pt>
                      <c:pt idx="22246">
                        <c:v>10.725940000000001</c:v>
                      </c:pt>
                      <c:pt idx="22247">
                        <c:v>10.892299999999999</c:v>
                      </c:pt>
                      <c:pt idx="22248">
                        <c:v>11.05885</c:v>
                      </c:pt>
                      <c:pt idx="22249">
                        <c:v>11.22573</c:v>
                      </c:pt>
                      <c:pt idx="22250">
                        <c:v>11.392620000000001</c:v>
                      </c:pt>
                      <c:pt idx="22251">
                        <c:v>11.558409999999999</c:v>
                      </c:pt>
                      <c:pt idx="22252">
                        <c:v>11.724959999999999</c:v>
                      </c:pt>
                      <c:pt idx="22253">
                        <c:v>11.89019</c:v>
                      </c:pt>
                      <c:pt idx="22254">
                        <c:v>12.053799999999999</c:v>
                      </c:pt>
                      <c:pt idx="22255">
                        <c:v>12.21738</c:v>
                      </c:pt>
                      <c:pt idx="22256">
                        <c:v>12.381219999999999</c:v>
                      </c:pt>
                      <c:pt idx="22257">
                        <c:v>12.538499999999999</c:v>
                      </c:pt>
                      <c:pt idx="22258">
                        <c:v>12.698549999999999</c:v>
                      </c:pt>
                      <c:pt idx="22259">
                        <c:v>12.85932</c:v>
                      </c:pt>
                      <c:pt idx="22260">
                        <c:v>13.019680000000001</c:v>
                      </c:pt>
                      <c:pt idx="22261">
                        <c:v>13.180430000000001</c:v>
                      </c:pt>
                      <c:pt idx="22262">
                        <c:v>13.34149</c:v>
                      </c:pt>
                      <c:pt idx="22263">
                        <c:v>13.50276</c:v>
                      </c:pt>
                      <c:pt idx="22264">
                        <c:v>13.664300000000001</c:v>
                      </c:pt>
                      <c:pt idx="22265">
                        <c:v>13.825469999999999</c:v>
                      </c:pt>
                      <c:pt idx="22266">
                        <c:v>13.986700000000001</c:v>
                      </c:pt>
                      <c:pt idx="22267">
                        <c:v>14.148160000000001</c:v>
                      </c:pt>
                      <c:pt idx="22268">
                        <c:v>14.309989999999999</c:v>
                      </c:pt>
                      <c:pt idx="22269">
                        <c:v>14.470609999999999</c:v>
                      </c:pt>
                      <c:pt idx="22270">
                        <c:v>14.63223</c:v>
                      </c:pt>
                      <c:pt idx="22271">
                        <c:v>14.793979999999999</c:v>
                      </c:pt>
                      <c:pt idx="22272">
                        <c:v>14.95608</c:v>
                      </c:pt>
                      <c:pt idx="22273">
                        <c:v>15.118650000000001</c:v>
                      </c:pt>
                      <c:pt idx="22274">
                        <c:v>15.28149</c:v>
                      </c:pt>
                      <c:pt idx="22275">
                        <c:v>15.443370000000002</c:v>
                      </c:pt>
                      <c:pt idx="22276">
                        <c:v>15.60186</c:v>
                      </c:pt>
                      <c:pt idx="22277">
                        <c:v>15.76118</c:v>
                      </c:pt>
                      <c:pt idx="22278">
                        <c:v>15.91972</c:v>
                      </c:pt>
                      <c:pt idx="22279">
                        <c:v>16.078669999999999</c:v>
                      </c:pt>
                      <c:pt idx="22280">
                        <c:v>16.23929</c:v>
                      </c:pt>
                      <c:pt idx="22281">
                        <c:v>16.399529999999999</c:v>
                      </c:pt>
                      <c:pt idx="22282">
                        <c:v>16.559699999999999</c:v>
                      </c:pt>
                      <c:pt idx="22283">
                        <c:v>16.720369999999999</c:v>
                      </c:pt>
                      <c:pt idx="22284">
                        <c:v>16.881440000000001</c:v>
                      </c:pt>
                      <c:pt idx="22285">
                        <c:v>17.041340000000002</c:v>
                      </c:pt>
                      <c:pt idx="22286">
                        <c:v>17.208270000000002</c:v>
                      </c:pt>
                      <c:pt idx="22287">
                        <c:v>17.362719999999999</c:v>
                      </c:pt>
                      <c:pt idx="22288">
                        <c:v>17.521470000000001</c:v>
                      </c:pt>
                      <c:pt idx="22289">
                        <c:v>17.682290000000002</c:v>
                      </c:pt>
                      <c:pt idx="22290">
                        <c:v>17.843170000000001</c:v>
                      </c:pt>
                      <c:pt idx="22291">
                        <c:v>18.003420000000002</c:v>
                      </c:pt>
                      <c:pt idx="22292">
                        <c:v>18.164429999999999</c:v>
                      </c:pt>
                      <c:pt idx="22293">
                        <c:v>18.324840000000002</c:v>
                      </c:pt>
                      <c:pt idx="22294">
                        <c:v>18.48433</c:v>
                      </c:pt>
                      <c:pt idx="22295">
                        <c:v>18.643749999999997</c:v>
                      </c:pt>
                      <c:pt idx="22296">
                        <c:v>18.80405</c:v>
                      </c:pt>
                      <c:pt idx="22297">
                        <c:v>18.962250000000001</c:v>
                      </c:pt>
                      <c:pt idx="22298">
                        <c:v>19.120060000000002</c:v>
                      </c:pt>
                      <c:pt idx="22299">
                        <c:v>19.277629999999998</c:v>
                      </c:pt>
                      <c:pt idx="22300">
                        <c:v>19.435780000000001</c:v>
                      </c:pt>
                      <c:pt idx="22301">
                        <c:v>19.592359999999999</c:v>
                      </c:pt>
                      <c:pt idx="22302">
                        <c:v>19.747900000000001</c:v>
                      </c:pt>
                      <c:pt idx="22303">
                        <c:v>19.901820000000001</c:v>
                      </c:pt>
                      <c:pt idx="22304">
                        <c:v>20.055860000000003</c:v>
                      </c:pt>
                      <c:pt idx="22305">
                        <c:v>20.20833</c:v>
                      </c:pt>
                      <c:pt idx="22306">
                        <c:v>20.360770000000002</c:v>
                      </c:pt>
                      <c:pt idx="22307">
                        <c:v>20.513249999999999</c:v>
                      </c:pt>
                      <c:pt idx="22308">
                        <c:v>20.665420000000001</c:v>
                      </c:pt>
                      <c:pt idx="22309">
                        <c:v>20.81747</c:v>
                      </c:pt>
                      <c:pt idx="22310">
                        <c:v>20.970279999999999</c:v>
                      </c:pt>
                      <c:pt idx="22311">
                        <c:v>21.122340000000001</c:v>
                      </c:pt>
                      <c:pt idx="22312">
                        <c:v>21.274429999999999</c:v>
                      </c:pt>
                      <c:pt idx="22313">
                        <c:v>21.426870000000001</c:v>
                      </c:pt>
                      <c:pt idx="22314">
                        <c:v>21.580620000000003</c:v>
                      </c:pt>
                      <c:pt idx="22315">
                        <c:v>21.734760000000001</c:v>
                      </c:pt>
                      <c:pt idx="22316">
                        <c:v>21.88879</c:v>
                      </c:pt>
                      <c:pt idx="22317">
                        <c:v>22.041710000000002</c:v>
                      </c:pt>
                      <c:pt idx="22318">
                        <c:v>22.19267</c:v>
                      </c:pt>
                      <c:pt idx="22319">
                        <c:v>22.344450000000002</c:v>
                      </c:pt>
                      <c:pt idx="22320">
                        <c:v>22.49485</c:v>
                      </c:pt>
                      <c:pt idx="22321">
                        <c:v>22.646049999999999</c:v>
                      </c:pt>
                      <c:pt idx="22322">
                        <c:v>22.795670000000001</c:v>
                      </c:pt>
                      <c:pt idx="22323">
                        <c:v>22.945540000000001</c:v>
                      </c:pt>
                      <c:pt idx="22324">
                        <c:v>23.094839999999998</c:v>
                      </c:pt>
                      <c:pt idx="22325">
                        <c:v>23.244009999999999</c:v>
                      </c:pt>
                      <c:pt idx="22326">
                        <c:v>23.391850000000002</c:v>
                      </c:pt>
                      <c:pt idx="22327">
                        <c:v>23.538809999999998</c:v>
                      </c:pt>
                      <c:pt idx="22328">
                        <c:v>23.68676</c:v>
                      </c:pt>
                      <c:pt idx="22329">
                        <c:v>23.834339999999997</c:v>
                      </c:pt>
                      <c:pt idx="22330">
                        <c:v>23.98216</c:v>
                      </c:pt>
                      <c:pt idx="22331">
                        <c:v>24.129350000000002</c:v>
                      </c:pt>
                      <c:pt idx="22332">
                        <c:v>24.276769999999999</c:v>
                      </c:pt>
                      <c:pt idx="22333">
                        <c:v>24.423629999999999</c:v>
                      </c:pt>
                      <c:pt idx="22334">
                        <c:v>24.570880000000002</c:v>
                      </c:pt>
                      <c:pt idx="22335">
                        <c:v>24.71848</c:v>
                      </c:pt>
                      <c:pt idx="22336">
                        <c:v>24.864899999999999</c:v>
                      </c:pt>
                      <c:pt idx="22337">
                        <c:v>25.012140000000002</c:v>
                      </c:pt>
                      <c:pt idx="22338">
                        <c:v>25.157470000000004</c:v>
                      </c:pt>
                      <c:pt idx="22339">
                        <c:v>25.30255</c:v>
                      </c:pt>
                      <c:pt idx="22340">
                        <c:v>25.44378</c:v>
                      </c:pt>
                      <c:pt idx="22341">
                        <c:v>25.584969999999998</c:v>
                      </c:pt>
                      <c:pt idx="22342">
                        <c:v>25.729240000000001</c:v>
                      </c:pt>
                      <c:pt idx="22343">
                        <c:v>25.873390000000001</c:v>
                      </c:pt>
                      <c:pt idx="22344">
                        <c:v>26.019179999999999</c:v>
                      </c:pt>
                      <c:pt idx="22345">
                        <c:v>26.165600000000001</c:v>
                      </c:pt>
                      <c:pt idx="22346">
                        <c:v>26.310980000000001</c:v>
                      </c:pt>
                      <c:pt idx="22347">
                        <c:v>26.455939999999998</c:v>
                      </c:pt>
                      <c:pt idx="22348">
                        <c:v>26.601770000000002</c:v>
                      </c:pt>
                      <c:pt idx="22349">
                        <c:v>26.745699999999999</c:v>
                      </c:pt>
                      <c:pt idx="22350">
                        <c:v>26.890129999999999</c:v>
                      </c:pt>
                      <c:pt idx="22351">
                        <c:v>27.029770000000003</c:v>
                      </c:pt>
                      <c:pt idx="22352">
                        <c:v>27.161089999999998</c:v>
                      </c:pt>
                      <c:pt idx="22353">
                        <c:v>27.297220000000003</c:v>
                      </c:pt>
                      <c:pt idx="22354">
                        <c:v>27.438769999999998</c:v>
                      </c:pt>
                      <c:pt idx="22355">
                        <c:v>27.581050000000001</c:v>
                      </c:pt>
                      <c:pt idx="22356">
                        <c:v>27.723879999999998</c:v>
                      </c:pt>
                      <c:pt idx="22357">
                        <c:v>27.868099999999998</c:v>
                      </c:pt>
                      <c:pt idx="22358">
                        <c:v>28.013370000000002</c:v>
                      </c:pt>
                      <c:pt idx="22359">
                        <c:v>28.15775</c:v>
                      </c:pt>
                      <c:pt idx="22360">
                        <c:v>28.302550000000004</c:v>
                      </c:pt>
                      <c:pt idx="22361">
                        <c:v>28.448950000000004</c:v>
                      </c:pt>
                      <c:pt idx="22362">
                        <c:v>28.594100000000001</c:v>
                      </c:pt>
                      <c:pt idx="22363">
                        <c:v>28.740000000000002</c:v>
                      </c:pt>
                      <c:pt idx="22364">
                        <c:v>28.884070000000001</c:v>
                      </c:pt>
                      <c:pt idx="22365">
                        <c:v>29.029260000000001</c:v>
                      </c:pt>
                      <c:pt idx="22366">
                        <c:v>29.174939999999999</c:v>
                      </c:pt>
                      <c:pt idx="22367">
                        <c:v>29.321259999999999</c:v>
                      </c:pt>
                      <c:pt idx="22368">
                        <c:v>29.469080000000002</c:v>
                      </c:pt>
                      <c:pt idx="22369">
                        <c:v>29.617520000000003</c:v>
                      </c:pt>
                      <c:pt idx="22370">
                        <c:v>29.765450000000001</c:v>
                      </c:pt>
                      <c:pt idx="22371">
                        <c:v>29.913699999999999</c:v>
                      </c:pt>
                      <c:pt idx="22372">
                        <c:v>30.065179999999998</c:v>
                      </c:pt>
                      <c:pt idx="22373">
                        <c:v>30.214370000000002</c:v>
                      </c:pt>
                      <c:pt idx="22374">
                        <c:v>30.36262</c:v>
                      </c:pt>
                      <c:pt idx="22375">
                        <c:v>30.509659999999997</c:v>
                      </c:pt>
                      <c:pt idx="22376">
                        <c:v>30.656979999999997</c:v>
                      </c:pt>
                      <c:pt idx="22377">
                        <c:v>30.80068</c:v>
                      </c:pt>
                      <c:pt idx="22378">
                        <c:v>30.944609999999997</c:v>
                      </c:pt>
                      <c:pt idx="22379">
                        <c:v>31.085470000000001</c:v>
                      </c:pt>
                      <c:pt idx="22380">
                        <c:v>31.22719</c:v>
                      </c:pt>
                      <c:pt idx="22381">
                        <c:v>31.361720000000002</c:v>
                      </c:pt>
                      <c:pt idx="22382">
                        <c:v>31.497440000000001</c:v>
                      </c:pt>
                      <c:pt idx="22383">
                        <c:v>31.632259999999999</c:v>
                      </c:pt>
                      <c:pt idx="22384">
                        <c:v>31.76971</c:v>
                      </c:pt>
                      <c:pt idx="22385">
                        <c:v>31.906549999999999</c:v>
                      </c:pt>
                      <c:pt idx="22386">
                        <c:v>32.043710000000004</c:v>
                      </c:pt>
                      <c:pt idx="22387">
                        <c:v>32.18009</c:v>
                      </c:pt>
                      <c:pt idx="22388">
                        <c:v>32.311630000000001</c:v>
                      </c:pt>
                      <c:pt idx="22389">
                        <c:v>32.436390000000003</c:v>
                      </c:pt>
                      <c:pt idx="22390">
                        <c:v>32.568260000000002</c:v>
                      </c:pt>
                      <c:pt idx="22391">
                        <c:v>32.69791</c:v>
                      </c:pt>
                      <c:pt idx="22392">
                        <c:v>32.832499999999996</c:v>
                      </c:pt>
                      <c:pt idx="22393">
                        <c:v>32.960889999999999</c:v>
                      </c:pt>
                      <c:pt idx="22394">
                        <c:v>33.095269999999999</c:v>
                      </c:pt>
                      <c:pt idx="22395">
                        <c:v>33.225989999999996</c:v>
                      </c:pt>
                      <c:pt idx="22396">
                        <c:v>33.357960000000006</c:v>
                      </c:pt>
                      <c:pt idx="22397">
                        <c:v>33.49089</c:v>
                      </c:pt>
                      <c:pt idx="22398">
                        <c:v>33.623809999999999</c:v>
                      </c:pt>
                      <c:pt idx="22399">
                        <c:v>33.756929999999997</c:v>
                      </c:pt>
                      <c:pt idx="22400">
                        <c:v>33.889499999999998</c:v>
                      </c:pt>
                      <c:pt idx="22401">
                        <c:v>34.018920000000001</c:v>
                      </c:pt>
                      <c:pt idx="22402">
                        <c:v>34.149560000000001</c:v>
                      </c:pt>
                      <c:pt idx="22403">
                        <c:v>34.282350000000001</c:v>
                      </c:pt>
                      <c:pt idx="22404">
                        <c:v>34.415480000000002</c:v>
                      </c:pt>
                      <c:pt idx="22405">
                        <c:v>34.548310000000001</c:v>
                      </c:pt>
                      <c:pt idx="22406">
                        <c:v>34.68177</c:v>
                      </c:pt>
                      <c:pt idx="22407">
                        <c:v>34.815150000000003</c:v>
                      </c:pt>
                      <c:pt idx="22408">
                        <c:v>34.948709999999998</c:v>
                      </c:pt>
                      <c:pt idx="22409">
                        <c:v>35.081630000000004</c:v>
                      </c:pt>
                      <c:pt idx="22410">
                        <c:v>35.213659999999997</c:v>
                      </c:pt>
                      <c:pt idx="22411">
                        <c:v>35.346249999999998</c:v>
                      </c:pt>
                      <c:pt idx="22412">
                        <c:v>35.47683</c:v>
                      </c:pt>
                      <c:pt idx="22413">
                        <c:v>35.606310000000001</c:v>
                      </c:pt>
                      <c:pt idx="22414">
                        <c:v>35.735510000000005</c:v>
                      </c:pt>
                      <c:pt idx="22415">
                        <c:v>35.86609</c:v>
                      </c:pt>
                      <c:pt idx="22416">
                        <c:v>35.996990000000004</c:v>
                      </c:pt>
                      <c:pt idx="22417">
                        <c:v>36.12724</c:v>
                      </c:pt>
                      <c:pt idx="22418">
                        <c:v>36.256329999999998</c:v>
                      </c:pt>
                      <c:pt idx="22419">
                        <c:v>36.383960000000002</c:v>
                      </c:pt>
                      <c:pt idx="22420">
                        <c:v>36.511420000000001</c:v>
                      </c:pt>
                      <c:pt idx="22421">
                        <c:v>36.638980000000004</c:v>
                      </c:pt>
                      <c:pt idx="22422">
                        <c:v>36.765750000000004</c:v>
                      </c:pt>
                      <c:pt idx="22423">
                        <c:v>36.890529999999998</c:v>
                      </c:pt>
                      <c:pt idx="22424">
                        <c:v>37.015280000000004</c:v>
                      </c:pt>
                      <c:pt idx="22425">
                        <c:v>37.139609999999998</c:v>
                      </c:pt>
                      <c:pt idx="22426">
                        <c:v>37.263719999999999</c:v>
                      </c:pt>
                      <c:pt idx="22427">
                        <c:v>37.386980000000001</c:v>
                      </c:pt>
                      <c:pt idx="22428">
                        <c:v>37.509860000000003</c:v>
                      </c:pt>
                      <c:pt idx="22429">
                        <c:v>37.630159999999997</c:v>
                      </c:pt>
                      <c:pt idx="22430">
                        <c:v>37.749940000000002</c:v>
                      </c:pt>
                      <c:pt idx="22431">
                        <c:v>37.869250000000001</c:v>
                      </c:pt>
                      <c:pt idx="22432">
                        <c:v>37.988909999999997</c:v>
                      </c:pt>
                      <c:pt idx="22433">
                        <c:v>38.108909999999995</c:v>
                      </c:pt>
                      <c:pt idx="22434">
                        <c:v>38.227829999999997</c:v>
                      </c:pt>
                      <c:pt idx="22435">
                        <c:v>38.347250000000003</c:v>
                      </c:pt>
                      <c:pt idx="22436">
                        <c:v>38.464420000000004</c:v>
                      </c:pt>
                      <c:pt idx="22437">
                        <c:v>38.57958</c:v>
                      </c:pt>
                      <c:pt idx="22438">
                        <c:v>38.693710000000003</c:v>
                      </c:pt>
                      <c:pt idx="22439">
                        <c:v>38.807299999999998</c:v>
                      </c:pt>
                      <c:pt idx="22440">
                        <c:v>38.920020000000001</c:v>
                      </c:pt>
                      <c:pt idx="22441">
                        <c:v>39.03192</c:v>
                      </c:pt>
                      <c:pt idx="22442">
                        <c:v>39.14208</c:v>
                      </c:pt>
                      <c:pt idx="22443">
                        <c:v>39.25132</c:v>
                      </c:pt>
                      <c:pt idx="22444">
                        <c:v>39.358840000000001</c:v>
                      </c:pt>
                      <c:pt idx="22445">
                        <c:v>39.464979999999997</c:v>
                      </c:pt>
                      <c:pt idx="22446">
                        <c:v>39.572270000000003</c:v>
                      </c:pt>
                      <c:pt idx="22447">
                        <c:v>39.679459999999999</c:v>
                      </c:pt>
                      <c:pt idx="22448">
                        <c:v>39.758290000000002</c:v>
                      </c:pt>
                      <c:pt idx="22449">
                        <c:v>39.862829999999995</c:v>
                      </c:pt>
                      <c:pt idx="22450">
                        <c:v>39.968530000000001</c:v>
                      </c:pt>
                      <c:pt idx="22451">
                        <c:v>40.072970000000005</c:v>
                      </c:pt>
                      <c:pt idx="22452">
                        <c:v>40.17754</c:v>
                      </c:pt>
                      <c:pt idx="22453">
                        <c:v>40.283059999999999</c:v>
                      </c:pt>
                      <c:pt idx="22454">
                        <c:v>40.38241</c:v>
                      </c:pt>
                      <c:pt idx="22455">
                        <c:v>40.485550000000003</c:v>
                      </c:pt>
                      <c:pt idx="22456">
                        <c:v>40.58896</c:v>
                      </c:pt>
                      <c:pt idx="22457">
                        <c:v>40.691420000000001</c:v>
                      </c:pt>
                      <c:pt idx="22458">
                        <c:v>40.793509999999998</c:v>
                      </c:pt>
                      <c:pt idx="22459">
                        <c:v>40.896039999999999</c:v>
                      </c:pt>
                      <c:pt idx="22460">
                        <c:v>40.998400000000004</c:v>
                      </c:pt>
                      <c:pt idx="22461">
                        <c:v>41.099810000000005</c:v>
                      </c:pt>
                      <c:pt idx="22462">
                        <c:v>41.202040000000004</c:v>
                      </c:pt>
                      <c:pt idx="22463">
                        <c:v>41.304749999999999</c:v>
                      </c:pt>
                      <c:pt idx="22464">
                        <c:v>41.405940000000001</c:v>
                      </c:pt>
                      <c:pt idx="22465">
                        <c:v>41.507329999999996</c:v>
                      </c:pt>
                      <c:pt idx="22466">
                        <c:v>41.606769999999997</c:v>
                      </c:pt>
                      <c:pt idx="22467">
                        <c:v>41.70628</c:v>
                      </c:pt>
                      <c:pt idx="22468">
                        <c:v>41.804309999999994</c:v>
                      </c:pt>
                      <c:pt idx="22469">
                        <c:v>41.904180000000004</c:v>
                      </c:pt>
                      <c:pt idx="22470">
                        <c:v>42.003540000000001</c:v>
                      </c:pt>
                      <c:pt idx="22471">
                        <c:v>42.098839999999996</c:v>
                      </c:pt>
                      <c:pt idx="22472">
                        <c:v>42.200330000000001</c:v>
                      </c:pt>
                      <c:pt idx="22473">
                        <c:v>42.300269999999998</c:v>
                      </c:pt>
                      <c:pt idx="22474">
                        <c:v>42.395430000000005</c:v>
                      </c:pt>
                      <c:pt idx="22475">
                        <c:v>42.493520000000004</c:v>
                      </c:pt>
                      <c:pt idx="22476">
                        <c:v>42.59111</c:v>
                      </c:pt>
                      <c:pt idx="22477">
                        <c:v>42.68526</c:v>
                      </c:pt>
                      <c:pt idx="22478">
                        <c:v>42.7791</c:v>
                      </c:pt>
                      <c:pt idx="22479">
                        <c:v>42.874600000000001</c:v>
                      </c:pt>
                      <c:pt idx="22480">
                        <c:v>42.968130000000002</c:v>
                      </c:pt>
                      <c:pt idx="22481">
                        <c:v>43.059519999999992</c:v>
                      </c:pt>
                      <c:pt idx="22482">
                        <c:v>43.148540000000004</c:v>
                      </c:pt>
                      <c:pt idx="22483">
                        <c:v>43.236309999999996</c:v>
                      </c:pt>
                      <c:pt idx="22484">
                        <c:v>43.325959999999995</c:v>
                      </c:pt>
                      <c:pt idx="22485">
                        <c:v>43.416849999999997</c:v>
                      </c:pt>
                      <c:pt idx="22486">
                        <c:v>43.506950000000003</c:v>
                      </c:pt>
                      <c:pt idx="22487">
                        <c:v>43.596240000000002</c:v>
                      </c:pt>
                      <c:pt idx="22488">
                        <c:v>43.682610000000004</c:v>
                      </c:pt>
                      <c:pt idx="22489">
                        <c:v>43.768799999999999</c:v>
                      </c:pt>
                      <c:pt idx="22490">
                        <c:v>43.852760000000004</c:v>
                      </c:pt>
                      <c:pt idx="22491">
                        <c:v>43.935009999999998</c:v>
                      </c:pt>
                      <c:pt idx="22492">
                        <c:v>44.017960000000002</c:v>
                      </c:pt>
                      <c:pt idx="22493">
                        <c:v>44.100219999999993</c:v>
                      </c:pt>
                      <c:pt idx="22494">
                        <c:v>44.182659999999998</c:v>
                      </c:pt>
                      <c:pt idx="22495">
                        <c:v>44.265070000000001</c:v>
                      </c:pt>
                      <c:pt idx="22496">
                        <c:v>44.346290000000003</c:v>
                      </c:pt>
                      <c:pt idx="22497">
                        <c:v>44.426490000000001</c:v>
                      </c:pt>
                      <c:pt idx="22498">
                        <c:v>44.506399999999999</c:v>
                      </c:pt>
                      <c:pt idx="22499">
                        <c:v>44.582520000000002</c:v>
                      </c:pt>
                      <c:pt idx="22500">
                        <c:v>44.656510000000004</c:v>
                      </c:pt>
                      <c:pt idx="22501">
                        <c:v>44.73142</c:v>
                      </c:pt>
                      <c:pt idx="22502">
                        <c:v>44.808770000000003</c:v>
                      </c:pt>
                      <c:pt idx="22503">
                        <c:v>44.884990000000002</c:v>
                      </c:pt>
                      <c:pt idx="22504">
                        <c:v>44.959369999999993</c:v>
                      </c:pt>
                      <c:pt idx="22505">
                        <c:v>45.032910000000001</c:v>
                      </c:pt>
                      <c:pt idx="22506">
                        <c:v>45.104839999999996</c:v>
                      </c:pt>
                      <c:pt idx="22507">
                        <c:v>45.176020000000001</c:v>
                      </c:pt>
                      <c:pt idx="22508">
                        <c:v>45.245570000000001</c:v>
                      </c:pt>
                      <c:pt idx="22509">
                        <c:v>45.314599999999999</c:v>
                      </c:pt>
                      <c:pt idx="22510">
                        <c:v>45.383929999999999</c:v>
                      </c:pt>
                      <c:pt idx="22511">
                        <c:v>45.452380000000005</c:v>
                      </c:pt>
                      <c:pt idx="22512">
                        <c:v>45.519829999999999</c:v>
                      </c:pt>
                      <c:pt idx="22513">
                        <c:v>45.586149999999996</c:v>
                      </c:pt>
                      <c:pt idx="22514">
                        <c:v>45.652270000000001</c:v>
                      </c:pt>
                      <c:pt idx="22515">
                        <c:v>45.717649999999999</c:v>
                      </c:pt>
                      <c:pt idx="22516">
                        <c:v>45.782899999999998</c:v>
                      </c:pt>
                      <c:pt idx="22517">
                        <c:v>45.847619999999992</c:v>
                      </c:pt>
                      <c:pt idx="22518">
                        <c:v>45.912559999999999</c:v>
                      </c:pt>
                      <c:pt idx="22519">
                        <c:v>45.976509999999998</c:v>
                      </c:pt>
                      <c:pt idx="22520">
                        <c:v>46.039909999999999</c:v>
                      </c:pt>
                      <c:pt idx="22521">
                        <c:v>46.102410000000006</c:v>
                      </c:pt>
                      <c:pt idx="22522">
                        <c:v>46.165379999999999</c:v>
                      </c:pt>
                      <c:pt idx="22523">
                        <c:v>46.224959999999996</c:v>
                      </c:pt>
                      <c:pt idx="22524">
                        <c:v>46.287130000000005</c:v>
                      </c:pt>
                      <c:pt idx="22525">
                        <c:v>46.348039999999997</c:v>
                      </c:pt>
                      <c:pt idx="22526">
                        <c:v>46.407740000000004</c:v>
                      </c:pt>
                      <c:pt idx="22527">
                        <c:v>46.46801</c:v>
                      </c:pt>
                      <c:pt idx="22528">
                        <c:v>46.526449999999997</c:v>
                      </c:pt>
                      <c:pt idx="22529">
                        <c:v>46.585470000000001</c:v>
                      </c:pt>
                      <c:pt idx="22530">
                        <c:v>46.643839999999997</c:v>
                      </c:pt>
                      <c:pt idx="22531">
                        <c:v>46.701149999999998</c:v>
                      </c:pt>
                      <c:pt idx="22532">
                        <c:v>46.758920000000003</c:v>
                      </c:pt>
                      <c:pt idx="22533">
                        <c:v>46.816680000000005</c:v>
                      </c:pt>
                      <c:pt idx="22534">
                        <c:v>46.873599999999996</c:v>
                      </c:pt>
                      <c:pt idx="22535">
                        <c:v>46.928820000000002</c:v>
                      </c:pt>
                      <c:pt idx="22536">
                        <c:v>46.982819999999997</c:v>
                      </c:pt>
                      <c:pt idx="22537">
                        <c:v>47.034829999999999</c:v>
                      </c:pt>
                      <c:pt idx="22538">
                        <c:v>47.084409999999998</c:v>
                      </c:pt>
                      <c:pt idx="22539">
                        <c:v>47.132870000000004</c:v>
                      </c:pt>
                      <c:pt idx="22540">
                        <c:v>47.180250000000001</c:v>
                      </c:pt>
                      <c:pt idx="22541">
                        <c:v>47.228500000000004</c:v>
                      </c:pt>
                      <c:pt idx="22542">
                        <c:v>47.273509999999995</c:v>
                      </c:pt>
                      <c:pt idx="22543">
                        <c:v>47.317499999999995</c:v>
                      </c:pt>
                      <c:pt idx="22544">
                        <c:v>47.361660000000001</c:v>
                      </c:pt>
                      <c:pt idx="22545">
                        <c:v>47.406240000000004</c:v>
                      </c:pt>
                      <c:pt idx="22546">
                        <c:v>47.449839999999995</c:v>
                      </c:pt>
                      <c:pt idx="22547">
                        <c:v>47.491979999999998</c:v>
                      </c:pt>
                      <c:pt idx="22548">
                        <c:v>47.531030000000001</c:v>
                      </c:pt>
                      <c:pt idx="22549">
                        <c:v>47.569299999999998</c:v>
                      </c:pt>
                      <c:pt idx="22550">
                        <c:v>47.606229999999996</c:v>
                      </c:pt>
                      <c:pt idx="22551">
                        <c:v>47.645690000000002</c:v>
                      </c:pt>
                      <c:pt idx="22552">
                        <c:v>47.683759999999999</c:v>
                      </c:pt>
                      <c:pt idx="22553">
                        <c:v>47.722470000000001</c:v>
                      </c:pt>
                      <c:pt idx="22554">
                        <c:v>47.762019999999993</c:v>
                      </c:pt>
                      <c:pt idx="22555">
                        <c:v>47.8018</c:v>
                      </c:pt>
                      <c:pt idx="22556">
                        <c:v>47.839780000000005</c:v>
                      </c:pt>
                      <c:pt idx="22557">
                        <c:v>47.878610000000002</c:v>
                      </c:pt>
                      <c:pt idx="22558">
                        <c:v>47.914999999999999</c:v>
                      </c:pt>
                      <c:pt idx="22559">
                        <c:v>47.952839999999995</c:v>
                      </c:pt>
                      <c:pt idx="22560">
                        <c:v>47.990130000000008</c:v>
                      </c:pt>
                      <c:pt idx="22561">
                        <c:v>48.02816</c:v>
                      </c:pt>
                      <c:pt idx="22562">
                        <c:v>48.063879999999997</c:v>
                      </c:pt>
                      <c:pt idx="22563">
                        <c:v>48.101469999999999</c:v>
                      </c:pt>
                      <c:pt idx="22564">
                        <c:v>48.136879999999998</c:v>
                      </c:pt>
                      <c:pt idx="22565">
                        <c:v>48.174610000000001</c:v>
                      </c:pt>
                      <c:pt idx="22566">
                        <c:v>48.209109999999995</c:v>
                      </c:pt>
                      <c:pt idx="22567">
                        <c:v>48.246169999999999</c:v>
                      </c:pt>
                      <c:pt idx="22568">
                        <c:v>48.280409999999996</c:v>
                      </c:pt>
                      <c:pt idx="22569">
                        <c:v>48.314630000000001</c:v>
                      </c:pt>
                      <c:pt idx="22570">
                        <c:v>48.349289999999996</c:v>
                      </c:pt>
                      <c:pt idx="22571">
                        <c:v>48.384919999999994</c:v>
                      </c:pt>
                      <c:pt idx="22572">
                        <c:v>48.419790000000006</c:v>
                      </c:pt>
                      <c:pt idx="22573">
                        <c:v>48.454830000000001</c:v>
                      </c:pt>
                      <c:pt idx="22574">
                        <c:v>48.490679999999998</c:v>
                      </c:pt>
                      <c:pt idx="22575">
                        <c:v>48.526449999999997</c:v>
                      </c:pt>
                      <c:pt idx="22576">
                        <c:v>48.561079999999997</c:v>
                      </c:pt>
                      <c:pt idx="22577">
                        <c:v>48.597000000000001</c:v>
                      </c:pt>
                      <c:pt idx="22578">
                        <c:v>48.632300000000001</c:v>
                      </c:pt>
                      <c:pt idx="22579">
                        <c:v>48.668750000000003</c:v>
                      </c:pt>
                      <c:pt idx="22580">
                        <c:v>48.70402</c:v>
                      </c:pt>
                      <c:pt idx="22581">
                        <c:v>48.74053</c:v>
                      </c:pt>
                      <c:pt idx="22582">
                        <c:v>48.776299999999999</c:v>
                      </c:pt>
                      <c:pt idx="22583">
                        <c:v>48.81315</c:v>
                      </c:pt>
                      <c:pt idx="22584">
                        <c:v>48.848610000000001</c:v>
                      </c:pt>
                      <c:pt idx="22585">
                        <c:v>48.885759999999998</c:v>
                      </c:pt>
                      <c:pt idx="22586">
                        <c:v>48.92118</c:v>
                      </c:pt>
                      <c:pt idx="22587">
                        <c:v>48.958130000000004</c:v>
                      </c:pt>
                      <c:pt idx="22588">
                        <c:v>48.993650000000002</c:v>
                      </c:pt>
                      <c:pt idx="22589">
                        <c:v>49.029610000000005</c:v>
                      </c:pt>
                      <c:pt idx="22590">
                        <c:v>49.065719999999999</c:v>
                      </c:pt>
                      <c:pt idx="22591">
                        <c:v>49.101700000000001</c:v>
                      </c:pt>
                      <c:pt idx="22592">
                        <c:v>49.13552</c:v>
                      </c:pt>
                      <c:pt idx="22593">
                        <c:v>49.169240000000002</c:v>
                      </c:pt>
                      <c:pt idx="22594">
                        <c:v>49.204530000000005</c:v>
                      </c:pt>
                      <c:pt idx="22595">
                        <c:v>49.236840000000001</c:v>
                      </c:pt>
                      <c:pt idx="22596">
                        <c:v>49.271990000000002</c:v>
                      </c:pt>
                      <c:pt idx="22597">
                        <c:v>49.300789999999999</c:v>
                      </c:pt>
                      <c:pt idx="22598">
                        <c:v>49.333129999999997</c:v>
                      </c:pt>
                      <c:pt idx="22599">
                        <c:v>49.365459999999999</c:v>
                      </c:pt>
                      <c:pt idx="22600">
                        <c:v>49.399499999999996</c:v>
                      </c:pt>
                      <c:pt idx="22601">
                        <c:v>49.43282</c:v>
                      </c:pt>
                      <c:pt idx="22602">
                        <c:v>49.469279999999998</c:v>
                      </c:pt>
                      <c:pt idx="22603">
                        <c:v>49.504890000000003</c:v>
                      </c:pt>
                      <c:pt idx="22604">
                        <c:v>49.539259999999999</c:v>
                      </c:pt>
                      <c:pt idx="22605">
                        <c:v>49.572190000000006</c:v>
                      </c:pt>
                      <c:pt idx="22606">
                        <c:v>49.607060000000004</c:v>
                      </c:pt>
                      <c:pt idx="22607">
                        <c:v>49.641190000000002</c:v>
                      </c:pt>
                      <c:pt idx="22608">
                        <c:v>49.676099999999998</c:v>
                      </c:pt>
                      <c:pt idx="22609">
                        <c:v>49.710830000000001</c:v>
                      </c:pt>
                      <c:pt idx="22610">
                        <c:v>49.746340000000004</c:v>
                      </c:pt>
                      <c:pt idx="22611">
                        <c:v>49.780760000000001</c:v>
                      </c:pt>
                      <c:pt idx="22612">
                        <c:v>49.816010000000006</c:v>
                      </c:pt>
                      <c:pt idx="22613">
                        <c:v>49.85069</c:v>
                      </c:pt>
                      <c:pt idx="22614">
                        <c:v>49.886340000000004</c:v>
                      </c:pt>
                      <c:pt idx="22615">
                        <c:v>49.921309999999998</c:v>
                      </c:pt>
                      <c:pt idx="22616">
                        <c:v>49.956069999999997</c:v>
                      </c:pt>
                      <c:pt idx="22617">
                        <c:v>49.989750000000001</c:v>
                      </c:pt>
                      <c:pt idx="22618">
                        <c:v>50.025040000000004</c:v>
                      </c:pt>
                      <c:pt idx="22619">
                        <c:v>50.058870000000006</c:v>
                      </c:pt>
                      <c:pt idx="22620">
                        <c:v>50.091059999999999</c:v>
                      </c:pt>
                      <c:pt idx="22621">
                        <c:v>50.124470000000002</c:v>
                      </c:pt>
                      <c:pt idx="22622">
                        <c:v>50.159939999999999</c:v>
                      </c:pt>
                      <c:pt idx="22623">
                        <c:v>50.19464</c:v>
                      </c:pt>
                      <c:pt idx="22624">
                        <c:v>50.230360000000005</c:v>
                      </c:pt>
                      <c:pt idx="22625">
                        <c:v>50.264200000000002</c:v>
                      </c:pt>
                      <c:pt idx="22626">
                        <c:v>50.298189999999998</c:v>
                      </c:pt>
                      <c:pt idx="22627">
                        <c:v>50.334000000000003</c:v>
                      </c:pt>
                      <c:pt idx="22628">
                        <c:v>50.370410000000007</c:v>
                      </c:pt>
                      <c:pt idx="22629">
                        <c:v>50.40484</c:v>
                      </c:pt>
                      <c:pt idx="22630">
                        <c:v>50.441119999999998</c:v>
                      </c:pt>
                      <c:pt idx="22631">
                        <c:v>50.47645</c:v>
                      </c:pt>
                      <c:pt idx="22632">
                        <c:v>50.510590000000008</c:v>
                      </c:pt>
                      <c:pt idx="22633">
                        <c:v>50.545549999999999</c:v>
                      </c:pt>
                      <c:pt idx="22634">
                        <c:v>50.580010000000001</c:v>
                      </c:pt>
                      <c:pt idx="22635">
                        <c:v>50.615540000000003</c:v>
                      </c:pt>
                      <c:pt idx="22636">
                        <c:v>50.652070000000002</c:v>
                      </c:pt>
                      <c:pt idx="22637">
                        <c:v>50.688069999999996</c:v>
                      </c:pt>
                      <c:pt idx="22638">
                        <c:v>50.724580000000003</c:v>
                      </c:pt>
                      <c:pt idx="22639">
                        <c:v>50.759920000000001</c:v>
                      </c:pt>
                      <c:pt idx="22640">
                        <c:v>50.795880000000004</c:v>
                      </c:pt>
                      <c:pt idx="22641">
                        <c:v>50.831879999999998</c:v>
                      </c:pt>
                      <c:pt idx="22642">
                        <c:v>50.868290000000002</c:v>
                      </c:pt>
                      <c:pt idx="22643">
                        <c:v>50.904420000000002</c:v>
                      </c:pt>
                      <c:pt idx="22644">
                        <c:v>50.940820000000002</c:v>
                      </c:pt>
                      <c:pt idx="22645">
                        <c:v>50.976150000000004</c:v>
                      </c:pt>
                      <c:pt idx="22646">
                        <c:v>51.00938</c:v>
                      </c:pt>
                      <c:pt idx="22647">
                        <c:v>51.044729999999994</c:v>
                      </c:pt>
                      <c:pt idx="22648">
                        <c:v>51.081399999999995</c:v>
                      </c:pt>
                      <c:pt idx="22649">
                        <c:v>51.118079999999999</c:v>
                      </c:pt>
                      <c:pt idx="22650">
                        <c:v>51.155169999999998</c:v>
                      </c:pt>
                      <c:pt idx="22651">
                        <c:v>51.189129999999999</c:v>
                      </c:pt>
                      <c:pt idx="22652">
                        <c:v>51.225310000000007</c:v>
                      </c:pt>
                      <c:pt idx="22653">
                        <c:v>51.260350000000003</c:v>
                      </c:pt>
                      <c:pt idx="22654">
                        <c:v>51.295879999999997</c:v>
                      </c:pt>
                      <c:pt idx="22655">
                        <c:v>51.330280000000002</c:v>
                      </c:pt>
                      <c:pt idx="22656">
                        <c:v>51.364219999999996</c:v>
                      </c:pt>
                      <c:pt idx="22657">
                        <c:v>51.39913</c:v>
                      </c:pt>
                      <c:pt idx="22658">
                        <c:v>51.43338</c:v>
                      </c:pt>
                      <c:pt idx="22659">
                        <c:v>51.469300000000004</c:v>
                      </c:pt>
                      <c:pt idx="22660">
                        <c:v>51.503219999999999</c:v>
                      </c:pt>
                      <c:pt idx="22661">
                        <c:v>51.539500000000004</c:v>
                      </c:pt>
                      <c:pt idx="22662">
                        <c:v>51.575059999999993</c:v>
                      </c:pt>
                      <c:pt idx="22663">
                        <c:v>51.611310000000003</c:v>
                      </c:pt>
                      <c:pt idx="22664">
                        <c:v>51.643559999999994</c:v>
                      </c:pt>
                      <c:pt idx="22665">
                        <c:v>51.676640000000006</c:v>
                      </c:pt>
                      <c:pt idx="22666">
                        <c:v>51.709269999999997</c:v>
                      </c:pt>
                      <c:pt idx="22667">
                        <c:v>51.743069999999996</c:v>
                      </c:pt>
                      <c:pt idx="22668">
                        <c:v>51.777140000000003</c:v>
                      </c:pt>
                      <c:pt idx="22669">
                        <c:v>51.81129</c:v>
                      </c:pt>
                      <c:pt idx="22670">
                        <c:v>51.845390000000002</c:v>
                      </c:pt>
                      <c:pt idx="22671">
                        <c:v>51.879260000000002</c:v>
                      </c:pt>
                      <c:pt idx="22672">
                        <c:v>51.913589999999999</c:v>
                      </c:pt>
                      <c:pt idx="22673">
                        <c:v>51.94782</c:v>
                      </c:pt>
                      <c:pt idx="22674">
                        <c:v>51.981260000000006</c:v>
                      </c:pt>
                      <c:pt idx="22675">
                        <c:v>52.015029999999996</c:v>
                      </c:pt>
                      <c:pt idx="22676">
                        <c:v>52.049000000000007</c:v>
                      </c:pt>
                      <c:pt idx="22677">
                        <c:v>52.082970000000003</c:v>
                      </c:pt>
                      <c:pt idx="22678">
                        <c:v>52.117699999999999</c:v>
                      </c:pt>
                      <c:pt idx="22679">
                        <c:v>52.151800000000001</c:v>
                      </c:pt>
                      <c:pt idx="22680">
                        <c:v>52.186310000000006</c:v>
                      </c:pt>
                      <c:pt idx="22681">
                        <c:v>52.221000000000004</c:v>
                      </c:pt>
                      <c:pt idx="22682">
                        <c:v>52.25564</c:v>
                      </c:pt>
                      <c:pt idx="22683">
                        <c:v>52.28913</c:v>
                      </c:pt>
                      <c:pt idx="22684">
                        <c:v>52.323549999999997</c:v>
                      </c:pt>
                      <c:pt idx="22685">
                        <c:v>52.35821</c:v>
                      </c:pt>
                      <c:pt idx="22686">
                        <c:v>52.393250000000002</c:v>
                      </c:pt>
                      <c:pt idx="22687">
                        <c:v>52.428429999999999</c:v>
                      </c:pt>
                      <c:pt idx="22688">
                        <c:v>52.463729999999998</c:v>
                      </c:pt>
                      <c:pt idx="22689">
                        <c:v>52.498560000000005</c:v>
                      </c:pt>
                      <c:pt idx="22690">
                        <c:v>52.533779999999993</c:v>
                      </c:pt>
                      <c:pt idx="22691">
                        <c:v>52.568809999999999</c:v>
                      </c:pt>
                      <c:pt idx="22692">
                        <c:v>52.604129999999998</c:v>
                      </c:pt>
                      <c:pt idx="22693">
                        <c:v>52.639229999999998</c:v>
                      </c:pt>
                      <c:pt idx="22694">
                        <c:v>52.674580000000006</c:v>
                      </c:pt>
                      <c:pt idx="22695">
                        <c:v>52.70984</c:v>
                      </c:pt>
                      <c:pt idx="22696">
                        <c:v>52.744320000000002</c:v>
                      </c:pt>
                      <c:pt idx="22697">
                        <c:v>52.78002</c:v>
                      </c:pt>
                      <c:pt idx="22698">
                        <c:v>52.815539999999999</c:v>
                      </c:pt>
                      <c:pt idx="22699">
                        <c:v>52.851299999999995</c:v>
                      </c:pt>
                      <c:pt idx="22700">
                        <c:v>52.886920000000003</c:v>
                      </c:pt>
                      <c:pt idx="22701">
                        <c:v>52.922429999999999</c:v>
                      </c:pt>
                      <c:pt idx="22702">
                        <c:v>52.958320000000001</c:v>
                      </c:pt>
                      <c:pt idx="22703">
                        <c:v>52.994060000000005</c:v>
                      </c:pt>
                      <c:pt idx="22704">
                        <c:v>53.029560000000004</c:v>
                      </c:pt>
                      <c:pt idx="22705">
                        <c:v>53.065530000000003</c:v>
                      </c:pt>
                      <c:pt idx="22706">
                        <c:v>53.101279999999996</c:v>
                      </c:pt>
                      <c:pt idx="22707">
                        <c:v>53.136700000000005</c:v>
                      </c:pt>
                      <c:pt idx="22708">
                        <c:v>53.172560000000004</c:v>
                      </c:pt>
                      <c:pt idx="22709">
                        <c:v>53.207880000000003</c:v>
                      </c:pt>
                      <c:pt idx="22710">
                        <c:v>53.243929999999999</c:v>
                      </c:pt>
                      <c:pt idx="22711">
                        <c:v>53.279319999999998</c:v>
                      </c:pt>
                      <c:pt idx="22712">
                        <c:v>53.3155</c:v>
                      </c:pt>
                      <c:pt idx="22713">
                        <c:v>53.351329999999997</c:v>
                      </c:pt>
                      <c:pt idx="22714">
                        <c:v>53.387950000000004</c:v>
                      </c:pt>
                      <c:pt idx="22715">
                        <c:v>53.423909999999999</c:v>
                      </c:pt>
                      <c:pt idx="22716">
                        <c:v>53.460390000000004</c:v>
                      </c:pt>
                      <c:pt idx="22717">
                        <c:v>53.496319999999997</c:v>
                      </c:pt>
                      <c:pt idx="22718">
                        <c:v>53.532080000000008</c:v>
                      </c:pt>
                      <c:pt idx="22719">
                        <c:v>53.567639999999997</c:v>
                      </c:pt>
                      <c:pt idx="22720">
                        <c:v>53.603249999999996</c:v>
                      </c:pt>
                      <c:pt idx="22721">
                        <c:v>53.639140000000005</c:v>
                      </c:pt>
                      <c:pt idx="22722">
                        <c:v>53.674489999999999</c:v>
                      </c:pt>
                      <c:pt idx="22723">
                        <c:v>53.710030000000003</c:v>
                      </c:pt>
                      <c:pt idx="22724">
                        <c:v>53.745240000000003</c:v>
                      </c:pt>
                      <c:pt idx="22725">
                        <c:v>53.780569999999997</c:v>
                      </c:pt>
                      <c:pt idx="22726">
                        <c:v>53.814890000000005</c:v>
                      </c:pt>
                      <c:pt idx="22727">
                        <c:v>53.850200000000001</c:v>
                      </c:pt>
                      <c:pt idx="22728">
                        <c:v>53.884699999999995</c:v>
                      </c:pt>
                      <c:pt idx="22729">
                        <c:v>53.9191</c:v>
                      </c:pt>
                      <c:pt idx="22730">
                        <c:v>53.954979999999999</c:v>
                      </c:pt>
                      <c:pt idx="22731">
                        <c:v>53.990569999999998</c:v>
                      </c:pt>
                      <c:pt idx="22732">
                        <c:v>54.025220000000004</c:v>
                      </c:pt>
                      <c:pt idx="22733">
                        <c:v>54.059470000000005</c:v>
                      </c:pt>
                      <c:pt idx="22734">
                        <c:v>54.094279999999998</c:v>
                      </c:pt>
                      <c:pt idx="22735">
                        <c:v>54.129530000000003</c:v>
                      </c:pt>
                      <c:pt idx="22736">
                        <c:v>54.164339999999996</c:v>
                      </c:pt>
                      <c:pt idx="22737">
                        <c:v>54.199029999999993</c:v>
                      </c:pt>
                      <c:pt idx="22738">
                        <c:v>54.234900000000003</c:v>
                      </c:pt>
                      <c:pt idx="22739">
                        <c:v>54.271050000000002</c:v>
                      </c:pt>
                      <c:pt idx="22740">
                        <c:v>54.307290000000002</c:v>
                      </c:pt>
                      <c:pt idx="22741">
                        <c:v>54.342699999999994</c:v>
                      </c:pt>
                      <c:pt idx="22742">
                        <c:v>54.378260000000004</c:v>
                      </c:pt>
                      <c:pt idx="22743">
                        <c:v>54.411690000000007</c:v>
                      </c:pt>
                      <c:pt idx="22744">
                        <c:v>54.445319999999995</c:v>
                      </c:pt>
                      <c:pt idx="22745">
                        <c:v>54.480199999999996</c:v>
                      </c:pt>
                      <c:pt idx="22746">
                        <c:v>54.515159999999995</c:v>
                      </c:pt>
                      <c:pt idx="22747">
                        <c:v>54.550349999999995</c:v>
                      </c:pt>
                      <c:pt idx="22748">
                        <c:v>54.585450000000002</c:v>
                      </c:pt>
                      <c:pt idx="22749">
                        <c:v>54.620919999999998</c:v>
                      </c:pt>
                      <c:pt idx="22750">
                        <c:v>54.655230000000003</c:v>
                      </c:pt>
                      <c:pt idx="22751">
                        <c:v>54.690390000000008</c:v>
                      </c:pt>
                      <c:pt idx="22752">
                        <c:v>54.725590000000004</c:v>
                      </c:pt>
                      <c:pt idx="22753">
                        <c:v>54.760920000000006</c:v>
                      </c:pt>
                      <c:pt idx="22754">
                        <c:v>54.796149999999997</c:v>
                      </c:pt>
                      <c:pt idx="22755">
                        <c:v>54.831659999999999</c:v>
                      </c:pt>
                      <c:pt idx="22756">
                        <c:v>54.866999999999997</c:v>
                      </c:pt>
                      <c:pt idx="22757">
                        <c:v>54.90202</c:v>
                      </c:pt>
                      <c:pt idx="22758">
                        <c:v>54.937069999999999</c:v>
                      </c:pt>
                      <c:pt idx="22759">
                        <c:v>54.97204</c:v>
                      </c:pt>
                      <c:pt idx="22760">
                        <c:v>55.007650000000005</c:v>
                      </c:pt>
                      <c:pt idx="22761">
                        <c:v>55.0428</c:v>
                      </c:pt>
                      <c:pt idx="22762">
                        <c:v>55.078430000000004</c:v>
                      </c:pt>
                      <c:pt idx="22763">
                        <c:v>55.113430000000001</c:v>
                      </c:pt>
                      <c:pt idx="22764">
                        <c:v>55.148119999999999</c:v>
                      </c:pt>
                      <c:pt idx="22765">
                        <c:v>55.18356</c:v>
                      </c:pt>
                      <c:pt idx="22766">
                        <c:v>55.218600000000002</c:v>
                      </c:pt>
                      <c:pt idx="22767">
                        <c:v>55.252879999999998</c:v>
                      </c:pt>
                      <c:pt idx="22768">
                        <c:v>55.28801</c:v>
                      </c:pt>
                      <c:pt idx="22769">
                        <c:v>55.323270000000008</c:v>
                      </c:pt>
                      <c:pt idx="22770">
                        <c:v>55.358400000000003</c:v>
                      </c:pt>
                      <c:pt idx="22771">
                        <c:v>55.392879999999998</c:v>
                      </c:pt>
                      <c:pt idx="22772">
                        <c:v>55.426870000000001</c:v>
                      </c:pt>
                      <c:pt idx="22773">
                        <c:v>55.461759999999998</c:v>
                      </c:pt>
                      <c:pt idx="22774">
                        <c:v>55.496380000000002</c:v>
                      </c:pt>
                      <c:pt idx="22775">
                        <c:v>55.530999999999999</c:v>
                      </c:pt>
                      <c:pt idx="22776">
                        <c:v>55.56523</c:v>
                      </c:pt>
                      <c:pt idx="22777">
                        <c:v>55.600180000000002</c:v>
                      </c:pt>
                      <c:pt idx="22778">
                        <c:v>55.634699999999995</c:v>
                      </c:pt>
                      <c:pt idx="22779">
                        <c:v>55.669219999999996</c:v>
                      </c:pt>
                      <c:pt idx="22780">
                        <c:v>55.701400000000007</c:v>
                      </c:pt>
                      <c:pt idx="22781">
                        <c:v>55.733710000000002</c:v>
                      </c:pt>
                      <c:pt idx="22782">
                        <c:v>55.766629999999999</c:v>
                      </c:pt>
                      <c:pt idx="22783">
                        <c:v>55.801290000000002</c:v>
                      </c:pt>
                      <c:pt idx="22784">
                        <c:v>55.83596</c:v>
                      </c:pt>
                      <c:pt idx="22785">
                        <c:v>55.870840000000001</c:v>
                      </c:pt>
                      <c:pt idx="22786">
                        <c:v>55.904269999999997</c:v>
                      </c:pt>
                      <c:pt idx="22787">
                        <c:v>55.939610000000002</c:v>
                      </c:pt>
                      <c:pt idx="22788">
                        <c:v>55.974229999999999</c:v>
                      </c:pt>
                      <c:pt idx="22789">
                        <c:v>56.009250000000002</c:v>
                      </c:pt>
                      <c:pt idx="22790">
                        <c:v>56.044219999999996</c:v>
                      </c:pt>
                      <c:pt idx="22791">
                        <c:v>56.079179999999994</c:v>
                      </c:pt>
                      <c:pt idx="22792">
                        <c:v>56.113439999999997</c:v>
                      </c:pt>
                      <c:pt idx="22793">
                        <c:v>56.148490000000002</c:v>
                      </c:pt>
                      <c:pt idx="22794">
                        <c:v>56.183310000000006</c:v>
                      </c:pt>
                      <c:pt idx="22795">
                        <c:v>56.21828</c:v>
                      </c:pt>
                      <c:pt idx="22796">
                        <c:v>56.252560000000003</c:v>
                      </c:pt>
                      <c:pt idx="22797">
                        <c:v>56.287289999999999</c:v>
                      </c:pt>
                      <c:pt idx="22798">
                        <c:v>56.322279999999992</c:v>
                      </c:pt>
                      <c:pt idx="22799">
                        <c:v>56.357259999999997</c:v>
                      </c:pt>
                      <c:pt idx="22800">
                        <c:v>56.392209999999999</c:v>
                      </c:pt>
                      <c:pt idx="22801">
                        <c:v>56.427120000000002</c:v>
                      </c:pt>
                      <c:pt idx="22802">
                        <c:v>56.462000000000003</c:v>
                      </c:pt>
                      <c:pt idx="22803">
                        <c:v>56.496099999999998</c:v>
                      </c:pt>
                      <c:pt idx="22804">
                        <c:v>56.530360000000002</c:v>
                      </c:pt>
                      <c:pt idx="22805">
                        <c:v>56.565329999999996</c:v>
                      </c:pt>
                      <c:pt idx="22806">
                        <c:v>56.59984</c:v>
                      </c:pt>
                      <c:pt idx="22807">
                        <c:v>56.634840000000004</c:v>
                      </c:pt>
                      <c:pt idx="22808">
                        <c:v>56.669520000000006</c:v>
                      </c:pt>
                      <c:pt idx="22809">
                        <c:v>56.704080000000005</c:v>
                      </c:pt>
                      <c:pt idx="22810">
                        <c:v>56.738379999999999</c:v>
                      </c:pt>
                      <c:pt idx="22811">
                        <c:v>56.772819999999996</c:v>
                      </c:pt>
                      <c:pt idx="22812">
                        <c:v>56.806479999999993</c:v>
                      </c:pt>
                      <c:pt idx="22813">
                        <c:v>56.840200000000003</c:v>
                      </c:pt>
                      <c:pt idx="22814">
                        <c:v>56.874409999999997</c:v>
                      </c:pt>
                      <c:pt idx="22815">
                        <c:v>56.907490000000003</c:v>
                      </c:pt>
                      <c:pt idx="22816">
                        <c:v>56.941100000000006</c:v>
                      </c:pt>
                      <c:pt idx="22817">
                        <c:v>56.974689999999995</c:v>
                      </c:pt>
                      <c:pt idx="22818">
                        <c:v>57.007620000000003</c:v>
                      </c:pt>
                      <c:pt idx="22819">
                        <c:v>57.041290000000004</c:v>
                      </c:pt>
                      <c:pt idx="22820">
                        <c:v>57.074930000000002</c:v>
                      </c:pt>
                      <c:pt idx="22821">
                        <c:v>57.10866</c:v>
                      </c:pt>
                      <c:pt idx="22822">
                        <c:v>57.142049999999998</c:v>
                      </c:pt>
                      <c:pt idx="22823">
                        <c:v>57.17577</c:v>
                      </c:pt>
                      <c:pt idx="22824">
                        <c:v>57.208189999999995</c:v>
                      </c:pt>
                      <c:pt idx="22825">
                        <c:v>57.241950000000003</c:v>
                      </c:pt>
                      <c:pt idx="22826">
                        <c:v>57.274560000000001</c:v>
                      </c:pt>
                      <c:pt idx="22827">
                        <c:v>57.307339999999996</c:v>
                      </c:pt>
                      <c:pt idx="22828">
                        <c:v>57.340220000000002</c:v>
                      </c:pt>
                      <c:pt idx="22829">
                        <c:v>57.373089999999998</c:v>
                      </c:pt>
                      <c:pt idx="22830">
                        <c:v>57.406180000000006</c:v>
                      </c:pt>
                      <c:pt idx="22831">
                        <c:v>57.439630000000001</c:v>
                      </c:pt>
                      <c:pt idx="22832">
                        <c:v>57.472029999999997</c:v>
                      </c:pt>
                      <c:pt idx="22833">
                        <c:v>57.504730000000002</c:v>
                      </c:pt>
                      <c:pt idx="22834">
                        <c:v>57.537399999999998</c:v>
                      </c:pt>
                      <c:pt idx="22835">
                        <c:v>57.570240000000005</c:v>
                      </c:pt>
                      <c:pt idx="22836">
                        <c:v>57.603210000000004</c:v>
                      </c:pt>
                      <c:pt idx="22837">
                        <c:v>57.635670000000005</c:v>
                      </c:pt>
                      <c:pt idx="22838">
                        <c:v>57.668109999999999</c:v>
                      </c:pt>
                      <c:pt idx="22839">
                        <c:v>57.700389999999999</c:v>
                      </c:pt>
                      <c:pt idx="22840">
                        <c:v>57.733139999999999</c:v>
                      </c:pt>
                      <c:pt idx="22841">
                        <c:v>57.764309999999995</c:v>
                      </c:pt>
                      <c:pt idx="22842">
                        <c:v>57.797489999999996</c:v>
                      </c:pt>
                      <c:pt idx="22843">
                        <c:v>57.830060000000003</c:v>
                      </c:pt>
                      <c:pt idx="22844">
                        <c:v>57.856659999999998</c:v>
                      </c:pt>
                      <c:pt idx="22845">
                        <c:v>57.88476</c:v>
                      </c:pt>
                      <c:pt idx="22846">
                        <c:v>57.914609999999996</c:v>
                      </c:pt>
                      <c:pt idx="22847">
                        <c:v>57.944769999999998</c:v>
                      </c:pt>
                      <c:pt idx="22848">
                        <c:v>57.976950000000002</c:v>
                      </c:pt>
                      <c:pt idx="22849">
                        <c:v>58.008459999999999</c:v>
                      </c:pt>
                      <c:pt idx="22850">
                        <c:v>58.039349999999999</c:v>
                      </c:pt>
                      <c:pt idx="22851">
                        <c:v>58.070489999999999</c:v>
                      </c:pt>
                      <c:pt idx="22852">
                        <c:v>58.102039999999995</c:v>
                      </c:pt>
                      <c:pt idx="22853">
                        <c:v>58.13326</c:v>
                      </c:pt>
                      <c:pt idx="22854">
                        <c:v>58.165419999999997</c:v>
                      </c:pt>
                      <c:pt idx="22855">
                        <c:v>58.197000000000003</c:v>
                      </c:pt>
                      <c:pt idx="22856">
                        <c:v>58.228560000000002</c:v>
                      </c:pt>
                      <c:pt idx="22857">
                        <c:v>58.260909999999996</c:v>
                      </c:pt>
                      <c:pt idx="22858">
                        <c:v>58.292539999999995</c:v>
                      </c:pt>
                      <c:pt idx="22859">
                        <c:v>58.323720000000002</c:v>
                      </c:pt>
                      <c:pt idx="22860">
                        <c:v>58.354509999999998</c:v>
                      </c:pt>
                      <c:pt idx="22861">
                        <c:v>58.385899999999999</c:v>
                      </c:pt>
                      <c:pt idx="22862">
                        <c:v>58.417570000000005</c:v>
                      </c:pt>
                      <c:pt idx="22863">
                        <c:v>58.44773</c:v>
                      </c:pt>
                      <c:pt idx="22864">
                        <c:v>58.478300000000004</c:v>
                      </c:pt>
                      <c:pt idx="22865">
                        <c:v>58.509770000000003</c:v>
                      </c:pt>
                      <c:pt idx="22866">
                        <c:v>58.540309999999998</c:v>
                      </c:pt>
                      <c:pt idx="22867">
                        <c:v>58.569050000000004</c:v>
                      </c:pt>
                      <c:pt idx="22868">
                        <c:v>58.598089999999999</c:v>
                      </c:pt>
                      <c:pt idx="22869">
                        <c:v>58.627250000000004</c:v>
                      </c:pt>
                      <c:pt idx="22870">
                        <c:v>58.656829999999999</c:v>
                      </c:pt>
                      <c:pt idx="22871">
                        <c:v>58.686800000000005</c:v>
                      </c:pt>
                      <c:pt idx="22872">
                        <c:v>58.715909999999994</c:v>
                      </c:pt>
                      <c:pt idx="22873">
                        <c:v>58.743769999999998</c:v>
                      </c:pt>
                      <c:pt idx="22874">
                        <c:v>58.772099999999995</c:v>
                      </c:pt>
                      <c:pt idx="22875">
                        <c:v>58.799539999999993</c:v>
                      </c:pt>
                      <c:pt idx="22876">
                        <c:v>58.824189999999994</c:v>
                      </c:pt>
                      <c:pt idx="22877">
                        <c:v>58.851620000000004</c:v>
                      </c:pt>
                      <c:pt idx="22878">
                        <c:v>58.879720000000006</c:v>
                      </c:pt>
                      <c:pt idx="22879">
                        <c:v>58.90737</c:v>
                      </c:pt>
                      <c:pt idx="22880">
                        <c:v>58.934089999999998</c:v>
                      </c:pt>
                      <c:pt idx="22881">
                        <c:v>58.960909999999998</c:v>
                      </c:pt>
                      <c:pt idx="22882">
                        <c:v>58.988069999999993</c:v>
                      </c:pt>
                      <c:pt idx="22883">
                        <c:v>59.015180000000001</c:v>
                      </c:pt>
                      <c:pt idx="22884">
                        <c:v>59.04148</c:v>
                      </c:pt>
                      <c:pt idx="22885">
                        <c:v>59.067309999999999</c:v>
                      </c:pt>
                      <c:pt idx="22886">
                        <c:v>59.09375</c:v>
                      </c:pt>
                      <c:pt idx="22887">
                        <c:v>59.120860000000008</c:v>
                      </c:pt>
                      <c:pt idx="22888">
                        <c:v>59.148470000000003</c:v>
                      </c:pt>
                      <c:pt idx="22889">
                        <c:v>59.175890000000003</c:v>
                      </c:pt>
                      <c:pt idx="22890">
                        <c:v>59.203060000000001</c:v>
                      </c:pt>
                      <c:pt idx="22891">
                        <c:v>59.230289999999997</c:v>
                      </c:pt>
                      <c:pt idx="22892">
                        <c:v>59.257309999999997</c:v>
                      </c:pt>
                      <c:pt idx="22893">
                        <c:v>59.285690000000002</c:v>
                      </c:pt>
                      <c:pt idx="22894">
                        <c:v>59.311909999999997</c:v>
                      </c:pt>
                      <c:pt idx="22895">
                        <c:v>59.338660000000004</c:v>
                      </c:pt>
                      <c:pt idx="22896">
                        <c:v>59.364780000000003</c:v>
                      </c:pt>
                      <c:pt idx="22897">
                        <c:v>59.390919999999994</c:v>
                      </c:pt>
                      <c:pt idx="22898">
                        <c:v>59.416690000000003</c:v>
                      </c:pt>
                      <c:pt idx="22899">
                        <c:v>59.443219999999997</c:v>
                      </c:pt>
                      <c:pt idx="22900">
                        <c:v>59.469190000000005</c:v>
                      </c:pt>
                      <c:pt idx="22901">
                        <c:v>59.495459999999994</c:v>
                      </c:pt>
                      <c:pt idx="22902">
                        <c:v>59.521480000000004</c:v>
                      </c:pt>
                      <c:pt idx="22903">
                        <c:v>59.548059999999992</c:v>
                      </c:pt>
                      <c:pt idx="22904">
                        <c:v>59.574640000000002</c:v>
                      </c:pt>
                      <c:pt idx="22905">
                        <c:v>59.601460000000003</c:v>
                      </c:pt>
                      <c:pt idx="22906">
                        <c:v>59.627830000000003</c:v>
                      </c:pt>
                      <c:pt idx="22907">
                        <c:v>59.655319999999996</c:v>
                      </c:pt>
                      <c:pt idx="22908">
                        <c:v>59.681460000000001</c:v>
                      </c:pt>
                      <c:pt idx="22909">
                        <c:v>59.708839999999995</c:v>
                      </c:pt>
                      <c:pt idx="22910">
                        <c:v>59.735420000000005</c:v>
                      </c:pt>
                      <c:pt idx="22911">
                        <c:v>59.763190000000002</c:v>
                      </c:pt>
                      <c:pt idx="22912">
                        <c:v>59.789859999999997</c:v>
                      </c:pt>
                      <c:pt idx="22913">
                        <c:v>59.817450000000001</c:v>
                      </c:pt>
                      <c:pt idx="22914">
                        <c:v>59.844569999999997</c:v>
                      </c:pt>
                      <c:pt idx="22915">
                        <c:v>59.871639999999999</c:v>
                      </c:pt>
                      <c:pt idx="22916">
                        <c:v>59.898090000000003</c:v>
                      </c:pt>
                      <c:pt idx="22917">
                        <c:v>59.925330000000002</c:v>
                      </c:pt>
                      <c:pt idx="22918">
                        <c:v>59.951410000000003</c:v>
                      </c:pt>
                      <c:pt idx="22919">
                        <c:v>59.978680000000004</c:v>
                      </c:pt>
                      <c:pt idx="22920">
                        <c:v>60.0045</c:v>
                      </c:pt>
                      <c:pt idx="22921">
                        <c:v>60.030630000000002</c:v>
                      </c:pt>
                      <c:pt idx="22922">
                        <c:v>60.048560000000002</c:v>
                      </c:pt>
                      <c:pt idx="22923">
                        <c:v>60.067589999999996</c:v>
                      </c:pt>
                      <c:pt idx="22924">
                        <c:v>60.090670000000003</c:v>
                      </c:pt>
                      <c:pt idx="22925">
                        <c:v>60.114379999999997</c:v>
                      </c:pt>
                      <c:pt idx="22926">
                        <c:v>60.138249999999999</c:v>
                      </c:pt>
                      <c:pt idx="22927">
                        <c:v>60.161200000000001</c:v>
                      </c:pt>
                      <c:pt idx="22928">
                        <c:v>60.185029999999998</c:v>
                      </c:pt>
                      <c:pt idx="22929">
                        <c:v>60.208289999999998</c:v>
                      </c:pt>
                      <c:pt idx="22930">
                        <c:v>60.231740000000002</c:v>
                      </c:pt>
                      <c:pt idx="22931">
                        <c:v>60.254329999999996</c:v>
                      </c:pt>
                      <c:pt idx="22932">
                        <c:v>60.277979999999999</c:v>
                      </c:pt>
                      <c:pt idx="22933">
                        <c:v>60.30124</c:v>
                      </c:pt>
                      <c:pt idx="22934">
                        <c:v>60.324010000000001</c:v>
                      </c:pt>
                      <c:pt idx="22935">
                        <c:v>60.346000000000004</c:v>
                      </c:pt>
                      <c:pt idx="22936">
                        <c:v>60.368810000000003</c:v>
                      </c:pt>
                      <c:pt idx="22937">
                        <c:v>60.392000000000003</c:v>
                      </c:pt>
                      <c:pt idx="22938">
                        <c:v>60.415229999999994</c:v>
                      </c:pt>
                      <c:pt idx="22939">
                        <c:v>60.438490000000002</c:v>
                      </c:pt>
                      <c:pt idx="22940">
                        <c:v>60.456989999999998</c:v>
                      </c:pt>
                      <c:pt idx="22941">
                        <c:v>60.469980000000007</c:v>
                      </c:pt>
                      <c:pt idx="22942">
                        <c:v>60.480119999999999</c:v>
                      </c:pt>
                      <c:pt idx="22943">
                        <c:v>60.506689999999999</c:v>
                      </c:pt>
                      <c:pt idx="22944">
                        <c:v>60.532440000000001</c:v>
                      </c:pt>
                      <c:pt idx="22945">
                        <c:v>60.558430000000001</c:v>
                      </c:pt>
                      <c:pt idx="22946">
                        <c:v>60.583980000000004</c:v>
                      </c:pt>
                      <c:pt idx="22947">
                        <c:v>60.608449999999998</c:v>
                      </c:pt>
                      <c:pt idx="22948">
                        <c:v>60.63449</c:v>
                      </c:pt>
                      <c:pt idx="22949">
                        <c:v>60.658320000000003</c:v>
                      </c:pt>
                      <c:pt idx="22950">
                        <c:v>60.680139999999994</c:v>
                      </c:pt>
                      <c:pt idx="22951">
                        <c:v>60.679079999999999</c:v>
                      </c:pt>
                      <c:pt idx="22952">
                        <c:v>60.691279999999999</c:v>
                      </c:pt>
                      <c:pt idx="22953">
                        <c:v>60.711110000000005</c:v>
                      </c:pt>
                      <c:pt idx="22954">
                        <c:v>60.733280000000001</c:v>
                      </c:pt>
                      <c:pt idx="22955">
                        <c:v>60.755759999999995</c:v>
                      </c:pt>
                      <c:pt idx="22956">
                        <c:v>60.779539999999997</c:v>
                      </c:pt>
                      <c:pt idx="22957">
                        <c:v>60.800739999999998</c:v>
                      </c:pt>
                      <c:pt idx="22958">
                        <c:v>60.822859999999999</c:v>
                      </c:pt>
                      <c:pt idx="22959">
                        <c:v>60.846669999999996</c:v>
                      </c:pt>
                      <c:pt idx="22960">
                        <c:v>60.871430000000004</c:v>
                      </c:pt>
                      <c:pt idx="22961">
                        <c:v>60.896970000000003</c:v>
                      </c:pt>
                      <c:pt idx="22962">
                        <c:v>60.923769999999998</c:v>
                      </c:pt>
                      <c:pt idx="22963">
                        <c:v>60.950479999999999</c:v>
                      </c:pt>
                      <c:pt idx="22964">
                        <c:v>60.977129999999995</c:v>
                      </c:pt>
                      <c:pt idx="22965">
                        <c:v>61.004319999999993</c:v>
                      </c:pt>
                      <c:pt idx="22966">
                        <c:v>61.031820000000003</c:v>
                      </c:pt>
                      <c:pt idx="22967">
                        <c:v>61.05865</c:v>
                      </c:pt>
                      <c:pt idx="22968">
                        <c:v>61.085390000000004</c:v>
                      </c:pt>
                      <c:pt idx="22969">
                        <c:v>61.111879999999999</c:v>
                      </c:pt>
                      <c:pt idx="22970">
                        <c:v>61.139289999999995</c:v>
                      </c:pt>
                      <c:pt idx="22971">
                        <c:v>61.16574</c:v>
                      </c:pt>
                      <c:pt idx="22972">
                        <c:v>61.189869999999999</c:v>
                      </c:pt>
                      <c:pt idx="22973">
                        <c:v>61.211300000000001</c:v>
                      </c:pt>
                      <c:pt idx="22974">
                        <c:v>61.235059999999997</c:v>
                      </c:pt>
                      <c:pt idx="22975">
                        <c:v>61.260800000000003</c:v>
                      </c:pt>
                      <c:pt idx="22976">
                        <c:v>61.286929999999998</c:v>
                      </c:pt>
                      <c:pt idx="22977">
                        <c:v>61.313670000000002</c:v>
                      </c:pt>
                      <c:pt idx="22978">
                        <c:v>61.340350000000001</c:v>
                      </c:pt>
                      <c:pt idx="22979">
                        <c:v>61.366410000000002</c:v>
                      </c:pt>
                      <c:pt idx="22980">
                        <c:v>61.391509999999997</c:v>
                      </c:pt>
                      <c:pt idx="22981">
                        <c:v>61.416870000000003</c:v>
                      </c:pt>
                      <c:pt idx="22982">
                        <c:v>61.441869999999994</c:v>
                      </c:pt>
                      <c:pt idx="22983">
                        <c:v>61.467570000000002</c:v>
                      </c:pt>
                      <c:pt idx="22984">
                        <c:v>61.494390000000003</c:v>
                      </c:pt>
                      <c:pt idx="22985">
                        <c:v>61.520149999999994</c:v>
                      </c:pt>
                      <c:pt idx="22986">
                        <c:v>61.545270000000002</c:v>
                      </c:pt>
                      <c:pt idx="22987">
                        <c:v>61.571930000000002</c:v>
                      </c:pt>
                      <c:pt idx="22988">
                        <c:v>61.597660000000005</c:v>
                      </c:pt>
                      <c:pt idx="22989">
                        <c:v>61.623890000000003</c:v>
                      </c:pt>
                      <c:pt idx="22990">
                        <c:v>61.648759999999996</c:v>
                      </c:pt>
                      <c:pt idx="22991">
                        <c:v>61.675199999999997</c:v>
                      </c:pt>
                      <c:pt idx="22992">
                        <c:v>61.702019999999997</c:v>
                      </c:pt>
                      <c:pt idx="22993">
                        <c:v>61.72775</c:v>
                      </c:pt>
                      <c:pt idx="22994">
                        <c:v>61.753709999999998</c:v>
                      </c:pt>
                      <c:pt idx="22995">
                        <c:v>61.780229999999996</c:v>
                      </c:pt>
                      <c:pt idx="22996">
                        <c:v>61.806309999999996</c:v>
                      </c:pt>
                      <c:pt idx="22997">
                        <c:v>61.832830000000001</c:v>
                      </c:pt>
                      <c:pt idx="22998">
                        <c:v>61.859059999999999</c:v>
                      </c:pt>
                      <c:pt idx="22999">
                        <c:v>61.885350000000003</c:v>
                      </c:pt>
                      <c:pt idx="23000">
                        <c:v>61.911899999999996</c:v>
                      </c:pt>
                      <c:pt idx="23001">
                        <c:v>61.93891</c:v>
                      </c:pt>
                      <c:pt idx="23002">
                        <c:v>61.964590000000001</c:v>
                      </c:pt>
                      <c:pt idx="23003">
                        <c:v>61.991779999999999</c:v>
                      </c:pt>
                      <c:pt idx="23004">
                        <c:v>62.018380000000008</c:v>
                      </c:pt>
                      <c:pt idx="23005">
                        <c:v>62.044449999999998</c:v>
                      </c:pt>
                      <c:pt idx="23006">
                        <c:v>62.070879999999995</c:v>
                      </c:pt>
                      <c:pt idx="23007">
                        <c:v>62.094889999999992</c:v>
                      </c:pt>
                      <c:pt idx="23008">
                        <c:v>62.120730000000002</c:v>
                      </c:pt>
                      <c:pt idx="23009">
                        <c:v>62.147579999999998</c:v>
                      </c:pt>
                      <c:pt idx="23010">
                        <c:v>62.174529999999997</c:v>
                      </c:pt>
                      <c:pt idx="23011">
                        <c:v>62.201920000000001</c:v>
                      </c:pt>
                      <c:pt idx="23012">
                        <c:v>62.228389999999997</c:v>
                      </c:pt>
                      <c:pt idx="23013">
                        <c:v>62.255760000000002</c:v>
                      </c:pt>
                      <c:pt idx="23014">
                        <c:v>62.282469999999996</c:v>
                      </c:pt>
                      <c:pt idx="23015">
                        <c:v>62.308799999999998</c:v>
                      </c:pt>
                      <c:pt idx="23016">
                        <c:v>62.3352</c:v>
                      </c:pt>
                      <c:pt idx="23017">
                        <c:v>62.360870000000006</c:v>
                      </c:pt>
                      <c:pt idx="23018">
                        <c:v>62.386650000000003</c:v>
                      </c:pt>
                      <c:pt idx="23019">
                        <c:v>62.41328</c:v>
                      </c:pt>
                      <c:pt idx="23020">
                        <c:v>62.439809999999994</c:v>
                      </c:pt>
                      <c:pt idx="23021">
                        <c:v>62.46593</c:v>
                      </c:pt>
                      <c:pt idx="23022">
                        <c:v>62.491750000000003</c:v>
                      </c:pt>
                      <c:pt idx="23023">
                        <c:v>62.518330000000006</c:v>
                      </c:pt>
                      <c:pt idx="23024">
                        <c:v>62.54354</c:v>
                      </c:pt>
                      <c:pt idx="23025">
                        <c:v>62.569730000000007</c:v>
                      </c:pt>
                      <c:pt idx="23026">
                        <c:v>62.595140000000001</c:v>
                      </c:pt>
                      <c:pt idx="23027">
                        <c:v>62.62041</c:v>
                      </c:pt>
                      <c:pt idx="23028">
                        <c:v>62.64649</c:v>
                      </c:pt>
                      <c:pt idx="23029">
                        <c:v>62.672330000000002</c:v>
                      </c:pt>
                      <c:pt idx="23030">
                        <c:v>62.698320000000002</c:v>
                      </c:pt>
                      <c:pt idx="23031">
                        <c:v>62.725080000000005</c:v>
                      </c:pt>
                      <c:pt idx="23032">
                        <c:v>62.750810000000001</c:v>
                      </c:pt>
                      <c:pt idx="23033">
                        <c:v>62.776610000000005</c:v>
                      </c:pt>
                      <c:pt idx="23034">
                        <c:v>62.802140000000001</c:v>
                      </c:pt>
                      <c:pt idx="23035">
                        <c:v>62.828549999999993</c:v>
                      </c:pt>
                      <c:pt idx="23036">
                        <c:v>62.852949999999993</c:v>
                      </c:pt>
                      <c:pt idx="23037">
                        <c:v>62.877960000000002</c:v>
                      </c:pt>
                      <c:pt idx="23038">
                        <c:v>62.903289999999998</c:v>
                      </c:pt>
                      <c:pt idx="23039">
                        <c:v>62.920299999999997</c:v>
                      </c:pt>
                      <c:pt idx="23040">
                        <c:v>62.941420000000001</c:v>
                      </c:pt>
                      <c:pt idx="23041">
                        <c:v>62.965119999999999</c:v>
                      </c:pt>
                      <c:pt idx="23042">
                        <c:v>62.989629999999998</c:v>
                      </c:pt>
                      <c:pt idx="23043">
                        <c:v>63.01567</c:v>
                      </c:pt>
                      <c:pt idx="23044">
                        <c:v>63.039529999999999</c:v>
                      </c:pt>
                      <c:pt idx="23045">
                        <c:v>63.061499999999995</c:v>
                      </c:pt>
                      <c:pt idx="23046">
                        <c:v>63.085889999999992</c:v>
                      </c:pt>
                      <c:pt idx="23047">
                        <c:v>63.110939999999999</c:v>
                      </c:pt>
                      <c:pt idx="23048">
                        <c:v>63.136130000000001</c:v>
                      </c:pt>
                      <c:pt idx="23049">
                        <c:v>63.161160000000002</c:v>
                      </c:pt>
                      <c:pt idx="23050">
                        <c:v>63.185650000000003</c:v>
                      </c:pt>
                      <c:pt idx="23051">
                        <c:v>63.210480000000004</c:v>
                      </c:pt>
                      <c:pt idx="23052">
                        <c:v>63.234839999999998</c:v>
                      </c:pt>
                      <c:pt idx="23053">
                        <c:v>63.258949999999999</c:v>
                      </c:pt>
                      <c:pt idx="23054">
                        <c:v>63.283120000000004</c:v>
                      </c:pt>
                      <c:pt idx="23055">
                        <c:v>63.306609999999999</c:v>
                      </c:pt>
                      <c:pt idx="23056">
                        <c:v>63.329560000000001</c:v>
                      </c:pt>
                      <c:pt idx="23057">
                        <c:v>63.354089999999999</c:v>
                      </c:pt>
                      <c:pt idx="23058">
                        <c:v>63.378420000000006</c:v>
                      </c:pt>
                      <c:pt idx="23059">
                        <c:v>63.403270000000006</c:v>
                      </c:pt>
                      <c:pt idx="23060">
                        <c:v>63.42633</c:v>
                      </c:pt>
                      <c:pt idx="23061">
                        <c:v>63.450589999999998</c:v>
                      </c:pt>
                      <c:pt idx="23062">
                        <c:v>63.471879999999999</c:v>
                      </c:pt>
                      <c:pt idx="23063">
                        <c:v>63.493670000000002</c:v>
                      </c:pt>
                      <c:pt idx="23064">
                        <c:v>63.514350000000007</c:v>
                      </c:pt>
                      <c:pt idx="23065">
                        <c:v>63.538209999999999</c:v>
                      </c:pt>
                      <c:pt idx="23066">
                        <c:v>63.562289999999997</c:v>
                      </c:pt>
                      <c:pt idx="23067">
                        <c:v>63.586060000000003</c:v>
                      </c:pt>
                      <c:pt idx="23068">
                        <c:v>63.610369999999996</c:v>
                      </c:pt>
                      <c:pt idx="23069">
                        <c:v>63.636189999999999</c:v>
                      </c:pt>
                      <c:pt idx="23070">
                        <c:v>63.659840000000003</c:v>
                      </c:pt>
                      <c:pt idx="23071">
                        <c:v>63.683920000000001</c:v>
                      </c:pt>
                      <c:pt idx="23072">
                        <c:v>63.708090000000006</c:v>
                      </c:pt>
                      <c:pt idx="23073">
                        <c:v>63.733380000000004</c:v>
                      </c:pt>
                      <c:pt idx="23074">
                        <c:v>63.757010000000001</c:v>
                      </c:pt>
                      <c:pt idx="23075">
                        <c:v>63.782050000000005</c:v>
                      </c:pt>
                      <c:pt idx="23076">
                        <c:v>63.806229999999999</c:v>
                      </c:pt>
                      <c:pt idx="23077">
                        <c:v>63.823670000000007</c:v>
                      </c:pt>
                      <c:pt idx="23078">
                        <c:v>63.8369</c:v>
                      </c:pt>
                      <c:pt idx="23079">
                        <c:v>63.861150000000002</c:v>
                      </c:pt>
                      <c:pt idx="23080">
                        <c:v>63.889199999999995</c:v>
                      </c:pt>
                      <c:pt idx="23081">
                        <c:v>63.914090000000002</c:v>
                      </c:pt>
                      <c:pt idx="23082">
                        <c:v>63.938699999999997</c:v>
                      </c:pt>
                      <c:pt idx="23083">
                        <c:v>63.964280000000002</c:v>
                      </c:pt>
                      <c:pt idx="23084">
                        <c:v>63.98912</c:v>
                      </c:pt>
                      <c:pt idx="23085">
                        <c:v>64.013710000000003</c:v>
                      </c:pt>
                      <c:pt idx="23086">
                        <c:v>64.039789999999996</c:v>
                      </c:pt>
                      <c:pt idx="23087">
                        <c:v>64.065200000000004</c:v>
                      </c:pt>
                      <c:pt idx="23088">
                        <c:v>64.089070000000007</c:v>
                      </c:pt>
                      <c:pt idx="23089">
                        <c:v>64.113579999999999</c:v>
                      </c:pt>
                      <c:pt idx="23090">
                        <c:v>64.138490000000004</c:v>
                      </c:pt>
                      <c:pt idx="23091">
                        <c:v>64.16337</c:v>
                      </c:pt>
                      <c:pt idx="23092">
                        <c:v>64.188800000000001</c:v>
                      </c:pt>
                      <c:pt idx="23093">
                        <c:v>64.213769999999997</c:v>
                      </c:pt>
                      <c:pt idx="23094">
                        <c:v>64.238399999999999</c:v>
                      </c:pt>
                      <c:pt idx="23095">
                        <c:v>64.263130000000004</c:v>
                      </c:pt>
                      <c:pt idx="23096">
                        <c:v>64.284570000000002</c:v>
                      </c:pt>
                      <c:pt idx="23097">
                        <c:v>64.306520000000006</c:v>
                      </c:pt>
                      <c:pt idx="23098">
                        <c:v>64.330290000000005</c:v>
                      </c:pt>
                      <c:pt idx="23099">
                        <c:v>64.354430000000008</c:v>
                      </c:pt>
                      <c:pt idx="23100">
                        <c:v>64.37961</c:v>
                      </c:pt>
                      <c:pt idx="23101">
                        <c:v>64.403540000000007</c:v>
                      </c:pt>
                      <c:pt idx="23102">
                        <c:v>64.426699999999997</c:v>
                      </c:pt>
                      <c:pt idx="23103">
                        <c:v>64.451369999999997</c:v>
                      </c:pt>
                      <c:pt idx="23104">
                        <c:v>64.476290000000006</c:v>
                      </c:pt>
                      <c:pt idx="23105">
                        <c:v>64.501000000000005</c:v>
                      </c:pt>
                      <c:pt idx="23106">
                        <c:v>64.525940000000006</c:v>
                      </c:pt>
                      <c:pt idx="23107">
                        <c:v>64.55104</c:v>
                      </c:pt>
                      <c:pt idx="23108">
                        <c:v>64.575420000000008</c:v>
                      </c:pt>
                      <c:pt idx="23109">
                        <c:v>64.599900000000005</c:v>
                      </c:pt>
                      <c:pt idx="23110">
                        <c:v>64.623869999999997</c:v>
                      </c:pt>
                      <c:pt idx="23111">
                        <c:v>64.648089999999996</c:v>
                      </c:pt>
                      <c:pt idx="23112">
                        <c:v>64.673010000000005</c:v>
                      </c:pt>
                      <c:pt idx="23113">
                        <c:v>64.697069999999997</c:v>
                      </c:pt>
                      <c:pt idx="23114">
                        <c:v>64.721679999999992</c:v>
                      </c:pt>
                      <c:pt idx="23115">
                        <c:v>64.746949999999998</c:v>
                      </c:pt>
                      <c:pt idx="23116">
                        <c:v>64.770470000000003</c:v>
                      </c:pt>
                      <c:pt idx="23117">
                        <c:v>64.794080000000008</c:v>
                      </c:pt>
                      <c:pt idx="23118">
                        <c:v>64.818190000000001</c:v>
                      </c:pt>
                      <c:pt idx="23119">
                        <c:v>64.842709999999997</c:v>
                      </c:pt>
                      <c:pt idx="23120">
                        <c:v>64.866849999999999</c:v>
                      </c:pt>
                      <c:pt idx="23121">
                        <c:v>64.890470000000008</c:v>
                      </c:pt>
                      <c:pt idx="23122">
                        <c:v>64.915520000000001</c:v>
                      </c:pt>
                      <c:pt idx="23123">
                        <c:v>64.939909999999998</c:v>
                      </c:pt>
                      <c:pt idx="23124">
                        <c:v>64.964740000000006</c:v>
                      </c:pt>
                      <c:pt idx="23125">
                        <c:v>64.989100000000008</c:v>
                      </c:pt>
                      <c:pt idx="23126">
                        <c:v>65.01285</c:v>
                      </c:pt>
                      <c:pt idx="23127">
                        <c:v>65.036580000000001</c:v>
                      </c:pt>
                      <c:pt idx="23128">
                        <c:v>65.059899999999999</c:v>
                      </c:pt>
                      <c:pt idx="23129">
                        <c:v>65.082399999999993</c:v>
                      </c:pt>
                      <c:pt idx="23130">
                        <c:v>65.105699999999999</c:v>
                      </c:pt>
                      <c:pt idx="23131">
                        <c:v>65.128240000000005</c:v>
                      </c:pt>
                      <c:pt idx="23132">
                        <c:v>65.152540000000002</c:v>
                      </c:pt>
                      <c:pt idx="23133">
                        <c:v>65.174719999999994</c:v>
                      </c:pt>
                      <c:pt idx="23134">
                        <c:v>65.198239999999998</c:v>
                      </c:pt>
                      <c:pt idx="23135">
                        <c:v>65.220190000000002</c:v>
                      </c:pt>
                      <c:pt idx="23136">
                        <c:v>65.242220000000003</c:v>
                      </c:pt>
                      <c:pt idx="23137">
                        <c:v>65.264879999999991</c:v>
                      </c:pt>
                      <c:pt idx="23138">
                        <c:v>65.288259999999994</c:v>
                      </c:pt>
                      <c:pt idx="23139">
                        <c:v>65.311409999999995</c:v>
                      </c:pt>
                      <c:pt idx="23140">
                        <c:v>65.335909999999998</c:v>
                      </c:pt>
                      <c:pt idx="23141">
                        <c:v>65.358360000000005</c:v>
                      </c:pt>
                      <c:pt idx="23142">
                        <c:v>65.38167</c:v>
                      </c:pt>
                      <c:pt idx="23143">
                        <c:v>65.40440000000001</c:v>
                      </c:pt>
                      <c:pt idx="23144">
                        <c:v>65.427540000000008</c:v>
                      </c:pt>
                      <c:pt idx="23145">
                        <c:v>65.440640000000002</c:v>
                      </c:pt>
                      <c:pt idx="23146">
                        <c:v>65.448399999999992</c:v>
                      </c:pt>
                      <c:pt idx="23147">
                        <c:v>65.457789999999989</c:v>
                      </c:pt>
                      <c:pt idx="23148">
                        <c:v>65.476140000000001</c:v>
                      </c:pt>
                      <c:pt idx="23149">
                        <c:v>65.496449999999996</c:v>
                      </c:pt>
                      <c:pt idx="23150">
                        <c:v>65.519459999999995</c:v>
                      </c:pt>
                      <c:pt idx="23151">
                        <c:v>65.543239999999997</c:v>
                      </c:pt>
                      <c:pt idx="23152">
                        <c:v>65.566670000000002</c:v>
                      </c:pt>
                      <c:pt idx="23153">
                        <c:v>65.591049999999996</c:v>
                      </c:pt>
                      <c:pt idx="23154">
                        <c:v>65.615369999999999</c:v>
                      </c:pt>
                      <c:pt idx="23155">
                        <c:v>65.639710000000008</c:v>
                      </c:pt>
                      <c:pt idx="23156">
                        <c:v>65.662019999999998</c:v>
                      </c:pt>
                      <c:pt idx="23157">
                        <c:v>65.685689999999994</c:v>
                      </c:pt>
                      <c:pt idx="23158">
                        <c:v>65.709600000000009</c:v>
                      </c:pt>
                      <c:pt idx="23159">
                        <c:v>65.725930000000005</c:v>
                      </c:pt>
                      <c:pt idx="23160">
                        <c:v>65.748319999999993</c:v>
                      </c:pt>
                      <c:pt idx="23161">
                        <c:v>65.772009999999995</c:v>
                      </c:pt>
                      <c:pt idx="23162">
                        <c:v>65.796700000000001</c:v>
                      </c:pt>
                      <c:pt idx="23163">
                        <c:v>65.818870000000004</c:v>
                      </c:pt>
                      <c:pt idx="23164">
                        <c:v>65.836479999999995</c:v>
                      </c:pt>
                      <c:pt idx="23165">
                        <c:v>65.857159999999993</c:v>
                      </c:pt>
                      <c:pt idx="23166">
                        <c:v>65.879409999999993</c:v>
                      </c:pt>
                      <c:pt idx="23167">
                        <c:v>65.901389999999992</c:v>
                      </c:pt>
                      <c:pt idx="23168">
                        <c:v>65.924009999999996</c:v>
                      </c:pt>
                      <c:pt idx="23169">
                        <c:v>65.943519999999992</c:v>
                      </c:pt>
                      <c:pt idx="23170">
                        <c:v>65.964449999999999</c:v>
                      </c:pt>
                      <c:pt idx="23171">
                        <c:v>65.986220000000003</c:v>
                      </c:pt>
                      <c:pt idx="23172">
                        <c:v>66.009080000000012</c:v>
                      </c:pt>
                      <c:pt idx="23173">
                        <c:v>66.03192</c:v>
                      </c:pt>
                      <c:pt idx="23174">
                        <c:v>66.05458999999999</c:v>
                      </c:pt>
                      <c:pt idx="23175">
                        <c:v>66.077880000000007</c:v>
                      </c:pt>
                      <c:pt idx="23176">
                        <c:v>66.099370000000008</c:v>
                      </c:pt>
                      <c:pt idx="23177">
                        <c:v>66.121030000000005</c:v>
                      </c:pt>
                      <c:pt idx="23178">
                        <c:v>66.144900000000007</c:v>
                      </c:pt>
                      <c:pt idx="23179">
                        <c:v>66.167490000000001</c:v>
                      </c:pt>
                      <c:pt idx="23180">
                        <c:v>66.189930000000004</c:v>
                      </c:pt>
                      <c:pt idx="23181">
                        <c:v>66.210889999999992</c:v>
                      </c:pt>
                      <c:pt idx="23182">
                        <c:v>66.232979999999998</c:v>
                      </c:pt>
                      <c:pt idx="23183">
                        <c:v>66.255439999999993</c:v>
                      </c:pt>
                      <c:pt idx="23184">
                        <c:v>66.279120000000006</c:v>
                      </c:pt>
                      <c:pt idx="23185">
                        <c:v>66.302329999999998</c:v>
                      </c:pt>
                      <c:pt idx="23186">
                        <c:v>66.323430000000002</c:v>
                      </c:pt>
                      <c:pt idx="23187">
                        <c:v>66.344089999999994</c:v>
                      </c:pt>
                      <c:pt idx="23188">
                        <c:v>66.36605999999999</c:v>
                      </c:pt>
                      <c:pt idx="23189">
                        <c:v>66.387859999999989</c:v>
                      </c:pt>
                      <c:pt idx="23190">
                        <c:v>66.410330000000002</c:v>
                      </c:pt>
                      <c:pt idx="23191">
                        <c:v>66.433329999999998</c:v>
                      </c:pt>
                      <c:pt idx="23192">
                        <c:v>66.442970000000003</c:v>
                      </c:pt>
                      <c:pt idx="23193">
                        <c:v>66.465419999999995</c:v>
                      </c:pt>
                      <c:pt idx="23194">
                        <c:v>66.487749999999991</c:v>
                      </c:pt>
                      <c:pt idx="23195">
                        <c:v>66.507449999999992</c:v>
                      </c:pt>
                      <c:pt idx="23196">
                        <c:v>66.529619999999994</c:v>
                      </c:pt>
                      <c:pt idx="23197">
                        <c:v>66.550969999999992</c:v>
                      </c:pt>
                      <c:pt idx="23198">
                        <c:v>66.573130000000006</c:v>
                      </c:pt>
                      <c:pt idx="23199">
                        <c:v>66.593069999999997</c:v>
                      </c:pt>
                      <c:pt idx="23200">
                        <c:v>66.613489999999999</c:v>
                      </c:pt>
                      <c:pt idx="23201">
                        <c:v>66.63494</c:v>
                      </c:pt>
                      <c:pt idx="23202">
                        <c:v>66.656940000000006</c:v>
                      </c:pt>
                      <c:pt idx="23203">
                        <c:v>66.678969999999993</c:v>
                      </c:pt>
                      <c:pt idx="23204">
                        <c:v>66.701210000000003</c:v>
                      </c:pt>
                      <c:pt idx="23205">
                        <c:v>66.722020000000001</c:v>
                      </c:pt>
                      <c:pt idx="23206">
                        <c:v>66.743970000000004</c:v>
                      </c:pt>
                      <c:pt idx="23207">
                        <c:v>66.76576</c:v>
                      </c:pt>
                      <c:pt idx="23208">
                        <c:v>66.787819999999996</c:v>
                      </c:pt>
                      <c:pt idx="23209">
                        <c:v>66.810130000000001</c:v>
                      </c:pt>
                      <c:pt idx="23210">
                        <c:v>66.83323</c:v>
                      </c:pt>
                      <c:pt idx="23211">
                        <c:v>66.856159999999988</c:v>
                      </c:pt>
                      <c:pt idx="23212">
                        <c:v>66.87718000000001</c:v>
                      </c:pt>
                      <c:pt idx="23213">
                        <c:v>66.899540000000002</c:v>
                      </c:pt>
                      <c:pt idx="23214">
                        <c:v>66.921270000000007</c:v>
                      </c:pt>
                      <c:pt idx="23215">
                        <c:v>66.94371000000001</c:v>
                      </c:pt>
                      <c:pt idx="23216">
                        <c:v>66.966489999999993</c:v>
                      </c:pt>
                      <c:pt idx="23217">
                        <c:v>66.989739999999998</c:v>
                      </c:pt>
                      <c:pt idx="23218">
                        <c:v>67.011719999999997</c:v>
                      </c:pt>
                      <c:pt idx="23219">
                        <c:v>67.033379999999994</c:v>
                      </c:pt>
                      <c:pt idx="23220">
                        <c:v>67.055369999999996</c:v>
                      </c:pt>
                      <c:pt idx="23221">
                        <c:v>67.077259999999995</c:v>
                      </c:pt>
                      <c:pt idx="23222">
                        <c:v>67.099530000000001</c:v>
                      </c:pt>
                      <c:pt idx="23223">
                        <c:v>67.121829999999989</c:v>
                      </c:pt>
                      <c:pt idx="23224">
                        <c:v>67.138329999999996</c:v>
                      </c:pt>
                      <c:pt idx="23225">
                        <c:v>67.157550000000001</c:v>
                      </c:pt>
                      <c:pt idx="23226">
                        <c:v>67.179559999999995</c:v>
                      </c:pt>
                      <c:pt idx="23227">
                        <c:v>67.188839999999999</c:v>
                      </c:pt>
                      <c:pt idx="23228">
                        <c:v>67.19641</c:v>
                      </c:pt>
                      <c:pt idx="23229">
                        <c:v>67.216340000000002</c:v>
                      </c:pt>
                      <c:pt idx="23230">
                        <c:v>67.240549999999999</c:v>
                      </c:pt>
                      <c:pt idx="23231">
                        <c:v>67.265169999999998</c:v>
                      </c:pt>
                      <c:pt idx="23232">
                        <c:v>67.281739999999999</c:v>
                      </c:pt>
                      <c:pt idx="23233">
                        <c:v>67.300120000000007</c:v>
                      </c:pt>
                      <c:pt idx="23234">
                        <c:v>67.323369999999997</c:v>
                      </c:pt>
                      <c:pt idx="23235">
                        <c:v>67.348010000000002</c:v>
                      </c:pt>
                      <c:pt idx="23236">
                        <c:v>67.371459999999999</c:v>
                      </c:pt>
                      <c:pt idx="23237">
                        <c:v>67.395719999999997</c:v>
                      </c:pt>
                      <c:pt idx="23238">
                        <c:v>67.419740000000004</c:v>
                      </c:pt>
                      <c:pt idx="23239">
                        <c:v>67.443619999999996</c:v>
                      </c:pt>
                      <c:pt idx="23240">
                        <c:v>67.465419999999995</c:v>
                      </c:pt>
                      <c:pt idx="23241">
                        <c:v>67.488039999999998</c:v>
                      </c:pt>
                      <c:pt idx="23242">
                        <c:v>67.510409999999993</c:v>
                      </c:pt>
                      <c:pt idx="23243">
                        <c:v>67.531649999999999</c:v>
                      </c:pt>
                      <c:pt idx="23244">
                        <c:v>67.554109999999994</c:v>
                      </c:pt>
                      <c:pt idx="23245">
                        <c:v>67.57629</c:v>
                      </c:pt>
                      <c:pt idx="23246">
                        <c:v>67.597750000000005</c:v>
                      </c:pt>
                      <c:pt idx="23247">
                        <c:v>67.619590000000002</c:v>
                      </c:pt>
                      <c:pt idx="23248">
                        <c:v>67.641819999999996</c:v>
                      </c:pt>
                      <c:pt idx="23249">
                        <c:v>67.664760000000001</c:v>
                      </c:pt>
                      <c:pt idx="23250">
                        <c:v>67.687820000000002</c:v>
                      </c:pt>
                      <c:pt idx="23251">
                        <c:v>67.70993</c:v>
                      </c:pt>
                      <c:pt idx="23252">
                        <c:v>67.730689999999996</c:v>
                      </c:pt>
                      <c:pt idx="23253">
                        <c:v>67.753630000000001</c:v>
                      </c:pt>
                      <c:pt idx="23254">
                        <c:v>67.776510000000002</c:v>
                      </c:pt>
                      <c:pt idx="23255">
                        <c:v>67.799490000000006</c:v>
                      </c:pt>
                      <c:pt idx="23256">
                        <c:v>67.822119999999998</c:v>
                      </c:pt>
                      <c:pt idx="23257">
                        <c:v>67.844999999999999</c:v>
                      </c:pt>
                      <c:pt idx="23258">
                        <c:v>67.86721</c:v>
                      </c:pt>
                      <c:pt idx="23259">
                        <c:v>67.63494</c:v>
                      </c:pt>
                      <c:pt idx="23260">
                        <c:v>67.512780000000006</c:v>
                      </c:pt>
                      <c:pt idx="23261">
                        <c:v>67.424009999999996</c:v>
                      </c:pt>
                      <c:pt idx="23262">
                        <c:v>67.350349999999992</c:v>
                      </c:pt>
                      <c:pt idx="23263">
                        <c:v>67.285719999999998</c:v>
                      </c:pt>
                      <c:pt idx="23264">
                        <c:v>67.22645</c:v>
                      </c:pt>
                      <c:pt idx="23265">
                        <c:v>67.170590000000004</c:v>
                      </c:pt>
                      <c:pt idx="23266">
                        <c:v>67.118099999999998</c:v>
                      </c:pt>
                      <c:pt idx="23267">
                        <c:v>67.067629999999994</c:v>
                      </c:pt>
                      <c:pt idx="23268">
                        <c:v>67.018969999999996</c:v>
                      </c:pt>
                      <c:pt idx="23269">
                        <c:v>66.971890000000002</c:v>
                      </c:pt>
                      <c:pt idx="23270">
                        <c:v>66.926000000000002</c:v>
                      </c:pt>
                      <c:pt idx="23271">
                        <c:v>66.881039999999999</c:v>
                      </c:pt>
                      <c:pt idx="23272">
                        <c:v>66.837109999999996</c:v>
                      </c:pt>
                      <c:pt idx="23273">
                        <c:v>66.793859999999995</c:v>
                      </c:pt>
                      <c:pt idx="23274">
                        <c:v>66.751289999999997</c:v>
                      </c:pt>
                      <c:pt idx="23275">
                        <c:v>66.709370000000007</c:v>
                      </c:pt>
                      <c:pt idx="23276">
                        <c:v>66.667969999999997</c:v>
                      </c:pt>
                      <c:pt idx="23277">
                        <c:v>66.626980000000003</c:v>
                      </c:pt>
                      <c:pt idx="23278">
                        <c:v>66.586790000000008</c:v>
                      </c:pt>
                      <c:pt idx="23279">
                        <c:v>66.546779999999998</c:v>
                      </c:pt>
                      <c:pt idx="23280">
                        <c:v>66.507559999999998</c:v>
                      </c:pt>
                      <c:pt idx="23281">
                        <c:v>66.468100000000007</c:v>
                      </c:pt>
                      <c:pt idx="23282">
                        <c:v>66.429299999999998</c:v>
                      </c:pt>
                      <c:pt idx="23283">
                        <c:v>66.391890000000004</c:v>
                      </c:pt>
                      <c:pt idx="23284">
                        <c:v>66.354819999999989</c:v>
                      </c:pt>
                      <c:pt idx="23285">
                        <c:v>66.317570000000003</c:v>
                      </c:pt>
                      <c:pt idx="23286">
                        <c:v>66.280720000000002</c:v>
                      </c:pt>
                      <c:pt idx="23287">
                        <c:v>66.243600000000001</c:v>
                      </c:pt>
                      <c:pt idx="23288">
                        <c:v>66.206969999999998</c:v>
                      </c:pt>
                      <c:pt idx="23289">
                        <c:v>66.170739999999995</c:v>
                      </c:pt>
                      <c:pt idx="23290">
                        <c:v>66.134749999999997</c:v>
                      </c:pt>
                      <c:pt idx="23291">
                        <c:v>66.099009999999993</c:v>
                      </c:pt>
                      <c:pt idx="23292">
                        <c:v>66.063159999999996</c:v>
                      </c:pt>
                      <c:pt idx="23293">
                        <c:v>66.027439999999999</c:v>
                      </c:pt>
                      <c:pt idx="23294">
                        <c:v>65.99194</c:v>
                      </c:pt>
                      <c:pt idx="23295">
                        <c:v>65.95653999999999</c:v>
                      </c:pt>
                      <c:pt idx="23296">
                        <c:v>65.921260000000004</c:v>
                      </c:pt>
                      <c:pt idx="23297">
                        <c:v>65.88579</c:v>
                      </c:pt>
                      <c:pt idx="23298">
                        <c:v>65.850260000000006</c:v>
                      </c:pt>
                      <c:pt idx="23299">
                        <c:v>65.814750000000004</c:v>
                      </c:pt>
                      <c:pt idx="23300">
                        <c:v>65.779340000000005</c:v>
                      </c:pt>
                      <c:pt idx="23301">
                        <c:v>65.743970000000004</c:v>
                      </c:pt>
                      <c:pt idx="23302">
                        <c:v>65.70872</c:v>
                      </c:pt>
                      <c:pt idx="23303">
                        <c:v>65.673510000000007</c:v>
                      </c:pt>
                      <c:pt idx="23304">
                        <c:v>65.638379999999998</c:v>
                      </c:pt>
                      <c:pt idx="23305">
                        <c:v>65.603759999999994</c:v>
                      </c:pt>
                      <c:pt idx="23306">
                        <c:v>65.568539999999999</c:v>
                      </c:pt>
                      <c:pt idx="23307">
                        <c:v>65.533549999999991</c:v>
                      </c:pt>
                      <c:pt idx="23308">
                        <c:v>65.49897</c:v>
                      </c:pt>
                      <c:pt idx="23309">
                        <c:v>65.464250000000007</c:v>
                      </c:pt>
                      <c:pt idx="23310">
                        <c:v>65.429739999999995</c:v>
                      </c:pt>
                      <c:pt idx="23311">
                        <c:v>65.395160000000004</c:v>
                      </c:pt>
                      <c:pt idx="23312">
                        <c:v>65.361500000000007</c:v>
                      </c:pt>
                      <c:pt idx="23313">
                        <c:v>65.32650000000001</c:v>
                      </c:pt>
                      <c:pt idx="23314">
                        <c:v>65.29207000000001</c:v>
                      </c:pt>
                      <c:pt idx="23315">
                        <c:v>65.257379999999998</c:v>
                      </c:pt>
                      <c:pt idx="23316">
                        <c:v>65.222710000000006</c:v>
                      </c:pt>
                      <c:pt idx="23317">
                        <c:v>65.188130000000001</c:v>
                      </c:pt>
                      <c:pt idx="23318">
                        <c:v>65.153729999999996</c:v>
                      </c:pt>
                      <c:pt idx="23319">
                        <c:v>65.119349999999997</c:v>
                      </c:pt>
                      <c:pt idx="23320">
                        <c:v>65.08502</c:v>
                      </c:pt>
                      <c:pt idx="23321">
                        <c:v>65.051000000000002</c:v>
                      </c:pt>
                      <c:pt idx="23322">
                        <c:v>65.016369999999995</c:v>
                      </c:pt>
                      <c:pt idx="23323">
                        <c:v>64.982230000000001</c:v>
                      </c:pt>
                      <c:pt idx="23324">
                        <c:v>64.947929999999999</c:v>
                      </c:pt>
                      <c:pt idx="23325">
                        <c:v>64.913569999999993</c:v>
                      </c:pt>
                      <c:pt idx="23326">
                        <c:v>64.879339999999999</c:v>
                      </c:pt>
                      <c:pt idx="23327">
                        <c:v>64.844939999999994</c:v>
                      </c:pt>
                      <c:pt idx="23328">
                        <c:v>64.810549999999992</c:v>
                      </c:pt>
                      <c:pt idx="23329">
                        <c:v>64.776269999999997</c:v>
                      </c:pt>
                      <c:pt idx="23330">
                        <c:v>64.741669999999999</c:v>
                      </c:pt>
                      <c:pt idx="23331">
                        <c:v>64.707210000000003</c:v>
                      </c:pt>
                      <c:pt idx="23332">
                        <c:v>64.672820000000002</c:v>
                      </c:pt>
                      <c:pt idx="23333">
                        <c:v>64.63848999999999</c:v>
                      </c:pt>
                      <c:pt idx="23334">
                        <c:v>64.604230000000001</c:v>
                      </c:pt>
                      <c:pt idx="23335">
                        <c:v>64.570030000000003</c:v>
                      </c:pt>
                      <c:pt idx="23336">
                        <c:v>64.535830000000004</c:v>
                      </c:pt>
                      <c:pt idx="23337">
                        <c:v>64.501949999999994</c:v>
                      </c:pt>
                      <c:pt idx="23338">
                        <c:v>64.467619999999997</c:v>
                      </c:pt>
                      <c:pt idx="23339">
                        <c:v>64.43368000000001</c:v>
                      </c:pt>
                      <c:pt idx="23340">
                        <c:v>64.399730000000005</c:v>
                      </c:pt>
                      <c:pt idx="23341">
                        <c:v>64.366169999999997</c:v>
                      </c:pt>
                      <c:pt idx="23342">
                        <c:v>64.332849999999993</c:v>
                      </c:pt>
                      <c:pt idx="23343">
                        <c:v>64.29928000000001</c:v>
                      </c:pt>
                      <c:pt idx="23344">
                        <c:v>64.265429999999995</c:v>
                      </c:pt>
                      <c:pt idx="23345">
                        <c:v>64.232029999999995</c:v>
                      </c:pt>
                      <c:pt idx="23346">
                        <c:v>64.198570000000004</c:v>
                      </c:pt>
                      <c:pt idx="23347">
                        <c:v>64.166070000000005</c:v>
                      </c:pt>
                      <c:pt idx="23348">
                        <c:v>64.134650000000008</c:v>
                      </c:pt>
                      <c:pt idx="23349">
                        <c:v>64.100239999999999</c:v>
                      </c:pt>
                      <c:pt idx="23350">
                        <c:v>64.066150000000007</c:v>
                      </c:pt>
                      <c:pt idx="23351">
                        <c:v>64.032499999999999</c:v>
                      </c:pt>
                      <c:pt idx="23352">
                        <c:v>63.998950000000001</c:v>
                      </c:pt>
                      <c:pt idx="23353">
                        <c:v>63.965469999999996</c:v>
                      </c:pt>
                      <c:pt idx="23354">
                        <c:v>63.932019999999994</c:v>
                      </c:pt>
                      <c:pt idx="23355">
                        <c:v>63.898620000000001</c:v>
                      </c:pt>
                      <c:pt idx="23356">
                        <c:v>63.865660000000005</c:v>
                      </c:pt>
                      <c:pt idx="23357">
                        <c:v>63.832239999999999</c:v>
                      </c:pt>
                      <c:pt idx="23358">
                        <c:v>63.798789999999997</c:v>
                      </c:pt>
                      <c:pt idx="23359">
                        <c:v>63.767539999999997</c:v>
                      </c:pt>
                      <c:pt idx="23360">
                        <c:v>63.735429999999994</c:v>
                      </c:pt>
                      <c:pt idx="23361">
                        <c:v>63.701990000000002</c:v>
                      </c:pt>
                      <c:pt idx="23362">
                        <c:v>63.668709999999997</c:v>
                      </c:pt>
                      <c:pt idx="23363">
                        <c:v>63.635739999999998</c:v>
                      </c:pt>
                      <c:pt idx="23364">
                        <c:v>63.602710000000002</c:v>
                      </c:pt>
                      <c:pt idx="23365">
                        <c:v>63.569680000000005</c:v>
                      </c:pt>
                      <c:pt idx="23366">
                        <c:v>63.536729999999999</c:v>
                      </c:pt>
                      <c:pt idx="23367">
                        <c:v>63.503900000000002</c:v>
                      </c:pt>
                      <c:pt idx="23368">
                        <c:v>63.470700000000008</c:v>
                      </c:pt>
                      <c:pt idx="23369">
                        <c:v>63.437759999999997</c:v>
                      </c:pt>
                      <c:pt idx="23370">
                        <c:v>63.404730000000001</c:v>
                      </c:pt>
                      <c:pt idx="23371">
                        <c:v>63.371690000000001</c:v>
                      </c:pt>
                      <c:pt idx="23372">
                        <c:v>63.338669999999993</c:v>
                      </c:pt>
                      <c:pt idx="23373">
                        <c:v>63.305619999999998</c:v>
                      </c:pt>
                      <c:pt idx="23374">
                        <c:v>63.272449999999992</c:v>
                      </c:pt>
                      <c:pt idx="23375">
                        <c:v>63.239379999999997</c:v>
                      </c:pt>
                      <c:pt idx="23376">
                        <c:v>63.20523</c:v>
                      </c:pt>
                      <c:pt idx="23377">
                        <c:v>63.170760000000001</c:v>
                      </c:pt>
                      <c:pt idx="23378">
                        <c:v>63.136179999999996</c:v>
                      </c:pt>
                      <c:pt idx="23379">
                        <c:v>63.101669999999999</c:v>
                      </c:pt>
                      <c:pt idx="23380">
                        <c:v>63.067089999999993</c:v>
                      </c:pt>
                      <c:pt idx="23381">
                        <c:v>63.031459999999996</c:v>
                      </c:pt>
                      <c:pt idx="23382">
                        <c:v>62.996020000000001</c:v>
                      </c:pt>
                      <c:pt idx="23383">
                        <c:v>62.960760000000001</c:v>
                      </c:pt>
                      <c:pt idx="23384">
                        <c:v>62.925669999999997</c:v>
                      </c:pt>
                      <c:pt idx="23385">
                        <c:v>62.890689999999992</c:v>
                      </c:pt>
                      <c:pt idx="23386">
                        <c:v>62.855860000000007</c:v>
                      </c:pt>
                      <c:pt idx="23387">
                        <c:v>62.821020000000004</c:v>
                      </c:pt>
                      <c:pt idx="23388">
                        <c:v>62.768140000000002</c:v>
                      </c:pt>
                      <c:pt idx="23389">
                        <c:v>62.73133</c:v>
                      </c:pt>
                      <c:pt idx="23390">
                        <c:v>62.69558</c:v>
                      </c:pt>
                      <c:pt idx="23391">
                        <c:v>62.660850000000003</c:v>
                      </c:pt>
                      <c:pt idx="23392">
                        <c:v>62.626289999999997</c:v>
                      </c:pt>
                      <c:pt idx="23393">
                        <c:v>62.592020000000005</c:v>
                      </c:pt>
                      <c:pt idx="23394">
                        <c:v>62.558109999999999</c:v>
                      </c:pt>
                      <c:pt idx="23395">
                        <c:v>62.524090000000001</c:v>
                      </c:pt>
                      <c:pt idx="23396">
                        <c:v>62.490129999999994</c:v>
                      </c:pt>
                      <c:pt idx="23397">
                        <c:v>62.456209999999999</c:v>
                      </c:pt>
                      <c:pt idx="23398">
                        <c:v>62.422159999999998</c:v>
                      </c:pt>
                      <c:pt idx="23399">
                        <c:v>62.388620000000003</c:v>
                      </c:pt>
                      <c:pt idx="23400">
                        <c:v>62.354710000000004</c:v>
                      </c:pt>
                      <c:pt idx="23401">
                        <c:v>62.320770000000003</c:v>
                      </c:pt>
                      <c:pt idx="23402">
                        <c:v>62.28716</c:v>
                      </c:pt>
                      <c:pt idx="23403">
                        <c:v>62.253070000000001</c:v>
                      </c:pt>
                      <c:pt idx="23404">
                        <c:v>62.218969999999999</c:v>
                      </c:pt>
                      <c:pt idx="23405">
                        <c:v>62.184980000000003</c:v>
                      </c:pt>
                      <c:pt idx="23406">
                        <c:v>62.151579999999996</c:v>
                      </c:pt>
                      <c:pt idx="23407">
                        <c:v>62.118229999999997</c:v>
                      </c:pt>
                      <c:pt idx="23408">
                        <c:v>62.084559999999996</c:v>
                      </c:pt>
                      <c:pt idx="23409">
                        <c:v>62.050879999999999</c:v>
                      </c:pt>
                      <c:pt idx="23410">
                        <c:v>62.017150000000001</c:v>
                      </c:pt>
                      <c:pt idx="23411">
                        <c:v>61.983420000000002</c:v>
                      </c:pt>
                      <c:pt idx="23412">
                        <c:v>61.949379999999998</c:v>
                      </c:pt>
                      <c:pt idx="23413">
                        <c:v>61.91657</c:v>
                      </c:pt>
                      <c:pt idx="23414">
                        <c:v>61.873820000000002</c:v>
                      </c:pt>
                      <c:pt idx="23415">
                        <c:v>61.837090000000003</c:v>
                      </c:pt>
                      <c:pt idx="23416">
                        <c:v>61.804589999999997</c:v>
                      </c:pt>
                      <c:pt idx="23417">
                        <c:v>61.772190000000002</c:v>
                      </c:pt>
                      <c:pt idx="23418">
                        <c:v>61.739409999999999</c:v>
                      </c:pt>
                      <c:pt idx="23419">
                        <c:v>61.706420000000001</c:v>
                      </c:pt>
                      <c:pt idx="23420">
                        <c:v>61.673049999999996</c:v>
                      </c:pt>
                      <c:pt idx="23421">
                        <c:v>61.640819999999998</c:v>
                      </c:pt>
                      <c:pt idx="23422">
                        <c:v>61.605230000000006</c:v>
                      </c:pt>
                      <c:pt idx="23423">
                        <c:v>61.570700000000002</c:v>
                      </c:pt>
                      <c:pt idx="23424">
                        <c:v>61.535700000000006</c:v>
                      </c:pt>
                      <c:pt idx="23425">
                        <c:v>61.501049999999999</c:v>
                      </c:pt>
                      <c:pt idx="23426">
                        <c:v>61.466670000000001</c:v>
                      </c:pt>
                      <c:pt idx="23427">
                        <c:v>61.432390000000005</c:v>
                      </c:pt>
                      <c:pt idx="23428">
                        <c:v>61.39828</c:v>
                      </c:pt>
                      <c:pt idx="23429">
                        <c:v>61.364179999999998</c:v>
                      </c:pt>
                      <c:pt idx="23430">
                        <c:v>61.330289999999998</c:v>
                      </c:pt>
                      <c:pt idx="23431">
                        <c:v>61.296210000000002</c:v>
                      </c:pt>
                      <c:pt idx="23432">
                        <c:v>61.26202</c:v>
                      </c:pt>
                      <c:pt idx="23433">
                        <c:v>61.227890000000002</c:v>
                      </c:pt>
                      <c:pt idx="23434">
                        <c:v>61.193719999999999</c:v>
                      </c:pt>
                      <c:pt idx="23435">
                        <c:v>61.158929999999998</c:v>
                      </c:pt>
                      <c:pt idx="23436">
                        <c:v>61.124219999999994</c:v>
                      </c:pt>
                      <c:pt idx="23437">
                        <c:v>61.089680000000001</c:v>
                      </c:pt>
                      <c:pt idx="23438">
                        <c:v>61.055250000000001</c:v>
                      </c:pt>
                      <c:pt idx="23439">
                        <c:v>61.020910000000001</c:v>
                      </c:pt>
                      <c:pt idx="23440">
                        <c:v>60.9861</c:v>
                      </c:pt>
                      <c:pt idx="23441">
                        <c:v>60.951950000000004</c:v>
                      </c:pt>
                      <c:pt idx="23442">
                        <c:v>60.917649999999995</c:v>
                      </c:pt>
                      <c:pt idx="23443">
                        <c:v>60.883359999999996</c:v>
                      </c:pt>
                      <c:pt idx="23444">
                        <c:v>60.849029999999999</c:v>
                      </c:pt>
                      <c:pt idx="23445">
                        <c:v>60.814760000000007</c:v>
                      </c:pt>
                      <c:pt idx="23446">
                        <c:v>60.780469999999994</c:v>
                      </c:pt>
                      <c:pt idx="23447">
                        <c:v>60.746260000000007</c:v>
                      </c:pt>
                      <c:pt idx="23448">
                        <c:v>60.712350000000001</c:v>
                      </c:pt>
                      <c:pt idx="23449">
                        <c:v>60.678479999999993</c:v>
                      </c:pt>
                      <c:pt idx="23450">
                        <c:v>60.6447</c:v>
                      </c:pt>
                      <c:pt idx="23451">
                        <c:v>60.610900000000001</c:v>
                      </c:pt>
                      <c:pt idx="23452">
                        <c:v>60.577110000000005</c:v>
                      </c:pt>
                      <c:pt idx="23453">
                        <c:v>60.543480000000002</c:v>
                      </c:pt>
                      <c:pt idx="23454">
                        <c:v>60.510960000000004</c:v>
                      </c:pt>
                      <c:pt idx="23455">
                        <c:v>60.477939999999997</c:v>
                      </c:pt>
                      <c:pt idx="23456">
                        <c:v>60.444680000000005</c:v>
                      </c:pt>
                      <c:pt idx="23457">
                        <c:v>60.411360000000002</c:v>
                      </c:pt>
                      <c:pt idx="23458">
                        <c:v>60.378140000000002</c:v>
                      </c:pt>
                      <c:pt idx="23459">
                        <c:v>60.345129999999997</c:v>
                      </c:pt>
                      <c:pt idx="23460">
                        <c:v>60.31194</c:v>
                      </c:pt>
                      <c:pt idx="23461">
                        <c:v>60.27881</c:v>
                      </c:pt>
                      <c:pt idx="23462">
                        <c:v>60.246430000000004</c:v>
                      </c:pt>
                      <c:pt idx="23463">
                        <c:v>60.213850000000008</c:v>
                      </c:pt>
                      <c:pt idx="23464">
                        <c:v>60.180879999999995</c:v>
                      </c:pt>
                      <c:pt idx="23465">
                        <c:v>60.147930000000002</c:v>
                      </c:pt>
                      <c:pt idx="23466">
                        <c:v>60.114840000000001</c:v>
                      </c:pt>
                      <c:pt idx="23467">
                        <c:v>60.08193</c:v>
                      </c:pt>
                      <c:pt idx="23468">
                        <c:v>60.048959999999994</c:v>
                      </c:pt>
                      <c:pt idx="23469">
                        <c:v>60.016100000000002</c:v>
                      </c:pt>
                      <c:pt idx="23470">
                        <c:v>59.983149999999995</c:v>
                      </c:pt>
                      <c:pt idx="23471">
                        <c:v>59.951160000000002</c:v>
                      </c:pt>
                      <c:pt idx="23472">
                        <c:v>59.91836</c:v>
                      </c:pt>
                      <c:pt idx="23473">
                        <c:v>59.885440000000003</c:v>
                      </c:pt>
                      <c:pt idx="23474">
                        <c:v>59.852319999999999</c:v>
                      </c:pt>
                      <c:pt idx="23475">
                        <c:v>59.819360000000003</c:v>
                      </c:pt>
                      <c:pt idx="23476">
                        <c:v>59.786210000000004</c:v>
                      </c:pt>
                      <c:pt idx="23477">
                        <c:v>59.753150000000005</c:v>
                      </c:pt>
                      <c:pt idx="23478">
                        <c:v>59.720300000000002</c:v>
                      </c:pt>
                      <c:pt idx="23479">
                        <c:v>59.688629999999996</c:v>
                      </c:pt>
                      <c:pt idx="23480">
                        <c:v>59.656370000000003</c:v>
                      </c:pt>
                      <c:pt idx="23481">
                        <c:v>59.624269999999996</c:v>
                      </c:pt>
                      <c:pt idx="23482">
                        <c:v>59.592060000000004</c:v>
                      </c:pt>
                      <c:pt idx="23483">
                        <c:v>59.55968</c:v>
                      </c:pt>
                      <c:pt idx="23484">
                        <c:v>59.52713</c:v>
                      </c:pt>
                      <c:pt idx="23485">
                        <c:v>59.494669999999999</c:v>
                      </c:pt>
                      <c:pt idx="23486">
                        <c:v>59.462109999999996</c:v>
                      </c:pt>
                      <c:pt idx="23487">
                        <c:v>59.429200000000002</c:v>
                      </c:pt>
                      <c:pt idx="23488">
                        <c:v>59.396190000000004</c:v>
                      </c:pt>
                      <c:pt idx="23489">
                        <c:v>59.363330000000005</c:v>
                      </c:pt>
                      <c:pt idx="23490">
                        <c:v>59.330030000000001</c:v>
                      </c:pt>
                      <c:pt idx="23491">
                        <c:v>59.296870000000006</c:v>
                      </c:pt>
                      <c:pt idx="23492">
                        <c:v>59.263620000000003</c:v>
                      </c:pt>
                      <c:pt idx="23493">
                        <c:v>59.231079999999999</c:v>
                      </c:pt>
                      <c:pt idx="23494">
                        <c:v>59.198869999999999</c:v>
                      </c:pt>
                      <c:pt idx="23495">
                        <c:v>59.167069999999995</c:v>
                      </c:pt>
                      <c:pt idx="23496">
                        <c:v>59.134810000000002</c:v>
                      </c:pt>
                      <c:pt idx="23497">
                        <c:v>59.103089999999995</c:v>
                      </c:pt>
                      <c:pt idx="23498">
                        <c:v>59.070740000000001</c:v>
                      </c:pt>
                      <c:pt idx="23499">
                        <c:v>59.038490000000003</c:v>
                      </c:pt>
                      <c:pt idx="23500">
                        <c:v>59.00609</c:v>
                      </c:pt>
                      <c:pt idx="23501">
                        <c:v>58.97363</c:v>
                      </c:pt>
                      <c:pt idx="23502">
                        <c:v>58.941049999999997</c:v>
                      </c:pt>
                      <c:pt idx="23503">
                        <c:v>58.908479999999997</c:v>
                      </c:pt>
                      <c:pt idx="23504">
                        <c:v>58.87585</c:v>
                      </c:pt>
                      <c:pt idx="23505">
                        <c:v>58.843230000000005</c:v>
                      </c:pt>
                      <c:pt idx="23506">
                        <c:v>58.810369999999999</c:v>
                      </c:pt>
                      <c:pt idx="23507">
                        <c:v>58.777569999999997</c:v>
                      </c:pt>
                      <c:pt idx="23508">
                        <c:v>58.744860000000003</c:v>
                      </c:pt>
                      <c:pt idx="23509">
                        <c:v>58.712140000000005</c:v>
                      </c:pt>
                      <c:pt idx="23510">
                        <c:v>58.679410000000004</c:v>
                      </c:pt>
                      <c:pt idx="23511">
                        <c:v>58.646589999999996</c:v>
                      </c:pt>
                      <c:pt idx="23512">
                        <c:v>58.61412</c:v>
                      </c:pt>
                      <c:pt idx="23513">
                        <c:v>58.581500000000005</c:v>
                      </c:pt>
                      <c:pt idx="23514">
                        <c:v>58.550199999999997</c:v>
                      </c:pt>
                      <c:pt idx="23515">
                        <c:v>58.518529999999998</c:v>
                      </c:pt>
                      <c:pt idx="23516">
                        <c:v>58.48612</c:v>
                      </c:pt>
                      <c:pt idx="23517">
                        <c:v>58.419809999999998</c:v>
                      </c:pt>
                      <c:pt idx="23518">
                        <c:v>58.376279999999994</c:v>
                      </c:pt>
                      <c:pt idx="23519">
                        <c:v>58.302630000000008</c:v>
                      </c:pt>
                      <c:pt idx="23520">
                        <c:v>58.247070000000001</c:v>
                      </c:pt>
                      <c:pt idx="23521">
                        <c:v>58.203779999999995</c:v>
                      </c:pt>
                      <c:pt idx="23522">
                        <c:v>58.164949999999997</c:v>
                      </c:pt>
                      <c:pt idx="23523">
                        <c:v>58.128430000000002</c:v>
                      </c:pt>
                      <c:pt idx="23524">
                        <c:v>58.092469999999999</c:v>
                      </c:pt>
                      <c:pt idx="23525">
                        <c:v>58.058779999999999</c:v>
                      </c:pt>
                      <c:pt idx="23526">
                        <c:v>58.023790000000005</c:v>
                      </c:pt>
                      <c:pt idx="23527">
                        <c:v>57.991500000000002</c:v>
                      </c:pt>
                      <c:pt idx="23528">
                        <c:v>57.947969999999998</c:v>
                      </c:pt>
                      <c:pt idx="23529">
                        <c:v>57.911119999999997</c:v>
                      </c:pt>
                      <c:pt idx="23530">
                        <c:v>57.87294</c:v>
                      </c:pt>
                      <c:pt idx="23531">
                        <c:v>57.835359999999994</c:v>
                      </c:pt>
                      <c:pt idx="23532">
                        <c:v>57.799009999999996</c:v>
                      </c:pt>
                      <c:pt idx="23533">
                        <c:v>57.763840000000002</c:v>
                      </c:pt>
                      <c:pt idx="23534">
                        <c:v>57.729780000000005</c:v>
                      </c:pt>
                      <c:pt idx="23535">
                        <c:v>57.695879999999995</c:v>
                      </c:pt>
                      <c:pt idx="23536">
                        <c:v>57.661680000000004</c:v>
                      </c:pt>
                      <c:pt idx="23537">
                        <c:v>57.625780000000006</c:v>
                      </c:pt>
                      <c:pt idx="23538">
                        <c:v>57.59102</c:v>
                      </c:pt>
                      <c:pt idx="23539">
                        <c:v>57.547899999999998</c:v>
                      </c:pt>
                      <c:pt idx="23540">
                        <c:v>57.509550000000004</c:v>
                      </c:pt>
                      <c:pt idx="23541">
                        <c:v>57.473129999999998</c:v>
                      </c:pt>
                      <c:pt idx="23542">
                        <c:v>57.43759</c:v>
                      </c:pt>
                      <c:pt idx="23543">
                        <c:v>57.403320000000008</c:v>
                      </c:pt>
                      <c:pt idx="23544">
                        <c:v>57.371259999999999</c:v>
                      </c:pt>
                      <c:pt idx="23545">
                        <c:v>57.338310000000007</c:v>
                      </c:pt>
                      <c:pt idx="23546">
                        <c:v>57.305989999999994</c:v>
                      </c:pt>
                      <c:pt idx="23547">
                        <c:v>57.2744</c:v>
                      </c:pt>
                      <c:pt idx="23548">
                        <c:v>57.241989999999994</c:v>
                      </c:pt>
                      <c:pt idx="23549">
                        <c:v>57.209899999999998</c:v>
                      </c:pt>
                      <c:pt idx="23550">
                        <c:v>57.177959999999999</c:v>
                      </c:pt>
                      <c:pt idx="23551">
                        <c:v>57.145900000000005</c:v>
                      </c:pt>
                      <c:pt idx="23552">
                        <c:v>57.113690000000005</c:v>
                      </c:pt>
                      <c:pt idx="23553">
                        <c:v>57.081689999999995</c:v>
                      </c:pt>
                      <c:pt idx="23554">
                        <c:v>57.05</c:v>
                      </c:pt>
                      <c:pt idx="23555">
                        <c:v>57.017829999999996</c:v>
                      </c:pt>
                      <c:pt idx="23556">
                        <c:v>56.985650000000007</c:v>
                      </c:pt>
                      <c:pt idx="23557">
                        <c:v>56.953710000000001</c:v>
                      </c:pt>
                      <c:pt idx="23558">
                        <c:v>56.921329999999998</c:v>
                      </c:pt>
                      <c:pt idx="23559">
                        <c:v>56.888319999999993</c:v>
                      </c:pt>
                      <c:pt idx="23560">
                        <c:v>56.855029999999999</c:v>
                      </c:pt>
                      <c:pt idx="23561">
                        <c:v>56.822379999999995</c:v>
                      </c:pt>
                      <c:pt idx="23562">
                        <c:v>56.789360000000002</c:v>
                      </c:pt>
                      <c:pt idx="23563">
                        <c:v>56.755870000000002</c:v>
                      </c:pt>
                      <c:pt idx="23564">
                        <c:v>56.723500000000001</c:v>
                      </c:pt>
                      <c:pt idx="23565">
                        <c:v>56.689610000000002</c:v>
                      </c:pt>
                      <c:pt idx="23566">
                        <c:v>56.655889999999999</c:v>
                      </c:pt>
                      <c:pt idx="23567">
                        <c:v>56.621729999999999</c:v>
                      </c:pt>
                      <c:pt idx="23568">
                        <c:v>56.587400000000002</c:v>
                      </c:pt>
                      <c:pt idx="23569">
                        <c:v>56.553600000000003</c:v>
                      </c:pt>
                      <c:pt idx="23570">
                        <c:v>56.520240000000001</c:v>
                      </c:pt>
                      <c:pt idx="23571">
                        <c:v>56.487290000000002</c:v>
                      </c:pt>
                      <c:pt idx="23572">
                        <c:v>56.454099999999997</c:v>
                      </c:pt>
                      <c:pt idx="23573">
                        <c:v>56.420960000000008</c:v>
                      </c:pt>
                      <c:pt idx="23574">
                        <c:v>56.387070000000001</c:v>
                      </c:pt>
                      <c:pt idx="23575">
                        <c:v>56.353569999999998</c:v>
                      </c:pt>
                      <c:pt idx="23576">
                        <c:v>56.319879999999998</c:v>
                      </c:pt>
                      <c:pt idx="23577">
                        <c:v>56.286550000000005</c:v>
                      </c:pt>
                      <c:pt idx="23578">
                        <c:v>56.253129999999999</c:v>
                      </c:pt>
                      <c:pt idx="23579">
                        <c:v>56.220770000000002</c:v>
                      </c:pt>
                      <c:pt idx="23580">
                        <c:v>56.186319999999995</c:v>
                      </c:pt>
                      <c:pt idx="23581">
                        <c:v>56.152209999999997</c:v>
                      </c:pt>
                      <c:pt idx="23582">
                        <c:v>56.117850000000004</c:v>
                      </c:pt>
                      <c:pt idx="23583">
                        <c:v>56.083600000000004</c:v>
                      </c:pt>
                      <c:pt idx="23584">
                        <c:v>56.049220000000005</c:v>
                      </c:pt>
                      <c:pt idx="23585">
                        <c:v>56.01473</c:v>
                      </c:pt>
                      <c:pt idx="23586">
                        <c:v>55.979990000000001</c:v>
                      </c:pt>
                      <c:pt idx="23587">
                        <c:v>55.94547</c:v>
                      </c:pt>
                      <c:pt idx="23588">
                        <c:v>55.910900000000005</c:v>
                      </c:pt>
                      <c:pt idx="23589">
                        <c:v>55.876720000000006</c:v>
                      </c:pt>
                      <c:pt idx="23590">
                        <c:v>55.841719999999995</c:v>
                      </c:pt>
                      <c:pt idx="23591">
                        <c:v>55.806699999999992</c:v>
                      </c:pt>
                      <c:pt idx="23592">
                        <c:v>55.772310000000004</c:v>
                      </c:pt>
                      <c:pt idx="23593">
                        <c:v>55.737360000000002</c:v>
                      </c:pt>
                      <c:pt idx="23594">
                        <c:v>55.703789999999998</c:v>
                      </c:pt>
                      <c:pt idx="23595">
                        <c:v>55.669630000000005</c:v>
                      </c:pt>
                      <c:pt idx="23596">
                        <c:v>55.636679999999998</c:v>
                      </c:pt>
                      <c:pt idx="23597">
                        <c:v>55.604019999999998</c:v>
                      </c:pt>
                      <c:pt idx="23598">
                        <c:v>55.570239999999998</c:v>
                      </c:pt>
                      <c:pt idx="23599">
                        <c:v>55.536880000000004</c:v>
                      </c:pt>
                      <c:pt idx="23600">
                        <c:v>55.502409999999998</c:v>
                      </c:pt>
                      <c:pt idx="23601">
                        <c:v>55.468539999999997</c:v>
                      </c:pt>
                      <c:pt idx="23602">
                        <c:v>55.433790000000002</c:v>
                      </c:pt>
                      <c:pt idx="23603">
                        <c:v>55.40061</c:v>
                      </c:pt>
                      <c:pt idx="23604">
                        <c:v>55.366479999999996</c:v>
                      </c:pt>
                      <c:pt idx="23605">
                        <c:v>55.333329999999997</c:v>
                      </c:pt>
                      <c:pt idx="23606">
                        <c:v>55.299199999999999</c:v>
                      </c:pt>
                      <c:pt idx="23607">
                        <c:v>55.266019999999997</c:v>
                      </c:pt>
                      <c:pt idx="23608">
                        <c:v>55.231769999999997</c:v>
                      </c:pt>
                      <c:pt idx="23609">
                        <c:v>55.198210000000003</c:v>
                      </c:pt>
                      <c:pt idx="23610">
                        <c:v>55.16525</c:v>
                      </c:pt>
                      <c:pt idx="23611">
                        <c:v>55.131990000000002</c:v>
                      </c:pt>
                      <c:pt idx="23612">
                        <c:v>55.098610000000001</c:v>
                      </c:pt>
                      <c:pt idx="23613">
                        <c:v>55.064840000000004</c:v>
                      </c:pt>
                      <c:pt idx="23614">
                        <c:v>55.031059999999997</c:v>
                      </c:pt>
                      <c:pt idx="23615">
                        <c:v>54.997030000000002</c:v>
                      </c:pt>
                      <c:pt idx="23616">
                        <c:v>54.963050000000003</c:v>
                      </c:pt>
                      <c:pt idx="23617">
                        <c:v>54.92933</c:v>
                      </c:pt>
                      <c:pt idx="23618">
                        <c:v>54.895780000000002</c:v>
                      </c:pt>
                      <c:pt idx="23619">
                        <c:v>54.862260000000006</c:v>
                      </c:pt>
                      <c:pt idx="23620">
                        <c:v>54.828630000000004</c:v>
                      </c:pt>
                      <c:pt idx="23621">
                        <c:v>54.794739999999997</c:v>
                      </c:pt>
                      <c:pt idx="23622">
                        <c:v>54.761069999999997</c:v>
                      </c:pt>
                      <c:pt idx="23623">
                        <c:v>54.726900000000001</c:v>
                      </c:pt>
                      <c:pt idx="23624">
                        <c:v>54.692980000000006</c:v>
                      </c:pt>
                      <c:pt idx="23625">
                        <c:v>54.658379999999994</c:v>
                      </c:pt>
                      <c:pt idx="23626">
                        <c:v>54.623989999999992</c:v>
                      </c:pt>
                      <c:pt idx="23627">
                        <c:v>54.590769999999999</c:v>
                      </c:pt>
                      <c:pt idx="23628">
                        <c:v>54.557019999999994</c:v>
                      </c:pt>
                      <c:pt idx="23629">
                        <c:v>54.525069999999999</c:v>
                      </c:pt>
                      <c:pt idx="23630">
                        <c:v>54.492979999999996</c:v>
                      </c:pt>
                      <c:pt idx="23631">
                        <c:v>54.459960000000002</c:v>
                      </c:pt>
                      <c:pt idx="23632">
                        <c:v>54.42615</c:v>
                      </c:pt>
                      <c:pt idx="23633">
                        <c:v>54.393029999999996</c:v>
                      </c:pt>
                      <c:pt idx="23634">
                        <c:v>54.358769999999993</c:v>
                      </c:pt>
                      <c:pt idx="23635">
                        <c:v>54.324739999999998</c:v>
                      </c:pt>
                      <c:pt idx="23636">
                        <c:v>54.291939999999997</c:v>
                      </c:pt>
                      <c:pt idx="23637">
                        <c:v>54.257899999999999</c:v>
                      </c:pt>
                      <c:pt idx="23638">
                        <c:v>54.224740000000004</c:v>
                      </c:pt>
                      <c:pt idx="23639">
                        <c:v>54.190849999999998</c:v>
                      </c:pt>
                      <c:pt idx="23640">
                        <c:v>54.156399999999998</c:v>
                      </c:pt>
                      <c:pt idx="23641">
                        <c:v>54.12236</c:v>
                      </c:pt>
                      <c:pt idx="23642">
                        <c:v>54.088039999999999</c:v>
                      </c:pt>
                      <c:pt idx="23643">
                        <c:v>54.052210000000002</c:v>
                      </c:pt>
                      <c:pt idx="23644">
                        <c:v>54.016539999999999</c:v>
                      </c:pt>
                      <c:pt idx="23645">
                        <c:v>53.981859999999998</c:v>
                      </c:pt>
                      <c:pt idx="23646">
                        <c:v>53.947250000000004</c:v>
                      </c:pt>
                      <c:pt idx="23647">
                        <c:v>53.912690000000005</c:v>
                      </c:pt>
                      <c:pt idx="23648">
                        <c:v>53.87829</c:v>
                      </c:pt>
                      <c:pt idx="23649">
                        <c:v>53.843180000000004</c:v>
                      </c:pt>
                      <c:pt idx="23650">
                        <c:v>53.80968</c:v>
                      </c:pt>
                      <c:pt idx="23651">
                        <c:v>53.775389999999994</c:v>
                      </c:pt>
                      <c:pt idx="23652">
                        <c:v>53.739109999999997</c:v>
                      </c:pt>
                      <c:pt idx="23653">
                        <c:v>53.703010000000006</c:v>
                      </c:pt>
                      <c:pt idx="23654">
                        <c:v>53.667140000000003</c:v>
                      </c:pt>
                      <c:pt idx="23655">
                        <c:v>53.631749999999997</c:v>
                      </c:pt>
                      <c:pt idx="23656">
                        <c:v>53.596250000000005</c:v>
                      </c:pt>
                      <c:pt idx="23657">
                        <c:v>53.560480000000005</c:v>
                      </c:pt>
                      <c:pt idx="23658">
                        <c:v>53.524479999999997</c:v>
                      </c:pt>
                      <c:pt idx="23659">
                        <c:v>53.48865</c:v>
                      </c:pt>
                      <c:pt idx="23660">
                        <c:v>53.452400000000004</c:v>
                      </c:pt>
                      <c:pt idx="23661">
                        <c:v>53.417570000000005</c:v>
                      </c:pt>
                      <c:pt idx="23662">
                        <c:v>53.382569999999994</c:v>
                      </c:pt>
                      <c:pt idx="23663">
                        <c:v>53.346890000000002</c:v>
                      </c:pt>
                      <c:pt idx="23664">
                        <c:v>53.310519999999997</c:v>
                      </c:pt>
                      <c:pt idx="23665">
                        <c:v>53.273840000000007</c:v>
                      </c:pt>
                      <c:pt idx="23666">
                        <c:v>53.238329999999998</c:v>
                      </c:pt>
                      <c:pt idx="23667">
                        <c:v>53.203290000000003</c:v>
                      </c:pt>
                      <c:pt idx="23668">
                        <c:v>53.1693</c:v>
                      </c:pt>
                      <c:pt idx="23669">
                        <c:v>53.134750000000004</c:v>
                      </c:pt>
                      <c:pt idx="23670">
                        <c:v>53.099879999999999</c:v>
                      </c:pt>
                      <c:pt idx="23671">
                        <c:v>53.064460000000004</c:v>
                      </c:pt>
                      <c:pt idx="23672">
                        <c:v>53.028750000000002</c:v>
                      </c:pt>
                      <c:pt idx="23673">
                        <c:v>52.993309999999994</c:v>
                      </c:pt>
                      <c:pt idx="23674">
                        <c:v>52.957219999999992</c:v>
                      </c:pt>
                      <c:pt idx="23675">
                        <c:v>52.921520000000001</c:v>
                      </c:pt>
                      <c:pt idx="23676">
                        <c:v>52.885619999999996</c:v>
                      </c:pt>
                      <c:pt idx="23677">
                        <c:v>52.850609999999996</c:v>
                      </c:pt>
                      <c:pt idx="23678">
                        <c:v>52.815809999999999</c:v>
                      </c:pt>
                      <c:pt idx="23679">
                        <c:v>52.781409999999994</c:v>
                      </c:pt>
                      <c:pt idx="23680">
                        <c:v>52.745930000000001</c:v>
                      </c:pt>
                      <c:pt idx="23681">
                        <c:v>52.710140000000003</c:v>
                      </c:pt>
                      <c:pt idx="23682">
                        <c:v>52.675060000000002</c:v>
                      </c:pt>
                      <c:pt idx="23683">
                        <c:v>52.640129999999999</c:v>
                      </c:pt>
                      <c:pt idx="23684">
                        <c:v>52.605510000000002</c:v>
                      </c:pt>
                      <c:pt idx="23685">
                        <c:v>52.571969999999993</c:v>
                      </c:pt>
                      <c:pt idx="23686">
                        <c:v>52.536659999999998</c:v>
                      </c:pt>
                      <c:pt idx="23687">
                        <c:v>52.500709999999998</c:v>
                      </c:pt>
                      <c:pt idx="23688">
                        <c:v>52.465760000000003</c:v>
                      </c:pt>
                      <c:pt idx="23689">
                        <c:v>52.429649999999995</c:v>
                      </c:pt>
                      <c:pt idx="23690">
                        <c:v>52.393799999999999</c:v>
                      </c:pt>
                      <c:pt idx="23691">
                        <c:v>52.358000000000004</c:v>
                      </c:pt>
                      <c:pt idx="23692">
                        <c:v>52.320999999999998</c:v>
                      </c:pt>
                      <c:pt idx="23693">
                        <c:v>52.28434</c:v>
                      </c:pt>
                      <c:pt idx="23694">
                        <c:v>52.247709999999998</c:v>
                      </c:pt>
                      <c:pt idx="23695">
                        <c:v>52.210349999999998</c:v>
                      </c:pt>
                      <c:pt idx="23696">
                        <c:v>52.172830000000005</c:v>
                      </c:pt>
                      <c:pt idx="23697">
                        <c:v>52.134780000000006</c:v>
                      </c:pt>
                      <c:pt idx="23698">
                        <c:v>52.097520000000003</c:v>
                      </c:pt>
                      <c:pt idx="23699">
                        <c:v>52.059910000000002</c:v>
                      </c:pt>
                      <c:pt idx="23700">
                        <c:v>52.023339999999997</c:v>
                      </c:pt>
                      <c:pt idx="23701">
                        <c:v>51.987319999999997</c:v>
                      </c:pt>
                      <c:pt idx="23702">
                        <c:v>51.956589999999998</c:v>
                      </c:pt>
                      <c:pt idx="23703">
                        <c:v>51.924149999999997</c:v>
                      </c:pt>
                      <c:pt idx="23704">
                        <c:v>51.891759999999998</c:v>
                      </c:pt>
                      <c:pt idx="23705">
                        <c:v>51.85783</c:v>
                      </c:pt>
                      <c:pt idx="23706">
                        <c:v>51.824190000000002</c:v>
                      </c:pt>
                      <c:pt idx="23707">
                        <c:v>51.787789999999994</c:v>
                      </c:pt>
                      <c:pt idx="23708">
                        <c:v>51.75094</c:v>
                      </c:pt>
                      <c:pt idx="23709">
                        <c:v>51.712789999999998</c:v>
                      </c:pt>
                      <c:pt idx="23710">
                        <c:v>51.675040000000003</c:v>
                      </c:pt>
                      <c:pt idx="23711">
                        <c:v>51.636209999999998</c:v>
                      </c:pt>
                      <c:pt idx="23712">
                        <c:v>51.598179999999999</c:v>
                      </c:pt>
                      <c:pt idx="23713">
                        <c:v>51.559260000000002</c:v>
                      </c:pt>
                      <c:pt idx="23714">
                        <c:v>51.520830000000004</c:v>
                      </c:pt>
                      <c:pt idx="23715">
                        <c:v>51.482150000000004</c:v>
                      </c:pt>
                      <c:pt idx="23716">
                        <c:v>51.443950000000001</c:v>
                      </c:pt>
                      <c:pt idx="23717">
                        <c:v>51.404959999999996</c:v>
                      </c:pt>
                      <c:pt idx="23718">
                        <c:v>51.365860000000005</c:v>
                      </c:pt>
                      <c:pt idx="23719">
                        <c:v>51.326779999999999</c:v>
                      </c:pt>
                      <c:pt idx="23720">
                        <c:v>51.287589999999994</c:v>
                      </c:pt>
                      <c:pt idx="23721">
                        <c:v>51.248690000000003</c:v>
                      </c:pt>
                      <c:pt idx="23722">
                        <c:v>51.20946</c:v>
                      </c:pt>
                      <c:pt idx="23723">
                        <c:v>51.170010000000005</c:v>
                      </c:pt>
                      <c:pt idx="23724">
                        <c:v>51.129910000000002</c:v>
                      </c:pt>
                      <c:pt idx="23725">
                        <c:v>51.091650000000001</c:v>
                      </c:pt>
                      <c:pt idx="23726">
                        <c:v>51.052989999999994</c:v>
                      </c:pt>
                      <c:pt idx="23727">
                        <c:v>51.015610000000002</c:v>
                      </c:pt>
                      <c:pt idx="23728">
                        <c:v>50.977759999999996</c:v>
                      </c:pt>
                      <c:pt idx="23729">
                        <c:v>50.939790000000002</c:v>
                      </c:pt>
                      <c:pt idx="23730">
                        <c:v>50.899749999999997</c:v>
                      </c:pt>
                      <c:pt idx="23731">
                        <c:v>50.859310000000008</c:v>
                      </c:pt>
                      <c:pt idx="23732">
                        <c:v>50.82047</c:v>
                      </c:pt>
                      <c:pt idx="23733">
                        <c:v>50.781419999999997</c:v>
                      </c:pt>
                      <c:pt idx="23734">
                        <c:v>50.739710000000002</c:v>
                      </c:pt>
                      <c:pt idx="23735">
                        <c:v>50.699199999999998</c:v>
                      </c:pt>
                      <c:pt idx="23736">
                        <c:v>50.657690000000002</c:v>
                      </c:pt>
                      <c:pt idx="23737">
                        <c:v>50.616589999999995</c:v>
                      </c:pt>
                      <c:pt idx="23738">
                        <c:v>50.574450000000006</c:v>
                      </c:pt>
                      <c:pt idx="23739">
                        <c:v>50.533679999999997</c:v>
                      </c:pt>
                      <c:pt idx="23740">
                        <c:v>50.495200000000004</c:v>
                      </c:pt>
                      <c:pt idx="23741">
                        <c:v>50.456469999999996</c:v>
                      </c:pt>
                      <c:pt idx="23742">
                        <c:v>50.418349999999997</c:v>
                      </c:pt>
                      <c:pt idx="23743">
                        <c:v>50.380390000000006</c:v>
                      </c:pt>
                      <c:pt idx="23744">
                        <c:v>50.346909999999994</c:v>
                      </c:pt>
                      <c:pt idx="23745">
                        <c:v>50.3127</c:v>
                      </c:pt>
                      <c:pt idx="23746">
                        <c:v>50.277640000000005</c:v>
                      </c:pt>
                      <c:pt idx="23747">
                        <c:v>50.240780000000001</c:v>
                      </c:pt>
                      <c:pt idx="23748">
                        <c:v>50.204430000000002</c:v>
                      </c:pt>
                      <c:pt idx="23749">
                        <c:v>50.167020000000008</c:v>
                      </c:pt>
                      <c:pt idx="23750">
                        <c:v>50.129330000000003</c:v>
                      </c:pt>
                      <c:pt idx="23751">
                        <c:v>50.090350000000001</c:v>
                      </c:pt>
                      <c:pt idx="23752">
                        <c:v>50.05247</c:v>
                      </c:pt>
                      <c:pt idx="23753">
                        <c:v>50.013840000000002</c:v>
                      </c:pt>
                      <c:pt idx="23754">
                        <c:v>49.978939999999994</c:v>
                      </c:pt>
                      <c:pt idx="23755">
                        <c:v>49.944459999999999</c:v>
                      </c:pt>
                      <c:pt idx="23756">
                        <c:v>49.909679999999994</c:v>
                      </c:pt>
                      <c:pt idx="23757">
                        <c:v>49.877830000000003</c:v>
                      </c:pt>
                      <c:pt idx="23758">
                        <c:v>49.846769999999992</c:v>
                      </c:pt>
                      <c:pt idx="23759">
                        <c:v>49.813109999999995</c:v>
                      </c:pt>
                      <c:pt idx="23760">
                        <c:v>49.7806</c:v>
                      </c:pt>
                      <c:pt idx="23761">
                        <c:v>49.747440000000005</c:v>
                      </c:pt>
                      <c:pt idx="23762">
                        <c:v>49.713339999999995</c:v>
                      </c:pt>
                      <c:pt idx="23763">
                        <c:v>49.677959999999999</c:v>
                      </c:pt>
                      <c:pt idx="23764">
                        <c:v>49.6417</c:v>
                      </c:pt>
                      <c:pt idx="23765">
                        <c:v>49.603979999999993</c:v>
                      </c:pt>
                      <c:pt idx="23766">
                        <c:v>49.56653</c:v>
                      </c:pt>
                      <c:pt idx="23767">
                        <c:v>49.528949999999995</c:v>
                      </c:pt>
                      <c:pt idx="23768">
                        <c:v>49.491319999999995</c:v>
                      </c:pt>
                      <c:pt idx="23769">
                        <c:v>49.452670000000005</c:v>
                      </c:pt>
                      <c:pt idx="23770">
                        <c:v>49.414249999999996</c:v>
                      </c:pt>
                      <c:pt idx="23771">
                        <c:v>49.375169999999997</c:v>
                      </c:pt>
                      <c:pt idx="23772">
                        <c:v>49.335459999999998</c:v>
                      </c:pt>
                      <c:pt idx="23773">
                        <c:v>49.296080000000003</c:v>
                      </c:pt>
                      <c:pt idx="23774">
                        <c:v>49.257280000000002</c:v>
                      </c:pt>
                      <c:pt idx="23775">
                        <c:v>49.222059999999999</c:v>
                      </c:pt>
                      <c:pt idx="23776">
                        <c:v>49.187969999999993</c:v>
                      </c:pt>
                      <c:pt idx="23777">
                        <c:v>49.151800000000001</c:v>
                      </c:pt>
                      <c:pt idx="23778">
                        <c:v>49.114089999999997</c:v>
                      </c:pt>
                      <c:pt idx="23779">
                        <c:v>49.075620000000001</c:v>
                      </c:pt>
                      <c:pt idx="23780">
                        <c:v>49.036079999999998</c:v>
                      </c:pt>
                      <c:pt idx="23781">
                        <c:v>48.994730000000004</c:v>
                      </c:pt>
                      <c:pt idx="23782">
                        <c:v>48.952780000000004</c:v>
                      </c:pt>
                      <c:pt idx="23783">
                        <c:v>48.91</c:v>
                      </c:pt>
                      <c:pt idx="23784">
                        <c:v>48.869160000000001</c:v>
                      </c:pt>
                      <c:pt idx="23785">
                        <c:v>48.828719999999997</c:v>
                      </c:pt>
                      <c:pt idx="23786">
                        <c:v>48.7851</c:v>
                      </c:pt>
                      <c:pt idx="23787">
                        <c:v>48.740740000000002</c:v>
                      </c:pt>
                      <c:pt idx="23788">
                        <c:v>48.695610000000002</c:v>
                      </c:pt>
                      <c:pt idx="23789">
                        <c:v>48.649570000000004</c:v>
                      </c:pt>
                      <c:pt idx="23790">
                        <c:v>48.602930000000001</c:v>
                      </c:pt>
                      <c:pt idx="23791">
                        <c:v>48.556309999999996</c:v>
                      </c:pt>
                      <c:pt idx="23792">
                        <c:v>48.510080000000002</c:v>
                      </c:pt>
                      <c:pt idx="23793">
                        <c:v>48.463760000000001</c:v>
                      </c:pt>
                      <c:pt idx="23794">
                        <c:v>48.417909999999999</c:v>
                      </c:pt>
                      <c:pt idx="23795">
                        <c:v>48.371670000000002</c:v>
                      </c:pt>
                      <c:pt idx="23796">
                        <c:v>48.32611</c:v>
                      </c:pt>
                      <c:pt idx="23797">
                        <c:v>48.280630000000002</c:v>
                      </c:pt>
                      <c:pt idx="23798">
                        <c:v>48.235140000000001</c:v>
                      </c:pt>
                      <c:pt idx="23799">
                        <c:v>48.190950000000001</c:v>
                      </c:pt>
                      <c:pt idx="23800">
                        <c:v>48.148759999999996</c:v>
                      </c:pt>
                      <c:pt idx="23801">
                        <c:v>48.106429999999996</c:v>
                      </c:pt>
                      <c:pt idx="23802">
                        <c:v>48.064819999999997</c:v>
                      </c:pt>
                      <c:pt idx="23803">
                        <c:v>48.024519999999995</c:v>
                      </c:pt>
                      <c:pt idx="23804">
                        <c:v>47.983539999999998</c:v>
                      </c:pt>
                      <c:pt idx="23805">
                        <c:v>47.945039999999999</c:v>
                      </c:pt>
                      <c:pt idx="23806">
                        <c:v>47.908320000000003</c:v>
                      </c:pt>
                      <c:pt idx="23807">
                        <c:v>47.875509999999998</c:v>
                      </c:pt>
                      <c:pt idx="23808">
                        <c:v>47.839570000000002</c:v>
                      </c:pt>
                      <c:pt idx="23809">
                        <c:v>47.80368</c:v>
                      </c:pt>
                      <c:pt idx="23810">
                        <c:v>47.767499999999998</c:v>
                      </c:pt>
                      <c:pt idx="23811">
                        <c:v>47.730649999999997</c:v>
                      </c:pt>
                      <c:pt idx="23812">
                        <c:v>47.693250000000006</c:v>
                      </c:pt>
                      <c:pt idx="23813">
                        <c:v>47.656660000000002</c:v>
                      </c:pt>
                      <c:pt idx="23814">
                        <c:v>47.619630000000001</c:v>
                      </c:pt>
                      <c:pt idx="23815">
                        <c:v>47.581879999999998</c:v>
                      </c:pt>
                      <c:pt idx="23816">
                        <c:v>47.544060000000002</c:v>
                      </c:pt>
                      <c:pt idx="23817">
                        <c:v>47.506069999999994</c:v>
                      </c:pt>
                      <c:pt idx="23818">
                        <c:v>47.466970000000003</c:v>
                      </c:pt>
                      <c:pt idx="23819">
                        <c:v>47.426880000000004</c:v>
                      </c:pt>
                      <c:pt idx="23820">
                        <c:v>47.386780000000002</c:v>
                      </c:pt>
                      <c:pt idx="23821">
                        <c:v>47.346199999999996</c:v>
                      </c:pt>
                      <c:pt idx="23822">
                        <c:v>47.306160000000006</c:v>
                      </c:pt>
                      <c:pt idx="23823">
                        <c:v>47.267690000000002</c:v>
                      </c:pt>
                      <c:pt idx="23824">
                        <c:v>47.229239999999997</c:v>
                      </c:pt>
                      <c:pt idx="23825">
                        <c:v>47.190390000000008</c:v>
                      </c:pt>
                      <c:pt idx="23826">
                        <c:v>47.150469999999999</c:v>
                      </c:pt>
                      <c:pt idx="23827">
                        <c:v>47.108090000000004</c:v>
                      </c:pt>
                      <c:pt idx="23828">
                        <c:v>47.066559999999996</c:v>
                      </c:pt>
                      <c:pt idx="23829">
                        <c:v>47.027619999999999</c:v>
                      </c:pt>
                      <c:pt idx="23830">
                        <c:v>46.986260000000001</c:v>
                      </c:pt>
                      <c:pt idx="23831">
                        <c:v>46.945819999999998</c:v>
                      </c:pt>
                      <c:pt idx="23832">
                        <c:v>46.907040000000002</c:v>
                      </c:pt>
                      <c:pt idx="23833">
                        <c:v>46.866399999999999</c:v>
                      </c:pt>
                      <c:pt idx="23834">
                        <c:v>46.824629999999999</c:v>
                      </c:pt>
                      <c:pt idx="23835">
                        <c:v>46.782690000000002</c:v>
                      </c:pt>
                      <c:pt idx="23836">
                        <c:v>46.740479999999998</c:v>
                      </c:pt>
                      <c:pt idx="23837">
                        <c:v>46.698719999999994</c:v>
                      </c:pt>
                      <c:pt idx="23838">
                        <c:v>46.659149999999997</c:v>
                      </c:pt>
                      <c:pt idx="23839">
                        <c:v>46.620249999999999</c:v>
                      </c:pt>
                      <c:pt idx="23840">
                        <c:v>46.583399999999997</c:v>
                      </c:pt>
                      <c:pt idx="23841">
                        <c:v>46.546279999999996</c:v>
                      </c:pt>
                      <c:pt idx="23842">
                        <c:v>46.506800000000005</c:v>
                      </c:pt>
                      <c:pt idx="23843">
                        <c:v>46.467120000000001</c:v>
                      </c:pt>
                      <c:pt idx="23844">
                        <c:v>46.430059999999997</c:v>
                      </c:pt>
                      <c:pt idx="23845">
                        <c:v>46.392670000000003</c:v>
                      </c:pt>
                      <c:pt idx="23846">
                        <c:v>46.351050000000001</c:v>
                      </c:pt>
                      <c:pt idx="23847">
                        <c:v>46.309750000000001</c:v>
                      </c:pt>
                      <c:pt idx="23848">
                        <c:v>46.268919999999994</c:v>
                      </c:pt>
                      <c:pt idx="23849">
                        <c:v>46.227319999999999</c:v>
                      </c:pt>
                      <c:pt idx="23850">
                        <c:v>46.185289999999995</c:v>
                      </c:pt>
                      <c:pt idx="23851">
                        <c:v>46.149349999999998</c:v>
                      </c:pt>
                      <c:pt idx="23852">
                        <c:v>46.112549999999999</c:v>
                      </c:pt>
                      <c:pt idx="23853">
                        <c:v>46.075679999999998</c:v>
                      </c:pt>
                      <c:pt idx="23854">
                        <c:v>46.037649999999999</c:v>
                      </c:pt>
                      <c:pt idx="23855">
                        <c:v>46.000779999999999</c:v>
                      </c:pt>
                      <c:pt idx="23856">
                        <c:v>45.962430000000005</c:v>
                      </c:pt>
                      <c:pt idx="23857">
                        <c:v>45.92503</c:v>
                      </c:pt>
                      <c:pt idx="23858">
                        <c:v>45.885199999999998</c:v>
                      </c:pt>
                      <c:pt idx="23859">
                        <c:v>45.842590000000001</c:v>
                      </c:pt>
                      <c:pt idx="23860">
                        <c:v>45.799799999999998</c:v>
                      </c:pt>
                      <c:pt idx="23861">
                        <c:v>45.758890000000001</c:v>
                      </c:pt>
                      <c:pt idx="23862">
                        <c:v>45.717770000000002</c:v>
                      </c:pt>
                      <c:pt idx="23863">
                        <c:v>45.675889999999995</c:v>
                      </c:pt>
                      <c:pt idx="23864">
                        <c:v>45.634519999999995</c:v>
                      </c:pt>
                      <c:pt idx="23865">
                        <c:v>45.591329999999999</c:v>
                      </c:pt>
                      <c:pt idx="23866">
                        <c:v>45.546250000000001</c:v>
                      </c:pt>
                      <c:pt idx="23867">
                        <c:v>45.501040000000003</c:v>
                      </c:pt>
                      <c:pt idx="23868">
                        <c:v>45.453099999999999</c:v>
                      </c:pt>
                      <c:pt idx="23869">
                        <c:v>45.403849999999998</c:v>
                      </c:pt>
                      <c:pt idx="23870">
                        <c:v>45.351569999999995</c:v>
                      </c:pt>
                      <c:pt idx="23871">
                        <c:v>45.297899999999998</c:v>
                      </c:pt>
                      <c:pt idx="23872">
                        <c:v>45.243609999999997</c:v>
                      </c:pt>
                      <c:pt idx="23873">
                        <c:v>45.187759999999997</c:v>
                      </c:pt>
                      <c:pt idx="23874">
                        <c:v>45.131009999999996</c:v>
                      </c:pt>
                      <c:pt idx="23875">
                        <c:v>45.074569999999994</c:v>
                      </c:pt>
                      <c:pt idx="23876">
                        <c:v>45.013590000000001</c:v>
                      </c:pt>
                      <c:pt idx="23877">
                        <c:v>44.952219999999997</c:v>
                      </c:pt>
                      <c:pt idx="23878">
                        <c:v>44.908080000000005</c:v>
                      </c:pt>
                      <c:pt idx="23879">
                        <c:v>44.859850000000002</c:v>
                      </c:pt>
                      <c:pt idx="23880">
                        <c:v>44.81326</c:v>
                      </c:pt>
                      <c:pt idx="23881">
                        <c:v>44.764510000000001</c:v>
                      </c:pt>
                      <c:pt idx="23882">
                        <c:v>44.717969999999994</c:v>
                      </c:pt>
                      <c:pt idx="23883">
                        <c:v>44.669200000000004</c:v>
                      </c:pt>
                      <c:pt idx="23884">
                        <c:v>44.624600000000001</c:v>
                      </c:pt>
                      <c:pt idx="23885">
                        <c:v>44.579529999999998</c:v>
                      </c:pt>
                      <c:pt idx="23886">
                        <c:v>44.536870000000008</c:v>
                      </c:pt>
                      <c:pt idx="23887">
                        <c:v>44.489099999999993</c:v>
                      </c:pt>
                      <c:pt idx="23888">
                        <c:v>44.44314</c:v>
                      </c:pt>
                      <c:pt idx="23889">
                        <c:v>44.396959999999993</c:v>
                      </c:pt>
                      <c:pt idx="23890">
                        <c:v>44.352809999999998</c:v>
                      </c:pt>
                      <c:pt idx="23891">
                        <c:v>44.307679999999998</c:v>
                      </c:pt>
                      <c:pt idx="23892">
                        <c:v>44.26473</c:v>
                      </c:pt>
                      <c:pt idx="23893">
                        <c:v>44.221810000000005</c:v>
                      </c:pt>
                      <c:pt idx="23894">
                        <c:v>44.180050000000001</c:v>
                      </c:pt>
                      <c:pt idx="23895">
                        <c:v>44.14181</c:v>
                      </c:pt>
                      <c:pt idx="23896">
                        <c:v>44.103560000000002</c:v>
                      </c:pt>
                      <c:pt idx="23897">
                        <c:v>44.064529999999998</c:v>
                      </c:pt>
                      <c:pt idx="23898">
                        <c:v>44.0274</c:v>
                      </c:pt>
                      <c:pt idx="23899">
                        <c:v>43.989089999999997</c:v>
                      </c:pt>
                      <c:pt idx="23900">
                        <c:v>43.950360000000003</c:v>
                      </c:pt>
                      <c:pt idx="23901">
                        <c:v>43.912529999999997</c:v>
                      </c:pt>
                      <c:pt idx="23902">
                        <c:v>43.875650000000007</c:v>
                      </c:pt>
                      <c:pt idx="23903">
                        <c:v>43.836209999999994</c:v>
                      </c:pt>
                      <c:pt idx="23904">
                        <c:v>43.797139999999999</c:v>
                      </c:pt>
                      <c:pt idx="23905">
                        <c:v>43.75403</c:v>
                      </c:pt>
                      <c:pt idx="23906">
                        <c:v>43.712239999999994</c:v>
                      </c:pt>
                      <c:pt idx="23907">
                        <c:v>43.671949999999995</c:v>
                      </c:pt>
                      <c:pt idx="23908">
                        <c:v>43.633309999999994</c:v>
                      </c:pt>
                      <c:pt idx="23909">
                        <c:v>43.591680000000004</c:v>
                      </c:pt>
                      <c:pt idx="23910">
                        <c:v>43.547840000000008</c:v>
                      </c:pt>
                      <c:pt idx="23911">
                        <c:v>43.502049999999997</c:v>
                      </c:pt>
                      <c:pt idx="23912">
                        <c:v>43.455820000000003</c:v>
                      </c:pt>
                      <c:pt idx="23913">
                        <c:v>43.407769999999999</c:v>
                      </c:pt>
                      <c:pt idx="23914">
                        <c:v>43.360529999999997</c:v>
                      </c:pt>
                      <c:pt idx="23915">
                        <c:v>43.311689999999999</c:v>
                      </c:pt>
                      <c:pt idx="23916">
                        <c:v>43.264670000000002</c:v>
                      </c:pt>
                      <c:pt idx="23917">
                        <c:v>43.216369999999998</c:v>
                      </c:pt>
                      <c:pt idx="23918">
                        <c:v>43.168590000000002</c:v>
                      </c:pt>
                      <c:pt idx="23919">
                        <c:v>43.119720000000001</c:v>
                      </c:pt>
                      <c:pt idx="23920">
                        <c:v>43.071440000000003</c:v>
                      </c:pt>
                      <c:pt idx="23921">
                        <c:v>43.023389999999999</c:v>
                      </c:pt>
                      <c:pt idx="23922">
                        <c:v>42.976340000000008</c:v>
                      </c:pt>
                      <c:pt idx="23923">
                        <c:v>42.930489999999999</c:v>
                      </c:pt>
                      <c:pt idx="23924">
                        <c:v>42.884080000000004</c:v>
                      </c:pt>
                      <c:pt idx="23925">
                        <c:v>42.837420000000002</c:v>
                      </c:pt>
                      <c:pt idx="23926">
                        <c:v>42.792459999999998</c:v>
                      </c:pt>
                      <c:pt idx="23927">
                        <c:v>42.746920000000003</c:v>
                      </c:pt>
                      <c:pt idx="23928">
                        <c:v>42.701399999999992</c:v>
                      </c:pt>
                      <c:pt idx="23929">
                        <c:v>42.656109999999998</c:v>
                      </c:pt>
                      <c:pt idx="23930">
                        <c:v>42.60998</c:v>
                      </c:pt>
                      <c:pt idx="23931">
                        <c:v>42.562860000000001</c:v>
                      </c:pt>
                      <c:pt idx="23932">
                        <c:v>42.515910000000005</c:v>
                      </c:pt>
                      <c:pt idx="23933">
                        <c:v>42.46857</c:v>
                      </c:pt>
                      <c:pt idx="23934">
                        <c:v>42.430700000000002</c:v>
                      </c:pt>
                      <c:pt idx="23935">
                        <c:v>42.391829999999999</c:v>
                      </c:pt>
                      <c:pt idx="23936">
                        <c:v>42.358879999999999</c:v>
                      </c:pt>
                      <c:pt idx="23937">
                        <c:v>42.331390000000006</c:v>
                      </c:pt>
                      <c:pt idx="23938">
                        <c:v>42.301250000000003</c:v>
                      </c:pt>
                      <c:pt idx="23939">
                        <c:v>42.270570000000006</c:v>
                      </c:pt>
                      <c:pt idx="23940">
                        <c:v>42.238059999999997</c:v>
                      </c:pt>
                      <c:pt idx="23941">
                        <c:v>42.20308</c:v>
                      </c:pt>
                      <c:pt idx="23942">
                        <c:v>42.16292</c:v>
                      </c:pt>
                      <c:pt idx="23943">
                        <c:v>42.123519999999999</c:v>
                      </c:pt>
                      <c:pt idx="23944">
                        <c:v>42.081739999999996</c:v>
                      </c:pt>
                      <c:pt idx="23945">
                        <c:v>42.040220000000005</c:v>
                      </c:pt>
                      <c:pt idx="23946">
                        <c:v>42.002940000000002</c:v>
                      </c:pt>
                      <c:pt idx="23947">
                        <c:v>41.960179999999994</c:v>
                      </c:pt>
                      <c:pt idx="23948">
                        <c:v>41.910060000000001</c:v>
                      </c:pt>
                      <c:pt idx="23949">
                        <c:v>41.856280000000005</c:v>
                      </c:pt>
                      <c:pt idx="23950">
                        <c:v>41.802539999999993</c:v>
                      </c:pt>
                      <c:pt idx="23951">
                        <c:v>41.742169999999994</c:v>
                      </c:pt>
                      <c:pt idx="23952">
                        <c:v>41.684260000000002</c:v>
                      </c:pt>
                      <c:pt idx="23953">
                        <c:v>41.625969999999995</c:v>
                      </c:pt>
                      <c:pt idx="23954">
                        <c:v>41.5672</c:v>
                      </c:pt>
                      <c:pt idx="23955">
                        <c:v>41.505349999999993</c:v>
                      </c:pt>
                      <c:pt idx="23956">
                        <c:v>41.445410000000003</c:v>
                      </c:pt>
                      <c:pt idx="23957">
                        <c:v>41.381889999999999</c:v>
                      </c:pt>
                      <c:pt idx="23958">
                        <c:v>41.320569999999996</c:v>
                      </c:pt>
                      <c:pt idx="23959">
                        <c:v>41.258879999999998</c:v>
                      </c:pt>
                      <c:pt idx="23960">
                        <c:v>41.196970000000007</c:v>
                      </c:pt>
                      <c:pt idx="23961">
                        <c:v>41.132850000000005</c:v>
                      </c:pt>
                      <c:pt idx="23962">
                        <c:v>41.06765</c:v>
                      </c:pt>
                      <c:pt idx="23963">
                        <c:v>41.001469999999998</c:v>
                      </c:pt>
                      <c:pt idx="23964">
                        <c:v>40.936890000000005</c:v>
                      </c:pt>
                      <c:pt idx="23965">
                        <c:v>40.875339999999994</c:v>
                      </c:pt>
                      <c:pt idx="23966">
                        <c:v>40.810919999999996</c:v>
                      </c:pt>
                      <c:pt idx="23967">
                        <c:v>40.746710000000007</c:v>
                      </c:pt>
                      <c:pt idx="23968">
                        <c:v>40.683030000000002</c:v>
                      </c:pt>
                      <c:pt idx="23969">
                        <c:v>40.620380000000004</c:v>
                      </c:pt>
                      <c:pt idx="23970">
                        <c:v>40.555549999999997</c:v>
                      </c:pt>
                      <c:pt idx="23971">
                        <c:v>40.491489999999999</c:v>
                      </c:pt>
                      <c:pt idx="23972">
                        <c:v>40.424579999999999</c:v>
                      </c:pt>
                      <c:pt idx="23973">
                        <c:v>40.35671</c:v>
                      </c:pt>
                      <c:pt idx="23974">
                        <c:v>40.285580000000003</c:v>
                      </c:pt>
                      <c:pt idx="23975">
                        <c:v>40.212730000000001</c:v>
                      </c:pt>
                      <c:pt idx="23976">
                        <c:v>40.137450000000001</c:v>
                      </c:pt>
                      <c:pt idx="23977">
                        <c:v>40.061910000000005</c:v>
                      </c:pt>
                      <c:pt idx="23978">
                        <c:v>39.984860000000005</c:v>
                      </c:pt>
                      <c:pt idx="23979">
                        <c:v>39.907640000000001</c:v>
                      </c:pt>
                      <c:pt idx="23980">
                        <c:v>39.831850000000003</c:v>
                      </c:pt>
                      <c:pt idx="23981">
                        <c:v>39.759430000000002</c:v>
                      </c:pt>
                      <c:pt idx="23982">
                        <c:v>39.688119999999998</c:v>
                      </c:pt>
                      <c:pt idx="23983">
                        <c:v>39.614429999999999</c:v>
                      </c:pt>
                      <c:pt idx="23984">
                        <c:v>39.541440000000001</c:v>
                      </c:pt>
                      <c:pt idx="23985">
                        <c:v>39.46564</c:v>
                      </c:pt>
                      <c:pt idx="23986">
                        <c:v>39.389330000000001</c:v>
                      </c:pt>
                      <c:pt idx="23987">
                        <c:v>39.313510000000001</c:v>
                      </c:pt>
                      <c:pt idx="23988">
                        <c:v>39.237120000000004</c:v>
                      </c:pt>
                      <c:pt idx="23989">
                        <c:v>39.160219999999995</c:v>
                      </c:pt>
                      <c:pt idx="23990">
                        <c:v>39.082530000000006</c:v>
                      </c:pt>
                      <c:pt idx="23991">
                        <c:v>39.005160000000004</c:v>
                      </c:pt>
                      <c:pt idx="23992">
                        <c:v>38.926670000000001</c:v>
                      </c:pt>
                      <c:pt idx="23993">
                        <c:v>38.848460000000003</c:v>
                      </c:pt>
                      <c:pt idx="23994">
                        <c:v>38.769390000000001</c:v>
                      </c:pt>
                      <c:pt idx="23995">
                        <c:v>38.693930000000002</c:v>
                      </c:pt>
                      <c:pt idx="23996">
                        <c:v>38.622059999999998</c:v>
                      </c:pt>
                      <c:pt idx="23997">
                        <c:v>38.54609</c:v>
                      </c:pt>
                      <c:pt idx="23998">
                        <c:v>38.469889999999999</c:v>
                      </c:pt>
                      <c:pt idx="23999">
                        <c:v>38.397599999999997</c:v>
                      </c:pt>
                      <c:pt idx="24000">
                        <c:v>38.327170000000002</c:v>
                      </c:pt>
                      <c:pt idx="24001">
                        <c:v>38.25564</c:v>
                      </c:pt>
                      <c:pt idx="24002">
                        <c:v>38.181049999999999</c:v>
                      </c:pt>
                      <c:pt idx="24003">
                        <c:v>38.106080000000006</c:v>
                      </c:pt>
                      <c:pt idx="24004">
                        <c:v>38.0336</c:v>
                      </c:pt>
                      <c:pt idx="24005">
                        <c:v>37.961179999999999</c:v>
                      </c:pt>
                      <c:pt idx="24006">
                        <c:v>37.884180000000001</c:v>
                      </c:pt>
                      <c:pt idx="24007">
                        <c:v>37.805390000000003</c:v>
                      </c:pt>
                      <c:pt idx="24008">
                        <c:v>37.725230000000003</c:v>
                      </c:pt>
                      <c:pt idx="24009">
                        <c:v>37.647030000000001</c:v>
                      </c:pt>
                      <c:pt idx="24010">
                        <c:v>37.574290000000005</c:v>
                      </c:pt>
                      <c:pt idx="24011">
                        <c:v>37.495100000000001</c:v>
                      </c:pt>
                      <c:pt idx="24012">
                        <c:v>37.414459999999998</c:v>
                      </c:pt>
                      <c:pt idx="24013">
                        <c:v>37.334329999999994</c:v>
                      </c:pt>
                      <c:pt idx="24014">
                        <c:v>37.25421</c:v>
                      </c:pt>
                      <c:pt idx="24015">
                        <c:v>37.174120000000002</c:v>
                      </c:pt>
                      <c:pt idx="24016">
                        <c:v>37.094259999999998</c:v>
                      </c:pt>
                      <c:pt idx="24017">
                        <c:v>37.013109999999998</c:v>
                      </c:pt>
                      <c:pt idx="24018">
                        <c:v>36.928600000000003</c:v>
                      </c:pt>
                      <c:pt idx="24019">
                        <c:v>36.843139999999998</c:v>
                      </c:pt>
                      <c:pt idx="24020">
                        <c:v>36.756259999999997</c:v>
                      </c:pt>
                      <c:pt idx="24021">
                        <c:v>36.64705</c:v>
                      </c:pt>
                      <c:pt idx="24022">
                        <c:v>36.568689999999997</c:v>
                      </c:pt>
                      <c:pt idx="24023">
                        <c:v>36.49286</c:v>
                      </c:pt>
                      <c:pt idx="24024">
                        <c:v>36.415959999999998</c:v>
                      </c:pt>
                      <c:pt idx="24025">
                        <c:v>36.341349999999998</c:v>
                      </c:pt>
                      <c:pt idx="24026">
                        <c:v>36.263629999999999</c:v>
                      </c:pt>
                      <c:pt idx="24027">
                        <c:v>36.187019999999997</c:v>
                      </c:pt>
                      <c:pt idx="24028">
                        <c:v>36.112749999999998</c:v>
                      </c:pt>
                      <c:pt idx="24029">
                        <c:v>36.04074</c:v>
                      </c:pt>
                      <c:pt idx="24030">
                        <c:v>35.966000000000001</c:v>
                      </c:pt>
                      <c:pt idx="24031">
                        <c:v>35.89434</c:v>
                      </c:pt>
                      <c:pt idx="24032">
                        <c:v>35.819020000000002</c:v>
                      </c:pt>
                      <c:pt idx="24033">
                        <c:v>35.743809999999996</c:v>
                      </c:pt>
                      <c:pt idx="24034">
                        <c:v>35.666739999999997</c:v>
                      </c:pt>
                      <c:pt idx="24035">
                        <c:v>35.588250000000002</c:v>
                      </c:pt>
                      <c:pt idx="24036">
                        <c:v>35.50853</c:v>
                      </c:pt>
                      <c:pt idx="24037">
                        <c:v>35.429900000000004</c:v>
                      </c:pt>
                      <c:pt idx="24038">
                        <c:v>35.350049999999996</c:v>
                      </c:pt>
                      <c:pt idx="24039">
                        <c:v>35.268519999999995</c:v>
                      </c:pt>
                      <c:pt idx="24040">
                        <c:v>35.185549999999999</c:v>
                      </c:pt>
                      <c:pt idx="24041">
                        <c:v>35.101199999999999</c:v>
                      </c:pt>
                      <c:pt idx="24042">
                        <c:v>35.018280000000004</c:v>
                      </c:pt>
                      <c:pt idx="24043">
                        <c:v>34.93629</c:v>
                      </c:pt>
                      <c:pt idx="24044">
                        <c:v>34.857930000000003</c:v>
                      </c:pt>
                      <c:pt idx="24045">
                        <c:v>34.778030000000001</c:v>
                      </c:pt>
                      <c:pt idx="24046">
                        <c:v>34.695180000000001</c:v>
                      </c:pt>
                      <c:pt idx="24047">
                        <c:v>34.614020000000004</c:v>
                      </c:pt>
                      <c:pt idx="24048">
                        <c:v>34.529109999999996</c:v>
                      </c:pt>
                      <c:pt idx="24049">
                        <c:v>34.442149999999998</c:v>
                      </c:pt>
                      <c:pt idx="24050">
                        <c:v>34.353810000000003</c:v>
                      </c:pt>
                      <c:pt idx="24051">
                        <c:v>34.265010000000004</c:v>
                      </c:pt>
                      <c:pt idx="24052">
                        <c:v>34.173809999999996</c:v>
                      </c:pt>
                      <c:pt idx="24053">
                        <c:v>34.085819999999998</c:v>
                      </c:pt>
                      <c:pt idx="24054">
                        <c:v>33.99624</c:v>
                      </c:pt>
                      <c:pt idx="24055">
                        <c:v>33.906040000000004</c:v>
                      </c:pt>
                      <c:pt idx="24056">
                        <c:v>33.815379999999998</c:v>
                      </c:pt>
                      <c:pt idx="24057">
                        <c:v>33.724599999999995</c:v>
                      </c:pt>
                      <c:pt idx="24058">
                        <c:v>33.636609999999997</c:v>
                      </c:pt>
                      <c:pt idx="24059">
                        <c:v>33.549950000000003</c:v>
                      </c:pt>
                      <c:pt idx="24060">
                        <c:v>33.46566</c:v>
                      </c:pt>
                      <c:pt idx="24061">
                        <c:v>33.380209999999998</c:v>
                      </c:pt>
                      <c:pt idx="24062">
                        <c:v>33.294130000000003</c:v>
                      </c:pt>
                      <c:pt idx="24063">
                        <c:v>33.20749</c:v>
                      </c:pt>
                      <c:pt idx="24064">
                        <c:v>33.120889999999996</c:v>
                      </c:pt>
                      <c:pt idx="24065">
                        <c:v>33.034979999999997</c:v>
                      </c:pt>
                      <c:pt idx="24066">
                        <c:v>32.947800000000001</c:v>
                      </c:pt>
                      <c:pt idx="24067">
                        <c:v>32.859639999999999</c:v>
                      </c:pt>
                      <c:pt idx="24068">
                        <c:v>32.771460000000005</c:v>
                      </c:pt>
                      <c:pt idx="24069">
                        <c:v>32.683100000000003</c:v>
                      </c:pt>
                      <c:pt idx="24070">
                        <c:v>32.596499999999999</c:v>
                      </c:pt>
                      <c:pt idx="24071">
                        <c:v>32.509799999999998</c:v>
                      </c:pt>
                      <c:pt idx="24072">
                        <c:v>32.42174</c:v>
                      </c:pt>
                      <c:pt idx="24073">
                        <c:v>32.333470000000005</c:v>
                      </c:pt>
                      <c:pt idx="24074">
                        <c:v>32.241250000000001</c:v>
                      </c:pt>
                      <c:pt idx="24075">
                        <c:v>32.152769999999997</c:v>
                      </c:pt>
                      <c:pt idx="24076">
                        <c:v>32.067589999999996</c:v>
                      </c:pt>
                      <c:pt idx="24077">
                        <c:v>31.98781</c:v>
                      </c:pt>
                      <c:pt idx="24078">
                        <c:v>31.908439999999999</c:v>
                      </c:pt>
                      <c:pt idx="24079">
                        <c:v>31.828490000000002</c:v>
                      </c:pt>
                      <c:pt idx="24080">
                        <c:v>31.74962</c:v>
                      </c:pt>
                      <c:pt idx="24081">
                        <c:v>31.66629</c:v>
                      </c:pt>
                      <c:pt idx="24082">
                        <c:v>31.582609999999999</c:v>
                      </c:pt>
                      <c:pt idx="24083">
                        <c:v>31.497169999999997</c:v>
                      </c:pt>
                      <c:pt idx="24084">
                        <c:v>31.411200000000001</c:v>
                      </c:pt>
                      <c:pt idx="24085">
                        <c:v>31.32403</c:v>
                      </c:pt>
                      <c:pt idx="24086">
                        <c:v>31.237119999999997</c:v>
                      </c:pt>
                      <c:pt idx="24087">
                        <c:v>31.148060000000001</c:v>
                      </c:pt>
                      <c:pt idx="24088">
                        <c:v>31.058400000000002</c:v>
                      </c:pt>
                      <c:pt idx="24089">
                        <c:v>30.966529999999999</c:v>
                      </c:pt>
                      <c:pt idx="24090">
                        <c:v>30.87313</c:v>
                      </c:pt>
                      <c:pt idx="24091">
                        <c:v>30.7807</c:v>
                      </c:pt>
                      <c:pt idx="24092">
                        <c:v>30.686250000000001</c:v>
                      </c:pt>
                      <c:pt idx="24093">
                        <c:v>30.591709999999999</c:v>
                      </c:pt>
                      <c:pt idx="24094">
                        <c:v>30.49474</c:v>
                      </c:pt>
                      <c:pt idx="24095">
                        <c:v>30.398900000000001</c:v>
                      </c:pt>
                      <c:pt idx="24096">
                        <c:v>30.30368</c:v>
                      </c:pt>
                      <c:pt idx="24097">
                        <c:v>30.20852</c:v>
                      </c:pt>
                      <c:pt idx="24098">
                        <c:v>30.110860000000002</c:v>
                      </c:pt>
                      <c:pt idx="24099">
                        <c:v>30.013550000000002</c:v>
                      </c:pt>
                      <c:pt idx="24100">
                        <c:v>29.913959999999999</c:v>
                      </c:pt>
                      <c:pt idx="24101">
                        <c:v>29.814109999999999</c:v>
                      </c:pt>
                      <c:pt idx="24102">
                        <c:v>29.713609999999999</c:v>
                      </c:pt>
                      <c:pt idx="24103">
                        <c:v>29.611869999999996</c:v>
                      </c:pt>
                      <c:pt idx="24104">
                        <c:v>29.509460000000001</c:v>
                      </c:pt>
                      <c:pt idx="24105">
                        <c:v>29.410310000000003</c:v>
                      </c:pt>
                      <c:pt idx="24106">
                        <c:v>29.309100000000001</c:v>
                      </c:pt>
                      <c:pt idx="24107">
                        <c:v>29.20833</c:v>
                      </c:pt>
                      <c:pt idx="24108">
                        <c:v>29.106059999999999</c:v>
                      </c:pt>
                      <c:pt idx="24109">
                        <c:v>29.013729999999999</c:v>
                      </c:pt>
                      <c:pt idx="24110">
                        <c:v>28.93092</c:v>
                      </c:pt>
                      <c:pt idx="24111">
                        <c:v>28.850859999999997</c:v>
                      </c:pt>
                      <c:pt idx="24112">
                        <c:v>28.769559999999998</c:v>
                      </c:pt>
                      <c:pt idx="24113">
                        <c:v>28.690289999999997</c:v>
                      </c:pt>
                      <c:pt idx="24114">
                        <c:v>28.609490000000001</c:v>
                      </c:pt>
                      <c:pt idx="24115">
                        <c:v>28.525539999999999</c:v>
                      </c:pt>
                      <c:pt idx="24116">
                        <c:v>28.442500000000003</c:v>
                      </c:pt>
                      <c:pt idx="24117">
                        <c:v>28.351609999999997</c:v>
                      </c:pt>
                      <c:pt idx="24118">
                        <c:v>28.256119999999999</c:v>
                      </c:pt>
                      <c:pt idx="24119">
                        <c:v>28.159779999999998</c:v>
                      </c:pt>
                      <c:pt idx="24120">
                        <c:v>28.063040000000001</c:v>
                      </c:pt>
                      <c:pt idx="24121">
                        <c:v>27.966259999999998</c:v>
                      </c:pt>
                      <c:pt idx="24122">
                        <c:v>27.867809999999999</c:v>
                      </c:pt>
                      <c:pt idx="24123">
                        <c:v>27.770199999999999</c:v>
                      </c:pt>
                      <c:pt idx="24124">
                        <c:v>27.67212</c:v>
                      </c:pt>
                      <c:pt idx="24125">
                        <c:v>27.575679999999998</c:v>
                      </c:pt>
                      <c:pt idx="24126">
                        <c:v>27.47916</c:v>
                      </c:pt>
                      <c:pt idx="24127">
                        <c:v>27.38308</c:v>
                      </c:pt>
                      <c:pt idx="24128">
                        <c:v>27.2851</c:v>
                      </c:pt>
                      <c:pt idx="24129">
                        <c:v>27.185450000000003</c:v>
                      </c:pt>
                      <c:pt idx="24130">
                        <c:v>27.086380000000002</c:v>
                      </c:pt>
                      <c:pt idx="24131">
                        <c:v>26.988439999999997</c:v>
                      </c:pt>
                      <c:pt idx="24132">
                        <c:v>26.888950000000001</c:v>
                      </c:pt>
                      <c:pt idx="24133">
                        <c:v>26.791789999999999</c:v>
                      </c:pt>
                      <c:pt idx="24134">
                        <c:v>26.691410000000001</c:v>
                      </c:pt>
                      <c:pt idx="24135">
                        <c:v>26.596700000000002</c:v>
                      </c:pt>
                      <c:pt idx="24136">
                        <c:v>26.500300000000003</c:v>
                      </c:pt>
                      <c:pt idx="24137">
                        <c:v>26.404339999999998</c:v>
                      </c:pt>
                      <c:pt idx="24138">
                        <c:v>26.303160000000002</c:v>
                      </c:pt>
                      <c:pt idx="24139">
                        <c:v>26.201789999999999</c:v>
                      </c:pt>
                      <c:pt idx="24140">
                        <c:v>26.099239999999998</c:v>
                      </c:pt>
                      <c:pt idx="24141">
                        <c:v>25.99522</c:v>
                      </c:pt>
                      <c:pt idx="24142">
                        <c:v>25.890049999999999</c:v>
                      </c:pt>
                      <c:pt idx="24143">
                        <c:v>25.78389</c:v>
                      </c:pt>
                      <c:pt idx="24144">
                        <c:v>25.676659999999998</c:v>
                      </c:pt>
                      <c:pt idx="24145">
                        <c:v>25.581379999999999</c:v>
                      </c:pt>
                      <c:pt idx="24146">
                        <c:v>25.495190000000001</c:v>
                      </c:pt>
                      <c:pt idx="24147">
                        <c:v>25.39873</c:v>
                      </c:pt>
                      <c:pt idx="24148">
                        <c:v>25.299710000000001</c:v>
                      </c:pt>
                      <c:pt idx="24149">
                        <c:v>25.195779999999999</c:v>
                      </c:pt>
                      <c:pt idx="24150">
                        <c:v>25.090170000000001</c:v>
                      </c:pt>
                      <c:pt idx="24151">
                        <c:v>24.98376</c:v>
                      </c:pt>
                      <c:pt idx="24152">
                        <c:v>24.876360000000002</c:v>
                      </c:pt>
                      <c:pt idx="24153">
                        <c:v>24.76643</c:v>
                      </c:pt>
                      <c:pt idx="24154">
                        <c:v>24.653449999999999</c:v>
                      </c:pt>
                      <c:pt idx="24155">
                        <c:v>24.539270000000002</c:v>
                      </c:pt>
                      <c:pt idx="24156">
                        <c:v>24.422910000000002</c:v>
                      </c:pt>
                      <c:pt idx="24157">
                        <c:v>24.30406</c:v>
                      </c:pt>
                      <c:pt idx="24158">
                        <c:v>24.184670000000001</c:v>
                      </c:pt>
                      <c:pt idx="24159">
                        <c:v>24.06212</c:v>
                      </c:pt>
                      <c:pt idx="24160">
                        <c:v>23.941300000000002</c:v>
                      </c:pt>
                      <c:pt idx="24161">
                        <c:v>23.82037</c:v>
                      </c:pt>
                      <c:pt idx="24162">
                        <c:v>23.698419999999999</c:v>
                      </c:pt>
                      <c:pt idx="24163">
                        <c:v>23.576060000000002</c:v>
                      </c:pt>
                      <c:pt idx="24164">
                        <c:v>23.4544</c:v>
                      </c:pt>
                      <c:pt idx="24165">
                        <c:v>23.33145</c:v>
                      </c:pt>
                      <c:pt idx="24166">
                        <c:v>23.206969999999998</c:v>
                      </c:pt>
                      <c:pt idx="24167">
                        <c:v>23.08334</c:v>
                      </c:pt>
                      <c:pt idx="24168">
                        <c:v>22.961279999999999</c:v>
                      </c:pt>
                      <c:pt idx="24169">
                        <c:v>22.837350000000001</c:v>
                      </c:pt>
                      <c:pt idx="24170">
                        <c:v>22.712040000000002</c:v>
                      </c:pt>
                      <c:pt idx="24171">
                        <c:v>22.58718</c:v>
                      </c:pt>
                      <c:pt idx="24172">
                        <c:v>22.46124</c:v>
                      </c:pt>
                      <c:pt idx="24173">
                        <c:v>22.33418</c:v>
                      </c:pt>
                      <c:pt idx="24174">
                        <c:v>22.206670000000003</c:v>
                      </c:pt>
                      <c:pt idx="24175">
                        <c:v>22.079699999999999</c:v>
                      </c:pt>
                      <c:pt idx="24176">
                        <c:v>21.95091</c:v>
                      </c:pt>
                      <c:pt idx="24177">
                        <c:v>21.822200000000002</c:v>
                      </c:pt>
                      <c:pt idx="24178">
                        <c:v>21.692409999999999</c:v>
                      </c:pt>
                      <c:pt idx="24179">
                        <c:v>21.562480000000001</c:v>
                      </c:pt>
                      <c:pt idx="24180">
                        <c:v>21.43404</c:v>
                      </c:pt>
                      <c:pt idx="24181">
                        <c:v>21.30613</c:v>
                      </c:pt>
                      <c:pt idx="24182">
                        <c:v>21.177150000000001</c:v>
                      </c:pt>
                      <c:pt idx="24183">
                        <c:v>21.04796</c:v>
                      </c:pt>
                      <c:pt idx="24184">
                        <c:v>20.920719999999999</c:v>
                      </c:pt>
                      <c:pt idx="24185">
                        <c:v>20.797539999999998</c:v>
                      </c:pt>
                      <c:pt idx="24186">
                        <c:v>20.678540000000002</c:v>
                      </c:pt>
                      <c:pt idx="24187">
                        <c:v>20.556380000000001</c:v>
                      </c:pt>
                      <c:pt idx="24188">
                        <c:v>20.432830000000003</c:v>
                      </c:pt>
                      <c:pt idx="24189">
                        <c:v>20.309460000000001</c:v>
                      </c:pt>
                      <c:pt idx="24190">
                        <c:v>20.181870000000004</c:v>
                      </c:pt>
                      <c:pt idx="24191">
                        <c:v>20.054180000000002</c:v>
                      </c:pt>
                      <c:pt idx="24192">
                        <c:v>19.924150000000001</c:v>
                      </c:pt>
                      <c:pt idx="24193">
                        <c:v>19.786930000000002</c:v>
                      </c:pt>
                      <c:pt idx="24194">
                        <c:v>19.65352</c:v>
                      </c:pt>
                      <c:pt idx="24195">
                        <c:v>19.522550000000003</c:v>
                      </c:pt>
                      <c:pt idx="24196">
                        <c:v>19.388680000000001</c:v>
                      </c:pt>
                      <c:pt idx="24197">
                        <c:v>19.255290000000002</c:v>
                      </c:pt>
                      <c:pt idx="24198">
                        <c:v>19.121230000000001</c:v>
                      </c:pt>
                      <c:pt idx="24199">
                        <c:v>18.98658</c:v>
                      </c:pt>
                      <c:pt idx="24200">
                        <c:v>18.851109999999998</c:v>
                      </c:pt>
                      <c:pt idx="24201">
                        <c:v>18.726370000000003</c:v>
                      </c:pt>
                      <c:pt idx="24202">
                        <c:v>18.601179999999999</c:v>
                      </c:pt>
                      <c:pt idx="24203">
                        <c:v>18.474049999999998</c:v>
                      </c:pt>
                      <c:pt idx="24204">
                        <c:v>18.345179999999999</c:v>
                      </c:pt>
                      <c:pt idx="24205">
                        <c:v>18.212630000000001</c:v>
                      </c:pt>
                      <c:pt idx="24206">
                        <c:v>18.079409999999999</c:v>
                      </c:pt>
                      <c:pt idx="24207">
                        <c:v>17.945129999999999</c:v>
                      </c:pt>
                      <c:pt idx="24208">
                        <c:v>17.810859999999998</c:v>
                      </c:pt>
                      <c:pt idx="24209">
                        <c:v>17.675639999999998</c:v>
                      </c:pt>
                      <c:pt idx="24210">
                        <c:v>17.544239999999999</c:v>
                      </c:pt>
                      <c:pt idx="24211">
                        <c:v>17.412089999999999</c:v>
                      </c:pt>
                      <c:pt idx="24212">
                        <c:v>17.284459999999999</c:v>
                      </c:pt>
                      <c:pt idx="24213">
                        <c:v>17.155370000000001</c:v>
                      </c:pt>
                      <c:pt idx="24214">
                        <c:v>17.02243</c:v>
                      </c:pt>
                      <c:pt idx="24215">
                        <c:v>16.889220000000002</c:v>
                      </c:pt>
                      <c:pt idx="24216">
                        <c:v>16.753150000000002</c:v>
                      </c:pt>
                      <c:pt idx="24217">
                        <c:v>16.61552</c:v>
                      </c:pt>
                      <c:pt idx="24218">
                        <c:v>16.480830000000001</c:v>
                      </c:pt>
                      <c:pt idx="24219">
                        <c:v>16.349229999999999</c:v>
                      </c:pt>
                      <c:pt idx="24220">
                        <c:v>16.226030000000002</c:v>
                      </c:pt>
                      <c:pt idx="24221">
                        <c:v>16.09928</c:v>
                      </c:pt>
                      <c:pt idx="24222">
                        <c:v>15.96969</c:v>
                      </c:pt>
                      <c:pt idx="24223">
                        <c:v>15.84056</c:v>
                      </c:pt>
                      <c:pt idx="24224">
                        <c:v>15.711880000000001</c:v>
                      </c:pt>
                      <c:pt idx="24225">
                        <c:v>15.580220000000001</c:v>
                      </c:pt>
                      <c:pt idx="24226">
                        <c:v>15.44933</c:v>
                      </c:pt>
                      <c:pt idx="24227">
                        <c:v>15.317860000000001</c:v>
                      </c:pt>
                      <c:pt idx="24228">
                        <c:v>15.18548</c:v>
                      </c:pt>
                      <c:pt idx="24229">
                        <c:v>15.050699999999999</c:v>
                      </c:pt>
                      <c:pt idx="24230">
                        <c:v>14.916739999999999</c:v>
                      </c:pt>
                      <c:pt idx="24231">
                        <c:v>14.78199</c:v>
                      </c:pt>
                      <c:pt idx="24232">
                        <c:v>14.64875</c:v>
                      </c:pt>
                      <c:pt idx="24233">
                        <c:v>14.516299999999999</c:v>
                      </c:pt>
                      <c:pt idx="24234">
                        <c:v>14.383749999999999</c:v>
                      </c:pt>
                      <c:pt idx="24235">
                        <c:v>14.247309999999999</c:v>
                      </c:pt>
                      <c:pt idx="24236">
                        <c:v>14.109769999999999</c:v>
                      </c:pt>
                      <c:pt idx="24237">
                        <c:v>13.971489999999999</c:v>
                      </c:pt>
                      <c:pt idx="24238">
                        <c:v>13.832850000000001</c:v>
                      </c:pt>
                      <c:pt idx="24239">
                        <c:v>13.69267</c:v>
                      </c:pt>
                      <c:pt idx="24240">
                        <c:v>13.55219</c:v>
                      </c:pt>
                      <c:pt idx="24241">
                        <c:v>13.41075</c:v>
                      </c:pt>
                      <c:pt idx="24242">
                        <c:v>13.273200000000001</c:v>
                      </c:pt>
                      <c:pt idx="24243">
                        <c:v>13.1341</c:v>
                      </c:pt>
                      <c:pt idx="24244">
                        <c:v>12.99677</c:v>
                      </c:pt>
                      <c:pt idx="24245">
                        <c:v>12.86176</c:v>
                      </c:pt>
                      <c:pt idx="24246">
                        <c:v>12.731310000000001</c:v>
                      </c:pt>
                      <c:pt idx="24247">
                        <c:v>12.59937</c:v>
                      </c:pt>
                      <c:pt idx="24248">
                        <c:v>12.466349999999998</c:v>
                      </c:pt>
                      <c:pt idx="24249">
                        <c:v>12.332719999999998</c:v>
                      </c:pt>
                      <c:pt idx="24250">
                        <c:v>12.19783</c:v>
                      </c:pt>
                      <c:pt idx="24251">
                        <c:v>12.061710000000001</c:v>
                      </c:pt>
                      <c:pt idx="24252">
                        <c:v>11.924589999999998</c:v>
                      </c:pt>
                      <c:pt idx="24253">
                        <c:v>11.78745</c:v>
                      </c:pt>
                      <c:pt idx="24254">
                        <c:v>11.651039999999998</c:v>
                      </c:pt>
                      <c:pt idx="24255">
                        <c:v>11.517660000000001</c:v>
                      </c:pt>
                      <c:pt idx="24256">
                        <c:v>11.383399999999998</c:v>
                      </c:pt>
                      <c:pt idx="24257">
                        <c:v>11.24836</c:v>
                      </c:pt>
                      <c:pt idx="24258">
                        <c:v>11.11074</c:v>
                      </c:pt>
                      <c:pt idx="24259">
                        <c:v>10.97246</c:v>
                      </c:pt>
                      <c:pt idx="24260">
                        <c:v>10.834390000000001</c:v>
                      </c:pt>
                      <c:pt idx="24261">
                        <c:v>10.694680000000002</c:v>
                      </c:pt>
                      <c:pt idx="24262">
                        <c:v>10.5555</c:v>
                      </c:pt>
                      <c:pt idx="24263">
                        <c:v>10.415989999999999</c:v>
                      </c:pt>
                      <c:pt idx="24264">
                        <c:v>10.276389999999999</c:v>
                      </c:pt>
                      <c:pt idx="24265">
                        <c:v>10.13752</c:v>
                      </c:pt>
                      <c:pt idx="24266">
                        <c:v>9.9970829999999999</c:v>
                      </c:pt>
                      <c:pt idx="24267">
                        <c:v>9.8547949999999993</c:v>
                      </c:pt>
                      <c:pt idx="24268">
                        <c:v>9.7110350000000007</c:v>
                      </c:pt>
                      <c:pt idx="24269">
                        <c:v>9.567461999999999</c:v>
                      </c:pt>
                      <c:pt idx="24270">
                        <c:v>9.424042</c:v>
                      </c:pt>
                      <c:pt idx="24271">
                        <c:v>9.2801880000000008</c:v>
                      </c:pt>
                      <c:pt idx="24272">
                        <c:v>9.1360989999999997</c:v>
                      </c:pt>
                      <c:pt idx="24273">
                        <c:v>8.9914919999999992</c:v>
                      </c:pt>
                      <c:pt idx="24274">
                        <c:v>8.8460579999999993</c:v>
                      </c:pt>
                      <c:pt idx="24275">
                        <c:v>8.7010670000000001</c:v>
                      </c:pt>
                      <c:pt idx="24276">
                        <c:v>8.5573870000000003</c:v>
                      </c:pt>
                      <c:pt idx="24277">
                        <c:v>8.413787000000001</c:v>
                      </c:pt>
                      <c:pt idx="24278">
                        <c:v>8.2698910000000012</c:v>
                      </c:pt>
                      <c:pt idx="24279">
                        <c:v>8.1261030000000005</c:v>
                      </c:pt>
                      <c:pt idx="24280">
                        <c:v>7.9825230000000005</c:v>
                      </c:pt>
                      <c:pt idx="24281">
                        <c:v>7.8385530000000001</c:v>
                      </c:pt>
                      <c:pt idx="24282">
                        <c:v>7.6950249999999993</c:v>
                      </c:pt>
                      <c:pt idx="24283">
                        <c:v>7.5502149999999997</c:v>
                      </c:pt>
                      <c:pt idx="24284">
                        <c:v>7.4051789999999995</c:v>
                      </c:pt>
                      <c:pt idx="24285">
                        <c:v>7.2607780000000002</c:v>
                      </c:pt>
                      <c:pt idx="24286">
                        <c:v>7.1163509999999999</c:v>
                      </c:pt>
                      <c:pt idx="24287">
                        <c:v>6.9730559999999997</c:v>
                      </c:pt>
                      <c:pt idx="24288">
                        <c:v>6.829167</c:v>
                      </c:pt>
                      <c:pt idx="24289">
                        <c:v>6.6862069999999996</c:v>
                      </c:pt>
                      <c:pt idx="24290">
                        <c:v>6.5447379999999997</c:v>
                      </c:pt>
                      <c:pt idx="24291">
                        <c:v>6.400957</c:v>
                      </c:pt>
                      <c:pt idx="24292">
                        <c:v>6.2582100000000001</c:v>
                      </c:pt>
                      <c:pt idx="24293">
                        <c:v>6.1151730000000004</c:v>
                      </c:pt>
                      <c:pt idx="24294">
                        <c:v>5.9712679999999994</c:v>
                      </c:pt>
                      <c:pt idx="24295">
                        <c:v>5.8274749999999997</c:v>
                      </c:pt>
                      <c:pt idx="24296">
                        <c:v>5.68337</c:v>
                      </c:pt>
                      <c:pt idx="24297">
                        <c:v>5.538735</c:v>
                      </c:pt>
                      <c:pt idx="24298">
                        <c:v>5.3973829999999996</c:v>
                      </c:pt>
                      <c:pt idx="24299">
                        <c:v>5.2520800000000003</c:v>
                      </c:pt>
                      <c:pt idx="24300">
                        <c:v>5.110455</c:v>
                      </c:pt>
                      <c:pt idx="24301">
                        <c:v>4.9680629999999999</c:v>
                      </c:pt>
                      <c:pt idx="24302">
                        <c:v>4.8247289999999996</c:v>
                      </c:pt>
                      <c:pt idx="24303">
                        <c:v>4.6789800000000001</c:v>
                      </c:pt>
                      <c:pt idx="24304">
                        <c:v>4.5341969999999998</c:v>
                      </c:pt>
                      <c:pt idx="24305">
                        <c:v>4.3888549999999995</c:v>
                      </c:pt>
                      <c:pt idx="24306">
                        <c:v>4.244326</c:v>
                      </c:pt>
                      <c:pt idx="24307">
                        <c:v>4.0999409999999994</c:v>
                      </c:pt>
                      <c:pt idx="24308">
                        <c:v>3.95486</c:v>
                      </c:pt>
                      <c:pt idx="24309">
                        <c:v>3.810549</c:v>
                      </c:pt>
                      <c:pt idx="24310">
                        <c:v>3.6653609999999999</c:v>
                      </c:pt>
                      <c:pt idx="24311">
                        <c:v>3.5196690000000004</c:v>
                      </c:pt>
                      <c:pt idx="24312">
                        <c:v>3.3761259999999997</c:v>
                      </c:pt>
                      <c:pt idx="24313">
                        <c:v>3.2306520000000001</c:v>
                      </c:pt>
                      <c:pt idx="24314">
                        <c:v>3.0840240000000003</c:v>
                      </c:pt>
                      <c:pt idx="24315">
                        <c:v>2.9385860000000004</c:v>
                      </c:pt>
                      <c:pt idx="24316">
                        <c:v>2.7916999999999996</c:v>
                      </c:pt>
                      <c:pt idx="24317">
                        <c:v>2.6448539999999996</c:v>
                      </c:pt>
                      <c:pt idx="24318">
                        <c:v>2.4964919999999999</c:v>
                      </c:pt>
                      <c:pt idx="24319">
                        <c:v>2.3486829999999999</c:v>
                      </c:pt>
                      <c:pt idx="24320">
                        <c:v>2.2009690000000002</c:v>
                      </c:pt>
                      <c:pt idx="24321">
                        <c:v>2.056718</c:v>
                      </c:pt>
                      <c:pt idx="24322">
                        <c:v>1.910048</c:v>
                      </c:pt>
                      <c:pt idx="24323">
                        <c:v>1.7644670000000002</c:v>
                      </c:pt>
                      <c:pt idx="24324">
                        <c:v>1.6180569999999999</c:v>
                      </c:pt>
                      <c:pt idx="24325">
                        <c:v>1.472415</c:v>
                      </c:pt>
                      <c:pt idx="24326">
                        <c:v>1.325755</c:v>
                      </c:pt>
                      <c:pt idx="24327">
                        <c:v>1.1808909999999999</c:v>
                      </c:pt>
                      <c:pt idx="24328">
                        <c:v>1.0345150000000001</c:v>
                      </c:pt>
                      <c:pt idx="24329">
                        <c:v>0.88898420000000011</c:v>
                      </c:pt>
                      <c:pt idx="24330">
                        <c:v>0.74433570000000004</c:v>
                      </c:pt>
                      <c:pt idx="24331">
                        <c:v>0.59936400000000001</c:v>
                      </c:pt>
                      <c:pt idx="24332">
                        <c:v>0.45375699999999997</c:v>
                      </c:pt>
                      <c:pt idx="24333">
                        <c:v>0.30666470000000001</c:v>
                      </c:pt>
                      <c:pt idx="24334">
                        <c:v>0.15914800000000001</c:v>
                      </c:pt>
                      <c:pt idx="24335">
                        <c:v>1.0665659999999999E-2</c:v>
                      </c:pt>
                      <c:pt idx="24336">
                        <c:v>-0.13661499999999999</c:v>
                      </c:pt>
                      <c:pt idx="24337">
                        <c:v>-0.28499479999999999</c:v>
                      </c:pt>
                      <c:pt idx="24338">
                        <c:v>-0.43397669999999999</c:v>
                      </c:pt>
                      <c:pt idx="24339">
                        <c:v>-0.582422</c:v>
                      </c:pt>
                      <c:pt idx="24340">
                        <c:v>-0.73070049999999998</c:v>
                      </c:pt>
                      <c:pt idx="24341">
                        <c:v>-0.87953210000000004</c:v>
                      </c:pt>
                      <c:pt idx="24342">
                        <c:v>-1.0265280000000001</c:v>
                      </c:pt>
                      <c:pt idx="24343">
                        <c:v>-1.1741429999999999</c:v>
                      </c:pt>
                      <c:pt idx="24344">
                        <c:v>-1.3219559999999999</c:v>
                      </c:pt>
                      <c:pt idx="24345">
                        <c:v>-1.467797</c:v>
                      </c:pt>
                      <c:pt idx="24346">
                        <c:v>-1.6150200000000001</c:v>
                      </c:pt>
                      <c:pt idx="24347">
                        <c:v>-1.7625219999999999</c:v>
                      </c:pt>
                      <c:pt idx="24348">
                        <c:v>-1.9101940000000002</c:v>
                      </c:pt>
                      <c:pt idx="24349">
                        <c:v>-2.0588519999999999</c:v>
                      </c:pt>
                      <c:pt idx="24350">
                        <c:v>-2.2086160000000001</c:v>
                      </c:pt>
                      <c:pt idx="24351">
                        <c:v>-2.3579159999999999</c:v>
                      </c:pt>
                      <c:pt idx="24352">
                        <c:v>-2.507253</c:v>
                      </c:pt>
                      <c:pt idx="24353">
                        <c:v>-2.6571230000000003</c:v>
                      </c:pt>
                      <c:pt idx="24354">
                        <c:v>-2.7884500000000001</c:v>
                      </c:pt>
                      <c:pt idx="24355">
                        <c:v>-2.9378299999999999</c:v>
                      </c:pt>
                      <c:pt idx="24356">
                        <c:v>-3.0878559999999999</c:v>
                      </c:pt>
                      <c:pt idx="24357">
                        <c:v>-3.2363399999999998</c:v>
                      </c:pt>
                      <c:pt idx="24358">
                        <c:v>-3.3856510000000002</c:v>
                      </c:pt>
                      <c:pt idx="24359">
                        <c:v>-3.5334650000000001</c:v>
                      </c:pt>
                      <c:pt idx="24360">
                        <c:v>-3.678188</c:v>
                      </c:pt>
                      <c:pt idx="24361">
                        <c:v>-3.8222200000000002</c:v>
                      </c:pt>
                      <c:pt idx="24362">
                        <c:v>-3.968661</c:v>
                      </c:pt>
                      <c:pt idx="24363">
                        <c:v>-4.1153969999999997</c:v>
                      </c:pt>
                      <c:pt idx="24364">
                        <c:v>-4.2620570000000004</c:v>
                      </c:pt>
                      <c:pt idx="24365">
                        <c:v>-4.4101379999999999</c:v>
                      </c:pt>
                      <c:pt idx="24366">
                        <c:v>-4.5585550000000001</c:v>
                      </c:pt>
                      <c:pt idx="24367">
                        <c:v>-4.7059199999999999</c:v>
                      </c:pt>
                      <c:pt idx="24368">
                        <c:v>-4.8545829999999999</c:v>
                      </c:pt>
                      <c:pt idx="24369">
                        <c:v>-5.0025209999999998</c:v>
                      </c:pt>
                      <c:pt idx="24370">
                        <c:v>-5.1512380000000002</c:v>
                      </c:pt>
                      <c:pt idx="24371">
                        <c:v>-5.2947489999999995</c:v>
                      </c:pt>
                      <c:pt idx="24372">
                        <c:v>-5.4422170000000003</c:v>
                      </c:pt>
                      <c:pt idx="24373">
                        <c:v>-5.5895030000000006</c:v>
                      </c:pt>
                      <c:pt idx="24374">
                        <c:v>-5.7386289999999995</c:v>
                      </c:pt>
                      <c:pt idx="24375">
                        <c:v>-5.8874930000000001</c:v>
                      </c:pt>
                      <c:pt idx="24376">
                        <c:v>-6.0370809999999997</c:v>
                      </c:pt>
                      <c:pt idx="24377">
                        <c:v>-6.1867200000000002</c:v>
                      </c:pt>
                      <c:pt idx="24378">
                        <c:v>-6.3353910000000004</c:v>
                      </c:pt>
                      <c:pt idx="24379">
                        <c:v>-6.4831799999999991</c:v>
                      </c:pt>
                      <c:pt idx="24380">
                        <c:v>-6.6307489999999998</c:v>
                      </c:pt>
                      <c:pt idx="24381">
                        <c:v>-6.7785220000000006</c:v>
                      </c:pt>
                      <c:pt idx="24382">
                        <c:v>-6.9254350000000002</c:v>
                      </c:pt>
                      <c:pt idx="24383">
                        <c:v>-7.0736679999999996</c:v>
                      </c:pt>
                      <c:pt idx="24384">
                        <c:v>-7.2212160000000001</c:v>
                      </c:pt>
                      <c:pt idx="24385">
                        <c:v>-7.3682889999999999</c:v>
                      </c:pt>
                      <c:pt idx="24386">
                        <c:v>-7.5144270000000004</c:v>
                      </c:pt>
                      <c:pt idx="24387">
                        <c:v>-7.6610930000000002</c:v>
                      </c:pt>
                      <c:pt idx="24388">
                        <c:v>-7.8080510000000007</c:v>
                      </c:pt>
                      <c:pt idx="24389">
                        <c:v>-7.9550190000000001</c:v>
                      </c:pt>
                      <c:pt idx="24390">
                        <c:v>-8.0999090000000002</c:v>
                      </c:pt>
                      <c:pt idx="24391">
                        <c:v>-8.2454269999999994</c:v>
                      </c:pt>
                      <c:pt idx="24392">
                        <c:v>-8.3917640000000002</c:v>
                      </c:pt>
                      <c:pt idx="24393">
                        <c:v>-8.5389409999999994</c:v>
                      </c:pt>
                      <c:pt idx="24394">
                        <c:v>-8.6869010000000006</c:v>
                      </c:pt>
                      <c:pt idx="24395">
                        <c:v>-8.832571999999999</c:v>
                      </c:pt>
                      <c:pt idx="24396">
                        <c:v>-8.9780599999999993</c:v>
                      </c:pt>
                      <c:pt idx="24397">
                        <c:v>-9.1237500000000011</c:v>
                      </c:pt>
                      <c:pt idx="24398">
                        <c:v>-9.2698250000000009</c:v>
                      </c:pt>
                      <c:pt idx="24399">
                        <c:v>-9.4172630000000002</c:v>
                      </c:pt>
                      <c:pt idx="24400">
                        <c:v>-9.5626770000000008</c:v>
                      </c:pt>
                      <c:pt idx="24401">
                        <c:v>-9.7093310000000006</c:v>
                      </c:pt>
                      <c:pt idx="24402">
                        <c:v>-9.8563809999999989</c:v>
                      </c:pt>
                      <c:pt idx="24403">
                        <c:v>-10.002519999999999</c:v>
                      </c:pt>
                      <c:pt idx="24404">
                        <c:v>-10.1487</c:v>
                      </c:pt>
                      <c:pt idx="24405">
                        <c:v>-10.2944</c:v>
                      </c:pt>
                      <c:pt idx="24406">
                        <c:v>-10.438670000000002</c:v>
                      </c:pt>
                      <c:pt idx="24407">
                        <c:v>-10.5844</c:v>
                      </c:pt>
                      <c:pt idx="24408">
                        <c:v>-10.72967</c:v>
                      </c:pt>
                      <c:pt idx="24409">
                        <c:v>-10.87575</c:v>
                      </c:pt>
                      <c:pt idx="24410">
                        <c:v>-11.02149</c:v>
                      </c:pt>
                      <c:pt idx="24411">
                        <c:v>-11.166990000000002</c:v>
                      </c:pt>
                      <c:pt idx="24412">
                        <c:v>-11.31268</c:v>
                      </c:pt>
                      <c:pt idx="24413">
                        <c:v>-11.458729999999999</c:v>
                      </c:pt>
                      <c:pt idx="24414">
                        <c:v>-11.60445</c:v>
                      </c:pt>
                      <c:pt idx="24415">
                        <c:v>-11.763999999999999</c:v>
                      </c:pt>
                      <c:pt idx="24416">
                        <c:v>-11.915890000000001</c:v>
                      </c:pt>
                      <c:pt idx="24417">
                        <c:v>-12.06296</c:v>
                      </c:pt>
                      <c:pt idx="24418">
                        <c:v>-12.2075</c:v>
                      </c:pt>
                      <c:pt idx="24419">
                        <c:v>-12.351980000000001</c:v>
                      </c:pt>
                      <c:pt idx="24420">
                        <c:v>-12.495279999999999</c:v>
                      </c:pt>
                      <c:pt idx="24421">
                        <c:v>-12.63982</c:v>
                      </c:pt>
                      <c:pt idx="24422">
                        <c:v>-12.783560000000001</c:v>
                      </c:pt>
                      <c:pt idx="24423">
                        <c:v>-12.928509999999999</c:v>
                      </c:pt>
                      <c:pt idx="24424">
                        <c:v>-13.0724</c:v>
                      </c:pt>
                      <c:pt idx="24425">
                        <c:v>-13.216270000000002</c:v>
                      </c:pt>
                      <c:pt idx="24426">
                        <c:v>-13.35988</c:v>
                      </c:pt>
                      <c:pt idx="24427">
                        <c:v>-13.503799999999998</c:v>
                      </c:pt>
                      <c:pt idx="24428">
                        <c:v>-13.645959999999999</c:v>
                      </c:pt>
                      <c:pt idx="24429">
                        <c:v>-13.787750000000001</c:v>
                      </c:pt>
                      <c:pt idx="24430">
                        <c:v>-13.930299999999999</c:v>
                      </c:pt>
                      <c:pt idx="24431">
                        <c:v>-14.07339</c:v>
                      </c:pt>
                      <c:pt idx="24432">
                        <c:v>-14.216610000000001</c:v>
                      </c:pt>
                      <c:pt idx="24433">
                        <c:v>-14.35989</c:v>
                      </c:pt>
                      <c:pt idx="24434">
                        <c:v>-14.503440000000001</c:v>
                      </c:pt>
                      <c:pt idx="24435">
                        <c:v>-14.647349999999999</c:v>
                      </c:pt>
                      <c:pt idx="24436">
                        <c:v>-14.790589999999998</c:v>
                      </c:pt>
                      <c:pt idx="24437">
                        <c:v>-14.933430000000001</c:v>
                      </c:pt>
                      <c:pt idx="24438">
                        <c:v>-15.07582</c:v>
                      </c:pt>
                      <c:pt idx="24439">
                        <c:v>-15.218109999999999</c:v>
                      </c:pt>
                      <c:pt idx="24440">
                        <c:v>-15.360279999999999</c:v>
                      </c:pt>
                      <c:pt idx="24441">
                        <c:v>-15.501450000000002</c:v>
                      </c:pt>
                      <c:pt idx="24442">
                        <c:v>-15.64236</c:v>
                      </c:pt>
                      <c:pt idx="24443">
                        <c:v>-15.784800000000001</c:v>
                      </c:pt>
                      <c:pt idx="24444">
                        <c:v>-15.92714</c:v>
                      </c:pt>
                      <c:pt idx="24445">
                        <c:v>-16.070129999999999</c:v>
                      </c:pt>
                      <c:pt idx="24446">
                        <c:v>-16.212789999999998</c:v>
                      </c:pt>
                      <c:pt idx="24447">
                        <c:v>-16.355820000000001</c:v>
                      </c:pt>
                      <c:pt idx="24448">
                        <c:v>-16.498529999999999</c:v>
                      </c:pt>
                      <c:pt idx="24449">
                        <c:v>-16.641020000000001</c:v>
                      </c:pt>
                      <c:pt idx="24450">
                        <c:v>-16.785019999999999</c:v>
                      </c:pt>
                      <c:pt idx="24451">
                        <c:v>-16.928510000000003</c:v>
                      </c:pt>
                      <c:pt idx="24452">
                        <c:v>-17.072490000000002</c:v>
                      </c:pt>
                      <c:pt idx="24453">
                        <c:v>-17.216540000000002</c:v>
                      </c:pt>
                      <c:pt idx="24454">
                        <c:v>-17.360150000000001</c:v>
                      </c:pt>
                      <c:pt idx="24455">
                        <c:v>-17.502980000000001</c:v>
                      </c:pt>
                      <c:pt idx="24456">
                        <c:v>-17.649170000000002</c:v>
                      </c:pt>
                      <c:pt idx="24457">
                        <c:v>-17.789250000000003</c:v>
                      </c:pt>
                      <c:pt idx="24458">
                        <c:v>-17.931429999999999</c:v>
                      </c:pt>
                      <c:pt idx="24459">
                        <c:v>-18.073999999999998</c:v>
                      </c:pt>
                      <c:pt idx="24460">
                        <c:v>-18.218360000000001</c:v>
                      </c:pt>
                      <c:pt idx="24461">
                        <c:v>-18.36234</c:v>
                      </c:pt>
                      <c:pt idx="24462">
                        <c:v>-18.506700000000002</c:v>
                      </c:pt>
                      <c:pt idx="24463">
                        <c:v>-18.65015</c:v>
                      </c:pt>
                      <c:pt idx="24464">
                        <c:v>-18.793789999999998</c:v>
                      </c:pt>
                      <c:pt idx="24465">
                        <c:v>-18.93871</c:v>
                      </c:pt>
                      <c:pt idx="24466">
                        <c:v>-19.08222</c:v>
                      </c:pt>
                      <c:pt idx="24467">
                        <c:v>-19.225380000000001</c:v>
                      </c:pt>
                      <c:pt idx="24468">
                        <c:v>-19.365659999999998</c:v>
                      </c:pt>
                      <c:pt idx="24469">
                        <c:v>-19.507960000000001</c:v>
                      </c:pt>
                      <c:pt idx="24470">
                        <c:v>-19.65165</c:v>
                      </c:pt>
                      <c:pt idx="24471">
                        <c:v>-19.794249999999998</c:v>
                      </c:pt>
                      <c:pt idx="24472">
                        <c:v>-19.935560000000002</c:v>
                      </c:pt>
                      <c:pt idx="24473">
                        <c:v>-20.07743</c:v>
                      </c:pt>
                      <c:pt idx="24474">
                        <c:v>-20.21988</c:v>
                      </c:pt>
                      <c:pt idx="24475">
                        <c:v>-20.361379999999997</c:v>
                      </c:pt>
                      <c:pt idx="24476">
                        <c:v>-20.501520000000003</c:v>
                      </c:pt>
                      <c:pt idx="24477">
                        <c:v>-20.641870000000001</c:v>
                      </c:pt>
                      <c:pt idx="24478">
                        <c:v>-20.782679999999999</c:v>
                      </c:pt>
                      <c:pt idx="24479">
                        <c:v>-20.923409999999997</c:v>
                      </c:pt>
                      <c:pt idx="24480">
                        <c:v>-21.063589999999998</c:v>
                      </c:pt>
                      <c:pt idx="24481">
                        <c:v>-21.203859999999999</c:v>
                      </c:pt>
                      <c:pt idx="24482">
                        <c:v>-21.322070000000004</c:v>
                      </c:pt>
                      <c:pt idx="24483">
                        <c:v>-21.457270000000001</c:v>
                      </c:pt>
                      <c:pt idx="24484">
                        <c:v>-21.594580000000001</c:v>
                      </c:pt>
                      <c:pt idx="24485">
                        <c:v>-21.72447</c:v>
                      </c:pt>
                      <c:pt idx="24486">
                        <c:v>-21.853110000000001</c:v>
                      </c:pt>
                      <c:pt idx="24487">
                        <c:v>-21.989649999999997</c:v>
                      </c:pt>
                      <c:pt idx="24488">
                        <c:v>-22.125579999999999</c:v>
                      </c:pt>
                      <c:pt idx="24489">
                        <c:v>-22.261419999999998</c:v>
                      </c:pt>
                      <c:pt idx="24490">
                        <c:v>-22.397330000000004</c:v>
                      </c:pt>
                      <c:pt idx="24491">
                        <c:v>-22.533409999999996</c:v>
                      </c:pt>
                      <c:pt idx="24492">
                        <c:v>-22.669809999999998</c:v>
                      </c:pt>
                      <c:pt idx="24493">
                        <c:v>-22.806259999999998</c:v>
                      </c:pt>
                      <c:pt idx="24494">
                        <c:v>-22.94191</c:v>
                      </c:pt>
                      <c:pt idx="24495">
                        <c:v>-23.077249999999999</c:v>
                      </c:pt>
                      <c:pt idx="24496">
                        <c:v>-23.210920000000002</c:v>
                      </c:pt>
                      <c:pt idx="24497">
                        <c:v>-23.343630000000001</c:v>
                      </c:pt>
                      <c:pt idx="24498">
                        <c:v>-23.47814</c:v>
                      </c:pt>
                      <c:pt idx="24499">
                        <c:v>-23.613099999999999</c:v>
                      </c:pt>
                      <c:pt idx="24500">
                        <c:v>-23.748190000000001</c:v>
                      </c:pt>
                      <c:pt idx="24501">
                        <c:v>-23.882829999999998</c:v>
                      </c:pt>
                      <c:pt idx="24502">
                        <c:v>-24.017300000000002</c:v>
                      </c:pt>
                      <c:pt idx="24503">
                        <c:v>-24.151440000000001</c:v>
                      </c:pt>
                      <c:pt idx="24504">
                        <c:v>-24.285239999999998</c:v>
                      </c:pt>
                      <c:pt idx="24505">
                        <c:v>-24.417460000000002</c:v>
                      </c:pt>
                      <c:pt idx="24506">
                        <c:v>-24.55076</c:v>
                      </c:pt>
                      <c:pt idx="24507">
                        <c:v>-24.680680000000002</c:v>
                      </c:pt>
                      <c:pt idx="24508">
                        <c:v>-24.813200000000002</c:v>
                      </c:pt>
                      <c:pt idx="24509">
                        <c:v>-24.945330000000002</c:v>
                      </c:pt>
                      <c:pt idx="24510">
                        <c:v>-25.07733</c:v>
                      </c:pt>
                      <c:pt idx="24511">
                        <c:v>-25.206970000000002</c:v>
                      </c:pt>
                      <c:pt idx="24512">
                        <c:v>-25.339399999999998</c:v>
                      </c:pt>
                      <c:pt idx="24513">
                        <c:v>-25.47128</c:v>
                      </c:pt>
                      <c:pt idx="24514">
                        <c:v>-25.602830000000001</c:v>
                      </c:pt>
                      <c:pt idx="24515">
                        <c:v>-25.7348</c:v>
                      </c:pt>
                      <c:pt idx="24516">
                        <c:v>-25.865360000000003</c:v>
                      </c:pt>
                      <c:pt idx="24517">
                        <c:v>-25.99718</c:v>
                      </c:pt>
                      <c:pt idx="24518">
                        <c:v>-26.12941</c:v>
                      </c:pt>
                      <c:pt idx="24519">
                        <c:v>-26.2607</c:v>
                      </c:pt>
                      <c:pt idx="24520">
                        <c:v>-26.391749999999998</c:v>
                      </c:pt>
                      <c:pt idx="24521">
                        <c:v>-26.52327</c:v>
                      </c:pt>
                      <c:pt idx="24522">
                        <c:v>-26.65493</c:v>
                      </c:pt>
                      <c:pt idx="24523">
                        <c:v>-26.786099999999998</c:v>
                      </c:pt>
                      <c:pt idx="24524">
                        <c:v>-26.916240000000002</c:v>
                      </c:pt>
                      <c:pt idx="24525">
                        <c:v>-27.046679999999999</c:v>
                      </c:pt>
                      <c:pt idx="24526">
                        <c:v>-27.176110000000001</c:v>
                      </c:pt>
                      <c:pt idx="24527">
                        <c:v>-27.304449999999999</c:v>
                      </c:pt>
                      <c:pt idx="24528">
                        <c:v>-27.433060000000001</c:v>
                      </c:pt>
                      <c:pt idx="24529">
                        <c:v>-27.560870000000001</c:v>
                      </c:pt>
                      <c:pt idx="24530">
                        <c:v>-27.690470000000001</c:v>
                      </c:pt>
                      <c:pt idx="24531">
                        <c:v>-27.818660000000001</c:v>
                      </c:pt>
                      <c:pt idx="24532">
                        <c:v>-27.945929999999997</c:v>
                      </c:pt>
                      <c:pt idx="24533">
                        <c:v>-28.07292</c:v>
                      </c:pt>
                      <c:pt idx="24534">
                        <c:v>-28.20035</c:v>
                      </c:pt>
                      <c:pt idx="24535">
                        <c:v>-28.32798</c:v>
                      </c:pt>
                      <c:pt idx="24536">
                        <c:v>-28.45187</c:v>
                      </c:pt>
                      <c:pt idx="24537">
                        <c:v>-28.572749999999999</c:v>
                      </c:pt>
                      <c:pt idx="24538">
                        <c:v>-28.696799999999996</c:v>
                      </c:pt>
                      <c:pt idx="24539">
                        <c:v>-28.820720000000001</c:v>
                      </c:pt>
                      <c:pt idx="24540">
                        <c:v>-28.944279999999999</c:v>
                      </c:pt>
                      <c:pt idx="24541">
                        <c:v>-29.067210000000003</c:v>
                      </c:pt>
                      <c:pt idx="24542">
                        <c:v>-29.190830000000002</c:v>
                      </c:pt>
                      <c:pt idx="24543">
                        <c:v>-29.313269999999999</c:v>
                      </c:pt>
                      <c:pt idx="24544">
                        <c:v>-29.433639999999997</c:v>
                      </c:pt>
                      <c:pt idx="24545">
                        <c:v>-29.554779999999997</c:v>
                      </c:pt>
                      <c:pt idx="24546">
                        <c:v>-29.675159999999998</c:v>
                      </c:pt>
                      <c:pt idx="24547">
                        <c:v>-29.78558</c:v>
                      </c:pt>
                      <c:pt idx="24548">
                        <c:v>-29.89508</c:v>
                      </c:pt>
                      <c:pt idx="24549">
                        <c:v>-30.014389999999999</c:v>
                      </c:pt>
                      <c:pt idx="24550">
                        <c:v>-30.1357</c:v>
                      </c:pt>
                      <c:pt idx="24551">
                        <c:v>-30.256930000000001</c:v>
                      </c:pt>
                      <c:pt idx="24552">
                        <c:v>-30.378399999999999</c:v>
                      </c:pt>
                      <c:pt idx="24553">
                        <c:v>-30.49934</c:v>
                      </c:pt>
                      <c:pt idx="24554">
                        <c:v>-30.6205</c:v>
                      </c:pt>
                      <c:pt idx="24555">
                        <c:v>-30.740599999999997</c:v>
                      </c:pt>
                      <c:pt idx="24556">
                        <c:v>-30.86017</c:v>
                      </c:pt>
                      <c:pt idx="24557">
                        <c:v>-30.97927</c:v>
                      </c:pt>
                      <c:pt idx="24558">
                        <c:v>-31.098140000000001</c:v>
                      </c:pt>
                      <c:pt idx="24559">
                        <c:v>-31.215259999999997</c:v>
                      </c:pt>
                      <c:pt idx="24560">
                        <c:v>-31.332650000000001</c:v>
                      </c:pt>
                      <c:pt idx="24561">
                        <c:v>-31.446909999999999</c:v>
                      </c:pt>
                      <c:pt idx="24562">
                        <c:v>-31.561279999999996</c:v>
                      </c:pt>
                      <c:pt idx="24563">
                        <c:v>-31.67747</c:v>
                      </c:pt>
                      <c:pt idx="24564">
                        <c:v>-31.793379999999999</c:v>
                      </c:pt>
                      <c:pt idx="24565">
                        <c:v>-31.910539999999997</c:v>
                      </c:pt>
                      <c:pt idx="24566">
                        <c:v>-32.02702</c:v>
                      </c:pt>
                      <c:pt idx="24567">
                        <c:v>-32.143410000000003</c:v>
                      </c:pt>
                      <c:pt idx="24568">
                        <c:v>-32.259709999999998</c:v>
                      </c:pt>
                      <c:pt idx="24569">
                        <c:v>-32.37603</c:v>
                      </c:pt>
                      <c:pt idx="24570">
                        <c:v>-32.492269999999998</c:v>
                      </c:pt>
                      <c:pt idx="24571">
                        <c:v>-32.609110000000001</c:v>
                      </c:pt>
                      <c:pt idx="24572">
                        <c:v>-32.723909999999997</c:v>
                      </c:pt>
                      <c:pt idx="24573">
                        <c:v>-32.838929999999998</c:v>
                      </c:pt>
                      <c:pt idx="24574">
                        <c:v>-32.951360000000001</c:v>
                      </c:pt>
                      <c:pt idx="24575">
                        <c:v>-33.07479</c:v>
                      </c:pt>
                      <c:pt idx="24576">
                        <c:v>-33.19323</c:v>
                      </c:pt>
                      <c:pt idx="24577">
                        <c:v>-33.308160000000001</c:v>
                      </c:pt>
                      <c:pt idx="24578">
                        <c:v>-33.422130000000003</c:v>
                      </c:pt>
                      <c:pt idx="24579">
                        <c:v>-33.53463</c:v>
                      </c:pt>
                      <c:pt idx="24580">
                        <c:v>-33.646970000000003</c:v>
                      </c:pt>
                      <c:pt idx="24581">
                        <c:v>-33.758409999999998</c:v>
                      </c:pt>
                      <c:pt idx="24582">
                        <c:v>-33.869600000000005</c:v>
                      </c:pt>
                      <c:pt idx="24583">
                        <c:v>-33.981849999999994</c:v>
                      </c:pt>
                      <c:pt idx="24584">
                        <c:v>-34.093900000000005</c:v>
                      </c:pt>
                      <c:pt idx="24585">
                        <c:v>-34.197659999999999</c:v>
                      </c:pt>
                      <c:pt idx="24586">
                        <c:v>-34.306269999999998</c:v>
                      </c:pt>
                      <c:pt idx="24587">
                        <c:v>-34.414280000000005</c:v>
                      </c:pt>
                      <c:pt idx="24588">
                        <c:v>-34.521050000000002</c:v>
                      </c:pt>
                      <c:pt idx="24589">
                        <c:v>-34.630319999999998</c:v>
                      </c:pt>
                      <c:pt idx="24590">
                        <c:v>-34.737960000000001</c:v>
                      </c:pt>
                      <c:pt idx="24591">
                        <c:v>-34.845649999999999</c:v>
                      </c:pt>
                      <c:pt idx="24592">
                        <c:v>-34.953189999999999</c:v>
                      </c:pt>
                      <c:pt idx="24593">
                        <c:v>-35.060169999999999</c:v>
                      </c:pt>
                      <c:pt idx="24594">
                        <c:v>-35.167290000000001</c:v>
                      </c:pt>
                      <c:pt idx="24595">
                        <c:v>-35.275210000000001</c:v>
                      </c:pt>
                      <c:pt idx="24596">
                        <c:v>-35.382939999999998</c:v>
                      </c:pt>
                      <c:pt idx="24597">
                        <c:v>-35.490629999999996</c:v>
                      </c:pt>
                      <c:pt idx="24598">
                        <c:v>-35.597149999999999</c:v>
                      </c:pt>
                      <c:pt idx="24599">
                        <c:v>-35.703019999999995</c:v>
                      </c:pt>
                      <c:pt idx="24600">
                        <c:v>-35.808570000000003</c:v>
                      </c:pt>
                      <c:pt idx="24601">
                        <c:v>-35.913270000000004</c:v>
                      </c:pt>
                      <c:pt idx="24602">
                        <c:v>-36.015120000000003</c:v>
                      </c:pt>
                      <c:pt idx="24603">
                        <c:v>-36.118269999999995</c:v>
                      </c:pt>
                      <c:pt idx="24604">
                        <c:v>-36.222900000000003</c:v>
                      </c:pt>
                      <c:pt idx="24605">
                        <c:v>-36.327849999999998</c:v>
                      </c:pt>
                      <c:pt idx="24606">
                        <c:v>-36.433860000000003</c:v>
                      </c:pt>
                      <c:pt idx="24607">
                        <c:v>-36.538930000000001</c:v>
                      </c:pt>
                      <c:pt idx="24608">
                        <c:v>-36.644379999999998</c:v>
                      </c:pt>
                      <c:pt idx="24609">
                        <c:v>-36.747730000000004</c:v>
                      </c:pt>
                      <c:pt idx="24610">
                        <c:v>-36.845590000000001</c:v>
                      </c:pt>
                      <c:pt idx="24611">
                        <c:v>-36.948029999999996</c:v>
                      </c:pt>
                      <c:pt idx="24612">
                        <c:v>-37.049979999999998</c:v>
                      </c:pt>
                      <c:pt idx="24613">
                        <c:v>-37.151350000000001</c:v>
                      </c:pt>
                      <c:pt idx="24614">
                        <c:v>-37.252090000000003</c:v>
                      </c:pt>
                      <c:pt idx="24615">
                        <c:v>-37.35172</c:v>
                      </c:pt>
                      <c:pt idx="24616">
                        <c:v>-37.451230000000002</c:v>
                      </c:pt>
                      <c:pt idx="24617">
                        <c:v>-37.548629999999996</c:v>
                      </c:pt>
                      <c:pt idx="24618">
                        <c:v>-37.648920000000004</c:v>
                      </c:pt>
                      <c:pt idx="24619">
                        <c:v>-37.745939999999997</c:v>
                      </c:pt>
                      <c:pt idx="24620">
                        <c:v>-37.843330000000002</c:v>
                      </c:pt>
                      <c:pt idx="24621">
                        <c:v>-37.940040000000003</c:v>
                      </c:pt>
                      <c:pt idx="24622">
                        <c:v>-38.03678</c:v>
                      </c:pt>
                      <c:pt idx="24623">
                        <c:v>-38.13306</c:v>
                      </c:pt>
                      <c:pt idx="24624">
                        <c:v>-38.231079999999999</c:v>
                      </c:pt>
                      <c:pt idx="24625">
                        <c:v>-38.325870000000002</c:v>
                      </c:pt>
                      <c:pt idx="24626">
                        <c:v>-38.419800000000002</c:v>
                      </c:pt>
                      <c:pt idx="24627">
                        <c:v>-38.513030000000001</c:v>
                      </c:pt>
                      <c:pt idx="24628">
                        <c:v>-38.605370000000001</c:v>
                      </c:pt>
                      <c:pt idx="24629">
                        <c:v>-38.697769999999998</c:v>
                      </c:pt>
                      <c:pt idx="24630">
                        <c:v>-38.792810000000003</c:v>
                      </c:pt>
                      <c:pt idx="24631">
                        <c:v>-38.884889999999999</c:v>
                      </c:pt>
                      <c:pt idx="24632">
                        <c:v>-38.975709999999999</c:v>
                      </c:pt>
                      <c:pt idx="24633">
                        <c:v>-39.066859999999998</c:v>
                      </c:pt>
                      <c:pt idx="24634">
                        <c:v>-39.156480000000002</c:v>
                      </c:pt>
                      <c:pt idx="24635">
                        <c:v>-39.248669999999997</c:v>
                      </c:pt>
                      <c:pt idx="24636">
                        <c:v>-39.336240000000004</c:v>
                      </c:pt>
                      <c:pt idx="24637">
                        <c:v>-39.426029999999997</c:v>
                      </c:pt>
                      <c:pt idx="24638">
                        <c:v>-39.516289999999998</c:v>
                      </c:pt>
                      <c:pt idx="24639">
                        <c:v>-39.607999999999997</c:v>
                      </c:pt>
                      <c:pt idx="24640">
                        <c:v>-39.699669999999998</c:v>
                      </c:pt>
                      <c:pt idx="24641">
                        <c:v>-39.791910000000001</c:v>
                      </c:pt>
                      <c:pt idx="24642">
                        <c:v>-39.884520000000002</c:v>
                      </c:pt>
                      <c:pt idx="24643">
                        <c:v>-39.977200000000003</c:v>
                      </c:pt>
                      <c:pt idx="24644">
                        <c:v>-40.069929999999999</c:v>
                      </c:pt>
                      <c:pt idx="24645">
                        <c:v>-40.152429999999995</c:v>
                      </c:pt>
                      <c:pt idx="24646">
                        <c:v>-40.246899999999997</c:v>
                      </c:pt>
                      <c:pt idx="24647">
                        <c:v>-40.337120000000006</c:v>
                      </c:pt>
                      <c:pt idx="24648">
                        <c:v>-40.428089999999997</c:v>
                      </c:pt>
                      <c:pt idx="24649">
                        <c:v>-40.518560000000001</c:v>
                      </c:pt>
                      <c:pt idx="24650">
                        <c:v>-40.60839</c:v>
                      </c:pt>
                      <c:pt idx="24651">
                        <c:v>-40.69952</c:v>
                      </c:pt>
                      <c:pt idx="24652">
                        <c:v>-40.789760000000001</c:v>
                      </c:pt>
                      <c:pt idx="24653">
                        <c:v>-40.879079999999995</c:v>
                      </c:pt>
                      <c:pt idx="24654">
                        <c:v>-40.96875</c:v>
                      </c:pt>
                      <c:pt idx="24655">
                        <c:v>-41.058139999999995</c:v>
                      </c:pt>
                      <c:pt idx="24656">
                        <c:v>-41.145870000000002</c:v>
                      </c:pt>
                      <c:pt idx="24657">
                        <c:v>-41.232340000000001</c:v>
                      </c:pt>
                      <c:pt idx="24658">
                        <c:v>-41.320329999999998</c:v>
                      </c:pt>
                      <c:pt idx="24659">
                        <c:v>-41.40652</c:v>
                      </c:pt>
                      <c:pt idx="24660">
                        <c:v>-41.492639999999994</c:v>
                      </c:pt>
                      <c:pt idx="24661">
                        <c:v>-41.577370000000002</c:v>
                      </c:pt>
                      <c:pt idx="24662">
                        <c:v>-41.660870000000003</c:v>
                      </c:pt>
                      <c:pt idx="24663">
                        <c:v>-41.744260000000004</c:v>
                      </c:pt>
                      <c:pt idx="24664">
                        <c:v>-41.825499999999998</c:v>
                      </c:pt>
                      <c:pt idx="24665">
                        <c:v>-41.905479999999997</c:v>
                      </c:pt>
                      <c:pt idx="24666">
                        <c:v>-41.985140000000001</c:v>
                      </c:pt>
                      <c:pt idx="24667">
                        <c:v>-42.064389999999996</c:v>
                      </c:pt>
                      <c:pt idx="24668">
                        <c:v>-42.14273</c:v>
                      </c:pt>
                      <c:pt idx="24669">
                        <c:v>-42.219470000000001</c:v>
                      </c:pt>
                      <c:pt idx="24670">
                        <c:v>-42.294539999999998</c:v>
                      </c:pt>
                      <c:pt idx="24671">
                        <c:v>-42.37106</c:v>
                      </c:pt>
                      <c:pt idx="24672">
                        <c:v>-42.446469999999998</c:v>
                      </c:pt>
                      <c:pt idx="24673">
                        <c:v>-42.521270000000001</c:v>
                      </c:pt>
                      <c:pt idx="24674">
                        <c:v>-42.596600000000002</c:v>
                      </c:pt>
                      <c:pt idx="24675">
                        <c:v>-42.670950000000005</c:v>
                      </c:pt>
                      <c:pt idx="24676">
                        <c:v>-42.744720000000001</c:v>
                      </c:pt>
                      <c:pt idx="24677">
                        <c:v>-42.817660000000004</c:v>
                      </c:pt>
                      <c:pt idx="24678">
                        <c:v>-42.890100000000004</c:v>
                      </c:pt>
                      <c:pt idx="24679">
                        <c:v>-42.962400000000002</c:v>
                      </c:pt>
                      <c:pt idx="24680">
                        <c:v>-43.033970000000004</c:v>
                      </c:pt>
                      <c:pt idx="24681">
                        <c:v>-43.106580000000001</c:v>
                      </c:pt>
                      <c:pt idx="24682">
                        <c:v>-43.177630000000001</c:v>
                      </c:pt>
                      <c:pt idx="24683">
                        <c:v>-43.24973</c:v>
                      </c:pt>
                      <c:pt idx="24684">
                        <c:v>-43.321430000000007</c:v>
                      </c:pt>
                      <c:pt idx="24685">
                        <c:v>-43.393140000000002</c:v>
                      </c:pt>
                      <c:pt idx="24686">
                        <c:v>-43.463880000000003</c:v>
                      </c:pt>
                      <c:pt idx="24687">
                        <c:v>-43.53613</c:v>
                      </c:pt>
                      <c:pt idx="24688">
                        <c:v>-43.605379999999997</c:v>
                      </c:pt>
                      <c:pt idx="24689">
                        <c:v>-43.675409999999999</c:v>
                      </c:pt>
                      <c:pt idx="24690">
                        <c:v>-43.744550000000004</c:v>
                      </c:pt>
                      <c:pt idx="24691">
                        <c:v>-43.807130000000001</c:v>
                      </c:pt>
                      <c:pt idx="24692">
                        <c:v>-43.874290000000002</c:v>
                      </c:pt>
                      <c:pt idx="24693">
                        <c:v>-43.940629999999999</c:v>
                      </c:pt>
                      <c:pt idx="24694">
                        <c:v>-44.007080000000002</c:v>
                      </c:pt>
                      <c:pt idx="24695">
                        <c:v>-44.073010000000004</c:v>
                      </c:pt>
                      <c:pt idx="24696">
                        <c:v>-44.13823</c:v>
                      </c:pt>
                      <c:pt idx="24697">
                        <c:v>-44.200679999999998</c:v>
                      </c:pt>
                      <c:pt idx="24698">
                        <c:v>-44.264569999999999</c:v>
                      </c:pt>
                      <c:pt idx="24699">
                        <c:v>-44.328279999999999</c:v>
                      </c:pt>
                      <c:pt idx="24700">
                        <c:v>-44.390479999999997</c:v>
                      </c:pt>
                      <c:pt idx="24701">
                        <c:v>-44.452590000000001</c:v>
                      </c:pt>
                      <c:pt idx="24702">
                        <c:v>-44.514519999999997</c:v>
                      </c:pt>
                      <c:pt idx="24703">
                        <c:v>-44.57555</c:v>
                      </c:pt>
                      <c:pt idx="24704">
                        <c:v>-44.636300000000006</c:v>
                      </c:pt>
                      <c:pt idx="24705">
                        <c:v>-44.696300000000008</c:v>
                      </c:pt>
                      <c:pt idx="24706">
                        <c:v>-44.756320000000002</c:v>
                      </c:pt>
                      <c:pt idx="24707">
                        <c:v>-44.814959999999999</c:v>
                      </c:pt>
                      <c:pt idx="24708">
                        <c:v>-44.876100000000001</c:v>
                      </c:pt>
                      <c:pt idx="24709">
                        <c:v>-44.934870000000004</c:v>
                      </c:pt>
                      <c:pt idx="24710">
                        <c:v>-44.992919999999998</c:v>
                      </c:pt>
                      <c:pt idx="24711">
                        <c:v>-45.05001</c:v>
                      </c:pt>
                      <c:pt idx="24712">
                        <c:v>-45.107569999999996</c:v>
                      </c:pt>
                      <c:pt idx="24713">
                        <c:v>-45.16319</c:v>
                      </c:pt>
                      <c:pt idx="24714">
                        <c:v>-45.219799999999999</c:v>
                      </c:pt>
                      <c:pt idx="24715">
                        <c:v>-45.274859999999997</c:v>
                      </c:pt>
                      <c:pt idx="24716">
                        <c:v>-45.328659999999999</c:v>
                      </c:pt>
                      <c:pt idx="24717">
                        <c:v>-45.383209999999998</c:v>
                      </c:pt>
                      <c:pt idx="24718">
                        <c:v>-45.437089999999998</c:v>
                      </c:pt>
                      <c:pt idx="24719">
                        <c:v>-45.488600000000005</c:v>
                      </c:pt>
                      <c:pt idx="24720">
                        <c:v>-45.541210000000007</c:v>
                      </c:pt>
                      <c:pt idx="24721">
                        <c:v>-45.5807</c:v>
                      </c:pt>
                      <c:pt idx="24722">
                        <c:v>-45.635849999999998</c:v>
                      </c:pt>
                      <c:pt idx="24723">
                        <c:v>-45.68112</c:v>
                      </c:pt>
                      <c:pt idx="24724">
                        <c:v>-45.725160000000002</c:v>
                      </c:pt>
                      <c:pt idx="24725">
                        <c:v>-45.773510000000002</c:v>
                      </c:pt>
                      <c:pt idx="24726">
                        <c:v>-45.823070000000001</c:v>
                      </c:pt>
                      <c:pt idx="24727">
                        <c:v>-45.874389999999998</c:v>
                      </c:pt>
                      <c:pt idx="24728">
                        <c:v>-45.922559999999997</c:v>
                      </c:pt>
                      <c:pt idx="24729">
                        <c:v>-45.969540000000002</c:v>
                      </c:pt>
                      <c:pt idx="24730">
                        <c:v>-46.016760000000005</c:v>
                      </c:pt>
                      <c:pt idx="24731">
                        <c:v>-46.063739999999996</c:v>
                      </c:pt>
                      <c:pt idx="24732">
                        <c:v>-46.110800000000005</c:v>
                      </c:pt>
                      <c:pt idx="24733">
                        <c:v>-46.157260000000008</c:v>
                      </c:pt>
                      <c:pt idx="24734">
                        <c:v>-46.202370000000002</c:v>
                      </c:pt>
                      <c:pt idx="24735">
                        <c:v>-46.24447</c:v>
                      </c:pt>
                      <c:pt idx="24736">
                        <c:v>-46.286670000000001</c:v>
                      </c:pt>
                      <c:pt idx="24737">
                        <c:v>-46.326210000000003</c:v>
                      </c:pt>
                      <c:pt idx="24738">
                        <c:v>-46.366379999999992</c:v>
                      </c:pt>
                      <c:pt idx="24739">
                        <c:v>-46.410440000000001</c:v>
                      </c:pt>
                      <c:pt idx="24740">
                        <c:v>-46.452680000000001</c:v>
                      </c:pt>
                      <c:pt idx="24741">
                        <c:v>-46.495400000000004</c:v>
                      </c:pt>
                      <c:pt idx="24742">
                        <c:v>-46.539229999999996</c:v>
                      </c:pt>
                      <c:pt idx="24743">
                        <c:v>-46.58323</c:v>
                      </c:pt>
                      <c:pt idx="24744">
                        <c:v>-46.626529999999995</c:v>
                      </c:pt>
                      <c:pt idx="24745">
                        <c:v>-46.669660000000007</c:v>
                      </c:pt>
                      <c:pt idx="24746">
                        <c:v>-46.712819999999994</c:v>
                      </c:pt>
                      <c:pt idx="24747">
                        <c:v>-46.755040000000001</c:v>
                      </c:pt>
                      <c:pt idx="24748">
                        <c:v>-46.796480000000003</c:v>
                      </c:pt>
                      <c:pt idx="24749">
                        <c:v>-46.838040000000007</c:v>
                      </c:pt>
                      <c:pt idx="24750">
                        <c:v>-46.878640000000004</c:v>
                      </c:pt>
                      <c:pt idx="24751">
                        <c:v>-46.919760000000004</c:v>
                      </c:pt>
                      <c:pt idx="24752">
                        <c:v>-46.960129999999999</c:v>
                      </c:pt>
                      <c:pt idx="24753">
                        <c:v>-47.000129999999999</c:v>
                      </c:pt>
                      <c:pt idx="24754">
                        <c:v>-47.031660000000002</c:v>
                      </c:pt>
                      <c:pt idx="24755">
                        <c:v>-47.059870000000004</c:v>
                      </c:pt>
                      <c:pt idx="24756">
                        <c:v>-47.100340000000003</c:v>
                      </c:pt>
                      <c:pt idx="24757">
                        <c:v>-47.139759999999995</c:v>
                      </c:pt>
                      <c:pt idx="24758">
                        <c:v>-47.17801</c:v>
                      </c:pt>
                      <c:pt idx="24759">
                        <c:v>-47.215759999999996</c:v>
                      </c:pt>
                      <c:pt idx="24760">
                        <c:v>-47.251399999999997</c:v>
                      </c:pt>
                      <c:pt idx="24761">
                        <c:v>-47.288420000000002</c:v>
                      </c:pt>
                      <c:pt idx="24762">
                        <c:v>-47.325629999999997</c:v>
                      </c:pt>
                      <c:pt idx="24763">
                        <c:v>-47.362270000000002</c:v>
                      </c:pt>
                      <c:pt idx="24764">
                        <c:v>-47.398239999999994</c:v>
                      </c:pt>
                      <c:pt idx="24765">
                        <c:v>-47.434070000000006</c:v>
                      </c:pt>
                      <c:pt idx="24766">
                        <c:v>-47.469669999999994</c:v>
                      </c:pt>
                      <c:pt idx="24767">
                        <c:v>-47.503330000000005</c:v>
                      </c:pt>
                      <c:pt idx="24768">
                        <c:v>-47.538910000000001</c:v>
                      </c:pt>
                      <c:pt idx="24769">
                        <c:v>-47.573390000000003</c:v>
                      </c:pt>
                      <c:pt idx="24770">
                        <c:v>-47.608329999999995</c:v>
                      </c:pt>
                      <c:pt idx="24771">
                        <c:v>-47.642340000000004</c:v>
                      </c:pt>
                      <c:pt idx="24772">
                        <c:v>-47.676340000000003</c:v>
                      </c:pt>
                      <c:pt idx="24773">
                        <c:v>-47.708939999999998</c:v>
                      </c:pt>
                      <c:pt idx="24774">
                        <c:v>-47.741699999999994</c:v>
                      </c:pt>
                      <c:pt idx="24775">
                        <c:v>-47.775049999999993</c:v>
                      </c:pt>
                      <c:pt idx="24776">
                        <c:v>-47.808330000000005</c:v>
                      </c:pt>
                      <c:pt idx="24777">
                        <c:v>-47.841079999999998</c:v>
                      </c:pt>
                      <c:pt idx="24778">
                        <c:v>-47.873849999999997</c:v>
                      </c:pt>
                      <c:pt idx="24779">
                        <c:v>-47.905470000000001</c:v>
                      </c:pt>
                      <c:pt idx="24780">
                        <c:v>-47.938180000000003</c:v>
                      </c:pt>
                      <c:pt idx="24781">
                        <c:v>-47.969879999999996</c:v>
                      </c:pt>
                      <c:pt idx="24782">
                        <c:v>-48.002200000000002</c:v>
                      </c:pt>
                      <c:pt idx="24783">
                        <c:v>-48.035229999999999</c:v>
                      </c:pt>
                      <c:pt idx="24784">
                        <c:v>-48.068390000000001</c:v>
                      </c:pt>
                      <c:pt idx="24785">
                        <c:v>-48.101979999999998</c:v>
                      </c:pt>
                      <c:pt idx="24786">
                        <c:v>-48.135529999999996</c:v>
                      </c:pt>
                      <c:pt idx="24787">
                        <c:v>-48.168309999999998</c:v>
                      </c:pt>
                      <c:pt idx="24788">
                        <c:v>-48.201530000000005</c:v>
                      </c:pt>
                      <c:pt idx="24789">
                        <c:v>-48.234310000000001</c:v>
                      </c:pt>
                      <c:pt idx="24790">
                        <c:v>-48.267499999999998</c:v>
                      </c:pt>
                      <c:pt idx="24791">
                        <c:v>-48.300599999999996</c:v>
                      </c:pt>
                      <c:pt idx="24792">
                        <c:v>-48.332830000000001</c:v>
                      </c:pt>
                      <c:pt idx="24793">
                        <c:v>-48.365070000000003</c:v>
                      </c:pt>
                      <c:pt idx="24794">
                        <c:v>-48.39716</c:v>
                      </c:pt>
                      <c:pt idx="24795">
                        <c:v>-48.430309999999999</c:v>
                      </c:pt>
                      <c:pt idx="24796">
                        <c:v>-48.462899999999998</c:v>
                      </c:pt>
                      <c:pt idx="24797">
                        <c:v>-48.494789999999995</c:v>
                      </c:pt>
                      <c:pt idx="24798">
                        <c:v>-48.524000000000001</c:v>
                      </c:pt>
                      <c:pt idx="24799">
                        <c:v>-48.550899999999999</c:v>
                      </c:pt>
                      <c:pt idx="24800">
                        <c:v>-48.581119999999999</c:v>
                      </c:pt>
                      <c:pt idx="24801">
                        <c:v>-48.611289999999997</c:v>
                      </c:pt>
                      <c:pt idx="24802">
                        <c:v>-48.64179</c:v>
                      </c:pt>
                      <c:pt idx="24803">
                        <c:v>-48.670549999999999</c:v>
                      </c:pt>
                      <c:pt idx="24804">
                        <c:v>-48.702329999999996</c:v>
                      </c:pt>
                      <c:pt idx="24805">
                        <c:v>-48.731909999999999</c:v>
                      </c:pt>
                      <c:pt idx="24806">
                        <c:v>-48.763530000000003</c:v>
                      </c:pt>
                      <c:pt idx="24807">
                        <c:v>-48.795640000000006</c:v>
                      </c:pt>
                      <c:pt idx="24808">
                        <c:v>-48.824930000000002</c:v>
                      </c:pt>
                      <c:pt idx="24809">
                        <c:v>-48.857050000000001</c:v>
                      </c:pt>
                      <c:pt idx="24810">
                        <c:v>-48.88964</c:v>
                      </c:pt>
                      <c:pt idx="24811">
                        <c:v>-48.922309999999996</c:v>
                      </c:pt>
                      <c:pt idx="24812">
                        <c:v>-48.951640000000005</c:v>
                      </c:pt>
                      <c:pt idx="24813">
                        <c:v>-48.983600000000003</c:v>
                      </c:pt>
                      <c:pt idx="24814">
                        <c:v>-49.015599999999999</c:v>
                      </c:pt>
                      <c:pt idx="24815">
                        <c:v>-49.046310000000005</c:v>
                      </c:pt>
                      <c:pt idx="24816">
                        <c:v>-49.07647</c:v>
                      </c:pt>
                      <c:pt idx="24817">
                        <c:v>-49.107070000000007</c:v>
                      </c:pt>
                      <c:pt idx="24818">
                        <c:v>-49.138130000000004</c:v>
                      </c:pt>
                      <c:pt idx="24819">
                        <c:v>-49.170349999999999</c:v>
                      </c:pt>
                      <c:pt idx="24820">
                        <c:v>-49.20232</c:v>
                      </c:pt>
                      <c:pt idx="24821">
                        <c:v>-49.233200000000004</c:v>
                      </c:pt>
                      <c:pt idx="24822">
                        <c:v>-49.265460000000004</c:v>
                      </c:pt>
                      <c:pt idx="24823">
                        <c:v>-49.297899999999998</c:v>
                      </c:pt>
                      <c:pt idx="24824">
                        <c:v>-49.328890000000001</c:v>
                      </c:pt>
                      <c:pt idx="24825">
                        <c:v>-49.359719999999996</c:v>
                      </c:pt>
                      <c:pt idx="24826">
                        <c:v>-49.391420000000004</c:v>
                      </c:pt>
                      <c:pt idx="24827">
                        <c:v>-49.423299999999998</c:v>
                      </c:pt>
                      <c:pt idx="24828">
                        <c:v>-49.453449999999997</c:v>
                      </c:pt>
                      <c:pt idx="24829">
                        <c:v>-49.485409999999995</c:v>
                      </c:pt>
                      <c:pt idx="24830">
                        <c:v>-49.516840000000002</c:v>
                      </c:pt>
                      <c:pt idx="24831">
                        <c:v>-49.547869999999996</c:v>
                      </c:pt>
                      <c:pt idx="24832">
                        <c:v>-49.579630000000002</c:v>
                      </c:pt>
                      <c:pt idx="24833">
                        <c:v>-49.609880000000004</c:v>
                      </c:pt>
                      <c:pt idx="24834">
                        <c:v>-49.64105</c:v>
                      </c:pt>
                      <c:pt idx="24835">
                        <c:v>-49.673239999999993</c:v>
                      </c:pt>
                      <c:pt idx="24836">
                        <c:v>-49.704389999999997</c:v>
                      </c:pt>
                      <c:pt idx="24837">
                        <c:v>-49.735509999999998</c:v>
                      </c:pt>
                      <c:pt idx="24838">
                        <c:v>-49.766649999999998</c:v>
                      </c:pt>
                      <c:pt idx="24839">
                        <c:v>-49.797690000000003</c:v>
                      </c:pt>
                      <c:pt idx="24840">
                        <c:v>-49.82958</c:v>
                      </c:pt>
                      <c:pt idx="24841">
                        <c:v>-49.860610000000001</c:v>
                      </c:pt>
                      <c:pt idx="24842">
                        <c:v>-49.89217</c:v>
                      </c:pt>
                      <c:pt idx="24843">
                        <c:v>-49.922240000000002</c:v>
                      </c:pt>
                      <c:pt idx="24844">
                        <c:v>-49.951319999999996</c:v>
                      </c:pt>
                      <c:pt idx="24845">
                        <c:v>-49.981169999999999</c:v>
                      </c:pt>
                      <c:pt idx="24846">
                        <c:v>-50.010760000000005</c:v>
                      </c:pt>
                      <c:pt idx="24847">
                        <c:v>-50.031469999999999</c:v>
                      </c:pt>
                      <c:pt idx="24848">
                        <c:v>-50.062170000000002</c:v>
                      </c:pt>
                      <c:pt idx="24849">
                        <c:v>-50.09346</c:v>
                      </c:pt>
                      <c:pt idx="24850">
                        <c:v>-50.124709999999993</c:v>
                      </c:pt>
                      <c:pt idx="24851">
                        <c:v>-50.155719999999995</c:v>
                      </c:pt>
                      <c:pt idx="24852">
                        <c:v>-50.185980000000001</c:v>
                      </c:pt>
                      <c:pt idx="24853">
                        <c:v>-50.216180000000001</c:v>
                      </c:pt>
                      <c:pt idx="24854">
                        <c:v>-50.24729</c:v>
                      </c:pt>
                      <c:pt idx="24855">
                        <c:v>-50.278130000000004</c:v>
                      </c:pt>
                      <c:pt idx="24856">
                        <c:v>-50.307600000000001</c:v>
                      </c:pt>
                      <c:pt idx="24857">
                        <c:v>-50.338229999999996</c:v>
                      </c:pt>
                      <c:pt idx="24858">
                        <c:v>-50.368649999999995</c:v>
                      </c:pt>
                      <c:pt idx="24859">
                        <c:v>-50.399279999999997</c:v>
                      </c:pt>
                      <c:pt idx="24860">
                        <c:v>-50.428959999999996</c:v>
                      </c:pt>
                      <c:pt idx="24861">
                        <c:v>-50.459120000000006</c:v>
                      </c:pt>
                      <c:pt idx="24862">
                        <c:v>-50.489469999999997</c:v>
                      </c:pt>
                      <c:pt idx="24863">
                        <c:v>-50.51961</c:v>
                      </c:pt>
                      <c:pt idx="24864">
                        <c:v>-50.550170000000001</c:v>
                      </c:pt>
                      <c:pt idx="24865">
                        <c:v>-50.580640000000002</c:v>
                      </c:pt>
                      <c:pt idx="24866">
                        <c:v>-50.610759999999999</c:v>
                      </c:pt>
                      <c:pt idx="24867">
                        <c:v>-50.641199999999998</c:v>
                      </c:pt>
                      <c:pt idx="24868">
                        <c:v>-50.671860000000002</c:v>
                      </c:pt>
                      <c:pt idx="24869">
                        <c:v>-50.70187</c:v>
                      </c:pt>
                      <c:pt idx="24870">
                        <c:v>-50.732770000000002</c:v>
                      </c:pt>
                      <c:pt idx="24871">
                        <c:v>-50.76294</c:v>
                      </c:pt>
                      <c:pt idx="24872">
                        <c:v>-50.793869999999998</c:v>
                      </c:pt>
                      <c:pt idx="24873">
                        <c:v>-50.824730000000002</c:v>
                      </c:pt>
                      <c:pt idx="24874">
                        <c:v>-50.855699999999999</c:v>
                      </c:pt>
                      <c:pt idx="24875">
                        <c:v>-50.886849999999995</c:v>
                      </c:pt>
                      <c:pt idx="24876">
                        <c:v>-50.916300000000007</c:v>
                      </c:pt>
                      <c:pt idx="24877">
                        <c:v>-50.947129999999994</c:v>
                      </c:pt>
                      <c:pt idx="24878">
                        <c:v>-50.977609999999999</c:v>
                      </c:pt>
                      <c:pt idx="24879">
                        <c:v>-51.005609999999997</c:v>
                      </c:pt>
                      <c:pt idx="24880">
                        <c:v>-51.035159999999998</c:v>
                      </c:pt>
                      <c:pt idx="24881">
                        <c:v>-51.065300000000001</c:v>
                      </c:pt>
                      <c:pt idx="24882">
                        <c:v>-51.095600000000005</c:v>
                      </c:pt>
                      <c:pt idx="24883">
                        <c:v>-51.126189999999994</c:v>
                      </c:pt>
                      <c:pt idx="24884">
                        <c:v>-51.156569999999995</c:v>
                      </c:pt>
                      <c:pt idx="24885">
                        <c:v>-51.186660000000003</c:v>
                      </c:pt>
                      <c:pt idx="24886">
                        <c:v>-51.21716</c:v>
                      </c:pt>
                      <c:pt idx="24887">
                        <c:v>-51.247219999999999</c:v>
                      </c:pt>
                      <c:pt idx="24888">
                        <c:v>-51.277340000000002</c:v>
                      </c:pt>
                      <c:pt idx="24889">
                        <c:v>-51.308749999999996</c:v>
                      </c:pt>
                      <c:pt idx="24890">
                        <c:v>-51.338790000000003</c:v>
                      </c:pt>
                      <c:pt idx="24891">
                        <c:v>-51.370639999999995</c:v>
                      </c:pt>
                      <c:pt idx="24892">
                        <c:v>-51.401089999999996</c:v>
                      </c:pt>
                      <c:pt idx="24893">
                        <c:v>-51.431639999999994</c:v>
                      </c:pt>
                      <c:pt idx="24894">
                        <c:v>-51.460509999999999</c:v>
                      </c:pt>
                      <c:pt idx="24895">
                        <c:v>-51.4895</c:v>
                      </c:pt>
                      <c:pt idx="24896">
                        <c:v>-51.518940000000001</c:v>
                      </c:pt>
                      <c:pt idx="24897">
                        <c:v>-51.548220000000001</c:v>
                      </c:pt>
                      <c:pt idx="24898">
                        <c:v>-51.576950000000004</c:v>
                      </c:pt>
                      <c:pt idx="24899">
                        <c:v>-51.605420000000002</c:v>
                      </c:pt>
                      <c:pt idx="24900">
                        <c:v>-51.633620000000001</c:v>
                      </c:pt>
                      <c:pt idx="24901">
                        <c:v>-51.662549999999996</c:v>
                      </c:pt>
                      <c:pt idx="24902">
                        <c:v>-51.691330000000008</c:v>
                      </c:pt>
                      <c:pt idx="24903">
                        <c:v>-51.720699999999994</c:v>
                      </c:pt>
                      <c:pt idx="24904">
                        <c:v>-51.749489999999994</c:v>
                      </c:pt>
                      <c:pt idx="24905">
                        <c:v>-51.778839999999995</c:v>
                      </c:pt>
                      <c:pt idx="24906">
                        <c:v>-51.808319999999995</c:v>
                      </c:pt>
                      <c:pt idx="24907">
                        <c:v>-51.837229999999998</c:v>
                      </c:pt>
                      <c:pt idx="24908">
                        <c:v>-51.864959999999996</c:v>
                      </c:pt>
                      <c:pt idx="24909">
                        <c:v>-51.894069999999999</c:v>
                      </c:pt>
                      <c:pt idx="24910">
                        <c:v>-51.92304</c:v>
                      </c:pt>
                      <c:pt idx="24911">
                        <c:v>-51.952660000000002</c:v>
                      </c:pt>
                      <c:pt idx="24912">
                        <c:v>-51.982140000000001</c:v>
                      </c:pt>
                      <c:pt idx="24913">
                        <c:v>-52.011520000000004</c:v>
                      </c:pt>
                      <c:pt idx="24914">
                        <c:v>-52.040860000000002</c:v>
                      </c:pt>
                      <c:pt idx="24915">
                        <c:v>-52.07009</c:v>
                      </c:pt>
                      <c:pt idx="24916">
                        <c:v>-52.099409999999999</c:v>
                      </c:pt>
                      <c:pt idx="24917">
                        <c:v>-52.127319999999997</c:v>
                      </c:pt>
                      <c:pt idx="24918">
                        <c:v>-52.155950000000004</c:v>
                      </c:pt>
                      <c:pt idx="24919">
                        <c:v>-52.183750000000003</c:v>
                      </c:pt>
                      <c:pt idx="24920">
                        <c:v>-52.212630000000004</c:v>
                      </c:pt>
                      <c:pt idx="24921">
                        <c:v>-52.241720000000001</c:v>
                      </c:pt>
                      <c:pt idx="24922">
                        <c:v>-52.270499999999998</c:v>
                      </c:pt>
                      <c:pt idx="24923">
                        <c:v>-52.299550000000004</c:v>
                      </c:pt>
                      <c:pt idx="24924">
                        <c:v>-52.327690000000004</c:v>
                      </c:pt>
                      <c:pt idx="24925">
                        <c:v>-52.356650000000002</c:v>
                      </c:pt>
                      <c:pt idx="24926">
                        <c:v>-52.385249999999999</c:v>
                      </c:pt>
                      <c:pt idx="24927">
                        <c:v>-52.414009999999998</c:v>
                      </c:pt>
                      <c:pt idx="24928">
                        <c:v>-52.433059999999998</c:v>
                      </c:pt>
                      <c:pt idx="24929">
                        <c:v>-52.45111</c:v>
                      </c:pt>
                      <c:pt idx="24930">
                        <c:v>-52.480909999999994</c:v>
                      </c:pt>
                      <c:pt idx="24931">
                        <c:v>-52.509740000000001</c:v>
                      </c:pt>
                      <c:pt idx="24932">
                        <c:v>-52.538600000000002</c:v>
                      </c:pt>
                      <c:pt idx="24933">
                        <c:v>-52.567859999999996</c:v>
                      </c:pt>
                      <c:pt idx="24934">
                        <c:v>-52.596249999999998</c:v>
                      </c:pt>
                      <c:pt idx="24935">
                        <c:v>-52.625159999999994</c:v>
                      </c:pt>
                      <c:pt idx="24936">
                        <c:v>-52.65164</c:v>
                      </c:pt>
                      <c:pt idx="24937">
                        <c:v>-52.678849999999997</c:v>
                      </c:pt>
                      <c:pt idx="24938">
                        <c:v>-52.707509999999999</c:v>
                      </c:pt>
                      <c:pt idx="24939">
                        <c:v>-52.736400000000003</c:v>
                      </c:pt>
                      <c:pt idx="24940">
                        <c:v>-52.765309999999999</c:v>
                      </c:pt>
                      <c:pt idx="24941">
                        <c:v>-52.794119999999999</c:v>
                      </c:pt>
                      <c:pt idx="24942">
                        <c:v>-52.821980000000003</c:v>
                      </c:pt>
                      <c:pt idx="24943">
                        <c:v>-52.850539999999995</c:v>
                      </c:pt>
                      <c:pt idx="24944">
                        <c:v>-52.879240000000003</c:v>
                      </c:pt>
                      <c:pt idx="24945">
                        <c:v>-52.908180000000002</c:v>
                      </c:pt>
                      <c:pt idx="24946">
                        <c:v>-52.937250000000006</c:v>
                      </c:pt>
                      <c:pt idx="24947">
                        <c:v>-52.965689999999995</c:v>
                      </c:pt>
                      <c:pt idx="24948">
                        <c:v>-52.994950000000003</c:v>
                      </c:pt>
                      <c:pt idx="24949">
                        <c:v>-53.024169999999998</c:v>
                      </c:pt>
                      <c:pt idx="24950">
                        <c:v>-53.053540000000005</c:v>
                      </c:pt>
                      <c:pt idx="24951">
                        <c:v>-53.082140000000003</c:v>
                      </c:pt>
                      <c:pt idx="24952">
                        <c:v>-53.110770000000002</c:v>
                      </c:pt>
                      <c:pt idx="24953">
                        <c:v>-53.140479999999997</c:v>
                      </c:pt>
                      <c:pt idx="24954">
                        <c:v>-53.169499999999999</c:v>
                      </c:pt>
                      <c:pt idx="24955">
                        <c:v>-53.198660000000004</c:v>
                      </c:pt>
                      <c:pt idx="24956">
                        <c:v>-53.227919999999997</c:v>
                      </c:pt>
                      <c:pt idx="24957">
                        <c:v>-53.256949999999996</c:v>
                      </c:pt>
                      <c:pt idx="24958">
                        <c:v>-53.286429999999996</c:v>
                      </c:pt>
                      <c:pt idx="24959">
                        <c:v>-53.315830000000005</c:v>
                      </c:pt>
                      <c:pt idx="24960">
                        <c:v>-53.344760000000008</c:v>
                      </c:pt>
                      <c:pt idx="24961">
                        <c:v>-53.374069999999996</c:v>
                      </c:pt>
                      <c:pt idx="24962">
                        <c:v>-53.403379999999999</c:v>
                      </c:pt>
                      <c:pt idx="24963">
                        <c:v>-53.432199999999995</c:v>
                      </c:pt>
                      <c:pt idx="24964">
                        <c:v>-53.461410000000001</c:v>
                      </c:pt>
                      <c:pt idx="24965">
                        <c:v>-53.490630000000003</c:v>
                      </c:pt>
                      <c:pt idx="24966">
                        <c:v>-53.522999999999996</c:v>
                      </c:pt>
                      <c:pt idx="24967">
                        <c:v>-53.550180000000005</c:v>
                      </c:pt>
                      <c:pt idx="24968">
                        <c:v>-53.5764</c:v>
                      </c:pt>
                      <c:pt idx="24969">
                        <c:v>-53.602580000000003</c:v>
                      </c:pt>
                      <c:pt idx="24970">
                        <c:v>-53.630250000000004</c:v>
                      </c:pt>
                      <c:pt idx="24971">
                        <c:v>-53.656759999999998</c:v>
                      </c:pt>
                      <c:pt idx="24972">
                        <c:v>-53.684830000000005</c:v>
                      </c:pt>
                      <c:pt idx="24973">
                        <c:v>-53.7134</c:v>
                      </c:pt>
                      <c:pt idx="24974">
                        <c:v>-53.741720000000001</c:v>
                      </c:pt>
                      <c:pt idx="24975">
                        <c:v>-53.769970000000001</c:v>
                      </c:pt>
                      <c:pt idx="24976">
                        <c:v>-53.797519999999999</c:v>
                      </c:pt>
                      <c:pt idx="24977">
                        <c:v>-53.825369999999999</c:v>
                      </c:pt>
                      <c:pt idx="24978">
                        <c:v>-53.854170000000003</c:v>
                      </c:pt>
                      <c:pt idx="24979">
                        <c:v>-53.883009999999999</c:v>
                      </c:pt>
                      <c:pt idx="24980">
                        <c:v>-53.911499999999997</c:v>
                      </c:pt>
                      <c:pt idx="24981">
                        <c:v>-53.940219999999997</c:v>
                      </c:pt>
                      <c:pt idx="24982">
                        <c:v>-53.96808</c:v>
                      </c:pt>
                      <c:pt idx="24983">
                        <c:v>-53.99539</c:v>
                      </c:pt>
                      <c:pt idx="24984">
                        <c:v>-54.023150000000001</c:v>
                      </c:pt>
                      <c:pt idx="24985">
                        <c:v>-54.051159999999996</c:v>
                      </c:pt>
                      <c:pt idx="24986">
                        <c:v>-54.079100000000004</c:v>
                      </c:pt>
                      <c:pt idx="24987">
                        <c:v>-54.107489999999999</c:v>
                      </c:pt>
                      <c:pt idx="24988">
                        <c:v>-54.135720000000006</c:v>
                      </c:pt>
                      <c:pt idx="24989">
                        <c:v>-54.164329999999993</c:v>
                      </c:pt>
                      <c:pt idx="24990">
                        <c:v>-54.192900000000002</c:v>
                      </c:pt>
                      <c:pt idx="24991">
                        <c:v>-54.221360000000004</c:v>
                      </c:pt>
                      <c:pt idx="24992">
                        <c:v>-54.249799999999993</c:v>
                      </c:pt>
                      <c:pt idx="24993">
                        <c:v>-54.277909999999999</c:v>
                      </c:pt>
                      <c:pt idx="24994">
                        <c:v>-54.306400000000004</c:v>
                      </c:pt>
                      <c:pt idx="24995">
                        <c:v>-54.335050000000003</c:v>
                      </c:pt>
                      <c:pt idx="24996">
                        <c:v>-54.363439999999997</c:v>
                      </c:pt>
                      <c:pt idx="24997">
                        <c:v>-54.392180000000003</c:v>
                      </c:pt>
                      <c:pt idx="24998">
                        <c:v>-54.420760000000001</c:v>
                      </c:pt>
                      <c:pt idx="24999">
                        <c:v>-54.449490000000004</c:v>
                      </c:pt>
                      <c:pt idx="25000">
                        <c:v>-54.47786</c:v>
                      </c:pt>
                      <c:pt idx="25001">
                        <c:v>-54.506459999999997</c:v>
                      </c:pt>
                      <c:pt idx="25002">
                        <c:v>-54.535169999999994</c:v>
                      </c:pt>
                      <c:pt idx="25003">
                        <c:v>-54.563800000000001</c:v>
                      </c:pt>
                      <c:pt idx="25004">
                        <c:v>-54.592159999999993</c:v>
                      </c:pt>
                      <c:pt idx="25005">
                        <c:v>-54.621209999999998</c:v>
                      </c:pt>
                      <c:pt idx="25006">
                        <c:v>-54.649749999999997</c:v>
                      </c:pt>
                      <c:pt idx="25007">
                        <c:v>-54.678829999999998</c:v>
                      </c:pt>
                      <c:pt idx="25008">
                        <c:v>-54.707350000000005</c:v>
                      </c:pt>
                      <c:pt idx="25009">
                        <c:v>-54.7361</c:v>
                      </c:pt>
                      <c:pt idx="25010">
                        <c:v>-54.764679999999998</c:v>
                      </c:pt>
                      <c:pt idx="25011">
                        <c:v>-54.794020000000003</c:v>
                      </c:pt>
                      <c:pt idx="25012">
                        <c:v>-54.822749999999999</c:v>
                      </c:pt>
                      <c:pt idx="25013">
                        <c:v>-54.850529999999999</c:v>
                      </c:pt>
                      <c:pt idx="25014">
                        <c:v>-54.878840000000004</c:v>
                      </c:pt>
                      <c:pt idx="25015">
                        <c:v>-54.907519999999998</c:v>
                      </c:pt>
                      <c:pt idx="25016">
                        <c:v>-54.936959999999999</c:v>
                      </c:pt>
                      <c:pt idx="25017">
                        <c:v>-54.965499999999999</c:v>
                      </c:pt>
                      <c:pt idx="25018">
                        <c:v>-54.994199999999999</c:v>
                      </c:pt>
                      <c:pt idx="25019">
                        <c:v>-55.02299</c:v>
                      </c:pt>
                      <c:pt idx="25020">
                        <c:v>-55.052050000000001</c:v>
                      </c:pt>
                      <c:pt idx="25021">
                        <c:v>-55.080840000000002</c:v>
                      </c:pt>
                      <c:pt idx="25022">
                        <c:v>-55.109690000000001</c:v>
                      </c:pt>
                      <c:pt idx="25023">
                        <c:v>-55.138730000000002</c:v>
                      </c:pt>
                      <c:pt idx="25024">
                        <c:v>-55.167849999999994</c:v>
                      </c:pt>
                      <c:pt idx="25025">
                        <c:v>-55.196290000000005</c:v>
                      </c:pt>
                      <c:pt idx="25026">
                        <c:v>-55.224620000000002</c:v>
                      </c:pt>
                      <c:pt idx="25027">
                        <c:v>-55.253790000000002</c:v>
                      </c:pt>
                      <c:pt idx="25028">
                        <c:v>-55.282720000000005</c:v>
                      </c:pt>
                      <c:pt idx="25029">
                        <c:v>-55.31147</c:v>
                      </c:pt>
                      <c:pt idx="25030">
                        <c:v>-55.338000000000001</c:v>
                      </c:pt>
                      <c:pt idx="25031">
                        <c:v>-55.364789999999999</c:v>
                      </c:pt>
                      <c:pt idx="25032">
                        <c:v>-55.392440000000001</c:v>
                      </c:pt>
                      <c:pt idx="25033">
                        <c:v>-55.4206</c:v>
                      </c:pt>
                      <c:pt idx="25034">
                        <c:v>-55.448250000000002</c:v>
                      </c:pt>
                      <c:pt idx="25035">
                        <c:v>-55.475729999999999</c:v>
                      </c:pt>
                      <c:pt idx="25036">
                        <c:v>-55.503520000000002</c:v>
                      </c:pt>
                      <c:pt idx="25037">
                        <c:v>-55.53219</c:v>
                      </c:pt>
                      <c:pt idx="25038">
                        <c:v>-55.56035</c:v>
                      </c:pt>
                      <c:pt idx="25039">
                        <c:v>-55.587969999999999</c:v>
                      </c:pt>
                      <c:pt idx="25040">
                        <c:v>-55.615119999999997</c:v>
                      </c:pt>
                      <c:pt idx="25041">
                        <c:v>-55.642399999999995</c:v>
                      </c:pt>
                      <c:pt idx="25042">
                        <c:v>-55.669959999999996</c:v>
                      </c:pt>
                      <c:pt idx="25043">
                        <c:v>-55.697479999999999</c:v>
                      </c:pt>
                      <c:pt idx="25044">
                        <c:v>-55.725149999999999</c:v>
                      </c:pt>
                      <c:pt idx="25045">
                        <c:v>-55.75273</c:v>
                      </c:pt>
                      <c:pt idx="25046">
                        <c:v>-55.780540000000002</c:v>
                      </c:pt>
                      <c:pt idx="25047">
                        <c:v>-55.808509999999998</c:v>
                      </c:pt>
                      <c:pt idx="25048">
                        <c:v>-55.836219999999997</c:v>
                      </c:pt>
                      <c:pt idx="25049">
                        <c:v>-55.864170000000001</c:v>
                      </c:pt>
                      <c:pt idx="25050">
                        <c:v>-55.892060000000001</c:v>
                      </c:pt>
                      <c:pt idx="25051">
                        <c:v>-55.919640000000001</c:v>
                      </c:pt>
                      <c:pt idx="25052">
                        <c:v>-55.947859999999999</c:v>
                      </c:pt>
                      <c:pt idx="25053">
                        <c:v>-55.975650000000002</c:v>
                      </c:pt>
                      <c:pt idx="25054">
                        <c:v>-56.003410000000002</c:v>
                      </c:pt>
                      <c:pt idx="25055">
                        <c:v>-56.031589999999994</c:v>
                      </c:pt>
                      <c:pt idx="25056">
                        <c:v>-56.059429999999999</c:v>
                      </c:pt>
                      <c:pt idx="25057">
                        <c:v>-56.087379999999996</c:v>
                      </c:pt>
                      <c:pt idx="25058">
                        <c:v>-56.11553</c:v>
                      </c:pt>
                      <c:pt idx="25059">
                        <c:v>-56.143169999999998</c:v>
                      </c:pt>
                      <c:pt idx="25060">
                        <c:v>-56.171149999999997</c:v>
                      </c:pt>
                      <c:pt idx="25061">
                        <c:v>-56.198930000000004</c:v>
                      </c:pt>
                      <c:pt idx="25062">
                        <c:v>-56.226779999999998</c:v>
                      </c:pt>
                      <c:pt idx="25063">
                        <c:v>-56.254950000000001</c:v>
                      </c:pt>
                      <c:pt idx="25064">
                        <c:v>-56.28284</c:v>
                      </c:pt>
                      <c:pt idx="25065">
                        <c:v>-56.310969999999998</c:v>
                      </c:pt>
                      <c:pt idx="25066">
                        <c:v>-56.339240000000004</c:v>
                      </c:pt>
                      <c:pt idx="25067">
                        <c:v>-56.366949999999996</c:v>
                      </c:pt>
                      <c:pt idx="25068">
                        <c:v>-56.394799999999996</c:v>
                      </c:pt>
                      <c:pt idx="25069">
                        <c:v>-56.422280000000001</c:v>
                      </c:pt>
                      <c:pt idx="25070">
                        <c:v>-56.450760000000002</c:v>
                      </c:pt>
                      <c:pt idx="25071">
                        <c:v>-56.479190000000003</c:v>
                      </c:pt>
                      <c:pt idx="25072">
                        <c:v>-56.50806</c:v>
                      </c:pt>
                      <c:pt idx="25073">
                        <c:v>-56.536639999999998</c:v>
                      </c:pt>
                      <c:pt idx="25074">
                        <c:v>-56.564869999999999</c:v>
                      </c:pt>
                      <c:pt idx="25075">
                        <c:v>-56.592589999999994</c:v>
                      </c:pt>
                      <c:pt idx="25076">
                        <c:v>-56.620759999999997</c:v>
                      </c:pt>
                      <c:pt idx="25077">
                        <c:v>-56.648989999999998</c:v>
                      </c:pt>
                      <c:pt idx="25078">
                        <c:v>-56.677320000000002</c:v>
                      </c:pt>
                      <c:pt idx="25079">
                        <c:v>-56.705860000000001</c:v>
                      </c:pt>
                      <c:pt idx="25080">
                        <c:v>-56.734580000000001</c:v>
                      </c:pt>
                      <c:pt idx="25081">
                        <c:v>-56.762450000000001</c:v>
                      </c:pt>
                      <c:pt idx="25082">
                        <c:v>-56.790700000000001</c:v>
                      </c:pt>
                      <c:pt idx="25083">
                        <c:v>-56.819100000000006</c:v>
                      </c:pt>
                      <c:pt idx="25084">
                        <c:v>-56.846509999999995</c:v>
                      </c:pt>
                      <c:pt idx="25085">
                        <c:v>-56.874390000000005</c:v>
                      </c:pt>
                      <c:pt idx="25086">
                        <c:v>-56.901179999999997</c:v>
                      </c:pt>
                      <c:pt idx="25087">
                        <c:v>-56.929160000000003</c:v>
                      </c:pt>
                      <c:pt idx="25088">
                        <c:v>-56.956429999999997</c:v>
                      </c:pt>
                      <c:pt idx="25089">
                        <c:v>-56.983199999999997</c:v>
                      </c:pt>
                      <c:pt idx="25090">
                        <c:v>-57.009660000000004</c:v>
                      </c:pt>
                      <c:pt idx="25091">
                        <c:v>-57.036809999999996</c:v>
                      </c:pt>
                      <c:pt idx="25092">
                        <c:v>-57.064340000000001</c:v>
                      </c:pt>
                      <c:pt idx="25093">
                        <c:v>-57.091419999999999</c:v>
                      </c:pt>
                      <c:pt idx="25094">
                        <c:v>-57.118760000000002</c:v>
                      </c:pt>
                      <c:pt idx="25095">
                        <c:v>-57.146030000000003</c:v>
                      </c:pt>
                      <c:pt idx="25096">
                        <c:v>-57.173410000000004</c:v>
                      </c:pt>
                      <c:pt idx="25097">
                        <c:v>-57.200839999999999</c:v>
                      </c:pt>
                      <c:pt idx="25098">
                        <c:v>-57.227670000000003</c:v>
                      </c:pt>
                      <c:pt idx="25099">
                        <c:v>-57.25412</c:v>
                      </c:pt>
                      <c:pt idx="25100">
                        <c:v>-57.280559999999994</c:v>
                      </c:pt>
                      <c:pt idx="25101">
                        <c:v>-57.306559999999998</c:v>
                      </c:pt>
                      <c:pt idx="25102">
                        <c:v>-57.332509999999999</c:v>
                      </c:pt>
                      <c:pt idx="25103">
                        <c:v>-57.360800000000005</c:v>
                      </c:pt>
                      <c:pt idx="25104">
                        <c:v>-57.388370000000002</c:v>
                      </c:pt>
                      <c:pt idx="25105">
                        <c:v>-57.415930000000003</c:v>
                      </c:pt>
                      <c:pt idx="25106">
                        <c:v>-57.443519999999999</c:v>
                      </c:pt>
                      <c:pt idx="25107">
                        <c:v>-57.471260000000001</c:v>
                      </c:pt>
                      <c:pt idx="25108">
                        <c:v>-57.499019999999994</c:v>
                      </c:pt>
                      <c:pt idx="25109">
                        <c:v>-57.526799999999994</c:v>
                      </c:pt>
                      <c:pt idx="25110">
                        <c:v>-57.554699999999997</c:v>
                      </c:pt>
                      <c:pt idx="25111">
                        <c:v>-57.582529999999998</c:v>
                      </c:pt>
                      <c:pt idx="25112">
                        <c:v>-57.610260000000004</c:v>
                      </c:pt>
                      <c:pt idx="25113">
                        <c:v>-57.637810000000002</c:v>
                      </c:pt>
                      <c:pt idx="25114">
                        <c:v>-57.665819999999997</c:v>
                      </c:pt>
                      <c:pt idx="25115">
                        <c:v>-57.693560000000005</c:v>
                      </c:pt>
                      <c:pt idx="25116">
                        <c:v>-57.721609999999998</c:v>
                      </c:pt>
                      <c:pt idx="25117">
                        <c:v>-57.74933</c:v>
                      </c:pt>
                      <c:pt idx="25118">
                        <c:v>-57.777390000000004</c:v>
                      </c:pt>
                      <c:pt idx="25119">
                        <c:v>-57.805199999999999</c:v>
                      </c:pt>
                      <c:pt idx="25120">
                        <c:v>-57.833100000000002</c:v>
                      </c:pt>
                      <c:pt idx="25121">
                        <c:v>-57.860569999999996</c:v>
                      </c:pt>
                      <c:pt idx="25122">
                        <c:v>-57.888480000000001</c:v>
                      </c:pt>
                      <c:pt idx="25123">
                        <c:v>-57.916169999999994</c:v>
                      </c:pt>
                      <c:pt idx="25124">
                        <c:v>-57.943930000000002</c:v>
                      </c:pt>
                      <c:pt idx="25125">
                        <c:v>-57.971289999999996</c:v>
                      </c:pt>
                      <c:pt idx="25126">
                        <c:v>-57.998559999999998</c:v>
                      </c:pt>
                      <c:pt idx="25127">
                        <c:v>-58.026350000000008</c:v>
                      </c:pt>
                      <c:pt idx="25128">
                        <c:v>-58.05395</c:v>
                      </c:pt>
                      <c:pt idx="25129">
                        <c:v>-58.081670000000003</c:v>
                      </c:pt>
                      <c:pt idx="25130">
                        <c:v>-58.107520000000001</c:v>
                      </c:pt>
                      <c:pt idx="25131">
                        <c:v>-58.134009999999996</c:v>
                      </c:pt>
                      <c:pt idx="25132">
                        <c:v>-58.161360000000002</c:v>
                      </c:pt>
                      <c:pt idx="25133">
                        <c:v>-58.188659999999999</c:v>
                      </c:pt>
                      <c:pt idx="25134">
                        <c:v>-58.215209999999999</c:v>
                      </c:pt>
                      <c:pt idx="25135">
                        <c:v>-58.243250000000003</c:v>
                      </c:pt>
                      <c:pt idx="25136">
                        <c:v>-58.271270000000001</c:v>
                      </c:pt>
                      <c:pt idx="25137">
                        <c:v>-58.298949999999998</c:v>
                      </c:pt>
                      <c:pt idx="25138">
                        <c:v>-58.326969999999996</c:v>
                      </c:pt>
                      <c:pt idx="25139">
                        <c:v>-58.353900000000003</c:v>
                      </c:pt>
                      <c:pt idx="25140">
                        <c:v>-58.382009999999994</c:v>
                      </c:pt>
                      <c:pt idx="25141">
                        <c:v>-58.408930000000005</c:v>
                      </c:pt>
                      <c:pt idx="25142">
                        <c:v>-58.436060000000005</c:v>
                      </c:pt>
                      <c:pt idx="25143">
                        <c:v>-58.462910000000001</c:v>
                      </c:pt>
                      <c:pt idx="25144">
                        <c:v>-58.489639999999994</c:v>
                      </c:pt>
                      <c:pt idx="25145">
                        <c:v>-58.516550000000002</c:v>
                      </c:pt>
                      <c:pt idx="25146">
                        <c:v>-58.542829999999995</c:v>
                      </c:pt>
                      <c:pt idx="25147">
                        <c:v>-58.568179999999998</c:v>
                      </c:pt>
                      <c:pt idx="25148">
                        <c:v>-58.59516</c:v>
                      </c:pt>
                      <c:pt idx="25149">
                        <c:v>-58.622059999999998</c:v>
                      </c:pt>
                      <c:pt idx="25150">
                        <c:v>-58.649709999999999</c:v>
                      </c:pt>
                      <c:pt idx="25151">
                        <c:v>-58.676830000000002</c:v>
                      </c:pt>
                      <c:pt idx="25152">
                        <c:v>-58.704320000000003</c:v>
                      </c:pt>
                      <c:pt idx="25153">
                        <c:v>-58.731900000000003</c:v>
                      </c:pt>
                      <c:pt idx="25154">
                        <c:v>-58.743489999999994</c:v>
                      </c:pt>
                      <c:pt idx="25155">
                        <c:v>-58.754289999999997</c:v>
                      </c:pt>
                      <c:pt idx="25156">
                        <c:v>-58.77572</c:v>
                      </c:pt>
                      <c:pt idx="25157">
                        <c:v>-58.799929999999996</c:v>
                      </c:pt>
                      <c:pt idx="25158">
                        <c:v>-58.825500000000005</c:v>
                      </c:pt>
                      <c:pt idx="25159">
                        <c:v>-58.849049999999998</c:v>
                      </c:pt>
                      <c:pt idx="25160">
                        <c:v>-58.874029999999998</c:v>
                      </c:pt>
                      <c:pt idx="25161">
                        <c:v>-58.899340000000002</c:v>
                      </c:pt>
                      <c:pt idx="25162">
                        <c:v>-58.924239999999998</c:v>
                      </c:pt>
                      <c:pt idx="25163">
                        <c:v>-58.949920000000006</c:v>
                      </c:pt>
                      <c:pt idx="25164">
                        <c:v>-58.974599999999995</c:v>
                      </c:pt>
                      <c:pt idx="25165">
                        <c:v>-58.999870000000001</c:v>
                      </c:pt>
                      <c:pt idx="25166">
                        <c:v>-59.018000000000001</c:v>
                      </c:pt>
                      <c:pt idx="25167">
                        <c:v>-59.038159999999998</c:v>
                      </c:pt>
                      <c:pt idx="25168">
                        <c:v>-59.059759999999997</c:v>
                      </c:pt>
                      <c:pt idx="25169">
                        <c:v>-59.082169999999998</c:v>
                      </c:pt>
                      <c:pt idx="25170">
                        <c:v>-59.105540000000005</c:v>
                      </c:pt>
                      <c:pt idx="25171">
                        <c:v>-59.128800000000005</c:v>
                      </c:pt>
                      <c:pt idx="25172">
                        <c:v>-59.152380000000008</c:v>
                      </c:pt>
                      <c:pt idx="25173">
                        <c:v>-59.176169999999999</c:v>
                      </c:pt>
                      <c:pt idx="25174">
                        <c:v>-59.197920000000003</c:v>
                      </c:pt>
                      <c:pt idx="25175">
                        <c:v>-59.222520000000003</c:v>
                      </c:pt>
                      <c:pt idx="25176">
                        <c:v>-59.245660000000001</c:v>
                      </c:pt>
                      <c:pt idx="25177">
                        <c:v>-59.270020000000002</c:v>
                      </c:pt>
                      <c:pt idx="25178">
                        <c:v>-59.293550000000003</c:v>
                      </c:pt>
                      <c:pt idx="25179">
                        <c:v>-59.317710000000005</c:v>
                      </c:pt>
                      <c:pt idx="25180">
                        <c:v>-59.341520000000003</c:v>
                      </c:pt>
                      <c:pt idx="25181">
                        <c:v>-59.364920000000005</c:v>
                      </c:pt>
                      <c:pt idx="25182">
                        <c:v>-59.389609999999998</c:v>
                      </c:pt>
                      <c:pt idx="25183">
                        <c:v>-59.413029999999992</c:v>
                      </c:pt>
                      <c:pt idx="25184">
                        <c:v>-59.437190000000001</c:v>
                      </c:pt>
                      <c:pt idx="25185">
                        <c:v>-59.460790000000003</c:v>
                      </c:pt>
                      <c:pt idx="25186">
                        <c:v>-59.485599999999998</c:v>
                      </c:pt>
                      <c:pt idx="25187">
                        <c:v>-59.509529999999998</c:v>
                      </c:pt>
                      <c:pt idx="25188">
                        <c:v>-59.527469999999994</c:v>
                      </c:pt>
                      <c:pt idx="25189">
                        <c:v>-59.544430000000006</c:v>
                      </c:pt>
                      <c:pt idx="25190">
                        <c:v>-59.568860000000001</c:v>
                      </c:pt>
                      <c:pt idx="25191">
                        <c:v>-59.577269999999999</c:v>
                      </c:pt>
                      <c:pt idx="25192">
                        <c:v>-59.590990000000005</c:v>
                      </c:pt>
                      <c:pt idx="25193">
                        <c:v>-59.61056</c:v>
                      </c:pt>
                      <c:pt idx="25194">
                        <c:v>-59.633260000000007</c:v>
                      </c:pt>
                      <c:pt idx="25195">
                        <c:v>-59.656279999999995</c:v>
                      </c:pt>
                      <c:pt idx="25196">
                        <c:v>-59.679019999999994</c:v>
                      </c:pt>
                      <c:pt idx="25197">
                        <c:v>-59.702580000000005</c:v>
                      </c:pt>
                      <c:pt idx="25198">
                        <c:v>-59.72589</c:v>
                      </c:pt>
                      <c:pt idx="25199">
                        <c:v>-59.749860000000005</c:v>
                      </c:pt>
                      <c:pt idx="25200">
                        <c:v>-59.77366</c:v>
                      </c:pt>
                      <c:pt idx="25201">
                        <c:v>-59.797820000000002</c:v>
                      </c:pt>
                      <c:pt idx="25202">
                        <c:v>-59.821950000000001</c:v>
                      </c:pt>
                      <c:pt idx="25203">
                        <c:v>-59.846409999999999</c:v>
                      </c:pt>
                      <c:pt idx="25204">
                        <c:v>-59.870699999999999</c:v>
                      </c:pt>
                      <c:pt idx="25205">
                        <c:v>-59.895339999999997</c:v>
                      </c:pt>
                      <c:pt idx="25206">
                        <c:v>-59.919870000000003</c:v>
                      </c:pt>
                      <c:pt idx="25207">
                        <c:v>-59.944699999999997</c:v>
                      </c:pt>
                      <c:pt idx="25208">
                        <c:v>-59.969499999999996</c:v>
                      </c:pt>
                      <c:pt idx="25209">
                        <c:v>-59.994379999999992</c:v>
                      </c:pt>
                      <c:pt idx="25210">
                        <c:v>-60.019390000000001</c:v>
                      </c:pt>
                      <c:pt idx="25211">
                        <c:v>-60.043749999999996</c:v>
                      </c:pt>
                      <c:pt idx="25212">
                        <c:v>-60.068539999999999</c:v>
                      </c:pt>
                      <c:pt idx="25213">
                        <c:v>-60.09272</c:v>
                      </c:pt>
                      <c:pt idx="25214">
                        <c:v>-60.118369999999999</c:v>
                      </c:pt>
                      <c:pt idx="25215">
                        <c:v>-60.143129999999999</c:v>
                      </c:pt>
                      <c:pt idx="25216">
                        <c:v>-60.16751</c:v>
                      </c:pt>
                      <c:pt idx="25217">
                        <c:v>-60.192720000000001</c:v>
                      </c:pt>
                      <c:pt idx="25218">
                        <c:v>-60.217370000000003</c:v>
                      </c:pt>
                      <c:pt idx="25219">
                        <c:v>-60.242139999999999</c:v>
                      </c:pt>
                      <c:pt idx="25220">
                        <c:v>-60.266680000000001</c:v>
                      </c:pt>
                      <c:pt idx="25221">
                        <c:v>-60.292139999999996</c:v>
                      </c:pt>
                      <c:pt idx="25222">
                        <c:v>-60.316369999999999</c:v>
                      </c:pt>
                      <c:pt idx="25223">
                        <c:v>-60.342089999999999</c:v>
                      </c:pt>
                      <c:pt idx="25224">
                        <c:v>-60.367189999999994</c:v>
                      </c:pt>
                      <c:pt idx="25225">
                        <c:v>-60.392659999999992</c:v>
                      </c:pt>
                      <c:pt idx="25226">
                        <c:v>-60.417509999999993</c:v>
                      </c:pt>
                      <c:pt idx="25227">
                        <c:v>-60.443089999999998</c:v>
                      </c:pt>
                      <c:pt idx="25228">
                        <c:v>-60.468140000000005</c:v>
                      </c:pt>
                      <c:pt idx="25229">
                        <c:v>-60.493659999999998</c:v>
                      </c:pt>
                      <c:pt idx="25230">
                        <c:v>-60.518810000000002</c:v>
                      </c:pt>
                      <c:pt idx="25231">
                        <c:v>-60.544170000000001</c:v>
                      </c:pt>
                      <c:pt idx="25232">
                        <c:v>-60.5687</c:v>
                      </c:pt>
                      <c:pt idx="25233">
                        <c:v>-60.594279999999998</c:v>
                      </c:pt>
                      <c:pt idx="25234">
                        <c:v>-60.617559999999997</c:v>
                      </c:pt>
                      <c:pt idx="25235">
                        <c:v>-60.643659999999997</c:v>
                      </c:pt>
                      <c:pt idx="25236">
                        <c:v>-60.66778</c:v>
                      </c:pt>
                      <c:pt idx="25237">
                        <c:v>-60.693659999999994</c:v>
                      </c:pt>
                      <c:pt idx="25238">
                        <c:v>-60.717660000000002</c:v>
                      </c:pt>
                      <c:pt idx="25239">
                        <c:v>-60.742510000000003</c:v>
                      </c:pt>
                      <c:pt idx="25240">
                        <c:v>-60.766580000000005</c:v>
                      </c:pt>
                      <c:pt idx="25241">
                        <c:v>-60.791910000000001</c:v>
                      </c:pt>
                      <c:pt idx="25242">
                        <c:v>-60.815989999999999</c:v>
                      </c:pt>
                      <c:pt idx="25243">
                        <c:v>-60.841459999999998</c:v>
                      </c:pt>
                      <c:pt idx="25244">
                        <c:v>-60.865459999999999</c:v>
                      </c:pt>
                      <c:pt idx="25245">
                        <c:v>-60.890410000000003</c:v>
                      </c:pt>
                      <c:pt idx="25246">
                        <c:v>-60.914919999999995</c:v>
                      </c:pt>
                      <c:pt idx="25247">
                        <c:v>-60.93985</c:v>
                      </c:pt>
                      <c:pt idx="25248">
                        <c:v>-60.963839999999998</c:v>
                      </c:pt>
                      <c:pt idx="25249">
                        <c:v>-60.988460000000003</c:v>
                      </c:pt>
                      <c:pt idx="25250">
                        <c:v>-61.012169999999998</c:v>
                      </c:pt>
                      <c:pt idx="25251">
                        <c:v>-61.03642</c:v>
                      </c:pt>
                      <c:pt idx="25252">
                        <c:v>-61.060280000000006</c:v>
                      </c:pt>
                      <c:pt idx="25253">
                        <c:v>-61.081960000000002</c:v>
                      </c:pt>
                      <c:pt idx="25254">
                        <c:v>-61.106049999999996</c:v>
                      </c:pt>
                      <c:pt idx="25255">
                        <c:v>-61.130009999999999</c:v>
                      </c:pt>
                      <c:pt idx="25256">
                        <c:v>-61.15231</c:v>
                      </c:pt>
                      <c:pt idx="25257">
                        <c:v>-61.176779999999994</c:v>
                      </c:pt>
                      <c:pt idx="25258">
                        <c:v>-61.200590000000005</c:v>
                      </c:pt>
                      <c:pt idx="25259">
                        <c:v>-61.22448</c:v>
                      </c:pt>
                      <c:pt idx="25260">
                        <c:v>-61.247630000000001</c:v>
                      </c:pt>
                      <c:pt idx="25261">
                        <c:v>-61.271909999999998</c:v>
                      </c:pt>
                      <c:pt idx="25262">
                        <c:v>-61.29522</c:v>
                      </c:pt>
                      <c:pt idx="25263">
                        <c:v>-61.319389999999999</c:v>
                      </c:pt>
                      <c:pt idx="25264">
                        <c:v>-61.342800000000004</c:v>
                      </c:pt>
                      <c:pt idx="25265">
                        <c:v>-61.367249999999999</c:v>
                      </c:pt>
                      <c:pt idx="25266">
                        <c:v>-61.390799999999999</c:v>
                      </c:pt>
                      <c:pt idx="25267">
                        <c:v>-61.415019999999998</c:v>
                      </c:pt>
                      <c:pt idx="25268">
                        <c:v>-61.438639999999999</c:v>
                      </c:pt>
                      <c:pt idx="25269">
                        <c:v>-61.463150000000006</c:v>
                      </c:pt>
                      <c:pt idx="25270">
                        <c:v>-61.486090000000004</c:v>
                      </c:pt>
                      <c:pt idx="25271">
                        <c:v>-61.510730000000002</c:v>
                      </c:pt>
                      <c:pt idx="25272">
                        <c:v>-61.534669999999998</c:v>
                      </c:pt>
                      <c:pt idx="25273">
                        <c:v>-61.559570000000001</c:v>
                      </c:pt>
                      <c:pt idx="25274">
                        <c:v>-61.583010000000002</c:v>
                      </c:pt>
                      <c:pt idx="25275">
                        <c:v>-61.607890000000005</c:v>
                      </c:pt>
                      <c:pt idx="25276">
                        <c:v>-61.631600000000006</c:v>
                      </c:pt>
                      <c:pt idx="25277">
                        <c:v>-61.656089999999999</c:v>
                      </c:pt>
                      <c:pt idx="25278">
                        <c:v>-61.679670000000002</c:v>
                      </c:pt>
                      <c:pt idx="25279">
                        <c:v>-61.704439999999998</c:v>
                      </c:pt>
                      <c:pt idx="25280">
                        <c:v>-61.728030000000004</c:v>
                      </c:pt>
                      <c:pt idx="25281">
                        <c:v>-61.752359999999996</c:v>
                      </c:pt>
                      <c:pt idx="25282">
                        <c:v>-61.774760000000001</c:v>
                      </c:pt>
                      <c:pt idx="25283">
                        <c:v>-61.799260000000004</c:v>
                      </c:pt>
                      <c:pt idx="25284">
                        <c:v>-61.819959999999995</c:v>
                      </c:pt>
                      <c:pt idx="25285">
                        <c:v>-61.843190000000007</c:v>
                      </c:pt>
                      <c:pt idx="25286">
                        <c:v>-61.865220000000001</c:v>
                      </c:pt>
                      <c:pt idx="25287">
                        <c:v>-61.88776</c:v>
                      </c:pt>
                      <c:pt idx="25288">
                        <c:v>-61.910850000000003</c:v>
                      </c:pt>
                      <c:pt idx="25289">
                        <c:v>-61.934600000000003</c:v>
                      </c:pt>
                      <c:pt idx="25290">
                        <c:v>-61.957430000000002</c:v>
                      </c:pt>
                      <c:pt idx="25291">
                        <c:v>-61.980670000000003</c:v>
                      </c:pt>
                      <c:pt idx="25292">
                        <c:v>-62.003410000000002</c:v>
                      </c:pt>
                      <c:pt idx="25293">
                        <c:v>-62.026839999999993</c:v>
                      </c:pt>
                      <c:pt idx="25294">
                        <c:v>-62.049450000000007</c:v>
                      </c:pt>
                      <c:pt idx="25295">
                        <c:v>-62.073150000000005</c:v>
                      </c:pt>
                      <c:pt idx="25296">
                        <c:v>-62.09639</c:v>
                      </c:pt>
                      <c:pt idx="25297">
                        <c:v>-62.120090000000005</c:v>
                      </c:pt>
                      <c:pt idx="25298">
                        <c:v>-62.143410000000003</c:v>
                      </c:pt>
                      <c:pt idx="25299">
                        <c:v>-62.167230000000004</c:v>
                      </c:pt>
                      <c:pt idx="25300">
                        <c:v>-62.189070000000001</c:v>
                      </c:pt>
                      <c:pt idx="25301">
                        <c:v>-62.211689999999997</c:v>
                      </c:pt>
                      <c:pt idx="25302">
                        <c:v>-62.232890000000005</c:v>
                      </c:pt>
                      <c:pt idx="25303">
                        <c:v>-62.255099999999999</c:v>
                      </c:pt>
                      <c:pt idx="25304">
                        <c:v>-62.241199999999999</c:v>
                      </c:pt>
                      <c:pt idx="25305">
                        <c:v>-62.268059999999998</c:v>
                      </c:pt>
                      <c:pt idx="25306">
                        <c:v>-62.293109999999999</c:v>
                      </c:pt>
                      <c:pt idx="25307">
                        <c:v>-62.317049999999995</c:v>
                      </c:pt>
                      <c:pt idx="25308">
                        <c:v>-62.340900000000005</c:v>
                      </c:pt>
                      <c:pt idx="25309">
                        <c:v>-62.364150000000002</c:v>
                      </c:pt>
                      <c:pt idx="25310">
                        <c:v>-62.387079999999997</c:v>
                      </c:pt>
                      <c:pt idx="25311">
                        <c:v>-62.409549999999996</c:v>
                      </c:pt>
                      <c:pt idx="25312">
                        <c:v>-62.432629999999996</c:v>
                      </c:pt>
                      <c:pt idx="25313">
                        <c:v>-62.456009999999999</c:v>
                      </c:pt>
                      <c:pt idx="25314">
                        <c:v>-62.479069999999993</c:v>
                      </c:pt>
                      <c:pt idx="25315">
                        <c:v>-62.501540000000006</c:v>
                      </c:pt>
                      <c:pt idx="25316">
                        <c:v>-62.524810000000002</c:v>
                      </c:pt>
                      <c:pt idx="25317">
                        <c:v>-62.547849999999997</c:v>
                      </c:pt>
                      <c:pt idx="25318">
                        <c:v>-62.570430000000002</c:v>
                      </c:pt>
                      <c:pt idx="25319">
                        <c:v>-62.593019999999996</c:v>
                      </c:pt>
                      <c:pt idx="25320">
                        <c:v>-62.615279999999998</c:v>
                      </c:pt>
                      <c:pt idx="25321">
                        <c:v>-62.638100000000001</c:v>
                      </c:pt>
                      <c:pt idx="25322">
                        <c:v>-62.660359999999997</c:v>
                      </c:pt>
                      <c:pt idx="25323">
                        <c:v>-62.68365</c:v>
                      </c:pt>
                      <c:pt idx="25324">
                        <c:v>-62.704769999999996</c:v>
                      </c:pt>
                      <c:pt idx="25325">
                        <c:v>-62.72486</c:v>
                      </c:pt>
                      <c:pt idx="25326">
                        <c:v>-62.744530000000005</c:v>
                      </c:pt>
                      <c:pt idx="25327">
                        <c:v>-62.766419999999997</c:v>
                      </c:pt>
                      <c:pt idx="25328">
                        <c:v>-62.788269999999997</c:v>
                      </c:pt>
                      <c:pt idx="25329">
                        <c:v>-62.810050000000004</c:v>
                      </c:pt>
                      <c:pt idx="25330">
                        <c:v>-62.832059999999998</c:v>
                      </c:pt>
                      <c:pt idx="25331">
                        <c:v>-62.854409999999994</c:v>
                      </c:pt>
                      <c:pt idx="25332">
                        <c:v>-62.876350000000002</c:v>
                      </c:pt>
                      <c:pt idx="25333">
                        <c:v>-62.898859999999999</c:v>
                      </c:pt>
                      <c:pt idx="25334">
                        <c:v>-62.920529999999999</c:v>
                      </c:pt>
                      <c:pt idx="25335">
                        <c:v>-62.942479999999996</c:v>
                      </c:pt>
                      <c:pt idx="25336">
                        <c:v>-62.964320000000001</c:v>
                      </c:pt>
                      <c:pt idx="25337">
                        <c:v>-62.98648</c:v>
                      </c:pt>
                      <c:pt idx="25338">
                        <c:v>-63.00835</c:v>
                      </c:pt>
                      <c:pt idx="25339">
                        <c:v>-63.030569999999997</c:v>
                      </c:pt>
                      <c:pt idx="25340">
                        <c:v>-63.052720000000008</c:v>
                      </c:pt>
                      <c:pt idx="25341">
                        <c:v>-63.074960000000004</c:v>
                      </c:pt>
                      <c:pt idx="25342">
                        <c:v>-63.097250000000003</c:v>
                      </c:pt>
                      <c:pt idx="25343">
                        <c:v>-63.119120000000002</c:v>
                      </c:pt>
                      <c:pt idx="25344">
                        <c:v>-63.141090000000005</c:v>
                      </c:pt>
                      <c:pt idx="25345">
                        <c:v>-63.162580000000005</c:v>
                      </c:pt>
                      <c:pt idx="25346">
                        <c:v>-63.185159999999996</c:v>
                      </c:pt>
                      <c:pt idx="25347">
                        <c:v>-63.206319999999998</c:v>
                      </c:pt>
                      <c:pt idx="25348">
                        <c:v>-63.22907</c:v>
                      </c:pt>
                      <c:pt idx="25349">
                        <c:v>-63.25056</c:v>
                      </c:pt>
                      <c:pt idx="25350">
                        <c:v>-63.272709999999996</c:v>
                      </c:pt>
                      <c:pt idx="25351">
                        <c:v>-63.294870000000003</c:v>
                      </c:pt>
                      <c:pt idx="25352">
                        <c:v>-63.31691</c:v>
                      </c:pt>
                      <c:pt idx="25353">
                        <c:v>-63.339040000000004</c:v>
                      </c:pt>
                      <c:pt idx="25354">
                        <c:v>-63.339509999999997</c:v>
                      </c:pt>
                      <c:pt idx="25355">
                        <c:v>-63.351900000000001</c:v>
                      </c:pt>
                      <c:pt idx="25356">
                        <c:v>-63.369790000000002</c:v>
                      </c:pt>
                      <c:pt idx="25357">
                        <c:v>-63.38673</c:v>
                      </c:pt>
                      <c:pt idx="25358">
                        <c:v>-63.405079999999998</c:v>
                      </c:pt>
                      <c:pt idx="25359">
                        <c:v>-63.424759999999992</c:v>
                      </c:pt>
                      <c:pt idx="25360">
                        <c:v>-63.444679999999998</c:v>
                      </c:pt>
                      <c:pt idx="25361">
                        <c:v>-63.465939999999996</c:v>
                      </c:pt>
                      <c:pt idx="25362">
                        <c:v>-63.487410000000004</c:v>
                      </c:pt>
                      <c:pt idx="25363">
                        <c:v>-63.509520000000002</c:v>
                      </c:pt>
                      <c:pt idx="25364">
                        <c:v>-63.532130000000002</c:v>
                      </c:pt>
                      <c:pt idx="25365">
                        <c:v>-63.554990000000004</c:v>
                      </c:pt>
                      <c:pt idx="25366">
                        <c:v>-63.569950000000006</c:v>
                      </c:pt>
                      <c:pt idx="25367">
                        <c:v>-63.556330000000003</c:v>
                      </c:pt>
                      <c:pt idx="25368">
                        <c:v>-63.545670000000001</c:v>
                      </c:pt>
                      <c:pt idx="25369">
                        <c:v>-63.556840000000001</c:v>
                      </c:pt>
                      <c:pt idx="25370">
                        <c:v>-63.574830000000006</c:v>
                      </c:pt>
                      <c:pt idx="25371">
                        <c:v>-63.59122</c:v>
                      </c:pt>
                      <c:pt idx="25372">
                        <c:v>-63.608219999999996</c:v>
                      </c:pt>
                      <c:pt idx="25373">
                        <c:v>-63.624189999999999</c:v>
                      </c:pt>
                      <c:pt idx="25374">
                        <c:v>-63.641420000000004</c:v>
                      </c:pt>
                      <c:pt idx="25375">
                        <c:v>-63.655999999999999</c:v>
                      </c:pt>
                      <c:pt idx="25376">
                        <c:v>-63.673010000000005</c:v>
                      </c:pt>
                      <c:pt idx="25377">
                        <c:v>-63.687600000000003</c:v>
                      </c:pt>
                      <c:pt idx="25378">
                        <c:v>-63.694119999999998</c:v>
                      </c:pt>
                      <c:pt idx="25379">
                        <c:v>-63.712519999999998</c:v>
                      </c:pt>
                      <c:pt idx="25380">
                        <c:v>-63.72945</c:v>
                      </c:pt>
                      <c:pt idx="25381">
                        <c:v>-63.747389999999996</c:v>
                      </c:pt>
                      <c:pt idx="25382">
                        <c:v>-63.765900000000002</c:v>
                      </c:pt>
                      <c:pt idx="25383">
                        <c:v>-63.784039999999997</c:v>
                      </c:pt>
                      <c:pt idx="25384">
                        <c:v>-63.802589999999995</c:v>
                      </c:pt>
                      <c:pt idx="25385">
                        <c:v>-63.819800000000001</c:v>
                      </c:pt>
                      <c:pt idx="25386">
                        <c:v>-63.839030000000001</c:v>
                      </c:pt>
                      <c:pt idx="25387">
                        <c:v>-63.857399999999998</c:v>
                      </c:pt>
                      <c:pt idx="25388">
                        <c:v>-63.876229999999993</c:v>
                      </c:pt>
                      <c:pt idx="25389">
                        <c:v>-63.895030000000006</c:v>
                      </c:pt>
                      <c:pt idx="25390">
                        <c:v>-63.913730000000001</c:v>
                      </c:pt>
                      <c:pt idx="25391">
                        <c:v>-63.932690000000001</c:v>
                      </c:pt>
                      <c:pt idx="25392">
                        <c:v>-63.952039999999997</c:v>
                      </c:pt>
                      <c:pt idx="25393">
                        <c:v>-63.970380000000006</c:v>
                      </c:pt>
                      <c:pt idx="25394">
                        <c:v>-63.989260000000002</c:v>
                      </c:pt>
                      <c:pt idx="25395">
                        <c:v>-64.009079999999997</c:v>
                      </c:pt>
                      <c:pt idx="25396">
                        <c:v>-64.028199999999998</c:v>
                      </c:pt>
                      <c:pt idx="25397">
                        <c:v>-64.046509999999998</c:v>
                      </c:pt>
                      <c:pt idx="25398">
                        <c:v>-64.064570000000003</c:v>
                      </c:pt>
                      <c:pt idx="25399">
                        <c:v>-64.082329999999999</c:v>
                      </c:pt>
                      <c:pt idx="25400">
                        <c:v>-64.100489999999994</c:v>
                      </c:pt>
                      <c:pt idx="25401">
                        <c:v>-64.120180000000005</c:v>
                      </c:pt>
                      <c:pt idx="25402">
                        <c:v>-64.138400000000004</c:v>
                      </c:pt>
                      <c:pt idx="25403">
                        <c:v>-64.156399999999991</c:v>
                      </c:pt>
                      <c:pt idx="25404">
                        <c:v>-64.174179999999993</c:v>
                      </c:pt>
                      <c:pt idx="25405">
                        <c:v>-64.193399999999997</c:v>
                      </c:pt>
                      <c:pt idx="25406">
                        <c:v>-64.211690000000004</c:v>
                      </c:pt>
                      <c:pt idx="25407">
                        <c:v>-64.23078000000001</c:v>
                      </c:pt>
                      <c:pt idx="25408">
                        <c:v>-64.249029999999991</c:v>
                      </c:pt>
                      <c:pt idx="25409">
                        <c:v>-64.268249999999995</c:v>
                      </c:pt>
                      <c:pt idx="25410">
                        <c:v>-64.28728000000001</c:v>
                      </c:pt>
                      <c:pt idx="25411">
                        <c:v>-64.30641</c:v>
                      </c:pt>
                      <c:pt idx="25412">
                        <c:v>-64.325559999999996</c:v>
                      </c:pt>
                      <c:pt idx="25413">
                        <c:v>-64.345050000000001</c:v>
                      </c:pt>
                      <c:pt idx="25414">
                        <c:v>-64.362839999999991</c:v>
                      </c:pt>
                      <c:pt idx="25415">
                        <c:v>-64.381910000000005</c:v>
                      </c:pt>
                      <c:pt idx="25416">
                        <c:v>-64.400710000000004</c:v>
                      </c:pt>
                      <c:pt idx="25417">
                        <c:v>-64.41968</c:v>
                      </c:pt>
                      <c:pt idx="25418">
                        <c:v>-64.438580000000002</c:v>
                      </c:pt>
                      <c:pt idx="25419">
                        <c:v>-64.458349999999996</c:v>
                      </c:pt>
                      <c:pt idx="25420">
                        <c:v>-64.477599999999995</c:v>
                      </c:pt>
                      <c:pt idx="25421">
                        <c:v>-64.497470000000007</c:v>
                      </c:pt>
                      <c:pt idx="25422">
                        <c:v>-64.517709999999994</c:v>
                      </c:pt>
                      <c:pt idx="25423">
                        <c:v>-64.537679999999995</c:v>
                      </c:pt>
                      <c:pt idx="25424">
                        <c:v>-64.558179999999993</c:v>
                      </c:pt>
                      <c:pt idx="25425">
                        <c:v>-64.577259999999995</c:v>
                      </c:pt>
                      <c:pt idx="25426">
                        <c:v>-64.596859999999992</c:v>
                      </c:pt>
                      <c:pt idx="25427">
                        <c:v>-64.61630000000001</c:v>
                      </c:pt>
                      <c:pt idx="25428">
                        <c:v>-64.636319999999998</c:v>
                      </c:pt>
                      <c:pt idx="25429">
                        <c:v>-64.656109999999998</c:v>
                      </c:pt>
                      <c:pt idx="25430">
                        <c:v>-64.674759999999992</c:v>
                      </c:pt>
                      <c:pt idx="25431">
                        <c:v>-64.694400000000002</c:v>
                      </c:pt>
                      <c:pt idx="25432">
                        <c:v>-64.714039999999997</c:v>
                      </c:pt>
                      <c:pt idx="25433">
                        <c:v>-64.732339999999994</c:v>
                      </c:pt>
                      <c:pt idx="25434">
                        <c:v>-64.752669999999995</c:v>
                      </c:pt>
                      <c:pt idx="25435">
                        <c:v>-64.770450000000011</c:v>
                      </c:pt>
                      <c:pt idx="25436">
                        <c:v>-64.790539999999993</c:v>
                      </c:pt>
                      <c:pt idx="25437">
                        <c:v>-64.809780000000003</c:v>
                      </c:pt>
                      <c:pt idx="25438">
                        <c:v>-64.806259999999995</c:v>
                      </c:pt>
                      <c:pt idx="25439">
                        <c:v>-64.774180000000001</c:v>
                      </c:pt>
                      <c:pt idx="25440">
                        <c:v>-64.746849999999995</c:v>
                      </c:pt>
                      <c:pt idx="25441">
                        <c:v>-64.713729999999998</c:v>
                      </c:pt>
                      <c:pt idx="25442">
                        <c:v>-64.644009999999994</c:v>
                      </c:pt>
                      <c:pt idx="25443">
                        <c:v>-64.612570000000005</c:v>
                      </c:pt>
                      <c:pt idx="25444">
                        <c:v>-64.599010000000007</c:v>
                      </c:pt>
                      <c:pt idx="25445">
                        <c:v>-64.593969999999999</c:v>
                      </c:pt>
                      <c:pt idx="25446">
                        <c:v>-64.595950000000002</c:v>
                      </c:pt>
                      <c:pt idx="25447">
                        <c:v>-64.599099999999993</c:v>
                      </c:pt>
                      <c:pt idx="25448">
                        <c:v>-64.587310000000002</c:v>
                      </c:pt>
                      <c:pt idx="25449">
                        <c:v>-64.552520000000001</c:v>
                      </c:pt>
                      <c:pt idx="25450">
                        <c:v>-64.513509999999997</c:v>
                      </c:pt>
                      <c:pt idx="25451">
                        <c:v>-64.441569999999999</c:v>
                      </c:pt>
                      <c:pt idx="25452">
                        <c:v>-64.38167</c:v>
                      </c:pt>
                      <c:pt idx="25453">
                        <c:v>-64.358720000000005</c:v>
                      </c:pt>
                      <c:pt idx="25454">
                        <c:v>-64.343289999999996</c:v>
                      </c:pt>
                      <c:pt idx="25455">
                        <c:v>-64.335170000000005</c:v>
                      </c:pt>
                      <c:pt idx="25456">
                        <c:v>-64.32714</c:v>
                      </c:pt>
                      <c:pt idx="25457">
                        <c:v>-64.320639999999997</c:v>
                      </c:pt>
                      <c:pt idx="25458">
                        <c:v>-64.317819999999998</c:v>
                      </c:pt>
                      <c:pt idx="25459">
                        <c:v>-64.316190000000006</c:v>
                      </c:pt>
                      <c:pt idx="25460">
                        <c:v>-64.315689999999989</c:v>
                      </c:pt>
                      <c:pt idx="25461">
                        <c:v>-64.319280000000006</c:v>
                      </c:pt>
                      <c:pt idx="25462">
                        <c:v>-64.323719999999994</c:v>
                      </c:pt>
                      <c:pt idx="25463">
                        <c:v>-64.328800000000001</c:v>
                      </c:pt>
                      <c:pt idx="25464">
                        <c:v>-64.336929999999995</c:v>
                      </c:pt>
                      <c:pt idx="25465">
                        <c:v>-64.346730000000008</c:v>
                      </c:pt>
                      <c:pt idx="25466">
                        <c:v>-64.357190000000003</c:v>
                      </c:pt>
                      <c:pt idx="25467">
                        <c:v>-64.368989999999997</c:v>
                      </c:pt>
                      <c:pt idx="25468">
                        <c:v>-64.380879999999991</c:v>
                      </c:pt>
                      <c:pt idx="25469">
                        <c:v>-64.394220000000004</c:v>
                      </c:pt>
                      <c:pt idx="25470">
                        <c:v>-64.408860000000004</c:v>
                      </c:pt>
                      <c:pt idx="25471">
                        <c:v>-64.423720000000003</c:v>
                      </c:pt>
                      <c:pt idx="25472">
                        <c:v>-64.419440000000009</c:v>
                      </c:pt>
                      <c:pt idx="25473">
                        <c:v>-64.425439999999995</c:v>
                      </c:pt>
                      <c:pt idx="25474">
                        <c:v>-64.441389999999998</c:v>
                      </c:pt>
                      <c:pt idx="25475">
                        <c:v>-64.458489999999998</c:v>
                      </c:pt>
                      <c:pt idx="25476">
                        <c:v>-64.476199999999992</c:v>
                      </c:pt>
                      <c:pt idx="25477">
                        <c:v>-64.494630000000001</c:v>
                      </c:pt>
                      <c:pt idx="25478">
                        <c:v>-64.513210000000001</c:v>
                      </c:pt>
                      <c:pt idx="25479">
                        <c:v>-64.531900000000007</c:v>
                      </c:pt>
                      <c:pt idx="25480">
                        <c:v>-64.550029999999992</c:v>
                      </c:pt>
                      <c:pt idx="25481">
                        <c:v>-64.56841</c:v>
                      </c:pt>
                      <c:pt idx="25482">
                        <c:v>-64.587050000000005</c:v>
                      </c:pt>
                      <c:pt idx="25483">
                        <c:v>-64.605720000000005</c:v>
                      </c:pt>
                      <c:pt idx="25484">
                        <c:v>-64.62433</c:v>
                      </c:pt>
                      <c:pt idx="25485">
                        <c:v>-64.643050000000002</c:v>
                      </c:pt>
                      <c:pt idx="25486">
                        <c:v>-64.659050000000008</c:v>
                      </c:pt>
                      <c:pt idx="25487">
                        <c:v>-64.673900000000003</c:v>
                      </c:pt>
                      <c:pt idx="25488">
                        <c:v>-64.691090000000003</c:v>
                      </c:pt>
                      <c:pt idx="25489">
                        <c:v>-64.708829999999992</c:v>
                      </c:pt>
                      <c:pt idx="25490">
                        <c:v>-64.726869999999991</c:v>
                      </c:pt>
                      <c:pt idx="25491">
                        <c:v>-64.744460000000004</c:v>
                      </c:pt>
                      <c:pt idx="25492">
                        <c:v>-64.762309999999999</c:v>
                      </c:pt>
                      <c:pt idx="25493">
                        <c:v>-64.778419999999997</c:v>
                      </c:pt>
                      <c:pt idx="25494">
                        <c:v>-64.795990000000003</c:v>
                      </c:pt>
                      <c:pt idx="25495">
                        <c:v>-64.813900000000004</c:v>
                      </c:pt>
                      <c:pt idx="25496">
                        <c:v>-64.832080000000005</c:v>
                      </c:pt>
                      <c:pt idx="25497">
                        <c:v>-64.849949999999993</c:v>
                      </c:pt>
                      <c:pt idx="25498">
                        <c:v>-64.868189999999998</c:v>
                      </c:pt>
                      <c:pt idx="25499">
                        <c:v>-64.886629999999997</c:v>
                      </c:pt>
                      <c:pt idx="25500">
                        <c:v>-64.905119999999997</c:v>
                      </c:pt>
                      <c:pt idx="25501">
                        <c:v>-64.922930000000008</c:v>
                      </c:pt>
                      <c:pt idx="25502">
                        <c:v>-64.939769999999996</c:v>
                      </c:pt>
                      <c:pt idx="25503">
                        <c:v>-64.956659999999999</c:v>
                      </c:pt>
                      <c:pt idx="25504">
                        <c:v>-64.973749999999995</c:v>
                      </c:pt>
                      <c:pt idx="25505">
                        <c:v>-64.990930000000006</c:v>
                      </c:pt>
                      <c:pt idx="25506">
                        <c:v>-65.008119999999991</c:v>
                      </c:pt>
                      <c:pt idx="25507">
                        <c:v>-65.024990000000003</c:v>
                      </c:pt>
                      <c:pt idx="25508">
                        <c:v>-65.041269999999997</c:v>
                      </c:pt>
                      <c:pt idx="25509">
                        <c:v>-65.057230000000004</c:v>
                      </c:pt>
                      <c:pt idx="25510">
                        <c:v>-65.073430000000002</c:v>
                      </c:pt>
                      <c:pt idx="25511">
                        <c:v>-65.089439999999996</c:v>
                      </c:pt>
                      <c:pt idx="25512">
                        <c:v>-65.105119999999999</c:v>
                      </c:pt>
                      <c:pt idx="25513">
                        <c:v>-65.120990000000006</c:v>
                      </c:pt>
                      <c:pt idx="25514">
                        <c:v>-65.136399999999995</c:v>
                      </c:pt>
                      <c:pt idx="25515">
                        <c:v>-65.152439999999999</c:v>
                      </c:pt>
                      <c:pt idx="25516">
                        <c:v>-65.168340000000001</c:v>
                      </c:pt>
                      <c:pt idx="25517">
                        <c:v>-65.183480000000003</c:v>
                      </c:pt>
                      <c:pt idx="25518">
                        <c:v>-65.199170000000009</c:v>
                      </c:pt>
                      <c:pt idx="25519">
                        <c:v>-65.214380000000006</c:v>
                      </c:pt>
                      <c:pt idx="25520">
                        <c:v>-65.230760000000004</c:v>
                      </c:pt>
                      <c:pt idx="25521">
                        <c:v>-65.246290000000002</c:v>
                      </c:pt>
                      <c:pt idx="25522">
                        <c:v>-65.260090000000005</c:v>
                      </c:pt>
                      <c:pt idx="25523">
                        <c:v>-65.275480000000002</c:v>
                      </c:pt>
                      <c:pt idx="25524">
                        <c:v>-65.29083</c:v>
                      </c:pt>
                      <c:pt idx="25525">
                        <c:v>-65.305369999999996</c:v>
                      </c:pt>
                      <c:pt idx="25526">
                        <c:v>-65.320779999999999</c:v>
                      </c:pt>
                      <c:pt idx="25527">
                        <c:v>-65.335450000000009</c:v>
                      </c:pt>
                      <c:pt idx="25528">
                        <c:v>-65.350619999999992</c:v>
                      </c:pt>
                      <c:pt idx="25529">
                        <c:v>-65.365120000000005</c:v>
                      </c:pt>
                      <c:pt idx="25530">
                        <c:v>-65.380099999999999</c:v>
                      </c:pt>
                      <c:pt idx="25531">
                        <c:v>-65.394360000000006</c:v>
                      </c:pt>
                      <c:pt idx="25532">
                        <c:v>-65.407349999999994</c:v>
                      </c:pt>
                      <c:pt idx="25533">
                        <c:v>-65.4208</c:v>
                      </c:pt>
                      <c:pt idx="25534">
                        <c:v>-65.434830000000005</c:v>
                      </c:pt>
                      <c:pt idx="25535">
                        <c:v>-65.44341</c:v>
                      </c:pt>
                      <c:pt idx="25536">
                        <c:v>-65.453670000000002</c:v>
                      </c:pt>
                      <c:pt idx="25537">
                        <c:v>-65.465600000000009</c:v>
                      </c:pt>
                      <c:pt idx="25538">
                        <c:v>-65.478059999999999</c:v>
                      </c:pt>
                      <c:pt idx="25539">
                        <c:v>-65.491010000000003</c:v>
                      </c:pt>
                      <c:pt idx="25540">
                        <c:v>-65.504140000000007</c:v>
                      </c:pt>
                      <c:pt idx="25541">
                        <c:v>-65.517179999999996</c:v>
                      </c:pt>
                      <c:pt idx="25542">
                        <c:v>-65.530320000000003</c:v>
                      </c:pt>
                      <c:pt idx="25543">
                        <c:v>-65.542379999999994</c:v>
                      </c:pt>
                      <c:pt idx="25544">
                        <c:v>-65.555160000000001</c:v>
                      </c:pt>
                      <c:pt idx="25545">
                        <c:v>-65.568330000000003</c:v>
                      </c:pt>
                      <c:pt idx="25546">
                        <c:v>-65.581500000000005</c:v>
                      </c:pt>
                      <c:pt idx="25547">
                        <c:v>-65.594809999999995</c:v>
                      </c:pt>
                      <c:pt idx="25548">
                        <c:v>-65.608149999999995</c:v>
                      </c:pt>
                      <c:pt idx="25549">
                        <c:v>-65.621459999999999</c:v>
                      </c:pt>
                      <c:pt idx="25550">
                        <c:v>-65.634730000000005</c:v>
                      </c:pt>
                      <c:pt idx="25551">
                        <c:v>-65.640810000000002</c:v>
                      </c:pt>
                      <c:pt idx="25552">
                        <c:v>-65.645970000000005</c:v>
                      </c:pt>
                      <c:pt idx="25553">
                        <c:v>-65.660240000000002</c:v>
                      </c:pt>
                      <c:pt idx="25554">
                        <c:v>-65.675210000000007</c:v>
                      </c:pt>
                      <c:pt idx="25555">
                        <c:v>-65.689979999999991</c:v>
                      </c:pt>
                      <c:pt idx="25556">
                        <c:v>-65.704120000000003</c:v>
                      </c:pt>
                      <c:pt idx="25557">
                        <c:v>-65.717950000000002</c:v>
                      </c:pt>
                      <c:pt idx="25558">
                        <c:v>-65.73151</c:v>
                      </c:pt>
                      <c:pt idx="25559">
                        <c:v>-65.744820000000004</c:v>
                      </c:pt>
                      <c:pt idx="25560">
                        <c:v>-65.758129999999994</c:v>
                      </c:pt>
                      <c:pt idx="25561">
                        <c:v>-65.771479999999997</c:v>
                      </c:pt>
                      <c:pt idx="25562">
                        <c:v>-65.784490000000005</c:v>
                      </c:pt>
                      <c:pt idx="25563">
                        <c:v>-65.797460000000001</c:v>
                      </c:pt>
                      <c:pt idx="25564">
                        <c:v>-65.81035</c:v>
                      </c:pt>
                      <c:pt idx="25565">
                        <c:v>-65.821920000000006</c:v>
                      </c:pt>
                      <c:pt idx="25566">
                        <c:v>-65.833539999999999</c:v>
                      </c:pt>
                      <c:pt idx="25567">
                        <c:v>-65.845770000000002</c:v>
                      </c:pt>
                      <c:pt idx="25568">
                        <c:v>-65.857820000000004</c:v>
                      </c:pt>
                      <c:pt idx="25569">
                        <c:v>-65.870069999999998</c:v>
                      </c:pt>
                      <c:pt idx="25570">
                        <c:v>-65.882239999999996</c:v>
                      </c:pt>
                      <c:pt idx="25571">
                        <c:v>-65.89439999999999</c:v>
                      </c:pt>
                      <c:pt idx="25572">
                        <c:v>-65.905839999999998</c:v>
                      </c:pt>
                      <c:pt idx="25573">
                        <c:v>-65.918229999999994</c:v>
                      </c:pt>
                      <c:pt idx="25574">
                        <c:v>-65.930700000000002</c:v>
                      </c:pt>
                      <c:pt idx="25575">
                        <c:v>-65.940989999999999</c:v>
                      </c:pt>
                      <c:pt idx="25576">
                        <c:v>-65.953109999999995</c:v>
                      </c:pt>
                      <c:pt idx="25577">
                        <c:v>-65.963399999999993</c:v>
                      </c:pt>
                      <c:pt idx="25578">
                        <c:v>-65.974459999999993</c:v>
                      </c:pt>
                      <c:pt idx="25579">
                        <c:v>-65.985469999999992</c:v>
                      </c:pt>
                      <c:pt idx="25580">
                        <c:v>-65.996269999999996</c:v>
                      </c:pt>
                      <c:pt idx="25581">
                        <c:v>-66.008089999999996</c:v>
                      </c:pt>
                      <c:pt idx="25582">
                        <c:v>-66.019440000000003</c:v>
                      </c:pt>
                      <c:pt idx="25583">
                        <c:v>-66.031469999999999</c:v>
                      </c:pt>
                      <c:pt idx="25584">
                        <c:v>-66.040239999999997</c:v>
                      </c:pt>
                      <c:pt idx="25585">
                        <c:v>-66.051450000000003</c:v>
                      </c:pt>
                      <c:pt idx="25586">
                        <c:v>-66.062979999999996</c:v>
                      </c:pt>
                      <c:pt idx="25587">
                        <c:v>-66.074359999999999</c:v>
                      </c:pt>
                      <c:pt idx="25588">
                        <c:v>-66.085729999999998</c:v>
                      </c:pt>
                      <c:pt idx="25589">
                        <c:v>-66.096830000000011</c:v>
                      </c:pt>
                      <c:pt idx="25590">
                        <c:v>-66.107740000000007</c:v>
                      </c:pt>
                      <c:pt idx="25591">
                        <c:v>-66.117940000000004</c:v>
                      </c:pt>
                      <c:pt idx="25592">
                        <c:v>-66.128159999999994</c:v>
                      </c:pt>
                      <c:pt idx="25593">
                        <c:v>-66.138890000000004</c:v>
                      </c:pt>
                      <c:pt idx="25594">
                        <c:v>-66.145240000000001</c:v>
                      </c:pt>
                      <c:pt idx="25595">
                        <c:v>-66.155370000000005</c:v>
                      </c:pt>
                      <c:pt idx="25596">
                        <c:v>-66.165849999999992</c:v>
                      </c:pt>
                      <c:pt idx="25597">
                        <c:v>-66.177480000000003</c:v>
                      </c:pt>
                      <c:pt idx="25598">
                        <c:v>-66.188289999999995</c:v>
                      </c:pt>
                      <c:pt idx="25599">
                        <c:v>-66.198180000000008</c:v>
                      </c:pt>
                      <c:pt idx="25600">
                        <c:v>-66.209199999999996</c:v>
                      </c:pt>
                      <c:pt idx="25601">
                        <c:v>-66.219520000000003</c:v>
                      </c:pt>
                      <c:pt idx="25602">
                        <c:v>-66.230320000000006</c:v>
                      </c:pt>
                      <c:pt idx="25603">
                        <c:v>-66.240870000000001</c:v>
                      </c:pt>
                      <c:pt idx="25604">
                        <c:v>-66.251459999999994</c:v>
                      </c:pt>
                      <c:pt idx="25605">
                        <c:v>-66.261279999999999</c:v>
                      </c:pt>
                      <c:pt idx="25606">
                        <c:v>-66.271820000000005</c:v>
                      </c:pt>
                      <c:pt idx="25607">
                        <c:v>-66.282229999999998</c:v>
                      </c:pt>
                      <c:pt idx="25608">
                        <c:v>-66.292509999999993</c:v>
                      </c:pt>
                      <c:pt idx="25609">
                        <c:v>-66.301059999999993</c:v>
                      </c:pt>
                      <c:pt idx="25610">
                        <c:v>-66.308990000000009</c:v>
                      </c:pt>
                      <c:pt idx="25611">
                        <c:v>-66.314819999999997</c:v>
                      </c:pt>
                      <c:pt idx="25612">
                        <c:v>-66.322980000000001</c:v>
                      </c:pt>
                      <c:pt idx="25613">
                        <c:v>-66.328950000000006</c:v>
                      </c:pt>
                      <c:pt idx="25614">
                        <c:v>-66.333309999999997</c:v>
                      </c:pt>
                      <c:pt idx="25615">
                        <c:v>-66.334910000000008</c:v>
                      </c:pt>
                      <c:pt idx="25616">
                        <c:v>-66.335750000000004</c:v>
                      </c:pt>
                      <c:pt idx="25617">
                        <c:v>-66.333190000000002</c:v>
                      </c:pt>
                      <c:pt idx="25618">
                        <c:v>-66.326270000000008</c:v>
                      </c:pt>
                      <c:pt idx="25619">
                        <c:v>-66.322059999999993</c:v>
                      </c:pt>
                      <c:pt idx="25620">
                        <c:v>-66.319789999999998</c:v>
                      </c:pt>
                      <c:pt idx="25621">
                        <c:v>-66.318390000000008</c:v>
                      </c:pt>
                      <c:pt idx="25622">
                        <c:v>-66.318359999999998</c:v>
                      </c:pt>
                      <c:pt idx="25623">
                        <c:v>-66.31756</c:v>
                      </c:pt>
                      <c:pt idx="25624">
                        <c:v>-66.317409999999995</c:v>
                      </c:pt>
                      <c:pt idx="25625">
                        <c:v>-66.316990000000004</c:v>
                      </c:pt>
                      <c:pt idx="25626">
                        <c:v>-66.315979999999996</c:v>
                      </c:pt>
                      <c:pt idx="25627">
                        <c:v>-66.314539999999994</c:v>
                      </c:pt>
                      <c:pt idx="25628">
                        <c:v>-66.314620000000005</c:v>
                      </c:pt>
                      <c:pt idx="25629">
                        <c:v>-66.313519999999997</c:v>
                      </c:pt>
                      <c:pt idx="25630">
                        <c:v>-66.313459999999992</c:v>
                      </c:pt>
                      <c:pt idx="25631">
                        <c:v>-66.31280000000001</c:v>
                      </c:pt>
                      <c:pt idx="25632">
                        <c:v>-66.312460000000002</c:v>
                      </c:pt>
                      <c:pt idx="25633">
                        <c:v>-66.311599999999999</c:v>
                      </c:pt>
                      <c:pt idx="25634">
                        <c:v>-66.311909999999997</c:v>
                      </c:pt>
                      <c:pt idx="25635">
                        <c:v>-66.31134999999999</c:v>
                      </c:pt>
                      <c:pt idx="25636">
                        <c:v>-66.311629999999994</c:v>
                      </c:pt>
                      <c:pt idx="25637">
                        <c:v>-66.310699999999997</c:v>
                      </c:pt>
                      <c:pt idx="25638">
                        <c:v>-66.31053</c:v>
                      </c:pt>
                      <c:pt idx="25639">
                        <c:v>-66.309600000000003</c:v>
                      </c:pt>
                      <c:pt idx="25640">
                        <c:v>-66.309280000000001</c:v>
                      </c:pt>
                      <c:pt idx="25641">
                        <c:v>-66.30941</c:v>
                      </c:pt>
                      <c:pt idx="25642">
                        <c:v>-66.30883</c:v>
                      </c:pt>
                      <c:pt idx="25643">
                        <c:v>-66.307590000000005</c:v>
                      </c:pt>
                      <c:pt idx="25644">
                        <c:v>-66.306529999999995</c:v>
                      </c:pt>
                      <c:pt idx="25645">
                        <c:v>-66.303939999999997</c:v>
                      </c:pt>
                      <c:pt idx="25646">
                        <c:v>-66.302109999999999</c:v>
                      </c:pt>
                      <c:pt idx="25647">
                        <c:v>-66.29956</c:v>
                      </c:pt>
                      <c:pt idx="25648">
                        <c:v>-66.296959999999999</c:v>
                      </c:pt>
                      <c:pt idx="25649">
                        <c:v>-66.294150000000002</c:v>
                      </c:pt>
                      <c:pt idx="25650">
                        <c:v>-66.290989999999994</c:v>
                      </c:pt>
                      <c:pt idx="25651">
                        <c:v>-66.28676999999999</c:v>
                      </c:pt>
                      <c:pt idx="25652">
                        <c:v>-66.282259999999994</c:v>
                      </c:pt>
                      <c:pt idx="25653">
                        <c:v>-66.278080000000003</c:v>
                      </c:pt>
                      <c:pt idx="25654">
                        <c:v>-66.273749999999993</c:v>
                      </c:pt>
                      <c:pt idx="25655">
                        <c:v>-66.269049999999993</c:v>
                      </c:pt>
                      <c:pt idx="25656">
                        <c:v>-66.263919999999999</c:v>
                      </c:pt>
                      <c:pt idx="25657">
                        <c:v>-66.258650000000003</c:v>
                      </c:pt>
                      <c:pt idx="25658">
                        <c:v>-66.25291</c:v>
                      </c:pt>
                      <c:pt idx="25659">
                        <c:v>-66.246340000000004</c:v>
                      </c:pt>
                      <c:pt idx="25660">
                        <c:v>-66.239720000000005</c:v>
                      </c:pt>
                      <c:pt idx="25661">
                        <c:v>-66.23357</c:v>
                      </c:pt>
                      <c:pt idx="25662">
                        <c:v>-66.22636</c:v>
                      </c:pt>
                      <c:pt idx="25663">
                        <c:v>-66.21866</c:v>
                      </c:pt>
                      <c:pt idx="25664">
                        <c:v>-66.210279999999997</c:v>
                      </c:pt>
                      <c:pt idx="25665">
                        <c:v>-66.202039999999997</c:v>
                      </c:pt>
                      <c:pt idx="25666">
                        <c:v>-66.192399999999992</c:v>
                      </c:pt>
                      <c:pt idx="25667">
                        <c:v>-66.18083</c:v>
                      </c:pt>
                      <c:pt idx="25668">
                        <c:v>-66.168549999999996</c:v>
                      </c:pt>
                      <c:pt idx="25669">
                        <c:v>-66.155619999999999</c:v>
                      </c:pt>
                      <c:pt idx="25670">
                        <c:v>-66.147629999999992</c:v>
                      </c:pt>
                      <c:pt idx="25671">
                        <c:v>-66.140209999999996</c:v>
                      </c:pt>
                      <c:pt idx="25672">
                        <c:v>-66.131569999999996</c:v>
                      </c:pt>
                      <c:pt idx="25673">
                        <c:v>-66.12154000000001</c:v>
                      </c:pt>
                      <c:pt idx="25674">
                        <c:v>-66.110870000000006</c:v>
                      </c:pt>
                      <c:pt idx="25675">
                        <c:v>-66.100149999999999</c:v>
                      </c:pt>
                      <c:pt idx="25676">
                        <c:v>-66.088480000000004</c:v>
                      </c:pt>
                      <c:pt idx="25677">
                        <c:v>-66.076980000000006</c:v>
                      </c:pt>
                      <c:pt idx="25678">
                        <c:v>-66.064580000000007</c:v>
                      </c:pt>
                      <c:pt idx="25679">
                        <c:v>-66.052160000000001</c:v>
                      </c:pt>
                      <c:pt idx="25680">
                        <c:v>-66.038839999999993</c:v>
                      </c:pt>
                      <c:pt idx="25681">
                        <c:v>-66.025590000000008</c:v>
                      </c:pt>
                      <c:pt idx="25682">
                        <c:v>-66.011240000000001</c:v>
                      </c:pt>
                      <c:pt idx="25683">
                        <c:v>-65.996769999999998</c:v>
                      </c:pt>
                      <c:pt idx="25684">
                        <c:v>-65.984380000000002</c:v>
                      </c:pt>
                      <c:pt idx="25685">
                        <c:v>-65.973620000000011</c:v>
                      </c:pt>
                      <c:pt idx="25686">
                        <c:v>-65.962140000000005</c:v>
                      </c:pt>
                      <c:pt idx="25687">
                        <c:v>-65.953389999999999</c:v>
                      </c:pt>
                      <c:pt idx="25688">
                        <c:v>-65.943150000000003</c:v>
                      </c:pt>
                      <c:pt idx="25689">
                        <c:v>-65.934749999999994</c:v>
                      </c:pt>
                      <c:pt idx="25690">
                        <c:v>-65.926969999999997</c:v>
                      </c:pt>
                      <c:pt idx="25691">
                        <c:v>-65.920379999999994</c:v>
                      </c:pt>
                      <c:pt idx="25692">
                        <c:v>-65.913620000000009</c:v>
                      </c:pt>
                      <c:pt idx="25693">
                        <c:v>-65.909459999999996</c:v>
                      </c:pt>
                      <c:pt idx="25694">
                        <c:v>-65.905599999999993</c:v>
                      </c:pt>
                      <c:pt idx="25695">
                        <c:v>-65.902569999999997</c:v>
                      </c:pt>
                      <c:pt idx="25696">
                        <c:v>-65.898600000000002</c:v>
                      </c:pt>
                      <c:pt idx="25697">
                        <c:v>-65.896640000000005</c:v>
                      </c:pt>
                      <c:pt idx="25698">
                        <c:v>-65.895629999999997</c:v>
                      </c:pt>
                      <c:pt idx="25699">
                        <c:v>-65.658370000000005</c:v>
                      </c:pt>
                      <c:pt idx="25700">
                        <c:v>-65.530259999999998</c:v>
                      </c:pt>
                      <c:pt idx="25701">
                        <c:v>-65.433199999999999</c:v>
                      </c:pt>
                      <c:pt idx="25702">
                        <c:v>-65.350260000000006</c:v>
                      </c:pt>
                      <c:pt idx="25703">
                        <c:v>-65.275679999999994</c:v>
                      </c:pt>
                      <c:pt idx="25704">
                        <c:v>-65.209050000000005</c:v>
                      </c:pt>
                      <c:pt idx="25705">
                        <c:v>-65.146990000000002</c:v>
                      </c:pt>
                      <c:pt idx="25706">
                        <c:v>-65.08887</c:v>
                      </c:pt>
                      <c:pt idx="25707">
                        <c:v>-65.034869999999998</c:v>
                      </c:pt>
                      <c:pt idx="25708">
                        <c:v>-64.984039999999993</c:v>
                      </c:pt>
                      <c:pt idx="25709">
                        <c:v>-64.936080000000004</c:v>
                      </c:pt>
                      <c:pt idx="25710">
                        <c:v>-64.889129999999994</c:v>
                      </c:pt>
                      <c:pt idx="25711">
                        <c:v>-64.844619999999992</c:v>
                      </c:pt>
                      <c:pt idx="25712">
                        <c:v>-64.801249999999996</c:v>
                      </c:pt>
                      <c:pt idx="25713">
                        <c:v>-64.759270000000001</c:v>
                      </c:pt>
                      <c:pt idx="25714">
                        <c:v>-64.718339999999998</c:v>
                      </c:pt>
                      <c:pt idx="25715">
                        <c:v>-64.679140000000004</c:v>
                      </c:pt>
                      <c:pt idx="25716">
                        <c:v>-64.640649999999994</c:v>
                      </c:pt>
                      <c:pt idx="25717">
                        <c:v>-64.602969999999999</c:v>
                      </c:pt>
                      <c:pt idx="25718">
                        <c:v>-64.566400000000002</c:v>
                      </c:pt>
                      <c:pt idx="25719">
                        <c:v>-64.53031</c:v>
                      </c:pt>
                      <c:pt idx="25720">
                        <c:v>-64.494020000000006</c:v>
                      </c:pt>
                      <c:pt idx="25721">
                        <c:v>-64.458510000000004</c:v>
                      </c:pt>
                      <c:pt idx="25722">
                        <c:v>-64.422989999999999</c:v>
                      </c:pt>
                      <c:pt idx="25723">
                        <c:v>-64.38785</c:v>
                      </c:pt>
                      <c:pt idx="25724">
                        <c:v>-64.352059999999994</c:v>
                      </c:pt>
                      <c:pt idx="25725">
                        <c:v>-64.316459999999992</c:v>
                      </c:pt>
                      <c:pt idx="25726">
                        <c:v>-64.281090000000006</c:v>
                      </c:pt>
                      <c:pt idx="25727">
                        <c:v>-64.246189999999999</c:v>
                      </c:pt>
                      <c:pt idx="25728">
                        <c:v>-64.211389999999994</c:v>
                      </c:pt>
                      <c:pt idx="25729">
                        <c:v>-64.176869999999994</c:v>
                      </c:pt>
                      <c:pt idx="25730">
                        <c:v>-64.142570000000006</c:v>
                      </c:pt>
                      <c:pt idx="25731">
                        <c:v>-64.10866</c:v>
                      </c:pt>
                      <c:pt idx="25732">
                        <c:v>-64.074820000000003</c:v>
                      </c:pt>
                      <c:pt idx="25733">
                        <c:v>-64.041110000000003</c:v>
                      </c:pt>
                      <c:pt idx="25734">
                        <c:v>-64.007490000000004</c:v>
                      </c:pt>
                      <c:pt idx="25735">
                        <c:v>-63.973799999999997</c:v>
                      </c:pt>
                      <c:pt idx="25736">
                        <c:v>-63.940429999999999</c:v>
                      </c:pt>
                      <c:pt idx="25737">
                        <c:v>-63.905409999999996</c:v>
                      </c:pt>
                      <c:pt idx="25738">
                        <c:v>-63.872</c:v>
                      </c:pt>
                      <c:pt idx="25739">
                        <c:v>-63.838970000000003</c:v>
                      </c:pt>
                      <c:pt idx="25740">
                        <c:v>-63.805800000000005</c:v>
                      </c:pt>
                      <c:pt idx="25741">
                        <c:v>-63.773309999999995</c:v>
                      </c:pt>
                      <c:pt idx="25742">
                        <c:v>-63.740780000000001</c:v>
                      </c:pt>
                      <c:pt idx="25743">
                        <c:v>-63.70825</c:v>
                      </c:pt>
                      <c:pt idx="25744">
                        <c:v>-63.675800000000002</c:v>
                      </c:pt>
                      <c:pt idx="25745">
                        <c:v>-63.643450000000001</c:v>
                      </c:pt>
                      <c:pt idx="25746">
                        <c:v>-63.611069999999998</c:v>
                      </c:pt>
                      <c:pt idx="25747">
                        <c:v>-63.578869999999995</c:v>
                      </c:pt>
                      <c:pt idx="25748">
                        <c:v>-63.54665</c:v>
                      </c:pt>
                      <c:pt idx="25749">
                        <c:v>-63.514060000000001</c:v>
                      </c:pt>
                      <c:pt idx="25750">
                        <c:v>-63.481449999999995</c:v>
                      </c:pt>
                      <c:pt idx="25751">
                        <c:v>-63.448890000000006</c:v>
                      </c:pt>
                      <c:pt idx="25752">
                        <c:v>-63.416560000000004</c:v>
                      </c:pt>
                      <c:pt idx="25753">
                        <c:v>-63.383919999999996</c:v>
                      </c:pt>
                      <c:pt idx="25754">
                        <c:v>-63.351369999999996</c:v>
                      </c:pt>
                      <c:pt idx="25755">
                        <c:v>-63.318939999999998</c:v>
                      </c:pt>
                      <c:pt idx="25756">
                        <c:v>-63.279430000000005</c:v>
                      </c:pt>
                      <c:pt idx="25757">
                        <c:v>-63.242630000000005</c:v>
                      </c:pt>
                      <c:pt idx="25758">
                        <c:v>-63.208479999999994</c:v>
                      </c:pt>
                      <c:pt idx="25759">
                        <c:v>-63.175359999999998</c:v>
                      </c:pt>
                      <c:pt idx="25760">
                        <c:v>-63.142659999999999</c:v>
                      </c:pt>
                      <c:pt idx="25761">
                        <c:v>-63.110199999999999</c:v>
                      </c:pt>
                      <c:pt idx="25762">
                        <c:v>-63.077910000000003</c:v>
                      </c:pt>
                      <c:pt idx="25763">
                        <c:v>-63.045749999999998</c:v>
                      </c:pt>
                      <c:pt idx="25764">
                        <c:v>-63.014039999999994</c:v>
                      </c:pt>
                      <c:pt idx="25765">
                        <c:v>-62.982519999999994</c:v>
                      </c:pt>
                      <c:pt idx="25766">
                        <c:v>-62.950549999999993</c:v>
                      </c:pt>
                      <c:pt idx="25767">
                        <c:v>-62.919109999999996</c:v>
                      </c:pt>
                      <c:pt idx="25768">
                        <c:v>-62.887410000000003</c:v>
                      </c:pt>
                      <c:pt idx="25769">
                        <c:v>-62.855800000000002</c:v>
                      </c:pt>
                      <c:pt idx="25770">
                        <c:v>-62.824239999999996</c:v>
                      </c:pt>
                      <c:pt idx="25771">
                        <c:v>-62.792969999999997</c:v>
                      </c:pt>
                      <c:pt idx="25772">
                        <c:v>-62.761719999999997</c:v>
                      </c:pt>
                      <c:pt idx="25773">
                        <c:v>-62.730789999999999</c:v>
                      </c:pt>
                      <c:pt idx="25774">
                        <c:v>-62.699849999999998</c:v>
                      </c:pt>
                      <c:pt idx="25775">
                        <c:v>-62.668949999999995</c:v>
                      </c:pt>
                      <c:pt idx="25776">
                        <c:v>-62.638100000000001</c:v>
                      </c:pt>
                      <c:pt idx="25777">
                        <c:v>-62.60765</c:v>
                      </c:pt>
                      <c:pt idx="25778">
                        <c:v>-62.576900000000002</c:v>
                      </c:pt>
                      <c:pt idx="25779">
                        <c:v>-62.546359999999993</c:v>
                      </c:pt>
                      <c:pt idx="25780">
                        <c:v>-62.515739999999994</c:v>
                      </c:pt>
                      <c:pt idx="25781">
                        <c:v>-62.485280000000003</c:v>
                      </c:pt>
                      <c:pt idx="25782">
                        <c:v>-62.454749999999997</c:v>
                      </c:pt>
                      <c:pt idx="25783">
                        <c:v>-62.424340000000001</c:v>
                      </c:pt>
                      <c:pt idx="25784">
                        <c:v>-62.393859999999997</c:v>
                      </c:pt>
                      <c:pt idx="25785">
                        <c:v>-62.36403</c:v>
                      </c:pt>
                      <c:pt idx="25786">
                        <c:v>-62.333559999999999</c:v>
                      </c:pt>
                      <c:pt idx="25787">
                        <c:v>-62.303420000000003</c:v>
                      </c:pt>
                      <c:pt idx="25788">
                        <c:v>-62.273250000000004</c:v>
                      </c:pt>
                      <c:pt idx="25789">
                        <c:v>-62.243029999999997</c:v>
                      </c:pt>
                      <c:pt idx="25790">
                        <c:v>-62.213479999999997</c:v>
                      </c:pt>
                      <c:pt idx="25791">
                        <c:v>-62.183729999999997</c:v>
                      </c:pt>
                      <c:pt idx="25792">
                        <c:v>-62.153570000000002</c:v>
                      </c:pt>
                      <c:pt idx="25793">
                        <c:v>-62.123169999999995</c:v>
                      </c:pt>
                      <c:pt idx="25794">
                        <c:v>-62.092749999999995</c:v>
                      </c:pt>
                      <c:pt idx="25795">
                        <c:v>-62.06259</c:v>
                      </c:pt>
                      <c:pt idx="25796">
                        <c:v>-62.032829999999997</c:v>
                      </c:pt>
                      <c:pt idx="25797">
                        <c:v>-62.002839999999999</c:v>
                      </c:pt>
                      <c:pt idx="25798">
                        <c:v>-61.972519999999996</c:v>
                      </c:pt>
                      <c:pt idx="25799">
                        <c:v>-61.942269999999994</c:v>
                      </c:pt>
                      <c:pt idx="25800">
                        <c:v>-61.912310000000005</c:v>
                      </c:pt>
                      <c:pt idx="25801">
                        <c:v>-61.882300000000001</c:v>
                      </c:pt>
                      <c:pt idx="25802">
                        <c:v>-61.851969999999994</c:v>
                      </c:pt>
                      <c:pt idx="25803">
                        <c:v>-61.821680000000001</c:v>
                      </c:pt>
                      <c:pt idx="25804">
                        <c:v>-61.791820000000001</c:v>
                      </c:pt>
                      <c:pt idx="25805">
                        <c:v>-61.761650000000003</c:v>
                      </c:pt>
                      <c:pt idx="25806">
                        <c:v>-61.731410000000004</c:v>
                      </c:pt>
                      <c:pt idx="25807">
                        <c:v>-61.701660000000004</c:v>
                      </c:pt>
                      <c:pt idx="25808">
                        <c:v>-61.671860000000002</c:v>
                      </c:pt>
                      <c:pt idx="25809">
                        <c:v>-61.64161</c:v>
                      </c:pt>
                      <c:pt idx="25810">
                        <c:v>-61.611879999999999</c:v>
                      </c:pt>
                      <c:pt idx="25811">
                        <c:v>-61.582140000000003</c:v>
                      </c:pt>
                      <c:pt idx="25812">
                        <c:v>-61.552399999999999</c:v>
                      </c:pt>
                      <c:pt idx="25813">
                        <c:v>-61.522289999999998</c:v>
                      </c:pt>
                      <c:pt idx="25814">
                        <c:v>-61.492820000000002</c:v>
                      </c:pt>
                      <c:pt idx="25815">
                        <c:v>-61.462530000000001</c:v>
                      </c:pt>
                      <c:pt idx="25816">
                        <c:v>-61.433039999999998</c:v>
                      </c:pt>
                      <c:pt idx="25817">
                        <c:v>-61.40287</c:v>
                      </c:pt>
                      <c:pt idx="25818">
                        <c:v>-61.373800000000003</c:v>
                      </c:pt>
                      <c:pt idx="25819">
                        <c:v>-61.343710000000002</c:v>
                      </c:pt>
                      <c:pt idx="25820">
                        <c:v>-61.31324</c:v>
                      </c:pt>
                      <c:pt idx="25821">
                        <c:v>-61.283820000000006</c:v>
                      </c:pt>
                      <c:pt idx="25822">
                        <c:v>-61.253970000000002</c:v>
                      </c:pt>
                      <c:pt idx="25823">
                        <c:v>-61.224519999999998</c:v>
                      </c:pt>
                      <c:pt idx="25824">
                        <c:v>-61.194699999999997</c:v>
                      </c:pt>
                      <c:pt idx="25825">
                        <c:v>-61.165179999999999</c:v>
                      </c:pt>
                      <c:pt idx="25826">
                        <c:v>-61.13653</c:v>
                      </c:pt>
                      <c:pt idx="25827">
                        <c:v>-61.106589999999997</c:v>
                      </c:pt>
                      <c:pt idx="25828">
                        <c:v>-61.077489999999997</c:v>
                      </c:pt>
                      <c:pt idx="25829">
                        <c:v>-61.048169999999999</c:v>
                      </c:pt>
                      <c:pt idx="25830">
                        <c:v>-61.018689999999999</c:v>
                      </c:pt>
                      <c:pt idx="25831">
                        <c:v>-60.989919999999998</c:v>
                      </c:pt>
                      <c:pt idx="25832">
                        <c:v>-60.960770000000004</c:v>
                      </c:pt>
                      <c:pt idx="25833">
                        <c:v>-60.931190000000001</c:v>
                      </c:pt>
                      <c:pt idx="25834">
                        <c:v>-60.90231</c:v>
                      </c:pt>
                      <c:pt idx="25835">
                        <c:v>-60.872619999999998</c:v>
                      </c:pt>
                      <c:pt idx="25836">
                        <c:v>-60.843509999999995</c:v>
                      </c:pt>
                      <c:pt idx="25837">
                        <c:v>-60.813569999999999</c:v>
                      </c:pt>
                      <c:pt idx="25838">
                        <c:v>-60.783690000000007</c:v>
                      </c:pt>
                      <c:pt idx="25839">
                        <c:v>-60.754049999999999</c:v>
                      </c:pt>
                      <c:pt idx="25840">
                        <c:v>-60.724200000000003</c:v>
                      </c:pt>
                      <c:pt idx="25841">
                        <c:v>-60.69435</c:v>
                      </c:pt>
                      <c:pt idx="25842">
                        <c:v>-60.665449999999993</c:v>
                      </c:pt>
                      <c:pt idx="25843">
                        <c:v>-60.635480000000001</c:v>
                      </c:pt>
                      <c:pt idx="25844">
                        <c:v>-60.605550000000001</c:v>
                      </c:pt>
                      <c:pt idx="25845">
                        <c:v>-60.57611</c:v>
                      </c:pt>
                      <c:pt idx="25846">
                        <c:v>-60.546599999999998</c:v>
                      </c:pt>
                      <c:pt idx="25847">
                        <c:v>-60.517000000000003</c:v>
                      </c:pt>
                      <c:pt idx="25848">
                        <c:v>-60.487560000000002</c:v>
                      </c:pt>
                      <c:pt idx="25849">
                        <c:v>-60.45787</c:v>
                      </c:pt>
                      <c:pt idx="25850">
                        <c:v>-60.428539999999998</c:v>
                      </c:pt>
                      <c:pt idx="25851">
                        <c:v>-60.399719999999995</c:v>
                      </c:pt>
                      <c:pt idx="25852">
                        <c:v>-60.370199999999997</c:v>
                      </c:pt>
                      <c:pt idx="25853">
                        <c:v>-60.340519999999998</c:v>
                      </c:pt>
                      <c:pt idx="25854">
                        <c:v>-60.311349999999997</c:v>
                      </c:pt>
                      <c:pt idx="25855">
                        <c:v>-60.281689999999998</c:v>
                      </c:pt>
                      <c:pt idx="25856">
                        <c:v>-60.251979999999996</c:v>
                      </c:pt>
                      <c:pt idx="25857">
                        <c:v>-60.222249999999995</c:v>
                      </c:pt>
                      <c:pt idx="25858">
                        <c:v>-60.192930000000004</c:v>
                      </c:pt>
                      <c:pt idx="25859">
                        <c:v>-60.164239999999999</c:v>
                      </c:pt>
                      <c:pt idx="25860">
                        <c:v>-60.135149999999996</c:v>
                      </c:pt>
                      <c:pt idx="25861">
                        <c:v>-60.105690000000003</c:v>
                      </c:pt>
                      <c:pt idx="25862">
                        <c:v>-60.076140000000002</c:v>
                      </c:pt>
                      <c:pt idx="25863">
                        <c:v>-60.04663</c:v>
                      </c:pt>
                      <c:pt idx="25864">
                        <c:v>-60.017379999999996</c:v>
                      </c:pt>
                      <c:pt idx="25865">
                        <c:v>-59.988050000000001</c:v>
                      </c:pt>
                      <c:pt idx="25866">
                        <c:v>-59.958770000000001</c:v>
                      </c:pt>
                      <c:pt idx="25867">
                        <c:v>-59.930160000000001</c:v>
                      </c:pt>
                      <c:pt idx="25868">
                        <c:v>-59.900570000000002</c:v>
                      </c:pt>
                      <c:pt idx="25869">
                        <c:v>-59.871470000000002</c:v>
                      </c:pt>
                      <c:pt idx="25870">
                        <c:v>-59.84216</c:v>
                      </c:pt>
                      <c:pt idx="25871">
                        <c:v>-59.812730000000002</c:v>
                      </c:pt>
                      <c:pt idx="25872">
                        <c:v>-59.782849999999996</c:v>
                      </c:pt>
                      <c:pt idx="25873">
                        <c:v>-59.7532</c:v>
                      </c:pt>
                      <c:pt idx="25874">
                        <c:v>-59.723819999999996</c:v>
                      </c:pt>
                      <c:pt idx="25875">
                        <c:v>-59.694010000000006</c:v>
                      </c:pt>
                      <c:pt idx="25876">
                        <c:v>-59.664450000000002</c:v>
                      </c:pt>
                      <c:pt idx="25877">
                        <c:v>-59.634869999999999</c:v>
                      </c:pt>
                      <c:pt idx="25878">
                        <c:v>-59.605819999999994</c:v>
                      </c:pt>
                      <c:pt idx="25879">
                        <c:v>-59.576349999999998</c:v>
                      </c:pt>
                      <c:pt idx="25880">
                        <c:v>-59.547249999999998</c:v>
                      </c:pt>
                      <c:pt idx="25881">
                        <c:v>-59.517309999999995</c:v>
                      </c:pt>
                      <c:pt idx="25882">
                        <c:v>-59.487610000000004</c:v>
                      </c:pt>
                      <c:pt idx="25883">
                        <c:v>-59.458070000000006</c:v>
                      </c:pt>
                      <c:pt idx="25884">
                        <c:v>-59.428840000000001</c:v>
                      </c:pt>
                      <c:pt idx="25885">
                        <c:v>-59.399699999999996</c:v>
                      </c:pt>
                      <c:pt idx="25886">
                        <c:v>-59.369779999999999</c:v>
                      </c:pt>
                      <c:pt idx="25887">
                        <c:v>-59.34008</c:v>
                      </c:pt>
                      <c:pt idx="25888">
                        <c:v>-59.31035</c:v>
                      </c:pt>
                      <c:pt idx="25889">
                        <c:v>-59.280720000000002</c:v>
                      </c:pt>
                      <c:pt idx="25890">
                        <c:v>-59.251149999999996</c:v>
                      </c:pt>
                      <c:pt idx="25891">
                        <c:v>-59.222270000000002</c:v>
                      </c:pt>
                      <c:pt idx="25892">
                        <c:v>-59.192910000000005</c:v>
                      </c:pt>
                      <c:pt idx="25893">
                        <c:v>-59.16348</c:v>
                      </c:pt>
                      <c:pt idx="25894">
                        <c:v>-59.134050000000002</c:v>
                      </c:pt>
                      <c:pt idx="25895">
                        <c:v>-59.105049999999999</c:v>
                      </c:pt>
                      <c:pt idx="25896">
                        <c:v>-59.075959999999995</c:v>
                      </c:pt>
                      <c:pt idx="25897">
                        <c:v>-59.046559999999999</c:v>
                      </c:pt>
                      <c:pt idx="25898">
                        <c:v>-59.017679999999999</c:v>
                      </c:pt>
                      <c:pt idx="25899">
                        <c:v>-58.988730000000004</c:v>
                      </c:pt>
                      <c:pt idx="25900">
                        <c:v>-58.959409999999998</c:v>
                      </c:pt>
                      <c:pt idx="25901">
                        <c:v>-58.930129999999998</c:v>
                      </c:pt>
                      <c:pt idx="25902">
                        <c:v>-58.902720000000002</c:v>
                      </c:pt>
                      <c:pt idx="25903">
                        <c:v>-58.874630000000003</c:v>
                      </c:pt>
                      <c:pt idx="25904">
                        <c:v>-58.846260000000001</c:v>
                      </c:pt>
                      <c:pt idx="25905">
                        <c:v>-58.818010000000001</c:v>
                      </c:pt>
                      <c:pt idx="25906">
                        <c:v>-58.79007</c:v>
                      </c:pt>
                      <c:pt idx="25907">
                        <c:v>-58.750999999999998</c:v>
                      </c:pt>
                      <c:pt idx="25908">
                        <c:v>-58.717189999999995</c:v>
                      </c:pt>
                      <c:pt idx="25909">
                        <c:v>-58.686769999999996</c:v>
                      </c:pt>
                      <c:pt idx="25910">
                        <c:v>-58.65746</c:v>
                      </c:pt>
                      <c:pt idx="25911">
                        <c:v>-58.628679999999996</c:v>
                      </c:pt>
                      <c:pt idx="25912">
                        <c:v>-58.600950000000005</c:v>
                      </c:pt>
                      <c:pt idx="25913">
                        <c:v>-58.572519999999997</c:v>
                      </c:pt>
                      <c:pt idx="25914">
                        <c:v>-58.543810000000001</c:v>
                      </c:pt>
                      <c:pt idx="25915">
                        <c:v>-58.514319999999998</c:v>
                      </c:pt>
                      <c:pt idx="25916">
                        <c:v>-58.485280000000003</c:v>
                      </c:pt>
                      <c:pt idx="25917">
                        <c:v>-58.455579999999998</c:v>
                      </c:pt>
                      <c:pt idx="25918">
                        <c:v>-58.425440000000002</c:v>
                      </c:pt>
                      <c:pt idx="25919">
                        <c:v>-58.395289999999996</c:v>
                      </c:pt>
                      <c:pt idx="25920">
                        <c:v>-58.366439999999997</c:v>
                      </c:pt>
                      <c:pt idx="25921">
                        <c:v>-58.338450000000002</c:v>
                      </c:pt>
                      <c:pt idx="25922">
                        <c:v>-58.309220000000003</c:v>
                      </c:pt>
                      <c:pt idx="25923">
                        <c:v>-58.2791</c:v>
                      </c:pt>
                      <c:pt idx="25924">
                        <c:v>-58.249980000000001</c:v>
                      </c:pt>
                      <c:pt idx="25925">
                        <c:v>-58.220299999999995</c:v>
                      </c:pt>
                      <c:pt idx="25926">
                        <c:v>-58.19021</c:v>
                      </c:pt>
                      <c:pt idx="25927">
                        <c:v>-58.160020000000003</c:v>
                      </c:pt>
                      <c:pt idx="25928">
                        <c:v>-58.130160000000004</c:v>
                      </c:pt>
                      <c:pt idx="25929">
                        <c:v>-58.101309999999998</c:v>
                      </c:pt>
                      <c:pt idx="25930">
                        <c:v>-58.071449999999999</c:v>
                      </c:pt>
                      <c:pt idx="25931">
                        <c:v>-58.04139</c:v>
                      </c:pt>
                      <c:pt idx="25932">
                        <c:v>-58.011009999999999</c:v>
                      </c:pt>
                      <c:pt idx="25933">
                        <c:v>-57.980460000000001</c:v>
                      </c:pt>
                      <c:pt idx="25934">
                        <c:v>-57.951689999999999</c:v>
                      </c:pt>
                      <c:pt idx="25935">
                        <c:v>-57.921300000000002</c:v>
                      </c:pt>
                      <c:pt idx="25936">
                        <c:v>-57.891320000000007</c:v>
                      </c:pt>
                      <c:pt idx="25937">
                        <c:v>-57.861279999999994</c:v>
                      </c:pt>
                      <c:pt idx="25938">
                        <c:v>-57.830570000000002</c:v>
                      </c:pt>
                      <c:pt idx="25939">
                        <c:v>-57.799769999999995</c:v>
                      </c:pt>
                      <c:pt idx="25940">
                        <c:v>-57.77</c:v>
                      </c:pt>
                      <c:pt idx="25941">
                        <c:v>-57.740159999999996</c:v>
                      </c:pt>
                      <c:pt idx="25942">
                        <c:v>-57.709599999999995</c:v>
                      </c:pt>
                      <c:pt idx="25943">
                        <c:v>-57.679850000000002</c:v>
                      </c:pt>
                      <c:pt idx="25944">
                        <c:v>-57.648949999999999</c:v>
                      </c:pt>
                      <c:pt idx="25945">
                        <c:v>-57.61824</c:v>
                      </c:pt>
                      <c:pt idx="25946">
                        <c:v>-57.588340000000002</c:v>
                      </c:pt>
                      <c:pt idx="25947">
                        <c:v>-57.557940000000002</c:v>
                      </c:pt>
                      <c:pt idx="25948">
                        <c:v>-57.529529999999994</c:v>
                      </c:pt>
                      <c:pt idx="25949">
                        <c:v>-57.499859999999998</c:v>
                      </c:pt>
                      <c:pt idx="25950">
                        <c:v>-57.470860000000002</c:v>
                      </c:pt>
                      <c:pt idx="25951">
                        <c:v>-57.441129999999994</c:v>
                      </c:pt>
                      <c:pt idx="25952">
                        <c:v>-57.411180000000002</c:v>
                      </c:pt>
                      <c:pt idx="25953">
                        <c:v>-57.380959999999995</c:v>
                      </c:pt>
                      <c:pt idx="25954">
                        <c:v>-57.349959999999996</c:v>
                      </c:pt>
                      <c:pt idx="25955">
                        <c:v>-57.319110000000002</c:v>
                      </c:pt>
                      <c:pt idx="25956">
                        <c:v>-57.288170000000001</c:v>
                      </c:pt>
                      <c:pt idx="25957">
                        <c:v>-57.256869999999999</c:v>
                      </c:pt>
                      <c:pt idx="25958">
                        <c:v>-57.225460000000005</c:v>
                      </c:pt>
                      <c:pt idx="25959">
                        <c:v>-57.194700000000005</c:v>
                      </c:pt>
                      <c:pt idx="25960">
                        <c:v>-57.163430000000005</c:v>
                      </c:pt>
                      <c:pt idx="25961">
                        <c:v>-57.132449999999999</c:v>
                      </c:pt>
                      <c:pt idx="25962">
                        <c:v>-57.10107</c:v>
                      </c:pt>
                      <c:pt idx="25963">
                        <c:v>-57.070239999999998</c:v>
                      </c:pt>
                      <c:pt idx="25964">
                        <c:v>-57.038879999999999</c:v>
                      </c:pt>
                      <c:pt idx="25965">
                        <c:v>-57.008029999999998</c:v>
                      </c:pt>
                      <c:pt idx="25966">
                        <c:v>-56.977000000000004</c:v>
                      </c:pt>
                      <c:pt idx="25967">
                        <c:v>-56.946380000000005</c:v>
                      </c:pt>
                      <c:pt idx="25968">
                        <c:v>-56.915009999999995</c:v>
                      </c:pt>
                      <c:pt idx="25969">
                        <c:v>-56.88409</c:v>
                      </c:pt>
                      <c:pt idx="25970">
                        <c:v>-56.853020000000001</c:v>
                      </c:pt>
                      <c:pt idx="25971">
                        <c:v>-56.821489999999997</c:v>
                      </c:pt>
                      <c:pt idx="25972">
                        <c:v>-56.791619999999995</c:v>
                      </c:pt>
                      <c:pt idx="25973">
                        <c:v>-56.761020000000002</c:v>
                      </c:pt>
                      <c:pt idx="25974">
                        <c:v>-56.730060000000002</c:v>
                      </c:pt>
                      <c:pt idx="25975">
                        <c:v>-56.699219999999997</c:v>
                      </c:pt>
                      <c:pt idx="25976">
                        <c:v>-56.668549999999996</c:v>
                      </c:pt>
                      <c:pt idx="25977">
                        <c:v>-56.637880000000003</c:v>
                      </c:pt>
                      <c:pt idx="25978">
                        <c:v>-56.607479999999995</c:v>
                      </c:pt>
                      <c:pt idx="25979">
                        <c:v>-56.57694</c:v>
                      </c:pt>
                      <c:pt idx="25980">
                        <c:v>-56.546370000000003</c:v>
                      </c:pt>
                      <c:pt idx="25981">
                        <c:v>-56.515929999999997</c:v>
                      </c:pt>
                      <c:pt idx="25982">
                        <c:v>-56.485230000000001</c:v>
                      </c:pt>
                      <c:pt idx="25983">
                        <c:v>-56.455109999999998</c:v>
                      </c:pt>
                      <c:pt idx="25984">
                        <c:v>-56.425419999999995</c:v>
                      </c:pt>
                      <c:pt idx="25985">
                        <c:v>-56.395510000000002</c:v>
                      </c:pt>
                      <c:pt idx="25986">
                        <c:v>-56.365489999999994</c:v>
                      </c:pt>
                      <c:pt idx="25987">
                        <c:v>-56.335430000000002</c:v>
                      </c:pt>
                      <c:pt idx="25988">
                        <c:v>-56.305249999999994</c:v>
                      </c:pt>
                      <c:pt idx="25989">
                        <c:v>-56.27561</c:v>
                      </c:pt>
                      <c:pt idx="25990">
                        <c:v>-56.245419999999996</c:v>
                      </c:pt>
                      <c:pt idx="25991">
                        <c:v>-56.215539999999997</c:v>
                      </c:pt>
                      <c:pt idx="25992">
                        <c:v>-56.185310000000001</c:v>
                      </c:pt>
                      <c:pt idx="25993">
                        <c:v>-56.155180000000001</c:v>
                      </c:pt>
                      <c:pt idx="25994">
                        <c:v>-56.124530000000007</c:v>
                      </c:pt>
                      <c:pt idx="25995">
                        <c:v>-56.09395</c:v>
                      </c:pt>
                      <c:pt idx="25996">
                        <c:v>-56.064189999999996</c:v>
                      </c:pt>
                      <c:pt idx="25997">
                        <c:v>-56.034080000000003</c:v>
                      </c:pt>
                      <c:pt idx="25998">
                        <c:v>-56.003839999999997</c:v>
                      </c:pt>
                      <c:pt idx="25999">
                        <c:v>-55.974199999999996</c:v>
                      </c:pt>
                      <c:pt idx="26000">
                        <c:v>-55.944569999999999</c:v>
                      </c:pt>
                      <c:pt idx="26001">
                        <c:v>-55.914299999999997</c:v>
                      </c:pt>
                      <c:pt idx="26002">
                        <c:v>-55.884590000000003</c:v>
                      </c:pt>
                      <c:pt idx="26003">
                        <c:v>-55.855800000000002</c:v>
                      </c:pt>
                      <c:pt idx="26004">
                        <c:v>-55.828589999999998</c:v>
                      </c:pt>
                      <c:pt idx="26005">
                        <c:v>-55.801249999999996</c:v>
                      </c:pt>
                      <c:pt idx="26006">
                        <c:v>-55.773119999999999</c:v>
                      </c:pt>
                      <c:pt idx="26007">
                        <c:v>-55.744300000000003</c:v>
                      </c:pt>
                      <c:pt idx="26008">
                        <c:v>-55.715040000000002</c:v>
                      </c:pt>
                      <c:pt idx="26009">
                        <c:v>-55.686730000000004</c:v>
                      </c:pt>
                      <c:pt idx="26010">
                        <c:v>-55.657959999999996</c:v>
                      </c:pt>
                      <c:pt idx="26011">
                        <c:v>-55.630980000000001</c:v>
                      </c:pt>
                      <c:pt idx="26012">
                        <c:v>-55.604329999999997</c:v>
                      </c:pt>
                      <c:pt idx="26013">
                        <c:v>-55.5764</c:v>
                      </c:pt>
                      <c:pt idx="26014">
                        <c:v>-55.548760000000001</c:v>
                      </c:pt>
                      <c:pt idx="26015">
                        <c:v>-55.520409999999998</c:v>
                      </c:pt>
                      <c:pt idx="26016">
                        <c:v>-55.491889999999998</c:v>
                      </c:pt>
                      <c:pt idx="26017">
                        <c:v>-55.461790000000008</c:v>
                      </c:pt>
                      <c:pt idx="26018">
                        <c:v>-55.432379999999995</c:v>
                      </c:pt>
                      <c:pt idx="26019">
                        <c:v>-55.404060000000001</c:v>
                      </c:pt>
                      <c:pt idx="26020">
                        <c:v>-55.375699999999995</c:v>
                      </c:pt>
                      <c:pt idx="26021">
                        <c:v>-55.347119999999997</c:v>
                      </c:pt>
                      <c:pt idx="26022">
                        <c:v>-55.317679999999996</c:v>
                      </c:pt>
                      <c:pt idx="26023">
                        <c:v>-55.28875</c:v>
                      </c:pt>
                      <c:pt idx="26024">
                        <c:v>-55.25909</c:v>
                      </c:pt>
                      <c:pt idx="26025">
                        <c:v>-55.229990000000001</c:v>
                      </c:pt>
                      <c:pt idx="26026">
                        <c:v>-55.199879999999993</c:v>
                      </c:pt>
                      <c:pt idx="26027">
                        <c:v>-55.170360000000002</c:v>
                      </c:pt>
                      <c:pt idx="26028">
                        <c:v>-55.14087</c:v>
                      </c:pt>
                      <c:pt idx="26029">
                        <c:v>-55.1113</c:v>
                      </c:pt>
                      <c:pt idx="26030">
                        <c:v>-55.08146</c:v>
                      </c:pt>
                      <c:pt idx="26031">
                        <c:v>-55.051680000000005</c:v>
                      </c:pt>
                      <c:pt idx="26032">
                        <c:v>-55.022060000000003</c:v>
                      </c:pt>
                      <c:pt idx="26033">
                        <c:v>-54.991990000000001</c:v>
                      </c:pt>
                      <c:pt idx="26034">
                        <c:v>-54.962299999999999</c:v>
                      </c:pt>
                      <c:pt idx="26035">
                        <c:v>-54.932400000000001</c:v>
                      </c:pt>
                      <c:pt idx="26036">
                        <c:v>-54.902340000000002</c:v>
                      </c:pt>
                      <c:pt idx="26037">
                        <c:v>-54.87182</c:v>
                      </c:pt>
                      <c:pt idx="26038">
                        <c:v>-54.841210000000004</c:v>
                      </c:pt>
                      <c:pt idx="26039">
                        <c:v>-54.810270000000003</c:v>
                      </c:pt>
                      <c:pt idx="26040">
                        <c:v>-54.78031</c:v>
                      </c:pt>
                      <c:pt idx="26041">
                        <c:v>-54.750699999999995</c:v>
                      </c:pt>
                      <c:pt idx="26042">
                        <c:v>-54.723129999999998</c:v>
                      </c:pt>
                      <c:pt idx="26043">
                        <c:v>-54.694140000000004</c:v>
                      </c:pt>
                      <c:pt idx="26044">
                        <c:v>-54.665140000000001</c:v>
                      </c:pt>
                      <c:pt idx="26045">
                        <c:v>-54.635339999999999</c:v>
                      </c:pt>
                      <c:pt idx="26046">
                        <c:v>-54.604900000000001</c:v>
                      </c:pt>
                      <c:pt idx="26047">
                        <c:v>-54.575820000000007</c:v>
                      </c:pt>
                      <c:pt idx="26048">
                        <c:v>-54.545880000000004</c:v>
                      </c:pt>
                      <c:pt idx="26049">
                        <c:v>-54.514959999999995</c:v>
                      </c:pt>
                      <c:pt idx="26050">
                        <c:v>-54.484380000000002</c:v>
                      </c:pt>
                      <c:pt idx="26051">
                        <c:v>-54.453579999999995</c:v>
                      </c:pt>
                      <c:pt idx="26052">
                        <c:v>-54.423000000000002</c:v>
                      </c:pt>
                      <c:pt idx="26053">
                        <c:v>-54.391290000000005</c:v>
                      </c:pt>
                      <c:pt idx="26054">
                        <c:v>-54.360140000000001</c:v>
                      </c:pt>
                      <c:pt idx="26055">
                        <c:v>-54.328089999999996</c:v>
                      </c:pt>
                      <c:pt idx="26056">
                        <c:v>-54.297049999999999</c:v>
                      </c:pt>
                      <c:pt idx="26057">
                        <c:v>-54.265119999999996</c:v>
                      </c:pt>
                      <c:pt idx="26058">
                        <c:v>-54.233719999999998</c:v>
                      </c:pt>
                      <c:pt idx="26059">
                        <c:v>-54.201800000000006</c:v>
                      </c:pt>
                      <c:pt idx="26060">
                        <c:v>-54.169419999999995</c:v>
                      </c:pt>
                      <c:pt idx="26061">
                        <c:v>-54.136610000000005</c:v>
                      </c:pt>
                      <c:pt idx="26062">
                        <c:v>-54.103849999999994</c:v>
                      </c:pt>
                      <c:pt idx="26063">
                        <c:v>-54.071730000000002</c:v>
                      </c:pt>
                      <c:pt idx="26064">
                        <c:v>-54.03951</c:v>
                      </c:pt>
                      <c:pt idx="26065">
                        <c:v>-54.006970000000003</c:v>
                      </c:pt>
                      <c:pt idx="26066">
                        <c:v>-53.974499999999999</c:v>
                      </c:pt>
                      <c:pt idx="26067">
                        <c:v>-53.94312</c:v>
                      </c:pt>
                      <c:pt idx="26068">
                        <c:v>-53.911439999999999</c:v>
                      </c:pt>
                      <c:pt idx="26069">
                        <c:v>-53.880860000000006</c:v>
                      </c:pt>
                      <c:pt idx="26070">
                        <c:v>-53.849519999999998</c:v>
                      </c:pt>
                      <c:pt idx="26071">
                        <c:v>-53.817219999999999</c:v>
                      </c:pt>
                      <c:pt idx="26072">
                        <c:v>-53.785409999999999</c:v>
                      </c:pt>
                      <c:pt idx="26073">
                        <c:v>-53.75282</c:v>
                      </c:pt>
                      <c:pt idx="26074">
                        <c:v>-53.720559999999999</c:v>
                      </c:pt>
                      <c:pt idx="26075">
                        <c:v>-53.687899999999999</c:v>
                      </c:pt>
                      <c:pt idx="26076">
                        <c:v>-53.655679999999997</c:v>
                      </c:pt>
                      <c:pt idx="26077">
                        <c:v>-53.623190000000001</c:v>
                      </c:pt>
                      <c:pt idx="26078">
                        <c:v>-53.592489999999998</c:v>
                      </c:pt>
                      <c:pt idx="26079">
                        <c:v>-53.561189999999996</c:v>
                      </c:pt>
                      <c:pt idx="26080">
                        <c:v>-53.529920000000004</c:v>
                      </c:pt>
                      <c:pt idx="26081">
                        <c:v>-53.497969999999995</c:v>
                      </c:pt>
                      <c:pt idx="26082">
                        <c:v>-53.466470000000001</c:v>
                      </c:pt>
                      <c:pt idx="26083">
                        <c:v>-53.435220000000001</c:v>
                      </c:pt>
                      <c:pt idx="26084">
                        <c:v>-53.403950000000002</c:v>
                      </c:pt>
                      <c:pt idx="26085">
                        <c:v>-53.371890000000008</c:v>
                      </c:pt>
                      <c:pt idx="26086">
                        <c:v>-53.339970000000001</c:v>
                      </c:pt>
                      <c:pt idx="26087">
                        <c:v>-53.307569999999998</c:v>
                      </c:pt>
                      <c:pt idx="26088">
                        <c:v>-53.275459999999995</c:v>
                      </c:pt>
                      <c:pt idx="26089">
                        <c:v>-53.24194</c:v>
                      </c:pt>
                      <c:pt idx="26090">
                        <c:v>-53.208929999999995</c:v>
                      </c:pt>
                      <c:pt idx="26091">
                        <c:v>-53.175129999999996</c:v>
                      </c:pt>
                      <c:pt idx="26092">
                        <c:v>-53.1417</c:v>
                      </c:pt>
                      <c:pt idx="26093">
                        <c:v>-53.107620000000004</c:v>
                      </c:pt>
                      <c:pt idx="26094">
                        <c:v>-53.073499999999996</c:v>
                      </c:pt>
                      <c:pt idx="26095">
                        <c:v>-53.038999999999994</c:v>
                      </c:pt>
                      <c:pt idx="26096">
                        <c:v>-53.006520000000002</c:v>
                      </c:pt>
                      <c:pt idx="26097">
                        <c:v>-52.974509999999995</c:v>
                      </c:pt>
                      <c:pt idx="26098">
                        <c:v>-52.94153</c:v>
                      </c:pt>
                      <c:pt idx="26099">
                        <c:v>-52.908850000000001</c:v>
                      </c:pt>
                      <c:pt idx="26100">
                        <c:v>-52.874830000000003</c:v>
                      </c:pt>
                      <c:pt idx="26101">
                        <c:v>-52.84084</c:v>
                      </c:pt>
                      <c:pt idx="26102">
                        <c:v>-52.806910000000002</c:v>
                      </c:pt>
                      <c:pt idx="26103">
                        <c:v>-52.773580000000003</c:v>
                      </c:pt>
                      <c:pt idx="26104">
                        <c:v>-52.738870000000006</c:v>
                      </c:pt>
                      <c:pt idx="26105">
                        <c:v>-52.706069999999997</c:v>
                      </c:pt>
                      <c:pt idx="26106">
                        <c:v>-52.674349999999997</c:v>
                      </c:pt>
                      <c:pt idx="26107">
                        <c:v>-52.642689999999995</c:v>
                      </c:pt>
                      <c:pt idx="26108">
                        <c:v>-52.609519999999996</c:v>
                      </c:pt>
                      <c:pt idx="26109">
                        <c:v>-52.576140000000002</c:v>
                      </c:pt>
                      <c:pt idx="26110">
                        <c:v>-52.543610000000001</c:v>
                      </c:pt>
                      <c:pt idx="26111">
                        <c:v>-52.510009999999994</c:v>
                      </c:pt>
                      <c:pt idx="26112">
                        <c:v>-52.475880000000004</c:v>
                      </c:pt>
                      <c:pt idx="26113">
                        <c:v>-52.441370000000006</c:v>
                      </c:pt>
                      <c:pt idx="26114">
                        <c:v>-52.406930000000003</c:v>
                      </c:pt>
                      <c:pt idx="26115">
                        <c:v>-52.372240000000005</c:v>
                      </c:pt>
                      <c:pt idx="26116">
                        <c:v>-52.337649999999996</c:v>
                      </c:pt>
                      <c:pt idx="26117">
                        <c:v>-52.303660000000001</c:v>
                      </c:pt>
                      <c:pt idx="26118">
                        <c:v>-52.270770000000006</c:v>
                      </c:pt>
                      <c:pt idx="26119">
                        <c:v>-52.239080000000001</c:v>
                      </c:pt>
                      <c:pt idx="26120">
                        <c:v>-52.207039999999992</c:v>
                      </c:pt>
                      <c:pt idx="26121">
                        <c:v>-52.175130000000003</c:v>
                      </c:pt>
                      <c:pt idx="26122">
                        <c:v>-52.143920000000001</c:v>
                      </c:pt>
                      <c:pt idx="26123">
                        <c:v>-52.112499999999997</c:v>
                      </c:pt>
                      <c:pt idx="26124">
                        <c:v>-52.081020000000002</c:v>
                      </c:pt>
                      <c:pt idx="26125">
                        <c:v>-52.049519999999994</c:v>
                      </c:pt>
                      <c:pt idx="26126">
                        <c:v>-52.018250000000002</c:v>
                      </c:pt>
                      <c:pt idx="26127">
                        <c:v>-51.986819999999994</c:v>
                      </c:pt>
                      <c:pt idx="26128">
                        <c:v>-51.955379999999998</c:v>
                      </c:pt>
                      <c:pt idx="26129">
                        <c:v>-51.925220000000003</c:v>
                      </c:pt>
                      <c:pt idx="26130">
                        <c:v>-51.894030000000001</c:v>
                      </c:pt>
                      <c:pt idx="26131">
                        <c:v>-51.862659999999998</c:v>
                      </c:pt>
                      <c:pt idx="26132">
                        <c:v>-51.831379999999996</c:v>
                      </c:pt>
                      <c:pt idx="26133">
                        <c:v>-51.799929999999996</c:v>
                      </c:pt>
                      <c:pt idx="26134">
                        <c:v>-51.768409999999996</c:v>
                      </c:pt>
                      <c:pt idx="26135">
                        <c:v>-51.73762</c:v>
                      </c:pt>
                      <c:pt idx="26136">
                        <c:v>-51.707169999999998</c:v>
                      </c:pt>
                      <c:pt idx="26137">
                        <c:v>-51.676490000000001</c:v>
                      </c:pt>
                      <c:pt idx="26138">
                        <c:v>-51.645669999999996</c:v>
                      </c:pt>
                      <c:pt idx="26139">
                        <c:v>-51.615809999999996</c:v>
                      </c:pt>
                      <c:pt idx="26140">
                        <c:v>-51.585150000000006</c:v>
                      </c:pt>
                      <c:pt idx="26141">
                        <c:v>-51.555210000000002</c:v>
                      </c:pt>
                      <c:pt idx="26142">
                        <c:v>-51.526719999999997</c:v>
                      </c:pt>
                      <c:pt idx="26143">
                        <c:v>-51.498739999999998</c:v>
                      </c:pt>
                      <c:pt idx="26144">
                        <c:v>-51.470050000000001</c:v>
                      </c:pt>
                      <c:pt idx="26145">
                        <c:v>-51.439540000000001</c:v>
                      </c:pt>
                      <c:pt idx="26146">
                        <c:v>-51.408929999999998</c:v>
                      </c:pt>
                      <c:pt idx="26147">
                        <c:v>-51.378370000000004</c:v>
                      </c:pt>
                      <c:pt idx="26148">
                        <c:v>-51.348489999999998</c:v>
                      </c:pt>
                      <c:pt idx="26149">
                        <c:v>-51.317370000000004</c:v>
                      </c:pt>
                      <c:pt idx="26150">
                        <c:v>-51.286540000000002</c:v>
                      </c:pt>
                      <c:pt idx="26151">
                        <c:v>-51.257190000000001</c:v>
                      </c:pt>
                      <c:pt idx="26152">
                        <c:v>-51.226169999999996</c:v>
                      </c:pt>
                      <c:pt idx="26153">
                        <c:v>-51.194559999999996</c:v>
                      </c:pt>
                      <c:pt idx="26154">
                        <c:v>-51.165770000000002</c:v>
                      </c:pt>
                      <c:pt idx="26155">
                        <c:v>-51.13599</c:v>
                      </c:pt>
                      <c:pt idx="26156">
                        <c:v>-51.106200000000001</c:v>
                      </c:pt>
                      <c:pt idx="26157">
                        <c:v>-51.075069999999997</c:v>
                      </c:pt>
                      <c:pt idx="26158">
                        <c:v>-51.044780000000003</c:v>
                      </c:pt>
                      <c:pt idx="26159">
                        <c:v>-51.014520000000005</c:v>
                      </c:pt>
                      <c:pt idx="26160">
                        <c:v>-50.982649999999992</c:v>
                      </c:pt>
                      <c:pt idx="26161">
                        <c:v>-50.949939999999998</c:v>
                      </c:pt>
                      <c:pt idx="26162">
                        <c:v>-50.916319999999999</c:v>
                      </c:pt>
                      <c:pt idx="26163">
                        <c:v>-50.884239999999998</c:v>
                      </c:pt>
                      <c:pt idx="26164">
                        <c:v>-50.850090000000002</c:v>
                      </c:pt>
                      <c:pt idx="26165">
                        <c:v>-50.81465</c:v>
                      </c:pt>
                      <c:pt idx="26166">
                        <c:v>-50.778189999999995</c:v>
                      </c:pt>
                      <c:pt idx="26167">
                        <c:v>-50.742380000000004</c:v>
                      </c:pt>
                      <c:pt idx="26168">
                        <c:v>-50.706420000000001</c:v>
                      </c:pt>
                      <c:pt idx="26169">
                        <c:v>-50.669339999999998</c:v>
                      </c:pt>
                      <c:pt idx="26170">
                        <c:v>-50.632010000000001</c:v>
                      </c:pt>
                      <c:pt idx="26171">
                        <c:v>-50.595010000000002</c:v>
                      </c:pt>
                      <c:pt idx="26172">
                        <c:v>-50.55847</c:v>
                      </c:pt>
                      <c:pt idx="26173">
                        <c:v>-50.520789999999998</c:v>
                      </c:pt>
                      <c:pt idx="26174">
                        <c:v>-50.483089999999997</c:v>
                      </c:pt>
                      <c:pt idx="26175">
                        <c:v>-50.4467</c:v>
                      </c:pt>
                      <c:pt idx="26176">
                        <c:v>-50.409709999999997</c:v>
                      </c:pt>
                      <c:pt idx="26177">
                        <c:v>-50.370010000000001</c:v>
                      </c:pt>
                      <c:pt idx="26178">
                        <c:v>-50.330769999999994</c:v>
                      </c:pt>
                      <c:pt idx="26179">
                        <c:v>-50.29186</c:v>
                      </c:pt>
                      <c:pt idx="26180">
                        <c:v>-50.253779999999999</c:v>
                      </c:pt>
                      <c:pt idx="26181">
                        <c:v>-50.215339999999998</c:v>
                      </c:pt>
                      <c:pt idx="26182">
                        <c:v>-50.178779999999996</c:v>
                      </c:pt>
                      <c:pt idx="26183">
                        <c:v>-50.142769999999999</c:v>
                      </c:pt>
                      <c:pt idx="26184">
                        <c:v>-50.106049999999996</c:v>
                      </c:pt>
                      <c:pt idx="26185">
                        <c:v>-50.068219999999997</c:v>
                      </c:pt>
                      <c:pt idx="26186">
                        <c:v>-50.030950000000004</c:v>
                      </c:pt>
                      <c:pt idx="26187">
                        <c:v>-49.99324</c:v>
                      </c:pt>
                      <c:pt idx="26188">
                        <c:v>-49.955369999999995</c:v>
                      </c:pt>
                      <c:pt idx="26189">
                        <c:v>-49.917769999999997</c:v>
                      </c:pt>
                      <c:pt idx="26190">
                        <c:v>-49.879949999999994</c:v>
                      </c:pt>
                      <c:pt idx="26191">
                        <c:v>-49.84187</c:v>
                      </c:pt>
                      <c:pt idx="26192">
                        <c:v>-49.802419999999998</c:v>
                      </c:pt>
                      <c:pt idx="26193">
                        <c:v>-49.763260000000002</c:v>
                      </c:pt>
                      <c:pt idx="26194">
                        <c:v>-49.724130000000002</c:v>
                      </c:pt>
                      <c:pt idx="26195">
                        <c:v>-49.68694</c:v>
                      </c:pt>
                      <c:pt idx="26196">
                        <c:v>-49.65016</c:v>
                      </c:pt>
                      <c:pt idx="26197">
                        <c:v>-49.613199999999999</c:v>
                      </c:pt>
                      <c:pt idx="26198">
                        <c:v>-49.576500000000003</c:v>
                      </c:pt>
                      <c:pt idx="26199">
                        <c:v>-49.539830000000002</c:v>
                      </c:pt>
                      <c:pt idx="26200">
                        <c:v>-49.503060000000005</c:v>
                      </c:pt>
                      <c:pt idx="26201">
                        <c:v>-49.465820000000001</c:v>
                      </c:pt>
                      <c:pt idx="26202">
                        <c:v>-49.42877</c:v>
                      </c:pt>
                      <c:pt idx="26203">
                        <c:v>-49.392150000000001</c:v>
                      </c:pt>
                      <c:pt idx="26204">
                        <c:v>-49.355240000000002</c:v>
                      </c:pt>
                      <c:pt idx="26205">
                        <c:v>-49.318980000000003</c:v>
                      </c:pt>
                      <c:pt idx="26206">
                        <c:v>-49.280749999999998</c:v>
                      </c:pt>
                      <c:pt idx="26207">
                        <c:v>-49.242619999999995</c:v>
                      </c:pt>
                      <c:pt idx="26208">
                        <c:v>-49.205089999999998</c:v>
                      </c:pt>
                      <c:pt idx="26209">
                        <c:v>-49.167370000000005</c:v>
                      </c:pt>
                      <c:pt idx="26210">
                        <c:v>-49.129259999999995</c:v>
                      </c:pt>
                      <c:pt idx="26211">
                        <c:v>-49.091729999999998</c:v>
                      </c:pt>
                      <c:pt idx="26212">
                        <c:v>-49.054310000000001</c:v>
                      </c:pt>
                      <c:pt idx="26213">
                        <c:v>-49.014650000000003</c:v>
                      </c:pt>
                      <c:pt idx="26214">
                        <c:v>-48.976460000000003</c:v>
                      </c:pt>
                      <c:pt idx="26215">
                        <c:v>-48.938050000000004</c:v>
                      </c:pt>
                      <c:pt idx="26216">
                        <c:v>-48.899990000000003</c:v>
                      </c:pt>
                      <c:pt idx="26217">
                        <c:v>-48.865449999999996</c:v>
                      </c:pt>
                      <c:pt idx="26218">
                        <c:v>-48.830330000000004</c:v>
                      </c:pt>
                      <c:pt idx="26219">
                        <c:v>-48.795310000000001</c:v>
                      </c:pt>
                      <c:pt idx="26220">
                        <c:v>-48.759720000000002</c:v>
                      </c:pt>
                      <c:pt idx="26221">
                        <c:v>-48.723889999999997</c:v>
                      </c:pt>
                      <c:pt idx="26222">
                        <c:v>-48.688269999999996</c:v>
                      </c:pt>
                      <c:pt idx="26223">
                        <c:v>-48.653599999999997</c:v>
                      </c:pt>
                      <c:pt idx="26224">
                        <c:v>-48.618579999999994</c:v>
                      </c:pt>
                      <c:pt idx="26225">
                        <c:v>-48.583980000000004</c:v>
                      </c:pt>
                      <c:pt idx="26226">
                        <c:v>-48.550700000000006</c:v>
                      </c:pt>
                      <c:pt idx="26227">
                        <c:v>-48.516370000000002</c:v>
                      </c:pt>
                      <c:pt idx="26228">
                        <c:v>-48.481300000000005</c:v>
                      </c:pt>
                      <c:pt idx="26229">
                        <c:v>-48.449799999999996</c:v>
                      </c:pt>
                      <c:pt idx="26230">
                        <c:v>-48.424990000000001</c:v>
                      </c:pt>
                      <c:pt idx="26231">
                        <c:v>-48.398519999999998</c:v>
                      </c:pt>
                      <c:pt idx="26232">
                        <c:v>-48.369799999999998</c:v>
                      </c:pt>
                      <c:pt idx="26233">
                        <c:v>-48.338049999999996</c:v>
                      </c:pt>
                      <c:pt idx="26234">
                        <c:v>-48.304549999999999</c:v>
                      </c:pt>
                      <c:pt idx="26235">
                        <c:v>-48.26943</c:v>
                      </c:pt>
                      <c:pt idx="26236">
                        <c:v>-48.23357</c:v>
                      </c:pt>
                      <c:pt idx="26237">
                        <c:v>-48.197229999999998</c:v>
                      </c:pt>
                      <c:pt idx="26238">
                        <c:v>-48.160960000000003</c:v>
                      </c:pt>
                      <c:pt idx="26239">
                        <c:v>-48.125030000000002</c:v>
                      </c:pt>
                      <c:pt idx="26240">
                        <c:v>-48.088360000000002</c:v>
                      </c:pt>
                      <c:pt idx="26241">
                        <c:v>-48.052149999999997</c:v>
                      </c:pt>
                      <c:pt idx="26242">
                        <c:v>-48.015329999999999</c:v>
                      </c:pt>
                      <c:pt idx="26243">
                        <c:v>-47.977530000000002</c:v>
                      </c:pt>
                      <c:pt idx="26244">
                        <c:v>-47.93985</c:v>
                      </c:pt>
                      <c:pt idx="26245">
                        <c:v>-47.901740000000004</c:v>
                      </c:pt>
                      <c:pt idx="26246">
                        <c:v>-47.863839999999996</c:v>
                      </c:pt>
                      <c:pt idx="26247">
                        <c:v>-47.82808</c:v>
                      </c:pt>
                      <c:pt idx="26248">
                        <c:v>-47.790019999999998</c:v>
                      </c:pt>
                      <c:pt idx="26249">
                        <c:v>-47.750029999999995</c:v>
                      </c:pt>
                      <c:pt idx="26250">
                        <c:v>-47.708570000000002</c:v>
                      </c:pt>
                      <c:pt idx="26251">
                        <c:v>-47.668430000000001</c:v>
                      </c:pt>
                      <c:pt idx="26252">
                        <c:v>-47.629069999999999</c:v>
                      </c:pt>
                      <c:pt idx="26253">
                        <c:v>-47.589059999999996</c:v>
                      </c:pt>
                      <c:pt idx="26254">
                        <c:v>-47.549959999999999</c:v>
                      </c:pt>
                      <c:pt idx="26255">
                        <c:v>-47.5107</c:v>
                      </c:pt>
                      <c:pt idx="26256">
                        <c:v>-47.471730000000001</c:v>
                      </c:pt>
                      <c:pt idx="26257">
                        <c:v>-47.431510000000003</c:v>
                      </c:pt>
                      <c:pt idx="26258">
                        <c:v>-47.39246</c:v>
                      </c:pt>
                      <c:pt idx="26259">
                        <c:v>-47.35322</c:v>
                      </c:pt>
                      <c:pt idx="26260">
                        <c:v>-47.316159999999996</c:v>
                      </c:pt>
                      <c:pt idx="26261">
                        <c:v>-47.276179999999997</c:v>
                      </c:pt>
                      <c:pt idx="26262">
                        <c:v>-47.2361</c:v>
                      </c:pt>
                      <c:pt idx="26263">
                        <c:v>-47.195679999999996</c:v>
                      </c:pt>
                      <c:pt idx="26264">
                        <c:v>-47.133320000000005</c:v>
                      </c:pt>
                      <c:pt idx="26265">
                        <c:v>-47.085560000000001</c:v>
                      </c:pt>
                      <c:pt idx="26266">
                        <c:v>-47.043700000000001</c:v>
                      </c:pt>
                      <c:pt idx="26267">
                        <c:v>-47.001619999999996</c:v>
                      </c:pt>
                      <c:pt idx="26268">
                        <c:v>-46.960270000000001</c:v>
                      </c:pt>
                      <c:pt idx="26269">
                        <c:v>-46.91854</c:v>
                      </c:pt>
                      <c:pt idx="26270">
                        <c:v>-46.877780000000001</c:v>
                      </c:pt>
                      <c:pt idx="26271">
                        <c:v>-46.836599999999997</c:v>
                      </c:pt>
                      <c:pt idx="26272">
                        <c:v>-46.797069999999998</c:v>
                      </c:pt>
                      <c:pt idx="26273">
                        <c:v>-46.759079999999997</c:v>
                      </c:pt>
                      <c:pt idx="26274">
                        <c:v>-46.724579999999996</c:v>
                      </c:pt>
                      <c:pt idx="26275">
                        <c:v>-46.688949999999998</c:v>
                      </c:pt>
                      <c:pt idx="26276">
                        <c:v>-46.653450000000007</c:v>
                      </c:pt>
                      <c:pt idx="26277">
                        <c:v>-46.617639999999994</c:v>
                      </c:pt>
                      <c:pt idx="26278">
                        <c:v>-46.581229999999998</c:v>
                      </c:pt>
                      <c:pt idx="26279">
                        <c:v>-46.547530000000002</c:v>
                      </c:pt>
                      <c:pt idx="26280">
                        <c:v>-46.515050000000002</c:v>
                      </c:pt>
                      <c:pt idx="26281">
                        <c:v>-46.481989999999996</c:v>
                      </c:pt>
                      <c:pt idx="26282">
                        <c:v>-46.447599999999994</c:v>
                      </c:pt>
                      <c:pt idx="26283">
                        <c:v>-46.412170000000003</c:v>
                      </c:pt>
                      <c:pt idx="26284">
                        <c:v>-46.375579999999999</c:v>
                      </c:pt>
                      <c:pt idx="26285">
                        <c:v>-46.339320000000001</c:v>
                      </c:pt>
                      <c:pt idx="26286">
                        <c:v>-46.301470000000002</c:v>
                      </c:pt>
                      <c:pt idx="26287">
                        <c:v>-46.263390000000001</c:v>
                      </c:pt>
                      <c:pt idx="26288">
                        <c:v>-46.224020000000003</c:v>
                      </c:pt>
                      <c:pt idx="26289">
                        <c:v>-46.184779999999996</c:v>
                      </c:pt>
                      <c:pt idx="26290">
                        <c:v>-46.144019999999998</c:v>
                      </c:pt>
                      <c:pt idx="26291">
                        <c:v>-46.103069999999995</c:v>
                      </c:pt>
                      <c:pt idx="26292">
                        <c:v>-46.062380000000005</c:v>
                      </c:pt>
                      <c:pt idx="26293">
                        <c:v>-46.022499999999994</c:v>
                      </c:pt>
                      <c:pt idx="26294">
                        <c:v>-45.980619999999995</c:v>
                      </c:pt>
                      <c:pt idx="26295">
                        <c:v>-45.939019999999999</c:v>
                      </c:pt>
                      <c:pt idx="26296">
                        <c:v>-45.898849999999996</c:v>
                      </c:pt>
                      <c:pt idx="26297">
                        <c:v>-45.858350000000002</c:v>
                      </c:pt>
                      <c:pt idx="26298">
                        <c:v>-45.816400000000002</c:v>
                      </c:pt>
                      <c:pt idx="26299">
                        <c:v>-45.775119999999994</c:v>
                      </c:pt>
                      <c:pt idx="26300">
                        <c:v>-45.732900000000001</c:v>
                      </c:pt>
                      <c:pt idx="26301">
                        <c:v>-45.690989999999999</c:v>
                      </c:pt>
                      <c:pt idx="26302">
                        <c:v>-45.650700000000001</c:v>
                      </c:pt>
                      <c:pt idx="26303">
                        <c:v>-45.609159999999996</c:v>
                      </c:pt>
                      <c:pt idx="26304">
                        <c:v>-45.565939999999998</c:v>
                      </c:pt>
                      <c:pt idx="26305">
                        <c:v>-45.523040000000002</c:v>
                      </c:pt>
                      <c:pt idx="26306">
                        <c:v>-45.480280000000008</c:v>
                      </c:pt>
                      <c:pt idx="26307">
                        <c:v>-45.438630000000003</c:v>
                      </c:pt>
                      <c:pt idx="26308">
                        <c:v>-45.397230000000008</c:v>
                      </c:pt>
                      <c:pt idx="26309">
                        <c:v>-45.358039999999995</c:v>
                      </c:pt>
                      <c:pt idx="26310">
                        <c:v>-45.319839999999999</c:v>
                      </c:pt>
                      <c:pt idx="26311">
                        <c:v>-45.280189999999997</c:v>
                      </c:pt>
                      <c:pt idx="26312">
                        <c:v>-45.239180000000005</c:v>
                      </c:pt>
                      <c:pt idx="26313">
                        <c:v>-45.199910000000003</c:v>
                      </c:pt>
                      <c:pt idx="26314">
                        <c:v>-45.159969999999994</c:v>
                      </c:pt>
                      <c:pt idx="26315">
                        <c:v>-45.120339999999999</c:v>
                      </c:pt>
                      <c:pt idx="26316">
                        <c:v>-45.079500000000003</c:v>
                      </c:pt>
                      <c:pt idx="26317">
                        <c:v>-45.0396</c:v>
                      </c:pt>
                      <c:pt idx="26318">
                        <c:v>-44.999779999999994</c:v>
                      </c:pt>
                      <c:pt idx="26319">
                        <c:v>-44.959819999999993</c:v>
                      </c:pt>
                      <c:pt idx="26320">
                        <c:v>-44.921110000000006</c:v>
                      </c:pt>
                      <c:pt idx="26321">
                        <c:v>-44.881439999999998</c:v>
                      </c:pt>
                      <c:pt idx="26322">
                        <c:v>-44.839909999999996</c:v>
                      </c:pt>
                      <c:pt idx="26323">
                        <c:v>-44.801549999999999</c:v>
                      </c:pt>
                      <c:pt idx="26324">
                        <c:v>-44.761499999999998</c:v>
                      </c:pt>
                      <c:pt idx="26325">
                        <c:v>-44.721679999999999</c:v>
                      </c:pt>
                      <c:pt idx="26326">
                        <c:v>-44.681439999999995</c:v>
                      </c:pt>
                      <c:pt idx="26327">
                        <c:v>-44.640690000000006</c:v>
                      </c:pt>
                      <c:pt idx="26328">
                        <c:v>-44.600140000000003</c:v>
                      </c:pt>
                      <c:pt idx="26329">
                        <c:v>-44.557549999999999</c:v>
                      </c:pt>
                      <c:pt idx="26330">
                        <c:v>-44.51529</c:v>
                      </c:pt>
                      <c:pt idx="26331">
                        <c:v>-44.473669999999998</c:v>
                      </c:pt>
                      <c:pt idx="26332">
                        <c:v>-44.43432</c:v>
                      </c:pt>
                      <c:pt idx="26333">
                        <c:v>-44.396410000000003</c:v>
                      </c:pt>
                      <c:pt idx="26334">
                        <c:v>-44.364109999999997</c:v>
                      </c:pt>
                      <c:pt idx="26335">
                        <c:v>-44.336300000000001</c:v>
                      </c:pt>
                      <c:pt idx="26336">
                        <c:v>-44.307550000000006</c:v>
                      </c:pt>
                      <c:pt idx="26337">
                        <c:v>-44.288160000000005</c:v>
                      </c:pt>
                      <c:pt idx="26338">
                        <c:v>-44.277450000000002</c:v>
                      </c:pt>
                      <c:pt idx="26339">
                        <c:v>-44.262180000000001</c:v>
                      </c:pt>
                      <c:pt idx="26340">
                        <c:v>-44.249639999999999</c:v>
                      </c:pt>
                      <c:pt idx="26341">
                        <c:v>-44.234960000000001</c:v>
                      </c:pt>
                      <c:pt idx="26342">
                        <c:v>-44.218820000000001</c:v>
                      </c:pt>
                      <c:pt idx="26343">
                        <c:v>-44.197629999999997</c:v>
                      </c:pt>
                      <c:pt idx="26344">
                        <c:v>-44.173299999999998</c:v>
                      </c:pt>
                      <c:pt idx="26345">
                        <c:v>-44.147030000000001</c:v>
                      </c:pt>
                      <c:pt idx="26346">
                        <c:v>-44.118169999999999</c:v>
                      </c:pt>
                      <c:pt idx="26347">
                        <c:v>-44.088500000000003</c:v>
                      </c:pt>
                      <c:pt idx="26348">
                        <c:v>-44.056749999999994</c:v>
                      </c:pt>
                      <c:pt idx="26349">
                        <c:v>-44.023609999999998</c:v>
                      </c:pt>
                      <c:pt idx="26350">
                        <c:v>-43.989269999999998</c:v>
                      </c:pt>
                      <c:pt idx="26351">
                        <c:v>-43.956229999999998</c:v>
                      </c:pt>
                      <c:pt idx="26352">
                        <c:v>-43.921150000000004</c:v>
                      </c:pt>
                      <c:pt idx="26353">
                        <c:v>-43.88458</c:v>
                      </c:pt>
                      <c:pt idx="26354">
                        <c:v>-43.84722</c:v>
                      </c:pt>
                      <c:pt idx="26355">
                        <c:v>-43.807029999999997</c:v>
                      </c:pt>
                      <c:pt idx="26356">
                        <c:v>-43.765390000000004</c:v>
                      </c:pt>
                      <c:pt idx="26357">
                        <c:v>-43.722409999999996</c:v>
                      </c:pt>
                      <c:pt idx="26358">
                        <c:v>-43.67812</c:v>
                      </c:pt>
                      <c:pt idx="26359">
                        <c:v>-43.633340000000004</c:v>
                      </c:pt>
                      <c:pt idx="26360">
                        <c:v>-43.586200000000005</c:v>
                      </c:pt>
                      <c:pt idx="26361">
                        <c:v>-43.538259999999994</c:v>
                      </c:pt>
                      <c:pt idx="26362">
                        <c:v>-43.489769999999993</c:v>
                      </c:pt>
                      <c:pt idx="26363">
                        <c:v>-43.441159999999996</c:v>
                      </c:pt>
                      <c:pt idx="26364">
                        <c:v>-43.393319999999996</c:v>
                      </c:pt>
                      <c:pt idx="26365">
                        <c:v>-43.345190000000002</c:v>
                      </c:pt>
                      <c:pt idx="26366">
                        <c:v>-43.297340000000005</c:v>
                      </c:pt>
                      <c:pt idx="26367">
                        <c:v>-43.249339999999997</c:v>
                      </c:pt>
                      <c:pt idx="26368">
                        <c:v>-43.200530000000001</c:v>
                      </c:pt>
                      <c:pt idx="26369">
                        <c:v>-43.151840000000007</c:v>
                      </c:pt>
                      <c:pt idx="26370">
                        <c:v>-43.103749999999998</c:v>
                      </c:pt>
                      <c:pt idx="26371">
                        <c:v>-43.055130000000005</c:v>
                      </c:pt>
                      <c:pt idx="26372">
                        <c:v>-43.005959999999995</c:v>
                      </c:pt>
                      <c:pt idx="26373">
                        <c:v>-42.960630000000002</c:v>
                      </c:pt>
                      <c:pt idx="26374">
                        <c:v>-42.925779999999996</c:v>
                      </c:pt>
                      <c:pt idx="26375">
                        <c:v>-42.888130000000004</c:v>
                      </c:pt>
                      <c:pt idx="26376">
                        <c:v>-42.848579999999998</c:v>
                      </c:pt>
                      <c:pt idx="26377">
                        <c:v>-42.808549999999997</c:v>
                      </c:pt>
                      <c:pt idx="26378">
                        <c:v>-42.769289999999998</c:v>
                      </c:pt>
                      <c:pt idx="26379">
                        <c:v>-42.728430000000003</c:v>
                      </c:pt>
                      <c:pt idx="26380">
                        <c:v>-42.687920000000005</c:v>
                      </c:pt>
                      <c:pt idx="26381">
                        <c:v>-42.648390000000006</c:v>
                      </c:pt>
                      <c:pt idx="26382">
                        <c:v>-42.610729999999997</c:v>
                      </c:pt>
                      <c:pt idx="26383">
                        <c:v>-42.570459999999997</c:v>
                      </c:pt>
                      <c:pt idx="26384">
                        <c:v>-42.530159999999995</c:v>
                      </c:pt>
                      <c:pt idx="26385">
                        <c:v>-42.488789999999995</c:v>
                      </c:pt>
                      <c:pt idx="26386">
                        <c:v>-42.448059999999998</c:v>
                      </c:pt>
                      <c:pt idx="26387">
                        <c:v>-42.405889999999999</c:v>
                      </c:pt>
                      <c:pt idx="26388">
                        <c:v>-42.364600000000003</c:v>
                      </c:pt>
                      <c:pt idx="26389">
                        <c:v>-42.324869999999997</c:v>
                      </c:pt>
                      <c:pt idx="26390">
                        <c:v>-42.289060000000006</c:v>
                      </c:pt>
                      <c:pt idx="26391">
                        <c:v>-42.252900000000004</c:v>
                      </c:pt>
                      <c:pt idx="26392">
                        <c:v>-42.214159999999993</c:v>
                      </c:pt>
                      <c:pt idx="26393">
                        <c:v>-42.173879999999997</c:v>
                      </c:pt>
                      <c:pt idx="26394">
                        <c:v>-42.133570000000006</c:v>
                      </c:pt>
                      <c:pt idx="26395">
                        <c:v>-42.095669999999998</c:v>
                      </c:pt>
                      <c:pt idx="26396">
                        <c:v>-42.058530000000005</c:v>
                      </c:pt>
                      <c:pt idx="26397">
                        <c:v>-42.001939999999998</c:v>
                      </c:pt>
                      <c:pt idx="26398">
                        <c:v>-41.955999999999996</c:v>
                      </c:pt>
                      <c:pt idx="26399">
                        <c:v>-41.911949999999997</c:v>
                      </c:pt>
                      <c:pt idx="26400">
                        <c:v>-41.86889</c:v>
                      </c:pt>
                      <c:pt idx="26401">
                        <c:v>-41.823410000000003</c:v>
                      </c:pt>
                      <c:pt idx="26402">
                        <c:v>-41.777410000000003</c:v>
                      </c:pt>
                      <c:pt idx="26403">
                        <c:v>-41.729830000000007</c:v>
                      </c:pt>
                      <c:pt idx="26404">
                        <c:v>-41.683790000000002</c:v>
                      </c:pt>
                      <c:pt idx="26405">
                        <c:v>-41.636209999999998</c:v>
                      </c:pt>
                      <c:pt idx="26406">
                        <c:v>-41.589099999999995</c:v>
                      </c:pt>
                      <c:pt idx="26407">
                        <c:v>-41.543190000000003</c:v>
                      </c:pt>
                      <c:pt idx="26408">
                        <c:v>-41.496709999999993</c:v>
                      </c:pt>
                      <c:pt idx="26409">
                        <c:v>-41.451309999999999</c:v>
                      </c:pt>
                      <c:pt idx="26410">
                        <c:v>-41.405149999999999</c:v>
                      </c:pt>
                      <c:pt idx="26411">
                        <c:v>-41.360590000000002</c:v>
                      </c:pt>
                      <c:pt idx="26412">
                        <c:v>-41.318349999999995</c:v>
                      </c:pt>
                      <c:pt idx="26413">
                        <c:v>-41.277079999999998</c:v>
                      </c:pt>
                      <c:pt idx="26414">
                        <c:v>-41.23507</c:v>
                      </c:pt>
                      <c:pt idx="26415">
                        <c:v>-41.192399999999992</c:v>
                      </c:pt>
                      <c:pt idx="26416">
                        <c:v>-41.150539999999999</c:v>
                      </c:pt>
                      <c:pt idx="26417">
                        <c:v>-41.1083</c:v>
                      </c:pt>
                      <c:pt idx="26418">
                        <c:v>-41.066700000000004</c:v>
                      </c:pt>
                      <c:pt idx="26419">
                        <c:v>-41.028880000000001</c:v>
                      </c:pt>
                      <c:pt idx="26420">
                        <c:v>-40.997899999999994</c:v>
                      </c:pt>
                      <c:pt idx="26421">
                        <c:v>-40.962299999999999</c:v>
                      </c:pt>
                      <c:pt idx="26422">
                        <c:v>-40.932250000000003</c:v>
                      </c:pt>
                      <c:pt idx="26423">
                        <c:v>-40.89949</c:v>
                      </c:pt>
                      <c:pt idx="26424">
                        <c:v>-40.86544</c:v>
                      </c:pt>
                      <c:pt idx="26425">
                        <c:v>-40.829769999999996</c:v>
                      </c:pt>
                      <c:pt idx="26426">
                        <c:v>-40.794940000000004</c:v>
                      </c:pt>
                      <c:pt idx="26427">
                        <c:v>-40.757440000000003</c:v>
                      </c:pt>
                      <c:pt idx="26428">
                        <c:v>-40.718870000000003</c:v>
                      </c:pt>
                      <c:pt idx="26429">
                        <c:v>-40.677899999999994</c:v>
                      </c:pt>
                      <c:pt idx="26430">
                        <c:v>-40.635429999999999</c:v>
                      </c:pt>
                      <c:pt idx="26431">
                        <c:v>-40.59487</c:v>
                      </c:pt>
                      <c:pt idx="26432">
                        <c:v>-40.553689999999996</c:v>
                      </c:pt>
                      <c:pt idx="26433">
                        <c:v>-40.514150000000001</c:v>
                      </c:pt>
                      <c:pt idx="26434">
                        <c:v>-40.473679999999995</c:v>
                      </c:pt>
                      <c:pt idx="26435">
                        <c:v>-40.430130000000005</c:v>
                      </c:pt>
                      <c:pt idx="26436">
                        <c:v>-40.384209999999996</c:v>
                      </c:pt>
                      <c:pt idx="26437">
                        <c:v>-40.339780000000005</c:v>
                      </c:pt>
                      <c:pt idx="26438">
                        <c:v>-40.293289999999999</c:v>
                      </c:pt>
                      <c:pt idx="26439">
                        <c:v>-40.246420000000001</c:v>
                      </c:pt>
                      <c:pt idx="26440">
                        <c:v>-40.198309999999999</c:v>
                      </c:pt>
                      <c:pt idx="26441">
                        <c:v>-40.149949999999997</c:v>
                      </c:pt>
                      <c:pt idx="26442">
                        <c:v>-40.10098</c:v>
                      </c:pt>
                      <c:pt idx="26443">
                        <c:v>-40.051819999999992</c:v>
                      </c:pt>
                      <c:pt idx="26444">
                        <c:v>-40.002959999999995</c:v>
                      </c:pt>
                      <c:pt idx="26445">
                        <c:v>-39.953580000000002</c:v>
                      </c:pt>
                      <c:pt idx="26446">
                        <c:v>-39.903170000000003</c:v>
                      </c:pt>
                      <c:pt idx="26447">
                        <c:v>-39.85427</c:v>
                      </c:pt>
                      <c:pt idx="26448">
                        <c:v>-39.804110000000001</c:v>
                      </c:pt>
                      <c:pt idx="26449">
                        <c:v>-39.755369999999999</c:v>
                      </c:pt>
                      <c:pt idx="26450">
                        <c:v>-39.70478</c:v>
                      </c:pt>
                      <c:pt idx="26451">
                        <c:v>-39.654519999999998</c:v>
                      </c:pt>
                      <c:pt idx="26452">
                        <c:v>-39.604970000000002</c:v>
                      </c:pt>
                      <c:pt idx="26453">
                        <c:v>-39.555790000000002</c:v>
                      </c:pt>
                      <c:pt idx="26454">
                        <c:v>-39.50759</c:v>
                      </c:pt>
                      <c:pt idx="26455">
                        <c:v>-39.460449999999994</c:v>
                      </c:pt>
                      <c:pt idx="26456">
                        <c:v>-39.414120000000004</c:v>
                      </c:pt>
                      <c:pt idx="26457">
                        <c:v>-39.366819999999997</c:v>
                      </c:pt>
                      <c:pt idx="26458">
                        <c:v>-39.319000000000003</c:v>
                      </c:pt>
                      <c:pt idx="26459">
                        <c:v>-39.27073</c:v>
                      </c:pt>
                      <c:pt idx="26460">
                        <c:v>-39.220559999999999</c:v>
                      </c:pt>
                      <c:pt idx="26461">
                        <c:v>-39.168990000000001</c:v>
                      </c:pt>
                      <c:pt idx="26462">
                        <c:v>-39.117840000000001</c:v>
                      </c:pt>
                      <c:pt idx="26463">
                        <c:v>-39.06964</c:v>
                      </c:pt>
                      <c:pt idx="26464">
                        <c:v>-39.022649999999999</c:v>
                      </c:pt>
                      <c:pt idx="26465">
                        <c:v>-38.975590000000004</c:v>
                      </c:pt>
                      <c:pt idx="26466">
                        <c:v>-38.928609999999999</c:v>
                      </c:pt>
                      <c:pt idx="26467">
                        <c:v>-38.882950000000001</c:v>
                      </c:pt>
                      <c:pt idx="26468">
                        <c:v>-38.835999999999999</c:v>
                      </c:pt>
                      <c:pt idx="26469">
                        <c:v>-38.788530000000002</c:v>
                      </c:pt>
                      <c:pt idx="26470">
                        <c:v>-38.742260000000002</c:v>
                      </c:pt>
                      <c:pt idx="26471">
                        <c:v>-38.696350000000002</c:v>
                      </c:pt>
                      <c:pt idx="26472">
                        <c:v>-38.647840000000002</c:v>
                      </c:pt>
                      <c:pt idx="26473">
                        <c:v>-38.599589999999999</c:v>
                      </c:pt>
                      <c:pt idx="26474">
                        <c:v>-38.54974</c:v>
                      </c:pt>
                      <c:pt idx="26475">
                        <c:v>-38.499850000000002</c:v>
                      </c:pt>
                      <c:pt idx="26476">
                        <c:v>-38.449629999999999</c:v>
                      </c:pt>
                      <c:pt idx="26477">
                        <c:v>-38.40213</c:v>
                      </c:pt>
                      <c:pt idx="26478">
                        <c:v>-38.351970000000001</c:v>
                      </c:pt>
                      <c:pt idx="26479">
                        <c:v>-38.302990000000001</c:v>
                      </c:pt>
                      <c:pt idx="26480">
                        <c:v>-38.252960000000002</c:v>
                      </c:pt>
                      <c:pt idx="26481">
                        <c:v>-38.202750000000002</c:v>
                      </c:pt>
                      <c:pt idx="26482">
                        <c:v>-38.151400000000002</c:v>
                      </c:pt>
                      <c:pt idx="26483">
                        <c:v>-38.101600000000005</c:v>
                      </c:pt>
                      <c:pt idx="26484">
                        <c:v>-38.053609999999999</c:v>
                      </c:pt>
                      <c:pt idx="26485">
                        <c:v>-38.009810000000002</c:v>
                      </c:pt>
                      <c:pt idx="26486">
                        <c:v>-37.966350000000006</c:v>
                      </c:pt>
                      <c:pt idx="26487">
                        <c:v>-37.921979999999998</c:v>
                      </c:pt>
                      <c:pt idx="26488">
                        <c:v>-37.877850000000002</c:v>
                      </c:pt>
                      <c:pt idx="26489">
                        <c:v>-37.834009999999999</c:v>
                      </c:pt>
                      <c:pt idx="26490">
                        <c:v>-37.790309999999998</c:v>
                      </c:pt>
                      <c:pt idx="26491">
                        <c:v>-37.747149999999998</c:v>
                      </c:pt>
                      <c:pt idx="26492">
                        <c:v>-37.704770000000003</c:v>
                      </c:pt>
                      <c:pt idx="26493">
                        <c:v>-37.66451</c:v>
                      </c:pt>
                      <c:pt idx="26494">
                        <c:v>-37.625230000000002</c:v>
                      </c:pt>
                      <c:pt idx="26495">
                        <c:v>-37.586659999999995</c:v>
                      </c:pt>
                      <c:pt idx="26496">
                        <c:v>-37.554560000000002</c:v>
                      </c:pt>
                      <c:pt idx="26497">
                        <c:v>-37.51802</c:v>
                      </c:pt>
                      <c:pt idx="26498">
                        <c:v>-37.489640000000001</c:v>
                      </c:pt>
                      <c:pt idx="26499">
                        <c:v>-37.448039999999999</c:v>
                      </c:pt>
                      <c:pt idx="26500">
                        <c:v>-37.405070000000002</c:v>
                      </c:pt>
                      <c:pt idx="26501">
                        <c:v>-37.36139</c:v>
                      </c:pt>
                      <c:pt idx="26502">
                        <c:v>-37.319140000000004</c:v>
                      </c:pt>
                      <c:pt idx="26503">
                        <c:v>-37.277189999999997</c:v>
                      </c:pt>
                      <c:pt idx="26504">
                        <c:v>-37.233779999999996</c:v>
                      </c:pt>
                      <c:pt idx="26505">
                        <c:v>-37.19088</c:v>
                      </c:pt>
                      <c:pt idx="26506">
                        <c:v>-37.147289999999998</c:v>
                      </c:pt>
                      <c:pt idx="26507">
                        <c:v>-37.103609999999996</c:v>
                      </c:pt>
                      <c:pt idx="26508">
                        <c:v>-37.058460000000004</c:v>
                      </c:pt>
                      <c:pt idx="26509">
                        <c:v>-37.016100000000002</c:v>
                      </c:pt>
                      <c:pt idx="26510">
                        <c:v>-36.972770000000004</c:v>
                      </c:pt>
                      <c:pt idx="26511">
                        <c:v>-36.926310000000001</c:v>
                      </c:pt>
                      <c:pt idx="26512">
                        <c:v>-36.878</c:v>
                      </c:pt>
                      <c:pt idx="26513">
                        <c:v>-36.829039999999999</c:v>
                      </c:pt>
                      <c:pt idx="26514">
                        <c:v>-36.779649999999997</c:v>
                      </c:pt>
                      <c:pt idx="26515">
                        <c:v>-36.729349999999997</c:v>
                      </c:pt>
                      <c:pt idx="26516">
                        <c:v>-36.677990000000001</c:v>
                      </c:pt>
                      <c:pt idx="26517">
                        <c:v>-36.62621</c:v>
                      </c:pt>
                      <c:pt idx="26518">
                        <c:v>-36.57479</c:v>
                      </c:pt>
                      <c:pt idx="26519">
                        <c:v>-36.521850000000001</c:v>
                      </c:pt>
                      <c:pt idx="26520">
                        <c:v>-36.468890000000002</c:v>
                      </c:pt>
                      <c:pt idx="26521">
                        <c:v>-36.415320000000001</c:v>
                      </c:pt>
                      <c:pt idx="26522">
                        <c:v>-36.361750000000001</c:v>
                      </c:pt>
                      <c:pt idx="26523">
                        <c:v>-36.308530000000005</c:v>
                      </c:pt>
                      <c:pt idx="26524">
                        <c:v>-36.253590000000003</c:v>
                      </c:pt>
                      <c:pt idx="26525">
                        <c:v>-36.197949999999999</c:v>
                      </c:pt>
                      <c:pt idx="26526">
                        <c:v>-36.141860000000001</c:v>
                      </c:pt>
                      <c:pt idx="26527">
                        <c:v>-36.084179999999996</c:v>
                      </c:pt>
                      <c:pt idx="26528">
                        <c:v>-36.025230000000001</c:v>
                      </c:pt>
                      <c:pt idx="26529">
                        <c:v>-35.966140000000003</c:v>
                      </c:pt>
                      <c:pt idx="26530">
                        <c:v>-35.905900000000003</c:v>
                      </c:pt>
                      <c:pt idx="26531">
                        <c:v>-35.849180000000004</c:v>
                      </c:pt>
                      <c:pt idx="26532">
                        <c:v>-35.814859999999996</c:v>
                      </c:pt>
                      <c:pt idx="26533">
                        <c:v>-35.78058</c:v>
                      </c:pt>
                      <c:pt idx="26534">
                        <c:v>-35.738729999999997</c:v>
                      </c:pt>
                      <c:pt idx="26535">
                        <c:v>-35.688780000000001</c:v>
                      </c:pt>
                      <c:pt idx="26536">
                        <c:v>-35.631300000000003</c:v>
                      </c:pt>
                      <c:pt idx="26537">
                        <c:v>-35.572590000000005</c:v>
                      </c:pt>
                      <c:pt idx="26538">
                        <c:v>-35.510199999999998</c:v>
                      </c:pt>
                      <c:pt idx="26539">
                        <c:v>-35.44567</c:v>
                      </c:pt>
                      <c:pt idx="26540">
                        <c:v>-35.38203</c:v>
                      </c:pt>
                      <c:pt idx="26541">
                        <c:v>-35.316209999999998</c:v>
                      </c:pt>
                      <c:pt idx="26542">
                        <c:v>-35.248959999999997</c:v>
                      </c:pt>
                      <c:pt idx="26543">
                        <c:v>-35.181069999999998</c:v>
                      </c:pt>
                      <c:pt idx="26544">
                        <c:v>-35.11063</c:v>
                      </c:pt>
                      <c:pt idx="26545">
                        <c:v>-35.038360000000004</c:v>
                      </c:pt>
                      <c:pt idx="26546">
                        <c:v>-34.964410000000001</c:v>
                      </c:pt>
                      <c:pt idx="26547">
                        <c:v>-34.895060000000001</c:v>
                      </c:pt>
                      <c:pt idx="26548">
                        <c:v>-34.822749999999999</c:v>
                      </c:pt>
                      <c:pt idx="26549">
                        <c:v>-34.75497</c:v>
                      </c:pt>
                      <c:pt idx="26550">
                        <c:v>-34.685659999999999</c:v>
                      </c:pt>
                      <c:pt idx="26551">
                        <c:v>-34.613979999999998</c:v>
                      </c:pt>
                      <c:pt idx="26552">
                        <c:v>-34.541940000000004</c:v>
                      </c:pt>
                      <c:pt idx="26553">
                        <c:v>-34.468980000000002</c:v>
                      </c:pt>
                      <c:pt idx="26554">
                        <c:v>-34.396180000000001</c:v>
                      </c:pt>
                      <c:pt idx="26555">
                        <c:v>-34.319310000000002</c:v>
                      </c:pt>
                      <c:pt idx="26556">
                        <c:v>-34.245719999999999</c:v>
                      </c:pt>
                      <c:pt idx="26557">
                        <c:v>-34.172150000000002</c:v>
                      </c:pt>
                      <c:pt idx="26558">
                        <c:v>-34.097329999999999</c:v>
                      </c:pt>
                      <c:pt idx="26559">
                        <c:v>-34.021000000000001</c:v>
                      </c:pt>
                      <c:pt idx="26560">
                        <c:v>-33.945370000000004</c:v>
                      </c:pt>
                      <c:pt idx="26561">
                        <c:v>-33.867010000000001</c:v>
                      </c:pt>
                      <c:pt idx="26562">
                        <c:v>-33.787779999999998</c:v>
                      </c:pt>
                      <c:pt idx="26563">
                        <c:v>-33.708019999999998</c:v>
                      </c:pt>
                      <c:pt idx="26564">
                        <c:v>-33.626330000000003</c:v>
                      </c:pt>
                      <c:pt idx="26565">
                        <c:v>-33.544440000000002</c:v>
                      </c:pt>
                      <c:pt idx="26566">
                        <c:v>-33.461199999999998</c:v>
                      </c:pt>
                      <c:pt idx="26567">
                        <c:v>-33.379310000000004</c:v>
                      </c:pt>
                      <c:pt idx="26568">
                        <c:v>-33.299590000000002</c:v>
                      </c:pt>
                      <c:pt idx="26569">
                        <c:v>-33.218800000000002</c:v>
                      </c:pt>
                      <c:pt idx="26570">
                        <c:v>-33.13935</c:v>
                      </c:pt>
                      <c:pt idx="26571">
                        <c:v>-33.060969999999998</c:v>
                      </c:pt>
                      <c:pt idx="26572">
                        <c:v>-32.97927</c:v>
                      </c:pt>
                      <c:pt idx="26573">
                        <c:v>-32.896519999999995</c:v>
                      </c:pt>
                      <c:pt idx="26574">
                        <c:v>-32.813810000000004</c:v>
                      </c:pt>
                      <c:pt idx="26575">
                        <c:v>-32.728189999999998</c:v>
                      </c:pt>
                      <c:pt idx="26576">
                        <c:v>-32.640990000000002</c:v>
                      </c:pt>
                      <c:pt idx="26577">
                        <c:v>-32.550849999999997</c:v>
                      </c:pt>
                      <c:pt idx="26578">
                        <c:v>-32.459910000000001</c:v>
                      </c:pt>
                      <c:pt idx="26579">
                        <c:v>-32.371220000000001</c:v>
                      </c:pt>
                      <c:pt idx="26580">
                        <c:v>-32.280340000000002</c:v>
                      </c:pt>
                      <c:pt idx="26581">
                        <c:v>-32.186729999999997</c:v>
                      </c:pt>
                      <c:pt idx="26582">
                        <c:v>-32.094010000000004</c:v>
                      </c:pt>
                      <c:pt idx="26583">
                        <c:v>-32.001669999999997</c:v>
                      </c:pt>
                      <c:pt idx="26584">
                        <c:v>-31.909589999999998</c:v>
                      </c:pt>
                      <c:pt idx="26585">
                        <c:v>-31.821990000000003</c:v>
                      </c:pt>
                      <c:pt idx="26586">
                        <c:v>-31.733270000000001</c:v>
                      </c:pt>
                      <c:pt idx="26587">
                        <c:v>-31.644800000000004</c:v>
                      </c:pt>
                      <c:pt idx="26588">
                        <c:v>-31.553819999999998</c:v>
                      </c:pt>
                      <c:pt idx="26589">
                        <c:v>-31.464509999999997</c:v>
                      </c:pt>
                      <c:pt idx="26590">
                        <c:v>-31.37143</c:v>
                      </c:pt>
                      <c:pt idx="26591">
                        <c:v>-31.279730000000001</c:v>
                      </c:pt>
                      <c:pt idx="26592">
                        <c:v>-31.18676</c:v>
                      </c:pt>
                      <c:pt idx="26593">
                        <c:v>-31.094380000000001</c:v>
                      </c:pt>
                      <c:pt idx="26594">
                        <c:v>-30.999929999999999</c:v>
                      </c:pt>
                      <c:pt idx="26595">
                        <c:v>-30.905079999999998</c:v>
                      </c:pt>
                      <c:pt idx="26596">
                        <c:v>-30.8079</c:v>
                      </c:pt>
                      <c:pt idx="26597">
                        <c:v>-30.710839999999997</c:v>
                      </c:pt>
                      <c:pt idx="26598">
                        <c:v>-30.612460000000002</c:v>
                      </c:pt>
                      <c:pt idx="26599">
                        <c:v>-30.513979999999997</c:v>
                      </c:pt>
                      <c:pt idx="26600">
                        <c:v>-30.414200000000001</c:v>
                      </c:pt>
                      <c:pt idx="26601">
                        <c:v>-30.314709999999998</c:v>
                      </c:pt>
                      <c:pt idx="26602">
                        <c:v>-30.214579999999998</c:v>
                      </c:pt>
                      <c:pt idx="26603">
                        <c:v>-30.116630000000001</c:v>
                      </c:pt>
                      <c:pt idx="26604">
                        <c:v>-30.020159999999997</c:v>
                      </c:pt>
                      <c:pt idx="26605">
                        <c:v>-29.93244</c:v>
                      </c:pt>
                      <c:pt idx="26606">
                        <c:v>-29.847299999999997</c:v>
                      </c:pt>
                      <c:pt idx="26607">
                        <c:v>-29.759139999999999</c:v>
                      </c:pt>
                      <c:pt idx="26608">
                        <c:v>-29.669409999999999</c:v>
                      </c:pt>
                      <c:pt idx="26609">
                        <c:v>-29.578400000000002</c:v>
                      </c:pt>
                      <c:pt idx="26610">
                        <c:v>-29.482339999999997</c:v>
                      </c:pt>
                      <c:pt idx="26611">
                        <c:v>-29.38419</c:v>
                      </c:pt>
                      <c:pt idx="26612">
                        <c:v>-29.28397</c:v>
                      </c:pt>
                      <c:pt idx="26613">
                        <c:v>-29.183509999999998</c:v>
                      </c:pt>
                      <c:pt idx="26614">
                        <c:v>-29.08325</c:v>
                      </c:pt>
                      <c:pt idx="26615">
                        <c:v>-28.981169999999999</c:v>
                      </c:pt>
                      <c:pt idx="26616">
                        <c:v>-28.878129999999999</c:v>
                      </c:pt>
                      <c:pt idx="26617">
                        <c:v>-28.775390000000002</c:v>
                      </c:pt>
                      <c:pt idx="26618">
                        <c:v>-28.672029999999999</c:v>
                      </c:pt>
                      <c:pt idx="26619">
                        <c:v>-28.568429999999999</c:v>
                      </c:pt>
                      <c:pt idx="26620">
                        <c:v>-28.46838</c:v>
                      </c:pt>
                      <c:pt idx="26621">
                        <c:v>-28.366109999999999</c:v>
                      </c:pt>
                      <c:pt idx="26622">
                        <c:v>-28.263889999999996</c:v>
                      </c:pt>
                      <c:pt idx="26623">
                        <c:v>-28.160889999999998</c:v>
                      </c:pt>
                      <c:pt idx="26624">
                        <c:v>-28.058209999999999</c:v>
                      </c:pt>
                      <c:pt idx="26625">
                        <c:v>-27.956120000000002</c:v>
                      </c:pt>
                      <c:pt idx="26626">
                        <c:v>-27.854209999999998</c:v>
                      </c:pt>
                      <c:pt idx="26627">
                        <c:v>-27.752189999999999</c:v>
                      </c:pt>
                      <c:pt idx="26628">
                        <c:v>-27.651330000000002</c:v>
                      </c:pt>
                      <c:pt idx="26629">
                        <c:v>-27.547980000000003</c:v>
                      </c:pt>
                      <c:pt idx="26630">
                        <c:v>-27.448689999999999</c:v>
                      </c:pt>
                      <c:pt idx="26631">
                        <c:v>-27.343060000000001</c:v>
                      </c:pt>
                      <c:pt idx="26632">
                        <c:v>-27.238389999999999</c:v>
                      </c:pt>
                      <c:pt idx="26633">
                        <c:v>-27.132939999999998</c:v>
                      </c:pt>
                      <c:pt idx="26634">
                        <c:v>-27.029049999999998</c:v>
                      </c:pt>
                      <c:pt idx="26635">
                        <c:v>-26.924640000000004</c:v>
                      </c:pt>
                      <c:pt idx="26636">
                        <c:v>-26.819000000000003</c:v>
                      </c:pt>
                      <c:pt idx="26637">
                        <c:v>-26.713520000000003</c:v>
                      </c:pt>
                      <c:pt idx="26638">
                        <c:v>-26.609189999999998</c:v>
                      </c:pt>
                      <c:pt idx="26639">
                        <c:v>-26.511619999999997</c:v>
                      </c:pt>
                      <c:pt idx="26640">
                        <c:v>-26.420080000000002</c:v>
                      </c:pt>
                      <c:pt idx="26641">
                        <c:v>-26.328770000000002</c:v>
                      </c:pt>
                      <c:pt idx="26642">
                        <c:v>-26.237130000000001</c:v>
                      </c:pt>
                      <c:pt idx="26643">
                        <c:v>-26.14311</c:v>
                      </c:pt>
                      <c:pt idx="26644">
                        <c:v>-26.047129999999999</c:v>
                      </c:pt>
                      <c:pt idx="26645">
                        <c:v>-25.94932</c:v>
                      </c:pt>
                      <c:pt idx="26646">
                        <c:v>-25.84948</c:v>
                      </c:pt>
                      <c:pt idx="26647">
                        <c:v>-25.751010000000001</c:v>
                      </c:pt>
                      <c:pt idx="26648">
                        <c:v>-25.650240000000004</c:v>
                      </c:pt>
                      <c:pt idx="26649">
                        <c:v>-25.547149999999998</c:v>
                      </c:pt>
                      <c:pt idx="26650">
                        <c:v>-25.4437</c:v>
                      </c:pt>
                      <c:pt idx="26651">
                        <c:v>-25.3399</c:v>
                      </c:pt>
                      <c:pt idx="26652">
                        <c:v>-25.235699999999998</c:v>
                      </c:pt>
                      <c:pt idx="26653">
                        <c:v>-25.130279999999999</c:v>
                      </c:pt>
                      <c:pt idx="26654">
                        <c:v>-25.029539999999997</c:v>
                      </c:pt>
                      <c:pt idx="26655">
                        <c:v>-24.927959999999999</c:v>
                      </c:pt>
                      <c:pt idx="26656">
                        <c:v>-24.823039999999999</c:v>
                      </c:pt>
                      <c:pt idx="26657">
                        <c:v>-24.715980000000002</c:v>
                      </c:pt>
                      <c:pt idx="26658">
                        <c:v>-24.607869999999998</c:v>
                      </c:pt>
                      <c:pt idx="26659">
                        <c:v>-24.49962</c:v>
                      </c:pt>
                      <c:pt idx="26660">
                        <c:v>-24.391509999999997</c:v>
                      </c:pt>
                      <c:pt idx="26661">
                        <c:v>-24.282679999999999</c:v>
                      </c:pt>
                      <c:pt idx="26662">
                        <c:v>-24.17287</c:v>
                      </c:pt>
                      <c:pt idx="26663">
                        <c:v>-24.062869999999997</c:v>
                      </c:pt>
                      <c:pt idx="26664">
                        <c:v>-23.95176</c:v>
                      </c:pt>
                      <c:pt idx="26665">
                        <c:v>-23.839220000000001</c:v>
                      </c:pt>
                      <c:pt idx="26666">
                        <c:v>-23.725570000000001</c:v>
                      </c:pt>
                      <c:pt idx="26667">
                        <c:v>-23.610769999999999</c:v>
                      </c:pt>
                      <c:pt idx="26668">
                        <c:v>-23.494250000000001</c:v>
                      </c:pt>
                      <c:pt idx="26669">
                        <c:v>-23.37622</c:v>
                      </c:pt>
                      <c:pt idx="26670">
                        <c:v>-23.25806</c:v>
                      </c:pt>
                      <c:pt idx="26671">
                        <c:v>-23.138830000000002</c:v>
                      </c:pt>
                      <c:pt idx="26672">
                        <c:v>-23.019180000000002</c:v>
                      </c:pt>
                      <c:pt idx="26673">
                        <c:v>-22.900710000000004</c:v>
                      </c:pt>
                      <c:pt idx="26674">
                        <c:v>-22.781280000000002</c:v>
                      </c:pt>
                      <c:pt idx="26675">
                        <c:v>-22.661289999999997</c:v>
                      </c:pt>
                      <c:pt idx="26676">
                        <c:v>-22.541270000000001</c:v>
                      </c:pt>
                      <c:pt idx="26677">
                        <c:v>-22.420550000000002</c:v>
                      </c:pt>
                      <c:pt idx="26678">
                        <c:v>-22.299419999999998</c:v>
                      </c:pt>
                      <c:pt idx="26679">
                        <c:v>-22.176650000000002</c:v>
                      </c:pt>
                      <c:pt idx="26680">
                        <c:v>-22.054399999999998</c:v>
                      </c:pt>
                      <c:pt idx="26681">
                        <c:v>-21.930459999999997</c:v>
                      </c:pt>
                      <c:pt idx="26682">
                        <c:v>-21.811389999999999</c:v>
                      </c:pt>
                      <c:pt idx="26683">
                        <c:v>-21.691919999999996</c:v>
                      </c:pt>
                      <c:pt idx="26684">
                        <c:v>-21.570979999999999</c:v>
                      </c:pt>
                      <c:pt idx="26685">
                        <c:v>-21.450409999999998</c:v>
                      </c:pt>
                      <c:pt idx="26686">
                        <c:v>-21.328469999999999</c:v>
                      </c:pt>
                      <c:pt idx="26687">
                        <c:v>-21.205569999999998</c:v>
                      </c:pt>
                      <c:pt idx="26688">
                        <c:v>-21.087030000000002</c:v>
                      </c:pt>
                      <c:pt idx="26689">
                        <c:v>-20.968209999999999</c:v>
                      </c:pt>
                      <c:pt idx="26690">
                        <c:v>-20.84686</c:v>
                      </c:pt>
                      <c:pt idx="26691">
                        <c:v>-20.73236</c:v>
                      </c:pt>
                      <c:pt idx="26692">
                        <c:v>-20.634250000000002</c:v>
                      </c:pt>
                      <c:pt idx="26693">
                        <c:v>-20.523589999999999</c:v>
                      </c:pt>
                      <c:pt idx="26694">
                        <c:v>-20.407150000000001</c:v>
                      </c:pt>
                      <c:pt idx="26695">
                        <c:v>-20.288420000000002</c:v>
                      </c:pt>
                      <c:pt idx="26696">
                        <c:v>-20.168089999999999</c:v>
                      </c:pt>
                      <c:pt idx="26697">
                        <c:v>-20.046879999999998</c:v>
                      </c:pt>
                      <c:pt idx="26698">
                        <c:v>-19.924139999999998</c:v>
                      </c:pt>
                      <c:pt idx="26699">
                        <c:v>-19.79945</c:v>
                      </c:pt>
                      <c:pt idx="26700">
                        <c:v>-19.67623</c:v>
                      </c:pt>
                      <c:pt idx="26701">
                        <c:v>-19.55517</c:v>
                      </c:pt>
                      <c:pt idx="26702">
                        <c:v>-19.43356</c:v>
                      </c:pt>
                      <c:pt idx="26703">
                        <c:v>-19.311170000000001</c:v>
                      </c:pt>
                      <c:pt idx="26704">
                        <c:v>-19.187899999999999</c:v>
                      </c:pt>
                      <c:pt idx="26705">
                        <c:v>-19.064170000000001</c:v>
                      </c:pt>
                      <c:pt idx="26706">
                        <c:v>-18.939299999999999</c:v>
                      </c:pt>
                      <c:pt idx="26707">
                        <c:v>-18.810940000000002</c:v>
                      </c:pt>
                      <c:pt idx="26708">
                        <c:v>-18.68235</c:v>
                      </c:pt>
                      <c:pt idx="26709">
                        <c:v>-18.553059999999999</c:v>
                      </c:pt>
                      <c:pt idx="26710">
                        <c:v>-18.423159999999999</c:v>
                      </c:pt>
                      <c:pt idx="26711">
                        <c:v>-18.293770000000002</c:v>
                      </c:pt>
                      <c:pt idx="26712">
                        <c:v>-18.166260000000001</c:v>
                      </c:pt>
                      <c:pt idx="26713">
                        <c:v>-18.03876</c:v>
                      </c:pt>
                      <c:pt idx="26714">
                        <c:v>-17.908329999999999</c:v>
                      </c:pt>
                      <c:pt idx="26715">
                        <c:v>-17.778860000000002</c:v>
                      </c:pt>
                      <c:pt idx="26716">
                        <c:v>-17.64819</c:v>
                      </c:pt>
                      <c:pt idx="26717">
                        <c:v>-17.518689999999999</c:v>
                      </c:pt>
                      <c:pt idx="26718">
                        <c:v>-17.387979999999999</c:v>
                      </c:pt>
                      <c:pt idx="26719">
                        <c:v>-17.25742</c:v>
                      </c:pt>
                      <c:pt idx="26720">
                        <c:v>-17.126079999999998</c:v>
                      </c:pt>
                      <c:pt idx="26721">
                        <c:v>-16.994979999999998</c:v>
                      </c:pt>
                      <c:pt idx="26722">
                        <c:v>-16.864650000000001</c:v>
                      </c:pt>
                      <c:pt idx="26723">
                        <c:v>-16.738990000000001</c:v>
                      </c:pt>
                      <c:pt idx="26724">
                        <c:v>-16.63364</c:v>
                      </c:pt>
                      <c:pt idx="26725">
                        <c:v>-16.515309999999999</c:v>
                      </c:pt>
                      <c:pt idx="26726">
                        <c:v>-16.391640000000002</c:v>
                      </c:pt>
                      <c:pt idx="26727">
                        <c:v>-16.26352</c:v>
                      </c:pt>
                      <c:pt idx="26728">
                        <c:v>-16.133500000000002</c:v>
                      </c:pt>
                      <c:pt idx="26729">
                        <c:v>-16.003769999999999</c:v>
                      </c:pt>
                      <c:pt idx="26730">
                        <c:v>-15.872399999999999</c:v>
                      </c:pt>
                      <c:pt idx="26731">
                        <c:v>-15.744100000000001</c:v>
                      </c:pt>
                      <c:pt idx="26732">
                        <c:v>-15.615310000000001</c:v>
                      </c:pt>
                      <c:pt idx="26733">
                        <c:v>-15.48592</c:v>
                      </c:pt>
                      <c:pt idx="26734">
                        <c:v>-15.357250000000001</c:v>
                      </c:pt>
                      <c:pt idx="26735">
                        <c:v>-15.22545</c:v>
                      </c:pt>
                      <c:pt idx="26736">
                        <c:v>-15.094519999999999</c:v>
                      </c:pt>
                      <c:pt idx="26737">
                        <c:v>-14.961510000000001</c:v>
                      </c:pt>
                      <c:pt idx="26738">
                        <c:v>-14.829319999999999</c:v>
                      </c:pt>
                      <c:pt idx="26739">
                        <c:v>-14.69781</c:v>
                      </c:pt>
                      <c:pt idx="26740">
                        <c:v>-14.56518</c:v>
                      </c:pt>
                      <c:pt idx="26741">
                        <c:v>-14.432359999999999</c:v>
                      </c:pt>
                      <c:pt idx="26742">
                        <c:v>-14.29959</c:v>
                      </c:pt>
                      <c:pt idx="26743">
                        <c:v>-14.16601</c:v>
                      </c:pt>
                      <c:pt idx="26744">
                        <c:v>-14.032780000000001</c:v>
                      </c:pt>
                      <c:pt idx="26745">
                        <c:v>-13.89931</c:v>
                      </c:pt>
                      <c:pt idx="26746">
                        <c:v>-13.766670000000001</c:v>
                      </c:pt>
                      <c:pt idx="26747">
                        <c:v>-13.633369999999999</c:v>
                      </c:pt>
                      <c:pt idx="26748">
                        <c:v>-13.500579999999999</c:v>
                      </c:pt>
                      <c:pt idx="26749">
                        <c:v>-13.366009999999999</c:v>
                      </c:pt>
                      <c:pt idx="26750">
                        <c:v>-13.23123</c:v>
                      </c:pt>
                      <c:pt idx="26751">
                        <c:v>-13.096080000000001</c:v>
                      </c:pt>
                      <c:pt idx="26752">
                        <c:v>-12.959350000000001</c:v>
                      </c:pt>
                      <c:pt idx="26753">
                        <c:v>-12.822469999999999</c:v>
                      </c:pt>
                      <c:pt idx="26754">
                        <c:v>-12.68585</c:v>
                      </c:pt>
                      <c:pt idx="26755">
                        <c:v>-12.550460000000001</c:v>
                      </c:pt>
                      <c:pt idx="26756">
                        <c:v>-12.426019999999999</c:v>
                      </c:pt>
                      <c:pt idx="26757">
                        <c:v>-12.29763</c:v>
                      </c:pt>
                      <c:pt idx="26758">
                        <c:v>-12.16906</c:v>
                      </c:pt>
                      <c:pt idx="26759">
                        <c:v>-12.0435</c:v>
                      </c:pt>
                      <c:pt idx="26760">
                        <c:v>-11.914990000000001</c:v>
                      </c:pt>
                      <c:pt idx="26761">
                        <c:v>-11.781179999999999</c:v>
                      </c:pt>
                      <c:pt idx="26762">
                        <c:v>-11.647</c:v>
                      </c:pt>
                      <c:pt idx="26763">
                        <c:v>-11.512080000000001</c:v>
                      </c:pt>
                      <c:pt idx="26764">
                        <c:v>-11.377360000000001</c:v>
                      </c:pt>
                      <c:pt idx="26765">
                        <c:v>-11.241630000000001</c:v>
                      </c:pt>
                      <c:pt idx="26766">
                        <c:v>-11.106110000000001</c:v>
                      </c:pt>
                      <c:pt idx="26767">
                        <c:v>-10.970320000000001</c:v>
                      </c:pt>
                      <c:pt idx="26768">
                        <c:v>-10.834820000000001</c:v>
                      </c:pt>
                      <c:pt idx="26769">
                        <c:v>-10.6906</c:v>
                      </c:pt>
                      <c:pt idx="26770">
                        <c:v>-10.549219999999998</c:v>
                      </c:pt>
                      <c:pt idx="26771">
                        <c:v>-10.409889999999999</c:v>
                      </c:pt>
                      <c:pt idx="26772">
                        <c:v>-10.278910000000002</c:v>
                      </c:pt>
                      <c:pt idx="26773">
                        <c:v>-10.153829999999999</c:v>
                      </c:pt>
                      <c:pt idx="26774">
                        <c:v>-10.02472</c:v>
                      </c:pt>
                      <c:pt idx="26775">
                        <c:v>-9.896388</c:v>
                      </c:pt>
                      <c:pt idx="26776">
                        <c:v>-9.7661889999999989</c:v>
                      </c:pt>
                      <c:pt idx="26777">
                        <c:v>-9.6433979999999995</c:v>
                      </c:pt>
                      <c:pt idx="26778">
                        <c:v>-9.5209739999999989</c:v>
                      </c:pt>
                      <c:pt idx="26779">
                        <c:v>-9.39541</c:v>
                      </c:pt>
                      <c:pt idx="26780">
                        <c:v>-9.2669730000000001</c:v>
                      </c:pt>
                      <c:pt idx="26781">
                        <c:v>-9.1475410000000004</c:v>
                      </c:pt>
                      <c:pt idx="26782">
                        <c:v>-9.0180950000000006</c:v>
                      </c:pt>
                      <c:pt idx="26783">
                        <c:v>-8.8853190000000009</c:v>
                      </c:pt>
                      <c:pt idx="26784">
                        <c:v>-8.7518379999999993</c:v>
                      </c:pt>
                      <c:pt idx="26785">
                        <c:v>-8.6186860000000003</c:v>
                      </c:pt>
                      <c:pt idx="26786">
                        <c:v>-8.4849499999999995</c:v>
                      </c:pt>
                      <c:pt idx="26787">
                        <c:v>-8.3509679999999999</c:v>
                      </c:pt>
                      <c:pt idx="26788">
                        <c:v>-8.2169349999999994</c:v>
                      </c:pt>
                      <c:pt idx="26789">
                        <c:v>-8.0830660000000005</c:v>
                      </c:pt>
                      <c:pt idx="26790">
                        <c:v>-7.9484310000000002</c:v>
                      </c:pt>
                      <c:pt idx="26791">
                        <c:v>-7.8137029999999994</c:v>
                      </c:pt>
                      <c:pt idx="26792">
                        <c:v>-7.6795580000000001</c:v>
                      </c:pt>
                      <c:pt idx="26793">
                        <c:v>-7.544486</c:v>
                      </c:pt>
                      <c:pt idx="26794">
                        <c:v>-7.40815</c:v>
                      </c:pt>
                      <c:pt idx="26795">
                        <c:v>-7.2713219999999996</c:v>
                      </c:pt>
                      <c:pt idx="26796">
                        <c:v>-7.1347050000000003</c:v>
                      </c:pt>
                      <c:pt idx="26797">
                        <c:v>-6.9984169999999999</c:v>
                      </c:pt>
                      <c:pt idx="26798">
                        <c:v>-6.8619509999999995</c:v>
                      </c:pt>
                      <c:pt idx="26799">
                        <c:v>-6.7258789999999999</c:v>
                      </c:pt>
                      <c:pt idx="26800">
                        <c:v>-6.5903290000000005</c:v>
                      </c:pt>
                      <c:pt idx="26801">
                        <c:v>-6.4545790000000007</c:v>
                      </c:pt>
                      <c:pt idx="26802">
                        <c:v>-6.3181250000000002</c:v>
                      </c:pt>
                      <c:pt idx="26803">
                        <c:v>-6.1811669999999994</c:v>
                      </c:pt>
                      <c:pt idx="26804">
                        <c:v>-6.0452200000000005</c:v>
                      </c:pt>
                      <c:pt idx="26805">
                        <c:v>-5.9080639999999995</c:v>
                      </c:pt>
                      <c:pt idx="26806">
                        <c:v>-5.7680210000000001</c:v>
                      </c:pt>
                      <c:pt idx="26807">
                        <c:v>-5.6298099999999991</c:v>
                      </c:pt>
                      <c:pt idx="26808">
                        <c:v>-5.4912360000000007</c:v>
                      </c:pt>
                      <c:pt idx="26809">
                        <c:v>-5.3530949999999997</c:v>
                      </c:pt>
                      <c:pt idx="26810">
                        <c:v>-5.2144159999999999</c:v>
                      </c:pt>
                      <c:pt idx="26811">
                        <c:v>-5.0763210000000001</c:v>
                      </c:pt>
                      <c:pt idx="26812">
                        <c:v>-4.9385589999999997</c:v>
                      </c:pt>
                      <c:pt idx="26813">
                        <c:v>-4.8041719999999994</c:v>
                      </c:pt>
                      <c:pt idx="26814">
                        <c:v>-4.6708980000000002</c:v>
                      </c:pt>
                      <c:pt idx="26815">
                        <c:v>-4.539701</c:v>
                      </c:pt>
                      <c:pt idx="26816">
                        <c:v>-4.4058640000000002</c:v>
                      </c:pt>
                      <c:pt idx="26817">
                        <c:v>-4.2704700000000004</c:v>
                      </c:pt>
                      <c:pt idx="26818">
                        <c:v>-4.1334819999999999</c:v>
                      </c:pt>
                      <c:pt idx="26819">
                        <c:v>-3.9954879999999999</c:v>
                      </c:pt>
                      <c:pt idx="26820">
                        <c:v>-3.8565680000000002</c:v>
                      </c:pt>
                      <c:pt idx="26821">
                        <c:v>-3.7186699999999999</c:v>
                      </c:pt>
                      <c:pt idx="26822">
                        <c:v>-3.5808810000000002</c:v>
                      </c:pt>
                      <c:pt idx="26823">
                        <c:v>-3.4417629999999999</c:v>
                      </c:pt>
                      <c:pt idx="26824">
                        <c:v>-3.3023699999999998</c:v>
                      </c:pt>
                      <c:pt idx="26825">
                        <c:v>-3.1639479999999995</c:v>
                      </c:pt>
                      <c:pt idx="26826">
                        <c:v>-3.025757</c:v>
                      </c:pt>
                      <c:pt idx="26827">
                        <c:v>-2.899883</c:v>
                      </c:pt>
                      <c:pt idx="26828">
                        <c:v>-2.7680470000000001</c:v>
                      </c:pt>
                      <c:pt idx="26829">
                        <c:v>-2.632288</c:v>
                      </c:pt>
                      <c:pt idx="26830">
                        <c:v>-2.4955270000000001</c:v>
                      </c:pt>
                      <c:pt idx="26831">
                        <c:v>-2.3582339999999999</c:v>
                      </c:pt>
                      <c:pt idx="26832">
                        <c:v>-2.221222</c:v>
                      </c:pt>
                      <c:pt idx="26833">
                        <c:v>-2.083793</c:v>
                      </c:pt>
                      <c:pt idx="26834">
                        <c:v>-1.9459489999999999</c:v>
                      </c:pt>
                      <c:pt idx="26835">
                        <c:v>-1.810843</c:v>
                      </c:pt>
                      <c:pt idx="26836">
                        <c:v>-1.6833580000000001</c:v>
                      </c:pt>
                      <c:pt idx="26837">
                        <c:v>-1.5521799999999999</c:v>
                      </c:pt>
                      <c:pt idx="26838">
                        <c:v>-1.4164050000000001</c:v>
                      </c:pt>
                      <c:pt idx="26839">
                        <c:v>-1.280211</c:v>
                      </c:pt>
                      <c:pt idx="26840">
                        <c:v>-1.1192660000000001</c:v>
                      </c:pt>
                      <c:pt idx="26841">
                        <c:v>-0.97209809999999996</c:v>
                      </c:pt>
                      <c:pt idx="26842">
                        <c:v>-0.83009600000000006</c:v>
                      </c:pt>
                      <c:pt idx="26843">
                        <c:v>-0.6905711000000001</c:v>
                      </c:pt>
                      <c:pt idx="26844">
                        <c:v>-0.55289980000000005</c:v>
                      </c:pt>
                      <c:pt idx="26845">
                        <c:v>-0.4155064</c:v>
                      </c:pt>
                      <c:pt idx="26846">
                        <c:v>-0.27857779999999999</c:v>
                      </c:pt>
                      <c:pt idx="26847">
                        <c:v>-0.14291409999999999</c:v>
                      </c:pt>
                      <c:pt idx="26848">
                        <c:v>-7.0941449999999996E-3</c:v>
                      </c:pt>
                      <c:pt idx="26849">
                        <c:v>0.1296341</c:v>
                      </c:pt>
                      <c:pt idx="26850">
                        <c:v>0.26594519999999999</c:v>
                      </c:pt>
                      <c:pt idx="26851">
                        <c:v>0.40161730000000001</c:v>
                      </c:pt>
                      <c:pt idx="26852">
                        <c:v>0.53455000000000008</c:v>
                      </c:pt>
                      <c:pt idx="26853">
                        <c:v>0.66456080000000006</c:v>
                      </c:pt>
                      <c:pt idx="26854">
                        <c:v>0.79690689999999997</c:v>
                      </c:pt>
                      <c:pt idx="26855">
                        <c:v>0.93112589999999995</c:v>
                      </c:pt>
                      <c:pt idx="26856">
                        <c:v>1.0649550000000001</c:v>
                      </c:pt>
                      <c:pt idx="26857">
                        <c:v>1.1989650000000001</c:v>
                      </c:pt>
                      <c:pt idx="26858">
                        <c:v>1.3328609999999999</c:v>
                      </c:pt>
                      <c:pt idx="26859">
                        <c:v>1.4685319999999999</c:v>
                      </c:pt>
                      <c:pt idx="26860">
                        <c:v>1.6050849999999999</c:v>
                      </c:pt>
                      <c:pt idx="26861">
                        <c:v>1.7413069999999999</c:v>
                      </c:pt>
                      <c:pt idx="26862">
                        <c:v>1.8760029999999999</c:v>
                      </c:pt>
                      <c:pt idx="26863">
                        <c:v>2.0127649999999999</c:v>
                      </c:pt>
                      <c:pt idx="26864">
                        <c:v>2.1488990000000001</c:v>
                      </c:pt>
                      <c:pt idx="26865">
                        <c:v>2.284462</c:v>
                      </c:pt>
                      <c:pt idx="26866">
                        <c:v>2.4206789999999998</c:v>
                      </c:pt>
                      <c:pt idx="26867">
                        <c:v>2.5554999999999999</c:v>
                      </c:pt>
                      <c:pt idx="26868">
                        <c:v>2.6911990000000001</c:v>
                      </c:pt>
                      <c:pt idx="26869">
                        <c:v>2.8263280000000002</c:v>
                      </c:pt>
                      <c:pt idx="26870">
                        <c:v>2.961519</c:v>
                      </c:pt>
                      <c:pt idx="26871">
                        <c:v>3.0962420000000002</c:v>
                      </c:pt>
                      <c:pt idx="26872">
                        <c:v>3.2309260000000002</c:v>
                      </c:pt>
                      <c:pt idx="26873">
                        <c:v>3.365672</c:v>
                      </c:pt>
                      <c:pt idx="26874">
                        <c:v>3.5009740000000003</c:v>
                      </c:pt>
                      <c:pt idx="26875">
                        <c:v>3.6360839999999999</c:v>
                      </c:pt>
                      <c:pt idx="26876">
                        <c:v>3.7714209999999997</c:v>
                      </c:pt>
                      <c:pt idx="26877">
                        <c:v>3.9050269999999996</c:v>
                      </c:pt>
                      <c:pt idx="26878">
                        <c:v>4.0371160000000001</c:v>
                      </c:pt>
                      <c:pt idx="26879">
                        <c:v>4.1707049999999999</c:v>
                      </c:pt>
                      <c:pt idx="26880">
                        <c:v>4.3023030000000002</c:v>
                      </c:pt>
                      <c:pt idx="26881">
                        <c:v>4.4344090000000005</c:v>
                      </c:pt>
                      <c:pt idx="26882">
                        <c:v>4.5649459999999999</c:v>
                      </c:pt>
                      <c:pt idx="26883">
                        <c:v>4.6960319999999998</c:v>
                      </c:pt>
                      <c:pt idx="26884">
                        <c:v>4.8262850000000004</c:v>
                      </c:pt>
                      <c:pt idx="26885">
                        <c:v>4.955654</c:v>
                      </c:pt>
                      <c:pt idx="26886">
                        <c:v>5.0870300000000004</c:v>
                      </c:pt>
                      <c:pt idx="26887">
                        <c:v>5.2166490000000003</c:v>
                      </c:pt>
                      <c:pt idx="26888">
                        <c:v>5.3468249999999991</c:v>
                      </c:pt>
                      <c:pt idx="26889">
                        <c:v>5.4776190000000007</c:v>
                      </c:pt>
                      <c:pt idx="26890">
                        <c:v>5.6084670000000001</c:v>
                      </c:pt>
                      <c:pt idx="26891">
                        <c:v>5.7394769999999991</c:v>
                      </c:pt>
                      <c:pt idx="26892">
                        <c:v>5.8711469999999997</c:v>
                      </c:pt>
                      <c:pt idx="26893">
                        <c:v>6.0026999999999999</c:v>
                      </c:pt>
                      <c:pt idx="26894">
                        <c:v>6.1336550000000001</c:v>
                      </c:pt>
                      <c:pt idx="26895">
                        <c:v>6.2646939999999995</c:v>
                      </c:pt>
                      <c:pt idx="26896">
                        <c:v>6.3963619999999999</c:v>
                      </c:pt>
                      <c:pt idx="26897">
                        <c:v>6.5289900000000003</c:v>
                      </c:pt>
                      <c:pt idx="26898">
                        <c:v>6.6612470000000004</c:v>
                      </c:pt>
                      <c:pt idx="26899">
                        <c:v>6.7940310000000004</c:v>
                      </c:pt>
                      <c:pt idx="26900">
                        <c:v>6.9262680000000003</c:v>
                      </c:pt>
                      <c:pt idx="26901">
                        <c:v>7.0586059999999993</c:v>
                      </c:pt>
                      <c:pt idx="26902">
                        <c:v>7.190709</c:v>
                      </c:pt>
                      <c:pt idx="26903">
                        <c:v>7.322495</c:v>
                      </c:pt>
                      <c:pt idx="26904">
                        <c:v>7.4538610000000007</c:v>
                      </c:pt>
                      <c:pt idx="26905">
                        <c:v>7.5854299999999997</c:v>
                      </c:pt>
                      <c:pt idx="26906">
                        <c:v>7.7172049999999999</c:v>
                      </c:pt>
                      <c:pt idx="26907">
                        <c:v>7.8485700000000005</c:v>
                      </c:pt>
                      <c:pt idx="26908">
                        <c:v>7.9802140000000001</c:v>
                      </c:pt>
                      <c:pt idx="26909">
                        <c:v>8.1115899999999996</c:v>
                      </c:pt>
                      <c:pt idx="26910">
                        <c:v>8.2431090000000005</c:v>
                      </c:pt>
                      <c:pt idx="26911">
                        <c:v>8.3748380000000004</c:v>
                      </c:pt>
                      <c:pt idx="26912">
                        <c:v>8.5059500000000003</c:v>
                      </c:pt>
                      <c:pt idx="26913">
                        <c:v>8.6371219999999997</c:v>
                      </c:pt>
                      <c:pt idx="26914">
                        <c:v>8.7683889999999991</c:v>
                      </c:pt>
                      <c:pt idx="26915">
                        <c:v>8.9000170000000001</c:v>
                      </c:pt>
                      <c:pt idx="26916">
                        <c:v>9.0312090000000005</c:v>
                      </c:pt>
                      <c:pt idx="26917">
                        <c:v>9.1619089999999996</c:v>
                      </c:pt>
                      <c:pt idx="26918">
                        <c:v>9.2941640000000003</c:v>
                      </c:pt>
                      <c:pt idx="26919">
                        <c:v>9.4262110000000003</c:v>
                      </c:pt>
                      <c:pt idx="26920">
                        <c:v>9.5586219999999997</c:v>
                      </c:pt>
                      <c:pt idx="26921">
                        <c:v>9.691241999999999</c:v>
                      </c:pt>
                      <c:pt idx="26922">
                        <c:v>9.823067</c:v>
                      </c:pt>
                      <c:pt idx="26923">
                        <c:v>9.954637</c:v>
                      </c:pt>
                      <c:pt idx="26924">
                        <c:v>10.085329999999999</c:v>
                      </c:pt>
                      <c:pt idx="26925">
                        <c:v>10.21678</c:v>
                      </c:pt>
                      <c:pt idx="26926">
                        <c:v>10.34816</c:v>
                      </c:pt>
                      <c:pt idx="26927">
                        <c:v>10.479950000000001</c:v>
                      </c:pt>
                      <c:pt idx="26928">
                        <c:v>10.612060000000001</c:v>
                      </c:pt>
                      <c:pt idx="26929">
                        <c:v>10.743640000000001</c:v>
                      </c:pt>
                      <c:pt idx="26930">
                        <c:v>10.875159999999999</c:v>
                      </c:pt>
                      <c:pt idx="26931">
                        <c:v>11.007340000000001</c:v>
                      </c:pt>
                      <c:pt idx="26932">
                        <c:v>11.138770000000001</c:v>
                      </c:pt>
                      <c:pt idx="26933">
                        <c:v>11.270210000000001</c:v>
                      </c:pt>
                      <c:pt idx="26934">
                        <c:v>11.4026</c:v>
                      </c:pt>
                      <c:pt idx="26935">
                        <c:v>11.529780000000001</c:v>
                      </c:pt>
                      <c:pt idx="26936">
                        <c:v>11.660140000000002</c:v>
                      </c:pt>
                      <c:pt idx="26937">
                        <c:v>11.79851</c:v>
                      </c:pt>
                      <c:pt idx="26938">
                        <c:v>11.937759999999999</c:v>
                      </c:pt>
                      <c:pt idx="26939">
                        <c:v>12.07292</c:v>
                      </c:pt>
                      <c:pt idx="26940">
                        <c:v>12.20513</c:v>
                      </c:pt>
                      <c:pt idx="26941">
                        <c:v>12.340999999999999</c:v>
                      </c:pt>
                      <c:pt idx="26942">
                        <c:v>12.47536</c:v>
                      </c:pt>
                      <c:pt idx="26943">
                        <c:v>12.609960000000001</c:v>
                      </c:pt>
                      <c:pt idx="26944">
                        <c:v>12.74424</c:v>
                      </c:pt>
                      <c:pt idx="26945">
                        <c:v>12.87351</c:v>
                      </c:pt>
                      <c:pt idx="26946">
                        <c:v>13.00487</c:v>
                      </c:pt>
                      <c:pt idx="26947">
                        <c:v>13.137039999999999</c:v>
                      </c:pt>
                      <c:pt idx="26948">
                        <c:v>13.268750000000001</c:v>
                      </c:pt>
                      <c:pt idx="26949">
                        <c:v>13.39644</c:v>
                      </c:pt>
                      <c:pt idx="26950">
                        <c:v>13.52131</c:v>
                      </c:pt>
                      <c:pt idx="26951">
                        <c:v>13.651029999999999</c:v>
                      </c:pt>
                      <c:pt idx="26952">
                        <c:v>13.78214</c:v>
                      </c:pt>
                      <c:pt idx="26953">
                        <c:v>13.912979999999999</c:v>
                      </c:pt>
                      <c:pt idx="26954">
                        <c:v>14.04482</c:v>
                      </c:pt>
                      <c:pt idx="26955">
                        <c:v>14.17634</c:v>
                      </c:pt>
                      <c:pt idx="26956">
                        <c:v>14.306789999999999</c:v>
                      </c:pt>
                      <c:pt idx="26957">
                        <c:v>14.43375</c:v>
                      </c:pt>
                      <c:pt idx="26958">
                        <c:v>14.563459999999999</c:v>
                      </c:pt>
                      <c:pt idx="26959">
                        <c:v>14.694510000000001</c:v>
                      </c:pt>
                      <c:pt idx="26960">
                        <c:v>14.82677</c:v>
                      </c:pt>
                      <c:pt idx="26961">
                        <c:v>14.960050000000001</c:v>
                      </c:pt>
                      <c:pt idx="26962">
                        <c:v>15.093309999999999</c:v>
                      </c:pt>
                      <c:pt idx="26963">
                        <c:v>15.223660000000001</c:v>
                      </c:pt>
                      <c:pt idx="26964">
                        <c:v>15.35464</c:v>
                      </c:pt>
                      <c:pt idx="26965">
                        <c:v>15.483739999999999</c:v>
                      </c:pt>
                      <c:pt idx="26966">
                        <c:v>15.6114</c:v>
                      </c:pt>
                      <c:pt idx="26967">
                        <c:v>15.740030000000001</c:v>
                      </c:pt>
                      <c:pt idx="26968">
                        <c:v>15.868510000000001</c:v>
                      </c:pt>
                      <c:pt idx="26969">
                        <c:v>15.99648</c:v>
                      </c:pt>
                      <c:pt idx="26970">
                        <c:v>16.123550000000002</c:v>
                      </c:pt>
                      <c:pt idx="26971">
                        <c:v>16.252310000000001</c:v>
                      </c:pt>
                      <c:pt idx="26972">
                        <c:v>16.380099999999999</c:v>
                      </c:pt>
                      <c:pt idx="26973">
                        <c:v>16.508389999999999</c:v>
                      </c:pt>
                      <c:pt idx="26974">
                        <c:v>16.637160000000002</c:v>
                      </c:pt>
                      <c:pt idx="26975">
                        <c:v>16.76559</c:v>
                      </c:pt>
                      <c:pt idx="26976">
                        <c:v>16.8933</c:v>
                      </c:pt>
                      <c:pt idx="26977">
                        <c:v>17.01951</c:v>
                      </c:pt>
                      <c:pt idx="26978">
                        <c:v>17.14368</c:v>
                      </c:pt>
                      <c:pt idx="26979">
                        <c:v>17.271449999999998</c:v>
                      </c:pt>
                      <c:pt idx="26980">
                        <c:v>17.399359999999998</c:v>
                      </c:pt>
                      <c:pt idx="26981">
                        <c:v>17.526720000000001</c:v>
                      </c:pt>
                      <c:pt idx="26982">
                        <c:v>17.65429</c:v>
                      </c:pt>
                      <c:pt idx="26983">
                        <c:v>17.781389999999998</c:v>
                      </c:pt>
                      <c:pt idx="26984">
                        <c:v>17.90662</c:v>
                      </c:pt>
                      <c:pt idx="26985">
                        <c:v>18.032029999999999</c:v>
                      </c:pt>
                      <c:pt idx="26986">
                        <c:v>18.15831</c:v>
                      </c:pt>
                      <c:pt idx="26987">
                        <c:v>18.28511</c:v>
                      </c:pt>
                      <c:pt idx="26988">
                        <c:v>18.411820000000002</c:v>
                      </c:pt>
                      <c:pt idx="26989">
                        <c:v>18.539020000000001</c:v>
                      </c:pt>
                      <c:pt idx="26990">
                        <c:v>18.6662</c:v>
                      </c:pt>
                      <c:pt idx="26991">
                        <c:v>18.793140000000001</c:v>
                      </c:pt>
                      <c:pt idx="26992">
                        <c:v>18.920120000000001</c:v>
                      </c:pt>
                      <c:pt idx="26993">
                        <c:v>19.04804</c:v>
                      </c:pt>
                      <c:pt idx="26994">
                        <c:v>19.17502</c:v>
                      </c:pt>
                      <c:pt idx="26995">
                        <c:v>19.301960000000001</c:v>
                      </c:pt>
                      <c:pt idx="26996">
                        <c:v>19.427869999999999</c:v>
                      </c:pt>
                      <c:pt idx="26997">
                        <c:v>19.553910000000002</c:v>
                      </c:pt>
                      <c:pt idx="26998">
                        <c:v>19.68047</c:v>
                      </c:pt>
                      <c:pt idx="26999">
                        <c:v>19.806139999999999</c:v>
                      </c:pt>
                      <c:pt idx="27000">
                        <c:v>19.932279999999999</c:v>
                      </c:pt>
                      <c:pt idx="27001">
                        <c:v>20.057930000000002</c:v>
                      </c:pt>
                      <c:pt idx="27002">
                        <c:v>20.183620000000001</c:v>
                      </c:pt>
                      <c:pt idx="27003">
                        <c:v>20.30939</c:v>
                      </c:pt>
                      <c:pt idx="27004">
                        <c:v>20.434800000000003</c:v>
                      </c:pt>
                      <c:pt idx="27005">
                        <c:v>20.560700000000001</c:v>
                      </c:pt>
                      <c:pt idx="27006">
                        <c:v>20.687350000000002</c:v>
                      </c:pt>
                      <c:pt idx="27007">
                        <c:v>20.813670000000002</c:v>
                      </c:pt>
                      <c:pt idx="27008">
                        <c:v>20.938979999999997</c:v>
                      </c:pt>
                      <c:pt idx="27009">
                        <c:v>21.0642</c:v>
                      </c:pt>
                      <c:pt idx="27010">
                        <c:v>21.189619999999998</c:v>
                      </c:pt>
                      <c:pt idx="27011">
                        <c:v>21.31475</c:v>
                      </c:pt>
                      <c:pt idx="27012">
                        <c:v>21.440559999999998</c:v>
                      </c:pt>
                      <c:pt idx="27013">
                        <c:v>21.565359999999998</c:v>
                      </c:pt>
                      <c:pt idx="27014">
                        <c:v>21.690740000000002</c:v>
                      </c:pt>
                      <c:pt idx="27015">
                        <c:v>21.814969999999999</c:v>
                      </c:pt>
                      <c:pt idx="27016">
                        <c:v>21.938800000000001</c:v>
                      </c:pt>
                      <c:pt idx="27017">
                        <c:v>22.061709999999998</c:v>
                      </c:pt>
                      <c:pt idx="27018">
                        <c:v>22.183980000000002</c:v>
                      </c:pt>
                      <c:pt idx="27019">
                        <c:v>22.30658</c:v>
                      </c:pt>
                      <c:pt idx="27020">
                        <c:v>22.428609999999999</c:v>
                      </c:pt>
                      <c:pt idx="27021">
                        <c:v>22.550880000000003</c:v>
                      </c:pt>
                      <c:pt idx="27022">
                        <c:v>22.67267</c:v>
                      </c:pt>
                      <c:pt idx="27023">
                        <c:v>22.795999999999999</c:v>
                      </c:pt>
                      <c:pt idx="27024">
                        <c:v>22.916260000000001</c:v>
                      </c:pt>
                      <c:pt idx="27025">
                        <c:v>23.038159999999998</c:v>
                      </c:pt>
                      <c:pt idx="27026">
                        <c:v>23.157899999999998</c:v>
                      </c:pt>
                      <c:pt idx="27027">
                        <c:v>23.278599999999997</c:v>
                      </c:pt>
                      <c:pt idx="27028">
                        <c:v>23.397299999999998</c:v>
                      </c:pt>
                      <c:pt idx="27029">
                        <c:v>23.517709999999997</c:v>
                      </c:pt>
                      <c:pt idx="27030">
                        <c:v>23.638759999999998</c:v>
                      </c:pt>
                      <c:pt idx="27031">
                        <c:v>23.759420000000002</c:v>
                      </c:pt>
                      <c:pt idx="27032">
                        <c:v>23.87677</c:v>
                      </c:pt>
                      <c:pt idx="27033">
                        <c:v>23.994430000000001</c:v>
                      </c:pt>
                      <c:pt idx="27034">
                        <c:v>24.114740000000001</c:v>
                      </c:pt>
                      <c:pt idx="27035">
                        <c:v>24.235129999999998</c:v>
                      </c:pt>
                      <c:pt idx="27036">
                        <c:v>24.35594</c:v>
                      </c:pt>
                      <c:pt idx="27037">
                        <c:v>24.476510000000001</c:v>
                      </c:pt>
                      <c:pt idx="27038">
                        <c:v>24.594659999999998</c:v>
                      </c:pt>
                      <c:pt idx="27039">
                        <c:v>24.712710000000001</c:v>
                      </c:pt>
                      <c:pt idx="27040">
                        <c:v>24.831229999999998</c:v>
                      </c:pt>
                      <c:pt idx="27041">
                        <c:v>24.950429999999997</c:v>
                      </c:pt>
                      <c:pt idx="27042">
                        <c:v>25.068820000000002</c:v>
                      </c:pt>
                      <c:pt idx="27043">
                        <c:v>25.187719999999999</c:v>
                      </c:pt>
                      <c:pt idx="27044">
                        <c:v>25.305569999999999</c:v>
                      </c:pt>
                      <c:pt idx="27045">
                        <c:v>25.422930000000001</c:v>
                      </c:pt>
                      <c:pt idx="27046">
                        <c:v>25.539930000000002</c:v>
                      </c:pt>
                      <c:pt idx="27047">
                        <c:v>25.65559</c:v>
                      </c:pt>
                      <c:pt idx="27048">
                        <c:v>25.76895</c:v>
                      </c:pt>
                      <c:pt idx="27049">
                        <c:v>25.88148</c:v>
                      </c:pt>
                      <c:pt idx="27050">
                        <c:v>25.99314</c:v>
                      </c:pt>
                      <c:pt idx="27051">
                        <c:v>26.106639999999999</c:v>
                      </c:pt>
                      <c:pt idx="27052">
                        <c:v>26.223179999999999</c:v>
                      </c:pt>
                      <c:pt idx="27053">
                        <c:v>26.337769999999999</c:v>
                      </c:pt>
                      <c:pt idx="27054">
                        <c:v>26.452179999999998</c:v>
                      </c:pt>
                      <c:pt idx="27055">
                        <c:v>26.568719999999999</c:v>
                      </c:pt>
                      <c:pt idx="27056">
                        <c:v>26.664029999999997</c:v>
                      </c:pt>
                      <c:pt idx="27057">
                        <c:v>26.768990000000002</c:v>
                      </c:pt>
                      <c:pt idx="27058">
                        <c:v>26.877490000000002</c:v>
                      </c:pt>
                      <c:pt idx="27059">
                        <c:v>26.979430000000001</c:v>
                      </c:pt>
                      <c:pt idx="27060">
                        <c:v>27.090630000000001</c:v>
                      </c:pt>
                      <c:pt idx="27061">
                        <c:v>27.202869999999997</c:v>
                      </c:pt>
                      <c:pt idx="27062">
                        <c:v>27.31503</c:v>
                      </c:pt>
                      <c:pt idx="27063">
                        <c:v>27.426819999999999</c:v>
                      </c:pt>
                      <c:pt idx="27064">
                        <c:v>27.53961</c:v>
                      </c:pt>
                      <c:pt idx="27065">
                        <c:v>27.651350000000001</c:v>
                      </c:pt>
                      <c:pt idx="27066">
                        <c:v>27.762829999999997</c:v>
                      </c:pt>
                      <c:pt idx="27067">
                        <c:v>27.873540000000002</c:v>
                      </c:pt>
                      <c:pt idx="27068">
                        <c:v>27.986110000000004</c:v>
                      </c:pt>
                      <c:pt idx="27069">
                        <c:v>28.096730000000001</c:v>
                      </c:pt>
                      <c:pt idx="27070">
                        <c:v>28.209689999999998</c:v>
                      </c:pt>
                      <c:pt idx="27071">
                        <c:v>28.31955</c:v>
                      </c:pt>
                      <c:pt idx="27072">
                        <c:v>28.429410000000001</c:v>
                      </c:pt>
                      <c:pt idx="27073">
                        <c:v>28.536350000000002</c:v>
                      </c:pt>
                      <c:pt idx="27074">
                        <c:v>28.64583</c:v>
                      </c:pt>
                      <c:pt idx="27075">
                        <c:v>28.752689999999998</c:v>
                      </c:pt>
                      <c:pt idx="27076">
                        <c:v>28.85971</c:v>
                      </c:pt>
                      <c:pt idx="27077">
                        <c:v>28.96705</c:v>
                      </c:pt>
                      <c:pt idx="27078">
                        <c:v>29.07385</c:v>
                      </c:pt>
                      <c:pt idx="27079">
                        <c:v>29.180259999999997</c:v>
                      </c:pt>
                      <c:pt idx="27080">
                        <c:v>29.286720000000003</c:v>
                      </c:pt>
                      <c:pt idx="27081">
                        <c:v>29.393229999999999</c:v>
                      </c:pt>
                      <c:pt idx="27082">
                        <c:v>29.499379999999999</c:v>
                      </c:pt>
                      <c:pt idx="27083">
                        <c:v>29.604390000000002</c:v>
                      </c:pt>
                      <c:pt idx="27084">
                        <c:v>29.709249999999997</c:v>
                      </c:pt>
                      <c:pt idx="27085">
                        <c:v>29.812519999999999</c:v>
                      </c:pt>
                      <c:pt idx="27086">
                        <c:v>29.915959999999998</c:v>
                      </c:pt>
                      <c:pt idx="27087">
                        <c:v>30.017890000000001</c:v>
                      </c:pt>
                      <c:pt idx="27088">
                        <c:v>30.121310000000001</c:v>
                      </c:pt>
                      <c:pt idx="27089">
                        <c:v>30.224669999999996</c:v>
                      </c:pt>
                      <c:pt idx="27090">
                        <c:v>30.327000000000002</c:v>
                      </c:pt>
                      <c:pt idx="27091">
                        <c:v>30.42764</c:v>
                      </c:pt>
                      <c:pt idx="27092">
                        <c:v>30.52985</c:v>
                      </c:pt>
                      <c:pt idx="27093">
                        <c:v>30.630579999999998</c:v>
                      </c:pt>
                      <c:pt idx="27094">
                        <c:v>30.73057</c:v>
                      </c:pt>
                      <c:pt idx="27095">
                        <c:v>30.828440000000001</c:v>
                      </c:pt>
                      <c:pt idx="27096">
                        <c:v>30.923940000000002</c:v>
                      </c:pt>
                      <c:pt idx="27097">
                        <c:v>31.022639999999999</c:v>
                      </c:pt>
                      <c:pt idx="27098">
                        <c:v>31.119439999999997</c:v>
                      </c:pt>
                      <c:pt idx="27099">
                        <c:v>31.221290000000003</c:v>
                      </c:pt>
                      <c:pt idx="27100">
                        <c:v>31.320630000000001</c:v>
                      </c:pt>
                      <c:pt idx="27101">
                        <c:v>31.420880000000004</c:v>
                      </c:pt>
                      <c:pt idx="27102">
                        <c:v>31.51989</c:v>
                      </c:pt>
                      <c:pt idx="27103">
                        <c:v>31.617479999999997</c:v>
                      </c:pt>
                      <c:pt idx="27104">
                        <c:v>31.714690000000001</c:v>
                      </c:pt>
                      <c:pt idx="27105">
                        <c:v>31.81099</c:v>
                      </c:pt>
                      <c:pt idx="27106">
                        <c:v>31.907209999999999</c:v>
                      </c:pt>
                      <c:pt idx="27107">
                        <c:v>32.004130000000004</c:v>
                      </c:pt>
                      <c:pt idx="27108">
                        <c:v>32.10031</c:v>
                      </c:pt>
                      <c:pt idx="27109">
                        <c:v>32.195209999999996</c:v>
                      </c:pt>
                      <c:pt idx="27110">
                        <c:v>32.290819999999997</c:v>
                      </c:pt>
                      <c:pt idx="27111">
                        <c:v>32.386050000000004</c:v>
                      </c:pt>
                      <c:pt idx="27112">
                        <c:v>32.481049999999996</c:v>
                      </c:pt>
                      <c:pt idx="27113">
                        <c:v>32.57349</c:v>
                      </c:pt>
                      <c:pt idx="27114">
                        <c:v>32.666979999999995</c:v>
                      </c:pt>
                      <c:pt idx="27115">
                        <c:v>32.760359999999999</c:v>
                      </c:pt>
                      <c:pt idx="27116">
                        <c:v>32.85042</c:v>
                      </c:pt>
                      <c:pt idx="27117">
                        <c:v>32.940359999999998</c:v>
                      </c:pt>
                      <c:pt idx="27118">
                        <c:v>33.029910000000001</c:v>
                      </c:pt>
                      <c:pt idx="27119">
                        <c:v>33.119219999999999</c:v>
                      </c:pt>
                      <c:pt idx="27120">
                        <c:v>33.208750000000002</c:v>
                      </c:pt>
                      <c:pt idx="27121">
                        <c:v>33.297330000000002</c:v>
                      </c:pt>
                      <c:pt idx="27122">
                        <c:v>33.384950000000003</c:v>
                      </c:pt>
                      <c:pt idx="27123">
                        <c:v>33.471559999999997</c:v>
                      </c:pt>
                      <c:pt idx="27124">
                        <c:v>33.558259999999997</c:v>
                      </c:pt>
                      <c:pt idx="27125">
                        <c:v>33.646099999999997</c:v>
                      </c:pt>
                      <c:pt idx="27126">
                        <c:v>33.73274</c:v>
                      </c:pt>
                      <c:pt idx="27127">
                        <c:v>33.818800000000003</c:v>
                      </c:pt>
                      <c:pt idx="27128">
                        <c:v>33.904899999999998</c:v>
                      </c:pt>
                      <c:pt idx="27129">
                        <c:v>33.991489999999999</c:v>
                      </c:pt>
                      <c:pt idx="27130">
                        <c:v>34.078150000000001</c:v>
                      </c:pt>
                      <c:pt idx="27131">
                        <c:v>34.16574</c:v>
                      </c:pt>
                      <c:pt idx="27132">
                        <c:v>34.252679999999998</c:v>
                      </c:pt>
                      <c:pt idx="27133">
                        <c:v>34.340209999999999</c:v>
                      </c:pt>
                      <c:pt idx="27134">
                        <c:v>34.428060000000002</c:v>
                      </c:pt>
                      <c:pt idx="27135">
                        <c:v>34.514160000000004</c:v>
                      </c:pt>
                      <c:pt idx="27136">
                        <c:v>34.598489999999998</c:v>
                      </c:pt>
                      <c:pt idx="27137">
                        <c:v>34.682690000000001</c:v>
                      </c:pt>
                      <c:pt idx="27138">
                        <c:v>34.764899999999997</c:v>
                      </c:pt>
                      <c:pt idx="27139">
                        <c:v>34.847549999999998</c:v>
                      </c:pt>
                      <c:pt idx="27140">
                        <c:v>34.929119999999998</c:v>
                      </c:pt>
                      <c:pt idx="27141">
                        <c:v>35.010869999999997</c:v>
                      </c:pt>
                      <c:pt idx="27142">
                        <c:v>35.09205</c:v>
                      </c:pt>
                      <c:pt idx="27143">
                        <c:v>35.173949999999998</c:v>
                      </c:pt>
                      <c:pt idx="27144">
                        <c:v>35.254690000000004</c:v>
                      </c:pt>
                      <c:pt idx="27145">
                        <c:v>35.335260000000005</c:v>
                      </c:pt>
                      <c:pt idx="27146">
                        <c:v>35.413670000000003</c:v>
                      </c:pt>
                      <c:pt idx="27147">
                        <c:v>35.492539999999998</c:v>
                      </c:pt>
                      <c:pt idx="27148">
                        <c:v>35.571329999999996</c:v>
                      </c:pt>
                      <c:pt idx="27149">
                        <c:v>35.646080000000005</c:v>
                      </c:pt>
                      <c:pt idx="27150">
                        <c:v>35.722439999999999</c:v>
                      </c:pt>
                      <c:pt idx="27151">
                        <c:v>35.8005</c:v>
                      </c:pt>
                      <c:pt idx="27152">
                        <c:v>35.878410000000002</c:v>
                      </c:pt>
                      <c:pt idx="27153">
                        <c:v>35.957329999999999</c:v>
                      </c:pt>
                      <c:pt idx="27154">
                        <c:v>36.035550000000001</c:v>
                      </c:pt>
                      <c:pt idx="27155">
                        <c:v>36.103279999999998</c:v>
                      </c:pt>
                      <c:pt idx="27156">
                        <c:v>36.177700000000002</c:v>
                      </c:pt>
                      <c:pt idx="27157">
                        <c:v>36.250320000000002</c:v>
                      </c:pt>
                      <c:pt idx="27158">
                        <c:v>36.321460000000002</c:v>
                      </c:pt>
                      <c:pt idx="27159">
                        <c:v>36.395659999999999</c:v>
                      </c:pt>
                      <c:pt idx="27160">
                        <c:v>36.471350000000001</c:v>
                      </c:pt>
                      <c:pt idx="27161">
                        <c:v>36.545899999999996</c:v>
                      </c:pt>
                      <c:pt idx="27162">
                        <c:v>36.62106</c:v>
                      </c:pt>
                      <c:pt idx="27163">
                        <c:v>36.699530000000003</c:v>
                      </c:pt>
                      <c:pt idx="27164">
                        <c:v>36.778419999999997</c:v>
                      </c:pt>
                      <c:pt idx="27165">
                        <c:v>36.857790000000001</c:v>
                      </c:pt>
                      <c:pt idx="27166">
                        <c:v>36.937539999999998</c:v>
                      </c:pt>
                      <c:pt idx="27167">
                        <c:v>37.018979999999999</c:v>
                      </c:pt>
                      <c:pt idx="27168">
                        <c:v>37.10116</c:v>
                      </c:pt>
                      <c:pt idx="27169">
                        <c:v>37.18159</c:v>
                      </c:pt>
                      <c:pt idx="27170">
                        <c:v>37.262119999999996</c:v>
                      </c:pt>
                      <c:pt idx="27171">
                        <c:v>37.341889999999999</c:v>
                      </c:pt>
                      <c:pt idx="27172">
                        <c:v>37.422290000000004</c:v>
                      </c:pt>
                      <c:pt idx="27173">
                        <c:v>37.503030000000003</c:v>
                      </c:pt>
                      <c:pt idx="27174">
                        <c:v>37.583799999999997</c:v>
                      </c:pt>
                      <c:pt idx="27175">
                        <c:v>37.663730000000001</c:v>
                      </c:pt>
                      <c:pt idx="27176">
                        <c:v>37.743400000000001</c:v>
                      </c:pt>
                      <c:pt idx="27177">
                        <c:v>37.820740000000001</c:v>
                      </c:pt>
                      <c:pt idx="27178">
                        <c:v>37.898679999999999</c:v>
                      </c:pt>
                      <c:pt idx="27179">
                        <c:v>37.974710000000002</c:v>
                      </c:pt>
                      <c:pt idx="27180">
                        <c:v>38.052679999999995</c:v>
                      </c:pt>
                      <c:pt idx="27181">
                        <c:v>38.130459999999999</c:v>
                      </c:pt>
                      <c:pt idx="27182">
                        <c:v>38.208619999999996</c:v>
                      </c:pt>
                      <c:pt idx="27183">
                        <c:v>38.285969999999999</c:v>
                      </c:pt>
                      <c:pt idx="27184">
                        <c:v>38.363120000000002</c:v>
                      </c:pt>
                      <c:pt idx="27185">
                        <c:v>38.440840000000001</c:v>
                      </c:pt>
                      <c:pt idx="27186">
                        <c:v>38.518910000000005</c:v>
                      </c:pt>
                      <c:pt idx="27187">
                        <c:v>38.597070000000002</c:v>
                      </c:pt>
                      <c:pt idx="27188">
                        <c:v>38.675130000000003</c:v>
                      </c:pt>
                      <c:pt idx="27189">
                        <c:v>38.751260000000002</c:v>
                      </c:pt>
                      <c:pt idx="27190">
                        <c:v>38.827809999999999</c:v>
                      </c:pt>
                      <c:pt idx="27191">
                        <c:v>38.904899999999998</c:v>
                      </c:pt>
                      <c:pt idx="27192">
                        <c:v>38.981839999999998</c:v>
                      </c:pt>
                      <c:pt idx="27193">
                        <c:v>39.058430000000001</c:v>
                      </c:pt>
                      <c:pt idx="27194">
                        <c:v>39.134549999999997</c:v>
                      </c:pt>
                      <c:pt idx="27195">
                        <c:v>39.210750000000004</c:v>
                      </c:pt>
                      <c:pt idx="27196">
                        <c:v>39.287649999999999</c:v>
                      </c:pt>
                      <c:pt idx="27197">
                        <c:v>39.364069999999998</c:v>
                      </c:pt>
                      <c:pt idx="27198">
                        <c:v>39.440100000000001</c:v>
                      </c:pt>
                      <c:pt idx="27199">
                        <c:v>39.515319999999996</c:v>
                      </c:pt>
                      <c:pt idx="27200">
                        <c:v>39.591300000000004</c:v>
                      </c:pt>
                      <c:pt idx="27201">
                        <c:v>39.667299999999997</c:v>
                      </c:pt>
                      <c:pt idx="27202">
                        <c:v>39.744109999999999</c:v>
                      </c:pt>
                      <c:pt idx="27203">
                        <c:v>39.82047</c:v>
                      </c:pt>
                      <c:pt idx="27204">
                        <c:v>39.895789999999998</c:v>
                      </c:pt>
                      <c:pt idx="27205">
                        <c:v>39.971290000000003</c:v>
                      </c:pt>
                      <c:pt idx="27206">
                        <c:v>40.046770000000002</c:v>
                      </c:pt>
                      <c:pt idx="27207">
                        <c:v>40.122299999999996</c:v>
                      </c:pt>
                      <c:pt idx="27208">
                        <c:v>40.199390000000001</c:v>
                      </c:pt>
                      <c:pt idx="27209">
                        <c:v>40.27534</c:v>
                      </c:pt>
                      <c:pt idx="27210">
                        <c:v>40.351399999999998</c:v>
                      </c:pt>
                      <c:pt idx="27211">
                        <c:v>40.426360000000003</c:v>
                      </c:pt>
                      <c:pt idx="27212">
                        <c:v>40.501730000000002</c:v>
                      </c:pt>
                      <c:pt idx="27213">
                        <c:v>40.577010000000001</c:v>
                      </c:pt>
                      <c:pt idx="27214">
                        <c:v>40.652210000000004</c:v>
                      </c:pt>
                      <c:pt idx="27215">
                        <c:v>40.727490000000003</c:v>
                      </c:pt>
                      <c:pt idx="27216">
                        <c:v>40.802889999999998</c:v>
                      </c:pt>
                      <c:pt idx="27217">
                        <c:v>40.877569999999999</c:v>
                      </c:pt>
                      <c:pt idx="27218">
                        <c:v>40.953270000000003</c:v>
                      </c:pt>
                      <c:pt idx="27219">
                        <c:v>41.025090000000006</c:v>
                      </c:pt>
                      <c:pt idx="27220">
                        <c:v>41.100630000000002</c:v>
                      </c:pt>
                      <c:pt idx="27221">
                        <c:v>41.176190000000005</c:v>
                      </c:pt>
                      <c:pt idx="27222">
                        <c:v>41.25329</c:v>
                      </c:pt>
                      <c:pt idx="27223">
                        <c:v>41.33005</c:v>
                      </c:pt>
                      <c:pt idx="27224">
                        <c:v>41.404229999999998</c:v>
                      </c:pt>
                      <c:pt idx="27225">
                        <c:v>41.479379999999999</c:v>
                      </c:pt>
                      <c:pt idx="27226">
                        <c:v>41.556160000000006</c:v>
                      </c:pt>
                      <c:pt idx="27227">
                        <c:v>41.634299999999996</c:v>
                      </c:pt>
                      <c:pt idx="27228">
                        <c:v>41.712949999999999</c:v>
                      </c:pt>
                      <c:pt idx="27229">
                        <c:v>41.792170000000006</c:v>
                      </c:pt>
                      <c:pt idx="27230">
                        <c:v>41.871549999999999</c:v>
                      </c:pt>
                      <c:pt idx="27231">
                        <c:v>41.950719999999997</c:v>
                      </c:pt>
                      <c:pt idx="27232">
                        <c:v>42.029910000000001</c:v>
                      </c:pt>
                      <c:pt idx="27233">
                        <c:v>42.108789999999999</c:v>
                      </c:pt>
                      <c:pt idx="27234">
                        <c:v>42.186769999999996</c:v>
                      </c:pt>
                      <c:pt idx="27235">
                        <c:v>42.265059999999998</c:v>
                      </c:pt>
                      <c:pt idx="27236">
                        <c:v>42.343770000000006</c:v>
                      </c:pt>
                      <c:pt idx="27237">
                        <c:v>42.420940000000002</c:v>
                      </c:pt>
                      <c:pt idx="27238">
                        <c:v>42.498870000000004</c:v>
                      </c:pt>
                      <c:pt idx="27239">
                        <c:v>42.576740000000001</c:v>
                      </c:pt>
                      <c:pt idx="27240">
                        <c:v>42.660159999999998</c:v>
                      </c:pt>
                      <c:pt idx="27241">
                        <c:v>42.736850000000004</c:v>
                      </c:pt>
                      <c:pt idx="27242">
                        <c:v>42.814930000000004</c:v>
                      </c:pt>
                      <c:pt idx="27243">
                        <c:v>42.893039999999999</c:v>
                      </c:pt>
                      <c:pt idx="27244">
                        <c:v>42.97128</c:v>
                      </c:pt>
                      <c:pt idx="27245">
                        <c:v>43.047389999999993</c:v>
                      </c:pt>
                      <c:pt idx="27246">
                        <c:v>43.119560000000007</c:v>
                      </c:pt>
                      <c:pt idx="27247">
                        <c:v>43.194039999999994</c:v>
                      </c:pt>
                      <c:pt idx="27248">
                        <c:v>43.268880000000003</c:v>
                      </c:pt>
                      <c:pt idx="27249">
                        <c:v>43.344050000000003</c:v>
                      </c:pt>
                      <c:pt idx="27250">
                        <c:v>43.419290000000004</c:v>
                      </c:pt>
                      <c:pt idx="27251">
                        <c:v>43.494370000000004</c:v>
                      </c:pt>
                      <c:pt idx="27252">
                        <c:v>43.569649999999996</c:v>
                      </c:pt>
                      <c:pt idx="27253">
                        <c:v>43.644040000000004</c:v>
                      </c:pt>
                      <c:pt idx="27254">
                        <c:v>43.719159999999995</c:v>
                      </c:pt>
                      <c:pt idx="27255">
                        <c:v>43.793129999999998</c:v>
                      </c:pt>
                      <c:pt idx="27256">
                        <c:v>43.867719999999998</c:v>
                      </c:pt>
                      <c:pt idx="27257">
                        <c:v>43.939260000000004</c:v>
                      </c:pt>
                      <c:pt idx="27258">
                        <c:v>44.011980000000001</c:v>
                      </c:pt>
                      <c:pt idx="27259">
                        <c:v>44.083949999999994</c:v>
                      </c:pt>
                      <c:pt idx="27260">
                        <c:v>44.155689999999993</c:v>
                      </c:pt>
                      <c:pt idx="27261">
                        <c:v>44.227980000000002</c:v>
                      </c:pt>
                      <c:pt idx="27262">
                        <c:v>44.29965</c:v>
                      </c:pt>
                      <c:pt idx="27263">
                        <c:v>44.371299999999998</c:v>
                      </c:pt>
                      <c:pt idx="27264">
                        <c:v>44.442620000000005</c:v>
                      </c:pt>
                      <c:pt idx="27265">
                        <c:v>44.512159999999994</c:v>
                      </c:pt>
                      <c:pt idx="27266">
                        <c:v>44.579839999999997</c:v>
                      </c:pt>
                      <c:pt idx="27267">
                        <c:v>44.645789999999998</c:v>
                      </c:pt>
                      <c:pt idx="27268">
                        <c:v>44.71217</c:v>
                      </c:pt>
                      <c:pt idx="27269">
                        <c:v>44.779090000000004</c:v>
                      </c:pt>
                      <c:pt idx="27270">
                        <c:v>44.845959999999998</c:v>
                      </c:pt>
                      <c:pt idx="27271">
                        <c:v>44.912369999999996</c:v>
                      </c:pt>
                      <c:pt idx="27272">
                        <c:v>44.978380000000001</c:v>
                      </c:pt>
                      <c:pt idx="27273">
                        <c:v>45.043769999999995</c:v>
                      </c:pt>
                      <c:pt idx="27274">
                        <c:v>45.107559999999999</c:v>
                      </c:pt>
                      <c:pt idx="27275">
                        <c:v>45.171109999999999</c:v>
                      </c:pt>
                      <c:pt idx="27276">
                        <c:v>45.234579999999994</c:v>
                      </c:pt>
                      <c:pt idx="27277">
                        <c:v>45.29757</c:v>
                      </c:pt>
                      <c:pt idx="27278">
                        <c:v>45.361429999999999</c:v>
                      </c:pt>
                      <c:pt idx="27279">
                        <c:v>45.42407</c:v>
                      </c:pt>
                      <c:pt idx="27280">
                        <c:v>45.484429999999996</c:v>
                      </c:pt>
                      <c:pt idx="27281">
                        <c:v>45.546579999999999</c:v>
                      </c:pt>
                      <c:pt idx="27282">
                        <c:v>45.608409999999999</c:v>
                      </c:pt>
                      <c:pt idx="27283">
                        <c:v>45.669989999999999</c:v>
                      </c:pt>
                      <c:pt idx="27284">
                        <c:v>45.730919999999998</c:v>
                      </c:pt>
                      <c:pt idx="27285">
                        <c:v>45.784750000000003</c:v>
                      </c:pt>
                      <c:pt idx="27286">
                        <c:v>45.842950000000002</c:v>
                      </c:pt>
                      <c:pt idx="27287">
                        <c:v>45.902670000000001</c:v>
                      </c:pt>
                      <c:pt idx="27288">
                        <c:v>45.962440000000001</c:v>
                      </c:pt>
                      <c:pt idx="27289">
                        <c:v>46.023180000000004</c:v>
                      </c:pt>
                      <c:pt idx="27290">
                        <c:v>46.082299999999996</c:v>
                      </c:pt>
                      <c:pt idx="27291">
                        <c:v>46.141620000000003</c:v>
                      </c:pt>
                      <c:pt idx="27292">
                        <c:v>46.202660000000002</c:v>
                      </c:pt>
                      <c:pt idx="27293">
                        <c:v>46.261310000000002</c:v>
                      </c:pt>
                      <c:pt idx="27294">
                        <c:v>46.320319999999995</c:v>
                      </c:pt>
                      <c:pt idx="27295">
                        <c:v>46.380429999999997</c:v>
                      </c:pt>
                      <c:pt idx="27296">
                        <c:v>46.439760000000007</c:v>
                      </c:pt>
                      <c:pt idx="27297">
                        <c:v>46.499020000000002</c:v>
                      </c:pt>
                      <c:pt idx="27298">
                        <c:v>46.55856</c:v>
                      </c:pt>
                      <c:pt idx="27299">
                        <c:v>46.614739999999998</c:v>
                      </c:pt>
                      <c:pt idx="27300">
                        <c:v>46.675280000000001</c:v>
                      </c:pt>
                      <c:pt idx="27301">
                        <c:v>46.733559999999997</c:v>
                      </c:pt>
                      <c:pt idx="27302">
                        <c:v>46.793529999999997</c:v>
                      </c:pt>
                      <c:pt idx="27303">
                        <c:v>46.853999999999999</c:v>
                      </c:pt>
                      <c:pt idx="27304">
                        <c:v>46.914230000000003</c:v>
                      </c:pt>
                      <c:pt idx="27305">
                        <c:v>46.971589999999999</c:v>
                      </c:pt>
                      <c:pt idx="27306">
                        <c:v>47.03087</c:v>
                      </c:pt>
                      <c:pt idx="27307">
                        <c:v>47.090339999999998</c:v>
                      </c:pt>
                      <c:pt idx="27308">
                        <c:v>47.148070000000004</c:v>
                      </c:pt>
                      <c:pt idx="27309">
                        <c:v>47.208249999999992</c:v>
                      </c:pt>
                      <c:pt idx="27310">
                        <c:v>47.265420000000006</c:v>
                      </c:pt>
                      <c:pt idx="27311">
                        <c:v>47.323890000000006</c:v>
                      </c:pt>
                      <c:pt idx="27312">
                        <c:v>47.378830000000001</c:v>
                      </c:pt>
                      <c:pt idx="27313">
                        <c:v>47.429819999999992</c:v>
                      </c:pt>
                      <c:pt idx="27314">
                        <c:v>47.481359999999995</c:v>
                      </c:pt>
                      <c:pt idx="27315">
                        <c:v>47.531239999999997</c:v>
                      </c:pt>
                      <c:pt idx="27316">
                        <c:v>47.563409999999998</c:v>
                      </c:pt>
                      <c:pt idx="27317">
                        <c:v>47.610669999999999</c:v>
                      </c:pt>
                      <c:pt idx="27318">
                        <c:v>47.665870000000005</c:v>
                      </c:pt>
                      <c:pt idx="27319">
                        <c:v>47.717650000000006</c:v>
                      </c:pt>
                      <c:pt idx="27320">
                        <c:v>47.77317</c:v>
                      </c:pt>
                      <c:pt idx="27321">
                        <c:v>47.82544</c:v>
                      </c:pt>
                      <c:pt idx="27322">
                        <c:v>47.883229999999998</c:v>
                      </c:pt>
                      <c:pt idx="27323">
                        <c:v>47.938040000000001</c:v>
                      </c:pt>
                      <c:pt idx="27324">
                        <c:v>47.994240000000005</c:v>
                      </c:pt>
                      <c:pt idx="27325">
                        <c:v>48.050910000000002</c:v>
                      </c:pt>
                      <c:pt idx="27326">
                        <c:v>48.106369999999998</c:v>
                      </c:pt>
                      <c:pt idx="27327">
                        <c:v>48.157220000000002</c:v>
                      </c:pt>
                      <c:pt idx="27328">
                        <c:v>48.203500000000005</c:v>
                      </c:pt>
                      <c:pt idx="27329">
                        <c:v>48.253860000000003</c:v>
                      </c:pt>
                      <c:pt idx="27330">
                        <c:v>48.300739999999998</c:v>
                      </c:pt>
                      <c:pt idx="27331">
                        <c:v>48.349909999999994</c:v>
                      </c:pt>
                      <c:pt idx="27332">
                        <c:v>48.39526</c:v>
                      </c:pt>
                      <c:pt idx="27333">
                        <c:v>48.44171</c:v>
                      </c:pt>
                      <c:pt idx="27334">
                        <c:v>48.48818</c:v>
                      </c:pt>
                      <c:pt idx="27335">
                        <c:v>48.537299999999995</c:v>
                      </c:pt>
                      <c:pt idx="27336">
                        <c:v>48.583559999999999</c:v>
                      </c:pt>
                      <c:pt idx="27337">
                        <c:v>48.63205</c:v>
                      </c:pt>
                      <c:pt idx="27338">
                        <c:v>48.680820000000004</c:v>
                      </c:pt>
                      <c:pt idx="27339">
                        <c:v>48.728439999999999</c:v>
                      </c:pt>
                      <c:pt idx="27340">
                        <c:v>48.772760000000005</c:v>
                      </c:pt>
                      <c:pt idx="27341">
                        <c:v>48.817930000000004</c:v>
                      </c:pt>
                      <c:pt idx="27342">
                        <c:v>48.865179999999995</c:v>
                      </c:pt>
                      <c:pt idx="27343">
                        <c:v>48.908920000000002</c:v>
                      </c:pt>
                      <c:pt idx="27344">
                        <c:v>48.95391</c:v>
                      </c:pt>
                      <c:pt idx="27345">
                        <c:v>48.99662</c:v>
                      </c:pt>
                      <c:pt idx="27346">
                        <c:v>49.040469999999999</c:v>
                      </c:pt>
                      <c:pt idx="27347">
                        <c:v>49.083399999999997</c:v>
                      </c:pt>
                      <c:pt idx="27348">
                        <c:v>49.12594</c:v>
                      </c:pt>
                      <c:pt idx="27349">
                        <c:v>49.167389999999997</c:v>
                      </c:pt>
                      <c:pt idx="27350">
                        <c:v>49.208730000000003</c:v>
                      </c:pt>
                      <c:pt idx="27351">
                        <c:v>49.251220000000004</c:v>
                      </c:pt>
                      <c:pt idx="27352">
                        <c:v>49.291710000000002</c:v>
                      </c:pt>
                      <c:pt idx="27353">
                        <c:v>49.332339999999995</c:v>
                      </c:pt>
                      <c:pt idx="27354">
                        <c:v>49.372590000000002</c:v>
                      </c:pt>
                      <c:pt idx="27355">
                        <c:v>49.410049999999998</c:v>
                      </c:pt>
                      <c:pt idx="27356">
                        <c:v>49.447189999999999</c:v>
                      </c:pt>
                      <c:pt idx="27357">
                        <c:v>49.484630000000003</c:v>
                      </c:pt>
                      <c:pt idx="27358">
                        <c:v>49.522490000000005</c:v>
                      </c:pt>
                      <c:pt idx="27359">
                        <c:v>49.559569999999994</c:v>
                      </c:pt>
                      <c:pt idx="27360">
                        <c:v>49.597459999999998</c:v>
                      </c:pt>
                      <c:pt idx="27361">
                        <c:v>49.63438</c:v>
                      </c:pt>
                      <c:pt idx="27362">
                        <c:v>49.669480000000007</c:v>
                      </c:pt>
                      <c:pt idx="27363">
                        <c:v>49.70675</c:v>
                      </c:pt>
                      <c:pt idx="27364">
                        <c:v>49.741569999999996</c:v>
                      </c:pt>
                      <c:pt idx="27365">
                        <c:v>49.777430000000003</c:v>
                      </c:pt>
                      <c:pt idx="27366">
                        <c:v>49.812900000000006</c:v>
                      </c:pt>
                      <c:pt idx="27367">
                        <c:v>49.84836</c:v>
                      </c:pt>
                      <c:pt idx="27368">
                        <c:v>49.882580000000004</c:v>
                      </c:pt>
                      <c:pt idx="27369">
                        <c:v>49.914880000000004</c:v>
                      </c:pt>
                      <c:pt idx="27370">
                        <c:v>49.948970000000003</c:v>
                      </c:pt>
                      <c:pt idx="27371">
                        <c:v>49.980180000000004</c:v>
                      </c:pt>
                      <c:pt idx="27372">
                        <c:v>50.012600000000006</c:v>
                      </c:pt>
                      <c:pt idx="27373">
                        <c:v>50.044779999999996</c:v>
                      </c:pt>
                      <c:pt idx="27374">
                        <c:v>50.077170000000002</c:v>
                      </c:pt>
                      <c:pt idx="27375">
                        <c:v>50.106590000000004</c:v>
                      </c:pt>
                      <c:pt idx="27376">
                        <c:v>50.136580000000002</c:v>
                      </c:pt>
                      <c:pt idx="27377">
                        <c:v>50.167780000000008</c:v>
                      </c:pt>
                      <c:pt idx="27378">
                        <c:v>50.198880000000003</c:v>
                      </c:pt>
                      <c:pt idx="27379">
                        <c:v>50.230620000000002</c:v>
                      </c:pt>
                      <c:pt idx="27380">
                        <c:v>50.261570000000006</c:v>
                      </c:pt>
                      <c:pt idx="27381">
                        <c:v>50.292940000000002</c:v>
                      </c:pt>
                      <c:pt idx="27382">
                        <c:v>50.325270000000003</c:v>
                      </c:pt>
                      <c:pt idx="27383">
                        <c:v>50.356790000000004</c:v>
                      </c:pt>
                      <c:pt idx="27384">
                        <c:v>50.388270000000006</c:v>
                      </c:pt>
                      <c:pt idx="27385">
                        <c:v>50.420259999999999</c:v>
                      </c:pt>
                      <c:pt idx="27386">
                        <c:v>50.451180000000008</c:v>
                      </c:pt>
                      <c:pt idx="27387">
                        <c:v>50.48227</c:v>
                      </c:pt>
                      <c:pt idx="27388">
                        <c:v>50.513640000000002</c:v>
                      </c:pt>
                      <c:pt idx="27389">
                        <c:v>50.544229999999999</c:v>
                      </c:pt>
                      <c:pt idx="27390">
                        <c:v>50.575060000000001</c:v>
                      </c:pt>
                      <c:pt idx="27391">
                        <c:v>50.605729999999994</c:v>
                      </c:pt>
                      <c:pt idx="27392">
                        <c:v>50.635199999999998</c:v>
                      </c:pt>
                      <c:pt idx="27393">
                        <c:v>50.665430000000001</c:v>
                      </c:pt>
                      <c:pt idx="27394">
                        <c:v>50.696199999999997</c:v>
                      </c:pt>
                      <c:pt idx="27395">
                        <c:v>50.724859999999993</c:v>
                      </c:pt>
                      <c:pt idx="27396">
                        <c:v>50.754109999999997</c:v>
                      </c:pt>
                      <c:pt idx="27397">
                        <c:v>50.783940000000001</c:v>
                      </c:pt>
                      <c:pt idx="27398">
                        <c:v>50.812540000000006</c:v>
                      </c:pt>
                      <c:pt idx="27399">
                        <c:v>50.841619999999999</c:v>
                      </c:pt>
                      <c:pt idx="27400">
                        <c:v>50.870550000000001</c:v>
                      </c:pt>
                      <c:pt idx="27401">
                        <c:v>50.89967</c:v>
                      </c:pt>
                      <c:pt idx="27402">
                        <c:v>50.927490000000006</c:v>
                      </c:pt>
                      <c:pt idx="27403">
                        <c:v>50.956200000000003</c:v>
                      </c:pt>
                      <c:pt idx="27404">
                        <c:v>50.983289999999997</c:v>
                      </c:pt>
                      <c:pt idx="27405">
                        <c:v>51.011200000000002</c:v>
                      </c:pt>
                      <c:pt idx="27406">
                        <c:v>51.038069999999998</c:v>
                      </c:pt>
                      <c:pt idx="27407">
                        <c:v>51.066209999999998</c:v>
                      </c:pt>
                      <c:pt idx="27408">
                        <c:v>51.093389999999999</c:v>
                      </c:pt>
                      <c:pt idx="27409">
                        <c:v>51.121759999999995</c:v>
                      </c:pt>
                      <c:pt idx="27410">
                        <c:v>51.149519999999995</c:v>
                      </c:pt>
                      <c:pt idx="27411">
                        <c:v>51.178160000000005</c:v>
                      </c:pt>
                      <c:pt idx="27412">
                        <c:v>51.2057</c:v>
                      </c:pt>
                      <c:pt idx="27413">
                        <c:v>51.233879999999999</c:v>
                      </c:pt>
                      <c:pt idx="27414">
                        <c:v>51.259720000000002</c:v>
                      </c:pt>
                      <c:pt idx="27415">
                        <c:v>51.287330000000004</c:v>
                      </c:pt>
                      <c:pt idx="27416">
                        <c:v>51.310420000000001</c:v>
                      </c:pt>
                      <c:pt idx="27417">
                        <c:v>51.311549999999997</c:v>
                      </c:pt>
                      <c:pt idx="27418">
                        <c:v>51.305550000000004</c:v>
                      </c:pt>
                      <c:pt idx="27419">
                        <c:v>51.308220000000006</c:v>
                      </c:pt>
                      <c:pt idx="27420">
                        <c:v>51.322109999999995</c:v>
                      </c:pt>
                      <c:pt idx="27421">
                        <c:v>51.318159999999999</c:v>
                      </c:pt>
                      <c:pt idx="27422">
                        <c:v>51.320189999999997</c:v>
                      </c:pt>
                      <c:pt idx="27423">
                        <c:v>51.333460000000002</c:v>
                      </c:pt>
                      <c:pt idx="27424">
                        <c:v>51.349209999999999</c:v>
                      </c:pt>
                      <c:pt idx="27425">
                        <c:v>51.371659999999999</c:v>
                      </c:pt>
                      <c:pt idx="27426">
                        <c:v>51.39443</c:v>
                      </c:pt>
                      <c:pt idx="27427">
                        <c:v>51.419439999999994</c:v>
                      </c:pt>
                      <c:pt idx="27428">
                        <c:v>51.445270000000001</c:v>
                      </c:pt>
                      <c:pt idx="27429">
                        <c:v>51.468890000000002</c:v>
                      </c:pt>
                      <c:pt idx="27430">
                        <c:v>51.495199999999997</c:v>
                      </c:pt>
                      <c:pt idx="27431">
                        <c:v>51.52131</c:v>
                      </c:pt>
                      <c:pt idx="27432">
                        <c:v>51.548819999999999</c:v>
                      </c:pt>
                      <c:pt idx="27433">
                        <c:v>51.577210000000008</c:v>
                      </c:pt>
                      <c:pt idx="27434">
                        <c:v>51.605800000000002</c:v>
                      </c:pt>
                      <c:pt idx="27435">
                        <c:v>51.633839999999999</c:v>
                      </c:pt>
                      <c:pt idx="27436">
                        <c:v>51.662570000000002</c:v>
                      </c:pt>
                      <c:pt idx="27437">
                        <c:v>51.689819999999997</c:v>
                      </c:pt>
                      <c:pt idx="27438">
                        <c:v>51.717979999999997</c:v>
                      </c:pt>
                      <c:pt idx="27439">
                        <c:v>51.7438</c:v>
                      </c:pt>
                      <c:pt idx="27440">
                        <c:v>51.772790000000001</c:v>
                      </c:pt>
                      <c:pt idx="27441">
                        <c:v>51.801850000000002</c:v>
                      </c:pt>
                      <c:pt idx="27442">
                        <c:v>51.831400000000002</c:v>
                      </c:pt>
                      <c:pt idx="27443">
                        <c:v>51.861430000000006</c:v>
                      </c:pt>
                      <c:pt idx="27444">
                        <c:v>51.890940000000001</c:v>
                      </c:pt>
                      <c:pt idx="27445">
                        <c:v>51.919919999999998</c:v>
                      </c:pt>
                      <c:pt idx="27446">
                        <c:v>51.94941</c:v>
                      </c:pt>
                      <c:pt idx="27447">
                        <c:v>51.979689999999998</c:v>
                      </c:pt>
                      <c:pt idx="27448">
                        <c:v>52.009320000000002</c:v>
                      </c:pt>
                      <c:pt idx="27449">
                        <c:v>52.037449999999993</c:v>
                      </c:pt>
                      <c:pt idx="27450">
                        <c:v>52.063139999999997</c:v>
                      </c:pt>
                      <c:pt idx="27451">
                        <c:v>52.086460000000002</c:v>
                      </c:pt>
                      <c:pt idx="27452">
                        <c:v>52.112210000000005</c:v>
                      </c:pt>
                      <c:pt idx="27453">
                        <c:v>52.136269999999996</c:v>
                      </c:pt>
                      <c:pt idx="27454">
                        <c:v>52.161960000000001</c:v>
                      </c:pt>
                      <c:pt idx="27455">
                        <c:v>52.188960000000002</c:v>
                      </c:pt>
                      <c:pt idx="27456">
                        <c:v>52.215239999999994</c:v>
                      </c:pt>
                      <c:pt idx="27457">
                        <c:v>52.242810000000006</c:v>
                      </c:pt>
                      <c:pt idx="27458">
                        <c:v>52.269940000000005</c:v>
                      </c:pt>
                      <c:pt idx="27459">
                        <c:v>52.298010000000005</c:v>
                      </c:pt>
                      <c:pt idx="27460">
                        <c:v>52.325519999999997</c:v>
                      </c:pt>
                      <c:pt idx="27461">
                        <c:v>52.353949999999998</c:v>
                      </c:pt>
                      <c:pt idx="27462">
                        <c:v>52.38176</c:v>
                      </c:pt>
                      <c:pt idx="27463">
                        <c:v>52.410300000000007</c:v>
                      </c:pt>
                      <c:pt idx="27464">
                        <c:v>52.438269999999996</c:v>
                      </c:pt>
                      <c:pt idx="27465">
                        <c:v>52.466819999999998</c:v>
                      </c:pt>
                      <c:pt idx="27466">
                        <c:v>52.49492</c:v>
                      </c:pt>
                      <c:pt idx="27467">
                        <c:v>52.52375</c:v>
                      </c:pt>
                      <c:pt idx="27468">
                        <c:v>52.551540000000003</c:v>
                      </c:pt>
                      <c:pt idx="27469">
                        <c:v>52.579770000000003</c:v>
                      </c:pt>
                      <c:pt idx="27470">
                        <c:v>52.60783</c:v>
                      </c:pt>
                      <c:pt idx="27471">
                        <c:v>52.636469999999996</c:v>
                      </c:pt>
                      <c:pt idx="27472">
                        <c:v>52.664730000000006</c:v>
                      </c:pt>
                      <c:pt idx="27473">
                        <c:v>52.693560000000005</c:v>
                      </c:pt>
                      <c:pt idx="27474">
                        <c:v>52.721879999999999</c:v>
                      </c:pt>
                      <c:pt idx="27475">
                        <c:v>52.751089999999998</c:v>
                      </c:pt>
                      <c:pt idx="27476">
                        <c:v>52.779769999999999</c:v>
                      </c:pt>
                      <c:pt idx="27477">
                        <c:v>52.808640000000004</c:v>
                      </c:pt>
                      <c:pt idx="27478">
                        <c:v>52.837360000000004</c:v>
                      </c:pt>
                      <c:pt idx="27479">
                        <c:v>52.86609</c:v>
                      </c:pt>
                      <c:pt idx="27480">
                        <c:v>52.893749999999997</c:v>
                      </c:pt>
                      <c:pt idx="27481">
                        <c:v>52.921569999999996</c:v>
                      </c:pt>
                      <c:pt idx="27482">
                        <c:v>52.948799999999999</c:v>
                      </c:pt>
                      <c:pt idx="27483">
                        <c:v>52.976309999999998</c:v>
                      </c:pt>
                      <c:pt idx="27484">
                        <c:v>53.003900000000002</c:v>
                      </c:pt>
                      <c:pt idx="27485">
                        <c:v>53.031309999999998</c:v>
                      </c:pt>
                      <c:pt idx="27486">
                        <c:v>53.058509999999998</c:v>
                      </c:pt>
                      <c:pt idx="27487">
                        <c:v>53.083880000000001</c:v>
                      </c:pt>
                      <c:pt idx="27488">
                        <c:v>53.11177</c:v>
                      </c:pt>
                      <c:pt idx="27489">
                        <c:v>53.137679999999996</c:v>
                      </c:pt>
                      <c:pt idx="27490">
                        <c:v>53.16337</c:v>
                      </c:pt>
                      <c:pt idx="27491">
                        <c:v>53.189440000000005</c:v>
                      </c:pt>
                      <c:pt idx="27492">
                        <c:v>53.195189999999997</c:v>
                      </c:pt>
                      <c:pt idx="27493">
                        <c:v>53.192640000000004</c:v>
                      </c:pt>
                      <c:pt idx="27494">
                        <c:v>53.191130000000001</c:v>
                      </c:pt>
                      <c:pt idx="27495">
                        <c:v>53.202730000000003</c:v>
                      </c:pt>
                      <c:pt idx="27496">
                        <c:v>53.223710000000004</c:v>
                      </c:pt>
                      <c:pt idx="27497">
                        <c:v>53.247500000000002</c:v>
                      </c:pt>
                      <c:pt idx="27498">
                        <c:v>53.269260000000003</c:v>
                      </c:pt>
                      <c:pt idx="27499">
                        <c:v>53.295250000000003</c:v>
                      </c:pt>
                      <c:pt idx="27500">
                        <c:v>53.31812</c:v>
                      </c:pt>
                      <c:pt idx="27501">
                        <c:v>53.34516</c:v>
                      </c:pt>
                      <c:pt idx="27502">
                        <c:v>53.369980000000005</c:v>
                      </c:pt>
                      <c:pt idx="27503">
                        <c:v>53.396299999999997</c:v>
                      </c:pt>
                      <c:pt idx="27504">
                        <c:v>53.4223</c:v>
                      </c:pt>
                      <c:pt idx="27505">
                        <c:v>53.44923</c:v>
                      </c:pt>
                      <c:pt idx="27506">
                        <c:v>53.476619999999997</c:v>
                      </c:pt>
                      <c:pt idx="27507">
                        <c:v>53.503360000000001</c:v>
                      </c:pt>
                      <c:pt idx="27508">
                        <c:v>53.531230000000001</c:v>
                      </c:pt>
                      <c:pt idx="27509">
                        <c:v>53.557490000000001</c:v>
                      </c:pt>
                      <c:pt idx="27510">
                        <c:v>53.583840000000002</c:v>
                      </c:pt>
                      <c:pt idx="27511">
                        <c:v>53.608729999999994</c:v>
                      </c:pt>
                      <c:pt idx="27512">
                        <c:v>53.632739999999998</c:v>
                      </c:pt>
                      <c:pt idx="27513">
                        <c:v>53.658020000000008</c:v>
                      </c:pt>
                      <c:pt idx="27514">
                        <c:v>53.682930000000006</c:v>
                      </c:pt>
                      <c:pt idx="27515">
                        <c:v>53.708470000000005</c:v>
                      </c:pt>
                      <c:pt idx="27516">
                        <c:v>53.73413</c:v>
                      </c:pt>
                      <c:pt idx="27517">
                        <c:v>53.760399999999997</c:v>
                      </c:pt>
                      <c:pt idx="27518">
                        <c:v>53.784199999999998</c:v>
                      </c:pt>
                      <c:pt idx="27519">
                        <c:v>53.810830000000003</c:v>
                      </c:pt>
                      <c:pt idx="27520">
                        <c:v>53.837020000000003</c:v>
                      </c:pt>
                      <c:pt idx="27521">
                        <c:v>53.862540000000003</c:v>
                      </c:pt>
                      <c:pt idx="27522">
                        <c:v>53.889589999999998</c:v>
                      </c:pt>
                      <c:pt idx="27523">
                        <c:v>53.916089999999997</c:v>
                      </c:pt>
                      <c:pt idx="27524">
                        <c:v>53.941580000000002</c:v>
                      </c:pt>
                      <c:pt idx="27525">
                        <c:v>53.967109999999998</c:v>
                      </c:pt>
                      <c:pt idx="27526">
                        <c:v>53.993960000000001</c:v>
                      </c:pt>
                      <c:pt idx="27527">
                        <c:v>54.01905</c:v>
                      </c:pt>
                      <c:pt idx="27528">
                        <c:v>54.045540000000003</c:v>
                      </c:pt>
                      <c:pt idx="27529">
                        <c:v>54.072150000000001</c:v>
                      </c:pt>
                      <c:pt idx="27530">
                        <c:v>54.097970000000004</c:v>
                      </c:pt>
                      <c:pt idx="27531">
                        <c:v>54.124839999999999</c:v>
                      </c:pt>
                      <c:pt idx="27532">
                        <c:v>54.150939999999999</c:v>
                      </c:pt>
                      <c:pt idx="27533">
                        <c:v>54.177819999999997</c:v>
                      </c:pt>
                      <c:pt idx="27534">
                        <c:v>54.204540000000001</c:v>
                      </c:pt>
                      <c:pt idx="27535">
                        <c:v>54.231279999999998</c:v>
                      </c:pt>
                      <c:pt idx="27536">
                        <c:v>54.257679999999993</c:v>
                      </c:pt>
                      <c:pt idx="27537">
                        <c:v>54.284420000000004</c:v>
                      </c:pt>
                      <c:pt idx="27538">
                        <c:v>54.31024</c:v>
                      </c:pt>
                      <c:pt idx="27539">
                        <c:v>54.335820000000005</c:v>
                      </c:pt>
                      <c:pt idx="27540">
                        <c:v>54.362459999999999</c:v>
                      </c:pt>
                      <c:pt idx="27541">
                        <c:v>54.388810000000007</c:v>
                      </c:pt>
                      <c:pt idx="27542">
                        <c:v>54.416049999999998</c:v>
                      </c:pt>
                      <c:pt idx="27543">
                        <c:v>54.44323</c:v>
                      </c:pt>
                      <c:pt idx="27544">
                        <c:v>54.470579999999998</c:v>
                      </c:pt>
                      <c:pt idx="27545">
                        <c:v>54.496679999999998</c:v>
                      </c:pt>
                      <c:pt idx="27546">
                        <c:v>54.523429999999998</c:v>
                      </c:pt>
                      <c:pt idx="27547">
                        <c:v>54.550210000000007</c:v>
                      </c:pt>
                      <c:pt idx="27548">
                        <c:v>54.577650000000006</c:v>
                      </c:pt>
                      <c:pt idx="27549">
                        <c:v>54.60436</c:v>
                      </c:pt>
                      <c:pt idx="27550">
                        <c:v>54.631309999999999</c:v>
                      </c:pt>
                      <c:pt idx="27551">
                        <c:v>54.657879999999999</c:v>
                      </c:pt>
                      <c:pt idx="27552">
                        <c:v>54.685199999999995</c:v>
                      </c:pt>
                      <c:pt idx="27553">
                        <c:v>54.712120000000006</c:v>
                      </c:pt>
                      <c:pt idx="27554">
                        <c:v>54.739440000000002</c:v>
                      </c:pt>
                      <c:pt idx="27555">
                        <c:v>54.766279999999995</c:v>
                      </c:pt>
                      <c:pt idx="27556">
                        <c:v>54.791960000000003</c:v>
                      </c:pt>
                      <c:pt idx="27557">
                        <c:v>54.818190000000001</c:v>
                      </c:pt>
                      <c:pt idx="27558">
                        <c:v>54.843690000000002</c:v>
                      </c:pt>
                      <c:pt idx="27559">
                        <c:v>54.869219999999999</c:v>
                      </c:pt>
                      <c:pt idx="27560">
                        <c:v>54.893970000000003</c:v>
                      </c:pt>
                      <c:pt idx="27561">
                        <c:v>54.919969999999992</c:v>
                      </c:pt>
                      <c:pt idx="27562">
                        <c:v>54.945449999999994</c:v>
                      </c:pt>
                      <c:pt idx="27563">
                        <c:v>54.970829999999999</c:v>
                      </c:pt>
                      <c:pt idx="27564">
                        <c:v>54.996319999999997</c:v>
                      </c:pt>
                      <c:pt idx="27565">
                        <c:v>55.022409999999994</c:v>
                      </c:pt>
                      <c:pt idx="27566">
                        <c:v>55.048290000000001</c:v>
                      </c:pt>
                      <c:pt idx="27567">
                        <c:v>55.074930000000002</c:v>
                      </c:pt>
                      <c:pt idx="27568">
                        <c:v>55.100170000000006</c:v>
                      </c:pt>
                      <c:pt idx="27569">
                        <c:v>55.127139999999997</c:v>
                      </c:pt>
                      <c:pt idx="27570">
                        <c:v>55.153129999999997</c:v>
                      </c:pt>
                      <c:pt idx="27571">
                        <c:v>55.180220000000006</c:v>
                      </c:pt>
                      <c:pt idx="27572">
                        <c:v>55.206440000000001</c:v>
                      </c:pt>
                      <c:pt idx="27573">
                        <c:v>55.233109999999996</c:v>
                      </c:pt>
                      <c:pt idx="27574">
                        <c:v>55.258929999999999</c:v>
                      </c:pt>
                      <c:pt idx="27575">
                        <c:v>55.285609999999998</c:v>
                      </c:pt>
                      <c:pt idx="27576">
                        <c:v>55.311779999999999</c:v>
                      </c:pt>
                      <c:pt idx="27577">
                        <c:v>55.338710000000006</c:v>
                      </c:pt>
                      <c:pt idx="27578">
                        <c:v>55.364630000000005</c:v>
                      </c:pt>
                      <c:pt idx="27579">
                        <c:v>55.391399999999997</c:v>
                      </c:pt>
                      <c:pt idx="27580">
                        <c:v>55.416939999999997</c:v>
                      </c:pt>
                      <c:pt idx="27581">
                        <c:v>55.443539999999999</c:v>
                      </c:pt>
                      <c:pt idx="27582">
                        <c:v>55.469749999999998</c:v>
                      </c:pt>
                      <c:pt idx="27583">
                        <c:v>55.496340000000004</c:v>
                      </c:pt>
                      <c:pt idx="27584">
                        <c:v>55.521919999999994</c:v>
                      </c:pt>
                      <c:pt idx="27585">
                        <c:v>55.548830000000002</c:v>
                      </c:pt>
                      <c:pt idx="27586">
                        <c:v>55.574779999999997</c:v>
                      </c:pt>
                      <c:pt idx="27587">
                        <c:v>55.601610000000001</c:v>
                      </c:pt>
                      <c:pt idx="27588">
                        <c:v>55.627310000000001</c:v>
                      </c:pt>
                      <c:pt idx="27589">
                        <c:v>55.649590000000003</c:v>
                      </c:pt>
                      <c:pt idx="27590">
                        <c:v>55.672980000000003</c:v>
                      </c:pt>
                      <c:pt idx="27591">
                        <c:v>55.69952</c:v>
                      </c:pt>
                      <c:pt idx="27592">
                        <c:v>55.726469999999999</c:v>
                      </c:pt>
                      <c:pt idx="27593">
                        <c:v>55.754020000000004</c:v>
                      </c:pt>
                      <c:pt idx="27594">
                        <c:v>55.779620000000001</c:v>
                      </c:pt>
                      <c:pt idx="27595">
                        <c:v>55.806139999999999</c:v>
                      </c:pt>
                      <c:pt idx="27596">
                        <c:v>55.832240000000006</c:v>
                      </c:pt>
                      <c:pt idx="27597">
                        <c:v>55.85857</c:v>
                      </c:pt>
                      <c:pt idx="27598">
                        <c:v>55.883679999999998</c:v>
                      </c:pt>
                      <c:pt idx="27599">
                        <c:v>55.909350000000003</c:v>
                      </c:pt>
                      <c:pt idx="27600">
                        <c:v>55.934579999999997</c:v>
                      </c:pt>
                      <c:pt idx="27601">
                        <c:v>55.961280000000002</c:v>
                      </c:pt>
                      <c:pt idx="27602">
                        <c:v>55.987310000000001</c:v>
                      </c:pt>
                      <c:pt idx="27603">
                        <c:v>56.013760000000005</c:v>
                      </c:pt>
                      <c:pt idx="27604">
                        <c:v>56.038940000000004</c:v>
                      </c:pt>
                      <c:pt idx="27605">
                        <c:v>56.064840000000004</c:v>
                      </c:pt>
                      <c:pt idx="27606">
                        <c:v>56.090859999999992</c:v>
                      </c:pt>
                      <c:pt idx="27607">
                        <c:v>56.116510000000005</c:v>
                      </c:pt>
                      <c:pt idx="27608">
                        <c:v>56.142490000000002</c:v>
                      </c:pt>
                      <c:pt idx="27609">
                        <c:v>56.168790000000001</c:v>
                      </c:pt>
                      <c:pt idx="27610">
                        <c:v>56.194569999999999</c:v>
                      </c:pt>
                      <c:pt idx="27611">
                        <c:v>56.221129999999995</c:v>
                      </c:pt>
                      <c:pt idx="27612">
                        <c:v>56.247259999999997</c:v>
                      </c:pt>
                      <c:pt idx="27613">
                        <c:v>56.27337</c:v>
                      </c:pt>
                      <c:pt idx="27614">
                        <c:v>56.299530000000004</c:v>
                      </c:pt>
                      <c:pt idx="27615">
                        <c:v>56.326280000000004</c:v>
                      </c:pt>
                      <c:pt idx="27616">
                        <c:v>56.352200000000003</c:v>
                      </c:pt>
                      <c:pt idx="27617">
                        <c:v>56.378890000000006</c:v>
                      </c:pt>
                      <c:pt idx="27618">
                        <c:v>56.404709999999994</c:v>
                      </c:pt>
                      <c:pt idx="27619">
                        <c:v>56.43074</c:v>
                      </c:pt>
                      <c:pt idx="27620">
                        <c:v>56.456179999999996</c:v>
                      </c:pt>
                      <c:pt idx="27621">
                        <c:v>56.476469999999999</c:v>
                      </c:pt>
                      <c:pt idx="27622">
                        <c:v>56.502679999999998</c:v>
                      </c:pt>
                      <c:pt idx="27623">
                        <c:v>56.530160000000002</c:v>
                      </c:pt>
                      <c:pt idx="27624">
                        <c:v>56.556749999999994</c:v>
                      </c:pt>
                      <c:pt idx="27625">
                        <c:v>56.583500000000001</c:v>
                      </c:pt>
                      <c:pt idx="27626">
                        <c:v>56.609049999999996</c:v>
                      </c:pt>
                      <c:pt idx="27627">
                        <c:v>56.635190000000001</c:v>
                      </c:pt>
                      <c:pt idx="27628">
                        <c:v>56.661289999999994</c:v>
                      </c:pt>
                      <c:pt idx="27629">
                        <c:v>56.687310000000004</c:v>
                      </c:pt>
                      <c:pt idx="27630">
                        <c:v>56.713659999999997</c:v>
                      </c:pt>
                      <c:pt idx="27631">
                        <c:v>56.740079999999999</c:v>
                      </c:pt>
                      <c:pt idx="27632">
                        <c:v>56.766449999999999</c:v>
                      </c:pt>
                      <c:pt idx="27633">
                        <c:v>56.792790000000004</c:v>
                      </c:pt>
                      <c:pt idx="27634">
                        <c:v>56.8185</c:v>
                      </c:pt>
                      <c:pt idx="27635">
                        <c:v>56.844229999999996</c:v>
                      </c:pt>
                      <c:pt idx="27636">
                        <c:v>56.870089999999998</c:v>
                      </c:pt>
                      <c:pt idx="27637">
                        <c:v>56.896050000000002</c:v>
                      </c:pt>
                      <c:pt idx="27638">
                        <c:v>56.922339999999998</c:v>
                      </c:pt>
                      <c:pt idx="27639">
                        <c:v>56.948210000000003</c:v>
                      </c:pt>
                      <c:pt idx="27640">
                        <c:v>56.974260000000001</c:v>
                      </c:pt>
                      <c:pt idx="27641">
                        <c:v>57.000419999999998</c:v>
                      </c:pt>
                      <c:pt idx="27642">
                        <c:v>57.026820000000001</c:v>
                      </c:pt>
                      <c:pt idx="27643">
                        <c:v>57.052909999999997</c:v>
                      </c:pt>
                      <c:pt idx="27644">
                        <c:v>57.079000000000008</c:v>
                      </c:pt>
                      <c:pt idx="27645">
                        <c:v>57.104689999999998</c:v>
                      </c:pt>
                      <c:pt idx="27646">
                        <c:v>57.131040000000006</c:v>
                      </c:pt>
                      <c:pt idx="27647">
                        <c:v>57.156999999999996</c:v>
                      </c:pt>
                      <c:pt idx="27648">
                        <c:v>57.183140000000002</c:v>
                      </c:pt>
                      <c:pt idx="27649">
                        <c:v>57.209530000000001</c:v>
                      </c:pt>
                      <c:pt idx="27650">
                        <c:v>57.235769999999995</c:v>
                      </c:pt>
                      <c:pt idx="27651">
                        <c:v>57.261650000000003</c:v>
                      </c:pt>
                      <c:pt idx="27652">
                        <c:v>57.287749999999996</c:v>
                      </c:pt>
                      <c:pt idx="27653">
                        <c:v>57.313929999999999</c:v>
                      </c:pt>
                      <c:pt idx="27654">
                        <c:v>57.340829999999997</c:v>
                      </c:pt>
                      <c:pt idx="27655">
                        <c:v>57.367100000000008</c:v>
                      </c:pt>
                      <c:pt idx="27656">
                        <c:v>57.393560000000001</c:v>
                      </c:pt>
                      <c:pt idx="27657">
                        <c:v>57.42013</c:v>
                      </c:pt>
                      <c:pt idx="27658">
                        <c:v>57.446869999999997</c:v>
                      </c:pt>
                      <c:pt idx="27659">
                        <c:v>57.473239999999997</c:v>
                      </c:pt>
                      <c:pt idx="27660">
                        <c:v>57.499770000000005</c:v>
                      </c:pt>
                      <c:pt idx="27661">
                        <c:v>57.525899999999993</c:v>
                      </c:pt>
                      <c:pt idx="27662">
                        <c:v>57.552500000000002</c:v>
                      </c:pt>
                      <c:pt idx="27663">
                        <c:v>57.579219999999999</c:v>
                      </c:pt>
                      <c:pt idx="27664">
                        <c:v>57.605609999999999</c:v>
                      </c:pt>
                      <c:pt idx="27665">
                        <c:v>57.632289999999998</c:v>
                      </c:pt>
                      <c:pt idx="27666">
                        <c:v>57.658670000000001</c:v>
                      </c:pt>
                      <c:pt idx="27667">
                        <c:v>57.685169999999999</c:v>
                      </c:pt>
                      <c:pt idx="27668">
                        <c:v>57.71152</c:v>
                      </c:pt>
                      <c:pt idx="27669">
                        <c:v>57.738370000000003</c:v>
                      </c:pt>
                      <c:pt idx="27670">
                        <c:v>57.764600000000002</c:v>
                      </c:pt>
                      <c:pt idx="27671">
                        <c:v>57.790299999999995</c:v>
                      </c:pt>
                      <c:pt idx="27672">
                        <c:v>57.815550000000002</c:v>
                      </c:pt>
                      <c:pt idx="27673">
                        <c:v>57.84178</c:v>
                      </c:pt>
                      <c:pt idx="27674">
                        <c:v>57.832739999999994</c:v>
                      </c:pt>
                      <c:pt idx="27675">
                        <c:v>57.832049999999995</c:v>
                      </c:pt>
                      <c:pt idx="27676">
                        <c:v>57.843319999999999</c:v>
                      </c:pt>
                      <c:pt idx="27677">
                        <c:v>57.866689999999998</c:v>
                      </c:pt>
                      <c:pt idx="27678">
                        <c:v>57.892349999999993</c:v>
                      </c:pt>
                      <c:pt idx="27679">
                        <c:v>57.920230000000004</c:v>
                      </c:pt>
                      <c:pt idx="27680">
                        <c:v>57.946269999999998</c:v>
                      </c:pt>
                      <c:pt idx="27681">
                        <c:v>57.974829999999997</c:v>
                      </c:pt>
                      <c:pt idx="27682">
                        <c:v>58.002450000000003</c:v>
                      </c:pt>
                      <c:pt idx="27683">
                        <c:v>58.030720000000002</c:v>
                      </c:pt>
                      <c:pt idx="27684">
                        <c:v>58.057069999999996</c:v>
                      </c:pt>
                      <c:pt idx="27685">
                        <c:v>58.083729999999996</c:v>
                      </c:pt>
                      <c:pt idx="27686">
                        <c:v>58.110970000000002</c:v>
                      </c:pt>
                      <c:pt idx="27687">
                        <c:v>58.137070000000001</c:v>
                      </c:pt>
                      <c:pt idx="27688">
                        <c:v>58.162659999999995</c:v>
                      </c:pt>
                      <c:pt idx="27689">
                        <c:v>58.189300000000003</c:v>
                      </c:pt>
                      <c:pt idx="27690">
                        <c:v>58.215139999999998</c:v>
                      </c:pt>
                      <c:pt idx="27691">
                        <c:v>58.241659999999996</c:v>
                      </c:pt>
                      <c:pt idx="27692">
                        <c:v>58.268029999999996</c:v>
                      </c:pt>
                      <c:pt idx="27693">
                        <c:v>58.294800000000002</c:v>
                      </c:pt>
                      <c:pt idx="27694">
                        <c:v>58.320970000000003</c:v>
                      </c:pt>
                      <c:pt idx="27695">
                        <c:v>58.347490000000008</c:v>
                      </c:pt>
                      <c:pt idx="27696">
                        <c:v>58.373670000000004</c:v>
                      </c:pt>
                      <c:pt idx="27697">
                        <c:v>58.400019999999998</c:v>
                      </c:pt>
                      <c:pt idx="27698">
                        <c:v>58.426460000000006</c:v>
                      </c:pt>
                      <c:pt idx="27699">
                        <c:v>58.453280000000007</c:v>
                      </c:pt>
                      <c:pt idx="27700">
                        <c:v>58.479479999999995</c:v>
                      </c:pt>
                      <c:pt idx="27701">
                        <c:v>58.505049999999997</c:v>
                      </c:pt>
                      <c:pt idx="27702">
                        <c:v>58.531410000000001</c:v>
                      </c:pt>
                      <c:pt idx="27703">
                        <c:v>58.557829999999996</c:v>
                      </c:pt>
                      <c:pt idx="27704">
                        <c:v>58.584069999999997</c:v>
                      </c:pt>
                      <c:pt idx="27705">
                        <c:v>58.609819999999999</c:v>
                      </c:pt>
                      <c:pt idx="27706">
                        <c:v>58.635960000000004</c:v>
                      </c:pt>
                      <c:pt idx="27707">
                        <c:v>58.661560000000001</c:v>
                      </c:pt>
                      <c:pt idx="27708">
                        <c:v>58.687760000000004</c:v>
                      </c:pt>
                      <c:pt idx="27709">
                        <c:v>58.713290000000001</c:v>
                      </c:pt>
                      <c:pt idx="27710">
                        <c:v>58.738970000000002</c:v>
                      </c:pt>
                      <c:pt idx="27711">
                        <c:v>58.764989999999997</c:v>
                      </c:pt>
                      <c:pt idx="27712">
                        <c:v>58.791119999999999</c:v>
                      </c:pt>
                      <c:pt idx="27713">
                        <c:v>58.816789999999997</c:v>
                      </c:pt>
                      <c:pt idx="27714">
                        <c:v>58.842569999999995</c:v>
                      </c:pt>
                      <c:pt idx="27715">
                        <c:v>58.86806</c:v>
                      </c:pt>
                      <c:pt idx="27716">
                        <c:v>58.893969999999996</c:v>
                      </c:pt>
                      <c:pt idx="27717">
                        <c:v>58.919499999999999</c:v>
                      </c:pt>
                      <c:pt idx="27718">
                        <c:v>58.945160000000001</c:v>
                      </c:pt>
                      <c:pt idx="27719">
                        <c:v>58.970779999999998</c:v>
                      </c:pt>
                      <c:pt idx="27720">
                        <c:v>58.996339999999996</c:v>
                      </c:pt>
                      <c:pt idx="27721">
                        <c:v>59.02196</c:v>
                      </c:pt>
                      <c:pt idx="27722">
                        <c:v>59.047550000000001</c:v>
                      </c:pt>
                      <c:pt idx="27723">
                        <c:v>59.072360000000003</c:v>
                      </c:pt>
                      <c:pt idx="27724">
                        <c:v>59.098189999999995</c:v>
                      </c:pt>
                      <c:pt idx="27725">
                        <c:v>59.12276</c:v>
                      </c:pt>
                      <c:pt idx="27726">
                        <c:v>59.147970000000001</c:v>
                      </c:pt>
                      <c:pt idx="27727">
                        <c:v>59.172520000000006</c:v>
                      </c:pt>
                      <c:pt idx="27728">
                        <c:v>59.197920000000003</c:v>
                      </c:pt>
                      <c:pt idx="27729">
                        <c:v>59.222159999999995</c:v>
                      </c:pt>
                      <c:pt idx="27730">
                        <c:v>59.247500000000002</c:v>
                      </c:pt>
                      <c:pt idx="27731">
                        <c:v>59.271749999999997</c:v>
                      </c:pt>
                      <c:pt idx="27732">
                        <c:v>59.297069999999998</c:v>
                      </c:pt>
                      <c:pt idx="27733">
                        <c:v>59.321550000000002</c:v>
                      </c:pt>
                      <c:pt idx="27734">
                        <c:v>59.346880000000006</c:v>
                      </c:pt>
                      <c:pt idx="27735">
                        <c:v>59.371319999999997</c:v>
                      </c:pt>
                      <c:pt idx="27736">
                        <c:v>59.396240000000006</c:v>
                      </c:pt>
                      <c:pt idx="27737">
                        <c:v>59.420569999999998</c:v>
                      </c:pt>
                      <c:pt idx="27738">
                        <c:v>59.445709999999998</c:v>
                      </c:pt>
                      <c:pt idx="27739">
                        <c:v>59.470370000000003</c:v>
                      </c:pt>
                      <c:pt idx="27740">
                        <c:v>59.495360000000005</c:v>
                      </c:pt>
                      <c:pt idx="27741">
                        <c:v>59.519590000000008</c:v>
                      </c:pt>
                      <c:pt idx="27742">
                        <c:v>59.544080000000001</c:v>
                      </c:pt>
                      <c:pt idx="27743">
                        <c:v>59.568519999999992</c:v>
                      </c:pt>
                      <c:pt idx="27744">
                        <c:v>59.593550000000008</c:v>
                      </c:pt>
                      <c:pt idx="27745">
                        <c:v>59.618140000000004</c:v>
                      </c:pt>
                      <c:pt idx="27746">
                        <c:v>59.643189999999997</c:v>
                      </c:pt>
                      <c:pt idx="27747">
                        <c:v>59.6678</c:v>
                      </c:pt>
                      <c:pt idx="27748">
                        <c:v>59.69285</c:v>
                      </c:pt>
                      <c:pt idx="27749">
                        <c:v>59.717440000000003</c:v>
                      </c:pt>
                      <c:pt idx="27750">
                        <c:v>59.742490000000004</c:v>
                      </c:pt>
                      <c:pt idx="27751">
                        <c:v>59.766589999999994</c:v>
                      </c:pt>
                      <c:pt idx="27752">
                        <c:v>59.791420000000002</c:v>
                      </c:pt>
                      <c:pt idx="27753">
                        <c:v>59.815550000000002</c:v>
                      </c:pt>
                      <c:pt idx="27754">
                        <c:v>59.840009999999999</c:v>
                      </c:pt>
                      <c:pt idx="27755">
                        <c:v>59.864360000000005</c:v>
                      </c:pt>
                      <c:pt idx="27756">
                        <c:v>59.888279999999995</c:v>
                      </c:pt>
                      <c:pt idx="27757">
                        <c:v>59.91236</c:v>
                      </c:pt>
                      <c:pt idx="27758">
                        <c:v>59.936499999999995</c:v>
                      </c:pt>
                      <c:pt idx="27759">
                        <c:v>59.959619999999994</c:v>
                      </c:pt>
                      <c:pt idx="27760">
                        <c:v>59.983630000000005</c:v>
                      </c:pt>
                      <c:pt idx="27761">
                        <c:v>60.007559999999998</c:v>
                      </c:pt>
                      <c:pt idx="27762">
                        <c:v>60.031990000000008</c:v>
                      </c:pt>
                      <c:pt idx="27763">
                        <c:v>60.05415</c:v>
                      </c:pt>
                      <c:pt idx="27764">
                        <c:v>60.078940000000003</c:v>
                      </c:pt>
                      <c:pt idx="27765">
                        <c:v>60.102609999999999</c:v>
                      </c:pt>
                      <c:pt idx="27766">
                        <c:v>60.12677</c:v>
                      </c:pt>
                      <c:pt idx="27767">
                        <c:v>60.15117</c:v>
                      </c:pt>
                      <c:pt idx="27768">
                        <c:v>60.175550000000001</c:v>
                      </c:pt>
                      <c:pt idx="27769">
                        <c:v>60.199999999999996</c:v>
                      </c:pt>
                      <c:pt idx="27770">
                        <c:v>60.224690000000002</c:v>
                      </c:pt>
                      <c:pt idx="27771">
                        <c:v>60.248780000000004</c:v>
                      </c:pt>
                      <c:pt idx="27772">
                        <c:v>60.273299999999999</c:v>
                      </c:pt>
                      <c:pt idx="27773">
                        <c:v>60.297759999999997</c:v>
                      </c:pt>
                      <c:pt idx="27774">
                        <c:v>60.322240000000001</c:v>
                      </c:pt>
                      <c:pt idx="27775">
                        <c:v>60.34695</c:v>
                      </c:pt>
                      <c:pt idx="27776">
                        <c:v>60.371389999999998</c:v>
                      </c:pt>
                      <c:pt idx="27777">
                        <c:v>60.396289999999993</c:v>
                      </c:pt>
                      <c:pt idx="27778">
                        <c:v>60.421129999999998</c:v>
                      </c:pt>
                      <c:pt idx="27779">
                        <c:v>60.446120000000001</c:v>
                      </c:pt>
                      <c:pt idx="27780">
                        <c:v>60.470010000000002</c:v>
                      </c:pt>
                      <c:pt idx="27781">
                        <c:v>60.493249999999996</c:v>
                      </c:pt>
                      <c:pt idx="27782">
                        <c:v>60.517919999999997</c:v>
                      </c:pt>
                      <c:pt idx="27783">
                        <c:v>60.542429999999996</c:v>
                      </c:pt>
                      <c:pt idx="27784">
                        <c:v>60.567250000000001</c:v>
                      </c:pt>
                      <c:pt idx="27785">
                        <c:v>60.591999999999999</c:v>
                      </c:pt>
                      <c:pt idx="27786">
                        <c:v>60.616700000000002</c:v>
                      </c:pt>
                      <c:pt idx="27787">
                        <c:v>60.641369999999995</c:v>
                      </c:pt>
                      <c:pt idx="27788">
                        <c:v>60.666380000000004</c:v>
                      </c:pt>
                      <c:pt idx="27789">
                        <c:v>60.69117</c:v>
                      </c:pt>
                      <c:pt idx="27790">
                        <c:v>60.715890000000002</c:v>
                      </c:pt>
                      <c:pt idx="27791">
                        <c:v>60.740629999999996</c:v>
                      </c:pt>
                      <c:pt idx="27792">
                        <c:v>60.765349999999998</c:v>
                      </c:pt>
                      <c:pt idx="27793">
                        <c:v>60.790100000000002</c:v>
                      </c:pt>
                      <c:pt idx="27794">
                        <c:v>60.814779999999999</c:v>
                      </c:pt>
                      <c:pt idx="27795">
                        <c:v>60.839640000000003</c:v>
                      </c:pt>
                      <c:pt idx="27796">
                        <c:v>60.864580000000004</c:v>
                      </c:pt>
                      <c:pt idx="27797">
                        <c:v>60.88946</c:v>
                      </c:pt>
                      <c:pt idx="27798">
                        <c:v>60.914349999999999</c:v>
                      </c:pt>
                      <c:pt idx="27799">
                        <c:v>60.939189999999996</c:v>
                      </c:pt>
                      <c:pt idx="27800">
                        <c:v>60.964179999999999</c:v>
                      </c:pt>
                      <c:pt idx="27801">
                        <c:v>60.989080000000001</c:v>
                      </c:pt>
                      <c:pt idx="27802">
                        <c:v>61.013710000000003</c:v>
                      </c:pt>
                      <c:pt idx="27803">
                        <c:v>61.003450000000001</c:v>
                      </c:pt>
                      <c:pt idx="27804">
                        <c:v>61.006700000000002</c:v>
                      </c:pt>
                      <c:pt idx="27805">
                        <c:v>61.023910000000001</c:v>
                      </c:pt>
                      <c:pt idx="27806">
                        <c:v>61.045079999999999</c:v>
                      </c:pt>
                      <c:pt idx="27807">
                        <c:v>61.069230000000005</c:v>
                      </c:pt>
                      <c:pt idx="27808">
                        <c:v>61.094239999999999</c:v>
                      </c:pt>
                      <c:pt idx="27809">
                        <c:v>61.119839999999996</c:v>
                      </c:pt>
                      <c:pt idx="27810">
                        <c:v>61.145759999999996</c:v>
                      </c:pt>
                      <c:pt idx="27811">
                        <c:v>61.171889999999998</c:v>
                      </c:pt>
                      <c:pt idx="27812">
                        <c:v>61.197809999999997</c:v>
                      </c:pt>
                      <c:pt idx="27813">
                        <c:v>61.22184</c:v>
                      </c:pt>
                      <c:pt idx="27814">
                        <c:v>61.247019999999999</c:v>
                      </c:pt>
                      <c:pt idx="27815">
                        <c:v>61.27243</c:v>
                      </c:pt>
                      <c:pt idx="27816">
                        <c:v>61.298209999999997</c:v>
                      </c:pt>
                      <c:pt idx="27817">
                        <c:v>61.323749999999997</c:v>
                      </c:pt>
                      <c:pt idx="27818">
                        <c:v>61.349470000000004</c:v>
                      </c:pt>
                      <c:pt idx="27819">
                        <c:v>61.375060000000005</c:v>
                      </c:pt>
                      <c:pt idx="27820">
                        <c:v>61.400829999999999</c:v>
                      </c:pt>
                      <c:pt idx="27821">
                        <c:v>61.426200000000001</c:v>
                      </c:pt>
                      <c:pt idx="27822">
                        <c:v>61.452109999999998</c:v>
                      </c:pt>
                      <c:pt idx="27823">
                        <c:v>61.477609999999999</c:v>
                      </c:pt>
                      <c:pt idx="27824">
                        <c:v>61.503209999999996</c:v>
                      </c:pt>
                      <c:pt idx="27825">
                        <c:v>61.52852</c:v>
                      </c:pt>
                      <c:pt idx="27826">
                        <c:v>61.55397</c:v>
                      </c:pt>
                      <c:pt idx="27827">
                        <c:v>61.578109999999995</c:v>
                      </c:pt>
                      <c:pt idx="27828">
                        <c:v>61.602690000000003</c:v>
                      </c:pt>
                      <c:pt idx="27829">
                        <c:v>61.62724</c:v>
                      </c:pt>
                      <c:pt idx="27830">
                        <c:v>61.6524</c:v>
                      </c:pt>
                      <c:pt idx="27831">
                        <c:v>61.677289999999999</c:v>
                      </c:pt>
                      <c:pt idx="27832">
                        <c:v>61.701790000000003</c:v>
                      </c:pt>
                      <c:pt idx="27833">
                        <c:v>61.726579999999998</c:v>
                      </c:pt>
                      <c:pt idx="27834">
                        <c:v>61.751519999999999</c:v>
                      </c:pt>
                      <c:pt idx="27835">
                        <c:v>61.776179999999997</c:v>
                      </c:pt>
                      <c:pt idx="27836">
                        <c:v>61.801439999999999</c:v>
                      </c:pt>
                      <c:pt idx="27837">
                        <c:v>61.826390000000004</c:v>
                      </c:pt>
                      <c:pt idx="27838">
                        <c:v>61.851680000000002</c:v>
                      </c:pt>
                      <c:pt idx="27839">
                        <c:v>61.876509999999996</c:v>
                      </c:pt>
                      <c:pt idx="27840">
                        <c:v>61.901310000000002</c:v>
                      </c:pt>
                      <c:pt idx="27841">
                        <c:v>61.925699999999999</c:v>
                      </c:pt>
                      <c:pt idx="27842">
                        <c:v>61.95044</c:v>
                      </c:pt>
                      <c:pt idx="27843">
                        <c:v>61.974879999999999</c:v>
                      </c:pt>
                      <c:pt idx="27844">
                        <c:v>61.998930000000001</c:v>
                      </c:pt>
                      <c:pt idx="27845">
                        <c:v>62.023429999999998</c:v>
                      </c:pt>
                      <c:pt idx="27846">
                        <c:v>62.047929999999994</c:v>
                      </c:pt>
                      <c:pt idx="27847">
                        <c:v>62.07208</c:v>
                      </c:pt>
                      <c:pt idx="27848">
                        <c:v>62.096000000000004</c:v>
                      </c:pt>
                      <c:pt idx="27849">
                        <c:v>62.120129999999996</c:v>
                      </c:pt>
                      <c:pt idx="27850">
                        <c:v>62.144469999999998</c:v>
                      </c:pt>
                      <c:pt idx="27851">
                        <c:v>62.167969999999997</c:v>
                      </c:pt>
                      <c:pt idx="27852">
                        <c:v>62.190890000000003</c:v>
                      </c:pt>
                      <c:pt idx="27853">
                        <c:v>62.215049999999998</c:v>
                      </c:pt>
                      <c:pt idx="27854">
                        <c:v>62.23903</c:v>
                      </c:pt>
                      <c:pt idx="27855">
                        <c:v>62.262419999999999</c:v>
                      </c:pt>
                      <c:pt idx="27856">
                        <c:v>62.286479999999997</c:v>
                      </c:pt>
                      <c:pt idx="27857">
                        <c:v>62.310290000000002</c:v>
                      </c:pt>
                      <c:pt idx="27858">
                        <c:v>62.333600000000004</c:v>
                      </c:pt>
                      <c:pt idx="27859">
                        <c:v>62.357289999999999</c:v>
                      </c:pt>
                      <c:pt idx="27860">
                        <c:v>62.381060000000005</c:v>
                      </c:pt>
                      <c:pt idx="27861">
                        <c:v>62.404900000000005</c:v>
                      </c:pt>
                      <c:pt idx="27862">
                        <c:v>62.429079999999999</c:v>
                      </c:pt>
                      <c:pt idx="27863">
                        <c:v>62.453060000000001</c:v>
                      </c:pt>
                      <c:pt idx="27864">
                        <c:v>62.477029999999999</c:v>
                      </c:pt>
                      <c:pt idx="27865">
                        <c:v>62.501090000000005</c:v>
                      </c:pt>
                      <c:pt idx="27866">
                        <c:v>62.5242</c:v>
                      </c:pt>
                      <c:pt idx="27867">
                        <c:v>62.548290000000001</c:v>
                      </c:pt>
                      <c:pt idx="27868">
                        <c:v>62.572279999999992</c:v>
                      </c:pt>
                      <c:pt idx="27869">
                        <c:v>62.575879999999998</c:v>
                      </c:pt>
                      <c:pt idx="27870">
                        <c:v>62.568520000000007</c:v>
                      </c:pt>
                      <c:pt idx="27871">
                        <c:v>62.553319999999999</c:v>
                      </c:pt>
                      <c:pt idx="27872">
                        <c:v>62.532899999999998</c:v>
                      </c:pt>
                      <c:pt idx="27873">
                        <c:v>62.539160000000003</c:v>
                      </c:pt>
                      <c:pt idx="27874">
                        <c:v>62.546910000000004</c:v>
                      </c:pt>
                      <c:pt idx="27875">
                        <c:v>62.554550000000006</c:v>
                      </c:pt>
                      <c:pt idx="27876">
                        <c:v>62.561920000000001</c:v>
                      </c:pt>
                      <c:pt idx="27877">
                        <c:v>62.567920000000001</c:v>
                      </c:pt>
                      <c:pt idx="27878">
                        <c:v>62.573939999999993</c:v>
                      </c:pt>
                      <c:pt idx="27879">
                        <c:v>62.581509999999994</c:v>
                      </c:pt>
                      <c:pt idx="27880">
                        <c:v>62.590329999999994</c:v>
                      </c:pt>
                      <c:pt idx="27881">
                        <c:v>62.599729999999994</c:v>
                      </c:pt>
                      <c:pt idx="27882">
                        <c:v>62.611080000000001</c:v>
                      </c:pt>
                      <c:pt idx="27883">
                        <c:v>62.623740000000005</c:v>
                      </c:pt>
                      <c:pt idx="27884">
                        <c:v>62.636859999999999</c:v>
                      </c:pt>
                      <c:pt idx="27885">
                        <c:v>62.651359999999997</c:v>
                      </c:pt>
                      <c:pt idx="27886">
                        <c:v>62.666539999999998</c:v>
                      </c:pt>
                      <c:pt idx="27887">
                        <c:v>62.665930000000003</c:v>
                      </c:pt>
                      <c:pt idx="27888">
                        <c:v>62.677340000000001</c:v>
                      </c:pt>
                      <c:pt idx="27889">
                        <c:v>62.693649999999998</c:v>
                      </c:pt>
                      <c:pt idx="27890">
                        <c:v>62.706470000000003</c:v>
                      </c:pt>
                      <c:pt idx="27891">
                        <c:v>62.722380000000001</c:v>
                      </c:pt>
                      <c:pt idx="27892">
                        <c:v>62.740009999999998</c:v>
                      </c:pt>
                      <c:pt idx="27893">
                        <c:v>62.757289999999998</c:v>
                      </c:pt>
                      <c:pt idx="27894">
                        <c:v>62.776389999999999</c:v>
                      </c:pt>
                      <c:pt idx="27895">
                        <c:v>62.794330000000002</c:v>
                      </c:pt>
                      <c:pt idx="27896">
                        <c:v>62.814009999999996</c:v>
                      </c:pt>
                      <c:pt idx="27897">
                        <c:v>62.832319999999996</c:v>
                      </c:pt>
                      <c:pt idx="27898">
                        <c:v>62.852620000000002</c:v>
                      </c:pt>
                      <c:pt idx="27899">
                        <c:v>62.86063</c:v>
                      </c:pt>
                      <c:pt idx="27900">
                        <c:v>62.855040000000002</c:v>
                      </c:pt>
                      <c:pt idx="27901">
                        <c:v>62.845079999999996</c:v>
                      </c:pt>
                      <c:pt idx="27902">
                        <c:v>62.85136</c:v>
                      </c:pt>
                      <c:pt idx="27903">
                        <c:v>62.869070000000001</c:v>
                      </c:pt>
                      <c:pt idx="27904">
                        <c:v>62.889600000000002</c:v>
                      </c:pt>
                      <c:pt idx="27905">
                        <c:v>62.90934</c:v>
                      </c:pt>
                      <c:pt idx="27906">
                        <c:v>62.928849999999997</c:v>
                      </c:pt>
                      <c:pt idx="27907">
                        <c:v>62.947780000000002</c:v>
                      </c:pt>
                      <c:pt idx="27908">
                        <c:v>62.966720000000002</c:v>
                      </c:pt>
                      <c:pt idx="27909">
                        <c:v>62.986250000000005</c:v>
                      </c:pt>
                      <c:pt idx="27910">
                        <c:v>63.005490000000002</c:v>
                      </c:pt>
                      <c:pt idx="27911">
                        <c:v>63.025170000000003</c:v>
                      </c:pt>
                      <c:pt idx="27912">
                        <c:v>63.044380000000004</c:v>
                      </c:pt>
                      <c:pt idx="27913">
                        <c:v>63.06221</c:v>
                      </c:pt>
                      <c:pt idx="27914">
                        <c:v>63.081659999999999</c:v>
                      </c:pt>
                      <c:pt idx="27915">
                        <c:v>63.101820000000004</c:v>
                      </c:pt>
                      <c:pt idx="27916">
                        <c:v>63.121359999999996</c:v>
                      </c:pt>
                      <c:pt idx="27917">
                        <c:v>63.141010000000001</c:v>
                      </c:pt>
                      <c:pt idx="27918">
                        <c:v>63.160740000000004</c:v>
                      </c:pt>
                      <c:pt idx="27919">
                        <c:v>63.18038</c:v>
                      </c:pt>
                      <c:pt idx="27920">
                        <c:v>63.199870000000004</c:v>
                      </c:pt>
                      <c:pt idx="27921">
                        <c:v>63.220159999999993</c:v>
                      </c:pt>
                      <c:pt idx="27922">
                        <c:v>63.240720000000003</c:v>
                      </c:pt>
                      <c:pt idx="27923">
                        <c:v>63.261079999999993</c:v>
                      </c:pt>
                      <c:pt idx="27924">
                        <c:v>63.281799999999997</c:v>
                      </c:pt>
                      <c:pt idx="27925">
                        <c:v>63.302440000000004</c:v>
                      </c:pt>
                      <c:pt idx="27926">
                        <c:v>63.323150000000005</c:v>
                      </c:pt>
                      <c:pt idx="27927">
                        <c:v>63.344589999999997</c:v>
                      </c:pt>
                      <c:pt idx="27928">
                        <c:v>63.365859999999998</c:v>
                      </c:pt>
                      <c:pt idx="27929">
                        <c:v>63.387540000000001</c:v>
                      </c:pt>
                      <c:pt idx="27930">
                        <c:v>63.408790000000003</c:v>
                      </c:pt>
                      <c:pt idx="27931">
                        <c:v>63.426450000000003</c:v>
                      </c:pt>
                      <c:pt idx="27932">
                        <c:v>63.426070000000003</c:v>
                      </c:pt>
                      <c:pt idx="27933">
                        <c:v>63.425489999999996</c:v>
                      </c:pt>
                      <c:pt idx="27934">
                        <c:v>63.436079999999997</c:v>
                      </c:pt>
                      <c:pt idx="27935">
                        <c:v>63.451700000000002</c:v>
                      </c:pt>
                      <c:pt idx="27936">
                        <c:v>63.469259999999998</c:v>
                      </c:pt>
                      <c:pt idx="27937">
                        <c:v>63.471719999999998</c:v>
                      </c:pt>
                      <c:pt idx="27938">
                        <c:v>63.47907</c:v>
                      </c:pt>
                      <c:pt idx="27939">
                        <c:v>63.498840000000001</c:v>
                      </c:pt>
                      <c:pt idx="27940">
                        <c:v>63.520049999999998</c:v>
                      </c:pt>
                      <c:pt idx="27941">
                        <c:v>63.541699999999999</c:v>
                      </c:pt>
                      <c:pt idx="27942">
                        <c:v>63.563299999999998</c:v>
                      </c:pt>
                      <c:pt idx="27943">
                        <c:v>63.584880000000005</c:v>
                      </c:pt>
                      <c:pt idx="27944">
                        <c:v>63.604529999999997</c:v>
                      </c:pt>
                      <c:pt idx="27945">
                        <c:v>63.620549999999994</c:v>
                      </c:pt>
                      <c:pt idx="27946">
                        <c:v>63.635099999999994</c:v>
                      </c:pt>
                      <c:pt idx="27947">
                        <c:v>63.65493</c:v>
                      </c:pt>
                      <c:pt idx="27948">
                        <c:v>63.674970000000002</c:v>
                      </c:pt>
                      <c:pt idx="27949">
                        <c:v>63.694470000000003</c:v>
                      </c:pt>
                      <c:pt idx="27950">
                        <c:v>63.714849999999998</c:v>
                      </c:pt>
                      <c:pt idx="27951">
                        <c:v>63.732579999999999</c:v>
                      </c:pt>
                      <c:pt idx="27952">
                        <c:v>63.752110000000002</c:v>
                      </c:pt>
                      <c:pt idx="27953">
                        <c:v>63.772409999999994</c:v>
                      </c:pt>
                      <c:pt idx="27954">
                        <c:v>63.792590000000004</c:v>
                      </c:pt>
                      <c:pt idx="27955">
                        <c:v>63.812530000000002</c:v>
                      </c:pt>
                      <c:pt idx="27956">
                        <c:v>63.83249</c:v>
                      </c:pt>
                      <c:pt idx="27957">
                        <c:v>63.851690000000005</c:v>
                      </c:pt>
                      <c:pt idx="27958">
                        <c:v>63.871450000000003</c:v>
                      </c:pt>
                      <c:pt idx="27959">
                        <c:v>63.891440000000003</c:v>
                      </c:pt>
                      <c:pt idx="27960">
                        <c:v>63.912459999999996</c:v>
                      </c:pt>
                      <c:pt idx="27961">
                        <c:v>63.933439999999997</c:v>
                      </c:pt>
                      <c:pt idx="27962">
                        <c:v>63.95438</c:v>
                      </c:pt>
                      <c:pt idx="27963">
                        <c:v>63.975210000000004</c:v>
                      </c:pt>
                      <c:pt idx="27964">
                        <c:v>63.995649999999998</c:v>
                      </c:pt>
                      <c:pt idx="27965">
                        <c:v>64.016840000000002</c:v>
                      </c:pt>
                      <c:pt idx="27966">
                        <c:v>64.03813000000001</c:v>
                      </c:pt>
                      <c:pt idx="27967">
                        <c:v>64.059560000000005</c:v>
                      </c:pt>
                      <c:pt idx="27968">
                        <c:v>64.08095999999999</c:v>
                      </c:pt>
                      <c:pt idx="27969">
                        <c:v>64.103250000000003</c:v>
                      </c:pt>
                      <c:pt idx="27970">
                        <c:v>64.124970000000005</c:v>
                      </c:pt>
                      <c:pt idx="27971">
                        <c:v>64.147109999999998</c:v>
                      </c:pt>
                      <c:pt idx="27972">
                        <c:v>64.169090000000011</c:v>
                      </c:pt>
                      <c:pt idx="27973">
                        <c:v>64.191320000000005</c:v>
                      </c:pt>
                      <c:pt idx="27974">
                        <c:v>64.213509999999999</c:v>
                      </c:pt>
                      <c:pt idx="27975">
                        <c:v>64.234459999999999</c:v>
                      </c:pt>
                      <c:pt idx="27976">
                        <c:v>64.256320000000002</c:v>
                      </c:pt>
                      <c:pt idx="27977">
                        <c:v>64.278859999999995</c:v>
                      </c:pt>
                      <c:pt idx="27978">
                        <c:v>64.301209999999998</c:v>
                      </c:pt>
                      <c:pt idx="27979">
                        <c:v>64.323679999999996</c:v>
                      </c:pt>
                      <c:pt idx="27980">
                        <c:v>64.346170000000001</c:v>
                      </c:pt>
                      <c:pt idx="27981">
                        <c:v>64.368570000000005</c:v>
                      </c:pt>
                      <c:pt idx="27982">
                        <c:v>64.391059999999996</c:v>
                      </c:pt>
                      <c:pt idx="27983">
                        <c:v>64.413530000000009</c:v>
                      </c:pt>
                      <c:pt idx="27984">
                        <c:v>64.435990000000004</c:v>
                      </c:pt>
                      <c:pt idx="27985">
                        <c:v>64.458439999999996</c:v>
                      </c:pt>
                      <c:pt idx="27986">
                        <c:v>64.480860000000007</c:v>
                      </c:pt>
                      <c:pt idx="27987">
                        <c:v>64.503339999999994</c:v>
                      </c:pt>
                      <c:pt idx="27988">
                        <c:v>64.525940000000006</c:v>
                      </c:pt>
                      <c:pt idx="27989">
                        <c:v>64.548410000000004</c:v>
                      </c:pt>
                      <c:pt idx="27990">
                        <c:v>64.570930000000004</c:v>
                      </c:pt>
                      <c:pt idx="27991">
                        <c:v>64.593350000000001</c:v>
                      </c:pt>
                      <c:pt idx="27992">
                        <c:v>64.615479999999991</c:v>
                      </c:pt>
                      <c:pt idx="27993">
                        <c:v>64.637529999999998</c:v>
                      </c:pt>
                      <c:pt idx="27994">
                        <c:v>64.659050000000008</c:v>
                      </c:pt>
                      <c:pt idx="27995">
                        <c:v>64.680450000000008</c:v>
                      </c:pt>
                      <c:pt idx="27996">
                        <c:v>64.702070000000006</c:v>
                      </c:pt>
                      <c:pt idx="27997">
                        <c:v>64.72296</c:v>
                      </c:pt>
                      <c:pt idx="27998">
                        <c:v>64.743449999999996</c:v>
                      </c:pt>
                      <c:pt idx="27999">
                        <c:v>64.765059999999991</c:v>
                      </c:pt>
                      <c:pt idx="28000">
                        <c:v>64.786210000000011</c:v>
                      </c:pt>
                      <c:pt idx="28001">
                        <c:v>64.807029999999997</c:v>
                      </c:pt>
                      <c:pt idx="28002">
                        <c:v>64.828370000000007</c:v>
                      </c:pt>
                      <c:pt idx="28003">
                        <c:v>64.850149999999999</c:v>
                      </c:pt>
                      <c:pt idx="28004">
                        <c:v>64.871470000000002</c:v>
                      </c:pt>
                      <c:pt idx="28005">
                        <c:v>64.892789999999991</c:v>
                      </c:pt>
                      <c:pt idx="28006">
                        <c:v>64.91404</c:v>
                      </c:pt>
                      <c:pt idx="28007">
                        <c:v>64.936090000000007</c:v>
                      </c:pt>
                      <c:pt idx="28008">
                        <c:v>64.957369999999997</c:v>
                      </c:pt>
                      <c:pt idx="28009">
                        <c:v>64.978200000000001</c:v>
                      </c:pt>
                      <c:pt idx="28010">
                        <c:v>64.999920000000003</c:v>
                      </c:pt>
                      <c:pt idx="28011">
                        <c:v>65.021770000000004</c:v>
                      </c:pt>
                      <c:pt idx="28012">
                        <c:v>65.043080000000003</c:v>
                      </c:pt>
                      <c:pt idx="28013">
                        <c:v>65.061540000000008</c:v>
                      </c:pt>
                      <c:pt idx="28014">
                        <c:v>65.083910000000003</c:v>
                      </c:pt>
                      <c:pt idx="28015">
                        <c:v>65.106769999999997</c:v>
                      </c:pt>
                      <c:pt idx="28016">
                        <c:v>65.12903</c:v>
                      </c:pt>
                      <c:pt idx="28017">
                        <c:v>65.150509999999997</c:v>
                      </c:pt>
                      <c:pt idx="28018">
                        <c:v>65.171390000000002</c:v>
                      </c:pt>
                      <c:pt idx="28019">
                        <c:v>65.193280000000001</c:v>
                      </c:pt>
                      <c:pt idx="28020">
                        <c:v>65.213989999999995</c:v>
                      </c:pt>
                      <c:pt idx="28021">
                        <c:v>65.234180000000009</c:v>
                      </c:pt>
                      <c:pt idx="28022">
                        <c:v>65.251890000000003</c:v>
                      </c:pt>
                      <c:pt idx="28023">
                        <c:v>65.267560000000003</c:v>
                      </c:pt>
                      <c:pt idx="28024">
                        <c:v>65.287639999999996</c:v>
                      </c:pt>
                      <c:pt idx="28025">
                        <c:v>65.308320000000009</c:v>
                      </c:pt>
                      <c:pt idx="28026">
                        <c:v>65.329250000000002</c:v>
                      </c:pt>
                      <c:pt idx="28027">
                        <c:v>65.349540000000005</c:v>
                      </c:pt>
                      <c:pt idx="28028">
                        <c:v>65.370239999999995</c:v>
                      </c:pt>
                      <c:pt idx="28029">
                        <c:v>65.391000000000005</c:v>
                      </c:pt>
                      <c:pt idx="28030">
                        <c:v>65.411409999999989</c:v>
                      </c:pt>
                      <c:pt idx="28031">
                        <c:v>65.431169999999995</c:v>
                      </c:pt>
                      <c:pt idx="28032">
                        <c:v>65.452309999999997</c:v>
                      </c:pt>
                      <c:pt idx="28033">
                        <c:v>65.472799999999992</c:v>
                      </c:pt>
                      <c:pt idx="28034">
                        <c:v>65.494039999999998</c:v>
                      </c:pt>
                      <c:pt idx="28035">
                        <c:v>65.514939999999996</c:v>
                      </c:pt>
                      <c:pt idx="28036">
                        <c:v>65.536000000000001</c:v>
                      </c:pt>
                      <c:pt idx="28037">
                        <c:v>65.557019999999994</c:v>
                      </c:pt>
                      <c:pt idx="28038">
                        <c:v>65.577870000000004</c:v>
                      </c:pt>
                      <c:pt idx="28039">
                        <c:v>65.586680000000001</c:v>
                      </c:pt>
                      <c:pt idx="28040">
                        <c:v>65.599670000000003</c:v>
                      </c:pt>
                      <c:pt idx="28041">
                        <c:v>65.616609999999994</c:v>
                      </c:pt>
                      <c:pt idx="28042">
                        <c:v>65.636629999999997</c:v>
                      </c:pt>
                      <c:pt idx="28043">
                        <c:v>65.656610000000001</c:v>
                      </c:pt>
                      <c:pt idx="28044">
                        <c:v>65.676230000000004</c:v>
                      </c:pt>
                      <c:pt idx="28045">
                        <c:v>65.694890000000001</c:v>
                      </c:pt>
                      <c:pt idx="28046">
                        <c:v>65.714500000000001</c:v>
                      </c:pt>
                      <c:pt idx="28047">
                        <c:v>65.734549999999999</c:v>
                      </c:pt>
                      <c:pt idx="28048">
                        <c:v>65.752889999999994</c:v>
                      </c:pt>
                      <c:pt idx="28049">
                        <c:v>65.771860000000004</c:v>
                      </c:pt>
                      <c:pt idx="28050">
                        <c:v>65.792060000000006</c:v>
                      </c:pt>
                      <c:pt idx="28051">
                        <c:v>65.811030000000002</c:v>
                      </c:pt>
                      <c:pt idx="28052">
                        <c:v>65.831469999999996</c:v>
                      </c:pt>
                      <c:pt idx="28053">
                        <c:v>65.850700000000003</c:v>
                      </c:pt>
                      <c:pt idx="28054">
                        <c:v>65.871030000000005</c:v>
                      </c:pt>
                      <c:pt idx="28055">
                        <c:v>65.891490000000005</c:v>
                      </c:pt>
                      <c:pt idx="28056">
                        <c:v>65.911500000000004</c:v>
                      </c:pt>
                      <c:pt idx="28057">
                        <c:v>65.931749999999994</c:v>
                      </c:pt>
                      <c:pt idx="28058">
                        <c:v>65.951610000000002</c:v>
                      </c:pt>
                      <c:pt idx="28059">
                        <c:v>65.971770000000006</c:v>
                      </c:pt>
                      <c:pt idx="28060">
                        <c:v>65.99224000000001</c:v>
                      </c:pt>
                      <c:pt idx="28061">
                        <c:v>66.012479999999996</c:v>
                      </c:pt>
                      <c:pt idx="28062">
                        <c:v>66.031750000000002</c:v>
                      </c:pt>
                      <c:pt idx="28063">
                        <c:v>66.052279999999996</c:v>
                      </c:pt>
                      <c:pt idx="28064">
                        <c:v>66.07329</c:v>
                      </c:pt>
                      <c:pt idx="28065">
                        <c:v>66.094039999999993</c:v>
                      </c:pt>
                      <c:pt idx="28066">
                        <c:v>66.114739999999998</c:v>
                      </c:pt>
                      <c:pt idx="28067">
                        <c:v>66.134560000000008</c:v>
                      </c:pt>
                      <c:pt idx="28068">
                        <c:v>66.154989999999998</c:v>
                      </c:pt>
                      <c:pt idx="28069">
                        <c:v>66.176009999999991</c:v>
                      </c:pt>
                      <c:pt idx="28070">
                        <c:v>66.196439999999996</c:v>
                      </c:pt>
                      <c:pt idx="28071">
                        <c:v>66.217759999999998</c:v>
                      </c:pt>
                      <c:pt idx="28072">
                        <c:v>66.238550000000004</c:v>
                      </c:pt>
                      <c:pt idx="28073">
                        <c:v>66.258749999999992</c:v>
                      </c:pt>
                      <c:pt idx="28074">
                        <c:v>66.277860000000004</c:v>
                      </c:pt>
                      <c:pt idx="28075">
                        <c:v>66.295640000000006</c:v>
                      </c:pt>
                      <c:pt idx="28076">
                        <c:v>66.315399999999997</c:v>
                      </c:pt>
                      <c:pt idx="28077">
                        <c:v>66.335090000000008</c:v>
                      </c:pt>
                      <c:pt idx="28078">
                        <c:v>66.354349999999997</c:v>
                      </c:pt>
                      <c:pt idx="28079">
                        <c:v>66.374129999999994</c:v>
                      </c:pt>
                      <c:pt idx="28080">
                        <c:v>66.393829999999994</c:v>
                      </c:pt>
                      <c:pt idx="28081">
                        <c:v>66.413830000000004</c:v>
                      </c:pt>
                      <c:pt idx="28082">
                        <c:v>66.433319999999995</c:v>
                      </c:pt>
                      <c:pt idx="28083">
                        <c:v>66.452640000000002</c:v>
                      </c:pt>
                      <c:pt idx="28084">
                        <c:v>66.472520000000003</c:v>
                      </c:pt>
                      <c:pt idx="28085">
                        <c:v>66.492750000000001</c:v>
                      </c:pt>
                      <c:pt idx="28086">
                        <c:v>66.512439999999998</c:v>
                      </c:pt>
                      <c:pt idx="28087">
                        <c:v>66.53237</c:v>
                      </c:pt>
                      <c:pt idx="28088">
                        <c:v>66.552239999999998</c:v>
                      </c:pt>
                      <c:pt idx="28089">
                        <c:v>66.572289999999995</c:v>
                      </c:pt>
                      <c:pt idx="28090">
                        <c:v>66.592219999999998</c:v>
                      </c:pt>
                      <c:pt idx="28091">
                        <c:v>66.612349999999992</c:v>
                      </c:pt>
                      <c:pt idx="28092">
                        <c:v>66.632400000000004</c:v>
                      </c:pt>
                      <c:pt idx="28093">
                        <c:v>66.652349999999998</c:v>
                      </c:pt>
                      <c:pt idx="28094">
                        <c:v>66.671419999999998</c:v>
                      </c:pt>
                      <c:pt idx="28095">
                        <c:v>66.690780000000004</c:v>
                      </c:pt>
                      <c:pt idx="28096">
                        <c:v>66.709879999999998</c:v>
                      </c:pt>
                      <c:pt idx="28097">
                        <c:v>66.729820000000004</c:v>
                      </c:pt>
                      <c:pt idx="28098">
                        <c:v>66.749970000000005</c:v>
                      </c:pt>
                      <c:pt idx="28099">
                        <c:v>66.769970000000001</c:v>
                      </c:pt>
                      <c:pt idx="28100">
                        <c:v>66.789730000000006</c:v>
                      </c:pt>
                      <c:pt idx="28101">
                        <c:v>66.808859999999996</c:v>
                      </c:pt>
                      <c:pt idx="28102">
                        <c:v>66.827650000000006</c:v>
                      </c:pt>
                      <c:pt idx="28103">
                        <c:v>66.846649999999997</c:v>
                      </c:pt>
                      <c:pt idx="28104">
                        <c:v>66.866009999999989</c:v>
                      </c:pt>
                      <c:pt idx="28105">
                        <c:v>66.885329999999996</c:v>
                      </c:pt>
                      <c:pt idx="28106">
                        <c:v>66.902609999999996</c:v>
                      </c:pt>
                      <c:pt idx="28107">
                        <c:v>66.908100000000005</c:v>
                      </c:pt>
                      <c:pt idx="28108">
                        <c:v>66.907620000000009</c:v>
                      </c:pt>
                      <c:pt idx="28109">
                        <c:v>66.914110000000008</c:v>
                      </c:pt>
                      <c:pt idx="28110">
                        <c:v>66.924120000000002</c:v>
                      </c:pt>
                      <c:pt idx="28111">
                        <c:v>66.937110000000004</c:v>
                      </c:pt>
                      <c:pt idx="28112">
                        <c:v>66.95210999999999</c:v>
                      </c:pt>
                      <c:pt idx="28113">
                        <c:v>66.967829999999992</c:v>
                      </c:pt>
                      <c:pt idx="28114">
                        <c:v>66.98420999999999</c:v>
                      </c:pt>
                      <c:pt idx="28115">
                        <c:v>67.000280000000004</c:v>
                      </c:pt>
                      <c:pt idx="28116">
                        <c:v>67.016840000000002</c:v>
                      </c:pt>
                      <c:pt idx="28117">
                        <c:v>67.034459999999996</c:v>
                      </c:pt>
                      <c:pt idx="28118">
                        <c:v>67.052289999999999</c:v>
                      </c:pt>
                      <c:pt idx="28119">
                        <c:v>67.07056</c:v>
                      </c:pt>
                      <c:pt idx="28120">
                        <c:v>67.088899999999995</c:v>
                      </c:pt>
                      <c:pt idx="28121">
                        <c:v>67.107079999999996</c:v>
                      </c:pt>
                      <c:pt idx="28122">
                        <c:v>67.125720000000001</c:v>
                      </c:pt>
                      <c:pt idx="28123">
                        <c:v>67.143889999999999</c:v>
                      </c:pt>
                      <c:pt idx="28124">
                        <c:v>67.162670000000006</c:v>
                      </c:pt>
                      <c:pt idx="28125">
                        <c:v>67.181359999999998</c:v>
                      </c:pt>
                      <c:pt idx="28126">
                        <c:v>67.200230000000005</c:v>
                      </c:pt>
                      <c:pt idx="28127">
                        <c:v>67.218710000000002</c:v>
                      </c:pt>
                      <c:pt idx="28128">
                        <c:v>67.237020000000001</c:v>
                      </c:pt>
                      <c:pt idx="28129">
                        <c:v>67.255589999999998</c:v>
                      </c:pt>
                      <c:pt idx="28130">
                        <c:v>67.272899999999993</c:v>
                      </c:pt>
                      <c:pt idx="28131">
                        <c:v>67.29122000000001</c:v>
                      </c:pt>
                      <c:pt idx="28132">
                        <c:v>67.310159999999996</c:v>
                      </c:pt>
                      <c:pt idx="28133">
                        <c:v>67.328820000000007</c:v>
                      </c:pt>
                      <c:pt idx="28134">
                        <c:v>67.347290000000001</c:v>
                      </c:pt>
                      <c:pt idx="28135">
                        <c:v>67.366020000000006</c:v>
                      </c:pt>
                      <c:pt idx="28136">
                        <c:v>67.384550000000004</c:v>
                      </c:pt>
                      <c:pt idx="28137">
                        <c:v>67.402509999999992</c:v>
                      </c:pt>
                      <c:pt idx="28138">
                        <c:v>67.420950000000005</c:v>
                      </c:pt>
                      <c:pt idx="28139">
                        <c:v>67.195369999999997</c:v>
                      </c:pt>
                      <c:pt idx="28140">
                        <c:v>67.079049999999995</c:v>
                      </c:pt>
                      <c:pt idx="28141">
                        <c:v>66.994399999999999</c:v>
                      </c:pt>
                      <c:pt idx="28142">
                        <c:v>66.924189999999996</c:v>
                      </c:pt>
                      <c:pt idx="28143">
                        <c:v>66.862519999999989</c:v>
                      </c:pt>
                      <c:pt idx="28144">
                        <c:v>66.80641</c:v>
                      </c:pt>
                      <c:pt idx="28145">
                        <c:v>66.721100000000007</c:v>
                      </c:pt>
                      <c:pt idx="28146">
                        <c:v>66.678430000000006</c:v>
                      </c:pt>
                      <c:pt idx="28147">
                        <c:v>66.633229999999998</c:v>
                      </c:pt>
                      <c:pt idx="28148">
                        <c:v>66.586790000000008</c:v>
                      </c:pt>
                      <c:pt idx="28149">
                        <c:v>66.541880000000006</c:v>
                      </c:pt>
                      <c:pt idx="28150">
                        <c:v>66.498170000000002</c:v>
                      </c:pt>
                      <c:pt idx="28151">
                        <c:v>66.454520000000002</c:v>
                      </c:pt>
                      <c:pt idx="28152">
                        <c:v>66.412670000000006</c:v>
                      </c:pt>
                      <c:pt idx="28153">
                        <c:v>66.371700000000004</c:v>
                      </c:pt>
                      <c:pt idx="28154">
                        <c:v>66.331429999999997</c:v>
                      </c:pt>
                      <c:pt idx="28155">
                        <c:v>66.29177</c:v>
                      </c:pt>
                      <c:pt idx="28156">
                        <c:v>66.252920000000003</c:v>
                      </c:pt>
                      <c:pt idx="28157">
                        <c:v>66.21463</c:v>
                      </c:pt>
                      <c:pt idx="28158">
                        <c:v>66.176870000000008</c:v>
                      </c:pt>
                      <c:pt idx="28159">
                        <c:v>66.139759999999995</c:v>
                      </c:pt>
                      <c:pt idx="28160">
                        <c:v>66.103099999999998</c:v>
                      </c:pt>
                      <c:pt idx="28161">
                        <c:v>66.066739999999996</c:v>
                      </c:pt>
                      <c:pt idx="28162">
                        <c:v>66.030709999999999</c:v>
                      </c:pt>
                      <c:pt idx="28163">
                        <c:v>65.994879999999995</c:v>
                      </c:pt>
                      <c:pt idx="28164">
                        <c:v>65.959289999999996</c:v>
                      </c:pt>
                      <c:pt idx="28165">
                        <c:v>65.924109999999999</c:v>
                      </c:pt>
                      <c:pt idx="28166">
                        <c:v>65.888440000000003</c:v>
                      </c:pt>
                      <c:pt idx="28167">
                        <c:v>65.853279999999998</c:v>
                      </c:pt>
                      <c:pt idx="28168">
                        <c:v>65.818260000000009</c:v>
                      </c:pt>
                      <c:pt idx="28169">
                        <c:v>65.783379999999994</c:v>
                      </c:pt>
                      <c:pt idx="28170">
                        <c:v>65.748720000000006</c:v>
                      </c:pt>
                      <c:pt idx="28171">
                        <c:v>65.714179999999999</c:v>
                      </c:pt>
                      <c:pt idx="28172">
                        <c:v>65.679749999999999</c:v>
                      </c:pt>
                      <c:pt idx="28173">
                        <c:v>65.645420000000001</c:v>
                      </c:pt>
                      <c:pt idx="28174">
                        <c:v>65.611260000000001</c:v>
                      </c:pt>
                      <c:pt idx="28175">
                        <c:v>65.577100000000002</c:v>
                      </c:pt>
                      <c:pt idx="28176">
                        <c:v>65.542969999999997</c:v>
                      </c:pt>
                      <c:pt idx="28177">
                        <c:v>65.509140000000002</c:v>
                      </c:pt>
                      <c:pt idx="28178">
                        <c:v>65.475200000000001</c:v>
                      </c:pt>
                      <c:pt idx="28179">
                        <c:v>65.441180000000003</c:v>
                      </c:pt>
                      <c:pt idx="28180">
                        <c:v>65.407219999999995</c:v>
                      </c:pt>
                      <c:pt idx="28181">
                        <c:v>65.373369999999994</c:v>
                      </c:pt>
                      <c:pt idx="28182">
                        <c:v>65.339529999999996</c:v>
                      </c:pt>
                      <c:pt idx="28183">
                        <c:v>65.305700000000002</c:v>
                      </c:pt>
                      <c:pt idx="28184">
                        <c:v>65.272139999999993</c:v>
                      </c:pt>
                      <c:pt idx="28185">
                        <c:v>65.238199999999992</c:v>
                      </c:pt>
                      <c:pt idx="28186">
                        <c:v>65.204369999999997</c:v>
                      </c:pt>
                      <c:pt idx="28187">
                        <c:v>65.170590000000004</c:v>
                      </c:pt>
                      <c:pt idx="28188">
                        <c:v>65.136870000000002</c:v>
                      </c:pt>
                      <c:pt idx="28189">
                        <c:v>65.103220000000007</c:v>
                      </c:pt>
                      <c:pt idx="28190">
                        <c:v>65.069659999999999</c:v>
                      </c:pt>
                      <c:pt idx="28191">
                        <c:v>65.036100000000005</c:v>
                      </c:pt>
                      <c:pt idx="28192">
                        <c:v>65.002890000000008</c:v>
                      </c:pt>
                      <c:pt idx="28193">
                        <c:v>64.969639999999998</c:v>
                      </c:pt>
                      <c:pt idx="28194">
                        <c:v>64.936360000000008</c:v>
                      </c:pt>
                      <c:pt idx="28195">
                        <c:v>64.903190000000009</c:v>
                      </c:pt>
                      <c:pt idx="28196">
                        <c:v>64.86985</c:v>
                      </c:pt>
                      <c:pt idx="28197">
                        <c:v>64.836770000000001</c:v>
                      </c:pt>
                      <c:pt idx="28198">
                        <c:v>64.803709999999995</c:v>
                      </c:pt>
                      <c:pt idx="28199">
                        <c:v>64.770679999999999</c:v>
                      </c:pt>
                      <c:pt idx="28200">
                        <c:v>64.737669999999994</c:v>
                      </c:pt>
                      <c:pt idx="28201">
                        <c:v>64.704679999999996</c:v>
                      </c:pt>
                      <c:pt idx="28202">
                        <c:v>64.671729999999997</c:v>
                      </c:pt>
                      <c:pt idx="28203">
                        <c:v>64.638809999999992</c:v>
                      </c:pt>
                      <c:pt idx="28204">
                        <c:v>64.605909999999994</c:v>
                      </c:pt>
                      <c:pt idx="28205">
                        <c:v>64.572800000000001</c:v>
                      </c:pt>
                      <c:pt idx="28206">
                        <c:v>64.539410000000004</c:v>
                      </c:pt>
                      <c:pt idx="28207">
                        <c:v>64.506169999999997</c:v>
                      </c:pt>
                      <c:pt idx="28208">
                        <c:v>64.473060000000004</c:v>
                      </c:pt>
                      <c:pt idx="28209">
                        <c:v>64.439930000000004</c:v>
                      </c:pt>
                      <c:pt idx="28210">
                        <c:v>64.406610000000001</c:v>
                      </c:pt>
                      <c:pt idx="28211">
                        <c:v>64.373620000000003</c:v>
                      </c:pt>
                      <c:pt idx="28212">
                        <c:v>64.340490000000003</c:v>
                      </c:pt>
                      <c:pt idx="28213">
                        <c:v>64.307389999999998</c:v>
                      </c:pt>
                      <c:pt idx="28214">
                        <c:v>64.274329999999992</c:v>
                      </c:pt>
                      <c:pt idx="28215">
                        <c:v>64.241289999999992</c:v>
                      </c:pt>
                      <c:pt idx="28216">
                        <c:v>64.208290000000005</c:v>
                      </c:pt>
                      <c:pt idx="28217">
                        <c:v>64.175280000000001</c:v>
                      </c:pt>
                      <c:pt idx="28218">
                        <c:v>64.142219999999995</c:v>
                      </c:pt>
                      <c:pt idx="28219">
                        <c:v>64.109099999999998</c:v>
                      </c:pt>
                      <c:pt idx="28220">
                        <c:v>64.076189999999997</c:v>
                      </c:pt>
                      <c:pt idx="28221">
                        <c:v>64.043199999999999</c:v>
                      </c:pt>
                      <c:pt idx="28222">
                        <c:v>64.010230000000007</c:v>
                      </c:pt>
                      <c:pt idx="28223">
                        <c:v>63.97728</c:v>
                      </c:pt>
                      <c:pt idx="28224">
                        <c:v>63.944369999999999</c:v>
                      </c:pt>
                      <c:pt idx="28225">
                        <c:v>63.911459999999998</c:v>
                      </c:pt>
                      <c:pt idx="28226">
                        <c:v>63.878550000000004</c:v>
                      </c:pt>
                      <c:pt idx="28227">
                        <c:v>63.845669999999998</c:v>
                      </c:pt>
                      <c:pt idx="28228">
                        <c:v>63.812840000000001</c:v>
                      </c:pt>
                      <c:pt idx="28229">
                        <c:v>63.780729999999998</c:v>
                      </c:pt>
                      <c:pt idx="28230">
                        <c:v>63.748170000000002</c:v>
                      </c:pt>
                      <c:pt idx="28231">
                        <c:v>63.715499999999999</c:v>
                      </c:pt>
                      <c:pt idx="28232">
                        <c:v>63.682780000000001</c:v>
                      </c:pt>
                      <c:pt idx="28233">
                        <c:v>63.649899999999995</c:v>
                      </c:pt>
                      <c:pt idx="28234">
                        <c:v>63.617059999999995</c:v>
                      </c:pt>
                      <c:pt idx="28235">
                        <c:v>63.584120000000006</c:v>
                      </c:pt>
                      <c:pt idx="28236">
                        <c:v>63.550789999999999</c:v>
                      </c:pt>
                      <c:pt idx="28237">
                        <c:v>63.518329999999999</c:v>
                      </c:pt>
                      <c:pt idx="28238">
                        <c:v>63.485699999999994</c:v>
                      </c:pt>
                      <c:pt idx="28239">
                        <c:v>63.453179999999996</c:v>
                      </c:pt>
                      <c:pt idx="28240">
                        <c:v>63.42062</c:v>
                      </c:pt>
                      <c:pt idx="28241">
                        <c:v>63.388109999999998</c:v>
                      </c:pt>
                      <c:pt idx="28242">
                        <c:v>63.355550000000001</c:v>
                      </c:pt>
                      <c:pt idx="28243">
                        <c:v>63.323010000000004</c:v>
                      </c:pt>
                      <c:pt idx="28244">
                        <c:v>63.290480000000002</c:v>
                      </c:pt>
                      <c:pt idx="28245">
                        <c:v>63.257469999999998</c:v>
                      </c:pt>
                      <c:pt idx="28246">
                        <c:v>63.224720000000005</c:v>
                      </c:pt>
                      <c:pt idx="28247">
                        <c:v>63.192099999999996</c:v>
                      </c:pt>
                      <c:pt idx="28248">
                        <c:v>63.159989999999993</c:v>
                      </c:pt>
                      <c:pt idx="28249">
                        <c:v>63.127899999999997</c:v>
                      </c:pt>
                      <c:pt idx="28250">
                        <c:v>63.095559999999999</c:v>
                      </c:pt>
                      <c:pt idx="28251">
                        <c:v>63.062880000000007</c:v>
                      </c:pt>
                      <c:pt idx="28252">
                        <c:v>63.030079999999998</c:v>
                      </c:pt>
                      <c:pt idx="28253">
                        <c:v>62.997810000000001</c:v>
                      </c:pt>
                      <c:pt idx="28254">
                        <c:v>62.965030000000006</c:v>
                      </c:pt>
                      <c:pt idx="28255">
                        <c:v>62.932360000000003</c:v>
                      </c:pt>
                      <c:pt idx="28256">
                        <c:v>62.900190000000002</c:v>
                      </c:pt>
                      <c:pt idx="28257">
                        <c:v>62.867919999999998</c:v>
                      </c:pt>
                      <c:pt idx="28258">
                        <c:v>62.836210000000001</c:v>
                      </c:pt>
                      <c:pt idx="28259">
                        <c:v>62.804510000000001</c:v>
                      </c:pt>
                      <c:pt idx="28260">
                        <c:v>62.773009999999999</c:v>
                      </c:pt>
                      <c:pt idx="28261">
                        <c:v>62.741</c:v>
                      </c:pt>
                      <c:pt idx="28262">
                        <c:v>62.70908</c:v>
                      </c:pt>
                      <c:pt idx="28263">
                        <c:v>62.677219999999998</c:v>
                      </c:pt>
                      <c:pt idx="28264">
                        <c:v>62.645330000000001</c:v>
                      </c:pt>
                      <c:pt idx="28265">
                        <c:v>62.614049999999999</c:v>
                      </c:pt>
                      <c:pt idx="28266">
                        <c:v>62.582239999999999</c:v>
                      </c:pt>
                      <c:pt idx="28267">
                        <c:v>62.5505</c:v>
                      </c:pt>
                      <c:pt idx="28268">
                        <c:v>62.518799999999999</c:v>
                      </c:pt>
                      <c:pt idx="28269">
                        <c:v>62.487139999999997</c:v>
                      </c:pt>
                      <c:pt idx="28270">
                        <c:v>62.455530000000003</c:v>
                      </c:pt>
                      <c:pt idx="28271">
                        <c:v>62.423810000000003</c:v>
                      </c:pt>
                      <c:pt idx="28272">
                        <c:v>62.392200000000003</c:v>
                      </c:pt>
                      <c:pt idx="28273">
                        <c:v>62.36063</c:v>
                      </c:pt>
                      <c:pt idx="28274">
                        <c:v>62.332409999999996</c:v>
                      </c:pt>
                      <c:pt idx="28275">
                        <c:v>62.30274</c:v>
                      </c:pt>
                      <c:pt idx="28276">
                        <c:v>62.273479999999999</c:v>
                      </c:pt>
                      <c:pt idx="28277">
                        <c:v>62.2438</c:v>
                      </c:pt>
                      <c:pt idx="28278">
                        <c:v>62.213750000000005</c:v>
                      </c:pt>
                      <c:pt idx="28279">
                        <c:v>62.183050000000001</c:v>
                      </c:pt>
                      <c:pt idx="28280">
                        <c:v>62.15437</c:v>
                      </c:pt>
                      <c:pt idx="28281">
                        <c:v>62.12312</c:v>
                      </c:pt>
                      <c:pt idx="28282">
                        <c:v>62.090940000000003</c:v>
                      </c:pt>
                      <c:pt idx="28283">
                        <c:v>62.021680000000003</c:v>
                      </c:pt>
                      <c:pt idx="28284">
                        <c:v>61.967439999999996</c:v>
                      </c:pt>
                      <c:pt idx="28285">
                        <c:v>61.921290000000006</c:v>
                      </c:pt>
                      <c:pt idx="28286">
                        <c:v>61.879619999999996</c:v>
                      </c:pt>
                      <c:pt idx="28287">
                        <c:v>61.841329999999999</c:v>
                      </c:pt>
                      <c:pt idx="28288">
                        <c:v>61.805079999999997</c:v>
                      </c:pt>
                      <c:pt idx="28289">
                        <c:v>61.770129999999995</c:v>
                      </c:pt>
                      <c:pt idx="28290">
                        <c:v>61.736110000000004</c:v>
                      </c:pt>
                      <c:pt idx="28291">
                        <c:v>61.70279</c:v>
                      </c:pt>
                      <c:pt idx="28292">
                        <c:v>61.669699999999999</c:v>
                      </c:pt>
                      <c:pt idx="28293">
                        <c:v>61.636790000000005</c:v>
                      </c:pt>
                      <c:pt idx="28294">
                        <c:v>61.604200000000006</c:v>
                      </c:pt>
                      <c:pt idx="28295">
                        <c:v>61.571899999999999</c:v>
                      </c:pt>
                      <c:pt idx="28296">
                        <c:v>61.539700000000003</c:v>
                      </c:pt>
                      <c:pt idx="28297">
                        <c:v>61.508000000000003</c:v>
                      </c:pt>
                      <c:pt idx="28298">
                        <c:v>61.475809999999996</c:v>
                      </c:pt>
                      <c:pt idx="28299">
                        <c:v>61.44406</c:v>
                      </c:pt>
                      <c:pt idx="28300">
                        <c:v>61.412259999999996</c:v>
                      </c:pt>
                      <c:pt idx="28301">
                        <c:v>61.38053</c:v>
                      </c:pt>
                      <c:pt idx="28302">
                        <c:v>61.348909999999997</c:v>
                      </c:pt>
                      <c:pt idx="28303">
                        <c:v>61.317320000000002</c:v>
                      </c:pt>
                      <c:pt idx="28304">
                        <c:v>61.285769999999999</c:v>
                      </c:pt>
                      <c:pt idx="28305">
                        <c:v>61.254300000000001</c:v>
                      </c:pt>
                      <c:pt idx="28306">
                        <c:v>61.222880000000004</c:v>
                      </c:pt>
                      <c:pt idx="28307">
                        <c:v>61.191600000000001</c:v>
                      </c:pt>
                      <c:pt idx="28308">
                        <c:v>61.160290000000003</c:v>
                      </c:pt>
                      <c:pt idx="28309">
                        <c:v>61.128879999999995</c:v>
                      </c:pt>
                      <c:pt idx="28310">
                        <c:v>61.097149999999999</c:v>
                      </c:pt>
                      <c:pt idx="28311">
                        <c:v>61.06514</c:v>
                      </c:pt>
                      <c:pt idx="28312">
                        <c:v>61.032979999999995</c:v>
                      </c:pt>
                      <c:pt idx="28313">
                        <c:v>61.000959999999999</c:v>
                      </c:pt>
                      <c:pt idx="28314">
                        <c:v>60.968869999999995</c:v>
                      </c:pt>
                      <c:pt idx="28315">
                        <c:v>60.936779999999999</c:v>
                      </c:pt>
                      <c:pt idx="28316">
                        <c:v>60.904719999999998</c:v>
                      </c:pt>
                      <c:pt idx="28317">
                        <c:v>60.87303</c:v>
                      </c:pt>
                      <c:pt idx="28318">
                        <c:v>60.841339999999995</c:v>
                      </c:pt>
                      <c:pt idx="28319">
                        <c:v>60.809620000000002</c:v>
                      </c:pt>
                      <c:pt idx="28320">
                        <c:v>60.777940000000001</c:v>
                      </c:pt>
                      <c:pt idx="28321">
                        <c:v>60.74624</c:v>
                      </c:pt>
                      <c:pt idx="28322">
                        <c:v>60.71454</c:v>
                      </c:pt>
                      <c:pt idx="28323">
                        <c:v>60.682850000000002</c:v>
                      </c:pt>
                      <c:pt idx="28324">
                        <c:v>60.651229999999998</c:v>
                      </c:pt>
                      <c:pt idx="28325">
                        <c:v>60.619590000000002</c:v>
                      </c:pt>
                      <c:pt idx="28326">
                        <c:v>60.588030000000003</c:v>
                      </c:pt>
                      <c:pt idx="28327">
                        <c:v>60.556469999999997</c:v>
                      </c:pt>
                      <c:pt idx="28328">
                        <c:v>60.524860000000004</c:v>
                      </c:pt>
                      <c:pt idx="28329">
                        <c:v>60.493259999999999</c:v>
                      </c:pt>
                      <c:pt idx="28330">
                        <c:v>60.46172</c:v>
                      </c:pt>
                      <c:pt idx="28331">
                        <c:v>60.430210000000002</c:v>
                      </c:pt>
                      <c:pt idx="28332">
                        <c:v>60.398649999999996</c:v>
                      </c:pt>
                      <c:pt idx="28333">
                        <c:v>60.366730000000004</c:v>
                      </c:pt>
                      <c:pt idx="28334">
                        <c:v>60.334709999999994</c:v>
                      </c:pt>
                      <c:pt idx="28335">
                        <c:v>60.302949999999996</c:v>
                      </c:pt>
                      <c:pt idx="28336">
                        <c:v>60.271709999999999</c:v>
                      </c:pt>
                      <c:pt idx="28337">
                        <c:v>60.239989999999999</c:v>
                      </c:pt>
                      <c:pt idx="28338">
                        <c:v>60.208380000000005</c:v>
                      </c:pt>
                      <c:pt idx="28339">
                        <c:v>60.176869999999994</c:v>
                      </c:pt>
                      <c:pt idx="28340">
                        <c:v>60.144840000000002</c:v>
                      </c:pt>
                      <c:pt idx="28341">
                        <c:v>60.1128</c:v>
                      </c:pt>
                      <c:pt idx="28342">
                        <c:v>60.080920000000006</c:v>
                      </c:pt>
                      <c:pt idx="28343">
                        <c:v>60.049080000000004</c:v>
                      </c:pt>
                      <c:pt idx="28344">
                        <c:v>60.017800000000001</c:v>
                      </c:pt>
                      <c:pt idx="28345">
                        <c:v>59.986269999999998</c:v>
                      </c:pt>
                      <c:pt idx="28346">
                        <c:v>59.95458</c:v>
                      </c:pt>
                      <c:pt idx="28347">
                        <c:v>59.922820000000002</c:v>
                      </c:pt>
                      <c:pt idx="28348">
                        <c:v>59.891009999999994</c:v>
                      </c:pt>
                      <c:pt idx="28349">
                        <c:v>59.859090000000002</c:v>
                      </c:pt>
                      <c:pt idx="28350">
                        <c:v>59.826560000000001</c:v>
                      </c:pt>
                      <c:pt idx="28351">
                        <c:v>59.794080000000001</c:v>
                      </c:pt>
                      <c:pt idx="28352">
                        <c:v>59.761670000000002</c:v>
                      </c:pt>
                      <c:pt idx="28353">
                        <c:v>59.729320000000001</c:v>
                      </c:pt>
                      <c:pt idx="28354">
                        <c:v>59.698140000000002</c:v>
                      </c:pt>
                      <c:pt idx="28355">
                        <c:v>59.664239999999999</c:v>
                      </c:pt>
                      <c:pt idx="28356">
                        <c:v>59.63044</c:v>
                      </c:pt>
                      <c:pt idx="28357">
                        <c:v>59.596799999999995</c:v>
                      </c:pt>
                      <c:pt idx="28358">
                        <c:v>59.563740000000003</c:v>
                      </c:pt>
                      <c:pt idx="28359">
                        <c:v>59.530799999999999</c:v>
                      </c:pt>
                      <c:pt idx="28360">
                        <c:v>59.498369999999994</c:v>
                      </c:pt>
                      <c:pt idx="28361">
                        <c:v>59.465560000000004</c:v>
                      </c:pt>
                      <c:pt idx="28362">
                        <c:v>59.432790000000004</c:v>
                      </c:pt>
                      <c:pt idx="28363">
                        <c:v>59.400069999999999</c:v>
                      </c:pt>
                      <c:pt idx="28364">
                        <c:v>59.366169999999997</c:v>
                      </c:pt>
                      <c:pt idx="28365">
                        <c:v>59.332010000000004</c:v>
                      </c:pt>
                      <c:pt idx="28366">
                        <c:v>59.298339999999996</c:v>
                      </c:pt>
                      <c:pt idx="28367">
                        <c:v>59.265070000000001</c:v>
                      </c:pt>
                      <c:pt idx="28368">
                        <c:v>59.23198</c:v>
                      </c:pt>
                      <c:pt idx="28369">
                        <c:v>59.199010000000001</c:v>
                      </c:pt>
                      <c:pt idx="28370">
                        <c:v>59.166169999999994</c:v>
                      </c:pt>
                      <c:pt idx="28371">
                        <c:v>59.133269999999996</c:v>
                      </c:pt>
                      <c:pt idx="28372">
                        <c:v>59.100239999999999</c:v>
                      </c:pt>
                      <c:pt idx="28373">
                        <c:v>59.066949999999999</c:v>
                      </c:pt>
                      <c:pt idx="28374">
                        <c:v>59.033470000000001</c:v>
                      </c:pt>
                      <c:pt idx="28375">
                        <c:v>58.999870000000001</c:v>
                      </c:pt>
                      <c:pt idx="28376">
                        <c:v>58.966300000000004</c:v>
                      </c:pt>
                      <c:pt idx="28377">
                        <c:v>58.933010000000003</c:v>
                      </c:pt>
                      <c:pt idx="28378">
                        <c:v>58.899350000000005</c:v>
                      </c:pt>
                      <c:pt idx="28379">
                        <c:v>58.866019999999999</c:v>
                      </c:pt>
                      <c:pt idx="28380">
                        <c:v>58.832579999999993</c:v>
                      </c:pt>
                      <c:pt idx="28381">
                        <c:v>58.798830000000002</c:v>
                      </c:pt>
                      <c:pt idx="28382">
                        <c:v>58.765280000000004</c:v>
                      </c:pt>
                      <c:pt idx="28383">
                        <c:v>58.731739999999995</c:v>
                      </c:pt>
                      <c:pt idx="28384">
                        <c:v>58.698249999999994</c:v>
                      </c:pt>
                      <c:pt idx="28385">
                        <c:v>58.664829999999995</c:v>
                      </c:pt>
                      <c:pt idx="28386">
                        <c:v>58.630890000000008</c:v>
                      </c:pt>
                      <c:pt idx="28387">
                        <c:v>58.597250000000003</c:v>
                      </c:pt>
                      <c:pt idx="28388">
                        <c:v>58.563770000000005</c:v>
                      </c:pt>
                      <c:pt idx="28389">
                        <c:v>58.530059999999999</c:v>
                      </c:pt>
                      <c:pt idx="28390">
                        <c:v>58.496659999999999</c:v>
                      </c:pt>
                      <c:pt idx="28391">
                        <c:v>58.463089999999994</c:v>
                      </c:pt>
                      <c:pt idx="28392">
                        <c:v>58.430120000000002</c:v>
                      </c:pt>
                      <c:pt idx="28393">
                        <c:v>58.397410000000001</c:v>
                      </c:pt>
                      <c:pt idx="28394">
                        <c:v>58.364339999999999</c:v>
                      </c:pt>
                      <c:pt idx="28395">
                        <c:v>58.331239999999994</c:v>
                      </c:pt>
                      <c:pt idx="28396">
                        <c:v>58.298740000000002</c:v>
                      </c:pt>
                      <c:pt idx="28397">
                        <c:v>58.265370000000004</c:v>
                      </c:pt>
                      <c:pt idx="28398">
                        <c:v>58.23133</c:v>
                      </c:pt>
                      <c:pt idx="28399">
                        <c:v>58.197590000000005</c:v>
                      </c:pt>
                      <c:pt idx="28400">
                        <c:v>58.163759999999996</c:v>
                      </c:pt>
                      <c:pt idx="28401">
                        <c:v>58.130269999999996</c:v>
                      </c:pt>
                      <c:pt idx="28402">
                        <c:v>58.096350000000001</c:v>
                      </c:pt>
                      <c:pt idx="28403">
                        <c:v>58.060809999999996</c:v>
                      </c:pt>
                      <c:pt idx="28404">
                        <c:v>58.029299999999999</c:v>
                      </c:pt>
                      <c:pt idx="28405">
                        <c:v>57.995979999999996</c:v>
                      </c:pt>
                      <c:pt idx="28406">
                        <c:v>57.962809999999998</c:v>
                      </c:pt>
                      <c:pt idx="28407">
                        <c:v>57.92989</c:v>
                      </c:pt>
                      <c:pt idx="28408">
                        <c:v>57.896479999999997</c:v>
                      </c:pt>
                      <c:pt idx="28409">
                        <c:v>57.862870000000001</c:v>
                      </c:pt>
                      <c:pt idx="28410">
                        <c:v>57.829090000000001</c:v>
                      </c:pt>
                      <c:pt idx="28411">
                        <c:v>57.795290000000001</c:v>
                      </c:pt>
                      <c:pt idx="28412">
                        <c:v>57.76155</c:v>
                      </c:pt>
                      <c:pt idx="28413">
                        <c:v>57.727779999999996</c:v>
                      </c:pt>
                      <c:pt idx="28414">
                        <c:v>57.694029999999998</c:v>
                      </c:pt>
                      <c:pt idx="28415">
                        <c:v>57.66037</c:v>
                      </c:pt>
                      <c:pt idx="28416">
                        <c:v>57.626910000000002</c:v>
                      </c:pt>
                      <c:pt idx="28417">
                        <c:v>57.593740000000004</c:v>
                      </c:pt>
                      <c:pt idx="28418">
                        <c:v>57.5608</c:v>
                      </c:pt>
                      <c:pt idx="28419">
                        <c:v>57.528280000000002</c:v>
                      </c:pt>
                      <c:pt idx="28420">
                        <c:v>57.4955</c:v>
                      </c:pt>
                      <c:pt idx="28421">
                        <c:v>57.463160000000002</c:v>
                      </c:pt>
                      <c:pt idx="28422">
                        <c:v>57.435200000000002</c:v>
                      </c:pt>
                      <c:pt idx="28423">
                        <c:v>57.403219999999997</c:v>
                      </c:pt>
                      <c:pt idx="28424">
                        <c:v>57.371040000000008</c:v>
                      </c:pt>
                      <c:pt idx="28425">
                        <c:v>57.339320000000001</c:v>
                      </c:pt>
                      <c:pt idx="28426">
                        <c:v>57.307339999999996</c:v>
                      </c:pt>
                      <c:pt idx="28427">
                        <c:v>57.27534</c:v>
                      </c:pt>
                      <c:pt idx="28428">
                        <c:v>57.243389999999998</c:v>
                      </c:pt>
                      <c:pt idx="28429">
                        <c:v>57.211679999999994</c:v>
                      </c:pt>
                      <c:pt idx="28430">
                        <c:v>57.179989999999997</c:v>
                      </c:pt>
                      <c:pt idx="28431">
                        <c:v>57.148120000000006</c:v>
                      </c:pt>
                      <c:pt idx="28432">
                        <c:v>57.116379999999999</c:v>
                      </c:pt>
                      <c:pt idx="28433">
                        <c:v>57.084770000000006</c:v>
                      </c:pt>
                      <c:pt idx="28434">
                        <c:v>57.052970000000002</c:v>
                      </c:pt>
                      <c:pt idx="28435">
                        <c:v>57.02129</c:v>
                      </c:pt>
                      <c:pt idx="28436">
                        <c:v>56.989570000000001</c:v>
                      </c:pt>
                      <c:pt idx="28437">
                        <c:v>56.957700000000003</c:v>
                      </c:pt>
                      <c:pt idx="28438">
                        <c:v>56.927120000000002</c:v>
                      </c:pt>
                      <c:pt idx="28439">
                        <c:v>56.895960000000002</c:v>
                      </c:pt>
                      <c:pt idx="28440">
                        <c:v>56.864649999999997</c:v>
                      </c:pt>
                      <c:pt idx="28441">
                        <c:v>56.832900000000002</c:v>
                      </c:pt>
                      <c:pt idx="28442">
                        <c:v>56.80104</c:v>
                      </c:pt>
                      <c:pt idx="28443">
                        <c:v>56.769109999999998</c:v>
                      </c:pt>
                      <c:pt idx="28444">
                        <c:v>56.737310000000001</c:v>
                      </c:pt>
                      <c:pt idx="28445">
                        <c:v>56.704929999999997</c:v>
                      </c:pt>
                      <c:pt idx="28446">
                        <c:v>56.674930000000003</c:v>
                      </c:pt>
                      <c:pt idx="28447">
                        <c:v>56.643540000000002</c:v>
                      </c:pt>
                      <c:pt idx="28448">
                        <c:v>56.61206</c:v>
                      </c:pt>
                      <c:pt idx="28449">
                        <c:v>56.580469999999998</c:v>
                      </c:pt>
                      <c:pt idx="28450">
                        <c:v>56.54992</c:v>
                      </c:pt>
                      <c:pt idx="28451">
                        <c:v>56.517949999999999</c:v>
                      </c:pt>
                      <c:pt idx="28452">
                        <c:v>56.485070000000007</c:v>
                      </c:pt>
                      <c:pt idx="28453">
                        <c:v>56.452739999999999</c:v>
                      </c:pt>
                      <c:pt idx="28454">
                        <c:v>56.420190000000005</c:v>
                      </c:pt>
                      <c:pt idx="28455">
                        <c:v>56.388170000000002</c:v>
                      </c:pt>
                      <c:pt idx="28456">
                        <c:v>56.355620000000002</c:v>
                      </c:pt>
                      <c:pt idx="28457">
                        <c:v>56.323230000000002</c:v>
                      </c:pt>
                      <c:pt idx="28458">
                        <c:v>56.290430000000001</c:v>
                      </c:pt>
                      <c:pt idx="28459">
                        <c:v>56.257919999999999</c:v>
                      </c:pt>
                      <c:pt idx="28460">
                        <c:v>56.225899999999996</c:v>
                      </c:pt>
                      <c:pt idx="28461">
                        <c:v>56.192970000000003</c:v>
                      </c:pt>
                      <c:pt idx="28462">
                        <c:v>56.16039</c:v>
                      </c:pt>
                      <c:pt idx="28463">
                        <c:v>56.127510000000001</c:v>
                      </c:pt>
                      <c:pt idx="28464">
                        <c:v>56.094920000000002</c:v>
                      </c:pt>
                      <c:pt idx="28465">
                        <c:v>56.062149999999995</c:v>
                      </c:pt>
                      <c:pt idx="28466">
                        <c:v>56.028510000000004</c:v>
                      </c:pt>
                      <c:pt idx="28467">
                        <c:v>55.994419999999998</c:v>
                      </c:pt>
                      <c:pt idx="28468">
                        <c:v>55.960290000000001</c:v>
                      </c:pt>
                      <c:pt idx="28469">
                        <c:v>55.927239999999998</c:v>
                      </c:pt>
                      <c:pt idx="28470">
                        <c:v>55.893750000000004</c:v>
                      </c:pt>
                      <c:pt idx="28471">
                        <c:v>55.860510000000005</c:v>
                      </c:pt>
                      <c:pt idx="28472">
                        <c:v>55.827340000000007</c:v>
                      </c:pt>
                      <c:pt idx="28473">
                        <c:v>55.7941</c:v>
                      </c:pt>
                      <c:pt idx="28474">
                        <c:v>55.760350000000003</c:v>
                      </c:pt>
                      <c:pt idx="28475">
                        <c:v>55.726790000000001</c:v>
                      </c:pt>
                      <c:pt idx="28476">
                        <c:v>55.695389999999996</c:v>
                      </c:pt>
                      <c:pt idx="28477">
                        <c:v>55.6633</c:v>
                      </c:pt>
                      <c:pt idx="28478">
                        <c:v>55.630559999999996</c:v>
                      </c:pt>
                      <c:pt idx="28479">
                        <c:v>55.598280000000003</c:v>
                      </c:pt>
                      <c:pt idx="28480">
                        <c:v>55.565780000000004</c:v>
                      </c:pt>
                      <c:pt idx="28481">
                        <c:v>55.532389999999992</c:v>
                      </c:pt>
                      <c:pt idx="28482">
                        <c:v>55.499179999999996</c:v>
                      </c:pt>
                      <c:pt idx="28483">
                        <c:v>55.467009999999995</c:v>
                      </c:pt>
                      <c:pt idx="28484">
                        <c:v>55.434279999999994</c:v>
                      </c:pt>
                      <c:pt idx="28485">
                        <c:v>55.401239999999994</c:v>
                      </c:pt>
                      <c:pt idx="28486">
                        <c:v>55.368079999999999</c:v>
                      </c:pt>
                      <c:pt idx="28487">
                        <c:v>55.344839999999998</c:v>
                      </c:pt>
                      <c:pt idx="28488">
                        <c:v>55.31823</c:v>
                      </c:pt>
                      <c:pt idx="28489">
                        <c:v>55.289840000000005</c:v>
                      </c:pt>
                      <c:pt idx="28490">
                        <c:v>55.26135</c:v>
                      </c:pt>
                      <c:pt idx="28491">
                        <c:v>55.231649999999995</c:v>
                      </c:pt>
                      <c:pt idx="28492">
                        <c:v>55.201640000000005</c:v>
                      </c:pt>
                      <c:pt idx="28493">
                        <c:v>55.171460000000003</c:v>
                      </c:pt>
                      <c:pt idx="28494">
                        <c:v>55.14076</c:v>
                      </c:pt>
                      <c:pt idx="28495">
                        <c:v>55.110570000000003</c:v>
                      </c:pt>
                      <c:pt idx="28496">
                        <c:v>55.080669999999998</c:v>
                      </c:pt>
                      <c:pt idx="28497">
                        <c:v>55.049659999999996</c:v>
                      </c:pt>
                      <c:pt idx="28498">
                        <c:v>55.018209999999996</c:v>
                      </c:pt>
                      <c:pt idx="28499">
                        <c:v>54.986220000000003</c:v>
                      </c:pt>
                      <c:pt idx="28500">
                        <c:v>54.9542</c:v>
                      </c:pt>
                      <c:pt idx="28501">
                        <c:v>54.921550000000003</c:v>
                      </c:pt>
                      <c:pt idx="28502">
                        <c:v>54.889189999999999</c:v>
                      </c:pt>
                      <c:pt idx="28503">
                        <c:v>54.856720000000003</c:v>
                      </c:pt>
                      <c:pt idx="28504">
                        <c:v>54.823000000000008</c:v>
                      </c:pt>
                      <c:pt idx="28505">
                        <c:v>54.789619999999999</c:v>
                      </c:pt>
                      <c:pt idx="28506">
                        <c:v>54.756169999999997</c:v>
                      </c:pt>
                      <c:pt idx="28507">
                        <c:v>54.722920000000002</c:v>
                      </c:pt>
                      <c:pt idx="28508">
                        <c:v>54.688679999999998</c:v>
                      </c:pt>
                      <c:pt idx="28509">
                        <c:v>54.65457</c:v>
                      </c:pt>
                      <c:pt idx="28510">
                        <c:v>54.620490000000004</c:v>
                      </c:pt>
                      <c:pt idx="28511">
                        <c:v>54.586889999999997</c:v>
                      </c:pt>
                      <c:pt idx="28512">
                        <c:v>54.553580000000004</c:v>
                      </c:pt>
                      <c:pt idx="28513">
                        <c:v>54.520850000000003</c:v>
                      </c:pt>
                      <c:pt idx="28514">
                        <c:v>54.487699999999997</c:v>
                      </c:pt>
                      <c:pt idx="28515">
                        <c:v>54.455179999999999</c:v>
                      </c:pt>
                      <c:pt idx="28516">
                        <c:v>54.423299999999998</c:v>
                      </c:pt>
                      <c:pt idx="28517">
                        <c:v>54.390590000000003</c:v>
                      </c:pt>
                      <c:pt idx="28518">
                        <c:v>54.358019999999996</c:v>
                      </c:pt>
                      <c:pt idx="28519">
                        <c:v>54.32396</c:v>
                      </c:pt>
                      <c:pt idx="28520">
                        <c:v>54.290179999999999</c:v>
                      </c:pt>
                      <c:pt idx="28521">
                        <c:v>54.256489999999999</c:v>
                      </c:pt>
                      <c:pt idx="28522">
                        <c:v>54.222849999999994</c:v>
                      </c:pt>
                      <c:pt idx="28523">
                        <c:v>54.189350000000005</c:v>
                      </c:pt>
                      <c:pt idx="28524">
                        <c:v>54.155920000000002</c:v>
                      </c:pt>
                      <c:pt idx="28525">
                        <c:v>54.122799999999998</c:v>
                      </c:pt>
                      <c:pt idx="28526">
                        <c:v>54.089840000000002</c:v>
                      </c:pt>
                      <c:pt idx="28527">
                        <c:v>54.058160000000001</c:v>
                      </c:pt>
                      <c:pt idx="28528">
                        <c:v>54.026600000000002</c:v>
                      </c:pt>
                      <c:pt idx="28529">
                        <c:v>53.994679999999995</c:v>
                      </c:pt>
                      <c:pt idx="28530">
                        <c:v>53.96255</c:v>
                      </c:pt>
                      <c:pt idx="28531">
                        <c:v>53.930340000000001</c:v>
                      </c:pt>
                      <c:pt idx="28532">
                        <c:v>53.898359999999997</c:v>
                      </c:pt>
                      <c:pt idx="28533">
                        <c:v>53.865720000000003</c:v>
                      </c:pt>
                      <c:pt idx="28534">
                        <c:v>53.833209999999994</c:v>
                      </c:pt>
                      <c:pt idx="28535">
                        <c:v>53.80057</c:v>
                      </c:pt>
                      <c:pt idx="28536">
                        <c:v>53.768039999999999</c:v>
                      </c:pt>
                      <c:pt idx="28537">
                        <c:v>53.734740000000002</c:v>
                      </c:pt>
                      <c:pt idx="28538">
                        <c:v>53.700189999999999</c:v>
                      </c:pt>
                      <c:pt idx="28539">
                        <c:v>53.665549999999996</c:v>
                      </c:pt>
                      <c:pt idx="28540">
                        <c:v>53.630829999999996</c:v>
                      </c:pt>
                      <c:pt idx="28541">
                        <c:v>53.596440000000001</c:v>
                      </c:pt>
                      <c:pt idx="28542">
                        <c:v>53.561610000000002</c:v>
                      </c:pt>
                      <c:pt idx="28543">
                        <c:v>53.529270000000004</c:v>
                      </c:pt>
                      <c:pt idx="28544">
                        <c:v>53.495730000000002</c:v>
                      </c:pt>
                      <c:pt idx="28545">
                        <c:v>53.462050000000005</c:v>
                      </c:pt>
                      <c:pt idx="28546">
                        <c:v>53.429739999999995</c:v>
                      </c:pt>
                      <c:pt idx="28547">
                        <c:v>53.396150000000006</c:v>
                      </c:pt>
                      <c:pt idx="28548">
                        <c:v>53.361739999999998</c:v>
                      </c:pt>
                      <c:pt idx="28549">
                        <c:v>53.327069999999999</c:v>
                      </c:pt>
                      <c:pt idx="28550">
                        <c:v>53.292210000000004</c:v>
                      </c:pt>
                      <c:pt idx="28551">
                        <c:v>53.256909999999998</c:v>
                      </c:pt>
                      <c:pt idx="28552">
                        <c:v>53.22148</c:v>
                      </c:pt>
                      <c:pt idx="28553">
                        <c:v>53.185580000000002</c:v>
                      </c:pt>
                      <c:pt idx="28554">
                        <c:v>53.149259999999998</c:v>
                      </c:pt>
                      <c:pt idx="28555">
                        <c:v>53.113210000000002</c:v>
                      </c:pt>
                      <c:pt idx="28556">
                        <c:v>53.07705</c:v>
                      </c:pt>
                      <c:pt idx="28557">
                        <c:v>53.040799999999997</c:v>
                      </c:pt>
                      <c:pt idx="28558">
                        <c:v>53.004429999999999</c:v>
                      </c:pt>
                      <c:pt idx="28559">
                        <c:v>52.968029999999999</c:v>
                      </c:pt>
                      <c:pt idx="28560">
                        <c:v>52.931489999999997</c:v>
                      </c:pt>
                      <c:pt idx="28561">
                        <c:v>52.895789999999998</c:v>
                      </c:pt>
                      <c:pt idx="28562">
                        <c:v>52.859870000000001</c:v>
                      </c:pt>
                      <c:pt idx="28563">
                        <c:v>52.824449999999999</c:v>
                      </c:pt>
                      <c:pt idx="28564">
                        <c:v>52.788259999999994</c:v>
                      </c:pt>
                      <c:pt idx="28565">
                        <c:v>52.752009999999999</c:v>
                      </c:pt>
                      <c:pt idx="28566">
                        <c:v>52.716160000000002</c:v>
                      </c:pt>
                      <c:pt idx="28567">
                        <c:v>52.680239999999998</c:v>
                      </c:pt>
                      <c:pt idx="28568">
                        <c:v>52.644080000000002</c:v>
                      </c:pt>
                      <c:pt idx="28569">
                        <c:v>52.608080000000001</c:v>
                      </c:pt>
                      <c:pt idx="28570">
                        <c:v>52.572150000000008</c:v>
                      </c:pt>
                      <c:pt idx="28571">
                        <c:v>52.536250000000003</c:v>
                      </c:pt>
                      <c:pt idx="28572">
                        <c:v>52.498829999999998</c:v>
                      </c:pt>
                      <c:pt idx="28573">
                        <c:v>52.461759999999998</c:v>
                      </c:pt>
                      <c:pt idx="28574">
                        <c:v>52.42465</c:v>
                      </c:pt>
                      <c:pt idx="28575">
                        <c:v>52.387740000000001</c:v>
                      </c:pt>
                      <c:pt idx="28576">
                        <c:v>52.350810000000003</c:v>
                      </c:pt>
                      <c:pt idx="28577">
                        <c:v>52.313679999999998</c:v>
                      </c:pt>
                      <c:pt idx="28578">
                        <c:v>52.277729999999998</c:v>
                      </c:pt>
                      <c:pt idx="28579">
                        <c:v>52.241549999999997</c:v>
                      </c:pt>
                      <c:pt idx="28580">
                        <c:v>52.205030000000001</c:v>
                      </c:pt>
                      <c:pt idx="28581">
                        <c:v>52.16863</c:v>
                      </c:pt>
                      <c:pt idx="28582">
                        <c:v>52.131450000000001</c:v>
                      </c:pt>
                      <c:pt idx="28583">
                        <c:v>52.093920000000004</c:v>
                      </c:pt>
                      <c:pt idx="28584">
                        <c:v>52.056719999999999</c:v>
                      </c:pt>
                      <c:pt idx="28585">
                        <c:v>52.019170000000003</c:v>
                      </c:pt>
                      <c:pt idx="28586">
                        <c:v>51.981650000000002</c:v>
                      </c:pt>
                      <c:pt idx="28587">
                        <c:v>51.944659999999999</c:v>
                      </c:pt>
                      <c:pt idx="28588">
                        <c:v>51.907940000000004</c:v>
                      </c:pt>
                      <c:pt idx="28589">
                        <c:v>51.871549999999999</c:v>
                      </c:pt>
                      <c:pt idx="28590">
                        <c:v>51.835360000000001</c:v>
                      </c:pt>
                      <c:pt idx="28591">
                        <c:v>51.799260000000004</c:v>
                      </c:pt>
                      <c:pt idx="28592">
                        <c:v>51.76341</c:v>
                      </c:pt>
                      <c:pt idx="28593">
                        <c:v>51.728340000000003</c:v>
                      </c:pt>
                      <c:pt idx="28594">
                        <c:v>51.693239999999996</c:v>
                      </c:pt>
                      <c:pt idx="28595">
                        <c:v>51.658119999999997</c:v>
                      </c:pt>
                      <c:pt idx="28596">
                        <c:v>51.626370000000001</c:v>
                      </c:pt>
                      <c:pt idx="28597">
                        <c:v>51.592919999999999</c:v>
                      </c:pt>
                      <c:pt idx="28598">
                        <c:v>51.558430000000001</c:v>
                      </c:pt>
                      <c:pt idx="28599">
                        <c:v>51.52272</c:v>
                      </c:pt>
                      <c:pt idx="28600">
                        <c:v>51.487160000000003</c:v>
                      </c:pt>
                      <c:pt idx="28601">
                        <c:v>51.45129</c:v>
                      </c:pt>
                      <c:pt idx="28602">
                        <c:v>51.414900000000003</c:v>
                      </c:pt>
                      <c:pt idx="28603">
                        <c:v>51.378389999999996</c:v>
                      </c:pt>
                      <c:pt idx="28604">
                        <c:v>51.341499999999996</c:v>
                      </c:pt>
                      <c:pt idx="28605">
                        <c:v>51.304650000000002</c:v>
                      </c:pt>
                      <c:pt idx="28606">
                        <c:v>51.268029999999996</c:v>
                      </c:pt>
                      <c:pt idx="28607">
                        <c:v>51.231090000000002</c:v>
                      </c:pt>
                      <c:pt idx="28608">
                        <c:v>51.195899999999995</c:v>
                      </c:pt>
                      <c:pt idx="28609">
                        <c:v>51.159829999999999</c:v>
                      </c:pt>
                      <c:pt idx="28610">
                        <c:v>51.123289999999997</c:v>
                      </c:pt>
                      <c:pt idx="28611">
                        <c:v>51.087350000000001</c:v>
                      </c:pt>
                      <c:pt idx="28612">
                        <c:v>51.051859999999998</c:v>
                      </c:pt>
                      <c:pt idx="28613">
                        <c:v>51.015039999999999</c:v>
                      </c:pt>
                      <c:pt idx="28614">
                        <c:v>50.980959999999996</c:v>
                      </c:pt>
                      <c:pt idx="28615">
                        <c:v>50.950240000000008</c:v>
                      </c:pt>
                      <c:pt idx="28616">
                        <c:v>50.917250000000003</c:v>
                      </c:pt>
                      <c:pt idx="28617">
                        <c:v>50.88288</c:v>
                      </c:pt>
                      <c:pt idx="28618">
                        <c:v>50.847410000000004</c:v>
                      </c:pt>
                      <c:pt idx="28619">
                        <c:v>50.81326</c:v>
                      </c:pt>
                      <c:pt idx="28620">
                        <c:v>50.778150000000004</c:v>
                      </c:pt>
                      <c:pt idx="28621">
                        <c:v>50.743130000000001</c:v>
                      </c:pt>
                      <c:pt idx="28622">
                        <c:v>50.708120000000001</c:v>
                      </c:pt>
                      <c:pt idx="28623">
                        <c:v>50.673009999999998</c:v>
                      </c:pt>
                      <c:pt idx="28624">
                        <c:v>50.646589999999996</c:v>
                      </c:pt>
                      <c:pt idx="28625">
                        <c:v>50.616390000000003</c:v>
                      </c:pt>
                      <c:pt idx="28626">
                        <c:v>50.590040000000002</c:v>
                      </c:pt>
                      <c:pt idx="28627">
                        <c:v>50.562609999999999</c:v>
                      </c:pt>
                      <c:pt idx="28628">
                        <c:v>50.532159999999998</c:v>
                      </c:pt>
                      <c:pt idx="28629">
                        <c:v>50.500559999999993</c:v>
                      </c:pt>
                      <c:pt idx="28630">
                        <c:v>50.46895</c:v>
                      </c:pt>
                      <c:pt idx="28631">
                        <c:v>50.437329999999996</c:v>
                      </c:pt>
                      <c:pt idx="28632">
                        <c:v>50.404949999999999</c:v>
                      </c:pt>
                      <c:pt idx="28633">
                        <c:v>50.375129999999999</c:v>
                      </c:pt>
                      <c:pt idx="28634">
                        <c:v>50.34225</c:v>
                      </c:pt>
                      <c:pt idx="28635">
                        <c:v>50.308920000000001</c:v>
                      </c:pt>
                      <c:pt idx="28636">
                        <c:v>50.276249999999997</c:v>
                      </c:pt>
                      <c:pt idx="28637">
                        <c:v>50.242469999999997</c:v>
                      </c:pt>
                      <c:pt idx="28638">
                        <c:v>50.209520000000005</c:v>
                      </c:pt>
                      <c:pt idx="28639">
                        <c:v>50.177660000000003</c:v>
                      </c:pt>
                      <c:pt idx="28640">
                        <c:v>50.144359999999999</c:v>
                      </c:pt>
                      <c:pt idx="28641">
                        <c:v>50.111059999999995</c:v>
                      </c:pt>
                      <c:pt idx="28642">
                        <c:v>50.077759999999998</c:v>
                      </c:pt>
                      <c:pt idx="28643">
                        <c:v>50.040019999999998</c:v>
                      </c:pt>
                      <c:pt idx="28644">
                        <c:v>50.002330000000001</c:v>
                      </c:pt>
                      <c:pt idx="28645">
                        <c:v>49.968670000000003</c:v>
                      </c:pt>
                      <c:pt idx="28646">
                        <c:v>49.932650000000002</c:v>
                      </c:pt>
                      <c:pt idx="28647">
                        <c:v>49.896810000000002</c:v>
                      </c:pt>
                      <c:pt idx="28648">
                        <c:v>49.860429999999994</c:v>
                      </c:pt>
                      <c:pt idx="28649">
                        <c:v>49.823459999999997</c:v>
                      </c:pt>
                      <c:pt idx="28650">
                        <c:v>49.787129999999998</c:v>
                      </c:pt>
                      <c:pt idx="28651">
                        <c:v>49.752450000000003</c:v>
                      </c:pt>
                      <c:pt idx="28652">
                        <c:v>49.716610000000003</c:v>
                      </c:pt>
                      <c:pt idx="28653">
                        <c:v>49.680359999999993</c:v>
                      </c:pt>
                      <c:pt idx="28654">
                        <c:v>49.644159999999999</c:v>
                      </c:pt>
                      <c:pt idx="28655">
                        <c:v>49.607430000000001</c:v>
                      </c:pt>
                      <c:pt idx="28656">
                        <c:v>49.569839999999999</c:v>
                      </c:pt>
                      <c:pt idx="28657">
                        <c:v>49.532160000000005</c:v>
                      </c:pt>
                      <c:pt idx="28658">
                        <c:v>49.495009999999994</c:v>
                      </c:pt>
                      <c:pt idx="28659">
                        <c:v>49.456199999999995</c:v>
                      </c:pt>
                      <c:pt idx="28660">
                        <c:v>49.418189999999996</c:v>
                      </c:pt>
                      <c:pt idx="28661">
                        <c:v>49.380680000000005</c:v>
                      </c:pt>
                      <c:pt idx="28662">
                        <c:v>49.343719999999998</c:v>
                      </c:pt>
                      <c:pt idx="28663">
                        <c:v>49.306570000000001</c:v>
                      </c:pt>
                      <c:pt idx="28664">
                        <c:v>49.269220000000004</c:v>
                      </c:pt>
                      <c:pt idx="28665">
                        <c:v>49.231819999999999</c:v>
                      </c:pt>
                      <c:pt idx="28666">
                        <c:v>49.194749999999999</c:v>
                      </c:pt>
                      <c:pt idx="28667">
                        <c:v>49.158520000000003</c:v>
                      </c:pt>
                      <c:pt idx="28668">
                        <c:v>49.122109999999999</c:v>
                      </c:pt>
                      <c:pt idx="28669">
                        <c:v>49.08484</c:v>
                      </c:pt>
                      <c:pt idx="28670">
                        <c:v>49.04786</c:v>
                      </c:pt>
                      <c:pt idx="28671">
                        <c:v>49.01041</c:v>
                      </c:pt>
                      <c:pt idx="28672">
                        <c:v>48.97296</c:v>
                      </c:pt>
                      <c:pt idx="28673">
                        <c:v>48.935409999999997</c:v>
                      </c:pt>
                      <c:pt idx="28674">
                        <c:v>48.899229999999996</c:v>
                      </c:pt>
                      <c:pt idx="28675">
                        <c:v>48.862549999999999</c:v>
                      </c:pt>
                      <c:pt idx="28676">
                        <c:v>48.825960000000002</c:v>
                      </c:pt>
                      <c:pt idx="28677">
                        <c:v>48.788960000000003</c:v>
                      </c:pt>
                      <c:pt idx="28678">
                        <c:v>48.754540000000006</c:v>
                      </c:pt>
                      <c:pt idx="28679">
                        <c:v>48.721800000000002</c:v>
                      </c:pt>
                      <c:pt idx="28680">
                        <c:v>48.687259999999995</c:v>
                      </c:pt>
                      <c:pt idx="28681">
                        <c:v>48.651790000000005</c:v>
                      </c:pt>
                      <c:pt idx="28682">
                        <c:v>48.616669999999999</c:v>
                      </c:pt>
                      <c:pt idx="28683">
                        <c:v>48.579929999999997</c:v>
                      </c:pt>
                      <c:pt idx="28684">
                        <c:v>48.542929999999998</c:v>
                      </c:pt>
                      <c:pt idx="28685">
                        <c:v>48.505260000000007</c:v>
                      </c:pt>
                      <c:pt idx="28686">
                        <c:v>48.467039999999997</c:v>
                      </c:pt>
                      <c:pt idx="28687">
                        <c:v>48.426699999999997</c:v>
                      </c:pt>
                      <c:pt idx="28688">
                        <c:v>48.386129999999994</c:v>
                      </c:pt>
                      <c:pt idx="28689">
                        <c:v>48.343440000000001</c:v>
                      </c:pt>
                      <c:pt idx="28690">
                        <c:v>48.301369999999999</c:v>
                      </c:pt>
                      <c:pt idx="28691">
                        <c:v>48.258219999999994</c:v>
                      </c:pt>
                      <c:pt idx="28692">
                        <c:v>48.220029999999994</c:v>
                      </c:pt>
                      <c:pt idx="28693">
                        <c:v>48.183309999999999</c:v>
                      </c:pt>
                      <c:pt idx="28694">
                        <c:v>48.146029999999996</c:v>
                      </c:pt>
                      <c:pt idx="28695">
                        <c:v>48.109270000000002</c:v>
                      </c:pt>
                      <c:pt idx="28696">
                        <c:v>48.07208</c:v>
                      </c:pt>
                      <c:pt idx="28697">
                        <c:v>48.033729999999998</c:v>
                      </c:pt>
                      <c:pt idx="28698">
                        <c:v>47.995359999999998</c:v>
                      </c:pt>
                      <c:pt idx="28699">
                        <c:v>47.956500000000005</c:v>
                      </c:pt>
                      <c:pt idx="28700">
                        <c:v>47.917789999999997</c:v>
                      </c:pt>
                      <c:pt idx="28701">
                        <c:v>47.879269999999998</c:v>
                      </c:pt>
                      <c:pt idx="28702">
                        <c:v>47.840440000000001</c:v>
                      </c:pt>
                      <c:pt idx="28703">
                        <c:v>47.801099999999998</c:v>
                      </c:pt>
                      <c:pt idx="28704">
                        <c:v>47.759470000000007</c:v>
                      </c:pt>
                      <c:pt idx="28705">
                        <c:v>47.717330000000004</c:v>
                      </c:pt>
                      <c:pt idx="28706">
                        <c:v>47.674260000000004</c:v>
                      </c:pt>
                      <c:pt idx="28707">
                        <c:v>47.633499999999998</c:v>
                      </c:pt>
                      <c:pt idx="28708">
                        <c:v>47.592080000000003</c:v>
                      </c:pt>
                      <c:pt idx="28709">
                        <c:v>47.550540000000005</c:v>
                      </c:pt>
                      <c:pt idx="28710">
                        <c:v>47.508710000000001</c:v>
                      </c:pt>
                      <c:pt idx="28711">
                        <c:v>47.46752</c:v>
                      </c:pt>
                      <c:pt idx="28712">
                        <c:v>47.427120000000002</c:v>
                      </c:pt>
                      <c:pt idx="28713">
                        <c:v>47.387969999999996</c:v>
                      </c:pt>
                      <c:pt idx="28714">
                        <c:v>47.348939999999999</c:v>
                      </c:pt>
                      <c:pt idx="28715">
                        <c:v>47.309479999999994</c:v>
                      </c:pt>
                      <c:pt idx="28716">
                        <c:v>47.269289999999998</c:v>
                      </c:pt>
                      <c:pt idx="28717">
                        <c:v>47.227469999999997</c:v>
                      </c:pt>
                      <c:pt idx="28718">
                        <c:v>47.185339999999997</c:v>
                      </c:pt>
                      <c:pt idx="28719">
                        <c:v>47.14472</c:v>
                      </c:pt>
                      <c:pt idx="28720">
                        <c:v>47.104679999999995</c:v>
                      </c:pt>
                      <c:pt idx="28721">
                        <c:v>47.064529999999998</c:v>
                      </c:pt>
                      <c:pt idx="28722">
                        <c:v>47.023359999999997</c:v>
                      </c:pt>
                      <c:pt idx="28723">
                        <c:v>46.982050000000001</c:v>
                      </c:pt>
                      <c:pt idx="28724">
                        <c:v>46.941050000000004</c:v>
                      </c:pt>
                      <c:pt idx="28725">
                        <c:v>46.900589999999994</c:v>
                      </c:pt>
                      <c:pt idx="28726">
                        <c:v>46.859849999999994</c:v>
                      </c:pt>
                      <c:pt idx="28727">
                        <c:v>46.818899999999999</c:v>
                      </c:pt>
                      <c:pt idx="28728">
                        <c:v>46.777909999999999</c:v>
                      </c:pt>
                      <c:pt idx="28729">
                        <c:v>46.735520000000001</c:v>
                      </c:pt>
                      <c:pt idx="28730">
                        <c:v>46.693610000000007</c:v>
                      </c:pt>
                      <c:pt idx="28731">
                        <c:v>46.651129999999995</c:v>
                      </c:pt>
                      <c:pt idx="28732">
                        <c:v>46.609070000000003</c:v>
                      </c:pt>
                      <c:pt idx="28733">
                        <c:v>46.568150000000003</c:v>
                      </c:pt>
                      <c:pt idx="28734">
                        <c:v>46.527290000000001</c:v>
                      </c:pt>
                      <c:pt idx="28735">
                        <c:v>46.486629999999998</c:v>
                      </c:pt>
                      <c:pt idx="28736">
                        <c:v>46.447620000000001</c:v>
                      </c:pt>
                      <c:pt idx="28737">
                        <c:v>46.408189999999998</c:v>
                      </c:pt>
                      <c:pt idx="28738">
                        <c:v>46.367170000000002</c:v>
                      </c:pt>
                      <c:pt idx="28739">
                        <c:v>46.325409999999998</c:v>
                      </c:pt>
                      <c:pt idx="28740">
                        <c:v>46.284109999999998</c:v>
                      </c:pt>
                      <c:pt idx="28741">
                        <c:v>46.243070000000003</c:v>
                      </c:pt>
                      <c:pt idx="28742">
                        <c:v>46.200900000000004</c:v>
                      </c:pt>
                      <c:pt idx="28743">
                        <c:v>46.158609999999996</c:v>
                      </c:pt>
                      <c:pt idx="28744">
                        <c:v>46.115959999999994</c:v>
                      </c:pt>
                      <c:pt idx="28745">
                        <c:v>46.072850000000003</c:v>
                      </c:pt>
                      <c:pt idx="28746">
                        <c:v>46.030569999999997</c:v>
                      </c:pt>
                      <c:pt idx="28747">
                        <c:v>45.988329999999998</c:v>
                      </c:pt>
                      <c:pt idx="28748">
                        <c:v>45.952359999999999</c:v>
                      </c:pt>
                      <c:pt idx="28749">
                        <c:v>45.913609999999998</c:v>
                      </c:pt>
                      <c:pt idx="28750">
                        <c:v>45.873260000000002</c:v>
                      </c:pt>
                      <c:pt idx="28751">
                        <c:v>45.831580000000002</c:v>
                      </c:pt>
                      <c:pt idx="28752">
                        <c:v>45.790879999999994</c:v>
                      </c:pt>
                      <c:pt idx="28753">
                        <c:v>45.751169999999995</c:v>
                      </c:pt>
                      <c:pt idx="28754">
                        <c:v>45.711069999999992</c:v>
                      </c:pt>
                      <c:pt idx="28755">
                        <c:v>45.668930000000003</c:v>
                      </c:pt>
                      <c:pt idx="28756">
                        <c:v>45.626579999999997</c:v>
                      </c:pt>
                      <c:pt idx="28757">
                        <c:v>45.583820000000003</c:v>
                      </c:pt>
                      <c:pt idx="28758">
                        <c:v>45.540409999999994</c:v>
                      </c:pt>
                      <c:pt idx="28759">
                        <c:v>45.496839999999999</c:v>
                      </c:pt>
                      <c:pt idx="28760">
                        <c:v>45.453679999999999</c:v>
                      </c:pt>
                      <c:pt idx="28761">
                        <c:v>45.411020000000008</c:v>
                      </c:pt>
                      <c:pt idx="28762">
                        <c:v>45.367010000000001</c:v>
                      </c:pt>
                      <c:pt idx="28763">
                        <c:v>45.323549999999997</c:v>
                      </c:pt>
                      <c:pt idx="28764">
                        <c:v>45.278799999999997</c:v>
                      </c:pt>
                      <c:pt idx="28765">
                        <c:v>45.234699999999997</c:v>
                      </c:pt>
                      <c:pt idx="28766">
                        <c:v>45.189920000000001</c:v>
                      </c:pt>
                      <c:pt idx="28767">
                        <c:v>45.144999999999996</c:v>
                      </c:pt>
                      <c:pt idx="28768">
                        <c:v>45.098890000000004</c:v>
                      </c:pt>
                      <c:pt idx="28769">
                        <c:v>45.052669999999999</c:v>
                      </c:pt>
                      <c:pt idx="28770">
                        <c:v>45.007710000000003</c:v>
                      </c:pt>
                      <c:pt idx="28771">
                        <c:v>44.96116</c:v>
                      </c:pt>
                      <c:pt idx="28772">
                        <c:v>44.912010000000002</c:v>
                      </c:pt>
                      <c:pt idx="28773">
                        <c:v>44.86159</c:v>
                      </c:pt>
                      <c:pt idx="28774">
                        <c:v>44.810130000000001</c:v>
                      </c:pt>
                      <c:pt idx="28775">
                        <c:v>44.758509999999994</c:v>
                      </c:pt>
                      <c:pt idx="28776">
                        <c:v>44.706900000000005</c:v>
                      </c:pt>
                      <c:pt idx="28777">
                        <c:v>44.654740000000004</c:v>
                      </c:pt>
                      <c:pt idx="28778">
                        <c:v>44.602440000000001</c:v>
                      </c:pt>
                      <c:pt idx="28779">
                        <c:v>44.550599999999996</c:v>
                      </c:pt>
                      <c:pt idx="28780">
                        <c:v>44.497700000000002</c:v>
                      </c:pt>
                      <c:pt idx="28781">
                        <c:v>44.445930000000004</c:v>
                      </c:pt>
                      <c:pt idx="28782">
                        <c:v>44.392029999999998</c:v>
                      </c:pt>
                      <c:pt idx="28783">
                        <c:v>44.339769999999994</c:v>
                      </c:pt>
                      <c:pt idx="28784">
                        <c:v>44.288360000000004</c:v>
                      </c:pt>
                      <c:pt idx="28785">
                        <c:v>44.235889999999998</c:v>
                      </c:pt>
                      <c:pt idx="28786">
                        <c:v>44.185760000000002</c:v>
                      </c:pt>
                      <c:pt idx="28787">
                        <c:v>44.135169999999995</c:v>
                      </c:pt>
                      <c:pt idx="28788">
                        <c:v>44.084940000000003</c:v>
                      </c:pt>
                      <c:pt idx="28789">
                        <c:v>44.033149999999999</c:v>
                      </c:pt>
                      <c:pt idx="28790">
                        <c:v>43.982099999999996</c:v>
                      </c:pt>
                      <c:pt idx="28791">
                        <c:v>43.930040000000005</c:v>
                      </c:pt>
                      <c:pt idx="28792">
                        <c:v>43.87791</c:v>
                      </c:pt>
                      <c:pt idx="28793">
                        <c:v>43.825630000000004</c:v>
                      </c:pt>
                      <c:pt idx="28794">
                        <c:v>43.773240000000001</c:v>
                      </c:pt>
                      <c:pt idx="28795">
                        <c:v>43.722940000000001</c:v>
                      </c:pt>
                      <c:pt idx="28796">
                        <c:v>43.674210000000002</c:v>
                      </c:pt>
                      <c:pt idx="28797">
                        <c:v>43.626390000000001</c:v>
                      </c:pt>
                      <c:pt idx="28798">
                        <c:v>43.578210000000006</c:v>
                      </c:pt>
                      <c:pt idx="28799">
                        <c:v>43.529030000000006</c:v>
                      </c:pt>
                      <c:pt idx="28800">
                        <c:v>43.481500000000004</c:v>
                      </c:pt>
                      <c:pt idx="28801">
                        <c:v>43.433099999999996</c:v>
                      </c:pt>
                      <c:pt idx="28802">
                        <c:v>43.383510000000001</c:v>
                      </c:pt>
                      <c:pt idx="28803">
                        <c:v>43.33314</c:v>
                      </c:pt>
                      <c:pt idx="28804">
                        <c:v>43.282689999999995</c:v>
                      </c:pt>
                      <c:pt idx="28805">
                        <c:v>43.23236</c:v>
                      </c:pt>
                      <c:pt idx="28806">
                        <c:v>43.182020000000001</c:v>
                      </c:pt>
                      <c:pt idx="28807">
                        <c:v>43.13156</c:v>
                      </c:pt>
                      <c:pt idx="28808">
                        <c:v>43.080640000000002</c:v>
                      </c:pt>
                      <c:pt idx="28809">
                        <c:v>43.029070000000004</c:v>
                      </c:pt>
                      <c:pt idx="28810">
                        <c:v>42.978160000000003</c:v>
                      </c:pt>
                      <c:pt idx="28811">
                        <c:v>42.93045</c:v>
                      </c:pt>
                      <c:pt idx="28812">
                        <c:v>42.88861</c:v>
                      </c:pt>
                      <c:pt idx="28813">
                        <c:v>42.854370000000003</c:v>
                      </c:pt>
                      <c:pt idx="28814">
                        <c:v>42.820049999999995</c:v>
                      </c:pt>
                      <c:pt idx="28815">
                        <c:v>42.785200000000003</c:v>
                      </c:pt>
                      <c:pt idx="28816">
                        <c:v>42.747120000000002</c:v>
                      </c:pt>
                      <c:pt idx="28817">
                        <c:v>42.707639999999998</c:v>
                      </c:pt>
                      <c:pt idx="28818">
                        <c:v>42.665790000000001</c:v>
                      </c:pt>
                      <c:pt idx="28819">
                        <c:v>42.62236</c:v>
                      </c:pt>
                      <c:pt idx="28820">
                        <c:v>42.57826</c:v>
                      </c:pt>
                      <c:pt idx="28821">
                        <c:v>42.532240000000002</c:v>
                      </c:pt>
                      <c:pt idx="28822">
                        <c:v>42.485030000000002</c:v>
                      </c:pt>
                      <c:pt idx="28823">
                        <c:v>42.436689999999999</c:v>
                      </c:pt>
                      <c:pt idx="28824">
                        <c:v>42.385739999999998</c:v>
                      </c:pt>
                      <c:pt idx="28825">
                        <c:v>42.33184</c:v>
                      </c:pt>
                      <c:pt idx="28826">
                        <c:v>42.27655</c:v>
                      </c:pt>
                      <c:pt idx="28827">
                        <c:v>42.223110000000005</c:v>
                      </c:pt>
                      <c:pt idx="28828">
                        <c:v>42.170270000000002</c:v>
                      </c:pt>
                      <c:pt idx="28829">
                        <c:v>42.115369999999999</c:v>
                      </c:pt>
                      <c:pt idx="28830">
                        <c:v>42.061729999999997</c:v>
                      </c:pt>
                      <c:pt idx="28831">
                        <c:v>42.005279999999999</c:v>
                      </c:pt>
                      <c:pt idx="28832">
                        <c:v>41.947919999999996</c:v>
                      </c:pt>
                      <c:pt idx="28833">
                        <c:v>41.890910000000005</c:v>
                      </c:pt>
                      <c:pt idx="28834">
                        <c:v>41.831560000000003</c:v>
                      </c:pt>
                      <c:pt idx="28835">
                        <c:v>41.77017</c:v>
                      </c:pt>
                      <c:pt idx="28836">
                        <c:v>41.70928</c:v>
                      </c:pt>
                      <c:pt idx="28837">
                        <c:v>41.646159999999995</c:v>
                      </c:pt>
                      <c:pt idx="28838">
                        <c:v>41.583430000000007</c:v>
                      </c:pt>
                      <c:pt idx="28839">
                        <c:v>41.519820000000003</c:v>
                      </c:pt>
                      <c:pt idx="28840">
                        <c:v>41.455200000000005</c:v>
                      </c:pt>
                      <c:pt idx="28841">
                        <c:v>41.390689999999999</c:v>
                      </c:pt>
                      <c:pt idx="28842">
                        <c:v>41.325510000000001</c:v>
                      </c:pt>
                      <c:pt idx="28843">
                        <c:v>41.261009999999999</c:v>
                      </c:pt>
                      <c:pt idx="28844">
                        <c:v>41.197330000000001</c:v>
                      </c:pt>
                      <c:pt idx="28845">
                        <c:v>41.132710000000003</c:v>
                      </c:pt>
                      <c:pt idx="28846">
                        <c:v>41.068569999999994</c:v>
                      </c:pt>
                      <c:pt idx="28847">
                        <c:v>41.003879999999995</c:v>
                      </c:pt>
                      <c:pt idx="28848">
                        <c:v>40.939520000000002</c:v>
                      </c:pt>
                      <c:pt idx="28849">
                        <c:v>40.873950000000001</c:v>
                      </c:pt>
                      <c:pt idx="28850">
                        <c:v>40.80883</c:v>
                      </c:pt>
                      <c:pt idx="28851">
                        <c:v>40.742490000000004</c:v>
                      </c:pt>
                      <c:pt idx="28852">
                        <c:v>40.676949999999998</c:v>
                      </c:pt>
                      <c:pt idx="28853">
                        <c:v>40.610749999999996</c:v>
                      </c:pt>
                      <c:pt idx="28854">
                        <c:v>40.543779999999998</c:v>
                      </c:pt>
                      <c:pt idx="28855">
                        <c:v>40.475760000000001</c:v>
                      </c:pt>
                      <c:pt idx="28856">
                        <c:v>40.408059999999999</c:v>
                      </c:pt>
                      <c:pt idx="28857">
                        <c:v>40.338890000000006</c:v>
                      </c:pt>
                      <c:pt idx="28858">
                        <c:v>40.270489999999995</c:v>
                      </c:pt>
                      <c:pt idx="28859">
                        <c:v>40.201979999999999</c:v>
                      </c:pt>
                      <c:pt idx="28860">
                        <c:v>40.13355</c:v>
                      </c:pt>
                      <c:pt idx="28861">
                        <c:v>40.06747</c:v>
                      </c:pt>
                      <c:pt idx="28862">
                        <c:v>40.001269999999998</c:v>
                      </c:pt>
                      <c:pt idx="28863">
                        <c:v>39.93573</c:v>
                      </c:pt>
                      <c:pt idx="28864">
                        <c:v>39.870950000000001</c:v>
                      </c:pt>
                      <c:pt idx="28865">
                        <c:v>39.806069999999998</c:v>
                      </c:pt>
                      <c:pt idx="28866">
                        <c:v>39.741610000000001</c:v>
                      </c:pt>
                      <c:pt idx="28867">
                        <c:v>39.675240000000002</c:v>
                      </c:pt>
                      <c:pt idx="28868">
                        <c:v>39.608840000000001</c:v>
                      </c:pt>
                      <c:pt idx="28869">
                        <c:v>39.541730000000001</c:v>
                      </c:pt>
                      <c:pt idx="28870">
                        <c:v>39.474150000000002</c:v>
                      </c:pt>
                      <c:pt idx="28871">
                        <c:v>39.40578</c:v>
                      </c:pt>
                      <c:pt idx="28872">
                        <c:v>39.33916</c:v>
                      </c:pt>
                      <c:pt idx="28873">
                        <c:v>39.272509999999997</c:v>
                      </c:pt>
                      <c:pt idx="28874">
                        <c:v>39.20458</c:v>
                      </c:pt>
                      <c:pt idx="28875">
                        <c:v>39.133980000000001</c:v>
                      </c:pt>
                      <c:pt idx="28876">
                        <c:v>39.064959999999999</c:v>
                      </c:pt>
                      <c:pt idx="28877">
                        <c:v>38.99456</c:v>
                      </c:pt>
                      <c:pt idx="28878">
                        <c:v>38.924109999999999</c:v>
                      </c:pt>
                      <c:pt idx="28879">
                        <c:v>38.857089999999999</c:v>
                      </c:pt>
                      <c:pt idx="28880">
                        <c:v>38.788429999999998</c:v>
                      </c:pt>
                      <c:pt idx="28881">
                        <c:v>38.718330000000002</c:v>
                      </c:pt>
                      <c:pt idx="28882">
                        <c:v>38.64667</c:v>
                      </c:pt>
                      <c:pt idx="28883">
                        <c:v>38.572470000000003</c:v>
                      </c:pt>
                      <c:pt idx="28884">
                        <c:v>38.497109999999999</c:v>
                      </c:pt>
                      <c:pt idx="28885">
                        <c:v>38.422070000000005</c:v>
                      </c:pt>
                      <c:pt idx="28886">
                        <c:v>38.347810000000003</c:v>
                      </c:pt>
                      <c:pt idx="28887">
                        <c:v>38.274699999999996</c:v>
                      </c:pt>
                      <c:pt idx="28888">
                        <c:v>38.203540000000004</c:v>
                      </c:pt>
                      <c:pt idx="28889">
                        <c:v>38.133319999999998</c:v>
                      </c:pt>
                      <c:pt idx="28890">
                        <c:v>38.062510000000003</c:v>
                      </c:pt>
                      <c:pt idx="28891">
                        <c:v>37.993160000000003</c:v>
                      </c:pt>
                      <c:pt idx="28892">
                        <c:v>37.917679999999997</c:v>
                      </c:pt>
                      <c:pt idx="28893">
                        <c:v>37.840020000000003</c:v>
                      </c:pt>
                      <c:pt idx="28894">
                        <c:v>37.762799999999999</c:v>
                      </c:pt>
                      <c:pt idx="28895">
                        <c:v>37.685079999999999</c:v>
                      </c:pt>
                      <c:pt idx="28896">
                        <c:v>37.606250000000003</c:v>
                      </c:pt>
                      <c:pt idx="28897">
                        <c:v>37.527090000000001</c:v>
                      </c:pt>
                      <c:pt idx="28898">
                        <c:v>37.447189999999999</c:v>
                      </c:pt>
                      <c:pt idx="28899">
                        <c:v>37.367159999999998</c:v>
                      </c:pt>
                      <c:pt idx="28900">
                        <c:v>37.287260000000003</c:v>
                      </c:pt>
                      <c:pt idx="28901">
                        <c:v>37.208039999999997</c:v>
                      </c:pt>
                      <c:pt idx="28902">
                        <c:v>37.128480000000003</c:v>
                      </c:pt>
                      <c:pt idx="28903">
                        <c:v>37.049120000000002</c:v>
                      </c:pt>
                      <c:pt idx="28904">
                        <c:v>36.969539999999995</c:v>
                      </c:pt>
                      <c:pt idx="28905">
                        <c:v>36.887259999999998</c:v>
                      </c:pt>
                      <c:pt idx="28906">
                        <c:v>36.806130000000003</c:v>
                      </c:pt>
                      <c:pt idx="28907">
                        <c:v>36.724540000000005</c:v>
                      </c:pt>
                      <c:pt idx="28908">
                        <c:v>36.652529999999999</c:v>
                      </c:pt>
                      <c:pt idx="28909">
                        <c:v>36.567779999999999</c:v>
                      </c:pt>
                      <c:pt idx="28910">
                        <c:v>36.485100000000003</c:v>
                      </c:pt>
                      <c:pt idx="28911">
                        <c:v>36.402529999999999</c:v>
                      </c:pt>
                      <c:pt idx="28912">
                        <c:v>36.321379999999998</c:v>
                      </c:pt>
                      <c:pt idx="28913">
                        <c:v>36.239429999999999</c:v>
                      </c:pt>
                      <c:pt idx="28914">
                        <c:v>36.1571</c:v>
                      </c:pt>
                      <c:pt idx="28915">
                        <c:v>36.073279999999997</c:v>
                      </c:pt>
                      <c:pt idx="28916">
                        <c:v>35.989810000000006</c:v>
                      </c:pt>
                      <c:pt idx="28917">
                        <c:v>35.905720000000002</c:v>
                      </c:pt>
                      <c:pt idx="28918">
                        <c:v>35.821839999999995</c:v>
                      </c:pt>
                      <c:pt idx="28919">
                        <c:v>35.736649999999997</c:v>
                      </c:pt>
                      <c:pt idx="28920">
                        <c:v>35.651250000000005</c:v>
                      </c:pt>
                      <c:pt idx="28921">
                        <c:v>35.566079999999999</c:v>
                      </c:pt>
                      <c:pt idx="28922">
                        <c:v>35.482079999999996</c:v>
                      </c:pt>
                      <c:pt idx="28923">
                        <c:v>35.395209999999999</c:v>
                      </c:pt>
                      <c:pt idx="28924">
                        <c:v>35.309699999999999</c:v>
                      </c:pt>
                      <c:pt idx="28925">
                        <c:v>35.228740000000002</c:v>
                      </c:pt>
                      <c:pt idx="28926">
                        <c:v>35.145469999999996</c:v>
                      </c:pt>
                      <c:pt idx="28927">
                        <c:v>35.060190000000006</c:v>
                      </c:pt>
                      <c:pt idx="28928">
                        <c:v>34.974049999999998</c:v>
                      </c:pt>
                      <c:pt idx="28929">
                        <c:v>34.886720000000004</c:v>
                      </c:pt>
                      <c:pt idx="28930">
                        <c:v>34.79806</c:v>
                      </c:pt>
                      <c:pt idx="28931">
                        <c:v>34.709440000000001</c:v>
                      </c:pt>
                      <c:pt idx="28932">
                        <c:v>34.620899999999999</c:v>
                      </c:pt>
                      <c:pt idx="28933">
                        <c:v>34.531679999999994</c:v>
                      </c:pt>
                      <c:pt idx="28934">
                        <c:v>34.441160000000004</c:v>
                      </c:pt>
                      <c:pt idx="28935">
                        <c:v>34.34975</c:v>
                      </c:pt>
                      <c:pt idx="28936">
                        <c:v>34.258200000000002</c:v>
                      </c:pt>
                      <c:pt idx="28937">
                        <c:v>34.165619999999997</c:v>
                      </c:pt>
                      <c:pt idx="28938">
                        <c:v>34.072710000000001</c:v>
                      </c:pt>
                      <c:pt idx="28939">
                        <c:v>33.978639999999999</c:v>
                      </c:pt>
                      <c:pt idx="28940">
                        <c:v>33.883119999999998</c:v>
                      </c:pt>
                      <c:pt idx="28941">
                        <c:v>33.78792</c:v>
                      </c:pt>
                      <c:pt idx="28942">
                        <c:v>33.700310000000002</c:v>
                      </c:pt>
                      <c:pt idx="28943">
                        <c:v>33.612459999999999</c:v>
                      </c:pt>
                      <c:pt idx="28944">
                        <c:v>33.529650000000004</c:v>
                      </c:pt>
                      <c:pt idx="28945">
                        <c:v>33.452939999999998</c:v>
                      </c:pt>
                      <c:pt idx="28946">
                        <c:v>33.372959999999999</c:v>
                      </c:pt>
                      <c:pt idx="28947">
                        <c:v>33.28978</c:v>
                      </c:pt>
                      <c:pt idx="28948">
                        <c:v>33.205680000000001</c:v>
                      </c:pt>
                      <c:pt idx="28949">
                        <c:v>33.116639999999997</c:v>
                      </c:pt>
                      <c:pt idx="28950">
                        <c:v>33.028030000000001</c:v>
                      </c:pt>
                      <c:pt idx="28951">
                        <c:v>32.952719999999999</c:v>
                      </c:pt>
                      <c:pt idx="28952">
                        <c:v>32.879080000000002</c:v>
                      </c:pt>
                      <c:pt idx="28953">
                        <c:v>32.806470000000004</c:v>
                      </c:pt>
                      <c:pt idx="28954">
                        <c:v>32.73386</c:v>
                      </c:pt>
                      <c:pt idx="28955">
                        <c:v>32.657969999999999</c:v>
                      </c:pt>
                      <c:pt idx="28956">
                        <c:v>32.580100000000002</c:v>
                      </c:pt>
                      <c:pt idx="28957">
                        <c:v>32.499760000000002</c:v>
                      </c:pt>
                      <c:pt idx="28958">
                        <c:v>32.418490000000006</c:v>
                      </c:pt>
                      <c:pt idx="28959">
                        <c:v>32.335799999999999</c:v>
                      </c:pt>
                      <c:pt idx="28960">
                        <c:v>32.252029999999998</c:v>
                      </c:pt>
                      <c:pt idx="28961">
                        <c:v>32.185310000000001</c:v>
                      </c:pt>
                      <c:pt idx="28962">
                        <c:v>32.143380000000001</c:v>
                      </c:pt>
                      <c:pt idx="28963">
                        <c:v>32.099669999999996</c:v>
                      </c:pt>
                      <c:pt idx="28964">
                        <c:v>32.04907</c:v>
                      </c:pt>
                      <c:pt idx="28965">
                        <c:v>31.992440000000002</c:v>
                      </c:pt>
                      <c:pt idx="28966">
                        <c:v>31.92727</c:v>
                      </c:pt>
                      <c:pt idx="28967">
                        <c:v>31.85548</c:v>
                      </c:pt>
                      <c:pt idx="28968">
                        <c:v>31.780560000000001</c:v>
                      </c:pt>
                      <c:pt idx="28969">
                        <c:v>31.702720000000003</c:v>
                      </c:pt>
                      <c:pt idx="28970">
                        <c:v>31.622620000000001</c:v>
                      </c:pt>
                      <c:pt idx="28971">
                        <c:v>31.53952</c:v>
                      </c:pt>
                      <c:pt idx="28972">
                        <c:v>31.455410000000001</c:v>
                      </c:pt>
                      <c:pt idx="28973">
                        <c:v>31.36712</c:v>
                      </c:pt>
                      <c:pt idx="28974">
                        <c:v>31.277480000000001</c:v>
                      </c:pt>
                      <c:pt idx="28975">
                        <c:v>31.186430000000001</c:v>
                      </c:pt>
                      <c:pt idx="28976">
                        <c:v>31.09442</c:v>
                      </c:pt>
                      <c:pt idx="28977">
                        <c:v>31.001340000000003</c:v>
                      </c:pt>
                      <c:pt idx="28978">
                        <c:v>30.907610000000002</c:v>
                      </c:pt>
                      <c:pt idx="28979">
                        <c:v>30.813100000000002</c:v>
                      </c:pt>
                      <c:pt idx="28980">
                        <c:v>30.718779999999999</c:v>
                      </c:pt>
                      <c:pt idx="28981">
                        <c:v>30.62303</c:v>
                      </c:pt>
                      <c:pt idx="28982">
                        <c:v>30.526970000000002</c:v>
                      </c:pt>
                      <c:pt idx="28983">
                        <c:v>30.43103</c:v>
                      </c:pt>
                      <c:pt idx="28984">
                        <c:v>30.339489999999998</c:v>
                      </c:pt>
                      <c:pt idx="28985">
                        <c:v>30.247810000000001</c:v>
                      </c:pt>
                      <c:pt idx="28986">
                        <c:v>30.152679999999997</c:v>
                      </c:pt>
                      <c:pt idx="28987">
                        <c:v>30.056219999999996</c:v>
                      </c:pt>
                      <c:pt idx="28988">
                        <c:v>29.959209999999999</c:v>
                      </c:pt>
                      <c:pt idx="28989">
                        <c:v>29.860009999999999</c:v>
                      </c:pt>
                      <c:pt idx="28990">
                        <c:v>29.766490000000001</c:v>
                      </c:pt>
                      <c:pt idx="28991">
                        <c:v>29.672049999999999</c:v>
                      </c:pt>
                      <c:pt idx="28992">
                        <c:v>29.578869999999998</c:v>
                      </c:pt>
                      <c:pt idx="28993">
                        <c:v>29.482219999999998</c:v>
                      </c:pt>
                      <c:pt idx="28994">
                        <c:v>29.383140000000001</c:v>
                      </c:pt>
                      <c:pt idx="28995">
                        <c:v>29.281939999999999</c:v>
                      </c:pt>
                      <c:pt idx="28996">
                        <c:v>29.179369999999999</c:v>
                      </c:pt>
                      <c:pt idx="28997">
                        <c:v>29.075220000000002</c:v>
                      </c:pt>
                      <c:pt idx="28998">
                        <c:v>28.969830000000002</c:v>
                      </c:pt>
                      <c:pt idx="28999">
                        <c:v>28.861419999999999</c:v>
                      </c:pt>
                      <c:pt idx="29000">
                        <c:v>28.752399999999998</c:v>
                      </c:pt>
                      <c:pt idx="29001">
                        <c:v>28.64217</c:v>
                      </c:pt>
                      <c:pt idx="29002">
                        <c:v>28.532019999999999</c:v>
                      </c:pt>
                      <c:pt idx="29003">
                        <c:v>28.42165</c:v>
                      </c:pt>
                      <c:pt idx="29004">
                        <c:v>28.309709999999999</c:v>
                      </c:pt>
                      <c:pt idx="29005">
                        <c:v>28.19764</c:v>
                      </c:pt>
                      <c:pt idx="29006">
                        <c:v>28.084850000000003</c:v>
                      </c:pt>
                      <c:pt idx="29007">
                        <c:v>27.971910000000001</c:v>
                      </c:pt>
                      <c:pt idx="29008">
                        <c:v>27.858529999999998</c:v>
                      </c:pt>
                      <c:pt idx="29009">
                        <c:v>27.744870000000002</c:v>
                      </c:pt>
                      <c:pt idx="29010">
                        <c:v>27.630279999999999</c:v>
                      </c:pt>
                      <c:pt idx="29011">
                        <c:v>27.51549</c:v>
                      </c:pt>
                      <c:pt idx="29012">
                        <c:v>27.399760000000001</c:v>
                      </c:pt>
                      <c:pt idx="29013">
                        <c:v>27.284520000000001</c:v>
                      </c:pt>
                      <c:pt idx="29014">
                        <c:v>27.167919999999999</c:v>
                      </c:pt>
                      <c:pt idx="29015">
                        <c:v>27.051020000000001</c:v>
                      </c:pt>
                      <c:pt idx="29016">
                        <c:v>26.926179999999999</c:v>
                      </c:pt>
                      <c:pt idx="29017">
                        <c:v>26.816430000000004</c:v>
                      </c:pt>
                      <c:pt idx="29018">
                        <c:v>26.696919999999999</c:v>
                      </c:pt>
                      <c:pt idx="29019">
                        <c:v>26.592730000000003</c:v>
                      </c:pt>
                      <c:pt idx="29020">
                        <c:v>26.484059999999999</c:v>
                      </c:pt>
                      <c:pt idx="29021">
                        <c:v>26.375209999999999</c:v>
                      </c:pt>
                      <c:pt idx="29022">
                        <c:v>26.26567</c:v>
                      </c:pt>
                      <c:pt idx="29023">
                        <c:v>26.155460000000001</c:v>
                      </c:pt>
                      <c:pt idx="29024">
                        <c:v>26.047039999999999</c:v>
                      </c:pt>
                      <c:pt idx="29025">
                        <c:v>25.938890000000001</c:v>
                      </c:pt>
                      <c:pt idx="29026">
                        <c:v>25.829149999999998</c:v>
                      </c:pt>
                      <c:pt idx="29027">
                        <c:v>25.717530000000004</c:v>
                      </c:pt>
                      <c:pt idx="29028">
                        <c:v>25.605329999999999</c:v>
                      </c:pt>
                      <c:pt idx="29029">
                        <c:v>25.49192</c:v>
                      </c:pt>
                      <c:pt idx="29030">
                        <c:v>25.377809999999997</c:v>
                      </c:pt>
                      <c:pt idx="29031">
                        <c:v>25.26389</c:v>
                      </c:pt>
                      <c:pt idx="29032">
                        <c:v>25.146940000000001</c:v>
                      </c:pt>
                      <c:pt idx="29033">
                        <c:v>25.03041</c:v>
                      </c:pt>
                      <c:pt idx="29034">
                        <c:v>24.915109999999999</c:v>
                      </c:pt>
                      <c:pt idx="29035">
                        <c:v>24.8003</c:v>
                      </c:pt>
                      <c:pt idx="29036">
                        <c:v>24.684659999999997</c:v>
                      </c:pt>
                      <c:pt idx="29037">
                        <c:v>24.570259999999998</c:v>
                      </c:pt>
                      <c:pt idx="29038">
                        <c:v>24.454940000000001</c:v>
                      </c:pt>
                      <c:pt idx="29039">
                        <c:v>24.339369999999999</c:v>
                      </c:pt>
                      <c:pt idx="29040">
                        <c:v>24.22448</c:v>
                      </c:pt>
                      <c:pt idx="29041">
                        <c:v>24.108820000000001</c:v>
                      </c:pt>
                      <c:pt idx="29042">
                        <c:v>23.992089999999997</c:v>
                      </c:pt>
                      <c:pt idx="29043">
                        <c:v>23.874220000000001</c:v>
                      </c:pt>
                      <c:pt idx="29044">
                        <c:v>23.758219999999998</c:v>
                      </c:pt>
                      <c:pt idx="29045">
                        <c:v>23.641559999999998</c:v>
                      </c:pt>
                      <c:pt idx="29046">
                        <c:v>23.52346</c:v>
                      </c:pt>
                      <c:pt idx="29047">
                        <c:v>23.408929999999998</c:v>
                      </c:pt>
                      <c:pt idx="29048">
                        <c:v>23.295650000000002</c:v>
                      </c:pt>
                      <c:pt idx="29049">
                        <c:v>23.18177</c:v>
                      </c:pt>
                      <c:pt idx="29050">
                        <c:v>23.069369999999999</c:v>
                      </c:pt>
                      <c:pt idx="29051">
                        <c:v>22.956</c:v>
                      </c:pt>
                      <c:pt idx="29052">
                        <c:v>22.84346</c:v>
                      </c:pt>
                      <c:pt idx="29053">
                        <c:v>22.731029999999997</c:v>
                      </c:pt>
                      <c:pt idx="29054">
                        <c:v>22.619050000000001</c:v>
                      </c:pt>
                      <c:pt idx="29055">
                        <c:v>22.505690000000001</c:v>
                      </c:pt>
                      <c:pt idx="29056">
                        <c:v>22.392590000000002</c:v>
                      </c:pt>
                      <c:pt idx="29057">
                        <c:v>22.278579999999998</c:v>
                      </c:pt>
                      <c:pt idx="29058">
                        <c:v>22.166160000000001</c:v>
                      </c:pt>
                      <c:pt idx="29059">
                        <c:v>22.054760000000002</c:v>
                      </c:pt>
                      <c:pt idx="29060">
                        <c:v>21.944400000000002</c:v>
                      </c:pt>
                      <c:pt idx="29061">
                        <c:v>21.833369999999999</c:v>
                      </c:pt>
                      <c:pt idx="29062">
                        <c:v>21.7194</c:v>
                      </c:pt>
                      <c:pt idx="29063">
                        <c:v>21.605609999999999</c:v>
                      </c:pt>
                      <c:pt idx="29064">
                        <c:v>21.491479999999999</c:v>
                      </c:pt>
                      <c:pt idx="29065">
                        <c:v>21.377369999999999</c:v>
                      </c:pt>
                      <c:pt idx="29066">
                        <c:v>21.262189999999997</c:v>
                      </c:pt>
                      <c:pt idx="29067">
                        <c:v>21.145010000000003</c:v>
                      </c:pt>
                      <c:pt idx="29068">
                        <c:v>21.026620000000001</c:v>
                      </c:pt>
                      <c:pt idx="29069">
                        <c:v>20.907979999999998</c:v>
                      </c:pt>
                      <c:pt idx="29070">
                        <c:v>20.796600000000002</c:v>
                      </c:pt>
                      <c:pt idx="29071">
                        <c:v>20.69323</c:v>
                      </c:pt>
                      <c:pt idx="29072">
                        <c:v>20.598109999999998</c:v>
                      </c:pt>
                      <c:pt idx="29073">
                        <c:v>20.499860000000002</c:v>
                      </c:pt>
                      <c:pt idx="29074">
                        <c:v>20.396789999999999</c:v>
                      </c:pt>
                      <c:pt idx="29075">
                        <c:v>20.28988</c:v>
                      </c:pt>
                      <c:pt idx="29076">
                        <c:v>20.179310000000001</c:v>
                      </c:pt>
                      <c:pt idx="29077">
                        <c:v>20.076160000000002</c:v>
                      </c:pt>
                      <c:pt idx="29078">
                        <c:v>19.97588</c:v>
                      </c:pt>
                      <c:pt idx="29079">
                        <c:v>19.877480000000002</c:v>
                      </c:pt>
                      <c:pt idx="29080">
                        <c:v>19.776769999999999</c:v>
                      </c:pt>
                      <c:pt idx="29081">
                        <c:v>19.67032</c:v>
                      </c:pt>
                      <c:pt idx="29082">
                        <c:v>19.56194</c:v>
                      </c:pt>
                      <c:pt idx="29083">
                        <c:v>19.451540000000001</c:v>
                      </c:pt>
                      <c:pt idx="29084">
                        <c:v>19.344110000000001</c:v>
                      </c:pt>
                      <c:pt idx="29085">
                        <c:v>19.235009999999999</c:v>
                      </c:pt>
                      <c:pt idx="29086">
                        <c:v>19.122920000000001</c:v>
                      </c:pt>
                      <c:pt idx="29087">
                        <c:v>19.006630000000001</c:v>
                      </c:pt>
                      <c:pt idx="29088">
                        <c:v>18.894100000000002</c:v>
                      </c:pt>
                      <c:pt idx="29089">
                        <c:v>18.7805</c:v>
                      </c:pt>
                      <c:pt idx="29090">
                        <c:v>18.6645</c:v>
                      </c:pt>
                      <c:pt idx="29091">
                        <c:v>18.55</c:v>
                      </c:pt>
                      <c:pt idx="29092">
                        <c:v>18.4391</c:v>
                      </c:pt>
                      <c:pt idx="29093">
                        <c:v>18.32668</c:v>
                      </c:pt>
                      <c:pt idx="29094">
                        <c:v>18.211200000000002</c:v>
                      </c:pt>
                      <c:pt idx="29095">
                        <c:v>18.094069999999999</c:v>
                      </c:pt>
                      <c:pt idx="29096">
                        <c:v>17.975960000000001</c:v>
                      </c:pt>
                      <c:pt idx="29097">
                        <c:v>17.857119999999998</c:v>
                      </c:pt>
                      <c:pt idx="29098">
                        <c:v>17.735910000000001</c:v>
                      </c:pt>
                      <c:pt idx="29099">
                        <c:v>17.614550000000001</c:v>
                      </c:pt>
                      <c:pt idx="29100">
                        <c:v>17.495190000000001</c:v>
                      </c:pt>
                      <c:pt idx="29101">
                        <c:v>17.376380000000001</c:v>
                      </c:pt>
                      <c:pt idx="29102">
                        <c:v>17.254020000000001</c:v>
                      </c:pt>
                      <c:pt idx="29103">
                        <c:v>17.128419999999998</c:v>
                      </c:pt>
                      <c:pt idx="29104">
                        <c:v>17.004960000000001</c:v>
                      </c:pt>
                      <c:pt idx="29105">
                        <c:v>16.882360000000002</c:v>
                      </c:pt>
                      <c:pt idx="29106">
                        <c:v>16.759840000000001</c:v>
                      </c:pt>
                      <c:pt idx="29107">
                        <c:v>16.63626</c:v>
                      </c:pt>
                      <c:pt idx="29108">
                        <c:v>16.512689999999999</c:v>
                      </c:pt>
                      <c:pt idx="29109">
                        <c:v>16.38869</c:v>
                      </c:pt>
                      <c:pt idx="29110">
                        <c:v>16.26688</c:v>
                      </c:pt>
                      <c:pt idx="29111">
                        <c:v>16.147680000000001</c:v>
                      </c:pt>
                      <c:pt idx="29112">
                        <c:v>16.030850000000001</c:v>
                      </c:pt>
                      <c:pt idx="29113">
                        <c:v>15.91222</c:v>
                      </c:pt>
                      <c:pt idx="29114">
                        <c:v>15.792630000000001</c:v>
                      </c:pt>
                      <c:pt idx="29115">
                        <c:v>15.671939999999999</c:v>
                      </c:pt>
                      <c:pt idx="29116">
                        <c:v>15.551950000000001</c:v>
                      </c:pt>
                      <c:pt idx="29117">
                        <c:v>15.433539999999999</c:v>
                      </c:pt>
                      <c:pt idx="29118">
                        <c:v>15.313980000000001</c:v>
                      </c:pt>
                      <c:pt idx="29119">
                        <c:v>15.193630000000001</c:v>
                      </c:pt>
                      <c:pt idx="29120">
                        <c:v>15.072980000000001</c:v>
                      </c:pt>
                      <c:pt idx="29121">
                        <c:v>14.952540000000001</c:v>
                      </c:pt>
                      <c:pt idx="29122">
                        <c:v>14.832080000000001</c:v>
                      </c:pt>
                      <c:pt idx="29123">
                        <c:v>14.71102</c:v>
                      </c:pt>
                      <c:pt idx="29124">
                        <c:v>14.58985</c:v>
                      </c:pt>
                      <c:pt idx="29125">
                        <c:v>14.468719999999999</c:v>
                      </c:pt>
                      <c:pt idx="29126">
                        <c:v>14.32297</c:v>
                      </c:pt>
                      <c:pt idx="29127">
                        <c:v>14.1927</c:v>
                      </c:pt>
                      <c:pt idx="29128">
                        <c:v>14.06671</c:v>
                      </c:pt>
                      <c:pt idx="29129">
                        <c:v>13.942309999999999</c:v>
                      </c:pt>
                      <c:pt idx="29130">
                        <c:v>13.818960000000001</c:v>
                      </c:pt>
                      <c:pt idx="29131">
                        <c:v>13.695459999999999</c:v>
                      </c:pt>
                      <c:pt idx="29132">
                        <c:v>13.572100000000001</c:v>
                      </c:pt>
                      <c:pt idx="29133">
                        <c:v>13.448150000000002</c:v>
                      </c:pt>
                      <c:pt idx="29134">
                        <c:v>13.32572</c:v>
                      </c:pt>
                      <c:pt idx="29135">
                        <c:v>13.20478</c:v>
                      </c:pt>
                      <c:pt idx="29136">
                        <c:v>13.081379999999999</c:v>
                      </c:pt>
                      <c:pt idx="29137">
                        <c:v>12.956859999999999</c:v>
                      </c:pt>
                      <c:pt idx="29138">
                        <c:v>12.831980000000001</c:v>
                      </c:pt>
                      <c:pt idx="29139">
                        <c:v>12.707189999999999</c:v>
                      </c:pt>
                      <c:pt idx="29140">
                        <c:v>12.584210000000001</c:v>
                      </c:pt>
                      <c:pt idx="29141">
                        <c:v>12.461359999999999</c:v>
                      </c:pt>
                      <c:pt idx="29142">
                        <c:v>12.33755</c:v>
                      </c:pt>
                      <c:pt idx="29143">
                        <c:v>12.21415</c:v>
                      </c:pt>
                      <c:pt idx="29144">
                        <c:v>12.09037</c:v>
                      </c:pt>
                      <c:pt idx="29145">
                        <c:v>11.966889999999999</c:v>
                      </c:pt>
                      <c:pt idx="29146">
                        <c:v>11.841360000000002</c:v>
                      </c:pt>
                      <c:pt idx="29147">
                        <c:v>11.716329999999999</c:v>
                      </c:pt>
                      <c:pt idx="29148">
                        <c:v>11.590339999999999</c:v>
                      </c:pt>
                      <c:pt idx="29149">
                        <c:v>11.464639999999999</c:v>
                      </c:pt>
                      <c:pt idx="29150">
                        <c:v>11.34075</c:v>
                      </c:pt>
                      <c:pt idx="29151">
                        <c:v>11.216900000000001</c:v>
                      </c:pt>
                      <c:pt idx="29152">
                        <c:v>11.091759999999999</c:v>
                      </c:pt>
                      <c:pt idx="29153">
                        <c:v>10.968590000000001</c:v>
                      </c:pt>
                      <c:pt idx="29154">
                        <c:v>10.844480000000001</c:v>
                      </c:pt>
                      <c:pt idx="29155">
                        <c:v>10.72109</c:v>
                      </c:pt>
                      <c:pt idx="29156">
                        <c:v>10.59525</c:v>
                      </c:pt>
                      <c:pt idx="29157">
                        <c:v>10.46786</c:v>
                      </c:pt>
                      <c:pt idx="29158">
                        <c:v>10.339980000000001</c:v>
                      </c:pt>
                      <c:pt idx="29159">
                        <c:v>10.211369999999999</c:v>
                      </c:pt>
                      <c:pt idx="29160">
                        <c:v>10.08236</c:v>
                      </c:pt>
                      <c:pt idx="29161">
                        <c:v>9.9540009999999999</c:v>
                      </c:pt>
                      <c:pt idx="29162">
                        <c:v>9.825175999999999</c:v>
                      </c:pt>
                      <c:pt idx="29163">
                        <c:v>9.6957079999999998</c:v>
                      </c:pt>
                      <c:pt idx="29164">
                        <c:v>9.5434629999999991</c:v>
                      </c:pt>
                      <c:pt idx="29165">
                        <c:v>9.4127799999999997</c:v>
                      </c:pt>
                      <c:pt idx="29166">
                        <c:v>9.2854179999999999</c:v>
                      </c:pt>
                      <c:pt idx="29167">
                        <c:v>9.1567030000000003</c:v>
                      </c:pt>
                      <c:pt idx="29168">
                        <c:v>9.0278659999999995</c:v>
                      </c:pt>
                      <c:pt idx="29169">
                        <c:v>8.9014179999999996</c:v>
                      </c:pt>
                      <c:pt idx="29170">
                        <c:v>8.7812710000000003</c:v>
                      </c:pt>
                      <c:pt idx="29171">
                        <c:v>8.6620819999999998</c:v>
                      </c:pt>
                      <c:pt idx="29172">
                        <c:v>8.5406459999999988</c:v>
                      </c:pt>
                      <c:pt idx="29173">
                        <c:v>8.4162510000000008</c:v>
                      </c:pt>
                      <c:pt idx="29174">
                        <c:v>8.292152999999999</c:v>
                      </c:pt>
                      <c:pt idx="29175">
                        <c:v>8.166151000000001</c:v>
                      </c:pt>
                      <c:pt idx="29176">
                        <c:v>8.0398230000000002</c:v>
                      </c:pt>
                      <c:pt idx="29177">
                        <c:v>7.913829999999999</c:v>
                      </c:pt>
                      <c:pt idx="29178">
                        <c:v>7.7852929999999994</c:v>
                      </c:pt>
                      <c:pt idx="29179">
                        <c:v>7.6571599999999993</c:v>
                      </c:pt>
                      <c:pt idx="29180">
                        <c:v>7.5281989999999999</c:v>
                      </c:pt>
                      <c:pt idx="29181">
                        <c:v>7.3992889999999996</c:v>
                      </c:pt>
                      <c:pt idx="29182">
                        <c:v>7.2697310000000002</c:v>
                      </c:pt>
                      <c:pt idx="29183">
                        <c:v>7.1398250000000001</c:v>
                      </c:pt>
                      <c:pt idx="29184">
                        <c:v>7.008992000000001</c:v>
                      </c:pt>
                      <c:pt idx="29185">
                        <c:v>6.8785419999999995</c:v>
                      </c:pt>
                      <c:pt idx="29186">
                        <c:v>6.7477169999999997</c:v>
                      </c:pt>
                      <c:pt idx="29187">
                        <c:v>6.6165640000000003</c:v>
                      </c:pt>
                      <c:pt idx="29188">
                        <c:v>6.485544</c:v>
                      </c:pt>
                      <c:pt idx="29189">
                        <c:v>6.3542129999999997</c:v>
                      </c:pt>
                      <c:pt idx="29190">
                        <c:v>6.2233470000000004</c:v>
                      </c:pt>
                      <c:pt idx="29191">
                        <c:v>6.0944969999999996</c:v>
                      </c:pt>
                      <c:pt idx="29192">
                        <c:v>5.968888999999999</c:v>
                      </c:pt>
                      <c:pt idx="29193">
                        <c:v>5.8404869999999995</c:v>
                      </c:pt>
                      <c:pt idx="29194">
                        <c:v>5.7114529999999997</c:v>
                      </c:pt>
                      <c:pt idx="29195">
                        <c:v>5.5837250000000003</c:v>
                      </c:pt>
                      <c:pt idx="29196">
                        <c:v>5.4572129999999994</c:v>
                      </c:pt>
                      <c:pt idx="29197">
                        <c:v>5.332916</c:v>
                      </c:pt>
                      <c:pt idx="29198">
                        <c:v>5.2151700000000005</c:v>
                      </c:pt>
                      <c:pt idx="29199">
                        <c:v>5.0958449999999997</c:v>
                      </c:pt>
                      <c:pt idx="29200">
                        <c:v>4.9849769999999998</c:v>
                      </c:pt>
                      <c:pt idx="29201">
                        <c:v>4.8757289999999998</c:v>
                      </c:pt>
                      <c:pt idx="29202">
                        <c:v>4.7697409999999998</c:v>
                      </c:pt>
                      <c:pt idx="29203">
                        <c:v>4.6665510000000001</c:v>
                      </c:pt>
                      <c:pt idx="29204">
                        <c:v>4.5569670000000002</c:v>
                      </c:pt>
                      <c:pt idx="29205">
                        <c:v>4.4434360000000002</c:v>
                      </c:pt>
                      <c:pt idx="29206">
                        <c:v>4.3262080000000003</c:v>
                      </c:pt>
                      <c:pt idx="29207">
                        <c:v>4.2096869999999997</c:v>
                      </c:pt>
                      <c:pt idx="29208">
                        <c:v>4.0907439999999999</c:v>
                      </c:pt>
                      <c:pt idx="29209">
                        <c:v>3.969811</c:v>
                      </c:pt>
                      <c:pt idx="29210">
                        <c:v>3.8466800000000001</c:v>
                      </c:pt>
                      <c:pt idx="29211">
                        <c:v>3.7209700000000003</c:v>
                      </c:pt>
                      <c:pt idx="29212">
                        <c:v>3.5950149999999996</c:v>
                      </c:pt>
                      <c:pt idx="29213">
                        <c:v>3.4679130000000002</c:v>
                      </c:pt>
                      <c:pt idx="29214">
                        <c:v>3.3418320000000001</c:v>
                      </c:pt>
                      <c:pt idx="29215">
                        <c:v>3.2135069999999999</c:v>
                      </c:pt>
                      <c:pt idx="29216">
                        <c:v>3.0848849999999999</c:v>
                      </c:pt>
                      <c:pt idx="29217">
                        <c:v>2.9565580000000002</c:v>
                      </c:pt>
                      <c:pt idx="29218">
                        <c:v>2.8324030000000002</c:v>
                      </c:pt>
                      <c:pt idx="29219">
                        <c:v>2.7068500000000002</c:v>
                      </c:pt>
                      <c:pt idx="29220">
                        <c:v>2.5805940000000001</c:v>
                      </c:pt>
                      <c:pt idx="29221">
                        <c:v>2.4522949999999999</c:v>
                      </c:pt>
                      <c:pt idx="29222">
                        <c:v>2.3250709999999999</c:v>
                      </c:pt>
                      <c:pt idx="29223">
                        <c:v>2.1960500000000001</c:v>
                      </c:pt>
                      <c:pt idx="29224">
                        <c:v>2.0673559999999997</c:v>
                      </c:pt>
                      <c:pt idx="29225">
                        <c:v>1.937711</c:v>
                      </c:pt>
                      <c:pt idx="29226">
                        <c:v>1.8085499999999999</c:v>
                      </c:pt>
                      <c:pt idx="29227">
                        <c:v>1.6775439999999999</c:v>
                      </c:pt>
                      <c:pt idx="29228">
                        <c:v>1.546929</c:v>
                      </c:pt>
                      <c:pt idx="29229">
                        <c:v>1.41544</c:v>
                      </c:pt>
                      <c:pt idx="29230">
                        <c:v>1.285396</c:v>
                      </c:pt>
                      <c:pt idx="29231">
                        <c:v>1.153489</c:v>
                      </c:pt>
                      <c:pt idx="29232">
                        <c:v>1.025407</c:v>
                      </c:pt>
                      <c:pt idx="29233">
                        <c:v>0.89593469999999997</c:v>
                      </c:pt>
                      <c:pt idx="29234">
                        <c:v>0.76783359999999989</c:v>
                      </c:pt>
                      <c:pt idx="29235">
                        <c:v>0.6389469000000001</c:v>
                      </c:pt>
                      <c:pt idx="29236">
                        <c:v>0.50998090000000007</c:v>
                      </c:pt>
                      <c:pt idx="29237">
                        <c:v>0.3792816</c:v>
                      </c:pt>
                      <c:pt idx="29238">
                        <c:v>0.2495298</c:v>
                      </c:pt>
                      <c:pt idx="29239">
                        <c:v>0.1187706</c:v>
                      </c:pt>
                      <c:pt idx="29240">
                        <c:v>-1.200646E-2</c:v>
                      </c:pt>
                      <c:pt idx="29241">
                        <c:v>-0.14441129999999999</c:v>
                      </c:pt>
                      <c:pt idx="29242">
                        <c:v>-0.27414529999999998</c:v>
                      </c:pt>
                      <c:pt idx="29243">
                        <c:v>-0.40254650000000003</c:v>
                      </c:pt>
                      <c:pt idx="29244">
                        <c:v>-0.52971239999999997</c:v>
                      </c:pt>
                      <c:pt idx="29245">
                        <c:v>-0.65871830000000009</c:v>
                      </c:pt>
                      <c:pt idx="29246">
                        <c:v>-0.78793639999999998</c:v>
                      </c:pt>
                      <c:pt idx="29247">
                        <c:v>-0.91811390000000004</c:v>
                      </c:pt>
                      <c:pt idx="29248">
                        <c:v>-1.0486409999999999</c:v>
                      </c:pt>
                      <c:pt idx="29249">
                        <c:v>-1.1804839999999999</c:v>
                      </c:pt>
                      <c:pt idx="29250">
                        <c:v>-1.3112860000000002</c:v>
                      </c:pt>
                      <c:pt idx="29251">
                        <c:v>-1.4422029999999999</c:v>
                      </c:pt>
                      <c:pt idx="29252">
                        <c:v>-1.5729329999999999</c:v>
                      </c:pt>
                      <c:pt idx="29253">
                        <c:v>-1.7048479999999999</c:v>
                      </c:pt>
                      <c:pt idx="29254">
                        <c:v>-1.8366579999999999</c:v>
                      </c:pt>
                      <c:pt idx="29255">
                        <c:v>-1.9699230000000001</c:v>
                      </c:pt>
                      <c:pt idx="29256">
                        <c:v>-2.1033869999999997</c:v>
                      </c:pt>
                      <c:pt idx="29257">
                        <c:v>-2.236837</c:v>
                      </c:pt>
                      <c:pt idx="29258">
                        <c:v>-2.3690169999999999</c:v>
                      </c:pt>
                      <c:pt idx="29259">
                        <c:v>-2.5026070000000002</c:v>
                      </c:pt>
                      <c:pt idx="29260">
                        <c:v>-2.636136</c:v>
                      </c:pt>
                      <c:pt idx="29261">
                        <c:v>-2.770108</c:v>
                      </c:pt>
                      <c:pt idx="29262">
                        <c:v>-2.9024800000000002</c:v>
                      </c:pt>
                      <c:pt idx="29263">
                        <c:v>-3.0366409999999999</c:v>
                      </c:pt>
                      <c:pt idx="29264">
                        <c:v>-3.1703250000000001</c:v>
                      </c:pt>
                      <c:pt idx="29265">
                        <c:v>-3.3050230000000003</c:v>
                      </c:pt>
                      <c:pt idx="29266">
                        <c:v>-3.439098</c:v>
                      </c:pt>
                      <c:pt idx="29267">
                        <c:v>-3.5741879999999999</c:v>
                      </c:pt>
                      <c:pt idx="29268">
                        <c:v>-3.7085299999999997</c:v>
                      </c:pt>
                      <c:pt idx="29269">
                        <c:v>-3.8554369999999998</c:v>
                      </c:pt>
                      <c:pt idx="29270">
                        <c:v>-3.9899979999999999</c:v>
                      </c:pt>
                      <c:pt idx="29271">
                        <c:v>-4.1238029999999997</c:v>
                      </c:pt>
                      <c:pt idx="29272">
                        <c:v>-4.2586770000000005</c:v>
                      </c:pt>
                      <c:pt idx="29273">
                        <c:v>-4.3937429999999997</c:v>
                      </c:pt>
                      <c:pt idx="29274">
                        <c:v>-4.5416479999999995</c:v>
                      </c:pt>
                      <c:pt idx="29275">
                        <c:v>-4.6821330000000003</c:v>
                      </c:pt>
                      <c:pt idx="29276">
                        <c:v>-4.8181430000000001</c:v>
                      </c:pt>
                      <c:pt idx="29277">
                        <c:v>-4.9524270000000001</c:v>
                      </c:pt>
                      <c:pt idx="29278">
                        <c:v>-5.0861469999999995</c:v>
                      </c:pt>
                      <c:pt idx="29279">
                        <c:v>-5.2198270000000004</c:v>
                      </c:pt>
                      <c:pt idx="29280">
                        <c:v>-5.3524599999999998</c:v>
                      </c:pt>
                      <c:pt idx="29281">
                        <c:v>-5.4854559999999992</c:v>
                      </c:pt>
                      <c:pt idx="29282">
                        <c:v>-5.617799999999999</c:v>
                      </c:pt>
                      <c:pt idx="29283">
                        <c:v>-5.7513650000000007</c:v>
                      </c:pt>
                      <c:pt idx="29284">
                        <c:v>-5.8823619999999996</c:v>
                      </c:pt>
                      <c:pt idx="29285">
                        <c:v>-6.0132880000000002</c:v>
                      </c:pt>
                      <c:pt idx="29286">
                        <c:v>-6.1441359999999996</c:v>
                      </c:pt>
                      <c:pt idx="29287">
                        <c:v>-6.2761440000000004</c:v>
                      </c:pt>
                      <c:pt idx="29288">
                        <c:v>-6.4082600000000003</c:v>
                      </c:pt>
                      <c:pt idx="29289">
                        <c:v>-6.5407469999999996</c:v>
                      </c:pt>
                      <c:pt idx="29290">
                        <c:v>-6.6727600000000002</c:v>
                      </c:pt>
                      <c:pt idx="29291">
                        <c:v>-6.8059029999999998</c:v>
                      </c:pt>
                      <c:pt idx="29292">
                        <c:v>-6.9377759999999995</c:v>
                      </c:pt>
                      <c:pt idx="29293">
                        <c:v>-7.0706159999999993</c:v>
                      </c:pt>
                      <c:pt idx="29294">
                        <c:v>-7.2036280000000001</c:v>
                      </c:pt>
                      <c:pt idx="29295">
                        <c:v>-7.3369549999999997</c:v>
                      </c:pt>
                      <c:pt idx="29296">
                        <c:v>-7.4696180000000005</c:v>
                      </c:pt>
                      <c:pt idx="29297">
                        <c:v>-7.602805</c:v>
                      </c:pt>
                      <c:pt idx="29298">
                        <c:v>-7.7345670000000002</c:v>
                      </c:pt>
                      <c:pt idx="29299">
                        <c:v>-7.8666230000000006</c:v>
                      </c:pt>
                      <c:pt idx="29300">
                        <c:v>-7.9980099999999998</c:v>
                      </c:pt>
                      <c:pt idx="29301">
                        <c:v>-8.1307159999999996</c:v>
                      </c:pt>
                      <c:pt idx="29302">
                        <c:v>-8.2631730000000001</c:v>
                      </c:pt>
                      <c:pt idx="29303">
                        <c:v>-8.3967299999999998</c:v>
                      </c:pt>
                      <c:pt idx="29304">
                        <c:v>-8.5287439999999997</c:v>
                      </c:pt>
                      <c:pt idx="29305">
                        <c:v>-8.6608260000000001</c:v>
                      </c:pt>
                      <c:pt idx="29306">
                        <c:v>-8.7910710000000005</c:v>
                      </c:pt>
                      <c:pt idx="29307">
                        <c:v>-8.9223359999999996</c:v>
                      </c:pt>
                      <c:pt idx="29308">
                        <c:v>-9.0521630000000002</c:v>
                      </c:pt>
                      <c:pt idx="29309">
                        <c:v>-9.1837970000000002</c:v>
                      </c:pt>
                      <c:pt idx="29310">
                        <c:v>-9.3129779999999993</c:v>
                      </c:pt>
                      <c:pt idx="29311">
                        <c:v>-9.442304</c:v>
                      </c:pt>
                      <c:pt idx="29312">
                        <c:v>-9.5704100000000007</c:v>
                      </c:pt>
                      <c:pt idx="29313">
                        <c:v>-9.698404</c:v>
                      </c:pt>
                      <c:pt idx="29314">
                        <c:v>-9.8274749999999997</c:v>
                      </c:pt>
                      <c:pt idx="29315">
                        <c:v>-9.9583370000000002</c:v>
                      </c:pt>
                      <c:pt idx="29316">
                        <c:v>-10.088100000000001</c:v>
                      </c:pt>
                      <c:pt idx="29317">
                        <c:v>-10.218730000000001</c:v>
                      </c:pt>
                      <c:pt idx="29318">
                        <c:v>-10.348869999999998</c:v>
                      </c:pt>
                      <c:pt idx="29319">
                        <c:v>-10.4786</c:v>
                      </c:pt>
                      <c:pt idx="29320">
                        <c:v>-10.605659999999999</c:v>
                      </c:pt>
                      <c:pt idx="29321">
                        <c:v>-10.736000000000001</c:v>
                      </c:pt>
                      <c:pt idx="29322">
                        <c:v>-10.865549999999999</c:v>
                      </c:pt>
                      <c:pt idx="29323">
                        <c:v>-10.994820000000001</c:v>
                      </c:pt>
                      <c:pt idx="29324">
                        <c:v>-11.121689999999999</c:v>
                      </c:pt>
                      <c:pt idx="29325">
                        <c:v>-11.250029999999999</c:v>
                      </c:pt>
                      <c:pt idx="29326">
                        <c:v>-11.37758</c:v>
                      </c:pt>
                      <c:pt idx="29327">
                        <c:v>-11.506309999999999</c:v>
                      </c:pt>
                      <c:pt idx="29328">
                        <c:v>-11.63435</c:v>
                      </c:pt>
                      <c:pt idx="29329">
                        <c:v>-11.75581</c:v>
                      </c:pt>
                      <c:pt idx="29330">
                        <c:v>-11.88186</c:v>
                      </c:pt>
                      <c:pt idx="29331">
                        <c:v>-12.009840000000001</c:v>
                      </c:pt>
                      <c:pt idx="29332">
                        <c:v>-12.134730000000001</c:v>
                      </c:pt>
                      <c:pt idx="29333">
                        <c:v>-12.26051</c:v>
                      </c:pt>
                      <c:pt idx="29334">
                        <c:v>-12.38597</c:v>
                      </c:pt>
                      <c:pt idx="29335">
                        <c:v>-12.513129999999999</c:v>
                      </c:pt>
                      <c:pt idx="29336">
                        <c:v>-12.6396</c:v>
                      </c:pt>
                      <c:pt idx="29337">
                        <c:v>-12.767770000000001</c:v>
                      </c:pt>
                      <c:pt idx="29338">
                        <c:v>-12.894179999999999</c:v>
                      </c:pt>
                      <c:pt idx="29339">
                        <c:v>-13.02233</c:v>
                      </c:pt>
                      <c:pt idx="29340">
                        <c:v>-13.150189999999998</c:v>
                      </c:pt>
                      <c:pt idx="29341">
                        <c:v>-13.27948</c:v>
                      </c:pt>
                      <c:pt idx="29342">
                        <c:v>-13.415699999999999</c:v>
                      </c:pt>
                      <c:pt idx="29343">
                        <c:v>-13.539350000000001</c:v>
                      </c:pt>
                      <c:pt idx="29344">
                        <c:v>-13.65169</c:v>
                      </c:pt>
                      <c:pt idx="29345">
                        <c:v>-13.775069999999999</c:v>
                      </c:pt>
                      <c:pt idx="29346">
                        <c:v>-13.89912</c:v>
                      </c:pt>
                      <c:pt idx="29347">
                        <c:v>-14.023350000000001</c:v>
                      </c:pt>
                      <c:pt idx="29348">
                        <c:v>-14.147870000000001</c:v>
                      </c:pt>
                      <c:pt idx="29349">
                        <c:v>-14.27359</c:v>
                      </c:pt>
                      <c:pt idx="29350">
                        <c:v>-14.399789999999999</c:v>
                      </c:pt>
                      <c:pt idx="29351">
                        <c:v>-14.527229999999999</c:v>
                      </c:pt>
                      <c:pt idx="29352">
                        <c:v>-14.652019999999998</c:v>
                      </c:pt>
                      <c:pt idx="29353">
                        <c:v>-14.778230000000001</c:v>
                      </c:pt>
                      <c:pt idx="29354">
                        <c:v>-14.903130000000001</c:v>
                      </c:pt>
                      <c:pt idx="29355">
                        <c:v>-15.02943</c:v>
                      </c:pt>
                      <c:pt idx="29356">
                        <c:v>-15.155940000000001</c:v>
                      </c:pt>
                      <c:pt idx="29357">
                        <c:v>-15.28407</c:v>
                      </c:pt>
                      <c:pt idx="29358">
                        <c:v>-15.41178</c:v>
                      </c:pt>
                      <c:pt idx="29359">
                        <c:v>-15.540929999999999</c:v>
                      </c:pt>
                      <c:pt idx="29360">
                        <c:v>-15.66864</c:v>
                      </c:pt>
                      <c:pt idx="29361">
                        <c:v>-15.79663</c:v>
                      </c:pt>
                      <c:pt idx="29362">
                        <c:v>-15.92408</c:v>
                      </c:pt>
                      <c:pt idx="29363">
                        <c:v>-16.052910000000001</c:v>
                      </c:pt>
                      <c:pt idx="29364">
                        <c:v>-16.18074</c:v>
                      </c:pt>
                      <c:pt idx="29365">
                        <c:v>-16.309190000000001</c:v>
                      </c:pt>
                      <c:pt idx="29366">
                        <c:v>-16.436530000000001</c:v>
                      </c:pt>
                      <c:pt idx="29367">
                        <c:v>-16.565629999999999</c:v>
                      </c:pt>
                      <c:pt idx="29368">
                        <c:v>-16.692219999999999</c:v>
                      </c:pt>
                      <c:pt idx="29369">
                        <c:v>-16.81953</c:v>
                      </c:pt>
                      <c:pt idx="29370">
                        <c:v>-16.945930000000001</c:v>
                      </c:pt>
                      <c:pt idx="29371">
                        <c:v>-17.073700000000002</c:v>
                      </c:pt>
                      <c:pt idx="29372">
                        <c:v>-17.19942</c:v>
                      </c:pt>
                      <c:pt idx="29373">
                        <c:v>-17.325610000000001</c:v>
                      </c:pt>
                      <c:pt idx="29374">
                        <c:v>-17.451370000000001</c:v>
                      </c:pt>
                      <c:pt idx="29375">
                        <c:v>-17.57883</c:v>
                      </c:pt>
                      <c:pt idx="29376">
                        <c:v>-17.705590000000001</c:v>
                      </c:pt>
                      <c:pt idx="29377">
                        <c:v>-17.833909999999999</c:v>
                      </c:pt>
                      <c:pt idx="29378">
                        <c:v>-17.961469999999998</c:v>
                      </c:pt>
                      <c:pt idx="29379">
                        <c:v>-18.0884</c:v>
                      </c:pt>
                      <c:pt idx="29380">
                        <c:v>-18.21733</c:v>
                      </c:pt>
                      <c:pt idx="29381">
                        <c:v>-18.34712</c:v>
                      </c:pt>
                      <c:pt idx="29382">
                        <c:v>-18.476570000000002</c:v>
                      </c:pt>
                      <c:pt idx="29383">
                        <c:v>-18.606349999999999</c:v>
                      </c:pt>
                      <c:pt idx="29384">
                        <c:v>-18.73481</c:v>
                      </c:pt>
                      <c:pt idx="29385">
                        <c:v>-18.86403</c:v>
                      </c:pt>
                      <c:pt idx="29386">
                        <c:v>-18.991009999999999</c:v>
                      </c:pt>
                      <c:pt idx="29387">
                        <c:v>-19.118790000000001</c:v>
                      </c:pt>
                      <c:pt idx="29388">
                        <c:v>-19.24587</c:v>
                      </c:pt>
                      <c:pt idx="29389">
                        <c:v>-19.374919999999999</c:v>
                      </c:pt>
                      <c:pt idx="29390">
                        <c:v>-19.502700000000001</c:v>
                      </c:pt>
                      <c:pt idx="29391">
                        <c:v>-19.631460000000001</c:v>
                      </c:pt>
                      <c:pt idx="29392">
                        <c:v>-19.758489999999998</c:v>
                      </c:pt>
                      <c:pt idx="29393">
                        <c:v>-19.88888</c:v>
                      </c:pt>
                      <c:pt idx="29394">
                        <c:v>-20.017569999999999</c:v>
                      </c:pt>
                      <c:pt idx="29395">
                        <c:v>-20.147289999999998</c:v>
                      </c:pt>
                      <c:pt idx="29396">
                        <c:v>-20.274930000000001</c:v>
                      </c:pt>
                      <c:pt idx="29397">
                        <c:v>-20.404140000000002</c:v>
                      </c:pt>
                      <c:pt idx="29398">
                        <c:v>-20.531860000000002</c:v>
                      </c:pt>
                      <c:pt idx="29399">
                        <c:v>-20.659369999999999</c:v>
                      </c:pt>
                      <c:pt idx="29400">
                        <c:v>-20.786289999999997</c:v>
                      </c:pt>
                      <c:pt idx="29401">
                        <c:v>-20.913229999999999</c:v>
                      </c:pt>
                      <c:pt idx="29402">
                        <c:v>-21.039880000000004</c:v>
                      </c:pt>
                      <c:pt idx="29403">
                        <c:v>-21.165980000000001</c:v>
                      </c:pt>
                      <c:pt idx="29404">
                        <c:v>-21.290330000000001</c:v>
                      </c:pt>
                      <c:pt idx="29405">
                        <c:v>-21.416550000000001</c:v>
                      </c:pt>
                      <c:pt idx="29406">
                        <c:v>-21.54233</c:v>
                      </c:pt>
                      <c:pt idx="29407">
                        <c:v>-21.669559999999997</c:v>
                      </c:pt>
                      <c:pt idx="29408">
                        <c:v>-21.738949999999999</c:v>
                      </c:pt>
                      <c:pt idx="29409">
                        <c:v>-21.828539999999997</c:v>
                      </c:pt>
                      <c:pt idx="29410">
                        <c:v>-21.933009999999999</c:v>
                      </c:pt>
                      <c:pt idx="29411">
                        <c:v>-22.042940000000002</c:v>
                      </c:pt>
                      <c:pt idx="29412">
                        <c:v>-22.155969999999996</c:v>
                      </c:pt>
                      <c:pt idx="29413">
                        <c:v>-22.271139999999999</c:v>
                      </c:pt>
                      <c:pt idx="29414">
                        <c:v>-22.386430000000001</c:v>
                      </c:pt>
                      <c:pt idx="29415">
                        <c:v>-22.50479</c:v>
                      </c:pt>
                      <c:pt idx="29416">
                        <c:v>-22.623220000000003</c:v>
                      </c:pt>
                      <c:pt idx="29417">
                        <c:v>-22.740819999999999</c:v>
                      </c:pt>
                      <c:pt idx="29418">
                        <c:v>-22.856860000000001</c:v>
                      </c:pt>
                      <c:pt idx="29419">
                        <c:v>-22.974309999999999</c:v>
                      </c:pt>
                      <c:pt idx="29420">
                        <c:v>-23.091900000000003</c:v>
                      </c:pt>
                      <c:pt idx="29421">
                        <c:v>-23.2134</c:v>
                      </c:pt>
                      <c:pt idx="29422">
                        <c:v>-23.332560000000001</c:v>
                      </c:pt>
                      <c:pt idx="29423">
                        <c:v>-23.45215</c:v>
                      </c:pt>
                      <c:pt idx="29424">
                        <c:v>-23.57</c:v>
                      </c:pt>
                      <c:pt idx="29425">
                        <c:v>-23.687420000000003</c:v>
                      </c:pt>
                      <c:pt idx="29426">
                        <c:v>-23.804789999999997</c:v>
                      </c:pt>
                      <c:pt idx="29427">
                        <c:v>-23.923470000000002</c:v>
                      </c:pt>
                      <c:pt idx="29428">
                        <c:v>-24.03933</c:v>
                      </c:pt>
                      <c:pt idx="29429">
                        <c:v>-24.154540000000001</c:v>
                      </c:pt>
                      <c:pt idx="29430">
                        <c:v>-24.270689999999998</c:v>
                      </c:pt>
                      <c:pt idx="29431">
                        <c:v>-24.388380000000002</c:v>
                      </c:pt>
                      <c:pt idx="29432">
                        <c:v>-24.506519999999998</c:v>
                      </c:pt>
                      <c:pt idx="29433">
                        <c:v>-24.625080000000001</c:v>
                      </c:pt>
                      <c:pt idx="29434">
                        <c:v>-24.743490000000001</c:v>
                      </c:pt>
                      <c:pt idx="29435">
                        <c:v>-24.862079999999999</c:v>
                      </c:pt>
                      <c:pt idx="29436">
                        <c:v>-24.979659999999999</c:v>
                      </c:pt>
                      <c:pt idx="29437">
                        <c:v>-25.098210000000002</c:v>
                      </c:pt>
                      <c:pt idx="29438">
                        <c:v>-25.217079999999999</c:v>
                      </c:pt>
                      <c:pt idx="29439">
                        <c:v>-25.337670000000003</c:v>
                      </c:pt>
                      <c:pt idx="29440">
                        <c:v>-25.45909</c:v>
                      </c:pt>
                      <c:pt idx="29441">
                        <c:v>-25.579149999999998</c:v>
                      </c:pt>
                      <c:pt idx="29442">
                        <c:v>-25.70007</c:v>
                      </c:pt>
                      <c:pt idx="29443">
                        <c:v>-25.821350000000002</c:v>
                      </c:pt>
                      <c:pt idx="29444">
                        <c:v>-25.943100000000001</c:v>
                      </c:pt>
                      <c:pt idx="29445">
                        <c:v>-26.06439</c:v>
                      </c:pt>
                      <c:pt idx="29446">
                        <c:v>-26.182289999999998</c:v>
                      </c:pt>
                      <c:pt idx="29447">
                        <c:v>-26.29148</c:v>
                      </c:pt>
                      <c:pt idx="29448">
                        <c:v>-26.41619</c:v>
                      </c:pt>
                      <c:pt idx="29449">
                        <c:v>-26.53942</c:v>
                      </c:pt>
                      <c:pt idx="29450">
                        <c:v>-26.66</c:v>
                      </c:pt>
                      <c:pt idx="29451">
                        <c:v>-26.781130000000001</c:v>
                      </c:pt>
                      <c:pt idx="29452">
                        <c:v>-26.901679999999999</c:v>
                      </c:pt>
                      <c:pt idx="29453">
                        <c:v>-27.021009999999997</c:v>
                      </c:pt>
                      <c:pt idx="29454">
                        <c:v>-27.141680000000001</c:v>
                      </c:pt>
                      <c:pt idx="29455">
                        <c:v>-27.26088</c:v>
                      </c:pt>
                      <c:pt idx="29456">
                        <c:v>-27.381799999999998</c:v>
                      </c:pt>
                      <c:pt idx="29457">
                        <c:v>-27.501239999999999</c:v>
                      </c:pt>
                      <c:pt idx="29458">
                        <c:v>-27.620520000000003</c:v>
                      </c:pt>
                      <c:pt idx="29459">
                        <c:v>-27.739980000000003</c:v>
                      </c:pt>
                      <c:pt idx="29460">
                        <c:v>-27.860790000000001</c:v>
                      </c:pt>
                      <c:pt idx="29461">
                        <c:v>-27.979889999999997</c:v>
                      </c:pt>
                      <c:pt idx="29462">
                        <c:v>-28.10003</c:v>
                      </c:pt>
                      <c:pt idx="29463">
                        <c:v>-28.219150000000003</c:v>
                      </c:pt>
                      <c:pt idx="29464">
                        <c:v>-28.33869</c:v>
                      </c:pt>
                      <c:pt idx="29465">
                        <c:v>-28.457949999999997</c:v>
                      </c:pt>
                      <c:pt idx="29466">
                        <c:v>-28.578380000000003</c:v>
                      </c:pt>
                      <c:pt idx="29467">
                        <c:v>-28.697339999999997</c:v>
                      </c:pt>
                      <c:pt idx="29468">
                        <c:v>-28.81671</c:v>
                      </c:pt>
                      <c:pt idx="29469">
                        <c:v>-28.934609999999999</c:v>
                      </c:pt>
                      <c:pt idx="29470">
                        <c:v>-29.051760000000002</c:v>
                      </c:pt>
                      <c:pt idx="29471">
                        <c:v>-29.16789</c:v>
                      </c:pt>
                      <c:pt idx="29472">
                        <c:v>-29.281950000000002</c:v>
                      </c:pt>
                      <c:pt idx="29473">
                        <c:v>-29.397839999999999</c:v>
                      </c:pt>
                      <c:pt idx="29474">
                        <c:v>-29.51097</c:v>
                      </c:pt>
                      <c:pt idx="29475">
                        <c:v>-29.624380000000002</c:v>
                      </c:pt>
                      <c:pt idx="29476">
                        <c:v>-29.73845</c:v>
                      </c:pt>
                      <c:pt idx="29477">
                        <c:v>-29.850089999999998</c:v>
                      </c:pt>
                      <c:pt idx="29478">
                        <c:v>-29.961280000000002</c:v>
                      </c:pt>
                      <c:pt idx="29479">
                        <c:v>-30.069319999999998</c:v>
                      </c:pt>
                      <c:pt idx="29480">
                        <c:v>-30.17972</c:v>
                      </c:pt>
                      <c:pt idx="29481">
                        <c:v>-30.28941</c:v>
                      </c:pt>
                      <c:pt idx="29482">
                        <c:v>-30.39921</c:v>
                      </c:pt>
                      <c:pt idx="29483">
                        <c:v>-30.50836</c:v>
                      </c:pt>
                      <c:pt idx="29484">
                        <c:v>-30.617699999999999</c:v>
                      </c:pt>
                      <c:pt idx="29485">
                        <c:v>-30.726209999999998</c:v>
                      </c:pt>
                      <c:pt idx="29486">
                        <c:v>-30.834530000000001</c:v>
                      </c:pt>
                      <c:pt idx="29487">
                        <c:v>-30.942029999999999</c:v>
                      </c:pt>
                      <c:pt idx="29488">
                        <c:v>-31.04946</c:v>
                      </c:pt>
                      <c:pt idx="29489">
                        <c:v>-31.157450000000001</c:v>
                      </c:pt>
                      <c:pt idx="29490">
                        <c:v>-31.266770000000001</c:v>
                      </c:pt>
                      <c:pt idx="29491">
                        <c:v>-31.374010000000002</c:v>
                      </c:pt>
                      <c:pt idx="29492">
                        <c:v>-31.481180000000002</c:v>
                      </c:pt>
                      <c:pt idx="29493">
                        <c:v>-31.587879999999998</c:v>
                      </c:pt>
                      <c:pt idx="29494">
                        <c:v>-31.678180000000001</c:v>
                      </c:pt>
                      <c:pt idx="29495">
                        <c:v>-31.777510000000003</c:v>
                      </c:pt>
                      <c:pt idx="29496">
                        <c:v>-31.880000000000003</c:v>
                      </c:pt>
                      <c:pt idx="29497">
                        <c:v>-31.985570000000003</c:v>
                      </c:pt>
                      <c:pt idx="29498">
                        <c:v>-32.08999</c:v>
                      </c:pt>
                      <c:pt idx="29499">
                        <c:v>-32.196089999999998</c:v>
                      </c:pt>
                      <c:pt idx="29500">
                        <c:v>-32.299430000000001</c:v>
                      </c:pt>
                      <c:pt idx="29501">
                        <c:v>-32.404289999999996</c:v>
                      </c:pt>
                      <c:pt idx="29502">
                        <c:v>-32.507919999999999</c:v>
                      </c:pt>
                      <c:pt idx="29503">
                        <c:v>-32.612450000000003</c:v>
                      </c:pt>
                      <c:pt idx="29504">
                        <c:v>-32.716799999999999</c:v>
                      </c:pt>
                      <c:pt idx="29505">
                        <c:v>-32.821760000000005</c:v>
                      </c:pt>
                      <c:pt idx="29506">
                        <c:v>-32.92456</c:v>
                      </c:pt>
                      <c:pt idx="29507">
                        <c:v>-33.028080000000003</c:v>
                      </c:pt>
                      <c:pt idx="29508">
                        <c:v>-33.132739999999998</c:v>
                      </c:pt>
                      <c:pt idx="29509">
                        <c:v>-33.238320000000002</c:v>
                      </c:pt>
                      <c:pt idx="29510">
                        <c:v>-33.341740000000001</c:v>
                      </c:pt>
                      <c:pt idx="29511">
                        <c:v>-33.446570000000001</c:v>
                      </c:pt>
                      <c:pt idx="29512">
                        <c:v>-33.549459999999996</c:v>
                      </c:pt>
                      <c:pt idx="29513">
                        <c:v>-33.652590000000004</c:v>
                      </c:pt>
                      <c:pt idx="29514">
                        <c:v>-33.75309</c:v>
                      </c:pt>
                      <c:pt idx="29515">
                        <c:v>-33.854500000000002</c:v>
                      </c:pt>
                      <c:pt idx="29516">
                        <c:v>-33.954160000000002</c:v>
                      </c:pt>
                      <c:pt idx="29517">
                        <c:v>-34.054139999999997</c:v>
                      </c:pt>
                      <c:pt idx="29518">
                        <c:v>-34.152969999999996</c:v>
                      </c:pt>
                      <c:pt idx="29519">
                        <c:v>-34.250019999999999</c:v>
                      </c:pt>
                      <c:pt idx="29520">
                        <c:v>-34.348120000000002</c:v>
                      </c:pt>
                      <c:pt idx="29521">
                        <c:v>-34.44455</c:v>
                      </c:pt>
                      <c:pt idx="29522">
                        <c:v>-34.542209999999997</c:v>
                      </c:pt>
                      <c:pt idx="29523">
                        <c:v>-34.636360000000003</c:v>
                      </c:pt>
                      <c:pt idx="29524">
                        <c:v>-34.730260000000001</c:v>
                      </c:pt>
                      <c:pt idx="29525">
                        <c:v>-34.824150000000003</c:v>
                      </c:pt>
                      <c:pt idx="29526">
                        <c:v>-34.91751</c:v>
                      </c:pt>
                      <c:pt idx="29527">
                        <c:v>-35.010309999999997</c:v>
                      </c:pt>
                      <c:pt idx="29528">
                        <c:v>-35.103390000000005</c:v>
                      </c:pt>
                      <c:pt idx="29529">
                        <c:v>-35.196629999999999</c:v>
                      </c:pt>
                      <c:pt idx="29530">
                        <c:v>-35.288940000000004</c:v>
                      </c:pt>
                      <c:pt idx="29531">
                        <c:v>-35.380969999999998</c:v>
                      </c:pt>
                      <c:pt idx="29532">
                        <c:v>-35.473370000000003</c:v>
                      </c:pt>
                      <c:pt idx="29533">
                        <c:v>-35.565199999999997</c:v>
                      </c:pt>
                      <c:pt idx="29534">
                        <c:v>-35.656739999999999</c:v>
                      </c:pt>
                      <c:pt idx="29535">
                        <c:v>-35.746580000000002</c:v>
                      </c:pt>
                      <c:pt idx="29536">
                        <c:v>-35.837229999999998</c:v>
                      </c:pt>
                      <c:pt idx="29537">
                        <c:v>-35.927289999999999</c:v>
                      </c:pt>
                      <c:pt idx="29538">
                        <c:v>-36.018689999999999</c:v>
                      </c:pt>
                      <c:pt idx="29539">
                        <c:v>-36.108780000000003</c:v>
                      </c:pt>
                      <c:pt idx="29540">
                        <c:v>-36.199309999999997</c:v>
                      </c:pt>
                      <c:pt idx="29541">
                        <c:v>-36.289909999999999</c:v>
                      </c:pt>
                      <c:pt idx="29542">
                        <c:v>-36.380870000000002</c:v>
                      </c:pt>
                      <c:pt idx="29543">
                        <c:v>-36.471330000000002</c:v>
                      </c:pt>
                      <c:pt idx="29544">
                        <c:v>-36.561639999999997</c:v>
                      </c:pt>
                      <c:pt idx="29545">
                        <c:v>-36.652339999999995</c:v>
                      </c:pt>
                      <c:pt idx="29546">
                        <c:v>-36.743090000000002</c:v>
                      </c:pt>
                      <c:pt idx="29547">
                        <c:v>-36.833510000000004</c:v>
                      </c:pt>
                      <c:pt idx="29548">
                        <c:v>-36.923839999999998</c:v>
                      </c:pt>
                      <c:pt idx="29549">
                        <c:v>-37.013930000000002</c:v>
                      </c:pt>
                      <c:pt idx="29550">
                        <c:v>-37.103410000000004</c:v>
                      </c:pt>
                      <c:pt idx="29551">
                        <c:v>-37.19258</c:v>
                      </c:pt>
                      <c:pt idx="29552">
                        <c:v>-37.280769999999997</c:v>
                      </c:pt>
                      <c:pt idx="29553">
                        <c:v>-37.36965</c:v>
                      </c:pt>
                      <c:pt idx="29554">
                        <c:v>-37.459959999999995</c:v>
                      </c:pt>
                      <c:pt idx="29555">
                        <c:v>-37.549909999999997</c:v>
                      </c:pt>
                      <c:pt idx="29556">
                        <c:v>-37.639659999999999</c:v>
                      </c:pt>
                      <c:pt idx="29557">
                        <c:v>-37.723610000000001</c:v>
                      </c:pt>
                      <c:pt idx="29558">
                        <c:v>-37.816209999999998</c:v>
                      </c:pt>
                      <c:pt idx="29559">
                        <c:v>-37.902789999999996</c:v>
                      </c:pt>
                      <c:pt idx="29560">
                        <c:v>-37.991540000000001</c:v>
                      </c:pt>
                      <c:pt idx="29561">
                        <c:v>-38.078609999999998</c:v>
                      </c:pt>
                      <c:pt idx="29562">
                        <c:v>-38.166809999999998</c:v>
                      </c:pt>
                      <c:pt idx="29563">
                        <c:v>-38.254109999999997</c:v>
                      </c:pt>
                      <c:pt idx="29564">
                        <c:v>-38.339840000000002</c:v>
                      </c:pt>
                      <c:pt idx="29565">
                        <c:v>-38.427140000000001</c:v>
                      </c:pt>
                      <c:pt idx="29566">
                        <c:v>-38.513849999999998</c:v>
                      </c:pt>
                      <c:pt idx="29567">
                        <c:v>-38.60181</c:v>
                      </c:pt>
                      <c:pt idx="29568">
                        <c:v>-38.68956</c:v>
                      </c:pt>
                      <c:pt idx="29569">
                        <c:v>-38.777650000000001</c:v>
                      </c:pt>
                      <c:pt idx="29570">
                        <c:v>-38.865749999999998</c:v>
                      </c:pt>
                      <c:pt idx="29571">
                        <c:v>-38.953220000000002</c:v>
                      </c:pt>
                      <c:pt idx="29572">
                        <c:v>-39.040039999999998</c:v>
                      </c:pt>
                      <c:pt idx="29573">
                        <c:v>-39.126439999999995</c:v>
                      </c:pt>
                      <c:pt idx="29574">
                        <c:v>-39.212739999999997</c:v>
                      </c:pt>
                      <c:pt idx="29575">
                        <c:v>-39.298780000000001</c:v>
                      </c:pt>
                      <c:pt idx="29576">
                        <c:v>-39.384030000000003</c:v>
                      </c:pt>
                      <c:pt idx="29577">
                        <c:v>-39.468830000000004</c:v>
                      </c:pt>
                      <c:pt idx="29578">
                        <c:v>-39.554649999999995</c:v>
                      </c:pt>
                      <c:pt idx="29579">
                        <c:v>-39.640619999999998</c:v>
                      </c:pt>
                      <c:pt idx="29580">
                        <c:v>-39.725139999999996</c:v>
                      </c:pt>
                      <c:pt idx="29581">
                        <c:v>-39.8078</c:v>
                      </c:pt>
                      <c:pt idx="29582">
                        <c:v>-39.89076</c:v>
                      </c:pt>
                      <c:pt idx="29583">
                        <c:v>-39.974199999999996</c:v>
                      </c:pt>
                      <c:pt idx="29584">
                        <c:v>-40.057159999999996</c:v>
                      </c:pt>
                      <c:pt idx="29585">
                        <c:v>-40.139259999999993</c:v>
                      </c:pt>
                      <c:pt idx="29586">
                        <c:v>-40.220690000000005</c:v>
                      </c:pt>
                      <c:pt idx="29587">
                        <c:v>-40.30227</c:v>
                      </c:pt>
                      <c:pt idx="29588">
                        <c:v>-40.383050000000004</c:v>
                      </c:pt>
                      <c:pt idx="29589">
                        <c:v>-40.463389999999997</c:v>
                      </c:pt>
                      <c:pt idx="29590">
                        <c:v>-40.542490000000001</c:v>
                      </c:pt>
                      <c:pt idx="29591">
                        <c:v>-40.622460000000004</c:v>
                      </c:pt>
                      <c:pt idx="29592">
                        <c:v>-40.699740000000006</c:v>
                      </c:pt>
                      <c:pt idx="29593">
                        <c:v>-40.778749999999995</c:v>
                      </c:pt>
                      <c:pt idx="29594">
                        <c:v>-40.858199999999997</c:v>
                      </c:pt>
                      <c:pt idx="29595">
                        <c:v>-40.93656</c:v>
                      </c:pt>
                      <c:pt idx="29596">
                        <c:v>-41.015110000000007</c:v>
                      </c:pt>
                      <c:pt idx="29597">
                        <c:v>-41.093710000000002</c:v>
                      </c:pt>
                      <c:pt idx="29598">
                        <c:v>-41.171379999999999</c:v>
                      </c:pt>
                      <c:pt idx="29599">
                        <c:v>-41.248170000000002</c:v>
                      </c:pt>
                      <c:pt idx="29600">
                        <c:v>-41.324040000000004</c:v>
                      </c:pt>
                      <c:pt idx="29601">
                        <c:v>-41.400350000000003</c:v>
                      </c:pt>
                      <c:pt idx="29602">
                        <c:v>-41.47531</c:v>
                      </c:pt>
                      <c:pt idx="29603">
                        <c:v>-41.548930000000006</c:v>
                      </c:pt>
                      <c:pt idx="29604">
                        <c:v>-41.623549999999994</c:v>
                      </c:pt>
                      <c:pt idx="29605">
                        <c:v>-41.698399999999999</c:v>
                      </c:pt>
                      <c:pt idx="29606">
                        <c:v>-41.774430000000002</c:v>
                      </c:pt>
                      <c:pt idx="29607">
                        <c:v>-41.848979999999997</c:v>
                      </c:pt>
                      <c:pt idx="29608">
                        <c:v>-41.923769999999998</c:v>
                      </c:pt>
                      <c:pt idx="29609">
                        <c:v>-41.997840000000004</c:v>
                      </c:pt>
                      <c:pt idx="29610">
                        <c:v>-42.070879999999995</c:v>
                      </c:pt>
                      <c:pt idx="29611">
                        <c:v>-42.128410000000002</c:v>
                      </c:pt>
                      <c:pt idx="29612">
                        <c:v>-42.205649999999999</c:v>
                      </c:pt>
                      <c:pt idx="29613">
                        <c:v>-42.274979999999999</c:v>
                      </c:pt>
                      <c:pt idx="29614">
                        <c:v>-42.346909999999994</c:v>
                      </c:pt>
                      <c:pt idx="29615">
                        <c:v>-42.417569999999998</c:v>
                      </c:pt>
                      <c:pt idx="29616">
                        <c:v>-42.487199999999994</c:v>
                      </c:pt>
                      <c:pt idx="29617">
                        <c:v>-42.557699999999997</c:v>
                      </c:pt>
                      <c:pt idx="29618">
                        <c:v>-42.625599999999999</c:v>
                      </c:pt>
                      <c:pt idx="29619">
                        <c:v>-42.693779999999997</c:v>
                      </c:pt>
                      <c:pt idx="29620">
                        <c:v>-42.760919999999999</c:v>
                      </c:pt>
                      <c:pt idx="29621">
                        <c:v>-42.828039999999994</c:v>
                      </c:pt>
                      <c:pt idx="29622">
                        <c:v>-42.893600000000006</c:v>
                      </c:pt>
                      <c:pt idx="29623">
                        <c:v>-42.960250000000002</c:v>
                      </c:pt>
                      <c:pt idx="29624">
                        <c:v>-43.024519999999995</c:v>
                      </c:pt>
                      <c:pt idx="29625">
                        <c:v>-43.087289999999996</c:v>
                      </c:pt>
                      <c:pt idx="29626">
                        <c:v>-43.149369999999998</c:v>
                      </c:pt>
                      <c:pt idx="29627">
                        <c:v>-43.210040000000006</c:v>
                      </c:pt>
                      <c:pt idx="29628">
                        <c:v>-43.270629999999997</c:v>
                      </c:pt>
                      <c:pt idx="29629">
                        <c:v>-43.328749999999999</c:v>
                      </c:pt>
                      <c:pt idx="29630">
                        <c:v>-43.387689999999999</c:v>
                      </c:pt>
                      <c:pt idx="29631">
                        <c:v>-43.445970000000003</c:v>
                      </c:pt>
                      <c:pt idx="29632">
                        <c:v>-43.504009999999994</c:v>
                      </c:pt>
                      <c:pt idx="29633">
                        <c:v>-43.563330000000001</c:v>
                      </c:pt>
                      <c:pt idx="29634">
                        <c:v>-43.619729999999997</c:v>
                      </c:pt>
                      <c:pt idx="29635">
                        <c:v>-43.675989999999999</c:v>
                      </c:pt>
                      <c:pt idx="29636">
                        <c:v>-43.732860000000002</c:v>
                      </c:pt>
                      <c:pt idx="29637">
                        <c:v>-43.78951</c:v>
                      </c:pt>
                      <c:pt idx="29638">
                        <c:v>-43.84543</c:v>
                      </c:pt>
                      <c:pt idx="29639">
                        <c:v>-43.901649999999997</c:v>
                      </c:pt>
                      <c:pt idx="29640">
                        <c:v>-43.956699999999998</c:v>
                      </c:pt>
                      <c:pt idx="29641">
                        <c:v>-44.009070000000001</c:v>
                      </c:pt>
                      <c:pt idx="29642">
                        <c:v>-44.061419999999998</c:v>
                      </c:pt>
                      <c:pt idx="29643">
                        <c:v>-44.116259999999997</c:v>
                      </c:pt>
                      <c:pt idx="29644">
                        <c:v>-44.167270000000002</c:v>
                      </c:pt>
                      <c:pt idx="29645">
                        <c:v>-44.216769999999997</c:v>
                      </c:pt>
                      <c:pt idx="29646">
                        <c:v>-44.263890000000004</c:v>
                      </c:pt>
                      <c:pt idx="29647">
                        <c:v>-44.311170000000004</c:v>
                      </c:pt>
                      <c:pt idx="29648">
                        <c:v>-44.361069999999998</c:v>
                      </c:pt>
                      <c:pt idx="29649">
                        <c:v>-44.410540000000005</c:v>
                      </c:pt>
                      <c:pt idx="29650">
                        <c:v>-44.459989999999998</c:v>
                      </c:pt>
                      <c:pt idx="29651">
                        <c:v>-44.508099999999999</c:v>
                      </c:pt>
                      <c:pt idx="29652">
                        <c:v>-44.55527</c:v>
                      </c:pt>
                      <c:pt idx="29653">
                        <c:v>-44.602429999999998</c:v>
                      </c:pt>
                      <c:pt idx="29654">
                        <c:v>-44.649780000000007</c:v>
                      </c:pt>
                      <c:pt idx="29655">
                        <c:v>-44.697050000000004</c:v>
                      </c:pt>
                      <c:pt idx="29656">
                        <c:v>-44.741080000000004</c:v>
                      </c:pt>
                      <c:pt idx="29657">
                        <c:v>-44.782690000000002</c:v>
                      </c:pt>
                      <c:pt idx="29658">
                        <c:v>-44.814149999999998</c:v>
                      </c:pt>
                      <c:pt idx="29659">
                        <c:v>-44.850160000000002</c:v>
                      </c:pt>
                      <c:pt idx="29660">
                        <c:v>-44.892180000000003</c:v>
                      </c:pt>
                      <c:pt idx="29661">
                        <c:v>-44.932920000000003</c:v>
                      </c:pt>
                      <c:pt idx="29662">
                        <c:v>-44.975610000000003</c:v>
                      </c:pt>
                      <c:pt idx="29663">
                        <c:v>-45.018999999999998</c:v>
                      </c:pt>
                      <c:pt idx="29664">
                        <c:v>-45.058590000000002</c:v>
                      </c:pt>
                      <c:pt idx="29665">
                        <c:v>-45.099960000000003</c:v>
                      </c:pt>
                      <c:pt idx="29666">
                        <c:v>-45.13946</c:v>
                      </c:pt>
                      <c:pt idx="29667">
                        <c:v>-45.178900000000006</c:v>
                      </c:pt>
                      <c:pt idx="29668">
                        <c:v>-45.218759999999996</c:v>
                      </c:pt>
                      <c:pt idx="29669">
                        <c:v>-45.247279999999996</c:v>
                      </c:pt>
                      <c:pt idx="29670">
                        <c:v>-45.288919999999997</c:v>
                      </c:pt>
                      <c:pt idx="29671">
                        <c:v>-45.329050000000002</c:v>
                      </c:pt>
                      <c:pt idx="29672">
                        <c:v>-45.367530000000002</c:v>
                      </c:pt>
                      <c:pt idx="29673">
                        <c:v>-45.407319999999999</c:v>
                      </c:pt>
                      <c:pt idx="29674">
                        <c:v>-45.447240000000008</c:v>
                      </c:pt>
                      <c:pt idx="29675">
                        <c:v>-45.486449999999998</c:v>
                      </c:pt>
                      <c:pt idx="29676">
                        <c:v>-45.526169999999993</c:v>
                      </c:pt>
                      <c:pt idx="29677">
                        <c:v>-45.564479999999996</c:v>
                      </c:pt>
                      <c:pt idx="29678">
                        <c:v>-45.602999999999994</c:v>
                      </c:pt>
                      <c:pt idx="29679">
                        <c:v>-45.641030000000001</c:v>
                      </c:pt>
                      <c:pt idx="29680">
                        <c:v>-45.679659999999998</c:v>
                      </c:pt>
                      <c:pt idx="29681">
                        <c:v>-45.718889999999995</c:v>
                      </c:pt>
                      <c:pt idx="29682">
                        <c:v>-45.75515</c:v>
                      </c:pt>
                      <c:pt idx="29683">
                        <c:v>-45.790709999999997</c:v>
                      </c:pt>
                      <c:pt idx="29684">
                        <c:v>-45.826409999999996</c:v>
                      </c:pt>
                      <c:pt idx="29685">
                        <c:v>-45.862480000000005</c:v>
                      </c:pt>
                      <c:pt idx="29686">
                        <c:v>-45.893819999999998</c:v>
                      </c:pt>
                      <c:pt idx="29687">
                        <c:v>-45.929099999999998</c:v>
                      </c:pt>
                      <c:pt idx="29688">
                        <c:v>-45.965759999999996</c:v>
                      </c:pt>
                      <c:pt idx="29689">
                        <c:v>-46.001709999999996</c:v>
                      </c:pt>
                      <c:pt idx="29690">
                        <c:v>-46.03839</c:v>
                      </c:pt>
                      <c:pt idx="29691">
                        <c:v>-46.069699999999997</c:v>
                      </c:pt>
                      <c:pt idx="29692">
                        <c:v>-46.104279999999996</c:v>
                      </c:pt>
                      <c:pt idx="29693">
                        <c:v>-46.137709999999998</c:v>
                      </c:pt>
                      <c:pt idx="29694">
                        <c:v>-46.170200000000001</c:v>
                      </c:pt>
                      <c:pt idx="29695">
                        <c:v>-46.208090000000006</c:v>
                      </c:pt>
                      <c:pt idx="29696">
                        <c:v>-46.24503</c:v>
                      </c:pt>
                      <c:pt idx="29697">
                        <c:v>-46.282059999999994</c:v>
                      </c:pt>
                      <c:pt idx="29698">
                        <c:v>-46.317959999999999</c:v>
                      </c:pt>
                      <c:pt idx="29699">
                        <c:v>-46.353110000000001</c:v>
                      </c:pt>
                      <c:pt idx="29700">
                        <c:v>-46.387879999999996</c:v>
                      </c:pt>
                      <c:pt idx="29701">
                        <c:v>-46.42257</c:v>
                      </c:pt>
                      <c:pt idx="29702">
                        <c:v>-46.456769999999999</c:v>
                      </c:pt>
                      <c:pt idx="29703">
                        <c:v>-46.491259999999997</c:v>
                      </c:pt>
                      <c:pt idx="29704">
                        <c:v>-46.52534</c:v>
                      </c:pt>
                      <c:pt idx="29705">
                        <c:v>-46.559530000000002</c:v>
                      </c:pt>
                      <c:pt idx="29706">
                        <c:v>-46.59254</c:v>
                      </c:pt>
                      <c:pt idx="29707">
                        <c:v>-46.628689999999999</c:v>
                      </c:pt>
                      <c:pt idx="29708">
                        <c:v>-46.660440000000001</c:v>
                      </c:pt>
                      <c:pt idx="29709">
                        <c:v>-46.692260000000005</c:v>
                      </c:pt>
                      <c:pt idx="29710">
                        <c:v>-46.720030000000001</c:v>
                      </c:pt>
                      <c:pt idx="29711">
                        <c:v>-46.753999999999998</c:v>
                      </c:pt>
                      <c:pt idx="29712">
                        <c:v>-46.786990000000003</c:v>
                      </c:pt>
                      <c:pt idx="29713">
                        <c:v>-46.81729</c:v>
                      </c:pt>
                      <c:pt idx="29714">
                        <c:v>-46.84966</c:v>
                      </c:pt>
                      <c:pt idx="29715">
                        <c:v>-46.880769999999998</c:v>
                      </c:pt>
                      <c:pt idx="29716">
                        <c:v>-46.912419999999997</c:v>
                      </c:pt>
                      <c:pt idx="29717">
                        <c:v>-46.94388</c:v>
                      </c:pt>
                      <c:pt idx="29718">
                        <c:v>-46.974220000000003</c:v>
                      </c:pt>
                      <c:pt idx="29719">
                        <c:v>-47.006209999999996</c:v>
                      </c:pt>
                      <c:pt idx="29720">
                        <c:v>-47.036090000000002</c:v>
                      </c:pt>
                      <c:pt idx="29721">
                        <c:v>-47.066079999999999</c:v>
                      </c:pt>
                      <c:pt idx="29722">
                        <c:v>-47.096260000000001</c:v>
                      </c:pt>
                      <c:pt idx="29723">
                        <c:v>-47.126739999999998</c:v>
                      </c:pt>
                      <c:pt idx="29724">
                        <c:v>-47.157690000000002</c:v>
                      </c:pt>
                      <c:pt idx="29725">
                        <c:v>-47.18618</c:v>
                      </c:pt>
                      <c:pt idx="29726">
                        <c:v>-47.218590000000006</c:v>
                      </c:pt>
                      <c:pt idx="29727">
                        <c:v>-47.250160000000001</c:v>
                      </c:pt>
                      <c:pt idx="29728">
                        <c:v>-47.280160000000002</c:v>
                      </c:pt>
                      <c:pt idx="29729">
                        <c:v>-47.31147</c:v>
                      </c:pt>
                      <c:pt idx="29730">
                        <c:v>-47.342209999999994</c:v>
                      </c:pt>
                      <c:pt idx="29731">
                        <c:v>-47.373800000000003</c:v>
                      </c:pt>
                      <c:pt idx="29732">
                        <c:v>-47.404580000000003</c:v>
                      </c:pt>
                      <c:pt idx="29733">
                        <c:v>-47.436639999999997</c:v>
                      </c:pt>
                      <c:pt idx="29734">
                        <c:v>-47.467140000000001</c:v>
                      </c:pt>
                      <c:pt idx="29735">
                        <c:v>-47.498779999999996</c:v>
                      </c:pt>
                      <c:pt idx="29736">
                        <c:v>-47.529740000000004</c:v>
                      </c:pt>
                      <c:pt idx="29737">
                        <c:v>-47.560310000000001</c:v>
                      </c:pt>
                      <c:pt idx="29738">
                        <c:v>-47.589910000000003</c:v>
                      </c:pt>
                      <c:pt idx="29739">
                        <c:v>-47.621260000000007</c:v>
                      </c:pt>
                      <c:pt idx="29740">
                        <c:v>-47.650889999999997</c:v>
                      </c:pt>
                      <c:pt idx="29741">
                        <c:v>-47.68177</c:v>
                      </c:pt>
                      <c:pt idx="29742">
                        <c:v>-47.712260000000001</c:v>
                      </c:pt>
                      <c:pt idx="29743">
                        <c:v>-47.742609999999999</c:v>
                      </c:pt>
                      <c:pt idx="29744">
                        <c:v>-47.772560000000006</c:v>
                      </c:pt>
                      <c:pt idx="29745">
                        <c:v>-47.80368</c:v>
                      </c:pt>
                      <c:pt idx="29746">
                        <c:v>-47.83484</c:v>
                      </c:pt>
                      <c:pt idx="29747">
                        <c:v>-47.861830000000005</c:v>
                      </c:pt>
                      <c:pt idx="29748">
                        <c:v>-47.886519999999997</c:v>
                      </c:pt>
                      <c:pt idx="29749">
                        <c:v>-47.917949999999998</c:v>
                      </c:pt>
                      <c:pt idx="29750">
                        <c:v>-47.948360000000001</c:v>
                      </c:pt>
                      <c:pt idx="29751">
                        <c:v>-47.978999999999999</c:v>
                      </c:pt>
                      <c:pt idx="29752">
                        <c:v>-48.00985</c:v>
                      </c:pt>
                      <c:pt idx="29753">
                        <c:v>-48.040930000000003</c:v>
                      </c:pt>
                      <c:pt idx="29754">
                        <c:v>-48.071960000000004</c:v>
                      </c:pt>
                      <c:pt idx="29755">
                        <c:v>-48.099670000000003</c:v>
                      </c:pt>
                      <c:pt idx="29756">
                        <c:v>-48.130769999999998</c:v>
                      </c:pt>
                      <c:pt idx="29757">
                        <c:v>-48.161479999999997</c:v>
                      </c:pt>
                      <c:pt idx="29758">
                        <c:v>-48.190999999999995</c:v>
                      </c:pt>
                      <c:pt idx="29759">
                        <c:v>-48.222259999999999</c:v>
                      </c:pt>
                      <c:pt idx="29760">
                        <c:v>-48.25197</c:v>
                      </c:pt>
                      <c:pt idx="29761">
                        <c:v>-48.282899999999998</c:v>
                      </c:pt>
                      <c:pt idx="29762">
                        <c:v>-48.313600000000001</c:v>
                      </c:pt>
                      <c:pt idx="29763">
                        <c:v>-48.344379999999994</c:v>
                      </c:pt>
                      <c:pt idx="29764">
                        <c:v>-48.373869999999997</c:v>
                      </c:pt>
                      <c:pt idx="29765">
                        <c:v>-48.403689999999997</c:v>
                      </c:pt>
                      <c:pt idx="29766">
                        <c:v>-48.433689999999999</c:v>
                      </c:pt>
                      <c:pt idx="29767">
                        <c:v>-48.464559999999999</c:v>
                      </c:pt>
                      <c:pt idx="29768">
                        <c:v>-48.494820000000004</c:v>
                      </c:pt>
                      <c:pt idx="29769">
                        <c:v>-48.525190000000002</c:v>
                      </c:pt>
                      <c:pt idx="29770">
                        <c:v>-48.555400000000006</c:v>
                      </c:pt>
                      <c:pt idx="29771">
                        <c:v>-48.585360000000001</c:v>
                      </c:pt>
                      <c:pt idx="29772">
                        <c:v>-48.615430000000003</c:v>
                      </c:pt>
                      <c:pt idx="29773">
                        <c:v>-48.644570000000002</c:v>
                      </c:pt>
                      <c:pt idx="29774">
                        <c:v>-48.673299999999998</c:v>
                      </c:pt>
                      <c:pt idx="29775">
                        <c:v>-48.70241</c:v>
                      </c:pt>
                      <c:pt idx="29776">
                        <c:v>-48.732410000000002</c:v>
                      </c:pt>
                      <c:pt idx="29777">
                        <c:v>-48.763040000000004</c:v>
                      </c:pt>
                      <c:pt idx="29778">
                        <c:v>-48.79354</c:v>
                      </c:pt>
                      <c:pt idx="29779">
                        <c:v>-48.822070000000004</c:v>
                      </c:pt>
                      <c:pt idx="29780">
                        <c:v>-48.853350000000006</c:v>
                      </c:pt>
                      <c:pt idx="29781">
                        <c:v>-48.88449</c:v>
                      </c:pt>
                      <c:pt idx="29782">
                        <c:v>-48.913599999999995</c:v>
                      </c:pt>
                      <c:pt idx="29783">
                        <c:v>-48.945970000000003</c:v>
                      </c:pt>
                      <c:pt idx="29784">
                        <c:v>-48.978520000000003</c:v>
                      </c:pt>
                      <c:pt idx="29785">
                        <c:v>-49.010870000000004</c:v>
                      </c:pt>
                      <c:pt idx="29786">
                        <c:v>-49.042139999999996</c:v>
                      </c:pt>
                      <c:pt idx="29787">
                        <c:v>-49.07302</c:v>
                      </c:pt>
                      <c:pt idx="29788">
                        <c:v>-49.103929999999998</c:v>
                      </c:pt>
                      <c:pt idx="29789">
                        <c:v>-49.134909999999998</c:v>
                      </c:pt>
                      <c:pt idx="29790">
                        <c:v>-49.165120000000002</c:v>
                      </c:pt>
                      <c:pt idx="29791">
                        <c:v>-49.195679999999996</c:v>
                      </c:pt>
                      <c:pt idx="29792">
                        <c:v>-49.227029999999999</c:v>
                      </c:pt>
                      <c:pt idx="29793">
                        <c:v>-49.257350000000002</c:v>
                      </c:pt>
                      <c:pt idx="29794">
                        <c:v>-49.288710000000002</c:v>
                      </c:pt>
                      <c:pt idx="29795">
                        <c:v>-49.319870000000002</c:v>
                      </c:pt>
                      <c:pt idx="29796">
                        <c:v>-49.349550000000008</c:v>
                      </c:pt>
                      <c:pt idx="29797">
                        <c:v>-49.380920000000003</c:v>
                      </c:pt>
                      <c:pt idx="29798">
                        <c:v>-49.412190000000002</c:v>
                      </c:pt>
                      <c:pt idx="29799">
                        <c:v>-49.443950000000001</c:v>
                      </c:pt>
                      <c:pt idx="29800">
                        <c:v>-49.474080000000001</c:v>
                      </c:pt>
                      <c:pt idx="29801">
                        <c:v>-49.50356</c:v>
                      </c:pt>
                      <c:pt idx="29802">
                        <c:v>-49.533799999999999</c:v>
                      </c:pt>
                      <c:pt idx="29803">
                        <c:v>-49.562929999999994</c:v>
                      </c:pt>
                      <c:pt idx="29804">
                        <c:v>-49.593069999999997</c:v>
                      </c:pt>
                      <c:pt idx="29805">
                        <c:v>-49.623390000000001</c:v>
                      </c:pt>
                      <c:pt idx="29806">
                        <c:v>-49.654340000000005</c:v>
                      </c:pt>
                      <c:pt idx="29807">
                        <c:v>-49.68329</c:v>
                      </c:pt>
                      <c:pt idx="29808">
                        <c:v>-49.712919999999997</c:v>
                      </c:pt>
                      <c:pt idx="29809">
                        <c:v>-49.74006</c:v>
                      </c:pt>
                      <c:pt idx="29810">
                        <c:v>-49.769599999999997</c:v>
                      </c:pt>
                      <c:pt idx="29811">
                        <c:v>-49.797260000000001</c:v>
                      </c:pt>
                      <c:pt idx="29812">
                        <c:v>-49.827079999999995</c:v>
                      </c:pt>
                      <c:pt idx="29813">
                        <c:v>-49.855249999999998</c:v>
                      </c:pt>
                      <c:pt idx="29814">
                        <c:v>-49.883920000000003</c:v>
                      </c:pt>
                      <c:pt idx="29815">
                        <c:v>-49.912739999999999</c:v>
                      </c:pt>
                      <c:pt idx="29816">
                        <c:v>-49.942070000000001</c:v>
                      </c:pt>
                      <c:pt idx="29817">
                        <c:v>-49.971240000000002</c:v>
                      </c:pt>
                      <c:pt idx="29818">
                        <c:v>-50.000879999999995</c:v>
                      </c:pt>
                      <c:pt idx="29819">
                        <c:v>-50.029290000000003</c:v>
                      </c:pt>
                      <c:pt idx="29820">
                        <c:v>-50.059219999999996</c:v>
                      </c:pt>
                      <c:pt idx="29821">
                        <c:v>-50.088489999999993</c:v>
                      </c:pt>
                      <c:pt idx="29822">
                        <c:v>-50.11721</c:v>
                      </c:pt>
                      <c:pt idx="29823">
                        <c:v>-50.146410000000003</c:v>
                      </c:pt>
                      <c:pt idx="29824">
                        <c:v>-50.177419999999998</c:v>
                      </c:pt>
                      <c:pt idx="29825">
                        <c:v>-50.207249999999995</c:v>
                      </c:pt>
                      <c:pt idx="29826">
                        <c:v>-50.235519999999994</c:v>
                      </c:pt>
                      <c:pt idx="29827">
                        <c:v>-50.263840000000002</c:v>
                      </c:pt>
                      <c:pt idx="29828">
                        <c:v>-50.294290000000004</c:v>
                      </c:pt>
                      <c:pt idx="29829">
                        <c:v>-50.323050000000002</c:v>
                      </c:pt>
                      <c:pt idx="29830">
                        <c:v>-50.353740000000002</c:v>
                      </c:pt>
                      <c:pt idx="29831">
                        <c:v>-50.383339999999997</c:v>
                      </c:pt>
                      <c:pt idx="29832">
                        <c:v>-50.414269999999995</c:v>
                      </c:pt>
                      <c:pt idx="29833">
                        <c:v>-50.44397</c:v>
                      </c:pt>
                      <c:pt idx="29834">
                        <c:v>-50.474719999999998</c:v>
                      </c:pt>
                      <c:pt idx="29835">
                        <c:v>-50.504499999999993</c:v>
                      </c:pt>
                      <c:pt idx="29836">
                        <c:v>-50.535470000000004</c:v>
                      </c:pt>
                      <c:pt idx="29837">
                        <c:v>-50.56541</c:v>
                      </c:pt>
                      <c:pt idx="29838">
                        <c:v>-50.595030000000001</c:v>
                      </c:pt>
                      <c:pt idx="29839">
                        <c:v>-50.620310000000003</c:v>
                      </c:pt>
                      <c:pt idx="29840">
                        <c:v>-50.646329999999999</c:v>
                      </c:pt>
                      <c:pt idx="29841">
                        <c:v>-50.674409999999995</c:v>
                      </c:pt>
                      <c:pt idx="29842">
                        <c:v>-50.703479999999999</c:v>
                      </c:pt>
                      <c:pt idx="29843">
                        <c:v>-50.733680000000007</c:v>
                      </c:pt>
                      <c:pt idx="29844">
                        <c:v>-50.764110000000002</c:v>
                      </c:pt>
                      <c:pt idx="29845">
                        <c:v>-50.794499999999999</c:v>
                      </c:pt>
                      <c:pt idx="29846">
                        <c:v>-50.8249</c:v>
                      </c:pt>
                      <c:pt idx="29847">
                        <c:v>-50.854910000000004</c:v>
                      </c:pt>
                      <c:pt idx="29848">
                        <c:v>-50.885540000000006</c:v>
                      </c:pt>
                      <c:pt idx="29849">
                        <c:v>-50.913930000000001</c:v>
                      </c:pt>
                      <c:pt idx="29850">
                        <c:v>-50.944580000000002</c:v>
                      </c:pt>
                      <c:pt idx="29851">
                        <c:v>-50.973439999999997</c:v>
                      </c:pt>
                      <c:pt idx="29852">
                        <c:v>-51.003679999999996</c:v>
                      </c:pt>
                      <c:pt idx="29853">
                        <c:v>-51.034080000000003</c:v>
                      </c:pt>
                      <c:pt idx="29854">
                        <c:v>-51.064360000000008</c:v>
                      </c:pt>
                      <c:pt idx="29855">
                        <c:v>-51.095110000000005</c:v>
                      </c:pt>
                      <c:pt idx="29856">
                        <c:v>-51.125259999999997</c:v>
                      </c:pt>
                      <c:pt idx="29857">
                        <c:v>-51.15672</c:v>
                      </c:pt>
                      <c:pt idx="29858">
                        <c:v>-51.186579999999999</c:v>
                      </c:pt>
                      <c:pt idx="29859">
                        <c:v>-51.217709999999997</c:v>
                      </c:pt>
                      <c:pt idx="29860">
                        <c:v>-51.248670000000004</c:v>
                      </c:pt>
                      <c:pt idx="29861">
                        <c:v>-51.279940000000003</c:v>
                      </c:pt>
                      <c:pt idx="29862">
                        <c:v>-51.309150000000002</c:v>
                      </c:pt>
                      <c:pt idx="29863">
                        <c:v>-51.338800000000006</c:v>
                      </c:pt>
                      <c:pt idx="29864">
                        <c:v>-51.365690000000001</c:v>
                      </c:pt>
                      <c:pt idx="29865">
                        <c:v>-51.39181</c:v>
                      </c:pt>
                      <c:pt idx="29866">
                        <c:v>-51.419150000000002</c:v>
                      </c:pt>
                      <c:pt idx="29867">
                        <c:v>-51.447599999999994</c:v>
                      </c:pt>
                      <c:pt idx="29868">
                        <c:v>-51.47672</c:v>
                      </c:pt>
                      <c:pt idx="29869">
                        <c:v>-51.505250000000004</c:v>
                      </c:pt>
                      <c:pt idx="29870">
                        <c:v>-51.53492</c:v>
                      </c:pt>
                      <c:pt idx="29871">
                        <c:v>-51.562530000000002</c:v>
                      </c:pt>
                      <c:pt idx="29872">
                        <c:v>-51.591839999999998</c:v>
                      </c:pt>
                      <c:pt idx="29873">
                        <c:v>-51.621189999999999</c:v>
                      </c:pt>
                      <c:pt idx="29874">
                        <c:v>-51.64922</c:v>
                      </c:pt>
                      <c:pt idx="29875">
                        <c:v>-51.674329999999998</c:v>
                      </c:pt>
                      <c:pt idx="29876">
                        <c:v>-51.703359999999996</c:v>
                      </c:pt>
                      <c:pt idx="29877">
                        <c:v>-51.733330000000002</c:v>
                      </c:pt>
                      <c:pt idx="29878">
                        <c:v>-51.762969999999996</c:v>
                      </c:pt>
                      <c:pt idx="29879">
                        <c:v>-51.791530000000002</c:v>
                      </c:pt>
                      <c:pt idx="29880">
                        <c:v>-51.820009999999996</c:v>
                      </c:pt>
                      <c:pt idx="29881">
                        <c:v>-51.849559999999997</c:v>
                      </c:pt>
                      <c:pt idx="29882">
                        <c:v>-51.878330000000005</c:v>
                      </c:pt>
                      <c:pt idx="29883">
                        <c:v>-51.905929999999998</c:v>
                      </c:pt>
                      <c:pt idx="29884">
                        <c:v>-51.933779999999999</c:v>
                      </c:pt>
                      <c:pt idx="29885">
                        <c:v>-51.962339999999998</c:v>
                      </c:pt>
                      <c:pt idx="29886">
                        <c:v>-51.991639999999997</c:v>
                      </c:pt>
                      <c:pt idx="29887">
                        <c:v>-52.020920000000004</c:v>
                      </c:pt>
                      <c:pt idx="29888">
                        <c:v>-52.050080000000001</c:v>
                      </c:pt>
                      <c:pt idx="29889">
                        <c:v>-52.078499999999998</c:v>
                      </c:pt>
                      <c:pt idx="29890">
                        <c:v>-52.107279999999996</c:v>
                      </c:pt>
                      <c:pt idx="29891">
                        <c:v>-52.13655</c:v>
                      </c:pt>
                      <c:pt idx="29892">
                        <c:v>-52.165120000000002</c:v>
                      </c:pt>
                      <c:pt idx="29893">
                        <c:v>-52.193490000000004</c:v>
                      </c:pt>
                      <c:pt idx="29894">
                        <c:v>-52.222350000000006</c:v>
                      </c:pt>
                      <c:pt idx="29895">
                        <c:v>-52.248020000000004</c:v>
                      </c:pt>
                      <c:pt idx="29896">
                        <c:v>-52.27252</c:v>
                      </c:pt>
                      <c:pt idx="29897">
                        <c:v>-52.299280000000003</c:v>
                      </c:pt>
                      <c:pt idx="29898">
                        <c:v>-52.327329999999996</c:v>
                      </c:pt>
                      <c:pt idx="29899">
                        <c:v>-52.355989999999998</c:v>
                      </c:pt>
                      <c:pt idx="29900">
                        <c:v>-52.385109999999997</c:v>
                      </c:pt>
                      <c:pt idx="29901">
                        <c:v>-52.413400000000003</c:v>
                      </c:pt>
                      <c:pt idx="29902">
                        <c:v>-52.441839999999999</c:v>
                      </c:pt>
                      <c:pt idx="29903">
                        <c:v>-52.47101</c:v>
                      </c:pt>
                      <c:pt idx="29904">
                        <c:v>-52.500169999999997</c:v>
                      </c:pt>
                      <c:pt idx="29905">
                        <c:v>-52.529609999999998</c:v>
                      </c:pt>
                      <c:pt idx="29906">
                        <c:v>-52.556190000000001</c:v>
                      </c:pt>
                      <c:pt idx="29907">
                        <c:v>-52.58399</c:v>
                      </c:pt>
                      <c:pt idx="29908">
                        <c:v>-52.613519999999994</c:v>
                      </c:pt>
                      <c:pt idx="29909">
                        <c:v>-52.643279999999997</c:v>
                      </c:pt>
                      <c:pt idx="29910">
                        <c:v>-52.671679999999995</c:v>
                      </c:pt>
                      <c:pt idx="29911">
                        <c:v>-52.698219999999992</c:v>
                      </c:pt>
                      <c:pt idx="29912">
                        <c:v>-52.727690000000003</c:v>
                      </c:pt>
                      <c:pt idx="29913">
                        <c:v>-52.756569999999996</c:v>
                      </c:pt>
                      <c:pt idx="29914">
                        <c:v>-52.780589999999997</c:v>
                      </c:pt>
                      <c:pt idx="29915">
                        <c:v>-52.798519999999996</c:v>
                      </c:pt>
                      <c:pt idx="29916">
                        <c:v>-52.817259999999997</c:v>
                      </c:pt>
                      <c:pt idx="29917">
                        <c:v>-52.838470000000001</c:v>
                      </c:pt>
                      <c:pt idx="29918">
                        <c:v>-52.831949999999999</c:v>
                      </c:pt>
                      <c:pt idx="29919">
                        <c:v>-52.847749999999998</c:v>
                      </c:pt>
                      <c:pt idx="29920">
                        <c:v>-52.862730000000006</c:v>
                      </c:pt>
                      <c:pt idx="29921">
                        <c:v>-52.882689999999997</c:v>
                      </c:pt>
                      <c:pt idx="29922">
                        <c:v>-52.90831</c:v>
                      </c:pt>
                      <c:pt idx="29923">
                        <c:v>-52.929090000000002</c:v>
                      </c:pt>
                      <c:pt idx="29924">
                        <c:v>-52.954530000000005</c:v>
                      </c:pt>
                      <c:pt idx="29925">
                        <c:v>-52.981939999999994</c:v>
                      </c:pt>
                      <c:pt idx="29926">
                        <c:v>-53.017440000000001</c:v>
                      </c:pt>
                      <c:pt idx="29927">
                        <c:v>-53.044909999999994</c:v>
                      </c:pt>
                      <c:pt idx="29928">
                        <c:v>-53.074329999999996</c:v>
                      </c:pt>
                      <c:pt idx="29929">
                        <c:v>-53.101589999999995</c:v>
                      </c:pt>
                      <c:pt idx="29930">
                        <c:v>-53.128010000000003</c:v>
                      </c:pt>
                      <c:pt idx="29931">
                        <c:v>-53.157240000000002</c:v>
                      </c:pt>
                      <c:pt idx="29932">
                        <c:v>-53.186199999999999</c:v>
                      </c:pt>
                      <c:pt idx="29933">
                        <c:v>-53.215429999999998</c:v>
                      </c:pt>
                      <c:pt idx="29934">
                        <c:v>-53.245660000000001</c:v>
                      </c:pt>
                      <c:pt idx="29935">
                        <c:v>-53.275149999999996</c:v>
                      </c:pt>
                      <c:pt idx="29936">
                        <c:v>-53.304960000000001</c:v>
                      </c:pt>
                      <c:pt idx="29937">
                        <c:v>-53.334049999999998</c:v>
                      </c:pt>
                      <c:pt idx="29938">
                        <c:v>-53.364000000000004</c:v>
                      </c:pt>
                      <c:pt idx="29939">
                        <c:v>-53.394000000000005</c:v>
                      </c:pt>
                      <c:pt idx="29940">
                        <c:v>-53.424199999999999</c:v>
                      </c:pt>
                      <c:pt idx="29941">
                        <c:v>-53.45438</c:v>
                      </c:pt>
                      <c:pt idx="29942">
                        <c:v>-53.484179999999995</c:v>
                      </c:pt>
                      <c:pt idx="29943">
                        <c:v>-53.512410000000003</c:v>
                      </c:pt>
                      <c:pt idx="29944">
                        <c:v>-53.539880000000004</c:v>
                      </c:pt>
                      <c:pt idx="29945">
                        <c:v>-53.566029999999998</c:v>
                      </c:pt>
                      <c:pt idx="29946">
                        <c:v>-53.59254</c:v>
                      </c:pt>
                      <c:pt idx="29947">
                        <c:v>-53.620640000000002</c:v>
                      </c:pt>
                      <c:pt idx="29948">
                        <c:v>-53.649339999999995</c:v>
                      </c:pt>
                      <c:pt idx="29949">
                        <c:v>-53.677979999999998</c:v>
                      </c:pt>
                      <c:pt idx="29950">
                        <c:v>-53.707140000000003</c:v>
                      </c:pt>
                      <c:pt idx="29951">
                        <c:v>-53.736159999999998</c:v>
                      </c:pt>
                      <c:pt idx="29952">
                        <c:v>-53.765739999999994</c:v>
                      </c:pt>
                      <c:pt idx="29953">
                        <c:v>-53.795310000000001</c:v>
                      </c:pt>
                      <c:pt idx="29954">
                        <c:v>-53.823250000000002</c:v>
                      </c:pt>
                      <c:pt idx="29955">
                        <c:v>-53.852180000000004</c:v>
                      </c:pt>
                      <c:pt idx="29956">
                        <c:v>-53.878430000000002</c:v>
                      </c:pt>
                      <c:pt idx="29957">
                        <c:v>-53.90408</c:v>
                      </c:pt>
                      <c:pt idx="29958">
                        <c:v>-53.931600000000003</c:v>
                      </c:pt>
                      <c:pt idx="29959">
                        <c:v>-53.957850000000001</c:v>
                      </c:pt>
                      <c:pt idx="29960">
                        <c:v>-53.986850000000004</c:v>
                      </c:pt>
                      <c:pt idx="29961">
                        <c:v>-54.016279999999995</c:v>
                      </c:pt>
                      <c:pt idx="29962">
                        <c:v>-54.045509999999993</c:v>
                      </c:pt>
                      <c:pt idx="29963">
                        <c:v>-54.074220000000004</c:v>
                      </c:pt>
                      <c:pt idx="29964">
                        <c:v>-54.101010000000002</c:v>
                      </c:pt>
                      <c:pt idx="29965">
                        <c:v>-54.129469999999998</c:v>
                      </c:pt>
                      <c:pt idx="29966">
                        <c:v>-54.158699999999996</c:v>
                      </c:pt>
                      <c:pt idx="29967">
                        <c:v>-54.188419999999994</c:v>
                      </c:pt>
                      <c:pt idx="29968">
                        <c:v>-54.217120000000001</c:v>
                      </c:pt>
                      <c:pt idx="29969">
                        <c:v>-54.246130000000001</c:v>
                      </c:pt>
                      <c:pt idx="29970">
                        <c:v>-54.272669999999998</c:v>
                      </c:pt>
                      <c:pt idx="29971">
                        <c:v>-54.297890000000002</c:v>
                      </c:pt>
                      <c:pt idx="29972">
                        <c:v>-54.325530000000001</c:v>
                      </c:pt>
                      <c:pt idx="29973">
                        <c:v>-54.353629999999995</c:v>
                      </c:pt>
                      <c:pt idx="29974">
                        <c:v>-54.381659999999997</c:v>
                      </c:pt>
                      <c:pt idx="29975">
                        <c:v>-54.41039</c:v>
                      </c:pt>
                      <c:pt idx="29976">
                        <c:v>-54.439430000000002</c:v>
                      </c:pt>
                      <c:pt idx="29977">
                        <c:v>-54.447949999999999</c:v>
                      </c:pt>
                      <c:pt idx="29978">
                        <c:v>-54.455150000000003</c:v>
                      </c:pt>
                      <c:pt idx="29979">
                        <c:v>-54.471740000000004</c:v>
                      </c:pt>
                      <c:pt idx="29980">
                        <c:v>-54.485729999999997</c:v>
                      </c:pt>
                      <c:pt idx="29981">
                        <c:v>-54.506030000000003</c:v>
                      </c:pt>
                      <c:pt idx="29982">
                        <c:v>-54.529560000000004</c:v>
                      </c:pt>
                      <c:pt idx="29983">
                        <c:v>-54.552709999999998</c:v>
                      </c:pt>
                      <c:pt idx="29984">
                        <c:v>-54.577090000000005</c:v>
                      </c:pt>
                      <c:pt idx="29985">
                        <c:v>-54.602609999999999</c:v>
                      </c:pt>
                      <c:pt idx="29986">
                        <c:v>-54.629060000000003</c:v>
                      </c:pt>
                      <c:pt idx="29987">
                        <c:v>-54.65484</c:v>
                      </c:pt>
                      <c:pt idx="29988">
                        <c:v>-54.680189999999996</c:v>
                      </c:pt>
                      <c:pt idx="29989">
                        <c:v>-54.696550000000002</c:v>
                      </c:pt>
                      <c:pt idx="29990">
                        <c:v>-54.71293</c:v>
                      </c:pt>
                      <c:pt idx="29991">
                        <c:v>-54.73498</c:v>
                      </c:pt>
                      <c:pt idx="29992">
                        <c:v>-54.756229999999995</c:v>
                      </c:pt>
                      <c:pt idx="29993">
                        <c:v>-54.777180000000001</c:v>
                      </c:pt>
                      <c:pt idx="29994">
                        <c:v>-54.799340000000001</c:v>
                      </c:pt>
                      <c:pt idx="29995">
                        <c:v>-54.823269999999994</c:v>
                      </c:pt>
                      <c:pt idx="29996">
                        <c:v>-54.845100000000002</c:v>
                      </c:pt>
                      <c:pt idx="29997">
                        <c:v>-54.865880000000004</c:v>
                      </c:pt>
                      <c:pt idx="29998">
                        <c:v>-54.891199999999998</c:v>
                      </c:pt>
                      <c:pt idx="29999">
                        <c:v>-54.91563</c:v>
                      </c:pt>
                      <c:pt idx="30000">
                        <c:v>-54.940910000000002</c:v>
                      </c:pt>
                      <c:pt idx="30001">
                        <c:v>-54.966210000000004</c:v>
                      </c:pt>
                      <c:pt idx="30002">
                        <c:v>-54.992219999999996</c:v>
                      </c:pt>
                      <c:pt idx="30003">
                        <c:v>-55.018419999999999</c:v>
                      </c:pt>
                      <c:pt idx="30004">
                        <c:v>-55.044420000000002</c:v>
                      </c:pt>
                      <c:pt idx="30005">
                        <c:v>-55.070729999999998</c:v>
                      </c:pt>
                      <c:pt idx="30006">
                        <c:v>-55.096400000000003</c:v>
                      </c:pt>
                      <c:pt idx="30007">
                        <c:v>-55.12209</c:v>
                      </c:pt>
                      <c:pt idx="30008">
                        <c:v>-55.146129999999999</c:v>
                      </c:pt>
                      <c:pt idx="30009">
                        <c:v>-55.169920000000005</c:v>
                      </c:pt>
                      <c:pt idx="30010">
                        <c:v>-55.193420000000003</c:v>
                      </c:pt>
                      <c:pt idx="30011">
                        <c:v>-55.219699999999996</c:v>
                      </c:pt>
                      <c:pt idx="30012">
                        <c:v>-55.246069999999996</c:v>
                      </c:pt>
                      <c:pt idx="30013">
                        <c:v>-55.272110000000005</c:v>
                      </c:pt>
                      <c:pt idx="30014">
                        <c:v>-55.298949999999998</c:v>
                      </c:pt>
                      <c:pt idx="30015">
                        <c:v>-55.325509999999994</c:v>
                      </c:pt>
                      <c:pt idx="30016">
                        <c:v>-55.352609999999999</c:v>
                      </c:pt>
                      <c:pt idx="30017">
                        <c:v>-55.379560000000005</c:v>
                      </c:pt>
                      <c:pt idx="30018">
                        <c:v>-55.405760000000001</c:v>
                      </c:pt>
                      <c:pt idx="30019">
                        <c:v>-55.43112</c:v>
                      </c:pt>
                      <c:pt idx="30020">
                        <c:v>-55.457970000000003</c:v>
                      </c:pt>
                      <c:pt idx="30021">
                        <c:v>-55.484369999999998</c:v>
                      </c:pt>
                      <c:pt idx="30022">
                        <c:v>-55.510599999999997</c:v>
                      </c:pt>
                      <c:pt idx="30023">
                        <c:v>-55.533619999999999</c:v>
                      </c:pt>
                      <c:pt idx="30024">
                        <c:v>-55.558790000000002</c:v>
                      </c:pt>
                      <c:pt idx="30025">
                        <c:v>-55.584410000000005</c:v>
                      </c:pt>
                      <c:pt idx="30026">
                        <c:v>-55.611639999999994</c:v>
                      </c:pt>
                      <c:pt idx="30027">
                        <c:v>-55.637290000000007</c:v>
                      </c:pt>
                      <c:pt idx="30028">
                        <c:v>-55.663589999999999</c:v>
                      </c:pt>
                      <c:pt idx="30029">
                        <c:v>-55.689780000000006</c:v>
                      </c:pt>
                      <c:pt idx="30030">
                        <c:v>-55.716819999999998</c:v>
                      </c:pt>
                      <c:pt idx="30031">
                        <c:v>-55.742320000000007</c:v>
                      </c:pt>
                      <c:pt idx="30032">
                        <c:v>-55.76782</c:v>
                      </c:pt>
                      <c:pt idx="30033">
                        <c:v>-55.794530000000002</c:v>
                      </c:pt>
                      <c:pt idx="30034">
                        <c:v>-55.821750000000002</c:v>
                      </c:pt>
                      <c:pt idx="30035">
                        <c:v>-55.848699999999994</c:v>
                      </c:pt>
                      <c:pt idx="30036">
                        <c:v>-55.870430000000006</c:v>
                      </c:pt>
                      <c:pt idx="30037">
                        <c:v>-55.894649999999999</c:v>
                      </c:pt>
                      <c:pt idx="30038">
                        <c:v>-55.921489999999999</c:v>
                      </c:pt>
                      <c:pt idx="30039">
                        <c:v>-55.948320000000002</c:v>
                      </c:pt>
                      <c:pt idx="30040">
                        <c:v>-55.976520000000001</c:v>
                      </c:pt>
                      <c:pt idx="30041">
                        <c:v>-56.003740000000008</c:v>
                      </c:pt>
                      <c:pt idx="30042">
                        <c:v>-56.031289999999998</c:v>
                      </c:pt>
                      <c:pt idx="30043">
                        <c:v>-56.057829999999996</c:v>
                      </c:pt>
                      <c:pt idx="30044">
                        <c:v>-56.084490000000002</c:v>
                      </c:pt>
                      <c:pt idx="30045">
                        <c:v>-56.11092</c:v>
                      </c:pt>
                      <c:pt idx="30046">
                        <c:v>-56.133889999999994</c:v>
                      </c:pt>
                      <c:pt idx="30047">
                        <c:v>-56.159290000000006</c:v>
                      </c:pt>
                      <c:pt idx="30048">
                        <c:v>-56.1843</c:v>
                      </c:pt>
                      <c:pt idx="30049">
                        <c:v>-56.210269999999994</c:v>
                      </c:pt>
                      <c:pt idx="30050">
                        <c:v>-56.236469999999997</c:v>
                      </c:pt>
                      <c:pt idx="30051">
                        <c:v>-56.263040000000004</c:v>
                      </c:pt>
                      <c:pt idx="30052">
                        <c:v>-56.289829999999995</c:v>
                      </c:pt>
                      <c:pt idx="30053">
                        <c:v>-56.315519999999999</c:v>
                      </c:pt>
                      <c:pt idx="30054">
                        <c:v>-56.340089999999996</c:v>
                      </c:pt>
                      <c:pt idx="30055">
                        <c:v>-56.362099999999998</c:v>
                      </c:pt>
                      <c:pt idx="30056">
                        <c:v>-56.387280000000004</c:v>
                      </c:pt>
                      <c:pt idx="30057">
                        <c:v>-56.414569999999998</c:v>
                      </c:pt>
                      <c:pt idx="30058">
                        <c:v>-56.440759999999997</c:v>
                      </c:pt>
                      <c:pt idx="30059">
                        <c:v>-56.46763</c:v>
                      </c:pt>
                      <c:pt idx="30060">
                        <c:v>-56.49438</c:v>
                      </c:pt>
                      <c:pt idx="30061">
                        <c:v>-56.519890000000004</c:v>
                      </c:pt>
                      <c:pt idx="30062">
                        <c:v>-56.546399999999998</c:v>
                      </c:pt>
                      <c:pt idx="30063">
                        <c:v>-56.572389999999999</c:v>
                      </c:pt>
                      <c:pt idx="30064">
                        <c:v>-56.595009999999995</c:v>
                      </c:pt>
                      <c:pt idx="30065">
                        <c:v>-56.621160000000003</c:v>
                      </c:pt>
                      <c:pt idx="30066">
                        <c:v>-56.646450000000002</c:v>
                      </c:pt>
                      <c:pt idx="30067">
                        <c:v>-56.670140000000004</c:v>
                      </c:pt>
                      <c:pt idx="30068">
                        <c:v>-56.696680000000001</c:v>
                      </c:pt>
                      <c:pt idx="30069">
                        <c:v>-56.722729999999999</c:v>
                      </c:pt>
                      <c:pt idx="30070">
                        <c:v>-56.749479999999998</c:v>
                      </c:pt>
                      <c:pt idx="30071">
                        <c:v>-56.775750000000002</c:v>
                      </c:pt>
                      <c:pt idx="30072">
                        <c:v>-56.80153</c:v>
                      </c:pt>
                      <c:pt idx="30073">
                        <c:v>-56.827359999999999</c:v>
                      </c:pt>
                      <c:pt idx="30074">
                        <c:v>-56.853769999999997</c:v>
                      </c:pt>
                      <c:pt idx="30075">
                        <c:v>-56.876550000000002</c:v>
                      </c:pt>
                      <c:pt idx="30076">
                        <c:v>-56.90231</c:v>
                      </c:pt>
                      <c:pt idx="30077">
                        <c:v>-56.929290000000002</c:v>
                      </c:pt>
                      <c:pt idx="30078">
                        <c:v>-56.956769999999999</c:v>
                      </c:pt>
                      <c:pt idx="30079">
                        <c:v>-56.983980000000003</c:v>
                      </c:pt>
                      <c:pt idx="30080">
                        <c:v>-57.008330000000001</c:v>
                      </c:pt>
                      <c:pt idx="30081">
                        <c:v>-57.032579999999996</c:v>
                      </c:pt>
                      <c:pt idx="30082">
                        <c:v>-57.056529999999995</c:v>
                      </c:pt>
                      <c:pt idx="30083">
                        <c:v>-57.080599999999997</c:v>
                      </c:pt>
                      <c:pt idx="30084">
                        <c:v>-57.10521</c:v>
                      </c:pt>
                      <c:pt idx="30085">
                        <c:v>-57.130089999999996</c:v>
                      </c:pt>
                      <c:pt idx="30086">
                        <c:v>-57.155639999999998</c:v>
                      </c:pt>
                      <c:pt idx="30087">
                        <c:v>-57.179369999999999</c:v>
                      </c:pt>
                      <c:pt idx="30088">
                        <c:v>-57.203629999999997</c:v>
                      </c:pt>
                      <c:pt idx="30089">
                        <c:v>-57.226660000000003</c:v>
                      </c:pt>
                      <c:pt idx="30090">
                        <c:v>-57.250340000000001</c:v>
                      </c:pt>
                      <c:pt idx="30091">
                        <c:v>-57.276129999999995</c:v>
                      </c:pt>
                      <c:pt idx="30092">
                        <c:v>-57.300880000000006</c:v>
                      </c:pt>
                      <c:pt idx="30093">
                        <c:v>-57.324469999999998</c:v>
                      </c:pt>
                      <c:pt idx="30094">
                        <c:v>-57.348730000000003</c:v>
                      </c:pt>
                      <c:pt idx="30095">
                        <c:v>-57.373739999999998</c:v>
                      </c:pt>
                      <c:pt idx="30096">
                        <c:v>-57.399230000000003</c:v>
                      </c:pt>
                      <c:pt idx="30097">
                        <c:v>-57.425259999999994</c:v>
                      </c:pt>
                      <c:pt idx="30098">
                        <c:v>-57.449629999999999</c:v>
                      </c:pt>
                      <c:pt idx="30099">
                        <c:v>-57.475699999999996</c:v>
                      </c:pt>
                      <c:pt idx="30100">
                        <c:v>-57.501930000000002</c:v>
                      </c:pt>
                      <c:pt idx="30101">
                        <c:v>-57.525639999999996</c:v>
                      </c:pt>
                      <c:pt idx="30102">
                        <c:v>-57.550409999999999</c:v>
                      </c:pt>
                      <c:pt idx="30103">
                        <c:v>-57.576509999999999</c:v>
                      </c:pt>
                      <c:pt idx="30104">
                        <c:v>-57.601440000000004</c:v>
                      </c:pt>
                      <c:pt idx="30105">
                        <c:v>-57.627490000000002</c:v>
                      </c:pt>
                      <c:pt idx="30106">
                        <c:v>-57.65016</c:v>
                      </c:pt>
                      <c:pt idx="30107">
                        <c:v>-57.675729999999994</c:v>
                      </c:pt>
                      <c:pt idx="30108">
                        <c:v>-57.70026</c:v>
                      </c:pt>
                      <c:pt idx="30109">
                        <c:v>-57.726930000000003</c:v>
                      </c:pt>
                      <c:pt idx="30110">
                        <c:v>-57.752650000000003</c:v>
                      </c:pt>
                      <c:pt idx="30111">
                        <c:v>-57.779119999999999</c:v>
                      </c:pt>
                      <c:pt idx="30112">
                        <c:v>-57.80592</c:v>
                      </c:pt>
                      <c:pt idx="30113">
                        <c:v>-57.832769999999996</c:v>
                      </c:pt>
                      <c:pt idx="30114">
                        <c:v>-57.85763</c:v>
                      </c:pt>
                      <c:pt idx="30115">
                        <c:v>-57.88382</c:v>
                      </c:pt>
                      <c:pt idx="30116">
                        <c:v>-57.909289999999999</c:v>
                      </c:pt>
                      <c:pt idx="30117">
                        <c:v>-57.936070000000001</c:v>
                      </c:pt>
                      <c:pt idx="30118">
                        <c:v>-57.963279999999997</c:v>
                      </c:pt>
                      <c:pt idx="30119">
                        <c:v>-57.988709999999998</c:v>
                      </c:pt>
                      <c:pt idx="30120">
                        <c:v>-58.015800000000006</c:v>
                      </c:pt>
                      <c:pt idx="30121">
                        <c:v>-58.043100000000003</c:v>
                      </c:pt>
                      <c:pt idx="30122">
                        <c:v>-58.070320000000002</c:v>
                      </c:pt>
                      <c:pt idx="30123">
                        <c:v>-58.095579999999998</c:v>
                      </c:pt>
                      <c:pt idx="30124">
                        <c:v>-58.121700000000004</c:v>
                      </c:pt>
                      <c:pt idx="30125">
                        <c:v>-58.147890000000004</c:v>
                      </c:pt>
                      <c:pt idx="30126">
                        <c:v>-58.174659999999996</c:v>
                      </c:pt>
                      <c:pt idx="30127">
                        <c:v>-58.200490000000002</c:v>
                      </c:pt>
                      <c:pt idx="30128">
                        <c:v>-58.225639999999999</c:v>
                      </c:pt>
                      <c:pt idx="30129">
                        <c:v>-58.248910000000002</c:v>
                      </c:pt>
                      <c:pt idx="30130">
                        <c:v>-58.275309999999998</c:v>
                      </c:pt>
                      <c:pt idx="30131">
                        <c:v>-58.300510000000003</c:v>
                      </c:pt>
                      <c:pt idx="30132">
                        <c:v>-58.325589999999998</c:v>
                      </c:pt>
                      <c:pt idx="30133">
                        <c:v>-58.349849999999996</c:v>
                      </c:pt>
                      <c:pt idx="30134">
                        <c:v>-58.374790000000004</c:v>
                      </c:pt>
                      <c:pt idx="30135">
                        <c:v>-58.400109999999998</c:v>
                      </c:pt>
                      <c:pt idx="30136">
                        <c:v>-58.426340000000003</c:v>
                      </c:pt>
                      <c:pt idx="30137">
                        <c:v>-58.45138</c:v>
                      </c:pt>
                      <c:pt idx="30138">
                        <c:v>-58.47775</c:v>
                      </c:pt>
                      <c:pt idx="30139">
                        <c:v>-58.502560000000003</c:v>
                      </c:pt>
                      <c:pt idx="30140">
                        <c:v>-58.527619999999999</c:v>
                      </c:pt>
                      <c:pt idx="30141">
                        <c:v>-58.553649999999998</c:v>
                      </c:pt>
                      <c:pt idx="30142">
                        <c:v>-58.581659999999999</c:v>
                      </c:pt>
                      <c:pt idx="30143">
                        <c:v>-58.605289999999997</c:v>
                      </c:pt>
                      <c:pt idx="30144">
                        <c:v>-58.632199999999997</c:v>
                      </c:pt>
                      <c:pt idx="30145">
                        <c:v>-58.658099999999997</c:v>
                      </c:pt>
                      <c:pt idx="30146">
                        <c:v>-58.682749999999999</c:v>
                      </c:pt>
                      <c:pt idx="30147">
                        <c:v>-58.709249999999997</c:v>
                      </c:pt>
                      <c:pt idx="30148">
                        <c:v>-58.733779999999996</c:v>
                      </c:pt>
                      <c:pt idx="30149">
                        <c:v>-58.760370000000002</c:v>
                      </c:pt>
                      <c:pt idx="30150">
                        <c:v>-58.785480000000007</c:v>
                      </c:pt>
                      <c:pt idx="30151">
                        <c:v>-58.810580000000002</c:v>
                      </c:pt>
                      <c:pt idx="30152">
                        <c:v>-58.837229999999998</c:v>
                      </c:pt>
                      <c:pt idx="30153">
                        <c:v>-58.860770000000002</c:v>
                      </c:pt>
                      <c:pt idx="30154">
                        <c:v>-58.886789999999998</c:v>
                      </c:pt>
                      <c:pt idx="30155">
                        <c:v>-58.911170000000006</c:v>
                      </c:pt>
                      <c:pt idx="30156">
                        <c:v>-58.936819999999997</c:v>
                      </c:pt>
                      <c:pt idx="30157">
                        <c:v>-58.960749999999997</c:v>
                      </c:pt>
                      <c:pt idx="30158">
                        <c:v>-58.986590000000007</c:v>
                      </c:pt>
                      <c:pt idx="30159">
                        <c:v>-59.011940000000003</c:v>
                      </c:pt>
                      <c:pt idx="30160">
                        <c:v>-59.036790000000003</c:v>
                      </c:pt>
                      <c:pt idx="30161">
                        <c:v>-59.062950000000001</c:v>
                      </c:pt>
                      <c:pt idx="30162">
                        <c:v>-59.089669999999998</c:v>
                      </c:pt>
                      <c:pt idx="30163">
                        <c:v>-59.115609999999997</c:v>
                      </c:pt>
                      <c:pt idx="30164">
                        <c:v>-59.141009999999994</c:v>
                      </c:pt>
                      <c:pt idx="30165">
                        <c:v>-59.167810000000003</c:v>
                      </c:pt>
                      <c:pt idx="30166">
                        <c:v>-59.19453</c:v>
                      </c:pt>
                      <c:pt idx="30167">
                        <c:v>-59.221589999999999</c:v>
                      </c:pt>
                      <c:pt idx="30168">
                        <c:v>-59.247690000000006</c:v>
                      </c:pt>
                      <c:pt idx="30169">
                        <c:v>-59.274540000000002</c:v>
                      </c:pt>
                      <c:pt idx="30170">
                        <c:v>-59.29945</c:v>
                      </c:pt>
                      <c:pt idx="30171">
                        <c:v>-59.324590000000001</c:v>
                      </c:pt>
                      <c:pt idx="30172">
                        <c:v>-59.349710000000002</c:v>
                      </c:pt>
                      <c:pt idx="30173">
                        <c:v>-59.374399999999994</c:v>
                      </c:pt>
                      <c:pt idx="30174">
                        <c:v>-59.400729999999996</c:v>
                      </c:pt>
                      <c:pt idx="30175">
                        <c:v>-59.427190000000003</c:v>
                      </c:pt>
                      <c:pt idx="30176">
                        <c:v>-59.454209999999996</c:v>
                      </c:pt>
                      <c:pt idx="30177">
                        <c:v>-59.480930000000001</c:v>
                      </c:pt>
                      <c:pt idx="30178">
                        <c:v>-59.506050000000002</c:v>
                      </c:pt>
                      <c:pt idx="30179">
                        <c:v>-59.53228</c:v>
                      </c:pt>
                      <c:pt idx="30180">
                        <c:v>-59.558410000000002</c:v>
                      </c:pt>
                      <c:pt idx="30181">
                        <c:v>-59.5852</c:v>
                      </c:pt>
                      <c:pt idx="30182">
                        <c:v>-59.61206</c:v>
                      </c:pt>
                      <c:pt idx="30183">
                        <c:v>-59.638410000000007</c:v>
                      </c:pt>
                      <c:pt idx="30184">
                        <c:v>-59.663899999999998</c:v>
                      </c:pt>
                      <c:pt idx="30185">
                        <c:v>-59.690390000000008</c:v>
                      </c:pt>
                      <c:pt idx="30186">
                        <c:v>-59.716149999999999</c:v>
                      </c:pt>
                      <c:pt idx="30187">
                        <c:v>-59.742360000000005</c:v>
                      </c:pt>
                      <c:pt idx="30188">
                        <c:v>-59.768569999999997</c:v>
                      </c:pt>
                      <c:pt idx="30189">
                        <c:v>-59.795429999999996</c:v>
                      </c:pt>
                      <c:pt idx="30190">
                        <c:v>-59.822050000000004</c:v>
                      </c:pt>
                      <c:pt idx="30191">
                        <c:v>-59.848790000000001</c:v>
                      </c:pt>
                      <c:pt idx="30192">
                        <c:v>-59.873649999999998</c:v>
                      </c:pt>
                      <c:pt idx="30193">
                        <c:v>-59.900130000000004</c:v>
                      </c:pt>
                      <c:pt idx="30194">
                        <c:v>-59.926310000000001</c:v>
                      </c:pt>
                      <c:pt idx="30195">
                        <c:v>-59.95337</c:v>
                      </c:pt>
                      <c:pt idx="30196">
                        <c:v>-59.980429999999998</c:v>
                      </c:pt>
                      <c:pt idx="30197">
                        <c:v>-60.007689999999997</c:v>
                      </c:pt>
                      <c:pt idx="30198">
                        <c:v>-60.034689999999998</c:v>
                      </c:pt>
                      <c:pt idx="30199">
                        <c:v>-60.061419999999998</c:v>
                      </c:pt>
                      <c:pt idx="30200">
                        <c:v>-60.087710000000001</c:v>
                      </c:pt>
                      <c:pt idx="30201">
                        <c:v>-60.114440000000002</c:v>
                      </c:pt>
                      <c:pt idx="30202">
                        <c:v>-60.141460000000002</c:v>
                      </c:pt>
                      <c:pt idx="30203">
                        <c:v>-60.168700000000001</c:v>
                      </c:pt>
                      <c:pt idx="30204">
                        <c:v>-60.193310000000004</c:v>
                      </c:pt>
                      <c:pt idx="30205">
                        <c:v>-60.219009999999997</c:v>
                      </c:pt>
                      <c:pt idx="30206">
                        <c:v>-60.2438</c:v>
                      </c:pt>
                      <c:pt idx="30207">
                        <c:v>-60.268569999999997</c:v>
                      </c:pt>
                      <c:pt idx="30208">
                        <c:v>-60.293840000000003</c:v>
                      </c:pt>
                      <c:pt idx="30209">
                        <c:v>-60.319599999999994</c:v>
                      </c:pt>
                      <c:pt idx="30210">
                        <c:v>-60.345730000000003</c:v>
                      </c:pt>
                      <c:pt idx="30211">
                        <c:v>-60.371859999999998</c:v>
                      </c:pt>
                      <c:pt idx="30212">
                        <c:v>-60.398099999999999</c:v>
                      </c:pt>
                      <c:pt idx="30213">
                        <c:v>-60.42398</c:v>
                      </c:pt>
                      <c:pt idx="30214">
                        <c:v>-60.449349999999995</c:v>
                      </c:pt>
                      <c:pt idx="30215">
                        <c:v>-60.475399999999993</c:v>
                      </c:pt>
                      <c:pt idx="30216">
                        <c:v>-60.502120000000005</c:v>
                      </c:pt>
                      <c:pt idx="30217">
                        <c:v>-60.528559999999999</c:v>
                      </c:pt>
                      <c:pt idx="30218">
                        <c:v>-60.554540000000003</c:v>
                      </c:pt>
                      <c:pt idx="30219">
                        <c:v>-60.580290000000005</c:v>
                      </c:pt>
                      <c:pt idx="30220">
                        <c:v>-60.605930000000001</c:v>
                      </c:pt>
                      <c:pt idx="30221">
                        <c:v>-60.63129</c:v>
                      </c:pt>
                      <c:pt idx="30222">
                        <c:v>-60.657120000000006</c:v>
                      </c:pt>
                      <c:pt idx="30223">
                        <c:v>-60.683610000000002</c:v>
                      </c:pt>
                      <c:pt idx="30224">
                        <c:v>-60.710079999999998</c:v>
                      </c:pt>
                      <c:pt idx="30225">
                        <c:v>-60.736530000000002</c:v>
                      </c:pt>
                      <c:pt idx="30226">
                        <c:v>-60.76285</c:v>
                      </c:pt>
                      <c:pt idx="30227">
                        <c:v>-60.788760000000003</c:v>
                      </c:pt>
                      <c:pt idx="30228">
                        <c:v>-60.813920000000003</c:v>
                      </c:pt>
                      <c:pt idx="30229">
                        <c:v>-60.839770000000001</c:v>
                      </c:pt>
                      <c:pt idx="30230">
                        <c:v>-60.866100000000003</c:v>
                      </c:pt>
                      <c:pt idx="30231">
                        <c:v>-60.892530000000001</c:v>
                      </c:pt>
                      <c:pt idx="30232">
                        <c:v>-60.91883</c:v>
                      </c:pt>
                      <c:pt idx="30233">
                        <c:v>-60.94511</c:v>
                      </c:pt>
                      <c:pt idx="30234">
                        <c:v>-60.968999999999994</c:v>
                      </c:pt>
                      <c:pt idx="30235">
                        <c:v>-60.99306</c:v>
                      </c:pt>
                      <c:pt idx="30236">
                        <c:v>-61.017710000000001</c:v>
                      </c:pt>
                      <c:pt idx="30237">
                        <c:v>-61.043109999999999</c:v>
                      </c:pt>
                      <c:pt idx="30238">
                        <c:v>-61.068569999999994</c:v>
                      </c:pt>
                      <c:pt idx="30239">
                        <c:v>-61.09375</c:v>
                      </c:pt>
                      <c:pt idx="30240">
                        <c:v>-61.119160000000001</c:v>
                      </c:pt>
                      <c:pt idx="30241">
                        <c:v>-61.14461</c:v>
                      </c:pt>
                      <c:pt idx="30242">
                        <c:v>-61.170280000000005</c:v>
                      </c:pt>
                      <c:pt idx="30243">
                        <c:v>-61.195719999999994</c:v>
                      </c:pt>
                      <c:pt idx="30244">
                        <c:v>-61.221069999999997</c:v>
                      </c:pt>
                      <c:pt idx="30245">
                        <c:v>-61.24662</c:v>
                      </c:pt>
                      <c:pt idx="30246">
                        <c:v>-61.24671</c:v>
                      </c:pt>
                      <c:pt idx="30247">
                        <c:v>-61.249900000000004</c:v>
                      </c:pt>
                      <c:pt idx="30248">
                        <c:v>-61.262420000000006</c:v>
                      </c:pt>
                      <c:pt idx="30249">
                        <c:v>-61.280140000000003</c:v>
                      </c:pt>
                      <c:pt idx="30250">
                        <c:v>-61.298250000000003</c:v>
                      </c:pt>
                      <c:pt idx="30251">
                        <c:v>-61.318089999999998</c:v>
                      </c:pt>
                      <c:pt idx="30252">
                        <c:v>-61.33914</c:v>
                      </c:pt>
                      <c:pt idx="30253">
                        <c:v>-61.361150000000002</c:v>
                      </c:pt>
                      <c:pt idx="30254">
                        <c:v>-61.383609999999997</c:v>
                      </c:pt>
                      <c:pt idx="30255">
                        <c:v>-61.406739999999999</c:v>
                      </c:pt>
                      <c:pt idx="30256">
                        <c:v>-61.429749999999999</c:v>
                      </c:pt>
                      <c:pt idx="30257">
                        <c:v>-61.45335</c:v>
                      </c:pt>
                      <c:pt idx="30258">
                        <c:v>-61.476940000000006</c:v>
                      </c:pt>
                      <c:pt idx="30259">
                        <c:v>-61.501559999999998</c:v>
                      </c:pt>
                      <c:pt idx="30260">
                        <c:v>-61.526430000000005</c:v>
                      </c:pt>
                      <c:pt idx="30261">
                        <c:v>-61.552040000000005</c:v>
                      </c:pt>
                      <c:pt idx="30262">
                        <c:v>-61.577710000000003</c:v>
                      </c:pt>
                      <c:pt idx="30263">
                        <c:v>-61.603909999999999</c:v>
                      </c:pt>
                      <c:pt idx="30264">
                        <c:v>-61.629959999999997</c:v>
                      </c:pt>
                      <c:pt idx="30265">
                        <c:v>-61.655990000000003</c:v>
                      </c:pt>
                      <c:pt idx="30266">
                        <c:v>-61.68083</c:v>
                      </c:pt>
                      <c:pt idx="30267">
                        <c:v>-61.706209999999999</c:v>
                      </c:pt>
                      <c:pt idx="30268">
                        <c:v>-61.731569999999998</c:v>
                      </c:pt>
                      <c:pt idx="30269">
                        <c:v>-61.757470000000005</c:v>
                      </c:pt>
                      <c:pt idx="30270">
                        <c:v>-61.783590000000004</c:v>
                      </c:pt>
                      <c:pt idx="30271">
                        <c:v>-61.80988</c:v>
                      </c:pt>
                      <c:pt idx="30272">
                        <c:v>-61.836169999999996</c:v>
                      </c:pt>
                      <c:pt idx="30273">
                        <c:v>-61.862579999999994</c:v>
                      </c:pt>
                      <c:pt idx="30274">
                        <c:v>-61.889609999999998</c:v>
                      </c:pt>
                      <c:pt idx="30275">
                        <c:v>-61.916339999999998</c:v>
                      </c:pt>
                      <c:pt idx="30276">
                        <c:v>-61.942459999999997</c:v>
                      </c:pt>
                      <c:pt idx="30277">
                        <c:v>-61.96904</c:v>
                      </c:pt>
                      <c:pt idx="30278">
                        <c:v>-61.99521</c:v>
                      </c:pt>
                      <c:pt idx="30279">
                        <c:v>-62.021699999999996</c:v>
                      </c:pt>
                      <c:pt idx="30280">
                        <c:v>-62.047179999999997</c:v>
                      </c:pt>
                      <c:pt idx="30281">
                        <c:v>-62.072089999999996</c:v>
                      </c:pt>
                      <c:pt idx="30282">
                        <c:v>-62.097970000000004</c:v>
                      </c:pt>
                      <c:pt idx="30283">
                        <c:v>-62.123440000000002</c:v>
                      </c:pt>
                      <c:pt idx="30284">
                        <c:v>-62.14913</c:v>
                      </c:pt>
                      <c:pt idx="30285">
                        <c:v>-62.175140000000006</c:v>
                      </c:pt>
                      <c:pt idx="30286">
                        <c:v>-62.199080000000002</c:v>
                      </c:pt>
                      <c:pt idx="30287">
                        <c:v>-62.218299999999999</c:v>
                      </c:pt>
                      <c:pt idx="30288">
                        <c:v>-62.243409999999997</c:v>
                      </c:pt>
                      <c:pt idx="30289">
                        <c:v>-62.268809999999995</c:v>
                      </c:pt>
                      <c:pt idx="30290">
                        <c:v>-62.294400000000003</c:v>
                      </c:pt>
                      <c:pt idx="30291">
                        <c:v>-62.320089999999993</c:v>
                      </c:pt>
                      <c:pt idx="30292">
                        <c:v>-62.345439999999996</c:v>
                      </c:pt>
                      <c:pt idx="30293">
                        <c:v>-62.371410000000004</c:v>
                      </c:pt>
                      <c:pt idx="30294">
                        <c:v>-62.397199999999998</c:v>
                      </c:pt>
                      <c:pt idx="30295">
                        <c:v>-62.423560000000002</c:v>
                      </c:pt>
                      <c:pt idx="30296">
                        <c:v>-62.449849999999998</c:v>
                      </c:pt>
                      <c:pt idx="30297">
                        <c:v>-62.476380000000006</c:v>
                      </c:pt>
                      <c:pt idx="30298">
                        <c:v>-62.502829999999996</c:v>
                      </c:pt>
                      <c:pt idx="30299">
                        <c:v>-62.528959999999998</c:v>
                      </c:pt>
                      <c:pt idx="30300">
                        <c:v>-62.555410000000002</c:v>
                      </c:pt>
                      <c:pt idx="30301">
                        <c:v>-62.582060000000006</c:v>
                      </c:pt>
                      <c:pt idx="30302">
                        <c:v>-62.608639999999994</c:v>
                      </c:pt>
                      <c:pt idx="30303">
                        <c:v>-62.63523</c:v>
                      </c:pt>
                      <c:pt idx="30304">
                        <c:v>-62.661470000000001</c:v>
                      </c:pt>
                      <c:pt idx="30305">
                        <c:v>-62.685740000000003</c:v>
                      </c:pt>
                      <c:pt idx="30306">
                        <c:v>-62.71031</c:v>
                      </c:pt>
                      <c:pt idx="30307">
                        <c:v>-62.734850000000002</c:v>
                      </c:pt>
                      <c:pt idx="30308">
                        <c:v>-62.759749999999997</c:v>
                      </c:pt>
                      <c:pt idx="30309">
                        <c:v>-62.785450000000004</c:v>
                      </c:pt>
                      <c:pt idx="30310">
                        <c:v>-62.810649999999995</c:v>
                      </c:pt>
                      <c:pt idx="30311">
                        <c:v>-62.836379999999998</c:v>
                      </c:pt>
                      <c:pt idx="30312">
                        <c:v>-62.861930000000001</c:v>
                      </c:pt>
                      <c:pt idx="30313">
                        <c:v>-62.887570000000004</c:v>
                      </c:pt>
                      <c:pt idx="30314">
                        <c:v>-62.913029999999999</c:v>
                      </c:pt>
                      <c:pt idx="30315">
                        <c:v>-62.938310000000001</c:v>
                      </c:pt>
                      <c:pt idx="30316">
                        <c:v>-62.963279999999997</c:v>
                      </c:pt>
                      <c:pt idx="30317">
                        <c:v>-62.987169999999999</c:v>
                      </c:pt>
                      <c:pt idx="30318">
                        <c:v>-63.011130000000001</c:v>
                      </c:pt>
                      <c:pt idx="30319">
                        <c:v>-63.036149999999999</c:v>
                      </c:pt>
                      <c:pt idx="30320">
                        <c:v>-63.061450000000001</c:v>
                      </c:pt>
                      <c:pt idx="30321">
                        <c:v>-63.086950000000002</c:v>
                      </c:pt>
                      <c:pt idx="30322">
                        <c:v>-63.112380000000002</c:v>
                      </c:pt>
                      <c:pt idx="30323">
                        <c:v>-63.13785</c:v>
                      </c:pt>
                      <c:pt idx="30324">
                        <c:v>-63.163609999999998</c:v>
                      </c:pt>
                      <c:pt idx="30325">
                        <c:v>-63.189689999999999</c:v>
                      </c:pt>
                      <c:pt idx="30326">
                        <c:v>-63.215389999999999</c:v>
                      </c:pt>
                      <c:pt idx="30327">
                        <c:v>-63.241120000000002</c:v>
                      </c:pt>
                      <c:pt idx="30328">
                        <c:v>-63.26643</c:v>
                      </c:pt>
                      <c:pt idx="30329">
                        <c:v>-63.292630000000003</c:v>
                      </c:pt>
                      <c:pt idx="30330">
                        <c:v>-63.318329999999996</c:v>
                      </c:pt>
                      <c:pt idx="30331">
                        <c:v>-63.344859999999997</c:v>
                      </c:pt>
                      <c:pt idx="30332">
                        <c:v>-63.371420000000001</c:v>
                      </c:pt>
                      <c:pt idx="30333">
                        <c:v>-63.398310000000002</c:v>
                      </c:pt>
                      <c:pt idx="30334">
                        <c:v>-63.424769999999995</c:v>
                      </c:pt>
                      <c:pt idx="30335">
                        <c:v>-63.4514</c:v>
                      </c:pt>
                      <c:pt idx="30336">
                        <c:v>-63.477509999999995</c:v>
                      </c:pt>
                      <c:pt idx="30337">
                        <c:v>-63.503839999999997</c:v>
                      </c:pt>
                      <c:pt idx="30338">
                        <c:v>-63.529830000000004</c:v>
                      </c:pt>
                      <c:pt idx="30339">
                        <c:v>-63.556540000000005</c:v>
                      </c:pt>
                      <c:pt idx="30340">
                        <c:v>-63.582749999999997</c:v>
                      </c:pt>
                      <c:pt idx="30341">
                        <c:v>-63.608040000000003</c:v>
                      </c:pt>
                      <c:pt idx="30342">
                        <c:v>-63.633920000000003</c:v>
                      </c:pt>
                      <c:pt idx="30343">
                        <c:v>-63.629369999999994</c:v>
                      </c:pt>
                      <c:pt idx="30344">
                        <c:v>-63.63129</c:v>
                      </c:pt>
                      <c:pt idx="30345">
                        <c:v>-63.64058</c:v>
                      </c:pt>
                      <c:pt idx="30346">
                        <c:v>-63.654440000000001</c:v>
                      </c:pt>
                      <c:pt idx="30347">
                        <c:v>-63.671889999999998</c:v>
                      </c:pt>
                      <c:pt idx="30348">
                        <c:v>-63.690860000000001</c:v>
                      </c:pt>
                      <c:pt idx="30349">
                        <c:v>-63.708269999999999</c:v>
                      </c:pt>
                      <c:pt idx="30350">
                        <c:v>-63.727130000000002</c:v>
                      </c:pt>
                      <c:pt idx="30351">
                        <c:v>-63.746900000000004</c:v>
                      </c:pt>
                      <c:pt idx="30352">
                        <c:v>-63.767670000000003</c:v>
                      </c:pt>
                      <c:pt idx="30353">
                        <c:v>-63.790040000000005</c:v>
                      </c:pt>
                      <c:pt idx="30354">
                        <c:v>-63.812800000000003</c:v>
                      </c:pt>
                      <c:pt idx="30355">
                        <c:v>-63.836190000000002</c:v>
                      </c:pt>
                      <c:pt idx="30356">
                        <c:v>-63.860029999999995</c:v>
                      </c:pt>
                      <c:pt idx="30357">
                        <c:v>-63.884320000000002</c:v>
                      </c:pt>
                      <c:pt idx="30358">
                        <c:v>-63.908370000000005</c:v>
                      </c:pt>
                      <c:pt idx="30359">
                        <c:v>-63.93271</c:v>
                      </c:pt>
                      <c:pt idx="30360">
                        <c:v>-63.957389999999997</c:v>
                      </c:pt>
                      <c:pt idx="30361">
                        <c:v>-63.979770000000002</c:v>
                      </c:pt>
                      <c:pt idx="30362">
                        <c:v>-64.004220000000004</c:v>
                      </c:pt>
                      <c:pt idx="30363">
                        <c:v>-64.028999999999996</c:v>
                      </c:pt>
                      <c:pt idx="30364">
                        <c:v>-64.054200000000009</c:v>
                      </c:pt>
                      <c:pt idx="30365">
                        <c:v>-64.079859999999996</c:v>
                      </c:pt>
                      <c:pt idx="30366">
                        <c:v>-64.105239999999995</c:v>
                      </c:pt>
                      <c:pt idx="30367">
                        <c:v>-64.131630000000001</c:v>
                      </c:pt>
                      <c:pt idx="30368">
                        <c:v>-64.157640000000001</c:v>
                      </c:pt>
                      <c:pt idx="30369">
                        <c:v>-64.183239999999998</c:v>
                      </c:pt>
                      <c:pt idx="30370">
                        <c:v>-64.208669999999998</c:v>
                      </c:pt>
                      <c:pt idx="30371">
                        <c:v>-64.234110000000001</c:v>
                      </c:pt>
                      <c:pt idx="30372">
                        <c:v>-64.260010000000008</c:v>
                      </c:pt>
                      <c:pt idx="30373">
                        <c:v>-64.286299999999997</c:v>
                      </c:pt>
                      <c:pt idx="30374">
                        <c:v>-64.311920000000001</c:v>
                      </c:pt>
                      <c:pt idx="30375">
                        <c:v>-64.33677999999999</c:v>
                      </c:pt>
                      <c:pt idx="30376">
                        <c:v>-64.362219999999994</c:v>
                      </c:pt>
                      <c:pt idx="30377">
                        <c:v>-64.387630000000001</c:v>
                      </c:pt>
                      <c:pt idx="30378">
                        <c:v>-64.413159999999991</c:v>
                      </c:pt>
                      <c:pt idx="30379">
                        <c:v>-64.43889999999999</c:v>
                      </c:pt>
                      <c:pt idx="30380">
                        <c:v>-64.464770000000001</c:v>
                      </c:pt>
                      <c:pt idx="30381">
                        <c:v>-64.490560000000002</c:v>
                      </c:pt>
                      <c:pt idx="30382">
                        <c:v>-64.516369999999995</c:v>
                      </c:pt>
                      <c:pt idx="30383">
                        <c:v>-64.542109999999994</c:v>
                      </c:pt>
                      <c:pt idx="30384">
                        <c:v>-64.567220000000006</c:v>
                      </c:pt>
                      <c:pt idx="30385">
                        <c:v>-64.592739999999992</c:v>
                      </c:pt>
                      <c:pt idx="30386">
                        <c:v>-64.618719999999996</c:v>
                      </c:pt>
                      <c:pt idx="30387">
                        <c:v>-64.644229999999993</c:v>
                      </c:pt>
                      <c:pt idx="30388">
                        <c:v>-64.669730000000001</c:v>
                      </c:pt>
                      <c:pt idx="30389">
                        <c:v>-64.695920000000001</c:v>
                      </c:pt>
                      <c:pt idx="30390">
                        <c:v>-64.721640000000008</c:v>
                      </c:pt>
                      <c:pt idx="30391">
                        <c:v>-64.74512</c:v>
                      </c:pt>
                      <c:pt idx="30392">
                        <c:v>-64.769149999999996</c:v>
                      </c:pt>
                      <c:pt idx="30393">
                        <c:v>-64.793770000000009</c:v>
                      </c:pt>
                      <c:pt idx="30394">
                        <c:v>-64.818179999999998</c:v>
                      </c:pt>
                      <c:pt idx="30395">
                        <c:v>-64.843350000000001</c:v>
                      </c:pt>
                      <c:pt idx="30396">
                        <c:v>-64.868830000000003</c:v>
                      </c:pt>
                      <c:pt idx="30397">
                        <c:v>-64.893159999999995</c:v>
                      </c:pt>
                      <c:pt idx="30398">
                        <c:v>-64.918269999999993</c:v>
                      </c:pt>
                      <c:pt idx="30399">
                        <c:v>-64.936189999999996</c:v>
                      </c:pt>
                      <c:pt idx="30400">
                        <c:v>-64.961250000000007</c:v>
                      </c:pt>
                      <c:pt idx="30401">
                        <c:v>-64.987899999999996</c:v>
                      </c:pt>
                      <c:pt idx="30402">
                        <c:v>-65.013859999999994</c:v>
                      </c:pt>
                      <c:pt idx="30403">
                        <c:v>-65.039709999999999</c:v>
                      </c:pt>
                      <c:pt idx="30404">
                        <c:v>-65.065020000000004</c:v>
                      </c:pt>
                      <c:pt idx="30405">
                        <c:v>-65.088860000000011</c:v>
                      </c:pt>
                      <c:pt idx="30406">
                        <c:v>-65.114140000000006</c:v>
                      </c:pt>
                      <c:pt idx="30407">
                        <c:v>-65.138999999999996</c:v>
                      </c:pt>
                      <c:pt idx="30408">
                        <c:v>-65.162660000000002</c:v>
                      </c:pt>
                      <c:pt idx="30409">
                        <c:v>-65.187389999999994</c:v>
                      </c:pt>
                      <c:pt idx="30410">
                        <c:v>-65.212180000000004</c:v>
                      </c:pt>
                      <c:pt idx="30411">
                        <c:v>-65.235029999999995</c:v>
                      </c:pt>
                      <c:pt idx="30412">
                        <c:v>-65.25985</c:v>
                      </c:pt>
                      <c:pt idx="30413">
                        <c:v>-65.285380000000004</c:v>
                      </c:pt>
                      <c:pt idx="30414">
                        <c:v>-65.31129</c:v>
                      </c:pt>
                      <c:pt idx="30415">
                        <c:v>-65.336160000000007</c:v>
                      </c:pt>
                      <c:pt idx="30416">
                        <c:v>-65.361559999999997</c:v>
                      </c:pt>
                      <c:pt idx="30417">
                        <c:v>-65.386920000000003</c:v>
                      </c:pt>
                      <c:pt idx="30418">
                        <c:v>-65.41185999999999</c:v>
                      </c:pt>
                      <c:pt idx="30419">
                        <c:v>-65.437190000000001</c:v>
                      </c:pt>
                      <c:pt idx="30420">
                        <c:v>-65.461349999999996</c:v>
                      </c:pt>
                      <c:pt idx="30421">
                        <c:v>-65.486149999999995</c:v>
                      </c:pt>
                      <c:pt idx="30422">
                        <c:v>-65.510859999999994</c:v>
                      </c:pt>
                      <c:pt idx="30423">
                        <c:v>-65.535740000000004</c:v>
                      </c:pt>
                      <c:pt idx="30424">
                        <c:v>-65.560919999999996</c:v>
                      </c:pt>
                      <c:pt idx="30425">
                        <c:v>-65.585599999999999</c:v>
                      </c:pt>
                      <c:pt idx="30426">
                        <c:v>-65.610309999999998</c:v>
                      </c:pt>
                      <c:pt idx="30427">
                        <c:v>-65.635350000000003</c:v>
                      </c:pt>
                      <c:pt idx="30428">
                        <c:v>-65.660610000000005</c:v>
                      </c:pt>
                      <c:pt idx="30429">
                        <c:v>-65.685699999999997</c:v>
                      </c:pt>
                      <c:pt idx="30430">
                        <c:v>-65.710899999999995</c:v>
                      </c:pt>
                      <c:pt idx="30431">
                        <c:v>-65.736000000000004</c:v>
                      </c:pt>
                      <c:pt idx="30432">
                        <c:v>-65.761110000000002</c:v>
                      </c:pt>
                      <c:pt idx="30433">
                        <c:v>-65.78586</c:v>
                      </c:pt>
                      <c:pt idx="30434">
                        <c:v>-65.811350000000004</c:v>
                      </c:pt>
                      <c:pt idx="30435">
                        <c:v>-65.836699999999993</c:v>
                      </c:pt>
                      <c:pt idx="30436">
                        <c:v>-65.861850000000004</c:v>
                      </c:pt>
                      <c:pt idx="30437">
                        <c:v>-65.886709999999994</c:v>
                      </c:pt>
                      <c:pt idx="30438">
                        <c:v>-65.910479999999993</c:v>
                      </c:pt>
                      <c:pt idx="30439">
                        <c:v>-65.93486</c:v>
                      </c:pt>
                      <c:pt idx="30440">
                        <c:v>-65.958789999999993</c:v>
                      </c:pt>
                      <c:pt idx="30441">
                        <c:v>-65.983190000000008</c:v>
                      </c:pt>
                      <c:pt idx="30442">
                        <c:v>-66.008139999999997</c:v>
                      </c:pt>
                      <c:pt idx="30443">
                        <c:v>-66.03107</c:v>
                      </c:pt>
                      <c:pt idx="30444">
                        <c:v>-66.05592</c:v>
                      </c:pt>
                      <c:pt idx="30445">
                        <c:v>-66.080349999999996</c:v>
                      </c:pt>
                      <c:pt idx="30446">
                        <c:v>-66.105910000000009</c:v>
                      </c:pt>
                      <c:pt idx="30447">
                        <c:v>-66.131079999999997</c:v>
                      </c:pt>
                      <c:pt idx="30448">
                        <c:v>-66.157330000000002</c:v>
                      </c:pt>
                      <c:pt idx="30449">
                        <c:v>-66.182479999999998</c:v>
                      </c:pt>
                      <c:pt idx="30450">
                        <c:v>-66.208669999999998</c:v>
                      </c:pt>
                      <c:pt idx="30451">
                        <c:v>-66.234000000000009</c:v>
                      </c:pt>
                      <c:pt idx="30452">
                        <c:v>-66.25994</c:v>
                      </c:pt>
                      <c:pt idx="30453">
                        <c:v>-66.28522000000001</c:v>
                      </c:pt>
                      <c:pt idx="30454">
                        <c:v>-66.311049999999994</c:v>
                      </c:pt>
                      <c:pt idx="30455">
                        <c:v>-66.336969999999994</c:v>
                      </c:pt>
                      <c:pt idx="30456">
                        <c:v>-66.363019999999992</c:v>
                      </c:pt>
                      <c:pt idx="30457">
                        <c:v>-66.388840000000002</c:v>
                      </c:pt>
                      <c:pt idx="30458">
                        <c:v>-66.414770000000004</c:v>
                      </c:pt>
                      <c:pt idx="30459">
                        <c:v>-66.440730000000002</c:v>
                      </c:pt>
                      <c:pt idx="30460">
                        <c:v>-66.466839999999991</c:v>
                      </c:pt>
                      <c:pt idx="30461">
                        <c:v>-66.492869999999996</c:v>
                      </c:pt>
                      <c:pt idx="30462">
                        <c:v>-66.519570000000002</c:v>
                      </c:pt>
                      <c:pt idx="30463">
                        <c:v>-66.544129999999996</c:v>
                      </c:pt>
                      <c:pt idx="30464">
                        <c:v>-66.569749999999999</c:v>
                      </c:pt>
                      <c:pt idx="30465">
                        <c:v>-66.595089999999999</c:v>
                      </c:pt>
                      <c:pt idx="30466">
                        <c:v>-66.620990000000006</c:v>
                      </c:pt>
                      <c:pt idx="30467">
                        <c:v>-66.645470000000003</c:v>
                      </c:pt>
                      <c:pt idx="30468">
                        <c:v>-66.67062</c:v>
                      </c:pt>
                      <c:pt idx="30469">
                        <c:v>-66.695149999999998</c:v>
                      </c:pt>
                      <c:pt idx="30470">
                        <c:v>-66.720740000000006</c:v>
                      </c:pt>
                      <c:pt idx="30471">
                        <c:v>-66.745010000000008</c:v>
                      </c:pt>
                      <c:pt idx="30472">
                        <c:v>-66.768660000000011</c:v>
                      </c:pt>
                      <c:pt idx="30473">
                        <c:v>-66.794110000000003</c:v>
                      </c:pt>
                      <c:pt idx="30474">
                        <c:v>-66.818089999999998</c:v>
                      </c:pt>
                      <c:pt idx="30475">
                        <c:v>-66.841390000000004</c:v>
                      </c:pt>
                      <c:pt idx="30476">
                        <c:v>-66.866759999999999</c:v>
                      </c:pt>
                      <c:pt idx="30477">
                        <c:v>-66.889880000000005</c:v>
                      </c:pt>
                      <c:pt idx="30478">
                        <c:v>-66.904310000000009</c:v>
                      </c:pt>
                      <c:pt idx="30479">
                        <c:v>-66.92456</c:v>
                      </c:pt>
                      <c:pt idx="30480">
                        <c:v>-66.948070000000001</c:v>
                      </c:pt>
                      <c:pt idx="30481">
                        <c:v>-66.971969999999999</c:v>
                      </c:pt>
                      <c:pt idx="30482">
                        <c:v>-66.997200000000007</c:v>
                      </c:pt>
                      <c:pt idx="30483">
                        <c:v>-67.020579999999995</c:v>
                      </c:pt>
                      <c:pt idx="30484">
                        <c:v>-67.046289999999999</c:v>
                      </c:pt>
                      <c:pt idx="30485">
                        <c:v>-67.071389999999994</c:v>
                      </c:pt>
                      <c:pt idx="30486">
                        <c:v>-67.097080000000005</c:v>
                      </c:pt>
                      <c:pt idx="30487">
                        <c:v>-67.121870000000001</c:v>
                      </c:pt>
                      <c:pt idx="30488">
                        <c:v>-67.147449999999992</c:v>
                      </c:pt>
                      <c:pt idx="30489">
                        <c:v>-67.172129999999996</c:v>
                      </c:pt>
                      <c:pt idx="30490">
                        <c:v>-67.196550000000002</c:v>
                      </c:pt>
                      <c:pt idx="30491">
                        <c:v>-67.221059999999994</c:v>
                      </c:pt>
                      <c:pt idx="30492">
                        <c:v>-67.245280000000008</c:v>
                      </c:pt>
                      <c:pt idx="30493">
                        <c:v>-67.269680000000008</c:v>
                      </c:pt>
                      <c:pt idx="30494">
                        <c:v>-67.294899999999998</c:v>
                      </c:pt>
                      <c:pt idx="30495">
                        <c:v>-67.317989999999995</c:v>
                      </c:pt>
                      <c:pt idx="30496">
                        <c:v>-67.342659999999995</c:v>
                      </c:pt>
                      <c:pt idx="30497">
                        <c:v>-67.366950000000003</c:v>
                      </c:pt>
                      <c:pt idx="30498">
                        <c:v>-67.381039999999999</c:v>
                      </c:pt>
                      <c:pt idx="30499">
                        <c:v>-67.376800000000003</c:v>
                      </c:pt>
                      <c:pt idx="30500">
                        <c:v>-67.383449999999996</c:v>
                      </c:pt>
                      <c:pt idx="30501">
                        <c:v>-67.400210000000001</c:v>
                      </c:pt>
                      <c:pt idx="30502">
                        <c:v>-67.419669999999996</c:v>
                      </c:pt>
                      <c:pt idx="30503">
                        <c:v>-67.438900000000004</c:v>
                      </c:pt>
                      <c:pt idx="30504">
                        <c:v>-67.458520000000007</c:v>
                      </c:pt>
                      <c:pt idx="30505">
                        <c:v>-67.479330000000004</c:v>
                      </c:pt>
                      <c:pt idx="30506">
                        <c:v>-67.500479999999996</c:v>
                      </c:pt>
                      <c:pt idx="30507">
                        <c:v>-67.52234</c:v>
                      </c:pt>
                      <c:pt idx="30508">
                        <c:v>-67.543790000000001</c:v>
                      </c:pt>
                      <c:pt idx="30509">
                        <c:v>-67.566659999999999</c:v>
                      </c:pt>
                      <c:pt idx="30510">
                        <c:v>-67.589010000000002</c:v>
                      </c:pt>
                      <c:pt idx="30511">
                        <c:v>-67.612399999999994</c:v>
                      </c:pt>
                      <c:pt idx="30512">
                        <c:v>-67.635260000000002</c:v>
                      </c:pt>
                      <c:pt idx="30513">
                        <c:v>-67.658929999999998</c:v>
                      </c:pt>
                      <c:pt idx="30514">
                        <c:v>-67.681420000000003</c:v>
                      </c:pt>
                      <c:pt idx="30515">
                        <c:v>-67.705339999999993</c:v>
                      </c:pt>
                      <c:pt idx="30516">
                        <c:v>-67.727689999999996</c:v>
                      </c:pt>
                      <c:pt idx="30517">
                        <c:v>-67.750460000000004</c:v>
                      </c:pt>
                      <c:pt idx="30518">
                        <c:v>-67.772899999999993</c:v>
                      </c:pt>
                      <c:pt idx="30519">
                        <c:v>-67.796419999999998</c:v>
                      </c:pt>
                      <c:pt idx="30520">
                        <c:v>-67.819580000000002</c:v>
                      </c:pt>
                      <c:pt idx="30521">
                        <c:v>-67.842799999999997</c:v>
                      </c:pt>
                      <c:pt idx="30522">
                        <c:v>-67.865929999999992</c:v>
                      </c:pt>
                      <c:pt idx="30523">
                        <c:v>-67.888539999999992</c:v>
                      </c:pt>
                      <c:pt idx="30524">
                        <c:v>-67.907469999999989</c:v>
                      </c:pt>
                      <c:pt idx="30525">
                        <c:v>-67.925700000000006</c:v>
                      </c:pt>
                      <c:pt idx="30526">
                        <c:v>-67.945589999999996</c:v>
                      </c:pt>
                      <c:pt idx="30527">
                        <c:v>-67.966620000000006</c:v>
                      </c:pt>
                      <c:pt idx="30528">
                        <c:v>-67.987459999999999</c:v>
                      </c:pt>
                      <c:pt idx="30529">
                        <c:v>-68.008949999999999</c:v>
                      </c:pt>
                      <c:pt idx="30530">
                        <c:v>-68.030810000000002</c:v>
                      </c:pt>
                      <c:pt idx="30531">
                        <c:v>-68.055059999999997</c:v>
                      </c:pt>
                      <c:pt idx="30532">
                        <c:v>-68.077079999999995</c:v>
                      </c:pt>
                      <c:pt idx="30533">
                        <c:v>-68.097580000000008</c:v>
                      </c:pt>
                      <c:pt idx="30534">
                        <c:v>-68.119420000000005</c:v>
                      </c:pt>
                      <c:pt idx="30535">
                        <c:v>-68.140990000000002</c:v>
                      </c:pt>
                      <c:pt idx="30536">
                        <c:v>-68.162710000000004</c:v>
                      </c:pt>
                      <c:pt idx="30537">
                        <c:v>-68.185060000000007</c:v>
                      </c:pt>
                      <c:pt idx="30538">
                        <c:v>-68.205700000000007</c:v>
                      </c:pt>
                      <c:pt idx="30539">
                        <c:v>-68.225170000000006</c:v>
                      </c:pt>
                      <c:pt idx="30540">
                        <c:v>-68.246380000000002</c:v>
                      </c:pt>
                      <c:pt idx="30541">
                        <c:v>-68.268469999999994</c:v>
                      </c:pt>
                      <c:pt idx="30542">
                        <c:v>-68.275530000000003</c:v>
                      </c:pt>
                      <c:pt idx="30543">
                        <c:v>-68.293939999999992</c:v>
                      </c:pt>
                      <c:pt idx="30544">
                        <c:v>-68.317050000000009</c:v>
                      </c:pt>
                      <c:pt idx="30545">
                        <c:v>-68.339340000000007</c:v>
                      </c:pt>
                      <c:pt idx="30546">
                        <c:v>-68.362230000000011</c:v>
                      </c:pt>
                      <c:pt idx="30547">
                        <c:v>-68.385420000000011</c:v>
                      </c:pt>
                      <c:pt idx="30548">
                        <c:v>-68.408819999999992</c:v>
                      </c:pt>
                      <c:pt idx="30549">
                        <c:v>-68.432459999999992</c:v>
                      </c:pt>
                      <c:pt idx="30550">
                        <c:v>-68.454589999999996</c:v>
                      </c:pt>
                      <c:pt idx="30551">
                        <c:v>-68.476619999999997</c:v>
                      </c:pt>
                      <c:pt idx="30552">
                        <c:v>-68.499030000000005</c:v>
                      </c:pt>
                      <c:pt idx="30553">
                        <c:v>-68.521749999999997</c:v>
                      </c:pt>
                      <c:pt idx="30554">
                        <c:v>-68.544510000000002</c:v>
                      </c:pt>
                      <c:pt idx="30555">
                        <c:v>-68.567369999999997</c:v>
                      </c:pt>
                      <c:pt idx="30556">
                        <c:v>-68.581980000000001</c:v>
                      </c:pt>
                      <c:pt idx="30557">
                        <c:v>-68.575739999999996</c:v>
                      </c:pt>
                      <c:pt idx="30558">
                        <c:v>-68.584969999999998</c:v>
                      </c:pt>
                      <c:pt idx="30559">
                        <c:v>-68.584180000000003</c:v>
                      </c:pt>
                      <c:pt idx="30560">
                        <c:v>-68.592669999999998</c:v>
                      </c:pt>
                      <c:pt idx="30561">
                        <c:v>-68.608260000000001</c:v>
                      </c:pt>
                      <c:pt idx="30562">
                        <c:v>-68.625460000000004</c:v>
                      </c:pt>
                      <c:pt idx="30563">
                        <c:v>-68.6434</c:v>
                      </c:pt>
                      <c:pt idx="30564">
                        <c:v>-68.662689999999998</c:v>
                      </c:pt>
                      <c:pt idx="30565">
                        <c:v>-68.683050000000009</c:v>
                      </c:pt>
                      <c:pt idx="30566">
                        <c:v>-68.704489999999993</c:v>
                      </c:pt>
                      <c:pt idx="30567">
                        <c:v>-68.725589999999997</c:v>
                      </c:pt>
                      <c:pt idx="30568">
                        <c:v>-68.747119999999995</c:v>
                      </c:pt>
                      <c:pt idx="30569">
                        <c:v>-68.768270000000001</c:v>
                      </c:pt>
                      <c:pt idx="30570">
                        <c:v>-68.789630000000002</c:v>
                      </c:pt>
                      <c:pt idx="30571">
                        <c:v>-68.809389999999993</c:v>
                      </c:pt>
                      <c:pt idx="30572">
                        <c:v>-68.829750000000004</c:v>
                      </c:pt>
                      <c:pt idx="30573">
                        <c:v>-68.850999999999999</c:v>
                      </c:pt>
                      <c:pt idx="30574">
                        <c:v>-68.872650000000007</c:v>
                      </c:pt>
                      <c:pt idx="30575">
                        <c:v>-68.894770000000008</c:v>
                      </c:pt>
                      <c:pt idx="30576">
                        <c:v>-68.916979999999995</c:v>
                      </c:pt>
                      <c:pt idx="30577">
                        <c:v>-68.939480000000003</c:v>
                      </c:pt>
                      <c:pt idx="30578">
                        <c:v>-68.962099999999992</c:v>
                      </c:pt>
                      <c:pt idx="30579">
                        <c:v>-68.716549999999998</c:v>
                      </c:pt>
                      <c:pt idx="30580">
                        <c:v>-68.57987</c:v>
                      </c:pt>
                      <c:pt idx="30581">
                        <c:v>-68.474950000000007</c:v>
                      </c:pt>
                      <c:pt idx="30582">
                        <c:v>-68.386899999999997</c:v>
                      </c:pt>
                      <c:pt idx="30583">
                        <c:v>-68.307670000000002</c:v>
                      </c:pt>
                      <c:pt idx="30584">
                        <c:v>-68.235020000000006</c:v>
                      </c:pt>
                      <c:pt idx="30585">
                        <c:v>-68.167410000000004</c:v>
                      </c:pt>
                      <c:pt idx="30586">
                        <c:v>-68.10369</c:v>
                      </c:pt>
                      <c:pt idx="30587">
                        <c:v>-68.043030000000002</c:v>
                      </c:pt>
                      <c:pt idx="30588">
                        <c:v>-67.983879999999999</c:v>
                      </c:pt>
                      <c:pt idx="30589">
                        <c:v>-67.926000000000002</c:v>
                      </c:pt>
                      <c:pt idx="30590">
                        <c:v>-67.864080000000001</c:v>
                      </c:pt>
                      <c:pt idx="30591">
                        <c:v>-67.805179999999993</c:v>
                      </c:pt>
                      <c:pt idx="30592">
                        <c:v>-67.748720000000006</c:v>
                      </c:pt>
                      <c:pt idx="30593">
                        <c:v>-67.69444</c:v>
                      </c:pt>
                      <c:pt idx="30594">
                        <c:v>-67.640559999999994</c:v>
                      </c:pt>
                      <c:pt idx="30595">
                        <c:v>-67.589200000000005</c:v>
                      </c:pt>
                      <c:pt idx="30596">
                        <c:v>-67.539150000000006</c:v>
                      </c:pt>
                      <c:pt idx="30597">
                        <c:v>-67.489689999999996</c:v>
                      </c:pt>
                      <c:pt idx="30598">
                        <c:v>-67.440889999999996</c:v>
                      </c:pt>
                      <c:pt idx="30599">
                        <c:v>-67.393159999999995</c:v>
                      </c:pt>
                      <c:pt idx="30600">
                        <c:v>-67.34581</c:v>
                      </c:pt>
                      <c:pt idx="30601">
                        <c:v>-67.298650000000009</c:v>
                      </c:pt>
                      <c:pt idx="30602">
                        <c:v>-67.252579999999995</c:v>
                      </c:pt>
                      <c:pt idx="30603">
                        <c:v>-67.206510000000009</c:v>
                      </c:pt>
                      <c:pt idx="30604">
                        <c:v>-67.160939999999997</c:v>
                      </c:pt>
                      <c:pt idx="30605">
                        <c:v>-67.11572000000001</c:v>
                      </c:pt>
                      <c:pt idx="30606">
                        <c:v>-67.071100000000001</c:v>
                      </c:pt>
                      <c:pt idx="30607">
                        <c:v>-67.026890000000009</c:v>
                      </c:pt>
                      <c:pt idx="30608">
                        <c:v>-66.983440000000002</c:v>
                      </c:pt>
                      <c:pt idx="30609">
                        <c:v>-66.940100000000001</c:v>
                      </c:pt>
                      <c:pt idx="30610">
                        <c:v>-66.896509999999992</c:v>
                      </c:pt>
                      <c:pt idx="30611">
                        <c:v>-66.852789999999999</c:v>
                      </c:pt>
                      <c:pt idx="30612">
                        <c:v>-66.809669999999997</c:v>
                      </c:pt>
                      <c:pt idx="30613">
                        <c:v>-66.765270000000001</c:v>
                      </c:pt>
                      <c:pt idx="30614">
                        <c:v>-66.721400000000003</c:v>
                      </c:pt>
                      <c:pt idx="30615">
                        <c:v>-66.677710000000005</c:v>
                      </c:pt>
                      <c:pt idx="30616">
                        <c:v>-66.63467</c:v>
                      </c:pt>
                      <c:pt idx="30617">
                        <c:v>-66.591380000000001</c:v>
                      </c:pt>
                      <c:pt idx="30618">
                        <c:v>-66.548949999999991</c:v>
                      </c:pt>
                      <c:pt idx="30619">
                        <c:v>-66.506360000000001</c:v>
                      </c:pt>
                      <c:pt idx="30620">
                        <c:v>-66.464429999999993</c:v>
                      </c:pt>
                      <c:pt idx="30621">
                        <c:v>-66.422200000000004</c:v>
                      </c:pt>
                      <c:pt idx="30622">
                        <c:v>-66.380600000000001</c:v>
                      </c:pt>
                      <c:pt idx="30623">
                        <c:v>-66.339709999999997</c:v>
                      </c:pt>
                      <c:pt idx="30624">
                        <c:v>-66.29907</c:v>
                      </c:pt>
                      <c:pt idx="30625">
                        <c:v>-66.257849999999991</c:v>
                      </c:pt>
                      <c:pt idx="30626">
                        <c:v>-66.216489999999993</c:v>
                      </c:pt>
                      <c:pt idx="30627">
                        <c:v>-66.175229999999999</c:v>
                      </c:pt>
                      <c:pt idx="30628">
                        <c:v>-66.133870000000002</c:v>
                      </c:pt>
                      <c:pt idx="30629">
                        <c:v>-66.092789999999994</c:v>
                      </c:pt>
                      <c:pt idx="30630">
                        <c:v>-66.051820000000006</c:v>
                      </c:pt>
                      <c:pt idx="30631">
                        <c:v>-66.010909999999996</c:v>
                      </c:pt>
                      <c:pt idx="30632">
                        <c:v>-65.970470000000006</c:v>
                      </c:pt>
                      <c:pt idx="30633">
                        <c:v>-65.930039999999991</c:v>
                      </c:pt>
                      <c:pt idx="30634">
                        <c:v>-65.889279999999999</c:v>
                      </c:pt>
                      <c:pt idx="30635">
                        <c:v>-65.848209999999995</c:v>
                      </c:pt>
                      <c:pt idx="30636">
                        <c:v>-65.80744</c:v>
                      </c:pt>
                      <c:pt idx="30637">
                        <c:v>-65.766440000000003</c:v>
                      </c:pt>
                      <c:pt idx="30638">
                        <c:v>-65.725809999999996</c:v>
                      </c:pt>
                      <c:pt idx="30639">
                        <c:v>-65.684839999999994</c:v>
                      </c:pt>
                      <c:pt idx="30640">
                        <c:v>-65.644400000000005</c:v>
                      </c:pt>
                      <c:pt idx="30641">
                        <c:v>-65.603830000000002</c:v>
                      </c:pt>
                      <c:pt idx="30642">
                        <c:v>-65.562939999999998</c:v>
                      </c:pt>
                      <c:pt idx="30643">
                        <c:v>-65.522539999999992</c:v>
                      </c:pt>
                      <c:pt idx="30644">
                        <c:v>-65.481759999999994</c:v>
                      </c:pt>
                      <c:pt idx="30645">
                        <c:v>-65.443429999999992</c:v>
                      </c:pt>
                      <c:pt idx="30646">
                        <c:v>-65.403679999999994</c:v>
                      </c:pt>
                      <c:pt idx="30647">
                        <c:v>-65.363399999999999</c:v>
                      </c:pt>
                      <c:pt idx="30648">
                        <c:v>-65.322779999999995</c:v>
                      </c:pt>
                      <c:pt idx="30649">
                        <c:v>-65.282110000000003</c:v>
                      </c:pt>
                      <c:pt idx="30650">
                        <c:v>-65.241280000000003</c:v>
                      </c:pt>
                      <c:pt idx="30651">
                        <c:v>-65.20035</c:v>
                      </c:pt>
                      <c:pt idx="30652">
                        <c:v>-65.158690000000007</c:v>
                      </c:pt>
                      <c:pt idx="30653">
                        <c:v>-65.117190000000008</c:v>
                      </c:pt>
                      <c:pt idx="30654">
                        <c:v>-65.075630000000004</c:v>
                      </c:pt>
                      <c:pt idx="30655">
                        <c:v>-65.03443</c:v>
                      </c:pt>
                      <c:pt idx="30656">
                        <c:v>-64.993359999999996</c:v>
                      </c:pt>
                      <c:pt idx="30657">
                        <c:v>-64.953069999999997</c:v>
                      </c:pt>
                      <c:pt idx="30658">
                        <c:v>-64.912379999999999</c:v>
                      </c:pt>
                      <c:pt idx="30659">
                        <c:v>-64.869950000000003</c:v>
                      </c:pt>
                      <c:pt idx="30660">
                        <c:v>-64.827240000000003</c:v>
                      </c:pt>
                      <c:pt idx="30661">
                        <c:v>-64.784580000000005</c:v>
                      </c:pt>
                      <c:pt idx="30662">
                        <c:v>-64.74203</c:v>
                      </c:pt>
                      <c:pt idx="30663">
                        <c:v>-64.700649999999996</c:v>
                      </c:pt>
                      <c:pt idx="30664">
                        <c:v>-64.658780000000007</c:v>
                      </c:pt>
                      <c:pt idx="30665">
                        <c:v>-64.617620000000002</c:v>
                      </c:pt>
                      <c:pt idx="30666">
                        <c:v>-64.576329999999999</c:v>
                      </c:pt>
                      <c:pt idx="30667">
                        <c:v>-64.534840000000003</c:v>
                      </c:pt>
                      <c:pt idx="30668">
                        <c:v>-64.494659999999996</c:v>
                      </c:pt>
                      <c:pt idx="30669">
                        <c:v>-64.453959999999995</c:v>
                      </c:pt>
                      <c:pt idx="30670">
                        <c:v>-64.41322000000001</c:v>
                      </c:pt>
                      <c:pt idx="30671">
                        <c:v>-64.373739999999998</c:v>
                      </c:pt>
                      <c:pt idx="30672">
                        <c:v>-64.334420000000009</c:v>
                      </c:pt>
                      <c:pt idx="30673">
                        <c:v>-64.2941</c:v>
                      </c:pt>
                      <c:pt idx="30674">
                        <c:v>-64.254899999999992</c:v>
                      </c:pt>
                      <c:pt idx="30675">
                        <c:v>-64.214870000000005</c:v>
                      </c:pt>
                      <c:pt idx="30676">
                        <c:v>-64.174390000000002</c:v>
                      </c:pt>
                      <c:pt idx="30677">
                        <c:v>-64.134389999999996</c:v>
                      </c:pt>
                      <c:pt idx="30678">
                        <c:v>-64.094129999999993</c:v>
                      </c:pt>
                      <c:pt idx="30679">
                        <c:v>-64.053480000000008</c:v>
                      </c:pt>
                      <c:pt idx="30680">
                        <c:v>-64.012779999999992</c:v>
                      </c:pt>
                      <c:pt idx="30681">
                        <c:v>-63.973100000000002</c:v>
                      </c:pt>
                      <c:pt idx="30682">
                        <c:v>-63.932870000000001</c:v>
                      </c:pt>
                      <c:pt idx="30683">
                        <c:v>-63.893039999999999</c:v>
                      </c:pt>
                      <c:pt idx="30684">
                        <c:v>-63.85324</c:v>
                      </c:pt>
                      <c:pt idx="30685">
                        <c:v>-63.813139999999997</c:v>
                      </c:pt>
                      <c:pt idx="30686">
                        <c:v>-63.772289999999998</c:v>
                      </c:pt>
                      <c:pt idx="30687">
                        <c:v>-63.732259999999997</c:v>
                      </c:pt>
                      <c:pt idx="30688">
                        <c:v>-63.6922</c:v>
                      </c:pt>
                      <c:pt idx="30689">
                        <c:v>-63.652100000000004</c:v>
                      </c:pt>
                      <c:pt idx="30690">
                        <c:v>-63.612529999999992</c:v>
                      </c:pt>
                      <c:pt idx="30691">
                        <c:v>-63.572949999999999</c:v>
                      </c:pt>
                      <c:pt idx="30692">
                        <c:v>-63.533639999999998</c:v>
                      </c:pt>
                      <c:pt idx="30693">
                        <c:v>-63.493830000000003</c:v>
                      </c:pt>
                      <c:pt idx="30694">
                        <c:v>-63.454079999999998</c:v>
                      </c:pt>
                      <c:pt idx="30695">
                        <c:v>-63.414989999999996</c:v>
                      </c:pt>
                      <c:pt idx="30696">
                        <c:v>-63.375190000000003</c:v>
                      </c:pt>
                      <c:pt idx="30697">
                        <c:v>-63.336709999999997</c:v>
                      </c:pt>
                      <c:pt idx="30698">
                        <c:v>-63.298079999999999</c:v>
                      </c:pt>
                      <c:pt idx="30699">
                        <c:v>-63.258919999999996</c:v>
                      </c:pt>
                      <c:pt idx="30700">
                        <c:v>-63.219989999999996</c:v>
                      </c:pt>
                      <c:pt idx="30701">
                        <c:v>-63.18056</c:v>
                      </c:pt>
                      <c:pt idx="30702">
                        <c:v>-63.14152</c:v>
                      </c:pt>
                      <c:pt idx="30703">
                        <c:v>-63.102049999999998</c:v>
                      </c:pt>
                      <c:pt idx="30704">
                        <c:v>-63.06279</c:v>
                      </c:pt>
                      <c:pt idx="30705">
                        <c:v>-63.024050000000003</c:v>
                      </c:pt>
                      <c:pt idx="30706">
                        <c:v>-62.985930000000003</c:v>
                      </c:pt>
                      <c:pt idx="30707">
                        <c:v>-62.947050000000004</c:v>
                      </c:pt>
                      <c:pt idx="30708">
                        <c:v>-62.909110000000005</c:v>
                      </c:pt>
                      <c:pt idx="30709">
                        <c:v>-62.870339999999999</c:v>
                      </c:pt>
                      <c:pt idx="30710">
                        <c:v>-62.831409999999998</c:v>
                      </c:pt>
                      <c:pt idx="30711">
                        <c:v>-62.792099999999998</c:v>
                      </c:pt>
                      <c:pt idx="30712">
                        <c:v>-62.753819999999997</c:v>
                      </c:pt>
                      <c:pt idx="30713">
                        <c:v>-62.715129999999995</c:v>
                      </c:pt>
                      <c:pt idx="30714">
                        <c:v>-62.675650000000005</c:v>
                      </c:pt>
                      <c:pt idx="30715">
                        <c:v>-62.636339999999997</c:v>
                      </c:pt>
                      <c:pt idx="30716">
                        <c:v>-62.598100000000002</c:v>
                      </c:pt>
                      <c:pt idx="30717">
                        <c:v>-62.559460000000001</c:v>
                      </c:pt>
                      <c:pt idx="30718">
                        <c:v>-62.52129</c:v>
                      </c:pt>
                      <c:pt idx="30719">
                        <c:v>-62.482879999999994</c:v>
                      </c:pt>
                      <c:pt idx="30720">
                        <c:v>-62.444659999999999</c:v>
                      </c:pt>
                      <c:pt idx="30721">
                        <c:v>-62.405970000000003</c:v>
                      </c:pt>
                      <c:pt idx="30722">
                        <c:v>-62.366990000000001</c:v>
                      </c:pt>
                      <c:pt idx="30723">
                        <c:v>-62.32864</c:v>
                      </c:pt>
                      <c:pt idx="30724">
                        <c:v>-62.290120000000002</c:v>
                      </c:pt>
                      <c:pt idx="30725">
                        <c:v>-62.251180000000005</c:v>
                      </c:pt>
                      <c:pt idx="30726">
                        <c:v>-62.212779999999995</c:v>
                      </c:pt>
                      <c:pt idx="30727">
                        <c:v>-62.173939999999995</c:v>
                      </c:pt>
                      <c:pt idx="30728">
                        <c:v>-62.135230000000007</c:v>
                      </c:pt>
                      <c:pt idx="30729">
                        <c:v>-62.096470000000004</c:v>
                      </c:pt>
                      <c:pt idx="30730">
                        <c:v>-62.058509999999998</c:v>
                      </c:pt>
                      <c:pt idx="30731">
                        <c:v>-62.020229999999998</c:v>
                      </c:pt>
                      <c:pt idx="30732">
                        <c:v>-61.982010000000002</c:v>
                      </c:pt>
                      <c:pt idx="30733">
                        <c:v>-61.943739999999998</c:v>
                      </c:pt>
                      <c:pt idx="30734">
                        <c:v>-61.905780000000007</c:v>
                      </c:pt>
                      <c:pt idx="30735">
                        <c:v>-61.867470000000004</c:v>
                      </c:pt>
                      <c:pt idx="30736">
                        <c:v>-61.829010000000004</c:v>
                      </c:pt>
                      <c:pt idx="30737">
                        <c:v>-61.791210000000007</c:v>
                      </c:pt>
                      <c:pt idx="30738">
                        <c:v>-61.752469999999995</c:v>
                      </c:pt>
                      <c:pt idx="30739">
                        <c:v>-61.713180000000001</c:v>
                      </c:pt>
                      <c:pt idx="30740">
                        <c:v>-61.67427</c:v>
                      </c:pt>
                      <c:pt idx="30741">
                        <c:v>-61.635669999999998</c:v>
                      </c:pt>
                      <c:pt idx="30742">
                        <c:v>-61.596650000000004</c:v>
                      </c:pt>
                      <c:pt idx="30743">
                        <c:v>-61.557829999999996</c:v>
                      </c:pt>
                      <c:pt idx="30744">
                        <c:v>-61.519120000000001</c:v>
                      </c:pt>
                      <c:pt idx="30745">
                        <c:v>-61.480850000000004</c:v>
                      </c:pt>
                      <c:pt idx="30746">
                        <c:v>-61.443110000000004</c:v>
                      </c:pt>
                      <c:pt idx="30747">
                        <c:v>-61.404209999999999</c:v>
                      </c:pt>
                      <c:pt idx="30748">
                        <c:v>-61.365410000000004</c:v>
                      </c:pt>
                      <c:pt idx="30749">
                        <c:v>-61.326790000000003</c:v>
                      </c:pt>
                      <c:pt idx="30750">
                        <c:v>-61.288029999999992</c:v>
                      </c:pt>
                      <c:pt idx="30751">
                        <c:v>-61.248660000000001</c:v>
                      </c:pt>
                      <c:pt idx="30752">
                        <c:v>-61.209559999999996</c:v>
                      </c:pt>
                      <c:pt idx="30753">
                        <c:v>-61.170270000000002</c:v>
                      </c:pt>
                      <c:pt idx="30754">
                        <c:v>-61.131439999999998</c:v>
                      </c:pt>
                      <c:pt idx="30755">
                        <c:v>-61.091709999999999</c:v>
                      </c:pt>
                      <c:pt idx="30756">
                        <c:v>-61.051859999999998</c:v>
                      </c:pt>
                      <c:pt idx="30757">
                        <c:v>-61.011670000000002</c:v>
                      </c:pt>
                      <c:pt idx="30758">
                        <c:v>-60.971989999999998</c:v>
                      </c:pt>
                      <c:pt idx="30759">
                        <c:v>-60.932859999999998</c:v>
                      </c:pt>
                      <c:pt idx="30760">
                        <c:v>-60.893160000000002</c:v>
                      </c:pt>
                      <c:pt idx="30761">
                        <c:v>-60.853749999999998</c:v>
                      </c:pt>
                      <c:pt idx="30762">
                        <c:v>-60.8157</c:v>
                      </c:pt>
                      <c:pt idx="30763">
                        <c:v>-60.776350000000001</c:v>
                      </c:pt>
                      <c:pt idx="30764">
                        <c:v>-60.738009999999996</c:v>
                      </c:pt>
                      <c:pt idx="30765">
                        <c:v>-60.699120000000008</c:v>
                      </c:pt>
                      <c:pt idx="30766">
                        <c:v>-60.659989999999993</c:v>
                      </c:pt>
                      <c:pt idx="30767">
                        <c:v>-60.620450000000005</c:v>
                      </c:pt>
                      <c:pt idx="30768">
                        <c:v>-60.581299999999999</c:v>
                      </c:pt>
                      <c:pt idx="30769">
                        <c:v>-60.542179999999995</c:v>
                      </c:pt>
                      <c:pt idx="30770">
                        <c:v>-60.503190000000004</c:v>
                      </c:pt>
                      <c:pt idx="30771">
                        <c:v>-60.463920000000002</c:v>
                      </c:pt>
                      <c:pt idx="30772">
                        <c:v>-60.424860000000002</c:v>
                      </c:pt>
                      <c:pt idx="30773">
                        <c:v>-60.385759999999998</c:v>
                      </c:pt>
                      <c:pt idx="30774">
                        <c:v>-60.347479999999997</c:v>
                      </c:pt>
                      <c:pt idx="30775">
                        <c:v>-60.308900000000001</c:v>
                      </c:pt>
                      <c:pt idx="30776">
                        <c:v>-60.27064</c:v>
                      </c:pt>
                      <c:pt idx="30777">
                        <c:v>-60.232039999999998</c:v>
                      </c:pt>
                      <c:pt idx="30778">
                        <c:v>-60.193039999999996</c:v>
                      </c:pt>
                      <c:pt idx="30779">
                        <c:v>-60.154620000000001</c:v>
                      </c:pt>
                      <c:pt idx="30780">
                        <c:v>-60.116170000000004</c:v>
                      </c:pt>
                      <c:pt idx="30781">
                        <c:v>-60.077920000000006</c:v>
                      </c:pt>
                      <c:pt idx="30782">
                        <c:v>-60.040860000000002</c:v>
                      </c:pt>
                      <c:pt idx="30783">
                        <c:v>-60.00403</c:v>
                      </c:pt>
                      <c:pt idx="30784">
                        <c:v>-59.966720000000002</c:v>
                      </c:pt>
                      <c:pt idx="30785">
                        <c:v>-59.929100000000005</c:v>
                      </c:pt>
                      <c:pt idx="30786">
                        <c:v>-59.891779999999997</c:v>
                      </c:pt>
                      <c:pt idx="30787">
                        <c:v>-59.854770000000002</c:v>
                      </c:pt>
                      <c:pt idx="30788">
                        <c:v>-59.816960000000002</c:v>
                      </c:pt>
                      <c:pt idx="30789">
                        <c:v>-59.780069999999995</c:v>
                      </c:pt>
                      <c:pt idx="30790">
                        <c:v>-59.743560000000002</c:v>
                      </c:pt>
                      <c:pt idx="30791">
                        <c:v>-59.707599999999999</c:v>
                      </c:pt>
                      <c:pt idx="30792">
                        <c:v>-59.670139999999996</c:v>
                      </c:pt>
                      <c:pt idx="30793">
                        <c:v>-59.632840000000002</c:v>
                      </c:pt>
                      <c:pt idx="30794">
                        <c:v>-59.594820000000006</c:v>
                      </c:pt>
                      <c:pt idx="30795">
                        <c:v>-59.55742</c:v>
                      </c:pt>
                      <c:pt idx="30796">
                        <c:v>-59.519680000000001</c:v>
                      </c:pt>
                      <c:pt idx="30797">
                        <c:v>-59.482350000000004</c:v>
                      </c:pt>
                      <c:pt idx="30798">
                        <c:v>-59.444459999999999</c:v>
                      </c:pt>
                      <c:pt idx="30799">
                        <c:v>-59.407199999999996</c:v>
                      </c:pt>
                      <c:pt idx="30800">
                        <c:v>-59.369459999999997</c:v>
                      </c:pt>
                      <c:pt idx="30801">
                        <c:v>-59.331579999999995</c:v>
                      </c:pt>
                      <c:pt idx="30802">
                        <c:v>-59.294200000000004</c:v>
                      </c:pt>
                      <c:pt idx="30803">
                        <c:v>-59.256729999999997</c:v>
                      </c:pt>
                      <c:pt idx="30804">
                        <c:v>-59.2196</c:v>
                      </c:pt>
                      <c:pt idx="30805">
                        <c:v>-59.182270000000003</c:v>
                      </c:pt>
                      <c:pt idx="30806">
                        <c:v>-59.144959999999998</c:v>
                      </c:pt>
                      <c:pt idx="30807">
                        <c:v>-59.107510000000005</c:v>
                      </c:pt>
                      <c:pt idx="30808">
                        <c:v>-59.071480000000001</c:v>
                      </c:pt>
                      <c:pt idx="30809">
                        <c:v>-59.034019999999998</c:v>
                      </c:pt>
                      <c:pt idx="30810">
                        <c:v>-58.997200000000007</c:v>
                      </c:pt>
                      <c:pt idx="30811">
                        <c:v>-58.959450000000004</c:v>
                      </c:pt>
                      <c:pt idx="30812">
                        <c:v>-58.922999999999995</c:v>
                      </c:pt>
                      <c:pt idx="30813">
                        <c:v>-58.886079999999993</c:v>
                      </c:pt>
                      <c:pt idx="30814">
                        <c:v>-58.849229999999999</c:v>
                      </c:pt>
                      <c:pt idx="30815">
                        <c:v>-58.811850000000007</c:v>
                      </c:pt>
                      <c:pt idx="30816">
                        <c:v>-58.774610000000003</c:v>
                      </c:pt>
                      <c:pt idx="30817">
                        <c:v>-58.737300000000005</c:v>
                      </c:pt>
                      <c:pt idx="30818">
                        <c:v>-58.700089999999996</c:v>
                      </c:pt>
                      <c:pt idx="30819">
                        <c:v>-58.662460000000003</c:v>
                      </c:pt>
                      <c:pt idx="30820">
                        <c:v>-58.625800000000005</c:v>
                      </c:pt>
                      <c:pt idx="30821">
                        <c:v>-58.588500000000003</c:v>
                      </c:pt>
                      <c:pt idx="30822">
                        <c:v>-58.551469999999995</c:v>
                      </c:pt>
                      <c:pt idx="30823">
                        <c:v>-58.513809999999999</c:v>
                      </c:pt>
                      <c:pt idx="30824">
                        <c:v>-58.476470000000006</c:v>
                      </c:pt>
                      <c:pt idx="30825">
                        <c:v>-58.43956</c:v>
                      </c:pt>
                      <c:pt idx="30826">
                        <c:v>-58.402469999999994</c:v>
                      </c:pt>
                      <c:pt idx="30827">
                        <c:v>-58.364640000000001</c:v>
                      </c:pt>
                      <c:pt idx="30828">
                        <c:v>-58.327090000000005</c:v>
                      </c:pt>
                      <c:pt idx="30829">
                        <c:v>-58.289119999999997</c:v>
                      </c:pt>
                      <c:pt idx="30830">
                        <c:v>-58.251989999999992</c:v>
                      </c:pt>
                      <c:pt idx="30831">
                        <c:v>-58.213270000000001</c:v>
                      </c:pt>
                      <c:pt idx="30832">
                        <c:v>-58.175020000000004</c:v>
                      </c:pt>
                      <c:pt idx="30833">
                        <c:v>-58.136219999999994</c:v>
                      </c:pt>
                      <c:pt idx="30834">
                        <c:v>-58.098579999999998</c:v>
                      </c:pt>
                      <c:pt idx="30835">
                        <c:v>-58.060400000000001</c:v>
                      </c:pt>
                      <c:pt idx="30836">
                        <c:v>-58.023049999999998</c:v>
                      </c:pt>
                      <c:pt idx="30837">
                        <c:v>-57.985059999999997</c:v>
                      </c:pt>
                      <c:pt idx="30838">
                        <c:v>-57.946939999999998</c:v>
                      </c:pt>
                      <c:pt idx="30839">
                        <c:v>-57.909709999999997</c:v>
                      </c:pt>
                      <c:pt idx="30840">
                        <c:v>-57.872</c:v>
                      </c:pt>
                      <c:pt idx="30841">
                        <c:v>-57.834739999999996</c:v>
                      </c:pt>
                      <c:pt idx="30842">
                        <c:v>-57.797559999999997</c:v>
                      </c:pt>
                      <c:pt idx="30843">
                        <c:v>-57.759689999999999</c:v>
                      </c:pt>
                      <c:pt idx="30844">
                        <c:v>-57.721809999999998</c:v>
                      </c:pt>
                      <c:pt idx="30845">
                        <c:v>-57.683819999999997</c:v>
                      </c:pt>
                      <c:pt idx="30846">
                        <c:v>-57.646769999999997</c:v>
                      </c:pt>
                      <c:pt idx="30847">
                        <c:v>-57.608840000000001</c:v>
                      </c:pt>
                      <c:pt idx="30848">
                        <c:v>-57.570889999999999</c:v>
                      </c:pt>
                      <c:pt idx="30849">
                        <c:v>-57.53331</c:v>
                      </c:pt>
                      <c:pt idx="30850">
                        <c:v>-57.49606</c:v>
                      </c:pt>
                      <c:pt idx="30851">
                        <c:v>-57.457859999999997</c:v>
                      </c:pt>
                      <c:pt idx="30852">
                        <c:v>-57.419119999999999</c:v>
                      </c:pt>
                      <c:pt idx="30853">
                        <c:v>-57.380789999999998</c:v>
                      </c:pt>
                      <c:pt idx="30854">
                        <c:v>-57.342420000000004</c:v>
                      </c:pt>
                      <c:pt idx="30855">
                        <c:v>-57.304220000000001</c:v>
                      </c:pt>
                      <c:pt idx="30856">
                        <c:v>-57.265560000000008</c:v>
                      </c:pt>
                      <c:pt idx="30857">
                        <c:v>-57.227439999999994</c:v>
                      </c:pt>
                      <c:pt idx="30858">
                        <c:v>-57.189279999999997</c:v>
                      </c:pt>
                      <c:pt idx="30859">
                        <c:v>-57.15063</c:v>
                      </c:pt>
                      <c:pt idx="30860">
                        <c:v>-57.11365</c:v>
                      </c:pt>
                      <c:pt idx="30861">
                        <c:v>-57.076070000000001</c:v>
                      </c:pt>
                      <c:pt idx="30862">
                        <c:v>-57.03828</c:v>
                      </c:pt>
                      <c:pt idx="30863">
                        <c:v>-57.000159999999994</c:v>
                      </c:pt>
                      <c:pt idx="30864">
                        <c:v>-56.930180000000007</c:v>
                      </c:pt>
                      <c:pt idx="30865">
                        <c:v>-56.881540000000001</c:v>
                      </c:pt>
                      <c:pt idx="30866">
                        <c:v>-56.840520000000005</c:v>
                      </c:pt>
                      <c:pt idx="30867">
                        <c:v>-56.801139999999997</c:v>
                      </c:pt>
                      <c:pt idx="30868">
                        <c:v>-56.762240000000006</c:v>
                      </c:pt>
                      <c:pt idx="30869">
                        <c:v>-56.723549999999996</c:v>
                      </c:pt>
                      <c:pt idx="30870">
                        <c:v>-56.684520000000006</c:v>
                      </c:pt>
                      <c:pt idx="30871">
                        <c:v>-56.646050000000002</c:v>
                      </c:pt>
                      <c:pt idx="30872">
                        <c:v>-56.607079999999996</c:v>
                      </c:pt>
                      <c:pt idx="30873">
                        <c:v>-56.568719999999999</c:v>
                      </c:pt>
                      <c:pt idx="30874">
                        <c:v>-56.530789999999996</c:v>
                      </c:pt>
                      <c:pt idx="30875">
                        <c:v>-56.492750000000001</c:v>
                      </c:pt>
                      <c:pt idx="30876">
                        <c:v>-56.455060000000003</c:v>
                      </c:pt>
                      <c:pt idx="30877">
                        <c:v>-56.417010000000005</c:v>
                      </c:pt>
                      <c:pt idx="30878">
                        <c:v>-56.37903</c:v>
                      </c:pt>
                      <c:pt idx="30879">
                        <c:v>-56.340789999999998</c:v>
                      </c:pt>
                      <c:pt idx="30880">
                        <c:v>-56.302399999999999</c:v>
                      </c:pt>
                      <c:pt idx="30881">
                        <c:v>-56.265340000000002</c:v>
                      </c:pt>
                      <c:pt idx="30882">
                        <c:v>-56.226820000000004</c:v>
                      </c:pt>
                      <c:pt idx="30883">
                        <c:v>-56.188760000000002</c:v>
                      </c:pt>
                      <c:pt idx="30884">
                        <c:v>-56.154229999999998</c:v>
                      </c:pt>
                      <c:pt idx="30885">
                        <c:v>-56.120379999999997</c:v>
                      </c:pt>
                      <c:pt idx="30886">
                        <c:v>-56.087879999999998</c:v>
                      </c:pt>
                      <c:pt idx="30887">
                        <c:v>-56.054449999999996</c:v>
                      </c:pt>
                      <c:pt idx="30888">
                        <c:v>-56.019539999999999</c:v>
                      </c:pt>
                      <c:pt idx="30889">
                        <c:v>-55.983999999999995</c:v>
                      </c:pt>
                      <c:pt idx="30890">
                        <c:v>-55.947430000000004</c:v>
                      </c:pt>
                      <c:pt idx="30891">
                        <c:v>-55.917820000000006</c:v>
                      </c:pt>
                      <c:pt idx="30892">
                        <c:v>-55.889189999999999</c:v>
                      </c:pt>
                      <c:pt idx="30893">
                        <c:v>-55.85821</c:v>
                      </c:pt>
                      <c:pt idx="30894">
                        <c:v>-55.826729999999998</c:v>
                      </c:pt>
                      <c:pt idx="30895">
                        <c:v>-55.795579999999994</c:v>
                      </c:pt>
                      <c:pt idx="30896">
                        <c:v>-55.76464</c:v>
                      </c:pt>
                      <c:pt idx="30897">
                        <c:v>-55.730269999999997</c:v>
                      </c:pt>
                      <c:pt idx="30898">
                        <c:v>-55.694650000000003</c:v>
                      </c:pt>
                      <c:pt idx="30899">
                        <c:v>-55.658370000000005</c:v>
                      </c:pt>
                      <c:pt idx="30900">
                        <c:v>-55.623630000000006</c:v>
                      </c:pt>
                      <c:pt idx="30901">
                        <c:v>-55.588230000000003</c:v>
                      </c:pt>
                      <c:pt idx="30902">
                        <c:v>-55.55153</c:v>
                      </c:pt>
                      <c:pt idx="30903">
                        <c:v>-55.514710000000001</c:v>
                      </c:pt>
                      <c:pt idx="30904">
                        <c:v>-55.478099999999998</c:v>
                      </c:pt>
                      <c:pt idx="30905">
                        <c:v>-55.440750000000001</c:v>
                      </c:pt>
                      <c:pt idx="30906">
                        <c:v>-55.403869999999998</c:v>
                      </c:pt>
                      <c:pt idx="30907">
                        <c:v>-55.36683</c:v>
                      </c:pt>
                      <c:pt idx="30908">
                        <c:v>-55.329360000000001</c:v>
                      </c:pt>
                      <c:pt idx="30909">
                        <c:v>-55.291640000000001</c:v>
                      </c:pt>
                      <c:pt idx="30910">
                        <c:v>-55.254279999999994</c:v>
                      </c:pt>
                      <c:pt idx="30911">
                        <c:v>-55.216360000000002</c:v>
                      </c:pt>
                      <c:pt idx="30912">
                        <c:v>-55.179119999999998</c:v>
                      </c:pt>
                      <c:pt idx="30913">
                        <c:v>-55.142179999999996</c:v>
                      </c:pt>
                      <c:pt idx="30914">
                        <c:v>-55.108319999999999</c:v>
                      </c:pt>
                      <c:pt idx="30915">
                        <c:v>-55.074930000000002</c:v>
                      </c:pt>
                      <c:pt idx="30916">
                        <c:v>-55.039480000000005</c:v>
                      </c:pt>
                      <c:pt idx="30917">
                        <c:v>-55.003239999999998</c:v>
                      </c:pt>
                      <c:pt idx="30918">
                        <c:v>-54.966359999999995</c:v>
                      </c:pt>
                      <c:pt idx="30919">
                        <c:v>-54.93009</c:v>
                      </c:pt>
                      <c:pt idx="30920">
                        <c:v>-54.89282</c:v>
                      </c:pt>
                      <c:pt idx="30921">
                        <c:v>-54.855159999999998</c:v>
                      </c:pt>
                      <c:pt idx="30922">
                        <c:v>-54.817539999999994</c:v>
                      </c:pt>
                      <c:pt idx="30923">
                        <c:v>-54.780030000000004</c:v>
                      </c:pt>
                      <c:pt idx="30924">
                        <c:v>-54.742870000000003</c:v>
                      </c:pt>
                      <c:pt idx="30925">
                        <c:v>-54.707030000000003</c:v>
                      </c:pt>
                      <c:pt idx="30926">
                        <c:v>-54.670519999999996</c:v>
                      </c:pt>
                      <c:pt idx="30927">
                        <c:v>-54.632670000000005</c:v>
                      </c:pt>
                      <c:pt idx="30928">
                        <c:v>-54.595070000000007</c:v>
                      </c:pt>
                      <c:pt idx="30929">
                        <c:v>-54.557029999999997</c:v>
                      </c:pt>
                      <c:pt idx="30930">
                        <c:v>-54.523429999999998</c:v>
                      </c:pt>
                      <c:pt idx="30931">
                        <c:v>-54.48912</c:v>
                      </c:pt>
                      <c:pt idx="30932">
                        <c:v>-54.453699999999998</c:v>
                      </c:pt>
                      <c:pt idx="30933">
                        <c:v>-54.41733</c:v>
                      </c:pt>
                      <c:pt idx="30934">
                        <c:v>-54.380920000000003</c:v>
                      </c:pt>
                      <c:pt idx="30935">
                        <c:v>-54.344010000000004</c:v>
                      </c:pt>
                      <c:pt idx="30936">
                        <c:v>-54.306960000000004</c:v>
                      </c:pt>
                      <c:pt idx="30937">
                        <c:v>-54.269260000000003</c:v>
                      </c:pt>
                      <c:pt idx="30938">
                        <c:v>-54.231870000000001</c:v>
                      </c:pt>
                      <c:pt idx="30939">
                        <c:v>-54.193860000000001</c:v>
                      </c:pt>
                      <c:pt idx="30940">
                        <c:v>-54.155829999999995</c:v>
                      </c:pt>
                      <c:pt idx="30941">
                        <c:v>-54.117570000000001</c:v>
                      </c:pt>
                      <c:pt idx="30942">
                        <c:v>-54.079480000000004</c:v>
                      </c:pt>
                      <c:pt idx="30943">
                        <c:v>-54.044899999999998</c:v>
                      </c:pt>
                      <c:pt idx="30944">
                        <c:v>-54.008609999999997</c:v>
                      </c:pt>
                      <c:pt idx="30945">
                        <c:v>-53.971410000000006</c:v>
                      </c:pt>
                      <c:pt idx="30946">
                        <c:v>-53.933840000000004</c:v>
                      </c:pt>
                      <c:pt idx="30947">
                        <c:v>-53.896459999999998</c:v>
                      </c:pt>
                      <c:pt idx="30948">
                        <c:v>-53.859470000000002</c:v>
                      </c:pt>
                      <c:pt idx="30949">
                        <c:v>-53.822539999999996</c:v>
                      </c:pt>
                      <c:pt idx="30950">
                        <c:v>-53.786169999999998</c:v>
                      </c:pt>
                      <c:pt idx="30951">
                        <c:v>-53.750010000000003</c:v>
                      </c:pt>
                      <c:pt idx="30952">
                        <c:v>-53.71237</c:v>
                      </c:pt>
                      <c:pt idx="30953">
                        <c:v>-53.674530000000004</c:v>
                      </c:pt>
                      <c:pt idx="30954">
                        <c:v>-53.636929999999992</c:v>
                      </c:pt>
                      <c:pt idx="30955">
                        <c:v>-53.602580000000003</c:v>
                      </c:pt>
                      <c:pt idx="30956">
                        <c:v>-53.572020000000002</c:v>
                      </c:pt>
                      <c:pt idx="30957">
                        <c:v>-53.537530000000004</c:v>
                      </c:pt>
                      <c:pt idx="30958">
                        <c:v>-53.502390000000005</c:v>
                      </c:pt>
                      <c:pt idx="30959">
                        <c:v>-53.467390000000002</c:v>
                      </c:pt>
                      <c:pt idx="30960">
                        <c:v>-53.43083</c:v>
                      </c:pt>
                      <c:pt idx="30961">
                        <c:v>-53.393519999999995</c:v>
                      </c:pt>
                      <c:pt idx="30962">
                        <c:v>-53.35698</c:v>
                      </c:pt>
                      <c:pt idx="30963">
                        <c:v>-53.318870000000004</c:v>
                      </c:pt>
                      <c:pt idx="30964">
                        <c:v>-53.281349999999996</c:v>
                      </c:pt>
                      <c:pt idx="30965">
                        <c:v>-53.243229999999997</c:v>
                      </c:pt>
                      <c:pt idx="30966">
                        <c:v>-53.207449999999994</c:v>
                      </c:pt>
                      <c:pt idx="30967">
                        <c:v>-53.170929999999998</c:v>
                      </c:pt>
                      <c:pt idx="30968">
                        <c:v>-53.133780000000002</c:v>
                      </c:pt>
                      <c:pt idx="30969">
                        <c:v>-53.096120000000006</c:v>
                      </c:pt>
                      <c:pt idx="30970">
                        <c:v>-53.057730000000006</c:v>
                      </c:pt>
                      <c:pt idx="30971">
                        <c:v>-53.019069999999999</c:v>
                      </c:pt>
                      <c:pt idx="30972">
                        <c:v>-52.981470000000002</c:v>
                      </c:pt>
                      <c:pt idx="30973">
                        <c:v>-52.942999999999998</c:v>
                      </c:pt>
                      <c:pt idx="30974">
                        <c:v>-52.903969999999994</c:v>
                      </c:pt>
                      <c:pt idx="30975">
                        <c:v>-52.864919999999998</c:v>
                      </c:pt>
                      <c:pt idx="30976">
                        <c:v>-52.825279999999999</c:v>
                      </c:pt>
                      <c:pt idx="30977">
                        <c:v>-52.788839999999993</c:v>
                      </c:pt>
                      <c:pt idx="30978">
                        <c:v>-52.750720000000001</c:v>
                      </c:pt>
                      <c:pt idx="30979">
                        <c:v>-52.714080000000003</c:v>
                      </c:pt>
                      <c:pt idx="30980">
                        <c:v>-52.674549999999996</c:v>
                      </c:pt>
                      <c:pt idx="30981">
                        <c:v>-52.635189999999994</c:v>
                      </c:pt>
                      <c:pt idx="30982">
                        <c:v>-52.599890000000002</c:v>
                      </c:pt>
                      <c:pt idx="30983">
                        <c:v>-52.563859999999998</c:v>
                      </c:pt>
                      <c:pt idx="30984">
                        <c:v>-52.528410000000001</c:v>
                      </c:pt>
                      <c:pt idx="30985">
                        <c:v>-52.491810000000001</c:v>
                      </c:pt>
                      <c:pt idx="30986">
                        <c:v>-52.454560000000001</c:v>
                      </c:pt>
                      <c:pt idx="30987">
                        <c:v>-52.41713</c:v>
                      </c:pt>
                      <c:pt idx="30988">
                        <c:v>-52.379369999999994</c:v>
                      </c:pt>
                      <c:pt idx="30989">
                        <c:v>-52.34066</c:v>
                      </c:pt>
                      <c:pt idx="30990">
                        <c:v>-52.303460000000001</c:v>
                      </c:pt>
                      <c:pt idx="30991">
                        <c:v>-52.264389999999999</c:v>
                      </c:pt>
                      <c:pt idx="30992">
                        <c:v>-52.226489999999998</c:v>
                      </c:pt>
                      <c:pt idx="30993">
                        <c:v>-52.187279999999994</c:v>
                      </c:pt>
                      <c:pt idx="30994">
                        <c:v>-52.148240000000001</c:v>
                      </c:pt>
                      <c:pt idx="30995">
                        <c:v>-52.108980000000003</c:v>
                      </c:pt>
                      <c:pt idx="30996">
                        <c:v>-52.069189999999999</c:v>
                      </c:pt>
                      <c:pt idx="30997">
                        <c:v>-52.031840000000003</c:v>
                      </c:pt>
                      <c:pt idx="30998">
                        <c:v>-51.992669999999997</c:v>
                      </c:pt>
                      <c:pt idx="30999">
                        <c:v>-51.953899999999997</c:v>
                      </c:pt>
                      <c:pt idx="31000">
                        <c:v>-51.915310000000005</c:v>
                      </c:pt>
                      <c:pt idx="31001">
                        <c:v>-51.875739999999993</c:v>
                      </c:pt>
                      <c:pt idx="31002">
                        <c:v>-51.836820000000003</c:v>
                      </c:pt>
                      <c:pt idx="31003">
                        <c:v>-51.797019999999996</c:v>
                      </c:pt>
                      <c:pt idx="31004">
                        <c:v>-51.757780000000004</c:v>
                      </c:pt>
                      <c:pt idx="31005">
                        <c:v>-51.718130000000002</c:v>
                      </c:pt>
                      <c:pt idx="31006">
                        <c:v>-51.678610000000006</c:v>
                      </c:pt>
                      <c:pt idx="31007">
                        <c:v>-51.639220000000002</c:v>
                      </c:pt>
                      <c:pt idx="31008">
                        <c:v>-51.599040000000002</c:v>
                      </c:pt>
                      <c:pt idx="31009">
                        <c:v>-51.560560000000002</c:v>
                      </c:pt>
                      <c:pt idx="31010">
                        <c:v>-51.521369999999997</c:v>
                      </c:pt>
                      <c:pt idx="31011">
                        <c:v>-51.483429999999998</c:v>
                      </c:pt>
                      <c:pt idx="31012">
                        <c:v>-51.443969999999993</c:v>
                      </c:pt>
                      <c:pt idx="31013">
                        <c:v>-51.404519999999998</c:v>
                      </c:pt>
                      <c:pt idx="31014">
                        <c:v>-51.365860000000005</c:v>
                      </c:pt>
                      <c:pt idx="31015">
                        <c:v>-51.326239999999999</c:v>
                      </c:pt>
                      <c:pt idx="31016">
                        <c:v>-51.286699999999996</c:v>
                      </c:pt>
                      <c:pt idx="31017">
                        <c:v>-51.247579999999999</c:v>
                      </c:pt>
                      <c:pt idx="31018">
                        <c:v>-51.208060000000003</c:v>
                      </c:pt>
                      <c:pt idx="31019">
                        <c:v>-51.168149999999997</c:v>
                      </c:pt>
                      <c:pt idx="31020">
                        <c:v>-51.128600000000006</c:v>
                      </c:pt>
                      <c:pt idx="31021">
                        <c:v>-51.089089999999999</c:v>
                      </c:pt>
                      <c:pt idx="31022">
                        <c:v>-51.049340000000001</c:v>
                      </c:pt>
                      <c:pt idx="31023">
                        <c:v>-51.009719999999994</c:v>
                      </c:pt>
                      <c:pt idx="31024">
                        <c:v>-50.969769999999997</c:v>
                      </c:pt>
                      <c:pt idx="31025">
                        <c:v>-50.928979999999996</c:v>
                      </c:pt>
                      <c:pt idx="31026">
                        <c:v>-50.887830000000001</c:v>
                      </c:pt>
                      <c:pt idx="31027">
                        <c:v>-50.846429999999998</c:v>
                      </c:pt>
                      <c:pt idx="31028">
                        <c:v>-50.804289999999995</c:v>
                      </c:pt>
                      <c:pt idx="31029">
                        <c:v>-50.763189999999994</c:v>
                      </c:pt>
                      <c:pt idx="31030">
                        <c:v>-50.720840000000003</c:v>
                      </c:pt>
                      <c:pt idx="31031">
                        <c:v>-50.679470000000002</c:v>
                      </c:pt>
                      <c:pt idx="31032">
                        <c:v>-50.637529999999998</c:v>
                      </c:pt>
                      <c:pt idx="31033">
                        <c:v>-50.59675</c:v>
                      </c:pt>
                      <c:pt idx="31034">
                        <c:v>-50.556130000000003</c:v>
                      </c:pt>
                      <c:pt idx="31035">
                        <c:v>-50.51614</c:v>
                      </c:pt>
                      <c:pt idx="31036">
                        <c:v>-50.476210000000002</c:v>
                      </c:pt>
                      <c:pt idx="31037">
                        <c:v>-50.435429999999997</c:v>
                      </c:pt>
                      <c:pt idx="31038">
                        <c:v>-50.395399999999995</c:v>
                      </c:pt>
                      <c:pt idx="31039">
                        <c:v>-50.354559999999999</c:v>
                      </c:pt>
                      <c:pt idx="31040">
                        <c:v>-50.313730000000007</c:v>
                      </c:pt>
                      <c:pt idx="31041">
                        <c:v>-50.272769999999994</c:v>
                      </c:pt>
                      <c:pt idx="31042">
                        <c:v>-50.23263</c:v>
                      </c:pt>
                      <c:pt idx="31043">
                        <c:v>-50.192790000000002</c:v>
                      </c:pt>
                      <c:pt idx="31044">
                        <c:v>-50.152330000000006</c:v>
                      </c:pt>
                      <c:pt idx="31045">
                        <c:v>-50.111969999999999</c:v>
                      </c:pt>
                      <c:pt idx="31046">
                        <c:v>-50.071860000000001</c:v>
                      </c:pt>
                      <c:pt idx="31047">
                        <c:v>-50.031290000000006</c:v>
                      </c:pt>
                      <c:pt idx="31048">
                        <c:v>-49.991459999999996</c:v>
                      </c:pt>
                      <c:pt idx="31049">
                        <c:v>-49.95261</c:v>
                      </c:pt>
                      <c:pt idx="31050">
                        <c:v>-49.912369999999996</c:v>
                      </c:pt>
                      <c:pt idx="31051">
                        <c:v>-49.871230000000004</c:v>
                      </c:pt>
                      <c:pt idx="31052">
                        <c:v>-49.830839999999995</c:v>
                      </c:pt>
                      <c:pt idx="31053">
                        <c:v>-49.791330000000002</c:v>
                      </c:pt>
                      <c:pt idx="31054">
                        <c:v>-49.75217</c:v>
                      </c:pt>
                      <c:pt idx="31055">
                        <c:v>-49.712910000000001</c:v>
                      </c:pt>
                      <c:pt idx="31056">
                        <c:v>-49.668409999999994</c:v>
                      </c:pt>
                      <c:pt idx="31057">
                        <c:v>-49.622719999999994</c:v>
                      </c:pt>
                      <c:pt idx="31058">
                        <c:v>-49.577179999999998</c:v>
                      </c:pt>
                      <c:pt idx="31059">
                        <c:v>-49.532470000000004</c:v>
                      </c:pt>
                      <c:pt idx="31060">
                        <c:v>-49.487540000000003</c:v>
                      </c:pt>
                      <c:pt idx="31061">
                        <c:v>-49.444470000000003</c:v>
                      </c:pt>
                      <c:pt idx="31062">
                        <c:v>-49.40034</c:v>
                      </c:pt>
                      <c:pt idx="31063">
                        <c:v>-49.361080000000001</c:v>
                      </c:pt>
                      <c:pt idx="31064">
                        <c:v>-49.318780000000004</c:v>
                      </c:pt>
                      <c:pt idx="31065">
                        <c:v>-49.275289999999998</c:v>
                      </c:pt>
                      <c:pt idx="31066">
                        <c:v>-49.230379999999997</c:v>
                      </c:pt>
                      <c:pt idx="31067">
                        <c:v>-49.186009999999996</c:v>
                      </c:pt>
                      <c:pt idx="31068">
                        <c:v>-49.142359999999996</c:v>
                      </c:pt>
                      <c:pt idx="31069">
                        <c:v>-49.099579999999996</c:v>
                      </c:pt>
                      <c:pt idx="31070">
                        <c:v>-49.055579999999999</c:v>
                      </c:pt>
                      <c:pt idx="31071">
                        <c:v>-49.010300000000001</c:v>
                      </c:pt>
                      <c:pt idx="31072">
                        <c:v>-48.963900000000002</c:v>
                      </c:pt>
                      <c:pt idx="31073">
                        <c:v>-48.916779999999996</c:v>
                      </c:pt>
                      <c:pt idx="31074">
                        <c:v>-48.870060000000002</c:v>
                      </c:pt>
                      <c:pt idx="31075">
                        <c:v>-48.823129999999999</c:v>
                      </c:pt>
                      <c:pt idx="31076">
                        <c:v>-48.773489999999995</c:v>
                      </c:pt>
                      <c:pt idx="31077">
                        <c:v>-48.723559999999999</c:v>
                      </c:pt>
                      <c:pt idx="31078">
                        <c:v>-48.6738</c:v>
                      </c:pt>
                      <c:pt idx="31079">
                        <c:v>-48.623149999999995</c:v>
                      </c:pt>
                      <c:pt idx="31080">
                        <c:v>-48.572160000000004</c:v>
                      </c:pt>
                      <c:pt idx="31081">
                        <c:v>-48.521859999999997</c:v>
                      </c:pt>
                      <c:pt idx="31082">
                        <c:v>-48.471299999999999</c:v>
                      </c:pt>
                      <c:pt idx="31083">
                        <c:v>-48.419969999999999</c:v>
                      </c:pt>
                      <c:pt idx="31084">
                        <c:v>-48.367100000000001</c:v>
                      </c:pt>
                      <c:pt idx="31085">
                        <c:v>-48.313479999999998</c:v>
                      </c:pt>
                      <c:pt idx="31086">
                        <c:v>-48.260059999999996</c:v>
                      </c:pt>
                      <c:pt idx="31087">
                        <c:v>-48.204079999999998</c:v>
                      </c:pt>
                      <c:pt idx="31088">
                        <c:v>-48.149179999999994</c:v>
                      </c:pt>
                      <c:pt idx="31089">
                        <c:v>-48.094189999999998</c:v>
                      </c:pt>
                      <c:pt idx="31090">
                        <c:v>-48.039270000000002</c:v>
                      </c:pt>
                      <c:pt idx="31091">
                        <c:v>-47.983830000000005</c:v>
                      </c:pt>
                      <c:pt idx="31092">
                        <c:v>-47.928980000000003</c:v>
                      </c:pt>
                      <c:pt idx="31093">
                        <c:v>-47.874569999999999</c:v>
                      </c:pt>
                      <c:pt idx="31094">
                        <c:v>-47.820140000000002</c:v>
                      </c:pt>
                      <c:pt idx="31095">
                        <c:v>-47.764879999999998</c:v>
                      </c:pt>
                      <c:pt idx="31096">
                        <c:v>-47.709359999999997</c:v>
                      </c:pt>
                      <c:pt idx="31097">
                        <c:v>-47.653199999999998</c:v>
                      </c:pt>
                      <c:pt idx="31098">
                        <c:v>-47.597839999999998</c:v>
                      </c:pt>
                      <c:pt idx="31099">
                        <c:v>-47.54224</c:v>
                      </c:pt>
                      <c:pt idx="31100">
                        <c:v>-47.488029999999995</c:v>
                      </c:pt>
                      <c:pt idx="31101">
                        <c:v>-47.434310000000004</c:v>
                      </c:pt>
                      <c:pt idx="31102">
                        <c:v>-47.380220000000001</c:v>
                      </c:pt>
                      <c:pt idx="31103">
                        <c:v>-47.327599999999997</c:v>
                      </c:pt>
                      <c:pt idx="31104">
                        <c:v>-47.274560000000001</c:v>
                      </c:pt>
                      <c:pt idx="31105">
                        <c:v>-47.223569999999995</c:v>
                      </c:pt>
                      <c:pt idx="31106">
                        <c:v>-47.171349999999997</c:v>
                      </c:pt>
                      <c:pt idx="31107">
                        <c:v>-47.12003</c:v>
                      </c:pt>
                      <c:pt idx="31108">
                        <c:v>-47.068599999999996</c:v>
                      </c:pt>
                      <c:pt idx="31109">
                        <c:v>-47.019349999999996</c:v>
                      </c:pt>
                      <c:pt idx="31110">
                        <c:v>-46.96884</c:v>
                      </c:pt>
                      <c:pt idx="31111">
                        <c:v>-46.900630000000007</c:v>
                      </c:pt>
                      <c:pt idx="31112">
                        <c:v>-46.846959999999996</c:v>
                      </c:pt>
                      <c:pt idx="31113">
                        <c:v>-46.798110000000001</c:v>
                      </c:pt>
                      <c:pt idx="31114">
                        <c:v>-46.749130000000001</c:v>
                      </c:pt>
                      <c:pt idx="31115">
                        <c:v>-46.699659999999994</c:v>
                      </c:pt>
                      <c:pt idx="31116">
                        <c:v>-46.650010000000002</c:v>
                      </c:pt>
                      <c:pt idx="31117">
                        <c:v>-46.603750000000005</c:v>
                      </c:pt>
                      <c:pt idx="31118">
                        <c:v>-46.557630000000003</c:v>
                      </c:pt>
                      <c:pt idx="31119">
                        <c:v>-46.511649999999996</c:v>
                      </c:pt>
                      <c:pt idx="31120">
                        <c:v>-46.464410000000001</c:v>
                      </c:pt>
                      <c:pt idx="31121">
                        <c:v>-46.416359999999997</c:v>
                      </c:pt>
                      <c:pt idx="31122">
                        <c:v>-46.37021</c:v>
                      </c:pt>
                      <c:pt idx="31123">
                        <c:v>-46.324930000000002</c:v>
                      </c:pt>
                      <c:pt idx="31124">
                        <c:v>-46.280729999999998</c:v>
                      </c:pt>
                      <c:pt idx="31125">
                        <c:v>-46.234270000000002</c:v>
                      </c:pt>
                      <c:pt idx="31126">
                        <c:v>-46.187120000000007</c:v>
                      </c:pt>
                      <c:pt idx="31127">
                        <c:v>-46.138800000000003</c:v>
                      </c:pt>
                      <c:pt idx="31128">
                        <c:v>-46.090159999999997</c:v>
                      </c:pt>
                      <c:pt idx="31129">
                        <c:v>-46.04242</c:v>
                      </c:pt>
                      <c:pt idx="31130">
                        <c:v>-45.995249999999999</c:v>
                      </c:pt>
                      <c:pt idx="31131">
                        <c:v>-45.95243</c:v>
                      </c:pt>
                      <c:pt idx="31132">
                        <c:v>-45.909790000000001</c:v>
                      </c:pt>
                      <c:pt idx="31133">
                        <c:v>-45.867599999999996</c:v>
                      </c:pt>
                      <c:pt idx="31134">
                        <c:v>-45.821120000000008</c:v>
                      </c:pt>
                      <c:pt idx="31135">
                        <c:v>-45.773400000000002</c:v>
                      </c:pt>
                      <c:pt idx="31136">
                        <c:v>-45.724780000000003</c:v>
                      </c:pt>
                      <c:pt idx="31137">
                        <c:v>-45.672940000000004</c:v>
                      </c:pt>
                      <c:pt idx="31138">
                        <c:v>-45.619259999999997</c:v>
                      </c:pt>
                      <c:pt idx="31139">
                        <c:v>-45.565330000000003</c:v>
                      </c:pt>
                      <c:pt idx="31140">
                        <c:v>-45.509619999999998</c:v>
                      </c:pt>
                      <c:pt idx="31141">
                        <c:v>-45.453859999999999</c:v>
                      </c:pt>
                      <c:pt idx="31142">
                        <c:v>-45.398980000000002</c:v>
                      </c:pt>
                      <c:pt idx="31143">
                        <c:v>-45.345700000000008</c:v>
                      </c:pt>
                      <c:pt idx="31144">
                        <c:v>-45.28848</c:v>
                      </c:pt>
                      <c:pt idx="31145">
                        <c:v>-45.233270000000005</c:v>
                      </c:pt>
                      <c:pt idx="31146">
                        <c:v>-45.17736</c:v>
                      </c:pt>
                      <c:pt idx="31147">
                        <c:v>-45.120630000000006</c:v>
                      </c:pt>
                      <c:pt idx="31148">
                        <c:v>-45.062239999999996</c:v>
                      </c:pt>
                      <c:pt idx="31149">
                        <c:v>-45.003570000000003</c:v>
                      </c:pt>
                      <c:pt idx="31150">
                        <c:v>-44.944110000000002</c:v>
                      </c:pt>
                      <c:pt idx="31151">
                        <c:v>-44.887</c:v>
                      </c:pt>
                      <c:pt idx="31152">
                        <c:v>-44.832539999999995</c:v>
                      </c:pt>
                      <c:pt idx="31153">
                        <c:v>-44.776420000000002</c:v>
                      </c:pt>
                      <c:pt idx="31154">
                        <c:v>-44.720950000000002</c:v>
                      </c:pt>
                      <c:pt idx="31155">
                        <c:v>-44.664739999999995</c:v>
                      </c:pt>
                      <c:pt idx="31156">
                        <c:v>-44.608939999999997</c:v>
                      </c:pt>
                      <c:pt idx="31157">
                        <c:v>-44.551829999999995</c:v>
                      </c:pt>
                      <c:pt idx="31158">
                        <c:v>-44.494749999999996</c:v>
                      </c:pt>
                      <c:pt idx="31159">
                        <c:v>-44.436880000000002</c:v>
                      </c:pt>
                      <c:pt idx="31160">
                        <c:v>-44.3797</c:v>
                      </c:pt>
                      <c:pt idx="31161">
                        <c:v>-44.322999999999993</c:v>
                      </c:pt>
                      <c:pt idx="31162">
                        <c:v>-44.269489999999998</c:v>
                      </c:pt>
                      <c:pt idx="31163">
                        <c:v>-44.216119999999997</c:v>
                      </c:pt>
                      <c:pt idx="31164">
                        <c:v>-44.161749999999998</c:v>
                      </c:pt>
                      <c:pt idx="31165">
                        <c:v>-44.106719999999996</c:v>
                      </c:pt>
                      <c:pt idx="31166">
                        <c:v>-44.051470000000002</c:v>
                      </c:pt>
                      <c:pt idx="31167">
                        <c:v>-43.995490000000004</c:v>
                      </c:pt>
                      <c:pt idx="31168">
                        <c:v>-43.938780000000001</c:v>
                      </c:pt>
                      <c:pt idx="31169">
                        <c:v>-43.880220000000001</c:v>
                      </c:pt>
                      <c:pt idx="31170">
                        <c:v>-43.822330000000001</c:v>
                      </c:pt>
                      <c:pt idx="31171">
                        <c:v>-43.762639999999998</c:v>
                      </c:pt>
                      <c:pt idx="31172">
                        <c:v>-43.700979999999994</c:v>
                      </c:pt>
                      <c:pt idx="31173">
                        <c:v>-43.637300000000003</c:v>
                      </c:pt>
                      <c:pt idx="31174">
                        <c:v>-43.57273</c:v>
                      </c:pt>
                      <c:pt idx="31175">
                        <c:v>-43.512</c:v>
                      </c:pt>
                      <c:pt idx="31176">
                        <c:v>-43.45093</c:v>
                      </c:pt>
                      <c:pt idx="31177">
                        <c:v>-43.389020000000002</c:v>
                      </c:pt>
                      <c:pt idx="31178">
                        <c:v>-43.332509999999999</c:v>
                      </c:pt>
                      <c:pt idx="31179">
                        <c:v>-43.272959999999998</c:v>
                      </c:pt>
                      <c:pt idx="31180">
                        <c:v>-43.210979999999999</c:v>
                      </c:pt>
                      <c:pt idx="31181">
                        <c:v>-43.153439999999996</c:v>
                      </c:pt>
                      <c:pt idx="31182">
                        <c:v>-43.096509999999995</c:v>
                      </c:pt>
                      <c:pt idx="31183">
                        <c:v>-43.038559999999997</c:v>
                      </c:pt>
                      <c:pt idx="31184">
                        <c:v>-42.979659999999996</c:v>
                      </c:pt>
                      <c:pt idx="31185">
                        <c:v>-42.92033</c:v>
                      </c:pt>
                      <c:pt idx="31186">
                        <c:v>-42.861229999999999</c:v>
                      </c:pt>
                      <c:pt idx="31187">
                        <c:v>-42.801590000000004</c:v>
                      </c:pt>
                      <c:pt idx="31188">
                        <c:v>-42.741959999999999</c:v>
                      </c:pt>
                      <c:pt idx="31189">
                        <c:v>-42.682089999999995</c:v>
                      </c:pt>
                      <c:pt idx="31190">
                        <c:v>-42.621479999999998</c:v>
                      </c:pt>
                      <c:pt idx="31191">
                        <c:v>-42.56053</c:v>
                      </c:pt>
                      <c:pt idx="31192">
                        <c:v>-42.500229999999995</c:v>
                      </c:pt>
                      <c:pt idx="31193">
                        <c:v>-42.440369999999994</c:v>
                      </c:pt>
                      <c:pt idx="31194">
                        <c:v>-42.380050000000004</c:v>
                      </c:pt>
                      <c:pt idx="31195">
                        <c:v>-42.321390000000001</c:v>
                      </c:pt>
                      <c:pt idx="31196">
                        <c:v>-42.265659999999997</c:v>
                      </c:pt>
                      <c:pt idx="31197">
                        <c:v>-42.212290000000003</c:v>
                      </c:pt>
                      <c:pt idx="31198">
                        <c:v>-42.157679999999999</c:v>
                      </c:pt>
                      <c:pt idx="31199">
                        <c:v>-42.101219999999998</c:v>
                      </c:pt>
                      <c:pt idx="31200">
                        <c:v>-42.043509999999998</c:v>
                      </c:pt>
                      <c:pt idx="31201">
                        <c:v>-41.982229999999994</c:v>
                      </c:pt>
                      <c:pt idx="31202">
                        <c:v>-41.925889999999995</c:v>
                      </c:pt>
                      <c:pt idx="31203">
                        <c:v>-41.866540000000001</c:v>
                      </c:pt>
                      <c:pt idx="31204">
                        <c:v>-41.808729999999997</c:v>
                      </c:pt>
                      <c:pt idx="31205">
                        <c:v>-41.74765</c:v>
                      </c:pt>
                      <c:pt idx="31206">
                        <c:v>-41.684659999999994</c:v>
                      </c:pt>
                      <c:pt idx="31207">
                        <c:v>-41.622830000000008</c:v>
                      </c:pt>
                      <c:pt idx="31208">
                        <c:v>-41.561190000000003</c:v>
                      </c:pt>
                      <c:pt idx="31209">
                        <c:v>-41.4983</c:v>
                      </c:pt>
                      <c:pt idx="31210">
                        <c:v>-41.432289999999995</c:v>
                      </c:pt>
                      <c:pt idx="31211">
                        <c:v>-41.36374</c:v>
                      </c:pt>
                      <c:pt idx="31212">
                        <c:v>-41.29354</c:v>
                      </c:pt>
                      <c:pt idx="31213">
                        <c:v>-41.222830000000002</c:v>
                      </c:pt>
                      <c:pt idx="31214">
                        <c:v>-41.149649999999994</c:v>
                      </c:pt>
                      <c:pt idx="31215">
                        <c:v>-41.074279999999995</c:v>
                      </c:pt>
                      <c:pt idx="31216">
                        <c:v>-40.998820000000002</c:v>
                      </c:pt>
                      <c:pt idx="31217">
                        <c:v>-40.927390000000003</c:v>
                      </c:pt>
                      <c:pt idx="31218">
                        <c:v>-40.857200000000006</c:v>
                      </c:pt>
                      <c:pt idx="31219">
                        <c:v>-40.784680000000002</c:v>
                      </c:pt>
                      <c:pt idx="31220">
                        <c:v>-40.711690000000004</c:v>
                      </c:pt>
                      <c:pt idx="31221">
                        <c:v>-40.637630000000001</c:v>
                      </c:pt>
                      <c:pt idx="31222">
                        <c:v>-40.561619999999998</c:v>
                      </c:pt>
                      <c:pt idx="31223">
                        <c:v>-40.483219999999996</c:v>
                      </c:pt>
                      <c:pt idx="31224">
                        <c:v>-40.402610000000003</c:v>
                      </c:pt>
                      <c:pt idx="31225">
                        <c:v>-40.321179999999998</c:v>
                      </c:pt>
                      <c:pt idx="31226">
                        <c:v>-40.241529999999997</c:v>
                      </c:pt>
                      <c:pt idx="31227">
                        <c:v>-40.162480000000002</c:v>
                      </c:pt>
                      <c:pt idx="31228">
                        <c:v>-40.083759999999998</c:v>
                      </c:pt>
                      <c:pt idx="31229">
                        <c:v>-40.0047</c:v>
                      </c:pt>
                      <c:pt idx="31230">
                        <c:v>-39.926560000000002</c:v>
                      </c:pt>
                      <c:pt idx="31231">
                        <c:v>-39.848480000000002</c:v>
                      </c:pt>
                      <c:pt idx="31232">
                        <c:v>-39.770679999999999</c:v>
                      </c:pt>
                      <c:pt idx="31233">
                        <c:v>-39.690219999999997</c:v>
                      </c:pt>
                      <c:pt idx="31234">
                        <c:v>-39.609310000000001</c:v>
                      </c:pt>
                      <c:pt idx="31235">
                        <c:v>-39.525230000000001</c:v>
                      </c:pt>
                      <c:pt idx="31236">
                        <c:v>-39.442709999999998</c:v>
                      </c:pt>
                      <c:pt idx="31237">
                        <c:v>-39.361069999999998</c:v>
                      </c:pt>
                      <c:pt idx="31238">
                        <c:v>-39.278579999999998</c:v>
                      </c:pt>
                      <c:pt idx="31239">
                        <c:v>-39.195280000000004</c:v>
                      </c:pt>
                      <c:pt idx="31240">
                        <c:v>-39.111269999999998</c:v>
                      </c:pt>
                      <c:pt idx="31241">
                        <c:v>-39.02581</c:v>
                      </c:pt>
                      <c:pt idx="31242">
                        <c:v>-38.939979999999998</c:v>
                      </c:pt>
                      <c:pt idx="31243">
                        <c:v>-38.856079999999999</c:v>
                      </c:pt>
                      <c:pt idx="31244">
                        <c:v>-38.773580000000003</c:v>
                      </c:pt>
                      <c:pt idx="31245">
                        <c:v>-38.68741</c:v>
                      </c:pt>
                      <c:pt idx="31246">
                        <c:v>-38.599460000000001</c:v>
                      </c:pt>
                      <c:pt idx="31247">
                        <c:v>-38.518029999999996</c:v>
                      </c:pt>
                      <c:pt idx="31248">
                        <c:v>-38.43665</c:v>
                      </c:pt>
                      <c:pt idx="31249">
                        <c:v>-38.351929999999996</c:v>
                      </c:pt>
                      <c:pt idx="31250">
                        <c:v>-38.269510000000004</c:v>
                      </c:pt>
                      <c:pt idx="31251">
                        <c:v>-38.181710000000002</c:v>
                      </c:pt>
                      <c:pt idx="31252">
                        <c:v>-38.092290000000006</c:v>
                      </c:pt>
                      <c:pt idx="31253">
                        <c:v>-38.002899999999997</c:v>
                      </c:pt>
                      <c:pt idx="31254">
                        <c:v>-37.911169999999998</c:v>
                      </c:pt>
                      <c:pt idx="31255">
                        <c:v>-37.817789999999995</c:v>
                      </c:pt>
                      <c:pt idx="31256">
                        <c:v>-37.727289999999996</c:v>
                      </c:pt>
                      <c:pt idx="31257">
                        <c:v>-37.634430000000002</c:v>
                      </c:pt>
                      <c:pt idx="31258">
                        <c:v>-37.541350000000001</c:v>
                      </c:pt>
                      <c:pt idx="31259">
                        <c:v>-37.44652</c:v>
                      </c:pt>
                      <c:pt idx="31260">
                        <c:v>-37.351420000000005</c:v>
                      </c:pt>
                      <c:pt idx="31261">
                        <c:v>-37.25506</c:v>
                      </c:pt>
                      <c:pt idx="31262">
                        <c:v>-37.159729999999996</c:v>
                      </c:pt>
                      <c:pt idx="31263">
                        <c:v>-37.064010000000003</c:v>
                      </c:pt>
                      <c:pt idx="31264">
                        <c:v>-36.96801</c:v>
                      </c:pt>
                      <c:pt idx="31265">
                        <c:v>-36.871339999999996</c:v>
                      </c:pt>
                      <c:pt idx="31266">
                        <c:v>-36.778330000000004</c:v>
                      </c:pt>
                      <c:pt idx="31267">
                        <c:v>-36.681809999999999</c:v>
                      </c:pt>
                      <c:pt idx="31268">
                        <c:v>-36.586069999999999</c:v>
                      </c:pt>
                      <c:pt idx="31269">
                        <c:v>-36.489429999999999</c:v>
                      </c:pt>
                      <c:pt idx="31270">
                        <c:v>-36.392719999999997</c:v>
                      </c:pt>
                      <c:pt idx="31271">
                        <c:v>-36.294200000000004</c:v>
                      </c:pt>
                      <c:pt idx="31272">
                        <c:v>-36.196019999999997</c:v>
                      </c:pt>
                      <c:pt idx="31273">
                        <c:v>-36.095979999999997</c:v>
                      </c:pt>
                      <c:pt idx="31274">
                        <c:v>-35.996540000000003</c:v>
                      </c:pt>
                      <c:pt idx="31275">
                        <c:v>-35.896810000000002</c:v>
                      </c:pt>
                      <c:pt idx="31276">
                        <c:v>-35.796660000000003</c:v>
                      </c:pt>
                      <c:pt idx="31277">
                        <c:v>-35.707719999999995</c:v>
                      </c:pt>
                      <c:pt idx="31278">
                        <c:v>-35.629179999999998</c:v>
                      </c:pt>
                      <c:pt idx="31279">
                        <c:v>-35.542180000000002</c:v>
                      </c:pt>
                      <c:pt idx="31280">
                        <c:v>-35.45617</c:v>
                      </c:pt>
                      <c:pt idx="31281">
                        <c:v>-35.363250000000001</c:v>
                      </c:pt>
                      <c:pt idx="31282">
                        <c:v>-35.265010000000004</c:v>
                      </c:pt>
                      <c:pt idx="31283">
                        <c:v>-35.164230000000003</c:v>
                      </c:pt>
                      <c:pt idx="31284">
                        <c:v>-35.06617</c:v>
                      </c:pt>
                      <c:pt idx="31285">
                        <c:v>-34.971080000000001</c:v>
                      </c:pt>
                      <c:pt idx="31286">
                        <c:v>-34.872819999999997</c:v>
                      </c:pt>
                      <c:pt idx="31287">
                        <c:v>-34.742670000000004</c:v>
                      </c:pt>
                      <c:pt idx="31288">
                        <c:v>-34.648299999999999</c:v>
                      </c:pt>
                      <c:pt idx="31289">
                        <c:v>-34.551140000000004</c:v>
                      </c:pt>
                      <c:pt idx="31290">
                        <c:v>-34.451619999999998</c:v>
                      </c:pt>
                      <c:pt idx="31291">
                        <c:v>-34.351579999999998</c:v>
                      </c:pt>
                      <c:pt idx="31292">
                        <c:v>-34.25038</c:v>
                      </c:pt>
                      <c:pt idx="31293">
                        <c:v>-34.148499999999999</c:v>
                      </c:pt>
                      <c:pt idx="31294">
                        <c:v>-34.047969999999999</c:v>
                      </c:pt>
                      <c:pt idx="31295">
                        <c:v>-33.945820000000005</c:v>
                      </c:pt>
                      <c:pt idx="31296">
                        <c:v>-33.842289999999998</c:v>
                      </c:pt>
                      <c:pt idx="31297">
                        <c:v>-33.739469999999997</c:v>
                      </c:pt>
                      <c:pt idx="31298">
                        <c:v>-33.635930000000002</c:v>
                      </c:pt>
                      <c:pt idx="31299">
                        <c:v>-33.530630000000002</c:v>
                      </c:pt>
                      <c:pt idx="31300">
                        <c:v>-33.424230000000001</c:v>
                      </c:pt>
                      <c:pt idx="31301">
                        <c:v>-33.318919999999999</c:v>
                      </c:pt>
                      <c:pt idx="31302">
                        <c:v>-33.223100000000002</c:v>
                      </c:pt>
                      <c:pt idx="31303">
                        <c:v>-33.125990000000002</c:v>
                      </c:pt>
                      <c:pt idx="31304">
                        <c:v>-33.030920000000002</c:v>
                      </c:pt>
                      <c:pt idx="31305">
                        <c:v>-32.942</c:v>
                      </c:pt>
                      <c:pt idx="31306">
                        <c:v>-32.851050000000001</c:v>
                      </c:pt>
                      <c:pt idx="31307">
                        <c:v>-32.75056</c:v>
                      </c:pt>
                      <c:pt idx="31308">
                        <c:v>-32.647179999999999</c:v>
                      </c:pt>
                      <c:pt idx="31309">
                        <c:v>-32.541199999999996</c:v>
                      </c:pt>
                      <c:pt idx="31310">
                        <c:v>-32.43844</c:v>
                      </c:pt>
                      <c:pt idx="31311">
                        <c:v>-32.337389999999999</c:v>
                      </c:pt>
                      <c:pt idx="31312">
                        <c:v>-32.236640000000001</c:v>
                      </c:pt>
                      <c:pt idx="31313">
                        <c:v>-32.132999999999996</c:v>
                      </c:pt>
                      <c:pt idx="31314">
                        <c:v>-32.028480000000002</c:v>
                      </c:pt>
                      <c:pt idx="31315">
                        <c:v>-31.921859999999999</c:v>
                      </c:pt>
                      <c:pt idx="31316">
                        <c:v>-31.815080000000002</c:v>
                      </c:pt>
                      <c:pt idx="31317">
                        <c:v>-31.706669999999999</c:v>
                      </c:pt>
                      <c:pt idx="31318">
                        <c:v>-31.597439999999999</c:v>
                      </c:pt>
                      <c:pt idx="31319">
                        <c:v>-31.487580000000001</c:v>
                      </c:pt>
                      <c:pt idx="31320">
                        <c:v>-31.377890000000001</c:v>
                      </c:pt>
                      <c:pt idx="31321">
                        <c:v>-31.267510000000001</c:v>
                      </c:pt>
                      <c:pt idx="31322">
                        <c:v>-31.158579999999997</c:v>
                      </c:pt>
                      <c:pt idx="31323">
                        <c:v>-31.05031</c:v>
                      </c:pt>
                      <c:pt idx="31324">
                        <c:v>-30.940560000000001</c:v>
                      </c:pt>
                      <c:pt idx="31325">
                        <c:v>-30.829470000000001</c:v>
                      </c:pt>
                      <c:pt idx="31326">
                        <c:v>-30.71773</c:v>
                      </c:pt>
                      <c:pt idx="31327">
                        <c:v>-30.607220000000002</c:v>
                      </c:pt>
                      <c:pt idx="31328">
                        <c:v>-30.496729999999999</c:v>
                      </c:pt>
                      <c:pt idx="31329">
                        <c:v>-30.384340000000002</c:v>
                      </c:pt>
                      <c:pt idx="31330">
                        <c:v>-30.270779999999998</c:v>
                      </c:pt>
                      <c:pt idx="31331">
                        <c:v>-30.160629999999998</c:v>
                      </c:pt>
                      <c:pt idx="31332">
                        <c:v>-30.051269999999999</c:v>
                      </c:pt>
                      <c:pt idx="31333">
                        <c:v>-29.940519999999999</c:v>
                      </c:pt>
                      <c:pt idx="31334">
                        <c:v>-29.830749999999998</c:v>
                      </c:pt>
                      <c:pt idx="31335">
                        <c:v>-29.718699999999998</c:v>
                      </c:pt>
                      <c:pt idx="31336">
                        <c:v>-29.608509999999999</c:v>
                      </c:pt>
                      <c:pt idx="31337">
                        <c:v>-29.499130000000001</c:v>
                      </c:pt>
                      <c:pt idx="31338">
                        <c:v>-29.38926</c:v>
                      </c:pt>
                      <c:pt idx="31339">
                        <c:v>-29.282339999999998</c:v>
                      </c:pt>
                      <c:pt idx="31340">
                        <c:v>-29.172139999999999</c:v>
                      </c:pt>
                      <c:pt idx="31341">
                        <c:v>-29.059620000000002</c:v>
                      </c:pt>
                      <c:pt idx="31342">
                        <c:v>-28.946109999999997</c:v>
                      </c:pt>
                      <c:pt idx="31343">
                        <c:v>-28.831540000000004</c:v>
                      </c:pt>
                      <c:pt idx="31344">
                        <c:v>-28.714259999999999</c:v>
                      </c:pt>
                      <c:pt idx="31345">
                        <c:v>-28.596989999999998</c:v>
                      </c:pt>
                      <c:pt idx="31346">
                        <c:v>-28.481109999999997</c:v>
                      </c:pt>
                      <c:pt idx="31347">
                        <c:v>-28.359930000000002</c:v>
                      </c:pt>
                      <c:pt idx="31348">
                        <c:v>-28.240259999999999</c:v>
                      </c:pt>
                      <c:pt idx="31349">
                        <c:v>-28.116400000000002</c:v>
                      </c:pt>
                      <c:pt idx="31350">
                        <c:v>-27.993559999999999</c:v>
                      </c:pt>
                      <c:pt idx="31351">
                        <c:v>-27.869009999999999</c:v>
                      </c:pt>
                      <c:pt idx="31352">
                        <c:v>-27.74794</c:v>
                      </c:pt>
                      <c:pt idx="31353">
                        <c:v>-27.625229999999998</c:v>
                      </c:pt>
                      <c:pt idx="31354">
                        <c:v>-27.503060000000001</c:v>
                      </c:pt>
                      <c:pt idx="31355">
                        <c:v>-27.38138</c:v>
                      </c:pt>
                      <c:pt idx="31356">
                        <c:v>-27.261039999999998</c:v>
                      </c:pt>
                      <c:pt idx="31357">
                        <c:v>-27.13879</c:v>
                      </c:pt>
                      <c:pt idx="31358">
                        <c:v>-27.014960000000002</c:v>
                      </c:pt>
                      <c:pt idx="31359">
                        <c:v>-26.891370000000002</c:v>
                      </c:pt>
                      <c:pt idx="31360">
                        <c:v>-26.768839999999997</c:v>
                      </c:pt>
                      <c:pt idx="31361">
                        <c:v>-26.645059999999997</c:v>
                      </c:pt>
                      <c:pt idx="31362">
                        <c:v>-26.522359999999999</c:v>
                      </c:pt>
                      <c:pt idx="31363">
                        <c:v>-26.398910000000001</c:v>
                      </c:pt>
                      <c:pt idx="31364">
                        <c:v>-26.274799999999999</c:v>
                      </c:pt>
                      <c:pt idx="31365">
                        <c:v>-26.15222</c:v>
                      </c:pt>
                      <c:pt idx="31366">
                        <c:v>-26.02777</c:v>
                      </c:pt>
                      <c:pt idx="31367">
                        <c:v>-25.902530000000002</c:v>
                      </c:pt>
                      <c:pt idx="31368">
                        <c:v>-25.77581</c:v>
                      </c:pt>
                      <c:pt idx="31369">
                        <c:v>-25.649049999999999</c:v>
                      </c:pt>
                      <c:pt idx="31370">
                        <c:v>-25.521940000000001</c:v>
                      </c:pt>
                      <c:pt idx="31371">
                        <c:v>-25.392480000000003</c:v>
                      </c:pt>
                      <c:pt idx="31372">
                        <c:v>-25.264209999999999</c:v>
                      </c:pt>
                      <c:pt idx="31373">
                        <c:v>-25.137499999999999</c:v>
                      </c:pt>
                      <c:pt idx="31374">
                        <c:v>-25.01238</c:v>
                      </c:pt>
                      <c:pt idx="31375">
                        <c:v>-24.886650000000003</c:v>
                      </c:pt>
                      <c:pt idx="31376">
                        <c:v>-24.758929999999999</c:v>
                      </c:pt>
                      <c:pt idx="31377">
                        <c:v>-24.629759999999997</c:v>
                      </c:pt>
                      <c:pt idx="31378">
                        <c:v>-24.506180000000001</c:v>
                      </c:pt>
                      <c:pt idx="31379">
                        <c:v>-24.386040000000001</c:v>
                      </c:pt>
                      <c:pt idx="31380">
                        <c:v>-24.260459999999998</c:v>
                      </c:pt>
                      <c:pt idx="31381">
                        <c:v>-24.130649999999999</c:v>
                      </c:pt>
                      <c:pt idx="31382">
                        <c:v>-24.002029999999998</c:v>
                      </c:pt>
                      <c:pt idx="31383">
                        <c:v>-23.872420000000002</c:v>
                      </c:pt>
                      <c:pt idx="31384">
                        <c:v>-23.742109999999997</c:v>
                      </c:pt>
                      <c:pt idx="31385">
                        <c:v>-23.61065</c:v>
                      </c:pt>
                      <c:pt idx="31386">
                        <c:v>-23.47813</c:v>
                      </c:pt>
                      <c:pt idx="31387">
                        <c:v>-23.34592</c:v>
                      </c:pt>
                      <c:pt idx="31388">
                        <c:v>-23.212820000000001</c:v>
                      </c:pt>
                      <c:pt idx="31389">
                        <c:v>-23.079329999999999</c:v>
                      </c:pt>
                      <c:pt idx="31390">
                        <c:v>-22.948129999999999</c:v>
                      </c:pt>
                      <c:pt idx="31391">
                        <c:v>-22.814410000000002</c:v>
                      </c:pt>
                      <c:pt idx="31392">
                        <c:v>-22.681380000000001</c:v>
                      </c:pt>
                      <c:pt idx="31393">
                        <c:v>-22.548210000000001</c:v>
                      </c:pt>
                      <c:pt idx="31394">
                        <c:v>-22.416930000000001</c:v>
                      </c:pt>
                      <c:pt idx="31395">
                        <c:v>-22.287439999999997</c:v>
                      </c:pt>
                      <c:pt idx="31396">
                        <c:v>-22.156500000000001</c:v>
                      </c:pt>
                      <c:pt idx="31397">
                        <c:v>-22.02552</c:v>
                      </c:pt>
                      <c:pt idx="31398">
                        <c:v>-21.893169999999998</c:v>
                      </c:pt>
                      <c:pt idx="31399">
                        <c:v>-21.76071</c:v>
                      </c:pt>
                      <c:pt idx="31400">
                        <c:v>-21.626569999999997</c:v>
                      </c:pt>
                      <c:pt idx="31401">
                        <c:v>-21.492749999999997</c:v>
                      </c:pt>
                      <c:pt idx="31402">
                        <c:v>-21.358739999999997</c:v>
                      </c:pt>
                      <c:pt idx="31403">
                        <c:v>-21.22907</c:v>
                      </c:pt>
                      <c:pt idx="31404">
                        <c:v>-21.098819999999996</c:v>
                      </c:pt>
                      <c:pt idx="31405">
                        <c:v>-20.966550000000002</c:v>
                      </c:pt>
                      <c:pt idx="31406">
                        <c:v>-20.832809999999998</c:v>
                      </c:pt>
                      <c:pt idx="31407">
                        <c:v>-20.697499999999998</c:v>
                      </c:pt>
                      <c:pt idx="31408">
                        <c:v>-20.562369999999998</c:v>
                      </c:pt>
                      <c:pt idx="31409">
                        <c:v>-20.426160000000003</c:v>
                      </c:pt>
                      <c:pt idx="31410">
                        <c:v>-20.290059999999997</c:v>
                      </c:pt>
                      <c:pt idx="31411">
                        <c:v>-20.155820000000002</c:v>
                      </c:pt>
                      <c:pt idx="31412">
                        <c:v>-20.024000000000001</c:v>
                      </c:pt>
                      <c:pt idx="31413">
                        <c:v>-19.893920000000001</c:v>
                      </c:pt>
                      <c:pt idx="31414">
                        <c:v>-19.761139999999997</c:v>
                      </c:pt>
                      <c:pt idx="31415">
                        <c:v>-19.62641</c:v>
                      </c:pt>
                      <c:pt idx="31416">
                        <c:v>-19.491489999999999</c:v>
                      </c:pt>
                      <c:pt idx="31417">
                        <c:v>-19.35586</c:v>
                      </c:pt>
                      <c:pt idx="31418">
                        <c:v>-19.219809999999999</c:v>
                      </c:pt>
                      <c:pt idx="31419">
                        <c:v>-19.08484</c:v>
                      </c:pt>
                      <c:pt idx="31420">
                        <c:v>-18.948080000000001</c:v>
                      </c:pt>
                      <c:pt idx="31421">
                        <c:v>-18.80875</c:v>
                      </c:pt>
                      <c:pt idx="31422">
                        <c:v>-18.67015</c:v>
                      </c:pt>
                      <c:pt idx="31423">
                        <c:v>-18.53077</c:v>
                      </c:pt>
                      <c:pt idx="31424">
                        <c:v>-18.392690000000002</c:v>
                      </c:pt>
                      <c:pt idx="31425">
                        <c:v>-18.253419999999998</c:v>
                      </c:pt>
                      <c:pt idx="31426">
                        <c:v>-18.112259999999999</c:v>
                      </c:pt>
                      <c:pt idx="31427">
                        <c:v>-17.97026</c:v>
                      </c:pt>
                      <c:pt idx="31428">
                        <c:v>-17.829699999999999</c:v>
                      </c:pt>
                      <c:pt idx="31429">
                        <c:v>-17.68957</c:v>
                      </c:pt>
                      <c:pt idx="31430">
                        <c:v>-17.54909</c:v>
                      </c:pt>
                      <c:pt idx="31431">
                        <c:v>-17.40549</c:v>
                      </c:pt>
                      <c:pt idx="31432">
                        <c:v>-17.262840000000001</c:v>
                      </c:pt>
                      <c:pt idx="31433">
                        <c:v>-17.11861</c:v>
                      </c:pt>
                      <c:pt idx="31434">
                        <c:v>-16.976839999999999</c:v>
                      </c:pt>
                      <c:pt idx="31435">
                        <c:v>-16.835039999999999</c:v>
                      </c:pt>
                      <c:pt idx="31436">
                        <c:v>-16.69473</c:v>
                      </c:pt>
                      <c:pt idx="31437">
                        <c:v>-16.55096</c:v>
                      </c:pt>
                      <c:pt idx="31438">
                        <c:v>-16.405259999999998</c:v>
                      </c:pt>
                      <c:pt idx="31439">
                        <c:v>-16.260110000000001</c:v>
                      </c:pt>
                      <c:pt idx="31440">
                        <c:v>-16.11439</c:v>
                      </c:pt>
                      <c:pt idx="31441">
                        <c:v>-15.967219999999999</c:v>
                      </c:pt>
                      <c:pt idx="31442">
                        <c:v>-15.82033</c:v>
                      </c:pt>
                      <c:pt idx="31443">
                        <c:v>-15.675140000000001</c:v>
                      </c:pt>
                      <c:pt idx="31444">
                        <c:v>-15.531029999999999</c:v>
                      </c:pt>
                      <c:pt idx="31445">
                        <c:v>-15.383890000000001</c:v>
                      </c:pt>
                      <c:pt idx="31446">
                        <c:v>-15.23602</c:v>
                      </c:pt>
                      <c:pt idx="31447">
                        <c:v>-15.088649999999999</c:v>
                      </c:pt>
                      <c:pt idx="31448">
                        <c:v>-14.940379999999999</c:v>
                      </c:pt>
                      <c:pt idx="31449">
                        <c:v>-14.795110000000001</c:v>
                      </c:pt>
                      <c:pt idx="31450">
                        <c:v>-14.656979999999999</c:v>
                      </c:pt>
                      <c:pt idx="31451">
                        <c:v>-14.516150000000001</c:v>
                      </c:pt>
                      <c:pt idx="31452">
                        <c:v>-14.37143</c:v>
                      </c:pt>
                      <c:pt idx="31453">
                        <c:v>-14.22542</c:v>
                      </c:pt>
                      <c:pt idx="31454">
                        <c:v>-14.07926</c:v>
                      </c:pt>
                      <c:pt idx="31455">
                        <c:v>-13.933400000000001</c:v>
                      </c:pt>
                      <c:pt idx="31456">
                        <c:v>-13.78613</c:v>
                      </c:pt>
                      <c:pt idx="31457">
                        <c:v>-13.637829999999999</c:v>
                      </c:pt>
                      <c:pt idx="31458">
                        <c:v>-13.488709999999999</c:v>
                      </c:pt>
                      <c:pt idx="31459">
                        <c:v>-13.341639999999998</c:v>
                      </c:pt>
                      <c:pt idx="31460">
                        <c:v>-13.192410000000001</c:v>
                      </c:pt>
                      <c:pt idx="31461">
                        <c:v>-13.04341</c:v>
                      </c:pt>
                      <c:pt idx="31462">
                        <c:v>-12.893079999999999</c:v>
                      </c:pt>
                      <c:pt idx="31463">
                        <c:v>-12.742819999999998</c:v>
                      </c:pt>
                      <c:pt idx="31464">
                        <c:v>-12.591730000000002</c:v>
                      </c:pt>
                      <c:pt idx="31465">
                        <c:v>-12.440519999999999</c:v>
                      </c:pt>
                      <c:pt idx="31466">
                        <c:v>-12.289669999999999</c:v>
                      </c:pt>
                      <c:pt idx="31467">
                        <c:v>-12.138679999999999</c:v>
                      </c:pt>
                      <c:pt idx="31468">
                        <c:v>-11.985060000000001</c:v>
                      </c:pt>
                      <c:pt idx="31469">
                        <c:v>-11.834869999999999</c:v>
                      </c:pt>
                      <c:pt idx="31470">
                        <c:v>-11.685870000000001</c:v>
                      </c:pt>
                      <c:pt idx="31471">
                        <c:v>-11.546529999999999</c:v>
                      </c:pt>
                      <c:pt idx="31472">
                        <c:v>-11.400129999999999</c:v>
                      </c:pt>
                      <c:pt idx="31473">
                        <c:v>-11.257079999999998</c:v>
                      </c:pt>
                      <c:pt idx="31474">
                        <c:v>-11.109059999999999</c:v>
                      </c:pt>
                      <c:pt idx="31475">
                        <c:v>-10.963570000000001</c:v>
                      </c:pt>
                      <c:pt idx="31476">
                        <c:v>-10.8156</c:v>
                      </c:pt>
                      <c:pt idx="31477">
                        <c:v>-10.66483</c:v>
                      </c:pt>
                      <c:pt idx="31478">
                        <c:v>-10.51449</c:v>
                      </c:pt>
                      <c:pt idx="31479">
                        <c:v>-10.363990000000001</c:v>
                      </c:pt>
                      <c:pt idx="31480">
                        <c:v>-10.212399999999999</c:v>
                      </c:pt>
                      <c:pt idx="31481">
                        <c:v>-10.06048</c:v>
                      </c:pt>
                      <c:pt idx="31482">
                        <c:v>-9.9071280000000002</c:v>
                      </c:pt>
                      <c:pt idx="31483">
                        <c:v>-9.7554979999999993</c:v>
                      </c:pt>
                      <c:pt idx="31484">
                        <c:v>-9.6064550000000004</c:v>
                      </c:pt>
                      <c:pt idx="31485">
                        <c:v>-9.4618760000000002</c:v>
                      </c:pt>
                      <c:pt idx="31486">
                        <c:v>-9.3158320000000003</c:v>
                      </c:pt>
                      <c:pt idx="31487">
                        <c:v>-9.1707459999999994</c:v>
                      </c:pt>
                      <c:pt idx="31488">
                        <c:v>-9.0262320000000003</c:v>
                      </c:pt>
                      <c:pt idx="31489">
                        <c:v>-8.8799069999999993</c:v>
                      </c:pt>
                      <c:pt idx="31490">
                        <c:v>-8.7317820000000008</c:v>
                      </c:pt>
                      <c:pt idx="31491">
                        <c:v>-8.5843709999999991</c:v>
                      </c:pt>
                      <c:pt idx="31492">
                        <c:v>-8.4342389999999998</c:v>
                      </c:pt>
                      <c:pt idx="31493">
                        <c:v>-8.2852899999999998</c:v>
                      </c:pt>
                      <c:pt idx="31494">
                        <c:v>-8.1125229999999995</c:v>
                      </c:pt>
                      <c:pt idx="31495">
                        <c:v>-7.9531349999999996</c:v>
                      </c:pt>
                      <c:pt idx="31496">
                        <c:v>-7.8016260000000006</c:v>
                      </c:pt>
                      <c:pt idx="31497">
                        <c:v>-7.6530330000000006</c:v>
                      </c:pt>
                      <c:pt idx="31498">
                        <c:v>-7.5046619999999997</c:v>
                      </c:pt>
                      <c:pt idx="31499">
                        <c:v>-7.3557819999999996</c:v>
                      </c:pt>
                      <c:pt idx="31500">
                        <c:v>-7.2080350000000006</c:v>
                      </c:pt>
                      <c:pt idx="31501">
                        <c:v>-7.0627430000000002</c:v>
                      </c:pt>
                      <c:pt idx="31502">
                        <c:v>-6.9184299999999999</c:v>
                      </c:pt>
                      <c:pt idx="31503">
                        <c:v>-6.7714620000000005</c:v>
                      </c:pt>
                      <c:pt idx="31504">
                        <c:v>-6.6243650000000001</c:v>
                      </c:pt>
                      <c:pt idx="31505">
                        <c:v>-6.4755050000000001</c:v>
                      </c:pt>
                      <c:pt idx="31506">
                        <c:v>-6.326435</c:v>
                      </c:pt>
                      <c:pt idx="31507">
                        <c:v>-6.177422</c:v>
                      </c:pt>
                      <c:pt idx="31508">
                        <c:v>-6.0284079999999998</c:v>
                      </c:pt>
                      <c:pt idx="31509">
                        <c:v>-5.8788549999999997</c:v>
                      </c:pt>
                      <c:pt idx="31510">
                        <c:v>-5.7292189999999996</c:v>
                      </c:pt>
                      <c:pt idx="31511">
                        <c:v>-5.579256</c:v>
                      </c:pt>
                      <c:pt idx="31512">
                        <c:v>-5.4285669999999993</c:v>
                      </c:pt>
                      <c:pt idx="31513">
                        <c:v>-5.2801869999999997</c:v>
                      </c:pt>
                      <c:pt idx="31514">
                        <c:v>-5.1325980000000007</c:v>
                      </c:pt>
                      <c:pt idx="31515">
                        <c:v>-4.9866380000000001</c:v>
                      </c:pt>
                      <c:pt idx="31516">
                        <c:v>-4.8422520000000002</c:v>
                      </c:pt>
                      <c:pt idx="31517">
                        <c:v>-4.6943649999999995</c:v>
                      </c:pt>
                      <c:pt idx="31518">
                        <c:v>-4.5450309999999998</c:v>
                      </c:pt>
                      <c:pt idx="31519">
                        <c:v>-4.3966620000000001</c:v>
                      </c:pt>
                      <c:pt idx="31520">
                        <c:v>-4.2479339999999999</c:v>
                      </c:pt>
                      <c:pt idx="31521">
                        <c:v>-4.1006210000000003</c:v>
                      </c:pt>
                      <c:pt idx="31522">
                        <c:v>-3.9525300000000003</c:v>
                      </c:pt>
                      <c:pt idx="31523">
                        <c:v>-3.8072520000000001</c:v>
                      </c:pt>
                      <c:pt idx="31524">
                        <c:v>-3.6602410000000001</c:v>
                      </c:pt>
                      <c:pt idx="31525">
                        <c:v>-3.5125269999999995</c:v>
                      </c:pt>
                      <c:pt idx="31526">
                        <c:v>-3.3646120000000002</c:v>
                      </c:pt>
                      <c:pt idx="31527">
                        <c:v>-3.21692</c:v>
                      </c:pt>
                      <c:pt idx="31528">
                        <c:v>-3.071237</c:v>
                      </c:pt>
                      <c:pt idx="31529">
                        <c:v>-2.9243920000000001</c:v>
                      </c:pt>
                      <c:pt idx="31530">
                        <c:v>-2.7752789999999998</c:v>
                      </c:pt>
                      <c:pt idx="31531">
                        <c:v>-2.6245159999999998</c:v>
                      </c:pt>
                      <c:pt idx="31532">
                        <c:v>-2.4717229999999999</c:v>
                      </c:pt>
                      <c:pt idx="31533">
                        <c:v>-2.317777</c:v>
                      </c:pt>
                      <c:pt idx="31534">
                        <c:v>-2.1625549999999998</c:v>
                      </c:pt>
                      <c:pt idx="31535">
                        <c:v>-2.0076420000000001</c:v>
                      </c:pt>
                      <c:pt idx="31536">
                        <c:v>-1.853566</c:v>
                      </c:pt>
                      <c:pt idx="31537">
                        <c:v>-1.7274349999999998</c:v>
                      </c:pt>
                      <c:pt idx="31538">
                        <c:v>-1.586004</c:v>
                      </c:pt>
                      <c:pt idx="31539">
                        <c:v>-1.436534</c:v>
                      </c:pt>
                      <c:pt idx="31540">
                        <c:v>-1.282691</c:v>
                      </c:pt>
                      <c:pt idx="31541">
                        <c:v>-1.124479</c:v>
                      </c:pt>
                      <c:pt idx="31542">
                        <c:v>-0.96445740000000002</c:v>
                      </c:pt>
                      <c:pt idx="31543">
                        <c:v>-0.80351469999999992</c:v>
                      </c:pt>
                      <c:pt idx="31544">
                        <c:v>-0.64327000000000001</c:v>
                      </c:pt>
                      <c:pt idx="31545">
                        <c:v>-0.4821819</c:v>
                      </c:pt>
                      <c:pt idx="31546">
                        <c:v>-0.32058599999999998</c:v>
                      </c:pt>
                      <c:pt idx="31547">
                        <c:v>-0.15864790000000001</c:v>
                      </c:pt>
                      <c:pt idx="31548">
                        <c:v>2.8502939999999997E-3</c:v>
                      </c:pt>
                      <c:pt idx="31549">
                        <c:v>0.1625615</c:v>
                      </c:pt>
                      <c:pt idx="31550">
                        <c:v>0.32267450000000003</c:v>
                      </c:pt>
                      <c:pt idx="31551">
                        <c:v>0.48252280000000003</c:v>
                      </c:pt>
                      <c:pt idx="31552">
                        <c:v>0.64191639999999994</c:v>
                      </c:pt>
                      <c:pt idx="31553">
                        <c:v>0.80183090000000001</c:v>
                      </c:pt>
                      <c:pt idx="31554">
                        <c:v>0.96187889999999998</c:v>
                      </c:pt>
                      <c:pt idx="31555">
                        <c:v>1.1207309999999999</c:v>
                      </c:pt>
                      <c:pt idx="31556">
                        <c:v>1.280567</c:v>
                      </c:pt>
                      <c:pt idx="31557">
                        <c:v>1.4402309999999998</c:v>
                      </c:pt>
                      <c:pt idx="31558">
                        <c:v>1.5999589999999999</c:v>
                      </c:pt>
                      <c:pt idx="31559">
                        <c:v>1.7592749999999999</c:v>
                      </c:pt>
                      <c:pt idx="31560">
                        <c:v>1.9176879999999998</c:v>
                      </c:pt>
                      <c:pt idx="31561">
                        <c:v>2.0747770000000001</c:v>
                      </c:pt>
                      <c:pt idx="31562">
                        <c:v>2.2348979999999998</c:v>
                      </c:pt>
                      <c:pt idx="31563">
                        <c:v>2.3931529999999999</c:v>
                      </c:pt>
                      <c:pt idx="31564">
                        <c:v>2.5495849999999995</c:v>
                      </c:pt>
                      <c:pt idx="31565">
                        <c:v>2.7063179999999996</c:v>
                      </c:pt>
                      <c:pt idx="31566">
                        <c:v>2.8639450000000002</c:v>
                      </c:pt>
                      <c:pt idx="31567">
                        <c:v>3.0173680000000003</c:v>
                      </c:pt>
                      <c:pt idx="31568">
                        <c:v>3.1742080000000001</c:v>
                      </c:pt>
                      <c:pt idx="31569">
                        <c:v>3.3320179999999997</c:v>
                      </c:pt>
                      <c:pt idx="31570">
                        <c:v>3.4902929999999999</c:v>
                      </c:pt>
                      <c:pt idx="31571">
                        <c:v>3.6491169999999999</c:v>
                      </c:pt>
                      <c:pt idx="31572">
                        <c:v>3.8085110000000002</c:v>
                      </c:pt>
                      <c:pt idx="31573">
                        <c:v>3.967816</c:v>
                      </c:pt>
                      <c:pt idx="31574">
                        <c:v>4.1257339999999996</c:v>
                      </c:pt>
                      <c:pt idx="31575">
                        <c:v>4.285787</c:v>
                      </c:pt>
                      <c:pt idx="31576">
                        <c:v>4.4391860000000003</c:v>
                      </c:pt>
                      <c:pt idx="31577">
                        <c:v>4.5925989999999999</c:v>
                      </c:pt>
                      <c:pt idx="31578">
                        <c:v>4.7438010000000004</c:v>
                      </c:pt>
                      <c:pt idx="31579">
                        <c:v>4.8975309999999999</c:v>
                      </c:pt>
                      <c:pt idx="31580">
                        <c:v>5.0544599999999997</c:v>
                      </c:pt>
                      <c:pt idx="31581">
                        <c:v>5.2124689999999996</c:v>
                      </c:pt>
                      <c:pt idx="31582">
                        <c:v>5.3711120000000001</c:v>
                      </c:pt>
                      <c:pt idx="31583">
                        <c:v>5.5303780000000007</c:v>
                      </c:pt>
                      <c:pt idx="31584">
                        <c:v>5.6895130000000007</c:v>
                      </c:pt>
                      <c:pt idx="31585">
                        <c:v>5.8488890000000007</c:v>
                      </c:pt>
                      <c:pt idx="31586">
                        <c:v>6.0082950000000004</c:v>
                      </c:pt>
                      <c:pt idx="31587">
                        <c:v>6.1677900000000001</c:v>
                      </c:pt>
                      <c:pt idx="31588">
                        <c:v>6.3273809999999999</c:v>
                      </c:pt>
                      <c:pt idx="31589">
                        <c:v>6.4870510000000001</c:v>
                      </c:pt>
                      <c:pt idx="31590">
                        <c:v>6.6464259999999999</c:v>
                      </c:pt>
                      <c:pt idx="31591">
                        <c:v>6.80626</c:v>
                      </c:pt>
                      <c:pt idx="31592">
                        <c:v>6.9663710000000005</c:v>
                      </c:pt>
                      <c:pt idx="31593">
                        <c:v>7.1264669999999999</c:v>
                      </c:pt>
                      <c:pt idx="31594">
                        <c:v>7.2863249999999997</c:v>
                      </c:pt>
                      <c:pt idx="31595">
                        <c:v>7.4463150000000002</c:v>
                      </c:pt>
                      <c:pt idx="31596">
                        <c:v>7.6073259999999996</c:v>
                      </c:pt>
                      <c:pt idx="31597">
                        <c:v>7.7668360000000005</c:v>
                      </c:pt>
                      <c:pt idx="31598">
                        <c:v>7.9246870000000005</c:v>
                      </c:pt>
                      <c:pt idx="31599">
                        <c:v>8.0820220000000003</c:v>
                      </c:pt>
                      <c:pt idx="31600">
                        <c:v>8.2395680000000002</c:v>
                      </c:pt>
                      <c:pt idx="31601">
                        <c:v>8.3985310000000002</c:v>
                      </c:pt>
                      <c:pt idx="31602">
                        <c:v>8.5576919999999994</c:v>
                      </c:pt>
                      <c:pt idx="31603">
                        <c:v>8.716863</c:v>
                      </c:pt>
                      <c:pt idx="31604">
                        <c:v>8.875883</c:v>
                      </c:pt>
                      <c:pt idx="31605">
                        <c:v>9.0352889999999988</c:v>
                      </c:pt>
                      <c:pt idx="31606">
                        <c:v>9.1949059999999996</c:v>
                      </c:pt>
                      <c:pt idx="31607">
                        <c:v>9.3514379999999999</c:v>
                      </c:pt>
                      <c:pt idx="31608">
                        <c:v>9.5094919999999998</c:v>
                      </c:pt>
                      <c:pt idx="31609">
                        <c:v>9.6666019999999993</c:v>
                      </c:pt>
                      <c:pt idx="31610">
                        <c:v>9.8240569999999998</c:v>
                      </c:pt>
                      <c:pt idx="31611">
                        <c:v>9.9827750000000002</c:v>
                      </c:pt>
                      <c:pt idx="31612">
                        <c:v>10.141579999999999</c:v>
                      </c:pt>
                      <c:pt idx="31613">
                        <c:v>10.30198</c:v>
                      </c:pt>
                      <c:pt idx="31614">
                        <c:v>10.45552</c:v>
                      </c:pt>
                      <c:pt idx="31615">
                        <c:v>10.613109999999999</c:v>
                      </c:pt>
                      <c:pt idx="31616">
                        <c:v>10.772759999999998</c:v>
                      </c:pt>
                      <c:pt idx="31617">
                        <c:v>10.933589999999999</c:v>
                      </c:pt>
                      <c:pt idx="31618">
                        <c:v>11.093980000000002</c:v>
                      </c:pt>
                      <c:pt idx="31619">
                        <c:v>11.25366</c:v>
                      </c:pt>
                      <c:pt idx="31620">
                        <c:v>11.413469999999998</c:v>
                      </c:pt>
                      <c:pt idx="31621">
                        <c:v>11.57361</c:v>
                      </c:pt>
                      <c:pt idx="31622">
                        <c:v>11.732320000000001</c:v>
                      </c:pt>
                      <c:pt idx="31623">
                        <c:v>11.892100000000001</c:v>
                      </c:pt>
                      <c:pt idx="31624">
                        <c:v>12.051940000000002</c:v>
                      </c:pt>
                      <c:pt idx="31625">
                        <c:v>12.21241</c:v>
                      </c:pt>
                      <c:pt idx="31626">
                        <c:v>12.3718</c:v>
                      </c:pt>
                      <c:pt idx="31627">
                        <c:v>12.531470000000001</c:v>
                      </c:pt>
                      <c:pt idx="31628">
                        <c:v>12.690799999999999</c:v>
                      </c:pt>
                      <c:pt idx="31629">
                        <c:v>12.85233</c:v>
                      </c:pt>
                      <c:pt idx="31630">
                        <c:v>13.01083</c:v>
                      </c:pt>
                      <c:pt idx="31631">
                        <c:v>13.168010000000001</c:v>
                      </c:pt>
                      <c:pt idx="31632">
                        <c:v>13.324290000000001</c:v>
                      </c:pt>
                      <c:pt idx="31633">
                        <c:v>13.480970000000001</c:v>
                      </c:pt>
                      <c:pt idx="31634">
                        <c:v>13.635870000000001</c:v>
                      </c:pt>
                      <c:pt idx="31635">
                        <c:v>13.791150000000002</c:v>
                      </c:pt>
                      <c:pt idx="31636">
                        <c:v>13.94646</c:v>
                      </c:pt>
                      <c:pt idx="31637">
                        <c:v>14.100299999999999</c:v>
                      </c:pt>
                      <c:pt idx="31638">
                        <c:v>14.253869999999999</c:v>
                      </c:pt>
                      <c:pt idx="31639">
                        <c:v>14.408609999999999</c:v>
                      </c:pt>
                      <c:pt idx="31640">
                        <c:v>14.5634</c:v>
                      </c:pt>
                      <c:pt idx="31641">
                        <c:v>14.71884</c:v>
                      </c:pt>
                      <c:pt idx="31642">
                        <c:v>14.873860000000001</c:v>
                      </c:pt>
                      <c:pt idx="31643">
                        <c:v>15.029870000000001</c:v>
                      </c:pt>
                      <c:pt idx="31644">
                        <c:v>15.18486</c:v>
                      </c:pt>
                      <c:pt idx="31645">
                        <c:v>15.340480000000001</c:v>
                      </c:pt>
                      <c:pt idx="31646">
                        <c:v>15.4964</c:v>
                      </c:pt>
                      <c:pt idx="31647">
                        <c:v>15.65263</c:v>
                      </c:pt>
                      <c:pt idx="31648">
                        <c:v>15.808219999999999</c:v>
                      </c:pt>
                      <c:pt idx="31649">
                        <c:v>15.963609999999999</c:v>
                      </c:pt>
                      <c:pt idx="31650">
                        <c:v>16.118549999999999</c:v>
                      </c:pt>
                      <c:pt idx="31651">
                        <c:v>16.273139999999998</c:v>
                      </c:pt>
                      <c:pt idx="31652">
                        <c:v>16.426469999999998</c:v>
                      </c:pt>
                      <c:pt idx="31653">
                        <c:v>16.58005</c:v>
                      </c:pt>
                      <c:pt idx="31654">
                        <c:v>16.733620000000002</c:v>
                      </c:pt>
                      <c:pt idx="31655">
                        <c:v>16.88645</c:v>
                      </c:pt>
                      <c:pt idx="31656">
                        <c:v>17.039550000000002</c:v>
                      </c:pt>
                      <c:pt idx="31657">
                        <c:v>17.191870000000002</c:v>
                      </c:pt>
                      <c:pt idx="31658">
                        <c:v>17.34365</c:v>
                      </c:pt>
                      <c:pt idx="31659">
                        <c:v>17.495369999999998</c:v>
                      </c:pt>
                      <c:pt idx="31660">
                        <c:v>17.64622</c:v>
                      </c:pt>
                      <c:pt idx="31661">
                        <c:v>17.79494</c:v>
                      </c:pt>
                      <c:pt idx="31662">
                        <c:v>17.942170000000001</c:v>
                      </c:pt>
                      <c:pt idx="31663">
                        <c:v>18.090299999999999</c:v>
                      </c:pt>
                      <c:pt idx="31664">
                        <c:v>18.238710000000001</c:v>
                      </c:pt>
                      <c:pt idx="31665">
                        <c:v>18.366029999999999</c:v>
                      </c:pt>
                      <c:pt idx="31666">
                        <c:v>18.50956</c:v>
                      </c:pt>
                      <c:pt idx="31667">
                        <c:v>18.65859</c:v>
                      </c:pt>
                      <c:pt idx="31668">
                        <c:v>18.807870000000001</c:v>
                      </c:pt>
                      <c:pt idx="31669">
                        <c:v>18.956869999999999</c:v>
                      </c:pt>
                      <c:pt idx="31670">
                        <c:v>19.108149999999998</c:v>
                      </c:pt>
                      <c:pt idx="31671">
                        <c:v>19.2578</c:v>
                      </c:pt>
                      <c:pt idx="31672">
                        <c:v>19.408090000000001</c:v>
                      </c:pt>
                      <c:pt idx="31673">
                        <c:v>19.557189999999999</c:v>
                      </c:pt>
                      <c:pt idx="31674">
                        <c:v>19.707229999999999</c:v>
                      </c:pt>
                      <c:pt idx="31675">
                        <c:v>19.855069999999998</c:v>
                      </c:pt>
                      <c:pt idx="31676">
                        <c:v>20.004400000000004</c:v>
                      </c:pt>
                      <c:pt idx="31677">
                        <c:v>20.153040000000001</c:v>
                      </c:pt>
                      <c:pt idx="31678">
                        <c:v>20.302590000000002</c:v>
                      </c:pt>
                      <c:pt idx="31679">
                        <c:v>20.450629999999997</c:v>
                      </c:pt>
                      <c:pt idx="31680">
                        <c:v>20.598990000000001</c:v>
                      </c:pt>
                      <c:pt idx="31681">
                        <c:v>20.746690000000001</c:v>
                      </c:pt>
                      <c:pt idx="31682">
                        <c:v>20.89358</c:v>
                      </c:pt>
                      <c:pt idx="31683">
                        <c:v>21.04119</c:v>
                      </c:pt>
                      <c:pt idx="31684">
                        <c:v>21.188800000000001</c:v>
                      </c:pt>
                      <c:pt idx="31685">
                        <c:v>21.335660000000001</c:v>
                      </c:pt>
                      <c:pt idx="31686">
                        <c:v>21.482329999999997</c:v>
                      </c:pt>
                      <c:pt idx="31687">
                        <c:v>21.629239999999999</c:v>
                      </c:pt>
                      <c:pt idx="31688">
                        <c:v>21.775470000000002</c:v>
                      </c:pt>
                      <c:pt idx="31689">
                        <c:v>21.922419999999999</c:v>
                      </c:pt>
                      <c:pt idx="31690">
                        <c:v>22.068359999999998</c:v>
                      </c:pt>
                      <c:pt idx="31691">
                        <c:v>22.212360000000004</c:v>
                      </c:pt>
                      <c:pt idx="31692">
                        <c:v>22.356490000000001</c:v>
                      </c:pt>
                      <c:pt idx="31693">
                        <c:v>22.4999</c:v>
                      </c:pt>
                      <c:pt idx="31694">
                        <c:v>22.642489999999999</c:v>
                      </c:pt>
                      <c:pt idx="31695">
                        <c:v>22.78369</c:v>
                      </c:pt>
                      <c:pt idx="31696">
                        <c:v>22.92521</c:v>
                      </c:pt>
                      <c:pt idx="31697">
                        <c:v>23.06671</c:v>
                      </c:pt>
                      <c:pt idx="31698">
                        <c:v>23.207840000000001</c:v>
                      </c:pt>
                      <c:pt idx="31699">
                        <c:v>23.348979999999997</c:v>
                      </c:pt>
                      <c:pt idx="31700">
                        <c:v>23.488500000000002</c:v>
                      </c:pt>
                      <c:pt idx="31701">
                        <c:v>23.627379999999999</c:v>
                      </c:pt>
                      <c:pt idx="31702">
                        <c:v>23.76407</c:v>
                      </c:pt>
                      <c:pt idx="31703">
                        <c:v>23.89892</c:v>
                      </c:pt>
                      <c:pt idx="31704">
                        <c:v>24.034460000000003</c:v>
                      </c:pt>
                      <c:pt idx="31705">
                        <c:v>24.165709999999997</c:v>
                      </c:pt>
                      <c:pt idx="31706">
                        <c:v>24.298400000000001</c:v>
                      </c:pt>
                      <c:pt idx="31707">
                        <c:v>24.427210000000002</c:v>
                      </c:pt>
                      <c:pt idx="31708">
                        <c:v>24.56016</c:v>
                      </c:pt>
                      <c:pt idx="31709">
                        <c:v>24.695239999999998</c:v>
                      </c:pt>
                      <c:pt idx="31710">
                        <c:v>24.829029999999999</c:v>
                      </c:pt>
                      <c:pt idx="31711">
                        <c:v>24.96245</c:v>
                      </c:pt>
                      <c:pt idx="31712">
                        <c:v>25.094530000000002</c:v>
                      </c:pt>
                      <c:pt idx="31713">
                        <c:v>25.224769999999999</c:v>
                      </c:pt>
                      <c:pt idx="31714">
                        <c:v>25.353859999999997</c:v>
                      </c:pt>
                      <c:pt idx="31715">
                        <c:v>25.482219999999998</c:v>
                      </c:pt>
                      <c:pt idx="31716">
                        <c:v>25.61309</c:v>
                      </c:pt>
                      <c:pt idx="31717">
                        <c:v>25.738109999999999</c:v>
                      </c:pt>
                      <c:pt idx="31718">
                        <c:v>25.867249999999999</c:v>
                      </c:pt>
                      <c:pt idx="31719">
                        <c:v>25.991599999999998</c:v>
                      </c:pt>
                      <c:pt idx="31720">
                        <c:v>26.115469999999998</c:v>
                      </c:pt>
                      <c:pt idx="31721">
                        <c:v>26.240459999999999</c:v>
                      </c:pt>
                      <c:pt idx="31722">
                        <c:v>26.365440000000003</c:v>
                      </c:pt>
                      <c:pt idx="31723">
                        <c:v>26.488109999999999</c:v>
                      </c:pt>
                      <c:pt idx="31724">
                        <c:v>26.61253</c:v>
                      </c:pt>
                      <c:pt idx="31725">
                        <c:v>26.736520000000002</c:v>
                      </c:pt>
                      <c:pt idx="31726">
                        <c:v>26.858369999999997</c:v>
                      </c:pt>
                      <c:pt idx="31727">
                        <c:v>26.980179999999997</c:v>
                      </c:pt>
                      <c:pt idx="31728">
                        <c:v>27.10061</c:v>
                      </c:pt>
                      <c:pt idx="31729">
                        <c:v>27.222879999999996</c:v>
                      </c:pt>
                      <c:pt idx="31730">
                        <c:v>27.344059999999999</c:v>
                      </c:pt>
                      <c:pt idx="31731">
                        <c:v>27.464559999999999</c:v>
                      </c:pt>
                      <c:pt idx="31732">
                        <c:v>27.584620000000001</c:v>
                      </c:pt>
                      <c:pt idx="31733">
                        <c:v>27.70429</c:v>
                      </c:pt>
                      <c:pt idx="31734">
                        <c:v>27.824270000000002</c:v>
                      </c:pt>
                      <c:pt idx="31735">
                        <c:v>27.944879999999998</c:v>
                      </c:pt>
                      <c:pt idx="31736">
                        <c:v>28.064219999999999</c:v>
                      </c:pt>
                      <c:pt idx="31737">
                        <c:v>28.183779999999999</c:v>
                      </c:pt>
                      <c:pt idx="31738">
                        <c:v>28.303419999999999</c:v>
                      </c:pt>
                      <c:pt idx="31739">
                        <c:v>28.422939999999997</c:v>
                      </c:pt>
                      <c:pt idx="31740">
                        <c:v>28.543109999999999</c:v>
                      </c:pt>
                      <c:pt idx="31741">
                        <c:v>28.662570000000002</c:v>
                      </c:pt>
                      <c:pt idx="31742">
                        <c:v>28.7744</c:v>
                      </c:pt>
                      <c:pt idx="31743">
                        <c:v>28.889360000000003</c:v>
                      </c:pt>
                      <c:pt idx="31744">
                        <c:v>29.005839999999999</c:v>
                      </c:pt>
                      <c:pt idx="31745">
                        <c:v>29.123699999999999</c:v>
                      </c:pt>
                      <c:pt idx="31746">
                        <c:v>29.241109999999999</c:v>
                      </c:pt>
                      <c:pt idx="31747">
                        <c:v>29.354680000000002</c:v>
                      </c:pt>
                      <c:pt idx="31748">
                        <c:v>29.466730000000002</c:v>
                      </c:pt>
                      <c:pt idx="31749">
                        <c:v>29.582989999999999</c:v>
                      </c:pt>
                      <c:pt idx="31750">
                        <c:v>29.700669999999999</c:v>
                      </c:pt>
                      <c:pt idx="31751">
                        <c:v>29.804430000000004</c:v>
                      </c:pt>
                      <c:pt idx="31752">
                        <c:v>29.913789999999999</c:v>
                      </c:pt>
                      <c:pt idx="31753">
                        <c:v>30.025849999999998</c:v>
                      </c:pt>
                      <c:pt idx="31754">
                        <c:v>30.138630000000003</c:v>
                      </c:pt>
                      <c:pt idx="31755">
                        <c:v>30.254829999999998</c:v>
                      </c:pt>
                      <c:pt idx="31756">
                        <c:v>30.371670000000002</c:v>
                      </c:pt>
                      <c:pt idx="31757">
                        <c:v>30.487920000000003</c:v>
                      </c:pt>
                      <c:pt idx="31758">
                        <c:v>30.605380000000004</c:v>
                      </c:pt>
                      <c:pt idx="31759">
                        <c:v>30.72364</c:v>
                      </c:pt>
                      <c:pt idx="31760">
                        <c:v>30.840879999999999</c:v>
                      </c:pt>
                      <c:pt idx="31761">
                        <c:v>30.958570000000002</c:v>
                      </c:pt>
                      <c:pt idx="31762">
                        <c:v>31.075769999999999</c:v>
                      </c:pt>
                      <c:pt idx="31763">
                        <c:v>31.192639999999997</c:v>
                      </c:pt>
                      <c:pt idx="31764">
                        <c:v>31.309429999999999</c:v>
                      </c:pt>
                      <c:pt idx="31765">
                        <c:v>31.426090000000002</c:v>
                      </c:pt>
                      <c:pt idx="31766">
                        <c:v>31.54261</c:v>
                      </c:pt>
                      <c:pt idx="31767">
                        <c:v>31.658729999999998</c:v>
                      </c:pt>
                      <c:pt idx="31768">
                        <c:v>31.775199999999998</c:v>
                      </c:pt>
                      <c:pt idx="31769">
                        <c:v>31.891530000000003</c:v>
                      </c:pt>
                      <c:pt idx="31770">
                        <c:v>32.007289999999998</c:v>
                      </c:pt>
                      <c:pt idx="31771">
                        <c:v>32.122979999999998</c:v>
                      </c:pt>
                      <c:pt idx="31772">
                        <c:v>32.23874</c:v>
                      </c:pt>
                      <c:pt idx="31773">
                        <c:v>32.35407</c:v>
                      </c:pt>
                      <c:pt idx="31774">
                        <c:v>32.468810000000005</c:v>
                      </c:pt>
                      <c:pt idx="31775">
                        <c:v>32.583600000000004</c:v>
                      </c:pt>
                      <c:pt idx="31776">
                        <c:v>32.69829</c:v>
                      </c:pt>
                      <c:pt idx="31777">
                        <c:v>32.813180000000003</c:v>
                      </c:pt>
                      <c:pt idx="31778">
                        <c:v>32.928229999999999</c:v>
                      </c:pt>
                      <c:pt idx="31779">
                        <c:v>33.043779999999998</c:v>
                      </c:pt>
                      <c:pt idx="31780">
                        <c:v>33.159739999999999</c:v>
                      </c:pt>
                      <c:pt idx="31781">
                        <c:v>33.274940000000001</c:v>
                      </c:pt>
                      <c:pt idx="31782">
                        <c:v>33.389030000000005</c:v>
                      </c:pt>
                      <c:pt idx="31783">
                        <c:v>33.504459999999995</c:v>
                      </c:pt>
                      <c:pt idx="31784">
                        <c:v>33.619289999999999</c:v>
                      </c:pt>
                      <c:pt idx="31785">
                        <c:v>33.732979999999998</c:v>
                      </c:pt>
                      <c:pt idx="31786">
                        <c:v>33.846879999999999</c:v>
                      </c:pt>
                      <c:pt idx="31787">
                        <c:v>33.958420000000004</c:v>
                      </c:pt>
                      <c:pt idx="31788">
                        <c:v>34.072200000000002</c:v>
                      </c:pt>
                      <c:pt idx="31789">
                        <c:v>34.185140000000004</c:v>
                      </c:pt>
                      <c:pt idx="31790">
                        <c:v>34.298609999999996</c:v>
                      </c:pt>
                      <c:pt idx="31791">
                        <c:v>34.411299999999997</c:v>
                      </c:pt>
                      <c:pt idx="31792">
                        <c:v>34.52467</c:v>
                      </c:pt>
                      <c:pt idx="31793">
                        <c:v>34.638149999999996</c:v>
                      </c:pt>
                      <c:pt idx="31794">
                        <c:v>34.751509999999996</c:v>
                      </c:pt>
                      <c:pt idx="31795">
                        <c:v>34.864739999999998</c:v>
                      </c:pt>
                      <c:pt idx="31796">
                        <c:v>34.970959999999998</c:v>
                      </c:pt>
                      <c:pt idx="31797">
                        <c:v>35.078469999999996</c:v>
                      </c:pt>
                      <c:pt idx="31798">
                        <c:v>35.18927</c:v>
                      </c:pt>
                      <c:pt idx="31799">
                        <c:v>35.299320000000002</c:v>
                      </c:pt>
                      <c:pt idx="31800">
                        <c:v>35.410669999999996</c:v>
                      </c:pt>
                      <c:pt idx="31801">
                        <c:v>35.519440000000003</c:v>
                      </c:pt>
                      <c:pt idx="31802">
                        <c:v>35.629379999999998</c:v>
                      </c:pt>
                      <c:pt idx="31803">
                        <c:v>35.740589999999997</c:v>
                      </c:pt>
                      <c:pt idx="31804">
                        <c:v>35.850949999999997</c:v>
                      </c:pt>
                      <c:pt idx="31805">
                        <c:v>35.961840000000002</c:v>
                      </c:pt>
                      <c:pt idx="31806">
                        <c:v>36.072160000000004</c:v>
                      </c:pt>
                      <c:pt idx="31807">
                        <c:v>36.181779999999996</c:v>
                      </c:pt>
                      <c:pt idx="31808">
                        <c:v>36.284329999999997</c:v>
                      </c:pt>
                      <c:pt idx="31809">
                        <c:v>36.38626</c:v>
                      </c:pt>
                      <c:pt idx="31810">
                        <c:v>36.492089999999997</c:v>
                      </c:pt>
                      <c:pt idx="31811">
                        <c:v>36.598849999999999</c:v>
                      </c:pt>
                      <c:pt idx="31812">
                        <c:v>36.703630000000004</c:v>
                      </c:pt>
                      <c:pt idx="31813">
                        <c:v>36.810770000000005</c:v>
                      </c:pt>
                      <c:pt idx="31814">
                        <c:v>36.918169999999996</c:v>
                      </c:pt>
                      <c:pt idx="31815">
                        <c:v>37.024830000000001</c:v>
                      </c:pt>
                      <c:pt idx="31816">
                        <c:v>37.131990000000002</c:v>
                      </c:pt>
                      <c:pt idx="31817">
                        <c:v>37.237140000000004</c:v>
                      </c:pt>
                      <c:pt idx="31818">
                        <c:v>37.341999999999999</c:v>
                      </c:pt>
                      <c:pt idx="31819">
                        <c:v>37.446910000000003</c:v>
                      </c:pt>
                      <c:pt idx="31820">
                        <c:v>37.548690000000001</c:v>
                      </c:pt>
                      <c:pt idx="31821">
                        <c:v>37.654690000000002</c:v>
                      </c:pt>
                      <c:pt idx="31822">
                        <c:v>37.760120000000001</c:v>
                      </c:pt>
                      <c:pt idx="31823">
                        <c:v>37.865920000000003</c:v>
                      </c:pt>
                      <c:pt idx="31824">
                        <c:v>37.970410000000001</c:v>
                      </c:pt>
                      <c:pt idx="31825">
                        <c:v>38.075749999999999</c:v>
                      </c:pt>
                      <c:pt idx="31826">
                        <c:v>38.176169999999999</c:v>
                      </c:pt>
                      <c:pt idx="31827">
                        <c:v>38.279780000000002</c:v>
                      </c:pt>
                      <c:pt idx="31828">
                        <c:v>38.364150000000002</c:v>
                      </c:pt>
                      <c:pt idx="31829">
                        <c:v>38.455330000000004</c:v>
                      </c:pt>
                      <c:pt idx="31830">
                        <c:v>38.552700000000002</c:v>
                      </c:pt>
                      <c:pt idx="31831">
                        <c:v>38.655149999999999</c:v>
                      </c:pt>
                      <c:pt idx="31832">
                        <c:v>38.759779999999999</c:v>
                      </c:pt>
                      <c:pt idx="31833">
                        <c:v>38.863169999999997</c:v>
                      </c:pt>
                      <c:pt idx="31834">
                        <c:v>38.967570000000002</c:v>
                      </c:pt>
                      <c:pt idx="31835">
                        <c:v>39.071170000000002</c:v>
                      </c:pt>
                      <c:pt idx="31836">
                        <c:v>39.174900000000001</c:v>
                      </c:pt>
                      <c:pt idx="31837">
                        <c:v>39.279139999999998</c:v>
                      </c:pt>
                      <c:pt idx="31838">
                        <c:v>39.383150000000001</c:v>
                      </c:pt>
                      <c:pt idx="31839">
                        <c:v>39.482089999999999</c:v>
                      </c:pt>
                      <c:pt idx="31840">
                        <c:v>39.584649999999996</c:v>
                      </c:pt>
                      <c:pt idx="31841">
                        <c:v>39.68582</c:v>
                      </c:pt>
                      <c:pt idx="31842">
                        <c:v>39.789290000000001</c:v>
                      </c:pt>
                      <c:pt idx="31843">
                        <c:v>39.892890000000001</c:v>
                      </c:pt>
                      <c:pt idx="31844">
                        <c:v>39.996189999999999</c:v>
                      </c:pt>
                      <c:pt idx="31845">
                        <c:v>40.098659999999995</c:v>
                      </c:pt>
                      <c:pt idx="31846">
                        <c:v>40.201689999999999</c:v>
                      </c:pt>
                      <c:pt idx="31847">
                        <c:v>40.304080000000006</c:v>
                      </c:pt>
                      <c:pt idx="31848">
                        <c:v>40.403359999999999</c:v>
                      </c:pt>
                      <c:pt idx="31849">
                        <c:v>40.506630000000001</c:v>
                      </c:pt>
                      <c:pt idx="31850">
                        <c:v>40.609299999999998</c:v>
                      </c:pt>
                      <c:pt idx="31851">
                        <c:v>40.70966</c:v>
                      </c:pt>
                      <c:pt idx="31852">
                        <c:v>40.81232</c:v>
                      </c:pt>
                      <c:pt idx="31853">
                        <c:v>40.914239999999999</c:v>
                      </c:pt>
                      <c:pt idx="31854">
                        <c:v>41.016680000000001</c:v>
                      </c:pt>
                      <c:pt idx="31855">
                        <c:v>41.117629999999998</c:v>
                      </c:pt>
                      <c:pt idx="31856">
                        <c:v>41.216000000000001</c:v>
                      </c:pt>
                      <c:pt idx="31857">
                        <c:v>41.317419999999998</c:v>
                      </c:pt>
                      <c:pt idx="31858">
                        <c:v>41.418419999999998</c:v>
                      </c:pt>
                      <c:pt idx="31859">
                        <c:v>41.518110000000007</c:v>
                      </c:pt>
                      <c:pt idx="31860">
                        <c:v>41.618380000000002</c:v>
                      </c:pt>
                      <c:pt idx="31861">
                        <c:v>41.718000000000004</c:v>
                      </c:pt>
                      <c:pt idx="31862">
                        <c:v>41.815259999999995</c:v>
                      </c:pt>
                      <c:pt idx="31863">
                        <c:v>41.912880000000001</c:v>
                      </c:pt>
                      <c:pt idx="31864">
                        <c:v>42.008840000000006</c:v>
                      </c:pt>
                      <c:pt idx="31865">
                        <c:v>42.104050000000001</c:v>
                      </c:pt>
                      <c:pt idx="31866">
                        <c:v>42.200939999999996</c:v>
                      </c:pt>
                      <c:pt idx="31867">
                        <c:v>42.29636</c:v>
                      </c:pt>
                      <c:pt idx="31868">
                        <c:v>42.394010000000002</c:v>
                      </c:pt>
                      <c:pt idx="31869">
                        <c:v>42.491839999999996</c:v>
                      </c:pt>
                      <c:pt idx="31870">
                        <c:v>42.590730000000001</c:v>
                      </c:pt>
                      <c:pt idx="31871">
                        <c:v>42.686679999999996</c:v>
                      </c:pt>
                      <c:pt idx="31872">
                        <c:v>42.78501</c:v>
                      </c:pt>
                      <c:pt idx="31873">
                        <c:v>42.882010000000001</c:v>
                      </c:pt>
                      <c:pt idx="31874">
                        <c:v>42.980000000000004</c:v>
                      </c:pt>
                      <c:pt idx="31875">
                        <c:v>43.07705</c:v>
                      </c:pt>
                      <c:pt idx="31876">
                        <c:v>43.172829999999998</c:v>
                      </c:pt>
                      <c:pt idx="31877">
                        <c:v>43.268810000000002</c:v>
                      </c:pt>
                      <c:pt idx="31878">
                        <c:v>43.360039999999998</c:v>
                      </c:pt>
                      <c:pt idx="31879">
                        <c:v>43.453389999999999</c:v>
                      </c:pt>
                      <c:pt idx="31880">
                        <c:v>43.545079999999999</c:v>
                      </c:pt>
                      <c:pt idx="31881">
                        <c:v>43.637969999999996</c:v>
                      </c:pt>
                      <c:pt idx="31882">
                        <c:v>43.73424</c:v>
                      </c:pt>
                      <c:pt idx="31883">
                        <c:v>43.828230000000005</c:v>
                      </c:pt>
                      <c:pt idx="31884">
                        <c:v>43.921599999999998</c:v>
                      </c:pt>
                      <c:pt idx="31885">
                        <c:v>44.015470000000001</c:v>
                      </c:pt>
                      <c:pt idx="31886">
                        <c:v>44.110880000000002</c:v>
                      </c:pt>
                      <c:pt idx="31887">
                        <c:v>44.20364</c:v>
                      </c:pt>
                      <c:pt idx="31888">
                        <c:v>44.296100000000003</c:v>
                      </c:pt>
                      <c:pt idx="31889">
                        <c:v>44.387860000000003</c:v>
                      </c:pt>
                      <c:pt idx="31890">
                        <c:v>44.479040000000005</c:v>
                      </c:pt>
                      <c:pt idx="31891">
                        <c:v>44.57</c:v>
                      </c:pt>
                      <c:pt idx="31892">
                        <c:v>44.661679999999997</c:v>
                      </c:pt>
                      <c:pt idx="31893">
                        <c:v>44.751589999999993</c:v>
                      </c:pt>
                      <c:pt idx="31894">
                        <c:v>44.837029999999999</c:v>
                      </c:pt>
                      <c:pt idx="31895">
                        <c:v>44.930839999999996</c:v>
                      </c:pt>
                      <c:pt idx="31896">
                        <c:v>45.020360000000004</c:v>
                      </c:pt>
                      <c:pt idx="31897">
                        <c:v>45.104110000000006</c:v>
                      </c:pt>
                      <c:pt idx="31898">
                        <c:v>45.189760000000007</c:v>
                      </c:pt>
                      <c:pt idx="31899">
                        <c:v>45.273989999999998</c:v>
                      </c:pt>
                      <c:pt idx="31900">
                        <c:v>45.363849999999999</c:v>
                      </c:pt>
                      <c:pt idx="31901">
                        <c:v>45.487089999999995</c:v>
                      </c:pt>
                      <c:pt idx="31902">
                        <c:v>45.574199999999998</c:v>
                      </c:pt>
                      <c:pt idx="31903">
                        <c:v>45.625280000000004</c:v>
                      </c:pt>
                      <c:pt idx="31904">
                        <c:v>45.697270000000003</c:v>
                      </c:pt>
                      <c:pt idx="31905">
                        <c:v>45.77769</c:v>
                      </c:pt>
                      <c:pt idx="31906">
                        <c:v>45.860510000000005</c:v>
                      </c:pt>
                      <c:pt idx="31907">
                        <c:v>45.946719999999999</c:v>
                      </c:pt>
                      <c:pt idx="31908">
                        <c:v>46.031649999999999</c:v>
                      </c:pt>
                      <c:pt idx="31909">
                        <c:v>46.115830000000003</c:v>
                      </c:pt>
                      <c:pt idx="31910">
                        <c:v>46.200590000000005</c:v>
                      </c:pt>
                      <c:pt idx="31911">
                        <c:v>46.285239999999995</c:v>
                      </c:pt>
                      <c:pt idx="31912">
                        <c:v>46.370129999999996</c:v>
                      </c:pt>
                      <c:pt idx="31913">
                        <c:v>46.455029999999994</c:v>
                      </c:pt>
                      <c:pt idx="31914">
                        <c:v>46.537730000000003</c:v>
                      </c:pt>
                      <c:pt idx="31915">
                        <c:v>46.621449999999996</c:v>
                      </c:pt>
                      <c:pt idx="31916">
                        <c:v>46.704929999999997</c:v>
                      </c:pt>
                      <c:pt idx="31917">
                        <c:v>46.787679999999995</c:v>
                      </c:pt>
                      <c:pt idx="31918">
                        <c:v>46.87041</c:v>
                      </c:pt>
                      <c:pt idx="31919">
                        <c:v>46.954099999999997</c:v>
                      </c:pt>
                      <c:pt idx="31920">
                        <c:v>47.035920000000004</c:v>
                      </c:pt>
                      <c:pt idx="31921">
                        <c:v>47.117360000000005</c:v>
                      </c:pt>
                      <c:pt idx="31922">
                        <c:v>47.197430000000004</c:v>
                      </c:pt>
                      <c:pt idx="31923">
                        <c:v>47.27713</c:v>
                      </c:pt>
                      <c:pt idx="31924">
                        <c:v>47.357209999999995</c:v>
                      </c:pt>
                      <c:pt idx="31925">
                        <c:v>47.436900000000001</c:v>
                      </c:pt>
                      <c:pt idx="31926">
                        <c:v>47.516350000000003</c:v>
                      </c:pt>
                      <c:pt idx="31927">
                        <c:v>47.594670000000001</c:v>
                      </c:pt>
                      <c:pt idx="31928">
                        <c:v>47.658319999999996</c:v>
                      </c:pt>
                      <c:pt idx="31929">
                        <c:v>47.733290000000004</c:v>
                      </c:pt>
                      <c:pt idx="31930">
                        <c:v>47.811700000000002</c:v>
                      </c:pt>
                      <c:pt idx="31931">
                        <c:v>47.888249999999999</c:v>
                      </c:pt>
                      <c:pt idx="31932">
                        <c:v>47.964789999999994</c:v>
                      </c:pt>
                      <c:pt idx="31933">
                        <c:v>48.040480000000002</c:v>
                      </c:pt>
                      <c:pt idx="31934">
                        <c:v>48.11618</c:v>
                      </c:pt>
                      <c:pt idx="31935">
                        <c:v>48.192149999999998</c:v>
                      </c:pt>
                      <c:pt idx="31936">
                        <c:v>48.267030000000005</c:v>
                      </c:pt>
                      <c:pt idx="31937">
                        <c:v>48.341529999999999</c:v>
                      </c:pt>
                      <c:pt idx="31938">
                        <c:v>48.414640000000006</c:v>
                      </c:pt>
                      <c:pt idx="31939">
                        <c:v>48.488579999999999</c:v>
                      </c:pt>
                      <c:pt idx="31940">
                        <c:v>48.559460000000001</c:v>
                      </c:pt>
                      <c:pt idx="31941">
                        <c:v>48.631810000000002</c:v>
                      </c:pt>
                      <c:pt idx="31942">
                        <c:v>48.702399999999997</c:v>
                      </c:pt>
                      <c:pt idx="31943">
                        <c:v>48.773179999999996</c:v>
                      </c:pt>
                      <c:pt idx="31944">
                        <c:v>48.843389999999999</c:v>
                      </c:pt>
                      <c:pt idx="31945">
                        <c:v>48.91375</c:v>
                      </c:pt>
                      <c:pt idx="31946">
                        <c:v>48.982400000000005</c:v>
                      </c:pt>
                      <c:pt idx="31947">
                        <c:v>49.052660000000003</c:v>
                      </c:pt>
                      <c:pt idx="31948">
                        <c:v>49.121139999999997</c:v>
                      </c:pt>
                      <c:pt idx="31949">
                        <c:v>49.191289999999995</c:v>
                      </c:pt>
                      <c:pt idx="31950">
                        <c:v>49.260000000000005</c:v>
                      </c:pt>
                      <c:pt idx="31951">
                        <c:v>49.315730000000002</c:v>
                      </c:pt>
                      <c:pt idx="31952">
                        <c:v>49.374840000000006</c:v>
                      </c:pt>
                      <c:pt idx="31953">
                        <c:v>49.438090000000003</c:v>
                      </c:pt>
                      <c:pt idx="31954">
                        <c:v>49.502300000000005</c:v>
                      </c:pt>
                      <c:pt idx="31955">
                        <c:v>49.568770000000001</c:v>
                      </c:pt>
                      <c:pt idx="31956">
                        <c:v>49.63579</c:v>
                      </c:pt>
                      <c:pt idx="31957">
                        <c:v>49.702240000000003</c:v>
                      </c:pt>
                      <c:pt idx="31958">
                        <c:v>49.766399999999997</c:v>
                      </c:pt>
                      <c:pt idx="31959">
                        <c:v>49.832320000000003</c:v>
                      </c:pt>
                      <c:pt idx="31960">
                        <c:v>49.897030000000001</c:v>
                      </c:pt>
                      <c:pt idx="31961">
                        <c:v>49.961520000000007</c:v>
                      </c:pt>
                      <c:pt idx="31962">
                        <c:v>50.024760000000001</c:v>
                      </c:pt>
                      <c:pt idx="31963">
                        <c:v>50.088319999999996</c:v>
                      </c:pt>
                      <c:pt idx="31964">
                        <c:v>50.152299999999997</c:v>
                      </c:pt>
                      <c:pt idx="31965">
                        <c:v>50.213819999999998</c:v>
                      </c:pt>
                      <c:pt idx="31966">
                        <c:v>50.275910000000003</c:v>
                      </c:pt>
                      <c:pt idx="31967">
                        <c:v>50.33605</c:v>
                      </c:pt>
                      <c:pt idx="31968">
                        <c:v>50.39752</c:v>
                      </c:pt>
                      <c:pt idx="31969">
                        <c:v>50.458730000000003</c:v>
                      </c:pt>
                      <c:pt idx="31970">
                        <c:v>50.518360000000001</c:v>
                      </c:pt>
                      <c:pt idx="31971">
                        <c:v>50.575940000000003</c:v>
                      </c:pt>
                      <c:pt idx="31972">
                        <c:v>50.633369999999999</c:v>
                      </c:pt>
                      <c:pt idx="31973">
                        <c:v>50.691130000000001</c:v>
                      </c:pt>
                      <c:pt idx="31974">
                        <c:v>50.746290000000002</c:v>
                      </c:pt>
                      <c:pt idx="31975">
                        <c:v>50.802769999999995</c:v>
                      </c:pt>
                      <c:pt idx="31976">
                        <c:v>50.857999999999997</c:v>
                      </c:pt>
                      <c:pt idx="31977">
                        <c:v>50.913669999999996</c:v>
                      </c:pt>
                      <c:pt idx="31978">
                        <c:v>50.967029999999994</c:v>
                      </c:pt>
                      <c:pt idx="31979">
                        <c:v>51.021780000000007</c:v>
                      </c:pt>
                      <c:pt idx="31980">
                        <c:v>51.07508</c:v>
                      </c:pt>
                      <c:pt idx="31981">
                        <c:v>51.127110000000002</c:v>
                      </c:pt>
                      <c:pt idx="31982">
                        <c:v>51.179769999999998</c:v>
                      </c:pt>
                      <c:pt idx="31983">
                        <c:v>51.231949999999998</c:v>
                      </c:pt>
                      <c:pt idx="31984">
                        <c:v>51.283749999999998</c:v>
                      </c:pt>
                      <c:pt idx="31985">
                        <c:v>51.330220000000004</c:v>
                      </c:pt>
                      <c:pt idx="31986">
                        <c:v>51.380830000000003</c:v>
                      </c:pt>
                      <c:pt idx="31987">
                        <c:v>51.429320000000004</c:v>
                      </c:pt>
                      <c:pt idx="31988">
                        <c:v>51.478279999999998</c:v>
                      </c:pt>
                      <c:pt idx="31989">
                        <c:v>51.526029999999999</c:v>
                      </c:pt>
                      <c:pt idx="31990">
                        <c:v>51.573460000000004</c:v>
                      </c:pt>
                      <c:pt idx="31991">
                        <c:v>51.620260000000002</c:v>
                      </c:pt>
                      <c:pt idx="31992">
                        <c:v>51.668200000000006</c:v>
                      </c:pt>
                      <c:pt idx="31993">
                        <c:v>51.704860000000004</c:v>
                      </c:pt>
                      <c:pt idx="31994">
                        <c:v>51.755920000000003</c:v>
                      </c:pt>
                      <c:pt idx="31995">
                        <c:v>51.805329999999998</c:v>
                      </c:pt>
                      <c:pt idx="31996">
                        <c:v>51.85342</c:v>
                      </c:pt>
                      <c:pt idx="31997">
                        <c:v>51.899839999999998</c:v>
                      </c:pt>
                      <c:pt idx="31998">
                        <c:v>51.947879999999998</c:v>
                      </c:pt>
                      <c:pt idx="31999">
                        <c:v>51.992049999999999</c:v>
                      </c:pt>
                      <c:pt idx="32000">
                        <c:v>52.032340000000005</c:v>
                      </c:pt>
                      <c:pt idx="32001">
                        <c:v>52.06326</c:v>
                      </c:pt>
                      <c:pt idx="32002">
                        <c:v>52.113860000000003</c:v>
                      </c:pt>
                      <c:pt idx="32003">
                        <c:v>52.161010000000005</c:v>
                      </c:pt>
                      <c:pt idx="32004">
                        <c:v>52.20467</c:v>
                      </c:pt>
                      <c:pt idx="32005">
                        <c:v>52.247300000000003</c:v>
                      </c:pt>
                      <c:pt idx="32006">
                        <c:v>52.288460000000001</c:v>
                      </c:pt>
                      <c:pt idx="32007">
                        <c:v>52.328010000000006</c:v>
                      </c:pt>
                      <c:pt idx="32008">
                        <c:v>52.36947</c:v>
                      </c:pt>
                      <c:pt idx="32009">
                        <c:v>52.410670000000003</c:v>
                      </c:pt>
                      <c:pt idx="32010">
                        <c:v>52.433860000000003</c:v>
                      </c:pt>
                      <c:pt idx="32011">
                        <c:v>52.481009999999998</c:v>
                      </c:pt>
                      <c:pt idx="32012">
                        <c:v>52.527809999999995</c:v>
                      </c:pt>
                      <c:pt idx="32013">
                        <c:v>52.570610000000002</c:v>
                      </c:pt>
                      <c:pt idx="32014">
                        <c:v>52.609929999999999</c:v>
                      </c:pt>
                      <c:pt idx="32015">
                        <c:v>52.648919999999997</c:v>
                      </c:pt>
                      <c:pt idx="32016">
                        <c:v>52.684649999999998</c:v>
                      </c:pt>
                      <c:pt idx="32017">
                        <c:v>52.723110000000005</c:v>
                      </c:pt>
                      <c:pt idx="32018">
                        <c:v>52.758800000000001</c:v>
                      </c:pt>
                      <c:pt idx="32019">
                        <c:v>52.797869999999996</c:v>
                      </c:pt>
                      <c:pt idx="32020">
                        <c:v>52.83426</c:v>
                      </c:pt>
                      <c:pt idx="32021">
                        <c:v>52.873379999999997</c:v>
                      </c:pt>
                      <c:pt idx="32022">
                        <c:v>52.909110000000005</c:v>
                      </c:pt>
                      <c:pt idx="32023">
                        <c:v>52.94847</c:v>
                      </c:pt>
                      <c:pt idx="32024">
                        <c:v>52.984830000000002</c:v>
                      </c:pt>
                      <c:pt idx="32025">
                        <c:v>53.024550000000005</c:v>
                      </c:pt>
                      <c:pt idx="32026">
                        <c:v>53.061210000000003</c:v>
                      </c:pt>
                      <c:pt idx="32027">
                        <c:v>53.101339999999993</c:v>
                      </c:pt>
                      <c:pt idx="32028">
                        <c:v>53.138379999999998</c:v>
                      </c:pt>
                      <c:pt idx="32029">
                        <c:v>53.177669999999999</c:v>
                      </c:pt>
                      <c:pt idx="32030">
                        <c:v>53.187709999999996</c:v>
                      </c:pt>
                      <c:pt idx="32031">
                        <c:v>53.228660000000005</c:v>
                      </c:pt>
                      <c:pt idx="32032">
                        <c:v>53.273809999999997</c:v>
                      </c:pt>
                      <c:pt idx="32033">
                        <c:v>53.31447</c:v>
                      </c:pt>
                      <c:pt idx="32034">
                        <c:v>53.35313</c:v>
                      </c:pt>
                      <c:pt idx="32035">
                        <c:v>53.388210000000001</c:v>
                      </c:pt>
                      <c:pt idx="32036">
                        <c:v>53.424120000000002</c:v>
                      </c:pt>
                      <c:pt idx="32037">
                        <c:v>53.457730000000005</c:v>
                      </c:pt>
                      <c:pt idx="32038">
                        <c:v>53.49286</c:v>
                      </c:pt>
                      <c:pt idx="32039">
                        <c:v>53.527259999999998</c:v>
                      </c:pt>
                      <c:pt idx="32040">
                        <c:v>53.563369999999999</c:v>
                      </c:pt>
                      <c:pt idx="32041">
                        <c:v>53.598759999999999</c:v>
                      </c:pt>
                      <c:pt idx="32042">
                        <c:v>53.635829999999999</c:v>
                      </c:pt>
                      <c:pt idx="32043">
                        <c:v>53.672469999999997</c:v>
                      </c:pt>
                      <c:pt idx="32044">
                        <c:v>53.70899</c:v>
                      </c:pt>
                      <c:pt idx="32045">
                        <c:v>53.745089999999998</c:v>
                      </c:pt>
                      <c:pt idx="32046">
                        <c:v>53.782959999999996</c:v>
                      </c:pt>
                      <c:pt idx="32047">
                        <c:v>53.81964</c:v>
                      </c:pt>
                      <c:pt idx="32048">
                        <c:v>53.856979999999993</c:v>
                      </c:pt>
                      <c:pt idx="32049">
                        <c:v>53.89425</c:v>
                      </c:pt>
                      <c:pt idx="32050">
                        <c:v>53.931280000000001</c:v>
                      </c:pt>
                      <c:pt idx="32051">
                        <c:v>53.965540000000004</c:v>
                      </c:pt>
                      <c:pt idx="32052">
                        <c:v>54.001859999999994</c:v>
                      </c:pt>
                      <c:pt idx="32053">
                        <c:v>54.037879999999994</c:v>
                      </c:pt>
                      <c:pt idx="32054">
                        <c:v>54.074220000000004</c:v>
                      </c:pt>
                      <c:pt idx="32055">
                        <c:v>54.109220000000001</c:v>
                      </c:pt>
                      <c:pt idx="32056">
                        <c:v>54.145130000000002</c:v>
                      </c:pt>
                      <c:pt idx="32057">
                        <c:v>54.179659999999998</c:v>
                      </c:pt>
                      <c:pt idx="32058">
                        <c:v>54.215340000000005</c:v>
                      </c:pt>
                      <c:pt idx="32059">
                        <c:v>54.250189999999996</c:v>
                      </c:pt>
                      <c:pt idx="32060">
                        <c:v>54.286099999999998</c:v>
                      </c:pt>
                      <c:pt idx="32061">
                        <c:v>54.322699999999998</c:v>
                      </c:pt>
                      <c:pt idx="32062">
                        <c:v>54.317409999999995</c:v>
                      </c:pt>
                      <c:pt idx="32063">
                        <c:v>54.340809999999998</c:v>
                      </c:pt>
                      <c:pt idx="32064">
                        <c:v>54.365600000000001</c:v>
                      </c:pt>
                      <c:pt idx="32065">
                        <c:v>54.398470000000003</c:v>
                      </c:pt>
                      <c:pt idx="32066">
                        <c:v>54.418199999999999</c:v>
                      </c:pt>
                      <c:pt idx="32067">
                        <c:v>54.44538</c:v>
                      </c:pt>
                      <c:pt idx="32068">
                        <c:v>54.472200000000001</c:v>
                      </c:pt>
                      <c:pt idx="32069">
                        <c:v>54.499339999999997</c:v>
                      </c:pt>
                      <c:pt idx="32070">
                        <c:v>54.527619999999999</c:v>
                      </c:pt>
                      <c:pt idx="32071">
                        <c:v>54.556649999999998</c:v>
                      </c:pt>
                      <c:pt idx="32072">
                        <c:v>54.586420000000004</c:v>
                      </c:pt>
                      <c:pt idx="32073">
                        <c:v>54.616019999999999</c:v>
                      </c:pt>
                      <c:pt idx="32074">
                        <c:v>54.646929999999998</c:v>
                      </c:pt>
                      <c:pt idx="32075">
                        <c:v>54.678890000000003</c:v>
                      </c:pt>
                      <c:pt idx="32076">
                        <c:v>54.711449999999999</c:v>
                      </c:pt>
                      <c:pt idx="32077">
                        <c:v>54.74391</c:v>
                      </c:pt>
                      <c:pt idx="32078">
                        <c:v>54.776980000000002</c:v>
                      </c:pt>
                      <c:pt idx="32079">
                        <c:v>54.808880000000002</c:v>
                      </c:pt>
                      <c:pt idx="32080">
                        <c:v>54.840760000000003</c:v>
                      </c:pt>
                      <c:pt idx="32081">
                        <c:v>54.874159999999996</c:v>
                      </c:pt>
                      <c:pt idx="32082">
                        <c:v>54.907329999999995</c:v>
                      </c:pt>
                      <c:pt idx="32083">
                        <c:v>54.940539999999999</c:v>
                      </c:pt>
                      <c:pt idx="32084">
                        <c:v>54.975990000000003</c:v>
                      </c:pt>
                      <c:pt idx="32085">
                        <c:v>55.010380000000005</c:v>
                      </c:pt>
                      <c:pt idx="32086">
                        <c:v>55.04495</c:v>
                      </c:pt>
                      <c:pt idx="32087">
                        <c:v>55.080129999999997</c:v>
                      </c:pt>
                      <c:pt idx="32088">
                        <c:v>55.115860000000005</c:v>
                      </c:pt>
                      <c:pt idx="32089">
                        <c:v>55.150300000000001</c:v>
                      </c:pt>
                      <c:pt idx="32090">
                        <c:v>55.18571</c:v>
                      </c:pt>
                      <c:pt idx="32091">
                        <c:v>55.220690000000005</c:v>
                      </c:pt>
                      <c:pt idx="32092">
                        <c:v>55.256059999999998</c:v>
                      </c:pt>
                      <c:pt idx="32093">
                        <c:v>55.291160000000005</c:v>
                      </c:pt>
                      <c:pt idx="32094">
                        <c:v>55.327190000000002</c:v>
                      </c:pt>
                      <c:pt idx="32095">
                        <c:v>55.362660000000005</c:v>
                      </c:pt>
                      <c:pt idx="32096">
                        <c:v>55.398050000000005</c:v>
                      </c:pt>
                      <c:pt idx="32097">
                        <c:v>55.433219999999999</c:v>
                      </c:pt>
                      <c:pt idx="32098">
                        <c:v>55.468559999999997</c:v>
                      </c:pt>
                      <c:pt idx="32099">
                        <c:v>55.503999999999998</c:v>
                      </c:pt>
                      <c:pt idx="32100">
                        <c:v>55.53877</c:v>
                      </c:pt>
                      <c:pt idx="32101">
                        <c:v>55.574009999999994</c:v>
                      </c:pt>
                      <c:pt idx="32102">
                        <c:v>55.609310000000001</c:v>
                      </c:pt>
                      <c:pt idx="32103">
                        <c:v>55.644770000000001</c:v>
                      </c:pt>
                      <c:pt idx="32104">
                        <c:v>55.680800000000005</c:v>
                      </c:pt>
                      <c:pt idx="32105">
                        <c:v>55.716210000000004</c:v>
                      </c:pt>
                      <c:pt idx="32106">
                        <c:v>55.752340000000004</c:v>
                      </c:pt>
                      <c:pt idx="32107">
                        <c:v>55.7866</c:v>
                      </c:pt>
                      <c:pt idx="32108">
                        <c:v>55.822749999999999</c:v>
                      </c:pt>
                      <c:pt idx="32109">
                        <c:v>55.857020000000006</c:v>
                      </c:pt>
                      <c:pt idx="32110">
                        <c:v>55.892920000000004</c:v>
                      </c:pt>
                      <c:pt idx="32111">
                        <c:v>55.927879999999995</c:v>
                      </c:pt>
                      <c:pt idx="32112">
                        <c:v>55.96387</c:v>
                      </c:pt>
                      <c:pt idx="32113">
                        <c:v>55.991289999999992</c:v>
                      </c:pt>
                      <c:pt idx="32114">
                        <c:v>56.02176</c:v>
                      </c:pt>
                      <c:pt idx="32115">
                        <c:v>56.059840000000001</c:v>
                      </c:pt>
                      <c:pt idx="32116">
                        <c:v>56.097740000000002</c:v>
                      </c:pt>
                      <c:pt idx="32117">
                        <c:v>56.134029999999996</c:v>
                      </c:pt>
                      <c:pt idx="32118">
                        <c:v>56.170059999999999</c:v>
                      </c:pt>
                      <c:pt idx="32119">
                        <c:v>56.206099999999999</c:v>
                      </c:pt>
                      <c:pt idx="32120">
                        <c:v>56.241500000000002</c:v>
                      </c:pt>
                      <c:pt idx="32121">
                        <c:v>56.276710000000001</c:v>
                      </c:pt>
                      <c:pt idx="32122">
                        <c:v>56.312840000000001</c:v>
                      </c:pt>
                      <c:pt idx="32123">
                        <c:v>56.347969999999997</c:v>
                      </c:pt>
                      <c:pt idx="32124">
                        <c:v>56.384320000000002</c:v>
                      </c:pt>
                      <c:pt idx="32125">
                        <c:v>56.418809999999993</c:v>
                      </c:pt>
                      <c:pt idx="32126">
                        <c:v>56.45391</c:v>
                      </c:pt>
                      <c:pt idx="32127">
                        <c:v>56.489289999999997</c:v>
                      </c:pt>
                      <c:pt idx="32128">
                        <c:v>56.525299999999994</c:v>
                      </c:pt>
                      <c:pt idx="32129">
                        <c:v>56.560839999999999</c:v>
                      </c:pt>
                      <c:pt idx="32130">
                        <c:v>56.596320000000006</c:v>
                      </c:pt>
                      <c:pt idx="32131">
                        <c:v>56.631739999999994</c:v>
                      </c:pt>
                      <c:pt idx="32132">
                        <c:v>56.667550000000006</c:v>
                      </c:pt>
                      <c:pt idx="32133">
                        <c:v>56.702700000000007</c:v>
                      </c:pt>
                      <c:pt idx="32134">
                        <c:v>56.739040000000003</c:v>
                      </c:pt>
                      <c:pt idx="32135">
                        <c:v>56.774039999999999</c:v>
                      </c:pt>
                      <c:pt idx="32136">
                        <c:v>56.80979</c:v>
                      </c:pt>
                      <c:pt idx="32137">
                        <c:v>56.843879999999999</c:v>
                      </c:pt>
                      <c:pt idx="32138">
                        <c:v>56.879429999999999</c:v>
                      </c:pt>
                      <c:pt idx="32139">
                        <c:v>56.914179999999995</c:v>
                      </c:pt>
                      <c:pt idx="32140">
                        <c:v>56.949809999999999</c:v>
                      </c:pt>
                      <c:pt idx="32141">
                        <c:v>56.984740000000002</c:v>
                      </c:pt>
                      <c:pt idx="32142">
                        <c:v>57.020160000000004</c:v>
                      </c:pt>
                      <c:pt idx="32143">
                        <c:v>57.054520000000004</c:v>
                      </c:pt>
                      <c:pt idx="32144">
                        <c:v>57.090110000000003</c:v>
                      </c:pt>
                      <c:pt idx="32145">
                        <c:v>57.12453</c:v>
                      </c:pt>
                      <c:pt idx="32146">
                        <c:v>57.15925</c:v>
                      </c:pt>
                      <c:pt idx="32147">
                        <c:v>57.19397</c:v>
                      </c:pt>
                      <c:pt idx="32148">
                        <c:v>57.229520000000001</c:v>
                      </c:pt>
                      <c:pt idx="32149">
                        <c:v>57.264150000000001</c:v>
                      </c:pt>
                      <c:pt idx="32150">
                        <c:v>57.299840000000003</c:v>
                      </c:pt>
                      <c:pt idx="32151">
                        <c:v>57.33484</c:v>
                      </c:pt>
                      <c:pt idx="32152">
                        <c:v>57.370170000000002</c:v>
                      </c:pt>
                      <c:pt idx="32153">
                        <c:v>57.404659999999993</c:v>
                      </c:pt>
                      <c:pt idx="32154">
                        <c:v>57.440280000000001</c:v>
                      </c:pt>
                      <c:pt idx="32155">
                        <c:v>57.475269999999995</c:v>
                      </c:pt>
                      <c:pt idx="32156">
                        <c:v>57.50609</c:v>
                      </c:pt>
                      <c:pt idx="32157">
                        <c:v>57.542000000000002</c:v>
                      </c:pt>
                      <c:pt idx="32158">
                        <c:v>57.578859999999999</c:v>
                      </c:pt>
                      <c:pt idx="32159">
                        <c:v>57.613750000000003</c:v>
                      </c:pt>
                      <c:pt idx="32160">
                        <c:v>57.648820000000001</c:v>
                      </c:pt>
                      <c:pt idx="32161">
                        <c:v>57.68383</c:v>
                      </c:pt>
                      <c:pt idx="32162">
                        <c:v>57.718710000000002</c:v>
                      </c:pt>
                      <c:pt idx="32163">
                        <c:v>57.752179999999996</c:v>
                      </c:pt>
                      <c:pt idx="32164">
                        <c:v>57.78707</c:v>
                      </c:pt>
                      <c:pt idx="32165">
                        <c:v>57.821490000000004</c:v>
                      </c:pt>
                      <c:pt idx="32166">
                        <c:v>57.856319999999997</c:v>
                      </c:pt>
                      <c:pt idx="32167">
                        <c:v>57.889879999999998</c:v>
                      </c:pt>
                      <c:pt idx="32168">
                        <c:v>57.923679999999997</c:v>
                      </c:pt>
                      <c:pt idx="32169">
                        <c:v>57.957819999999998</c:v>
                      </c:pt>
                      <c:pt idx="32170">
                        <c:v>57.992670000000004</c:v>
                      </c:pt>
                      <c:pt idx="32171">
                        <c:v>58.022959999999998</c:v>
                      </c:pt>
                      <c:pt idx="32172">
                        <c:v>58.057949999999998</c:v>
                      </c:pt>
                      <c:pt idx="32173">
                        <c:v>58.09216</c:v>
                      </c:pt>
                      <c:pt idx="32174">
                        <c:v>58.125509999999998</c:v>
                      </c:pt>
                      <c:pt idx="32175">
                        <c:v>58.148449999999997</c:v>
                      </c:pt>
                      <c:pt idx="32176">
                        <c:v>58.170409999999997</c:v>
                      </c:pt>
                      <c:pt idx="32177">
                        <c:v>58.20429</c:v>
                      </c:pt>
                      <c:pt idx="32178">
                        <c:v>58.239720000000005</c:v>
                      </c:pt>
                      <c:pt idx="32179">
                        <c:v>58.27478</c:v>
                      </c:pt>
                      <c:pt idx="32180">
                        <c:v>58.310040000000001</c:v>
                      </c:pt>
                      <c:pt idx="32181">
                        <c:v>58.344810000000003</c:v>
                      </c:pt>
                      <c:pt idx="32182">
                        <c:v>58.379719999999999</c:v>
                      </c:pt>
                      <c:pt idx="32183">
                        <c:v>58.413560000000004</c:v>
                      </c:pt>
                      <c:pt idx="32184">
                        <c:v>58.445669999999993</c:v>
                      </c:pt>
                      <c:pt idx="32185">
                        <c:v>58.480220000000003</c:v>
                      </c:pt>
                      <c:pt idx="32186">
                        <c:v>58.512869999999999</c:v>
                      </c:pt>
                      <c:pt idx="32187">
                        <c:v>58.546459999999996</c:v>
                      </c:pt>
                      <c:pt idx="32188">
                        <c:v>58.579540000000001</c:v>
                      </c:pt>
                      <c:pt idx="32189">
                        <c:v>58.612590000000004</c:v>
                      </c:pt>
                      <c:pt idx="32190">
                        <c:v>58.646779999999993</c:v>
                      </c:pt>
                      <c:pt idx="32191">
                        <c:v>58.679349999999999</c:v>
                      </c:pt>
                      <c:pt idx="32192">
                        <c:v>58.714469999999999</c:v>
                      </c:pt>
                      <c:pt idx="32193">
                        <c:v>58.748480000000001</c:v>
                      </c:pt>
                      <c:pt idx="32194">
                        <c:v>58.782649999999997</c:v>
                      </c:pt>
                      <c:pt idx="32195">
                        <c:v>58.815850000000005</c:v>
                      </c:pt>
                      <c:pt idx="32196">
                        <c:v>58.849859999999993</c:v>
                      </c:pt>
                      <c:pt idx="32197">
                        <c:v>58.882760000000005</c:v>
                      </c:pt>
                      <c:pt idx="32198">
                        <c:v>58.915509999999998</c:v>
                      </c:pt>
                      <c:pt idx="32199">
                        <c:v>58.948859999999996</c:v>
                      </c:pt>
                      <c:pt idx="32200">
                        <c:v>58.981760000000001</c:v>
                      </c:pt>
                      <c:pt idx="32201">
                        <c:v>59.0154</c:v>
                      </c:pt>
                      <c:pt idx="32202">
                        <c:v>59.049210000000002</c:v>
                      </c:pt>
                      <c:pt idx="32203">
                        <c:v>59.081630000000004</c:v>
                      </c:pt>
                      <c:pt idx="32204">
                        <c:v>59.11365</c:v>
                      </c:pt>
                      <c:pt idx="32205">
                        <c:v>59.146850000000001</c:v>
                      </c:pt>
                      <c:pt idx="32206">
                        <c:v>59.180120000000002</c:v>
                      </c:pt>
                      <c:pt idx="32207">
                        <c:v>59.213740000000001</c:v>
                      </c:pt>
                      <c:pt idx="32208">
                        <c:v>59.247319999999995</c:v>
                      </c:pt>
                      <c:pt idx="32209">
                        <c:v>59.281050000000008</c:v>
                      </c:pt>
                      <c:pt idx="32210">
                        <c:v>59.314489999999999</c:v>
                      </c:pt>
                      <c:pt idx="32211">
                        <c:v>59.346589999999999</c:v>
                      </c:pt>
                      <c:pt idx="32212">
                        <c:v>59.379660000000001</c:v>
                      </c:pt>
                      <c:pt idx="32213">
                        <c:v>59.412930000000003</c:v>
                      </c:pt>
                      <c:pt idx="32214">
                        <c:v>59.446130000000004</c:v>
                      </c:pt>
                      <c:pt idx="32215">
                        <c:v>59.479140000000001</c:v>
                      </c:pt>
                      <c:pt idx="32216">
                        <c:v>59.511800000000001</c:v>
                      </c:pt>
                      <c:pt idx="32217">
                        <c:v>59.544759999999997</c:v>
                      </c:pt>
                      <c:pt idx="32218">
                        <c:v>59.577190000000002</c:v>
                      </c:pt>
                      <c:pt idx="32219">
                        <c:v>59.610729999999997</c:v>
                      </c:pt>
                      <c:pt idx="32220">
                        <c:v>59.643949999999997</c:v>
                      </c:pt>
                      <c:pt idx="32221">
                        <c:v>59.677439999999997</c:v>
                      </c:pt>
                      <c:pt idx="32222">
                        <c:v>59.711160000000007</c:v>
                      </c:pt>
                      <c:pt idx="32223">
                        <c:v>59.745150000000002</c:v>
                      </c:pt>
                      <c:pt idx="32224">
                        <c:v>59.778060000000004</c:v>
                      </c:pt>
                      <c:pt idx="32225">
                        <c:v>59.811509999999998</c:v>
                      </c:pt>
                      <c:pt idx="32226">
                        <c:v>59.845010000000002</c:v>
                      </c:pt>
                      <c:pt idx="32227">
                        <c:v>59.878270000000001</c:v>
                      </c:pt>
                      <c:pt idx="32228">
                        <c:v>59.911320000000003</c:v>
                      </c:pt>
                      <c:pt idx="32229">
                        <c:v>59.944990000000004</c:v>
                      </c:pt>
                      <c:pt idx="32230">
                        <c:v>59.977969999999999</c:v>
                      </c:pt>
                      <c:pt idx="32231">
                        <c:v>60.012059999999998</c:v>
                      </c:pt>
                      <c:pt idx="32232">
                        <c:v>60.046199999999999</c:v>
                      </c:pt>
                      <c:pt idx="32233">
                        <c:v>60.080039999999997</c:v>
                      </c:pt>
                      <c:pt idx="32234">
                        <c:v>60.114359999999998</c:v>
                      </c:pt>
                      <c:pt idx="32235">
                        <c:v>60.148319999999998</c:v>
                      </c:pt>
                      <c:pt idx="32236">
                        <c:v>60.182050000000004</c:v>
                      </c:pt>
                      <c:pt idx="32237">
                        <c:v>60.216050000000003</c:v>
                      </c:pt>
                      <c:pt idx="32238">
                        <c:v>60.24906</c:v>
                      </c:pt>
                      <c:pt idx="32239">
                        <c:v>60.282960000000003</c:v>
                      </c:pt>
                      <c:pt idx="32240">
                        <c:v>60.317730000000005</c:v>
                      </c:pt>
                      <c:pt idx="32241">
                        <c:v>60.351610000000008</c:v>
                      </c:pt>
                      <c:pt idx="32242">
                        <c:v>60.38494</c:v>
                      </c:pt>
                      <c:pt idx="32243">
                        <c:v>60.41854</c:v>
                      </c:pt>
                      <c:pt idx="32244">
                        <c:v>60.452179999999998</c:v>
                      </c:pt>
                      <c:pt idx="32245">
                        <c:v>60.48554</c:v>
                      </c:pt>
                      <c:pt idx="32246">
                        <c:v>60.519030000000001</c:v>
                      </c:pt>
                      <c:pt idx="32247">
                        <c:v>60.55265</c:v>
                      </c:pt>
                      <c:pt idx="32248">
                        <c:v>60.586190000000002</c:v>
                      </c:pt>
                      <c:pt idx="32249">
                        <c:v>60.618759999999995</c:v>
                      </c:pt>
                      <c:pt idx="32250">
                        <c:v>60.652369999999998</c:v>
                      </c:pt>
                      <c:pt idx="32251">
                        <c:v>60.685919999999996</c:v>
                      </c:pt>
                      <c:pt idx="32252">
                        <c:v>60.719630000000002</c:v>
                      </c:pt>
                      <c:pt idx="32253">
                        <c:v>60.753209999999996</c:v>
                      </c:pt>
                      <c:pt idx="32254">
                        <c:v>60.787089999999999</c:v>
                      </c:pt>
                      <c:pt idx="32255">
                        <c:v>60.820040000000006</c:v>
                      </c:pt>
                      <c:pt idx="32256">
                        <c:v>60.853870000000001</c:v>
                      </c:pt>
                      <c:pt idx="32257">
                        <c:v>60.887200000000007</c:v>
                      </c:pt>
                      <c:pt idx="32258">
                        <c:v>60.920829999999995</c:v>
                      </c:pt>
                      <c:pt idx="32259">
                        <c:v>60.95402</c:v>
                      </c:pt>
                      <c:pt idx="32260">
                        <c:v>60.986599999999996</c:v>
                      </c:pt>
                      <c:pt idx="32261">
                        <c:v>61.019469999999998</c:v>
                      </c:pt>
                      <c:pt idx="32262">
                        <c:v>61.052369999999996</c:v>
                      </c:pt>
                      <c:pt idx="32263">
                        <c:v>61.085450000000002</c:v>
                      </c:pt>
                      <c:pt idx="32264">
                        <c:v>61.118510000000001</c:v>
                      </c:pt>
                      <c:pt idx="32265">
                        <c:v>61.152009999999997</c:v>
                      </c:pt>
                      <c:pt idx="32266">
                        <c:v>61.184809999999999</c:v>
                      </c:pt>
                      <c:pt idx="32267">
                        <c:v>61.218229999999998</c:v>
                      </c:pt>
                      <c:pt idx="32268">
                        <c:v>61.251719999999999</c:v>
                      </c:pt>
                      <c:pt idx="32269">
                        <c:v>61.285299999999992</c:v>
                      </c:pt>
                      <c:pt idx="32270">
                        <c:v>61.318629999999999</c:v>
                      </c:pt>
                      <c:pt idx="32271">
                        <c:v>61.350559999999994</c:v>
                      </c:pt>
                      <c:pt idx="32272">
                        <c:v>61.383499999999998</c:v>
                      </c:pt>
                      <c:pt idx="32273">
                        <c:v>61.417989999999996</c:v>
                      </c:pt>
                      <c:pt idx="32274">
                        <c:v>61.452280000000002</c:v>
                      </c:pt>
                      <c:pt idx="32275">
                        <c:v>61.48563</c:v>
                      </c:pt>
                      <c:pt idx="32276">
                        <c:v>61.519419999999997</c:v>
                      </c:pt>
                      <c:pt idx="32277">
                        <c:v>61.552840000000003</c:v>
                      </c:pt>
                      <c:pt idx="32278">
                        <c:v>61.58681</c:v>
                      </c:pt>
                      <c:pt idx="32279">
                        <c:v>61.620730000000002</c:v>
                      </c:pt>
                      <c:pt idx="32280">
                        <c:v>61.654890000000002</c:v>
                      </c:pt>
                      <c:pt idx="32281">
                        <c:v>61.688839999999999</c:v>
                      </c:pt>
                      <c:pt idx="32282">
                        <c:v>61.722989999999996</c:v>
                      </c:pt>
                      <c:pt idx="32283">
                        <c:v>61.756810000000002</c:v>
                      </c:pt>
                      <c:pt idx="32284">
                        <c:v>61.790269999999992</c:v>
                      </c:pt>
                      <c:pt idx="32285">
                        <c:v>61.824560000000005</c:v>
                      </c:pt>
                      <c:pt idx="32286">
                        <c:v>61.856970000000004</c:v>
                      </c:pt>
                      <c:pt idx="32287">
                        <c:v>61.890450000000001</c:v>
                      </c:pt>
                      <c:pt idx="32288">
                        <c:v>61.923339999999996</c:v>
                      </c:pt>
                      <c:pt idx="32289">
                        <c:v>61.952600000000004</c:v>
                      </c:pt>
                      <c:pt idx="32290">
                        <c:v>61.982860000000002</c:v>
                      </c:pt>
                      <c:pt idx="32291">
                        <c:v>62.015609999999995</c:v>
                      </c:pt>
                      <c:pt idx="32292">
                        <c:v>62.048909999999999</c:v>
                      </c:pt>
                      <c:pt idx="32293">
                        <c:v>62.082860000000004</c:v>
                      </c:pt>
                      <c:pt idx="32294">
                        <c:v>62.117050000000006</c:v>
                      </c:pt>
                      <c:pt idx="32295">
                        <c:v>62.151310000000002</c:v>
                      </c:pt>
                      <c:pt idx="32296">
                        <c:v>62.185230000000004</c:v>
                      </c:pt>
                      <c:pt idx="32297">
                        <c:v>62.218829999999997</c:v>
                      </c:pt>
                      <c:pt idx="32298">
                        <c:v>62.252499999999998</c:v>
                      </c:pt>
                      <c:pt idx="32299">
                        <c:v>62.286380000000001</c:v>
                      </c:pt>
                      <c:pt idx="32300">
                        <c:v>62.320300000000003</c:v>
                      </c:pt>
                      <c:pt idx="32301">
                        <c:v>62.352679999999992</c:v>
                      </c:pt>
                      <c:pt idx="32302">
                        <c:v>62.385849999999998</c:v>
                      </c:pt>
                      <c:pt idx="32303">
                        <c:v>62.419130000000003</c:v>
                      </c:pt>
                      <c:pt idx="32304">
                        <c:v>62.45308</c:v>
                      </c:pt>
                      <c:pt idx="32305">
                        <c:v>62.486540000000005</c:v>
                      </c:pt>
                      <c:pt idx="32306">
                        <c:v>62.519449999999999</c:v>
                      </c:pt>
                      <c:pt idx="32307">
                        <c:v>62.552050000000001</c:v>
                      </c:pt>
                      <c:pt idx="32308">
                        <c:v>62.585639999999998</c:v>
                      </c:pt>
                      <c:pt idx="32309">
                        <c:v>62.618259999999999</c:v>
                      </c:pt>
                      <c:pt idx="32310">
                        <c:v>62.651779999999995</c:v>
                      </c:pt>
                      <c:pt idx="32311">
                        <c:v>62.684110000000004</c:v>
                      </c:pt>
                      <c:pt idx="32312">
                        <c:v>62.716700000000003</c:v>
                      </c:pt>
                      <c:pt idx="32313">
                        <c:v>62.74933</c:v>
                      </c:pt>
                      <c:pt idx="32314">
                        <c:v>62.782470000000004</c:v>
                      </c:pt>
                      <c:pt idx="32315">
                        <c:v>62.815170000000002</c:v>
                      </c:pt>
                      <c:pt idx="32316">
                        <c:v>62.848430000000008</c:v>
                      </c:pt>
                      <c:pt idx="32317">
                        <c:v>62.880560000000003</c:v>
                      </c:pt>
                      <c:pt idx="32318">
                        <c:v>62.91328</c:v>
                      </c:pt>
                      <c:pt idx="32319">
                        <c:v>62.945880000000002</c:v>
                      </c:pt>
                      <c:pt idx="32320">
                        <c:v>62.971149999999994</c:v>
                      </c:pt>
                      <c:pt idx="32321">
                        <c:v>63.002589999999998</c:v>
                      </c:pt>
                      <c:pt idx="32322">
                        <c:v>63.036190000000005</c:v>
                      </c:pt>
                      <c:pt idx="32323">
                        <c:v>63.069519999999997</c:v>
                      </c:pt>
                      <c:pt idx="32324">
                        <c:v>63.103049999999996</c:v>
                      </c:pt>
                      <c:pt idx="32325">
                        <c:v>63.135559999999998</c:v>
                      </c:pt>
                      <c:pt idx="32326">
                        <c:v>63.168670000000006</c:v>
                      </c:pt>
                      <c:pt idx="32327">
                        <c:v>63.201430000000002</c:v>
                      </c:pt>
                      <c:pt idx="32328">
                        <c:v>63.234640000000006</c:v>
                      </c:pt>
                      <c:pt idx="32329">
                        <c:v>63.267680000000006</c:v>
                      </c:pt>
                      <c:pt idx="32330">
                        <c:v>63.300660000000008</c:v>
                      </c:pt>
                      <c:pt idx="32331">
                        <c:v>63.333489999999998</c:v>
                      </c:pt>
                      <c:pt idx="32332">
                        <c:v>63.365609999999997</c:v>
                      </c:pt>
                      <c:pt idx="32333">
                        <c:v>63.397949999999994</c:v>
                      </c:pt>
                      <c:pt idx="32334">
                        <c:v>63.430880000000002</c:v>
                      </c:pt>
                      <c:pt idx="32335">
                        <c:v>63.462940000000003</c:v>
                      </c:pt>
                      <c:pt idx="32336">
                        <c:v>63.49559</c:v>
                      </c:pt>
                      <c:pt idx="32337">
                        <c:v>63.527909999999999</c:v>
                      </c:pt>
                      <c:pt idx="32338">
                        <c:v>63.560600000000001</c:v>
                      </c:pt>
                      <c:pt idx="32339">
                        <c:v>63.592250000000007</c:v>
                      </c:pt>
                      <c:pt idx="32340">
                        <c:v>63.624629999999996</c:v>
                      </c:pt>
                      <c:pt idx="32341">
                        <c:v>63.657430000000005</c:v>
                      </c:pt>
                      <c:pt idx="32342">
                        <c:v>63.690379999999998</c:v>
                      </c:pt>
                      <c:pt idx="32343">
                        <c:v>63.722709999999992</c:v>
                      </c:pt>
                      <c:pt idx="32344">
                        <c:v>63.755459999999999</c:v>
                      </c:pt>
                      <c:pt idx="32345">
                        <c:v>63.787979999999997</c:v>
                      </c:pt>
                      <c:pt idx="32346">
                        <c:v>63.820520000000002</c:v>
                      </c:pt>
                      <c:pt idx="32347">
                        <c:v>63.851399999999998</c:v>
                      </c:pt>
                      <c:pt idx="32348">
                        <c:v>63.883739999999996</c:v>
                      </c:pt>
                      <c:pt idx="32349">
                        <c:v>63.915959999999998</c:v>
                      </c:pt>
                      <c:pt idx="32350">
                        <c:v>63.948430000000002</c:v>
                      </c:pt>
                      <c:pt idx="32351">
                        <c:v>63.980460000000001</c:v>
                      </c:pt>
                      <c:pt idx="32352">
                        <c:v>64.012840000000011</c:v>
                      </c:pt>
                      <c:pt idx="32353">
                        <c:v>64.045079999999999</c:v>
                      </c:pt>
                      <c:pt idx="32354">
                        <c:v>64.077299999999994</c:v>
                      </c:pt>
                      <c:pt idx="32355">
                        <c:v>64.109279999999998</c:v>
                      </c:pt>
                      <c:pt idx="32356">
                        <c:v>64.141840000000002</c:v>
                      </c:pt>
                      <c:pt idx="32357">
                        <c:v>64.173509999999993</c:v>
                      </c:pt>
                      <c:pt idx="32358">
                        <c:v>64.205969999999994</c:v>
                      </c:pt>
                      <c:pt idx="32359">
                        <c:v>64.239369999999994</c:v>
                      </c:pt>
                      <c:pt idx="32360">
                        <c:v>64.271420000000006</c:v>
                      </c:pt>
                      <c:pt idx="32361">
                        <c:v>64.30359</c:v>
                      </c:pt>
                      <c:pt idx="32362">
                        <c:v>64.334789999999998</c:v>
                      </c:pt>
                      <c:pt idx="32363">
                        <c:v>64.366870000000006</c:v>
                      </c:pt>
                      <c:pt idx="32364">
                        <c:v>64.399349999999998</c:v>
                      </c:pt>
                      <c:pt idx="32365">
                        <c:v>64.431849999999997</c:v>
                      </c:pt>
                      <c:pt idx="32366">
                        <c:v>64.464430000000007</c:v>
                      </c:pt>
                      <c:pt idx="32367">
                        <c:v>64.496729999999999</c:v>
                      </c:pt>
                      <c:pt idx="32368">
                        <c:v>64.529340000000005</c:v>
                      </c:pt>
                      <c:pt idx="32369">
                        <c:v>64.560739999999996</c:v>
                      </c:pt>
                      <c:pt idx="32370">
                        <c:v>64.592700000000008</c:v>
                      </c:pt>
                      <c:pt idx="32371">
                        <c:v>64.623620000000003</c:v>
                      </c:pt>
                      <c:pt idx="32372">
                        <c:v>64.652830000000009</c:v>
                      </c:pt>
                      <c:pt idx="32373">
                        <c:v>64.684529999999995</c:v>
                      </c:pt>
                      <c:pt idx="32374">
                        <c:v>64.717150000000004</c:v>
                      </c:pt>
                      <c:pt idx="32375">
                        <c:v>64.749570000000006</c:v>
                      </c:pt>
                      <c:pt idx="32376">
                        <c:v>64.781440000000003</c:v>
                      </c:pt>
                      <c:pt idx="32377">
                        <c:v>64.813429999999997</c:v>
                      </c:pt>
                      <c:pt idx="32378">
                        <c:v>64.846119999999999</c:v>
                      </c:pt>
                      <c:pt idx="32379">
                        <c:v>64.878200000000007</c:v>
                      </c:pt>
                      <c:pt idx="32380">
                        <c:v>64.910719999999998</c:v>
                      </c:pt>
                      <c:pt idx="32381">
                        <c:v>64.943210000000008</c:v>
                      </c:pt>
                      <c:pt idx="32382">
                        <c:v>64.976010000000002</c:v>
                      </c:pt>
                      <c:pt idx="32383">
                        <c:v>65.008409999999998</c:v>
                      </c:pt>
                      <c:pt idx="32384">
                        <c:v>65.040369999999996</c:v>
                      </c:pt>
                      <c:pt idx="32385">
                        <c:v>65.07244</c:v>
                      </c:pt>
                      <c:pt idx="32386">
                        <c:v>65.10544999999999</c:v>
                      </c:pt>
                      <c:pt idx="32387">
                        <c:v>65.136740000000003</c:v>
                      </c:pt>
                      <c:pt idx="32388">
                        <c:v>65.169249999999991</c:v>
                      </c:pt>
                      <c:pt idx="32389">
                        <c:v>65.20129</c:v>
                      </c:pt>
                      <c:pt idx="32390">
                        <c:v>65.233809999999991</c:v>
                      </c:pt>
                      <c:pt idx="32391">
                        <c:v>65.265250000000009</c:v>
                      </c:pt>
                      <c:pt idx="32392">
                        <c:v>65.297749999999994</c:v>
                      </c:pt>
                      <c:pt idx="32393">
                        <c:v>65.328010000000006</c:v>
                      </c:pt>
                      <c:pt idx="32394">
                        <c:v>65.360029999999995</c:v>
                      </c:pt>
                      <c:pt idx="32395">
                        <c:v>65.39152</c:v>
                      </c:pt>
                      <c:pt idx="32396">
                        <c:v>65.42392000000001</c:v>
                      </c:pt>
                      <c:pt idx="32397">
                        <c:v>65.455470000000005</c:v>
                      </c:pt>
                      <c:pt idx="32398">
                        <c:v>65.488050000000001</c:v>
                      </c:pt>
                      <c:pt idx="32399">
                        <c:v>65.520089999999996</c:v>
                      </c:pt>
                      <c:pt idx="32400">
                        <c:v>65.552679999999995</c:v>
                      </c:pt>
                      <c:pt idx="32401">
                        <c:v>65.585099999999997</c:v>
                      </c:pt>
                      <c:pt idx="32402">
                        <c:v>65.617180000000005</c:v>
                      </c:pt>
                      <c:pt idx="32403">
                        <c:v>65.649290000000008</c:v>
                      </c:pt>
                      <c:pt idx="32404">
                        <c:v>65.681740000000005</c:v>
                      </c:pt>
                      <c:pt idx="32405">
                        <c:v>65.714039999999997</c:v>
                      </c:pt>
                      <c:pt idx="32406">
                        <c:v>65.746560000000002</c:v>
                      </c:pt>
                      <c:pt idx="32407">
                        <c:v>65.778700000000001</c:v>
                      </c:pt>
                      <c:pt idx="32408">
                        <c:v>65.811140000000009</c:v>
                      </c:pt>
                      <c:pt idx="32409">
                        <c:v>65.843369999999993</c:v>
                      </c:pt>
                      <c:pt idx="32410">
                        <c:v>65.875720000000001</c:v>
                      </c:pt>
                      <c:pt idx="32411">
                        <c:v>65.907799999999995</c:v>
                      </c:pt>
                      <c:pt idx="32412">
                        <c:v>65.939980000000006</c:v>
                      </c:pt>
                      <c:pt idx="32413">
                        <c:v>65.972279999999998</c:v>
                      </c:pt>
                      <c:pt idx="32414">
                        <c:v>66.004589999999993</c:v>
                      </c:pt>
                      <c:pt idx="32415">
                        <c:v>66.036339999999996</c:v>
                      </c:pt>
                      <c:pt idx="32416">
                        <c:v>66.068709999999996</c:v>
                      </c:pt>
                      <c:pt idx="32417">
                        <c:v>66.100930000000005</c:v>
                      </c:pt>
                      <c:pt idx="32418">
                        <c:v>66.133040000000008</c:v>
                      </c:pt>
                      <c:pt idx="32419">
                        <c:v>66.16534</c:v>
                      </c:pt>
                      <c:pt idx="32420">
                        <c:v>66.197980000000001</c:v>
                      </c:pt>
                      <c:pt idx="32421">
                        <c:v>66.230230000000006</c:v>
                      </c:pt>
                      <c:pt idx="32422">
                        <c:v>66.262789999999995</c:v>
                      </c:pt>
                      <c:pt idx="32423">
                        <c:v>66.294449999999998</c:v>
                      </c:pt>
                      <c:pt idx="32424">
                        <c:v>66.326750000000004</c:v>
                      </c:pt>
                      <c:pt idx="32425">
                        <c:v>66.358739999999997</c:v>
                      </c:pt>
                      <c:pt idx="32426">
                        <c:v>66.391090000000005</c:v>
                      </c:pt>
                      <c:pt idx="32427">
                        <c:v>66.423230000000004</c:v>
                      </c:pt>
                      <c:pt idx="32428">
                        <c:v>66.455449999999999</c:v>
                      </c:pt>
                      <c:pt idx="32429">
                        <c:v>66.487570000000005</c:v>
                      </c:pt>
                      <c:pt idx="32430">
                        <c:v>66.519990000000007</c:v>
                      </c:pt>
                      <c:pt idx="32431">
                        <c:v>66.551900000000003</c:v>
                      </c:pt>
                      <c:pt idx="32432">
                        <c:v>66.58381</c:v>
                      </c:pt>
                      <c:pt idx="32433">
                        <c:v>66.614459999999994</c:v>
                      </c:pt>
                      <c:pt idx="32434">
                        <c:v>66.646599999999992</c:v>
                      </c:pt>
                      <c:pt idx="32435">
                        <c:v>66.678870000000003</c:v>
                      </c:pt>
                      <c:pt idx="32436">
                        <c:v>66.711320000000001</c:v>
                      </c:pt>
                      <c:pt idx="32437">
                        <c:v>66.742220000000003</c:v>
                      </c:pt>
                      <c:pt idx="32438">
                        <c:v>66.774299999999997</c:v>
                      </c:pt>
                      <c:pt idx="32439">
                        <c:v>66.80547</c:v>
                      </c:pt>
                      <c:pt idx="32440">
                        <c:v>66.837419999999995</c:v>
                      </c:pt>
                      <c:pt idx="32441">
                        <c:v>66.86927</c:v>
                      </c:pt>
                      <c:pt idx="32442">
                        <c:v>66.901380000000003</c:v>
                      </c:pt>
                      <c:pt idx="32443">
                        <c:v>66.932950000000005</c:v>
                      </c:pt>
                      <c:pt idx="32444">
                        <c:v>66.964619999999996</c:v>
                      </c:pt>
                      <c:pt idx="32445">
                        <c:v>66.996349999999993</c:v>
                      </c:pt>
                      <c:pt idx="32446">
                        <c:v>67.028179999999992</c:v>
                      </c:pt>
                      <c:pt idx="32447">
                        <c:v>67.059650000000005</c:v>
                      </c:pt>
                      <c:pt idx="32448">
                        <c:v>67.0916</c:v>
                      </c:pt>
                      <c:pt idx="32449">
                        <c:v>67.123289999999997</c:v>
                      </c:pt>
                      <c:pt idx="32450">
                        <c:v>67.154889999999995</c:v>
                      </c:pt>
                      <c:pt idx="32451">
                        <c:v>67.186440000000005</c:v>
                      </c:pt>
                      <c:pt idx="32452">
                        <c:v>67.218260000000001</c:v>
                      </c:pt>
                      <c:pt idx="32453">
                        <c:v>67.249870000000001</c:v>
                      </c:pt>
                      <c:pt idx="32454">
                        <c:v>67.281670000000005</c:v>
                      </c:pt>
                      <c:pt idx="32455">
                        <c:v>67.313379999999995</c:v>
                      </c:pt>
                      <c:pt idx="32456">
                        <c:v>67.345879999999994</c:v>
                      </c:pt>
                      <c:pt idx="32457">
                        <c:v>67.378020000000006</c:v>
                      </c:pt>
                      <c:pt idx="32458">
                        <c:v>67.408760000000001</c:v>
                      </c:pt>
                      <c:pt idx="32459">
                        <c:v>67.440579999999997</c:v>
                      </c:pt>
                      <c:pt idx="32460">
                        <c:v>67.472620000000006</c:v>
                      </c:pt>
                      <c:pt idx="32461">
                        <c:v>67.504040000000003</c:v>
                      </c:pt>
                      <c:pt idx="32462">
                        <c:v>67.535150000000002</c:v>
                      </c:pt>
                      <c:pt idx="32463">
                        <c:v>67.565929999999994</c:v>
                      </c:pt>
                      <c:pt idx="32464">
                        <c:v>67.597319999999996</c:v>
                      </c:pt>
                      <c:pt idx="32465">
                        <c:v>67.627859999999998</c:v>
                      </c:pt>
                      <c:pt idx="32466">
                        <c:v>67.658649999999994</c:v>
                      </c:pt>
                      <c:pt idx="32467">
                        <c:v>67.689130000000006</c:v>
                      </c:pt>
                      <c:pt idx="32468">
                        <c:v>67.720050000000001</c:v>
                      </c:pt>
                      <c:pt idx="32469">
                        <c:v>67.751289999999997</c:v>
                      </c:pt>
                      <c:pt idx="32470">
                        <c:v>67.78228</c:v>
                      </c:pt>
                      <c:pt idx="32471">
                        <c:v>67.813429999999997</c:v>
                      </c:pt>
                      <c:pt idx="32472">
                        <c:v>67.844579999999993</c:v>
                      </c:pt>
                      <c:pt idx="32473">
                        <c:v>67.875779999999992</c:v>
                      </c:pt>
                      <c:pt idx="32474">
                        <c:v>67.907019999999989</c:v>
                      </c:pt>
                      <c:pt idx="32475">
                        <c:v>67.938099999999991</c:v>
                      </c:pt>
                      <c:pt idx="32476">
                        <c:v>67.969169999999991</c:v>
                      </c:pt>
                      <c:pt idx="32477">
                        <c:v>68.00085</c:v>
                      </c:pt>
                      <c:pt idx="32478">
                        <c:v>68.032899999999998</c:v>
                      </c:pt>
                      <c:pt idx="32479">
                        <c:v>68.064750000000004</c:v>
                      </c:pt>
                      <c:pt idx="32480">
                        <c:v>68.095910000000003</c:v>
                      </c:pt>
                      <c:pt idx="32481">
                        <c:v>68.127389999999991</c:v>
                      </c:pt>
                      <c:pt idx="32482">
                        <c:v>68.159059999999997</c:v>
                      </c:pt>
                      <c:pt idx="32483">
                        <c:v>68.183980000000005</c:v>
                      </c:pt>
                      <c:pt idx="32484">
                        <c:v>68.182780000000008</c:v>
                      </c:pt>
                      <c:pt idx="32485">
                        <c:v>68.183939999999993</c:v>
                      </c:pt>
                      <c:pt idx="32486">
                        <c:v>68.202820000000003</c:v>
                      </c:pt>
                      <c:pt idx="32487">
                        <c:v>68.227829999999997</c:v>
                      </c:pt>
                      <c:pt idx="32488">
                        <c:v>68.252049999999997</c:v>
                      </c:pt>
                      <c:pt idx="32489">
                        <c:v>68.275400000000005</c:v>
                      </c:pt>
                      <c:pt idx="32490">
                        <c:v>68.299430000000001</c:v>
                      </c:pt>
                      <c:pt idx="32491">
                        <c:v>68.323009999999996</c:v>
                      </c:pt>
                      <c:pt idx="32492">
                        <c:v>68.346600000000009</c:v>
                      </c:pt>
                      <c:pt idx="32493">
                        <c:v>68.370860000000008</c:v>
                      </c:pt>
                      <c:pt idx="32494">
                        <c:v>68.394500000000008</c:v>
                      </c:pt>
                      <c:pt idx="32495">
                        <c:v>68.418979999999991</c:v>
                      </c:pt>
                      <c:pt idx="32496">
                        <c:v>68.442880000000002</c:v>
                      </c:pt>
                      <c:pt idx="32497">
                        <c:v>68.468199999999996</c:v>
                      </c:pt>
                      <c:pt idx="32498">
                        <c:v>68.494230000000002</c:v>
                      </c:pt>
                      <c:pt idx="32499">
                        <c:v>68.503320000000002</c:v>
                      </c:pt>
                      <c:pt idx="32500">
                        <c:v>68.519189999999995</c:v>
                      </c:pt>
                      <c:pt idx="32501">
                        <c:v>68.542619999999999</c:v>
                      </c:pt>
                      <c:pt idx="32502">
                        <c:v>68.566409999999991</c:v>
                      </c:pt>
                      <c:pt idx="32503">
                        <c:v>68.588589999999996</c:v>
                      </c:pt>
                      <c:pt idx="32504">
                        <c:v>68.611310000000003</c:v>
                      </c:pt>
                      <c:pt idx="32505">
                        <c:v>68.637479999999996</c:v>
                      </c:pt>
                      <c:pt idx="32506">
                        <c:v>68.663089999999997</c:v>
                      </c:pt>
                      <c:pt idx="32507">
                        <c:v>68.687920000000005</c:v>
                      </c:pt>
                      <c:pt idx="32508">
                        <c:v>68.712829999999997</c:v>
                      </c:pt>
                      <c:pt idx="32509">
                        <c:v>68.738929999999996</c:v>
                      </c:pt>
                      <c:pt idx="32510">
                        <c:v>68.765169999999998</c:v>
                      </c:pt>
                      <c:pt idx="32511">
                        <c:v>68.789900000000003</c:v>
                      </c:pt>
                      <c:pt idx="32512">
                        <c:v>68.81626</c:v>
                      </c:pt>
                      <c:pt idx="32513">
                        <c:v>68.839889999999997</c:v>
                      </c:pt>
                      <c:pt idx="32514">
                        <c:v>68.864539999999991</c:v>
                      </c:pt>
                      <c:pt idx="32515">
                        <c:v>68.889989999999997</c:v>
                      </c:pt>
                      <c:pt idx="32516">
                        <c:v>68.914069999999995</c:v>
                      </c:pt>
                      <c:pt idx="32517">
                        <c:v>68.931969999999993</c:v>
                      </c:pt>
                      <c:pt idx="32518">
                        <c:v>68.94444</c:v>
                      </c:pt>
                      <c:pt idx="32519">
                        <c:v>68.940840000000009</c:v>
                      </c:pt>
                      <c:pt idx="32520">
                        <c:v>68.941140000000004</c:v>
                      </c:pt>
                      <c:pt idx="32521">
                        <c:v>68.952739999999991</c:v>
                      </c:pt>
                      <c:pt idx="32522">
                        <c:v>68.971080000000001</c:v>
                      </c:pt>
                      <c:pt idx="32523">
                        <c:v>68.992869999999996</c:v>
                      </c:pt>
                      <c:pt idx="32524">
                        <c:v>69.01570000000001</c:v>
                      </c:pt>
                      <c:pt idx="32525">
                        <c:v>69.036770000000004</c:v>
                      </c:pt>
                      <c:pt idx="32526">
                        <c:v>69.062029999999993</c:v>
                      </c:pt>
                      <c:pt idx="32527">
                        <c:v>69.086370000000002</c:v>
                      </c:pt>
                      <c:pt idx="32528">
                        <c:v>69.110919999999993</c:v>
                      </c:pt>
                      <c:pt idx="32529">
                        <c:v>69.136510000000001</c:v>
                      </c:pt>
                      <c:pt idx="32530">
                        <c:v>69.161569999999998</c:v>
                      </c:pt>
                      <c:pt idx="32531">
                        <c:v>69.187519999999992</c:v>
                      </c:pt>
                      <c:pt idx="32532">
                        <c:v>69.215429999999998</c:v>
                      </c:pt>
                      <c:pt idx="32533">
                        <c:v>69.238429999999994</c:v>
                      </c:pt>
                      <c:pt idx="32534">
                        <c:v>69.248770000000007</c:v>
                      </c:pt>
                      <c:pt idx="32535">
                        <c:v>69.25988000000001</c:v>
                      </c:pt>
                      <c:pt idx="32536">
                        <c:v>69.280480000000011</c:v>
                      </c:pt>
                      <c:pt idx="32537">
                        <c:v>69.296800000000005</c:v>
                      </c:pt>
                      <c:pt idx="32538">
                        <c:v>69.324629999999999</c:v>
                      </c:pt>
                      <c:pt idx="32539">
                        <c:v>69.347740000000002</c:v>
                      </c:pt>
                      <c:pt idx="32540">
                        <c:v>69.37379</c:v>
                      </c:pt>
                      <c:pt idx="32541">
                        <c:v>69.399929999999998</c:v>
                      </c:pt>
                      <c:pt idx="32542">
                        <c:v>69.422060000000002</c:v>
                      </c:pt>
                      <c:pt idx="32543">
                        <c:v>69.447940000000003</c:v>
                      </c:pt>
                      <c:pt idx="32544">
                        <c:v>69.474410000000006</c:v>
                      </c:pt>
                      <c:pt idx="32545">
                        <c:v>69.497389999999996</c:v>
                      </c:pt>
                      <c:pt idx="32546">
                        <c:v>69.523560000000003</c:v>
                      </c:pt>
                      <c:pt idx="32547">
                        <c:v>69.548310000000001</c:v>
                      </c:pt>
                      <c:pt idx="32548">
                        <c:v>69.575060000000008</c:v>
                      </c:pt>
                      <c:pt idx="32549">
                        <c:v>69.59872</c:v>
                      </c:pt>
                      <c:pt idx="32550">
                        <c:v>69.62709000000001</c:v>
                      </c:pt>
                      <c:pt idx="32551">
                        <c:v>69.651219999999995</c:v>
                      </c:pt>
                      <c:pt idx="32552">
                        <c:v>69.677139999999994</c:v>
                      </c:pt>
                      <c:pt idx="32553">
                        <c:v>69.70335</c:v>
                      </c:pt>
                      <c:pt idx="32554">
                        <c:v>69.730710000000002</c:v>
                      </c:pt>
                      <c:pt idx="32555">
                        <c:v>69.754429999999999</c:v>
                      </c:pt>
                      <c:pt idx="32556">
                        <c:v>69.781599999999997</c:v>
                      </c:pt>
                      <c:pt idx="32557">
                        <c:v>69.807259999999999</c:v>
                      </c:pt>
                      <c:pt idx="32558">
                        <c:v>69.834400000000002</c:v>
                      </c:pt>
                      <c:pt idx="32559">
                        <c:v>69.858159999999998</c:v>
                      </c:pt>
                      <c:pt idx="32560">
                        <c:v>69.885080000000002</c:v>
                      </c:pt>
                      <c:pt idx="32561">
                        <c:v>69.824960000000004</c:v>
                      </c:pt>
                      <c:pt idx="32562">
                        <c:v>69.81371</c:v>
                      </c:pt>
                      <c:pt idx="32563">
                        <c:v>69.819000000000003</c:v>
                      </c:pt>
                      <c:pt idx="32564">
                        <c:v>69.833420000000004</c:v>
                      </c:pt>
                      <c:pt idx="32565">
                        <c:v>69.850589999999997</c:v>
                      </c:pt>
                      <c:pt idx="32566">
                        <c:v>69.870850000000004</c:v>
                      </c:pt>
                      <c:pt idx="32567">
                        <c:v>69.891930000000002</c:v>
                      </c:pt>
                      <c:pt idx="32568">
                        <c:v>69.912300000000002</c:v>
                      </c:pt>
                      <c:pt idx="32569">
                        <c:v>69.933239999999998</c:v>
                      </c:pt>
                      <c:pt idx="32570">
                        <c:v>69.953850000000003</c:v>
                      </c:pt>
                      <c:pt idx="32571">
                        <c:v>69.974580000000003</c:v>
                      </c:pt>
                      <c:pt idx="32572">
                        <c:v>69.997129999999999</c:v>
                      </c:pt>
                      <c:pt idx="32573">
                        <c:v>70.018990000000002</c:v>
                      </c:pt>
                      <c:pt idx="32574">
                        <c:v>70.039990000000003</c:v>
                      </c:pt>
                      <c:pt idx="32575">
                        <c:v>70.061620000000005</c:v>
                      </c:pt>
                      <c:pt idx="32576">
                        <c:v>70.082579999999993</c:v>
                      </c:pt>
                      <c:pt idx="32577">
                        <c:v>70.099940000000004</c:v>
                      </c:pt>
                      <c:pt idx="32578">
                        <c:v>70.11318</c:v>
                      </c:pt>
                      <c:pt idx="32579">
                        <c:v>70.124310000000008</c:v>
                      </c:pt>
                      <c:pt idx="32580">
                        <c:v>70.14273</c:v>
                      </c:pt>
                      <c:pt idx="32581">
                        <c:v>70.162409999999994</c:v>
                      </c:pt>
                      <c:pt idx="32582">
                        <c:v>70.179999999999993</c:v>
                      </c:pt>
                      <c:pt idx="32583">
                        <c:v>70.200329999999994</c:v>
                      </c:pt>
                      <c:pt idx="32584">
                        <c:v>70.217179999999999</c:v>
                      </c:pt>
                      <c:pt idx="32585">
                        <c:v>70.237840000000006</c:v>
                      </c:pt>
                      <c:pt idx="32586">
                        <c:v>70.256389999999996</c:v>
                      </c:pt>
                      <c:pt idx="32587">
                        <c:v>70.276669999999996</c:v>
                      </c:pt>
                      <c:pt idx="32588">
                        <c:v>70.295159999999996</c:v>
                      </c:pt>
                      <c:pt idx="32589">
                        <c:v>70.315580000000011</c:v>
                      </c:pt>
                      <c:pt idx="32590">
                        <c:v>70.332470000000001</c:v>
                      </c:pt>
                      <c:pt idx="32591">
                        <c:v>70.351619999999997</c:v>
                      </c:pt>
                      <c:pt idx="32592">
                        <c:v>70.369219999999999</c:v>
                      </c:pt>
                      <c:pt idx="32593">
                        <c:v>70.387469999999993</c:v>
                      </c:pt>
                      <c:pt idx="32594">
                        <c:v>70.406000000000006</c:v>
                      </c:pt>
                      <c:pt idx="32595">
                        <c:v>70.424629999999993</c:v>
                      </c:pt>
                      <c:pt idx="32596">
                        <c:v>70.440550000000002</c:v>
                      </c:pt>
                      <c:pt idx="32597">
                        <c:v>70.459019999999995</c:v>
                      </c:pt>
                      <c:pt idx="32598">
                        <c:v>70.47775</c:v>
                      </c:pt>
                      <c:pt idx="32599">
                        <c:v>70.49615</c:v>
                      </c:pt>
                      <c:pt idx="32600">
                        <c:v>70.515119999999996</c:v>
                      </c:pt>
                      <c:pt idx="32601">
                        <c:v>70.533259999999999</c:v>
                      </c:pt>
                      <c:pt idx="32602">
                        <c:v>70.551079999999999</c:v>
                      </c:pt>
                      <c:pt idx="32603">
                        <c:v>70.569320000000005</c:v>
                      </c:pt>
                      <c:pt idx="32604">
                        <c:v>70.588279999999997</c:v>
                      </c:pt>
                      <c:pt idx="32605">
                        <c:v>70.606020000000001</c:v>
                      </c:pt>
                      <c:pt idx="32606">
                        <c:v>70.62521000000001</c:v>
                      </c:pt>
                      <c:pt idx="32607">
                        <c:v>70.644350000000003</c:v>
                      </c:pt>
                      <c:pt idx="32608">
                        <c:v>70.66301</c:v>
                      </c:pt>
                      <c:pt idx="32609">
                        <c:v>70.682500000000005</c:v>
                      </c:pt>
                      <c:pt idx="32610">
                        <c:v>70.701419999999999</c:v>
                      </c:pt>
                      <c:pt idx="32611">
                        <c:v>70.720249999999993</c:v>
                      </c:pt>
                      <c:pt idx="32612">
                        <c:v>70.739460000000008</c:v>
                      </c:pt>
                      <c:pt idx="32613">
                        <c:v>70.758279999999999</c:v>
                      </c:pt>
                      <c:pt idx="32614">
                        <c:v>70.777999999999992</c:v>
                      </c:pt>
                      <c:pt idx="32615">
                        <c:v>70.79704000000001</c:v>
                      </c:pt>
                      <c:pt idx="32616">
                        <c:v>70.81644</c:v>
                      </c:pt>
                      <c:pt idx="32617">
                        <c:v>70.834119999999999</c:v>
                      </c:pt>
                      <c:pt idx="32618">
                        <c:v>70.852109999999996</c:v>
                      </c:pt>
                      <c:pt idx="32619">
                        <c:v>70.869650000000007</c:v>
                      </c:pt>
                      <c:pt idx="32620">
                        <c:v>70.888689999999997</c:v>
                      </c:pt>
                      <c:pt idx="32621">
                        <c:v>70.906180000000006</c:v>
                      </c:pt>
                      <c:pt idx="32622">
                        <c:v>70.925349999999995</c:v>
                      </c:pt>
                      <c:pt idx="32623">
                        <c:v>70.944839999999999</c:v>
                      </c:pt>
                      <c:pt idx="32624">
                        <c:v>70.96396</c:v>
                      </c:pt>
                      <c:pt idx="32625">
                        <c:v>70.981840000000005</c:v>
                      </c:pt>
                      <c:pt idx="32626">
                        <c:v>71.00018</c:v>
                      </c:pt>
                      <c:pt idx="32627">
                        <c:v>71.019980000000004</c:v>
                      </c:pt>
                      <c:pt idx="32628">
                        <c:v>71.038489999999996</c:v>
                      </c:pt>
                      <c:pt idx="32629">
                        <c:v>71.057600000000008</c:v>
                      </c:pt>
                      <c:pt idx="32630">
                        <c:v>71.07529000000001</c:v>
                      </c:pt>
                      <c:pt idx="32631">
                        <c:v>71.092259999999996</c:v>
                      </c:pt>
                      <c:pt idx="32632">
                        <c:v>71.110230000000001</c:v>
                      </c:pt>
                      <c:pt idx="32633">
                        <c:v>71.128270000000001</c:v>
                      </c:pt>
                      <c:pt idx="32634">
                        <c:v>71.146870000000007</c:v>
                      </c:pt>
                      <c:pt idx="32635">
                        <c:v>71.164919999999995</c:v>
                      </c:pt>
                      <c:pt idx="32636">
                        <c:v>71.182059999999993</c:v>
                      </c:pt>
                      <c:pt idx="32637">
                        <c:v>71.199420000000003</c:v>
                      </c:pt>
                      <c:pt idx="32638">
                        <c:v>71.217320000000001</c:v>
                      </c:pt>
                      <c:pt idx="32639">
                        <c:v>71.234949999999998</c:v>
                      </c:pt>
                      <c:pt idx="32640">
                        <c:v>71.252659999999992</c:v>
                      </c:pt>
                      <c:pt idx="32641">
                        <c:v>71.270690000000002</c:v>
                      </c:pt>
                      <c:pt idx="32642">
                        <c:v>71.288619999999995</c:v>
                      </c:pt>
                      <c:pt idx="32643">
                        <c:v>71.307249999999996</c:v>
                      </c:pt>
                      <c:pt idx="32644">
                        <c:v>71.325279999999992</c:v>
                      </c:pt>
                      <c:pt idx="32645">
                        <c:v>71.34357</c:v>
                      </c:pt>
                      <c:pt idx="32646">
                        <c:v>71.361270000000005</c:v>
                      </c:pt>
                      <c:pt idx="32647">
                        <c:v>71.376519999999999</c:v>
                      </c:pt>
                      <c:pt idx="32648">
                        <c:v>71.390520000000009</c:v>
                      </c:pt>
                      <c:pt idx="32649">
                        <c:v>71.406369999999995</c:v>
                      </c:pt>
                      <c:pt idx="32650">
                        <c:v>71.422350000000009</c:v>
                      </c:pt>
                      <c:pt idx="32651">
                        <c:v>71.438029999999998</c:v>
                      </c:pt>
                      <c:pt idx="32652">
                        <c:v>71.451070000000001</c:v>
                      </c:pt>
                      <c:pt idx="32653">
                        <c:v>71.467190000000002</c:v>
                      </c:pt>
                      <c:pt idx="32654">
                        <c:v>71.462149999999994</c:v>
                      </c:pt>
                      <c:pt idx="32655">
                        <c:v>71.467889999999997</c:v>
                      </c:pt>
                      <c:pt idx="32656">
                        <c:v>71.475759999999994</c:v>
                      </c:pt>
                      <c:pt idx="32657">
                        <c:v>71.483220000000003</c:v>
                      </c:pt>
                      <c:pt idx="32658">
                        <c:v>71.502350000000007</c:v>
                      </c:pt>
                      <c:pt idx="32659">
                        <c:v>71.520160000000004</c:v>
                      </c:pt>
                      <c:pt idx="32660">
                        <c:v>71.539670000000001</c:v>
                      </c:pt>
                      <c:pt idx="32661">
                        <c:v>71.559550000000002</c:v>
                      </c:pt>
                      <c:pt idx="32662">
                        <c:v>71.577870000000004</c:v>
                      </c:pt>
                      <c:pt idx="32663">
                        <c:v>71.594149999999999</c:v>
                      </c:pt>
                      <c:pt idx="32664">
                        <c:v>71.609189999999998</c:v>
                      </c:pt>
                      <c:pt idx="32665">
                        <c:v>71.625410000000002</c:v>
                      </c:pt>
                      <c:pt idx="32666">
                        <c:v>71.641109999999998</c:v>
                      </c:pt>
                      <c:pt idx="32667">
                        <c:v>71.642669999999995</c:v>
                      </c:pt>
                      <c:pt idx="32668">
                        <c:v>71.645659999999992</c:v>
                      </c:pt>
                      <c:pt idx="32669">
                        <c:v>71.655680000000004</c:v>
                      </c:pt>
                      <c:pt idx="32670">
                        <c:v>71.669600000000003</c:v>
                      </c:pt>
                      <c:pt idx="32671">
                        <c:v>71.661490000000001</c:v>
                      </c:pt>
                      <c:pt idx="32672">
                        <c:v>71.65543000000001</c:v>
                      </c:pt>
                      <c:pt idx="32673">
                        <c:v>71.653859999999995</c:v>
                      </c:pt>
                      <c:pt idx="32674">
                        <c:v>71.664050000000003</c:v>
                      </c:pt>
                      <c:pt idx="32675">
                        <c:v>71.675420000000003</c:v>
                      </c:pt>
                      <c:pt idx="32676">
                        <c:v>71.689430000000002</c:v>
                      </c:pt>
                      <c:pt idx="32677">
                        <c:v>71.702430000000007</c:v>
                      </c:pt>
                      <c:pt idx="32678">
                        <c:v>71.658819999999992</c:v>
                      </c:pt>
                      <c:pt idx="32679">
                        <c:v>71.605100000000007</c:v>
                      </c:pt>
                      <c:pt idx="32680">
                        <c:v>71.580129999999997</c:v>
                      </c:pt>
                      <c:pt idx="32681">
                        <c:v>71.550089999999997</c:v>
                      </c:pt>
                      <c:pt idx="32682">
                        <c:v>71.522300000000001</c:v>
                      </c:pt>
                      <c:pt idx="32683">
                        <c:v>71.508450000000011</c:v>
                      </c:pt>
                      <c:pt idx="32684">
                        <c:v>71.496890000000008</c:v>
                      </c:pt>
                      <c:pt idx="32685">
                        <c:v>71.489490000000004</c:v>
                      </c:pt>
                      <c:pt idx="32686">
                        <c:v>71.487439999999992</c:v>
                      </c:pt>
                      <c:pt idx="32687">
                        <c:v>71.487639999999999</c:v>
                      </c:pt>
                      <c:pt idx="32688">
                        <c:v>71.490899999999996</c:v>
                      </c:pt>
                      <c:pt idx="32689">
                        <c:v>71.492440000000002</c:v>
                      </c:pt>
                      <c:pt idx="32690">
                        <c:v>71.496890000000008</c:v>
                      </c:pt>
                      <c:pt idx="32691">
                        <c:v>71.505229999999997</c:v>
                      </c:pt>
                      <c:pt idx="32692">
                        <c:v>71.514300000000006</c:v>
                      </c:pt>
                      <c:pt idx="32693">
                        <c:v>71.522769999999994</c:v>
                      </c:pt>
                      <c:pt idx="32694">
                        <c:v>71.533339999999995</c:v>
                      </c:pt>
                      <c:pt idx="32695">
                        <c:v>71.543089999999992</c:v>
                      </c:pt>
                      <c:pt idx="32696">
                        <c:v>71.553870000000003</c:v>
                      </c:pt>
                      <c:pt idx="32697">
                        <c:v>71.563990000000004</c:v>
                      </c:pt>
                      <c:pt idx="32698">
                        <c:v>71.576269999999994</c:v>
                      </c:pt>
                      <c:pt idx="32699">
                        <c:v>71.589169999999996</c:v>
                      </c:pt>
                      <c:pt idx="32700">
                        <c:v>71.602589999999992</c:v>
                      </c:pt>
                      <c:pt idx="32701">
                        <c:v>71.616929999999996</c:v>
                      </c:pt>
                      <c:pt idx="32702">
                        <c:v>71.629459999999995</c:v>
                      </c:pt>
                      <c:pt idx="32703">
                        <c:v>71.642420000000001</c:v>
                      </c:pt>
                      <c:pt idx="32704">
                        <c:v>71.6541</c:v>
                      </c:pt>
                      <c:pt idx="32705">
                        <c:v>71.66628</c:v>
                      </c:pt>
                      <c:pt idx="32706">
                        <c:v>71.679329999999993</c:v>
                      </c:pt>
                      <c:pt idx="32707">
                        <c:v>71.694090000000003</c:v>
                      </c:pt>
                      <c:pt idx="32708">
                        <c:v>71.708939999999998</c:v>
                      </c:pt>
                      <c:pt idx="32709">
                        <c:v>71.72457</c:v>
                      </c:pt>
                      <c:pt idx="32710">
                        <c:v>71.73823999999999</c:v>
                      </c:pt>
                      <c:pt idx="32711">
                        <c:v>71.749850000000009</c:v>
                      </c:pt>
                      <c:pt idx="32712">
                        <c:v>71.763670000000005</c:v>
                      </c:pt>
                      <c:pt idx="32713">
                        <c:v>71.774799999999999</c:v>
                      </c:pt>
                      <c:pt idx="32714">
                        <c:v>71.787599999999998</c:v>
                      </c:pt>
                      <c:pt idx="32715">
                        <c:v>71.801789999999997</c:v>
                      </c:pt>
                      <c:pt idx="32716">
                        <c:v>71.815449999999998</c:v>
                      </c:pt>
                      <c:pt idx="32717">
                        <c:v>71.829909999999998</c:v>
                      </c:pt>
                      <c:pt idx="32718">
                        <c:v>71.845050000000001</c:v>
                      </c:pt>
                      <c:pt idx="32719">
                        <c:v>71.860569999999996</c:v>
                      </c:pt>
                      <c:pt idx="32720">
                        <c:v>71.875439999999998</c:v>
                      </c:pt>
                      <c:pt idx="32721">
                        <c:v>71.890910000000005</c:v>
                      </c:pt>
                      <c:pt idx="32722">
                        <c:v>71.90616</c:v>
                      </c:pt>
                      <c:pt idx="32723">
                        <c:v>71.921720000000008</c:v>
                      </c:pt>
                      <c:pt idx="32724">
                        <c:v>71.935720000000003</c:v>
                      </c:pt>
                      <c:pt idx="32725">
                        <c:v>71.95071999999999</c:v>
                      </c:pt>
                      <c:pt idx="32726">
                        <c:v>71.965909999999994</c:v>
                      </c:pt>
                      <c:pt idx="32727">
                        <c:v>71.982010000000002</c:v>
                      </c:pt>
                      <c:pt idx="32728">
                        <c:v>71.997600000000006</c:v>
                      </c:pt>
                      <c:pt idx="32729">
                        <c:v>72.013639999999995</c:v>
                      </c:pt>
                      <c:pt idx="32730">
                        <c:v>72.028800000000004</c:v>
                      </c:pt>
                      <c:pt idx="32731">
                        <c:v>72.043440000000004</c:v>
                      </c:pt>
                      <c:pt idx="32732">
                        <c:v>72.054389999999998</c:v>
                      </c:pt>
                      <c:pt idx="32733">
                        <c:v>72.068629999999999</c:v>
                      </c:pt>
                      <c:pt idx="32734">
                        <c:v>72.083389999999994</c:v>
                      </c:pt>
                      <c:pt idx="32735">
                        <c:v>72.098110000000005</c:v>
                      </c:pt>
                      <c:pt idx="32736">
                        <c:v>72.112259999999992</c:v>
                      </c:pt>
                      <c:pt idx="32737">
                        <c:v>72.126429999999999</c:v>
                      </c:pt>
                      <c:pt idx="32738">
                        <c:v>72.140550000000005</c:v>
                      </c:pt>
                      <c:pt idx="32739">
                        <c:v>71.847219999999993</c:v>
                      </c:pt>
                      <c:pt idx="32740">
                        <c:v>71.690809999999999</c:v>
                      </c:pt>
                      <c:pt idx="32741">
                        <c:v>71.577400000000011</c:v>
                      </c:pt>
                      <c:pt idx="32742">
                        <c:v>71.484870000000001</c:v>
                      </c:pt>
                      <c:pt idx="32743">
                        <c:v>71.403480000000002</c:v>
                      </c:pt>
                      <c:pt idx="32744">
                        <c:v>71.330539999999999</c:v>
                      </c:pt>
                      <c:pt idx="32745">
                        <c:v>71.261650000000003</c:v>
                      </c:pt>
                      <c:pt idx="32746">
                        <c:v>71.197109999999995</c:v>
                      </c:pt>
                      <c:pt idx="32747">
                        <c:v>71.134439999999998</c:v>
                      </c:pt>
                      <c:pt idx="32748">
                        <c:v>71.074359999999999</c:v>
                      </c:pt>
                      <c:pt idx="32749">
                        <c:v>71.016239999999996</c:v>
                      </c:pt>
                      <c:pt idx="32750">
                        <c:v>70.960089999999994</c:v>
                      </c:pt>
                      <c:pt idx="32751">
                        <c:v>70.904709999999994</c:v>
                      </c:pt>
                      <c:pt idx="32752">
                        <c:v>70.850899999999996</c:v>
                      </c:pt>
                      <c:pt idx="32753">
                        <c:v>70.797719999999998</c:v>
                      </c:pt>
                      <c:pt idx="32754">
                        <c:v>70.745329999999996</c:v>
                      </c:pt>
                      <c:pt idx="32755">
                        <c:v>70.693950000000001</c:v>
                      </c:pt>
                      <c:pt idx="32756">
                        <c:v>70.643149999999991</c:v>
                      </c:pt>
                      <c:pt idx="32757">
                        <c:v>70.592129999999997</c:v>
                      </c:pt>
                      <c:pt idx="32758">
                        <c:v>70.541799999999995</c:v>
                      </c:pt>
                      <c:pt idx="32759">
                        <c:v>70.491889999999998</c:v>
                      </c:pt>
                      <c:pt idx="32760">
                        <c:v>70.443020000000004</c:v>
                      </c:pt>
                      <c:pt idx="32761">
                        <c:v>70.394949999999994</c:v>
                      </c:pt>
                      <c:pt idx="32762">
                        <c:v>70.346820000000008</c:v>
                      </c:pt>
                      <c:pt idx="32763">
                        <c:v>70.299250000000001</c:v>
                      </c:pt>
                      <c:pt idx="32764">
                        <c:v>70.252970000000005</c:v>
                      </c:pt>
                      <c:pt idx="32765">
                        <c:v>70.206010000000006</c:v>
                      </c:pt>
                      <c:pt idx="32766">
                        <c:v>70.157200000000003</c:v>
                      </c:pt>
                      <c:pt idx="32767">
                        <c:v>70.109690000000001</c:v>
                      </c:pt>
                      <c:pt idx="32768">
                        <c:v>70.062569999999994</c:v>
                      </c:pt>
                      <c:pt idx="32769">
                        <c:v>70.015230000000003</c:v>
                      </c:pt>
                      <c:pt idx="32770">
                        <c:v>69.96848</c:v>
                      </c:pt>
                      <c:pt idx="32771">
                        <c:v>69.922139999999999</c:v>
                      </c:pt>
                      <c:pt idx="32772">
                        <c:v>69.876159999999999</c:v>
                      </c:pt>
                      <c:pt idx="32773">
                        <c:v>69.830370000000002</c:v>
                      </c:pt>
                      <c:pt idx="32774">
                        <c:v>69.784360000000007</c:v>
                      </c:pt>
                      <c:pt idx="32775">
                        <c:v>69.738680000000002</c:v>
                      </c:pt>
                      <c:pt idx="32776">
                        <c:v>69.693309999999997</c:v>
                      </c:pt>
                      <c:pt idx="32777">
                        <c:v>69.64828</c:v>
                      </c:pt>
                      <c:pt idx="32778">
                        <c:v>69.603270000000009</c:v>
                      </c:pt>
                      <c:pt idx="32779">
                        <c:v>69.558499999999995</c:v>
                      </c:pt>
                      <c:pt idx="32780">
                        <c:v>69.513779999999997</c:v>
                      </c:pt>
                      <c:pt idx="32781">
                        <c:v>69.468710000000002</c:v>
                      </c:pt>
                      <c:pt idx="32782">
                        <c:v>69.423820000000006</c:v>
                      </c:pt>
                      <c:pt idx="32783">
                        <c:v>69.379429999999999</c:v>
                      </c:pt>
                      <c:pt idx="32784">
                        <c:v>69.334819999999993</c:v>
                      </c:pt>
                      <c:pt idx="32785">
                        <c:v>69.290180000000007</c:v>
                      </c:pt>
                      <c:pt idx="32786">
                        <c:v>69.245989999999992</c:v>
                      </c:pt>
                      <c:pt idx="32787">
                        <c:v>69.201549999999997</c:v>
                      </c:pt>
                      <c:pt idx="32788">
                        <c:v>69.15740000000001</c:v>
                      </c:pt>
                      <c:pt idx="32789">
                        <c:v>69.113379999999992</c:v>
                      </c:pt>
                      <c:pt idx="32790">
                        <c:v>69.069500000000005</c:v>
                      </c:pt>
                      <c:pt idx="32791">
                        <c:v>69.025750000000002</c:v>
                      </c:pt>
                      <c:pt idx="32792">
                        <c:v>68.982070000000007</c:v>
                      </c:pt>
                      <c:pt idx="32793">
                        <c:v>68.938509999999994</c:v>
                      </c:pt>
                      <c:pt idx="32794">
                        <c:v>68.895479999999992</c:v>
                      </c:pt>
                      <c:pt idx="32795">
                        <c:v>68.851680000000002</c:v>
                      </c:pt>
                      <c:pt idx="32796">
                        <c:v>68.808239999999998</c:v>
                      </c:pt>
                      <c:pt idx="32797">
                        <c:v>68.764929999999993</c:v>
                      </c:pt>
                      <c:pt idx="32798">
                        <c:v>68.721620000000001</c:v>
                      </c:pt>
                      <c:pt idx="32799">
                        <c:v>68.678460000000001</c:v>
                      </c:pt>
                      <c:pt idx="32800">
                        <c:v>68.635390000000001</c:v>
                      </c:pt>
                      <c:pt idx="32801">
                        <c:v>68.592770000000002</c:v>
                      </c:pt>
                      <c:pt idx="32802">
                        <c:v>68.549610000000001</c:v>
                      </c:pt>
                      <c:pt idx="32803">
                        <c:v>68.506640000000004</c:v>
                      </c:pt>
                      <c:pt idx="32804">
                        <c:v>68.46369</c:v>
                      </c:pt>
                      <c:pt idx="32805">
                        <c:v>68.420739999999995</c:v>
                      </c:pt>
                      <c:pt idx="32806">
                        <c:v>68.37782</c:v>
                      </c:pt>
                      <c:pt idx="32807">
                        <c:v>68.33475</c:v>
                      </c:pt>
                      <c:pt idx="32808">
                        <c:v>68.293039999999991</c:v>
                      </c:pt>
                      <c:pt idx="32809">
                        <c:v>68.250569999999996</c:v>
                      </c:pt>
                      <c:pt idx="32810">
                        <c:v>68.208120000000008</c:v>
                      </c:pt>
                      <c:pt idx="32811">
                        <c:v>68.165220000000005</c:v>
                      </c:pt>
                      <c:pt idx="32812">
                        <c:v>68.122770000000003</c:v>
                      </c:pt>
                      <c:pt idx="32813">
                        <c:v>68.080579999999998</c:v>
                      </c:pt>
                      <c:pt idx="32814">
                        <c:v>68.038539999999998</c:v>
                      </c:pt>
                      <c:pt idx="32815">
                        <c:v>67.996220000000008</c:v>
                      </c:pt>
                      <c:pt idx="32816">
                        <c:v>67.953919999999997</c:v>
                      </c:pt>
                      <c:pt idx="32817">
                        <c:v>67.911689999999993</c:v>
                      </c:pt>
                      <c:pt idx="32818">
                        <c:v>67.869439999999997</c:v>
                      </c:pt>
                      <c:pt idx="32819">
                        <c:v>67.82723</c:v>
                      </c:pt>
                      <c:pt idx="32820">
                        <c:v>67.785039999999995</c:v>
                      </c:pt>
                      <c:pt idx="32821">
                        <c:v>67.742869999999996</c:v>
                      </c:pt>
                      <c:pt idx="32822">
                        <c:v>67.70205</c:v>
                      </c:pt>
                      <c:pt idx="32823">
                        <c:v>67.660080000000008</c:v>
                      </c:pt>
                      <c:pt idx="32824">
                        <c:v>67.618309999999994</c:v>
                      </c:pt>
                      <c:pt idx="32825">
                        <c:v>67.576489999999993</c:v>
                      </c:pt>
                      <c:pt idx="32826">
                        <c:v>67.534689999999998</c:v>
                      </c:pt>
                      <c:pt idx="32827">
                        <c:v>67.49297</c:v>
                      </c:pt>
                      <c:pt idx="32828">
                        <c:v>67.45111</c:v>
                      </c:pt>
                      <c:pt idx="32829">
                        <c:v>67.409279999999995</c:v>
                      </c:pt>
                      <c:pt idx="32830">
                        <c:v>67.367519999999999</c:v>
                      </c:pt>
                      <c:pt idx="32831">
                        <c:v>67.326340000000002</c:v>
                      </c:pt>
                      <c:pt idx="32832">
                        <c:v>67.284639999999996</c:v>
                      </c:pt>
                      <c:pt idx="32833">
                        <c:v>67.242870000000011</c:v>
                      </c:pt>
                      <c:pt idx="32834">
                        <c:v>67.201129999999992</c:v>
                      </c:pt>
                      <c:pt idx="32835">
                        <c:v>67.159180000000006</c:v>
                      </c:pt>
                      <c:pt idx="32836">
                        <c:v>67.11748</c:v>
                      </c:pt>
                      <c:pt idx="32837">
                        <c:v>67.075950000000006</c:v>
                      </c:pt>
                      <c:pt idx="32838">
                        <c:v>67.034210000000002</c:v>
                      </c:pt>
                      <c:pt idx="32839">
                        <c:v>66.992339999999999</c:v>
                      </c:pt>
                      <c:pt idx="32840">
                        <c:v>66.950429999999997</c:v>
                      </c:pt>
                      <c:pt idx="32841">
                        <c:v>66.908510000000007</c:v>
                      </c:pt>
                      <c:pt idx="32842">
                        <c:v>66.866669999999999</c:v>
                      </c:pt>
                      <c:pt idx="32843">
                        <c:v>66.824759999999998</c:v>
                      </c:pt>
                      <c:pt idx="32844">
                        <c:v>66.782939999999996</c:v>
                      </c:pt>
                      <c:pt idx="32845">
                        <c:v>66.741080000000011</c:v>
                      </c:pt>
                      <c:pt idx="32846">
                        <c:v>66.699929999999995</c:v>
                      </c:pt>
                      <c:pt idx="32847">
                        <c:v>66.658369999999991</c:v>
                      </c:pt>
                      <c:pt idx="32848">
                        <c:v>66.616619999999998</c:v>
                      </c:pt>
                      <c:pt idx="32849">
                        <c:v>66.574849999999998</c:v>
                      </c:pt>
                      <c:pt idx="32850">
                        <c:v>66.533439999999999</c:v>
                      </c:pt>
                      <c:pt idx="32851">
                        <c:v>66.49203</c:v>
                      </c:pt>
                      <c:pt idx="32852">
                        <c:v>66.450469999999996</c:v>
                      </c:pt>
                      <c:pt idx="32853">
                        <c:v>66.408850000000001</c:v>
                      </c:pt>
                      <c:pt idx="32854">
                        <c:v>66.367060000000009</c:v>
                      </c:pt>
                      <c:pt idx="32855">
                        <c:v>66.325400000000002</c:v>
                      </c:pt>
                      <c:pt idx="32856">
                        <c:v>66.283720000000002</c:v>
                      </c:pt>
                      <c:pt idx="32857">
                        <c:v>66.24203</c:v>
                      </c:pt>
                      <c:pt idx="32858">
                        <c:v>66.200279999999992</c:v>
                      </c:pt>
                      <c:pt idx="32859">
                        <c:v>66.158479999999997</c:v>
                      </c:pt>
                      <c:pt idx="32860">
                        <c:v>66.116669999999999</c:v>
                      </c:pt>
                      <c:pt idx="32861">
                        <c:v>66.074840000000009</c:v>
                      </c:pt>
                      <c:pt idx="32862">
                        <c:v>66.033619999999999</c:v>
                      </c:pt>
                      <c:pt idx="32863">
                        <c:v>65.991640000000004</c:v>
                      </c:pt>
                      <c:pt idx="32864">
                        <c:v>65.949619999999996</c:v>
                      </c:pt>
                      <c:pt idx="32865">
                        <c:v>65.907619999999994</c:v>
                      </c:pt>
                      <c:pt idx="32866">
                        <c:v>65.865669999999994</c:v>
                      </c:pt>
                      <c:pt idx="32867">
                        <c:v>65.823740000000001</c:v>
                      </c:pt>
                      <c:pt idx="32868">
                        <c:v>65.781729999999996</c:v>
                      </c:pt>
                      <c:pt idx="32869">
                        <c:v>65.739789999999999</c:v>
                      </c:pt>
                      <c:pt idx="32870">
                        <c:v>65.697940000000003</c:v>
                      </c:pt>
                      <c:pt idx="32871">
                        <c:v>65.656059999999997</c:v>
                      </c:pt>
                      <c:pt idx="32872">
                        <c:v>65.614220000000003</c:v>
                      </c:pt>
                      <c:pt idx="32873">
                        <c:v>65.572400000000002</c:v>
                      </c:pt>
                      <c:pt idx="32874">
                        <c:v>65.530379999999994</c:v>
                      </c:pt>
                      <c:pt idx="32875">
                        <c:v>65.488109999999992</c:v>
                      </c:pt>
                      <c:pt idx="32876">
                        <c:v>65.446380000000005</c:v>
                      </c:pt>
                      <c:pt idx="32877">
                        <c:v>65.404359999999997</c:v>
                      </c:pt>
                      <c:pt idx="32878">
                        <c:v>65.362650000000002</c:v>
                      </c:pt>
                      <c:pt idx="32879">
                        <c:v>65.320909999999998</c:v>
                      </c:pt>
                      <c:pt idx="32880">
                        <c:v>65.279210000000006</c:v>
                      </c:pt>
                      <c:pt idx="32881">
                        <c:v>65.237459999999999</c:v>
                      </c:pt>
                      <c:pt idx="32882">
                        <c:v>65.195679999999996</c:v>
                      </c:pt>
                      <c:pt idx="32883">
                        <c:v>65.153489999999991</c:v>
                      </c:pt>
                      <c:pt idx="32884">
                        <c:v>65.111359999999991</c:v>
                      </c:pt>
                      <c:pt idx="32885">
                        <c:v>65.069140000000004</c:v>
                      </c:pt>
                      <c:pt idx="32886">
                        <c:v>65.026949999999999</c:v>
                      </c:pt>
                      <c:pt idx="32887">
                        <c:v>64.984719999999996</c:v>
                      </c:pt>
                      <c:pt idx="32888">
                        <c:v>64.942140000000009</c:v>
                      </c:pt>
                      <c:pt idx="32889">
                        <c:v>64.899439999999998</c:v>
                      </c:pt>
                      <c:pt idx="32890">
                        <c:v>64.856490000000008</c:v>
                      </c:pt>
                      <c:pt idx="32891">
                        <c:v>64.815750000000008</c:v>
                      </c:pt>
                      <c:pt idx="32892">
                        <c:v>64.774419999999992</c:v>
                      </c:pt>
                      <c:pt idx="32893">
                        <c:v>64.732439999999997</c:v>
                      </c:pt>
                      <c:pt idx="32894">
                        <c:v>64.690510000000003</c:v>
                      </c:pt>
                      <c:pt idx="32895">
                        <c:v>64.648529999999994</c:v>
                      </c:pt>
                      <c:pt idx="32896">
                        <c:v>64.606519999999989</c:v>
                      </c:pt>
                      <c:pt idx="32897">
                        <c:v>64.564670000000007</c:v>
                      </c:pt>
                      <c:pt idx="32898">
                        <c:v>64.522719999999993</c:v>
                      </c:pt>
                      <c:pt idx="32899">
                        <c:v>64.480899999999991</c:v>
                      </c:pt>
                      <c:pt idx="32900">
                        <c:v>64.438940000000002</c:v>
                      </c:pt>
                      <c:pt idx="32901">
                        <c:v>64.396810000000002</c:v>
                      </c:pt>
                      <c:pt idx="32902">
                        <c:v>64.355000000000004</c:v>
                      </c:pt>
                      <c:pt idx="32903">
                        <c:v>64.313379999999995</c:v>
                      </c:pt>
                      <c:pt idx="32904">
                        <c:v>64.271299999999997</c:v>
                      </c:pt>
                      <c:pt idx="32905">
                        <c:v>64.229200000000006</c:v>
                      </c:pt>
                      <c:pt idx="32906">
                        <c:v>64.187380000000005</c:v>
                      </c:pt>
                      <c:pt idx="32907">
                        <c:v>64.145330000000001</c:v>
                      </c:pt>
                      <c:pt idx="32908">
                        <c:v>64.103049999999996</c:v>
                      </c:pt>
                      <c:pt idx="32909">
                        <c:v>64.060850000000002</c:v>
                      </c:pt>
                      <c:pt idx="32910">
                        <c:v>64.018689999999992</c:v>
                      </c:pt>
                      <c:pt idx="32911">
                        <c:v>63.976590000000002</c:v>
                      </c:pt>
                      <c:pt idx="32912">
                        <c:v>63.934530000000002</c:v>
                      </c:pt>
                      <c:pt idx="32913">
                        <c:v>63.892530000000001</c:v>
                      </c:pt>
                      <c:pt idx="32914">
                        <c:v>63.850550000000005</c:v>
                      </c:pt>
                      <c:pt idx="32915">
                        <c:v>63.808639999999997</c:v>
                      </c:pt>
                      <c:pt idx="32916">
                        <c:v>63.766770000000001</c:v>
                      </c:pt>
                      <c:pt idx="32917">
                        <c:v>63.724939999999997</c:v>
                      </c:pt>
                      <c:pt idx="32918">
                        <c:v>63.683189999999996</c:v>
                      </c:pt>
                      <c:pt idx="32919">
                        <c:v>63.64152</c:v>
                      </c:pt>
                      <c:pt idx="32920">
                        <c:v>63.599850000000004</c:v>
                      </c:pt>
                      <c:pt idx="32921">
                        <c:v>63.558269999999993</c:v>
                      </c:pt>
                      <c:pt idx="32922">
                        <c:v>63.517330000000001</c:v>
                      </c:pt>
                      <c:pt idx="32923">
                        <c:v>63.475789999999996</c:v>
                      </c:pt>
                      <c:pt idx="32924">
                        <c:v>63.435009999999998</c:v>
                      </c:pt>
                      <c:pt idx="32925">
                        <c:v>63.395000000000003</c:v>
                      </c:pt>
                      <c:pt idx="32926">
                        <c:v>63.354229999999994</c:v>
                      </c:pt>
                      <c:pt idx="32927">
                        <c:v>63.313330000000001</c:v>
                      </c:pt>
                      <c:pt idx="32928">
                        <c:v>63.272570000000002</c:v>
                      </c:pt>
                      <c:pt idx="32929">
                        <c:v>63.23142</c:v>
                      </c:pt>
                      <c:pt idx="32930">
                        <c:v>63.190179999999998</c:v>
                      </c:pt>
                      <c:pt idx="32931">
                        <c:v>63.149249999999995</c:v>
                      </c:pt>
                      <c:pt idx="32932">
                        <c:v>63.107990000000001</c:v>
                      </c:pt>
                      <c:pt idx="32933">
                        <c:v>63.066940000000002</c:v>
                      </c:pt>
                      <c:pt idx="32934">
                        <c:v>63.024090000000001</c:v>
                      </c:pt>
                      <c:pt idx="32935">
                        <c:v>62.980289999999997</c:v>
                      </c:pt>
                      <c:pt idx="32936">
                        <c:v>62.93712</c:v>
                      </c:pt>
                      <c:pt idx="32937">
                        <c:v>62.895049999999998</c:v>
                      </c:pt>
                      <c:pt idx="32938">
                        <c:v>62.853649999999995</c:v>
                      </c:pt>
                      <c:pt idx="32939">
                        <c:v>62.811409999999995</c:v>
                      </c:pt>
                      <c:pt idx="32940">
                        <c:v>62.769370000000002</c:v>
                      </c:pt>
                      <c:pt idx="32941">
                        <c:v>62.727339999999998</c:v>
                      </c:pt>
                      <c:pt idx="32942">
                        <c:v>62.685929999999999</c:v>
                      </c:pt>
                      <c:pt idx="32943">
                        <c:v>62.6434</c:v>
                      </c:pt>
                      <c:pt idx="32944">
                        <c:v>62.60078</c:v>
                      </c:pt>
                      <c:pt idx="32945">
                        <c:v>62.558480000000003</c:v>
                      </c:pt>
                      <c:pt idx="32946">
                        <c:v>62.517519999999998</c:v>
                      </c:pt>
                      <c:pt idx="32947">
                        <c:v>62.475949999999997</c:v>
                      </c:pt>
                      <c:pt idx="32948">
                        <c:v>62.434280000000001</c:v>
                      </c:pt>
                      <c:pt idx="32949">
                        <c:v>62.392690000000002</c:v>
                      </c:pt>
                      <c:pt idx="32950">
                        <c:v>62.352179999999997</c:v>
                      </c:pt>
                      <c:pt idx="32951">
                        <c:v>62.311009999999996</c:v>
                      </c:pt>
                      <c:pt idx="32952">
                        <c:v>62.269579999999998</c:v>
                      </c:pt>
                      <c:pt idx="32953">
                        <c:v>62.228459999999998</c:v>
                      </c:pt>
                      <c:pt idx="32954">
                        <c:v>62.187449999999998</c:v>
                      </c:pt>
                      <c:pt idx="32955">
                        <c:v>62.14555</c:v>
                      </c:pt>
                      <c:pt idx="32956">
                        <c:v>62.103710000000007</c:v>
                      </c:pt>
                      <c:pt idx="32957">
                        <c:v>62.061819999999997</c:v>
                      </c:pt>
                      <c:pt idx="32958">
                        <c:v>62.020060000000001</c:v>
                      </c:pt>
                      <c:pt idx="32959">
                        <c:v>61.978169999999999</c:v>
                      </c:pt>
                      <c:pt idx="32960">
                        <c:v>61.93627</c:v>
                      </c:pt>
                      <c:pt idx="32961">
                        <c:v>61.894629999999999</c:v>
                      </c:pt>
                      <c:pt idx="32962">
                        <c:v>61.853090000000002</c:v>
                      </c:pt>
                      <c:pt idx="32963">
                        <c:v>61.811360000000008</c:v>
                      </c:pt>
                      <c:pt idx="32964">
                        <c:v>61.770589999999999</c:v>
                      </c:pt>
                      <c:pt idx="32965">
                        <c:v>61.729120000000002</c:v>
                      </c:pt>
                      <c:pt idx="32966">
                        <c:v>61.68835</c:v>
                      </c:pt>
                      <c:pt idx="32967">
                        <c:v>61.647080000000003</c:v>
                      </c:pt>
                      <c:pt idx="32968">
                        <c:v>61.605860000000007</c:v>
                      </c:pt>
                      <c:pt idx="32969">
                        <c:v>61.564639999999997</c:v>
                      </c:pt>
                      <c:pt idx="32970">
                        <c:v>61.522490000000005</c:v>
                      </c:pt>
                      <c:pt idx="32971">
                        <c:v>61.480560000000004</c:v>
                      </c:pt>
                      <c:pt idx="32972">
                        <c:v>61.439009999999996</c:v>
                      </c:pt>
                      <c:pt idx="32973">
                        <c:v>61.39723</c:v>
                      </c:pt>
                      <c:pt idx="32974">
                        <c:v>61.355500000000006</c:v>
                      </c:pt>
                      <c:pt idx="32975">
                        <c:v>61.314349999999997</c:v>
                      </c:pt>
                      <c:pt idx="32976">
                        <c:v>61.272939999999998</c:v>
                      </c:pt>
                      <c:pt idx="32977">
                        <c:v>61.231210000000004</c:v>
                      </c:pt>
                      <c:pt idx="32978">
                        <c:v>61.189669999999992</c:v>
                      </c:pt>
                      <c:pt idx="32979">
                        <c:v>61.147999999999996</c:v>
                      </c:pt>
                      <c:pt idx="32980">
                        <c:v>61.106749999999998</c:v>
                      </c:pt>
                      <c:pt idx="32981">
                        <c:v>61.065240000000003</c:v>
                      </c:pt>
                      <c:pt idx="32982">
                        <c:v>61.023539999999997</c:v>
                      </c:pt>
                      <c:pt idx="32983">
                        <c:v>60.982320000000001</c:v>
                      </c:pt>
                      <c:pt idx="32984">
                        <c:v>60.940919999999998</c:v>
                      </c:pt>
                      <c:pt idx="32985">
                        <c:v>60.899700000000003</c:v>
                      </c:pt>
                      <c:pt idx="32986">
                        <c:v>60.858730000000001</c:v>
                      </c:pt>
                      <c:pt idx="32987">
                        <c:v>60.81758</c:v>
                      </c:pt>
                      <c:pt idx="32988">
                        <c:v>60.776579999999996</c:v>
                      </c:pt>
                      <c:pt idx="32989">
                        <c:v>60.736980000000003</c:v>
                      </c:pt>
                      <c:pt idx="32990">
                        <c:v>60.700130000000001</c:v>
                      </c:pt>
                      <c:pt idx="32991">
                        <c:v>60.65804</c:v>
                      </c:pt>
                      <c:pt idx="32992">
                        <c:v>60.617190000000001</c:v>
                      </c:pt>
                      <c:pt idx="32993">
                        <c:v>60.57555</c:v>
                      </c:pt>
                      <c:pt idx="32994">
                        <c:v>60.531870000000005</c:v>
                      </c:pt>
                      <c:pt idx="32995">
                        <c:v>60.487549999999999</c:v>
                      </c:pt>
                      <c:pt idx="32996">
                        <c:v>60.443619999999996</c:v>
                      </c:pt>
                      <c:pt idx="32997">
                        <c:v>60.399180000000001</c:v>
                      </c:pt>
                      <c:pt idx="32998">
                        <c:v>60.353670000000001</c:v>
                      </c:pt>
                      <c:pt idx="32999">
                        <c:v>60.308260000000004</c:v>
                      </c:pt>
                      <c:pt idx="33000">
                        <c:v>60.263339999999999</c:v>
                      </c:pt>
                      <c:pt idx="33001">
                        <c:v>60.218999999999994</c:v>
                      </c:pt>
                      <c:pt idx="33002">
                        <c:v>60.174419999999998</c:v>
                      </c:pt>
                      <c:pt idx="33003">
                        <c:v>60.129780000000004</c:v>
                      </c:pt>
                      <c:pt idx="33004">
                        <c:v>60.084609999999998</c:v>
                      </c:pt>
                      <c:pt idx="33005">
                        <c:v>60.039650000000002</c:v>
                      </c:pt>
                      <c:pt idx="33006">
                        <c:v>59.99494</c:v>
                      </c:pt>
                      <c:pt idx="33007">
                        <c:v>59.950189999999999</c:v>
                      </c:pt>
                      <c:pt idx="33008">
                        <c:v>59.905830000000002</c:v>
                      </c:pt>
                      <c:pt idx="33009">
                        <c:v>59.861500000000007</c:v>
                      </c:pt>
                      <c:pt idx="33010">
                        <c:v>59.817140000000002</c:v>
                      </c:pt>
                      <c:pt idx="33011">
                        <c:v>59.772910000000003</c:v>
                      </c:pt>
                      <c:pt idx="33012">
                        <c:v>59.729029999999995</c:v>
                      </c:pt>
                      <c:pt idx="33013">
                        <c:v>59.684840000000001</c:v>
                      </c:pt>
                      <c:pt idx="33014">
                        <c:v>59.640820000000005</c:v>
                      </c:pt>
                      <c:pt idx="33015">
                        <c:v>59.596879999999999</c:v>
                      </c:pt>
                      <c:pt idx="33016">
                        <c:v>59.553089999999997</c:v>
                      </c:pt>
                      <c:pt idx="33017">
                        <c:v>59.510930000000002</c:v>
                      </c:pt>
                      <c:pt idx="33018">
                        <c:v>59.467160000000007</c:v>
                      </c:pt>
                      <c:pt idx="33019">
                        <c:v>59.424430000000001</c:v>
                      </c:pt>
                      <c:pt idx="33020">
                        <c:v>59.381630000000001</c:v>
                      </c:pt>
                      <c:pt idx="33021">
                        <c:v>59.335829999999994</c:v>
                      </c:pt>
                      <c:pt idx="33022">
                        <c:v>59.289870000000001</c:v>
                      </c:pt>
                      <c:pt idx="33023">
                        <c:v>59.24391</c:v>
                      </c:pt>
                      <c:pt idx="33024">
                        <c:v>59.19802</c:v>
                      </c:pt>
                      <c:pt idx="33025">
                        <c:v>59.153349999999996</c:v>
                      </c:pt>
                      <c:pt idx="33026">
                        <c:v>59.109429999999996</c:v>
                      </c:pt>
                      <c:pt idx="33027">
                        <c:v>59.065779999999997</c:v>
                      </c:pt>
                      <c:pt idx="33028">
                        <c:v>59.020179999999996</c:v>
                      </c:pt>
                      <c:pt idx="33029">
                        <c:v>58.97298</c:v>
                      </c:pt>
                      <c:pt idx="33030">
                        <c:v>58.926200000000001</c:v>
                      </c:pt>
                      <c:pt idx="33031">
                        <c:v>58.879720000000006</c:v>
                      </c:pt>
                      <c:pt idx="33032">
                        <c:v>58.834450000000004</c:v>
                      </c:pt>
                      <c:pt idx="33033">
                        <c:v>58.78989</c:v>
                      </c:pt>
                      <c:pt idx="33034">
                        <c:v>58.744500000000002</c:v>
                      </c:pt>
                      <c:pt idx="33035">
                        <c:v>58.69847</c:v>
                      </c:pt>
                      <c:pt idx="33036">
                        <c:v>58.652389999999997</c:v>
                      </c:pt>
                      <c:pt idx="33037">
                        <c:v>58.606090000000002</c:v>
                      </c:pt>
                      <c:pt idx="33038">
                        <c:v>58.56127</c:v>
                      </c:pt>
                      <c:pt idx="33039">
                        <c:v>58.515219999999999</c:v>
                      </c:pt>
                      <c:pt idx="33040">
                        <c:v>58.469589999999997</c:v>
                      </c:pt>
                      <c:pt idx="33041">
                        <c:v>58.424149999999997</c:v>
                      </c:pt>
                      <c:pt idx="33042">
                        <c:v>58.377400000000002</c:v>
                      </c:pt>
                      <c:pt idx="33043">
                        <c:v>58.331009999999999</c:v>
                      </c:pt>
                      <c:pt idx="33044">
                        <c:v>58.286870000000008</c:v>
                      </c:pt>
                      <c:pt idx="33045">
                        <c:v>58.241779999999999</c:v>
                      </c:pt>
                      <c:pt idx="33046">
                        <c:v>58.196899999999999</c:v>
                      </c:pt>
                      <c:pt idx="33047">
                        <c:v>58.151989999999998</c:v>
                      </c:pt>
                      <c:pt idx="33048">
                        <c:v>58.108009999999993</c:v>
                      </c:pt>
                      <c:pt idx="33049">
                        <c:v>58.064369999999997</c:v>
                      </c:pt>
                      <c:pt idx="33050">
                        <c:v>58.021029999999996</c:v>
                      </c:pt>
                      <c:pt idx="33051">
                        <c:v>57.978279999999998</c:v>
                      </c:pt>
                      <c:pt idx="33052">
                        <c:v>57.933549999999997</c:v>
                      </c:pt>
                      <c:pt idx="33053">
                        <c:v>57.889739999999996</c:v>
                      </c:pt>
                      <c:pt idx="33054">
                        <c:v>57.843410000000006</c:v>
                      </c:pt>
                      <c:pt idx="33055">
                        <c:v>57.798400000000001</c:v>
                      </c:pt>
                      <c:pt idx="33056">
                        <c:v>57.753709999999998</c:v>
                      </c:pt>
                      <c:pt idx="33057">
                        <c:v>57.707139999999995</c:v>
                      </c:pt>
                      <c:pt idx="33058">
                        <c:v>57.660429999999998</c:v>
                      </c:pt>
                      <c:pt idx="33059">
                        <c:v>57.614660000000001</c:v>
                      </c:pt>
                      <c:pt idx="33060">
                        <c:v>57.568479999999994</c:v>
                      </c:pt>
                      <c:pt idx="33061">
                        <c:v>57.522510000000004</c:v>
                      </c:pt>
                      <c:pt idx="33062">
                        <c:v>57.47701</c:v>
                      </c:pt>
                      <c:pt idx="33063">
                        <c:v>57.43177</c:v>
                      </c:pt>
                      <c:pt idx="33064">
                        <c:v>57.386929999999992</c:v>
                      </c:pt>
                      <c:pt idx="33065">
                        <c:v>57.342190000000002</c:v>
                      </c:pt>
                      <c:pt idx="33066">
                        <c:v>57.297459999999994</c:v>
                      </c:pt>
                      <c:pt idx="33067">
                        <c:v>57.255600000000001</c:v>
                      </c:pt>
                      <c:pt idx="33068">
                        <c:v>57.213520000000003</c:v>
                      </c:pt>
                      <c:pt idx="33069">
                        <c:v>57.171549999999996</c:v>
                      </c:pt>
                      <c:pt idx="33070">
                        <c:v>57.129000000000005</c:v>
                      </c:pt>
                      <c:pt idx="33071">
                        <c:v>57.086010000000002</c:v>
                      </c:pt>
                      <c:pt idx="33072">
                        <c:v>57.042849999999994</c:v>
                      </c:pt>
                      <c:pt idx="33073">
                        <c:v>56.999789999999997</c:v>
                      </c:pt>
                      <c:pt idx="33074">
                        <c:v>56.956199999999995</c:v>
                      </c:pt>
                      <c:pt idx="33075">
                        <c:v>56.912659999999995</c:v>
                      </c:pt>
                      <c:pt idx="33076">
                        <c:v>56.869110000000006</c:v>
                      </c:pt>
                      <c:pt idx="33077">
                        <c:v>56.825630000000004</c:v>
                      </c:pt>
                      <c:pt idx="33078">
                        <c:v>56.781189999999995</c:v>
                      </c:pt>
                      <c:pt idx="33079">
                        <c:v>56.736760000000004</c:v>
                      </c:pt>
                      <c:pt idx="33080">
                        <c:v>56.693300000000008</c:v>
                      </c:pt>
                      <c:pt idx="33081">
                        <c:v>56.652500000000003</c:v>
                      </c:pt>
                      <c:pt idx="33082">
                        <c:v>56.61251</c:v>
                      </c:pt>
                      <c:pt idx="33083">
                        <c:v>56.573570000000004</c:v>
                      </c:pt>
                      <c:pt idx="33084">
                        <c:v>56.535640000000001</c:v>
                      </c:pt>
                      <c:pt idx="33085">
                        <c:v>56.492899999999999</c:v>
                      </c:pt>
                      <c:pt idx="33086">
                        <c:v>56.4512</c:v>
                      </c:pt>
                      <c:pt idx="33087">
                        <c:v>56.408079999999998</c:v>
                      </c:pt>
                      <c:pt idx="33088">
                        <c:v>56.363779999999998</c:v>
                      </c:pt>
                      <c:pt idx="33089">
                        <c:v>56.317899999999995</c:v>
                      </c:pt>
                      <c:pt idx="33090">
                        <c:v>56.273949999999999</c:v>
                      </c:pt>
                      <c:pt idx="33091">
                        <c:v>56.230130000000003</c:v>
                      </c:pt>
                      <c:pt idx="33092">
                        <c:v>56.183419999999998</c:v>
                      </c:pt>
                      <c:pt idx="33093">
                        <c:v>56.135930000000002</c:v>
                      </c:pt>
                      <c:pt idx="33094">
                        <c:v>56.092510000000004</c:v>
                      </c:pt>
                      <c:pt idx="33095">
                        <c:v>56.046350000000004</c:v>
                      </c:pt>
                      <c:pt idx="33096">
                        <c:v>56.000860000000003</c:v>
                      </c:pt>
                      <c:pt idx="33097">
                        <c:v>55.955760000000005</c:v>
                      </c:pt>
                      <c:pt idx="33098">
                        <c:v>55.910690000000002</c:v>
                      </c:pt>
                      <c:pt idx="33099">
                        <c:v>55.865039999999993</c:v>
                      </c:pt>
                      <c:pt idx="33100">
                        <c:v>55.819609999999997</c:v>
                      </c:pt>
                      <c:pt idx="33101">
                        <c:v>55.77422</c:v>
                      </c:pt>
                      <c:pt idx="33102">
                        <c:v>55.728179999999995</c:v>
                      </c:pt>
                      <c:pt idx="33103">
                        <c:v>55.681890000000003</c:v>
                      </c:pt>
                      <c:pt idx="33104">
                        <c:v>55.635599999999997</c:v>
                      </c:pt>
                      <c:pt idx="33105">
                        <c:v>55.589289999999998</c:v>
                      </c:pt>
                      <c:pt idx="33106">
                        <c:v>55.542999999999992</c:v>
                      </c:pt>
                      <c:pt idx="33107">
                        <c:v>55.495739999999998</c:v>
                      </c:pt>
                      <c:pt idx="33108">
                        <c:v>55.450739999999996</c:v>
                      </c:pt>
                      <c:pt idx="33109">
                        <c:v>55.405930000000005</c:v>
                      </c:pt>
                      <c:pt idx="33110">
                        <c:v>55.360129999999998</c:v>
                      </c:pt>
                      <c:pt idx="33111">
                        <c:v>55.311419999999998</c:v>
                      </c:pt>
                      <c:pt idx="33112">
                        <c:v>55.262120000000003</c:v>
                      </c:pt>
                      <c:pt idx="33113">
                        <c:v>55.212709999999994</c:v>
                      </c:pt>
                      <c:pt idx="33114">
                        <c:v>55.163730000000001</c:v>
                      </c:pt>
                      <c:pt idx="33115">
                        <c:v>55.113649999999993</c:v>
                      </c:pt>
                      <c:pt idx="33116">
                        <c:v>55.064169999999997</c:v>
                      </c:pt>
                      <c:pt idx="33117">
                        <c:v>55.014870000000002</c:v>
                      </c:pt>
                      <c:pt idx="33118">
                        <c:v>54.965710000000001</c:v>
                      </c:pt>
                      <c:pt idx="33119">
                        <c:v>54.916270000000004</c:v>
                      </c:pt>
                      <c:pt idx="33120">
                        <c:v>54.86721</c:v>
                      </c:pt>
                      <c:pt idx="33121">
                        <c:v>54.818179999999998</c:v>
                      </c:pt>
                      <c:pt idx="33122">
                        <c:v>54.769769999999994</c:v>
                      </c:pt>
                      <c:pt idx="33123">
                        <c:v>54.722459999999998</c:v>
                      </c:pt>
                      <c:pt idx="33124">
                        <c:v>54.674899999999994</c:v>
                      </c:pt>
                      <c:pt idx="33125">
                        <c:v>54.626849999999997</c:v>
                      </c:pt>
                      <c:pt idx="33126">
                        <c:v>54.578379999999996</c:v>
                      </c:pt>
                      <c:pt idx="33127">
                        <c:v>54.529910000000001</c:v>
                      </c:pt>
                      <c:pt idx="33128">
                        <c:v>54.478410000000004</c:v>
                      </c:pt>
                      <c:pt idx="33129">
                        <c:v>54.425790000000006</c:v>
                      </c:pt>
                      <c:pt idx="33130">
                        <c:v>54.373699999999999</c:v>
                      </c:pt>
                      <c:pt idx="33131">
                        <c:v>54.32217</c:v>
                      </c:pt>
                      <c:pt idx="33132">
                        <c:v>54.271029999999996</c:v>
                      </c:pt>
                      <c:pt idx="33133">
                        <c:v>54.220089999999999</c:v>
                      </c:pt>
                      <c:pt idx="33134">
                        <c:v>54.167589999999997</c:v>
                      </c:pt>
                      <c:pt idx="33135">
                        <c:v>54.116220000000006</c:v>
                      </c:pt>
                      <c:pt idx="33136">
                        <c:v>54.064329999999998</c:v>
                      </c:pt>
                      <c:pt idx="33137">
                        <c:v>54.013629999999999</c:v>
                      </c:pt>
                      <c:pt idx="33138">
                        <c:v>53.962050000000005</c:v>
                      </c:pt>
                      <c:pt idx="33139">
                        <c:v>53.910109999999996</c:v>
                      </c:pt>
                      <c:pt idx="33140">
                        <c:v>53.857509999999998</c:v>
                      </c:pt>
                      <c:pt idx="33141">
                        <c:v>53.806440000000002</c:v>
                      </c:pt>
                      <c:pt idx="33142">
                        <c:v>53.755369999999999</c:v>
                      </c:pt>
                      <c:pt idx="33143">
                        <c:v>53.705439999999996</c:v>
                      </c:pt>
                      <c:pt idx="33144">
                        <c:v>53.655739999999994</c:v>
                      </c:pt>
                      <c:pt idx="33145">
                        <c:v>53.60557</c:v>
                      </c:pt>
                      <c:pt idx="33146">
                        <c:v>53.554169999999999</c:v>
                      </c:pt>
                      <c:pt idx="33147">
                        <c:v>53.501760000000004</c:v>
                      </c:pt>
                      <c:pt idx="33148">
                        <c:v>53.449470000000005</c:v>
                      </c:pt>
                      <c:pt idx="33149">
                        <c:v>53.397399999999998</c:v>
                      </c:pt>
                      <c:pt idx="33150">
                        <c:v>53.34263</c:v>
                      </c:pt>
                      <c:pt idx="33151">
                        <c:v>53.289869999999993</c:v>
                      </c:pt>
                      <c:pt idx="33152">
                        <c:v>53.234380000000002</c:v>
                      </c:pt>
                      <c:pt idx="33153">
                        <c:v>53.1798</c:v>
                      </c:pt>
                      <c:pt idx="33154">
                        <c:v>53.123950000000008</c:v>
                      </c:pt>
                      <c:pt idx="33155">
                        <c:v>53.067309999999999</c:v>
                      </c:pt>
                      <c:pt idx="33156">
                        <c:v>53.010950000000001</c:v>
                      </c:pt>
                      <c:pt idx="33157">
                        <c:v>52.955649999999999</c:v>
                      </c:pt>
                      <c:pt idx="33158">
                        <c:v>52.898649999999996</c:v>
                      </c:pt>
                      <c:pt idx="33159">
                        <c:v>52.84272</c:v>
                      </c:pt>
                      <c:pt idx="33160">
                        <c:v>52.784839999999996</c:v>
                      </c:pt>
                      <c:pt idx="33161">
                        <c:v>52.726800000000004</c:v>
                      </c:pt>
                      <c:pt idx="33162">
                        <c:v>52.667169999999999</c:v>
                      </c:pt>
                      <c:pt idx="33163">
                        <c:v>52.610159999999993</c:v>
                      </c:pt>
                      <c:pt idx="33164">
                        <c:v>52.552599999999998</c:v>
                      </c:pt>
                      <c:pt idx="33165">
                        <c:v>52.499849999999995</c:v>
                      </c:pt>
                      <c:pt idx="33166">
                        <c:v>52.444829999999996</c:v>
                      </c:pt>
                      <c:pt idx="33167">
                        <c:v>52.392519999999998</c:v>
                      </c:pt>
                      <c:pt idx="33168">
                        <c:v>52.336200000000005</c:v>
                      </c:pt>
                      <c:pt idx="33169">
                        <c:v>52.280969999999996</c:v>
                      </c:pt>
                      <c:pt idx="33170">
                        <c:v>52.223230000000001</c:v>
                      </c:pt>
                      <c:pt idx="33171">
                        <c:v>52.167549999999999</c:v>
                      </c:pt>
                      <c:pt idx="33172">
                        <c:v>52.109400000000001</c:v>
                      </c:pt>
                      <c:pt idx="33173">
                        <c:v>52.051600000000001</c:v>
                      </c:pt>
                      <c:pt idx="33174">
                        <c:v>51.992900000000006</c:v>
                      </c:pt>
                      <c:pt idx="33175">
                        <c:v>51.936189999999996</c:v>
                      </c:pt>
                      <c:pt idx="33176">
                        <c:v>51.879840000000002</c:v>
                      </c:pt>
                      <c:pt idx="33177">
                        <c:v>51.824640000000002</c:v>
                      </c:pt>
                      <c:pt idx="33178">
                        <c:v>51.768879999999996</c:v>
                      </c:pt>
                      <c:pt idx="33179">
                        <c:v>51.714219999999997</c:v>
                      </c:pt>
                      <c:pt idx="33180">
                        <c:v>51.658809999999995</c:v>
                      </c:pt>
                      <c:pt idx="33181">
                        <c:v>51.604759999999999</c:v>
                      </c:pt>
                      <c:pt idx="33182">
                        <c:v>51.549379999999999</c:v>
                      </c:pt>
                      <c:pt idx="33183">
                        <c:v>51.495290000000004</c:v>
                      </c:pt>
                      <c:pt idx="33184">
                        <c:v>51.440080000000002</c:v>
                      </c:pt>
                      <c:pt idx="33185">
                        <c:v>51.385569999999994</c:v>
                      </c:pt>
                      <c:pt idx="33186">
                        <c:v>51.330179999999999</c:v>
                      </c:pt>
                      <c:pt idx="33187">
                        <c:v>51.276319999999998</c:v>
                      </c:pt>
                      <c:pt idx="33188">
                        <c:v>51.220460000000003</c:v>
                      </c:pt>
                      <c:pt idx="33189">
                        <c:v>51.16592</c:v>
                      </c:pt>
                      <c:pt idx="33190">
                        <c:v>51.110199999999999</c:v>
                      </c:pt>
                      <c:pt idx="33191">
                        <c:v>51.056069999999998</c:v>
                      </c:pt>
                      <c:pt idx="33192">
                        <c:v>51.002140000000004</c:v>
                      </c:pt>
                      <c:pt idx="33193">
                        <c:v>50.946569999999994</c:v>
                      </c:pt>
                      <c:pt idx="33194">
                        <c:v>50.890750000000004</c:v>
                      </c:pt>
                      <c:pt idx="33195">
                        <c:v>50.836269999999999</c:v>
                      </c:pt>
                      <c:pt idx="33196">
                        <c:v>50.780519999999996</c:v>
                      </c:pt>
                      <c:pt idx="33197">
                        <c:v>50.72748</c:v>
                      </c:pt>
                      <c:pt idx="33198">
                        <c:v>50.672350000000002</c:v>
                      </c:pt>
                      <c:pt idx="33199">
                        <c:v>50.619389999999996</c:v>
                      </c:pt>
                      <c:pt idx="33200">
                        <c:v>50.564999999999998</c:v>
                      </c:pt>
                      <c:pt idx="33201">
                        <c:v>50.510330000000003</c:v>
                      </c:pt>
                      <c:pt idx="33202">
                        <c:v>50.457999999999998</c:v>
                      </c:pt>
                      <c:pt idx="33203">
                        <c:v>50.403409999999994</c:v>
                      </c:pt>
                      <c:pt idx="33204">
                        <c:v>50.348819999999996</c:v>
                      </c:pt>
                      <c:pt idx="33205">
                        <c:v>50.293950000000002</c:v>
                      </c:pt>
                      <c:pt idx="33206">
                        <c:v>50.239520000000006</c:v>
                      </c:pt>
                      <c:pt idx="33207">
                        <c:v>50.184240000000003</c:v>
                      </c:pt>
                      <c:pt idx="33208">
                        <c:v>50.128529999999998</c:v>
                      </c:pt>
                      <c:pt idx="33209">
                        <c:v>50.074639999999995</c:v>
                      </c:pt>
                      <c:pt idx="33210">
                        <c:v>50.021079999999998</c:v>
                      </c:pt>
                      <c:pt idx="33211">
                        <c:v>49.974270000000004</c:v>
                      </c:pt>
                      <c:pt idx="33212">
                        <c:v>49.92747</c:v>
                      </c:pt>
                      <c:pt idx="33213">
                        <c:v>49.869700000000002</c:v>
                      </c:pt>
                      <c:pt idx="33214">
                        <c:v>49.810549999999992</c:v>
                      </c:pt>
                      <c:pt idx="33215">
                        <c:v>49.751800000000003</c:v>
                      </c:pt>
                      <c:pt idx="33216">
                        <c:v>49.693159999999999</c:v>
                      </c:pt>
                      <c:pt idx="33217">
                        <c:v>49.64011</c:v>
                      </c:pt>
                      <c:pt idx="33218">
                        <c:v>49.586709999999997</c:v>
                      </c:pt>
                      <c:pt idx="33219">
                        <c:v>49.532920000000004</c:v>
                      </c:pt>
                      <c:pt idx="33220">
                        <c:v>49.479210000000002</c:v>
                      </c:pt>
                      <c:pt idx="33221">
                        <c:v>49.432049999999997</c:v>
                      </c:pt>
                      <c:pt idx="33222">
                        <c:v>49.385539999999999</c:v>
                      </c:pt>
                      <c:pt idx="33223">
                        <c:v>49.338319999999996</c:v>
                      </c:pt>
                      <c:pt idx="33224">
                        <c:v>49.289639999999999</c:v>
                      </c:pt>
                      <c:pt idx="33225">
                        <c:v>49.241250000000001</c:v>
                      </c:pt>
                      <c:pt idx="33226">
                        <c:v>49.189569999999996</c:v>
                      </c:pt>
                      <c:pt idx="33227">
                        <c:v>49.136579999999995</c:v>
                      </c:pt>
                      <c:pt idx="33228">
                        <c:v>49.086569999999995</c:v>
                      </c:pt>
                      <c:pt idx="33229">
                        <c:v>49.029420000000002</c:v>
                      </c:pt>
                      <c:pt idx="33230">
                        <c:v>48.967929999999996</c:v>
                      </c:pt>
                      <c:pt idx="33231">
                        <c:v>48.903850000000006</c:v>
                      </c:pt>
                      <c:pt idx="33232">
                        <c:v>48.840440000000001</c:v>
                      </c:pt>
                      <c:pt idx="33233">
                        <c:v>48.775880000000001</c:v>
                      </c:pt>
                      <c:pt idx="33234">
                        <c:v>48.709470000000003</c:v>
                      </c:pt>
                      <c:pt idx="33235">
                        <c:v>48.642159999999997</c:v>
                      </c:pt>
                      <c:pt idx="33236">
                        <c:v>48.575530000000001</c:v>
                      </c:pt>
                      <c:pt idx="33237">
                        <c:v>48.508180000000003</c:v>
                      </c:pt>
                      <c:pt idx="33238">
                        <c:v>48.441450000000003</c:v>
                      </c:pt>
                      <c:pt idx="33239">
                        <c:v>48.373989999999992</c:v>
                      </c:pt>
                      <c:pt idx="33240">
                        <c:v>48.306839999999994</c:v>
                      </c:pt>
                      <c:pt idx="33241">
                        <c:v>48.241209999999995</c:v>
                      </c:pt>
                      <c:pt idx="33242">
                        <c:v>48.17559</c:v>
                      </c:pt>
                      <c:pt idx="33243">
                        <c:v>48.111980000000003</c:v>
                      </c:pt>
                      <c:pt idx="33244">
                        <c:v>48.046329999999998</c:v>
                      </c:pt>
                      <c:pt idx="33245">
                        <c:v>47.979890000000005</c:v>
                      </c:pt>
                      <c:pt idx="33246">
                        <c:v>47.913139999999999</c:v>
                      </c:pt>
                      <c:pt idx="33247">
                        <c:v>47.846279999999993</c:v>
                      </c:pt>
                      <c:pt idx="33248">
                        <c:v>47.779379999999996</c:v>
                      </c:pt>
                      <c:pt idx="33249">
                        <c:v>47.712969999999999</c:v>
                      </c:pt>
                      <c:pt idx="33250">
                        <c:v>47.646470000000001</c:v>
                      </c:pt>
                      <c:pt idx="33251">
                        <c:v>47.580120000000001</c:v>
                      </c:pt>
                      <c:pt idx="33252">
                        <c:v>47.516649999999998</c:v>
                      </c:pt>
                      <c:pt idx="33253">
                        <c:v>47.454409999999996</c:v>
                      </c:pt>
                      <c:pt idx="33254">
                        <c:v>47.394730000000003</c:v>
                      </c:pt>
                      <c:pt idx="33255">
                        <c:v>47.335529999999999</c:v>
                      </c:pt>
                      <c:pt idx="33256">
                        <c:v>47.276759999999996</c:v>
                      </c:pt>
                      <c:pt idx="33257">
                        <c:v>47.218039999999995</c:v>
                      </c:pt>
                      <c:pt idx="33258">
                        <c:v>47.159990000000001</c:v>
                      </c:pt>
                      <c:pt idx="33259">
                        <c:v>47.10331</c:v>
                      </c:pt>
                      <c:pt idx="33260">
                        <c:v>47.045670000000001</c:v>
                      </c:pt>
                      <c:pt idx="33261">
                        <c:v>46.98742</c:v>
                      </c:pt>
                      <c:pt idx="33262">
                        <c:v>46.931229999999999</c:v>
                      </c:pt>
                      <c:pt idx="33263">
                        <c:v>46.876139999999999</c:v>
                      </c:pt>
                      <c:pt idx="33264">
                        <c:v>46.819330000000001</c:v>
                      </c:pt>
                      <c:pt idx="33265">
                        <c:v>46.761569999999999</c:v>
                      </c:pt>
                      <c:pt idx="33266">
                        <c:v>46.704560000000001</c:v>
                      </c:pt>
                      <c:pt idx="33267">
                        <c:v>46.648509999999995</c:v>
                      </c:pt>
                      <c:pt idx="33268">
                        <c:v>46.591290000000001</c:v>
                      </c:pt>
                      <c:pt idx="33269">
                        <c:v>46.53313</c:v>
                      </c:pt>
                      <c:pt idx="33270">
                        <c:v>46.474240000000002</c:v>
                      </c:pt>
                      <c:pt idx="33271">
                        <c:v>46.417749999999998</c:v>
                      </c:pt>
                      <c:pt idx="33272">
                        <c:v>46.355550000000001</c:v>
                      </c:pt>
                      <c:pt idx="33273">
                        <c:v>46.301319999999997</c:v>
                      </c:pt>
                      <c:pt idx="33274">
                        <c:v>46.244550000000004</c:v>
                      </c:pt>
                      <c:pt idx="33275">
                        <c:v>46.18759</c:v>
                      </c:pt>
                      <c:pt idx="33276">
                        <c:v>46.128720000000001</c:v>
                      </c:pt>
                      <c:pt idx="33277">
                        <c:v>46.071419999999996</c:v>
                      </c:pt>
                      <c:pt idx="33278">
                        <c:v>46.020290000000003</c:v>
                      </c:pt>
                      <c:pt idx="33279">
                        <c:v>45.966549999999998</c:v>
                      </c:pt>
                      <c:pt idx="33280">
                        <c:v>45.911850000000001</c:v>
                      </c:pt>
                      <c:pt idx="33281">
                        <c:v>45.858429999999998</c:v>
                      </c:pt>
                      <c:pt idx="33282">
                        <c:v>45.804520000000004</c:v>
                      </c:pt>
                      <c:pt idx="33283">
                        <c:v>45.75038</c:v>
                      </c:pt>
                      <c:pt idx="33284">
                        <c:v>45.6952</c:v>
                      </c:pt>
                      <c:pt idx="33285">
                        <c:v>45.641360000000006</c:v>
                      </c:pt>
                      <c:pt idx="33286">
                        <c:v>45.586380000000005</c:v>
                      </c:pt>
                      <c:pt idx="33287">
                        <c:v>45.53622</c:v>
                      </c:pt>
                      <c:pt idx="33288">
                        <c:v>45.485930000000003</c:v>
                      </c:pt>
                      <c:pt idx="33289">
                        <c:v>45.435310000000001</c:v>
                      </c:pt>
                      <c:pt idx="33290">
                        <c:v>45.384950000000003</c:v>
                      </c:pt>
                      <c:pt idx="33291">
                        <c:v>45.332390000000004</c:v>
                      </c:pt>
                      <c:pt idx="33292">
                        <c:v>45.280209999999997</c:v>
                      </c:pt>
                      <c:pt idx="33293">
                        <c:v>45.226749999999996</c:v>
                      </c:pt>
                      <c:pt idx="33294">
                        <c:v>45.17201</c:v>
                      </c:pt>
                      <c:pt idx="33295">
                        <c:v>45.116579999999999</c:v>
                      </c:pt>
                      <c:pt idx="33296">
                        <c:v>45.061010000000003</c:v>
                      </c:pt>
                      <c:pt idx="33297">
                        <c:v>45.005470000000003</c:v>
                      </c:pt>
                      <c:pt idx="33298">
                        <c:v>44.94914</c:v>
                      </c:pt>
                      <c:pt idx="33299">
                        <c:v>44.892809999999997</c:v>
                      </c:pt>
                      <c:pt idx="33300">
                        <c:v>44.835369999999998</c:v>
                      </c:pt>
                      <c:pt idx="33301">
                        <c:v>44.779139999999998</c:v>
                      </c:pt>
                      <c:pt idx="33302">
                        <c:v>44.720500000000001</c:v>
                      </c:pt>
                      <c:pt idx="33303">
                        <c:v>44.661320000000003</c:v>
                      </c:pt>
                      <c:pt idx="33304">
                        <c:v>44.601509999999998</c:v>
                      </c:pt>
                      <c:pt idx="33305">
                        <c:v>44.540439999999997</c:v>
                      </c:pt>
                      <c:pt idx="33306">
                        <c:v>44.477550000000001</c:v>
                      </c:pt>
                      <c:pt idx="33307">
                        <c:v>44.415680000000002</c:v>
                      </c:pt>
                      <c:pt idx="33308">
                        <c:v>44.351169999999996</c:v>
                      </c:pt>
                      <c:pt idx="33309">
                        <c:v>44.286619999999999</c:v>
                      </c:pt>
                      <c:pt idx="33310">
                        <c:v>44.224260000000001</c:v>
                      </c:pt>
                      <c:pt idx="33311">
                        <c:v>44.167690000000007</c:v>
                      </c:pt>
                      <c:pt idx="33312">
                        <c:v>44.110900000000001</c:v>
                      </c:pt>
                      <c:pt idx="33313">
                        <c:v>44.055299999999995</c:v>
                      </c:pt>
                      <c:pt idx="33314">
                        <c:v>44.000839999999997</c:v>
                      </c:pt>
                      <c:pt idx="33315">
                        <c:v>43.953519999999997</c:v>
                      </c:pt>
                      <c:pt idx="33316">
                        <c:v>43.903369999999995</c:v>
                      </c:pt>
                      <c:pt idx="33317">
                        <c:v>43.853080000000006</c:v>
                      </c:pt>
                      <c:pt idx="33318">
                        <c:v>43.799789999999994</c:v>
                      </c:pt>
                      <c:pt idx="33319">
                        <c:v>43.746569999999998</c:v>
                      </c:pt>
                      <c:pt idx="33320">
                        <c:v>43.693309999999997</c:v>
                      </c:pt>
                      <c:pt idx="33321">
                        <c:v>43.640590000000003</c:v>
                      </c:pt>
                      <c:pt idx="33322">
                        <c:v>43.58869</c:v>
                      </c:pt>
                      <c:pt idx="33323">
                        <c:v>43.53716</c:v>
                      </c:pt>
                      <c:pt idx="33324">
                        <c:v>43.481249999999996</c:v>
                      </c:pt>
                      <c:pt idx="33325">
                        <c:v>43.42568</c:v>
                      </c:pt>
                      <c:pt idx="33326">
                        <c:v>43.368159999999996</c:v>
                      </c:pt>
                      <c:pt idx="33327">
                        <c:v>43.309220000000003</c:v>
                      </c:pt>
                      <c:pt idx="33328">
                        <c:v>43.248810000000006</c:v>
                      </c:pt>
                      <c:pt idx="33329">
                        <c:v>43.187989999999999</c:v>
                      </c:pt>
                      <c:pt idx="33330">
                        <c:v>43.125730000000004</c:v>
                      </c:pt>
                      <c:pt idx="33331">
                        <c:v>43.065889999999996</c:v>
                      </c:pt>
                      <c:pt idx="33332">
                        <c:v>43.006919999999994</c:v>
                      </c:pt>
                      <c:pt idx="33333">
                        <c:v>42.948239999999998</c:v>
                      </c:pt>
                      <c:pt idx="33334">
                        <c:v>42.887270000000001</c:v>
                      </c:pt>
                      <c:pt idx="33335">
                        <c:v>42.826510000000006</c:v>
                      </c:pt>
                      <c:pt idx="33336">
                        <c:v>42.762079999999997</c:v>
                      </c:pt>
                      <c:pt idx="33337">
                        <c:v>42.698669999999993</c:v>
                      </c:pt>
                      <c:pt idx="33338">
                        <c:v>42.63185</c:v>
                      </c:pt>
                      <c:pt idx="33339">
                        <c:v>42.56664</c:v>
                      </c:pt>
                      <c:pt idx="33340">
                        <c:v>42.498940000000005</c:v>
                      </c:pt>
                      <c:pt idx="33341">
                        <c:v>42.431179999999998</c:v>
                      </c:pt>
                      <c:pt idx="33342">
                        <c:v>42.361719999999998</c:v>
                      </c:pt>
                      <c:pt idx="33343">
                        <c:v>42.2926</c:v>
                      </c:pt>
                      <c:pt idx="33344">
                        <c:v>42.223140000000001</c:v>
                      </c:pt>
                      <c:pt idx="33345">
                        <c:v>42.153239999999997</c:v>
                      </c:pt>
                      <c:pt idx="33346">
                        <c:v>42.080619999999996</c:v>
                      </c:pt>
                      <c:pt idx="33347">
                        <c:v>42.006990000000002</c:v>
                      </c:pt>
                      <c:pt idx="33348">
                        <c:v>41.932010000000005</c:v>
                      </c:pt>
                      <c:pt idx="33349">
                        <c:v>41.857189999999996</c:v>
                      </c:pt>
                      <c:pt idx="33350">
                        <c:v>41.783369999999998</c:v>
                      </c:pt>
                      <c:pt idx="33351">
                        <c:v>41.704140000000002</c:v>
                      </c:pt>
                      <c:pt idx="33352">
                        <c:v>41.62791</c:v>
                      </c:pt>
                      <c:pt idx="33353">
                        <c:v>41.548839999999998</c:v>
                      </c:pt>
                      <c:pt idx="33354">
                        <c:v>41.467190000000002</c:v>
                      </c:pt>
                      <c:pt idx="33355">
                        <c:v>41.384509999999999</c:v>
                      </c:pt>
                      <c:pt idx="33356">
                        <c:v>41.302050000000001</c:v>
                      </c:pt>
                      <c:pt idx="33357">
                        <c:v>41.22193</c:v>
                      </c:pt>
                      <c:pt idx="33358">
                        <c:v>41.144329999999997</c:v>
                      </c:pt>
                      <c:pt idx="33359">
                        <c:v>41.064489999999992</c:v>
                      </c:pt>
                      <c:pt idx="33360">
                        <c:v>40.983069999999998</c:v>
                      </c:pt>
                      <c:pt idx="33361">
                        <c:v>40.899539999999995</c:v>
                      </c:pt>
                      <c:pt idx="33362">
                        <c:v>40.815390000000001</c:v>
                      </c:pt>
                      <c:pt idx="33363">
                        <c:v>40.729620000000004</c:v>
                      </c:pt>
                      <c:pt idx="33364">
                        <c:v>40.642449999999997</c:v>
                      </c:pt>
                      <c:pt idx="33365">
                        <c:v>40.55442</c:v>
                      </c:pt>
                      <c:pt idx="33366">
                        <c:v>40.46311</c:v>
                      </c:pt>
                      <c:pt idx="33367">
                        <c:v>40.372300000000003</c:v>
                      </c:pt>
                      <c:pt idx="33368">
                        <c:v>40.282559999999997</c:v>
                      </c:pt>
                      <c:pt idx="33369">
                        <c:v>40.193510000000003</c:v>
                      </c:pt>
                      <c:pt idx="33370">
                        <c:v>40.105089999999997</c:v>
                      </c:pt>
                      <c:pt idx="33371">
                        <c:v>40.014779999999995</c:v>
                      </c:pt>
                      <c:pt idx="33372">
                        <c:v>39.922609999999999</c:v>
                      </c:pt>
                      <c:pt idx="33373">
                        <c:v>39.829300000000003</c:v>
                      </c:pt>
                      <c:pt idx="33374">
                        <c:v>39.735039999999998</c:v>
                      </c:pt>
                      <c:pt idx="33375">
                        <c:v>39.640630000000002</c:v>
                      </c:pt>
                      <c:pt idx="33376">
                        <c:v>39.545870000000001</c:v>
                      </c:pt>
                      <c:pt idx="33377">
                        <c:v>39.450879999999998</c:v>
                      </c:pt>
                      <c:pt idx="33378">
                        <c:v>39.35624</c:v>
                      </c:pt>
                      <c:pt idx="33379">
                        <c:v>39.260109999999997</c:v>
                      </c:pt>
                      <c:pt idx="33380">
                        <c:v>39.163119999999999</c:v>
                      </c:pt>
                      <c:pt idx="33381">
                        <c:v>39.065649999999998</c:v>
                      </c:pt>
                      <c:pt idx="33382">
                        <c:v>38.969149999999999</c:v>
                      </c:pt>
                      <c:pt idx="33383">
                        <c:v>38.873000000000005</c:v>
                      </c:pt>
                      <c:pt idx="33384">
                        <c:v>38.776579999999996</c:v>
                      </c:pt>
                      <c:pt idx="33385">
                        <c:v>38.679839999999999</c:v>
                      </c:pt>
                      <c:pt idx="33386">
                        <c:v>38.583590000000001</c:v>
                      </c:pt>
                      <c:pt idx="33387">
                        <c:v>38.487110000000001</c:v>
                      </c:pt>
                      <c:pt idx="33388">
                        <c:v>38.392139999999998</c:v>
                      </c:pt>
                      <c:pt idx="33389">
                        <c:v>38.295609999999996</c:v>
                      </c:pt>
                      <c:pt idx="33390">
                        <c:v>38.178469999999997</c:v>
                      </c:pt>
                      <c:pt idx="33391">
                        <c:v>38.076340000000002</c:v>
                      </c:pt>
                      <c:pt idx="33392">
                        <c:v>37.976649999999999</c:v>
                      </c:pt>
                      <c:pt idx="33393">
                        <c:v>37.875999999999998</c:v>
                      </c:pt>
                      <c:pt idx="33394">
                        <c:v>37.777709999999999</c:v>
                      </c:pt>
                      <c:pt idx="33395">
                        <c:v>37.679220000000001</c:v>
                      </c:pt>
                      <c:pt idx="33396">
                        <c:v>37.581130000000002</c:v>
                      </c:pt>
                      <c:pt idx="33397">
                        <c:v>37.483980000000003</c:v>
                      </c:pt>
                      <c:pt idx="33398">
                        <c:v>37.385719999999999</c:v>
                      </c:pt>
                      <c:pt idx="33399">
                        <c:v>37.286160000000002</c:v>
                      </c:pt>
                      <c:pt idx="33400">
                        <c:v>37.186099999999996</c:v>
                      </c:pt>
                      <c:pt idx="33401">
                        <c:v>37.092939999999999</c:v>
                      </c:pt>
                      <c:pt idx="33402">
                        <c:v>36.997680000000003</c:v>
                      </c:pt>
                      <c:pt idx="33403">
                        <c:v>36.901989999999998</c:v>
                      </c:pt>
                      <c:pt idx="33404">
                        <c:v>36.80733</c:v>
                      </c:pt>
                      <c:pt idx="33405">
                        <c:v>36.711480000000002</c:v>
                      </c:pt>
                      <c:pt idx="33406">
                        <c:v>36.616759999999999</c:v>
                      </c:pt>
                      <c:pt idx="33407">
                        <c:v>36.518219999999999</c:v>
                      </c:pt>
                      <c:pt idx="33408">
                        <c:v>36.422330000000002</c:v>
                      </c:pt>
                      <c:pt idx="33409">
                        <c:v>36.326830000000001</c:v>
                      </c:pt>
                      <c:pt idx="33410">
                        <c:v>36.228919999999995</c:v>
                      </c:pt>
                      <c:pt idx="33411">
                        <c:v>36.130070000000003</c:v>
                      </c:pt>
                      <c:pt idx="33412">
                        <c:v>36.03107</c:v>
                      </c:pt>
                      <c:pt idx="33413">
                        <c:v>35.930589999999995</c:v>
                      </c:pt>
                      <c:pt idx="33414">
                        <c:v>35.830449999999999</c:v>
                      </c:pt>
                      <c:pt idx="33415">
                        <c:v>35.730440000000002</c:v>
                      </c:pt>
                      <c:pt idx="33416">
                        <c:v>35.629599999999996</c:v>
                      </c:pt>
                      <c:pt idx="33417">
                        <c:v>35.528660000000002</c:v>
                      </c:pt>
                      <c:pt idx="33418">
                        <c:v>35.427520000000001</c:v>
                      </c:pt>
                      <c:pt idx="33419">
                        <c:v>35.331330000000001</c:v>
                      </c:pt>
                      <c:pt idx="33420">
                        <c:v>35.23518</c:v>
                      </c:pt>
                      <c:pt idx="33421">
                        <c:v>35.138390000000001</c:v>
                      </c:pt>
                      <c:pt idx="33422">
                        <c:v>35.047220000000003</c:v>
                      </c:pt>
                      <c:pt idx="33423">
                        <c:v>34.951360000000001</c:v>
                      </c:pt>
                      <c:pt idx="33424">
                        <c:v>34.858220000000003</c:v>
                      </c:pt>
                      <c:pt idx="33425">
                        <c:v>34.76285</c:v>
                      </c:pt>
                      <c:pt idx="33426">
                        <c:v>34.671250000000001</c:v>
                      </c:pt>
                      <c:pt idx="33427">
                        <c:v>34.576639999999998</c:v>
                      </c:pt>
                      <c:pt idx="33428">
                        <c:v>34.481920000000002</c:v>
                      </c:pt>
                      <c:pt idx="33429">
                        <c:v>34.383430000000004</c:v>
                      </c:pt>
                      <c:pt idx="33430">
                        <c:v>34.283439999999999</c:v>
                      </c:pt>
                      <c:pt idx="33431">
                        <c:v>34.180990000000001</c:v>
                      </c:pt>
                      <c:pt idx="33432">
                        <c:v>34.079129999999999</c:v>
                      </c:pt>
                      <c:pt idx="33433">
                        <c:v>33.97363</c:v>
                      </c:pt>
                      <c:pt idx="33434">
                        <c:v>33.868510000000001</c:v>
                      </c:pt>
                      <c:pt idx="33435">
                        <c:v>33.762819999999998</c:v>
                      </c:pt>
                      <c:pt idx="33436">
                        <c:v>33.65652</c:v>
                      </c:pt>
                      <c:pt idx="33437">
                        <c:v>33.549750000000003</c:v>
                      </c:pt>
                      <c:pt idx="33438">
                        <c:v>33.442349999999998</c:v>
                      </c:pt>
                      <c:pt idx="33439">
                        <c:v>33.334809999999997</c:v>
                      </c:pt>
                      <c:pt idx="33440">
                        <c:v>33.230060000000002</c:v>
                      </c:pt>
                      <c:pt idx="33441">
                        <c:v>33.125119999999995</c:v>
                      </c:pt>
                      <c:pt idx="33442">
                        <c:v>33.017449999999997</c:v>
                      </c:pt>
                      <c:pt idx="33443">
                        <c:v>32.910769999999999</c:v>
                      </c:pt>
                      <c:pt idx="33444">
                        <c:v>32.804139999999997</c:v>
                      </c:pt>
                      <c:pt idx="33445">
                        <c:v>32.697769999999998</c:v>
                      </c:pt>
                      <c:pt idx="33446">
                        <c:v>32.58914</c:v>
                      </c:pt>
                      <c:pt idx="33447">
                        <c:v>32.479219999999998</c:v>
                      </c:pt>
                      <c:pt idx="33448">
                        <c:v>32.368630000000003</c:v>
                      </c:pt>
                      <c:pt idx="33449">
                        <c:v>32.257820000000002</c:v>
                      </c:pt>
                      <c:pt idx="33450">
                        <c:v>32.146439999999998</c:v>
                      </c:pt>
                      <c:pt idx="33451">
                        <c:v>32.037819999999996</c:v>
                      </c:pt>
                      <c:pt idx="33452">
                        <c:v>31.927479999999999</c:v>
                      </c:pt>
                      <c:pt idx="33453">
                        <c:v>31.791119999999999</c:v>
                      </c:pt>
                      <c:pt idx="33454">
                        <c:v>31.670639999999999</c:v>
                      </c:pt>
                      <c:pt idx="33455">
                        <c:v>31.551220000000001</c:v>
                      </c:pt>
                      <c:pt idx="33456">
                        <c:v>31.43215</c:v>
                      </c:pt>
                      <c:pt idx="33457">
                        <c:v>31.314419999999998</c:v>
                      </c:pt>
                      <c:pt idx="33458">
                        <c:v>31.200100000000003</c:v>
                      </c:pt>
                      <c:pt idx="33459">
                        <c:v>31.087989999999998</c:v>
                      </c:pt>
                      <c:pt idx="33460">
                        <c:v>30.978670000000001</c:v>
                      </c:pt>
                      <c:pt idx="33461">
                        <c:v>30.86909</c:v>
                      </c:pt>
                      <c:pt idx="33462">
                        <c:v>30.757460000000002</c:v>
                      </c:pt>
                      <c:pt idx="33463">
                        <c:v>30.644819999999999</c:v>
                      </c:pt>
                      <c:pt idx="33464">
                        <c:v>30.53107</c:v>
                      </c:pt>
                      <c:pt idx="33465">
                        <c:v>30.419999999999998</c:v>
                      </c:pt>
                      <c:pt idx="33466">
                        <c:v>30.30706</c:v>
                      </c:pt>
                      <c:pt idx="33467">
                        <c:v>30.193449999999999</c:v>
                      </c:pt>
                      <c:pt idx="33468">
                        <c:v>30.077349999999999</c:v>
                      </c:pt>
                      <c:pt idx="33469">
                        <c:v>29.959299999999999</c:v>
                      </c:pt>
                      <c:pt idx="33470">
                        <c:v>29.842399999999998</c:v>
                      </c:pt>
                      <c:pt idx="33471">
                        <c:v>29.72289</c:v>
                      </c:pt>
                      <c:pt idx="33472">
                        <c:v>29.604970000000002</c:v>
                      </c:pt>
                      <c:pt idx="33473">
                        <c:v>29.486190000000001</c:v>
                      </c:pt>
                      <c:pt idx="33474">
                        <c:v>29.368549999999999</c:v>
                      </c:pt>
                      <c:pt idx="33475">
                        <c:v>29.25112</c:v>
                      </c:pt>
                      <c:pt idx="33476">
                        <c:v>29.134259999999998</c:v>
                      </c:pt>
                      <c:pt idx="33477">
                        <c:v>29.023789999999998</c:v>
                      </c:pt>
                      <c:pt idx="33478">
                        <c:v>28.91366</c:v>
                      </c:pt>
                      <c:pt idx="33479">
                        <c:v>28.801450000000003</c:v>
                      </c:pt>
                      <c:pt idx="33480">
                        <c:v>28.6858</c:v>
                      </c:pt>
                      <c:pt idx="33481">
                        <c:v>28.55594</c:v>
                      </c:pt>
                      <c:pt idx="33482">
                        <c:v>28.429660000000002</c:v>
                      </c:pt>
                      <c:pt idx="33483">
                        <c:v>28.3034</c:v>
                      </c:pt>
                      <c:pt idx="33484">
                        <c:v>28.176739999999999</c:v>
                      </c:pt>
                      <c:pt idx="33485">
                        <c:v>28.049189999999999</c:v>
                      </c:pt>
                      <c:pt idx="33486">
                        <c:v>27.924259999999997</c:v>
                      </c:pt>
                      <c:pt idx="33487">
                        <c:v>27.798549999999999</c:v>
                      </c:pt>
                      <c:pt idx="33488">
                        <c:v>27.674400000000002</c:v>
                      </c:pt>
                      <c:pt idx="33489">
                        <c:v>27.548259999999999</c:v>
                      </c:pt>
                      <c:pt idx="33490">
                        <c:v>27.425730000000001</c:v>
                      </c:pt>
                      <c:pt idx="33491">
                        <c:v>27.30086</c:v>
                      </c:pt>
                      <c:pt idx="33492">
                        <c:v>27.176459999999999</c:v>
                      </c:pt>
                      <c:pt idx="33493">
                        <c:v>27.055430000000001</c:v>
                      </c:pt>
                      <c:pt idx="33494">
                        <c:v>26.939169999999997</c:v>
                      </c:pt>
                      <c:pt idx="33495">
                        <c:v>26.821449999999999</c:v>
                      </c:pt>
                      <c:pt idx="33496">
                        <c:v>26.702739999999999</c:v>
                      </c:pt>
                      <c:pt idx="33497">
                        <c:v>26.58117</c:v>
                      </c:pt>
                      <c:pt idx="33498">
                        <c:v>26.45842</c:v>
                      </c:pt>
                      <c:pt idx="33499">
                        <c:v>26.329549999999998</c:v>
                      </c:pt>
                      <c:pt idx="33500">
                        <c:v>26.206740000000003</c:v>
                      </c:pt>
                      <c:pt idx="33501">
                        <c:v>26.08164</c:v>
                      </c:pt>
                      <c:pt idx="33502">
                        <c:v>25.961390000000002</c:v>
                      </c:pt>
                      <c:pt idx="33503">
                        <c:v>25.841409999999996</c:v>
                      </c:pt>
                      <c:pt idx="33504">
                        <c:v>25.72438</c:v>
                      </c:pt>
                      <c:pt idx="33505">
                        <c:v>25.603169999999999</c:v>
                      </c:pt>
                      <c:pt idx="33506">
                        <c:v>25.48366</c:v>
                      </c:pt>
                      <c:pt idx="33507">
                        <c:v>25.36271</c:v>
                      </c:pt>
                      <c:pt idx="33508">
                        <c:v>25.24044</c:v>
                      </c:pt>
                      <c:pt idx="33509">
                        <c:v>25.11571</c:v>
                      </c:pt>
                      <c:pt idx="33510">
                        <c:v>24.991759999999999</c:v>
                      </c:pt>
                      <c:pt idx="33511">
                        <c:v>24.870999999999999</c:v>
                      </c:pt>
                      <c:pt idx="33512">
                        <c:v>24.751560000000001</c:v>
                      </c:pt>
                      <c:pt idx="33513">
                        <c:v>24.637410000000003</c:v>
                      </c:pt>
                      <c:pt idx="33514">
                        <c:v>24.5242</c:v>
                      </c:pt>
                      <c:pt idx="33515">
                        <c:v>24.409279999999999</c:v>
                      </c:pt>
                      <c:pt idx="33516">
                        <c:v>24.294779999999999</c:v>
                      </c:pt>
                      <c:pt idx="33517">
                        <c:v>24.178630000000002</c:v>
                      </c:pt>
                      <c:pt idx="33518">
                        <c:v>24.054639999999999</c:v>
                      </c:pt>
                      <c:pt idx="33519">
                        <c:v>23.929000000000002</c:v>
                      </c:pt>
                      <c:pt idx="33520">
                        <c:v>23.802690000000002</c:v>
                      </c:pt>
                      <c:pt idx="33521">
                        <c:v>23.672609999999999</c:v>
                      </c:pt>
                      <c:pt idx="33522">
                        <c:v>23.541799999999999</c:v>
                      </c:pt>
                      <c:pt idx="33523">
                        <c:v>23.41328</c:v>
                      </c:pt>
                      <c:pt idx="33524">
                        <c:v>23.28745</c:v>
                      </c:pt>
                      <c:pt idx="33525">
                        <c:v>23.160980000000002</c:v>
                      </c:pt>
                      <c:pt idx="33526">
                        <c:v>23.031779999999998</c:v>
                      </c:pt>
                      <c:pt idx="33527">
                        <c:v>22.90091</c:v>
                      </c:pt>
                      <c:pt idx="33528">
                        <c:v>22.769960000000001</c:v>
                      </c:pt>
                      <c:pt idx="33529">
                        <c:v>22.638189999999998</c:v>
                      </c:pt>
                      <c:pt idx="33530">
                        <c:v>22.507649999999998</c:v>
                      </c:pt>
                      <c:pt idx="33531">
                        <c:v>22.374550000000003</c:v>
                      </c:pt>
                      <c:pt idx="33532">
                        <c:v>22.24277</c:v>
                      </c:pt>
                      <c:pt idx="33533">
                        <c:v>22.117870000000003</c:v>
                      </c:pt>
                      <c:pt idx="33534">
                        <c:v>21.99539</c:v>
                      </c:pt>
                      <c:pt idx="33535">
                        <c:v>21.867540000000002</c:v>
                      </c:pt>
                      <c:pt idx="33536">
                        <c:v>21.737190000000002</c:v>
                      </c:pt>
                      <c:pt idx="33537">
                        <c:v>21.605519999999999</c:v>
                      </c:pt>
                      <c:pt idx="33538">
                        <c:v>21.47242</c:v>
                      </c:pt>
                      <c:pt idx="33539">
                        <c:v>21.340170000000001</c:v>
                      </c:pt>
                      <c:pt idx="33540">
                        <c:v>21.204940000000001</c:v>
                      </c:pt>
                      <c:pt idx="33541">
                        <c:v>21.068600000000004</c:v>
                      </c:pt>
                      <c:pt idx="33542">
                        <c:v>20.93458</c:v>
                      </c:pt>
                      <c:pt idx="33543">
                        <c:v>20.79853</c:v>
                      </c:pt>
                      <c:pt idx="33544">
                        <c:v>20.659190000000002</c:v>
                      </c:pt>
                      <c:pt idx="33545">
                        <c:v>20.520969999999998</c:v>
                      </c:pt>
                      <c:pt idx="33546">
                        <c:v>20.38167</c:v>
                      </c:pt>
                      <c:pt idx="33547">
                        <c:v>20.242100000000001</c:v>
                      </c:pt>
                      <c:pt idx="33548">
                        <c:v>20.101460000000003</c:v>
                      </c:pt>
                      <c:pt idx="33549">
                        <c:v>19.959</c:v>
                      </c:pt>
                      <c:pt idx="33550">
                        <c:v>19.81663</c:v>
                      </c:pt>
                      <c:pt idx="33551">
                        <c:v>19.67353</c:v>
                      </c:pt>
                      <c:pt idx="33552">
                        <c:v>19.53171</c:v>
                      </c:pt>
                      <c:pt idx="33553">
                        <c:v>19.38888</c:v>
                      </c:pt>
                      <c:pt idx="33554">
                        <c:v>19.247689999999999</c:v>
                      </c:pt>
                      <c:pt idx="33555">
                        <c:v>19.10445</c:v>
                      </c:pt>
                      <c:pt idx="33556">
                        <c:v>18.961320000000001</c:v>
                      </c:pt>
                      <c:pt idx="33557">
                        <c:v>18.817809999999998</c:v>
                      </c:pt>
                      <c:pt idx="33558">
                        <c:v>18.673829999999999</c:v>
                      </c:pt>
                      <c:pt idx="33559">
                        <c:v>18.52937</c:v>
                      </c:pt>
                      <c:pt idx="33560">
                        <c:v>18.38786</c:v>
                      </c:pt>
                      <c:pt idx="33561">
                        <c:v>18.249029999999998</c:v>
                      </c:pt>
                      <c:pt idx="33562">
                        <c:v>18.110520000000001</c:v>
                      </c:pt>
                      <c:pt idx="33563">
                        <c:v>17.97072</c:v>
                      </c:pt>
                      <c:pt idx="33564">
                        <c:v>17.830480000000001</c:v>
                      </c:pt>
                      <c:pt idx="33565">
                        <c:v>17.680579999999999</c:v>
                      </c:pt>
                      <c:pt idx="33566">
                        <c:v>17.54194</c:v>
                      </c:pt>
                      <c:pt idx="33567">
                        <c:v>17.399850000000001</c:v>
                      </c:pt>
                      <c:pt idx="33568">
                        <c:v>17.25695</c:v>
                      </c:pt>
                      <c:pt idx="33569">
                        <c:v>17.11232</c:v>
                      </c:pt>
                      <c:pt idx="33570">
                        <c:v>16.968019999999999</c:v>
                      </c:pt>
                      <c:pt idx="33571">
                        <c:v>16.822589999999998</c:v>
                      </c:pt>
                      <c:pt idx="33572">
                        <c:v>16.676390000000001</c:v>
                      </c:pt>
                      <c:pt idx="33573">
                        <c:v>16.52927</c:v>
                      </c:pt>
                      <c:pt idx="33574">
                        <c:v>16.380549999999999</c:v>
                      </c:pt>
                      <c:pt idx="33575">
                        <c:v>16.232089999999999</c:v>
                      </c:pt>
                      <c:pt idx="33576">
                        <c:v>16.081710000000001</c:v>
                      </c:pt>
                      <c:pt idx="33577">
                        <c:v>15.930789999999998</c:v>
                      </c:pt>
                      <c:pt idx="33578">
                        <c:v>15.78031</c:v>
                      </c:pt>
                      <c:pt idx="33579">
                        <c:v>15.630050000000001</c:v>
                      </c:pt>
                      <c:pt idx="33580">
                        <c:v>15.483899999999998</c:v>
                      </c:pt>
                      <c:pt idx="33581">
                        <c:v>15.34477</c:v>
                      </c:pt>
                      <c:pt idx="33582">
                        <c:v>15.20072</c:v>
                      </c:pt>
                      <c:pt idx="33583">
                        <c:v>15.05193</c:v>
                      </c:pt>
                      <c:pt idx="33584">
                        <c:v>14.902359999999998</c:v>
                      </c:pt>
                      <c:pt idx="33585">
                        <c:v>14.750769999999999</c:v>
                      </c:pt>
                      <c:pt idx="33586">
                        <c:v>14.598519999999999</c:v>
                      </c:pt>
                      <c:pt idx="33587">
                        <c:v>14.44642</c:v>
                      </c:pt>
                      <c:pt idx="33588">
                        <c:v>14.294530000000002</c:v>
                      </c:pt>
                      <c:pt idx="33589">
                        <c:v>14.141630000000001</c:v>
                      </c:pt>
                      <c:pt idx="33590">
                        <c:v>13.989519999999999</c:v>
                      </c:pt>
                      <c:pt idx="33591">
                        <c:v>13.838200000000001</c:v>
                      </c:pt>
                      <c:pt idx="33592">
                        <c:v>13.68613</c:v>
                      </c:pt>
                      <c:pt idx="33593">
                        <c:v>13.53248</c:v>
                      </c:pt>
                      <c:pt idx="33594">
                        <c:v>13.378829999999999</c:v>
                      </c:pt>
                      <c:pt idx="33595">
                        <c:v>13.223990000000001</c:v>
                      </c:pt>
                      <c:pt idx="33596">
                        <c:v>13.07062</c:v>
                      </c:pt>
                      <c:pt idx="33597">
                        <c:v>12.91671</c:v>
                      </c:pt>
                      <c:pt idx="33598">
                        <c:v>12.743409999999999</c:v>
                      </c:pt>
                      <c:pt idx="33599">
                        <c:v>12.59144</c:v>
                      </c:pt>
                      <c:pt idx="33600">
                        <c:v>12.43946</c:v>
                      </c:pt>
                      <c:pt idx="33601">
                        <c:v>12.287859999999998</c:v>
                      </c:pt>
                      <c:pt idx="33602">
                        <c:v>12.134320000000001</c:v>
                      </c:pt>
                      <c:pt idx="33603">
                        <c:v>11.981260000000001</c:v>
                      </c:pt>
                      <c:pt idx="33604">
                        <c:v>11.82868</c:v>
                      </c:pt>
                      <c:pt idx="33605">
                        <c:v>11.675789999999999</c:v>
                      </c:pt>
                      <c:pt idx="33606">
                        <c:v>11.522950000000002</c:v>
                      </c:pt>
                      <c:pt idx="33607">
                        <c:v>11.369499999999999</c:v>
                      </c:pt>
                      <c:pt idx="33608">
                        <c:v>11.214370000000001</c:v>
                      </c:pt>
                      <c:pt idx="33609">
                        <c:v>11.057740000000001</c:v>
                      </c:pt>
                      <c:pt idx="33610">
                        <c:v>10.900929999999999</c:v>
                      </c:pt>
                      <c:pt idx="33611">
                        <c:v>10.743089999999999</c:v>
                      </c:pt>
                      <c:pt idx="33612">
                        <c:v>10.58624</c:v>
                      </c:pt>
                      <c:pt idx="33613">
                        <c:v>10.428610000000001</c:v>
                      </c:pt>
                      <c:pt idx="33614">
                        <c:v>10.271100000000001</c:v>
                      </c:pt>
                      <c:pt idx="33615">
                        <c:v>10.100100000000001</c:v>
                      </c:pt>
                      <c:pt idx="33616">
                        <c:v>9.9429420000000004</c:v>
                      </c:pt>
                      <c:pt idx="33617">
                        <c:v>9.7855170000000005</c:v>
                      </c:pt>
                      <c:pt idx="33618">
                        <c:v>9.6280070000000002</c:v>
                      </c:pt>
                      <c:pt idx="33619">
                        <c:v>9.4695099999999996</c:v>
                      </c:pt>
                      <c:pt idx="33620">
                        <c:v>9.3119820000000004</c:v>
                      </c:pt>
                      <c:pt idx="33621">
                        <c:v>9.152550999999999</c:v>
                      </c:pt>
                      <c:pt idx="33622">
                        <c:v>8.9940259999999999</c:v>
                      </c:pt>
                      <c:pt idx="33623">
                        <c:v>8.8361219999999996</c:v>
                      </c:pt>
                      <c:pt idx="33624">
                        <c:v>8.6786650000000005</c:v>
                      </c:pt>
                      <c:pt idx="33625">
                        <c:v>8.5196810000000003</c:v>
                      </c:pt>
                      <c:pt idx="33626">
                        <c:v>8.369098000000001</c:v>
                      </c:pt>
                      <c:pt idx="33627">
                        <c:v>8.2135119999999997</c:v>
                      </c:pt>
                      <c:pt idx="33628">
                        <c:v>8.0601889999999994</c:v>
                      </c:pt>
                      <c:pt idx="33629">
                        <c:v>7.903713999999999</c:v>
                      </c:pt>
                      <c:pt idx="33630">
                        <c:v>7.7493179999999997</c:v>
                      </c:pt>
                      <c:pt idx="33631">
                        <c:v>7.5923790000000002</c:v>
                      </c:pt>
                      <c:pt idx="33632">
                        <c:v>7.4374189999999993</c:v>
                      </c:pt>
                      <c:pt idx="33633">
                        <c:v>7.2798759999999998</c:v>
                      </c:pt>
                      <c:pt idx="33634">
                        <c:v>7.123526</c:v>
                      </c:pt>
                      <c:pt idx="33635">
                        <c:v>6.9660089999999997</c:v>
                      </c:pt>
                      <c:pt idx="33636">
                        <c:v>6.8094799999999998</c:v>
                      </c:pt>
                      <c:pt idx="33637">
                        <c:v>6.6549060000000004</c:v>
                      </c:pt>
                      <c:pt idx="33638">
                        <c:v>6.4982280000000001</c:v>
                      </c:pt>
                      <c:pt idx="33639">
                        <c:v>6.3583449999999999</c:v>
                      </c:pt>
                      <c:pt idx="33640">
                        <c:v>6.2556670000000008</c:v>
                      </c:pt>
                      <c:pt idx="33641">
                        <c:v>6.1332699999999996</c:v>
                      </c:pt>
                      <c:pt idx="33642">
                        <c:v>6.0018570000000002</c:v>
                      </c:pt>
                      <c:pt idx="33643">
                        <c:v>5.8658570000000001</c:v>
                      </c:pt>
                      <c:pt idx="33644">
                        <c:v>5.7268699999999999</c:v>
                      </c:pt>
                      <c:pt idx="33645">
                        <c:v>5.5862630000000006</c:v>
                      </c:pt>
                      <c:pt idx="33646">
                        <c:v>5.4448810000000005</c:v>
                      </c:pt>
                      <c:pt idx="33647">
                        <c:v>5.3059080000000005</c:v>
                      </c:pt>
                      <c:pt idx="33648">
                        <c:v>5.1793650000000007</c:v>
                      </c:pt>
                      <c:pt idx="33649">
                        <c:v>5.046754</c:v>
                      </c:pt>
                      <c:pt idx="33650">
                        <c:v>4.9078499999999998</c:v>
                      </c:pt>
                      <c:pt idx="33651">
                        <c:v>4.7647760000000003</c:v>
                      </c:pt>
                      <c:pt idx="33652">
                        <c:v>4.621804</c:v>
                      </c:pt>
                      <c:pt idx="33653">
                        <c:v>4.4748190000000001</c:v>
                      </c:pt>
                      <c:pt idx="33654">
                        <c:v>4.3278179999999997</c:v>
                      </c:pt>
                      <c:pt idx="33655">
                        <c:v>4.178356</c:v>
                      </c:pt>
                      <c:pt idx="33656">
                        <c:v>4.0303870000000002</c:v>
                      </c:pt>
                      <c:pt idx="33657">
                        <c:v>3.8793800000000003</c:v>
                      </c:pt>
                      <c:pt idx="33658">
                        <c:v>3.7277149999999999</c:v>
                      </c:pt>
                      <c:pt idx="33659">
                        <c:v>3.5750670000000002</c:v>
                      </c:pt>
                      <c:pt idx="33660">
                        <c:v>3.4224060000000001</c:v>
                      </c:pt>
                      <c:pt idx="33661">
                        <c:v>3.2687529999999998</c:v>
                      </c:pt>
                      <c:pt idx="33662">
                        <c:v>3.1149240000000002</c:v>
                      </c:pt>
                      <c:pt idx="33663">
                        <c:v>2.9584349999999997</c:v>
                      </c:pt>
                      <c:pt idx="33664">
                        <c:v>2.8018879999999999</c:v>
                      </c:pt>
                      <c:pt idx="33665">
                        <c:v>2.6457950000000001</c:v>
                      </c:pt>
                      <c:pt idx="33666">
                        <c:v>2.488734</c:v>
                      </c:pt>
                      <c:pt idx="33667">
                        <c:v>2.3290139999999999</c:v>
                      </c:pt>
                      <c:pt idx="33668">
                        <c:v>2.1708340000000002</c:v>
                      </c:pt>
                      <c:pt idx="33669">
                        <c:v>2.0144500000000001</c:v>
                      </c:pt>
                      <c:pt idx="33670">
                        <c:v>1.8552179999999998</c:v>
                      </c:pt>
                      <c:pt idx="33671">
                        <c:v>1.6958129999999998</c:v>
                      </c:pt>
                      <c:pt idx="33672">
                        <c:v>1.552675</c:v>
                      </c:pt>
                      <c:pt idx="33673">
                        <c:v>1.4036729999999999</c:v>
                      </c:pt>
                      <c:pt idx="33674">
                        <c:v>1.2514529999999999</c:v>
                      </c:pt>
                      <c:pt idx="33675">
                        <c:v>1.0974059999999999</c:v>
                      </c:pt>
                      <c:pt idx="33676">
                        <c:v>0.94204659999999996</c:v>
                      </c:pt>
                      <c:pt idx="33677">
                        <c:v>0.78556599999999999</c:v>
                      </c:pt>
                      <c:pt idx="33678">
                        <c:v>0.62955739999999993</c:v>
                      </c:pt>
                      <c:pt idx="33679">
                        <c:v>0.47886430000000002</c:v>
                      </c:pt>
                      <c:pt idx="33680">
                        <c:v>0.32725039999999994</c:v>
                      </c:pt>
                      <c:pt idx="33681">
                        <c:v>0.17197790000000002</c:v>
                      </c:pt>
                      <c:pt idx="33682">
                        <c:v>1.4995340000000001E-2</c:v>
                      </c:pt>
                      <c:pt idx="33683">
                        <c:v>-0.14391009999999999</c:v>
                      </c:pt>
                      <c:pt idx="33684">
                        <c:v>-0.3023285</c:v>
                      </c:pt>
                      <c:pt idx="33685">
                        <c:v>-0.46158189999999999</c:v>
                      </c:pt>
                      <c:pt idx="33686">
                        <c:v>-0.62103150000000007</c:v>
                      </c:pt>
                      <c:pt idx="33687">
                        <c:v>-0.78179719999999997</c:v>
                      </c:pt>
                      <c:pt idx="33688">
                        <c:v>-0.94225649999999994</c:v>
                      </c:pt>
                      <c:pt idx="33689">
                        <c:v>-1.103415</c:v>
                      </c:pt>
                      <c:pt idx="33690">
                        <c:v>-1.264988</c:v>
                      </c:pt>
                      <c:pt idx="33691">
                        <c:v>-1.426355</c:v>
                      </c:pt>
                      <c:pt idx="33692">
                        <c:v>-1.5874540000000001</c:v>
                      </c:pt>
                      <c:pt idx="33693">
                        <c:v>-1.7499960000000001</c:v>
                      </c:pt>
                      <c:pt idx="33694">
                        <c:v>-1.9125210000000001</c:v>
                      </c:pt>
                      <c:pt idx="33695">
                        <c:v>-2.075164</c:v>
                      </c:pt>
                      <c:pt idx="33696">
                        <c:v>-2.2342880000000003</c:v>
                      </c:pt>
                      <c:pt idx="33697">
                        <c:v>-2.3944619999999999</c:v>
                      </c:pt>
                      <c:pt idx="33698">
                        <c:v>-2.5550260000000002</c:v>
                      </c:pt>
                      <c:pt idx="33699">
                        <c:v>-2.7163969999999997</c:v>
                      </c:pt>
                      <c:pt idx="33700">
                        <c:v>-2.8777629999999998</c:v>
                      </c:pt>
                      <c:pt idx="33701">
                        <c:v>-3.0359819999999997</c:v>
                      </c:pt>
                      <c:pt idx="33702">
                        <c:v>-3.203144</c:v>
                      </c:pt>
                      <c:pt idx="33703">
                        <c:v>-3.3695360000000001</c:v>
                      </c:pt>
                      <c:pt idx="33704">
                        <c:v>-3.4295300000000002</c:v>
                      </c:pt>
                      <c:pt idx="33705">
                        <c:v>-3.5303979999999999</c:v>
                      </c:pt>
                      <c:pt idx="33706">
                        <c:v>-3.6491440000000002</c:v>
                      </c:pt>
                      <c:pt idx="33707">
                        <c:v>-3.7782100000000001</c:v>
                      </c:pt>
                      <c:pt idx="33708">
                        <c:v>-3.9164440000000003</c:v>
                      </c:pt>
                      <c:pt idx="33709">
                        <c:v>-4.0630850000000001</c:v>
                      </c:pt>
                      <c:pt idx="33710">
                        <c:v>-4.2258050000000003</c:v>
                      </c:pt>
                      <c:pt idx="33711">
                        <c:v>-4.383667</c:v>
                      </c:pt>
                      <c:pt idx="33712">
                        <c:v>-4.5384510000000002</c:v>
                      </c:pt>
                      <c:pt idx="33713">
                        <c:v>-4.6944219999999994</c:v>
                      </c:pt>
                      <c:pt idx="33714">
                        <c:v>-4.8497560000000002</c:v>
                      </c:pt>
                      <c:pt idx="33715">
                        <c:v>-5.0057490000000007</c:v>
                      </c:pt>
                      <c:pt idx="33716">
                        <c:v>-5.1636980000000001</c:v>
                      </c:pt>
                      <c:pt idx="33717">
                        <c:v>-5.3223000000000003</c:v>
                      </c:pt>
                      <c:pt idx="33718">
                        <c:v>-5.4811860000000001</c:v>
                      </c:pt>
                      <c:pt idx="33719">
                        <c:v>-5.6413480000000007</c:v>
                      </c:pt>
                      <c:pt idx="33720">
                        <c:v>-5.8006419999999999</c:v>
                      </c:pt>
                      <c:pt idx="33721">
                        <c:v>-5.9600290000000005</c:v>
                      </c:pt>
                      <c:pt idx="33722">
                        <c:v>-6.1199380000000003</c:v>
                      </c:pt>
                      <c:pt idx="33723">
                        <c:v>-6.2804219999999997</c:v>
                      </c:pt>
                      <c:pt idx="33724">
                        <c:v>-6.4396299999999993</c:v>
                      </c:pt>
                      <c:pt idx="33725">
                        <c:v>-6.5985110000000002</c:v>
                      </c:pt>
                      <c:pt idx="33726">
                        <c:v>-6.756691</c:v>
                      </c:pt>
                      <c:pt idx="33727">
                        <c:v>-6.9146490000000007</c:v>
                      </c:pt>
                      <c:pt idx="33728">
                        <c:v>-7.0795960000000004</c:v>
                      </c:pt>
                      <c:pt idx="33729">
                        <c:v>-7.238823</c:v>
                      </c:pt>
                      <c:pt idx="33730">
                        <c:v>-7.3956860000000004</c:v>
                      </c:pt>
                      <c:pt idx="33731">
                        <c:v>-7.5503770000000001</c:v>
                      </c:pt>
                      <c:pt idx="33732">
                        <c:v>-7.7106090000000007</c:v>
                      </c:pt>
                      <c:pt idx="33733">
                        <c:v>-7.868093</c:v>
                      </c:pt>
                      <c:pt idx="33734">
                        <c:v>-8.0260960000000008</c:v>
                      </c:pt>
                      <c:pt idx="33735">
                        <c:v>-8.1842050000000004</c:v>
                      </c:pt>
                      <c:pt idx="33736">
                        <c:v>-8.3425449999999994</c:v>
                      </c:pt>
                      <c:pt idx="33737">
                        <c:v>-8.5005869999999994</c:v>
                      </c:pt>
                      <c:pt idx="33738">
                        <c:v>-8.6577059999999992</c:v>
                      </c:pt>
                      <c:pt idx="33739">
                        <c:v>-8.8154599999999999</c:v>
                      </c:pt>
                      <c:pt idx="33740">
                        <c:v>-8.972847999999999</c:v>
                      </c:pt>
                      <c:pt idx="33741">
                        <c:v>-9.1440839999999994</c:v>
                      </c:pt>
                      <c:pt idx="33742">
                        <c:v>-9.2943259999999999</c:v>
                      </c:pt>
                      <c:pt idx="33743">
                        <c:v>-9.4482029999999995</c:v>
                      </c:pt>
                      <c:pt idx="33744">
                        <c:v>-9.5999809999999997</c:v>
                      </c:pt>
                      <c:pt idx="33745">
                        <c:v>-9.7537320000000012</c:v>
                      </c:pt>
                      <c:pt idx="33746">
                        <c:v>-9.9082620000000006</c:v>
                      </c:pt>
                      <c:pt idx="33747">
                        <c:v>-10.063230000000001</c:v>
                      </c:pt>
                      <c:pt idx="33748">
                        <c:v>-10.216639999999998</c:v>
                      </c:pt>
                      <c:pt idx="33749">
                        <c:v>-10.368770000000001</c:v>
                      </c:pt>
                      <c:pt idx="33750">
                        <c:v>-10.526789999999998</c:v>
                      </c:pt>
                      <c:pt idx="33751">
                        <c:v>-10.681380000000001</c:v>
                      </c:pt>
                      <c:pt idx="33752">
                        <c:v>-10.835360000000001</c:v>
                      </c:pt>
                      <c:pt idx="33753">
                        <c:v>-10.98916</c:v>
                      </c:pt>
                      <c:pt idx="33754">
                        <c:v>-11.143970000000001</c:v>
                      </c:pt>
                      <c:pt idx="33755">
                        <c:v>-11.29804</c:v>
                      </c:pt>
                      <c:pt idx="33756">
                        <c:v>-11.453120000000002</c:v>
                      </c:pt>
                      <c:pt idx="33757">
                        <c:v>-11.608609999999999</c:v>
                      </c:pt>
                      <c:pt idx="33758">
                        <c:v>-11.76239</c:v>
                      </c:pt>
                      <c:pt idx="33759">
                        <c:v>-11.917109999999999</c:v>
                      </c:pt>
                      <c:pt idx="33760">
                        <c:v>-12.071110000000001</c:v>
                      </c:pt>
                      <c:pt idx="33761">
                        <c:v>-12.225029999999999</c:v>
                      </c:pt>
                      <c:pt idx="33762">
                        <c:v>-12.38015</c:v>
                      </c:pt>
                      <c:pt idx="33763">
                        <c:v>-12.534380000000001</c:v>
                      </c:pt>
                      <c:pt idx="33764">
                        <c:v>-12.69097</c:v>
                      </c:pt>
                      <c:pt idx="33765">
                        <c:v>-12.846120000000001</c:v>
                      </c:pt>
                      <c:pt idx="33766">
                        <c:v>-13.000679999999999</c:v>
                      </c:pt>
                      <c:pt idx="33767">
                        <c:v>-13.154490000000001</c:v>
                      </c:pt>
                      <c:pt idx="33768">
                        <c:v>-13.30946</c:v>
                      </c:pt>
                      <c:pt idx="33769">
                        <c:v>-13.462899999999999</c:v>
                      </c:pt>
                      <c:pt idx="33770">
                        <c:v>-13.62078</c:v>
                      </c:pt>
                      <c:pt idx="33771">
                        <c:v>-13.774649999999999</c:v>
                      </c:pt>
                      <c:pt idx="33772">
                        <c:v>-13.927680000000001</c:v>
                      </c:pt>
                      <c:pt idx="33773">
                        <c:v>-14.066479999999999</c:v>
                      </c:pt>
                      <c:pt idx="33774">
                        <c:v>-14.207669999999998</c:v>
                      </c:pt>
                      <c:pt idx="33775">
                        <c:v>-14.357660000000001</c:v>
                      </c:pt>
                      <c:pt idx="33776">
                        <c:v>-14.50967</c:v>
                      </c:pt>
                      <c:pt idx="33777">
                        <c:v>-14.66278</c:v>
                      </c:pt>
                      <c:pt idx="33778">
                        <c:v>-14.81603</c:v>
                      </c:pt>
                      <c:pt idx="33779">
                        <c:v>-14.968769999999999</c:v>
                      </c:pt>
                      <c:pt idx="33780">
                        <c:v>-15.120370000000001</c:v>
                      </c:pt>
                      <c:pt idx="33781">
                        <c:v>-15.270950000000001</c:v>
                      </c:pt>
                      <c:pt idx="33782">
                        <c:v>-15.421510000000001</c:v>
                      </c:pt>
                      <c:pt idx="33783">
                        <c:v>-15.571520000000001</c:v>
                      </c:pt>
                      <c:pt idx="33784">
                        <c:v>-15.72152</c:v>
                      </c:pt>
                      <c:pt idx="33785">
                        <c:v>-15.871930000000001</c:v>
                      </c:pt>
                      <c:pt idx="33786">
                        <c:v>-16.021740000000001</c:v>
                      </c:pt>
                      <c:pt idx="33787">
                        <c:v>-16.170850000000002</c:v>
                      </c:pt>
                      <c:pt idx="33788">
                        <c:v>-16.321349999999999</c:v>
                      </c:pt>
                      <c:pt idx="33789">
                        <c:v>-16.471830000000001</c:v>
                      </c:pt>
                      <c:pt idx="33790">
                        <c:v>-16.622729999999997</c:v>
                      </c:pt>
                      <c:pt idx="33791">
                        <c:v>-16.773969999999998</c:v>
                      </c:pt>
                      <c:pt idx="33792">
                        <c:v>-16.9238</c:v>
                      </c:pt>
                      <c:pt idx="33793">
                        <c:v>-17.073560000000001</c:v>
                      </c:pt>
                      <c:pt idx="33794">
                        <c:v>-17.220850000000002</c:v>
                      </c:pt>
                      <c:pt idx="33795">
                        <c:v>-17.3691</c:v>
                      </c:pt>
                      <c:pt idx="33796">
                        <c:v>-17.517780000000002</c:v>
                      </c:pt>
                      <c:pt idx="33797">
                        <c:v>-17.66648</c:v>
                      </c:pt>
                      <c:pt idx="33798">
                        <c:v>-17.815449999999998</c:v>
                      </c:pt>
                      <c:pt idx="33799">
                        <c:v>-17.963979999999999</c:v>
                      </c:pt>
                      <c:pt idx="33800">
                        <c:v>-18.111280000000001</c:v>
                      </c:pt>
                      <c:pt idx="33801">
                        <c:v>-18.25956</c:v>
                      </c:pt>
                      <c:pt idx="33802">
                        <c:v>-18.407139999999998</c:v>
                      </c:pt>
                      <c:pt idx="33803">
                        <c:v>-18.55556</c:v>
                      </c:pt>
                      <c:pt idx="33804">
                        <c:v>-18.705560000000002</c:v>
                      </c:pt>
                      <c:pt idx="33805">
                        <c:v>-18.855059999999998</c:v>
                      </c:pt>
                      <c:pt idx="33806">
                        <c:v>-19.002479999999998</c:v>
                      </c:pt>
                      <c:pt idx="33807">
                        <c:v>-19.150210000000001</c:v>
                      </c:pt>
                      <c:pt idx="33808">
                        <c:v>-19.29637</c:v>
                      </c:pt>
                      <c:pt idx="33809">
                        <c:v>-19.44247</c:v>
                      </c:pt>
                      <c:pt idx="33810">
                        <c:v>-19.587969999999999</c:v>
                      </c:pt>
                      <c:pt idx="33811">
                        <c:v>-19.731279999999998</c:v>
                      </c:pt>
                      <c:pt idx="33812">
                        <c:v>-19.874009999999998</c:v>
                      </c:pt>
                      <c:pt idx="33813">
                        <c:v>-20.018969999999999</c:v>
                      </c:pt>
                      <c:pt idx="33814">
                        <c:v>-20.162520000000001</c:v>
                      </c:pt>
                      <c:pt idx="33815">
                        <c:v>-20.30686</c:v>
                      </c:pt>
                      <c:pt idx="33816">
                        <c:v>-20.44988</c:v>
                      </c:pt>
                      <c:pt idx="33817">
                        <c:v>-20.591539999999998</c:v>
                      </c:pt>
                      <c:pt idx="33818">
                        <c:v>-20.733350000000002</c:v>
                      </c:pt>
                      <c:pt idx="33819">
                        <c:v>-20.875789999999999</c:v>
                      </c:pt>
                      <c:pt idx="33820">
                        <c:v>-21.019280000000002</c:v>
                      </c:pt>
                      <c:pt idx="33821">
                        <c:v>-21.162089999999999</c:v>
                      </c:pt>
                      <c:pt idx="33822">
                        <c:v>-21.303909999999998</c:v>
                      </c:pt>
                      <c:pt idx="33823">
                        <c:v>-21.445050000000002</c:v>
                      </c:pt>
                      <c:pt idx="33824">
                        <c:v>-21.58597</c:v>
                      </c:pt>
                      <c:pt idx="33825">
                        <c:v>-21.727500000000003</c:v>
                      </c:pt>
                      <c:pt idx="33826">
                        <c:v>-21.86975</c:v>
                      </c:pt>
                      <c:pt idx="33827">
                        <c:v>-22.011250000000004</c:v>
                      </c:pt>
                      <c:pt idx="33828">
                        <c:v>-22.151980000000002</c:v>
                      </c:pt>
                      <c:pt idx="33829">
                        <c:v>-22.292540000000002</c:v>
                      </c:pt>
                      <c:pt idx="33830">
                        <c:v>-22.432449999999999</c:v>
                      </c:pt>
                      <c:pt idx="33831">
                        <c:v>-22.573070000000001</c:v>
                      </c:pt>
                      <c:pt idx="33832">
                        <c:v>-22.712409999999998</c:v>
                      </c:pt>
                      <c:pt idx="33833">
                        <c:v>-22.851739999999999</c:v>
                      </c:pt>
                      <c:pt idx="33834">
                        <c:v>-22.99042</c:v>
                      </c:pt>
                      <c:pt idx="33835">
                        <c:v>-23.129339999999999</c:v>
                      </c:pt>
                      <c:pt idx="33836">
                        <c:v>-23.268659999999997</c:v>
                      </c:pt>
                      <c:pt idx="33837">
                        <c:v>-23.407330000000002</c:v>
                      </c:pt>
                      <c:pt idx="33838">
                        <c:v>-23.54391</c:v>
                      </c:pt>
                      <c:pt idx="33839">
                        <c:v>-23.685740000000003</c:v>
                      </c:pt>
                      <c:pt idx="33840">
                        <c:v>-23.823070000000001</c:v>
                      </c:pt>
                      <c:pt idx="33841">
                        <c:v>-23.96162</c:v>
                      </c:pt>
                      <c:pt idx="33842">
                        <c:v>-24.096639999999997</c:v>
                      </c:pt>
                      <c:pt idx="33843">
                        <c:v>-24.233829999999998</c:v>
                      </c:pt>
                      <c:pt idx="33844">
                        <c:v>-24.370059999999999</c:v>
                      </c:pt>
                      <c:pt idx="33845">
                        <c:v>-24.503789999999999</c:v>
                      </c:pt>
                      <c:pt idx="33846">
                        <c:v>-24.635899999999999</c:v>
                      </c:pt>
                      <c:pt idx="33847">
                        <c:v>-24.769570000000002</c:v>
                      </c:pt>
                      <c:pt idx="33848">
                        <c:v>-24.9039</c:v>
                      </c:pt>
                      <c:pt idx="33849">
                        <c:v>-25.03707</c:v>
                      </c:pt>
                      <c:pt idx="33850">
                        <c:v>-25.169560000000001</c:v>
                      </c:pt>
                      <c:pt idx="33851">
                        <c:v>-25.301070000000003</c:v>
                      </c:pt>
                      <c:pt idx="33852">
                        <c:v>-25.43403</c:v>
                      </c:pt>
                      <c:pt idx="33853">
                        <c:v>-25.568300000000001</c:v>
                      </c:pt>
                      <c:pt idx="33854">
                        <c:v>-25.702029999999997</c:v>
                      </c:pt>
                      <c:pt idx="33855">
                        <c:v>-25.835810000000002</c:v>
                      </c:pt>
                      <c:pt idx="33856">
                        <c:v>-25.970179999999999</c:v>
                      </c:pt>
                      <c:pt idx="33857">
                        <c:v>-26.103160000000003</c:v>
                      </c:pt>
                      <c:pt idx="33858">
                        <c:v>-26.234749999999998</c:v>
                      </c:pt>
                      <c:pt idx="33859">
                        <c:v>-26.363869999999999</c:v>
                      </c:pt>
                      <c:pt idx="33860">
                        <c:v>-26.493289999999998</c:v>
                      </c:pt>
                      <c:pt idx="33861">
                        <c:v>-26.62837</c:v>
                      </c:pt>
                      <c:pt idx="33862">
                        <c:v>-26.761140000000001</c:v>
                      </c:pt>
                      <c:pt idx="33863">
                        <c:v>-26.891359999999999</c:v>
                      </c:pt>
                      <c:pt idx="33864">
                        <c:v>-27.01886</c:v>
                      </c:pt>
                      <c:pt idx="33865">
                        <c:v>-27.14845</c:v>
                      </c:pt>
                      <c:pt idx="33866">
                        <c:v>-27.277809999999999</c:v>
                      </c:pt>
                      <c:pt idx="33867">
                        <c:v>-27.40727</c:v>
                      </c:pt>
                      <c:pt idx="33868">
                        <c:v>-27.53558</c:v>
                      </c:pt>
                      <c:pt idx="33869">
                        <c:v>-27.66282</c:v>
                      </c:pt>
                      <c:pt idx="33870">
                        <c:v>-27.787229999999997</c:v>
                      </c:pt>
                      <c:pt idx="33871">
                        <c:v>-27.917010000000001</c:v>
                      </c:pt>
                      <c:pt idx="33872">
                        <c:v>-28.047240000000002</c:v>
                      </c:pt>
                      <c:pt idx="33873">
                        <c:v>-28.176380000000002</c:v>
                      </c:pt>
                      <c:pt idx="33874">
                        <c:v>-28.305690000000002</c:v>
                      </c:pt>
                      <c:pt idx="33875">
                        <c:v>-28.433250000000001</c:v>
                      </c:pt>
                      <c:pt idx="33876">
                        <c:v>-28.559549999999998</c:v>
                      </c:pt>
                      <c:pt idx="33877">
                        <c:v>-28.68683</c:v>
                      </c:pt>
                      <c:pt idx="33878">
                        <c:v>-28.81363</c:v>
                      </c:pt>
                      <c:pt idx="33879">
                        <c:v>-28.909509999999997</c:v>
                      </c:pt>
                      <c:pt idx="33880">
                        <c:v>-29.025919999999999</c:v>
                      </c:pt>
                      <c:pt idx="33881">
                        <c:v>-29.149740000000001</c:v>
                      </c:pt>
                      <c:pt idx="33882">
                        <c:v>-29.27402</c:v>
                      </c:pt>
                      <c:pt idx="33883">
                        <c:v>-29.39725</c:v>
                      </c:pt>
                      <c:pt idx="33884">
                        <c:v>-29.520179999999996</c:v>
                      </c:pt>
                      <c:pt idx="33885">
                        <c:v>-29.643989999999999</c:v>
                      </c:pt>
                      <c:pt idx="33886">
                        <c:v>-29.767429999999997</c:v>
                      </c:pt>
                      <c:pt idx="33887">
                        <c:v>-29.891390000000001</c:v>
                      </c:pt>
                      <c:pt idx="33888">
                        <c:v>-30.014569999999999</c:v>
                      </c:pt>
                      <c:pt idx="33889">
                        <c:v>-30.1389</c:v>
                      </c:pt>
                      <c:pt idx="33890">
                        <c:v>-30.261290000000002</c:v>
                      </c:pt>
                      <c:pt idx="33891">
                        <c:v>-30.382999999999999</c:v>
                      </c:pt>
                      <c:pt idx="33892">
                        <c:v>-30.502980000000001</c:v>
                      </c:pt>
                      <c:pt idx="33893">
                        <c:v>-30.623249999999999</c:v>
                      </c:pt>
                      <c:pt idx="33894">
                        <c:v>-30.742790000000003</c:v>
                      </c:pt>
                      <c:pt idx="33895">
                        <c:v>-30.862539999999999</c:v>
                      </c:pt>
                      <c:pt idx="33896">
                        <c:v>-30.982300000000002</c:v>
                      </c:pt>
                      <c:pt idx="33897">
                        <c:v>-31.092399999999998</c:v>
                      </c:pt>
                      <c:pt idx="33898">
                        <c:v>-31.210610000000003</c:v>
                      </c:pt>
                      <c:pt idx="33899">
                        <c:v>-31.327739999999999</c:v>
                      </c:pt>
                      <c:pt idx="33900">
                        <c:v>-31.4452</c:v>
                      </c:pt>
                      <c:pt idx="33901">
                        <c:v>-31.56305</c:v>
                      </c:pt>
                      <c:pt idx="33902">
                        <c:v>-31.680259999999997</c:v>
                      </c:pt>
                      <c:pt idx="33903">
                        <c:v>-31.797710000000002</c:v>
                      </c:pt>
                      <c:pt idx="33904">
                        <c:v>-31.914760000000001</c:v>
                      </c:pt>
                      <c:pt idx="33905">
                        <c:v>-32.032470000000004</c:v>
                      </c:pt>
                      <c:pt idx="33906">
                        <c:v>-32.152569999999997</c:v>
                      </c:pt>
                      <c:pt idx="33907">
                        <c:v>-32.269929999999995</c:v>
                      </c:pt>
                      <c:pt idx="33908">
                        <c:v>-32.386769999999999</c:v>
                      </c:pt>
                      <c:pt idx="33909">
                        <c:v>-32.502890000000001</c:v>
                      </c:pt>
                      <c:pt idx="33910">
                        <c:v>-32.617829999999998</c:v>
                      </c:pt>
                      <c:pt idx="33911">
                        <c:v>-32.731720000000003</c:v>
                      </c:pt>
                      <c:pt idx="33912">
                        <c:v>-32.844630000000002</c:v>
                      </c:pt>
                      <c:pt idx="33913">
                        <c:v>-32.959510000000002</c:v>
                      </c:pt>
                      <c:pt idx="33914">
                        <c:v>-33.07291</c:v>
                      </c:pt>
                      <c:pt idx="33915">
                        <c:v>-33.186889999999998</c:v>
                      </c:pt>
                      <c:pt idx="33916">
                        <c:v>-33.298639999999999</c:v>
                      </c:pt>
                      <c:pt idx="33917">
                        <c:v>-33.411050000000003</c:v>
                      </c:pt>
                      <c:pt idx="33918">
                        <c:v>-33.522289999999998</c:v>
                      </c:pt>
                      <c:pt idx="33919">
                        <c:v>-33.63409</c:v>
                      </c:pt>
                      <c:pt idx="33920">
                        <c:v>-33.745429999999999</c:v>
                      </c:pt>
                      <c:pt idx="33921">
                        <c:v>-33.858139999999999</c:v>
                      </c:pt>
                      <c:pt idx="33922">
                        <c:v>-33.971019999999996</c:v>
                      </c:pt>
                      <c:pt idx="33923">
                        <c:v>-34.083300000000001</c:v>
                      </c:pt>
                      <c:pt idx="33924">
                        <c:v>-34.195129999999999</c:v>
                      </c:pt>
                      <c:pt idx="33925">
                        <c:v>-34.302810000000001</c:v>
                      </c:pt>
                      <c:pt idx="33926">
                        <c:v>-34.415889999999997</c:v>
                      </c:pt>
                      <c:pt idx="33927">
                        <c:v>-34.529319999999998</c:v>
                      </c:pt>
                      <c:pt idx="33928">
                        <c:v>-34.641019999999997</c:v>
                      </c:pt>
                      <c:pt idx="33929">
                        <c:v>-34.751759999999997</c:v>
                      </c:pt>
                      <c:pt idx="33930">
                        <c:v>-34.863840000000003</c:v>
                      </c:pt>
                      <c:pt idx="33931">
                        <c:v>-34.975839999999998</c:v>
                      </c:pt>
                      <c:pt idx="33932">
                        <c:v>-35.087540000000004</c:v>
                      </c:pt>
                      <c:pt idx="33933">
                        <c:v>-35.198650000000001</c:v>
                      </c:pt>
                      <c:pt idx="33934">
                        <c:v>-35.309669999999997</c:v>
                      </c:pt>
                      <c:pt idx="33935">
                        <c:v>-35.42013</c:v>
                      </c:pt>
                      <c:pt idx="33936">
                        <c:v>-35.527470000000001</c:v>
                      </c:pt>
                      <c:pt idx="33937">
                        <c:v>-35.635889999999996</c:v>
                      </c:pt>
                      <c:pt idx="33938">
                        <c:v>-35.74532</c:v>
                      </c:pt>
                      <c:pt idx="33939">
                        <c:v>-35.853290000000001</c:v>
                      </c:pt>
                      <c:pt idx="33940">
                        <c:v>-35.961129999999997</c:v>
                      </c:pt>
                      <c:pt idx="33941">
                        <c:v>-36.069719999999997</c:v>
                      </c:pt>
                      <c:pt idx="33942">
                        <c:v>-36.177379999999999</c:v>
                      </c:pt>
                      <c:pt idx="33943">
                        <c:v>-36.280819999999999</c:v>
                      </c:pt>
                      <c:pt idx="33944">
                        <c:v>-36.388260000000002</c:v>
                      </c:pt>
                      <c:pt idx="33945">
                        <c:v>-36.496079999999999</c:v>
                      </c:pt>
                      <c:pt idx="33946">
                        <c:v>-36.603200000000001</c:v>
                      </c:pt>
                      <c:pt idx="33947">
                        <c:v>-36.71031</c:v>
                      </c:pt>
                      <c:pt idx="33948">
                        <c:v>-36.816699999999997</c:v>
                      </c:pt>
                      <c:pt idx="33949">
                        <c:v>-36.924149999999997</c:v>
                      </c:pt>
                      <c:pt idx="33950">
                        <c:v>-37.03125</c:v>
                      </c:pt>
                      <c:pt idx="33951">
                        <c:v>-37.13617</c:v>
                      </c:pt>
                      <c:pt idx="33952">
                        <c:v>-37.242179999999998</c:v>
                      </c:pt>
                      <c:pt idx="33953">
                        <c:v>-37.347209999999997</c:v>
                      </c:pt>
                      <c:pt idx="33954">
                        <c:v>-37.453620000000001</c:v>
                      </c:pt>
                      <c:pt idx="33955">
                        <c:v>-37.559420000000003</c:v>
                      </c:pt>
                      <c:pt idx="33956">
                        <c:v>-37.65325</c:v>
                      </c:pt>
                      <c:pt idx="33957">
                        <c:v>-37.758069999999996</c:v>
                      </c:pt>
                      <c:pt idx="33958">
                        <c:v>-37.861600000000003</c:v>
                      </c:pt>
                      <c:pt idx="33959">
                        <c:v>-37.965620000000001</c:v>
                      </c:pt>
                      <c:pt idx="33960">
                        <c:v>-38.070599999999999</c:v>
                      </c:pt>
                      <c:pt idx="33961">
                        <c:v>-38.175609999999999</c:v>
                      </c:pt>
                      <c:pt idx="33962">
                        <c:v>-38.27787</c:v>
                      </c:pt>
                      <c:pt idx="33963">
                        <c:v>-38.383270000000003</c:v>
                      </c:pt>
                      <c:pt idx="33964">
                        <c:v>-38.487639999999999</c:v>
                      </c:pt>
                      <c:pt idx="33965">
                        <c:v>-38.590900000000005</c:v>
                      </c:pt>
                      <c:pt idx="33966">
                        <c:v>-38.695160000000001</c:v>
                      </c:pt>
                      <c:pt idx="33967">
                        <c:v>-38.799280000000003</c:v>
                      </c:pt>
                      <c:pt idx="33968">
                        <c:v>-38.902619999999999</c:v>
                      </c:pt>
                      <c:pt idx="33969">
                        <c:v>-38.984790000000004</c:v>
                      </c:pt>
                      <c:pt idx="33970">
                        <c:v>-39.07705</c:v>
                      </c:pt>
                      <c:pt idx="33971">
                        <c:v>-39.170459999999999</c:v>
                      </c:pt>
                      <c:pt idx="33972">
                        <c:v>-39.268030000000003</c:v>
                      </c:pt>
                      <c:pt idx="33973">
                        <c:v>-39.36748</c:v>
                      </c:pt>
                      <c:pt idx="33974">
                        <c:v>-39.46461</c:v>
                      </c:pt>
                      <c:pt idx="33975">
                        <c:v>-39.565399999999997</c:v>
                      </c:pt>
                      <c:pt idx="33976">
                        <c:v>-39.664969999999997</c:v>
                      </c:pt>
                      <c:pt idx="33977">
                        <c:v>-39.766590000000001</c:v>
                      </c:pt>
                      <c:pt idx="33978">
                        <c:v>-39.865389999999998</c:v>
                      </c:pt>
                      <c:pt idx="33979">
                        <c:v>-39.964730000000003</c:v>
                      </c:pt>
                      <c:pt idx="33980">
                        <c:v>-40.061349999999997</c:v>
                      </c:pt>
                      <c:pt idx="33981">
                        <c:v>-40.16057</c:v>
                      </c:pt>
                      <c:pt idx="33982">
                        <c:v>-40.256990000000002</c:v>
                      </c:pt>
                      <c:pt idx="33983">
                        <c:v>-40.354159999999993</c:v>
                      </c:pt>
                      <c:pt idx="33984">
                        <c:v>-40.450670000000002</c:v>
                      </c:pt>
                      <c:pt idx="33985">
                        <c:v>-40.547370000000001</c:v>
                      </c:pt>
                      <c:pt idx="33986">
                        <c:v>-40.644449999999999</c:v>
                      </c:pt>
                      <c:pt idx="33987">
                        <c:v>-40.740030000000004</c:v>
                      </c:pt>
                      <c:pt idx="33988">
                        <c:v>-40.836350000000003</c:v>
                      </c:pt>
                      <c:pt idx="33989">
                        <c:v>-40.929490000000001</c:v>
                      </c:pt>
                      <c:pt idx="33990">
                        <c:v>-41.02413</c:v>
                      </c:pt>
                      <c:pt idx="33991">
                        <c:v>-41.117869999999996</c:v>
                      </c:pt>
                      <c:pt idx="33992">
                        <c:v>-41.212200000000003</c:v>
                      </c:pt>
                      <c:pt idx="33993">
                        <c:v>-41.309259999999995</c:v>
                      </c:pt>
                      <c:pt idx="33994">
                        <c:v>-41.387590000000003</c:v>
                      </c:pt>
                      <c:pt idx="33995">
                        <c:v>-41.475660000000005</c:v>
                      </c:pt>
                      <c:pt idx="33996">
                        <c:v>-41.564509999999999</c:v>
                      </c:pt>
                      <c:pt idx="33997">
                        <c:v>-41.656630000000007</c:v>
                      </c:pt>
                      <c:pt idx="33998">
                        <c:v>-41.748820000000002</c:v>
                      </c:pt>
                      <c:pt idx="33999">
                        <c:v>-41.836880000000001</c:v>
                      </c:pt>
                      <c:pt idx="34000">
                        <c:v>-41.930930000000004</c:v>
                      </c:pt>
                      <c:pt idx="34001">
                        <c:v>-42.023210000000006</c:v>
                      </c:pt>
                      <c:pt idx="34002">
                        <c:v>-42.115140000000004</c:v>
                      </c:pt>
                      <c:pt idx="34003">
                        <c:v>-42.207179999999994</c:v>
                      </c:pt>
                      <c:pt idx="34004">
                        <c:v>-42.299369999999996</c:v>
                      </c:pt>
                      <c:pt idx="34005">
                        <c:v>-42.390090000000001</c:v>
                      </c:pt>
                      <c:pt idx="34006">
                        <c:v>-42.482280000000003</c:v>
                      </c:pt>
                      <c:pt idx="34007">
                        <c:v>-42.572249999999997</c:v>
                      </c:pt>
                      <c:pt idx="34008">
                        <c:v>-42.662699999999994</c:v>
                      </c:pt>
                      <c:pt idx="34009">
                        <c:v>-42.752879999999998</c:v>
                      </c:pt>
                      <c:pt idx="34010">
                        <c:v>-42.843559999999997</c:v>
                      </c:pt>
                      <c:pt idx="34011">
                        <c:v>-42.935990000000004</c:v>
                      </c:pt>
                      <c:pt idx="34012">
                        <c:v>-42.988869999999999</c:v>
                      </c:pt>
                      <c:pt idx="34013">
                        <c:v>-43.064359999999994</c:v>
                      </c:pt>
                      <c:pt idx="34014">
                        <c:v>-43.149740000000001</c:v>
                      </c:pt>
                      <c:pt idx="34015">
                        <c:v>-43.236720000000005</c:v>
                      </c:pt>
                      <c:pt idx="34016">
                        <c:v>-43.32244</c:v>
                      </c:pt>
                      <c:pt idx="34017">
                        <c:v>-43.409639999999996</c:v>
                      </c:pt>
                      <c:pt idx="34018">
                        <c:v>-43.493180000000002</c:v>
                      </c:pt>
                      <c:pt idx="34019">
                        <c:v>-43.57893</c:v>
                      </c:pt>
                      <c:pt idx="34020">
                        <c:v>-43.663640000000001</c:v>
                      </c:pt>
                      <c:pt idx="34021">
                        <c:v>-43.749450000000003</c:v>
                      </c:pt>
                      <c:pt idx="34022">
                        <c:v>-43.834689999999995</c:v>
                      </c:pt>
                      <c:pt idx="34023">
                        <c:v>-43.92024</c:v>
                      </c:pt>
                      <c:pt idx="34024">
                        <c:v>-43.996709999999993</c:v>
                      </c:pt>
                      <c:pt idx="34025">
                        <c:v>-44.08625</c:v>
                      </c:pt>
                      <c:pt idx="34026">
                        <c:v>-44.172939999999997</c:v>
                      </c:pt>
                      <c:pt idx="34027">
                        <c:v>-44.259069999999994</c:v>
                      </c:pt>
                      <c:pt idx="34028">
                        <c:v>-44.345280000000002</c:v>
                      </c:pt>
                      <c:pt idx="34029">
                        <c:v>-44.430930000000004</c:v>
                      </c:pt>
                      <c:pt idx="34030">
                        <c:v>-44.516220000000004</c:v>
                      </c:pt>
                      <c:pt idx="34031">
                        <c:v>-44.587289999999996</c:v>
                      </c:pt>
                      <c:pt idx="34032">
                        <c:v>-44.644919999999999</c:v>
                      </c:pt>
                      <c:pt idx="34033">
                        <c:v>-44.726500000000001</c:v>
                      </c:pt>
                      <c:pt idx="34034">
                        <c:v>-44.809550000000002</c:v>
                      </c:pt>
                      <c:pt idx="34035">
                        <c:v>-44.892299999999999</c:v>
                      </c:pt>
                      <c:pt idx="34036">
                        <c:v>-44.972290000000001</c:v>
                      </c:pt>
                      <c:pt idx="34037">
                        <c:v>-45.051410000000004</c:v>
                      </c:pt>
                      <c:pt idx="34038">
                        <c:v>-45.129849999999998</c:v>
                      </c:pt>
                      <c:pt idx="34039">
                        <c:v>-45.206760000000003</c:v>
                      </c:pt>
                      <c:pt idx="34040">
                        <c:v>-45.283850000000001</c:v>
                      </c:pt>
                      <c:pt idx="34041">
                        <c:v>-45.360009999999996</c:v>
                      </c:pt>
                      <c:pt idx="34042">
                        <c:v>-45.435049999999997</c:v>
                      </c:pt>
                      <c:pt idx="34043">
                        <c:v>-45.50929</c:v>
                      </c:pt>
                      <c:pt idx="34044">
                        <c:v>-45.583559999999999</c:v>
                      </c:pt>
                      <c:pt idx="34045">
                        <c:v>-45.65643</c:v>
                      </c:pt>
                      <c:pt idx="34046">
                        <c:v>-45.729610000000001</c:v>
                      </c:pt>
                      <c:pt idx="34047">
                        <c:v>-45.801420000000007</c:v>
                      </c:pt>
                      <c:pt idx="34048">
                        <c:v>-45.872669999999999</c:v>
                      </c:pt>
                      <c:pt idx="34049">
                        <c:v>-45.942909999999998</c:v>
                      </c:pt>
                      <c:pt idx="34050">
                        <c:v>-46.012079999999997</c:v>
                      </c:pt>
                      <c:pt idx="34051">
                        <c:v>-46.082320000000003</c:v>
                      </c:pt>
                      <c:pt idx="34052">
                        <c:v>-46.151060000000001</c:v>
                      </c:pt>
                      <c:pt idx="34053">
                        <c:v>-46.220999999999997</c:v>
                      </c:pt>
                      <c:pt idx="34054">
                        <c:v>-46.29119</c:v>
                      </c:pt>
                      <c:pt idx="34055">
                        <c:v>-46.361260000000001</c:v>
                      </c:pt>
                      <c:pt idx="34056">
                        <c:v>-46.43168</c:v>
                      </c:pt>
                      <c:pt idx="34057">
                        <c:v>-46.501000000000005</c:v>
                      </c:pt>
                      <c:pt idx="34058">
                        <c:v>-46.568730000000002</c:v>
                      </c:pt>
                      <c:pt idx="34059">
                        <c:v>-46.636659999999999</c:v>
                      </c:pt>
                      <c:pt idx="34060">
                        <c:v>-46.708330000000004</c:v>
                      </c:pt>
                      <c:pt idx="34061">
                        <c:v>-46.775790000000001</c:v>
                      </c:pt>
                      <c:pt idx="34062">
                        <c:v>-46.843609999999998</c:v>
                      </c:pt>
                      <c:pt idx="34063">
                        <c:v>-46.911769999999997</c:v>
                      </c:pt>
                      <c:pt idx="34064">
                        <c:v>-46.979509999999998</c:v>
                      </c:pt>
                      <c:pt idx="34065">
                        <c:v>-47.047780000000003</c:v>
                      </c:pt>
                      <c:pt idx="34066">
                        <c:v>-47.115169999999999</c:v>
                      </c:pt>
                      <c:pt idx="34067">
                        <c:v>-47.182859999999998</c:v>
                      </c:pt>
                      <c:pt idx="34068">
                        <c:v>-47.249040000000008</c:v>
                      </c:pt>
                      <c:pt idx="34069">
                        <c:v>-47.314860000000003</c:v>
                      </c:pt>
                      <c:pt idx="34070">
                        <c:v>-47.380890000000008</c:v>
                      </c:pt>
                      <c:pt idx="34071">
                        <c:v>-47.447030000000005</c:v>
                      </c:pt>
                      <c:pt idx="34072">
                        <c:v>-47.512040000000006</c:v>
                      </c:pt>
                      <c:pt idx="34073">
                        <c:v>-47.578110000000002</c:v>
                      </c:pt>
                      <c:pt idx="34074">
                        <c:v>-47.643410000000003</c:v>
                      </c:pt>
                      <c:pt idx="34075">
                        <c:v>-47.708909999999996</c:v>
                      </c:pt>
                      <c:pt idx="34076">
                        <c:v>-47.773380000000003</c:v>
                      </c:pt>
                      <c:pt idx="34077">
                        <c:v>-47.838509999999999</c:v>
                      </c:pt>
                      <c:pt idx="34078">
                        <c:v>-47.900300000000001</c:v>
                      </c:pt>
                      <c:pt idx="34079">
                        <c:v>-47.961419999999997</c:v>
                      </c:pt>
                      <c:pt idx="34080">
                        <c:v>-48.019800000000004</c:v>
                      </c:pt>
                      <c:pt idx="34081">
                        <c:v>-48.07855</c:v>
                      </c:pt>
                      <c:pt idx="34082">
                        <c:v>-48.136499999999998</c:v>
                      </c:pt>
                      <c:pt idx="34083">
                        <c:v>-48.193130000000004</c:v>
                      </c:pt>
                      <c:pt idx="34084">
                        <c:v>-48.248239999999996</c:v>
                      </c:pt>
                      <c:pt idx="34085">
                        <c:v>-48.303079999999994</c:v>
                      </c:pt>
                      <c:pt idx="34086">
                        <c:v>-48.358109999999996</c:v>
                      </c:pt>
                      <c:pt idx="34087">
                        <c:v>-48.413399999999996</c:v>
                      </c:pt>
                      <c:pt idx="34088">
                        <c:v>-48.468809999999998</c:v>
                      </c:pt>
                      <c:pt idx="34089">
                        <c:v>-48.523009999999999</c:v>
                      </c:pt>
                      <c:pt idx="34090">
                        <c:v>-48.576459999999997</c:v>
                      </c:pt>
                      <c:pt idx="34091">
                        <c:v>-48.628830000000001</c:v>
                      </c:pt>
                      <c:pt idx="34092">
                        <c:v>-48.681429999999999</c:v>
                      </c:pt>
                      <c:pt idx="34093">
                        <c:v>-48.733950000000007</c:v>
                      </c:pt>
                      <c:pt idx="34094">
                        <c:v>-48.786169999999998</c:v>
                      </c:pt>
                      <c:pt idx="34095">
                        <c:v>-48.836680000000001</c:v>
                      </c:pt>
                      <c:pt idx="34096">
                        <c:v>-48.887980000000006</c:v>
                      </c:pt>
                      <c:pt idx="34097">
                        <c:v>-48.938290000000002</c:v>
                      </c:pt>
                      <c:pt idx="34098">
                        <c:v>-48.986980000000003</c:v>
                      </c:pt>
                      <c:pt idx="34099">
                        <c:v>-49.025869999999998</c:v>
                      </c:pt>
                      <c:pt idx="34100">
                        <c:v>-49.071339999999999</c:v>
                      </c:pt>
                      <c:pt idx="34101">
                        <c:v>-49.119250000000001</c:v>
                      </c:pt>
                      <c:pt idx="34102">
                        <c:v>-49.169550000000001</c:v>
                      </c:pt>
                      <c:pt idx="34103">
                        <c:v>-49.216119999999997</c:v>
                      </c:pt>
                      <c:pt idx="34104">
                        <c:v>-49.265910000000005</c:v>
                      </c:pt>
                      <c:pt idx="34105">
                        <c:v>-49.315480000000001</c:v>
                      </c:pt>
                      <c:pt idx="34106">
                        <c:v>-49.362549999999999</c:v>
                      </c:pt>
                      <c:pt idx="34107">
                        <c:v>-49.410800000000002</c:v>
                      </c:pt>
                      <c:pt idx="34108">
                        <c:v>-49.459530000000001</c:v>
                      </c:pt>
                      <c:pt idx="34109">
                        <c:v>-49.507919999999999</c:v>
                      </c:pt>
                      <c:pt idx="34110">
                        <c:v>-49.554679999999998</c:v>
                      </c:pt>
                      <c:pt idx="34111">
                        <c:v>-49.602890000000002</c:v>
                      </c:pt>
                      <c:pt idx="34112">
                        <c:v>-49.651379999999996</c:v>
                      </c:pt>
                      <c:pt idx="34113">
                        <c:v>-49.699039999999997</c:v>
                      </c:pt>
                      <c:pt idx="34114">
                        <c:v>-49.745489999999997</c:v>
                      </c:pt>
                      <c:pt idx="34115">
                        <c:v>-49.793340000000001</c:v>
                      </c:pt>
                      <c:pt idx="34116">
                        <c:v>-49.840039999999995</c:v>
                      </c:pt>
                      <c:pt idx="34117">
                        <c:v>-49.891810000000007</c:v>
                      </c:pt>
                      <c:pt idx="34118">
                        <c:v>-49.935679999999998</c:v>
                      </c:pt>
                      <c:pt idx="34119">
                        <c:v>-49.980339999999998</c:v>
                      </c:pt>
                      <c:pt idx="34120">
                        <c:v>-50.025030000000001</c:v>
                      </c:pt>
                      <c:pt idx="34121">
                        <c:v>-50.067599999999999</c:v>
                      </c:pt>
                      <c:pt idx="34122">
                        <c:v>-50.109120000000004</c:v>
                      </c:pt>
                      <c:pt idx="34123">
                        <c:v>-50.153770000000002</c:v>
                      </c:pt>
                      <c:pt idx="34124">
                        <c:v>-50.197620000000001</c:v>
                      </c:pt>
                      <c:pt idx="34125">
                        <c:v>-50.240760000000002</c:v>
                      </c:pt>
                      <c:pt idx="34126">
                        <c:v>-50.28152</c:v>
                      </c:pt>
                      <c:pt idx="34127">
                        <c:v>-50.32311</c:v>
                      </c:pt>
                      <c:pt idx="34128">
                        <c:v>-50.362200000000001</c:v>
                      </c:pt>
                      <c:pt idx="34129">
                        <c:v>-50.402829999999994</c:v>
                      </c:pt>
                      <c:pt idx="34130">
                        <c:v>-50.442039999999999</c:v>
                      </c:pt>
                      <c:pt idx="34131">
                        <c:v>-50.482329999999997</c:v>
                      </c:pt>
                      <c:pt idx="34132">
                        <c:v>-50.521070000000002</c:v>
                      </c:pt>
                      <c:pt idx="34133">
                        <c:v>-50.56062</c:v>
                      </c:pt>
                      <c:pt idx="34134">
                        <c:v>-50.599589999999999</c:v>
                      </c:pt>
                      <c:pt idx="34135">
                        <c:v>-50.639409999999998</c:v>
                      </c:pt>
                      <c:pt idx="34136">
                        <c:v>-50.677589999999995</c:v>
                      </c:pt>
                      <c:pt idx="34137">
                        <c:v>-50.71602</c:v>
                      </c:pt>
                      <c:pt idx="34138">
                        <c:v>-50.748990000000006</c:v>
                      </c:pt>
                      <c:pt idx="34139">
                        <c:v>-50.786259999999999</c:v>
                      </c:pt>
                      <c:pt idx="34140">
                        <c:v>-50.823689999999999</c:v>
                      </c:pt>
                      <c:pt idx="34141">
                        <c:v>-50.861829999999998</c:v>
                      </c:pt>
                      <c:pt idx="34142">
                        <c:v>-50.899080000000005</c:v>
                      </c:pt>
                      <c:pt idx="34143">
                        <c:v>-50.937739999999998</c:v>
                      </c:pt>
                      <c:pt idx="34144">
                        <c:v>-50.97354</c:v>
                      </c:pt>
                      <c:pt idx="34145">
                        <c:v>-51.01276</c:v>
                      </c:pt>
                      <c:pt idx="34146">
                        <c:v>-51.046410000000002</c:v>
                      </c:pt>
                      <c:pt idx="34147">
                        <c:v>-51.084620000000001</c:v>
                      </c:pt>
                      <c:pt idx="34148">
                        <c:v>-51.120510000000003</c:v>
                      </c:pt>
                      <c:pt idx="34149">
                        <c:v>-51.159280000000003</c:v>
                      </c:pt>
                      <c:pt idx="34150">
                        <c:v>-51.196400000000004</c:v>
                      </c:pt>
                      <c:pt idx="34151">
                        <c:v>-51.234940000000002</c:v>
                      </c:pt>
                      <c:pt idx="34152">
                        <c:v>-51.273699999999998</c:v>
                      </c:pt>
                      <c:pt idx="34153">
                        <c:v>-51.312049999999999</c:v>
                      </c:pt>
                      <c:pt idx="34154">
                        <c:v>-51.349780000000003</c:v>
                      </c:pt>
                      <c:pt idx="34155">
                        <c:v>-51.386099999999999</c:v>
                      </c:pt>
                      <c:pt idx="34156">
                        <c:v>-51.424260000000004</c:v>
                      </c:pt>
                      <c:pt idx="34157">
                        <c:v>-51.462110000000003</c:v>
                      </c:pt>
                      <c:pt idx="34158">
                        <c:v>-51.500039999999998</c:v>
                      </c:pt>
                      <c:pt idx="34159">
                        <c:v>-51.538229999999999</c:v>
                      </c:pt>
                      <c:pt idx="34160">
                        <c:v>-51.577179999999998</c:v>
                      </c:pt>
                      <c:pt idx="34161">
                        <c:v>-51.615499999999997</c:v>
                      </c:pt>
                      <c:pt idx="34162">
                        <c:v>-51.65231</c:v>
                      </c:pt>
                      <c:pt idx="34163">
                        <c:v>-51.690480000000001</c:v>
                      </c:pt>
                      <c:pt idx="34164">
                        <c:v>-51.729680000000002</c:v>
                      </c:pt>
                      <c:pt idx="34165">
                        <c:v>-51.768059999999998</c:v>
                      </c:pt>
                      <c:pt idx="34166">
                        <c:v>-51.807410000000004</c:v>
                      </c:pt>
                      <c:pt idx="34167">
                        <c:v>-51.84469</c:v>
                      </c:pt>
                      <c:pt idx="34168">
                        <c:v>-51.881270000000001</c:v>
                      </c:pt>
                      <c:pt idx="34169">
                        <c:v>-51.916730000000001</c:v>
                      </c:pt>
                      <c:pt idx="34170">
                        <c:v>-51.953360000000004</c:v>
                      </c:pt>
                      <c:pt idx="34171">
                        <c:v>-51.988410000000002</c:v>
                      </c:pt>
                      <c:pt idx="34172">
                        <c:v>-52.025189999999995</c:v>
                      </c:pt>
                      <c:pt idx="34173">
                        <c:v>-52.057520000000004</c:v>
                      </c:pt>
                      <c:pt idx="34174">
                        <c:v>-52.092379999999999</c:v>
                      </c:pt>
                      <c:pt idx="34175">
                        <c:v>-52.127759999999995</c:v>
                      </c:pt>
                      <c:pt idx="34176">
                        <c:v>-52.165260000000004</c:v>
                      </c:pt>
                      <c:pt idx="34177">
                        <c:v>-52.200890000000001</c:v>
                      </c:pt>
                      <c:pt idx="34178">
                        <c:v>-52.238369999999996</c:v>
                      </c:pt>
                      <c:pt idx="34179">
                        <c:v>-52.274050000000003</c:v>
                      </c:pt>
                      <c:pt idx="34180">
                        <c:v>-52.311300000000003</c:v>
                      </c:pt>
                      <c:pt idx="34181">
                        <c:v>-52.347329999999999</c:v>
                      </c:pt>
                      <c:pt idx="34182">
                        <c:v>-52.385060000000003</c:v>
                      </c:pt>
                      <c:pt idx="34183">
                        <c:v>-52.420699999999997</c:v>
                      </c:pt>
                      <c:pt idx="34184">
                        <c:v>-52.458210000000001</c:v>
                      </c:pt>
                      <c:pt idx="34185">
                        <c:v>-52.494790000000002</c:v>
                      </c:pt>
                      <c:pt idx="34186">
                        <c:v>-52.531850000000006</c:v>
                      </c:pt>
                      <c:pt idx="34187">
                        <c:v>-52.56915</c:v>
                      </c:pt>
                      <c:pt idx="34188">
                        <c:v>-52.606770000000004</c:v>
                      </c:pt>
                      <c:pt idx="34189">
                        <c:v>-52.644289999999998</c:v>
                      </c:pt>
                      <c:pt idx="34190">
                        <c:v>-52.681919999999998</c:v>
                      </c:pt>
                      <c:pt idx="34191">
                        <c:v>-52.719760000000008</c:v>
                      </c:pt>
                      <c:pt idx="34192">
                        <c:v>-52.757630000000006</c:v>
                      </c:pt>
                      <c:pt idx="34193">
                        <c:v>-52.795360000000002</c:v>
                      </c:pt>
                      <c:pt idx="34194">
                        <c:v>-52.831130000000002</c:v>
                      </c:pt>
                      <c:pt idx="34195">
                        <c:v>-52.868369999999999</c:v>
                      </c:pt>
                      <c:pt idx="34196">
                        <c:v>-52.906589999999994</c:v>
                      </c:pt>
                      <c:pt idx="34197">
                        <c:v>-52.943670000000004</c:v>
                      </c:pt>
                      <c:pt idx="34198">
                        <c:v>-52.981790000000004</c:v>
                      </c:pt>
                      <c:pt idx="34199">
                        <c:v>-53.02008</c:v>
                      </c:pt>
                      <c:pt idx="34200">
                        <c:v>-53.049790000000002</c:v>
                      </c:pt>
                      <c:pt idx="34201">
                        <c:v>-53.090460000000007</c:v>
                      </c:pt>
                      <c:pt idx="34202">
                        <c:v>-53.129629999999999</c:v>
                      </c:pt>
                      <c:pt idx="34203">
                        <c:v>-53.171469999999999</c:v>
                      </c:pt>
                      <c:pt idx="34204">
                        <c:v>-53.213189999999997</c:v>
                      </c:pt>
                      <c:pt idx="34205">
                        <c:v>-53.251570000000001</c:v>
                      </c:pt>
                      <c:pt idx="34206">
                        <c:v>-53.289030000000004</c:v>
                      </c:pt>
                      <c:pt idx="34207">
                        <c:v>-53.326330000000006</c:v>
                      </c:pt>
                      <c:pt idx="34208">
                        <c:v>-53.362220000000001</c:v>
                      </c:pt>
                      <c:pt idx="34209">
                        <c:v>-53.399210000000004</c:v>
                      </c:pt>
                      <c:pt idx="34210">
                        <c:v>-53.436599999999999</c:v>
                      </c:pt>
                      <c:pt idx="34211">
                        <c:v>-53.473219999999998</c:v>
                      </c:pt>
                      <c:pt idx="34212">
                        <c:v>-53.509900000000002</c:v>
                      </c:pt>
                      <c:pt idx="34213">
                        <c:v>-53.546880000000002</c:v>
                      </c:pt>
                      <c:pt idx="34214">
                        <c:v>-53.584500000000006</c:v>
                      </c:pt>
                      <c:pt idx="34215">
                        <c:v>-53.622140000000002</c:v>
                      </c:pt>
                      <c:pt idx="34216">
                        <c:v>-53.659489999999998</c:v>
                      </c:pt>
                      <c:pt idx="34217">
                        <c:v>-53.696750000000002</c:v>
                      </c:pt>
                      <c:pt idx="34218">
                        <c:v>-53.734469999999995</c:v>
                      </c:pt>
                      <c:pt idx="34219">
                        <c:v>-53.767330000000001</c:v>
                      </c:pt>
                      <c:pt idx="34220">
                        <c:v>-53.801300000000005</c:v>
                      </c:pt>
                      <c:pt idx="34221">
                        <c:v>-53.837240000000001</c:v>
                      </c:pt>
                      <c:pt idx="34222">
                        <c:v>-53.873400000000004</c:v>
                      </c:pt>
                      <c:pt idx="34223">
                        <c:v>-53.909829999999999</c:v>
                      </c:pt>
                      <c:pt idx="34224">
                        <c:v>-53.945220000000006</c:v>
                      </c:pt>
                      <c:pt idx="34225">
                        <c:v>-53.981050000000003</c:v>
                      </c:pt>
                      <c:pt idx="34226">
                        <c:v>-54.015950000000004</c:v>
                      </c:pt>
                      <c:pt idx="34227">
                        <c:v>-54.052840000000003</c:v>
                      </c:pt>
                      <c:pt idx="34228">
                        <c:v>-54.087490000000003</c:v>
                      </c:pt>
                      <c:pt idx="34229">
                        <c:v>-54.123419999999996</c:v>
                      </c:pt>
                      <c:pt idx="34230">
                        <c:v>-54.157240000000002</c:v>
                      </c:pt>
                      <c:pt idx="34231">
                        <c:v>-54.192770000000003</c:v>
                      </c:pt>
                      <c:pt idx="34232">
                        <c:v>-54.228009999999998</c:v>
                      </c:pt>
                      <c:pt idx="34233">
                        <c:v>-54.263130000000004</c:v>
                      </c:pt>
                      <c:pt idx="34234">
                        <c:v>-54.298320000000004</c:v>
                      </c:pt>
                      <c:pt idx="34235">
                        <c:v>-54.332969999999996</c:v>
                      </c:pt>
                      <c:pt idx="34236">
                        <c:v>-54.368720000000003</c:v>
                      </c:pt>
                      <c:pt idx="34237">
                        <c:v>-54.403300000000002</c:v>
                      </c:pt>
                      <c:pt idx="34238">
                        <c:v>-54.438789999999997</c:v>
                      </c:pt>
                      <c:pt idx="34239">
                        <c:v>-54.47193</c:v>
                      </c:pt>
                      <c:pt idx="34240">
                        <c:v>-54.507529999999996</c:v>
                      </c:pt>
                      <c:pt idx="34241">
                        <c:v>-54.541829999999997</c:v>
                      </c:pt>
                      <c:pt idx="34242">
                        <c:v>-54.577980000000004</c:v>
                      </c:pt>
                      <c:pt idx="34243">
                        <c:v>-54.612499999999997</c:v>
                      </c:pt>
                      <c:pt idx="34244">
                        <c:v>-54.647300000000001</c:v>
                      </c:pt>
                      <c:pt idx="34245">
                        <c:v>-54.680989999999994</c:v>
                      </c:pt>
                      <c:pt idx="34246">
                        <c:v>-54.715290000000003</c:v>
                      </c:pt>
                      <c:pt idx="34247">
                        <c:v>-54.74982</c:v>
                      </c:pt>
                      <c:pt idx="34248">
                        <c:v>-54.78528</c:v>
                      </c:pt>
                      <c:pt idx="34249">
                        <c:v>-54.820650000000001</c:v>
                      </c:pt>
                      <c:pt idx="34250">
                        <c:v>-54.855640000000001</c:v>
                      </c:pt>
                      <c:pt idx="34251">
                        <c:v>-54.89161</c:v>
                      </c:pt>
                      <c:pt idx="34252">
                        <c:v>-54.927059999999997</c:v>
                      </c:pt>
                      <c:pt idx="34253">
                        <c:v>-54.962650000000004</c:v>
                      </c:pt>
                      <c:pt idx="34254">
                        <c:v>-54.997949999999996</c:v>
                      </c:pt>
                      <c:pt idx="34255">
                        <c:v>-55.033609999999996</c:v>
                      </c:pt>
                      <c:pt idx="34256">
                        <c:v>-55.069670000000002</c:v>
                      </c:pt>
                      <c:pt idx="34257">
                        <c:v>-55.104290000000006</c:v>
                      </c:pt>
                      <c:pt idx="34258">
                        <c:v>-55.137720000000002</c:v>
                      </c:pt>
                      <c:pt idx="34259">
                        <c:v>-55.171619999999997</c:v>
                      </c:pt>
                      <c:pt idx="34260">
                        <c:v>-55.205599999999997</c:v>
                      </c:pt>
                      <c:pt idx="34261">
                        <c:v>-55.24044</c:v>
                      </c:pt>
                      <c:pt idx="34262">
                        <c:v>-55.274970000000003</c:v>
                      </c:pt>
                      <c:pt idx="34263">
                        <c:v>-55.309850000000004</c:v>
                      </c:pt>
                      <c:pt idx="34264">
                        <c:v>-55.345240000000004</c:v>
                      </c:pt>
                      <c:pt idx="34265">
                        <c:v>-55.380019999999995</c:v>
                      </c:pt>
                      <c:pt idx="34266">
                        <c:v>-55.413889999999995</c:v>
                      </c:pt>
                      <c:pt idx="34267">
                        <c:v>-55.447519999999997</c:v>
                      </c:pt>
                      <c:pt idx="34268">
                        <c:v>-55.480699999999999</c:v>
                      </c:pt>
                      <c:pt idx="34269">
                        <c:v>-55.513529999999996</c:v>
                      </c:pt>
                      <c:pt idx="34270">
                        <c:v>-55.546530000000004</c:v>
                      </c:pt>
                      <c:pt idx="34271">
                        <c:v>-55.58034</c:v>
                      </c:pt>
                      <c:pt idx="34272">
                        <c:v>-55.614730000000002</c:v>
                      </c:pt>
                      <c:pt idx="34273">
                        <c:v>-55.648799999999994</c:v>
                      </c:pt>
                      <c:pt idx="34274">
                        <c:v>-55.683199999999999</c:v>
                      </c:pt>
                      <c:pt idx="34275">
                        <c:v>-55.718240000000002</c:v>
                      </c:pt>
                      <c:pt idx="34276">
                        <c:v>-55.753450000000001</c:v>
                      </c:pt>
                      <c:pt idx="34277">
                        <c:v>-55.788979999999995</c:v>
                      </c:pt>
                      <c:pt idx="34278">
                        <c:v>-55.824220000000004</c:v>
                      </c:pt>
                      <c:pt idx="34279">
                        <c:v>-55.858879999999999</c:v>
                      </c:pt>
                      <c:pt idx="34280">
                        <c:v>-55.89302</c:v>
                      </c:pt>
                      <c:pt idx="34281">
                        <c:v>-55.927360000000007</c:v>
                      </c:pt>
                      <c:pt idx="34282">
                        <c:v>-55.961610000000007</c:v>
                      </c:pt>
                      <c:pt idx="34283">
                        <c:v>-55.995860000000008</c:v>
                      </c:pt>
                      <c:pt idx="34284">
                        <c:v>-56.029910000000001</c:v>
                      </c:pt>
                      <c:pt idx="34285">
                        <c:v>-56.064410000000002</c:v>
                      </c:pt>
                      <c:pt idx="34286">
                        <c:v>-56.098590000000002</c:v>
                      </c:pt>
                      <c:pt idx="34287">
                        <c:v>-56.133230000000005</c:v>
                      </c:pt>
                      <c:pt idx="34288">
                        <c:v>-56.16798</c:v>
                      </c:pt>
                      <c:pt idx="34289">
                        <c:v>-56.202870000000004</c:v>
                      </c:pt>
                      <c:pt idx="34290">
                        <c:v>-56.237929999999999</c:v>
                      </c:pt>
                      <c:pt idx="34291">
                        <c:v>-56.27261</c:v>
                      </c:pt>
                      <c:pt idx="34292">
                        <c:v>-56.306870000000004</c:v>
                      </c:pt>
                      <c:pt idx="34293">
                        <c:v>-56.341419999999999</c:v>
                      </c:pt>
                      <c:pt idx="34294">
                        <c:v>-56.376090000000005</c:v>
                      </c:pt>
                      <c:pt idx="34295">
                        <c:v>-56.410920000000004</c:v>
                      </c:pt>
                      <c:pt idx="34296">
                        <c:v>-56.44585</c:v>
                      </c:pt>
                      <c:pt idx="34297">
                        <c:v>-56.48086</c:v>
                      </c:pt>
                      <c:pt idx="34298">
                        <c:v>-56.515969999999996</c:v>
                      </c:pt>
                      <c:pt idx="34299">
                        <c:v>-56.550870000000003</c:v>
                      </c:pt>
                      <c:pt idx="34300">
                        <c:v>-56.586119999999994</c:v>
                      </c:pt>
                      <c:pt idx="34301">
                        <c:v>-56.621470000000002</c:v>
                      </c:pt>
                      <c:pt idx="34302">
                        <c:v>-56.656480000000002</c:v>
                      </c:pt>
                      <c:pt idx="34303">
                        <c:v>-56.691110000000002</c:v>
                      </c:pt>
                      <c:pt idx="34304">
                        <c:v>-56.725989999999996</c:v>
                      </c:pt>
                      <c:pt idx="34305">
                        <c:v>-56.760900000000007</c:v>
                      </c:pt>
                      <c:pt idx="34306">
                        <c:v>-56.796049999999994</c:v>
                      </c:pt>
                      <c:pt idx="34307">
                        <c:v>-56.831220000000002</c:v>
                      </c:pt>
                      <c:pt idx="34308">
                        <c:v>-56.866430000000001</c:v>
                      </c:pt>
                      <c:pt idx="34309">
                        <c:v>-56.901659999999993</c:v>
                      </c:pt>
                      <c:pt idx="34310">
                        <c:v>-56.936710000000005</c:v>
                      </c:pt>
                      <c:pt idx="34311">
                        <c:v>-56.97204</c:v>
                      </c:pt>
                      <c:pt idx="34312">
                        <c:v>-57.007539999999999</c:v>
                      </c:pt>
                      <c:pt idx="34313">
                        <c:v>-57.04298</c:v>
                      </c:pt>
                      <c:pt idx="34314">
                        <c:v>-57.07799</c:v>
                      </c:pt>
                      <c:pt idx="34315">
                        <c:v>-57.113560000000007</c:v>
                      </c:pt>
                      <c:pt idx="34316">
                        <c:v>-57.147590000000001</c:v>
                      </c:pt>
                      <c:pt idx="34317">
                        <c:v>-57.181829999999998</c:v>
                      </c:pt>
                      <c:pt idx="34318">
                        <c:v>-57.215860000000006</c:v>
                      </c:pt>
                      <c:pt idx="34319">
                        <c:v>-57.250489999999999</c:v>
                      </c:pt>
                      <c:pt idx="34320">
                        <c:v>-57.285159999999998</c:v>
                      </c:pt>
                      <c:pt idx="34321">
                        <c:v>-57.319990000000004</c:v>
                      </c:pt>
                      <c:pt idx="34322">
                        <c:v>-57.354419999999998</c:v>
                      </c:pt>
                      <c:pt idx="34323">
                        <c:v>-57.389279999999999</c:v>
                      </c:pt>
                      <c:pt idx="34324">
                        <c:v>-57.419060000000002</c:v>
                      </c:pt>
                      <c:pt idx="34325">
                        <c:v>-57.4542</c:v>
                      </c:pt>
                      <c:pt idx="34326">
                        <c:v>-57.48874</c:v>
                      </c:pt>
                      <c:pt idx="34327">
                        <c:v>-57.520829999999997</c:v>
                      </c:pt>
                      <c:pt idx="34328">
                        <c:v>-57.554900000000004</c:v>
                      </c:pt>
                      <c:pt idx="34329">
                        <c:v>-57.588769999999997</c:v>
                      </c:pt>
                      <c:pt idx="34330">
                        <c:v>-57.622790000000002</c:v>
                      </c:pt>
                      <c:pt idx="34331">
                        <c:v>-57.656080000000003</c:v>
                      </c:pt>
                      <c:pt idx="34332">
                        <c:v>-57.689500000000002</c:v>
                      </c:pt>
                      <c:pt idx="34333">
                        <c:v>-57.723699999999994</c:v>
                      </c:pt>
                      <c:pt idx="34334">
                        <c:v>-57.758479999999999</c:v>
                      </c:pt>
                      <c:pt idx="34335">
                        <c:v>-57.792839999999998</c:v>
                      </c:pt>
                      <c:pt idx="34336">
                        <c:v>-57.828340000000004</c:v>
                      </c:pt>
                      <c:pt idx="34337">
                        <c:v>-57.863930000000003</c:v>
                      </c:pt>
                      <c:pt idx="34338">
                        <c:v>-57.898859999999999</c:v>
                      </c:pt>
                      <c:pt idx="34339">
                        <c:v>-57.934929999999994</c:v>
                      </c:pt>
                      <c:pt idx="34340">
                        <c:v>-57.969650000000001</c:v>
                      </c:pt>
                      <c:pt idx="34341">
                        <c:v>-58.004860000000001</c:v>
                      </c:pt>
                      <c:pt idx="34342">
                        <c:v>-58.040409999999994</c:v>
                      </c:pt>
                      <c:pt idx="34343">
                        <c:v>-58.075690000000002</c:v>
                      </c:pt>
                      <c:pt idx="34344">
                        <c:v>-58.11101</c:v>
                      </c:pt>
                      <c:pt idx="34345">
                        <c:v>-58.146509999999992</c:v>
                      </c:pt>
                      <c:pt idx="34346">
                        <c:v>-58.181629999999998</c:v>
                      </c:pt>
                      <c:pt idx="34347">
                        <c:v>-58.216219999999993</c:v>
                      </c:pt>
                      <c:pt idx="34348">
                        <c:v>-58.251280000000001</c:v>
                      </c:pt>
                      <c:pt idx="34349">
                        <c:v>-58.286230000000003</c:v>
                      </c:pt>
                      <c:pt idx="34350">
                        <c:v>-58.321870000000004</c:v>
                      </c:pt>
                      <c:pt idx="34351">
                        <c:v>-58.35718</c:v>
                      </c:pt>
                      <c:pt idx="34352">
                        <c:v>-58.391539999999999</c:v>
                      </c:pt>
                      <c:pt idx="34353">
                        <c:v>-58.426720000000003</c:v>
                      </c:pt>
                      <c:pt idx="34354">
                        <c:v>-58.461069999999999</c:v>
                      </c:pt>
                      <c:pt idx="34355">
                        <c:v>-58.495920000000005</c:v>
                      </c:pt>
                      <c:pt idx="34356">
                        <c:v>-58.529629999999997</c:v>
                      </c:pt>
                      <c:pt idx="34357">
                        <c:v>-58.564639999999997</c:v>
                      </c:pt>
                      <c:pt idx="34358">
                        <c:v>-58.598739999999992</c:v>
                      </c:pt>
                      <c:pt idx="34359">
                        <c:v>-58.633179999999996</c:v>
                      </c:pt>
                      <c:pt idx="34360">
                        <c:v>-58.667629999999996</c:v>
                      </c:pt>
                      <c:pt idx="34361">
                        <c:v>-58.702269999999999</c:v>
                      </c:pt>
                      <c:pt idx="34362">
                        <c:v>-58.735790000000001</c:v>
                      </c:pt>
                      <c:pt idx="34363">
                        <c:v>-58.769750000000002</c:v>
                      </c:pt>
                      <c:pt idx="34364">
                        <c:v>-58.804209999999998</c:v>
                      </c:pt>
                      <c:pt idx="34365">
                        <c:v>-58.838160000000002</c:v>
                      </c:pt>
                      <c:pt idx="34366">
                        <c:v>-58.871570000000006</c:v>
                      </c:pt>
                      <c:pt idx="34367">
                        <c:v>-58.905540000000002</c:v>
                      </c:pt>
                      <c:pt idx="34368">
                        <c:v>-58.939269999999993</c:v>
                      </c:pt>
                      <c:pt idx="34369">
                        <c:v>-58.9724</c:v>
                      </c:pt>
                      <c:pt idx="34370">
                        <c:v>-59.005919999999996</c:v>
                      </c:pt>
                      <c:pt idx="34371">
                        <c:v>-59.039210000000004</c:v>
                      </c:pt>
                      <c:pt idx="34372">
                        <c:v>-59.072540000000004</c:v>
                      </c:pt>
                      <c:pt idx="34373">
                        <c:v>-59.106290000000001</c:v>
                      </c:pt>
                      <c:pt idx="34374">
                        <c:v>-59.140319999999996</c:v>
                      </c:pt>
                      <c:pt idx="34375">
                        <c:v>-59.174459999999996</c:v>
                      </c:pt>
                      <c:pt idx="34376">
                        <c:v>-59.208600000000004</c:v>
                      </c:pt>
                      <c:pt idx="34377">
                        <c:v>-59.24221</c:v>
                      </c:pt>
                      <c:pt idx="34378">
                        <c:v>-59.276330000000002</c:v>
                      </c:pt>
                      <c:pt idx="34379">
                        <c:v>-59.304699999999997</c:v>
                      </c:pt>
                      <c:pt idx="34380">
                        <c:v>-59.3354</c:v>
                      </c:pt>
                      <c:pt idx="34381">
                        <c:v>-59.366029999999995</c:v>
                      </c:pt>
                      <c:pt idx="34382">
                        <c:v>-59.394679999999994</c:v>
                      </c:pt>
                      <c:pt idx="34383">
                        <c:v>-59.426240000000007</c:v>
                      </c:pt>
                      <c:pt idx="34384">
                        <c:v>-59.455640000000002</c:v>
                      </c:pt>
                      <c:pt idx="34385">
                        <c:v>-59.485340000000008</c:v>
                      </c:pt>
                      <c:pt idx="34386">
                        <c:v>-59.511740000000003</c:v>
                      </c:pt>
                      <c:pt idx="34387">
                        <c:v>-59.544910000000002</c:v>
                      </c:pt>
                      <c:pt idx="34388">
                        <c:v>-59.576969999999996</c:v>
                      </c:pt>
                      <c:pt idx="34389">
                        <c:v>-59.608809999999998</c:v>
                      </c:pt>
                      <c:pt idx="34390">
                        <c:v>-59.6404</c:v>
                      </c:pt>
                      <c:pt idx="34391">
                        <c:v>-59.671669999999999</c:v>
                      </c:pt>
                      <c:pt idx="34392">
                        <c:v>-59.703850000000003</c:v>
                      </c:pt>
                      <c:pt idx="34393">
                        <c:v>-59.735459999999996</c:v>
                      </c:pt>
                      <c:pt idx="34394">
                        <c:v>-59.766649999999998</c:v>
                      </c:pt>
                      <c:pt idx="34395">
                        <c:v>-59.797289999999997</c:v>
                      </c:pt>
                      <c:pt idx="34396">
                        <c:v>-59.827799999999996</c:v>
                      </c:pt>
                      <c:pt idx="34397">
                        <c:v>-59.858289999999997</c:v>
                      </c:pt>
                      <c:pt idx="34398">
                        <c:v>-59.888760000000005</c:v>
                      </c:pt>
                      <c:pt idx="34399">
                        <c:v>-59.919499999999999</c:v>
                      </c:pt>
                      <c:pt idx="34400">
                        <c:v>-59.950330000000001</c:v>
                      </c:pt>
                      <c:pt idx="34401">
                        <c:v>-59.981140000000003</c:v>
                      </c:pt>
                      <c:pt idx="34402">
                        <c:v>-60.011739999999996</c:v>
                      </c:pt>
                      <c:pt idx="34403">
                        <c:v>-60.042450000000002</c:v>
                      </c:pt>
                      <c:pt idx="34404">
                        <c:v>-60.073220000000006</c:v>
                      </c:pt>
                      <c:pt idx="34405">
                        <c:v>-60.102869999999996</c:v>
                      </c:pt>
                      <c:pt idx="34406">
                        <c:v>-60.132800000000003</c:v>
                      </c:pt>
                      <c:pt idx="34407">
                        <c:v>-60.162649999999999</c:v>
                      </c:pt>
                      <c:pt idx="34408">
                        <c:v>-60.192949999999996</c:v>
                      </c:pt>
                      <c:pt idx="34409">
                        <c:v>-60.222660000000005</c:v>
                      </c:pt>
                      <c:pt idx="34410">
                        <c:v>-60.252650000000003</c:v>
                      </c:pt>
                      <c:pt idx="34411">
                        <c:v>-60.282440000000001</c:v>
                      </c:pt>
                      <c:pt idx="34412">
                        <c:v>-60.312789999999993</c:v>
                      </c:pt>
                      <c:pt idx="34413">
                        <c:v>-60.343049999999998</c:v>
                      </c:pt>
                      <c:pt idx="34414">
                        <c:v>-60.373710000000003</c:v>
                      </c:pt>
                      <c:pt idx="34415">
                        <c:v>-60.404710000000001</c:v>
                      </c:pt>
                      <c:pt idx="34416">
                        <c:v>-60.435429999999997</c:v>
                      </c:pt>
                      <c:pt idx="34417">
                        <c:v>-60.465869999999995</c:v>
                      </c:pt>
                      <c:pt idx="34418">
                        <c:v>-60.496769999999998</c:v>
                      </c:pt>
                      <c:pt idx="34419">
                        <c:v>-60.527689999999993</c:v>
                      </c:pt>
                      <c:pt idx="34420">
                        <c:v>-60.558610000000002</c:v>
                      </c:pt>
                      <c:pt idx="34421">
                        <c:v>-60.588699999999996</c:v>
                      </c:pt>
                      <c:pt idx="34422">
                        <c:v>-60.620079999999994</c:v>
                      </c:pt>
                      <c:pt idx="34423">
                        <c:v>-60.651820000000001</c:v>
                      </c:pt>
                      <c:pt idx="34424">
                        <c:v>-60.683550000000004</c:v>
                      </c:pt>
                      <c:pt idx="34425">
                        <c:v>-60.714910000000003</c:v>
                      </c:pt>
                      <c:pt idx="34426">
                        <c:v>-60.746110000000002</c:v>
                      </c:pt>
                      <c:pt idx="34427">
                        <c:v>-60.777549999999998</c:v>
                      </c:pt>
                      <c:pt idx="34428">
                        <c:v>-60.80847</c:v>
                      </c:pt>
                      <c:pt idx="34429">
                        <c:v>-60.839849999999998</c:v>
                      </c:pt>
                      <c:pt idx="34430">
                        <c:v>-60.871089999999995</c:v>
                      </c:pt>
                      <c:pt idx="34431">
                        <c:v>-60.902419999999999</c:v>
                      </c:pt>
                      <c:pt idx="34432">
                        <c:v>-60.933789999999995</c:v>
                      </c:pt>
                      <c:pt idx="34433">
                        <c:v>-60.964929999999995</c:v>
                      </c:pt>
                      <c:pt idx="34434">
                        <c:v>-60.996269999999996</c:v>
                      </c:pt>
                      <c:pt idx="34435">
                        <c:v>-61.027699999999996</c:v>
                      </c:pt>
                      <c:pt idx="34436">
                        <c:v>-61.059029999999993</c:v>
                      </c:pt>
                      <c:pt idx="34437">
                        <c:v>-61.09037</c:v>
                      </c:pt>
                      <c:pt idx="34438">
                        <c:v>-61.121200000000002</c:v>
                      </c:pt>
                      <c:pt idx="34439">
                        <c:v>-61.151809999999998</c:v>
                      </c:pt>
                      <c:pt idx="34440">
                        <c:v>-61.183170000000004</c:v>
                      </c:pt>
                      <c:pt idx="34441">
                        <c:v>-61.213030000000003</c:v>
                      </c:pt>
                      <c:pt idx="34442">
                        <c:v>-61.244509999999998</c:v>
                      </c:pt>
                      <c:pt idx="34443">
                        <c:v>-61.276469999999996</c:v>
                      </c:pt>
                      <c:pt idx="34444">
                        <c:v>-61.307960000000001</c:v>
                      </c:pt>
                      <c:pt idx="34445">
                        <c:v>-61.337869999999995</c:v>
                      </c:pt>
                      <c:pt idx="34446">
                        <c:v>-61.369070000000001</c:v>
                      </c:pt>
                      <c:pt idx="34447">
                        <c:v>-61.40034</c:v>
                      </c:pt>
                      <c:pt idx="34448">
                        <c:v>-61.433840000000004</c:v>
                      </c:pt>
                      <c:pt idx="34449">
                        <c:v>-61.464109999999998</c:v>
                      </c:pt>
                      <c:pt idx="34450">
                        <c:v>-61.494980000000005</c:v>
                      </c:pt>
                      <c:pt idx="34451">
                        <c:v>-61.526069999999997</c:v>
                      </c:pt>
                      <c:pt idx="34452">
                        <c:v>-61.556249999999999</c:v>
                      </c:pt>
                      <c:pt idx="34453">
                        <c:v>-61.587420000000002</c:v>
                      </c:pt>
                      <c:pt idx="34454">
                        <c:v>-61.618479999999998</c:v>
                      </c:pt>
                      <c:pt idx="34455">
                        <c:v>-61.649549999999998</c:v>
                      </c:pt>
                      <c:pt idx="34456">
                        <c:v>-61.680869999999999</c:v>
                      </c:pt>
                      <c:pt idx="34457">
                        <c:v>-61.711330000000004</c:v>
                      </c:pt>
                      <c:pt idx="34458">
                        <c:v>-61.740020000000001</c:v>
                      </c:pt>
                      <c:pt idx="34459">
                        <c:v>-61.770470000000003</c:v>
                      </c:pt>
                      <c:pt idx="34460">
                        <c:v>-61.800290000000004</c:v>
                      </c:pt>
                      <c:pt idx="34461">
                        <c:v>-61.830399999999997</c:v>
                      </c:pt>
                      <c:pt idx="34462">
                        <c:v>-61.860790000000001</c:v>
                      </c:pt>
                      <c:pt idx="34463">
                        <c:v>-61.891230000000007</c:v>
                      </c:pt>
                      <c:pt idx="34464">
                        <c:v>-61.921169999999996</c:v>
                      </c:pt>
                      <c:pt idx="34465">
                        <c:v>-61.951970000000003</c:v>
                      </c:pt>
                      <c:pt idx="34466">
                        <c:v>-61.981840000000005</c:v>
                      </c:pt>
                      <c:pt idx="34467">
                        <c:v>-62.012929999999997</c:v>
                      </c:pt>
                      <c:pt idx="34468">
                        <c:v>-62.043049999999994</c:v>
                      </c:pt>
                      <c:pt idx="34469">
                        <c:v>-62.07414</c:v>
                      </c:pt>
                      <c:pt idx="34470">
                        <c:v>-62.104800000000004</c:v>
                      </c:pt>
                      <c:pt idx="34471">
                        <c:v>-62.135499999999993</c:v>
                      </c:pt>
                      <c:pt idx="34472">
                        <c:v>-62.16713</c:v>
                      </c:pt>
                      <c:pt idx="34473">
                        <c:v>-62.198869999999999</c:v>
                      </c:pt>
                      <c:pt idx="34474">
                        <c:v>-62.230530000000002</c:v>
                      </c:pt>
                      <c:pt idx="34475">
                        <c:v>-62.262240000000006</c:v>
                      </c:pt>
                      <c:pt idx="34476">
                        <c:v>-62.293790000000001</c:v>
                      </c:pt>
                      <c:pt idx="34477">
                        <c:v>-62.325499999999998</c:v>
                      </c:pt>
                      <c:pt idx="34478">
                        <c:v>-62.356970000000004</c:v>
                      </c:pt>
                      <c:pt idx="34479">
                        <c:v>-62.388089999999998</c:v>
                      </c:pt>
                      <c:pt idx="34480">
                        <c:v>-62.419629999999998</c:v>
                      </c:pt>
                      <c:pt idx="34481">
                        <c:v>-62.450229999999998</c:v>
                      </c:pt>
                      <c:pt idx="34482">
                        <c:v>-62.481489999999994</c:v>
                      </c:pt>
                      <c:pt idx="34483">
                        <c:v>-62.512290000000007</c:v>
                      </c:pt>
                      <c:pt idx="34484">
                        <c:v>-62.54354</c:v>
                      </c:pt>
                      <c:pt idx="34485">
                        <c:v>-62.574379999999998</c:v>
                      </c:pt>
                      <c:pt idx="34486">
                        <c:v>-62.606120000000004</c:v>
                      </c:pt>
                      <c:pt idx="34487">
                        <c:v>-62.636809999999997</c:v>
                      </c:pt>
                      <c:pt idx="34488">
                        <c:v>-62.667590000000004</c:v>
                      </c:pt>
                      <c:pt idx="34489">
                        <c:v>-62.698689999999999</c:v>
                      </c:pt>
                      <c:pt idx="34490">
                        <c:v>-62.728840000000005</c:v>
                      </c:pt>
                      <c:pt idx="34491">
                        <c:v>-62.761040000000001</c:v>
                      </c:pt>
                      <c:pt idx="34492">
                        <c:v>-62.792149999999999</c:v>
                      </c:pt>
                      <c:pt idx="34493">
                        <c:v>-62.823630000000001</c:v>
                      </c:pt>
                      <c:pt idx="34494">
                        <c:v>-62.855169999999994</c:v>
                      </c:pt>
                      <c:pt idx="34495">
                        <c:v>-62.886480000000006</c:v>
                      </c:pt>
                      <c:pt idx="34496">
                        <c:v>-62.918469999999999</c:v>
                      </c:pt>
                      <c:pt idx="34497">
                        <c:v>-62.951279999999997</c:v>
                      </c:pt>
                      <c:pt idx="34498">
                        <c:v>-62.983710000000002</c:v>
                      </c:pt>
                      <c:pt idx="34499">
                        <c:v>-63.016019999999997</c:v>
                      </c:pt>
                      <c:pt idx="34500">
                        <c:v>-63.048099999999998</c:v>
                      </c:pt>
                      <c:pt idx="34501">
                        <c:v>-63.07938</c:v>
                      </c:pt>
                      <c:pt idx="34502">
                        <c:v>-63.111240000000002</c:v>
                      </c:pt>
                      <c:pt idx="34503">
                        <c:v>-63.143430000000002</c:v>
                      </c:pt>
                      <c:pt idx="34504">
                        <c:v>-63.175619999999995</c:v>
                      </c:pt>
                      <c:pt idx="34505">
                        <c:v>-63.208410000000001</c:v>
                      </c:pt>
                      <c:pt idx="34506">
                        <c:v>-63.240920000000003</c:v>
                      </c:pt>
                      <c:pt idx="34507">
                        <c:v>-63.273420000000002</c:v>
                      </c:pt>
                      <c:pt idx="34508">
                        <c:v>-63.304739999999995</c:v>
                      </c:pt>
                      <c:pt idx="34509">
                        <c:v>-63.337409999999998</c:v>
                      </c:pt>
                      <c:pt idx="34510">
                        <c:v>-63.368849999999995</c:v>
                      </c:pt>
                      <c:pt idx="34511">
                        <c:v>-63.399569999999997</c:v>
                      </c:pt>
                      <c:pt idx="34512">
                        <c:v>-63.4315</c:v>
                      </c:pt>
                      <c:pt idx="34513">
                        <c:v>-63.464340000000007</c:v>
                      </c:pt>
                      <c:pt idx="34514">
                        <c:v>-63.496549999999999</c:v>
                      </c:pt>
                      <c:pt idx="34515">
                        <c:v>-63.528900000000007</c:v>
                      </c:pt>
                      <c:pt idx="34516">
                        <c:v>-63.560510000000001</c:v>
                      </c:pt>
                      <c:pt idx="34517">
                        <c:v>-63.592510000000004</c:v>
                      </c:pt>
                      <c:pt idx="34518">
                        <c:v>-63.624009999999998</c:v>
                      </c:pt>
                      <c:pt idx="34519">
                        <c:v>-63.655999999999999</c:v>
                      </c:pt>
                      <c:pt idx="34520">
                        <c:v>-63.688879999999997</c:v>
                      </c:pt>
                      <c:pt idx="34521">
                        <c:v>-63.721189999999993</c:v>
                      </c:pt>
                      <c:pt idx="34522">
                        <c:v>-63.753279999999997</c:v>
                      </c:pt>
                      <c:pt idx="34523">
                        <c:v>-63.784470000000006</c:v>
                      </c:pt>
                      <c:pt idx="34524">
                        <c:v>-63.816540000000003</c:v>
                      </c:pt>
                      <c:pt idx="34525">
                        <c:v>-63.848659999999995</c:v>
                      </c:pt>
                      <c:pt idx="34526">
                        <c:v>-63.88082</c:v>
                      </c:pt>
                      <c:pt idx="34527">
                        <c:v>-63.913029999999999</c:v>
                      </c:pt>
                      <c:pt idx="34528">
                        <c:v>-63.945030000000003</c:v>
                      </c:pt>
                      <c:pt idx="34529">
                        <c:v>-63.976759999999999</c:v>
                      </c:pt>
                      <c:pt idx="34530">
                        <c:v>-64.008839999999992</c:v>
                      </c:pt>
                      <c:pt idx="34531">
                        <c:v>-64.040179999999992</c:v>
                      </c:pt>
                      <c:pt idx="34532">
                        <c:v>-64.072519999999997</c:v>
                      </c:pt>
                      <c:pt idx="34533">
                        <c:v>-64.104650000000007</c:v>
                      </c:pt>
                      <c:pt idx="34534">
                        <c:v>-64.136879999999991</c:v>
                      </c:pt>
                      <c:pt idx="34535">
                        <c:v>-64.169090000000011</c:v>
                      </c:pt>
                      <c:pt idx="34536">
                        <c:v>-64.201160000000002</c:v>
                      </c:pt>
                      <c:pt idx="34537">
                        <c:v>-64.233180000000004</c:v>
                      </c:pt>
                      <c:pt idx="34538">
                        <c:v>-64.265100000000004</c:v>
                      </c:pt>
                      <c:pt idx="34539">
                        <c:v>-64.296939999999992</c:v>
                      </c:pt>
                      <c:pt idx="34540">
                        <c:v>-64.328969999999998</c:v>
                      </c:pt>
                      <c:pt idx="34541">
                        <c:v>-64.360990000000001</c:v>
                      </c:pt>
                      <c:pt idx="34542">
                        <c:v>-64.392690000000002</c:v>
                      </c:pt>
                      <c:pt idx="34543">
                        <c:v>-64.424480000000003</c:v>
                      </c:pt>
                      <c:pt idx="34544">
                        <c:v>-64.456280000000007</c:v>
                      </c:pt>
                      <c:pt idx="34545">
                        <c:v>-64.488209999999995</c:v>
                      </c:pt>
                      <c:pt idx="34546">
                        <c:v>-64.52009000000001</c:v>
                      </c:pt>
                      <c:pt idx="34547">
                        <c:v>-64.552329999999998</c:v>
                      </c:pt>
                      <c:pt idx="34548">
                        <c:v>-64.584479999999999</c:v>
                      </c:pt>
                      <c:pt idx="34549">
                        <c:v>-64.615610000000004</c:v>
                      </c:pt>
                      <c:pt idx="34550">
                        <c:v>-64.647909999999996</c:v>
                      </c:pt>
                      <c:pt idx="34551">
                        <c:v>-64.676539999999989</c:v>
                      </c:pt>
                      <c:pt idx="34552">
                        <c:v>-64.703299999999999</c:v>
                      </c:pt>
                      <c:pt idx="34553">
                        <c:v>-64.715819999999994</c:v>
                      </c:pt>
                      <c:pt idx="34554">
                        <c:v>-64.734690000000001</c:v>
                      </c:pt>
                      <c:pt idx="34555">
                        <c:v>-64.76066999999999</c:v>
                      </c:pt>
                      <c:pt idx="34556">
                        <c:v>-64.78931</c:v>
                      </c:pt>
                      <c:pt idx="34557">
                        <c:v>-64.820239999999998</c:v>
                      </c:pt>
                      <c:pt idx="34558">
                        <c:v>-64.850160000000002</c:v>
                      </c:pt>
                      <c:pt idx="34559">
                        <c:v>-64.879689999999997</c:v>
                      </c:pt>
                      <c:pt idx="34560">
                        <c:v>-64.9114</c:v>
                      </c:pt>
                      <c:pt idx="34561">
                        <c:v>-64.941950000000006</c:v>
                      </c:pt>
                      <c:pt idx="34562">
                        <c:v>-64.973460000000003</c:v>
                      </c:pt>
                      <c:pt idx="34563">
                        <c:v>-65.004090000000005</c:v>
                      </c:pt>
                      <c:pt idx="34564">
                        <c:v>-65.035510000000002</c:v>
                      </c:pt>
                      <c:pt idx="34565">
                        <c:v>-65.066699999999997</c:v>
                      </c:pt>
                      <c:pt idx="34566">
                        <c:v>-65.097679999999997</c:v>
                      </c:pt>
                      <c:pt idx="34567">
                        <c:v>-65.128690000000006</c:v>
                      </c:pt>
                      <c:pt idx="34568">
                        <c:v>-65.159760000000006</c:v>
                      </c:pt>
                      <c:pt idx="34569">
                        <c:v>-65.191130000000001</c:v>
                      </c:pt>
                      <c:pt idx="34570">
                        <c:v>-65.221989999999991</c:v>
                      </c:pt>
                      <c:pt idx="34571">
                        <c:v>-65.25184999999999</c:v>
                      </c:pt>
                      <c:pt idx="34572">
                        <c:v>-65.282550000000001</c:v>
                      </c:pt>
                      <c:pt idx="34573">
                        <c:v>-65.313940000000002</c:v>
                      </c:pt>
                      <c:pt idx="34574">
                        <c:v>-65.345179999999999</c:v>
                      </c:pt>
                      <c:pt idx="34575">
                        <c:v>-65.376549999999995</c:v>
                      </c:pt>
                      <c:pt idx="34576">
                        <c:v>-65.408580000000001</c:v>
                      </c:pt>
                      <c:pt idx="34577">
                        <c:v>-65.440030000000007</c:v>
                      </c:pt>
                      <c:pt idx="34578">
                        <c:v>-65.471630000000005</c:v>
                      </c:pt>
                      <c:pt idx="34579">
                        <c:v>-65.503540000000001</c:v>
                      </c:pt>
                      <c:pt idx="34580">
                        <c:v>-65.535040000000009</c:v>
                      </c:pt>
                      <c:pt idx="34581">
                        <c:v>-65.567059999999998</c:v>
                      </c:pt>
                      <c:pt idx="34582">
                        <c:v>-65.598389999999995</c:v>
                      </c:pt>
                      <c:pt idx="34583">
                        <c:v>-65.135130000000004</c:v>
                      </c:pt>
                      <c:pt idx="34584">
                        <c:v>-64.390039999999999</c:v>
                      </c:pt>
                      <c:pt idx="34585">
                        <c:v>-64.004869999999997</c:v>
                      </c:pt>
                      <c:pt idx="34586">
                        <c:v>-63.795670000000001</c:v>
                      </c:pt>
                      <c:pt idx="34587">
                        <c:v>-63.60333</c:v>
                      </c:pt>
                      <c:pt idx="34588">
                        <c:v>-63.450899999999997</c:v>
                      </c:pt>
                      <c:pt idx="34589">
                        <c:v>-63.305889999999998</c:v>
                      </c:pt>
                      <c:pt idx="34590">
                        <c:v>-63.183319999999995</c:v>
                      </c:pt>
                      <c:pt idx="34591">
                        <c:v>-63.083200000000005</c:v>
                      </c:pt>
                      <c:pt idx="34592">
                        <c:v>-62.984380000000002</c:v>
                      </c:pt>
                      <c:pt idx="34593">
                        <c:v>-62.89622</c:v>
                      </c:pt>
                      <c:pt idx="34594">
                        <c:v>-62.81785</c:v>
                      </c:pt>
                      <c:pt idx="34595">
                        <c:v>-62.750890000000005</c:v>
                      </c:pt>
                      <c:pt idx="34596">
                        <c:v>-62.691379999999995</c:v>
                      </c:pt>
                      <c:pt idx="34597">
                        <c:v>-62.635399999999997</c:v>
                      </c:pt>
                      <c:pt idx="34598">
                        <c:v>-62.575420000000001</c:v>
                      </c:pt>
                      <c:pt idx="34599">
                        <c:v>-62.525440000000003</c:v>
                      </c:pt>
                      <c:pt idx="34600">
                        <c:v>-62.476939999999999</c:v>
                      </c:pt>
                      <c:pt idx="34601">
                        <c:v>-62.43629</c:v>
                      </c:pt>
                      <c:pt idx="34602">
                        <c:v>-62.393380000000001</c:v>
                      </c:pt>
                      <c:pt idx="34603">
                        <c:v>-62.353500000000004</c:v>
                      </c:pt>
                      <c:pt idx="34604">
                        <c:v>-62.316459999999992</c:v>
                      </c:pt>
                      <c:pt idx="34605">
                        <c:v>-62.280459999999998</c:v>
                      </c:pt>
                      <c:pt idx="34606">
                        <c:v>-62.247920000000001</c:v>
                      </c:pt>
                      <c:pt idx="34607">
                        <c:v>-62.217640000000003</c:v>
                      </c:pt>
                      <c:pt idx="34608">
                        <c:v>-62.187650000000005</c:v>
                      </c:pt>
                      <c:pt idx="34609">
                        <c:v>-62.160679999999999</c:v>
                      </c:pt>
                      <c:pt idx="34610">
                        <c:v>-62.134289999999993</c:v>
                      </c:pt>
                      <c:pt idx="34611">
                        <c:v>-62.11101</c:v>
                      </c:pt>
                      <c:pt idx="34612">
                        <c:v>-62.089169999999996</c:v>
                      </c:pt>
                      <c:pt idx="34613">
                        <c:v>-62.06635</c:v>
                      </c:pt>
                      <c:pt idx="34614">
                        <c:v>-62.046460000000003</c:v>
                      </c:pt>
                      <c:pt idx="34615">
                        <c:v>-62.028059999999996</c:v>
                      </c:pt>
                      <c:pt idx="34616">
                        <c:v>-62.009480000000003</c:v>
                      </c:pt>
                      <c:pt idx="34617">
                        <c:v>-61.991599999999998</c:v>
                      </c:pt>
                      <c:pt idx="34618">
                        <c:v>-61.977620000000002</c:v>
                      </c:pt>
                      <c:pt idx="34619">
                        <c:v>-61.970219999999998</c:v>
                      </c:pt>
                      <c:pt idx="34620">
                        <c:v>-61.965670000000003</c:v>
                      </c:pt>
                      <c:pt idx="34621">
                        <c:v>-61.960920000000002</c:v>
                      </c:pt>
                      <c:pt idx="34622">
                        <c:v>-61.955179999999999</c:v>
                      </c:pt>
                      <c:pt idx="34623">
                        <c:v>-61.948639999999997</c:v>
                      </c:pt>
                      <c:pt idx="34624">
                        <c:v>-61.944470000000003</c:v>
                      </c:pt>
                      <c:pt idx="34625">
                        <c:v>-61.942540000000001</c:v>
                      </c:pt>
                      <c:pt idx="34626">
                        <c:v>-61.940989999999999</c:v>
                      </c:pt>
                      <c:pt idx="34627">
                        <c:v>-61.941389999999998</c:v>
                      </c:pt>
                      <c:pt idx="34628">
                        <c:v>-61.942419999999998</c:v>
                      </c:pt>
                      <c:pt idx="34629">
                        <c:v>-61.945270000000001</c:v>
                      </c:pt>
                      <c:pt idx="34630">
                        <c:v>-61.945800000000006</c:v>
                      </c:pt>
                      <c:pt idx="34631">
                        <c:v>-61.94999</c:v>
                      </c:pt>
                      <c:pt idx="34632">
                        <c:v>-61.949449999999999</c:v>
                      </c:pt>
                      <c:pt idx="34633">
                        <c:v>-61.95431</c:v>
                      </c:pt>
                      <c:pt idx="34634">
                        <c:v>-61.959590000000006</c:v>
                      </c:pt>
                      <c:pt idx="34635">
                        <c:v>-61.96537</c:v>
                      </c:pt>
                      <c:pt idx="34636">
                        <c:v>-61.970269999999999</c:v>
                      </c:pt>
                      <c:pt idx="34637">
                        <c:v>-61.973120000000002</c:v>
                      </c:pt>
                      <c:pt idx="34638">
                        <c:v>-61.977789999999999</c:v>
                      </c:pt>
                      <c:pt idx="34639">
                        <c:v>-61.98601</c:v>
                      </c:pt>
                      <c:pt idx="34640">
                        <c:v>-61.994309999999999</c:v>
                      </c:pt>
                      <c:pt idx="34641">
                        <c:v>-62.00376</c:v>
                      </c:pt>
                      <c:pt idx="34642">
                        <c:v>-62.014040000000001</c:v>
                      </c:pt>
                      <c:pt idx="34643">
                        <c:v>-62.025269999999999</c:v>
                      </c:pt>
                      <c:pt idx="34644">
                        <c:v>-62.036189999999998</c:v>
                      </c:pt>
                      <c:pt idx="34645">
                        <c:v>-62.047309999999996</c:v>
                      </c:pt>
                      <c:pt idx="34646">
                        <c:v>-62.058989999999994</c:v>
                      </c:pt>
                      <c:pt idx="34647">
                        <c:v>-62.070930000000004</c:v>
                      </c:pt>
                      <c:pt idx="34648">
                        <c:v>-62.083860000000001</c:v>
                      </c:pt>
                      <c:pt idx="34649">
                        <c:v>-62.084089999999996</c:v>
                      </c:pt>
                      <c:pt idx="34650">
                        <c:v>-62.098489999999998</c:v>
                      </c:pt>
                      <c:pt idx="34651">
                        <c:v>-62.114630000000005</c:v>
                      </c:pt>
                      <c:pt idx="34652">
                        <c:v>-62.130580000000002</c:v>
                      </c:pt>
                      <c:pt idx="34653">
                        <c:v>-62.146720000000002</c:v>
                      </c:pt>
                      <c:pt idx="34654">
                        <c:v>-62.161070000000002</c:v>
                      </c:pt>
                      <c:pt idx="34655">
                        <c:v>-62.17745</c:v>
                      </c:pt>
                      <c:pt idx="34656">
                        <c:v>-62.16046</c:v>
                      </c:pt>
                      <c:pt idx="34657">
                        <c:v>-62.133849999999995</c:v>
                      </c:pt>
                      <c:pt idx="34658">
                        <c:v>-62.11741</c:v>
                      </c:pt>
                      <c:pt idx="34659">
                        <c:v>-62.107299999999995</c:v>
                      </c:pt>
                      <c:pt idx="34660">
                        <c:v>-62.103099999999998</c:v>
                      </c:pt>
                      <c:pt idx="34661">
                        <c:v>-62.102719999999998</c:v>
                      </c:pt>
                      <c:pt idx="34662">
                        <c:v>-62.107520000000001</c:v>
                      </c:pt>
                      <c:pt idx="34663">
                        <c:v>-62.115270000000002</c:v>
                      </c:pt>
                      <c:pt idx="34664">
                        <c:v>-62.126080000000002</c:v>
                      </c:pt>
                      <c:pt idx="34665">
                        <c:v>-62.135779999999997</c:v>
                      </c:pt>
                      <c:pt idx="34666">
                        <c:v>-62.149279999999997</c:v>
                      </c:pt>
                      <c:pt idx="34667">
                        <c:v>-62.163800000000002</c:v>
                      </c:pt>
                      <c:pt idx="34668">
                        <c:v>-62.179739999999995</c:v>
                      </c:pt>
                      <c:pt idx="34669">
                        <c:v>-62.196210000000001</c:v>
                      </c:pt>
                      <c:pt idx="34670">
                        <c:v>-62.211420000000004</c:v>
                      </c:pt>
                      <c:pt idx="34671">
                        <c:v>-62.230410000000006</c:v>
                      </c:pt>
                      <c:pt idx="34672">
                        <c:v>-62.249860000000005</c:v>
                      </c:pt>
                      <c:pt idx="34673">
                        <c:v>-62.270029999999998</c:v>
                      </c:pt>
                      <c:pt idx="34674">
                        <c:v>-62.290440000000004</c:v>
                      </c:pt>
                      <c:pt idx="34675">
                        <c:v>-62.31127</c:v>
                      </c:pt>
                      <c:pt idx="34676">
                        <c:v>-62.332460000000005</c:v>
                      </c:pt>
                      <c:pt idx="34677">
                        <c:v>-62.350760000000001</c:v>
                      </c:pt>
                      <c:pt idx="34678">
                        <c:v>-62.370580000000004</c:v>
                      </c:pt>
                      <c:pt idx="34679">
                        <c:v>-62.39114</c:v>
                      </c:pt>
                      <c:pt idx="34680">
                        <c:v>-62.41225</c:v>
                      </c:pt>
                      <c:pt idx="34681">
                        <c:v>-62.433350000000004</c:v>
                      </c:pt>
                      <c:pt idx="34682">
                        <c:v>-62.454799999999999</c:v>
                      </c:pt>
                      <c:pt idx="34683">
                        <c:v>-62.476300000000002</c:v>
                      </c:pt>
                      <c:pt idx="34684">
                        <c:v>-62.498089999999998</c:v>
                      </c:pt>
                      <c:pt idx="34685">
                        <c:v>-62.51981</c:v>
                      </c:pt>
                      <c:pt idx="34686">
                        <c:v>-62.541789999999999</c:v>
                      </c:pt>
                      <c:pt idx="34687">
                        <c:v>-62.562860000000001</c:v>
                      </c:pt>
                      <c:pt idx="34688">
                        <c:v>-62.584359999999997</c:v>
                      </c:pt>
                      <c:pt idx="34689">
                        <c:v>-62.60521</c:v>
                      </c:pt>
                      <c:pt idx="34690">
                        <c:v>-62.627409999999998</c:v>
                      </c:pt>
                      <c:pt idx="34691">
                        <c:v>-62.64969</c:v>
                      </c:pt>
                      <c:pt idx="34692">
                        <c:v>-62.671530000000004</c:v>
                      </c:pt>
                      <c:pt idx="34693">
                        <c:v>-62.693179999999998</c:v>
                      </c:pt>
                      <c:pt idx="34694">
                        <c:v>-62.714849999999998</c:v>
                      </c:pt>
                      <c:pt idx="34695">
                        <c:v>-62.735799999999998</c:v>
                      </c:pt>
                      <c:pt idx="34696">
                        <c:v>-62.755710000000001</c:v>
                      </c:pt>
                      <c:pt idx="34697">
                        <c:v>-62.777670000000001</c:v>
                      </c:pt>
                      <c:pt idx="34698">
                        <c:v>-62.799769999999995</c:v>
                      </c:pt>
                      <c:pt idx="34699">
                        <c:v>-62.820340000000002</c:v>
                      </c:pt>
                      <c:pt idx="34700">
                        <c:v>-62.841889999999992</c:v>
                      </c:pt>
                      <c:pt idx="34701">
                        <c:v>-62.863759999999999</c:v>
                      </c:pt>
                      <c:pt idx="34702">
                        <c:v>-62.884320000000002</c:v>
                      </c:pt>
                      <c:pt idx="34703">
                        <c:v>-62.906180000000006</c:v>
                      </c:pt>
                      <c:pt idx="34704">
                        <c:v>-62.927419999999998</c:v>
                      </c:pt>
                      <c:pt idx="34705">
                        <c:v>-62.950009999999999</c:v>
                      </c:pt>
                      <c:pt idx="34706">
                        <c:v>-62.970949999999995</c:v>
                      </c:pt>
                      <c:pt idx="34707">
                        <c:v>-62.992910000000002</c:v>
                      </c:pt>
                      <c:pt idx="34708">
                        <c:v>-63.014200000000002</c:v>
                      </c:pt>
                      <c:pt idx="34709">
                        <c:v>-63.036810000000003</c:v>
                      </c:pt>
                      <c:pt idx="34710">
                        <c:v>-63.058540000000001</c:v>
                      </c:pt>
                      <c:pt idx="34711">
                        <c:v>-63.081060000000008</c:v>
                      </c:pt>
                      <c:pt idx="34712">
                        <c:v>-63.102559999999997</c:v>
                      </c:pt>
                      <c:pt idx="34713">
                        <c:v>-63.124840000000006</c:v>
                      </c:pt>
                      <c:pt idx="34714">
                        <c:v>-63.14676</c:v>
                      </c:pt>
                      <c:pt idx="34715">
                        <c:v>-63.169150000000002</c:v>
                      </c:pt>
                      <c:pt idx="34716">
                        <c:v>-63.191160000000004</c:v>
                      </c:pt>
                      <c:pt idx="34717">
                        <c:v>-63.21387</c:v>
                      </c:pt>
                      <c:pt idx="34718">
                        <c:v>-63.235640000000004</c:v>
                      </c:pt>
                      <c:pt idx="34719">
                        <c:v>-63.258499999999998</c:v>
                      </c:pt>
                      <c:pt idx="34720">
                        <c:v>-63.281130000000005</c:v>
                      </c:pt>
                      <c:pt idx="34721">
                        <c:v>-63.304229999999997</c:v>
                      </c:pt>
                      <c:pt idx="34722">
                        <c:v>-63.326700000000002</c:v>
                      </c:pt>
                      <c:pt idx="34723">
                        <c:v>-63.350239999999999</c:v>
                      </c:pt>
                      <c:pt idx="34724">
                        <c:v>-63.372349999999997</c:v>
                      </c:pt>
                      <c:pt idx="34725">
                        <c:v>-63.39526</c:v>
                      </c:pt>
                      <c:pt idx="34726">
                        <c:v>-63.416829999999997</c:v>
                      </c:pt>
                      <c:pt idx="34727">
                        <c:v>-63.438689999999994</c:v>
                      </c:pt>
                      <c:pt idx="34728">
                        <c:v>-63.460250000000002</c:v>
                      </c:pt>
                      <c:pt idx="34729">
                        <c:v>-63.482969999999995</c:v>
                      </c:pt>
                      <c:pt idx="34730">
                        <c:v>-63.505339999999997</c:v>
                      </c:pt>
                      <c:pt idx="34731">
                        <c:v>-63.528019999999998</c:v>
                      </c:pt>
                      <c:pt idx="34732">
                        <c:v>-63.550370000000001</c:v>
                      </c:pt>
                      <c:pt idx="34733">
                        <c:v>-63.574060000000003</c:v>
                      </c:pt>
                      <c:pt idx="34734">
                        <c:v>-63.595970000000001</c:v>
                      </c:pt>
                      <c:pt idx="34735">
                        <c:v>-63.619880000000002</c:v>
                      </c:pt>
                      <c:pt idx="34736">
                        <c:v>-63.642849999999996</c:v>
                      </c:pt>
                      <c:pt idx="34737">
                        <c:v>-63.666539999999998</c:v>
                      </c:pt>
                      <c:pt idx="34738">
                        <c:v>-63.689120000000003</c:v>
                      </c:pt>
                      <c:pt idx="34739">
                        <c:v>-63.713290000000001</c:v>
                      </c:pt>
                      <c:pt idx="34740">
                        <c:v>-63.735730000000004</c:v>
                      </c:pt>
                      <c:pt idx="34741">
                        <c:v>-63.75994</c:v>
                      </c:pt>
                      <c:pt idx="34742">
                        <c:v>-63.783050000000003</c:v>
                      </c:pt>
                      <c:pt idx="34743">
                        <c:v>-63.806890000000003</c:v>
                      </c:pt>
                      <c:pt idx="34744">
                        <c:v>-63.829940000000001</c:v>
                      </c:pt>
                      <c:pt idx="34745">
                        <c:v>-63.853679999999997</c:v>
                      </c:pt>
                      <c:pt idx="34746">
                        <c:v>-63.876519999999999</c:v>
                      </c:pt>
                      <c:pt idx="34747">
                        <c:v>-63.900449999999999</c:v>
                      </c:pt>
                      <c:pt idx="34748">
                        <c:v>-63.923629999999996</c:v>
                      </c:pt>
                      <c:pt idx="34749">
                        <c:v>-63.947520000000004</c:v>
                      </c:pt>
                      <c:pt idx="34750">
                        <c:v>-63.970179999999999</c:v>
                      </c:pt>
                      <c:pt idx="34751">
                        <c:v>-63.993940000000002</c:v>
                      </c:pt>
                      <c:pt idx="34752">
                        <c:v>-64.01688</c:v>
                      </c:pt>
                      <c:pt idx="34753">
                        <c:v>-64.04092</c:v>
                      </c:pt>
                      <c:pt idx="34754">
                        <c:v>-64.038939999999997</c:v>
                      </c:pt>
                      <c:pt idx="34755">
                        <c:v>-64.012200000000007</c:v>
                      </c:pt>
                      <c:pt idx="34756">
                        <c:v>-63.977149999999995</c:v>
                      </c:pt>
                      <c:pt idx="34757">
                        <c:v>-63.933900000000001</c:v>
                      </c:pt>
                      <c:pt idx="34758">
                        <c:v>-63.888460000000002</c:v>
                      </c:pt>
                      <c:pt idx="34759">
                        <c:v>-63.839709999999997</c:v>
                      </c:pt>
                      <c:pt idx="34760">
                        <c:v>-63.78998</c:v>
                      </c:pt>
                      <c:pt idx="34761">
                        <c:v>-63.741339999999994</c:v>
                      </c:pt>
                      <c:pt idx="34762">
                        <c:v>-63.706050000000005</c:v>
                      </c:pt>
                      <c:pt idx="34763">
                        <c:v>-63.666319999999999</c:v>
                      </c:pt>
                      <c:pt idx="34764">
                        <c:v>-63.626319999999993</c:v>
                      </c:pt>
                      <c:pt idx="34765">
                        <c:v>-63.586829999999999</c:v>
                      </c:pt>
                      <c:pt idx="34766">
                        <c:v>-63.548320000000004</c:v>
                      </c:pt>
                      <c:pt idx="34767">
                        <c:v>-63.517420000000001</c:v>
                      </c:pt>
                      <c:pt idx="34768">
                        <c:v>-63.478810000000003</c:v>
                      </c:pt>
                      <c:pt idx="34769">
                        <c:v>-63.44238</c:v>
                      </c:pt>
                      <c:pt idx="34770">
                        <c:v>-63.410000000000004</c:v>
                      </c:pt>
                      <c:pt idx="34771">
                        <c:v>-63.377839999999999</c:v>
                      </c:pt>
                      <c:pt idx="34772">
                        <c:v>-63.348050000000001</c:v>
                      </c:pt>
                      <c:pt idx="34773">
                        <c:v>-63.316939999999995</c:v>
                      </c:pt>
                      <c:pt idx="34774">
                        <c:v>-63.288039999999995</c:v>
                      </c:pt>
                      <c:pt idx="34775">
                        <c:v>-63.261450000000004</c:v>
                      </c:pt>
                      <c:pt idx="34776">
                        <c:v>-63.244070000000001</c:v>
                      </c:pt>
                      <c:pt idx="34777">
                        <c:v>-63.223419999999997</c:v>
                      </c:pt>
                      <c:pt idx="34778">
                        <c:v>-63.207769999999996</c:v>
                      </c:pt>
                      <c:pt idx="34779">
                        <c:v>-63.192729999999997</c:v>
                      </c:pt>
                      <c:pt idx="34780">
                        <c:v>-63.178989999999999</c:v>
                      </c:pt>
                      <c:pt idx="34781">
                        <c:v>-63.169979999999995</c:v>
                      </c:pt>
                      <c:pt idx="34782">
                        <c:v>-63.16039</c:v>
                      </c:pt>
                      <c:pt idx="34783">
                        <c:v>-63.151529999999994</c:v>
                      </c:pt>
                      <c:pt idx="34784">
                        <c:v>-63.144689999999997</c:v>
                      </c:pt>
                      <c:pt idx="34785">
                        <c:v>-63.137770000000003</c:v>
                      </c:pt>
                      <c:pt idx="34786">
                        <c:v>-63.133119999999998</c:v>
                      </c:pt>
                      <c:pt idx="34787">
                        <c:v>-63.128990000000002</c:v>
                      </c:pt>
                      <c:pt idx="34788">
                        <c:v>-63.125460000000004</c:v>
                      </c:pt>
                      <c:pt idx="34789">
                        <c:v>-63.123269999999998</c:v>
                      </c:pt>
                      <c:pt idx="34790">
                        <c:v>-63.122610000000002</c:v>
                      </c:pt>
                      <c:pt idx="34791">
                        <c:v>-63.123989999999999</c:v>
                      </c:pt>
                      <c:pt idx="34792">
                        <c:v>-63.128929999999997</c:v>
                      </c:pt>
                      <c:pt idx="34793">
                        <c:v>-63.133459999999999</c:v>
                      </c:pt>
                      <c:pt idx="34794">
                        <c:v>-63.137809999999995</c:v>
                      </c:pt>
                      <c:pt idx="34795">
                        <c:v>-63.14114</c:v>
                      </c:pt>
                      <c:pt idx="34796">
                        <c:v>-63.138249999999999</c:v>
                      </c:pt>
                      <c:pt idx="34797">
                        <c:v>-63.145400000000002</c:v>
                      </c:pt>
                      <c:pt idx="34798">
                        <c:v>-63.13664</c:v>
                      </c:pt>
                      <c:pt idx="34799">
                        <c:v>-63.124690000000001</c:v>
                      </c:pt>
                      <c:pt idx="34800">
                        <c:v>-63.105070000000005</c:v>
                      </c:pt>
                      <c:pt idx="34801">
                        <c:v>-63.092800000000004</c:v>
                      </c:pt>
                      <c:pt idx="34802">
                        <c:v>-63.087809999999998</c:v>
                      </c:pt>
                      <c:pt idx="34803">
                        <c:v>-63.061049999999994</c:v>
                      </c:pt>
                      <c:pt idx="34804">
                        <c:v>-63.060049999999997</c:v>
                      </c:pt>
                      <c:pt idx="34805">
                        <c:v>-63.068439999999995</c:v>
                      </c:pt>
                      <c:pt idx="34806">
                        <c:v>-63.080870000000004</c:v>
                      </c:pt>
                      <c:pt idx="34807">
                        <c:v>-63.095039999999997</c:v>
                      </c:pt>
                      <c:pt idx="34808">
                        <c:v>-63.110129999999998</c:v>
                      </c:pt>
                      <c:pt idx="34809">
                        <c:v>-63.128270000000001</c:v>
                      </c:pt>
                      <c:pt idx="34810">
                        <c:v>-63.146959999999993</c:v>
                      </c:pt>
                      <c:pt idx="34811">
                        <c:v>-63.167859999999997</c:v>
                      </c:pt>
                      <c:pt idx="34812">
                        <c:v>-63.190640000000002</c:v>
                      </c:pt>
                      <c:pt idx="34813">
                        <c:v>-63.213739999999994</c:v>
                      </c:pt>
                      <c:pt idx="34814">
                        <c:v>-63.235430000000001</c:v>
                      </c:pt>
                      <c:pt idx="34815">
                        <c:v>-63.258840000000006</c:v>
                      </c:pt>
                      <c:pt idx="34816">
                        <c:v>-63.280820000000006</c:v>
                      </c:pt>
                      <c:pt idx="34817">
                        <c:v>-63.301439999999999</c:v>
                      </c:pt>
                      <c:pt idx="34818">
                        <c:v>-63.324020000000004</c:v>
                      </c:pt>
                      <c:pt idx="34819">
                        <c:v>-63.345520000000008</c:v>
                      </c:pt>
                      <c:pt idx="34820">
                        <c:v>-63.365390000000005</c:v>
                      </c:pt>
                      <c:pt idx="34821">
                        <c:v>-63.386339999999997</c:v>
                      </c:pt>
                      <c:pt idx="34822">
                        <c:v>-63.407499999999999</c:v>
                      </c:pt>
                      <c:pt idx="34823">
                        <c:v>-63.429050000000004</c:v>
                      </c:pt>
                      <c:pt idx="34824">
                        <c:v>-63.450309999999995</c:v>
                      </c:pt>
                      <c:pt idx="34825">
                        <c:v>-63.470950000000002</c:v>
                      </c:pt>
                      <c:pt idx="34826">
                        <c:v>-63.489380000000004</c:v>
                      </c:pt>
                      <c:pt idx="34827">
                        <c:v>-63.50891</c:v>
                      </c:pt>
                      <c:pt idx="34828">
                        <c:v>-63.52899</c:v>
                      </c:pt>
                      <c:pt idx="34829">
                        <c:v>-63.550460000000001</c:v>
                      </c:pt>
                      <c:pt idx="34830">
                        <c:v>-63.571869999999997</c:v>
                      </c:pt>
                      <c:pt idx="34831">
                        <c:v>-63.593729999999994</c:v>
                      </c:pt>
                      <c:pt idx="34832">
                        <c:v>-63.619240000000005</c:v>
                      </c:pt>
                      <c:pt idx="34833">
                        <c:v>-63.640480000000004</c:v>
                      </c:pt>
                      <c:pt idx="34834">
                        <c:v>-63.660759999999996</c:v>
                      </c:pt>
                      <c:pt idx="34835">
                        <c:v>-63.68159</c:v>
                      </c:pt>
                      <c:pt idx="34836">
                        <c:v>-63.705220000000004</c:v>
                      </c:pt>
                      <c:pt idx="34837">
                        <c:v>-63.731359999999995</c:v>
                      </c:pt>
                      <c:pt idx="34838">
                        <c:v>-63.750929999999997</c:v>
                      </c:pt>
                      <c:pt idx="34839">
                        <c:v>-63.772019999999998</c:v>
                      </c:pt>
                      <c:pt idx="34840">
                        <c:v>-63.792730000000006</c:v>
                      </c:pt>
                      <c:pt idx="34841">
                        <c:v>-63.814229999999995</c:v>
                      </c:pt>
                      <c:pt idx="34842">
                        <c:v>-63.835230000000003</c:v>
                      </c:pt>
                      <c:pt idx="34843">
                        <c:v>-63.857050000000001</c:v>
                      </c:pt>
                      <c:pt idx="34844">
                        <c:v>-63.878529999999998</c:v>
                      </c:pt>
                      <c:pt idx="34845">
                        <c:v>-63.901209999999999</c:v>
                      </c:pt>
                      <c:pt idx="34846">
                        <c:v>-63.924120000000002</c:v>
                      </c:pt>
                      <c:pt idx="34847">
                        <c:v>-63.946949999999994</c:v>
                      </c:pt>
                      <c:pt idx="34848">
                        <c:v>-63.970309999999998</c:v>
                      </c:pt>
                      <c:pt idx="34849">
                        <c:v>-63.992810000000006</c:v>
                      </c:pt>
                      <c:pt idx="34850">
                        <c:v>-64.01545999999999</c:v>
                      </c:pt>
                      <c:pt idx="34851">
                        <c:v>-64.037419999999997</c:v>
                      </c:pt>
                      <c:pt idx="34852">
                        <c:v>-64.060149999999993</c:v>
                      </c:pt>
                      <c:pt idx="34853">
                        <c:v>-64.082120000000003</c:v>
                      </c:pt>
                      <c:pt idx="34854">
                        <c:v>-64.104599999999991</c:v>
                      </c:pt>
                      <c:pt idx="34855">
                        <c:v>-64.126899999999992</c:v>
                      </c:pt>
                      <c:pt idx="34856">
                        <c:v>-64.148849999999996</c:v>
                      </c:pt>
                      <c:pt idx="34857">
                        <c:v>-64.170140000000004</c:v>
                      </c:pt>
                      <c:pt idx="34858">
                        <c:v>-64.191659999999999</c:v>
                      </c:pt>
                      <c:pt idx="34859">
                        <c:v>-64.213189999999997</c:v>
                      </c:pt>
                      <c:pt idx="34860">
                        <c:v>-64.234880000000004</c:v>
                      </c:pt>
                      <c:pt idx="34861">
                        <c:v>-64.256050000000002</c:v>
                      </c:pt>
                      <c:pt idx="34862">
                        <c:v>-64.277680000000004</c:v>
                      </c:pt>
                      <c:pt idx="34863">
                        <c:v>-64.299400000000006</c:v>
                      </c:pt>
                      <c:pt idx="34864">
                        <c:v>-64.320940000000007</c:v>
                      </c:pt>
                      <c:pt idx="34865">
                        <c:v>-64.342610000000008</c:v>
                      </c:pt>
                      <c:pt idx="34866">
                        <c:v>-64.363820000000004</c:v>
                      </c:pt>
                      <c:pt idx="34867">
                        <c:v>-64.385570000000001</c:v>
                      </c:pt>
                      <c:pt idx="34868">
                        <c:v>-64.406570000000002</c:v>
                      </c:pt>
                      <c:pt idx="34869">
                        <c:v>-64.428039999999996</c:v>
                      </c:pt>
                      <c:pt idx="34870">
                        <c:v>-64.449529999999996</c:v>
                      </c:pt>
                      <c:pt idx="34871">
                        <c:v>-64.47099</c:v>
                      </c:pt>
                      <c:pt idx="34872">
                        <c:v>-64.489400000000003</c:v>
                      </c:pt>
                      <c:pt idx="34873">
                        <c:v>-64.510690000000011</c:v>
                      </c:pt>
                      <c:pt idx="34874">
                        <c:v>-64.52955</c:v>
                      </c:pt>
                      <c:pt idx="34875">
                        <c:v>-64.550039999999996</c:v>
                      </c:pt>
                      <c:pt idx="34876">
                        <c:v>-64.568370000000002</c:v>
                      </c:pt>
                      <c:pt idx="34877">
                        <c:v>-64.587940000000003</c:v>
                      </c:pt>
                      <c:pt idx="34878">
                        <c:v>-64.608910000000009</c:v>
                      </c:pt>
                      <c:pt idx="34879">
                        <c:v>-64.62951000000001</c:v>
                      </c:pt>
                      <c:pt idx="34880">
                        <c:v>-64.650999999999996</c:v>
                      </c:pt>
                      <c:pt idx="34881">
                        <c:v>-64.67170999999999</c:v>
                      </c:pt>
                      <c:pt idx="34882">
                        <c:v>-64.690730000000002</c:v>
                      </c:pt>
                      <c:pt idx="34883">
                        <c:v>-64.710859999999997</c:v>
                      </c:pt>
                      <c:pt idx="34884">
                        <c:v>-64.731279999999998</c:v>
                      </c:pt>
                      <c:pt idx="34885">
                        <c:v>-64.751190000000008</c:v>
                      </c:pt>
                      <c:pt idx="34886">
                        <c:v>-64.771270000000001</c:v>
                      </c:pt>
                      <c:pt idx="34887">
                        <c:v>-64.790499999999994</c:v>
                      </c:pt>
                      <c:pt idx="34888">
                        <c:v>-64.810379999999995</c:v>
                      </c:pt>
                      <c:pt idx="34889">
                        <c:v>-64.830069999999992</c:v>
                      </c:pt>
                      <c:pt idx="34890">
                        <c:v>-64.849400000000003</c:v>
                      </c:pt>
                      <c:pt idx="34891">
                        <c:v>-64.869140000000002</c:v>
                      </c:pt>
                      <c:pt idx="34892">
                        <c:v>-64.888810000000007</c:v>
                      </c:pt>
                      <c:pt idx="34893">
                        <c:v>-64.908469999999994</c:v>
                      </c:pt>
                      <c:pt idx="34894">
                        <c:v>-64.92801</c:v>
                      </c:pt>
                      <c:pt idx="34895">
                        <c:v>-64.947280000000006</c:v>
                      </c:pt>
                      <c:pt idx="34896">
                        <c:v>-64.966489999999993</c:v>
                      </c:pt>
                      <c:pt idx="34897">
                        <c:v>-64.985190000000003</c:v>
                      </c:pt>
                      <c:pt idx="34898">
                        <c:v>-65.004170000000002</c:v>
                      </c:pt>
                      <c:pt idx="34899">
                        <c:v>-65.022790000000001</c:v>
                      </c:pt>
                      <c:pt idx="34900">
                        <c:v>-65.041889999999995</c:v>
                      </c:pt>
                      <c:pt idx="34901">
                        <c:v>-65.060540000000003</c:v>
                      </c:pt>
                      <c:pt idx="34902">
                        <c:v>-65.079340000000002</c:v>
                      </c:pt>
                      <c:pt idx="34903">
                        <c:v>-65.097290000000001</c:v>
                      </c:pt>
                      <c:pt idx="34904">
                        <c:v>-65.115920000000003</c:v>
                      </c:pt>
                      <c:pt idx="34905">
                        <c:v>-65.06040999999999</c:v>
                      </c:pt>
                      <c:pt idx="34906">
                        <c:v>-65.039290000000008</c:v>
                      </c:pt>
                      <c:pt idx="34907">
                        <c:v>-65.04307</c:v>
                      </c:pt>
                      <c:pt idx="34908">
                        <c:v>-65.030720000000002</c:v>
                      </c:pt>
                      <c:pt idx="34909">
                        <c:v>-65.023129999999995</c:v>
                      </c:pt>
                      <c:pt idx="34910">
                        <c:v>-65.020290000000003</c:v>
                      </c:pt>
                      <c:pt idx="34911">
                        <c:v>-65.020360000000011</c:v>
                      </c:pt>
                      <c:pt idx="34912">
                        <c:v>-65.022869999999998</c:v>
                      </c:pt>
                      <c:pt idx="34913">
                        <c:v>-65.026789999999991</c:v>
                      </c:pt>
                      <c:pt idx="34914">
                        <c:v>-65.031949999999995</c:v>
                      </c:pt>
                      <c:pt idx="34915">
                        <c:v>-65.037059999999997</c:v>
                      </c:pt>
                      <c:pt idx="34916">
                        <c:v>-65.043220000000005</c:v>
                      </c:pt>
                      <c:pt idx="34917">
                        <c:v>-65.050049999999999</c:v>
                      </c:pt>
                      <c:pt idx="34918">
                        <c:v>-65.057230000000004</c:v>
                      </c:pt>
                      <c:pt idx="34919">
                        <c:v>-65.065210000000008</c:v>
                      </c:pt>
                      <c:pt idx="34920">
                        <c:v>-65.072330000000008</c:v>
                      </c:pt>
                      <c:pt idx="34921">
                        <c:v>-65.079989999999995</c:v>
                      </c:pt>
                      <c:pt idx="34922">
                        <c:v>-65.087140000000005</c:v>
                      </c:pt>
                      <c:pt idx="34923">
                        <c:v>-65.094639999999998</c:v>
                      </c:pt>
                      <c:pt idx="34924">
                        <c:v>-65.101770000000002</c:v>
                      </c:pt>
                      <c:pt idx="34925">
                        <c:v>-65.108580000000003</c:v>
                      </c:pt>
                      <c:pt idx="34926">
                        <c:v>-65.114339999999999</c:v>
                      </c:pt>
                      <c:pt idx="34927">
                        <c:v>-65.121049999999997</c:v>
                      </c:pt>
                      <c:pt idx="34928">
                        <c:v>-65.128649999999993</c:v>
                      </c:pt>
                      <c:pt idx="34929">
                        <c:v>-65.134780000000006</c:v>
                      </c:pt>
                      <c:pt idx="34930">
                        <c:v>-65.141840000000002</c:v>
                      </c:pt>
                      <c:pt idx="34931">
                        <c:v>-65.148499999999999</c:v>
                      </c:pt>
                      <c:pt idx="34932">
                        <c:v>-65.155739999999994</c:v>
                      </c:pt>
                      <c:pt idx="34933">
                        <c:v>-65.163270000000011</c:v>
                      </c:pt>
                      <c:pt idx="34934">
                        <c:v>-65.169300000000007</c:v>
                      </c:pt>
                      <c:pt idx="34935">
                        <c:v>-65.176019999999994</c:v>
                      </c:pt>
                      <c:pt idx="34936">
                        <c:v>-65.182640000000006</c:v>
                      </c:pt>
                      <c:pt idx="34937">
                        <c:v>-65.189409999999995</c:v>
                      </c:pt>
                      <c:pt idx="34938">
                        <c:v>-65.195670000000007</c:v>
                      </c:pt>
                      <c:pt idx="34939">
                        <c:v>-65.201369999999997</c:v>
                      </c:pt>
                      <c:pt idx="34940">
                        <c:v>-65.207149999999999</c:v>
                      </c:pt>
                      <c:pt idx="34941">
                        <c:v>-65.21266</c:v>
                      </c:pt>
                      <c:pt idx="34942">
                        <c:v>-65.216350000000006</c:v>
                      </c:pt>
                      <c:pt idx="34943">
                        <c:v>-65.220799999999997</c:v>
                      </c:pt>
                      <c:pt idx="34944">
                        <c:v>-65.225090000000009</c:v>
                      </c:pt>
                      <c:pt idx="34945">
                        <c:v>-65.230040000000002</c:v>
                      </c:pt>
                      <c:pt idx="34946">
                        <c:v>-65.234639999999999</c:v>
                      </c:pt>
                      <c:pt idx="34947">
                        <c:v>-65.242090000000005</c:v>
                      </c:pt>
                      <c:pt idx="34948">
                        <c:v>-65.248310000000004</c:v>
                      </c:pt>
                      <c:pt idx="34949">
                        <c:v>-65.25461</c:v>
                      </c:pt>
                      <c:pt idx="34950">
                        <c:v>-65.258659999999992</c:v>
                      </c:pt>
                      <c:pt idx="34951">
                        <c:v>-65.263390000000001</c:v>
                      </c:pt>
                      <c:pt idx="34952">
                        <c:v>-65.268740000000008</c:v>
                      </c:pt>
                      <c:pt idx="34953">
                        <c:v>-65.274169999999998</c:v>
                      </c:pt>
                      <c:pt idx="34954">
                        <c:v>-65.279330000000002</c:v>
                      </c:pt>
                      <c:pt idx="34955">
                        <c:v>-65.285039999999995</c:v>
                      </c:pt>
                      <c:pt idx="34956">
                        <c:v>-65.290700000000001</c:v>
                      </c:pt>
                      <c:pt idx="34957">
                        <c:v>-65.295969999999997</c:v>
                      </c:pt>
                      <c:pt idx="34958">
                        <c:v>-65.206509999999994</c:v>
                      </c:pt>
                      <c:pt idx="34959">
                        <c:v>-65.127899999999997</c:v>
                      </c:pt>
                      <c:pt idx="34960">
                        <c:v>-65.073710000000005</c:v>
                      </c:pt>
                      <c:pt idx="34961">
                        <c:v>-65.033200000000008</c:v>
                      </c:pt>
                      <c:pt idx="34962">
                        <c:v>-65.000450000000001</c:v>
                      </c:pt>
                      <c:pt idx="34963">
                        <c:v>-64.971189999999993</c:v>
                      </c:pt>
                      <c:pt idx="34964">
                        <c:v>-64.943439999999995</c:v>
                      </c:pt>
                      <c:pt idx="34965">
                        <c:v>-64.917329999999993</c:v>
                      </c:pt>
                      <c:pt idx="34966">
                        <c:v>-64.893389999999997</c:v>
                      </c:pt>
                      <c:pt idx="34967">
                        <c:v>-64.869370000000004</c:v>
                      </c:pt>
                      <c:pt idx="34968">
                        <c:v>-64.848780000000005</c:v>
                      </c:pt>
                      <c:pt idx="34969">
                        <c:v>-64.826319999999996</c:v>
                      </c:pt>
                      <c:pt idx="34970">
                        <c:v>-64.806319999999999</c:v>
                      </c:pt>
                      <c:pt idx="34971">
                        <c:v>-64.78716</c:v>
                      </c:pt>
                      <c:pt idx="34972">
                        <c:v>-64.766599999999997</c:v>
                      </c:pt>
                      <c:pt idx="34973">
                        <c:v>-64.747370000000004</c:v>
                      </c:pt>
                      <c:pt idx="34974">
                        <c:v>-64.72963</c:v>
                      </c:pt>
                      <c:pt idx="34975">
                        <c:v>-64.711889999999997</c:v>
                      </c:pt>
                      <c:pt idx="34976">
                        <c:v>-64.694360000000003</c:v>
                      </c:pt>
                      <c:pt idx="34977">
                        <c:v>-64.677090000000007</c:v>
                      </c:pt>
                      <c:pt idx="34978">
                        <c:v>-64.661419999999993</c:v>
                      </c:pt>
                      <c:pt idx="34979">
                        <c:v>-64.643889999999999</c:v>
                      </c:pt>
                      <c:pt idx="34980">
                        <c:v>-64.626689999999996</c:v>
                      </c:pt>
                      <c:pt idx="34981">
                        <c:v>-64.610159999999993</c:v>
                      </c:pt>
                      <c:pt idx="34982">
                        <c:v>-64.59169</c:v>
                      </c:pt>
                      <c:pt idx="34983">
                        <c:v>-64.573009999999996</c:v>
                      </c:pt>
                      <c:pt idx="34984">
                        <c:v>-64.555369999999996</c:v>
                      </c:pt>
                      <c:pt idx="34985">
                        <c:v>-64.53540000000001</c:v>
                      </c:pt>
                      <c:pt idx="34986">
                        <c:v>-64.515839999999997</c:v>
                      </c:pt>
                      <c:pt idx="34987">
                        <c:v>-64.492589999999993</c:v>
                      </c:pt>
                      <c:pt idx="34988">
                        <c:v>-64.471460000000008</c:v>
                      </c:pt>
                      <c:pt idx="34989">
                        <c:v>-64.453400000000002</c:v>
                      </c:pt>
                      <c:pt idx="34990">
                        <c:v>-64.434179999999998</c:v>
                      </c:pt>
                      <c:pt idx="34991">
                        <c:v>-64.413700000000006</c:v>
                      </c:pt>
                      <c:pt idx="34992">
                        <c:v>-64.393270000000001</c:v>
                      </c:pt>
                      <c:pt idx="34993">
                        <c:v>-64.371189999999999</c:v>
                      </c:pt>
                      <c:pt idx="34994">
                        <c:v>-64.349990000000005</c:v>
                      </c:pt>
                      <c:pt idx="34995">
                        <c:v>-64.327560000000005</c:v>
                      </c:pt>
                      <c:pt idx="34996">
                        <c:v>-64.307479999999998</c:v>
                      </c:pt>
                      <c:pt idx="34997">
                        <c:v>-64.285229999999999</c:v>
                      </c:pt>
                      <c:pt idx="34998">
                        <c:v>-64.263980000000004</c:v>
                      </c:pt>
                      <c:pt idx="34999">
                        <c:v>-64.241050000000001</c:v>
                      </c:pt>
                      <c:pt idx="35000">
                        <c:v>-64.219670000000008</c:v>
                      </c:pt>
                      <c:pt idx="35001">
                        <c:v>-64.197609999999997</c:v>
                      </c:pt>
                      <c:pt idx="35002">
                        <c:v>-64.177260000000004</c:v>
                      </c:pt>
                      <c:pt idx="35003">
                        <c:v>-64.156829999999999</c:v>
                      </c:pt>
                      <c:pt idx="35004">
                        <c:v>-64.137090000000001</c:v>
                      </c:pt>
                      <c:pt idx="35005">
                        <c:v>-64.11748</c:v>
                      </c:pt>
                      <c:pt idx="35006">
                        <c:v>-64.098569999999995</c:v>
                      </c:pt>
                      <c:pt idx="35007">
                        <c:v>-64.08681</c:v>
                      </c:pt>
                      <c:pt idx="35008">
                        <c:v>-64.064080000000004</c:v>
                      </c:pt>
                      <c:pt idx="35009">
                        <c:v>-64.038620000000009</c:v>
                      </c:pt>
                      <c:pt idx="35010">
                        <c:v>-64.017210000000006</c:v>
                      </c:pt>
                      <c:pt idx="35011">
                        <c:v>-63.995620000000002</c:v>
                      </c:pt>
                      <c:pt idx="35012">
                        <c:v>-63.973680000000002</c:v>
                      </c:pt>
                      <c:pt idx="35013">
                        <c:v>-63.950969999999998</c:v>
                      </c:pt>
                      <c:pt idx="35014">
                        <c:v>-63.927310000000006</c:v>
                      </c:pt>
                      <c:pt idx="35015">
                        <c:v>-63.902879999999996</c:v>
                      </c:pt>
                      <c:pt idx="35016">
                        <c:v>-63.816949999999999</c:v>
                      </c:pt>
                      <c:pt idx="35017">
                        <c:v>-63.7254</c:v>
                      </c:pt>
                      <c:pt idx="35018">
                        <c:v>-63.659260000000003</c:v>
                      </c:pt>
                      <c:pt idx="35019">
                        <c:v>-63.282170000000008</c:v>
                      </c:pt>
                      <c:pt idx="35020">
                        <c:v>-63.056559999999998</c:v>
                      </c:pt>
                      <c:pt idx="35021">
                        <c:v>-62.870840000000001</c:v>
                      </c:pt>
                      <c:pt idx="35022">
                        <c:v>-62.706650000000003</c:v>
                      </c:pt>
                      <c:pt idx="35023">
                        <c:v>-62.555880000000002</c:v>
                      </c:pt>
                      <c:pt idx="35024">
                        <c:v>-62.413969999999999</c:v>
                      </c:pt>
                      <c:pt idx="35025">
                        <c:v>-62.280810000000002</c:v>
                      </c:pt>
                      <c:pt idx="35026">
                        <c:v>-62.156719999999993</c:v>
                      </c:pt>
                      <c:pt idx="35027">
                        <c:v>-62.038349999999994</c:v>
                      </c:pt>
                      <c:pt idx="35028">
                        <c:v>-61.924880000000002</c:v>
                      </c:pt>
                      <c:pt idx="35029">
                        <c:v>-61.814859999999996</c:v>
                      </c:pt>
                      <c:pt idx="35030">
                        <c:v>-61.706940000000003</c:v>
                      </c:pt>
                      <c:pt idx="35031">
                        <c:v>-61.60172</c:v>
                      </c:pt>
                      <c:pt idx="35032">
                        <c:v>-61.497909999999997</c:v>
                      </c:pt>
                      <c:pt idx="35033">
                        <c:v>-61.396470000000001</c:v>
                      </c:pt>
                      <c:pt idx="35034">
                        <c:v>-61.295390000000005</c:v>
                      </c:pt>
                      <c:pt idx="35035">
                        <c:v>-61.194680000000005</c:v>
                      </c:pt>
                      <c:pt idx="35036">
                        <c:v>-61.098210000000002</c:v>
                      </c:pt>
                      <c:pt idx="35037">
                        <c:v>-61.004750000000001</c:v>
                      </c:pt>
                      <c:pt idx="35038">
                        <c:v>-60.911000000000001</c:v>
                      </c:pt>
                      <c:pt idx="35039">
                        <c:v>-60.815809999999999</c:v>
                      </c:pt>
                      <c:pt idx="35040">
                        <c:v>-60.720889999999997</c:v>
                      </c:pt>
                      <c:pt idx="35041">
                        <c:v>-60.625739999999993</c:v>
                      </c:pt>
                      <c:pt idx="35042">
                        <c:v>-60.531309999999998</c:v>
                      </c:pt>
                      <c:pt idx="35043">
                        <c:v>-60.438200000000002</c:v>
                      </c:pt>
                      <c:pt idx="35044">
                        <c:v>-60.346650000000004</c:v>
                      </c:pt>
                      <c:pt idx="35045">
                        <c:v>-60.257840000000002</c:v>
                      </c:pt>
                      <c:pt idx="35046">
                        <c:v>-60.169829999999997</c:v>
                      </c:pt>
                      <c:pt idx="35047">
                        <c:v>-60.084609999999998</c:v>
                      </c:pt>
                      <c:pt idx="35048">
                        <c:v>-60.001980000000003</c:v>
                      </c:pt>
                      <c:pt idx="35049">
                        <c:v>-59.921350000000004</c:v>
                      </c:pt>
                      <c:pt idx="35050">
                        <c:v>-59.82273</c:v>
                      </c:pt>
                      <c:pt idx="35051">
                        <c:v>-59.746420000000001</c:v>
                      </c:pt>
                      <c:pt idx="35052">
                        <c:v>-59.670319999999997</c:v>
                      </c:pt>
                      <c:pt idx="35053">
                        <c:v>-59.595849999999999</c:v>
                      </c:pt>
                      <c:pt idx="35054">
                        <c:v>-59.517960000000002</c:v>
                      </c:pt>
                      <c:pt idx="35055">
                        <c:v>-59.442680000000003</c:v>
                      </c:pt>
                      <c:pt idx="35056">
                        <c:v>-59.366209999999995</c:v>
                      </c:pt>
                      <c:pt idx="35057">
                        <c:v>-59.286779999999993</c:v>
                      </c:pt>
                      <c:pt idx="35058">
                        <c:v>-59.207049999999995</c:v>
                      </c:pt>
                      <c:pt idx="35059">
                        <c:v>-59.128140000000002</c:v>
                      </c:pt>
                      <c:pt idx="35060">
                        <c:v>-59.050280000000001</c:v>
                      </c:pt>
                      <c:pt idx="35061">
                        <c:v>-58.968559999999997</c:v>
                      </c:pt>
                      <c:pt idx="35062">
                        <c:v>-58.890719999999995</c:v>
                      </c:pt>
                      <c:pt idx="35063">
                        <c:v>-58.815289999999997</c:v>
                      </c:pt>
                      <c:pt idx="35064">
                        <c:v>-58.739549999999994</c:v>
                      </c:pt>
                      <c:pt idx="35065">
                        <c:v>-58.664360000000002</c:v>
                      </c:pt>
                      <c:pt idx="35066">
                        <c:v>-58.59066</c:v>
                      </c:pt>
                      <c:pt idx="35067">
                        <c:v>-58.517989999999998</c:v>
                      </c:pt>
                      <c:pt idx="35068">
                        <c:v>-58.442830000000001</c:v>
                      </c:pt>
                      <c:pt idx="35069">
                        <c:v>-58.367779999999996</c:v>
                      </c:pt>
                      <c:pt idx="35070">
                        <c:v>-58.292529999999999</c:v>
                      </c:pt>
                      <c:pt idx="35071">
                        <c:v>-58.217939999999999</c:v>
                      </c:pt>
                      <c:pt idx="35072">
                        <c:v>-58.143019999999993</c:v>
                      </c:pt>
                      <c:pt idx="35073">
                        <c:v>-58.069300000000005</c:v>
                      </c:pt>
                      <c:pt idx="35074">
                        <c:v>-57.996189999999999</c:v>
                      </c:pt>
                      <c:pt idx="35075">
                        <c:v>-57.925750000000001</c:v>
                      </c:pt>
                      <c:pt idx="35076">
                        <c:v>-57.854820000000004</c:v>
                      </c:pt>
                      <c:pt idx="35077">
                        <c:v>-57.762589999999996</c:v>
                      </c:pt>
                      <c:pt idx="35078">
                        <c:v>-57.685169999999999</c:v>
                      </c:pt>
                      <c:pt idx="35079">
                        <c:v>-57.607810000000001</c:v>
                      </c:pt>
                      <c:pt idx="35080">
                        <c:v>-57.533740000000002</c:v>
                      </c:pt>
                      <c:pt idx="35081">
                        <c:v>-57.457719999999995</c:v>
                      </c:pt>
                      <c:pt idx="35082">
                        <c:v>-57.38456</c:v>
                      </c:pt>
                      <c:pt idx="35083">
                        <c:v>-57.313219999999994</c:v>
                      </c:pt>
                      <c:pt idx="35084">
                        <c:v>-57.244190000000003</c:v>
                      </c:pt>
                      <c:pt idx="35085">
                        <c:v>-57.177970000000002</c:v>
                      </c:pt>
                      <c:pt idx="35086">
                        <c:v>-57.113009999999996</c:v>
                      </c:pt>
                      <c:pt idx="35087">
                        <c:v>-57.050029999999992</c:v>
                      </c:pt>
                      <c:pt idx="35088">
                        <c:v>-56.98827</c:v>
                      </c:pt>
                      <c:pt idx="35089">
                        <c:v>-56.927219999999998</c:v>
                      </c:pt>
                      <c:pt idx="35090">
                        <c:v>-56.8675</c:v>
                      </c:pt>
                      <c:pt idx="35091">
                        <c:v>-56.80977</c:v>
                      </c:pt>
                      <c:pt idx="35092">
                        <c:v>-56.752669999999995</c:v>
                      </c:pt>
                      <c:pt idx="35093">
                        <c:v>-56.697100000000006</c:v>
                      </c:pt>
                      <c:pt idx="35094">
                        <c:v>-56.642760000000003</c:v>
                      </c:pt>
                      <c:pt idx="35095">
                        <c:v>-56.589479999999995</c:v>
                      </c:pt>
                      <c:pt idx="35096">
                        <c:v>-56.536770000000004</c:v>
                      </c:pt>
                      <c:pt idx="35097">
                        <c:v>-56.470520000000008</c:v>
                      </c:pt>
                      <c:pt idx="35098">
                        <c:v>-56.399540000000002</c:v>
                      </c:pt>
                      <c:pt idx="35099">
                        <c:v>-56.327870000000004</c:v>
                      </c:pt>
                      <c:pt idx="35100">
                        <c:v>-56.256969999999995</c:v>
                      </c:pt>
                      <c:pt idx="35101">
                        <c:v>-56.172789999999999</c:v>
                      </c:pt>
                      <c:pt idx="35102">
                        <c:v>-56.077039999999997</c:v>
                      </c:pt>
                      <c:pt idx="35103">
                        <c:v>-55.930929999999996</c:v>
                      </c:pt>
                      <c:pt idx="35104">
                        <c:v>-55.842749999999995</c:v>
                      </c:pt>
                      <c:pt idx="35105">
                        <c:v>-55.765700000000002</c:v>
                      </c:pt>
                      <c:pt idx="35106">
                        <c:v>-55.690840000000001</c:v>
                      </c:pt>
                      <c:pt idx="35107">
                        <c:v>-55.619870000000006</c:v>
                      </c:pt>
                      <c:pt idx="35108">
                        <c:v>-55.549129999999998</c:v>
                      </c:pt>
                      <c:pt idx="35109">
                        <c:v>-55.482280000000003</c:v>
                      </c:pt>
                      <c:pt idx="35110">
                        <c:v>-55.416169999999994</c:v>
                      </c:pt>
                      <c:pt idx="35111">
                        <c:v>-55.352889999999995</c:v>
                      </c:pt>
                      <c:pt idx="35112">
                        <c:v>-55.285170000000001</c:v>
                      </c:pt>
                      <c:pt idx="35113">
                        <c:v>-55.219340000000003</c:v>
                      </c:pt>
                      <c:pt idx="35114">
                        <c:v>-55.15352</c:v>
                      </c:pt>
                      <c:pt idx="35115">
                        <c:v>-55.088790000000003</c:v>
                      </c:pt>
                      <c:pt idx="35116">
                        <c:v>-55.024000000000001</c:v>
                      </c:pt>
                      <c:pt idx="35117">
                        <c:v>-54.959890000000001</c:v>
                      </c:pt>
                      <c:pt idx="35118">
                        <c:v>-54.898490000000002</c:v>
                      </c:pt>
                      <c:pt idx="35119">
                        <c:v>-54.828089999999996</c:v>
                      </c:pt>
                      <c:pt idx="35120">
                        <c:v>-54.7684</c:v>
                      </c:pt>
                      <c:pt idx="35121">
                        <c:v>-54.710010000000004</c:v>
                      </c:pt>
                      <c:pt idx="35122">
                        <c:v>-54.653759999999998</c:v>
                      </c:pt>
                      <c:pt idx="35123">
                        <c:v>-54.598009999999995</c:v>
                      </c:pt>
                      <c:pt idx="35124">
                        <c:v>-54.522079999999995</c:v>
                      </c:pt>
                      <c:pt idx="35125">
                        <c:v>-54.460589999999996</c:v>
                      </c:pt>
                      <c:pt idx="35126">
                        <c:v>-54.405259999999998</c:v>
                      </c:pt>
                      <c:pt idx="35127">
                        <c:v>-54.353899999999996</c:v>
                      </c:pt>
                      <c:pt idx="35128">
                        <c:v>-54.304339999999996</c:v>
                      </c:pt>
                      <c:pt idx="35129">
                        <c:v>-54.256219999999999</c:v>
                      </c:pt>
                      <c:pt idx="35130">
                        <c:v>-54.209540000000004</c:v>
                      </c:pt>
                      <c:pt idx="35131">
                        <c:v>-54.162860000000002</c:v>
                      </c:pt>
                      <c:pt idx="35132">
                        <c:v>-54.053910000000002</c:v>
                      </c:pt>
                      <c:pt idx="35133">
                        <c:v>-53.928909999999995</c:v>
                      </c:pt>
                      <c:pt idx="35134">
                        <c:v>-53.824730000000002</c:v>
                      </c:pt>
                      <c:pt idx="35135">
                        <c:v>-53.696759999999998</c:v>
                      </c:pt>
                      <c:pt idx="35136">
                        <c:v>-53.58175</c:v>
                      </c:pt>
                      <c:pt idx="35137">
                        <c:v>-53.482200000000006</c:v>
                      </c:pt>
                      <c:pt idx="35138">
                        <c:v>-53.377990000000004</c:v>
                      </c:pt>
                      <c:pt idx="35139">
                        <c:v>-53.279889999999995</c:v>
                      </c:pt>
                      <c:pt idx="35140">
                        <c:v>-53.185380000000002</c:v>
                      </c:pt>
                      <c:pt idx="35141">
                        <c:v>-53.089979999999997</c:v>
                      </c:pt>
                      <c:pt idx="35142">
                        <c:v>-53.00414</c:v>
                      </c:pt>
                      <c:pt idx="35143">
                        <c:v>-52.897260000000003</c:v>
                      </c:pt>
                      <c:pt idx="35144">
                        <c:v>-52.818639999999995</c:v>
                      </c:pt>
                      <c:pt idx="35145">
                        <c:v>-52.747430000000001</c:v>
                      </c:pt>
                      <c:pt idx="35146">
                        <c:v>-52.677300000000002</c:v>
                      </c:pt>
                      <c:pt idx="35147">
                        <c:v>-52.608159999999998</c:v>
                      </c:pt>
                      <c:pt idx="35148">
                        <c:v>-52.537269999999992</c:v>
                      </c:pt>
                      <c:pt idx="35149">
                        <c:v>-52.468070000000004</c:v>
                      </c:pt>
                      <c:pt idx="35150">
                        <c:v>-52.393789999999996</c:v>
                      </c:pt>
                      <c:pt idx="35151">
                        <c:v>-52.33108</c:v>
                      </c:pt>
                      <c:pt idx="35152">
                        <c:v>-52.265340000000002</c:v>
                      </c:pt>
                      <c:pt idx="35153">
                        <c:v>-52.201510000000006</c:v>
                      </c:pt>
                      <c:pt idx="35154">
                        <c:v>-52.136490000000002</c:v>
                      </c:pt>
                      <c:pt idx="35155">
                        <c:v>-52.073129999999999</c:v>
                      </c:pt>
                      <c:pt idx="35156">
                        <c:v>-52.011669999999995</c:v>
                      </c:pt>
                      <c:pt idx="35157">
                        <c:v>-51.952420000000004</c:v>
                      </c:pt>
                      <c:pt idx="35158">
                        <c:v>-51.892269999999996</c:v>
                      </c:pt>
                      <c:pt idx="35159">
                        <c:v>-51.835310000000007</c:v>
                      </c:pt>
                      <c:pt idx="35160">
                        <c:v>-51.773870000000002</c:v>
                      </c:pt>
                      <c:pt idx="35161">
                        <c:v>-51.714969999999994</c:v>
                      </c:pt>
                      <c:pt idx="35162">
                        <c:v>-51.64969</c:v>
                      </c:pt>
                      <c:pt idx="35163">
                        <c:v>-51.590649999999997</c:v>
                      </c:pt>
                      <c:pt idx="35164">
                        <c:v>-51.53295</c:v>
                      </c:pt>
                      <c:pt idx="35165">
                        <c:v>-51.475679999999997</c:v>
                      </c:pt>
                      <c:pt idx="35166">
                        <c:v>-51.418700000000001</c:v>
                      </c:pt>
                      <c:pt idx="35167">
                        <c:v>-51.363419999999998</c:v>
                      </c:pt>
                      <c:pt idx="35168">
                        <c:v>-51.243119999999998</c:v>
                      </c:pt>
                      <c:pt idx="35169">
                        <c:v>-51.210039999999999</c:v>
                      </c:pt>
                      <c:pt idx="35170">
                        <c:v>-51.177460000000004</c:v>
                      </c:pt>
                      <c:pt idx="35171">
                        <c:v>-51.140679999999996</c:v>
                      </c:pt>
                      <c:pt idx="35172">
                        <c:v>-51.102939999999997</c:v>
                      </c:pt>
                      <c:pt idx="35173">
                        <c:v>-50.989789999999999</c:v>
                      </c:pt>
                      <c:pt idx="35174">
                        <c:v>-50.94717</c:v>
                      </c:pt>
                      <c:pt idx="35175">
                        <c:v>-50.910939999999997</c:v>
                      </c:pt>
                      <c:pt idx="35176">
                        <c:v>-50.874300000000005</c:v>
                      </c:pt>
                      <c:pt idx="35177">
                        <c:v>-50.837539999999997</c:v>
                      </c:pt>
                      <c:pt idx="35178">
                        <c:v>-50.800130000000003</c:v>
                      </c:pt>
                      <c:pt idx="35179">
                        <c:v>-50.763619999999996</c:v>
                      </c:pt>
                      <c:pt idx="35180">
                        <c:v>-50.725070000000002</c:v>
                      </c:pt>
                      <c:pt idx="35181">
                        <c:v>-50.686770000000003</c:v>
                      </c:pt>
                      <c:pt idx="35182">
                        <c:v>-50.615579999999994</c:v>
                      </c:pt>
                      <c:pt idx="35183">
                        <c:v>-50.552190000000003</c:v>
                      </c:pt>
                      <c:pt idx="35184">
                        <c:v>-50.491370000000003</c:v>
                      </c:pt>
                      <c:pt idx="35185">
                        <c:v>-50.43477</c:v>
                      </c:pt>
                      <c:pt idx="35186">
                        <c:v>-50.379089999999998</c:v>
                      </c:pt>
                      <c:pt idx="35187">
                        <c:v>-50.325699999999998</c:v>
                      </c:pt>
                      <c:pt idx="35188">
                        <c:v>-50.272149999999996</c:v>
                      </c:pt>
                      <c:pt idx="35189">
                        <c:v>-50.220779999999998</c:v>
                      </c:pt>
                      <c:pt idx="35190">
                        <c:v>-50.170329999999993</c:v>
                      </c:pt>
                      <c:pt idx="35191">
                        <c:v>-50.121209999999998</c:v>
                      </c:pt>
                      <c:pt idx="35192">
                        <c:v>-50.072320000000005</c:v>
                      </c:pt>
                      <c:pt idx="35193">
                        <c:v>-50.024009999999997</c:v>
                      </c:pt>
                      <c:pt idx="35194">
                        <c:v>-49.974999999999994</c:v>
                      </c:pt>
                      <c:pt idx="35195">
                        <c:v>-49.925649999999997</c:v>
                      </c:pt>
                      <c:pt idx="35196">
                        <c:v>-49.876860000000001</c:v>
                      </c:pt>
                      <c:pt idx="35197">
                        <c:v>-49.827959999999997</c:v>
                      </c:pt>
                      <c:pt idx="35198">
                        <c:v>-49.780270000000002</c:v>
                      </c:pt>
                      <c:pt idx="35199">
                        <c:v>-49.731820000000006</c:v>
                      </c:pt>
                      <c:pt idx="35200">
                        <c:v>-49.684309999999996</c:v>
                      </c:pt>
                      <c:pt idx="35201">
                        <c:v>-49.636800000000001</c:v>
                      </c:pt>
                      <c:pt idx="35202">
                        <c:v>-49.588400000000007</c:v>
                      </c:pt>
                      <c:pt idx="35203">
                        <c:v>-49.541110000000003</c:v>
                      </c:pt>
                      <c:pt idx="35204">
                        <c:v>-49.497190000000003</c:v>
                      </c:pt>
                      <c:pt idx="35205">
                        <c:v>-49.449560000000005</c:v>
                      </c:pt>
                      <c:pt idx="35206">
                        <c:v>-49.400139999999993</c:v>
                      </c:pt>
                      <c:pt idx="35207">
                        <c:v>-49.351759999999999</c:v>
                      </c:pt>
                      <c:pt idx="35208">
                        <c:v>-49.30536</c:v>
                      </c:pt>
                      <c:pt idx="35209">
                        <c:v>-49.25967</c:v>
                      </c:pt>
                      <c:pt idx="35210">
                        <c:v>-49.212569999999999</c:v>
                      </c:pt>
                      <c:pt idx="35211">
                        <c:v>-49.166340000000005</c:v>
                      </c:pt>
                      <c:pt idx="35212">
                        <c:v>-49.119149999999998</c:v>
                      </c:pt>
                      <c:pt idx="35213">
                        <c:v>-49.071629999999999</c:v>
                      </c:pt>
                      <c:pt idx="35214">
                        <c:v>-49.024210000000004</c:v>
                      </c:pt>
                      <c:pt idx="35215">
                        <c:v>-48.977350000000001</c:v>
                      </c:pt>
                      <c:pt idx="35216">
                        <c:v>-48.930429999999994</c:v>
                      </c:pt>
                      <c:pt idx="35217">
                        <c:v>-48.876689999999996</c:v>
                      </c:pt>
                      <c:pt idx="35218">
                        <c:v>-48.829219999999999</c:v>
                      </c:pt>
                      <c:pt idx="35219">
                        <c:v>-48.781880000000001</c:v>
                      </c:pt>
                      <c:pt idx="35220">
                        <c:v>-48.735470000000007</c:v>
                      </c:pt>
                      <c:pt idx="35221">
                        <c:v>-48.6892</c:v>
                      </c:pt>
                      <c:pt idx="35222">
                        <c:v>-48.643039999999999</c:v>
                      </c:pt>
                      <c:pt idx="35223">
                        <c:v>-48.597949999999997</c:v>
                      </c:pt>
                      <c:pt idx="35224">
                        <c:v>-48.552679999999995</c:v>
                      </c:pt>
                      <c:pt idx="35225">
                        <c:v>-48.507550000000002</c:v>
                      </c:pt>
                      <c:pt idx="35226">
                        <c:v>-48.462430000000005</c:v>
                      </c:pt>
                      <c:pt idx="35227">
                        <c:v>-48.417500000000004</c:v>
                      </c:pt>
                      <c:pt idx="35228">
                        <c:v>-48.372370000000004</c:v>
                      </c:pt>
                      <c:pt idx="35229">
                        <c:v>-48.327099999999994</c:v>
                      </c:pt>
                      <c:pt idx="35230">
                        <c:v>-48.281869999999998</c:v>
                      </c:pt>
                      <c:pt idx="35231">
                        <c:v>-48.237569999999998</c:v>
                      </c:pt>
                      <c:pt idx="35232">
                        <c:v>-48.193089999999998</c:v>
                      </c:pt>
                      <c:pt idx="35233">
                        <c:v>-48.14808</c:v>
                      </c:pt>
                      <c:pt idx="35234">
                        <c:v>-48.103380000000001</c:v>
                      </c:pt>
                      <c:pt idx="35235">
                        <c:v>-48.05883</c:v>
                      </c:pt>
                      <c:pt idx="35236">
                        <c:v>-48.01444</c:v>
                      </c:pt>
                      <c:pt idx="35237">
                        <c:v>-47.969909999999999</c:v>
                      </c:pt>
                      <c:pt idx="35238">
                        <c:v>-47.925420000000003</c:v>
                      </c:pt>
                      <c:pt idx="35239">
                        <c:v>-47.880719999999997</c:v>
                      </c:pt>
                      <c:pt idx="35240">
                        <c:v>-47.836640000000003</c:v>
                      </c:pt>
                      <c:pt idx="35241">
                        <c:v>-47.792090000000002</c:v>
                      </c:pt>
                      <c:pt idx="35242">
                        <c:v>-47.748619999999995</c:v>
                      </c:pt>
                      <c:pt idx="35243">
                        <c:v>-47.704560000000001</c:v>
                      </c:pt>
                      <c:pt idx="35244">
                        <c:v>-47.661179999999995</c:v>
                      </c:pt>
                      <c:pt idx="35245">
                        <c:v>-47.617640000000002</c:v>
                      </c:pt>
                      <c:pt idx="35246">
                        <c:v>-47.574010000000001</c:v>
                      </c:pt>
                      <c:pt idx="35247">
                        <c:v>-47.53058</c:v>
                      </c:pt>
                      <c:pt idx="35248">
                        <c:v>-47.487079999999999</c:v>
                      </c:pt>
                      <c:pt idx="35249">
                        <c:v>-47.443759999999997</c:v>
                      </c:pt>
                      <c:pt idx="35250">
                        <c:v>-47.40063</c:v>
                      </c:pt>
                      <c:pt idx="35251">
                        <c:v>-47.35772</c:v>
                      </c:pt>
                      <c:pt idx="35252">
                        <c:v>-47.314860000000003</c:v>
                      </c:pt>
                      <c:pt idx="35253">
                        <c:v>-47.272179999999999</c:v>
                      </c:pt>
                      <c:pt idx="35254">
                        <c:v>-47.230100000000007</c:v>
                      </c:pt>
                      <c:pt idx="35255">
                        <c:v>-47.18712</c:v>
                      </c:pt>
                      <c:pt idx="35256">
                        <c:v>-47.159030000000001</c:v>
                      </c:pt>
                      <c:pt idx="35257">
                        <c:v>-47.120290000000004</c:v>
                      </c:pt>
                      <c:pt idx="35258">
                        <c:v>-47.077970000000001</c:v>
                      </c:pt>
                      <c:pt idx="35259">
                        <c:v>-47.035060000000001</c:v>
                      </c:pt>
                      <c:pt idx="35260">
                        <c:v>-46.992000000000004</c:v>
                      </c:pt>
                      <c:pt idx="35261">
                        <c:v>-46.948700000000002</c:v>
                      </c:pt>
                      <c:pt idx="35262">
                        <c:v>-46.905569999999997</c:v>
                      </c:pt>
                      <c:pt idx="35263">
                        <c:v>-46.862209999999997</c:v>
                      </c:pt>
                      <c:pt idx="35264">
                        <c:v>-46.819509999999994</c:v>
                      </c:pt>
                      <c:pt idx="35265">
                        <c:v>-46.777290000000001</c:v>
                      </c:pt>
                      <c:pt idx="35266">
                        <c:v>-46.735990000000001</c:v>
                      </c:pt>
                      <c:pt idx="35267">
                        <c:v>-46.695010000000003</c:v>
                      </c:pt>
                      <c:pt idx="35268">
                        <c:v>-46.655450000000002</c:v>
                      </c:pt>
                      <c:pt idx="35269">
                        <c:v>-46.618870000000001</c:v>
                      </c:pt>
                      <c:pt idx="35270">
                        <c:v>-46.579899999999995</c:v>
                      </c:pt>
                      <c:pt idx="35271">
                        <c:v>-46.539479999999998</c:v>
                      </c:pt>
                      <c:pt idx="35272">
                        <c:v>-46.497950000000003</c:v>
                      </c:pt>
                      <c:pt idx="35273">
                        <c:v>-46.456710000000001</c:v>
                      </c:pt>
                      <c:pt idx="35274">
                        <c:v>-46.414819999999999</c:v>
                      </c:pt>
                      <c:pt idx="35275">
                        <c:v>-46.373740000000005</c:v>
                      </c:pt>
                      <c:pt idx="35276">
                        <c:v>-46.331969999999998</c:v>
                      </c:pt>
                      <c:pt idx="35277">
                        <c:v>-46.290310000000005</c:v>
                      </c:pt>
                      <c:pt idx="35278">
                        <c:v>-46.2483</c:v>
                      </c:pt>
                      <c:pt idx="35279">
                        <c:v>-46.206740000000003</c:v>
                      </c:pt>
                      <c:pt idx="35280">
                        <c:v>-46.165599999999998</c:v>
                      </c:pt>
                      <c:pt idx="35281">
                        <c:v>-46.123869999999997</c:v>
                      </c:pt>
                      <c:pt idx="35282">
                        <c:v>-46.08184</c:v>
                      </c:pt>
                      <c:pt idx="35283">
                        <c:v>-46.040710000000004</c:v>
                      </c:pt>
                      <c:pt idx="35284">
                        <c:v>-45.998669999999997</c:v>
                      </c:pt>
                      <c:pt idx="35285">
                        <c:v>-45.956429999999997</c:v>
                      </c:pt>
                      <c:pt idx="35286">
                        <c:v>-45.914630000000002</c:v>
                      </c:pt>
                      <c:pt idx="35287">
                        <c:v>-45.872549999999997</c:v>
                      </c:pt>
                      <c:pt idx="35288">
                        <c:v>-45.832979999999999</c:v>
                      </c:pt>
                      <c:pt idx="35289">
                        <c:v>-45.790849999999999</c:v>
                      </c:pt>
                      <c:pt idx="35290">
                        <c:v>-45.749040000000001</c:v>
                      </c:pt>
                      <c:pt idx="35291">
                        <c:v>-45.707370000000004</c:v>
                      </c:pt>
                      <c:pt idx="35292">
                        <c:v>-45.665120000000002</c:v>
                      </c:pt>
                      <c:pt idx="35293">
                        <c:v>-45.623110000000004</c:v>
                      </c:pt>
                      <c:pt idx="35294">
                        <c:v>-45.580299999999994</c:v>
                      </c:pt>
                      <c:pt idx="35295">
                        <c:v>-45.539259999999999</c:v>
                      </c:pt>
                      <c:pt idx="35296">
                        <c:v>-45.496270000000003</c:v>
                      </c:pt>
                      <c:pt idx="35297">
                        <c:v>-45.454030000000003</c:v>
                      </c:pt>
                      <c:pt idx="35298">
                        <c:v>-45.41151</c:v>
                      </c:pt>
                      <c:pt idx="35299">
                        <c:v>-45.370100000000008</c:v>
                      </c:pt>
                      <c:pt idx="35300">
                        <c:v>-45.329050000000002</c:v>
                      </c:pt>
                      <c:pt idx="35301">
                        <c:v>-45.287860000000002</c:v>
                      </c:pt>
                      <c:pt idx="35302">
                        <c:v>-45.246940000000002</c:v>
                      </c:pt>
                      <c:pt idx="35303">
                        <c:v>-45.206379999999996</c:v>
                      </c:pt>
                      <c:pt idx="35304">
                        <c:v>-45.165309999999998</c:v>
                      </c:pt>
                      <c:pt idx="35305">
                        <c:v>-45.124980000000001</c:v>
                      </c:pt>
                      <c:pt idx="35306">
                        <c:v>-45.084220000000002</c:v>
                      </c:pt>
                      <c:pt idx="35307">
                        <c:v>-45.043300000000002</c:v>
                      </c:pt>
                      <c:pt idx="35308">
                        <c:v>-45.002549999999999</c:v>
                      </c:pt>
                      <c:pt idx="35309">
                        <c:v>-44.962299999999999</c:v>
                      </c:pt>
                      <c:pt idx="35310">
                        <c:v>-44.921749999999996</c:v>
                      </c:pt>
                      <c:pt idx="35311">
                        <c:v>-44.880899999999997</c:v>
                      </c:pt>
                      <c:pt idx="35312">
                        <c:v>-44.839739999999999</c:v>
                      </c:pt>
                      <c:pt idx="35313">
                        <c:v>-44.798910000000006</c:v>
                      </c:pt>
                      <c:pt idx="35314">
                        <c:v>-44.7577</c:v>
                      </c:pt>
                      <c:pt idx="35315">
                        <c:v>-44.716540000000002</c:v>
                      </c:pt>
                      <c:pt idx="35316">
                        <c:v>-44.674589999999995</c:v>
                      </c:pt>
                      <c:pt idx="35317">
                        <c:v>-44.626270000000005</c:v>
                      </c:pt>
                      <c:pt idx="35318">
                        <c:v>-44.577840000000002</c:v>
                      </c:pt>
                      <c:pt idx="35319">
                        <c:v>-44.536540000000002</c:v>
                      </c:pt>
                      <c:pt idx="35320">
                        <c:v>-44.495459999999994</c:v>
                      </c:pt>
                      <c:pt idx="35321">
                        <c:v>-44.456209999999999</c:v>
                      </c:pt>
                      <c:pt idx="35322">
                        <c:v>-44.415750000000003</c:v>
                      </c:pt>
                      <c:pt idx="35323">
                        <c:v>-44.375600000000006</c:v>
                      </c:pt>
                      <c:pt idx="35324">
                        <c:v>-44.335760000000008</c:v>
                      </c:pt>
                      <c:pt idx="35325">
                        <c:v>-44.296369999999996</c:v>
                      </c:pt>
                      <c:pt idx="35326">
                        <c:v>-44.257199999999997</c:v>
                      </c:pt>
                      <c:pt idx="35327">
                        <c:v>-44.212309999999995</c:v>
                      </c:pt>
                      <c:pt idx="35328">
                        <c:v>-44.176029999999997</c:v>
                      </c:pt>
                      <c:pt idx="35329">
                        <c:v>-44.140039999999999</c:v>
                      </c:pt>
                      <c:pt idx="35330">
                        <c:v>-44.103999999999999</c:v>
                      </c:pt>
                      <c:pt idx="35331">
                        <c:v>-44.067990000000002</c:v>
                      </c:pt>
                      <c:pt idx="35332">
                        <c:v>-44.031559999999999</c:v>
                      </c:pt>
                      <c:pt idx="35333">
                        <c:v>-43.994450000000001</c:v>
                      </c:pt>
                      <c:pt idx="35334">
                        <c:v>-43.957940000000008</c:v>
                      </c:pt>
                      <c:pt idx="35335">
                        <c:v>-43.921199999999999</c:v>
                      </c:pt>
                      <c:pt idx="35336">
                        <c:v>-43.882709999999996</c:v>
                      </c:pt>
                      <c:pt idx="35337">
                        <c:v>-43.846440000000001</c:v>
                      </c:pt>
                      <c:pt idx="35338">
                        <c:v>-43.809699999999992</c:v>
                      </c:pt>
                      <c:pt idx="35339">
                        <c:v>-43.771720000000002</c:v>
                      </c:pt>
                      <c:pt idx="35340">
                        <c:v>-43.732610000000001</c:v>
                      </c:pt>
                      <c:pt idx="35341">
                        <c:v>-43.694319999999998</c:v>
                      </c:pt>
                      <c:pt idx="35342">
                        <c:v>-43.655600000000007</c:v>
                      </c:pt>
                      <c:pt idx="35343">
                        <c:v>-43.617699999999999</c:v>
                      </c:pt>
                      <c:pt idx="35344">
                        <c:v>-43.578289999999996</c:v>
                      </c:pt>
                      <c:pt idx="35345">
                        <c:v>-43.5411</c:v>
                      </c:pt>
                      <c:pt idx="35346">
                        <c:v>-43.501589999999993</c:v>
                      </c:pt>
                      <c:pt idx="35347">
                        <c:v>-43.462609999999998</c:v>
                      </c:pt>
                      <c:pt idx="35348">
                        <c:v>-43.422619999999995</c:v>
                      </c:pt>
                      <c:pt idx="35349">
                        <c:v>-43.383469999999996</c:v>
                      </c:pt>
                      <c:pt idx="35350">
                        <c:v>-43.343610000000005</c:v>
                      </c:pt>
                      <c:pt idx="35351">
                        <c:v>-43.308039999999998</c:v>
                      </c:pt>
                      <c:pt idx="35352">
                        <c:v>-43.268950000000004</c:v>
                      </c:pt>
                      <c:pt idx="35353">
                        <c:v>-43.230310000000003</c:v>
                      </c:pt>
                      <c:pt idx="35354">
                        <c:v>-43.191750000000006</c:v>
                      </c:pt>
                      <c:pt idx="35355">
                        <c:v>-43.152979999999999</c:v>
                      </c:pt>
                      <c:pt idx="35356">
                        <c:v>-43.114059999999995</c:v>
                      </c:pt>
                      <c:pt idx="35357">
                        <c:v>-43.075409999999998</c:v>
                      </c:pt>
                      <c:pt idx="35358">
                        <c:v>-43.03593</c:v>
                      </c:pt>
                      <c:pt idx="35359">
                        <c:v>-42.99727</c:v>
                      </c:pt>
                      <c:pt idx="35360">
                        <c:v>-42.957660000000004</c:v>
                      </c:pt>
                      <c:pt idx="35361">
                        <c:v>-42.917860000000005</c:v>
                      </c:pt>
                      <c:pt idx="35362">
                        <c:v>-42.877789999999997</c:v>
                      </c:pt>
                      <c:pt idx="35363">
                        <c:v>-42.837710000000001</c:v>
                      </c:pt>
                      <c:pt idx="35364">
                        <c:v>-42.797460000000001</c:v>
                      </c:pt>
                      <c:pt idx="35365">
                        <c:v>-42.757149999999996</c:v>
                      </c:pt>
                      <c:pt idx="35366">
                        <c:v>-42.717409999999994</c:v>
                      </c:pt>
                      <c:pt idx="35367">
                        <c:v>-42.677810000000001</c:v>
                      </c:pt>
                      <c:pt idx="35368">
                        <c:v>-42.638339999999999</c:v>
                      </c:pt>
                      <c:pt idx="35369">
                        <c:v>-42.598489999999998</c:v>
                      </c:pt>
                      <c:pt idx="35370">
                        <c:v>-42.558660000000003</c:v>
                      </c:pt>
                      <c:pt idx="35371">
                        <c:v>-42.518039999999999</c:v>
                      </c:pt>
                      <c:pt idx="35372">
                        <c:v>-42.478079999999999</c:v>
                      </c:pt>
                      <c:pt idx="35373">
                        <c:v>-42.438490000000002</c:v>
                      </c:pt>
                      <c:pt idx="35374">
                        <c:v>-42.398209999999999</c:v>
                      </c:pt>
                      <c:pt idx="35375">
                        <c:v>-42.35566</c:v>
                      </c:pt>
                      <c:pt idx="35376">
                        <c:v>-42.312010000000001</c:v>
                      </c:pt>
                      <c:pt idx="35377">
                        <c:v>-42.268420000000006</c:v>
                      </c:pt>
                      <c:pt idx="35378">
                        <c:v>-42.225659999999998</c:v>
                      </c:pt>
                      <c:pt idx="35379">
                        <c:v>-42.183900000000001</c:v>
                      </c:pt>
                      <c:pt idx="35380">
                        <c:v>-42.142060000000001</c:v>
                      </c:pt>
                      <c:pt idx="35381">
                        <c:v>-42.099800000000002</c:v>
                      </c:pt>
                      <c:pt idx="35382">
                        <c:v>-42.057149999999993</c:v>
                      </c:pt>
                      <c:pt idx="35383">
                        <c:v>-42.014360000000003</c:v>
                      </c:pt>
                      <c:pt idx="35384">
                        <c:v>-41.971559999999997</c:v>
                      </c:pt>
                      <c:pt idx="35385">
                        <c:v>-41.928890000000003</c:v>
                      </c:pt>
                      <c:pt idx="35386">
                        <c:v>-41.886070000000004</c:v>
                      </c:pt>
                      <c:pt idx="35387">
                        <c:v>-41.843009999999992</c:v>
                      </c:pt>
                      <c:pt idx="35388">
                        <c:v>-41.80095</c:v>
                      </c:pt>
                      <c:pt idx="35389">
                        <c:v>-41.759209999999996</c:v>
                      </c:pt>
                      <c:pt idx="35390">
                        <c:v>-41.716949999999997</c:v>
                      </c:pt>
                      <c:pt idx="35391">
                        <c:v>-41.672609999999999</c:v>
                      </c:pt>
                      <c:pt idx="35392">
                        <c:v>-41.62876</c:v>
                      </c:pt>
                      <c:pt idx="35393">
                        <c:v>-41.584989999999998</c:v>
                      </c:pt>
                      <c:pt idx="35394">
                        <c:v>-41.540329999999997</c:v>
                      </c:pt>
                      <c:pt idx="35395">
                        <c:v>-41.494900000000001</c:v>
                      </c:pt>
                      <c:pt idx="35396">
                        <c:v>-41.449749999999995</c:v>
                      </c:pt>
                      <c:pt idx="35397">
                        <c:v>-41.402050000000003</c:v>
                      </c:pt>
                      <c:pt idx="35398">
                        <c:v>-41.348860000000002</c:v>
                      </c:pt>
                      <c:pt idx="35399">
                        <c:v>-41.295310000000001</c:v>
                      </c:pt>
                      <c:pt idx="35400">
                        <c:v>-41.243639999999999</c:v>
                      </c:pt>
                      <c:pt idx="35401">
                        <c:v>-41.192300000000003</c:v>
                      </c:pt>
                      <c:pt idx="35402">
                        <c:v>-41.142269999999996</c:v>
                      </c:pt>
                      <c:pt idx="35403">
                        <c:v>-41.09355</c:v>
                      </c:pt>
                      <c:pt idx="35404">
                        <c:v>-41.045829999999995</c:v>
                      </c:pt>
                      <c:pt idx="35405">
                        <c:v>-40.998750000000001</c:v>
                      </c:pt>
                      <c:pt idx="35406">
                        <c:v>-40.95729</c:v>
                      </c:pt>
                      <c:pt idx="35407">
                        <c:v>-40.913550000000001</c:v>
                      </c:pt>
                      <c:pt idx="35408">
                        <c:v>-40.869289999999992</c:v>
                      </c:pt>
                      <c:pt idx="35409">
                        <c:v>-40.823999999999998</c:v>
                      </c:pt>
                      <c:pt idx="35410">
                        <c:v>-40.778460000000003</c:v>
                      </c:pt>
                      <c:pt idx="35411">
                        <c:v>-40.733019999999996</c:v>
                      </c:pt>
                      <c:pt idx="35412">
                        <c:v>-40.687350000000002</c:v>
                      </c:pt>
                      <c:pt idx="35413">
                        <c:v>-40.642319999999998</c:v>
                      </c:pt>
                      <c:pt idx="35414">
                        <c:v>-40.598029999999994</c:v>
                      </c:pt>
                      <c:pt idx="35415">
                        <c:v>-40.556759999999997</c:v>
                      </c:pt>
                      <c:pt idx="35416">
                        <c:v>-40.518259999999998</c:v>
                      </c:pt>
                      <c:pt idx="35417">
                        <c:v>-40.479309999999998</c:v>
                      </c:pt>
                      <c:pt idx="35418">
                        <c:v>-40.441739999999996</c:v>
                      </c:pt>
                      <c:pt idx="35419">
                        <c:v>-40.402969999999996</c:v>
                      </c:pt>
                      <c:pt idx="35420">
                        <c:v>-40.363749999999996</c:v>
                      </c:pt>
                      <c:pt idx="35421">
                        <c:v>-40.324169999999995</c:v>
                      </c:pt>
                      <c:pt idx="35422">
                        <c:v>-40.283769999999997</c:v>
                      </c:pt>
                      <c:pt idx="35423">
                        <c:v>-40.242750000000001</c:v>
                      </c:pt>
                      <c:pt idx="35424">
                        <c:v>-40.200570000000006</c:v>
                      </c:pt>
                      <c:pt idx="35425">
                        <c:v>-40.157879999999999</c:v>
                      </c:pt>
                      <c:pt idx="35426">
                        <c:v>-40.115179999999995</c:v>
                      </c:pt>
                      <c:pt idx="35427">
                        <c:v>-40.072099999999999</c:v>
                      </c:pt>
                      <c:pt idx="35428">
                        <c:v>-40.028579999999998</c:v>
                      </c:pt>
                      <c:pt idx="35429">
                        <c:v>-40.008359999999996</c:v>
                      </c:pt>
                      <c:pt idx="35430">
                        <c:v>-39.972360000000002</c:v>
                      </c:pt>
                      <c:pt idx="35431">
                        <c:v>-39.930790000000002</c:v>
                      </c:pt>
                      <c:pt idx="35432">
                        <c:v>-39.887990000000002</c:v>
                      </c:pt>
                      <c:pt idx="35433">
                        <c:v>-39.844769999999997</c:v>
                      </c:pt>
                      <c:pt idx="35434">
                        <c:v>-39.80256</c:v>
                      </c:pt>
                      <c:pt idx="35435">
                        <c:v>-39.709180000000003</c:v>
                      </c:pt>
                      <c:pt idx="35436">
                        <c:v>-39.639470000000003</c:v>
                      </c:pt>
                      <c:pt idx="35437">
                        <c:v>-39.585850000000001</c:v>
                      </c:pt>
                      <c:pt idx="35438">
                        <c:v>-39.537509999999997</c:v>
                      </c:pt>
                      <c:pt idx="35439">
                        <c:v>-39.492519999999999</c:v>
                      </c:pt>
                      <c:pt idx="35440">
                        <c:v>-39.449019999999997</c:v>
                      </c:pt>
                      <c:pt idx="35441">
                        <c:v>-39.406509999999997</c:v>
                      </c:pt>
                      <c:pt idx="35442">
                        <c:v>-39.36439</c:v>
                      </c:pt>
                      <c:pt idx="35443">
                        <c:v>-39.321550000000002</c:v>
                      </c:pt>
                      <c:pt idx="35444">
                        <c:v>-39.27834</c:v>
                      </c:pt>
                      <c:pt idx="35445">
                        <c:v>-39.235050000000001</c:v>
                      </c:pt>
                      <c:pt idx="35446">
                        <c:v>-39.19144</c:v>
                      </c:pt>
                      <c:pt idx="35447">
                        <c:v>-39.113079999999997</c:v>
                      </c:pt>
                      <c:pt idx="35448">
                        <c:v>-39.071980000000003</c:v>
                      </c:pt>
                      <c:pt idx="35449">
                        <c:v>-39.031010000000002</c:v>
                      </c:pt>
                      <c:pt idx="35450">
                        <c:v>-38.987899999999996</c:v>
                      </c:pt>
                      <c:pt idx="35451">
                        <c:v>-38.947960000000002</c:v>
                      </c:pt>
                      <c:pt idx="35452">
                        <c:v>-38.908520000000003</c:v>
                      </c:pt>
                      <c:pt idx="35453">
                        <c:v>-38.872790000000002</c:v>
                      </c:pt>
                      <c:pt idx="35454">
                        <c:v>-38.833309999999997</c:v>
                      </c:pt>
                      <c:pt idx="35455">
                        <c:v>-38.792380000000001</c:v>
                      </c:pt>
                      <c:pt idx="35456">
                        <c:v>-38.751469999999998</c:v>
                      </c:pt>
                      <c:pt idx="35457">
                        <c:v>-38.708619999999996</c:v>
                      </c:pt>
                      <c:pt idx="35458">
                        <c:v>-38.665959999999998</c:v>
                      </c:pt>
                      <c:pt idx="35459">
                        <c:v>-38.622599999999998</c:v>
                      </c:pt>
                      <c:pt idx="35460">
                        <c:v>-38.58052</c:v>
                      </c:pt>
                      <c:pt idx="35461">
                        <c:v>-38.53877</c:v>
                      </c:pt>
                      <c:pt idx="35462">
                        <c:v>-38.498379999999997</c:v>
                      </c:pt>
                      <c:pt idx="35463">
                        <c:v>-38.45796</c:v>
                      </c:pt>
                      <c:pt idx="35464">
                        <c:v>-38.406660000000002</c:v>
                      </c:pt>
                      <c:pt idx="35465">
                        <c:v>-38.357749999999996</c:v>
                      </c:pt>
                      <c:pt idx="35466">
                        <c:v>-38.308909999999997</c:v>
                      </c:pt>
                      <c:pt idx="35467">
                        <c:v>-38.263339999999999</c:v>
                      </c:pt>
                      <c:pt idx="35468">
                        <c:v>-38.220689999999998</c:v>
                      </c:pt>
                      <c:pt idx="35469">
                        <c:v>-38.179409999999997</c:v>
                      </c:pt>
                      <c:pt idx="35470">
                        <c:v>-38.138069999999999</c:v>
                      </c:pt>
                      <c:pt idx="35471">
                        <c:v>-38.09966</c:v>
                      </c:pt>
                      <c:pt idx="35472">
                        <c:v>-38.056429999999999</c:v>
                      </c:pt>
                      <c:pt idx="35473">
                        <c:v>-38.014250000000004</c:v>
                      </c:pt>
                      <c:pt idx="35474">
                        <c:v>-37.969889999999999</c:v>
                      </c:pt>
                      <c:pt idx="35475">
                        <c:v>-37.926200000000001</c:v>
                      </c:pt>
                      <c:pt idx="35476">
                        <c:v>-37.882910000000003</c:v>
                      </c:pt>
                      <c:pt idx="35477">
                        <c:v>-37.83784</c:v>
                      </c:pt>
                      <c:pt idx="35478">
                        <c:v>-37.79269</c:v>
                      </c:pt>
                      <c:pt idx="35479">
                        <c:v>-37.714729999999996</c:v>
                      </c:pt>
                      <c:pt idx="35480">
                        <c:v>-37.681190000000001</c:v>
                      </c:pt>
                      <c:pt idx="35481">
                        <c:v>-37.642659999999999</c:v>
                      </c:pt>
                      <c:pt idx="35482">
                        <c:v>-37.600200000000001</c:v>
                      </c:pt>
                      <c:pt idx="35483">
                        <c:v>-37.555710000000005</c:v>
                      </c:pt>
                      <c:pt idx="35484">
                        <c:v>-37.509349999999998</c:v>
                      </c:pt>
                      <c:pt idx="35485">
                        <c:v>-37.464500000000001</c:v>
                      </c:pt>
                      <c:pt idx="35486">
                        <c:v>-37.417189999999998</c:v>
                      </c:pt>
                      <c:pt idx="35487">
                        <c:v>-37.369390000000003</c:v>
                      </c:pt>
                      <c:pt idx="35488">
                        <c:v>-37.322090000000003</c:v>
                      </c:pt>
                      <c:pt idx="35489">
                        <c:v>-37.274270000000001</c:v>
                      </c:pt>
                      <c:pt idx="35490">
                        <c:v>-37.225480000000005</c:v>
                      </c:pt>
                      <c:pt idx="35491">
                        <c:v>-37.156779999999998</c:v>
                      </c:pt>
                      <c:pt idx="35492">
                        <c:v>-37.103369999999998</c:v>
                      </c:pt>
                      <c:pt idx="35493">
                        <c:v>-37.057009999999998</c:v>
                      </c:pt>
                      <c:pt idx="35494">
                        <c:v>-37.002809999999997</c:v>
                      </c:pt>
                      <c:pt idx="35495">
                        <c:v>-36.950569999999999</c:v>
                      </c:pt>
                      <c:pt idx="35496">
                        <c:v>-36.898559999999996</c:v>
                      </c:pt>
                      <c:pt idx="35497">
                        <c:v>-36.847050000000003</c:v>
                      </c:pt>
                      <c:pt idx="35498">
                        <c:v>-36.797270000000005</c:v>
                      </c:pt>
                      <c:pt idx="35499">
                        <c:v>-36.746340000000004</c:v>
                      </c:pt>
                      <c:pt idx="35500">
                        <c:v>-36.694919999999996</c:v>
                      </c:pt>
                      <c:pt idx="35501">
                        <c:v>-36.645780000000002</c:v>
                      </c:pt>
                      <c:pt idx="35502">
                        <c:v>-36.596719999999998</c:v>
                      </c:pt>
                      <c:pt idx="35503">
                        <c:v>-36.544490000000003</c:v>
                      </c:pt>
                      <c:pt idx="35504">
                        <c:v>-36.49145</c:v>
                      </c:pt>
                      <c:pt idx="35505">
                        <c:v>-36.43909</c:v>
                      </c:pt>
                      <c:pt idx="35506">
                        <c:v>-36.38702</c:v>
                      </c:pt>
                      <c:pt idx="35507">
                        <c:v>-36.337449999999997</c:v>
                      </c:pt>
                      <c:pt idx="35508">
                        <c:v>-36.285650000000004</c:v>
                      </c:pt>
                      <c:pt idx="35509">
                        <c:v>-36.233429999999998</c:v>
                      </c:pt>
                      <c:pt idx="35510">
                        <c:v>-36.179739999999995</c:v>
                      </c:pt>
                      <c:pt idx="35511">
                        <c:v>-36.128129999999999</c:v>
                      </c:pt>
                      <c:pt idx="35512">
                        <c:v>-36.074399999999997</c:v>
                      </c:pt>
                      <c:pt idx="35513">
                        <c:v>-36.022919999999999</c:v>
                      </c:pt>
                      <c:pt idx="35514">
                        <c:v>-35.970460000000003</c:v>
                      </c:pt>
                      <c:pt idx="35515">
                        <c:v>-35.917430000000003</c:v>
                      </c:pt>
                      <c:pt idx="35516">
                        <c:v>-35.864379999999997</c:v>
                      </c:pt>
                      <c:pt idx="35517">
                        <c:v>-35.810310000000001</c:v>
                      </c:pt>
                      <c:pt idx="35518">
                        <c:v>-35.754000000000005</c:v>
                      </c:pt>
                      <c:pt idx="35519">
                        <c:v>-35.692480000000003</c:v>
                      </c:pt>
                      <c:pt idx="35520">
                        <c:v>-35.632670000000005</c:v>
                      </c:pt>
                      <c:pt idx="35521">
                        <c:v>-35.575850000000003</c:v>
                      </c:pt>
                      <c:pt idx="35522">
                        <c:v>-35.517679999999999</c:v>
                      </c:pt>
                      <c:pt idx="35523">
                        <c:v>-35.45984</c:v>
                      </c:pt>
                      <c:pt idx="35524">
                        <c:v>-35.401389999999999</c:v>
                      </c:pt>
                      <c:pt idx="35525">
                        <c:v>-35.344500000000004</c:v>
                      </c:pt>
                      <c:pt idx="35526">
                        <c:v>-35.286200000000001</c:v>
                      </c:pt>
                      <c:pt idx="35527">
                        <c:v>-35.227629999999998</c:v>
                      </c:pt>
                      <c:pt idx="35528">
                        <c:v>-35.168370000000003</c:v>
                      </c:pt>
                      <c:pt idx="35529">
                        <c:v>-35.103990000000003</c:v>
                      </c:pt>
                      <c:pt idx="35530">
                        <c:v>-35.04983</c:v>
                      </c:pt>
                      <c:pt idx="35531">
                        <c:v>-34.993310000000001</c:v>
                      </c:pt>
                      <c:pt idx="35532">
                        <c:v>-34.934840000000001</c:v>
                      </c:pt>
                      <c:pt idx="35533">
                        <c:v>-34.877159999999996</c:v>
                      </c:pt>
                      <c:pt idx="35534">
                        <c:v>-34.81729</c:v>
                      </c:pt>
                      <c:pt idx="35535">
                        <c:v>-34.757150000000003</c:v>
                      </c:pt>
                      <c:pt idx="35536">
                        <c:v>-34.6965</c:v>
                      </c:pt>
                      <c:pt idx="35537">
                        <c:v>-34.635579999999997</c:v>
                      </c:pt>
                      <c:pt idx="35538">
                        <c:v>-34.575040000000001</c:v>
                      </c:pt>
                      <c:pt idx="35539">
                        <c:v>-34.513760000000005</c:v>
                      </c:pt>
                      <c:pt idx="35540">
                        <c:v>-34.452680000000001</c:v>
                      </c:pt>
                      <c:pt idx="35541">
                        <c:v>-34.39123</c:v>
                      </c:pt>
                      <c:pt idx="35542">
                        <c:v>-34.330449999999999</c:v>
                      </c:pt>
                      <c:pt idx="35543">
                        <c:v>-34.268129999999999</c:v>
                      </c:pt>
                      <c:pt idx="35544">
                        <c:v>-34.206620000000001</c:v>
                      </c:pt>
                      <c:pt idx="35545">
                        <c:v>-34.142039999999994</c:v>
                      </c:pt>
                      <c:pt idx="35546">
                        <c:v>-34.07893</c:v>
                      </c:pt>
                      <c:pt idx="35547">
                        <c:v>-34.016449999999999</c:v>
                      </c:pt>
                      <c:pt idx="35548">
                        <c:v>-33.949179999999998</c:v>
                      </c:pt>
                      <c:pt idx="35549">
                        <c:v>-33.869199999999999</c:v>
                      </c:pt>
                      <c:pt idx="35550">
                        <c:v>-33.807119999999998</c:v>
                      </c:pt>
                      <c:pt idx="35551">
                        <c:v>-33.74286</c:v>
                      </c:pt>
                      <c:pt idx="35552">
                        <c:v>-33.675579999999997</c:v>
                      </c:pt>
                      <c:pt idx="35553">
                        <c:v>-33.607170000000004</c:v>
                      </c:pt>
                      <c:pt idx="35554">
                        <c:v>-33.53736</c:v>
                      </c:pt>
                      <c:pt idx="35555">
                        <c:v>-33.467349999999996</c:v>
                      </c:pt>
                      <c:pt idx="35556">
                        <c:v>-33.402459999999998</c:v>
                      </c:pt>
                      <c:pt idx="35557">
                        <c:v>-33.33728</c:v>
                      </c:pt>
                      <c:pt idx="35558">
                        <c:v>-33.271229999999996</c:v>
                      </c:pt>
                      <c:pt idx="35559">
                        <c:v>-33.204610000000002</c:v>
                      </c:pt>
                      <c:pt idx="35560">
                        <c:v>-33.137500000000003</c:v>
                      </c:pt>
                      <c:pt idx="35561">
                        <c:v>-33.069949999999999</c:v>
                      </c:pt>
                      <c:pt idx="35562">
                        <c:v>-33.001339999999999</c:v>
                      </c:pt>
                      <c:pt idx="35563">
                        <c:v>-32.932690000000001</c:v>
                      </c:pt>
                      <c:pt idx="35564">
                        <c:v>-32.863340000000001</c:v>
                      </c:pt>
                      <c:pt idx="35565">
                        <c:v>-32.795960000000001</c:v>
                      </c:pt>
                      <c:pt idx="35566">
                        <c:v>-32.730080000000001</c:v>
                      </c:pt>
                      <c:pt idx="35567">
                        <c:v>-32.664110000000001</c:v>
                      </c:pt>
                      <c:pt idx="35568">
                        <c:v>-32.600070000000002</c:v>
                      </c:pt>
                      <c:pt idx="35569">
                        <c:v>-32.533189999999998</c:v>
                      </c:pt>
                      <c:pt idx="35570">
                        <c:v>-32.466769999999997</c:v>
                      </c:pt>
                      <c:pt idx="35571">
                        <c:v>-32.40014</c:v>
                      </c:pt>
                      <c:pt idx="35572">
                        <c:v>-32.334040000000002</c:v>
                      </c:pt>
                      <c:pt idx="35573">
                        <c:v>-32.266040000000004</c:v>
                      </c:pt>
                      <c:pt idx="35574">
                        <c:v>-32.197980000000001</c:v>
                      </c:pt>
                      <c:pt idx="35575">
                        <c:v>-32.130009999999999</c:v>
                      </c:pt>
                      <c:pt idx="35576">
                        <c:v>-32.06635</c:v>
                      </c:pt>
                      <c:pt idx="35577">
                        <c:v>-32.003219999999999</c:v>
                      </c:pt>
                      <c:pt idx="35578">
                        <c:v>-31.939619999999998</c:v>
                      </c:pt>
                      <c:pt idx="35579">
                        <c:v>-31.873109999999997</c:v>
                      </c:pt>
                      <c:pt idx="35580">
                        <c:v>-31.806459999999998</c:v>
                      </c:pt>
                      <c:pt idx="35581">
                        <c:v>-31.737950000000001</c:v>
                      </c:pt>
                      <c:pt idx="35582">
                        <c:v>-31.669879999999999</c:v>
                      </c:pt>
                      <c:pt idx="35583">
                        <c:v>-31.601020000000002</c:v>
                      </c:pt>
                      <c:pt idx="35584">
                        <c:v>-31.530279999999998</c:v>
                      </c:pt>
                      <c:pt idx="35585">
                        <c:v>-31.461660000000002</c:v>
                      </c:pt>
                      <c:pt idx="35586">
                        <c:v>-31.3902</c:v>
                      </c:pt>
                      <c:pt idx="35587">
                        <c:v>-31.319469999999999</c:v>
                      </c:pt>
                      <c:pt idx="35588">
                        <c:v>-31.249590000000001</c:v>
                      </c:pt>
                      <c:pt idx="35589">
                        <c:v>-31.179899999999996</c:v>
                      </c:pt>
                      <c:pt idx="35590">
                        <c:v>-31.110880000000002</c:v>
                      </c:pt>
                      <c:pt idx="35591">
                        <c:v>-31.041650000000001</c:v>
                      </c:pt>
                      <c:pt idx="35592">
                        <c:v>-30.977499999999999</c:v>
                      </c:pt>
                      <c:pt idx="35593">
                        <c:v>-30.916250000000002</c:v>
                      </c:pt>
                      <c:pt idx="35594">
                        <c:v>-30.854210000000002</c:v>
                      </c:pt>
                      <c:pt idx="35595">
                        <c:v>-30.791210000000003</c:v>
                      </c:pt>
                      <c:pt idx="35596">
                        <c:v>-30.729500000000002</c:v>
                      </c:pt>
                      <c:pt idx="35597">
                        <c:v>-30.667680000000001</c:v>
                      </c:pt>
                      <c:pt idx="35598">
                        <c:v>-30.605170000000001</c:v>
                      </c:pt>
                      <c:pt idx="35599">
                        <c:v>-30.543170000000003</c:v>
                      </c:pt>
                      <c:pt idx="35600">
                        <c:v>-30.479419999999998</c:v>
                      </c:pt>
                      <c:pt idx="35601">
                        <c:v>-30.409350000000003</c:v>
                      </c:pt>
                      <c:pt idx="35602">
                        <c:v>-30.33745</c:v>
                      </c:pt>
                      <c:pt idx="35603">
                        <c:v>-30.265219999999999</c:v>
                      </c:pt>
                      <c:pt idx="35604">
                        <c:v>-30.191610000000001</c:v>
                      </c:pt>
                      <c:pt idx="35605">
                        <c:v>-30.119150000000001</c:v>
                      </c:pt>
                      <c:pt idx="35606">
                        <c:v>-30.049250000000001</c:v>
                      </c:pt>
                      <c:pt idx="35607">
                        <c:v>-29.97738</c:v>
                      </c:pt>
                      <c:pt idx="35608">
                        <c:v>-29.909040000000001</c:v>
                      </c:pt>
                      <c:pt idx="35609">
                        <c:v>-29.843039999999998</c:v>
                      </c:pt>
                      <c:pt idx="35610">
                        <c:v>-29.779209999999999</c:v>
                      </c:pt>
                      <c:pt idx="35611">
                        <c:v>-29.714170000000003</c:v>
                      </c:pt>
                      <c:pt idx="35612">
                        <c:v>-29.644940000000002</c:v>
                      </c:pt>
                      <c:pt idx="35613">
                        <c:v>-29.572660000000003</c:v>
                      </c:pt>
                      <c:pt idx="35614">
                        <c:v>-29.49841</c:v>
                      </c:pt>
                      <c:pt idx="35615">
                        <c:v>-29.421970000000002</c:v>
                      </c:pt>
                      <c:pt idx="35616">
                        <c:v>-29.34552</c:v>
                      </c:pt>
                      <c:pt idx="35617">
                        <c:v>-29.268390000000004</c:v>
                      </c:pt>
                      <c:pt idx="35618">
                        <c:v>-29.192129999999999</c:v>
                      </c:pt>
                      <c:pt idx="35619">
                        <c:v>-29.114989999999999</c:v>
                      </c:pt>
                      <c:pt idx="35620">
                        <c:v>-29.038689999999999</c:v>
                      </c:pt>
                      <c:pt idx="35621">
                        <c:v>-28.960889999999999</c:v>
                      </c:pt>
                      <c:pt idx="35622">
                        <c:v>-28.882059999999999</c:v>
                      </c:pt>
                      <c:pt idx="35623">
                        <c:v>-28.802620000000001</c:v>
                      </c:pt>
                      <c:pt idx="35624">
                        <c:v>-28.72231</c:v>
                      </c:pt>
                      <c:pt idx="35625">
                        <c:v>-28.639130000000002</c:v>
                      </c:pt>
                      <c:pt idx="35626">
                        <c:v>-28.555779999999999</c:v>
                      </c:pt>
                      <c:pt idx="35627">
                        <c:v>-28.471259999999997</c:v>
                      </c:pt>
                      <c:pt idx="35628">
                        <c:v>-28.389720000000001</c:v>
                      </c:pt>
                      <c:pt idx="35629">
                        <c:v>-28.306529999999999</c:v>
                      </c:pt>
                      <c:pt idx="35630">
                        <c:v>-28.224610000000002</c:v>
                      </c:pt>
                      <c:pt idx="35631">
                        <c:v>-28.141770000000001</c:v>
                      </c:pt>
                      <c:pt idx="35632">
                        <c:v>-28.059270000000001</c:v>
                      </c:pt>
                      <c:pt idx="35633">
                        <c:v>-27.975159999999999</c:v>
                      </c:pt>
                      <c:pt idx="35634">
                        <c:v>-27.895569999999999</c:v>
                      </c:pt>
                      <c:pt idx="35635">
                        <c:v>-27.814619999999998</c:v>
                      </c:pt>
                      <c:pt idx="35636">
                        <c:v>-27.7286</c:v>
                      </c:pt>
                      <c:pt idx="35637">
                        <c:v>-27.648019999999999</c:v>
                      </c:pt>
                      <c:pt idx="35638">
                        <c:v>-27.56953</c:v>
                      </c:pt>
                      <c:pt idx="35639">
                        <c:v>-27.487439999999999</c:v>
                      </c:pt>
                      <c:pt idx="35640">
                        <c:v>-27.405529999999999</c:v>
                      </c:pt>
                      <c:pt idx="35641">
                        <c:v>-27.323499999999999</c:v>
                      </c:pt>
                      <c:pt idx="35642">
                        <c:v>-27.240359999999999</c:v>
                      </c:pt>
                      <c:pt idx="35643">
                        <c:v>-27.155680000000004</c:v>
                      </c:pt>
                      <c:pt idx="35644">
                        <c:v>-27.071010000000001</c:v>
                      </c:pt>
                      <c:pt idx="35645">
                        <c:v>-26.985980000000001</c:v>
                      </c:pt>
                      <c:pt idx="35646">
                        <c:v>-26.899540000000002</c:v>
                      </c:pt>
                      <c:pt idx="35647">
                        <c:v>-26.810299999999998</c:v>
                      </c:pt>
                      <c:pt idx="35648">
                        <c:v>-26.722290000000001</c:v>
                      </c:pt>
                      <c:pt idx="35649">
                        <c:v>-26.632220000000004</c:v>
                      </c:pt>
                      <c:pt idx="35650">
                        <c:v>-26.539670000000001</c:v>
                      </c:pt>
                      <c:pt idx="35651">
                        <c:v>-26.445979999999999</c:v>
                      </c:pt>
                      <c:pt idx="35652">
                        <c:v>-26.35116</c:v>
                      </c:pt>
                      <c:pt idx="35653">
                        <c:v>-26.257060000000003</c:v>
                      </c:pt>
                      <c:pt idx="35654">
                        <c:v>-26.163229999999999</c:v>
                      </c:pt>
                      <c:pt idx="35655">
                        <c:v>-26.068630000000002</c:v>
                      </c:pt>
                      <c:pt idx="35656">
                        <c:v>-25.974299999999999</c:v>
                      </c:pt>
                      <c:pt idx="35657">
                        <c:v>-25.88006</c:v>
                      </c:pt>
                      <c:pt idx="35658">
                        <c:v>-25.786079999999998</c:v>
                      </c:pt>
                      <c:pt idx="35659">
                        <c:v>-25.692219999999999</c:v>
                      </c:pt>
                      <c:pt idx="35660">
                        <c:v>-25.596820000000001</c:v>
                      </c:pt>
                      <c:pt idx="35661">
                        <c:v>-25.50018</c:v>
                      </c:pt>
                      <c:pt idx="35662">
                        <c:v>-25.403570000000002</c:v>
                      </c:pt>
                      <c:pt idx="35663">
                        <c:v>-25.30659</c:v>
                      </c:pt>
                      <c:pt idx="35664">
                        <c:v>-25.20787</c:v>
                      </c:pt>
                      <c:pt idx="35665">
                        <c:v>-25.109539999999999</c:v>
                      </c:pt>
                      <c:pt idx="35666">
                        <c:v>-25.011030000000002</c:v>
                      </c:pt>
                      <c:pt idx="35667">
                        <c:v>-24.904630000000001</c:v>
                      </c:pt>
                      <c:pt idx="35668">
                        <c:v>-24.818460000000002</c:v>
                      </c:pt>
                      <c:pt idx="35669">
                        <c:v>-24.729640000000003</c:v>
                      </c:pt>
                      <c:pt idx="35670">
                        <c:v>-24.640520000000002</c:v>
                      </c:pt>
                      <c:pt idx="35671">
                        <c:v>-24.550360000000001</c:v>
                      </c:pt>
                      <c:pt idx="35672">
                        <c:v>-24.46049</c:v>
                      </c:pt>
                      <c:pt idx="35673">
                        <c:v>-24.36938</c:v>
                      </c:pt>
                      <c:pt idx="35674">
                        <c:v>-24.28098</c:v>
                      </c:pt>
                      <c:pt idx="35675">
                        <c:v>-24.193570000000001</c:v>
                      </c:pt>
                      <c:pt idx="35676">
                        <c:v>-24.105170000000001</c:v>
                      </c:pt>
                      <c:pt idx="35677">
                        <c:v>-24.015970000000003</c:v>
                      </c:pt>
                      <c:pt idx="35678">
                        <c:v>-23.92502</c:v>
                      </c:pt>
                      <c:pt idx="35679">
                        <c:v>-23.826789999999999</c:v>
                      </c:pt>
                      <c:pt idx="35680">
                        <c:v>-23.732839999999999</c:v>
                      </c:pt>
                      <c:pt idx="35681">
                        <c:v>-23.639480000000002</c:v>
                      </c:pt>
                      <c:pt idx="35682">
                        <c:v>-23.547150000000002</c:v>
                      </c:pt>
                      <c:pt idx="35683">
                        <c:v>-23.452639999999999</c:v>
                      </c:pt>
                      <c:pt idx="35684">
                        <c:v>-23.35913</c:v>
                      </c:pt>
                      <c:pt idx="35685">
                        <c:v>-23.260019999999997</c:v>
                      </c:pt>
                      <c:pt idx="35686">
                        <c:v>-23.159640000000003</c:v>
                      </c:pt>
                      <c:pt idx="35687">
                        <c:v>-23.059809999999999</c:v>
                      </c:pt>
                      <c:pt idx="35688">
                        <c:v>-22.960929999999998</c:v>
                      </c:pt>
                      <c:pt idx="35689">
                        <c:v>-22.860490000000002</c:v>
                      </c:pt>
                      <c:pt idx="35690">
                        <c:v>-22.75433</c:v>
                      </c:pt>
                      <c:pt idx="35691">
                        <c:v>-22.654</c:v>
                      </c:pt>
                      <c:pt idx="35692">
                        <c:v>-22.554090000000002</c:v>
                      </c:pt>
                      <c:pt idx="35693">
                        <c:v>-22.45261</c:v>
                      </c:pt>
                      <c:pt idx="35694">
                        <c:v>-22.351390000000002</c:v>
                      </c:pt>
                      <c:pt idx="35695">
                        <c:v>-22.25385</c:v>
                      </c:pt>
                      <c:pt idx="35696">
                        <c:v>-22.154699999999998</c:v>
                      </c:pt>
                      <c:pt idx="35697">
                        <c:v>-22.05237</c:v>
                      </c:pt>
                      <c:pt idx="35698">
                        <c:v>-21.948629999999998</c:v>
                      </c:pt>
                      <c:pt idx="35699">
                        <c:v>-21.843789999999998</c:v>
                      </c:pt>
                      <c:pt idx="35700">
                        <c:v>-21.740460000000002</c:v>
                      </c:pt>
                      <c:pt idx="35701">
                        <c:v>-21.634530000000002</c:v>
                      </c:pt>
                      <c:pt idx="35702">
                        <c:v>-21.53087</c:v>
                      </c:pt>
                      <c:pt idx="35703">
                        <c:v>-21.425090000000001</c:v>
                      </c:pt>
                      <c:pt idx="35704">
                        <c:v>-21.320909999999998</c:v>
                      </c:pt>
                      <c:pt idx="35705">
                        <c:v>-21.217950000000002</c:v>
                      </c:pt>
                      <c:pt idx="35706">
                        <c:v>-21.069849999999999</c:v>
                      </c:pt>
                      <c:pt idx="35707">
                        <c:v>-20.958019999999998</c:v>
                      </c:pt>
                      <c:pt idx="35708">
                        <c:v>-20.849989999999998</c:v>
                      </c:pt>
                      <c:pt idx="35709">
                        <c:v>-20.741809999999997</c:v>
                      </c:pt>
                      <c:pt idx="35710">
                        <c:v>-20.635379999999998</c:v>
                      </c:pt>
                      <c:pt idx="35711">
                        <c:v>-20.528209999999998</c:v>
                      </c:pt>
                      <c:pt idx="35712">
                        <c:v>-20.424310000000002</c:v>
                      </c:pt>
                      <c:pt idx="35713">
                        <c:v>-20.322779999999998</c:v>
                      </c:pt>
                      <c:pt idx="35714">
                        <c:v>-20.222660000000001</c:v>
                      </c:pt>
                      <c:pt idx="35715">
                        <c:v>-20.123160000000002</c:v>
                      </c:pt>
                      <c:pt idx="35716">
                        <c:v>-20.024839999999998</c:v>
                      </c:pt>
                      <c:pt idx="35717">
                        <c:v>-19.926349999999999</c:v>
                      </c:pt>
                      <c:pt idx="35718">
                        <c:v>-19.827660000000002</c:v>
                      </c:pt>
                      <c:pt idx="35719">
                        <c:v>-19.73086</c:v>
                      </c:pt>
                      <c:pt idx="35720">
                        <c:v>-19.634139999999999</c:v>
                      </c:pt>
                      <c:pt idx="35721">
                        <c:v>-19.535709999999998</c:v>
                      </c:pt>
                      <c:pt idx="35722">
                        <c:v>-19.437739999999998</c:v>
                      </c:pt>
                      <c:pt idx="35723">
                        <c:v>-19.338889999999999</c:v>
                      </c:pt>
                      <c:pt idx="35724">
                        <c:v>-19.23771</c:v>
                      </c:pt>
                      <c:pt idx="35725">
                        <c:v>-19.135269999999998</c:v>
                      </c:pt>
                      <c:pt idx="35726">
                        <c:v>-19.032360000000001</c:v>
                      </c:pt>
                      <c:pt idx="35727">
                        <c:v>-18.927149999999997</c:v>
                      </c:pt>
                      <c:pt idx="35728">
                        <c:v>-18.819420000000001</c:v>
                      </c:pt>
                      <c:pt idx="35729">
                        <c:v>-18.710809999999999</c:v>
                      </c:pt>
                      <c:pt idx="35730">
                        <c:v>-18.60181</c:v>
                      </c:pt>
                      <c:pt idx="35731">
                        <c:v>-18.49117</c:v>
                      </c:pt>
                      <c:pt idx="35732">
                        <c:v>-18.380399999999998</c:v>
                      </c:pt>
                      <c:pt idx="35733">
                        <c:v>-18.267759999999999</c:v>
                      </c:pt>
                      <c:pt idx="35734">
                        <c:v>-18.153970000000001</c:v>
                      </c:pt>
                      <c:pt idx="35735">
                        <c:v>-18.039080000000002</c:v>
                      </c:pt>
                      <c:pt idx="35736">
                        <c:v>-17.926169999999999</c:v>
                      </c:pt>
                      <c:pt idx="35737">
                        <c:v>-17.80977</c:v>
                      </c:pt>
                      <c:pt idx="35738">
                        <c:v>-17.69284</c:v>
                      </c:pt>
                      <c:pt idx="35739">
                        <c:v>-17.578020000000002</c:v>
                      </c:pt>
                      <c:pt idx="35740">
                        <c:v>-17.4664</c:v>
                      </c:pt>
                      <c:pt idx="35741">
                        <c:v>-17.350529999999999</c:v>
                      </c:pt>
                      <c:pt idx="35742">
                        <c:v>-17.233609999999999</c:v>
                      </c:pt>
                      <c:pt idx="35743">
                        <c:v>-17.115159999999999</c:v>
                      </c:pt>
                      <c:pt idx="35744">
                        <c:v>-16.99699</c:v>
                      </c:pt>
                      <c:pt idx="35745">
                        <c:v>-16.87745</c:v>
                      </c:pt>
                      <c:pt idx="35746">
                        <c:v>-16.758749999999999</c:v>
                      </c:pt>
                      <c:pt idx="35747">
                        <c:v>-16.640799999999999</c:v>
                      </c:pt>
                      <c:pt idx="35748">
                        <c:v>-16.521820000000002</c:v>
                      </c:pt>
                      <c:pt idx="35749">
                        <c:v>-16.403509999999997</c:v>
                      </c:pt>
                      <c:pt idx="35750">
                        <c:v>-16.284089999999999</c:v>
                      </c:pt>
                      <c:pt idx="35751">
                        <c:v>-16.16478</c:v>
                      </c:pt>
                      <c:pt idx="35752">
                        <c:v>-16.04496</c:v>
                      </c:pt>
                      <c:pt idx="35753">
                        <c:v>-15.926729999999999</c:v>
                      </c:pt>
                      <c:pt idx="35754">
                        <c:v>-15.807029999999999</c:v>
                      </c:pt>
                      <c:pt idx="35755">
                        <c:v>-15.689779999999999</c:v>
                      </c:pt>
                      <c:pt idx="35756">
                        <c:v>-15.57499</c:v>
                      </c:pt>
                      <c:pt idx="35757">
                        <c:v>-15.461729999999999</c:v>
                      </c:pt>
                      <c:pt idx="35758">
                        <c:v>-15.346869999999999</c:v>
                      </c:pt>
                      <c:pt idx="35759">
                        <c:v>-15.23969</c:v>
                      </c:pt>
                      <c:pt idx="35760">
                        <c:v>-15.130230000000001</c:v>
                      </c:pt>
                      <c:pt idx="35761">
                        <c:v>-15.017440000000001</c:v>
                      </c:pt>
                      <c:pt idx="35762">
                        <c:v>-14.903820000000001</c:v>
                      </c:pt>
                      <c:pt idx="35763">
                        <c:v>-14.790859999999999</c:v>
                      </c:pt>
                      <c:pt idx="35764">
                        <c:v>-14.676539999999999</c:v>
                      </c:pt>
                      <c:pt idx="35765">
                        <c:v>-14.560500000000001</c:v>
                      </c:pt>
                      <c:pt idx="35766">
                        <c:v>-14.4438</c:v>
                      </c:pt>
                      <c:pt idx="35767">
                        <c:v>-14.327350000000001</c:v>
                      </c:pt>
                      <c:pt idx="35768">
                        <c:v>-14.21041</c:v>
                      </c:pt>
                      <c:pt idx="35769">
                        <c:v>-14.094189999999999</c:v>
                      </c:pt>
                      <c:pt idx="35770">
                        <c:v>-13.9773</c:v>
                      </c:pt>
                      <c:pt idx="35771">
                        <c:v>-13.8605</c:v>
                      </c:pt>
                      <c:pt idx="35772">
                        <c:v>-13.74409</c:v>
                      </c:pt>
                      <c:pt idx="35773">
                        <c:v>-13.628210000000001</c:v>
                      </c:pt>
                      <c:pt idx="35774">
                        <c:v>-13.51482</c:v>
                      </c:pt>
                      <c:pt idx="35775">
                        <c:v>-13.399090000000001</c:v>
                      </c:pt>
                      <c:pt idx="35776">
                        <c:v>-13.282050000000002</c:v>
                      </c:pt>
                      <c:pt idx="35777">
                        <c:v>-13.165370000000001</c:v>
                      </c:pt>
                      <c:pt idx="35778">
                        <c:v>-13.04857</c:v>
                      </c:pt>
                      <c:pt idx="35779">
                        <c:v>-12.93164</c:v>
                      </c:pt>
                      <c:pt idx="35780">
                        <c:v>-12.814540000000001</c:v>
                      </c:pt>
                      <c:pt idx="35781">
                        <c:v>-12.69881</c:v>
                      </c:pt>
                      <c:pt idx="35782">
                        <c:v>-12.58419</c:v>
                      </c:pt>
                      <c:pt idx="35783">
                        <c:v>-12.470840000000001</c:v>
                      </c:pt>
                      <c:pt idx="35784">
                        <c:v>-12.355560000000001</c:v>
                      </c:pt>
                      <c:pt idx="35785">
                        <c:v>-12.23995</c:v>
                      </c:pt>
                      <c:pt idx="35786">
                        <c:v>-12.12218</c:v>
                      </c:pt>
                      <c:pt idx="35787">
                        <c:v>-12.009129999999999</c:v>
                      </c:pt>
                      <c:pt idx="35788">
                        <c:v>-11.901589999999999</c:v>
                      </c:pt>
                      <c:pt idx="35789">
                        <c:v>-11.798690000000001</c:v>
                      </c:pt>
                      <c:pt idx="35790">
                        <c:v>-11.69478</c:v>
                      </c:pt>
                      <c:pt idx="35791">
                        <c:v>-11.588950000000001</c:v>
                      </c:pt>
                      <c:pt idx="35792">
                        <c:v>-11.480079999999999</c:v>
                      </c:pt>
                      <c:pt idx="35793">
                        <c:v>-11.368720000000001</c:v>
                      </c:pt>
                      <c:pt idx="35794">
                        <c:v>-11.256520000000002</c:v>
                      </c:pt>
                      <c:pt idx="35795">
                        <c:v>-11.144730000000001</c:v>
                      </c:pt>
                      <c:pt idx="35796">
                        <c:v>-11.0364</c:v>
                      </c:pt>
                      <c:pt idx="35797">
                        <c:v>-10.924659999999999</c:v>
                      </c:pt>
                      <c:pt idx="35798">
                        <c:v>-10.813420000000001</c:v>
                      </c:pt>
                      <c:pt idx="35799">
                        <c:v>-10.6998</c:v>
                      </c:pt>
                      <c:pt idx="35800">
                        <c:v>-10.58567</c:v>
                      </c:pt>
                      <c:pt idx="35801">
                        <c:v>-10.47001</c:v>
                      </c:pt>
                      <c:pt idx="35802">
                        <c:v>-10.354969999999998</c:v>
                      </c:pt>
                      <c:pt idx="35803">
                        <c:v>-10.24015</c:v>
                      </c:pt>
                      <c:pt idx="35804">
                        <c:v>-10.124759999999998</c:v>
                      </c:pt>
                      <c:pt idx="35805">
                        <c:v>-10.011520000000001</c:v>
                      </c:pt>
                      <c:pt idx="35806">
                        <c:v>-9.9028780000000012</c:v>
                      </c:pt>
                      <c:pt idx="35807">
                        <c:v>-9.7992790000000003</c:v>
                      </c:pt>
                      <c:pt idx="35808">
                        <c:v>-9.6919750000000011</c:v>
                      </c:pt>
                      <c:pt idx="35809">
                        <c:v>-9.5835699999999999</c:v>
                      </c:pt>
                      <c:pt idx="35810">
                        <c:v>-9.4727720000000009</c:v>
                      </c:pt>
                      <c:pt idx="35811">
                        <c:v>-9.362603</c:v>
                      </c:pt>
                      <c:pt idx="35812">
                        <c:v>-9.2511510000000001</c:v>
                      </c:pt>
                      <c:pt idx="35813">
                        <c:v>-9.1385520000000007</c:v>
                      </c:pt>
                      <c:pt idx="35814">
                        <c:v>-9.0272439999999996</c:v>
                      </c:pt>
                      <c:pt idx="35815">
                        <c:v>-8.917705999999999</c:v>
                      </c:pt>
                      <c:pt idx="35816">
                        <c:v>-8.8119599999999991</c:v>
                      </c:pt>
                      <c:pt idx="35817">
                        <c:v>-8.7081060000000008</c:v>
                      </c:pt>
                      <c:pt idx="35818">
                        <c:v>-8.6023990000000001</c:v>
                      </c:pt>
                      <c:pt idx="35819">
                        <c:v>-8.4954210000000003</c:v>
                      </c:pt>
                      <c:pt idx="35820">
                        <c:v>-8.3915150000000001</c:v>
                      </c:pt>
                      <c:pt idx="35821">
                        <c:v>-8.2945960000000003</c:v>
                      </c:pt>
                      <c:pt idx="35822">
                        <c:v>-8.201041</c:v>
                      </c:pt>
                      <c:pt idx="35823">
                        <c:v>-8.1041220000000003</c:v>
                      </c:pt>
                      <c:pt idx="35824">
                        <c:v>-8.0038279999999986</c:v>
                      </c:pt>
                      <c:pt idx="35825">
                        <c:v>-7.9027050000000001</c:v>
                      </c:pt>
                      <c:pt idx="35826">
                        <c:v>-7.8022460000000002</c:v>
                      </c:pt>
                      <c:pt idx="35827">
                        <c:v>-7.7003760000000003</c:v>
                      </c:pt>
                      <c:pt idx="35828">
                        <c:v>-7.5948479999999998</c:v>
                      </c:pt>
                      <c:pt idx="35829">
                        <c:v>-7.4878909999999994</c:v>
                      </c:pt>
                      <c:pt idx="35830">
                        <c:v>-7.3756560000000002</c:v>
                      </c:pt>
                      <c:pt idx="35831">
                        <c:v>-7.2632139999999996</c:v>
                      </c:pt>
                      <c:pt idx="35832">
                        <c:v>-7.1500889999999995</c:v>
                      </c:pt>
                      <c:pt idx="35833">
                        <c:v>-7.0363129999999998</c:v>
                      </c:pt>
                      <c:pt idx="35834">
                        <c:v>-6.9216880000000005</c:v>
                      </c:pt>
                      <c:pt idx="35835">
                        <c:v>-6.8068010000000001</c:v>
                      </c:pt>
                      <c:pt idx="35836">
                        <c:v>-6.6892560000000003</c:v>
                      </c:pt>
                      <c:pt idx="35837">
                        <c:v>-6.5719580000000004</c:v>
                      </c:pt>
                      <c:pt idx="35838">
                        <c:v>-6.454396</c:v>
                      </c:pt>
                      <c:pt idx="35839">
                        <c:v>-6.3344060000000004</c:v>
                      </c:pt>
                      <c:pt idx="35840">
                        <c:v>-6.2149570000000001</c:v>
                      </c:pt>
                      <c:pt idx="35841">
                        <c:v>-6.0941639999999992</c:v>
                      </c:pt>
                      <c:pt idx="35842">
                        <c:v>-5.97593</c:v>
                      </c:pt>
                      <c:pt idx="35843">
                        <c:v>-5.8560040000000004</c:v>
                      </c:pt>
                      <c:pt idx="35844">
                        <c:v>-5.7355769999999993</c:v>
                      </c:pt>
                      <c:pt idx="35845">
                        <c:v>-5.6145759999999996</c:v>
                      </c:pt>
                      <c:pt idx="35846">
                        <c:v>-5.4922590000000007</c:v>
                      </c:pt>
                      <c:pt idx="35847">
                        <c:v>-5.3697969999999993</c:v>
                      </c:pt>
                      <c:pt idx="35848">
                        <c:v>-5.2477770000000001</c:v>
                      </c:pt>
                      <c:pt idx="35849">
                        <c:v>-5.1253629999999992</c:v>
                      </c:pt>
                      <c:pt idx="35850">
                        <c:v>-5.0043059999999997</c:v>
                      </c:pt>
                      <c:pt idx="35851">
                        <c:v>-4.8826009999999993</c:v>
                      </c:pt>
                      <c:pt idx="35852">
                        <c:v>-4.7637220000000005</c:v>
                      </c:pt>
                      <c:pt idx="35853">
                        <c:v>-4.6448140000000002</c:v>
                      </c:pt>
                      <c:pt idx="35854">
                        <c:v>-4.5244800000000005</c:v>
                      </c:pt>
                      <c:pt idx="35855">
                        <c:v>-4.4049849999999999</c:v>
                      </c:pt>
                      <c:pt idx="35856">
                        <c:v>-4.2842970000000005</c:v>
                      </c:pt>
                      <c:pt idx="35857">
                        <c:v>-4.1660979999999999</c:v>
                      </c:pt>
                      <c:pt idx="35858">
                        <c:v>-4.0496619999999997</c:v>
                      </c:pt>
                      <c:pt idx="35859">
                        <c:v>-3.933932</c:v>
                      </c:pt>
                      <c:pt idx="35860">
                        <c:v>-3.8142659999999999</c:v>
                      </c:pt>
                      <c:pt idx="35861">
                        <c:v>-3.6997439999999999</c:v>
                      </c:pt>
                      <c:pt idx="35862">
                        <c:v>-3.580686</c:v>
                      </c:pt>
                      <c:pt idx="35863">
                        <c:v>-3.4613990000000001</c:v>
                      </c:pt>
                      <c:pt idx="35864">
                        <c:v>-3.3408710000000004</c:v>
                      </c:pt>
                      <c:pt idx="35865">
                        <c:v>-3.2136089999999999</c:v>
                      </c:pt>
                      <c:pt idx="35866">
                        <c:v>-3.0928149999999999</c:v>
                      </c:pt>
                      <c:pt idx="35867">
                        <c:v>-2.9740850000000001</c:v>
                      </c:pt>
                      <c:pt idx="35868">
                        <c:v>-2.8543570000000003</c:v>
                      </c:pt>
                      <c:pt idx="35869">
                        <c:v>-2.74153</c:v>
                      </c:pt>
                      <c:pt idx="35870">
                        <c:v>-2.624034</c:v>
                      </c:pt>
                      <c:pt idx="35871">
                        <c:v>-2.5090089999999998</c:v>
                      </c:pt>
                      <c:pt idx="35872">
                        <c:v>-2.392779</c:v>
                      </c:pt>
                      <c:pt idx="35873">
                        <c:v>-2.2767029999999999</c:v>
                      </c:pt>
                      <c:pt idx="35874">
                        <c:v>-2.1582889999999999</c:v>
                      </c:pt>
                      <c:pt idx="35875">
                        <c:v>-2.0415420000000002</c:v>
                      </c:pt>
                      <c:pt idx="35876">
                        <c:v>-1.9250069999999999</c:v>
                      </c:pt>
                      <c:pt idx="35877">
                        <c:v>-1.808748</c:v>
                      </c:pt>
                      <c:pt idx="35878">
                        <c:v>-1.6919390000000001</c:v>
                      </c:pt>
                      <c:pt idx="35879">
                        <c:v>-1.578697</c:v>
                      </c:pt>
                      <c:pt idx="35880">
                        <c:v>-1.4482200000000001</c:v>
                      </c:pt>
                      <c:pt idx="35881">
                        <c:v>-1.325353</c:v>
                      </c:pt>
                      <c:pt idx="35882">
                        <c:v>-1.20329</c:v>
                      </c:pt>
                      <c:pt idx="35883">
                        <c:v>-1.0806209999999998</c:v>
                      </c:pt>
                      <c:pt idx="35884">
                        <c:v>-0.96071470000000003</c:v>
                      </c:pt>
                      <c:pt idx="35885">
                        <c:v>-0.84156919999999991</c:v>
                      </c:pt>
                      <c:pt idx="35886">
                        <c:v>-0.72176980000000002</c:v>
                      </c:pt>
                      <c:pt idx="35887">
                        <c:v>-0.60277910000000001</c:v>
                      </c:pt>
                      <c:pt idx="35888">
                        <c:v>-0.48487019999999997</c:v>
                      </c:pt>
                      <c:pt idx="35889">
                        <c:v>-0.36793960000000003</c:v>
                      </c:pt>
                      <c:pt idx="35890">
                        <c:v>-0.25123289999999998</c:v>
                      </c:pt>
                      <c:pt idx="35891">
                        <c:v>-0.13339670000000001</c:v>
                      </c:pt>
                      <c:pt idx="35892">
                        <c:v>-1.6960309999999999E-2</c:v>
                      </c:pt>
                      <c:pt idx="35893">
                        <c:v>9.8938770000000009E-2</c:v>
                      </c:pt>
                      <c:pt idx="35894">
                        <c:v>0.214201</c:v>
                      </c:pt>
                      <c:pt idx="35895">
                        <c:v>0.33048139999999998</c:v>
                      </c:pt>
                      <c:pt idx="35896">
                        <c:v>0.44753889999999996</c:v>
                      </c:pt>
                      <c:pt idx="35897">
                        <c:v>0.56521589999999999</c:v>
                      </c:pt>
                      <c:pt idx="35898">
                        <c:v>0.68308209999999991</c:v>
                      </c:pt>
                      <c:pt idx="35899">
                        <c:v>0.80139530000000003</c:v>
                      </c:pt>
                      <c:pt idx="35900">
                        <c:v>0.91945410000000005</c:v>
                      </c:pt>
                      <c:pt idx="35901">
                        <c:v>1.0336919999999998</c:v>
                      </c:pt>
                      <c:pt idx="35902">
                        <c:v>1.1439900000000001</c:v>
                      </c:pt>
                      <c:pt idx="35903">
                        <c:v>1.2528710000000001</c:v>
                      </c:pt>
                      <c:pt idx="35904">
                        <c:v>1.3639519999999998</c:v>
                      </c:pt>
                      <c:pt idx="35905">
                        <c:v>1.4768890000000001</c:v>
                      </c:pt>
                      <c:pt idx="35906">
                        <c:v>1.5919410000000001</c:v>
                      </c:pt>
                      <c:pt idx="35907">
                        <c:v>1.7070650000000001</c:v>
                      </c:pt>
                      <c:pt idx="35908">
                        <c:v>1.8220829999999999</c:v>
                      </c:pt>
                      <c:pt idx="35909">
                        <c:v>1.9365289999999999</c:v>
                      </c:pt>
                      <c:pt idx="35910">
                        <c:v>2.0512999999999999</c:v>
                      </c:pt>
                      <c:pt idx="35911">
                        <c:v>2.165117</c:v>
                      </c:pt>
                      <c:pt idx="35912">
                        <c:v>2.2796820000000002</c:v>
                      </c:pt>
                      <c:pt idx="35913">
                        <c:v>2.394504</c:v>
                      </c:pt>
                      <c:pt idx="35914">
                        <c:v>2.4969099999999997</c:v>
                      </c:pt>
                      <c:pt idx="35915">
                        <c:v>2.593693</c:v>
                      </c:pt>
                      <c:pt idx="35916">
                        <c:v>2.6976719999999998</c:v>
                      </c:pt>
                      <c:pt idx="35917">
                        <c:v>2.8089900000000001</c:v>
                      </c:pt>
                      <c:pt idx="35918">
                        <c:v>2.9207749999999999</c:v>
                      </c:pt>
                      <c:pt idx="35919">
                        <c:v>3.0332629999999998</c:v>
                      </c:pt>
                      <c:pt idx="35920">
                        <c:v>3.144685</c:v>
                      </c:pt>
                      <c:pt idx="35921">
                        <c:v>3.2572089999999996</c:v>
                      </c:pt>
                      <c:pt idx="35922">
                        <c:v>3.3703149999999997</c:v>
                      </c:pt>
                      <c:pt idx="35923">
                        <c:v>3.4852300000000005</c:v>
                      </c:pt>
                      <c:pt idx="35924">
                        <c:v>3.599237</c:v>
                      </c:pt>
                      <c:pt idx="35925">
                        <c:v>3.712682</c:v>
                      </c:pt>
                      <c:pt idx="35926">
                        <c:v>3.8279930000000002</c:v>
                      </c:pt>
                      <c:pt idx="35927">
                        <c:v>3.9426369999999999</c:v>
                      </c:pt>
                      <c:pt idx="35928">
                        <c:v>4.0582039999999999</c:v>
                      </c:pt>
                      <c:pt idx="35929">
                        <c:v>4.173991</c:v>
                      </c:pt>
                      <c:pt idx="35930">
                        <c:v>4.2902449999999996</c:v>
                      </c:pt>
                      <c:pt idx="35931">
                        <c:v>4.4054060000000002</c:v>
                      </c:pt>
                      <c:pt idx="35932">
                        <c:v>4.5202</c:v>
                      </c:pt>
                      <c:pt idx="35933">
                        <c:v>4.6342439999999998</c:v>
                      </c:pt>
                      <c:pt idx="35934">
                        <c:v>4.7462049999999998</c:v>
                      </c:pt>
                      <c:pt idx="35935">
                        <c:v>4.859864</c:v>
                      </c:pt>
                      <c:pt idx="35936">
                        <c:v>4.9755280000000006</c:v>
                      </c:pt>
                      <c:pt idx="35937">
                        <c:v>5.0887269999999996</c:v>
                      </c:pt>
                      <c:pt idx="35938">
                        <c:v>5.2052500000000004</c:v>
                      </c:pt>
                      <c:pt idx="35939">
                        <c:v>5.3217979999999994</c:v>
                      </c:pt>
                      <c:pt idx="35940">
                        <c:v>5.438974</c:v>
                      </c:pt>
                      <c:pt idx="35941">
                        <c:v>5.556889</c:v>
                      </c:pt>
                      <c:pt idx="35942">
                        <c:v>5.6752849999999997</c:v>
                      </c:pt>
                      <c:pt idx="35943">
                        <c:v>5.7937130000000003</c:v>
                      </c:pt>
                      <c:pt idx="35944">
                        <c:v>5.9115989999999998</c:v>
                      </c:pt>
                      <c:pt idx="35945">
                        <c:v>6.0286050000000007</c:v>
                      </c:pt>
                      <c:pt idx="35946">
                        <c:v>6.1457550000000003</c:v>
                      </c:pt>
                      <c:pt idx="35947">
                        <c:v>6.2620339999999999</c:v>
                      </c:pt>
                      <c:pt idx="35948">
                        <c:v>6.3805069999999997</c:v>
                      </c:pt>
                      <c:pt idx="35949">
                        <c:v>6.4995050000000001</c:v>
                      </c:pt>
                      <c:pt idx="35950">
                        <c:v>6.618462000000001</c:v>
                      </c:pt>
                      <c:pt idx="35951">
                        <c:v>6.7359619999999998</c:v>
                      </c:pt>
                      <c:pt idx="35952">
                        <c:v>6.8548209999999994</c:v>
                      </c:pt>
                      <c:pt idx="35953">
                        <c:v>6.9738219999999993</c:v>
                      </c:pt>
                      <c:pt idx="35954">
                        <c:v>7.0924679999999993</c:v>
                      </c:pt>
                      <c:pt idx="35955">
                        <c:v>7.2120419999999994</c:v>
                      </c:pt>
                      <c:pt idx="35956">
                        <c:v>7.3317770000000007</c:v>
                      </c:pt>
                      <c:pt idx="35957">
                        <c:v>7.4511640000000003</c:v>
                      </c:pt>
                      <c:pt idx="35958">
                        <c:v>7.5702630000000006</c:v>
                      </c:pt>
                      <c:pt idx="35959">
                        <c:v>7.689781</c:v>
                      </c:pt>
                      <c:pt idx="35960">
                        <c:v>7.8091679999999997</c:v>
                      </c:pt>
                      <c:pt idx="35961">
                        <c:v>7.9284319999999999</c:v>
                      </c:pt>
                      <c:pt idx="35962">
                        <c:v>8.0480359999999997</c:v>
                      </c:pt>
                      <c:pt idx="35963">
                        <c:v>8.1671639999999996</c:v>
                      </c:pt>
                      <c:pt idx="35964">
                        <c:v>8.2877530000000004</c:v>
                      </c:pt>
                      <c:pt idx="35965">
                        <c:v>8.4071739999999995</c:v>
                      </c:pt>
                      <c:pt idx="35966">
                        <c:v>8.5141120000000008</c:v>
                      </c:pt>
                      <c:pt idx="35967">
                        <c:v>8.6230150000000005</c:v>
                      </c:pt>
                      <c:pt idx="35968">
                        <c:v>8.7327639999999995</c:v>
                      </c:pt>
                      <c:pt idx="35969">
                        <c:v>8.8445809999999998</c:v>
                      </c:pt>
                      <c:pt idx="35970">
                        <c:v>8.9593740000000004</c:v>
                      </c:pt>
                      <c:pt idx="35971">
                        <c:v>9.0705480000000005</c:v>
                      </c:pt>
                      <c:pt idx="35972">
                        <c:v>9.1859599999999997</c:v>
                      </c:pt>
                      <c:pt idx="35973">
                        <c:v>9.3035230000000002</c:v>
                      </c:pt>
                      <c:pt idx="35974">
                        <c:v>9.4222799999999989</c:v>
                      </c:pt>
                      <c:pt idx="35975">
                        <c:v>9.5427879999999998</c:v>
                      </c:pt>
                      <c:pt idx="35976">
                        <c:v>9.6635709999999992</c:v>
                      </c:pt>
                      <c:pt idx="35977">
                        <c:v>9.7836379999999998</c:v>
                      </c:pt>
                      <c:pt idx="35978">
                        <c:v>9.9032119999999999</c:v>
                      </c:pt>
                      <c:pt idx="35979">
                        <c:v>10.021610000000001</c:v>
                      </c:pt>
                      <c:pt idx="35980">
                        <c:v>10.138059999999999</c:v>
                      </c:pt>
                      <c:pt idx="35981">
                        <c:v>10.257050000000001</c:v>
                      </c:pt>
                      <c:pt idx="35982">
                        <c:v>10.37585</c:v>
                      </c:pt>
                      <c:pt idx="35983">
                        <c:v>10.49405</c:v>
                      </c:pt>
                      <c:pt idx="35984">
                        <c:v>10.61346</c:v>
                      </c:pt>
                      <c:pt idx="35985">
                        <c:v>10.73183</c:v>
                      </c:pt>
                      <c:pt idx="35986">
                        <c:v>10.850169999999999</c:v>
                      </c:pt>
                      <c:pt idx="35987">
                        <c:v>10.968669999999999</c:v>
                      </c:pt>
                      <c:pt idx="35988">
                        <c:v>11.087899999999999</c:v>
                      </c:pt>
                      <c:pt idx="35989">
                        <c:v>11.207000000000001</c:v>
                      </c:pt>
                      <c:pt idx="35990">
                        <c:v>11.3262</c:v>
                      </c:pt>
                      <c:pt idx="35991">
                        <c:v>11.444209999999998</c:v>
                      </c:pt>
                      <c:pt idx="35992">
                        <c:v>11.56073</c:v>
                      </c:pt>
                      <c:pt idx="35993">
                        <c:v>11.67718</c:v>
                      </c:pt>
                      <c:pt idx="35994">
                        <c:v>11.792549999999999</c:v>
                      </c:pt>
                      <c:pt idx="35995">
                        <c:v>11.910130000000001</c:v>
                      </c:pt>
                      <c:pt idx="35996">
                        <c:v>12.02669</c:v>
                      </c:pt>
                      <c:pt idx="35997">
                        <c:v>12.14274</c:v>
                      </c:pt>
                      <c:pt idx="35998">
                        <c:v>12.259770000000001</c:v>
                      </c:pt>
                      <c:pt idx="35999">
                        <c:v>12.375299999999999</c:v>
                      </c:pt>
                      <c:pt idx="36000">
                        <c:v>12.49187</c:v>
                      </c:pt>
                      <c:pt idx="36001">
                        <c:v>12.60122</c:v>
                      </c:pt>
                      <c:pt idx="36002">
                        <c:v>12.71453</c:v>
                      </c:pt>
                      <c:pt idx="36003">
                        <c:v>12.813030000000001</c:v>
                      </c:pt>
                      <c:pt idx="36004">
                        <c:v>12.91122</c:v>
                      </c:pt>
                      <c:pt idx="36005">
                        <c:v>13.02083</c:v>
                      </c:pt>
                      <c:pt idx="36006">
                        <c:v>13.135289999999999</c:v>
                      </c:pt>
                      <c:pt idx="36007">
                        <c:v>13.25145</c:v>
                      </c:pt>
                      <c:pt idx="36008">
                        <c:v>13.36565</c:v>
                      </c:pt>
                      <c:pt idx="36009">
                        <c:v>13.481259999999999</c:v>
                      </c:pt>
                      <c:pt idx="36010">
                        <c:v>13.597649999999998</c:v>
                      </c:pt>
                      <c:pt idx="36011">
                        <c:v>13.71311</c:v>
                      </c:pt>
                      <c:pt idx="36012">
                        <c:v>13.82911</c:v>
                      </c:pt>
                      <c:pt idx="36013">
                        <c:v>13.94449</c:v>
                      </c:pt>
                      <c:pt idx="36014">
                        <c:v>14.043570000000001</c:v>
                      </c:pt>
                      <c:pt idx="36015">
                        <c:v>14.156709999999999</c:v>
                      </c:pt>
                      <c:pt idx="36016">
                        <c:v>14.27087</c:v>
                      </c:pt>
                      <c:pt idx="36017">
                        <c:v>14.38594</c:v>
                      </c:pt>
                      <c:pt idx="36018">
                        <c:v>14.501670000000001</c:v>
                      </c:pt>
                      <c:pt idx="36019">
                        <c:v>14.61814</c:v>
                      </c:pt>
                      <c:pt idx="36020">
                        <c:v>14.734110000000001</c:v>
                      </c:pt>
                      <c:pt idx="36021">
                        <c:v>14.85093</c:v>
                      </c:pt>
                      <c:pt idx="36022">
                        <c:v>14.96879</c:v>
                      </c:pt>
                      <c:pt idx="36023">
                        <c:v>15.086779999999999</c:v>
                      </c:pt>
                      <c:pt idx="36024">
                        <c:v>15.204610000000001</c:v>
                      </c:pt>
                      <c:pt idx="36025">
                        <c:v>15.321300000000001</c:v>
                      </c:pt>
                      <c:pt idx="36026">
                        <c:v>15.43722</c:v>
                      </c:pt>
                      <c:pt idx="36027">
                        <c:v>15.555579999999999</c:v>
                      </c:pt>
                      <c:pt idx="36028">
                        <c:v>15.67323</c:v>
                      </c:pt>
                      <c:pt idx="36029">
                        <c:v>15.792200000000001</c:v>
                      </c:pt>
                      <c:pt idx="36030">
                        <c:v>15.91042</c:v>
                      </c:pt>
                      <c:pt idx="36031">
                        <c:v>16.028269999999999</c:v>
                      </c:pt>
                      <c:pt idx="36032">
                        <c:v>16.145859999999999</c:v>
                      </c:pt>
                      <c:pt idx="36033">
                        <c:v>16.263280000000002</c:v>
                      </c:pt>
                      <c:pt idx="36034">
                        <c:v>16.38034</c:v>
                      </c:pt>
                      <c:pt idx="36035">
                        <c:v>16.49643</c:v>
                      </c:pt>
                      <c:pt idx="36036">
                        <c:v>16.613810000000001</c:v>
                      </c:pt>
                      <c:pt idx="36037">
                        <c:v>16.729759999999999</c:v>
                      </c:pt>
                      <c:pt idx="36038">
                        <c:v>16.847490000000001</c:v>
                      </c:pt>
                      <c:pt idx="36039">
                        <c:v>16.96274</c:v>
                      </c:pt>
                      <c:pt idx="36040">
                        <c:v>17.07892</c:v>
                      </c:pt>
                      <c:pt idx="36041">
                        <c:v>17.19351</c:v>
                      </c:pt>
                      <c:pt idx="36042">
                        <c:v>17.309249999999999</c:v>
                      </c:pt>
                      <c:pt idx="36043">
                        <c:v>17.42445</c:v>
                      </c:pt>
                      <c:pt idx="36044">
                        <c:v>17.542169999999999</c:v>
                      </c:pt>
                      <c:pt idx="36045">
                        <c:v>17.658090000000001</c:v>
                      </c:pt>
                      <c:pt idx="36046">
                        <c:v>17.76275</c:v>
                      </c:pt>
                      <c:pt idx="36047">
                        <c:v>17.871259999999999</c:v>
                      </c:pt>
                      <c:pt idx="36048">
                        <c:v>17.9831</c:v>
                      </c:pt>
                      <c:pt idx="36049">
                        <c:v>18.09553</c:v>
                      </c:pt>
                      <c:pt idx="36050">
                        <c:v>18.209350000000001</c:v>
                      </c:pt>
                      <c:pt idx="36051">
                        <c:v>18.32273</c:v>
                      </c:pt>
                      <c:pt idx="36052">
                        <c:v>18.435310000000001</c:v>
                      </c:pt>
                      <c:pt idx="36053">
                        <c:v>18.54477</c:v>
                      </c:pt>
                      <c:pt idx="36054">
                        <c:v>18.655649999999998</c:v>
                      </c:pt>
                      <c:pt idx="36055">
                        <c:v>18.76418</c:v>
                      </c:pt>
                      <c:pt idx="36056">
                        <c:v>18.877279999999999</c:v>
                      </c:pt>
                      <c:pt idx="36057">
                        <c:v>18.987650000000002</c:v>
                      </c:pt>
                      <c:pt idx="36058">
                        <c:v>19.101659999999999</c:v>
                      </c:pt>
                      <c:pt idx="36059">
                        <c:v>19.21312</c:v>
                      </c:pt>
                      <c:pt idx="36060">
                        <c:v>19.326250000000002</c:v>
                      </c:pt>
                      <c:pt idx="36061">
                        <c:v>19.4377</c:v>
                      </c:pt>
                      <c:pt idx="36062">
                        <c:v>19.549289999999999</c:v>
                      </c:pt>
                      <c:pt idx="36063">
                        <c:v>19.660990000000002</c:v>
                      </c:pt>
                      <c:pt idx="36064">
                        <c:v>19.773430000000001</c:v>
                      </c:pt>
                      <c:pt idx="36065">
                        <c:v>19.884070000000001</c:v>
                      </c:pt>
                      <c:pt idx="36066">
                        <c:v>19.995460000000001</c:v>
                      </c:pt>
                      <c:pt idx="36067">
                        <c:v>20.107970000000002</c:v>
                      </c:pt>
                      <c:pt idx="36068">
                        <c:v>20.218060000000001</c:v>
                      </c:pt>
                      <c:pt idx="36069">
                        <c:v>20.32647</c:v>
                      </c:pt>
                      <c:pt idx="36070">
                        <c:v>20.433509999999998</c:v>
                      </c:pt>
                      <c:pt idx="36071">
                        <c:v>20.534990000000001</c:v>
                      </c:pt>
                      <c:pt idx="36072">
                        <c:v>20.6417</c:v>
                      </c:pt>
                      <c:pt idx="36073">
                        <c:v>20.747949999999999</c:v>
                      </c:pt>
                      <c:pt idx="36074">
                        <c:v>20.853850000000001</c:v>
                      </c:pt>
                      <c:pt idx="36075">
                        <c:v>20.95505</c:v>
                      </c:pt>
                      <c:pt idx="36076">
                        <c:v>21.062630000000002</c:v>
                      </c:pt>
                      <c:pt idx="36077">
                        <c:v>21.170860000000001</c:v>
                      </c:pt>
                      <c:pt idx="36078">
                        <c:v>21.279579999999999</c:v>
                      </c:pt>
                      <c:pt idx="36079">
                        <c:v>21.388760000000001</c:v>
                      </c:pt>
                      <c:pt idx="36080">
                        <c:v>21.49784</c:v>
                      </c:pt>
                      <c:pt idx="36081">
                        <c:v>21.604779999999998</c:v>
                      </c:pt>
                      <c:pt idx="36082">
                        <c:v>21.713950000000001</c:v>
                      </c:pt>
                      <c:pt idx="36083">
                        <c:v>21.822330000000001</c:v>
                      </c:pt>
                      <c:pt idx="36084">
                        <c:v>21.931919999999998</c:v>
                      </c:pt>
                      <c:pt idx="36085">
                        <c:v>22.040869999999998</c:v>
                      </c:pt>
                      <c:pt idx="36086">
                        <c:v>22.150310000000001</c:v>
                      </c:pt>
                      <c:pt idx="36087">
                        <c:v>22.259399999999999</c:v>
                      </c:pt>
                      <c:pt idx="36088">
                        <c:v>22.370260000000002</c:v>
                      </c:pt>
                      <c:pt idx="36089">
                        <c:v>22.477490000000003</c:v>
                      </c:pt>
                      <c:pt idx="36090">
                        <c:v>22.586359999999999</c:v>
                      </c:pt>
                      <c:pt idx="36091">
                        <c:v>22.6952</c:v>
                      </c:pt>
                      <c:pt idx="36092">
                        <c:v>22.805049999999998</c:v>
                      </c:pt>
                      <c:pt idx="36093">
                        <c:v>22.915480000000002</c:v>
                      </c:pt>
                      <c:pt idx="36094">
                        <c:v>23.027149999999999</c:v>
                      </c:pt>
                      <c:pt idx="36095">
                        <c:v>23.138290000000001</c:v>
                      </c:pt>
                      <c:pt idx="36096">
                        <c:v>23.250510000000002</c:v>
                      </c:pt>
                      <c:pt idx="36097">
                        <c:v>23.360370000000003</c:v>
                      </c:pt>
                      <c:pt idx="36098">
                        <c:v>23.47316</c:v>
                      </c:pt>
                      <c:pt idx="36099">
                        <c:v>23.584580000000003</c:v>
                      </c:pt>
                      <c:pt idx="36100">
                        <c:v>23.698389999999996</c:v>
                      </c:pt>
                      <c:pt idx="36101">
                        <c:v>23.811390000000003</c:v>
                      </c:pt>
                      <c:pt idx="36102">
                        <c:v>23.924219999999998</c:v>
                      </c:pt>
                      <c:pt idx="36103">
                        <c:v>24.034939999999999</c:v>
                      </c:pt>
                      <c:pt idx="36104">
                        <c:v>24.146719999999998</c:v>
                      </c:pt>
                      <c:pt idx="36105">
                        <c:v>24.25591</c:v>
                      </c:pt>
                      <c:pt idx="36106">
                        <c:v>24.366099999999999</c:v>
                      </c:pt>
                      <c:pt idx="36107">
                        <c:v>24.473680000000002</c:v>
                      </c:pt>
                      <c:pt idx="36108">
                        <c:v>24.582899999999999</c:v>
                      </c:pt>
                      <c:pt idx="36109">
                        <c:v>24.611699999999999</c:v>
                      </c:pt>
                      <c:pt idx="36110">
                        <c:v>24.691489999999998</c:v>
                      </c:pt>
                      <c:pt idx="36111">
                        <c:v>24.795319999999997</c:v>
                      </c:pt>
                      <c:pt idx="36112">
                        <c:v>24.902030000000003</c:v>
                      </c:pt>
                      <c:pt idx="36113">
                        <c:v>25.008240000000001</c:v>
                      </c:pt>
                      <c:pt idx="36114">
                        <c:v>25.114459999999998</c:v>
                      </c:pt>
                      <c:pt idx="36115">
                        <c:v>25.22222</c:v>
                      </c:pt>
                      <c:pt idx="36116">
                        <c:v>25.327950000000001</c:v>
                      </c:pt>
                      <c:pt idx="36117">
                        <c:v>25.435340000000004</c:v>
                      </c:pt>
                      <c:pt idx="36118">
                        <c:v>25.517590000000002</c:v>
                      </c:pt>
                      <c:pt idx="36119">
                        <c:v>25.58437</c:v>
                      </c:pt>
                      <c:pt idx="36120">
                        <c:v>25.686070000000001</c:v>
                      </c:pt>
                      <c:pt idx="36121">
                        <c:v>25.792369999999998</c:v>
                      </c:pt>
                      <c:pt idx="36122">
                        <c:v>25.899329999999999</c:v>
                      </c:pt>
                      <c:pt idx="36123">
                        <c:v>26.002000000000002</c:v>
                      </c:pt>
                      <c:pt idx="36124">
                        <c:v>26.1083</c:v>
                      </c:pt>
                      <c:pt idx="36125">
                        <c:v>26.215399999999999</c:v>
                      </c:pt>
                      <c:pt idx="36126">
                        <c:v>26.32255</c:v>
                      </c:pt>
                      <c:pt idx="36127">
                        <c:v>26.430669999999999</c:v>
                      </c:pt>
                      <c:pt idx="36128">
                        <c:v>26.536930000000002</c:v>
                      </c:pt>
                      <c:pt idx="36129">
                        <c:v>26.642039999999998</c:v>
                      </c:pt>
                      <c:pt idx="36130">
                        <c:v>26.747160000000001</c:v>
                      </c:pt>
                      <c:pt idx="36131">
                        <c:v>26.854309999999998</c:v>
                      </c:pt>
                      <c:pt idx="36132">
                        <c:v>26.96555</c:v>
                      </c:pt>
                      <c:pt idx="36133">
                        <c:v>27.0732</c:v>
                      </c:pt>
                      <c:pt idx="36134">
                        <c:v>27.183290000000003</c:v>
                      </c:pt>
                      <c:pt idx="36135">
                        <c:v>27.291500000000003</c:v>
                      </c:pt>
                      <c:pt idx="36136">
                        <c:v>27.400820000000003</c:v>
                      </c:pt>
                      <c:pt idx="36137">
                        <c:v>27.507269999999998</c:v>
                      </c:pt>
                      <c:pt idx="36138">
                        <c:v>27.612540000000003</c:v>
                      </c:pt>
                      <c:pt idx="36139">
                        <c:v>27.711280000000002</c:v>
                      </c:pt>
                      <c:pt idx="36140">
                        <c:v>27.817910000000001</c:v>
                      </c:pt>
                      <c:pt idx="36141">
                        <c:v>27.923209999999997</c:v>
                      </c:pt>
                      <c:pt idx="36142">
                        <c:v>28.030080000000002</c:v>
                      </c:pt>
                      <c:pt idx="36143">
                        <c:v>28.135340000000003</c:v>
                      </c:pt>
                      <c:pt idx="36144">
                        <c:v>28.242930000000001</c:v>
                      </c:pt>
                      <c:pt idx="36145">
                        <c:v>28.347099999999998</c:v>
                      </c:pt>
                      <c:pt idx="36146">
                        <c:v>28.454219999999999</c:v>
                      </c:pt>
                      <c:pt idx="36147">
                        <c:v>28.558690000000002</c:v>
                      </c:pt>
                      <c:pt idx="36148">
                        <c:v>28.664290000000001</c:v>
                      </c:pt>
                      <c:pt idx="36149">
                        <c:v>28.767489999999999</c:v>
                      </c:pt>
                      <c:pt idx="36150">
                        <c:v>28.873060000000002</c:v>
                      </c:pt>
                      <c:pt idx="36151">
                        <c:v>28.97655</c:v>
                      </c:pt>
                      <c:pt idx="36152">
                        <c:v>29.081879999999998</c:v>
                      </c:pt>
                      <c:pt idx="36153">
                        <c:v>29.183509999999998</c:v>
                      </c:pt>
                      <c:pt idx="36154">
                        <c:v>29.28734</c:v>
                      </c:pt>
                      <c:pt idx="36155">
                        <c:v>29.389479999999999</c:v>
                      </c:pt>
                      <c:pt idx="36156">
                        <c:v>29.49363</c:v>
                      </c:pt>
                      <c:pt idx="36157">
                        <c:v>29.595289999999999</c:v>
                      </c:pt>
                      <c:pt idx="36158">
                        <c:v>29.695839999999997</c:v>
                      </c:pt>
                      <c:pt idx="36159">
                        <c:v>29.787199999999999</c:v>
                      </c:pt>
                      <c:pt idx="36160">
                        <c:v>29.88045</c:v>
                      </c:pt>
                      <c:pt idx="36161">
                        <c:v>29.975670000000001</c:v>
                      </c:pt>
                      <c:pt idx="36162">
                        <c:v>30.073799999999999</c:v>
                      </c:pt>
                      <c:pt idx="36163">
                        <c:v>30.169999999999998</c:v>
                      </c:pt>
                      <c:pt idx="36164">
                        <c:v>30.267750000000003</c:v>
                      </c:pt>
                      <c:pt idx="36165">
                        <c:v>30.362960000000001</c:v>
                      </c:pt>
                      <c:pt idx="36166">
                        <c:v>30.458870000000001</c:v>
                      </c:pt>
                      <c:pt idx="36167">
                        <c:v>30.55265</c:v>
                      </c:pt>
                      <c:pt idx="36168">
                        <c:v>30.649359999999998</c:v>
                      </c:pt>
                      <c:pt idx="36169">
                        <c:v>30.742289999999997</c:v>
                      </c:pt>
                      <c:pt idx="36170">
                        <c:v>30.837229999999998</c:v>
                      </c:pt>
                      <c:pt idx="36171">
                        <c:v>30.929090000000002</c:v>
                      </c:pt>
                      <c:pt idx="36172">
                        <c:v>31.02497</c:v>
                      </c:pt>
                      <c:pt idx="36173">
                        <c:v>31.117740000000001</c:v>
                      </c:pt>
                      <c:pt idx="36174">
                        <c:v>31.213099999999997</c:v>
                      </c:pt>
                      <c:pt idx="36175">
                        <c:v>31.304490000000001</c:v>
                      </c:pt>
                      <c:pt idx="36176">
                        <c:v>31.399380000000001</c:v>
                      </c:pt>
                      <c:pt idx="36177">
                        <c:v>31.493780000000001</c:v>
                      </c:pt>
                      <c:pt idx="36178">
                        <c:v>31.589710000000004</c:v>
                      </c:pt>
                      <c:pt idx="36179">
                        <c:v>31.682549999999999</c:v>
                      </c:pt>
                      <c:pt idx="36180">
                        <c:v>31.775769999999998</c:v>
                      </c:pt>
                      <c:pt idx="36181">
                        <c:v>31.869079999999997</c:v>
                      </c:pt>
                      <c:pt idx="36182">
                        <c:v>31.962329999999998</c:v>
                      </c:pt>
                      <c:pt idx="36183">
                        <c:v>32.054040000000001</c:v>
                      </c:pt>
                      <c:pt idx="36184">
                        <c:v>32.150889999999997</c:v>
                      </c:pt>
                      <c:pt idx="36185">
                        <c:v>32.243569999999998</c:v>
                      </c:pt>
                      <c:pt idx="36186">
                        <c:v>32.335169999999998</c:v>
                      </c:pt>
                      <c:pt idx="36187">
                        <c:v>32.42615</c:v>
                      </c:pt>
                      <c:pt idx="36188">
                        <c:v>32.522080000000003</c:v>
                      </c:pt>
                      <c:pt idx="36189">
                        <c:v>32.614789999999999</c:v>
                      </c:pt>
                      <c:pt idx="36190">
                        <c:v>32.707630000000002</c:v>
                      </c:pt>
                      <c:pt idx="36191">
                        <c:v>32.793469999999999</c:v>
                      </c:pt>
                      <c:pt idx="36192">
                        <c:v>32.881740000000001</c:v>
                      </c:pt>
                      <c:pt idx="36193">
                        <c:v>32.969140000000003</c:v>
                      </c:pt>
                      <c:pt idx="36194">
                        <c:v>33.060429999999997</c:v>
                      </c:pt>
                      <c:pt idx="36195">
                        <c:v>33.151060000000001</c:v>
                      </c:pt>
                      <c:pt idx="36196">
                        <c:v>33.242660000000001</c:v>
                      </c:pt>
                      <c:pt idx="36197">
                        <c:v>33.333849999999998</c:v>
                      </c:pt>
                      <c:pt idx="36198">
                        <c:v>33.423290000000001</c:v>
                      </c:pt>
                      <c:pt idx="36199">
                        <c:v>33.513570000000001</c:v>
                      </c:pt>
                      <c:pt idx="36200">
                        <c:v>33.61018</c:v>
                      </c:pt>
                      <c:pt idx="36201">
                        <c:v>33.702089999999998</c:v>
                      </c:pt>
                      <c:pt idx="36202">
                        <c:v>33.792619999999999</c:v>
                      </c:pt>
                      <c:pt idx="36203">
                        <c:v>33.881549999999997</c:v>
                      </c:pt>
                      <c:pt idx="36204">
                        <c:v>33.97195</c:v>
                      </c:pt>
                      <c:pt idx="36205">
                        <c:v>34.060110000000002</c:v>
                      </c:pt>
                      <c:pt idx="36206">
                        <c:v>34.150179999999999</c:v>
                      </c:pt>
                      <c:pt idx="36207">
                        <c:v>34.2395</c:v>
                      </c:pt>
                      <c:pt idx="36208">
                        <c:v>34.329000000000001</c:v>
                      </c:pt>
                      <c:pt idx="36209">
                        <c:v>34.358689999999996</c:v>
                      </c:pt>
                      <c:pt idx="36210">
                        <c:v>34.431370000000001</c:v>
                      </c:pt>
                      <c:pt idx="36211">
                        <c:v>34.512139999999995</c:v>
                      </c:pt>
                      <c:pt idx="36212">
                        <c:v>34.599869999999996</c:v>
                      </c:pt>
                      <c:pt idx="36213">
                        <c:v>34.686129999999999</c:v>
                      </c:pt>
                      <c:pt idx="36214">
                        <c:v>34.772300000000001</c:v>
                      </c:pt>
                      <c:pt idx="36215">
                        <c:v>34.85718</c:v>
                      </c:pt>
                      <c:pt idx="36216">
                        <c:v>34.942210000000003</c:v>
                      </c:pt>
                      <c:pt idx="36217">
                        <c:v>35.027290000000001</c:v>
                      </c:pt>
                      <c:pt idx="36218">
                        <c:v>35.104770000000002</c:v>
                      </c:pt>
                      <c:pt idx="36219">
                        <c:v>35.188069999999996</c:v>
                      </c:pt>
                      <c:pt idx="36220">
                        <c:v>35.261490000000002</c:v>
                      </c:pt>
                      <c:pt idx="36221">
                        <c:v>35.345110000000005</c:v>
                      </c:pt>
                      <c:pt idx="36222">
                        <c:v>35.431460000000001</c:v>
                      </c:pt>
                      <c:pt idx="36223">
                        <c:v>35.522010000000002</c:v>
                      </c:pt>
                      <c:pt idx="36224">
                        <c:v>35.607340000000001</c:v>
                      </c:pt>
                      <c:pt idx="36225">
                        <c:v>35.693190000000001</c:v>
                      </c:pt>
                      <c:pt idx="36226">
                        <c:v>35.778739999999999</c:v>
                      </c:pt>
                      <c:pt idx="36227">
                        <c:v>35.863860000000003</c:v>
                      </c:pt>
                      <c:pt idx="36228">
                        <c:v>35.948509999999999</c:v>
                      </c:pt>
                      <c:pt idx="36229">
                        <c:v>36.032359999999997</c:v>
                      </c:pt>
                      <c:pt idx="36230">
                        <c:v>36.115539999999996</c:v>
                      </c:pt>
                      <c:pt idx="36231">
                        <c:v>36.198270000000001</c:v>
                      </c:pt>
                      <c:pt idx="36232">
                        <c:v>36.269619999999996</c:v>
                      </c:pt>
                      <c:pt idx="36233">
                        <c:v>36.351110000000006</c:v>
                      </c:pt>
                      <c:pt idx="36234">
                        <c:v>36.431960000000004</c:v>
                      </c:pt>
                      <c:pt idx="36235">
                        <c:v>36.513939999999998</c:v>
                      </c:pt>
                      <c:pt idx="36236">
                        <c:v>36.594880000000003</c:v>
                      </c:pt>
                      <c:pt idx="36237">
                        <c:v>36.677749999999996</c:v>
                      </c:pt>
                      <c:pt idx="36238">
                        <c:v>36.756929999999997</c:v>
                      </c:pt>
                      <c:pt idx="36239">
                        <c:v>36.833880000000001</c:v>
                      </c:pt>
                      <c:pt idx="36240">
                        <c:v>36.912500000000001</c:v>
                      </c:pt>
                      <c:pt idx="36241">
                        <c:v>36.993169999999999</c:v>
                      </c:pt>
                      <c:pt idx="36242">
                        <c:v>37.07358</c:v>
                      </c:pt>
                      <c:pt idx="36243">
                        <c:v>37.152680000000004</c:v>
                      </c:pt>
                      <c:pt idx="36244">
                        <c:v>37.232259999999997</c:v>
                      </c:pt>
                      <c:pt idx="36245">
                        <c:v>37.31183</c:v>
                      </c:pt>
                      <c:pt idx="36246">
                        <c:v>37.391309999999997</c:v>
                      </c:pt>
                      <c:pt idx="36247">
                        <c:v>37.471339999999998</c:v>
                      </c:pt>
                      <c:pt idx="36248">
                        <c:v>37.552310000000006</c:v>
                      </c:pt>
                      <c:pt idx="36249">
                        <c:v>37.633220000000001</c:v>
                      </c:pt>
                      <c:pt idx="36250">
                        <c:v>37.714240000000004</c:v>
                      </c:pt>
                      <c:pt idx="36251">
                        <c:v>37.795270000000002</c:v>
                      </c:pt>
                      <c:pt idx="36252">
                        <c:v>37.875779999999999</c:v>
                      </c:pt>
                      <c:pt idx="36253">
                        <c:v>37.95391</c:v>
                      </c:pt>
                      <c:pt idx="36254">
                        <c:v>38.029859999999999</c:v>
                      </c:pt>
                      <c:pt idx="36255">
                        <c:v>38.104930000000003</c:v>
                      </c:pt>
                      <c:pt idx="36256">
                        <c:v>38.182049999999997</c:v>
                      </c:pt>
                      <c:pt idx="36257">
                        <c:v>38.257889999999996</c:v>
                      </c:pt>
                      <c:pt idx="36258">
                        <c:v>38.333750000000002</c:v>
                      </c:pt>
                      <c:pt idx="36259">
                        <c:v>38.409010000000002</c:v>
                      </c:pt>
                      <c:pt idx="36260">
                        <c:v>38.480199999999996</c:v>
                      </c:pt>
                      <c:pt idx="36261">
                        <c:v>38.546749999999996</c:v>
                      </c:pt>
                      <c:pt idx="36262">
                        <c:v>38.620620000000002</c:v>
                      </c:pt>
                      <c:pt idx="36263">
                        <c:v>38.696280000000002</c:v>
                      </c:pt>
                      <c:pt idx="36264">
                        <c:v>38.77167</c:v>
                      </c:pt>
                      <c:pt idx="36265">
                        <c:v>38.841320000000003</c:v>
                      </c:pt>
                      <c:pt idx="36266">
                        <c:v>38.913499999999999</c:v>
                      </c:pt>
                      <c:pt idx="36267">
                        <c:v>38.985430000000001</c:v>
                      </c:pt>
                      <c:pt idx="36268">
                        <c:v>39.060009999999998</c:v>
                      </c:pt>
                      <c:pt idx="36269">
                        <c:v>39.136499999999998</c:v>
                      </c:pt>
                      <c:pt idx="36270">
                        <c:v>39.213790000000003</c:v>
                      </c:pt>
                      <c:pt idx="36271">
                        <c:v>39.29157</c:v>
                      </c:pt>
                      <c:pt idx="36272">
                        <c:v>39.368560000000002</c:v>
                      </c:pt>
                      <c:pt idx="36273">
                        <c:v>39.445439999999998</c:v>
                      </c:pt>
                      <c:pt idx="36274">
                        <c:v>39.52187</c:v>
                      </c:pt>
                      <c:pt idx="36275">
                        <c:v>39.59807</c:v>
                      </c:pt>
                      <c:pt idx="36276">
                        <c:v>39.674589999999995</c:v>
                      </c:pt>
                      <c:pt idx="36277">
                        <c:v>39.743009999999998</c:v>
                      </c:pt>
                      <c:pt idx="36278">
                        <c:v>39.81494</c:v>
                      </c:pt>
                      <c:pt idx="36279">
                        <c:v>39.889540000000004</c:v>
                      </c:pt>
                      <c:pt idx="36280">
                        <c:v>39.964369999999995</c:v>
                      </c:pt>
                      <c:pt idx="36281">
                        <c:v>40.037669999999999</c:v>
                      </c:pt>
                      <c:pt idx="36282">
                        <c:v>40.112409999999997</c:v>
                      </c:pt>
                      <c:pt idx="36283">
                        <c:v>40.186349999999997</c:v>
                      </c:pt>
                      <c:pt idx="36284">
                        <c:v>40.261600000000001</c:v>
                      </c:pt>
                      <c:pt idx="36285">
                        <c:v>40.336150000000004</c:v>
                      </c:pt>
                      <c:pt idx="36286">
                        <c:v>40.411539999999995</c:v>
                      </c:pt>
                      <c:pt idx="36287">
                        <c:v>40.484439999999999</c:v>
                      </c:pt>
                      <c:pt idx="36288">
                        <c:v>40.559060000000002</c:v>
                      </c:pt>
                      <c:pt idx="36289">
                        <c:v>40.630969999999998</c:v>
                      </c:pt>
                      <c:pt idx="36290">
                        <c:v>40.699329999999996</c:v>
                      </c:pt>
                      <c:pt idx="36291">
                        <c:v>40.767870000000002</c:v>
                      </c:pt>
                      <c:pt idx="36292">
                        <c:v>40.837870000000002</c:v>
                      </c:pt>
                      <c:pt idx="36293">
                        <c:v>40.907539999999997</c:v>
                      </c:pt>
                      <c:pt idx="36294">
                        <c:v>40.97804</c:v>
                      </c:pt>
                      <c:pt idx="36295">
                        <c:v>41.049100000000003</c:v>
                      </c:pt>
                      <c:pt idx="36296">
                        <c:v>41.121040000000008</c:v>
                      </c:pt>
                      <c:pt idx="36297">
                        <c:v>41.191990000000004</c:v>
                      </c:pt>
                      <c:pt idx="36298">
                        <c:v>41.262540000000001</c:v>
                      </c:pt>
                      <c:pt idx="36299">
                        <c:v>41.333489999999998</c:v>
                      </c:pt>
                      <c:pt idx="36300">
                        <c:v>41.40437</c:v>
                      </c:pt>
                      <c:pt idx="36301">
                        <c:v>41.47343</c:v>
                      </c:pt>
                      <c:pt idx="36302">
                        <c:v>41.544549999999994</c:v>
                      </c:pt>
                      <c:pt idx="36303">
                        <c:v>41.615870000000001</c:v>
                      </c:pt>
                      <c:pt idx="36304">
                        <c:v>41.68768</c:v>
                      </c:pt>
                      <c:pt idx="36305">
                        <c:v>41.759050000000002</c:v>
                      </c:pt>
                      <c:pt idx="36306">
                        <c:v>41.831090000000003</c:v>
                      </c:pt>
                      <c:pt idx="36307">
                        <c:v>41.903550000000003</c:v>
                      </c:pt>
                      <c:pt idx="36308">
                        <c:v>41.975819999999999</c:v>
                      </c:pt>
                      <c:pt idx="36309">
                        <c:v>42.047869999999996</c:v>
                      </c:pt>
                      <c:pt idx="36310">
                        <c:v>42.119970000000002</c:v>
                      </c:pt>
                      <c:pt idx="36311">
                        <c:v>42.191699999999997</c:v>
                      </c:pt>
                      <c:pt idx="36312">
                        <c:v>42.263390000000001</c:v>
                      </c:pt>
                      <c:pt idx="36313">
                        <c:v>42.335539999999995</c:v>
                      </c:pt>
                      <c:pt idx="36314">
                        <c:v>42.407550000000001</c:v>
                      </c:pt>
                      <c:pt idx="36315">
                        <c:v>42.477519999999998</c:v>
                      </c:pt>
                      <c:pt idx="36316">
                        <c:v>42.545520000000003</c:v>
                      </c:pt>
                      <c:pt idx="36317">
                        <c:v>42.61083</c:v>
                      </c:pt>
                      <c:pt idx="36318">
                        <c:v>42.677109999999999</c:v>
                      </c:pt>
                      <c:pt idx="36319">
                        <c:v>42.744010000000003</c:v>
                      </c:pt>
                      <c:pt idx="36320">
                        <c:v>42.810879999999997</c:v>
                      </c:pt>
                      <c:pt idx="36321">
                        <c:v>42.880279999999999</c:v>
                      </c:pt>
                      <c:pt idx="36322">
                        <c:v>42.950650000000003</c:v>
                      </c:pt>
                      <c:pt idx="36323">
                        <c:v>43.020479999999999</c:v>
                      </c:pt>
                      <c:pt idx="36324">
                        <c:v>43.0914</c:v>
                      </c:pt>
                      <c:pt idx="36325">
                        <c:v>43.160889999999995</c:v>
                      </c:pt>
                      <c:pt idx="36326">
                        <c:v>43.231180000000002</c:v>
                      </c:pt>
                      <c:pt idx="36327">
                        <c:v>43.301939999999995</c:v>
                      </c:pt>
                      <c:pt idx="36328">
                        <c:v>43.373160000000006</c:v>
                      </c:pt>
                      <c:pt idx="36329">
                        <c:v>43.444490000000002</c:v>
                      </c:pt>
                      <c:pt idx="36330">
                        <c:v>43.516040000000004</c:v>
                      </c:pt>
                      <c:pt idx="36331">
                        <c:v>43.569760000000002</c:v>
                      </c:pt>
                      <c:pt idx="36332">
                        <c:v>43.620590000000007</c:v>
                      </c:pt>
                      <c:pt idx="36333">
                        <c:v>43.690980000000003</c:v>
                      </c:pt>
                      <c:pt idx="36334">
                        <c:v>43.765509999999999</c:v>
                      </c:pt>
                      <c:pt idx="36335">
                        <c:v>43.839300000000001</c:v>
                      </c:pt>
                      <c:pt idx="36336">
                        <c:v>43.913879999999999</c:v>
                      </c:pt>
                      <c:pt idx="36337">
                        <c:v>43.990700000000004</c:v>
                      </c:pt>
                      <c:pt idx="36338">
                        <c:v>44.066310000000001</c:v>
                      </c:pt>
                      <c:pt idx="36339">
                        <c:v>44.141159999999999</c:v>
                      </c:pt>
                      <c:pt idx="36340">
                        <c:v>44.215829999999997</c:v>
                      </c:pt>
                      <c:pt idx="36341">
                        <c:v>44.290000000000006</c:v>
                      </c:pt>
                      <c:pt idx="36342">
                        <c:v>44.361750000000001</c:v>
                      </c:pt>
                      <c:pt idx="36343">
                        <c:v>44.434779999999996</c:v>
                      </c:pt>
                      <c:pt idx="36344">
                        <c:v>44.507159999999999</c:v>
                      </c:pt>
                      <c:pt idx="36345">
                        <c:v>44.578059999999994</c:v>
                      </c:pt>
                      <c:pt idx="36346">
                        <c:v>44.649119999999996</c:v>
                      </c:pt>
                      <c:pt idx="36347">
                        <c:v>44.72269</c:v>
                      </c:pt>
                      <c:pt idx="36348">
                        <c:v>44.793939999999999</c:v>
                      </c:pt>
                      <c:pt idx="36349">
                        <c:v>44.865220000000001</c:v>
                      </c:pt>
                      <c:pt idx="36350">
                        <c:v>44.935340000000004</c:v>
                      </c:pt>
                      <c:pt idx="36351">
                        <c:v>45.004989999999992</c:v>
                      </c:pt>
                      <c:pt idx="36352">
                        <c:v>45.074820000000003</c:v>
                      </c:pt>
                      <c:pt idx="36353">
                        <c:v>45.143430000000002</c:v>
                      </c:pt>
                      <c:pt idx="36354">
                        <c:v>45.212350000000001</c:v>
                      </c:pt>
                      <c:pt idx="36355">
                        <c:v>45.280990000000003</c:v>
                      </c:pt>
                      <c:pt idx="36356">
                        <c:v>45.349329999999995</c:v>
                      </c:pt>
                      <c:pt idx="36357">
                        <c:v>45.417619999999999</c:v>
                      </c:pt>
                      <c:pt idx="36358">
                        <c:v>45.485340000000001</c:v>
                      </c:pt>
                      <c:pt idx="36359">
                        <c:v>45.551820000000006</c:v>
                      </c:pt>
                      <c:pt idx="36360">
                        <c:v>45.613120000000002</c:v>
                      </c:pt>
                      <c:pt idx="36361">
                        <c:v>45.673230000000004</c:v>
                      </c:pt>
                      <c:pt idx="36362">
                        <c:v>45.737930000000006</c:v>
                      </c:pt>
                      <c:pt idx="36363">
                        <c:v>45.799960000000006</c:v>
                      </c:pt>
                      <c:pt idx="36364">
                        <c:v>45.861510000000003</c:v>
                      </c:pt>
                      <c:pt idx="36365">
                        <c:v>45.922219999999996</c:v>
                      </c:pt>
                      <c:pt idx="36366">
                        <c:v>45.982619999999997</c:v>
                      </c:pt>
                      <c:pt idx="36367">
                        <c:v>45.99953</c:v>
                      </c:pt>
                      <c:pt idx="36368">
                        <c:v>46.037189999999995</c:v>
                      </c:pt>
                      <c:pt idx="36369">
                        <c:v>46.092529999999996</c:v>
                      </c:pt>
                      <c:pt idx="36370">
                        <c:v>46.152740000000001</c:v>
                      </c:pt>
                      <c:pt idx="36371">
                        <c:v>46.208829999999999</c:v>
                      </c:pt>
                      <c:pt idx="36372">
                        <c:v>46.265039999999999</c:v>
                      </c:pt>
                      <c:pt idx="36373">
                        <c:v>46.323909999999998</c:v>
                      </c:pt>
                      <c:pt idx="36374">
                        <c:v>46.383939999999996</c:v>
                      </c:pt>
                      <c:pt idx="36375">
                        <c:v>46.443289999999998</c:v>
                      </c:pt>
                      <c:pt idx="36376">
                        <c:v>46.501919999999998</c:v>
                      </c:pt>
                      <c:pt idx="36377">
                        <c:v>46.561160000000001</c:v>
                      </c:pt>
                      <c:pt idx="36378">
                        <c:v>46.619659999999996</c:v>
                      </c:pt>
                      <c:pt idx="36379">
                        <c:v>46.678579999999997</c:v>
                      </c:pt>
                      <c:pt idx="36380">
                        <c:v>46.737749999999998</c:v>
                      </c:pt>
                      <c:pt idx="36381">
                        <c:v>46.796369999999996</c:v>
                      </c:pt>
                      <c:pt idx="36382">
                        <c:v>46.85427</c:v>
                      </c:pt>
                      <c:pt idx="36383">
                        <c:v>46.912880000000001</c:v>
                      </c:pt>
                      <c:pt idx="36384">
                        <c:v>46.970359999999999</c:v>
                      </c:pt>
                      <c:pt idx="36385">
                        <c:v>47.028740000000006</c:v>
                      </c:pt>
                      <c:pt idx="36386">
                        <c:v>47.085949999999997</c:v>
                      </c:pt>
                      <c:pt idx="36387">
                        <c:v>47.142589999999998</c:v>
                      </c:pt>
                      <c:pt idx="36388">
                        <c:v>47.200209999999998</c:v>
                      </c:pt>
                      <c:pt idx="36389">
                        <c:v>47.257629999999999</c:v>
                      </c:pt>
                      <c:pt idx="36390">
                        <c:v>47.31514</c:v>
                      </c:pt>
                      <c:pt idx="36391">
                        <c:v>47.371130000000001</c:v>
                      </c:pt>
                      <c:pt idx="36392">
                        <c:v>47.427190000000003</c:v>
                      </c:pt>
                      <c:pt idx="36393">
                        <c:v>47.484439999999999</c:v>
                      </c:pt>
                      <c:pt idx="36394">
                        <c:v>47.539990000000003</c:v>
                      </c:pt>
                      <c:pt idx="36395">
                        <c:v>47.594050000000003</c:v>
                      </c:pt>
                      <c:pt idx="36396">
                        <c:v>47.646979999999999</c:v>
                      </c:pt>
                      <c:pt idx="36397">
                        <c:v>47.700959999999995</c:v>
                      </c:pt>
                      <c:pt idx="36398">
                        <c:v>47.754930000000002</c:v>
                      </c:pt>
                      <c:pt idx="36399">
                        <c:v>47.808789999999995</c:v>
                      </c:pt>
                      <c:pt idx="36400">
                        <c:v>47.862410000000004</c:v>
                      </c:pt>
                      <c:pt idx="36401">
                        <c:v>47.9148</c:v>
                      </c:pt>
                      <c:pt idx="36402">
                        <c:v>47.965629999999997</c:v>
                      </c:pt>
                      <c:pt idx="36403">
                        <c:v>48.019159999999999</c:v>
                      </c:pt>
                      <c:pt idx="36404">
                        <c:v>48.082279999999997</c:v>
                      </c:pt>
                      <c:pt idx="36405">
                        <c:v>48.134699999999995</c:v>
                      </c:pt>
                      <c:pt idx="36406">
                        <c:v>48.186019999999999</c:v>
                      </c:pt>
                      <c:pt idx="36407">
                        <c:v>48.237920000000003</c:v>
                      </c:pt>
                      <c:pt idx="36408">
                        <c:v>48.289189999999998</c:v>
                      </c:pt>
                      <c:pt idx="36409">
                        <c:v>48.339100000000002</c:v>
                      </c:pt>
                      <c:pt idx="36410">
                        <c:v>48.39002</c:v>
                      </c:pt>
                      <c:pt idx="36411">
                        <c:v>48.440730000000002</c:v>
                      </c:pt>
                      <c:pt idx="36412">
                        <c:v>48.491250000000001</c:v>
                      </c:pt>
                      <c:pt idx="36413">
                        <c:v>48.542110000000001</c:v>
                      </c:pt>
                      <c:pt idx="36414">
                        <c:v>48.593219999999995</c:v>
                      </c:pt>
                      <c:pt idx="36415">
                        <c:v>48.643599999999992</c:v>
                      </c:pt>
                      <c:pt idx="36416">
                        <c:v>48.694020000000002</c:v>
                      </c:pt>
                      <c:pt idx="36417">
                        <c:v>48.744560000000007</c:v>
                      </c:pt>
                      <c:pt idx="36418">
                        <c:v>48.795950000000005</c:v>
                      </c:pt>
                      <c:pt idx="36419">
                        <c:v>48.846619999999994</c:v>
                      </c:pt>
                      <c:pt idx="36420">
                        <c:v>48.896949999999997</c:v>
                      </c:pt>
                      <c:pt idx="36421">
                        <c:v>48.947940000000003</c:v>
                      </c:pt>
                      <c:pt idx="36422">
                        <c:v>48.996610000000004</c:v>
                      </c:pt>
                      <c:pt idx="36423">
                        <c:v>49.044699999999999</c:v>
                      </c:pt>
                      <c:pt idx="36424">
                        <c:v>49.091950000000004</c:v>
                      </c:pt>
                      <c:pt idx="36425">
                        <c:v>49.137820000000005</c:v>
                      </c:pt>
                      <c:pt idx="36426">
                        <c:v>49.185040000000001</c:v>
                      </c:pt>
                      <c:pt idx="36427">
                        <c:v>49.229510000000005</c:v>
                      </c:pt>
                      <c:pt idx="36428">
                        <c:v>49.274500000000003</c:v>
                      </c:pt>
                      <c:pt idx="36429">
                        <c:v>49.319929999999999</c:v>
                      </c:pt>
                      <c:pt idx="36430">
                        <c:v>49.36647</c:v>
                      </c:pt>
                      <c:pt idx="36431">
                        <c:v>49.414699999999996</c:v>
                      </c:pt>
                      <c:pt idx="36432">
                        <c:v>49.45899</c:v>
                      </c:pt>
                      <c:pt idx="36433">
                        <c:v>49.505459999999999</c:v>
                      </c:pt>
                      <c:pt idx="36434">
                        <c:v>49.551939999999995</c:v>
                      </c:pt>
                      <c:pt idx="36435">
                        <c:v>49.598560000000006</c:v>
                      </c:pt>
                      <c:pt idx="36436">
                        <c:v>49.645089999999996</c:v>
                      </c:pt>
                      <c:pt idx="36437">
                        <c:v>49.690969999999993</c:v>
                      </c:pt>
                      <c:pt idx="36438">
                        <c:v>49.736909999999995</c:v>
                      </c:pt>
                      <c:pt idx="36439">
                        <c:v>49.783090000000001</c:v>
                      </c:pt>
                      <c:pt idx="36440">
                        <c:v>49.829700000000003</c:v>
                      </c:pt>
                      <c:pt idx="36441">
                        <c:v>49.874780000000001</c:v>
                      </c:pt>
                      <c:pt idx="36442">
                        <c:v>49.919840000000008</c:v>
                      </c:pt>
                      <c:pt idx="36443">
                        <c:v>49.965960000000003</c:v>
                      </c:pt>
                      <c:pt idx="36444">
                        <c:v>50.011840000000007</c:v>
                      </c:pt>
                      <c:pt idx="36445">
                        <c:v>50.057739999999995</c:v>
                      </c:pt>
                      <c:pt idx="36446">
                        <c:v>50.104030000000002</c:v>
                      </c:pt>
                      <c:pt idx="36447">
                        <c:v>50.149380000000001</c:v>
                      </c:pt>
                      <c:pt idx="36448">
                        <c:v>50.195360000000008</c:v>
                      </c:pt>
                      <c:pt idx="36449">
                        <c:v>50.240900000000003</c:v>
                      </c:pt>
                      <c:pt idx="36450">
                        <c:v>50.286140000000003</c:v>
                      </c:pt>
                      <c:pt idx="36451">
                        <c:v>50.331669999999995</c:v>
                      </c:pt>
                      <c:pt idx="36452">
                        <c:v>50.376839999999994</c:v>
                      </c:pt>
                      <c:pt idx="36453">
                        <c:v>50.421750000000003</c:v>
                      </c:pt>
                      <c:pt idx="36454">
                        <c:v>50.466449999999995</c:v>
                      </c:pt>
                      <c:pt idx="36455">
                        <c:v>50.510599999999997</c:v>
                      </c:pt>
                      <c:pt idx="36456">
                        <c:v>50.555060000000005</c:v>
                      </c:pt>
                      <c:pt idx="36457">
                        <c:v>50.598579999999998</c:v>
                      </c:pt>
                      <c:pt idx="36458">
                        <c:v>50.641309999999997</c:v>
                      </c:pt>
                      <c:pt idx="36459">
                        <c:v>50.682669999999995</c:v>
                      </c:pt>
                      <c:pt idx="36460">
                        <c:v>50.721499999999999</c:v>
                      </c:pt>
                      <c:pt idx="36461">
                        <c:v>50.763689999999997</c:v>
                      </c:pt>
                      <c:pt idx="36462">
                        <c:v>50.806550000000001</c:v>
                      </c:pt>
                      <c:pt idx="36463">
                        <c:v>50.849260000000001</c:v>
                      </c:pt>
                      <c:pt idx="36464">
                        <c:v>50.889859999999999</c:v>
                      </c:pt>
                      <c:pt idx="36465">
                        <c:v>50.932589999999998</c:v>
                      </c:pt>
                      <c:pt idx="36466">
                        <c:v>50.975789999999996</c:v>
                      </c:pt>
                      <c:pt idx="36467">
                        <c:v>51.018350000000005</c:v>
                      </c:pt>
                      <c:pt idx="36468">
                        <c:v>51.062339999999999</c:v>
                      </c:pt>
                      <c:pt idx="36469">
                        <c:v>51.105489999999996</c:v>
                      </c:pt>
                      <c:pt idx="36470">
                        <c:v>51.149300000000004</c:v>
                      </c:pt>
                      <c:pt idx="36471">
                        <c:v>51.191850000000002</c:v>
                      </c:pt>
                      <c:pt idx="36472">
                        <c:v>51.233339999999998</c:v>
                      </c:pt>
                      <c:pt idx="36473">
                        <c:v>51.275279999999995</c:v>
                      </c:pt>
                      <c:pt idx="36474">
                        <c:v>51.316389999999998</c:v>
                      </c:pt>
                      <c:pt idx="36475">
                        <c:v>51.357460000000003</c:v>
                      </c:pt>
                      <c:pt idx="36476">
                        <c:v>51.397449999999992</c:v>
                      </c:pt>
                      <c:pt idx="36477">
                        <c:v>51.437920000000005</c:v>
                      </c:pt>
                      <c:pt idx="36478">
                        <c:v>51.477719999999998</c:v>
                      </c:pt>
                      <c:pt idx="36479">
                        <c:v>51.516999999999996</c:v>
                      </c:pt>
                      <c:pt idx="36480">
                        <c:v>51.555809999999994</c:v>
                      </c:pt>
                      <c:pt idx="36481">
                        <c:v>51.594749999999998</c:v>
                      </c:pt>
                      <c:pt idx="36482">
                        <c:v>51.633129999999994</c:v>
                      </c:pt>
                      <c:pt idx="36483">
                        <c:v>51.679899999999996</c:v>
                      </c:pt>
                      <c:pt idx="36484">
                        <c:v>51.719520000000003</c:v>
                      </c:pt>
                      <c:pt idx="36485">
                        <c:v>51.759079999999997</c:v>
                      </c:pt>
                      <c:pt idx="36486">
                        <c:v>51.798289999999994</c:v>
                      </c:pt>
                      <c:pt idx="36487">
                        <c:v>51.836130000000004</c:v>
                      </c:pt>
                      <c:pt idx="36488">
                        <c:v>51.872619999999998</c:v>
                      </c:pt>
                      <c:pt idx="36489">
                        <c:v>51.909309999999998</c:v>
                      </c:pt>
                      <c:pt idx="36490">
                        <c:v>51.946310000000004</c:v>
                      </c:pt>
                      <c:pt idx="36491">
                        <c:v>51.982869999999998</c:v>
                      </c:pt>
                      <c:pt idx="36492">
                        <c:v>52.018839999999997</c:v>
                      </c:pt>
                      <c:pt idx="36493">
                        <c:v>52.054770000000005</c:v>
                      </c:pt>
                      <c:pt idx="36494">
                        <c:v>52.090370000000007</c:v>
                      </c:pt>
                      <c:pt idx="36495">
                        <c:v>52.126689999999996</c:v>
                      </c:pt>
                      <c:pt idx="36496">
                        <c:v>52.163800000000002</c:v>
                      </c:pt>
                      <c:pt idx="36497">
                        <c:v>52.199889999999996</c:v>
                      </c:pt>
                      <c:pt idx="36498">
                        <c:v>52.234790000000004</c:v>
                      </c:pt>
                      <c:pt idx="36499">
                        <c:v>52.270049999999998</c:v>
                      </c:pt>
                      <c:pt idx="36500">
                        <c:v>52.305400000000006</c:v>
                      </c:pt>
                      <c:pt idx="36501">
                        <c:v>52.340730000000008</c:v>
                      </c:pt>
                      <c:pt idx="36502">
                        <c:v>52.374690000000001</c:v>
                      </c:pt>
                      <c:pt idx="36503">
                        <c:v>52.4099</c:v>
                      </c:pt>
                      <c:pt idx="36504">
                        <c:v>52.446240000000003</c:v>
                      </c:pt>
                      <c:pt idx="36505">
                        <c:v>52.481730000000006</c:v>
                      </c:pt>
                      <c:pt idx="36506">
                        <c:v>52.516449999999999</c:v>
                      </c:pt>
                      <c:pt idx="36507">
                        <c:v>52.551009999999998</c:v>
                      </c:pt>
                      <c:pt idx="36508">
                        <c:v>52.585800000000006</c:v>
                      </c:pt>
                      <c:pt idx="36509">
                        <c:v>52.620110000000004</c:v>
                      </c:pt>
                      <c:pt idx="36510">
                        <c:v>52.654150000000001</c:v>
                      </c:pt>
                      <c:pt idx="36511">
                        <c:v>52.685589999999998</c:v>
                      </c:pt>
                      <c:pt idx="36512">
                        <c:v>52.719290000000001</c:v>
                      </c:pt>
                      <c:pt idx="36513">
                        <c:v>52.755330000000001</c:v>
                      </c:pt>
                      <c:pt idx="36514">
                        <c:v>52.791110000000003</c:v>
                      </c:pt>
                      <c:pt idx="36515">
                        <c:v>52.825870000000002</c:v>
                      </c:pt>
                      <c:pt idx="36516">
                        <c:v>52.8613</c:v>
                      </c:pt>
                      <c:pt idx="36517">
                        <c:v>52.897049999999993</c:v>
                      </c:pt>
                      <c:pt idx="36518">
                        <c:v>52.932819999999992</c:v>
                      </c:pt>
                      <c:pt idx="36519">
                        <c:v>52.96884</c:v>
                      </c:pt>
                      <c:pt idx="36520">
                        <c:v>53.004850000000005</c:v>
                      </c:pt>
                      <c:pt idx="36521">
                        <c:v>53.040859999999995</c:v>
                      </c:pt>
                      <c:pt idx="36522">
                        <c:v>53.076149999999998</c:v>
                      </c:pt>
                      <c:pt idx="36523">
                        <c:v>53.112269999999995</c:v>
                      </c:pt>
                      <c:pt idx="36524">
                        <c:v>53.148559999999996</c:v>
                      </c:pt>
                      <c:pt idx="36525">
                        <c:v>53.185200000000002</c:v>
                      </c:pt>
                      <c:pt idx="36526">
                        <c:v>53.220729999999996</c:v>
                      </c:pt>
                      <c:pt idx="36527">
                        <c:v>53.261159999999997</c:v>
                      </c:pt>
                      <c:pt idx="36528">
                        <c:v>53.296999999999997</c:v>
                      </c:pt>
                      <c:pt idx="36529">
                        <c:v>53.333219999999997</c:v>
                      </c:pt>
                      <c:pt idx="36530">
                        <c:v>53.368940000000002</c:v>
                      </c:pt>
                      <c:pt idx="36531">
                        <c:v>53.404619999999994</c:v>
                      </c:pt>
                      <c:pt idx="36532">
                        <c:v>53.43967</c:v>
                      </c:pt>
                      <c:pt idx="36533">
                        <c:v>53.475369999999998</c:v>
                      </c:pt>
                      <c:pt idx="36534">
                        <c:v>53.51108</c:v>
                      </c:pt>
                      <c:pt idx="36535">
                        <c:v>53.545960000000001</c:v>
                      </c:pt>
                      <c:pt idx="36536">
                        <c:v>53.581450000000004</c:v>
                      </c:pt>
                      <c:pt idx="36537">
                        <c:v>53.617489999999997</c:v>
                      </c:pt>
                      <c:pt idx="36538">
                        <c:v>53.653149999999997</c:v>
                      </c:pt>
                      <c:pt idx="36539">
                        <c:v>53.688800000000001</c:v>
                      </c:pt>
                      <c:pt idx="36540">
                        <c:v>53.724580000000003</c:v>
                      </c:pt>
                      <c:pt idx="36541">
                        <c:v>53.757669999999997</c:v>
                      </c:pt>
                      <c:pt idx="36542">
                        <c:v>53.792410000000004</c:v>
                      </c:pt>
                      <c:pt idx="36543">
                        <c:v>53.826439999999998</c:v>
                      </c:pt>
                      <c:pt idx="36544">
                        <c:v>53.860729999999997</c:v>
                      </c:pt>
                      <c:pt idx="36545">
                        <c:v>53.895020000000002</c:v>
                      </c:pt>
                      <c:pt idx="36546">
                        <c:v>53.930340000000001</c:v>
                      </c:pt>
                      <c:pt idx="36547">
                        <c:v>53.965409999999999</c:v>
                      </c:pt>
                      <c:pt idx="36548">
                        <c:v>53.999300000000005</c:v>
                      </c:pt>
                      <c:pt idx="36549">
                        <c:v>54.031370000000003</c:v>
                      </c:pt>
                      <c:pt idx="36550">
                        <c:v>54.064399999999999</c:v>
                      </c:pt>
                      <c:pt idx="36551">
                        <c:v>54.098870000000005</c:v>
                      </c:pt>
                      <c:pt idx="36552">
                        <c:v>54.133800000000001</c:v>
                      </c:pt>
                      <c:pt idx="36553">
                        <c:v>54.168310000000005</c:v>
                      </c:pt>
                      <c:pt idx="36554">
                        <c:v>54.204599999999999</c:v>
                      </c:pt>
                      <c:pt idx="36555">
                        <c:v>54.239570000000001</c:v>
                      </c:pt>
                      <c:pt idx="36556">
                        <c:v>54.275130000000004</c:v>
                      </c:pt>
                      <c:pt idx="36557">
                        <c:v>54.310600000000008</c:v>
                      </c:pt>
                      <c:pt idx="36558">
                        <c:v>54.346310000000003</c:v>
                      </c:pt>
                      <c:pt idx="36559">
                        <c:v>54.380179999999996</c:v>
                      </c:pt>
                      <c:pt idx="36560">
                        <c:v>54.414239999999992</c:v>
                      </c:pt>
                      <c:pt idx="36561">
                        <c:v>54.448920000000001</c:v>
                      </c:pt>
                      <c:pt idx="36562">
                        <c:v>54.483740000000004</c:v>
                      </c:pt>
                      <c:pt idx="36563">
                        <c:v>54.514670000000002</c:v>
                      </c:pt>
                      <c:pt idx="36564">
                        <c:v>54.547449999999998</c:v>
                      </c:pt>
                      <c:pt idx="36565">
                        <c:v>54.581379999999996</c:v>
                      </c:pt>
                      <c:pt idx="36566">
                        <c:v>54.616280000000003</c:v>
                      </c:pt>
                      <c:pt idx="36567">
                        <c:v>54.651500000000006</c:v>
                      </c:pt>
                      <c:pt idx="36568">
                        <c:v>54.687139999999999</c:v>
                      </c:pt>
                      <c:pt idx="36569">
                        <c:v>54.722270000000002</c:v>
                      </c:pt>
                      <c:pt idx="36570">
                        <c:v>54.75741</c:v>
                      </c:pt>
                      <c:pt idx="36571">
                        <c:v>54.792990000000003</c:v>
                      </c:pt>
                      <c:pt idx="36572">
                        <c:v>54.828469999999996</c:v>
                      </c:pt>
                      <c:pt idx="36573">
                        <c:v>54.863999999999997</c:v>
                      </c:pt>
                      <c:pt idx="36574">
                        <c:v>54.899519999999995</c:v>
                      </c:pt>
                      <c:pt idx="36575">
                        <c:v>54.934420000000003</c:v>
                      </c:pt>
                      <c:pt idx="36576">
                        <c:v>54.968940000000003</c:v>
                      </c:pt>
                      <c:pt idx="36577">
                        <c:v>55.004460000000002</c:v>
                      </c:pt>
                      <c:pt idx="36578">
                        <c:v>55.039239999999992</c:v>
                      </c:pt>
                      <c:pt idx="36579">
                        <c:v>55.074550000000002</c:v>
                      </c:pt>
                      <c:pt idx="36580">
                        <c:v>55.109959999999994</c:v>
                      </c:pt>
                      <c:pt idx="36581">
                        <c:v>55.145440000000001</c:v>
                      </c:pt>
                      <c:pt idx="36582">
                        <c:v>55.181420000000003</c:v>
                      </c:pt>
                      <c:pt idx="36583">
                        <c:v>55.217080000000003</c:v>
                      </c:pt>
                      <c:pt idx="36584">
                        <c:v>55.253129999999999</c:v>
                      </c:pt>
                      <c:pt idx="36585">
                        <c:v>55.289059999999999</c:v>
                      </c:pt>
                      <c:pt idx="36586">
                        <c:v>55.32499</c:v>
                      </c:pt>
                      <c:pt idx="36587">
                        <c:v>55.359830000000002</c:v>
                      </c:pt>
                      <c:pt idx="36588">
                        <c:v>55.394310000000004</c:v>
                      </c:pt>
                      <c:pt idx="36589">
                        <c:v>55.428640000000001</c:v>
                      </c:pt>
                      <c:pt idx="36590">
                        <c:v>55.461439999999996</c:v>
                      </c:pt>
                      <c:pt idx="36591">
                        <c:v>55.494149999999998</c:v>
                      </c:pt>
                      <c:pt idx="36592">
                        <c:v>55.528139999999993</c:v>
                      </c:pt>
                      <c:pt idx="36593">
                        <c:v>55.562430000000006</c:v>
                      </c:pt>
                      <c:pt idx="36594">
                        <c:v>55.598320000000001</c:v>
                      </c:pt>
                      <c:pt idx="36595">
                        <c:v>55.633229999999998</c:v>
                      </c:pt>
                      <c:pt idx="36596">
                        <c:v>55.668329999999997</c:v>
                      </c:pt>
                      <c:pt idx="36597">
                        <c:v>55.703379999999996</c:v>
                      </c:pt>
                      <c:pt idx="36598">
                        <c:v>55.738169999999997</c:v>
                      </c:pt>
                      <c:pt idx="36599">
                        <c:v>55.773110000000003</c:v>
                      </c:pt>
                      <c:pt idx="36600">
                        <c:v>55.807969999999997</c:v>
                      </c:pt>
                      <c:pt idx="36601">
                        <c:v>55.842970000000001</c:v>
                      </c:pt>
                      <c:pt idx="36602">
                        <c:v>55.876460000000002</c:v>
                      </c:pt>
                      <c:pt idx="36603">
                        <c:v>55.909930000000003</c:v>
                      </c:pt>
                      <c:pt idx="36604">
                        <c:v>55.943730000000002</c:v>
                      </c:pt>
                      <c:pt idx="36605">
                        <c:v>55.977850000000004</c:v>
                      </c:pt>
                      <c:pt idx="36606">
                        <c:v>56.011930000000007</c:v>
                      </c:pt>
                      <c:pt idx="36607">
                        <c:v>56.046880000000002</c:v>
                      </c:pt>
                      <c:pt idx="36608">
                        <c:v>56.081859999999999</c:v>
                      </c:pt>
                      <c:pt idx="36609">
                        <c:v>56.116650000000007</c:v>
                      </c:pt>
                      <c:pt idx="36610">
                        <c:v>56.151580000000003</c:v>
                      </c:pt>
                      <c:pt idx="36611">
                        <c:v>56.184570000000001</c:v>
                      </c:pt>
                      <c:pt idx="36612">
                        <c:v>56.218870000000003</c:v>
                      </c:pt>
                      <c:pt idx="36613">
                        <c:v>56.252310000000001</c:v>
                      </c:pt>
                      <c:pt idx="36614">
                        <c:v>56.286789999999996</c:v>
                      </c:pt>
                      <c:pt idx="36615">
                        <c:v>56.320750000000004</c:v>
                      </c:pt>
                      <c:pt idx="36616">
                        <c:v>56.355190000000007</c:v>
                      </c:pt>
                      <c:pt idx="36617">
                        <c:v>56.389530000000001</c:v>
                      </c:pt>
                      <c:pt idx="36618">
                        <c:v>56.423670000000001</c:v>
                      </c:pt>
                      <c:pt idx="36619">
                        <c:v>56.457800000000006</c:v>
                      </c:pt>
                      <c:pt idx="36620">
                        <c:v>56.491770000000002</c:v>
                      </c:pt>
                      <c:pt idx="36621">
                        <c:v>56.526059999999994</c:v>
                      </c:pt>
                      <c:pt idx="36622">
                        <c:v>56.560220000000001</c:v>
                      </c:pt>
                      <c:pt idx="36623">
                        <c:v>56.59451</c:v>
                      </c:pt>
                      <c:pt idx="36624">
                        <c:v>56.628839999999997</c:v>
                      </c:pt>
                      <c:pt idx="36625">
                        <c:v>56.663160000000005</c:v>
                      </c:pt>
                      <c:pt idx="36626">
                        <c:v>56.696719999999999</c:v>
                      </c:pt>
                      <c:pt idx="36627">
                        <c:v>56.730799999999995</c:v>
                      </c:pt>
                      <c:pt idx="36628">
                        <c:v>56.765079999999998</c:v>
                      </c:pt>
                      <c:pt idx="36629">
                        <c:v>56.79851</c:v>
                      </c:pt>
                      <c:pt idx="36630">
                        <c:v>56.832599999999999</c:v>
                      </c:pt>
                      <c:pt idx="36631">
                        <c:v>56.866459999999996</c:v>
                      </c:pt>
                      <c:pt idx="36632">
                        <c:v>56.900690000000004</c:v>
                      </c:pt>
                      <c:pt idx="36633">
                        <c:v>56.934940000000005</c:v>
                      </c:pt>
                      <c:pt idx="36634">
                        <c:v>56.969169999999998</c:v>
                      </c:pt>
                      <c:pt idx="36635">
                        <c:v>57.003519999999995</c:v>
                      </c:pt>
                      <c:pt idx="36636">
                        <c:v>57.037620000000004</c:v>
                      </c:pt>
                      <c:pt idx="36637">
                        <c:v>57.071870000000004</c:v>
                      </c:pt>
                      <c:pt idx="36638">
                        <c:v>57.106089999999995</c:v>
                      </c:pt>
                      <c:pt idx="36639">
                        <c:v>57.139960000000002</c:v>
                      </c:pt>
                      <c:pt idx="36640">
                        <c:v>57.172980000000003</c:v>
                      </c:pt>
                      <c:pt idx="36641">
                        <c:v>57.206809999999997</c:v>
                      </c:pt>
                      <c:pt idx="36642">
                        <c:v>57.240870000000001</c:v>
                      </c:pt>
                      <c:pt idx="36643">
                        <c:v>57.274779999999993</c:v>
                      </c:pt>
                      <c:pt idx="36644">
                        <c:v>57.30838</c:v>
                      </c:pt>
                      <c:pt idx="36645">
                        <c:v>57.342079999999996</c:v>
                      </c:pt>
                      <c:pt idx="36646">
                        <c:v>57.375930000000004</c:v>
                      </c:pt>
                      <c:pt idx="36647">
                        <c:v>57.40916</c:v>
                      </c:pt>
                      <c:pt idx="36648">
                        <c:v>57.442869999999999</c:v>
                      </c:pt>
                      <c:pt idx="36649">
                        <c:v>57.475790000000003</c:v>
                      </c:pt>
                      <c:pt idx="36650">
                        <c:v>57.50808</c:v>
                      </c:pt>
                      <c:pt idx="36651">
                        <c:v>57.540550000000003</c:v>
                      </c:pt>
                      <c:pt idx="36652">
                        <c:v>57.573660000000004</c:v>
                      </c:pt>
                      <c:pt idx="36653">
                        <c:v>57.60624</c:v>
                      </c:pt>
                      <c:pt idx="36654">
                        <c:v>57.639279999999999</c:v>
                      </c:pt>
                      <c:pt idx="36655">
                        <c:v>57.671599999999998</c:v>
                      </c:pt>
                      <c:pt idx="36656">
                        <c:v>57.702669999999998</c:v>
                      </c:pt>
                      <c:pt idx="36657">
                        <c:v>57.720440000000004</c:v>
                      </c:pt>
                      <c:pt idx="36658">
                        <c:v>57.747200000000007</c:v>
                      </c:pt>
                      <c:pt idx="36659">
                        <c:v>57.780929999999998</c:v>
                      </c:pt>
                      <c:pt idx="36660">
                        <c:v>57.81485</c:v>
                      </c:pt>
                      <c:pt idx="36661">
                        <c:v>57.849429999999998</c:v>
                      </c:pt>
                      <c:pt idx="36662">
                        <c:v>57.879899999999999</c:v>
                      </c:pt>
                      <c:pt idx="36663">
                        <c:v>57.912770000000002</c:v>
                      </c:pt>
                      <c:pt idx="36664">
                        <c:v>57.945130000000006</c:v>
                      </c:pt>
                      <c:pt idx="36665">
                        <c:v>57.978319999999997</c:v>
                      </c:pt>
                      <c:pt idx="36666">
                        <c:v>58.007449999999999</c:v>
                      </c:pt>
                      <c:pt idx="36667">
                        <c:v>58.0351</c:v>
                      </c:pt>
                      <c:pt idx="36668">
                        <c:v>58.065930000000002</c:v>
                      </c:pt>
                      <c:pt idx="36669">
                        <c:v>58.098080000000003</c:v>
                      </c:pt>
                      <c:pt idx="36670">
                        <c:v>58.128239999999998</c:v>
                      </c:pt>
                      <c:pt idx="36671">
                        <c:v>58.159309999999998</c:v>
                      </c:pt>
                      <c:pt idx="36672">
                        <c:v>58.190650000000005</c:v>
                      </c:pt>
                      <c:pt idx="36673">
                        <c:v>58.222549999999998</c:v>
                      </c:pt>
                      <c:pt idx="36674">
                        <c:v>58.254750000000001</c:v>
                      </c:pt>
                      <c:pt idx="36675">
                        <c:v>58.286650000000002</c:v>
                      </c:pt>
                      <c:pt idx="36676">
                        <c:v>58.31888</c:v>
                      </c:pt>
                      <c:pt idx="36677">
                        <c:v>58.350819999999999</c:v>
                      </c:pt>
                      <c:pt idx="36678">
                        <c:v>58.383260000000007</c:v>
                      </c:pt>
                      <c:pt idx="36679">
                        <c:v>58.408499999999997</c:v>
                      </c:pt>
                      <c:pt idx="36680">
                        <c:v>58.439340000000001</c:v>
                      </c:pt>
                      <c:pt idx="36681">
                        <c:v>58.47034</c:v>
                      </c:pt>
                      <c:pt idx="36682">
                        <c:v>58.503019999999999</c:v>
                      </c:pt>
                      <c:pt idx="36683">
                        <c:v>58.535719999999998</c:v>
                      </c:pt>
                      <c:pt idx="36684">
                        <c:v>58.568110000000004</c:v>
                      </c:pt>
                      <c:pt idx="36685">
                        <c:v>58.600849999999994</c:v>
                      </c:pt>
                      <c:pt idx="36686">
                        <c:v>58.634149999999998</c:v>
                      </c:pt>
                      <c:pt idx="36687">
                        <c:v>58.666840000000001</c:v>
                      </c:pt>
                      <c:pt idx="36688">
                        <c:v>58.699930000000002</c:v>
                      </c:pt>
                      <c:pt idx="36689">
                        <c:v>58.73312</c:v>
                      </c:pt>
                      <c:pt idx="36690">
                        <c:v>58.76643</c:v>
                      </c:pt>
                      <c:pt idx="36691">
                        <c:v>58.800049999999999</c:v>
                      </c:pt>
                      <c:pt idx="36692">
                        <c:v>58.833489999999998</c:v>
                      </c:pt>
                      <c:pt idx="36693">
                        <c:v>58.867170000000002</c:v>
                      </c:pt>
                      <c:pt idx="36694">
                        <c:v>58.899590000000003</c:v>
                      </c:pt>
                      <c:pt idx="36695">
                        <c:v>58.932259999999999</c:v>
                      </c:pt>
                      <c:pt idx="36696">
                        <c:v>58.965170000000001</c:v>
                      </c:pt>
                      <c:pt idx="36697">
                        <c:v>58.998759999999997</c:v>
                      </c:pt>
                      <c:pt idx="36698">
                        <c:v>59.02693</c:v>
                      </c:pt>
                      <c:pt idx="36699">
                        <c:v>59.059169999999995</c:v>
                      </c:pt>
                      <c:pt idx="36700">
                        <c:v>59.092230000000001</c:v>
                      </c:pt>
                      <c:pt idx="36701">
                        <c:v>59.124169999999992</c:v>
                      </c:pt>
                      <c:pt idx="36702">
                        <c:v>59.157599999999995</c:v>
                      </c:pt>
                      <c:pt idx="36703">
                        <c:v>59.189709999999998</c:v>
                      </c:pt>
                      <c:pt idx="36704">
                        <c:v>59.223150000000004</c:v>
                      </c:pt>
                      <c:pt idx="36705">
                        <c:v>59.256500000000003</c:v>
                      </c:pt>
                      <c:pt idx="36706">
                        <c:v>59.290060000000004</c:v>
                      </c:pt>
                      <c:pt idx="36707">
                        <c:v>59.323160000000001</c:v>
                      </c:pt>
                      <c:pt idx="36708">
                        <c:v>59.356470000000002</c:v>
                      </c:pt>
                      <c:pt idx="36709">
                        <c:v>59.38588</c:v>
                      </c:pt>
                      <c:pt idx="36710">
                        <c:v>59.417359999999995</c:v>
                      </c:pt>
                      <c:pt idx="36711">
                        <c:v>59.450099999999999</c:v>
                      </c:pt>
                      <c:pt idx="36712">
                        <c:v>59.482840000000003</c:v>
                      </c:pt>
                      <c:pt idx="36713">
                        <c:v>59.515299999999996</c:v>
                      </c:pt>
                      <c:pt idx="36714">
                        <c:v>59.548059999999992</c:v>
                      </c:pt>
                      <c:pt idx="36715">
                        <c:v>59.581039999999994</c:v>
                      </c:pt>
                      <c:pt idx="36716">
                        <c:v>59.613959999999999</c:v>
                      </c:pt>
                      <c:pt idx="36717">
                        <c:v>59.64678</c:v>
                      </c:pt>
                      <c:pt idx="36718">
                        <c:v>59.679739999999995</c:v>
                      </c:pt>
                      <c:pt idx="36719">
                        <c:v>59.712449999999997</c:v>
                      </c:pt>
                      <c:pt idx="36720">
                        <c:v>59.745109999999997</c:v>
                      </c:pt>
                      <c:pt idx="36721">
                        <c:v>59.774680000000004</c:v>
                      </c:pt>
                      <c:pt idx="36722">
                        <c:v>59.806299999999993</c:v>
                      </c:pt>
                      <c:pt idx="36723">
                        <c:v>59.838190000000004</c:v>
                      </c:pt>
                      <c:pt idx="36724">
                        <c:v>59.870919999999998</c:v>
                      </c:pt>
                      <c:pt idx="36725">
                        <c:v>59.90305</c:v>
                      </c:pt>
                      <c:pt idx="36726">
                        <c:v>59.935359999999996</c:v>
                      </c:pt>
                      <c:pt idx="36727">
                        <c:v>59.967249999999993</c:v>
                      </c:pt>
                      <c:pt idx="36728">
                        <c:v>59.999459999999999</c:v>
                      </c:pt>
                      <c:pt idx="36729">
                        <c:v>60.029679999999999</c:v>
                      </c:pt>
                      <c:pt idx="36730">
                        <c:v>60.061450000000001</c:v>
                      </c:pt>
                      <c:pt idx="36731">
                        <c:v>60.093899999999998</c:v>
                      </c:pt>
                      <c:pt idx="36732">
                        <c:v>60.126090000000005</c:v>
                      </c:pt>
                      <c:pt idx="36733">
                        <c:v>60.158440000000006</c:v>
                      </c:pt>
                      <c:pt idx="36734">
                        <c:v>60.190240000000003</c:v>
                      </c:pt>
                      <c:pt idx="36735">
                        <c:v>60.221209999999999</c:v>
                      </c:pt>
                      <c:pt idx="36736">
                        <c:v>60.2532</c:v>
                      </c:pt>
                      <c:pt idx="36737">
                        <c:v>60.284279999999995</c:v>
                      </c:pt>
                      <c:pt idx="36738">
                        <c:v>60.31644</c:v>
                      </c:pt>
                      <c:pt idx="36739">
                        <c:v>60.346800000000002</c:v>
                      </c:pt>
                      <c:pt idx="36740">
                        <c:v>60.376869999999997</c:v>
                      </c:pt>
                      <c:pt idx="36741">
                        <c:v>60.407909999999994</c:v>
                      </c:pt>
                      <c:pt idx="36742">
                        <c:v>60.43882</c:v>
                      </c:pt>
                      <c:pt idx="36743">
                        <c:v>60.469070000000002</c:v>
                      </c:pt>
                      <c:pt idx="36744">
                        <c:v>60.498989999999999</c:v>
                      </c:pt>
                      <c:pt idx="36745">
                        <c:v>60.531030000000001</c:v>
                      </c:pt>
                      <c:pt idx="36746">
                        <c:v>60.562120000000007</c:v>
                      </c:pt>
                      <c:pt idx="36747">
                        <c:v>60.592839999999995</c:v>
                      </c:pt>
                      <c:pt idx="36748">
                        <c:v>60.624229999999997</c:v>
                      </c:pt>
                      <c:pt idx="36749">
                        <c:v>60.655500000000004</c:v>
                      </c:pt>
                      <c:pt idx="36750">
                        <c:v>60.686959999999999</c:v>
                      </c:pt>
                      <c:pt idx="36751">
                        <c:v>60.718370000000007</c:v>
                      </c:pt>
                      <c:pt idx="36752">
                        <c:v>60.749649999999995</c:v>
                      </c:pt>
                      <c:pt idx="36753">
                        <c:v>60.781020000000005</c:v>
                      </c:pt>
                      <c:pt idx="36754">
                        <c:v>60.812530000000002</c:v>
                      </c:pt>
                      <c:pt idx="36755">
                        <c:v>60.843980000000002</c:v>
                      </c:pt>
                      <c:pt idx="36756">
                        <c:v>60.87556</c:v>
                      </c:pt>
                      <c:pt idx="36757">
                        <c:v>60.906559999999999</c:v>
                      </c:pt>
                      <c:pt idx="36758">
                        <c:v>60.938179999999996</c:v>
                      </c:pt>
                      <c:pt idx="36759">
                        <c:v>60.969429999999996</c:v>
                      </c:pt>
                      <c:pt idx="36760">
                        <c:v>61.000540000000001</c:v>
                      </c:pt>
                      <c:pt idx="36761">
                        <c:v>61.03192</c:v>
                      </c:pt>
                      <c:pt idx="36762">
                        <c:v>61.063340000000004</c:v>
                      </c:pt>
                      <c:pt idx="36763">
                        <c:v>61.094070000000002</c:v>
                      </c:pt>
                      <c:pt idx="36764">
                        <c:v>61.125040000000006</c:v>
                      </c:pt>
                      <c:pt idx="36765">
                        <c:v>61.156569999999995</c:v>
                      </c:pt>
                      <c:pt idx="36766">
                        <c:v>61.188180000000003</c:v>
                      </c:pt>
                      <c:pt idx="36767">
                        <c:v>61.219570000000004</c:v>
                      </c:pt>
                      <c:pt idx="36768">
                        <c:v>61.250929999999997</c:v>
                      </c:pt>
                      <c:pt idx="36769">
                        <c:v>61.281869999999998</c:v>
                      </c:pt>
                      <c:pt idx="36770">
                        <c:v>61.313329999999993</c:v>
                      </c:pt>
                      <c:pt idx="36771">
                        <c:v>61.343310000000002</c:v>
                      </c:pt>
                      <c:pt idx="36772">
                        <c:v>61.373290000000004</c:v>
                      </c:pt>
                      <c:pt idx="36773">
                        <c:v>61.403919999999999</c:v>
                      </c:pt>
                      <c:pt idx="36774">
                        <c:v>61.434309999999996</c:v>
                      </c:pt>
                      <c:pt idx="36775">
                        <c:v>61.464740000000006</c:v>
                      </c:pt>
                      <c:pt idx="36776">
                        <c:v>61.495329999999996</c:v>
                      </c:pt>
                      <c:pt idx="36777">
                        <c:v>61.526029999999999</c:v>
                      </c:pt>
                      <c:pt idx="36778">
                        <c:v>61.556780000000003</c:v>
                      </c:pt>
                      <c:pt idx="36779">
                        <c:v>61.586420000000004</c:v>
                      </c:pt>
                      <c:pt idx="36780">
                        <c:v>61.603830000000002</c:v>
                      </c:pt>
                      <c:pt idx="36781">
                        <c:v>61.616840000000003</c:v>
                      </c:pt>
                      <c:pt idx="36782">
                        <c:v>61.637130000000006</c:v>
                      </c:pt>
                      <c:pt idx="36783">
                        <c:v>61.660409999999999</c:v>
                      </c:pt>
                      <c:pt idx="36784">
                        <c:v>61.68732</c:v>
                      </c:pt>
                      <c:pt idx="36785">
                        <c:v>61.715200000000003</c:v>
                      </c:pt>
                      <c:pt idx="36786">
                        <c:v>61.743790000000004</c:v>
                      </c:pt>
                      <c:pt idx="36787">
                        <c:v>61.770910000000001</c:v>
                      </c:pt>
                      <c:pt idx="36788">
                        <c:v>61.799129999999998</c:v>
                      </c:pt>
                      <c:pt idx="36789">
                        <c:v>61.827759999999998</c:v>
                      </c:pt>
                      <c:pt idx="36790">
                        <c:v>61.856530000000006</c:v>
                      </c:pt>
                      <c:pt idx="36791">
                        <c:v>61.8857</c:v>
                      </c:pt>
                      <c:pt idx="36792">
                        <c:v>61.914030000000004</c:v>
                      </c:pt>
                      <c:pt idx="36793">
                        <c:v>61.94267</c:v>
                      </c:pt>
                      <c:pt idx="36794">
                        <c:v>61.972259999999999</c:v>
                      </c:pt>
                      <c:pt idx="36795">
                        <c:v>62.001390000000001</c:v>
                      </c:pt>
                      <c:pt idx="36796">
                        <c:v>62.030700000000003</c:v>
                      </c:pt>
                      <c:pt idx="36797">
                        <c:v>62.059369999999994</c:v>
                      </c:pt>
                      <c:pt idx="36798">
                        <c:v>62.088159999999995</c:v>
                      </c:pt>
                      <c:pt idx="36799">
                        <c:v>62.117319999999992</c:v>
                      </c:pt>
                      <c:pt idx="36800">
                        <c:v>62.145890000000001</c:v>
                      </c:pt>
                      <c:pt idx="36801">
                        <c:v>62.174139999999994</c:v>
                      </c:pt>
                      <c:pt idx="36802">
                        <c:v>62.203049999999998</c:v>
                      </c:pt>
                      <c:pt idx="36803">
                        <c:v>62.232419999999998</c:v>
                      </c:pt>
                      <c:pt idx="36804">
                        <c:v>62.261119999999998</c:v>
                      </c:pt>
                      <c:pt idx="36805">
                        <c:v>62.290059999999997</c:v>
                      </c:pt>
                      <c:pt idx="36806">
                        <c:v>62.318449999999999</c:v>
                      </c:pt>
                      <c:pt idx="36807">
                        <c:v>62.344009999999997</c:v>
                      </c:pt>
                      <c:pt idx="36808">
                        <c:v>62.367739999999998</c:v>
                      </c:pt>
                      <c:pt idx="36809">
                        <c:v>62.394040000000004</c:v>
                      </c:pt>
                      <c:pt idx="36810">
                        <c:v>62.421280000000003</c:v>
                      </c:pt>
                      <c:pt idx="36811">
                        <c:v>62.44764</c:v>
                      </c:pt>
                      <c:pt idx="36812">
                        <c:v>62.47439</c:v>
                      </c:pt>
                      <c:pt idx="36813">
                        <c:v>62.501939999999998</c:v>
                      </c:pt>
                      <c:pt idx="36814">
                        <c:v>62.52946</c:v>
                      </c:pt>
                      <c:pt idx="36815">
                        <c:v>62.556870000000004</c:v>
                      </c:pt>
                      <c:pt idx="36816">
                        <c:v>62.584289999999996</c:v>
                      </c:pt>
                      <c:pt idx="36817">
                        <c:v>62.611850000000004</c:v>
                      </c:pt>
                      <c:pt idx="36818">
                        <c:v>62.639679999999998</c:v>
                      </c:pt>
                      <c:pt idx="36819">
                        <c:v>62.667599999999993</c:v>
                      </c:pt>
                      <c:pt idx="36820">
                        <c:v>62.695049999999995</c:v>
                      </c:pt>
                      <c:pt idx="36821">
                        <c:v>62.722850000000001</c:v>
                      </c:pt>
                      <c:pt idx="36822">
                        <c:v>62.750899999999994</c:v>
                      </c:pt>
                      <c:pt idx="36823">
                        <c:v>62.779109999999996</c:v>
                      </c:pt>
                      <c:pt idx="36824">
                        <c:v>62.807069999999996</c:v>
                      </c:pt>
                      <c:pt idx="36825">
                        <c:v>62.834539999999997</c:v>
                      </c:pt>
                      <c:pt idx="36826">
                        <c:v>62.862479999999998</c:v>
                      </c:pt>
                      <c:pt idx="36827">
                        <c:v>62.890270000000001</c:v>
                      </c:pt>
                      <c:pt idx="36828">
                        <c:v>62.918419999999998</c:v>
                      </c:pt>
                      <c:pt idx="36829">
                        <c:v>62.946680000000001</c:v>
                      </c:pt>
                      <c:pt idx="36830">
                        <c:v>62.974540000000005</c:v>
                      </c:pt>
                      <c:pt idx="36831">
                        <c:v>63.002279999999999</c:v>
                      </c:pt>
                      <c:pt idx="36832">
                        <c:v>63.030609999999996</c:v>
                      </c:pt>
                      <c:pt idx="36833">
                        <c:v>63.058019999999999</c:v>
                      </c:pt>
                      <c:pt idx="36834">
                        <c:v>63.086370000000002</c:v>
                      </c:pt>
                      <c:pt idx="36835">
                        <c:v>63.114629999999998</c:v>
                      </c:pt>
                      <c:pt idx="36836">
                        <c:v>63.142539999999997</c:v>
                      </c:pt>
                      <c:pt idx="36837">
                        <c:v>63.170549999999999</c:v>
                      </c:pt>
                      <c:pt idx="36838">
                        <c:v>63.198730000000005</c:v>
                      </c:pt>
                      <c:pt idx="36839">
                        <c:v>63.22663</c:v>
                      </c:pt>
                      <c:pt idx="36840">
                        <c:v>63.254480000000001</c:v>
                      </c:pt>
                      <c:pt idx="36841">
                        <c:v>63.282610000000005</c:v>
                      </c:pt>
                      <c:pt idx="36842">
                        <c:v>63.310510000000008</c:v>
                      </c:pt>
                      <c:pt idx="36843">
                        <c:v>63.338700000000003</c:v>
                      </c:pt>
                      <c:pt idx="36844">
                        <c:v>63.365049999999997</c:v>
                      </c:pt>
                      <c:pt idx="36845">
                        <c:v>63.387180000000001</c:v>
                      </c:pt>
                      <c:pt idx="36846">
                        <c:v>63.411559999999994</c:v>
                      </c:pt>
                      <c:pt idx="36847">
                        <c:v>63.437559999999998</c:v>
                      </c:pt>
                      <c:pt idx="36848">
                        <c:v>63.463940000000001</c:v>
                      </c:pt>
                      <c:pt idx="36849">
                        <c:v>63.490479999999998</c:v>
                      </c:pt>
                      <c:pt idx="36850">
                        <c:v>63.517560000000003</c:v>
                      </c:pt>
                      <c:pt idx="36851">
                        <c:v>63.5443</c:v>
                      </c:pt>
                      <c:pt idx="36852">
                        <c:v>63.571309999999997</c:v>
                      </c:pt>
                      <c:pt idx="36853">
                        <c:v>63.598759999999999</c:v>
                      </c:pt>
                      <c:pt idx="36854">
                        <c:v>63.626310000000004</c:v>
                      </c:pt>
                      <c:pt idx="36855">
                        <c:v>63.653490000000005</c:v>
                      </c:pt>
                      <c:pt idx="36856">
                        <c:v>63.681010000000001</c:v>
                      </c:pt>
                      <c:pt idx="36857">
                        <c:v>63.708590000000001</c:v>
                      </c:pt>
                      <c:pt idx="36858">
                        <c:v>63.735410000000002</c:v>
                      </c:pt>
                      <c:pt idx="36859">
                        <c:v>63.763319999999993</c:v>
                      </c:pt>
                      <c:pt idx="36860">
                        <c:v>63.790779999999998</c:v>
                      </c:pt>
                      <c:pt idx="36861">
                        <c:v>63.818750000000001</c:v>
                      </c:pt>
                      <c:pt idx="36862">
                        <c:v>63.846239999999995</c:v>
                      </c:pt>
                      <c:pt idx="36863">
                        <c:v>63.874339999999997</c:v>
                      </c:pt>
                      <c:pt idx="36864">
                        <c:v>63.901740000000004</c:v>
                      </c:pt>
                      <c:pt idx="36865">
                        <c:v>63.929900000000004</c:v>
                      </c:pt>
                      <c:pt idx="36866">
                        <c:v>63.958250000000007</c:v>
                      </c:pt>
                      <c:pt idx="36867">
                        <c:v>63.985120000000002</c:v>
                      </c:pt>
                      <c:pt idx="36868">
                        <c:v>64.012500000000003</c:v>
                      </c:pt>
                      <c:pt idx="36869">
                        <c:v>64.04010000000001</c:v>
                      </c:pt>
                      <c:pt idx="36870">
                        <c:v>64.066820000000007</c:v>
                      </c:pt>
                      <c:pt idx="36871">
                        <c:v>64.079070000000002</c:v>
                      </c:pt>
                      <c:pt idx="36872">
                        <c:v>64.098889999999997</c:v>
                      </c:pt>
                      <c:pt idx="36873">
                        <c:v>64.113799999999998</c:v>
                      </c:pt>
                      <c:pt idx="36874">
                        <c:v>64.145479999999992</c:v>
                      </c:pt>
                      <c:pt idx="36875">
                        <c:v>64.174779999999998</c:v>
                      </c:pt>
                      <c:pt idx="36876">
                        <c:v>64.203580000000002</c:v>
                      </c:pt>
                      <c:pt idx="36877">
                        <c:v>64.232699999999994</c:v>
                      </c:pt>
                      <c:pt idx="36878">
                        <c:v>64.261970000000005</c:v>
                      </c:pt>
                      <c:pt idx="36879">
                        <c:v>64.289929999999998</c:v>
                      </c:pt>
                      <c:pt idx="36880">
                        <c:v>64.319069999999996</c:v>
                      </c:pt>
                      <c:pt idx="36881">
                        <c:v>64.347239999999999</c:v>
                      </c:pt>
                      <c:pt idx="36882">
                        <c:v>64.376189999999994</c:v>
                      </c:pt>
                      <c:pt idx="36883">
                        <c:v>64.405079999999998</c:v>
                      </c:pt>
                      <c:pt idx="36884">
                        <c:v>64.434010000000001</c:v>
                      </c:pt>
                      <c:pt idx="36885">
                        <c:v>64.462800000000001</c:v>
                      </c:pt>
                      <c:pt idx="36886">
                        <c:v>64.49011999999999</c:v>
                      </c:pt>
                      <c:pt idx="36887">
                        <c:v>64.512720000000002</c:v>
                      </c:pt>
                      <c:pt idx="36888">
                        <c:v>64.539119999999997</c:v>
                      </c:pt>
                      <c:pt idx="36889">
                        <c:v>64.566249999999997</c:v>
                      </c:pt>
                      <c:pt idx="36890">
                        <c:v>64.594149999999999</c:v>
                      </c:pt>
                      <c:pt idx="36891">
                        <c:v>64.621920000000003</c:v>
                      </c:pt>
                      <c:pt idx="36892">
                        <c:v>64.649050000000003</c:v>
                      </c:pt>
                      <c:pt idx="36893">
                        <c:v>64.677160000000001</c:v>
                      </c:pt>
                      <c:pt idx="36894">
                        <c:v>64.705619999999996</c:v>
                      </c:pt>
                      <c:pt idx="36895">
                        <c:v>64.734110000000001</c:v>
                      </c:pt>
                      <c:pt idx="36896">
                        <c:v>64.761600000000001</c:v>
                      </c:pt>
                      <c:pt idx="36897">
                        <c:v>64.789159999999995</c:v>
                      </c:pt>
                      <c:pt idx="36898">
                        <c:v>64.817499999999995</c:v>
                      </c:pt>
                      <c:pt idx="36899">
                        <c:v>64.845920000000007</c:v>
                      </c:pt>
                      <c:pt idx="36900">
                        <c:v>64.874120000000005</c:v>
                      </c:pt>
                      <c:pt idx="36901">
                        <c:v>64.902860000000004</c:v>
                      </c:pt>
                      <c:pt idx="36902">
                        <c:v>64.931070000000005</c:v>
                      </c:pt>
                      <c:pt idx="36903">
                        <c:v>64.959860000000006</c:v>
                      </c:pt>
                      <c:pt idx="36904">
                        <c:v>64.988479999999996</c:v>
                      </c:pt>
                      <c:pt idx="36905">
                        <c:v>65.016919999999999</c:v>
                      </c:pt>
                      <c:pt idx="36906">
                        <c:v>65.045320000000004</c:v>
                      </c:pt>
                      <c:pt idx="36907">
                        <c:v>65.073480000000004</c:v>
                      </c:pt>
                      <c:pt idx="36908">
                        <c:v>65.098269999999999</c:v>
                      </c:pt>
                      <c:pt idx="36909">
                        <c:v>65.126720000000006</c:v>
                      </c:pt>
                      <c:pt idx="36910">
                        <c:v>65.153310000000005</c:v>
                      </c:pt>
                      <c:pt idx="36911">
                        <c:v>65.180070000000001</c:v>
                      </c:pt>
                      <c:pt idx="36912">
                        <c:v>65.207009999999997</c:v>
                      </c:pt>
                      <c:pt idx="36913">
                        <c:v>65.233549999999994</c:v>
                      </c:pt>
                      <c:pt idx="36914">
                        <c:v>65.258179999999996</c:v>
                      </c:pt>
                      <c:pt idx="36915">
                        <c:v>65.284080000000003</c:v>
                      </c:pt>
                      <c:pt idx="36916">
                        <c:v>65.310059999999993</c:v>
                      </c:pt>
                      <c:pt idx="36917">
                        <c:v>65.337459999999993</c:v>
                      </c:pt>
                      <c:pt idx="36918">
                        <c:v>65.36448</c:v>
                      </c:pt>
                      <c:pt idx="36919">
                        <c:v>65.392570000000006</c:v>
                      </c:pt>
                      <c:pt idx="36920">
                        <c:v>65.420199999999994</c:v>
                      </c:pt>
                      <c:pt idx="36921">
                        <c:v>65.448409999999996</c:v>
                      </c:pt>
                      <c:pt idx="36922">
                        <c:v>65.476869999999991</c:v>
                      </c:pt>
                      <c:pt idx="36923">
                        <c:v>65.505009999999999</c:v>
                      </c:pt>
                      <c:pt idx="36924">
                        <c:v>65.532139999999998</c:v>
                      </c:pt>
                      <c:pt idx="36925">
                        <c:v>65.559750000000008</c:v>
                      </c:pt>
                      <c:pt idx="36926">
                        <c:v>65.587469999999996</c:v>
                      </c:pt>
                      <c:pt idx="36927">
                        <c:v>65.611879999999999</c:v>
                      </c:pt>
                      <c:pt idx="36928">
                        <c:v>65.638589999999994</c:v>
                      </c:pt>
                      <c:pt idx="36929">
                        <c:v>65.665719999999993</c:v>
                      </c:pt>
                      <c:pt idx="36930">
                        <c:v>65.693260000000009</c:v>
                      </c:pt>
                      <c:pt idx="36931">
                        <c:v>65.721230000000006</c:v>
                      </c:pt>
                      <c:pt idx="36932">
                        <c:v>65.746859999999998</c:v>
                      </c:pt>
                      <c:pt idx="36933">
                        <c:v>65.772360000000006</c:v>
                      </c:pt>
                      <c:pt idx="36934">
                        <c:v>65.798749999999998</c:v>
                      </c:pt>
                      <c:pt idx="36935">
                        <c:v>65.818960000000004</c:v>
                      </c:pt>
                      <c:pt idx="36936">
                        <c:v>65.844560000000001</c:v>
                      </c:pt>
                      <c:pt idx="36937">
                        <c:v>65.871420000000001</c:v>
                      </c:pt>
                      <c:pt idx="36938">
                        <c:v>65.898560000000003</c:v>
                      </c:pt>
                      <c:pt idx="36939">
                        <c:v>65.926079999999999</c:v>
                      </c:pt>
                      <c:pt idx="36940">
                        <c:v>65.9542</c:v>
                      </c:pt>
                      <c:pt idx="36941">
                        <c:v>65.981249999999989</c:v>
                      </c:pt>
                      <c:pt idx="36942">
                        <c:v>66.007080000000002</c:v>
                      </c:pt>
                      <c:pt idx="36943">
                        <c:v>66.034269999999992</c:v>
                      </c:pt>
                      <c:pt idx="36944">
                        <c:v>66.061370000000011</c:v>
                      </c:pt>
                      <c:pt idx="36945">
                        <c:v>66.082099999999997</c:v>
                      </c:pt>
                      <c:pt idx="36946">
                        <c:v>66.106639999999999</c:v>
                      </c:pt>
                      <c:pt idx="36947">
                        <c:v>66.131259999999997</c:v>
                      </c:pt>
                      <c:pt idx="36948">
                        <c:v>66.157610000000005</c:v>
                      </c:pt>
                      <c:pt idx="36949">
                        <c:v>66.184740000000005</c:v>
                      </c:pt>
                      <c:pt idx="36950">
                        <c:v>66.212189999999993</c:v>
                      </c:pt>
                      <c:pt idx="36951">
                        <c:v>66.240030000000004</c:v>
                      </c:pt>
                      <c:pt idx="36952">
                        <c:v>66.267859999999999</c:v>
                      </c:pt>
                      <c:pt idx="36953">
                        <c:v>66.295410000000004</c:v>
                      </c:pt>
                      <c:pt idx="36954">
                        <c:v>66.317959999999999</c:v>
                      </c:pt>
                      <c:pt idx="36955">
                        <c:v>66.347980000000007</c:v>
                      </c:pt>
                      <c:pt idx="36956">
                        <c:v>66.37342000000001</c:v>
                      </c:pt>
                      <c:pt idx="36957">
                        <c:v>66.399990000000003</c:v>
                      </c:pt>
                      <c:pt idx="36958">
                        <c:v>66.427980000000005</c:v>
                      </c:pt>
                      <c:pt idx="36959">
                        <c:v>66.456270000000004</c:v>
                      </c:pt>
                      <c:pt idx="36960">
                        <c:v>66.484669999999994</c:v>
                      </c:pt>
                      <c:pt idx="36961">
                        <c:v>66.512739999999994</c:v>
                      </c:pt>
                      <c:pt idx="36962">
                        <c:v>66.537680000000009</c:v>
                      </c:pt>
                      <c:pt idx="36963">
                        <c:v>66.561490000000006</c:v>
                      </c:pt>
                      <c:pt idx="36964">
                        <c:v>66.586680000000001</c:v>
                      </c:pt>
                      <c:pt idx="36965">
                        <c:v>66.610069999999993</c:v>
                      </c:pt>
                      <c:pt idx="36966">
                        <c:v>66.633369999999999</c:v>
                      </c:pt>
                      <c:pt idx="36967">
                        <c:v>66.656959999999998</c:v>
                      </c:pt>
                      <c:pt idx="36968">
                        <c:v>66.681070000000005</c:v>
                      </c:pt>
                      <c:pt idx="36969">
                        <c:v>66.704899999999995</c:v>
                      </c:pt>
                      <c:pt idx="36970">
                        <c:v>66.726050000000001</c:v>
                      </c:pt>
                      <c:pt idx="36971">
                        <c:v>66.745460000000008</c:v>
                      </c:pt>
                      <c:pt idx="36972">
                        <c:v>66.767510000000001</c:v>
                      </c:pt>
                      <c:pt idx="36973">
                        <c:v>66.78631</c:v>
                      </c:pt>
                      <c:pt idx="36974">
                        <c:v>66.809629999999999</c:v>
                      </c:pt>
                      <c:pt idx="36975">
                        <c:v>66.832089999999994</c:v>
                      </c:pt>
                      <c:pt idx="36976">
                        <c:v>66.855589999999992</c:v>
                      </c:pt>
                      <c:pt idx="36977">
                        <c:v>66.879249999999999</c:v>
                      </c:pt>
                      <c:pt idx="36978">
                        <c:v>66.903999999999996</c:v>
                      </c:pt>
                      <c:pt idx="36979">
                        <c:v>66.924379999999999</c:v>
                      </c:pt>
                      <c:pt idx="36980">
                        <c:v>66.947910000000007</c:v>
                      </c:pt>
                      <c:pt idx="36981">
                        <c:v>66.972490000000008</c:v>
                      </c:pt>
                      <c:pt idx="36982">
                        <c:v>66.997829999999993</c:v>
                      </c:pt>
                      <c:pt idx="36983">
                        <c:v>67.022019999999998</c:v>
                      </c:pt>
                      <c:pt idx="36984">
                        <c:v>67.047190000000001</c:v>
                      </c:pt>
                      <c:pt idx="36985">
                        <c:v>67.072940000000003</c:v>
                      </c:pt>
                      <c:pt idx="36986">
                        <c:v>67.09872</c:v>
                      </c:pt>
                      <c:pt idx="36987">
                        <c:v>67.124709999999993</c:v>
                      </c:pt>
                      <c:pt idx="36988">
                        <c:v>67.150689999999997</c:v>
                      </c:pt>
                      <c:pt idx="36989">
                        <c:v>67.177040000000005</c:v>
                      </c:pt>
                      <c:pt idx="36990">
                        <c:v>67.201750000000004</c:v>
                      </c:pt>
                      <c:pt idx="36991">
                        <c:v>67.226830000000007</c:v>
                      </c:pt>
                      <c:pt idx="36992">
                        <c:v>67.252690000000001</c:v>
                      </c:pt>
                      <c:pt idx="36993">
                        <c:v>67.278480000000002</c:v>
                      </c:pt>
                      <c:pt idx="36994">
                        <c:v>67.30538</c:v>
                      </c:pt>
                      <c:pt idx="36995">
                        <c:v>67.32714</c:v>
                      </c:pt>
                      <c:pt idx="36996">
                        <c:v>67.325549999999993</c:v>
                      </c:pt>
                      <c:pt idx="36997">
                        <c:v>67.34969000000001</c:v>
                      </c:pt>
                      <c:pt idx="36998">
                        <c:v>67.378230000000002</c:v>
                      </c:pt>
                      <c:pt idx="36999">
                        <c:v>67.407029999999992</c:v>
                      </c:pt>
                      <c:pt idx="37000">
                        <c:v>67.436109999999999</c:v>
                      </c:pt>
                      <c:pt idx="37001">
                        <c:v>67.464259999999996</c:v>
                      </c:pt>
                      <c:pt idx="37002">
                        <c:v>67.491260000000011</c:v>
                      </c:pt>
                      <c:pt idx="37003">
                        <c:v>67.517079999999993</c:v>
                      </c:pt>
                      <c:pt idx="37004">
                        <c:v>67.543139999999994</c:v>
                      </c:pt>
                      <c:pt idx="37005">
                        <c:v>67.569160000000011</c:v>
                      </c:pt>
                      <c:pt idx="37006">
                        <c:v>67.596159999999998</c:v>
                      </c:pt>
                      <c:pt idx="37007">
                        <c:v>67.622119999999995</c:v>
                      </c:pt>
                      <c:pt idx="37008">
                        <c:v>67.64819</c:v>
                      </c:pt>
                      <c:pt idx="37009">
                        <c:v>67.674310000000006</c:v>
                      </c:pt>
                      <c:pt idx="37010">
                        <c:v>67.700199999999995</c:v>
                      </c:pt>
                      <c:pt idx="37011">
                        <c:v>67.726399999999998</c:v>
                      </c:pt>
                      <c:pt idx="37012">
                        <c:v>67.752430000000004</c:v>
                      </c:pt>
                      <c:pt idx="37013">
                        <c:v>67.778349999999989</c:v>
                      </c:pt>
                      <c:pt idx="37014">
                        <c:v>67.80471</c:v>
                      </c:pt>
                      <c:pt idx="37015">
                        <c:v>67.793499999999995</c:v>
                      </c:pt>
                      <c:pt idx="37016">
                        <c:v>67.80856</c:v>
                      </c:pt>
                      <c:pt idx="37017">
                        <c:v>67.819589999999991</c:v>
                      </c:pt>
                      <c:pt idx="37018">
                        <c:v>67.837180000000004</c:v>
                      </c:pt>
                      <c:pt idx="37019">
                        <c:v>67.854510000000005</c:v>
                      </c:pt>
                      <c:pt idx="37020">
                        <c:v>67.873770000000007</c:v>
                      </c:pt>
                      <c:pt idx="37021">
                        <c:v>67.891670000000005</c:v>
                      </c:pt>
                      <c:pt idx="37022">
                        <c:v>67.909170000000003</c:v>
                      </c:pt>
                      <c:pt idx="37023">
                        <c:v>67.928430000000006</c:v>
                      </c:pt>
                      <c:pt idx="37024">
                        <c:v>67.947839999999999</c:v>
                      </c:pt>
                      <c:pt idx="37025">
                        <c:v>67.965350000000001</c:v>
                      </c:pt>
                      <c:pt idx="37026">
                        <c:v>67.983919999999998</c:v>
                      </c:pt>
                      <c:pt idx="37027">
                        <c:v>68.000990000000002</c:v>
                      </c:pt>
                      <c:pt idx="37028">
                        <c:v>68.019639999999995</c:v>
                      </c:pt>
                      <c:pt idx="37029">
                        <c:v>68.040089999999992</c:v>
                      </c:pt>
                      <c:pt idx="37030">
                        <c:v>68.06174</c:v>
                      </c:pt>
                      <c:pt idx="37031">
                        <c:v>68.083709999999996</c:v>
                      </c:pt>
                      <c:pt idx="37032">
                        <c:v>68.104250000000008</c:v>
                      </c:pt>
                      <c:pt idx="37033">
                        <c:v>68.126649999999998</c:v>
                      </c:pt>
                      <c:pt idx="37034">
                        <c:v>68.14936999999999</c:v>
                      </c:pt>
                      <c:pt idx="37035">
                        <c:v>68.172069999999991</c:v>
                      </c:pt>
                      <c:pt idx="37036">
                        <c:v>68.195129999999992</c:v>
                      </c:pt>
                      <c:pt idx="37037">
                        <c:v>68.218279999999993</c:v>
                      </c:pt>
                      <c:pt idx="37038">
                        <c:v>68.240020000000001</c:v>
                      </c:pt>
                      <c:pt idx="37039">
                        <c:v>68.26191</c:v>
                      </c:pt>
                      <c:pt idx="37040">
                        <c:v>68.284750000000003</c:v>
                      </c:pt>
                      <c:pt idx="37041">
                        <c:v>68.308030000000002</c:v>
                      </c:pt>
                      <c:pt idx="37042">
                        <c:v>68.331800000000001</c:v>
                      </c:pt>
                      <c:pt idx="37043">
                        <c:v>68.355550000000008</c:v>
                      </c:pt>
                      <c:pt idx="37044">
                        <c:v>68.377399999999994</c:v>
                      </c:pt>
                      <c:pt idx="37045">
                        <c:v>68.398820000000001</c:v>
                      </c:pt>
                      <c:pt idx="37046">
                        <c:v>68.421840000000003</c:v>
                      </c:pt>
                      <c:pt idx="37047">
                        <c:v>68.439620000000005</c:v>
                      </c:pt>
                      <c:pt idx="37048">
                        <c:v>68.464470000000006</c:v>
                      </c:pt>
                      <c:pt idx="37049">
                        <c:v>68.489170000000001</c:v>
                      </c:pt>
                      <c:pt idx="37050">
                        <c:v>68.513379999999998</c:v>
                      </c:pt>
                      <c:pt idx="37051">
                        <c:v>68.538269999999997</c:v>
                      </c:pt>
                      <c:pt idx="37052">
                        <c:v>68.563150000000007</c:v>
                      </c:pt>
                      <c:pt idx="37053">
                        <c:v>68.587360000000004</c:v>
                      </c:pt>
                      <c:pt idx="37054">
                        <c:v>68.611540000000005</c:v>
                      </c:pt>
                      <c:pt idx="37055">
                        <c:v>68.635460000000009</c:v>
                      </c:pt>
                      <c:pt idx="37056">
                        <c:v>68.659289999999999</c:v>
                      </c:pt>
                      <c:pt idx="37057">
                        <c:v>68.683210000000003</c:v>
                      </c:pt>
                      <c:pt idx="37058">
                        <c:v>68.707509999999999</c:v>
                      </c:pt>
                      <c:pt idx="37059">
                        <c:v>68.731059999999999</c:v>
                      </c:pt>
                      <c:pt idx="37060">
                        <c:v>68.755490000000009</c:v>
                      </c:pt>
                      <c:pt idx="37061">
                        <c:v>68.779629999999997</c:v>
                      </c:pt>
                      <c:pt idx="37062">
                        <c:v>68.804079999999999</c:v>
                      </c:pt>
                      <c:pt idx="37063">
                        <c:v>68.827780000000004</c:v>
                      </c:pt>
                      <c:pt idx="37064">
                        <c:v>68.848200000000006</c:v>
                      </c:pt>
                      <c:pt idx="37065">
                        <c:v>68.86806</c:v>
                      </c:pt>
                      <c:pt idx="37066">
                        <c:v>68.890149999999991</c:v>
                      </c:pt>
                      <c:pt idx="37067">
                        <c:v>68.912890000000004</c:v>
                      </c:pt>
                      <c:pt idx="37068">
                        <c:v>68.935950000000005</c:v>
                      </c:pt>
                      <c:pt idx="37069">
                        <c:v>68.95917</c:v>
                      </c:pt>
                      <c:pt idx="37070">
                        <c:v>68.983260000000001</c:v>
                      </c:pt>
                      <c:pt idx="37071">
                        <c:v>69.007139999999993</c:v>
                      </c:pt>
                      <c:pt idx="37072">
                        <c:v>69.031649999999999</c:v>
                      </c:pt>
                      <c:pt idx="37073">
                        <c:v>69.055589999999995</c:v>
                      </c:pt>
                      <c:pt idx="37074">
                        <c:v>69.079629999999995</c:v>
                      </c:pt>
                      <c:pt idx="37075">
                        <c:v>69.10320999999999</c:v>
                      </c:pt>
                      <c:pt idx="37076">
                        <c:v>69.126739999999998</c:v>
                      </c:pt>
                      <c:pt idx="37077">
                        <c:v>69.150090000000006</c:v>
                      </c:pt>
                      <c:pt idx="37078">
                        <c:v>68.900109999999998</c:v>
                      </c:pt>
                      <c:pt idx="37079">
                        <c:v>68.476910000000004</c:v>
                      </c:pt>
                      <c:pt idx="37080">
                        <c:v>68.288499999999999</c:v>
                      </c:pt>
                      <c:pt idx="37081">
                        <c:v>68.171169999999989</c:v>
                      </c:pt>
                      <c:pt idx="37082">
                        <c:v>68.064549999999997</c:v>
                      </c:pt>
                      <c:pt idx="37083">
                        <c:v>67.980500000000006</c:v>
                      </c:pt>
                      <c:pt idx="37084">
                        <c:v>67.913939999999997</c:v>
                      </c:pt>
                      <c:pt idx="37085">
                        <c:v>67.876450000000006</c:v>
                      </c:pt>
                      <c:pt idx="37086">
                        <c:v>67.835000000000008</c:v>
                      </c:pt>
                      <c:pt idx="37087">
                        <c:v>67.802400000000006</c:v>
                      </c:pt>
                      <c:pt idx="37088">
                        <c:v>67.773099999999999</c:v>
                      </c:pt>
                      <c:pt idx="37089">
                        <c:v>67.748840000000001</c:v>
                      </c:pt>
                      <c:pt idx="37090">
                        <c:v>67.728340000000003</c:v>
                      </c:pt>
                      <c:pt idx="37091">
                        <c:v>67.710059999999999</c:v>
                      </c:pt>
                      <c:pt idx="37092">
                        <c:v>67.690659999999994</c:v>
                      </c:pt>
                      <c:pt idx="37093">
                        <c:v>67.673560000000009</c:v>
                      </c:pt>
                      <c:pt idx="37094">
                        <c:v>67.659379999999999</c:v>
                      </c:pt>
                      <c:pt idx="37095">
                        <c:v>67.645600000000002</c:v>
                      </c:pt>
                      <c:pt idx="37096">
                        <c:v>67.63297</c:v>
                      </c:pt>
                      <c:pt idx="37097">
                        <c:v>67.613280000000003</c:v>
                      </c:pt>
                      <c:pt idx="37098">
                        <c:v>67.60284</c:v>
                      </c:pt>
                      <c:pt idx="37099">
                        <c:v>67.593810000000005</c:v>
                      </c:pt>
                      <c:pt idx="37100">
                        <c:v>67.585679999999996</c:v>
                      </c:pt>
                      <c:pt idx="37101">
                        <c:v>67.578550000000007</c:v>
                      </c:pt>
                      <c:pt idx="37102">
                        <c:v>67.572400000000002</c:v>
                      </c:pt>
                      <c:pt idx="37103">
                        <c:v>67.566810000000004</c:v>
                      </c:pt>
                      <c:pt idx="37104">
                        <c:v>67.561530000000005</c:v>
                      </c:pt>
                      <c:pt idx="37105">
                        <c:v>67.557460000000006</c:v>
                      </c:pt>
                      <c:pt idx="37106">
                        <c:v>67.554109999999994</c:v>
                      </c:pt>
                      <c:pt idx="37107">
                        <c:v>67.550109999999989</c:v>
                      </c:pt>
                      <c:pt idx="37108">
                        <c:v>67.545829999999995</c:v>
                      </c:pt>
                      <c:pt idx="37109">
                        <c:v>67.541209999999992</c:v>
                      </c:pt>
                      <c:pt idx="37110">
                        <c:v>67.538229999999999</c:v>
                      </c:pt>
                      <c:pt idx="37111">
                        <c:v>67.534890000000004</c:v>
                      </c:pt>
                      <c:pt idx="37112">
                        <c:v>67.531809999999993</c:v>
                      </c:pt>
                      <c:pt idx="37113">
                        <c:v>67.529120000000006</c:v>
                      </c:pt>
                      <c:pt idx="37114">
                        <c:v>67.527940000000001</c:v>
                      </c:pt>
                      <c:pt idx="37115">
                        <c:v>67.526080000000007</c:v>
                      </c:pt>
                      <c:pt idx="37116">
                        <c:v>67.525170000000003</c:v>
                      </c:pt>
                      <c:pt idx="37117">
                        <c:v>67.523150000000001</c:v>
                      </c:pt>
                      <c:pt idx="37118">
                        <c:v>67.521979999999999</c:v>
                      </c:pt>
                      <c:pt idx="37119">
                        <c:v>67.519460000000009</c:v>
                      </c:pt>
                      <c:pt idx="37120">
                        <c:v>67.525760000000005</c:v>
                      </c:pt>
                      <c:pt idx="37121">
                        <c:v>67.533389999999997</c:v>
                      </c:pt>
                      <c:pt idx="37122">
                        <c:v>67.54113000000001</c:v>
                      </c:pt>
                      <c:pt idx="37123">
                        <c:v>67.549450000000007</c:v>
                      </c:pt>
                      <c:pt idx="37124">
                        <c:v>67.557060000000007</c:v>
                      </c:pt>
                      <c:pt idx="37125">
                        <c:v>67.562060000000002</c:v>
                      </c:pt>
                      <c:pt idx="37126">
                        <c:v>67.570230000000009</c:v>
                      </c:pt>
                      <c:pt idx="37127">
                        <c:v>67.579059999999998</c:v>
                      </c:pt>
                      <c:pt idx="37128">
                        <c:v>67.5869</c:v>
                      </c:pt>
                      <c:pt idx="37129">
                        <c:v>67.593729999999994</c:v>
                      </c:pt>
                      <c:pt idx="37130">
                        <c:v>67.603099999999998</c:v>
                      </c:pt>
                      <c:pt idx="37131">
                        <c:v>67.614059999999995</c:v>
                      </c:pt>
                      <c:pt idx="37132">
                        <c:v>67.625100000000003</c:v>
                      </c:pt>
                      <c:pt idx="37133">
                        <c:v>67.637060000000005</c:v>
                      </c:pt>
                      <c:pt idx="37134">
                        <c:v>67.647649999999999</c:v>
                      </c:pt>
                      <c:pt idx="37135">
                        <c:v>67.659109999999998</c:v>
                      </c:pt>
                      <c:pt idx="37136">
                        <c:v>67.669309999999996</c:v>
                      </c:pt>
                      <c:pt idx="37137">
                        <c:v>67.679569999999998</c:v>
                      </c:pt>
                      <c:pt idx="37138">
                        <c:v>67.688499999999991</c:v>
                      </c:pt>
                      <c:pt idx="37139">
                        <c:v>67.697909999999993</c:v>
                      </c:pt>
                      <c:pt idx="37140">
                        <c:v>67.706659999999999</c:v>
                      </c:pt>
                      <c:pt idx="37141">
                        <c:v>67.716039999999992</c:v>
                      </c:pt>
                      <c:pt idx="37142">
                        <c:v>67.723639999999989</c:v>
                      </c:pt>
                      <c:pt idx="37143">
                        <c:v>67.731940000000009</c:v>
                      </c:pt>
                      <c:pt idx="37144">
                        <c:v>67.739320000000006</c:v>
                      </c:pt>
                      <c:pt idx="37145">
                        <c:v>67.747380000000007</c:v>
                      </c:pt>
                      <c:pt idx="37146">
                        <c:v>67.754719999999992</c:v>
                      </c:pt>
                      <c:pt idx="37147">
                        <c:v>67.762349999999998</c:v>
                      </c:pt>
                      <c:pt idx="37148">
                        <c:v>67.769679999999994</c:v>
                      </c:pt>
                      <c:pt idx="37149">
                        <c:v>67.777140000000003</c:v>
                      </c:pt>
                      <c:pt idx="37150">
                        <c:v>67.784549999999996</c:v>
                      </c:pt>
                      <c:pt idx="37151">
                        <c:v>67.79207000000001</c:v>
                      </c:pt>
                      <c:pt idx="37152">
                        <c:v>67.799409999999995</c:v>
                      </c:pt>
                      <c:pt idx="37153">
                        <c:v>67.806039999999996</c:v>
                      </c:pt>
                      <c:pt idx="37154">
                        <c:v>67.812430000000006</c:v>
                      </c:pt>
                      <c:pt idx="37155">
                        <c:v>67.819240000000008</c:v>
                      </c:pt>
                      <c:pt idx="37156">
                        <c:v>67.826189999999997</c:v>
                      </c:pt>
                      <c:pt idx="37157">
                        <c:v>67.833269999999999</c:v>
                      </c:pt>
                      <c:pt idx="37158">
                        <c:v>67.840369999999993</c:v>
                      </c:pt>
                      <c:pt idx="37159">
                        <c:v>67.847449999999995</c:v>
                      </c:pt>
                      <c:pt idx="37160">
                        <c:v>67.854399999999998</c:v>
                      </c:pt>
                      <c:pt idx="37161">
                        <c:v>67.861379999999997</c:v>
                      </c:pt>
                      <c:pt idx="37162">
                        <c:v>67.868610000000004</c:v>
                      </c:pt>
                      <c:pt idx="37163">
                        <c:v>67.875649999999993</c:v>
                      </c:pt>
                      <c:pt idx="37164">
                        <c:v>67.882429999999999</c:v>
                      </c:pt>
                      <c:pt idx="37165">
                        <c:v>67.88897</c:v>
                      </c:pt>
                      <c:pt idx="37166">
                        <c:v>67.895499999999998</c:v>
                      </c:pt>
                      <c:pt idx="37167">
                        <c:v>67.901749999999993</c:v>
                      </c:pt>
                      <c:pt idx="37168">
                        <c:v>67.908069999999995</c:v>
                      </c:pt>
                      <c:pt idx="37169">
                        <c:v>67.914380000000008</c:v>
                      </c:pt>
                      <c:pt idx="37170">
                        <c:v>67.920420000000007</c:v>
                      </c:pt>
                      <c:pt idx="37171">
                        <c:v>67.926450000000003</c:v>
                      </c:pt>
                      <c:pt idx="37172">
                        <c:v>67.932299999999998</c:v>
                      </c:pt>
                      <c:pt idx="37173">
                        <c:v>67.938180000000003</c:v>
                      </c:pt>
                      <c:pt idx="37174">
                        <c:v>67.943749999999994</c:v>
                      </c:pt>
                      <c:pt idx="37175">
                        <c:v>67.949269999999999</c:v>
                      </c:pt>
                      <c:pt idx="37176">
                        <c:v>67.954189999999997</c:v>
                      </c:pt>
                      <c:pt idx="37177">
                        <c:v>67.959589999999992</c:v>
                      </c:pt>
                      <c:pt idx="37178">
                        <c:v>67.964479999999995</c:v>
                      </c:pt>
                      <c:pt idx="37179">
                        <c:v>67.968999999999994</c:v>
                      </c:pt>
                      <c:pt idx="37180">
                        <c:v>67.973659999999995</c:v>
                      </c:pt>
                      <c:pt idx="37181">
                        <c:v>67.978319999999997</c:v>
                      </c:pt>
                      <c:pt idx="37182">
                        <c:v>67.982020000000006</c:v>
                      </c:pt>
                      <c:pt idx="37183">
                        <c:v>67.986170000000001</c:v>
                      </c:pt>
                      <c:pt idx="37184">
                        <c:v>67.988939999999999</c:v>
                      </c:pt>
                      <c:pt idx="37185">
                        <c:v>67.991630000000001</c:v>
                      </c:pt>
                      <c:pt idx="37186">
                        <c:v>67.994110000000006</c:v>
                      </c:pt>
                      <c:pt idx="37187">
                        <c:v>67.995779999999996</c:v>
                      </c:pt>
                      <c:pt idx="37188">
                        <c:v>67.998019999999997</c:v>
                      </c:pt>
                      <c:pt idx="37189">
                        <c:v>68.000709999999998</c:v>
                      </c:pt>
                      <c:pt idx="37190">
                        <c:v>68.003470000000007</c:v>
                      </c:pt>
                      <c:pt idx="37191">
                        <c:v>68.005949999999999</c:v>
                      </c:pt>
                      <c:pt idx="37192">
                        <c:v>68.007829999999998</c:v>
                      </c:pt>
                      <c:pt idx="37193">
                        <c:v>68.010679999999994</c:v>
                      </c:pt>
                      <c:pt idx="37194">
                        <c:v>68.013599999999997</c:v>
                      </c:pt>
                      <c:pt idx="37195">
                        <c:v>68.016509999999997</c:v>
                      </c:pt>
                      <c:pt idx="37196">
                        <c:v>68.018090000000001</c:v>
                      </c:pt>
                      <c:pt idx="37197">
                        <c:v>68.020610000000005</c:v>
                      </c:pt>
                      <c:pt idx="37198">
                        <c:v>68.022400000000005</c:v>
                      </c:pt>
                      <c:pt idx="37199">
                        <c:v>68.023220000000009</c:v>
                      </c:pt>
                      <c:pt idx="37200">
                        <c:v>68.023780000000002</c:v>
                      </c:pt>
                      <c:pt idx="37201">
                        <c:v>68.023579999999995</c:v>
                      </c:pt>
                      <c:pt idx="37202">
                        <c:v>68.022600000000011</c:v>
                      </c:pt>
                      <c:pt idx="37203">
                        <c:v>68.021360000000001</c:v>
                      </c:pt>
                      <c:pt idx="37204">
                        <c:v>68.019880000000001</c:v>
                      </c:pt>
                      <c:pt idx="37205">
                        <c:v>68.01782</c:v>
                      </c:pt>
                      <c:pt idx="37206">
                        <c:v>68.012949999999989</c:v>
                      </c:pt>
                      <c:pt idx="37207">
                        <c:v>68.007829999999998</c:v>
                      </c:pt>
                      <c:pt idx="37208">
                        <c:v>67.994900000000001</c:v>
                      </c:pt>
                      <c:pt idx="37209">
                        <c:v>67.984589999999997</c:v>
                      </c:pt>
                      <c:pt idx="37210">
                        <c:v>67.974319999999992</c:v>
                      </c:pt>
                      <c:pt idx="37211">
                        <c:v>67.964439999999996</c:v>
                      </c:pt>
                      <c:pt idx="37212">
                        <c:v>67.954660000000004</c:v>
                      </c:pt>
                      <c:pt idx="37213">
                        <c:v>67.945620000000005</c:v>
                      </c:pt>
                      <c:pt idx="37214">
                        <c:v>67.936589999999995</c:v>
                      </c:pt>
                      <c:pt idx="37215">
                        <c:v>67.926640000000006</c:v>
                      </c:pt>
                      <c:pt idx="37216">
                        <c:v>67.917490000000001</c:v>
                      </c:pt>
                      <c:pt idx="37217">
                        <c:v>67.908060000000006</c:v>
                      </c:pt>
                      <c:pt idx="37218">
                        <c:v>67.898660000000007</c:v>
                      </c:pt>
                      <c:pt idx="37219">
                        <c:v>67.889430000000004</c:v>
                      </c:pt>
                      <c:pt idx="37220">
                        <c:v>67.880179999999996</c:v>
                      </c:pt>
                      <c:pt idx="37221">
                        <c:v>67.871040000000008</c:v>
                      </c:pt>
                      <c:pt idx="37222">
                        <c:v>67.858219999999989</c:v>
                      </c:pt>
                      <c:pt idx="37223">
                        <c:v>67.843490000000003</c:v>
                      </c:pt>
                      <c:pt idx="37224">
                        <c:v>67.827169999999995</c:v>
                      </c:pt>
                      <c:pt idx="37225">
                        <c:v>67.810040000000001</c:v>
                      </c:pt>
                      <c:pt idx="37226">
                        <c:v>67.791610000000006</c:v>
                      </c:pt>
                      <c:pt idx="37227">
                        <c:v>67.772109999999998</c:v>
                      </c:pt>
                      <c:pt idx="37228">
                        <c:v>67.751910000000009</c:v>
                      </c:pt>
                      <c:pt idx="37229">
                        <c:v>67.73057</c:v>
                      </c:pt>
                      <c:pt idx="37230">
                        <c:v>67.708169999999996</c:v>
                      </c:pt>
                      <c:pt idx="37231">
                        <c:v>67.684240000000003</c:v>
                      </c:pt>
                      <c:pt idx="37232">
                        <c:v>67.659109999999998</c:v>
                      </c:pt>
                      <c:pt idx="37233">
                        <c:v>67.632109999999997</c:v>
                      </c:pt>
                      <c:pt idx="37234">
                        <c:v>67.597930000000005</c:v>
                      </c:pt>
                      <c:pt idx="37235">
                        <c:v>67.553219999999996</c:v>
                      </c:pt>
                      <c:pt idx="37236">
                        <c:v>67.511939999999996</c:v>
                      </c:pt>
                      <c:pt idx="37237">
                        <c:v>67.478499999999997</c:v>
                      </c:pt>
                      <c:pt idx="37238">
                        <c:v>67.446060000000003</c:v>
                      </c:pt>
                      <c:pt idx="37239">
                        <c:v>67.405020000000007</c:v>
                      </c:pt>
                      <c:pt idx="37240">
                        <c:v>67.366230000000002</c:v>
                      </c:pt>
                      <c:pt idx="37241">
                        <c:v>67.324789999999993</c:v>
                      </c:pt>
                      <c:pt idx="37242">
                        <c:v>67.279650000000004</c:v>
                      </c:pt>
                      <c:pt idx="37243">
                        <c:v>67.230029999999999</c:v>
                      </c:pt>
                      <c:pt idx="37244">
                        <c:v>67.171199999999999</c:v>
                      </c:pt>
                      <c:pt idx="37245">
                        <c:v>67.108239999999995</c:v>
                      </c:pt>
                      <c:pt idx="37246">
                        <c:v>67.068579999999997</c:v>
                      </c:pt>
                      <c:pt idx="37247">
                        <c:v>67.032070000000004</c:v>
                      </c:pt>
                      <c:pt idx="37248">
                        <c:v>66.996229999999997</c:v>
                      </c:pt>
                      <c:pt idx="37249">
                        <c:v>66.961579999999998</c:v>
                      </c:pt>
                      <c:pt idx="37250">
                        <c:v>66.925370000000001</c:v>
                      </c:pt>
                      <c:pt idx="37251">
                        <c:v>66.888350000000003</c:v>
                      </c:pt>
                      <c:pt idx="37252">
                        <c:v>66.849069999999998</c:v>
                      </c:pt>
                      <c:pt idx="37253">
                        <c:v>66.809049999999999</c:v>
                      </c:pt>
                      <c:pt idx="37254">
                        <c:v>66.766759999999991</c:v>
                      </c:pt>
                      <c:pt idx="37255">
                        <c:v>66.722929999999991</c:v>
                      </c:pt>
                      <c:pt idx="37256">
                        <c:v>66.676389999999998</c:v>
                      </c:pt>
                      <c:pt idx="37257">
                        <c:v>66.628470000000007</c:v>
                      </c:pt>
                      <c:pt idx="37258">
                        <c:v>66.577380000000005</c:v>
                      </c:pt>
                      <c:pt idx="37259">
                        <c:v>66.52261</c:v>
                      </c:pt>
                      <c:pt idx="37260">
                        <c:v>66.464569999999995</c:v>
                      </c:pt>
                      <c:pt idx="37261">
                        <c:v>66.403220000000005</c:v>
                      </c:pt>
                      <c:pt idx="37262">
                        <c:v>66.337289999999996</c:v>
                      </c:pt>
                      <c:pt idx="37263">
                        <c:v>66.280450000000002</c:v>
                      </c:pt>
                      <c:pt idx="37264">
                        <c:v>66.222049999999996</c:v>
                      </c:pt>
                      <c:pt idx="37265">
                        <c:v>66.161439999999999</c:v>
                      </c:pt>
                      <c:pt idx="37266">
                        <c:v>66.10275</c:v>
                      </c:pt>
                      <c:pt idx="37267">
                        <c:v>66.047659999999993</c:v>
                      </c:pt>
                      <c:pt idx="37268">
                        <c:v>65.983329999999995</c:v>
                      </c:pt>
                      <c:pt idx="37269">
                        <c:v>65.923450000000003</c:v>
                      </c:pt>
                      <c:pt idx="37270">
                        <c:v>65.858069999999998</c:v>
                      </c:pt>
                      <c:pt idx="37271">
                        <c:v>65.792180000000002</c:v>
                      </c:pt>
                      <c:pt idx="37272">
                        <c:v>65.725619999999992</c:v>
                      </c:pt>
                      <c:pt idx="37273">
                        <c:v>65.659590000000009</c:v>
                      </c:pt>
                      <c:pt idx="37274">
                        <c:v>65.605450000000005</c:v>
                      </c:pt>
                      <c:pt idx="37275">
                        <c:v>65.560429999999997</c:v>
                      </c:pt>
                      <c:pt idx="37276">
                        <c:v>65.508499999999998</c:v>
                      </c:pt>
                      <c:pt idx="37277">
                        <c:v>65.457909999999998</c:v>
                      </c:pt>
                      <c:pt idx="37278">
                        <c:v>65.405670000000001</c:v>
                      </c:pt>
                      <c:pt idx="37279">
                        <c:v>65.355699999999999</c:v>
                      </c:pt>
                      <c:pt idx="37280">
                        <c:v>65.303839999999994</c:v>
                      </c:pt>
                      <c:pt idx="37281">
                        <c:v>65.254130000000004</c:v>
                      </c:pt>
                      <c:pt idx="37282">
                        <c:v>65.179839999999999</c:v>
                      </c:pt>
                      <c:pt idx="37283">
                        <c:v>65.135549999999995</c:v>
                      </c:pt>
                      <c:pt idx="37284">
                        <c:v>65.088319999999996</c:v>
                      </c:pt>
                      <c:pt idx="37285">
                        <c:v>65.04674</c:v>
                      </c:pt>
                      <c:pt idx="37286">
                        <c:v>65.00218000000001</c:v>
                      </c:pt>
                      <c:pt idx="37287">
                        <c:v>64.955920000000006</c:v>
                      </c:pt>
                      <c:pt idx="37288">
                        <c:v>64.910139999999998</c:v>
                      </c:pt>
                      <c:pt idx="37289">
                        <c:v>64.86439</c:v>
                      </c:pt>
                      <c:pt idx="37290">
                        <c:v>64.808899999999994</c:v>
                      </c:pt>
                      <c:pt idx="37291">
                        <c:v>64.768500000000003</c:v>
                      </c:pt>
                      <c:pt idx="37292">
                        <c:v>64.731059999999999</c:v>
                      </c:pt>
                      <c:pt idx="37293">
                        <c:v>64.692489999999992</c:v>
                      </c:pt>
                      <c:pt idx="37294">
                        <c:v>64.649729999999991</c:v>
                      </c:pt>
                      <c:pt idx="37295">
                        <c:v>64.607990000000001</c:v>
                      </c:pt>
                      <c:pt idx="37296">
                        <c:v>64.568759999999997</c:v>
                      </c:pt>
                      <c:pt idx="37297">
                        <c:v>64.528100000000009</c:v>
                      </c:pt>
                      <c:pt idx="37298">
                        <c:v>64.501519999999999</c:v>
                      </c:pt>
                      <c:pt idx="37299">
                        <c:v>64.181839999999994</c:v>
                      </c:pt>
                      <c:pt idx="37300">
                        <c:v>64.010779999999997</c:v>
                      </c:pt>
                      <c:pt idx="37301">
                        <c:v>63.882849999999998</c:v>
                      </c:pt>
                      <c:pt idx="37302">
                        <c:v>63.772030000000001</c:v>
                      </c:pt>
                      <c:pt idx="37303">
                        <c:v>63.670850000000002</c:v>
                      </c:pt>
                      <c:pt idx="37304">
                        <c:v>63.576599999999999</c:v>
                      </c:pt>
                      <c:pt idx="37305">
                        <c:v>63.488129999999998</c:v>
                      </c:pt>
                      <c:pt idx="37306">
                        <c:v>63.388419999999996</c:v>
                      </c:pt>
                      <c:pt idx="37307">
                        <c:v>63.280940000000001</c:v>
                      </c:pt>
                      <c:pt idx="37308">
                        <c:v>63.163919999999997</c:v>
                      </c:pt>
                      <c:pt idx="37309">
                        <c:v>63.047370000000001</c:v>
                      </c:pt>
                      <c:pt idx="37310">
                        <c:v>62.916780000000003</c:v>
                      </c:pt>
                      <c:pt idx="37311">
                        <c:v>62.803849999999997</c:v>
                      </c:pt>
                      <c:pt idx="37312">
                        <c:v>62.705830000000006</c:v>
                      </c:pt>
                      <c:pt idx="37313">
                        <c:v>62.617010000000008</c:v>
                      </c:pt>
                      <c:pt idx="37314">
                        <c:v>62.536270000000002</c:v>
                      </c:pt>
                      <c:pt idx="37315">
                        <c:v>62.463769999999997</c:v>
                      </c:pt>
                      <c:pt idx="37316">
                        <c:v>62.396779999999993</c:v>
                      </c:pt>
                      <c:pt idx="37317">
                        <c:v>62.33117</c:v>
                      </c:pt>
                      <c:pt idx="37318">
                        <c:v>62.270839999999993</c:v>
                      </c:pt>
                      <c:pt idx="37319">
                        <c:v>62.214850000000006</c:v>
                      </c:pt>
                      <c:pt idx="37320">
                        <c:v>62.156450000000007</c:v>
                      </c:pt>
                      <c:pt idx="37321">
                        <c:v>62.100700000000003</c:v>
                      </c:pt>
                      <c:pt idx="37322">
                        <c:v>62.045139999999996</c:v>
                      </c:pt>
                      <c:pt idx="37323">
                        <c:v>61.994610000000002</c:v>
                      </c:pt>
                      <c:pt idx="37324">
                        <c:v>61.940179999999998</c:v>
                      </c:pt>
                      <c:pt idx="37325">
                        <c:v>61.888730000000002</c:v>
                      </c:pt>
                      <c:pt idx="37326">
                        <c:v>61.835599999999999</c:v>
                      </c:pt>
                      <c:pt idx="37327">
                        <c:v>61.782919999999997</c:v>
                      </c:pt>
                      <c:pt idx="37328">
                        <c:v>61.733109999999996</c:v>
                      </c:pt>
                      <c:pt idx="37329">
                        <c:v>61.683320000000002</c:v>
                      </c:pt>
                      <c:pt idx="37330">
                        <c:v>61.633500000000005</c:v>
                      </c:pt>
                      <c:pt idx="37331">
                        <c:v>61.584299999999999</c:v>
                      </c:pt>
                      <c:pt idx="37332">
                        <c:v>61.534750000000003</c:v>
                      </c:pt>
                      <c:pt idx="37333">
                        <c:v>61.486229999999999</c:v>
                      </c:pt>
                      <c:pt idx="37334">
                        <c:v>61.437689999999996</c:v>
                      </c:pt>
                      <c:pt idx="37335">
                        <c:v>61.389690000000002</c:v>
                      </c:pt>
                      <c:pt idx="37336">
                        <c:v>61.342569999999995</c:v>
                      </c:pt>
                      <c:pt idx="37337">
                        <c:v>61.294899999999998</c:v>
                      </c:pt>
                      <c:pt idx="37338">
                        <c:v>61.248189999999994</c:v>
                      </c:pt>
                      <c:pt idx="37339">
                        <c:v>61.201179999999994</c:v>
                      </c:pt>
                      <c:pt idx="37340">
                        <c:v>61.154210000000006</c:v>
                      </c:pt>
                      <c:pt idx="37341">
                        <c:v>61.107590000000002</c:v>
                      </c:pt>
                      <c:pt idx="37342">
                        <c:v>61.061410000000002</c:v>
                      </c:pt>
                      <c:pt idx="37343">
                        <c:v>61.015230000000003</c:v>
                      </c:pt>
                      <c:pt idx="37344">
                        <c:v>60.969899999999996</c:v>
                      </c:pt>
                      <c:pt idx="37345">
                        <c:v>60.924120000000002</c:v>
                      </c:pt>
                      <c:pt idx="37346">
                        <c:v>60.878509999999999</c:v>
                      </c:pt>
                      <c:pt idx="37347">
                        <c:v>60.83419</c:v>
                      </c:pt>
                      <c:pt idx="37348">
                        <c:v>60.788049999999998</c:v>
                      </c:pt>
                      <c:pt idx="37349">
                        <c:v>60.742609999999999</c:v>
                      </c:pt>
                      <c:pt idx="37350">
                        <c:v>60.693080000000002</c:v>
                      </c:pt>
                      <c:pt idx="37351">
                        <c:v>60.646380000000008</c:v>
                      </c:pt>
                      <c:pt idx="37352">
                        <c:v>60.600579999999994</c:v>
                      </c:pt>
                      <c:pt idx="37353">
                        <c:v>60.554300000000005</c:v>
                      </c:pt>
                      <c:pt idx="37354">
                        <c:v>60.508230000000005</c:v>
                      </c:pt>
                      <c:pt idx="37355">
                        <c:v>60.462759999999996</c:v>
                      </c:pt>
                      <c:pt idx="37356">
                        <c:v>60.417529999999999</c:v>
                      </c:pt>
                      <c:pt idx="37357">
                        <c:v>60.372440000000005</c:v>
                      </c:pt>
                      <c:pt idx="37358">
                        <c:v>60.328060000000001</c:v>
                      </c:pt>
                      <c:pt idx="37359">
                        <c:v>60.283429999999996</c:v>
                      </c:pt>
                      <c:pt idx="37360">
                        <c:v>60.238410000000002</c:v>
                      </c:pt>
                      <c:pt idx="37361">
                        <c:v>60.193709999999996</c:v>
                      </c:pt>
                      <c:pt idx="37362">
                        <c:v>60.148900000000005</c:v>
                      </c:pt>
                      <c:pt idx="37363">
                        <c:v>60.104249999999993</c:v>
                      </c:pt>
                      <c:pt idx="37364">
                        <c:v>60.060469999999995</c:v>
                      </c:pt>
                      <c:pt idx="37365">
                        <c:v>60.016179999999999</c:v>
                      </c:pt>
                      <c:pt idx="37366">
                        <c:v>59.972050000000003</c:v>
                      </c:pt>
                      <c:pt idx="37367">
                        <c:v>59.92783</c:v>
                      </c:pt>
                      <c:pt idx="37368">
                        <c:v>59.883659999999999</c:v>
                      </c:pt>
                      <c:pt idx="37369">
                        <c:v>59.839060000000003</c:v>
                      </c:pt>
                      <c:pt idx="37370">
                        <c:v>59.794720000000005</c:v>
                      </c:pt>
                      <c:pt idx="37371">
                        <c:v>59.750110000000006</c:v>
                      </c:pt>
                      <c:pt idx="37372">
                        <c:v>59.705769999999994</c:v>
                      </c:pt>
                      <c:pt idx="37373">
                        <c:v>59.661660000000005</c:v>
                      </c:pt>
                      <c:pt idx="37374">
                        <c:v>59.61703</c:v>
                      </c:pt>
                      <c:pt idx="37375">
                        <c:v>59.526040000000002</c:v>
                      </c:pt>
                      <c:pt idx="37376">
                        <c:v>59.461639999999996</c:v>
                      </c:pt>
                      <c:pt idx="37377">
                        <c:v>59.409840000000003</c:v>
                      </c:pt>
                      <c:pt idx="37378">
                        <c:v>59.361789999999999</c:v>
                      </c:pt>
                      <c:pt idx="37379">
                        <c:v>59.316230000000004</c:v>
                      </c:pt>
                      <c:pt idx="37380">
                        <c:v>59.272059999999996</c:v>
                      </c:pt>
                      <c:pt idx="37381">
                        <c:v>59.228579999999994</c:v>
                      </c:pt>
                      <c:pt idx="37382">
                        <c:v>59.184939999999997</c:v>
                      </c:pt>
                      <c:pt idx="37383">
                        <c:v>59.141120000000001</c:v>
                      </c:pt>
                      <c:pt idx="37384">
                        <c:v>59.097140000000003</c:v>
                      </c:pt>
                      <c:pt idx="37385">
                        <c:v>59.053049999999999</c:v>
                      </c:pt>
                      <c:pt idx="37386">
                        <c:v>59.00938</c:v>
                      </c:pt>
                      <c:pt idx="37387">
                        <c:v>58.965019999999996</c:v>
                      </c:pt>
                      <c:pt idx="37388">
                        <c:v>58.921599999999998</c:v>
                      </c:pt>
                      <c:pt idx="37389">
                        <c:v>58.87735</c:v>
                      </c:pt>
                      <c:pt idx="37390">
                        <c:v>58.833019999999998</c:v>
                      </c:pt>
                      <c:pt idx="37391">
                        <c:v>58.788890000000002</c:v>
                      </c:pt>
                      <c:pt idx="37392">
                        <c:v>58.744699999999995</c:v>
                      </c:pt>
                      <c:pt idx="37393">
                        <c:v>58.700490000000002</c:v>
                      </c:pt>
                      <c:pt idx="37394">
                        <c:v>58.656490000000005</c:v>
                      </c:pt>
                      <c:pt idx="37395">
                        <c:v>58.612749999999998</c:v>
                      </c:pt>
                      <c:pt idx="37396">
                        <c:v>58.568709999999996</c:v>
                      </c:pt>
                      <c:pt idx="37397">
                        <c:v>58.524479999999997</c:v>
                      </c:pt>
                      <c:pt idx="37398">
                        <c:v>58.480379999999997</c:v>
                      </c:pt>
                      <c:pt idx="37399">
                        <c:v>58.386339999999997</c:v>
                      </c:pt>
                      <c:pt idx="37400">
                        <c:v>58.315830000000005</c:v>
                      </c:pt>
                      <c:pt idx="37401">
                        <c:v>58.259010000000004</c:v>
                      </c:pt>
                      <c:pt idx="37402">
                        <c:v>58.207909999999998</c:v>
                      </c:pt>
                      <c:pt idx="37403">
                        <c:v>58.160800000000002</c:v>
                      </c:pt>
                      <c:pt idx="37404">
                        <c:v>58.115430000000003</c:v>
                      </c:pt>
                      <c:pt idx="37405">
                        <c:v>58.07282</c:v>
                      </c:pt>
                      <c:pt idx="37406">
                        <c:v>58.030410000000003</c:v>
                      </c:pt>
                      <c:pt idx="37407">
                        <c:v>57.987970000000004</c:v>
                      </c:pt>
                      <c:pt idx="37408">
                        <c:v>57.945209999999996</c:v>
                      </c:pt>
                      <c:pt idx="37409">
                        <c:v>57.902189999999997</c:v>
                      </c:pt>
                      <c:pt idx="37410">
                        <c:v>57.859400000000001</c:v>
                      </c:pt>
                      <c:pt idx="37411">
                        <c:v>57.816599999999994</c:v>
                      </c:pt>
                      <c:pt idx="37412">
                        <c:v>57.773800000000001</c:v>
                      </c:pt>
                      <c:pt idx="37413">
                        <c:v>57.731009999999998</c:v>
                      </c:pt>
                      <c:pt idx="37414">
                        <c:v>57.688209999999998</c:v>
                      </c:pt>
                      <c:pt idx="37415">
                        <c:v>57.645160000000004</c:v>
                      </c:pt>
                      <c:pt idx="37416">
                        <c:v>57.602320000000006</c:v>
                      </c:pt>
                      <c:pt idx="37417">
                        <c:v>57.559350000000002</c:v>
                      </c:pt>
                      <c:pt idx="37418">
                        <c:v>57.516639999999995</c:v>
                      </c:pt>
                      <c:pt idx="37419">
                        <c:v>57.473439999999997</c:v>
                      </c:pt>
                      <c:pt idx="37420">
                        <c:v>57.430370000000003</c:v>
                      </c:pt>
                      <c:pt idx="37421">
                        <c:v>57.386619999999994</c:v>
                      </c:pt>
                      <c:pt idx="37422">
                        <c:v>57.342199999999998</c:v>
                      </c:pt>
                      <c:pt idx="37423">
                        <c:v>57.297879999999999</c:v>
                      </c:pt>
                      <c:pt idx="37424">
                        <c:v>57.253639999999997</c:v>
                      </c:pt>
                      <c:pt idx="37425">
                        <c:v>57.210210000000004</c:v>
                      </c:pt>
                      <c:pt idx="37426">
                        <c:v>57.16704</c:v>
                      </c:pt>
                      <c:pt idx="37427">
                        <c:v>57.121780000000001</c:v>
                      </c:pt>
                      <c:pt idx="37428">
                        <c:v>57.076950000000004</c:v>
                      </c:pt>
                      <c:pt idx="37429">
                        <c:v>57.032790000000006</c:v>
                      </c:pt>
                      <c:pt idx="37430">
                        <c:v>56.988060000000004</c:v>
                      </c:pt>
                      <c:pt idx="37431">
                        <c:v>56.94435</c:v>
                      </c:pt>
                      <c:pt idx="37432">
                        <c:v>56.900219999999997</c:v>
                      </c:pt>
                      <c:pt idx="37433">
                        <c:v>56.856289999999994</c:v>
                      </c:pt>
                      <c:pt idx="37434">
                        <c:v>56.81277</c:v>
                      </c:pt>
                      <c:pt idx="37435">
                        <c:v>56.768210000000003</c:v>
                      </c:pt>
                      <c:pt idx="37436">
                        <c:v>56.724670000000003</c:v>
                      </c:pt>
                      <c:pt idx="37437">
                        <c:v>56.681150000000002</c:v>
                      </c:pt>
                      <c:pt idx="37438">
                        <c:v>56.637700000000002</c:v>
                      </c:pt>
                      <c:pt idx="37439">
                        <c:v>56.594589999999997</c:v>
                      </c:pt>
                      <c:pt idx="37440">
                        <c:v>56.550930000000001</c:v>
                      </c:pt>
                      <c:pt idx="37441">
                        <c:v>56.508279999999999</c:v>
                      </c:pt>
                      <c:pt idx="37442">
                        <c:v>56.465260000000001</c:v>
                      </c:pt>
                      <c:pt idx="37443">
                        <c:v>56.422350000000002</c:v>
                      </c:pt>
                      <c:pt idx="37444">
                        <c:v>56.377319999999997</c:v>
                      </c:pt>
                      <c:pt idx="37445">
                        <c:v>56.332430000000002</c:v>
                      </c:pt>
                      <c:pt idx="37446">
                        <c:v>56.287310000000005</c:v>
                      </c:pt>
                      <c:pt idx="37447">
                        <c:v>56.242960000000004</c:v>
                      </c:pt>
                      <c:pt idx="37448">
                        <c:v>56.198930000000004</c:v>
                      </c:pt>
                      <c:pt idx="37449">
                        <c:v>56.15475</c:v>
                      </c:pt>
                      <c:pt idx="37450">
                        <c:v>56.110420000000005</c:v>
                      </c:pt>
                      <c:pt idx="37451">
                        <c:v>56.067099999999996</c:v>
                      </c:pt>
                      <c:pt idx="37452">
                        <c:v>56.023500000000006</c:v>
                      </c:pt>
                      <c:pt idx="37453">
                        <c:v>55.97954</c:v>
                      </c:pt>
                      <c:pt idx="37454">
                        <c:v>55.936060000000005</c:v>
                      </c:pt>
                      <c:pt idx="37455">
                        <c:v>55.891859999999994</c:v>
                      </c:pt>
                      <c:pt idx="37456">
                        <c:v>55.84892</c:v>
                      </c:pt>
                      <c:pt idx="37457">
                        <c:v>55.805700000000002</c:v>
                      </c:pt>
                      <c:pt idx="37458">
                        <c:v>55.762349999999998</c:v>
                      </c:pt>
                      <c:pt idx="37459">
                        <c:v>55.71855</c:v>
                      </c:pt>
                      <c:pt idx="37460">
                        <c:v>55.675129999999996</c:v>
                      </c:pt>
                      <c:pt idx="37461">
                        <c:v>55.63344</c:v>
                      </c:pt>
                      <c:pt idx="37462">
                        <c:v>55.591200000000001</c:v>
                      </c:pt>
                      <c:pt idx="37463">
                        <c:v>55.54853</c:v>
                      </c:pt>
                      <c:pt idx="37464">
                        <c:v>55.505980000000001</c:v>
                      </c:pt>
                      <c:pt idx="37465">
                        <c:v>55.463230000000003</c:v>
                      </c:pt>
                      <c:pt idx="37466">
                        <c:v>55.4206</c:v>
                      </c:pt>
                      <c:pt idx="37467">
                        <c:v>55.377890000000001</c:v>
                      </c:pt>
                      <c:pt idx="37468">
                        <c:v>55.334830000000004</c:v>
                      </c:pt>
                      <c:pt idx="37469">
                        <c:v>55.2941</c:v>
                      </c:pt>
                      <c:pt idx="37470">
                        <c:v>55.25224</c:v>
                      </c:pt>
                      <c:pt idx="37471">
                        <c:v>55.210070000000002</c:v>
                      </c:pt>
                      <c:pt idx="37472">
                        <c:v>55.170740000000002</c:v>
                      </c:pt>
                      <c:pt idx="37473">
                        <c:v>55.131690000000006</c:v>
                      </c:pt>
                      <c:pt idx="37474">
                        <c:v>55.090789999999998</c:v>
                      </c:pt>
                      <c:pt idx="37475">
                        <c:v>55.050039999999996</c:v>
                      </c:pt>
                      <c:pt idx="37476">
                        <c:v>55.009730000000005</c:v>
                      </c:pt>
                      <c:pt idx="37477">
                        <c:v>54.971439999999994</c:v>
                      </c:pt>
                      <c:pt idx="37478">
                        <c:v>54.932140000000004</c:v>
                      </c:pt>
                      <c:pt idx="37479">
                        <c:v>54.891579999999998</c:v>
                      </c:pt>
                      <c:pt idx="37480">
                        <c:v>54.851299999999995</c:v>
                      </c:pt>
                      <c:pt idx="37481">
                        <c:v>54.81091</c:v>
                      </c:pt>
                      <c:pt idx="37482">
                        <c:v>54.770899999999997</c:v>
                      </c:pt>
                      <c:pt idx="37483">
                        <c:v>54.730420000000002</c:v>
                      </c:pt>
                      <c:pt idx="37484">
                        <c:v>54.689310000000006</c:v>
                      </c:pt>
                      <c:pt idx="37485">
                        <c:v>54.647959999999998</c:v>
                      </c:pt>
                      <c:pt idx="37486">
                        <c:v>54.556519999999999</c:v>
                      </c:pt>
                      <c:pt idx="37487">
                        <c:v>54.500780000000006</c:v>
                      </c:pt>
                      <c:pt idx="37488">
                        <c:v>54.451250000000002</c:v>
                      </c:pt>
                      <c:pt idx="37489">
                        <c:v>54.344590000000004</c:v>
                      </c:pt>
                      <c:pt idx="37490">
                        <c:v>54.294179999999997</c:v>
                      </c:pt>
                      <c:pt idx="37491">
                        <c:v>54.248770000000007</c:v>
                      </c:pt>
                      <c:pt idx="37492">
                        <c:v>54.20411</c:v>
                      </c:pt>
                      <c:pt idx="37493">
                        <c:v>54.160089999999997</c:v>
                      </c:pt>
                      <c:pt idx="37494">
                        <c:v>54.116879999999995</c:v>
                      </c:pt>
                      <c:pt idx="37495">
                        <c:v>54.074809999999999</c:v>
                      </c:pt>
                      <c:pt idx="37496">
                        <c:v>54.033290000000001</c:v>
                      </c:pt>
                      <c:pt idx="37497">
                        <c:v>53.99221</c:v>
                      </c:pt>
                      <c:pt idx="37498">
                        <c:v>53.95243</c:v>
                      </c:pt>
                      <c:pt idx="37499">
                        <c:v>53.912639999999996</c:v>
                      </c:pt>
                      <c:pt idx="37500">
                        <c:v>53.874089999999995</c:v>
                      </c:pt>
                      <c:pt idx="37501">
                        <c:v>53.833479999999994</c:v>
                      </c:pt>
                      <c:pt idx="37502">
                        <c:v>53.792609999999996</c:v>
                      </c:pt>
                      <c:pt idx="37503">
                        <c:v>53.751329999999996</c:v>
                      </c:pt>
                      <c:pt idx="37504">
                        <c:v>53.711010000000002</c:v>
                      </c:pt>
                      <c:pt idx="37505">
                        <c:v>53.669240000000002</c:v>
                      </c:pt>
                      <c:pt idx="37506">
                        <c:v>53.628419999999998</c:v>
                      </c:pt>
                      <c:pt idx="37507">
                        <c:v>53.586820000000003</c:v>
                      </c:pt>
                      <c:pt idx="37508">
                        <c:v>53.545079999999999</c:v>
                      </c:pt>
                      <c:pt idx="37509">
                        <c:v>53.503579999999999</c:v>
                      </c:pt>
                      <c:pt idx="37510">
                        <c:v>53.461480000000002</c:v>
                      </c:pt>
                      <c:pt idx="37511">
                        <c:v>53.420339999999996</c:v>
                      </c:pt>
                      <c:pt idx="37512">
                        <c:v>53.377970000000005</c:v>
                      </c:pt>
                      <c:pt idx="37513">
                        <c:v>53.336240000000004</c:v>
                      </c:pt>
                      <c:pt idx="37514">
                        <c:v>53.293749999999996</c:v>
                      </c:pt>
                      <c:pt idx="37515">
                        <c:v>53.252920000000003</c:v>
                      </c:pt>
                      <c:pt idx="37516">
                        <c:v>53.210860000000004</c:v>
                      </c:pt>
                      <c:pt idx="37517">
                        <c:v>53.169350000000001</c:v>
                      </c:pt>
                      <c:pt idx="37518">
                        <c:v>53.127579999999995</c:v>
                      </c:pt>
                      <c:pt idx="37519">
                        <c:v>53.086169999999996</c:v>
                      </c:pt>
                      <c:pt idx="37520">
                        <c:v>53.044879999999999</c:v>
                      </c:pt>
                      <c:pt idx="37521">
                        <c:v>53.003309999999999</c:v>
                      </c:pt>
                      <c:pt idx="37522">
                        <c:v>52.961850000000005</c:v>
                      </c:pt>
                      <c:pt idx="37523">
                        <c:v>52.920379999999994</c:v>
                      </c:pt>
                      <c:pt idx="37524">
                        <c:v>52.878639999999997</c:v>
                      </c:pt>
                      <c:pt idx="37525">
                        <c:v>52.837630000000004</c:v>
                      </c:pt>
                      <c:pt idx="37526">
                        <c:v>52.796230000000001</c:v>
                      </c:pt>
                      <c:pt idx="37527">
                        <c:v>52.754800000000003</c:v>
                      </c:pt>
                      <c:pt idx="37528">
                        <c:v>52.713200000000001</c:v>
                      </c:pt>
                      <c:pt idx="37529">
                        <c:v>52.671610000000001</c:v>
                      </c:pt>
                      <c:pt idx="37530">
                        <c:v>52.629989999999999</c:v>
                      </c:pt>
                      <c:pt idx="37531">
                        <c:v>52.589560000000006</c:v>
                      </c:pt>
                      <c:pt idx="37532">
                        <c:v>52.548999999999999</c:v>
                      </c:pt>
                      <c:pt idx="37533">
                        <c:v>52.508480000000006</c:v>
                      </c:pt>
                      <c:pt idx="37534">
                        <c:v>52.467420000000004</c:v>
                      </c:pt>
                      <c:pt idx="37535">
                        <c:v>52.426670000000001</c:v>
                      </c:pt>
                      <c:pt idx="37536">
                        <c:v>52.385069999999999</c:v>
                      </c:pt>
                      <c:pt idx="37537">
                        <c:v>52.34355</c:v>
                      </c:pt>
                      <c:pt idx="37538">
                        <c:v>52.301439999999999</c:v>
                      </c:pt>
                      <c:pt idx="37539">
                        <c:v>52.25808</c:v>
                      </c:pt>
                      <c:pt idx="37540">
                        <c:v>52.214980000000004</c:v>
                      </c:pt>
                      <c:pt idx="37541">
                        <c:v>52.171349999999997</c:v>
                      </c:pt>
                      <c:pt idx="37542">
                        <c:v>52.125700000000002</c:v>
                      </c:pt>
                      <c:pt idx="37543">
                        <c:v>52.082520000000002</c:v>
                      </c:pt>
                      <c:pt idx="37544">
                        <c:v>52.038970000000006</c:v>
                      </c:pt>
                      <c:pt idx="37545">
                        <c:v>51.995329999999996</c:v>
                      </c:pt>
                      <c:pt idx="37546">
                        <c:v>51.952150000000003</c:v>
                      </c:pt>
                      <c:pt idx="37547">
                        <c:v>51.909210000000002</c:v>
                      </c:pt>
                      <c:pt idx="37548">
                        <c:v>51.868930000000006</c:v>
                      </c:pt>
                      <c:pt idx="37549">
                        <c:v>51.828139999999998</c:v>
                      </c:pt>
                      <c:pt idx="37550">
                        <c:v>51.786469999999994</c:v>
                      </c:pt>
                      <c:pt idx="37551">
                        <c:v>51.744659999999996</c:v>
                      </c:pt>
                      <c:pt idx="37552">
                        <c:v>51.703150000000008</c:v>
                      </c:pt>
                      <c:pt idx="37553">
                        <c:v>51.661439999999999</c:v>
                      </c:pt>
                      <c:pt idx="37554">
                        <c:v>51.620069999999998</c:v>
                      </c:pt>
                      <c:pt idx="37555">
                        <c:v>51.578999999999994</c:v>
                      </c:pt>
                      <c:pt idx="37556">
                        <c:v>51.538180000000004</c:v>
                      </c:pt>
                      <c:pt idx="37557">
                        <c:v>51.49709</c:v>
                      </c:pt>
                      <c:pt idx="37558">
                        <c:v>51.45637</c:v>
                      </c:pt>
                      <c:pt idx="37559">
                        <c:v>51.415199999999999</c:v>
                      </c:pt>
                      <c:pt idx="37560">
                        <c:v>51.373949999999994</c:v>
                      </c:pt>
                      <c:pt idx="37561">
                        <c:v>51.333349999999996</c:v>
                      </c:pt>
                      <c:pt idx="37562">
                        <c:v>51.291719999999998</c:v>
                      </c:pt>
                      <c:pt idx="37563">
                        <c:v>51.249960000000002</c:v>
                      </c:pt>
                      <c:pt idx="37564">
                        <c:v>51.209350000000001</c:v>
                      </c:pt>
                      <c:pt idx="37565">
                        <c:v>51.166850000000004</c:v>
                      </c:pt>
                      <c:pt idx="37566">
                        <c:v>51.12415</c:v>
                      </c:pt>
                      <c:pt idx="37567">
                        <c:v>51.081770000000006</c:v>
                      </c:pt>
                      <c:pt idx="37568">
                        <c:v>51.039490000000001</c:v>
                      </c:pt>
                      <c:pt idx="37569">
                        <c:v>50.997230000000002</c:v>
                      </c:pt>
                      <c:pt idx="37570">
                        <c:v>50.954920000000001</c:v>
                      </c:pt>
                      <c:pt idx="37571">
                        <c:v>50.91245</c:v>
                      </c:pt>
                      <c:pt idx="37572">
                        <c:v>50.866800000000005</c:v>
                      </c:pt>
                      <c:pt idx="37573">
                        <c:v>50.827020000000005</c:v>
                      </c:pt>
                      <c:pt idx="37574">
                        <c:v>50.7866</c:v>
                      </c:pt>
                      <c:pt idx="37575">
                        <c:v>50.746450000000003</c:v>
                      </c:pt>
                      <c:pt idx="37576">
                        <c:v>50.706379999999996</c:v>
                      </c:pt>
                      <c:pt idx="37577">
                        <c:v>50.666200000000003</c:v>
                      </c:pt>
                      <c:pt idx="37578">
                        <c:v>50.625910000000005</c:v>
                      </c:pt>
                      <c:pt idx="37579">
                        <c:v>50.585500000000003</c:v>
                      </c:pt>
                      <c:pt idx="37580">
                        <c:v>50.545010000000005</c:v>
                      </c:pt>
                      <c:pt idx="37581">
                        <c:v>50.505339999999997</c:v>
                      </c:pt>
                      <c:pt idx="37582">
                        <c:v>50.465850000000003</c:v>
                      </c:pt>
                      <c:pt idx="37583">
                        <c:v>50.425600000000003</c:v>
                      </c:pt>
                      <c:pt idx="37584">
                        <c:v>50.385220000000004</c:v>
                      </c:pt>
                      <c:pt idx="37585">
                        <c:v>50.344680000000004</c:v>
                      </c:pt>
                      <c:pt idx="37586">
                        <c:v>50.303730000000002</c:v>
                      </c:pt>
                      <c:pt idx="37587">
                        <c:v>50.262889999999999</c:v>
                      </c:pt>
                      <c:pt idx="37588">
                        <c:v>50.222389999999997</c:v>
                      </c:pt>
                      <c:pt idx="37589">
                        <c:v>50.182310000000001</c:v>
                      </c:pt>
                      <c:pt idx="37590">
                        <c:v>50.141570000000002</c:v>
                      </c:pt>
                      <c:pt idx="37591">
                        <c:v>50.100369999999998</c:v>
                      </c:pt>
                      <c:pt idx="37592">
                        <c:v>50.059079999999994</c:v>
                      </c:pt>
                      <c:pt idx="37593">
                        <c:v>50.017509999999994</c:v>
                      </c:pt>
                      <c:pt idx="37594">
                        <c:v>49.975719999999995</c:v>
                      </c:pt>
                      <c:pt idx="37595">
                        <c:v>49.9343</c:v>
                      </c:pt>
                      <c:pt idx="37596">
                        <c:v>49.892659999999999</c:v>
                      </c:pt>
                      <c:pt idx="37597">
                        <c:v>49.850859999999997</c:v>
                      </c:pt>
                      <c:pt idx="37598">
                        <c:v>49.809070000000006</c:v>
                      </c:pt>
                      <c:pt idx="37599">
                        <c:v>49.768030000000003</c:v>
                      </c:pt>
                      <c:pt idx="37600">
                        <c:v>49.726770000000002</c:v>
                      </c:pt>
                      <c:pt idx="37601">
                        <c:v>49.685470000000002</c:v>
                      </c:pt>
                      <c:pt idx="37602">
                        <c:v>49.644100000000002</c:v>
                      </c:pt>
                      <c:pt idx="37603">
                        <c:v>49.60257</c:v>
                      </c:pt>
                      <c:pt idx="37604">
                        <c:v>49.562010000000001</c:v>
                      </c:pt>
                      <c:pt idx="37605">
                        <c:v>49.522959999999998</c:v>
                      </c:pt>
                      <c:pt idx="37606">
                        <c:v>49.482670000000006</c:v>
                      </c:pt>
                      <c:pt idx="37607">
                        <c:v>49.441610000000004</c:v>
                      </c:pt>
                      <c:pt idx="37608">
                        <c:v>49.401179999999997</c:v>
                      </c:pt>
                      <c:pt idx="37609">
                        <c:v>49.360520000000001</c:v>
                      </c:pt>
                      <c:pt idx="37610">
                        <c:v>49.320190000000004</c:v>
                      </c:pt>
                      <c:pt idx="37611">
                        <c:v>49.279440000000001</c:v>
                      </c:pt>
                      <c:pt idx="37612">
                        <c:v>49.238689999999998</c:v>
                      </c:pt>
                      <c:pt idx="37613">
                        <c:v>49.197689999999994</c:v>
                      </c:pt>
                      <c:pt idx="37614">
                        <c:v>49.15692</c:v>
                      </c:pt>
                      <c:pt idx="37615">
                        <c:v>49.116619999999998</c:v>
                      </c:pt>
                      <c:pt idx="37616">
                        <c:v>49.078489999999995</c:v>
                      </c:pt>
                      <c:pt idx="37617">
                        <c:v>49.039900000000003</c:v>
                      </c:pt>
                      <c:pt idx="37618">
                        <c:v>48.999209999999998</c:v>
                      </c:pt>
                      <c:pt idx="37619">
                        <c:v>48.958930000000002</c:v>
                      </c:pt>
                      <c:pt idx="37620">
                        <c:v>48.918790000000001</c:v>
                      </c:pt>
                      <c:pt idx="37621">
                        <c:v>48.879010000000001</c:v>
                      </c:pt>
                      <c:pt idx="37622">
                        <c:v>48.838229999999996</c:v>
                      </c:pt>
                      <c:pt idx="37623">
                        <c:v>48.797759999999997</c:v>
                      </c:pt>
                      <c:pt idx="37624">
                        <c:v>48.757640000000002</c:v>
                      </c:pt>
                      <c:pt idx="37625">
                        <c:v>48.716909999999999</c:v>
                      </c:pt>
                      <c:pt idx="37626">
                        <c:v>48.675750000000008</c:v>
                      </c:pt>
                      <c:pt idx="37627">
                        <c:v>48.63456</c:v>
                      </c:pt>
                      <c:pt idx="37628">
                        <c:v>48.593419999999995</c:v>
                      </c:pt>
                      <c:pt idx="37629">
                        <c:v>48.552850000000007</c:v>
                      </c:pt>
                      <c:pt idx="37630">
                        <c:v>48.512199999999993</c:v>
                      </c:pt>
                      <c:pt idx="37631">
                        <c:v>48.471260000000001</c:v>
                      </c:pt>
                      <c:pt idx="37632">
                        <c:v>48.430019999999999</c:v>
                      </c:pt>
                      <c:pt idx="37633">
                        <c:v>48.388710000000003</c:v>
                      </c:pt>
                      <c:pt idx="37634">
                        <c:v>48.347170000000006</c:v>
                      </c:pt>
                      <c:pt idx="37635">
                        <c:v>48.305599999999998</c:v>
                      </c:pt>
                      <c:pt idx="37636">
                        <c:v>48.264209999999999</c:v>
                      </c:pt>
                      <c:pt idx="37637">
                        <c:v>48.222659999999998</c:v>
                      </c:pt>
                      <c:pt idx="37638">
                        <c:v>48.181019999999997</c:v>
                      </c:pt>
                      <c:pt idx="37639">
                        <c:v>48.139409999999998</c:v>
                      </c:pt>
                      <c:pt idx="37640">
                        <c:v>48.094910000000006</c:v>
                      </c:pt>
                      <c:pt idx="37641">
                        <c:v>48.050550000000001</c:v>
                      </c:pt>
                      <c:pt idx="37642">
                        <c:v>48.005699999999997</c:v>
                      </c:pt>
                      <c:pt idx="37643">
                        <c:v>47.961099999999995</c:v>
                      </c:pt>
                      <c:pt idx="37644">
                        <c:v>47.916780000000003</c:v>
                      </c:pt>
                      <c:pt idx="37645">
                        <c:v>47.873379999999997</c:v>
                      </c:pt>
                      <c:pt idx="37646">
                        <c:v>47.829839999999997</c:v>
                      </c:pt>
                      <c:pt idx="37647">
                        <c:v>47.786410000000004</c:v>
                      </c:pt>
                      <c:pt idx="37648">
                        <c:v>47.742989999999999</c:v>
                      </c:pt>
                      <c:pt idx="37649">
                        <c:v>47.699490000000004</c:v>
                      </c:pt>
                      <c:pt idx="37650">
                        <c:v>47.656239999999997</c:v>
                      </c:pt>
                      <c:pt idx="37651">
                        <c:v>47.613109999999999</c:v>
                      </c:pt>
                      <c:pt idx="37652">
                        <c:v>47.570059999999998</c:v>
                      </c:pt>
                      <c:pt idx="37653">
                        <c:v>47.526960000000003</c:v>
                      </c:pt>
                      <c:pt idx="37654">
                        <c:v>47.483789999999999</c:v>
                      </c:pt>
                      <c:pt idx="37655">
                        <c:v>47.43929</c:v>
                      </c:pt>
                      <c:pt idx="37656">
                        <c:v>47.394379999999998</c:v>
                      </c:pt>
                      <c:pt idx="37657">
                        <c:v>47.349490000000003</c:v>
                      </c:pt>
                      <c:pt idx="37658">
                        <c:v>47.30444</c:v>
                      </c:pt>
                      <c:pt idx="37659">
                        <c:v>47.259</c:v>
                      </c:pt>
                      <c:pt idx="37660">
                        <c:v>47.2136</c:v>
                      </c:pt>
                      <c:pt idx="37661">
                        <c:v>47.168929999999996</c:v>
                      </c:pt>
                      <c:pt idx="37662">
                        <c:v>47.124510000000001</c:v>
                      </c:pt>
                      <c:pt idx="37663">
                        <c:v>47.080200000000005</c:v>
                      </c:pt>
                      <c:pt idx="37664">
                        <c:v>46.98507</c:v>
                      </c:pt>
                      <c:pt idx="37665">
                        <c:v>46.942820000000005</c:v>
                      </c:pt>
                      <c:pt idx="37666">
                        <c:v>46.894080000000002</c:v>
                      </c:pt>
                      <c:pt idx="37667">
                        <c:v>46.846639999999994</c:v>
                      </c:pt>
                      <c:pt idx="37668">
                        <c:v>46.80171</c:v>
                      </c:pt>
                      <c:pt idx="37669">
                        <c:v>46.728340000000003</c:v>
                      </c:pt>
                      <c:pt idx="37670">
                        <c:v>46.687000000000005</c:v>
                      </c:pt>
                      <c:pt idx="37671">
                        <c:v>46.644149999999996</c:v>
                      </c:pt>
                      <c:pt idx="37672">
                        <c:v>46.600979999999993</c:v>
                      </c:pt>
                      <c:pt idx="37673">
                        <c:v>46.557749999999999</c:v>
                      </c:pt>
                      <c:pt idx="37674">
                        <c:v>46.514740000000003</c:v>
                      </c:pt>
                      <c:pt idx="37675">
                        <c:v>46.471820000000001</c:v>
                      </c:pt>
                      <c:pt idx="37676">
                        <c:v>46.428969999999993</c:v>
                      </c:pt>
                      <c:pt idx="37677">
                        <c:v>46.386110000000002</c:v>
                      </c:pt>
                      <c:pt idx="37678">
                        <c:v>46.343370000000007</c:v>
                      </c:pt>
                      <c:pt idx="37679">
                        <c:v>46.300689999999996</c:v>
                      </c:pt>
                      <c:pt idx="37680">
                        <c:v>46.258109999999995</c:v>
                      </c:pt>
                      <c:pt idx="37681">
                        <c:v>46.216140000000003</c:v>
                      </c:pt>
                      <c:pt idx="37682">
                        <c:v>46.174129999999998</c:v>
                      </c:pt>
                      <c:pt idx="37683">
                        <c:v>46.131960000000007</c:v>
                      </c:pt>
                      <c:pt idx="37684">
                        <c:v>46.089570000000002</c:v>
                      </c:pt>
                      <c:pt idx="37685">
                        <c:v>46.0471</c:v>
                      </c:pt>
                      <c:pt idx="37686">
                        <c:v>46.004750000000001</c:v>
                      </c:pt>
                      <c:pt idx="37687">
                        <c:v>45.959310000000002</c:v>
                      </c:pt>
                      <c:pt idx="37688">
                        <c:v>45.915679999999995</c:v>
                      </c:pt>
                      <c:pt idx="37689">
                        <c:v>45.872979999999998</c:v>
                      </c:pt>
                      <c:pt idx="37690">
                        <c:v>45.830580000000005</c:v>
                      </c:pt>
                      <c:pt idx="37691">
                        <c:v>45.787570000000002</c:v>
                      </c:pt>
                      <c:pt idx="37692">
                        <c:v>45.744559999999993</c:v>
                      </c:pt>
                      <c:pt idx="37693">
                        <c:v>45.701590000000003</c:v>
                      </c:pt>
                      <c:pt idx="37694">
                        <c:v>45.657170000000001</c:v>
                      </c:pt>
                      <c:pt idx="37695">
                        <c:v>45.61262</c:v>
                      </c:pt>
                      <c:pt idx="37696">
                        <c:v>45.568749999999994</c:v>
                      </c:pt>
                      <c:pt idx="37697">
                        <c:v>45.524610000000003</c:v>
                      </c:pt>
                      <c:pt idx="37698">
                        <c:v>45.480179999999997</c:v>
                      </c:pt>
                      <c:pt idx="37699">
                        <c:v>45.435639999999999</c:v>
                      </c:pt>
                      <c:pt idx="37700">
                        <c:v>45.39143</c:v>
                      </c:pt>
                      <c:pt idx="37701">
                        <c:v>45.34731</c:v>
                      </c:pt>
                      <c:pt idx="37702">
                        <c:v>45.303170000000001</c:v>
                      </c:pt>
                      <c:pt idx="37703">
                        <c:v>45.259129999999999</c:v>
                      </c:pt>
                      <c:pt idx="37704">
                        <c:v>45.215639999999993</c:v>
                      </c:pt>
                      <c:pt idx="37705">
                        <c:v>45.171720000000008</c:v>
                      </c:pt>
                      <c:pt idx="37706">
                        <c:v>45.129289999999997</c:v>
                      </c:pt>
                      <c:pt idx="37707">
                        <c:v>45.085170000000005</c:v>
                      </c:pt>
                      <c:pt idx="37708">
                        <c:v>45.041039999999995</c:v>
                      </c:pt>
                      <c:pt idx="37709">
                        <c:v>44.996690000000001</c:v>
                      </c:pt>
                      <c:pt idx="37710">
                        <c:v>44.927590000000002</c:v>
                      </c:pt>
                      <c:pt idx="37711">
                        <c:v>44.888139999999993</c:v>
                      </c:pt>
                      <c:pt idx="37712">
                        <c:v>44.840939999999996</c:v>
                      </c:pt>
                      <c:pt idx="37713">
                        <c:v>44.758740000000003</c:v>
                      </c:pt>
                      <c:pt idx="37714">
                        <c:v>44.719110000000001</c:v>
                      </c:pt>
                      <c:pt idx="37715">
                        <c:v>44.676479999999998</c:v>
                      </c:pt>
                      <c:pt idx="37716">
                        <c:v>44.63588</c:v>
                      </c:pt>
                      <c:pt idx="37717">
                        <c:v>44.597049999999996</c:v>
                      </c:pt>
                      <c:pt idx="37718">
                        <c:v>44.555220000000006</c:v>
                      </c:pt>
                      <c:pt idx="37719">
                        <c:v>44.515689999999999</c:v>
                      </c:pt>
                      <c:pt idx="37720">
                        <c:v>44.472899999999996</c:v>
                      </c:pt>
                      <c:pt idx="37721">
                        <c:v>44.430279999999996</c:v>
                      </c:pt>
                      <c:pt idx="37722">
                        <c:v>44.390609999999995</c:v>
                      </c:pt>
                      <c:pt idx="37723">
                        <c:v>44.349959999999996</c:v>
                      </c:pt>
                      <c:pt idx="37724">
                        <c:v>44.308139999999995</c:v>
                      </c:pt>
                      <c:pt idx="37725">
                        <c:v>44.266759999999998</c:v>
                      </c:pt>
                      <c:pt idx="37726">
                        <c:v>44.225450000000002</c:v>
                      </c:pt>
                      <c:pt idx="37727">
                        <c:v>44.181869999999996</c:v>
                      </c:pt>
                      <c:pt idx="37728">
                        <c:v>44.137899999999995</c:v>
                      </c:pt>
                      <c:pt idx="37729">
                        <c:v>44.098329999999997</c:v>
                      </c:pt>
                      <c:pt idx="37730">
                        <c:v>44.059929999999994</c:v>
                      </c:pt>
                      <c:pt idx="37731">
                        <c:v>44.018240000000006</c:v>
                      </c:pt>
                      <c:pt idx="37732">
                        <c:v>43.975790000000003</c:v>
                      </c:pt>
                      <c:pt idx="37733">
                        <c:v>43.932460000000006</c:v>
                      </c:pt>
                      <c:pt idx="37734">
                        <c:v>43.89255</c:v>
                      </c:pt>
                      <c:pt idx="37735">
                        <c:v>43.852200000000003</c:v>
                      </c:pt>
                      <c:pt idx="37736">
                        <c:v>43.812119999999993</c:v>
                      </c:pt>
                      <c:pt idx="37737">
                        <c:v>43.771279999999997</c:v>
                      </c:pt>
                      <c:pt idx="37738">
                        <c:v>43.730089999999997</c:v>
                      </c:pt>
                      <c:pt idx="37739">
                        <c:v>43.689039999999999</c:v>
                      </c:pt>
                      <c:pt idx="37740">
                        <c:v>43.647739999999999</c:v>
                      </c:pt>
                      <c:pt idx="37741">
                        <c:v>43.606360000000002</c:v>
                      </c:pt>
                      <c:pt idx="37742">
                        <c:v>43.526449999999997</c:v>
                      </c:pt>
                      <c:pt idx="37743">
                        <c:v>43.504709999999996</c:v>
                      </c:pt>
                      <c:pt idx="37744">
                        <c:v>43.469100000000005</c:v>
                      </c:pt>
                      <c:pt idx="37745">
                        <c:v>43.425930000000001</c:v>
                      </c:pt>
                      <c:pt idx="37746">
                        <c:v>43.381730000000005</c:v>
                      </c:pt>
                      <c:pt idx="37747">
                        <c:v>43.337989999999998</c:v>
                      </c:pt>
                      <c:pt idx="37748">
                        <c:v>43.293880000000001</c:v>
                      </c:pt>
                      <c:pt idx="37749">
                        <c:v>43.250050000000002</c:v>
                      </c:pt>
                      <c:pt idx="37750">
                        <c:v>43.20702</c:v>
                      </c:pt>
                      <c:pt idx="37751">
                        <c:v>43.164249999999996</c:v>
                      </c:pt>
                      <c:pt idx="37752">
                        <c:v>43.121270000000003</c:v>
                      </c:pt>
                      <c:pt idx="37753">
                        <c:v>43.077949999999994</c:v>
                      </c:pt>
                      <c:pt idx="37754">
                        <c:v>43.035769999999999</c:v>
                      </c:pt>
                      <c:pt idx="37755">
                        <c:v>42.993729999999999</c:v>
                      </c:pt>
                      <c:pt idx="37756">
                        <c:v>42.950939999999996</c:v>
                      </c:pt>
                      <c:pt idx="37757">
                        <c:v>42.907760000000003</c:v>
                      </c:pt>
                      <c:pt idx="37758">
                        <c:v>42.864139999999999</c:v>
                      </c:pt>
                      <c:pt idx="37759">
                        <c:v>42.81973</c:v>
                      </c:pt>
                      <c:pt idx="37760">
                        <c:v>42.776229999999998</c:v>
                      </c:pt>
                      <c:pt idx="37761">
                        <c:v>42.732889999999998</c:v>
                      </c:pt>
                      <c:pt idx="37762">
                        <c:v>42.685829999999996</c:v>
                      </c:pt>
                      <c:pt idx="37763">
                        <c:v>42.636849999999995</c:v>
                      </c:pt>
                      <c:pt idx="37764">
                        <c:v>42.586919999999999</c:v>
                      </c:pt>
                      <c:pt idx="37765">
                        <c:v>42.536250000000003</c:v>
                      </c:pt>
                      <c:pt idx="37766">
                        <c:v>42.490650000000002</c:v>
                      </c:pt>
                      <c:pt idx="37767">
                        <c:v>42.441680000000005</c:v>
                      </c:pt>
                      <c:pt idx="37768">
                        <c:v>42.390860000000004</c:v>
                      </c:pt>
                      <c:pt idx="37769">
                        <c:v>42.340440000000001</c:v>
                      </c:pt>
                      <c:pt idx="37770">
                        <c:v>42.289729999999999</c:v>
                      </c:pt>
                      <c:pt idx="37771">
                        <c:v>42.238300000000002</c:v>
                      </c:pt>
                      <c:pt idx="37772">
                        <c:v>42.186489999999999</c:v>
                      </c:pt>
                      <c:pt idx="37773">
                        <c:v>42.134280000000004</c:v>
                      </c:pt>
                      <c:pt idx="37774">
                        <c:v>42.082210000000003</c:v>
                      </c:pt>
                      <c:pt idx="37775">
                        <c:v>42.030159999999995</c:v>
                      </c:pt>
                      <c:pt idx="37776">
                        <c:v>41.978760000000001</c:v>
                      </c:pt>
                      <c:pt idx="37777">
                        <c:v>41.927039999999998</c:v>
                      </c:pt>
                      <c:pt idx="37778">
                        <c:v>41.875569999999996</c:v>
                      </c:pt>
                      <c:pt idx="37779">
                        <c:v>41.823279999999997</c:v>
                      </c:pt>
                      <c:pt idx="37780">
                        <c:v>41.771659999999997</c:v>
                      </c:pt>
                      <c:pt idx="37781">
                        <c:v>41.719459999999998</c:v>
                      </c:pt>
                      <c:pt idx="37782">
                        <c:v>41.674319999999994</c:v>
                      </c:pt>
                      <c:pt idx="37783">
                        <c:v>41.626620000000003</c:v>
                      </c:pt>
                      <c:pt idx="37784">
                        <c:v>41.575189999999999</c:v>
                      </c:pt>
                      <c:pt idx="37785">
                        <c:v>41.525689999999997</c:v>
                      </c:pt>
                      <c:pt idx="37786">
                        <c:v>41.474620000000002</c:v>
                      </c:pt>
                      <c:pt idx="37787">
                        <c:v>41.42313</c:v>
                      </c:pt>
                      <c:pt idx="37788">
                        <c:v>41.372010000000003</c:v>
                      </c:pt>
                      <c:pt idx="37789">
                        <c:v>41.320779999999999</c:v>
                      </c:pt>
                      <c:pt idx="37790">
                        <c:v>41.269539999999992</c:v>
                      </c:pt>
                      <c:pt idx="37791">
                        <c:v>41.218700000000005</c:v>
                      </c:pt>
                      <c:pt idx="37792">
                        <c:v>41.167420000000007</c:v>
                      </c:pt>
                      <c:pt idx="37793">
                        <c:v>41.114940000000004</c:v>
                      </c:pt>
                      <c:pt idx="37794">
                        <c:v>41.065329999999996</c:v>
                      </c:pt>
                      <c:pt idx="37795">
                        <c:v>41.014510000000001</c:v>
                      </c:pt>
                      <c:pt idx="37796">
                        <c:v>40.960609999999996</c:v>
                      </c:pt>
                      <c:pt idx="37797">
                        <c:v>40.909760000000006</c:v>
                      </c:pt>
                      <c:pt idx="37798">
                        <c:v>40.858549999999994</c:v>
                      </c:pt>
                      <c:pt idx="37799">
                        <c:v>40.80538</c:v>
                      </c:pt>
                      <c:pt idx="37800">
                        <c:v>40.753529999999998</c:v>
                      </c:pt>
                      <c:pt idx="37801">
                        <c:v>40.700919999999996</c:v>
                      </c:pt>
                      <c:pt idx="37802">
                        <c:v>40.648060000000001</c:v>
                      </c:pt>
                      <c:pt idx="37803">
                        <c:v>40.595470000000006</c:v>
                      </c:pt>
                      <c:pt idx="37804">
                        <c:v>40.543199999999999</c:v>
                      </c:pt>
                      <c:pt idx="37805">
                        <c:v>40.490929999999999</c:v>
                      </c:pt>
                      <c:pt idx="37806">
                        <c:v>40.438289999999995</c:v>
                      </c:pt>
                      <c:pt idx="37807">
                        <c:v>40.387259999999998</c:v>
                      </c:pt>
                      <c:pt idx="37808">
                        <c:v>40.335250000000002</c:v>
                      </c:pt>
                      <c:pt idx="37809">
                        <c:v>40.283360000000002</c:v>
                      </c:pt>
                      <c:pt idx="37810">
                        <c:v>40.231579999999994</c:v>
                      </c:pt>
                      <c:pt idx="37811">
                        <c:v>40.180410000000002</c:v>
                      </c:pt>
                      <c:pt idx="37812">
                        <c:v>40.133690000000001</c:v>
                      </c:pt>
                      <c:pt idx="37813">
                        <c:v>40.086069999999992</c:v>
                      </c:pt>
                      <c:pt idx="37814">
                        <c:v>40.03698</c:v>
                      </c:pt>
                      <c:pt idx="37815">
                        <c:v>39.986899999999999</c:v>
                      </c:pt>
                      <c:pt idx="37816">
                        <c:v>39.936459999999997</c:v>
                      </c:pt>
                      <c:pt idx="37817">
                        <c:v>39.88467</c:v>
                      </c:pt>
                      <c:pt idx="37818">
                        <c:v>39.837800000000001</c:v>
                      </c:pt>
                      <c:pt idx="37819">
                        <c:v>39.788409999999999</c:v>
                      </c:pt>
                      <c:pt idx="37820">
                        <c:v>39.737789999999997</c:v>
                      </c:pt>
                      <c:pt idx="37821">
                        <c:v>39.684040000000003</c:v>
                      </c:pt>
                      <c:pt idx="37822">
                        <c:v>39.630769999999998</c:v>
                      </c:pt>
                      <c:pt idx="37823">
                        <c:v>39.57687</c:v>
                      </c:pt>
                      <c:pt idx="37824">
                        <c:v>39.521929999999998</c:v>
                      </c:pt>
                      <c:pt idx="37825">
                        <c:v>39.467550000000003</c:v>
                      </c:pt>
                      <c:pt idx="37826">
                        <c:v>39.413080000000001</c:v>
                      </c:pt>
                      <c:pt idx="37827">
                        <c:v>39.357939999999999</c:v>
                      </c:pt>
                      <c:pt idx="37828">
                        <c:v>39.30303</c:v>
                      </c:pt>
                      <c:pt idx="37829">
                        <c:v>39.249299999999998</c:v>
                      </c:pt>
                      <c:pt idx="37830">
                        <c:v>39.19462</c:v>
                      </c:pt>
                      <c:pt idx="37831">
                        <c:v>39.139560000000003</c:v>
                      </c:pt>
                      <c:pt idx="37832">
                        <c:v>39.08379</c:v>
                      </c:pt>
                      <c:pt idx="37833">
                        <c:v>39.028130000000004</c:v>
                      </c:pt>
                      <c:pt idx="37834">
                        <c:v>38.972819999999999</c:v>
                      </c:pt>
                      <c:pt idx="37835">
                        <c:v>38.91769</c:v>
                      </c:pt>
                      <c:pt idx="37836">
                        <c:v>38.862639999999999</c:v>
                      </c:pt>
                      <c:pt idx="37837">
                        <c:v>38.808060000000005</c:v>
                      </c:pt>
                      <c:pt idx="37838">
                        <c:v>38.753459999999997</c:v>
                      </c:pt>
                      <c:pt idx="37839">
                        <c:v>38.698700000000002</c:v>
                      </c:pt>
                      <c:pt idx="37840">
                        <c:v>38.644080000000002</c:v>
                      </c:pt>
                      <c:pt idx="37841">
                        <c:v>38.589150000000004</c:v>
                      </c:pt>
                      <c:pt idx="37842">
                        <c:v>38.531040000000004</c:v>
                      </c:pt>
                      <c:pt idx="37843">
                        <c:v>38.428600000000003</c:v>
                      </c:pt>
                      <c:pt idx="37844">
                        <c:v>38.371009999999998</c:v>
                      </c:pt>
                      <c:pt idx="37845">
                        <c:v>38.309980000000003</c:v>
                      </c:pt>
                      <c:pt idx="37846">
                        <c:v>38.250389999999996</c:v>
                      </c:pt>
                      <c:pt idx="37847">
                        <c:v>38.189779999999999</c:v>
                      </c:pt>
                      <c:pt idx="37848">
                        <c:v>38.129149999999996</c:v>
                      </c:pt>
                      <c:pt idx="37849">
                        <c:v>38.069760000000002</c:v>
                      </c:pt>
                      <c:pt idx="37850">
                        <c:v>38.012860000000003</c:v>
                      </c:pt>
                      <c:pt idx="37851">
                        <c:v>37.955019999999998</c:v>
                      </c:pt>
                      <c:pt idx="37852">
                        <c:v>37.897759999999998</c:v>
                      </c:pt>
                      <c:pt idx="37853">
                        <c:v>37.840199999999996</c:v>
                      </c:pt>
                      <c:pt idx="37854">
                        <c:v>37.78248</c:v>
                      </c:pt>
                      <c:pt idx="37855">
                        <c:v>37.72495</c:v>
                      </c:pt>
                      <c:pt idx="37856">
                        <c:v>37.663199999999996</c:v>
                      </c:pt>
                      <c:pt idx="37857">
                        <c:v>37.603369999999998</c:v>
                      </c:pt>
                      <c:pt idx="37858">
                        <c:v>37.543230000000001</c:v>
                      </c:pt>
                      <c:pt idx="37859">
                        <c:v>37.483260000000001</c:v>
                      </c:pt>
                      <c:pt idx="37860">
                        <c:v>37.423549999999999</c:v>
                      </c:pt>
                      <c:pt idx="37861">
                        <c:v>37.362949999999998</c:v>
                      </c:pt>
                      <c:pt idx="37862">
                        <c:v>37.301749999999998</c:v>
                      </c:pt>
                      <c:pt idx="37863">
                        <c:v>37.2408</c:v>
                      </c:pt>
                      <c:pt idx="37864">
                        <c:v>37.178359999999998</c:v>
                      </c:pt>
                      <c:pt idx="37865">
                        <c:v>37.118609999999997</c:v>
                      </c:pt>
                      <c:pt idx="37866">
                        <c:v>37.059109999999997</c:v>
                      </c:pt>
                      <c:pt idx="37867">
                        <c:v>37.002519999999997</c:v>
                      </c:pt>
                      <c:pt idx="37868">
                        <c:v>36.943249999999999</c:v>
                      </c:pt>
                      <c:pt idx="37869">
                        <c:v>36.883899999999997</c:v>
                      </c:pt>
                      <c:pt idx="37870">
                        <c:v>36.823389999999996</c:v>
                      </c:pt>
                      <c:pt idx="37871">
                        <c:v>36.761970000000005</c:v>
                      </c:pt>
                      <c:pt idx="37872">
                        <c:v>36.701270000000001</c:v>
                      </c:pt>
                      <c:pt idx="37873">
                        <c:v>36.639810000000004</c:v>
                      </c:pt>
                      <c:pt idx="37874">
                        <c:v>36.578069999999997</c:v>
                      </c:pt>
                      <c:pt idx="37875">
                        <c:v>36.515349999999998</c:v>
                      </c:pt>
                      <c:pt idx="37876">
                        <c:v>36.45261</c:v>
                      </c:pt>
                      <c:pt idx="37877">
                        <c:v>36.389530000000001</c:v>
                      </c:pt>
                      <c:pt idx="37878">
                        <c:v>36.326170000000005</c:v>
                      </c:pt>
                      <c:pt idx="37879">
                        <c:v>36.264340000000004</c:v>
                      </c:pt>
                      <c:pt idx="37880">
                        <c:v>36.20147</c:v>
                      </c:pt>
                      <c:pt idx="37881">
                        <c:v>36.139789999999998</c:v>
                      </c:pt>
                      <c:pt idx="37882">
                        <c:v>36.080770000000001</c:v>
                      </c:pt>
                      <c:pt idx="37883">
                        <c:v>36.015720000000002</c:v>
                      </c:pt>
                      <c:pt idx="37884">
                        <c:v>35.952269999999999</c:v>
                      </c:pt>
                      <c:pt idx="37885">
                        <c:v>35.887459999999997</c:v>
                      </c:pt>
                      <c:pt idx="37886">
                        <c:v>35.822569999999999</c:v>
                      </c:pt>
                      <c:pt idx="37887">
                        <c:v>35.758150000000001</c:v>
                      </c:pt>
                      <c:pt idx="37888">
                        <c:v>35.691000000000003</c:v>
                      </c:pt>
                      <c:pt idx="37889">
                        <c:v>35.623339999999999</c:v>
                      </c:pt>
                      <c:pt idx="37890">
                        <c:v>35.555150000000005</c:v>
                      </c:pt>
                      <c:pt idx="37891">
                        <c:v>35.487299999999998</c:v>
                      </c:pt>
                      <c:pt idx="37892">
                        <c:v>35.418849999999999</c:v>
                      </c:pt>
                      <c:pt idx="37893">
                        <c:v>35.350049999999996</c:v>
                      </c:pt>
                      <c:pt idx="37894">
                        <c:v>35.279209999999999</c:v>
                      </c:pt>
                      <c:pt idx="37895">
                        <c:v>35.217410000000001</c:v>
                      </c:pt>
                      <c:pt idx="37896">
                        <c:v>35.151060000000001</c:v>
                      </c:pt>
                      <c:pt idx="37897">
                        <c:v>35.083269999999999</c:v>
                      </c:pt>
                      <c:pt idx="37898">
                        <c:v>35.01484</c:v>
                      </c:pt>
                      <c:pt idx="37899">
                        <c:v>34.946619999999996</c:v>
                      </c:pt>
                      <c:pt idx="37900">
                        <c:v>34.878230000000002</c:v>
                      </c:pt>
                      <c:pt idx="37901">
                        <c:v>34.80988</c:v>
                      </c:pt>
                      <c:pt idx="37902">
                        <c:v>34.741070000000001</c:v>
                      </c:pt>
                      <c:pt idx="37903">
                        <c:v>34.672040000000003</c:v>
                      </c:pt>
                      <c:pt idx="37904">
                        <c:v>34.602820000000001</c:v>
                      </c:pt>
                      <c:pt idx="37905">
                        <c:v>34.533410000000003</c:v>
                      </c:pt>
                      <c:pt idx="37906">
                        <c:v>34.463859999999997</c:v>
                      </c:pt>
                      <c:pt idx="37907">
                        <c:v>34.394710000000003</c:v>
                      </c:pt>
                      <c:pt idx="37908">
                        <c:v>34.327510000000004</c:v>
                      </c:pt>
                      <c:pt idx="37909">
                        <c:v>34.260300000000001</c:v>
                      </c:pt>
                      <c:pt idx="37910">
                        <c:v>34.19079</c:v>
                      </c:pt>
                      <c:pt idx="37911">
                        <c:v>34.118940000000002</c:v>
                      </c:pt>
                      <c:pt idx="37912">
                        <c:v>34.04616</c:v>
                      </c:pt>
                      <c:pt idx="37913">
                        <c:v>33.973819999999996</c:v>
                      </c:pt>
                      <c:pt idx="37914">
                        <c:v>33.899949999999997</c:v>
                      </c:pt>
                      <c:pt idx="37915">
                        <c:v>33.825050000000005</c:v>
                      </c:pt>
                      <c:pt idx="37916">
                        <c:v>33.750930000000004</c:v>
                      </c:pt>
                      <c:pt idx="37917">
                        <c:v>33.676319999999997</c:v>
                      </c:pt>
                      <c:pt idx="37918">
                        <c:v>33.601230000000001</c:v>
                      </c:pt>
                      <c:pt idx="37919">
                        <c:v>33.524749999999997</c:v>
                      </c:pt>
                      <c:pt idx="37920">
                        <c:v>33.445680000000003</c:v>
                      </c:pt>
                      <c:pt idx="37921">
                        <c:v>33.367069999999998</c:v>
                      </c:pt>
                      <c:pt idx="37922">
                        <c:v>33.287880000000001</c:v>
                      </c:pt>
                      <c:pt idx="37923">
                        <c:v>33.212670000000003</c:v>
                      </c:pt>
                      <c:pt idx="37924">
                        <c:v>33.13579</c:v>
                      </c:pt>
                      <c:pt idx="37925">
                        <c:v>33.058529999999998</c:v>
                      </c:pt>
                      <c:pt idx="37926">
                        <c:v>32.979050000000001</c:v>
                      </c:pt>
                      <c:pt idx="37927">
                        <c:v>32.899189999999997</c:v>
                      </c:pt>
                      <c:pt idx="37928">
                        <c:v>32.818979999999996</c:v>
                      </c:pt>
                      <c:pt idx="37929">
                        <c:v>32.739249999999998</c:v>
                      </c:pt>
                      <c:pt idx="37930">
                        <c:v>32.65925</c:v>
                      </c:pt>
                      <c:pt idx="37931">
                        <c:v>32.5794</c:v>
                      </c:pt>
                      <c:pt idx="37932">
                        <c:v>32.497979999999998</c:v>
                      </c:pt>
                      <c:pt idx="37933">
                        <c:v>32.416899999999998</c:v>
                      </c:pt>
                      <c:pt idx="37934">
                        <c:v>32.335720000000002</c:v>
                      </c:pt>
                      <c:pt idx="37935">
                        <c:v>32.253569999999996</c:v>
                      </c:pt>
                      <c:pt idx="37936">
                        <c:v>32.170920000000002</c:v>
                      </c:pt>
                      <c:pt idx="37937">
                        <c:v>32.087310000000002</c:v>
                      </c:pt>
                      <c:pt idx="37938">
                        <c:v>32.003399999999999</c:v>
                      </c:pt>
                      <c:pt idx="37939">
                        <c:v>31.920660000000002</c:v>
                      </c:pt>
                      <c:pt idx="37940">
                        <c:v>31.83822</c:v>
                      </c:pt>
                      <c:pt idx="37941">
                        <c:v>31.755800000000001</c:v>
                      </c:pt>
                      <c:pt idx="37942">
                        <c:v>31.673629999999999</c:v>
                      </c:pt>
                      <c:pt idx="37943">
                        <c:v>31.59066</c:v>
                      </c:pt>
                      <c:pt idx="37944">
                        <c:v>31.506639999999997</c:v>
                      </c:pt>
                      <c:pt idx="37945">
                        <c:v>31.4207</c:v>
                      </c:pt>
                      <c:pt idx="37946">
                        <c:v>31.335549999999998</c:v>
                      </c:pt>
                      <c:pt idx="37947">
                        <c:v>31.24897</c:v>
                      </c:pt>
                      <c:pt idx="37948">
                        <c:v>31.1632</c:v>
                      </c:pt>
                      <c:pt idx="37949">
                        <c:v>31.07863</c:v>
                      </c:pt>
                      <c:pt idx="37950">
                        <c:v>30.992840000000001</c:v>
                      </c:pt>
                      <c:pt idx="37951">
                        <c:v>30.9038</c:v>
                      </c:pt>
                      <c:pt idx="37952">
                        <c:v>30.817839999999997</c:v>
                      </c:pt>
                      <c:pt idx="37953">
                        <c:v>30.730219999999999</c:v>
                      </c:pt>
                      <c:pt idx="37954">
                        <c:v>30.641859999999998</c:v>
                      </c:pt>
                      <c:pt idx="37955">
                        <c:v>30.553449999999998</c:v>
                      </c:pt>
                      <c:pt idx="37956">
                        <c:v>30.464479999999998</c:v>
                      </c:pt>
                      <c:pt idx="37957">
                        <c:v>30.374949999999998</c:v>
                      </c:pt>
                      <c:pt idx="37958">
                        <c:v>30.285359999999997</c:v>
                      </c:pt>
                      <c:pt idx="37959">
                        <c:v>30.194569999999999</c:v>
                      </c:pt>
                      <c:pt idx="37960">
                        <c:v>30.105059999999998</c:v>
                      </c:pt>
                      <c:pt idx="37961">
                        <c:v>30.01437</c:v>
                      </c:pt>
                      <c:pt idx="37962">
                        <c:v>29.924219999999998</c:v>
                      </c:pt>
                      <c:pt idx="37963">
                        <c:v>29.83483</c:v>
                      </c:pt>
                      <c:pt idx="37964">
                        <c:v>29.747479999999999</c:v>
                      </c:pt>
                      <c:pt idx="37965">
                        <c:v>29.658739999999998</c:v>
                      </c:pt>
                      <c:pt idx="37966">
                        <c:v>29.569040000000001</c:v>
                      </c:pt>
                      <c:pt idx="37967">
                        <c:v>29.476369999999999</c:v>
                      </c:pt>
                      <c:pt idx="37968">
                        <c:v>29.389870000000002</c:v>
                      </c:pt>
                      <c:pt idx="37969">
                        <c:v>29.301759999999998</c:v>
                      </c:pt>
                      <c:pt idx="37970">
                        <c:v>29.213529999999999</c:v>
                      </c:pt>
                      <c:pt idx="37971">
                        <c:v>29.125239999999998</c:v>
                      </c:pt>
                      <c:pt idx="37972">
                        <c:v>29.03585</c:v>
                      </c:pt>
                      <c:pt idx="37973">
                        <c:v>28.945729999999998</c:v>
                      </c:pt>
                      <c:pt idx="37974">
                        <c:v>28.855819999999998</c:v>
                      </c:pt>
                      <c:pt idx="37975">
                        <c:v>28.765749999999997</c:v>
                      </c:pt>
                      <c:pt idx="37976">
                        <c:v>28.676499999999997</c:v>
                      </c:pt>
                      <c:pt idx="37977">
                        <c:v>28.58596</c:v>
                      </c:pt>
                      <c:pt idx="37978">
                        <c:v>28.495940000000001</c:v>
                      </c:pt>
                      <c:pt idx="37979">
                        <c:v>28.404690000000002</c:v>
                      </c:pt>
                      <c:pt idx="37980">
                        <c:v>28.314620000000001</c:v>
                      </c:pt>
                      <c:pt idx="37981">
                        <c:v>28.22139</c:v>
                      </c:pt>
                      <c:pt idx="37982">
                        <c:v>28.128139999999998</c:v>
                      </c:pt>
                      <c:pt idx="37983">
                        <c:v>28.03425</c:v>
                      </c:pt>
                      <c:pt idx="37984">
                        <c:v>27.939360000000001</c:v>
                      </c:pt>
                      <c:pt idx="37985">
                        <c:v>27.844149999999999</c:v>
                      </c:pt>
                      <c:pt idx="37986">
                        <c:v>27.748699999999999</c:v>
                      </c:pt>
                      <c:pt idx="37987">
                        <c:v>27.653150000000004</c:v>
                      </c:pt>
                      <c:pt idx="37988">
                        <c:v>27.55996</c:v>
                      </c:pt>
                      <c:pt idx="37989">
                        <c:v>27.466620000000002</c:v>
                      </c:pt>
                      <c:pt idx="37990">
                        <c:v>27.372329999999998</c:v>
                      </c:pt>
                      <c:pt idx="37991">
                        <c:v>27.277529999999999</c:v>
                      </c:pt>
                      <c:pt idx="37992">
                        <c:v>27.18225</c:v>
                      </c:pt>
                      <c:pt idx="37993">
                        <c:v>27.090060000000001</c:v>
                      </c:pt>
                      <c:pt idx="37994">
                        <c:v>26.997219999999999</c:v>
                      </c:pt>
                      <c:pt idx="37995">
                        <c:v>26.901709999999998</c:v>
                      </c:pt>
                      <c:pt idx="37996">
                        <c:v>26.806570000000001</c:v>
                      </c:pt>
                      <c:pt idx="37997">
                        <c:v>26.710329999999999</c:v>
                      </c:pt>
                      <c:pt idx="37998">
                        <c:v>26.613760000000003</c:v>
                      </c:pt>
                      <c:pt idx="37999">
                        <c:v>26.518380000000001</c:v>
                      </c:pt>
                      <c:pt idx="38000">
                        <c:v>26.421860000000002</c:v>
                      </c:pt>
                      <c:pt idx="38001">
                        <c:v>26.325479999999999</c:v>
                      </c:pt>
                      <c:pt idx="38002">
                        <c:v>26.230550000000001</c:v>
                      </c:pt>
                      <c:pt idx="38003">
                        <c:v>26.194540000000003</c:v>
                      </c:pt>
                      <c:pt idx="38004">
                        <c:v>26.089680000000001</c:v>
                      </c:pt>
                      <c:pt idx="38005">
                        <c:v>25.991409999999998</c:v>
                      </c:pt>
                      <c:pt idx="38006">
                        <c:v>25.89798</c:v>
                      </c:pt>
                      <c:pt idx="38007">
                        <c:v>25.803229999999999</c:v>
                      </c:pt>
                      <c:pt idx="38008">
                        <c:v>25.70964</c:v>
                      </c:pt>
                      <c:pt idx="38009">
                        <c:v>25.616489999999999</c:v>
                      </c:pt>
                      <c:pt idx="38010">
                        <c:v>25.523020000000002</c:v>
                      </c:pt>
                      <c:pt idx="38011">
                        <c:v>25.429309999999997</c:v>
                      </c:pt>
                      <c:pt idx="38012">
                        <c:v>25.33511</c:v>
                      </c:pt>
                      <c:pt idx="38013">
                        <c:v>25.243540000000003</c:v>
                      </c:pt>
                      <c:pt idx="38014">
                        <c:v>25.1568</c:v>
                      </c:pt>
                      <c:pt idx="38015">
                        <c:v>25.069759999999999</c:v>
                      </c:pt>
                      <c:pt idx="38016">
                        <c:v>24.979010000000002</c:v>
                      </c:pt>
                      <c:pt idx="38017">
                        <c:v>24.891380000000002</c:v>
                      </c:pt>
                      <c:pt idx="38018">
                        <c:v>24.804719999999996</c:v>
                      </c:pt>
                      <c:pt idx="38019">
                        <c:v>24.713180000000001</c:v>
                      </c:pt>
                      <c:pt idx="38020">
                        <c:v>24.619289999999999</c:v>
                      </c:pt>
                      <c:pt idx="38021">
                        <c:v>24.52514</c:v>
                      </c:pt>
                      <c:pt idx="38022">
                        <c:v>24.43056</c:v>
                      </c:pt>
                      <c:pt idx="38023">
                        <c:v>24.340240000000001</c:v>
                      </c:pt>
                      <c:pt idx="38024">
                        <c:v>24.24859</c:v>
                      </c:pt>
                      <c:pt idx="38025">
                        <c:v>24.157519999999998</c:v>
                      </c:pt>
                      <c:pt idx="38026">
                        <c:v>24.06523</c:v>
                      </c:pt>
                      <c:pt idx="38027">
                        <c:v>23.974209999999999</c:v>
                      </c:pt>
                      <c:pt idx="38028">
                        <c:v>23.881720000000001</c:v>
                      </c:pt>
                      <c:pt idx="38029">
                        <c:v>23.789099999999998</c:v>
                      </c:pt>
                      <c:pt idx="38030">
                        <c:v>23.696060000000003</c:v>
                      </c:pt>
                      <c:pt idx="38031">
                        <c:v>23.601390000000002</c:v>
                      </c:pt>
                      <c:pt idx="38032">
                        <c:v>23.506059999999998</c:v>
                      </c:pt>
                      <c:pt idx="38033">
                        <c:v>23.409930000000003</c:v>
                      </c:pt>
                      <c:pt idx="38034">
                        <c:v>23.313489999999998</c:v>
                      </c:pt>
                      <c:pt idx="38035">
                        <c:v>23.216560000000001</c:v>
                      </c:pt>
                      <c:pt idx="38036">
                        <c:v>23.119100000000003</c:v>
                      </c:pt>
                      <c:pt idx="38037">
                        <c:v>23.021539999999998</c:v>
                      </c:pt>
                      <c:pt idx="38038">
                        <c:v>22.923499999999997</c:v>
                      </c:pt>
                      <c:pt idx="38039">
                        <c:v>22.828020000000002</c:v>
                      </c:pt>
                      <c:pt idx="38040">
                        <c:v>22.734780000000001</c:v>
                      </c:pt>
                      <c:pt idx="38041">
                        <c:v>22.636229999999998</c:v>
                      </c:pt>
                      <c:pt idx="38042">
                        <c:v>22.54365</c:v>
                      </c:pt>
                      <c:pt idx="38043">
                        <c:v>22.450199999999999</c:v>
                      </c:pt>
                      <c:pt idx="38044">
                        <c:v>22.359089999999998</c:v>
                      </c:pt>
                      <c:pt idx="38045">
                        <c:v>22.26445</c:v>
                      </c:pt>
                      <c:pt idx="38046">
                        <c:v>22.165879999999998</c:v>
                      </c:pt>
                      <c:pt idx="38047">
                        <c:v>22.068200000000001</c:v>
                      </c:pt>
                      <c:pt idx="38048">
                        <c:v>21.97025</c:v>
                      </c:pt>
                      <c:pt idx="38049">
                        <c:v>21.871600000000001</c:v>
                      </c:pt>
                      <c:pt idx="38050">
                        <c:v>21.771650000000001</c:v>
                      </c:pt>
                      <c:pt idx="38051">
                        <c:v>21.674419999999998</c:v>
                      </c:pt>
                      <c:pt idx="38052">
                        <c:v>21.579650000000001</c:v>
                      </c:pt>
                      <c:pt idx="38053">
                        <c:v>21.48377</c:v>
                      </c:pt>
                      <c:pt idx="38054">
                        <c:v>21.386900000000001</c:v>
                      </c:pt>
                      <c:pt idx="38055">
                        <c:v>21.288800000000002</c:v>
                      </c:pt>
                      <c:pt idx="38056">
                        <c:v>21.190049999999999</c:v>
                      </c:pt>
                      <c:pt idx="38057">
                        <c:v>21.092840000000002</c:v>
                      </c:pt>
                      <c:pt idx="38058">
                        <c:v>20.997710000000001</c:v>
                      </c:pt>
                      <c:pt idx="38059">
                        <c:v>20.896910000000002</c:v>
                      </c:pt>
                      <c:pt idx="38060">
                        <c:v>20.795840000000002</c:v>
                      </c:pt>
                      <c:pt idx="38061">
                        <c:v>20.694890000000001</c:v>
                      </c:pt>
                      <c:pt idx="38062">
                        <c:v>20.596549999999997</c:v>
                      </c:pt>
                      <c:pt idx="38063">
                        <c:v>20.499279999999999</c:v>
                      </c:pt>
                      <c:pt idx="38064">
                        <c:v>20.399319999999999</c:v>
                      </c:pt>
                      <c:pt idx="38065">
                        <c:v>20.302129999999998</c:v>
                      </c:pt>
                      <c:pt idx="38066">
                        <c:v>20.203720000000001</c:v>
                      </c:pt>
                      <c:pt idx="38067">
                        <c:v>20.104289999999999</c:v>
                      </c:pt>
                      <c:pt idx="38068">
                        <c:v>20.006830000000001</c:v>
                      </c:pt>
                      <c:pt idx="38069">
                        <c:v>19.907109999999999</c:v>
                      </c:pt>
                      <c:pt idx="38070">
                        <c:v>19.80707</c:v>
                      </c:pt>
                      <c:pt idx="38071">
                        <c:v>19.705780000000001</c:v>
                      </c:pt>
                      <c:pt idx="38072">
                        <c:v>19.606280000000002</c:v>
                      </c:pt>
                      <c:pt idx="38073">
                        <c:v>19.50516</c:v>
                      </c:pt>
                      <c:pt idx="38074">
                        <c:v>19.404980000000002</c:v>
                      </c:pt>
                      <c:pt idx="38075">
                        <c:v>19.30424</c:v>
                      </c:pt>
                      <c:pt idx="38076">
                        <c:v>19.203189999999999</c:v>
                      </c:pt>
                      <c:pt idx="38077">
                        <c:v>19.101570000000002</c:v>
                      </c:pt>
                      <c:pt idx="38078">
                        <c:v>19.002739999999999</c:v>
                      </c:pt>
                      <c:pt idx="38079">
                        <c:v>18.903639999999999</c:v>
                      </c:pt>
                      <c:pt idx="38080">
                        <c:v>18.8033</c:v>
                      </c:pt>
                      <c:pt idx="38081">
                        <c:v>18.700119999999998</c:v>
                      </c:pt>
                      <c:pt idx="38082">
                        <c:v>18.59629</c:v>
                      </c:pt>
                      <c:pt idx="38083">
                        <c:v>18.49832</c:v>
                      </c:pt>
                      <c:pt idx="38084">
                        <c:v>18.395800000000001</c:v>
                      </c:pt>
                      <c:pt idx="38085">
                        <c:v>18.292729999999999</c:v>
                      </c:pt>
                      <c:pt idx="38086">
                        <c:v>18.188200000000002</c:v>
                      </c:pt>
                      <c:pt idx="38087">
                        <c:v>18.08352</c:v>
                      </c:pt>
                      <c:pt idx="38088">
                        <c:v>17.979710000000001</c:v>
                      </c:pt>
                      <c:pt idx="38089">
                        <c:v>17.875209999999999</c:v>
                      </c:pt>
                      <c:pt idx="38090">
                        <c:v>17.771909999999998</c:v>
                      </c:pt>
                      <c:pt idx="38091">
                        <c:v>17.667290000000001</c:v>
                      </c:pt>
                      <c:pt idx="38092">
                        <c:v>17.564309999999999</c:v>
                      </c:pt>
                      <c:pt idx="38093">
                        <c:v>17.465160000000001</c:v>
                      </c:pt>
                      <c:pt idx="38094">
                        <c:v>17.36505</c:v>
                      </c:pt>
                      <c:pt idx="38095">
                        <c:v>17.261759999999999</c:v>
                      </c:pt>
                      <c:pt idx="38096">
                        <c:v>17.159079999999999</c:v>
                      </c:pt>
                      <c:pt idx="38097">
                        <c:v>17.054130000000001</c:v>
                      </c:pt>
                      <c:pt idx="38098">
                        <c:v>16.95148</c:v>
                      </c:pt>
                      <c:pt idx="38099">
                        <c:v>16.846699999999998</c:v>
                      </c:pt>
                      <c:pt idx="38100">
                        <c:v>16.743120000000001</c:v>
                      </c:pt>
                      <c:pt idx="38101">
                        <c:v>16.638680000000001</c:v>
                      </c:pt>
                      <c:pt idx="38102">
                        <c:v>16.535080000000001</c:v>
                      </c:pt>
                      <c:pt idx="38103">
                        <c:v>16.430210000000002</c:v>
                      </c:pt>
                      <c:pt idx="38104">
                        <c:v>16.32508</c:v>
                      </c:pt>
                      <c:pt idx="38105">
                        <c:v>16.22052</c:v>
                      </c:pt>
                      <c:pt idx="38106">
                        <c:v>16.117649999999998</c:v>
                      </c:pt>
                      <c:pt idx="38107">
                        <c:v>16.017060000000001</c:v>
                      </c:pt>
                      <c:pt idx="38108">
                        <c:v>15.9177</c:v>
                      </c:pt>
                      <c:pt idx="38109">
                        <c:v>15.81461</c:v>
                      </c:pt>
                      <c:pt idx="38110">
                        <c:v>15.712</c:v>
                      </c:pt>
                      <c:pt idx="38111">
                        <c:v>15.608649999999999</c:v>
                      </c:pt>
                      <c:pt idx="38112">
                        <c:v>15.505580000000002</c:v>
                      </c:pt>
                      <c:pt idx="38113">
                        <c:v>15.401480000000001</c:v>
                      </c:pt>
                      <c:pt idx="38114">
                        <c:v>15.30001</c:v>
                      </c:pt>
                      <c:pt idx="38115">
                        <c:v>15.19763</c:v>
                      </c:pt>
                      <c:pt idx="38116">
                        <c:v>15.093350000000001</c:v>
                      </c:pt>
                      <c:pt idx="38117">
                        <c:v>14.988109999999999</c:v>
                      </c:pt>
                      <c:pt idx="38118">
                        <c:v>14.88494</c:v>
                      </c:pt>
                      <c:pt idx="38119">
                        <c:v>14.780480000000001</c:v>
                      </c:pt>
                      <c:pt idx="38120">
                        <c:v>14.677070000000001</c:v>
                      </c:pt>
                      <c:pt idx="38121">
                        <c:v>14.572099999999999</c:v>
                      </c:pt>
                      <c:pt idx="38122">
                        <c:v>14.47062</c:v>
                      </c:pt>
                      <c:pt idx="38123">
                        <c:v>14.371460000000001</c:v>
                      </c:pt>
                      <c:pt idx="38124">
                        <c:v>14.26845</c:v>
                      </c:pt>
                      <c:pt idx="38125">
                        <c:v>14.164969999999999</c:v>
                      </c:pt>
                      <c:pt idx="38126">
                        <c:v>14.06244</c:v>
                      </c:pt>
                      <c:pt idx="38127">
                        <c:v>13.957440000000002</c:v>
                      </c:pt>
                      <c:pt idx="38128">
                        <c:v>13.85389</c:v>
                      </c:pt>
                      <c:pt idx="38129">
                        <c:v>13.750359999999999</c:v>
                      </c:pt>
                      <c:pt idx="38130">
                        <c:v>13.645189999999999</c:v>
                      </c:pt>
                      <c:pt idx="38131">
                        <c:v>13.540089999999999</c:v>
                      </c:pt>
                      <c:pt idx="38132">
                        <c:v>13.434600000000001</c:v>
                      </c:pt>
                      <c:pt idx="38133">
                        <c:v>13.329139999999999</c:v>
                      </c:pt>
                      <c:pt idx="38134">
                        <c:v>13.223649999999999</c:v>
                      </c:pt>
                      <c:pt idx="38135">
                        <c:v>13.11642</c:v>
                      </c:pt>
                      <c:pt idx="38136">
                        <c:v>13.010120000000001</c:v>
                      </c:pt>
                      <c:pt idx="38137">
                        <c:v>12.90171</c:v>
                      </c:pt>
                      <c:pt idx="38138">
                        <c:v>12.79504</c:v>
                      </c:pt>
                      <c:pt idx="38139">
                        <c:v>12.687729999999998</c:v>
                      </c:pt>
                      <c:pt idx="38140">
                        <c:v>12.579650000000001</c:v>
                      </c:pt>
                      <c:pt idx="38141">
                        <c:v>12.471699999999998</c:v>
                      </c:pt>
                      <c:pt idx="38142">
                        <c:v>12.36613</c:v>
                      </c:pt>
                      <c:pt idx="38143">
                        <c:v>12.256149999999998</c:v>
                      </c:pt>
                      <c:pt idx="38144">
                        <c:v>12.145250000000001</c:v>
                      </c:pt>
                      <c:pt idx="38145">
                        <c:v>12.038040000000001</c:v>
                      </c:pt>
                      <c:pt idx="38146">
                        <c:v>11.928840000000001</c:v>
                      </c:pt>
                      <c:pt idx="38147">
                        <c:v>11.819059999999999</c:v>
                      </c:pt>
                      <c:pt idx="38148">
                        <c:v>11.70927</c:v>
                      </c:pt>
                      <c:pt idx="38149">
                        <c:v>11.599649999999999</c:v>
                      </c:pt>
                      <c:pt idx="38150">
                        <c:v>11.490130000000001</c:v>
                      </c:pt>
                      <c:pt idx="38151">
                        <c:v>11.379999999999999</c:v>
                      </c:pt>
                      <c:pt idx="38152">
                        <c:v>11.27065</c:v>
                      </c:pt>
                      <c:pt idx="38153">
                        <c:v>11.16071</c:v>
                      </c:pt>
                      <c:pt idx="38154">
                        <c:v>11.051</c:v>
                      </c:pt>
                      <c:pt idx="38155">
                        <c:v>10.9412</c:v>
                      </c:pt>
                      <c:pt idx="38156">
                        <c:v>10.831470000000001</c:v>
                      </c:pt>
                      <c:pt idx="38157">
                        <c:v>10.722899999999999</c:v>
                      </c:pt>
                      <c:pt idx="38158">
                        <c:v>10.615369999999999</c:v>
                      </c:pt>
                      <c:pt idx="38159">
                        <c:v>10.51332</c:v>
                      </c:pt>
                      <c:pt idx="38160">
                        <c:v>10.411429999999999</c:v>
                      </c:pt>
                      <c:pt idx="38161">
                        <c:v>10.304590000000001</c:v>
                      </c:pt>
                      <c:pt idx="38162">
                        <c:v>10.19633</c:v>
                      </c:pt>
                      <c:pt idx="38163">
                        <c:v>10.08785</c:v>
                      </c:pt>
                      <c:pt idx="38164">
                        <c:v>9.9789069999999995</c:v>
                      </c:pt>
                      <c:pt idx="38165">
                        <c:v>9.8880359999999996</c:v>
                      </c:pt>
                      <c:pt idx="38166">
                        <c:v>9.8013600000000007</c:v>
                      </c:pt>
                      <c:pt idx="38167">
                        <c:v>9.699935</c:v>
                      </c:pt>
                      <c:pt idx="38168">
                        <c:v>9.5990409999999997</c:v>
                      </c:pt>
                      <c:pt idx="38169">
                        <c:v>9.4945179999999993</c:v>
                      </c:pt>
                      <c:pt idx="38170">
                        <c:v>9.3878710000000005</c:v>
                      </c:pt>
                      <c:pt idx="38171">
                        <c:v>9.2811900000000005</c:v>
                      </c:pt>
                      <c:pt idx="38172">
                        <c:v>9.1732150000000008</c:v>
                      </c:pt>
                      <c:pt idx="38173">
                        <c:v>9.064843999999999</c:v>
                      </c:pt>
                      <c:pt idx="38174">
                        <c:v>8.956646000000001</c:v>
                      </c:pt>
                      <c:pt idx="38175">
                        <c:v>8.8487469999999995</c:v>
                      </c:pt>
                      <c:pt idx="38176">
                        <c:v>8.7403849999999998</c:v>
                      </c:pt>
                      <c:pt idx="38177">
                        <c:v>8.6317799999999991</c:v>
                      </c:pt>
                      <c:pt idx="38178">
                        <c:v>8.5228300000000008</c:v>
                      </c:pt>
                      <c:pt idx="38179">
                        <c:v>8.4138699999999993</c:v>
                      </c:pt>
                      <c:pt idx="38180">
                        <c:v>8.3041669999999996</c:v>
                      </c:pt>
                      <c:pt idx="38181">
                        <c:v>8.1961949999999995</c:v>
                      </c:pt>
                      <c:pt idx="38182">
                        <c:v>8.087154</c:v>
                      </c:pt>
                      <c:pt idx="38183">
                        <c:v>7.9778610000000008</c:v>
                      </c:pt>
                      <c:pt idx="38184">
                        <c:v>7.8684880000000001</c:v>
                      </c:pt>
                      <c:pt idx="38185">
                        <c:v>7.759817</c:v>
                      </c:pt>
                      <c:pt idx="38186">
                        <c:v>7.6497689999999992</c:v>
                      </c:pt>
                      <c:pt idx="38187">
                        <c:v>7.541754000000001</c:v>
                      </c:pt>
                      <c:pt idx="38188">
                        <c:v>7.4339189999999995</c:v>
                      </c:pt>
                      <c:pt idx="38189">
                        <c:v>7.3280310000000002</c:v>
                      </c:pt>
                      <c:pt idx="38190">
                        <c:v>7.2283450000000009</c:v>
                      </c:pt>
                      <c:pt idx="38191">
                        <c:v>7.1257769999999994</c:v>
                      </c:pt>
                      <c:pt idx="38192">
                        <c:v>7.0241730000000002</c:v>
                      </c:pt>
                      <c:pt idx="38193">
                        <c:v>6.9220780000000008</c:v>
                      </c:pt>
                      <c:pt idx="38194">
                        <c:v>6.8214419999999993</c:v>
                      </c:pt>
                      <c:pt idx="38195">
                        <c:v>6.7194730000000007</c:v>
                      </c:pt>
                      <c:pt idx="38196">
                        <c:v>6.6183289999999992</c:v>
                      </c:pt>
                      <c:pt idx="38197">
                        <c:v>6.5153930000000004</c:v>
                      </c:pt>
                      <c:pt idx="38198">
                        <c:v>6.4136519999999999</c:v>
                      </c:pt>
                      <c:pt idx="38199">
                        <c:v>6.3108470000000008</c:v>
                      </c:pt>
                      <c:pt idx="38200">
                        <c:v>6.2083019999999998</c:v>
                      </c:pt>
                      <c:pt idx="38201">
                        <c:v>6.1048420000000005</c:v>
                      </c:pt>
                      <c:pt idx="38202">
                        <c:v>6.0025379999999995</c:v>
                      </c:pt>
                      <c:pt idx="38203">
                        <c:v>5.8992770000000005</c:v>
                      </c:pt>
                      <c:pt idx="38204">
                        <c:v>5.7956269999999996</c:v>
                      </c:pt>
                      <c:pt idx="38205">
                        <c:v>5.6909869999999998</c:v>
                      </c:pt>
                      <c:pt idx="38206">
                        <c:v>5.5867069999999996</c:v>
                      </c:pt>
                      <c:pt idx="38207">
                        <c:v>5.480791</c:v>
                      </c:pt>
                      <c:pt idx="38208">
                        <c:v>5.3749590000000005</c:v>
                      </c:pt>
                      <c:pt idx="38209">
                        <c:v>5.2681149999999999</c:v>
                      </c:pt>
                      <c:pt idx="38210">
                        <c:v>5.1620629999999998</c:v>
                      </c:pt>
                      <c:pt idx="38211">
                        <c:v>5.05504</c:v>
                      </c:pt>
                      <c:pt idx="38212">
                        <c:v>4.9479660000000001</c:v>
                      </c:pt>
                      <c:pt idx="38213">
                        <c:v>4.8411159999999995</c:v>
                      </c:pt>
                      <c:pt idx="38214">
                        <c:v>4.7358190000000002</c:v>
                      </c:pt>
                      <c:pt idx="38215">
                        <c:v>4.6291589999999996</c:v>
                      </c:pt>
                      <c:pt idx="38216">
                        <c:v>4.522386</c:v>
                      </c:pt>
                      <c:pt idx="38217">
                        <c:v>4.4156180000000003</c:v>
                      </c:pt>
                      <c:pt idx="38218">
                        <c:v>4.3079549999999998</c:v>
                      </c:pt>
                      <c:pt idx="38219">
                        <c:v>4.2062349999999995</c:v>
                      </c:pt>
                      <c:pt idx="38220">
                        <c:v>4.1029470000000003</c:v>
                      </c:pt>
                      <c:pt idx="38221">
                        <c:v>4.0001680000000004</c:v>
                      </c:pt>
                      <c:pt idx="38222">
                        <c:v>3.8947250000000002</c:v>
                      </c:pt>
                      <c:pt idx="38223">
                        <c:v>3.7890629999999996</c:v>
                      </c:pt>
                      <c:pt idx="38224">
                        <c:v>3.6851469999999997</c:v>
                      </c:pt>
                      <c:pt idx="38225">
                        <c:v>3.5818899999999996</c:v>
                      </c:pt>
                      <c:pt idx="38226">
                        <c:v>3.476842</c:v>
                      </c:pt>
                      <c:pt idx="38227">
                        <c:v>3.3720620000000001</c:v>
                      </c:pt>
                      <c:pt idx="38228">
                        <c:v>3.267655</c:v>
                      </c:pt>
                      <c:pt idx="38229">
                        <c:v>3.1630750000000001</c:v>
                      </c:pt>
                      <c:pt idx="38230">
                        <c:v>3.0577459999999999</c:v>
                      </c:pt>
                      <c:pt idx="38231">
                        <c:v>2.9521819999999996</c:v>
                      </c:pt>
                      <c:pt idx="38232">
                        <c:v>2.8466870000000002</c:v>
                      </c:pt>
                      <c:pt idx="38233">
                        <c:v>2.7412100000000001</c:v>
                      </c:pt>
                      <c:pt idx="38234">
                        <c:v>2.6361669999999999</c:v>
                      </c:pt>
                      <c:pt idx="38235">
                        <c:v>2.5310510000000002</c:v>
                      </c:pt>
                      <c:pt idx="38236">
                        <c:v>2.4241989999999998</c:v>
                      </c:pt>
                      <c:pt idx="38237">
                        <c:v>2.3171179999999998</c:v>
                      </c:pt>
                      <c:pt idx="38238">
                        <c:v>2.2100529999999998</c:v>
                      </c:pt>
                      <c:pt idx="38239">
                        <c:v>2.1083799999999999</c:v>
                      </c:pt>
                      <c:pt idx="38240">
                        <c:v>2.0020790000000002</c:v>
                      </c:pt>
                      <c:pt idx="38241">
                        <c:v>1.894909</c:v>
                      </c:pt>
                      <c:pt idx="38242">
                        <c:v>1.7896219999999998</c:v>
                      </c:pt>
                      <c:pt idx="38243">
                        <c:v>1.6830980000000002</c:v>
                      </c:pt>
                      <c:pt idx="38244">
                        <c:v>1.57934</c:v>
                      </c:pt>
                      <c:pt idx="38245">
                        <c:v>1.4725450000000002</c:v>
                      </c:pt>
                      <c:pt idx="38246">
                        <c:v>1.3647799999999999</c:v>
                      </c:pt>
                      <c:pt idx="38247">
                        <c:v>1.2558349999999998</c:v>
                      </c:pt>
                      <c:pt idx="38248">
                        <c:v>1.147775</c:v>
                      </c:pt>
                      <c:pt idx="38249">
                        <c:v>1.039736</c:v>
                      </c:pt>
                      <c:pt idx="38250">
                        <c:v>0.93195840000000008</c:v>
                      </c:pt>
                      <c:pt idx="38251">
                        <c:v>0.82378119999999999</c:v>
                      </c:pt>
                      <c:pt idx="38252">
                        <c:v>0.71592580000000006</c:v>
                      </c:pt>
                      <c:pt idx="38253">
                        <c:v>0.60762150000000004</c:v>
                      </c:pt>
                      <c:pt idx="38254">
                        <c:v>0.50000800000000001</c:v>
                      </c:pt>
                      <c:pt idx="38255">
                        <c:v>0.39205639999999997</c:v>
                      </c:pt>
                      <c:pt idx="38256">
                        <c:v>0.28374719999999998</c:v>
                      </c:pt>
                      <c:pt idx="38257">
                        <c:v>0.17522780000000002</c:v>
                      </c:pt>
                      <c:pt idx="38258">
                        <c:v>6.6348169999999998E-2</c:v>
                      </c:pt>
                      <c:pt idx="38259">
                        <c:v>-4.2500050000000004E-2</c:v>
                      </c:pt>
                      <c:pt idx="38260">
                        <c:v>-0.15126819999999999</c:v>
                      </c:pt>
                      <c:pt idx="38261">
                        <c:v>-0.242705</c:v>
                      </c:pt>
                      <c:pt idx="38262">
                        <c:v>-0.33166079999999998</c:v>
                      </c:pt>
                      <c:pt idx="38263">
                        <c:v>-0.42700349999999998</c:v>
                      </c:pt>
                      <c:pt idx="38264">
                        <c:v>-0.52969460000000002</c:v>
                      </c:pt>
                      <c:pt idx="38265">
                        <c:v>-0.63460630000000007</c:v>
                      </c:pt>
                      <c:pt idx="38266">
                        <c:v>-0.74147420000000008</c:v>
                      </c:pt>
                      <c:pt idx="38267">
                        <c:v>-0.84901760000000004</c:v>
                      </c:pt>
                      <c:pt idx="38268">
                        <c:v>-0.95208470000000001</c:v>
                      </c:pt>
                      <c:pt idx="38269">
                        <c:v>-1.058246</c:v>
                      </c:pt>
                      <c:pt idx="38270">
                        <c:v>-1.1654929999999999</c:v>
                      </c:pt>
                      <c:pt idx="38271">
                        <c:v>-1.2726820000000001</c:v>
                      </c:pt>
                      <c:pt idx="38272">
                        <c:v>-1.3584399999999999</c:v>
                      </c:pt>
                      <c:pt idx="38273">
                        <c:v>-1.4499229999999999</c:v>
                      </c:pt>
                      <c:pt idx="38274">
                        <c:v>-1.5443570000000002</c:v>
                      </c:pt>
                      <c:pt idx="38275">
                        <c:v>-1.644606</c:v>
                      </c:pt>
                      <c:pt idx="38276">
                        <c:v>-1.7483589999999998</c:v>
                      </c:pt>
                      <c:pt idx="38277">
                        <c:v>-1.8515060000000001</c:v>
                      </c:pt>
                      <c:pt idx="38278">
                        <c:v>-1.957854</c:v>
                      </c:pt>
                      <c:pt idx="38279">
                        <c:v>-2.0626929999999999</c:v>
                      </c:pt>
                      <c:pt idx="38280">
                        <c:v>-2.167548</c:v>
                      </c:pt>
                      <c:pt idx="38281">
                        <c:v>-2.2741379999999998</c:v>
                      </c:pt>
                      <c:pt idx="38282">
                        <c:v>-2.3821430000000001</c:v>
                      </c:pt>
                      <c:pt idx="38283">
                        <c:v>-2.4896199999999999</c:v>
                      </c:pt>
                      <c:pt idx="38284">
                        <c:v>-2.5981159999999996</c:v>
                      </c:pt>
                      <c:pt idx="38285">
                        <c:v>-2.7049190000000003</c:v>
                      </c:pt>
                      <c:pt idx="38286">
                        <c:v>-2.8103299999999996</c:v>
                      </c:pt>
                      <c:pt idx="38287">
                        <c:v>-2.9161860000000002</c:v>
                      </c:pt>
                      <c:pt idx="38288">
                        <c:v>-3.0222329999999999</c:v>
                      </c:pt>
                      <c:pt idx="38289">
                        <c:v>-3.1279839999999997</c:v>
                      </c:pt>
                      <c:pt idx="38290">
                        <c:v>-3.233339</c:v>
                      </c:pt>
                      <c:pt idx="38291">
                        <c:v>-3.338473</c:v>
                      </c:pt>
                      <c:pt idx="38292">
                        <c:v>-3.443791</c:v>
                      </c:pt>
                      <c:pt idx="38293">
                        <c:v>-3.5483720000000001</c:v>
                      </c:pt>
                      <c:pt idx="38294">
                        <c:v>-3.654318</c:v>
                      </c:pt>
                      <c:pt idx="38295">
                        <c:v>-3.7591829999999997</c:v>
                      </c:pt>
                      <c:pt idx="38296">
                        <c:v>-3.8652750000000005</c:v>
                      </c:pt>
                      <c:pt idx="38297">
                        <c:v>-3.9708239999999999</c:v>
                      </c:pt>
                      <c:pt idx="38298">
                        <c:v>-4.0771680000000003</c:v>
                      </c:pt>
                      <c:pt idx="38299">
                        <c:v>-4.1840219999999997</c:v>
                      </c:pt>
                      <c:pt idx="38300">
                        <c:v>-4.2910579999999996</c:v>
                      </c:pt>
                      <c:pt idx="38301">
                        <c:v>-4.3975160000000004</c:v>
                      </c:pt>
                      <c:pt idx="38302">
                        <c:v>-4.5041900000000004</c:v>
                      </c:pt>
                      <c:pt idx="38303">
                        <c:v>-4.6102829999999999</c:v>
                      </c:pt>
                      <c:pt idx="38304">
                        <c:v>-4.716888</c:v>
                      </c:pt>
                      <c:pt idx="38305">
                        <c:v>-4.8229670000000002</c:v>
                      </c:pt>
                      <c:pt idx="38306">
                        <c:v>-4.9297889999999995</c:v>
                      </c:pt>
                      <c:pt idx="38307">
                        <c:v>-5.0355000000000008</c:v>
                      </c:pt>
                      <c:pt idx="38308">
                        <c:v>-5.1422670000000004</c:v>
                      </c:pt>
                      <c:pt idx="38309">
                        <c:v>-5.2492170000000007</c:v>
                      </c:pt>
                      <c:pt idx="38310">
                        <c:v>-5.3567960000000001</c:v>
                      </c:pt>
                      <c:pt idx="38311">
                        <c:v>-5.4622260000000002</c:v>
                      </c:pt>
                      <c:pt idx="38312">
                        <c:v>-5.5687279999999992</c:v>
                      </c:pt>
                      <c:pt idx="38313">
                        <c:v>-5.6745109999999999</c:v>
                      </c:pt>
                      <c:pt idx="38314">
                        <c:v>-5.7795169999999993</c:v>
                      </c:pt>
                      <c:pt idx="38315">
                        <c:v>-5.8855889999999995</c:v>
                      </c:pt>
                      <c:pt idx="38316">
                        <c:v>-5.9920710000000001</c:v>
                      </c:pt>
                      <c:pt idx="38317">
                        <c:v>-6.0980749999999997</c:v>
                      </c:pt>
                      <c:pt idx="38318">
                        <c:v>-6.2040379999999997</c:v>
                      </c:pt>
                      <c:pt idx="38319">
                        <c:v>-6.3106169999999997</c:v>
                      </c:pt>
                      <c:pt idx="38320">
                        <c:v>-6.4174030000000002</c:v>
                      </c:pt>
                      <c:pt idx="38321">
                        <c:v>-6.5201310000000001</c:v>
                      </c:pt>
                      <c:pt idx="38322">
                        <c:v>-6.6185239999999999</c:v>
                      </c:pt>
                      <c:pt idx="38323">
                        <c:v>-6.718585</c:v>
                      </c:pt>
                      <c:pt idx="38324">
                        <c:v>-6.8195459999999999</c:v>
                      </c:pt>
                      <c:pt idx="38325">
                        <c:v>-6.9169199999999993</c:v>
                      </c:pt>
                      <c:pt idx="38326">
                        <c:v>-7.0149910000000002</c:v>
                      </c:pt>
                      <c:pt idx="38327">
                        <c:v>-7.1149519999999997</c:v>
                      </c:pt>
                      <c:pt idx="38328">
                        <c:v>-7.2153389999999993</c:v>
                      </c:pt>
                      <c:pt idx="38329">
                        <c:v>-7.3163560000000007</c:v>
                      </c:pt>
                      <c:pt idx="38330">
                        <c:v>-7.4169090000000004</c:v>
                      </c:pt>
                      <c:pt idx="38331">
                        <c:v>-7.5186200000000003</c:v>
                      </c:pt>
                      <c:pt idx="38332">
                        <c:v>-7.6429960000000001</c:v>
                      </c:pt>
                      <c:pt idx="38333">
                        <c:v>-7.7445830000000004</c:v>
                      </c:pt>
                      <c:pt idx="38334">
                        <c:v>-7.8486480000000007</c:v>
                      </c:pt>
                      <c:pt idx="38335">
                        <c:v>-7.9516050000000007</c:v>
                      </c:pt>
                      <c:pt idx="38336">
                        <c:v>-8.0530460000000001</c:v>
                      </c:pt>
                      <c:pt idx="38337">
                        <c:v>-8.1535599999999988</c:v>
                      </c:pt>
                      <c:pt idx="38338">
                        <c:v>-8.2572010000000002</c:v>
                      </c:pt>
                      <c:pt idx="38339">
                        <c:v>-8.3598049999999997</c:v>
                      </c:pt>
                      <c:pt idx="38340">
                        <c:v>-8.4626959999999993</c:v>
                      </c:pt>
                      <c:pt idx="38341">
                        <c:v>-8.5671220000000012</c:v>
                      </c:pt>
                      <c:pt idx="38342">
                        <c:v>-8.6707199999999993</c:v>
                      </c:pt>
                      <c:pt idx="38343">
                        <c:v>-8.7722090000000001</c:v>
                      </c:pt>
                      <c:pt idx="38344">
                        <c:v>-8.8748679999999993</c:v>
                      </c:pt>
                      <c:pt idx="38345">
                        <c:v>-8.9768669999999986</c:v>
                      </c:pt>
                      <c:pt idx="38346">
                        <c:v>-9.0802969999999998</c:v>
                      </c:pt>
                      <c:pt idx="38347">
                        <c:v>-9.1834199999999999</c:v>
                      </c:pt>
                      <c:pt idx="38348">
                        <c:v>-9.2871749999999995</c:v>
                      </c:pt>
                      <c:pt idx="38349">
                        <c:v>-9.3895320000000009</c:v>
                      </c:pt>
                      <c:pt idx="38350">
                        <c:v>-9.4932160000000003</c:v>
                      </c:pt>
                      <c:pt idx="38351">
                        <c:v>-9.5962460000000007</c:v>
                      </c:pt>
                      <c:pt idx="38352">
                        <c:v>-9.6979480000000002</c:v>
                      </c:pt>
                      <c:pt idx="38353">
                        <c:v>-9.8009529999999998</c:v>
                      </c:pt>
                      <c:pt idx="38354">
                        <c:v>-9.9020929999999989</c:v>
                      </c:pt>
                      <c:pt idx="38355">
                        <c:v>-10.003679999999999</c:v>
                      </c:pt>
                      <c:pt idx="38356">
                        <c:v>-10.10299</c:v>
                      </c:pt>
                      <c:pt idx="38357">
                        <c:v>-10.202809999999999</c:v>
                      </c:pt>
                      <c:pt idx="38358">
                        <c:v>-10.303230000000001</c:v>
                      </c:pt>
                      <c:pt idx="38359">
                        <c:v>-10.40338</c:v>
                      </c:pt>
                      <c:pt idx="38360">
                        <c:v>-10.50454</c:v>
                      </c:pt>
                      <c:pt idx="38361">
                        <c:v>-10.604420000000001</c:v>
                      </c:pt>
                      <c:pt idx="38362">
                        <c:v>-10.70599</c:v>
                      </c:pt>
                      <c:pt idx="38363">
                        <c:v>-10.80631</c:v>
                      </c:pt>
                      <c:pt idx="38364">
                        <c:v>-10.90785</c:v>
                      </c:pt>
                      <c:pt idx="38365">
                        <c:v>-11.00939</c:v>
                      </c:pt>
                      <c:pt idx="38366">
                        <c:v>-11.110860000000001</c:v>
                      </c:pt>
                      <c:pt idx="38367">
                        <c:v>-11.213200000000001</c:v>
                      </c:pt>
                      <c:pt idx="38368">
                        <c:v>-11.31542</c:v>
                      </c:pt>
                      <c:pt idx="38369">
                        <c:v>-11.418219999999998</c:v>
                      </c:pt>
                      <c:pt idx="38370">
                        <c:v>-11.521349999999998</c:v>
                      </c:pt>
                      <c:pt idx="38371">
                        <c:v>-11.62462</c:v>
                      </c:pt>
                      <c:pt idx="38372">
                        <c:v>-11.72744</c:v>
                      </c:pt>
                      <c:pt idx="38373">
                        <c:v>-11.82931</c:v>
                      </c:pt>
                      <c:pt idx="38374">
                        <c:v>-11.93141</c:v>
                      </c:pt>
                      <c:pt idx="38375">
                        <c:v>-12.032910000000001</c:v>
                      </c:pt>
                      <c:pt idx="38376">
                        <c:v>-12.13528</c:v>
                      </c:pt>
                      <c:pt idx="38377">
                        <c:v>-12.23639</c:v>
                      </c:pt>
                      <c:pt idx="38378">
                        <c:v>-12.33841</c:v>
                      </c:pt>
                      <c:pt idx="38379">
                        <c:v>-12.43857</c:v>
                      </c:pt>
                      <c:pt idx="38380">
                        <c:v>-12.53633</c:v>
                      </c:pt>
                      <c:pt idx="38381">
                        <c:v>-12.63457</c:v>
                      </c:pt>
                      <c:pt idx="38382">
                        <c:v>-12.733920000000001</c:v>
                      </c:pt>
                      <c:pt idx="38383">
                        <c:v>-12.825629999999999</c:v>
                      </c:pt>
                      <c:pt idx="38384">
                        <c:v>-12.921659999999999</c:v>
                      </c:pt>
                      <c:pt idx="38385">
                        <c:v>-13.019909999999999</c:v>
                      </c:pt>
                      <c:pt idx="38386">
                        <c:v>-13.119440000000001</c:v>
                      </c:pt>
                      <c:pt idx="38387">
                        <c:v>-13.22063</c:v>
                      </c:pt>
                      <c:pt idx="38388">
                        <c:v>-13.321719999999999</c:v>
                      </c:pt>
                      <c:pt idx="38389">
                        <c:v>-13.423110000000001</c:v>
                      </c:pt>
                      <c:pt idx="38390">
                        <c:v>-13.525020000000001</c:v>
                      </c:pt>
                      <c:pt idx="38391">
                        <c:v>-13.62622</c:v>
                      </c:pt>
                      <c:pt idx="38392">
                        <c:v>-13.728009999999999</c:v>
                      </c:pt>
                      <c:pt idx="38393">
                        <c:v>-13.828990000000001</c:v>
                      </c:pt>
                      <c:pt idx="38394">
                        <c:v>-13.92867</c:v>
                      </c:pt>
                      <c:pt idx="38395">
                        <c:v>-14.027940000000001</c:v>
                      </c:pt>
                      <c:pt idx="38396">
                        <c:v>-14.12754</c:v>
                      </c:pt>
                      <c:pt idx="38397">
                        <c:v>-14.227970000000001</c:v>
                      </c:pt>
                      <c:pt idx="38398">
                        <c:v>-14.32755</c:v>
                      </c:pt>
                      <c:pt idx="38399">
                        <c:v>-14.426939999999998</c:v>
                      </c:pt>
                      <c:pt idx="38400">
                        <c:v>-14.525840000000001</c:v>
                      </c:pt>
                      <c:pt idx="38401">
                        <c:v>-14.62471</c:v>
                      </c:pt>
                      <c:pt idx="38402">
                        <c:v>-14.72165</c:v>
                      </c:pt>
                      <c:pt idx="38403">
                        <c:v>-14.818999999999999</c:v>
                      </c:pt>
                      <c:pt idx="38404">
                        <c:v>-14.916460000000001</c:v>
                      </c:pt>
                      <c:pt idx="38405">
                        <c:v>-15.012840000000001</c:v>
                      </c:pt>
                      <c:pt idx="38406">
                        <c:v>-15.108360000000001</c:v>
                      </c:pt>
                      <c:pt idx="38407">
                        <c:v>-15.18543</c:v>
                      </c:pt>
                      <c:pt idx="38408">
                        <c:v>-15.27112</c:v>
                      </c:pt>
                      <c:pt idx="38409">
                        <c:v>-15.356629999999999</c:v>
                      </c:pt>
                      <c:pt idx="38410">
                        <c:v>-15.447930000000001</c:v>
                      </c:pt>
                      <c:pt idx="38411">
                        <c:v>-15.53891</c:v>
                      </c:pt>
                      <c:pt idx="38412">
                        <c:v>-15.633179999999999</c:v>
                      </c:pt>
                      <c:pt idx="38413">
                        <c:v>-15.726839999999999</c:v>
                      </c:pt>
                      <c:pt idx="38414">
                        <c:v>-15.822149999999999</c:v>
                      </c:pt>
                      <c:pt idx="38415">
                        <c:v>-15.916399999999999</c:v>
                      </c:pt>
                      <c:pt idx="38416">
                        <c:v>-16.01164</c:v>
                      </c:pt>
                      <c:pt idx="38417">
                        <c:v>-16.103909999999999</c:v>
                      </c:pt>
                      <c:pt idx="38418">
                        <c:v>-16.197990000000001</c:v>
                      </c:pt>
                      <c:pt idx="38419">
                        <c:v>-16.291509999999999</c:v>
                      </c:pt>
                      <c:pt idx="38420">
                        <c:v>-16.38627</c:v>
                      </c:pt>
                      <c:pt idx="38421">
                        <c:v>-16.479479999999999</c:v>
                      </c:pt>
                      <c:pt idx="38422">
                        <c:v>-16.573889999999999</c:v>
                      </c:pt>
                      <c:pt idx="38423">
                        <c:v>-16.669360000000001</c:v>
                      </c:pt>
                      <c:pt idx="38424">
                        <c:v>-16.76454</c:v>
                      </c:pt>
                      <c:pt idx="38425">
                        <c:v>-16.85952</c:v>
                      </c:pt>
                      <c:pt idx="38426">
                        <c:v>-16.95073</c:v>
                      </c:pt>
                      <c:pt idx="38427">
                        <c:v>-17.043299999999999</c:v>
                      </c:pt>
                      <c:pt idx="38428">
                        <c:v>-17.136890000000001</c:v>
                      </c:pt>
                      <c:pt idx="38429">
                        <c:v>-17.228290000000001</c:v>
                      </c:pt>
                      <c:pt idx="38430">
                        <c:v>-17.321660000000001</c:v>
                      </c:pt>
                      <c:pt idx="38431">
                        <c:v>-17.416090000000001</c:v>
                      </c:pt>
                      <c:pt idx="38432">
                        <c:v>-17.508469999999999</c:v>
                      </c:pt>
                      <c:pt idx="38433">
                        <c:v>-17.60173</c:v>
                      </c:pt>
                      <c:pt idx="38434">
                        <c:v>-17.695339999999998</c:v>
                      </c:pt>
                      <c:pt idx="38435">
                        <c:v>-17.789210000000001</c:v>
                      </c:pt>
                      <c:pt idx="38436">
                        <c:v>-17.88259</c:v>
                      </c:pt>
                      <c:pt idx="38437">
                        <c:v>-17.976190000000003</c:v>
                      </c:pt>
                      <c:pt idx="38438">
                        <c:v>-18.070740000000001</c:v>
                      </c:pt>
                      <c:pt idx="38439">
                        <c:v>-18.1646</c:v>
                      </c:pt>
                      <c:pt idx="38440">
                        <c:v>-18.255469999999999</c:v>
                      </c:pt>
                      <c:pt idx="38441">
                        <c:v>-18.348510000000001</c:v>
                      </c:pt>
                      <c:pt idx="38442">
                        <c:v>-18.441479999999999</c:v>
                      </c:pt>
                      <c:pt idx="38443">
                        <c:v>-18.53481</c:v>
                      </c:pt>
                      <c:pt idx="38444">
                        <c:v>-18.62706</c:v>
                      </c:pt>
                      <c:pt idx="38445">
                        <c:v>-18.720359999999999</c:v>
                      </c:pt>
                      <c:pt idx="38446">
                        <c:v>-18.810600000000001</c:v>
                      </c:pt>
                      <c:pt idx="38447">
                        <c:v>-18.90286</c:v>
                      </c:pt>
                      <c:pt idx="38448">
                        <c:v>-18.995509999999999</c:v>
                      </c:pt>
                      <c:pt idx="38449">
                        <c:v>-19.08849</c:v>
                      </c:pt>
                      <c:pt idx="38450">
                        <c:v>-19.183759999999999</c:v>
                      </c:pt>
                      <c:pt idx="38451">
                        <c:v>-19.279059999999998</c:v>
                      </c:pt>
                      <c:pt idx="38452">
                        <c:v>-19.37189</c:v>
                      </c:pt>
                      <c:pt idx="38453">
                        <c:v>-19.466069999999998</c:v>
                      </c:pt>
                      <c:pt idx="38454">
                        <c:v>-19.560029999999998</c:v>
                      </c:pt>
                      <c:pt idx="38455">
                        <c:v>-19.654700000000002</c:v>
                      </c:pt>
                      <c:pt idx="38456">
                        <c:v>-19.747530000000001</c:v>
                      </c:pt>
                      <c:pt idx="38457">
                        <c:v>-19.841279999999998</c:v>
                      </c:pt>
                      <c:pt idx="38458">
                        <c:v>-19.935099999999998</c:v>
                      </c:pt>
                      <c:pt idx="38459">
                        <c:v>-20.029119999999999</c:v>
                      </c:pt>
                      <c:pt idx="38460">
                        <c:v>-20.12311</c:v>
                      </c:pt>
                      <c:pt idx="38461">
                        <c:v>-20.21611</c:v>
                      </c:pt>
                      <c:pt idx="38462">
                        <c:v>-20.310000000000002</c:v>
                      </c:pt>
                      <c:pt idx="38463">
                        <c:v>-20.402760000000001</c:v>
                      </c:pt>
                      <c:pt idx="38464">
                        <c:v>-20.495249999999999</c:v>
                      </c:pt>
                      <c:pt idx="38465">
                        <c:v>-20.588669999999997</c:v>
                      </c:pt>
                      <c:pt idx="38466">
                        <c:v>-20.681049999999999</c:v>
                      </c:pt>
                      <c:pt idx="38467">
                        <c:v>-20.773350000000001</c:v>
                      </c:pt>
                      <c:pt idx="38468">
                        <c:v>-20.865589999999997</c:v>
                      </c:pt>
                      <c:pt idx="38469">
                        <c:v>-20.957370000000001</c:v>
                      </c:pt>
                      <c:pt idx="38470">
                        <c:v>-21.049380000000003</c:v>
                      </c:pt>
                      <c:pt idx="38471">
                        <c:v>-21.141159999999999</c:v>
                      </c:pt>
                      <c:pt idx="38472">
                        <c:v>-21.23348</c:v>
                      </c:pt>
                      <c:pt idx="38473">
                        <c:v>-21.32498</c:v>
                      </c:pt>
                      <c:pt idx="38474">
                        <c:v>-21.416620000000002</c:v>
                      </c:pt>
                      <c:pt idx="38475">
                        <c:v>-21.508289999999999</c:v>
                      </c:pt>
                      <c:pt idx="38476">
                        <c:v>-21.600389999999997</c:v>
                      </c:pt>
                      <c:pt idx="38477">
                        <c:v>-21.69219</c:v>
                      </c:pt>
                      <c:pt idx="38478">
                        <c:v>-21.784469999999999</c:v>
                      </c:pt>
                      <c:pt idx="38479">
                        <c:v>-21.876449999999998</c:v>
                      </c:pt>
                      <c:pt idx="38480">
                        <c:v>-21.967789999999997</c:v>
                      </c:pt>
                      <c:pt idx="38481">
                        <c:v>-22.058749999999996</c:v>
                      </c:pt>
                      <c:pt idx="38482">
                        <c:v>-22.147280000000002</c:v>
                      </c:pt>
                      <c:pt idx="38483">
                        <c:v>-22.235040000000001</c:v>
                      </c:pt>
                      <c:pt idx="38484">
                        <c:v>-22.323900000000002</c:v>
                      </c:pt>
                      <c:pt idx="38485">
                        <c:v>-22.412950000000002</c:v>
                      </c:pt>
                      <c:pt idx="38486">
                        <c:v>-22.50197</c:v>
                      </c:pt>
                      <c:pt idx="38487">
                        <c:v>-22.581349999999997</c:v>
                      </c:pt>
                      <c:pt idx="38488">
                        <c:v>-22.675329999999999</c:v>
                      </c:pt>
                      <c:pt idx="38489">
                        <c:v>-22.765430000000002</c:v>
                      </c:pt>
                      <c:pt idx="38490">
                        <c:v>-22.855989999999998</c:v>
                      </c:pt>
                      <c:pt idx="38491">
                        <c:v>-22.94415</c:v>
                      </c:pt>
                      <c:pt idx="38492">
                        <c:v>-23.031199999999998</c:v>
                      </c:pt>
                      <c:pt idx="38493">
                        <c:v>-23.117459999999998</c:v>
                      </c:pt>
                      <c:pt idx="38494">
                        <c:v>-23.20309</c:v>
                      </c:pt>
                      <c:pt idx="38495">
                        <c:v>-23.286699999999996</c:v>
                      </c:pt>
                      <c:pt idx="38496">
                        <c:v>-23.372190000000003</c:v>
                      </c:pt>
                      <c:pt idx="38497">
                        <c:v>-23.456139999999998</c:v>
                      </c:pt>
                      <c:pt idx="38498">
                        <c:v>-23.54213</c:v>
                      </c:pt>
                      <c:pt idx="38499">
                        <c:v>-23.627870000000001</c:v>
                      </c:pt>
                      <c:pt idx="38500">
                        <c:v>-23.713229999999999</c:v>
                      </c:pt>
                      <c:pt idx="38501">
                        <c:v>-23.796590000000002</c:v>
                      </c:pt>
                      <c:pt idx="38502">
                        <c:v>-23.87059</c:v>
                      </c:pt>
                      <c:pt idx="38503">
                        <c:v>-23.955629999999999</c:v>
                      </c:pt>
                      <c:pt idx="38504">
                        <c:v>-24.040110000000002</c:v>
                      </c:pt>
                      <c:pt idx="38505">
                        <c:v>-24.070129999999999</c:v>
                      </c:pt>
                      <c:pt idx="38506">
                        <c:v>-24.129049999999999</c:v>
                      </c:pt>
                      <c:pt idx="38507">
                        <c:v>-24.200119999999998</c:v>
                      </c:pt>
                      <c:pt idx="38508">
                        <c:v>-24.274360000000001</c:v>
                      </c:pt>
                      <c:pt idx="38509">
                        <c:v>-24.350659999999998</c:v>
                      </c:pt>
                      <c:pt idx="38510">
                        <c:v>-24.425059999999998</c:v>
                      </c:pt>
                      <c:pt idx="38511">
                        <c:v>-24.505020000000002</c:v>
                      </c:pt>
                      <c:pt idx="38512">
                        <c:v>-24.583210000000001</c:v>
                      </c:pt>
                      <c:pt idx="38513">
                        <c:v>-24.661539999999999</c:v>
                      </c:pt>
                      <c:pt idx="38514">
                        <c:v>-24.740780000000001</c:v>
                      </c:pt>
                      <c:pt idx="38515">
                        <c:v>-24.820479999999996</c:v>
                      </c:pt>
                      <c:pt idx="38516">
                        <c:v>-24.90212</c:v>
                      </c:pt>
                      <c:pt idx="38517">
                        <c:v>-24.984169999999999</c:v>
                      </c:pt>
                      <c:pt idx="38518">
                        <c:v>-25.066079999999999</c:v>
                      </c:pt>
                      <c:pt idx="38519">
                        <c:v>-25.149760000000001</c:v>
                      </c:pt>
                      <c:pt idx="38520">
                        <c:v>-25.232810000000001</c:v>
                      </c:pt>
                      <c:pt idx="38521">
                        <c:v>-25.317210000000003</c:v>
                      </c:pt>
                      <c:pt idx="38522">
                        <c:v>-25.399899999999999</c:v>
                      </c:pt>
                      <c:pt idx="38523">
                        <c:v>-25.48368</c:v>
                      </c:pt>
                      <c:pt idx="38524">
                        <c:v>-25.568069999999999</c:v>
                      </c:pt>
                      <c:pt idx="38525">
                        <c:v>-25.651009999999999</c:v>
                      </c:pt>
                      <c:pt idx="38526">
                        <c:v>-25.73639</c:v>
                      </c:pt>
                      <c:pt idx="38527">
                        <c:v>-25.820720000000001</c:v>
                      </c:pt>
                      <c:pt idx="38528">
                        <c:v>-25.90305</c:v>
                      </c:pt>
                      <c:pt idx="38529">
                        <c:v>-25.986910000000002</c:v>
                      </c:pt>
                      <c:pt idx="38530">
                        <c:v>-26.07038</c:v>
                      </c:pt>
                      <c:pt idx="38531">
                        <c:v>-26.154700000000002</c:v>
                      </c:pt>
                      <c:pt idx="38532">
                        <c:v>-26.240020000000001</c:v>
                      </c:pt>
                      <c:pt idx="38533">
                        <c:v>-26.324380000000001</c:v>
                      </c:pt>
                      <c:pt idx="38534">
                        <c:v>-26.408990000000003</c:v>
                      </c:pt>
                      <c:pt idx="38535">
                        <c:v>-26.494490000000003</c:v>
                      </c:pt>
                      <c:pt idx="38536">
                        <c:v>-26.579799999999999</c:v>
                      </c:pt>
                      <c:pt idx="38537">
                        <c:v>-26.664530000000003</c:v>
                      </c:pt>
                      <c:pt idx="38538">
                        <c:v>-26.74971</c:v>
                      </c:pt>
                      <c:pt idx="38539">
                        <c:v>-26.836220000000001</c:v>
                      </c:pt>
                      <c:pt idx="38540">
                        <c:v>-26.921129999999998</c:v>
                      </c:pt>
                      <c:pt idx="38541">
                        <c:v>-27.003640000000001</c:v>
                      </c:pt>
                      <c:pt idx="38542">
                        <c:v>-27.086389999999998</c:v>
                      </c:pt>
                      <c:pt idx="38543">
                        <c:v>-27.170589999999997</c:v>
                      </c:pt>
                      <c:pt idx="38544">
                        <c:v>-27.255199999999999</c:v>
                      </c:pt>
                      <c:pt idx="38545">
                        <c:v>-27.339760000000002</c:v>
                      </c:pt>
                      <c:pt idx="38546">
                        <c:v>-27.423320000000004</c:v>
                      </c:pt>
                      <c:pt idx="38547">
                        <c:v>-27.50816</c:v>
                      </c:pt>
                      <c:pt idx="38548">
                        <c:v>-27.59254</c:v>
                      </c:pt>
                      <c:pt idx="38549">
                        <c:v>-27.689059999999998</c:v>
                      </c:pt>
                      <c:pt idx="38550">
                        <c:v>-27.774940000000001</c:v>
                      </c:pt>
                      <c:pt idx="38551">
                        <c:v>-27.859950000000001</c:v>
                      </c:pt>
                      <c:pt idx="38552">
                        <c:v>-27.94397</c:v>
                      </c:pt>
                      <c:pt idx="38553">
                        <c:v>-28.025009999999998</c:v>
                      </c:pt>
                      <c:pt idx="38554">
                        <c:v>-28.105259999999998</c:v>
                      </c:pt>
                      <c:pt idx="38555">
                        <c:v>-28.187259999999998</c:v>
                      </c:pt>
                      <c:pt idx="38556">
                        <c:v>-28.269829999999999</c:v>
                      </c:pt>
                      <c:pt idx="38557">
                        <c:v>-28.351860000000002</c:v>
                      </c:pt>
                      <c:pt idx="38558">
                        <c:v>-28.434309999999996</c:v>
                      </c:pt>
                      <c:pt idx="38559">
                        <c:v>-28.517139999999998</c:v>
                      </c:pt>
                      <c:pt idx="38560">
                        <c:v>-28.599640000000001</c:v>
                      </c:pt>
                      <c:pt idx="38561">
                        <c:v>-28.68214</c:v>
                      </c:pt>
                      <c:pt idx="38562">
                        <c:v>-28.763280000000002</c:v>
                      </c:pt>
                      <c:pt idx="38563">
                        <c:v>-28.844560000000001</c:v>
                      </c:pt>
                      <c:pt idx="38564">
                        <c:v>-28.92661</c:v>
                      </c:pt>
                      <c:pt idx="38565">
                        <c:v>-29.00807</c:v>
                      </c:pt>
                      <c:pt idx="38566">
                        <c:v>-29.089410000000001</c:v>
                      </c:pt>
                      <c:pt idx="38567">
                        <c:v>-29.169520000000002</c:v>
                      </c:pt>
                      <c:pt idx="38568">
                        <c:v>-29.25554</c:v>
                      </c:pt>
                      <c:pt idx="38569">
                        <c:v>-29.33661</c:v>
                      </c:pt>
                      <c:pt idx="38570">
                        <c:v>-29.417650000000002</c:v>
                      </c:pt>
                      <c:pt idx="38571">
                        <c:v>-29.49897</c:v>
                      </c:pt>
                      <c:pt idx="38572">
                        <c:v>-29.578700000000001</c:v>
                      </c:pt>
                      <c:pt idx="38573">
                        <c:v>-29.659790000000001</c:v>
                      </c:pt>
                      <c:pt idx="38574">
                        <c:v>-29.740880000000001</c:v>
                      </c:pt>
                      <c:pt idx="38575">
                        <c:v>-29.821439999999999</c:v>
                      </c:pt>
                      <c:pt idx="38576">
                        <c:v>-29.902139999999999</c:v>
                      </c:pt>
                      <c:pt idx="38577">
                        <c:v>-29.982419999999998</c:v>
                      </c:pt>
                      <c:pt idx="38578">
                        <c:v>-30.06183</c:v>
                      </c:pt>
                      <c:pt idx="38579">
                        <c:v>-30.140740000000001</c:v>
                      </c:pt>
                      <c:pt idx="38580">
                        <c:v>-30.221149999999998</c:v>
                      </c:pt>
                      <c:pt idx="38581">
                        <c:v>-30.30059</c:v>
                      </c:pt>
                      <c:pt idx="38582">
                        <c:v>-30.38082</c:v>
                      </c:pt>
                      <c:pt idx="38583">
                        <c:v>-30.45966</c:v>
                      </c:pt>
                      <c:pt idx="38584">
                        <c:v>-30.538989999999998</c:v>
                      </c:pt>
                      <c:pt idx="38585">
                        <c:v>-30.618720000000003</c:v>
                      </c:pt>
                      <c:pt idx="38586">
                        <c:v>-30.69706</c:v>
                      </c:pt>
                      <c:pt idx="38587">
                        <c:v>-30.77589</c:v>
                      </c:pt>
                      <c:pt idx="38588">
                        <c:v>-30.855</c:v>
                      </c:pt>
                      <c:pt idx="38589">
                        <c:v>-30.933890000000002</c:v>
                      </c:pt>
                      <c:pt idx="38590">
                        <c:v>-31.012699999999999</c:v>
                      </c:pt>
                      <c:pt idx="38591">
                        <c:v>-31.090920000000001</c:v>
                      </c:pt>
                      <c:pt idx="38592">
                        <c:v>-31.16863</c:v>
                      </c:pt>
                      <c:pt idx="38593">
                        <c:v>-31.24709</c:v>
                      </c:pt>
                      <c:pt idx="38594">
                        <c:v>-31.32301</c:v>
                      </c:pt>
                      <c:pt idx="38595">
                        <c:v>-31.399279999999997</c:v>
                      </c:pt>
                      <c:pt idx="38596">
                        <c:v>-31.47617</c:v>
                      </c:pt>
                      <c:pt idx="38597">
                        <c:v>-31.552669999999999</c:v>
                      </c:pt>
                      <c:pt idx="38598">
                        <c:v>-31.627869999999998</c:v>
                      </c:pt>
                      <c:pt idx="38599">
                        <c:v>-31.702010000000001</c:v>
                      </c:pt>
                      <c:pt idx="38600">
                        <c:v>-31.777030000000003</c:v>
                      </c:pt>
                      <c:pt idx="38601">
                        <c:v>-31.854149999999997</c:v>
                      </c:pt>
                      <c:pt idx="38602">
                        <c:v>-31.930219999999998</c:v>
                      </c:pt>
                      <c:pt idx="38603">
                        <c:v>-32.00658</c:v>
                      </c:pt>
                      <c:pt idx="38604">
                        <c:v>-32.08426</c:v>
                      </c:pt>
                      <c:pt idx="38605">
                        <c:v>-32.161749999999998</c:v>
                      </c:pt>
                      <c:pt idx="38606">
                        <c:v>-32.239249999999998</c:v>
                      </c:pt>
                      <c:pt idx="38607">
                        <c:v>-32.316470000000002</c:v>
                      </c:pt>
                      <c:pt idx="38608">
                        <c:v>-32.393369999999997</c:v>
                      </c:pt>
                      <c:pt idx="38609">
                        <c:v>-32.457699999999996</c:v>
                      </c:pt>
                      <c:pt idx="38610">
                        <c:v>-32.532330000000002</c:v>
                      </c:pt>
                      <c:pt idx="38611">
                        <c:v>-32.601849999999999</c:v>
                      </c:pt>
                      <c:pt idx="38612">
                        <c:v>-32.676310000000001</c:v>
                      </c:pt>
                      <c:pt idx="38613">
                        <c:v>-32.750430000000001</c:v>
                      </c:pt>
                      <c:pt idx="38614">
                        <c:v>-32.823529999999998</c:v>
                      </c:pt>
                      <c:pt idx="38615">
                        <c:v>-32.898890000000002</c:v>
                      </c:pt>
                      <c:pt idx="38616">
                        <c:v>-32.972120000000004</c:v>
                      </c:pt>
                      <c:pt idx="38617">
                        <c:v>-33.043219999999998</c:v>
                      </c:pt>
                      <c:pt idx="38618">
                        <c:v>-33.12032</c:v>
                      </c:pt>
                      <c:pt idx="38619">
                        <c:v>-33.19773</c:v>
                      </c:pt>
                      <c:pt idx="38620">
                        <c:v>-33.273440000000001</c:v>
                      </c:pt>
                      <c:pt idx="38621">
                        <c:v>-33.348369999999996</c:v>
                      </c:pt>
                      <c:pt idx="38622">
                        <c:v>-33.424369999999996</c:v>
                      </c:pt>
                      <c:pt idx="38623">
                        <c:v>-33.500700000000002</c:v>
                      </c:pt>
                      <c:pt idx="38624">
                        <c:v>-33.576219999999999</c:v>
                      </c:pt>
                      <c:pt idx="38625">
                        <c:v>-33.651159999999997</c:v>
                      </c:pt>
                      <c:pt idx="38626">
                        <c:v>-33.724580000000003</c:v>
                      </c:pt>
                      <c:pt idx="38627">
                        <c:v>-33.797220000000003</c:v>
                      </c:pt>
                      <c:pt idx="38628">
                        <c:v>-33.872540000000001</c:v>
                      </c:pt>
                      <c:pt idx="38629">
                        <c:v>-33.94641</c:v>
                      </c:pt>
                      <c:pt idx="38630">
                        <c:v>-34.020809999999997</c:v>
                      </c:pt>
                      <c:pt idx="38631">
                        <c:v>-34.09442</c:v>
                      </c:pt>
                      <c:pt idx="38632">
                        <c:v>-34.170950000000005</c:v>
                      </c:pt>
                      <c:pt idx="38633">
                        <c:v>-34.247100000000003</c:v>
                      </c:pt>
                      <c:pt idx="38634">
                        <c:v>-34.321919999999999</c:v>
                      </c:pt>
                      <c:pt idx="38635">
                        <c:v>-34.397480000000002</c:v>
                      </c:pt>
                      <c:pt idx="38636">
                        <c:v>-34.472059999999999</c:v>
                      </c:pt>
                      <c:pt idx="38637">
                        <c:v>-34.547840000000001</c:v>
                      </c:pt>
                      <c:pt idx="38638">
                        <c:v>-34.622140000000002</c:v>
                      </c:pt>
                      <c:pt idx="38639">
                        <c:v>-34.696390000000001</c:v>
                      </c:pt>
                      <c:pt idx="38640">
                        <c:v>-34.77149</c:v>
                      </c:pt>
                      <c:pt idx="38641">
                        <c:v>-34.846890000000002</c:v>
                      </c:pt>
                      <c:pt idx="38642">
                        <c:v>-34.918170000000003</c:v>
                      </c:pt>
                      <c:pt idx="38643">
                        <c:v>-34.991990000000001</c:v>
                      </c:pt>
                      <c:pt idx="38644">
                        <c:v>-35.064239999999998</c:v>
                      </c:pt>
                      <c:pt idx="38645">
                        <c:v>-35.136340000000004</c:v>
                      </c:pt>
                      <c:pt idx="38646">
                        <c:v>-35.211079999999995</c:v>
                      </c:pt>
                      <c:pt idx="38647">
                        <c:v>-35.284040000000005</c:v>
                      </c:pt>
                      <c:pt idx="38648">
                        <c:v>-35.35651</c:v>
                      </c:pt>
                      <c:pt idx="38649">
                        <c:v>-35.428419999999996</c:v>
                      </c:pt>
                      <c:pt idx="38650">
                        <c:v>-35.502139999999997</c:v>
                      </c:pt>
                      <c:pt idx="38651">
                        <c:v>-35.574939999999998</c:v>
                      </c:pt>
                      <c:pt idx="38652">
                        <c:v>-35.647910000000003</c:v>
                      </c:pt>
                      <c:pt idx="38653">
                        <c:v>-35.719769999999997</c:v>
                      </c:pt>
                      <c:pt idx="38654">
                        <c:v>-35.792389999999997</c:v>
                      </c:pt>
                      <c:pt idx="38655">
                        <c:v>-35.864269999999998</c:v>
                      </c:pt>
                      <c:pt idx="38656">
                        <c:v>-35.936349999999997</c:v>
                      </c:pt>
                      <c:pt idx="38657">
                        <c:v>-36.008780000000002</c:v>
                      </c:pt>
                      <c:pt idx="38658">
                        <c:v>-36.080999999999996</c:v>
                      </c:pt>
                      <c:pt idx="38659">
                        <c:v>-36.152149999999999</c:v>
                      </c:pt>
                      <c:pt idx="38660">
                        <c:v>-36.224460000000001</c:v>
                      </c:pt>
                      <c:pt idx="38661">
                        <c:v>-36.297750000000001</c:v>
                      </c:pt>
                      <c:pt idx="38662">
                        <c:v>-36.369820000000004</c:v>
                      </c:pt>
                      <c:pt idx="38663">
                        <c:v>-36.44285</c:v>
                      </c:pt>
                      <c:pt idx="38664">
                        <c:v>-36.515740000000001</c:v>
                      </c:pt>
                      <c:pt idx="38665">
                        <c:v>-36.588709999999999</c:v>
                      </c:pt>
                      <c:pt idx="38666">
                        <c:v>-36.661020000000001</c:v>
                      </c:pt>
                      <c:pt idx="38667">
                        <c:v>-36.731989999999996</c:v>
                      </c:pt>
                      <c:pt idx="38668">
                        <c:v>-36.803149999999995</c:v>
                      </c:pt>
                      <c:pt idx="38669">
                        <c:v>-36.873530000000002</c:v>
                      </c:pt>
                      <c:pt idx="38670">
                        <c:v>-36.945740000000001</c:v>
                      </c:pt>
                      <c:pt idx="38671">
                        <c:v>-37.01587</c:v>
                      </c:pt>
                      <c:pt idx="38672">
                        <c:v>-37.086640000000003</c:v>
                      </c:pt>
                      <c:pt idx="38673">
                        <c:v>-37.156770000000002</c:v>
                      </c:pt>
                      <c:pt idx="38674">
                        <c:v>-37.228369999999998</c:v>
                      </c:pt>
                      <c:pt idx="38675">
                        <c:v>-37.298589999999997</c:v>
                      </c:pt>
                      <c:pt idx="38676">
                        <c:v>-37.369840000000003</c:v>
                      </c:pt>
                      <c:pt idx="38677">
                        <c:v>-37.438429999999997</c:v>
                      </c:pt>
                      <c:pt idx="38678">
                        <c:v>-37.508670000000002</c:v>
                      </c:pt>
                      <c:pt idx="38679">
                        <c:v>-37.577259999999995</c:v>
                      </c:pt>
                      <c:pt idx="38680">
                        <c:v>-37.646519999999995</c:v>
                      </c:pt>
                      <c:pt idx="38681">
                        <c:v>-37.716140000000003</c:v>
                      </c:pt>
                      <c:pt idx="38682">
                        <c:v>-37.786149999999999</c:v>
                      </c:pt>
                      <c:pt idx="38683">
                        <c:v>-37.855499999999999</c:v>
                      </c:pt>
                      <c:pt idx="38684">
                        <c:v>-37.923349999999999</c:v>
                      </c:pt>
                      <c:pt idx="38685">
                        <c:v>-37.992139999999999</c:v>
                      </c:pt>
                      <c:pt idx="38686">
                        <c:v>-38.060740000000003</c:v>
                      </c:pt>
                      <c:pt idx="38687">
                        <c:v>-38.129429999999999</c:v>
                      </c:pt>
                      <c:pt idx="38688">
                        <c:v>-38.19753</c:v>
                      </c:pt>
                      <c:pt idx="38689">
                        <c:v>-38.261150000000001</c:v>
                      </c:pt>
                      <c:pt idx="38690">
                        <c:v>-38.32855</c:v>
                      </c:pt>
                      <c:pt idx="38691">
                        <c:v>-38.395160000000004</c:v>
                      </c:pt>
                      <c:pt idx="38692">
                        <c:v>-38.463639999999998</c:v>
                      </c:pt>
                      <c:pt idx="38693">
                        <c:v>-38.53143</c:v>
                      </c:pt>
                      <c:pt idx="38694">
                        <c:v>-38.599589999999999</c:v>
                      </c:pt>
                      <c:pt idx="38695">
                        <c:v>-38.667619999999999</c:v>
                      </c:pt>
                      <c:pt idx="38696">
                        <c:v>-38.735709999999997</c:v>
                      </c:pt>
                      <c:pt idx="38697">
                        <c:v>-38.803740000000005</c:v>
                      </c:pt>
                      <c:pt idx="38698">
                        <c:v>-38.870159999999998</c:v>
                      </c:pt>
                      <c:pt idx="38699">
                        <c:v>-38.934669999999997</c:v>
                      </c:pt>
                      <c:pt idx="38700">
                        <c:v>-39.001559999999998</c:v>
                      </c:pt>
                      <c:pt idx="38701">
                        <c:v>-39.068379999999998</c:v>
                      </c:pt>
                      <c:pt idx="38702">
                        <c:v>-39.135309999999997</c:v>
                      </c:pt>
                      <c:pt idx="38703">
                        <c:v>-39.202750000000002</c:v>
                      </c:pt>
                      <c:pt idx="38704">
                        <c:v>-39.270890000000001</c:v>
                      </c:pt>
                      <c:pt idx="38705">
                        <c:v>-39.338520000000003</c:v>
                      </c:pt>
                      <c:pt idx="38706">
                        <c:v>-39.407089999999997</c:v>
                      </c:pt>
                      <c:pt idx="38707">
                        <c:v>-39.474290000000003</c:v>
                      </c:pt>
                      <c:pt idx="38708">
                        <c:v>-39.5413</c:v>
                      </c:pt>
                      <c:pt idx="38709">
                        <c:v>-39.607169999999996</c:v>
                      </c:pt>
                      <c:pt idx="38710">
                        <c:v>-39.672370000000001</c:v>
                      </c:pt>
                      <c:pt idx="38711">
                        <c:v>-39.735770000000002</c:v>
                      </c:pt>
                      <c:pt idx="38712">
                        <c:v>-39.800460000000001</c:v>
                      </c:pt>
                      <c:pt idx="38713">
                        <c:v>-39.866070000000001</c:v>
                      </c:pt>
                      <c:pt idx="38714">
                        <c:v>-39.931600000000003</c:v>
                      </c:pt>
                      <c:pt idx="38715">
                        <c:v>-39.997479999999996</c:v>
                      </c:pt>
                      <c:pt idx="38716">
                        <c:v>-40.06315</c:v>
                      </c:pt>
                      <c:pt idx="38717">
                        <c:v>-40.127879999999998</c:v>
                      </c:pt>
                      <c:pt idx="38718">
                        <c:v>-40.192490000000006</c:v>
                      </c:pt>
                      <c:pt idx="38719">
                        <c:v>-40.255789999999998</c:v>
                      </c:pt>
                      <c:pt idx="38720">
                        <c:v>-40.320180000000001</c:v>
                      </c:pt>
                      <c:pt idx="38721">
                        <c:v>-40.384609999999995</c:v>
                      </c:pt>
                      <c:pt idx="38722">
                        <c:v>-40.448389999999996</c:v>
                      </c:pt>
                      <c:pt idx="38723">
                        <c:v>-40.512769999999996</c:v>
                      </c:pt>
                      <c:pt idx="38724">
                        <c:v>-40.591939999999994</c:v>
                      </c:pt>
                      <c:pt idx="38725">
                        <c:v>-40.659890000000004</c:v>
                      </c:pt>
                      <c:pt idx="38726">
                        <c:v>-40.727260000000001</c:v>
                      </c:pt>
                      <c:pt idx="38727">
                        <c:v>-40.793140000000001</c:v>
                      </c:pt>
                      <c:pt idx="38728">
                        <c:v>-40.85859</c:v>
                      </c:pt>
                      <c:pt idx="38729">
                        <c:v>-40.923870000000008</c:v>
                      </c:pt>
                      <c:pt idx="38730">
                        <c:v>-40.988119999999995</c:v>
                      </c:pt>
                      <c:pt idx="38731">
                        <c:v>-41.049329999999998</c:v>
                      </c:pt>
                      <c:pt idx="38732">
                        <c:v>-41.111149999999995</c:v>
                      </c:pt>
                      <c:pt idx="38733">
                        <c:v>-41.172730000000001</c:v>
                      </c:pt>
                      <c:pt idx="38734">
                        <c:v>-41.23462</c:v>
                      </c:pt>
                      <c:pt idx="38735">
                        <c:v>-41.296169999999996</c:v>
                      </c:pt>
                      <c:pt idx="38736">
                        <c:v>-41.358260000000001</c:v>
                      </c:pt>
                      <c:pt idx="38737">
                        <c:v>-41.420450000000002</c:v>
                      </c:pt>
                      <c:pt idx="38738">
                        <c:v>-41.48366</c:v>
                      </c:pt>
                      <c:pt idx="38739">
                        <c:v>-41.545560000000002</c:v>
                      </c:pt>
                      <c:pt idx="38740">
                        <c:v>-41.60763</c:v>
                      </c:pt>
                      <c:pt idx="38741">
                        <c:v>-41.668669999999999</c:v>
                      </c:pt>
                      <c:pt idx="38742">
                        <c:v>-41.729329999999997</c:v>
                      </c:pt>
                      <c:pt idx="38743">
                        <c:v>-41.788710000000002</c:v>
                      </c:pt>
                      <c:pt idx="38744">
                        <c:v>-41.848479999999995</c:v>
                      </c:pt>
                      <c:pt idx="38745">
                        <c:v>-41.907989999999998</c:v>
                      </c:pt>
                      <c:pt idx="38746">
                        <c:v>-41.968670000000003</c:v>
                      </c:pt>
                      <c:pt idx="38747">
                        <c:v>-42.028559999999999</c:v>
                      </c:pt>
                      <c:pt idx="38748">
                        <c:v>-42.089290000000005</c:v>
                      </c:pt>
                      <c:pt idx="38749">
                        <c:v>-42.08146</c:v>
                      </c:pt>
                      <c:pt idx="38750">
                        <c:v>-42.112699999999997</c:v>
                      </c:pt>
                      <c:pt idx="38751">
                        <c:v>-42.163240000000002</c:v>
                      </c:pt>
                      <c:pt idx="38752">
                        <c:v>-42.217640000000003</c:v>
                      </c:pt>
                      <c:pt idx="38753">
                        <c:v>-42.274330000000006</c:v>
                      </c:pt>
                      <c:pt idx="38754">
                        <c:v>-42.331620000000001</c:v>
                      </c:pt>
                      <c:pt idx="38755">
                        <c:v>-42.388339999999999</c:v>
                      </c:pt>
                      <c:pt idx="38756">
                        <c:v>-42.446100000000001</c:v>
                      </c:pt>
                      <c:pt idx="38757">
                        <c:v>-42.504950000000001</c:v>
                      </c:pt>
                      <c:pt idx="38758">
                        <c:v>-42.563060000000007</c:v>
                      </c:pt>
                      <c:pt idx="38759">
                        <c:v>-42.622500000000002</c:v>
                      </c:pt>
                      <c:pt idx="38760">
                        <c:v>-42.679600000000008</c:v>
                      </c:pt>
                      <c:pt idx="38761">
                        <c:v>-42.73809</c:v>
                      </c:pt>
                      <c:pt idx="38762">
                        <c:v>-42.796659999999996</c:v>
                      </c:pt>
                      <c:pt idx="38763">
                        <c:v>-42.855679999999992</c:v>
                      </c:pt>
                      <c:pt idx="38764">
                        <c:v>-42.915020000000005</c:v>
                      </c:pt>
                      <c:pt idx="38765">
                        <c:v>-42.973559999999999</c:v>
                      </c:pt>
                      <c:pt idx="38766">
                        <c:v>-43.032560000000004</c:v>
                      </c:pt>
                      <c:pt idx="38767">
                        <c:v>-43.09178</c:v>
                      </c:pt>
                      <c:pt idx="38768">
                        <c:v>-43.15146</c:v>
                      </c:pt>
                      <c:pt idx="38769">
                        <c:v>-43.211240000000004</c:v>
                      </c:pt>
                      <c:pt idx="38770">
                        <c:v>-43.271259999999998</c:v>
                      </c:pt>
                      <c:pt idx="38771">
                        <c:v>-43.331580000000002</c:v>
                      </c:pt>
                      <c:pt idx="38772">
                        <c:v>-43.391359999999999</c:v>
                      </c:pt>
                      <c:pt idx="38773">
                        <c:v>-43.451950000000004</c:v>
                      </c:pt>
                      <c:pt idx="38774">
                        <c:v>-43.510989999999993</c:v>
                      </c:pt>
                      <c:pt idx="38775">
                        <c:v>-43.57047</c:v>
                      </c:pt>
                      <c:pt idx="38776">
                        <c:v>-43.61289</c:v>
                      </c:pt>
                      <c:pt idx="38777">
                        <c:v>-43.670549999999999</c:v>
                      </c:pt>
                      <c:pt idx="38778">
                        <c:v>-43.729839999999996</c:v>
                      </c:pt>
                      <c:pt idx="38779">
                        <c:v>-43.790669999999999</c:v>
                      </c:pt>
                      <c:pt idx="38780">
                        <c:v>-43.852279999999993</c:v>
                      </c:pt>
                      <c:pt idx="38781">
                        <c:v>-43.913520000000005</c:v>
                      </c:pt>
                      <c:pt idx="38782">
                        <c:v>-43.975730000000006</c:v>
                      </c:pt>
                      <c:pt idx="38783">
                        <c:v>-44.036169999999998</c:v>
                      </c:pt>
                      <c:pt idx="38784">
                        <c:v>-44.098110000000005</c:v>
                      </c:pt>
                      <c:pt idx="38785">
                        <c:v>-44.159860000000002</c:v>
                      </c:pt>
                      <c:pt idx="38786">
                        <c:v>-44.22204</c:v>
                      </c:pt>
                      <c:pt idx="38787">
                        <c:v>-44.281909999999996</c:v>
                      </c:pt>
                      <c:pt idx="38788">
                        <c:v>-44.343519999999998</c:v>
                      </c:pt>
                      <c:pt idx="38789">
                        <c:v>-44.404380000000003</c:v>
                      </c:pt>
                      <c:pt idx="38790">
                        <c:v>-44.465670000000003</c:v>
                      </c:pt>
                      <c:pt idx="38791">
                        <c:v>-44.527150000000006</c:v>
                      </c:pt>
                      <c:pt idx="38792">
                        <c:v>-44.588809999999995</c:v>
                      </c:pt>
                      <c:pt idx="38793">
                        <c:v>-44.64969</c:v>
                      </c:pt>
                      <c:pt idx="38794">
                        <c:v>-44.710999999999999</c:v>
                      </c:pt>
                      <c:pt idx="38795">
                        <c:v>-44.772360000000006</c:v>
                      </c:pt>
                      <c:pt idx="38796">
                        <c:v>-44.833460000000002</c:v>
                      </c:pt>
                      <c:pt idx="38797">
                        <c:v>-44.89367</c:v>
                      </c:pt>
                      <c:pt idx="38798">
                        <c:v>-44.95523</c:v>
                      </c:pt>
                      <c:pt idx="38799">
                        <c:v>-45.015840000000004</c:v>
                      </c:pt>
                      <c:pt idx="38800">
                        <c:v>-45.077179999999998</c:v>
                      </c:pt>
                      <c:pt idx="38801">
                        <c:v>-45.138779999999997</c:v>
                      </c:pt>
                      <c:pt idx="38802">
                        <c:v>-45.197000000000003</c:v>
                      </c:pt>
                      <c:pt idx="38803">
                        <c:v>-45.258459999999999</c:v>
                      </c:pt>
                      <c:pt idx="38804">
                        <c:v>-45.319839999999999</c:v>
                      </c:pt>
                      <c:pt idx="38805">
                        <c:v>-45.380459999999999</c:v>
                      </c:pt>
                      <c:pt idx="38806">
                        <c:v>-45.439590000000003</c:v>
                      </c:pt>
                      <c:pt idx="38807">
                        <c:v>-45.498960000000004</c:v>
                      </c:pt>
                      <c:pt idx="38808">
                        <c:v>-45.557920000000003</c:v>
                      </c:pt>
                      <c:pt idx="38809">
                        <c:v>-45.616489999999999</c:v>
                      </c:pt>
                      <c:pt idx="38810">
                        <c:v>-45.674219999999998</c:v>
                      </c:pt>
                      <c:pt idx="38811">
                        <c:v>-45.731840000000005</c:v>
                      </c:pt>
                      <c:pt idx="38812">
                        <c:v>-45.788830000000004</c:v>
                      </c:pt>
                      <c:pt idx="38813">
                        <c:v>-45.845669999999998</c:v>
                      </c:pt>
                      <c:pt idx="38814">
                        <c:v>-45.901310000000002</c:v>
                      </c:pt>
                      <c:pt idx="38815">
                        <c:v>-45.958940000000005</c:v>
                      </c:pt>
                      <c:pt idx="38816">
                        <c:v>-46.015360000000001</c:v>
                      </c:pt>
                      <c:pt idx="38817">
                        <c:v>-46.071910000000003</c:v>
                      </c:pt>
                      <c:pt idx="38818">
                        <c:v>-46.128039999999999</c:v>
                      </c:pt>
                      <c:pt idx="38819">
                        <c:v>-46.1845</c:v>
                      </c:pt>
                      <c:pt idx="38820">
                        <c:v>-46.24053</c:v>
                      </c:pt>
                      <c:pt idx="38821">
                        <c:v>-46.296320000000001</c:v>
                      </c:pt>
                      <c:pt idx="38822">
                        <c:v>-46.351349999999996</c:v>
                      </c:pt>
                      <c:pt idx="38823">
                        <c:v>-46.406770000000002</c:v>
                      </c:pt>
                      <c:pt idx="38824">
                        <c:v>-46.461680000000001</c:v>
                      </c:pt>
                      <c:pt idx="38825">
                        <c:v>-46.51737</c:v>
                      </c:pt>
                      <c:pt idx="38826">
                        <c:v>-46.57244</c:v>
                      </c:pt>
                      <c:pt idx="38827">
                        <c:v>-46.607089999999999</c:v>
                      </c:pt>
                      <c:pt idx="38828">
                        <c:v>-46.628600000000006</c:v>
                      </c:pt>
                      <c:pt idx="38829">
                        <c:v>-46.635280000000002</c:v>
                      </c:pt>
                      <c:pt idx="38830">
                        <c:v>-46.670780000000001</c:v>
                      </c:pt>
                      <c:pt idx="38831">
                        <c:v>-46.705600000000004</c:v>
                      </c:pt>
                      <c:pt idx="38832">
                        <c:v>-46.747209999999995</c:v>
                      </c:pt>
                      <c:pt idx="38833">
                        <c:v>-46.785600000000002</c:v>
                      </c:pt>
                      <c:pt idx="38834">
                        <c:v>-46.825620000000001</c:v>
                      </c:pt>
                      <c:pt idx="38835">
                        <c:v>-46.8643</c:v>
                      </c:pt>
                      <c:pt idx="38836">
                        <c:v>-46.921340000000001</c:v>
                      </c:pt>
                      <c:pt idx="38837">
                        <c:v>-46.962249999999997</c:v>
                      </c:pt>
                      <c:pt idx="38838">
                        <c:v>-47.00667</c:v>
                      </c:pt>
                      <c:pt idx="38839">
                        <c:v>-47.057229999999997</c:v>
                      </c:pt>
                      <c:pt idx="38840">
                        <c:v>-47.091830000000002</c:v>
                      </c:pt>
                      <c:pt idx="38841">
                        <c:v>-47.119280000000003</c:v>
                      </c:pt>
                      <c:pt idx="38842">
                        <c:v>-47.131290000000007</c:v>
                      </c:pt>
                      <c:pt idx="38843">
                        <c:v>-47.139850000000003</c:v>
                      </c:pt>
                      <c:pt idx="38844">
                        <c:v>-47.165199999999999</c:v>
                      </c:pt>
                      <c:pt idx="38845">
                        <c:v>-47.200949999999999</c:v>
                      </c:pt>
                      <c:pt idx="38846">
                        <c:v>-47.236760000000004</c:v>
                      </c:pt>
                      <c:pt idx="38847">
                        <c:v>-47.290819999999997</c:v>
                      </c:pt>
                      <c:pt idx="38848">
                        <c:v>-47.337020000000003</c:v>
                      </c:pt>
                      <c:pt idx="38849">
                        <c:v>-47.385170000000002</c:v>
                      </c:pt>
                      <c:pt idx="38850">
                        <c:v>-47.430909999999997</c:v>
                      </c:pt>
                      <c:pt idx="38851">
                        <c:v>-47.475889999999993</c:v>
                      </c:pt>
                      <c:pt idx="38852">
                        <c:v>-47.516439999999996</c:v>
                      </c:pt>
                      <c:pt idx="38853">
                        <c:v>-47.546129999999998</c:v>
                      </c:pt>
                      <c:pt idx="38854">
                        <c:v>-47.591340000000002</c:v>
                      </c:pt>
                      <c:pt idx="38855">
                        <c:v>-47.60333</c:v>
                      </c:pt>
                      <c:pt idx="38856">
                        <c:v>-47.64181</c:v>
                      </c:pt>
                      <c:pt idx="38857">
                        <c:v>-47.679189999999998</c:v>
                      </c:pt>
                      <c:pt idx="38858">
                        <c:v>-47.723199999999999</c:v>
                      </c:pt>
                      <c:pt idx="38859">
                        <c:v>-47.765230000000003</c:v>
                      </c:pt>
                      <c:pt idx="38860">
                        <c:v>-47.809449999999998</c:v>
                      </c:pt>
                      <c:pt idx="38861">
                        <c:v>-47.852779999999996</c:v>
                      </c:pt>
                      <c:pt idx="38862">
                        <c:v>-47.89752</c:v>
                      </c:pt>
                      <c:pt idx="38863">
                        <c:v>-47.94229</c:v>
                      </c:pt>
                      <c:pt idx="38864">
                        <c:v>-47.986909999999995</c:v>
                      </c:pt>
                      <c:pt idx="38865">
                        <c:v>-48.030249999999995</c:v>
                      </c:pt>
                      <c:pt idx="38866">
                        <c:v>-48.072760000000002</c:v>
                      </c:pt>
                      <c:pt idx="38867">
                        <c:v>-48.118639999999999</c:v>
                      </c:pt>
                      <c:pt idx="38868">
                        <c:v>-48.161540000000002</c:v>
                      </c:pt>
                      <c:pt idx="38869">
                        <c:v>-48.207180000000001</c:v>
                      </c:pt>
                      <c:pt idx="38870">
                        <c:v>-48.250570000000003</c:v>
                      </c:pt>
                      <c:pt idx="38871">
                        <c:v>-48.294430000000006</c:v>
                      </c:pt>
                      <c:pt idx="38872">
                        <c:v>-48.339239999999997</c:v>
                      </c:pt>
                      <c:pt idx="38873">
                        <c:v>-48.383669999999995</c:v>
                      </c:pt>
                      <c:pt idx="38874">
                        <c:v>-48.420479999999998</c:v>
                      </c:pt>
                      <c:pt idx="38875">
                        <c:v>-48.460919999999994</c:v>
                      </c:pt>
                      <c:pt idx="38876">
                        <c:v>-48.506190000000004</c:v>
                      </c:pt>
                      <c:pt idx="38877">
                        <c:v>-48.540819999999997</c:v>
                      </c:pt>
                      <c:pt idx="38878">
                        <c:v>-48.582430000000002</c:v>
                      </c:pt>
                      <c:pt idx="38879">
                        <c:v>-48.627229999999997</c:v>
                      </c:pt>
                      <c:pt idx="38880">
                        <c:v>-48.670549999999999</c:v>
                      </c:pt>
                      <c:pt idx="38881">
                        <c:v>-48.717699999999994</c:v>
                      </c:pt>
                      <c:pt idx="38882">
                        <c:v>-48.763189999999994</c:v>
                      </c:pt>
                      <c:pt idx="38883">
                        <c:v>-48.808420000000005</c:v>
                      </c:pt>
                      <c:pt idx="38884">
                        <c:v>-48.852710000000002</c:v>
                      </c:pt>
                      <c:pt idx="38885">
                        <c:v>-48.898229999999998</c:v>
                      </c:pt>
                      <c:pt idx="38886">
                        <c:v>-48.942230000000002</c:v>
                      </c:pt>
                      <c:pt idx="38887">
                        <c:v>-48.986109999999996</c:v>
                      </c:pt>
                      <c:pt idx="38888">
                        <c:v>-49.031149999999997</c:v>
                      </c:pt>
                      <c:pt idx="38889">
                        <c:v>-49.076890000000006</c:v>
                      </c:pt>
                      <c:pt idx="38890">
                        <c:v>-49.121389999999998</c:v>
                      </c:pt>
                      <c:pt idx="38891">
                        <c:v>-49.165610000000001</c:v>
                      </c:pt>
                      <c:pt idx="38892">
                        <c:v>-49.209339999999997</c:v>
                      </c:pt>
                      <c:pt idx="38893">
                        <c:v>-49.253419999999998</c:v>
                      </c:pt>
                      <c:pt idx="38894">
                        <c:v>-49.297529999999995</c:v>
                      </c:pt>
                      <c:pt idx="38895">
                        <c:v>-49.341840000000005</c:v>
                      </c:pt>
                      <c:pt idx="38896">
                        <c:v>-49.383879999999998</c:v>
                      </c:pt>
                      <c:pt idx="38897">
                        <c:v>-49.428619999999995</c:v>
                      </c:pt>
                      <c:pt idx="38898">
                        <c:v>-49.47148</c:v>
                      </c:pt>
                      <c:pt idx="38899">
                        <c:v>-49.51484</c:v>
                      </c:pt>
                      <c:pt idx="38900">
                        <c:v>-49.555629999999994</c:v>
                      </c:pt>
                      <c:pt idx="38901">
                        <c:v>-49.599170000000001</c:v>
                      </c:pt>
                      <c:pt idx="38902">
                        <c:v>-49.636560000000003</c:v>
                      </c:pt>
                      <c:pt idx="38903">
                        <c:v>-49.677210000000002</c:v>
                      </c:pt>
                      <c:pt idx="38904">
                        <c:v>-49.717690000000005</c:v>
                      </c:pt>
                      <c:pt idx="38905">
                        <c:v>-49.759609999999995</c:v>
                      </c:pt>
                      <c:pt idx="38906">
                        <c:v>-49.801149999999993</c:v>
                      </c:pt>
                      <c:pt idx="38907">
                        <c:v>-49.843159999999997</c:v>
                      </c:pt>
                      <c:pt idx="38908">
                        <c:v>-49.885270000000006</c:v>
                      </c:pt>
                      <c:pt idx="38909">
                        <c:v>-49.924759999999999</c:v>
                      </c:pt>
                      <c:pt idx="38910">
                        <c:v>-49.966530000000006</c:v>
                      </c:pt>
                      <c:pt idx="38911">
                        <c:v>-50.006820000000005</c:v>
                      </c:pt>
                      <c:pt idx="38912">
                        <c:v>-50.046439999999997</c:v>
                      </c:pt>
                      <c:pt idx="38913">
                        <c:v>-50.086219999999997</c:v>
                      </c:pt>
                      <c:pt idx="38914">
                        <c:v>-50.126020000000004</c:v>
                      </c:pt>
                      <c:pt idx="38915">
                        <c:v>-50.165639999999996</c:v>
                      </c:pt>
                      <c:pt idx="38916">
                        <c:v>-50.204769999999996</c:v>
                      </c:pt>
                      <c:pt idx="38917">
                        <c:v>-50.243200000000002</c:v>
                      </c:pt>
                      <c:pt idx="38918">
                        <c:v>-50.276719999999997</c:v>
                      </c:pt>
                      <c:pt idx="38919">
                        <c:v>-50.314129999999999</c:v>
                      </c:pt>
                      <c:pt idx="38920">
                        <c:v>-50.351179999999999</c:v>
                      </c:pt>
                      <c:pt idx="38921">
                        <c:v>-50.387459999999997</c:v>
                      </c:pt>
                      <c:pt idx="38922">
                        <c:v>-50.425430000000006</c:v>
                      </c:pt>
                      <c:pt idx="38923">
                        <c:v>-50.462479999999999</c:v>
                      </c:pt>
                      <c:pt idx="38924">
                        <c:v>-50.500019999999999</c:v>
                      </c:pt>
                      <c:pt idx="38925">
                        <c:v>-50.537489999999998</c:v>
                      </c:pt>
                      <c:pt idx="38926">
                        <c:v>-50.574250000000006</c:v>
                      </c:pt>
                      <c:pt idx="38927">
                        <c:v>-50.611329999999995</c:v>
                      </c:pt>
                      <c:pt idx="38928">
                        <c:v>-50.646920000000001</c:v>
                      </c:pt>
                      <c:pt idx="38929">
                        <c:v>-50.68432</c:v>
                      </c:pt>
                      <c:pt idx="38930">
                        <c:v>-50.720650000000006</c:v>
                      </c:pt>
                      <c:pt idx="38931">
                        <c:v>-50.756920000000001</c:v>
                      </c:pt>
                      <c:pt idx="38932">
                        <c:v>-50.793770000000002</c:v>
                      </c:pt>
                      <c:pt idx="38933">
                        <c:v>-50.830590000000001</c:v>
                      </c:pt>
                      <c:pt idx="38934">
                        <c:v>-50.867500000000007</c:v>
                      </c:pt>
                      <c:pt idx="38935">
                        <c:v>-50.903199999999998</c:v>
                      </c:pt>
                      <c:pt idx="38936">
                        <c:v>-50.939430000000002</c:v>
                      </c:pt>
                      <c:pt idx="38937">
                        <c:v>-50.975229999999996</c:v>
                      </c:pt>
                      <c:pt idx="38938">
                        <c:v>-51.011879999999998</c:v>
                      </c:pt>
                      <c:pt idx="38939">
                        <c:v>-51.047339999999998</c:v>
                      </c:pt>
                      <c:pt idx="38940">
                        <c:v>-51.083660000000002</c:v>
                      </c:pt>
                      <c:pt idx="38941">
                        <c:v>-51.117489999999997</c:v>
                      </c:pt>
                      <c:pt idx="38942">
                        <c:v>-51.152990000000003</c:v>
                      </c:pt>
                      <c:pt idx="38943">
                        <c:v>-51.180540000000001</c:v>
                      </c:pt>
                      <c:pt idx="38944">
                        <c:v>-51.22475</c:v>
                      </c:pt>
                      <c:pt idx="38945">
                        <c:v>-51.256120000000003</c:v>
                      </c:pt>
                      <c:pt idx="38946">
                        <c:v>-51.292850000000001</c:v>
                      </c:pt>
                      <c:pt idx="38947">
                        <c:v>-51.324740000000006</c:v>
                      </c:pt>
                      <c:pt idx="38948">
                        <c:v>-51.361519999999999</c:v>
                      </c:pt>
                      <c:pt idx="38949">
                        <c:v>-51.396599999999999</c:v>
                      </c:pt>
                      <c:pt idx="38950">
                        <c:v>-51.432479999999998</c:v>
                      </c:pt>
                      <c:pt idx="38951">
                        <c:v>-51.467579999999998</c:v>
                      </c:pt>
                      <c:pt idx="38952">
                        <c:v>-51.501460000000002</c:v>
                      </c:pt>
                      <c:pt idx="38953">
                        <c:v>-51.536340000000003</c:v>
                      </c:pt>
                      <c:pt idx="38954">
                        <c:v>-51.571269999999998</c:v>
                      </c:pt>
                      <c:pt idx="38955">
                        <c:v>-51.604689999999998</c:v>
                      </c:pt>
                      <c:pt idx="38956">
                        <c:v>-51.639270000000003</c:v>
                      </c:pt>
                      <c:pt idx="38957">
                        <c:v>-51.673749999999998</c:v>
                      </c:pt>
                      <c:pt idx="38958">
                        <c:v>-51.707880000000003</c:v>
                      </c:pt>
                      <c:pt idx="38959">
                        <c:v>-51.742789999999999</c:v>
                      </c:pt>
                      <c:pt idx="38960">
                        <c:v>-51.776039999999995</c:v>
                      </c:pt>
                      <c:pt idx="38961">
                        <c:v>-51.81035</c:v>
                      </c:pt>
                      <c:pt idx="38962">
                        <c:v>-51.844849999999994</c:v>
                      </c:pt>
                      <c:pt idx="38963">
                        <c:v>-51.878710000000005</c:v>
                      </c:pt>
                      <c:pt idx="38964">
                        <c:v>-51.913640000000001</c:v>
                      </c:pt>
                      <c:pt idx="38965">
                        <c:v>-51.945959999999999</c:v>
                      </c:pt>
                      <c:pt idx="38966">
                        <c:v>-51.9803</c:v>
                      </c:pt>
                      <c:pt idx="38967">
                        <c:v>-52.014420000000001</c:v>
                      </c:pt>
                      <c:pt idx="38968">
                        <c:v>-52.048969999999997</c:v>
                      </c:pt>
                      <c:pt idx="38969">
                        <c:v>-52.083500000000001</c:v>
                      </c:pt>
                      <c:pt idx="38970">
                        <c:v>-52.117919999999998</c:v>
                      </c:pt>
                      <c:pt idx="38971">
                        <c:v>-52.151139999999998</c:v>
                      </c:pt>
                      <c:pt idx="38972">
                        <c:v>-52.185110000000002</c:v>
                      </c:pt>
                      <c:pt idx="38973">
                        <c:v>-52.219650000000001</c:v>
                      </c:pt>
                      <c:pt idx="38974">
                        <c:v>-52.254100000000001</c:v>
                      </c:pt>
                      <c:pt idx="38975">
                        <c:v>-52.288810000000005</c:v>
                      </c:pt>
                      <c:pt idx="38976">
                        <c:v>-52.323459999999997</c:v>
                      </c:pt>
                      <c:pt idx="38977">
                        <c:v>-52.358279999999993</c:v>
                      </c:pt>
                      <c:pt idx="38978">
                        <c:v>-52.391030000000001</c:v>
                      </c:pt>
                      <c:pt idx="38979">
                        <c:v>-52.425069999999998</c:v>
                      </c:pt>
                      <c:pt idx="38980">
                        <c:v>-52.459179999999996</c:v>
                      </c:pt>
                      <c:pt idx="38981">
                        <c:v>-52.493920000000003</c:v>
                      </c:pt>
                      <c:pt idx="38982">
                        <c:v>-52.527200000000001</c:v>
                      </c:pt>
                      <c:pt idx="38983">
                        <c:v>-52.561349999999997</c:v>
                      </c:pt>
                      <c:pt idx="38984">
                        <c:v>-52.59563</c:v>
                      </c:pt>
                      <c:pt idx="38985">
                        <c:v>-52.63006</c:v>
                      </c:pt>
                      <c:pt idx="38986">
                        <c:v>-52.665059999999997</c:v>
                      </c:pt>
                      <c:pt idx="38987">
                        <c:v>-52.699719999999999</c:v>
                      </c:pt>
                      <c:pt idx="38988">
                        <c:v>-52.73348</c:v>
                      </c:pt>
                      <c:pt idx="38989">
                        <c:v>-52.76755</c:v>
                      </c:pt>
                      <c:pt idx="38990">
                        <c:v>-52.802569999999996</c:v>
                      </c:pt>
                      <c:pt idx="38991">
                        <c:v>-52.836449999999999</c:v>
                      </c:pt>
                      <c:pt idx="38992">
                        <c:v>-52.871020000000001</c:v>
                      </c:pt>
                      <c:pt idx="38993">
                        <c:v>-52.905819999999999</c:v>
                      </c:pt>
                      <c:pt idx="38994">
                        <c:v>-52.940490000000004</c:v>
                      </c:pt>
                      <c:pt idx="38995">
                        <c:v>-52.975440000000006</c:v>
                      </c:pt>
                      <c:pt idx="38996">
                        <c:v>-53.009419999999999</c:v>
                      </c:pt>
                      <c:pt idx="38997">
                        <c:v>-53.044049999999999</c:v>
                      </c:pt>
                      <c:pt idx="38998">
                        <c:v>-53.076889999999999</c:v>
                      </c:pt>
                      <c:pt idx="38999">
                        <c:v>-53.111339999999998</c:v>
                      </c:pt>
                      <c:pt idx="39000">
                        <c:v>-53.145540000000004</c:v>
                      </c:pt>
                      <c:pt idx="39001">
                        <c:v>-53.180520000000001</c:v>
                      </c:pt>
                      <c:pt idx="39002">
                        <c:v>-53.21555</c:v>
                      </c:pt>
                      <c:pt idx="39003">
                        <c:v>-53.249180000000003</c:v>
                      </c:pt>
                      <c:pt idx="39004">
                        <c:v>-53.283009999999997</c:v>
                      </c:pt>
                      <c:pt idx="39005">
                        <c:v>-53.31814</c:v>
                      </c:pt>
                      <c:pt idx="39006">
                        <c:v>-53.353260000000006</c:v>
                      </c:pt>
                      <c:pt idx="39007">
                        <c:v>-53.389030000000005</c:v>
                      </c:pt>
                      <c:pt idx="39008">
                        <c:v>-53.42371</c:v>
                      </c:pt>
                      <c:pt idx="39009">
                        <c:v>-53.458550000000002</c:v>
                      </c:pt>
                      <c:pt idx="39010">
                        <c:v>-53.493579999999994</c:v>
                      </c:pt>
                      <c:pt idx="39011">
                        <c:v>-53.528700000000001</c:v>
                      </c:pt>
                      <c:pt idx="39012">
                        <c:v>-53.56335</c:v>
                      </c:pt>
                      <c:pt idx="39013">
                        <c:v>-53.598269999999999</c:v>
                      </c:pt>
                      <c:pt idx="39014">
                        <c:v>-53.633369999999999</c:v>
                      </c:pt>
                      <c:pt idx="39015">
                        <c:v>-53.668610000000001</c:v>
                      </c:pt>
                      <c:pt idx="39016">
                        <c:v>-53.703190000000006</c:v>
                      </c:pt>
                      <c:pt idx="39017">
                        <c:v>-53.738159999999993</c:v>
                      </c:pt>
                      <c:pt idx="39018">
                        <c:v>-53.773169999999993</c:v>
                      </c:pt>
                      <c:pt idx="39019">
                        <c:v>-53.808199999999999</c:v>
                      </c:pt>
                      <c:pt idx="39020">
                        <c:v>-53.842129999999997</c:v>
                      </c:pt>
                      <c:pt idx="39021">
                        <c:v>-53.876220000000004</c:v>
                      </c:pt>
                      <c:pt idx="39022">
                        <c:v>-53.908720000000002</c:v>
                      </c:pt>
                      <c:pt idx="39023">
                        <c:v>-53.942540000000001</c:v>
                      </c:pt>
                      <c:pt idx="39024">
                        <c:v>-53.977000000000004</c:v>
                      </c:pt>
                      <c:pt idx="39025">
                        <c:v>-54.010770000000001</c:v>
                      </c:pt>
                      <c:pt idx="39026">
                        <c:v>-54.044800000000002</c:v>
                      </c:pt>
                      <c:pt idx="39027">
                        <c:v>-54.079709999999999</c:v>
                      </c:pt>
                      <c:pt idx="39028">
                        <c:v>-54.114800000000002</c:v>
                      </c:pt>
                      <c:pt idx="39029">
                        <c:v>-54.148649999999996</c:v>
                      </c:pt>
                      <c:pt idx="39030">
                        <c:v>-54.183979999999998</c:v>
                      </c:pt>
                      <c:pt idx="39031">
                        <c:v>-54.218729999999994</c:v>
                      </c:pt>
                      <c:pt idx="39032">
                        <c:v>-54.25311</c:v>
                      </c:pt>
                      <c:pt idx="39033">
                        <c:v>-54.287619999999997</c:v>
                      </c:pt>
                      <c:pt idx="39034">
                        <c:v>-54.322839999999999</c:v>
                      </c:pt>
                      <c:pt idx="39035">
                        <c:v>-54.358190000000008</c:v>
                      </c:pt>
                      <c:pt idx="39036">
                        <c:v>-54.393469999999994</c:v>
                      </c:pt>
                      <c:pt idx="39037">
                        <c:v>-54.429069999999996</c:v>
                      </c:pt>
                      <c:pt idx="39038">
                        <c:v>-54.464529999999996</c:v>
                      </c:pt>
                      <c:pt idx="39039">
                        <c:v>-54.500309999999999</c:v>
                      </c:pt>
                      <c:pt idx="39040">
                        <c:v>-54.535929999999993</c:v>
                      </c:pt>
                      <c:pt idx="39041">
                        <c:v>-54.571389999999994</c:v>
                      </c:pt>
                      <c:pt idx="39042">
                        <c:v>-54.607789999999994</c:v>
                      </c:pt>
                      <c:pt idx="39043">
                        <c:v>-54.644469999999998</c:v>
                      </c:pt>
                      <c:pt idx="39044">
                        <c:v>-54.680129999999998</c:v>
                      </c:pt>
                      <c:pt idx="39045">
                        <c:v>-54.716279999999998</c:v>
                      </c:pt>
                      <c:pt idx="39046">
                        <c:v>-54.751919999999998</c:v>
                      </c:pt>
                      <c:pt idx="39047">
                        <c:v>-54.787579999999998</c:v>
                      </c:pt>
                      <c:pt idx="39048">
                        <c:v>-54.823149999999998</c:v>
                      </c:pt>
                      <c:pt idx="39049">
                        <c:v>-54.858520000000006</c:v>
                      </c:pt>
                      <c:pt idx="39050">
                        <c:v>-54.894059999999996</c:v>
                      </c:pt>
                      <c:pt idx="39051">
                        <c:v>-54.930160000000001</c:v>
                      </c:pt>
                      <c:pt idx="39052">
                        <c:v>-54.966239999999999</c:v>
                      </c:pt>
                      <c:pt idx="39053">
                        <c:v>-55.00215</c:v>
                      </c:pt>
                      <c:pt idx="39054">
                        <c:v>-55.038359999999997</c:v>
                      </c:pt>
                      <c:pt idx="39055">
                        <c:v>-55.073930000000004</c:v>
                      </c:pt>
                      <c:pt idx="39056">
                        <c:v>-55.110230000000001</c:v>
                      </c:pt>
                      <c:pt idx="39057">
                        <c:v>-55.146119999999996</c:v>
                      </c:pt>
                      <c:pt idx="39058">
                        <c:v>-55.18235</c:v>
                      </c:pt>
                      <c:pt idx="39059">
                        <c:v>-55.216010000000004</c:v>
                      </c:pt>
                      <c:pt idx="39060">
                        <c:v>-55.25094</c:v>
                      </c:pt>
                      <c:pt idx="39061">
                        <c:v>-55.285589999999999</c:v>
                      </c:pt>
                      <c:pt idx="39062">
                        <c:v>-55.32094</c:v>
                      </c:pt>
                      <c:pt idx="39063">
                        <c:v>-55.357039999999998</c:v>
                      </c:pt>
                      <c:pt idx="39064">
                        <c:v>-55.392299999999999</c:v>
                      </c:pt>
                      <c:pt idx="39065">
                        <c:v>-55.428490000000004</c:v>
                      </c:pt>
                      <c:pt idx="39066">
                        <c:v>-55.464029999999994</c:v>
                      </c:pt>
                      <c:pt idx="39067">
                        <c:v>-55.500040000000006</c:v>
                      </c:pt>
                      <c:pt idx="39068">
                        <c:v>-55.535679999999999</c:v>
                      </c:pt>
                      <c:pt idx="39069">
                        <c:v>-55.572130000000001</c:v>
                      </c:pt>
                      <c:pt idx="39070">
                        <c:v>-55.60745</c:v>
                      </c:pt>
                      <c:pt idx="39071">
                        <c:v>-55.643940000000001</c:v>
                      </c:pt>
                      <c:pt idx="39072">
                        <c:v>-55.679809999999996</c:v>
                      </c:pt>
                      <c:pt idx="39073">
                        <c:v>-55.715940000000003</c:v>
                      </c:pt>
                      <c:pt idx="39074">
                        <c:v>-55.75179</c:v>
                      </c:pt>
                      <c:pt idx="39075">
                        <c:v>-55.788110000000003</c:v>
                      </c:pt>
                      <c:pt idx="39076">
                        <c:v>-55.823710000000005</c:v>
                      </c:pt>
                      <c:pt idx="39077">
                        <c:v>-55.86016</c:v>
                      </c:pt>
                      <c:pt idx="39078">
                        <c:v>-55.896030000000003</c:v>
                      </c:pt>
                      <c:pt idx="39079">
                        <c:v>-55.931480000000001</c:v>
                      </c:pt>
                      <c:pt idx="39080">
                        <c:v>-55.967190000000002</c:v>
                      </c:pt>
                      <c:pt idx="39081">
                        <c:v>-56.002919999999996</c:v>
                      </c:pt>
                      <c:pt idx="39082">
                        <c:v>-56.038690000000003</c:v>
                      </c:pt>
                      <c:pt idx="39083">
                        <c:v>-56.07385</c:v>
                      </c:pt>
                      <c:pt idx="39084">
                        <c:v>-56.110100000000003</c:v>
                      </c:pt>
                      <c:pt idx="39085">
                        <c:v>-56.145820000000001</c:v>
                      </c:pt>
                      <c:pt idx="39086">
                        <c:v>-56.1813</c:v>
                      </c:pt>
                      <c:pt idx="39087">
                        <c:v>-56.215909999999994</c:v>
                      </c:pt>
                      <c:pt idx="39088">
                        <c:v>-56.251350000000002</c:v>
                      </c:pt>
                      <c:pt idx="39089">
                        <c:v>-56.286580000000001</c:v>
                      </c:pt>
                      <c:pt idx="39090">
                        <c:v>-56.321870000000004</c:v>
                      </c:pt>
                      <c:pt idx="39091">
                        <c:v>-56.35642</c:v>
                      </c:pt>
                      <c:pt idx="39092">
                        <c:v>-56.391120000000001</c:v>
                      </c:pt>
                      <c:pt idx="39093">
                        <c:v>-56.426650000000002</c:v>
                      </c:pt>
                      <c:pt idx="39094">
                        <c:v>-56.462630000000004</c:v>
                      </c:pt>
                      <c:pt idx="39095">
                        <c:v>-56.498330000000003</c:v>
                      </c:pt>
                      <c:pt idx="39096">
                        <c:v>-56.534030000000001</c:v>
                      </c:pt>
                      <c:pt idx="39097">
                        <c:v>-56.570059999999998</c:v>
                      </c:pt>
                      <c:pt idx="39098">
                        <c:v>-56.605899999999998</c:v>
                      </c:pt>
                      <c:pt idx="39099">
                        <c:v>-56.641690000000004</c:v>
                      </c:pt>
                      <c:pt idx="39100">
                        <c:v>-56.677340000000001</c:v>
                      </c:pt>
                      <c:pt idx="39101">
                        <c:v>-56.713349999999998</c:v>
                      </c:pt>
                      <c:pt idx="39102">
                        <c:v>-56.749210000000005</c:v>
                      </c:pt>
                      <c:pt idx="39103">
                        <c:v>-56.784610000000001</c:v>
                      </c:pt>
                      <c:pt idx="39104">
                        <c:v>-56.820009999999996</c:v>
                      </c:pt>
                      <c:pt idx="39105">
                        <c:v>-56.85575</c:v>
                      </c:pt>
                      <c:pt idx="39106">
                        <c:v>-56.891850000000005</c:v>
                      </c:pt>
                      <c:pt idx="39107">
                        <c:v>-56.927170000000004</c:v>
                      </c:pt>
                      <c:pt idx="39108">
                        <c:v>-56.962149999999994</c:v>
                      </c:pt>
                      <c:pt idx="39109">
                        <c:v>-56.99794</c:v>
                      </c:pt>
                      <c:pt idx="39110">
                        <c:v>-57.033270000000002</c:v>
                      </c:pt>
                      <c:pt idx="39111">
                        <c:v>-57.068000000000005</c:v>
                      </c:pt>
                      <c:pt idx="39112">
                        <c:v>-57.104140000000001</c:v>
                      </c:pt>
                      <c:pt idx="39113">
                        <c:v>-57.139689999999995</c:v>
                      </c:pt>
                      <c:pt idx="39114">
                        <c:v>-57.17427</c:v>
                      </c:pt>
                      <c:pt idx="39115">
                        <c:v>-57.210120000000003</c:v>
                      </c:pt>
                      <c:pt idx="39116">
                        <c:v>-57.245069999999998</c:v>
                      </c:pt>
                      <c:pt idx="39117">
                        <c:v>-57.28004</c:v>
                      </c:pt>
                      <c:pt idx="39118">
                        <c:v>-57.315529999999995</c:v>
                      </c:pt>
                      <c:pt idx="39119">
                        <c:v>-57.349449999999997</c:v>
                      </c:pt>
                      <c:pt idx="39120">
                        <c:v>-57.382300000000001</c:v>
                      </c:pt>
                      <c:pt idx="39121">
                        <c:v>-57.41093</c:v>
                      </c:pt>
                      <c:pt idx="39122">
                        <c:v>-57.444029999999998</c:v>
                      </c:pt>
                      <c:pt idx="39123">
                        <c:v>-57.478589999999997</c:v>
                      </c:pt>
                      <c:pt idx="39124">
                        <c:v>-57.513949999999994</c:v>
                      </c:pt>
                      <c:pt idx="39125">
                        <c:v>-57.546600000000005</c:v>
                      </c:pt>
                      <c:pt idx="39126">
                        <c:v>-57.579700000000003</c:v>
                      </c:pt>
                      <c:pt idx="39127">
                        <c:v>-57.615319999999997</c:v>
                      </c:pt>
                      <c:pt idx="39128">
                        <c:v>-57.650379999999998</c:v>
                      </c:pt>
                      <c:pt idx="39129">
                        <c:v>-57.685740000000003</c:v>
                      </c:pt>
                      <c:pt idx="39130">
                        <c:v>-57.721140000000005</c:v>
                      </c:pt>
                      <c:pt idx="39131">
                        <c:v>-57.756679999999996</c:v>
                      </c:pt>
                      <c:pt idx="39132">
                        <c:v>-57.792090000000002</c:v>
                      </c:pt>
                      <c:pt idx="39133">
                        <c:v>-57.827739999999999</c:v>
                      </c:pt>
                      <c:pt idx="39134">
                        <c:v>-57.863309999999998</c:v>
                      </c:pt>
                      <c:pt idx="39135">
                        <c:v>-57.898750000000007</c:v>
                      </c:pt>
                      <c:pt idx="39136">
                        <c:v>-57.934210000000007</c:v>
                      </c:pt>
                      <c:pt idx="39137">
                        <c:v>-57.969860000000004</c:v>
                      </c:pt>
                      <c:pt idx="39138">
                        <c:v>-58.00506</c:v>
                      </c:pt>
                      <c:pt idx="39139">
                        <c:v>-58.040440000000004</c:v>
                      </c:pt>
                      <c:pt idx="39140">
                        <c:v>-58.075830000000003</c:v>
                      </c:pt>
                      <c:pt idx="39141">
                        <c:v>-58.111509999999996</c:v>
                      </c:pt>
                      <c:pt idx="39142">
                        <c:v>-58.146550000000005</c:v>
                      </c:pt>
                      <c:pt idx="39143">
                        <c:v>-58.182169999999999</c:v>
                      </c:pt>
                      <c:pt idx="39144">
                        <c:v>-58.217299999999994</c:v>
                      </c:pt>
                      <c:pt idx="39145">
                        <c:v>-58.25264</c:v>
                      </c:pt>
                      <c:pt idx="39146">
                        <c:v>-58.287769999999995</c:v>
                      </c:pt>
                      <c:pt idx="39147">
                        <c:v>-58.323169999999998</c:v>
                      </c:pt>
                      <c:pt idx="39148">
                        <c:v>-58.358359999999998</c:v>
                      </c:pt>
                      <c:pt idx="39149">
                        <c:v>-58.39396</c:v>
                      </c:pt>
                      <c:pt idx="39150">
                        <c:v>-58.429050000000004</c:v>
                      </c:pt>
                      <c:pt idx="39151">
                        <c:v>-58.461350000000003</c:v>
                      </c:pt>
                      <c:pt idx="39152">
                        <c:v>-58.491709999999998</c:v>
                      </c:pt>
                      <c:pt idx="39153">
                        <c:v>-58.523310000000002</c:v>
                      </c:pt>
                      <c:pt idx="39154">
                        <c:v>-58.556640000000002</c:v>
                      </c:pt>
                      <c:pt idx="39155">
                        <c:v>-58.589359999999999</c:v>
                      </c:pt>
                      <c:pt idx="39156">
                        <c:v>-58.623060000000002</c:v>
                      </c:pt>
                      <c:pt idx="39157">
                        <c:v>-58.655910000000006</c:v>
                      </c:pt>
                      <c:pt idx="39158">
                        <c:v>-58.689530000000005</c:v>
                      </c:pt>
                      <c:pt idx="39159">
                        <c:v>-58.722679999999997</c:v>
                      </c:pt>
                      <c:pt idx="39160">
                        <c:v>-58.756279999999997</c:v>
                      </c:pt>
                      <c:pt idx="39161">
                        <c:v>-58.789550000000006</c:v>
                      </c:pt>
                      <c:pt idx="39162">
                        <c:v>-58.823450000000001</c:v>
                      </c:pt>
                      <c:pt idx="39163">
                        <c:v>-58.856000000000002</c:v>
                      </c:pt>
                      <c:pt idx="39164">
                        <c:v>-58.889800000000001</c:v>
                      </c:pt>
                      <c:pt idx="39165">
                        <c:v>-58.924060000000004</c:v>
                      </c:pt>
                      <c:pt idx="39166">
                        <c:v>-58.958500000000001</c:v>
                      </c:pt>
                      <c:pt idx="39167">
                        <c:v>-58.992350000000002</c:v>
                      </c:pt>
                      <c:pt idx="39168">
                        <c:v>-59.026579999999996</c:v>
                      </c:pt>
                      <c:pt idx="39169">
                        <c:v>-59.060100000000006</c:v>
                      </c:pt>
                      <c:pt idx="39170">
                        <c:v>-59.093580000000003</c:v>
                      </c:pt>
                      <c:pt idx="39171">
                        <c:v>-59.127349999999993</c:v>
                      </c:pt>
                      <c:pt idx="39172">
                        <c:v>-59.161119999999997</c:v>
                      </c:pt>
                      <c:pt idx="39173">
                        <c:v>-59.194659999999999</c:v>
                      </c:pt>
                      <c:pt idx="39174">
                        <c:v>-59.225560000000002</c:v>
                      </c:pt>
                      <c:pt idx="39175">
                        <c:v>-59.257869999999997</c:v>
                      </c:pt>
                      <c:pt idx="39176">
                        <c:v>-59.291330000000002</c:v>
                      </c:pt>
                      <c:pt idx="39177">
                        <c:v>-59.323930000000004</c:v>
                      </c:pt>
                      <c:pt idx="39178">
                        <c:v>-59.35642</c:v>
                      </c:pt>
                      <c:pt idx="39179">
                        <c:v>-59.389870000000002</c:v>
                      </c:pt>
                      <c:pt idx="39180">
                        <c:v>-59.423899999999996</c:v>
                      </c:pt>
                      <c:pt idx="39181">
                        <c:v>-59.458300000000001</c:v>
                      </c:pt>
                      <c:pt idx="39182">
                        <c:v>-59.492890000000003</c:v>
                      </c:pt>
                      <c:pt idx="39183">
                        <c:v>-59.527390000000004</c:v>
                      </c:pt>
                      <c:pt idx="39184">
                        <c:v>-59.56221</c:v>
                      </c:pt>
                      <c:pt idx="39185">
                        <c:v>-59.597040000000007</c:v>
                      </c:pt>
                      <c:pt idx="39186">
                        <c:v>-59.632180000000005</c:v>
                      </c:pt>
                      <c:pt idx="39187">
                        <c:v>-59.667529999999999</c:v>
                      </c:pt>
                      <c:pt idx="39188">
                        <c:v>-59.703220000000002</c:v>
                      </c:pt>
                      <c:pt idx="39189">
                        <c:v>-59.738699999999994</c:v>
                      </c:pt>
                      <c:pt idx="39190">
                        <c:v>-59.774200000000008</c:v>
                      </c:pt>
                      <c:pt idx="39191">
                        <c:v>-59.809739999999998</c:v>
                      </c:pt>
                      <c:pt idx="39192">
                        <c:v>-59.845329999999997</c:v>
                      </c:pt>
                      <c:pt idx="39193">
                        <c:v>-59.881230000000002</c:v>
                      </c:pt>
                      <c:pt idx="39194">
                        <c:v>-59.917480000000005</c:v>
                      </c:pt>
                      <c:pt idx="39195">
                        <c:v>-59.953000000000003</c:v>
                      </c:pt>
                      <c:pt idx="39196">
                        <c:v>-59.988430000000001</c:v>
                      </c:pt>
                      <c:pt idx="39197">
                        <c:v>-60.024590000000003</c:v>
                      </c:pt>
                      <c:pt idx="39198">
                        <c:v>-60.059730000000002</c:v>
                      </c:pt>
                      <c:pt idx="39199">
                        <c:v>-60.096220000000002</c:v>
                      </c:pt>
                      <c:pt idx="39200">
                        <c:v>-60.132180000000005</c:v>
                      </c:pt>
                      <c:pt idx="39201">
                        <c:v>-60.167549999999999</c:v>
                      </c:pt>
                      <c:pt idx="39202">
                        <c:v>-60.202910000000003</c:v>
                      </c:pt>
                      <c:pt idx="39203">
                        <c:v>-60.238870000000006</c:v>
                      </c:pt>
                      <c:pt idx="39204">
                        <c:v>-60.274640000000005</c:v>
                      </c:pt>
                      <c:pt idx="39205">
                        <c:v>-60.311199999999999</c:v>
                      </c:pt>
                      <c:pt idx="39206">
                        <c:v>-60.346719999999998</c:v>
                      </c:pt>
                      <c:pt idx="39207">
                        <c:v>-60.383089999999996</c:v>
                      </c:pt>
                      <c:pt idx="39208">
                        <c:v>-60.41865</c:v>
                      </c:pt>
                      <c:pt idx="39209">
                        <c:v>-60.455110000000005</c:v>
                      </c:pt>
                      <c:pt idx="39210">
                        <c:v>-60.490649999999995</c:v>
                      </c:pt>
                      <c:pt idx="39211">
                        <c:v>-60.526769999999999</c:v>
                      </c:pt>
                      <c:pt idx="39212">
                        <c:v>-60.562539999999998</c:v>
                      </c:pt>
                      <c:pt idx="39213">
                        <c:v>-60.598999999999997</c:v>
                      </c:pt>
                      <c:pt idx="39214">
                        <c:v>-60.634680000000003</c:v>
                      </c:pt>
                      <c:pt idx="39215">
                        <c:v>-60.670989999999996</c:v>
                      </c:pt>
                      <c:pt idx="39216">
                        <c:v>-60.70646</c:v>
                      </c:pt>
                      <c:pt idx="39217">
                        <c:v>-60.742589999999993</c:v>
                      </c:pt>
                      <c:pt idx="39218">
                        <c:v>-60.77816</c:v>
                      </c:pt>
                      <c:pt idx="39219">
                        <c:v>-60.803190000000001</c:v>
                      </c:pt>
                      <c:pt idx="39220">
                        <c:v>-60.836919999999999</c:v>
                      </c:pt>
                      <c:pt idx="39221">
                        <c:v>-60.87227</c:v>
                      </c:pt>
                      <c:pt idx="39222">
                        <c:v>-60.907690000000002</c:v>
                      </c:pt>
                      <c:pt idx="39223">
                        <c:v>-60.943490000000004</c:v>
                      </c:pt>
                      <c:pt idx="39224">
                        <c:v>-60.978950000000005</c:v>
                      </c:pt>
                      <c:pt idx="39225">
                        <c:v>-61.014290000000003</c:v>
                      </c:pt>
                      <c:pt idx="39226">
                        <c:v>-61.049700000000001</c:v>
                      </c:pt>
                      <c:pt idx="39227">
                        <c:v>-61.084959999999995</c:v>
                      </c:pt>
                      <c:pt idx="39228">
                        <c:v>-61.120049999999999</c:v>
                      </c:pt>
                      <c:pt idx="39229">
                        <c:v>-61.155079999999998</c:v>
                      </c:pt>
                      <c:pt idx="39230">
                        <c:v>-61.190470000000005</c:v>
                      </c:pt>
                      <c:pt idx="39231">
                        <c:v>-61.225529999999999</c:v>
                      </c:pt>
                      <c:pt idx="39232">
                        <c:v>-61.259610000000002</c:v>
                      </c:pt>
                      <c:pt idx="39233">
                        <c:v>-61.293009999999995</c:v>
                      </c:pt>
                      <c:pt idx="39234">
                        <c:v>-61.327610000000007</c:v>
                      </c:pt>
                      <c:pt idx="39235">
                        <c:v>-61.362310000000008</c:v>
                      </c:pt>
                      <c:pt idx="39236">
                        <c:v>-61.397350000000003</c:v>
                      </c:pt>
                      <c:pt idx="39237">
                        <c:v>-61.432609999999997</c:v>
                      </c:pt>
                      <c:pt idx="39238">
                        <c:v>-61.467500000000001</c:v>
                      </c:pt>
                      <c:pt idx="39239">
                        <c:v>-61.502420000000001</c:v>
                      </c:pt>
                      <c:pt idx="39240">
                        <c:v>-61.537530000000004</c:v>
                      </c:pt>
                      <c:pt idx="39241">
                        <c:v>-61.572899999999997</c:v>
                      </c:pt>
                      <c:pt idx="39242">
                        <c:v>-61.608029999999999</c:v>
                      </c:pt>
                      <c:pt idx="39243">
                        <c:v>-61.643329999999999</c:v>
                      </c:pt>
                      <c:pt idx="39244">
                        <c:v>-61.678930000000001</c:v>
                      </c:pt>
                      <c:pt idx="39245">
                        <c:v>-61.714739999999999</c:v>
                      </c:pt>
                      <c:pt idx="39246">
                        <c:v>-61.750489999999999</c:v>
                      </c:pt>
                      <c:pt idx="39247">
                        <c:v>-61.786050000000003</c:v>
                      </c:pt>
                      <c:pt idx="39248">
                        <c:v>-61.821669999999997</c:v>
                      </c:pt>
                      <c:pt idx="39249">
                        <c:v>-61.857610000000001</c:v>
                      </c:pt>
                      <c:pt idx="39250">
                        <c:v>-61.893339999999995</c:v>
                      </c:pt>
                      <c:pt idx="39251">
                        <c:v>-61.928899999999999</c:v>
                      </c:pt>
                      <c:pt idx="39252">
                        <c:v>-61.964620000000004</c:v>
                      </c:pt>
                      <c:pt idx="39253">
                        <c:v>-62.000370000000004</c:v>
                      </c:pt>
                      <c:pt idx="39254">
                        <c:v>-62.035650000000004</c:v>
                      </c:pt>
                      <c:pt idx="39255">
                        <c:v>-62.071379999999998</c:v>
                      </c:pt>
                      <c:pt idx="39256">
                        <c:v>-62.105969999999999</c:v>
                      </c:pt>
                      <c:pt idx="39257">
                        <c:v>-62.141599999999997</c:v>
                      </c:pt>
                      <c:pt idx="39258">
                        <c:v>-62.177070000000001</c:v>
                      </c:pt>
                      <c:pt idx="39259">
                        <c:v>-62.212769999999999</c:v>
                      </c:pt>
                      <c:pt idx="39260">
                        <c:v>-62.24747</c:v>
                      </c:pt>
                      <c:pt idx="39261">
                        <c:v>-62.282609999999998</c:v>
                      </c:pt>
                      <c:pt idx="39262">
                        <c:v>-62.318300000000008</c:v>
                      </c:pt>
                      <c:pt idx="39263">
                        <c:v>-62.353859999999997</c:v>
                      </c:pt>
                      <c:pt idx="39264">
                        <c:v>-62.389340000000004</c:v>
                      </c:pt>
                      <c:pt idx="39265">
                        <c:v>-62.424309999999998</c:v>
                      </c:pt>
                      <c:pt idx="39266">
                        <c:v>-62.459920000000004</c:v>
                      </c:pt>
                      <c:pt idx="39267">
                        <c:v>-62.4955</c:v>
                      </c:pt>
                      <c:pt idx="39268">
                        <c:v>-62.530970000000003</c:v>
                      </c:pt>
                      <c:pt idx="39269">
                        <c:v>-62.565989999999999</c:v>
                      </c:pt>
                      <c:pt idx="39270">
                        <c:v>-62.601039999999998</c:v>
                      </c:pt>
                      <c:pt idx="39271">
                        <c:v>-62.635909999999996</c:v>
                      </c:pt>
                      <c:pt idx="39272">
                        <c:v>-62.671349999999997</c:v>
                      </c:pt>
                      <c:pt idx="39273">
                        <c:v>-62.706530000000001</c:v>
                      </c:pt>
                      <c:pt idx="39274">
                        <c:v>-62.741150000000005</c:v>
                      </c:pt>
                      <c:pt idx="39275">
                        <c:v>-62.774460000000005</c:v>
                      </c:pt>
                      <c:pt idx="39276">
                        <c:v>-62.807279999999999</c:v>
                      </c:pt>
                      <c:pt idx="39277">
                        <c:v>-62.840769999999999</c:v>
                      </c:pt>
                      <c:pt idx="39278">
                        <c:v>-62.874160000000003</c:v>
                      </c:pt>
                      <c:pt idx="39279">
                        <c:v>-62.90831</c:v>
                      </c:pt>
                      <c:pt idx="39280">
                        <c:v>-62.943059999999996</c:v>
                      </c:pt>
                      <c:pt idx="39281">
                        <c:v>-62.976710000000004</c:v>
                      </c:pt>
                      <c:pt idx="39282">
                        <c:v>-63.011650000000003</c:v>
                      </c:pt>
                      <c:pt idx="39283">
                        <c:v>-63.045660000000005</c:v>
                      </c:pt>
                      <c:pt idx="39284">
                        <c:v>-63.080619999999996</c:v>
                      </c:pt>
                      <c:pt idx="39285">
                        <c:v>-63.115030000000004</c:v>
                      </c:pt>
                      <c:pt idx="39286">
                        <c:v>-63.149329999999999</c:v>
                      </c:pt>
                      <c:pt idx="39287">
                        <c:v>-63.18374</c:v>
                      </c:pt>
                      <c:pt idx="39288">
                        <c:v>-63.217700000000001</c:v>
                      </c:pt>
                      <c:pt idx="39289">
                        <c:v>-63.251470000000005</c:v>
                      </c:pt>
                      <c:pt idx="39290">
                        <c:v>-63.28557</c:v>
                      </c:pt>
                      <c:pt idx="39291">
                        <c:v>-63.318899999999999</c:v>
                      </c:pt>
                      <c:pt idx="39292">
                        <c:v>-63.352940000000004</c:v>
                      </c:pt>
                      <c:pt idx="39293">
                        <c:v>-63.38682</c:v>
                      </c:pt>
                      <c:pt idx="39294">
                        <c:v>-63.421250000000001</c:v>
                      </c:pt>
                      <c:pt idx="39295">
                        <c:v>-63.455410000000001</c:v>
                      </c:pt>
                      <c:pt idx="39296">
                        <c:v>-63.49004</c:v>
                      </c:pt>
                      <c:pt idx="39297">
                        <c:v>-63.524180000000001</c:v>
                      </c:pt>
                      <c:pt idx="39298">
                        <c:v>-63.558770000000003</c:v>
                      </c:pt>
                      <c:pt idx="39299">
                        <c:v>-63.592939999999999</c:v>
                      </c:pt>
                      <c:pt idx="39300">
                        <c:v>-63.62724</c:v>
                      </c:pt>
                      <c:pt idx="39301">
                        <c:v>-63.6616</c:v>
                      </c:pt>
                      <c:pt idx="39302">
                        <c:v>-63.695930000000004</c:v>
                      </c:pt>
                      <c:pt idx="39303">
                        <c:v>-63.729329999999997</c:v>
                      </c:pt>
                      <c:pt idx="39304">
                        <c:v>-63.763210000000001</c:v>
                      </c:pt>
                      <c:pt idx="39305">
                        <c:v>-63.79674</c:v>
                      </c:pt>
                      <c:pt idx="39306">
                        <c:v>-63.831090000000003</c:v>
                      </c:pt>
                      <c:pt idx="39307">
                        <c:v>-63.865249999999996</c:v>
                      </c:pt>
                      <c:pt idx="39308">
                        <c:v>-63.899879999999996</c:v>
                      </c:pt>
                      <c:pt idx="39309">
                        <c:v>-63.933880000000002</c:v>
                      </c:pt>
                      <c:pt idx="39310">
                        <c:v>-63.968499999999999</c:v>
                      </c:pt>
                      <c:pt idx="39311">
                        <c:v>-64.002449999999996</c:v>
                      </c:pt>
                      <c:pt idx="39312">
                        <c:v>-64.036590000000004</c:v>
                      </c:pt>
                      <c:pt idx="39313">
                        <c:v>-64.070140000000009</c:v>
                      </c:pt>
                      <c:pt idx="39314">
                        <c:v>-64.10427</c:v>
                      </c:pt>
                      <c:pt idx="39315">
                        <c:v>-64.138300000000001</c:v>
                      </c:pt>
                      <c:pt idx="39316">
                        <c:v>-64.172489999999996</c:v>
                      </c:pt>
                      <c:pt idx="39317">
                        <c:v>-64.20608</c:v>
                      </c:pt>
                      <c:pt idx="39318">
                        <c:v>-64.240430000000003</c:v>
                      </c:pt>
                      <c:pt idx="39319">
                        <c:v>-64.273679999999999</c:v>
                      </c:pt>
                      <c:pt idx="39320">
                        <c:v>-64.308139999999995</c:v>
                      </c:pt>
                      <c:pt idx="39321">
                        <c:v>-64.341520000000003</c:v>
                      </c:pt>
                      <c:pt idx="39322">
                        <c:v>-64.375730000000004</c:v>
                      </c:pt>
                      <c:pt idx="39323">
                        <c:v>-64.409549999999996</c:v>
                      </c:pt>
                      <c:pt idx="39324">
                        <c:v>-64.443830000000005</c:v>
                      </c:pt>
                      <c:pt idx="39325">
                        <c:v>-64.477069999999998</c:v>
                      </c:pt>
                      <c:pt idx="39326">
                        <c:v>-64.510850000000005</c:v>
                      </c:pt>
                      <c:pt idx="39327">
                        <c:v>-64.543540000000007</c:v>
                      </c:pt>
                      <c:pt idx="39328">
                        <c:v>-64.577449999999999</c:v>
                      </c:pt>
                      <c:pt idx="39329">
                        <c:v>-64.609629999999996</c:v>
                      </c:pt>
                      <c:pt idx="39330">
                        <c:v>-64.643829999999994</c:v>
                      </c:pt>
                      <c:pt idx="39331">
                        <c:v>-64.676770000000005</c:v>
                      </c:pt>
                      <c:pt idx="39332">
                        <c:v>-64.71069</c:v>
                      </c:pt>
                      <c:pt idx="39333">
                        <c:v>-64.743340000000003</c:v>
                      </c:pt>
                      <c:pt idx="39334">
                        <c:v>-64.777090000000001</c:v>
                      </c:pt>
                      <c:pt idx="39335">
                        <c:v>-64.809870000000004</c:v>
                      </c:pt>
                      <c:pt idx="39336">
                        <c:v>-64.813150000000007</c:v>
                      </c:pt>
                      <c:pt idx="39337">
                        <c:v>-64.814909999999998</c:v>
                      </c:pt>
                      <c:pt idx="39338">
                        <c:v>-64.831729999999993</c:v>
                      </c:pt>
                      <c:pt idx="39339">
                        <c:v>-64.848640000000003</c:v>
                      </c:pt>
                      <c:pt idx="39340">
                        <c:v>-64.869789999999995</c:v>
                      </c:pt>
                      <c:pt idx="39341">
                        <c:v>-64.891639999999995</c:v>
                      </c:pt>
                      <c:pt idx="39342">
                        <c:v>-64.905320000000003</c:v>
                      </c:pt>
                      <c:pt idx="39343">
                        <c:v>-64.92340999999999</c:v>
                      </c:pt>
                      <c:pt idx="39344">
                        <c:v>-64.942630000000008</c:v>
                      </c:pt>
                      <c:pt idx="39345">
                        <c:v>-64.960899999999995</c:v>
                      </c:pt>
                      <c:pt idx="39346">
                        <c:v>-64.982219999999998</c:v>
                      </c:pt>
                      <c:pt idx="39347">
                        <c:v>-65.002430000000004</c:v>
                      </c:pt>
                      <c:pt idx="39348">
                        <c:v>-65.024779999999993</c:v>
                      </c:pt>
                      <c:pt idx="39349">
                        <c:v>-65.046090000000007</c:v>
                      </c:pt>
                      <c:pt idx="39350">
                        <c:v>-65.068510000000003</c:v>
                      </c:pt>
                      <c:pt idx="39351">
                        <c:v>-65.090789999999998</c:v>
                      </c:pt>
                      <c:pt idx="39352">
                        <c:v>-65.112490000000008</c:v>
                      </c:pt>
                      <c:pt idx="39353">
                        <c:v>-65.135279999999995</c:v>
                      </c:pt>
                      <c:pt idx="39354">
                        <c:v>-65.158639999999991</c:v>
                      </c:pt>
                      <c:pt idx="39355">
                        <c:v>-65.182379999999995</c:v>
                      </c:pt>
                      <c:pt idx="39356">
                        <c:v>-65.206450000000004</c:v>
                      </c:pt>
                      <c:pt idx="39357">
                        <c:v>-65.230760000000004</c:v>
                      </c:pt>
                      <c:pt idx="39358">
                        <c:v>-65.255520000000004</c:v>
                      </c:pt>
                      <c:pt idx="39359">
                        <c:v>-65.280590000000004</c:v>
                      </c:pt>
                      <c:pt idx="39360">
                        <c:v>-65.305859999999996</c:v>
                      </c:pt>
                      <c:pt idx="39361">
                        <c:v>-65.331119999999999</c:v>
                      </c:pt>
                      <c:pt idx="39362">
                        <c:v>-65.356220000000008</c:v>
                      </c:pt>
                      <c:pt idx="39363">
                        <c:v>-65.381419999999991</c:v>
                      </c:pt>
                      <c:pt idx="39364">
                        <c:v>-65.407330000000002</c:v>
                      </c:pt>
                      <c:pt idx="39365">
                        <c:v>-65.432870000000008</c:v>
                      </c:pt>
                      <c:pt idx="39366">
                        <c:v>-65.457850000000008</c:v>
                      </c:pt>
                      <c:pt idx="39367">
                        <c:v>-65.483509999999995</c:v>
                      </c:pt>
                      <c:pt idx="39368">
                        <c:v>-65.509619999999998</c:v>
                      </c:pt>
                      <c:pt idx="39369">
                        <c:v>-65.535690000000002</c:v>
                      </c:pt>
                      <c:pt idx="39370">
                        <c:v>-65.561939999999993</c:v>
                      </c:pt>
                      <c:pt idx="39371">
                        <c:v>-65.588629999999995</c:v>
                      </c:pt>
                      <c:pt idx="39372">
                        <c:v>-65.615520000000004</c:v>
                      </c:pt>
                      <c:pt idx="39373">
                        <c:v>-65.642569999999992</c:v>
                      </c:pt>
                      <c:pt idx="39374">
                        <c:v>-65.669370000000001</c:v>
                      </c:pt>
                      <c:pt idx="39375">
                        <c:v>-65.696079999999995</c:v>
                      </c:pt>
                      <c:pt idx="39376">
                        <c:v>-65.723110000000005</c:v>
                      </c:pt>
                      <c:pt idx="39377">
                        <c:v>-65.750149999999991</c:v>
                      </c:pt>
                      <c:pt idx="39378">
                        <c:v>-65.777450000000002</c:v>
                      </c:pt>
                      <c:pt idx="39379">
                        <c:v>-65.80301</c:v>
                      </c:pt>
                      <c:pt idx="39380">
                        <c:v>-65.830420000000004</c:v>
                      </c:pt>
                      <c:pt idx="39381">
                        <c:v>-65.858010000000007</c:v>
                      </c:pt>
                      <c:pt idx="39382">
                        <c:v>-65.885619999999989</c:v>
                      </c:pt>
                      <c:pt idx="39383">
                        <c:v>-65.913460000000001</c:v>
                      </c:pt>
                      <c:pt idx="39384">
                        <c:v>-65.94126</c:v>
                      </c:pt>
                      <c:pt idx="39385">
                        <c:v>-65.969350000000006</c:v>
                      </c:pt>
                      <c:pt idx="39386">
                        <c:v>-65.996750000000006</c:v>
                      </c:pt>
                      <c:pt idx="39387">
                        <c:v>-66.024779999999993</c:v>
                      </c:pt>
                      <c:pt idx="39388">
                        <c:v>-66.052750000000003</c:v>
                      </c:pt>
                      <c:pt idx="39389">
                        <c:v>-66.080920000000006</c:v>
                      </c:pt>
                      <c:pt idx="39390">
                        <c:v>-66.109099999999998</c:v>
                      </c:pt>
                      <c:pt idx="39391">
                        <c:v>-66.137509999999992</c:v>
                      </c:pt>
                      <c:pt idx="39392">
                        <c:v>-66.165760000000006</c:v>
                      </c:pt>
                      <c:pt idx="39393">
                        <c:v>-66.194499999999991</c:v>
                      </c:pt>
                      <c:pt idx="39394">
                        <c:v>-66.223050000000001</c:v>
                      </c:pt>
                      <c:pt idx="39395">
                        <c:v>-66.25175999999999</c:v>
                      </c:pt>
                      <c:pt idx="39396">
                        <c:v>-66.280299999999997</c:v>
                      </c:pt>
                      <c:pt idx="39397">
                        <c:v>-66.307980000000001</c:v>
                      </c:pt>
                      <c:pt idx="39398">
                        <c:v>-66.335309999999993</c:v>
                      </c:pt>
                      <c:pt idx="39399">
                        <c:v>-66.363420000000005</c:v>
                      </c:pt>
                      <c:pt idx="39400">
                        <c:v>-66.393180000000001</c:v>
                      </c:pt>
                      <c:pt idx="39401">
                        <c:v>-66.423029999999997</c:v>
                      </c:pt>
                      <c:pt idx="39402">
                        <c:v>-66.452709999999996</c:v>
                      </c:pt>
                      <c:pt idx="39403">
                        <c:v>-66.482340000000008</c:v>
                      </c:pt>
                      <c:pt idx="39404">
                        <c:v>-66.511889999999994</c:v>
                      </c:pt>
                      <c:pt idx="39405">
                        <c:v>-66.541510000000002</c:v>
                      </c:pt>
                      <c:pt idx="39406">
                        <c:v>-66.571179999999998</c:v>
                      </c:pt>
                      <c:pt idx="39407">
                        <c:v>-66.600899999999996</c:v>
                      </c:pt>
                      <c:pt idx="39408">
                        <c:v>-66.630799999999994</c:v>
                      </c:pt>
                      <c:pt idx="39409">
                        <c:v>-66.660669999999996</c:v>
                      </c:pt>
                      <c:pt idx="39410">
                        <c:v>-66.690780000000004</c:v>
                      </c:pt>
                      <c:pt idx="39411">
                        <c:v>-66.720780000000005</c:v>
                      </c:pt>
                      <c:pt idx="39412">
                        <c:v>-66.750789999999995</c:v>
                      </c:pt>
                      <c:pt idx="39413">
                        <c:v>-66.780760000000001</c:v>
                      </c:pt>
                      <c:pt idx="39414">
                        <c:v>-66.810780000000008</c:v>
                      </c:pt>
                      <c:pt idx="39415">
                        <c:v>-66.840940000000003</c:v>
                      </c:pt>
                      <c:pt idx="39416">
                        <c:v>-66.870010000000008</c:v>
                      </c:pt>
                      <c:pt idx="39417">
                        <c:v>-66.90034</c:v>
                      </c:pt>
                      <c:pt idx="39418">
                        <c:v>-66.928840000000008</c:v>
                      </c:pt>
                      <c:pt idx="39419">
                        <c:v>-66.958950000000002</c:v>
                      </c:pt>
                      <c:pt idx="39420">
                        <c:v>-66.987269999999995</c:v>
                      </c:pt>
                      <c:pt idx="39421">
                        <c:v>-67.016369999999995</c:v>
                      </c:pt>
                      <c:pt idx="39422">
                        <c:v>-67.042510000000007</c:v>
                      </c:pt>
                      <c:pt idx="39423">
                        <c:v>-67.066869999999994</c:v>
                      </c:pt>
                      <c:pt idx="39424">
                        <c:v>-67.096969999999999</c:v>
                      </c:pt>
                      <c:pt idx="39425">
                        <c:v>-67.12512000000001</c:v>
                      </c:pt>
                      <c:pt idx="39426">
                        <c:v>-67.154780000000002</c:v>
                      </c:pt>
                      <c:pt idx="39427">
                        <c:v>-67.184650000000005</c:v>
                      </c:pt>
                      <c:pt idx="39428">
                        <c:v>-67.213969999999989</c:v>
                      </c:pt>
                      <c:pt idx="39429">
                        <c:v>-67.243740000000003</c:v>
                      </c:pt>
                      <c:pt idx="39430">
                        <c:v>-67.273229999999998</c:v>
                      </c:pt>
                      <c:pt idx="39431">
                        <c:v>-67.303089999999997</c:v>
                      </c:pt>
                      <c:pt idx="39432">
                        <c:v>-67.332120000000003</c:v>
                      </c:pt>
                      <c:pt idx="39433">
                        <c:v>-67.361840000000001</c:v>
                      </c:pt>
                      <c:pt idx="39434">
                        <c:v>-67.391390000000001</c:v>
                      </c:pt>
                      <c:pt idx="39435">
                        <c:v>-67.420379999999994</c:v>
                      </c:pt>
                      <c:pt idx="39436">
                        <c:v>-67.449830000000006</c:v>
                      </c:pt>
                      <c:pt idx="39437">
                        <c:v>-67.479140000000001</c:v>
                      </c:pt>
                      <c:pt idx="39438">
                        <c:v>-67.508319999999998</c:v>
                      </c:pt>
                      <c:pt idx="39439">
                        <c:v>-67.537059999999997</c:v>
                      </c:pt>
                      <c:pt idx="39440">
                        <c:v>-67.566550000000007</c:v>
                      </c:pt>
                      <c:pt idx="39441">
                        <c:v>-67.596019999999996</c:v>
                      </c:pt>
                      <c:pt idx="39442">
                        <c:v>-67.625500000000002</c:v>
                      </c:pt>
                      <c:pt idx="39443">
                        <c:v>-67.655270000000002</c:v>
                      </c:pt>
                      <c:pt idx="39444">
                        <c:v>-67.685100000000006</c:v>
                      </c:pt>
                      <c:pt idx="39445">
                        <c:v>-67.714879999999994</c:v>
                      </c:pt>
                      <c:pt idx="39446">
                        <c:v>-67.745059999999995</c:v>
                      </c:pt>
                      <c:pt idx="39447">
                        <c:v>-67.775120000000001</c:v>
                      </c:pt>
                      <c:pt idx="39448">
                        <c:v>-67.805400000000006</c:v>
                      </c:pt>
                      <c:pt idx="39449">
                        <c:v>-67.834729999999993</c:v>
                      </c:pt>
                      <c:pt idx="39450">
                        <c:v>-67.864490000000004</c:v>
                      </c:pt>
                      <c:pt idx="39451">
                        <c:v>-67.894300000000001</c:v>
                      </c:pt>
                      <c:pt idx="39452">
                        <c:v>-67.923929999999999</c:v>
                      </c:pt>
                      <c:pt idx="39453">
                        <c:v>-67.953630000000004</c:v>
                      </c:pt>
                      <c:pt idx="39454">
                        <c:v>-67.983190000000008</c:v>
                      </c:pt>
                      <c:pt idx="39455">
                        <c:v>-68.012879999999996</c:v>
                      </c:pt>
                      <c:pt idx="39456">
                        <c:v>-68.041820000000001</c:v>
                      </c:pt>
                      <c:pt idx="39457">
                        <c:v>-68.071640000000002</c:v>
                      </c:pt>
                      <c:pt idx="39458">
                        <c:v>-68.101250000000007</c:v>
                      </c:pt>
                      <c:pt idx="39459">
                        <c:v>-68.131690000000006</c:v>
                      </c:pt>
                      <c:pt idx="39460">
                        <c:v>-68.159610000000001</c:v>
                      </c:pt>
                      <c:pt idx="39461">
                        <c:v>-68.188980000000001</c:v>
                      </c:pt>
                      <c:pt idx="39462">
                        <c:v>-68.215779999999995</c:v>
                      </c:pt>
                      <c:pt idx="39463">
                        <c:v>-68.244780000000006</c:v>
                      </c:pt>
                      <c:pt idx="39464">
                        <c:v>-68.274000000000001</c:v>
                      </c:pt>
                      <c:pt idx="39465">
                        <c:v>-68.303789999999992</c:v>
                      </c:pt>
                      <c:pt idx="39466">
                        <c:v>-68.333320000000001</c:v>
                      </c:pt>
                      <c:pt idx="39467">
                        <c:v>-68.36327</c:v>
                      </c:pt>
                      <c:pt idx="39468">
                        <c:v>-68.392489999999995</c:v>
                      </c:pt>
                      <c:pt idx="39469">
                        <c:v>-68.422510000000003</c:v>
                      </c:pt>
                      <c:pt idx="39470">
                        <c:v>-68.452240000000003</c:v>
                      </c:pt>
                      <c:pt idx="39471">
                        <c:v>-68.48232999999999</c:v>
                      </c:pt>
                      <c:pt idx="39472">
                        <c:v>-68.512180000000001</c:v>
                      </c:pt>
                      <c:pt idx="39473">
                        <c:v>-68.542050000000003</c:v>
                      </c:pt>
                      <c:pt idx="39474">
                        <c:v>-68.571960000000004</c:v>
                      </c:pt>
                      <c:pt idx="39475">
                        <c:v>-68.601979999999998</c:v>
                      </c:pt>
                      <c:pt idx="39476">
                        <c:v>-68.630809999999997</c:v>
                      </c:pt>
                      <c:pt idx="39477">
                        <c:v>-68.660139999999998</c:v>
                      </c:pt>
                      <c:pt idx="39478">
                        <c:v>-68.68934999999999</c:v>
                      </c:pt>
                      <c:pt idx="39479">
                        <c:v>-68.718580000000003</c:v>
                      </c:pt>
                      <c:pt idx="39480">
                        <c:v>-68.747870000000006</c:v>
                      </c:pt>
                      <c:pt idx="39481">
                        <c:v>-68.776859999999999</c:v>
                      </c:pt>
                      <c:pt idx="39482">
                        <c:v>-68.806049999999999</c:v>
                      </c:pt>
                      <c:pt idx="39483">
                        <c:v>-68.835260000000005</c:v>
                      </c:pt>
                      <c:pt idx="39484">
                        <c:v>-68.864869999999996</c:v>
                      </c:pt>
                      <c:pt idx="39485">
                        <c:v>-68.894180000000006</c:v>
                      </c:pt>
                      <c:pt idx="39486">
                        <c:v>-68.923819999999992</c:v>
                      </c:pt>
                      <c:pt idx="39487">
                        <c:v>-68.953159999999997</c:v>
                      </c:pt>
                      <c:pt idx="39488">
                        <c:v>-68.982510000000005</c:v>
                      </c:pt>
                      <c:pt idx="39489">
                        <c:v>-69.011979999999994</c:v>
                      </c:pt>
                      <c:pt idx="39490">
                        <c:v>-69.04177</c:v>
                      </c:pt>
                      <c:pt idx="39491">
                        <c:v>-69.071089999999998</c:v>
                      </c:pt>
                      <c:pt idx="39492">
                        <c:v>-69.100949999999997</c:v>
                      </c:pt>
                      <c:pt idx="39493">
                        <c:v>-69.130349999999993</c:v>
                      </c:pt>
                      <c:pt idx="39494">
                        <c:v>-69.159729999999996</c:v>
                      </c:pt>
                      <c:pt idx="39495">
                        <c:v>-69.188980000000001</c:v>
                      </c:pt>
                      <c:pt idx="39496">
                        <c:v>-69.218670000000003</c:v>
                      </c:pt>
                      <c:pt idx="39497">
                        <c:v>-69.248190000000008</c:v>
                      </c:pt>
                      <c:pt idx="39498">
                        <c:v>-69.277950000000004</c:v>
                      </c:pt>
                      <c:pt idx="39499">
                        <c:v>-69.307580000000002</c:v>
                      </c:pt>
                      <c:pt idx="39500">
                        <c:v>-69.337450000000004</c:v>
                      </c:pt>
                      <c:pt idx="39501">
                        <c:v>-69.36708999999999</c:v>
                      </c:pt>
                      <c:pt idx="39502">
                        <c:v>-69.396919999999994</c:v>
                      </c:pt>
                      <c:pt idx="39503">
                        <c:v>-69.426770000000005</c:v>
                      </c:pt>
                      <c:pt idx="39504">
                        <c:v>-69.457000000000008</c:v>
                      </c:pt>
                      <c:pt idx="39505">
                        <c:v>-69.486819999999994</c:v>
                      </c:pt>
                      <c:pt idx="39506">
                        <c:v>-69.517040000000009</c:v>
                      </c:pt>
                      <c:pt idx="39507">
                        <c:v>-69.526979999999995</c:v>
                      </c:pt>
                      <c:pt idx="39508">
                        <c:v>-69.557869999999994</c:v>
                      </c:pt>
                      <c:pt idx="39509">
                        <c:v>-69.591890000000006</c:v>
                      </c:pt>
                      <c:pt idx="39510">
                        <c:v>-69.621369999999999</c:v>
                      </c:pt>
                      <c:pt idx="39511">
                        <c:v>-69.64555</c:v>
                      </c:pt>
                      <c:pt idx="39512">
                        <c:v>-69.673119999999997</c:v>
                      </c:pt>
                      <c:pt idx="39513">
                        <c:v>-69.700919999999996</c:v>
                      </c:pt>
                      <c:pt idx="39514">
                        <c:v>-69.728369999999998</c:v>
                      </c:pt>
                      <c:pt idx="39515">
                        <c:v>-69.756720000000001</c:v>
                      </c:pt>
                      <c:pt idx="39516">
                        <c:v>-69.784490000000005</c:v>
                      </c:pt>
                      <c:pt idx="39517">
                        <c:v>-69.812820000000002</c:v>
                      </c:pt>
                      <c:pt idx="39518">
                        <c:v>-69.841149999999999</c:v>
                      </c:pt>
                      <c:pt idx="39519">
                        <c:v>-69.869169999999997</c:v>
                      </c:pt>
                      <c:pt idx="39520">
                        <c:v>-69.897580000000005</c:v>
                      </c:pt>
                      <c:pt idx="39521">
                        <c:v>-69.926310000000001</c:v>
                      </c:pt>
                      <c:pt idx="39522">
                        <c:v>-69.954750000000004</c:v>
                      </c:pt>
                      <c:pt idx="39523">
                        <c:v>-69.983639999999994</c:v>
                      </c:pt>
                      <c:pt idx="39524">
                        <c:v>-70.012270000000001</c:v>
                      </c:pt>
                      <c:pt idx="39525">
                        <c:v>-70.041139999999999</c:v>
                      </c:pt>
                      <c:pt idx="39526">
                        <c:v>-70.067989999999995</c:v>
                      </c:pt>
                      <c:pt idx="39527">
                        <c:v>-69.657080000000008</c:v>
                      </c:pt>
                      <c:pt idx="39528">
                        <c:v>-69.622349999999997</c:v>
                      </c:pt>
                      <c:pt idx="39529">
                        <c:v>-69.655500000000004</c:v>
                      </c:pt>
                      <c:pt idx="39530">
                        <c:v>-69.700879999999998</c:v>
                      </c:pt>
                      <c:pt idx="39531">
                        <c:v>-69.737179999999995</c:v>
                      </c:pt>
                      <c:pt idx="39532">
                        <c:v>-69.322689999999994</c:v>
                      </c:pt>
                      <c:pt idx="39533">
                        <c:v>-69.250860000000003</c:v>
                      </c:pt>
                      <c:pt idx="39534">
                        <c:v>-69.269909999999996</c:v>
                      </c:pt>
                      <c:pt idx="39535">
                        <c:v>-69.300060000000002</c:v>
                      </c:pt>
                      <c:pt idx="39536">
                        <c:v>-69.329300000000003</c:v>
                      </c:pt>
                      <c:pt idx="39537">
                        <c:v>-69.354979999999998</c:v>
                      </c:pt>
                      <c:pt idx="39538">
                        <c:v>-69.380160000000004</c:v>
                      </c:pt>
                      <c:pt idx="39539">
                        <c:v>-69.404650000000004</c:v>
                      </c:pt>
                      <c:pt idx="39540">
                        <c:v>-69.431120000000007</c:v>
                      </c:pt>
                      <c:pt idx="39541">
                        <c:v>-69.456420000000008</c:v>
                      </c:pt>
                      <c:pt idx="39542">
                        <c:v>-69.48339</c:v>
                      </c:pt>
                      <c:pt idx="39543">
                        <c:v>-69.509819999999991</c:v>
                      </c:pt>
                      <c:pt idx="39544">
                        <c:v>-69.536920000000009</c:v>
                      </c:pt>
                      <c:pt idx="39545">
                        <c:v>-69.564620000000005</c:v>
                      </c:pt>
                      <c:pt idx="39546">
                        <c:v>-69.591489999999993</c:v>
                      </c:pt>
                      <c:pt idx="39547">
                        <c:v>-69.619869999999992</c:v>
                      </c:pt>
                      <c:pt idx="39548">
                        <c:v>-69.648229999999998</c:v>
                      </c:pt>
                      <c:pt idx="39549">
                        <c:v>-69.222120000000004</c:v>
                      </c:pt>
                      <c:pt idx="39550">
                        <c:v>-69.148310000000009</c:v>
                      </c:pt>
                      <c:pt idx="39551">
                        <c:v>-69.171880000000002</c:v>
                      </c:pt>
                      <c:pt idx="39552">
                        <c:v>-69.202370000000002</c:v>
                      </c:pt>
                      <c:pt idx="39553">
                        <c:v>-69.230320000000006</c:v>
                      </c:pt>
                      <c:pt idx="39554">
                        <c:v>-69.254890000000003</c:v>
                      </c:pt>
                      <c:pt idx="39555">
                        <c:v>-69.278649999999999</c:v>
                      </c:pt>
                      <c:pt idx="39556">
                        <c:v>-69.301029999999997</c:v>
                      </c:pt>
                      <c:pt idx="39557">
                        <c:v>-69.324179999999998</c:v>
                      </c:pt>
                      <c:pt idx="39558">
                        <c:v>-69.347340000000003</c:v>
                      </c:pt>
                      <c:pt idx="39559">
                        <c:v>-69.371520000000004</c:v>
                      </c:pt>
                      <c:pt idx="39560">
                        <c:v>-69.396199999999993</c:v>
                      </c:pt>
                      <c:pt idx="39561">
                        <c:v>-69.421790000000001</c:v>
                      </c:pt>
                      <c:pt idx="39562">
                        <c:v>-69.447770000000006</c:v>
                      </c:pt>
                      <c:pt idx="39563">
                        <c:v>-69.474739999999997</c:v>
                      </c:pt>
                      <c:pt idx="39564">
                        <c:v>-69.501310000000004</c:v>
                      </c:pt>
                      <c:pt idx="39565">
                        <c:v>-69.528909999999996</c:v>
                      </c:pt>
                      <c:pt idx="39566">
                        <c:v>-69.556449999999998</c:v>
                      </c:pt>
                      <c:pt idx="39567">
                        <c:v>-69.584650000000011</c:v>
                      </c:pt>
                      <c:pt idx="39568">
                        <c:v>-69.613219999999998</c:v>
                      </c:pt>
                      <c:pt idx="39569">
                        <c:v>-69.641570000000002</c:v>
                      </c:pt>
                      <c:pt idx="39570">
                        <c:v>-69.67062</c:v>
                      </c:pt>
                      <c:pt idx="39571">
                        <c:v>-69.699910000000003</c:v>
                      </c:pt>
                      <c:pt idx="39572">
                        <c:v>-69.729520000000008</c:v>
                      </c:pt>
                      <c:pt idx="39573">
                        <c:v>-69.758829999999989</c:v>
                      </c:pt>
                      <c:pt idx="39574">
                        <c:v>-69.788139999999999</c:v>
                      </c:pt>
                      <c:pt idx="39575">
                        <c:v>-69.817479999999989</c:v>
                      </c:pt>
                      <c:pt idx="39576">
                        <c:v>-69.847219999999993</c:v>
                      </c:pt>
                      <c:pt idx="39577">
                        <c:v>-69.876919999999998</c:v>
                      </c:pt>
                      <c:pt idx="39578">
                        <c:v>-69.906639999999996</c:v>
                      </c:pt>
                      <c:pt idx="39579">
                        <c:v>-69.624459999999999</c:v>
                      </c:pt>
                      <c:pt idx="39580">
                        <c:v>-69.476190000000003</c:v>
                      </c:pt>
                      <c:pt idx="39581">
                        <c:v>-69.363820000000004</c:v>
                      </c:pt>
                      <c:pt idx="39582">
                        <c:v>-69.268169999999998</c:v>
                      </c:pt>
                      <c:pt idx="39583">
                        <c:v>-69.182949999999991</c:v>
                      </c:pt>
                      <c:pt idx="39584">
                        <c:v>-69.10342</c:v>
                      </c:pt>
                      <c:pt idx="39585">
                        <c:v>-69.028739999999999</c:v>
                      </c:pt>
                      <c:pt idx="39586">
                        <c:v>-68.958600000000004</c:v>
                      </c:pt>
                      <c:pt idx="39587">
                        <c:v>-68.890919999999994</c:v>
                      </c:pt>
                      <c:pt idx="39588">
                        <c:v>-68.82593</c:v>
                      </c:pt>
                      <c:pt idx="39589">
                        <c:v>-68.762610000000009</c:v>
                      </c:pt>
                      <c:pt idx="39590">
                        <c:v>-68.698660000000004</c:v>
                      </c:pt>
                      <c:pt idx="39591">
                        <c:v>-68.638050000000007</c:v>
                      </c:pt>
                      <c:pt idx="39592">
                        <c:v>-68.578500000000005</c:v>
                      </c:pt>
                      <c:pt idx="39593">
                        <c:v>-68.520020000000002</c:v>
                      </c:pt>
                      <c:pt idx="39594">
                        <c:v>-68.462400000000002</c:v>
                      </c:pt>
                      <c:pt idx="39595">
                        <c:v>-68.404899999999998</c:v>
                      </c:pt>
                      <c:pt idx="39596">
                        <c:v>-68.34908999999999</c:v>
                      </c:pt>
                      <c:pt idx="39597">
                        <c:v>-68.294129999999996</c:v>
                      </c:pt>
                      <c:pt idx="39598">
                        <c:v>-68.239869999999996</c:v>
                      </c:pt>
                      <c:pt idx="39599">
                        <c:v>-68.185820000000007</c:v>
                      </c:pt>
                      <c:pt idx="39600">
                        <c:v>-68.13212</c:v>
                      </c:pt>
                      <c:pt idx="39601">
                        <c:v>-68.078789999999998</c:v>
                      </c:pt>
                      <c:pt idx="39602">
                        <c:v>-68.02543</c:v>
                      </c:pt>
                      <c:pt idx="39603">
                        <c:v>-67.972949999999997</c:v>
                      </c:pt>
                      <c:pt idx="39604">
                        <c:v>-67.920780000000008</c:v>
                      </c:pt>
                      <c:pt idx="39605">
                        <c:v>-67.868809999999996</c:v>
                      </c:pt>
                      <c:pt idx="39606">
                        <c:v>-67.817689999999999</c:v>
                      </c:pt>
                      <c:pt idx="39607">
                        <c:v>-67.766819999999996</c:v>
                      </c:pt>
                      <c:pt idx="39608">
                        <c:v>-67.714200000000005</c:v>
                      </c:pt>
                      <c:pt idx="39609">
                        <c:v>-67.661839999999998</c:v>
                      </c:pt>
                      <c:pt idx="39610">
                        <c:v>-67.61009</c:v>
                      </c:pt>
                      <c:pt idx="39611">
                        <c:v>-67.559280000000001</c:v>
                      </c:pt>
                      <c:pt idx="39612">
                        <c:v>-67.508990000000011</c:v>
                      </c:pt>
                      <c:pt idx="39613">
                        <c:v>-67.458950000000002</c:v>
                      </c:pt>
                      <c:pt idx="39614">
                        <c:v>-67.409289999999999</c:v>
                      </c:pt>
                      <c:pt idx="39615">
                        <c:v>-67.309190000000001</c:v>
                      </c:pt>
                      <c:pt idx="39616">
                        <c:v>-67.198390000000003</c:v>
                      </c:pt>
                      <c:pt idx="39617">
                        <c:v>-67.123170000000002</c:v>
                      </c:pt>
                      <c:pt idx="39618">
                        <c:v>-67.064679999999996</c:v>
                      </c:pt>
                      <c:pt idx="39619">
                        <c:v>-67.010999999999996</c:v>
                      </c:pt>
                      <c:pt idx="39620">
                        <c:v>-66.958929999999995</c:v>
                      </c:pt>
                      <c:pt idx="39621">
                        <c:v>-66.907809999999998</c:v>
                      </c:pt>
                      <c:pt idx="39622">
                        <c:v>-66.837239999999994</c:v>
                      </c:pt>
                      <c:pt idx="39623">
                        <c:v>-66.773030000000006</c:v>
                      </c:pt>
                      <c:pt idx="39624">
                        <c:v>-66.714659999999995</c:v>
                      </c:pt>
                      <c:pt idx="39625">
                        <c:v>-66.659189999999995</c:v>
                      </c:pt>
                      <c:pt idx="39626">
                        <c:v>-66.605730000000008</c:v>
                      </c:pt>
                      <c:pt idx="39627">
                        <c:v>-66.553110000000004</c:v>
                      </c:pt>
                      <c:pt idx="39628">
                        <c:v>-66.501320000000007</c:v>
                      </c:pt>
                      <c:pt idx="39629">
                        <c:v>-66.450119999999998</c:v>
                      </c:pt>
                      <c:pt idx="39630">
                        <c:v>-66.400170000000003</c:v>
                      </c:pt>
                      <c:pt idx="39631">
                        <c:v>-66.350390000000004</c:v>
                      </c:pt>
                      <c:pt idx="39632">
                        <c:v>-66.300929999999994</c:v>
                      </c:pt>
                      <c:pt idx="39633">
                        <c:v>-66.252039999999994</c:v>
                      </c:pt>
                      <c:pt idx="39634">
                        <c:v>-66.203559999999996</c:v>
                      </c:pt>
                      <c:pt idx="39635">
                        <c:v>-66.154589999999999</c:v>
                      </c:pt>
                      <c:pt idx="39636">
                        <c:v>-66.10578000000001</c:v>
                      </c:pt>
                      <c:pt idx="39637">
                        <c:v>-66.057670000000002</c:v>
                      </c:pt>
                      <c:pt idx="39638">
                        <c:v>-66.009349999999998</c:v>
                      </c:pt>
                      <c:pt idx="39639">
                        <c:v>-65.961249999999993</c:v>
                      </c:pt>
                      <c:pt idx="39640">
                        <c:v>-65.913700000000006</c:v>
                      </c:pt>
                      <c:pt idx="39641">
                        <c:v>-65.866170000000011</c:v>
                      </c:pt>
                      <c:pt idx="39642">
                        <c:v>-65.818749999999994</c:v>
                      </c:pt>
                      <c:pt idx="39643">
                        <c:v>-65.771509999999992</c:v>
                      </c:pt>
                      <c:pt idx="39644">
                        <c:v>-65.724429999999998</c:v>
                      </c:pt>
                      <c:pt idx="39645">
                        <c:v>-65.67774</c:v>
                      </c:pt>
                      <c:pt idx="39646">
                        <c:v>-65.630989999999997</c:v>
                      </c:pt>
                      <c:pt idx="39647">
                        <c:v>-65.584249999999997</c:v>
                      </c:pt>
                      <c:pt idx="39648">
                        <c:v>-65.537620000000004</c:v>
                      </c:pt>
                      <c:pt idx="39649">
                        <c:v>-65.49114999999999</c:v>
                      </c:pt>
                      <c:pt idx="39650">
                        <c:v>-65.445189999999997</c:v>
                      </c:pt>
                      <c:pt idx="39651">
                        <c:v>-65.398880000000005</c:v>
                      </c:pt>
                      <c:pt idx="39652">
                        <c:v>-65.352769999999992</c:v>
                      </c:pt>
                      <c:pt idx="39653">
                        <c:v>-65.306510000000003</c:v>
                      </c:pt>
                      <c:pt idx="39654">
                        <c:v>-65.260109999999997</c:v>
                      </c:pt>
                      <c:pt idx="39655">
                        <c:v>-65.214349999999996</c:v>
                      </c:pt>
                      <c:pt idx="39656">
                        <c:v>-65.168289999999999</c:v>
                      </c:pt>
                      <c:pt idx="39657">
                        <c:v>-65.12218</c:v>
                      </c:pt>
                      <c:pt idx="39658">
                        <c:v>-65.076499999999996</c:v>
                      </c:pt>
                      <c:pt idx="39659">
                        <c:v>-65.030370000000005</c:v>
                      </c:pt>
                      <c:pt idx="39660">
                        <c:v>-64.984459999999999</c:v>
                      </c:pt>
                      <c:pt idx="39661">
                        <c:v>-64.938929999999999</c:v>
                      </c:pt>
                      <c:pt idx="39662">
                        <c:v>-64.89264</c:v>
                      </c:pt>
                      <c:pt idx="39663">
                        <c:v>-64.846490000000003</c:v>
                      </c:pt>
                      <c:pt idx="39664">
                        <c:v>-64.800719999999998</c:v>
                      </c:pt>
                      <c:pt idx="39665">
                        <c:v>-64.754469999999998</c:v>
                      </c:pt>
                      <c:pt idx="39666">
                        <c:v>-64.708839999999995</c:v>
                      </c:pt>
                      <c:pt idx="39667">
                        <c:v>-64.663110000000003</c:v>
                      </c:pt>
                      <c:pt idx="39668">
                        <c:v>-64.617620000000002</c:v>
                      </c:pt>
                      <c:pt idx="39669">
                        <c:v>-64.572180000000003</c:v>
                      </c:pt>
                      <c:pt idx="39670">
                        <c:v>-64.526570000000007</c:v>
                      </c:pt>
                      <c:pt idx="39671">
                        <c:v>-64.481039999999993</c:v>
                      </c:pt>
                      <c:pt idx="39672">
                        <c:v>-64.435599999999994</c:v>
                      </c:pt>
                      <c:pt idx="39673">
                        <c:v>-64.390729999999991</c:v>
                      </c:pt>
                      <c:pt idx="39674">
                        <c:v>-64.345460000000003</c:v>
                      </c:pt>
                      <c:pt idx="39675">
                        <c:v>-64.300259999999994</c:v>
                      </c:pt>
                      <c:pt idx="39676">
                        <c:v>-64.25506</c:v>
                      </c:pt>
                      <c:pt idx="39677">
                        <c:v>-64.210480000000004</c:v>
                      </c:pt>
                      <c:pt idx="39678">
                        <c:v>-64.165349999999989</c:v>
                      </c:pt>
                      <c:pt idx="39679">
                        <c:v>-64.120480000000001</c:v>
                      </c:pt>
                      <c:pt idx="39680">
                        <c:v>-64.074539999999999</c:v>
                      </c:pt>
                      <c:pt idx="39681">
                        <c:v>-64.027909999999991</c:v>
                      </c:pt>
                      <c:pt idx="39682">
                        <c:v>-63.981199999999994</c:v>
                      </c:pt>
                      <c:pt idx="39683">
                        <c:v>-63.934620000000002</c:v>
                      </c:pt>
                      <c:pt idx="39684">
                        <c:v>-63.888090000000005</c:v>
                      </c:pt>
                      <c:pt idx="39685">
                        <c:v>-63.841809999999995</c:v>
                      </c:pt>
                      <c:pt idx="39686">
                        <c:v>-63.79551</c:v>
                      </c:pt>
                      <c:pt idx="39687">
                        <c:v>-63.749359999999996</c:v>
                      </c:pt>
                      <c:pt idx="39688">
                        <c:v>-63.703250000000004</c:v>
                      </c:pt>
                      <c:pt idx="39689">
                        <c:v>-63.65719</c:v>
                      </c:pt>
                      <c:pt idx="39690">
                        <c:v>-63.611360000000005</c:v>
                      </c:pt>
                      <c:pt idx="39691">
                        <c:v>-63.565730000000002</c:v>
                      </c:pt>
                      <c:pt idx="39692">
                        <c:v>-63.520150000000001</c:v>
                      </c:pt>
                      <c:pt idx="39693">
                        <c:v>-63.474550000000001</c:v>
                      </c:pt>
                      <c:pt idx="39694">
                        <c:v>-63.428979999999996</c:v>
                      </c:pt>
                      <c:pt idx="39695">
                        <c:v>-63.383529999999993</c:v>
                      </c:pt>
                      <c:pt idx="39696">
                        <c:v>-63.33802</c:v>
                      </c:pt>
                      <c:pt idx="39697">
                        <c:v>-63.292659999999998</c:v>
                      </c:pt>
                      <c:pt idx="39698">
                        <c:v>-63.247470000000007</c:v>
                      </c:pt>
                      <c:pt idx="39699">
                        <c:v>-63.202190000000002</c:v>
                      </c:pt>
                      <c:pt idx="39700">
                        <c:v>-63.157490000000003</c:v>
                      </c:pt>
                      <c:pt idx="39701">
                        <c:v>-63.112929999999999</c:v>
                      </c:pt>
                      <c:pt idx="39702">
                        <c:v>-63.068020000000004</c:v>
                      </c:pt>
                      <c:pt idx="39703">
                        <c:v>-63.023420000000002</c:v>
                      </c:pt>
                      <c:pt idx="39704">
                        <c:v>-62.978960000000001</c:v>
                      </c:pt>
                      <c:pt idx="39705">
                        <c:v>-62.933990000000001</c:v>
                      </c:pt>
                      <c:pt idx="39706">
                        <c:v>-62.888460000000002</c:v>
                      </c:pt>
                      <c:pt idx="39707">
                        <c:v>-62.842929999999996</c:v>
                      </c:pt>
                      <c:pt idx="39708">
                        <c:v>-62.797809999999998</c:v>
                      </c:pt>
                      <c:pt idx="39709">
                        <c:v>-62.748519999999999</c:v>
                      </c:pt>
                      <c:pt idx="39710">
                        <c:v>-62.706540000000004</c:v>
                      </c:pt>
                      <c:pt idx="39711">
                        <c:v>-62.612729999999999</c:v>
                      </c:pt>
                      <c:pt idx="39712">
                        <c:v>-62.526359999999997</c:v>
                      </c:pt>
                      <c:pt idx="39713">
                        <c:v>-62.45749</c:v>
                      </c:pt>
                      <c:pt idx="39714">
                        <c:v>-62.397600000000004</c:v>
                      </c:pt>
                      <c:pt idx="39715">
                        <c:v>-62.341119999999997</c:v>
                      </c:pt>
                      <c:pt idx="39716">
                        <c:v>-62.2864</c:v>
                      </c:pt>
                      <c:pt idx="39717">
                        <c:v>-62.233260000000001</c:v>
                      </c:pt>
                      <c:pt idx="39718">
                        <c:v>-62.181640000000002</c:v>
                      </c:pt>
                      <c:pt idx="39719">
                        <c:v>-62.13176</c:v>
                      </c:pt>
                      <c:pt idx="39720">
                        <c:v>-62.08202</c:v>
                      </c:pt>
                      <c:pt idx="39721">
                        <c:v>-62.032759999999996</c:v>
                      </c:pt>
                      <c:pt idx="39722">
                        <c:v>-61.984369999999998</c:v>
                      </c:pt>
                      <c:pt idx="39723">
                        <c:v>-61.936280000000004</c:v>
                      </c:pt>
                      <c:pt idx="39724">
                        <c:v>-61.888449999999999</c:v>
                      </c:pt>
                      <c:pt idx="39725">
                        <c:v>-61.83981</c:v>
                      </c:pt>
                      <c:pt idx="39726">
                        <c:v>-61.791289999999996</c:v>
                      </c:pt>
                      <c:pt idx="39727">
                        <c:v>-61.742920000000005</c:v>
                      </c:pt>
                      <c:pt idx="39728">
                        <c:v>-61.694969999999998</c:v>
                      </c:pt>
                      <c:pt idx="39729">
                        <c:v>-61.647290000000005</c:v>
                      </c:pt>
                      <c:pt idx="39730">
                        <c:v>-61.600140000000003</c:v>
                      </c:pt>
                      <c:pt idx="39731">
                        <c:v>-61.553290000000004</c:v>
                      </c:pt>
                      <c:pt idx="39732">
                        <c:v>-61.506889999999999</c:v>
                      </c:pt>
                      <c:pt idx="39733">
                        <c:v>-61.46002</c:v>
                      </c:pt>
                      <c:pt idx="39734">
                        <c:v>-61.413390000000007</c:v>
                      </c:pt>
                      <c:pt idx="39735">
                        <c:v>-61.367240000000002</c:v>
                      </c:pt>
                      <c:pt idx="39736">
                        <c:v>-61.321079999999995</c:v>
                      </c:pt>
                      <c:pt idx="39737">
                        <c:v>-61.275180000000006</c:v>
                      </c:pt>
                      <c:pt idx="39738">
                        <c:v>-61.229209999999995</c:v>
                      </c:pt>
                      <c:pt idx="39739">
                        <c:v>-61.183490000000006</c:v>
                      </c:pt>
                      <c:pt idx="39740">
                        <c:v>-61.137819999999998</c:v>
                      </c:pt>
                      <c:pt idx="39741">
                        <c:v>-61.09243</c:v>
                      </c:pt>
                      <c:pt idx="39742">
                        <c:v>-61.047130000000003</c:v>
                      </c:pt>
                      <c:pt idx="39743">
                        <c:v>-61.001849999999997</c:v>
                      </c:pt>
                      <c:pt idx="39744">
                        <c:v>-60.956599999999995</c:v>
                      </c:pt>
                      <c:pt idx="39745">
                        <c:v>-60.911460000000005</c:v>
                      </c:pt>
                      <c:pt idx="39746">
                        <c:v>-60.866379999999999</c:v>
                      </c:pt>
                      <c:pt idx="39747">
                        <c:v>-60.82161</c:v>
                      </c:pt>
                      <c:pt idx="39748">
                        <c:v>-60.777010000000004</c:v>
                      </c:pt>
                      <c:pt idx="39749">
                        <c:v>-60.732259999999997</c:v>
                      </c:pt>
                      <c:pt idx="39750">
                        <c:v>-60.687509999999996</c:v>
                      </c:pt>
                      <c:pt idx="39751">
                        <c:v>-60.64264</c:v>
                      </c:pt>
                      <c:pt idx="39752">
                        <c:v>-60.59769</c:v>
                      </c:pt>
                      <c:pt idx="39753">
                        <c:v>-60.552910000000004</c:v>
                      </c:pt>
                      <c:pt idx="39754">
                        <c:v>-60.507899999999999</c:v>
                      </c:pt>
                      <c:pt idx="39755">
                        <c:v>-60.456139999999998</c:v>
                      </c:pt>
                      <c:pt idx="39756">
                        <c:v>-60.4101</c:v>
                      </c:pt>
                      <c:pt idx="39757">
                        <c:v>-60.36618</c:v>
                      </c:pt>
                      <c:pt idx="39758">
                        <c:v>-60.323219999999999</c:v>
                      </c:pt>
                      <c:pt idx="39759">
                        <c:v>-60.279859999999999</c:v>
                      </c:pt>
                      <c:pt idx="39760">
                        <c:v>-60.236229999999999</c:v>
                      </c:pt>
                      <c:pt idx="39761">
                        <c:v>-60.192319999999995</c:v>
                      </c:pt>
                      <c:pt idx="39762">
                        <c:v>-60.148210000000006</c:v>
                      </c:pt>
                      <c:pt idx="39763">
                        <c:v>-60.104280000000003</c:v>
                      </c:pt>
                      <c:pt idx="39764">
                        <c:v>-60.060130000000001</c:v>
                      </c:pt>
                      <c:pt idx="39765">
                        <c:v>-60.015970000000003</c:v>
                      </c:pt>
                      <c:pt idx="39766">
                        <c:v>-59.971649999999997</c:v>
                      </c:pt>
                      <c:pt idx="39767">
                        <c:v>-59.927539999999993</c:v>
                      </c:pt>
                      <c:pt idx="39768">
                        <c:v>-59.883230000000005</c:v>
                      </c:pt>
                      <c:pt idx="39769">
                        <c:v>-59.83905</c:v>
                      </c:pt>
                      <c:pt idx="39770">
                        <c:v>-59.794370000000001</c:v>
                      </c:pt>
                      <c:pt idx="39771">
                        <c:v>-59.749619999999993</c:v>
                      </c:pt>
                      <c:pt idx="39772">
                        <c:v>-59.704790000000003</c:v>
                      </c:pt>
                      <c:pt idx="39773">
                        <c:v>-59.660019999999996</c:v>
                      </c:pt>
                      <c:pt idx="39774">
                        <c:v>-59.615349999999992</c:v>
                      </c:pt>
                      <c:pt idx="39775">
                        <c:v>-59.571259999999995</c:v>
                      </c:pt>
                      <c:pt idx="39776">
                        <c:v>-59.526969999999999</c:v>
                      </c:pt>
                      <c:pt idx="39777">
                        <c:v>-59.483139999999999</c:v>
                      </c:pt>
                      <c:pt idx="39778">
                        <c:v>-59.439320000000002</c:v>
                      </c:pt>
                      <c:pt idx="39779">
                        <c:v>-59.395319999999998</c:v>
                      </c:pt>
                      <c:pt idx="39780">
                        <c:v>-59.351050000000001</c:v>
                      </c:pt>
                      <c:pt idx="39781">
                        <c:v>-59.253579999999999</c:v>
                      </c:pt>
                      <c:pt idx="39782">
                        <c:v>-59.167370000000005</c:v>
                      </c:pt>
                      <c:pt idx="39783">
                        <c:v>-59.099769999999992</c:v>
                      </c:pt>
                      <c:pt idx="39784">
                        <c:v>-59.040980000000005</c:v>
                      </c:pt>
                      <c:pt idx="39785">
                        <c:v>-58.986640000000001</c:v>
                      </c:pt>
                      <c:pt idx="39786">
                        <c:v>-58.932149999999993</c:v>
                      </c:pt>
                      <c:pt idx="39787">
                        <c:v>-58.878769999999996</c:v>
                      </c:pt>
                      <c:pt idx="39788">
                        <c:v>-58.826989999999995</c:v>
                      </c:pt>
                      <c:pt idx="39789">
                        <c:v>-58.77675</c:v>
                      </c:pt>
                      <c:pt idx="39790">
                        <c:v>-58.727069999999998</c:v>
                      </c:pt>
                      <c:pt idx="39791">
                        <c:v>-58.679819999999992</c:v>
                      </c:pt>
                      <c:pt idx="39792">
                        <c:v>-58.632190000000001</c:v>
                      </c:pt>
                      <c:pt idx="39793">
                        <c:v>-58.585260000000005</c:v>
                      </c:pt>
                      <c:pt idx="39794">
                        <c:v>-58.53904</c:v>
                      </c:pt>
                      <c:pt idx="39795">
                        <c:v>-58.493089999999995</c:v>
                      </c:pt>
                      <c:pt idx="39796">
                        <c:v>-58.447290000000002</c:v>
                      </c:pt>
                      <c:pt idx="39797">
                        <c:v>-58.402339999999995</c:v>
                      </c:pt>
                      <c:pt idx="39798">
                        <c:v>-58.35754</c:v>
                      </c:pt>
                      <c:pt idx="39799">
                        <c:v>-58.312910000000002</c:v>
                      </c:pt>
                      <c:pt idx="39800">
                        <c:v>-58.268230000000003</c:v>
                      </c:pt>
                      <c:pt idx="39801">
                        <c:v>-58.223739999999999</c:v>
                      </c:pt>
                      <c:pt idx="39802">
                        <c:v>-58.17944</c:v>
                      </c:pt>
                      <c:pt idx="39803">
                        <c:v>-58.135180000000005</c:v>
                      </c:pt>
                      <c:pt idx="39804">
                        <c:v>-58.091059999999999</c:v>
                      </c:pt>
                      <c:pt idx="39805">
                        <c:v>-58.047069999999998</c:v>
                      </c:pt>
                      <c:pt idx="39806">
                        <c:v>-58.003050000000002</c:v>
                      </c:pt>
                      <c:pt idx="39807">
                        <c:v>-57.959129999999995</c:v>
                      </c:pt>
                      <c:pt idx="39808">
                        <c:v>-57.915349999999997</c:v>
                      </c:pt>
                      <c:pt idx="39809">
                        <c:v>-57.871689999999994</c:v>
                      </c:pt>
                      <c:pt idx="39810">
                        <c:v>-57.827970000000008</c:v>
                      </c:pt>
                      <c:pt idx="39811">
                        <c:v>-57.784529999999997</c:v>
                      </c:pt>
                      <c:pt idx="39812">
                        <c:v>-57.741</c:v>
                      </c:pt>
                      <c:pt idx="39813">
                        <c:v>-57.69753</c:v>
                      </c:pt>
                      <c:pt idx="39814">
                        <c:v>-57.653689999999997</c:v>
                      </c:pt>
                      <c:pt idx="39815">
                        <c:v>-57.610650000000007</c:v>
                      </c:pt>
                      <c:pt idx="39816">
                        <c:v>-57.568039999999996</c:v>
                      </c:pt>
                      <c:pt idx="39817">
                        <c:v>-57.526560000000003</c:v>
                      </c:pt>
                      <c:pt idx="39818">
                        <c:v>-57.483950000000007</c:v>
                      </c:pt>
                      <c:pt idx="39819">
                        <c:v>-57.441400000000002</c:v>
                      </c:pt>
                      <c:pt idx="39820">
                        <c:v>-57.39864</c:v>
                      </c:pt>
                      <c:pt idx="39821">
                        <c:v>-57.355620000000002</c:v>
                      </c:pt>
                      <c:pt idx="39822">
                        <c:v>-57.312550000000002</c:v>
                      </c:pt>
                      <c:pt idx="39823">
                        <c:v>-57.269560000000006</c:v>
                      </c:pt>
                      <c:pt idx="39824">
                        <c:v>-57.226480000000002</c:v>
                      </c:pt>
                      <c:pt idx="39825">
                        <c:v>-57.183440000000004</c:v>
                      </c:pt>
                      <c:pt idx="39826">
                        <c:v>-57.139379999999996</c:v>
                      </c:pt>
                      <c:pt idx="39827">
                        <c:v>-57.095969999999994</c:v>
                      </c:pt>
                      <c:pt idx="39828">
                        <c:v>-57.052030000000002</c:v>
                      </c:pt>
                      <c:pt idx="39829">
                        <c:v>-57.008229999999998</c:v>
                      </c:pt>
                      <c:pt idx="39830">
                        <c:v>-56.964560000000006</c:v>
                      </c:pt>
                      <c:pt idx="39831">
                        <c:v>-56.921329999999998</c:v>
                      </c:pt>
                      <c:pt idx="39832">
                        <c:v>-56.877780000000001</c:v>
                      </c:pt>
                      <c:pt idx="39833">
                        <c:v>-56.834209999999999</c:v>
                      </c:pt>
                      <c:pt idx="39834">
                        <c:v>-56.790610000000001</c:v>
                      </c:pt>
                      <c:pt idx="39835">
                        <c:v>-56.747280000000003</c:v>
                      </c:pt>
                      <c:pt idx="39836">
                        <c:v>-56.704359999999994</c:v>
                      </c:pt>
                      <c:pt idx="39837">
                        <c:v>-56.661450000000002</c:v>
                      </c:pt>
                      <c:pt idx="39838">
                        <c:v>-56.618440000000007</c:v>
                      </c:pt>
                      <c:pt idx="39839">
                        <c:v>-56.575569999999999</c:v>
                      </c:pt>
                      <c:pt idx="39840">
                        <c:v>-56.532530000000001</c:v>
                      </c:pt>
                      <c:pt idx="39841">
                        <c:v>-56.489359999999998</c:v>
                      </c:pt>
                      <c:pt idx="39842">
                        <c:v>-56.445970000000003</c:v>
                      </c:pt>
                      <c:pt idx="39843">
                        <c:v>-56.402599999999993</c:v>
                      </c:pt>
                      <c:pt idx="39844">
                        <c:v>-56.35942</c:v>
                      </c:pt>
                      <c:pt idx="39845">
                        <c:v>-56.316160000000004</c:v>
                      </c:pt>
                      <c:pt idx="39846">
                        <c:v>-56.27308</c:v>
                      </c:pt>
                      <c:pt idx="39847">
                        <c:v>-56.229430000000001</c:v>
                      </c:pt>
                      <c:pt idx="39848">
                        <c:v>-56.186319999999995</c:v>
                      </c:pt>
                      <c:pt idx="39849">
                        <c:v>-56.142919999999997</c:v>
                      </c:pt>
                      <c:pt idx="39850">
                        <c:v>-56.099609999999998</c:v>
                      </c:pt>
                      <c:pt idx="39851">
                        <c:v>-56.056049999999999</c:v>
                      </c:pt>
                      <c:pt idx="39852">
                        <c:v>-56.012990000000002</c:v>
                      </c:pt>
                      <c:pt idx="39853">
                        <c:v>-55.903649999999999</c:v>
                      </c:pt>
                      <c:pt idx="39854">
                        <c:v>-55.822810000000004</c:v>
                      </c:pt>
                      <c:pt idx="39855">
                        <c:v>-55.756610000000002</c:v>
                      </c:pt>
                      <c:pt idx="39856">
                        <c:v>-55.700380000000003</c:v>
                      </c:pt>
                      <c:pt idx="39857">
                        <c:v>-55.642220000000002</c:v>
                      </c:pt>
                      <c:pt idx="39858">
                        <c:v>-55.586619999999996</c:v>
                      </c:pt>
                      <c:pt idx="39859">
                        <c:v>-55.533330000000007</c:v>
                      </c:pt>
                      <c:pt idx="39860">
                        <c:v>-55.481949999999998</c:v>
                      </c:pt>
                      <c:pt idx="39861">
                        <c:v>-55.432199999999995</c:v>
                      </c:pt>
                      <c:pt idx="39862">
                        <c:v>-55.383009999999999</c:v>
                      </c:pt>
                      <c:pt idx="39863">
                        <c:v>-55.334599999999995</c:v>
                      </c:pt>
                      <c:pt idx="39864">
                        <c:v>-55.28725</c:v>
                      </c:pt>
                      <c:pt idx="39865">
                        <c:v>-55.240259999999999</c:v>
                      </c:pt>
                      <c:pt idx="39866">
                        <c:v>-55.195459999999997</c:v>
                      </c:pt>
                      <c:pt idx="39867">
                        <c:v>-55.150170000000003</c:v>
                      </c:pt>
                      <c:pt idx="39868">
                        <c:v>-55.10445</c:v>
                      </c:pt>
                      <c:pt idx="39869">
                        <c:v>-55.059189999999994</c:v>
                      </c:pt>
                      <c:pt idx="39870">
                        <c:v>-55.014659999999999</c:v>
                      </c:pt>
                      <c:pt idx="39871">
                        <c:v>-54.970230000000001</c:v>
                      </c:pt>
                      <c:pt idx="39872">
                        <c:v>-54.925940000000004</c:v>
                      </c:pt>
                      <c:pt idx="39873">
                        <c:v>-54.88203</c:v>
                      </c:pt>
                      <c:pt idx="39874">
                        <c:v>-54.838529999999999</c:v>
                      </c:pt>
                      <c:pt idx="39875">
                        <c:v>-54.795360000000002</c:v>
                      </c:pt>
                      <c:pt idx="39876">
                        <c:v>-54.752310000000001</c:v>
                      </c:pt>
                      <c:pt idx="39877">
                        <c:v>-54.70928</c:v>
                      </c:pt>
                      <c:pt idx="39878">
                        <c:v>-54.666370000000001</c:v>
                      </c:pt>
                      <c:pt idx="39879">
                        <c:v>-54.623429999999999</c:v>
                      </c:pt>
                      <c:pt idx="39880">
                        <c:v>-54.580860000000001</c:v>
                      </c:pt>
                      <c:pt idx="39881">
                        <c:v>-54.538060000000002</c:v>
                      </c:pt>
                      <c:pt idx="39882">
                        <c:v>-54.495149999999995</c:v>
                      </c:pt>
                      <c:pt idx="39883">
                        <c:v>-54.452309999999997</c:v>
                      </c:pt>
                      <c:pt idx="39884">
                        <c:v>-54.409649999999999</c:v>
                      </c:pt>
                      <c:pt idx="39885">
                        <c:v>-54.366909999999997</c:v>
                      </c:pt>
                      <c:pt idx="39886">
                        <c:v>-54.323079999999997</c:v>
                      </c:pt>
                      <c:pt idx="39887">
                        <c:v>-54.279359999999997</c:v>
                      </c:pt>
                      <c:pt idx="39888">
                        <c:v>-54.235420000000005</c:v>
                      </c:pt>
                      <c:pt idx="39889">
                        <c:v>-54.191849999999995</c:v>
                      </c:pt>
                      <c:pt idx="39890">
                        <c:v>-54.14808</c:v>
                      </c:pt>
                      <c:pt idx="39891">
                        <c:v>-54.033270000000002</c:v>
                      </c:pt>
                      <c:pt idx="39892">
                        <c:v>-53.94417</c:v>
                      </c:pt>
                      <c:pt idx="39893">
                        <c:v>-53.875680000000003</c:v>
                      </c:pt>
                      <c:pt idx="39894">
                        <c:v>-53.812449999999998</c:v>
                      </c:pt>
                      <c:pt idx="39895">
                        <c:v>-53.754640000000002</c:v>
                      </c:pt>
                      <c:pt idx="39896">
                        <c:v>-53.697090000000003</c:v>
                      </c:pt>
                      <c:pt idx="39897">
                        <c:v>-53.642450000000004</c:v>
                      </c:pt>
                      <c:pt idx="39898">
                        <c:v>-53.590450000000004</c:v>
                      </c:pt>
                      <c:pt idx="39899">
                        <c:v>-53.538920000000005</c:v>
                      </c:pt>
                      <c:pt idx="39900">
                        <c:v>-53.488900000000001</c:v>
                      </c:pt>
                      <c:pt idx="39901">
                        <c:v>-53.440130000000003</c:v>
                      </c:pt>
                      <c:pt idx="39902">
                        <c:v>-53.393090000000001</c:v>
                      </c:pt>
                      <c:pt idx="39903">
                        <c:v>-53.346130000000002</c:v>
                      </c:pt>
                      <c:pt idx="39904">
                        <c:v>-53.299779999999998</c:v>
                      </c:pt>
                      <c:pt idx="39905">
                        <c:v>-53.253540000000001</c:v>
                      </c:pt>
                      <c:pt idx="39906">
                        <c:v>-53.207940000000001</c:v>
                      </c:pt>
                      <c:pt idx="39907">
                        <c:v>-53.161720000000003</c:v>
                      </c:pt>
                      <c:pt idx="39908">
                        <c:v>-53.115719999999996</c:v>
                      </c:pt>
                      <c:pt idx="39909">
                        <c:v>-53.070230000000002</c:v>
                      </c:pt>
                      <c:pt idx="39910">
                        <c:v>-53.026039999999995</c:v>
                      </c:pt>
                      <c:pt idx="39911">
                        <c:v>-52.981759999999994</c:v>
                      </c:pt>
                      <c:pt idx="39912">
                        <c:v>-52.937760000000004</c:v>
                      </c:pt>
                      <c:pt idx="39913">
                        <c:v>-52.894110000000005</c:v>
                      </c:pt>
                      <c:pt idx="39914">
                        <c:v>-52.850940000000001</c:v>
                      </c:pt>
                      <c:pt idx="39915">
                        <c:v>-52.807690000000001</c:v>
                      </c:pt>
                      <c:pt idx="39916">
                        <c:v>-52.764530000000001</c:v>
                      </c:pt>
                      <c:pt idx="39917">
                        <c:v>-52.721809999999998</c:v>
                      </c:pt>
                      <c:pt idx="39918">
                        <c:v>-52.67886</c:v>
                      </c:pt>
                      <c:pt idx="39919">
                        <c:v>-52.636040000000001</c:v>
                      </c:pt>
                      <c:pt idx="39920">
                        <c:v>-52.593919999999997</c:v>
                      </c:pt>
                      <c:pt idx="39921">
                        <c:v>-52.551259999999999</c:v>
                      </c:pt>
                      <c:pt idx="39922">
                        <c:v>-52.509329999999999</c:v>
                      </c:pt>
                      <c:pt idx="39923">
                        <c:v>-52.468009999999992</c:v>
                      </c:pt>
                      <c:pt idx="39924">
                        <c:v>-52.425699999999999</c:v>
                      </c:pt>
                      <c:pt idx="39925">
                        <c:v>-52.383490000000002</c:v>
                      </c:pt>
                      <c:pt idx="39926">
                        <c:v>-52.342019999999998</c:v>
                      </c:pt>
                      <c:pt idx="39927">
                        <c:v>-52.300630000000005</c:v>
                      </c:pt>
                      <c:pt idx="39928">
                        <c:v>-52.259270000000001</c:v>
                      </c:pt>
                      <c:pt idx="39929">
                        <c:v>-52.217419999999997</c:v>
                      </c:pt>
                      <c:pt idx="39930">
                        <c:v>-52.17606</c:v>
                      </c:pt>
                      <c:pt idx="39931">
                        <c:v>-52.134360000000001</c:v>
                      </c:pt>
                      <c:pt idx="39932">
                        <c:v>-52.093139999999998</c:v>
                      </c:pt>
                      <c:pt idx="39933">
                        <c:v>-52.05162</c:v>
                      </c:pt>
                      <c:pt idx="39934">
                        <c:v>-52.010590000000001</c:v>
                      </c:pt>
                      <c:pt idx="39935">
                        <c:v>-51.969459999999998</c:v>
                      </c:pt>
                      <c:pt idx="39936">
                        <c:v>-51.928510000000003</c:v>
                      </c:pt>
                      <c:pt idx="39937">
                        <c:v>-51.887119999999996</c:v>
                      </c:pt>
                      <c:pt idx="39938">
                        <c:v>-51.846490000000003</c:v>
                      </c:pt>
                      <c:pt idx="39939">
                        <c:v>-51.805060000000005</c:v>
                      </c:pt>
                      <c:pt idx="39940">
                        <c:v>-51.764270000000003</c:v>
                      </c:pt>
                      <c:pt idx="39941">
                        <c:v>-51.723050000000001</c:v>
                      </c:pt>
                      <c:pt idx="39942">
                        <c:v>-51.68235</c:v>
                      </c:pt>
                      <c:pt idx="39943">
                        <c:v>-51.641199999999998</c:v>
                      </c:pt>
                      <c:pt idx="39944">
                        <c:v>-51.601100000000002</c:v>
                      </c:pt>
                      <c:pt idx="39945">
                        <c:v>-51.56073</c:v>
                      </c:pt>
                      <c:pt idx="39946">
                        <c:v>-51.520110000000003</c:v>
                      </c:pt>
                      <c:pt idx="39947">
                        <c:v>-51.479439999999997</c:v>
                      </c:pt>
                      <c:pt idx="39948">
                        <c:v>-51.438769999999998</c:v>
                      </c:pt>
                      <c:pt idx="39949">
                        <c:v>-51.397709999999996</c:v>
                      </c:pt>
                      <c:pt idx="39950">
                        <c:v>-51.356490000000001</c:v>
                      </c:pt>
                      <c:pt idx="39951">
                        <c:v>-51.312100000000001</c:v>
                      </c:pt>
                      <c:pt idx="39952">
                        <c:v>-51.268200000000007</c:v>
                      </c:pt>
                      <c:pt idx="39953">
                        <c:v>-51.223029999999994</c:v>
                      </c:pt>
                      <c:pt idx="39954">
                        <c:v>-51.17998</c:v>
                      </c:pt>
                      <c:pt idx="39955">
                        <c:v>-51.135930000000002</c:v>
                      </c:pt>
                      <c:pt idx="39956">
                        <c:v>-51.091930000000005</c:v>
                      </c:pt>
                      <c:pt idx="39957">
                        <c:v>-51.047539999999998</c:v>
                      </c:pt>
                      <c:pt idx="39958">
                        <c:v>-51.003790000000002</c:v>
                      </c:pt>
                      <c:pt idx="39959">
                        <c:v>-50.95973</c:v>
                      </c:pt>
                      <c:pt idx="39960">
                        <c:v>-50.916499999999999</c:v>
                      </c:pt>
                      <c:pt idx="39961">
                        <c:v>-50.837760000000003</c:v>
                      </c:pt>
                      <c:pt idx="39962">
                        <c:v>-50.784030000000001</c:v>
                      </c:pt>
                      <c:pt idx="39963">
                        <c:v>-50.735700000000001</c:v>
                      </c:pt>
                      <c:pt idx="39964">
                        <c:v>-50.680620000000005</c:v>
                      </c:pt>
                      <c:pt idx="39965">
                        <c:v>-50.632130000000004</c:v>
                      </c:pt>
                      <c:pt idx="39966">
                        <c:v>-50.585009999999997</c:v>
                      </c:pt>
                      <c:pt idx="39967">
                        <c:v>-50.538409999999999</c:v>
                      </c:pt>
                      <c:pt idx="39968">
                        <c:v>-50.492610000000006</c:v>
                      </c:pt>
                      <c:pt idx="39969">
                        <c:v>-50.446530000000003</c:v>
                      </c:pt>
                      <c:pt idx="39970">
                        <c:v>-50.401330000000002</c:v>
                      </c:pt>
                      <c:pt idx="39971">
                        <c:v>-50.356560000000002</c:v>
                      </c:pt>
                      <c:pt idx="39972">
                        <c:v>-50.312139999999999</c:v>
                      </c:pt>
                      <c:pt idx="39973">
                        <c:v>-50.268219999999999</c:v>
                      </c:pt>
                      <c:pt idx="39974">
                        <c:v>-50.224159999999998</c:v>
                      </c:pt>
                      <c:pt idx="39975">
                        <c:v>-50.18056</c:v>
                      </c:pt>
                      <c:pt idx="39976">
                        <c:v>-50.1374</c:v>
                      </c:pt>
                      <c:pt idx="39977">
                        <c:v>-50.09525</c:v>
                      </c:pt>
                      <c:pt idx="39978">
                        <c:v>-50.052610000000001</c:v>
                      </c:pt>
                      <c:pt idx="39979">
                        <c:v>-50.009450000000001</c:v>
                      </c:pt>
                      <c:pt idx="39980">
                        <c:v>-49.967059999999996</c:v>
                      </c:pt>
                      <c:pt idx="39981">
                        <c:v>-49.924340000000001</c:v>
                      </c:pt>
                      <c:pt idx="39982">
                        <c:v>-49.881719999999994</c:v>
                      </c:pt>
                      <c:pt idx="39983">
                        <c:v>-49.839860000000002</c:v>
                      </c:pt>
                      <c:pt idx="39984">
                        <c:v>-49.797629999999998</c:v>
                      </c:pt>
                      <c:pt idx="39985">
                        <c:v>-49.756259999999997</c:v>
                      </c:pt>
                      <c:pt idx="39986">
                        <c:v>-49.714790000000008</c:v>
                      </c:pt>
                      <c:pt idx="39987">
                        <c:v>-49.673410000000004</c:v>
                      </c:pt>
                      <c:pt idx="39988">
                        <c:v>-49.633299999999998</c:v>
                      </c:pt>
                      <c:pt idx="39989">
                        <c:v>-49.592770000000002</c:v>
                      </c:pt>
                      <c:pt idx="39990">
                        <c:v>-49.550910000000002</c:v>
                      </c:pt>
                      <c:pt idx="39991">
                        <c:v>-49.509910000000005</c:v>
                      </c:pt>
                      <c:pt idx="39992">
                        <c:v>-49.470489999999998</c:v>
                      </c:pt>
                      <c:pt idx="39993">
                        <c:v>-49.430189999999996</c:v>
                      </c:pt>
                      <c:pt idx="39994">
                        <c:v>-49.389240000000001</c:v>
                      </c:pt>
                      <c:pt idx="39995">
                        <c:v>-49.347099999999998</c:v>
                      </c:pt>
                      <c:pt idx="39996">
                        <c:v>-49.305039999999998</c:v>
                      </c:pt>
                      <c:pt idx="39997">
                        <c:v>-49.262730000000005</c:v>
                      </c:pt>
                      <c:pt idx="39998">
                        <c:v>-49.220290000000006</c:v>
                      </c:pt>
                      <c:pt idx="39999">
                        <c:v>-49.177419999999998</c:v>
                      </c:pt>
                      <c:pt idx="40000">
                        <c:v>-49.13449</c:v>
                      </c:pt>
                      <c:pt idx="40001">
                        <c:v>-49.090759999999996</c:v>
                      </c:pt>
                      <c:pt idx="40002">
                        <c:v>-49.04607</c:v>
                      </c:pt>
                      <c:pt idx="40003">
                        <c:v>-49.002780000000001</c:v>
                      </c:pt>
                      <c:pt idx="40004">
                        <c:v>-48.960359999999994</c:v>
                      </c:pt>
                      <c:pt idx="40005">
                        <c:v>-48.89573</c:v>
                      </c:pt>
                      <c:pt idx="40006">
                        <c:v>-48.847859999999997</c:v>
                      </c:pt>
                      <c:pt idx="40007">
                        <c:v>-48.810510000000001</c:v>
                      </c:pt>
                      <c:pt idx="40008">
                        <c:v>-48.770340000000004</c:v>
                      </c:pt>
                      <c:pt idx="40009">
                        <c:v>-48.724920000000004</c:v>
                      </c:pt>
                      <c:pt idx="40010">
                        <c:v>-48.676919999999996</c:v>
                      </c:pt>
                      <c:pt idx="40011">
                        <c:v>-48.628600000000006</c:v>
                      </c:pt>
                      <c:pt idx="40012">
                        <c:v>-48.580759999999998</c:v>
                      </c:pt>
                      <c:pt idx="40013">
                        <c:v>-48.532970000000006</c:v>
                      </c:pt>
                      <c:pt idx="40014">
                        <c:v>-48.485389999999995</c:v>
                      </c:pt>
                      <c:pt idx="40015">
                        <c:v>-48.437759999999997</c:v>
                      </c:pt>
                      <c:pt idx="40016">
                        <c:v>-48.38964</c:v>
                      </c:pt>
                      <c:pt idx="40017">
                        <c:v>-48.341099999999997</c:v>
                      </c:pt>
                      <c:pt idx="40018">
                        <c:v>-48.29327</c:v>
                      </c:pt>
                      <c:pt idx="40019">
                        <c:v>-48.244460000000004</c:v>
                      </c:pt>
                      <c:pt idx="40020">
                        <c:v>-48.19603</c:v>
                      </c:pt>
                      <c:pt idx="40021">
                        <c:v>-48.148330000000001</c:v>
                      </c:pt>
                      <c:pt idx="40022">
                        <c:v>-48.101289999999999</c:v>
                      </c:pt>
                      <c:pt idx="40023">
                        <c:v>-48.054319999999997</c:v>
                      </c:pt>
                      <c:pt idx="40024">
                        <c:v>-48.008480000000006</c:v>
                      </c:pt>
                      <c:pt idx="40025">
                        <c:v>-47.962589999999999</c:v>
                      </c:pt>
                      <c:pt idx="40026">
                        <c:v>-47.916550000000001</c:v>
                      </c:pt>
                      <c:pt idx="40027">
                        <c:v>-47.871670000000002</c:v>
                      </c:pt>
                      <c:pt idx="40028">
                        <c:v>-47.829449999999994</c:v>
                      </c:pt>
                      <c:pt idx="40029">
                        <c:v>-47.785250000000005</c:v>
                      </c:pt>
                      <c:pt idx="40030">
                        <c:v>-47.74118</c:v>
                      </c:pt>
                      <c:pt idx="40031">
                        <c:v>-47.697220000000002</c:v>
                      </c:pt>
                      <c:pt idx="40032">
                        <c:v>-47.652729999999998</c:v>
                      </c:pt>
                      <c:pt idx="40033">
                        <c:v>-47.608309999999996</c:v>
                      </c:pt>
                      <c:pt idx="40034">
                        <c:v>-47.563880000000005</c:v>
                      </c:pt>
                      <c:pt idx="40035">
                        <c:v>-47.519980000000004</c:v>
                      </c:pt>
                      <c:pt idx="40036">
                        <c:v>-47.476190000000003</c:v>
                      </c:pt>
                      <c:pt idx="40037">
                        <c:v>-47.433259999999997</c:v>
                      </c:pt>
                      <c:pt idx="40038">
                        <c:v>-47.389450000000004</c:v>
                      </c:pt>
                      <c:pt idx="40039">
                        <c:v>-47.346730000000001</c:v>
                      </c:pt>
                      <c:pt idx="40040">
                        <c:v>-47.303190000000001</c:v>
                      </c:pt>
                      <c:pt idx="40041">
                        <c:v>-47.259929999999997</c:v>
                      </c:pt>
                      <c:pt idx="40042">
                        <c:v>-47.215710000000001</c:v>
                      </c:pt>
                      <c:pt idx="40043">
                        <c:v>-47.17257</c:v>
                      </c:pt>
                      <c:pt idx="40044">
                        <c:v>-47.129399999999997</c:v>
                      </c:pt>
                      <c:pt idx="40045">
                        <c:v>-47.08663</c:v>
                      </c:pt>
                      <c:pt idx="40046">
                        <c:v>-47.04383</c:v>
                      </c:pt>
                      <c:pt idx="40047">
                        <c:v>-47.001020000000004</c:v>
                      </c:pt>
                      <c:pt idx="40048">
                        <c:v>-46.959299999999999</c:v>
                      </c:pt>
                      <c:pt idx="40049">
                        <c:v>-46.916510000000002</c:v>
                      </c:pt>
                      <c:pt idx="40050">
                        <c:v>-46.874019999999994</c:v>
                      </c:pt>
                      <c:pt idx="40051">
                        <c:v>-46.831940000000003</c:v>
                      </c:pt>
                      <c:pt idx="40052">
                        <c:v>-46.789240000000007</c:v>
                      </c:pt>
                      <c:pt idx="40053">
                        <c:v>-46.746540000000003</c:v>
                      </c:pt>
                      <c:pt idx="40054">
                        <c:v>-46.704619999999998</c:v>
                      </c:pt>
                      <c:pt idx="40055">
                        <c:v>-46.661450000000002</c:v>
                      </c:pt>
                      <c:pt idx="40056">
                        <c:v>-46.620649999999998</c:v>
                      </c:pt>
                      <c:pt idx="40057">
                        <c:v>-46.581049999999998</c:v>
                      </c:pt>
                      <c:pt idx="40058">
                        <c:v>-46.540169999999996</c:v>
                      </c:pt>
                      <c:pt idx="40059">
                        <c:v>-46.499309999999994</c:v>
                      </c:pt>
                      <c:pt idx="40060">
                        <c:v>-46.458250000000007</c:v>
                      </c:pt>
                      <c:pt idx="40061">
                        <c:v>-46.41601</c:v>
                      </c:pt>
                      <c:pt idx="40062">
                        <c:v>-46.373990000000006</c:v>
                      </c:pt>
                      <c:pt idx="40063">
                        <c:v>-46.332630000000002</c:v>
                      </c:pt>
                      <c:pt idx="40064">
                        <c:v>-46.291330000000002</c:v>
                      </c:pt>
                      <c:pt idx="40065">
                        <c:v>-46.250320000000002</c:v>
                      </c:pt>
                      <c:pt idx="40066">
                        <c:v>-46.209029999999998</c:v>
                      </c:pt>
                      <c:pt idx="40067">
                        <c:v>-46.168370000000003</c:v>
                      </c:pt>
                      <c:pt idx="40068">
                        <c:v>-46.125140000000002</c:v>
                      </c:pt>
                      <c:pt idx="40069">
                        <c:v>-46.080880000000008</c:v>
                      </c:pt>
                      <c:pt idx="40070">
                        <c:v>-46.03631</c:v>
                      </c:pt>
                      <c:pt idx="40071">
                        <c:v>-45.991739999999993</c:v>
                      </c:pt>
                      <c:pt idx="40072">
                        <c:v>-45.947560000000003</c:v>
                      </c:pt>
                      <c:pt idx="40073">
                        <c:v>-45.902960000000007</c:v>
                      </c:pt>
                      <c:pt idx="40074">
                        <c:v>-45.858460000000001</c:v>
                      </c:pt>
                      <c:pt idx="40075">
                        <c:v>-45.814620000000005</c:v>
                      </c:pt>
                      <c:pt idx="40076">
                        <c:v>-45.770299999999999</c:v>
                      </c:pt>
                      <c:pt idx="40077">
                        <c:v>-45.726699999999994</c:v>
                      </c:pt>
                      <c:pt idx="40078">
                        <c:v>-45.684339999999999</c:v>
                      </c:pt>
                      <c:pt idx="40079">
                        <c:v>-45.640799999999999</c:v>
                      </c:pt>
                      <c:pt idx="40080">
                        <c:v>-45.596159999999998</c:v>
                      </c:pt>
                      <c:pt idx="40081">
                        <c:v>-45.552409999999995</c:v>
                      </c:pt>
                      <c:pt idx="40082">
                        <c:v>-45.508689999999994</c:v>
                      </c:pt>
                      <c:pt idx="40083">
                        <c:v>-45.465049999999998</c:v>
                      </c:pt>
                      <c:pt idx="40084">
                        <c:v>-45.422310000000003</c:v>
                      </c:pt>
                      <c:pt idx="40085">
                        <c:v>-45.379289999999997</c:v>
                      </c:pt>
                      <c:pt idx="40086">
                        <c:v>-45.335720000000002</c:v>
                      </c:pt>
                      <c:pt idx="40087">
                        <c:v>-45.293300000000002</c:v>
                      </c:pt>
                      <c:pt idx="40088">
                        <c:v>-45.251140000000007</c:v>
                      </c:pt>
                      <c:pt idx="40089">
                        <c:v>-45.207389999999997</c:v>
                      </c:pt>
                      <c:pt idx="40090">
                        <c:v>-45.163310000000003</c:v>
                      </c:pt>
                      <c:pt idx="40091">
                        <c:v>-45.118400000000001</c:v>
                      </c:pt>
                      <c:pt idx="40092">
                        <c:v>-45.073679999999996</c:v>
                      </c:pt>
                      <c:pt idx="40093">
                        <c:v>-45.028639999999996</c:v>
                      </c:pt>
                      <c:pt idx="40094">
                        <c:v>-44.983180000000004</c:v>
                      </c:pt>
                      <c:pt idx="40095">
                        <c:v>-44.938330000000008</c:v>
                      </c:pt>
                      <c:pt idx="40096">
                        <c:v>-44.89188</c:v>
                      </c:pt>
                      <c:pt idx="40097">
                        <c:v>-44.845579999999998</c:v>
                      </c:pt>
                      <c:pt idx="40098">
                        <c:v>-44.79898</c:v>
                      </c:pt>
                      <c:pt idx="40099">
                        <c:v>-44.751979999999996</c:v>
                      </c:pt>
                      <c:pt idx="40100">
                        <c:v>-44.705079999999995</c:v>
                      </c:pt>
                      <c:pt idx="40101">
                        <c:v>-44.659259999999996</c:v>
                      </c:pt>
                      <c:pt idx="40102">
                        <c:v>-44.612380000000002</c:v>
                      </c:pt>
                      <c:pt idx="40103">
                        <c:v>-44.566229999999997</c:v>
                      </c:pt>
                      <c:pt idx="40104">
                        <c:v>-44.512739999999994</c:v>
                      </c:pt>
                      <c:pt idx="40105">
                        <c:v>-44.467649999999999</c:v>
                      </c:pt>
                      <c:pt idx="40106">
                        <c:v>-44.418790000000001</c:v>
                      </c:pt>
                      <c:pt idx="40107">
                        <c:v>-44.369209999999995</c:v>
                      </c:pt>
                      <c:pt idx="40108">
                        <c:v>-44.319769999999998</c:v>
                      </c:pt>
                      <c:pt idx="40109">
                        <c:v>-44.270490000000002</c:v>
                      </c:pt>
                      <c:pt idx="40110">
                        <c:v>-44.221820000000001</c:v>
                      </c:pt>
                      <c:pt idx="40111">
                        <c:v>-44.173010000000005</c:v>
                      </c:pt>
                      <c:pt idx="40112">
                        <c:v>-44.124800000000008</c:v>
                      </c:pt>
                      <c:pt idx="40113">
                        <c:v>-44.07696</c:v>
                      </c:pt>
                      <c:pt idx="40114">
                        <c:v>-44.029290000000003</c:v>
                      </c:pt>
                      <c:pt idx="40115">
                        <c:v>-43.984230000000004</c:v>
                      </c:pt>
                      <c:pt idx="40116">
                        <c:v>-43.938789999999997</c:v>
                      </c:pt>
                      <c:pt idx="40117">
                        <c:v>-43.892309999999995</c:v>
                      </c:pt>
                      <c:pt idx="40118">
                        <c:v>-43.84478</c:v>
                      </c:pt>
                      <c:pt idx="40119">
                        <c:v>-43.799430000000001</c:v>
                      </c:pt>
                      <c:pt idx="40120">
                        <c:v>-43.75311</c:v>
                      </c:pt>
                      <c:pt idx="40121">
                        <c:v>-43.705489999999998</c:v>
                      </c:pt>
                      <c:pt idx="40122">
                        <c:v>-43.654580000000003</c:v>
                      </c:pt>
                      <c:pt idx="40123">
                        <c:v>-43.601159999999993</c:v>
                      </c:pt>
                      <c:pt idx="40124">
                        <c:v>-43.545670000000001</c:v>
                      </c:pt>
                      <c:pt idx="40125">
                        <c:v>-43.489959999999996</c:v>
                      </c:pt>
                      <c:pt idx="40126">
                        <c:v>-43.434100000000001</c:v>
                      </c:pt>
                      <c:pt idx="40127">
                        <c:v>-43.377429999999997</c:v>
                      </c:pt>
                      <c:pt idx="40128">
                        <c:v>-43.318539999999999</c:v>
                      </c:pt>
                      <c:pt idx="40129">
                        <c:v>-43.26041</c:v>
                      </c:pt>
                      <c:pt idx="40130">
                        <c:v>-43.201689999999999</c:v>
                      </c:pt>
                      <c:pt idx="40131">
                        <c:v>-43.14273</c:v>
                      </c:pt>
                      <c:pt idx="40132">
                        <c:v>-43.081290000000003</c:v>
                      </c:pt>
                      <c:pt idx="40133">
                        <c:v>-43.021239999999999</c:v>
                      </c:pt>
                      <c:pt idx="40134">
                        <c:v>-42.960450000000002</c:v>
                      </c:pt>
                      <c:pt idx="40135">
                        <c:v>-42.899459999999998</c:v>
                      </c:pt>
                      <c:pt idx="40136">
                        <c:v>-42.838160000000002</c:v>
                      </c:pt>
                      <c:pt idx="40137">
                        <c:v>-42.776889999999995</c:v>
                      </c:pt>
                      <c:pt idx="40138">
                        <c:v>-42.715110000000003</c:v>
                      </c:pt>
                      <c:pt idx="40139">
                        <c:v>-42.654170000000001</c:v>
                      </c:pt>
                      <c:pt idx="40140">
                        <c:v>-42.591669999999993</c:v>
                      </c:pt>
                      <c:pt idx="40141">
                        <c:v>-42.528860000000002</c:v>
                      </c:pt>
                      <c:pt idx="40142">
                        <c:v>-42.466530000000006</c:v>
                      </c:pt>
                      <c:pt idx="40143">
                        <c:v>-42.404260000000001</c:v>
                      </c:pt>
                      <c:pt idx="40144">
                        <c:v>-42.342519999999993</c:v>
                      </c:pt>
                      <c:pt idx="40145">
                        <c:v>-42.280079999999998</c:v>
                      </c:pt>
                      <c:pt idx="40146">
                        <c:v>-42.217349999999996</c:v>
                      </c:pt>
                      <c:pt idx="40147">
                        <c:v>-42.153570000000002</c:v>
                      </c:pt>
                      <c:pt idx="40148">
                        <c:v>-42.090439999999994</c:v>
                      </c:pt>
                      <c:pt idx="40149">
                        <c:v>-42.027770000000004</c:v>
                      </c:pt>
                      <c:pt idx="40150">
                        <c:v>-41.963660000000004</c:v>
                      </c:pt>
                      <c:pt idx="40151">
                        <c:v>-41.899949999999997</c:v>
                      </c:pt>
                      <c:pt idx="40152">
                        <c:v>-41.835139999999996</c:v>
                      </c:pt>
                      <c:pt idx="40153">
                        <c:v>-41.770670000000003</c:v>
                      </c:pt>
                      <c:pt idx="40154">
                        <c:v>-41.705490000000005</c:v>
                      </c:pt>
                      <c:pt idx="40155">
                        <c:v>-41.639330000000001</c:v>
                      </c:pt>
                      <c:pt idx="40156">
                        <c:v>-41.5732</c:v>
                      </c:pt>
                      <c:pt idx="40157">
                        <c:v>-41.506900000000002</c:v>
                      </c:pt>
                      <c:pt idx="40158">
                        <c:v>-41.439529999999998</c:v>
                      </c:pt>
                      <c:pt idx="40159">
                        <c:v>-41.372689999999999</c:v>
                      </c:pt>
                      <c:pt idx="40160">
                        <c:v>-41.308639999999997</c:v>
                      </c:pt>
                      <c:pt idx="40161">
                        <c:v>-41.246499999999997</c:v>
                      </c:pt>
                      <c:pt idx="40162">
                        <c:v>-41.180580000000006</c:v>
                      </c:pt>
                      <c:pt idx="40163">
                        <c:v>-41.115269999999995</c:v>
                      </c:pt>
                      <c:pt idx="40164">
                        <c:v>-41.048289999999994</c:v>
                      </c:pt>
                      <c:pt idx="40165">
                        <c:v>-40.985259999999997</c:v>
                      </c:pt>
                      <c:pt idx="40166">
                        <c:v>-40.920349999999999</c:v>
                      </c:pt>
                      <c:pt idx="40167">
                        <c:v>-40.855910000000002</c:v>
                      </c:pt>
                      <c:pt idx="40168">
                        <c:v>-40.789989999999996</c:v>
                      </c:pt>
                      <c:pt idx="40169">
                        <c:v>-40.724170000000001</c:v>
                      </c:pt>
                      <c:pt idx="40170">
                        <c:v>-40.659050000000001</c:v>
                      </c:pt>
                      <c:pt idx="40171">
                        <c:v>-40.593969999999999</c:v>
                      </c:pt>
                      <c:pt idx="40172">
                        <c:v>-40.527949999999997</c:v>
                      </c:pt>
                      <c:pt idx="40173">
                        <c:v>-40.463209999999997</c:v>
                      </c:pt>
                      <c:pt idx="40174">
                        <c:v>-40.39752</c:v>
                      </c:pt>
                      <c:pt idx="40175">
                        <c:v>-40.33258</c:v>
                      </c:pt>
                      <c:pt idx="40176">
                        <c:v>-40.267429999999997</c:v>
                      </c:pt>
                      <c:pt idx="40177">
                        <c:v>-40.204039999999999</c:v>
                      </c:pt>
                      <c:pt idx="40178">
                        <c:v>-40.139880000000005</c:v>
                      </c:pt>
                      <c:pt idx="40179">
                        <c:v>-40.076740000000001</c:v>
                      </c:pt>
                      <c:pt idx="40180">
                        <c:v>-40.0139</c:v>
                      </c:pt>
                      <c:pt idx="40181">
                        <c:v>-39.951840000000004</c:v>
                      </c:pt>
                      <c:pt idx="40182">
                        <c:v>-39.89096</c:v>
                      </c:pt>
                      <c:pt idx="40183">
                        <c:v>-39.82855</c:v>
                      </c:pt>
                      <c:pt idx="40184">
                        <c:v>-39.765519999999995</c:v>
                      </c:pt>
                      <c:pt idx="40185">
                        <c:v>-39.702460000000002</c:v>
                      </c:pt>
                      <c:pt idx="40186">
                        <c:v>-39.64425</c:v>
                      </c:pt>
                      <c:pt idx="40187">
                        <c:v>-39.585290000000001</c:v>
                      </c:pt>
                      <c:pt idx="40188">
                        <c:v>-39.523719999999997</c:v>
                      </c:pt>
                      <c:pt idx="40189">
                        <c:v>-39.462980000000002</c:v>
                      </c:pt>
                      <c:pt idx="40190">
                        <c:v>-39.400069999999999</c:v>
                      </c:pt>
                      <c:pt idx="40191">
                        <c:v>-39.337719999999997</c:v>
                      </c:pt>
                      <c:pt idx="40192">
                        <c:v>-39.275069999999999</c:v>
                      </c:pt>
                      <c:pt idx="40193">
                        <c:v>-39.212679999999999</c:v>
                      </c:pt>
                      <c:pt idx="40194">
                        <c:v>-39.148539999999997</c:v>
                      </c:pt>
                      <c:pt idx="40195">
                        <c:v>-39.085540000000002</c:v>
                      </c:pt>
                      <c:pt idx="40196">
                        <c:v>-39.022130000000004</c:v>
                      </c:pt>
                      <c:pt idx="40197">
                        <c:v>-38.958500000000001</c:v>
                      </c:pt>
                      <c:pt idx="40198">
                        <c:v>-38.894310000000004</c:v>
                      </c:pt>
                      <c:pt idx="40199">
                        <c:v>-38.830629999999999</c:v>
                      </c:pt>
                      <c:pt idx="40200">
                        <c:v>-38.767049999999998</c:v>
                      </c:pt>
                      <c:pt idx="40201">
                        <c:v>-38.703440000000001</c:v>
                      </c:pt>
                      <c:pt idx="40202">
                        <c:v>-38.642940000000003</c:v>
                      </c:pt>
                      <c:pt idx="40203">
                        <c:v>-38.583629999999999</c:v>
                      </c:pt>
                      <c:pt idx="40204">
                        <c:v>-38.52299</c:v>
                      </c:pt>
                      <c:pt idx="40205">
                        <c:v>-38.461950000000002</c:v>
                      </c:pt>
                      <c:pt idx="40206">
                        <c:v>-38.401209999999999</c:v>
                      </c:pt>
                      <c:pt idx="40207">
                        <c:v>-38.355489999999996</c:v>
                      </c:pt>
                      <c:pt idx="40208">
                        <c:v>-38.295949999999998</c:v>
                      </c:pt>
                      <c:pt idx="40209">
                        <c:v>-38.236429999999999</c:v>
                      </c:pt>
                      <c:pt idx="40210">
                        <c:v>-38.175620000000002</c:v>
                      </c:pt>
                      <c:pt idx="40211">
                        <c:v>-38.115009999999998</c:v>
                      </c:pt>
                      <c:pt idx="40212">
                        <c:v>-38.05442</c:v>
                      </c:pt>
                      <c:pt idx="40213">
                        <c:v>-37.990580000000001</c:v>
                      </c:pt>
                      <c:pt idx="40214">
                        <c:v>-37.926110000000001</c:v>
                      </c:pt>
                      <c:pt idx="40215">
                        <c:v>-37.860079999999996</c:v>
                      </c:pt>
                      <c:pt idx="40216">
                        <c:v>-37.795020000000001</c:v>
                      </c:pt>
                      <c:pt idx="40217">
                        <c:v>-37.727539999999998</c:v>
                      </c:pt>
                      <c:pt idx="40218">
                        <c:v>-37.659709999999997</c:v>
                      </c:pt>
                      <c:pt idx="40219">
                        <c:v>-37.592230000000001</c:v>
                      </c:pt>
                      <c:pt idx="40220">
                        <c:v>-37.524540000000002</c:v>
                      </c:pt>
                      <c:pt idx="40221">
                        <c:v>-37.456850000000003</c:v>
                      </c:pt>
                      <c:pt idx="40222">
                        <c:v>-37.388750000000002</c:v>
                      </c:pt>
                      <c:pt idx="40223">
                        <c:v>-37.321629999999999</c:v>
                      </c:pt>
                      <c:pt idx="40224">
                        <c:v>-37.25367</c:v>
                      </c:pt>
                      <c:pt idx="40225">
                        <c:v>-37.186320000000002</c:v>
                      </c:pt>
                      <c:pt idx="40226">
                        <c:v>-37.118659999999998</c:v>
                      </c:pt>
                      <c:pt idx="40227">
                        <c:v>-37.04992</c:v>
                      </c:pt>
                      <c:pt idx="40228">
                        <c:v>-36.981549999999999</c:v>
                      </c:pt>
                      <c:pt idx="40229">
                        <c:v>-36.912520000000001</c:v>
                      </c:pt>
                      <c:pt idx="40230">
                        <c:v>-36.845010000000002</c:v>
                      </c:pt>
                      <c:pt idx="40231">
                        <c:v>-36.777999999999999</c:v>
                      </c:pt>
                      <c:pt idx="40232">
                        <c:v>-36.717320000000001</c:v>
                      </c:pt>
                      <c:pt idx="40233">
                        <c:v>-36.655650000000001</c:v>
                      </c:pt>
                      <c:pt idx="40234">
                        <c:v>-36.591369999999998</c:v>
                      </c:pt>
                      <c:pt idx="40235">
                        <c:v>-36.525850000000005</c:v>
                      </c:pt>
                      <c:pt idx="40236">
                        <c:v>-36.459579999999995</c:v>
                      </c:pt>
                      <c:pt idx="40237">
                        <c:v>-36.393369999999997</c:v>
                      </c:pt>
                      <c:pt idx="40238">
                        <c:v>-36.32602</c:v>
                      </c:pt>
                      <c:pt idx="40239">
                        <c:v>-36.258139999999997</c:v>
                      </c:pt>
                      <c:pt idx="40240">
                        <c:v>-36.189239999999998</c:v>
                      </c:pt>
                      <c:pt idx="40241">
                        <c:v>-36.119140000000002</c:v>
                      </c:pt>
                      <c:pt idx="40242">
                        <c:v>-36.049929999999996</c:v>
                      </c:pt>
                      <c:pt idx="40243">
                        <c:v>-35.98574</c:v>
                      </c:pt>
                      <c:pt idx="40244">
                        <c:v>-35.916260000000001</c:v>
                      </c:pt>
                      <c:pt idx="40245">
                        <c:v>-35.845150000000004</c:v>
                      </c:pt>
                      <c:pt idx="40246">
                        <c:v>-35.773690000000002</c:v>
                      </c:pt>
                      <c:pt idx="40247">
                        <c:v>-35.702600000000004</c:v>
                      </c:pt>
                      <c:pt idx="40248">
                        <c:v>-35.63147</c:v>
                      </c:pt>
                      <c:pt idx="40249">
                        <c:v>-35.560580000000002</c:v>
                      </c:pt>
                      <c:pt idx="40250">
                        <c:v>-35.489980000000003</c:v>
                      </c:pt>
                      <c:pt idx="40251">
                        <c:v>-35.418779999999998</c:v>
                      </c:pt>
                      <c:pt idx="40252">
                        <c:v>-35.350380000000001</c:v>
                      </c:pt>
                      <c:pt idx="40253">
                        <c:v>-35.28031</c:v>
                      </c:pt>
                      <c:pt idx="40254">
                        <c:v>-35.209109999999995</c:v>
                      </c:pt>
                      <c:pt idx="40255">
                        <c:v>-35.13485</c:v>
                      </c:pt>
                      <c:pt idx="40256">
                        <c:v>-35.059899999999999</c:v>
                      </c:pt>
                      <c:pt idx="40257">
                        <c:v>-34.986499999999999</c:v>
                      </c:pt>
                      <c:pt idx="40258">
                        <c:v>-34.912660000000002</c:v>
                      </c:pt>
                      <c:pt idx="40259">
                        <c:v>-34.838909999999998</c:v>
                      </c:pt>
                      <c:pt idx="40260">
                        <c:v>-34.764960000000002</c:v>
                      </c:pt>
                      <c:pt idx="40261">
                        <c:v>-34.68985</c:v>
                      </c:pt>
                      <c:pt idx="40262">
                        <c:v>-34.614310000000003</c:v>
                      </c:pt>
                      <c:pt idx="40263">
                        <c:v>-34.538400000000003</c:v>
                      </c:pt>
                      <c:pt idx="40264">
                        <c:v>-34.460760000000001</c:v>
                      </c:pt>
                      <c:pt idx="40265">
                        <c:v>-34.384929999999997</c:v>
                      </c:pt>
                      <c:pt idx="40266">
                        <c:v>-34.308109999999999</c:v>
                      </c:pt>
                      <c:pt idx="40267">
                        <c:v>-34.229619999999997</c:v>
                      </c:pt>
                      <c:pt idx="40268">
                        <c:v>-34.151530000000001</c:v>
                      </c:pt>
                      <c:pt idx="40269">
                        <c:v>-34.073639999999997</c:v>
                      </c:pt>
                      <c:pt idx="40270">
                        <c:v>-33.995370000000001</c:v>
                      </c:pt>
                      <c:pt idx="40271">
                        <c:v>-33.917389999999997</c:v>
                      </c:pt>
                      <c:pt idx="40272">
                        <c:v>-33.838070000000002</c:v>
                      </c:pt>
                      <c:pt idx="40273">
                        <c:v>-33.758870000000002</c:v>
                      </c:pt>
                      <c:pt idx="40274">
                        <c:v>-33.679490000000001</c:v>
                      </c:pt>
                      <c:pt idx="40275">
                        <c:v>-33.600819999999999</c:v>
                      </c:pt>
                      <c:pt idx="40276">
                        <c:v>-33.526859999999999</c:v>
                      </c:pt>
                      <c:pt idx="40277">
                        <c:v>-33.453099999999999</c:v>
                      </c:pt>
                      <c:pt idx="40278">
                        <c:v>-33.380119999999998</c:v>
                      </c:pt>
                      <c:pt idx="40279">
                        <c:v>-33.306200000000004</c:v>
                      </c:pt>
                      <c:pt idx="40280">
                        <c:v>-33.232320000000001</c:v>
                      </c:pt>
                      <c:pt idx="40281">
                        <c:v>-33.163849999999996</c:v>
                      </c:pt>
                      <c:pt idx="40282">
                        <c:v>-33.088929999999998</c:v>
                      </c:pt>
                      <c:pt idx="40283">
                        <c:v>-33.011589999999998</c:v>
                      </c:pt>
                      <c:pt idx="40284">
                        <c:v>-32.933540000000001</c:v>
                      </c:pt>
                      <c:pt idx="40285">
                        <c:v>-32.854140000000001</c:v>
                      </c:pt>
                      <c:pt idx="40286">
                        <c:v>-32.773919999999997</c:v>
                      </c:pt>
                      <c:pt idx="40287">
                        <c:v>-32.693539999999999</c:v>
                      </c:pt>
                      <c:pt idx="40288">
                        <c:v>-32.612180000000002</c:v>
                      </c:pt>
                      <c:pt idx="40289">
                        <c:v>-32.530079999999998</c:v>
                      </c:pt>
                      <c:pt idx="40290">
                        <c:v>-32.448650000000001</c:v>
                      </c:pt>
                      <c:pt idx="40291">
                        <c:v>-32.367890000000003</c:v>
                      </c:pt>
                      <c:pt idx="40292">
                        <c:v>-32.288830000000004</c:v>
                      </c:pt>
                      <c:pt idx="40293">
                        <c:v>-32.209249999999997</c:v>
                      </c:pt>
                      <c:pt idx="40294">
                        <c:v>-32.129759999999997</c:v>
                      </c:pt>
                      <c:pt idx="40295">
                        <c:v>-32.049720000000001</c:v>
                      </c:pt>
                      <c:pt idx="40296">
                        <c:v>-31.96894</c:v>
                      </c:pt>
                      <c:pt idx="40297">
                        <c:v>-31.88964</c:v>
                      </c:pt>
                      <c:pt idx="40298">
                        <c:v>-31.811259999999997</c:v>
                      </c:pt>
                      <c:pt idx="40299">
                        <c:v>-31.733080000000001</c:v>
                      </c:pt>
                      <c:pt idx="40300">
                        <c:v>-31.654249999999998</c:v>
                      </c:pt>
                      <c:pt idx="40301">
                        <c:v>-31.574849999999998</c:v>
                      </c:pt>
                      <c:pt idx="40302">
                        <c:v>-31.494800000000001</c:v>
                      </c:pt>
                      <c:pt idx="40303">
                        <c:v>-31.414480000000001</c:v>
                      </c:pt>
                      <c:pt idx="40304">
                        <c:v>-31.333820000000003</c:v>
                      </c:pt>
                      <c:pt idx="40305">
                        <c:v>-31.255850000000002</c:v>
                      </c:pt>
                      <c:pt idx="40306">
                        <c:v>-31.17531</c:v>
                      </c:pt>
                      <c:pt idx="40307">
                        <c:v>-31.093359999999997</c:v>
                      </c:pt>
                      <c:pt idx="40308">
                        <c:v>-31.011810000000001</c:v>
                      </c:pt>
                      <c:pt idx="40309">
                        <c:v>-30.930080000000004</c:v>
                      </c:pt>
                      <c:pt idx="40310">
                        <c:v>-30.848510000000001</c:v>
                      </c:pt>
                      <c:pt idx="40311">
                        <c:v>-30.76642</c:v>
                      </c:pt>
                      <c:pt idx="40312">
                        <c:v>-30.684079999999998</c:v>
                      </c:pt>
                      <c:pt idx="40313">
                        <c:v>-30.601820000000004</c:v>
                      </c:pt>
                      <c:pt idx="40314">
                        <c:v>-30.520160000000001</c:v>
                      </c:pt>
                      <c:pt idx="40315">
                        <c:v>-30.438000000000002</c:v>
                      </c:pt>
                      <c:pt idx="40316">
                        <c:v>-30.355419999999999</c:v>
                      </c:pt>
                      <c:pt idx="40317">
                        <c:v>-30.274709999999999</c:v>
                      </c:pt>
                      <c:pt idx="40318">
                        <c:v>-30.192969999999999</c:v>
                      </c:pt>
                      <c:pt idx="40319">
                        <c:v>-30.110749999999999</c:v>
                      </c:pt>
                      <c:pt idx="40320">
                        <c:v>-30.028100000000002</c:v>
                      </c:pt>
                      <c:pt idx="40321">
                        <c:v>-29.949650000000002</c:v>
                      </c:pt>
                      <c:pt idx="40322">
                        <c:v>-29.869160000000001</c:v>
                      </c:pt>
                      <c:pt idx="40323">
                        <c:v>-29.78959</c:v>
                      </c:pt>
                      <c:pt idx="40324">
                        <c:v>-29.707989999999999</c:v>
                      </c:pt>
                      <c:pt idx="40325">
                        <c:v>-29.628030000000003</c:v>
                      </c:pt>
                      <c:pt idx="40326">
                        <c:v>-29.548780000000001</c:v>
                      </c:pt>
                      <c:pt idx="40327">
                        <c:v>-29.468119999999999</c:v>
                      </c:pt>
                      <c:pt idx="40328">
                        <c:v>-29.386040000000001</c:v>
                      </c:pt>
                      <c:pt idx="40329">
                        <c:v>-29.303370000000001</c:v>
                      </c:pt>
                      <c:pt idx="40330">
                        <c:v>-29.219010000000001</c:v>
                      </c:pt>
                      <c:pt idx="40331">
                        <c:v>-29.13447</c:v>
                      </c:pt>
                      <c:pt idx="40332">
                        <c:v>-29.048300000000001</c:v>
                      </c:pt>
                      <c:pt idx="40333">
                        <c:v>-28.961880000000001</c:v>
                      </c:pt>
                      <c:pt idx="40334">
                        <c:v>-28.874780000000001</c:v>
                      </c:pt>
                      <c:pt idx="40335">
                        <c:v>-28.788249999999998</c:v>
                      </c:pt>
                      <c:pt idx="40336">
                        <c:v>-28.700890000000001</c:v>
                      </c:pt>
                      <c:pt idx="40337">
                        <c:v>-28.613849999999999</c:v>
                      </c:pt>
                      <c:pt idx="40338">
                        <c:v>-28.525179999999999</c:v>
                      </c:pt>
                      <c:pt idx="40339">
                        <c:v>-28.434740000000001</c:v>
                      </c:pt>
                      <c:pt idx="40340">
                        <c:v>-28.347410000000004</c:v>
                      </c:pt>
                      <c:pt idx="40341">
                        <c:v>-28.25996</c:v>
                      </c:pt>
                      <c:pt idx="40342">
                        <c:v>-28.172450000000001</c:v>
                      </c:pt>
                      <c:pt idx="40343">
                        <c:v>-28.087499999999999</c:v>
                      </c:pt>
                      <c:pt idx="40344">
                        <c:v>-28.002649999999999</c:v>
                      </c:pt>
                      <c:pt idx="40345">
                        <c:v>-27.932959999999998</c:v>
                      </c:pt>
                      <c:pt idx="40346">
                        <c:v>-27.863760000000003</c:v>
                      </c:pt>
                      <c:pt idx="40347">
                        <c:v>-27.788940000000004</c:v>
                      </c:pt>
                      <c:pt idx="40348">
                        <c:v>-27.713090000000001</c:v>
                      </c:pt>
                      <c:pt idx="40349">
                        <c:v>-27.635390000000001</c:v>
                      </c:pt>
                      <c:pt idx="40350">
                        <c:v>-27.556329999999999</c:v>
                      </c:pt>
                      <c:pt idx="40351">
                        <c:v>-27.47662</c:v>
                      </c:pt>
                      <c:pt idx="40352">
                        <c:v>-27.39556</c:v>
                      </c:pt>
                      <c:pt idx="40353">
                        <c:v>-27.313879999999997</c:v>
                      </c:pt>
                      <c:pt idx="40354">
                        <c:v>-27.232710000000001</c:v>
                      </c:pt>
                      <c:pt idx="40355">
                        <c:v>-27.154519999999998</c:v>
                      </c:pt>
                      <c:pt idx="40356">
                        <c:v>-27.075369999999999</c:v>
                      </c:pt>
                      <c:pt idx="40357">
                        <c:v>-26.992530000000002</c:v>
                      </c:pt>
                      <c:pt idx="40358">
                        <c:v>-26.916600000000003</c:v>
                      </c:pt>
                      <c:pt idx="40359">
                        <c:v>-26.839770000000001</c:v>
                      </c:pt>
                      <c:pt idx="40360">
                        <c:v>-26.7591</c:v>
                      </c:pt>
                      <c:pt idx="40361">
                        <c:v>-26.67671</c:v>
                      </c:pt>
                      <c:pt idx="40362">
                        <c:v>-26.593019999999999</c:v>
                      </c:pt>
                      <c:pt idx="40363">
                        <c:v>-26.5091</c:v>
                      </c:pt>
                      <c:pt idx="40364">
                        <c:v>-26.424219999999998</c:v>
                      </c:pt>
                      <c:pt idx="40365">
                        <c:v>-26.340989999999998</c:v>
                      </c:pt>
                      <c:pt idx="40366">
                        <c:v>-26.258720000000004</c:v>
                      </c:pt>
                      <c:pt idx="40367">
                        <c:v>-26.176110000000001</c:v>
                      </c:pt>
                      <c:pt idx="40368">
                        <c:v>-26.09271</c:v>
                      </c:pt>
                      <c:pt idx="40369">
                        <c:v>-26.009509999999999</c:v>
                      </c:pt>
                      <c:pt idx="40370">
                        <c:v>-25.924870000000002</c:v>
                      </c:pt>
                      <c:pt idx="40371">
                        <c:v>-25.840910000000001</c:v>
                      </c:pt>
                      <c:pt idx="40372">
                        <c:v>-25.756489999999999</c:v>
                      </c:pt>
                      <c:pt idx="40373">
                        <c:v>-25.672709999999999</c:v>
                      </c:pt>
                      <c:pt idx="40374">
                        <c:v>-25.587730000000001</c:v>
                      </c:pt>
                      <c:pt idx="40375">
                        <c:v>-25.501170000000002</c:v>
                      </c:pt>
                      <c:pt idx="40376">
                        <c:v>-25.41348</c:v>
                      </c:pt>
                      <c:pt idx="40377">
                        <c:v>-25.328279999999999</c:v>
                      </c:pt>
                      <c:pt idx="40378">
                        <c:v>-25.24259</c:v>
                      </c:pt>
                      <c:pt idx="40379">
                        <c:v>-25.1568</c:v>
                      </c:pt>
                      <c:pt idx="40380">
                        <c:v>-25.070429999999998</c:v>
                      </c:pt>
                      <c:pt idx="40381">
                        <c:v>-24.98255</c:v>
                      </c:pt>
                      <c:pt idx="40382">
                        <c:v>-24.896039999999999</c:v>
                      </c:pt>
                      <c:pt idx="40383">
                        <c:v>-24.808990000000001</c:v>
                      </c:pt>
                      <c:pt idx="40384">
                        <c:v>-24.723790000000001</c:v>
                      </c:pt>
                      <c:pt idx="40385">
                        <c:v>-24.636499999999998</c:v>
                      </c:pt>
                      <c:pt idx="40386">
                        <c:v>-24.505970000000001</c:v>
                      </c:pt>
                      <c:pt idx="40387">
                        <c:v>-24.42022</c:v>
                      </c:pt>
                      <c:pt idx="40388">
                        <c:v>-24.335840000000001</c:v>
                      </c:pt>
                      <c:pt idx="40389">
                        <c:v>-24.252699999999997</c:v>
                      </c:pt>
                      <c:pt idx="40390">
                        <c:v>-24.169800000000002</c:v>
                      </c:pt>
                      <c:pt idx="40391">
                        <c:v>-24.087399999999999</c:v>
                      </c:pt>
                      <c:pt idx="40392">
                        <c:v>-24.004069999999999</c:v>
                      </c:pt>
                      <c:pt idx="40393">
                        <c:v>-23.921880000000002</c:v>
                      </c:pt>
                      <c:pt idx="40394">
                        <c:v>-23.839570000000002</c:v>
                      </c:pt>
                      <c:pt idx="40395">
                        <c:v>-23.75665</c:v>
                      </c:pt>
                      <c:pt idx="40396">
                        <c:v>-23.672439999999998</c:v>
                      </c:pt>
                      <c:pt idx="40397">
                        <c:v>-23.587690000000002</c:v>
                      </c:pt>
                      <c:pt idx="40398">
                        <c:v>-23.503219999999999</c:v>
                      </c:pt>
                      <c:pt idx="40399">
                        <c:v>-23.417720000000003</c:v>
                      </c:pt>
                      <c:pt idx="40400">
                        <c:v>-23.330020000000001</c:v>
                      </c:pt>
                      <c:pt idx="40401">
                        <c:v>-23.24709</c:v>
                      </c:pt>
                      <c:pt idx="40402">
                        <c:v>-23.161020000000001</c:v>
                      </c:pt>
                      <c:pt idx="40403">
                        <c:v>-23.080599999999997</c:v>
                      </c:pt>
                      <c:pt idx="40404">
                        <c:v>-22.99568</c:v>
                      </c:pt>
                      <c:pt idx="40405">
                        <c:v>-22.910849999999996</c:v>
                      </c:pt>
                      <c:pt idx="40406">
                        <c:v>-22.820930000000001</c:v>
                      </c:pt>
                      <c:pt idx="40407">
                        <c:v>-22.7285</c:v>
                      </c:pt>
                      <c:pt idx="40408">
                        <c:v>-22.646709999999999</c:v>
                      </c:pt>
                      <c:pt idx="40409">
                        <c:v>-22.56409</c:v>
                      </c:pt>
                      <c:pt idx="40410">
                        <c:v>-22.477649999999997</c:v>
                      </c:pt>
                      <c:pt idx="40411">
                        <c:v>-22.38749</c:v>
                      </c:pt>
                      <c:pt idx="40412">
                        <c:v>-22.296809999999997</c:v>
                      </c:pt>
                      <c:pt idx="40413">
                        <c:v>-22.203629999999997</c:v>
                      </c:pt>
                      <c:pt idx="40414">
                        <c:v>-22.11103</c:v>
                      </c:pt>
                      <c:pt idx="40415">
                        <c:v>-22.017479999999999</c:v>
                      </c:pt>
                      <c:pt idx="40416">
                        <c:v>-21.92116</c:v>
                      </c:pt>
                      <c:pt idx="40417">
                        <c:v>-21.825199999999999</c:v>
                      </c:pt>
                      <c:pt idx="40418">
                        <c:v>-21.729219999999998</c:v>
                      </c:pt>
                      <c:pt idx="40419">
                        <c:v>-21.63204</c:v>
                      </c:pt>
                      <c:pt idx="40420">
                        <c:v>-21.535019999999999</c:v>
                      </c:pt>
                      <c:pt idx="40421">
                        <c:v>-21.4373</c:v>
                      </c:pt>
                      <c:pt idx="40422">
                        <c:v>-21.33914</c:v>
                      </c:pt>
                      <c:pt idx="40423">
                        <c:v>-21.24051</c:v>
                      </c:pt>
                      <c:pt idx="40424">
                        <c:v>-21.141660000000002</c:v>
                      </c:pt>
                      <c:pt idx="40425">
                        <c:v>-21.041780000000003</c:v>
                      </c:pt>
                      <c:pt idx="40426">
                        <c:v>-20.94078</c:v>
                      </c:pt>
                      <c:pt idx="40427">
                        <c:v>-20.84047</c:v>
                      </c:pt>
                      <c:pt idx="40428">
                        <c:v>-20.739190000000001</c:v>
                      </c:pt>
                      <c:pt idx="40429">
                        <c:v>-20.640719999999998</c:v>
                      </c:pt>
                      <c:pt idx="40430">
                        <c:v>-20.545030000000001</c:v>
                      </c:pt>
                      <c:pt idx="40431">
                        <c:v>-20.45111</c:v>
                      </c:pt>
                      <c:pt idx="40432">
                        <c:v>-20.358280000000001</c:v>
                      </c:pt>
                      <c:pt idx="40433">
                        <c:v>-20.270299999999999</c:v>
                      </c:pt>
                      <c:pt idx="40434">
                        <c:v>-20.186169999999997</c:v>
                      </c:pt>
                      <c:pt idx="40435">
                        <c:v>-20.099079999999997</c:v>
                      </c:pt>
                      <c:pt idx="40436">
                        <c:v>-20.007579999999997</c:v>
                      </c:pt>
                      <c:pt idx="40437">
                        <c:v>-19.913930000000001</c:v>
                      </c:pt>
                      <c:pt idx="40438">
                        <c:v>-19.818680000000001</c:v>
                      </c:pt>
                      <c:pt idx="40439">
                        <c:v>-19.723299999999998</c:v>
                      </c:pt>
                      <c:pt idx="40440">
                        <c:v>-19.624200000000002</c:v>
                      </c:pt>
                      <c:pt idx="40441">
                        <c:v>-19.526220000000002</c:v>
                      </c:pt>
                      <c:pt idx="40442">
                        <c:v>-19.427820000000001</c:v>
                      </c:pt>
                      <c:pt idx="40443">
                        <c:v>-19.28913</c:v>
                      </c:pt>
                      <c:pt idx="40444">
                        <c:v>-19.18113</c:v>
                      </c:pt>
                      <c:pt idx="40445">
                        <c:v>-19.079750000000001</c:v>
                      </c:pt>
                      <c:pt idx="40446">
                        <c:v>-18.979610000000001</c:v>
                      </c:pt>
                      <c:pt idx="40447">
                        <c:v>-18.879049999999999</c:v>
                      </c:pt>
                      <c:pt idx="40448">
                        <c:v>-18.778870000000001</c:v>
                      </c:pt>
                      <c:pt idx="40449">
                        <c:v>-18.676010000000002</c:v>
                      </c:pt>
                      <c:pt idx="40450">
                        <c:v>-18.573650000000001</c:v>
                      </c:pt>
                      <c:pt idx="40451">
                        <c:v>-18.471889999999998</c:v>
                      </c:pt>
                      <c:pt idx="40452">
                        <c:v>-18.368649999999999</c:v>
                      </c:pt>
                      <c:pt idx="40453">
                        <c:v>-18.268419999999999</c:v>
                      </c:pt>
                      <c:pt idx="40454">
                        <c:v>-18.169530000000002</c:v>
                      </c:pt>
                      <c:pt idx="40455">
                        <c:v>-18.071649999999998</c:v>
                      </c:pt>
                      <c:pt idx="40456">
                        <c:v>-17.97288</c:v>
                      </c:pt>
                      <c:pt idx="40457">
                        <c:v>-17.872520000000002</c:v>
                      </c:pt>
                      <c:pt idx="40458">
                        <c:v>-17.771380000000001</c:v>
                      </c:pt>
                      <c:pt idx="40459">
                        <c:v>-17.668939999999999</c:v>
                      </c:pt>
                      <c:pt idx="40460">
                        <c:v>-17.566020000000002</c:v>
                      </c:pt>
                      <c:pt idx="40461">
                        <c:v>-17.465049999999998</c:v>
                      </c:pt>
                      <c:pt idx="40462">
                        <c:v>-17.361800000000002</c:v>
                      </c:pt>
                      <c:pt idx="40463">
                        <c:v>-17.256959999999999</c:v>
                      </c:pt>
                      <c:pt idx="40464">
                        <c:v>-17.152449999999998</c:v>
                      </c:pt>
                      <c:pt idx="40465">
                        <c:v>-17.046570000000003</c:v>
                      </c:pt>
                      <c:pt idx="40466">
                        <c:v>-16.941790000000001</c:v>
                      </c:pt>
                      <c:pt idx="40467">
                        <c:v>-16.835659999999997</c:v>
                      </c:pt>
                      <c:pt idx="40468">
                        <c:v>-16.73095</c:v>
                      </c:pt>
                      <c:pt idx="40469">
                        <c:v>-16.625779999999999</c:v>
                      </c:pt>
                      <c:pt idx="40470">
                        <c:v>-16.521090000000001</c:v>
                      </c:pt>
                      <c:pt idx="40471">
                        <c:v>-16.415040000000001</c:v>
                      </c:pt>
                      <c:pt idx="40472">
                        <c:v>-16.309089999999998</c:v>
                      </c:pt>
                      <c:pt idx="40473">
                        <c:v>-16.202089999999998</c:v>
                      </c:pt>
                      <c:pt idx="40474">
                        <c:v>-16.09591</c:v>
                      </c:pt>
                      <c:pt idx="40475">
                        <c:v>-15.991439999999999</c:v>
                      </c:pt>
                      <c:pt idx="40476">
                        <c:v>-15.889559999999999</c:v>
                      </c:pt>
                      <c:pt idx="40477">
                        <c:v>-15.78684</c:v>
                      </c:pt>
                      <c:pt idx="40478">
                        <c:v>-15.68281</c:v>
                      </c:pt>
                      <c:pt idx="40479">
                        <c:v>-15.57709</c:v>
                      </c:pt>
                      <c:pt idx="40480">
                        <c:v>-15.470600000000001</c:v>
                      </c:pt>
                      <c:pt idx="40481">
                        <c:v>-15.363119999999999</c:v>
                      </c:pt>
                      <c:pt idx="40482">
                        <c:v>-15.25619</c:v>
                      </c:pt>
                      <c:pt idx="40483">
                        <c:v>-15.15268</c:v>
                      </c:pt>
                      <c:pt idx="40484">
                        <c:v>-15.050220000000001</c:v>
                      </c:pt>
                      <c:pt idx="40485">
                        <c:v>-14.947490000000002</c:v>
                      </c:pt>
                      <c:pt idx="40486">
                        <c:v>-14.844379999999999</c:v>
                      </c:pt>
                      <c:pt idx="40487">
                        <c:v>-14.74203</c:v>
                      </c:pt>
                      <c:pt idx="40488">
                        <c:v>-14.639709999999999</c:v>
                      </c:pt>
                      <c:pt idx="40489">
                        <c:v>-14.536569999999999</c:v>
                      </c:pt>
                      <c:pt idx="40490">
                        <c:v>-14.43412</c:v>
                      </c:pt>
                      <c:pt idx="40491">
                        <c:v>-14.33122</c:v>
                      </c:pt>
                      <c:pt idx="40492">
                        <c:v>-14.227270000000001</c:v>
                      </c:pt>
                      <c:pt idx="40493">
                        <c:v>-14.12397</c:v>
                      </c:pt>
                      <c:pt idx="40494">
                        <c:v>-14.021330000000001</c:v>
                      </c:pt>
                      <c:pt idx="40495">
                        <c:v>-13.91755</c:v>
                      </c:pt>
                      <c:pt idx="40496">
                        <c:v>-13.81317</c:v>
                      </c:pt>
                      <c:pt idx="40497">
                        <c:v>-13.708030000000001</c:v>
                      </c:pt>
                      <c:pt idx="40498">
                        <c:v>-13.60317</c:v>
                      </c:pt>
                      <c:pt idx="40499">
                        <c:v>-13.498250000000001</c:v>
                      </c:pt>
                      <c:pt idx="40500">
                        <c:v>-13.39466</c:v>
                      </c:pt>
                      <c:pt idx="40501">
                        <c:v>-13.296609999999999</c:v>
                      </c:pt>
                      <c:pt idx="40502">
                        <c:v>-13.198920000000001</c:v>
                      </c:pt>
                      <c:pt idx="40503">
                        <c:v>-13.099259999999999</c:v>
                      </c:pt>
                      <c:pt idx="40504">
                        <c:v>-12.998620000000001</c:v>
                      </c:pt>
                      <c:pt idx="40505">
                        <c:v>-12.8972</c:v>
                      </c:pt>
                      <c:pt idx="40506">
                        <c:v>-12.794689999999999</c:v>
                      </c:pt>
                      <c:pt idx="40507">
                        <c:v>-12.691190000000001</c:v>
                      </c:pt>
                      <c:pt idx="40508">
                        <c:v>-12.587070000000001</c:v>
                      </c:pt>
                      <c:pt idx="40509">
                        <c:v>-12.48297</c:v>
                      </c:pt>
                      <c:pt idx="40510">
                        <c:v>-12.378549999999999</c:v>
                      </c:pt>
                      <c:pt idx="40511">
                        <c:v>-12.2742</c:v>
                      </c:pt>
                      <c:pt idx="40512">
                        <c:v>-12.171970000000002</c:v>
                      </c:pt>
                      <c:pt idx="40513">
                        <c:v>-12.07225</c:v>
                      </c:pt>
                      <c:pt idx="40514">
                        <c:v>-11.97424</c:v>
                      </c:pt>
                      <c:pt idx="40515">
                        <c:v>-11.87416</c:v>
                      </c:pt>
                      <c:pt idx="40516">
                        <c:v>-11.773720000000001</c:v>
                      </c:pt>
                      <c:pt idx="40517">
                        <c:v>-11.67216</c:v>
                      </c:pt>
                      <c:pt idx="40518">
                        <c:v>-11.57133</c:v>
                      </c:pt>
                      <c:pt idx="40519">
                        <c:v>-11.475239999999999</c:v>
                      </c:pt>
                      <c:pt idx="40520">
                        <c:v>-11.3842</c:v>
                      </c:pt>
                      <c:pt idx="40521">
                        <c:v>-11.291650000000001</c:v>
                      </c:pt>
                      <c:pt idx="40522">
                        <c:v>-11.198319999999999</c:v>
                      </c:pt>
                      <c:pt idx="40523">
                        <c:v>-11.10384</c:v>
                      </c:pt>
                      <c:pt idx="40524">
                        <c:v>-11.010059999999999</c:v>
                      </c:pt>
                      <c:pt idx="40525">
                        <c:v>-10.914770000000001</c:v>
                      </c:pt>
                      <c:pt idx="40526">
                        <c:v>-10.81981</c:v>
                      </c:pt>
                      <c:pt idx="40527">
                        <c:v>-10.721959999999999</c:v>
                      </c:pt>
                      <c:pt idx="40528">
                        <c:v>-10.62444</c:v>
                      </c:pt>
                      <c:pt idx="40529">
                        <c:v>-10.525580000000001</c:v>
                      </c:pt>
                      <c:pt idx="40530">
                        <c:v>-10.427</c:v>
                      </c:pt>
                      <c:pt idx="40531">
                        <c:v>-10.324999999999999</c:v>
                      </c:pt>
                      <c:pt idx="40532">
                        <c:v>-10.22335</c:v>
                      </c:pt>
                      <c:pt idx="40533">
                        <c:v>-10.120389999999999</c:v>
                      </c:pt>
                      <c:pt idx="40534">
                        <c:v>-10.017130000000002</c:v>
                      </c:pt>
                      <c:pt idx="40535">
                        <c:v>-9.9128430000000005</c:v>
                      </c:pt>
                      <c:pt idx="40536">
                        <c:v>-9.8103249999999989</c:v>
                      </c:pt>
                      <c:pt idx="40537">
                        <c:v>-9.7071470000000009</c:v>
                      </c:pt>
                      <c:pt idx="40538">
                        <c:v>-9.6042300000000012</c:v>
                      </c:pt>
                      <c:pt idx="40539">
                        <c:v>-9.5022009999999995</c:v>
                      </c:pt>
                      <c:pt idx="40540">
                        <c:v>-9.4026790000000009</c:v>
                      </c:pt>
                      <c:pt idx="40541">
                        <c:v>-9.3084120000000006</c:v>
                      </c:pt>
                      <c:pt idx="40542">
                        <c:v>-9.2107360000000007</c:v>
                      </c:pt>
                      <c:pt idx="40543">
                        <c:v>-9.1151939999999989</c:v>
                      </c:pt>
                      <c:pt idx="40544">
                        <c:v>-9.008424999999999</c:v>
                      </c:pt>
                      <c:pt idx="40545">
                        <c:v>-8.9073259999999994</c:v>
                      </c:pt>
                      <c:pt idx="40546">
                        <c:v>-8.8056079999999994</c:v>
                      </c:pt>
                      <c:pt idx="40547">
                        <c:v>-8.7057819999999992</c:v>
                      </c:pt>
                      <c:pt idx="40548">
                        <c:v>-8.606186000000001</c:v>
                      </c:pt>
                      <c:pt idx="40549">
                        <c:v>-8.5050889999999999</c:v>
                      </c:pt>
                      <c:pt idx="40550">
                        <c:v>-8.4028659999999995</c:v>
                      </c:pt>
                      <c:pt idx="40551">
                        <c:v>-8.2994710000000005</c:v>
                      </c:pt>
                      <c:pt idx="40552">
                        <c:v>-8.1956549999999986</c:v>
                      </c:pt>
                      <c:pt idx="40553">
                        <c:v>-8.0916800000000002</c:v>
                      </c:pt>
                      <c:pt idx="40554">
                        <c:v>-7.9862650000000004</c:v>
                      </c:pt>
                      <c:pt idx="40555">
                        <c:v>-7.8804600000000002</c:v>
                      </c:pt>
                      <c:pt idx="40556">
                        <c:v>-7.7768579999999998</c:v>
                      </c:pt>
                      <c:pt idx="40557">
                        <c:v>-7.6745070000000002</c:v>
                      </c:pt>
                      <c:pt idx="40558">
                        <c:v>-7.5746260000000003</c:v>
                      </c:pt>
                      <c:pt idx="40559">
                        <c:v>-7.4777620000000002</c:v>
                      </c:pt>
                      <c:pt idx="40560">
                        <c:v>-7.3771520000000006</c:v>
                      </c:pt>
                      <c:pt idx="40561">
                        <c:v>-7.2762899999999995</c:v>
                      </c:pt>
                      <c:pt idx="40562">
                        <c:v>-7.1770639999999997</c:v>
                      </c:pt>
                      <c:pt idx="40563">
                        <c:v>-7.0756040000000002</c:v>
                      </c:pt>
                      <c:pt idx="40564">
                        <c:v>-6.9751630000000002</c:v>
                      </c:pt>
                      <c:pt idx="40565">
                        <c:v>-6.872522</c:v>
                      </c:pt>
                      <c:pt idx="40566">
                        <c:v>-6.7701049999999992</c:v>
                      </c:pt>
                      <c:pt idx="40567">
                        <c:v>-6.6680619999999999</c:v>
                      </c:pt>
                      <c:pt idx="40568">
                        <c:v>-6.5572419999999996</c:v>
                      </c:pt>
                      <c:pt idx="40569">
                        <c:v>-6.4576549999999999</c:v>
                      </c:pt>
                      <c:pt idx="40570">
                        <c:v>-6.3543079999999996</c:v>
                      </c:pt>
                      <c:pt idx="40571">
                        <c:v>-6.2493639999999999</c:v>
                      </c:pt>
                      <c:pt idx="40572">
                        <c:v>-6.1435450000000005</c:v>
                      </c:pt>
                      <c:pt idx="40573">
                        <c:v>-6.0371419999999993</c:v>
                      </c:pt>
                      <c:pt idx="40574">
                        <c:v>-5.9314809999999998</c:v>
                      </c:pt>
                      <c:pt idx="40575">
                        <c:v>-5.8306539999999991</c:v>
                      </c:pt>
                      <c:pt idx="40576">
                        <c:v>-5.7333290000000003</c:v>
                      </c:pt>
                      <c:pt idx="40577">
                        <c:v>-5.6374120000000003</c:v>
                      </c:pt>
                      <c:pt idx="40578">
                        <c:v>-5.537134</c:v>
                      </c:pt>
                      <c:pt idx="40579">
                        <c:v>-5.4362740000000001</c:v>
                      </c:pt>
                      <c:pt idx="40580">
                        <c:v>-5.3349270000000004</c:v>
                      </c:pt>
                      <c:pt idx="40581">
                        <c:v>-5.2312510000000003</c:v>
                      </c:pt>
                      <c:pt idx="40582">
                        <c:v>-5.1257470000000005</c:v>
                      </c:pt>
                      <c:pt idx="40583">
                        <c:v>-5.0740920000000003</c:v>
                      </c:pt>
                      <c:pt idx="40584">
                        <c:v>-5.008623</c:v>
                      </c:pt>
                      <c:pt idx="40585">
                        <c:v>-4.9292300000000004</c:v>
                      </c:pt>
                      <c:pt idx="40586">
                        <c:v>-4.8652230000000003</c:v>
                      </c:pt>
                      <c:pt idx="40587">
                        <c:v>-4.7978369999999995</c:v>
                      </c:pt>
                      <c:pt idx="40588">
                        <c:v>-4.7237689999999999</c:v>
                      </c:pt>
                      <c:pt idx="40589">
                        <c:v>-4.6451120000000001</c:v>
                      </c:pt>
                      <c:pt idx="40590">
                        <c:v>-4.5623390000000006</c:v>
                      </c:pt>
                      <c:pt idx="40591">
                        <c:v>-4.4733000000000001</c:v>
                      </c:pt>
                      <c:pt idx="40592">
                        <c:v>-4.3813599999999999</c:v>
                      </c:pt>
                      <c:pt idx="40593">
                        <c:v>-4.2840430000000005</c:v>
                      </c:pt>
                      <c:pt idx="40594">
                        <c:v>-4.1858940000000002</c:v>
                      </c:pt>
                      <c:pt idx="40595">
                        <c:v>-4.0839180000000006</c:v>
                      </c:pt>
                      <c:pt idx="40596">
                        <c:v>-3.9809080000000003</c:v>
                      </c:pt>
                      <c:pt idx="40597">
                        <c:v>-3.8724019999999997</c:v>
                      </c:pt>
                      <c:pt idx="40598">
                        <c:v>-3.7647219999999999</c:v>
                      </c:pt>
                      <c:pt idx="40599">
                        <c:v>-3.6543710000000003</c:v>
                      </c:pt>
                      <c:pt idx="40600">
                        <c:v>-3.5415239999999999</c:v>
                      </c:pt>
                      <c:pt idx="40601">
                        <c:v>-3.4271079999999996</c:v>
                      </c:pt>
                      <c:pt idx="40602">
                        <c:v>-3.3120379999999998</c:v>
                      </c:pt>
                      <c:pt idx="40603">
                        <c:v>-3.1954009999999999</c:v>
                      </c:pt>
                      <c:pt idx="40604">
                        <c:v>-3.0791560000000002</c:v>
                      </c:pt>
                      <c:pt idx="40605">
                        <c:v>-2.9616100000000003</c:v>
                      </c:pt>
                      <c:pt idx="40606">
                        <c:v>-2.8451019999999998</c:v>
                      </c:pt>
                      <c:pt idx="40607">
                        <c:v>-2.7356639999999999</c:v>
                      </c:pt>
                      <c:pt idx="40608">
                        <c:v>-2.6227359999999997</c:v>
                      </c:pt>
                      <c:pt idx="40609">
                        <c:v>-2.5105919999999999</c:v>
                      </c:pt>
                      <c:pt idx="40610">
                        <c:v>-2.398075</c:v>
                      </c:pt>
                      <c:pt idx="40611">
                        <c:v>-2.2865340000000001</c:v>
                      </c:pt>
                      <c:pt idx="40612">
                        <c:v>-2.1733410000000002</c:v>
                      </c:pt>
                      <c:pt idx="40613">
                        <c:v>-2.066513</c:v>
                      </c:pt>
                      <c:pt idx="40614">
                        <c:v>-1.9593830000000001</c:v>
                      </c:pt>
                      <c:pt idx="40615">
                        <c:v>-1.8542259999999999</c:v>
                      </c:pt>
                      <c:pt idx="40616">
                        <c:v>-1.741325</c:v>
                      </c:pt>
                      <c:pt idx="40617">
                        <c:v>-1.6308500000000001</c:v>
                      </c:pt>
                      <c:pt idx="40618">
                        <c:v>-1.5231700000000001</c:v>
                      </c:pt>
                      <c:pt idx="40619">
                        <c:v>-1.4130509999999998</c:v>
                      </c:pt>
                      <c:pt idx="40620">
                        <c:v>-1.301946</c:v>
                      </c:pt>
                      <c:pt idx="40621">
                        <c:v>-1.188939</c:v>
                      </c:pt>
                      <c:pt idx="40622">
                        <c:v>-1.075906</c:v>
                      </c:pt>
                      <c:pt idx="40623">
                        <c:v>-0.96313570000000004</c:v>
                      </c:pt>
                      <c:pt idx="40624">
                        <c:v>-0.84864770000000012</c:v>
                      </c:pt>
                      <c:pt idx="40625">
                        <c:v>-0.7354328</c:v>
                      </c:pt>
                      <c:pt idx="40626">
                        <c:v>-0.62196700000000005</c:v>
                      </c:pt>
                      <c:pt idx="40627">
                        <c:v>-0.50814429999999999</c:v>
                      </c:pt>
                      <c:pt idx="40628">
                        <c:v>-0.3976652</c:v>
                      </c:pt>
                      <c:pt idx="40629">
                        <c:v>-0.28654579999999996</c:v>
                      </c:pt>
                      <c:pt idx="40630">
                        <c:v>-0.1765282</c:v>
                      </c:pt>
                      <c:pt idx="40631">
                        <c:v>-7.2438420000000003E-2</c:v>
                      </c:pt>
                      <c:pt idx="40632">
                        <c:v>3.1491819999999997E-2</c:v>
                      </c:pt>
                      <c:pt idx="40633">
                        <c:v>0.13424530000000001</c:v>
                      </c:pt>
                      <c:pt idx="40634">
                        <c:v>0.23534070000000001</c:v>
                      </c:pt>
                      <c:pt idx="40635">
                        <c:v>0.33648669999999997</c:v>
                      </c:pt>
                      <c:pt idx="40636">
                        <c:v>0.44055160000000004</c:v>
                      </c:pt>
                      <c:pt idx="40637">
                        <c:v>0.54448070000000004</c:v>
                      </c:pt>
                      <c:pt idx="40638">
                        <c:v>0.65037919999999994</c:v>
                      </c:pt>
                      <c:pt idx="40639">
                        <c:v>0.75854580000000005</c:v>
                      </c:pt>
                      <c:pt idx="40640">
                        <c:v>0.86832110000000007</c:v>
                      </c:pt>
                      <c:pt idx="40641">
                        <c:v>0.97917140000000003</c:v>
                      </c:pt>
                      <c:pt idx="40642">
                        <c:v>1.090109</c:v>
                      </c:pt>
                      <c:pt idx="40643">
                        <c:v>1.2010970000000001</c:v>
                      </c:pt>
                      <c:pt idx="40644">
                        <c:v>1.313704</c:v>
                      </c:pt>
                      <c:pt idx="40645">
                        <c:v>1.4233929999999999</c:v>
                      </c:pt>
                      <c:pt idx="40646">
                        <c:v>1.5342249999999999</c:v>
                      </c:pt>
                      <c:pt idx="40647">
                        <c:v>1.6448470000000002</c:v>
                      </c:pt>
                      <c:pt idx="40648">
                        <c:v>1.753565</c:v>
                      </c:pt>
                      <c:pt idx="40649">
                        <c:v>1.8610119999999999</c:v>
                      </c:pt>
                      <c:pt idx="40650">
                        <c:v>1.970024</c:v>
                      </c:pt>
                      <c:pt idx="40651">
                        <c:v>2.0811359999999999</c:v>
                      </c:pt>
                      <c:pt idx="40652">
                        <c:v>2.1900740000000001</c:v>
                      </c:pt>
                      <c:pt idx="40653">
                        <c:v>2.2997480000000001</c:v>
                      </c:pt>
                      <c:pt idx="40654">
                        <c:v>2.4095010000000001</c:v>
                      </c:pt>
                      <c:pt idx="40655">
                        <c:v>2.5190210000000004</c:v>
                      </c:pt>
                      <c:pt idx="40656">
                        <c:v>2.6257589999999995</c:v>
                      </c:pt>
                      <c:pt idx="40657">
                        <c:v>2.7338960000000001</c:v>
                      </c:pt>
                      <c:pt idx="40658">
                        <c:v>2.8425460000000005</c:v>
                      </c:pt>
                      <c:pt idx="40659">
                        <c:v>2.946923</c:v>
                      </c:pt>
                      <c:pt idx="40660">
                        <c:v>3.05118</c:v>
                      </c:pt>
                      <c:pt idx="40661">
                        <c:v>3.1507839999999998</c:v>
                      </c:pt>
                      <c:pt idx="40662">
                        <c:v>3.253158</c:v>
                      </c:pt>
                      <c:pt idx="40663">
                        <c:v>3.3595619999999999</c:v>
                      </c:pt>
                      <c:pt idx="40664">
                        <c:v>3.467069</c:v>
                      </c:pt>
                      <c:pt idx="40665">
                        <c:v>3.5740440000000002</c:v>
                      </c:pt>
                      <c:pt idx="40666">
                        <c:v>3.683325</c:v>
                      </c:pt>
                      <c:pt idx="40667">
                        <c:v>3.792878</c:v>
                      </c:pt>
                      <c:pt idx="40668">
                        <c:v>3.9018090000000001</c:v>
                      </c:pt>
                      <c:pt idx="40669">
                        <c:v>4.0118830000000001</c:v>
                      </c:pt>
                      <c:pt idx="40670">
                        <c:v>4.1218440000000003</c:v>
                      </c:pt>
                      <c:pt idx="40671">
                        <c:v>4.2297719999999996</c:v>
                      </c:pt>
                      <c:pt idx="40672">
                        <c:v>4.3388210000000003</c:v>
                      </c:pt>
                      <c:pt idx="40673">
                        <c:v>4.4485450000000002</c:v>
                      </c:pt>
                      <c:pt idx="40674">
                        <c:v>4.5591239999999997</c:v>
                      </c:pt>
                      <c:pt idx="40675">
                        <c:v>4.6687969999999996</c:v>
                      </c:pt>
                      <c:pt idx="40676">
                        <c:v>4.7739389999999995</c:v>
                      </c:pt>
                      <c:pt idx="40677">
                        <c:v>4.8829850000000006</c:v>
                      </c:pt>
                      <c:pt idx="40678">
                        <c:v>4.9936540000000003</c:v>
                      </c:pt>
                      <c:pt idx="40679">
                        <c:v>5.1049569999999997</c:v>
                      </c:pt>
                      <c:pt idx="40680">
                        <c:v>5.2174869999999993</c:v>
                      </c:pt>
                      <c:pt idx="40681">
                        <c:v>5.3306360000000002</c:v>
                      </c:pt>
                      <c:pt idx="40682">
                        <c:v>5.4433310000000006</c:v>
                      </c:pt>
                      <c:pt idx="40683">
                        <c:v>5.5574460000000006</c:v>
                      </c:pt>
                      <c:pt idx="40684">
                        <c:v>5.6725099999999991</c:v>
                      </c:pt>
                      <c:pt idx="40685">
                        <c:v>5.7881490000000007</c:v>
                      </c:pt>
                      <c:pt idx="40686">
                        <c:v>5.9039339999999996</c:v>
                      </c:pt>
                      <c:pt idx="40687">
                        <c:v>6.0208089999999999</c:v>
                      </c:pt>
                      <c:pt idx="40688">
                        <c:v>6.1380159999999995</c:v>
                      </c:pt>
                      <c:pt idx="40689">
                        <c:v>6.2555190000000005</c:v>
                      </c:pt>
                      <c:pt idx="40690">
                        <c:v>6.3728039999999995</c:v>
                      </c:pt>
                      <c:pt idx="40691">
                        <c:v>6.4913180000000006</c:v>
                      </c:pt>
                      <c:pt idx="40692">
                        <c:v>6.6087870000000004</c:v>
                      </c:pt>
                      <c:pt idx="40693">
                        <c:v>6.7256960000000001</c:v>
                      </c:pt>
                      <c:pt idx="40694">
                        <c:v>6.8322590000000005</c:v>
                      </c:pt>
                      <c:pt idx="40695">
                        <c:v>6.9452829999999999</c:v>
                      </c:pt>
                      <c:pt idx="40696">
                        <c:v>7.0572299999999997</c:v>
                      </c:pt>
                      <c:pt idx="40697">
                        <c:v>7.170814</c:v>
                      </c:pt>
                      <c:pt idx="40698">
                        <c:v>7.2836100000000004</c:v>
                      </c:pt>
                      <c:pt idx="40699">
                        <c:v>7.3965760000000005</c:v>
                      </c:pt>
                      <c:pt idx="40700">
                        <c:v>7.5096189999999998</c:v>
                      </c:pt>
                      <c:pt idx="40701">
                        <c:v>7.6239189999999999</c:v>
                      </c:pt>
                      <c:pt idx="40702">
                        <c:v>7.7373670000000008</c:v>
                      </c:pt>
                      <c:pt idx="40703">
                        <c:v>7.8497640000000004</c:v>
                      </c:pt>
                      <c:pt idx="40704">
                        <c:v>7.9624130000000006</c:v>
                      </c:pt>
                      <c:pt idx="40705">
                        <c:v>8.0750720000000005</c:v>
                      </c:pt>
                      <c:pt idx="40706">
                        <c:v>8.186852</c:v>
                      </c:pt>
                      <c:pt idx="40707">
                        <c:v>8.2990539999999999</c:v>
                      </c:pt>
                      <c:pt idx="40708">
                        <c:v>8.4111760000000011</c:v>
                      </c:pt>
                      <c:pt idx="40709">
                        <c:v>8.5243020000000005</c:v>
                      </c:pt>
                      <c:pt idx="40710">
                        <c:v>8.6369819999999997</c:v>
                      </c:pt>
                      <c:pt idx="40711">
                        <c:v>8.7491830000000004</c:v>
                      </c:pt>
                      <c:pt idx="40712">
                        <c:v>8.8588069999999988</c:v>
                      </c:pt>
                      <c:pt idx="40713">
                        <c:v>8.9679190000000002</c:v>
                      </c:pt>
                      <c:pt idx="40714">
                        <c:v>9.0770970000000002</c:v>
                      </c:pt>
                      <c:pt idx="40715">
                        <c:v>9.1850339999999999</c:v>
                      </c:pt>
                      <c:pt idx="40716">
                        <c:v>9.2896260000000002</c:v>
                      </c:pt>
                      <c:pt idx="40717">
                        <c:v>9.3963459999999994</c:v>
                      </c:pt>
                      <c:pt idx="40718">
                        <c:v>9.4990410000000001</c:v>
                      </c:pt>
                      <c:pt idx="40719">
                        <c:v>9.5973249999999997</c:v>
                      </c:pt>
                      <c:pt idx="40720">
                        <c:v>9.6955679999999997</c:v>
                      </c:pt>
                      <c:pt idx="40721">
                        <c:v>9.7985019999999992</c:v>
                      </c:pt>
                      <c:pt idx="40722">
                        <c:v>9.9013390000000001</c:v>
                      </c:pt>
                      <c:pt idx="40723">
                        <c:v>10.0045</c:v>
                      </c:pt>
                      <c:pt idx="40724">
                        <c:v>10.10604</c:v>
                      </c:pt>
                      <c:pt idx="40725">
                        <c:v>10.210369999999999</c:v>
                      </c:pt>
                      <c:pt idx="40726">
                        <c:v>10.314449999999999</c:v>
                      </c:pt>
                      <c:pt idx="40727">
                        <c:v>10.417950000000001</c:v>
                      </c:pt>
                      <c:pt idx="40728">
                        <c:v>10.52281</c:v>
                      </c:pt>
                      <c:pt idx="40729">
                        <c:v>10.62951</c:v>
                      </c:pt>
                      <c:pt idx="40730">
                        <c:v>10.734529999999999</c:v>
                      </c:pt>
                      <c:pt idx="40731">
                        <c:v>10.840879999999999</c:v>
                      </c:pt>
                      <c:pt idx="40732">
                        <c:v>10.94889</c:v>
                      </c:pt>
                      <c:pt idx="40733">
                        <c:v>11.05669</c:v>
                      </c:pt>
                      <c:pt idx="40734">
                        <c:v>11.164959999999999</c:v>
                      </c:pt>
                      <c:pt idx="40735">
                        <c:v>11.272219999999999</c:v>
                      </c:pt>
                      <c:pt idx="40736">
                        <c:v>11.37913</c:v>
                      </c:pt>
                      <c:pt idx="40737">
                        <c:v>11.48677</c:v>
                      </c:pt>
                      <c:pt idx="40738">
                        <c:v>11.594239999999999</c:v>
                      </c:pt>
                      <c:pt idx="40739">
                        <c:v>11.701550000000001</c:v>
                      </c:pt>
                      <c:pt idx="40740">
                        <c:v>11.810410000000001</c:v>
                      </c:pt>
                      <c:pt idx="40741">
                        <c:v>11.91911</c:v>
                      </c:pt>
                      <c:pt idx="40742">
                        <c:v>12.028319999999999</c:v>
                      </c:pt>
                      <c:pt idx="40743">
                        <c:v>12.13625</c:v>
                      </c:pt>
                      <c:pt idx="40744">
                        <c:v>12.24457</c:v>
                      </c:pt>
                      <c:pt idx="40745">
                        <c:v>12.3484</c:v>
                      </c:pt>
                      <c:pt idx="40746">
                        <c:v>12.452389999999999</c:v>
                      </c:pt>
                      <c:pt idx="40747">
                        <c:v>12.557020000000001</c:v>
                      </c:pt>
                      <c:pt idx="40748">
                        <c:v>12.662469999999999</c:v>
                      </c:pt>
                      <c:pt idx="40749">
                        <c:v>12.769820000000001</c:v>
                      </c:pt>
                      <c:pt idx="40750">
                        <c:v>12.875689999999999</c:v>
                      </c:pt>
                      <c:pt idx="40751">
                        <c:v>12.982670000000001</c:v>
                      </c:pt>
                      <c:pt idx="40752">
                        <c:v>13.08962</c:v>
                      </c:pt>
                      <c:pt idx="40753">
                        <c:v>13.19577</c:v>
                      </c:pt>
                      <c:pt idx="40754">
                        <c:v>13.302020000000001</c:v>
                      </c:pt>
                      <c:pt idx="40755">
                        <c:v>13.4094</c:v>
                      </c:pt>
                      <c:pt idx="40756">
                        <c:v>13.51694</c:v>
                      </c:pt>
                      <c:pt idx="40757">
                        <c:v>13.623709999999999</c:v>
                      </c:pt>
                      <c:pt idx="40758">
                        <c:v>13.731030000000001</c:v>
                      </c:pt>
                      <c:pt idx="40759">
                        <c:v>13.838980000000001</c:v>
                      </c:pt>
                      <c:pt idx="40760">
                        <c:v>13.947190000000001</c:v>
                      </c:pt>
                      <c:pt idx="40761">
                        <c:v>14.05434</c:v>
                      </c:pt>
                      <c:pt idx="40762">
                        <c:v>14.15916</c:v>
                      </c:pt>
                      <c:pt idx="40763">
                        <c:v>14.26427</c:v>
                      </c:pt>
                      <c:pt idx="40764">
                        <c:v>14.368169999999999</c:v>
                      </c:pt>
                      <c:pt idx="40765">
                        <c:v>14.47325</c:v>
                      </c:pt>
                      <c:pt idx="40766">
                        <c:v>14.57357</c:v>
                      </c:pt>
                      <c:pt idx="40767">
                        <c:v>14.676119999999999</c:v>
                      </c:pt>
                      <c:pt idx="40768">
                        <c:v>14.78007</c:v>
                      </c:pt>
                      <c:pt idx="40769">
                        <c:v>14.88598</c:v>
                      </c:pt>
                      <c:pt idx="40770">
                        <c:v>14.992380000000001</c:v>
                      </c:pt>
                      <c:pt idx="40771">
                        <c:v>15.09723</c:v>
                      </c:pt>
                      <c:pt idx="40772">
                        <c:v>15.203860000000001</c:v>
                      </c:pt>
                      <c:pt idx="40773">
                        <c:v>15.308399999999999</c:v>
                      </c:pt>
                      <c:pt idx="40774">
                        <c:v>15.413499999999999</c:v>
                      </c:pt>
                      <c:pt idx="40775">
                        <c:v>15.51995</c:v>
                      </c:pt>
                      <c:pt idx="40776">
                        <c:v>15.626999999999999</c:v>
                      </c:pt>
                      <c:pt idx="40777">
                        <c:v>15.73373</c:v>
                      </c:pt>
                      <c:pt idx="40778">
                        <c:v>15.840119999999999</c:v>
                      </c:pt>
                      <c:pt idx="40779">
                        <c:v>15.947130000000001</c:v>
                      </c:pt>
                      <c:pt idx="40780">
                        <c:v>16.054079999999999</c:v>
                      </c:pt>
                      <c:pt idx="40781">
                        <c:v>16.15992</c:v>
                      </c:pt>
                      <c:pt idx="40782">
                        <c:v>16.26661</c:v>
                      </c:pt>
                      <c:pt idx="40783">
                        <c:v>16.3751</c:v>
                      </c:pt>
                      <c:pt idx="40784">
                        <c:v>16.483519999999999</c:v>
                      </c:pt>
                      <c:pt idx="40785">
                        <c:v>16.5932</c:v>
                      </c:pt>
                      <c:pt idx="40786">
                        <c:v>16.703849999999999</c:v>
                      </c:pt>
                      <c:pt idx="40787">
                        <c:v>16.81382</c:v>
                      </c:pt>
                      <c:pt idx="40788">
                        <c:v>16.92285</c:v>
                      </c:pt>
                      <c:pt idx="40789">
                        <c:v>17.03295</c:v>
                      </c:pt>
                      <c:pt idx="40790">
                        <c:v>17.1431</c:v>
                      </c:pt>
                      <c:pt idx="40791">
                        <c:v>17.252479999999998</c:v>
                      </c:pt>
                      <c:pt idx="40792">
                        <c:v>17.361260000000001</c:v>
                      </c:pt>
                      <c:pt idx="40793">
                        <c:v>17.47063</c:v>
                      </c:pt>
                      <c:pt idx="40794">
                        <c:v>17.57959</c:v>
                      </c:pt>
                      <c:pt idx="40795">
                        <c:v>17.68976</c:v>
                      </c:pt>
                      <c:pt idx="40796">
                        <c:v>17.80003</c:v>
                      </c:pt>
                      <c:pt idx="40797">
                        <c:v>17.91771</c:v>
                      </c:pt>
                      <c:pt idx="40798">
                        <c:v>18.031749999999999</c:v>
                      </c:pt>
                      <c:pt idx="40799">
                        <c:v>18.14386</c:v>
                      </c:pt>
                      <c:pt idx="40800">
                        <c:v>18.255659999999999</c:v>
                      </c:pt>
                      <c:pt idx="40801">
                        <c:v>18.36759</c:v>
                      </c:pt>
                      <c:pt idx="40802">
                        <c:v>18.47917</c:v>
                      </c:pt>
                      <c:pt idx="40803">
                        <c:v>18.590610000000002</c:v>
                      </c:pt>
                      <c:pt idx="40804">
                        <c:v>18.701799999999999</c:v>
                      </c:pt>
                      <c:pt idx="40805">
                        <c:v>18.812380000000001</c:v>
                      </c:pt>
                      <c:pt idx="40806">
                        <c:v>18.92362</c:v>
                      </c:pt>
                      <c:pt idx="40807">
                        <c:v>19.03407</c:v>
                      </c:pt>
                      <c:pt idx="40808">
                        <c:v>19.14396</c:v>
                      </c:pt>
                      <c:pt idx="40809">
                        <c:v>19.254370000000002</c:v>
                      </c:pt>
                      <c:pt idx="40810">
                        <c:v>19.3643</c:v>
                      </c:pt>
                      <c:pt idx="40811">
                        <c:v>19.474930000000001</c:v>
                      </c:pt>
                      <c:pt idx="40812">
                        <c:v>19.585250000000002</c:v>
                      </c:pt>
                      <c:pt idx="40813">
                        <c:v>19.696439999999999</c:v>
                      </c:pt>
                      <c:pt idx="40814">
                        <c:v>19.807269999999999</c:v>
                      </c:pt>
                      <c:pt idx="40815">
                        <c:v>19.918499999999998</c:v>
                      </c:pt>
                      <c:pt idx="40816">
                        <c:v>20.02195</c:v>
                      </c:pt>
                      <c:pt idx="40817">
                        <c:v>20.13287</c:v>
                      </c:pt>
                      <c:pt idx="40818">
                        <c:v>20.244149999999998</c:v>
                      </c:pt>
                      <c:pt idx="40819">
                        <c:v>20.355560000000001</c:v>
                      </c:pt>
                      <c:pt idx="40820">
                        <c:v>20.467359999999999</c:v>
                      </c:pt>
                      <c:pt idx="40821">
                        <c:v>20.578509999999998</c:v>
                      </c:pt>
                      <c:pt idx="40822">
                        <c:v>20.686900000000001</c:v>
                      </c:pt>
                      <c:pt idx="40823">
                        <c:v>20.797840000000001</c:v>
                      </c:pt>
                      <c:pt idx="40824">
                        <c:v>20.907769999999999</c:v>
                      </c:pt>
                      <c:pt idx="40825">
                        <c:v>21.017690000000002</c:v>
                      </c:pt>
                      <c:pt idx="40826">
                        <c:v>21.128979999999999</c:v>
                      </c:pt>
                      <c:pt idx="40827">
                        <c:v>21.239330000000002</c:v>
                      </c:pt>
                      <c:pt idx="40828">
                        <c:v>21.349890000000002</c:v>
                      </c:pt>
                      <c:pt idx="40829">
                        <c:v>21.450689999999998</c:v>
                      </c:pt>
                      <c:pt idx="40830">
                        <c:v>21.538270000000001</c:v>
                      </c:pt>
                      <c:pt idx="40831">
                        <c:v>21.635249999999999</c:v>
                      </c:pt>
                      <c:pt idx="40832">
                        <c:v>21.741860000000003</c:v>
                      </c:pt>
                      <c:pt idx="40833">
                        <c:v>21.852260000000001</c:v>
                      </c:pt>
                      <c:pt idx="40834">
                        <c:v>21.962620000000001</c:v>
                      </c:pt>
                      <c:pt idx="40835">
                        <c:v>22.0732</c:v>
                      </c:pt>
                      <c:pt idx="40836">
                        <c:v>22.182220000000001</c:v>
                      </c:pt>
                      <c:pt idx="40837">
                        <c:v>22.292369999999998</c:v>
                      </c:pt>
                      <c:pt idx="40838">
                        <c:v>22.404320000000002</c:v>
                      </c:pt>
                      <c:pt idx="40839">
                        <c:v>22.516189999999998</c:v>
                      </c:pt>
                      <c:pt idx="40840">
                        <c:v>22.62885</c:v>
                      </c:pt>
                      <c:pt idx="40841">
                        <c:v>22.74117</c:v>
                      </c:pt>
                      <c:pt idx="40842">
                        <c:v>22.853729999999999</c:v>
                      </c:pt>
                      <c:pt idx="40843">
                        <c:v>22.965319999999998</c:v>
                      </c:pt>
                      <c:pt idx="40844">
                        <c:v>23.072149999999997</c:v>
                      </c:pt>
                      <c:pt idx="40845">
                        <c:v>23.179940000000002</c:v>
                      </c:pt>
                      <c:pt idx="40846">
                        <c:v>23.289659999999998</c:v>
                      </c:pt>
                      <c:pt idx="40847">
                        <c:v>23.399100000000001</c:v>
                      </c:pt>
                      <c:pt idx="40848">
                        <c:v>23.508719999999997</c:v>
                      </c:pt>
                      <c:pt idx="40849">
                        <c:v>23.618120000000001</c:v>
                      </c:pt>
                      <c:pt idx="40850">
                        <c:v>23.72634</c:v>
                      </c:pt>
                      <c:pt idx="40851">
                        <c:v>23.834820000000001</c:v>
                      </c:pt>
                      <c:pt idx="40852">
                        <c:v>23.942399999999999</c:v>
                      </c:pt>
                      <c:pt idx="40853">
                        <c:v>24.046959999999999</c:v>
                      </c:pt>
                      <c:pt idx="40854">
                        <c:v>24.155519999999999</c:v>
                      </c:pt>
                      <c:pt idx="40855">
                        <c:v>24.263309999999997</c:v>
                      </c:pt>
                      <c:pt idx="40856">
                        <c:v>24.370850000000001</c:v>
                      </c:pt>
                      <c:pt idx="40857">
                        <c:v>24.479099999999999</c:v>
                      </c:pt>
                      <c:pt idx="40858">
                        <c:v>24.587620000000001</c:v>
                      </c:pt>
                      <c:pt idx="40859">
                        <c:v>24.695209999999999</c:v>
                      </c:pt>
                      <c:pt idx="40860">
                        <c:v>24.802070000000001</c:v>
                      </c:pt>
                      <c:pt idx="40861">
                        <c:v>24.90897</c:v>
                      </c:pt>
                      <c:pt idx="40862">
                        <c:v>25.015429999999999</c:v>
                      </c:pt>
                      <c:pt idx="40863">
                        <c:v>25.122579999999999</c:v>
                      </c:pt>
                      <c:pt idx="40864">
                        <c:v>25.22814</c:v>
                      </c:pt>
                      <c:pt idx="40865">
                        <c:v>25.332720000000002</c:v>
                      </c:pt>
                      <c:pt idx="40866">
                        <c:v>25.438329999999997</c:v>
                      </c:pt>
                      <c:pt idx="40867">
                        <c:v>25.541649999999997</c:v>
                      </c:pt>
                      <c:pt idx="40868">
                        <c:v>25.64695</c:v>
                      </c:pt>
                      <c:pt idx="40869">
                        <c:v>25.7517</c:v>
                      </c:pt>
                      <c:pt idx="40870">
                        <c:v>25.85474</c:v>
                      </c:pt>
                      <c:pt idx="40871">
                        <c:v>25.958320000000001</c:v>
                      </c:pt>
                      <c:pt idx="40872">
                        <c:v>26.06373</c:v>
                      </c:pt>
                      <c:pt idx="40873">
                        <c:v>26.165590000000002</c:v>
                      </c:pt>
                      <c:pt idx="40874">
                        <c:v>26.266129999999997</c:v>
                      </c:pt>
                      <c:pt idx="40875">
                        <c:v>26.367850000000001</c:v>
                      </c:pt>
                      <c:pt idx="40876">
                        <c:v>26.471409999999999</c:v>
                      </c:pt>
                      <c:pt idx="40877">
                        <c:v>26.574390000000001</c:v>
                      </c:pt>
                      <c:pt idx="40878">
                        <c:v>26.675900000000002</c:v>
                      </c:pt>
                      <c:pt idx="40879">
                        <c:v>26.780110000000001</c:v>
                      </c:pt>
                      <c:pt idx="40880">
                        <c:v>26.88326</c:v>
                      </c:pt>
                      <c:pt idx="40881">
                        <c:v>26.987349999999999</c:v>
                      </c:pt>
                      <c:pt idx="40882">
                        <c:v>27.090060000000001</c:v>
                      </c:pt>
                      <c:pt idx="40883">
                        <c:v>27.19388</c:v>
                      </c:pt>
                      <c:pt idx="40884">
                        <c:v>27.297539999999998</c:v>
                      </c:pt>
                      <c:pt idx="40885">
                        <c:v>27.398389999999999</c:v>
                      </c:pt>
                      <c:pt idx="40886">
                        <c:v>27.497810000000001</c:v>
                      </c:pt>
                      <c:pt idx="40887">
                        <c:v>27.596579999999999</c:v>
                      </c:pt>
                      <c:pt idx="40888">
                        <c:v>27.695569999999996</c:v>
                      </c:pt>
                      <c:pt idx="40889">
                        <c:v>27.794889999999999</c:v>
                      </c:pt>
                      <c:pt idx="40890">
                        <c:v>27.895819999999997</c:v>
                      </c:pt>
                      <c:pt idx="40891">
                        <c:v>27.997049999999998</c:v>
                      </c:pt>
                      <c:pt idx="40892">
                        <c:v>28.096329999999998</c:v>
                      </c:pt>
                      <c:pt idx="40893">
                        <c:v>28.197569999999999</c:v>
                      </c:pt>
                      <c:pt idx="40894">
                        <c:v>28.29898</c:v>
                      </c:pt>
                      <c:pt idx="40895">
                        <c:v>28.400479999999998</c:v>
                      </c:pt>
                      <c:pt idx="40896">
                        <c:v>28.500549999999997</c:v>
                      </c:pt>
                      <c:pt idx="40897">
                        <c:v>28.601670000000002</c:v>
                      </c:pt>
                      <c:pt idx="40898">
                        <c:v>28.702500000000001</c:v>
                      </c:pt>
                      <c:pt idx="40899">
                        <c:v>28.803960000000004</c:v>
                      </c:pt>
                      <c:pt idx="40900">
                        <c:v>28.905069999999998</c:v>
                      </c:pt>
                      <c:pt idx="40901">
                        <c:v>28.990010000000002</c:v>
                      </c:pt>
                      <c:pt idx="40902">
                        <c:v>29.08858</c:v>
                      </c:pt>
                      <c:pt idx="40903">
                        <c:v>29.187249999999999</c:v>
                      </c:pt>
                      <c:pt idx="40904">
                        <c:v>29.28744</c:v>
                      </c:pt>
                      <c:pt idx="40905">
                        <c:v>29.387189999999997</c:v>
                      </c:pt>
                      <c:pt idx="40906">
                        <c:v>29.4788</c:v>
                      </c:pt>
                      <c:pt idx="40907">
                        <c:v>29.579430000000002</c:v>
                      </c:pt>
                      <c:pt idx="40908">
                        <c:v>29.680029999999999</c:v>
                      </c:pt>
                      <c:pt idx="40909">
                        <c:v>29.778850000000002</c:v>
                      </c:pt>
                      <c:pt idx="40910">
                        <c:v>29.879239999999999</c:v>
                      </c:pt>
                      <c:pt idx="40911">
                        <c:v>29.979010000000002</c:v>
                      </c:pt>
                      <c:pt idx="40912">
                        <c:v>30.074950000000001</c:v>
                      </c:pt>
                      <c:pt idx="40913">
                        <c:v>30.174140000000001</c:v>
                      </c:pt>
                      <c:pt idx="40914">
                        <c:v>30.271530000000002</c:v>
                      </c:pt>
                      <c:pt idx="40915">
                        <c:v>30.368479999999998</c:v>
                      </c:pt>
                      <c:pt idx="40916">
                        <c:v>30.46068</c:v>
                      </c:pt>
                      <c:pt idx="40917">
                        <c:v>30.55827</c:v>
                      </c:pt>
                      <c:pt idx="40918">
                        <c:v>30.653749999999999</c:v>
                      </c:pt>
                      <c:pt idx="40919">
                        <c:v>30.74915</c:v>
                      </c:pt>
                      <c:pt idx="40920">
                        <c:v>30.84441</c:v>
                      </c:pt>
                      <c:pt idx="40921">
                        <c:v>30.939779999999999</c:v>
                      </c:pt>
                      <c:pt idx="40922">
                        <c:v>31.034280000000003</c:v>
                      </c:pt>
                      <c:pt idx="40923">
                        <c:v>31.128550000000001</c:v>
                      </c:pt>
                      <c:pt idx="40924">
                        <c:v>31.222300000000001</c:v>
                      </c:pt>
                      <c:pt idx="40925">
                        <c:v>31.255799999999997</c:v>
                      </c:pt>
                      <c:pt idx="40926">
                        <c:v>31.329820000000002</c:v>
                      </c:pt>
                      <c:pt idx="40927">
                        <c:v>31.406600000000001</c:v>
                      </c:pt>
                      <c:pt idx="40928">
                        <c:v>31.491989999999998</c:v>
                      </c:pt>
                      <c:pt idx="40929">
                        <c:v>31.58182</c:v>
                      </c:pt>
                      <c:pt idx="40930">
                        <c:v>31.671340000000001</c:v>
                      </c:pt>
                      <c:pt idx="40931">
                        <c:v>31.760920000000002</c:v>
                      </c:pt>
                      <c:pt idx="40932">
                        <c:v>31.851389999999999</c:v>
                      </c:pt>
                      <c:pt idx="40933">
                        <c:v>31.941860000000002</c:v>
                      </c:pt>
                      <c:pt idx="40934">
                        <c:v>32.032919999999997</c:v>
                      </c:pt>
                      <c:pt idx="40935">
                        <c:v>32.124589999999998</c:v>
                      </c:pt>
                      <c:pt idx="40936">
                        <c:v>32.216930000000005</c:v>
                      </c:pt>
                      <c:pt idx="40937">
                        <c:v>32.30715</c:v>
                      </c:pt>
                      <c:pt idx="40938">
                        <c:v>32.396900000000002</c:v>
                      </c:pt>
                      <c:pt idx="40939">
                        <c:v>32.487450000000003</c:v>
                      </c:pt>
                      <c:pt idx="40940">
                        <c:v>32.578299999999999</c:v>
                      </c:pt>
                      <c:pt idx="40941">
                        <c:v>32.669350000000001</c:v>
                      </c:pt>
                      <c:pt idx="40942">
                        <c:v>32.760339999999999</c:v>
                      </c:pt>
                      <c:pt idx="40943">
                        <c:v>32.85098</c:v>
                      </c:pt>
                      <c:pt idx="40944">
                        <c:v>32.936079999999997</c:v>
                      </c:pt>
                      <c:pt idx="40945">
                        <c:v>33.022010000000002</c:v>
                      </c:pt>
                      <c:pt idx="40946">
                        <c:v>33.110430000000001</c:v>
                      </c:pt>
                      <c:pt idx="40947">
                        <c:v>33.200279999999999</c:v>
                      </c:pt>
                      <c:pt idx="40948">
                        <c:v>33.288039999999995</c:v>
                      </c:pt>
                      <c:pt idx="40949">
                        <c:v>33.37585</c:v>
                      </c:pt>
                      <c:pt idx="40950">
                        <c:v>33.464590000000001</c:v>
                      </c:pt>
                      <c:pt idx="40951">
                        <c:v>33.55312</c:v>
                      </c:pt>
                      <c:pt idx="40952">
                        <c:v>33.640750000000004</c:v>
                      </c:pt>
                      <c:pt idx="40953">
                        <c:v>33.729219999999998</c:v>
                      </c:pt>
                      <c:pt idx="40954">
                        <c:v>33.814329999999998</c:v>
                      </c:pt>
                      <c:pt idx="40955">
                        <c:v>33.902439999999999</c:v>
                      </c:pt>
                      <c:pt idx="40956">
                        <c:v>33.990879999999997</c:v>
                      </c:pt>
                      <c:pt idx="40957">
                        <c:v>34.078800000000001</c:v>
                      </c:pt>
                      <c:pt idx="40958">
                        <c:v>34.167630000000003</c:v>
                      </c:pt>
                      <c:pt idx="40959">
                        <c:v>34.25573</c:v>
                      </c:pt>
                      <c:pt idx="40960">
                        <c:v>34.341029999999996</c:v>
                      </c:pt>
                      <c:pt idx="40961">
                        <c:v>34.426700000000004</c:v>
                      </c:pt>
                      <c:pt idx="40962">
                        <c:v>34.513269999999999</c:v>
                      </c:pt>
                      <c:pt idx="40963">
                        <c:v>34.598990000000001</c:v>
                      </c:pt>
                      <c:pt idx="40964">
                        <c:v>34.684910000000002</c:v>
                      </c:pt>
                      <c:pt idx="40965">
                        <c:v>34.770209999999999</c:v>
                      </c:pt>
                      <c:pt idx="40966">
                        <c:v>34.855269999999997</c:v>
                      </c:pt>
                      <c:pt idx="40967">
                        <c:v>34.939170000000004</c:v>
                      </c:pt>
                      <c:pt idx="40968">
                        <c:v>35.022359999999999</c:v>
                      </c:pt>
                      <c:pt idx="40969">
                        <c:v>35.105730000000001</c:v>
                      </c:pt>
                      <c:pt idx="40970">
                        <c:v>35.187599999999996</c:v>
                      </c:pt>
                      <c:pt idx="40971">
                        <c:v>35.270969999999998</c:v>
                      </c:pt>
                      <c:pt idx="40972">
                        <c:v>35.355080000000001</c:v>
                      </c:pt>
                      <c:pt idx="40973">
                        <c:v>35.43873</c:v>
                      </c:pt>
                      <c:pt idx="40974">
                        <c:v>35.522919999999999</c:v>
                      </c:pt>
                      <c:pt idx="40975">
                        <c:v>35.606409999999997</c:v>
                      </c:pt>
                      <c:pt idx="40976">
                        <c:v>35.691240000000001</c:v>
                      </c:pt>
                      <c:pt idx="40977">
                        <c:v>35.776379999999996</c:v>
                      </c:pt>
                      <c:pt idx="40978">
                        <c:v>35.861640000000001</c:v>
                      </c:pt>
                      <c:pt idx="40979">
                        <c:v>35.946460000000002</c:v>
                      </c:pt>
                      <c:pt idx="40980">
                        <c:v>36.031790000000001</c:v>
                      </c:pt>
                      <c:pt idx="40981">
                        <c:v>36.11739</c:v>
                      </c:pt>
                      <c:pt idx="40982">
                        <c:v>36.20317</c:v>
                      </c:pt>
                      <c:pt idx="40983">
                        <c:v>36.288649999999997</c:v>
                      </c:pt>
                      <c:pt idx="40984">
                        <c:v>36.373469999999998</c:v>
                      </c:pt>
                      <c:pt idx="40985">
                        <c:v>36.458379999999998</c:v>
                      </c:pt>
                      <c:pt idx="40986">
                        <c:v>36.54325</c:v>
                      </c:pt>
                      <c:pt idx="40987">
                        <c:v>36.627269999999996</c:v>
                      </c:pt>
                      <c:pt idx="40988">
                        <c:v>36.711689999999997</c:v>
                      </c:pt>
                      <c:pt idx="40989">
                        <c:v>36.795470000000002</c:v>
                      </c:pt>
                      <c:pt idx="40990">
                        <c:v>36.879940000000005</c:v>
                      </c:pt>
                      <c:pt idx="40991">
                        <c:v>36.963189999999997</c:v>
                      </c:pt>
                      <c:pt idx="40992">
                        <c:v>37.044060000000002</c:v>
                      </c:pt>
                      <c:pt idx="40993">
                        <c:v>37.125619999999998</c:v>
                      </c:pt>
                      <c:pt idx="40994">
                        <c:v>37.206830000000004</c:v>
                      </c:pt>
                      <c:pt idx="40995">
                        <c:v>37.288719999999998</c:v>
                      </c:pt>
                      <c:pt idx="40996">
                        <c:v>37.371539999999996</c:v>
                      </c:pt>
                      <c:pt idx="40997">
                        <c:v>37.45384</c:v>
                      </c:pt>
                      <c:pt idx="40998">
                        <c:v>37.53633</c:v>
                      </c:pt>
                      <c:pt idx="40999">
                        <c:v>37.618740000000003</c:v>
                      </c:pt>
                      <c:pt idx="41000">
                        <c:v>37.700000000000003</c:v>
                      </c:pt>
                      <c:pt idx="41001">
                        <c:v>37.779129999999995</c:v>
                      </c:pt>
                      <c:pt idx="41002">
                        <c:v>37.857959999999999</c:v>
                      </c:pt>
                      <c:pt idx="41003">
                        <c:v>37.936109999999999</c:v>
                      </c:pt>
                      <c:pt idx="41004">
                        <c:v>38.014380000000003</c:v>
                      </c:pt>
                      <c:pt idx="41005">
                        <c:v>38.093400000000003</c:v>
                      </c:pt>
                      <c:pt idx="41006">
                        <c:v>38.171219999999998</c:v>
                      </c:pt>
                      <c:pt idx="41007">
                        <c:v>38.248000000000005</c:v>
                      </c:pt>
                      <c:pt idx="41008">
                        <c:v>38.325029999999998</c:v>
                      </c:pt>
                      <c:pt idx="41009">
                        <c:v>38.390460000000004</c:v>
                      </c:pt>
                      <c:pt idx="41010">
                        <c:v>38.465009999999999</c:v>
                      </c:pt>
                      <c:pt idx="41011">
                        <c:v>38.540190000000003</c:v>
                      </c:pt>
                      <c:pt idx="41012">
                        <c:v>38.614779999999996</c:v>
                      </c:pt>
                      <c:pt idx="41013">
                        <c:v>38.690470000000005</c:v>
                      </c:pt>
                      <c:pt idx="41014">
                        <c:v>38.765830000000001</c:v>
                      </c:pt>
                      <c:pt idx="41015">
                        <c:v>38.841519999999996</c:v>
                      </c:pt>
                      <c:pt idx="41016">
                        <c:v>38.917459999999998</c:v>
                      </c:pt>
                      <c:pt idx="41017">
                        <c:v>38.994119999999995</c:v>
                      </c:pt>
                      <c:pt idx="41018">
                        <c:v>39.071370000000002</c:v>
                      </c:pt>
                      <c:pt idx="41019">
                        <c:v>39.141180000000006</c:v>
                      </c:pt>
                      <c:pt idx="41020">
                        <c:v>39.211500000000001</c:v>
                      </c:pt>
                      <c:pt idx="41021">
                        <c:v>39.284559999999999</c:v>
                      </c:pt>
                      <c:pt idx="41022">
                        <c:v>39.316600000000001</c:v>
                      </c:pt>
                      <c:pt idx="41023">
                        <c:v>39.360790000000001</c:v>
                      </c:pt>
                      <c:pt idx="41024">
                        <c:v>39.413910000000001</c:v>
                      </c:pt>
                      <c:pt idx="41025">
                        <c:v>39.474789999999999</c:v>
                      </c:pt>
                      <c:pt idx="41026">
                        <c:v>39.538060000000002</c:v>
                      </c:pt>
                      <c:pt idx="41027">
                        <c:v>39.605049999999999</c:v>
                      </c:pt>
                      <c:pt idx="41028">
                        <c:v>39.674239999999998</c:v>
                      </c:pt>
                      <c:pt idx="41029">
                        <c:v>39.744630000000001</c:v>
                      </c:pt>
                      <c:pt idx="41030">
                        <c:v>39.817279999999997</c:v>
                      </c:pt>
                      <c:pt idx="41031">
                        <c:v>39.89058</c:v>
                      </c:pt>
                      <c:pt idx="41032">
                        <c:v>39.964509999999997</c:v>
                      </c:pt>
                      <c:pt idx="41033">
                        <c:v>40.038619999999995</c:v>
                      </c:pt>
                      <c:pt idx="41034">
                        <c:v>40.112079999999999</c:v>
                      </c:pt>
                      <c:pt idx="41035">
                        <c:v>40.185120000000005</c:v>
                      </c:pt>
                      <c:pt idx="41036">
                        <c:v>40.258209999999998</c:v>
                      </c:pt>
                      <c:pt idx="41037">
                        <c:v>40.333079999999995</c:v>
                      </c:pt>
                      <c:pt idx="41038">
                        <c:v>40.40643</c:v>
                      </c:pt>
                      <c:pt idx="41039">
                        <c:v>40.481009999999998</c:v>
                      </c:pt>
                      <c:pt idx="41040">
                        <c:v>40.554600000000001</c:v>
                      </c:pt>
                      <c:pt idx="41041">
                        <c:v>40.627899999999997</c:v>
                      </c:pt>
                      <c:pt idx="41042">
                        <c:v>40.699730000000002</c:v>
                      </c:pt>
                      <c:pt idx="41043">
                        <c:v>40.77223</c:v>
                      </c:pt>
                      <c:pt idx="41044">
                        <c:v>40.845359999999999</c:v>
                      </c:pt>
                      <c:pt idx="41045">
                        <c:v>40.918190000000003</c:v>
                      </c:pt>
                      <c:pt idx="41046">
                        <c:v>40.991220000000006</c:v>
                      </c:pt>
                      <c:pt idx="41047">
                        <c:v>41.063890000000001</c:v>
                      </c:pt>
                      <c:pt idx="41048">
                        <c:v>41.136090000000003</c:v>
                      </c:pt>
                      <c:pt idx="41049">
                        <c:v>41.209249999999997</c:v>
                      </c:pt>
                      <c:pt idx="41050">
                        <c:v>41.282080000000001</c:v>
                      </c:pt>
                      <c:pt idx="41051">
                        <c:v>41.355089999999997</c:v>
                      </c:pt>
                      <c:pt idx="41052">
                        <c:v>41.428039999999996</c:v>
                      </c:pt>
                      <c:pt idx="41053">
                        <c:v>41.500860000000003</c:v>
                      </c:pt>
                      <c:pt idx="41054">
                        <c:v>41.573799999999999</c:v>
                      </c:pt>
                      <c:pt idx="41055">
                        <c:v>41.647550000000003</c:v>
                      </c:pt>
                      <c:pt idx="41056">
                        <c:v>41.72099</c:v>
                      </c:pt>
                      <c:pt idx="41057">
                        <c:v>41.794450000000005</c:v>
                      </c:pt>
                      <c:pt idx="41058">
                        <c:v>41.867629999999998</c:v>
                      </c:pt>
                      <c:pt idx="41059">
                        <c:v>41.941189999999999</c:v>
                      </c:pt>
                      <c:pt idx="41060">
                        <c:v>42.013939999999998</c:v>
                      </c:pt>
                      <c:pt idx="41061">
                        <c:v>42.088200000000001</c:v>
                      </c:pt>
                      <c:pt idx="41062">
                        <c:v>42.162030000000001</c:v>
                      </c:pt>
                      <c:pt idx="41063">
                        <c:v>42.234299999999998</c:v>
                      </c:pt>
                      <c:pt idx="41064">
                        <c:v>42.306109999999997</c:v>
                      </c:pt>
                      <c:pt idx="41065">
                        <c:v>42.378289999999993</c:v>
                      </c:pt>
                      <c:pt idx="41066">
                        <c:v>42.451179999999994</c:v>
                      </c:pt>
                      <c:pt idx="41067">
                        <c:v>42.524949999999997</c:v>
                      </c:pt>
                      <c:pt idx="41068">
                        <c:v>42.598839999999996</c:v>
                      </c:pt>
                      <c:pt idx="41069">
                        <c:v>42.672150000000002</c:v>
                      </c:pt>
                      <c:pt idx="41070">
                        <c:v>42.746760000000002</c:v>
                      </c:pt>
                      <c:pt idx="41071">
                        <c:v>42.820520000000002</c:v>
                      </c:pt>
                      <c:pt idx="41072">
                        <c:v>42.892989999999998</c:v>
                      </c:pt>
                      <c:pt idx="41073">
                        <c:v>42.967230000000001</c:v>
                      </c:pt>
                      <c:pt idx="41074">
                        <c:v>43.041119999999999</c:v>
                      </c:pt>
                      <c:pt idx="41075">
                        <c:v>43.113950000000003</c:v>
                      </c:pt>
                      <c:pt idx="41076">
                        <c:v>43.186369999999997</c:v>
                      </c:pt>
                      <c:pt idx="41077">
                        <c:v>43.258789999999998</c:v>
                      </c:pt>
                      <c:pt idx="41078">
                        <c:v>43.330410000000001</c:v>
                      </c:pt>
                      <c:pt idx="41079">
                        <c:v>43.402010000000004</c:v>
                      </c:pt>
                      <c:pt idx="41080">
                        <c:v>43.473389999999995</c:v>
                      </c:pt>
                      <c:pt idx="41081">
                        <c:v>43.545429999999996</c:v>
                      </c:pt>
                      <c:pt idx="41082">
                        <c:v>43.616689999999998</c:v>
                      </c:pt>
                      <c:pt idx="41083">
                        <c:v>43.688450000000003</c:v>
                      </c:pt>
                      <c:pt idx="41084">
                        <c:v>43.759430000000002</c:v>
                      </c:pt>
                      <c:pt idx="41085">
                        <c:v>43.830179999999999</c:v>
                      </c:pt>
                      <c:pt idx="41086">
                        <c:v>43.900860000000002</c:v>
                      </c:pt>
                      <c:pt idx="41087">
                        <c:v>43.971669999999996</c:v>
                      </c:pt>
                      <c:pt idx="41088">
                        <c:v>44.042090000000002</c:v>
                      </c:pt>
                      <c:pt idx="41089">
                        <c:v>44.112119999999997</c:v>
                      </c:pt>
                      <c:pt idx="41090">
                        <c:v>44.179329999999993</c:v>
                      </c:pt>
                      <c:pt idx="41091">
                        <c:v>44.246759999999995</c:v>
                      </c:pt>
                      <c:pt idx="41092">
                        <c:v>44.309000000000005</c:v>
                      </c:pt>
                      <c:pt idx="41093">
                        <c:v>44.372219999999999</c:v>
                      </c:pt>
                      <c:pt idx="41094">
                        <c:v>44.43477</c:v>
                      </c:pt>
                      <c:pt idx="41095">
                        <c:v>44.500650000000007</c:v>
                      </c:pt>
                      <c:pt idx="41096">
                        <c:v>44.568399999999997</c:v>
                      </c:pt>
                      <c:pt idx="41097">
                        <c:v>44.636849999999995</c:v>
                      </c:pt>
                      <c:pt idx="41098">
                        <c:v>44.704569999999997</c:v>
                      </c:pt>
                      <c:pt idx="41099">
                        <c:v>44.772230000000008</c:v>
                      </c:pt>
                      <c:pt idx="41100">
                        <c:v>44.839669999999998</c:v>
                      </c:pt>
                      <c:pt idx="41101">
                        <c:v>44.907040000000002</c:v>
                      </c:pt>
                      <c:pt idx="41102">
                        <c:v>44.972450000000002</c:v>
                      </c:pt>
                      <c:pt idx="41103">
                        <c:v>45.038919999999997</c:v>
                      </c:pt>
                      <c:pt idx="41104">
                        <c:v>45.104680000000002</c:v>
                      </c:pt>
                      <c:pt idx="41105">
                        <c:v>45.17098</c:v>
                      </c:pt>
                      <c:pt idx="41106">
                        <c:v>45.236620000000002</c:v>
                      </c:pt>
                      <c:pt idx="41107">
                        <c:v>45.30283</c:v>
                      </c:pt>
                      <c:pt idx="41108">
                        <c:v>45.368290000000002</c:v>
                      </c:pt>
                      <c:pt idx="41109">
                        <c:v>45.433030000000002</c:v>
                      </c:pt>
                      <c:pt idx="41110">
                        <c:v>45.49794</c:v>
                      </c:pt>
                      <c:pt idx="41111">
                        <c:v>45.561550000000004</c:v>
                      </c:pt>
                      <c:pt idx="41112">
                        <c:v>45.627750000000006</c:v>
                      </c:pt>
                      <c:pt idx="41113">
                        <c:v>45.693400000000004</c:v>
                      </c:pt>
                      <c:pt idx="41114">
                        <c:v>45.755569999999999</c:v>
                      </c:pt>
                      <c:pt idx="41115">
                        <c:v>45.819130000000001</c:v>
                      </c:pt>
                      <c:pt idx="41116">
                        <c:v>45.881740000000008</c:v>
                      </c:pt>
                      <c:pt idx="41117">
                        <c:v>45.944369999999999</c:v>
                      </c:pt>
                      <c:pt idx="41118">
                        <c:v>46.006679999999996</c:v>
                      </c:pt>
                      <c:pt idx="41119">
                        <c:v>46.068980000000003</c:v>
                      </c:pt>
                      <c:pt idx="41120">
                        <c:v>46.130810000000004</c:v>
                      </c:pt>
                      <c:pt idx="41121">
                        <c:v>46.192880000000002</c:v>
                      </c:pt>
                      <c:pt idx="41122">
                        <c:v>46.255020000000002</c:v>
                      </c:pt>
                      <c:pt idx="41123">
                        <c:v>46.316449999999996</c:v>
                      </c:pt>
                      <c:pt idx="41124">
                        <c:v>46.376819999999995</c:v>
                      </c:pt>
                      <c:pt idx="41125">
                        <c:v>46.437670000000004</c:v>
                      </c:pt>
                      <c:pt idx="41126">
                        <c:v>46.497650000000007</c:v>
                      </c:pt>
                      <c:pt idx="41127">
                        <c:v>46.557789999999997</c:v>
                      </c:pt>
                      <c:pt idx="41128">
                        <c:v>46.617670000000004</c:v>
                      </c:pt>
                      <c:pt idx="41129">
                        <c:v>46.676360000000003</c:v>
                      </c:pt>
                      <c:pt idx="41130">
                        <c:v>46.732950000000002</c:v>
                      </c:pt>
                      <c:pt idx="41131">
                        <c:v>46.790320000000001</c:v>
                      </c:pt>
                      <c:pt idx="41132">
                        <c:v>46.845509999999997</c:v>
                      </c:pt>
                      <c:pt idx="41133">
                        <c:v>46.9011</c:v>
                      </c:pt>
                      <c:pt idx="41134">
                        <c:v>46.955680000000001</c:v>
                      </c:pt>
                      <c:pt idx="41135">
                        <c:v>47.011529999999993</c:v>
                      </c:pt>
                      <c:pt idx="41136">
                        <c:v>47.06653</c:v>
                      </c:pt>
                      <c:pt idx="41137">
                        <c:v>47.118560000000002</c:v>
                      </c:pt>
                      <c:pt idx="41138">
                        <c:v>47.168810000000001</c:v>
                      </c:pt>
                      <c:pt idx="41139">
                        <c:v>47.219410000000003</c:v>
                      </c:pt>
                      <c:pt idx="41140">
                        <c:v>47.271369999999997</c:v>
                      </c:pt>
                      <c:pt idx="41141">
                        <c:v>47.322400000000002</c:v>
                      </c:pt>
                      <c:pt idx="41142">
                        <c:v>47.373660000000001</c:v>
                      </c:pt>
                      <c:pt idx="41143">
                        <c:v>47.425129999999996</c:v>
                      </c:pt>
                      <c:pt idx="41144">
                        <c:v>47.476039999999998</c:v>
                      </c:pt>
                      <c:pt idx="41145">
                        <c:v>47.516249999999999</c:v>
                      </c:pt>
                      <c:pt idx="41146">
                        <c:v>47.563749999999999</c:v>
                      </c:pt>
                      <c:pt idx="41147">
                        <c:v>47.615839999999999</c:v>
                      </c:pt>
                      <c:pt idx="41148">
                        <c:v>47.666130000000003</c:v>
                      </c:pt>
                      <c:pt idx="41149">
                        <c:v>47.713609999999996</c:v>
                      </c:pt>
                      <c:pt idx="41150">
                        <c:v>47.762309999999999</c:v>
                      </c:pt>
                      <c:pt idx="41151">
                        <c:v>47.81147</c:v>
                      </c:pt>
                      <c:pt idx="41152">
                        <c:v>47.861399999999996</c:v>
                      </c:pt>
                      <c:pt idx="41153">
                        <c:v>47.910800000000002</c:v>
                      </c:pt>
                      <c:pt idx="41154">
                        <c:v>47.959409999999998</c:v>
                      </c:pt>
                      <c:pt idx="41155">
                        <c:v>48.00835</c:v>
                      </c:pt>
                      <c:pt idx="41156">
                        <c:v>48.056150000000002</c:v>
                      </c:pt>
                      <c:pt idx="41157">
                        <c:v>48.10436</c:v>
                      </c:pt>
                      <c:pt idx="41158">
                        <c:v>48.152480000000004</c:v>
                      </c:pt>
                      <c:pt idx="41159">
                        <c:v>48.200209999999998</c:v>
                      </c:pt>
                      <c:pt idx="41160">
                        <c:v>48.247039999999998</c:v>
                      </c:pt>
                      <c:pt idx="41161">
                        <c:v>48.293609999999994</c:v>
                      </c:pt>
                      <c:pt idx="41162">
                        <c:v>48.338210000000004</c:v>
                      </c:pt>
                      <c:pt idx="41163">
                        <c:v>48.383499999999998</c:v>
                      </c:pt>
                      <c:pt idx="41164">
                        <c:v>48.42783</c:v>
                      </c:pt>
                      <c:pt idx="41165">
                        <c:v>48.469650000000001</c:v>
                      </c:pt>
                      <c:pt idx="41166">
                        <c:v>48.513149999999996</c:v>
                      </c:pt>
                      <c:pt idx="41167">
                        <c:v>48.557050000000004</c:v>
                      </c:pt>
                      <c:pt idx="41168">
                        <c:v>48.601080000000003</c:v>
                      </c:pt>
                      <c:pt idx="41169">
                        <c:v>48.64517</c:v>
                      </c:pt>
                      <c:pt idx="41170">
                        <c:v>48.688739999999996</c:v>
                      </c:pt>
                      <c:pt idx="41171">
                        <c:v>48.731660000000005</c:v>
                      </c:pt>
                      <c:pt idx="41172">
                        <c:v>48.774889999999999</c:v>
                      </c:pt>
                      <c:pt idx="41173">
                        <c:v>48.818100000000001</c:v>
                      </c:pt>
                      <c:pt idx="41174">
                        <c:v>48.861319999999999</c:v>
                      </c:pt>
                      <c:pt idx="41175">
                        <c:v>48.903619999999997</c:v>
                      </c:pt>
                      <c:pt idx="41176">
                        <c:v>48.946560000000005</c:v>
                      </c:pt>
                      <c:pt idx="41177">
                        <c:v>48.988050000000001</c:v>
                      </c:pt>
                      <c:pt idx="41178">
                        <c:v>49.025819999999996</c:v>
                      </c:pt>
                      <c:pt idx="41179">
                        <c:v>49.063410000000005</c:v>
                      </c:pt>
                      <c:pt idx="41180">
                        <c:v>49.103110000000001</c:v>
                      </c:pt>
                      <c:pt idx="41181">
                        <c:v>49.143839999999997</c:v>
                      </c:pt>
                      <c:pt idx="41182">
                        <c:v>49.185160000000003</c:v>
                      </c:pt>
                      <c:pt idx="41183">
                        <c:v>49.227939999999997</c:v>
                      </c:pt>
                      <c:pt idx="41184">
                        <c:v>49.269939999999998</c:v>
                      </c:pt>
                      <c:pt idx="41185">
                        <c:v>49.307629999999996</c:v>
                      </c:pt>
                      <c:pt idx="41186">
                        <c:v>49.335589999999996</c:v>
                      </c:pt>
                      <c:pt idx="41187">
                        <c:v>49.367419999999996</c:v>
                      </c:pt>
                      <c:pt idx="41188">
                        <c:v>49.40269</c:v>
                      </c:pt>
                      <c:pt idx="41189">
                        <c:v>49.438299999999998</c:v>
                      </c:pt>
                      <c:pt idx="41190">
                        <c:v>49.475070000000002</c:v>
                      </c:pt>
                      <c:pt idx="41191">
                        <c:v>49.511490000000002</c:v>
                      </c:pt>
                      <c:pt idx="41192">
                        <c:v>49.548519999999996</c:v>
                      </c:pt>
                      <c:pt idx="41193">
                        <c:v>49.585220000000007</c:v>
                      </c:pt>
                      <c:pt idx="41194">
                        <c:v>49.622489999999999</c:v>
                      </c:pt>
                      <c:pt idx="41195">
                        <c:v>49.660039999999995</c:v>
                      </c:pt>
                      <c:pt idx="41196">
                        <c:v>49.697710000000001</c:v>
                      </c:pt>
                      <c:pt idx="41197">
                        <c:v>49.735569999999996</c:v>
                      </c:pt>
                      <c:pt idx="41198">
                        <c:v>49.773240000000001</c:v>
                      </c:pt>
                      <c:pt idx="41199">
                        <c:v>49.810200000000002</c:v>
                      </c:pt>
                      <c:pt idx="41200">
                        <c:v>49.848020000000005</c:v>
                      </c:pt>
                      <c:pt idx="41201">
                        <c:v>49.884589999999996</c:v>
                      </c:pt>
                      <c:pt idx="41202">
                        <c:v>49.920679999999997</c:v>
                      </c:pt>
                      <c:pt idx="41203">
                        <c:v>49.955889999999997</c:v>
                      </c:pt>
                      <c:pt idx="41204">
                        <c:v>49.991810000000001</c:v>
                      </c:pt>
                      <c:pt idx="41205">
                        <c:v>50.027869999999993</c:v>
                      </c:pt>
                      <c:pt idx="41206">
                        <c:v>50.063579999999995</c:v>
                      </c:pt>
                      <c:pt idx="41207">
                        <c:v>50.099119999999999</c:v>
                      </c:pt>
                      <c:pt idx="41208">
                        <c:v>50.134970000000003</c:v>
                      </c:pt>
                      <c:pt idx="41209">
                        <c:v>50.170510000000007</c:v>
                      </c:pt>
                      <c:pt idx="41210">
                        <c:v>50.206710000000001</c:v>
                      </c:pt>
                      <c:pt idx="41211">
                        <c:v>50.242269999999998</c:v>
                      </c:pt>
                      <c:pt idx="41212">
                        <c:v>50.278660000000002</c:v>
                      </c:pt>
                      <c:pt idx="41213">
                        <c:v>50.314430000000002</c:v>
                      </c:pt>
                      <c:pt idx="41214">
                        <c:v>50.349950000000007</c:v>
                      </c:pt>
                      <c:pt idx="41215">
                        <c:v>50.385160000000006</c:v>
                      </c:pt>
                      <c:pt idx="41216">
                        <c:v>50.420920000000002</c:v>
                      </c:pt>
                      <c:pt idx="41217">
                        <c:v>50.456450000000004</c:v>
                      </c:pt>
                      <c:pt idx="41218">
                        <c:v>50.492670000000004</c:v>
                      </c:pt>
                      <c:pt idx="41219">
                        <c:v>50.528690000000005</c:v>
                      </c:pt>
                      <c:pt idx="41220">
                        <c:v>50.56523</c:v>
                      </c:pt>
                      <c:pt idx="41221">
                        <c:v>50.602090000000004</c:v>
                      </c:pt>
                      <c:pt idx="41222">
                        <c:v>50.63758</c:v>
                      </c:pt>
                      <c:pt idx="41223">
                        <c:v>50.672490000000003</c:v>
                      </c:pt>
                      <c:pt idx="41224">
                        <c:v>50.708370000000002</c:v>
                      </c:pt>
                      <c:pt idx="41225">
                        <c:v>50.744019999999999</c:v>
                      </c:pt>
                      <c:pt idx="41226">
                        <c:v>50.780619999999999</c:v>
                      </c:pt>
                      <c:pt idx="41227">
                        <c:v>50.81758</c:v>
                      </c:pt>
                      <c:pt idx="41228">
                        <c:v>50.854609999999994</c:v>
                      </c:pt>
                      <c:pt idx="41229">
                        <c:v>50.8917</c:v>
                      </c:pt>
                      <c:pt idx="41230">
                        <c:v>50.929169999999999</c:v>
                      </c:pt>
                      <c:pt idx="41231">
                        <c:v>50.966259999999998</c:v>
                      </c:pt>
                      <c:pt idx="41232">
                        <c:v>51.004110000000004</c:v>
                      </c:pt>
                      <c:pt idx="41233">
                        <c:v>51.041499999999999</c:v>
                      </c:pt>
                      <c:pt idx="41234">
                        <c:v>51.079230000000003</c:v>
                      </c:pt>
                      <c:pt idx="41235">
                        <c:v>51.116469999999993</c:v>
                      </c:pt>
                      <c:pt idx="41236">
                        <c:v>51.152209999999997</c:v>
                      </c:pt>
                      <c:pt idx="41237">
                        <c:v>51.188569999999999</c:v>
                      </c:pt>
                      <c:pt idx="41238">
                        <c:v>51.225820000000006</c:v>
                      </c:pt>
                      <c:pt idx="41239">
                        <c:v>51.26247</c:v>
                      </c:pt>
                      <c:pt idx="41240">
                        <c:v>51.296350000000004</c:v>
                      </c:pt>
                      <c:pt idx="41241">
                        <c:v>51.329320000000003</c:v>
                      </c:pt>
                      <c:pt idx="41242">
                        <c:v>51.363899999999994</c:v>
                      </c:pt>
                      <c:pt idx="41243">
                        <c:v>51.398070000000004</c:v>
                      </c:pt>
                      <c:pt idx="41244">
                        <c:v>51.433669999999992</c:v>
                      </c:pt>
                      <c:pt idx="41245">
                        <c:v>51.469519999999996</c:v>
                      </c:pt>
                      <c:pt idx="41246">
                        <c:v>51.504860000000001</c:v>
                      </c:pt>
                      <c:pt idx="41247">
                        <c:v>51.541499999999999</c:v>
                      </c:pt>
                      <c:pt idx="41248">
                        <c:v>51.578999999999994</c:v>
                      </c:pt>
                      <c:pt idx="41249">
                        <c:v>51.616619999999998</c:v>
                      </c:pt>
                      <c:pt idx="41250">
                        <c:v>51.655160000000002</c:v>
                      </c:pt>
                      <c:pt idx="41251">
                        <c:v>51.693449999999999</c:v>
                      </c:pt>
                      <c:pt idx="41252">
                        <c:v>51.731520000000003</c:v>
                      </c:pt>
                      <c:pt idx="41253">
                        <c:v>51.767529999999994</c:v>
                      </c:pt>
                      <c:pt idx="41254">
                        <c:v>51.804119999999998</c:v>
                      </c:pt>
                      <c:pt idx="41255">
                        <c:v>51.840380000000003</c:v>
                      </c:pt>
                      <c:pt idx="41256">
                        <c:v>51.877920000000003</c:v>
                      </c:pt>
                      <c:pt idx="41257">
                        <c:v>51.913729999999994</c:v>
                      </c:pt>
                      <c:pt idx="41258">
                        <c:v>51.95044</c:v>
                      </c:pt>
                      <c:pt idx="41259">
                        <c:v>51.986920000000005</c:v>
                      </c:pt>
                      <c:pt idx="41260">
                        <c:v>52.024559999999994</c:v>
                      </c:pt>
                      <c:pt idx="41261">
                        <c:v>52.061840000000004</c:v>
                      </c:pt>
                      <c:pt idx="41262">
                        <c:v>52.099609999999998</c:v>
                      </c:pt>
                      <c:pt idx="41263">
                        <c:v>52.136789999999998</c:v>
                      </c:pt>
                      <c:pt idx="41264">
                        <c:v>52.174180000000007</c:v>
                      </c:pt>
                      <c:pt idx="41265">
                        <c:v>52.2117</c:v>
                      </c:pt>
                      <c:pt idx="41266">
                        <c:v>52.249459999999999</c:v>
                      </c:pt>
                      <c:pt idx="41267">
                        <c:v>52.287499999999994</c:v>
                      </c:pt>
                      <c:pt idx="41268">
                        <c:v>52.325590000000005</c:v>
                      </c:pt>
                      <c:pt idx="41269">
                        <c:v>52.363609999999994</c:v>
                      </c:pt>
                      <c:pt idx="41270">
                        <c:v>52.401799999999994</c:v>
                      </c:pt>
                      <c:pt idx="41271">
                        <c:v>52.440059999999995</c:v>
                      </c:pt>
                      <c:pt idx="41272">
                        <c:v>52.478410000000004</c:v>
                      </c:pt>
                      <c:pt idx="41273">
                        <c:v>52.516600000000004</c:v>
                      </c:pt>
                      <c:pt idx="41274">
                        <c:v>52.554879999999997</c:v>
                      </c:pt>
                      <c:pt idx="41275">
                        <c:v>52.593199999999996</c:v>
                      </c:pt>
                      <c:pt idx="41276">
                        <c:v>52.631399999999999</c:v>
                      </c:pt>
                      <c:pt idx="41277">
                        <c:v>52.669499999999999</c:v>
                      </c:pt>
                      <c:pt idx="41278">
                        <c:v>52.707800000000006</c:v>
                      </c:pt>
                      <c:pt idx="41279">
                        <c:v>52.746369999999999</c:v>
                      </c:pt>
                      <c:pt idx="41280">
                        <c:v>52.784940000000006</c:v>
                      </c:pt>
                      <c:pt idx="41281">
                        <c:v>52.823580000000007</c:v>
                      </c:pt>
                      <c:pt idx="41282">
                        <c:v>52.861919999999998</c:v>
                      </c:pt>
                      <c:pt idx="41283">
                        <c:v>52.899740000000001</c:v>
                      </c:pt>
                      <c:pt idx="41284">
                        <c:v>52.937219999999996</c:v>
                      </c:pt>
                      <c:pt idx="41285">
                        <c:v>52.975490000000001</c:v>
                      </c:pt>
                      <c:pt idx="41286">
                        <c:v>53.0137</c:v>
                      </c:pt>
                      <c:pt idx="41287">
                        <c:v>53.05142</c:v>
                      </c:pt>
                      <c:pt idx="41288">
                        <c:v>53.089449999999999</c:v>
                      </c:pt>
                      <c:pt idx="41289">
                        <c:v>53.127369999999999</c:v>
                      </c:pt>
                      <c:pt idx="41290">
                        <c:v>53.165410000000001</c:v>
                      </c:pt>
                      <c:pt idx="41291">
                        <c:v>53.203940000000003</c:v>
                      </c:pt>
                      <c:pt idx="41292">
                        <c:v>53.242190000000001</c:v>
                      </c:pt>
                      <c:pt idx="41293">
                        <c:v>53.280649999999994</c:v>
                      </c:pt>
                      <c:pt idx="41294">
                        <c:v>53.319299999999998</c:v>
                      </c:pt>
                      <c:pt idx="41295">
                        <c:v>53.357859999999995</c:v>
                      </c:pt>
                      <c:pt idx="41296">
                        <c:v>53.396340000000002</c:v>
                      </c:pt>
                      <c:pt idx="41297">
                        <c:v>53.434920000000005</c:v>
                      </c:pt>
                      <c:pt idx="41298">
                        <c:v>53.473010000000002</c:v>
                      </c:pt>
                      <c:pt idx="41299">
                        <c:v>53.511589999999998</c:v>
                      </c:pt>
                      <c:pt idx="41300">
                        <c:v>53.54956</c:v>
                      </c:pt>
                      <c:pt idx="41301">
                        <c:v>53.586820000000003</c:v>
                      </c:pt>
                      <c:pt idx="41302">
                        <c:v>53.619579999999999</c:v>
                      </c:pt>
                      <c:pt idx="41303">
                        <c:v>53.652140000000003</c:v>
                      </c:pt>
                      <c:pt idx="41304">
                        <c:v>53.684799999999996</c:v>
                      </c:pt>
                      <c:pt idx="41305">
                        <c:v>53.719499999999996</c:v>
                      </c:pt>
                      <c:pt idx="41306">
                        <c:v>53.754519999999999</c:v>
                      </c:pt>
                      <c:pt idx="41307">
                        <c:v>53.790219999999998</c:v>
                      </c:pt>
                      <c:pt idx="41308">
                        <c:v>53.826439999999998</c:v>
                      </c:pt>
                      <c:pt idx="41309">
                        <c:v>53.863839999999996</c:v>
                      </c:pt>
                      <c:pt idx="41310">
                        <c:v>53.900560000000006</c:v>
                      </c:pt>
                      <c:pt idx="41311">
                        <c:v>53.938400000000001</c:v>
                      </c:pt>
                      <c:pt idx="41312">
                        <c:v>53.975809999999996</c:v>
                      </c:pt>
                      <c:pt idx="41313">
                        <c:v>54.013780000000004</c:v>
                      </c:pt>
                      <c:pt idx="41314">
                        <c:v>54.050659999999993</c:v>
                      </c:pt>
                      <c:pt idx="41315">
                        <c:v>54.08849</c:v>
                      </c:pt>
                      <c:pt idx="41316">
                        <c:v>54.126000000000005</c:v>
                      </c:pt>
                      <c:pt idx="41317">
                        <c:v>54.164110000000001</c:v>
                      </c:pt>
                      <c:pt idx="41318">
                        <c:v>54.202219999999997</c:v>
                      </c:pt>
                      <c:pt idx="41319">
                        <c:v>54.239609999999999</c:v>
                      </c:pt>
                      <c:pt idx="41320">
                        <c:v>54.276879999999998</c:v>
                      </c:pt>
                      <c:pt idx="41321">
                        <c:v>54.314669999999992</c:v>
                      </c:pt>
                      <c:pt idx="41322">
                        <c:v>54.352739999999997</c:v>
                      </c:pt>
                      <c:pt idx="41323">
                        <c:v>54.39085</c:v>
                      </c:pt>
                      <c:pt idx="41324">
                        <c:v>54.429069999999996</c:v>
                      </c:pt>
                      <c:pt idx="41325">
                        <c:v>54.467190000000002</c:v>
                      </c:pt>
                      <c:pt idx="41326">
                        <c:v>54.505480000000006</c:v>
                      </c:pt>
                      <c:pt idx="41327">
                        <c:v>54.543790000000001</c:v>
                      </c:pt>
                      <c:pt idx="41328">
                        <c:v>54.581850000000003</c:v>
                      </c:pt>
                      <c:pt idx="41329">
                        <c:v>54.620309999999996</c:v>
                      </c:pt>
                      <c:pt idx="41330">
                        <c:v>54.658680000000004</c:v>
                      </c:pt>
                      <c:pt idx="41331">
                        <c:v>54.696879999999993</c:v>
                      </c:pt>
                      <c:pt idx="41332">
                        <c:v>54.735329999999998</c:v>
                      </c:pt>
                      <c:pt idx="41333">
                        <c:v>54.77384</c:v>
                      </c:pt>
                      <c:pt idx="41334">
                        <c:v>54.812440000000002</c:v>
                      </c:pt>
                      <c:pt idx="41335">
                        <c:v>54.85087</c:v>
                      </c:pt>
                      <c:pt idx="41336">
                        <c:v>54.889310000000002</c:v>
                      </c:pt>
                      <c:pt idx="41337">
                        <c:v>54.927599999999998</c:v>
                      </c:pt>
                      <c:pt idx="41338">
                        <c:v>54.965909999999994</c:v>
                      </c:pt>
                      <c:pt idx="41339">
                        <c:v>55.00385</c:v>
                      </c:pt>
                      <c:pt idx="41340">
                        <c:v>55.041809999999998</c:v>
                      </c:pt>
                      <c:pt idx="41341">
                        <c:v>55.077950000000001</c:v>
                      </c:pt>
                      <c:pt idx="41342">
                        <c:v>55.11103</c:v>
                      </c:pt>
                      <c:pt idx="41343">
                        <c:v>55.143880000000003</c:v>
                      </c:pt>
                      <c:pt idx="41344">
                        <c:v>55.178170000000001</c:v>
                      </c:pt>
                      <c:pt idx="41345">
                        <c:v>55.21387</c:v>
                      </c:pt>
                      <c:pt idx="41346">
                        <c:v>55.249340000000004</c:v>
                      </c:pt>
                      <c:pt idx="41347">
                        <c:v>55.285409999999999</c:v>
                      </c:pt>
                      <c:pt idx="41348">
                        <c:v>55.321269999999998</c:v>
                      </c:pt>
                      <c:pt idx="41349">
                        <c:v>55.3568</c:v>
                      </c:pt>
                      <c:pt idx="41350">
                        <c:v>55.39134</c:v>
                      </c:pt>
                      <c:pt idx="41351">
                        <c:v>55.425740000000005</c:v>
                      </c:pt>
                      <c:pt idx="41352">
                        <c:v>55.461340000000007</c:v>
                      </c:pt>
                      <c:pt idx="41353">
                        <c:v>55.496629999999996</c:v>
                      </c:pt>
                      <c:pt idx="41354">
                        <c:v>55.532709999999994</c:v>
                      </c:pt>
                      <c:pt idx="41355">
                        <c:v>55.567780000000006</c:v>
                      </c:pt>
                      <c:pt idx="41356">
                        <c:v>55.603629999999995</c:v>
                      </c:pt>
                      <c:pt idx="41357">
                        <c:v>55.640159999999995</c:v>
                      </c:pt>
                      <c:pt idx="41358">
                        <c:v>55.677019999999999</c:v>
                      </c:pt>
                      <c:pt idx="41359">
                        <c:v>55.713909999999998</c:v>
                      </c:pt>
                      <c:pt idx="41360">
                        <c:v>55.751530000000002</c:v>
                      </c:pt>
                      <c:pt idx="41361">
                        <c:v>55.76576</c:v>
                      </c:pt>
                      <c:pt idx="41362">
                        <c:v>55.801259999999999</c:v>
                      </c:pt>
                      <c:pt idx="41363">
                        <c:v>55.836590000000001</c:v>
                      </c:pt>
                      <c:pt idx="41364">
                        <c:v>55.873169999999995</c:v>
                      </c:pt>
                      <c:pt idx="41365">
                        <c:v>55.91037</c:v>
                      </c:pt>
                      <c:pt idx="41366">
                        <c:v>55.947150000000001</c:v>
                      </c:pt>
                      <c:pt idx="41367">
                        <c:v>55.984340000000003</c:v>
                      </c:pt>
                      <c:pt idx="41368">
                        <c:v>56.02225</c:v>
                      </c:pt>
                      <c:pt idx="41369">
                        <c:v>56.059789999999992</c:v>
                      </c:pt>
                      <c:pt idx="41370">
                        <c:v>56.095329999999997</c:v>
                      </c:pt>
                      <c:pt idx="41371">
                        <c:v>56.129719999999999</c:v>
                      </c:pt>
                      <c:pt idx="41372">
                        <c:v>56.165760000000006</c:v>
                      </c:pt>
                      <c:pt idx="41373">
                        <c:v>56.202439999999996</c:v>
                      </c:pt>
                      <c:pt idx="41374">
                        <c:v>56.23959</c:v>
                      </c:pt>
                      <c:pt idx="41375">
                        <c:v>56.276629999999997</c:v>
                      </c:pt>
                      <c:pt idx="41376">
                        <c:v>56.313940000000002</c:v>
                      </c:pt>
                      <c:pt idx="41377">
                        <c:v>56.351480000000002</c:v>
                      </c:pt>
                      <c:pt idx="41378">
                        <c:v>56.388850000000005</c:v>
                      </c:pt>
                      <c:pt idx="41379">
                        <c:v>56.426069999999996</c:v>
                      </c:pt>
                      <c:pt idx="41380">
                        <c:v>56.463889999999999</c:v>
                      </c:pt>
                      <c:pt idx="41381">
                        <c:v>56.501829999999998</c:v>
                      </c:pt>
                      <c:pt idx="41382">
                        <c:v>56.539849999999994</c:v>
                      </c:pt>
                      <c:pt idx="41383">
                        <c:v>56.577869999999997</c:v>
                      </c:pt>
                      <c:pt idx="41384">
                        <c:v>56.615460000000006</c:v>
                      </c:pt>
                      <c:pt idx="41385">
                        <c:v>56.653379999999999</c:v>
                      </c:pt>
                      <c:pt idx="41386">
                        <c:v>56.690469999999998</c:v>
                      </c:pt>
                      <c:pt idx="41387">
                        <c:v>56.726669999999999</c:v>
                      </c:pt>
                      <c:pt idx="41388">
                        <c:v>56.762979999999999</c:v>
                      </c:pt>
                      <c:pt idx="41389">
                        <c:v>56.797389999999993</c:v>
                      </c:pt>
                      <c:pt idx="41390">
                        <c:v>56.82723</c:v>
                      </c:pt>
                      <c:pt idx="41391">
                        <c:v>56.860749999999996</c:v>
                      </c:pt>
                      <c:pt idx="41392">
                        <c:v>56.89537</c:v>
                      </c:pt>
                      <c:pt idx="41393">
                        <c:v>56.930620000000005</c:v>
                      </c:pt>
                      <c:pt idx="41394">
                        <c:v>56.965510000000002</c:v>
                      </c:pt>
                      <c:pt idx="41395">
                        <c:v>57.000640000000004</c:v>
                      </c:pt>
                      <c:pt idx="41396">
                        <c:v>57.0366</c:v>
                      </c:pt>
                      <c:pt idx="41397">
                        <c:v>57.073280000000004</c:v>
                      </c:pt>
                      <c:pt idx="41398">
                        <c:v>57.109529999999999</c:v>
                      </c:pt>
                      <c:pt idx="41399">
                        <c:v>57.146850000000001</c:v>
                      </c:pt>
                      <c:pt idx="41400">
                        <c:v>57.183950000000003</c:v>
                      </c:pt>
                      <c:pt idx="41401">
                        <c:v>57.221080000000001</c:v>
                      </c:pt>
                      <c:pt idx="41402">
                        <c:v>57.256059999999998</c:v>
                      </c:pt>
                      <c:pt idx="41403">
                        <c:v>57.291550000000001</c:v>
                      </c:pt>
                      <c:pt idx="41404">
                        <c:v>57.328270000000003</c:v>
                      </c:pt>
                      <c:pt idx="41405">
                        <c:v>57.364759999999997</c:v>
                      </c:pt>
                      <c:pt idx="41406">
                        <c:v>57.401830000000004</c:v>
                      </c:pt>
                      <c:pt idx="41407">
                        <c:v>57.438569999999999</c:v>
                      </c:pt>
                      <c:pt idx="41408">
                        <c:v>57.474499999999999</c:v>
                      </c:pt>
                      <c:pt idx="41409">
                        <c:v>57.510559999999998</c:v>
                      </c:pt>
                      <c:pt idx="41410">
                        <c:v>57.547229999999999</c:v>
                      </c:pt>
                      <c:pt idx="41411">
                        <c:v>57.583039999999997</c:v>
                      </c:pt>
                      <c:pt idx="41412">
                        <c:v>57.617930000000001</c:v>
                      </c:pt>
                      <c:pt idx="41413">
                        <c:v>57.653019999999998</c:v>
                      </c:pt>
                      <c:pt idx="41414">
                        <c:v>57.68965</c:v>
                      </c:pt>
                      <c:pt idx="41415">
                        <c:v>57.725319999999996</c:v>
                      </c:pt>
                      <c:pt idx="41416">
                        <c:v>57.762190000000004</c:v>
                      </c:pt>
                      <c:pt idx="41417">
                        <c:v>57.798189999999998</c:v>
                      </c:pt>
                      <c:pt idx="41418">
                        <c:v>57.835159999999995</c:v>
                      </c:pt>
                      <c:pt idx="41419">
                        <c:v>57.870850000000004</c:v>
                      </c:pt>
                      <c:pt idx="41420">
                        <c:v>57.908350000000006</c:v>
                      </c:pt>
                      <c:pt idx="41421">
                        <c:v>57.944319999999998</c:v>
                      </c:pt>
                      <c:pt idx="41422">
                        <c:v>57.980419999999995</c:v>
                      </c:pt>
                      <c:pt idx="41423">
                        <c:v>58.01623</c:v>
                      </c:pt>
                      <c:pt idx="41424">
                        <c:v>58.052950000000003</c:v>
                      </c:pt>
                      <c:pt idx="41425">
                        <c:v>58.088350000000005</c:v>
                      </c:pt>
                      <c:pt idx="41426">
                        <c:v>58.124130000000001</c:v>
                      </c:pt>
                      <c:pt idx="41427">
                        <c:v>58.160480000000007</c:v>
                      </c:pt>
                      <c:pt idx="41428">
                        <c:v>58.196979999999996</c:v>
                      </c:pt>
                      <c:pt idx="41429">
                        <c:v>58.233550000000001</c:v>
                      </c:pt>
                      <c:pt idx="41430">
                        <c:v>58.270060000000001</c:v>
                      </c:pt>
                      <c:pt idx="41431">
                        <c:v>58.306579999999997</c:v>
                      </c:pt>
                      <c:pt idx="41432">
                        <c:v>58.342880000000001</c:v>
                      </c:pt>
                      <c:pt idx="41433">
                        <c:v>58.379940000000005</c:v>
                      </c:pt>
                      <c:pt idx="41434">
                        <c:v>58.416530000000002</c:v>
                      </c:pt>
                      <c:pt idx="41435">
                        <c:v>58.453689999999995</c:v>
                      </c:pt>
                      <c:pt idx="41436">
                        <c:v>58.490399999999994</c:v>
                      </c:pt>
                      <c:pt idx="41437">
                        <c:v>58.527820000000006</c:v>
                      </c:pt>
                      <c:pt idx="41438">
                        <c:v>58.563679999999998</c:v>
                      </c:pt>
                      <c:pt idx="41439">
                        <c:v>58.600589999999997</c:v>
                      </c:pt>
                      <c:pt idx="41440">
                        <c:v>58.637039999999999</c:v>
                      </c:pt>
                      <c:pt idx="41441">
                        <c:v>58.673670000000001</c:v>
                      </c:pt>
                      <c:pt idx="41442">
                        <c:v>58.709449999999997</c:v>
                      </c:pt>
                      <c:pt idx="41443">
                        <c:v>58.743850000000002</c:v>
                      </c:pt>
                      <c:pt idx="41444">
                        <c:v>58.777070000000002</c:v>
                      </c:pt>
                      <c:pt idx="41445">
                        <c:v>58.81259</c:v>
                      </c:pt>
                      <c:pt idx="41446">
                        <c:v>58.847579999999994</c:v>
                      </c:pt>
                      <c:pt idx="41447">
                        <c:v>58.883140000000004</c:v>
                      </c:pt>
                      <c:pt idx="41448">
                        <c:v>58.91872</c:v>
                      </c:pt>
                      <c:pt idx="41449">
                        <c:v>58.954360000000001</c:v>
                      </c:pt>
                      <c:pt idx="41450">
                        <c:v>58.989890000000003</c:v>
                      </c:pt>
                      <c:pt idx="41451">
                        <c:v>59.025819999999996</c:v>
                      </c:pt>
                      <c:pt idx="41452">
                        <c:v>59.061700000000002</c:v>
                      </c:pt>
                      <c:pt idx="41453">
                        <c:v>59.097709999999999</c:v>
                      </c:pt>
                      <c:pt idx="41454">
                        <c:v>59.133969999999998</c:v>
                      </c:pt>
                      <c:pt idx="41455">
                        <c:v>59.170239999999993</c:v>
                      </c:pt>
                      <c:pt idx="41456">
                        <c:v>59.206459999999993</c:v>
                      </c:pt>
                      <c:pt idx="41457">
                        <c:v>59.242759999999997</c:v>
                      </c:pt>
                      <c:pt idx="41458">
                        <c:v>59.278410000000001</c:v>
                      </c:pt>
                      <c:pt idx="41459">
                        <c:v>59.314169999999997</c:v>
                      </c:pt>
                      <c:pt idx="41460">
                        <c:v>59.3504</c:v>
                      </c:pt>
                      <c:pt idx="41461">
                        <c:v>59.386530000000008</c:v>
                      </c:pt>
                      <c:pt idx="41462">
                        <c:v>59.422879999999992</c:v>
                      </c:pt>
                      <c:pt idx="41463">
                        <c:v>59.459130000000002</c:v>
                      </c:pt>
                      <c:pt idx="41464">
                        <c:v>59.495329999999996</c:v>
                      </c:pt>
                      <c:pt idx="41465">
                        <c:v>59.531039999999997</c:v>
                      </c:pt>
                      <c:pt idx="41466">
                        <c:v>59.567139999999995</c:v>
                      </c:pt>
                      <c:pt idx="41467">
                        <c:v>59.603290000000001</c:v>
                      </c:pt>
                      <c:pt idx="41468">
                        <c:v>59.639400000000002</c:v>
                      </c:pt>
                      <c:pt idx="41469">
                        <c:v>59.67557</c:v>
                      </c:pt>
                      <c:pt idx="41470">
                        <c:v>59.711059999999996</c:v>
                      </c:pt>
                      <c:pt idx="41471">
                        <c:v>59.747320000000002</c:v>
                      </c:pt>
                      <c:pt idx="41472">
                        <c:v>59.782260000000001</c:v>
                      </c:pt>
                      <c:pt idx="41473">
                        <c:v>59.817749999999997</c:v>
                      </c:pt>
                      <c:pt idx="41474">
                        <c:v>59.854399999999998</c:v>
                      </c:pt>
                      <c:pt idx="41475">
                        <c:v>59.890470000000001</c:v>
                      </c:pt>
                      <c:pt idx="41476">
                        <c:v>59.926830000000002</c:v>
                      </c:pt>
                      <c:pt idx="41477">
                        <c:v>59.962999999999994</c:v>
                      </c:pt>
                      <c:pt idx="41478">
                        <c:v>59.99933</c:v>
                      </c:pt>
                      <c:pt idx="41479">
                        <c:v>60.035230000000006</c:v>
                      </c:pt>
                      <c:pt idx="41480">
                        <c:v>60.071300000000001</c:v>
                      </c:pt>
                      <c:pt idx="41481">
                        <c:v>60.107559999999999</c:v>
                      </c:pt>
                      <c:pt idx="41482">
                        <c:v>60.143039999999999</c:v>
                      </c:pt>
                      <c:pt idx="41483">
                        <c:v>60.17924</c:v>
                      </c:pt>
                      <c:pt idx="41484">
                        <c:v>60.214429999999993</c:v>
                      </c:pt>
                      <c:pt idx="41485">
                        <c:v>60.25018</c:v>
                      </c:pt>
                      <c:pt idx="41486">
                        <c:v>60.286010000000005</c:v>
                      </c:pt>
                      <c:pt idx="41487">
                        <c:v>60.321840000000002</c:v>
                      </c:pt>
                      <c:pt idx="41488">
                        <c:v>60.357900000000001</c:v>
                      </c:pt>
                      <c:pt idx="41489">
                        <c:v>60.393189999999997</c:v>
                      </c:pt>
                      <c:pt idx="41490">
                        <c:v>60.427999999999997</c:v>
                      </c:pt>
                      <c:pt idx="41491">
                        <c:v>60.463120000000004</c:v>
                      </c:pt>
                      <c:pt idx="41492">
                        <c:v>60.499000000000002</c:v>
                      </c:pt>
                      <c:pt idx="41493">
                        <c:v>60.534889999999997</c:v>
                      </c:pt>
                      <c:pt idx="41494">
                        <c:v>60.570769999999996</c:v>
                      </c:pt>
                      <c:pt idx="41495">
                        <c:v>60.605869999999996</c:v>
                      </c:pt>
                      <c:pt idx="41496">
                        <c:v>60.641970000000001</c:v>
                      </c:pt>
                      <c:pt idx="41497">
                        <c:v>60.678280000000001</c:v>
                      </c:pt>
                      <c:pt idx="41498">
                        <c:v>60.714240000000004</c:v>
                      </c:pt>
                      <c:pt idx="41499">
                        <c:v>60.750099999999996</c:v>
                      </c:pt>
                      <c:pt idx="41500">
                        <c:v>60.786189999999998</c:v>
                      </c:pt>
                      <c:pt idx="41501">
                        <c:v>60.822469999999996</c:v>
                      </c:pt>
                      <c:pt idx="41502">
                        <c:v>60.858710000000002</c:v>
                      </c:pt>
                      <c:pt idx="41503">
                        <c:v>60.894669999999998</c:v>
                      </c:pt>
                      <c:pt idx="41504">
                        <c:v>60.929950000000005</c:v>
                      </c:pt>
                      <c:pt idx="41505">
                        <c:v>60.964020000000005</c:v>
                      </c:pt>
                      <c:pt idx="41506">
                        <c:v>60.996549999999999</c:v>
                      </c:pt>
                      <c:pt idx="41507">
                        <c:v>61.028510000000004</c:v>
                      </c:pt>
                      <c:pt idx="41508">
                        <c:v>61.062609999999999</c:v>
                      </c:pt>
                      <c:pt idx="41509">
                        <c:v>61.096259999999994</c:v>
                      </c:pt>
                      <c:pt idx="41510">
                        <c:v>61.130600000000001</c:v>
                      </c:pt>
                      <c:pt idx="41511">
                        <c:v>61.163749999999993</c:v>
                      </c:pt>
                      <c:pt idx="41512">
                        <c:v>61.198129999999999</c:v>
                      </c:pt>
                      <c:pt idx="41513">
                        <c:v>61.218380000000003</c:v>
                      </c:pt>
                      <c:pt idx="41514">
                        <c:v>61.230909999999994</c:v>
                      </c:pt>
                      <c:pt idx="41515">
                        <c:v>61.249870000000001</c:v>
                      </c:pt>
                      <c:pt idx="41516">
                        <c:v>61.281600000000005</c:v>
                      </c:pt>
                      <c:pt idx="41517">
                        <c:v>61.312420000000003</c:v>
                      </c:pt>
                      <c:pt idx="41518">
                        <c:v>61.342590000000001</c:v>
                      </c:pt>
                      <c:pt idx="41519">
                        <c:v>61.372330000000005</c:v>
                      </c:pt>
                      <c:pt idx="41520">
                        <c:v>61.402729999999998</c:v>
                      </c:pt>
                      <c:pt idx="41521">
                        <c:v>61.433019999999999</c:v>
                      </c:pt>
                      <c:pt idx="41522">
                        <c:v>61.463989999999995</c:v>
                      </c:pt>
                      <c:pt idx="41523">
                        <c:v>61.495179999999998</c:v>
                      </c:pt>
                      <c:pt idx="41524">
                        <c:v>61.527090000000001</c:v>
                      </c:pt>
                      <c:pt idx="41525">
                        <c:v>61.558239999999998</c:v>
                      </c:pt>
                      <c:pt idx="41526">
                        <c:v>61.589850000000006</c:v>
                      </c:pt>
                      <c:pt idx="41527">
                        <c:v>61.620509999999996</c:v>
                      </c:pt>
                      <c:pt idx="41528">
                        <c:v>61.652950000000004</c:v>
                      </c:pt>
                      <c:pt idx="41529">
                        <c:v>61.679060000000007</c:v>
                      </c:pt>
                      <c:pt idx="41530">
                        <c:v>61.702079999999995</c:v>
                      </c:pt>
                      <c:pt idx="41531">
                        <c:v>61.725110000000001</c:v>
                      </c:pt>
                      <c:pt idx="41532">
                        <c:v>61.744709999999998</c:v>
                      </c:pt>
                      <c:pt idx="41533">
                        <c:v>61.769179999999999</c:v>
                      </c:pt>
                      <c:pt idx="41534">
                        <c:v>61.78913</c:v>
                      </c:pt>
                      <c:pt idx="41535">
                        <c:v>61.810520000000004</c:v>
                      </c:pt>
                      <c:pt idx="41536">
                        <c:v>61.825569999999999</c:v>
                      </c:pt>
                      <c:pt idx="41537">
                        <c:v>61.837030000000006</c:v>
                      </c:pt>
                      <c:pt idx="41538">
                        <c:v>61.860600000000005</c:v>
                      </c:pt>
                      <c:pt idx="41539">
                        <c:v>61.889029999999998</c:v>
                      </c:pt>
                      <c:pt idx="41540">
                        <c:v>61.91901</c:v>
                      </c:pt>
                      <c:pt idx="41541">
                        <c:v>61.949569999999994</c:v>
                      </c:pt>
                      <c:pt idx="41542">
                        <c:v>61.98133</c:v>
                      </c:pt>
                      <c:pt idx="41543">
                        <c:v>62.013600000000004</c:v>
                      </c:pt>
                      <c:pt idx="41544">
                        <c:v>62.045899999999996</c:v>
                      </c:pt>
                      <c:pt idx="41545">
                        <c:v>62.076950000000004</c:v>
                      </c:pt>
                      <c:pt idx="41546">
                        <c:v>62.106649999999995</c:v>
                      </c:pt>
                      <c:pt idx="41547">
                        <c:v>62.139610000000005</c:v>
                      </c:pt>
                      <c:pt idx="41548">
                        <c:v>62.172219999999996</c:v>
                      </c:pt>
                      <c:pt idx="41549">
                        <c:v>62.204689999999999</c:v>
                      </c:pt>
                      <c:pt idx="41550">
                        <c:v>62.236869999999996</c:v>
                      </c:pt>
                      <c:pt idx="41551">
                        <c:v>62.268920000000001</c:v>
                      </c:pt>
                      <c:pt idx="41552">
                        <c:v>62.30068</c:v>
                      </c:pt>
                      <c:pt idx="41553">
                        <c:v>62.333330000000004</c:v>
                      </c:pt>
                      <c:pt idx="41554">
                        <c:v>62.365760000000002</c:v>
                      </c:pt>
                      <c:pt idx="41555">
                        <c:v>62.398670000000003</c:v>
                      </c:pt>
                      <c:pt idx="41556">
                        <c:v>62.431469999999997</c:v>
                      </c:pt>
                      <c:pt idx="41557">
                        <c:v>62.464039999999997</c:v>
                      </c:pt>
                      <c:pt idx="41558">
                        <c:v>62.496090000000002</c:v>
                      </c:pt>
                      <c:pt idx="41559">
                        <c:v>62.528639999999996</c:v>
                      </c:pt>
                      <c:pt idx="41560">
                        <c:v>62.561679999999996</c:v>
                      </c:pt>
                      <c:pt idx="41561">
                        <c:v>62.594079999999998</c:v>
                      </c:pt>
                      <c:pt idx="41562">
                        <c:v>62.627290000000002</c:v>
                      </c:pt>
                      <c:pt idx="41563">
                        <c:v>62.660299999999999</c:v>
                      </c:pt>
                      <c:pt idx="41564">
                        <c:v>62.69359</c:v>
                      </c:pt>
                      <c:pt idx="41565">
                        <c:v>62.726900000000001</c:v>
                      </c:pt>
                      <c:pt idx="41566">
                        <c:v>62.759650000000001</c:v>
                      </c:pt>
                      <c:pt idx="41567">
                        <c:v>62.792630000000003</c:v>
                      </c:pt>
                      <c:pt idx="41568">
                        <c:v>62.825720000000004</c:v>
                      </c:pt>
                      <c:pt idx="41569">
                        <c:v>62.858890000000002</c:v>
                      </c:pt>
                      <c:pt idx="41570">
                        <c:v>62.891919999999999</c:v>
                      </c:pt>
                      <c:pt idx="41571">
                        <c:v>62.924939999999992</c:v>
                      </c:pt>
                      <c:pt idx="41572">
                        <c:v>62.958290000000005</c:v>
                      </c:pt>
                      <c:pt idx="41573">
                        <c:v>62.991659999999996</c:v>
                      </c:pt>
                      <c:pt idx="41574">
                        <c:v>63.024940000000001</c:v>
                      </c:pt>
                      <c:pt idx="41575">
                        <c:v>63.058430000000001</c:v>
                      </c:pt>
                      <c:pt idx="41576">
                        <c:v>63.091720000000002</c:v>
                      </c:pt>
                      <c:pt idx="41577">
                        <c:v>63.125289999999993</c:v>
                      </c:pt>
                      <c:pt idx="41578">
                        <c:v>63.158960000000008</c:v>
                      </c:pt>
                      <c:pt idx="41579">
                        <c:v>63.192349999999998</c:v>
                      </c:pt>
                      <c:pt idx="41580">
                        <c:v>63.226060000000004</c:v>
                      </c:pt>
                      <c:pt idx="41581">
                        <c:v>63.259819999999998</c:v>
                      </c:pt>
                      <c:pt idx="41582">
                        <c:v>63.293600000000005</c:v>
                      </c:pt>
                      <c:pt idx="41583">
                        <c:v>63.327269999999999</c:v>
                      </c:pt>
                      <c:pt idx="41584">
                        <c:v>63.36112</c:v>
                      </c:pt>
                      <c:pt idx="41585">
                        <c:v>63.394959999999998</c:v>
                      </c:pt>
                      <c:pt idx="41586">
                        <c:v>63.428880000000007</c:v>
                      </c:pt>
                      <c:pt idx="41587">
                        <c:v>63.462519999999998</c:v>
                      </c:pt>
                      <c:pt idx="41588">
                        <c:v>63.496949999999998</c:v>
                      </c:pt>
                      <c:pt idx="41589">
                        <c:v>63.530839999999998</c:v>
                      </c:pt>
                      <c:pt idx="41590">
                        <c:v>63.564870000000006</c:v>
                      </c:pt>
                      <c:pt idx="41591">
                        <c:v>63.598129999999998</c:v>
                      </c:pt>
                      <c:pt idx="41592">
                        <c:v>63.631439999999998</c:v>
                      </c:pt>
                      <c:pt idx="41593">
                        <c:v>63.664519999999996</c:v>
                      </c:pt>
                      <c:pt idx="41594">
                        <c:v>63.698240000000006</c:v>
                      </c:pt>
                      <c:pt idx="41595">
                        <c:v>63.73216</c:v>
                      </c:pt>
                      <c:pt idx="41596">
                        <c:v>63.766249999999999</c:v>
                      </c:pt>
                      <c:pt idx="41597">
                        <c:v>63.800309999999996</c:v>
                      </c:pt>
                      <c:pt idx="41598">
                        <c:v>63.834299999999999</c:v>
                      </c:pt>
                      <c:pt idx="41599">
                        <c:v>63.866599999999998</c:v>
                      </c:pt>
                      <c:pt idx="41600">
                        <c:v>63.852040000000002</c:v>
                      </c:pt>
                      <c:pt idx="41601">
                        <c:v>63.861499999999999</c:v>
                      </c:pt>
                      <c:pt idx="41602">
                        <c:v>63.884</c:v>
                      </c:pt>
                      <c:pt idx="41603">
                        <c:v>63.909649999999999</c:v>
                      </c:pt>
                      <c:pt idx="41604">
                        <c:v>63.940830000000005</c:v>
                      </c:pt>
                      <c:pt idx="41605">
                        <c:v>63.970979999999997</c:v>
                      </c:pt>
                      <c:pt idx="41606">
                        <c:v>64.004130000000004</c:v>
                      </c:pt>
                      <c:pt idx="41607">
                        <c:v>64.037490000000005</c:v>
                      </c:pt>
                      <c:pt idx="41608">
                        <c:v>64.07110999999999</c:v>
                      </c:pt>
                      <c:pt idx="41609">
                        <c:v>64.088009999999997</c:v>
                      </c:pt>
                      <c:pt idx="41610">
                        <c:v>64.113799999999998</c:v>
                      </c:pt>
                      <c:pt idx="41611">
                        <c:v>64.144149999999996</c:v>
                      </c:pt>
                      <c:pt idx="41612">
                        <c:v>64.175899999999999</c:v>
                      </c:pt>
                      <c:pt idx="41613">
                        <c:v>64.210719999999995</c:v>
                      </c:pt>
                      <c:pt idx="41614">
                        <c:v>64.244919999999993</c:v>
                      </c:pt>
                      <c:pt idx="41615">
                        <c:v>64.276619999999994</c:v>
                      </c:pt>
                      <c:pt idx="41616">
                        <c:v>64.308109999999999</c:v>
                      </c:pt>
                      <c:pt idx="41617">
                        <c:v>64.341980000000007</c:v>
                      </c:pt>
                      <c:pt idx="41618">
                        <c:v>64.374849999999995</c:v>
                      </c:pt>
                      <c:pt idx="41619">
                        <c:v>64.408119999999997</c:v>
                      </c:pt>
                      <c:pt idx="41620">
                        <c:v>64.440970000000007</c:v>
                      </c:pt>
                      <c:pt idx="41621">
                        <c:v>64.473560000000006</c:v>
                      </c:pt>
                      <c:pt idx="41622">
                        <c:v>64.506750000000011</c:v>
                      </c:pt>
                      <c:pt idx="41623">
                        <c:v>64.540300000000002</c:v>
                      </c:pt>
                      <c:pt idx="41624">
                        <c:v>64.573799999999991</c:v>
                      </c:pt>
                      <c:pt idx="41625">
                        <c:v>64.607219999999998</c:v>
                      </c:pt>
                      <c:pt idx="41626">
                        <c:v>64.640630000000002</c:v>
                      </c:pt>
                      <c:pt idx="41627">
                        <c:v>64.673900000000003</c:v>
                      </c:pt>
                      <c:pt idx="41628">
                        <c:v>64.707369999999997</c:v>
                      </c:pt>
                      <c:pt idx="41629">
                        <c:v>64.740409999999997</c:v>
                      </c:pt>
                      <c:pt idx="41630">
                        <c:v>64.774060000000006</c:v>
                      </c:pt>
                      <c:pt idx="41631">
                        <c:v>64.807839999999999</c:v>
                      </c:pt>
                      <c:pt idx="41632">
                        <c:v>64.841620000000006</c:v>
                      </c:pt>
                      <c:pt idx="41633">
                        <c:v>64.875219999999999</c:v>
                      </c:pt>
                      <c:pt idx="41634">
                        <c:v>64.908829999999995</c:v>
                      </c:pt>
                      <c:pt idx="41635">
                        <c:v>64.942659999999989</c:v>
                      </c:pt>
                      <c:pt idx="41636">
                        <c:v>64.976659999999995</c:v>
                      </c:pt>
                      <c:pt idx="41637">
                        <c:v>65.010800000000003</c:v>
                      </c:pt>
                      <c:pt idx="41638">
                        <c:v>65.044780000000003</c:v>
                      </c:pt>
                      <c:pt idx="41639">
                        <c:v>65.07884</c:v>
                      </c:pt>
                      <c:pt idx="41640">
                        <c:v>65.110550000000003</c:v>
                      </c:pt>
                      <c:pt idx="41641">
                        <c:v>65.143609999999995</c:v>
                      </c:pt>
                      <c:pt idx="41642">
                        <c:v>65.177729999999997</c:v>
                      </c:pt>
                      <c:pt idx="41643">
                        <c:v>65.206460000000007</c:v>
                      </c:pt>
                      <c:pt idx="41644">
                        <c:v>65.238410000000002</c:v>
                      </c:pt>
                      <c:pt idx="41645">
                        <c:v>65.272170000000003</c:v>
                      </c:pt>
                      <c:pt idx="41646">
                        <c:v>65.304119999999998</c:v>
                      </c:pt>
                      <c:pt idx="41647">
                        <c:v>65.336330000000004</c:v>
                      </c:pt>
                      <c:pt idx="41648">
                        <c:v>65.368189999999998</c:v>
                      </c:pt>
                      <c:pt idx="41649">
                        <c:v>65.400480000000002</c:v>
                      </c:pt>
                      <c:pt idx="41650">
                        <c:v>65.432770000000005</c:v>
                      </c:pt>
                      <c:pt idx="41651">
                        <c:v>65.465209999999999</c:v>
                      </c:pt>
                      <c:pt idx="41652">
                        <c:v>65.497029999999995</c:v>
                      </c:pt>
                      <c:pt idx="41653">
                        <c:v>65.5291</c:v>
                      </c:pt>
                      <c:pt idx="41654">
                        <c:v>65.560289999999995</c:v>
                      </c:pt>
                      <c:pt idx="41655">
                        <c:v>65.592349999999996</c:v>
                      </c:pt>
                      <c:pt idx="41656">
                        <c:v>65.624589999999998</c:v>
                      </c:pt>
                      <c:pt idx="41657">
                        <c:v>65.656210000000002</c:v>
                      </c:pt>
                      <c:pt idx="41658">
                        <c:v>65.687699999999992</c:v>
                      </c:pt>
                      <c:pt idx="41659">
                        <c:v>65.71875</c:v>
                      </c:pt>
                      <c:pt idx="41660">
                        <c:v>65.750190000000003</c:v>
                      </c:pt>
                      <c:pt idx="41661">
                        <c:v>65.782160000000005</c:v>
                      </c:pt>
                      <c:pt idx="41662">
                        <c:v>65.814120000000003</c:v>
                      </c:pt>
                      <c:pt idx="41663">
                        <c:v>65.846270000000004</c:v>
                      </c:pt>
                      <c:pt idx="41664">
                        <c:v>65.878479999999996</c:v>
                      </c:pt>
                      <c:pt idx="41665">
                        <c:v>65.910820000000001</c:v>
                      </c:pt>
                      <c:pt idx="41666">
                        <c:v>65.943179999999998</c:v>
                      </c:pt>
                      <c:pt idx="41667">
                        <c:v>65.975560000000002</c:v>
                      </c:pt>
                      <c:pt idx="41668">
                        <c:v>66.008039999999994</c:v>
                      </c:pt>
                      <c:pt idx="41669">
                        <c:v>66.040490000000005</c:v>
                      </c:pt>
                      <c:pt idx="41670">
                        <c:v>66.072609999999997</c:v>
                      </c:pt>
                      <c:pt idx="41671">
                        <c:v>66.105059999999995</c:v>
                      </c:pt>
                      <c:pt idx="41672">
                        <c:v>66.137460000000004</c:v>
                      </c:pt>
                      <c:pt idx="41673">
                        <c:v>66.170060000000007</c:v>
                      </c:pt>
                      <c:pt idx="41674">
                        <c:v>66.202449999999999</c:v>
                      </c:pt>
                      <c:pt idx="41675">
                        <c:v>66.232519999999994</c:v>
                      </c:pt>
                      <c:pt idx="41676">
                        <c:v>66.26258</c:v>
                      </c:pt>
                      <c:pt idx="41677">
                        <c:v>66.292820000000006</c:v>
                      </c:pt>
                      <c:pt idx="41678">
                        <c:v>66.326270000000008</c:v>
                      </c:pt>
                      <c:pt idx="41679">
                        <c:v>66.357669999999999</c:v>
                      </c:pt>
                      <c:pt idx="41680">
                        <c:v>66.388800000000003</c:v>
                      </c:pt>
                      <c:pt idx="41681">
                        <c:v>66.420500000000004</c:v>
                      </c:pt>
                      <c:pt idx="41682">
                        <c:v>66.453059999999994</c:v>
                      </c:pt>
                      <c:pt idx="41683">
                        <c:v>66.484380000000002</c:v>
                      </c:pt>
                      <c:pt idx="41684">
                        <c:v>66.516570000000002</c:v>
                      </c:pt>
                      <c:pt idx="41685">
                        <c:v>66.548789999999997</c:v>
                      </c:pt>
                      <c:pt idx="41686">
                        <c:v>66.581910000000008</c:v>
                      </c:pt>
                      <c:pt idx="41687">
                        <c:v>66.614639999999994</c:v>
                      </c:pt>
                      <c:pt idx="41688">
                        <c:v>66.646699999999996</c:v>
                      </c:pt>
                      <c:pt idx="41689">
                        <c:v>66.679169999999999</c:v>
                      </c:pt>
                      <c:pt idx="41690">
                        <c:v>66.710769999999997</c:v>
                      </c:pt>
                      <c:pt idx="41691">
                        <c:v>66.74288</c:v>
                      </c:pt>
                      <c:pt idx="41692">
                        <c:v>66.775669999999991</c:v>
                      </c:pt>
                      <c:pt idx="41693">
                        <c:v>66.808599999999998</c:v>
                      </c:pt>
                      <c:pt idx="41694">
                        <c:v>66.839240000000004</c:v>
                      </c:pt>
                      <c:pt idx="41695">
                        <c:v>66.853390000000005</c:v>
                      </c:pt>
                      <c:pt idx="41696">
                        <c:v>66.844769999999997</c:v>
                      </c:pt>
                      <c:pt idx="41697">
                        <c:v>66.80856</c:v>
                      </c:pt>
                      <c:pt idx="41698">
                        <c:v>66.779039999999995</c:v>
                      </c:pt>
                      <c:pt idx="41699">
                        <c:v>66.751239999999996</c:v>
                      </c:pt>
                      <c:pt idx="41700">
                        <c:v>66.733399999999989</c:v>
                      </c:pt>
                      <c:pt idx="41701">
                        <c:v>66.709410000000005</c:v>
                      </c:pt>
                      <c:pt idx="41702">
                        <c:v>66.678240000000002</c:v>
                      </c:pt>
                      <c:pt idx="41703">
                        <c:v>66.649640000000005</c:v>
                      </c:pt>
                      <c:pt idx="41704">
                        <c:v>66.622140000000002</c:v>
                      </c:pt>
                      <c:pt idx="41705">
                        <c:v>66.593220000000002</c:v>
                      </c:pt>
                      <c:pt idx="41706">
                        <c:v>66.570039999999992</c:v>
                      </c:pt>
                      <c:pt idx="41707">
                        <c:v>66.543590000000009</c:v>
                      </c:pt>
                      <c:pt idx="41708">
                        <c:v>66.520250000000004</c:v>
                      </c:pt>
                      <c:pt idx="41709">
                        <c:v>66.489580000000004</c:v>
                      </c:pt>
                      <c:pt idx="41710">
                        <c:v>66.478989999999996</c:v>
                      </c:pt>
                      <c:pt idx="41711">
                        <c:v>66.460279999999997</c:v>
                      </c:pt>
                      <c:pt idx="41712">
                        <c:v>66.454399999999993</c:v>
                      </c:pt>
                      <c:pt idx="41713">
                        <c:v>66.442909999999998</c:v>
                      </c:pt>
                      <c:pt idx="41714">
                        <c:v>66.428789999999992</c:v>
                      </c:pt>
                      <c:pt idx="41715">
                        <c:v>66.415080000000003</c:v>
                      </c:pt>
                      <c:pt idx="41716">
                        <c:v>66.402360000000002</c:v>
                      </c:pt>
                      <c:pt idx="41717">
                        <c:v>66.385319999999993</c:v>
                      </c:pt>
                      <c:pt idx="41718">
                        <c:v>66.370800000000003</c:v>
                      </c:pt>
                      <c:pt idx="41719">
                        <c:v>66.370170000000002</c:v>
                      </c:pt>
                      <c:pt idx="41720">
                        <c:v>66.356830000000002</c:v>
                      </c:pt>
                      <c:pt idx="41721">
                        <c:v>66.342860000000002</c:v>
                      </c:pt>
                      <c:pt idx="41722">
                        <c:v>66.33162999999999</c:v>
                      </c:pt>
                      <c:pt idx="41723">
                        <c:v>66.317019999999999</c:v>
                      </c:pt>
                      <c:pt idx="41724">
                        <c:v>66.306160000000006</c:v>
                      </c:pt>
                      <c:pt idx="41725">
                        <c:v>66.260819999999995</c:v>
                      </c:pt>
                      <c:pt idx="41726">
                        <c:v>66.244320000000002</c:v>
                      </c:pt>
                      <c:pt idx="41727">
                        <c:v>66.239710000000002</c:v>
                      </c:pt>
                      <c:pt idx="41728">
                        <c:v>66.238849999999999</c:v>
                      </c:pt>
                      <c:pt idx="41729">
                        <c:v>66.236990000000006</c:v>
                      </c:pt>
                      <c:pt idx="41730">
                        <c:v>66.237290000000002</c:v>
                      </c:pt>
                      <c:pt idx="41731">
                        <c:v>66.23742</c:v>
                      </c:pt>
                      <c:pt idx="41732">
                        <c:v>66.239280000000008</c:v>
                      </c:pt>
                      <c:pt idx="41733">
                        <c:v>66.239850000000004</c:v>
                      </c:pt>
                      <c:pt idx="41734">
                        <c:v>66.221779999999995</c:v>
                      </c:pt>
                      <c:pt idx="41735">
                        <c:v>66.211250000000007</c:v>
                      </c:pt>
                      <c:pt idx="41736">
                        <c:v>66.202280000000002</c:v>
                      </c:pt>
                      <c:pt idx="41737">
                        <c:v>66.1982</c:v>
                      </c:pt>
                      <c:pt idx="41738">
                        <c:v>66.204280000000011</c:v>
                      </c:pt>
                      <c:pt idx="41739">
                        <c:v>66.207480000000004</c:v>
                      </c:pt>
                      <c:pt idx="41740">
                        <c:v>66.216909999999999</c:v>
                      </c:pt>
                      <c:pt idx="41741">
                        <c:v>66.224280000000007</c:v>
                      </c:pt>
                      <c:pt idx="41742">
                        <c:v>66.239720000000005</c:v>
                      </c:pt>
                      <c:pt idx="41743">
                        <c:v>66.248940000000005</c:v>
                      </c:pt>
                      <c:pt idx="41744">
                        <c:v>66.260589999999993</c:v>
                      </c:pt>
                      <c:pt idx="41745">
                        <c:v>66.268110000000007</c:v>
                      </c:pt>
                      <c:pt idx="41746">
                        <c:v>66.26052</c:v>
                      </c:pt>
                      <c:pt idx="41747">
                        <c:v>66.268320000000003</c:v>
                      </c:pt>
                      <c:pt idx="41748">
                        <c:v>66.281130000000005</c:v>
                      </c:pt>
                      <c:pt idx="41749">
                        <c:v>66.294029999999992</c:v>
                      </c:pt>
                      <c:pt idx="41750">
                        <c:v>66.302840000000003</c:v>
                      </c:pt>
                      <c:pt idx="41751">
                        <c:v>66.316360000000003</c:v>
                      </c:pt>
                      <c:pt idx="41752">
                        <c:v>66.329669999999993</c:v>
                      </c:pt>
                      <c:pt idx="41753">
                        <c:v>66.328730000000007</c:v>
                      </c:pt>
                      <c:pt idx="41754">
                        <c:v>66.331379999999996</c:v>
                      </c:pt>
                      <c:pt idx="41755">
                        <c:v>66.344290000000001</c:v>
                      </c:pt>
                      <c:pt idx="41756">
                        <c:v>66.360749999999996</c:v>
                      </c:pt>
                      <c:pt idx="41757">
                        <c:v>66.376410000000007</c:v>
                      </c:pt>
                      <c:pt idx="41758">
                        <c:v>66.395210000000006</c:v>
                      </c:pt>
                      <c:pt idx="41759">
                        <c:v>66.412310000000005</c:v>
                      </c:pt>
                      <c:pt idx="41760">
                        <c:v>66.430629999999994</c:v>
                      </c:pt>
                      <c:pt idx="41761">
                        <c:v>66.447890000000001</c:v>
                      </c:pt>
                      <c:pt idx="41762">
                        <c:v>66.467230000000001</c:v>
                      </c:pt>
                      <c:pt idx="41763">
                        <c:v>66.484870000000001</c:v>
                      </c:pt>
                      <c:pt idx="41764">
                        <c:v>66.502510000000001</c:v>
                      </c:pt>
                      <c:pt idx="41765">
                        <c:v>66.521340000000009</c:v>
                      </c:pt>
                      <c:pt idx="41766">
                        <c:v>66.540109999999999</c:v>
                      </c:pt>
                      <c:pt idx="41767">
                        <c:v>66.559299999999993</c:v>
                      </c:pt>
                      <c:pt idx="41768">
                        <c:v>66.57902</c:v>
                      </c:pt>
                      <c:pt idx="41769">
                        <c:v>66.598199999999991</c:v>
                      </c:pt>
                      <c:pt idx="41770">
                        <c:v>66.618610000000004</c:v>
                      </c:pt>
                      <c:pt idx="41771">
                        <c:v>66.638049999999993</c:v>
                      </c:pt>
                      <c:pt idx="41772">
                        <c:v>66.660740000000004</c:v>
                      </c:pt>
                      <c:pt idx="41773">
                        <c:v>66.68180000000001</c:v>
                      </c:pt>
                      <c:pt idx="41774">
                        <c:v>66.704270000000008</c:v>
                      </c:pt>
                      <c:pt idx="41775">
                        <c:v>66.726259999999996</c:v>
                      </c:pt>
                      <c:pt idx="41776">
                        <c:v>66.749600000000001</c:v>
                      </c:pt>
                      <c:pt idx="41777">
                        <c:v>66.771630000000002</c:v>
                      </c:pt>
                      <c:pt idx="41778">
                        <c:v>66.795590000000004</c:v>
                      </c:pt>
                      <c:pt idx="41779">
                        <c:v>66.818200000000004</c:v>
                      </c:pt>
                      <c:pt idx="41780">
                        <c:v>66.842309999999998</c:v>
                      </c:pt>
                      <c:pt idx="41781">
                        <c:v>66.865269999999995</c:v>
                      </c:pt>
                      <c:pt idx="41782">
                        <c:v>66.890419999999992</c:v>
                      </c:pt>
                      <c:pt idx="41783">
                        <c:v>66.896199999999993</c:v>
                      </c:pt>
                      <c:pt idx="41784">
                        <c:v>66.904750000000007</c:v>
                      </c:pt>
                      <c:pt idx="41785">
                        <c:v>66.923950000000005</c:v>
                      </c:pt>
                      <c:pt idx="41786">
                        <c:v>66.947299999999998</c:v>
                      </c:pt>
                      <c:pt idx="41787">
                        <c:v>66.970619999999997</c:v>
                      </c:pt>
                      <c:pt idx="41788">
                        <c:v>66.997</c:v>
                      </c:pt>
                      <c:pt idx="41789">
                        <c:v>67.020470000000003</c:v>
                      </c:pt>
                      <c:pt idx="41790">
                        <c:v>67.047160000000005</c:v>
                      </c:pt>
                      <c:pt idx="41791">
                        <c:v>67.072940000000003</c:v>
                      </c:pt>
                      <c:pt idx="41792">
                        <c:v>67.100430000000003</c:v>
                      </c:pt>
                      <c:pt idx="41793">
                        <c:v>67.126710000000003</c:v>
                      </c:pt>
                      <c:pt idx="41794">
                        <c:v>67.154210000000006</c:v>
                      </c:pt>
                      <c:pt idx="41795">
                        <c:v>67.180049999999994</c:v>
                      </c:pt>
                      <c:pt idx="41796">
                        <c:v>67.146100000000004</c:v>
                      </c:pt>
                      <c:pt idx="41797">
                        <c:v>67.142080000000007</c:v>
                      </c:pt>
                      <c:pt idx="41798">
                        <c:v>67.150790000000001</c:v>
                      </c:pt>
                      <c:pt idx="41799">
                        <c:v>67.164810000000003</c:v>
                      </c:pt>
                      <c:pt idx="41800">
                        <c:v>67.181879999999992</c:v>
                      </c:pt>
                      <c:pt idx="41801">
                        <c:v>67.199799999999996</c:v>
                      </c:pt>
                      <c:pt idx="41802">
                        <c:v>67.219759999999994</c:v>
                      </c:pt>
                      <c:pt idx="41803">
                        <c:v>67.24045000000001</c:v>
                      </c:pt>
                      <c:pt idx="41804">
                        <c:v>67.261709999999994</c:v>
                      </c:pt>
                      <c:pt idx="41805">
                        <c:v>67.284050000000008</c:v>
                      </c:pt>
                      <c:pt idx="41806">
                        <c:v>67.307670000000002</c:v>
                      </c:pt>
                      <c:pt idx="41807">
                        <c:v>67.330889999999997</c:v>
                      </c:pt>
                      <c:pt idx="41808">
                        <c:v>67.354849999999999</c:v>
                      </c:pt>
                      <c:pt idx="41809">
                        <c:v>67.379040000000003</c:v>
                      </c:pt>
                      <c:pt idx="41810">
                        <c:v>67.404430000000005</c:v>
                      </c:pt>
                      <c:pt idx="41811">
                        <c:v>67.431029999999993</c:v>
                      </c:pt>
                      <c:pt idx="41812">
                        <c:v>67.456479999999999</c:v>
                      </c:pt>
                      <c:pt idx="41813">
                        <c:v>67.483739999999997</c:v>
                      </c:pt>
                      <c:pt idx="41814">
                        <c:v>67.510339999999999</c:v>
                      </c:pt>
                      <c:pt idx="41815">
                        <c:v>67.53734</c:v>
                      </c:pt>
                      <c:pt idx="41816">
                        <c:v>67.564760000000007</c:v>
                      </c:pt>
                      <c:pt idx="41817">
                        <c:v>67.592359999999999</c:v>
                      </c:pt>
                      <c:pt idx="41818">
                        <c:v>67.619720000000001</c:v>
                      </c:pt>
                      <c:pt idx="41819">
                        <c:v>67.64752</c:v>
                      </c:pt>
                      <c:pt idx="41820">
                        <c:v>67.675780000000003</c:v>
                      </c:pt>
                      <c:pt idx="41821">
                        <c:v>67.703019999999995</c:v>
                      </c:pt>
                      <c:pt idx="41822">
                        <c:v>67.730159999999998</c:v>
                      </c:pt>
                      <c:pt idx="41823">
                        <c:v>67.757329999999996</c:v>
                      </c:pt>
                      <c:pt idx="41824">
                        <c:v>67.784019999999998</c:v>
                      </c:pt>
                      <c:pt idx="41825">
                        <c:v>67.810810000000004</c:v>
                      </c:pt>
                      <c:pt idx="41826">
                        <c:v>67.838710000000006</c:v>
                      </c:pt>
                      <c:pt idx="41827">
                        <c:v>67.866309999999999</c:v>
                      </c:pt>
                      <c:pt idx="41828">
                        <c:v>67.89452</c:v>
                      </c:pt>
                      <c:pt idx="41829">
                        <c:v>67.921719999999993</c:v>
                      </c:pt>
                      <c:pt idx="41830">
                        <c:v>67.950160000000011</c:v>
                      </c:pt>
                      <c:pt idx="41831">
                        <c:v>67.977329999999995</c:v>
                      </c:pt>
                      <c:pt idx="41832">
                        <c:v>68.005719999999997</c:v>
                      </c:pt>
                      <c:pt idx="41833">
                        <c:v>68.033929999999998</c:v>
                      </c:pt>
                      <c:pt idx="41834">
                        <c:v>68.062759999999997</c:v>
                      </c:pt>
                      <c:pt idx="41835">
                        <c:v>68.091359999999995</c:v>
                      </c:pt>
                      <c:pt idx="41836">
                        <c:v>68.122740000000007</c:v>
                      </c:pt>
                      <c:pt idx="41837">
                        <c:v>68.152100000000004</c:v>
                      </c:pt>
                      <c:pt idx="41838">
                        <c:v>68.181110000000004</c:v>
                      </c:pt>
                      <c:pt idx="41839">
                        <c:v>68.210189999999997</c:v>
                      </c:pt>
                      <c:pt idx="41840">
                        <c:v>68.239519999999999</c:v>
                      </c:pt>
                      <c:pt idx="41841">
                        <c:v>68.268950000000004</c:v>
                      </c:pt>
                      <c:pt idx="41842">
                        <c:v>68.294160000000005</c:v>
                      </c:pt>
                      <c:pt idx="41843">
                        <c:v>68.322519999999997</c:v>
                      </c:pt>
                      <c:pt idx="41844">
                        <c:v>68.351420000000005</c:v>
                      </c:pt>
                      <c:pt idx="41845">
                        <c:v>68.380179999999996</c:v>
                      </c:pt>
                      <c:pt idx="41846">
                        <c:v>68.408639999999991</c:v>
                      </c:pt>
                      <c:pt idx="41847">
                        <c:v>68.437929999999994</c:v>
                      </c:pt>
                      <c:pt idx="41848">
                        <c:v>68.467339999999993</c:v>
                      </c:pt>
                      <c:pt idx="41849">
                        <c:v>68.496549999999999</c:v>
                      </c:pt>
                      <c:pt idx="41850">
                        <c:v>68.525739999999999</c:v>
                      </c:pt>
                      <c:pt idx="41851">
                        <c:v>68.555440000000004</c:v>
                      </c:pt>
                      <c:pt idx="41852">
                        <c:v>68.584670000000003</c:v>
                      </c:pt>
                      <c:pt idx="41853">
                        <c:v>68.614189999999994</c:v>
                      </c:pt>
                      <c:pt idx="41854">
                        <c:v>68.642480000000006</c:v>
                      </c:pt>
                      <c:pt idx="41855">
                        <c:v>68.669650000000004</c:v>
                      </c:pt>
                      <c:pt idx="41856">
                        <c:v>68.698189999999997</c:v>
                      </c:pt>
                      <c:pt idx="41857">
                        <c:v>68.727460000000008</c:v>
                      </c:pt>
                      <c:pt idx="41858">
                        <c:v>68.756489999999999</c:v>
                      </c:pt>
                      <c:pt idx="41859">
                        <c:v>68.785510000000002</c:v>
                      </c:pt>
                      <c:pt idx="41860">
                        <c:v>68.814059999999998</c:v>
                      </c:pt>
                      <c:pt idx="41861">
                        <c:v>68.843069999999997</c:v>
                      </c:pt>
                      <c:pt idx="41862">
                        <c:v>68.871690000000001</c:v>
                      </c:pt>
                      <c:pt idx="41863">
                        <c:v>68.901089999999996</c:v>
                      </c:pt>
                      <c:pt idx="41864">
                        <c:v>68.929910000000007</c:v>
                      </c:pt>
                      <c:pt idx="41865">
                        <c:v>68.959099999999992</c:v>
                      </c:pt>
                      <c:pt idx="41866">
                        <c:v>68.987690000000001</c:v>
                      </c:pt>
                      <c:pt idx="41867">
                        <c:v>69.016999999999996</c:v>
                      </c:pt>
                      <c:pt idx="41868">
                        <c:v>69.045870000000008</c:v>
                      </c:pt>
                      <c:pt idx="41869">
                        <c:v>69.074359999999999</c:v>
                      </c:pt>
                      <c:pt idx="41870">
                        <c:v>69.102040000000002</c:v>
                      </c:pt>
                      <c:pt idx="41871">
                        <c:v>69.130939999999995</c:v>
                      </c:pt>
                      <c:pt idx="41872">
                        <c:v>69.159680000000009</c:v>
                      </c:pt>
                      <c:pt idx="41873">
                        <c:v>69.180120000000002</c:v>
                      </c:pt>
                      <c:pt idx="41874">
                        <c:v>69.207300000000004</c:v>
                      </c:pt>
                      <c:pt idx="41875">
                        <c:v>69.234870000000001</c:v>
                      </c:pt>
                      <c:pt idx="41876">
                        <c:v>69.263890000000004</c:v>
                      </c:pt>
                      <c:pt idx="41877">
                        <c:v>69.292860000000005</c:v>
                      </c:pt>
                      <c:pt idx="41878">
                        <c:v>69.320769999999996</c:v>
                      </c:pt>
                      <c:pt idx="41879">
                        <c:v>69.350089999999994</c:v>
                      </c:pt>
                      <c:pt idx="41880">
                        <c:v>69.378650000000007</c:v>
                      </c:pt>
                      <c:pt idx="41881">
                        <c:v>69.407910000000001</c:v>
                      </c:pt>
                      <c:pt idx="41882">
                        <c:v>69.434939999999997</c:v>
                      </c:pt>
                      <c:pt idx="41883">
                        <c:v>69.464399999999998</c:v>
                      </c:pt>
                      <c:pt idx="41884">
                        <c:v>69.49333</c:v>
                      </c:pt>
                      <c:pt idx="41885">
                        <c:v>69.521910000000005</c:v>
                      </c:pt>
                      <c:pt idx="41886">
                        <c:v>69.551310000000001</c:v>
                      </c:pt>
                      <c:pt idx="41887">
                        <c:v>69.57996</c:v>
                      </c:pt>
                      <c:pt idx="41888">
                        <c:v>69.609290000000001</c:v>
                      </c:pt>
                      <c:pt idx="41889">
                        <c:v>69.638390000000001</c:v>
                      </c:pt>
                      <c:pt idx="41890">
                        <c:v>69.667569999999998</c:v>
                      </c:pt>
                      <c:pt idx="41891">
                        <c:v>69.696790000000007</c:v>
                      </c:pt>
                      <c:pt idx="41892">
                        <c:v>69.726030000000009</c:v>
                      </c:pt>
                      <c:pt idx="41893">
                        <c:v>69.755200000000002</c:v>
                      </c:pt>
                      <c:pt idx="41894">
                        <c:v>69.784319999999994</c:v>
                      </c:pt>
                      <c:pt idx="41895">
                        <c:v>69.813029999999998</c:v>
                      </c:pt>
                      <c:pt idx="41896">
                        <c:v>69.842309999999998</c:v>
                      </c:pt>
                      <c:pt idx="41897">
                        <c:v>69.871639999999999</c:v>
                      </c:pt>
                      <c:pt idx="41898">
                        <c:v>69.900970000000001</c:v>
                      </c:pt>
                      <c:pt idx="41899">
                        <c:v>69.927639999999997</c:v>
                      </c:pt>
                      <c:pt idx="41900">
                        <c:v>69.956319999999991</c:v>
                      </c:pt>
                      <c:pt idx="41901">
                        <c:v>69.985879999999995</c:v>
                      </c:pt>
                      <c:pt idx="41902">
                        <c:v>70.015039999999999</c:v>
                      </c:pt>
                      <c:pt idx="41903">
                        <c:v>70.044160000000005</c:v>
                      </c:pt>
                      <c:pt idx="41904">
                        <c:v>70.072810000000004</c:v>
                      </c:pt>
                      <c:pt idx="41905">
                        <c:v>70.101150000000004</c:v>
                      </c:pt>
                      <c:pt idx="41906">
                        <c:v>70.130009999999999</c:v>
                      </c:pt>
                      <c:pt idx="41907">
                        <c:v>70.158739999999995</c:v>
                      </c:pt>
                      <c:pt idx="41908">
                        <c:v>70.187460000000002</c:v>
                      </c:pt>
                      <c:pt idx="41909">
                        <c:v>70.216170000000005</c:v>
                      </c:pt>
                      <c:pt idx="41910">
                        <c:v>70.244770000000003</c:v>
                      </c:pt>
                      <c:pt idx="41911">
                        <c:v>70.273319999999998</c:v>
                      </c:pt>
                      <c:pt idx="41912">
                        <c:v>70.301790000000011</c:v>
                      </c:pt>
                      <c:pt idx="41913">
                        <c:v>70.330290000000005</c:v>
                      </c:pt>
                      <c:pt idx="41914">
                        <c:v>70.358800000000002</c:v>
                      </c:pt>
                      <c:pt idx="41915">
                        <c:v>70.387309999999999</c:v>
                      </c:pt>
                      <c:pt idx="41916">
                        <c:v>70.415809999999993</c:v>
                      </c:pt>
                      <c:pt idx="41917">
                        <c:v>70.444250000000011</c:v>
                      </c:pt>
                      <c:pt idx="41918">
                        <c:v>70.471450000000004</c:v>
                      </c:pt>
                      <c:pt idx="41919">
                        <c:v>70.499989999999997</c:v>
                      </c:pt>
                      <c:pt idx="41920">
                        <c:v>70.528819999999996</c:v>
                      </c:pt>
                      <c:pt idx="41921">
                        <c:v>70.557429999999997</c:v>
                      </c:pt>
                      <c:pt idx="41922">
                        <c:v>70.586159999999992</c:v>
                      </c:pt>
                      <c:pt idx="41923">
                        <c:v>70.614630000000005</c:v>
                      </c:pt>
                      <c:pt idx="41924">
                        <c:v>70.643029999999996</c:v>
                      </c:pt>
                      <c:pt idx="41925">
                        <c:v>70.671400000000006</c:v>
                      </c:pt>
                      <c:pt idx="41926">
                        <c:v>70.699799999999996</c:v>
                      </c:pt>
                      <c:pt idx="41927">
                        <c:v>70.728250000000003</c:v>
                      </c:pt>
                      <c:pt idx="41928">
                        <c:v>70.756609999999995</c:v>
                      </c:pt>
                      <c:pt idx="41929">
                        <c:v>70.785060000000001</c:v>
                      </c:pt>
                      <c:pt idx="41930">
                        <c:v>70.813469999999995</c:v>
                      </c:pt>
                      <c:pt idx="41931">
                        <c:v>70.841920000000002</c:v>
                      </c:pt>
                      <c:pt idx="41932">
                        <c:v>70.87039</c:v>
                      </c:pt>
                      <c:pt idx="41933">
                        <c:v>70.898930000000007</c:v>
                      </c:pt>
                      <c:pt idx="41934">
                        <c:v>70.92756</c:v>
                      </c:pt>
                      <c:pt idx="41935">
                        <c:v>70.956190000000007</c:v>
                      </c:pt>
                      <c:pt idx="41936">
                        <c:v>70.984840000000005</c:v>
                      </c:pt>
                      <c:pt idx="41937">
                        <c:v>71.013549999999995</c:v>
                      </c:pt>
                      <c:pt idx="41938">
                        <c:v>71.04213</c:v>
                      </c:pt>
                      <c:pt idx="41939">
                        <c:v>71.070840000000004</c:v>
                      </c:pt>
                      <c:pt idx="41940">
                        <c:v>71.099609999999998</c:v>
                      </c:pt>
                      <c:pt idx="41941">
                        <c:v>71.128600000000006</c:v>
                      </c:pt>
                      <c:pt idx="41942">
                        <c:v>71.157319999999999</c:v>
                      </c:pt>
                      <c:pt idx="41943">
                        <c:v>71.186070000000001</c:v>
                      </c:pt>
                      <c:pt idx="41944">
                        <c:v>71.214789999999994</c:v>
                      </c:pt>
                      <c:pt idx="41945">
                        <c:v>71.243800000000007</c:v>
                      </c:pt>
                      <c:pt idx="41946">
                        <c:v>71.272490000000005</c:v>
                      </c:pt>
                      <c:pt idx="41947">
                        <c:v>71.301430000000011</c:v>
                      </c:pt>
                      <c:pt idx="41948">
                        <c:v>71.33014</c:v>
                      </c:pt>
                      <c:pt idx="41949">
                        <c:v>71.358850000000004</c:v>
                      </c:pt>
                      <c:pt idx="41950">
                        <c:v>71.387600000000006</c:v>
                      </c:pt>
                      <c:pt idx="41951">
                        <c:v>71.416409999999999</c:v>
                      </c:pt>
                      <c:pt idx="41952">
                        <c:v>71.444330000000008</c:v>
                      </c:pt>
                      <c:pt idx="41953">
                        <c:v>71.472610000000003</c:v>
                      </c:pt>
                      <c:pt idx="41954">
                        <c:v>71.501069999999999</c:v>
                      </c:pt>
                      <c:pt idx="41955">
                        <c:v>71.529079999999993</c:v>
                      </c:pt>
                      <c:pt idx="41956">
                        <c:v>71.557569999999998</c:v>
                      </c:pt>
                      <c:pt idx="41957">
                        <c:v>71.586109999999991</c:v>
                      </c:pt>
                      <c:pt idx="41958">
                        <c:v>71.614959999999996</c:v>
                      </c:pt>
                      <c:pt idx="41959">
                        <c:v>71.64358</c:v>
                      </c:pt>
                      <c:pt idx="41960">
                        <c:v>71.672269999999997</c:v>
                      </c:pt>
                      <c:pt idx="41961">
                        <c:v>71.700980000000001</c:v>
                      </c:pt>
                      <c:pt idx="41962">
                        <c:v>71.729560000000006</c:v>
                      </c:pt>
                      <c:pt idx="41963">
                        <c:v>71.758020000000002</c:v>
                      </c:pt>
                      <c:pt idx="41964">
                        <c:v>71.786349999999999</c:v>
                      </c:pt>
                      <c:pt idx="41965">
                        <c:v>71.815280000000001</c:v>
                      </c:pt>
                      <c:pt idx="41966">
                        <c:v>71.843820000000008</c:v>
                      </c:pt>
                      <c:pt idx="41967">
                        <c:v>71.872540000000001</c:v>
                      </c:pt>
                      <c:pt idx="41968">
                        <c:v>71.897999999999996</c:v>
                      </c:pt>
                      <c:pt idx="41969">
                        <c:v>71.92577</c:v>
                      </c:pt>
                      <c:pt idx="41970">
                        <c:v>71.953220000000002</c:v>
                      </c:pt>
                      <c:pt idx="41971">
                        <c:v>71.980459999999994</c:v>
                      </c:pt>
                      <c:pt idx="41972">
                        <c:v>72.009039999999999</c:v>
                      </c:pt>
                      <c:pt idx="41973">
                        <c:v>72.037009999999995</c:v>
                      </c:pt>
                      <c:pt idx="41974">
                        <c:v>72.065609999999992</c:v>
                      </c:pt>
                      <c:pt idx="41975">
                        <c:v>72.094449999999995</c:v>
                      </c:pt>
                      <c:pt idx="41976">
                        <c:v>72.12315000000001</c:v>
                      </c:pt>
                      <c:pt idx="41977">
                        <c:v>72.148039999999995</c:v>
                      </c:pt>
                      <c:pt idx="41978">
                        <c:v>72.174109999999999</c:v>
                      </c:pt>
                      <c:pt idx="41979">
                        <c:v>72.201790000000003</c:v>
                      </c:pt>
                      <c:pt idx="41980">
                        <c:v>72.229780000000005</c:v>
                      </c:pt>
                      <c:pt idx="41981">
                        <c:v>72.257450000000006</c:v>
                      </c:pt>
                      <c:pt idx="41982">
                        <c:v>72.285430000000005</c:v>
                      </c:pt>
                      <c:pt idx="41983">
                        <c:v>72.312690000000003</c:v>
                      </c:pt>
                      <c:pt idx="41984">
                        <c:v>72.340389999999999</c:v>
                      </c:pt>
                      <c:pt idx="41985">
                        <c:v>72.367679999999993</c:v>
                      </c:pt>
                      <c:pt idx="41986">
                        <c:v>72.395520000000005</c:v>
                      </c:pt>
                      <c:pt idx="41987">
                        <c:v>72.423789999999997</c:v>
                      </c:pt>
                      <c:pt idx="41988">
                        <c:v>72.451850000000007</c:v>
                      </c:pt>
                      <c:pt idx="41989">
                        <c:v>72.480230000000006</c:v>
                      </c:pt>
                      <c:pt idx="41990">
                        <c:v>72.508020000000002</c:v>
                      </c:pt>
                      <c:pt idx="41991">
                        <c:v>72.5364</c:v>
                      </c:pt>
                      <c:pt idx="41992">
                        <c:v>72.564520000000002</c:v>
                      </c:pt>
                      <c:pt idx="41993">
                        <c:v>72.592979999999997</c:v>
                      </c:pt>
                      <c:pt idx="41994">
                        <c:v>72.620829999999998</c:v>
                      </c:pt>
                      <c:pt idx="41995">
                        <c:v>72.648529999999994</c:v>
                      </c:pt>
                      <c:pt idx="41996">
                        <c:v>72.676320000000004</c:v>
                      </c:pt>
                      <c:pt idx="41997">
                        <c:v>72.704630000000009</c:v>
                      </c:pt>
                      <c:pt idx="41998">
                        <c:v>72.732609999999994</c:v>
                      </c:pt>
                      <c:pt idx="41999">
                        <c:v>72.761089999999996</c:v>
                      </c:pt>
                      <c:pt idx="42000">
                        <c:v>72.789020000000008</c:v>
                      </c:pt>
                      <c:pt idx="42001">
                        <c:v>72.817520000000002</c:v>
                      </c:pt>
                      <c:pt idx="42002">
                        <c:v>72.845700000000008</c:v>
                      </c:pt>
                      <c:pt idx="42003">
                        <c:v>72.874230000000011</c:v>
                      </c:pt>
                      <c:pt idx="42004">
                        <c:v>72.902320000000003</c:v>
                      </c:pt>
                      <c:pt idx="42005">
                        <c:v>72.930979999999991</c:v>
                      </c:pt>
                      <c:pt idx="42006">
                        <c:v>72.958939999999998</c:v>
                      </c:pt>
                      <c:pt idx="42007">
                        <c:v>72.987570000000005</c:v>
                      </c:pt>
                      <c:pt idx="42008">
                        <c:v>73.015389999999996</c:v>
                      </c:pt>
                      <c:pt idx="42009">
                        <c:v>73.044029999999992</c:v>
                      </c:pt>
                      <c:pt idx="42010">
                        <c:v>73.072190000000006</c:v>
                      </c:pt>
                      <c:pt idx="42011">
                        <c:v>73.100610000000003</c:v>
                      </c:pt>
                      <c:pt idx="42012">
                        <c:v>73.12894</c:v>
                      </c:pt>
                      <c:pt idx="42013">
                        <c:v>73.157269999999997</c:v>
                      </c:pt>
                      <c:pt idx="42014">
                        <c:v>73.185569999999998</c:v>
                      </c:pt>
                      <c:pt idx="42015">
                        <c:v>73.214219999999997</c:v>
                      </c:pt>
                      <c:pt idx="42016">
                        <c:v>73.242519999999999</c:v>
                      </c:pt>
                      <c:pt idx="42017">
                        <c:v>73.271100000000004</c:v>
                      </c:pt>
                      <c:pt idx="42018">
                        <c:v>73.299660000000003</c:v>
                      </c:pt>
                      <c:pt idx="42019">
                        <c:v>73.328220000000002</c:v>
                      </c:pt>
                      <c:pt idx="42020">
                        <c:v>73.356809999999996</c:v>
                      </c:pt>
                      <c:pt idx="42021">
                        <c:v>73.385550000000009</c:v>
                      </c:pt>
                      <c:pt idx="42022">
                        <c:v>73.409000000000006</c:v>
                      </c:pt>
                      <c:pt idx="42023">
                        <c:v>73.425669999999997</c:v>
                      </c:pt>
                      <c:pt idx="42024">
                        <c:v>73.414900000000003</c:v>
                      </c:pt>
                      <c:pt idx="42025">
                        <c:v>73.422919999999991</c:v>
                      </c:pt>
                      <c:pt idx="42026">
                        <c:v>73.444800000000001</c:v>
                      </c:pt>
                      <c:pt idx="42027">
                        <c:v>73.46996</c:v>
                      </c:pt>
                      <c:pt idx="42028">
                        <c:v>73.471760000000003</c:v>
                      </c:pt>
                      <c:pt idx="42029">
                        <c:v>73.487889999999993</c:v>
                      </c:pt>
                      <c:pt idx="42030">
                        <c:v>73.506720000000001</c:v>
                      </c:pt>
                      <c:pt idx="42031">
                        <c:v>73.52834</c:v>
                      </c:pt>
                      <c:pt idx="42032">
                        <c:v>73.552090000000007</c:v>
                      </c:pt>
                      <c:pt idx="42033">
                        <c:v>73.575310000000002</c:v>
                      </c:pt>
                      <c:pt idx="42034">
                        <c:v>73.600310000000007</c:v>
                      </c:pt>
                      <c:pt idx="42035">
                        <c:v>73.625079999999997</c:v>
                      </c:pt>
                      <c:pt idx="42036">
                        <c:v>73.650790000000001</c:v>
                      </c:pt>
                      <c:pt idx="42037">
                        <c:v>73.675780000000003</c:v>
                      </c:pt>
                      <c:pt idx="42038">
                        <c:v>73.701740000000001</c:v>
                      </c:pt>
                      <c:pt idx="42039">
                        <c:v>73.727419999999995</c:v>
                      </c:pt>
                      <c:pt idx="42040">
                        <c:v>73.754570000000001</c:v>
                      </c:pt>
                      <c:pt idx="42041">
                        <c:v>73.78128000000001</c:v>
                      </c:pt>
                      <c:pt idx="42042">
                        <c:v>73.807859999999991</c:v>
                      </c:pt>
                      <c:pt idx="42043">
                        <c:v>73.834730000000008</c:v>
                      </c:pt>
                      <c:pt idx="42044">
                        <c:v>73.861890000000002</c:v>
                      </c:pt>
                      <c:pt idx="42045">
                        <c:v>73.889189999999999</c:v>
                      </c:pt>
                      <c:pt idx="42046">
                        <c:v>73.916589999999999</c:v>
                      </c:pt>
                      <c:pt idx="42047">
                        <c:v>73.943610000000007</c:v>
                      </c:pt>
                      <c:pt idx="42048">
                        <c:v>73.97175</c:v>
                      </c:pt>
                      <c:pt idx="42049">
                        <c:v>73.999420000000001</c:v>
                      </c:pt>
                      <c:pt idx="42050">
                        <c:v>74.027119999999996</c:v>
                      </c:pt>
                      <c:pt idx="42051">
                        <c:v>74.055090000000007</c:v>
                      </c:pt>
                      <c:pt idx="42052">
                        <c:v>74.083039999999997</c:v>
                      </c:pt>
                      <c:pt idx="42053">
                        <c:v>74.110829999999993</c:v>
                      </c:pt>
                      <c:pt idx="42054">
                        <c:v>74.138760000000005</c:v>
                      </c:pt>
                      <c:pt idx="42055">
                        <c:v>74.166390000000007</c:v>
                      </c:pt>
                      <c:pt idx="42056">
                        <c:v>74.194119999999998</c:v>
                      </c:pt>
                      <c:pt idx="42057">
                        <c:v>74.221990000000005</c:v>
                      </c:pt>
                      <c:pt idx="42058">
                        <c:v>74.250160000000008</c:v>
                      </c:pt>
                      <c:pt idx="42059">
                        <c:v>74.277889999999999</c:v>
                      </c:pt>
                      <c:pt idx="42060">
                        <c:v>74.306049999999999</c:v>
                      </c:pt>
                      <c:pt idx="42061">
                        <c:v>74.334450000000004</c:v>
                      </c:pt>
                      <c:pt idx="42062">
                        <c:v>74.362709999999993</c:v>
                      </c:pt>
                      <c:pt idx="42063">
                        <c:v>74.39076</c:v>
                      </c:pt>
                      <c:pt idx="42064">
                        <c:v>74.419039999999995</c:v>
                      </c:pt>
                      <c:pt idx="42065">
                        <c:v>74.447109999999995</c:v>
                      </c:pt>
                      <c:pt idx="42066">
                        <c:v>74.474549999999994</c:v>
                      </c:pt>
                      <c:pt idx="42067">
                        <c:v>74.502600000000001</c:v>
                      </c:pt>
                      <c:pt idx="42068">
                        <c:v>74.530519999999996</c:v>
                      </c:pt>
                      <c:pt idx="42069">
                        <c:v>74.558700000000002</c:v>
                      </c:pt>
                      <c:pt idx="42070">
                        <c:v>74.586399999999998</c:v>
                      </c:pt>
                      <c:pt idx="42071">
                        <c:v>74.614689999999996</c:v>
                      </c:pt>
                      <c:pt idx="42072">
                        <c:v>74.640919999999994</c:v>
                      </c:pt>
                      <c:pt idx="42073">
                        <c:v>74.66846000000001</c:v>
                      </c:pt>
                      <c:pt idx="42074">
                        <c:v>74.696060000000003</c:v>
                      </c:pt>
                      <c:pt idx="42075">
                        <c:v>74.724109999999996</c:v>
                      </c:pt>
                      <c:pt idx="42076">
                        <c:v>74.751930000000002</c:v>
                      </c:pt>
                      <c:pt idx="42077">
                        <c:v>74.779910000000001</c:v>
                      </c:pt>
                      <c:pt idx="42078">
                        <c:v>74.807150000000007</c:v>
                      </c:pt>
                      <c:pt idx="42079">
                        <c:v>74.835079999999991</c:v>
                      </c:pt>
                      <c:pt idx="42080">
                        <c:v>74.862769999999998</c:v>
                      </c:pt>
                      <c:pt idx="42081">
                        <c:v>74.890869999999993</c:v>
                      </c:pt>
                      <c:pt idx="42082">
                        <c:v>74.917929999999998</c:v>
                      </c:pt>
                      <c:pt idx="42083">
                        <c:v>74.945120000000003</c:v>
                      </c:pt>
                      <c:pt idx="42084">
                        <c:v>74.972930000000005</c:v>
                      </c:pt>
                      <c:pt idx="42085">
                        <c:v>75.000839999999997</c:v>
                      </c:pt>
                      <c:pt idx="42086">
                        <c:v>75.028530000000003</c:v>
                      </c:pt>
                      <c:pt idx="42087">
                        <c:v>75.056510000000003</c:v>
                      </c:pt>
                      <c:pt idx="42088">
                        <c:v>75.083830000000006</c:v>
                      </c:pt>
                      <c:pt idx="42089">
                        <c:v>75.111639999999994</c:v>
                      </c:pt>
                      <c:pt idx="42090">
                        <c:v>75.139510000000001</c:v>
                      </c:pt>
                      <c:pt idx="42091">
                        <c:v>75.167400000000001</c:v>
                      </c:pt>
                      <c:pt idx="42092">
                        <c:v>75.195179999999993</c:v>
                      </c:pt>
                      <c:pt idx="42093">
                        <c:v>75.223069999999993</c:v>
                      </c:pt>
                      <c:pt idx="42094">
                        <c:v>75.250789999999995</c:v>
                      </c:pt>
                      <c:pt idx="42095">
                        <c:v>75.278170000000003</c:v>
                      </c:pt>
                      <c:pt idx="42096">
                        <c:v>75.305989999999994</c:v>
                      </c:pt>
                      <c:pt idx="42097">
                        <c:v>75.33381</c:v>
                      </c:pt>
                      <c:pt idx="42098">
                        <c:v>75.361199999999997</c:v>
                      </c:pt>
                      <c:pt idx="42099">
                        <c:v>75.06326</c:v>
                      </c:pt>
                      <c:pt idx="42100">
                        <c:v>74.90455</c:v>
                      </c:pt>
                      <c:pt idx="42101">
                        <c:v>74.78407</c:v>
                      </c:pt>
                      <c:pt idx="42102">
                        <c:v>74.683250000000001</c:v>
                      </c:pt>
                      <c:pt idx="42103">
                        <c:v>74.593540000000004</c:v>
                      </c:pt>
                      <c:pt idx="42104">
                        <c:v>74.512150000000005</c:v>
                      </c:pt>
                      <c:pt idx="42105">
                        <c:v>74.435879999999997</c:v>
                      </c:pt>
                      <c:pt idx="42106">
                        <c:v>74.363939999999999</c:v>
                      </c:pt>
                      <c:pt idx="42107">
                        <c:v>74.295299999999997</c:v>
                      </c:pt>
                      <c:pt idx="42108">
                        <c:v>74.229089999999999</c:v>
                      </c:pt>
                      <c:pt idx="42109">
                        <c:v>74.165059999999997</c:v>
                      </c:pt>
                      <c:pt idx="42110">
                        <c:v>74.102829999999997</c:v>
                      </c:pt>
                      <c:pt idx="42111">
                        <c:v>74.04213</c:v>
                      </c:pt>
                      <c:pt idx="42112">
                        <c:v>73.982910000000004</c:v>
                      </c:pt>
                      <c:pt idx="42113">
                        <c:v>73.924800000000005</c:v>
                      </c:pt>
                      <c:pt idx="42114">
                        <c:v>73.868039999999993</c:v>
                      </c:pt>
                      <c:pt idx="42115">
                        <c:v>73.812070000000006</c:v>
                      </c:pt>
                      <c:pt idx="42116">
                        <c:v>73.755930000000006</c:v>
                      </c:pt>
                      <c:pt idx="42117">
                        <c:v>73.700400000000002</c:v>
                      </c:pt>
                      <c:pt idx="42118">
                        <c:v>73.645650000000003</c:v>
                      </c:pt>
                      <c:pt idx="42119">
                        <c:v>73.592110000000005</c:v>
                      </c:pt>
                      <c:pt idx="42120">
                        <c:v>73.539070000000009</c:v>
                      </c:pt>
                      <c:pt idx="42121">
                        <c:v>73.486339999999998</c:v>
                      </c:pt>
                      <c:pt idx="42122">
                        <c:v>73.434660000000008</c:v>
                      </c:pt>
                      <c:pt idx="42123">
                        <c:v>73.383120000000005</c:v>
                      </c:pt>
                      <c:pt idx="42124">
                        <c:v>73.332459999999998</c:v>
                      </c:pt>
                      <c:pt idx="42125">
                        <c:v>73.282060000000001</c:v>
                      </c:pt>
                      <c:pt idx="42126">
                        <c:v>73.232190000000003</c:v>
                      </c:pt>
                      <c:pt idx="42127">
                        <c:v>73.182640000000006</c:v>
                      </c:pt>
                      <c:pt idx="42128">
                        <c:v>73.133459999999999</c:v>
                      </c:pt>
                      <c:pt idx="42129">
                        <c:v>73.084789999999998</c:v>
                      </c:pt>
                      <c:pt idx="42130">
                        <c:v>73.037019999999998</c:v>
                      </c:pt>
                      <c:pt idx="42131">
                        <c:v>72.989009999999993</c:v>
                      </c:pt>
                      <c:pt idx="42132">
                        <c:v>72.94135</c:v>
                      </c:pt>
                      <c:pt idx="42133">
                        <c:v>72.893810000000002</c:v>
                      </c:pt>
                      <c:pt idx="42134">
                        <c:v>72.846739999999997</c:v>
                      </c:pt>
                      <c:pt idx="42135">
                        <c:v>72.79974</c:v>
                      </c:pt>
                      <c:pt idx="42136">
                        <c:v>72.752039999999994</c:v>
                      </c:pt>
                      <c:pt idx="42137">
                        <c:v>72.706000000000003</c:v>
                      </c:pt>
                      <c:pt idx="42138">
                        <c:v>72.659509999999997</c:v>
                      </c:pt>
                      <c:pt idx="42139">
                        <c:v>72.613100000000003</c:v>
                      </c:pt>
                      <c:pt idx="42140">
                        <c:v>72.567019999999999</c:v>
                      </c:pt>
                      <c:pt idx="42141">
                        <c:v>72.521050000000002</c:v>
                      </c:pt>
                      <c:pt idx="42142">
                        <c:v>72.475269999999995</c:v>
                      </c:pt>
                      <c:pt idx="42143">
                        <c:v>72.429370000000006</c:v>
                      </c:pt>
                      <c:pt idx="42144">
                        <c:v>72.383870000000002</c:v>
                      </c:pt>
                      <c:pt idx="42145">
                        <c:v>72.338399999999993</c:v>
                      </c:pt>
                      <c:pt idx="42146">
                        <c:v>72.293059999999997</c:v>
                      </c:pt>
                      <c:pt idx="42147">
                        <c:v>72.24785</c:v>
                      </c:pt>
                      <c:pt idx="42148">
                        <c:v>72.202820000000003</c:v>
                      </c:pt>
                      <c:pt idx="42149">
                        <c:v>72.157799999999995</c:v>
                      </c:pt>
                      <c:pt idx="42150">
                        <c:v>72.112350000000006</c:v>
                      </c:pt>
                      <c:pt idx="42151">
                        <c:v>72.068100000000001</c:v>
                      </c:pt>
                      <c:pt idx="42152">
                        <c:v>72.023309999999995</c:v>
                      </c:pt>
                      <c:pt idx="42153">
                        <c:v>71.97847999999999</c:v>
                      </c:pt>
                      <c:pt idx="42154">
                        <c:v>71.93365</c:v>
                      </c:pt>
                      <c:pt idx="42155">
                        <c:v>71.888899999999992</c:v>
                      </c:pt>
                      <c:pt idx="42156">
                        <c:v>71.84465999999999</c:v>
                      </c:pt>
                      <c:pt idx="42157">
                        <c:v>71.799980000000005</c:v>
                      </c:pt>
                      <c:pt idx="42158">
                        <c:v>71.756019999999992</c:v>
                      </c:pt>
                      <c:pt idx="42159">
                        <c:v>71.711380000000005</c:v>
                      </c:pt>
                      <c:pt idx="42160">
                        <c:v>71.667349999999999</c:v>
                      </c:pt>
                      <c:pt idx="42161">
                        <c:v>71.62285</c:v>
                      </c:pt>
                      <c:pt idx="42162">
                        <c:v>71.578900000000004</c:v>
                      </c:pt>
                      <c:pt idx="42163">
                        <c:v>71.534509999999997</c:v>
                      </c:pt>
                      <c:pt idx="42164">
                        <c:v>71.490679999999998</c:v>
                      </c:pt>
                      <c:pt idx="42165">
                        <c:v>71.446770000000001</c:v>
                      </c:pt>
                      <c:pt idx="42166">
                        <c:v>71.402900000000002</c:v>
                      </c:pt>
                      <c:pt idx="42167">
                        <c:v>71.359049999999996</c:v>
                      </c:pt>
                      <c:pt idx="42168">
                        <c:v>71.315429999999992</c:v>
                      </c:pt>
                      <c:pt idx="42169">
                        <c:v>71.271749999999997</c:v>
                      </c:pt>
                      <c:pt idx="42170">
                        <c:v>71.228309999999993</c:v>
                      </c:pt>
                      <c:pt idx="42171">
                        <c:v>71.184640000000002</c:v>
                      </c:pt>
                      <c:pt idx="42172">
                        <c:v>71.141090000000005</c:v>
                      </c:pt>
                      <c:pt idx="42173">
                        <c:v>71.09747999999999</c:v>
                      </c:pt>
                      <c:pt idx="42174">
                        <c:v>71.053920000000005</c:v>
                      </c:pt>
                      <c:pt idx="42175">
                        <c:v>71.010359999999991</c:v>
                      </c:pt>
                      <c:pt idx="42176">
                        <c:v>70.96678</c:v>
                      </c:pt>
                      <c:pt idx="42177">
                        <c:v>70.907830000000004</c:v>
                      </c:pt>
                      <c:pt idx="42178">
                        <c:v>70.860070000000007</c:v>
                      </c:pt>
                      <c:pt idx="42179">
                        <c:v>70.818860000000001</c:v>
                      </c:pt>
                      <c:pt idx="42180">
                        <c:v>70.776769999999999</c:v>
                      </c:pt>
                      <c:pt idx="42181">
                        <c:v>70.734669999999994</c:v>
                      </c:pt>
                      <c:pt idx="42182">
                        <c:v>70.692089999999993</c:v>
                      </c:pt>
                      <c:pt idx="42183">
                        <c:v>70.650630000000007</c:v>
                      </c:pt>
                      <c:pt idx="42184">
                        <c:v>70.607950000000002</c:v>
                      </c:pt>
                      <c:pt idx="42185">
                        <c:v>70.565089999999998</c:v>
                      </c:pt>
                      <c:pt idx="42186">
                        <c:v>70.522210000000001</c:v>
                      </c:pt>
                      <c:pt idx="42187">
                        <c:v>70.479399999999998</c:v>
                      </c:pt>
                      <c:pt idx="42188">
                        <c:v>70.436589999999995</c:v>
                      </c:pt>
                      <c:pt idx="42189">
                        <c:v>70.393699999999995</c:v>
                      </c:pt>
                      <c:pt idx="42190">
                        <c:v>70.350890000000007</c:v>
                      </c:pt>
                      <c:pt idx="42191">
                        <c:v>70.307810000000003</c:v>
                      </c:pt>
                      <c:pt idx="42192">
                        <c:v>70.265299999999996</c:v>
                      </c:pt>
                      <c:pt idx="42193">
                        <c:v>70.22242</c:v>
                      </c:pt>
                      <c:pt idx="42194">
                        <c:v>70.179650000000009</c:v>
                      </c:pt>
                      <c:pt idx="42195">
                        <c:v>70.136989999999997</c:v>
                      </c:pt>
                      <c:pt idx="42196">
                        <c:v>70.093949999999992</c:v>
                      </c:pt>
                      <c:pt idx="42197">
                        <c:v>70.051329999999993</c:v>
                      </c:pt>
                      <c:pt idx="42198">
                        <c:v>70.008780000000002</c:v>
                      </c:pt>
                      <c:pt idx="42199">
                        <c:v>69.965500000000006</c:v>
                      </c:pt>
                      <c:pt idx="42200">
                        <c:v>69.922690000000003</c:v>
                      </c:pt>
                      <c:pt idx="42201">
                        <c:v>69.880269999999996</c:v>
                      </c:pt>
                      <c:pt idx="42202">
                        <c:v>69.837519999999998</c:v>
                      </c:pt>
                      <c:pt idx="42203">
                        <c:v>69.794690000000003</c:v>
                      </c:pt>
                      <c:pt idx="42204">
                        <c:v>69.751940000000005</c:v>
                      </c:pt>
                      <c:pt idx="42205">
                        <c:v>69.709630000000004</c:v>
                      </c:pt>
                      <c:pt idx="42206">
                        <c:v>69.667230000000004</c:v>
                      </c:pt>
                      <c:pt idx="42207">
                        <c:v>69.624709999999993</c:v>
                      </c:pt>
                      <c:pt idx="42208">
                        <c:v>69.582369999999997</c:v>
                      </c:pt>
                      <c:pt idx="42209">
                        <c:v>69.540109999999999</c:v>
                      </c:pt>
                      <c:pt idx="42210">
                        <c:v>69.498040000000003</c:v>
                      </c:pt>
                      <c:pt idx="42211">
                        <c:v>69.455550000000002</c:v>
                      </c:pt>
                      <c:pt idx="42212">
                        <c:v>69.41301</c:v>
                      </c:pt>
                      <c:pt idx="42213">
                        <c:v>69.370350000000002</c:v>
                      </c:pt>
                      <c:pt idx="42214">
                        <c:v>69.328000000000003</c:v>
                      </c:pt>
                      <c:pt idx="42215">
                        <c:v>69.285560000000004</c:v>
                      </c:pt>
                      <c:pt idx="42216">
                        <c:v>69.243050000000011</c:v>
                      </c:pt>
                      <c:pt idx="42217">
                        <c:v>69.200549999999993</c:v>
                      </c:pt>
                      <c:pt idx="42218">
                        <c:v>69.158140000000003</c:v>
                      </c:pt>
                      <c:pt idx="42219">
                        <c:v>69.115669999999994</c:v>
                      </c:pt>
                      <c:pt idx="42220">
                        <c:v>69.073719999999994</c:v>
                      </c:pt>
                      <c:pt idx="42221">
                        <c:v>69.031310000000005</c:v>
                      </c:pt>
                      <c:pt idx="42222">
                        <c:v>68.988860000000003</c:v>
                      </c:pt>
                      <c:pt idx="42223">
                        <c:v>68.946339999999992</c:v>
                      </c:pt>
                      <c:pt idx="42224">
                        <c:v>68.904040000000009</c:v>
                      </c:pt>
                      <c:pt idx="42225">
                        <c:v>68.861530000000002</c:v>
                      </c:pt>
                      <c:pt idx="42226">
                        <c:v>68.819029999999998</c:v>
                      </c:pt>
                      <c:pt idx="42227">
                        <c:v>68.77655</c:v>
                      </c:pt>
                      <c:pt idx="42228">
                        <c:v>68.734099999999998</c:v>
                      </c:pt>
                      <c:pt idx="42229">
                        <c:v>68.691659999999999</c:v>
                      </c:pt>
                      <c:pt idx="42230">
                        <c:v>68.649590000000003</c:v>
                      </c:pt>
                      <c:pt idx="42231">
                        <c:v>68.607349999999997</c:v>
                      </c:pt>
                      <c:pt idx="42232">
                        <c:v>68.565020000000004</c:v>
                      </c:pt>
                      <c:pt idx="42233">
                        <c:v>68.522570000000002</c:v>
                      </c:pt>
                      <c:pt idx="42234">
                        <c:v>68.480159999999998</c:v>
                      </c:pt>
                      <c:pt idx="42235">
                        <c:v>68.437899999999999</c:v>
                      </c:pt>
                      <c:pt idx="42236">
                        <c:v>68.395489999999995</c:v>
                      </c:pt>
                      <c:pt idx="42237">
                        <c:v>68.353409999999997</c:v>
                      </c:pt>
                      <c:pt idx="42238">
                        <c:v>68.311039999999991</c:v>
                      </c:pt>
                      <c:pt idx="42239">
                        <c:v>68.268730000000005</c:v>
                      </c:pt>
                      <c:pt idx="42240">
                        <c:v>68.226230000000001</c:v>
                      </c:pt>
                      <c:pt idx="42241">
                        <c:v>68.183719999999994</c:v>
                      </c:pt>
                      <c:pt idx="42242">
                        <c:v>68.141090000000005</c:v>
                      </c:pt>
                      <c:pt idx="42243">
                        <c:v>68.098799999999997</c:v>
                      </c:pt>
                      <c:pt idx="42244">
                        <c:v>68.056340000000006</c:v>
                      </c:pt>
                      <c:pt idx="42245">
                        <c:v>68.013899999999992</c:v>
                      </c:pt>
                      <c:pt idx="42246">
                        <c:v>67.971469999999997</c:v>
                      </c:pt>
                      <c:pt idx="42247">
                        <c:v>67.929230000000004</c:v>
                      </c:pt>
                      <c:pt idx="42248">
                        <c:v>67.886849999999995</c:v>
                      </c:pt>
                      <c:pt idx="42249">
                        <c:v>67.844400000000007</c:v>
                      </c:pt>
                      <c:pt idx="42250">
                        <c:v>67.801989999999989</c:v>
                      </c:pt>
                      <c:pt idx="42251">
                        <c:v>67.75976</c:v>
                      </c:pt>
                      <c:pt idx="42252">
                        <c:v>67.717289999999991</c:v>
                      </c:pt>
                      <c:pt idx="42253">
                        <c:v>67.674819999999997</c:v>
                      </c:pt>
                      <c:pt idx="42254">
                        <c:v>67.632739999999998</c:v>
                      </c:pt>
                      <c:pt idx="42255">
                        <c:v>67.590950000000007</c:v>
                      </c:pt>
                      <c:pt idx="42256">
                        <c:v>67.548720000000003</c:v>
                      </c:pt>
                      <c:pt idx="42257">
                        <c:v>67.506370000000004</c:v>
                      </c:pt>
                      <c:pt idx="42258">
                        <c:v>67.463989999999995</c:v>
                      </c:pt>
                      <c:pt idx="42259">
                        <c:v>67.421459999999996</c:v>
                      </c:pt>
                      <c:pt idx="42260">
                        <c:v>67.379390000000001</c:v>
                      </c:pt>
                      <c:pt idx="42261">
                        <c:v>67.336980000000011</c:v>
                      </c:pt>
                      <c:pt idx="42262">
                        <c:v>67.294560000000004</c:v>
                      </c:pt>
                      <c:pt idx="42263">
                        <c:v>67.252120000000005</c:v>
                      </c:pt>
                      <c:pt idx="42264">
                        <c:v>67.209820000000008</c:v>
                      </c:pt>
                      <c:pt idx="42265">
                        <c:v>67.167060000000006</c:v>
                      </c:pt>
                      <c:pt idx="42266">
                        <c:v>67.124119999999991</c:v>
                      </c:pt>
                      <c:pt idx="42267">
                        <c:v>67.081389999999999</c:v>
                      </c:pt>
                      <c:pt idx="42268">
                        <c:v>67.038570000000007</c:v>
                      </c:pt>
                      <c:pt idx="42269">
                        <c:v>66.99803</c:v>
                      </c:pt>
                      <c:pt idx="42270">
                        <c:v>66.957250000000002</c:v>
                      </c:pt>
                      <c:pt idx="42271">
                        <c:v>66.915129999999991</c:v>
                      </c:pt>
                      <c:pt idx="42272">
                        <c:v>66.872689999999992</c:v>
                      </c:pt>
                      <c:pt idx="42273">
                        <c:v>66.830640000000002</c:v>
                      </c:pt>
                      <c:pt idx="42274">
                        <c:v>66.788139999999999</c:v>
                      </c:pt>
                      <c:pt idx="42275">
                        <c:v>66.745800000000003</c:v>
                      </c:pt>
                      <c:pt idx="42276">
                        <c:v>66.703270000000003</c:v>
                      </c:pt>
                      <c:pt idx="42277">
                        <c:v>66.662359999999993</c:v>
                      </c:pt>
                      <c:pt idx="42278">
                        <c:v>66.619720000000001</c:v>
                      </c:pt>
                      <c:pt idx="42279">
                        <c:v>66.577590000000001</c:v>
                      </c:pt>
                      <c:pt idx="42280">
                        <c:v>66.535290000000003</c:v>
                      </c:pt>
                      <c:pt idx="42281">
                        <c:v>66.492850000000004</c:v>
                      </c:pt>
                      <c:pt idx="42282">
                        <c:v>66.450289999999995</c:v>
                      </c:pt>
                      <c:pt idx="42283">
                        <c:v>66.407889999999995</c:v>
                      </c:pt>
                      <c:pt idx="42284">
                        <c:v>66.365290000000002</c:v>
                      </c:pt>
                      <c:pt idx="42285">
                        <c:v>66.323080000000004</c:v>
                      </c:pt>
                      <c:pt idx="42286">
                        <c:v>66.280910000000006</c:v>
                      </c:pt>
                      <c:pt idx="42287">
                        <c:v>66.238309999999998</c:v>
                      </c:pt>
                      <c:pt idx="42288">
                        <c:v>66.195769999999996</c:v>
                      </c:pt>
                      <c:pt idx="42289">
                        <c:v>66.15343</c:v>
                      </c:pt>
                      <c:pt idx="42290">
                        <c:v>66.111329999999995</c:v>
                      </c:pt>
                      <c:pt idx="42291">
                        <c:v>66.068730000000002</c:v>
                      </c:pt>
                      <c:pt idx="42292">
                        <c:v>66.026420000000002</c:v>
                      </c:pt>
                      <c:pt idx="42293">
                        <c:v>65.983859999999993</c:v>
                      </c:pt>
                      <c:pt idx="42294">
                        <c:v>65.941969999999998</c:v>
                      </c:pt>
                      <c:pt idx="42295">
                        <c:v>65.899519999999995</c:v>
                      </c:pt>
                      <c:pt idx="42296">
                        <c:v>65.857050000000001</c:v>
                      </c:pt>
                      <c:pt idx="42297">
                        <c:v>65.814419999999998</c:v>
                      </c:pt>
                      <c:pt idx="42298">
                        <c:v>65.77252</c:v>
                      </c:pt>
                      <c:pt idx="42299">
                        <c:v>65.730240000000009</c:v>
                      </c:pt>
                      <c:pt idx="42300">
                        <c:v>65.687290000000004</c:v>
                      </c:pt>
                      <c:pt idx="42301">
                        <c:v>65.647509999999997</c:v>
                      </c:pt>
                      <c:pt idx="42302">
                        <c:v>65.605940000000004</c:v>
                      </c:pt>
                      <c:pt idx="42303">
                        <c:v>65.563909999999993</c:v>
                      </c:pt>
                      <c:pt idx="42304">
                        <c:v>65.521339999999995</c:v>
                      </c:pt>
                      <c:pt idx="42305">
                        <c:v>65.478769999999997</c:v>
                      </c:pt>
                      <c:pt idx="42306">
                        <c:v>65.435959999999994</c:v>
                      </c:pt>
                      <c:pt idx="42307">
                        <c:v>65.392659999999992</c:v>
                      </c:pt>
                      <c:pt idx="42308">
                        <c:v>65.349519999999998</c:v>
                      </c:pt>
                      <c:pt idx="42309">
                        <c:v>65.306910000000002</c:v>
                      </c:pt>
                      <c:pt idx="42310">
                        <c:v>65.264269999999996</c:v>
                      </c:pt>
                      <c:pt idx="42311">
                        <c:v>65.221429999999998</c:v>
                      </c:pt>
                      <c:pt idx="42312">
                        <c:v>65.178669999999997</c:v>
                      </c:pt>
                      <c:pt idx="42313">
                        <c:v>65.135869999999997</c:v>
                      </c:pt>
                      <c:pt idx="42314">
                        <c:v>65.092939999999999</c:v>
                      </c:pt>
                      <c:pt idx="42315">
                        <c:v>65.050319999999999</c:v>
                      </c:pt>
                      <c:pt idx="42316">
                        <c:v>65.007440000000003</c:v>
                      </c:pt>
                      <c:pt idx="42317">
                        <c:v>64.964649999999992</c:v>
                      </c:pt>
                      <c:pt idx="42318">
                        <c:v>64.921729999999997</c:v>
                      </c:pt>
                      <c:pt idx="42319">
                        <c:v>64.878900000000002</c:v>
                      </c:pt>
                      <c:pt idx="42320">
                        <c:v>64.835949999999997</c:v>
                      </c:pt>
                      <c:pt idx="42321">
                        <c:v>64.792850000000001</c:v>
                      </c:pt>
                      <c:pt idx="42322">
                        <c:v>64.74987999999999</c:v>
                      </c:pt>
                      <c:pt idx="42323">
                        <c:v>64.706879999999998</c:v>
                      </c:pt>
                      <c:pt idx="42324">
                        <c:v>64.664140000000003</c:v>
                      </c:pt>
                      <c:pt idx="42325">
                        <c:v>64.620490000000004</c:v>
                      </c:pt>
                      <c:pt idx="42326">
                        <c:v>64.576830000000001</c:v>
                      </c:pt>
                      <c:pt idx="42327">
                        <c:v>64.532980000000009</c:v>
                      </c:pt>
                      <c:pt idx="42328">
                        <c:v>64.489890000000003</c:v>
                      </c:pt>
                      <c:pt idx="42329">
                        <c:v>64.44632</c:v>
                      </c:pt>
                      <c:pt idx="42330">
                        <c:v>64.403940000000006</c:v>
                      </c:pt>
                      <c:pt idx="42331">
                        <c:v>64.360849999999999</c:v>
                      </c:pt>
                      <c:pt idx="42332">
                        <c:v>64.317549999999997</c:v>
                      </c:pt>
                      <c:pt idx="42333">
                        <c:v>64.275279999999995</c:v>
                      </c:pt>
                      <c:pt idx="42334">
                        <c:v>64.231719999999996</c:v>
                      </c:pt>
                      <c:pt idx="42335">
                        <c:v>64.188109999999995</c:v>
                      </c:pt>
                      <c:pt idx="42336">
                        <c:v>64.14528</c:v>
                      </c:pt>
                      <c:pt idx="42337">
                        <c:v>64.101780000000005</c:v>
                      </c:pt>
                      <c:pt idx="42338">
                        <c:v>64.058189999999996</c:v>
                      </c:pt>
                      <c:pt idx="42339">
                        <c:v>64.015159999999995</c:v>
                      </c:pt>
                      <c:pt idx="42340">
                        <c:v>63.971429999999998</c:v>
                      </c:pt>
                      <c:pt idx="42341">
                        <c:v>63.92801</c:v>
                      </c:pt>
                      <c:pt idx="42342">
                        <c:v>63.88494</c:v>
                      </c:pt>
                      <c:pt idx="42343">
                        <c:v>63.841359999999995</c:v>
                      </c:pt>
                      <c:pt idx="42344">
                        <c:v>63.797620000000002</c:v>
                      </c:pt>
                      <c:pt idx="42345">
                        <c:v>63.754069999999999</c:v>
                      </c:pt>
                      <c:pt idx="42346">
                        <c:v>63.710859999999997</c:v>
                      </c:pt>
                      <c:pt idx="42347">
                        <c:v>63.666980000000002</c:v>
                      </c:pt>
                      <c:pt idx="42348">
                        <c:v>63.623429999999999</c:v>
                      </c:pt>
                      <c:pt idx="42349">
                        <c:v>63.579489999999993</c:v>
                      </c:pt>
                      <c:pt idx="42350">
                        <c:v>63.535570000000007</c:v>
                      </c:pt>
                      <c:pt idx="42351">
                        <c:v>63.492110000000004</c:v>
                      </c:pt>
                      <c:pt idx="42352">
                        <c:v>63.448209999999996</c:v>
                      </c:pt>
                      <c:pt idx="42353">
                        <c:v>63.407960000000003</c:v>
                      </c:pt>
                      <c:pt idx="42354">
                        <c:v>63.364879999999999</c:v>
                      </c:pt>
                      <c:pt idx="42355">
                        <c:v>63.321809999999999</c:v>
                      </c:pt>
                      <c:pt idx="42356">
                        <c:v>63.278150000000004</c:v>
                      </c:pt>
                      <c:pt idx="42357">
                        <c:v>63.23536</c:v>
                      </c:pt>
                      <c:pt idx="42358">
                        <c:v>63.191810000000004</c:v>
                      </c:pt>
                      <c:pt idx="42359">
                        <c:v>63.148939999999996</c:v>
                      </c:pt>
                      <c:pt idx="42360">
                        <c:v>63.104959999999998</c:v>
                      </c:pt>
                      <c:pt idx="42361">
                        <c:v>63.061280000000004</c:v>
                      </c:pt>
                      <c:pt idx="42362">
                        <c:v>63.017700000000005</c:v>
                      </c:pt>
                      <c:pt idx="42363">
                        <c:v>62.974129999999995</c:v>
                      </c:pt>
                      <c:pt idx="42364">
                        <c:v>62.931439999999995</c:v>
                      </c:pt>
                      <c:pt idx="42365">
                        <c:v>62.888149999999996</c:v>
                      </c:pt>
                      <c:pt idx="42366">
                        <c:v>62.851959999999998</c:v>
                      </c:pt>
                      <c:pt idx="42367">
                        <c:v>62.810839999999999</c:v>
                      </c:pt>
                      <c:pt idx="42368">
                        <c:v>62.767660000000006</c:v>
                      </c:pt>
                      <c:pt idx="42369">
                        <c:v>62.724650000000004</c:v>
                      </c:pt>
                      <c:pt idx="42370">
                        <c:v>62.681430000000006</c:v>
                      </c:pt>
                      <c:pt idx="42371">
                        <c:v>62.638670000000005</c:v>
                      </c:pt>
                      <c:pt idx="42372">
                        <c:v>62.595500000000001</c:v>
                      </c:pt>
                      <c:pt idx="42373">
                        <c:v>62.552219999999998</c:v>
                      </c:pt>
                      <c:pt idx="42374">
                        <c:v>62.509110000000007</c:v>
                      </c:pt>
                      <c:pt idx="42375">
                        <c:v>62.466000000000001</c:v>
                      </c:pt>
                      <c:pt idx="42376">
                        <c:v>62.422930000000001</c:v>
                      </c:pt>
                      <c:pt idx="42377">
                        <c:v>62.379889999999996</c:v>
                      </c:pt>
                      <c:pt idx="42378">
                        <c:v>62.337059999999994</c:v>
                      </c:pt>
                      <c:pt idx="42379">
                        <c:v>62.29419</c:v>
                      </c:pt>
                      <c:pt idx="42380">
                        <c:v>62.251370000000001</c:v>
                      </c:pt>
                      <c:pt idx="42381">
                        <c:v>62.209469999999996</c:v>
                      </c:pt>
                      <c:pt idx="42382">
                        <c:v>62.16722</c:v>
                      </c:pt>
                      <c:pt idx="42383">
                        <c:v>62.124670000000002</c:v>
                      </c:pt>
                      <c:pt idx="42384">
                        <c:v>62.082030000000003</c:v>
                      </c:pt>
                      <c:pt idx="42385">
                        <c:v>62.040490000000005</c:v>
                      </c:pt>
                      <c:pt idx="42386">
                        <c:v>62.000579999999999</c:v>
                      </c:pt>
                      <c:pt idx="42387">
                        <c:v>61.958339999999993</c:v>
                      </c:pt>
                      <c:pt idx="42388">
                        <c:v>61.916289999999996</c:v>
                      </c:pt>
                      <c:pt idx="42389">
                        <c:v>61.87424</c:v>
                      </c:pt>
                      <c:pt idx="42390">
                        <c:v>61.832059999999998</c:v>
                      </c:pt>
                      <c:pt idx="42391">
                        <c:v>61.789519999999996</c:v>
                      </c:pt>
                      <c:pt idx="42392">
                        <c:v>61.746679999999998</c:v>
                      </c:pt>
                      <c:pt idx="42393">
                        <c:v>61.704439999999998</c:v>
                      </c:pt>
                      <c:pt idx="42394">
                        <c:v>61.662140000000001</c:v>
                      </c:pt>
                      <c:pt idx="42395">
                        <c:v>61.619619999999998</c:v>
                      </c:pt>
                      <c:pt idx="42396">
                        <c:v>61.576790000000003</c:v>
                      </c:pt>
                      <c:pt idx="42397">
                        <c:v>61.53407</c:v>
                      </c:pt>
                      <c:pt idx="42398">
                        <c:v>61.49</c:v>
                      </c:pt>
                      <c:pt idx="42399">
                        <c:v>61.446059999999996</c:v>
                      </c:pt>
                      <c:pt idx="42400">
                        <c:v>61.402590000000004</c:v>
                      </c:pt>
                      <c:pt idx="42401">
                        <c:v>61.357959999999999</c:v>
                      </c:pt>
                      <c:pt idx="42402">
                        <c:v>61.313609999999997</c:v>
                      </c:pt>
                      <c:pt idx="42403">
                        <c:v>61.26952</c:v>
                      </c:pt>
                      <c:pt idx="42404">
                        <c:v>61.225480000000005</c:v>
                      </c:pt>
                      <c:pt idx="42405">
                        <c:v>61.182109999999994</c:v>
                      </c:pt>
                      <c:pt idx="42406">
                        <c:v>61.138559999999998</c:v>
                      </c:pt>
                      <c:pt idx="42407">
                        <c:v>61.094989999999996</c:v>
                      </c:pt>
                      <c:pt idx="42408">
                        <c:v>61.051520000000004</c:v>
                      </c:pt>
                      <c:pt idx="42409">
                        <c:v>61.007759999999998</c:v>
                      </c:pt>
                      <c:pt idx="42410">
                        <c:v>60.963989999999995</c:v>
                      </c:pt>
                      <c:pt idx="42411">
                        <c:v>60.920839999999998</c:v>
                      </c:pt>
                      <c:pt idx="42412">
                        <c:v>60.877589999999998</c:v>
                      </c:pt>
                      <c:pt idx="42413">
                        <c:v>60.834020000000002</c:v>
                      </c:pt>
                      <c:pt idx="42414">
                        <c:v>60.79072</c:v>
                      </c:pt>
                      <c:pt idx="42415">
                        <c:v>60.747450000000001</c:v>
                      </c:pt>
                      <c:pt idx="42416">
                        <c:v>60.703990000000005</c:v>
                      </c:pt>
                      <c:pt idx="42417">
                        <c:v>60.660480000000007</c:v>
                      </c:pt>
                      <c:pt idx="42418">
                        <c:v>60.617069999999998</c:v>
                      </c:pt>
                      <c:pt idx="42419">
                        <c:v>60.575710000000001</c:v>
                      </c:pt>
                      <c:pt idx="42420">
                        <c:v>60.537280000000003</c:v>
                      </c:pt>
                      <c:pt idx="42421">
                        <c:v>60.496049999999997</c:v>
                      </c:pt>
                      <c:pt idx="42422">
                        <c:v>60.453949999999999</c:v>
                      </c:pt>
                      <c:pt idx="42423">
                        <c:v>60.410899999999998</c:v>
                      </c:pt>
                      <c:pt idx="42424">
                        <c:v>60.367550000000001</c:v>
                      </c:pt>
                      <c:pt idx="42425">
                        <c:v>60.324540000000006</c:v>
                      </c:pt>
                      <c:pt idx="42426">
                        <c:v>60.281719999999993</c:v>
                      </c:pt>
                      <c:pt idx="42427">
                        <c:v>60.239070000000005</c:v>
                      </c:pt>
                      <c:pt idx="42428">
                        <c:v>60.196079999999995</c:v>
                      </c:pt>
                      <c:pt idx="42429">
                        <c:v>60.152739999999994</c:v>
                      </c:pt>
                      <c:pt idx="42430">
                        <c:v>60.109969999999997</c:v>
                      </c:pt>
                      <c:pt idx="42431">
                        <c:v>60.067039999999999</c:v>
                      </c:pt>
                      <c:pt idx="42432">
                        <c:v>60.024240000000006</c:v>
                      </c:pt>
                      <c:pt idx="42433">
                        <c:v>59.981769999999997</c:v>
                      </c:pt>
                      <c:pt idx="42434">
                        <c:v>59.938980000000001</c:v>
                      </c:pt>
                      <c:pt idx="42435">
                        <c:v>59.897179999999999</c:v>
                      </c:pt>
                      <c:pt idx="42436">
                        <c:v>59.859560000000002</c:v>
                      </c:pt>
                      <c:pt idx="42437">
                        <c:v>59.81859</c:v>
                      </c:pt>
                      <c:pt idx="42438">
                        <c:v>59.775300000000001</c:v>
                      </c:pt>
                      <c:pt idx="42439">
                        <c:v>59.732900000000001</c:v>
                      </c:pt>
                      <c:pt idx="42440">
                        <c:v>59.690100000000001</c:v>
                      </c:pt>
                      <c:pt idx="42441">
                        <c:v>59.647129999999997</c:v>
                      </c:pt>
                      <c:pt idx="42442">
                        <c:v>59.603149999999999</c:v>
                      </c:pt>
                      <c:pt idx="42443">
                        <c:v>59.558679999999995</c:v>
                      </c:pt>
                      <c:pt idx="42444">
                        <c:v>59.514649999999996</c:v>
                      </c:pt>
                      <c:pt idx="42445">
                        <c:v>59.471029999999999</c:v>
                      </c:pt>
                      <c:pt idx="42446">
                        <c:v>59.427480000000003</c:v>
                      </c:pt>
                      <c:pt idx="42447">
                        <c:v>59.383800000000008</c:v>
                      </c:pt>
                      <c:pt idx="42448">
                        <c:v>59.343459999999993</c:v>
                      </c:pt>
                      <c:pt idx="42449">
                        <c:v>59.30236</c:v>
                      </c:pt>
                      <c:pt idx="42450">
                        <c:v>59.260739999999998</c:v>
                      </c:pt>
                      <c:pt idx="42451">
                        <c:v>59.217440000000003</c:v>
                      </c:pt>
                      <c:pt idx="42452">
                        <c:v>59.174049999999994</c:v>
                      </c:pt>
                      <c:pt idx="42453">
                        <c:v>59.130589999999998</c:v>
                      </c:pt>
                      <c:pt idx="42454">
                        <c:v>59.087409999999998</c:v>
                      </c:pt>
                      <c:pt idx="42455">
                        <c:v>59.04477</c:v>
                      </c:pt>
                      <c:pt idx="42456">
                        <c:v>59.004139999999992</c:v>
                      </c:pt>
                      <c:pt idx="42457">
                        <c:v>58.962789999999998</c:v>
                      </c:pt>
                      <c:pt idx="42458">
                        <c:v>58.919849999999997</c:v>
                      </c:pt>
                      <c:pt idx="42459">
                        <c:v>58.877340000000004</c:v>
                      </c:pt>
                      <c:pt idx="42460">
                        <c:v>58.83614</c:v>
                      </c:pt>
                      <c:pt idx="42461">
                        <c:v>58.794910000000002</c:v>
                      </c:pt>
                      <c:pt idx="42462">
                        <c:v>58.753140000000002</c:v>
                      </c:pt>
                      <c:pt idx="42463">
                        <c:v>58.712119999999999</c:v>
                      </c:pt>
                      <c:pt idx="42464">
                        <c:v>58.670490000000001</c:v>
                      </c:pt>
                      <c:pt idx="42465">
                        <c:v>58.628989999999995</c:v>
                      </c:pt>
                      <c:pt idx="42466">
                        <c:v>58.591170000000005</c:v>
                      </c:pt>
                      <c:pt idx="42467">
                        <c:v>58.550880000000006</c:v>
                      </c:pt>
                      <c:pt idx="42468">
                        <c:v>58.51247</c:v>
                      </c:pt>
                      <c:pt idx="42469">
                        <c:v>58.470730000000003</c:v>
                      </c:pt>
                      <c:pt idx="42470">
                        <c:v>58.429760000000002</c:v>
                      </c:pt>
                      <c:pt idx="42471">
                        <c:v>58.38767</c:v>
                      </c:pt>
                      <c:pt idx="42472">
                        <c:v>58.34516</c:v>
                      </c:pt>
                      <c:pt idx="42473">
                        <c:v>58.302480000000003</c:v>
                      </c:pt>
                      <c:pt idx="42474">
                        <c:v>58.260310000000004</c:v>
                      </c:pt>
                      <c:pt idx="42475">
                        <c:v>58.221990000000005</c:v>
                      </c:pt>
                      <c:pt idx="42476">
                        <c:v>58.182289999999995</c:v>
                      </c:pt>
                      <c:pt idx="42477">
                        <c:v>58.140950000000004</c:v>
                      </c:pt>
                      <c:pt idx="42478">
                        <c:v>58.099369999999993</c:v>
                      </c:pt>
                      <c:pt idx="42479">
                        <c:v>58.057569999999998</c:v>
                      </c:pt>
                      <c:pt idx="42480">
                        <c:v>58.015809999999995</c:v>
                      </c:pt>
                      <c:pt idx="42481">
                        <c:v>57.97701</c:v>
                      </c:pt>
                      <c:pt idx="42482">
                        <c:v>57.936620000000005</c:v>
                      </c:pt>
                      <c:pt idx="42483">
                        <c:v>57.894639999999995</c:v>
                      </c:pt>
                      <c:pt idx="42484">
                        <c:v>57.853269999999995</c:v>
                      </c:pt>
                      <c:pt idx="42485">
                        <c:v>57.812419999999996</c:v>
                      </c:pt>
                      <c:pt idx="42486">
                        <c:v>57.771320000000003</c:v>
                      </c:pt>
                      <c:pt idx="42487">
                        <c:v>57.729509999999998</c:v>
                      </c:pt>
                      <c:pt idx="42488">
                        <c:v>57.687929999999994</c:v>
                      </c:pt>
                      <c:pt idx="42489">
                        <c:v>57.649100000000004</c:v>
                      </c:pt>
                      <c:pt idx="42490">
                        <c:v>57.60962</c:v>
                      </c:pt>
                      <c:pt idx="42491">
                        <c:v>57.568750000000001</c:v>
                      </c:pt>
                      <c:pt idx="42492">
                        <c:v>57.527830000000002</c:v>
                      </c:pt>
                      <c:pt idx="42493">
                        <c:v>57.4863</c:v>
                      </c:pt>
                      <c:pt idx="42494">
                        <c:v>57.445039999999999</c:v>
                      </c:pt>
                      <c:pt idx="42495">
                        <c:v>57.404110000000003</c:v>
                      </c:pt>
                      <c:pt idx="42496">
                        <c:v>57.36354</c:v>
                      </c:pt>
                      <c:pt idx="42497">
                        <c:v>57.3232</c:v>
                      </c:pt>
                      <c:pt idx="42498">
                        <c:v>57.282209999999992</c:v>
                      </c:pt>
                      <c:pt idx="42499">
                        <c:v>57.241050000000001</c:v>
                      </c:pt>
                      <c:pt idx="42500">
                        <c:v>57.20017</c:v>
                      </c:pt>
                      <c:pt idx="42501">
                        <c:v>57.160420000000002</c:v>
                      </c:pt>
                      <c:pt idx="42502">
                        <c:v>57.120490000000004</c:v>
                      </c:pt>
                      <c:pt idx="42503">
                        <c:v>57.080240000000003</c:v>
                      </c:pt>
                      <c:pt idx="42504">
                        <c:v>57.039850000000001</c:v>
                      </c:pt>
                      <c:pt idx="42505">
                        <c:v>56.999180000000003</c:v>
                      </c:pt>
                      <c:pt idx="42506">
                        <c:v>56.958690000000004</c:v>
                      </c:pt>
                      <c:pt idx="42507">
                        <c:v>56.919579999999996</c:v>
                      </c:pt>
                      <c:pt idx="42508">
                        <c:v>56.880179999999996</c:v>
                      </c:pt>
                      <c:pt idx="42509">
                        <c:v>56.840020000000003</c:v>
                      </c:pt>
                      <c:pt idx="42510">
                        <c:v>56.79983</c:v>
                      </c:pt>
                      <c:pt idx="42511">
                        <c:v>56.758990000000004</c:v>
                      </c:pt>
                      <c:pt idx="42512">
                        <c:v>56.717930000000003</c:v>
                      </c:pt>
                      <c:pt idx="42513">
                        <c:v>56.679339999999996</c:v>
                      </c:pt>
                      <c:pt idx="42514">
                        <c:v>56.64076</c:v>
                      </c:pt>
                      <c:pt idx="42515">
                        <c:v>56.613150000000005</c:v>
                      </c:pt>
                      <c:pt idx="42516">
                        <c:v>56.578209999999999</c:v>
                      </c:pt>
                      <c:pt idx="42517">
                        <c:v>56.538110000000003</c:v>
                      </c:pt>
                      <c:pt idx="42518">
                        <c:v>56.496589999999998</c:v>
                      </c:pt>
                      <c:pt idx="42519">
                        <c:v>56.456760000000003</c:v>
                      </c:pt>
                      <c:pt idx="42520">
                        <c:v>56.416870000000003</c:v>
                      </c:pt>
                      <c:pt idx="42521">
                        <c:v>56.375370000000004</c:v>
                      </c:pt>
                      <c:pt idx="42522">
                        <c:v>56.336120000000001</c:v>
                      </c:pt>
                      <c:pt idx="42523">
                        <c:v>56.297180000000004</c:v>
                      </c:pt>
                      <c:pt idx="42524">
                        <c:v>56.258929999999992</c:v>
                      </c:pt>
                      <c:pt idx="42525">
                        <c:v>56.220290000000006</c:v>
                      </c:pt>
                      <c:pt idx="42526">
                        <c:v>56.180260000000004</c:v>
                      </c:pt>
                      <c:pt idx="42527">
                        <c:v>56.14058</c:v>
                      </c:pt>
                      <c:pt idx="42528">
                        <c:v>56.10181</c:v>
                      </c:pt>
                      <c:pt idx="42529">
                        <c:v>56.062709999999996</c:v>
                      </c:pt>
                      <c:pt idx="42530">
                        <c:v>56.02252</c:v>
                      </c:pt>
                      <c:pt idx="42531">
                        <c:v>55.982130000000005</c:v>
                      </c:pt>
                      <c:pt idx="42532">
                        <c:v>55.942900000000002</c:v>
                      </c:pt>
                      <c:pt idx="42533">
                        <c:v>55.905279999999998</c:v>
                      </c:pt>
                      <c:pt idx="42534">
                        <c:v>55.865669999999994</c:v>
                      </c:pt>
                      <c:pt idx="42535">
                        <c:v>55.825530000000001</c:v>
                      </c:pt>
                      <c:pt idx="42536">
                        <c:v>55.786379999999994</c:v>
                      </c:pt>
                      <c:pt idx="42537">
                        <c:v>55.747129999999999</c:v>
                      </c:pt>
                      <c:pt idx="42538">
                        <c:v>55.708219999999997</c:v>
                      </c:pt>
                      <c:pt idx="42539">
                        <c:v>55.669630000000005</c:v>
                      </c:pt>
                      <c:pt idx="42540">
                        <c:v>55.631139999999995</c:v>
                      </c:pt>
                      <c:pt idx="42541">
                        <c:v>55.592879999999994</c:v>
                      </c:pt>
                      <c:pt idx="42542">
                        <c:v>55.554249999999996</c:v>
                      </c:pt>
                      <c:pt idx="42543">
                        <c:v>55.5152</c:v>
                      </c:pt>
                      <c:pt idx="42544">
                        <c:v>55.476889999999997</c:v>
                      </c:pt>
                      <c:pt idx="42545">
                        <c:v>55.43835</c:v>
                      </c:pt>
                      <c:pt idx="42546">
                        <c:v>55.40157</c:v>
                      </c:pt>
                      <c:pt idx="42547">
                        <c:v>55.362359999999995</c:v>
                      </c:pt>
                      <c:pt idx="42548">
                        <c:v>55.320830000000001</c:v>
                      </c:pt>
                      <c:pt idx="42549">
                        <c:v>55.27957</c:v>
                      </c:pt>
                      <c:pt idx="42550">
                        <c:v>55.238069999999993</c:v>
                      </c:pt>
                      <c:pt idx="42551">
                        <c:v>55.197050000000004</c:v>
                      </c:pt>
                      <c:pt idx="42552">
                        <c:v>55.155700000000003</c:v>
                      </c:pt>
                      <c:pt idx="42553">
                        <c:v>55.114440000000002</c:v>
                      </c:pt>
                      <c:pt idx="42554">
                        <c:v>55.073730000000005</c:v>
                      </c:pt>
                      <c:pt idx="42555">
                        <c:v>55.033079999999998</c:v>
                      </c:pt>
                      <c:pt idx="42556">
                        <c:v>54.992570000000001</c:v>
                      </c:pt>
                      <c:pt idx="42557">
                        <c:v>54.953240000000001</c:v>
                      </c:pt>
                      <c:pt idx="42558">
                        <c:v>54.913640000000001</c:v>
                      </c:pt>
                      <c:pt idx="42559">
                        <c:v>54.873830000000005</c:v>
                      </c:pt>
                      <c:pt idx="42560">
                        <c:v>54.83408</c:v>
                      </c:pt>
                      <c:pt idx="42561">
                        <c:v>54.794809999999998</c:v>
                      </c:pt>
                      <c:pt idx="42562">
                        <c:v>54.755279999999999</c:v>
                      </c:pt>
                      <c:pt idx="42563">
                        <c:v>54.715689999999995</c:v>
                      </c:pt>
                      <c:pt idx="42564">
                        <c:v>54.675690000000003</c:v>
                      </c:pt>
                      <c:pt idx="42565">
                        <c:v>54.636180000000003</c:v>
                      </c:pt>
                      <c:pt idx="42566">
                        <c:v>54.596379999999996</c:v>
                      </c:pt>
                      <c:pt idx="42567">
                        <c:v>54.556740000000005</c:v>
                      </c:pt>
                      <c:pt idx="42568">
                        <c:v>54.516799999999996</c:v>
                      </c:pt>
                      <c:pt idx="42569">
                        <c:v>54.476760000000006</c:v>
                      </c:pt>
                      <c:pt idx="42570">
                        <c:v>54.437460000000002</c:v>
                      </c:pt>
                      <c:pt idx="42571">
                        <c:v>54.397440000000003</c:v>
                      </c:pt>
                      <c:pt idx="42572">
                        <c:v>54.35904</c:v>
                      </c:pt>
                      <c:pt idx="42573">
                        <c:v>54.318739999999998</c:v>
                      </c:pt>
                      <c:pt idx="42574">
                        <c:v>54.278680000000001</c:v>
                      </c:pt>
                      <c:pt idx="42575">
                        <c:v>54.238099999999996</c:v>
                      </c:pt>
                      <c:pt idx="42576">
                        <c:v>54.199440000000003</c:v>
                      </c:pt>
                      <c:pt idx="42577">
                        <c:v>54.159870000000005</c:v>
                      </c:pt>
                      <c:pt idx="42578">
                        <c:v>54.119960000000006</c:v>
                      </c:pt>
                      <c:pt idx="42579">
                        <c:v>54.081070000000004</c:v>
                      </c:pt>
                      <c:pt idx="42580">
                        <c:v>54.041569999999993</c:v>
                      </c:pt>
                      <c:pt idx="42581">
                        <c:v>54.001590000000007</c:v>
                      </c:pt>
                      <c:pt idx="42582">
                        <c:v>53.961579999999998</c:v>
                      </c:pt>
                      <c:pt idx="42583">
                        <c:v>53.921340000000001</c:v>
                      </c:pt>
                      <c:pt idx="42584">
                        <c:v>53.880809999999997</c:v>
                      </c:pt>
                      <c:pt idx="42585">
                        <c:v>53.840250000000005</c:v>
                      </c:pt>
                      <c:pt idx="42586">
                        <c:v>53.799580000000006</c:v>
                      </c:pt>
                      <c:pt idx="42587">
                        <c:v>53.759009999999996</c:v>
                      </c:pt>
                      <c:pt idx="42588">
                        <c:v>53.718409999999999</c:v>
                      </c:pt>
                      <c:pt idx="42589">
                        <c:v>53.67792</c:v>
                      </c:pt>
                      <c:pt idx="42590">
                        <c:v>53.637420000000006</c:v>
                      </c:pt>
                      <c:pt idx="42591">
                        <c:v>53.59928</c:v>
                      </c:pt>
                      <c:pt idx="42592">
                        <c:v>53.561529999999998</c:v>
                      </c:pt>
                      <c:pt idx="42593">
                        <c:v>53.522489999999998</c:v>
                      </c:pt>
                      <c:pt idx="42594">
                        <c:v>53.482789999999994</c:v>
                      </c:pt>
                      <c:pt idx="42595">
                        <c:v>53.443199999999997</c:v>
                      </c:pt>
                      <c:pt idx="42596">
                        <c:v>53.403349999999996</c:v>
                      </c:pt>
                      <c:pt idx="42597">
                        <c:v>53.364570000000001</c:v>
                      </c:pt>
                      <c:pt idx="42598">
                        <c:v>53.324910000000003</c:v>
                      </c:pt>
                      <c:pt idx="42599">
                        <c:v>53.284680000000002</c:v>
                      </c:pt>
                      <c:pt idx="42600">
                        <c:v>53.243700000000004</c:v>
                      </c:pt>
                      <c:pt idx="42601">
                        <c:v>53.204039999999999</c:v>
                      </c:pt>
                      <c:pt idx="42602">
                        <c:v>53.163989999999998</c:v>
                      </c:pt>
                      <c:pt idx="42603">
                        <c:v>53.124459999999999</c:v>
                      </c:pt>
                      <c:pt idx="42604">
                        <c:v>53.085540000000002</c:v>
                      </c:pt>
                      <c:pt idx="42605">
                        <c:v>53.047060000000002</c:v>
                      </c:pt>
                      <c:pt idx="42606">
                        <c:v>53.007750000000001</c:v>
                      </c:pt>
                      <c:pt idx="42607">
                        <c:v>52.967969999999994</c:v>
                      </c:pt>
                      <c:pt idx="42608">
                        <c:v>52.928610000000006</c:v>
                      </c:pt>
                      <c:pt idx="42609">
                        <c:v>52.889240000000001</c:v>
                      </c:pt>
                      <c:pt idx="42610">
                        <c:v>52.849350000000001</c:v>
                      </c:pt>
                      <c:pt idx="42611">
                        <c:v>52.80921</c:v>
                      </c:pt>
                      <c:pt idx="42612">
                        <c:v>52.768979999999999</c:v>
                      </c:pt>
                      <c:pt idx="42613">
                        <c:v>52.729059999999997</c:v>
                      </c:pt>
                      <c:pt idx="42614">
                        <c:v>52.688990000000004</c:v>
                      </c:pt>
                      <c:pt idx="42615">
                        <c:v>52.652180000000001</c:v>
                      </c:pt>
                      <c:pt idx="42616">
                        <c:v>52.613019999999999</c:v>
                      </c:pt>
                      <c:pt idx="42617">
                        <c:v>52.57517</c:v>
                      </c:pt>
                      <c:pt idx="42618">
                        <c:v>52.541270000000004</c:v>
                      </c:pt>
                      <c:pt idx="42619">
                        <c:v>52.503869999999999</c:v>
                      </c:pt>
                      <c:pt idx="42620">
                        <c:v>52.465890000000002</c:v>
                      </c:pt>
                      <c:pt idx="42621">
                        <c:v>52.428220000000003</c:v>
                      </c:pt>
                      <c:pt idx="42622">
                        <c:v>52.388680000000001</c:v>
                      </c:pt>
                      <c:pt idx="42623">
                        <c:v>52.348709999999997</c:v>
                      </c:pt>
                      <c:pt idx="42624">
                        <c:v>52.308500000000002</c:v>
                      </c:pt>
                      <c:pt idx="42625">
                        <c:v>52.267989999999998</c:v>
                      </c:pt>
                      <c:pt idx="42626">
                        <c:v>52.227719999999998</c:v>
                      </c:pt>
                      <c:pt idx="42627">
                        <c:v>52.187309999999997</c:v>
                      </c:pt>
                      <c:pt idx="42628">
                        <c:v>52.147009999999995</c:v>
                      </c:pt>
                      <c:pt idx="42629">
                        <c:v>52.106610000000003</c:v>
                      </c:pt>
                      <c:pt idx="42630">
                        <c:v>52.067949999999996</c:v>
                      </c:pt>
                      <c:pt idx="42631">
                        <c:v>52.02758</c:v>
                      </c:pt>
                      <c:pt idx="42632">
                        <c:v>51.987790000000004</c:v>
                      </c:pt>
                      <c:pt idx="42633">
                        <c:v>51.947729999999993</c:v>
                      </c:pt>
                      <c:pt idx="42634">
                        <c:v>51.907180000000004</c:v>
                      </c:pt>
                      <c:pt idx="42635">
                        <c:v>51.866410000000002</c:v>
                      </c:pt>
                      <c:pt idx="42636">
                        <c:v>51.825620000000001</c:v>
                      </c:pt>
                      <c:pt idx="42637">
                        <c:v>51.784280000000003</c:v>
                      </c:pt>
                      <c:pt idx="42638">
                        <c:v>51.7425</c:v>
                      </c:pt>
                      <c:pt idx="42639">
                        <c:v>51.701180000000008</c:v>
                      </c:pt>
                      <c:pt idx="42640">
                        <c:v>51.65943</c:v>
                      </c:pt>
                      <c:pt idx="42641">
                        <c:v>51.617819999999995</c:v>
                      </c:pt>
                      <c:pt idx="42642">
                        <c:v>51.5764</c:v>
                      </c:pt>
                      <c:pt idx="42643">
                        <c:v>51.534089999999999</c:v>
                      </c:pt>
                      <c:pt idx="42644">
                        <c:v>51.491779999999999</c:v>
                      </c:pt>
                      <c:pt idx="42645">
                        <c:v>51.451279999999997</c:v>
                      </c:pt>
                      <c:pt idx="42646">
                        <c:v>51.410850000000003</c:v>
                      </c:pt>
                      <c:pt idx="42647">
                        <c:v>51.369119999999995</c:v>
                      </c:pt>
                      <c:pt idx="42648">
                        <c:v>51.328389999999999</c:v>
                      </c:pt>
                      <c:pt idx="42649">
                        <c:v>51.287109999999998</c:v>
                      </c:pt>
                      <c:pt idx="42650">
                        <c:v>51.246169999999999</c:v>
                      </c:pt>
                      <c:pt idx="42651">
                        <c:v>51.204689999999999</c:v>
                      </c:pt>
                      <c:pt idx="42652">
                        <c:v>51.163740000000004</c:v>
                      </c:pt>
                      <c:pt idx="42653">
                        <c:v>51.12247</c:v>
                      </c:pt>
                      <c:pt idx="42654">
                        <c:v>51.080249999999992</c:v>
                      </c:pt>
                      <c:pt idx="42655">
                        <c:v>51.039719999999996</c:v>
                      </c:pt>
                      <c:pt idx="42656">
                        <c:v>50.998190000000001</c:v>
                      </c:pt>
                      <c:pt idx="42657">
                        <c:v>50.957749999999997</c:v>
                      </c:pt>
                      <c:pt idx="42658">
                        <c:v>50.915679999999995</c:v>
                      </c:pt>
                      <c:pt idx="42659">
                        <c:v>50.874859999999998</c:v>
                      </c:pt>
                      <c:pt idx="42660">
                        <c:v>50.833469999999998</c:v>
                      </c:pt>
                      <c:pt idx="42661">
                        <c:v>50.792029999999997</c:v>
                      </c:pt>
                      <c:pt idx="42662">
                        <c:v>50.751999999999995</c:v>
                      </c:pt>
                      <c:pt idx="42663">
                        <c:v>50.710660000000004</c:v>
                      </c:pt>
                      <c:pt idx="42664">
                        <c:v>50.669899999999998</c:v>
                      </c:pt>
                      <c:pt idx="42665">
                        <c:v>50.628689999999999</c:v>
                      </c:pt>
                      <c:pt idx="42666">
                        <c:v>50.587569999999999</c:v>
                      </c:pt>
                      <c:pt idx="42667">
                        <c:v>50.546779999999998</c:v>
                      </c:pt>
                      <c:pt idx="42668">
                        <c:v>50.50573</c:v>
                      </c:pt>
                      <c:pt idx="42669">
                        <c:v>50.46369</c:v>
                      </c:pt>
                      <c:pt idx="42670">
                        <c:v>50.422049999999999</c:v>
                      </c:pt>
                      <c:pt idx="42671">
                        <c:v>50.380809999999997</c:v>
                      </c:pt>
                      <c:pt idx="42672">
                        <c:v>50.33896</c:v>
                      </c:pt>
                      <c:pt idx="42673">
                        <c:v>50.297559999999997</c:v>
                      </c:pt>
                      <c:pt idx="42674">
                        <c:v>50.257649999999998</c:v>
                      </c:pt>
                      <c:pt idx="42675">
                        <c:v>50.216989999999996</c:v>
                      </c:pt>
                      <c:pt idx="42676">
                        <c:v>50.176030000000004</c:v>
                      </c:pt>
                      <c:pt idx="42677">
                        <c:v>50.134809999999995</c:v>
                      </c:pt>
                      <c:pt idx="42678">
                        <c:v>50.09328</c:v>
                      </c:pt>
                      <c:pt idx="42679">
                        <c:v>50.052719999999994</c:v>
                      </c:pt>
                      <c:pt idx="42680">
                        <c:v>50.012450000000001</c:v>
                      </c:pt>
                      <c:pt idx="42681">
                        <c:v>49.971620000000001</c:v>
                      </c:pt>
                      <c:pt idx="42682">
                        <c:v>49.932299999999998</c:v>
                      </c:pt>
                      <c:pt idx="42683">
                        <c:v>49.896479999999997</c:v>
                      </c:pt>
                      <c:pt idx="42684">
                        <c:v>49.858140000000006</c:v>
                      </c:pt>
                      <c:pt idx="42685">
                        <c:v>49.818539999999999</c:v>
                      </c:pt>
                      <c:pt idx="42686">
                        <c:v>49.77901</c:v>
                      </c:pt>
                      <c:pt idx="42687">
                        <c:v>49.738800000000005</c:v>
                      </c:pt>
                      <c:pt idx="42688">
                        <c:v>49.67492</c:v>
                      </c:pt>
                      <c:pt idx="42689">
                        <c:v>49.635850000000005</c:v>
                      </c:pt>
                      <c:pt idx="42690">
                        <c:v>49.596960000000003</c:v>
                      </c:pt>
                      <c:pt idx="42691">
                        <c:v>49.557399999999994</c:v>
                      </c:pt>
                      <c:pt idx="42692">
                        <c:v>49.518209999999996</c:v>
                      </c:pt>
                      <c:pt idx="42693">
                        <c:v>49.478669999999994</c:v>
                      </c:pt>
                      <c:pt idx="42694">
                        <c:v>49.439570000000003</c:v>
                      </c:pt>
                      <c:pt idx="42695">
                        <c:v>49.400510000000004</c:v>
                      </c:pt>
                      <c:pt idx="42696">
                        <c:v>49.359490000000001</c:v>
                      </c:pt>
                      <c:pt idx="42697">
                        <c:v>49.317909999999998</c:v>
                      </c:pt>
                      <c:pt idx="42698">
                        <c:v>49.276739999999997</c:v>
                      </c:pt>
                      <c:pt idx="42699">
                        <c:v>49.235290000000006</c:v>
                      </c:pt>
                      <c:pt idx="42700">
                        <c:v>49.193780000000004</c:v>
                      </c:pt>
                      <c:pt idx="42701">
                        <c:v>49.152050000000003</c:v>
                      </c:pt>
                      <c:pt idx="42702">
                        <c:v>49.111070000000005</c:v>
                      </c:pt>
                      <c:pt idx="42703">
                        <c:v>49.070010000000003</c:v>
                      </c:pt>
                      <c:pt idx="42704">
                        <c:v>49.030029999999996</c:v>
                      </c:pt>
                      <c:pt idx="42705">
                        <c:v>48.988659999999996</c:v>
                      </c:pt>
                      <c:pt idx="42706">
                        <c:v>48.946820000000002</c:v>
                      </c:pt>
                      <c:pt idx="42707">
                        <c:v>48.9056</c:v>
                      </c:pt>
                      <c:pt idx="42708">
                        <c:v>48.864960000000004</c:v>
                      </c:pt>
                      <c:pt idx="42709">
                        <c:v>48.823619999999998</c:v>
                      </c:pt>
                      <c:pt idx="42710">
                        <c:v>48.782399999999996</c:v>
                      </c:pt>
                      <c:pt idx="42711">
                        <c:v>48.740829999999995</c:v>
                      </c:pt>
                      <c:pt idx="42712">
                        <c:v>48.70429</c:v>
                      </c:pt>
                      <c:pt idx="42713">
                        <c:v>48.66619</c:v>
                      </c:pt>
                      <c:pt idx="42714">
                        <c:v>48.627459999999999</c:v>
                      </c:pt>
                      <c:pt idx="42715">
                        <c:v>48.587559999999996</c:v>
                      </c:pt>
                      <c:pt idx="42716">
                        <c:v>48.54777</c:v>
                      </c:pt>
                      <c:pt idx="42717">
                        <c:v>48.508290000000002</c:v>
                      </c:pt>
                      <c:pt idx="42718">
                        <c:v>48.470240000000004</c:v>
                      </c:pt>
                      <c:pt idx="42719">
                        <c:v>48.431539999999998</c:v>
                      </c:pt>
                      <c:pt idx="42720">
                        <c:v>48.393389999999997</c:v>
                      </c:pt>
                      <c:pt idx="42721">
                        <c:v>48.354840000000003</c:v>
                      </c:pt>
                      <c:pt idx="42722">
                        <c:v>48.315469999999998</c:v>
                      </c:pt>
                      <c:pt idx="42723">
                        <c:v>48.276679999999999</c:v>
                      </c:pt>
                      <c:pt idx="42724">
                        <c:v>48.236929999999994</c:v>
                      </c:pt>
                      <c:pt idx="42725">
                        <c:v>48.197830000000003</c:v>
                      </c:pt>
                      <c:pt idx="42726">
                        <c:v>48.15766</c:v>
                      </c:pt>
                      <c:pt idx="42727">
                        <c:v>48.093560000000004</c:v>
                      </c:pt>
                      <c:pt idx="42728">
                        <c:v>48.044930000000001</c:v>
                      </c:pt>
                      <c:pt idx="42729">
                        <c:v>48.00385</c:v>
                      </c:pt>
                      <c:pt idx="42730">
                        <c:v>47.964330000000004</c:v>
                      </c:pt>
                      <c:pt idx="42731">
                        <c:v>47.925690000000003</c:v>
                      </c:pt>
                      <c:pt idx="42732">
                        <c:v>47.88711</c:v>
                      </c:pt>
                      <c:pt idx="42733">
                        <c:v>47.847769999999997</c:v>
                      </c:pt>
                      <c:pt idx="42734">
                        <c:v>47.807810000000003</c:v>
                      </c:pt>
                      <c:pt idx="42735">
                        <c:v>47.766260000000003</c:v>
                      </c:pt>
                      <c:pt idx="42736">
                        <c:v>47.723219999999998</c:v>
                      </c:pt>
                      <c:pt idx="42737">
                        <c:v>47.679970000000004</c:v>
                      </c:pt>
                      <c:pt idx="42738">
                        <c:v>47.636279999999999</c:v>
                      </c:pt>
                      <c:pt idx="42739">
                        <c:v>47.593029999999999</c:v>
                      </c:pt>
                      <c:pt idx="42740">
                        <c:v>47.549819999999997</c:v>
                      </c:pt>
                      <c:pt idx="42741">
                        <c:v>47.499369999999999</c:v>
                      </c:pt>
                      <c:pt idx="42742">
                        <c:v>47.456740000000003</c:v>
                      </c:pt>
                      <c:pt idx="42743">
                        <c:v>47.414029999999997</c:v>
                      </c:pt>
                      <c:pt idx="42744">
                        <c:v>47.370820000000002</c:v>
                      </c:pt>
                      <c:pt idx="42745">
                        <c:v>47.328180000000003</c:v>
                      </c:pt>
                      <c:pt idx="42746">
                        <c:v>47.283900000000003</c:v>
                      </c:pt>
                      <c:pt idx="42747">
                        <c:v>47.242100000000001</c:v>
                      </c:pt>
                      <c:pt idx="42748">
                        <c:v>47.200850000000003</c:v>
                      </c:pt>
                      <c:pt idx="42749">
                        <c:v>47.159329999999997</c:v>
                      </c:pt>
                      <c:pt idx="42750">
                        <c:v>47.117469999999997</c:v>
                      </c:pt>
                      <c:pt idx="42751">
                        <c:v>47.075370000000007</c:v>
                      </c:pt>
                      <c:pt idx="42752">
                        <c:v>47.033050000000003</c:v>
                      </c:pt>
                      <c:pt idx="42753">
                        <c:v>46.990309999999994</c:v>
                      </c:pt>
                      <c:pt idx="42754">
                        <c:v>46.946550000000002</c:v>
                      </c:pt>
                      <c:pt idx="42755">
                        <c:v>46.902879999999996</c:v>
                      </c:pt>
                      <c:pt idx="42756">
                        <c:v>46.859080000000006</c:v>
                      </c:pt>
                      <c:pt idx="42757">
                        <c:v>46.815199999999997</c:v>
                      </c:pt>
                      <c:pt idx="42758">
                        <c:v>46.771060000000006</c:v>
                      </c:pt>
                      <c:pt idx="42759">
                        <c:v>46.727260000000001</c:v>
                      </c:pt>
                      <c:pt idx="42760">
                        <c:v>46.683000000000007</c:v>
                      </c:pt>
                      <c:pt idx="42761">
                        <c:v>46.636650000000003</c:v>
                      </c:pt>
                      <c:pt idx="42762">
                        <c:v>46.593280000000007</c:v>
                      </c:pt>
                      <c:pt idx="42763">
                        <c:v>46.5505</c:v>
                      </c:pt>
                      <c:pt idx="42764">
                        <c:v>46.507390000000001</c:v>
                      </c:pt>
                      <c:pt idx="42765">
                        <c:v>46.464980000000004</c:v>
                      </c:pt>
                      <c:pt idx="42766">
                        <c:v>46.422910000000002</c:v>
                      </c:pt>
                      <c:pt idx="42767">
                        <c:v>46.381030000000003</c:v>
                      </c:pt>
                      <c:pt idx="42768">
                        <c:v>46.338879999999996</c:v>
                      </c:pt>
                      <c:pt idx="42769">
                        <c:v>46.281220000000005</c:v>
                      </c:pt>
                      <c:pt idx="42770">
                        <c:v>46.246949999999998</c:v>
                      </c:pt>
                      <c:pt idx="42771">
                        <c:v>46.211109999999998</c:v>
                      </c:pt>
                      <c:pt idx="42772">
                        <c:v>46.174169999999997</c:v>
                      </c:pt>
                      <c:pt idx="42773">
                        <c:v>46.136400000000002</c:v>
                      </c:pt>
                      <c:pt idx="42774">
                        <c:v>46.099730000000001</c:v>
                      </c:pt>
                      <c:pt idx="42775">
                        <c:v>46.06335</c:v>
                      </c:pt>
                      <c:pt idx="42776">
                        <c:v>46.026170000000008</c:v>
                      </c:pt>
                      <c:pt idx="42777">
                        <c:v>45.988439999999997</c:v>
                      </c:pt>
                      <c:pt idx="42778">
                        <c:v>45.950879999999998</c:v>
                      </c:pt>
                      <c:pt idx="42779">
                        <c:v>45.912620000000004</c:v>
                      </c:pt>
                      <c:pt idx="42780">
                        <c:v>45.874490000000002</c:v>
                      </c:pt>
                      <c:pt idx="42781">
                        <c:v>45.835329999999999</c:v>
                      </c:pt>
                      <c:pt idx="42782">
                        <c:v>45.796190000000003</c:v>
                      </c:pt>
                      <c:pt idx="42783">
                        <c:v>45.758710000000001</c:v>
                      </c:pt>
                      <c:pt idx="42784">
                        <c:v>45.720169999999996</c:v>
                      </c:pt>
                      <c:pt idx="42785">
                        <c:v>45.682079999999999</c:v>
                      </c:pt>
                      <c:pt idx="42786">
                        <c:v>45.642899999999997</c:v>
                      </c:pt>
                      <c:pt idx="42787">
                        <c:v>45.602699999999999</c:v>
                      </c:pt>
                      <c:pt idx="42788">
                        <c:v>45.561610000000002</c:v>
                      </c:pt>
                      <c:pt idx="42789">
                        <c:v>45.520099999999999</c:v>
                      </c:pt>
                      <c:pt idx="42790">
                        <c:v>45.478459999999998</c:v>
                      </c:pt>
                      <c:pt idx="42791">
                        <c:v>45.434950000000001</c:v>
                      </c:pt>
                      <c:pt idx="42792">
                        <c:v>45.391510000000004</c:v>
                      </c:pt>
                      <c:pt idx="42793">
                        <c:v>45.348259999999996</c:v>
                      </c:pt>
                      <c:pt idx="42794">
                        <c:v>45.305039999999998</c:v>
                      </c:pt>
                      <c:pt idx="42795">
                        <c:v>45.264009999999999</c:v>
                      </c:pt>
                      <c:pt idx="42796">
                        <c:v>45.222040000000007</c:v>
                      </c:pt>
                      <c:pt idx="42797">
                        <c:v>45.179130000000001</c:v>
                      </c:pt>
                      <c:pt idx="42798">
                        <c:v>45.136079999999993</c:v>
                      </c:pt>
                      <c:pt idx="42799">
                        <c:v>45.093350000000001</c:v>
                      </c:pt>
                      <c:pt idx="42800">
                        <c:v>45.049880000000002</c:v>
                      </c:pt>
                      <c:pt idx="42801">
                        <c:v>45.006120000000003</c:v>
                      </c:pt>
                      <c:pt idx="42802">
                        <c:v>44.962629999999997</c:v>
                      </c:pt>
                      <c:pt idx="42803">
                        <c:v>44.918469999999999</c:v>
                      </c:pt>
                      <c:pt idx="42804">
                        <c:v>44.876870000000004</c:v>
                      </c:pt>
                      <c:pt idx="42805">
                        <c:v>44.830660000000002</c:v>
                      </c:pt>
                      <c:pt idx="42806">
                        <c:v>44.781570000000002</c:v>
                      </c:pt>
                      <c:pt idx="42807">
                        <c:v>44.731180000000002</c:v>
                      </c:pt>
                      <c:pt idx="42808">
                        <c:v>44.682050000000004</c:v>
                      </c:pt>
                      <c:pt idx="42809">
                        <c:v>44.599550000000001</c:v>
                      </c:pt>
                      <c:pt idx="42810">
                        <c:v>44.552860000000003</c:v>
                      </c:pt>
                      <c:pt idx="42811">
                        <c:v>44.505610000000004</c:v>
                      </c:pt>
                      <c:pt idx="42812">
                        <c:v>44.457579999999993</c:v>
                      </c:pt>
                      <c:pt idx="42813">
                        <c:v>44.408329999999992</c:v>
                      </c:pt>
                      <c:pt idx="42814">
                        <c:v>44.359539999999996</c:v>
                      </c:pt>
                      <c:pt idx="42815">
                        <c:v>44.310729999999992</c:v>
                      </c:pt>
                      <c:pt idx="42816">
                        <c:v>44.262170000000005</c:v>
                      </c:pt>
                      <c:pt idx="42817">
                        <c:v>44.213859999999997</c:v>
                      </c:pt>
                      <c:pt idx="42818">
                        <c:v>44.168000000000006</c:v>
                      </c:pt>
                      <c:pt idx="42819">
                        <c:v>44.119970000000002</c:v>
                      </c:pt>
                      <c:pt idx="42820">
                        <c:v>44.040129999999998</c:v>
                      </c:pt>
                      <c:pt idx="42821">
                        <c:v>43.996649999999995</c:v>
                      </c:pt>
                      <c:pt idx="42822">
                        <c:v>43.949730000000002</c:v>
                      </c:pt>
                      <c:pt idx="42823">
                        <c:v>43.902910000000006</c:v>
                      </c:pt>
                      <c:pt idx="42824">
                        <c:v>43.85427</c:v>
                      </c:pt>
                      <c:pt idx="42825">
                        <c:v>43.804109999999994</c:v>
                      </c:pt>
                      <c:pt idx="42826">
                        <c:v>43.753360000000001</c:v>
                      </c:pt>
                      <c:pt idx="42827">
                        <c:v>43.702430000000007</c:v>
                      </c:pt>
                      <c:pt idx="42828">
                        <c:v>43.650779999999997</c:v>
                      </c:pt>
                      <c:pt idx="42829">
                        <c:v>43.599209999999999</c:v>
                      </c:pt>
                      <c:pt idx="42830">
                        <c:v>43.547650000000004</c:v>
                      </c:pt>
                      <c:pt idx="42831">
                        <c:v>43.494799999999998</c:v>
                      </c:pt>
                      <c:pt idx="42832">
                        <c:v>43.439930000000004</c:v>
                      </c:pt>
                      <c:pt idx="42833">
                        <c:v>43.38476</c:v>
                      </c:pt>
                      <c:pt idx="42834">
                        <c:v>43.332940000000008</c:v>
                      </c:pt>
                      <c:pt idx="42835">
                        <c:v>43.279269999999997</c:v>
                      </c:pt>
                      <c:pt idx="42836">
                        <c:v>43.225899999999996</c:v>
                      </c:pt>
                      <c:pt idx="42837">
                        <c:v>43.179400000000001</c:v>
                      </c:pt>
                      <c:pt idx="42838">
                        <c:v>43.129069999999999</c:v>
                      </c:pt>
                      <c:pt idx="42839">
                        <c:v>43.076819999999998</c:v>
                      </c:pt>
                      <c:pt idx="42840">
                        <c:v>43.025419999999997</c:v>
                      </c:pt>
                      <c:pt idx="42841">
                        <c:v>42.974180000000004</c:v>
                      </c:pt>
                      <c:pt idx="42842">
                        <c:v>42.923359999999995</c:v>
                      </c:pt>
                      <c:pt idx="42843">
                        <c:v>42.875500000000002</c:v>
                      </c:pt>
                      <c:pt idx="42844">
                        <c:v>42.825689999999994</c:v>
                      </c:pt>
                      <c:pt idx="42845">
                        <c:v>42.775880000000001</c:v>
                      </c:pt>
                      <c:pt idx="42846">
                        <c:v>42.725739999999995</c:v>
                      </c:pt>
                      <c:pt idx="42847">
                        <c:v>42.675020000000004</c:v>
                      </c:pt>
                      <c:pt idx="42848">
                        <c:v>42.624839999999999</c:v>
                      </c:pt>
                      <c:pt idx="42849">
                        <c:v>42.574680000000001</c:v>
                      </c:pt>
                      <c:pt idx="42850">
                        <c:v>42.524100000000004</c:v>
                      </c:pt>
                      <c:pt idx="42851">
                        <c:v>42.472349999999999</c:v>
                      </c:pt>
                      <c:pt idx="42852">
                        <c:v>42.42071</c:v>
                      </c:pt>
                      <c:pt idx="42853">
                        <c:v>42.367689999999996</c:v>
                      </c:pt>
                      <c:pt idx="42854">
                        <c:v>42.315579999999997</c:v>
                      </c:pt>
                      <c:pt idx="42855">
                        <c:v>42.262090000000001</c:v>
                      </c:pt>
                      <c:pt idx="42856">
                        <c:v>42.208259999999996</c:v>
                      </c:pt>
                      <c:pt idx="42857">
                        <c:v>42.153890000000004</c:v>
                      </c:pt>
                      <c:pt idx="42858">
                        <c:v>42.099809999999998</c:v>
                      </c:pt>
                      <c:pt idx="42859">
                        <c:v>42.044789999999999</c:v>
                      </c:pt>
                      <c:pt idx="42860">
                        <c:v>41.990049999999997</c:v>
                      </c:pt>
                      <c:pt idx="42861">
                        <c:v>41.936070000000001</c:v>
                      </c:pt>
                      <c:pt idx="42862">
                        <c:v>41.881950000000003</c:v>
                      </c:pt>
                      <c:pt idx="42863">
                        <c:v>41.828479999999999</c:v>
                      </c:pt>
                      <c:pt idx="42864">
                        <c:v>41.776249999999997</c:v>
                      </c:pt>
                      <c:pt idx="42865">
                        <c:v>41.723730000000003</c:v>
                      </c:pt>
                      <c:pt idx="42866">
                        <c:v>41.671699999999994</c:v>
                      </c:pt>
                      <c:pt idx="42867">
                        <c:v>41.619190000000003</c:v>
                      </c:pt>
                      <c:pt idx="42868">
                        <c:v>41.568010000000001</c:v>
                      </c:pt>
                      <c:pt idx="42869">
                        <c:v>41.51925</c:v>
                      </c:pt>
                      <c:pt idx="42870">
                        <c:v>41.466770000000004</c:v>
                      </c:pt>
                      <c:pt idx="42871">
                        <c:v>41.415410000000001</c:v>
                      </c:pt>
                      <c:pt idx="42872">
                        <c:v>41.366310000000006</c:v>
                      </c:pt>
                      <c:pt idx="42873">
                        <c:v>41.319900000000004</c:v>
                      </c:pt>
                      <c:pt idx="42874">
                        <c:v>41.270049999999998</c:v>
                      </c:pt>
                      <c:pt idx="42875">
                        <c:v>41.225909999999999</c:v>
                      </c:pt>
                      <c:pt idx="42876">
                        <c:v>41.17812</c:v>
                      </c:pt>
                      <c:pt idx="42877">
                        <c:v>41.128390000000003</c:v>
                      </c:pt>
                      <c:pt idx="42878">
                        <c:v>41.077179999999998</c:v>
                      </c:pt>
                      <c:pt idx="42879">
                        <c:v>41.026530000000001</c:v>
                      </c:pt>
                      <c:pt idx="42880">
                        <c:v>40.976579999999998</c:v>
                      </c:pt>
                      <c:pt idx="42881">
                        <c:v>40.925330000000002</c:v>
                      </c:pt>
                      <c:pt idx="42882">
                        <c:v>40.872719999999994</c:v>
                      </c:pt>
                      <c:pt idx="42883">
                        <c:v>40.821750000000002</c:v>
                      </c:pt>
                      <c:pt idx="42884">
                        <c:v>40.768610000000002</c:v>
                      </c:pt>
                      <c:pt idx="42885">
                        <c:v>40.713009999999997</c:v>
                      </c:pt>
                      <c:pt idx="42886">
                        <c:v>40.65719</c:v>
                      </c:pt>
                      <c:pt idx="42887">
                        <c:v>40.598460000000003</c:v>
                      </c:pt>
                      <c:pt idx="42888">
                        <c:v>40.544799999999995</c:v>
                      </c:pt>
                      <c:pt idx="42889">
                        <c:v>40.487390000000005</c:v>
                      </c:pt>
                      <c:pt idx="42890">
                        <c:v>40.432249999999996</c:v>
                      </c:pt>
                      <c:pt idx="42891">
                        <c:v>40.37567</c:v>
                      </c:pt>
                      <c:pt idx="42892">
                        <c:v>40.319490000000002</c:v>
                      </c:pt>
                      <c:pt idx="42893">
                        <c:v>40.261760000000002</c:v>
                      </c:pt>
                      <c:pt idx="42894">
                        <c:v>40.204440000000005</c:v>
                      </c:pt>
                      <c:pt idx="42895">
                        <c:v>40.145030000000006</c:v>
                      </c:pt>
                      <c:pt idx="42896">
                        <c:v>40.085520000000002</c:v>
                      </c:pt>
                      <c:pt idx="42897">
                        <c:v>40.027839999999998</c:v>
                      </c:pt>
                      <c:pt idx="42898">
                        <c:v>39.967970000000001</c:v>
                      </c:pt>
                      <c:pt idx="42899">
                        <c:v>39.907589999999999</c:v>
                      </c:pt>
                      <c:pt idx="42900">
                        <c:v>39.846739999999997</c:v>
                      </c:pt>
                      <c:pt idx="42901">
                        <c:v>39.78633</c:v>
                      </c:pt>
                      <c:pt idx="42902">
                        <c:v>39.73122</c:v>
                      </c:pt>
                      <c:pt idx="42903">
                        <c:v>39.672329999999995</c:v>
                      </c:pt>
                      <c:pt idx="42904">
                        <c:v>39.612079999999999</c:v>
                      </c:pt>
                      <c:pt idx="42905">
                        <c:v>39.55151</c:v>
                      </c:pt>
                      <c:pt idx="42906">
                        <c:v>39.491320000000002</c:v>
                      </c:pt>
                      <c:pt idx="42907">
                        <c:v>39.430260000000004</c:v>
                      </c:pt>
                      <c:pt idx="42908">
                        <c:v>39.370440000000002</c:v>
                      </c:pt>
                      <c:pt idx="42909">
                        <c:v>39.308040000000005</c:v>
                      </c:pt>
                      <c:pt idx="42910">
                        <c:v>39.246369999999999</c:v>
                      </c:pt>
                      <c:pt idx="42911">
                        <c:v>39.18497</c:v>
                      </c:pt>
                      <c:pt idx="42912">
                        <c:v>39.121189999999999</c:v>
                      </c:pt>
                      <c:pt idx="42913">
                        <c:v>39.057839999999999</c:v>
                      </c:pt>
                      <c:pt idx="42914">
                        <c:v>38.994430000000001</c:v>
                      </c:pt>
                      <c:pt idx="42915">
                        <c:v>38.932289999999995</c:v>
                      </c:pt>
                      <c:pt idx="42916">
                        <c:v>38.87106</c:v>
                      </c:pt>
                      <c:pt idx="42917">
                        <c:v>38.809950000000001</c:v>
                      </c:pt>
                      <c:pt idx="42918">
                        <c:v>38.747280000000003</c:v>
                      </c:pt>
                      <c:pt idx="42919">
                        <c:v>38.684959999999997</c:v>
                      </c:pt>
                      <c:pt idx="42920">
                        <c:v>38.621079999999999</c:v>
                      </c:pt>
                      <c:pt idx="42921">
                        <c:v>38.557940000000002</c:v>
                      </c:pt>
                      <c:pt idx="42922">
                        <c:v>38.493980000000001</c:v>
                      </c:pt>
                      <c:pt idx="42923">
                        <c:v>38.427639999999997</c:v>
                      </c:pt>
                      <c:pt idx="42924">
                        <c:v>38.360140000000001</c:v>
                      </c:pt>
                      <c:pt idx="42925">
                        <c:v>38.293729999999996</c:v>
                      </c:pt>
                      <c:pt idx="42926">
                        <c:v>38.22878</c:v>
                      </c:pt>
                      <c:pt idx="42927">
                        <c:v>38.166820000000001</c:v>
                      </c:pt>
                      <c:pt idx="42928">
                        <c:v>38.105879999999999</c:v>
                      </c:pt>
                      <c:pt idx="42929">
                        <c:v>38.044069999999998</c:v>
                      </c:pt>
                      <c:pt idx="42930">
                        <c:v>37.980460000000001</c:v>
                      </c:pt>
                      <c:pt idx="42931">
                        <c:v>37.916310000000003</c:v>
                      </c:pt>
                      <c:pt idx="42932">
                        <c:v>37.850760000000001</c:v>
                      </c:pt>
                      <c:pt idx="42933">
                        <c:v>37.784599999999998</c:v>
                      </c:pt>
                      <c:pt idx="42934">
                        <c:v>37.717170000000003</c:v>
                      </c:pt>
                      <c:pt idx="42935">
                        <c:v>37.648359999999997</c:v>
                      </c:pt>
                      <c:pt idx="42936">
                        <c:v>37.580510000000004</c:v>
                      </c:pt>
                      <c:pt idx="42937">
                        <c:v>37.512650000000001</c:v>
                      </c:pt>
                      <c:pt idx="42938">
                        <c:v>37.443829999999998</c:v>
                      </c:pt>
                      <c:pt idx="42939">
                        <c:v>37.378279999999997</c:v>
                      </c:pt>
                      <c:pt idx="42940">
                        <c:v>37.30742</c:v>
                      </c:pt>
                      <c:pt idx="42941">
                        <c:v>37.236630000000005</c:v>
                      </c:pt>
                      <c:pt idx="42942">
                        <c:v>37.16563</c:v>
                      </c:pt>
                      <c:pt idx="42943">
                        <c:v>37.096670000000003</c:v>
                      </c:pt>
                      <c:pt idx="42944">
                        <c:v>37.028930000000003</c:v>
                      </c:pt>
                      <c:pt idx="42945">
                        <c:v>36.963210000000004</c:v>
                      </c:pt>
                      <c:pt idx="42946">
                        <c:v>36.894440000000003</c:v>
                      </c:pt>
                      <c:pt idx="42947">
                        <c:v>36.82443</c:v>
                      </c:pt>
                      <c:pt idx="42948">
                        <c:v>36.754069999999999</c:v>
                      </c:pt>
                      <c:pt idx="42949">
                        <c:v>36.683099999999996</c:v>
                      </c:pt>
                      <c:pt idx="42950">
                        <c:v>36.611660000000001</c:v>
                      </c:pt>
                      <c:pt idx="42951">
                        <c:v>36.540430000000001</c:v>
                      </c:pt>
                      <c:pt idx="42952">
                        <c:v>36.477350000000001</c:v>
                      </c:pt>
                      <c:pt idx="42953">
                        <c:v>36.406890000000004</c:v>
                      </c:pt>
                      <c:pt idx="42954">
                        <c:v>36.335889999999999</c:v>
                      </c:pt>
                      <c:pt idx="42955">
                        <c:v>36.264279999999999</c:v>
                      </c:pt>
                      <c:pt idx="42956">
                        <c:v>36.194470000000003</c:v>
                      </c:pt>
                      <c:pt idx="42957">
                        <c:v>36.123449999999998</c:v>
                      </c:pt>
                      <c:pt idx="42958">
                        <c:v>36.050519999999999</c:v>
                      </c:pt>
                      <c:pt idx="42959">
                        <c:v>35.977229999999999</c:v>
                      </c:pt>
                      <c:pt idx="42960">
                        <c:v>35.902500000000003</c:v>
                      </c:pt>
                      <c:pt idx="42961">
                        <c:v>35.827550000000002</c:v>
                      </c:pt>
                      <c:pt idx="42962">
                        <c:v>35.753489999999999</c:v>
                      </c:pt>
                      <c:pt idx="42963">
                        <c:v>35.676359999999995</c:v>
                      </c:pt>
                      <c:pt idx="42964">
                        <c:v>35.601120000000002</c:v>
                      </c:pt>
                      <c:pt idx="42965">
                        <c:v>35.525350000000003</c:v>
                      </c:pt>
                      <c:pt idx="42966">
                        <c:v>35.450789999999998</c:v>
                      </c:pt>
                      <c:pt idx="42967">
                        <c:v>35.376950000000001</c:v>
                      </c:pt>
                      <c:pt idx="42968">
                        <c:v>35.305120000000002</c:v>
                      </c:pt>
                      <c:pt idx="42969">
                        <c:v>35.234839999999998</c:v>
                      </c:pt>
                      <c:pt idx="42970">
                        <c:v>35.166309999999996</c:v>
                      </c:pt>
                      <c:pt idx="42971">
                        <c:v>35.094529999999999</c:v>
                      </c:pt>
                      <c:pt idx="42972">
                        <c:v>35.020650000000003</c:v>
                      </c:pt>
                      <c:pt idx="42973">
                        <c:v>34.948270000000001</c:v>
                      </c:pt>
                      <c:pt idx="42974">
                        <c:v>34.874809999999997</c:v>
                      </c:pt>
                      <c:pt idx="42975">
                        <c:v>34.800319999999999</c:v>
                      </c:pt>
                      <c:pt idx="42976">
                        <c:v>34.72616</c:v>
                      </c:pt>
                      <c:pt idx="42977">
                        <c:v>34.645560000000003</c:v>
                      </c:pt>
                      <c:pt idx="42978">
                        <c:v>34.570789999999995</c:v>
                      </c:pt>
                      <c:pt idx="42979">
                        <c:v>34.497540000000001</c:v>
                      </c:pt>
                      <c:pt idx="42980">
                        <c:v>34.422419999999995</c:v>
                      </c:pt>
                      <c:pt idx="42981">
                        <c:v>34.347059999999999</c:v>
                      </c:pt>
                      <c:pt idx="42982">
                        <c:v>34.271660000000004</c:v>
                      </c:pt>
                      <c:pt idx="42983">
                        <c:v>34.195779999999999</c:v>
                      </c:pt>
                      <c:pt idx="42984">
                        <c:v>34.121269999999996</c:v>
                      </c:pt>
                      <c:pt idx="42985">
                        <c:v>34.04936</c:v>
                      </c:pt>
                      <c:pt idx="42986">
                        <c:v>33.976329999999997</c:v>
                      </c:pt>
                      <c:pt idx="42987">
                        <c:v>33.90361</c:v>
                      </c:pt>
                      <c:pt idx="42988">
                        <c:v>33.831060000000001</c:v>
                      </c:pt>
                      <c:pt idx="42989">
                        <c:v>33.759009999999996</c:v>
                      </c:pt>
                      <c:pt idx="42990">
                        <c:v>33.685029999999998</c:v>
                      </c:pt>
                      <c:pt idx="42991">
                        <c:v>33.611840000000001</c:v>
                      </c:pt>
                      <c:pt idx="42992">
                        <c:v>33.536229999999996</c:v>
                      </c:pt>
                      <c:pt idx="42993">
                        <c:v>33.46069</c:v>
                      </c:pt>
                      <c:pt idx="42994">
                        <c:v>33.382379999999998</c:v>
                      </c:pt>
                      <c:pt idx="42995">
                        <c:v>33.306440000000002</c:v>
                      </c:pt>
                      <c:pt idx="42996">
                        <c:v>33.234760000000001</c:v>
                      </c:pt>
                      <c:pt idx="42997">
                        <c:v>33.160170000000001</c:v>
                      </c:pt>
                      <c:pt idx="42998">
                        <c:v>33.084620000000001</c:v>
                      </c:pt>
                      <c:pt idx="42999">
                        <c:v>33.010999999999996</c:v>
                      </c:pt>
                      <c:pt idx="43000">
                        <c:v>32.935319999999997</c:v>
                      </c:pt>
                      <c:pt idx="43001">
                        <c:v>32.860230000000001</c:v>
                      </c:pt>
                      <c:pt idx="43002">
                        <c:v>32.783989999999996</c:v>
                      </c:pt>
                      <c:pt idx="43003">
                        <c:v>32.710349999999998</c:v>
                      </c:pt>
                      <c:pt idx="43004">
                        <c:v>32.635269999999998</c:v>
                      </c:pt>
                      <c:pt idx="43005">
                        <c:v>32.562660000000001</c:v>
                      </c:pt>
                      <c:pt idx="43006">
                        <c:v>32.488109999999999</c:v>
                      </c:pt>
                      <c:pt idx="43007">
                        <c:v>32.416249999999998</c:v>
                      </c:pt>
                      <c:pt idx="43008">
                        <c:v>32.344149999999999</c:v>
                      </c:pt>
                      <c:pt idx="43009">
                        <c:v>32.27055</c:v>
                      </c:pt>
                      <c:pt idx="43010">
                        <c:v>32.196770000000001</c:v>
                      </c:pt>
                      <c:pt idx="43011">
                        <c:v>32.123240000000003</c:v>
                      </c:pt>
                      <c:pt idx="43012">
                        <c:v>32.049150000000004</c:v>
                      </c:pt>
                      <c:pt idx="43013">
                        <c:v>31.97523</c:v>
                      </c:pt>
                      <c:pt idx="43014">
                        <c:v>31.902799999999999</c:v>
                      </c:pt>
                      <c:pt idx="43015">
                        <c:v>31.829049999999999</c:v>
                      </c:pt>
                      <c:pt idx="43016">
                        <c:v>31.754049999999999</c:v>
                      </c:pt>
                      <c:pt idx="43017">
                        <c:v>31.67839</c:v>
                      </c:pt>
                      <c:pt idx="43018">
                        <c:v>31.604030000000002</c:v>
                      </c:pt>
                      <c:pt idx="43019">
                        <c:v>31.526499999999999</c:v>
                      </c:pt>
                      <c:pt idx="43020">
                        <c:v>31.448140000000002</c:v>
                      </c:pt>
                      <c:pt idx="43021">
                        <c:v>31.368860000000002</c:v>
                      </c:pt>
                      <c:pt idx="43022">
                        <c:v>31.287759999999999</c:v>
                      </c:pt>
                      <c:pt idx="43023">
                        <c:v>31.207799999999999</c:v>
                      </c:pt>
                      <c:pt idx="43024">
                        <c:v>31.126529999999999</c:v>
                      </c:pt>
                      <c:pt idx="43025">
                        <c:v>31.046209999999999</c:v>
                      </c:pt>
                      <c:pt idx="43026">
                        <c:v>30.96594</c:v>
                      </c:pt>
                      <c:pt idx="43027">
                        <c:v>30.885829999999999</c:v>
                      </c:pt>
                      <c:pt idx="43028">
                        <c:v>30.80442</c:v>
                      </c:pt>
                      <c:pt idx="43029">
                        <c:v>30.72467</c:v>
                      </c:pt>
                      <c:pt idx="43030">
                        <c:v>30.644680000000001</c:v>
                      </c:pt>
                      <c:pt idx="43031">
                        <c:v>30.563579999999998</c:v>
                      </c:pt>
                      <c:pt idx="43032">
                        <c:v>30.482779999999998</c:v>
                      </c:pt>
                      <c:pt idx="43033">
                        <c:v>30.401419999999998</c:v>
                      </c:pt>
                      <c:pt idx="43034">
                        <c:v>30.322119999999998</c:v>
                      </c:pt>
                      <c:pt idx="43035">
                        <c:v>30.244840000000003</c:v>
                      </c:pt>
                      <c:pt idx="43036">
                        <c:v>30.16574</c:v>
                      </c:pt>
                      <c:pt idx="43037">
                        <c:v>30.085739999999998</c:v>
                      </c:pt>
                      <c:pt idx="43038">
                        <c:v>30.00573</c:v>
                      </c:pt>
                      <c:pt idx="43039">
                        <c:v>29.925049999999999</c:v>
                      </c:pt>
                      <c:pt idx="43040">
                        <c:v>29.84403</c:v>
                      </c:pt>
                      <c:pt idx="43041">
                        <c:v>29.761690000000002</c:v>
                      </c:pt>
                      <c:pt idx="43042">
                        <c:v>29.67989</c:v>
                      </c:pt>
                      <c:pt idx="43043">
                        <c:v>29.598610000000001</c:v>
                      </c:pt>
                      <c:pt idx="43044">
                        <c:v>29.516500000000001</c:v>
                      </c:pt>
                      <c:pt idx="43045">
                        <c:v>29.433980000000002</c:v>
                      </c:pt>
                      <c:pt idx="43046">
                        <c:v>29.350269999999998</c:v>
                      </c:pt>
                      <c:pt idx="43047">
                        <c:v>29.266260000000003</c:v>
                      </c:pt>
                      <c:pt idx="43048">
                        <c:v>29.18271</c:v>
                      </c:pt>
                      <c:pt idx="43049">
                        <c:v>29.099050000000002</c:v>
                      </c:pt>
                      <c:pt idx="43050">
                        <c:v>29.016540000000003</c:v>
                      </c:pt>
                      <c:pt idx="43051">
                        <c:v>28.931889999999999</c:v>
                      </c:pt>
                      <c:pt idx="43052">
                        <c:v>28.846050000000002</c:v>
                      </c:pt>
                      <c:pt idx="43053">
                        <c:v>28.75882</c:v>
                      </c:pt>
                      <c:pt idx="43054">
                        <c:v>28.669969999999999</c:v>
                      </c:pt>
                      <c:pt idx="43055">
                        <c:v>28.579340000000002</c:v>
                      </c:pt>
                      <c:pt idx="43056">
                        <c:v>28.48912</c:v>
                      </c:pt>
                      <c:pt idx="43057">
                        <c:v>28.399070000000002</c:v>
                      </c:pt>
                      <c:pt idx="43058">
                        <c:v>28.310339999999997</c:v>
                      </c:pt>
                      <c:pt idx="43059">
                        <c:v>28.221170000000001</c:v>
                      </c:pt>
                      <c:pt idx="43060">
                        <c:v>28.13072</c:v>
                      </c:pt>
                      <c:pt idx="43061">
                        <c:v>28.03951</c:v>
                      </c:pt>
                      <c:pt idx="43062">
                        <c:v>27.945899999999998</c:v>
                      </c:pt>
                      <c:pt idx="43063">
                        <c:v>27.851089999999999</c:v>
                      </c:pt>
                      <c:pt idx="43064">
                        <c:v>27.756880000000002</c:v>
                      </c:pt>
                      <c:pt idx="43065">
                        <c:v>27.66319</c:v>
                      </c:pt>
                      <c:pt idx="43066">
                        <c:v>27.56701</c:v>
                      </c:pt>
                      <c:pt idx="43067">
                        <c:v>27.462119999999999</c:v>
                      </c:pt>
                      <c:pt idx="43068">
                        <c:v>27.368899999999996</c:v>
                      </c:pt>
                      <c:pt idx="43069">
                        <c:v>27.281010000000002</c:v>
                      </c:pt>
                      <c:pt idx="43070">
                        <c:v>27.190010000000001</c:v>
                      </c:pt>
                      <c:pt idx="43071">
                        <c:v>27.09956</c:v>
                      </c:pt>
                      <c:pt idx="43072">
                        <c:v>27.007180000000002</c:v>
                      </c:pt>
                      <c:pt idx="43073">
                        <c:v>26.91611</c:v>
                      </c:pt>
                      <c:pt idx="43074">
                        <c:v>26.824119999999997</c:v>
                      </c:pt>
                      <c:pt idx="43075">
                        <c:v>26.732659999999999</c:v>
                      </c:pt>
                      <c:pt idx="43076">
                        <c:v>26.64152</c:v>
                      </c:pt>
                      <c:pt idx="43077">
                        <c:v>26.550889999999999</c:v>
                      </c:pt>
                      <c:pt idx="43078">
                        <c:v>26.460329999999999</c:v>
                      </c:pt>
                      <c:pt idx="43079">
                        <c:v>26.367980000000003</c:v>
                      </c:pt>
                      <c:pt idx="43080">
                        <c:v>26.275970000000001</c:v>
                      </c:pt>
                      <c:pt idx="43081">
                        <c:v>26.18242</c:v>
                      </c:pt>
                      <c:pt idx="43082">
                        <c:v>26.088529999999999</c:v>
                      </c:pt>
                      <c:pt idx="43083">
                        <c:v>25.993110000000001</c:v>
                      </c:pt>
                      <c:pt idx="43084">
                        <c:v>25.897629999999999</c:v>
                      </c:pt>
                      <c:pt idx="43085">
                        <c:v>25.807169999999999</c:v>
                      </c:pt>
                      <c:pt idx="43086">
                        <c:v>25.715180000000004</c:v>
                      </c:pt>
                      <c:pt idx="43087">
                        <c:v>25.625770000000003</c:v>
                      </c:pt>
                      <c:pt idx="43088">
                        <c:v>25.537109999999998</c:v>
                      </c:pt>
                      <c:pt idx="43089">
                        <c:v>25.446330000000003</c:v>
                      </c:pt>
                      <c:pt idx="43090">
                        <c:v>25.356470000000002</c:v>
                      </c:pt>
                      <c:pt idx="43091">
                        <c:v>25.267160000000001</c:v>
                      </c:pt>
                      <c:pt idx="43092">
                        <c:v>25.177040000000002</c:v>
                      </c:pt>
                      <c:pt idx="43093">
                        <c:v>25.084939999999996</c:v>
                      </c:pt>
                      <c:pt idx="43094">
                        <c:v>24.991540000000001</c:v>
                      </c:pt>
                      <c:pt idx="43095">
                        <c:v>24.899090000000001</c:v>
                      </c:pt>
                      <c:pt idx="43096">
                        <c:v>24.806989999999999</c:v>
                      </c:pt>
                      <c:pt idx="43097">
                        <c:v>24.713980000000003</c:v>
                      </c:pt>
                      <c:pt idx="43098">
                        <c:v>24.621929999999999</c:v>
                      </c:pt>
                      <c:pt idx="43099">
                        <c:v>24.53097</c:v>
                      </c:pt>
                      <c:pt idx="43100">
                        <c:v>24.45241</c:v>
                      </c:pt>
                      <c:pt idx="43101">
                        <c:v>24.377759999999999</c:v>
                      </c:pt>
                      <c:pt idx="43102">
                        <c:v>24.306960000000004</c:v>
                      </c:pt>
                      <c:pt idx="43103">
                        <c:v>24.240259999999999</c:v>
                      </c:pt>
                      <c:pt idx="43104">
                        <c:v>24.171309999999998</c:v>
                      </c:pt>
                      <c:pt idx="43105">
                        <c:v>24.09122</c:v>
                      </c:pt>
                      <c:pt idx="43106">
                        <c:v>24.005879999999998</c:v>
                      </c:pt>
                      <c:pt idx="43107">
                        <c:v>23.920539999999999</c:v>
                      </c:pt>
                      <c:pt idx="43108">
                        <c:v>23.840059999999998</c:v>
                      </c:pt>
                      <c:pt idx="43109">
                        <c:v>23.754640000000002</c:v>
                      </c:pt>
                      <c:pt idx="43110">
                        <c:v>23.665140000000001</c:v>
                      </c:pt>
                      <c:pt idx="43111">
                        <c:v>23.57517</c:v>
                      </c:pt>
                      <c:pt idx="43112">
                        <c:v>23.484529999999999</c:v>
                      </c:pt>
                      <c:pt idx="43113">
                        <c:v>23.39321</c:v>
                      </c:pt>
                      <c:pt idx="43114">
                        <c:v>23.301750000000002</c:v>
                      </c:pt>
                      <c:pt idx="43115">
                        <c:v>23.208680000000001</c:v>
                      </c:pt>
                      <c:pt idx="43116">
                        <c:v>23.115369999999999</c:v>
                      </c:pt>
                      <c:pt idx="43117">
                        <c:v>23.020960000000002</c:v>
                      </c:pt>
                      <c:pt idx="43118">
                        <c:v>22.92456</c:v>
                      </c:pt>
                      <c:pt idx="43119">
                        <c:v>22.82563</c:v>
                      </c:pt>
                      <c:pt idx="43120">
                        <c:v>22.723700000000001</c:v>
                      </c:pt>
                      <c:pt idx="43121">
                        <c:v>22.62105</c:v>
                      </c:pt>
                      <c:pt idx="43122">
                        <c:v>22.518479999999997</c:v>
                      </c:pt>
                      <c:pt idx="43123">
                        <c:v>22.414839999999998</c:v>
                      </c:pt>
                      <c:pt idx="43124">
                        <c:v>22.310929999999999</c:v>
                      </c:pt>
                      <c:pt idx="43125">
                        <c:v>22.206709999999998</c:v>
                      </c:pt>
                      <c:pt idx="43126">
                        <c:v>22.101590000000002</c:v>
                      </c:pt>
                      <c:pt idx="43127">
                        <c:v>21.995900000000002</c:v>
                      </c:pt>
                      <c:pt idx="43128">
                        <c:v>21.889699999999998</c:v>
                      </c:pt>
                      <c:pt idx="43129">
                        <c:v>21.78246</c:v>
                      </c:pt>
                      <c:pt idx="43130">
                        <c:v>21.690280000000001</c:v>
                      </c:pt>
                      <c:pt idx="43131">
                        <c:v>21.5901</c:v>
                      </c:pt>
                      <c:pt idx="43132">
                        <c:v>21.490200000000002</c:v>
                      </c:pt>
                      <c:pt idx="43133">
                        <c:v>21.391110000000001</c:v>
                      </c:pt>
                      <c:pt idx="43134">
                        <c:v>21.290580000000002</c:v>
                      </c:pt>
                      <c:pt idx="43135">
                        <c:v>21.188129999999997</c:v>
                      </c:pt>
                      <c:pt idx="43136">
                        <c:v>21.083739999999999</c:v>
                      </c:pt>
                      <c:pt idx="43137">
                        <c:v>20.980869999999999</c:v>
                      </c:pt>
                      <c:pt idx="43138">
                        <c:v>20.873989999999999</c:v>
                      </c:pt>
                      <c:pt idx="43139">
                        <c:v>20.767890000000001</c:v>
                      </c:pt>
                      <c:pt idx="43140">
                        <c:v>20.662710000000001</c:v>
                      </c:pt>
                      <c:pt idx="43141">
                        <c:v>20.557210000000001</c:v>
                      </c:pt>
                      <c:pt idx="43142">
                        <c:v>20.45111</c:v>
                      </c:pt>
                      <c:pt idx="43143">
                        <c:v>20.344549999999998</c:v>
                      </c:pt>
                      <c:pt idx="43144">
                        <c:v>20.2393</c:v>
                      </c:pt>
                      <c:pt idx="43145">
                        <c:v>20.132819999999999</c:v>
                      </c:pt>
                      <c:pt idx="43146">
                        <c:v>20.02768</c:v>
                      </c:pt>
                      <c:pt idx="43147">
                        <c:v>19.922169999999998</c:v>
                      </c:pt>
                      <c:pt idx="43148">
                        <c:v>19.816990000000001</c:v>
                      </c:pt>
                      <c:pt idx="43149">
                        <c:v>19.711510000000001</c:v>
                      </c:pt>
                      <c:pt idx="43150">
                        <c:v>19.606479999999998</c:v>
                      </c:pt>
                      <c:pt idx="43151">
                        <c:v>19.50121</c:v>
                      </c:pt>
                      <c:pt idx="43152">
                        <c:v>19.397400000000001</c:v>
                      </c:pt>
                      <c:pt idx="43153">
                        <c:v>19.292290000000001</c:v>
                      </c:pt>
                      <c:pt idx="43154">
                        <c:v>19.18628</c:v>
                      </c:pt>
                      <c:pt idx="43155">
                        <c:v>19.079509999999999</c:v>
                      </c:pt>
                      <c:pt idx="43156">
                        <c:v>18.97289</c:v>
                      </c:pt>
                      <c:pt idx="43157">
                        <c:v>18.86551</c:v>
                      </c:pt>
                      <c:pt idx="43158">
                        <c:v>18.757999999999999</c:v>
                      </c:pt>
                      <c:pt idx="43159">
                        <c:v>18.65099</c:v>
                      </c:pt>
                      <c:pt idx="43160">
                        <c:v>18.54365</c:v>
                      </c:pt>
                      <c:pt idx="43161">
                        <c:v>18.438179999999999</c:v>
                      </c:pt>
                      <c:pt idx="43162">
                        <c:v>18.337199999999999</c:v>
                      </c:pt>
                      <c:pt idx="43163">
                        <c:v>18.234780000000001</c:v>
                      </c:pt>
                      <c:pt idx="43164">
                        <c:v>18.130320000000001</c:v>
                      </c:pt>
                      <c:pt idx="43165">
                        <c:v>18.027239999999999</c:v>
                      </c:pt>
                      <c:pt idx="43166">
                        <c:v>17.921669999999999</c:v>
                      </c:pt>
                      <c:pt idx="43167">
                        <c:v>17.815049999999999</c:v>
                      </c:pt>
                      <c:pt idx="43168">
                        <c:v>17.707360000000001</c:v>
                      </c:pt>
                      <c:pt idx="43169">
                        <c:v>17.601330000000001</c:v>
                      </c:pt>
                      <c:pt idx="43170">
                        <c:v>17.492069999999998</c:v>
                      </c:pt>
                      <c:pt idx="43171">
                        <c:v>17.383470000000003</c:v>
                      </c:pt>
                      <c:pt idx="43172">
                        <c:v>17.27129</c:v>
                      </c:pt>
                      <c:pt idx="43173">
                        <c:v>17.160359999999997</c:v>
                      </c:pt>
                      <c:pt idx="43174">
                        <c:v>17.048099999999998</c:v>
                      </c:pt>
                      <c:pt idx="43175">
                        <c:v>16.935379999999999</c:v>
                      </c:pt>
                      <c:pt idx="43176">
                        <c:v>16.823630000000001</c:v>
                      </c:pt>
                      <c:pt idx="43177">
                        <c:v>16.710810000000002</c:v>
                      </c:pt>
                      <c:pt idx="43178">
                        <c:v>16.597459999999998</c:v>
                      </c:pt>
                      <c:pt idx="43179">
                        <c:v>16.483270000000001</c:v>
                      </c:pt>
                      <c:pt idx="43180">
                        <c:v>16.369910000000001</c:v>
                      </c:pt>
                      <c:pt idx="43181">
                        <c:v>16.25553</c:v>
                      </c:pt>
                      <c:pt idx="43182">
                        <c:v>16.14132</c:v>
                      </c:pt>
                      <c:pt idx="43183">
                        <c:v>16.027629999999998</c:v>
                      </c:pt>
                      <c:pt idx="43184">
                        <c:v>15.91464</c:v>
                      </c:pt>
                      <c:pt idx="43185">
                        <c:v>15.80161</c:v>
                      </c:pt>
                      <c:pt idx="43186">
                        <c:v>15.68862</c:v>
                      </c:pt>
                      <c:pt idx="43187">
                        <c:v>15.57508</c:v>
                      </c:pt>
                      <c:pt idx="43188">
                        <c:v>15.462009999999999</c:v>
                      </c:pt>
                      <c:pt idx="43189">
                        <c:v>15.34958</c:v>
                      </c:pt>
                      <c:pt idx="43190">
                        <c:v>15.23687</c:v>
                      </c:pt>
                      <c:pt idx="43191">
                        <c:v>15.123279999999999</c:v>
                      </c:pt>
                      <c:pt idx="43192">
                        <c:v>15.010069999999999</c:v>
                      </c:pt>
                      <c:pt idx="43193">
                        <c:v>14.897229999999999</c:v>
                      </c:pt>
                      <c:pt idx="43194">
                        <c:v>14.7844</c:v>
                      </c:pt>
                      <c:pt idx="43195">
                        <c:v>14.671419999999999</c:v>
                      </c:pt>
                      <c:pt idx="43196">
                        <c:v>14.55809</c:v>
                      </c:pt>
                      <c:pt idx="43197">
                        <c:v>14.44293</c:v>
                      </c:pt>
                      <c:pt idx="43198">
                        <c:v>14.3283</c:v>
                      </c:pt>
                      <c:pt idx="43199">
                        <c:v>14.21302</c:v>
                      </c:pt>
                      <c:pt idx="43200">
                        <c:v>14.09878</c:v>
                      </c:pt>
                      <c:pt idx="43201">
                        <c:v>13.985389999999999</c:v>
                      </c:pt>
                      <c:pt idx="43202">
                        <c:v>13.876729999999998</c:v>
                      </c:pt>
                      <c:pt idx="43203">
                        <c:v>13.767009999999999</c:v>
                      </c:pt>
                      <c:pt idx="43204">
                        <c:v>13.656410000000001</c:v>
                      </c:pt>
                      <c:pt idx="43205">
                        <c:v>13.54519</c:v>
                      </c:pt>
                      <c:pt idx="43206">
                        <c:v>13.434340000000001</c:v>
                      </c:pt>
                      <c:pt idx="43207">
                        <c:v>13.323020000000001</c:v>
                      </c:pt>
                      <c:pt idx="43208">
                        <c:v>13.210990000000001</c:v>
                      </c:pt>
                      <c:pt idx="43209">
                        <c:v>13.100579999999999</c:v>
                      </c:pt>
                      <c:pt idx="43210">
                        <c:v>12.988429999999999</c:v>
                      </c:pt>
                      <c:pt idx="43211">
                        <c:v>12.87725</c:v>
                      </c:pt>
                      <c:pt idx="43212">
                        <c:v>12.76567</c:v>
                      </c:pt>
                      <c:pt idx="43213">
                        <c:v>12.6524</c:v>
                      </c:pt>
                      <c:pt idx="43214">
                        <c:v>12.539290000000001</c:v>
                      </c:pt>
                      <c:pt idx="43215">
                        <c:v>12.42629</c:v>
                      </c:pt>
                      <c:pt idx="43216">
                        <c:v>12.314220000000001</c:v>
                      </c:pt>
                      <c:pt idx="43217">
                        <c:v>12.202090000000002</c:v>
                      </c:pt>
                      <c:pt idx="43218">
                        <c:v>12.09099</c:v>
                      </c:pt>
                      <c:pt idx="43219">
                        <c:v>11.98053</c:v>
                      </c:pt>
                      <c:pt idx="43220">
                        <c:v>11.8741</c:v>
                      </c:pt>
                      <c:pt idx="43221">
                        <c:v>11.77087</c:v>
                      </c:pt>
                      <c:pt idx="43222">
                        <c:v>11.66644</c:v>
                      </c:pt>
                      <c:pt idx="43223">
                        <c:v>11.558999999999999</c:v>
                      </c:pt>
                      <c:pt idx="43224">
                        <c:v>11.44966</c:v>
                      </c:pt>
                      <c:pt idx="43225">
                        <c:v>11.34117</c:v>
                      </c:pt>
                      <c:pt idx="43226">
                        <c:v>11.23039</c:v>
                      </c:pt>
                      <c:pt idx="43227">
                        <c:v>11.12003</c:v>
                      </c:pt>
                      <c:pt idx="43228">
                        <c:v>11.010770000000001</c:v>
                      </c:pt>
                      <c:pt idx="43229">
                        <c:v>10.901400000000001</c:v>
                      </c:pt>
                      <c:pt idx="43230">
                        <c:v>10.7912</c:v>
                      </c:pt>
                      <c:pt idx="43231">
                        <c:v>10.68257</c:v>
                      </c:pt>
                      <c:pt idx="43232">
                        <c:v>10.573820000000001</c:v>
                      </c:pt>
                      <c:pt idx="43233">
                        <c:v>10.46386</c:v>
                      </c:pt>
                      <c:pt idx="43234">
                        <c:v>10.35666</c:v>
                      </c:pt>
                      <c:pt idx="43235">
                        <c:v>10.244809999999999</c:v>
                      </c:pt>
                      <c:pt idx="43236">
                        <c:v>10.13335</c:v>
                      </c:pt>
                      <c:pt idx="43237">
                        <c:v>10.02422</c:v>
                      </c:pt>
                      <c:pt idx="43238">
                        <c:v>9.9173779999999994</c:v>
                      </c:pt>
                      <c:pt idx="43239">
                        <c:v>9.8125150000000012</c:v>
                      </c:pt>
                      <c:pt idx="43240">
                        <c:v>9.705292</c:v>
                      </c:pt>
                      <c:pt idx="43241">
                        <c:v>9.5991160000000004</c:v>
                      </c:pt>
                      <c:pt idx="43242">
                        <c:v>9.4904550000000008</c:v>
                      </c:pt>
                      <c:pt idx="43243">
                        <c:v>9.3832310000000003</c:v>
                      </c:pt>
                      <c:pt idx="43244">
                        <c:v>9.2758970000000005</c:v>
                      </c:pt>
                      <c:pt idx="43245">
                        <c:v>9.1678800000000003</c:v>
                      </c:pt>
                      <c:pt idx="43246">
                        <c:v>9.0594319999999993</c:v>
                      </c:pt>
                      <c:pt idx="43247">
                        <c:v>8.9517020000000009</c:v>
                      </c:pt>
                      <c:pt idx="43248">
                        <c:v>8.8434310000000007</c:v>
                      </c:pt>
                      <c:pt idx="43249">
                        <c:v>8.7344989999999996</c:v>
                      </c:pt>
                      <c:pt idx="43250">
                        <c:v>8.6256920000000008</c:v>
                      </c:pt>
                      <c:pt idx="43251">
                        <c:v>8.5161270000000009</c:v>
                      </c:pt>
                      <c:pt idx="43252">
                        <c:v>8.4062800000000006</c:v>
                      </c:pt>
                      <c:pt idx="43253">
                        <c:v>8.2960860000000007</c:v>
                      </c:pt>
                      <c:pt idx="43254">
                        <c:v>8.186026</c:v>
                      </c:pt>
                      <c:pt idx="43255">
                        <c:v>8.0760740000000002</c:v>
                      </c:pt>
                      <c:pt idx="43256">
                        <c:v>7.9652209999999997</c:v>
                      </c:pt>
                      <c:pt idx="43257">
                        <c:v>7.8542459999999998</c:v>
                      </c:pt>
                      <c:pt idx="43258">
                        <c:v>7.7521439999999995</c:v>
                      </c:pt>
                      <c:pt idx="43259">
                        <c:v>7.6504409999999998</c:v>
                      </c:pt>
                      <c:pt idx="43260">
                        <c:v>7.5458129999999999</c:v>
                      </c:pt>
                      <c:pt idx="43261">
                        <c:v>7.4379900000000001</c:v>
                      </c:pt>
                      <c:pt idx="43262">
                        <c:v>7.328615000000001</c:v>
                      </c:pt>
                      <c:pt idx="43263">
                        <c:v>7.2190300000000001</c:v>
                      </c:pt>
                      <c:pt idx="43264">
                        <c:v>7.1093989999999998</c:v>
                      </c:pt>
                      <c:pt idx="43265">
                        <c:v>7.0010830000000004</c:v>
                      </c:pt>
                      <c:pt idx="43266">
                        <c:v>6.8912549999999992</c:v>
                      </c:pt>
                      <c:pt idx="43267">
                        <c:v>6.7818869999999993</c:v>
                      </c:pt>
                      <c:pt idx="43268">
                        <c:v>6.6699739999999998</c:v>
                      </c:pt>
                      <c:pt idx="43269">
                        <c:v>6.5586120000000001</c:v>
                      </c:pt>
                      <c:pt idx="43270">
                        <c:v>6.4462090000000005</c:v>
                      </c:pt>
                      <c:pt idx="43271">
                        <c:v>6.3344230000000001</c:v>
                      </c:pt>
                      <c:pt idx="43272">
                        <c:v>6.2223430000000004</c:v>
                      </c:pt>
                      <c:pt idx="43273">
                        <c:v>6.1160959999999998</c:v>
                      </c:pt>
                      <c:pt idx="43274">
                        <c:v>6.0081100000000003</c:v>
                      </c:pt>
                      <c:pt idx="43275">
                        <c:v>5.8971260000000001</c:v>
                      </c:pt>
                      <c:pt idx="43276">
                        <c:v>5.783893</c:v>
                      </c:pt>
                      <c:pt idx="43277">
                        <c:v>5.6712450000000008</c:v>
                      </c:pt>
                      <c:pt idx="43278">
                        <c:v>5.5578590000000005</c:v>
                      </c:pt>
                      <c:pt idx="43279">
                        <c:v>5.4472089999999991</c:v>
                      </c:pt>
                      <c:pt idx="43280">
                        <c:v>5.3388299999999997</c:v>
                      </c:pt>
                      <c:pt idx="43281">
                        <c:v>5.2331269999999996</c:v>
                      </c:pt>
                      <c:pt idx="43282">
                        <c:v>5.1307119999999991</c:v>
                      </c:pt>
                      <c:pt idx="43283">
                        <c:v>5.0209060000000001</c:v>
                      </c:pt>
                      <c:pt idx="43284">
                        <c:v>4.9128699999999998</c:v>
                      </c:pt>
                      <c:pt idx="43285">
                        <c:v>4.8014770000000002</c:v>
                      </c:pt>
                      <c:pt idx="43286">
                        <c:v>4.6885189999999994</c:v>
                      </c:pt>
                      <c:pt idx="43287">
                        <c:v>4.5741449999999997</c:v>
                      </c:pt>
                      <c:pt idx="43288">
                        <c:v>4.4587180000000002</c:v>
                      </c:pt>
                      <c:pt idx="43289">
                        <c:v>4.3425970000000005</c:v>
                      </c:pt>
                      <c:pt idx="43290">
                        <c:v>4.2261810000000004</c:v>
                      </c:pt>
                      <c:pt idx="43291">
                        <c:v>4.1118430000000004</c:v>
                      </c:pt>
                      <c:pt idx="43292">
                        <c:v>3.9997509999999998</c:v>
                      </c:pt>
                      <c:pt idx="43293">
                        <c:v>3.8906140000000002</c:v>
                      </c:pt>
                      <c:pt idx="43294">
                        <c:v>3.775665</c:v>
                      </c:pt>
                      <c:pt idx="43295">
                        <c:v>3.6600139999999999</c:v>
                      </c:pt>
                      <c:pt idx="43296">
                        <c:v>3.5427769999999996</c:v>
                      </c:pt>
                      <c:pt idx="43297">
                        <c:v>3.4268989999999997</c:v>
                      </c:pt>
                      <c:pt idx="43298">
                        <c:v>3.3102499999999999</c:v>
                      </c:pt>
                      <c:pt idx="43299">
                        <c:v>3.1931949999999998</c:v>
                      </c:pt>
                      <c:pt idx="43300">
                        <c:v>3.0740910000000001</c:v>
                      </c:pt>
                      <c:pt idx="43301">
                        <c:v>2.9580500000000001</c:v>
                      </c:pt>
                      <c:pt idx="43302">
                        <c:v>2.8409810000000002</c:v>
                      </c:pt>
                      <c:pt idx="43303">
                        <c:v>2.7227220000000001</c:v>
                      </c:pt>
                      <c:pt idx="43304">
                        <c:v>2.6031720000000003</c:v>
                      </c:pt>
                      <c:pt idx="43305">
                        <c:v>2.4844659999999998</c:v>
                      </c:pt>
                      <c:pt idx="43306">
                        <c:v>2.365475</c:v>
                      </c:pt>
                      <c:pt idx="43307">
                        <c:v>2.2484830000000002</c:v>
                      </c:pt>
                      <c:pt idx="43308">
                        <c:v>2.1299260000000002</c:v>
                      </c:pt>
                      <c:pt idx="43309">
                        <c:v>1.987833</c:v>
                      </c:pt>
                      <c:pt idx="43310">
                        <c:v>1.9067639999999999</c:v>
                      </c:pt>
                      <c:pt idx="43311">
                        <c:v>1.817164</c:v>
                      </c:pt>
                      <c:pt idx="43312">
                        <c:v>1.7299639999999998</c:v>
                      </c:pt>
                      <c:pt idx="43313">
                        <c:v>1.6357299999999999</c:v>
                      </c:pt>
                      <c:pt idx="43314">
                        <c:v>1.5428729999999999</c:v>
                      </c:pt>
                      <c:pt idx="43315">
                        <c:v>1.4401820000000001</c:v>
                      </c:pt>
                      <c:pt idx="43316">
                        <c:v>1.3394220000000001</c:v>
                      </c:pt>
                      <c:pt idx="43317">
                        <c:v>1.235376</c:v>
                      </c:pt>
                      <c:pt idx="43318">
                        <c:v>1.128954</c:v>
                      </c:pt>
                      <c:pt idx="43319">
                        <c:v>1.0206089999999999</c:v>
                      </c:pt>
                      <c:pt idx="43320">
                        <c:v>0.91220800000000002</c:v>
                      </c:pt>
                      <c:pt idx="43321">
                        <c:v>0.80407139999999999</c:v>
                      </c:pt>
                      <c:pt idx="43322">
                        <c:v>0.6976694</c:v>
                      </c:pt>
                      <c:pt idx="43323">
                        <c:v>0.59023559999999997</c:v>
                      </c:pt>
                      <c:pt idx="43324">
                        <c:v>0.48020840000000004</c:v>
                      </c:pt>
                      <c:pt idx="43325">
                        <c:v>0.36879719999999999</c:v>
                      </c:pt>
                      <c:pt idx="43326">
                        <c:v>0.25772990000000001</c:v>
                      </c:pt>
                      <c:pt idx="43327">
                        <c:v>0.14546039999999999</c:v>
                      </c:pt>
                      <c:pt idx="43328">
                        <c:v>3.3888220000000004E-2</c:v>
                      </c:pt>
                      <c:pt idx="43329">
                        <c:v>-7.8766349999999999E-2</c:v>
                      </c:pt>
                      <c:pt idx="43330">
                        <c:v>-0.18849129999999997</c:v>
                      </c:pt>
                      <c:pt idx="43331">
                        <c:v>-0.29967959999999999</c:v>
                      </c:pt>
                      <c:pt idx="43332">
                        <c:v>-0.4117286</c:v>
                      </c:pt>
                      <c:pt idx="43333">
                        <c:v>-0.5236113</c:v>
                      </c:pt>
                      <c:pt idx="43334">
                        <c:v>-0.63740019999999997</c:v>
                      </c:pt>
                      <c:pt idx="43335">
                        <c:v>-0.74479340000000005</c:v>
                      </c:pt>
                      <c:pt idx="43336">
                        <c:v>-0.84686990000000006</c:v>
                      </c:pt>
                      <c:pt idx="43337">
                        <c:v>-0.94756779999999996</c:v>
                      </c:pt>
                      <c:pt idx="43338">
                        <c:v>-1.0525359999999999</c:v>
                      </c:pt>
                      <c:pt idx="43339">
                        <c:v>-1.1591229999999999</c:v>
                      </c:pt>
                      <c:pt idx="43340">
                        <c:v>-1.2657940000000001</c:v>
                      </c:pt>
                      <c:pt idx="43341">
                        <c:v>-1.374393</c:v>
                      </c:pt>
                      <c:pt idx="43342">
                        <c:v>-1.483133</c:v>
                      </c:pt>
                      <c:pt idx="43343">
                        <c:v>-1.5932579999999998</c:v>
                      </c:pt>
                      <c:pt idx="43344">
                        <c:v>-1.7046079999999999</c:v>
                      </c:pt>
                      <c:pt idx="43345">
                        <c:v>-1.8174129999999999</c:v>
                      </c:pt>
                      <c:pt idx="43346">
                        <c:v>-1.9315930000000001</c:v>
                      </c:pt>
                      <c:pt idx="43347">
                        <c:v>-2.0447329999999999</c:v>
                      </c:pt>
                      <c:pt idx="43348">
                        <c:v>-2.1572359999999997</c:v>
                      </c:pt>
                      <c:pt idx="43349">
                        <c:v>-2.2694139999999998</c:v>
                      </c:pt>
                      <c:pt idx="43350">
                        <c:v>-2.3834379999999999</c:v>
                      </c:pt>
                      <c:pt idx="43351">
                        <c:v>-2.4977019999999999</c:v>
                      </c:pt>
                      <c:pt idx="43352">
                        <c:v>-2.612873</c:v>
                      </c:pt>
                      <c:pt idx="43353">
                        <c:v>-2.7281979999999999</c:v>
                      </c:pt>
                      <c:pt idx="43354">
                        <c:v>-2.8423229999999999</c:v>
                      </c:pt>
                      <c:pt idx="43355">
                        <c:v>-2.9200629999999999</c:v>
                      </c:pt>
                      <c:pt idx="43356">
                        <c:v>-2.994421</c:v>
                      </c:pt>
                      <c:pt idx="43357">
                        <c:v>-3.0754330000000003</c:v>
                      </c:pt>
                      <c:pt idx="43358">
                        <c:v>-3.1573150000000001</c:v>
                      </c:pt>
                      <c:pt idx="43359">
                        <c:v>-3.2460599999999999</c:v>
                      </c:pt>
                      <c:pt idx="43360">
                        <c:v>-3.3377759999999999</c:v>
                      </c:pt>
                      <c:pt idx="43361">
                        <c:v>-3.4309760000000002</c:v>
                      </c:pt>
                      <c:pt idx="43362">
                        <c:v>-3.5278589999999999</c:v>
                      </c:pt>
                      <c:pt idx="43363">
                        <c:v>-3.6274389999999999</c:v>
                      </c:pt>
                      <c:pt idx="43364">
                        <c:v>-3.7287650000000001</c:v>
                      </c:pt>
                      <c:pt idx="43365">
                        <c:v>-3.8313320000000002</c:v>
                      </c:pt>
                      <c:pt idx="43366">
                        <c:v>-3.9360900000000001</c:v>
                      </c:pt>
                      <c:pt idx="43367">
                        <c:v>-4.0427340000000003</c:v>
                      </c:pt>
                      <c:pt idx="43368">
                        <c:v>-4.1495990000000003</c:v>
                      </c:pt>
                      <c:pt idx="43369">
                        <c:v>-4.2543360000000003</c:v>
                      </c:pt>
                      <c:pt idx="43370">
                        <c:v>-4.3611339999999998</c:v>
                      </c:pt>
                      <c:pt idx="43371">
                        <c:v>-4.4719519999999999</c:v>
                      </c:pt>
                      <c:pt idx="43372">
                        <c:v>-4.5851519999999999</c:v>
                      </c:pt>
                      <c:pt idx="43373">
                        <c:v>-4.6945610000000002</c:v>
                      </c:pt>
                      <c:pt idx="43374">
                        <c:v>-4.8048169999999999</c:v>
                      </c:pt>
                      <c:pt idx="43375">
                        <c:v>-4.9181119999999998</c:v>
                      </c:pt>
                      <c:pt idx="43376">
                        <c:v>-5.0308419999999998</c:v>
                      </c:pt>
                      <c:pt idx="43377">
                        <c:v>-5.1431709999999997</c:v>
                      </c:pt>
                      <c:pt idx="43378">
                        <c:v>-5.2561440000000008</c:v>
                      </c:pt>
                      <c:pt idx="43379">
                        <c:v>-5.3703400000000006</c:v>
                      </c:pt>
                      <c:pt idx="43380">
                        <c:v>-5.4852590000000001</c:v>
                      </c:pt>
                      <c:pt idx="43381">
                        <c:v>-5.5991590000000002</c:v>
                      </c:pt>
                      <c:pt idx="43382">
                        <c:v>-5.7134680000000007</c:v>
                      </c:pt>
                      <c:pt idx="43383">
                        <c:v>-5.828538</c:v>
                      </c:pt>
                      <c:pt idx="43384">
                        <c:v>-5.9442260000000005</c:v>
                      </c:pt>
                      <c:pt idx="43385">
                        <c:v>-6.0596190000000005</c:v>
                      </c:pt>
                      <c:pt idx="43386">
                        <c:v>-6.1763849999999998</c:v>
                      </c:pt>
                      <c:pt idx="43387">
                        <c:v>-6.2936069999999997</c:v>
                      </c:pt>
                      <c:pt idx="43388">
                        <c:v>-6.4092839999999995</c:v>
                      </c:pt>
                      <c:pt idx="43389">
                        <c:v>-6.5253269999999999</c:v>
                      </c:pt>
                      <c:pt idx="43390">
                        <c:v>-6.6419570000000006</c:v>
                      </c:pt>
                      <c:pt idx="43391">
                        <c:v>-6.7584569999999999</c:v>
                      </c:pt>
                      <c:pt idx="43392">
                        <c:v>-6.8687129999999996</c:v>
                      </c:pt>
                      <c:pt idx="43393">
                        <c:v>-6.9761499999999996</c:v>
                      </c:pt>
                      <c:pt idx="43394">
                        <c:v>-7.0889319999999998</c:v>
                      </c:pt>
                      <c:pt idx="43395">
                        <c:v>-7.2032080000000001</c:v>
                      </c:pt>
                      <c:pt idx="43396">
                        <c:v>-7.3187630000000006</c:v>
                      </c:pt>
                      <c:pt idx="43397">
                        <c:v>-7.4329510000000001</c:v>
                      </c:pt>
                      <c:pt idx="43398">
                        <c:v>-7.5439330000000009</c:v>
                      </c:pt>
                      <c:pt idx="43399">
                        <c:v>-7.6547739999999997</c:v>
                      </c:pt>
                      <c:pt idx="43400">
                        <c:v>-7.7692380000000005</c:v>
                      </c:pt>
                      <c:pt idx="43401">
                        <c:v>-7.88157</c:v>
                      </c:pt>
                      <c:pt idx="43402">
                        <c:v>-7.9930789999999998</c:v>
                      </c:pt>
                      <c:pt idx="43403">
                        <c:v>-8.1053390000000007</c:v>
                      </c:pt>
                      <c:pt idx="43404">
                        <c:v>-8.2159899999999997</c:v>
                      </c:pt>
                      <c:pt idx="43405">
                        <c:v>-8.3296030000000005</c:v>
                      </c:pt>
                      <c:pt idx="43406">
                        <c:v>-8.4434070000000006</c:v>
                      </c:pt>
                      <c:pt idx="43407">
                        <c:v>-8.559761</c:v>
                      </c:pt>
                      <c:pt idx="43408">
                        <c:v>-8.6755439999999986</c:v>
                      </c:pt>
                      <c:pt idx="43409">
                        <c:v>-8.7927529999999994</c:v>
                      </c:pt>
                      <c:pt idx="43410">
                        <c:v>-8.9096240000000009</c:v>
                      </c:pt>
                      <c:pt idx="43411">
                        <c:v>-9.0270309999999991</c:v>
                      </c:pt>
                      <c:pt idx="43412">
                        <c:v>-9.144010999999999</c:v>
                      </c:pt>
                      <c:pt idx="43413">
                        <c:v>-9.2612360000000002</c:v>
                      </c:pt>
                      <c:pt idx="43414">
                        <c:v>-9.390314</c:v>
                      </c:pt>
                      <c:pt idx="43415">
                        <c:v>-9.5104100000000003</c:v>
                      </c:pt>
                      <c:pt idx="43416">
                        <c:v>-9.6267829999999996</c:v>
                      </c:pt>
                      <c:pt idx="43417">
                        <c:v>-9.7424529999999994</c:v>
                      </c:pt>
                      <c:pt idx="43418">
                        <c:v>-9.8584610000000001</c:v>
                      </c:pt>
                      <c:pt idx="43419">
                        <c:v>-9.973904000000001</c:v>
                      </c:pt>
                      <c:pt idx="43420">
                        <c:v>-10.085280000000001</c:v>
                      </c:pt>
                      <c:pt idx="43421">
                        <c:v>-10.19745</c:v>
                      </c:pt>
                      <c:pt idx="43422">
                        <c:v>-10.311389999999999</c:v>
                      </c:pt>
                      <c:pt idx="43423">
                        <c:v>-10.426070000000001</c:v>
                      </c:pt>
                      <c:pt idx="43424">
                        <c:v>-10.541720000000002</c:v>
                      </c:pt>
                      <c:pt idx="43425">
                        <c:v>-10.65737</c:v>
                      </c:pt>
                      <c:pt idx="43426">
                        <c:v>-10.77345</c:v>
                      </c:pt>
                      <c:pt idx="43427">
                        <c:v>-10.886469999999999</c:v>
                      </c:pt>
                      <c:pt idx="43428">
                        <c:v>-10.998270000000002</c:v>
                      </c:pt>
                      <c:pt idx="43429">
                        <c:v>-11.112390000000001</c:v>
                      </c:pt>
                      <c:pt idx="43430">
                        <c:v>-11.22494</c:v>
                      </c:pt>
                      <c:pt idx="43431">
                        <c:v>-11.335820000000002</c:v>
                      </c:pt>
                      <c:pt idx="43432">
                        <c:v>-11.44844</c:v>
                      </c:pt>
                      <c:pt idx="43433">
                        <c:v>-11.55977</c:v>
                      </c:pt>
                      <c:pt idx="43434">
                        <c:v>-11.67089</c:v>
                      </c:pt>
                      <c:pt idx="43435">
                        <c:v>-11.782649999999999</c:v>
                      </c:pt>
                      <c:pt idx="43436">
                        <c:v>-11.89329</c:v>
                      </c:pt>
                      <c:pt idx="43437">
                        <c:v>-11.999709999999999</c:v>
                      </c:pt>
                      <c:pt idx="43438">
                        <c:v>-12.10806</c:v>
                      </c:pt>
                      <c:pt idx="43439">
                        <c:v>-12.215439999999999</c:v>
                      </c:pt>
                      <c:pt idx="43440">
                        <c:v>-12.32203</c:v>
                      </c:pt>
                      <c:pt idx="43441">
                        <c:v>-12.431099999999999</c:v>
                      </c:pt>
                      <c:pt idx="43442">
                        <c:v>-12.539819999999999</c:v>
                      </c:pt>
                      <c:pt idx="43443">
                        <c:v>-12.649109999999999</c:v>
                      </c:pt>
                      <c:pt idx="43444">
                        <c:v>-12.75943</c:v>
                      </c:pt>
                      <c:pt idx="43445">
                        <c:v>-12.869729999999999</c:v>
                      </c:pt>
                      <c:pt idx="43446">
                        <c:v>-12.980210000000001</c:v>
                      </c:pt>
                      <c:pt idx="43447">
                        <c:v>-13.089500000000001</c:v>
                      </c:pt>
                      <c:pt idx="43448">
                        <c:v>-13.199959999999999</c:v>
                      </c:pt>
                      <c:pt idx="43449">
                        <c:v>-13.309139999999999</c:v>
                      </c:pt>
                      <c:pt idx="43450">
                        <c:v>-13.418669999999999</c:v>
                      </c:pt>
                      <c:pt idx="43451">
                        <c:v>-13.52665</c:v>
                      </c:pt>
                      <c:pt idx="43452">
                        <c:v>-13.633360000000001</c:v>
                      </c:pt>
                      <c:pt idx="43453">
                        <c:v>-13.741159999999999</c:v>
                      </c:pt>
                      <c:pt idx="43454">
                        <c:v>-13.84887</c:v>
                      </c:pt>
                      <c:pt idx="43455">
                        <c:v>-13.95627</c:v>
                      </c:pt>
                      <c:pt idx="43456">
                        <c:v>-14.06372</c:v>
                      </c:pt>
                      <c:pt idx="43457">
                        <c:v>-14.169080000000001</c:v>
                      </c:pt>
                      <c:pt idx="43458">
                        <c:v>-14.27511</c:v>
                      </c:pt>
                      <c:pt idx="43459">
                        <c:v>-14.38186</c:v>
                      </c:pt>
                      <c:pt idx="43460">
                        <c:v>-14.489129999999999</c:v>
                      </c:pt>
                      <c:pt idx="43461">
                        <c:v>-14.596730000000001</c:v>
                      </c:pt>
                      <c:pt idx="43462">
                        <c:v>-14.70219</c:v>
                      </c:pt>
                      <c:pt idx="43463">
                        <c:v>-14.80836</c:v>
                      </c:pt>
                      <c:pt idx="43464">
                        <c:v>-14.913</c:v>
                      </c:pt>
                      <c:pt idx="43465">
                        <c:v>-15.019039999999999</c:v>
                      </c:pt>
                      <c:pt idx="43466">
                        <c:v>-15.124390000000002</c:v>
                      </c:pt>
                      <c:pt idx="43467">
                        <c:v>-15.228390000000001</c:v>
                      </c:pt>
                      <c:pt idx="43468">
                        <c:v>-15.331250000000001</c:v>
                      </c:pt>
                      <c:pt idx="43469">
                        <c:v>-15.436170000000001</c:v>
                      </c:pt>
                      <c:pt idx="43470">
                        <c:v>-15.539860000000001</c:v>
                      </c:pt>
                      <c:pt idx="43471">
                        <c:v>-15.643450000000001</c:v>
                      </c:pt>
                      <c:pt idx="43472">
                        <c:v>-15.746649999999999</c:v>
                      </c:pt>
                      <c:pt idx="43473">
                        <c:v>-15.84882</c:v>
                      </c:pt>
                      <c:pt idx="43474">
                        <c:v>-15.949590000000001</c:v>
                      </c:pt>
                      <c:pt idx="43475">
                        <c:v>-16.051359999999999</c:v>
                      </c:pt>
                      <c:pt idx="43476">
                        <c:v>-16.151800000000001</c:v>
                      </c:pt>
                      <c:pt idx="43477">
                        <c:v>-16.253319999999999</c:v>
                      </c:pt>
                      <c:pt idx="43478">
                        <c:v>-16.355139999999999</c:v>
                      </c:pt>
                      <c:pt idx="43479">
                        <c:v>-16.45768</c:v>
                      </c:pt>
                      <c:pt idx="43480">
                        <c:v>-16.561250000000001</c:v>
                      </c:pt>
                      <c:pt idx="43481">
                        <c:v>-16.667099999999998</c:v>
                      </c:pt>
                      <c:pt idx="43482">
                        <c:v>-16.76914</c:v>
                      </c:pt>
                      <c:pt idx="43483">
                        <c:v>-16.872019999999999</c:v>
                      </c:pt>
                      <c:pt idx="43484">
                        <c:v>-16.974589999999999</c:v>
                      </c:pt>
                      <c:pt idx="43485">
                        <c:v>-17.07741</c:v>
                      </c:pt>
                      <c:pt idx="43486">
                        <c:v>-17.180299999999999</c:v>
                      </c:pt>
                      <c:pt idx="43487">
                        <c:v>-17.282869999999999</c:v>
                      </c:pt>
                      <c:pt idx="43488">
                        <c:v>-17.386890000000001</c:v>
                      </c:pt>
                      <c:pt idx="43489">
                        <c:v>-17.489550000000001</c:v>
                      </c:pt>
                      <c:pt idx="43490">
                        <c:v>-17.59151</c:v>
                      </c:pt>
                      <c:pt idx="43491">
                        <c:v>-17.693160000000002</c:v>
                      </c:pt>
                      <c:pt idx="43492">
                        <c:v>-17.791869999999999</c:v>
                      </c:pt>
                      <c:pt idx="43493">
                        <c:v>-17.89387</c:v>
                      </c:pt>
                      <c:pt idx="43494">
                        <c:v>-17.99588</c:v>
                      </c:pt>
                      <c:pt idx="43495">
                        <c:v>-18.097169999999998</c:v>
                      </c:pt>
                      <c:pt idx="43496">
                        <c:v>-18.199000000000002</c:v>
                      </c:pt>
                      <c:pt idx="43497">
                        <c:v>-18.30068</c:v>
                      </c:pt>
                      <c:pt idx="43498">
                        <c:v>-18.402480000000001</c:v>
                      </c:pt>
                      <c:pt idx="43499">
                        <c:v>-18.50384</c:v>
                      </c:pt>
                      <c:pt idx="43500">
                        <c:v>-18.603639999999999</c:v>
                      </c:pt>
                      <c:pt idx="43501">
                        <c:v>-18.704369999999997</c:v>
                      </c:pt>
                      <c:pt idx="43502">
                        <c:v>-18.805989999999998</c:v>
                      </c:pt>
                      <c:pt idx="43503">
                        <c:v>-18.907449999999997</c:v>
                      </c:pt>
                      <c:pt idx="43504">
                        <c:v>-19.009740000000001</c:v>
                      </c:pt>
                      <c:pt idx="43505">
                        <c:v>-19.11093</c:v>
                      </c:pt>
                      <c:pt idx="43506">
                        <c:v>-19.214569999999998</c:v>
                      </c:pt>
                      <c:pt idx="43507">
                        <c:v>-19.31662</c:v>
                      </c:pt>
                      <c:pt idx="43508">
                        <c:v>-19.420120000000001</c:v>
                      </c:pt>
                      <c:pt idx="43509">
                        <c:v>-19.522210000000001</c:v>
                      </c:pt>
                      <c:pt idx="43510">
                        <c:v>-19.626149999999999</c:v>
                      </c:pt>
                      <c:pt idx="43511">
                        <c:v>-19.728719999999999</c:v>
                      </c:pt>
                      <c:pt idx="43512">
                        <c:v>-19.832409999999999</c:v>
                      </c:pt>
                      <c:pt idx="43513">
                        <c:v>-19.936489999999999</c:v>
                      </c:pt>
                      <c:pt idx="43514">
                        <c:v>-20.040420000000001</c:v>
                      </c:pt>
                      <c:pt idx="43515">
                        <c:v>-20.143789999999999</c:v>
                      </c:pt>
                      <c:pt idx="43516">
                        <c:v>-20.246849999999998</c:v>
                      </c:pt>
                      <c:pt idx="43517">
                        <c:v>-20.350290000000001</c:v>
                      </c:pt>
                      <c:pt idx="43518">
                        <c:v>-20.453310000000002</c:v>
                      </c:pt>
                      <c:pt idx="43519">
                        <c:v>-20.555949999999999</c:v>
                      </c:pt>
                      <c:pt idx="43520">
                        <c:v>-20.659010000000002</c:v>
                      </c:pt>
                      <c:pt idx="43521">
                        <c:v>-20.760930000000002</c:v>
                      </c:pt>
                      <c:pt idx="43522">
                        <c:v>-20.85305</c:v>
                      </c:pt>
                      <c:pt idx="43523">
                        <c:v>-20.95618</c:v>
                      </c:pt>
                      <c:pt idx="43524">
                        <c:v>-21.056849999999997</c:v>
                      </c:pt>
                      <c:pt idx="43525">
                        <c:v>-21.15926</c:v>
                      </c:pt>
                      <c:pt idx="43526">
                        <c:v>-21.26078</c:v>
                      </c:pt>
                      <c:pt idx="43527">
                        <c:v>-21.363029999999998</c:v>
                      </c:pt>
                      <c:pt idx="43528">
                        <c:v>-21.431930000000001</c:v>
                      </c:pt>
                      <c:pt idx="43529">
                        <c:v>-21.51163</c:v>
                      </c:pt>
                      <c:pt idx="43530">
                        <c:v>-21.612300000000001</c:v>
                      </c:pt>
                      <c:pt idx="43531">
                        <c:v>-21.71453</c:v>
                      </c:pt>
                      <c:pt idx="43532">
                        <c:v>-21.817080000000001</c:v>
                      </c:pt>
                      <c:pt idx="43533">
                        <c:v>-21.918109999999999</c:v>
                      </c:pt>
                      <c:pt idx="43534">
                        <c:v>-22.019510000000004</c:v>
                      </c:pt>
                      <c:pt idx="43535">
                        <c:v>-22.121870000000001</c:v>
                      </c:pt>
                      <c:pt idx="43536">
                        <c:v>-22.223830000000003</c:v>
                      </c:pt>
                      <c:pt idx="43537">
                        <c:v>-22.325189999999999</c:v>
                      </c:pt>
                      <c:pt idx="43538">
                        <c:v>-22.427009999999999</c:v>
                      </c:pt>
                      <c:pt idx="43539">
                        <c:v>-22.528190000000002</c:v>
                      </c:pt>
                      <c:pt idx="43540">
                        <c:v>-22.629260000000002</c:v>
                      </c:pt>
                      <c:pt idx="43541">
                        <c:v>-22.729059999999997</c:v>
                      </c:pt>
                      <c:pt idx="43542">
                        <c:v>-22.8307</c:v>
                      </c:pt>
                      <c:pt idx="43543">
                        <c:v>-22.931100000000001</c:v>
                      </c:pt>
                      <c:pt idx="43544">
                        <c:v>-23.032469999999996</c:v>
                      </c:pt>
                      <c:pt idx="43545">
                        <c:v>-23.13307</c:v>
                      </c:pt>
                      <c:pt idx="43546">
                        <c:v>-23.2333</c:v>
                      </c:pt>
                      <c:pt idx="43547">
                        <c:v>-23.33473</c:v>
                      </c:pt>
                      <c:pt idx="43548">
                        <c:v>-23.433320000000002</c:v>
                      </c:pt>
                      <c:pt idx="43549">
                        <c:v>-23.53022</c:v>
                      </c:pt>
                      <c:pt idx="43550">
                        <c:v>-23.626350000000002</c:v>
                      </c:pt>
                      <c:pt idx="43551">
                        <c:v>-23.720420000000001</c:v>
                      </c:pt>
                      <c:pt idx="43552">
                        <c:v>-23.818060000000003</c:v>
                      </c:pt>
                      <c:pt idx="43553">
                        <c:v>-23.916360000000001</c:v>
                      </c:pt>
                      <c:pt idx="43554">
                        <c:v>-24.014950000000002</c:v>
                      </c:pt>
                      <c:pt idx="43555">
                        <c:v>-24.11355</c:v>
                      </c:pt>
                      <c:pt idx="43556">
                        <c:v>-24.210899999999999</c:v>
                      </c:pt>
                      <c:pt idx="43557">
                        <c:v>-24.30799</c:v>
                      </c:pt>
                      <c:pt idx="43558">
                        <c:v>-24.40598</c:v>
                      </c:pt>
                      <c:pt idx="43559">
                        <c:v>-24.504909999999999</c:v>
                      </c:pt>
                      <c:pt idx="43560">
                        <c:v>-24.60341</c:v>
                      </c:pt>
                      <c:pt idx="43561">
                        <c:v>-24.70224</c:v>
                      </c:pt>
                      <c:pt idx="43562">
                        <c:v>-24.80003</c:v>
                      </c:pt>
                      <c:pt idx="43563">
                        <c:v>-24.899680000000004</c:v>
                      </c:pt>
                      <c:pt idx="43564">
                        <c:v>-24.998450000000002</c:v>
                      </c:pt>
                      <c:pt idx="43565">
                        <c:v>-25.09779</c:v>
                      </c:pt>
                      <c:pt idx="43566">
                        <c:v>-25.19811</c:v>
                      </c:pt>
                      <c:pt idx="43567">
                        <c:v>-25.298189999999998</c:v>
                      </c:pt>
                      <c:pt idx="43568">
                        <c:v>-25.398269999999997</c:v>
                      </c:pt>
                      <c:pt idx="43569">
                        <c:v>-25.49878</c:v>
                      </c:pt>
                      <c:pt idx="43570">
                        <c:v>-25.59807</c:v>
                      </c:pt>
                      <c:pt idx="43571">
                        <c:v>-25.676400000000001</c:v>
                      </c:pt>
                      <c:pt idx="43572">
                        <c:v>-25.756399999999999</c:v>
                      </c:pt>
                      <c:pt idx="43573">
                        <c:v>-25.838180000000001</c:v>
                      </c:pt>
                      <c:pt idx="43574">
                        <c:v>-25.92389</c:v>
                      </c:pt>
                      <c:pt idx="43575">
                        <c:v>-26.011950000000002</c:v>
                      </c:pt>
                      <c:pt idx="43576">
                        <c:v>-26.102759999999996</c:v>
                      </c:pt>
                      <c:pt idx="43577">
                        <c:v>-26.193640000000002</c:v>
                      </c:pt>
                      <c:pt idx="43578">
                        <c:v>-26.286179999999998</c:v>
                      </c:pt>
                      <c:pt idx="43579">
                        <c:v>-26.377659999999999</c:v>
                      </c:pt>
                      <c:pt idx="43580">
                        <c:v>-26.470660000000002</c:v>
                      </c:pt>
                      <c:pt idx="43581">
                        <c:v>-26.561680000000003</c:v>
                      </c:pt>
                      <c:pt idx="43582">
                        <c:v>-26.656399999999998</c:v>
                      </c:pt>
                      <c:pt idx="43583">
                        <c:v>-26.751399999999997</c:v>
                      </c:pt>
                      <c:pt idx="43584">
                        <c:v>-26.847249999999999</c:v>
                      </c:pt>
                      <c:pt idx="43585">
                        <c:v>-26.941850000000002</c:v>
                      </c:pt>
                      <c:pt idx="43586">
                        <c:v>-27.037219999999998</c:v>
                      </c:pt>
                      <c:pt idx="43587">
                        <c:v>-27.132629999999999</c:v>
                      </c:pt>
                      <c:pt idx="43588">
                        <c:v>-27.228249999999999</c:v>
                      </c:pt>
                      <c:pt idx="43589">
                        <c:v>-27.32403</c:v>
                      </c:pt>
                      <c:pt idx="43590">
                        <c:v>-27.420620000000003</c:v>
                      </c:pt>
                      <c:pt idx="43591">
                        <c:v>-27.51688</c:v>
                      </c:pt>
                      <c:pt idx="43592">
                        <c:v>-27.6083</c:v>
                      </c:pt>
                      <c:pt idx="43593">
                        <c:v>-27.70336</c:v>
                      </c:pt>
                      <c:pt idx="43594">
                        <c:v>-27.799879999999998</c:v>
                      </c:pt>
                      <c:pt idx="43595">
                        <c:v>-27.895</c:v>
                      </c:pt>
                      <c:pt idx="43596">
                        <c:v>-27.992069999999998</c:v>
                      </c:pt>
                      <c:pt idx="43597">
                        <c:v>-28.08887</c:v>
                      </c:pt>
                      <c:pt idx="43598">
                        <c:v>-28.185730000000003</c:v>
                      </c:pt>
                      <c:pt idx="43599">
                        <c:v>-28.28274</c:v>
                      </c:pt>
                      <c:pt idx="43600">
                        <c:v>-28.380390000000002</c:v>
                      </c:pt>
                      <c:pt idx="43601">
                        <c:v>-28.47636</c:v>
                      </c:pt>
                      <c:pt idx="43602">
                        <c:v>-28.573970000000003</c:v>
                      </c:pt>
                      <c:pt idx="43603">
                        <c:v>-28.65409</c:v>
                      </c:pt>
                      <c:pt idx="43604">
                        <c:v>-28.744679999999999</c:v>
                      </c:pt>
                      <c:pt idx="43605">
                        <c:v>-28.841920000000002</c:v>
                      </c:pt>
                      <c:pt idx="43606">
                        <c:v>-28.940480000000001</c:v>
                      </c:pt>
                      <c:pt idx="43607">
                        <c:v>-29.037679999999998</c:v>
                      </c:pt>
                      <c:pt idx="43608">
                        <c:v>-29.132649999999998</c:v>
                      </c:pt>
                      <c:pt idx="43609">
                        <c:v>-29.228570000000001</c:v>
                      </c:pt>
                      <c:pt idx="43610">
                        <c:v>-29.324119999999997</c:v>
                      </c:pt>
                      <c:pt idx="43611">
                        <c:v>-29.420289999999998</c:v>
                      </c:pt>
                      <c:pt idx="43612">
                        <c:v>-29.515309999999999</c:v>
                      </c:pt>
                      <c:pt idx="43613">
                        <c:v>-29.610869999999998</c:v>
                      </c:pt>
                      <c:pt idx="43614">
                        <c:v>-29.706329999999998</c:v>
                      </c:pt>
                      <c:pt idx="43615">
                        <c:v>-29.799900000000001</c:v>
                      </c:pt>
                      <c:pt idx="43616">
                        <c:v>-29.893180000000001</c:v>
                      </c:pt>
                      <c:pt idx="43617">
                        <c:v>-29.987549999999999</c:v>
                      </c:pt>
                      <c:pt idx="43618">
                        <c:v>-30.082000000000001</c:v>
                      </c:pt>
                      <c:pt idx="43619">
                        <c:v>-30.174029999999998</c:v>
                      </c:pt>
                      <c:pt idx="43620">
                        <c:v>-30.266300000000001</c:v>
                      </c:pt>
                      <c:pt idx="43621">
                        <c:v>-30.360309999999998</c:v>
                      </c:pt>
                      <c:pt idx="43622">
                        <c:v>-30.454509999999999</c:v>
                      </c:pt>
                      <c:pt idx="43623">
                        <c:v>-30.548079999999999</c:v>
                      </c:pt>
                      <c:pt idx="43624">
                        <c:v>-30.641180000000002</c:v>
                      </c:pt>
                      <c:pt idx="43625">
                        <c:v>-30.73359</c:v>
                      </c:pt>
                      <c:pt idx="43626">
                        <c:v>-30.82554</c:v>
                      </c:pt>
                      <c:pt idx="43627">
                        <c:v>-30.915320000000001</c:v>
                      </c:pt>
                      <c:pt idx="43628">
                        <c:v>-31.005569999999999</c:v>
                      </c:pt>
                      <c:pt idx="43629">
                        <c:v>-31.097250000000003</c:v>
                      </c:pt>
                      <c:pt idx="43630">
                        <c:v>-31.18909</c:v>
                      </c:pt>
                      <c:pt idx="43631">
                        <c:v>-31.281379999999999</c:v>
                      </c:pt>
                      <c:pt idx="43632">
                        <c:v>-31.373519999999999</c:v>
                      </c:pt>
                      <c:pt idx="43633">
                        <c:v>-31.465920000000001</c:v>
                      </c:pt>
                      <c:pt idx="43634">
                        <c:v>-31.555819999999997</c:v>
                      </c:pt>
                      <c:pt idx="43635">
                        <c:v>-31.647199999999998</c:v>
                      </c:pt>
                      <c:pt idx="43636">
                        <c:v>-31.73873</c:v>
                      </c:pt>
                      <c:pt idx="43637">
                        <c:v>-31.830210000000001</c:v>
                      </c:pt>
                      <c:pt idx="43638">
                        <c:v>-31.922579999999996</c:v>
                      </c:pt>
                      <c:pt idx="43639">
                        <c:v>-32.014179999999996</c:v>
                      </c:pt>
                      <c:pt idx="43640">
                        <c:v>-32.10624</c:v>
                      </c:pt>
                      <c:pt idx="43641">
                        <c:v>-32.199460000000002</c:v>
                      </c:pt>
                      <c:pt idx="43642">
                        <c:v>-32.29128</c:v>
                      </c:pt>
                      <c:pt idx="43643">
                        <c:v>-32.383409999999998</c:v>
                      </c:pt>
                      <c:pt idx="43644">
                        <c:v>-32.474789999999999</c:v>
                      </c:pt>
                      <c:pt idx="43645">
                        <c:v>-32.56729</c:v>
                      </c:pt>
                      <c:pt idx="43646">
                        <c:v>-32.656819999999996</c:v>
                      </c:pt>
                      <c:pt idx="43647">
                        <c:v>-32.747129999999999</c:v>
                      </c:pt>
                      <c:pt idx="43648">
                        <c:v>-32.834330000000001</c:v>
                      </c:pt>
                      <c:pt idx="43649">
                        <c:v>-32.920760000000001</c:v>
                      </c:pt>
                      <c:pt idx="43650">
                        <c:v>-33.006999999999998</c:v>
                      </c:pt>
                      <c:pt idx="43651">
                        <c:v>-33.095140000000001</c:v>
                      </c:pt>
                      <c:pt idx="43652">
                        <c:v>-33.182760000000002</c:v>
                      </c:pt>
                      <c:pt idx="43653">
                        <c:v>-33.270559999999996</c:v>
                      </c:pt>
                      <c:pt idx="43654">
                        <c:v>-33.358979999999995</c:v>
                      </c:pt>
                      <c:pt idx="43655">
                        <c:v>-33.447690000000001</c:v>
                      </c:pt>
                      <c:pt idx="43656">
                        <c:v>-33.536709999999999</c:v>
                      </c:pt>
                      <c:pt idx="43657">
                        <c:v>-33.625140000000002</c:v>
                      </c:pt>
                      <c:pt idx="43658">
                        <c:v>-33.713940000000001</c:v>
                      </c:pt>
                      <c:pt idx="43659">
                        <c:v>-33.802819999999997</c:v>
                      </c:pt>
                      <c:pt idx="43660">
                        <c:v>-33.891399999999997</c:v>
                      </c:pt>
                      <c:pt idx="43661">
                        <c:v>-33.980359999999997</c:v>
                      </c:pt>
                      <c:pt idx="43662">
                        <c:v>-34.069839999999999</c:v>
                      </c:pt>
                      <c:pt idx="43663">
                        <c:v>-34.159289999999999</c:v>
                      </c:pt>
                      <c:pt idx="43664">
                        <c:v>-34.248950000000001</c:v>
                      </c:pt>
                      <c:pt idx="43665">
                        <c:v>-34.343020000000003</c:v>
                      </c:pt>
                      <c:pt idx="43666">
                        <c:v>-34.43336</c:v>
                      </c:pt>
                      <c:pt idx="43667">
                        <c:v>-34.522179999999999</c:v>
                      </c:pt>
                      <c:pt idx="43668">
                        <c:v>-34.6113</c:v>
                      </c:pt>
                      <c:pt idx="43669">
                        <c:v>-34.701030000000003</c:v>
                      </c:pt>
                      <c:pt idx="43670">
                        <c:v>-34.791219999999996</c:v>
                      </c:pt>
                      <c:pt idx="43671">
                        <c:v>-34.881479999999996</c:v>
                      </c:pt>
                      <c:pt idx="43672">
                        <c:v>-34.971450000000004</c:v>
                      </c:pt>
                      <c:pt idx="43673">
                        <c:v>-35.061170000000004</c:v>
                      </c:pt>
                      <c:pt idx="43674">
                        <c:v>-35.136250000000004</c:v>
                      </c:pt>
                      <c:pt idx="43675">
                        <c:v>-35.21808</c:v>
                      </c:pt>
                      <c:pt idx="43676">
                        <c:v>-35.301920000000003</c:v>
                      </c:pt>
                      <c:pt idx="43677">
                        <c:v>-35.38823</c:v>
                      </c:pt>
                      <c:pt idx="43678">
                        <c:v>-35.474240000000002</c:v>
                      </c:pt>
                      <c:pt idx="43679">
                        <c:v>-35.560699999999997</c:v>
                      </c:pt>
                      <c:pt idx="43680">
                        <c:v>-35.647320000000001</c:v>
                      </c:pt>
                      <c:pt idx="43681">
                        <c:v>-35.734650000000002</c:v>
                      </c:pt>
                      <c:pt idx="43682">
                        <c:v>-35.822569999999999</c:v>
                      </c:pt>
                      <c:pt idx="43683">
                        <c:v>-35.910470000000004</c:v>
                      </c:pt>
                      <c:pt idx="43684">
                        <c:v>-35.998999999999995</c:v>
                      </c:pt>
                      <c:pt idx="43685">
                        <c:v>-36.087359999999997</c:v>
                      </c:pt>
                      <c:pt idx="43686">
                        <c:v>-36.175920000000005</c:v>
                      </c:pt>
                      <c:pt idx="43687">
                        <c:v>-36.264630000000004</c:v>
                      </c:pt>
                      <c:pt idx="43688">
                        <c:v>-36.353560000000002</c:v>
                      </c:pt>
                      <c:pt idx="43689">
                        <c:v>-36.442480000000003</c:v>
                      </c:pt>
                      <c:pt idx="43690">
                        <c:v>-36.533909999999999</c:v>
                      </c:pt>
                      <c:pt idx="43691">
                        <c:v>-36.623390000000001</c:v>
                      </c:pt>
                      <c:pt idx="43692">
                        <c:v>-36.711689999999997</c:v>
                      </c:pt>
                      <c:pt idx="43693">
                        <c:v>-36.79824</c:v>
                      </c:pt>
                      <c:pt idx="43694">
                        <c:v>-36.886240000000001</c:v>
                      </c:pt>
                      <c:pt idx="43695">
                        <c:v>-36.974330000000002</c:v>
                      </c:pt>
                      <c:pt idx="43696">
                        <c:v>-37.062620000000003</c:v>
                      </c:pt>
                      <c:pt idx="43697">
                        <c:v>-37.147840000000002</c:v>
                      </c:pt>
                      <c:pt idx="43698">
                        <c:v>-37.234009999999998</c:v>
                      </c:pt>
                      <c:pt idx="43699">
                        <c:v>-37.319040000000001</c:v>
                      </c:pt>
                      <c:pt idx="43700">
                        <c:v>-37.406109999999998</c:v>
                      </c:pt>
                      <c:pt idx="43701">
                        <c:v>-37.492310000000003</c:v>
                      </c:pt>
                      <c:pt idx="43702">
                        <c:v>-37.578960000000002</c:v>
                      </c:pt>
                      <c:pt idx="43703">
                        <c:v>-37.665230000000001</c:v>
                      </c:pt>
                      <c:pt idx="43704">
                        <c:v>-37.75177</c:v>
                      </c:pt>
                      <c:pt idx="43705">
                        <c:v>-37.838520000000003</c:v>
                      </c:pt>
                      <c:pt idx="43706">
                        <c:v>-37.92512</c:v>
                      </c:pt>
                      <c:pt idx="43707">
                        <c:v>-38.012369999999997</c:v>
                      </c:pt>
                      <c:pt idx="43708">
                        <c:v>-38.099090000000004</c:v>
                      </c:pt>
                      <c:pt idx="43709">
                        <c:v>-38.184139999999999</c:v>
                      </c:pt>
                      <c:pt idx="43710">
                        <c:v>-38.269019999999998</c:v>
                      </c:pt>
                      <c:pt idx="43711">
                        <c:v>-38.353679999999997</c:v>
                      </c:pt>
                      <c:pt idx="43712">
                        <c:v>-38.437429999999999</c:v>
                      </c:pt>
                      <c:pt idx="43713">
                        <c:v>-38.521380000000001</c:v>
                      </c:pt>
                      <c:pt idx="43714">
                        <c:v>-38.605229999999999</c:v>
                      </c:pt>
                      <c:pt idx="43715">
                        <c:v>-38.690100000000001</c:v>
                      </c:pt>
                      <c:pt idx="43716">
                        <c:v>-38.775359999999999</c:v>
                      </c:pt>
                      <c:pt idx="43717">
                        <c:v>-38.860219999999998</c:v>
                      </c:pt>
                      <c:pt idx="43718">
                        <c:v>-38.94502</c:v>
                      </c:pt>
                      <c:pt idx="43719">
                        <c:v>-39.028849999999998</c:v>
                      </c:pt>
                      <c:pt idx="43720">
                        <c:v>-39.112929999999999</c:v>
                      </c:pt>
                      <c:pt idx="43721">
                        <c:v>-39.19735</c:v>
                      </c:pt>
                      <c:pt idx="43722">
                        <c:v>-39.281379999999999</c:v>
                      </c:pt>
                      <c:pt idx="43723">
                        <c:v>-39.365739999999995</c:v>
                      </c:pt>
                      <c:pt idx="43724">
                        <c:v>-39.446579999999997</c:v>
                      </c:pt>
                      <c:pt idx="43725">
                        <c:v>-39.528310000000005</c:v>
                      </c:pt>
                      <c:pt idx="43726">
                        <c:v>-39.611370000000001</c:v>
                      </c:pt>
                      <c:pt idx="43727">
                        <c:v>-39.694090000000003</c:v>
                      </c:pt>
                      <c:pt idx="43728">
                        <c:v>-39.765720000000002</c:v>
                      </c:pt>
                      <c:pt idx="43729">
                        <c:v>-39.845199999999998</c:v>
                      </c:pt>
                      <c:pt idx="43730">
                        <c:v>-39.928930000000001</c:v>
                      </c:pt>
                      <c:pt idx="43731">
                        <c:v>-40.013069999999999</c:v>
                      </c:pt>
                      <c:pt idx="43732">
                        <c:v>-40.097670000000001</c:v>
                      </c:pt>
                      <c:pt idx="43733">
                        <c:v>-40.181820000000002</c:v>
                      </c:pt>
                      <c:pt idx="43734">
                        <c:v>-40.266000000000005</c:v>
                      </c:pt>
                      <c:pt idx="43735">
                        <c:v>-40.350260000000006</c:v>
                      </c:pt>
                      <c:pt idx="43736">
                        <c:v>-40.434010000000001</c:v>
                      </c:pt>
                      <c:pt idx="43737">
                        <c:v>-40.511410000000005</c:v>
                      </c:pt>
                      <c:pt idx="43738">
                        <c:v>-40.593440000000001</c:v>
                      </c:pt>
                      <c:pt idx="43739">
                        <c:v>-40.675379999999997</c:v>
                      </c:pt>
                      <c:pt idx="43740">
                        <c:v>-40.748719999999999</c:v>
                      </c:pt>
                      <c:pt idx="43741">
                        <c:v>-40.824870000000004</c:v>
                      </c:pt>
                      <c:pt idx="43742">
                        <c:v>-40.9056</c:v>
                      </c:pt>
                      <c:pt idx="43743">
                        <c:v>-40.984769999999997</c:v>
                      </c:pt>
                      <c:pt idx="43744">
                        <c:v>-41.064830000000001</c:v>
                      </c:pt>
                      <c:pt idx="43745">
                        <c:v>-41.14573</c:v>
                      </c:pt>
                      <c:pt idx="43746">
                        <c:v>-41.227109999999996</c:v>
                      </c:pt>
                      <c:pt idx="43747">
                        <c:v>-41.30771</c:v>
                      </c:pt>
                      <c:pt idx="43748">
                        <c:v>-41.389810000000004</c:v>
                      </c:pt>
                      <c:pt idx="43749">
                        <c:v>-41.471910000000001</c:v>
                      </c:pt>
                      <c:pt idx="43750">
                        <c:v>-41.554520000000004</c:v>
                      </c:pt>
                      <c:pt idx="43751">
                        <c:v>-41.637149999999998</c:v>
                      </c:pt>
                      <c:pt idx="43752">
                        <c:v>-41.719799999999992</c:v>
                      </c:pt>
                      <c:pt idx="43753">
                        <c:v>-41.802810000000001</c:v>
                      </c:pt>
                      <c:pt idx="43754">
                        <c:v>-41.88552</c:v>
                      </c:pt>
                      <c:pt idx="43755">
                        <c:v>-41.968159999999997</c:v>
                      </c:pt>
                      <c:pt idx="43756">
                        <c:v>-42.051069999999996</c:v>
                      </c:pt>
                      <c:pt idx="43757">
                        <c:v>-42.133490000000002</c:v>
                      </c:pt>
                      <c:pt idx="43758">
                        <c:v>-42.215649999999997</c:v>
                      </c:pt>
                      <c:pt idx="43759">
                        <c:v>-42.297499999999999</c:v>
                      </c:pt>
                      <c:pt idx="43760">
                        <c:v>-42.37885</c:v>
                      </c:pt>
                      <c:pt idx="43761">
                        <c:v>-42.459049999999998</c:v>
                      </c:pt>
                      <c:pt idx="43762">
                        <c:v>-42.539659999999998</c:v>
                      </c:pt>
                      <c:pt idx="43763">
                        <c:v>-42.620289999999997</c:v>
                      </c:pt>
                      <c:pt idx="43764">
                        <c:v>-42.701369999999997</c:v>
                      </c:pt>
                      <c:pt idx="43765">
                        <c:v>-42.781589999999994</c:v>
                      </c:pt>
                      <c:pt idx="43766">
                        <c:v>-42.861869999999996</c:v>
                      </c:pt>
                      <c:pt idx="43767">
                        <c:v>-42.941779999999994</c:v>
                      </c:pt>
                      <c:pt idx="43768">
                        <c:v>-43.019080000000002</c:v>
                      </c:pt>
                      <c:pt idx="43769">
                        <c:v>-43.094580000000001</c:v>
                      </c:pt>
                      <c:pt idx="43770">
                        <c:v>-43.172730000000001</c:v>
                      </c:pt>
                      <c:pt idx="43771">
                        <c:v>-43.250540000000001</c:v>
                      </c:pt>
                      <c:pt idx="43772">
                        <c:v>-43.327590000000001</c:v>
                      </c:pt>
                      <c:pt idx="43773">
                        <c:v>-43.404820000000001</c:v>
                      </c:pt>
                      <c:pt idx="43774">
                        <c:v>-43.481870000000001</c:v>
                      </c:pt>
                      <c:pt idx="43775">
                        <c:v>-43.55912</c:v>
                      </c:pt>
                      <c:pt idx="43776">
                        <c:v>-43.635770000000001</c:v>
                      </c:pt>
                      <c:pt idx="43777">
                        <c:v>-43.712559999999996</c:v>
                      </c:pt>
                      <c:pt idx="43778">
                        <c:v>-43.791070000000005</c:v>
                      </c:pt>
                      <c:pt idx="43779">
                        <c:v>-43.865410000000004</c:v>
                      </c:pt>
                      <c:pt idx="43780">
                        <c:v>-43.940640000000002</c:v>
                      </c:pt>
                      <c:pt idx="43781">
                        <c:v>-44.011449999999996</c:v>
                      </c:pt>
                      <c:pt idx="43782">
                        <c:v>-44.080640000000002</c:v>
                      </c:pt>
                      <c:pt idx="43783">
                        <c:v>-44.155230000000003</c:v>
                      </c:pt>
                      <c:pt idx="43784">
                        <c:v>-44.22822</c:v>
                      </c:pt>
                      <c:pt idx="43785">
                        <c:v>-44.302880000000002</c:v>
                      </c:pt>
                      <c:pt idx="43786">
                        <c:v>-44.37677</c:v>
                      </c:pt>
                      <c:pt idx="43787">
                        <c:v>-44.452550000000002</c:v>
                      </c:pt>
                      <c:pt idx="43788">
                        <c:v>-44.526450000000004</c:v>
                      </c:pt>
                      <c:pt idx="43789">
                        <c:v>-44.6</c:v>
                      </c:pt>
                      <c:pt idx="43790">
                        <c:v>-44.674100000000003</c:v>
                      </c:pt>
                      <c:pt idx="43791">
                        <c:v>-44.747659999999996</c:v>
                      </c:pt>
                      <c:pt idx="43792">
                        <c:v>-44.821179999999998</c:v>
                      </c:pt>
                      <c:pt idx="43793">
                        <c:v>-44.89387</c:v>
                      </c:pt>
                      <c:pt idx="43794">
                        <c:v>-44.967529999999996</c:v>
                      </c:pt>
                      <c:pt idx="43795">
                        <c:v>-45.040699999999994</c:v>
                      </c:pt>
                      <c:pt idx="43796">
                        <c:v>-45.114549999999994</c:v>
                      </c:pt>
                      <c:pt idx="43797">
                        <c:v>-45.187749999999994</c:v>
                      </c:pt>
                      <c:pt idx="43798">
                        <c:v>-45.261229999999998</c:v>
                      </c:pt>
                      <c:pt idx="43799">
                        <c:v>-45.333600000000004</c:v>
                      </c:pt>
                      <c:pt idx="43800">
                        <c:v>-45.406579999999998</c:v>
                      </c:pt>
                      <c:pt idx="43801">
                        <c:v>-45.479380000000006</c:v>
                      </c:pt>
                      <c:pt idx="43802">
                        <c:v>-45.552700000000002</c:v>
                      </c:pt>
                      <c:pt idx="43803">
                        <c:v>-45.625039999999998</c:v>
                      </c:pt>
                      <c:pt idx="43804">
                        <c:v>-45.698179999999994</c:v>
                      </c:pt>
                      <c:pt idx="43805">
                        <c:v>-45.770499999999998</c:v>
                      </c:pt>
                      <c:pt idx="43806">
                        <c:v>-45.843049999999998</c:v>
                      </c:pt>
                      <c:pt idx="43807">
                        <c:v>-45.914659999999998</c:v>
                      </c:pt>
                      <c:pt idx="43808">
                        <c:v>-45.985560000000007</c:v>
                      </c:pt>
                      <c:pt idx="43809">
                        <c:v>-46.01079</c:v>
                      </c:pt>
                      <c:pt idx="43810">
                        <c:v>-46.072540000000004</c:v>
                      </c:pt>
                      <c:pt idx="43811">
                        <c:v>-46.142200000000003</c:v>
                      </c:pt>
                      <c:pt idx="43812">
                        <c:v>-46.213769999999997</c:v>
                      </c:pt>
                      <c:pt idx="43813">
                        <c:v>-46.28613</c:v>
                      </c:pt>
                      <c:pt idx="43814">
                        <c:v>-46.35736</c:v>
                      </c:pt>
                      <c:pt idx="43815">
                        <c:v>-46.428130000000003</c:v>
                      </c:pt>
                      <c:pt idx="43816">
                        <c:v>-46.497460000000004</c:v>
                      </c:pt>
                      <c:pt idx="43817">
                        <c:v>-46.568159999999999</c:v>
                      </c:pt>
                      <c:pt idx="43818">
                        <c:v>-46.635910000000003</c:v>
                      </c:pt>
                      <c:pt idx="43819">
                        <c:v>-46.704739999999994</c:v>
                      </c:pt>
                      <c:pt idx="43820">
                        <c:v>-46.773610000000005</c:v>
                      </c:pt>
                      <c:pt idx="43821">
                        <c:v>-46.841179999999994</c:v>
                      </c:pt>
                      <c:pt idx="43822">
                        <c:v>-46.90849</c:v>
                      </c:pt>
                      <c:pt idx="43823">
                        <c:v>-46.975589999999997</c:v>
                      </c:pt>
                      <c:pt idx="43824">
                        <c:v>-47.042640000000006</c:v>
                      </c:pt>
                      <c:pt idx="43825">
                        <c:v>-47.108730000000001</c:v>
                      </c:pt>
                      <c:pt idx="43826">
                        <c:v>-47.175070000000005</c:v>
                      </c:pt>
                      <c:pt idx="43827">
                        <c:v>-47.231269999999995</c:v>
                      </c:pt>
                      <c:pt idx="43828">
                        <c:v>-47.293209999999995</c:v>
                      </c:pt>
                      <c:pt idx="43829">
                        <c:v>-47.357149999999997</c:v>
                      </c:pt>
                      <c:pt idx="43830">
                        <c:v>-47.423070000000003</c:v>
                      </c:pt>
                      <c:pt idx="43831">
                        <c:v>-47.488370000000003</c:v>
                      </c:pt>
                      <c:pt idx="43832">
                        <c:v>-47.553520000000006</c:v>
                      </c:pt>
                      <c:pt idx="43833">
                        <c:v>-47.619210000000002</c:v>
                      </c:pt>
                      <c:pt idx="43834">
                        <c:v>-47.684539999999998</c:v>
                      </c:pt>
                      <c:pt idx="43835">
                        <c:v>-47.750060000000005</c:v>
                      </c:pt>
                      <c:pt idx="43836">
                        <c:v>-47.816119999999998</c:v>
                      </c:pt>
                      <c:pt idx="43837">
                        <c:v>-47.881360000000001</c:v>
                      </c:pt>
                      <c:pt idx="43838">
                        <c:v>-47.947330000000001</c:v>
                      </c:pt>
                      <c:pt idx="43839">
                        <c:v>-48.013249999999999</c:v>
                      </c:pt>
                      <c:pt idx="43840">
                        <c:v>-48.079159999999995</c:v>
                      </c:pt>
                      <c:pt idx="43841">
                        <c:v>-48.145400000000002</c:v>
                      </c:pt>
                      <c:pt idx="43842">
                        <c:v>-48.212060000000001</c:v>
                      </c:pt>
                      <c:pt idx="43843">
                        <c:v>-48.278230000000008</c:v>
                      </c:pt>
                      <c:pt idx="43844">
                        <c:v>-48.344670000000001</c:v>
                      </c:pt>
                      <c:pt idx="43845">
                        <c:v>-48.410960000000003</c:v>
                      </c:pt>
                      <c:pt idx="43846">
                        <c:v>-48.477189999999993</c:v>
                      </c:pt>
                      <c:pt idx="43847">
                        <c:v>-48.542720000000003</c:v>
                      </c:pt>
                      <c:pt idx="43848">
                        <c:v>-48.608499999999999</c:v>
                      </c:pt>
                      <c:pt idx="43849">
                        <c:v>-48.673450000000003</c:v>
                      </c:pt>
                      <c:pt idx="43850">
                        <c:v>-48.73883</c:v>
                      </c:pt>
                      <c:pt idx="43851">
                        <c:v>-48.803380000000004</c:v>
                      </c:pt>
                      <c:pt idx="43852">
                        <c:v>-48.86627</c:v>
                      </c:pt>
                      <c:pt idx="43853">
                        <c:v>-48.928710000000002</c:v>
                      </c:pt>
                      <c:pt idx="43854">
                        <c:v>-48.990919999999996</c:v>
                      </c:pt>
                      <c:pt idx="43855">
                        <c:v>-49.052509999999998</c:v>
                      </c:pt>
                      <c:pt idx="43856">
                        <c:v>-49.114649999999997</c:v>
                      </c:pt>
                      <c:pt idx="43857">
                        <c:v>-49.175880000000006</c:v>
                      </c:pt>
                      <c:pt idx="43858">
                        <c:v>-49.23686</c:v>
                      </c:pt>
                      <c:pt idx="43859">
                        <c:v>-49.297319999999999</c:v>
                      </c:pt>
                      <c:pt idx="43860">
                        <c:v>-49.357590000000002</c:v>
                      </c:pt>
                      <c:pt idx="43861">
                        <c:v>-49.417559999999995</c:v>
                      </c:pt>
                      <c:pt idx="43862">
                        <c:v>-49.477909999999994</c:v>
                      </c:pt>
                      <c:pt idx="43863">
                        <c:v>-49.538260000000001</c:v>
                      </c:pt>
                      <c:pt idx="43864">
                        <c:v>-49.596510000000002</c:v>
                      </c:pt>
                      <c:pt idx="43865">
                        <c:v>-49.654160000000005</c:v>
                      </c:pt>
                      <c:pt idx="43866">
                        <c:v>-49.710250000000002</c:v>
                      </c:pt>
                      <c:pt idx="43867">
                        <c:v>-49.767070000000004</c:v>
                      </c:pt>
                      <c:pt idx="43868">
                        <c:v>-49.822780000000002</c:v>
                      </c:pt>
                      <c:pt idx="43869">
                        <c:v>-49.882289999999998</c:v>
                      </c:pt>
                      <c:pt idx="43870">
                        <c:v>-49.938040000000001</c:v>
                      </c:pt>
                      <c:pt idx="43871">
                        <c:v>-49.993489999999994</c:v>
                      </c:pt>
                      <c:pt idx="43872">
                        <c:v>-50.048969999999997</c:v>
                      </c:pt>
                      <c:pt idx="43873">
                        <c:v>-50.102849999999997</c:v>
                      </c:pt>
                      <c:pt idx="43874">
                        <c:v>-50.157489999999996</c:v>
                      </c:pt>
                      <c:pt idx="43875">
                        <c:v>-50.211320000000001</c:v>
                      </c:pt>
                      <c:pt idx="43876">
                        <c:v>-50.259099999999997</c:v>
                      </c:pt>
                      <c:pt idx="43877">
                        <c:v>-50.314019999999999</c:v>
                      </c:pt>
                      <c:pt idx="43878">
                        <c:v>-50.366309999999999</c:v>
                      </c:pt>
                      <c:pt idx="43879">
                        <c:v>-50.415989999999994</c:v>
                      </c:pt>
                      <c:pt idx="43880">
                        <c:v>-50.46105</c:v>
                      </c:pt>
                      <c:pt idx="43881">
                        <c:v>-50.513559999999998</c:v>
                      </c:pt>
                      <c:pt idx="43882">
                        <c:v>-50.563849999999995</c:v>
                      </c:pt>
                      <c:pt idx="43883">
                        <c:v>-50.614229999999992</c:v>
                      </c:pt>
                      <c:pt idx="43884">
                        <c:v>-50.664140000000003</c:v>
                      </c:pt>
                      <c:pt idx="43885">
                        <c:v>-50.713619999999999</c:v>
                      </c:pt>
                      <c:pt idx="43886">
                        <c:v>-50.762099999999997</c:v>
                      </c:pt>
                      <c:pt idx="43887">
                        <c:v>-50.811450000000001</c:v>
                      </c:pt>
                      <c:pt idx="43888">
                        <c:v>-50.859370000000006</c:v>
                      </c:pt>
                      <c:pt idx="43889">
                        <c:v>-50.906820000000003</c:v>
                      </c:pt>
                      <c:pt idx="43890">
                        <c:v>-50.952780000000004</c:v>
                      </c:pt>
                      <c:pt idx="43891">
                        <c:v>-50.996389999999998</c:v>
                      </c:pt>
                      <c:pt idx="43892">
                        <c:v>-51.041239999999995</c:v>
                      </c:pt>
                      <c:pt idx="43893">
                        <c:v>-51.087550000000007</c:v>
                      </c:pt>
                      <c:pt idx="43894">
                        <c:v>-51.134680000000003</c:v>
                      </c:pt>
                      <c:pt idx="43895">
                        <c:v>-51.18159</c:v>
                      </c:pt>
                      <c:pt idx="43896">
                        <c:v>-51.228680000000004</c:v>
                      </c:pt>
                      <c:pt idx="43897">
                        <c:v>-51.275750000000002</c:v>
                      </c:pt>
                      <c:pt idx="43898">
                        <c:v>-51.322099999999999</c:v>
                      </c:pt>
                      <c:pt idx="43899">
                        <c:v>-51.368919999999996</c:v>
                      </c:pt>
                      <c:pt idx="43900">
                        <c:v>-51.41431</c:v>
                      </c:pt>
                      <c:pt idx="43901">
                        <c:v>-51.460459999999998</c:v>
                      </c:pt>
                      <c:pt idx="43902">
                        <c:v>-51.504149999999996</c:v>
                      </c:pt>
                      <c:pt idx="43903">
                        <c:v>-51.549800000000005</c:v>
                      </c:pt>
                      <c:pt idx="43904">
                        <c:v>-51.594680000000004</c:v>
                      </c:pt>
                      <c:pt idx="43905">
                        <c:v>-51.640149999999998</c:v>
                      </c:pt>
                      <c:pt idx="43906">
                        <c:v>-51.684260000000002</c:v>
                      </c:pt>
                      <c:pt idx="43907">
                        <c:v>-51.728259999999999</c:v>
                      </c:pt>
                      <c:pt idx="43908">
                        <c:v>-51.770659999999999</c:v>
                      </c:pt>
                      <c:pt idx="43909">
                        <c:v>-51.813890000000001</c:v>
                      </c:pt>
                      <c:pt idx="43910">
                        <c:v>-51.855960000000003</c:v>
                      </c:pt>
                      <c:pt idx="43911">
                        <c:v>-51.897539999999999</c:v>
                      </c:pt>
                      <c:pt idx="43912">
                        <c:v>-51.938760000000002</c:v>
                      </c:pt>
                      <c:pt idx="43913">
                        <c:v>-51.979199999999999</c:v>
                      </c:pt>
                      <c:pt idx="43914">
                        <c:v>-52.020319999999998</c:v>
                      </c:pt>
                      <c:pt idx="43915">
                        <c:v>-52.060789999999997</c:v>
                      </c:pt>
                      <c:pt idx="43916">
                        <c:v>-52.10107</c:v>
                      </c:pt>
                      <c:pt idx="43917">
                        <c:v>-52.141460000000002</c:v>
                      </c:pt>
                      <c:pt idx="43918">
                        <c:v>-52.181819999999995</c:v>
                      </c:pt>
                      <c:pt idx="43919">
                        <c:v>-52.221800000000002</c:v>
                      </c:pt>
                      <c:pt idx="43920">
                        <c:v>-52.261519999999997</c:v>
                      </c:pt>
                      <c:pt idx="43921">
                        <c:v>-52.301390000000005</c:v>
                      </c:pt>
                      <c:pt idx="43922">
                        <c:v>-52.341360000000002</c:v>
                      </c:pt>
                      <c:pt idx="43923">
                        <c:v>-52.381650000000008</c:v>
                      </c:pt>
                      <c:pt idx="43924">
                        <c:v>-52.42154</c:v>
                      </c:pt>
                      <c:pt idx="43925">
                        <c:v>-52.461399999999998</c:v>
                      </c:pt>
                      <c:pt idx="43926">
                        <c:v>-52.501100000000001</c:v>
                      </c:pt>
                      <c:pt idx="43927">
                        <c:v>-52.541209999999992</c:v>
                      </c:pt>
                      <c:pt idx="43928">
                        <c:v>-52.581189999999999</c:v>
                      </c:pt>
                      <c:pt idx="43929">
                        <c:v>-52.620519999999999</c:v>
                      </c:pt>
                      <c:pt idx="43930">
                        <c:v>-52.66001</c:v>
                      </c:pt>
                      <c:pt idx="43931">
                        <c:v>-52.699569999999994</c:v>
                      </c:pt>
                      <c:pt idx="43932">
                        <c:v>-52.73921</c:v>
                      </c:pt>
                      <c:pt idx="43933">
                        <c:v>-52.778679999999994</c:v>
                      </c:pt>
                      <c:pt idx="43934">
                        <c:v>-52.817990000000002</c:v>
                      </c:pt>
                      <c:pt idx="43935">
                        <c:v>-52.857250000000001</c:v>
                      </c:pt>
                      <c:pt idx="43936">
                        <c:v>-52.896509999999999</c:v>
                      </c:pt>
                      <c:pt idx="43937">
                        <c:v>-52.935780000000001</c:v>
                      </c:pt>
                      <c:pt idx="43938">
                        <c:v>-52.974980000000002</c:v>
                      </c:pt>
                      <c:pt idx="43939">
                        <c:v>-53.013909999999996</c:v>
                      </c:pt>
                      <c:pt idx="43940">
                        <c:v>-53.052440000000004</c:v>
                      </c:pt>
                      <c:pt idx="43941">
                        <c:v>-53.09169</c:v>
                      </c:pt>
                      <c:pt idx="43942">
                        <c:v>-53.130569999999999</c:v>
                      </c:pt>
                      <c:pt idx="43943">
                        <c:v>-53.169499999999999</c:v>
                      </c:pt>
                      <c:pt idx="43944">
                        <c:v>-53.208130000000004</c:v>
                      </c:pt>
                      <c:pt idx="43945">
                        <c:v>-53.247299999999996</c:v>
                      </c:pt>
                      <c:pt idx="43946">
                        <c:v>-53.28613</c:v>
                      </c:pt>
                      <c:pt idx="43947">
                        <c:v>-53.325500000000005</c:v>
                      </c:pt>
                      <c:pt idx="43948">
                        <c:v>-53.364559999999997</c:v>
                      </c:pt>
                      <c:pt idx="43949">
                        <c:v>-53.403640000000003</c:v>
                      </c:pt>
                      <c:pt idx="43950">
                        <c:v>-53.442520000000002</c:v>
                      </c:pt>
                      <c:pt idx="43951">
                        <c:v>-53.480819999999994</c:v>
                      </c:pt>
                      <c:pt idx="43952">
                        <c:v>-53.517840000000007</c:v>
                      </c:pt>
                      <c:pt idx="43953">
                        <c:v>-53.554589999999997</c:v>
                      </c:pt>
                      <c:pt idx="43954">
                        <c:v>-53.591930000000005</c:v>
                      </c:pt>
                      <c:pt idx="43955">
                        <c:v>-53.629810000000006</c:v>
                      </c:pt>
                      <c:pt idx="43956">
                        <c:v>-53.667540000000002</c:v>
                      </c:pt>
                      <c:pt idx="43957">
                        <c:v>-53.705530000000003</c:v>
                      </c:pt>
                      <c:pt idx="43958">
                        <c:v>-53.743449999999996</c:v>
                      </c:pt>
                      <c:pt idx="43959">
                        <c:v>-53.781800000000004</c:v>
                      </c:pt>
                      <c:pt idx="43960">
                        <c:v>-53.820720000000001</c:v>
                      </c:pt>
                      <c:pt idx="43961">
                        <c:v>-53.859630000000003</c:v>
                      </c:pt>
                      <c:pt idx="43962">
                        <c:v>-53.898149999999994</c:v>
                      </c:pt>
                      <c:pt idx="43963">
                        <c:v>-53.936900000000001</c:v>
                      </c:pt>
                      <c:pt idx="43964">
                        <c:v>-53.967379999999999</c:v>
                      </c:pt>
                      <c:pt idx="43965">
                        <c:v>-53.998860000000008</c:v>
                      </c:pt>
                      <c:pt idx="43966">
                        <c:v>-54.031620000000004</c:v>
                      </c:pt>
                      <c:pt idx="43967">
                        <c:v>-54.060870000000001</c:v>
                      </c:pt>
                      <c:pt idx="43968">
                        <c:v>-54.095979999999997</c:v>
                      </c:pt>
                      <c:pt idx="43969">
                        <c:v>-54.132570000000001</c:v>
                      </c:pt>
                      <c:pt idx="43970">
                        <c:v>-54.169020000000003</c:v>
                      </c:pt>
                      <c:pt idx="43971">
                        <c:v>-54.206679999999999</c:v>
                      </c:pt>
                      <c:pt idx="43972">
                        <c:v>-54.243980000000001</c:v>
                      </c:pt>
                      <c:pt idx="43973">
                        <c:v>-54.28078</c:v>
                      </c:pt>
                      <c:pt idx="43974">
                        <c:v>-54.31908</c:v>
                      </c:pt>
                      <c:pt idx="43975">
                        <c:v>-54.356850000000001</c:v>
                      </c:pt>
                      <c:pt idx="43976">
                        <c:v>-54.394660000000002</c:v>
                      </c:pt>
                      <c:pt idx="43977">
                        <c:v>-54.430680000000002</c:v>
                      </c:pt>
                      <c:pt idx="43978">
                        <c:v>-54.467129999999997</c:v>
                      </c:pt>
                      <c:pt idx="43979">
                        <c:v>-54.504190000000001</c:v>
                      </c:pt>
                      <c:pt idx="43980">
                        <c:v>-54.541669999999996</c:v>
                      </c:pt>
                      <c:pt idx="43981">
                        <c:v>-54.578740000000003</c:v>
                      </c:pt>
                      <c:pt idx="43982">
                        <c:v>-54.617050000000006</c:v>
                      </c:pt>
                      <c:pt idx="43983">
                        <c:v>-54.655349999999999</c:v>
                      </c:pt>
                      <c:pt idx="43984">
                        <c:v>-54.692220000000006</c:v>
                      </c:pt>
                      <c:pt idx="43985">
                        <c:v>-54.729640000000003</c:v>
                      </c:pt>
                      <c:pt idx="43986">
                        <c:v>-54.767409999999998</c:v>
                      </c:pt>
                      <c:pt idx="43987">
                        <c:v>-54.805219999999998</c:v>
                      </c:pt>
                      <c:pt idx="43988">
                        <c:v>-54.843060000000001</c:v>
                      </c:pt>
                      <c:pt idx="43989">
                        <c:v>-54.881230000000002</c:v>
                      </c:pt>
                      <c:pt idx="43990">
                        <c:v>-54.919429999999998</c:v>
                      </c:pt>
                      <c:pt idx="43991">
                        <c:v>-54.957419999999999</c:v>
                      </c:pt>
                      <c:pt idx="43992">
                        <c:v>-54.995159999999998</c:v>
                      </c:pt>
                      <c:pt idx="43993">
                        <c:v>-55.033459999999998</c:v>
                      </c:pt>
                      <c:pt idx="43994">
                        <c:v>-55.07114</c:v>
                      </c:pt>
                      <c:pt idx="43995">
                        <c:v>-55.107640000000004</c:v>
                      </c:pt>
                      <c:pt idx="43996">
                        <c:v>-55.144900000000007</c:v>
                      </c:pt>
                      <c:pt idx="43997">
                        <c:v>-55.182580000000002</c:v>
                      </c:pt>
                      <c:pt idx="43998">
                        <c:v>-55.219650000000001</c:v>
                      </c:pt>
                      <c:pt idx="43999">
                        <c:v>-55.257240000000003</c:v>
                      </c:pt>
                      <c:pt idx="44000">
                        <c:v>-55.295160000000003</c:v>
                      </c:pt>
                      <c:pt idx="44001">
                        <c:v>-55.331979999999994</c:v>
                      </c:pt>
                      <c:pt idx="44002">
                        <c:v>-55.369689999999999</c:v>
                      </c:pt>
                      <c:pt idx="44003">
                        <c:v>-55.406899999999993</c:v>
                      </c:pt>
                      <c:pt idx="44004">
                        <c:v>-55.444760000000002</c:v>
                      </c:pt>
                      <c:pt idx="44005">
                        <c:v>-55.482579999999999</c:v>
                      </c:pt>
                      <c:pt idx="44006">
                        <c:v>-55.520199999999996</c:v>
                      </c:pt>
                      <c:pt idx="44007">
                        <c:v>-55.557920000000003</c:v>
                      </c:pt>
                      <c:pt idx="44008">
                        <c:v>-55.59552</c:v>
                      </c:pt>
                      <c:pt idx="44009">
                        <c:v>-55.633229999999998</c:v>
                      </c:pt>
                      <c:pt idx="44010">
                        <c:v>-55.670659999999998</c:v>
                      </c:pt>
                      <c:pt idx="44011">
                        <c:v>-55.707060000000006</c:v>
                      </c:pt>
                      <c:pt idx="44012">
                        <c:v>-55.74315</c:v>
                      </c:pt>
                      <c:pt idx="44013">
                        <c:v>-55.778740000000006</c:v>
                      </c:pt>
                      <c:pt idx="44014">
                        <c:v>-55.815580000000004</c:v>
                      </c:pt>
                      <c:pt idx="44015">
                        <c:v>-55.851490000000005</c:v>
                      </c:pt>
                      <c:pt idx="44016">
                        <c:v>-55.887880000000003</c:v>
                      </c:pt>
                      <c:pt idx="44017">
                        <c:v>-55.924430000000001</c:v>
                      </c:pt>
                      <c:pt idx="44018">
                        <c:v>-55.959940000000003</c:v>
                      </c:pt>
                      <c:pt idx="44019">
                        <c:v>-55.996420000000001</c:v>
                      </c:pt>
                      <c:pt idx="44020">
                        <c:v>-56.032809999999998</c:v>
                      </c:pt>
                      <c:pt idx="44021">
                        <c:v>-56.069680000000005</c:v>
                      </c:pt>
                      <c:pt idx="44022">
                        <c:v>-56.106619999999992</c:v>
                      </c:pt>
                      <c:pt idx="44023">
                        <c:v>-56.143619999999999</c:v>
                      </c:pt>
                      <c:pt idx="44024">
                        <c:v>-56.180349999999997</c:v>
                      </c:pt>
                      <c:pt idx="44025">
                        <c:v>-56.216650000000001</c:v>
                      </c:pt>
                      <c:pt idx="44026">
                        <c:v>-56.253339999999994</c:v>
                      </c:pt>
                      <c:pt idx="44027">
                        <c:v>-56.290009999999995</c:v>
                      </c:pt>
                      <c:pt idx="44028">
                        <c:v>-56.327190000000002</c:v>
                      </c:pt>
                      <c:pt idx="44029">
                        <c:v>-56.364179999999998</c:v>
                      </c:pt>
                      <c:pt idx="44030">
                        <c:v>-56.401479999999999</c:v>
                      </c:pt>
                      <c:pt idx="44031">
                        <c:v>-56.436149999999998</c:v>
                      </c:pt>
                      <c:pt idx="44032">
                        <c:v>-56.474209999999999</c:v>
                      </c:pt>
                      <c:pt idx="44033">
                        <c:v>-56.511310000000002</c:v>
                      </c:pt>
                      <c:pt idx="44034">
                        <c:v>-56.548429999999996</c:v>
                      </c:pt>
                      <c:pt idx="44035">
                        <c:v>-56.585679999999996</c:v>
                      </c:pt>
                      <c:pt idx="44036">
                        <c:v>-56.622899999999994</c:v>
                      </c:pt>
                      <c:pt idx="44037">
                        <c:v>-56.660120000000006</c:v>
                      </c:pt>
                      <c:pt idx="44038">
                        <c:v>-56.69735</c:v>
                      </c:pt>
                      <c:pt idx="44039">
                        <c:v>-56.734499999999997</c:v>
                      </c:pt>
                      <c:pt idx="44040">
                        <c:v>-56.771549999999998</c:v>
                      </c:pt>
                      <c:pt idx="44041">
                        <c:v>-56.808729999999997</c:v>
                      </c:pt>
                      <c:pt idx="44042">
                        <c:v>-56.845059999999997</c:v>
                      </c:pt>
                      <c:pt idx="44043">
                        <c:v>-56.881860000000003</c:v>
                      </c:pt>
                      <c:pt idx="44044">
                        <c:v>-56.918559999999999</c:v>
                      </c:pt>
                      <c:pt idx="44045">
                        <c:v>-56.955689999999997</c:v>
                      </c:pt>
                      <c:pt idx="44046">
                        <c:v>-56.992370000000001</c:v>
                      </c:pt>
                      <c:pt idx="44047">
                        <c:v>-57.02948</c:v>
                      </c:pt>
                      <c:pt idx="44048">
                        <c:v>-57.065629999999999</c:v>
                      </c:pt>
                      <c:pt idx="44049">
                        <c:v>-57.102539999999998</c:v>
                      </c:pt>
                      <c:pt idx="44050">
                        <c:v>-57.139749999999992</c:v>
                      </c:pt>
                      <c:pt idx="44051">
                        <c:v>-57.177030000000002</c:v>
                      </c:pt>
                      <c:pt idx="44052">
                        <c:v>-57.212260000000001</c:v>
                      </c:pt>
                      <c:pt idx="44053">
                        <c:v>-57.248370000000001</c:v>
                      </c:pt>
                      <c:pt idx="44054">
                        <c:v>-57.285640000000001</c:v>
                      </c:pt>
                      <c:pt idx="44055">
                        <c:v>-57.322620000000001</c:v>
                      </c:pt>
                      <c:pt idx="44056">
                        <c:v>-57.360049999999994</c:v>
                      </c:pt>
                      <c:pt idx="44057">
                        <c:v>-57.397479999999995</c:v>
                      </c:pt>
                      <c:pt idx="44058">
                        <c:v>-57.434900000000006</c:v>
                      </c:pt>
                      <c:pt idx="44059">
                        <c:v>-57.472430000000003</c:v>
                      </c:pt>
                      <c:pt idx="44060">
                        <c:v>-57.509990000000002</c:v>
                      </c:pt>
                      <c:pt idx="44061">
                        <c:v>-57.547470000000004</c:v>
                      </c:pt>
                      <c:pt idx="44062">
                        <c:v>-57.585490000000007</c:v>
                      </c:pt>
                      <c:pt idx="44063">
                        <c:v>-57.623199999999997</c:v>
                      </c:pt>
                      <c:pt idx="44064">
                        <c:v>-57.660499999999999</c:v>
                      </c:pt>
                      <c:pt idx="44065">
                        <c:v>-57.69811</c:v>
                      </c:pt>
                      <c:pt idx="44066">
                        <c:v>-57.73518</c:v>
                      </c:pt>
                      <c:pt idx="44067">
                        <c:v>-57.772750000000002</c:v>
                      </c:pt>
                      <c:pt idx="44068">
                        <c:v>-57.80986</c:v>
                      </c:pt>
                      <c:pt idx="44069">
                        <c:v>-57.847660000000005</c:v>
                      </c:pt>
                      <c:pt idx="44070">
                        <c:v>-57.884799999999998</c:v>
                      </c:pt>
                      <c:pt idx="44071">
                        <c:v>-57.913240000000002</c:v>
                      </c:pt>
                      <c:pt idx="44072">
                        <c:v>-57.943719999999999</c:v>
                      </c:pt>
                      <c:pt idx="44073">
                        <c:v>-57.97719</c:v>
                      </c:pt>
                      <c:pt idx="44074">
                        <c:v>-58.012599999999999</c:v>
                      </c:pt>
                      <c:pt idx="44075">
                        <c:v>-58.04842</c:v>
                      </c:pt>
                      <c:pt idx="44076">
                        <c:v>-58.082929999999998</c:v>
                      </c:pt>
                      <c:pt idx="44077">
                        <c:v>-58.118899999999996</c:v>
                      </c:pt>
                      <c:pt idx="44078">
                        <c:v>-58.154339999999998</c:v>
                      </c:pt>
                      <c:pt idx="44079">
                        <c:v>-58.190179999999998</c:v>
                      </c:pt>
                      <c:pt idx="44080">
                        <c:v>-58.227370000000001</c:v>
                      </c:pt>
                      <c:pt idx="44081">
                        <c:v>-58.263819999999996</c:v>
                      </c:pt>
                      <c:pt idx="44082">
                        <c:v>-58.300729999999994</c:v>
                      </c:pt>
                      <c:pt idx="44083">
                        <c:v>-58.337940000000003</c:v>
                      </c:pt>
                      <c:pt idx="44084">
                        <c:v>-58.375389999999996</c:v>
                      </c:pt>
                      <c:pt idx="44085">
                        <c:v>-58.41301</c:v>
                      </c:pt>
                      <c:pt idx="44086">
                        <c:v>-58.44999</c:v>
                      </c:pt>
                      <c:pt idx="44087">
                        <c:v>-58.48742</c:v>
                      </c:pt>
                      <c:pt idx="44088">
                        <c:v>-58.524380000000001</c:v>
                      </c:pt>
                      <c:pt idx="44089">
                        <c:v>-58.561340000000001</c:v>
                      </c:pt>
                      <c:pt idx="44090">
                        <c:v>-58.598520000000001</c:v>
                      </c:pt>
                      <c:pt idx="44091">
                        <c:v>-58.636139999999997</c:v>
                      </c:pt>
                      <c:pt idx="44092">
                        <c:v>-58.673729999999999</c:v>
                      </c:pt>
                      <c:pt idx="44093">
                        <c:v>-58.711320000000001</c:v>
                      </c:pt>
                      <c:pt idx="44094">
                        <c:v>-58.74888</c:v>
                      </c:pt>
                      <c:pt idx="44095">
                        <c:v>-58.786209999999997</c:v>
                      </c:pt>
                      <c:pt idx="44096">
                        <c:v>-58.823749999999997</c:v>
                      </c:pt>
                      <c:pt idx="44097">
                        <c:v>-58.861239999999995</c:v>
                      </c:pt>
                      <c:pt idx="44098">
                        <c:v>-58.898400000000002</c:v>
                      </c:pt>
                      <c:pt idx="44099">
                        <c:v>-58.935549999999999</c:v>
                      </c:pt>
                      <c:pt idx="44100">
                        <c:v>-58.970230000000001</c:v>
                      </c:pt>
                      <c:pt idx="44101">
                        <c:v>-59.004559999999998</c:v>
                      </c:pt>
                      <c:pt idx="44102">
                        <c:v>-59.04072</c:v>
                      </c:pt>
                      <c:pt idx="44103">
                        <c:v>-59.077580000000005</c:v>
                      </c:pt>
                      <c:pt idx="44104">
                        <c:v>-59.114820000000002</c:v>
                      </c:pt>
                      <c:pt idx="44105">
                        <c:v>-59.151960000000003</c:v>
                      </c:pt>
                      <c:pt idx="44106">
                        <c:v>-59.189629999999994</c:v>
                      </c:pt>
                      <c:pt idx="44107">
                        <c:v>-59.226910000000004</c:v>
                      </c:pt>
                      <c:pt idx="44108">
                        <c:v>-59.263480000000001</c:v>
                      </c:pt>
                      <c:pt idx="44109">
                        <c:v>-59.300160000000005</c:v>
                      </c:pt>
                      <c:pt idx="44110">
                        <c:v>-59.337009999999999</c:v>
                      </c:pt>
                      <c:pt idx="44111">
                        <c:v>-59.37312</c:v>
                      </c:pt>
                      <c:pt idx="44112">
                        <c:v>-59.409660000000002</c:v>
                      </c:pt>
                      <c:pt idx="44113">
                        <c:v>-59.446009999999994</c:v>
                      </c:pt>
                      <c:pt idx="44114">
                        <c:v>-59.482299999999995</c:v>
                      </c:pt>
                      <c:pt idx="44115">
                        <c:v>-59.514319999999998</c:v>
                      </c:pt>
                      <c:pt idx="44116">
                        <c:v>-59.54889</c:v>
                      </c:pt>
                      <c:pt idx="44117">
                        <c:v>-59.584940000000003</c:v>
                      </c:pt>
                      <c:pt idx="44118">
                        <c:v>-59.620469999999997</c:v>
                      </c:pt>
                      <c:pt idx="44119">
                        <c:v>-59.656500000000001</c:v>
                      </c:pt>
                      <c:pt idx="44120">
                        <c:v>-59.693519999999999</c:v>
                      </c:pt>
                      <c:pt idx="44121">
                        <c:v>-59.730359999999997</c:v>
                      </c:pt>
                      <c:pt idx="44122">
                        <c:v>-59.766739999999999</c:v>
                      </c:pt>
                      <c:pt idx="44123">
                        <c:v>-59.803439999999995</c:v>
                      </c:pt>
                      <c:pt idx="44124">
                        <c:v>-59.83916</c:v>
                      </c:pt>
                      <c:pt idx="44125">
                        <c:v>-59.87547</c:v>
                      </c:pt>
                      <c:pt idx="44126">
                        <c:v>-59.909710000000004</c:v>
                      </c:pt>
                      <c:pt idx="44127">
                        <c:v>-59.945399999999999</c:v>
                      </c:pt>
                      <c:pt idx="44128">
                        <c:v>-59.981059999999999</c:v>
                      </c:pt>
                      <c:pt idx="44129">
                        <c:v>-60.017040000000001</c:v>
                      </c:pt>
                      <c:pt idx="44130">
                        <c:v>-60.052849999999999</c:v>
                      </c:pt>
                      <c:pt idx="44131">
                        <c:v>-60.088809999999995</c:v>
                      </c:pt>
                      <c:pt idx="44132">
                        <c:v>-60.124829999999996</c:v>
                      </c:pt>
                      <c:pt idx="44133">
                        <c:v>-60.161079999999998</c:v>
                      </c:pt>
                      <c:pt idx="44134">
                        <c:v>-60.185060000000007</c:v>
                      </c:pt>
                      <c:pt idx="44135">
                        <c:v>-60.218440000000001</c:v>
                      </c:pt>
                      <c:pt idx="44136">
                        <c:v>-60.253620000000005</c:v>
                      </c:pt>
                      <c:pt idx="44137">
                        <c:v>-60.289250000000003</c:v>
                      </c:pt>
                      <c:pt idx="44138">
                        <c:v>-60.320120000000003</c:v>
                      </c:pt>
                      <c:pt idx="44139">
                        <c:v>-60.356290000000001</c:v>
                      </c:pt>
                      <c:pt idx="44140">
                        <c:v>-60.39358</c:v>
                      </c:pt>
                      <c:pt idx="44141">
                        <c:v>-60.42886</c:v>
                      </c:pt>
                      <c:pt idx="44142">
                        <c:v>-60.466200000000001</c:v>
                      </c:pt>
                      <c:pt idx="44143">
                        <c:v>-60.503010000000003</c:v>
                      </c:pt>
                      <c:pt idx="44144">
                        <c:v>-60.540310000000005</c:v>
                      </c:pt>
                      <c:pt idx="44145">
                        <c:v>-60.576250000000002</c:v>
                      </c:pt>
                      <c:pt idx="44146">
                        <c:v>-60.613050000000001</c:v>
                      </c:pt>
                      <c:pt idx="44147">
                        <c:v>-60.649459999999998</c:v>
                      </c:pt>
                      <c:pt idx="44148">
                        <c:v>-60.684490000000004</c:v>
                      </c:pt>
                      <c:pt idx="44149">
                        <c:v>-60.720660000000002</c:v>
                      </c:pt>
                      <c:pt idx="44150">
                        <c:v>-60.75705</c:v>
                      </c:pt>
                      <c:pt idx="44151">
                        <c:v>-60.793080000000003</c:v>
                      </c:pt>
                      <c:pt idx="44152">
                        <c:v>-60.82893</c:v>
                      </c:pt>
                      <c:pt idx="44153">
                        <c:v>-60.865159999999996</c:v>
                      </c:pt>
                      <c:pt idx="44154">
                        <c:v>-60.901989999999998</c:v>
                      </c:pt>
                      <c:pt idx="44155">
                        <c:v>-60.938580000000002</c:v>
                      </c:pt>
                      <c:pt idx="44156">
                        <c:v>-60.974500000000006</c:v>
                      </c:pt>
                      <c:pt idx="44157">
                        <c:v>-61.010220000000004</c:v>
                      </c:pt>
                      <c:pt idx="44158">
                        <c:v>-61.046559999999999</c:v>
                      </c:pt>
                      <c:pt idx="44159">
                        <c:v>-61.083460000000002</c:v>
                      </c:pt>
                      <c:pt idx="44160">
                        <c:v>-61.119579999999999</c:v>
                      </c:pt>
                      <c:pt idx="44161">
                        <c:v>-61.149560000000001</c:v>
                      </c:pt>
                      <c:pt idx="44162">
                        <c:v>-61.181520000000006</c:v>
                      </c:pt>
                      <c:pt idx="44163">
                        <c:v>-61.216189999999997</c:v>
                      </c:pt>
                      <c:pt idx="44164">
                        <c:v>-61.251220000000004</c:v>
                      </c:pt>
                      <c:pt idx="44165">
                        <c:v>-61.286839999999998</c:v>
                      </c:pt>
                      <c:pt idx="44166">
                        <c:v>-61.322949999999999</c:v>
                      </c:pt>
                      <c:pt idx="44167">
                        <c:v>-61.357980000000005</c:v>
                      </c:pt>
                      <c:pt idx="44168">
                        <c:v>-61.39302</c:v>
                      </c:pt>
                      <c:pt idx="44169">
                        <c:v>-61.427070000000001</c:v>
                      </c:pt>
                      <c:pt idx="44170">
                        <c:v>-61.461970000000001</c:v>
                      </c:pt>
                      <c:pt idx="44171">
                        <c:v>-61.497469999999993</c:v>
                      </c:pt>
                      <c:pt idx="44172">
                        <c:v>-61.533179999999994</c:v>
                      </c:pt>
                      <c:pt idx="44173">
                        <c:v>-61.567540000000001</c:v>
                      </c:pt>
                      <c:pt idx="44174">
                        <c:v>-61.603250000000003</c:v>
                      </c:pt>
                      <c:pt idx="44175">
                        <c:v>-61.638599999999997</c:v>
                      </c:pt>
                      <c:pt idx="44176">
                        <c:v>-61.674140000000001</c:v>
                      </c:pt>
                      <c:pt idx="44177">
                        <c:v>-61.709850000000003</c:v>
                      </c:pt>
                      <c:pt idx="44178">
                        <c:v>-61.746139999999997</c:v>
                      </c:pt>
                      <c:pt idx="44179">
                        <c:v>-61.782519999999998</c:v>
                      </c:pt>
                      <c:pt idx="44180">
                        <c:v>-61.817140000000002</c:v>
                      </c:pt>
                      <c:pt idx="44181">
                        <c:v>-61.851580000000006</c:v>
                      </c:pt>
                      <c:pt idx="44182">
                        <c:v>-61.887079999999997</c:v>
                      </c:pt>
                      <c:pt idx="44183">
                        <c:v>-61.922339999999998</c:v>
                      </c:pt>
                      <c:pt idx="44184">
                        <c:v>-61.958599999999997</c:v>
                      </c:pt>
                      <c:pt idx="44185">
                        <c:v>-61.994800000000005</c:v>
                      </c:pt>
                      <c:pt idx="44186">
                        <c:v>-62.030279999999998</c:v>
                      </c:pt>
                      <c:pt idx="44187">
                        <c:v>-62.065780000000004</c:v>
                      </c:pt>
                      <c:pt idx="44188">
                        <c:v>-62.101490000000005</c:v>
                      </c:pt>
                      <c:pt idx="44189">
                        <c:v>-62.137219999999999</c:v>
                      </c:pt>
                      <c:pt idx="44190">
                        <c:v>-62.173179999999995</c:v>
                      </c:pt>
                      <c:pt idx="44191">
                        <c:v>-62.208199999999998</c:v>
                      </c:pt>
                      <c:pt idx="44192">
                        <c:v>-62.244010000000003</c:v>
                      </c:pt>
                      <c:pt idx="44193">
                        <c:v>-62.279159999999997</c:v>
                      </c:pt>
                      <c:pt idx="44194">
                        <c:v>-62.314579999999999</c:v>
                      </c:pt>
                      <c:pt idx="44195">
                        <c:v>-62.349670000000003</c:v>
                      </c:pt>
                      <c:pt idx="44196">
                        <c:v>-62.383330000000001</c:v>
                      </c:pt>
                      <c:pt idx="44197">
                        <c:v>-62.419799999999995</c:v>
                      </c:pt>
                      <c:pt idx="44198">
                        <c:v>-62.454679999999996</c:v>
                      </c:pt>
                      <c:pt idx="44199">
                        <c:v>-62.490309999999994</c:v>
                      </c:pt>
                      <c:pt idx="44200">
                        <c:v>-62.525899999999993</c:v>
                      </c:pt>
                      <c:pt idx="44201">
                        <c:v>-62.561910000000005</c:v>
                      </c:pt>
                      <c:pt idx="44202">
                        <c:v>-62.598320000000001</c:v>
                      </c:pt>
                      <c:pt idx="44203">
                        <c:v>-62.633970000000005</c:v>
                      </c:pt>
                      <c:pt idx="44204">
                        <c:v>-62.669119999999992</c:v>
                      </c:pt>
                      <c:pt idx="44205">
                        <c:v>-62.704030000000003</c:v>
                      </c:pt>
                      <c:pt idx="44206">
                        <c:v>-62.739909999999995</c:v>
                      </c:pt>
                      <c:pt idx="44207">
                        <c:v>-62.771470000000001</c:v>
                      </c:pt>
                      <c:pt idx="44208">
                        <c:v>-62.805189999999996</c:v>
                      </c:pt>
                      <c:pt idx="44209">
                        <c:v>-62.84064</c:v>
                      </c:pt>
                      <c:pt idx="44210">
                        <c:v>-62.876320000000007</c:v>
                      </c:pt>
                      <c:pt idx="44211">
                        <c:v>-62.911670000000001</c:v>
                      </c:pt>
                      <c:pt idx="44212">
                        <c:v>-62.947160000000004</c:v>
                      </c:pt>
                      <c:pt idx="44213">
                        <c:v>-62.982820000000004</c:v>
                      </c:pt>
                      <c:pt idx="44214">
                        <c:v>-63.017029999999998</c:v>
                      </c:pt>
                      <c:pt idx="44215">
                        <c:v>-63.052020000000006</c:v>
                      </c:pt>
                      <c:pt idx="44216">
                        <c:v>-63.085790000000003</c:v>
                      </c:pt>
                      <c:pt idx="44217">
                        <c:v>-63.119909999999997</c:v>
                      </c:pt>
                      <c:pt idx="44218">
                        <c:v>-63.154180000000004</c:v>
                      </c:pt>
                      <c:pt idx="44219">
                        <c:v>-63.188299999999998</c:v>
                      </c:pt>
                      <c:pt idx="44220">
                        <c:v>-63.222969999999997</c:v>
                      </c:pt>
                      <c:pt idx="44221">
                        <c:v>-63.25741</c:v>
                      </c:pt>
                      <c:pt idx="44222">
                        <c:v>-63.292259999999999</c:v>
                      </c:pt>
                      <c:pt idx="44223">
                        <c:v>-63.326630000000002</c:v>
                      </c:pt>
                      <c:pt idx="44224">
                        <c:v>-63.361419999999995</c:v>
                      </c:pt>
                      <c:pt idx="44225">
                        <c:v>-63.396280000000004</c:v>
                      </c:pt>
                      <c:pt idx="44226">
                        <c:v>-63.431190000000001</c:v>
                      </c:pt>
                      <c:pt idx="44227">
                        <c:v>-63.465809999999998</c:v>
                      </c:pt>
                      <c:pt idx="44228">
                        <c:v>-63.500900000000001</c:v>
                      </c:pt>
                      <c:pt idx="44229">
                        <c:v>-63.535849999999996</c:v>
                      </c:pt>
                      <c:pt idx="44230">
                        <c:v>-63.571429999999999</c:v>
                      </c:pt>
                      <c:pt idx="44231">
                        <c:v>-63.60624</c:v>
                      </c:pt>
                      <c:pt idx="44232">
                        <c:v>-63.641259999999996</c:v>
                      </c:pt>
                      <c:pt idx="44233">
                        <c:v>-63.676099999999998</c:v>
                      </c:pt>
                      <c:pt idx="44234">
                        <c:v>-63.706899999999997</c:v>
                      </c:pt>
                      <c:pt idx="44235">
                        <c:v>-63.742689999999996</c:v>
                      </c:pt>
                      <c:pt idx="44236">
                        <c:v>-63.777429999999995</c:v>
                      </c:pt>
                      <c:pt idx="44237">
                        <c:v>-63.812309999999997</c:v>
                      </c:pt>
                      <c:pt idx="44238">
                        <c:v>-63.84751</c:v>
                      </c:pt>
                      <c:pt idx="44239">
                        <c:v>-63.883710000000001</c:v>
                      </c:pt>
                      <c:pt idx="44240">
                        <c:v>-63.91892</c:v>
                      </c:pt>
                      <c:pt idx="44241">
                        <c:v>-63.954430000000002</c:v>
                      </c:pt>
                      <c:pt idx="44242">
                        <c:v>-63.989529999999995</c:v>
                      </c:pt>
                      <c:pt idx="44243">
                        <c:v>-64.024839999999998</c:v>
                      </c:pt>
                      <c:pt idx="44244">
                        <c:v>-64.060040000000001</c:v>
                      </c:pt>
                      <c:pt idx="44245">
                        <c:v>-64.094980000000007</c:v>
                      </c:pt>
                      <c:pt idx="44246">
                        <c:v>-64.130290000000002</c:v>
                      </c:pt>
                      <c:pt idx="44247">
                        <c:v>-64.166200000000003</c:v>
                      </c:pt>
                      <c:pt idx="44248">
                        <c:v>-64.201719999999995</c:v>
                      </c:pt>
                      <c:pt idx="44249">
                        <c:v>-64.23706</c:v>
                      </c:pt>
                      <c:pt idx="44250">
                        <c:v>-64.272329999999997</c:v>
                      </c:pt>
                      <c:pt idx="44251">
                        <c:v>-64.3078</c:v>
                      </c:pt>
                      <c:pt idx="44252">
                        <c:v>-64.342770000000002</c:v>
                      </c:pt>
                      <c:pt idx="44253">
                        <c:v>-64.378</c:v>
                      </c:pt>
                      <c:pt idx="44254">
                        <c:v>-64.413179999999997</c:v>
                      </c:pt>
                      <c:pt idx="44255">
                        <c:v>-64.448340000000002</c:v>
                      </c:pt>
                      <c:pt idx="44256">
                        <c:v>-64.48375999999999</c:v>
                      </c:pt>
                      <c:pt idx="44257">
                        <c:v>-64.518839999999997</c:v>
                      </c:pt>
                      <c:pt idx="44258">
                        <c:v>-64.546999999999997</c:v>
                      </c:pt>
                      <c:pt idx="44259">
                        <c:v>-64.583020000000005</c:v>
                      </c:pt>
                      <c:pt idx="44260">
                        <c:v>-64.618570000000005</c:v>
                      </c:pt>
                      <c:pt idx="44261">
                        <c:v>-64.653409999999994</c:v>
                      </c:pt>
                      <c:pt idx="44262">
                        <c:v>-64.688519999999997</c:v>
                      </c:pt>
                      <c:pt idx="44263">
                        <c:v>-64.72296</c:v>
                      </c:pt>
                      <c:pt idx="44264">
                        <c:v>-64.756929999999997</c:v>
                      </c:pt>
                      <c:pt idx="44265">
                        <c:v>-64.79101</c:v>
                      </c:pt>
                      <c:pt idx="44266">
                        <c:v>-64.825050000000005</c:v>
                      </c:pt>
                      <c:pt idx="44267">
                        <c:v>-64.859129999999993</c:v>
                      </c:pt>
                      <c:pt idx="44268">
                        <c:v>-64.892960000000002</c:v>
                      </c:pt>
                      <c:pt idx="44269">
                        <c:v>-64.926720000000003</c:v>
                      </c:pt>
                      <c:pt idx="44270">
                        <c:v>-64.960430000000002</c:v>
                      </c:pt>
                      <c:pt idx="44271">
                        <c:v>-64.994110000000006</c:v>
                      </c:pt>
                      <c:pt idx="44272">
                        <c:v>-65.027590000000004</c:v>
                      </c:pt>
                      <c:pt idx="44273">
                        <c:v>-65.061189999999996</c:v>
                      </c:pt>
                      <c:pt idx="44274">
                        <c:v>-65.094610000000003</c:v>
                      </c:pt>
                      <c:pt idx="44275">
                        <c:v>-65.127409999999998</c:v>
                      </c:pt>
                      <c:pt idx="44276">
                        <c:v>-65.160759999999996</c:v>
                      </c:pt>
                      <c:pt idx="44277">
                        <c:v>-65.193479999999994</c:v>
                      </c:pt>
                      <c:pt idx="44278">
                        <c:v>-65.226489999999998</c:v>
                      </c:pt>
                      <c:pt idx="44279">
                        <c:v>-65.251959999999997</c:v>
                      </c:pt>
                      <c:pt idx="44280">
                        <c:v>-65.284279999999995</c:v>
                      </c:pt>
                      <c:pt idx="44281">
                        <c:v>-65.315809999999999</c:v>
                      </c:pt>
                      <c:pt idx="44282">
                        <c:v>-65.34881</c:v>
                      </c:pt>
                      <c:pt idx="44283">
                        <c:v>-65.382059999999996</c:v>
                      </c:pt>
                      <c:pt idx="44284">
                        <c:v>-65.415359999999993</c:v>
                      </c:pt>
                      <c:pt idx="44285">
                        <c:v>-65.448849999999993</c:v>
                      </c:pt>
                      <c:pt idx="44286">
                        <c:v>-65.482430000000008</c:v>
                      </c:pt>
                      <c:pt idx="44287">
                        <c:v>-65.515920000000008</c:v>
                      </c:pt>
                      <c:pt idx="44288">
                        <c:v>-65.549099999999996</c:v>
                      </c:pt>
                      <c:pt idx="44289">
                        <c:v>-65.582120000000003</c:v>
                      </c:pt>
                      <c:pt idx="44290">
                        <c:v>-65.616</c:v>
                      </c:pt>
                      <c:pt idx="44291">
                        <c:v>-65.649870000000007</c:v>
                      </c:pt>
                      <c:pt idx="44292">
                        <c:v>-65.683580000000006</c:v>
                      </c:pt>
                      <c:pt idx="44293">
                        <c:v>-65.717109999999991</c:v>
                      </c:pt>
                      <c:pt idx="44294">
                        <c:v>-65.750100000000003</c:v>
                      </c:pt>
                      <c:pt idx="44295">
                        <c:v>-65.78349</c:v>
                      </c:pt>
                      <c:pt idx="44296">
                        <c:v>-65.816949999999991</c:v>
                      </c:pt>
                      <c:pt idx="44297">
                        <c:v>-65.850319999999996</c:v>
                      </c:pt>
                      <c:pt idx="44298">
                        <c:v>-65.883740000000003</c:v>
                      </c:pt>
                      <c:pt idx="44299">
                        <c:v>-65.917190000000005</c:v>
                      </c:pt>
                      <c:pt idx="44300">
                        <c:v>-65.950329999999994</c:v>
                      </c:pt>
                      <c:pt idx="44301">
                        <c:v>-65.983819999999994</c:v>
                      </c:pt>
                      <c:pt idx="44302">
                        <c:v>-66.017210000000006</c:v>
                      </c:pt>
                      <c:pt idx="44303">
                        <c:v>-66.050089999999997</c:v>
                      </c:pt>
                      <c:pt idx="44304">
                        <c:v>-66.082890000000006</c:v>
                      </c:pt>
                      <c:pt idx="44305">
                        <c:v>-66.116109999999992</c:v>
                      </c:pt>
                      <c:pt idx="44306">
                        <c:v>-66.148790000000005</c:v>
                      </c:pt>
                      <c:pt idx="44307">
                        <c:v>-66.182059999999993</c:v>
                      </c:pt>
                      <c:pt idx="44308">
                        <c:v>-66.215209999999999</c:v>
                      </c:pt>
                      <c:pt idx="44309">
                        <c:v>-66.248410000000007</c:v>
                      </c:pt>
                      <c:pt idx="44310">
                        <c:v>-66.281270000000006</c:v>
                      </c:pt>
                      <c:pt idx="44311">
                        <c:v>-66.313890000000001</c:v>
                      </c:pt>
                      <c:pt idx="44312">
                        <c:v>-66.347610000000003</c:v>
                      </c:pt>
                      <c:pt idx="44313">
                        <c:v>-66.381150000000005</c:v>
                      </c:pt>
                      <c:pt idx="44314">
                        <c:v>-66.414500000000004</c:v>
                      </c:pt>
                      <c:pt idx="44315">
                        <c:v>-66.447689999999994</c:v>
                      </c:pt>
                      <c:pt idx="44316">
                        <c:v>-66.480410000000006</c:v>
                      </c:pt>
                      <c:pt idx="44317">
                        <c:v>-66.513720000000006</c:v>
                      </c:pt>
                      <c:pt idx="44318">
                        <c:v>-66.546959999999999</c:v>
                      </c:pt>
                      <c:pt idx="44319">
                        <c:v>-66.580169999999995</c:v>
                      </c:pt>
                      <c:pt idx="44320">
                        <c:v>-66.613439999999997</c:v>
                      </c:pt>
                      <c:pt idx="44321">
                        <c:v>-66.646020000000007</c:v>
                      </c:pt>
                      <c:pt idx="44322">
                        <c:v>-66.678210000000007</c:v>
                      </c:pt>
                      <c:pt idx="44323">
                        <c:v>-66.710580000000007</c:v>
                      </c:pt>
                      <c:pt idx="44324">
                        <c:v>-66.743319999999997</c:v>
                      </c:pt>
                      <c:pt idx="44325">
                        <c:v>-66.775700000000001</c:v>
                      </c:pt>
                      <c:pt idx="44326">
                        <c:v>-66.808360000000008</c:v>
                      </c:pt>
                      <c:pt idx="44327">
                        <c:v>-66.840990000000005</c:v>
                      </c:pt>
                      <c:pt idx="44328">
                        <c:v>-66.873500000000007</c:v>
                      </c:pt>
                      <c:pt idx="44329">
                        <c:v>-66.906289999999998</c:v>
                      </c:pt>
                      <c:pt idx="44330">
                        <c:v>-66.939070000000001</c:v>
                      </c:pt>
                      <c:pt idx="44331">
                        <c:v>-66.970739999999992</c:v>
                      </c:pt>
                      <c:pt idx="44332">
                        <c:v>-67.003389999999996</c:v>
                      </c:pt>
                      <c:pt idx="44333">
                        <c:v>-67.036270000000002</c:v>
                      </c:pt>
                      <c:pt idx="44334">
                        <c:v>-67.066879999999998</c:v>
                      </c:pt>
                      <c:pt idx="44335">
                        <c:v>-67.098919999999993</c:v>
                      </c:pt>
                      <c:pt idx="44336">
                        <c:v>-67.131169999999997</c:v>
                      </c:pt>
                      <c:pt idx="44337">
                        <c:v>-67.163719999999998</c:v>
                      </c:pt>
                      <c:pt idx="44338">
                        <c:v>-67.197090000000003</c:v>
                      </c:pt>
                      <c:pt idx="44339">
                        <c:v>-67.229479999999995</c:v>
                      </c:pt>
                      <c:pt idx="44340">
                        <c:v>-67.262529999999998</c:v>
                      </c:pt>
                      <c:pt idx="44341">
                        <c:v>-67.29522</c:v>
                      </c:pt>
                      <c:pt idx="44342">
                        <c:v>-67.32808</c:v>
                      </c:pt>
                      <c:pt idx="44343">
                        <c:v>-67.360920000000007</c:v>
                      </c:pt>
                      <c:pt idx="44344">
                        <c:v>-67.394090000000006</c:v>
                      </c:pt>
                      <c:pt idx="44345">
                        <c:v>-67.42698</c:v>
                      </c:pt>
                      <c:pt idx="44346">
                        <c:v>-67.460129999999992</c:v>
                      </c:pt>
                      <c:pt idx="44347">
                        <c:v>-67.493009999999998</c:v>
                      </c:pt>
                      <c:pt idx="44348">
                        <c:v>-67.526299999999992</c:v>
                      </c:pt>
                      <c:pt idx="44349">
                        <c:v>-67.559039999999996</c:v>
                      </c:pt>
                      <c:pt idx="44350">
                        <c:v>-67.591430000000003</c:v>
                      </c:pt>
                      <c:pt idx="44351">
                        <c:v>-67.624219999999994</c:v>
                      </c:pt>
                      <c:pt idx="44352">
                        <c:v>-67.657330000000002</c:v>
                      </c:pt>
                      <c:pt idx="44353">
                        <c:v>-67.690420000000003</c:v>
                      </c:pt>
                      <c:pt idx="44354">
                        <c:v>-67.723799999999997</c:v>
                      </c:pt>
                      <c:pt idx="44355">
                        <c:v>-67.756950000000003</c:v>
                      </c:pt>
                      <c:pt idx="44356">
                        <c:v>-67.790080000000003</c:v>
                      </c:pt>
                      <c:pt idx="44357">
                        <c:v>-67.825469999999996</c:v>
                      </c:pt>
                      <c:pt idx="44358">
                        <c:v>-67.857950000000002</c:v>
                      </c:pt>
                      <c:pt idx="44359">
                        <c:v>-67.890439999999998</c:v>
                      </c:pt>
                      <c:pt idx="44360">
                        <c:v>-67.922939999999997</c:v>
                      </c:pt>
                      <c:pt idx="44361">
                        <c:v>-67.955640000000002</c:v>
                      </c:pt>
                      <c:pt idx="44362">
                        <c:v>-67.988749999999996</c:v>
                      </c:pt>
                      <c:pt idx="44363">
                        <c:v>-68.03143</c:v>
                      </c:pt>
                      <c:pt idx="44364">
                        <c:v>-68.059719999999999</c:v>
                      </c:pt>
                      <c:pt idx="44365">
                        <c:v>-68.087710000000001</c:v>
                      </c:pt>
                      <c:pt idx="44366">
                        <c:v>-68.116950000000003</c:v>
                      </c:pt>
                      <c:pt idx="44367">
                        <c:v>-68.146839999999997</c:v>
                      </c:pt>
                      <c:pt idx="44368">
                        <c:v>-68.177840000000003</c:v>
                      </c:pt>
                      <c:pt idx="44369">
                        <c:v>-68.20787</c:v>
                      </c:pt>
                      <c:pt idx="44370">
                        <c:v>-68.238779999999991</c:v>
                      </c:pt>
                      <c:pt idx="44371">
                        <c:v>-68.269490000000005</c:v>
                      </c:pt>
                      <c:pt idx="44372">
                        <c:v>-68.301389999999998</c:v>
                      </c:pt>
                      <c:pt idx="44373">
                        <c:v>-68.333320000000001</c:v>
                      </c:pt>
                      <c:pt idx="44374">
                        <c:v>-68.367950000000008</c:v>
                      </c:pt>
                      <c:pt idx="44375">
                        <c:v>-68.398799999999994</c:v>
                      </c:pt>
                      <c:pt idx="44376">
                        <c:v>-68.429659999999998</c:v>
                      </c:pt>
                      <c:pt idx="44377">
                        <c:v>-68.460530000000006</c:v>
                      </c:pt>
                      <c:pt idx="44378">
                        <c:v>-68.492149999999995</c:v>
                      </c:pt>
                      <c:pt idx="44379">
                        <c:v>-68.523989999999998</c:v>
                      </c:pt>
                      <c:pt idx="44380">
                        <c:v>-68.554860000000005</c:v>
                      </c:pt>
                      <c:pt idx="44381">
                        <c:v>-68.586410000000001</c:v>
                      </c:pt>
                      <c:pt idx="44382">
                        <c:v>-68.618089999999995</c:v>
                      </c:pt>
                      <c:pt idx="44383">
                        <c:v>-68.649439999999998</c:v>
                      </c:pt>
                      <c:pt idx="44384">
                        <c:v>-68.680679999999995</c:v>
                      </c:pt>
                      <c:pt idx="44385">
                        <c:v>-68.711929999999995</c:v>
                      </c:pt>
                      <c:pt idx="44386">
                        <c:v>-68.743080000000006</c:v>
                      </c:pt>
                      <c:pt idx="44387">
                        <c:v>-68.774559999999994</c:v>
                      </c:pt>
                      <c:pt idx="44388">
                        <c:v>-68.80659</c:v>
                      </c:pt>
                      <c:pt idx="44389">
                        <c:v>-68.838759999999994</c:v>
                      </c:pt>
                      <c:pt idx="44390">
                        <c:v>-68.871079999999992</c:v>
                      </c:pt>
                      <c:pt idx="44391">
                        <c:v>-68.903769999999994</c:v>
                      </c:pt>
                      <c:pt idx="44392">
                        <c:v>-68.936499999999995</c:v>
                      </c:pt>
                      <c:pt idx="44393">
                        <c:v>-68.968949999999992</c:v>
                      </c:pt>
                      <c:pt idx="44394">
                        <c:v>-69.001379999999997</c:v>
                      </c:pt>
                      <c:pt idx="44395">
                        <c:v>-69.033839999999998</c:v>
                      </c:pt>
                      <c:pt idx="44396">
                        <c:v>-69.066509999999994</c:v>
                      </c:pt>
                      <c:pt idx="44397">
                        <c:v>-69.098759999999999</c:v>
                      </c:pt>
                      <c:pt idx="44398">
                        <c:v>-69.131060000000005</c:v>
                      </c:pt>
                      <c:pt idx="44399">
                        <c:v>-69.163520000000005</c:v>
                      </c:pt>
                      <c:pt idx="44400">
                        <c:v>-69.196070000000006</c:v>
                      </c:pt>
                      <c:pt idx="44401">
                        <c:v>-69.228700000000003</c:v>
                      </c:pt>
                      <c:pt idx="44402">
                        <c:v>-69.261480000000006</c:v>
                      </c:pt>
                      <c:pt idx="44403">
                        <c:v>-69.294430000000006</c:v>
                      </c:pt>
                      <c:pt idx="44404">
                        <c:v>-69.326889999999992</c:v>
                      </c:pt>
                      <c:pt idx="44405">
                        <c:v>-69.359780000000001</c:v>
                      </c:pt>
                      <c:pt idx="44406">
                        <c:v>-69.392889999999994</c:v>
                      </c:pt>
                      <c:pt idx="44407">
                        <c:v>-69.425229999999999</c:v>
                      </c:pt>
                      <c:pt idx="44408">
                        <c:v>-69.458259999999996</c:v>
                      </c:pt>
                      <c:pt idx="44409">
                        <c:v>-69.490269999999995</c:v>
                      </c:pt>
                      <c:pt idx="44410">
                        <c:v>-69.523290000000003</c:v>
                      </c:pt>
                      <c:pt idx="44411">
                        <c:v>-69.556280000000001</c:v>
                      </c:pt>
                      <c:pt idx="44412">
                        <c:v>-69.589590000000001</c:v>
                      </c:pt>
                      <c:pt idx="44413">
                        <c:v>-69.622399999999999</c:v>
                      </c:pt>
                      <c:pt idx="44414">
                        <c:v>-69.65576999999999</c:v>
                      </c:pt>
                      <c:pt idx="44415">
                        <c:v>-69.689089999999993</c:v>
                      </c:pt>
                      <c:pt idx="44416">
                        <c:v>-69.722520000000003</c:v>
                      </c:pt>
                      <c:pt idx="44417">
                        <c:v>-69.755780000000001</c:v>
                      </c:pt>
                      <c:pt idx="44418">
                        <c:v>-69.789119999999997</c:v>
                      </c:pt>
                      <c:pt idx="44419">
                        <c:v>-69.822280000000006</c:v>
                      </c:pt>
                      <c:pt idx="44420">
                        <c:v>-69.855460000000008</c:v>
                      </c:pt>
                      <c:pt idx="44421">
                        <c:v>-69.888229999999993</c:v>
                      </c:pt>
                      <c:pt idx="44422">
                        <c:v>-69.920419999999993</c:v>
                      </c:pt>
                      <c:pt idx="44423">
                        <c:v>-69.953569999999999</c:v>
                      </c:pt>
                      <c:pt idx="44424">
                        <c:v>-69.987069999999989</c:v>
                      </c:pt>
                      <c:pt idx="44425">
                        <c:v>-70.020250000000004</c:v>
                      </c:pt>
                      <c:pt idx="44426">
                        <c:v>-70.053420000000003</c:v>
                      </c:pt>
                      <c:pt idx="44427">
                        <c:v>-70.086370000000002</c:v>
                      </c:pt>
                      <c:pt idx="44428">
                        <c:v>-70.119770000000003</c:v>
                      </c:pt>
                      <c:pt idx="44429">
                        <c:v>-70.152569999999997</c:v>
                      </c:pt>
                      <c:pt idx="44430">
                        <c:v>-70.185320000000004</c:v>
                      </c:pt>
                      <c:pt idx="44431">
                        <c:v>-70.218339999999998</c:v>
                      </c:pt>
                      <c:pt idx="44432">
                        <c:v>-70.251630000000006</c:v>
                      </c:pt>
                      <c:pt idx="44433">
                        <c:v>-70.284880000000001</c:v>
                      </c:pt>
                      <c:pt idx="44434">
                        <c:v>-70.317729999999997</c:v>
                      </c:pt>
                      <c:pt idx="44435">
                        <c:v>-70.350750000000005</c:v>
                      </c:pt>
                      <c:pt idx="44436">
                        <c:v>-70.384029999999996</c:v>
                      </c:pt>
                      <c:pt idx="44437">
                        <c:v>-70.41704</c:v>
                      </c:pt>
                      <c:pt idx="44438">
                        <c:v>-70.450160000000011</c:v>
                      </c:pt>
                      <c:pt idx="44439">
                        <c:v>-70.48321</c:v>
                      </c:pt>
                      <c:pt idx="44440">
                        <c:v>-70.516379999999998</c:v>
                      </c:pt>
                      <c:pt idx="44441">
                        <c:v>-70.549319999999994</c:v>
                      </c:pt>
                      <c:pt idx="44442">
                        <c:v>-70.582430000000002</c:v>
                      </c:pt>
                      <c:pt idx="44443">
                        <c:v>-70.615769999999998</c:v>
                      </c:pt>
                      <c:pt idx="44444">
                        <c:v>-70.649180000000001</c:v>
                      </c:pt>
                      <c:pt idx="44445">
                        <c:v>-70.682539999999989</c:v>
                      </c:pt>
                      <c:pt idx="44446">
                        <c:v>-70.715980000000002</c:v>
                      </c:pt>
                      <c:pt idx="44447">
                        <c:v>-70.749170000000007</c:v>
                      </c:pt>
                      <c:pt idx="44448">
                        <c:v>-70.783590000000004</c:v>
                      </c:pt>
                      <c:pt idx="44449">
                        <c:v>-70.817030000000003</c:v>
                      </c:pt>
                      <c:pt idx="44450">
                        <c:v>-70.849810000000005</c:v>
                      </c:pt>
                      <c:pt idx="44451">
                        <c:v>-70.882769999999994</c:v>
                      </c:pt>
                      <c:pt idx="44452">
                        <c:v>-70.91601</c:v>
                      </c:pt>
                      <c:pt idx="44453">
                        <c:v>-70.949280000000002</c:v>
                      </c:pt>
                      <c:pt idx="44454">
                        <c:v>-70.982749999999996</c:v>
                      </c:pt>
                      <c:pt idx="44455">
                        <c:v>-71.015339999999995</c:v>
                      </c:pt>
                      <c:pt idx="44456">
                        <c:v>-71.048559999999995</c:v>
                      </c:pt>
                      <c:pt idx="44457">
                        <c:v>-71.081609999999998</c:v>
                      </c:pt>
                      <c:pt idx="44458">
                        <c:v>-71.114440000000002</c:v>
                      </c:pt>
                      <c:pt idx="44459">
                        <c:v>-71.147109999999998</c:v>
                      </c:pt>
                      <c:pt idx="44460">
                        <c:v>-71.179469999999995</c:v>
                      </c:pt>
                      <c:pt idx="44461">
                        <c:v>-71.212000000000003</c:v>
                      </c:pt>
                      <c:pt idx="44462">
                        <c:v>-71.244410000000002</c:v>
                      </c:pt>
                      <c:pt idx="44463">
                        <c:v>-71.277010000000004</c:v>
                      </c:pt>
                      <c:pt idx="44464">
                        <c:v>-71.308030000000002</c:v>
                      </c:pt>
                      <c:pt idx="44465">
                        <c:v>-71.340649999999997</c:v>
                      </c:pt>
                      <c:pt idx="44466">
                        <c:v>-71.373049999999992</c:v>
                      </c:pt>
                      <c:pt idx="44467">
                        <c:v>-71.406080000000003</c:v>
                      </c:pt>
                      <c:pt idx="44468">
                        <c:v>-71.439050000000009</c:v>
                      </c:pt>
                      <c:pt idx="44469">
                        <c:v>-71.472210000000004</c:v>
                      </c:pt>
                      <c:pt idx="44470">
                        <c:v>-71.50479</c:v>
                      </c:pt>
                      <c:pt idx="44471">
                        <c:v>-71.528310000000005</c:v>
                      </c:pt>
                      <c:pt idx="44472">
                        <c:v>-71.558409999999995</c:v>
                      </c:pt>
                      <c:pt idx="44473">
                        <c:v>-71.592579999999998</c:v>
                      </c:pt>
                      <c:pt idx="44474">
                        <c:v>-71.62639999999999</c:v>
                      </c:pt>
                      <c:pt idx="44475">
                        <c:v>-71.660179999999997</c:v>
                      </c:pt>
                      <c:pt idx="44476">
                        <c:v>-71.693640000000002</c:v>
                      </c:pt>
                      <c:pt idx="44477">
                        <c:v>-71.726929999999996</c:v>
                      </c:pt>
                      <c:pt idx="44478">
                        <c:v>-71.760180000000005</c:v>
                      </c:pt>
                      <c:pt idx="44479">
                        <c:v>-71.793449999999993</c:v>
                      </c:pt>
                      <c:pt idx="44480">
                        <c:v>-71.826750000000004</c:v>
                      </c:pt>
                      <c:pt idx="44481">
                        <c:v>-71.859960000000001</c:v>
                      </c:pt>
                      <c:pt idx="44482">
                        <c:v>-71.891710000000003</c:v>
                      </c:pt>
                      <c:pt idx="44483">
                        <c:v>-71.923580000000001</c:v>
                      </c:pt>
                      <c:pt idx="44484">
                        <c:v>-71.95617</c:v>
                      </c:pt>
                      <c:pt idx="44485">
                        <c:v>-71.988740000000007</c:v>
                      </c:pt>
                      <c:pt idx="44486">
                        <c:v>-72.021410000000003</c:v>
                      </c:pt>
                      <c:pt idx="44487">
                        <c:v>-72.054140000000004</c:v>
                      </c:pt>
                      <c:pt idx="44488">
                        <c:v>-72.086910000000003</c:v>
                      </c:pt>
                      <c:pt idx="44489">
                        <c:v>-72.119759999999999</c:v>
                      </c:pt>
                      <c:pt idx="44490">
                        <c:v>-72.152680000000004</c:v>
                      </c:pt>
                      <c:pt idx="44491">
                        <c:v>-72.185240000000007</c:v>
                      </c:pt>
                      <c:pt idx="44492">
                        <c:v>-72.217460000000003</c:v>
                      </c:pt>
                      <c:pt idx="44493">
                        <c:v>-72.249830000000003</c:v>
                      </c:pt>
                      <c:pt idx="44494">
                        <c:v>-72.281940000000006</c:v>
                      </c:pt>
                      <c:pt idx="44495">
                        <c:v>-72.314269999999993</c:v>
                      </c:pt>
                      <c:pt idx="44496">
                        <c:v>-72.346329999999995</c:v>
                      </c:pt>
                      <c:pt idx="44497">
                        <c:v>-72.378590000000003</c:v>
                      </c:pt>
                      <c:pt idx="44498">
                        <c:v>-72.41046</c:v>
                      </c:pt>
                      <c:pt idx="44499">
                        <c:v>-72.439410000000009</c:v>
                      </c:pt>
                      <c:pt idx="44500">
                        <c:v>-72.469700000000003</c:v>
                      </c:pt>
                      <c:pt idx="44501">
                        <c:v>-72.500109999999992</c:v>
                      </c:pt>
                      <c:pt idx="44502">
                        <c:v>-72.531189999999995</c:v>
                      </c:pt>
                      <c:pt idx="44503">
                        <c:v>-72.562460000000002</c:v>
                      </c:pt>
                      <c:pt idx="44504">
                        <c:v>-72.593860000000006</c:v>
                      </c:pt>
                      <c:pt idx="44505">
                        <c:v>-72.624359999999996</c:v>
                      </c:pt>
                      <c:pt idx="44506">
                        <c:v>-72.655670000000001</c:v>
                      </c:pt>
                      <c:pt idx="44507">
                        <c:v>-72.686769999999996</c:v>
                      </c:pt>
                      <c:pt idx="44508">
                        <c:v>-72.718059999999994</c:v>
                      </c:pt>
                      <c:pt idx="44509">
                        <c:v>-72.749259999999992</c:v>
                      </c:pt>
                      <c:pt idx="44510">
                        <c:v>-72.779660000000007</c:v>
                      </c:pt>
                      <c:pt idx="44511">
                        <c:v>-72.810749999999999</c:v>
                      </c:pt>
                      <c:pt idx="44512">
                        <c:v>-72.841859999999997</c:v>
                      </c:pt>
                      <c:pt idx="44513">
                        <c:v>-72.8733</c:v>
                      </c:pt>
                      <c:pt idx="44514">
                        <c:v>-72.904299999999992</c:v>
                      </c:pt>
                      <c:pt idx="44515">
                        <c:v>-72.935559999999995</c:v>
                      </c:pt>
                      <c:pt idx="44516">
                        <c:v>-72.967029999999994</c:v>
                      </c:pt>
                      <c:pt idx="44517">
                        <c:v>-72.998729999999995</c:v>
                      </c:pt>
                      <c:pt idx="44518">
                        <c:v>-73.030529999999999</c:v>
                      </c:pt>
                      <c:pt idx="44519">
                        <c:v>-73.061619999999991</c:v>
                      </c:pt>
                      <c:pt idx="44520">
                        <c:v>-73.093329999999995</c:v>
                      </c:pt>
                      <c:pt idx="44521">
                        <c:v>-73.125079999999997</c:v>
                      </c:pt>
                      <c:pt idx="44522">
                        <c:v>-73.156840000000003</c:v>
                      </c:pt>
                      <c:pt idx="44523">
                        <c:v>-73.188700000000011</c:v>
                      </c:pt>
                      <c:pt idx="44524">
                        <c:v>-73.220460000000003</c:v>
                      </c:pt>
                      <c:pt idx="44525">
                        <c:v>-73.252330000000001</c:v>
                      </c:pt>
                      <c:pt idx="44526">
                        <c:v>-73.284269999999992</c:v>
                      </c:pt>
                      <c:pt idx="44527">
                        <c:v>-73.315910000000002</c:v>
                      </c:pt>
                      <c:pt idx="44528">
                        <c:v>-73.347030000000004</c:v>
                      </c:pt>
                      <c:pt idx="44529">
                        <c:v>-73.378029999999995</c:v>
                      </c:pt>
                      <c:pt idx="44530">
                        <c:v>-73.409610000000001</c:v>
                      </c:pt>
                      <c:pt idx="44531">
                        <c:v>-73.441519999999997</c:v>
                      </c:pt>
                      <c:pt idx="44532">
                        <c:v>-73.473309999999998</c:v>
                      </c:pt>
                      <c:pt idx="44533">
                        <c:v>-73.50479</c:v>
                      </c:pt>
                      <c:pt idx="44534">
                        <c:v>-73.536380000000008</c:v>
                      </c:pt>
                      <c:pt idx="44535">
                        <c:v>-73.568219999999997</c:v>
                      </c:pt>
                      <c:pt idx="44536">
                        <c:v>-73.599990000000005</c:v>
                      </c:pt>
                      <c:pt idx="44537">
                        <c:v>-73.631879999999995</c:v>
                      </c:pt>
                      <c:pt idx="44538">
                        <c:v>-73.663610000000006</c:v>
                      </c:pt>
                      <c:pt idx="44539">
                        <c:v>-73.695440000000005</c:v>
                      </c:pt>
                      <c:pt idx="44540">
                        <c:v>-73.727099999999993</c:v>
                      </c:pt>
                      <c:pt idx="44541">
                        <c:v>-73.758719999999997</c:v>
                      </c:pt>
                      <c:pt idx="44542">
                        <c:v>-73.789900000000003</c:v>
                      </c:pt>
                      <c:pt idx="44543">
                        <c:v>-73.821219999999997</c:v>
                      </c:pt>
                      <c:pt idx="44544">
                        <c:v>-73.852710000000002</c:v>
                      </c:pt>
                      <c:pt idx="44545">
                        <c:v>-73.883789999999991</c:v>
                      </c:pt>
                      <c:pt idx="44546">
                        <c:v>-73.915300000000002</c:v>
                      </c:pt>
                      <c:pt idx="44547">
                        <c:v>-73.945689999999999</c:v>
                      </c:pt>
                      <c:pt idx="44548">
                        <c:v>-73.97654</c:v>
                      </c:pt>
                      <c:pt idx="44549">
                        <c:v>-74.007840000000002</c:v>
                      </c:pt>
                      <c:pt idx="44550">
                        <c:v>-74.039050000000003</c:v>
                      </c:pt>
                      <c:pt idx="44551">
                        <c:v>-74.070430000000002</c:v>
                      </c:pt>
                      <c:pt idx="44552">
                        <c:v>-74.101739999999992</c:v>
                      </c:pt>
                      <c:pt idx="44553">
                        <c:v>-74.133209999999991</c:v>
                      </c:pt>
                      <c:pt idx="44554">
                        <c:v>-74.164360000000002</c:v>
                      </c:pt>
                      <c:pt idx="44555">
                        <c:v>-74.19577000000001</c:v>
                      </c:pt>
                      <c:pt idx="44556">
                        <c:v>-74.227159999999998</c:v>
                      </c:pt>
                      <c:pt idx="44557">
                        <c:v>-74.258269999999996</c:v>
                      </c:pt>
                      <c:pt idx="44558">
                        <c:v>-74.289649999999995</c:v>
                      </c:pt>
                      <c:pt idx="44559">
                        <c:v>-74.321210000000008</c:v>
                      </c:pt>
                      <c:pt idx="44560">
                        <c:v>-74.352539999999991</c:v>
                      </c:pt>
                      <c:pt idx="44561">
                        <c:v>-74.38373</c:v>
                      </c:pt>
                      <c:pt idx="44562">
                        <c:v>-74.414969999999997</c:v>
                      </c:pt>
                      <c:pt idx="44563">
                        <c:v>-74.445449999999994</c:v>
                      </c:pt>
                      <c:pt idx="44564">
                        <c:v>-74.476280000000003</c:v>
                      </c:pt>
                      <c:pt idx="44565">
                        <c:v>-74.508089999999996</c:v>
                      </c:pt>
                      <c:pt idx="44566">
                        <c:v>-74.538619999999995</c:v>
                      </c:pt>
                      <c:pt idx="44567">
                        <c:v>-74.570369999999997</c:v>
                      </c:pt>
                      <c:pt idx="44568">
                        <c:v>-74.60087</c:v>
                      </c:pt>
                      <c:pt idx="44569">
                        <c:v>-74.631990000000002</c:v>
                      </c:pt>
                      <c:pt idx="44570">
                        <c:v>-74.663229999999999</c:v>
                      </c:pt>
                      <c:pt idx="44571">
                        <c:v>-74.694299999999998</c:v>
                      </c:pt>
                      <c:pt idx="44572">
                        <c:v>-74.725430000000003</c:v>
                      </c:pt>
                      <c:pt idx="44573">
                        <c:v>-74.756650000000008</c:v>
                      </c:pt>
                      <c:pt idx="44574">
                        <c:v>-74.787750000000003</c:v>
                      </c:pt>
                      <c:pt idx="44575">
                        <c:v>-74.818640000000002</c:v>
                      </c:pt>
                      <c:pt idx="44576">
                        <c:v>-74.849609999999998</c:v>
                      </c:pt>
                      <c:pt idx="44577">
                        <c:v>-74.880859999999998</c:v>
                      </c:pt>
                      <c:pt idx="44578">
                        <c:v>-74.911940000000001</c:v>
                      </c:pt>
                      <c:pt idx="44579">
                        <c:v>-74.942729999999997</c:v>
                      </c:pt>
                      <c:pt idx="44580">
                        <c:v>-74.973590000000002</c:v>
                      </c:pt>
                      <c:pt idx="44581">
                        <c:v>-75.003299999999996</c:v>
                      </c:pt>
                      <c:pt idx="44582">
                        <c:v>-75.034520000000001</c:v>
                      </c:pt>
                      <c:pt idx="44583">
                        <c:v>-75.065920000000006</c:v>
                      </c:pt>
                      <c:pt idx="44584">
                        <c:v>-75.097319999999996</c:v>
                      </c:pt>
                      <c:pt idx="44585">
                        <c:v>-75.128619999999998</c:v>
                      </c:pt>
                      <c:pt idx="44586">
                        <c:v>-75.159809999999993</c:v>
                      </c:pt>
                      <c:pt idx="44587">
                        <c:v>-75.191490000000002</c:v>
                      </c:pt>
                      <c:pt idx="44588">
                        <c:v>-75.213049999999996</c:v>
                      </c:pt>
                      <c:pt idx="44589">
                        <c:v>-75.235070000000007</c:v>
                      </c:pt>
                      <c:pt idx="44590">
                        <c:v>-75.266800000000003</c:v>
                      </c:pt>
                      <c:pt idx="44591">
                        <c:v>-75.299599999999998</c:v>
                      </c:pt>
                      <c:pt idx="44592">
                        <c:v>-75.330619999999996</c:v>
                      </c:pt>
                      <c:pt idx="44593">
                        <c:v>-75.362300000000005</c:v>
                      </c:pt>
                      <c:pt idx="44594">
                        <c:v>-75.322319999999991</c:v>
                      </c:pt>
                      <c:pt idx="44595">
                        <c:v>-75.315889999999996</c:v>
                      </c:pt>
                      <c:pt idx="44596">
                        <c:v>-75.29289</c:v>
                      </c:pt>
                      <c:pt idx="44597">
                        <c:v>-75.288589999999999</c:v>
                      </c:pt>
                      <c:pt idx="44598">
                        <c:v>-75.290930000000003</c:v>
                      </c:pt>
                      <c:pt idx="44599">
                        <c:v>-75.299449999999993</c:v>
                      </c:pt>
                      <c:pt idx="44600">
                        <c:v>-75.311160000000001</c:v>
                      </c:pt>
                      <c:pt idx="44601">
                        <c:v>-75.326030000000003</c:v>
                      </c:pt>
                      <c:pt idx="44602">
                        <c:v>-75.344030000000004</c:v>
                      </c:pt>
                      <c:pt idx="44603">
                        <c:v>-75.362909999999999</c:v>
                      </c:pt>
                      <c:pt idx="44604">
                        <c:v>-75.383449999999996</c:v>
                      </c:pt>
                      <c:pt idx="44605">
                        <c:v>-75.404799999999994</c:v>
                      </c:pt>
                      <c:pt idx="44606">
                        <c:v>-75.429329999999993</c:v>
                      </c:pt>
                      <c:pt idx="44607">
                        <c:v>-75.455330000000004</c:v>
                      </c:pt>
                      <c:pt idx="44608">
                        <c:v>-75.481279999999998</c:v>
                      </c:pt>
                      <c:pt idx="44609">
                        <c:v>-75.509289999999993</c:v>
                      </c:pt>
                      <c:pt idx="44610">
                        <c:v>-75.538809999999998</c:v>
                      </c:pt>
                      <c:pt idx="44611">
                        <c:v>-75.567869999999999</c:v>
                      </c:pt>
                      <c:pt idx="44612">
                        <c:v>-75.597620000000006</c:v>
                      </c:pt>
                      <c:pt idx="44613">
                        <c:v>-75.628650000000007</c:v>
                      </c:pt>
                      <c:pt idx="44614">
                        <c:v>-75.659400000000005</c:v>
                      </c:pt>
                      <c:pt idx="44615">
                        <c:v>-75.690380000000005</c:v>
                      </c:pt>
                      <c:pt idx="44616">
                        <c:v>-75.721860000000007</c:v>
                      </c:pt>
                      <c:pt idx="44617">
                        <c:v>-75.755089999999996</c:v>
                      </c:pt>
                      <c:pt idx="44618">
                        <c:v>-75.782879999999992</c:v>
                      </c:pt>
                      <c:pt idx="44619">
                        <c:v>-75.815789999999993</c:v>
                      </c:pt>
                      <c:pt idx="44620">
                        <c:v>-75.847610000000003</c:v>
                      </c:pt>
                      <c:pt idx="44621">
                        <c:v>-75.88073</c:v>
                      </c:pt>
                      <c:pt idx="44622">
                        <c:v>-75.913629999999998</c:v>
                      </c:pt>
                      <c:pt idx="44623">
                        <c:v>-75.94713999999999</c:v>
                      </c:pt>
                      <c:pt idx="44624">
                        <c:v>-75.980519999999999</c:v>
                      </c:pt>
                      <c:pt idx="44625">
                        <c:v>-76.013959999999997</c:v>
                      </c:pt>
                      <c:pt idx="44626">
                        <c:v>-76.047060000000002</c:v>
                      </c:pt>
                      <c:pt idx="44627">
                        <c:v>-76.080460000000002</c:v>
                      </c:pt>
                      <c:pt idx="44628">
                        <c:v>-76.113990000000001</c:v>
                      </c:pt>
                      <c:pt idx="44629">
                        <c:v>-76.147570000000002</c:v>
                      </c:pt>
                      <c:pt idx="44630">
                        <c:v>-76.180839999999989</c:v>
                      </c:pt>
                      <c:pt idx="44631">
                        <c:v>-76.214489999999998</c:v>
                      </c:pt>
                      <c:pt idx="44632">
                        <c:v>-76.247950000000003</c:v>
                      </c:pt>
                      <c:pt idx="44633">
                        <c:v>-76.281499999999994</c:v>
                      </c:pt>
                      <c:pt idx="44634">
                        <c:v>-76.314849999999993</c:v>
                      </c:pt>
                      <c:pt idx="44635">
                        <c:v>-76.348600000000005</c:v>
                      </c:pt>
                      <c:pt idx="44636">
                        <c:v>-76.381529999999998</c:v>
                      </c:pt>
                      <c:pt idx="44637">
                        <c:v>-76.415120000000002</c:v>
                      </c:pt>
                      <c:pt idx="44638">
                        <c:v>-76.448099999999997</c:v>
                      </c:pt>
                      <c:pt idx="44639">
                        <c:v>-76.481849999999994</c:v>
                      </c:pt>
                      <c:pt idx="44640">
                        <c:v>-76.513280000000009</c:v>
                      </c:pt>
                      <c:pt idx="44641">
                        <c:v>-76.546979999999991</c:v>
                      </c:pt>
                      <c:pt idx="44642">
                        <c:v>-76.579990000000009</c:v>
                      </c:pt>
                      <c:pt idx="44643">
                        <c:v>-76.613399999999999</c:v>
                      </c:pt>
                      <c:pt idx="44644">
                        <c:v>-76.645510000000002</c:v>
                      </c:pt>
                      <c:pt idx="44645">
                        <c:v>-76.679490000000001</c:v>
                      </c:pt>
                      <c:pt idx="44646">
                        <c:v>-76.712140000000005</c:v>
                      </c:pt>
                      <c:pt idx="44647">
                        <c:v>-76.74606</c:v>
                      </c:pt>
                      <c:pt idx="44648">
                        <c:v>-76.778390000000002</c:v>
                      </c:pt>
                      <c:pt idx="44649">
                        <c:v>-76.811999999999998</c:v>
                      </c:pt>
                      <c:pt idx="44650">
                        <c:v>-76.844290000000001</c:v>
                      </c:pt>
                      <c:pt idx="44651">
                        <c:v>-76.877899999999997</c:v>
                      </c:pt>
                      <c:pt idx="44652">
                        <c:v>-76.910200000000003</c:v>
                      </c:pt>
                      <c:pt idx="44653">
                        <c:v>-76.943449999999999</c:v>
                      </c:pt>
                      <c:pt idx="44654">
                        <c:v>-76.976079999999996</c:v>
                      </c:pt>
                      <c:pt idx="44655">
                        <c:v>-77.009349999999998</c:v>
                      </c:pt>
                      <c:pt idx="44656">
                        <c:v>-77.041989999999998</c:v>
                      </c:pt>
                      <c:pt idx="44657">
                        <c:v>-77.075339999999997</c:v>
                      </c:pt>
                      <c:pt idx="44658">
                        <c:v>-77.076189999999997</c:v>
                      </c:pt>
                      <c:pt idx="44659">
                        <c:v>-77.097520000000003</c:v>
                      </c:pt>
                      <c:pt idx="44660">
                        <c:v>-77.124439999999993</c:v>
                      </c:pt>
                      <c:pt idx="44661">
                        <c:v>-77.153729999999996</c:v>
                      </c:pt>
                      <c:pt idx="44662">
                        <c:v>-77.184280000000001</c:v>
                      </c:pt>
                      <c:pt idx="44663">
                        <c:v>-77.2149</c:v>
                      </c:pt>
                      <c:pt idx="44664">
                        <c:v>-77.246639999999999</c:v>
                      </c:pt>
                      <c:pt idx="44665">
                        <c:v>-77.278109999999998</c:v>
                      </c:pt>
                      <c:pt idx="44666">
                        <c:v>-77.310230000000004</c:v>
                      </c:pt>
                      <c:pt idx="44667">
                        <c:v>-77.34187</c:v>
                      </c:pt>
                      <c:pt idx="44668">
                        <c:v>-77.374359999999996</c:v>
                      </c:pt>
                      <c:pt idx="44669">
                        <c:v>-77.406230000000008</c:v>
                      </c:pt>
                      <c:pt idx="44670">
                        <c:v>-77.438149999999993</c:v>
                      </c:pt>
                      <c:pt idx="44671">
                        <c:v>-77.470129999999997</c:v>
                      </c:pt>
                      <c:pt idx="44672">
                        <c:v>-77.499890000000008</c:v>
                      </c:pt>
                      <c:pt idx="44673">
                        <c:v>-77.532610000000005</c:v>
                      </c:pt>
                      <c:pt idx="44674">
                        <c:v>-77.56474</c:v>
                      </c:pt>
                      <c:pt idx="44675">
                        <c:v>-77.596639999999994</c:v>
                      </c:pt>
                      <c:pt idx="44676">
                        <c:v>-77.629130000000004</c:v>
                      </c:pt>
                      <c:pt idx="44677">
                        <c:v>-77.661059999999992</c:v>
                      </c:pt>
                      <c:pt idx="44678">
                        <c:v>-77.693190000000001</c:v>
                      </c:pt>
                      <c:pt idx="44679">
                        <c:v>-77.72478000000001</c:v>
                      </c:pt>
                      <c:pt idx="44680">
                        <c:v>-77.756650000000008</c:v>
                      </c:pt>
                      <c:pt idx="44681">
                        <c:v>-77.788340000000005</c:v>
                      </c:pt>
                      <c:pt idx="44682">
                        <c:v>-77.820599999999999</c:v>
                      </c:pt>
                      <c:pt idx="44683">
                        <c:v>-77.852829999999997</c:v>
                      </c:pt>
                      <c:pt idx="44684">
                        <c:v>-77.885159999999999</c:v>
                      </c:pt>
                      <c:pt idx="44685">
                        <c:v>-77.917379999999994</c:v>
                      </c:pt>
                      <c:pt idx="44686">
                        <c:v>-77.94971000000001</c:v>
                      </c:pt>
                      <c:pt idx="44687">
                        <c:v>-77.982039999999998</c:v>
                      </c:pt>
                      <c:pt idx="44688">
                        <c:v>-78.014390000000006</c:v>
                      </c:pt>
                      <c:pt idx="44689">
                        <c:v>-78.046840000000003</c:v>
                      </c:pt>
                      <c:pt idx="44690">
                        <c:v>-78.079049999999995</c:v>
                      </c:pt>
                      <c:pt idx="44691">
                        <c:v>-78.110680000000002</c:v>
                      </c:pt>
                      <c:pt idx="44692">
                        <c:v>-78.142620000000008</c:v>
                      </c:pt>
                      <c:pt idx="44693">
                        <c:v>-78.175030000000007</c:v>
                      </c:pt>
                      <c:pt idx="44694">
                        <c:v>-78.207040000000006</c:v>
                      </c:pt>
                      <c:pt idx="44695">
                        <c:v>-78.239679999999993</c:v>
                      </c:pt>
                      <c:pt idx="44696">
                        <c:v>-78.272570000000002</c:v>
                      </c:pt>
                      <c:pt idx="44697">
                        <c:v>-78.305720000000008</c:v>
                      </c:pt>
                      <c:pt idx="44698">
                        <c:v>-78.338740000000001</c:v>
                      </c:pt>
                      <c:pt idx="44699">
                        <c:v>-78.37191</c:v>
                      </c:pt>
                      <c:pt idx="44700">
                        <c:v>-78.401920000000004</c:v>
                      </c:pt>
                      <c:pt idx="44701">
                        <c:v>-78.435069999999996</c:v>
                      </c:pt>
                      <c:pt idx="44702">
                        <c:v>-78.468069999999997</c:v>
                      </c:pt>
                      <c:pt idx="44703">
                        <c:v>-78.456510000000009</c:v>
                      </c:pt>
                      <c:pt idx="44704">
                        <c:v>-78.454639999999998</c:v>
                      </c:pt>
                      <c:pt idx="44705">
                        <c:v>-78.478859999999997</c:v>
                      </c:pt>
                      <c:pt idx="44706">
                        <c:v>-78.504180000000005</c:v>
                      </c:pt>
                      <c:pt idx="44707">
                        <c:v>-78.534759999999991</c:v>
                      </c:pt>
                      <c:pt idx="44708">
                        <c:v>-78.566360000000003</c:v>
                      </c:pt>
                      <c:pt idx="44709">
                        <c:v>-78.59872</c:v>
                      </c:pt>
                      <c:pt idx="44710">
                        <c:v>-78.631219999999999</c:v>
                      </c:pt>
                      <c:pt idx="44711">
                        <c:v>-78.663640000000001</c:v>
                      </c:pt>
                      <c:pt idx="44712">
                        <c:v>-78.696159999999992</c:v>
                      </c:pt>
                      <c:pt idx="44713">
                        <c:v>-78.728589999999997</c:v>
                      </c:pt>
                      <c:pt idx="44714">
                        <c:v>-78.761319999999998</c:v>
                      </c:pt>
                      <c:pt idx="44715">
                        <c:v>-78.79401</c:v>
                      </c:pt>
                      <c:pt idx="44716">
                        <c:v>-78.827119999999994</c:v>
                      </c:pt>
                      <c:pt idx="44717">
                        <c:v>-78.860140000000001</c:v>
                      </c:pt>
                      <c:pt idx="44718">
                        <c:v>-78.893250000000009</c:v>
                      </c:pt>
                      <c:pt idx="44719">
                        <c:v>-78.926330000000007</c:v>
                      </c:pt>
                      <c:pt idx="44720">
                        <c:v>-78.958750000000009</c:v>
                      </c:pt>
                      <c:pt idx="44721">
                        <c:v>-78.991689999999991</c:v>
                      </c:pt>
                      <c:pt idx="44722">
                        <c:v>-79.024109999999993</c:v>
                      </c:pt>
                      <c:pt idx="44723">
                        <c:v>-79.056749999999994</c:v>
                      </c:pt>
                      <c:pt idx="44724">
                        <c:v>-79.089699999999993</c:v>
                      </c:pt>
                      <c:pt idx="44725">
                        <c:v>-79.094490000000008</c:v>
                      </c:pt>
                      <c:pt idx="44726">
                        <c:v>-79.107169999999996</c:v>
                      </c:pt>
                      <c:pt idx="44727">
                        <c:v>-79.13297</c:v>
                      </c:pt>
                      <c:pt idx="44728">
                        <c:v>-79.161559999999994</c:v>
                      </c:pt>
                      <c:pt idx="44729">
                        <c:v>-79.190860000000001</c:v>
                      </c:pt>
                      <c:pt idx="44730">
                        <c:v>-79.221820000000008</c:v>
                      </c:pt>
                      <c:pt idx="44731">
                        <c:v>-79.253209999999996</c:v>
                      </c:pt>
                      <c:pt idx="44732">
                        <c:v>-79.28537</c:v>
                      </c:pt>
                      <c:pt idx="44733">
                        <c:v>-79.317959999999999</c:v>
                      </c:pt>
                      <c:pt idx="44734">
                        <c:v>-79.350909999999999</c:v>
                      </c:pt>
                      <c:pt idx="44735">
                        <c:v>-79.383749999999992</c:v>
                      </c:pt>
                      <c:pt idx="44736">
                        <c:v>-78.74297</c:v>
                      </c:pt>
                      <c:pt idx="44737">
                        <c:v>-76.854610000000008</c:v>
                      </c:pt>
                      <c:pt idx="44738">
                        <c:v>-75.774150000000006</c:v>
                      </c:pt>
                      <c:pt idx="44739">
                        <c:v>-74.658619999999999</c:v>
                      </c:pt>
                      <c:pt idx="44740">
                        <c:v>-74.334699999999998</c:v>
                      </c:pt>
                      <c:pt idx="44741">
                        <c:v>-73.606040000000007</c:v>
                      </c:pt>
                      <c:pt idx="44742">
                        <c:v>-73.396819999999991</c:v>
                      </c:pt>
                      <c:pt idx="44743">
                        <c:v>-72.745680000000007</c:v>
                      </c:pt>
                      <c:pt idx="44744">
                        <c:v>-72.116039999999998</c:v>
                      </c:pt>
                      <c:pt idx="44745">
                        <c:v>-71.05968</c:v>
                      </c:pt>
                      <c:pt idx="44746">
                        <c:v>-70.315550000000002</c:v>
                      </c:pt>
                      <c:pt idx="44747">
                        <c:v>-69.305430000000001</c:v>
                      </c:pt>
                      <c:pt idx="44748">
                        <c:v>-68.551869999999994</c:v>
                      </c:pt>
                      <c:pt idx="44749">
                        <c:v>-67.754089999999991</c:v>
                      </c:pt>
                      <c:pt idx="44750">
                        <c:v>-66.934370000000001</c:v>
                      </c:pt>
                      <c:pt idx="44751">
                        <c:v>-66.111580000000004</c:v>
                      </c:pt>
                      <c:pt idx="44752">
                        <c:v>-65.156059999999997</c:v>
                      </c:pt>
                      <c:pt idx="44753">
                        <c:v>-64.503370000000004</c:v>
                      </c:pt>
                      <c:pt idx="44754">
                        <c:v>-63.892559999999996</c:v>
                      </c:pt>
                      <c:pt idx="44755">
                        <c:v>-63.259720000000002</c:v>
                      </c:pt>
                      <c:pt idx="44756">
                        <c:v>-62.71481</c:v>
                      </c:pt>
                      <c:pt idx="44757">
                        <c:v>-62.195770000000003</c:v>
                      </c:pt>
                      <c:pt idx="44758">
                        <c:v>-61.671589999999995</c:v>
                      </c:pt>
                      <c:pt idx="44759">
                        <c:v>-61.116409999999995</c:v>
                      </c:pt>
                      <c:pt idx="44760">
                        <c:v>-60.674580000000006</c:v>
                      </c:pt>
                      <c:pt idx="44761">
                        <c:v>-60.236289999999997</c:v>
                      </c:pt>
                      <c:pt idx="44762">
                        <c:v>-59.839729999999996</c:v>
                      </c:pt>
                      <c:pt idx="44763">
                        <c:v>-59.463280000000005</c:v>
                      </c:pt>
                      <c:pt idx="44764">
                        <c:v>-59.082480000000004</c:v>
                      </c:pt>
                      <c:pt idx="44765">
                        <c:v>-58.71172</c:v>
                      </c:pt>
                      <c:pt idx="44766">
                        <c:v>-58.347100000000005</c:v>
                      </c:pt>
                      <c:pt idx="44767">
                        <c:v>-58.031959999999998</c:v>
                      </c:pt>
                      <c:pt idx="44768">
                        <c:v>-57.726730000000003</c:v>
                      </c:pt>
                      <c:pt idx="44769">
                        <c:v>-57.43956</c:v>
                      </c:pt>
                      <c:pt idx="44770">
                        <c:v>-57.193210000000001</c:v>
                      </c:pt>
                      <c:pt idx="44771">
                        <c:v>-56.953800000000001</c:v>
                      </c:pt>
                      <c:pt idx="44772">
                        <c:v>-56.727330000000002</c:v>
                      </c:pt>
                      <c:pt idx="44773">
                        <c:v>-56.503319999999995</c:v>
                      </c:pt>
                      <c:pt idx="44774">
                        <c:v>-56.282550000000001</c:v>
                      </c:pt>
                      <c:pt idx="44775">
                        <c:v>-56.066589999999998</c:v>
                      </c:pt>
                      <c:pt idx="44776">
                        <c:v>-55.851639999999996</c:v>
                      </c:pt>
                      <c:pt idx="44777">
                        <c:v>-55.640790000000003</c:v>
                      </c:pt>
                      <c:pt idx="44778">
                        <c:v>-55.436430000000001</c:v>
                      </c:pt>
                      <c:pt idx="44779">
                        <c:v>-55.240479999999998</c:v>
                      </c:pt>
                      <c:pt idx="44780">
                        <c:v>-55.04542</c:v>
                      </c:pt>
                      <c:pt idx="44781">
                        <c:v>-54.848640000000003</c:v>
                      </c:pt>
                      <c:pt idx="44782">
                        <c:v>-54.655069999999995</c:v>
                      </c:pt>
                      <c:pt idx="44783">
                        <c:v>-54.45017</c:v>
                      </c:pt>
                      <c:pt idx="44784">
                        <c:v>-54.255500000000005</c:v>
                      </c:pt>
                      <c:pt idx="44785">
                        <c:v>-54.06635</c:v>
                      </c:pt>
                      <c:pt idx="44786">
                        <c:v>-53.878680000000003</c:v>
                      </c:pt>
                      <c:pt idx="44787">
                        <c:v>-53.694980000000001</c:v>
                      </c:pt>
                      <c:pt idx="44788">
                        <c:v>-53.510660000000001</c:v>
                      </c:pt>
                      <c:pt idx="44789">
                        <c:v>-53.319590000000005</c:v>
                      </c:pt>
                      <c:pt idx="44790">
                        <c:v>-53.0608</c:v>
                      </c:pt>
                      <c:pt idx="44791">
                        <c:v>-52.856870000000001</c:v>
                      </c:pt>
                      <c:pt idx="44792">
                        <c:v>-52.657470000000004</c:v>
                      </c:pt>
                      <c:pt idx="44793">
                        <c:v>-52.468510000000002</c:v>
                      </c:pt>
                      <c:pt idx="44794">
                        <c:v>-52.29701</c:v>
                      </c:pt>
                      <c:pt idx="44795">
                        <c:v>-52.081559999999996</c:v>
                      </c:pt>
                      <c:pt idx="44796">
                        <c:v>-51.892240000000001</c:v>
                      </c:pt>
                      <c:pt idx="44797">
                        <c:v>-51.713990000000003</c:v>
                      </c:pt>
                      <c:pt idx="44798">
                        <c:v>-51.530060000000006</c:v>
                      </c:pt>
                      <c:pt idx="44799">
                        <c:v>-51.348479999999995</c:v>
                      </c:pt>
                      <c:pt idx="44800">
                        <c:v>-51.163020000000003</c:v>
                      </c:pt>
                      <c:pt idx="44801">
                        <c:v>-50.978099999999998</c:v>
                      </c:pt>
                      <c:pt idx="44802">
                        <c:v>-50.796089999999992</c:v>
                      </c:pt>
                      <c:pt idx="44803">
                        <c:v>-50.614910000000002</c:v>
                      </c:pt>
                      <c:pt idx="44804">
                        <c:v>-50.441770000000005</c:v>
                      </c:pt>
                      <c:pt idx="44805">
                        <c:v>-50.27252</c:v>
                      </c:pt>
                      <c:pt idx="44806">
                        <c:v>-50.104639999999996</c:v>
                      </c:pt>
                      <c:pt idx="44807">
                        <c:v>-49.945790000000002</c:v>
                      </c:pt>
                      <c:pt idx="44808">
                        <c:v>-49.784170000000003</c:v>
                      </c:pt>
                      <c:pt idx="44809">
                        <c:v>-49.639449999999997</c:v>
                      </c:pt>
                      <c:pt idx="44810">
                        <c:v>-49.499709999999993</c:v>
                      </c:pt>
                      <c:pt idx="44811">
                        <c:v>-49.365549999999999</c:v>
                      </c:pt>
                      <c:pt idx="44812">
                        <c:v>-49.238369999999996</c:v>
                      </c:pt>
                      <c:pt idx="44813">
                        <c:v>-49.120350000000002</c:v>
                      </c:pt>
                      <c:pt idx="44814">
                        <c:v>-49.015510000000006</c:v>
                      </c:pt>
                      <c:pt idx="44815">
                        <c:v>-48.909529999999997</c:v>
                      </c:pt>
                      <c:pt idx="44816">
                        <c:v>-48.779139999999998</c:v>
                      </c:pt>
                      <c:pt idx="44817">
                        <c:v>-48.679169999999999</c:v>
                      </c:pt>
                      <c:pt idx="44818">
                        <c:v>-48.578569999999999</c:v>
                      </c:pt>
                      <c:pt idx="44819">
                        <c:v>-48.487499999999997</c:v>
                      </c:pt>
                      <c:pt idx="44820">
                        <c:v>-48.400949999999995</c:v>
                      </c:pt>
                      <c:pt idx="44821">
                        <c:v>-48.319780000000002</c:v>
                      </c:pt>
                      <c:pt idx="44822">
                        <c:v>-48.242750000000001</c:v>
                      </c:pt>
                      <c:pt idx="44823">
                        <c:v>-48.167210000000004</c:v>
                      </c:pt>
                      <c:pt idx="44824">
                        <c:v>-48.094659999999998</c:v>
                      </c:pt>
                      <c:pt idx="44825">
                        <c:v>-48.0227</c:v>
                      </c:pt>
                      <c:pt idx="44826">
                        <c:v>-47.954100000000004</c:v>
                      </c:pt>
                      <c:pt idx="44827">
                        <c:v>-47.882910000000003</c:v>
                      </c:pt>
                      <c:pt idx="44828">
                        <c:v>-47.766109999999998</c:v>
                      </c:pt>
                      <c:pt idx="44829">
                        <c:v>-47.692639999999997</c:v>
                      </c:pt>
                      <c:pt idx="44830">
                        <c:v>-47.626540000000006</c:v>
                      </c:pt>
                      <c:pt idx="44831">
                        <c:v>-47.565980000000003</c:v>
                      </c:pt>
                      <c:pt idx="44832">
                        <c:v>-47.508090000000003</c:v>
                      </c:pt>
                      <c:pt idx="44833">
                        <c:v>-47.453089999999996</c:v>
                      </c:pt>
                      <c:pt idx="44834">
                        <c:v>-47.39967</c:v>
                      </c:pt>
                      <c:pt idx="44835">
                        <c:v>-47.349240000000002</c:v>
                      </c:pt>
                      <c:pt idx="44836">
                        <c:v>-47.297390000000007</c:v>
                      </c:pt>
                      <c:pt idx="44837">
                        <c:v>-47.249879999999997</c:v>
                      </c:pt>
                      <c:pt idx="44838">
                        <c:v>-47.203239999999994</c:v>
                      </c:pt>
                      <c:pt idx="44839">
                        <c:v>-47.152060000000006</c:v>
                      </c:pt>
                      <c:pt idx="44840">
                        <c:v>-47.099989999999998</c:v>
                      </c:pt>
                      <c:pt idx="44841">
                        <c:v>-47.050190000000001</c:v>
                      </c:pt>
                      <c:pt idx="44842">
                        <c:v>-46.999690000000001</c:v>
                      </c:pt>
                      <c:pt idx="44843">
                        <c:v>-46.950989999999997</c:v>
                      </c:pt>
                      <c:pt idx="44844">
                        <c:v>-46.906819999999996</c:v>
                      </c:pt>
                      <c:pt idx="44845">
                        <c:v>-46.863999999999997</c:v>
                      </c:pt>
                      <c:pt idx="44846">
                        <c:v>-46.822890000000001</c:v>
                      </c:pt>
                      <c:pt idx="44847">
                        <c:v>-46.783659999999998</c:v>
                      </c:pt>
                      <c:pt idx="44848">
                        <c:v>-46.742999999999995</c:v>
                      </c:pt>
                      <c:pt idx="44849">
                        <c:v>-46.688749999999999</c:v>
                      </c:pt>
                      <c:pt idx="44850">
                        <c:v>-46.65437</c:v>
                      </c:pt>
                      <c:pt idx="44851">
                        <c:v>-46.61983</c:v>
                      </c:pt>
                      <c:pt idx="44852">
                        <c:v>-46.587299999999999</c:v>
                      </c:pt>
                      <c:pt idx="44853">
                        <c:v>-46.555160000000001</c:v>
                      </c:pt>
                      <c:pt idx="44854">
                        <c:v>-46.530440000000006</c:v>
                      </c:pt>
                      <c:pt idx="44855">
                        <c:v>-46.504390000000001</c:v>
                      </c:pt>
                      <c:pt idx="44856">
                        <c:v>-46.476550000000003</c:v>
                      </c:pt>
                      <c:pt idx="44857">
                        <c:v>-46.447659999999999</c:v>
                      </c:pt>
                      <c:pt idx="44858">
                        <c:v>-46.418039999999998</c:v>
                      </c:pt>
                      <c:pt idx="44859">
                        <c:v>-46.059619999999995</c:v>
                      </c:pt>
                      <c:pt idx="44860">
                        <c:v>-45.859560000000002</c:v>
                      </c:pt>
                      <c:pt idx="44861">
                        <c:v>-45.696130000000004</c:v>
                      </c:pt>
                      <c:pt idx="44862">
                        <c:v>-45.550600000000003</c:v>
                      </c:pt>
                      <c:pt idx="44863">
                        <c:v>-45.420119999999997</c:v>
                      </c:pt>
                      <c:pt idx="44864">
                        <c:v>-45.29815</c:v>
                      </c:pt>
                      <c:pt idx="44865">
                        <c:v>-45.18468</c:v>
                      </c:pt>
                      <c:pt idx="44866">
                        <c:v>-45.078209999999999</c:v>
                      </c:pt>
                      <c:pt idx="44867">
                        <c:v>-44.976339999999993</c:v>
                      </c:pt>
                      <c:pt idx="44868">
                        <c:v>-44.878920000000008</c:v>
                      </c:pt>
                      <c:pt idx="44869">
                        <c:v>-44.784649999999999</c:v>
                      </c:pt>
                      <c:pt idx="44870">
                        <c:v>-44.694670000000002</c:v>
                      </c:pt>
                      <c:pt idx="44871">
                        <c:v>-44.60669</c:v>
                      </c:pt>
                      <c:pt idx="44872">
                        <c:v>-44.472610000000003</c:v>
                      </c:pt>
                      <c:pt idx="44873">
                        <c:v>-44.36</c:v>
                      </c:pt>
                      <c:pt idx="44874">
                        <c:v>-44.275030000000001</c:v>
                      </c:pt>
                      <c:pt idx="44875">
                        <c:v>-44.196470000000005</c:v>
                      </c:pt>
                      <c:pt idx="44876">
                        <c:v>-44.12003</c:v>
                      </c:pt>
                      <c:pt idx="44877">
                        <c:v>-44.047130000000003</c:v>
                      </c:pt>
                      <c:pt idx="44878">
                        <c:v>-43.967700000000001</c:v>
                      </c:pt>
                      <c:pt idx="44879">
                        <c:v>-43.896039999999999</c:v>
                      </c:pt>
                      <c:pt idx="44880">
                        <c:v>-43.827179999999998</c:v>
                      </c:pt>
                      <c:pt idx="44881">
                        <c:v>-43.758720000000004</c:v>
                      </c:pt>
                      <c:pt idx="44882">
                        <c:v>-43.690730000000002</c:v>
                      </c:pt>
                      <c:pt idx="44883">
                        <c:v>-43.623660000000001</c:v>
                      </c:pt>
                      <c:pt idx="44884">
                        <c:v>-43.558239999999998</c:v>
                      </c:pt>
                      <c:pt idx="44885">
                        <c:v>-43.493399999999994</c:v>
                      </c:pt>
                      <c:pt idx="44886">
                        <c:v>-43.428719999999998</c:v>
                      </c:pt>
                      <c:pt idx="44887">
                        <c:v>-43.364989999999999</c:v>
                      </c:pt>
                      <c:pt idx="44888">
                        <c:v>-43.29992</c:v>
                      </c:pt>
                      <c:pt idx="44889">
                        <c:v>-43.23359</c:v>
                      </c:pt>
                      <c:pt idx="44890">
                        <c:v>-43.166049999999998</c:v>
                      </c:pt>
                      <c:pt idx="44891">
                        <c:v>-43.098680000000002</c:v>
                      </c:pt>
                      <c:pt idx="44892">
                        <c:v>-43.031199999999998</c:v>
                      </c:pt>
                      <c:pt idx="44893">
                        <c:v>-42.96416</c:v>
                      </c:pt>
                      <c:pt idx="44894">
                        <c:v>-42.898759999999996</c:v>
                      </c:pt>
                      <c:pt idx="44895">
                        <c:v>-42.825780000000002</c:v>
                      </c:pt>
                      <c:pt idx="44896">
                        <c:v>-42.755359999999996</c:v>
                      </c:pt>
                      <c:pt idx="44897">
                        <c:v>-42.687530000000002</c:v>
                      </c:pt>
                      <c:pt idx="44898">
                        <c:v>-42.617739999999998</c:v>
                      </c:pt>
                      <c:pt idx="44899">
                        <c:v>-42.549409999999995</c:v>
                      </c:pt>
                      <c:pt idx="44900">
                        <c:v>-42.481819999999999</c:v>
                      </c:pt>
                      <c:pt idx="44901">
                        <c:v>-42.415770000000002</c:v>
                      </c:pt>
                      <c:pt idx="44902">
                        <c:v>-42.350560000000002</c:v>
                      </c:pt>
                      <c:pt idx="44903">
                        <c:v>-42.282700000000006</c:v>
                      </c:pt>
                      <c:pt idx="44904">
                        <c:v>-42.217320000000001</c:v>
                      </c:pt>
                      <c:pt idx="44905">
                        <c:v>-42.152859999999997</c:v>
                      </c:pt>
                      <c:pt idx="44906">
                        <c:v>-42.089379999999998</c:v>
                      </c:pt>
                      <c:pt idx="44907">
                        <c:v>-42.026649999999997</c:v>
                      </c:pt>
                      <c:pt idx="44908">
                        <c:v>-41.963939999999994</c:v>
                      </c:pt>
                      <c:pt idx="44909">
                        <c:v>-41.899090000000001</c:v>
                      </c:pt>
                      <c:pt idx="44910">
                        <c:v>-41.832589999999996</c:v>
                      </c:pt>
                      <c:pt idx="44911">
                        <c:v>-41.744009999999996</c:v>
                      </c:pt>
                      <c:pt idx="44912">
                        <c:v>-41.677619999999997</c:v>
                      </c:pt>
                      <c:pt idx="44913">
                        <c:v>-41.61656</c:v>
                      </c:pt>
                      <c:pt idx="44914">
                        <c:v>-41.556190000000001</c:v>
                      </c:pt>
                      <c:pt idx="44915">
                        <c:v>-41.497680000000003</c:v>
                      </c:pt>
                      <c:pt idx="44916">
                        <c:v>-41.439030000000002</c:v>
                      </c:pt>
                      <c:pt idx="44917">
                        <c:v>-41.380670000000002</c:v>
                      </c:pt>
                      <c:pt idx="44918">
                        <c:v>-41.323779999999999</c:v>
                      </c:pt>
                      <c:pt idx="44919">
                        <c:v>-41.265940000000001</c:v>
                      </c:pt>
                      <c:pt idx="44920">
                        <c:v>-41.209649999999996</c:v>
                      </c:pt>
                      <c:pt idx="44921">
                        <c:v>-41.152860000000004</c:v>
                      </c:pt>
                      <c:pt idx="44922">
                        <c:v>-41.097469999999994</c:v>
                      </c:pt>
                      <c:pt idx="44923">
                        <c:v>-41.042300000000004</c:v>
                      </c:pt>
                      <c:pt idx="44924">
                        <c:v>-40.987429999999996</c:v>
                      </c:pt>
                      <c:pt idx="44925">
                        <c:v>-40.961840000000002</c:v>
                      </c:pt>
                      <c:pt idx="44926">
                        <c:v>-40.910440000000001</c:v>
                      </c:pt>
                      <c:pt idx="44927">
                        <c:v>-40.853460000000005</c:v>
                      </c:pt>
                      <c:pt idx="44928">
                        <c:v>-40.79954</c:v>
                      </c:pt>
                      <c:pt idx="44929">
                        <c:v>-40.747439999999997</c:v>
                      </c:pt>
                      <c:pt idx="44930">
                        <c:v>-40.697729999999993</c:v>
                      </c:pt>
                      <c:pt idx="44931">
                        <c:v>-40.647820000000003</c:v>
                      </c:pt>
                      <c:pt idx="44932">
                        <c:v>-40.597580000000008</c:v>
                      </c:pt>
                      <c:pt idx="44933">
                        <c:v>-40.54589</c:v>
                      </c:pt>
                      <c:pt idx="44934">
                        <c:v>-40.49485</c:v>
                      </c:pt>
                      <c:pt idx="44935">
                        <c:v>-40.443399999999997</c:v>
                      </c:pt>
                      <c:pt idx="44936">
                        <c:v>-40.391199999999998</c:v>
                      </c:pt>
                      <c:pt idx="44937">
                        <c:v>-40.338909999999998</c:v>
                      </c:pt>
                      <c:pt idx="44938">
                        <c:v>-40.286559999999994</c:v>
                      </c:pt>
                      <c:pt idx="44939">
                        <c:v>-40.234880000000004</c:v>
                      </c:pt>
                      <c:pt idx="44940">
                        <c:v>-40.181159999999998</c:v>
                      </c:pt>
                      <c:pt idx="44941">
                        <c:v>-40.128769999999996</c:v>
                      </c:pt>
                      <c:pt idx="44942">
                        <c:v>-40.075969999999998</c:v>
                      </c:pt>
                      <c:pt idx="44943">
                        <c:v>-40.023799999999994</c:v>
                      </c:pt>
                      <c:pt idx="44944">
                        <c:v>-39.971220000000002</c:v>
                      </c:pt>
                      <c:pt idx="44945">
                        <c:v>-39.91957</c:v>
                      </c:pt>
                      <c:pt idx="44946">
                        <c:v>-39.86486</c:v>
                      </c:pt>
                      <c:pt idx="44947">
                        <c:v>-39.811070000000001</c:v>
                      </c:pt>
                      <c:pt idx="44948">
                        <c:v>-39.75235</c:v>
                      </c:pt>
                      <c:pt idx="44949">
                        <c:v>-39.692909999999998</c:v>
                      </c:pt>
                      <c:pt idx="44950">
                        <c:v>-39.63476</c:v>
                      </c:pt>
                      <c:pt idx="44951">
                        <c:v>-39.574509999999997</c:v>
                      </c:pt>
                      <c:pt idx="44952">
                        <c:v>-39.514900000000004</c:v>
                      </c:pt>
                      <c:pt idx="44953">
                        <c:v>-39.454539999999994</c:v>
                      </c:pt>
                      <c:pt idx="44954">
                        <c:v>-39.394509999999997</c:v>
                      </c:pt>
                      <c:pt idx="44955">
                        <c:v>-39.334630000000004</c:v>
                      </c:pt>
                      <c:pt idx="44956">
                        <c:v>-39.275890000000004</c:v>
                      </c:pt>
                      <c:pt idx="44957">
                        <c:v>-39.216329999999999</c:v>
                      </c:pt>
                      <c:pt idx="44958">
                        <c:v>-39.153939999999999</c:v>
                      </c:pt>
                      <c:pt idx="44959">
                        <c:v>-39.093209999999999</c:v>
                      </c:pt>
                      <c:pt idx="44960">
                        <c:v>-39.032600000000002</c:v>
                      </c:pt>
                      <c:pt idx="44961">
                        <c:v>-38.972250000000003</c:v>
                      </c:pt>
                      <c:pt idx="44962">
                        <c:v>-38.911549999999998</c:v>
                      </c:pt>
                      <c:pt idx="44963">
                        <c:v>-38.785829999999997</c:v>
                      </c:pt>
                      <c:pt idx="44964">
                        <c:v>-38.690199999999997</c:v>
                      </c:pt>
                      <c:pt idx="44965">
                        <c:v>-38.625370000000004</c:v>
                      </c:pt>
                      <c:pt idx="44966">
                        <c:v>-38.566189999999999</c:v>
                      </c:pt>
                      <c:pt idx="44967">
                        <c:v>-38.500399999999999</c:v>
                      </c:pt>
                      <c:pt idx="44968">
                        <c:v>-38.431350000000002</c:v>
                      </c:pt>
                      <c:pt idx="44969">
                        <c:v>-38.363109999999999</c:v>
                      </c:pt>
                      <c:pt idx="44970">
                        <c:v>-38.295569999999998</c:v>
                      </c:pt>
                      <c:pt idx="44971">
                        <c:v>-38.226599999999998</c:v>
                      </c:pt>
                      <c:pt idx="44972">
                        <c:v>-38.130859999999998</c:v>
                      </c:pt>
                      <c:pt idx="44973">
                        <c:v>-38.059370000000001</c:v>
                      </c:pt>
                      <c:pt idx="44974">
                        <c:v>-37.99362</c:v>
                      </c:pt>
                      <c:pt idx="44975">
                        <c:v>-37.928820000000002</c:v>
                      </c:pt>
                      <c:pt idx="44976">
                        <c:v>-37.867170000000002</c:v>
                      </c:pt>
                      <c:pt idx="44977">
                        <c:v>-37.804659999999998</c:v>
                      </c:pt>
                      <c:pt idx="44978">
                        <c:v>-37.743589999999998</c:v>
                      </c:pt>
                      <c:pt idx="44979">
                        <c:v>-37.68327</c:v>
                      </c:pt>
                      <c:pt idx="44980">
                        <c:v>-37.619839999999996</c:v>
                      </c:pt>
                      <c:pt idx="44981">
                        <c:v>-37.557090000000002</c:v>
                      </c:pt>
                      <c:pt idx="44982">
                        <c:v>-37.496319999999997</c:v>
                      </c:pt>
                      <c:pt idx="44983">
                        <c:v>-37.435839999999999</c:v>
                      </c:pt>
                      <c:pt idx="44984">
                        <c:v>-37.373260000000002</c:v>
                      </c:pt>
                      <c:pt idx="44985">
                        <c:v>-37.311669999999999</c:v>
                      </c:pt>
                      <c:pt idx="44986">
                        <c:v>-37.250529999999998</c:v>
                      </c:pt>
                      <c:pt idx="44987">
                        <c:v>-37.188249999999996</c:v>
                      </c:pt>
                      <c:pt idx="44988">
                        <c:v>-37.12809</c:v>
                      </c:pt>
                      <c:pt idx="44989">
                        <c:v>-37.068210000000001</c:v>
                      </c:pt>
                      <c:pt idx="44990">
                        <c:v>-37.009099999999997</c:v>
                      </c:pt>
                      <c:pt idx="44991">
                        <c:v>-36.95064</c:v>
                      </c:pt>
                      <c:pt idx="44992">
                        <c:v>-36.892470000000003</c:v>
                      </c:pt>
                      <c:pt idx="44993">
                        <c:v>-36.831360000000004</c:v>
                      </c:pt>
                      <c:pt idx="44994">
                        <c:v>-36.772239999999996</c:v>
                      </c:pt>
                      <c:pt idx="44995">
                        <c:v>-36.714030000000001</c:v>
                      </c:pt>
                      <c:pt idx="44996">
                        <c:v>-36.656509999999997</c:v>
                      </c:pt>
                      <c:pt idx="44997">
                        <c:v>-36.598389999999995</c:v>
                      </c:pt>
                      <c:pt idx="44998">
                        <c:v>-36.540930000000003</c:v>
                      </c:pt>
                      <c:pt idx="44999">
                        <c:v>-36.483899999999998</c:v>
                      </c:pt>
                      <c:pt idx="45000">
                        <c:v>-36.428250000000006</c:v>
                      </c:pt>
                      <c:pt idx="45001">
                        <c:v>-36.372279999999996</c:v>
                      </c:pt>
                      <c:pt idx="45002">
                        <c:v>-36.31709</c:v>
                      </c:pt>
                      <c:pt idx="45003">
                        <c:v>-36.263539999999999</c:v>
                      </c:pt>
                      <c:pt idx="45004">
                        <c:v>-36.206179999999996</c:v>
                      </c:pt>
                      <c:pt idx="45005">
                        <c:v>-36.149550000000005</c:v>
                      </c:pt>
                      <c:pt idx="45006">
                        <c:v>-36.093850000000003</c:v>
                      </c:pt>
                      <c:pt idx="45007">
                        <c:v>-36.03922</c:v>
                      </c:pt>
                      <c:pt idx="45008">
                        <c:v>-35.98462</c:v>
                      </c:pt>
                      <c:pt idx="45009">
                        <c:v>-35.882179999999998</c:v>
                      </c:pt>
                      <c:pt idx="45010">
                        <c:v>-35.811900000000001</c:v>
                      </c:pt>
                      <c:pt idx="45011">
                        <c:v>-35.742630000000005</c:v>
                      </c:pt>
                      <c:pt idx="45012">
                        <c:v>-35.678150000000002</c:v>
                      </c:pt>
                      <c:pt idx="45013">
                        <c:v>-35.61656</c:v>
                      </c:pt>
                      <c:pt idx="45014">
                        <c:v>-35.557609999999997</c:v>
                      </c:pt>
                      <c:pt idx="45015">
                        <c:v>-35.500349999999997</c:v>
                      </c:pt>
                      <c:pt idx="45016">
                        <c:v>-35.444389999999999</c:v>
                      </c:pt>
                      <c:pt idx="45017">
                        <c:v>-35.389600000000002</c:v>
                      </c:pt>
                      <c:pt idx="45018">
                        <c:v>-35.336179999999999</c:v>
                      </c:pt>
                      <c:pt idx="45019">
                        <c:v>-35.282969999999999</c:v>
                      </c:pt>
                      <c:pt idx="45020">
                        <c:v>-35.23077</c:v>
                      </c:pt>
                      <c:pt idx="45021">
                        <c:v>-35.178330000000003</c:v>
                      </c:pt>
                      <c:pt idx="45022">
                        <c:v>-35.127449999999996</c:v>
                      </c:pt>
                      <c:pt idx="45023">
                        <c:v>-35.077629999999999</c:v>
                      </c:pt>
                      <c:pt idx="45024">
                        <c:v>-35.026969999999999</c:v>
                      </c:pt>
                      <c:pt idx="45025">
                        <c:v>-34.97824</c:v>
                      </c:pt>
                      <c:pt idx="45026">
                        <c:v>-34.929780000000001</c:v>
                      </c:pt>
                      <c:pt idx="45027">
                        <c:v>-34.881839999999997</c:v>
                      </c:pt>
                      <c:pt idx="45028">
                        <c:v>-34.832529999999998</c:v>
                      </c:pt>
                      <c:pt idx="45029">
                        <c:v>-34.78302</c:v>
                      </c:pt>
                      <c:pt idx="45030">
                        <c:v>-34.733280000000001</c:v>
                      </c:pt>
                      <c:pt idx="45031">
                        <c:v>-34.683369999999996</c:v>
                      </c:pt>
                      <c:pt idx="45032">
                        <c:v>-34.634059999999998</c:v>
                      </c:pt>
                      <c:pt idx="45033">
                        <c:v>-34.5852</c:v>
                      </c:pt>
                      <c:pt idx="45034">
                        <c:v>-34.5366</c:v>
                      </c:pt>
                      <c:pt idx="45035">
                        <c:v>-34.487749999999998</c:v>
                      </c:pt>
                      <c:pt idx="45036">
                        <c:v>-34.43994</c:v>
                      </c:pt>
                      <c:pt idx="45037">
                        <c:v>-34.391570000000002</c:v>
                      </c:pt>
                      <c:pt idx="45038">
                        <c:v>-34.343360000000004</c:v>
                      </c:pt>
                      <c:pt idx="45039">
                        <c:v>-34.295460000000006</c:v>
                      </c:pt>
                      <c:pt idx="45040">
                        <c:v>-34.247219999999999</c:v>
                      </c:pt>
                      <c:pt idx="45041">
                        <c:v>-34.198990000000002</c:v>
                      </c:pt>
                      <c:pt idx="45042">
                        <c:v>-34.150819999999996</c:v>
                      </c:pt>
                      <c:pt idx="45043">
                        <c:v>-34.102629999999998</c:v>
                      </c:pt>
                      <c:pt idx="45044">
                        <c:v>-34.054589999999997</c:v>
                      </c:pt>
                      <c:pt idx="45045">
                        <c:v>-34.006830000000001</c:v>
                      </c:pt>
                      <c:pt idx="45046">
                        <c:v>-33.958640000000003</c:v>
                      </c:pt>
                      <c:pt idx="45047">
                        <c:v>-33.910870000000003</c:v>
                      </c:pt>
                      <c:pt idx="45048">
                        <c:v>-33.863410000000002</c:v>
                      </c:pt>
                      <c:pt idx="45049">
                        <c:v>-33.816299999999998</c:v>
                      </c:pt>
                      <c:pt idx="45050">
                        <c:v>-33.768219999999999</c:v>
                      </c:pt>
                      <c:pt idx="45051">
                        <c:v>-33.707180000000001</c:v>
                      </c:pt>
                      <c:pt idx="45052">
                        <c:v>-33.647890000000004</c:v>
                      </c:pt>
                      <c:pt idx="45053">
                        <c:v>-33.594549999999998</c:v>
                      </c:pt>
                      <c:pt idx="45054">
                        <c:v>-33.543230000000001</c:v>
                      </c:pt>
                      <c:pt idx="45055">
                        <c:v>-33.493339999999996</c:v>
                      </c:pt>
                      <c:pt idx="45056">
                        <c:v>-33.444899999999997</c:v>
                      </c:pt>
                      <c:pt idx="45057">
                        <c:v>-33.396979999999999</c:v>
                      </c:pt>
                      <c:pt idx="45058">
                        <c:v>-33.349579999999996</c:v>
                      </c:pt>
                      <c:pt idx="45059">
                        <c:v>-33.301490000000001</c:v>
                      </c:pt>
                      <c:pt idx="45060">
                        <c:v>-33.253729999999997</c:v>
                      </c:pt>
                      <c:pt idx="45061">
                        <c:v>-33.206429999999997</c:v>
                      </c:pt>
                      <c:pt idx="45062">
                        <c:v>-33.159040000000005</c:v>
                      </c:pt>
                      <c:pt idx="45063">
                        <c:v>-33.111380000000004</c:v>
                      </c:pt>
                      <c:pt idx="45064">
                        <c:v>-33.063769999999998</c:v>
                      </c:pt>
                      <c:pt idx="45065">
                        <c:v>-33.016370000000002</c:v>
                      </c:pt>
                      <c:pt idx="45066">
                        <c:v>-32.968800000000002</c:v>
                      </c:pt>
                      <c:pt idx="45067">
                        <c:v>-32.92118</c:v>
                      </c:pt>
                      <c:pt idx="45068">
                        <c:v>-32.873519999999999</c:v>
                      </c:pt>
                      <c:pt idx="45069">
                        <c:v>-32.825809999999997</c:v>
                      </c:pt>
                      <c:pt idx="45070">
                        <c:v>-32.778170000000003</c:v>
                      </c:pt>
                      <c:pt idx="45071">
                        <c:v>-32.730609999999999</c:v>
                      </c:pt>
                      <c:pt idx="45072">
                        <c:v>-32.683129999999998</c:v>
                      </c:pt>
                      <c:pt idx="45073">
                        <c:v>-32.636009999999999</c:v>
                      </c:pt>
                      <c:pt idx="45074">
                        <c:v>-32.588590000000003</c:v>
                      </c:pt>
                      <c:pt idx="45075">
                        <c:v>-32.541409999999999</c:v>
                      </c:pt>
                      <c:pt idx="45076">
                        <c:v>-32.493720000000003</c:v>
                      </c:pt>
                      <c:pt idx="45077">
                        <c:v>-32.445689999999999</c:v>
                      </c:pt>
                      <c:pt idx="45078">
                        <c:v>-32.398669999999996</c:v>
                      </c:pt>
                      <c:pt idx="45079">
                        <c:v>-32.351820000000004</c:v>
                      </c:pt>
                      <c:pt idx="45080">
                        <c:v>-32.303269999999998</c:v>
                      </c:pt>
                      <c:pt idx="45081">
                        <c:v>-32.192769999999996</c:v>
                      </c:pt>
                      <c:pt idx="45082">
                        <c:v>-32.134299999999996</c:v>
                      </c:pt>
                      <c:pt idx="45083">
                        <c:v>-32.085830000000001</c:v>
                      </c:pt>
                      <c:pt idx="45084">
                        <c:v>-32.036670000000001</c:v>
                      </c:pt>
                      <c:pt idx="45085">
                        <c:v>-31.988579999999999</c:v>
                      </c:pt>
                      <c:pt idx="45086">
                        <c:v>-31.941579999999998</c:v>
                      </c:pt>
                      <c:pt idx="45087">
                        <c:v>-31.894349999999999</c:v>
                      </c:pt>
                      <c:pt idx="45088">
                        <c:v>-31.846549999999997</c:v>
                      </c:pt>
                      <c:pt idx="45089">
                        <c:v>-31.799469999999999</c:v>
                      </c:pt>
                      <c:pt idx="45090">
                        <c:v>-31.752800000000001</c:v>
                      </c:pt>
                      <c:pt idx="45091">
                        <c:v>-31.707459999999998</c:v>
                      </c:pt>
                      <c:pt idx="45092">
                        <c:v>-31.661260000000002</c:v>
                      </c:pt>
                      <c:pt idx="45093">
                        <c:v>-31.616590000000002</c:v>
                      </c:pt>
                      <c:pt idx="45094">
                        <c:v>-31.561240000000002</c:v>
                      </c:pt>
                      <c:pt idx="45095">
                        <c:v>-31.517309999999998</c:v>
                      </c:pt>
                      <c:pt idx="45096">
                        <c:v>-31.471619999999998</c:v>
                      </c:pt>
                      <c:pt idx="45097">
                        <c:v>-31.425000000000001</c:v>
                      </c:pt>
                      <c:pt idx="45098">
                        <c:v>-31.379380000000001</c:v>
                      </c:pt>
                      <c:pt idx="45099">
                        <c:v>-31.33325</c:v>
                      </c:pt>
                      <c:pt idx="45100">
                        <c:v>-31.287210000000002</c:v>
                      </c:pt>
                      <c:pt idx="45101">
                        <c:v>-31.24418</c:v>
                      </c:pt>
                      <c:pt idx="45102">
                        <c:v>-31.199739999999998</c:v>
                      </c:pt>
                      <c:pt idx="45103">
                        <c:v>-31.152380000000001</c:v>
                      </c:pt>
                      <c:pt idx="45104">
                        <c:v>-31.10342</c:v>
                      </c:pt>
                      <c:pt idx="45105">
                        <c:v>-31.054849999999998</c:v>
                      </c:pt>
                      <c:pt idx="45106">
                        <c:v>-31.005749999999999</c:v>
                      </c:pt>
                      <c:pt idx="45107">
                        <c:v>-30.956959999999999</c:v>
                      </c:pt>
                      <c:pt idx="45108">
                        <c:v>-30.908159999999999</c:v>
                      </c:pt>
                      <c:pt idx="45109">
                        <c:v>-30.858240000000002</c:v>
                      </c:pt>
                      <c:pt idx="45110">
                        <c:v>-30.810719999999996</c:v>
                      </c:pt>
                      <c:pt idx="45111">
                        <c:v>-30.762719999999998</c:v>
                      </c:pt>
                      <c:pt idx="45112">
                        <c:v>-30.71332</c:v>
                      </c:pt>
                      <c:pt idx="45113">
                        <c:v>-30.66488</c:v>
                      </c:pt>
                      <c:pt idx="45114">
                        <c:v>-30.61589</c:v>
                      </c:pt>
                      <c:pt idx="45115">
                        <c:v>-30.567190000000004</c:v>
                      </c:pt>
                      <c:pt idx="45116">
                        <c:v>-30.518879999999999</c:v>
                      </c:pt>
                      <c:pt idx="45117">
                        <c:v>-30.46968</c:v>
                      </c:pt>
                      <c:pt idx="45118">
                        <c:v>-30.418759999999999</c:v>
                      </c:pt>
                      <c:pt idx="45119">
                        <c:v>-30.369350000000001</c:v>
                      </c:pt>
                      <c:pt idx="45120">
                        <c:v>-30.32105</c:v>
                      </c:pt>
                      <c:pt idx="45121">
                        <c:v>-30.27225</c:v>
                      </c:pt>
                      <c:pt idx="45122">
                        <c:v>-30.22418</c:v>
                      </c:pt>
                      <c:pt idx="45123">
                        <c:v>-30.176270000000002</c:v>
                      </c:pt>
                      <c:pt idx="45124">
                        <c:v>-30.128879999999999</c:v>
                      </c:pt>
                      <c:pt idx="45125">
                        <c:v>-30.081790000000002</c:v>
                      </c:pt>
                      <c:pt idx="45126">
                        <c:v>-30.034379999999999</c:v>
                      </c:pt>
                      <c:pt idx="45127">
                        <c:v>-29.987080000000002</c:v>
                      </c:pt>
                      <c:pt idx="45128">
                        <c:v>-29.939350000000001</c:v>
                      </c:pt>
                      <c:pt idx="45129">
                        <c:v>-29.891559999999998</c:v>
                      </c:pt>
                      <c:pt idx="45130">
                        <c:v>-29.843240000000002</c:v>
                      </c:pt>
                      <c:pt idx="45131">
                        <c:v>-29.795079999999999</c:v>
                      </c:pt>
                      <c:pt idx="45132">
                        <c:v>-29.747150000000001</c:v>
                      </c:pt>
                      <c:pt idx="45133">
                        <c:v>-29.699369999999998</c:v>
                      </c:pt>
                      <c:pt idx="45134">
                        <c:v>-29.653659999999999</c:v>
                      </c:pt>
                      <c:pt idx="45135">
                        <c:v>-29.611789999999999</c:v>
                      </c:pt>
                      <c:pt idx="45136">
                        <c:v>-29.566099999999999</c:v>
                      </c:pt>
                      <c:pt idx="45137">
                        <c:v>-29.52046</c:v>
                      </c:pt>
                      <c:pt idx="45138">
                        <c:v>-29.473990000000001</c:v>
                      </c:pt>
                      <c:pt idx="45139">
                        <c:v>-29.427210000000002</c:v>
                      </c:pt>
                      <c:pt idx="45140">
                        <c:v>-29.380330000000001</c:v>
                      </c:pt>
                      <c:pt idx="45141">
                        <c:v>-29.332430000000002</c:v>
                      </c:pt>
                      <c:pt idx="45142">
                        <c:v>-29.28492</c:v>
                      </c:pt>
                      <c:pt idx="45143">
                        <c:v>-29.237909999999999</c:v>
                      </c:pt>
                      <c:pt idx="45144">
                        <c:v>-29.190730000000002</c:v>
                      </c:pt>
                      <c:pt idx="45145">
                        <c:v>-29.143560000000001</c:v>
                      </c:pt>
                      <c:pt idx="45146">
                        <c:v>-29.096440000000001</c:v>
                      </c:pt>
                      <c:pt idx="45147">
                        <c:v>-29.04898</c:v>
                      </c:pt>
                      <c:pt idx="45148">
                        <c:v>-29.001920000000002</c:v>
                      </c:pt>
                      <c:pt idx="45149">
                        <c:v>-28.954729999999998</c:v>
                      </c:pt>
                      <c:pt idx="45150">
                        <c:v>-28.907330000000002</c:v>
                      </c:pt>
                      <c:pt idx="45151">
                        <c:v>-28.859770000000001</c:v>
                      </c:pt>
                      <c:pt idx="45152">
                        <c:v>-28.81269</c:v>
                      </c:pt>
                      <c:pt idx="45153">
                        <c:v>-28.764150000000001</c:v>
                      </c:pt>
                      <c:pt idx="45154">
                        <c:v>-28.716520000000003</c:v>
                      </c:pt>
                      <c:pt idx="45155">
                        <c:v>-28.66872</c:v>
                      </c:pt>
                      <c:pt idx="45156">
                        <c:v>-28.622839999999997</c:v>
                      </c:pt>
                      <c:pt idx="45157">
                        <c:v>-28.575890000000001</c:v>
                      </c:pt>
                      <c:pt idx="45158">
                        <c:v>-28.529130000000002</c:v>
                      </c:pt>
                      <c:pt idx="45159">
                        <c:v>-28.481570000000001</c:v>
                      </c:pt>
                      <c:pt idx="45160">
                        <c:v>-28.434279999999998</c:v>
                      </c:pt>
                      <c:pt idx="45161">
                        <c:v>-28.387069999999998</c:v>
                      </c:pt>
                      <c:pt idx="45162">
                        <c:v>-28.316490000000002</c:v>
                      </c:pt>
                      <c:pt idx="45163">
                        <c:v>-28.275229999999997</c:v>
                      </c:pt>
                      <c:pt idx="45164">
                        <c:v>-28.231719999999999</c:v>
                      </c:pt>
                      <c:pt idx="45165">
                        <c:v>-28.184749999999998</c:v>
                      </c:pt>
                      <c:pt idx="45166">
                        <c:v>-28.135940000000002</c:v>
                      </c:pt>
                      <c:pt idx="45167">
                        <c:v>-28.08643</c:v>
                      </c:pt>
                      <c:pt idx="45168">
                        <c:v>-28.03651</c:v>
                      </c:pt>
                      <c:pt idx="45169">
                        <c:v>-27.985570000000003</c:v>
                      </c:pt>
                      <c:pt idx="45170">
                        <c:v>-27.934060000000002</c:v>
                      </c:pt>
                      <c:pt idx="45171">
                        <c:v>-27.882110000000001</c:v>
                      </c:pt>
                      <c:pt idx="45172">
                        <c:v>-27.830119999999997</c:v>
                      </c:pt>
                      <c:pt idx="45173">
                        <c:v>-27.77955</c:v>
                      </c:pt>
                      <c:pt idx="45174">
                        <c:v>-27.728339999999999</c:v>
                      </c:pt>
                      <c:pt idx="45175">
                        <c:v>-27.677209999999999</c:v>
                      </c:pt>
                      <c:pt idx="45176">
                        <c:v>-27.625700000000002</c:v>
                      </c:pt>
                      <c:pt idx="45177">
                        <c:v>-27.573720000000002</c:v>
                      </c:pt>
                      <c:pt idx="45178">
                        <c:v>-27.46519</c:v>
                      </c:pt>
                      <c:pt idx="45179">
                        <c:v>-27.375799999999998</c:v>
                      </c:pt>
                      <c:pt idx="45180">
                        <c:v>-27.308900000000001</c:v>
                      </c:pt>
                      <c:pt idx="45181">
                        <c:v>-27.247150000000001</c:v>
                      </c:pt>
                      <c:pt idx="45182">
                        <c:v>-27.186309999999999</c:v>
                      </c:pt>
                      <c:pt idx="45183">
                        <c:v>-27.126649999999998</c:v>
                      </c:pt>
                      <c:pt idx="45184">
                        <c:v>-27.06963</c:v>
                      </c:pt>
                      <c:pt idx="45185">
                        <c:v>-27.013080000000002</c:v>
                      </c:pt>
                      <c:pt idx="45186">
                        <c:v>-26.95758</c:v>
                      </c:pt>
                      <c:pt idx="45187">
                        <c:v>-26.901969999999999</c:v>
                      </c:pt>
                      <c:pt idx="45188">
                        <c:v>-26.84675</c:v>
                      </c:pt>
                      <c:pt idx="45189">
                        <c:v>-26.79119</c:v>
                      </c:pt>
                      <c:pt idx="45190">
                        <c:v>-26.736699999999999</c:v>
                      </c:pt>
                      <c:pt idx="45191">
                        <c:v>-26.681930000000001</c:v>
                      </c:pt>
                      <c:pt idx="45192">
                        <c:v>-26.627550000000003</c:v>
                      </c:pt>
                      <c:pt idx="45193">
                        <c:v>-26.573600000000003</c:v>
                      </c:pt>
                      <c:pt idx="45194">
                        <c:v>-26.515810000000002</c:v>
                      </c:pt>
                      <c:pt idx="45195">
                        <c:v>-26.460080000000001</c:v>
                      </c:pt>
                      <c:pt idx="45196">
                        <c:v>-26.406260000000003</c:v>
                      </c:pt>
                      <c:pt idx="45197">
                        <c:v>-26.35257</c:v>
                      </c:pt>
                      <c:pt idx="45198">
                        <c:v>-26.297940000000001</c:v>
                      </c:pt>
                      <c:pt idx="45199">
                        <c:v>-26.24335</c:v>
                      </c:pt>
                      <c:pt idx="45200">
                        <c:v>-26.188749999999999</c:v>
                      </c:pt>
                      <c:pt idx="45201">
                        <c:v>-26.134149999999998</c:v>
                      </c:pt>
                      <c:pt idx="45202">
                        <c:v>-26.077819999999999</c:v>
                      </c:pt>
                      <c:pt idx="45203">
                        <c:v>-26.042629999999999</c:v>
                      </c:pt>
                      <c:pt idx="45204">
                        <c:v>-25.996729999999999</c:v>
                      </c:pt>
                      <c:pt idx="45205">
                        <c:v>-25.950519999999997</c:v>
                      </c:pt>
                      <c:pt idx="45206">
                        <c:v>-25.904410000000002</c:v>
                      </c:pt>
                      <c:pt idx="45207">
                        <c:v>-25.85718</c:v>
                      </c:pt>
                      <c:pt idx="45208">
                        <c:v>-25.80742</c:v>
                      </c:pt>
                      <c:pt idx="45209">
                        <c:v>-25.7546</c:v>
                      </c:pt>
                      <c:pt idx="45210">
                        <c:v>-25.701450000000001</c:v>
                      </c:pt>
                      <c:pt idx="45211">
                        <c:v>-25.647939999999998</c:v>
                      </c:pt>
                      <c:pt idx="45212">
                        <c:v>-25.592760000000002</c:v>
                      </c:pt>
                      <c:pt idx="45213">
                        <c:v>-25.528590000000001</c:v>
                      </c:pt>
                      <c:pt idx="45214">
                        <c:v>-25.47475</c:v>
                      </c:pt>
                      <c:pt idx="45215">
                        <c:v>-25.41865</c:v>
                      </c:pt>
                      <c:pt idx="45216">
                        <c:v>-25.363690000000002</c:v>
                      </c:pt>
                      <c:pt idx="45217">
                        <c:v>-25.308320000000002</c:v>
                      </c:pt>
                      <c:pt idx="45218">
                        <c:v>-25.254539999999999</c:v>
                      </c:pt>
                      <c:pt idx="45219">
                        <c:v>-25.199910000000003</c:v>
                      </c:pt>
                      <c:pt idx="45220">
                        <c:v>-25.14564</c:v>
                      </c:pt>
                      <c:pt idx="45221">
                        <c:v>-25.090389999999999</c:v>
                      </c:pt>
                      <c:pt idx="45222">
                        <c:v>-25.02815</c:v>
                      </c:pt>
                      <c:pt idx="45223">
                        <c:v>-24.977260000000001</c:v>
                      </c:pt>
                      <c:pt idx="45224">
                        <c:v>-24.923459999999999</c:v>
                      </c:pt>
                      <c:pt idx="45225">
                        <c:v>-24.867810000000002</c:v>
                      </c:pt>
                      <c:pt idx="45226">
                        <c:v>-24.811969999999999</c:v>
                      </c:pt>
                      <c:pt idx="45227">
                        <c:v>-24.757820000000002</c:v>
                      </c:pt>
                      <c:pt idx="45228">
                        <c:v>-24.70233</c:v>
                      </c:pt>
                      <c:pt idx="45229">
                        <c:v>-24.649450000000002</c:v>
                      </c:pt>
                      <c:pt idx="45230">
                        <c:v>-24.594540000000002</c:v>
                      </c:pt>
                      <c:pt idx="45231">
                        <c:v>-24.543289999999999</c:v>
                      </c:pt>
                      <c:pt idx="45232">
                        <c:v>-24.492049999999999</c:v>
                      </c:pt>
                      <c:pt idx="45233">
                        <c:v>-24.44051</c:v>
                      </c:pt>
                      <c:pt idx="45234">
                        <c:v>-24.38768</c:v>
                      </c:pt>
                      <c:pt idx="45235">
                        <c:v>-24.334060000000001</c:v>
                      </c:pt>
                      <c:pt idx="45236">
                        <c:v>-24.282400000000003</c:v>
                      </c:pt>
                      <c:pt idx="45237">
                        <c:v>-24.231110000000001</c:v>
                      </c:pt>
                      <c:pt idx="45238">
                        <c:v>-24.179320000000001</c:v>
                      </c:pt>
                      <c:pt idx="45239">
                        <c:v>-24.127390000000002</c:v>
                      </c:pt>
                      <c:pt idx="45240">
                        <c:v>-24.07536</c:v>
                      </c:pt>
                      <c:pt idx="45241">
                        <c:v>-24.023400000000002</c:v>
                      </c:pt>
                      <c:pt idx="45242">
                        <c:v>-23.97195</c:v>
                      </c:pt>
                      <c:pt idx="45243">
                        <c:v>-23.919990000000002</c:v>
                      </c:pt>
                      <c:pt idx="45244">
                        <c:v>-23.867630000000002</c:v>
                      </c:pt>
                      <c:pt idx="45245">
                        <c:v>-23.816480000000002</c:v>
                      </c:pt>
                      <c:pt idx="45246">
                        <c:v>-23.766870000000001</c:v>
                      </c:pt>
                      <c:pt idx="45247">
                        <c:v>-23.71463</c:v>
                      </c:pt>
                      <c:pt idx="45248">
                        <c:v>-23.663509999999999</c:v>
                      </c:pt>
                      <c:pt idx="45249">
                        <c:v>-23.599460000000001</c:v>
                      </c:pt>
                      <c:pt idx="45250">
                        <c:v>-23.554960000000001</c:v>
                      </c:pt>
                      <c:pt idx="45251">
                        <c:v>-23.517139999999998</c:v>
                      </c:pt>
                      <c:pt idx="45252">
                        <c:v>-23.463999999999999</c:v>
                      </c:pt>
                      <c:pt idx="45253">
                        <c:v>-23.407650000000004</c:v>
                      </c:pt>
                      <c:pt idx="45254">
                        <c:v>-23.35172</c:v>
                      </c:pt>
                      <c:pt idx="45255">
                        <c:v>-23.29644</c:v>
                      </c:pt>
                      <c:pt idx="45256">
                        <c:v>-23.240870000000001</c:v>
                      </c:pt>
                      <c:pt idx="45257">
                        <c:v>-23.183980000000002</c:v>
                      </c:pt>
                      <c:pt idx="45258">
                        <c:v>-23.12473</c:v>
                      </c:pt>
                      <c:pt idx="45259">
                        <c:v>-23.06044</c:v>
                      </c:pt>
                      <c:pt idx="45260">
                        <c:v>-23.007379999999998</c:v>
                      </c:pt>
                      <c:pt idx="45261">
                        <c:v>-22.951879999999999</c:v>
                      </c:pt>
                      <c:pt idx="45262">
                        <c:v>-22.894869999999997</c:v>
                      </c:pt>
                      <c:pt idx="45263">
                        <c:v>-22.838820000000002</c:v>
                      </c:pt>
                      <c:pt idx="45264">
                        <c:v>-22.783069999999999</c:v>
                      </c:pt>
                      <c:pt idx="45265">
                        <c:v>-22.7271</c:v>
                      </c:pt>
                      <c:pt idx="45266">
                        <c:v>-22.670490000000001</c:v>
                      </c:pt>
                      <c:pt idx="45267">
                        <c:v>-22.61401</c:v>
                      </c:pt>
                      <c:pt idx="45268">
                        <c:v>-22.557830000000003</c:v>
                      </c:pt>
                      <c:pt idx="45269">
                        <c:v>-22.501950000000001</c:v>
                      </c:pt>
                      <c:pt idx="45270">
                        <c:v>-22.446120000000001</c:v>
                      </c:pt>
                      <c:pt idx="45271">
                        <c:v>-22.39058</c:v>
                      </c:pt>
                      <c:pt idx="45272">
                        <c:v>-22.335250000000002</c:v>
                      </c:pt>
                      <c:pt idx="45273">
                        <c:v>-22.279219999999999</c:v>
                      </c:pt>
                      <c:pt idx="45274">
                        <c:v>-22.226099999999999</c:v>
                      </c:pt>
                      <c:pt idx="45275">
                        <c:v>-22.176000000000002</c:v>
                      </c:pt>
                      <c:pt idx="45276">
                        <c:v>-22.1251</c:v>
                      </c:pt>
                      <c:pt idx="45277">
                        <c:v>-22.073070000000001</c:v>
                      </c:pt>
                      <c:pt idx="45278">
                        <c:v>-22.0229</c:v>
                      </c:pt>
                      <c:pt idx="45279">
                        <c:v>-21.971430000000002</c:v>
                      </c:pt>
                      <c:pt idx="45280">
                        <c:v>-21.918959999999998</c:v>
                      </c:pt>
                      <c:pt idx="45281">
                        <c:v>-21.866540000000001</c:v>
                      </c:pt>
                      <c:pt idx="45282">
                        <c:v>-21.8155</c:v>
                      </c:pt>
                      <c:pt idx="45283">
                        <c:v>-21.769400000000001</c:v>
                      </c:pt>
                      <c:pt idx="45284">
                        <c:v>-21.723599999999998</c:v>
                      </c:pt>
                      <c:pt idx="45285">
                        <c:v>-21.674590000000002</c:v>
                      </c:pt>
                      <c:pt idx="45286">
                        <c:v>-21.62518</c:v>
                      </c:pt>
                      <c:pt idx="45287">
                        <c:v>-21.575810000000001</c:v>
                      </c:pt>
                      <c:pt idx="45288">
                        <c:v>-21.5261</c:v>
                      </c:pt>
                      <c:pt idx="45289">
                        <c:v>-21.47691</c:v>
                      </c:pt>
                      <c:pt idx="45290">
                        <c:v>-21.427040000000002</c:v>
                      </c:pt>
                      <c:pt idx="45291">
                        <c:v>-21.377830000000003</c:v>
                      </c:pt>
                      <c:pt idx="45292">
                        <c:v>-21.327980000000004</c:v>
                      </c:pt>
                      <c:pt idx="45293">
                        <c:v>-21.277469999999997</c:v>
                      </c:pt>
                      <c:pt idx="45294">
                        <c:v>-21.227049999999998</c:v>
                      </c:pt>
                      <c:pt idx="45295">
                        <c:v>-21.17653</c:v>
                      </c:pt>
                      <c:pt idx="45296">
                        <c:v>-21.125769999999999</c:v>
                      </c:pt>
                      <c:pt idx="45297">
                        <c:v>-21.07554</c:v>
                      </c:pt>
                      <c:pt idx="45298">
                        <c:v>-21.0306</c:v>
                      </c:pt>
                      <c:pt idx="45299">
                        <c:v>-20.981529999999999</c:v>
                      </c:pt>
                      <c:pt idx="45300">
                        <c:v>-20.931750000000001</c:v>
                      </c:pt>
                      <c:pt idx="45301">
                        <c:v>-20.88185</c:v>
                      </c:pt>
                      <c:pt idx="45302">
                        <c:v>-20.830880000000001</c:v>
                      </c:pt>
                      <c:pt idx="45303">
                        <c:v>-20.779510000000002</c:v>
                      </c:pt>
                      <c:pt idx="45304">
                        <c:v>-20.728070000000002</c:v>
                      </c:pt>
                      <c:pt idx="45305">
                        <c:v>-20.676260000000003</c:v>
                      </c:pt>
                      <c:pt idx="45306">
                        <c:v>-20.624199999999998</c:v>
                      </c:pt>
                      <c:pt idx="45307">
                        <c:v>-20.57245</c:v>
                      </c:pt>
                      <c:pt idx="45308">
                        <c:v>-20.520379999999999</c:v>
                      </c:pt>
                      <c:pt idx="45309">
                        <c:v>-20.471520000000002</c:v>
                      </c:pt>
                      <c:pt idx="45310">
                        <c:v>-20.42118</c:v>
                      </c:pt>
                      <c:pt idx="45311">
                        <c:v>-20.370699999999999</c:v>
                      </c:pt>
                      <c:pt idx="45312">
                        <c:v>-20.320339999999998</c:v>
                      </c:pt>
                      <c:pt idx="45313">
                        <c:v>-20.26914</c:v>
                      </c:pt>
                      <c:pt idx="45314">
                        <c:v>-20.217770000000002</c:v>
                      </c:pt>
                      <c:pt idx="45315">
                        <c:v>-20.165779999999998</c:v>
                      </c:pt>
                      <c:pt idx="45316">
                        <c:v>-20.112629999999999</c:v>
                      </c:pt>
                      <c:pt idx="45317">
                        <c:v>-20.059450000000002</c:v>
                      </c:pt>
                      <c:pt idx="45318">
                        <c:v>-20.007000000000001</c:v>
                      </c:pt>
                      <c:pt idx="45319">
                        <c:v>-19.954329999999999</c:v>
                      </c:pt>
                      <c:pt idx="45320">
                        <c:v>-19.901500000000002</c:v>
                      </c:pt>
                      <c:pt idx="45321">
                        <c:v>-19.8507</c:v>
                      </c:pt>
                      <c:pt idx="45322">
                        <c:v>-19.801310000000001</c:v>
                      </c:pt>
                      <c:pt idx="45323">
                        <c:v>-19.750979999999998</c:v>
                      </c:pt>
                      <c:pt idx="45324">
                        <c:v>-19.696290000000001</c:v>
                      </c:pt>
                      <c:pt idx="45325">
                        <c:v>-19.64752</c:v>
                      </c:pt>
                      <c:pt idx="45326">
                        <c:v>-19.59601</c:v>
                      </c:pt>
                      <c:pt idx="45327">
                        <c:v>-19.5441</c:v>
                      </c:pt>
                      <c:pt idx="45328">
                        <c:v>-19.49108</c:v>
                      </c:pt>
                      <c:pt idx="45329">
                        <c:v>-19.43788</c:v>
                      </c:pt>
                      <c:pt idx="45330">
                        <c:v>-19.38429</c:v>
                      </c:pt>
                      <c:pt idx="45331">
                        <c:v>-19.333009999999998</c:v>
                      </c:pt>
                      <c:pt idx="45332">
                        <c:v>-19.279209999999999</c:v>
                      </c:pt>
                      <c:pt idx="45333">
                        <c:v>-19.224489999999999</c:v>
                      </c:pt>
                      <c:pt idx="45334">
                        <c:v>-19.171379999999999</c:v>
                      </c:pt>
                      <c:pt idx="45335">
                        <c:v>-19.11805</c:v>
                      </c:pt>
                      <c:pt idx="45336">
                        <c:v>-19.062730000000002</c:v>
                      </c:pt>
                      <c:pt idx="45337">
                        <c:v>-19.006979999999999</c:v>
                      </c:pt>
                      <c:pt idx="45338">
                        <c:v>-18.952199999999998</c:v>
                      </c:pt>
                      <c:pt idx="45339">
                        <c:v>-18.896850000000001</c:v>
                      </c:pt>
                      <c:pt idx="45340">
                        <c:v>-18.842980000000001</c:v>
                      </c:pt>
                      <c:pt idx="45341">
                        <c:v>-18.788589999999999</c:v>
                      </c:pt>
                      <c:pt idx="45342">
                        <c:v>-18.733350000000002</c:v>
                      </c:pt>
                      <c:pt idx="45343">
                        <c:v>-18.677950000000003</c:v>
                      </c:pt>
                      <c:pt idx="45344">
                        <c:v>-18.62283</c:v>
                      </c:pt>
                      <c:pt idx="45345">
                        <c:v>-18.56767</c:v>
                      </c:pt>
                      <c:pt idx="45346">
                        <c:v>-18.512530000000002</c:v>
                      </c:pt>
                      <c:pt idx="45347">
                        <c:v>-18.457820000000002</c:v>
                      </c:pt>
                      <c:pt idx="45348">
                        <c:v>-18.403980000000001</c:v>
                      </c:pt>
                      <c:pt idx="45349">
                        <c:v>-18.349240000000002</c:v>
                      </c:pt>
                      <c:pt idx="45350">
                        <c:v>-18.295310000000001</c:v>
                      </c:pt>
                      <c:pt idx="45351">
                        <c:v>-18.240459999999999</c:v>
                      </c:pt>
                      <c:pt idx="45352">
                        <c:v>-18.185679999999998</c:v>
                      </c:pt>
                      <c:pt idx="45353">
                        <c:v>-18.130510000000001</c:v>
                      </c:pt>
                      <c:pt idx="45354">
                        <c:v>-18.07807</c:v>
                      </c:pt>
                      <c:pt idx="45355">
                        <c:v>-18.024090000000001</c:v>
                      </c:pt>
                      <c:pt idx="45356">
                        <c:v>-17.969740000000002</c:v>
                      </c:pt>
                      <c:pt idx="45357">
                        <c:v>-17.914840000000002</c:v>
                      </c:pt>
                      <c:pt idx="45358">
                        <c:v>-17.85962</c:v>
                      </c:pt>
                      <c:pt idx="45359">
                        <c:v>-17.804379999999998</c:v>
                      </c:pt>
                      <c:pt idx="45360">
                        <c:v>-17.749209999999998</c:v>
                      </c:pt>
                      <c:pt idx="45361">
                        <c:v>-17.692969999999999</c:v>
                      </c:pt>
                      <c:pt idx="45362">
                        <c:v>-17.636330000000001</c:v>
                      </c:pt>
                      <c:pt idx="45363">
                        <c:v>-17.581099999999999</c:v>
                      </c:pt>
                      <c:pt idx="45364">
                        <c:v>-17.5047</c:v>
                      </c:pt>
                      <c:pt idx="45365">
                        <c:v>-17.446060000000003</c:v>
                      </c:pt>
                      <c:pt idx="45366">
                        <c:v>-17.388069999999999</c:v>
                      </c:pt>
                      <c:pt idx="45367">
                        <c:v>-17.331659999999999</c:v>
                      </c:pt>
                      <c:pt idx="45368">
                        <c:v>-17.277530000000002</c:v>
                      </c:pt>
                      <c:pt idx="45369">
                        <c:v>-17.225639999999999</c:v>
                      </c:pt>
                      <c:pt idx="45370">
                        <c:v>-17.173929999999999</c:v>
                      </c:pt>
                      <c:pt idx="45371">
                        <c:v>-17.12302</c:v>
                      </c:pt>
                      <c:pt idx="45372">
                        <c:v>-17.068770000000001</c:v>
                      </c:pt>
                      <c:pt idx="45373">
                        <c:v>-17.013059999999999</c:v>
                      </c:pt>
                      <c:pt idx="45374">
                        <c:v>-16.957699999999999</c:v>
                      </c:pt>
                      <c:pt idx="45375">
                        <c:v>-16.901669999999999</c:v>
                      </c:pt>
                      <c:pt idx="45376">
                        <c:v>-16.84601</c:v>
                      </c:pt>
                      <c:pt idx="45377">
                        <c:v>-16.791170000000001</c:v>
                      </c:pt>
                      <c:pt idx="45378">
                        <c:v>-16.73584</c:v>
                      </c:pt>
                      <c:pt idx="45379">
                        <c:v>-16.680520000000001</c:v>
                      </c:pt>
                      <c:pt idx="45380">
                        <c:v>-16.62501</c:v>
                      </c:pt>
                      <c:pt idx="45381">
                        <c:v>-16.56934</c:v>
                      </c:pt>
                      <c:pt idx="45382">
                        <c:v>-16.515070000000001</c:v>
                      </c:pt>
                      <c:pt idx="45383">
                        <c:v>-16.45974</c:v>
                      </c:pt>
                      <c:pt idx="45384">
                        <c:v>-16.403110000000002</c:v>
                      </c:pt>
                      <c:pt idx="45385">
                        <c:v>-16.346260000000001</c:v>
                      </c:pt>
                      <c:pt idx="45386">
                        <c:v>-16.289149999999999</c:v>
                      </c:pt>
                      <c:pt idx="45387">
                        <c:v>-16.231960000000001</c:v>
                      </c:pt>
                      <c:pt idx="45388">
                        <c:v>-16.174040000000002</c:v>
                      </c:pt>
                      <c:pt idx="45389">
                        <c:v>-16.11703</c:v>
                      </c:pt>
                      <c:pt idx="45390">
                        <c:v>-16.059619999999999</c:v>
                      </c:pt>
                      <c:pt idx="45391">
                        <c:v>-16.00234</c:v>
                      </c:pt>
                      <c:pt idx="45392">
                        <c:v>-15.949619999999999</c:v>
                      </c:pt>
                      <c:pt idx="45393">
                        <c:v>-15.895099999999999</c:v>
                      </c:pt>
                      <c:pt idx="45394">
                        <c:v>-15.83921</c:v>
                      </c:pt>
                      <c:pt idx="45395">
                        <c:v>-15.786659999999999</c:v>
                      </c:pt>
                      <c:pt idx="45396">
                        <c:v>-15.736520000000001</c:v>
                      </c:pt>
                      <c:pt idx="45397">
                        <c:v>-15.67901</c:v>
                      </c:pt>
                      <c:pt idx="45398">
                        <c:v>-15.627500000000001</c:v>
                      </c:pt>
                      <c:pt idx="45399">
                        <c:v>-15.575419999999999</c:v>
                      </c:pt>
                      <c:pt idx="45400">
                        <c:v>-15.52347</c:v>
                      </c:pt>
                      <c:pt idx="45401">
                        <c:v>-15.469390000000001</c:v>
                      </c:pt>
                      <c:pt idx="45402">
                        <c:v>-15.41611</c:v>
                      </c:pt>
                      <c:pt idx="45403">
                        <c:v>-15.36049</c:v>
                      </c:pt>
                      <c:pt idx="45404">
                        <c:v>-15.305619999999999</c:v>
                      </c:pt>
                      <c:pt idx="45405">
                        <c:v>-15.249559999999999</c:v>
                      </c:pt>
                      <c:pt idx="45406">
                        <c:v>-15.19258</c:v>
                      </c:pt>
                      <c:pt idx="45407">
                        <c:v>-15.13571</c:v>
                      </c:pt>
                      <c:pt idx="45408">
                        <c:v>-15.078480000000001</c:v>
                      </c:pt>
                      <c:pt idx="45409">
                        <c:v>-15.020720000000001</c:v>
                      </c:pt>
                      <c:pt idx="45410">
                        <c:v>-14.96058</c:v>
                      </c:pt>
                      <c:pt idx="45411">
                        <c:v>-14.904790000000002</c:v>
                      </c:pt>
                      <c:pt idx="45412">
                        <c:v>-14.848420000000001</c:v>
                      </c:pt>
                      <c:pt idx="45413">
                        <c:v>-14.79036</c:v>
                      </c:pt>
                      <c:pt idx="45414">
                        <c:v>-14.731190000000002</c:v>
                      </c:pt>
                      <c:pt idx="45415">
                        <c:v>-14.6713</c:v>
                      </c:pt>
                      <c:pt idx="45416">
                        <c:v>-14.61093</c:v>
                      </c:pt>
                      <c:pt idx="45417">
                        <c:v>-14.550689999999999</c:v>
                      </c:pt>
                      <c:pt idx="45418">
                        <c:v>-14.490410000000001</c:v>
                      </c:pt>
                      <c:pt idx="45419">
                        <c:v>-14.429940000000002</c:v>
                      </c:pt>
                      <c:pt idx="45420">
                        <c:v>-14.36891</c:v>
                      </c:pt>
                      <c:pt idx="45421">
                        <c:v>-14.307669999999998</c:v>
                      </c:pt>
                      <c:pt idx="45422">
                        <c:v>-14.246929999999999</c:v>
                      </c:pt>
                      <c:pt idx="45423">
                        <c:v>-14.186579999999999</c:v>
                      </c:pt>
                      <c:pt idx="45424">
                        <c:v>-14.126250000000001</c:v>
                      </c:pt>
                      <c:pt idx="45425">
                        <c:v>-14.063280000000001</c:v>
                      </c:pt>
                      <c:pt idx="45426">
                        <c:v>-14.00221</c:v>
                      </c:pt>
                      <c:pt idx="45427">
                        <c:v>-13.94093</c:v>
                      </c:pt>
                      <c:pt idx="45428">
                        <c:v>-13.879</c:v>
                      </c:pt>
                      <c:pt idx="45429">
                        <c:v>-13.817070000000001</c:v>
                      </c:pt>
                      <c:pt idx="45430">
                        <c:v>-13.75564</c:v>
                      </c:pt>
                      <c:pt idx="45431">
                        <c:v>-13.693619999999999</c:v>
                      </c:pt>
                      <c:pt idx="45432">
                        <c:v>-13.630960000000002</c:v>
                      </c:pt>
                      <c:pt idx="45433">
                        <c:v>-13.568659999999999</c:v>
                      </c:pt>
                      <c:pt idx="45434">
                        <c:v>-13.505560000000001</c:v>
                      </c:pt>
                      <c:pt idx="45435">
                        <c:v>-13.44275</c:v>
                      </c:pt>
                      <c:pt idx="45436">
                        <c:v>-13.379799999999999</c:v>
                      </c:pt>
                      <c:pt idx="45437">
                        <c:v>-13.317509999999999</c:v>
                      </c:pt>
                      <c:pt idx="45438">
                        <c:v>-13.25521</c:v>
                      </c:pt>
                      <c:pt idx="45439">
                        <c:v>-13.19173</c:v>
                      </c:pt>
                      <c:pt idx="45440">
                        <c:v>-13.128390000000001</c:v>
                      </c:pt>
                      <c:pt idx="45441">
                        <c:v>-13.064439999999999</c:v>
                      </c:pt>
                      <c:pt idx="45442">
                        <c:v>-13.001290000000001</c:v>
                      </c:pt>
                      <c:pt idx="45443">
                        <c:v>-12.937289999999999</c:v>
                      </c:pt>
                      <c:pt idx="45444">
                        <c:v>-12.87351</c:v>
                      </c:pt>
                      <c:pt idx="45445">
                        <c:v>-12.809299999999999</c:v>
                      </c:pt>
                      <c:pt idx="45446">
                        <c:v>-12.74488</c:v>
                      </c:pt>
                      <c:pt idx="45447">
                        <c:v>-12.68041</c:v>
                      </c:pt>
                      <c:pt idx="45448">
                        <c:v>-12.61599</c:v>
                      </c:pt>
                      <c:pt idx="45449">
                        <c:v>-12.55071</c:v>
                      </c:pt>
                      <c:pt idx="45450">
                        <c:v>-12.484640000000001</c:v>
                      </c:pt>
                      <c:pt idx="45451">
                        <c:v>-12.418810000000001</c:v>
                      </c:pt>
                      <c:pt idx="45452">
                        <c:v>-12.35328</c:v>
                      </c:pt>
                      <c:pt idx="45453">
                        <c:v>-12.286799999999999</c:v>
                      </c:pt>
                      <c:pt idx="45454">
                        <c:v>-12.221270000000001</c:v>
                      </c:pt>
                      <c:pt idx="45455">
                        <c:v>-12.155149999999999</c:v>
                      </c:pt>
                      <c:pt idx="45456">
                        <c:v>-12.08952</c:v>
                      </c:pt>
                      <c:pt idx="45457">
                        <c:v>-12.024100000000001</c:v>
                      </c:pt>
                      <c:pt idx="45458">
                        <c:v>-11.958789999999999</c:v>
                      </c:pt>
                      <c:pt idx="45459">
                        <c:v>-11.891540000000001</c:v>
                      </c:pt>
                      <c:pt idx="45460">
                        <c:v>-11.825460000000001</c:v>
                      </c:pt>
                      <c:pt idx="45461">
                        <c:v>-11.758550000000001</c:v>
                      </c:pt>
                      <c:pt idx="45462">
                        <c:v>-11.69237</c:v>
                      </c:pt>
                      <c:pt idx="45463">
                        <c:v>-11.625160000000001</c:v>
                      </c:pt>
                      <c:pt idx="45464">
                        <c:v>-11.557729999999999</c:v>
                      </c:pt>
                      <c:pt idx="45465">
                        <c:v>-11.48968</c:v>
                      </c:pt>
                      <c:pt idx="45466">
                        <c:v>-11.421969999999998</c:v>
                      </c:pt>
                      <c:pt idx="45467">
                        <c:v>-11.355440000000002</c:v>
                      </c:pt>
                      <c:pt idx="45468">
                        <c:v>-11.290960000000002</c:v>
                      </c:pt>
                      <c:pt idx="45469">
                        <c:v>-11.225629999999999</c:v>
                      </c:pt>
                      <c:pt idx="45470">
                        <c:v>-11.161960000000001</c:v>
                      </c:pt>
                      <c:pt idx="45471">
                        <c:v>-11.09768</c:v>
                      </c:pt>
                      <c:pt idx="45472">
                        <c:v>-11.032349999999999</c:v>
                      </c:pt>
                      <c:pt idx="45473">
                        <c:v>-10.96712</c:v>
                      </c:pt>
                      <c:pt idx="45474">
                        <c:v>-10.90185</c:v>
                      </c:pt>
                      <c:pt idx="45475">
                        <c:v>-10.836699999999999</c:v>
                      </c:pt>
                      <c:pt idx="45476">
                        <c:v>-10.772250000000001</c:v>
                      </c:pt>
                      <c:pt idx="45477">
                        <c:v>-10.707380000000001</c:v>
                      </c:pt>
                      <c:pt idx="45478">
                        <c:v>-10.6419</c:v>
                      </c:pt>
                      <c:pt idx="45479">
                        <c:v>-10.5778</c:v>
                      </c:pt>
                      <c:pt idx="45480">
                        <c:v>-10.514600000000002</c:v>
                      </c:pt>
                      <c:pt idx="45481">
                        <c:v>-10.45032</c:v>
                      </c:pt>
                      <c:pt idx="45482">
                        <c:v>-10.38503</c:v>
                      </c:pt>
                      <c:pt idx="45483">
                        <c:v>-10.31968</c:v>
                      </c:pt>
                      <c:pt idx="45484">
                        <c:v>-10.25475</c:v>
                      </c:pt>
                      <c:pt idx="45485">
                        <c:v>-10.188829999999999</c:v>
                      </c:pt>
                      <c:pt idx="45486">
                        <c:v>-10.12227</c:v>
                      </c:pt>
                      <c:pt idx="45487">
                        <c:v>-10.055680000000001</c:v>
                      </c:pt>
                      <c:pt idx="45488">
                        <c:v>-9.9891870000000011</c:v>
                      </c:pt>
                      <c:pt idx="45489">
                        <c:v>-9.9218620000000008</c:v>
                      </c:pt>
                      <c:pt idx="45490">
                        <c:v>-9.8545540000000003</c:v>
                      </c:pt>
                      <c:pt idx="45491">
                        <c:v>-9.786131000000001</c:v>
                      </c:pt>
                      <c:pt idx="45492">
                        <c:v>-9.7167190000000012</c:v>
                      </c:pt>
                      <c:pt idx="45493">
                        <c:v>-9.6474519999999995</c:v>
                      </c:pt>
                      <c:pt idx="45494">
                        <c:v>-9.5778149999999993</c:v>
                      </c:pt>
                      <c:pt idx="45495">
                        <c:v>-9.5078130000000005</c:v>
                      </c:pt>
                      <c:pt idx="45496">
                        <c:v>-9.4383649999999992</c:v>
                      </c:pt>
                      <c:pt idx="45497">
                        <c:v>-9.3679290000000002</c:v>
                      </c:pt>
                      <c:pt idx="45498">
                        <c:v>-9.2973140000000001</c:v>
                      </c:pt>
                      <c:pt idx="45499">
                        <c:v>-9.2266069999999996</c:v>
                      </c:pt>
                      <c:pt idx="45500">
                        <c:v>-9.1556189999999997</c:v>
                      </c:pt>
                      <c:pt idx="45501">
                        <c:v>-9.0845769999999995</c:v>
                      </c:pt>
                      <c:pt idx="45502">
                        <c:v>-9.0142829999999989</c:v>
                      </c:pt>
                      <c:pt idx="45503">
                        <c:v>-8.9466000000000001</c:v>
                      </c:pt>
                      <c:pt idx="45504">
                        <c:v>-8.8786810000000003</c:v>
                      </c:pt>
                      <c:pt idx="45505">
                        <c:v>-8.8091340000000002</c:v>
                      </c:pt>
                      <c:pt idx="45506">
                        <c:v>-8.7413480000000003</c:v>
                      </c:pt>
                      <c:pt idx="45507">
                        <c:v>-8.6712769999999999</c:v>
                      </c:pt>
                      <c:pt idx="45508">
                        <c:v>-8.6004299999999994</c:v>
                      </c:pt>
                      <c:pt idx="45509">
                        <c:v>-8.5323700000000002</c:v>
                      </c:pt>
                      <c:pt idx="45510">
                        <c:v>-8.4655709999999988</c:v>
                      </c:pt>
                      <c:pt idx="45511">
                        <c:v>-8.3972409999999993</c:v>
                      </c:pt>
                      <c:pt idx="45512">
                        <c:v>-8.3295829999999995</c:v>
                      </c:pt>
                      <c:pt idx="45513">
                        <c:v>-8.261476</c:v>
                      </c:pt>
                      <c:pt idx="45514">
                        <c:v>-8.1868200000000009</c:v>
                      </c:pt>
                      <c:pt idx="45515">
                        <c:v>-8.1197660000000003</c:v>
                      </c:pt>
                      <c:pt idx="45516">
                        <c:v>-8.0508839999999999</c:v>
                      </c:pt>
                      <c:pt idx="45517">
                        <c:v>-7.9838839999999998</c:v>
                      </c:pt>
                      <c:pt idx="45518">
                        <c:v>-7.9162549999999996</c:v>
                      </c:pt>
                      <c:pt idx="45519">
                        <c:v>-7.8483040000000006</c:v>
                      </c:pt>
                      <c:pt idx="45520">
                        <c:v>-7.7825629999999997</c:v>
                      </c:pt>
                      <c:pt idx="45521">
                        <c:v>-7.7165510000000008</c:v>
                      </c:pt>
                      <c:pt idx="45522">
                        <c:v>-7.6483629999999998</c:v>
                      </c:pt>
                      <c:pt idx="45523">
                        <c:v>-7.5804220000000004</c:v>
                      </c:pt>
                      <c:pt idx="45524">
                        <c:v>-7.5099470000000004</c:v>
                      </c:pt>
                      <c:pt idx="45525">
                        <c:v>-7.4396789999999999</c:v>
                      </c:pt>
                      <c:pt idx="45526">
                        <c:v>-7.3700229999999998</c:v>
                      </c:pt>
                      <c:pt idx="45527">
                        <c:v>-7.3001649999999998</c:v>
                      </c:pt>
                      <c:pt idx="45528">
                        <c:v>-7.2297570000000002</c:v>
                      </c:pt>
                      <c:pt idx="45529">
                        <c:v>-7.16031</c:v>
                      </c:pt>
                      <c:pt idx="45530">
                        <c:v>-7.0895580000000002</c:v>
                      </c:pt>
                      <c:pt idx="45531">
                        <c:v>-7.01938</c:v>
                      </c:pt>
                      <c:pt idx="45532">
                        <c:v>-6.9486509999999999</c:v>
                      </c:pt>
                      <c:pt idx="45533">
                        <c:v>-6.8784659999999995</c:v>
                      </c:pt>
                      <c:pt idx="45534">
                        <c:v>-6.8077189999999996</c:v>
                      </c:pt>
                      <c:pt idx="45535">
                        <c:v>-6.7398139999999991</c:v>
                      </c:pt>
                      <c:pt idx="45536">
                        <c:v>-6.6688460000000003</c:v>
                      </c:pt>
                      <c:pt idx="45537">
                        <c:v>-6.5982539999999998</c:v>
                      </c:pt>
                      <c:pt idx="45538">
                        <c:v>-6.5272470000000009</c:v>
                      </c:pt>
                      <c:pt idx="45539">
                        <c:v>-6.4560849999999999</c:v>
                      </c:pt>
                      <c:pt idx="45540">
                        <c:v>-6.384531</c:v>
                      </c:pt>
                      <c:pt idx="45541">
                        <c:v>-6.3133920000000003</c:v>
                      </c:pt>
                      <c:pt idx="45542">
                        <c:v>-6.2414149999999999</c:v>
                      </c:pt>
                      <c:pt idx="45543">
                        <c:v>-6.1707239999999999</c:v>
                      </c:pt>
                      <c:pt idx="45544">
                        <c:v>-6.0988180000000005</c:v>
                      </c:pt>
                      <c:pt idx="45545">
                        <c:v>-6.0280190000000005</c:v>
                      </c:pt>
                      <c:pt idx="45546">
                        <c:v>-5.9568500000000002</c:v>
                      </c:pt>
                      <c:pt idx="45547">
                        <c:v>-5.8854290000000002</c:v>
                      </c:pt>
                      <c:pt idx="45548">
                        <c:v>-5.8130600000000001</c:v>
                      </c:pt>
                      <c:pt idx="45549">
                        <c:v>-5.741479</c:v>
                      </c:pt>
                      <c:pt idx="45550">
                        <c:v>-5.6689920000000003</c:v>
                      </c:pt>
                      <c:pt idx="45551">
                        <c:v>-5.596641</c:v>
                      </c:pt>
                      <c:pt idx="45552">
                        <c:v>-5.5238750000000003</c:v>
                      </c:pt>
                      <c:pt idx="45553">
                        <c:v>-5.4522590000000006</c:v>
                      </c:pt>
                      <c:pt idx="45554">
                        <c:v>-5.378997</c:v>
                      </c:pt>
                      <c:pt idx="45555">
                        <c:v>-5.3030089999999994</c:v>
                      </c:pt>
                      <c:pt idx="45556">
                        <c:v>-5.2304910000000007</c:v>
                      </c:pt>
                      <c:pt idx="45557">
                        <c:v>-5.160169999999999</c:v>
                      </c:pt>
                      <c:pt idx="45558">
                        <c:v>-5.0890139999999997</c:v>
                      </c:pt>
                      <c:pt idx="45559">
                        <c:v>-5.0190970000000004</c:v>
                      </c:pt>
                      <c:pt idx="45560">
                        <c:v>-4.9470299999999998</c:v>
                      </c:pt>
                      <c:pt idx="45561">
                        <c:v>-4.8767209999999999</c:v>
                      </c:pt>
                      <c:pt idx="45562">
                        <c:v>-4.8086780000000005</c:v>
                      </c:pt>
                      <c:pt idx="45563">
                        <c:v>-4.7407409999999999</c:v>
                      </c:pt>
                      <c:pt idx="45564">
                        <c:v>-4.6703580000000002</c:v>
                      </c:pt>
                      <c:pt idx="45565">
                        <c:v>-4.5997089999999998</c:v>
                      </c:pt>
                      <c:pt idx="45566">
                        <c:v>-4.52841</c:v>
                      </c:pt>
                      <c:pt idx="45567">
                        <c:v>-4.4575740000000001</c:v>
                      </c:pt>
                      <c:pt idx="45568">
                        <c:v>-4.3825630000000002</c:v>
                      </c:pt>
                      <c:pt idx="45569">
                        <c:v>-4.3097079999999997</c:v>
                      </c:pt>
                      <c:pt idx="45570">
                        <c:v>-4.2349779999999999</c:v>
                      </c:pt>
                      <c:pt idx="45571">
                        <c:v>-4.1606330000000007</c:v>
                      </c:pt>
                      <c:pt idx="45572">
                        <c:v>-4.0862259999999999</c:v>
                      </c:pt>
                      <c:pt idx="45573">
                        <c:v>-4.0114140000000003</c:v>
                      </c:pt>
                      <c:pt idx="45574">
                        <c:v>-3.9358569999999999</c:v>
                      </c:pt>
                      <c:pt idx="45575">
                        <c:v>-3.8605309999999999</c:v>
                      </c:pt>
                      <c:pt idx="45576">
                        <c:v>-3.7859860000000003</c:v>
                      </c:pt>
                      <c:pt idx="45577">
                        <c:v>-3.7096829999999996</c:v>
                      </c:pt>
                      <c:pt idx="45578">
                        <c:v>-3.6358819999999996</c:v>
                      </c:pt>
                      <c:pt idx="45579">
                        <c:v>-3.5628039999999999</c:v>
                      </c:pt>
                      <c:pt idx="45580">
                        <c:v>-3.4891329999999998</c:v>
                      </c:pt>
                      <c:pt idx="45581">
                        <c:v>-3.4145819999999998</c:v>
                      </c:pt>
                      <c:pt idx="45582">
                        <c:v>-3.3383150000000001</c:v>
                      </c:pt>
                      <c:pt idx="45583">
                        <c:v>-3.2597399999999999</c:v>
                      </c:pt>
                      <c:pt idx="45584">
                        <c:v>-3.1841710000000001</c:v>
                      </c:pt>
                      <c:pt idx="45585">
                        <c:v>-3.1096539999999999</c:v>
                      </c:pt>
                      <c:pt idx="45586">
                        <c:v>-3.0343209999999998</c:v>
                      </c:pt>
                      <c:pt idx="45587">
                        <c:v>-2.958952</c:v>
                      </c:pt>
                      <c:pt idx="45588">
                        <c:v>-2.8841509999999997</c:v>
                      </c:pt>
                      <c:pt idx="45589">
                        <c:v>-2.8107790000000001</c:v>
                      </c:pt>
                      <c:pt idx="45590">
                        <c:v>-2.7357550000000002</c:v>
                      </c:pt>
                      <c:pt idx="45591">
                        <c:v>-2.6603149999999998</c:v>
                      </c:pt>
                      <c:pt idx="45592">
                        <c:v>-2.5864720000000001</c:v>
                      </c:pt>
                      <c:pt idx="45593">
                        <c:v>-2.5118780000000003</c:v>
                      </c:pt>
                      <c:pt idx="45594">
                        <c:v>-2.4369160000000001</c:v>
                      </c:pt>
                      <c:pt idx="45595">
                        <c:v>-2.3651390000000001</c:v>
                      </c:pt>
                      <c:pt idx="45596">
                        <c:v>-2.2963119999999999</c:v>
                      </c:pt>
                      <c:pt idx="45597">
                        <c:v>-2.230299</c:v>
                      </c:pt>
                      <c:pt idx="45598">
                        <c:v>-2.160882</c:v>
                      </c:pt>
                      <c:pt idx="45599">
                        <c:v>-2.0897999999999999</c:v>
                      </c:pt>
                      <c:pt idx="45600">
                        <c:v>-2.0182259999999999</c:v>
                      </c:pt>
                      <c:pt idx="45601">
                        <c:v>-1.9455739999999999</c:v>
                      </c:pt>
                      <c:pt idx="45602">
                        <c:v>-1.8721109999999999</c:v>
                      </c:pt>
                      <c:pt idx="45603">
                        <c:v>-1.7978019999999999</c:v>
                      </c:pt>
                      <c:pt idx="45604">
                        <c:v>-1.7239470000000001</c:v>
                      </c:pt>
                      <c:pt idx="45605">
                        <c:v>-1.6501250000000001</c:v>
                      </c:pt>
                      <c:pt idx="45606">
                        <c:v>-1.577337</c:v>
                      </c:pt>
                      <c:pt idx="45607">
                        <c:v>-1.504154</c:v>
                      </c:pt>
                      <c:pt idx="45608">
                        <c:v>-1.4284490000000001</c:v>
                      </c:pt>
                      <c:pt idx="45609">
                        <c:v>-1.353129</c:v>
                      </c:pt>
                      <c:pt idx="45610">
                        <c:v>-1.2802549999999999</c:v>
                      </c:pt>
                      <c:pt idx="45611">
                        <c:v>-1.20722</c:v>
                      </c:pt>
                      <c:pt idx="45612">
                        <c:v>-1.131993</c:v>
                      </c:pt>
                      <c:pt idx="45613">
                        <c:v>-1.057088</c:v>
                      </c:pt>
                      <c:pt idx="45614">
                        <c:v>-0.98254170000000007</c:v>
                      </c:pt>
                      <c:pt idx="45615">
                        <c:v>-0.90722510000000001</c:v>
                      </c:pt>
                      <c:pt idx="45616">
                        <c:v>-0.83201330000000007</c:v>
                      </c:pt>
                      <c:pt idx="45617">
                        <c:v>-0.756212</c:v>
                      </c:pt>
                      <c:pt idx="45618">
                        <c:v>-0.68044959999999999</c:v>
                      </c:pt>
                      <c:pt idx="45619">
                        <c:v>-0.60399880000000006</c:v>
                      </c:pt>
                      <c:pt idx="45620">
                        <c:v>-0.52687050000000002</c:v>
                      </c:pt>
                      <c:pt idx="45621">
                        <c:v>-0.4502159</c:v>
                      </c:pt>
                      <c:pt idx="45622">
                        <c:v>-0.37320350000000002</c:v>
                      </c:pt>
                      <c:pt idx="45623">
                        <c:v>-0.2953769</c:v>
                      </c:pt>
                      <c:pt idx="45624">
                        <c:v>-0.2198628</c:v>
                      </c:pt>
                      <c:pt idx="45625">
                        <c:v>-0.1448304</c:v>
                      </c:pt>
                      <c:pt idx="45626">
                        <c:v>-6.7777320000000002E-2</c:v>
                      </c:pt>
                      <c:pt idx="45627">
                        <c:v>9.2034339999999999E-3</c:v>
                      </c:pt>
                      <c:pt idx="45628">
                        <c:v>8.6301220000000012E-2</c:v>
                      </c:pt>
                      <c:pt idx="45629">
                        <c:v>0.14827790000000002</c:v>
                      </c:pt>
                      <c:pt idx="45630">
                        <c:v>0.22190600000000002</c:v>
                      </c:pt>
                      <c:pt idx="45631">
                        <c:v>0.29755319999999996</c:v>
                      </c:pt>
                      <c:pt idx="45632">
                        <c:v>0.3746621</c:v>
                      </c:pt>
                      <c:pt idx="45633">
                        <c:v>0.45228970000000002</c:v>
                      </c:pt>
                      <c:pt idx="45634">
                        <c:v>0.53018500000000002</c:v>
                      </c:pt>
                      <c:pt idx="45635">
                        <c:v>0.60813680000000003</c:v>
                      </c:pt>
                      <c:pt idx="45636">
                        <c:v>0.68461839999999996</c:v>
                      </c:pt>
                      <c:pt idx="45637">
                        <c:v>0.76149730000000004</c:v>
                      </c:pt>
                      <c:pt idx="45638">
                        <c:v>0.83722989999999997</c:v>
                      </c:pt>
                      <c:pt idx="45639">
                        <c:v>0.91370709999999988</c:v>
                      </c:pt>
                      <c:pt idx="45640">
                        <c:v>0.99140039999999996</c:v>
                      </c:pt>
                      <c:pt idx="45641">
                        <c:v>1.0697680000000001</c:v>
                      </c:pt>
                      <c:pt idx="45642">
                        <c:v>1.147141</c:v>
                      </c:pt>
                      <c:pt idx="45643">
                        <c:v>1.225714</c:v>
                      </c:pt>
                      <c:pt idx="45644">
                        <c:v>1.3040850000000002</c:v>
                      </c:pt>
                      <c:pt idx="45645">
                        <c:v>1.382978</c:v>
                      </c:pt>
                      <c:pt idx="45646">
                        <c:v>1.46062</c:v>
                      </c:pt>
                      <c:pt idx="45647">
                        <c:v>1.539774</c:v>
                      </c:pt>
                      <c:pt idx="45648">
                        <c:v>1.6190039999999999</c:v>
                      </c:pt>
                      <c:pt idx="45649">
                        <c:v>1.6981160000000002</c:v>
                      </c:pt>
                      <c:pt idx="45650">
                        <c:v>1.776821</c:v>
                      </c:pt>
                      <c:pt idx="45651">
                        <c:v>1.8558079999999999</c:v>
                      </c:pt>
                      <c:pt idx="45652">
                        <c:v>1.9312090000000002</c:v>
                      </c:pt>
                      <c:pt idx="45653">
                        <c:v>2.0069909999999997</c:v>
                      </c:pt>
                      <c:pt idx="45654">
                        <c:v>2.0838290000000002</c:v>
                      </c:pt>
                      <c:pt idx="45655">
                        <c:v>2.1586369999999997</c:v>
                      </c:pt>
                      <c:pt idx="45656">
                        <c:v>2.2332740000000002</c:v>
                      </c:pt>
                      <c:pt idx="45657">
                        <c:v>2.3101419999999999</c:v>
                      </c:pt>
                      <c:pt idx="45658">
                        <c:v>2.3858760000000001</c:v>
                      </c:pt>
                      <c:pt idx="45659">
                        <c:v>2.4627080000000001</c:v>
                      </c:pt>
                      <c:pt idx="45660">
                        <c:v>2.540368</c:v>
                      </c:pt>
                      <c:pt idx="45661">
                        <c:v>2.6179890000000001</c:v>
                      </c:pt>
                      <c:pt idx="45662">
                        <c:v>2.6958579999999999</c:v>
                      </c:pt>
                      <c:pt idx="45663">
                        <c:v>2.7742830000000001</c:v>
                      </c:pt>
                      <c:pt idx="45664">
                        <c:v>2.8510410000000004</c:v>
                      </c:pt>
                      <c:pt idx="45665">
                        <c:v>2.9298839999999999</c:v>
                      </c:pt>
                      <c:pt idx="45666">
                        <c:v>3.0078519999999997</c:v>
                      </c:pt>
                      <c:pt idx="45667">
                        <c:v>3.0846119999999999</c:v>
                      </c:pt>
                      <c:pt idx="45668">
                        <c:v>3.1618529999999998</c:v>
                      </c:pt>
                      <c:pt idx="45669">
                        <c:v>3.239608</c:v>
                      </c:pt>
                      <c:pt idx="45670">
                        <c:v>3.3166069999999999</c:v>
                      </c:pt>
                      <c:pt idx="45671">
                        <c:v>3.3946990000000001</c:v>
                      </c:pt>
                      <c:pt idx="45672">
                        <c:v>3.4718470000000003</c:v>
                      </c:pt>
                      <c:pt idx="45673">
                        <c:v>3.54895</c:v>
                      </c:pt>
                      <c:pt idx="45674">
                        <c:v>3.6251090000000001</c:v>
                      </c:pt>
                      <c:pt idx="45675">
                        <c:v>3.7022880000000002</c:v>
                      </c:pt>
                      <c:pt idx="45676">
                        <c:v>3.7801459999999998</c:v>
                      </c:pt>
                      <c:pt idx="45677">
                        <c:v>3.8590780000000002</c:v>
                      </c:pt>
                      <c:pt idx="45678">
                        <c:v>3.9379170000000001</c:v>
                      </c:pt>
                      <c:pt idx="45679">
                        <c:v>4.0170430000000001</c:v>
                      </c:pt>
                      <c:pt idx="45680">
                        <c:v>4.0963560000000001</c:v>
                      </c:pt>
                      <c:pt idx="45681">
                        <c:v>4.1762790000000001</c:v>
                      </c:pt>
                      <c:pt idx="45682">
                        <c:v>4.2550359999999996</c:v>
                      </c:pt>
                      <c:pt idx="45683">
                        <c:v>4.3343739999999995</c:v>
                      </c:pt>
                      <c:pt idx="45684">
                        <c:v>4.4138699999999993</c:v>
                      </c:pt>
                      <c:pt idx="45685">
                        <c:v>4.4937149999999999</c:v>
                      </c:pt>
                      <c:pt idx="45686">
                        <c:v>4.5732790000000003</c:v>
                      </c:pt>
                      <c:pt idx="45687">
                        <c:v>4.6533999999999995</c:v>
                      </c:pt>
                      <c:pt idx="45688">
                        <c:v>4.733708</c:v>
                      </c:pt>
                      <c:pt idx="45689">
                        <c:v>4.8136060000000001</c:v>
                      </c:pt>
                      <c:pt idx="45690">
                        <c:v>4.8925210000000003</c:v>
                      </c:pt>
                      <c:pt idx="45691">
                        <c:v>4.9735420000000001</c:v>
                      </c:pt>
                      <c:pt idx="45692">
                        <c:v>5.053687</c:v>
                      </c:pt>
                      <c:pt idx="45693">
                        <c:v>5.1336469999999998</c:v>
                      </c:pt>
                      <c:pt idx="45694">
                        <c:v>5.2144330000000005</c:v>
                      </c:pt>
                      <c:pt idx="45695">
                        <c:v>5.2951969999999999</c:v>
                      </c:pt>
                      <c:pt idx="45696">
                        <c:v>5.3758600000000003</c:v>
                      </c:pt>
                      <c:pt idx="45697">
                        <c:v>5.4301569999999995</c:v>
                      </c:pt>
                      <c:pt idx="45698">
                        <c:v>5.5073150000000002</c:v>
                      </c:pt>
                      <c:pt idx="45699">
                        <c:v>5.5873609999999996</c:v>
                      </c:pt>
                      <c:pt idx="45700">
                        <c:v>5.6664620000000001</c:v>
                      </c:pt>
                      <c:pt idx="45701">
                        <c:v>5.7451949999999998</c:v>
                      </c:pt>
                      <c:pt idx="45702">
                        <c:v>5.8204750000000001</c:v>
                      </c:pt>
                      <c:pt idx="45703">
                        <c:v>5.9004469999999998</c:v>
                      </c:pt>
                      <c:pt idx="45704">
                        <c:v>5.9814439999999998</c:v>
                      </c:pt>
                      <c:pt idx="45705">
                        <c:v>6.0598879999999999</c:v>
                      </c:pt>
                      <c:pt idx="45706">
                        <c:v>6.140034</c:v>
                      </c:pt>
                      <c:pt idx="45707">
                        <c:v>6.2209709999999996</c:v>
                      </c:pt>
                      <c:pt idx="45708">
                        <c:v>6.3024970000000007</c:v>
                      </c:pt>
                      <c:pt idx="45709">
                        <c:v>6.3842759999999998</c:v>
                      </c:pt>
                      <c:pt idx="45710">
                        <c:v>6.465992</c:v>
                      </c:pt>
                      <c:pt idx="45711">
                        <c:v>6.5477300000000005</c:v>
                      </c:pt>
                      <c:pt idx="45712">
                        <c:v>6.6292539999999995</c:v>
                      </c:pt>
                      <c:pt idx="45713">
                        <c:v>6.710178</c:v>
                      </c:pt>
                      <c:pt idx="45714">
                        <c:v>6.7908979999999994</c:v>
                      </c:pt>
                      <c:pt idx="45715">
                        <c:v>6.8715899999999994</c:v>
                      </c:pt>
                      <c:pt idx="45716">
                        <c:v>6.952699</c:v>
                      </c:pt>
                      <c:pt idx="45717">
                        <c:v>7.0355679999999996</c:v>
                      </c:pt>
                      <c:pt idx="45718">
                        <c:v>7.1180440000000003</c:v>
                      </c:pt>
                      <c:pt idx="45719">
                        <c:v>7.1982290000000004</c:v>
                      </c:pt>
                      <c:pt idx="45720">
                        <c:v>7.2754909999999997</c:v>
                      </c:pt>
                      <c:pt idx="45721">
                        <c:v>7.3538049999999995</c:v>
                      </c:pt>
                      <c:pt idx="45722">
                        <c:v>7.4319179999999996</c:v>
                      </c:pt>
                      <c:pt idx="45723">
                        <c:v>7.5105839999999997</c:v>
                      </c:pt>
                      <c:pt idx="45724">
                        <c:v>7.5893160000000002</c:v>
                      </c:pt>
                      <c:pt idx="45725">
                        <c:v>7.6684010000000002</c:v>
                      </c:pt>
                      <c:pt idx="45726">
                        <c:v>7.7483570000000004</c:v>
                      </c:pt>
                      <c:pt idx="45727">
                        <c:v>7.8282819999999997</c:v>
                      </c:pt>
                      <c:pt idx="45728">
                        <c:v>7.9082179999999997</c:v>
                      </c:pt>
                      <c:pt idx="45729">
                        <c:v>7.9866630000000001</c:v>
                      </c:pt>
                      <c:pt idx="45730">
                        <c:v>8.065472999999999</c:v>
                      </c:pt>
                      <c:pt idx="45731">
                        <c:v>8.1439939999999993</c:v>
                      </c:pt>
                      <c:pt idx="45732">
                        <c:v>8.2223800000000011</c:v>
                      </c:pt>
                      <c:pt idx="45733">
                        <c:v>8.3007729999999995</c:v>
                      </c:pt>
                      <c:pt idx="45734">
                        <c:v>8.3779420000000009</c:v>
                      </c:pt>
                      <c:pt idx="45735">
                        <c:v>8.4476510000000005</c:v>
                      </c:pt>
                      <c:pt idx="45736">
                        <c:v>8.5233430000000006</c:v>
                      </c:pt>
                      <c:pt idx="45737">
                        <c:v>8.6002849999999995</c:v>
                      </c:pt>
                      <c:pt idx="45738">
                        <c:v>8.6778820000000003</c:v>
                      </c:pt>
                      <c:pt idx="45739">
                        <c:v>8.7556449999999995</c:v>
                      </c:pt>
                      <c:pt idx="45740">
                        <c:v>8.8327010000000001</c:v>
                      </c:pt>
                      <c:pt idx="45741">
                        <c:v>8.9111700000000003</c:v>
                      </c:pt>
                      <c:pt idx="45742">
                        <c:v>8.989846</c:v>
                      </c:pt>
                      <c:pt idx="45743">
                        <c:v>9.0680839999999989</c:v>
                      </c:pt>
                      <c:pt idx="45744">
                        <c:v>9.1428080000000005</c:v>
                      </c:pt>
                      <c:pt idx="45745">
                        <c:v>9.2169340000000002</c:v>
                      </c:pt>
                      <c:pt idx="45746">
                        <c:v>9.2915799999999997</c:v>
                      </c:pt>
                      <c:pt idx="45747">
                        <c:v>9.3662330000000011</c:v>
                      </c:pt>
                      <c:pt idx="45748">
                        <c:v>9.4424090000000014</c:v>
                      </c:pt>
                      <c:pt idx="45749">
                        <c:v>9.5167120000000001</c:v>
                      </c:pt>
                      <c:pt idx="45750">
                        <c:v>9.5928699999999996</c:v>
                      </c:pt>
                      <c:pt idx="45751">
                        <c:v>9.6669809999999998</c:v>
                      </c:pt>
                      <c:pt idx="45752">
                        <c:v>9.7434840000000005</c:v>
                      </c:pt>
                      <c:pt idx="45753">
                        <c:v>9.8192260000000005</c:v>
                      </c:pt>
                      <c:pt idx="45754">
                        <c:v>9.8957560000000004</c:v>
                      </c:pt>
                      <c:pt idx="45755">
                        <c:v>9.9725199999999994</c:v>
                      </c:pt>
                      <c:pt idx="45756">
                        <c:v>10.04913</c:v>
                      </c:pt>
                      <c:pt idx="45757">
                        <c:v>10.126250000000001</c:v>
                      </c:pt>
                      <c:pt idx="45758">
                        <c:v>10.204319999999999</c:v>
                      </c:pt>
                      <c:pt idx="45759">
                        <c:v>10.279210000000001</c:v>
                      </c:pt>
                      <c:pt idx="45760">
                        <c:v>10.35544</c:v>
                      </c:pt>
                      <c:pt idx="45761">
                        <c:v>10.43159</c:v>
                      </c:pt>
                      <c:pt idx="45762">
                        <c:v>10.50667</c:v>
                      </c:pt>
                      <c:pt idx="45763">
                        <c:v>10.580860000000001</c:v>
                      </c:pt>
                      <c:pt idx="45764">
                        <c:v>10.657</c:v>
                      </c:pt>
                      <c:pt idx="45765">
                        <c:v>10.731630000000001</c:v>
                      </c:pt>
                      <c:pt idx="45766">
                        <c:v>10.806039999999999</c:v>
                      </c:pt>
                      <c:pt idx="45767">
                        <c:v>10.880890000000001</c:v>
                      </c:pt>
                      <c:pt idx="45768">
                        <c:v>10.95439</c:v>
                      </c:pt>
                      <c:pt idx="45769">
                        <c:v>11.028599999999999</c:v>
                      </c:pt>
                      <c:pt idx="45770">
                        <c:v>11.100859999999999</c:v>
                      </c:pt>
                      <c:pt idx="45771">
                        <c:v>11.1753</c:v>
                      </c:pt>
                      <c:pt idx="45772">
                        <c:v>11.24924</c:v>
                      </c:pt>
                      <c:pt idx="45773">
                        <c:v>11.322410000000001</c:v>
                      </c:pt>
                      <c:pt idx="45774">
                        <c:v>11.396509999999999</c:v>
                      </c:pt>
                      <c:pt idx="45775">
                        <c:v>11.468249999999999</c:v>
                      </c:pt>
                      <c:pt idx="45776">
                        <c:v>11.540410000000001</c:v>
                      </c:pt>
                      <c:pt idx="45777">
                        <c:v>11.61481</c:v>
                      </c:pt>
                      <c:pt idx="45778">
                        <c:v>11.68793</c:v>
                      </c:pt>
                      <c:pt idx="45779">
                        <c:v>11.762040000000001</c:v>
                      </c:pt>
                      <c:pt idx="45780">
                        <c:v>11.83578</c:v>
                      </c:pt>
                      <c:pt idx="45781">
                        <c:v>11.91019</c:v>
                      </c:pt>
                      <c:pt idx="45782">
                        <c:v>11.97653</c:v>
                      </c:pt>
                      <c:pt idx="45783">
                        <c:v>12.05227</c:v>
                      </c:pt>
                      <c:pt idx="45784">
                        <c:v>12.12482</c:v>
                      </c:pt>
                      <c:pt idx="45785">
                        <c:v>12.199310000000001</c:v>
                      </c:pt>
                      <c:pt idx="45786">
                        <c:v>12.273449999999999</c:v>
                      </c:pt>
                      <c:pt idx="45787">
                        <c:v>12.34876</c:v>
                      </c:pt>
                      <c:pt idx="45788">
                        <c:v>12.4223</c:v>
                      </c:pt>
                      <c:pt idx="45789">
                        <c:v>12.496989999999998</c:v>
                      </c:pt>
                      <c:pt idx="45790">
                        <c:v>12.57105</c:v>
                      </c:pt>
                      <c:pt idx="45791">
                        <c:v>12.645390000000001</c:v>
                      </c:pt>
                      <c:pt idx="45792">
                        <c:v>12.719469999999999</c:v>
                      </c:pt>
                      <c:pt idx="45793">
                        <c:v>12.79495</c:v>
                      </c:pt>
                      <c:pt idx="45794">
                        <c:v>12.86924</c:v>
                      </c:pt>
                      <c:pt idx="45795">
                        <c:v>12.942450000000001</c:v>
                      </c:pt>
                      <c:pt idx="45796">
                        <c:v>13.017019999999999</c:v>
                      </c:pt>
                      <c:pt idx="45797">
                        <c:v>13.09074</c:v>
                      </c:pt>
                      <c:pt idx="45798">
                        <c:v>13.164210000000001</c:v>
                      </c:pt>
                      <c:pt idx="45799">
                        <c:v>13.237699999999998</c:v>
                      </c:pt>
                      <c:pt idx="45800">
                        <c:v>13.312949999999999</c:v>
                      </c:pt>
                      <c:pt idx="45801">
                        <c:v>13.386499999999998</c:v>
                      </c:pt>
                      <c:pt idx="45802">
                        <c:v>13.45865</c:v>
                      </c:pt>
                      <c:pt idx="45803">
                        <c:v>13.530390000000001</c:v>
                      </c:pt>
                      <c:pt idx="45804">
                        <c:v>13.60233</c:v>
                      </c:pt>
                      <c:pt idx="45805">
                        <c:v>13.672690000000001</c:v>
                      </c:pt>
                      <c:pt idx="45806">
                        <c:v>13.74391</c:v>
                      </c:pt>
                      <c:pt idx="45807">
                        <c:v>13.816569999999999</c:v>
                      </c:pt>
                      <c:pt idx="45808">
                        <c:v>13.891030000000001</c:v>
                      </c:pt>
                      <c:pt idx="45809">
                        <c:v>13.96518</c:v>
                      </c:pt>
                      <c:pt idx="45810">
                        <c:v>14.03941</c:v>
                      </c:pt>
                      <c:pt idx="45811">
                        <c:v>14.115029999999999</c:v>
                      </c:pt>
                      <c:pt idx="45812">
                        <c:v>14.191020000000002</c:v>
                      </c:pt>
                      <c:pt idx="45813">
                        <c:v>14.266439999999999</c:v>
                      </c:pt>
                      <c:pt idx="45814">
                        <c:v>14.34226</c:v>
                      </c:pt>
                      <c:pt idx="45815">
                        <c:v>14.41489</c:v>
                      </c:pt>
                      <c:pt idx="45816">
                        <c:v>14.49178</c:v>
                      </c:pt>
                      <c:pt idx="45817">
                        <c:v>14.567490000000001</c:v>
                      </c:pt>
                      <c:pt idx="45818">
                        <c:v>14.644630000000001</c:v>
                      </c:pt>
                      <c:pt idx="45819">
                        <c:v>14.71988</c:v>
                      </c:pt>
                      <c:pt idx="45820">
                        <c:v>14.794119999999999</c:v>
                      </c:pt>
                      <c:pt idx="45821">
                        <c:v>14.86416</c:v>
                      </c:pt>
                      <c:pt idx="45822">
                        <c:v>14.937190000000001</c:v>
                      </c:pt>
                      <c:pt idx="45823">
                        <c:v>15.004539999999999</c:v>
                      </c:pt>
                      <c:pt idx="45824">
                        <c:v>15.078620000000001</c:v>
                      </c:pt>
                      <c:pt idx="45825">
                        <c:v>15.10102</c:v>
                      </c:pt>
                      <c:pt idx="45826">
                        <c:v>15.148429999999999</c:v>
                      </c:pt>
                      <c:pt idx="45827">
                        <c:v>15.212110000000001</c:v>
                      </c:pt>
                      <c:pt idx="45828">
                        <c:v>15.278290000000002</c:v>
                      </c:pt>
                      <c:pt idx="45829">
                        <c:v>15.345370000000001</c:v>
                      </c:pt>
                      <c:pt idx="45830">
                        <c:v>15.415220000000001</c:v>
                      </c:pt>
                      <c:pt idx="45831">
                        <c:v>15.48532</c:v>
                      </c:pt>
                      <c:pt idx="45832">
                        <c:v>15.556850000000001</c:v>
                      </c:pt>
                      <c:pt idx="45833">
                        <c:v>15.623830000000002</c:v>
                      </c:pt>
                      <c:pt idx="45834">
                        <c:v>15.69802</c:v>
                      </c:pt>
                      <c:pt idx="45835">
                        <c:v>15.770169999999998</c:v>
                      </c:pt>
                      <c:pt idx="45836">
                        <c:v>15.842279999999999</c:v>
                      </c:pt>
                      <c:pt idx="45837">
                        <c:v>15.91733</c:v>
                      </c:pt>
                      <c:pt idx="45838">
                        <c:v>15.991379999999999</c:v>
                      </c:pt>
                      <c:pt idx="45839">
                        <c:v>16.065519999999999</c:v>
                      </c:pt>
                      <c:pt idx="45840">
                        <c:v>16.13814</c:v>
                      </c:pt>
                      <c:pt idx="45841">
                        <c:v>16.20853</c:v>
                      </c:pt>
                      <c:pt idx="45842">
                        <c:v>16.280829999999998</c:v>
                      </c:pt>
                      <c:pt idx="45843">
                        <c:v>16.353999999999999</c:v>
                      </c:pt>
                      <c:pt idx="45844">
                        <c:v>16.42625</c:v>
                      </c:pt>
                      <c:pt idx="45845">
                        <c:v>16.499610000000001</c:v>
                      </c:pt>
                      <c:pt idx="45846">
                        <c:v>16.57254</c:v>
                      </c:pt>
                      <c:pt idx="45847">
                        <c:v>16.64546</c:v>
                      </c:pt>
                      <c:pt idx="45848">
                        <c:v>16.719349999999999</c:v>
                      </c:pt>
                      <c:pt idx="45849">
                        <c:v>16.79242</c:v>
                      </c:pt>
                      <c:pt idx="45850">
                        <c:v>16.86608</c:v>
                      </c:pt>
                      <c:pt idx="45851">
                        <c:v>16.939360000000001</c:v>
                      </c:pt>
                      <c:pt idx="45852">
                        <c:v>17.010860000000001</c:v>
                      </c:pt>
                      <c:pt idx="45853">
                        <c:v>17.084310000000002</c:v>
                      </c:pt>
                      <c:pt idx="45854">
                        <c:v>17.15682</c:v>
                      </c:pt>
                      <c:pt idx="45855">
                        <c:v>17.23011</c:v>
                      </c:pt>
                      <c:pt idx="45856">
                        <c:v>17.301539999999999</c:v>
                      </c:pt>
                      <c:pt idx="45857">
                        <c:v>17.37398</c:v>
                      </c:pt>
                      <c:pt idx="45858">
                        <c:v>17.445409999999999</c:v>
                      </c:pt>
                      <c:pt idx="45859">
                        <c:v>17.516560000000002</c:v>
                      </c:pt>
                      <c:pt idx="45860">
                        <c:v>17.58859</c:v>
                      </c:pt>
                      <c:pt idx="45861">
                        <c:v>17.660430000000002</c:v>
                      </c:pt>
                      <c:pt idx="45862">
                        <c:v>17.731939999999998</c:v>
                      </c:pt>
                      <c:pt idx="45863">
                        <c:v>17.804600000000001</c:v>
                      </c:pt>
                      <c:pt idx="45864">
                        <c:v>17.876429999999999</c:v>
                      </c:pt>
                      <c:pt idx="45865">
                        <c:v>17.948900000000002</c:v>
                      </c:pt>
                      <c:pt idx="45866">
                        <c:v>18.021830000000001</c:v>
                      </c:pt>
                      <c:pt idx="45867">
                        <c:v>18.094059999999999</c:v>
                      </c:pt>
                      <c:pt idx="45868">
                        <c:v>18.165890000000001</c:v>
                      </c:pt>
                      <c:pt idx="45869">
                        <c:v>18.23779</c:v>
                      </c:pt>
                      <c:pt idx="45870">
                        <c:v>18.309570000000001</c:v>
                      </c:pt>
                      <c:pt idx="45871">
                        <c:v>18.380310000000001</c:v>
                      </c:pt>
                      <c:pt idx="45872">
                        <c:v>18.448819999999998</c:v>
                      </c:pt>
                      <c:pt idx="45873">
                        <c:v>18.517110000000002</c:v>
                      </c:pt>
                      <c:pt idx="45874">
                        <c:v>18.580110000000001</c:v>
                      </c:pt>
                      <c:pt idx="45875">
                        <c:v>18.648289999999999</c:v>
                      </c:pt>
                      <c:pt idx="45876">
                        <c:v>18.719290000000001</c:v>
                      </c:pt>
                      <c:pt idx="45877">
                        <c:v>18.790890000000001</c:v>
                      </c:pt>
                      <c:pt idx="45878">
                        <c:v>18.8627</c:v>
                      </c:pt>
                      <c:pt idx="45879">
                        <c:v>18.93526</c:v>
                      </c:pt>
                      <c:pt idx="45880">
                        <c:v>19.00788</c:v>
                      </c:pt>
                      <c:pt idx="45881">
                        <c:v>19.079839999999997</c:v>
                      </c:pt>
                      <c:pt idx="45882">
                        <c:v>19.151959999999999</c:v>
                      </c:pt>
                      <c:pt idx="45883">
                        <c:v>19.224360000000001</c:v>
                      </c:pt>
                      <c:pt idx="45884">
                        <c:v>19.29692</c:v>
                      </c:pt>
                      <c:pt idx="45885">
                        <c:v>19.369790000000002</c:v>
                      </c:pt>
                      <c:pt idx="45886">
                        <c:v>19.437619999999999</c:v>
                      </c:pt>
                      <c:pt idx="45887">
                        <c:v>19.508839999999999</c:v>
                      </c:pt>
                      <c:pt idx="45888">
                        <c:v>19.57957</c:v>
                      </c:pt>
                      <c:pt idx="45889">
                        <c:v>19.651810000000001</c:v>
                      </c:pt>
                      <c:pt idx="45890">
                        <c:v>19.723409999999998</c:v>
                      </c:pt>
                      <c:pt idx="45891">
                        <c:v>19.791869999999999</c:v>
                      </c:pt>
                      <c:pt idx="45892">
                        <c:v>19.86185</c:v>
                      </c:pt>
                      <c:pt idx="45893">
                        <c:v>19.932570000000002</c:v>
                      </c:pt>
                      <c:pt idx="45894">
                        <c:v>20.00367</c:v>
                      </c:pt>
                      <c:pt idx="45895">
                        <c:v>20.075210000000002</c:v>
                      </c:pt>
                      <c:pt idx="45896">
                        <c:v>20.146979999999999</c:v>
                      </c:pt>
                      <c:pt idx="45897">
                        <c:v>20.217010000000002</c:v>
                      </c:pt>
                      <c:pt idx="45898">
                        <c:v>20.288460000000001</c:v>
                      </c:pt>
                      <c:pt idx="45899">
                        <c:v>20.360779999999998</c:v>
                      </c:pt>
                      <c:pt idx="45900">
                        <c:v>20.432880000000001</c:v>
                      </c:pt>
                      <c:pt idx="45901">
                        <c:v>20.503700000000002</c:v>
                      </c:pt>
                      <c:pt idx="45902">
                        <c:v>20.575499999999998</c:v>
                      </c:pt>
                      <c:pt idx="45903">
                        <c:v>20.647850000000002</c:v>
                      </c:pt>
                      <c:pt idx="45904">
                        <c:v>20.719940000000001</c:v>
                      </c:pt>
                      <c:pt idx="45905">
                        <c:v>20.793180000000003</c:v>
                      </c:pt>
                      <c:pt idx="45906">
                        <c:v>20.86656</c:v>
                      </c:pt>
                      <c:pt idx="45907">
                        <c:v>20.943520000000003</c:v>
                      </c:pt>
                      <c:pt idx="45908">
                        <c:v>21.01408</c:v>
                      </c:pt>
                      <c:pt idx="45909">
                        <c:v>21.087620000000001</c:v>
                      </c:pt>
                      <c:pt idx="45910">
                        <c:v>21.159990000000001</c:v>
                      </c:pt>
                      <c:pt idx="45911">
                        <c:v>21.2333</c:v>
                      </c:pt>
                      <c:pt idx="45912">
                        <c:v>21.305200000000003</c:v>
                      </c:pt>
                      <c:pt idx="45913">
                        <c:v>21.378249999999998</c:v>
                      </c:pt>
                      <c:pt idx="45914">
                        <c:v>21.450670000000002</c:v>
                      </c:pt>
                      <c:pt idx="45915">
                        <c:v>21.52336</c:v>
                      </c:pt>
                      <c:pt idx="45916">
                        <c:v>21.595499999999998</c:v>
                      </c:pt>
                      <c:pt idx="45917">
                        <c:v>21.665549999999996</c:v>
                      </c:pt>
                      <c:pt idx="45918">
                        <c:v>21.736730000000001</c:v>
                      </c:pt>
                      <c:pt idx="45919">
                        <c:v>21.80827</c:v>
                      </c:pt>
                      <c:pt idx="45920">
                        <c:v>21.87959</c:v>
                      </c:pt>
                      <c:pt idx="45921">
                        <c:v>21.951170000000001</c:v>
                      </c:pt>
                      <c:pt idx="45922">
                        <c:v>22.023119999999999</c:v>
                      </c:pt>
                      <c:pt idx="45923">
                        <c:v>22.093419999999998</c:v>
                      </c:pt>
                      <c:pt idx="45924">
                        <c:v>22.16367</c:v>
                      </c:pt>
                      <c:pt idx="45925">
                        <c:v>22.23462</c:v>
                      </c:pt>
                      <c:pt idx="45926">
                        <c:v>22.305160000000001</c:v>
                      </c:pt>
                      <c:pt idx="45927">
                        <c:v>22.375729999999997</c:v>
                      </c:pt>
                      <c:pt idx="45928">
                        <c:v>22.446920000000002</c:v>
                      </c:pt>
                      <c:pt idx="45929">
                        <c:v>22.518080000000001</c:v>
                      </c:pt>
                      <c:pt idx="45930">
                        <c:v>22.588279999999997</c:v>
                      </c:pt>
                      <c:pt idx="45931">
                        <c:v>22.65804</c:v>
                      </c:pt>
                      <c:pt idx="45932">
                        <c:v>22.729199999999999</c:v>
                      </c:pt>
                      <c:pt idx="45933">
                        <c:v>22.800289999999997</c:v>
                      </c:pt>
                      <c:pt idx="45934">
                        <c:v>22.87105</c:v>
                      </c:pt>
                      <c:pt idx="45935">
                        <c:v>22.941649999999999</c:v>
                      </c:pt>
                      <c:pt idx="45936">
                        <c:v>23.012720000000002</c:v>
                      </c:pt>
                      <c:pt idx="45937">
                        <c:v>23.08342</c:v>
                      </c:pt>
                      <c:pt idx="45938">
                        <c:v>23.15512</c:v>
                      </c:pt>
                      <c:pt idx="45939">
                        <c:v>23.22683</c:v>
                      </c:pt>
                      <c:pt idx="45940">
                        <c:v>23.298390000000001</c:v>
                      </c:pt>
                      <c:pt idx="45941">
                        <c:v>23.3704</c:v>
                      </c:pt>
                      <c:pt idx="45942">
                        <c:v>23.443369999999998</c:v>
                      </c:pt>
                      <c:pt idx="45943">
                        <c:v>23.513210000000001</c:v>
                      </c:pt>
                      <c:pt idx="45944">
                        <c:v>23.568899999999999</c:v>
                      </c:pt>
                      <c:pt idx="45945">
                        <c:v>23.634740000000001</c:v>
                      </c:pt>
                      <c:pt idx="45946">
                        <c:v>23.704999999999998</c:v>
                      </c:pt>
                      <c:pt idx="45947">
                        <c:v>23.77542</c:v>
                      </c:pt>
                      <c:pt idx="45948">
                        <c:v>23.846550000000001</c:v>
                      </c:pt>
                      <c:pt idx="45949">
                        <c:v>23.924660000000003</c:v>
                      </c:pt>
                      <c:pt idx="45950">
                        <c:v>23.991199999999999</c:v>
                      </c:pt>
                      <c:pt idx="45951">
                        <c:v>24.060169999999999</c:v>
                      </c:pt>
                      <c:pt idx="45952">
                        <c:v>24.128569999999996</c:v>
                      </c:pt>
                      <c:pt idx="45953">
                        <c:v>24.198219999999999</c:v>
                      </c:pt>
                      <c:pt idx="45954">
                        <c:v>24.268160000000002</c:v>
                      </c:pt>
                      <c:pt idx="45955">
                        <c:v>24.339149999999997</c:v>
                      </c:pt>
                      <c:pt idx="45956">
                        <c:v>24.40889</c:v>
                      </c:pt>
                      <c:pt idx="45957">
                        <c:v>24.479980000000001</c:v>
                      </c:pt>
                      <c:pt idx="45958">
                        <c:v>24.550939999999997</c:v>
                      </c:pt>
                      <c:pt idx="45959">
                        <c:v>24.621339999999996</c:v>
                      </c:pt>
                      <c:pt idx="45960">
                        <c:v>24.692280000000004</c:v>
                      </c:pt>
                      <c:pt idx="45961">
                        <c:v>24.763769999999997</c:v>
                      </c:pt>
                      <c:pt idx="45962">
                        <c:v>24.833549999999999</c:v>
                      </c:pt>
                      <c:pt idx="45963">
                        <c:v>24.904229999999998</c:v>
                      </c:pt>
                      <c:pt idx="45964">
                        <c:v>24.97551</c:v>
                      </c:pt>
                      <c:pt idx="45965">
                        <c:v>25.04627</c:v>
                      </c:pt>
                      <c:pt idx="45966">
                        <c:v>25.1175</c:v>
                      </c:pt>
                      <c:pt idx="45967">
                        <c:v>25.189439999999998</c:v>
                      </c:pt>
                      <c:pt idx="45968">
                        <c:v>25.260250000000003</c:v>
                      </c:pt>
                      <c:pt idx="45969">
                        <c:v>25.332000000000001</c:v>
                      </c:pt>
                      <c:pt idx="45970">
                        <c:v>25.402520000000003</c:v>
                      </c:pt>
                      <c:pt idx="45971">
                        <c:v>25.47495</c:v>
                      </c:pt>
                      <c:pt idx="45972">
                        <c:v>25.546380000000003</c:v>
                      </c:pt>
                      <c:pt idx="45973">
                        <c:v>25.618089999999999</c:v>
                      </c:pt>
                      <c:pt idx="45974">
                        <c:v>25.689299999999999</c:v>
                      </c:pt>
                      <c:pt idx="45975">
                        <c:v>25.761379999999999</c:v>
                      </c:pt>
                      <c:pt idx="45976">
                        <c:v>25.832660000000001</c:v>
                      </c:pt>
                      <c:pt idx="45977">
                        <c:v>25.903089999999999</c:v>
                      </c:pt>
                      <c:pt idx="45978">
                        <c:v>25.974020000000003</c:v>
                      </c:pt>
                      <c:pt idx="45979">
                        <c:v>26.044119999999999</c:v>
                      </c:pt>
                      <c:pt idx="45980">
                        <c:v>26.114229999999999</c:v>
                      </c:pt>
                      <c:pt idx="45981">
                        <c:v>26.185030000000001</c:v>
                      </c:pt>
                      <c:pt idx="45982">
                        <c:v>26.254349999999999</c:v>
                      </c:pt>
                      <c:pt idx="45983">
                        <c:v>26.325369999999999</c:v>
                      </c:pt>
                      <c:pt idx="45984">
                        <c:v>26.394880000000001</c:v>
                      </c:pt>
                      <c:pt idx="45985">
                        <c:v>26.465269999999997</c:v>
                      </c:pt>
                      <c:pt idx="45986">
                        <c:v>26.531419999999997</c:v>
                      </c:pt>
                      <c:pt idx="45987">
                        <c:v>26.594529999999999</c:v>
                      </c:pt>
                      <c:pt idx="45988">
                        <c:v>26.662929999999999</c:v>
                      </c:pt>
                      <c:pt idx="45989">
                        <c:v>26.731769999999997</c:v>
                      </c:pt>
                      <c:pt idx="45990">
                        <c:v>26.802800000000001</c:v>
                      </c:pt>
                      <c:pt idx="45991">
                        <c:v>26.871480000000002</c:v>
                      </c:pt>
                      <c:pt idx="45992">
                        <c:v>26.935970000000001</c:v>
                      </c:pt>
                      <c:pt idx="45993">
                        <c:v>27.004190000000001</c:v>
                      </c:pt>
                      <c:pt idx="45994">
                        <c:v>27.072839999999999</c:v>
                      </c:pt>
                      <c:pt idx="45995">
                        <c:v>27.14011</c:v>
                      </c:pt>
                      <c:pt idx="45996">
                        <c:v>27.20215</c:v>
                      </c:pt>
                      <c:pt idx="45997">
                        <c:v>27.270120000000002</c:v>
                      </c:pt>
                      <c:pt idx="45998">
                        <c:v>27.338010000000001</c:v>
                      </c:pt>
                      <c:pt idx="45999">
                        <c:v>27.40606</c:v>
                      </c:pt>
                      <c:pt idx="46000">
                        <c:v>27.47512</c:v>
                      </c:pt>
                      <c:pt idx="46001">
                        <c:v>27.543469999999999</c:v>
                      </c:pt>
                      <c:pt idx="46002">
                        <c:v>27.6128</c:v>
                      </c:pt>
                      <c:pt idx="46003">
                        <c:v>27.681290000000001</c:v>
                      </c:pt>
                      <c:pt idx="46004">
                        <c:v>27.74972</c:v>
                      </c:pt>
                      <c:pt idx="46005">
                        <c:v>27.81822</c:v>
                      </c:pt>
                      <c:pt idx="46006">
                        <c:v>27.88729</c:v>
                      </c:pt>
                      <c:pt idx="46007">
                        <c:v>27.955420000000004</c:v>
                      </c:pt>
                      <c:pt idx="46008">
                        <c:v>28.024659999999997</c:v>
                      </c:pt>
                      <c:pt idx="46009">
                        <c:v>28.092590000000001</c:v>
                      </c:pt>
                      <c:pt idx="46010">
                        <c:v>28.161559999999998</c:v>
                      </c:pt>
                      <c:pt idx="46011">
                        <c:v>28.229280000000003</c:v>
                      </c:pt>
                      <c:pt idx="46012">
                        <c:v>28.298190000000002</c:v>
                      </c:pt>
                      <c:pt idx="46013">
                        <c:v>28.366690000000002</c:v>
                      </c:pt>
                      <c:pt idx="46014">
                        <c:v>28.43411</c:v>
                      </c:pt>
                      <c:pt idx="46015">
                        <c:v>28.49879</c:v>
                      </c:pt>
                      <c:pt idx="46016">
                        <c:v>28.564569999999996</c:v>
                      </c:pt>
                      <c:pt idx="46017">
                        <c:v>28.631430000000002</c:v>
                      </c:pt>
                      <c:pt idx="46018">
                        <c:v>28.699359999999999</c:v>
                      </c:pt>
                      <c:pt idx="46019">
                        <c:v>28.765280000000001</c:v>
                      </c:pt>
                      <c:pt idx="46020">
                        <c:v>28.829619999999998</c:v>
                      </c:pt>
                      <c:pt idx="46021">
                        <c:v>28.89555</c:v>
                      </c:pt>
                      <c:pt idx="46022">
                        <c:v>28.961939999999998</c:v>
                      </c:pt>
                      <c:pt idx="46023">
                        <c:v>29.02815</c:v>
                      </c:pt>
                      <c:pt idx="46024">
                        <c:v>29.095569999999999</c:v>
                      </c:pt>
                      <c:pt idx="46025">
                        <c:v>29.163649999999997</c:v>
                      </c:pt>
                      <c:pt idx="46026">
                        <c:v>29.230920000000001</c:v>
                      </c:pt>
                      <c:pt idx="46027">
                        <c:v>29.30001</c:v>
                      </c:pt>
                      <c:pt idx="46028">
                        <c:v>29.367000000000001</c:v>
                      </c:pt>
                      <c:pt idx="46029">
                        <c:v>29.434339999999999</c:v>
                      </c:pt>
                      <c:pt idx="46030">
                        <c:v>29.386770000000002</c:v>
                      </c:pt>
                      <c:pt idx="46031">
                        <c:v>29.451920000000001</c:v>
                      </c:pt>
                      <c:pt idx="46032">
                        <c:v>29.527199999999997</c:v>
                      </c:pt>
                      <c:pt idx="46033">
                        <c:v>29.60219</c:v>
                      </c:pt>
                      <c:pt idx="46034">
                        <c:v>29.676919999999999</c:v>
                      </c:pt>
                      <c:pt idx="46035">
                        <c:v>29.74982</c:v>
                      </c:pt>
                      <c:pt idx="46036">
                        <c:v>29.821399999999997</c:v>
                      </c:pt>
                      <c:pt idx="46037">
                        <c:v>29.889329999999998</c:v>
                      </c:pt>
                      <c:pt idx="46038">
                        <c:v>29.955020000000001</c:v>
                      </c:pt>
                      <c:pt idx="46039">
                        <c:v>30.02178</c:v>
                      </c:pt>
                      <c:pt idx="46040">
                        <c:v>30.089700000000001</c:v>
                      </c:pt>
                      <c:pt idx="46041">
                        <c:v>30.157260000000001</c:v>
                      </c:pt>
                      <c:pt idx="46042">
                        <c:v>30.225380000000001</c:v>
                      </c:pt>
                      <c:pt idx="46043">
                        <c:v>30.29325</c:v>
                      </c:pt>
                      <c:pt idx="46044">
                        <c:v>30.363340000000001</c:v>
                      </c:pt>
                      <c:pt idx="46045">
                        <c:v>30.431530000000002</c:v>
                      </c:pt>
                      <c:pt idx="46046">
                        <c:v>30.500219999999999</c:v>
                      </c:pt>
                      <c:pt idx="46047">
                        <c:v>30.569289999999999</c:v>
                      </c:pt>
                      <c:pt idx="46048">
                        <c:v>30.63673</c:v>
                      </c:pt>
                      <c:pt idx="46049">
                        <c:v>30.70027</c:v>
                      </c:pt>
                      <c:pt idx="46050">
                        <c:v>30.768719999999998</c:v>
                      </c:pt>
                      <c:pt idx="46051">
                        <c:v>30.83858</c:v>
                      </c:pt>
                      <c:pt idx="46052">
                        <c:v>30.907650000000004</c:v>
                      </c:pt>
                      <c:pt idx="46053">
                        <c:v>30.97634</c:v>
                      </c:pt>
                      <c:pt idx="46054">
                        <c:v>31.045580000000001</c:v>
                      </c:pt>
                      <c:pt idx="46055">
                        <c:v>31.113949999999999</c:v>
                      </c:pt>
                      <c:pt idx="46056">
                        <c:v>31.18214</c:v>
                      </c:pt>
                      <c:pt idx="46057">
                        <c:v>31.250810000000001</c:v>
                      </c:pt>
                      <c:pt idx="46058">
                        <c:v>31.315670000000001</c:v>
                      </c:pt>
                      <c:pt idx="46059">
                        <c:v>31.379049999999999</c:v>
                      </c:pt>
                      <c:pt idx="46060">
                        <c:v>31.44417</c:v>
                      </c:pt>
                      <c:pt idx="46061">
                        <c:v>31.508299999999998</c:v>
                      </c:pt>
                      <c:pt idx="46062">
                        <c:v>31.563890000000001</c:v>
                      </c:pt>
                      <c:pt idx="46063">
                        <c:v>31.625909999999998</c:v>
                      </c:pt>
                      <c:pt idx="46064">
                        <c:v>31.69023</c:v>
                      </c:pt>
                      <c:pt idx="46065">
                        <c:v>31.754920000000002</c:v>
                      </c:pt>
                      <c:pt idx="46066">
                        <c:v>31.821890000000003</c:v>
                      </c:pt>
                      <c:pt idx="46067">
                        <c:v>31.887210000000003</c:v>
                      </c:pt>
                      <c:pt idx="46068">
                        <c:v>31.953330000000001</c:v>
                      </c:pt>
                      <c:pt idx="46069">
                        <c:v>32.018339999999995</c:v>
                      </c:pt>
                      <c:pt idx="46070">
                        <c:v>32.084519999999998</c:v>
                      </c:pt>
                      <c:pt idx="46071">
                        <c:v>32.150269999999999</c:v>
                      </c:pt>
                      <c:pt idx="46072">
                        <c:v>32.216610000000003</c:v>
                      </c:pt>
                      <c:pt idx="46073">
                        <c:v>32.281759999999998</c:v>
                      </c:pt>
                      <c:pt idx="46074">
                        <c:v>32.34843</c:v>
                      </c:pt>
                      <c:pt idx="46075">
                        <c:v>32.414169999999999</c:v>
                      </c:pt>
                      <c:pt idx="46076">
                        <c:v>32.479209999999995</c:v>
                      </c:pt>
                      <c:pt idx="46077">
                        <c:v>32.543980000000005</c:v>
                      </c:pt>
                      <c:pt idx="46078">
                        <c:v>32.609169999999999</c:v>
                      </c:pt>
                      <c:pt idx="46079">
                        <c:v>32.674680000000002</c:v>
                      </c:pt>
                      <c:pt idx="46080">
                        <c:v>32.739879999999999</c:v>
                      </c:pt>
                      <c:pt idx="46081">
                        <c:v>32.802929999999996</c:v>
                      </c:pt>
                      <c:pt idx="46082">
                        <c:v>32.867570000000001</c:v>
                      </c:pt>
                      <c:pt idx="46083">
                        <c:v>32.931219999999996</c:v>
                      </c:pt>
                      <c:pt idx="46084">
                        <c:v>32.993369999999999</c:v>
                      </c:pt>
                      <c:pt idx="46085">
                        <c:v>33.057810000000003</c:v>
                      </c:pt>
                      <c:pt idx="46086">
                        <c:v>33.119309999999999</c:v>
                      </c:pt>
                      <c:pt idx="46087">
                        <c:v>33.184269999999998</c:v>
                      </c:pt>
                      <c:pt idx="46088">
                        <c:v>33.248129999999996</c:v>
                      </c:pt>
                      <c:pt idx="46089">
                        <c:v>33.312420000000003</c:v>
                      </c:pt>
                      <c:pt idx="46090">
                        <c:v>33.373979999999996</c:v>
                      </c:pt>
                      <c:pt idx="46091">
                        <c:v>33.43853</c:v>
                      </c:pt>
                      <c:pt idx="46092">
                        <c:v>33.500590000000003</c:v>
                      </c:pt>
                      <c:pt idx="46093">
                        <c:v>33.564729999999997</c:v>
                      </c:pt>
                      <c:pt idx="46094">
                        <c:v>33.627949999999998</c:v>
                      </c:pt>
                      <c:pt idx="46095">
                        <c:v>33.691990000000004</c:v>
                      </c:pt>
                      <c:pt idx="46096">
                        <c:v>33.755220000000001</c:v>
                      </c:pt>
                      <c:pt idx="46097">
                        <c:v>33.818750000000001</c:v>
                      </c:pt>
                      <c:pt idx="46098">
                        <c:v>33.881149999999998</c:v>
                      </c:pt>
                      <c:pt idx="46099">
                        <c:v>33.94462</c:v>
                      </c:pt>
                      <c:pt idx="46100">
                        <c:v>34.007109999999997</c:v>
                      </c:pt>
                      <c:pt idx="46101">
                        <c:v>34.072179999999996</c:v>
                      </c:pt>
                      <c:pt idx="46102">
                        <c:v>34.135300000000001</c:v>
                      </c:pt>
                      <c:pt idx="46103">
                        <c:v>34.20044</c:v>
                      </c:pt>
                      <c:pt idx="46104">
                        <c:v>34.264789999999998</c:v>
                      </c:pt>
                      <c:pt idx="46105">
                        <c:v>34.329390000000004</c:v>
                      </c:pt>
                      <c:pt idx="46106">
                        <c:v>34.394170000000003</c:v>
                      </c:pt>
                      <c:pt idx="46107">
                        <c:v>34.458179999999999</c:v>
                      </c:pt>
                      <c:pt idx="46108">
                        <c:v>34.522300000000001</c:v>
                      </c:pt>
                      <c:pt idx="46109">
                        <c:v>34.586199999999998</c:v>
                      </c:pt>
                      <c:pt idx="46110">
                        <c:v>34.646349999999998</c:v>
                      </c:pt>
                      <c:pt idx="46111">
                        <c:v>34.711780000000005</c:v>
                      </c:pt>
                      <c:pt idx="46112">
                        <c:v>34.77704</c:v>
                      </c:pt>
                      <c:pt idx="46113">
                        <c:v>34.841500000000003</c:v>
                      </c:pt>
                      <c:pt idx="46114">
                        <c:v>34.906220000000005</c:v>
                      </c:pt>
                      <c:pt idx="46115">
                        <c:v>34.971139999999998</c:v>
                      </c:pt>
                      <c:pt idx="46116">
                        <c:v>35.034759999999999</c:v>
                      </c:pt>
                      <c:pt idx="46117">
                        <c:v>35.100180000000002</c:v>
                      </c:pt>
                      <c:pt idx="46118">
                        <c:v>35.164650000000002</c:v>
                      </c:pt>
                      <c:pt idx="46119">
                        <c:v>35.228809999999996</c:v>
                      </c:pt>
                      <c:pt idx="46120">
                        <c:v>35.293800000000005</c:v>
                      </c:pt>
                      <c:pt idx="46121">
                        <c:v>35.359169999999999</c:v>
                      </c:pt>
                      <c:pt idx="46122">
                        <c:v>35.424469999999999</c:v>
                      </c:pt>
                      <c:pt idx="46123">
                        <c:v>35.490380000000002</c:v>
                      </c:pt>
                      <c:pt idx="46124">
                        <c:v>35.55245</c:v>
                      </c:pt>
                      <c:pt idx="46125">
                        <c:v>35.616210000000002</c:v>
                      </c:pt>
                      <c:pt idx="46126">
                        <c:v>35.680329999999998</c:v>
                      </c:pt>
                      <c:pt idx="46127">
                        <c:v>35.744489999999999</c:v>
                      </c:pt>
                      <c:pt idx="46128">
                        <c:v>35.805590000000002</c:v>
                      </c:pt>
                      <c:pt idx="46129">
                        <c:v>35.87021</c:v>
                      </c:pt>
                      <c:pt idx="46130">
                        <c:v>35.934429999999999</c:v>
                      </c:pt>
                      <c:pt idx="46131">
                        <c:v>35.99962</c:v>
                      </c:pt>
                      <c:pt idx="46132">
                        <c:v>36.064219999999999</c:v>
                      </c:pt>
                      <c:pt idx="46133">
                        <c:v>36.129129999999996</c:v>
                      </c:pt>
                      <c:pt idx="46134">
                        <c:v>36.194609999999997</c:v>
                      </c:pt>
                      <c:pt idx="46135">
                        <c:v>36.259430000000002</c:v>
                      </c:pt>
                      <c:pt idx="46136">
                        <c:v>36.324249999999999</c:v>
                      </c:pt>
                      <c:pt idx="46137">
                        <c:v>36.389470000000003</c:v>
                      </c:pt>
                      <c:pt idx="46138">
                        <c:v>36.454160000000002</c:v>
                      </c:pt>
                      <c:pt idx="46139">
                        <c:v>36.519410000000001</c:v>
                      </c:pt>
                      <c:pt idx="46140">
                        <c:v>36.584229999999998</c:v>
                      </c:pt>
                      <c:pt idx="46141">
                        <c:v>36.648130000000002</c:v>
                      </c:pt>
                      <c:pt idx="46142">
                        <c:v>36.71331</c:v>
                      </c:pt>
                      <c:pt idx="46143">
                        <c:v>36.778219999999997</c:v>
                      </c:pt>
                      <c:pt idx="46144">
                        <c:v>36.84366</c:v>
                      </c:pt>
                      <c:pt idx="46145">
                        <c:v>36.908650000000002</c:v>
                      </c:pt>
                      <c:pt idx="46146">
                        <c:v>36.973990000000001</c:v>
                      </c:pt>
                      <c:pt idx="46147">
                        <c:v>37.039380000000001</c:v>
                      </c:pt>
                      <c:pt idx="46148">
                        <c:v>37.10472</c:v>
                      </c:pt>
                      <c:pt idx="46149">
                        <c:v>37.169350000000001</c:v>
                      </c:pt>
                      <c:pt idx="46150">
                        <c:v>37.234120000000004</c:v>
                      </c:pt>
                      <c:pt idx="46151">
                        <c:v>37.299160000000001</c:v>
                      </c:pt>
                      <c:pt idx="46152">
                        <c:v>37.364069999999998</c:v>
                      </c:pt>
                      <c:pt idx="46153">
                        <c:v>37.429369999999999</c:v>
                      </c:pt>
                      <c:pt idx="46154">
                        <c:v>37.494570000000003</c:v>
                      </c:pt>
                      <c:pt idx="46155">
                        <c:v>37.560180000000003</c:v>
                      </c:pt>
                      <c:pt idx="46156">
                        <c:v>37.625689999999999</c:v>
                      </c:pt>
                      <c:pt idx="46157">
                        <c:v>37.690919999999998</c:v>
                      </c:pt>
                      <c:pt idx="46158">
                        <c:v>37.755119999999998</c:v>
                      </c:pt>
                      <c:pt idx="46159">
                        <c:v>37.819790000000005</c:v>
                      </c:pt>
                      <c:pt idx="46160">
                        <c:v>37.884169999999997</c:v>
                      </c:pt>
                      <c:pt idx="46161">
                        <c:v>37.948680000000003</c:v>
                      </c:pt>
                      <c:pt idx="46162">
                        <c:v>38.012570000000004</c:v>
                      </c:pt>
                      <c:pt idx="46163">
                        <c:v>38.077060000000003</c:v>
                      </c:pt>
                      <c:pt idx="46164">
                        <c:v>38.141189999999995</c:v>
                      </c:pt>
                      <c:pt idx="46165">
                        <c:v>38.205420000000004</c:v>
                      </c:pt>
                      <c:pt idx="46166">
                        <c:v>38.269469999999998</c:v>
                      </c:pt>
                      <c:pt idx="46167">
                        <c:v>38.333919999999999</c:v>
                      </c:pt>
                      <c:pt idx="46168">
                        <c:v>38.398310000000002</c:v>
                      </c:pt>
                      <c:pt idx="46169">
                        <c:v>38.46096</c:v>
                      </c:pt>
                      <c:pt idx="46170">
                        <c:v>38.524079999999998</c:v>
                      </c:pt>
                      <c:pt idx="46171">
                        <c:v>38.585500000000003</c:v>
                      </c:pt>
                      <c:pt idx="46172">
                        <c:v>38.647449999999999</c:v>
                      </c:pt>
                      <c:pt idx="46173">
                        <c:v>38.709410000000005</c:v>
                      </c:pt>
                      <c:pt idx="46174">
                        <c:v>38.77026</c:v>
                      </c:pt>
                      <c:pt idx="46175">
                        <c:v>38.828360000000004</c:v>
                      </c:pt>
                      <c:pt idx="46176">
                        <c:v>38.891490000000005</c:v>
                      </c:pt>
                      <c:pt idx="46177">
                        <c:v>38.952939999999998</c:v>
                      </c:pt>
                      <c:pt idx="46178">
                        <c:v>39.015049999999995</c:v>
                      </c:pt>
                      <c:pt idx="46179">
                        <c:v>39.076900000000002</c:v>
                      </c:pt>
                      <c:pt idx="46180">
                        <c:v>39.13908</c:v>
                      </c:pt>
                      <c:pt idx="46181">
                        <c:v>39.201160000000002</c:v>
                      </c:pt>
                      <c:pt idx="46182">
                        <c:v>39.262889999999999</c:v>
                      </c:pt>
                      <c:pt idx="46183">
                        <c:v>39.324829999999999</c:v>
                      </c:pt>
                      <c:pt idx="46184">
                        <c:v>39.386920000000003</c:v>
                      </c:pt>
                      <c:pt idx="46185">
                        <c:v>39.448189999999997</c:v>
                      </c:pt>
                      <c:pt idx="46186">
                        <c:v>39.509889999999999</c:v>
                      </c:pt>
                      <c:pt idx="46187">
                        <c:v>39.5715</c:v>
                      </c:pt>
                      <c:pt idx="46188">
                        <c:v>39.632919999999999</c:v>
                      </c:pt>
                      <c:pt idx="46189">
                        <c:v>39.694710000000001</c:v>
                      </c:pt>
                      <c:pt idx="46190">
                        <c:v>39.756390000000003</c:v>
                      </c:pt>
                      <c:pt idx="46191">
                        <c:v>39.817270000000001</c:v>
                      </c:pt>
                      <c:pt idx="46192">
                        <c:v>39.87829</c:v>
                      </c:pt>
                      <c:pt idx="46193">
                        <c:v>39.93891</c:v>
                      </c:pt>
                      <c:pt idx="46194">
                        <c:v>39.999120000000005</c:v>
                      </c:pt>
                      <c:pt idx="46195">
                        <c:v>40.059550000000002</c:v>
                      </c:pt>
                      <c:pt idx="46196">
                        <c:v>40.120170000000002</c:v>
                      </c:pt>
                      <c:pt idx="46197">
                        <c:v>40.180749999999996</c:v>
                      </c:pt>
                      <c:pt idx="46198">
                        <c:v>40.242289999999997</c:v>
                      </c:pt>
                      <c:pt idx="46199">
                        <c:v>40.302329999999998</c:v>
                      </c:pt>
                      <c:pt idx="46200">
                        <c:v>40.362159999999996</c:v>
                      </c:pt>
                      <c:pt idx="46201">
                        <c:v>40.428020000000004</c:v>
                      </c:pt>
                      <c:pt idx="46202">
                        <c:v>40.488619999999997</c:v>
                      </c:pt>
                      <c:pt idx="46203">
                        <c:v>40.548010000000005</c:v>
                      </c:pt>
                      <c:pt idx="46204">
                        <c:v>40.606949999999998</c:v>
                      </c:pt>
                      <c:pt idx="46205">
                        <c:v>40.665480000000002</c:v>
                      </c:pt>
                      <c:pt idx="46206">
                        <c:v>40.724549999999994</c:v>
                      </c:pt>
                      <c:pt idx="46207">
                        <c:v>40.77373</c:v>
                      </c:pt>
                      <c:pt idx="46208">
                        <c:v>40.830249999999999</c:v>
                      </c:pt>
                      <c:pt idx="46209">
                        <c:v>40.890500000000003</c:v>
                      </c:pt>
                      <c:pt idx="46210">
                        <c:v>40.94876</c:v>
                      </c:pt>
                      <c:pt idx="46211">
                        <c:v>41.003540000000001</c:v>
                      </c:pt>
                      <c:pt idx="46212">
                        <c:v>41.052019999999999</c:v>
                      </c:pt>
                      <c:pt idx="46213">
                        <c:v>41.10942</c:v>
                      </c:pt>
                      <c:pt idx="46214">
                        <c:v>41.168060000000004</c:v>
                      </c:pt>
                      <c:pt idx="46215">
                        <c:v>41.225099999999998</c:v>
                      </c:pt>
                      <c:pt idx="46216">
                        <c:v>41.282789999999999</c:v>
                      </c:pt>
                      <c:pt idx="46217">
                        <c:v>41.33616</c:v>
                      </c:pt>
                      <c:pt idx="46218">
                        <c:v>41.393090000000001</c:v>
                      </c:pt>
                      <c:pt idx="46219">
                        <c:v>41.449980000000004</c:v>
                      </c:pt>
                      <c:pt idx="46220">
                        <c:v>41.506809999999994</c:v>
                      </c:pt>
                      <c:pt idx="46221">
                        <c:v>41.563130000000001</c:v>
                      </c:pt>
                      <c:pt idx="46222">
                        <c:v>41.620139999999999</c:v>
                      </c:pt>
                      <c:pt idx="46223">
                        <c:v>41.689990000000002</c:v>
                      </c:pt>
                      <c:pt idx="46224">
                        <c:v>41.749250000000004</c:v>
                      </c:pt>
                      <c:pt idx="46225">
                        <c:v>41.806840000000001</c:v>
                      </c:pt>
                      <c:pt idx="46226">
                        <c:v>41.862890000000007</c:v>
                      </c:pt>
                      <c:pt idx="46227">
                        <c:v>41.920210000000004</c:v>
                      </c:pt>
                      <c:pt idx="46228">
                        <c:v>41.977149999999995</c:v>
                      </c:pt>
                      <c:pt idx="46229">
                        <c:v>42.034239999999997</c:v>
                      </c:pt>
                      <c:pt idx="46230">
                        <c:v>42.091390000000004</c:v>
                      </c:pt>
                      <c:pt idx="46231">
                        <c:v>42.148609999999998</c:v>
                      </c:pt>
                      <c:pt idx="46232">
                        <c:v>42.19717</c:v>
                      </c:pt>
                      <c:pt idx="46233">
                        <c:v>42.25318</c:v>
                      </c:pt>
                      <c:pt idx="46234">
                        <c:v>42.310200000000002</c:v>
                      </c:pt>
                      <c:pt idx="46235">
                        <c:v>42.367640000000002</c:v>
                      </c:pt>
                      <c:pt idx="46236">
                        <c:v>42.424039999999998</c:v>
                      </c:pt>
                      <c:pt idx="46237">
                        <c:v>42.479079999999996</c:v>
                      </c:pt>
                      <c:pt idx="46238">
                        <c:v>42.535200000000003</c:v>
                      </c:pt>
                      <c:pt idx="46239">
                        <c:v>42.590679999999999</c:v>
                      </c:pt>
                      <c:pt idx="46240">
                        <c:v>42.645949999999999</c:v>
                      </c:pt>
                      <c:pt idx="46241">
                        <c:v>42.699429999999992</c:v>
                      </c:pt>
                      <c:pt idx="46242">
                        <c:v>42.754539999999999</c:v>
                      </c:pt>
                      <c:pt idx="46243">
                        <c:v>42.809759999999997</c:v>
                      </c:pt>
                      <c:pt idx="46244">
                        <c:v>42.865700000000004</c:v>
                      </c:pt>
                      <c:pt idx="46245">
                        <c:v>42.921030000000002</c:v>
                      </c:pt>
                      <c:pt idx="46246">
                        <c:v>42.976599999999998</c:v>
                      </c:pt>
                      <c:pt idx="46247">
                        <c:v>43.031790000000001</c:v>
                      </c:pt>
                      <c:pt idx="46248">
                        <c:v>43.086599999999997</c:v>
                      </c:pt>
                      <c:pt idx="46249">
                        <c:v>43.141719999999999</c:v>
                      </c:pt>
                      <c:pt idx="46250">
                        <c:v>43.196250000000006</c:v>
                      </c:pt>
                      <c:pt idx="46251">
                        <c:v>43.251039999999996</c:v>
                      </c:pt>
                      <c:pt idx="46252">
                        <c:v>43.305520000000001</c:v>
                      </c:pt>
                      <c:pt idx="46253">
                        <c:v>43.359859999999998</c:v>
                      </c:pt>
                      <c:pt idx="46254">
                        <c:v>43.414159999999995</c:v>
                      </c:pt>
                      <c:pt idx="46255">
                        <c:v>43.467690000000005</c:v>
                      </c:pt>
                      <c:pt idx="46256">
                        <c:v>43.5212</c:v>
                      </c:pt>
                      <c:pt idx="46257">
                        <c:v>43.573579999999993</c:v>
                      </c:pt>
                      <c:pt idx="46258">
                        <c:v>43.626889999999996</c:v>
                      </c:pt>
                      <c:pt idx="46259">
                        <c:v>43.680409999999995</c:v>
                      </c:pt>
                      <c:pt idx="46260">
                        <c:v>43.735010000000003</c:v>
                      </c:pt>
                      <c:pt idx="46261">
                        <c:v>43.787880000000001</c:v>
                      </c:pt>
                      <c:pt idx="46262">
                        <c:v>43.838720000000002</c:v>
                      </c:pt>
                      <c:pt idx="46263">
                        <c:v>43.893180000000001</c:v>
                      </c:pt>
                      <c:pt idx="46264">
                        <c:v>43.947010000000006</c:v>
                      </c:pt>
                      <c:pt idx="46265">
                        <c:v>44.001219999999996</c:v>
                      </c:pt>
                      <c:pt idx="46266">
                        <c:v>44.055869999999999</c:v>
                      </c:pt>
                      <c:pt idx="46267">
                        <c:v>44.11054</c:v>
                      </c:pt>
                      <c:pt idx="46268">
                        <c:v>44.165219999999998</c:v>
                      </c:pt>
                      <c:pt idx="46269">
                        <c:v>44.21866</c:v>
                      </c:pt>
                      <c:pt idx="46270">
                        <c:v>44.273209999999999</c:v>
                      </c:pt>
                      <c:pt idx="46271">
                        <c:v>44.327770000000001</c:v>
                      </c:pt>
                      <c:pt idx="46272">
                        <c:v>44.381680000000003</c:v>
                      </c:pt>
                      <c:pt idx="46273">
                        <c:v>44.435250000000003</c:v>
                      </c:pt>
                      <c:pt idx="46274">
                        <c:v>44.490100000000005</c:v>
                      </c:pt>
                      <c:pt idx="46275">
                        <c:v>44.543100000000003</c:v>
                      </c:pt>
                      <c:pt idx="46276">
                        <c:v>44.597290000000001</c:v>
                      </c:pt>
                      <c:pt idx="46277">
                        <c:v>44.650320000000001</c:v>
                      </c:pt>
                      <c:pt idx="46278">
                        <c:v>44.703829999999996</c:v>
                      </c:pt>
                      <c:pt idx="46279">
                        <c:v>44.757179999999998</c:v>
                      </c:pt>
                      <c:pt idx="46280">
                        <c:v>44.810499999999998</c:v>
                      </c:pt>
                      <c:pt idx="46281">
                        <c:v>44.863119999999995</c:v>
                      </c:pt>
                      <c:pt idx="46282">
                        <c:v>44.916240000000002</c:v>
                      </c:pt>
                      <c:pt idx="46283">
                        <c:v>44.970239999999997</c:v>
                      </c:pt>
                      <c:pt idx="46284">
                        <c:v>45.022960000000005</c:v>
                      </c:pt>
                      <c:pt idx="46285">
                        <c:v>45.0762</c:v>
                      </c:pt>
                      <c:pt idx="46286">
                        <c:v>45.125579999999999</c:v>
                      </c:pt>
                      <c:pt idx="46287">
                        <c:v>45.176420000000007</c:v>
                      </c:pt>
                      <c:pt idx="46288">
                        <c:v>45.227510000000002</c:v>
                      </c:pt>
                      <c:pt idx="46289">
                        <c:v>45.278289999999998</c:v>
                      </c:pt>
                      <c:pt idx="46290">
                        <c:v>45.328989999999997</c:v>
                      </c:pt>
                      <c:pt idx="46291">
                        <c:v>45.379329999999996</c:v>
                      </c:pt>
                      <c:pt idx="46292">
                        <c:v>45.431530000000002</c:v>
                      </c:pt>
                      <c:pt idx="46293">
                        <c:v>45.483429999999998</c:v>
                      </c:pt>
                      <c:pt idx="46294">
                        <c:v>45.535310000000003</c:v>
                      </c:pt>
                      <c:pt idx="46295">
                        <c:v>45.587499999999999</c:v>
                      </c:pt>
                      <c:pt idx="46296">
                        <c:v>45.639359999999996</c:v>
                      </c:pt>
                      <c:pt idx="46297">
                        <c:v>45.691220000000001</c:v>
                      </c:pt>
                      <c:pt idx="46298">
                        <c:v>45.743859999999998</c:v>
                      </c:pt>
                      <c:pt idx="46299">
                        <c:v>45.794740000000004</c:v>
                      </c:pt>
                      <c:pt idx="46300">
                        <c:v>45.847629999999995</c:v>
                      </c:pt>
                      <c:pt idx="46301">
                        <c:v>45.899070000000002</c:v>
                      </c:pt>
                      <c:pt idx="46302">
                        <c:v>45.950980000000001</c:v>
                      </c:pt>
                      <c:pt idx="46303">
                        <c:v>46.001640000000002</c:v>
                      </c:pt>
                      <c:pt idx="46304">
                        <c:v>46.053750000000008</c:v>
                      </c:pt>
                      <c:pt idx="46305">
                        <c:v>46.105119999999999</c:v>
                      </c:pt>
                      <c:pt idx="46306">
                        <c:v>46.157049999999998</c:v>
                      </c:pt>
                      <c:pt idx="46307">
                        <c:v>46.208570000000002</c:v>
                      </c:pt>
                      <c:pt idx="46308">
                        <c:v>46.260469999999998</c:v>
                      </c:pt>
                      <c:pt idx="46309">
                        <c:v>46.310580000000002</c:v>
                      </c:pt>
                      <c:pt idx="46310">
                        <c:v>46.360650000000007</c:v>
                      </c:pt>
                      <c:pt idx="46311">
                        <c:v>46.411300000000004</c:v>
                      </c:pt>
                      <c:pt idx="46312">
                        <c:v>46.46387</c:v>
                      </c:pt>
                      <c:pt idx="46313">
                        <c:v>46.514269999999996</c:v>
                      </c:pt>
                      <c:pt idx="46314">
                        <c:v>46.56606</c:v>
                      </c:pt>
                      <c:pt idx="46315">
                        <c:v>46.616280000000003</c:v>
                      </c:pt>
                      <c:pt idx="46316">
                        <c:v>46.667969999999997</c:v>
                      </c:pt>
                      <c:pt idx="46317">
                        <c:v>46.718599999999995</c:v>
                      </c:pt>
                      <c:pt idx="46318">
                        <c:v>46.770259999999993</c:v>
                      </c:pt>
                      <c:pt idx="46319">
                        <c:v>46.82085</c:v>
                      </c:pt>
                      <c:pt idx="46320">
                        <c:v>46.872309999999999</c:v>
                      </c:pt>
                      <c:pt idx="46321">
                        <c:v>46.923180000000002</c:v>
                      </c:pt>
                      <c:pt idx="46322">
                        <c:v>46.973969999999994</c:v>
                      </c:pt>
                      <c:pt idx="46323">
                        <c:v>47.024389999999997</c:v>
                      </c:pt>
                      <c:pt idx="46324">
                        <c:v>47.074920000000006</c:v>
                      </c:pt>
                      <c:pt idx="46325">
                        <c:v>47.125570000000003</c:v>
                      </c:pt>
                      <c:pt idx="46326">
                        <c:v>47.176389999999998</c:v>
                      </c:pt>
                      <c:pt idx="46327">
                        <c:v>47.227189999999993</c:v>
                      </c:pt>
                      <c:pt idx="46328">
                        <c:v>47.276420000000002</c:v>
                      </c:pt>
                      <c:pt idx="46329">
                        <c:v>47.326589999999996</c:v>
                      </c:pt>
                      <c:pt idx="46330">
                        <c:v>47.376609999999999</c:v>
                      </c:pt>
                      <c:pt idx="46331">
                        <c:v>47.425829999999998</c:v>
                      </c:pt>
                      <c:pt idx="46332">
                        <c:v>47.475300000000004</c:v>
                      </c:pt>
                      <c:pt idx="46333">
                        <c:v>47.525399999999998</c:v>
                      </c:pt>
                      <c:pt idx="46334">
                        <c:v>47.57461</c:v>
                      </c:pt>
                      <c:pt idx="46335">
                        <c:v>47.623559999999998</c:v>
                      </c:pt>
                      <c:pt idx="46336">
                        <c:v>47.671340000000001</c:v>
                      </c:pt>
                      <c:pt idx="46337">
                        <c:v>47.719659999999998</c:v>
                      </c:pt>
                      <c:pt idx="46338">
                        <c:v>47.766979999999997</c:v>
                      </c:pt>
                      <c:pt idx="46339">
                        <c:v>47.814040000000006</c:v>
                      </c:pt>
                      <c:pt idx="46340">
                        <c:v>47.861789999999999</c:v>
                      </c:pt>
                      <c:pt idx="46341">
                        <c:v>47.908809999999995</c:v>
                      </c:pt>
                      <c:pt idx="46342">
                        <c:v>47.95626</c:v>
                      </c:pt>
                      <c:pt idx="46343">
                        <c:v>48.003479999999996</c:v>
                      </c:pt>
                      <c:pt idx="46344">
                        <c:v>48.050330000000002</c:v>
                      </c:pt>
                      <c:pt idx="46345">
                        <c:v>48.097700000000003</c:v>
                      </c:pt>
                      <c:pt idx="46346">
                        <c:v>48.144150000000003</c:v>
                      </c:pt>
                      <c:pt idx="46347">
                        <c:v>48.190359999999998</c:v>
                      </c:pt>
                      <c:pt idx="46348">
                        <c:v>48.235640000000004</c:v>
                      </c:pt>
                      <c:pt idx="46349">
                        <c:v>48.276890000000002</c:v>
                      </c:pt>
                      <c:pt idx="46350">
                        <c:v>48.324709999999996</c:v>
                      </c:pt>
                      <c:pt idx="46351">
                        <c:v>48.372650000000007</c:v>
                      </c:pt>
                      <c:pt idx="46352">
                        <c:v>48.419910000000002</c:v>
                      </c:pt>
                      <c:pt idx="46353">
                        <c:v>48.46725</c:v>
                      </c:pt>
                      <c:pt idx="46354">
                        <c:v>48.514279999999999</c:v>
                      </c:pt>
                      <c:pt idx="46355">
                        <c:v>48.560549999999992</c:v>
                      </c:pt>
                      <c:pt idx="46356">
                        <c:v>48.607560000000007</c:v>
                      </c:pt>
                      <c:pt idx="46357">
                        <c:v>48.654560000000004</c:v>
                      </c:pt>
                      <c:pt idx="46358">
                        <c:v>48.699919999999999</c:v>
                      </c:pt>
                      <c:pt idx="46359">
                        <c:v>48.746530000000007</c:v>
                      </c:pt>
                      <c:pt idx="46360">
                        <c:v>48.792490000000001</c:v>
                      </c:pt>
                      <c:pt idx="46361">
                        <c:v>48.838889999999999</c:v>
                      </c:pt>
                      <c:pt idx="46362">
                        <c:v>48.884140000000002</c:v>
                      </c:pt>
                      <c:pt idx="46363">
                        <c:v>48.929970000000004</c:v>
                      </c:pt>
                      <c:pt idx="46364">
                        <c:v>48.975039999999993</c:v>
                      </c:pt>
                      <c:pt idx="46365">
                        <c:v>49.021679999999996</c:v>
                      </c:pt>
                      <c:pt idx="46366">
                        <c:v>49.067210000000003</c:v>
                      </c:pt>
                      <c:pt idx="46367">
                        <c:v>49.113170000000004</c:v>
                      </c:pt>
                      <c:pt idx="46368">
                        <c:v>49.158580000000001</c:v>
                      </c:pt>
                      <c:pt idx="46369">
                        <c:v>49.20411</c:v>
                      </c:pt>
                      <c:pt idx="46370">
                        <c:v>49.24915</c:v>
                      </c:pt>
                      <c:pt idx="46371">
                        <c:v>49.295479999999998</c:v>
                      </c:pt>
                      <c:pt idx="46372">
                        <c:v>49.339930000000003</c:v>
                      </c:pt>
                      <c:pt idx="46373">
                        <c:v>49.385399999999997</c:v>
                      </c:pt>
                      <c:pt idx="46374">
                        <c:v>49.430100000000003</c:v>
                      </c:pt>
                      <c:pt idx="46375">
                        <c:v>49.475360000000002</c:v>
                      </c:pt>
                      <c:pt idx="46376">
                        <c:v>49.520060000000001</c:v>
                      </c:pt>
                      <c:pt idx="46377">
                        <c:v>49.565599999999996</c:v>
                      </c:pt>
                      <c:pt idx="46378">
                        <c:v>49.61018</c:v>
                      </c:pt>
                      <c:pt idx="46379">
                        <c:v>49.65522</c:v>
                      </c:pt>
                      <c:pt idx="46380">
                        <c:v>49.699980000000004</c:v>
                      </c:pt>
                      <c:pt idx="46381">
                        <c:v>49.744729999999997</c:v>
                      </c:pt>
                      <c:pt idx="46382">
                        <c:v>49.789570000000005</c:v>
                      </c:pt>
                      <c:pt idx="46383">
                        <c:v>49.83446</c:v>
                      </c:pt>
                      <c:pt idx="46384">
                        <c:v>49.879159999999999</c:v>
                      </c:pt>
                      <c:pt idx="46385">
                        <c:v>49.924150000000004</c:v>
                      </c:pt>
                      <c:pt idx="46386">
                        <c:v>49.967469999999999</c:v>
                      </c:pt>
                      <c:pt idx="46387">
                        <c:v>50.011530000000008</c:v>
                      </c:pt>
                      <c:pt idx="46388">
                        <c:v>50.055769999999995</c:v>
                      </c:pt>
                      <c:pt idx="46389">
                        <c:v>50.100499999999997</c:v>
                      </c:pt>
                      <c:pt idx="46390">
                        <c:v>50.145169999999993</c:v>
                      </c:pt>
                      <c:pt idx="46391">
                        <c:v>50.189820000000005</c:v>
                      </c:pt>
                      <c:pt idx="46392">
                        <c:v>50.234659999999998</c:v>
                      </c:pt>
                      <c:pt idx="46393">
                        <c:v>50.27966</c:v>
                      </c:pt>
                      <c:pt idx="46394">
                        <c:v>50.324330000000003</c:v>
                      </c:pt>
                      <c:pt idx="46395">
                        <c:v>50.368549999999999</c:v>
                      </c:pt>
                      <c:pt idx="46396">
                        <c:v>50.413050000000005</c:v>
                      </c:pt>
                      <c:pt idx="46397">
                        <c:v>50.457840000000004</c:v>
                      </c:pt>
                      <c:pt idx="46398">
                        <c:v>50.498079999999995</c:v>
                      </c:pt>
                      <c:pt idx="46399">
                        <c:v>50.542090000000002</c:v>
                      </c:pt>
                      <c:pt idx="46400">
                        <c:v>50.584449999999997</c:v>
                      </c:pt>
                      <c:pt idx="46401">
                        <c:v>50.627839999999999</c:v>
                      </c:pt>
                      <c:pt idx="46402">
                        <c:v>50.671260000000004</c:v>
                      </c:pt>
                      <c:pt idx="46403">
                        <c:v>50.714790000000001</c:v>
                      </c:pt>
                      <c:pt idx="46404">
                        <c:v>50.756610000000002</c:v>
                      </c:pt>
                      <c:pt idx="46405">
                        <c:v>50.79918</c:v>
                      </c:pt>
                      <c:pt idx="46406">
                        <c:v>50.841529999999999</c:v>
                      </c:pt>
                      <c:pt idx="46407">
                        <c:v>50.883630000000004</c:v>
                      </c:pt>
                      <c:pt idx="46408">
                        <c:v>50.925890000000003</c:v>
                      </c:pt>
                      <c:pt idx="46409">
                        <c:v>50.967979999999997</c:v>
                      </c:pt>
                      <c:pt idx="46410">
                        <c:v>51.009779999999992</c:v>
                      </c:pt>
                      <c:pt idx="46411">
                        <c:v>51.051279999999998</c:v>
                      </c:pt>
                      <c:pt idx="46412">
                        <c:v>51.09308</c:v>
                      </c:pt>
                      <c:pt idx="46413">
                        <c:v>51.134300000000003</c:v>
                      </c:pt>
                      <c:pt idx="46414">
                        <c:v>51.174129999999998</c:v>
                      </c:pt>
                      <c:pt idx="46415">
                        <c:v>51.214890000000004</c:v>
                      </c:pt>
                      <c:pt idx="46416">
                        <c:v>51.256180000000001</c:v>
                      </c:pt>
                      <c:pt idx="46417">
                        <c:v>51.297150000000002</c:v>
                      </c:pt>
                      <c:pt idx="46418">
                        <c:v>51.337910000000008</c:v>
                      </c:pt>
                      <c:pt idx="46419">
                        <c:v>51.37856</c:v>
                      </c:pt>
                      <c:pt idx="46420">
                        <c:v>51.418590000000002</c:v>
                      </c:pt>
                      <c:pt idx="46421">
                        <c:v>51.45908</c:v>
                      </c:pt>
                      <c:pt idx="46422">
                        <c:v>51.499009999999998</c:v>
                      </c:pt>
                      <c:pt idx="46423">
                        <c:v>51.539749999999998</c:v>
                      </c:pt>
                      <c:pt idx="46424">
                        <c:v>51.580240000000003</c:v>
                      </c:pt>
                      <c:pt idx="46425">
                        <c:v>51.59928</c:v>
                      </c:pt>
                      <c:pt idx="46426">
                        <c:v>51.638289999999998</c:v>
                      </c:pt>
                      <c:pt idx="46427">
                        <c:v>51.670670000000001</c:v>
                      </c:pt>
                      <c:pt idx="46428">
                        <c:v>51.713090000000001</c:v>
                      </c:pt>
                      <c:pt idx="46429">
                        <c:v>51.748399999999997</c:v>
                      </c:pt>
                      <c:pt idx="46430">
                        <c:v>51.776879999999998</c:v>
                      </c:pt>
                      <c:pt idx="46431">
                        <c:v>51.811080000000004</c:v>
                      </c:pt>
                      <c:pt idx="46432">
                        <c:v>51.84845</c:v>
                      </c:pt>
                      <c:pt idx="46433">
                        <c:v>51.885869999999997</c:v>
                      </c:pt>
                      <c:pt idx="46434">
                        <c:v>51.924400000000006</c:v>
                      </c:pt>
                      <c:pt idx="46435">
                        <c:v>51.96369</c:v>
                      </c:pt>
                      <c:pt idx="46436">
                        <c:v>52.002569999999999</c:v>
                      </c:pt>
                      <c:pt idx="46437">
                        <c:v>52.04175</c:v>
                      </c:pt>
                      <c:pt idx="46438">
                        <c:v>52.081580000000002</c:v>
                      </c:pt>
                      <c:pt idx="46439">
                        <c:v>52.118729999999999</c:v>
                      </c:pt>
                      <c:pt idx="46440">
                        <c:v>52.158420000000007</c:v>
                      </c:pt>
                      <c:pt idx="46441">
                        <c:v>52.197670000000002</c:v>
                      </c:pt>
                      <c:pt idx="46442">
                        <c:v>52.236079999999994</c:v>
                      </c:pt>
                      <c:pt idx="46443">
                        <c:v>52.276290000000003</c:v>
                      </c:pt>
                      <c:pt idx="46444">
                        <c:v>52.31559</c:v>
                      </c:pt>
                      <c:pt idx="46445">
                        <c:v>52.355310000000003</c:v>
                      </c:pt>
                      <c:pt idx="46446">
                        <c:v>52.394059999999996</c:v>
                      </c:pt>
                      <c:pt idx="46447">
                        <c:v>52.422510000000003</c:v>
                      </c:pt>
                      <c:pt idx="46448">
                        <c:v>52.461909999999996</c:v>
                      </c:pt>
                      <c:pt idx="46449">
                        <c:v>52.501990000000006</c:v>
                      </c:pt>
                      <c:pt idx="46450">
                        <c:v>52.54119</c:v>
                      </c:pt>
                      <c:pt idx="46451">
                        <c:v>52.579909999999998</c:v>
                      </c:pt>
                      <c:pt idx="46452">
                        <c:v>52.614739999999998</c:v>
                      </c:pt>
                      <c:pt idx="46453">
                        <c:v>52.653210000000001</c:v>
                      </c:pt>
                      <c:pt idx="46454">
                        <c:v>52.689899999999994</c:v>
                      </c:pt>
                      <c:pt idx="46455">
                        <c:v>52.727089999999997</c:v>
                      </c:pt>
                      <c:pt idx="46456">
                        <c:v>52.763309999999997</c:v>
                      </c:pt>
                      <c:pt idx="46457">
                        <c:v>52.80003</c:v>
                      </c:pt>
                      <c:pt idx="46458">
                        <c:v>52.835809999999995</c:v>
                      </c:pt>
                      <c:pt idx="46459">
                        <c:v>52.872489999999999</c:v>
                      </c:pt>
                      <c:pt idx="46460">
                        <c:v>52.907330000000002</c:v>
                      </c:pt>
                      <c:pt idx="46461">
                        <c:v>52.942390000000003</c:v>
                      </c:pt>
                      <c:pt idx="46462">
                        <c:v>52.978120000000004</c:v>
                      </c:pt>
                      <c:pt idx="46463">
                        <c:v>53.013399999999997</c:v>
                      </c:pt>
                      <c:pt idx="46464">
                        <c:v>53.049090000000007</c:v>
                      </c:pt>
                      <c:pt idx="46465">
                        <c:v>53.084519999999998</c:v>
                      </c:pt>
                      <c:pt idx="46466">
                        <c:v>53.120240000000003</c:v>
                      </c:pt>
                      <c:pt idx="46467">
                        <c:v>53.156359999999992</c:v>
                      </c:pt>
                      <c:pt idx="46468">
                        <c:v>53.191990000000004</c:v>
                      </c:pt>
                      <c:pt idx="46469">
                        <c:v>53.227170000000001</c:v>
                      </c:pt>
                      <c:pt idx="46470">
                        <c:v>53.263090000000005</c:v>
                      </c:pt>
                      <c:pt idx="46471">
                        <c:v>53.298690000000008</c:v>
                      </c:pt>
                      <c:pt idx="46472">
                        <c:v>53.333939999999998</c:v>
                      </c:pt>
                      <c:pt idx="46473">
                        <c:v>53.36956</c:v>
                      </c:pt>
                      <c:pt idx="46474">
                        <c:v>53.405169999999998</c:v>
                      </c:pt>
                      <c:pt idx="46475">
                        <c:v>53.439930000000004</c:v>
                      </c:pt>
                      <c:pt idx="46476">
                        <c:v>53.47542</c:v>
                      </c:pt>
                      <c:pt idx="46477">
                        <c:v>53.51032</c:v>
                      </c:pt>
                      <c:pt idx="46478">
                        <c:v>53.546019999999999</c:v>
                      </c:pt>
                      <c:pt idx="46479">
                        <c:v>53.580460000000002</c:v>
                      </c:pt>
                      <c:pt idx="46480">
                        <c:v>53.615950000000005</c:v>
                      </c:pt>
                      <c:pt idx="46481">
                        <c:v>53.650739999999999</c:v>
                      </c:pt>
                      <c:pt idx="46482">
                        <c:v>53.683839999999996</c:v>
                      </c:pt>
                      <c:pt idx="46483">
                        <c:v>53.719880000000003</c:v>
                      </c:pt>
                      <c:pt idx="46484">
                        <c:v>53.755249999999997</c:v>
                      </c:pt>
                      <c:pt idx="46485">
                        <c:v>53.790040000000005</c:v>
                      </c:pt>
                      <c:pt idx="46486">
                        <c:v>53.825229999999998</c:v>
                      </c:pt>
                      <c:pt idx="46487">
                        <c:v>53.859940000000002</c:v>
                      </c:pt>
                      <c:pt idx="46488">
                        <c:v>53.895119999999999</c:v>
                      </c:pt>
                      <c:pt idx="46489">
                        <c:v>53.929839999999999</c:v>
                      </c:pt>
                      <c:pt idx="46490">
                        <c:v>53.965180000000004</c:v>
                      </c:pt>
                      <c:pt idx="46491">
                        <c:v>53.999879999999997</c:v>
                      </c:pt>
                      <c:pt idx="46492">
                        <c:v>54.034940000000006</c:v>
                      </c:pt>
                      <c:pt idx="46493">
                        <c:v>54.069000000000003</c:v>
                      </c:pt>
                      <c:pt idx="46494">
                        <c:v>54.103969999999997</c:v>
                      </c:pt>
                      <c:pt idx="46495">
                        <c:v>54.135989999999993</c:v>
                      </c:pt>
                      <c:pt idx="46496">
                        <c:v>54.169260000000001</c:v>
                      </c:pt>
                      <c:pt idx="46497">
                        <c:v>54.202269999999999</c:v>
                      </c:pt>
                      <c:pt idx="46498">
                        <c:v>54.236919999999998</c:v>
                      </c:pt>
                      <c:pt idx="46499">
                        <c:v>54.271159999999995</c:v>
                      </c:pt>
                      <c:pt idx="46500">
                        <c:v>54.305689999999998</c:v>
                      </c:pt>
                      <c:pt idx="46501">
                        <c:v>54.34</c:v>
                      </c:pt>
                      <c:pt idx="46502">
                        <c:v>54.374700000000004</c:v>
                      </c:pt>
                      <c:pt idx="46503">
                        <c:v>54.409029999999994</c:v>
                      </c:pt>
                      <c:pt idx="46504">
                        <c:v>54.443380000000005</c:v>
                      </c:pt>
                      <c:pt idx="46505">
                        <c:v>54.477539999999998</c:v>
                      </c:pt>
                      <c:pt idx="46506">
                        <c:v>54.511800000000001</c:v>
                      </c:pt>
                      <c:pt idx="46507">
                        <c:v>54.544449999999998</c:v>
                      </c:pt>
                      <c:pt idx="46508">
                        <c:v>54.578249999999997</c:v>
                      </c:pt>
                      <c:pt idx="46509">
                        <c:v>54.611850000000004</c:v>
                      </c:pt>
                      <c:pt idx="46510">
                        <c:v>54.644259999999996</c:v>
                      </c:pt>
                      <c:pt idx="46511">
                        <c:v>54.67801</c:v>
                      </c:pt>
                      <c:pt idx="46512">
                        <c:v>54.711939999999998</c:v>
                      </c:pt>
                      <c:pt idx="46513">
                        <c:v>54.745350000000002</c:v>
                      </c:pt>
                      <c:pt idx="46514">
                        <c:v>54.779809999999998</c:v>
                      </c:pt>
                      <c:pt idx="46515">
                        <c:v>54.813960000000002</c:v>
                      </c:pt>
                      <c:pt idx="46516">
                        <c:v>54.848259999999996</c:v>
                      </c:pt>
                      <c:pt idx="46517">
                        <c:v>54.880549999999999</c:v>
                      </c:pt>
                      <c:pt idx="46518">
                        <c:v>54.91534</c:v>
                      </c:pt>
                      <c:pt idx="46519">
                        <c:v>54.950119999999998</c:v>
                      </c:pt>
                      <c:pt idx="46520">
                        <c:v>54.985020000000006</c:v>
                      </c:pt>
                      <c:pt idx="46521">
                        <c:v>55.019099999999995</c:v>
                      </c:pt>
                      <c:pt idx="46522">
                        <c:v>55.053150000000002</c:v>
                      </c:pt>
                      <c:pt idx="46523">
                        <c:v>55.087599999999995</c:v>
                      </c:pt>
                      <c:pt idx="46524">
                        <c:v>55.12191</c:v>
                      </c:pt>
                      <c:pt idx="46525">
                        <c:v>55.156369999999995</c:v>
                      </c:pt>
                      <c:pt idx="46526">
                        <c:v>55.190380000000005</c:v>
                      </c:pt>
                      <c:pt idx="46527">
                        <c:v>55.224690000000002</c:v>
                      </c:pt>
                      <c:pt idx="46528">
                        <c:v>55.259460000000004</c:v>
                      </c:pt>
                      <c:pt idx="46529">
                        <c:v>55.293810000000001</c:v>
                      </c:pt>
                      <c:pt idx="46530">
                        <c:v>55.32835</c:v>
                      </c:pt>
                      <c:pt idx="46531">
                        <c:v>55.362489999999994</c:v>
                      </c:pt>
                      <c:pt idx="46532">
                        <c:v>55.39649</c:v>
                      </c:pt>
                      <c:pt idx="46533">
                        <c:v>55.431060000000002</c:v>
                      </c:pt>
                      <c:pt idx="46534">
                        <c:v>55.466059999999999</c:v>
                      </c:pt>
                      <c:pt idx="46535">
                        <c:v>55.50018</c:v>
                      </c:pt>
                      <c:pt idx="46536">
                        <c:v>55.534819999999996</c:v>
                      </c:pt>
                      <c:pt idx="46537">
                        <c:v>55.568710000000003</c:v>
                      </c:pt>
                      <c:pt idx="46538">
                        <c:v>55.603119999999997</c:v>
                      </c:pt>
                      <c:pt idx="46539">
                        <c:v>55.637660000000004</c:v>
                      </c:pt>
                      <c:pt idx="46540">
                        <c:v>55.633939999999996</c:v>
                      </c:pt>
                      <c:pt idx="46541">
                        <c:v>55.634129999999999</c:v>
                      </c:pt>
                      <c:pt idx="46542">
                        <c:v>55.647659999999995</c:v>
                      </c:pt>
                      <c:pt idx="46543">
                        <c:v>55.671039999999998</c:v>
                      </c:pt>
                      <c:pt idx="46544">
                        <c:v>55.699539999999999</c:v>
                      </c:pt>
                      <c:pt idx="46545">
                        <c:v>55.732050000000001</c:v>
                      </c:pt>
                      <c:pt idx="46546">
                        <c:v>55.760280000000002</c:v>
                      </c:pt>
                      <c:pt idx="46547">
                        <c:v>55.794810000000005</c:v>
                      </c:pt>
                      <c:pt idx="46548">
                        <c:v>55.828160000000004</c:v>
                      </c:pt>
                      <c:pt idx="46549">
                        <c:v>55.863630000000001</c:v>
                      </c:pt>
                      <c:pt idx="46550">
                        <c:v>55.897940000000006</c:v>
                      </c:pt>
                      <c:pt idx="46551">
                        <c:v>55.931840000000001</c:v>
                      </c:pt>
                      <c:pt idx="46552">
                        <c:v>55.965519999999998</c:v>
                      </c:pt>
                      <c:pt idx="46553">
                        <c:v>55.998010000000001</c:v>
                      </c:pt>
                      <c:pt idx="46554">
                        <c:v>56.032229999999998</c:v>
                      </c:pt>
                      <c:pt idx="46555">
                        <c:v>56.06597</c:v>
                      </c:pt>
                      <c:pt idx="46556">
                        <c:v>56.100700000000003</c:v>
                      </c:pt>
                      <c:pt idx="46557">
                        <c:v>56.13409</c:v>
                      </c:pt>
                      <c:pt idx="46558">
                        <c:v>56.168480000000002</c:v>
                      </c:pt>
                      <c:pt idx="46559">
                        <c:v>56.202880000000007</c:v>
                      </c:pt>
                      <c:pt idx="46560">
                        <c:v>56.235939999999999</c:v>
                      </c:pt>
                      <c:pt idx="46561">
                        <c:v>56.270129999999995</c:v>
                      </c:pt>
                      <c:pt idx="46562">
                        <c:v>56.303809999999999</c:v>
                      </c:pt>
                      <c:pt idx="46563">
                        <c:v>56.338030000000003</c:v>
                      </c:pt>
                      <c:pt idx="46564">
                        <c:v>56.372070000000001</c:v>
                      </c:pt>
                      <c:pt idx="46565">
                        <c:v>56.405740000000002</c:v>
                      </c:pt>
                      <c:pt idx="46566">
                        <c:v>56.439099999999996</c:v>
                      </c:pt>
                      <c:pt idx="46567">
                        <c:v>56.473639999999996</c:v>
                      </c:pt>
                      <c:pt idx="46568">
                        <c:v>56.50759</c:v>
                      </c:pt>
                      <c:pt idx="46569">
                        <c:v>56.542320000000004</c:v>
                      </c:pt>
                      <c:pt idx="46570">
                        <c:v>56.576589999999996</c:v>
                      </c:pt>
                      <c:pt idx="46571">
                        <c:v>56.611630000000005</c:v>
                      </c:pt>
                      <c:pt idx="46572">
                        <c:v>56.646159999999995</c:v>
                      </c:pt>
                      <c:pt idx="46573">
                        <c:v>56.681190000000001</c:v>
                      </c:pt>
                      <c:pt idx="46574">
                        <c:v>56.715920000000004</c:v>
                      </c:pt>
                      <c:pt idx="46575">
                        <c:v>56.751159999999999</c:v>
                      </c:pt>
                      <c:pt idx="46576">
                        <c:v>56.785240000000002</c:v>
                      </c:pt>
                      <c:pt idx="46577">
                        <c:v>56.82244</c:v>
                      </c:pt>
                      <c:pt idx="46578">
                        <c:v>56.855940000000004</c:v>
                      </c:pt>
                      <c:pt idx="46579">
                        <c:v>56.890390000000004</c:v>
                      </c:pt>
                      <c:pt idx="46580">
                        <c:v>56.925049999999999</c:v>
                      </c:pt>
                      <c:pt idx="46581">
                        <c:v>56.96058</c:v>
                      </c:pt>
                      <c:pt idx="46582">
                        <c:v>56.995329999999996</c:v>
                      </c:pt>
                      <c:pt idx="46583">
                        <c:v>57.030880000000003</c:v>
                      </c:pt>
                      <c:pt idx="46584">
                        <c:v>57.065890000000003</c:v>
                      </c:pt>
                      <c:pt idx="46585">
                        <c:v>57.101249999999993</c:v>
                      </c:pt>
                      <c:pt idx="46586">
                        <c:v>57.136240000000001</c:v>
                      </c:pt>
                      <c:pt idx="46587">
                        <c:v>57.171750000000003</c:v>
                      </c:pt>
                      <c:pt idx="46588">
                        <c:v>57.206780000000002</c:v>
                      </c:pt>
                      <c:pt idx="46589">
                        <c:v>57.242280000000001</c:v>
                      </c:pt>
                      <c:pt idx="46590">
                        <c:v>57.277029999999996</c:v>
                      </c:pt>
                      <c:pt idx="46591">
                        <c:v>57.311860000000003</c:v>
                      </c:pt>
                      <c:pt idx="46592">
                        <c:v>57.346709999999995</c:v>
                      </c:pt>
                      <c:pt idx="46593">
                        <c:v>57.381909999999998</c:v>
                      </c:pt>
                      <c:pt idx="46594">
                        <c:v>57.417179999999995</c:v>
                      </c:pt>
                      <c:pt idx="46595">
                        <c:v>57.452620000000003</c:v>
                      </c:pt>
                      <c:pt idx="46596">
                        <c:v>57.487380000000002</c:v>
                      </c:pt>
                      <c:pt idx="46597">
                        <c:v>57.522829999999999</c:v>
                      </c:pt>
                      <c:pt idx="46598">
                        <c:v>57.557960000000001</c:v>
                      </c:pt>
                      <c:pt idx="46599">
                        <c:v>57.593530000000001</c:v>
                      </c:pt>
                      <c:pt idx="46600">
                        <c:v>57.628039999999999</c:v>
                      </c:pt>
                      <c:pt idx="46601">
                        <c:v>57.66404</c:v>
                      </c:pt>
                      <c:pt idx="46602">
                        <c:v>57.698720000000002</c:v>
                      </c:pt>
                      <c:pt idx="46603">
                        <c:v>57.733400000000003</c:v>
                      </c:pt>
                      <c:pt idx="46604">
                        <c:v>57.768119999999996</c:v>
                      </c:pt>
                      <c:pt idx="46605">
                        <c:v>57.802350000000004</c:v>
                      </c:pt>
                      <c:pt idx="46606">
                        <c:v>57.836420000000004</c:v>
                      </c:pt>
                      <c:pt idx="46607">
                        <c:v>57.871389999999998</c:v>
                      </c:pt>
                      <c:pt idx="46608">
                        <c:v>57.906219999999998</c:v>
                      </c:pt>
                      <c:pt idx="46609">
                        <c:v>57.942250000000001</c:v>
                      </c:pt>
                      <c:pt idx="46610">
                        <c:v>57.977410000000006</c:v>
                      </c:pt>
                      <c:pt idx="46611">
                        <c:v>58.013210000000001</c:v>
                      </c:pt>
                      <c:pt idx="46612">
                        <c:v>58.048679999999997</c:v>
                      </c:pt>
                      <c:pt idx="46613">
                        <c:v>58.084420000000001</c:v>
                      </c:pt>
                      <c:pt idx="46614">
                        <c:v>58.118619999999993</c:v>
                      </c:pt>
                      <c:pt idx="46615">
                        <c:v>58.15437</c:v>
                      </c:pt>
                      <c:pt idx="46616">
                        <c:v>58.189729999999997</c:v>
                      </c:pt>
                      <c:pt idx="46617">
                        <c:v>58.225249999999996</c:v>
                      </c:pt>
                      <c:pt idx="46618">
                        <c:v>58.26088</c:v>
                      </c:pt>
                      <c:pt idx="46619">
                        <c:v>58.2864</c:v>
                      </c:pt>
                      <c:pt idx="46620">
                        <c:v>58.314779999999999</c:v>
                      </c:pt>
                      <c:pt idx="46621">
                        <c:v>58.346939999999996</c:v>
                      </c:pt>
                      <c:pt idx="46622">
                        <c:v>58.38082</c:v>
                      </c:pt>
                      <c:pt idx="46623">
                        <c:v>58.415379999999999</c:v>
                      </c:pt>
                      <c:pt idx="46624">
                        <c:v>58.45008</c:v>
                      </c:pt>
                      <c:pt idx="46625">
                        <c:v>58.484909999999999</c:v>
                      </c:pt>
                      <c:pt idx="46626">
                        <c:v>58.519819999999996</c:v>
                      </c:pt>
                      <c:pt idx="46627">
                        <c:v>58.554740000000002</c:v>
                      </c:pt>
                      <c:pt idx="46628">
                        <c:v>58.561759999999992</c:v>
                      </c:pt>
                      <c:pt idx="46629">
                        <c:v>58.56532</c:v>
                      </c:pt>
                      <c:pt idx="46630">
                        <c:v>58.59751</c:v>
                      </c:pt>
                      <c:pt idx="46631">
                        <c:v>58.634479999999996</c:v>
                      </c:pt>
                      <c:pt idx="46632">
                        <c:v>58.671189999999996</c:v>
                      </c:pt>
                      <c:pt idx="46633">
                        <c:v>58.707589999999996</c:v>
                      </c:pt>
                      <c:pt idx="46634">
                        <c:v>58.743220000000001</c:v>
                      </c:pt>
                      <c:pt idx="46635">
                        <c:v>58.779150000000001</c:v>
                      </c:pt>
                      <c:pt idx="46636">
                        <c:v>58.814440000000005</c:v>
                      </c:pt>
                      <c:pt idx="46637">
                        <c:v>58.849939999999997</c:v>
                      </c:pt>
                      <c:pt idx="46638">
                        <c:v>58.884660000000004</c:v>
                      </c:pt>
                      <c:pt idx="46639">
                        <c:v>58.919610000000006</c:v>
                      </c:pt>
                      <c:pt idx="46640">
                        <c:v>58.954750000000004</c:v>
                      </c:pt>
                      <c:pt idx="46641">
                        <c:v>58.989190000000001</c:v>
                      </c:pt>
                      <c:pt idx="46642">
                        <c:v>59.023820000000001</c:v>
                      </c:pt>
                      <c:pt idx="46643">
                        <c:v>59.058799999999998</c:v>
                      </c:pt>
                      <c:pt idx="46644">
                        <c:v>59.093379999999996</c:v>
                      </c:pt>
                      <c:pt idx="46645">
                        <c:v>59.128299999999996</c:v>
                      </c:pt>
                      <c:pt idx="46646">
                        <c:v>59.162880000000001</c:v>
                      </c:pt>
                      <c:pt idx="46647">
                        <c:v>59.198000000000008</c:v>
                      </c:pt>
                      <c:pt idx="46648">
                        <c:v>59.232829999999993</c:v>
                      </c:pt>
                      <c:pt idx="46649">
                        <c:v>59.26793</c:v>
                      </c:pt>
                      <c:pt idx="46650">
                        <c:v>59.302840000000003</c:v>
                      </c:pt>
                      <c:pt idx="46651">
                        <c:v>59.338030000000003</c:v>
                      </c:pt>
                      <c:pt idx="46652">
                        <c:v>59.372949999999996</c:v>
                      </c:pt>
                      <c:pt idx="46653">
                        <c:v>59.408169999999998</c:v>
                      </c:pt>
                      <c:pt idx="46654">
                        <c:v>59.443219999999997</c:v>
                      </c:pt>
                      <c:pt idx="46655">
                        <c:v>59.478450000000002</c:v>
                      </c:pt>
                      <c:pt idx="46656">
                        <c:v>59.513499999999993</c:v>
                      </c:pt>
                      <c:pt idx="46657">
                        <c:v>59.548789999999997</c:v>
                      </c:pt>
                      <c:pt idx="46658">
                        <c:v>59.583839999999995</c:v>
                      </c:pt>
                      <c:pt idx="46659">
                        <c:v>59.619129999999998</c:v>
                      </c:pt>
                      <c:pt idx="46660">
                        <c:v>59.6539</c:v>
                      </c:pt>
                      <c:pt idx="46661">
                        <c:v>59.689210000000003</c:v>
                      </c:pt>
                      <c:pt idx="46662">
                        <c:v>59.724310000000003</c:v>
                      </c:pt>
                      <c:pt idx="46663">
                        <c:v>59.759710000000005</c:v>
                      </c:pt>
                      <c:pt idx="46664">
                        <c:v>59.794890000000002</c:v>
                      </c:pt>
                      <c:pt idx="46665">
                        <c:v>59.830269999999999</c:v>
                      </c:pt>
                      <c:pt idx="46666">
                        <c:v>59.865500000000004</c:v>
                      </c:pt>
                      <c:pt idx="46667">
                        <c:v>59.900849999999998</c:v>
                      </c:pt>
                      <c:pt idx="46668">
                        <c:v>59.935600000000008</c:v>
                      </c:pt>
                      <c:pt idx="46669">
                        <c:v>59.971120000000006</c:v>
                      </c:pt>
                      <c:pt idx="46670">
                        <c:v>60.006370000000004</c:v>
                      </c:pt>
                      <c:pt idx="46671">
                        <c:v>60.041550000000001</c:v>
                      </c:pt>
                      <c:pt idx="46672">
                        <c:v>60.076889999999999</c:v>
                      </c:pt>
                      <c:pt idx="46673">
                        <c:v>60.11224</c:v>
                      </c:pt>
                      <c:pt idx="46674">
                        <c:v>60.147139999999993</c:v>
                      </c:pt>
                      <c:pt idx="46675">
                        <c:v>60.182320000000004</c:v>
                      </c:pt>
                      <c:pt idx="46676">
                        <c:v>60.217349999999996</c:v>
                      </c:pt>
                      <c:pt idx="46677">
                        <c:v>60.252800000000008</c:v>
                      </c:pt>
                      <c:pt idx="46678">
                        <c:v>60.287980000000005</c:v>
                      </c:pt>
                      <c:pt idx="46679">
                        <c:v>60.323180000000001</c:v>
                      </c:pt>
                      <c:pt idx="46680">
                        <c:v>60.358370000000001</c:v>
                      </c:pt>
                      <c:pt idx="46681">
                        <c:v>60.393720000000002</c:v>
                      </c:pt>
                      <c:pt idx="46682">
                        <c:v>60.428789999999999</c:v>
                      </c:pt>
                      <c:pt idx="46683">
                        <c:v>60.463630000000002</c:v>
                      </c:pt>
                      <c:pt idx="46684">
                        <c:v>60.498630000000006</c:v>
                      </c:pt>
                      <c:pt idx="46685">
                        <c:v>60.53349</c:v>
                      </c:pt>
                      <c:pt idx="46686">
                        <c:v>60.567900000000002</c:v>
                      </c:pt>
                      <c:pt idx="46687">
                        <c:v>60.602969999999999</c:v>
                      </c:pt>
                      <c:pt idx="46688">
                        <c:v>60.637809999999995</c:v>
                      </c:pt>
                      <c:pt idx="46689">
                        <c:v>60.672940000000004</c:v>
                      </c:pt>
                      <c:pt idx="46690">
                        <c:v>60.691589999999998</c:v>
                      </c:pt>
                      <c:pt idx="46691">
                        <c:v>60.727219999999996</c:v>
                      </c:pt>
                      <c:pt idx="46692">
                        <c:v>60.761099999999999</c:v>
                      </c:pt>
                      <c:pt idx="46693">
                        <c:v>60.795969999999997</c:v>
                      </c:pt>
                      <c:pt idx="46694">
                        <c:v>60.8309</c:v>
                      </c:pt>
                      <c:pt idx="46695">
                        <c:v>60.864409999999999</c:v>
                      </c:pt>
                      <c:pt idx="46696">
                        <c:v>60.899029999999996</c:v>
                      </c:pt>
                      <c:pt idx="46697">
                        <c:v>60.933430000000001</c:v>
                      </c:pt>
                      <c:pt idx="46698">
                        <c:v>60.967739999999999</c:v>
                      </c:pt>
                      <c:pt idx="46699">
                        <c:v>61.001669999999997</c:v>
                      </c:pt>
                      <c:pt idx="46700">
                        <c:v>61.035830000000004</c:v>
                      </c:pt>
                      <c:pt idx="46701">
                        <c:v>61.070409999999995</c:v>
                      </c:pt>
                      <c:pt idx="46702">
                        <c:v>61.10472</c:v>
                      </c:pt>
                      <c:pt idx="46703">
                        <c:v>61.139130000000002</c:v>
                      </c:pt>
                      <c:pt idx="46704">
                        <c:v>61.173250000000003</c:v>
                      </c:pt>
                      <c:pt idx="46705">
                        <c:v>61.207279999999997</c:v>
                      </c:pt>
                      <c:pt idx="46706">
                        <c:v>61.241440000000004</c:v>
                      </c:pt>
                      <c:pt idx="46707">
                        <c:v>61.275750000000002</c:v>
                      </c:pt>
                      <c:pt idx="46708">
                        <c:v>61.310070000000003</c:v>
                      </c:pt>
                      <c:pt idx="46709">
                        <c:v>61.344440000000006</c:v>
                      </c:pt>
                      <c:pt idx="46710">
                        <c:v>61.378410000000002</c:v>
                      </c:pt>
                      <c:pt idx="46711">
                        <c:v>61.412729999999996</c:v>
                      </c:pt>
                      <c:pt idx="46712">
                        <c:v>61.446860000000001</c:v>
                      </c:pt>
                      <c:pt idx="46713">
                        <c:v>61.481320000000004</c:v>
                      </c:pt>
                      <c:pt idx="46714">
                        <c:v>61.515619999999998</c:v>
                      </c:pt>
                      <c:pt idx="46715">
                        <c:v>61.549620000000004</c:v>
                      </c:pt>
                      <c:pt idx="46716">
                        <c:v>61.583910000000003</c:v>
                      </c:pt>
                      <c:pt idx="46717">
                        <c:v>61.61824</c:v>
                      </c:pt>
                      <c:pt idx="46718">
                        <c:v>61.652479999999997</c:v>
                      </c:pt>
                      <c:pt idx="46719">
                        <c:v>61.68385</c:v>
                      </c:pt>
                      <c:pt idx="46720">
                        <c:v>61.71951</c:v>
                      </c:pt>
                      <c:pt idx="46721">
                        <c:v>61.754080000000002</c:v>
                      </c:pt>
                      <c:pt idx="46722">
                        <c:v>61.788829999999997</c:v>
                      </c:pt>
                      <c:pt idx="46723">
                        <c:v>61.819600000000001</c:v>
                      </c:pt>
                      <c:pt idx="46724">
                        <c:v>61.851520000000008</c:v>
                      </c:pt>
                      <c:pt idx="46725">
                        <c:v>61.883929999999992</c:v>
                      </c:pt>
                      <c:pt idx="46726">
                        <c:v>61.91713</c:v>
                      </c:pt>
                      <c:pt idx="46727">
                        <c:v>61.950580000000002</c:v>
                      </c:pt>
                      <c:pt idx="46728">
                        <c:v>61.983680000000007</c:v>
                      </c:pt>
                      <c:pt idx="46729">
                        <c:v>62.017249999999997</c:v>
                      </c:pt>
                      <c:pt idx="46730">
                        <c:v>62.049390000000002</c:v>
                      </c:pt>
                      <c:pt idx="46731">
                        <c:v>62.082270000000001</c:v>
                      </c:pt>
                      <c:pt idx="46732">
                        <c:v>62.115539999999996</c:v>
                      </c:pt>
                      <c:pt idx="46733">
                        <c:v>62.148339999999997</c:v>
                      </c:pt>
                      <c:pt idx="46734">
                        <c:v>62.181649999999998</c:v>
                      </c:pt>
                      <c:pt idx="46735">
                        <c:v>62.214999999999996</c:v>
                      </c:pt>
                      <c:pt idx="46736">
                        <c:v>62.248109999999997</c:v>
                      </c:pt>
                      <c:pt idx="46737">
                        <c:v>62.281800000000004</c:v>
                      </c:pt>
                      <c:pt idx="46738">
                        <c:v>62.314809999999994</c:v>
                      </c:pt>
                      <c:pt idx="46739">
                        <c:v>62.348350000000003</c:v>
                      </c:pt>
                      <c:pt idx="46740">
                        <c:v>62.38214</c:v>
                      </c:pt>
                      <c:pt idx="46741">
                        <c:v>62.416240000000002</c:v>
                      </c:pt>
                      <c:pt idx="46742">
                        <c:v>62.45017</c:v>
                      </c:pt>
                      <c:pt idx="46743">
                        <c:v>62.483760000000004</c:v>
                      </c:pt>
                      <c:pt idx="46744">
                        <c:v>62.516829999999999</c:v>
                      </c:pt>
                      <c:pt idx="46745">
                        <c:v>62.55021</c:v>
                      </c:pt>
                      <c:pt idx="46746">
                        <c:v>62.584119999999999</c:v>
                      </c:pt>
                      <c:pt idx="46747">
                        <c:v>62.618229999999997</c:v>
                      </c:pt>
                      <c:pt idx="46748">
                        <c:v>62.652250000000002</c:v>
                      </c:pt>
                      <c:pt idx="46749">
                        <c:v>62.68629</c:v>
                      </c:pt>
                      <c:pt idx="46750">
                        <c:v>62.720469999999999</c:v>
                      </c:pt>
                      <c:pt idx="46751">
                        <c:v>62.754660000000001</c:v>
                      </c:pt>
                      <c:pt idx="46752">
                        <c:v>62.788820000000001</c:v>
                      </c:pt>
                      <c:pt idx="46753">
                        <c:v>62.823029999999996</c:v>
                      </c:pt>
                      <c:pt idx="46754">
                        <c:v>62.857079999999996</c:v>
                      </c:pt>
                      <c:pt idx="46755">
                        <c:v>62.891320000000007</c:v>
                      </c:pt>
                      <c:pt idx="46756">
                        <c:v>62.925579999999997</c:v>
                      </c:pt>
                      <c:pt idx="46757">
                        <c:v>62.959649999999996</c:v>
                      </c:pt>
                      <c:pt idx="46758">
                        <c:v>62.993940000000002</c:v>
                      </c:pt>
                      <c:pt idx="46759">
                        <c:v>63.028149999999997</c:v>
                      </c:pt>
                      <c:pt idx="46760">
                        <c:v>63.062519999999999</c:v>
                      </c:pt>
                      <c:pt idx="46761">
                        <c:v>63.096829999999997</c:v>
                      </c:pt>
                      <c:pt idx="46762">
                        <c:v>63.131240000000005</c:v>
                      </c:pt>
                      <c:pt idx="46763">
                        <c:v>63.16534</c:v>
                      </c:pt>
                      <c:pt idx="46764">
                        <c:v>63.162409999999994</c:v>
                      </c:pt>
                      <c:pt idx="46765">
                        <c:v>63.196649999999998</c:v>
                      </c:pt>
                      <c:pt idx="46766">
                        <c:v>63.234760000000001</c:v>
                      </c:pt>
                      <c:pt idx="46767">
                        <c:v>63.273809999999997</c:v>
                      </c:pt>
                      <c:pt idx="46768">
                        <c:v>63.312670000000004</c:v>
                      </c:pt>
                      <c:pt idx="46769">
                        <c:v>63.350980000000007</c:v>
                      </c:pt>
                      <c:pt idx="46770">
                        <c:v>63.387999999999998</c:v>
                      </c:pt>
                      <c:pt idx="46771">
                        <c:v>63.423839999999998</c:v>
                      </c:pt>
                      <c:pt idx="46772">
                        <c:v>63.458970000000001</c:v>
                      </c:pt>
                      <c:pt idx="46773">
                        <c:v>63.493989999999997</c:v>
                      </c:pt>
                      <c:pt idx="46774">
                        <c:v>63.529350000000008</c:v>
                      </c:pt>
                      <c:pt idx="46775">
                        <c:v>63.564700000000002</c:v>
                      </c:pt>
                      <c:pt idx="46776">
                        <c:v>63.600110000000001</c:v>
                      </c:pt>
                      <c:pt idx="46777">
                        <c:v>63.635440000000003</c:v>
                      </c:pt>
                      <c:pt idx="46778">
                        <c:v>63.670049999999996</c:v>
                      </c:pt>
                      <c:pt idx="46779">
                        <c:v>63.705179999999999</c:v>
                      </c:pt>
                      <c:pt idx="46780">
                        <c:v>63.740189999999998</c:v>
                      </c:pt>
                      <c:pt idx="46781">
                        <c:v>63.775030000000001</c:v>
                      </c:pt>
                      <c:pt idx="46782">
                        <c:v>63.809359999999998</c:v>
                      </c:pt>
                      <c:pt idx="46783">
                        <c:v>63.843919999999997</c:v>
                      </c:pt>
                      <c:pt idx="46784">
                        <c:v>63.878360000000001</c:v>
                      </c:pt>
                      <c:pt idx="46785">
                        <c:v>63.912839999999996</c:v>
                      </c:pt>
                      <c:pt idx="46786">
                        <c:v>63.947119999999998</c:v>
                      </c:pt>
                      <c:pt idx="46787">
                        <c:v>63.981579999999994</c:v>
                      </c:pt>
                      <c:pt idx="46788">
                        <c:v>64.016089999999991</c:v>
                      </c:pt>
                      <c:pt idx="46789">
                        <c:v>64.050619999999995</c:v>
                      </c:pt>
                      <c:pt idx="46790">
                        <c:v>64.085160000000002</c:v>
                      </c:pt>
                      <c:pt idx="46791">
                        <c:v>64.119540000000001</c:v>
                      </c:pt>
                      <c:pt idx="46792">
                        <c:v>64.153930000000003</c:v>
                      </c:pt>
                      <c:pt idx="46793">
                        <c:v>64.188519999999997</c:v>
                      </c:pt>
                      <c:pt idx="46794">
                        <c:v>64.22287</c:v>
                      </c:pt>
                      <c:pt idx="46795">
                        <c:v>64.257289999999998</c:v>
                      </c:pt>
                      <c:pt idx="46796">
                        <c:v>64.291709999999995</c:v>
                      </c:pt>
                      <c:pt idx="46797">
                        <c:v>64.326300000000003</c:v>
                      </c:pt>
                      <c:pt idx="46798">
                        <c:v>64.360790000000009</c:v>
                      </c:pt>
                      <c:pt idx="46799">
                        <c:v>64.377650000000003</c:v>
                      </c:pt>
                      <c:pt idx="46800">
                        <c:v>64.412839999999989</c:v>
                      </c:pt>
                      <c:pt idx="46801">
                        <c:v>64.449880000000007</c:v>
                      </c:pt>
                      <c:pt idx="46802">
                        <c:v>64.486739999999998</c:v>
                      </c:pt>
                      <c:pt idx="46803">
                        <c:v>64.523139999999998</c:v>
                      </c:pt>
                      <c:pt idx="46804">
                        <c:v>64.558260000000004</c:v>
                      </c:pt>
                      <c:pt idx="46805">
                        <c:v>64.59272</c:v>
                      </c:pt>
                      <c:pt idx="46806">
                        <c:v>64.627530000000007</c:v>
                      </c:pt>
                      <c:pt idx="46807">
                        <c:v>64.662390000000002</c:v>
                      </c:pt>
                      <c:pt idx="46808">
                        <c:v>64.697019999999995</c:v>
                      </c:pt>
                      <c:pt idx="46809">
                        <c:v>64.731500000000011</c:v>
                      </c:pt>
                      <c:pt idx="46810">
                        <c:v>64.766149999999996</c:v>
                      </c:pt>
                      <c:pt idx="46811">
                        <c:v>64.800820000000002</c:v>
                      </c:pt>
                      <c:pt idx="46812">
                        <c:v>64.835509999999999</c:v>
                      </c:pt>
                      <c:pt idx="46813">
                        <c:v>64.870099999999994</c:v>
                      </c:pt>
                      <c:pt idx="46814">
                        <c:v>64.904849999999996</c:v>
                      </c:pt>
                      <c:pt idx="46815">
                        <c:v>64.939369999999997</c:v>
                      </c:pt>
                      <c:pt idx="46816">
                        <c:v>64.973919999999993</c:v>
                      </c:pt>
                      <c:pt idx="46817">
                        <c:v>65.008449999999996</c:v>
                      </c:pt>
                      <c:pt idx="46818">
                        <c:v>65.043120000000002</c:v>
                      </c:pt>
                      <c:pt idx="46819">
                        <c:v>65.077590000000001</c:v>
                      </c:pt>
                      <c:pt idx="46820">
                        <c:v>65.112220000000008</c:v>
                      </c:pt>
                      <c:pt idx="46821">
                        <c:v>65.14658</c:v>
                      </c:pt>
                      <c:pt idx="46822">
                        <c:v>65.181160000000006</c:v>
                      </c:pt>
                      <c:pt idx="46823">
                        <c:v>65.208100000000002</c:v>
                      </c:pt>
                      <c:pt idx="46824">
                        <c:v>65.243290000000002</c:v>
                      </c:pt>
                      <c:pt idx="46825">
                        <c:v>65.278679999999994</c:v>
                      </c:pt>
                      <c:pt idx="46826">
                        <c:v>65.314350000000005</c:v>
                      </c:pt>
                      <c:pt idx="46827">
                        <c:v>65.349190000000007</c:v>
                      </c:pt>
                      <c:pt idx="46828">
                        <c:v>65.384</c:v>
                      </c:pt>
                      <c:pt idx="46829">
                        <c:v>65.418570000000003</c:v>
                      </c:pt>
                      <c:pt idx="46830">
                        <c:v>65.453220000000002</c:v>
                      </c:pt>
                      <c:pt idx="46831">
                        <c:v>65.487480000000005</c:v>
                      </c:pt>
                      <c:pt idx="46832">
                        <c:v>65.522140000000007</c:v>
                      </c:pt>
                      <c:pt idx="46833">
                        <c:v>65.556479999999993</c:v>
                      </c:pt>
                      <c:pt idx="46834">
                        <c:v>65.590500000000006</c:v>
                      </c:pt>
                      <c:pt idx="46835">
                        <c:v>65.625100000000003</c:v>
                      </c:pt>
                      <c:pt idx="46836">
                        <c:v>65.659549999999996</c:v>
                      </c:pt>
                      <c:pt idx="46837">
                        <c:v>65.694040000000001</c:v>
                      </c:pt>
                      <c:pt idx="46838">
                        <c:v>65.725719999999995</c:v>
                      </c:pt>
                      <c:pt idx="46839">
                        <c:v>65.760549999999995</c:v>
                      </c:pt>
                      <c:pt idx="46840">
                        <c:v>65.795739999999995</c:v>
                      </c:pt>
                      <c:pt idx="46841">
                        <c:v>65.830309999999997</c:v>
                      </c:pt>
                      <c:pt idx="46842">
                        <c:v>65.864959999999996</c:v>
                      </c:pt>
                      <c:pt idx="46843">
                        <c:v>65.897949999999994</c:v>
                      </c:pt>
                      <c:pt idx="46844">
                        <c:v>65.932959999999994</c:v>
                      </c:pt>
                      <c:pt idx="46845">
                        <c:v>65.967380000000006</c:v>
                      </c:pt>
                      <c:pt idx="46846">
                        <c:v>66.001080000000002</c:v>
                      </c:pt>
                      <c:pt idx="46847">
                        <c:v>66.035849999999996</c:v>
                      </c:pt>
                      <c:pt idx="46848">
                        <c:v>66.069459999999992</c:v>
                      </c:pt>
                      <c:pt idx="46849">
                        <c:v>66.103269999999995</c:v>
                      </c:pt>
                      <c:pt idx="46850">
                        <c:v>66.137290000000007</c:v>
                      </c:pt>
                      <c:pt idx="46851">
                        <c:v>66.171340000000001</c:v>
                      </c:pt>
                      <c:pt idx="46852">
                        <c:v>66.205550000000002</c:v>
                      </c:pt>
                      <c:pt idx="46853">
                        <c:v>66.239599999999996</c:v>
                      </c:pt>
                      <c:pt idx="46854">
                        <c:v>66.273820000000001</c:v>
                      </c:pt>
                      <c:pt idx="46855">
                        <c:v>66.305849999999992</c:v>
                      </c:pt>
                      <c:pt idx="46856">
                        <c:v>66.338390000000004</c:v>
                      </c:pt>
                      <c:pt idx="46857">
                        <c:v>66.369230000000002</c:v>
                      </c:pt>
                      <c:pt idx="46858">
                        <c:v>66.401389999999992</c:v>
                      </c:pt>
                      <c:pt idx="46859">
                        <c:v>66.434170000000009</c:v>
                      </c:pt>
                      <c:pt idx="46860">
                        <c:v>66.467349999999996</c:v>
                      </c:pt>
                      <c:pt idx="46861">
                        <c:v>66.50067</c:v>
                      </c:pt>
                      <c:pt idx="46862">
                        <c:v>66.533689999999993</c:v>
                      </c:pt>
                      <c:pt idx="46863">
                        <c:v>66.567239999999998</c:v>
                      </c:pt>
                      <c:pt idx="46864">
                        <c:v>66.601069999999993</c:v>
                      </c:pt>
                      <c:pt idx="46865">
                        <c:v>66.635109999999997</c:v>
                      </c:pt>
                      <c:pt idx="46866">
                        <c:v>66.668000000000006</c:v>
                      </c:pt>
                      <c:pt idx="46867">
                        <c:v>66.701160000000002</c:v>
                      </c:pt>
                      <c:pt idx="46868">
                        <c:v>66.734870000000001</c:v>
                      </c:pt>
                      <c:pt idx="46869">
                        <c:v>66.768500000000003</c:v>
                      </c:pt>
                      <c:pt idx="46870">
                        <c:v>66.802629999999994</c:v>
                      </c:pt>
                      <c:pt idx="46871">
                        <c:v>66.836669999999998</c:v>
                      </c:pt>
                      <c:pt idx="46872">
                        <c:v>66.870959999999997</c:v>
                      </c:pt>
                      <c:pt idx="46873">
                        <c:v>66.904420000000002</c:v>
                      </c:pt>
                      <c:pt idx="46874">
                        <c:v>66.938329999999993</c:v>
                      </c:pt>
                      <c:pt idx="46875">
                        <c:v>66.972369999999998</c:v>
                      </c:pt>
                      <c:pt idx="46876">
                        <c:v>67.006709999999998</c:v>
                      </c:pt>
                      <c:pt idx="46877">
                        <c:v>67.040959999999998</c:v>
                      </c:pt>
                      <c:pt idx="46878">
                        <c:v>67.075500000000005</c:v>
                      </c:pt>
                      <c:pt idx="46879">
                        <c:v>67.109899999999996</c:v>
                      </c:pt>
                      <c:pt idx="46880">
                        <c:v>67.144459999999995</c:v>
                      </c:pt>
                      <c:pt idx="46881">
                        <c:v>67.179000000000002</c:v>
                      </c:pt>
                      <c:pt idx="46882">
                        <c:v>67.213610000000003</c:v>
                      </c:pt>
                      <c:pt idx="46883">
                        <c:v>67.248059999999995</c:v>
                      </c:pt>
                      <c:pt idx="46884">
                        <c:v>67.282489999999996</c:v>
                      </c:pt>
                      <c:pt idx="46885">
                        <c:v>67.316950000000006</c:v>
                      </c:pt>
                      <c:pt idx="46886">
                        <c:v>67.351320000000001</c:v>
                      </c:pt>
                      <c:pt idx="46887">
                        <c:v>67.385469999999998</c:v>
                      </c:pt>
                      <c:pt idx="46888">
                        <c:v>67.419759999999997</c:v>
                      </c:pt>
                      <c:pt idx="46889">
                        <c:v>67.4542</c:v>
                      </c:pt>
                      <c:pt idx="46890">
                        <c:v>67.488489999999999</c:v>
                      </c:pt>
                      <c:pt idx="46891">
                        <c:v>67.522469999999998</c:v>
                      </c:pt>
                      <c:pt idx="46892">
                        <c:v>67.556579999999997</c:v>
                      </c:pt>
                      <c:pt idx="46893">
                        <c:v>67.590820000000008</c:v>
                      </c:pt>
                      <c:pt idx="46894">
                        <c:v>67.624529999999993</c:v>
                      </c:pt>
                      <c:pt idx="46895">
                        <c:v>67.658690000000007</c:v>
                      </c:pt>
                      <c:pt idx="46896">
                        <c:v>67.692579999999992</c:v>
                      </c:pt>
                      <c:pt idx="46897">
                        <c:v>67.726950000000002</c:v>
                      </c:pt>
                      <c:pt idx="46898">
                        <c:v>67.760949999999994</c:v>
                      </c:pt>
                      <c:pt idx="46899">
                        <c:v>67.795249999999996</c:v>
                      </c:pt>
                      <c:pt idx="46900">
                        <c:v>67.829210000000003</c:v>
                      </c:pt>
                      <c:pt idx="46901">
                        <c:v>67.863330000000005</c:v>
                      </c:pt>
                      <c:pt idx="46902">
                        <c:v>67.897469999999998</c:v>
                      </c:pt>
                      <c:pt idx="46903">
                        <c:v>67.931569999999994</c:v>
                      </c:pt>
                      <c:pt idx="46904">
                        <c:v>67.965549999999993</c:v>
                      </c:pt>
                      <c:pt idx="46905">
                        <c:v>67.99924</c:v>
                      </c:pt>
                      <c:pt idx="46906">
                        <c:v>68.033060000000006</c:v>
                      </c:pt>
                      <c:pt idx="46907">
                        <c:v>68.067000000000007</c:v>
                      </c:pt>
                      <c:pt idx="46908">
                        <c:v>68.101100000000002</c:v>
                      </c:pt>
                      <c:pt idx="46909">
                        <c:v>68.134860000000003</c:v>
                      </c:pt>
                      <c:pt idx="46910">
                        <c:v>68.166570000000007</c:v>
                      </c:pt>
                      <c:pt idx="46911">
                        <c:v>68.199820000000003</c:v>
                      </c:pt>
                      <c:pt idx="46912">
                        <c:v>68.233639999999994</c:v>
                      </c:pt>
                      <c:pt idx="46913">
                        <c:v>68.26746</c:v>
                      </c:pt>
                      <c:pt idx="46914">
                        <c:v>68.300830000000005</c:v>
                      </c:pt>
                      <c:pt idx="46915">
                        <c:v>68.33466</c:v>
                      </c:pt>
                      <c:pt idx="46916">
                        <c:v>68.368470000000002</c:v>
                      </c:pt>
                      <c:pt idx="46917">
                        <c:v>68.402000000000001</c:v>
                      </c:pt>
                      <c:pt idx="46918">
                        <c:v>68.435870000000008</c:v>
                      </c:pt>
                      <c:pt idx="46919">
                        <c:v>68.469729999999998</c:v>
                      </c:pt>
                      <c:pt idx="46920">
                        <c:v>68.503640000000004</c:v>
                      </c:pt>
                      <c:pt idx="46921">
                        <c:v>68.537430000000001</c:v>
                      </c:pt>
                      <c:pt idx="46922">
                        <c:v>68.571210000000008</c:v>
                      </c:pt>
                      <c:pt idx="46923">
                        <c:v>68.605080000000001</c:v>
                      </c:pt>
                      <c:pt idx="46924">
                        <c:v>68.63897</c:v>
                      </c:pt>
                      <c:pt idx="46925">
                        <c:v>68.672870000000003</c:v>
                      </c:pt>
                      <c:pt idx="46926">
                        <c:v>68.704610000000002</c:v>
                      </c:pt>
                      <c:pt idx="46927">
                        <c:v>68.735650000000007</c:v>
                      </c:pt>
                      <c:pt idx="46928">
                        <c:v>68.76737</c:v>
                      </c:pt>
                      <c:pt idx="46929">
                        <c:v>68.800020000000004</c:v>
                      </c:pt>
                      <c:pt idx="46930">
                        <c:v>68.832380000000001</c:v>
                      </c:pt>
                      <c:pt idx="46931">
                        <c:v>68.865040000000008</c:v>
                      </c:pt>
                      <c:pt idx="46932">
                        <c:v>68.897739999999999</c:v>
                      </c:pt>
                      <c:pt idx="46933">
                        <c:v>68.930639999999997</c:v>
                      </c:pt>
                      <c:pt idx="46934">
                        <c:v>68.963409999999996</c:v>
                      </c:pt>
                      <c:pt idx="46935">
                        <c:v>68.996359999999996</c:v>
                      </c:pt>
                      <c:pt idx="46936">
                        <c:v>69.029299999999992</c:v>
                      </c:pt>
                      <c:pt idx="46937">
                        <c:v>69.062190000000001</c:v>
                      </c:pt>
                      <c:pt idx="46938">
                        <c:v>69.095079999999996</c:v>
                      </c:pt>
                      <c:pt idx="46939">
                        <c:v>69.12809</c:v>
                      </c:pt>
                      <c:pt idx="46940">
                        <c:v>69.1614</c:v>
                      </c:pt>
                      <c:pt idx="46941">
                        <c:v>69.194119999999998</c:v>
                      </c:pt>
                      <c:pt idx="46942">
                        <c:v>69.227329999999995</c:v>
                      </c:pt>
                      <c:pt idx="46943">
                        <c:v>69.260320000000007</c:v>
                      </c:pt>
                      <c:pt idx="46944">
                        <c:v>69.293549999999996</c:v>
                      </c:pt>
                      <c:pt idx="46945">
                        <c:v>69.326670000000007</c:v>
                      </c:pt>
                      <c:pt idx="46946">
                        <c:v>69.335669999999993</c:v>
                      </c:pt>
                      <c:pt idx="46947">
                        <c:v>69.352260000000001</c:v>
                      </c:pt>
                      <c:pt idx="46948">
                        <c:v>69.372839999999997</c:v>
                      </c:pt>
                      <c:pt idx="46949">
                        <c:v>69.3994</c:v>
                      </c:pt>
                      <c:pt idx="46950">
                        <c:v>69.429090000000002</c:v>
                      </c:pt>
                      <c:pt idx="46951">
                        <c:v>69.46172</c:v>
                      </c:pt>
                      <c:pt idx="46952">
                        <c:v>69.494839999999996</c:v>
                      </c:pt>
                      <c:pt idx="46953">
                        <c:v>69.528939999999992</c:v>
                      </c:pt>
                      <c:pt idx="46954">
                        <c:v>69.559790000000007</c:v>
                      </c:pt>
                      <c:pt idx="46955">
                        <c:v>69.591880000000003</c:v>
                      </c:pt>
                      <c:pt idx="46956">
                        <c:v>69.624989999999997</c:v>
                      </c:pt>
                      <c:pt idx="46957">
                        <c:v>69.658000000000001</c:v>
                      </c:pt>
                      <c:pt idx="46958">
                        <c:v>69.689959999999999</c:v>
                      </c:pt>
                      <c:pt idx="46959">
                        <c:v>69.723590000000002</c:v>
                      </c:pt>
                      <c:pt idx="46960">
                        <c:v>69.738370000000003</c:v>
                      </c:pt>
                      <c:pt idx="46961">
                        <c:v>69.769530000000003</c:v>
                      </c:pt>
                      <c:pt idx="46962">
                        <c:v>69.804050000000004</c:v>
                      </c:pt>
                      <c:pt idx="46963">
                        <c:v>69.839219999999997</c:v>
                      </c:pt>
                      <c:pt idx="46964">
                        <c:v>69.874229999999997</c:v>
                      </c:pt>
                      <c:pt idx="46965">
                        <c:v>69.908739999999995</c:v>
                      </c:pt>
                      <c:pt idx="46966">
                        <c:v>69.942859999999996</c:v>
                      </c:pt>
                      <c:pt idx="46967">
                        <c:v>69.976950000000002</c:v>
                      </c:pt>
                      <c:pt idx="46968">
                        <c:v>70.010950000000008</c:v>
                      </c:pt>
                      <c:pt idx="46969">
                        <c:v>70.044790000000006</c:v>
                      </c:pt>
                      <c:pt idx="46970">
                        <c:v>70.078550000000007</c:v>
                      </c:pt>
                      <c:pt idx="46971">
                        <c:v>70.111639999999994</c:v>
                      </c:pt>
                      <c:pt idx="46972">
                        <c:v>70.145269999999996</c:v>
                      </c:pt>
                      <c:pt idx="46973">
                        <c:v>70.178830000000005</c:v>
                      </c:pt>
                      <c:pt idx="46974">
                        <c:v>70.212599999999995</c:v>
                      </c:pt>
                      <c:pt idx="46975">
                        <c:v>70.245850000000004</c:v>
                      </c:pt>
                      <c:pt idx="46976">
                        <c:v>70.27955</c:v>
                      </c:pt>
                      <c:pt idx="46977">
                        <c:v>70.313389999999998</c:v>
                      </c:pt>
                      <c:pt idx="46978">
                        <c:v>70.347260000000006</c:v>
                      </c:pt>
                      <c:pt idx="46979">
                        <c:v>70.381249999999994</c:v>
                      </c:pt>
                      <c:pt idx="46980">
                        <c:v>70.414830000000009</c:v>
                      </c:pt>
                      <c:pt idx="46981">
                        <c:v>70.448779999999999</c:v>
                      </c:pt>
                      <c:pt idx="46982">
                        <c:v>70.482709999999997</c:v>
                      </c:pt>
                      <c:pt idx="46983">
                        <c:v>70.516680000000008</c:v>
                      </c:pt>
                      <c:pt idx="46984">
                        <c:v>70.550620000000009</c:v>
                      </c:pt>
                      <c:pt idx="46985">
                        <c:v>70.584509999999995</c:v>
                      </c:pt>
                      <c:pt idx="46986">
                        <c:v>70.618800000000007</c:v>
                      </c:pt>
                      <c:pt idx="46987">
                        <c:v>70.652730000000005</c:v>
                      </c:pt>
                      <c:pt idx="46988">
                        <c:v>70.686859999999996</c:v>
                      </c:pt>
                      <c:pt idx="46989">
                        <c:v>70.72084000000001</c:v>
                      </c:pt>
                      <c:pt idx="46990">
                        <c:v>70.754750000000001</c:v>
                      </c:pt>
                      <c:pt idx="46991">
                        <c:v>70.78819</c:v>
                      </c:pt>
                      <c:pt idx="46992">
                        <c:v>70.821759999999998</c:v>
                      </c:pt>
                      <c:pt idx="46993">
                        <c:v>70.85548</c:v>
                      </c:pt>
                      <c:pt idx="46994">
                        <c:v>70.889129999999994</c:v>
                      </c:pt>
                      <c:pt idx="46995">
                        <c:v>70.922629999999998</c:v>
                      </c:pt>
                      <c:pt idx="46996">
                        <c:v>70.955929999999995</c:v>
                      </c:pt>
                      <c:pt idx="46997">
                        <c:v>70.988839999999996</c:v>
                      </c:pt>
                      <c:pt idx="46998">
                        <c:v>71.022100000000009</c:v>
                      </c:pt>
                      <c:pt idx="46999">
                        <c:v>71.055520000000001</c:v>
                      </c:pt>
                      <c:pt idx="47000">
                        <c:v>71.088440000000006</c:v>
                      </c:pt>
                      <c:pt idx="47001">
                        <c:v>71.121690000000001</c:v>
                      </c:pt>
                      <c:pt idx="47002">
                        <c:v>71.155069999999995</c:v>
                      </c:pt>
                      <c:pt idx="47003">
                        <c:v>71.188370000000006</c:v>
                      </c:pt>
                      <c:pt idx="47004">
                        <c:v>71.221560000000011</c:v>
                      </c:pt>
                      <c:pt idx="47005">
                        <c:v>71.255119999999991</c:v>
                      </c:pt>
                      <c:pt idx="47006">
                        <c:v>71.288730000000001</c:v>
                      </c:pt>
                      <c:pt idx="47007">
                        <c:v>71.321669999999997</c:v>
                      </c:pt>
                      <c:pt idx="47008">
                        <c:v>71.354810000000001</c:v>
                      </c:pt>
                      <c:pt idx="47009">
                        <c:v>71.38779000000001</c:v>
                      </c:pt>
                      <c:pt idx="47010">
                        <c:v>71.420760000000001</c:v>
                      </c:pt>
                      <c:pt idx="47011">
                        <c:v>71.453410000000005</c:v>
                      </c:pt>
                      <c:pt idx="47012">
                        <c:v>71.486229999999992</c:v>
                      </c:pt>
                      <c:pt idx="47013">
                        <c:v>71.519419999999997</c:v>
                      </c:pt>
                      <c:pt idx="47014">
                        <c:v>71.552639999999997</c:v>
                      </c:pt>
                      <c:pt idx="47015">
                        <c:v>71.58587</c:v>
                      </c:pt>
                      <c:pt idx="47016">
                        <c:v>71.619100000000003</c:v>
                      </c:pt>
                      <c:pt idx="47017">
                        <c:v>71.652410000000003</c:v>
                      </c:pt>
                      <c:pt idx="47018">
                        <c:v>71.685100000000006</c:v>
                      </c:pt>
                      <c:pt idx="47019">
                        <c:v>71.712819999999994</c:v>
                      </c:pt>
                      <c:pt idx="47020">
                        <c:v>71.741839999999996</c:v>
                      </c:pt>
                      <c:pt idx="47021">
                        <c:v>71.764120000000005</c:v>
                      </c:pt>
                      <c:pt idx="47022">
                        <c:v>71.797920000000005</c:v>
                      </c:pt>
                      <c:pt idx="47023">
                        <c:v>71.819369999999992</c:v>
                      </c:pt>
                      <c:pt idx="47024">
                        <c:v>71.82884</c:v>
                      </c:pt>
                      <c:pt idx="47025">
                        <c:v>71.848830000000007</c:v>
                      </c:pt>
                      <c:pt idx="47026">
                        <c:v>71.881050000000002</c:v>
                      </c:pt>
                      <c:pt idx="47027">
                        <c:v>71.916619999999995</c:v>
                      </c:pt>
                      <c:pt idx="47028">
                        <c:v>71.952040000000011</c:v>
                      </c:pt>
                      <c:pt idx="47029">
                        <c:v>71.986959999999996</c:v>
                      </c:pt>
                      <c:pt idx="47030">
                        <c:v>72.022190000000009</c:v>
                      </c:pt>
                      <c:pt idx="47031">
                        <c:v>72.056240000000003</c:v>
                      </c:pt>
                      <c:pt idx="47032">
                        <c:v>72.090550000000007</c:v>
                      </c:pt>
                      <c:pt idx="47033">
                        <c:v>72.124859999999998</c:v>
                      </c:pt>
                      <c:pt idx="47034">
                        <c:v>72.133039999999994</c:v>
                      </c:pt>
                      <c:pt idx="47035">
                        <c:v>72.152299999999997</c:v>
                      </c:pt>
                      <c:pt idx="47036">
                        <c:v>72.177329999999998</c:v>
                      </c:pt>
                      <c:pt idx="47037">
                        <c:v>72.207139999999995</c:v>
                      </c:pt>
                      <c:pt idx="47038">
                        <c:v>72.236099999999993</c:v>
                      </c:pt>
                      <c:pt idx="47039">
                        <c:v>72.265910000000005</c:v>
                      </c:pt>
                      <c:pt idx="47040">
                        <c:v>72.295809999999989</c:v>
                      </c:pt>
                      <c:pt idx="47041">
                        <c:v>72.326139999999995</c:v>
                      </c:pt>
                      <c:pt idx="47042">
                        <c:v>72.356390000000005</c:v>
                      </c:pt>
                      <c:pt idx="47043">
                        <c:v>72.387100000000004</c:v>
                      </c:pt>
                      <c:pt idx="47044">
                        <c:v>72.418080000000003</c:v>
                      </c:pt>
                      <c:pt idx="47045">
                        <c:v>72.448719999999994</c:v>
                      </c:pt>
                      <c:pt idx="47046">
                        <c:v>72.47972</c:v>
                      </c:pt>
                      <c:pt idx="47047">
                        <c:v>72.51061</c:v>
                      </c:pt>
                      <c:pt idx="47048">
                        <c:v>72.541039999999995</c:v>
                      </c:pt>
                      <c:pt idx="47049">
                        <c:v>72.571649999999991</c:v>
                      </c:pt>
                      <c:pt idx="47050">
                        <c:v>72.601470000000006</c:v>
                      </c:pt>
                      <c:pt idx="47051">
                        <c:v>72.631680000000003</c:v>
                      </c:pt>
                      <c:pt idx="47052">
                        <c:v>72.662000000000006</c:v>
                      </c:pt>
                      <c:pt idx="47053">
                        <c:v>72.692009999999996</c:v>
                      </c:pt>
                      <c:pt idx="47054">
                        <c:v>72.721900000000005</c:v>
                      </c:pt>
                      <c:pt idx="47055">
                        <c:v>72.752610000000004</c:v>
                      </c:pt>
                      <c:pt idx="47056">
                        <c:v>72.300000000000011</c:v>
                      </c:pt>
                      <c:pt idx="47057">
                        <c:v>71.84205</c:v>
                      </c:pt>
                      <c:pt idx="47058">
                        <c:v>71.222200000000001</c:v>
                      </c:pt>
                      <c:pt idx="47059">
                        <c:v>70.749210000000005</c:v>
                      </c:pt>
                      <c:pt idx="47060">
                        <c:v>70.395920000000004</c:v>
                      </c:pt>
                      <c:pt idx="47061">
                        <c:v>70.432450000000003</c:v>
                      </c:pt>
                      <c:pt idx="47062">
                        <c:v>70.463930000000005</c:v>
                      </c:pt>
                      <c:pt idx="47063">
                        <c:v>70.489149999999995</c:v>
                      </c:pt>
                      <c:pt idx="47064">
                        <c:v>70.506749999999997</c:v>
                      </c:pt>
                      <c:pt idx="47065">
                        <c:v>70.525649999999999</c:v>
                      </c:pt>
                      <c:pt idx="47066">
                        <c:v>70.545280000000005</c:v>
                      </c:pt>
                      <c:pt idx="47067">
                        <c:v>70.560519999999997</c:v>
                      </c:pt>
                      <c:pt idx="47068">
                        <c:v>70.577539999999999</c:v>
                      </c:pt>
                      <c:pt idx="47069">
                        <c:v>70.594989999999996</c:v>
                      </c:pt>
                      <c:pt idx="47070">
                        <c:v>70.614170000000001</c:v>
                      </c:pt>
                      <c:pt idx="47071">
                        <c:v>70.634860000000003</c:v>
                      </c:pt>
                      <c:pt idx="47072">
                        <c:v>70.655029999999996</c:v>
                      </c:pt>
                      <c:pt idx="47073">
                        <c:v>70.677130000000005</c:v>
                      </c:pt>
                      <c:pt idx="47074">
                        <c:v>70.702239999999989</c:v>
                      </c:pt>
                      <c:pt idx="47075">
                        <c:v>70.731380000000001</c:v>
                      </c:pt>
                      <c:pt idx="47076">
                        <c:v>70.752769999999998</c:v>
                      </c:pt>
                      <c:pt idx="47077">
                        <c:v>70.775739999999999</c:v>
                      </c:pt>
                      <c:pt idx="47078">
                        <c:v>70.801119999999997</c:v>
                      </c:pt>
                      <c:pt idx="47079">
                        <c:v>70.828550000000007</c:v>
                      </c:pt>
                      <c:pt idx="47080">
                        <c:v>70.857190000000003</c:v>
                      </c:pt>
                      <c:pt idx="47081">
                        <c:v>70.887259999999998</c:v>
                      </c:pt>
                      <c:pt idx="47082">
                        <c:v>70.918180000000007</c:v>
                      </c:pt>
                      <c:pt idx="47083">
                        <c:v>70.947090000000003</c:v>
                      </c:pt>
                      <c:pt idx="47084">
                        <c:v>70.976340000000008</c:v>
                      </c:pt>
                      <c:pt idx="47085">
                        <c:v>71.006479999999996</c:v>
                      </c:pt>
                      <c:pt idx="47086">
                        <c:v>71.036990000000003</c:v>
                      </c:pt>
                      <c:pt idx="47087">
                        <c:v>71.067809999999994</c:v>
                      </c:pt>
                      <c:pt idx="47088">
                        <c:v>71.098089999999999</c:v>
                      </c:pt>
                      <c:pt idx="47089">
                        <c:v>71.129230000000007</c:v>
                      </c:pt>
                      <c:pt idx="47090">
                        <c:v>71.160480000000007</c:v>
                      </c:pt>
                      <c:pt idx="47091">
                        <c:v>71.192450000000008</c:v>
                      </c:pt>
                      <c:pt idx="47092">
                        <c:v>71.223320000000001</c:v>
                      </c:pt>
                      <c:pt idx="47093">
                        <c:v>71.255439999999993</c:v>
                      </c:pt>
                      <c:pt idx="47094">
                        <c:v>71.288589999999999</c:v>
                      </c:pt>
                      <c:pt idx="47095">
                        <c:v>71.314499999999995</c:v>
                      </c:pt>
                      <c:pt idx="47096">
                        <c:v>71.34187</c:v>
                      </c:pt>
                      <c:pt idx="47097">
                        <c:v>71.371620000000007</c:v>
                      </c:pt>
                      <c:pt idx="47098">
                        <c:v>71.402910000000006</c:v>
                      </c:pt>
                      <c:pt idx="47099">
                        <c:v>71.435050000000004</c:v>
                      </c:pt>
                      <c:pt idx="47100">
                        <c:v>70.767009999999999</c:v>
                      </c:pt>
                      <c:pt idx="47101">
                        <c:v>68.738460000000003</c:v>
                      </c:pt>
                      <c:pt idx="47102">
                        <c:v>68.08189999999999</c:v>
                      </c:pt>
                      <c:pt idx="47103">
                        <c:v>67.789739999999995</c:v>
                      </c:pt>
                      <c:pt idx="47104">
                        <c:v>67.590550000000007</c:v>
                      </c:pt>
                      <c:pt idx="47105">
                        <c:v>67.403400000000005</c:v>
                      </c:pt>
                      <c:pt idx="47106">
                        <c:v>67.228200000000001</c:v>
                      </c:pt>
                      <c:pt idx="47107">
                        <c:v>67.109790000000004</c:v>
                      </c:pt>
                      <c:pt idx="47108">
                        <c:v>66.95947000000001</c:v>
                      </c:pt>
                      <c:pt idx="47109">
                        <c:v>66.781220000000005</c:v>
                      </c:pt>
                      <c:pt idx="47110">
                        <c:v>66.604830000000007</c:v>
                      </c:pt>
                      <c:pt idx="47111">
                        <c:v>66.428060000000002</c:v>
                      </c:pt>
                      <c:pt idx="47112">
                        <c:v>66.239180000000005</c:v>
                      </c:pt>
                      <c:pt idx="47113">
                        <c:v>66.052379999999999</c:v>
                      </c:pt>
                      <c:pt idx="47114">
                        <c:v>65.859610000000004</c:v>
                      </c:pt>
                      <c:pt idx="47115">
                        <c:v>65.688329999999993</c:v>
                      </c:pt>
                      <c:pt idx="47116">
                        <c:v>65.503879999999995</c:v>
                      </c:pt>
                      <c:pt idx="47117">
                        <c:v>65.324020000000004</c:v>
                      </c:pt>
                      <c:pt idx="47118">
                        <c:v>65.148409999999998</c:v>
                      </c:pt>
                      <c:pt idx="47119">
                        <c:v>64.977450000000005</c:v>
                      </c:pt>
                      <c:pt idx="47120">
                        <c:v>64.8108</c:v>
                      </c:pt>
                      <c:pt idx="47121">
                        <c:v>64.663300000000007</c:v>
                      </c:pt>
                      <c:pt idx="47122">
                        <c:v>64.524150000000006</c:v>
                      </c:pt>
                      <c:pt idx="47123">
                        <c:v>64.405519999999996</c:v>
                      </c:pt>
                      <c:pt idx="47124">
                        <c:v>64.289560000000009</c:v>
                      </c:pt>
                      <c:pt idx="47125">
                        <c:v>64.186530000000005</c:v>
                      </c:pt>
                      <c:pt idx="47126">
                        <c:v>64.085890000000006</c:v>
                      </c:pt>
                      <c:pt idx="47127">
                        <c:v>63.981430000000003</c:v>
                      </c:pt>
                      <c:pt idx="47128">
                        <c:v>63.879570000000001</c:v>
                      </c:pt>
                      <c:pt idx="47129">
                        <c:v>63.782920000000004</c:v>
                      </c:pt>
                      <c:pt idx="47130">
                        <c:v>63.68629</c:v>
                      </c:pt>
                      <c:pt idx="47131">
                        <c:v>63.599509999999995</c:v>
                      </c:pt>
                      <c:pt idx="47132">
                        <c:v>63.518590000000003</c:v>
                      </c:pt>
                      <c:pt idx="47133">
                        <c:v>63.440289999999997</c:v>
                      </c:pt>
                      <c:pt idx="47134">
                        <c:v>63.365749999999998</c:v>
                      </c:pt>
                      <c:pt idx="47135">
                        <c:v>63.294649999999997</c:v>
                      </c:pt>
                      <c:pt idx="47136">
                        <c:v>63.228119999999997</c:v>
                      </c:pt>
                      <c:pt idx="47137">
                        <c:v>63.166380000000004</c:v>
                      </c:pt>
                      <c:pt idx="47138">
                        <c:v>63.099780000000003</c:v>
                      </c:pt>
                      <c:pt idx="47139">
                        <c:v>63.039300000000004</c:v>
                      </c:pt>
                      <c:pt idx="47140">
                        <c:v>62.991999999999997</c:v>
                      </c:pt>
                      <c:pt idx="47141">
                        <c:v>62.939100000000003</c:v>
                      </c:pt>
                      <c:pt idx="47142">
                        <c:v>62.88747</c:v>
                      </c:pt>
                      <c:pt idx="47143">
                        <c:v>62.832030000000003</c:v>
                      </c:pt>
                      <c:pt idx="47144">
                        <c:v>62.776240000000001</c:v>
                      </c:pt>
                      <c:pt idx="47145">
                        <c:v>62.720890000000004</c:v>
                      </c:pt>
                      <c:pt idx="47146">
                        <c:v>62.665680000000002</c:v>
                      </c:pt>
                      <c:pt idx="47147">
                        <c:v>62.611169999999994</c:v>
                      </c:pt>
                      <c:pt idx="47148">
                        <c:v>62.558540000000001</c:v>
                      </c:pt>
                      <c:pt idx="47149">
                        <c:v>62.502409999999998</c:v>
                      </c:pt>
                      <c:pt idx="47150">
                        <c:v>62.452490000000004</c:v>
                      </c:pt>
                      <c:pt idx="47151">
                        <c:v>62.406269999999999</c:v>
                      </c:pt>
                      <c:pt idx="47152">
                        <c:v>62.360579999999999</c:v>
                      </c:pt>
                      <c:pt idx="47153">
                        <c:v>62.318309999999997</c:v>
                      </c:pt>
                      <c:pt idx="47154">
                        <c:v>62.275780000000005</c:v>
                      </c:pt>
                      <c:pt idx="47155">
                        <c:v>62.235370000000003</c:v>
                      </c:pt>
                      <c:pt idx="47156">
                        <c:v>62.196449999999999</c:v>
                      </c:pt>
                      <c:pt idx="47157">
                        <c:v>62.159139999999994</c:v>
                      </c:pt>
                      <c:pt idx="47158">
                        <c:v>62.123570000000001</c:v>
                      </c:pt>
                      <c:pt idx="47159">
                        <c:v>62.089980000000004</c:v>
                      </c:pt>
                      <c:pt idx="47160">
                        <c:v>62.05818</c:v>
                      </c:pt>
                      <c:pt idx="47161">
                        <c:v>62.028269999999999</c:v>
                      </c:pt>
                      <c:pt idx="47162">
                        <c:v>61.999649999999995</c:v>
                      </c:pt>
                      <c:pt idx="47163">
                        <c:v>61.972440000000006</c:v>
                      </c:pt>
                      <c:pt idx="47164">
                        <c:v>61.944549999999992</c:v>
                      </c:pt>
                      <c:pt idx="47165">
                        <c:v>61.807369999999999</c:v>
                      </c:pt>
                      <c:pt idx="47166">
                        <c:v>61.672000000000004</c:v>
                      </c:pt>
                      <c:pt idx="47167">
                        <c:v>61.55538</c:v>
                      </c:pt>
                      <c:pt idx="47168">
                        <c:v>61.450090000000003</c:v>
                      </c:pt>
                      <c:pt idx="47169">
                        <c:v>61.351030000000002</c:v>
                      </c:pt>
                      <c:pt idx="47170">
                        <c:v>61.257219999999997</c:v>
                      </c:pt>
                      <c:pt idx="47171">
                        <c:v>61.164740000000002</c:v>
                      </c:pt>
                      <c:pt idx="47172">
                        <c:v>61.060420000000008</c:v>
                      </c:pt>
                      <c:pt idx="47173">
                        <c:v>60.97054</c:v>
                      </c:pt>
                      <c:pt idx="47174">
                        <c:v>60.880489999999995</c:v>
                      </c:pt>
                      <c:pt idx="47175">
                        <c:v>60.793540000000007</c:v>
                      </c:pt>
                      <c:pt idx="47176">
                        <c:v>60.707740000000001</c:v>
                      </c:pt>
                      <c:pt idx="47177">
                        <c:v>60.623050000000006</c:v>
                      </c:pt>
                      <c:pt idx="47178">
                        <c:v>60.541840000000001</c:v>
                      </c:pt>
                      <c:pt idx="47179">
                        <c:v>60.462969999999999</c:v>
                      </c:pt>
                      <c:pt idx="47180">
                        <c:v>60.385689999999997</c:v>
                      </c:pt>
                      <c:pt idx="47181">
                        <c:v>60.309990000000006</c:v>
                      </c:pt>
                      <c:pt idx="47182">
                        <c:v>60.23451</c:v>
                      </c:pt>
                      <c:pt idx="47183">
                        <c:v>60.160920000000004</c:v>
                      </c:pt>
                      <c:pt idx="47184">
                        <c:v>60.089219999999997</c:v>
                      </c:pt>
                      <c:pt idx="47185">
                        <c:v>60.016850000000005</c:v>
                      </c:pt>
                      <c:pt idx="47186">
                        <c:v>59.93994</c:v>
                      </c:pt>
                      <c:pt idx="47187">
                        <c:v>59.865050000000004</c:v>
                      </c:pt>
                      <c:pt idx="47188">
                        <c:v>59.793329999999997</c:v>
                      </c:pt>
                      <c:pt idx="47189">
                        <c:v>59.727829999999997</c:v>
                      </c:pt>
                      <c:pt idx="47190">
                        <c:v>59.671120000000002</c:v>
                      </c:pt>
                      <c:pt idx="47191">
                        <c:v>59.607810000000001</c:v>
                      </c:pt>
                      <c:pt idx="47192">
                        <c:v>59.546999999999997</c:v>
                      </c:pt>
                      <c:pt idx="47193">
                        <c:v>59.48733</c:v>
                      </c:pt>
                      <c:pt idx="47194">
                        <c:v>59.427459999999996</c:v>
                      </c:pt>
                      <c:pt idx="47195">
                        <c:v>59.372119999999995</c:v>
                      </c:pt>
                      <c:pt idx="47196">
                        <c:v>59.318629999999999</c:v>
                      </c:pt>
                      <c:pt idx="47197">
                        <c:v>59.266500000000008</c:v>
                      </c:pt>
                      <c:pt idx="47198">
                        <c:v>59.216830000000002</c:v>
                      </c:pt>
                      <c:pt idx="47199">
                        <c:v>59.168520000000001</c:v>
                      </c:pt>
                      <c:pt idx="47200">
                        <c:v>59.122610000000002</c:v>
                      </c:pt>
                      <c:pt idx="47201">
                        <c:v>59.079249999999995</c:v>
                      </c:pt>
                      <c:pt idx="47202">
                        <c:v>59.038600000000002</c:v>
                      </c:pt>
                      <c:pt idx="47203">
                        <c:v>58.99933</c:v>
                      </c:pt>
                      <c:pt idx="47204">
                        <c:v>58.962940000000003</c:v>
                      </c:pt>
                      <c:pt idx="47205">
                        <c:v>58.928219999999996</c:v>
                      </c:pt>
                      <c:pt idx="47206">
                        <c:v>58.845669999999998</c:v>
                      </c:pt>
                      <c:pt idx="47207">
                        <c:v>58.764630000000004</c:v>
                      </c:pt>
                      <c:pt idx="47208">
                        <c:v>58.682839999999999</c:v>
                      </c:pt>
                      <c:pt idx="47209">
                        <c:v>58.602379999999997</c:v>
                      </c:pt>
                      <c:pt idx="47210">
                        <c:v>58.524279999999997</c:v>
                      </c:pt>
                      <c:pt idx="47211">
                        <c:v>58.44791</c:v>
                      </c:pt>
                      <c:pt idx="47212">
                        <c:v>58.374569999999999</c:v>
                      </c:pt>
                      <c:pt idx="47213">
                        <c:v>58.300179999999997</c:v>
                      </c:pt>
                      <c:pt idx="47214">
                        <c:v>58.231120000000004</c:v>
                      </c:pt>
                      <c:pt idx="47215">
                        <c:v>58.159140000000001</c:v>
                      </c:pt>
                      <c:pt idx="47216">
                        <c:v>58.091100000000004</c:v>
                      </c:pt>
                      <c:pt idx="47217">
                        <c:v>58.023680000000006</c:v>
                      </c:pt>
                      <c:pt idx="47218">
                        <c:v>57.949909999999996</c:v>
                      </c:pt>
                      <c:pt idx="47219">
                        <c:v>57.8767</c:v>
                      </c:pt>
                      <c:pt idx="47220">
                        <c:v>57.810449999999996</c:v>
                      </c:pt>
                      <c:pt idx="47221">
                        <c:v>57.747260000000004</c:v>
                      </c:pt>
                      <c:pt idx="47222">
                        <c:v>57.690279999999994</c:v>
                      </c:pt>
                      <c:pt idx="47223">
                        <c:v>57.620919999999998</c:v>
                      </c:pt>
                      <c:pt idx="47224">
                        <c:v>57.561070000000001</c:v>
                      </c:pt>
                      <c:pt idx="47225">
                        <c:v>57.507680000000001</c:v>
                      </c:pt>
                      <c:pt idx="47226">
                        <c:v>57.459319999999998</c:v>
                      </c:pt>
                      <c:pt idx="47227">
                        <c:v>57.418389999999995</c:v>
                      </c:pt>
                      <c:pt idx="47228">
                        <c:v>57.379339999999999</c:v>
                      </c:pt>
                      <c:pt idx="47229">
                        <c:v>57.314340000000001</c:v>
                      </c:pt>
                      <c:pt idx="47230">
                        <c:v>57.262510000000006</c:v>
                      </c:pt>
                      <c:pt idx="47231">
                        <c:v>57.217029999999994</c:v>
                      </c:pt>
                      <c:pt idx="47232">
                        <c:v>57.179250000000003</c:v>
                      </c:pt>
                      <c:pt idx="47233">
                        <c:v>57.146259999999998</c:v>
                      </c:pt>
                      <c:pt idx="47234">
                        <c:v>57.117699999999999</c:v>
                      </c:pt>
                      <c:pt idx="47235">
                        <c:v>57.091479999999997</c:v>
                      </c:pt>
                      <c:pt idx="47236">
                        <c:v>57.067880000000002</c:v>
                      </c:pt>
                      <c:pt idx="47237">
                        <c:v>57.046330000000005</c:v>
                      </c:pt>
                      <c:pt idx="47238">
                        <c:v>57.03013</c:v>
                      </c:pt>
                      <c:pt idx="47239">
                        <c:v>57.012689999999999</c:v>
                      </c:pt>
                      <c:pt idx="47240">
                        <c:v>56.999920000000003</c:v>
                      </c:pt>
                      <c:pt idx="47241">
                        <c:v>56.986689999999996</c:v>
                      </c:pt>
                      <c:pt idx="47242">
                        <c:v>56.943910000000002</c:v>
                      </c:pt>
                      <c:pt idx="47243">
                        <c:v>56.873709999999996</c:v>
                      </c:pt>
                      <c:pt idx="47244">
                        <c:v>56.810770000000005</c:v>
                      </c:pt>
                      <c:pt idx="47245">
                        <c:v>56.756430000000002</c:v>
                      </c:pt>
                      <c:pt idx="47246">
                        <c:v>56.708559999999999</c:v>
                      </c:pt>
                      <c:pt idx="47247">
                        <c:v>56.661490000000001</c:v>
                      </c:pt>
                      <c:pt idx="47248">
                        <c:v>56.622370000000004</c:v>
                      </c:pt>
                      <c:pt idx="47249">
                        <c:v>56.573330000000006</c:v>
                      </c:pt>
                      <c:pt idx="47250">
                        <c:v>56.522909999999996</c:v>
                      </c:pt>
                      <c:pt idx="47251">
                        <c:v>56.474879999999999</c:v>
                      </c:pt>
                      <c:pt idx="47252">
                        <c:v>56.433189999999996</c:v>
                      </c:pt>
                      <c:pt idx="47253">
                        <c:v>56.392300000000006</c:v>
                      </c:pt>
                      <c:pt idx="47254">
                        <c:v>56.357369999999996</c:v>
                      </c:pt>
                      <c:pt idx="47255">
                        <c:v>56.331780000000002</c:v>
                      </c:pt>
                      <c:pt idx="47256">
                        <c:v>56.304860000000005</c:v>
                      </c:pt>
                      <c:pt idx="47257">
                        <c:v>56.28293</c:v>
                      </c:pt>
                      <c:pt idx="47258">
                        <c:v>56.260089999999998</c:v>
                      </c:pt>
                      <c:pt idx="47259">
                        <c:v>56.230510000000002</c:v>
                      </c:pt>
                      <c:pt idx="47260">
                        <c:v>56.205179999999999</c:v>
                      </c:pt>
                      <c:pt idx="47261">
                        <c:v>56.181279999999994</c:v>
                      </c:pt>
                      <c:pt idx="47262">
                        <c:v>56.158650000000002</c:v>
                      </c:pt>
                      <c:pt idx="47263">
                        <c:v>56.141329999999996</c:v>
                      </c:pt>
                      <c:pt idx="47264">
                        <c:v>56.122569999999996</c:v>
                      </c:pt>
                      <c:pt idx="47265">
                        <c:v>56.101960000000005</c:v>
                      </c:pt>
                      <c:pt idx="47266">
                        <c:v>56.084090000000003</c:v>
                      </c:pt>
                      <c:pt idx="47267">
                        <c:v>56.0672</c:v>
                      </c:pt>
                      <c:pt idx="47268">
                        <c:v>56.050339999999998</c:v>
                      </c:pt>
                      <c:pt idx="47269">
                        <c:v>56.036530000000006</c:v>
                      </c:pt>
                      <c:pt idx="47270">
                        <c:v>56.024050000000003</c:v>
                      </c:pt>
                      <c:pt idx="47271">
                        <c:v>56.015819999999998</c:v>
                      </c:pt>
                      <c:pt idx="47272">
                        <c:v>56.008009999999999</c:v>
                      </c:pt>
                      <c:pt idx="47273">
                        <c:v>55.990749999999998</c:v>
                      </c:pt>
                      <c:pt idx="47274">
                        <c:v>55.989719999999998</c:v>
                      </c:pt>
                      <c:pt idx="47275">
                        <c:v>55.984279999999998</c:v>
                      </c:pt>
                      <c:pt idx="47276">
                        <c:v>55.982390000000002</c:v>
                      </c:pt>
                      <c:pt idx="47277">
                        <c:v>55.983080000000001</c:v>
                      </c:pt>
                      <c:pt idx="47278">
                        <c:v>55.984270000000002</c:v>
                      </c:pt>
                      <c:pt idx="47279">
                        <c:v>55.98771</c:v>
                      </c:pt>
                      <c:pt idx="47280">
                        <c:v>55.991790000000002</c:v>
                      </c:pt>
                      <c:pt idx="47281">
                        <c:v>55.997630000000001</c:v>
                      </c:pt>
                      <c:pt idx="47282">
                        <c:v>56.004459999999995</c:v>
                      </c:pt>
                      <c:pt idx="47283">
                        <c:v>56.013549999999995</c:v>
                      </c:pt>
                      <c:pt idx="47284">
                        <c:v>56.02252</c:v>
                      </c:pt>
                      <c:pt idx="47285">
                        <c:v>56.031129999999997</c:v>
                      </c:pt>
                      <c:pt idx="47286">
                        <c:v>56.042949999999998</c:v>
                      </c:pt>
                      <c:pt idx="47287">
                        <c:v>56.055910000000004</c:v>
                      </c:pt>
                      <c:pt idx="47288">
                        <c:v>56.068439999999995</c:v>
                      </c:pt>
                      <c:pt idx="47289">
                        <c:v>56.082669999999993</c:v>
                      </c:pt>
                      <c:pt idx="47290">
                        <c:v>56.097479999999997</c:v>
                      </c:pt>
                      <c:pt idx="47291">
                        <c:v>56.112940000000002</c:v>
                      </c:pt>
                      <c:pt idx="47292">
                        <c:v>56.129469999999998</c:v>
                      </c:pt>
                      <c:pt idx="47293">
                        <c:v>56.146619999999999</c:v>
                      </c:pt>
                      <c:pt idx="47294">
                        <c:v>56.163449999999997</c:v>
                      </c:pt>
                      <c:pt idx="47295">
                        <c:v>56.181580000000004</c:v>
                      </c:pt>
                      <c:pt idx="47296">
                        <c:v>56.188580000000002</c:v>
                      </c:pt>
                      <c:pt idx="47297">
                        <c:v>56.207989999999995</c:v>
                      </c:pt>
                      <c:pt idx="47298">
                        <c:v>56.229100000000003</c:v>
                      </c:pt>
                      <c:pt idx="47299">
                        <c:v>56.24924</c:v>
                      </c:pt>
                      <c:pt idx="47300">
                        <c:v>56.269039999999997</c:v>
                      </c:pt>
                      <c:pt idx="47301">
                        <c:v>56.270119999999999</c:v>
                      </c:pt>
                      <c:pt idx="47302">
                        <c:v>56.260139999999993</c:v>
                      </c:pt>
                      <c:pt idx="47303">
                        <c:v>56.247079999999997</c:v>
                      </c:pt>
                      <c:pt idx="47304">
                        <c:v>56.23545</c:v>
                      </c:pt>
                      <c:pt idx="47305">
                        <c:v>56.226139999999994</c:v>
                      </c:pt>
                      <c:pt idx="47306">
                        <c:v>56.219070000000002</c:v>
                      </c:pt>
                      <c:pt idx="47307">
                        <c:v>56.212760000000003</c:v>
                      </c:pt>
                      <c:pt idx="47308">
                        <c:v>56.209150000000001</c:v>
                      </c:pt>
                      <c:pt idx="47309">
                        <c:v>56.206959999999995</c:v>
                      </c:pt>
                      <c:pt idx="47310">
                        <c:v>56.205640000000002</c:v>
                      </c:pt>
                      <c:pt idx="47311">
                        <c:v>56.204789999999996</c:v>
                      </c:pt>
                      <c:pt idx="47312">
                        <c:v>56.204859999999996</c:v>
                      </c:pt>
                      <c:pt idx="47313">
                        <c:v>56.203620000000001</c:v>
                      </c:pt>
                      <c:pt idx="47314">
                        <c:v>56.202259999999995</c:v>
                      </c:pt>
                      <c:pt idx="47315">
                        <c:v>56.204819999999998</c:v>
                      </c:pt>
                      <c:pt idx="47316">
                        <c:v>56.203010000000006</c:v>
                      </c:pt>
                      <c:pt idx="47317">
                        <c:v>56.204840000000004</c:v>
                      </c:pt>
                      <c:pt idx="47318">
                        <c:v>56.207830000000001</c:v>
                      </c:pt>
                      <c:pt idx="47319">
                        <c:v>56.213589999999996</c:v>
                      </c:pt>
                      <c:pt idx="47320">
                        <c:v>56.218490000000003</c:v>
                      </c:pt>
                      <c:pt idx="47321">
                        <c:v>56.225680000000004</c:v>
                      </c:pt>
                      <c:pt idx="47322">
                        <c:v>56.231000000000002</c:v>
                      </c:pt>
                      <c:pt idx="47323">
                        <c:v>56.237750000000005</c:v>
                      </c:pt>
                      <c:pt idx="47324">
                        <c:v>56.244909999999997</c:v>
                      </c:pt>
                      <c:pt idx="47325">
                        <c:v>56.253330000000005</c:v>
                      </c:pt>
                      <c:pt idx="47326">
                        <c:v>56.261409999999998</c:v>
                      </c:pt>
                      <c:pt idx="47327">
                        <c:v>56.271509999999992</c:v>
                      </c:pt>
                      <c:pt idx="47328">
                        <c:v>56.281309999999998</c:v>
                      </c:pt>
                      <c:pt idx="47329">
                        <c:v>56.29148</c:v>
                      </c:pt>
                      <c:pt idx="47330">
                        <c:v>56.297119999999993</c:v>
                      </c:pt>
                      <c:pt idx="47331">
                        <c:v>56.30386</c:v>
                      </c:pt>
                      <c:pt idx="47332">
                        <c:v>56.314970000000002</c:v>
                      </c:pt>
                      <c:pt idx="47333">
                        <c:v>56.327660000000002</c:v>
                      </c:pt>
                      <c:pt idx="47334">
                        <c:v>56.340110000000003</c:v>
                      </c:pt>
                      <c:pt idx="47335">
                        <c:v>56.353169999999999</c:v>
                      </c:pt>
                      <c:pt idx="47336">
                        <c:v>56.364879999999999</c:v>
                      </c:pt>
                      <c:pt idx="47337">
                        <c:v>56.378440000000005</c:v>
                      </c:pt>
                      <c:pt idx="47338">
                        <c:v>56.391649999999998</c:v>
                      </c:pt>
                      <c:pt idx="47339">
                        <c:v>56.40363</c:v>
                      </c:pt>
                      <c:pt idx="47340">
                        <c:v>56.417760000000001</c:v>
                      </c:pt>
                      <c:pt idx="47341">
                        <c:v>56.43177</c:v>
                      </c:pt>
                      <c:pt idx="47342">
                        <c:v>56.446059999999996</c:v>
                      </c:pt>
                      <c:pt idx="47343">
                        <c:v>56.460560000000001</c:v>
                      </c:pt>
                      <c:pt idx="47344">
                        <c:v>56.471410000000006</c:v>
                      </c:pt>
                      <c:pt idx="47345">
                        <c:v>56.484500000000004</c:v>
                      </c:pt>
                      <c:pt idx="47346">
                        <c:v>56.496430000000004</c:v>
                      </c:pt>
                      <c:pt idx="47347">
                        <c:v>56.510899999999999</c:v>
                      </c:pt>
                      <c:pt idx="47348">
                        <c:v>56.523800000000001</c:v>
                      </c:pt>
                      <c:pt idx="47349">
                        <c:v>56.538719999999998</c:v>
                      </c:pt>
                      <c:pt idx="47350">
                        <c:v>56.552210000000002</c:v>
                      </c:pt>
                      <c:pt idx="47351">
                        <c:v>56.565760000000004</c:v>
                      </c:pt>
                      <c:pt idx="47352">
                        <c:v>55.880380000000002</c:v>
                      </c:pt>
                      <c:pt idx="47353">
                        <c:v>55.336239999999997</c:v>
                      </c:pt>
                      <c:pt idx="47354">
                        <c:v>55.06673</c:v>
                      </c:pt>
                      <c:pt idx="47355">
                        <c:v>54.906259999999996</c:v>
                      </c:pt>
                      <c:pt idx="47356">
                        <c:v>54.762430000000002</c:v>
                      </c:pt>
                      <c:pt idx="47357">
                        <c:v>54.649900000000002</c:v>
                      </c:pt>
                      <c:pt idx="47358">
                        <c:v>54.544940000000004</c:v>
                      </c:pt>
                      <c:pt idx="47359">
                        <c:v>54.449439999999996</c:v>
                      </c:pt>
                      <c:pt idx="47360">
                        <c:v>54.354240000000004</c:v>
                      </c:pt>
                      <c:pt idx="47361">
                        <c:v>54.264780000000002</c:v>
                      </c:pt>
                      <c:pt idx="47362">
                        <c:v>54.116509999999998</c:v>
                      </c:pt>
                      <c:pt idx="47363">
                        <c:v>53.944249999999997</c:v>
                      </c:pt>
                      <c:pt idx="47364">
                        <c:v>53.766360000000006</c:v>
                      </c:pt>
                      <c:pt idx="47365">
                        <c:v>53.602100000000007</c:v>
                      </c:pt>
                      <c:pt idx="47366">
                        <c:v>53.434960000000004</c:v>
                      </c:pt>
                      <c:pt idx="47367">
                        <c:v>53.285340000000005</c:v>
                      </c:pt>
                      <c:pt idx="47368">
                        <c:v>53.131959999999992</c:v>
                      </c:pt>
                      <c:pt idx="47369">
                        <c:v>52.97466</c:v>
                      </c:pt>
                      <c:pt idx="47370">
                        <c:v>52.814360000000001</c:v>
                      </c:pt>
                      <c:pt idx="47371">
                        <c:v>52.551360000000003</c:v>
                      </c:pt>
                      <c:pt idx="47372">
                        <c:v>52.311589999999995</c:v>
                      </c:pt>
                      <c:pt idx="47373">
                        <c:v>52.077540000000006</c:v>
                      </c:pt>
                      <c:pt idx="47374">
                        <c:v>51.863500000000002</c:v>
                      </c:pt>
                      <c:pt idx="47375">
                        <c:v>51.644289999999998</c:v>
                      </c:pt>
                      <c:pt idx="47376">
                        <c:v>51.451450000000001</c:v>
                      </c:pt>
                      <c:pt idx="47377">
                        <c:v>51.263300000000001</c:v>
                      </c:pt>
                      <c:pt idx="47378">
                        <c:v>51.08182</c:v>
                      </c:pt>
                      <c:pt idx="47379">
                        <c:v>50.907739999999997</c:v>
                      </c:pt>
                      <c:pt idx="47380">
                        <c:v>50.730630000000005</c:v>
                      </c:pt>
                      <c:pt idx="47381">
                        <c:v>50.559900000000006</c:v>
                      </c:pt>
                      <c:pt idx="47382">
                        <c:v>50.391069999999999</c:v>
                      </c:pt>
                      <c:pt idx="47383">
                        <c:v>50.22457</c:v>
                      </c:pt>
                      <c:pt idx="47384">
                        <c:v>50.043179999999992</c:v>
                      </c:pt>
                      <c:pt idx="47385">
                        <c:v>49.876950000000008</c:v>
                      </c:pt>
                      <c:pt idx="47386">
                        <c:v>49.694500000000005</c:v>
                      </c:pt>
                      <c:pt idx="47387">
                        <c:v>49.465380000000003</c:v>
                      </c:pt>
                      <c:pt idx="47388">
                        <c:v>49.241820000000004</c:v>
                      </c:pt>
                      <c:pt idx="47389">
                        <c:v>49.002309999999994</c:v>
                      </c:pt>
                      <c:pt idx="47390">
                        <c:v>48.78051</c:v>
                      </c:pt>
                      <c:pt idx="47391">
                        <c:v>48.569290000000002</c:v>
                      </c:pt>
                      <c:pt idx="47392">
                        <c:v>48.342609999999993</c:v>
                      </c:pt>
                      <c:pt idx="47393">
                        <c:v>48.154499999999999</c:v>
                      </c:pt>
                      <c:pt idx="47394">
                        <c:v>47.944649999999996</c:v>
                      </c:pt>
                      <c:pt idx="47395">
                        <c:v>47.759410000000003</c:v>
                      </c:pt>
                      <c:pt idx="47396">
                        <c:v>47.582449999999994</c:v>
                      </c:pt>
                      <c:pt idx="47397">
                        <c:v>47.345329999999997</c:v>
                      </c:pt>
                      <c:pt idx="47398">
                        <c:v>47.154629999999997</c:v>
                      </c:pt>
                      <c:pt idx="47399">
                        <c:v>46.982739999999993</c:v>
                      </c:pt>
                      <c:pt idx="47400">
                        <c:v>46.824659999999994</c:v>
                      </c:pt>
                      <c:pt idx="47401">
                        <c:v>46.671149999999997</c:v>
                      </c:pt>
                      <c:pt idx="47402">
                        <c:v>46.521830000000001</c:v>
                      </c:pt>
                      <c:pt idx="47403">
                        <c:v>46.363039999999998</c:v>
                      </c:pt>
                      <c:pt idx="47404">
                        <c:v>46.20449</c:v>
                      </c:pt>
                      <c:pt idx="47405">
                        <c:v>46.056899999999999</c:v>
                      </c:pt>
                      <c:pt idx="47406">
                        <c:v>45.911619999999999</c:v>
                      </c:pt>
                      <c:pt idx="47407">
                        <c:v>45.765079999999998</c:v>
                      </c:pt>
                      <c:pt idx="47408">
                        <c:v>45.6327</c:v>
                      </c:pt>
                      <c:pt idx="47409">
                        <c:v>45.425719999999998</c:v>
                      </c:pt>
                      <c:pt idx="47410">
                        <c:v>45.269890000000004</c:v>
                      </c:pt>
                      <c:pt idx="47411">
                        <c:v>45.130299999999998</c:v>
                      </c:pt>
                      <c:pt idx="47412">
                        <c:v>45.000450000000001</c:v>
                      </c:pt>
                      <c:pt idx="47413">
                        <c:v>44.869500000000002</c:v>
                      </c:pt>
                      <c:pt idx="47414">
                        <c:v>44.747149999999998</c:v>
                      </c:pt>
                      <c:pt idx="47415">
                        <c:v>44.549659999999996</c:v>
                      </c:pt>
                      <c:pt idx="47416">
                        <c:v>44.38776</c:v>
                      </c:pt>
                      <c:pt idx="47417">
                        <c:v>44.191760000000002</c:v>
                      </c:pt>
                      <c:pt idx="47418">
                        <c:v>44.054690000000001</c:v>
                      </c:pt>
                      <c:pt idx="47419">
                        <c:v>43.92501</c:v>
                      </c:pt>
                      <c:pt idx="47420">
                        <c:v>43.826970000000003</c:v>
                      </c:pt>
                      <c:pt idx="47421">
                        <c:v>43.720030000000001</c:v>
                      </c:pt>
                      <c:pt idx="47422">
                        <c:v>43.605150000000002</c:v>
                      </c:pt>
                      <c:pt idx="47423">
                        <c:v>43.502420000000001</c:v>
                      </c:pt>
                      <c:pt idx="47424">
                        <c:v>43.398890000000002</c:v>
                      </c:pt>
                      <c:pt idx="47425">
                        <c:v>43.243110000000001</c:v>
                      </c:pt>
                      <c:pt idx="47426">
                        <c:v>43.147799999999997</c:v>
                      </c:pt>
                      <c:pt idx="47427">
                        <c:v>43.069009999999999</c:v>
                      </c:pt>
                      <c:pt idx="47428">
                        <c:v>42.976910000000004</c:v>
                      </c:pt>
                      <c:pt idx="47429">
                        <c:v>42.89358</c:v>
                      </c:pt>
                      <c:pt idx="47430">
                        <c:v>42.812390000000001</c:v>
                      </c:pt>
                      <c:pt idx="47431">
                        <c:v>42.733910000000002</c:v>
                      </c:pt>
                      <c:pt idx="47432">
                        <c:v>42.648499999999999</c:v>
                      </c:pt>
                      <c:pt idx="47433">
                        <c:v>42.564010000000003</c:v>
                      </c:pt>
                      <c:pt idx="47434">
                        <c:v>42.481949999999998</c:v>
                      </c:pt>
                      <c:pt idx="47435">
                        <c:v>42.396609999999995</c:v>
                      </c:pt>
                      <c:pt idx="47436">
                        <c:v>42.322620000000001</c:v>
                      </c:pt>
                      <c:pt idx="47437">
                        <c:v>42.251649999999998</c:v>
                      </c:pt>
                      <c:pt idx="47438">
                        <c:v>42.170120000000004</c:v>
                      </c:pt>
                      <c:pt idx="47439">
                        <c:v>42.093270000000004</c:v>
                      </c:pt>
                      <c:pt idx="47440">
                        <c:v>42.022500000000001</c:v>
                      </c:pt>
                      <c:pt idx="47441">
                        <c:v>41.944999999999993</c:v>
                      </c:pt>
                      <c:pt idx="47442">
                        <c:v>41.873690000000003</c:v>
                      </c:pt>
                      <c:pt idx="47443">
                        <c:v>41.794730000000001</c:v>
                      </c:pt>
                      <c:pt idx="47444">
                        <c:v>41.704840000000004</c:v>
                      </c:pt>
                      <c:pt idx="47445">
                        <c:v>41.593289999999996</c:v>
                      </c:pt>
                      <c:pt idx="47446">
                        <c:v>41.497219999999999</c:v>
                      </c:pt>
                      <c:pt idx="47447">
                        <c:v>41.393690000000007</c:v>
                      </c:pt>
                      <c:pt idx="47448">
                        <c:v>41.3063</c:v>
                      </c:pt>
                      <c:pt idx="47449">
                        <c:v>41.218730000000001</c:v>
                      </c:pt>
                      <c:pt idx="47450">
                        <c:v>41.125480000000003</c:v>
                      </c:pt>
                      <c:pt idx="47451">
                        <c:v>41.035890000000002</c:v>
                      </c:pt>
                      <c:pt idx="47452">
                        <c:v>40.912420000000004</c:v>
                      </c:pt>
                      <c:pt idx="47453">
                        <c:v>40.837000000000003</c:v>
                      </c:pt>
                      <c:pt idx="47454">
                        <c:v>40.632400000000004</c:v>
                      </c:pt>
                      <c:pt idx="47455">
                        <c:v>40.500770000000003</c:v>
                      </c:pt>
                      <c:pt idx="47456">
                        <c:v>40.414589999999997</c:v>
                      </c:pt>
                      <c:pt idx="47457">
                        <c:v>40.341250000000002</c:v>
                      </c:pt>
                      <c:pt idx="47458">
                        <c:v>40.210080000000005</c:v>
                      </c:pt>
                      <c:pt idx="47459">
                        <c:v>40.112659999999998</c:v>
                      </c:pt>
                      <c:pt idx="47460">
                        <c:v>40.032699999999998</c:v>
                      </c:pt>
                      <c:pt idx="47461">
                        <c:v>39.96134</c:v>
                      </c:pt>
                      <c:pt idx="47462">
                        <c:v>39.893950000000004</c:v>
                      </c:pt>
                      <c:pt idx="47463">
                        <c:v>39.823499999999996</c:v>
                      </c:pt>
                      <c:pt idx="47464">
                        <c:v>39.75497</c:v>
                      </c:pt>
                      <c:pt idx="47465">
                        <c:v>39.689149999999998</c:v>
                      </c:pt>
                      <c:pt idx="47466">
                        <c:v>39.612139999999997</c:v>
                      </c:pt>
                      <c:pt idx="47467">
                        <c:v>39.545749999999998</c:v>
                      </c:pt>
                      <c:pt idx="47468">
                        <c:v>39.4741</c:v>
                      </c:pt>
                      <c:pt idx="47469">
                        <c:v>39.398299999999999</c:v>
                      </c:pt>
                      <c:pt idx="47470">
                        <c:v>39.336820000000003</c:v>
                      </c:pt>
                      <c:pt idx="47471">
                        <c:v>39.256270000000001</c:v>
                      </c:pt>
                      <c:pt idx="47472">
                        <c:v>39.171399999999998</c:v>
                      </c:pt>
                      <c:pt idx="47473">
                        <c:v>39.085419999999999</c:v>
                      </c:pt>
                      <c:pt idx="47474">
                        <c:v>39.012459999999997</c:v>
                      </c:pt>
                      <c:pt idx="47475">
                        <c:v>38.943210000000001</c:v>
                      </c:pt>
                      <c:pt idx="47476">
                        <c:v>38.87538</c:v>
                      </c:pt>
                      <c:pt idx="47477">
                        <c:v>38.809490000000004</c:v>
                      </c:pt>
                      <c:pt idx="47478">
                        <c:v>38.745470000000005</c:v>
                      </c:pt>
                      <c:pt idx="47479">
                        <c:v>38.679879999999997</c:v>
                      </c:pt>
                      <c:pt idx="47480">
                        <c:v>38.61786</c:v>
                      </c:pt>
                      <c:pt idx="47481">
                        <c:v>38.55659</c:v>
                      </c:pt>
                      <c:pt idx="47482">
                        <c:v>38.488849999999999</c:v>
                      </c:pt>
                      <c:pt idx="47483">
                        <c:v>38.422360000000005</c:v>
                      </c:pt>
                      <c:pt idx="47484">
                        <c:v>38.351990000000001</c:v>
                      </c:pt>
                      <c:pt idx="47485">
                        <c:v>38.280110000000001</c:v>
                      </c:pt>
                      <c:pt idx="47486">
                        <c:v>38.209820000000001</c:v>
                      </c:pt>
                      <c:pt idx="47487">
                        <c:v>38.135109999999997</c:v>
                      </c:pt>
                      <c:pt idx="47488">
                        <c:v>38.058390000000003</c:v>
                      </c:pt>
                      <c:pt idx="47489">
                        <c:v>37.980330000000002</c:v>
                      </c:pt>
                      <c:pt idx="47490">
                        <c:v>37.90784</c:v>
                      </c:pt>
                      <c:pt idx="47491">
                        <c:v>37.833399999999997</c:v>
                      </c:pt>
                      <c:pt idx="47492">
                        <c:v>37.748739999999998</c:v>
                      </c:pt>
                      <c:pt idx="47493">
                        <c:v>37.679230000000004</c:v>
                      </c:pt>
                      <c:pt idx="47494">
                        <c:v>37.594149999999999</c:v>
                      </c:pt>
                      <c:pt idx="47495">
                        <c:v>37.518900000000002</c:v>
                      </c:pt>
                      <c:pt idx="47496">
                        <c:v>37.444389999999999</c:v>
                      </c:pt>
                      <c:pt idx="47497">
                        <c:v>37.37189</c:v>
                      </c:pt>
                      <c:pt idx="47498">
                        <c:v>37.300750000000001</c:v>
                      </c:pt>
                      <c:pt idx="47499">
                        <c:v>37.232789999999994</c:v>
                      </c:pt>
                      <c:pt idx="47500">
                        <c:v>37.158900000000003</c:v>
                      </c:pt>
                      <c:pt idx="47501">
                        <c:v>37.084809999999997</c:v>
                      </c:pt>
                      <c:pt idx="47502">
                        <c:v>37.009370000000004</c:v>
                      </c:pt>
                      <c:pt idx="47503">
                        <c:v>36.937470000000005</c:v>
                      </c:pt>
                      <c:pt idx="47504">
                        <c:v>36.866789999999995</c:v>
                      </c:pt>
                      <c:pt idx="47505">
                        <c:v>36.798289999999994</c:v>
                      </c:pt>
                      <c:pt idx="47506">
                        <c:v>36.728349999999999</c:v>
                      </c:pt>
                      <c:pt idx="47507">
                        <c:v>36.665890000000005</c:v>
                      </c:pt>
                      <c:pt idx="47508">
                        <c:v>36.604549999999996</c:v>
                      </c:pt>
                      <c:pt idx="47509">
                        <c:v>36.54665</c:v>
                      </c:pt>
                      <c:pt idx="47510">
                        <c:v>36.488779999999998</c:v>
                      </c:pt>
                      <c:pt idx="47511">
                        <c:v>36.427199999999999</c:v>
                      </c:pt>
                      <c:pt idx="47512">
                        <c:v>36.370069999999998</c:v>
                      </c:pt>
                      <c:pt idx="47513">
                        <c:v>36.311079999999997</c:v>
                      </c:pt>
                      <c:pt idx="47514">
                        <c:v>36.254280000000001</c:v>
                      </c:pt>
                      <c:pt idx="47515">
                        <c:v>36.198160000000001</c:v>
                      </c:pt>
                      <c:pt idx="47516">
                        <c:v>36.146189999999997</c:v>
                      </c:pt>
                      <c:pt idx="47517">
                        <c:v>36.097139999999996</c:v>
                      </c:pt>
                      <c:pt idx="47518">
                        <c:v>36.043840000000003</c:v>
                      </c:pt>
                      <c:pt idx="47519">
                        <c:v>35.996110000000002</c:v>
                      </c:pt>
                      <c:pt idx="47520">
                        <c:v>35.947900000000004</c:v>
                      </c:pt>
                      <c:pt idx="47521">
                        <c:v>35.896789999999996</c:v>
                      </c:pt>
                      <c:pt idx="47522">
                        <c:v>35.844749999999998</c:v>
                      </c:pt>
                      <c:pt idx="47523">
                        <c:v>35.795659999999998</c:v>
                      </c:pt>
                      <c:pt idx="47524">
                        <c:v>35.750190000000003</c:v>
                      </c:pt>
                      <c:pt idx="47525">
                        <c:v>35.6967</c:v>
                      </c:pt>
                      <c:pt idx="47526">
                        <c:v>35.641729999999995</c:v>
                      </c:pt>
                      <c:pt idx="47527">
                        <c:v>35.586399999999998</c:v>
                      </c:pt>
                      <c:pt idx="47528">
                        <c:v>35.481439999999999</c:v>
                      </c:pt>
                      <c:pt idx="47529">
                        <c:v>35.417670000000001</c:v>
                      </c:pt>
                      <c:pt idx="47530">
                        <c:v>35.358319999999999</c:v>
                      </c:pt>
                      <c:pt idx="47531">
                        <c:v>35.29795</c:v>
                      </c:pt>
                      <c:pt idx="47532">
                        <c:v>35.242539999999998</c:v>
                      </c:pt>
                      <c:pt idx="47533">
                        <c:v>35.190469999999998</c:v>
                      </c:pt>
                      <c:pt idx="47534">
                        <c:v>35.138869999999997</c:v>
                      </c:pt>
                      <c:pt idx="47535">
                        <c:v>35.066839999999999</c:v>
                      </c:pt>
                      <c:pt idx="47536">
                        <c:v>35.002589999999998</c:v>
                      </c:pt>
                      <c:pt idx="47537">
                        <c:v>34.937710000000003</c:v>
                      </c:pt>
                      <c:pt idx="47538">
                        <c:v>34.877340000000004</c:v>
                      </c:pt>
                      <c:pt idx="47539">
                        <c:v>34.822800000000001</c:v>
                      </c:pt>
                      <c:pt idx="47540">
                        <c:v>34.756160000000001</c:v>
                      </c:pt>
                      <c:pt idx="47541">
                        <c:v>34.694360000000003</c:v>
                      </c:pt>
                      <c:pt idx="47542">
                        <c:v>34.638069999999999</c:v>
                      </c:pt>
                      <c:pt idx="47543">
                        <c:v>34.568930000000002</c:v>
                      </c:pt>
                      <c:pt idx="47544">
                        <c:v>34.446069999999999</c:v>
                      </c:pt>
                      <c:pt idx="47545">
                        <c:v>34.324289999999998</c:v>
                      </c:pt>
                      <c:pt idx="47546">
                        <c:v>34.213979999999999</c:v>
                      </c:pt>
                      <c:pt idx="47547">
                        <c:v>34.085340000000002</c:v>
                      </c:pt>
                      <c:pt idx="47548">
                        <c:v>33.978380000000001</c:v>
                      </c:pt>
                      <c:pt idx="47549">
                        <c:v>33.876110000000004</c:v>
                      </c:pt>
                      <c:pt idx="47550">
                        <c:v>33.780009999999997</c:v>
                      </c:pt>
                      <c:pt idx="47551">
                        <c:v>33.687429999999999</c:v>
                      </c:pt>
                      <c:pt idx="47552">
                        <c:v>33.596589999999999</c:v>
                      </c:pt>
                      <c:pt idx="47553">
                        <c:v>33.509159999999994</c:v>
                      </c:pt>
                      <c:pt idx="47554">
                        <c:v>33.414830000000002</c:v>
                      </c:pt>
                      <c:pt idx="47555">
                        <c:v>33.319200000000002</c:v>
                      </c:pt>
                      <c:pt idx="47556">
                        <c:v>33.232950000000002</c:v>
                      </c:pt>
                      <c:pt idx="47557">
                        <c:v>33.147539999999999</c:v>
                      </c:pt>
                      <c:pt idx="47558">
                        <c:v>33.062829999999998</c:v>
                      </c:pt>
                      <c:pt idx="47559">
                        <c:v>32.982289999999999</c:v>
                      </c:pt>
                      <c:pt idx="47560">
                        <c:v>32.903950000000002</c:v>
                      </c:pt>
                      <c:pt idx="47561">
                        <c:v>32.829740000000001</c:v>
                      </c:pt>
                      <c:pt idx="47562">
                        <c:v>32.69023</c:v>
                      </c:pt>
                      <c:pt idx="47563">
                        <c:v>32.588680000000004</c:v>
                      </c:pt>
                      <c:pt idx="47564">
                        <c:v>32.50047</c:v>
                      </c:pt>
                      <c:pt idx="47565">
                        <c:v>32.423380000000002</c:v>
                      </c:pt>
                      <c:pt idx="47566">
                        <c:v>32.294710000000002</c:v>
                      </c:pt>
                      <c:pt idx="47567">
                        <c:v>32.201529999999998</c:v>
                      </c:pt>
                      <c:pt idx="47568">
                        <c:v>32.049799999999998</c:v>
                      </c:pt>
                      <c:pt idx="47569">
                        <c:v>31.951260000000001</c:v>
                      </c:pt>
                      <c:pt idx="47570">
                        <c:v>31.798999999999999</c:v>
                      </c:pt>
                      <c:pt idx="47571">
                        <c:v>31.63532</c:v>
                      </c:pt>
                      <c:pt idx="47572">
                        <c:v>31.441800000000001</c:v>
                      </c:pt>
                      <c:pt idx="47573">
                        <c:v>31.24343</c:v>
                      </c:pt>
                      <c:pt idx="47574">
                        <c:v>31.115469999999998</c:v>
                      </c:pt>
                      <c:pt idx="47575">
                        <c:v>31.005739999999999</c:v>
                      </c:pt>
                      <c:pt idx="47576">
                        <c:v>30.9084</c:v>
                      </c:pt>
                      <c:pt idx="47577">
                        <c:v>30.74325</c:v>
                      </c:pt>
                      <c:pt idx="47578">
                        <c:v>30.639479999999999</c:v>
                      </c:pt>
                      <c:pt idx="47579">
                        <c:v>30.55603</c:v>
                      </c:pt>
                      <c:pt idx="47580">
                        <c:v>30.479820000000004</c:v>
                      </c:pt>
                      <c:pt idx="47581">
                        <c:v>30.410430000000002</c:v>
                      </c:pt>
                      <c:pt idx="47582">
                        <c:v>30.342610000000001</c:v>
                      </c:pt>
                      <c:pt idx="47583">
                        <c:v>30.281269999999999</c:v>
                      </c:pt>
                      <c:pt idx="47584">
                        <c:v>30.227879999999999</c:v>
                      </c:pt>
                      <c:pt idx="47585">
                        <c:v>30.17802</c:v>
                      </c:pt>
                      <c:pt idx="47586">
                        <c:v>30.128610000000002</c:v>
                      </c:pt>
                      <c:pt idx="47587">
                        <c:v>30.039349999999999</c:v>
                      </c:pt>
                      <c:pt idx="47588">
                        <c:v>29.98901</c:v>
                      </c:pt>
                      <c:pt idx="47589">
                        <c:v>29.93262</c:v>
                      </c:pt>
                      <c:pt idx="47590">
                        <c:v>29.887130000000003</c:v>
                      </c:pt>
                      <c:pt idx="47591">
                        <c:v>29.836360000000003</c:v>
                      </c:pt>
                      <c:pt idx="47592">
                        <c:v>29.781930000000003</c:v>
                      </c:pt>
                      <c:pt idx="47593">
                        <c:v>29.73049</c:v>
                      </c:pt>
                      <c:pt idx="47594">
                        <c:v>29.677620000000001</c:v>
                      </c:pt>
                      <c:pt idx="47595">
                        <c:v>29.619870000000002</c:v>
                      </c:pt>
                      <c:pt idx="47596">
                        <c:v>29.567230000000002</c:v>
                      </c:pt>
                      <c:pt idx="47597">
                        <c:v>29.520629999999997</c:v>
                      </c:pt>
                      <c:pt idx="47598">
                        <c:v>29.47786</c:v>
                      </c:pt>
                      <c:pt idx="47599">
                        <c:v>29.438970000000001</c:v>
                      </c:pt>
                      <c:pt idx="47600">
                        <c:v>29.397649999999999</c:v>
                      </c:pt>
                      <c:pt idx="47601">
                        <c:v>29.358260000000001</c:v>
                      </c:pt>
                      <c:pt idx="47602">
                        <c:v>29.321640000000002</c:v>
                      </c:pt>
                      <c:pt idx="47603">
                        <c:v>29.286999999999999</c:v>
                      </c:pt>
                      <c:pt idx="47604">
                        <c:v>29.253239999999998</c:v>
                      </c:pt>
                      <c:pt idx="47605">
                        <c:v>29.218240000000002</c:v>
                      </c:pt>
                      <c:pt idx="47606">
                        <c:v>29.18385</c:v>
                      </c:pt>
                      <c:pt idx="47607">
                        <c:v>29.15211</c:v>
                      </c:pt>
                      <c:pt idx="47608">
                        <c:v>29.120810000000002</c:v>
                      </c:pt>
                      <c:pt idx="47609">
                        <c:v>29.086829999999999</c:v>
                      </c:pt>
                      <c:pt idx="47610">
                        <c:v>29.050760000000004</c:v>
                      </c:pt>
                      <c:pt idx="47611">
                        <c:v>29.017859999999999</c:v>
                      </c:pt>
                      <c:pt idx="47612">
                        <c:v>28.972289999999997</c:v>
                      </c:pt>
                      <c:pt idx="47613">
                        <c:v>28.939140000000002</c:v>
                      </c:pt>
                      <c:pt idx="47614">
                        <c:v>28.906890000000001</c:v>
                      </c:pt>
                      <c:pt idx="47615">
                        <c:v>28.875810000000001</c:v>
                      </c:pt>
                      <c:pt idx="47616">
                        <c:v>28.84666</c:v>
                      </c:pt>
                      <c:pt idx="47617">
                        <c:v>28.819219999999998</c:v>
                      </c:pt>
                      <c:pt idx="47618">
                        <c:v>28.79346</c:v>
                      </c:pt>
                      <c:pt idx="47619">
                        <c:v>28.437529999999999</c:v>
                      </c:pt>
                      <c:pt idx="47620">
                        <c:v>28.232189999999999</c:v>
                      </c:pt>
                      <c:pt idx="47621">
                        <c:v>28.05265</c:v>
                      </c:pt>
                      <c:pt idx="47622">
                        <c:v>27.892250000000001</c:v>
                      </c:pt>
                      <c:pt idx="47623">
                        <c:v>27.739989999999999</c:v>
                      </c:pt>
                      <c:pt idx="47624">
                        <c:v>27.59713</c:v>
                      </c:pt>
                      <c:pt idx="47625">
                        <c:v>27.461680000000001</c:v>
                      </c:pt>
                      <c:pt idx="47626">
                        <c:v>27.332529999999998</c:v>
                      </c:pt>
                      <c:pt idx="47627">
                        <c:v>27.208019999999998</c:v>
                      </c:pt>
                      <c:pt idx="47628">
                        <c:v>27.08831</c:v>
                      </c:pt>
                      <c:pt idx="47629">
                        <c:v>26.97316</c:v>
                      </c:pt>
                      <c:pt idx="47630">
                        <c:v>26.861229999999999</c:v>
                      </c:pt>
                      <c:pt idx="47631">
                        <c:v>26.758330000000001</c:v>
                      </c:pt>
                      <c:pt idx="47632">
                        <c:v>26.652629999999998</c:v>
                      </c:pt>
                      <c:pt idx="47633">
                        <c:v>26.55058</c:v>
                      </c:pt>
                      <c:pt idx="47634">
                        <c:v>26.449289999999998</c:v>
                      </c:pt>
                      <c:pt idx="47635">
                        <c:v>26.3506</c:v>
                      </c:pt>
                      <c:pt idx="47636">
                        <c:v>26.254529999999999</c:v>
                      </c:pt>
                      <c:pt idx="47637">
                        <c:v>26.160700000000002</c:v>
                      </c:pt>
                      <c:pt idx="47638">
                        <c:v>26.071480000000001</c:v>
                      </c:pt>
                      <c:pt idx="47639">
                        <c:v>25.981369999999998</c:v>
                      </c:pt>
                      <c:pt idx="47640">
                        <c:v>25.889600000000002</c:v>
                      </c:pt>
                      <c:pt idx="47641">
                        <c:v>25.807289999999998</c:v>
                      </c:pt>
                      <c:pt idx="47642">
                        <c:v>25.72419</c:v>
                      </c:pt>
                      <c:pt idx="47643">
                        <c:v>25.643460000000001</c:v>
                      </c:pt>
                      <c:pt idx="47644">
                        <c:v>25.56231</c:v>
                      </c:pt>
                      <c:pt idx="47645">
                        <c:v>25.468259999999997</c:v>
                      </c:pt>
                      <c:pt idx="47646">
                        <c:v>25.381010000000003</c:v>
                      </c:pt>
                      <c:pt idx="47647">
                        <c:v>25.303350000000002</c:v>
                      </c:pt>
                      <c:pt idx="47648">
                        <c:v>25.228449999999999</c:v>
                      </c:pt>
                      <c:pt idx="47649">
                        <c:v>25.155069999999998</c:v>
                      </c:pt>
                      <c:pt idx="47650">
                        <c:v>25.083020000000001</c:v>
                      </c:pt>
                      <c:pt idx="47651">
                        <c:v>25.012340000000002</c:v>
                      </c:pt>
                      <c:pt idx="47652">
                        <c:v>24.942890000000002</c:v>
                      </c:pt>
                      <c:pt idx="47653">
                        <c:v>24.8733</c:v>
                      </c:pt>
                      <c:pt idx="47654">
                        <c:v>24.808750000000003</c:v>
                      </c:pt>
                      <c:pt idx="47655">
                        <c:v>24.742570000000001</c:v>
                      </c:pt>
                      <c:pt idx="47656">
                        <c:v>24.67698</c:v>
                      </c:pt>
                      <c:pt idx="47657">
                        <c:v>24.611820000000002</c:v>
                      </c:pt>
                      <c:pt idx="47658">
                        <c:v>24.547899999999998</c:v>
                      </c:pt>
                      <c:pt idx="47659">
                        <c:v>24.484819999999999</c:v>
                      </c:pt>
                      <c:pt idx="47660">
                        <c:v>24.366120000000002</c:v>
                      </c:pt>
                      <c:pt idx="47661">
                        <c:v>24.278919999999999</c:v>
                      </c:pt>
                      <c:pt idx="47662">
                        <c:v>24.198830000000001</c:v>
                      </c:pt>
                      <c:pt idx="47663">
                        <c:v>24.123809999999999</c:v>
                      </c:pt>
                      <c:pt idx="47664">
                        <c:v>24.051559999999998</c:v>
                      </c:pt>
                      <c:pt idx="47665">
                        <c:v>23.98648</c:v>
                      </c:pt>
                      <c:pt idx="47666">
                        <c:v>23.924949999999999</c:v>
                      </c:pt>
                      <c:pt idx="47667">
                        <c:v>23.86609</c:v>
                      </c:pt>
                      <c:pt idx="47668">
                        <c:v>23.808299999999999</c:v>
                      </c:pt>
                      <c:pt idx="47669">
                        <c:v>23.74278</c:v>
                      </c:pt>
                      <c:pt idx="47670">
                        <c:v>23.683969999999999</c:v>
                      </c:pt>
                      <c:pt idx="47671">
                        <c:v>23.624230000000001</c:v>
                      </c:pt>
                      <c:pt idx="47672">
                        <c:v>23.566040000000001</c:v>
                      </c:pt>
                      <c:pt idx="47673">
                        <c:v>23.50855</c:v>
                      </c:pt>
                      <c:pt idx="47674">
                        <c:v>23.45299</c:v>
                      </c:pt>
                      <c:pt idx="47675">
                        <c:v>23.397310000000001</c:v>
                      </c:pt>
                      <c:pt idx="47676">
                        <c:v>23.343829999999997</c:v>
                      </c:pt>
                      <c:pt idx="47677">
                        <c:v>23.29025</c:v>
                      </c:pt>
                      <c:pt idx="47678">
                        <c:v>23.239319999999999</c:v>
                      </c:pt>
                      <c:pt idx="47679">
                        <c:v>23.187519999999999</c:v>
                      </c:pt>
                      <c:pt idx="47680">
                        <c:v>23.136879999999998</c:v>
                      </c:pt>
                      <c:pt idx="47681">
                        <c:v>23.087730000000001</c:v>
                      </c:pt>
                      <c:pt idx="47682">
                        <c:v>23.038589999999999</c:v>
                      </c:pt>
                      <c:pt idx="47683">
                        <c:v>22.990320000000001</c:v>
                      </c:pt>
                      <c:pt idx="47684">
                        <c:v>22.942909999999998</c:v>
                      </c:pt>
                      <c:pt idx="47685">
                        <c:v>22.8964</c:v>
                      </c:pt>
                      <c:pt idx="47686">
                        <c:v>22.852160000000001</c:v>
                      </c:pt>
                      <c:pt idx="47687">
                        <c:v>22.806429999999999</c:v>
                      </c:pt>
                      <c:pt idx="47688">
                        <c:v>22.761019999999998</c:v>
                      </c:pt>
                      <c:pt idx="47689">
                        <c:v>22.71594</c:v>
                      </c:pt>
                      <c:pt idx="47690">
                        <c:v>22.670499999999997</c:v>
                      </c:pt>
                      <c:pt idx="47691">
                        <c:v>22.624360000000003</c:v>
                      </c:pt>
                      <c:pt idx="47692">
                        <c:v>22.54457</c:v>
                      </c:pt>
                      <c:pt idx="47693">
                        <c:v>22.47533</c:v>
                      </c:pt>
                      <c:pt idx="47694">
                        <c:v>22.419419999999999</c:v>
                      </c:pt>
                      <c:pt idx="47695">
                        <c:v>22.368020000000001</c:v>
                      </c:pt>
                      <c:pt idx="47696">
                        <c:v>22.32208</c:v>
                      </c:pt>
                      <c:pt idx="47697">
                        <c:v>22.27901</c:v>
                      </c:pt>
                      <c:pt idx="47698">
                        <c:v>22.236180000000001</c:v>
                      </c:pt>
                      <c:pt idx="47699">
                        <c:v>22.194880000000001</c:v>
                      </c:pt>
                      <c:pt idx="47700">
                        <c:v>22.153580000000002</c:v>
                      </c:pt>
                      <c:pt idx="47701">
                        <c:v>22.113399999999999</c:v>
                      </c:pt>
                      <c:pt idx="47702">
                        <c:v>22.072839999999999</c:v>
                      </c:pt>
                      <c:pt idx="47703">
                        <c:v>22.032690000000002</c:v>
                      </c:pt>
                      <c:pt idx="47704">
                        <c:v>21.992699999999999</c:v>
                      </c:pt>
                      <c:pt idx="47705">
                        <c:v>21.954470000000001</c:v>
                      </c:pt>
                      <c:pt idx="47706">
                        <c:v>21.916030000000003</c:v>
                      </c:pt>
                      <c:pt idx="47707">
                        <c:v>21.8779</c:v>
                      </c:pt>
                      <c:pt idx="47708">
                        <c:v>21.84027</c:v>
                      </c:pt>
                      <c:pt idx="47709">
                        <c:v>21.80189</c:v>
                      </c:pt>
                      <c:pt idx="47710">
                        <c:v>21.762389999999996</c:v>
                      </c:pt>
                      <c:pt idx="47711">
                        <c:v>21.723089999999999</c:v>
                      </c:pt>
                      <c:pt idx="47712">
                        <c:v>21.685319999999997</c:v>
                      </c:pt>
                      <c:pt idx="47713">
                        <c:v>21.646920000000001</c:v>
                      </c:pt>
                      <c:pt idx="47714">
                        <c:v>21.610420000000001</c:v>
                      </c:pt>
                      <c:pt idx="47715">
                        <c:v>21.572610000000001</c:v>
                      </c:pt>
                      <c:pt idx="47716">
                        <c:v>21.537289999999999</c:v>
                      </c:pt>
                      <c:pt idx="47717">
                        <c:v>21.500240000000002</c:v>
                      </c:pt>
                      <c:pt idx="47718">
                        <c:v>21.46312</c:v>
                      </c:pt>
                      <c:pt idx="47719">
                        <c:v>21.426219999999997</c:v>
                      </c:pt>
                      <c:pt idx="47720">
                        <c:v>21.389530000000001</c:v>
                      </c:pt>
                      <c:pt idx="47721">
                        <c:v>21.353080000000002</c:v>
                      </c:pt>
                      <c:pt idx="47722">
                        <c:v>21.316899999999997</c:v>
                      </c:pt>
                      <c:pt idx="47723">
                        <c:v>21.281870000000001</c:v>
                      </c:pt>
                      <c:pt idx="47724">
                        <c:v>21.247189999999996</c:v>
                      </c:pt>
                      <c:pt idx="47725">
                        <c:v>21.21238</c:v>
                      </c:pt>
                      <c:pt idx="47726">
                        <c:v>21.17604</c:v>
                      </c:pt>
                      <c:pt idx="47727">
                        <c:v>21.1419</c:v>
                      </c:pt>
                      <c:pt idx="47728">
                        <c:v>21.107510000000001</c:v>
                      </c:pt>
                      <c:pt idx="47729">
                        <c:v>21.07329</c:v>
                      </c:pt>
                      <c:pt idx="47730">
                        <c:v>21.03894</c:v>
                      </c:pt>
                      <c:pt idx="47731">
                        <c:v>21.005389999999998</c:v>
                      </c:pt>
                      <c:pt idx="47732">
                        <c:v>20.971540000000001</c:v>
                      </c:pt>
                      <c:pt idx="47733">
                        <c:v>20.93777</c:v>
                      </c:pt>
                      <c:pt idx="47734">
                        <c:v>20.850110000000001</c:v>
                      </c:pt>
                      <c:pt idx="47735">
                        <c:v>20.774910000000002</c:v>
                      </c:pt>
                      <c:pt idx="47736">
                        <c:v>20.71659</c:v>
                      </c:pt>
                      <c:pt idx="47737">
                        <c:v>20.6648</c:v>
                      </c:pt>
                      <c:pt idx="47738">
                        <c:v>20.617789999999999</c:v>
                      </c:pt>
                      <c:pt idx="47739">
                        <c:v>20.573929999999997</c:v>
                      </c:pt>
                      <c:pt idx="47740">
                        <c:v>20.532229999999998</c:v>
                      </c:pt>
                      <c:pt idx="47741">
                        <c:v>20.491869999999999</c:v>
                      </c:pt>
                      <c:pt idx="47742">
                        <c:v>20.452249999999999</c:v>
                      </c:pt>
                      <c:pt idx="47743">
                        <c:v>20.405549999999998</c:v>
                      </c:pt>
                      <c:pt idx="47744">
                        <c:v>20.357370000000003</c:v>
                      </c:pt>
                      <c:pt idx="47745">
                        <c:v>20.314800000000002</c:v>
                      </c:pt>
                      <c:pt idx="47746">
                        <c:v>20.273979999999998</c:v>
                      </c:pt>
                      <c:pt idx="47747">
                        <c:v>20.23413</c:v>
                      </c:pt>
                      <c:pt idx="47748">
                        <c:v>20.193850000000001</c:v>
                      </c:pt>
                      <c:pt idx="47749">
                        <c:v>20.15408</c:v>
                      </c:pt>
                      <c:pt idx="47750">
                        <c:v>20.115919999999999</c:v>
                      </c:pt>
                      <c:pt idx="47751">
                        <c:v>20.078719999999997</c:v>
                      </c:pt>
                      <c:pt idx="47752">
                        <c:v>20.04232</c:v>
                      </c:pt>
                      <c:pt idx="47753">
                        <c:v>20.006540000000001</c:v>
                      </c:pt>
                      <c:pt idx="47754">
                        <c:v>19.971239999999998</c:v>
                      </c:pt>
                      <c:pt idx="47755">
                        <c:v>19.937429999999999</c:v>
                      </c:pt>
                      <c:pt idx="47756">
                        <c:v>19.903500000000001</c:v>
                      </c:pt>
                      <c:pt idx="47757">
                        <c:v>19.871230000000001</c:v>
                      </c:pt>
                      <c:pt idx="47758">
                        <c:v>19.840199999999999</c:v>
                      </c:pt>
                      <c:pt idx="47759">
                        <c:v>19.810779999999998</c:v>
                      </c:pt>
                      <c:pt idx="47760">
                        <c:v>19.785250000000001</c:v>
                      </c:pt>
                      <c:pt idx="47761">
                        <c:v>19.753869999999999</c:v>
                      </c:pt>
                      <c:pt idx="47762">
                        <c:v>19.72279</c:v>
                      </c:pt>
                      <c:pt idx="47763">
                        <c:v>19.682829999999999</c:v>
                      </c:pt>
                      <c:pt idx="47764">
                        <c:v>19.644449999999999</c:v>
                      </c:pt>
                      <c:pt idx="47765">
                        <c:v>19.611069999999998</c:v>
                      </c:pt>
                      <c:pt idx="47766">
                        <c:v>19.578489999999999</c:v>
                      </c:pt>
                      <c:pt idx="47767">
                        <c:v>19.545500000000001</c:v>
                      </c:pt>
                      <c:pt idx="47768">
                        <c:v>19.514890000000001</c:v>
                      </c:pt>
                      <c:pt idx="47769">
                        <c:v>19.48724</c:v>
                      </c:pt>
                      <c:pt idx="47770">
                        <c:v>19.462150000000001</c:v>
                      </c:pt>
                      <c:pt idx="47771">
                        <c:v>19.432659999999998</c:v>
                      </c:pt>
                      <c:pt idx="47772">
                        <c:v>19.404049999999998</c:v>
                      </c:pt>
                      <c:pt idx="47773">
                        <c:v>19.374560000000002</c:v>
                      </c:pt>
                      <c:pt idx="47774">
                        <c:v>19.347840000000001</c:v>
                      </c:pt>
                      <c:pt idx="47775">
                        <c:v>19.317869999999999</c:v>
                      </c:pt>
                      <c:pt idx="47776">
                        <c:v>19.289650000000002</c:v>
                      </c:pt>
                      <c:pt idx="47777">
                        <c:v>19.26024</c:v>
                      </c:pt>
                      <c:pt idx="47778">
                        <c:v>19.233599999999999</c:v>
                      </c:pt>
                      <c:pt idx="47779">
                        <c:v>19.203600000000002</c:v>
                      </c:pt>
                      <c:pt idx="47780">
                        <c:v>19.17661</c:v>
                      </c:pt>
                      <c:pt idx="47781">
                        <c:v>19.14743</c:v>
                      </c:pt>
                      <c:pt idx="47782">
                        <c:v>19.120919999999998</c:v>
                      </c:pt>
                      <c:pt idx="47783">
                        <c:v>19.092320000000001</c:v>
                      </c:pt>
                      <c:pt idx="47784">
                        <c:v>19.065719999999999</c:v>
                      </c:pt>
                      <c:pt idx="47785">
                        <c:v>19.037970000000001</c:v>
                      </c:pt>
                      <c:pt idx="47786">
                        <c:v>19.011089999999999</c:v>
                      </c:pt>
                      <c:pt idx="47787">
                        <c:v>18.9832</c:v>
                      </c:pt>
                      <c:pt idx="47788">
                        <c:v>18.956939999999999</c:v>
                      </c:pt>
                      <c:pt idx="47789">
                        <c:v>18.929670000000002</c:v>
                      </c:pt>
                      <c:pt idx="47790">
                        <c:v>18.903230000000001</c:v>
                      </c:pt>
                      <c:pt idx="47791">
                        <c:v>18.87697</c:v>
                      </c:pt>
                      <c:pt idx="47792">
                        <c:v>18.851510000000001</c:v>
                      </c:pt>
                      <c:pt idx="47793">
                        <c:v>18.82404</c:v>
                      </c:pt>
                      <c:pt idx="47794">
                        <c:v>18.798020000000001</c:v>
                      </c:pt>
                      <c:pt idx="47795">
                        <c:v>18.77149</c:v>
                      </c:pt>
                      <c:pt idx="47796">
                        <c:v>18.744890000000002</c:v>
                      </c:pt>
                      <c:pt idx="47797">
                        <c:v>18.71791</c:v>
                      </c:pt>
                      <c:pt idx="47798">
                        <c:v>18.69135</c:v>
                      </c:pt>
                      <c:pt idx="47799">
                        <c:v>18.607389999999999</c:v>
                      </c:pt>
                      <c:pt idx="47800">
                        <c:v>18.600660000000001</c:v>
                      </c:pt>
                      <c:pt idx="47801">
                        <c:v>18.59911</c:v>
                      </c:pt>
                      <c:pt idx="47802">
                        <c:v>18.59215</c:v>
                      </c:pt>
                      <c:pt idx="47803">
                        <c:v>18.583269999999999</c:v>
                      </c:pt>
                      <c:pt idx="47804">
                        <c:v>18.53021</c:v>
                      </c:pt>
                      <c:pt idx="47805">
                        <c:v>18.492750000000001</c:v>
                      </c:pt>
                      <c:pt idx="47806">
                        <c:v>18.46884</c:v>
                      </c:pt>
                      <c:pt idx="47807">
                        <c:v>18.436879999999999</c:v>
                      </c:pt>
                      <c:pt idx="47808">
                        <c:v>18.396529999999998</c:v>
                      </c:pt>
                      <c:pt idx="47809">
                        <c:v>18.36204</c:v>
                      </c:pt>
                      <c:pt idx="47810">
                        <c:v>18.328440000000001</c:v>
                      </c:pt>
                      <c:pt idx="47811">
                        <c:v>18.29843</c:v>
                      </c:pt>
                      <c:pt idx="47812">
                        <c:v>18.26849</c:v>
                      </c:pt>
                      <c:pt idx="47813">
                        <c:v>18.241529999999997</c:v>
                      </c:pt>
                      <c:pt idx="47814">
                        <c:v>18.213259999999998</c:v>
                      </c:pt>
                      <c:pt idx="47815">
                        <c:v>18.185569999999998</c:v>
                      </c:pt>
                      <c:pt idx="47816">
                        <c:v>18.158529999999999</c:v>
                      </c:pt>
                      <c:pt idx="47817">
                        <c:v>18.13288</c:v>
                      </c:pt>
                      <c:pt idx="47818">
                        <c:v>18.107469999999999</c:v>
                      </c:pt>
                      <c:pt idx="47819">
                        <c:v>18.083199999999998</c:v>
                      </c:pt>
                      <c:pt idx="47820">
                        <c:v>18.057469999999999</c:v>
                      </c:pt>
                      <c:pt idx="47821">
                        <c:v>18.03201</c:v>
                      </c:pt>
                      <c:pt idx="47822">
                        <c:v>18.005009999999999</c:v>
                      </c:pt>
                      <c:pt idx="47823">
                        <c:v>17.972940000000001</c:v>
                      </c:pt>
                      <c:pt idx="47824">
                        <c:v>17.945629999999998</c:v>
                      </c:pt>
                      <c:pt idx="47825">
                        <c:v>17.919170000000001</c:v>
                      </c:pt>
                      <c:pt idx="47826">
                        <c:v>17.88204</c:v>
                      </c:pt>
                      <c:pt idx="47827">
                        <c:v>17.851330000000001</c:v>
                      </c:pt>
                      <c:pt idx="47828">
                        <c:v>17.823910000000001</c:v>
                      </c:pt>
                      <c:pt idx="47829">
                        <c:v>17.796610000000001</c:v>
                      </c:pt>
                      <c:pt idx="47830">
                        <c:v>17.77055</c:v>
                      </c:pt>
                      <c:pt idx="47831">
                        <c:v>17.743400000000001</c:v>
                      </c:pt>
                      <c:pt idx="47832">
                        <c:v>17.717130000000001</c:v>
                      </c:pt>
                      <c:pt idx="47833">
                        <c:v>17.690660000000001</c:v>
                      </c:pt>
                      <c:pt idx="47834">
                        <c:v>17.664629999999999</c:v>
                      </c:pt>
                      <c:pt idx="47835">
                        <c:v>17.638490000000001</c:v>
                      </c:pt>
                      <c:pt idx="47836">
                        <c:v>17.612690000000001</c:v>
                      </c:pt>
                      <c:pt idx="47837">
                        <c:v>17.58652</c:v>
                      </c:pt>
                      <c:pt idx="47838">
                        <c:v>17.559910000000002</c:v>
                      </c:pt>
                      <c:pt idx="47839">
                        <c:v>17.534330000000001</c:v>
                      </c:pt>
                      <c:pt idx="47840">
                        <c:v>17.506600000000002</c:v>
                      </c:pt>
                      <c:pt idx="47841">
                        <c:v>17.480739999999997</c:v>
                      </c:pt>
                      <c:pt idx="47842">
                        <c:v>17.454509999999999</c:v>
                      </c:pt>
                      <c:pt idx="47843">
                        <c:v>17.429040000000001</c:v>
                      </c:pt>
                      <c:pt idx="47844">
                        <c:v>17.403269999999999</c:v>
                      </c:pt>
                      <c:pt idx="47845">
                        <c:v>17.377220000000001</c:v>
                      </c:pt>
                      <c:pt idx="47846">
                        <c:v>17.351510000000001</c:v>
                      </c:pt>
                      <c:pt idx="47847">
                        <c:v>17.325769999999999</c:v>
                      </c:pt>
                      <c:pt idx="47848">
                        <c:v>17.300460000000001</c:v>
                      </c:pt>
                      <c:pt idx="47849">
                        <c:v>17.27542</c:v>
                      </c:pt>
                      <c:pt idx="47850">
                        <c:v>17.24962</c:v>
                      </c:pt>
                      <c:pt idx="47851">
                        <c:v>17.223759999999999</c:v>
                      </c:pt>
                      <c:pt idx="47852">
                        <c:v>17.1983</c:v>
                      </c:pt>
                      <c:pt idx="47853">
                        <c:v>17.172409999999999</c:v>
                      </c:pt>
                      <c:pt idx="47854">
                        <c:v>17.146039999999999</c:v>
                      </c:pt>
                      <c:pt idx="47855">
                        <c:v>17.120100000000001</c:v>
                      </c:pt>
                      <c:pt idx="47856">
                        <c:v>17.093689999999999</c:v>
                      </c:pt>
                      <c:pt idx="47857">
                        <c:v>17.067119999999999</c:v>
                      </c:pt>
                      <c:pt idx="47858">
                        <c:v>17.04175</c:v>
                      </c:pt>
                      <c:pt idx="47859">
                        <c:v>17.01558</c:v>
                      </c:pt>
                      <c:pt idx="47860">
                        <c:v>16.989740000000001</c:v>
                      </c:pt>
                      <c:pt idx="47861">
                        <c:v>16.963660000000001</c:v>
                      </c:pt>
                      <c:pt idx="47862">
                        <c:v>16.937190000000001</c:v>
                      </c:pt>
                      <c:pt idx="47863">
                        <c:v>16.911259999999999</c:v>
                      </c:pt>
                      <c:pt idx="47864">
                        <c:v>16.884140000000002</c:v>
                      </c:pt>
                      <c:pt idx="47865">
                        <c:v>16.857580000000002</c:v>
                      </c:pt>
                      <c:pt idx="47866">
                        <c:v>16.830770000000001</c:v>
                      </c:pt>
                      <c:pt idx="47867">
                        <c:v>16.803820000000002</c:v>
                      </c:pt>
                      <c:pt idx="47868">
                        <c:v>16.776990000000001</c:v>
                      </c:pt>
                      <c:pt idx="47869">
                        <c:v>16.749970000000001</c:v>
                      </c:pt>
                      <c:pt idx="47870">
                        <c:v>16.723889999999997</c:v>
                      </c:pt>
                      <c:pt idx="47871">
                        <c:v>16.697500000000002</c:v>
                      </c:pt>
                      <c:pt idx="47872">
                        <c:v>16.671299999999999</c:v>
                      </c:pt>
                      <c:pt idx="47873">
                        <c:v>16.64489</c:v>
                      </c:pt>
                      <c:pt idx="47874">
                        <c:v>16.618670000000002</c:v>
                      </c:pt>
                      <c:pt idx="47875">
                        <c:v>16.592400000000001</c:v>
                      </c:pt>
                      <c:pt idx="47876">
                        <c:v>16.555</c:v>
                      </c:pt>
                      <c:pt idx="47877">
                        <c:v>16.527080000000002</c:v>
                      </c:pt>
                      <c:pt idx="47878">
                        <c:v>16.50216</c:v>
                      </c:pt>
                      <c:pt idx="47879">
                        <c:v>16.47906</c:v>
                      </c:pt>
                      <c:pt idx="47880">
                        <c:v>16.455909999999999</c:v>
                      </c:pt>
                      <c:pt idx="47881">
                        <c:v>16.43075</c:v>
                      </c:pt>
                      <c:pt idx="47882">
                        <c:v>16.406459999999999</c:v>
                      </c:pt>
                      <c:pt idx="47883">
                        <c:v>16.382339999999999</c:v>
                      </c:pt>
                      <c:pt idx="47884">
                        <c:v>16.358499999999999</c:v>
                      </c:pt>
                      <c:pt idx="47885">
                        <c:v>16.333970000000001</c:v>
                      </c:pt>
                      <c:pt idx="47886">
                        <c:v>16.309480000000001</c:v>
                      </c:pt>
                      <c:pt idx="47887">
                        <c:v>16.285270000000001</c:v>
                      </c:pt>
                      <c:pt idx="47888">
                        <c:v>16.260899999999999</c:v>
                      </c:pt>
                      <c:pt idx="47889">
                        <c:v>16.236349999999998</c:v>
                      </c:pt>
                      <c:pt idx="47890">
                        <c:v>16.211980000000001</c:v>
                      </c:pt>
                      <c:pt idx="47891">
                        <c:v>16.187480000000001</c:v>
                      </c:pt>
                      <c:pt idx="47892">
                        <c:v>16.163060000000002</c:v>
                      </c:pt>
                      <c:pt idx="47893">
                        <c:v>16.138650000000002</c:v>
                      </c:pt>
                      <c:pt idx="47894">
                        <c:v>16.114070000000002</c:v>
                      </c:pt>
                      <c:pt idx="47895">
                        <c:v>16.089600000000001</c:v>
                      </c:pt>
                      <c:pt idx="47896">
                        <c:v>16.065280000000001</c:v>
                      </c:pt>
                      <c:pt idx="47897">
                        <c:v>16.040959999999998</c:v>
                      </c:pt>
                      <c:pt idx="47898">
                        <c:v>16.018740000000001</c:v>
                      </c:pt>
                      <c:pt idx="47899">
                        <c:v>15.993120000000001</c:v>
                      </c:pt>
                      <c:pt idx="47900">
                        <c:v>15.968299999999999</c:v>
                      </c:pt>
                      <c:pt idx="47901">
                        <c:v>15.943179999999998</c:v>
                      </c:pt>
                      <c:pt idx="47902">
                        <c:v>15.918969999999998</c:v>
                      </c:pt>
                      <c:pt idx="47903">
                        <c:v>15.89415</c:v>
                      </c:pt>
                      <c:pt idx="47904">
                        <c:v>15.870089999999999</c:v>
                      </c:pt>
                      <c:pt idx="47905">
                        <c:v>15.84531</c:v>
                      </c:pt>
                      <c:pt idx="47906">
                        <c:v>15.821259999999999</c:v>
                      </c:pt>
                      <c:pt idx="47907">
                        <c:v>15.797170000000001</c:v>
                      </c:pt>
                      <c:pt idx="47908">
                        <c:v>15.7729</c:v>
                      </c:pt>
                      <c:pt idx="47909">
                        <c:v>15.749089999999999</c:v>
                      </c:pt>
                      <c:pt idx="47910">
                        <c:v>15.72664</c:v>
                      </c:pt>
                      <c:pt idx="47911">
                        <c:v>15.70238</c:v>
                      </c:pt>
                      <c:pt idx="47912">
                        <c:v>15.67798</c:v>
                      </c:pt>
                      <c:pt idx="47913">
                        <c:v>15.65372</c:v>
                      </c:pt>
                      <c:pt idx="47914">
                        <c:v>15.629360000000002</c:v>
                      </c:pt>
                      <c:pt idx="47915">
                        <c:v>15.604979999999999</c:v>
                      </c:pt>
                      <c:pt idx="47916">
                        <c:v>15.58042</c:v>
                      </c:pt>
                      <c:pt idx="47917">
                        <c:v>15.555250000000001</c:v>
                      </c:pt>
                      <c:pt idx="47918">
                        <c:v>15.530559999999999</c:v>
                      </c:pt>
                      <c:pt idx="47919">
                        <c:v>15.505189999999999</c:v>
                      </c:pt>
                      <c:pt idx="47920">
                        <c:v>15.481</c:v>
                      </c:pt>
                      <c:pt idx="47921">
                        <c:v>15.45515</c:v>
                      </c:pt>
                      <c:pt idx="47922">
                        <c:v>15.42567</c:v>
                      </c:pt>
                      <c:pt idx="47923">
                        <c:v>15.401949999999999</c:v>
                      </c:pt>
                      <c:pt idx="47924">
                        <c:v>15.375129999999999</c:v>
                      </c:pt>
                      <c:pt idx="47925">
                        <c:v>15.35012</c:v>
                      </c:pt>
                      <c:pt idx="47926">
                        <c:v>15.325120000000002</c:v>
                      </c:pt>
                      <c:pt idx="47927">
                        <c:v>15.29983</c:v>
                      </c:pt>
                      <c:pt idx="47928">
                        <c:v>15.27591</c:v>
                      </c:pt>
                      <c:pt idx="47929">
                        <c:v>15.252099999999999</c:v>
                      </c:pt>
                      <c:pt idx="47930">
                        <c:v>15.23556</c:v>
                      </c:pt>
                      <c:pt idx="47931">
                        <c:v>15.21382</c:v>
                      </c:pt>
                      <c:pt idx="47932">
                        <c:v>15.19483</c:v>
                      </c:pt>
                      <c:pt idx="47933">
                        <c:v>15.17145</c:v>
                      </c:pt>
                      <c:pt idx="47934">
                        <c:v>15.148759999999999</c:v>
                      </c:pt>
                      <c:pt idx="47935">
                        <c:v>15.125770000000001</c:v>
                      </c:pt>
                      <c:pt idx="47936">
                        <c:v>15.10286</c:v>
                      </c:pt>
                      <c:pt idx="47937">
                        <c:v>15.07873</c:v>
                      </c:pt>
                      <c:pt idx="47938">
                        <c:v>15.05311</c:v>
                      </c:pt>
                      <c:pt idx="47939">
                        <c:v>15.027850000000001</c:v>
                      </c:pt>
                      <c:pt idx="47940">
                        <c:v>15.003310000000001</c:v>
                      </c:pt>
                      <c:pt idx="47941">
                        <c:v>14.980139999999999</c:v>
                      </c:pt>
                      <c:pt idx="47942">
                        <c:v>14.95322</c:v>
                      </c:pt>
                      <c:pt idx="47943">
                        <c:v>14.932</c:v>
                      </c:pt>
                      <c:pt idx="47944">
                        <c:v>14.905159999999999</c:v>
                      </c:pt>
                      <c:pt idx="47945">
                        <c:v>14.880320000000001</c:v>
                      </c:pt>
                      <c:pt idx="47946">
                        <c:v>14.854140000000001</c:v>
                      </c:pt>
                      <c:pt idx="47947">
                        <c:v>14.828099999999999</c:v>
                      </c:pt>
                      <c:pt idx="47948">
                        <c:v>14.801960000000001</c:v>
                      </c:pt>
                      <c:pt idx="47949">
                        <c:v>14.776879999999998</c:v>
                      </c:pt>
                      <c:pt idx="47950">
                        <c:v>14.751339999999999</c:v>
                      </c:pt>
                      <c:pt idx="47951">
                        <c:v>14.726230000000001</c:v>
                      </c:pt>
                      <c:pt idx="47952">
                        <c:v>14.700230000000001</c:v>
                      </c:pt>
                      <c:pt idx="47953">
                        <c:v>14.67498</c:v>
                      </c:pt>
                      <c:pt idx="47954">
                        <c:v>14.64861</c:v>
                      </c:pt>
                      <c:pt idx="47955">
                        <c:v>14.622720000000001</c:v>
                      </c:pt>
                      <c:pt idx="47956">
                        <c:v>14.598759999999999</c:v>
                      </c:pt>
                      <c:pt idx="47957">
                        <c:v>14.5726</c:v>
                      </c:pt>
                      <c:pt idx="47958">
                        <c:v>14.546200000000001</c:v>
                      </c:pt>
                      <c:pt idx="47959">
                        <c:v>14.52154</c:v>
                      </c:pt>
                      <c:pt idx="47960">
                        <c:v>14.49701</c:v>
                      </c:pt>
                      <c:pt idx="47961">
                        <c:v>14.471629999999999</c:v>
                      </c:pt>
                      <c:pt idx="47962">
                        <c:v>14.4458</c:v>
                      </c:pt>
                      <c:pt idx="47963">
                        <c:v>14.4214</c:v>
                      </c:pt>
                      <c:pt idx="47964">
                        <c:v>14.396329999999999</c:v>
                      </c:pt>
                      <c:pt idx="47965">
                        <c:v>14.37079</c:v>
                      </c:pt>
                      <c:pt idx="47966">
                        <c:v>14.345239999999999</c:v>
                      </c:pt>
                      <c:pt idx="47967">
                        <c:v>14.31982</c:v>
                      </c:pt>
                      <c:pt idx="47968">
                        <c:v>14.295869999999999</c:v>
                      </c:pt>
                      <c:pt idx="47969">
                        <c:v>14.27078</c:v>
                      </c:pt>
                      <c:pt idx="47970">
                        <c:v>14.24555</c:v>
                      </c:pt>
                      <c:pt idx="47971">
                        <c:v>14.221019999999999</c:v>
                      </c:pt>
                      <c:pt idx="47972">
                        <c:v>14.195310000000001</c:v>
                      </c:pt>
                      <c:pt idx="47973">
                        <c:v>14.16957</c:v>
                      </c:pt>
                      <c:pt idx="47974">
                        <c:v>14.143550000000001</c:v>
                      </c:pt>
                      <c:pt idx="47975">
                        <c:v>14.11745</c:v>
                      </c:pt>
                      <c:pt idx="47976">
                        <c:v>14.092590000000001</c:v>
                      </c:pt>
                      <c:pt idx="47977">
                        <c:v>14.07225</c:v>
                      </c:pt>
                      <c:pt idx="47978">
                        <c:v>14.047090000000001</c:v>
                      </c:pt>
                      <c:pt idx="47979">
                        <c:v>14.023250000000001</c:v>
                      </c:pt>
                      <c:pt idx="47980">
                        <c:v>13.997640000000001</c:v>
                      </c:pt>
                      <c:pt idx="47981">
                        <c:v>13.972990000000001</c:v>
                      </c:pt>
                      <c:pt idx="47982">
                        <c:v>13.947369999999999</c:v>
                      </c:pt>
                      <c:pt idx="47983">
                        <c:v>13.92032</c:v>
                      </c:pt>
                      <c:pt idx="47984">
                        <c:v>13.89392</c:v>
                      </c:pt>
                      <c:pt idx="47985">
                        <c:v>13.86665</c:v>
                      </c:pt>
                      <c:pt idx="47986">
                        <c:v>13.839179999999999</c:v>
                      </c:pt>
                      <c:pt idx="47987">
                        <c:v>13.811119999999999</c:v>
                      </c:pt>
                      <c:pt idx="47988">
                        <c:v>13.783529999999999</c:v>
                      </c:pt>
                      <c:pt idx="47989">
                        <c:v>13.757539999999999</c:v>
                      </c:pt>
                      <c:pt idx="47990">
                        <c:v>13.732299999999999</c:v>
                      </c:pt>
                      <c:pt idx="47991">
                        <c:v>13.708290000000002</c:v>
                      </c:pt>
                      <c:pt idx="47992">
                        <c:v>13.68825</c:v>
                      </c:pt>
                      <c:pt idx="47993">
                        <c:v>13.67332</c:v>
                      </c:pt>
                      <c:pt idx="47994">
                        <c:v>13.650310000000001</c:v>
                      </c:pt>
                      <c:pt idx="47995">
                        <c:v>13.625119999999999</c:v>
                      </c:pt>
                      <c:pt idx="47996">
                        <c:v>13.599499999999999</c:v>
                      </c:pt>
                      <c:pt idx="47997">
                        <c:v>13.573360000000001</c:v>
                      </c:pt>
                      <c:pt idx="47998">
                        <c:v>13.546709999999999</c:v>
                      </c:pt>
                      <c:pt idx="47999">
                        <c:v>13.519439999999999</c:v>
                      </c:pt>
                      <c:pt idx="48000">
                        <c:v>13.49132</c:v>
                      </c:pt>
                      <c:pt idx="48001">
                        <c:v>13.462440000000001</c:v>
                      </c:pt>
                      <c:pt idx="48002">
                        <c:v>13.43571</c:v>
                      </c:pt>
                      <c:pt idx="48003">
                        <c:v>13.408040000000002</c:v>
                      </c:pt>
                      <c:pt idx="48004">
                        <c:v>13.380410000000001</c:v>
                      </c:pt>
                      <c:pt idx="48005">
                        <c:v>13.35317</c:v>
                      </c:pt>
                      <c:pt idx="48006">
                        <c:v>13.32447</c:v>
                      </c:pt>
                      <c:pt idx="48007">
                        <c:v>13.297030000000001</c:v>
                      </c:pt>
                      <c:pt idx="48008">
                        <c:v>13.27375</c:v>
                      </c:pt>
                      <c:pt idx="48009">
                        <c:v>13.249550000000001</c:v>
                      </c:pt>
                      <c:pt idx="48010">
                        <c:v>13.224499999999999</c:v>
                      </c:pt>
                      <c:pt idx="48011">
                        <c:v>13.197669999999999</c:v>
                      </c:pt>
                      <c:pt idx="48012">
                        <c:v>13.169560000000001</c:v>
                      </c:pt>
                      <c:pt idx="48013">
                        <c:v>13.142329999999999</c:v>
                      </c:pt>
                      <c:pt idx="48014">
                        <c:v>13.11415</c:v>
                      </c:pt>
                      <c:pt idx="48015">
                        <c:v>13.08784</c:v>
                      </c:pt>
                      <c:pt idx="48016">
                        <c:v>13.05982</c:v>
                      </c:pt>
                      <c:pt idx="48017">
                        <c:v>13.031980000000001</c:v>
                      </c:pt>
                      <c:pt idx="48018">
                        <c:v>13.00319</c:v>
                      </c:pt>
                      <c:pt idx="48019">
                        <c:v>12.97504</c:v>
                      </c:pt>
                      <c:pt idx="48020">
                        <c:v>12.94739</c:v>
                      </c:pt>
                      <c:pt idx="48021">
                        <c:v>12.918810000000001</c:v>
                      </c:pt>
                      <c:pt idx="48022">
                        <c:v>12.88983</c:v>
                      </c:pt>
                      <c:pt idx="48023">
                        <c:v>12.862080000000001</c:v>
                      </c:pt>
                      <c:pt idx="48024">
                        <c:v>12.83362</c:v>
                      </c:pt>
                      <c:pt idx="48025">
                        <c:v>12.80555</c:v>
                      </c:pt>
                      <c:pt idx="48026">
                        <c:v>12.776670000000001</c:v>
                      </c:pt>
                      <c:pt idx="48027">
                        <c:v>12.748619999999999</c:v>
                      </c:pt>
                      <c:pt idx="48028">
                        <c:v>12.72031</c:v>
                      </c:pt>
                      <c:pt idx="48029">
                        <c:v>12.69342</c:v>
                      </c:pt>
                      <c:pt idx="48030">
                        <c:v>12.66456</c:v>
                      </c:pt>
                      <c:pt idx="48031">
                        <c:v>12.63701</c:v>
                      </c:pt>
                      <c:pt idx="48032">
                        <c:v>12.608459999999999</c:v>
                      </c:pt>
                      <c:pt idx="48033">
                        <c:v>12.58122</c:v>
                      </c:pt>
                      <c:pt idx="48034">
                        <c:v>12.555689999999998</c:v>
                      </c:pt>
                      <c:pt idx="48035">
                        <c:v>12.532730000000001</c:v>
                      </c:pt>
                      <c:pt idx="48036">
                        <c:v>12.506129999999999</c:v>
                      </c:pt>
                      <c:pt idx="48037">
                        <c:v>12.480340000000002</c:v>
                      </c:pt>
                      <c:pt idx="48038">
                        <c:v>12.453570000000001</c:v>
                      </c:pt>
                      <c:pt idx="48039">
                        <c:v>12.426740000000001</c:v>
                      </c:pt>
                      <c:pt idx="48040">
                        <c:v>12.39859</c:v>
                      </c:pt>
                      <c:pt idx="48041">
                        <c:v>12.37285</c:v>
                      </c:pt>
                      <c:pt idx="48042">
                        <c:v>12.347570000000001</c:v>
                      </c:pt>
                      <c:pt idx="48043">
                        <c:v>12.32057</c:v>
                      </c:pt>
                      <c:pt idx="48044">
                        <c:v>12.29354</c:v>
                      </c:pt>
                      <c:pt idx="48045">
                        <c:v>12.266259999999999</c:v>
                      </c:pt>
                      <c:pt idx="48046">
                        <c:v>12.23893</c:v>
                      </c:pt>
                      <c:pt idx="48047">
                        <c:v>12.211559999999999</c:v>
                      </c:pt>
                      <c:pt idx="48048">
                        <c:v>12.185170000000001</c:v>
                      </c:pt>
                      <c:pt idx="48049">
                        <c:v>12.154199999999999</c:v>
                      </c:pt>
                      <c:pt idx="48050">
                        <c:v>12.128550000000001</c:v>
                      </c:pt>
                      <c:pt idx="48051">
                        <c:v>12.100059999999999</c:v>
                      </c:pt>
                      <c:pt idx="48052">
                        <c:v>12.072719999999999</c:v>
                      </c:pt>
                      <c:pt idx="48053">
                        <c:v>12.045300000000001</c:v>
                      </c:pt>
                      <c:pt idx="48054">
                        <c:v>12.01789</c:v>
                      </c:pt>
                      <c:pt idx="48055">
                        <c:v>11.99173</c:v>
                      </c:pt>
                      <c:pt idx="48056">
                        <c:v>11.964969999999999</c:v>
                      </c:pt>
                      <c:pt idx="48057">
                        <c:v>11.93731</c:v>
                      </c:pt>
                      <c:pt idx="48058">
                        <c:v>11.909670000000002</c:v>
                      </c:pt>
                      <c:pt idx="48059">
                        <c:v>11.882660000000001</c:v>
                      </c:pt>
                      <c:pt idx="48060">
                        <c:v>11.856150000000001</c:v>
                      </c:pt>
                      <c:pt idx="48061">
                        <c:v>11.82902</c:v>
                      </c:pt>
                      <c:pt idx="48062">
                        <c:v>11.80194</c:v>
                      </c:pt>
                      <c:pt idx="48063">
                        <c:v>11.77543</c:v>
                      </c:pt>
                      <c:pt idx="48064">
                        <c:v>11.748700000000001</c:v>
                      </c:pt>
                      <c:pt idx="48065">
                        <c:v>11.722</c:v>
                      </c:pt>
                      <c:pt idx="48066">
                        <c:v>11.694610000000001</c:v>
                      </c:pt>
                      <c:pt idx="48067">
                        <c:v>11.6676</c:v>
                      </c:pt>
                      <c:pt idx="48068">
                        <c:v>11.640090000000001</c:v>
                      </c:pt>
                      <c:pt idx="48069">
                        <c:v>11.61393</c:v>
                      </c:pt>
                      <c:pt idx="48070">
                        <c:v>11.5876</c:v>
                      </c:pt>
                      <c:pt idx="48071">
                        <c:v>11.56073</c:v>
                      </c:pt>
                      <c:pt idx="48072">
                        <c:v>11.53383</c:v>
                      </c:pt>
                      <c:pt idx="48073">
                        <c:v>11.50723</c:v>
                      </c:pt>
                      <c:pt idx="48074">
                        <c:v>11.48075</c:v>
                      </c:pt>
                      <c:pt idx="48075">
                        <c:v>11.454370000000001</c:v>
                      </c:pt>
                      <c:pt idx="48076">
                        <c:v>11.42741</c:v>
                      </c:pt>
                      <c:pt idx="48077">
                        <c:v>11.400880000000001</c:v>
                      </c:pt>
                      <c:pt idx="48078">
                        <c:v>11.37388</c:v>
                      </c:pt>
                      <c:pt idx="48079">
                        <c:v>11.34759</c:v>
                      </c:pt>
                      <c:pt idx="48080">
                        <c:v>11.31945</c:v>
                      </c:pt>
                      <c:pt idx="48081">
                        <c:v>11.291979999999999</c:v>
                      </c:pt>
                      <c:pt idx="48082">
                        <c:v>11.264590000000002</c:v>
                      </c:pt>
                      <c:pt idx="48083">
                        <c:v>11.237310000000001</c:v>
                      </c:pt>
                      <c:pt idx="48084">
                        <c:v>11.209420000000001</c:v>
                      </c:pt>
                      <c:pt idx="48085">
                        <c:v>11.181939999999999</c:v>
                      </c:pt>
                      <c:pt idx="48086">
                        <c:v>11.155250000000001</c:v>
                      </c:pt>
                      <c:pt idx="48087">
                        <c:v>11.128119999999999</c:v>
                      </c:pt>
                      <c:pt idx="48088">
                        <c:v>11.10248</c:v>
                      </c:pt>
                      <c:pt idx="48089">
                        <c:v>11.075569999999999</c:v>
                      </c:pt>
                      <c:pt idx="48090">
                        <c:v>11.048579999999999</c:v>
                      </c:pt>
                      <c:pt idx="48091">
                        <c:v>11.02101</c:v>
                      </c:pt>
                      <c:pt idx="48092">
                        <c:v>10.993310000000001</c:v>
                      </c:pt>
                      <c:pt idx="48093">
                        <c:v>10.964799999999999</c:v>
                      </c:pt>
                      <c:pt idx="48094">
                        <c:v>10.93694</c:v>
                      </c:pt>
                      <c:pt idx="48095">
                        <c:v>10.910779999999999</c:v>
                      </c:pt>
                      <c:pt idx="48096">
                        <c:v>10.883830000000001</c:v>
                      </c:pt>
                      <c:pt idx="48097">
                        <c:v>10.859220000000001</c:v>
                      </c:pt>
                      <c:pt idx="48098">
                        <c:v>10.833320000000001</c:v>
                      </c:pt>
                      <c:pt idx="48099">
                        <c:v>10.806509999999999</c:v>
                      </c:pt>
                      <c:pt idx="48100">
                        <c:v>10.780639999999998</c:v>
                      </c:pt>
                      <c:pt idx="48101">
                        <c:v>10.754429999999999</c:v>
                      </c:pt>
                      <c:pt idx="48102">
                        <c:v>10.72871</c:v>
                      </c:pt>
                      <c:pt idx="48103">
                        <c:v>10.702490000000001</c:v>
                      </c:pt>
                      <c:pt idx="48104">
                        <c:v>10.67672</c:v>
                      </c:pt>
                      <c:pt idx="48105">
                        <c:v>10.65067</c:v>
                      </c:pt>
                      <c:pt idx="48106">
                        <c:v>10.62454</c:v>
                      </c:pt>
                      <c:pt idx="48107">
                        <c:v>10.59806</c:v>
                      </c:pt>
                      <c:pt idx="48108">
                        <c:v>10.571870000000001</c:v>
                      </c:pt>
                      <c:pt idx="48109">
                        <c:v>10.553100000000001</c:v>
                      </c:pt>
                      <c:pt idx="48110">
                        <c:v>10.530280000000001</c:v>
                      </c:pt>
                      <c:pt idx="48111">
                        <c:v>10.506539999999999</c:v>
                      </c:pt>
                      <c:pt idx="48112">
                        <c:v>10.48133</c:v>
                      </c:pt>
                      <c:pt idx="48113">
                        <c:v>10.4556</c:v>
                      </c:pt>
                      <c:pt idx="48114">
                        <c:v>10.429200000000002</c:v>
                      </c:pt>
                      <c:pt idx="48115">
                        <c:v>10.40279</c:v>
                      </c:pt>
                      <c:pt idx="48116">
                        <c:v>10.375360000000001</c:v>
                      </c:pt>
                      <c:pt idx="48117">
                        <c:v>10.34911</c:v>
                      </c:pt>
                      <c:pt idx="48118">
                        <c:v>10.32179</c:v>
                      </c:pt>
                      <c:pt idx="48119">
                        <c:v>10.294559999999999</c:v>
                      </c:pt>
                      <c:pt idx="48120">
                        <c:v>10.26623</c:v>
                      </c:pt>
                      <c:pt idx="48121">
                        <c:v>10.238300000000001</c:v>
                      </c:pt>
                      <c:pt idx="48122">
                        <c:v>10.209440000000001</c:v>
                      </c:pt>
                      <c:pt idx="48123">
                        <c:v>10.182389999999998</c:v>
                      </c:pt>
                      <c:pt idx="48124">
                        <c:v>10.154879999999999</c:v>
                      </c:pt>
                      <c:pt idx="48125">
                        <c:v>10.12689</c:v>
                      </c:pt>
                      <c:pt idx="48126">
                        <c:v>10.098659999999999</c:v>
                      </c:pt>
                      <c:pt idx="48127">
                        <c:v>10.070680000000001</c:v>
                      </c:pt>
                      <c:pt idx="48128">
                        <c:v>10.042009999999999</c:v>
                      </c:pt>
                      <c:pt idx="48129">
                        <c:v>10.014130000000002</c:v>
                      </c:pt>
                      <c:pt idx="48130">
                        <c:v>9.9850089999999998</c:v>
                      </c:pt>
                      <c:pt idx="48131">
                        <c:v>9.9594889999999996</c:v>
                      </c:pt>
                      <c:pt idx="48132">
                        <c:v>9.9321610000000007</c:v>
                      </c:pt>
                      <c:pt idx="48133">
                        <c:v>9.9048080000000009</c:v>
                      </c:pt>
                      <c:pt idx="48134">
                        <c:v>9.876104999999999</c:v>
                      </c:pt>
                      <c:pt idx="48135">
                        <c:v>9.8480340000000002</c:v>
                      </c:pt>
                      <c:pt idx="48136">
                        <c:v>9.819624000000001</c:v>
                      </c:pt>
                      <c:pt idx="48137">
                        <c:v>9.7919119999999999</c:v>
                      </c:pt>
                      <c:pt idx="48138">
                        <c:v>9.7634480000000003</c:v>
                      </c:pt>
                      <c:pt idx="48139">
                        <c:v>9.7360550000000003</c:v>
                      </c:pt>
                      <c:pt idx="48140">
                        <c:v>9.7096320000000009</c:v>
                      </c:pt>
                      <c:pt idx="48141">
                        <c:v>9.6832700000000003</c:v>
                      </c:pt>
                      <c:pt idx="48142">
                        <c:v>9.656174</c:v>
                      </c:pt>
                      <c:pt idx="48143">
                        <c:v>9.6331670000000003</c:v>
                      </c:pt>
                      <c:pt idx="48144">
                        <c:v>9.6115030000000008</c:v>
                      </c:pt>
                      <c:pt idx="48145">
                        <c:v>9.5892580000000009</c:v>
                      </c:pt>
                      <c:pt idx="48146">
                        <c:v>9.5650110000000002</c:v>
                      </c:pt>
                      <c:pt idx="48147">
                        <c:v>9.5405930000000012</c:v>
                      </c:pt>
                      <c:pt idx="48148">
                        <c:v>9.5159729999999989</c:v>
                      </c:pt>
                      <c:pt idx="48149">
                        <c:v>9.4897089999999995</c:v>
                      </c:pt>
                      <c:pt idx="48150">
                        <c:v>9.4647059999999996</c:v>
                      </c:pt>
                      <c:pt idx="48151">
                        <c:v>9.4391060000000007</c:v>
                      </c:pt>
                      <c:pt idx="48152">
                        <c:v>9.4129640000000006</c:v>
                      </c:pt>
                      <c:pt idx="48153">
                        <c:v>9.3858630000000005</c:v>
                      </c:pt>
                      <c:pt idx="48154">
                        <c:v>9.3595799999999993</c:v>
                      </c:pt>
                      <c:pt idx="48155">
                        <c:v>9.3332119999999996</c:v>
                      </c:pt>
                      <c:pt idx="48156">
                        <c:v>9.3068220000000004</c:v>
                      </c:pt>
                      <c:pt idx="48157">
                        <c:v>9.280009999999999</c:v>
                      </c:pt>
                      <c:pt idx="48158">
                        <c:v>9.252561</c:v>
                      </c:pt>
                      <c:pt idx="48159">
                        <c:v>9.2258499999999994</c:v>
                      </c:pt>
                      <c:pt idx="48160">
                        <c:v>9.1979710000000008</c:v>
                      </c:pt>
                      <c:pt idx="48161">
                        <c:v>9.1723999999999997</c:v>
                      </c:pt>
                      <c:pt idx="48162">
                        <c:v>9.1444390000000002</c:v>
                      </c:pt>
                      <c:pt idx="48163">
                        <c:v>9.1031329999999997</c:v>
                      </c:pt>
                      <c:pt idx="48164">
                        <c:v>9.0763689999999997</c:v>
                      </c:pt>
                      <c:pt idx="48165">
                        <c:v>9.045376000000001</c:v>
                      </c:pt>
                      <c:pt idx="48166">
                        <c:v>9.0174319999999994</c:v>
                      </c:pt>
                      <c:pt idx="48167">
                        <c:v>8.9878789999999995</c:v>
                      </c:pt>
                      <c:pt idx="48168">
                        <c:v>8.9593740000000004</c:v>
                      </c:pt>
                      <c:pt idx="48169">
                        <c:v>8.930866</c:v>
                      </c:pt>
                      <c:pt idx="48170">
                        <c:v>8.902394000000001</c:v>
                      </c:pt>
                      <c:pt idx="48171">
                        <c:v>8.8734780000000004</c:v>
                      </c:pt>
                      <c:pt idx="48172">
                        <c:v>8.846228</c:v>
                      </c:pt>
                      <c:pt idx="48173">
                        <c:v>8.818365</c:v>
                      </c:pt>
                      <c:pt idx="48174">
                        <c:v>8.7897099999999995</c:v>
                      </c:pt>
                      <c:pt idx="48175">
                        <c:v>8.7628629999999994</c:v>
                      </c:pt>
                      <c:pt idx="48176">
                        <c:v>8.7361229999999992</c:v>
                      </c:pt>
                      <c:pt idx="48177">
                        <c:v>8.7107900000000011</c:v>
                      </c:pt>
                      <c:pt idx="48178">
                        <c:v>8.6842419999999994</c:v>
                      </c:pt>
                      <c:pt idx="48179">
                        <c:v>8.6571940000000005</c:v>
                      </c:pt>
                      <c:pt idx="48180">
                        <c:v>8.6301889999999997</c:v>
                      </c:pt>
                      <c:pt idx="48181">
                        <c:v>8.6034229999999994</c:v>
                      </c:pt>
                      <c:pt idx="48182">
                        <c:v>8.576003</c:v>
                      </c:pt>
                      <c:pt idx="48183">
                        <c:v>8.5485880000000005</c:v>
                      </c:pt>
                      <c:pt idx="48184">
                        <c:v>8.521096</c:v>
                      </c:pt>
                      <c:pt idx="48185">
                        <c:v>8.4933449999999997</c:v>
                      </c:pt>
                      <c:pt idx="48186">
                        <c:v>8.4657059999999991</c:v>
                      </c:pt>
                      <c:pt idx="48187">
                        <c:v>8.4386740000000007</c:v>
                      </c:pt>
                      <c:pt idx="48188">
                        <c:v>8.4106699999999996</c:v>
                      </c:pt>
                      <c:pt idx="48189">
                        <c:v>8.3841479999999997</c:v>
                      </c:pt>
                      <c:pt idx="48190">
                        <c:v>8.3587810000000005</c:v>
                      </c:pt>
                      <c:pt idx="48191">
                        <c:v>8.3384579999999993</c:v>
                      </c:pt>
                      <c:pt idx="48192">
                        <c:v>8.3147110000000009</c:v>
                      </c:pt>
                      <c:pt idx="48193">
                        <c:v>8.2883010000000006</c:v>
                      </c:pt>
                      <c:pt idx="48194">
                        <c:v>8.2619330000000009</c:v>
                      </c:pt>
                      <c:pt idx="48195">
                        <c:v>8.2353829999999988</c:v>
                      </c:pt>
                      <c:pt idx="48196">
                        <c:v>8.2082040000000003</c:v>
                      </c:pt>
                      <c:pt idx="48197">
                        <c:v>8.1808409999999991</c:v>
                      </c:pt>
                      <c:pt idx="48198">
                        <c:v>8.1543880000000009</c:v>
                      </c:pt>
                      <c:pt idx="48199">
                        <c:v>8.1264840000000014</c:v>
                      </c:pt>
                      <c:pt idx="48200">
                        <c:v>8.0999489999999987</c:v>
                      </c:pt>
                      <c:pt idx="48201">
                        <c:v>8.0720299999999998</c:v>
                      </c:pt>
                      <c:pt idx="48202">
                        <c:v>8.0459630000000004</c:v>
                      </c:pt>
                      <c:pt idx="48203">
                        <c:v>8.0185250000000003</c:v>
                      </c:pt>
                      <c:pt idx="48204">
                        <c:v>7.9917320000000007</c:v>
                      </c:pt>
                      <c:pt idx="48205">
                        <c:v>7.9644700000000004</c:v>
                      </c:pt>
                      <c:pt idx="48206">
                        <c:v>7.9403220000000001</c:v>
                      </c:pt>
                      <c:pt idx="48207">
                        <c:v>7.9139520000000001</c:v>
                      </c:pt>
                      <c:pt idx="48208">
                        <c:v>7.8872889999999991</c:v>
                      </c:pt>
                      <c:pt idx="48209">
                        <c:v>7.8596849999999998</c:v>
                      </c:pt>
                      <c:pt idx="48210">
                        <c:v>7.8320740000000004</c:v>
                      </c:pt>
                      <c:pt idx="48211">
                        <c:v>7.8053439999999998</c:v>
                      </c:pt>
                      <c:pt idx="48212">
                        <c:v>7.7762989999999999</c:v>
                      </c:pt>
                      <c:pt idx="48213">
                        <c:v>7.7485759999999999</c:v>
                      </c:pt>
                      <c:pt idx="48214">
                        <c:v>7.7201500000000003</c:v>
                      </c:pt>
                      <c:pt idx="48215">
                        <c:v>7.6929099999999995</c:v>
                      </c:pt>
                      <c:pt idx="48216">
                        <c:v>7.6651590000000001</c:v>
                      </c:pt>
                      <c:pt idx="48217">
                        <c:v>7.6373300000000004</c:v>
                      </c:pt>
                      <c:pt idx="48218">
                        <c:v>7.6086019999999994</c:v>
                      </c:pt>
                      <c:pt idx="48219">
                        <c:v>7.5803909999999997</c:v>
                      </c:pt>
                      <c:pt idx="48220">
                        <c:v>7.5513980000000007</c:v>
                      </c:pt>
                      <c:pt idx="48221">
                        <c:v>7.5226509999999998</c:v>
                      </c:pt>
                      <c:pt idx="48222">
                        <c:v>7.4937800000000001</c:v>
                      </c:pt>
                      <c:pt idx="48223">
                        <c:v>7.4653390000000002</c:v>
                      </c:pt>
                      <c:pt idx="48224">
                        <c:v>7.4291490000000007</c:v>
                      </c:pt>
                      <c:pt idx="48225">
                        <c:v>7.4048530000000001</c:v>
                      </c:pt>
                      <c:pt idx="48226">
                        <c:v>7.3766259999999999</c:v>
                      </c:pt>
                      <c:pt idx="48227">
                        <c:v>7.3481969999999999</c:v>
                      </c:pt>
                      <c:pt idx="48228">
                        <c:v>7.3196139999999996</c:v>
                      </c:pt>
                      <c:pt idx="48229">
                        <c:v>7.2909440000000005</c:v>
                      </c:pt>
                      <c:pt idx="48230">
                        <c:v>7.2620280000000008</c:v>
                      </c:pt>
                      <c:pt idx="48231">
                        <c:v>7.2331529999999997</c:v>
                      </c:pt>
                      <c:pt idx="48232">
                        <c:v>7.2040950000000006</c:v>
                      </c:pt>
                      <c:pt idx="48233">
                        <c:v>7.1748710000000004</c:v>
                      </c:pt>
                      <c:pt idx="48234">
                        <c:v>7.1454470000000008</c:v>
                      </c:pt>
                      <c:pt idx="48235">
                        <c:v>7.1163670000000003</c:v>
                      </c:pt>
                      <c:pt idx="48236">
                        <c:v>7.0870639999999998</c:v>
                      </c:pt>
                      <c:pt idx="48237">
                        <c:v>7.0580830000000008</c:v>
                      </c:pt>
                      <c:pt idx="48238">
                        <c:v>7.0298799999999995</c:v>
                      </c:pt>
                      <c:pt idx="48239">
                        <c:v>7.0005459999999999</c:v>
                      </c:pt>
                      <c:pt idx="48240">
                        <c:v>6.9719249999999997</c:v>
                      </c:pt>
                      <c:pt idx="48241">
                        <c:v>6.9425509999999999</c:v>
                      </c:pt>
                      <c:pt idx="48242">
                        <c:v>6.9128360000000004</c:v>
                      </c:pt>
                      <c:pt idx="48243">
                        <c:v>6.8837570000000001</c:v>
                      </c:pt>
                      <c:pt idx="48244">
                        <c:v>6.8547530000000005</c:v>
                      </c:pt>
                      <c:pt idx="48245">
                        <c:v>6.8258700000000001</c:v>
                      </c:pt>
                      <c:pt idx="48246">
                        <c:v>6.7978170000000002</c:v>
                      </c:pt>
                      <c:pt idx="48247">
                        <c:v>6.7751850000000005</c:v>
                      </c:pt>
                      <c:pt idx="48248">
                        <c:v>6.7575680000000009</c:v>
                      </c:pt>
                      <c:pt idx="48249">
                        <c:v>6.7369849999999998</c:v>
                      </c:pt>
                      <c:pt idx="48250">
                        <c:v>6.7135169999999995</c:v>
                      </c:pt>
                      <c:pt idx="48251">
                        <c:v>6.6893940000000001</c:v>
                      </c:pt>
                      <c:pt idx="48252">
                        <c:v>6.6639340000000002</c:v>
                      </c:pt>
                      <c:pt idx="48253">
                        <c:v>6.6367719999999997</c:v>
                      </c:pt>
                      <c:pt idx="48254">
                        <c:v>6.6100890000000003</c:v>
                      </c:pt>
                      <c:pt idx="48255">
                        <c:v>6.5824649999999991</c:v>
                      </c:pt>
                      <c:pt idx="48256">
                        <c:v>6.5541770000000001</c:v>
                      </c:pt>
                      <c:pt idx="48257">
                        <c:v>6.5252819999999998</c:v>
                      </c:pt>
                      <c:pt idx="48258">
                        <c:v>6.4970239999999997</c:v>
                      </c:pt>
                      <c:pt idx="48259">
                        <c:v>6.469074</c:v>
                      </c:pt>
                      <c:pt idx="48260">
                        <c:v>6.4426179999999995</c:v>
                      </c:pt>
                      <c:pt idx="48261">
                        <c:v>6.4144120000000004</c:v>
                      </c:pt>
                      <c:pt idx="48262">
                        <c:v>6.3861690000000007</c:v>
                      </c:pt>
                      <c:pt idx="48263">
                        <c:v>6.3574310000000001</c:v>
                      </c:pt>
                      <c:pt idx="48264">
                        <c:v>6.3285530000000003</c:v>
                      </c:pt>
                      <c:pt idx="48265">
                        <c:v>6.2991070000000002</c:v>
                      </c:pt>
                      <c:pt idx="48266">
                        <c:v>6.2695910000000001</c:v>
                      </c:pt>
                      <c:pt idx="48267">
                        <c:v>6.2399629999999995</c:v>
                      </c:pt>
                      <c:pt idx="48268">
                        <c:v>6.210833</c:v>
                      </c:pt>
                      <c:pt idx="48269">
                        <c:v>6.181546</c:v>
                      </c:pt>
                      <c:pt idx="48270">
                        <c:v>6.1516769999999994</c:v>
                      </c:pt>
                      <c:pt idx="48271">
                        <c:v>6.1218389999999996</c:v>
                      </c:pt>
                      <c:pt idx="48272">
                        <c:v>6.0931009999999999</c:v>
                      </c:pt>
                      <c:pt idx="48273">
                        <c:v>6.0647390000000003</c:v>
                      </c:pt>
                      <c:pt idx="48274">
                        <c:v>6.0367510000000006</c:v>
                      </c:pt>
                      <c:pt idx="48275">
                        <c:v>6.0085169999999994</c:v>
                      </c:pt>
                      <c:pt idx="48276">
                        <c:v>5.9805349999999997</c:v>
                      </c:pt>
                      <c:pt idx="48277">
                        <c:v>5.9512460000000003</c:v>
                      </c:pt>
                      <c:pt idx="48278">
                        <c:v>5.9227470000000002</c:v>
                      </c:pt>
                      <c:pt idx="48279">
                        <c:v>5.8940519999999994</c:v>
                      </c:pt>
                      <c:pt idx="48280">
                        <c:v>5.8649500000000003</c:v>
                      </c:pt>
                      <c:pt idx="48281">
                        <c:v>5.8355699999999997</c:v>
                      </c:pt>
                      <c:pt idx="48282">
                        <c:v>5.8063849999999997</c:v>
                      </c:pt>
                      <c:pt idx="48283">
                        <c:v>5.7773240000000001</c:v>
                      </c:pt>
                      <c:pt idx="48284">
                        <c:v>5.7477109999999998</c:v>
                      </c:pt>
                      <c:pt idx="48285">
                        <c:v>5.7181360000000003</c:v>
                      </c:pt>
                      <c:pt idx="48286">
                        <c:v>5.6877330000000006</c:v>
                      </c:pt>
                      <c:pt idx="48287">
                        <c:v>5.6568839999999998</c:v>
                      </c:pt>
                      <c:pt idx="48288">
                        <c:v>5.6268940000000001</c:v>
                      </c:pt>
                      <c:pt idx="48289">
                        <c:v>5.5971599999999997</c:v>
                      </c:pt>
                      <c:pt idx="48290">
                        <c:v>5.5689350000000006</c:v>
                      </c:pt>
                      <c:pt idx="48291">
                        <c:v>5.5412320000000008</c:v>
                      </c:pt>
                      <c:pt idx="48292">
                        <c:v>5.5118259999999992</c:v>
                      </c:pt>
                      <c:pt idx="48293">
                        <c:v>5.4827400000000006</c:v>
                      </c:pt>
                      <c:pt idx="48294">
                        <c:v>5.4525040000000002</c:v>
                      </c:pt>
                      <c:pt idx="48295">
                        <c:v>5.422523</c:v>
                      </c:pt>
                      <c:pt idx="48296">
                        <c:v>5.3920290000000008</c:v>
                      </c:pt>
                      <c:pt idx="48297">
                        <c:v>5.3611589999999998</c:v>
                      </c:pt>
                      <c:pt idx="48298">
                        <c:v>5.3304729999999996</c:v>
                      </c:pt>
                      <c:pt idx="48299">
                        <c:v>5.2997959999999997</c:v>
                      </c:pt>
                      <c:pt idx="48300">
                        <c:v>5.2692750000000004</c:v>
                      </c:pt>
                      <c:pt idx="48301">
                        <c:v>5.2385079999999995</c:v>
                      </c:pt>
                      <c:pt idx="48302">
                        <c:v>5.2089240000000006</c:v>
                      </c:pt>
                      <c:pt idx="48303">
                        <c:v>5.1805849999999998</c:v>
                      </c:pt>
                      <c:pt idx="48304">
                        <c:v>5.1512530000000005</c:v>
                      </c:pt>
                      <c:pt idx="48305">
                        <c:v>5.1219599999999996</c:v>
                      </c:pt>
                      <c:pt idx="48306">
                        <c:v>5.0929679999999999</c:v>
                      </c:pt>
                      <c:pt idx="48307">
                        <c:v>5.0633439999999998</c:v>
                      </c:pt>
                      <c:pt idx="48308">
                        <c:v>5.0334149999999998</c:v>
                      </c:pt>
                      <c:pt idx="48309">
                        <c:v>5.0028950000000005</c:v>
                      </c:pt>
                      <c:pt idx="48310">
                        <c:v>4.9745369999999998</c:v>
                      </c:pt>
                      <c:pt idx="48311">
                        <c:v>4.9444179999999998</c:v>
                      </c:pt>
                      <c:pt idx="48312">
                        <c:v>4.9139569999999999</c:v>
                      </c:pt>
                      <c:pt idx="48313">
                        <c:v>4.8834149999999994</c:v>
                      </c:pt>
                      <c:pt idx="48314">
                        <c:v>4.852754</c:v>
                      </c:pt>
                      <c:pt idx="48315">
                        <c:v>4.8228840000000002</c:v>
                      </c:pt>
                      <c:pt idx="48316">
                        <c:v>4.7920420000000004</c:v>
                      </c:pt>
                      <c:pt idx="48317">
                        <c:v>4.7613029999999998</c:v>
                      </c:pt>
                      <c:pt idx="48318">
                        <c:v>4.7304760000000003</c:v>
                      </c:pt>
                      <c:pt idx="48319">
                        <c:v>4.6993460000000002</c:v>
                      </c:pt>
                      <c:pt idx="48320">
                        <c:v>4.668088</c:v>
                      </c:pt>
                      <c:pt idx="48321">
                        <c:v>4.6369870000000004</c:v>
                      </c:pt>
                      <c:pt idx="48322">
                        <c:v>4.6056499999999998</c:v>
                      </c:pt>
                      <c:pt idx="48323">
                        <c:v>4.5743460000000002</c:v>
                      </c:pt>
                      <c:pt idx="48324">
                        <c:v>4.5429199999999996</c:v>
                      </c:pt>
                      <c:pt idx="48325">
                        <c:v>4.5115090000000002</c:v>
                      </c:pt>
                      <c:pt idx="48326">
                        <c:v>4.4799639999999998</c:v>
                      </c:pt>
                      <c:pt idx="48327">
                        <c:v>4.4484820000000003</c:v>
                      </c:pt>
                      <c:pt idx="48328">
                        <c:v>4.4172200000000004</c:v>
                      </c:pt>
                      <c:pt idx="48329">
                        <c:v>4.3858730000000001</c:v>
                      </c:pt>
                      <c:pt idx="48330">
                        <c:v>4.3559419999999998</c:v>
                      </c:pt>
                      <c:pt idx="48331">
                        <c:v>4.3337719999999997</c:v>
                      </c:pt>
                      <c:pt idx="48332">
                        <c:v>4.3058149999999999</c:v>
                      </c:pt>
                      <c:pt idx="48333">
                        <c:v>4.2777209999999997</c:v>
                      </c:pt>
                      <c:pt idx="48334">
                        <c:v>4.2484210000000004</c:v>
                      </c:pt>
                      <c:pt idx="48335">
                        <c:v>4.2186339999999998</c:v>
                      </c:pt>
                      <c:pt idx="48336">
                        <c:v>4.1976880000000003</c:v>
                      </c:pt>
                      <c:pt idx="48337">
                        <c:v>4.1657850000000005</c:v>
                      </c:pt>
                      <c:pt idx="48338">
                        <c:v>4.135548</c:v>
                      </c:pt>
                      <c:pt idx="48339">
                        <c:v>4.1020319999999995</c:v>
                      </c:pt>
                      <c:pt idx="48340">
                        <c:v>4.0654139999999996</c:v>
                      </c:pt>
                      <c:pt idx="48341">
                        <c:v>4.0217740000000006</c:v>
                      </c:pt>
                      <c:pt idx="48342">
                        <c:v>3.9937329999999998</c:v>
                      </c:pt>
                      <c:pt idx="48343">
                        <c:v>3.966799</c:v>
                      </c:pt>
                      <c:pt idx="48344">
                        <c:v>3.9261729999999999</c:v>
                      </c:pt>
                      <c:pt idx="48345">
                        <c:v>3.8948840000000002</c:v>
                      </c:pt>
                      <c:pt idx="48346">
                        <c:v>3.8567220000000004</c:v>
                      </c:pt>
                      <c:pt idx="48347">
                        <c:v>3.832929</c:v>
                      </c:pt>
                      <c:pt idx="48348">
                        <c:v>3.8030619999999997</c:v>
                      </c:pt>
                      <c:pt idx="48349">
                        <c:v>3.7730259999999998</c:v>
                      </c:pt>
                      <c:pt idx="48350">
                        <c:v>3.7413639999999999</c:v>
                      </c:pt>
                      <c:pt idx="48351">
                        <c:v>3.7087880000000002</c:v>
                      </c:pt>
                      <c:pt idx="48352">
                        <c:v>3.6757710000000001</c:v>
                      </c:pt>
                      <c:pt idx="48353">
                        <c:v>3.6416500000000003</c:v>
                      </c:pt>
                      <c:pt idx="48354">
                        <c:v>3.6078030000000001</c:v>
                      </c:pt>
                      <c:pt idx="48355">
                        <c:v>3.5741709999999998</c:v>
                      </c:pt>
                      <c:pt idx="48356">
                        <c:v>3.5403459999999995</c:v>
                      </c:pt>
                      <c:pt idx="48357">
                        <c:v>3.5065839999999997</c:v>
                      </c:pt>
                      <c:pt idx="48358">
                        <c:v>3.4730650000000001</c:v>
                      </c:pt>
                      <c:pt idx="48359">
                        <c:v>3.4394629999999999</c:v>
                      </c:pt>
                      <c:pt idx="48360">
                        <c:v>3.4065400000000001</c:v>
                      </c:pt>
                      <c:pt idx="48361">
                        <c:v>3.3748749999999998</c:v>
                      </c:pt>
                      <c:pt idx="48362">
                        <c:v>3.3429479999999998</c:v>
                      </c:pt>
                      <c:pt idx="48363">
                        <c:v>3.310581</c:v>
                      </c:pt>
                      <c:pt idx="48364">
                        <c:v>3.2803430000000002</c:v>
                      </c:pt>
                      <c:pt idx="48365">
                        <c:v>3.2486759999999997</c:v>
                      </c:pt>
                      <c:pt idx="48366">
                        <c:v>3.2169439999999998</c:v>
                      </c:pt>
                      <c:pt idx="48367">
                        <c:v>3.184555</c:v>
                      </c:pt>
                      <c:pt idx="48368">
                        <c:v>3.1531510000000003</c:v>
                      </c:pt>
                      <c:pt idx="48369">
                        <c:v>3.1220330000000001</c:v>
                      </c:pt>
                      <c:pt idx="48370">
                        <c:v>3.0899650000000003</c:v>
                      </c:pt>
                      <c:pt idx="48371">
                        <c:v>3.0579269999999998</c:v>
                      </c:pt>
                      <c:pt idx="48372">
                        <c:v>3.0265429999999998</c:v>
                      </c:pt>
                      <c:pt idx="48373">
                        <c:v>2.994774</c:v>
                      </c:pt>
                      <c:pt idx="48374">
                        <c:v>2.9629020000000001</c:v>
                      </c:pt>
                      <c:pt idx="48375">
                        <c:v>2.9302570000000001</c:v>
                      </c:pt>
                      <c:pt idx="48376">
                        <c:v>2.9566949999999999</c:v>
                      </c:pt>
                      <c:pt idx="48377">
                        <c:v>2.9477069999999999</c:v>
                      </c:pt>
                      <c:pt idx="48378">
                        <c:v>2.9310459999999998</c:v>
                      </c:pt>
                      <c:pt idx="48379">
                        <c:v>2.9076039999999996</c:v>
                      </c:pt>
                      <c:pt idx="48380">
                        <c:v>2.8830650000000002</c:v>
                      </c:pt>
                      <c:pt idx="48381">
                        <c:v>2.8562310000000002</c:v>
                      </c:pt>
                      <c:pt idx="48382">
                        <c:v>2.8288390000000003</c:v>
                      </c:pt>
                      <c:pt idx="48383">
                        <c:v>2.8003430000000002</c:v>
                      </c:pt>
                      <c:pt idx="48384">
                        <c:v>2.7720799999999999</c:v>
                      </c:pt>
                      <c:pt idx="48385">
                        <c:v>2.7432750000000001</c:v>
                      </c:pt>
                      <c:pt idx="48386">
                        <c:v>2.7144190000000004</c:v>
                      </c:pt>
                      <c:pt idx="48387">
                        <c:v>2.6843139999999996</c:v>
                      </c:pt>
                      <c:pt idx="48388">
                        <c:v>2.6540229999999996</c:v>
                      </c:pt>
                      <c:pt idx="48389">
                        <c:v>2.6235039999999996</c:v>
                      </c:pt>
                      <c:pt idx="48390">
                        <c:v>2.5927579999999999</c:v>
                      </c:pt>
                      <c:pt idx="48391">
                        <c:v>2.562757</c:v>
                      </c:pt>
                      <c:pt idx="48392">
                        <c:v>2.5420199999999999</c:v>
                      </c:pt>
                      <c:pt idx="48393">
                        <c:v>2.5137890000000001</c:v>
                      </c:pt>
                      <c:pt idx="48394">
                        <c:v>2.4838930000000001</c:v>
                      </c:pt>
                      <c:pt idx="48395">
                        <c:v>2.4551629999999998</c:v>
                      </c:pt>
                      <c:pt idx="48396">
                        <c:v>2.424518</c:v>
                      </c:pt>
                      <c:pt idx="48397">
                        <c:v>2.3959440000000001</c:v>
                      </c:pt>
                      <c:pt idx="48398">
                        <c:v>2.365621</c:v>
                      </c:pt>
                      <c:pt idx="48399">
                        <c:v>2.3344300000000002</c:v>
                      </c:pt>
                      <c:pt idx="48400">
                        <c:v>2.3031479999999998</c:v>
                      </c:pt>
                      <c:pt idx="48401">
                        <c:v>2.2720259999999999</c:v>
                      </c:pt>
                      <c:pt idx="48402">
                        <c:v>2.2400579999999999</c:v>
                      </c:pt>
                      <c:pt idx="48403">
                        <c:v>2.2083720000000002</c:v>
                      </c:pt>
                      <c:pt idx="48404">
                        <c:v>2.1755779999999998</c:v>
                      </c:pt>
                      <c:pt idx="48405">
                        <c:v>2.1428510000000003</c:v>
                      </c:pt>
                      <c:pt idx="48406">
                        <c:v>2.1101990000000002</c:v>
                      </c:pt>
                      <c:pt idx="48407">
                        <c:v>2.077947</c:v>
                      </c:pt>
                      <c:pt idx="48408">
                        <c:v>2.0457559999999999</c:v>
                      </c:pt>
                      <c:pt idx="48409">
                        <c:v>2.013646</c:v>
                      </c:pt>
                      <c:pt idx="48410">
                        <c:v>1.981193</c:v>
                      </c:pt>
                      <c:pt idx="48411">
                        <c:v>1.948474</c:v>
                      </c:pt>
                      <c:pt idx="48412">
                        <c:v>1.9157060000000001</c:v>
                      </c:pt>
                      <c:pt idx="48413">
                        <c:v>1.8856649999999999</c:v>
                      </c:pt>
                      <c:pt idx="48414">
                        <c:v>1.8547359999999999</c:v>
                      </c:pt>
                      <c:pt idx="48415">
                        <c:v>1.823242</c:v>
                      </c:pt>
                      <c:pt idx="48416">
                        <c:v>1.7927360000000001</c:v>
                      </c:pt>
                      <c:pt idx="48417">
                        <c:v>1.7608480000000002</c:v>
                      </c:pt>
                      <c:pt idx="48418">
                        <c:v>1.7293400000000001</c:v>
                      </c:pt>
                      <c:pt idx="48419">
                        <c:v>1.6972809999999998</c:v>
                      </c:pt>
                      <c:pt idx="48420">
                        <c:v>1.6654599999999999</c:v>
                      </c:pt>
                      <c:pt idx="48421">
                        <c:v>1.6331249999999999</c:v>
                      </c:pt>
                      <c:pt idx="48422">
                        <c:v>1.601205</c:v>
                      </c:pt>
                      <c:pt idx="48423">
                        <c:v>1.5695219999999999</c:v>
                      </c:pt>
                      <c:pt idx="48424">
                        <c:v>1.5377830000000001</c:v>
                      </c:pt>
                      <c:pt idx="48425">
                        <c:v>1.50525</c:v>
                      </c:pt>
                      <c:pt idx="48426">
                        <c:v>1.4726379999999999</c:v>
                      </c:pt>
                      <c:pt idx="48427">
                        <c:v>1.440779</c:v>
                      </c:pt>
                      <c:pt idx="48428">
                        <c:v>1.4075570000000002</c:v>
                      </c:pt>
                      <c:pt idx="48429">
                        <c:v>1.3757679999999999</c:v>
                      </c:pt>
                      <c:pt idx="48430">
                        <c:v>1.3456060000000001</c:v>
                      </c:pt>
                      <c:pt idx="48431">
                        <c:v>1.3169149999999998</c:v>
                      </c:pt>
                      <c:pt idx="48432">
                        <c:v>1.288818</c:v>
                      </c:pt>
                      <c:pt idx="48433">
                        <c:v>1.2589969999999999</c:v>
                      </c:pt>
                      <c:pt idx="48434">
                        <c:v>1.231471</c:v>
                      </c:pt>
                      <c:pt idx="48435">
                        <c:v>1.2008209999999999</c:v>
                      </c:pt>
                      <c:pt idx="48436">
                        <c:v>1.1720079999999999</c:v>
                      </c:pt>
                      <c:pt idx="48437">
                        <c:v>1.1402969999999999</c:v>
                      </c:pt>
                      <c:pt idx="48438">
                        <c:v>1.1080810000000001</c:v>
                      </c:pt>
                      <c:pt idx="48439">
                        <c:v>1.100692</c:v>
                      </c:pt>
                      <c:pt idx="48440">
                        <c:v>1.094214</c:v>
                      </c:pt>
                      <c:pt idx="48441">
                        <c:v>1.079696</c:v>
                      </c:pt>
                      <c:pt idx="48442">
                        <c:v>1.061885</c:v>
                      </c:pt>
                      <c:pt idx="48443">
                        <c:v>1.0367419999999998</c:v>
                      </c:pt>
                      <c:pt idx="48444">
                        <c:v>1.0099</c:v>
                      </c:pt>
                      <c:pt idx="48445">
                        <c:v>0.98238139999999996</c:v>
                      </c:pt>
                      <c:pt idx="48446">
                        <c:v>0.95367770000000007</c:v>
                      </c:pt>
                      <c:pt idx="48447">
                        <c:v>0.92212190000000005</c:v>
                      </c:pt>
                      <c:pt idx="48448">
                        <c:v>0.89014170000000004</c:v>
                      </c:pt>
                      <c:pt idx="48449">
                        <c:v>0.85697770000000006</c:v>
                      </c:pt>
                      <c:pt idx="48450">
                        <c:v>0.82291160000000008</c:v>
                      </c:pt>
                      <c:pt idx="48451">
                        <c:v>0.7884603</c:v>
                      </c:pt>
                      <c:pt idx="48452">
                        <c:v>0.75209609999999993</c:v>
                      </c:pt>
                      <c:pt idx="48453">
                        <c:v>0.72105540000000001</c:v>
                      </c:pt>
                      <c:pt idx="48454">
                        <c:v>0.6926601</c:v>
                      </c:pt>
                      <c:pt idx="48455">
                        <c:v>0.66622760000000003</c:v>
                      </c:pt>
                      <c:pt idx="48456">
                        <c:v>0.63724340000000002</c:v>
                      </c:pt>
                      <c:pt idx="48457">
                        <c:v>0.6072727</c:v>
                      </c:pt>
                      <c:pt idx="48458">
                        <c:v>0.57529969999999997</c:v>
                      </c:pt>
                      <c:pt idx="48459">
                        <c:v>0.54314370000000001</c:v>
                      </c:pt>
                      <c:pt idx="48460">
                        <c:v>0.51009389999999999</c:v>
                      </c:pt>
                      <c:pt idx="48461">
                        <c:v>0.47656919999999997</c:v>
                      </c:pt>
                      <c:pt idx="48462">
                        <c:v>0.44255469999999997</c:v>
                      </c:pt>
                      <c:pt idx="48463">
                        <c:v>0.40822639999999999</c:v>
                      </c:pt>
                      <c:pt idx="48464">
                        <c:v>0.37414769999999997</c:v>
                      </c:pt>
                      <c:pt idx="48465">
                        <c:v>0.33944200000000002</c:v>
                      </c:pt>
                      <c:pt idx="48466">
                        <c:v>0.30329329999999999</c:v>
                      </c:pt>
                      <c:pt idx="48467">
                        <c:v>0.2733043</c:v>
                      </c:pt>
                      <c:pt idx="48468">
                        <c:v>0.24491840000000001</c:v>
                      </c:pt>
                      <c:pt idx="48469">
                        <c:v>0.21349940000000001</c:v>
                      </c:pt>
                      <c:pt idx="48470">
                        <c:v>0.18240099999999998</c:v>
                      </c:pt>
                      <c:pt idx="48471">
                        <c:v>0.1506266</c:v>
                      </c:pt>
                      <c:pt idx="48472">
                        <c:v>0.11922580000000001</c:v>
                      </c:pt>
                      <c:pt idx="48473">
                        <c:v>8.6761969999999994E-2</c:v>
                      </c:pt>
                      <c:pt idx="48474">
                        <c:v>5.6250750000000002E-2</c:v>
                      </c:pt>
                      <c:pt idx="48475">
                        <c:v>2.47951E-2</c:v>
                      </c:pt>
                      <c:pt idx="48476">
                        <c:v>-7.1836260000000002E-3</c:v>
                      </c:pt>
                      <c:pt idx="48477">
                        <c:v>-3.910599E-2</c:v>
                      </c:pt>
                      <c:pt idx="48478">
                        <c:v>-7.2680990000000001E-2</c:v>
                      </c:pt>
                      <c:pt idx="48479">
                        <c:v>-0.10535889999999999</c:v>
                      </c:pt>
                      <c:pt idx="48480">
                        <c:v>-0.13789380000000001</c:v>
                      </c:pt>
                      <c:pt idx="48481">
                        <c:v>-0.1708356</c:v>
                      </c:pt>
                      <c:pt idx="48482">
                        <c:v>-0.2052889</c:v>
                      </c:pt>
                      <c:pt idx="48483">
                        <c:v>-0.23855199999999999</c:v>
                      </c:pt>
                      <c:pt idx="48484">
                        <c:v>-0.27305760000000001</c:v>
                      </c:pt>
                      <c:pt idx="48485">
                        <c:v>-0.30740620000000002</c:v>
                      </c:pt>
                      <c:pt idx="48486">
                        <c:v>-0.3419643</c:v>
                      </c:pt>
                      <c:pt idx="48487">
                        <c:v>-0.37659190000000003</c:v>
                      </c:pt>
                      <c:pt idx="48488">
                        <c:v>-0.41082479999999999</c:v>
                      </c:pt>
                      <c:pt idx="48489">
                        <c:v>-0.44563190000000003</c:v>
                      </c:pt>
                      <c:pt idx="48490">
                        <c:v>-0.48022000000000004</c:v>
                      </c:pt>
                      <c:pt idx="48491">
                        <c:v>-0.51510540000000005</c:v>
                      </c:pt>
                      <c:pt idx="48492">
                        <c:v>-0.54900300000000002</c:v>
                      </c:pt>
                      <c:pt idx="48493">
                        <c:v>-0.58393410000000001</c:v>
                      </c:pt>
                      <c:pt idx="48494">
                        <c:v>-0.61654629999999999</c:v>
                      </c:pt>
                      <c:pt idx="48495">
                        <c:v>-0.65136669999999997</c:v>
                      </c:pt>
                      <c:pt idx="48496">
                        <c:v>-0.68507050000000003</c:v>
                      </c:pt>
                      <c:pt idx="48497">
                        <c:v>-0.71887699999999999</c:v>
                      </c:pt>
                      <c:pt idx="48498">
                        <c:v>-0.75192119999999996</c:v>
                      </c:pt>
                      <c:pt idx="48499">
                        <c:v>-0.78599379999999996</c:v>
                      </c:pt>
                      <c:pt idx="48500">
                        <c:v>-0.81988099999999997</c:v>
                      </c:pt>
                      <c:pt idx="48501">
                        <c:v>-0.85442450000000003</c:v>
                      </c:pt>
                      <c:pt idx="48502">
                        <c:v>-0.88800370000000006</c:v>
                      </c:pt>
                      <c:pt idx="48503">
                        <c:v>-0.92207410000000001</c:v>
                      </c:pt>
                      <c:pt idx="48504">
                        <c:v>-0.95625199999999988</c:v>
                      </c:pt>
                      <c:pt idx="48505">
                        <c:v>-0.9904309</c:v>
                      </c:pt>
                      <c:pt idx="48506">
                        <c:v>-1.024149</c:v>
                      </c:pt>
                      <c:pt idx="48507">
                        <c:v>-1.0573600000000001</c:v>
                      </c:pt>
                      <c:pt idx="48508">
                        <c:v>-1.090271</c:v>
                      </c:pt>
                      <c:pt idx="48509">
                        <c:v>-1.122736</c:v>
                      </c:pt>
                      <c:pt idx="48510">
                        <c:v>-1.1572180000000001</c:v>
                      </c:pt>
                      <c:pt idx="48511">
                        <c:v>-1.1895340000000001</c:v>
                      </c:pt>
                      <c:pt idx="48512">
                        <c:v>-1.222477</c:v>
                      </c:pt>
                      <c:pt idx="48513">
                        <c:v>-1.2547449999999998</c:v>
                      </c:pt>
                      <c:pt idx="48514">
                        <c:v>-1.2875320000000001</c:v>
                      </c:pt>
                      <c:pt idx="48515">
                        <c:v>-1.320487</c:v>
                      </c:pt>
                      <c:pt idx="48516">
                        <c:v>-1.353227</c:v>
                      </c:pt>
                      <c:pt idx="48517">
                        <c:v>-1.3862379999999999</c:v>
                      </c:pt>
                      <c:pt idx="48518">
                        <c:v>-1.4185800000000002</c:v>
                      </c:pt>
                      <c:pt idx="48519">
                        <c:v>-1.4515800000000001</c:v>
                      </c:pt>
                      <c:pt idx="48520">
                        <c:v>-1.484442</c:v>
                      </c:pt>
                      <c:pt idx="48521">
                        <c:v>-1.517172</c:v>
                      </c:pt>
                      <c:pt idx="48522">
                        <c:v>-1.5502279999999999</c:v>
                      </c:pt>
                      <c:pt idx="48523">
                        <c:v>-1.5841240000000001</c:v>
                      </c:pt>
                      <c:pt idx="48524">
                        <c:v>-1.617785</c:v>
                      </c:pt>
                      <c:pt idx="48525">
                        <c:v>-1.6514819999999999</c:v>
                      </c:pt>
                      <c:pt idx="48526">
                        <c:v>-1.685656</c:v>
                      </c:pt>
                      <c:pt idx="48527">
                        <c:v>-1.718985</c:v>
                      </c:pt>
                      <c:pt idx="48528">
                        <c:v>-1.752567</c:v>
                      </c:pt>
                      <c:pt idx="48529">
                        <c:v>-1.7859020000000001</c:v>
                      </c:pt>
                      <c:pt idx="48530">
                        <c:v>-1.81932</c:v>
                      </c:pt>
                      <c:pt idx="48531">
                        <c:v>-1.853097</c:v>
                      </c:pt>
                      <c:pt idx="48532">
                        <c:v>-1.886533</c:v>
                      </c:pt>
                      <c:pt idx="48533">
                        <c:v>-1.9190039999999999</c:v>
                      </c:pt>
                      <c:pt idx="48534">
                        <c:v>-1.9514310000000001</c:v>
                      </c:pt>
                      <c:pt idx="48535">
                        <c:v>-1.9844410000000001</c:v>
                      </c:pt>
                      <c:pt idx="48536">
                        <c:v>-2.0172409999999998</c:v>
                      </c:pt>
                      <c:pt idx="48537">
                        <c:v>-2.0501610000000001</c:v>
                      </c:pt>
                      <c:pt idx="48538">
                        <c:v>-2.0822150000000001</c:v>
                      </c:pt>
                      <c:pt idx="48539">
                        <c:v>-2.1156009999999998</c:v>
                      </c:pt>
                      <c:pt idx="48540">
                        <c:v>-2.1494499999999999</c:v>
                      </c:pt>
                      <c:pt idx="48541">
                        <c:v>-2.1837119999999999</c:v>
                      </c:pt>
                      <c:pt idx="48542">
                        <c:v>-2.2178</c:v>
                      </c:pt>
                      <c:pt idx="48543">
                        <c:v>-2.252427</c:v>
                      </c:pt>
                      <c:pt idx="48544">
                        <c:v>-2.2867570000000002</c:v>
                      </c:pt>
                      <c:pt idx="48545">
                        <c:v>-2.3213460000000001</c:v>
                      </c:pt>
                      <c:pt idx="48546">
                        <c:v>-2.3546550000000002</c:v>
                      </c:pt>
                      <c:pt idx="48547">
                        <c:v>-2.3887689999999999</c:v>
                      </c:pt>
                      <c:pt idx="48548">
                        <c:v>-2.4231440000000002</c:v>
                      </c:pt>
                      <c:pt idx="48549">
                        <c:v>-2.4578800000000003</c:v>
                      </c:pt>
                      <c:pt idx="48550">
                        <c:v>-2.4925850000000001</c:v>
                      </c:pt>
                      <c:pt idx="48551">
                        <c:v>-2.5273889999999999</c:v>
                      </c:pt>
                      <c:pt idx="48552">
                        <c:v>-2.5616440000000003</c:v>
                      </c:pt>
                      <c:pt idx="48553">
                        <c:v>-2.5962000000000001</c:v>
                      </c:pt>
                      <c:pt idx="48554">
                        <c:v>-2.6307940000000003</c:v>
                      </c:pt>
                      <c:pt idx="48555">
                        <c:v>-2.6656000000000004</c:v>
                      </c:pt>
                      <c:pt idx="48556">
                        <c:v>-2.7002999999999999</c:v>
                      </c:pt>
                      <c:pt idx="48557">
                        <c:v>-2.733587</c:v>
                      </c:pt>
                      <c:pt idx="48558">
                        <c:v>-2.768481</c:v>
                      </c:pt>
                      <c:pt idx="48559">
                        <c:v>-2.8021770000000004</c:v>
                      </c:pt>
                      <c:pt idx="48560">
                        <c:v>-2.8362530000000001</c:v>
                      </c:pt>
                      <c:pt idx="48561">
                        <c:v>-2.8698269999999999</c:v>
                      </c:pt>
                      <c:pt idx="48562">
                        <c:v>-2.9038219999999999</c:v>
                      </c:pt>
                      <c:pt idx="48563">
                        <c:v>-2.9379300000000002</c:v>
                      </c:pt>
                      <c:pt idx="48564">
                        <c:v>-2.9718549999999997</c:v>
                      </c:pt>
                      <c:pt idx="48565">
                        <c:v>-3.0059960000000001</c:v>
                      </c:pt>
                      <c:pt idx="48566">
                        <c:v>-3.0414409999999998</c:v>
                      </c:pt>
                      <c:pt idx="48567">
                        <c:v>-3.0767879999999996</c:v>
                      </c:pt>
                      <c:pt idx="48568">
                        <c:v>-3.1106420000000004</c:v>
                      </c:pt>
                      <c:pt idx="48569">
                        <c:v>-3.143824</c:v>
                      </c:pt>
                      <c:pt idx="48570">
                        <c:v>-3.1779329999999999</c:v>
                      </c:pt>
                      <c:pt idx="48571">
                        <c:v>-3.2126980000000001</c:v>
                      </c:pt>
                      <c:pt idx="48572">
                        <c:v>-3.2464819999999999</c:v>
                      </c:pt>
                      <c:pt idx="48573">
                        <c:v>-3.2812360000000003</c:v>
                      </c:pt>
                      <c:pt idx="48574">
                        <c:v>-3.3162700000000003</c:v>
                      </c:pt>
                      <c:pt idx="48575">
                        <c:v>-3.3494629999999996</c:v>
                      </c:pt>
                      <c:pt idx="48576">
                        <c:v>-3.3836509999999995</c:v>
                      </c:pt>
                      <c:pt idx="48577">
                        <c:v>-3.4181050000000002</c:v>
                      </c:pt>
                      <c:pt idx="48578">
                        <c:v>-3.4523169999999999</c:v>
                      </c:pt>
                      <c:pt idx="48579">
                        <c:v>-3.4864499999999996</c:v>
                      </c:pt>
                      <c:pt idx="48580">
                        <c:v>-3.5220720000000001</c:v>
                      </c:pt>
                      <c:pt idx="48581">
                        <c:v>-3.5579499999999999</c:v>
                      </c:pt>
                      <c:pt idx="48582">
                        <c:v>-3.593731</c:v>
                      </c:pt>
                      <c:pt idx="48583">
                        <c:v>-3.6288969999999998</c:v>
                      </c:pt>
                      <c:pt idx="48584">
                        <c:v>-3.6648360000000002</c:v>
                      </c:pt>
                      <c:pt idx="48585">
                        <c:v>-3.7004160000000001</c:v>
                      </c:pt>
                      <c:pt idx="48586">
                        <c:v>-3.7347869999999999</c:v>
                      </c:pt>
                      <c:pt idx="48587">
                        <c:v>-3.7704270000000002</c:v>
                      </c:pt>
                      <c:pt idx="48588">
                        <c:v>-3.8054790000000001</c:v>
                      </c:pt>
                      <c:pt idx="48589">
                        <c:v>-3.8405689999999999</c:v>
                      </c:pt>
                      <c:pt idx="48590">
                        <c:v>-3.8757770000000002</c:v>
                      </c:pt>
                      <c:pt idx="48591">
                        <c:v>-3.910628</c:v>
                      </c:pt>
                      <c:pt idx="48592">
                        <c:v>-3.945459</c:v>
                      </c:pt>
                      <c:pt idx="48593">
                        <c:v>-3.9803860000000002</c:v>
                      </c:pt>
                      <c:pt idx="48594">
                        <c:v>-4.0149840000000001</c:v>
                      </c:pt>
                      <c:pt idx="48595">
                        <c:v>-4.0495579999999993</c:v>
                      </c:pt>
                      <c:pt idx="48596">
                        <c:v>-4.0845560000000001</c:v>
                      </c:pt>
                      <c:pt idx="48597">
                        <c:v>-4.119872</c:v>
                      </c:pt>
                      <c:pt idx="48598">
                        <c:v>-4.1547809999999998</c:v>
                      </c:pt>
                      <c:pt idx="48599">
                        <c:v>-4.1899480000000002</c:v>
                      </c:pt>
                      <c:pt idx="48600">
                        <c:v>-4.2250389999999998</c:v>
                      </c:pt>
                      <c:pt idx="48601">
                        <c:v>-4.2595929999999997</c:v>
                      </c:pt>
                      <c:pt idx="48602">
                        <c:v>-4.2938010000000002</c:v>
                      </c:pt>
                      <c:pt idx="48603">
                        <c:v>-4.3285780000000003</c:v>
                      </c:pt>
                      <c:pt idx="48604">
                        <c:v>-4.3634319999999995</c:v>
                      </c:pt>
                      <c:pt idx="48605">
                        <c:v>-4.3983290000000004</c:v>
                      </c:pt>
                      <c:pt idx="48606">
                        <c:v>-4.4328880000000002</c:v>
                      </c:pt>
                      <c:pt idx="48607">
                        <c:v>-4.4673160000000003</c:v>
                      </c:pt>
                      <c:pt idx="48608">
                        <c:v>-4.5018349999999998</c:v>
                      </c:pt>
                      <c:pt idx="48609">
                        <c:v>-4.5362910000000003</c:v>
                      </c:pt>
                      <c:pt idx="48610">
                        <c:v>-4.5707789999999999</c:v>
                      </c:pt>
                      <c:pt idx="48611">
                        <c:v>-4.6047709999999995</c:v>
                      </c:pt>
                      <c:pt idx="48612">
                        <c:v>-4.6392290000000003</c:v>
                      </c:pt>
                      <c:pt idx="48613">
                        <c:v>-4.6728750000000003</c:v>
                      </c:pt>
                      <c:pt idx="48614">
                        <c:v>-4.7074410000000002</c:v>
                      </c:pt>
                      <c:pt idx="48615">
                        <c:v>-4.7413319999999999</c:v>
                      </c:pt>
                      <c:pt idx="48616">
                        <c:v>-4.7756210000000001</c:v>
                      </c:pt>
                      <c:pt idx="48617">
                        <c:v>-4.8012670000000002</c:v>
                      </c:pt>
                      <c:pt idx="48618">
                        <c:v>-4.8205910000000003</c:v>
                      </c:pt>
                      <c:pt idx="48619">
                        <c:v>-4.8489189999999995</c:v>
                      </c:pt>
                      <c:pt idx="48620">
                        <c:v>-4.8789110000000004</c:v>
                      </c:pt>
                      <c:pt idx="48621">
                        <c:v>-4.9098490000000004</c:v>
                      </c:pt>
                      <c:pt idx="48622">
                        <c:v>-4.9406109999999996</c:v>
                      </c:pt>
                      <c:pt idx="48623">
                        <c:v>-4.9726379999999999</c:v>
                      </c:pt>
                      <c:pt idx="48624">
                        <c:v>-5.005211000000001</c:v>
                      </c:pt>
                      <c:pt idx="48625">
                        <c:v>-5.0384269999999995</c:v>
                      </c:pt>
                      <c:pt idx="48626">
                        <c:v>-5.0708160000000007</c:v>
                      </c:pt>
                      <c:pt idx="48627">
                        <c:v>-5.1035710000000005</c:v>
                      </c:pt>
                      <c:pt idx="48628">
                        <c:v>-5.1376590000000002</c:v>
                      </c:pt>
                      <c:pt idx="48629">
                        <c:v>-5.171443</c:v>
                      </c:pt>
                      <c:pt idx="48630">
                        <c:v>-5.2052250000000004</c:v>
                      </c:pt>
                      <c:pt idx="48631">
                        <c:v>-5.2391930000000002</c:v>
                      </c:pt>
                      <c:pt idx="48632">
                        <c:v>-5.2729910000000002</c:v>
                      </c:pt>
                      <c:pt idx="48633">
                        <c:v>-5.3066639999999996</c:v>
                      </c:pt>
                      <c:pt idx="48634">
                        <c:v>-5.3401509999999996</c:v>
                      </c:pt>
                      <c:pt idx="48635">
                        <c:v>-5.3685079999999994</c:v>
                      </c:pt>
                      <c:pt idx="48636">
                        <c:v>-5.4008000000000003</c:v>
                      </c:pt>
                      <c:pt idx="48637">
                        <c:v>-5.4340190000000002</c:v>
                      </c:pt>
                      <c:pt idx="48638">
                        <c:v>-5.466958</c:v>
                      </c:pt>
                      <c:pt idx="48639">
                        <c:v>-5.4996400000000003</c:v>
                      </c:pt>
                      <c:pt idx="48640">
                        <c:v>-5.5312039999999998</c:v>
                      </c:pt>
                      <c:pt idx="48641">
                        <c:v>-5.5641490000000005</c:v>
                      </c:pt>
                      <c:pt idx="48642">
                        <c:v>-5.5980730000000003</c:v>
                      </c:pt>
                      <c:pt idx="48643">
                        <c:v>-5.6321010000000005</c:v>
                      </c:pt>
                      <c:pt idx="48644">
                        <c:v>-5.6667440000000004</c:v>
                      </c:pt>
                      <c:pt idx="48645">
                        <c:v>-5.7013080000000009</c:v>
                      </c:pt>
                      <c:pt idx="48646">
                        <c:v>-5.7349499999999995</c:v>
                      </c:pt>
                      <c:pt idx="48647">
                        <c:v>-5.7691369999999997</c:v>
                      </c:pt>
                      <c:pt idx="48648">
                        <c:v>-5.8030220000000003</c:v>
                      </c:pt>
                      <c:pt idx="48649">
                        <c:v>-5.8369010000000001</c:v>
                      </c:pt>
                      <c:pt idx="48650">
                        <c:v>-5.8709109999999995</c:v>
                      </c:pt>
                      <c:pt idx="48651">
                        <c:v>-5.9048739999999995</c:v>
                      </c:pt>
                      <c:pt idx="48652">
                        <c:v>-5.9393470000000006</c:v>
                      </c:pt>
                      <c:pt idx="48653">
                        <c:v>-5.9741279999999994</c:v>
                      </c:pt>
                      <c:pt idx="48654">
                        <c:v>-6.0090370000000002</c:v>
                      </c:pt>
                      <c:pt idx="48655">
                        <c:v>-6.043965</c:v>
                      </c:pt>
                      <c:pt idx="48656">
                        <c:v>-6.0772879999999994</c:v>
                      </c:pt>
                      <c:pt idx="48657">
                        <c:v>-6.1132670000000005</c:v>
                      </c:pt>
                      <c:pt idx="48658">
                        <c:v>-6.1461889999999997</c:v>
                      </c:pt>
                      <c:pt idx="48659">
                        <c:v>-6.1792250000000006</c:v>
                      </c:pt>
                      <c:pt idx="48660">
                        <c:v>-6.2089510000000008</c:v>
                      </c:pt>
                      <c:pt idx="48661">
                        <c:v>-6.2444580000000007</c:v>
                      </c:pt>
                      <c:pt idx="48662">
                        <c:v>-6.2794729999999994</c:v>
                      </c:pt>
                      <c:pt idx="48663">
                        <c:v>-6.3050139999999999</c:v>
                      </c:pt>
                      <c:pt idx="48664">
                        <c:v>-6.3312080000000002</c:v>
                      </c:pt>
                      <c:pt idx="48665">
                        <c:v>-6.3607300000000002</c:v>
                      </c:pt>
                      <c:pt idx="48666">
                        <c:v>-6.3907410000000002</c:v>
                      </c:pt>
                      <c:pt idx="48667">
                        <c:v>-6.4207679999999998</c:v>
                      </c:pt>
                      <c:pt idx="48668">
                        <c:v>-6.4507000000000003</c:v>
                      </c:pt>
                      <c:pt idx="48669">
                        <c:v>-6.4827159999999999</c:v>
                      </c:pt>
                      <c:pt idx="48670">
                        <c:v>-6.5156770000000002</c:v>
                      </c:pt>
                      <c:pt idx="48671">
                        <c:v>-6.5485110000000004</c:v>
                      </c:pt>
                      <c:pt idx="48672">
                        <c:v>-6.5825990000000001</c:v>
                      </c:pt>
                      <c:pt idx="48673">
                        <c:v>-6.6171470000000001</c:v>
                      </c:pt>
                      <c:pt idx="48674">
                        <c:v>-6.652158</c:v>
                      </c:pt>
                      <c:pt idx="48675">
                        <c:v>-6.6883330000000001</c:v>
                      </c:pt>
                      <c:pt idx="48676">
                        <c:v>-6.7249740000000005</c:v>
                      </c:pt>
                      <c:pt idx="48677">
                        <c:v>-6.7612629999999996</c:v>
                      </c:pt>
                      <c:pt idx="48678">
                        <c:v>-6.798038</c:v>
                      </c:pt>
                      <c:pt idx="48679">
                        <c:v>-6.834657</c:v>
                      </c:pt>
                      <c:pt idx="48680">
                        <c:v>-6.8712689999999998</c:v>
                      </c:pt>
                      <c:pt idx="48681">
                        <c:v>-6.9053200000000006</c:v>
                      </c:pt>
                      <c:pt idx="48682">
                        <c:v>-6.9407290000000001</c:v>
                      </c:pt>
                      <c:pt idx="48683">
                        <c:v>-6.9750270000000008</c:v>
                      </c:pt>
                      <c:pt idx="48684">
                        <c:v>-7.0106809999999999</c:v>
                      </c:pt>
                      <c:pt idx="48685">
                        <c:v>-7.0471120000000003</c:v>
                      </c:pt>
                      <c:pt idx="48686">
                        <c:v>-7.081785</c:v>
                      </c:pt>
                      <c:pt idx="48687">
                        <c:v>-7.1183050000000003</c:v>
                      </c:pt>
                      <c:pt idx="48688">
                        <c:v>-7.1543069999999993</c:v>
                      </c:pt>
                      <c:pt idx="48689">
                        <c:v>-7.1901999999999999</c:v>
                      </c:pt>
                      <c:pt idx="48690">
                        <c:v>-7.2235020000000008</c:v>
                      </c:pt>
                      <c:pt idx="48691">
                        <c:v>-7.2582930000000001</c:v>
                      </c:pt>
                      <c:pt idx="48692">
                        <c:v>-7.2939220000000002</c:v>
                      </c:pt>
                      <c:pt idx="48693">
                        <c:v>-7.3288149999999996</c:v>
                      </c:pt>
                      <c:pt idx="48694">
                        <c:v>-7.3616309999999991</c:v>
                      </c:pt>
                      <c:pt idx="48695">
                        <c:v>-7.3952460000000002</c:v>
                      </c:pt>
                      <c:pt idx="48696">
                        <c:v>-7.4293990000000001</c:v>
                      </c:pt>
                      <c:pt idx="48697">
                        <c:v>-7.4645709999999994</c:v>
                      </c:pt>
                      <c:pt idx="48698">
                        <c:v>-7.4994620000000003</c:v>
                      </c:pt>
                      <c:pt idx="48699">
                        <c:v>-7.5349719999999998</c:v>
                      </c:pt>
                      <c:pt idx="48700">
                        <c:v>-7.5705259999999992</c:v>
                      </c:pt>
                      <c:pt idx="48701">
                        <c:v>-7.6055250000000001</c:v>
                      </c:pt>
                      <c:pt idx="48702">
                        <c:v>-7.640307</c:v>
                      </c:pt>
                      <c:pt idx="48703">
                        <c:v>-7.6742400000000002</c:v>
                      </c:pt>
                      <c:pt idx="48704">
                        <c:v>-7.7085740000000005</c:v>
                      </c:pt>
                      <c:pt idx="48705">
                        <c:v>-7.7430940000000001</c:v>
                      </c:pt>
                      <c:pt idx="48706">
                        <c:v>-7.7772059999999996</c:v>
                      </c:pt>
                      <c:pt idx="48707">
                        <c:v>-7.8119249999999996</c:v>
                      </c:pt>
                      <c:pt idx="48708">
                        <c:v>-7.846546</c:v>
                      </c:pt>
                      <c:pt idx="48709">
                        <c:v>-7.8813740000000001</c:v>
                      </c:pt>
                      <c:pt idx="48710">
                        <c:v>-7.9164000000000003</c:v>
                      </c:pt>
                      <c:pt idx="48711">
                        <c:v>-7.9464250000000005</c:v>
                      </c:pt>
                      <c:pt idx="48712">
                        <c:v>-7.9768209999999993</c:v>
                      </c:pt>
                      <c:pt idx="48713">
                        <c:v>-8.0104629999999997</c:v>
                      </c:pt>
                      <c:pt idx="48714">
                        <c:v>-8.0439930000000004</c:v>
                      </c:pt>
                      <c:pt idx="48715">
                        <c:v>-8.078558000000001</c:v>
                      </c:pt>
                      <c:pt idx="48716">
                        <c:v>-8.1122180000000004</c:v>
                      </c:pt>
                      <c:pt idx="48717">
                        <c:v>-8.1466950000000011</c:v>
                      </c:pt>
                      <c:pt idx="48718">
                        <c:v>-8.1812909999999999</c:v>
                      </c:pt>
                      <c:pt idx="48719">
                        <c:v>-8.2162009999999999</c:v>
                      </c:pt>
                      <c:pt idx="48720">
                        <c:v>-8.249115999999999</c:v>
                      </c:pt>
                      <c:pt idx="48721">
                        <c:v>-8.2851090000000003</c:v>
                      </c:pt>
                      <c:pt idx="48722">
                        <c:v>-8.3204219999999989</c:v>
                      </c:pt>
                      <c:pt idx="48723">
                        <c:v>-8.3571679999999997</c:v>
                      </c:pt>
                      <c:pt idx="48724">
                        <c:v>-8.3924319999999994</c:v>
                      </c:pt>
                      <c:pt idx="48725">
                        <c:v>-8.4266310000000004</c:v>
                      </c:pt>
                      <c:pt idx="48726">
                        <c:v>-8.4619870000000006</c:v>
                      </c:pt>
                      <c:pt idx="48727">
                        <c:v>-8.4979410000000009</c:v>
                      </c:pt>
                      <c:pt idx="48728">
                        <c:v>-8.5338449999999995</c:v>
                      </c:pt>
                      <c:pt idx="48729">
                        <c:v>-8.5703879999999995</c:v>
                      </c:pt>
                      <c:pt idx="48730">
                        <c:v>-8.607384999999999</c:v>
                      </c:pt>
                      <c:pt idx="48731">
                        <c:v>-8.6431500000000003</c:v>
                      </c:pt>
                      <c:pt idx="48732">
                        <c:v>-8.6790649999999996</c:v>
                      </c:pt>
                      <c:pt idx="48733">
                        <c:v>-8.7152519999999996</c:v>
                      </c:pt>
                      <c:pt idx="48734">
                        <c:v>-8.7514060000000011</c:v>
                      </c:pt>
                      <c:pt idx="48735">
                        <c:v>-8.7867250000000006</c:v>
                      </c:pt>
                      <c:pt idx="48736">
                        <c:v>-8.8172890000000006</c:v>
                      </c:pt>
                      <c:pt idx="48737">
                        <c:v>-8.8471170000000008</c:v>
                      </c:pt>
                      <c:pt idx="48738">
                        <c:v>-8.8766999999999996</c:v>
                      </c:pt>
                      <c:pt idx="48739">
                        <c:v>-8.9098129999999998</c:v>
                      </c:pt>
                      <c:pt idx="48740">
                        <c:v>-8.9440310000000007</c:v>
                      </c:pt>
                      <c:pt idx="48741">
                        <c:v>-8.9794020000000003</c:v>
                      </c:pt>
                      <c:pt idx="48742">
                        <c:v>-9.0149779999999993</c:v>
                      </c:pt>
                      <c:pt idx="48743">
                        <c:v>-9.0504709999999999</c:v>
                      </c:pt>
                      <c:pt idx="48744">
                        <c:v>-9.0858249999999998</c:v>
                      </c:pt>
                      <c:pt idx="48745">
                        <c:v>-9.1226269999999996</c:v>
                      </c:pt>
                      <c:pt idx="48746">
                        <c:v>-9.1592529999999996</c:v>
                      </c:pt>
                      <c:pt idx="48747">
                        <c:v>-9.1947930000000007</c:v>
                      </c:pt>
                      <c:pt idx="48748">
                        <c:v>-9.2308029999999999</c:v>
                      </c:pt>
                      <c:pt idx="48749">
                        <c:v>-9.2670929999999991</c:v>
                      </c:pt>
                      <c:pt idx="48750">
                        <c:v>-9.304723000000001</c:v>
                      </c:pt>
                      <c:pt idx="48751">
                        <c:v>-9.342651</c:v>
                      </c:pt>
                      <c:pt idx="48752">
                        <c:v>-9.3769109999999998</c:v>
                      </c:pt>
                      <c:pt idx="48753">
                        <c:v>-9.4129810000000003</c:v>
                      </c:pt>
                      <c:pt idx="48754">
                        <c:v>-9.4503210000000006</c:v>
                      </c:pt>
                      <c:pt idx="48755">
                        <c:v>-9.4874080000000003</c:v>
                      </c:pt>
                      <c:pt idx="48756">
                        <c:v>-9.5253770000000006</c:v>
                      </c:pt>
                      <c:pt idx="48757">
                        <c:v>-9.5637519999999991</c:v>
                      </c:pt>
                      <c:pt idx="48758">
                        <c:v>-9.6035880000000002</c:v>
                      </c:pt>
                      <c:pt idx="48759">
                        <c:v>-9.6403970000000001</c:v>
                      </c:pt>
                      <c:pt idx="48760">
                        <c:v>-9.6759759999999986</c:v>
                      </c:pt>
                      <c:pt idx="48761">
                        <c:v>-9.7123410000000003</c:v>
                      </c:pt>
                      <c:pt idx="48762">
                        <c:v>-9.7495270000000005</c:v>
                      </c:pt>
                      <c:pt idx="48763">
                        <c:v>-9.7871179999999995</c:v>
                      </c:pt>
                      <c:pt idx="48764">
                        <c:v>-9.8246380000000002</c:v>
                      </c:pt>
                      <c:pt idx="48765">
                        <c:v>-9.8619620000000001</c:v>
                      </c:pt>
                      <c:pt idx="48766">
                        <c:v>-9.8997299999999999</c:v>
                      </c:pt>
                      <c:pt idx="48767">
                        <c:v>-9.9366599999999998</c:v>
                      </c:pt>
                      <c:pt idx="48768">
                        <c:v>-9.9748319999999993</c:v>
                      </c:pt>
                      <c:pt idx="48769">
                        <c:v>-10.01244</c:v>
                      </c:pt>
                      <c:pt idx="48770">
                        <c:v>-10.050660000000001</c:v>
                      </c:pt>
                      <c:pt idx="48771">
                        <c:v>-10.08839</c:v>
                      </c:pt>
                      <c:pt idx="48772">
                        <c:v>-10.127219999999999</c:v>
                      </c:pt>
                      <c:pt idx="48773">
                        <c:v>-10.163489999999999</c:v>
                      </c:pt>
                      <c:pt idx="48774">
                        <c:v>-10.20167</c:v>
                      </c:pt>
                      <c:pt idx="48775">
                        <c:v>-10.22869</c:v>
                      </c:pt>
                      <c:pt idx="48776">
                        <c:v>-10.257249999999999</c:v>
                      </c:pt>
                      <c:pt idx="48777">
                        <c:v>-10.286999999999999</c:v>
                      </c:pt>
                      <c:pt idx="48778">
                        <c:v>-10.31771</c:v>
                      </c:pt>
                      <c:pt idx="48779">
                        <c:v>-10.348930000000001</c:v>
                      </c:pt>
                      <c:pt idx="48780">
                        <c:v>-10.381180000000001</c:v>
                      </c:pt>
                      <c:pt idx="48781">
                        <c:v>-10.413730000000001</c:v>
                      </c:pt>
                      <c:pt idx="48782">
                        <c:v>-10.447059999999999</c:v>
                      </c:pt>
                      <c:pt idx="48783">
                        <c:v>-10.480739999999999</c:v>
                      </c:pt>
                      <c:pt idx="48784">
                        <c:v>-10.514939999999999</c:v>
                      </c:pt>
                      <c:pt idx="48785">
                        <c:v>-10.54954</c:v>
                      </c:pt>
                      <c:pt idx="48786">
                        <c:v>-10.5839</c:v>
                      </c:pt>
                      <c:pt idx="48787">
                        <c:v>-10.61975</c:v>
                      </c:pt>
                      <c:pt idx="48788">
                        <c:v>-10.656169999999999</c:v>
                      </c:pt>
                      <c:pt idx="48789">
                        <c:v>-10.69204</c:v>
                      </c:pt>
                      <c:pt idx="48790">
                        <c:v>-10.729189999999999</c:v>
                      </c:pt>
                      <c:pt idx="48791">
                        <c:v>-10.766780000000001</c:v>
                      </c:pt>
                      <c:pt idx="48792">
                        <c:v>-10.804720000000001</c:v>
                      </c:pt>
                      <c:pt idx="48793">
                        <c:v>-10.84225</c:v>
                      </c:pt>
                      <c:pt idx="48794">
                        <c:v>-10.879580000000001</c:v>
                      </c:pt>
                      <c:pt idx="48795">
                        <c:v>-10.917449999999999</c:v>
                      </c:pt>
                      <c:pt idx="48796">
                        <c:v>-10.954569999999999</c:v>
                      </c:pt>
                      <c:pt idx="48797">
                        <c:v>-10.992800000000001</c:v>
                      </c:pt>
                      <c:pt idx="48798">
                        <c:v>-11.028130000000001</c:v>
                      </c:pt>
                      <c:pt idx="48799">
                        <c:v>-11.06521</c:v>
                      </c:pt>
                      <c:pt idx="48800">
                        <c:v>-11.099509999999999</c:v>
                      </c:pt>
                      <c:pt idx="48801">
                        <c:v>-11.135710000000001</c:v>
                      </c:pt>
                      <c:pt idx="48802">
                        <c:v>-11.1721</c:v>
                      </c:pt>
                      <c:pt idx="48803">
                        <c:v>-11.209489999999999</c:v>
                      </c:pt>
                      <c:pt idx="48804">
                        <c:v>-11.246469999999999</c:v>
                      </c:pt>
                      <c:pt idx="48805">
                        <c:v>-11.283650000000002</c:v>
                      </c:pt>
                      <c:pt idx="48806">
                        <c:v>-11.32052</c:v>
                      </c:pt>
                      <c:pt idx="48807">
                        <c:v>-11.356459999999998</c:v>
                      </c:pt>
                      <c:pt idx="48808">
                        <c:v>-11.39317</c:v>
                      </c:pt>
                      <c:pt idx="48809">
                        <c:v>-11.43055</c:v>
                      </c:pt>
                      <c:pt idx="48810">
                        <c:v>-11.46726</c:v>
                      </c:pt>
                      <c:pt idx="48811">
                        <c:v>-11.50418</c:v>
                      </c:pt>
                      <c:pt idx="48812">
                        <c:v>-11.541490000000001</c:v>
                      </c:pt>
                      <c:pt idx="48813">
                        <c:v>-11.57859</c:v>
                      </c:pt>
                      <c:pt idx="48814">
                        <c:v>-11.615649999999999</c:v>
                      </c:pt>
                      <c:pt idx="48815">
                        <c:v>-11.65246</c:v>
                      </c:pt>
                      <c:pt idx="48816">
                        <c:v>-11.687270000000002</c:v>
                      </c:pt>
                      <c:pt idx="48817">
                        <c:v>-11.72326</c:v>
                      </c:pt>
                      <c:pt idx="48818">
                        <c:v>-11.759649999999999</c:v>
                      </c:pt>
                      <c:pt idx="48819">
                        <c:v>-11.794230000000001</c:v>
                      </c:pt>
                      <c:pt idx="48820">
                        <c:v>-11.828520000000001</c:v>
                      </c:pt>
                      <c:pt idx="48821">
                        <c:v>-11.86483</c:v>
                      </c:pt>
                      <c:pt idx="48822">
                        <c:v>-11.901919999999999</c:v>
                      </c:pt>
                      <c:pt idx="48823">
                        <c:v>-11.93881</c:v>
                      </c:pt>
                      <c:pt idx="48824">
                        <c:v>-11.977450000000001</c:v>
                      </c:pt>
                      <c:pt idx="48825">
                        <c:v>-12.014769999999999</c:v>
                      </c:pt>
                      <c:pt idx="48826">
                        <c:v>-12.05415</c:v>
                      </c:pt>
                      <c:pt idx="48827">
                        <c:v>-12.113370000000002</c:v>
                      </c:pt>
                      <c:pt idx="48828">
                        <c:v>-12.1493</c:v>
                      </c:pt>
                      <c:pt idx="48829">
                        <c:v>-12.198729999999999</c:v>
                      </c:pt>
                      <c:pt idx="48830">
                        <c:v>-12.234529999999999</c:v>
                      </c:pt>
                      <c:pt idx="48831">
                        <c:v>-12.272130000000001</c:v>
                      </c:pt>
                      <c:pt idx="48832">
                        <c:v>-12.31794</c:v>
                      </c:pt>
                      <c:pt idx="48833">
                        <c:v>-12.355160000000001</c:v>
                      </c:pt>
                      <c:pt idx="48834">
                        <c:v>-12.392300000000001</c:v>
                      </c:pt>
                      <c:pt idx="48835">
                        <c:v>-12.43064</c:v>
                      </c:pt>
                      <c:pt idx="48836">
                        <c:v>-12.468830000000001</c:v>
                      </c:pt>
                      <c:pt idx="48837">
                        <c:v>-12.507490000000001</c:v>
                      </c:pt>
                      <c:pt idx="48838">
                        <c:v>-12.54593</c:v>
                      </c:pt>
                      <c:pt idx="48839">
                        <c:v>-12.582070000000002</c:v>
                      </c:pt>
                      <c:pt idx="48840">
                        <c:v>-12.619910000000001</c:v>
                      </c:pt>
                      <c:pt idx="48841">
                        <c:v>-12.658640000000002</c:v>
                      </c:pt>
                      <c:pt idx="48842">
                        <c:v>-12.695419999999999</c:v>
                      </c:pt>
                      <c:pt idx="48843">
                        <c:v>-12.732619999999999</c:v>
                      </c:pt>
                      <c:pt idx="48844">
                        <c:v>-12.762450000000001</c:v>
                      </c:pt>
                      <c:pt idx="48845">
                        <c:v>-12.80232</c:v>
                      </c:pt>
                      <c:pt idx="48846">
                        <c:v>-12.840400000000001</c:v>
                      </c:pt>
                      <c:pt idx="48847">
                        <c:v>-12.87912</c:v>
                      </c:pt>
                      <c:pt idx="48848">
                        <c:v>-12.917160000000001</c:v>
                      </c:pt>
                      <c:pt idx="48849">
                        <c:v>-12.955579999999999</c:v>
                      </c:pt>
                      <c:pt idx="48850">
                        <c:v>-12.99417</c:v>
                      </c:pt>
                      <c:pt idx="48851">
                        <c:v>-13.03313</c:v>
                      </c:pt>
                      <c:pt idx="48852">
                        <c:v>-13.07098</c:v>
                      </c:pt>
                      <c:pt idx="48853">
                        <c:v>-13.109679999999999</c:v>
                      </c:pt>
                      <c:pt idx="48854">
                        <c:v>-13.147180000000001</c:v>
                      </c:pt>
                      <c:pt idx="48855">
                        <c:v>-13.18601</c:v>
                      </c:pt>
                      <c:pt idx="48856">
                        <c:v>-13.222849999999999</c:v>
                      </c:pt>
                      <c:pt idx="48857">
                        <c:v>-13.261000000000001</c:v>
                      </c:pt>
                      <c:pt idx="48858">
                        <c:v>-13.298559999999998</c:v>
                      </c:pt>
                      <c:pt idx="48859">
                        <c:v>-13.335150000000001</c:v>
                      </c:pt>
                      <c:pt idx="48860">
                        <c:v>-13.37171</c:v>
                      </c:pt>
                      <c:pt idx="48861">
                        <c:v>-13.40854</c:v>
                      </c:pt>
                      <c:pt idx="48862">
                        <c:v>-13.4436</c:v>
                      </c:pt>
                      <c:pt idx="48863">
                        <c:v>-13.480039999999999</c:v>
                      </c:pt>
                      <c:pt idx="48864">
                        <c:v>-13.517760000000001</c:v>
                      </c:pt>
                      <c:pt idx="48865">
                        <c:v>-13.56662</c:v>
                      </c:pt>
                      <c:pt idx="48866">
                        <c:v>-13.601270000000001</c:v>
                      </c:pt>
                      <c:pt idx="48867">
                        <c:v>-13.635</c:v>
                      </c:pt>
                      <c:pt idx="48868">
                        <c:v>-13.66864</c:v>
                      </c:pt>
                      <c:pt idx="48869">
                        <c:v>-13.705909999999999</c:v>
                      </c:pt>
                      <c:pt idx="48870">
                        <c:v>-13.742609999999999</c:v>
                      </c:pt>
                      <c:pt idx="48871">
                        <c:v>-13.780660000000001</c:v>
                      </c:pt>
                      <c:pt idx="48872">
                        <c:v>-13.817140000000002</c:v>
                      </c:pt>
                      <c:pt idx="48873">
                        <c:v>-13.854420000000001</c:v>
                      </c:pt>
                      <c:pt idx="48874">
                        <c:v>-13.891119999999999</c:v>
                      </c:pt>
                      <c:pt idx="48875">
                        <c:v>-13.92877</c:v>
                      </c:pt>
                      <c:pt idx="48876">
                        <c:v>-13.96597</c:v>
                      </c:pt>
                      <c:pt idx="48877">
                        <c:v>-14.004810000000001</c:v>
                      </c:pt>
                      <c:pt idx="48878">
                        <c:v>-14.04458</c:v>
                      </c:pt>
                      <c:pt idx="48879">
                        <c:v>-14.08385</c:v>
                      </c:pt>
                      <c:pt idx="48880">
                        <c:v>-14.1242</c:v>
                      </c:pt>
                      <c:pt idx="48881">
                        <c:v>-14.16492</c:v>
                      </c:pt>
                      <c:pt idx="48882">
                        <c:v>-14.20641</c:v>
                      </c:pt>
                      <c:pt idx="48883">
                        <c:v>-14.24709</c:v>
                      </c:pt>
                      <c:pt idx="48884">
                        <c:v>-14.28304</c:v>
                      </c:pt>
                      <c:pt idx="48885">
                        <c:v>-14.31432</c:v>
                      </c:pt>
                      <c:pt idx="48886">
                        <c:v>-14.3567</c:v>
                      </c:pt>
                      <c:pt idx="48887">
                        <c:v>-14.39363</c:v>
                      </c:pt>
                      <c:pt idx="48888">
                        <c:v>-14.431290000000001</c:v>
                      </c:pt>
                      <c:pt idx="48889">
                        <c:v>-14.469840000000001</c:v>
                      </c:pt>
                      <c:pt idx="48890">
                        <c:v>-14.50849</c:v>
                      </c:pt>
                      <c:pt idx="48891">
                        <c:v>-14.515150000000002</c:v>
                      </c:pt>
                      <c:pt idx="48892">
                        <c:v>-14.52976</c:v>
                      </c:pt>
                      <c:pt idx="48893">
                        <c:v>-14.56714</c:v>
                      </c:pt>
                      <c:pt idx="48894">
                        <c:v>-14.606460000000002</c:v>
                      </c:pt>
                      <c:pt idx="48895">
                        <c:v>-14.6403</c:v>
                      </c:pt>
                      <c:pt idx="48896">
                        <c:v>-14.67263</c:v>
                      </c:pt>
                      <c:pt idx="48897">
                        <c:v>-14.709520000000001</c:v>
                      </c:pt>
                      <c:pt idx="48898">
                        <c:v>-14.749319999999999</c:v>
                      </c:pt>
                      <c:pt idx="48899">
                        <c:v>-14.78823</c:v>
                      </c:pt>
                      <c:pt idx="48900">
                        <c:v>-14.82728</c:v>
                      </c:pt>
                      <c:pt idx="48901">
                        <c:v>-14.864329999999999</c:v>
                      </c:pt>
                      <c:pt idx="48902">
                        <c:v>-14.9034</c:v>
                      </c:pt>
                      <c:pt idx="48903">
                        <c:v>-14.94168</c:v>
                      </c:pt>
                      <c:pt idx="48904">
                        <c:v>-14.979480000000001</c:v>
                      </c:pt>
                      <c:pt idx="48905">
                        <c:v>-15.018929999999999</c:v>
                      </c:pt>
                      <c:pt idx="48906">
                        <c:v>-15.058990000000001</c:v>
                      </c:pt>
                      <c:pt idx="48907">
                        <c:v>-15.098659999999999</c:v>
                      </c:pt>
                      <c:pt idx="48908">
                        <c:v>-15.140039999999999</c:v>
                      </c:pt>
                      <c:pt idx="48909">
                        <c:v>-15.18098</c:v>
                      </c:pt>
                      <c:pt idx="48910">
                        <c:v>-15.22156</c:v>
                      </c:pt>
                      <c:pt idx="48911">
                        <c:v>-15.26261</c:v>
                      </c:pt>
                      <c:pt idx="48912">
                        <c:v>-15.304789999999999</c:v>
                      </c:pt>
                      <c:pt idx="48913">
                        <c:v>-15.346500000000001</c:v>
                      </c:pt>
                      <c:pt idx="48914">
                        <c:v>-15.388679999999999</c:v>
                      </c:pt>
                      <c:pt idx="48915">
                        <c:v>-15.43065</c:v>
                      </c:pt>
                      <c:pt idx="48916">
                        <c:v>-15.47297</c:v>
                      </c:pt>
                      <c:pt idx="48917">
                        <c:v>-15.514749999999999</c:v>
                      </c:pt>
                      <c:pt idx="48918">
                        <c:v>-15.557080000000001</c:v>
                      </c:pt>
                      <c:pt idx="48919">
                        <c:v>-15.59872</c:v>
                      </c:pt>
                      <c:pt idx="48920">
                        <c:v>-15.642609999999999</c:v>
                      </c:pt>
                      <c:pt idx="48921">
                        <c:v>-15.68591</c:v>
                      </c:pt>
                      <c:pt idx="48922">
                        <c:v>-15.728930000000002</c:v>
                      </c:pt>
                      <c:pt idx="48923">
                        <c:v>-15.771839999999999</c:v>
                      </c:pt>
                      <c:pt idx="48924">
                        <c:v>-15.814680000000001</c:v>
                      </c:pt>
                      <c:pt idx="48925">
                        <c:v>-15.857939999999999</c:v>
                      </c:pt>
                      <c:pt idx="48926">
                        <c:v>-15.901300000000001</c:v>
                      </c:pt>
                      <c:pt idx="48927">
                        <c:v>-15.945130000000001</c:v>
                      </c:pt>
                      <c:pt idx="48928">
                        <c:v>-15.988329999999999</c:v>
                      </c:pt>
                      <c:pt idx="48929">
                        <c:v>-16.030860000000001</c:v>
                      </c:pt>
                      <c:pt idx="48930">
                        <c:v>-16.072479999999999</c:v>
                      </c:pt>
                      <c:pt idx="48931">
                        <c:v>-16.11271</c:v>
                      </c:pt>
                      <c:pt idx="48932">
                        <c:v>-16.15316</c:v>
                      </c:pt>
                      <c:pt idx="48933">
                        <c:v>-16.195239999999998</c:v>
                      </c:pt>
                      <c:pt idx="48934">
                        <c:v>-16.238479999999999</c:v>
                      </c:pt>
                      <c:pt idx="48935">
                        <c:v>-16.274609999999999</c:v>
                      </c:pt>
                      <c:pt idx="48936">
                        <c:v>-16.313079999999999</c:v>
                      </c:pt>
                      <c:pt idx="48937">
                        <c:v>-16.352959999999999</c:v>
                      </c:pt>
                      <c:pt idx="48938">
                        <c:v>-16.393619999999999</c:v>
                      </c:pt>
                      <c:pt idx="48939">
                        <c:v>-16.434950000000001</c:v>
                      </c:pt>
                      <c:pt idx="48940">
                        <c:v>-16.46039</c:v>
                      </c:pt>
                      <c:pt idx="48941">
                        <c:v>-16.492560000000001</c:v>
                      </c:pt>
                      <c:pt idx="48942">
                        <c:v>-16.533169999999998</c:v>
                      </c:pt>
                      <c:pt idx="48943">
                        <c:v>-16.577539999999999</c:v>
                      </c:pt>
                      <c:pt idx="48944">
                        <c:v>-16.62266</c:v>
                      </c:pt>
                      <c:pt idx="48945">
                        <c:v>-16.666080000000001</c:v>
                      </c:pt>
                      <c:pt idx="48946">
                        <c:v>-16.704989999999999</c:v>
                      </c:pt>
                      <c:pt idx="48947">
                        <c:v>-16.745509999999999</c:v>
                      </c:pt>
                      <c:pt idx="48948">
                        <c:v>-16.78707</c:v>
                      </c:pt>
                      <c:pt idx="48949">
                        <c:v>-16.83033</c:v>
                      </c:pt>
                      <c:pt idx="48950">
                        <c:v>-16.873480000000001</c:v>
                      </c:pt>
                      <c:pt idx="48951">
                        <c:v>-16.91732</c:v>
                      </c:pt>
                      <c:pt idx="48952">
                        <c:v>-16.96208</c:v>
                      </c:pt>
                      <c:pt idx="48953">
                        <c:v>-17.005230000000001</c:v>
                      </c:pt>
                      <c:pt idx="48954">
                        <c:v>-17.049910000000001</c:v>
                      </c:pt>
                      <c:pt idx="48955">
                        <c:v>-17.09356</c:v>
                      </c:pt>
                      <c:pt idx="48956">
                        <c:v>-17.13542</c:v>
                      </c:pt>
                      <c:pt idx="48957">
                        <c:v>-17.179199999999998</c:v>
                      </c:pt>
                      <c:pt idx="48958">
                        <c:v>-17.223849999999999</c:v>
                      </c:pt>
                      <c:pt idx="48959">
                        <c:v>-17.268370000000001</c:v>
                      </c:pt>
                      <c:pt idx="48960">
                        <c:v>-17.312909999999999</c:v>
                      </c:pt>
                      <c:pt idx="48961">
                        <c:v>-17.35127</c:v>
                      </c:pt>
                      <c:pt idx="48962">
                        <c:v>-17.393350000000002</c:v>
                      </c:pt>
                      <c:pt idx="48963">
                        <c:v>-17.437889999999999</c:v>
                      </c:pt>
                      <c:pt idx="48964">
                        <c:v>-17.484269999999999</c:v>
                      </c:pt>
                      <c:pt idx="48965">
                        <c:v>-17.52779</c:v>
                      </c:pt>
                      <c:pt idx="48966">
                        <c:v>-17.57208</c:v>
                      </c:pt>
                      <c:pt idx="48967">
                        <c:v>-17.615780000000001</c:v>
                      </c:pt>
                      <c:pt idx="48968">
                        <c:v>-17.658169999999998</c:v>
                      </c:pt>
                      <c:pt idx="48969">
                        <c:v>-17.699680000000001</c:v>
                      </c:pt>
                      <c:pt idx="48970">
                        <c:v>-17.74241</c:v>
                      </c:pt>
                      <c:pt idx="48971">
                        <c:v>-17.784520000000001</c:v>
                      </c:pt>
                      <c:pt idx="48972">
                        <c:v>-17.826920000000001</c:v>
                      </c:pt>
                      <c:pt idx="48973">
                        <c:v>-17.869990000000001</c:v>
                      </c:pt>
                      <c:pt idx="48974">
                        <c:v>-17.913309999999999</c:v>
                      </c:pt>
                      <c:pt idx="48975">
                        <c:v>-17.956669999999999</c:v>
                      </c:pt>
                      <c:pt idx="48976">
                        <c:v>-17.99934</c:v>
                      </c:pt>
                      <c:pt idx="48977">
                        <c:v>-18.043960000000002</c:v>
                      </c:pt>
                      <c:pt idx="48978">
                        <c:v>-18.091569999999997</c:v>
                      </c:pt>
                      <c:pt idx="48979">
                        <c:v>-18.137840000000001</c:v>
                      </c:pt>
                      <c:pt idx="48980">
                        <c:v>-18.18253</c:v>
                      </c:pt>
                      <c:pt idx="48981">
                        <c:v>-18.228249999999999</c:v>
                      </c:pt>
                      <c:pt idx="48982">
                        <c:v>-18.27384</c:v>
                      </c:pt>
                      <c:pt idx="48983">
                        <c:v>-18.319459999999999</c:v>
                      </c:pt>
                      <c:pt idx="48984">
                        <c:v>-18.365180000000002</c:v>
                      </c:pt>
                      <c:pt idx="48985">
                        <c:v>-18.410170000000001</c:v>
                      </c:pt>
                      <c:pt idx="48986">
                        <c:v>-18.455819999999999</c:v>
                      </c:pt>
                      <c:pt idx="48987">
                        <c:v>-18.502140000000001</c:v>
                      </c:pt>
                      <c:pt idx="48988">
                        <c:v>-18.547610000000002</c:v>
                      </c:pt>
                      <c:pt idx="48989">
                        <c:v>-18.593389999999999</c:v>
                      </c:pt>
                      <c:pt idx="48990">
                        <c:v>-18.639319999999998</c:v>
                      </c:pt>
                      <c:pt idx="48991">
                        <c:v>-18.685639999999999</c:v>
                      </c:pt>
                      <c:pt idx="48992">
                        <c:v>-18.73197</c:v>
                      </c:pt>
                      <c:pt idx="48993">
                        <c:v>-18.778010000000002</c:v>
                      </c:pt>
                      <c:pt idx="48994">
                        <c:v>-18.8186</c:v>
                      </c:pt>
                      <c:pt idx="48995">
                        <c:v>-18.860790000000001</c:v>
                      </c:pt>
                      <c:pt idx="48996">
                        <c:v>-18.905190000000001</c:v>
                      </c:pt>
                      <c:pt idx="48997">
                        <c:v>-18.951409999999999</c:v>
                      </c:pt>
                      <c:pt idx="48998">
                        <c:v>-18.997329999999998</c:v>
                      </c:pt>
                      <c:pt idx="48999">
                        <c:v>-19.0444</c:v>
                      </c:pt>
                      <c:pt idx="49000">
                        <c:v>-19.09113</c:v>
                      </c:pt>
                      <c:pt idx="49001">
                        <c:v>-19.133130000000001</c:v>
                      </c:pt>
                      <c:pt idx="49002">
                        <c:v>-19.172620000000002</c:v>
                      </c:pt>
                      <c:pt idx="49003">
                        <c:v>-19.213540000000002</c:v>
                      </c:pt>
                      <c:pt idx="49004">
                        <c:v>-19.25393</c:v>
                      </c:pt>
                      <c:pt idx="49005">
                        <c:v>-19.261319999999998</c:v>
                      </c:pt>
                      <c:pt idx="49006">
                        <c:v>-19.263939999999998</c:v>
                      </c:pt>
                      <c:pt idx="49007">
                        <c:v>-19.274889999999999</c:v>
                      </c:pt>
                      <c:pt idx="49008">
                        <c:v>-19.29766</c:v>
                      </c:pt>
                      <c:pt idx="49009">
                        <c:v>-19.325800000000001</c:v>
                      </c:pt>
                      <c:pt idx="49010">
                        <c:v>-19.36046</c:v>
                      </c:pt>
                      <c:pt idx="49011">
                        <c:v>-19.397480000000002</c:v>
                      </c:pt>
                      <c:pt idx="49012">
                        <c:v>-19.4358</c:v>
                      </c:pt>
                      <c:pt idx="49013">
                        <c:v>-19.475490000000001</c:v>
                      </c:pt>
                      <c:pt idx="49014">
                        <c:v>-19.516870000000001</c:v>
                      </c:pt>
                      <c:pt idx="49015">
                        <c:v>-19.557110000000002</c:v>
                      </c:pt>
                      <c:pt idx="49016">
                        <c:v>-19.59806</c:v>
                      </c:pt>
                      <c:pt idx="49017">
                        <c:v>-19.639720000000001</c:v>
                      </c:pt>
                      <c:pt idx="49018">
                        <c:v>-19.682729999999999</c:v>
                      </c:pt>
                      <c:pt idx="49019">
                        <c:v>-19.725839999999998</c:v>
                      </c:pt>
                      <c:pt idx="49020">
                        <c:v>-19.769660000000002</c:v>
                      </c:pt>
                      <c:pt idx="49021">
                        <c:v>-19.814339999999998</c:v>
                      </c:pt>
                      <c:pt idx="49022">
                        <c:v>-19.85933</c:v>
                      </c:pt>
                      <c:pt idx="49023">
                        <c:v>-19.905000000000001</c:v>
                      </c:pt>
                      <c:pt idx="49024">
                        <c:v>-19.95111</c:v>
                      </c:pt>
                      <c:pt idx="49025">
                        <c:v>-19.997070000000001</c:v>
                      </c:pt>
                      <c:pt idx="49026">
                        <c:v>-20.042670000000001</c:v>
                      </c:pt>
                      <c:pt idx="49027">
                        <c:v>-20.088499999999996</c:v>
                      </c:pt>
                      <c:pt idx="49028">
                        <c:v>-20.13475</c:v>
                      </c:pt>
                      <c:pt idx="49029">
                        <c:v>-20.182009999999998</c:v>
                      </c:pt>
                      <c:pt idx="49030">
                        <c:v>-20.229499999999998</c:v>
                      </c:pt>
                      <c:pt idx="49031">
                        <c:v>-20.276949999999999</c:v>
                      </c:pt>
                      <c:pt idx="49032">
                        <c:v>-20.32441</c:v>
                      </c:pt>
                      <c:pt idx="49033">
                        <c:v>-20.372059999999998</c:v>
                      </c:pt>
                      <c:pt idx="49034">
                        <c:v>-20.420009999999998</c:v>
                      </c:pt>
                      <c:pt idx="49035">
                        <c:v>-20.468250000000001</c:v>
                      </c:pt>
                      <c:pt idx="49036">
                        <c:v>-20.51613</c:v>
                      </c:pt>
                      <c:pt idx="49037">
                        <c:v>-20.558040000000002</c:v>
                      </c:pt>
                      <c:pt idx="49038">
                        <c:v>-20.592800000000004</c:v>
                      </c:pt>
                      <c:pt idx="49039">
                        <c:v>-20.639870000000002</c:v>
                      </c:pt>
                      <c:pt idx="49040">
                        <c:v>-20.688460000000003</c:v>
                      </c:pt>
                      <c:pt idx="49041">
                        <c:v>-20.737139999999997</c:v>
                      </c:pt>
                      <c:pt idx="49042">
                        <c:v>-20.786110000000001</c:v>
                      </c:pt>
                      <c:pt idx="49043">
                        <c:v>-20.83475</c:v>
                      </c:pt>
                      <c:pt idx="49044">
                        <c:v>-20.883669999999999</c:v>
                      </c:pt>
                      <c:pt idx="49045">
                        <c:v>-20.931840000000001</c:v>
                      </c:pt>
                      <c:pt idx="49046">
                        <c:v>-20.979340000000001</c:v>
                      </c:pt>
                      <c:pt idx="49047">
                        <c:v>-21.02778</c:v>
                      </c:pt>
                      <c:pt idx="49048">
                        <c:v>-21.077159999999999</c:v>
                      </c:pt>
                      <c:pt idx="49049">
                        <c:v>-21.125630000000001</c:v>
                      </c:pt>
                      <c:pt idx="49050">
                        <c:v>-21.17539</c:v>
                      </c:pt>
                      <c:pt idx="49051">
                        <c:v>-21.223100000000002</c:v>
                      </c:pt>
                      <c:pt idx="49052">
                        <c:v>-21.270769999999999</c:v>
                      </c:pt>
                      <c:pt idx="49053">
                        <c:v>-21.320329999999998</c:v>
                      </c:pt>
                      <c:pt idx="49054">
                        <c:v>-21.369980000000002</c:v>
                      </c:pt>
                      <c:pt idx="49055">
                        <c:v>-21.418289999999999</c:v>
                      </c:pt>
                      <c:pt idx="49056">
                        <c:v>-21.465670000000003</c:v>
                      </c:pt>
                      <c:pt idx="49057">
                        <c:v>-21.516060000000003</c:v>
                      </c:pt>
                      <c:pt idx="49058">
                        <c:v>-21.566000000000003</c:v>
                      </c:pt>
                      <c:pt idx="49059">
                        <c:v>-21.615549999999999</c:v>
                      </c:pt>
                      <c:pt idx="49060">
                        <c:v>-21.664059999999999</c:v>
                      </c:pt>
                      <c:pt idx="49061">
                        <c:v>-21.712289999999999</c:v>
                      </c:pt>
                      <c:pt idx="49062">
                        <c:v>-21.760929999999998</c:v>
                      </c:pt>
                      <c:pt idx="49063">
                        <c:v>-21.809569999999997</c:v>
                      </c:pt>
                      <c:pt idx="49064">
                        <c:v>-21.858789999999999</c:v>
                      </c:pt>
                      <c:pt idx="49065">
                        <c:v>-21.905889999999999</c:v>
                      </c:pt>
                      <c:pt idx="49066">
                        <c:v>-21.955100000000002</c:v>
                      </c:pt>
                      <c:pt idx="49067">
                        <c:v>-22.004290000000001</c:v>
                      </c:pt>
                      <c:pt idx="49068">
                        <c:v>-22.054469999999998</c:v>
                      </c:pt>
                      <c:pt idx="49069">
                        <c:v>-22.103259999999999</c:v>
                      </c:pt>
                      <c:pt idx="49070">
                        <c:v>-22.152379999999997</c:v>
                      </c:pt>
                      <c:pt idx="49071">
                        <c:v>-22.202130000000004</c:v>
                      </c:pt>
                      <c:pt idx="49072">
                        <c:v>-22.251989999999999</c:v>
                      </c:pt>
                      <c:pt idx="49073">
                        <c:v>-22.301859999999998</c:v>
                      </c:pt>
                      <c:pt idx="49074">
                        <c:v>-22.351150000000001</c:v>
                      </c:pt>
                      <c:pt idx="49075">
                        <c:v>-22.400769999999998</c:v>
                      </c:pt>
                      <c:pt idx="49076">
                        <c:v>-22.450150000000001</c:v>
                      </c:pt>
                      <c:pt idx="49077">
                        <c:v>-22.49945</c:v>
                      </c:pt>
                      <c:pt idx="49078">
                        <c:v>-22.54813</c:v>
                      </c:pt>
                      <c:pt idx="49079">
                        <c:v>-22.597170000000002</c:v>
                      </c:pt>
                      <c:pt idx="49080">
                        <c:v>-22.646720000000002</c:v>
                      </c:pt>
                      <c:pt idx="49081">
                        <c:v>-22.696269999999998</c:v>
                      </c:pt>
                      <c:pt idx="49082">
                        <c:v>-22.745339999999999</c:v>
                      </c:pt>
                      <c:pt idx="49083">
                        <c:v>-22.794340000000002</c:v>
                      </c:pt>
                      <c:pt idx="49084">
                        <c:v>-22.843589999999999</c:v>
                      </c:pt>
                      <c:pt idx="49085">
                        <c:v>-22.89152</c:v>
                      </c:pt>
                      <c:pt idx="49086">
                        <c:v>-22.940339999999999</c:v>
                      </c:pt>
                      <c:pt idx="49087">
                        <c:v>-22.987660000000002</c:v>
                      </c:pt>
                      <c:pt idx="49088">
                        <c:v>-23.03584</c:v>
                      </c:pt>
                      <c:pt idx="49089">
                        <c:v>-23.084710000000001</c:v>
                      </c:pt>
                      <c:pt idx="49090">
                        <c:v>-23.13279</c:v>
                      </c:pt>
                      <c:pt idx="49091">
                        <c:v>-23.181539999999998</c:v>
                      </c:pt>
                      <c:pt idx="49092">
                        <c:v>-23.2303</c:v>
                      </c:pt>
                      <c:pt idx="49093">
                        <c:v>-23.278269999999999</c:v>
                      </c:pt>
                      <c:pt idx="49094">
                        <c:v>-23.326740000000001</c:v>
                      </c:pt>
                      <c:pt idx="49095">
                        <c:v>-23.37593</c:v>
                      </c:pt>
                      <c:pt idx="49096">
                        <c:v>-23.42512</c:v>
                      </c:pt>
                      <c:pt idx="49097">
                        <c:v>-23.474430000000002</c:v>
                      </c:pt>
                      <c:pt idx="49098">
                        <c:v>-23.52346</c:v>
                      </c:pt>
                      <c:pt idx="49099">
                        <c:v>-23.572609999999997</c:v>
                      </c:pt>
                      <c:pt idx="49100">
                        <c:v>-23.620960000000004</c:v>
                      </c:pt>
                      <c:pt idx="49101">
                        <c:v>-23.666450000000001</c:v>
                      </c:pt>
                      <c:pt idx="49102">
                        <c:v>-23.718140000000002</c:v>
                      </c:pt>
                      <c:pt idx="49103">
                        <c:v>-23.7684</c:v>
                      </c:pt>
                      <c:pt idx="49104">
                        <c:v>-23.818239999999999</c:v>
                      </c:pt>
                      <c:pt idx="49105">
                        <c:v>-23.864789999999999</c:v>
                      </c:pt>
                      <c:pt idx="49106">
                        <c:v>-23.914189999999998</c:v>
                      </c:pt>
                      <c:pt idx="49107">
                        <c:v>-23.963090000000001</c:v>
                      </c:pt>
                      <c:pt idx="49108">
                        <c:v>-24.012519999999999</c:v>
                      </c:pt>
                      <c:pt idx="49109">
                        <c:v>-24.062090000000001</c:v>
                      </c:pt>
                      <c:pt idx="49110">
                        <c:v>-24.111419999999999</c:v>
                      </c:pt>
                      <c:pt idx="49111">
                        <c:v>-24.158930000000002</c:v>
                      </c:pt>
                      <c:pt idx="49112">
                        <c:v>-24.207789999999999</c:v>
                      </c:pt>
                      <c:pt idx="49113">
                        <c:v>-24.256350000000001</c:v>
                      </c:pt>
                      <c:pt idx="49114">
                        <c:v>-24.302929999999996</c:v>
                      </c:pt>
                      <c:pt idx="49115">
                        <c:v>-24.350230000000003</c:v>
                      </c:pt>
                      <c:pt idx="49116">
                        <c:v>-24.396610000000003</c:v>
                      </c:pt>
                      <c:pt idx="49117">
                        <c:v>-24.445499999999999</c:v>
                      </c:pt>
                      <c:pt idx="49118">
                        <c:v>-24.497870000000002</c:v>
                      </c:pt>
                      <c:pt idx="49119">
                        <c:v>-24.55048</c:v>
                      </c:pt>
                      <c:pt idx="49120">
                        <c:v>-24.60322</c:v>
                      </c:pt>
                      <c:pt idx="49121">
                        <c:v>-24.659239999999997</c:v>
                      </c:pt>
                      <c:pt idx="49122">
                        <c:v>-24.71415</c:v>
                      </c:pt>
                      <c:pt idx="49123">
                        <c:v>-24.768900000000002</c:v>
                      </c:pt>
                      <c:pt idx="49124">
                        <c:v>-24.824559999999998</c:v>
                      </c:pt>
                      <c:pt idx="49125">
                        <c:v>-24.880320000000001</c:v>
                      </c:pt>
                      <c:pt idx="49126">
                        <c:v>-24.935030000000001</c:v>
                      </c:pt>
                      <c:pt idx="49127">
                        <c:v>-24.989449999999998</c:v>
                      </c:pt>
                      <c:pt idx="49128">
                        <c:v>-25.044229999999999</c:v>
                      </c:pt>
                      <c:pt idx="49129">
                        <c:v>-25.093770000000003</c:v>
                      </c:pt>
                      <c:pt idx="49130">
                        <c:v>-25.144669999999998</c:v>
                      </c:pt>
                      <c:pt idx="49131">
                        <c:v>-25.196469999999998</c:v>
                      </c:pt>
                      <c:pt idx="49132">
                        <c:v>-25.248460000000001</c:v>
                      </c:pt>
                      <c:pt idx="49133">
                        <c:v>-25.300989999999999</c:v>
                      </c:pt>
                      <c:pt idx="49134">
                        <c:v>-25.354709999999997</c:v>
                      </c:pt>
                      <c:pt idx="49135">
                        <c:v>-25.408080000000002</c:v>
                      </c:pt>
                      <c:pt idx="49136">
                        <c:v>-25.462020000000003</c:v>
                      </c:pt>
                      <c:pt idx="49137">
                        <c:v>-25.516489999999997</c:v>
                      </c:pt>
                      <c:pt idx="49138">
                        <c:v>-25.57152</c:v>
                      </c:pt>
                      <c:pt idx="49139">
                        <c:v>-25.62529</c:v>
                      </c:pt>
                      <c:pt idx="49140">
                        <c:v>-25.679479999999998</c:v>
                      </c:pt>
                      <c:pt idx="49141">
                        <c:v>-25.733370000000001</c:v>
                      </c:pt>
                      <c:pt idx="49142">
                        <c:v>-25.788259999999998</c:v>
                      </c:pt>
                      <c:pt idx="49143">
                        <c:v>-25.842869999999998</c:v>
                      </c:pt>
                      <c:pt idx="49144">
                        <c:v>-25.892559999999996</c:v>
                      </c:pt>
                      <c:pt idx="49145">
                        <c:v>-25.937929999999998</c:v>
                      </c:pt>
                      <c:pt idx="49146">
                        <c:v>-25.985230000000001</c:v>
                      </c:pt>
                      <c:pt idx="49147">
                        <c:v>-26.0336</c:v>
                      </c:pt>
                      <c:pt idx="49148">
                        <c:v>-26.081110000000002</c:v>
                      </c:pt>
                      <c:pt idx="49149">
                        <c:v>-26.131700000000002</c:v>
                      </c:pt>
                      <c:pt idx="49150">
                        <c:v>-26.184449999999998</c:v>
                      </c:pt>
                      <c:pt idx="49151">
                        <c:v>-26.236470000000001</c:v>
                      </c:pt>
                      <c:pt idx="49152">
                        <c:v>-26.289809999999999</c:v>
                      </c:pt>
                      <c:pt idx="49153">
                        <c:v>-26.342940000000002</c:v>
                      </c:pt>
                      <c:pt idx="49154">
                        <c:v>-26.39697</c:v>
                      </c:pt>
                      <c:pt idx="49155">
                        <c:v>-26.451460000000001</c:v>
                      </c:pt>
                      <c:pt idx="49156">
                        <c:v>-26.505380000000002</c:v>
                      </c:pt>
                      <c:pt idx="49157">
                        <c:v>-26.559379999999997</c:v>
                      </c:pt>
                      <c:pt idx="49158">
                        <c:v>-26.613910000000001</c:v>
                      </c:pt>
                      <c:pt idx="49159">
                        <c:v>-26.667990000000003</c:v>
                      </c:pt>
                      <c:pt idx="49160">
                        <c:v>-26.72297</c:v>
                      </c:pt>
                      <c:pt idx="49161">
                        <c:v>-26.778010000000002</c:v>
                      </c:pt>
                      <c:pt idx="49162">
                        <c:v>-26.83296</c:v>
                      </c:pt>
                      <c:pt idx="49163">
                        <c:v>-26.88899</c:v>
                      </c:pt>
                      <c:pt idx="49164">
                        <c:v>-26.943990000000003</c:v>
                      </c:pt>
                      <c:pt idx="49165">
                        <c:v>-26.999320000000001</c:v>
                      </c:pt>
                      <c:pt idx="49166">
                        <c:v>-27.055009999999999</c:v>
                      </c:pt>
                      <c:pt idx="49167">
                        <c:v>-27.110530000000001</c:v>
                      </c:pt>
                      <c:pt idx="49168">
                        <c:v>-27.166080000000001</c:v>
                      </c:pt>
                      <c:pt idx="49169">
                        <c:v>-27.22146</c:v>
                      </c:pt>
                      <c:pt idx="49170">
                        <c:v>-27.27664</c:v>
                      </c:pt>
                      <c:pt idx="49171">
                        <c:v>-27.331859999999999</c:v>
                      </c:pt>
                      <c:pt idx="49172">
                        <c:v>-27.387180000000001</c:v>
                      </c:pt>
                      <c:pt idx="49173">
                        <c:v>-27.442419999999998</c:v>
                      </c:pt>
                      <c:pt idx="49174">
                        <c:v>-27.497729999999997</c:v>
                      </c:pt>
                      <c:pt idx="49175">
                        <c:v>-27.55322</c:v>
                      </c:pt>
                      <c:pt idx="49176">
                        <c:v>-27.608630000000002</c:v>
                      </c:pt>
                      <c:pt idx="49177">
                        <c:v>-27.66384</c:v>
                      </c:pt>
                      <c:pt idx="49178">
                        <c:v>-27.71162</c:v>
                      </c:pt>
                      <c:pt idx="49179">
                        <c:v>-27.767990000000001</c:v>
                      </c:pt>
                      <c:pt idx="49180">
                        <c:v>-27.82499</c:v>
                      </c:pt>
                      <c:pt idx="49181">
                        <c:v>-27.881330000000002</c:v>
                      </c:pt>
                      <c:pt idx="49182">
                        <c:v>-27.936790000000002</c:v>
                      </c:pt>
                      <c:pt idx="49183">
                        <c:v>-27.992360000000001</c:v>
                      </c:pt>
                      <c:pt idx="49184">
                        <c:v>-28.04768</c:v>
                      </c:pt>
                      <c:pt idx="49185">
                        <c:v>-28.103120000000001</c:v>
                      </c:pt>
                      <c:pt idx="49186">
                        <c:v>-28.157600000000002</c:v>
                      </c:pt>
                      <c:pt idx="49187">
                        <c:v>-28.213070000000002</c:v>
                      </c:pt>
                      <c:pt idx="49188">
                        <c:v>-28.267749999999999</c:v>
                      </c:pt>
                      <c:pt idx="49189">
                        <c:v>-28.323320000000002</c:v>
                      </c:pt>
                      <c:pt idx="49190">
                        <c:v>-28.371420000000001</c:v>
                      </c:pt>
                      <c:pt idx="49191">
                        <c:v>-28.42079</c:v>
                      </c:pt>
                      <c:pt idx="49192">
                        <c:v>-28.469560000000001</c:v>
                      </c:pt>
                      <c:pt idx="49193">
                        <c:v>-28.520569999999999</c:v>
                      </c:pt>
                      <c:pt idx="49194">
                        <c:v>-28.567019999999999</c:v>
                      </c:pt>
                      <c:pt idx="49195">
                        <c:v>-28.618070000000003</c:v>
                      </c:pt>
                      <c:pt idx="49196">
                        <c:v>-28.668909999999997</c:v>
                      </c:pt>
                      <c:pt idx="49197">
                        <c:v>-28.71959</c:v>
                      </c:pt>
                      <c:pt idx="49198">
                        <c:v>-28.772190000000002</c:v>
                      </c:pt>
                      <c:pt idx="49199">
                        <c:v>-28.824210000000001</c:v>
                      </c:pt>
                      <c:pt idx="49200">
                        <c:v>-28.877470000000002</c:v>
                      </c:pt>
                      <c:pt idx="49201">
                        <c:v>-28.930280000000003</c:v>
                      </c:pt>
                      <c:pt idx="49202">
                        <c:v>-28.98339</c:v>
                      </c:pt>
                      <c:pt idx="49203">
                        <c:v>-29.036520000000003</c:v>
                      </c:pt>
                      <c:pt idx="49204">
                        <c:v>-29.090199999999999</c:v>
                      </c:pt>
                      <c:pt idx="49205">
                        <c:v>-29.144260000000003</c:v>
                      </c:pt>
                      <c:pt idx="49206">
                        <c:v>-29.197600000000001</c:v>
                      </c:pt>
                      <c:pt idx="49207">
                        <c:v>-29.251520000000003</c:v>
                      </c:pt>
                      <c:pt idx="49208">
                        <c:v>-29.305349999999997</c:v>
                      </c:pt>
                      <c:pt idx="49209">
                        <c:v>-29.359660000000002</c:v>
                      </c:pt>
                      <c:pt idx="49210">
                        <c:v>-29.414259999999999</c:v>
                      </c:pt>
                      <c:pt idx="49211">
                        <c:v>-29.467859999999998</c:v>
                      </c:pt>
                      <c:pt idx="49212">
                        <c:v>-29.518819999999998</c:v>
                      </c:pt>
                      <c:pt idx="49213">
                        <c:v>-29.572379999999999</c:v>
                      </c:pt>
                      <c:pt idx="49214">
                        <c:v>-29.622489999999999</c:v>
                      </c:pt>
                      <c:pt idx="49215">
                        <c:v>-29.677299999999999</c:v>
                      </c:pt>
                      <c:pt idx="49216">
                        <c:v>-29.731740000000002</c:v>
                      </c:pt>
                      <c:pt idx="49217">
                        <c:v>-29.785989999999998</c:v>
                      </c:pt>
                      <c:pt idx="49218">
                        <c:v>-29.84104</c:v>
                      </c:pt>
                      <c:pt idx="49219">
                        <c:v>-29.895670000000003</c:v>
                      </c:pt>
                      <c:pt idx="49220">
                        <c:v>-29.936799999999998</c:v>
                      </c:pt>
                      <c:pt idx="49221">
                        <c:v>-29.977969999999999</c:v>
                      </c:pt>
                      <c:pt idx="49222">
                        <c:v>-30.02786</c:v>
                      </c:pt>
                      <c:pt idx="49223">
                        <c:v>-30.08117</c:v>
                      </c:pt>
                      <c:pt idx="49224">
                        <c:v>-30.134639999999997</c:v>
                      </c:pt>
                      <c:pt idx="49225">
                        <c:v>-30.187989999999999</c:v>
                      </c:pt>
                      <c:pt idx="49226">
                        <c:v>-30.242239999999999</c:v>
                      </c:pt>
                      <c:pt idx="49227">
                        <c:v>-30.297160000000002</c:v>
                      </c:pt>
                      <c:pt idx="49228">
                        <c:v>-30.351469999999999</c:v>
                      </c:pt>
                      <c:pt idx="49229">
                        <c:v>-30.411049999999999</c:v>
                      </c:pt>
                      <c:pt idx="49230">
                        <c:v>-30.46407</c:v>
                      </c:pt>
                      <c:pt idx="49231">
                        <c:v>-30.517749999999999</c:v>
                      </c:pt>
                      <c:pt idx="49232">
                        <c:v>-30.57085</c:v>
                      </c:pt>
                      <c:pt idx="49233">
                        <c:v>-30.62576</c:v>
                      </c:pt>
                      <c:pt idx="49234">
                        <c:v>-30.68074</c:v>
                      </c:pt>
                      <c:pt idx="49235">
                        <c:v>-30.733039999999999</c:v>
                      </c:pt>
                      <c:pt idx="49236">
                        <c:v>-30.786639999999998</c:v>
                      </c:pt>
                      <c:pt idx="49237">
                        <c:v>-30.840230000000002</c:v>
                      </c:pt>
                      <c:pt idx="49238">
                        <c:v>-30.89434</c:v>
                      </c:pt>
                      <c:pt idx="49239">
                        <c:v>-30.948500000000003</c:v>
                      </c:pt>
                      <c:pt idx="49240">
                        <c:v>-31.0031</c:v>
                      </c:pt>
                      <c:pt idx="49241">
                        <c:v>-31.054590000000001</c:v>
                      </c:pt>
                      <c:pt idx="49242">
                        <c:v>-31.11196</c:v>
                      </c:pt>
                      <c:pt idx="49243">
                        <c:v>-31.167159999999999</c:v>
                      </c:pt>
                      <c:pt idx="49244">
                        <c:v>-31.222249999999999</c:v>
                      </c:pt>
                      <c:pt idx="49245">
                        <c:v>-31.277670000000001</c:v>
                      </c:pt>
                      <c:pt idx="49246">
                        <c:v>-31.329449999999998</c:v>
                      </c:pt>
                      <c:pt idx="49247">
                        <c:v>-31.382949999999997</c:v>
                      </c:pt>
                      <c:pt idx="49248">
                        <c:v>-31.437400000000004</c:v>
                      </c:pt>
                      <c:pt idx="49249">
                        <c:v>-31.490360000000003</c:v>
                      </c:pt>
                      <c:pt idx="49250">
                        <c:v>-31.539020000000001</c:v>
                      </c:pt>
                      <c:pt idx="49251">
                        <c:v>-31.589939999999999</c:v>
                      </c:pt>
                      <c:pt idx="49252">
                        <c:v>-31.642150000000001</c:v>
                      </c:pt>
                      <c:pt idx="49253">
                        <c:v>-31.694719999999997</c:v>
                      </c:pt>
                      <c:pt idx="49254">
                        <c:v>-31.74859</c:v>
                      </c:pt>
                      <c:pt idx="49255">
                        <c:v>-31.801910000000003</c:v>
                      </c:pt>
                      <c:pt idx="49256">
                        <c:v>-31.855969999999999</c:v>
                      </c:pt>
                      <c:pt idx="49257">
                        <c:v>-31.909999999999997</c:v>
                      </c:pt>
                      <c:pt idx="49258">
                        <c:v>-31.964800000000004</c:v>
                      </c:pt>
                      <c:pt idx="49259">
                        <c:v>-32.019310000000004</c:v>
                      </c:pt>
                      <c:pt idx="49260">
                        <c:v>-32.073439999999998</c:v>
                      </c:pt>
                      <c:pt idx="49261">
                        <c:v>-32.127479999999998</c:v>
                      </c:pt>
                      <c:pt idx="49262">
                        <c:v>-32.182699999999997</c:v>
                      </c:pt>
                      <c:pt idx="49263">
                        <c:v>-32.237380000000002</c:v>
                      </c:pt>
                      <c:pt idx="49264">
                        <c:v>-32.291310000000003</c:v>
                      </c:pt>
                      <c:pt idx="49265">
                        <c:v>-32.346989999999998</c:v>
                      </c:pt>
                      <c:pt idx="49266">
                        <c:v>-32.397640000000003</c:v>
                      </c:pt>
                      <c:pt idx="49267">
                        <c:v>-32.447270000000003</c:v>
                      </c:pt>
                      <c:pt idx="49268">
                        <c:v>-32.499650000000003</c:v>
                      </c:pt>
                      <c:pt idx="49269">
                        <c:v>-32.553460000000001</c:v>
                      </c:pt>
                      <c:pt idx="49270">
                        <c:v>-32.606909999999999</c:v>
                      </c:pt>
                      <c:pt idx="49271">
                        <c:v>-32.660759999999996</c:v>
                      </c:pt>
                      <c:pt idx="49272">
                        <c:v>-32.712389999999999</c:v>
                      </c:pt>
                      <c:pt idx="49273">
                        <c:v>-32.764279999999999</c:v>
                      </c:pt>
                      <c:pt idx="49274">
                        <c:v>-32.812779999999997</c:v>
                      </c:pt>
                      <c:pt idx="49275">
                        <c:v>-32.866509999999998</c:v>
                      </c:pt>
                      <c:pt idx="49276">
                        <c:v>-32.919080000000001</c:v>
                      </c:pt>
                      <c:pt idx="49277">
                        <c:v>-32.972570000000005</c:v>
                      </c:pt>
                      <c:pt idx="49278">
                        <c:v>-33.025500000000001</c:v>
                      </c:pt>
                      <c:pt idx="49279">
                        <c:v>-33.078330000000001</c:v>
                      </c:pt>
                      <c:pt idx="49280">
                        <c:v>-33.12885</c:v>
                      </c:pt>
                      <c:pt idx="49281">
                        <c:v>-33.180900000000001</c:v>
                      </c:pt>
                      <c:pt idx="49282">
                        <c:v>-33.233039999999995</c:v>
                      </c:pt>
                      <c:pt idx="49283">
                        <c:v>-33.285820000000001</c:v>
                      </c:pt>
                      <c:pt idx="49284">
                        <c:v>-33.338329999999999</c:v>
                      </c:pt>
                      <c:pt idx="49285">
                        <c:v>-33.391449999999999</c:v>
                      </c:pt>
                      <c:pt idx="49286">
                        <c:v>-33.443849999999998</c:v>
                      </c:pt>
                      <c:pt idx="49287">
                        <c:v>-33.49783</c:v>
                      </c:pt>
                      <c:pt idx="49288">
                        <c:v>-33.55124</c:v>
                      </c:pt>
                      <c:pt idx="49289">
                        <c:v>-33.604869999999998</c:v>
                      </c:pt>
                      <c:pt idx="49290">
                        <c:v>-33.657789999999999</c:v>
                      </c:pt>
                      <c:pt idx="49291">
                        <c:v>-33.71069</c:v>
                      </c:pt>
                      <c:pt idx="49292">
                        <c:v>-33.762309999999999</c:v>
                      </c:pt>
                      <c:pt idx="49293">
                        <c:v>-33.814639999999997</c:v>
                      </c:pt>
                      <c:pt idx="49294">
                        <c:v>-33.866730000000004</c:v>
                      </c:pt>
                      <c:pt idx="49295">
                        <c:v>-33.918550000000003</c:v>
                      </c:pt>
                      <c:pt idx="49296">
                        <c:v>-33.969409999999996</c:v>
                      </c:pt>
                      <c:pt idx="49297">
                        <c:v>-34.022149999999996</c:v>
                      </c:pt>
                      <c:pt idx="49298">
                        <c:v>-34.074620000000003</c:v>
                      </c:pt>
                      <c:pt idx="49299">
                        <c:v>-34.128059999999998</c:v>
                      </c:pt>
                      <c:pt idx="49300">
                        <c:v>-34.180109999999999</c:v>
                      </c:pt>
                      <c:pt idx="49301">
                        <c:v>-34.232790000000001</c:v>
                      </c:pt>
                      <c:pt idx="49302">
                        <c:v>-34.283290000000001</c:v>
                      </c:pt>
                      <c:pt idx="49303">
                        <c:v>-34.336300000000001</c:v>
                      </c:pt>
                      <c:pt idx="49304">
                        <c:v>-34.388689999999997</c:v>
                      </c:pt>
                      <c:pt idx="49305">
                        <c:v>-34.44061</c:v>
                      </c:pt>
                      <c:pt idx="49306">
                        <c:v>-34.492820000000002</c:v>
                      </c:pt>
                      <c:pt idx="49307">
                        <c:v>-34.545540000000003</c:v>
                      </c:pt>
                      <c:pt idx="49308">
                        <c:v>-34.597570000000005</c:v>
                      </c:pt>
                      <c:pt idx="49309">
                        <c:v>-34.649100000000004</c:v>
                      </c:pt>
                      <c:pt idx="49310">
                        <c:v>-34.700189999999999</c:v>
                      </c:pt>
                      <c:pt idx="49311">
                        <c:v>-34.750529999999998</c:v>
                      </c:pt>
                      <c:pt idx="49312">
                        <c:v>-34.801439999999999</c:v>
                      </c:pt>
                      <c:pt idx="49313">
                        <c:v>-34.852400000000003</c:v>
                      </c:pt>
                      <c:pt idx="49314">
                        <c:v>-34.900210000000001</c:v>
                      </c:pt>
                      <c:pt idx="49315">
                        <c:v>-34.948320000000002</c:v>
                      </c:pt>
                      <c:pt idx="49316">
                        <c:v>-34.997509999999998</c:v>
                      </c:pt>
                      <c:pt idx="49317">
                        <c:v>-35.047229999999999</c:v>
                      </c:pt>
                      <c:pt idx="49318">
                        <c:v>-35.097170000000006</c:v>
                      </c:pt>
                      <c:pt idx="49319">
                        <c:v>-35.147400000000005</c:v>
                      </c:pt>
                      <c:pt idx="49320">
                        <c:v>-35.19782</c:v>
                      </c:pt>
                      <c:pt idx="49321">
                        <c:v>-35.247309999999999</c:v>
                      </c:pt>
                      <c:pt idx="49322">
                        <c:v>-35.297420000000002</c:v>
                      </c:pt>
                      <c:pt idx="49323">
                        <c:v>-35.347300000000004</c:v>
                      </c:pt>
                      <c:pt idx="49324">
                        <c:v>-35.397329999999997</c:v>
                      </c:pt>
                      <c:pt idx="49325">
                        <c:v>-35.445270000000001</c:v>
                      </c:pt>
                      <c:pt idx="49326">
                        <c:v>-35.494160000000001</c:v>
                      </c:pt>
                      <c:pt idx="49327">
                        <c:v>-35.544060000000002</c:v>
                      </c:pt>
                      <c:pt idx="49328">
                        <c:v>-35.594349999999999</c:v>
                      </c:pt>
                      <c:pt idx="49329">
                        <c:v>-35.644219999999997</c:v>
                      </c:pt>
                      <c:pt idx="49330">
                        <c:v>-35.694270000000003</c:v>
                      </c:pt>
                      <c:pt idx="49331">
                        <c:v>-35.743929999999999</c:v>
                      </c:pt>
                      <c:pt idx="49332">
                        <c:v>-35.79271</c:v>
                      </c:pt>
                      <c:pt idx="49333">
                        <c:v>-35.838760000000001</c:v>
                      </c:pt>
                      <c:pt idx="49334">
                        <c:v>-35.88664</c:v>
                      </c:pt>
                      <c:pt idx="49335">
                        <c:v>-35.937939999999998</c:v>
                      </c:pt>
                      <c:pt idx="49336">
                        <c:v>-35.988120000000002</c:v>
                      </c:pt>
                      <c:pt idx="49337">
                        <c:v>-36.028500000000001</c:v>
                      </c:pt>
                      <c:pt idx="49338">
                        <c:v>-36.067959999999999</c:v>
                      </c:pt>
                      <c:pt idx="49339">
                        <c:v>-36.10633</c:v>
                      </c:pt>
                      <c:pt idx="49340">
                        <c:v>-36.149520000000003</c:v>
                      </c:pt>
                      <c:pt idx="49341">
                        <c:v>-36.193379999999998</c:v>
                      </c:pt>
                      <c:pt idx="49342">
                        <c:v>-36.23997</c:v>
                      </c:pt>
                      <c:pt idx="49343">
                        <c:v>-36.286520000000003</c:v>
                      </c:pt>
                      <c:pt idx="49344">
                        <c:v>-36.334069999999997</c:v>
                      </c:pt>
                      <c:pt idx="49345">
                        <c:v>-36.38167</c:v>
                      </c:pt>
                      <c:pt idx="49346">
                        <c:v>-36.428730000000002</c:v>
                      </c:pt>
                      <c:pt idx="49347">
                        <c:v>-36.459890000000001</c:v>
                      </c:pt>
                      <c:pt idx="49348">
                        <c:v>-36.481729999999999</c:v>
                      </c:pt>
                      <c:pt idx="49349">
                        <c:v>-36.514279999999999</c:v>
                      </c:pt>
                      <c:pt idx="49350">
                        <c:v>-36.553640000000001</c:v>
                      </c:pt>
                      <c:pt idx="49351">
                        <c:v>-36.594889999999999</c:v>
                      </c:pt>
                      <c:pt idx="49352">
                        <c:v>-36.63946</c:v>
                      </c:pt>
                      <c:pt idx="49353">
                        <c:v>-36.684080000000002</c:v>
                      </c:pt>
                      <c:pt idx="49354">
                        <c:v>-36.729559999999999</c:v>
                      </c:pt>
                      <c:pt idx="49355">
                        <c:v>-36.776330000000002</c:v>
                      </c:pt>
                      <c:pt idx="49356">
                        <c:v>-36.822560000000003</c:v>
                      </c:pt>
                      <c:pt idx="49357">
                        <c:v>-36.864849999999997</c:v>
                      </c:pt>
                      <c:pt idx="49358">
                        <c:v>-36.909610000000001</c:v>
                      </c:pt>
                      <c:pt idx="49359">
                        <c:v>-36.954369999999997</c:v>
                      </c:pt>
                      <c:pt idx="49360">
                        <c:v>-36.999110000000002</c:v>
                      </c:pt>
                      <c:pt idx="49361">
                        <c:v>-37.044260000000001</c:v>
                      </c:pt>
                      <c:pt idx="49362">
                        <c:v>-37.090469999999996</c:v>
                      </c:pt>
                      <c:pt idx="49363">
                        <c:v>-37.134540000000001</c:v>
                      </c:pt>
                      <c:pt idx="49364">
                        <c:v>-37.177030000000002</c:v>
                      </c:pt>
                      <c:pt idx="49365">
                        <c:v>-37.221869999999996</c:v>
                      </c:pt>
                      <c:pt idx="49366">
                        <c:v>-37.26831</c:v>
                      </c:pt>
                      <c:pt idx="49367">
                        <c:v>-37.311660000000003</c:v>
                      </c:pt>
                      <c:pt idx="49368">
                        <c:v>-37.355350000000001</c:v>
                      </c:pt>
                      <c:pt idx="49369">
                        <c:v>-37.402099999999997</c:v>
                      </c:pt>
                      <c:pt idx="49370">
                        <c:v>-37.448239999999998</c:v>
                      </c:pt>
                      <c:pt idx="49371">
                        <c:v>-37.49456</c:v>
                      </c:pt>
                      <c:pt idx="49372">
                        <c:v>-37.540599999999998</c:v>
                      </c:pt>
                      <c:pt idx="49373">
                        <c:v>-37.586930000000002</c:v>
                      </c:pt>
                      <c:pt idx="49374">
                        <c:v>-37.632249999999999</c:v>
                      </c:pt>
                      <c:pt idx="49375">
                        <c:v>-37.676989999999996</c:v>
                      </c:pt>
                      <c:pt idx="49376">
                        <c:v>-37.721740000000004</c:v>
                      </c:pt>
                      <c:pt idx="49377">
                        <c:v>-37.768030000000003</c:v>
                      </c:pt>
                      <c:pt idx="49378">
                        <c:v>-37.813119999999998</c:v>
                      </c:pt>
                      <c:pt idx="49379">
                        <c:v>-37.85904</c:v>
                      </c:pt>
                      <c:pt idx="49380">
                        <c:v>-37.905030000000004</c:v>
                      </c:pt>
                      <c:pt idx="49381">
                        <c:v>-37.951229999999995</c:v>
                      </c:pt>
                      <c:pt idx="49382">
                        <c:v>-37.9968</c:v>
                      </c:pt>
                      <c:pt idx="49383">
                        <c:v>-38.043279999999996</c:v>
                      </c:pt>
                      <c:pt idx="49384">
                        <c:v>-38.089300000000001</c:v>
                      </c:pt>
                      <c:pt idx="49385">
                        <c:v>-38.135469999999998</c:v>
                      </c:pt>
                      <c:pt idx="49386">
                        <c:v>-38.18056</c:v>
                      </c:pt>
                      <c:pt idx="49387">
                        <c:v>-38.226219999999998</c:v>
                      </c:pt>
                      <c:pt idx="49388">
                        <c:v>-38.272190000000002</c:v>
                      </c:pt>
                      <c:pt idx="49389">
                        <c:v>-38.317640000000004</c:v>
                      </c:pt>
                      <c:pt idx="49390">
                        <c:v>-38.362310000000001</c:v>
                      </c:pt>
                      <c:pt idx="49391">
                        <c:v>-38.407330000000002</c:v>
                      </c:pt>
                      <c:pt idx="49392">
                        <c:v>-38.449590000000001</c:v>
                      </c:pt>
                      <c:pt idx="49393">
                        <c:v>-38.493459999999999</c:v>
                      </c:pt>
                      <c:pt idx="49394">
                        <c:v>-38.539929999999998</c:v>
                      </c:pt>
                      <c:pt idx="49395">
                        <c:v>-38.585650000000001</c:v>
                      </c:pt>
                      <c:pt idx="49396">
                        <c:v>-38.631160000000001</c:v>
                      </c:pt>
                      <c:pt idx="49397">
                        <c:v>-38.677520000000001</c:v>
                      </c:pt>
                      <c:pt idx="49398">
                        <c:v>-38.720840000000003</c:v>
                      </c:pt>
                      <c:pt idx="49399">
                        <c:v>-38.76643</c:v>
                      </c:pt>
                      <c:pt idx="49400">
                        <c:v>-38.811239999999998</c:v>
                      </c:pt>
                      <c:pt idx="49401">
                        <c:v>-38.854109999999999</c:v>
                      </c:pt>
                      <c:pt idx="49402">
                        <c:v>-38.895070000000004</c:v>
                      </c:pt>
                      <c:pt idx="49403">
                        <c:v>-38.936369999999997</c:v>
                      </c:pt>
                      <c:pt idx="49404">
                        <c:v>-38.980969999999999</c:v>
                      </c:pt>
                      <c:pt idx="49405">
                        <c:v>-39.025770000000001</c:v>
                      </c:pt>
                      <c:pt idx="49406">
                        <c:v>-39.07085</c:v>
                      </c:pt>
                      <c:pt idx="49407">
                        <c:v>-39.116219999999998</c:v>
                      </c:pt>
                      <c:pt idx="49408">
                        <c:v>-39.161569999999998</c:v>
                      </c:pt>
                      <c:pt idx="49409">
                        <c:v>-39.206420000000001</c:v>
                      </c:pt>
                      <c:pt idx="49410">
                        <c:v>-39.251530000000002</c:v>
                      </c:pt>
                      <c:pt idx="49411">
                        <c:v>-39.297789999999999</c:v>
                      </c:pt>
                      <c:pt idx="49412">
                        <c:v>-39.342269999999999</c:v>
                      </c:pt>
                      <c:pt idx="49413">
                        <c:v>-39.387340000000002</c:v>
                      </c:pt>
                      <c:pt idx="49414">
                        <c:v>-39.43244</c:v>
                      </c:pt>
                      <c:pt idx="49415">
                        <c:v>-39.47824</c:v>
                      </c:pt>
                      <c:pt idx="49416">
                        <c:v>-39.522970000000001</c:v>
                      </c:pt>
                      <c:pt idx="49417">
                        <c:v>-39.568110000000004</c:v>
                      </c:pt>
                      <c:pt idx="49418">
                        <c:v>-39.611089999999997</c:v>
                      </c:pt>
                      <c:pt idx="49419">
                        <c:v>-39.655529999999999</c:v>
                      </c:pt>
                      <c:pt idx="49420">
                        <c:v>-39.700420000000001</c:v>
                      </c:pt>
                      <c:pt idx="49421">
                        <c:v>-39.743360000000003</c:v>
                      </c:pt>
                      <c:pt idx="49422">
                        <c:v>-39.785309999999996</c:v>
                      </c:pt>
                      <c:pt idx="49423">
                        <c:v>-39.833100000000002</c:v>
                      </c:pt>
                      <c:pt idx="49424">
                        <c:v>-39.879570000000001</c:v>
                      </c:pt>
                      <c:pt idx="49425">
                        <c:v>-39.925359999999998</c:v>
                      </c:pt>
                      <c:pt idx="49426">
                        <c:v>-39.969799999999999</c:v>
                      </c:pt>
                      <c:pt idx="49427">
                        <c:v>-40.015059999999998</c:v>
                      </c:pt>
                      <c:pt idx="49428">
                        <c:v>-40.060580000000002</c:v>
                      </c:pt>
                      <c:pt idx="49429">
                        <c:v>-40.106169999999999</c:v>
                      </c:pt>
                      <c:pt idx="49430">
                        <c:v>-40.151420000000002</c:v>
                      </c:pt>
                      <c:pt idx="49431">
                        <c:v>-40.196800000000003</c:v>
                      </c:pt>
                      <c:pt idx="49432">
                        <c:v>-40.240479999999998</c:v>
                      </c:pt>
                      <c:pt idx="49433">
                        <c:v>-40.284289999999999</c:v>
                      </c:pt>
                      <c:pt idx="49434">
                        <c:v>-40.329769999999996</c:v>
                      </c:pt>
                      <c:pt idx="49435">
                        <c:v>-40.372680000000003</c:v>
                      </c:pt>
                      <c:pt idx="49436">
                        <c:v>-40.417550000000006</c:v>
                      </c:pt>
                      <c:pt idx="49437">
                        <c:v>-40.46078</c:v>
                      </c:pt>
                      <c:pt idx="49438">
                        <c:v>-40.504619999999996</c:v>
                      </c:pt>
                      <c:pt idx="49439">
                        <c:v>-40.551130000000001</c:v>
                      </c:pt>
                      <c:pt idx="49440">
                        <c:v>-40.593070000000004</c:v>
                      </c:pt>
                      <c:pt idx="49441">
                        <c:v>-40.638909999999996</c:v>
                      </c:pt>
                      <c:pt idx="49442">
                        <c:v>-40.686929999999997</c:v>
                      </c:pt>
                      <c:pt idx="49443">
                        <c:v>-40.733789999999999</c:v>
                      </c:pt>
                      <c:pt idx="49444">
                        <c:v>-40.779150000000001</c:v>
                      </c:pt>
                      <c:pt idx="49445">
                        <c:v>-40.8247</c:v>
                      </c:pt>
                      <c:pt idx="49446">
                        <c:v>-40.869720000000001</c:v>
                      </c:pt>
                      <c:pt idx="49447">
                        <c:v>-40.914770000000004</c:v>
                      </c:pt>
                      <c:pt idx="49448">
                        <c:v>-40.95881</c:v>
                      </c:pt>
                      <c:pt idx="49449">
                        <c:v>-41.003600000000006</c:v>
                      </c:pt>
                      <c:pt idx="49450">
                        <c:v>-41.049080000000004</c:v>
                      </c:pt>
                      <c:pt idx="49451">
                        <c:v>-41.0944</c:v>
                      </c:pt>
                      <c:pt idx="49452">
                        <c:v>-41.139229999999998</c:v>
                      </c:pt>
                      <c:pt idx="49453">
                        <c:v>-41.184219999999996</c:v>
                      </c:pt>
                      <c:pt idx="49454">
                        <c:v>-41.228380000000001</c:v>
                      </c:pt>
                      <c:pt idx="49455">
                        <c:v>-41.271810000000002</c:v>
                      </c:pt>
                      <c:pt idx="49456">
                        <c:v>-41.31223</c:v>
                      </c:pt>
                      <c:pt idx="49457">
                        <c:v>-41.355199999999996</c:v>
                      </c:pt>
                      <c:pt idx="49458">
                        <c:v>-41.398039999999995</c:v>
                      </c:pt>
                      <c:pt idx="49459">
                        <c:v>-41.434240000000003</c:v>
                      </c:pt>
                      <c:pt idx="49460">
                        <c:v>-41.479980000000005</c:v>
                      </c:pt>
                      <c:pt idx="49461">
                        <c:v>-41.525059999999996</c:v>
                      </c:pt>
                      <c:pt idx="49462">
                        <c:v>-41.569420000000001</c:v>
                      </c:pt>
                      <c:pt idx="49463">
                        <c:v>-41.614800000000002</c:v>
                      </c:pt>
                      <c:pt idx="49464">
                        <c:v>-41.659129999999998</c:v>
                      </c:pt>
                      <c:pt idx="49465">
                        <c:v>-41.700270000000003</c:v>
                      </c:pt>
                      <c:pt idx="49466">
                        <c:v>-41.746489999999994</c:v>
                      </c:pt>
                      <c:pt idx="49467">
                        <c:v>-41.79007</c:v>
                      </c:pt>
                      <c:pt idx="49468">
                        <c:v>-41.835769999999997</c:v>
                      </c:pt>
                      <c:pt idx="49469">
                        <c:v>-41.877539999999996</c:v>
                      </c:pt>
                      <c:pt idx="49470">
                        <c:v>-41.925080000000001</c:v>
                      </c:pt>
                      <c:pt idx="49471">
                        <c:v>-41.96922</c:v>
                      </c:pt>
                      <c:pt idx="49472">
                        <c:v>-42.015129999999999</c:v>
                      </c:pt>
                      <c:pt idx="49473">
                        <c:v>-42.057980000000001</c:v>
                      </c:pt>
                      <c:pt idx="49474">
                        <c:v>-42.095349999999996</c:v>
                      </c:pt>
                      <c:pt idx="49475">
                        <c:v>-42.135390000000001</c:v>
                      </c:pt>
                      <c:pt idx="49476">
                        <c:v>-42.178979999999996</c:v>
                      </c:pt>
                      <c:pt idx="49477">
                        <c:v>-42.222980000000007</c:v>
                      </c:pt>
                      <c:pt idx="49478">
                        <c:v>-42.267970000000005</c:v>
                      </c:pt>
                      <c:pt idx="49479">
                        <c:v>-42.30829</c:v>
                      </c:pt>
                      <c:pt idx="49480">
                        <c:v>-42.35548</c:v>
                      </c:pt>
                      <c:pt idx="49481">
                        <c:v>-42.398090000000003</c:v>
                      </c:pt>
                      <c:pt idx="49482">
                        <c:v>-42.442610000000002</c:v>
                      </c:pt>
                      <c:pt idx="49483">
                        <c:v>-42.486159999999998</c:v>
                      </c:pt>
                      <c:pt idx="49484">
                        <c:v>-42.531579999999998</c:v>
                      </c:pt>
                      <c:pt idx="49485">
                        <c:v>-42.576120000000003</c:v>
                      </c:pt>
                      <c:pt idx="49486">
                        <c:v>-42.621209999999998</c:v>
                      </c:pt>
                      <c:pt idx="49487">
                        <c:v>-42.666310000000003</c:v>
                      </c:pt>
                      <c:pt idx="49488">
                        <c:v>-42.711930000000002</c:v>
                      </c:pt>
                      <c:pt idx="49489">
                        <c:v>-42.75582</c:v>
                      </c:pt>
                      <c:pt idx="49490">
                        <c:v>-42.800459999999994</c:v>
                      </c:pt>
                      <c:pt idx="49491">
                        <c:v>-42.845009999999995</c:v>
                      </c:pt>
                      <c:pt idx="49492">
                        <c:v>-42.889470000000003</c:v>
                      </c:pt>
                      <c:pt idx="49493">
                        <c:v>-42.933899999999994</c:v>
                      </c:pt>
                      <c:pt idx="49494">
                        <c:v>-42.97719</c:v>
                      </c:pt>
                      <c:pt idx="49495">
                        <c:v>-43.020750000000007</c:v>
                      </c:pt>
                      <c:pt idx="49496">
                        <c:v>-43.063159999999996</c:v>
                      </c:pt>
                      <c:pt idx="49497">
                        <c:v>-43.108009999999993</c:v>
                      </c:pt>
                      <c:pt idx="49498">
                        <c:v>-43.150570000000002</c:v>
                      </c:pt>
                      <c:pt idx="49499">
                        <c:v>-43.194459999999999</c:v>
                      </c:pt>
                      <c:pt idx="49500">
                        <c:v>-43.238380000000006</c:v>
                      </c:pt>
                      <c:pt idx="49501">
                        <c:v>-43.282499999999999</c:v>
                      </c:pt>
                      <c:pt idx="49502">
                        <c:v>-43.326169999999998</c:v>
                      </c:pt>
                      <c:pt idx="49503">
                        <c:v>-43.369900000000001</c:v>
                      </c:pt>
                      <c:pt idx="49504">
                        <c:v>-43.413310000000003</c:v>
                      </c:pt>
                      <c:pt idx="49505">
                        <c:v>-43.45796</c:v>
                      </c:pt>
                      <c:pt idx="49506">
                        <c:v>-43.500230000000002</c:v>
                      </c:pt>
                      <c:pt idx="49507">
                        <c:v>-43.54278</c:v>
                      </c:pt>
                      <c:pt idx="49508">
                        <c:v>-43.584220000000002</c:v>
                      </c:pt>
                      <c:pt idx="49509">
                        <c:v>-43.622790000000002</c:v>
                      </c:pt>
                      <c:pt idx="49510">
                        <c:v>-43.663869999999996</c:v>
                      </c:pt>
                      <c:pt idx="49511">
                        <c:v>-43.70532</c:v>
                      </c:pt>
                      <c:pt idx="49512">
                        <c:v>-43.746560000000002</c:v>
                      </c:pt>
                      <c:pt idx="49513">
                        <c:v>-43.788429999999998</c:v>
                      </c:pt>
                      <c:pt idx="49514">
                        <c:v>-43.828110000000002</c:v>
                      </c:pt>
                      <c:pt idx="49515">
                        <c:v>-43.869600000000005</c:v>
                      </c:pt>
                      <c:pt idx="49516">
                        <c:v>-43.911379999999994</c:v>
                      </c:pt>
                      <c:pt idx="49517">
                        <c:v>-43.953449999999997</c:v>
                      </c:pt>
                      <c:pt idx="49518">
                        <c:v>-43.99485</c:v>
                      </c:pt>
                      <c:pt idx="49519">
                        <c:v>-44.036619999999999</c:v>
                      </c:pt>
                      <c:pt idx="49520">
                        <c:v>-44.078939999999996</c:v>
                      </c:pt>
                      <c:pt idx="49521">
                        <c:v>-44.120720000000006</c:v>
                      </c:pt>
                      <c:pt idx="49522">
                        <c:v>-44.162280000000003</c:v>
                      </c:pt>
                      <c:pt idx="49523">
                        <c:v>-44.201059999999998</c:v>
                      </c:pt>
                      <c:pt idx="49524">
                        <c:v>-44.218960000000003</c:v>
                      </c:pt>
                      <c:pt idx="49525">
                        <c:v>-44.247319999999995</c:v>
                      </c:pt>
                      <c:pt idx="49526">
                        <c:v>-44.289079999999998</c:v>
                      </c:pt>
                      <c:pt idx="49527">
                        <c:v>-44.331740000000003</c:v>
                      </c:pt>
                      <c:pt idx="49528">
                        <c:v>-44.373870000000004</c:v>
                      </c:pt>
                      <c:pt idx="49529">
                        <c:v>-44.41527</c:v>
                      </c:pt>
                      <c:pt idx="49530">
                        <c:v>-44.455109999999998</c:v>
                      </c:pt>
                      <c:pt idx="49531">
                        <c:v>-44.487090000000002</c:v>
                      </c:pt>
                      <c:pt idx="49532">
                        <c:v>-44.526789999999998</c:v>
                      </c:pt>
                      <c:pt idx="49533">
                        <c:v>-44.566209999999998</c:v>
                      </c:pt>
                      <c:pt idx="49534">
                        <c:v>-44.605649999999997</c:v>
                      </c:pt>
                      <c:pt idx="49535">
                        <c:v>-44.644690000000004</c:v>
                      </c:pt>
                      <c:pt idx="49536">
                        <c:v>-44.683059999999998</c:v>
                      </c:pt>
                      <c:pt idx="49537">
                        <c:v>-44.723410000000001</c:v>
                      </c:pt>
                      <c:pt idx="49538">
                        <c:v>-44.764130000000002</c:v>
                      </c:pt>
                      <c:pt idx="49539">
                        <c:v>-44.804600000000001</c:v>
                      </c:pt>
                      <c:pt idx="49540">
                        <c:v>-44.845309999999998</c:v>
                      </c:pt>
                      <c:pt idx="49541">
                        <c:v>-44.8855</c:v>
                      </c:pt>
                      <c:pt idx="49542">
                        <c:v>-44.92689</c:v>
                      </c:pt>
                      <c:pt idx="49543">
                        <c:v>-44.967569999999995</c:v>
                      </c:pt>
                      <c:pt idx="49544">
                        <c:v>-45.008690000000001</c:v>
                      </c:pt>
                      <c:pt idx="49545">
                        <c:v>-45.048469999999995</c:v>
                      </c:pt>
                      <c:pt idx="49546">
                        <c:v>-45.088970000000003</c:v>
                      </c:pt>
                      <c:pt idx="49547">
                        <c:v>-45.129770000000001</c:v>
                      </c:pt>
                      <c:pt idx="49548">
                        <c:v>-45.170779999999993</c:v>
                      </c:pt>
                      <c:pt idx="49549">
                        <c:v>-45.210900000000002</c:v>
                      </c:pt>
                      <c:pt idx="49550">
                        <c:v>-45.250680000000003</c:v>
                      </c:pt>
                      <c:pt idx="49551">
                        <c:v>-45.291089999999997</c:v>
                      </c:pt>
                      <c:pt idx="49552">
                        <c:v>-45.331149999999994</c:v>
                      </c:pt>
                      <c:pt idx="49553">
                        <c:v>-45.371170000000006</c:v>
                      </c:pt>
                      <c:pt idx="49554">
                        <c:v>-45.410159999999998</c:v>
                      </c:pt>
                      <c:pt idx="49555">
                        <c:v>-45.45008</c:v>
                      </c:pt>
                      <c:pt idx="49556">
                        <c:v>-45.489949999999993</c:v>
                      </c:pt>
                      <c:pt idx="49557">
                        <c:v>-45.530180000000001</c:v>
                      </c:pt>
                      <c:pt idx="49558">
                        <c:v>-45.569209999999998</c:v>
                      </c:pt>
                      <c:pt idx="49559">
                        <c:v>-45.608519999999999</c:v>
                      </c:pt>
                      <c:pt idx="49560">
                        <c:v>-45.647859999999994</c:v>
                      </c:pt>
                      <c:pt idx="49561">
                        <c:v>-45.687239999999996</c:v>
                      </c:pt>
                      <c:pt idx="49562">
                        <c:v>-45.726199999999999</c:v>
                      </c:pt>
                      <c:pt idx="49563">
                        <c:v>-45.765549999999998</c:v>
                      </c:pt>
                      <c:pt idx="49564">
                        <c:v>-45.804600000000008</c:v>
                      </c:pt>
                      <c:pt idx="49565">
                        <c:v>-45.841570000000004</c:v>
                      </c:pt>
                      <c:pt idx="49566">
                        <c:v>-45.877800000000008</c:v>
                      </c:pt>
                      <c:pt idx="49567">
                        <c:v>-45.917500000000004</c:v>
                      </c:pt>
                      <c:pt idx="49568">
                        <c:v>-45.956729999999993</c:v>
                      </c:pt>
                      <c:pt idx="49569">
                        <c:v>-45.996139999999997</c:v>
                      </c:pt>
                      <c:pt idx="49570">
                        <c:v>-46.0349</c:v>
                      </c:pt>
                      <c:pt idx="49571">
                        <c:v>-46.074270000000006</c:v>
                      </c:pt>
                      <c:pt idx="49572">
                        <c:v>-46.113199999999999</c:v>
                      </c:pt>
                      <c:pt idx="49573">
                        <c:v>-46.152979999999999</c:v>
                      </c:pt>
                      <c:pt idx="49574">
                        <c:v>-46.19171</c:v>
                      </c:pt>
                      <c:pt idx="49575">
                        <c:v>-46.231059999999999</c:v>
                      </c:pt>
                      <c:pt idx="49576">
                        <c:v>-46.270139999999998</c:v>
                      </c:pt>
                      <c:pt idx="49577">
                        <c:v>-46.308949999999996</c:v>
                      </c:pt>
                      <c:pt idx="49578">
                        <c:v>-46.346270000000004</c:v>
                      </c:pt>
                      <c:pt idx="49579">
                        <c:v>-46.383219999999994</c:v>
                      </c:pt>
                      <c:pt idx="49580">
                        <c:v>-46.422030000000007</c:v>
                      </c:pt>
                      <c:pt idx="49581">
                        <c:v>-46.460980000000006</c:v>
                      </c:pt>
                      <c:pt idx="49582">
                        <c:v>-46.497230000000002</c:v>
                      </c:pt>
                      <c:pt idx="49583">
                        <c:v>-46.531140000000008</c:v>
                      </c:pt>
                      <c:pt idx="49584">
                        <c:v>-46.568240000000003</c:v>
                      </c:pt>
                      <c:pt idx="49585">
                        <c:v>-46.606659999999998</c:v>
                      </c:pt>
                      <c:pt idx="49586">
                        <c:v>-46.645479999999999</c:v>
                      </c:pt>
                      <c:pt idx="49587">
                        <c:v>-46.685590000000005</c:v>
                      </c:pt>
                      <c:pt idx="49588">
                        <c:v>-46.724119999999999</c:v>
                      </c:pt>
                      <c:pt idx="49589">
                        <c:v>-46.762779999999999</c:v>
                      </c:pt>
                      <c:pt idx="49590">
                        <c:v>-46.801209999999998</c:v>
                      </c:pt>
                      <c:pt idx="49591">
                        <c:v>-46.840119999999999</c:v>
                      </c:pt>
                      <c:pt idx="49592">
                        <c:v>-46.879679999999993</c:v>
                      </c:pt>
                      <c:pt idx="49593">
                        <c:v>-46.918340000000001</c:v>
                      </c:pt>
                      <c:pt idx="49594">
                        <c:v>-46.957620000000006</c:v>
                      </c:pt>
                      <c:pt idx="49595">
                        <c:v>-46.997289999999992</c:v>
                      </c:pt>
                      <c:pt idx="49596">
                        <c:v>-47.036450000000002</c:v>
                      </c:pt>
                      <c:pt idx="49597">
                        <c:v>-47.073299999999996</c:v>
                      </c:pt>
                      <c:pt idx="49598">
                        <c:v>-47.110640000000004</c:v>
                      </c:pt>
                      <c:pt idx="49599">
                        <c:v>-47.149819999999998</c:v>
                      </c:pt>
                      <c:pt idx="49600">
                        <c:v>-47.189079999999997</c:v>
                      </c:pt>
                      <c:pt idx="49601">
                        <c:v>-47.227719999999998</c:v>
                      </c:pt>
                      <c:pt idx="49602">
                        <c:v>-47.266599999999997</c:v>
                      </c:pt>
                      <c:pt idx="49603">
                        <c:v>-47.305080000000004</c:v>
                      </c:pt>
                      <c:pt idx="49604">
                        <c:v>-47.343469999999996</c:v>
                      </c:pt>
                      <c:pt idx="49605">
                        <c:v>-47.381779999999992</c:v>
                      </c:pt>
                      <c:pt idx="49606">
                        <c:v>-47.420520000000003</c:v>
                      </c:pt>
                      <c:pt idx="49607">
                        <c:v>-47.459300000000006</c:v>
                      </c:pt>
                      <c:pt idx="49608">
                        <c:v>-47.49747</c:v>
                      </c:pt>
                      <c:pt idx="49609">
                        <c:v>-47.536560000000001</c:v>
                      </c:pt>
                      <c:pt idx="49610">
                        <c:v>-47.575279999999999</c:v>
                      </c:pt>
                      <c:pt idx="49611">
                        <c:v>-47.614109999999997</c:v>
                      </c:pt>
                      <c:pt idx="49612">
                        <c:v>-47.652749999999997</c:v>
                      </c:pt>
                      <c:pt idx="49613">
                        <c:v>-47.691590000000005</c:v>
                      </c:pt>
                      <c:pt idx="49614">
                        <c:v>-47.729860000000002</c:v>
                      </c:pt>
                      <c:pt idx="49615">
                        <c:v>-47.768590000000003</c:v>
                      </c:pt>
                      <c:pt idx="49616">
                        <c:v>-47.806810000000006</c:v>
                      </c:pt>
                      <c:pt idx="49617">
                        <c:v>-47.848639999999996</c:v>
                      </c:pt>
                      <c:pt idx="49618">
                        <c:v>-47.886170000000007</c:v>
                      </c:pt>
                      <c:pt idx="49619">
                        <c:v>-47.924199999999999</c:v>
                      </c:pt>
                      <c:pt idx="49620">
                        <c:v>-47.962680000000006</c:v>
                      </c:pt>
                      <c:pt idx="49621">
                        <c:v>-48.001539999999999</c:v>
                      </c:pt>
                      <c:pt idx="49622">
                        <c:v>-48.039580000000001</c:v>
                      </c:pt>
                      <c:pt idx="49623">
                        <c:v>-48.077620000000003</c:v>
                      </c:pt>
                      <c:pt idx="49624">
                        <c:v>-48.115349999999999</c:v>
                      </c:pt>
                      <c:pt idx="49625">
                        <c:v>-48.153399999999998</c:v>
                      </c:pt>
                      <c:pt idx="49626">
                        <c:v>-48.191839999999999</c:v>
                      </c:pt>
                      <c:pt idx="49627">
                        <c:v>-48.229699999999994</c:v>
                      </c:pt>
                      <c:pt idx="49628">
                        <c:v>-48.265630000000002</c:v>
                      </c:pt>
                      <c:pt idx="49629">
                        <c:v>-48.297249999999998</c:v>
                      </c:pt>
                      <c:pt idx="49630">
                        <c:v>-48.332720000000002</c:v>
                      </c:pt>
                      <c:pt idx="49631">
                        <c:v>-48.367240000000002</c:v>
                      </c:pt>
                      <c:pt idx="49632">
                        <c:v>-48.401709999999994</c:v>
                      </c:pt>
                      <c:pt idx="49633">
                        <c:v>-48.437789999999993</c:v>
                      </c:pt>
                      <c:pt idx="49634">
                        <c:v>-48.473309999999998</c:v>
                      </c:pt>
                      <c:pt idx="49635">
                        <c:v>-48.509770000000003</c:v>
                      </c:pt>
                      <c:pt idx="49636">
                        <c:v>-48.545429999999996</c:v>
                      </c:pt>
                      <c:pt idx="49637">
                        <c:v>-48.581989999999998</c:v>
                      </c:pt>
                      <c:pt idx="49638">
                        <c:v>-48.618470000000002</c:v>
                      </c:pt>
                      <c:pt idx="49639">
                        <c:v>-48.655049999999996</c:v>
                      </c:pt>
                      <c:pt idx="49640">
                        <c:v>-48.691230000000004</c:v>
                      </c:pt>
                      <c:pt idx="49641">
                        <c:v>-48.728009999999998</c:v>
                      </c:pt>
                      <c:pt idx="49642">
                        <c:v>-48.762900000000002</c:v>
                      </c:pt>
                      <c:pt idx="49643">
                        <c:v>-48.799580000000006</c:v>
                      </c:pt>
                      <c:pt idx="49644">
                        <c:v>-48.835899999999995</c:v>
                      </c:pt>
                      <c:pt idx="49645">
                        <c:v>-48.872169999999997</c:v>
                      </c:pt>
                      <c:pt idx="49646">
                        <c:v>-48.91798</c:v>
                      </c:pt>
                      <c:pt idx="49647">
                        <c:v>-48.949749999999995</c:v>
                      </c:pt>
                      <c:pt idx="49648">
                        <c:v>-48.98518</c:v>
                      </c:pt>
                      <c:pt idx="49649">
                        <c:v>-49.017319999999998</c:v>
                      </c:pt>
                      <c:pt idx="49650">
                        <c:v>-49.04813</c:v>
                      </c:pt>
                      <c:pt idx="49651">
                        <c:v>-49.081099999999999</c:v>
                      </c:pt>
                      <c:pt idx="49652">
                        <c:v>-49.113350000000004</c:v>
                      </c:pt>
                      <c:pt idx="49653">
                        <c:v>-49.145000000000003</c:v>
                      </c:pt>
                      <c:pt idx="49654">
                        <c:v>-49.17671</c:v>
                      </c:pt>
                      <c:pt idx="49655">
                        <c:v>-49.211799999999997</c:v>
                      </c:pt>
                      <c:pt idx="49656">
                        <c:v>-49.244029999999995</c:v>
                      </c:pt>
                      <c:pt idx="49657">
                        <c:v>-49.280660000000005</c:v>
                      </c:pt>
                      <c:pt idx="49658">
                        <c:v>-49.316760000000002</c:v>
                      </c:pt>
                      <c:pt idx="49659">
                        <c:v>-49.353429999999996</c:v>
                      </c:pt>
                      <c:pt idx="49660">
                        <c:v>-49.389809999999997</c:v>
                      </c:pt>
                      <c:pt idx="49661">
                        <c:v>-49.425730000000001</c:v>
                      </c:pt>
                      <c:pt idx="49662">
                        <c:v>-49.461870000000005</c:v>
                      </c:pt>
                      <c:pt idx="49663">
                        <c:v>-49.498840000000001</c:v>
                      </c:pt>
                      <c:pt idx="49664">
                        <c:v>-49.535479999999993</c:v>
                      </c:pt>
                      <c:pt idx="49665">
                        <c:v>-49.572950000000006</c:v>
                      </c:pt>
                      <c:pt idx="49666">
                        <c:v>-49.609470000000002</c:v>
                      </c:pt>
                      <c:pt idx="49667">
                        <c:v>-49.646290000000008</c:v>
                      </c:pt>
                      <c:pt idx="49668">
                        <c:v>-49.681879999999992</c:v>
                      </c:pt>
                      <c:pt idx="49669">
                        <c:v>-49.719119999999997</c:v>
                      </c:pt>
                      <c:pt idx="49670">
                        <c:v>-49.754709999999996</c:v>
                      </c:pt>
                      <c:pt idx="49671">
                        <c:v>-49.792240000000007</c:v>
                      </c:pt>
                      <c:pt idx="49672">
                        <c:v>-49.829140000000002</c:v>
                      </c:pt>
                      <c:pt idx="49673">
                        <c:v>-49.866330000000005</c:v>
                      </c:pt>
                      <c:pt idx="49674">
                        <c:v>-49.903399999999998</c:v>
                      </c:pt>
                      <c:pt idx="49675">
                        <c:v>-49.94023</c:v>
                      </c:pt>
                      <c:pt idx="49676">
                        <c:v>-49.973770000000002</c:v>
                      </c:pt>
                      <c:pt idx="49677">
                        <c:v>-50.005549999999999</c:v>
                      </c:pt>
                      <c:pt idx="49678">
                        <c:v>-50.03819</c:v>
                      </c:pt>
                      <c:pt idx="49679">
                        <c:v>-50.073540000000001</c:v>
                      </c:pt>
                      <c:pt idx="49680">
                        <c:v>-50.108759999999997</c:v>
                      </c:pt>
                      <c:pt idx="49681">
                        <c:v>-50.145240000000001</c:v>
                      </c:pt>
                      <c:pt idx="49682">
                        <c:v>-50.181370000000001</c:v>
                      </c:pt>
                      <c:pt idx="49683">
                        <c:v>-50.217700000000001</c:v>
                      </c:pt>
                      <c:pt idx="49684">
                        <c:v>-50.253920000000001</c:v>
                      </c:pt>
                      <c:pt idx="49685">
                        <c:v>-50.290489999999998</c:v>
                      </c:pt>
                      <c:pt idx="49686">
                        <c:v>-50.327270000000006</c:v>
                      </c:pt>
                      <c:pt idx="49687">
                        <c:v>-50.363860000000003</c:v>
                      </c:pt>
                      <c:pt idx="49688">
                        <c:v>-50.400210000000001</c:v>
                      </c:pt>
                      <c:pt idx="49689">
                        <c:v>-50.436529999999998</c:v>
                      </c:pt>
                      <c:pt idx="49690">
                        <c:v>-50.472290000000001</c:v>
                      </c:pt>
                      <c:pt idx="49691">
                        <c:v>-50.50956</c:v>
                      </c:pt>
                      <c:pt idx="49692">
                        <c:v>-50.546360000000007</c:v>
                      </c:pt>
                      <c:pt idx="49693">
                        <c:v>-50.58305</c:v>
                      </c:pt>
                      <c:pt idx="49694">
                        <c:v>-50.617640000000002</c:v>
                      </c:pt>
                      <c:pt idx="49695">
                        <c:v>-50.651960000000003</c:v>
                      </c:pt>
                      <c:pt idx="49696">
                        <c:v>-50.684490000000004</c:v>
                      </c:pt>
                      <c:pt idx="49697">
                        <c:v>-50.719329999999999</c:v>
                      </c:pt>
                      <c:pt idx="49698">
                        <c:v>-50.753619999999998</c:v>
                      </c:pt>
                      <c:pt idx="49699">
                        <c:v>-50.787509999999997</c:v>
                      </c:pt>
                      <c:pt idx="49700">
                        <c:v>-50.822279999999999</c:v>
                      </c:pt>
                      <c:pt idx="49701">
                        <c:v>-50.857419999999998</c:v>
                      </c:pt>
                      <c:pt idx="49702">
                        <c:v>-50.893560000000008</c:v>
                      </c:pt>
                      <c:pt idx="49703">
                        <c:v>-50.929040000000001</c:v>
                      </c:pt>
                      <c:pt idx="49704">
                        <c:v>-50.965369999999993</c:v>
                      </c:pt>
                      <c:pt idx="49705">
                        <c:v>-51.001580000000004</c:v>
                      </c:pt>
                      <c:pt idx="49706">
                        <c:v>-51.03801</c:v>
                      </c:pt>
                      <c:pt idx="49707">
                        <c:v>-51.073709999999998</c:v>
                      </c:pt>
                      <c:pt idx="49708">
                        <c:v>-51.110259999999997</c:v>
                      </c:pt>
                      <c:pt idx="49709">
                        <c:v>-51.146659999999997</c:v>
                      </c:pt>
                      <c:pt idx="49710">
                        <c:v>-51.183079999999997</c:v>
                      </c:pt>
                      <c:pt idx="49711">
                        <c:v>-51.218769999999992</c:v>
                      </c:pt>
                      <c:pt idx="49712">
                        <c:v>-51.255459999999999</c:v>
                      </c:pt>
                      <c:pt idx="49713">
                        <c:v>-51.291849999999997</c:v>
                      </c:pt>
                      <c:pt idx="49714">
                        <c:v>-51.326900000000002</c:v>
                      </c:pt>
                      <c:pt idx="49715">
                        <c:v>-51.361530000000002</c:v>
                      </c:pt>
                      <c:pt idx="49716">
                        <c:v>-51.396870000000007</c:v>
                      </c:pt>
                      <c:pt idx="49717">
                        <c:v>-51.432429999999997</c:v>
                      </c:pt>
                      <c:pt idx="49718">
                        <c:v>-51.467530000000004</c:v>
                      </c:pt>
                      <c:pt idx="49719">
                        <c:v>-51.502670000000002</c:v>
                      </c:pt>
                      <c:pt idx="49720">
                        <c:v>-51.537769999999995</c:v>
                      </c:pt>
                      <c:pt idx="49721">
                        <c:v>-51.573789999999995</c:v>
                      </c:pt>
                      <c:pt idx="49722">
                        <c:v>-51.60971</c:v>
                      </c:pt>
                      <c:pt idx="49723">
                        <c:v>-51.645760000000003</c:v>
                      </c:pt>
                      <c:pt idx="49724">
                        <c:v>-51.681929999999994</c:v>
                      </c:pt>
                      <c:pt idx="49725">
                        <c:v>-51.718270000000004</c:v>
                      </c:pt>
                      <c:pt idx="49726">
                        <c:v>-51.754570000000001</c:v>
                      </c:pt>
                      <c:pt idx="49727">
                        <c:v>-51.791150000000002</c:v>
                      </c:pt>
                      <c:pt idx="49728">
                        <c:v>-51.827649999999998</c:v>
                      </c:pt>
                      <c:pt idx="49729">
                        <c:v>-51.86251</c:v>
                      </c:pt>
                      <c:pt idx="49730">
                        <c:v>-51.898980000000002</c:v>
                      </c:pt>
                      <c:pt idx="49731">
                        <c:v>-51.935719999999996</c:v>
                      </c:pt>
                      <c:pt idx="49732">
                        <c:v>-51.971600000000002</c:v>
                      </c:pt>
                      <c:pt idx="49733">
                        <c:v>-52.008299999999998</c:v>
                      </c:pt>
                      <c:pt idx="49734">
                        <c:v>-52.044379999999997</c:v>
                      </c:pt>
                      <c:pt idx="49735">
                        <c:v>-52.080799999999996</c:v>
                      </c:pt>
                      <c:pt idx="49736">
                        <c:v>-52.117060000000002</c:v>
                      </c:pt>
                      <c:pt idx="49737">
                        <c:v>-52.153239999999997</c:v>
                      </c:pt>
                      <c:pt idx="49738">
                        <c:v>-52.188319999999997</c:v>
                      </c:pt>
                      <c:pt idx="49739">
                        <c:v>-52.222239999999999</c:v>
                      </c:pt>
                      <c:pt idx="49740">
                        <c:v>-52.256509999999999</c:v>
                      </c:pt>
                      <c:pt idx="49741">
                        <c:v>-52.294240000000002</c:v>
                      </c:pt>
                      <c:pt idx="49742">
                        <c:v>-52.331640000000007</c:v>
                      </c:pt>
                      <c:pt idx="49743">
                        <c:v>-52.368319999999997</c:v>
                      </c:pt>
                      <c:pt idx="49744">
                        <c:v>-52.405189999999997</c:v>
                      </c:pt>
                      <c:pt idx="49745">
                        <c:v>-52.442349999999998</c:v>
                      </c:pt>
                      <c:pt idx="49746">
                        <c:v>-52.478639999999999</c:v>
                      </c:pt>
                      <c:pt idx="49747">
                        <c:v>-52.515700000000002</c:v>
                      </c:pt>
                      <c:pt idx="49748">
                        <c:v>-52.552519999999994</c:v>
                      </c:pt>
                      <c:pt idx="49749">
                        <c:v>-52.588590000000003</c:v>
                      </c:pt>
                      <c:pt idx="49750">
                        <c:v>-52.624519999999997</c:v>
                      </c:pt>
                      <c:pt idx="49751">
                        <c:v>-52.661720000000003</c:v>
                      </c:pt>
                      <c:pt idx="49752">
                        <c:v>-52.698639999999997</c:v>
                      </c:pt>
                      <c:pt idx="49753">
                        <c:v>-52.731899999999996</c:v>
                      </c:pt>
                      <c:pt idx="49754">
                        <c:v>-52.76829</c:v>
                      </c:pt>
                      <c:pt idx="49755">
                        <c:v>-52.804729999999999</c:v>
                      </c:pt>
                      <c:pt idx="49756">
                        <c:v>-52.841090000000001</c:v>
                      </c:pt>
                      <c:pt idx="49757">
                        <c:v>-52.877219999999994</c:v>
                      </c:pt>
                      <c:pt idx="49758">
                        <c:v>-52.913129999999995</c:v>
                      </c:pt>
                      <c:pt idx="49759">
                        <c:v>-52.93853</c:v>
                      </c:pt>
                      <c:pt idx="49760">
                        <c:v>-52.965319999999998</c:v>
                      </c:pt>
                      <c:pt idx="49761">
                        <c:v>-52.997730000000004</c:v>
                      </c:pt>
                      <c:pt idx="49762">
                        <c:v>-53.029719999999998</c:v>
                      </c:pt>
                      <c:pt idx="49763">
                        <c:v>-53.062709999999996</c:v>
                      </c:pt>
                      <c:pt idx="49764">
                        <c:v>-53.095649999999999</c:v>
                      </c:pt>
                      <c:pt idx="49765">
                        <c:v>-53.128070000000001</c:v>
                      </c:pt>
                      <c:pt idx="49766">
                        <c:v>-53.161139999999996</c:v>
                      </c:pt>
                      <c:pt idx="49767">
                        <c:v>-53.192620000000005</c:v>
                      </c:pt>
                      <c:pt idx="49768">
                        <c:v>-53.22392</c:v>
                      </c:pt>
                      <c:pt idx="49769">
                        <c:v>-53.255890000000001</c:v>
                      </c:pt>
                      <c:pt idx="49770">
                        <c:v>-53.288520000000005</c:v>
                      </c:pt>
                      <c:pt idx="49771">
                        <c:v>-53.322119999999998</c:v>
                      </c:pt>
                      <c:pt idx="49772">
                        <c:v>-53.356589999999997</c:v>
                      </c:pt>
                      <c:pt idx="49773">
                        <c:v>-53.391539999999999</c:v>
                      </c:pt>
                      <c:pt idx="49774">
                        <c:v>-53.426749999999998</c:v>
                      </c:pt>
                      <c:pt idx="49775">
                        <c:v>-53.462110000000003</c:v>
                      </c:pt>
                      <c:pt idx="49776">
                        <c:v>-53.497169999999997</c:v>
                      </c:pt>
                      <c:pt idx="49777">
                        <c:v>-53.53293</c:v>
                      </c:pt>
                      <c:pt idx="49778">
                        <c:v>-53.568989999999999</c:v>
                      </c:pt>
                      <c:pt idx="49779">
                        <c:v>-53.603699999999996</c:v>
                      </c:pt>
                      <c:pt idx="49780">
                        <c:v>-53.640280000000004</c:v>
                      </c:pt>
                      <c:pt idx="49781">
                        <c:v>-53.676250000000003</c:v>
                      </c:pt>
                      <c:pt idx="49782">
                        <c:v>-53.712489999999995</c:v>
                      </c:pt>
                      <c:pt idx="49783">
                        <c:v>-53.74879</c:v>
                      </c:pt>
                      <c:pt idx="49784">
                        <c:v>-53.784619999999997</c:v>
                      </c:pt>
                      <c:pt idx="49785">
                        <c:v>-53.820149999999998</c:v>
                      </c:pt>
                      <c:pt idx="49786">
                        <c:v>-53.855040000000002</c:v>
                      </c:pt>
                      <c:pt idx="49787">
                        <c:v>-53.890330000000006</c:v>
                      </c:pt>
                      <c:pt idx="49788">
                        <c:v>-53.915439999999997</c:v>
                      </c:pt>
                      <c:pt idx="49789">
                        <c:v>-53.959119999999999</c:v>
                      </c:pt>
                      <c:pt idx="49790">
                        <c:v>-53.986869999999996</c:v>
                      </c:pt>
                      <c:pt idx="49791">
                        <c:v>-54.017489999999995</c:v>
                      </c:pt>
                      <c:pt idx="49792">
                        <c:v>-54.05106</c:v>
                      </c:pt>
                      <c:pt idx="49793">
                        <c:v>-54.086109999999998</c:v>
                      </c:pt>
                      <c:pt idx="49794">
                        <c:v>-54.105379999999997</c:v>
                      </c:pt>
                      <c:pt idx="49795">
                        <c:v>-54.139679999999998</c:v>
                      </c:pt>
                      <c:pt idx="49796">
                        <c:v>-54.173679999999997</c:v>
                      </c:pt>
                      <c:pt idx="49797">
                        <c:v>-54.207099999999997</c:v>
                      </c:pt>
                      <c:pt idx="49798">
                        <c:v>-54.242720000000006</c:v>
                      </c:pt>
                      <c:pt idx="49799">
                        <c:v>-54.27731</c:v>
                      </c:pt>
                      <c:pt idx="49800">
                        <c:v>-54.312060000000002</c:v>
                      </c:pt>
                      <c:pt idx="49801">
                        <c:v>-54.346240000000002</c:v>
                      </c:pt>
                      <c:pt idx="49802">
                        <c:v>-54.382109999999997</c:v>
                      </c:pt>
                      <c:pt idx="49803">
                        <c:v>-54.416979999999995</c:v>
                      </c:pt>
                      <c:pt idx="49804">
                        <c:v>-54.452740000000006</c:v>
                      </c:pt>
                      <c:pt idx="49805">
                        <c:v>-54.487859999999998</c:v>
                      </c:pt>
                      <c:pt idx="49806">
                        <c:v>-54.518599999999999</c:v>
                      </c:pt>
                      <c:pt idx="49807">
                        <c:v>-54.550029999999992</c:v>
                      </c:pt>
                      <c:pt idx="49808">
                        <c:v>-54.582750000000004</c:v>
                      </c:pt>
                      <c:pt idx="49809">
                        <c:v>-54.615790000000004</c:v>
                      </c:pt>
                      <c:pt idx="49810">
                        <c:v>-54.649270000000001</c:v>
                      </c:pt>
                      <c:pt idx="49811">
                        <c:v>-54.682279999999999</c:v>
                      </c:pt>
                      <c:pt idx="49812">
                        <c:v>-54.716430000000003</c:v>
                      </c:pt>
                      <c:pt idx="49813">
                        <c:v>-54.750450000000001</c:v>
                      </c:pt>
                      <c:pt idx="49814">
                        <c:v>-54.784620000000004</c:v>
                      </c:pt>
                      <c:pt idx="49815">
                        <c:v>-54.818539999999999</c:v>
                      </c:pt>
                      <c:pt idx="49816">
                        <c:v>-54.85304</c:v>
                      </c:pt>
                      <c:pt idx="49817">
                        <c:v>-54.887259999999998</c:v>
                      </c:pt>
                      <c:pt idx="49818">
                        <c:v>-54.92201</c:v>
                      </c:pt>
                      <c:pt idx="49819">
                        <c:v>-54.9559</c:v>
                      </c:pt>
                      <c:pt idx="49820">
                        <c:v>-54.979480000000002</c:v>
                      </c:pt>
                      <c:pt idx="49821">
                        <c:v>-55.013560000000005</c:v>
                      </c:pt>
                      <c:pt idx="49822">
                        <c:v>-55.047980000000003</c:v>
                      </c:pt>
                      <c:pt idx="49823">
                        <c:v>-55.083149999999996</c:v>
                      </c:pt>
                      <c:pt idx="49824">
                        <c:v>-55.117649999999998</c:v>
                      </c:pt>
                      <c:pt idx="49825">
                        <c:v>-55.152270000000001</c:v>
                      </c:pt>
                      <c:pt idx="49826">
                        <c:v>-55.186039999999998</c:v>
                      </c:pt>
                      <c:pt idx="49827">
                        <c:v>-55.220580000000005</c:v>
                      </c:pt>
                      <c:pt idx="49828">
                        <c:v>-55.254839999999994</c:v>
                      </c:pt>
                      <c:pt idx="49829">
                        <c:v>-55.289339999999996</c:v>
                      </c:pt>
                      <c:pt idx="49830">
                        <c:v>-55.323920000000001</c:v>
                      </c:pt>
                      <c:pt idx="49831">
                        <c:v>-55.358219999999996</c:v>
                      </c:pt>
                      <c:pt idx="49832">
                        <c:v>-55.392590000000006</c:v>
                      </c:pt>
                      <c:pt idx="49833">
                        <c:v>-55.427359999999993</c:v>
                      </c:pt>
                      <c:pt idx="49834">
                        <c:v>-55.462009999999999</c:v>
                      </c:pt>
                      <c:pt idx="49835">
                        <c:v>-55.496949999999998</c:v>
                      </c:pt>
                      <c:pt idx="49836">
                        <c:v>-55.531569999999995</c:v>
                      </c:pt>
                      <c:pt idx="49837">
                        <c:v>-55.566740000000003</c:v>
                      </c:pt>
                      <c:pt idx="49838">
                        <c:v>-55.60145</c:v>
                      </c:pt>
                      <c:pt idx="49839">
                        <c:v>-55.636499999999998</c:v>
                      </c:pt>
                      <c:pt idx="49840">
                        <c:v>-55.661850000000001</c:v>
                      </c:pt>
                      <c:pt idx="49841">
                        <c:v>-55.698119999999996</c:v>
                      </c:pt>
                      <c:pt idx="49842">
                        <c:v>-55.733499999999992</c:v>
                      </c:pt>
                      <c:pt idx="49843">
                        <c:v>-55.768639999999998</c:v>
                      </c:pt>
                      <c:pt idx="49844">
                        <c:v>-55.801119999999997</c:v>
                      </c:pt>
                      <c:pt idx="49845">
                        <c:v>-55.835340000000002</c:v>
                      </c:pt>
                      <c:pt idx="49846">
                        <c:v>-55.869900000000001</c:v>
                      </c:pt>
                      <c:pt idx="49847">
                        <c:v>-55.904689999999995</c:v>
                      </c:pt>
                      <c:pt idx="49848">
                        <c:v>-55.93927</c:v>
                      </c:pt>
                      <c:pt idx="49849">
                        <c:v>-55.974350000000001</c:v>
                      </c:pt>
                      <c:pt idx="49850">
                        <c:v>-56.009169999999997</c:v>
                      </c:pt>
                      <c:pt idx="49851">
                        <c:v>-56.042899999999996</c:v>
                      </c:pt>
                      <c:pt idx="49852">
                        <c:v>-56.077159999999999</c:v>
                      </c:pt>
                      <c:pt idx="49853">
                        <c:v>-56.112169999999999</c:v>
                      </c:pt>
                      <c:pt idx="49854">
                        <c:v>-56.146090000000001</c:v>
                      </c:pt>
                      <c:pt idx="49855">
                        <c:v>-56.181759999999997</c:v>
                      </c:pt>
                      <c:pt idx="49856">
                        <c:v>-56.216850000000001</c:v>
                      </c:pt>
                      <c:pt idx="49857">
                        <c:v>-56.24324</c:v>
                      </c:pt>
                      <c:pt idx="49858">
                        <c:v>-56.279339999999998</c:v>
                      </c:pt>
                      <c:pt idx="49859">
                        <c:v>-56.315739999999998</c:v>
                      </c:pt>
                      <c:pt idx="49860">
                        <c:v>-56.35087</c:v>
                      </c:pt>
                      <c:pt idx="49861">
                        <c:v>-56.386430000000004</c:v>
                      </c:pt>
                      <c:pt idx="49862">
                        <c:v>-56.421349999999997</c:v>
                      </c:pt>
                      <c:pt idx="49863">
                        <c:v>-56.456980000000001</c:v>
                      </c:pt>
                      <c:pt idx="49864">
                        <c:v>-56.491680000000002</c:v>
                      </c:pt>
                      <c:pt idx="49865">
                        <c:v>-56.527609999999996</c:v>
                      </c:pt>
                      <c:pt idx="49866">
                        <c:v>-56.562780000000004</c:v>
                      </c:pt>
                      <c:pt idx="49867">
                        <c:v>-56.598649999999999</c:v>
                      </c:pt>
                      <c:pt idx="49868">
                        <c:v>-56.633600000000001</c:v>
                      </c:pt>
                      <c:pt idx="49869">
                        <c:v>-56.669429999999998</c:v>
                      </c:pt>
                      <c:pt idx="49870">
                        <c:v>-56.698639999999997</c:v>
                      </c:pt>
                      <c:pt idx="49871">
                        <c:v>-56.73386</c:v>
                      </c:pt>
                      <c:pt idx="49872">
                        <c:v>-56.769550000000002</c:v>
                      </c:pt>
                      <c:pt idx="49873">
                        <c:v>-56.80583</c:v>
                      </c:pt>
                      <c:pt idx="49874">
                        <c:v>-56.842240000000004</c:v>
                      </c:pt>
                      <c:pt idx="49875">
                        <c:v>-56.877959999999995</c:v>
                      </c:pt>
                      <c:pt idx="49876">
                        <c:v>-56.91357</c:v>
                      </c:pt>
                      <c:pt idx="49877">
                        <c:v>-56.949469999999998</c:v>
                      </c:pt>
                      <c:pt idx="49878">
                        <c:v>-56.984849999999994</c:v>
                      </c:pt>
                      <c:pt idx="49879">
                        <c:v>-57.019480000000001</c:v>
                      </c:pt>
                      <c:pt idx="49880">
                        <c:v>-57.05527</c:v>
                      </c:pt>
                      <c:pt idx="49881">
                        <c:v>-57.085000000000001</c:v>
                      </c:pt>
                      <c:pt idx="49882">
                        <c:v>-57.119540000000001</c:v>
                      </c:pt>
                      <c:pt idx="49883">
                        <c:v>-57.155410000000003</c:v>
                      </c:pt>
                      <c:pt idx="49884">
                        <c:v>-57.191249999999997</c:v>
                      </c:pt>
                      <c:pt idx="49885">
                        <c:v>-57.226770000000002</c:v>
                      </c:pt>
                      <c:pt idx="49886">
                        <c:v>-57.262380000000007</c:v>
                      </c:pt>
                      <c:pt idx="49887">
                        <c:v>-57.297879999999999</c:v>
                      </c:pt>
                      <c:pt idx="49888">
                        <c:v>-57.333489999999998</c:v>
                      </c:pt>
                      <c:pt idx="49889">
                        <c:v>-57.368810000000003</c:v>
                      </c:pt>
                      <c:pt idx="49890">
                        <c:v>-57.404499999999999</c:v>
                      </c:pt>
                      <c:pt idx="49891">
                        <c:v>-57.440080000000002</c:v>
                      </c:pt>
                      <c:pt idx="49892">
                        <c:v>-57.475729999999999</c:v>
                      </c:pt>
                      <c:pt idx="49893">
                        <c:v>-57.51155</c:v>
                      </c:pt>
                      <c:pt idx="49894">
                        <c:v>-57.547309999999996</c:v>
                      </c:pt>
                      <c:pt idx="49895">
                        <c:v>-57.578139999999998</c:v>
                      </c:pt>
                      <c:pt idx="49896">
                        <c:v>-57.612490000000001</c:v>
                      </c:pt>
                      <c:pt idx="49897">
                        <c:v>-57.648529999999994</c:v>
                      </c:pt>
                      <c:pt idx="49898">
                        <c:v>-57.684290000000004</c:v>
                      </c:pt>
                      <c:pt idx="49899">
                        <c:v>-57.014889999999994</c:v>
                      </c:pt>
                      <c:pt idx="49900">
                        <c:v>-57.012929999999997</c:v>
                      </c:pt>
                      <c:pt idx="49901">
                        <c:v>-57.055319999999995</c:v>
                      </c:pt>
                      <c:pt idx="49902">
                        <c:v>-57.100470000000001</c:v>
                      </c:pt>
                      <c:pt idx="49903">
                        <c:v>-57.138199999999998</c:v>
                      </c:pt>
                      <c:pt idx="49904">
                        <c:v>-57.173969999999997</c:v>
                      </c:pt>
                      <c:pt idx="49905">
                        <c:v>-57.209530000000001</c:v>
                      </c:pt>
                      <c:pt idx="49906">
                        <c:v>-57.243940000000002</c:v>
                      </c:pt>
                      <c:pt idx="49907">
                        <c:v>-57.278500000000001</c:v>
                      </c:pt>
                      <c:pt idx="49908">
                        <c:v>-57.311120000000003</c:v>
                      </c:pt>
                      <c:pt idx="49909">
                        <c:v>-57.344809999999995</c:v>
                      </c:pt>
                      <c:pt idx="49910">
                        <c:v>-57.378700000000002</c:v>
                      </c:pt>
                      <c:pt idx="49911">
                        <c:v>-57.412840000000003</c:v>
                      </c:pt>
                      <c:pt idx="49912">
                        <c:v>-57.447670000000002</c:v>
                      </c:pt>
                      <c:pt idx="49913">
                        <c:v>-57.482100000000003</c:v>
                      </c:pt>
                      <c:pt idx="49914">
                        <c:v>-57.516230000000007</c:v>
                      </c:pt>
                      <c:pt idx="49915">
                        <c:v>-57.551110000000001</c:v>
                      </c:pt>
                      <c:pt idx="49916">
                        <c:v>-56.906549999999996</c:v>
                      </c:pt>
                      <c:pt idx="49917">
                        <c:v>-56.891360000000006</c:v>
                      </c:pt>
                      <c:pt idx="49918">
                        <c:v>-56.939010000000003</c:v>
                      </c:pt>
                      <c:pt idx="49919">
                        <c:v>-56.989530000000002</c:v>
                      </c:pt>
                      <c:pt idx="49920">
                        <c:v>-57.032129999999995</c:v>
                      </c:pt>
                      <c:pt idx="49921">
                        <c:v>-57.072130000000001</c:v>
                      </c:pt>
                      <c:pt idx="49922">
                        <c:v>-57.110469999999999</c:v>
                      </c:pt>
                      <c:pt idx="49923">
                        <c:v>-57.146239999999999</c:v>
                      </c:pt>
                      <c:pt idx="49924">
                        <c:v>-57.180410000000002</c:v>
                      </c:pt>
                      <c:pt idx="49925">
                        <c:v>-57.214749999999995</c:v>
                      </c:pt>
                      <c:pt idx="49926">
                        <c:v>-57.249090000000002</c:v>
                      </c:pt>
                      <c:pt idx="49927">
                        <c:v>-57.283949999999997</c:v>
                      </c:pt>
                      <c:pt idx="49928">
                        <c:v>-57.318759999999997</c:v>
                      </c:pt>
                      <c:pt idx="49929">
                        <c:v>-57.354010000000002</c:v>
                      </c:pt>
                      <c:pt idx="49930">
                        <c:v>-57.389130000000002</c:v>
                      </c:pt>
                      <c:pt idx="49931">
                        <c:v>-57.424299999999995</c:v>
                      </c:pt>
                      <c:pt idx="49932">
                        <c:v>-57.459389999999999</c:v>
                      </c:pt>
                      <c:pt idx="49933">
                        <c:v>-57.494319999999995</c:v>
                      </c:pt>
                      <c:pt idx="49934">
                        <c:v>-57.529510000000002</c:v>
                      </c:pt>
                      <c:pt idx="49935">
                        <c:v>-57.564659999999996</c:v>
                      </c:pt>
                      <c:pt idx="49936">
                        <c:v>-57.599600000000002</c:v>
                      </c:pt>
                      <c:pt idx="49937">
                        <c:v>-57.634970000000003</c:v>
                      </c:pt>
                      <c:pt idx="49938">
                        <c:v>-57.670630000000003</c:v>
                      </c:pt>
                      <c:pt idx="49939">
                        <c:v>-57.706470000000003</c:v>
                      </c:pt>
                      <c:pt idx="49940">
                        <c:v>-57.74241</c:v>
                      </c:pt>
                      <c:pt idx="49941">
                        <c:v>-57.778489999999998</c:v>
                      </c:pt>
                      <c:pt idx="49942">
                        <c:v>-57.813839999999999</c:v>
                      </c:pt>
                      <c:pt idx="49943">
                        <c:v>-57.849739999999997</c:v>
                      </c:pt>
                      <c:pt idx="49944">
                        <c:v>-57.885770000000001</c:v>
                      </c:pt>
                      <c:pt idx="49945">
                        <c:v>-57.921880000000002</c:v>
                      </c:pt>
                      <c:pt idx="49946">
                        <c:v>-57.958069999999999</c:v>
                      </c:pt>
                      <c:pt idx="49947">
                        <c:v>-57.994100000000003</c:v>
                      </c:pt>
                      <c:pt idx="49948">
                        <c:v>-58.030499999999996</c:v>
                      </c:pt>
                      <c:pt idx="49949">
                        <c:v>-58.066560000000003</c:v>
                      </c:pt>
                      <c:pt idx="49950">
                        <c:v>-58.102989999999998</c:v>
                      </c:pt>
                      <c:pt idx="49951">
                        <c:v>-58.139099999999999</c:v>
                      </c:pt>
                      <c:pt idx="49952">
                        <c:v>-58.175060000000002</c:v>
                      </c:pt>
                      <c:pt idx="49953">
                        <c:v>-58.211120000000001</c:v>
                      </c:pt>
                      <c:pt idx="49954">
                        <c:v>-58.247540000000001</c:v>
                      </c:pt>
                      <c:pt idx="49955">
                        <c:v>-58.282670000000003</c:v>
                      </c:pt>
                      <c:pt idx="49956">
                        <c:v>-58.31409</c:v>
                      </c:pt>
                      <c:pt idx="49957">
                        <c:v>-58.347079999999998</c:v>
                      </c:pt>
                      <c:pt idx="49958">
                        <c:v>-58.383019999999995</c:v>
                      </c:pt>
                      <c:pt idx="49959">
                        <c:v>-57.757909999999995</c:v>
                      </c:pt>
                      <c:pt idx="49960">
                        <c:v>-57.736060000000002</c:v>
                      </c:pt>
                      <c:pt idx="49961">
                        <c:v>-57.775090000000006</c:v>
                      </c:pt>
                      <c:pt idx="49962">
                        <c:v>-57.812520000000006</c:v>
                      </c:pt>
                      <c:pt idx="49963">
                        <c:v>-57.846279999999993</c:v>
                      </c:pt>
                      <c:pt idx="49964">
                        <c:v>-57.879459999999995</c:v>
                      </c:pt>
                      <c:pt idx="49965">
                        <c:v>-57.912229999999994</c:v>
                      </c:pt>
                      <c:pt idx="49966">
                        <c:v>-57.944649999999996</c:v>
                      </c:pt>
                      <c:pt idx="49967">
                        <c:v>-57.976619999999997</c:v>
                      </c:pt>
                      <c:pt idx="49968">
                        <c:v>-58.008859999999999</c:v>
                      </c:pt>
                      <c:pt idx="49969">
                        <c:v>-58.041219999999996</c:v>
                      </c:pt>
                      <c:pt idx="49970">
                        <c:v>-58.074680000000001</c:v>
                      </c:pt>
                      <c:pt idx="49971">
                        <c:v>-58.108409999999999</c:v>
                      </c:pt>
                      <c:pt idx="49972">
                        <c:v>-58.142099999999999</c:v>
                      </c:pt>
                      <c:pt idx="49973">
                        <c:v>-58.176509999999993</c:v>
                      </c:pt>
                      <c:pt idx="49974">
                        <c:v>-58.211240000000004</c:v>
                      </c:pt>
                      <c:pt idx="49975">
                        <c:v>-58.245420000000003</c:v>
                      </c:pt>
                      <c:pt idx="49976">
                        <c:v>-58.28013</c:v>
                      </c:pt>
                      <c:pt idx="49977">
                        <c:v>-58.315029999999993</c:v>
                      </c:pt>
                      <c:pt idx="49978">
                        <c:v>-58.350299999999997</c:v>
                      </c:pt>
                      <c:pt idx="49979">
                        <c:v>-58.385930000000002</c:v>
                      </c:pt>
                      <c:pt idx="49980">
                        <c:v>-58.421320000000001</c:v>
                      </c:pt>
                      <c:pt idx="49981">
                        <c:v>-58.457100000000004</c:v>
                      </c:pt>
                      <c:pt idx="49982">
                        <c:v>-58.492040000000003</c:v>
                      </c:pt>
                      <c:pt idx="49983">
                        <c:v>-58.527920000000002</c:v>
                      </c:pt>
                      <c:pt idx="49984">
                        <c:v>-58.563559999999995</c:v>
                      </c:pt>
                      <c:pt idx="49985">
                        <c:v>-58.597469999999994</c:v>
                      </c:pt>
                      <c:pt idx="49986">
                        <c:v>-58.632540000000006</c:v>
                      </c:pt>
                      <c:pt idx="49987">
                        <c:v>-58.667090000000002</c:v>
                      </c:pt>
                      <c:pt idx="49988">
                        <c:v>-58.702550000000002</c:v>
                      </c:pt>
                      <c:pt idx="49989">
                        <c:v>-58.738419999999998</c:v>
                      </c:pt>
                      <c:pt idx="49990">
                        <c:v>-58.774529999999999</c:v>
                      </c:pt>
                      <c:pt idx="49991">
                        <c:v>-58.810679999999998</c:v>
                      </c:pt>
                      <c:pt idx="49992">
                        <c:v>-58.846640000000001</c:v>
                      </c:pt>
                      <c:pt idx="49993">
                        <c:v>-58.882649999999998</c:v>
                      </c:pt>
                      <c:pt idx="49994">
                        <c:v>-58.918889999999998</c:v>
                      </c:pt>
                      <c:pt idx="49995">
                        <c:v>-58.954950000000004</c:v>
                      </c:pt>
                      <c:pt idx="49996">
                        <c:v>-58.990729999999999</c:v>
                      </c:pt>
                      <c:pt idx="49997">
                        <c:v>-59.02749</c:v>
                      </c:pt>
                      <c:pt idx="49998">
                        <c:v>-59.06344</c:v>
                      </c:pt>
                      <c:pt idx="49999">
                        <c:v>-59.099830000000004</c:v>
                      </c:pt>
                      <c:pt idx="50000">
                        <c:v>-59.136090000000003</c:v>
                      </c:pt>
                      <c:pt idx="50001">
                        <c:v>-59.172719999999998</c:v>
                      </c:pt>
                      <c:pt idx="50002">
                        <c:v>-59.20881</c:v>
                      </c:pt>
                      <c:pt idx="50003">
                        <c:v>-59.245629999999998</c:v>
                      </c:pt>
                      <c:pt idx="50004">
                        <c:v>-59.277720000000002</c:v>
                      </c:pt>
                      <c:pt idx="50005">
                        <c:v>-59.309510000000003</c:v>
                      </c:pt>
                      <c:pt idx="50006">
                        <c:v>-58.724740000000004</c:v>
                      </c:pt>
                      <c:pt idx="50007">
                        <c:v>-58.69914</c:v>
                      </c:pt>
                      <c:pt idx="50008">
                        <c:v>-58.725709999999999</c:v>
                      </c:pt>
                      <c:pt idx="50009">
                        <c:v>-58.75432</c:v>
                      </c:pt>
                      <c:pt idx="50010">
                        <c:v>-58.775690000000004</c:v>
                      </c:pt>
                      <c:pt idx="50011">
                        <c:v>-58.796840000000003</c:v>
                      </c:pt>
                      <c:pt idx="50012">
                        <c:v>-58.817219999999999</c:v>
                      </c:pt>
                      <c:pt idx="50013">
                        <c:v>-58.839889999999997</c:v>
                      </c:pt>
                      <c:pt idx="50014">
                        <c:v>-58.865160000000003</c:v>
                      </c:pt>
                      <c:pt idx="50015">
                        <c:v>-58.891910000000003</c:v>
                      </c:pt>
                      <c:pt idx="50016">
                        <c:v>-58.919119999999992</c:v>
                      </c:pt>
                      <c:pt idx="50017">
                        <c:v>-58.947510000000001</c:v>
                      </c:pt>
                      <c:pt idx="50018">
                        <c:v>-58.977350000000001</c:v>
                      </c:pt>
                      <c:pt idx="50019">
                        <c:v>-59.008150000000001</c:v>
                      </c:pt>
                      <c:pt idx="50020">
                        <c:v>-59.039010000000005</c:v>
                      </c:pt>
                      <c:pt idx="50021">
                        <c:v>-59.070790000000002</c:v>
                      </c:pt>
                      <c:pt idx="50022">
                        <c:v>-59.103920000000002</c:v>
                      </c:pt>
                      <c:pt idx="50023">
                        <c:v>-59.137160000000002</c:v>
                      </c:pt>
                      <c:pt idx="50024">
                        <c:v>-59.170769999999997</c:v>
                      </c:pt>
                      <c:pt idx="50025">
                        <c:v>-59.203679999999999</c:v>
                      </c:pt>
                      <c:pt idx="50026">
                        <c:v>-59.237679999999997</c:v>
                      </c:pt>
                      <c:pt idx="50027">
                        <c:v>-59.272419999999997</c:v>
                      </c:pt>
                      <c:pt idx="50028">
                        <c:v>-59.307270000000003</c:v>
                      </c:pt>
                      <c:pt idx="50029">
                        <c:v>-59.342770000000002</c:v>
                      </c:pt>
                      <c:pt idx="50030">
                        <c:v>-59.378390000000003</c:v>
                      </c:pt>
                      <c:pt idx="50031">
                        <c:v>-59.414319999999996</c:v>
                      </c:pt>
                      <c:pt idx="50032">
                        <c:v>-59.450310000000002</c:v>
                      </c:pt>
                      <c:pt idx="50033">
                        <c:v>-59.485120000000002</c:v>
                      </c:pt>
                      <c:pt idx="50034">
                        <c:v>-59.520670000000003</c:v>
                      </c:pt>
                      <c:pt idx="50035">
                        <c:v>-59.556550000000001</c:v>
                      </c:pt>
                      <c:pt idx="50036">
                        <c:v>-59.592340000000007</c:v>
                      </c:pt>
                      <c:pt idx="50037">
                        <c:v>-59.628329999999998</c:v>
                      </c:pt>
                      <c:pt idx="50038">
                        <c:v>-59.664500000000004</c:v>
                      </c:pt>
                      <c:pt idx="50039">
                        <c:v>-59.700569999999999</c:v>
                      </c:pt>
                      <c:pt idx="50040">
                        <c:v>-59.736699999999999</c:v>
                      </c:pt>
                      <c:pt idx="50041">
                        <c:v>-59.773110000000003</c:v>
                      </c:pt>
                      <c:pt idx="50042">
                        <c:v>-59.809429999999999</c:v>
                      </c:pt>
                      <c:pt idx="50043">
                        <c:v>-59.845790000000001</c:v>
                      </c:pt>
                      <c:pt idx="50044">
                        <c:v>-59.882239999999996</c:v>
                      </c:pt>
                      <c:pt idx="50045">
                        <c:v>-59.918170000000003</c:v>
                      </c:pt>
                      <c:pt idx="50046">
                        <c:v>-59.95438</c:v>
                      </c:pt>
                      <c:pt idx="50047">
                        <c:v>-59.990740000000002</c:v>
                      </c:pt>
                      <c:pt idx="50048">
                        <c:v>-60.027549999999998</c:v>
                      </c:pt>
                      <c:pt idx="50049">
                        <c:v>-60.06353</c:v>
                      </c:pt>
                      <c:pt idx="50050">
                        <c:v>-60.099829999999997</c:v>
                      </c:pt>
                      <c:pt idx="50051">
                        <c:v>-60.136089999999996</c:v>
                      </c:pt>
                      <c:pt idx="50052">
                        <c:v>-60.172429999999999</c:v>
                      </c:pt>
                      <c:pt idx="50053">
                        <c:v>-60.208739999999999</c:v>
                      </c:pt>
                      <c:pt idx="50054">
                        <c:v>-60.245069999999998</c:v>
                      </c:pt>
                      <c:pt idx="50055">
                        <c:v>-60.281219999999998</c:v>
                      </c:pt>
                      <c:pt idx="50056">
                        <c:v>-60.317809999999994</c:v>
                      </c:pt>
                      <c:pt idx="50057">
                        <c:v>-60.353500000000004</c:v>
                      </c:pt>
                      <c:pt idx="50058">
                        <c:v>-60.388539999999999</c:v>
                      </c:pt>
                      <c:pt idx="50059">
                        <c:v>-60.424610000000001</c:v>
                      </c:pt>
                      <c:pt idx="50060">
                        <c:v>-59.863799999999998</c:v>
                      </c:pt>
                      <c:pt idx="50061">
                        <c:v>-59.841090000000001</c:v>
                      </c:pt>
                      <c:pt idx="50062">
                        <c:v>-59.876940000000005</c:v>
                      </c:pt>
                      <c:pt idx="50063">
                        <c:v>-59.909980000000004</c:v>
                      </c:pt>
                      <c:pt idx="50064">
                        <c:v>-59.936629999999994</c:v>
                      </c:pt>
                      <c:pt idx="50065">
                        <c:v>-59.96313</c:v>
                      </c:pt>
                      <c:pt idx="50066">
                        <c:v>-59.989069999999998</c:v>
                      </c:pt>
                      <c:pt idx="50067">
                        <c:v>-60.011859999999999</c:v>
                      </c:pt>
                      <c:pt idx="50068">
                        <c:v>-60.035090000000004</c:v>
                      </c:pt>
                      <c:pt idx="50069">
                        <c:v>-60.051740000000002</c:v>
                      </c:pt>
                      <c:pt idx="50070">
                        <c:v>-60.072609999999997</c:v>
                      </c:pt>
                      <c:pt idx="50071">
                        <c:v>-60.09496</c:v>
                      </c:pt>
                      <c:pt idx="50072">
                        <c:v>-60.119340000000001</c:v>
                      </c:pt>
                      <c:pt idx="50073">
                        <c:v>-60.145319999999998</c:v>
                      </c:pt>
                      <c:pt idx="50074">
                        <c:v>-60.171570000000003</c:v>
                      </c:pt>
                      <c:pt idx="50075">
                        <c:v>-60.1965</c:v>
                      </c:pt>
                      <c:pt idx="50076">
                        <c:v>-60.224589999999992</c:v>
                      </c:pt>
                      <c:pt idx="50077">
                        <c:v>-60.252980000000001</c:v>
                      </c:pt>
                      <c:pt idx="50078">
                        <c:v>-60.282260000000001</c:v>
                      </c:pt>
                      <c:pt idx="50079">
                        <c:v>-60.312200000000004</c:v>
                      </c:pt>
                      <c:pt idx="50080">
                        <c:v>-60.342370000000003</c:v>
                      </c:pt>
                      <c:pt idx="50081">
                        <c:v>-60.370020000000004</c:v>
                      </c:pt>
                      <c:pt idx="50082">
                        <c:v>-60.401540000000004</c:v>
                      </c:pt>
                      <c:pt idx="50083">
                        <c:v>-60.433799999999998</c:v>
                      </c:pt>
                      <c:pt idx="50084">
                        <c:v>-60.46613</c:v>
                      </c:pt>
                      <c:pt idx="50085">
                        <c:v>-60.498459999999994</c:v>
                      </c:pt>
                      <c:pt idx="50086">
                        <c:v>-60.531119999999994</c:v>
                      </c:pt>
                      <c:pt idx="50087">
                        <c:v>-60.563640000000007</c:v>
                      </c:pt>
                      <c:pt idx="50088">
                        <c:v>-60.596609999999998</c:v>
                      </c:pt>
                      <c:pt idx="50089">
                        <c:v>-60.629239999999996</c:v>
                      </c:pt>
                      <c:pt idx="50090">
                        <c:v>-60.662440000000004</c:v>
                      </c:pt>
                      <c:pt idx="50091">
                        <c:v>-60.695660000000004</c:v>
                      </c:pt>
                      <c:pt idx="50092">
                        <c:v>-60.729179999999999</c:v>
                      </c:pt>
                      <c:pt idx="50093">
                        <c:v>-60.762609999999995</c:v>
                      </c:pt>
                      <c:pt idx="50094">
                        <c:v>-60.796580000000006</c:v>
                      </c:pt>
                      <c:pt idx="50095">
                        <c:v>-60.830349999999996</c:v>
                      </c:pt>
                      <c:pt idx="50096">
                        <c:v>-60.864459999999994</c:v>
                      </c:pt>
                      <c:pt idx="50097">
                        <c:v>-60.898159999999997</c:v>
                      </c:pt>
                      <c:pt idx="50098">
                        <c:v>-60.931339999999999</c:v>
                      </c:pt>
                      <c:pt idx="50099">
                        <c:v>-60.96499</c:v>
                      </c:pt>
                      <c:pt idx="50100">
                        <c:v>-60.998809999999999</c:v>
                      </c:pt>
                      <c:pt idx="50101">
                        <c:v>-61.03248</c:v>
                      </c:pt>
                      <c:pt idx="50102">
                        <c:v>-61.070409999999995</c:v>
                      </c:pt>
                      <c:pt idx="50103">
                        <c:v>-61.100130000000007</c:v>
                      </c:pt>
                      <c:pt idx="50104">
                        <c:v>-61.133040000000001</c:v>
                      </c:pt>
                      <c:pt idx="50105">
                        <c:v>-61.166699999999999</c:v>
                      </c:pt>
                      <c:pt idx="50106">
                        <c:v>-61.200310000000002</c:v>
                      </c:pt>
                      <c:pt idx="50107">
                        <c:v>-61.232930000000003</c:v>
                      </c:pt>
                      <c:pt idx="50108">
                        <c:v>-61.26614</c:v>
                      </c:pt>
                      <c:pt idx="50109">
                        <c:v>-61.299489999999999</c:v>
                      </c:pt>
                      <c:pt idx="50110">
                        <c:v>-61.333029999999994</c:v>
                      </c:pt>
                      <c:pt idx="50111">
                        <c:v>-61.366550000000004</c:v>
                      </c:pt>
                      <c:pt idx="50112">
                        <c:v>-61.400379999999998</c:v>
                      </c:pt>
                      <c:pt idx="50113">
                        <c:v>-61.434049999999999</c:v>
                      </c:pt>
                      <c:pt idx="50114">
                        <c:v>-61.467590000000001</c:v>
                      </c:pt>
                      <c:pt idx="50115">
                        <c:v>-61.500920000000001</c:v>
                      </c:pt>
                      <c:pt idx="50116">
                        <c:v>-61.534630000000007</c:v>
                      </c:pt>
                      <c:pt idx="50117">
                        <c:v>-61.568210000000001</c:v>
                      </c:pt>
                      <c:pt idx="50118">
                        <c:v>-61.601970000000001</c:v>
                      </c:pt>
                      <c:pt idx="50119">
                        <c:v>-61.63579</c:v>
                      </c:pt>
                      <c:pt idx="50120">
                        <c:v>-61.669489999999996</c:v>
                      </c:pt>
                      <c:pt idx="50121">
                        <c:v>-61.702839999999995</c:v>
                      </c:pt>
                      <c:pt idx="50122">
                        <c:v>-61.736440000000002</c:v>
                      </c:pt>
                      <c:pt idx="50123">
                        <c:v>-61.769280000000002</c:v>
                      </c:pt>
                      <c:pt idx="50124">
                        <c:v>-61.802750000000003</c:v>
                      </c:pt>
                      <c:pt idx="50125">
                        <c:v>-61.835920000000002</c:v>
                      </c:pt>
                      <c:pt idx="50126">
                        <c:v>-61.868930000000006</c:v>
                      </c:pt>
                      <c:pt idx="50127">
                        <c:v>-61.901739999999997</c:v>
                      </c:pt>
                      <c:pt idx="50128">
                        <c:v>-61.935079999999999</c:v>
                      </c:pt>
                      <c:pt idx="50129">
                        <c:v>-61.968690000000002</c:v>
                      </c:pt>
                      <c:pt idx="50130">
                        <c:v>-62.002510000000001</c:v>
                      </c:pt>
                      <c:pt idx="50131">
                        <c:v>-62.036069999999995</c:v>
                      </c:pt>
                      <c:pt idx="50132">
                        <c:v>-62.069040000000001</c:v>
                      </c:pt>
                      <c:pt idx="50133">
                        <c:v>-62.102449999999997</c:v>
                      </c:pt>
                      <c:pt idx="50134">
                        <c:v>-62.136290000000002</c:v>
                      </c:pt>
                      <c:pt idx="50135">
                        <c:v>-62.161569999999998</c:v>
                      </c:pt>
                      <c:pt idx="50136">
                        <c:v>-62.195509999999999</c:v>
                      </c:pt>
                      <c:pt idx="50137">
                        <c:v>-62.229799999999997</c:v>
                      </c:pt>
                      <c:pt idx="50138">
                        <c:v>-62.263909999999996</c:v>
                      </c:pt>
                      <c:pt idx="50139">
                        <c:v>-61.700710000000001</c:v>
                      </c:pt>
                      <c:pt idx="50140">
                        <c:v>-61.668060000000004</c:v>
                      </c:pt>
                      <c:pt idx="50141">
                        <c:v>-61.701389999999996</c:v>
                      </c:pt>
                      <c:pt idx="50142">
                        <c:v>-61.727069999999998</c:v>
                      </c:pt>
                      <c:pt idx="50143">
                        <c:v>-61.743870000000001</c:v>
                      </c:pt>
                      <c:pt idx="50144">
                        <c:v>-61.758769999999998</c:v>
                      </c:pt>
                      <c:pt idx="50145">
                        <c:v>-61.772320000000001</c:v>
                      </c:pt>
                      <c:pt idx="50146">
                        <c:v>-61.785319999999999</c:v>
                      </c:pt>
                      <c:pt idx="50147">
                        <c:v>-61.799220000000005</c:v>
                      </c:pt>
                      <c:pt idx="50148">
                        <c:v>-61.814900000000002</c:v>
                      </c:pt>
                      <c:pt idx="50149">
                        <c:v>-61.822189999999999</c:v>
                      </c:pt>
                      <c:pt idx="50150">
                        <c:v>-61.824680000000001</c:v>
                      </c:pt>
                      <c:pt idx="50151">
                        <c:v>-61.844669999999994</c:v>
                      </c:pt>
                      <c:pt idx="50152">
                        <c:v>-61.862490000000001</c:v>
                      </c:pt>
                      <c:pt idx="50153">
                        <c:v>-61.882900000000006</c:v>
                      </c:pt>
                      <c:pt idx="50154">
                        <c:v>-61.904199999999996</c:v>
                      </c:pt>
                      <c:pt idx="50155">
                        <c:v>-61.872730000000004</c:v>
                      </c:pt>
                      <c:pt idx="50156">
                        <c:v>-61.854500000000002</c:v>
                      </c:pt>
                      <c:pt idx="50157">
                        <c:v>-61.866320000000002</c:v>
                      </c:pt>
                      <c:pt idx="50158">
                        <c:v>-61.88232</c:v>
                      </c:pt>
                      <c:pt idx="50159">
                        <c:v>-61.89913</c:v>
                      </c:pt>
                      <c:pt idx="50160">
                        <c:v>-61.917400000000001</c:v>
                      </c:pt>
                      <c:pt idx="50161">
                        <c:v>-61.937330000000003</c:v>
                      </c:pt>
                      <c:pt idx="50162">
                        <c:v>-61.958589999999994</c:v>
                      </c:pt>
                      <c:pt idx="50163">
                        <c:v>-61.980380000000004</c:v>
                      </c:pt>
                      <c:pt idx="50164">
                        <c:v>-62.003599999999999</c:v>
                      </c:pt>
                      <c:pt idx="50165">
                        <c:v>-62.027889999999999</c:v>
                      </c:pt>
                      <c:pt idx="50166">
                        <c:v>-62.053710000000002</c:v>
                      </c:pt>
                      <c:pt idx="50167">
                        <c:v>-62.080309999999997</c:v>
                      </c:pt>
                      <c:pt idx="50168">
                        <c:v>-62.107140000000001</c:v>
                      </c:pt>
                      <c:pt idx="50169">
                        <c:v>-62.134520000000002</c:v>
                      </c:pt>
                      <c:pt idx="50170">
                        <c:v>-62.162289999999999</c:v>
                      </c:pt>
                      <c:pt idx="50171">
                        <c:v>-62.190429999999999</c:v>
                      </c:pt>
                      <c:pt idx="50172">
                        <c:v>-62.219309999999993</c:v>
                      </c:pt>
                      <c:pt idx="50173">
                        <c:v>-62.248960000000004</c:v>
                      </c:pt>
                      <c:pt idx="50174">
                        <c:v>-62.278599999999997</c:v>
                      </c:pt>
                      <c:pt idx="50175">
                        <c:v>-62.307509999999994</c:v>
                      </c:pt>
                      <c:pt idx="50176">
                        <c:v>-62.336590000000001</c:v>
                      </c:pt>
                      <c:pt idx="50177">
                        <c:v>-62.365989999999996</c:v>
                      </c:pt>
                      <c:pt idx="50178">
                        <c:v>-62.393210000000003</c:v>
                      </c:pt>
                      <c:pt idx="50179">
                        <c:v>-62.415620000000004</c:v>
                      </c:pt>
                      <c:pt idx="50180">
                        <c:v>-62.451189999999997</c:v>
                      </c:pt>
                      <c:pt idx="50181">
                        <c:v>-62.478899999999996</c:v>
                      </c:pt>
                      <c:pt idx="50182">
                        <c:v>-62.506920000000001</c:v>
                      </c:pt>
                      <c:pt idx="50183">
                        <c:v>-62.535559999999997</c:v>
                      </c:pt>
                      <c:pt idx="50184">
                        <c:v>-62.564169999999997</c:v>
                      </c:pt>
                      <c:pt idx="50185">
                        <c:v>-62.593540000000004</c:v>
                      </c:pt>
                      <c:pt idx="50186">
                        <c:v>-62.622980000000005</c:v>
                      </c:pt>
                      <c:pt idx="50187">
                        <c:v>-62.652919999999995</c:v>
                      </c:pt>
                      <c:pt idx="50188">
                        <c:v>-62.676769999999998</c:v>
                      </c:pt>
                      <c:pt idx="50189">
                        <c:v>-62.707040000000006</c:v>
                      </c:pt>
                      <c:pt idx="50190">
                        <c:v>-62.735709999999997</c:v>
                      </c:pt>
                      <c:pt idx="50191">
                        <c:v>-62.765250000000002</c:v>
                      </c:pt>
                      <c:pt idx="50192">
                        <c:v>-62.795180000000002</c:v>
                      </c:pt>
                      <c:pt idx="50193">
                        <c:v>-62.825530000000001</c:v>
                      </c:pt>
                      <c:pt idx="50194">
                        <c:v>-62.855540000000005</c:v>
                      </c:pt>
                      <c:pt idx="50195">
                        <c:v>-62.886150000000001</c:v>
                      </c:pt>
                      <c:pt idx="50196">
                        <c:v>-62.915989999999994</c:v>
                      </c:pt>
                      <c:pt idx="50197">
                        <c:v>-62.946799999999996</c:v>
                      </c:pt>
                      <c:pt idx="50198">
                        <c:v>-62.97728</c:v>
                      </c:pt>
                      <c:pt idx="50199">
                        <c:v>-63.008499999999998</c:v>
                      </c:pt>
                      <c:pt idx="50200">
                        <c:v>-63.03931</c:v>
                      </c:pt>
                      <c:pt idx="50201">
                        <c:v>-63.070729999999998</c:v>
                      </c:pt>
                      <c:pt idx="50202">
                        <c:v>-63.101890000000004</c:v>
                      </c:pt>
                      <c:pt idx="50203">
                        <c:v>-63.123769999999993</c:v>
                      </c:pt>
                      <c:pt idx="50204">
                        <c:v>-63.154640000000001</c:v>
                      </c:pt>
                      <c:pt idx="50205">
                        <c:v>-63.186770000000003</c:v>
                      </c:pt>
                      <c:pt idx="50206">
                        <c:v>-63.218500000000006</c:v>
                      </c:pt>
                      <c:pt idx="50207">
                        <c:v>-63.250430000000001</c:v>
                      </c:pt>
                      <c:pt idx="50208">
                        <c:v>-63.279699999999998</c:v>
                      </c:pt>
                      <c:pt idx="50209">
                        <c:v>-63.312330000000003</c:v>
                      </c:pt>
                      <c:pt idx="50210">
                        <c:v>-63.337149999999994</c:v>
                      </c:pt>
                      <c:pt idx="50211">
                        <c:v>-63.368229999999997</c:v>
                      </c:pt>
                      <c:pt idx="50212">
                        <c:v>-63.395070000000004</c:v>
                      </c:pt>
                      <c:pt idx="50213">
                        <c:v>-63.421079999999996</c:v>
                      </c:pt>
                      <c:pt idx="50214">
                        <c:v>-63.451630000000002</c:v>
                      </c:pt>
                      <c:pt idx="50215">
                        <c:v>-63.474760000000003</c:v>
                      </c:pt>
                      <c:pt idx="50216">
                        <c:v>-63.488230000000001</c:v>
                      </c:pt>
                      <c:pt idx="50217">
                        <c:v>-63.51014</c:v>
                      </c:pt>
                      <c:pt idx="50218">
                        <c:v>-63.535890000000002</c:v>
                      </c:pt>
                      <c:pt idx="50219">
                        <c:v>-62.941250000000004</c:v>
                      </c:pt>
                      <c:pt idx="50220">
                        <c:v>-62.921199999999999</c:v>
                      </c:pt>
                      <c:pt idx="50221">
                        <c:v>-62.956399999999995</c:v>
                      </c:pt>
                      <c:pt idx="50222">
                        <c:v>-62.993009999999998</c:v>
                      </c:pt>
                      <c:pt idx="50223">
                        <c:v>-63.019800000000004</c:v>
                      </c:pt>
                      <c:pt idx="50224">
                        <c:v>-63.039430000000003</c:v>
                      </c:pt>
                      <c:pt idx="50225">
                        <c:v>-63.05498</c:v>
                      </c:pt>
                      <c:pt idx="50226">
                        <c:v>-63.068090000000005</c:v>
                      </c:pt>
                      <c:pt idx="50227">
                        <c:v>-63.079919999999994</c:v>
                      </c:pt>
                      <c:pt idx="50228">
                        <c:v>-63.091239999999999</c:v>
                      </c:pt>
                      <c:pt idx="50229">
                        <c:v>-63.102150000000002</c:v>
                      </c:pt>
                      <c:pt idx="50230">
                        <c:v>-63.114059999999995</c:v>
                      </c:pt>
                      <c:pt idx="50231">
                        <c:v>-63.126239999999996</c:v>
                      </c:pt>
                      <c:pt idx="50232">
                        <c:v>-63.139229999999998</c:v>
                      </c:pt>
                      <c:pt idx="50233">
                        <c:v>-63.153599999999997</c:v>
                      </c:pt>
                      <c:pt idx="50234">
                        <c:v>-63.168469999999999</c:v>
                      </c:pt>
                      <c:pt idx="50235">
                        <c:v>-63.184919999999998</c:v>
                      </c:pt>
                      <c:pt idx="50236">
                        <c:v>-63.201320000000003</c:v>
                      </c:pt>
                      <c:pt idx="50237">
                        <c:v>-63.219180000000001</c:v>
                      </c:pt>
                      <c:pt idx="50238">
                        <c:v>-63.236969999999999</c:v>
                      </c:pt>
                      <c:pt idx="50239">
                        <c:v>-63.256129999999999</c:v>
                      </c:pt>
                      <c:pt idx="50240">
                        <c:v>-63.274819999999998</c:v>
                      </c:pt>
                      <c:pt idx="50241">
                        <c:v>-63.292719999999996</c:v>
                      </c:pt>
                      <c:pt idx="50242">
                        <c:v>-63.311719999999994</c:v>
                      </c:pt>
                      <c:pt idx="50243">
                        <c:v>-63.332090000000001</c:v>
                      </c:pt>
                      <c:pt idx="50244">
                        <c:v>-63.352919999999997</c:v>
                      </c:pt>
                      <c:pt idx="50245">
                        <c:v>-63.374759999999995</c:v>
                      </c:pt>
                      <c:pt idx="50246">
                        <c:v>-63.397110000000005</c:v>
                      </c:pt>
                      <c:pt idx="50247">
                        <c:v>-63.419179999999997</c:v>
                      </c:pt>
                      <c:pt idx="50248">
                        <c:v>-63.442819999999998</c:v>
                      </c:pt>
                      <c:pt idx="50249">
                        <c:v>-63.467589999999994</c:v>
                      </c:pt>
                      <c:pt idx="50250">
                        <c:v>-63.490960000000001</c:v>
                      </c:pt>
                      <c:pt idx="50251">
                        <c:v>-63.51258</c:v>
                      </c:pt>
                      <c:pt idx="50252">
                        <c:v>-63.535529999999994</c:v>
                      </c:pt>
                      <c:pt idx="50253">
                        <c:v>-63.560230000000004</c:v>
                      </c:pt>
                      <c:pt idx="50254">
                        <c:v>-63.585549999999998</c:v>
                      </c:pt>
                      <c:pt idx="50255">
                        <c:v>-63.611690000000003</c:v>
                      </c:pt>
                      <c:pt idx="50256">
                        <c:v>-63.637639999999998</c:v>
                      </c:pt>
                      <c:pt idx="50257">
                        <c:v>-63.661630000000002</c:v>
                      </c:pt>
                      <c:pt idx="50258">
                        <c:v>-63.685400000000001</c:v>
                      </c:pt>
                      <c:pt idx="50259">
                        <c:v>-63.710630000000002</c:v>
                      </c:pt>
                      <c:pt idx="50260">
                        <c:v>-63.73677</c:v>
                      </c:pt>
                      <c:pt idx="50261">
                        <c:v>-63.762889999999999</c:v>
                      </c:pt>
                      <c:pt idx="50262">
                        <c:v>-63.789529999999999</c:v>
                      </c:pt>
                      <c:pt idx="50263">
                        <c:v>-63.816400000000002</c:v>
                      </c:pt>
                      <c:pt idx="50264">
                        <c:v>-63.844789999999996</c:v>
                      </c:pt>
                      <c:pt idx="50265">
                        <c:v>-63.87312</c:v>
                      </c:pt>
                      <c:pt idx="50266">
                        <c:v>-63.901690000000002</c:v>
                      </c:pt>
                      <c:pt idx="50267">
                        <c:v>-63.92962</c:v>
                      </c:pt>
                      <c:pt idx="50268">
                        <c:v>-63.953150000000001</c:v>
                      </c:pt>
                      <c:pt idx="50269">
                        <c:v>-63.975970000000004</c:v>
                      </c:pt>
                      <c:pt idx="50270">
                        <c:v>-64.00094</c:v>
                      </c:pt>
                      <c:pt idx="50271">
                        <c:v>-64.027720000000002</c:v>
                      </c:pt>
                      <c:pt idx="50272">
                        <c:v>-64.054760000000002</c:v>
                      </c:pt>
                      <c:pt idx="50273">
                        <c:v>-64.082580000000007</c:v>
                      </c:pt>
                      <c:pt idx="50274">
                        <c:v>-64.10942</c:v>
                      </c:pt>
                      <c:pt idx="50275">
                        <c:v>-64.13785</c:v>
                      </c:pt>
                      <c:pt idx="50276">
                        <c:v>-64.166460000000001</c:v>
                      </c:pt>
                      <c:pt idx="50277">
                        <c:v>-64.191209999999998</c:v>
                      </c:pt>
                      <c:pt idx="50278">
                        <c:v>-64.22184</c:v>
                      </c:pt>
                      <c:pt idx="50279">
                        <c:v>-64.252679999999998</c:v>
                      </c:pt>
                      <c:pt idx="50280">
                        <c:v>-64.282049999999998</c:v>
                      </c:pt>
                      <c:pt idx="50281">
                        <c:v>-64.311779999999999</c:v>
                      </c:pt>
                      <c:pt idx="50282">
                        <c:v>-64.336710000000011</c:v>
                      </c:pt>
                      <c:pt idx="50283">
                        <c:v>-64.360460000000003</c:v>
                      </c:pt>
                      <c:pt idx="50284">
                        <c:v>-64.385850000000005</c:v>
                      </c:pt>
                      <c:pt idx="50285">
                        <c:v>-64.412610000000001</c:v>
                      </c:pt>
                      <c:pt idx="50286">
                        <c:v>-64.439580000000007</c:v>
                      </c:pt>
                      <c:pt idx="50287">
                        <c:v>-64.467790000000008</c:v>
                      </c:pt>
                      <c:pt idx="50288">
                        <c:v>-64.49606</c:v>
                      </c:pt>
                      <c:pt idx="50289">
                        <c:v>-64.525030000000001</c:v>
                      </c:pt>
                      <c:pt idx="50290">
                        <c:v>-64.554050000000004</c:v>
                      </c:pt>
                      <c:pt idx="50291">
                        <c:v>-64.583359999999999</c:v>
                      </c:pt>
                      <c:pt idx="50292">
                        <c:v>-64.612800000000007</c:v>
                      </c:pt>
                      <c:pt idx="50293">
                        <c:v>-64.642359999999996</c:v>
                      </c:pt>
                      <c:pt idx="50294">
                        <c:v>-64.672070000000005</c:v>
                      </c:pt>
                      <c:pt idx="50295">
                        <c:v>-64.701769999999996</c:v>
                      </c:pt>
                      <c:pt idx="50296">
                        <c:v>-64.726960000000005</c:v>
                      </c:pt>
                      <c:pt idx="50297">
                        <c:v>-64.749939999999995</c:v>
                      </c:pt>
                      <c:pt idx="50298">
                        <c:v>-64.77546000000001</c:v>
                      </c:pt>
                      <c:pt idx="50299">
                        <c:v>-64.802300000000002</c:v>
                      </c:pt>
                      <c:pt idx="50300">
                        <c:v>-64.829880000000003</c:v>
                      </c:pt>
                      <c:pt idx="50301">
                        <c:v>-64.857259999999997</c:v>
                      </c:pt>
                      <c:pt idx="50302">
                        <c:v>-64.885369999999995</c:v>
                      </c:pt>
                      <c:pt idx="50303">
                        <c:v>-64.913800000000009</c:v>
                      </c:pt>
                      <c:pt idx="50304">
                        <c:v>-64.942710000000005</c:v>
                      </c:pt>
                      <c:pt idx="50305">
                        <c:v>-64.972020000000001</c:v>
                      </c:pt>
                      <c:pt idx="50306">
                        <c:v>-65.001490000000004</c:v>
                      </c:pt>
                      <c:pt idx="50307">
                        <c:v>-65.030990000000003</c:v>
                      </c:pt>
                      <c:pt idx="50308">
                        <c:v>-65.06053</c:v>
                      </c:pt>
                      <c:pt idx="50309">
                        <c:v>-65.090320000000006</c:v>
                      </c:pt>
                      <c:pt idx="50310">
                        <c:v>-65.1203</c:v>
                      </c:pt>
                      <c:pt idx="50311">
                        <c:v>-65.150220000000004</c:v>
                      </c:pt>
                      <c:pt idx="50312">
                        <c:v>-65.175169999999994</c:v>
                      </c:pt>
                      <c:pt idx="50313">
                        <c:v>-64.587139999999991</c:v>
                      </c:pt>
                      <c:pt idx="50314">
                        <c:v>-64.538929999999993</c:v>
                      </c:pt>
                      <c:pt idx="50315">
                        <c:v>-64.574039999999997</c:v>
                      </c:pt>
                      <c:pt idx="50316">
                        <c:v>-64.614339999999999</c:v>
                      </c:pt>
                      <c:pt idx="50317">
                        <c:v>-64.646020000000007</c:v>
                      </c:pt>
                      <c:pt idx="50318">
                        <c:v>-64.6721</c:v>
                      </c:pt>
                      <c:pt idx="50319">
                        <c:v>-64.682630000000003</c:v>
                      </c:pt>
                      <c:pt idx="50320">
                        <c:v>-64.689139999999995</c:v>
                      </c:pt>
                      <c:pt idx="50321">
                        <c:v>-64.697389999999999</c:v>
                      </c:pt>
                      <c:pt idx="50322">
                        <c:v>-64.706020000000009</c:v>
                      </c:pt>
                      <c:pt idx="50323">
                        <c:v>-64.715010000000007</c:v>
                      </c:pt>
                      <c:pt idx="50324">
                        <c:v>-64.725890000000007</c:v>
                      </c:pt>
                      <c:pt idx="50325">
                        <c:v>-64.737799999999993</c:v>
                      </c:pt>
                      <c:pt idx="50326">
                        <c:v>-64.751220000000004</c:v>
                      </c:pt>
                      <c:pt idx="50327">
                        <c:v>-64.766220000000004</c:v>
                      </c:pt>
                      <c:pt idx="50328">
                        <c:v>-64.781880000000001</c:v>
                      </c:pt>
                      <c:pt idx="50329">
                        <c:v>-64.798330000000007</c:v>
                      </c:pt>
                      <c:pt idx="50330">
                        <c:v>-64.815160000000006</c:v>
                      </c:pt>
                      <c:pt idx="50331">
                        <c:v>-64.833020000000005</c:v>
                      </c:pt>
                      <c:pt idx="50332">
                        <c:v>-64.848439999999997</c:v>
                      </c:pt>
                      <c:pt idx="50333">
                        <c:v>-64.868430000000004</c:v>
                      </c:pt>
                      <c:pt idx="50334">
                        <c:v>-64.887590000000003</c:v>
                      </c:pt>
                      <c:pt idx="50335">
                        <c:v>-64.908510000000007</c:v>
                      </c:pt>
                      <c:pt idx="50336">
                        <c:v>-64.922969999999992</c:v>
                      </c:pt>
                      <c:pt idx="50337">
                        <c:v>-64.936220000000006</c:v>
                      </c:pt>
                      <c:pt idx="50338">
                        <c:v>-64.952430000000007</c:v>
                      </c:pt>
                      <c:pt idx="50339">
                        <c:v>-64.971350000000001</c:v>
                      </c:pt>
                      <c:pt idx="50340">
                        <c:v>-64.991900000000001</c:v>
                      </c:pt>
                      <c:pt idx="50341">
                        <c:v>-65.0124</c:v>
                      </c:pt>
                      <c:pt idx="50342">
                        <c:v>-65.033559999999994</c:v>
                      </c:pt>
                      <c:pt idx="50343">
                        <c:v>-65.054609999999997</c:v>
                      </c:pt>
                      <c:pt idx="50344">
                        <c:v>-65.077590000000001</c:v>
                      </c:pt>
                      <c:pt idx="50345">
                        <c:v>-65.100819999999999</c:v>
                      </c:pt>
                      <c:pt idx="50346">
                        <c:v>-65.124960000000002</c:v>
                      </c:pt>
                      <c:pt idx="50347">
                        <c:v>-65.149299999999997</c:v>
                      </c:pt>
                      <c:pt idx="50348">
                        <c:v>-65.174640000000011</c:v>
                      </c:pt>
                      <c:pt idx="50349">
                        <c:v>-65.198840000000004</c:v>
                      </c:pt>
                      <c:pt idx="50350">
                        <c:v>-65.219129999999993</c:v>
                      </c:pt>
                      <c:pt idx="50351">
                        <c:v>-65.243859999999998</c:v>
                      </c:pt>
                      <c:pt idx="50352">
                        <c:v>-65.263030000000001</c:v>
                      </c:pt>
                      <c:pt idx="50353">
                        <c:v>-65.280649999999994</c:v>
                      </c:pt>
                      <c:pt idx="50354">
                        <c:v>-65.300619999999995</c:v>
                      </c:pt>
                      <c:pt idx="50355">
                        <c:v>-65.322969999999998</c:v>
                      </c:pt>
                      <c:pt idx="50356">
                        <c:v>-65.34657</c:v>
                      </c:pt>
                      <c:pt idx="50357">
                        <c:v>-65.369609999999994</c:v>
                      </c:pt>
                      <c:pt idx="50358">
                        <c:v>-65.394739999999999</c:v>
                      </c:pt>
                      <c:pt idx="50359">
                        <c:v>-65.419449999999998</c:v>
                      </c:pt>
                      <c:pt idx="50360">
                        <c:v>-65.444389999999999</c:v>
                      </c:pt>
                      <c:pt idx="50361">
                        <c:v>-65.470030000000008</c:v>
                      </c:pt>
                      <c:pt idx="50362">
                        <c:v>-65.496200000000002</c:v>
                      </c:pt>
                      <c:pt idx="50363">
                        <c:v>-65.522189999999995</c:v>
                      </c:pt>
                      <c:pt idx="50364">
                        <c:v>-65.549160000000001</c:v>
                      </c:pt>
                      <c:pt idx="50365">
                        <c:v>-65.576070000000001</c:v>
                      </c:pt>
                      <c:pt idx="50366">
                        <c:v>-65.60369</c:v>
                      </c:pt>
                      <c:pt idx="50367">
                        <c:v>-65.629369999999994</c:v>
                      </c:pt>
                      <c:pt idx="50368">
                        <c:v>-65.657209999999992</c:v>
                      </c:pt>
                      <c:pt idx="50369">
                        <c:v>-65.684939999999997</c:v>
                      </c:pt>
                      <c:pt idx="50370">
                        <c:v>-65.712369999999993</c:v>
                      </c:pt>
                      <c:pt idx="50371">
                        <c:v>-65.740260000000006</c:v>
                      </c:pt>
                      <c:pt idx="50372">
                        <c:v>-65.761189999999999</c:v>
                      </c:pt>
                      <c:pt idx="50373">
                        <c:v>-65.777360000000002</c:v>
                      </c:pt>
                      <c:pt idx="50374">
                        <c:v>-65.797869999999989</c:v>
                      </c:pt>
                      <c:pt idx="50375">
                        <c:v>-65.820840000000004</c:v>
                      </c:pt>
                      <c:pt idx="50376">
                        <c:v>-65.845230000000001</c:v>
                      </c:pt>
                      <c:pt idx="50377">
                        <c:v>-65.869609999999994</c:v>
                      </c:pt>
                      <c:pt idx="50378">
                        <c:v>-65.895440000000008</c:v>
                      </c:pt>
                      <c:pt idx="50379">
                        <c:v>-65.640309999999999</c:v>
                      </c:pt>
                      <c:pt idx="50380">
                        <c:v>-65.51782</c:v>
                      </c:pt>
                      <c:pt idx="50381">
                        <c:v>-65.423490000000001</c:v>
                      </c:pt>
                      <c:pt idx="50382">
                        <c:v>-65.342759999999998</c:v>
                      </c:pt>
                      <c:pt idx="50383">
                        <c:v>-65.269919999999999</c:v>
                      </c:pt>
                      <c:pt idx="50384">
                        <c:v>-65.202629999999999</c:v>
                      </c:pt>
                      <c:pt idx="50385">
                        <c:v>-65.138620000000003</c:v>
                      </c:pt>
                      <c:pt idx="50386">
                        <c:v>-65.07902</c:v>
                      </c:pt>
                      <c:pt idx="50387">
                        <c:v>-65.021609999999995</c:v>
                      </c:pt>
                      <c:pt idx="50388">
                        <c:v>-64.967020000000005</c:v>
                      </c:pt>
                      <c:pt idx="50389">
                        <c:v>-64.909769999999995</c:v>
                      </c:pt>
                      <c:pt idx="50390">
                        <c:v>-64.853940000000009</c:v>
                      </c:pt>
                      <c:pt idx="50391">
                        <c:v>-64.801190000000005</c:v>
                      </c:pt>
                      <c:pt idx="50392">
                        <c:v>-64.750690000000006</c:v>
                      </c:pt>
                      <c:pt idx="50393">
                        <c:v>-64.701579999999993</c:v>
                      </c:pt>
                      <c:pt idx="50394">
                        <c:v>-64.654879999999991</c:v>
                      </c:pt>
                      <c:pt idx="50395">
                        <c:v>-64.60924</c:v>
                      </c:pt>
                      <c:pt idx="50396">
                        <c:v>-64.562950000000001</c:v>
                      </c:pt>
                      <c:pt idx="50397">
                        <c:v>-64.517899999999997</c:v>
                      </c:pt>
                      <c:pt idx="50398">
                        <c:v>-64.473489999999998</c:v>
                      </c:pt>
                      <c:pt idx="50399">
                        <c:v>-64.430880000000002</c:v>
                      </c:pt>
                      <c:pt idx="50400">
                        <c:v>-64.387280000000004</c:v>
                      </c:pt>
                      <c:pt idx="50401">
                        <c:v>-64.345480000000009</c:v>
                      </c:pt>
                      <c:pt idx="50402">
                        <c:v>-64.303690000000003</c:v>
                      </c:pt>
                      <c:pt idx="50403">
                        <c:v>-64.262819999999991</c:v>
                      </c:pt>
                      <c:pt idx="50404">
                        <c:v>-64.22193</c:v>
                      </c:pt>
                      <c:pt idx="50405">
                        <c:v>-64.181939999999997</c:v>
                      </c:pt>
                      <c:pt idx="50406">
                        <c:v>-64.141850000000005</c:v>
                      </c:pt>
                      <c:pt idx="50407">
                        <c:v>-64.102289999999996</c:v>
                      </c:pt>
                      <c:pt idx="50408">
                        <c:v>-64.063500000000005</c:v>
                      </c:pt>
                      <c:pt idx="50409">
                        <c:v>-64.024479999999997</c:v>
                      </c:pt>
                      <c:pt idx="50410">
                        <c:v>-63.985849999999999</c:v>
                      </c:pt>
                      <c:pt idx="50411">
                        <c:v>-63.947320000000005</c:v>
                      </c:pt>
                      <c:pt idx="50412">
                        <c:v>-63.909440000000004</c:v>
                      </c:pt>
                      <c:pt idx="50413">
                        <c:v>-63.871549999999999</c:v>
                      </c:pt>
                      <c:pt idx="50414">
                        <c:v>-63.834090000000003</c:v>
                      </c:pt>
                      <c:pt idx="50415">
                        <c:v>-63.796749999999996</c:v>
                      </c:pt>
                      <c:pt idx="50416">
                        <c:v>-63.759819999999998</c:v>
                      </c:pt>
                      <c:pt idx="50417">
                        <c:v>-63.723370000000003</c:v>
                      </c:pt>
                      <c:pt idx="50418">
                        <c:v>-63.686700000000002</c:v>
                      </c:pt>
                      <c:pt idx="50419">
                        <c:v>-63.650170000000003</c:v>
                      </c:pt>
                      <c:pt idx="50420">
                        <c:v>-63.613730000000004</c:v>
                      </c:pt>
                      <c:pt idx="50421">
                        <c:v>-63.577420000000004</c:v>
                      </c:pt>
                      <c:pt idx="50422">
                        <c:v>-63.540950000000002</c:v>
                      </c:pt>
                      <c:pt idx="50423">
                        <c:v>-63.505079999999992</c:v>
                      </c:pt>
                      <c:pt idx="50424">
                        <c:v>-63.469200000000001</c:v>
                      </c:pt>
                      <c:pt idx="50425">
                        <c:v>-63.433450000000001</c:v>
                      </c:pt>
                      <c:pt idx="50426">
                        <c:v>-63.397599999999997</c:v>
                      </c:pt>
                      <c:pt idx="50427">
                        <c:v>-63.361859999999993</c:v>
                      </c:pt>
                      <c:pt idx="50428">
                        <c:v>-63.326140000000002</c:v>
                      </c:pt>
                      <c:pt idx="50429">
                        <c:v>-63.290620000000004</c:v>
                      </c:pt>
                      <c:pt idx="50430">
                        <c:v>-63.254930000000002</c:v>
                      </c:pt>
                      <c:pt idx="50431">
                        <c:v>-63.219560000000001</c:v>
                      </c:pt>
                      <c:pt idx="50432">
                        <c:v>-63.184139999999999</c:v>
                      </c:pt>
                      <c:pt idx="50433">
                        <c:v>-63.148850000000003</c:v>
                      </c:pt>
                      <c:pt idx="50434">
                        <c:v>-63.113710000000005</c:v>
                      </c:pt>
                      <c:pt idx="50435">
                        <c:v>-63.078130000000002</c:v>
                      </c:pt>
                      <c:pt idx="50436">
                        <c:v>-63.043050000000001</c:v>
                      </c:pt>
                      <c:pt idx="50437">
                        <c:v>-63.007929999999995</c:v>
                      </c:pt>
                      <c:pt idx="50438">
                        <c:v>-62.972949999999997</c:v>
                      </c:pt>
                      <c:pt idx="50439">
                        <c:v>-62.937849999999997</c:v>
                      </c:pt>
                      <c:pt idx="50440">
                        <c:v>-62.903130000000004</c:v>
                      </c:pt>
                      <c:pt idx="50441">
                        <c:v>-62.868160000000003</c:v>
                      </c:pt>
                      <c:pt idx="50442">
                        <c:v>-62.832739999999994</c:v>
                      </c:pt>
                      <c:pt idx="50443">
                        <c:v>-62.797349999999994</c:v>
                      </c:pt>
                      <c:pt idx="50444">
                        <c:v>-62.762</c:v>
                      </c:pt>
                      <c:pt idx="50445">
                        <c:v>-62.726639999999996</c:v>
                      </c:pt>
                      <c:pt idx="50446">
                        <c:v>-62.69126</c:v>
                      </c:pt>
                      <c:pt idx="50447">
                        <c:v>-62.655919999999995</c:v>
                      </c:pt>
                      <c:pt idx="50448">
                        <c:v>-62.620469999999997</c:v>
                      </c:pt>
                      <c:pt idx="50449">
                        <c:v>-62.585240000000006</c:v>
                      </c:pt>
                      <c:pt idx="50450">
                        <c:v>-62.550150000000002</c:v>
                      </c:pt>
                      <c:pt idx="50451">
                        <c:v>-62.516199999999998</c:v>
                      </c:pt>
                      <c:pt idx="50452">
                        <c:v>-62.481720000000003</c:v>
                      </c:pt>
                      <c:pt idx="50453">
                        <c:v>-62.446550000000002</c:v>
                      </c:pt>
                      <c:pt idx="50454">
                        <c:v>-62.414349999999999</c:v>
                      </c:pt>
                      <c:pt idx="50455">
                        <c:v>-62.380120000000005</c:v>
                      </c:pt>
                      <c:pt idx="50456">
                        <c:v>-62.345709999999997</c:v>
                      </c:pt>
                      <c:pt idx="50457">
                        <c:v>-62.3108</c:v>
                      </c:pt>
                      <c:pt idx="50458">
                        <c:v>-62.275190000000002</c:v>
                      </c:pt>
                      <c:pt idx="50459">
                        <c:v>-62.239199999999997</c:v>
                      </c:pt>
                      <c:pt idx="50460">
                        <c:v>-62.178129999999996</c:v>
                      </c:pt>
                      <c:pt idx="50461">
                        <c:v>-62.147870000000005</c:v>
                      </c:pt>
                      <c:pt idx="50462">
                        <c:v>-62.113959999999999</c:v>
                      </c:pt>
                      <c:pt idx="50463">
                        <c:v>-62.078829999999996</c:v>
                      </c:pt>
                      <c:pt idx="50464">
                        <c:v>-62.04365</c:v>
                      </c:pt>
                      <c:pt idx="50465">
                        <c:v>-62.008159999999997</c:v>
                      </c:pt>
                      <c:pt idx="50466">
                        <c:v>-61.972670000000001</c:v>
                      </c:pt>
                      <c:pt idx="50467">
                        <c:v>-61.937339999999999</c:v>
                      </c:pt>
                      <c:pt idx="50468">
                        <c:v>-61.902109999999993</c:v>
                      </c:pt>
                      <c:pt idx="50469">
                        <c:v>-61.86712</c:v>
                      </c:pt>
                      <c:pt idx="50470">
                        <c:v>-61.831859999999999</c:v>
                      </c:pt>
                      <c:pt idx="50471">
                        <c:v>-61.796559999999999</c:v>
                      </c:pt>
                      <c:pt idx="50472">
                        <c:v>-61.761309999999995</c:v>
                      </c:pt>
                      <c:pt idx="50473">
                        <c:v>-61.726570000000002</c:v>
                      </c:pt>
                      <c:pt idx="50474">
                        <c:v>-61.691479999999999</c:v>
                      </c:pt>
                      <c:pt idx="50475">
                        <c:v>-61.656869999999998</c:v>
                      </c:pt>
                      <c:pt idx="50476">
                        <c:v>-61.62182</c:v>
                      </c:pt>
                      <c:pt idx="50477">
                        <c:v>-61.586649999999999</c:v>
                      </c:pt>
                      <c:pt idx="50478">
                        <c:v>-61.551970000000004</c:v>
                      </c:pt>
                      <c:pt idx="50479">
                        <c:v>-61.517109999999995</c:v>
                      </c:pt>
                      <c:pt idx="50480">
                        <c:v>-61.482789999999994</c:v>
                      </c:pt>
                      <c:pt idx="50481">
                        <c:v>-61.448270000000001</c:v>
                      </c:pt>
                      <c:pt idx="50482">
                        <c:v>-61.413979999999995</c:v>
                      </c:pt>
                      <c:pt idx="50483">
                        <c:v>-61.379349999999995</c:v>
                      </c:pt>
                      <c:pt idx="50484">
                        <c:v>-61.345050000000001</c:v>
                      </c:pt>
                      <c:pt idx="50485">
                        <c:v>-61.310399999999994</c:v>
                      </c:pt>
                      <c:pt idx="50486">
                        <c:v>-61.276420000000002</c:v>
                      </c:pt>
                      <c:pt idx="50487">
                        <c:v>-61.242080000000001</c:v>
                      </c:pt>
                      <c:pt idx="50488">
                        <c:v>-61.207880000000003</c:v>
                      </c:pt>
                      <c:pt idx="50489">
                        <c:v>-61.173439999999999</c:v>
                      </c:pt>
                      <c:pt idx="50490">
                        <c:v>-61.139250000000004</c:v>
                      </c:pt>
                      <c:pt idx="50491">
                        <c:v>-61.104849999999999</c:v>
                      </c:pt>
                      <c:pt idx="50492">
                        <c:v>-61.071109999999997</c:v>
                      </c:pt>
                      <c:pt idx="50493">
                        <c:v>-61.037010000000002</c:v>
                      </c:pt>
                      <c:pt idx="50494">
                        <c:v>-61.003040000000006</c:v>
                      </c:pt>
                      <c:pt idx="50495">
                        <c:v>-60.96895</c:v>
                      </c:pt>
                      <c:pt idx="50496">
                        <c:v>-60.935389999999998</c:v>
                      </c:pt>
                      <c:pt idx="50497">
                        <c:v>-60.901500000000006</c:v>
                      </c:pt>
                      <c:pt idx="50498">
                        <c:v>-60.867789999999999</c:v>
                      </c:pt>
                      <c:pt idx="50499">
                        <c:v>-60.833830000000006</c:v>
                      </c:pt>
                      <c:pt idx="50500">
                        <c:v>-60.800130000000003</c:v>
                      </c:pt>
                      <c:pt idx="50501">
                        <c:v>-60.766099999999994</c:v>
                      </c:pt>
                      <c:pt idx="50502">
                        <c:v>-60.732399999999998</c:v>
                      </c:pt>
                      <c:pt idx="50503">
                        <c:v>-60.698439999999998</c:v>
                      </c:pt>
                      <c:pt idx="50504">
                        <c:v>-60.66478</c:v>
                      </c:pt>
                      <c:pt idx="50505">
                        <c:v>-60.630899999999997</c:v>
                      </c:pt>
                      <c:pt idx="50506">
                        <c:v>-60.597190000000005</c:v>
                      </c:pt>
                      <c:pt idx="50507">
                        <c:v>-60.56324</c:v>
                      </c:pt>
                      <c:pt idx="50508">
                        <c:v>-60.527760000000001</c:v>
                      </c:pt>
                      <c:pt idx="50509">
                        <c:v>-60.493670000000002</c:v>
                      </c:pt>
                      <c:pt idx="50510">
                        <c:v>-60.46002</c:v>
                      </c:pt>
                      <c:pt idx="50511">
                        <c:v>-60.426029999999997</c:v>
                      </c:pt>
                      <c:pt idx="50512">
                        <c:v>-60.392270000000003</c:v>
                      </c:pt>
                      <c:pt idx="50513">
                        <c:v>-60.358960000000003</c:v>
                      </c:pt>
                      <c:pt idx="50514">
                        <c:v>-60.326680000000003</c:v>
                      </c:pt>
                      <c:pt idx="50515">
                        <c:v>-60.293419999999998</c:v>
                      </c:pt>
                      <c:pt idx="50516">
                        <c:v>-60.259799999999998</c:v>
                      </c:pt>
                      <c:pt idx="50517">
                        <c:v>-60.226140000000001</c:v>
                      </c:pt>
                      <c:pt idx="50518">
                        <c:v>-60.192759999999993</c:v>
                      </c:pt>
                      <c:pt idx="50519">
                        <c:v>-60.158940000000001</c:v>
                      </c:pt>
                      <c:pt idx="50520">
                        <c:v>-60.125390000000003</c:v>
                      </c:pt>
                      <c:pt idx="50521">
                        <c:v>-60.092860000000002</c:v>
                      </c:pt>
                      <c:pt idx="50522">
                        <c:v>-60.060050000000004</c:v>
                      </c:pt>
                      <c:pt idx="50523">
                        <c:v>-60.026910000000001</c:v>
                      </c:pt>
                      <c:pt idx="50524">
                        <c:v>-59.993930000000006</c:v>
                      </c:pt>
                      <c:pt idx="50525">
                        <c:v>-59.960470000000001</c:v>
                      </c:pt>
                      <c:pt idx="50526">
                        <c:v>-59.927349999999997</c:v>
                      </c:pt>
                      <c:pt idx="50527">
                        <c:v>-59.893770000000004</c:v>
                      </c:pt>
                      <c:pt idx="50528">
                        <c:v>-59.860300000000002</c:v>
                      </c:pt>
                      <c:pt idx="50529">
                        <c:v>-59.827030000000001</c:v>
                      </c:pt>
                      <c:pt idx="50530">
                        <c:v>-59.764419999999994</c:v>
                      </c:pt>
                      <c:pt idx="50531">
                        <c:v>-59.736690000000003</c:v>
                      </c:pt>
                      <c:pt idx="50532">
                        <c:v>-59.705389999999994</c:v>
                      </c:pt>
                      <c:pt idx="50533">
                        <c:v>-59.673720000000003</c:v>
                      </c:pt>
                      <c:pt idx="50534">
                        <c:v>-59.64143</c:v>
                      </c:pt>
                      <c:pt idx="50535">
                        <c:v>-59.609110000000001</c:v>
                      </c:pt>
                      <c:pt idx="50536">
                        <c:v>-59.576529999999998</c:v>
                      </c:pt>
                      <c:pt idx="50537">
                        <c:v>-59.544699999999999</c:v>
                      </c:pt>
                      <c:pt idx="50538">
                        <c:v>-59.511949999999999</c:v>
                      </c:pt>
                      <c:pt idx="50539">
                        <c:v>-59.478720000000003</c:v>
                      </c:pt>
                      <c:pt idx="50540">
                        <c:v>-59.445529999999998</c:v>
                      </c:pt>
                      <c:pt idx="50541">
                        <c:v>-59.412310000000005</c:v>
                      </c:pt>
                      <c:pt idx="50542">
                        <c:v>-59.379249999999999</c:v>
                      </c:pt>
                      <c:pt idx="50543">
                        <c:v>-59.345999999999997</c:v>
                      </c:pt>
                      <c:pt idx="50544">
                        <c:v>-59.312889999999996</c:v>
                      </c:pt>
                      <c:pt idx="50545">
                        <c:v>-59.279669999999996</c:v>
                      </c:pt>
                      <c:pt idx="50546">
                        <c:v>-59.246660000000006</c:v>
                      </c:pt>
                      <c:pt idx="50547">
                        <c:v>-59.213419999999999</c:v>
                      </c:pt>
                      <c:pt idx="50548">
                        <c:v>-59.180300000000003</c:v>
                      </c:pt>
                      <c:pt idx="50549">
                        <c:v>-59.147280000000002</c:v>
                      </c:pt>
                      <c:pt idx="50550">
                        <c:v>-59.114199999999997</c:v>
                      </c:pt>
                      <c:pt idx="50551">
                        <c:v>-59.081469999999996</c:v>
                      </c:pt>
                      <c:pt idx="50552">
                        <c:v>-59.048270000000002</c:v>
                      </c:pt>
                      <c:pt idx="50553">
                        <c:v>-59.015319999999996</c:v>
                      </c:pt>
                      <c:pt idx="50554">
                        <c:v>-58.981819999999999</c:v>
                      </c:pt>
                      <c:pt idx="50555">
                        <c:v>-58.949080000000002</c:v>
                      </c:pt>
                      <c:pt idx="50556">
                        <c:v>-58.915610000000001</c:v>
                      </c:pt>
                      <c:pt idx="50557">
                        <c:v>-58.882370000000002</c:v>
                      </c:pt>
                      <c:pt idx="50558">
                        <c:v>-58.849119999999999</c:v>
                      </c:pt>
                      <c:pt idx="50559">
                        <c:v>-58.817700000000002</c:v>
                      </c:pt>
                      <c:pt idx="50560">
                        <c:v>-58.784349999999996</c:v>
                      </c:pt>
                      <c:pt idx="50561">
                        <c:v>-58.75121</c:v>
                      </c:pt>
                      <c:pt idx="50562">
                        <c:v>-58.717910000000003</c:v>
                      </c:pt>
                      <c:pt idx="50563">
                        <c:v>-58.68468</c:v>
                      </c:pt>
                      <c:pt idx="50564">
                        <c:v>-58.652319999999996</c:v>
                      </c:pt>
                      <c:pt idx="50565">
                        <c:v>-58.619160000000001</c:v>
                      </c:pt>
                      <c:pt idx="50566">
                        <c:v>-58.586220000000004</c:v>
                      </c:pt>
                      <c:pt idx="50567">
                        <c:v>-58.554639999999992</c:v>
                      </c:pt>
                      <c:pt idx="50568">
                        <c:v>-58.522999999999996</c:v>
                      </c:pt>
                      <c:pt idx="50569">
                        <c:v>-58.491210000000002</c:v>
                      </c:pt>
                      <c:pt idx="50570">
                        <c:v>-58.458649999999999</c:v>
                      </c:pt>
                      <c:pt idx="50571">
                        <c:v>-58.425960000000003</c:v>
                      </c:pt>
                      <c:pt idx="50572">
                        <c:v>-58.392920000000004</c:v>
                      </c:pt>
                      <c:pt idx="50573">
                        <c:v>-58.360109999999999</c:v>
                      </c:pt>
                      <c:pt idx="50574">
                        <c:v>-58.327010000000001</c:v>
                      </c:pt>
                      <c:pt idx="50575">
                        <c:v>-58.294579999999996</c:v>
                      </c:pt>
                      <c:pt idx="50576">
                        <c:v>-58.261570000000006</c:v>
                      </c:pt>
                      <c:pt idx="50577">
                        <c:v>-58.228859999999997</c:v>
                      </c:pt>
                      <c:pt idx="50578">
                        <c:v>-58.195839999999997</c:v>
                      </c:pt>
                      <c:pt idx="50579">
                        <c:v>-58.162890000000004</c:v>
                      </c:pt>
                      <c:pt idx="50580">
                        <c:v>-58.130200000000002</c:v>
                      </c:pt>
                      <c:pt idx="50581">
                        <c:v>-58.097260000000006</c:v>
                      </c:pt>
                      <c:pt idx="50582">
                        <c:v>-58.064669999999992</c:v>
                      </c:pt>
                      <c:pt idx="50583">
                        <c:v>-58.031759999999998</c:v>
                      </c:pt>
                      <c:pt idx="50584">
                        <c:v>-57.998930000000001</c:v>
                      </c:pt>
                      <c:pt idx="50585">
                        <c:v>-57.966070000000002</c:v>
                      </c:pt>
                      <c:pt idx="50586">
                        <c:v>-57.934089999999998</c:v>
                      </c:pt>
                      <c:pt idx="50587">
                        <c:v>-57.90166</c:v>
                      </c:pt>
                      <c:pt idx="50588">
                        <c:v>-57.869129999999998</c:v>
                      </c:pt>
                      <c:pt idx="50589">
                        <c:v>-57.836399999999998</c:v>
                      </c:pt>
                      <c:pt idx="50590">
                        <c:v>-57.803649999999998</c:v>
                      </c:pt>
                      <c:pt idx="50591">
                        <c:v>-57.770870000000002</c:v>
                      </c:pt>
                      <c:pt idx="50592">
                        <c:v>-57.738440000000004</c:v>
                      </c:pt>
                      <c:pt idx="50593">
                        <c:v>-57.705789999999993</c:v>
                      </c:pt>
                      <c:pt idx="50594">
                        <c:v>-57.673100000000005</c:v>
                      </c:pt>
                      <c:pt idx="50595">
                        <c:v>-57.640390000000004</c:v>
                      </c:pt>
                      <c:pt idx="50596">
                        <c:v>-57.607689999999998</c:v>
                      </c:pt>
                      <c:pt idx="50597">
                        <c:v>-57.575429999999997</c:v>
                      </c:pt>
                      <c:pt idx="50598">
                        <c:v>-57.542960000000001</c:v>
                      </c:pt>
                      <c:pt idx="50599">
                        <c:v>-57.510289999999998</c:v>
                      </c:pt>
                      <c:pt idx="50600">
                        <c:v>-57.477460000000001</c:v>
                      </c:pt>
                      <c:pt idx="50601">
                        <c:v>-57.444850000000002</c:v>
                      </c:pt>
                      <c:pt idx="50602">
                        <c:v>-57.41225</c:v>
                      </c:pt>
                      <c:pt idx="50603">
                        <c:v>-57.379689999999997</c:v>
                      </c:pt>
                      <c:pt idx="50604">
                        <c:v>-57.347180000000002</c:v>
                      </c:pt>
                      <c:pt idx="50605">
                        <c:v>-57.315180000000005</c:v>
                      </c:pt>
                      <c:pt idx="50606">
                        <c:v>-57.282609999999998</c:v>
                      </c:pt>
                      <c:pt idx="50607">
                        <c:v>-57.250230000000002</c:v>
                      </c:pt>
                      <c:pt idx="50608">
                        <c:v>-57.218000000000004</c:v>
                      </c:pt>
                      <c:pt idx="50609">
                        <c:v>-57.185659999999999</c:v>
                      </c:pt>
                      <c:pt idx="50610">
                        <c:v>-57.153270000000006</c:v>
                      </c:pt>
                      <c:pt idx="50611">
                        <c:v>-57.120639999999995</c:v>
                      </c:pt>
                      <c:pt idx="50612">
                        <c:v>-57.089489999999998</c:v>
                      </c:pt>
                      <c:pt idx="50613">
                        <c:v>-57.058460000000004</c:v>
                      </c:pt>
                      <c:pt idx="50614">
                        <c:v>-57.026960000000003</c:v>
                      </c:pt>
                      <c:pt idx="50615">
                        <c:v>-56.994930000000004</c:v>
                      </c:pt>
                      <c:pt idx="50616">
                        <c:v>-56.962690000000002</c:v>
                      </c:pt>
                      <c:pt idx="50617">
                        <c:v>-56.93038</c:v>
                      </c:pt>
                      <c:pt idx="50618">
                        <c:v>-56.898340000000005</c:v>
                      </c:pt>
                      <c:pt idx="50619">
                        <c:v>-56.866</c:v>
                      </c:pt>
                      <c:pt idx="50620">
                        <c:v>-56.833869999999997</c:v>
                      </c:pt>
                      <c:pt idx="50621">
                        <c:v>-56.80162</c:v>
                      </c:pt>
                      <c:pt idx="50622">
                        <c:v>-56.769260000000003</c:v>
                      </c:pt>
                      <c:pt idx="50623">
                        <c:v>-56.737320000000004</c:v>
                      </c:pt>
                      <c:pt idx="50624">
                        <c:v>-56.705129999999997</c:v>
                      </c:pt>
                      <c:pt idx="50625">
                        <c:v>-56.672830000000005</c:v>
                      </c:pt>
                      <c:pt idx="50626">
                        <c:v>-56.640560000000008</c:v>
                      </c:pt>
                      <c:pt idx="50627">
                        <c:v>-56.608460000000001</c:v>
                      </c:pt>
                      <c:pt idx="50628">
                        <c:v>-56.576510000000006</c:v>
                      </c:pt>
                      <c:pt idx="50629">
                        <c:v>-56.544600000000003</c:v>
                      </c:pt>
                      <c:pt idx="50630">
                        <c:v>-56.512270000000001</c:v>
                      </c:pt>
                      <c:pt idx="50631">
                        <c:v>-56.480080000000001</c:v>
                      </c:pt>
                      <c:pt idx="50632">
                        <c:v>-56.448250000000002</c:v>
                      </c:pt>
                      <c:pt idx="50633">
                        <c:v>-56.416180000000004</c:v>
                      </c:pt>
                      <c:pt idx="50634">
                        <c:v>-56.384210000000003</c:v>
                      </c:pt>
                      <c:pt idx="50635">
                        <c:v>-56.352159999999998</c:v>
                      </c:pt>
                      <c:pt idx="50636">
                        <c:v>-56.320230000000002</c:v>
                      </c:pt>
                      <c:pt idx="50637">
                        <c:v>-56.288319999999999</c:v>
                      </c:pt>
                      <c:pt idx="50638">
                        <c:v>-56.256419999999999</c:v>
                      </c:pt>
                      <c:pt idx="50639">
                        <c:v>-56.224600000000002</c:v>
                      </c:pt>
                      <c:pt idx="50640">
                        <c:v>-56.193080000000002</c:v>
                      </c:pt>
                      <c:pt idx="50641">
                        <c:v>-56.161349999999999</c:v>
                      </c:pt>
                      <c:pt idx="50642">
                        <c:v>-56.129429999999999</c:v>
                      </c:pt>
                      <c:pt idx="50643">
                        <c:v>-56.09787</c:v>
                      </c:pt>
                      <c:pt idx="50644">
                        <c:v>-56.066050000000004</c:v>
                      </c:pt>
                      <c:pt idx="50645">
                        <c:v>-56.034009999999995</c:v>
                      </c:pt>
                      <c:pt idx="50646">
                        <c:v>-56.002700000000004</c:v>
                      </c:pt>
                      <c:pt idx="50647">
                        <c:v>-55.970849999999999</c:v>
                      </c:pt>
                      <c:pt idx="50648">
                        <c:v>-55.939009999999996</c:v>
                      </c:pt>
                      <c:pt idx="50649">
                        <c:v>-55.907550000000001</c:v>
                      </c:pt>
                      <c:pt idx="50650">
                        <c:v>-55.875979999999998</c:v>
                      </c:pt>
                      <c:pt idx="50651">
                        <c:v>-55.844129999999993</c:v>
                      </c:pt>
                      <c:pt idx="50652">
                        <c:v>-55.81268</c:v>
                      </c:pt>
                      <c:pt idx="50653">
                        <c:v>-55.780929999999998</c:v>
                      </c:pt>
                      <c:pt idx="50654">
                        <c:v>-55.748840000000001</c:v>
                      </c:pt>
                      <c:pt idx="50655">
                        <c:v>-55.717709999999997</c:v>
                      </c:pt>
                      <c:pt idx="50656">
                        <c:v>-55.687190000000001</c:v>
                      </c:pt>
                      <c:pt idx="50657">
                        <c:v>-55.655900000000003</c:v>
                      </c:pt>
                      <c:pt idx="50658">
                        <c:v>-55.624609999999997</c:v>
                      </c:pt>
                      <c:pt idx="50659">
                        <c:v>-55.593170000000001</c:v>
                      </c:pt>
                      <c:pt idx="50660">
                        <c:v>-55.561250000000001</c:v>
                      </c:pt>
                      <c:pt idx="50661">
                        <c:v>-55.529590000000006</c:v>
                      </c:pt>
                      <c:pt idx="50662">
                        <c:v>-55.498909999999995</c:v>
                      </c:pt>
                      <c:pt idx="50663">
                        <c:v>-55.471329999999995</c:v>
                      </c:pt>
                      <c:pt idx="50664">
                        <c:v>-55.439660000000003</c:v>
                      </c:pt>
                      <c:pt idx="50665">
                        <c:v>-55.40775</c:v>
                      </c:pt>
                      <c:pt idx="50666">
                        <c:v>-55.375599999999999</c:v>
                      </c:pt>
                      <c:pt idx="50667">
                        <c:v>-55.344170000000005</c:v>
                      </c:pt>
                      <c:pt idx="50668">
                        <c:v>-55.312340000000006</c:v>
                      </c:pt>
                      <c:pt idx="50669">
                        <c:v>-55.280329999999999</c:v>
                      </c:pt>
                      <c:pt idx="50670">
                        <c:v>-55.249480000000005</c:v>
                      </c:pt>
                      <c:pt idx="50671">
                        <c:v>-55.21763</c:v>
                      </c:pt>
                      <c:pt idx="50672">
                        <c:v>-55.185380000000002</c:v>
                      </c:pt>
                      <c:pt idx="50673">
                        <c:v>-55.153579999999998</c:v>
                      </c:pt>
                      <c:pt idx="50674">
                        <c:v>-55.121880000000004</c:v>
                      </c:pt>
                      <c:pt idx="50675">
                        <c:v>-55.089579999999998</c:v>
                      </c:pt>
                      <c:pt idx="50676">
                        <c:v>-55.057000000000002</c:v>
                      </c:pt>
                      <c:pt idx="50677">
                        <c:v>-55.024470000000001</c:v>
                      </c:pt>
                      <c:pt idx="50678">
                        <c:v>-54.991649999999993</c:v>
                      </c:pt>
                      <c:pt idx="50679">
                        <c:v>-54.958739999999999</c:v>
                      </c:pt>
                      <c:pt idx="50680">
                        <c:v>-54.9268</c:v>
                      </c:pt>
                      <c:pt idx="50681">
                        <c:v>-54.894179999999999</c:v>
                      </c:pt>
                      <c:pt idx="50682">
                        <c:v>-54.861319999999992</c:v>
                      </c:pt>
                      <c:pt idx="50683">
                        <c:v>-54.828310000000002</c:v>
                      </c:pt>
                      <c:pt idx="50684">
                        <c:v>-54.796240000000004</c:v>
                      </c:pt>
                      <c:pt idx="50685">
                        <c:v>-54.763640000000002</c:v>
                      </c:pt>
                      <c:pt idx="50686">
                        <c:v>-54.730730000000001</c:v>
                      </c:pt>
                      <c:pt idx="50687">
                        <c:v>-54.697659999999999</c:v>
                      </c:pt>
                      <c:pt idx="50688">
                        <c:v>-54.665679999999995</c:v>
                      </c:pt>
                      <c:pt idx="50689">
                        <c:v>-54.632779999999997</c:v>
                      </c:pt>
                      <c:pt idx="50690">
                        <c:v>-54.600229999999996</c:v>
                      </c:pt>
                      <c:pt idx="50691">
                        <c:v>-54.567410000000002</c:v>
                      </c:pt>
                      <c:pt idx="50692">
                        <c:v>-54.53557</c:v>
                      </c:pt>
                      <c:pt idx="50693">
                        <c:v>-54.503659999999996</c:v>
                      </c:pt>
                      <c:pt idx="50694">
                        <c:v>-54.471319999999999</c:v>
                      </c:pt>
                      <c:pt idx="50695">
                        <c:v>-54.438810000000004</c:v>
                      </c:pt>
                      <c:pt idx="50696">
                        <c:v>-54.40652</c:v>
                      </c:pt>
                      <c:pt idx="50697">
                        <c:v>-54.373930000000001</c:v>
                      </c:pt>
                      <c:pt idx="50698">
                        <c:v>-54.34131</c:v>
                      </c:pt>
                      <c:pt idx="50699">
                        <c:v>-54.308340000000001</c:v>
                      </c:pt>
                      <c:pt idx="50700">
                        <c:v>-54.275469999999999</c:v>
                      </c:pt>
                      <c:pt idx="50701">
                        <c:v>-54.242600000000003</c:v>
                      </c:pt>
                      <c:pt idx="50702">
                        <c:v>-54.20984</c:v>
                      </c:pt>
                      <c:pt idx="50703">
                        <c:v>-54.177030000000002</c:v>
                      </c:pt>
                      <c:pt idx="50704">
                        <c:v>-54.144199999999998</c:v>
                      </c:pt>
                      <c:pt idx="50705">
                        <c:v>-54.11139</c:v>
                      </c:pt>
                      <c:pt idx="50706">
                        <c:v>-54.078679999999999</c:v>
                      </c:pt>
                      <c:pt idx="50707">
                        <c:v>-54.046390000000002</c:v>
                      </c:pt>
                      <c:pt idx="50708">
                        <c:v>-54.013770000000001</c:v>
                      </c:pt>
                      <c:pt idx="50709">
                        <c:v>-53.980980000000002</c:v>
                      </c:pt>
                      <c:pt idx="50710">
                        <c:v>-53.948169999999998</c:v>
                      </c:pt>
                      <c:pt idx="50711">
                        <c:v>-53.915469999999999</c:v>
                      </c:pt>
                      <c:pt idx="50712">
                        <c:v>-53.882849999999998</c:v>
                      </c:pt>
                      <c:pt idx="50713">
                        <c:v>-53.850189999999998</c:v>
                      </c:pt>
                      <c:pt idx="50714">
                        <c:v>-53.817640000000004</c:v>
                      </c:pt>
                      <c:pt idx="50715">
                        <c:v>-53.785040000000002</c:v>
                      </c:pt>
                      <c:pt idx="50716">
                        <c:v>-53.75291</c:v>
                      </c:pt>
                      <c:pt idx="50717">
                        <c:v>-53.720369999999996</c:v>
                      </c:pt>
                      <c:pt idx="50718">
                        <c:v>-53.687600000000003</c:v>
                      </c:pt>
                      <c:pt idx="50719">
                        <c:v>-53.654890000000002</c:v>
                      </c:pt>
                      <c:pt idx="50720">
                        <c:v>-53.622399999999999</c:v>
                      </c:pt>
                      <c:pt idx="50721">
                        <c:v>-53.589190000000002</c:v>
                      </c:pt>
                      <c:pt idx="50722">
                        <c:v>-53.556049999999999</c:v>
                      </c:pt>
                      <c:pt idx="50723">
                        <c:v>-53.523110000000003</c:v>
                      </c:pt>
                      <c:pt idx="50724">
                        <c:v>-53.490669999999994</c:v>
                      </c:pt>
                      <c:pt idx="50725">
                        <c:v>-53.45796</c:v>
                      </c:pt>
                      <c:pt idx="50726">
                        <c:v>-53.425450000000005</c:v>
                      </c:pt>
                      <c:pt idx="50727">
                        <c:v>-53.39264</c:v>
                      </c:pt>
                      <c:pt idx="50728">
                        <c:v>-53.360900000000001</c:v>
                      </c:pt>
                      <c:pt idx="50729">
                        <c:v>-53.32891</c:v>
                      </c:pt>
                      <c:pt idx="50730">
                        <c:v>-53.296750000000003</c:v>
                      </c:pt>
                      <c:pt idx="50731">
                        <c:v>-53.264920000000004</c:v>
                      </c:pt>
                      <c:pt idx="50732">
                        <c:v>-53.232709999999997</c:v>
                      </c:pt>
                      <c:pt idx="50733">
                        <c:v>-53.200089999999996</c:v>
                      </c:pt>
                      <c:pt idx="50734">
                        <c:v>-53.167119999999997</c:v>
                      </c:pt>
                      <c:pt idx="50735">
                        <c:v>-53.134779999999999</c:v>
                      </c:pt>
                      <c:pt idx="50736">
                        <c:v>-53.102260000000001</c:v>
                      </c:pt>
                      <c:pt idx="50737">
                        <c:v>-53.069420000000001</c:v>
                      </c:pt>
                      <c:pt idx="50738">
                        <c:v>-53.036580000000001</c:v>
                      </c:pt>
                      <c:pt idx="50739">
                        <c:v>-53.003830000000001</c:v>
                      </c:pt>
                      <c:pt idx="50740">
                        <c:v>-52.971149999999994</c:v>
                      </c:pt>
                      <c:pt idx="50741">
                        <c:v>-52.938249999999996</c:v>
                      </c:pt>
                      <c:pt idx="50742">
                        <c:v>-52.906000000000006</c:v>
                      </c:pt>
                      <c:pt idx="50743">
                        <c:v>-52.873480000000001</c:v>
                      </c:pt>
                      <c:pt idx="50744">
                        <c:v>-52.84104</c:v>
                      </c:pt>
                      <c:pt idx="50745">
                        <c:v>-52.771650000000001</c:v>
                      </c:pt>
                      <c:pt idx="50746">
                        <c:v>-52.735669999999999</c:v>
                      </c:pt>
                      <c:pt idx="50747">
                        <c:v>-52.70411</c:v>
                      </c:pt>
                      <c:pt idx="50748">
                        <c:v>-52.673379999999995</c:v>
                      </c:pt>
                      <c:pt idx="50749">
                        <c:v>-52.64237</c:v>
                      </c:pt>
                      <c:pt idx="50750">
                        <c:v>-52.610919999999993</c:v>
                      </c:pt>
                      <c:pt idx="50751">
                        <c:v>-52.578990000000005</c:v>
                      </c:pt>
                      <c:pt idx="50752">
                        <c:v>-52.546509999999998</c:v>
                      </c:pt>
                      <c:pt idx="50753">
                        <c:v>-52.513919999999999</c:v>
                      </c:pt>
                      <c:pt idx="50754">
                        <c:v>-52.481289999999994</c:v>
                      </c:pt>
                      <c:pt idx="50755">
                        <c:v>-52.448759999999993</c:v>
                      </c:pt>
                      <c:pt idx="50756">
                        <c:v>-52.415950000000002</c:v>
                      </c:pt>
                      <c:pt idx="50757">
                        <c:v>-52.383629999999997</c:v>
                      </c:pt>
                      <c:pt idx="50758">
                        <c:v>-52.350770000000004</c:v>
                      </c:pt>
                      <c:pt idx="50759">
                        <c:v>-52.318170000000002</c:v>
                      </c:pt>
                      <c:pt idx="50760">
                        <c:v>-52.28575</c:v>
                      </c:pt>
                      <c:pt idx="50761">
                        <c:v>-52.253830000000001</c:v>
                      </c:pt>
                      <c:pt idx="50762">
                        <c:v>-52.220909999999996</c:v>
                      </c:pt>
                      <c:pt idx="50763">
                        <c:v>-52.188100000000006</c:v>
                      </c:pt>
                      <c:pt idx="50764">
                        <c:v>-52.15598</c:v>
                      </c:pt>
                      <c:pt idx="50765">
                        <c:v>-52.123330000000003</c:v>
                      </c:pt>
                      <c:pt idx="50766">
                        <c:v>-52.090400000000002</c:v>
                      </c:pt>
                      <c:pt idx="50767">
                        <c:v>-52.058309999999999</c:v>
                      </c:pt>
                      <c:pt idx="50768">
                        <c:v>-52.025649999999999</c:v>
                      </c:pt>
                      <c:pt idx="50769">
                        <c:v>-51.993070000000003</c:v>
                      </c:pt>
                      <c:pt idx="50770">
                        <c:v>-51.960100000000004</c:v>
                      </c:pt>
                      <c:pt idx="50771">
                        <c:v>-51.928470000000004</c:v>
                      </c:pt>
                      <c:pt idx="50772">
                        <c:v>-51.896560000000001</c:v>
                      </c:pt>
                      <c:pt idx="50773">
                        <c:v>-51.864199999999997</c:v>
                      </c:pt>
                      <c:pt idx="50774">
                        <c:v>-51.833410000000001</c:v>
                      </c:pt>
                      <c:pt idx="50775">
                        <c:v>-51.803269999999998</c:v>
                      </c:pt>
                      <c:pt idx="50776">
                        <c:v>-51.771090000000001</c:v>
                      </c:pt>
                      <c:pt idx="50777">
                        <c:v>-51.738840000000003</c:v>
                      </c:pt>
                      <c:pt idx="50778">
                        <c:v>-51.706450000000004</c:v>
                      </c:pt>
                      <c:pt idx="50779">
                        <c:v>-51.674110000000006</c:v>
                      </c:pt>
                      <c:pt idx="50780">
                        <c:v>-51.64181</c:v>
                      </c:pt>
                      <c:pt idx="50781">
                        <c:v>-51.609459999999999</c:v>
                      </c:pt>
                      <c:pt idx="50782">
                        <c:v>-51.57694</c:v>
                      </c:pt>
                      <c:pt idx="50783">
                        <c:v>-51.544559999999997</c:v>
                      </c:pt>
                      <c:pt idx="50784">
                        <c:v>-51.512409999999996</c:v>
                      </c:pt>
                      <c:pt idx="50785">
                        <c:v>-51.479810000000001</c:v>
                      </c:pt>
                      <c:pt idx="50786">
                        <c:v>-51.447180000000003</c:v>
                      </c:pt>
                      <c:pt idx="50787">
                        <c:v>-51.41478</c:v>
                      </c:pt>
                      <c:pt idx="50788">
                        <c:v>-51.382930000000002</c:v>
                      </c:pt>
                      <c:pt idx="50789">
                        <c:v>-51.350850000000001</c:v>
                      </c:pt>
                      <c:pt idx="50790">
                        <c:v>-51.318300000000001</c:v>
                      </c:pt>
                      <c:pt idx="50791">
                        <c:v>-51.285930000000008</c:v>
                      </c:pt>
                      <c:pt idx="50792">
                        <c:v>-51.253659999999996</c:v>
                      </c:pt>
                      <c:pt idx="50793">
                        <c:v>-51.221560000000004</c:v>
                      </c:pt>
                      <c:pt idx="50794">
                        <c:v>-51.188760000000002</c:v>
                      </c:pt>
                      <c:pt idx="50795">
                        <c:v>-51.156819999999996</c:v>
                      </c:pt>
                      <c:pt idx="50796">
                        <c:v>-51.124459999999999</c:v>
                      </c:pt>
                      <c:pt idx="50797">
                        <c:v>-51.09169</c:v>
                      </c:pt>
                      <c:pt idx="50798">
                        <c:v>-51.059089999999998</c:v>
                      </c:pt>
                      <c:pt idx="50799">
                        <c:v>-51.026220000000002</c:v>
                      </c:pt>
                      <c:pt idx="50800">
                        <c:v>-50.993339999999996</c:v>
                      </c:pt>
                      <c:pt idx="50801">
                        <c:v>-50.961309999999997</c:v>
                      </c:pt>
                      <c:pt idx="50802">
                        <c:v>-50.9285</c:v>
                      </c:pt>
                      <c:pt idx="50803">
                        <c:v>-50.895970000000005</c:v>
                      </c:pt>
                      <c:pt idx="50804">
                        <c:v>-50.863620000000004</c:v>
                      </c:pt>
                      <c:pt idx="50805">
                        <c:v>-50.830970000000008</c:v>
                      </c:pt>
                      <c:pt idx="50806">
                        <c:v>-50.798279999999998</c:v>
                      </c:pt>
                      <c:pt idx="50807">
                        <c:v>-50.765940000000001</c:v>
                      </c:pt>
                      <c:pt idx="50808">
                        <c:v>-50.733290000000004</c:v>
                      </c:pt>
                      <c:pt idx="50809">
                        <c:v>-50.700099999999999</c:v>
                      </c:pt>
                      <c:pt idx="50810">
                        <c:v>-50.666870000000003</c:v>
                      </c:pt>
                      <c:pt idx="50811">
                        <c:v>-50.633429999999997</c:v>
                      </c:pt>
                      <c:pt idx="50812">
                        <c:v>-50.599980000000002</c:v>
                      </c:pt>
                      <c:pt idx="50813">
                        <c:v>-50.568510000000003</c:v>
                      </c:pt>
                      <c:pt idx="50814">
                        <c:v>-50.538249999999998</c:v>
                      </c:pt>
                      <c:pt idx="50815">
                        <c:v>-50.506060000000005</c:v>
                      </c:pt>
                      <c:pt idx="50816">
                        <c:v>-50.473619999999997</c:v>
                      </c:pt>
                      <c:pt idx="50817">
                        <c:v>-50.441700000000004</c:v>
                      </c:pt>
                      <c:pt idx="50818">
                        <c:v>-50.409170000000003</c:v>
                      </c:pt>
                      <c:pt idx="50819">
                        <c:v>-50.376669999999997</c:v>
                      </c:pt>
                      <c:pt idx="50820">
                        <c:v>-50.343590000000006</c:v>
                      </c:pt>
                      <c:pt idx="50821">
                        <c:v>-50.310699999999997</c:v>
                      </c:pt>
                      <c:pt idx="50822">
                        <c:v>-50.277439999999999</c:v>
                      </c:pt>
                      <c:pt idx="50823">
                        <c:v>-50.243989999999997</c:v>
                      </c:pt>
                      <c:pt idx="50824">
                        <c:v>-50.210530000000006</c:v>
                      </c:pt>
                      <c:pt idx="50825">
                        <c:v>-50.17756</c:v>
                      </c:pt>
                      <c:pt idx="50826">
                        <c:v>-50.144260000000003</c:v>
                      </c:pt>
                      <c:pt idx="50827">
                        <c:v>-50.110840000000003</c:v>
                      </c:pt>
                      <c:pt idx="50828">
                        <c:v>-50.077930000000002</c:v>
                      </c:pt>
                      <c:pt idx="50829">
                        <c:v>-50.045299999999997</c:v>
                      </c:pt>
                      <c:pt idx="50830">
                        <c:v>-50.012329999999999</c:v>
                      </c:pt>
                      <c:pt idx="50831">
                        <c:v>-49.979209999999995</c:v>
                      </c:pt>
                      <c:pt idx="50832">
                        <c:v>-49.946300000000001</c:v>
                      </c:pt>
                      <c:pt idx="50833">
                        <c:v>-49.913790000000006</c:v>
                      </c:pt>
                      <c:pt idx="50834">
                        <c:v>-49.880870000000002</c:v>
                      </c:pt>
                      <c:pt idx="50835">
                        <c:v>-49.84787</c:v>
                      </c:pt>
                      <c:pt idx="50836">
                        <c:v>-49.815359999999998</c:v>
                      </c:pt>
                      <c:pt idx="50837">
                        <c:v>-49.782719999999998</c:v>
                      </c:pt>
                      <c:pt idx="50838">
                        <c:v>-49.750079999999997</c:v>
                      </c:pt>
                      <c:pt idx="50839">
                        <c:v>-49.717479999999995</c:v>
                      </c:pt>
                      <c:pt idx="50840">
                        <c:v>-49.684660000000001</c:v>
                      </c:pt>
                      <c:pt idx="50841">
                        <c:v>-49.652149999999999</c:v>
                      </c:pt>
                      <c:pt idx="50842">
                        <c:v>-49.619150000000005</c:v>
                      </c:pt>
                      <c:pt idx="50843">
                        <c:v>-49.586119999999994</c:v>
                      </c:pt>
                      <c:pt idx="50844">
                        <c:v>-49.553039999999996</c:v>
                      </c:pt>
                      <c:pt idx="50845">
                        <c:v>-49.520540000000004</c:v>
                      </c:pt>
                      <c:pt idx="50846">
                        <c:v>-49.487409999999997</c:v>
                      </c:pt>
                      <c:pt idx="50847">
                        <c:v>-49.454160000000002</c:v>
                      </c:pt>
                      <c:pt idx="50848">
                        <c:v>-49.420840000000005</c:v>
                      </c:pt>
                      <c:pt idx="50849">
                        <c:v>-49.388069999999999</c:v>
                      </c:pt>
                      <c:pt idx="50850">
                        <c:v>-49.355499999999999</c:v>
                      </c:pt>
                      <c:pt idx="50851">
                        <c:v>-49.32302</c:v>
                      </c:pt>
                      <c:pt idx="50852">
                        <c:v>-49.289870000000001</c:v>
                      </c:pt>
                      <c:pt idx="50853">
                        <c:v>-49.256909999999998</c:v>
                      </c:pt>
                      <c:pt idx="50854">
                        <c:v>-49.221599999999995</c:v>
                      </c:pt>
                      <c:pt idx="50855">
                        <c:v>-49.189540000000001</c:v>
                      </c:pt>
                      <c:pt idx="50856">
                        <c:v>-49.156880000000001</c:v>
                      </c:pt>
                      <c:pt idx="50857">
                        <c:v>-49.124380000000002</c:v>
                      </c:pt>
                      <c:pt idx="50858">
                        <c:v>-49.091409999999996</c:v>
                      </c:pt>
                      <c:pt idx="50859">
                        <c:v>-49.058250000000001</c:v>
                      </c:pt>
                      <c:pt idx="50860">
                        <c:v>-49.025080000000003</c:v>
                      </c:pt>
                      <c:pt idx="50861">
                        <c:v>-48.99241</c:v>
                      </c:pt>
                      <c:pt idx="50862">
                        <c:v>-48.959159999999997</c:v>
                      </c:pt>
                      <c:pt idx="50863">
                        <c:v>-48.92671</c:v>
                      </c:pt>
                      <c:pt idx="50864">
                        <c:v>-48.89425</c:v>
                      </c:pt>
                      <c:pt idx="50865">
                        <c:v>-48.862279999999998</c:v>
                      </c:pt>
                      <c:pt idx="50866">
                        <c:v>-48.829470000000001</c:v>
                      </c:pt>
                      <c:pt idx="50867">
                        <c:v>-48.796540000000007</c:v>
                      </c:pt>
                      <c:pt idx="50868">
                        <c:v>-48.763480000000001</c:v>
                      </c:pt>
                      <c:pt idx="50869">
                        <c:v>-48.730849999999997</c:v>
                      </c:pt>
                      <c:pt idx="50870">
                        <c:v>-48.697920000000003</c:v>
                      </c:pt>
                      <c:pt idx="50871">
                        <c:v>-48.664379999999994</c:v>
                      </c:pt>
                      <c:pt idx="50872">
                        <c:v>-48.63082</c:v>
                      </c:pt>
                      <c:pt idx="50873">
                        <c:v>-48.59769</c:v>
                      </c:pt>
                      <c:pt idx="50874">
                        <c:v>-48.564119999999996</c:v>
                      </c:pt>
                      <c:pt idx="50875">
                        <c:v>-48.530239999999992</c:v>
                      </c:pt>
                      <c:pt idx="50876">
                        <c:v>-48.496129999999994</c:v>
                      </c:pt>
                      <c:pt idx="50877">
                        <c:v>-48.462579999999996</c:v>
                      </c:pt>
                      <c:pt idx="50878">
                        <c:v>-48.428639999999994</c:v>
                      </c:pt>
                      <c:pt idx="50879">
                        <c:v>-48.394570000000002</c:v>
                      </c:pt>
                      <c:pt idx="50880">
                        <c:v>-48.360519999999994</c:v>
                      </c:pt>
                      <c:pt idx="50881">
                        <c:v>-48.326900000000002</c:v>
                      </c:pt>
                      <c:pt idx="50882">
                        <c:v>-48.293039999999998</c:v>
                      </c:pt>
                      <c:pt idx="50883">
                        <c:v>-48.259329999999999</c:v>
                      </c:pt>
                      <c:pt idx="50884">
                        <c:v>-48.224769999999999</c:v>
                      </c:pt>
                      <c:pt idx="50885">
                        <c:v>-48.191330000000001</c:v>
                      </c:pt>
                      <c:pt idx="50886">
                        <c:v>-48.157209999999999</c:v>
                      </c:pt>
                      <c:pt idx="50887">
                        <c:v>-48.122499999999995</c:v>
                      </c:pt>
                      <c:pt idx="50888">
                        <c:v>-48.087650000000004</c:v>
                      </c:pt>
                      <c:pt idx="50889">
                        <c:v>-48.053850000000004</c:v>
                      </c:pt>
                      <c:pt idx="50890">
                        <c:v>-48.019390000000001</c:v>
                      </c:pt>
                      <c:pt idx="50891">
                        <c:v>-47.985019999999999</c:v>
                      </c:pt>
                      <c:pt idx="50892">
                        <c:v>-47.9499</c:v>
                      </c:pt>
                      <c:pt idx="50893">
                        <c:v>-47.91489</c:v>
                      </c:pt>
                      <c:pt idx="50894">
                        <c:v>-47.880539999999996</c:v>
                      </c:pt>
                      <c:pt idx="50895">
                        <c:v>-47.846820000000001</c:v>
                      </c:pt>
                      <c:pt idx="50896">
                        <c:v>-47.81241</c:v>
                      </c:pt>
                      <c:pt idx="50897">
                        <c:v>-47.778289999999998</c:v>
                      </c:pt>
                      <c:pt idx="50898">
                        <c:v>-47.743529999999993</c:v>
                      </c:pt>
                      <c:pt idx="50899">
                        <c:v>-47.708669999999998</c:v>
                      </c:pt>
                      <c:pt idx="50900">
                        <c:v>-47.674160000000001</c:v>
                      </c:pt>
                      <c:pt idx="50901">
                        <c:v>-47.63946</c:v>
                      </c:pt>
                      <c:pt idx="50902">
                        <c:v>-47.604610000000001</c:v>
                      </c:pt>
                      <c:pt idx="50903">
                        <c:v>-47.576250000000002</c:v>
                      </c:pt>
                      <c:pt idx="50904">
                        <c:v>-47.54195</c:v>
                      </c:pt>
                      <c:pt idx="50905">
                        <c:v>-47.509750000000004</c:v>
                      </c:pt>
                      <c:pt idx="50906">
                        <c:v>-47.476929999999996</c:v>
                      </c:pt>
                      <c:pt idx="50907">
                        <c:v>-47.443249999999999</c:v>
                      </c:pt>
                      <c:pt idx="50908">
                        <c:v>-47.409759999999999</c:v>
                      </c:pt>
                      <c:pt idx="50909">
                        <c:v>-47.376060000000003</c:v>
                      </c:pt>
                      <c:pt idx="50910">
                        <c:v>-47.342829999999992</c:v>
                      </c:pt>
                      <c:pt idx="50911">
                        <c:v>-47.308610000000002</c:v>
                      </c:pt>
                      <c:pt idx="50912">
                        <c:v>-47.277069999999995</c:v>
                      </c:pt>
                      <c:pt idx="50913">
                        <c:v>-47.245660000000001</c:v>
                      </c:pt>
                      <c:pt idx="50914">
                        <c:v>-47.21387</c:v>
                      </c:pt>
                      <c:pt idx="50915">
                        <c:v>-47.181730000000002</c:v>
                      </c:pt>
                      <c:pt idx="50916">
                        <c:v>-47.14949</c:v>
                      </c:pt>
                      <c:pt idx="50917">
                        <c:v>-47.117050000000006</c:v>
                      </c:pt>
                      <c:pt idx="50918">
                        <c:v>-47.084450000000004</c:v>
                      </c:pt>
                      <c:pt idx="50919">
                        <c:v>-47.052199999999999</c:v>
                      </c:pt>
                      <c:pt idx="50920">
                        <c:v>-47.019650000000006</c:v>
                      </c:pt>
                      <c:pt idx="50921">
                        <c:v>-46.986109999999996</c:v>
                      </c:pt>
                      <c:pt idx="50922">
                        <c:v>-46.953050000000005</c:v>
                      </c:pt>
                      <c:pt idx="50923">
                        <c:v>-46.920700000000004</c:v>
                      </c:pt>
                      <c:pt idx="50924">
                        <c:v>-46.887509999999999</c:v>
                      </c:pt>
                      <c:pt idx="50925">
                        <c:v>-46.854389999999995</c:v>
                      </c:pt>
                      <c:pt idx="50926">
                        <c:v>-46.821169999999995</c:v>
                      </c:pt>
                      <c:pt idx="50927">
                        <c:v>-46.787559999999999</c:v>
                      </c:pt>
                      <c:pt idx="50928">
                        <c:v>-46.753460000000004</c:v>
                      </c:pt>
                      <c:pt idx="50929">
                        <c:v>-46.719290000000001</c:v>
                      </c:pt>
                      <c:pt idx="50930">
                        <c:v>-46.685270000000003</c:v>
                      </c:pt>
                      <c:pt idx="50931">
                        <c:v>-46.650910000000003</c:v>
                      </c:pt>
                      <c:pt idx="50932">
                        <c:v>-46.616320000000002</c:v>
                      </c:pt>
                      <c:pt idx="50933">
                        <c:v>-46.581830000000004</c:v>
                      </c:pt>
                      <c:pt idx="50934">
                        <c:v>-46.547270000000005</c:v>
                      </c:pt>
                      <c:pt idx="50935">
                        <c:v>-46.512680000000003</c:v>
                      </c:pt>
                      <c:pt idx="50936">
                        <c:v>-46.478679999999997</c:v>
                      </c:pt>
                      <c:pt idx="50937">
                        <c:v>-46.444359999999996</c:v>
                      </c:pt>
                      <c:pt idx="50938">
                        <c:v>-46.409349999999996</c:v>
                      </c:pt>
                      <c:pt idx="50939">
                        <c:v>-46.374339999999997</c:v>
                      </c:pt>
                      <c:pt idx="50940">
                        <c:v>-46.339430000000007</c:v>
                      </c:pt>
                      <c:pt idx="50941">
                        <c:v>-46.304569999999998</c:v>
                      </c:pt>
                      <c:pt idx="50942">
                        <c:v>-46.26952</c:v>
                      </c:pt>
                      <c:pt idx="50943">
                        <c:v>-46.235280000000003</c:v>
                      </c:pt>
                      <c:pt idx="50944">
                        <c:v>-46.200150000000008</c:v>
                      </c:pt>
                      <c:pt idx="50945">
                        <c:v>-46.164929999999998</c:v>
                      </c:pt>
                      <c:pt idx="50946">
                        <c:v>-46.130190000000006</c:v>
                      </c:pt>
                      <c:pt idx="50947">
                        <c:v>-46.095150000000004</c:v>
                      </c:pt>
                      <c:pt idx="50948">
                        <c:v>-46.060639999999999</c:v>
                      </c:pt>
                      <c:pt idx="50949">
                        <c:v>-46.026889999999995</c:v>
                      </c:pt>
                      <c:pt idx="50950">
                        <c:v>-45.992600000000003</c:v>
                      </c:pt>
                      <c:pt idx="50951">
                        <c:v>-45.9574</c:v>
                      </c:pt>
                      <c:pt idx="50952">
                        <c:v>-45.922179999999997</c:v>
                      </c:pt>
                      <c:pt idx="50953">
                        <c:v>-45.887190000000004</c:v>
                      </c:pt>
                      <c:pt idx="50954">
                        <c:v>-45.851959999999998</c:v>
                      </c:pt>
                      <c:pt idx="50955">
                        <c:v>-45.817690000000006</c:v>
                      </c:pt>
                      <c:pt idx="50956">
                        <c:v>-45.782650000000004</c:v>
                      </c:pt>
                      <c:pt idx="50957">
                        <c:v>-45.747429999999994</c:v>
                      </c:pt>
                      <c:pt idx="50958">
                        <c:v>-45.712249999999997</c:v>
                      </c:pt>
                      <c:pt idx="50959">
                        <c:v>-45.677109999999999</c:v>
                      </c:pt>
                      <c:pt idx="50960">
                        <c:v>-45.64208</c:v>
                      </c:pt>
                      <c:pt idx="50961">
                        <c:v>-45.607399999999998</c:v>
                      </c:pt>
                      <c:pt idx="50962">
                        <c:v>-45.572179999999996</c:v>
                      </c:pt>
                      <c:pt idx="50963">
                        <c:v>-45.536990000000003</c:v>
                      </c:pt>
                      <c:pt idx="50964">
                        <c:v>-45.501660000000001</c:v>
                      </c:pt>
                      <c:pt idx="50965">
                        <c:v>-45.466430000000003</c:v>
                      </c:pt>
                      <c:pt idx="50966">
                        <c:v>-45.43159</c:v>
                      </c:pt>
                      <c:pt idx="50967">
                        <c:v>-45.396390000000004</c:v>
                      </c:pt>
                      <c:pt idx="50968">
                        <c:v>-45.362039999999993</c:v>
                      </c:pt>
                      <c:pt idx="50969">
                        <c:v>-45.329419999999999</c:v>
                      </c:pt>
                      <c:pt idx="50970">
                        <c:v>-45.312799999999996</c:v>
                      </c:pt>
                      <c:pt idx="50971">
                        <c:v>-45.288460000000001</c:v>
                      </c:pt>
                      <c:pt idx="50972">
                        <c:v>-45.258890000000001</c:v>
                      </c:pt>
                      <c:pt idx="50973">
                        <c:v>-45.238149999999997</c:v>
                      </c:pt>
                      <c:pt idx="50974">
                        <c:v>-45.212299999999999</c:v>
                      </c:pt>
                      <c:pt idx="50975">
                        <c:v>-45.183590000000002</c:v>
                      </c:pt>
                      <c:pt idx="50976">
                        <c:v>-45.152059999999999</c:v>
                      </c:pt>
                      <c:pt idx="50977">
                        <c:v>-45.123309999999996</c:v>
                      </c:pt>
                      <c:pt idx="50978">
                        <c:v>-45.090500000000006</c:v>
                      </c:pt>
                      <c:pt idx="50979">
                        <c:v>-45.057739999999995</c:v>
                      </c:pt>
                      <c:pt idx="50980">
                        <c:v>-45.025480000000002</c:v>
                      </c:pt>
                      <c:pt idx="50981">
                        <c:v>-44.991669999999999</c:v>
                      </c:pt>
                      <c:pt idx="50982">
                        <c:v>-44.958309999999997</c:v>
                      </c:pt>
                      <c:pt idx="50983">
                        <c:v>-44.926090000000002</c:v>
                      </c:pt>
                      <c:pt idx="50984">
                        <c:v>-44.89367</c:v>
                      </c:pt>
                      <c:pt idx="50985">
                        <c:v>-44.86204</c:v>
                      </c:pt>
                      <c:pt idx="50986">
                        <c:v>-44.831009999999992</c:v>
                      </c:pt>
                      <c:pt idx="50987">
                        <c:v>-44.797760000000004</c:v>
                      </c:pt>
                      <c:pt idx="50988">
                        <c:v>-44.764540000000004</c:v>
                      </c:pt>
                      <c:pt idx="50989">
                        <c:v>-44.731279999999998</c:v>
                      </c:pt>
                      <c:pt idx="50990">
                        <c:v>-44.698120000000003</c:v>
                      </c:pt>
                      <c:pt idx="50991">
                        <c:v>-44.664390000000004</c:v>
                      </c:pt>
                      <c:pt idx="50992">
                        <c:v>-44.630780000000001</c:v>
                      </c:pt>
                      <c:pt idx="50993">
                        <c:v>-44.596629999999998</c:v>
                      </c:pt>
                      <c:pt idx="50994">
                        <c:v>-44.570160000000001</c:v>
                      </c:pt>
                      <c:pt idx="50995">
                        <c:v>-44.540300000000002</c:v>
                      </c:pt>
                      <c:pt idx="50996">
                        <c:v>-44.507979999999996</c:v>
                      </c:pt>
                      <c:pt idx="50997">
                        <c:v>-44.47616</c:v>
                      </c:pt>
                      <c:pt idx="50998">
                        <c:v>-44.443750000000001</c:v>
                      </c:pt>
                      <c:pt idx="50999">
                        <c:v>-44.412039999999998</c:v>
                      </c:pt>
                      <c:pt idx="51000">
                        <c:v>-44.380610000000004</c:v>
                      </c:pt>
                      <c:pt idx="51001">
                        <c:v>-44.348129999999998</c:v>
                      </c:pt>
                      <c:pt idx="51002">
                        <c:v>-44.291359999999997</c:v>
                      </c:pt>
                      <c:pt idx="51003">
                        <c:v>-44.256330000000005</c:v>
                      </c:pt>
                      <c:pt idx="51004">
                        <c:v>-44.224449999999997</c:v>
                      </c:pt>
                      <c:pt idx="51005">
                        <c:v>-44.192929999999997</c:v>
                      </c:pt>
                      <c:pt idx="51006">
                        <c:v>-44.16104</c:v>
                      </c:pt>
                      <c:pt idx="51007">
                        <c:v>-44.130589999999998</c:v>
                      </c:pt>
                      <c:pt idx="51008">
                        <c:v>-44.098709999999997</c:v>
                      </c:pt>
                      <c:pt idx="51009">
                        <c:v>-44.066369999999999</c:v>
                      </c:pt>
                      <c:pt idx="51010">
                        <c:v>-44.033799999999999</c:v>
                      </c:pt>
                      <c:pt idx="51011">
                        <c:v>-44.000419999999998</c:v>
                      </c:pt>
                      <c:pt idx="51012">
                        <c:v>-43.966670000000001</c:v>
                      </c:pt>
                      <c:pt idx="51013">
                        <c:v>-43.933010000000003</c:v>
                      </c:pt>
                      <c:pt idx="51014">
                        <c:v>-43.900129999999997</c:v>
                      </c:pt>
                      <c:pt idx="51015">
                        <c:v>-43.86786</c:v>
                      </c:pt>
                      <c:pt idx="51016">
                        <c:v>-43.834429999999998</c:v>
                      </c:pt>
                      <c:pt idx="51017">
                        <c:v>-43.800739999999998</c:v>
                      </c:pt>
                      <c:pt idx="51018">
                        <c:v>-43.766309999999997</c:v>
                      </c:pt>
                      <c:pt idx="51019">
                        <c:v>-43.732089999999999</c:v>
                      </c:pt>
                      <c:pt idx="51020">
                        <c:v>-43.698990000000002</c:v>
                      </c:pt>
                      <c:pt idx="51021">
                        <c:v>-43.665219999999998</c:v>
                      </c:pt>
                      <c:pt idx="51022">
                        <c:v>-43.631880000000002</c:v>
                      </c:pt>
                      <c:pt idx="51023">
                        <c:v>-43.598610000000008</c:v>
                      </c:pt>
                      <c:pt idx="51024">
                        <c:v>-43.565849999999998</c:v>
                      </c:pt>
                      <c:pt idx="51025">
                        <c:v>-43.532380000000003</c:v>
                      </c:pt>
                      <c:pt idx="51026">
                        <c:v>-43.499030000000005</c:v>
                      </c:pt>
                      <c:pt idx="51027">
                        <c:v>-43.441369999999999</c:v>
                      </c:pt>
                      <c:pt idx="51028">
                        <c:v>-43.407580000000003</c:v>
                      </c:pt>
                      <c:pt idx="51029">
                        <c:v>-43.374810000000004</c:v>
                      </c:pt>
                      <c:pt idx="51030">
                        <c:v>-43.343699999999998</c:v>
                      </c:pt>
                      <c:pt idx="51031">
                        <c:v>-43.31326</c:v>
                      </c:pt>
                      <c:pt idx="51032">
                        <c:v>-43.282699999999998</c:v>
                      </c:pt>
                      <c:pt idx="51033">
                        <c:v>-43.251190000000001</c:v>
                      </c:pt>
                      <c:pt idx="51034">
                        <c:v>-43.219149999999999</c:v>
                      </c:pt>
                      <c:pt idx="51035">
                        <c:v>-43.186099999999996</c:v>
                      </c:pt>
                      <c:pt idx="51036">
                        <c:v>-43.152630000000002</c:v>
                      </c:pt>
                      <c:pt idx="51037">
                        <c:v>-43.110470000000007</c:v>
                      </c:pt>
                      <c:pt idx="51038">
                        <c:v>-43.08417</c:v>
                      </c:pt>
                      <c:pt idx="51039">
                        <c:v>-43.053730000000002</c:v>
                      </c:pt>
                      <c:pt idx="51040">
                        <c:v>-43.023160000000004</c:v>
                      </c:pt>
                      <c:pt idx="51041">
                        <c:v>-42.991770000000002</c:v>
                      </c:pt>
                      <c:pt idx="51042">
                        <c:v>-42.96002</c:v>
                      </c:pt>
                      <c:pt idx="51043">
                        <c:v>-42.929120000000005</c:v>
                      </c:pt>
                      <c:pt idx="51044">
                        <c:v>-42.897710000000004</c:v>
                      </c:pt>
                      <c:pt idx="51045">
                        <c:v>-42.866630000000001</c:v>
                      </c:pt>
                      <c:pt idx="51046">
                        <c:v>-42.83493</c:v>
                      </c:pt>
                      <c:pt idx="51047">
                        <c:v>-42.800879999999999</c:v>
                      </c:pt>
                      <c:pt idx="51048">
                        <c:v>-42.771350000000005</c:v>
                      </c:pt>
                      <c:pt idx="51049">
                        <c:v>-42.740989999999996</c:v>
                      </c:pt>
                      <c:pt idx="51050">
                        <c:v>-42.709849999999996</c:v>
                      </c:pt>
                      <c:pt idx="51051">
                        <c:v>-42.678289999999997</c:v>
                      </c:pt>
                      <c:pt idx="51052">
                        <c:v>-42.646249999999995</c:v>
                      </c:pt>
                      <c:pt idx="51053">
                        <c:v>-42.613849999999999</c:v>
                      </c:pt>
                      <c:pt idx="51054">
                        <c:v>-42.581530000000001</c:v>
                      </c:pt>
                      <c:pt idx="51055">
                        <c:v>-42.549169999999997</c:v>
                      </c:pt>
                      <c:pt idx="51056">
                        <c:v>-42.51634</c:v>
                      </c:pt>
                      <c:pt idx="51057">
                        <c:v>-42.483879999999999</c:v>
                      </c:pt>
                      <c:pt idx="51058">
                        <c:v>-42.45147</c:v>
                      </c:pt>
                      <c:pt idx="51059">
                        <c:v>-42.419219999999996</c:v>
                      </c:pt>
                      <c:pt idx="51060">
                        <c:v>-42.387240000000006</c:v>
                      </c:pt>
                      <c:pt idx="51061">
                        <c:v>-42.354500000000002</c:v>
                      </c:pt>
                      <c:pt idx="51062">
                        <c:v>-42.321510000000004</c:v>
                      </c:pt>
                      <c:pt idx="51063">
                        <c:v>-42.288229999999999</c:v>
                      </c:pt>
                      <c:pt idx="51064">
                        <c:v>-42.255229999999997</c:v>
                      </c:pt>
                      <c:pt idx="51065">
                        <c:v>-42.222429999999996</c:v>
                      </c:pt>
                      <c:pt idx="51066">
                        <c:v>-42.189340000000001</c:v>
                      </c:pt>
                      <c:pt idx="51067">
                        <c:v>-42.156770000000002</c:v>
                      </c:pt>
                      <c:pt idx="51068">
                        <c:v>-42.124769999999998</c:v>
                      </c:pt>
                      <c:pt idx="51069">
                        <c:v>-42.092439999999996</c:v>
                      </c:pt>
                      <c:pt idx="51070">
                        <c:v>-42.059889999999996</c:v>
                      </c:pt>
                      <c:pt idx="51071">
                        <c:v>-42.027679999999997</c:v>
                      </c:pt>
                      <c:pt idx="51072">
                        <c:v>-41.994689999999999</c:v>
                      </c:pt>
                      <c:pt idx="51073">
                        <c:v>-41.962320000000005</c:v>
                      </c:pt>
                      <c:pt idx="51074">
                        <c:v>-41.929239999999993</c:v>
                      </c:pt>
                      <c:pt idx="51075">
                        <c:v>-41.896270000000001</c:v>
                      </c:pt>
                      <c:pt idx="51076">
                        <c:v>-41.863</c:v>
                      </c:pt>
                      <c:pt idx="51077">
                        <c:v>-41.829720000000002</c:v>
                      </c:pt>
                      <c:pt idx="51078">
                        <c:v>-41.796379999999999</c:v>
                      </c:pt>
                      <c:pt idx="51079">
                        <c:v>-41.76296</c:v>
                      </c:pt>
                      <c:pt idx="51080">
                        <c:v>-41.729649999999992</c:v>
                      </c:pt>
                      <c:pt idx="51081">
                        <c:v>-41.696419999999996</c:v>
                      </c:pt>
                      <c:pt idx="51082">
                        <c:v>-41.66328</c:v>
                      </c:pt>
                      <c:pt idx="51083">
                        <c:v>-41.629860000000001</c:v>
                      </c:pt>
                      <c:pt idx="51084">
                        <c:v>-41.596270000000004</c:v>
                      </c:pt>
                      <c:pt idx="51085">
                        <c:v>-41.562789999999993</c:v>
                      </c:pt>
                      <c:pt idx="51086">
                        <c:v>-41.529859999999999</c:v>
                      </c:pt>
                      <c:pt idx="51087">
                        <c:v>-41.497190000000003</c:v>
                      </c:pt>
                      <c:pt idx="51088">
                        <c:v>-41.464109999999998</c:v>
                      </c:pt>
                      <c:pt idx="51089">
                        <c:v>-41.430889999999998</c:v>
                      </c:pt>
                      <c:pt idx="51090">
                        <c:v>-41.397529999999996</c:v>
                      </c:pt>
                      <c:pt idx="51091">
                        <c:v>-41.36468</c:v>
                      </c:pt>
                      <c:pt idx="51092">
                        <c:v>-41.331619999999994</c:v>
                      </c:pt>
                      <c:pt idx="51093">
                        <c:v>-41.298479999999998</c:v>
                      </c:pt>
                      <c:pt idx="51094">
                        <c:v>-41.265330000000006</c:v>
                      </c:pt>
                      <c:pt idx="51095">
                        <c:v>-41.232300000000002</c:v>
                      </c:pt>
                      <c:pt idx="51096">
                        <c:v>-41.199579999999997</c:v>
                      </c:pt>
                      <c:pt idx="51097">
                        <c:v>-41.166539999999998</c:v>
                      </c:pt>
                      <c:pt idx="51098">
                        <c:v>-41.132980000000003</c:v>
                      </c:pt>
                      <c:pt idx="51099">
                        <c:v>-41.10154</c:v>
                      </c:pt>
                      <c:pt idx="51100">
                        <c:v>-41.070700000000002</c:v>
                      </c:pt>
                      <c:pt idx="51101">
                        <c:v>-41.039060000000006</c:v>
                      </c:pt>
                      <c:pt idx="51102">
                        <c:v>-41.008099999999999</c:v>
                      </c:pt>
                      <c:pt idx="51103">
                        <c:v>-40.975929999999998</c:v>
                      </c:pt>
                      <c:pt idx="51104">
                        <c:v>-40.944089999999996</c:v>
                      </c:pt>
                      <c:pt idx="51105">
                        <c:v>-40.911920000000002</c:v>
                      </c:pt>
                      <c:pt idx="51106">
                        <c:v>-40.880409999999998</c:v>
                      </c:pt>
                      <c:pt idx="51107">
                        <c:v>-40.848179999999999</c:v>
                      </c:pt>
                      <c:pt idx="51108">
                        <c:v>-40.815419999999996</c:v>
                      </c:pt>
                      <c:pt idx="51109">
                        <c:v>-40.783630000000002</c:v>
                      </c:pt>
                      <c:pt idx="51110">
                        <c:v>-40.752249999999997</c:v>
                      </c:pt>
                      <c:pt idx="51111">
                        <c:v>-40.720470000000006</c:v>
                      </c:pt>
                      <c:pt idx="51112">
                        <c:v>-40.688430000000004</c:v>
                      </c:pt>
                      <c:pt idx="51113">
                        <c:v>-40.65587</c:v>
                      </c:pt>
                      <c:pt idx="51114">
                        <c:v>-40.623769999999993</c:v>
                      </c:pt>
                      <c:pt idx="51115">
                        <c:v>-40.591730000000005</c:v>
                      </c:pt>
                      <c:pt idx="51116">
                        <c:v>-40.559060000000002</c:v>
                      </c:pt>
                      <c:pt idx="51117">
                        <c:v>-40.527049999999996</c:v>
                      </c:pt>
                      <c:pt idx="51118">
                        <c:v>-40.494540000000001</c:v>
                      </c:pt>
                      <c:pt idx="51119">
                        <c:v>-40.461859999999994</c:v>
                      </c:pt>
                      <c:pt idx="51120">
                        <c:v>-40.42924</c:v>
                      </c:pt>
                      <c:pt idx="51121">
                        <c:v>-40.397189999999995</c:v>
                      </c:pt>
                      <c:pt idx="51122">
                        <c:v>-40.364719999999998</c:v>
                      </c:pt>
                      <c:pt idx="51123">
                        <c:v>-40.332160000000002</c:v>
                      </c:pt>
                      <c:pt idx="51124">
                        <c:v>-40.300370000000001</c:v>
                      </c:pt>
                      <c:pt idx="51125">
                        <c:v>-40.268160000000002</c:v>
                      </c:pt>
                      <c:pt idx="51126">
                        <c:v>-40.236239999999995</c:v>
                      </c:pt>
                      <c:pt idx="51127">
                        <c:v>-40.204740000000001</c:v>
                      </c:pt>
                      <c:pt idx="51128">
                        <c:v>-40.172420000000002</c:v>
                      </c:pt>
                      <c:pt idx="51129">
                        <c:v>-40.139889999999994</c:v>
                      </c:pt>
                      <c:pt idx="51130">
                        <c:v>-40.107600000000005</c:v>
                      </c:pt>
                      <c:pt idx="51131">
                        <c:v>-40.0749</c:v>
                      </c:pt>
                      <c:pt idx="51132">
                        <c:v>-40.04307</c:v>
                      </c:pt>
                      <c:pt idx="51133">
                        <c:v>-40.011780000000002</c:v>
                      </c:pt>
                      <c:pt idx="51134">
                        <c:v>-39.98001</c:v>
                      </c:pt>
                      <c:pt idx="51135">
                        <c:v>-39.94782</c:v>
                      </c:pt>
                      <c:pt idx="51136">
                        <c:v>-39.916629999999998</c:v>
                      </c:pt>
                      <c:pt idx="51137">
                        <c:v>-39.885329999999996</c:v>
                      </c:pt>
                      <c:pt idx="51138">
                        <c:v>-39.853519999999996</c:v>
                      </c:pt>
                      <c:pt idx="51139">
                        <c:v>-39.8217</c:v>
                      </c:pt>
                      <c:pt idx="51140">
                        <c:v>-39.790440000000004</c:v>
                      </c:pt>
                      <c:pt idx="51141">
                        <c:v>-39.75853</c:v>
                      </c:pt>
                      <c:pt idx="51142">
                        <c:v>-39.726869999999998</c:v>
                      </c:pt>
                      <c:pt idx="51143">
                        <c:v>-39.695320000000002</c:v>
                      </c:pt>
                      <c:pt idx="51144">
                        <c:v>-39.663890000000002</c:v>
                      </c:pt>
                      <c:pt idx="51145">
                        <c:v>-39.631309999999999</c:v>
                      </c:pt>
                      <c:pt idx="51146">
                        <c:v>-39.598930000000003</c:v>
                      </c:pt>
                      <c:pt idx="51147">
                        <c:v>-39.567129999999999</c:v>
                      </c:pt>
                      <c:pt idx="51148">
                        <c:v>-39.535330000000002</c:v>
                      </c:pt>
                      <c:pt idx="51149">
                        <c:v>-39.503990000000002</c:v>
                      </c:pt>
                      <c:pt idx="51150">
                        <c:v>-39.472209999999997</c:v>
                      </c:pt>
                      <c:pt idx="51151">
                        <c:v>-39.440179999999998</c:v>
                      </c:pt>
                      <c:pt idx="51152">
                        <c:v>-39.408050000000003</c:v>
                      </c:pt>
                      <c:pt idx="51153">
                        <c:v>-39.376080000000002</c:v>
                      </c:pt>
                      <c:pt idx="51154">
                        <c:v>-39.345610000000001</c:v>
                      </c:pt>
                      <c:pt idx="51155">
                        <c:v>-39.314450000000001</c:v>
                      </c:pt>
                      <c:pt idx="51156">
                        <c:v>-39.283059999999999</c:v>
                      </c:pt>
                      <c:pt idx="51157">
                        <c:v>-39.251480000000001</c:v>
                      </c:pt>
                      <c:pt idx="51158">
                        <c:v>-39.219670000000001</c:v>
                      </c:pt>
                      <c:pt idx="51159">
                        <c:v>-39.188249999999996</c:v>
                      </c:pt>
                      <c:pt idx="51160">
                        <c:v>-39.156219999999998</c:v>
                      </c:pt>
                      <c:pt idx="51161">
                        <c:v>-39.127390000000005</c:v>
                      </c:pt>
                      <c:pt idx="51162">
                        <c:v>-39.096129999999995</c:v>
                      </c:pt>
                      <c:pt idx="51163">
                        <c:v>-39.064549999999997</c:v>
                      </c:pt>
                      <c:pt idx="51164">
                        <c:v>-39.033450000000002</c:v>
                      </c:pt>
                      <c:pt idx="51165">
                        <c:v>-39.001460000000002</c:v>
                      </c:pt>
                      <c:pt idx="51166">
                        <c:v>-38.969200000000001</c:v>
                      </c:pt>
                      <c:pt idx="51167">
                        <c:v>-38.936950000000003</c:v>
                      </c:pt>
                      <c:pt idx="51168">
                        <c:v>-38.905680000000004</c:v>
                      </c:pt>
                      <c:pt idx="51169">
                        <c:v>-38.874839999999999</c:v>
                      </c:pt>
                      <c:pt idx="51170">
                        <c:v>-38.843559999999997</c:v>
                      </c:pt>
                      <c:pt idx="51171">
                        <c:v>-38.812109999999997</c:v>
                      </c:pt>
                      <c:pt idx="51172">
                        <c:v>-38.779989999999998</c:v>
                      </c:pt>
                      <c:pt idx="51173">
                        <c:v>-38.748510000000003</c:v>
                      </c:pt>
                      <c:pt idx="51174">
                        <c:v>-38.716729999999998</c:v>
                      </c:pt>
                      <c:pt idx="51175">
                        <c:v>-38.685400000000001</c:v>
                      </c:pt>
                      <c:pt idx="51176">
                        <c:v>-38.654380000000003</c:v>
                      </c:pt>
                      <c:pt idx="51177">
                        <c:v>-38.622880000000002</c:v>
                      </c:pt>
                      <c:pt idx="51178">
                        <c:v>-38.591350000000006</c:v>
                      </c:pt>
                      <c:pt idx="51179">
                        <c:v>-38.55988</c:v>
                      </c:pt>
                      <c:pt idx="51180">
                        <c:v>-38.528289999999998</c:v>
                      </c:pt>
                      <c:pt idx="51181">
                        <c:v>-38.49615</c:v>
                      </c:pt>
                      <c:pt idx="51182">
                        <c:v>-38.465060000000001</c:v>
                      </c:pt>
                      <c:pt idx="51183">
                        <c:v>-38.43356</c:v>
                      </c:pt>
                      <c:pt idx="51184">
                        <c:v>-38.403170000000003</c:v>
                      </c:pt>
                      <c:pt idx="51185">
                        <c:v>-38.373750000000001</c:v>
                      </c:pt>
                      <c:pt idx="51186">
                        <c:v>-38.342590000000001</c:v>
                      </c:pt>
                      <c:pt idx="51187">
                        <c:v>-38.312139999999999</c:v>
                      </c:pt>
                      <c:pt idx="51188">
                        <c:v>-38.281500000000001</c:v>
                      </c:pt>
                      <c:pt idx="51189">
                        <c:v>-38.251559999999998</c:v>
                      </c:pt>
                      <c:pt idx="51190">
                        <c:v>-38.221250000000005</c:v>
                      </c:pt>
                      <c:pt idx="51191">
                        <c:v>-38.190370000000001</c:v>
                      </c:pt>
                      <c:pt idx="51192">
                        <c:v>-38.158999999999999</c:v>
                      </c:pt>
                      <c:pt idx="51193">
                        <c:v>-38.128099999999996</c:v>
                      </c:pt>
                      <c:pt idx="51194">
                        <c:v>-38.0976</c:v>
                      </c:pt>
                      <c:pt idx="51195">
                        <c:v>-38.066670000000002</c:v>
                      </c:pt>
                      <c:pt idx="51196">
                        <c:v>-38.035769999999999</c:v>
                      </c:pt>
                      <c:pt idx="51197">
                        <c:v>-38.004480000000001</c:v>
                      </c:pt>
                      <c:pt idx="51198">
                        <c:v>-37.97363</c:v>
                      </c:pt>
                      <c:pt idx="51199">
                        <c:v>-37.943910000000002</c:v>
                      </c:pt>
                      <c:pt idx="51200">
                        <c:v>-37.912329999999997</c:v>
                      </c:pt>
                      <c:pt idx="51201">
                        <c:v>-37.881</c:v>
                      </c:pt>
                      <c:pt idx="51202">
                        <c:v>-37.850149999999999</c:v>
                      </c:pt>
                      <c:pt idx="51203">
                        <c:v>-37.819420000000001</c:v>
                      </c:pt>
                      <c:pt idx="51204">
                        <c:v>-37.78886</c:v>
                      </c:pt>
                      <c:pt idx="51205">
                        <c:v>-37.757710000000003</c:v>
                      </c:pt>
                      <c:pt idx="51206">
                        <c:v>-37.727229999999999</c:v>
                      </c:pt>
                      <c:pt idx="51207">
                        <c:v>-37.696469999999998</c:v>
                      </c:pt>
                      <c:pt idx="51208">
                        <c:v>-37.665259999999996</c:v>
                      </c:pt>
                      <c:pt idx="51209">
                        <c:v>-37.634099999999997</c:v>
                      </c:pt>
                      <c:pt idx="51210">
                        <c:v>-37.602649999999997</c:v>
                      </c:pt>
                      <c:pt idx="51211">
                        <c:v>-37.571289999999998</c:v>
                      </c:pt>
                      <c:pt idx="51212">
                        <c:v>-37.540379999999999</c:v>
                      </c:pt>
                      <c:pt idx="51213">
                        <c:v>-37.5092</c:v>
                      </c:pt>
                      <c:pt idx="51214">
                        <c:v>-37.478340000000003</c:v>
                      </c:pt>
                      <c:pt idx="51215">
                        <c:v>-37.448899999999995</c:v>
                      </c:pt>
                      <c:pt idx="51216">
                        <c:v>-37.418439999999997</c:v>
                      </c:pt>
                      <c:pt idx="51217">
                        <c:v>-37.388080000000002</c:v>
                      </c:pt>
                      <c:pt idx="51218">
                        <c:v>-37.357749999999996</c:v>
                      </c:pt>
                      <c:pt idx="51219">
                        <c:v>-37.326810000000002</c:v>
                      </c:pt>
                      <c:pt idx="51220">
                        <c:v>-37.295679999999997</c:v>
                      </c:pt>
                      <c:pt idx="51221">
                        <c:v>-37.264600000000002</c:v>
                      </c:pt>
                      <c:pt idx="51222">
                        <c:v>-37.233109999999996</c:v>
                      </c:pt>
                      <c:pt idx="51223">
                        <c:v>-37.20234</c:v>
                      </c:pt>
                      <c:pt idx="51224">
                        <c:v>-37.171399999999998</c:v>
                      </c:pt>
                      <c:pt idx="51225">
                        <c:v>-37.140080000000005</c:v>
                      </c:pt>
                      <c:pt idx="51226">
                        <c:v>-37.10886</c:v>
                      </c:pt>
                      <c:pt idx="51227">
                        <c:v>-37.078519999999997</c:v>
                      </c:pt>
                      <c:pt idx="51228">
                        <c:v>-37.047690000000003</c:v>
                      </c:pt>
                      <c:pt idx="51229">
                        <c:v>-37.016730000000003</c:v>
                      </c:pt>
                      <c:pt idx="51230">
                        <c:v>-36.986750000000001</c:v>
                      </c:pt>
                      <c:pt idx="51231">
                        <c:v>-36.956420000000001</c:v>
                      </c:pt>
                      <c:pt idx="51232">
                        <c:v>-36.872120000000002</c:v>
                      </c:pt>
                      <c:pt idx="51233">
                        <c:v>-36.832799999999999</c:v>
                      </c:pt>
                      <c:pt idx="51234">
                        <c:v>-36.801780000000001</c:v>
                      </c:pt>
                      <c:pt idx="51235">
                        <c:v>-36.770920000000004</c:v>
                      </c:pt>
                      <c:pt idx="51236">
                        <c:v>-36.741529999999997</c:v>
                      </c:pt>
                      <c:pt idx="51237">
                        <c:v>-36.712499999999999</c:v>
                      </c:pt>
                      <c:pt idx="51238">
                        <c:v>-36.682940000000002</c:v>
                      </c:pt>
                      <c:pt idx="51239">
                        <c:v>-36.65222</c:v>
                      </c:pt>
                      <c:pt idx="51240">
                        <c:v>-36.622259999999997</c:v>
                      </c:pt>
                      <c:pt idx="51241">
                        <c:v>-36.592869999999998</c:v>
                      </c:pt>
                      <c:pt idx="51242">
                        <c:v>-36.561840000000004</c:v>
                      </c:pt>
                      <c:pt idx="51243">
                        <c:v>-36.530990000000003</c:v>
                      </c:pt>
                      <c:pt idx="51244">
                        <c:v>-36.499040000000001</c:v>
                      </c:pt>
                      <c:pt idx="51245">
                        <c:v>-36.467889999999997</c:v>
                      </c:pt>
                      <c:pt idx="51246">
                        <c:v>-36.436309999999999</c:v>
                      </c:pt>
                      <c:pt idx="51247">
                        <c:v>-36.404960000000003</c:v>
                      </c:pt>
                      <c:pt idx="51248">
                        <c:v>-36.375120000000003</c:v>
                      </c:pt>
                      <c:pt idx="51249">
                        <c:v>-36.345210000000002</c:v>
                      </c:pt>
                      <c:pt idx="51250">
                        <c:v>-36.31391</c:v>
                      </c:pt>
                      <c:pt idx="51251">
                        <c:v>-36.28219</c:v>
                      </c:pt>
                      <c:pt idx="51252">
                        <c:v>-36.250799999999998</c:v>
                      </c:pt>
                      <c:pt idx="51253">
                        <c:v>-36.219389999999997</c:v>
                      </c:pt>
                      <c:pt idx="51254">
                        <c:v>-36.187440000000002</c:v>
                      </c:pt>
                      <c:pt idx="51255">
                        <c:v>-36.15513</c:v>
                      </c:pt>
                      <c:pt idx="51256">
                        <c:v>-36.122979999999998</c:v>
                      </c:pt>
                      <c:pt idx="51257">
                        <c:v>-36.090810000000005</c:v>
                      </c:pt>
                      <c:pt idx="51258">
                        <c:v>-36.058869999999999</c:v>
                      </c:pt>
                      <c:pt idx="51259">
                        <c:v>-36.027049999999996</c:v>
                      </c:pt>
                      <c:pt idx="51260">
                        <c:v>-35.995599999999996</c:v>
                      </c:pt>
                      <c:pt idx="51261">
                        <c:v>-35.963619999999999</c:v>
                      </c:pt>
                      <c:pt idx="51262">
                        <c:v>-35.954500000000003</c:v>
                      </c:pt>
                      <c:pt idx="51263">
                        <c:v>-35.94061</c:v>
                      </c:pt>
                      <c:pt idx="51264">
                        <c:v>-35.907859999999999</c:v>
                      </c:pt>
                      <c:pt idx="51265">
                        <c:v>-35.874809999999997</c:v>
                      </c:pt>
                      <c:pt idx="51266">
                        <c:v>-35.842909999999996</c:v>
                      </c:pt>
                      <c:pt idx="51267">
                        <c:v>-35.811369999999997</c:v>
                      </c:pt>
                      <c:pt idx="51268">
                        <c:v>-35.779699999999998</c:v>
                      </c:pt>
                      <c:pt idx="51269">
                        <c:v>-35.748069999999998</c:v>
                      </c:pt>
                      <c:pt idx="51270">
                        <c:v>-35.718000000000004</c:v>
                      </c:pt>
                      <c:pt idx="51271">
                        <c:v>-35.686749999999996</c:v>
                      </c:pt>
                      <c:pt idx="51272">
                        <c:v>-35.655480000000004</c:v>
                      </c:pt>
                      <c:pt idx="51273">
                        <c:v>-35.624220000000001</c:v>
                      </c:pt>
                      <c:pt idx="51274">
                        <c:v>-35.593110000000003</c:v>
                      </c:pt>
                      <c:pt idx="51275">
                        <c:v>-35.561729999999997</c:v>
                      </c:pt>
                      <c:pt idx="51276">
                        <c:v>-35.530239999999999</c:v>
                      </c:pt>
                      <c:pt idx="51277">
                        <c:v>-35.499079999999999</c:v>
                      </c:pt>
                      <c:pt idx="51278">
                        <c:v>-35.467590000000001</c:v>
                      </c:pt>
                      <c:pt idx="51279">
                        <c:v>-35.436450000000001</c:v>
                      </c:pt>
                      <c:pt idx="51280">
                        <c:v>-35.404879999999999</c:v>
                      </c:pt>
                      <c:pt idx="51281">
                        <c:v>-35.373489999999997</c:v>
                      </c:pt>
                      <c:pt idx="51282">
                        <c:v>-35.34169</c:v>
                      </c:pt>
                      <c:pt idx="51283">
                        <c:v>-35.310090000000002</c:v>
                      </c:pt>
                      <c:pt idx="51284">
                        <c:v>-35.279170000000001</c:v>
                      </c:pt>
                      <c:pt idx="51285">
                        <c:v>-35.24776</c:v>
                      </c:pt>
                      <c:pt idx="51286">
                        <c:v>-35.218339999999998</c:v>
                      </c:pt>
                      <c:pt idx="51287">
                        <c:v>-35.187889999999996</c:v>
                      </c:pt>
                      <c:pt idx="51288">
                        <c:v>-35.1569</c:v>
                      </c:pt>
                      <c:pt idx="51289">
                        <c:v>-35.125619999999998</c:v>
                      </c:pt>
                      <c:pt idx="51290">
                        <c:v>-35.094229999999996</c:v>
                      </c:pt>
                      <c:pt idx="51291">
                        <c:v>-35.063839999999999</c:v>
                      </c:pt>
                      <c:pt idx="51292">
                        <c:v>-35.033079999999998</c:v>
                      </c:pt>
                      <c:pt idx="51293">
                        <c:v>-35.002339999999997</c:v>
                      </c:pt>
                      <c:pt idx="51294">
                        <c:v>-34.971409999999999</c:v>
                      </c:pt>
                      <c:pt idx="51295">
                        <c:v>-34.940310000000004</c:v>
                      </c:pt>
                      <c:pt idx="51296">
                        <c:v>-34.908940000000001</c:v>
                      </c:pt>
                      <c:pt idx="51297">
                        <c:v>-34.8782</c:v>
                      </c:pt>
                      <c:pt idx="51298">
                        <c:v>-34.847410000000004</c:v>
                      </c:pt>
                      <c:pt idx="51299">
                        <c:v>-34.816580000000002</c:v>
                      </c:pt>
                      <c:pt idx="51300">
                        <c:v>-34.785420000000002</c:v>
                      </c:pt>
                      <c:pt idx="51301">
                        <c:v>-34.754840000000002</c:v>
                      </c:pt>
                      <c:pt idx="51302">
                        <c:v>-34.726080000000003</c:v>
                      </c:pt>
                      <c:pt idx="51303">
                        <c:v>-34.696539999999999</c:v>
                      </c:pt>
                      <c:pt idx="51304">
                        <c:v>-34.66648</c:v>
                      </c:pt>
                      <c:pt idx="51305">
                        <c:v>-34.636369999999999</c:v>
                      </c:pt>
                      <c:pt idx="51306">
                        <c:v>-34.606009999999998</c:v>
                      </c:pt>
                      <c:pt idx="51307">
                        <c:v>-34.575360000000003</c:v>
                      </c:pt>
                      <c:pt idx="51308">
                        <c:v>-34.545270000000002</c:v>
                      </c:pt>
                      <c:pt idx="51309">
                        <c:v>-34.514539999999997</c:v>
                      </c:pt>
                      <c:pt idx="51310">
                        <c:v>-34.483649999999997</c:v>
                      </c:pt>
                      <c:pt idx="51311">
                        <c:v>-34.452390000000001</c:v>
                      </c:pt>
                      <c:pt idx="51312">
                        <c:v>-34.421080000000003</c:v>
                      </c:pt>
                      <c:pt idx="51313">
                        <c:v>-34.389769999999999</c:v>
                      </c:pt>
                      <c:pt idx="51314">
                        <c:v>-34.358939999999997</c:v>
                      </c:pt>
                      <c:pt idx="51315">
                        <c:v>-34.326979999999999</c:v>
                      </c:pt>
                      <c:pt idx="51316">
                        <c:v>-34.295470000000002</c:v>
                      </c:pt>
                      <c:pt idx="51317">
                        <c:v>-34.207709999999999</c:v>
                      </c:pt>
                      <c:pt idx="51318">
                        <c:v>-34.178160000000005</c:v>
                      </c:pt>
                      <c:pt idx="51319">
                        <c:v>-34.151310000000002</c:v>
                      </c:pt>
                      <c:pt idx="51320">
                        <c:v>-34.122390000000003</c:v>
                      </c:pt>
                      <c:pt idx="51321">
                        <c:v>-34.093379999999996</c:v>
                      </c:pt>
                      <c:pt idx="51322">
                        <c:v>-34.062130000000003</c:v>
                      </c:pt>
                      <c:pt idx="51323">
                        <c:v>-34.031509999999997</c:v>
                      </c:pt>
                      <c:pt idx="51324">
                        <c:v>-34.000109999999999</c:v>
                      </c:pt>
                      <c:pt idx="51325">
                        <c:v>-33.96904</c:v>
                      </c:pt>
                      <c:pt idx="51326">
                        <c:v>-33.937420000000003</c:v>
                      </c:pt>
                      <c:pt idx="51327">
                        <c:v>-33.906100000000002</c:v>
                      </c:pt>
                      <c:pt idx="51328">
                        <c:v>-33.874600000000001</c:v>
                      </c:pt>
                      <c:pt idx="51329">
                        <c:v>-33.843159999999997</c:v>
                      </c:pt>
                      <c:pt idx="51330">
                        <c:v>-33.812390000000001</c:v>
                      </c:pt>
                      <c:pt idx="51331">
                        <c:v>-33.78143</c:v>
                      </c:pt>
                      <c:pt idx="51332">
                        <c:v>-33.750170000000004</c:v>
                      </c:pt>
                      <c:pt idx="51333">
                        <c:v>-33.71866</c:v>
                      </c:pt>
                      <c:pt idx="51334">
                        <c:v>-33.6873</c:v>
                      </c:pt>
                      <c:pt idx="51335">
                        <c:v>-33.656459999999996</c:v>
                      </c:pt>
                      <c:pt idx="51336">
                        <c:v>-33.625799999999998</c:v>
                      </c:pt>
                      <c:pt idx="51337">
                        <c:v>-33.596330000000002</c:v>
                      </c:pt>
                      <c:pt idx="51338">
                        <c:v>-33.566310000000001</c:v>
                      </c:pt>
                      <c:pt idx="51339">
                        <c:v>-33.53633</c:v>
                      </c:pt>
                      <c:pt idx="51340">
                        <c:v>-33.505650000000003</c:v>
                      </c:pt>
                      <c:pt idx="51341">
                        <c:v>-33.475000000000001</c:v>
                      </c:pt>
                      <c:pt idx="51342">
                        <c:v>-33.443550000000002</c:v>
                      </c:pt>
                      <c:pt idx="51343">
                        <c:v>-33.41272</c:v>
                      </c:pt>
                      <c:pt idx="51344">
                        <c:v>-33.382909999999995</c:v>
                      </c:pt>
                      <c:pt idx="51345">
                        <c:v>-33.351399999999998</c:v>
                      </c:pt>
                      <c:pt idx="51346">
                        <c:v>-33.320399999999999</c:v>
                      </c:pt>
                      <c:pt idx="51347">
                        <c:v>-33.290120000000002</c:v>
                      </c:pt>
                      <c:pt idx="51348">
                        <c:v>-33.25994</c:v>
                      </c:pt>
                      <c:pt idx="51349">
                        <c:v>-33.229320000000001</c:v>
                      </c:pt>
                      <c:pt idx="51350">
                        <c:v>-33.198769999999996</c:v>
                      </c:pt>
                      <c:pt idx="51351">
                        <c:v>-33.168030000000002</c:v>
                      </c:pt>
                      <c:pt idx="51352">
                        <c:v>-33.113909999999997</c:v>
                      </c:pt>
                      <c:pt idx="51353">
                        <c:v>-33.08325</c:v>
                      </c:pt>
                      <c:pt idx="51354">
                        <c:v>-33.054020000000001</c:v>
                      </c:pt>
                      <c:pt idx="51355">
                        <c:v>-33.024479999999997</c:v>
                      </c:pt>
                      <c:pt idx="51356">
                        <c:v>-32.994639999999997</c:v>
                      </c:pt>
                      <c:pt idx="51357">
                        <c:v>-32.964799999999997</c:v>
                      </c:pt>
                      <c:pt idx="51358">
                        <c:v>-32.934820000000002</c:v>
                      </c:pt>
                      <c:pt idx="51359">
                        <c:v>-32.904559999999996</c:v>
                      </c:pt>
                      <c:pt idx="51360">
                        <c:v>-32.874539999999996</c:v>
                      </c:pt>
                      <c:pt idx="51361">
                        <c:v>-32.84431</c:v>
                      </c:pt>
                      <c:pt idx="51362">
                        <c:v>-32.813720000000004</c:v>
                      </c:pt>
                      <c:pt idx="51363">
                        <c:v>-32.783059999999999</c:v>
                      </c:pt>
                      <c:pt idx="51364">
                        <c:v>-32.752400000000002</c:v>
                      </c:pt>
                      <c:pt idx="51365">
                        <c:v>-32.722410000000004</c:v>
                      </c:pt>
                      <c:pt idx="51366">
                        <c:v>-32.692019999999999</c:v>
                      </c:pt>
                      <c:pt idx="51367">
                        <c:v>-32.661450000000002</c:v>
                      </c:pt>
                      <c:pt idx="51368">
                        <c:v>-32.630539999999996</c:v>
                      </c:pt>
                      <c:pt idx="51369">
                        <c:v>-32.599539999999998</c:v>
                      </c:pt>
                      <c:pt idx="51370">
                        <c:v>-32.568519999999999</c:v>
                      </c:pt>
                      <c:pt idx="51371">
                        <c:v>-32.53763</c:v>
                      </c:pt>
                      <c:pt idx="51372">
                        <c:v>-32.506840000000004</c:v>
                      </c:pt>
                      <c:pt idx="51373">
                        <c:v>-32.476179999999999</c:v>
                      </c:pt>
                      <c:pt idx="51374">
                        <c:v>-32.445509999999999</c:v>
                      </c:pt>
                      <c:pt idx="51375">
                        <c:v>-32.415060000000004</c:v>
                      </c:pt>
                      <c:pt idx="51376">
                        <c:v>-32.384720000000002</c:v>
                      </c:pt>
                      <c:pt idx="51377">
                        <c:v>-32.35454</c:v>
                      </c:pt>
                      <c:pt idx="51378">
                        <c:v>-32.324680000000001</c:v>
                      </c:pt>
                      <c:pt idx="51379">
                        <c:v>-32.294510000000002</c:v>
                      </c:pt>
                      <c:pt idx="51380">
                        <c:v>-32.264580000000002</c:v>
                      </c:pt>
                      <c:pt idx="51381">
                        <c:v>-32.234639999999999</c:v>
                      </c:pt>
                      <c:pt idx="51382">
                        <c:v>-32.204369999999997</c:v>
                      </c:pt>
                      <c:pt idx="51383">
                        <c:v>-32.17409</c:v>
                      </c:pt>
                      <c:pt idx="51384">
                        <c:v>-32.143819999999998</c:v>
                      </c:pt>
                      <c:pt idx="51385">
                        <c:v>-32.113759999999999</c:v>
                      </c:pt>
                      <c:pt idx="51386">
                        <c:v>-32.083179999999999</c:v>
                      </c:pt>
                      <c:pt idx="51387">
                        <c:v>-32.052390000000003</c:v>
                      </c:pt>
                      <c:pt idx="51388">
                        <c:v>-32.022089999999999</c:v>
                      </c:pt>
                      <c:pt idx="51389">
                        <c:v>-31.991820000000001</c:v>
                      </c:pt>
                      <c:pt idx="51390">
                        <c:v>-31.961689999999997</c:v>
                      </c:pt>
                      <c:pt idx="51391">
                        <c:v>-31.931600000000003</c:v>
                      </c:pt>
                      <c:pt idx="51392">
                        <c:v>-31.901630000000001</c:v>
                      </c:pt>
                      <c:pt idx="51393">
                        <c:v>-31.871679999999998</c:v>
                      </c:pt>
                      <c:pt idx="51394">
                        <c:v>-31.842320000000001</c:v>
                      </c:pt>
                      <c:pt idx="51395">
                        <c:v>-31.812609999999999</c:v>
                      </c:pt>
                      <c:pt idx="51396">
                        <c:v>-31.783369999999998</c:v>
                      </c:pt>
                      <c:pt idx="51397">
                        <c:v>-31.75403</c:v>
                      </c:pt>
                      <c:pt idx="51398">
                        <c:v>-31.72476</c:v>
                      </c:pt>
                      <c:pt idx="51399">
                        <c:v>-31.694840000000003</c:v>
                      </c:pt>
                      <c:pt idx="51400">
                        <c:v>-31.665619999999997</c:v>
                      </c:pt>
                      <c:pt idx="51401">
                        <c:v>-31.636700000000001</c:v>
                      </c:pt>
                      <c:pt idx="51402">
                        <c:v>-31.606909999999999</c:v>
                      </c:pt>
                      <c:pt idx="51403">
                        <c:v>-31.576780000000003</c:v>
                      </c:pt>
                      <c:pt idx="51404">
                        <c:v>-31.546780000000002</c:v>
                      </c:pt>
                      <c:pt idx="51405">
                        <c:v>-31.513239999999996</c:v>
                      </c:pt>
                      <c:pt idx="51406">
                        <c:v>-31.474890000000002</c:v>
                      </c:pt>
                      <c:pt idx="51407">
                        <c:v>-31.44069</c:v>
                      </c:pt>
                      <c:pt idx="51408">
                        <c:v>-31.39892</c:v>
                      </c:pt>
                      <c:pt idx="51409">
                        <c:v>-31.371609999999997</c:v>
                      </c:pt>
                      <c:pt idx="51410">
                        <c:v>-31.343290000000003</c:v>
                      </c:pt>
                      <c:pt idx="51411">
                        <c:v>-31.316749999999999</c:v>
                      </c:pt>
                      <c:pt idx="51412">
                        <c:v>-31.292879999999997</c:v>
                      </c:pt>
                      <c:pt idx="51413">
                        <c:v>-31.267710000000001</c:v>
                      </c:pt>
                      <c:pt idx="51414">
                        <c:v>-31.241140000000001</c:v>
                      </c:pt>
                      <c:pt idx="51415">
                        <c:v>-31.214230000000001</c:v>
                      </c:pt>
                      <c:pt idx="51416">
                        <c:v>-31.187369999999998</c:v>
                      </c:pt>
                      <c:pt idx="51417">
                        <c:v>-31.160689999999999</c:v>
                      </c:pt>
                      <c:pt idx="51418">
                        <c:v>-31.133199999999999</c:v>
                      </c:pt>
                      <c:pt idx="51419">
                        <c:v>-31.105800000000002</c:v>
                      </c:pt>
                      <c:pt idx="51420">
                        <c:v>-31.078860000000002</c:v>
                      </c:pt>
                      <c:pt idx="51421">
                        <c:v>-31.051600000000001</c:v>
                      </c:pt>
                      <c:pt idx="51422">
                        <c:v>-31.024619999999999</c:v>
                      </c:pt>
                      <c:pt idx="51423">
                        <c:v>-31.00375</c:v>
                      </c:pt>
                      <c:pt idx="51424">
                        <c:v>-30.982330000000001</c:v>
                      </c:pt>
                      <c:pt idx="51425">
                        <c:v>-30.957380000000001</c:v>
                      </c:pt>
                      <c:pt idx="51426">
                        <c:v>-30.930019999999999</c:v>
                      </c:pt>
                      <c:pt idx="51427">
                        <c:v>-30.901910000000001</c:v>
                      </c:pt>
                      <c:pt idx="51428">
                        <c:v>-30.873729999999998</c:v>
                      </c:pt>
                      <c:pt idx="51429">
                        <c:v>-30.845699999999997</c:v>
                      </c:pt>
                      <c:pt idx="51430">
                        <c:v>-30.81765</c:v>
                      </c:pt>
                      <c:pt idx="51431">
                        <c:v>-30.789369999999998</c:v>
                      </c:pt>
                      <c:pt idx="51432">
                        <c:v>-30.763219999999997</c:v>
                      </c:pt>
                      <c:pt idx="51433">
                        <c:v>-30.736720000000002</c:v>
                      </c:pt>
                      <c:pt idx="51434">
                        <c:v>-30.709569999999999</c:v>
                      </c:pt>
                      <c:pt idx="51435">
                        <c:v>-30.681919999999998</c:v>
                      </c:pt>
                      <c:pt idx="51436">
                        <c:v>-30.654309999999999</c:v>
                      </c:pt>
                      <c:pt idx="51437">
                        <c:v>-30.627680000000002</c:v>
                      </c:pt>
                      <c:pt idx="51438">
                        <c:v>-30.60079</c:v>
                      </c:pt>
                      <c:pt idx="51439">
                        <c:v>-30.57404</c:v>
                      </c:pt>
                      <c:pt idx="51440">
                        <c:v>-30.546639999999996</c:v>
                      </c:pt>
                      <c:pt idx="51441">
                        <c:v>-30.519770000000001</c:v>
                      </c:pt>
                      <c:pt idx="51442">
                        <c:v>-30.492530000000002</c:v>
                      </c:pt>
                      <c:pt idx="51443">
                        <c:v>-30.464400000000001</c:v>
                      </c:pt>
                      <c:pt idx="51444">
                        <c:v>-30.437419999999999</c:v>
                      </c:pt>
                      <c:pt idx="51445">
                        <c:v>-30.410450000000001</c:v>
                      </c:pt>
                      <c:pt idx="51446">
                        <c:v>-30.38316</c:v>
                      </c:pt>
                      <c:pt idx="51447">
                        <c:v>-30.356279999999998</c:v>
                      </c:pt>
                      <c:pt idx="51448">
                        <c:v>-30.329169999999998</c:v>
                      </c:pt>
                      <c:pt idx="51449">
                        <c:v>-30.302410000000002</c:v>
                      </c:pt>
                      <c:pt idx="51450">
                        <c:v>-30.27552</c:v>
                      </c:pt>
                      <c:pt idx="51451">
                        <c:v>-30.248560000000001</c:v>
                      </c:pt>
                      <c:pt idx="51452">
                        <c:v>-30.221800000000002</c:v>
                      </c:pt>
                      <c:pt idx="51453">
                        <c:v>-30.1953</c:v>
                      </c:pt>
                      <c:pt idx="51454">
                        <c:v>-30.168590000000002</c:v>
                      </c:pt>
                      <c:pt idx="51455">
                        <c:v>-30.142400000000002</c:v>
                      </c:pt>
                      <c:pt idx="51456">
                        <c:v>-30.115949999999998</c:v>
                      </c:pt>
                      <c:pt idx="51457">
                        <c:v>-30.089640000000003</c:v>
                      </c:pt>
                      <c:pt idx="51458">
                        <c:v>-30.063019999999998</c:v>
                      </c:pt>
                      <c:pt idx="51459">
                        <c:v>-30.03678</c:v>
                      </c:pt>
                      <c:pt idx="51460">
                        <c:v>-30.010469999999998</c:v>
                      </c:pt>
                      <c:pt idx="51461">
                        <c:v>-29.984180000000002</c:v>
                      </c:pt>
                      <c:pt idx="51462">
                        <c:v>-29.923649999999999</c:v>
                      </c:pt>
                      <c:pt idx="51463">
                        <c:v>-29.890650000000001</c:v>
                      </c:pt>
                      <c:pt idx="51464">
                        <c:v>-29.864519999999999</c:v>
                      </c:pt>
                      <c:pt idx="51465">
                        <c:v>-29.837989999999998</c:v>
                      </c:pt>
                      <c:pt idx="51466">
                        <c:v>-29.813130000000001</c:v>
                      </c:pt>
                      <c:pt idx="51467">
                        <c:v>-29.788130000000002</c:v>
                      </c:pt>
                      <c:pt idx="51468">
                        <c:v>-29.763009999999998</c:v>
                      </c:pt>
                      <c:pt idx="51469">
                        <c:v>-29.738609999999998</c:v>
                      </c:pt>
                      <c:pt idx="51470">
                        <c:v>-29.713999999999999</c:v>
                      </c:pt>
                      <c:pt idx="51471">
                        <c:v>-29.688759999999998</c:v>
                      </c:pt>
                      <c:pt idx="51472">
                        <c:v>-29.663450000000001</c:v>
                      </c:pt>
                      <c:pt idx="51473">
                        <c:v>-29.638829999999999</c:v>
                      </c:pt>
                      <c:pt idx="51474">
                        <c:v>-29.613839999999996</c:v>
                      </c:pt>
                      <c:pt idx="51475">
                        <c:v>-29.588450000000002</c:v>
                      </c:pt>
                      <c:pt idx="51476">
                        <c:v>-29.563480000000002</c:v>
                      </c:pt>
                      <c:pt idx="51477">
                        <c:v>-29.537979999999997</c:v>
                      </c:pt>
                      <c:pt idx="51478">
                        <c:v>-29.512439999999998</c:v>
                      </c:pt>
                      <c:pt idx="51479">
                        <c:v>-29.487179999999999</c:v>
                      </c:pt>
                      <c:pt idx="51480">
                        <c:v>-29.46161</c:v>
                      </c:pt>
                      <c:pt idx="51481">
                        <c:v>-29.43638</c:v>
                      </c:pt>
                      <c:pt idx="51482">
                        <c:v>-29.41113</c:v>
                      </c:pt>
                      <c:pt idx="51483">
                        <c:v>-29.385680000000001</c:v>
                      </c:pt>
                      <c:pt idx="51484">
                        <c:v>-29.360059999999997</c:v>
                      </c:pt>
                      <c:pt idx="51485">
                        <c:v>-29.334710000000001</c:v>
                      </c:pt>
                      <c:pt idx="51486">
                        <c:v>-29.30912</c:v>
                      </c:pt>
                      <c:pt idx="51487">
                        <c:v>-29.283579999999997</c:v>
                      </c:pt>
                      <c:pt idx="51488">
                        <c:v>-29.258459999999999</c:v>
                      </c:pt>
                      <c:pt idx="51489">
                        <c:v>-29.232949999999999</c:v>
                      </c:pt>
                      <c:pt idx="51490">
                        <c:v>-29.207429999999999</c:v>
                      </c:pt>
                      <c:pt idx="51491">
                        <c:v>-29.182209999999998</c:v>
                      </c:pt>
                      <c:pt idx="51492">
                        <c:v>-29.15671</c:v>
                      </c:pt>
                      <c:pt idx="51493">
                        <c:v>-29.131630000000001</c:v>
                      </c:pt>
                      <c:pt idx="51494">
                        <c:v>-29.10642</c:v>
                      </c:pt>
                      <c:pt idx="51495">
                        <c:v>-29.081189999999999</c:v>
                      </c:pt>
                      <c:pt idx="51496">
                        <c:v>-29.055879999999998</c:v>
                      </c:pt>
                      <c:pt idx="51497">
                        <c:v>-29.030619999999999</c:v>
                      </c:pt>
                      <c:pt idx="51498">
                        <c:v>-29.00535</c:v>
                      </c:pt>
                      <c:pt idx="51499">
                        <c:v>-28.98</c:v>
                      </c:pt>
                      <c:pt idx="51500">
                        <c:v>-28.95486</c:v>
                      </c:pt>
                      <c:pt idx="51501">
                        <c:v>-28.92962</c:v>
                      </c:pt>
                      <c:pt idx="51502">
                        <c:v>-28.90446</c:v>
                      </c:pt>
                      <c:pt idx="51503">
                        <c:v>-28.87978</c:v>
                      </c:pt>
                      <c:pt idx="51504">
                        <c:v>-28.854479999999999</c:v>
                      </c:pt>
                      <c:pt idx="51505">
                        <c:v>-28.82893</c:v>
                      </c:pt>
                      <c:pt idx="51506">
                        <c:v>-28.803450000000002</c:v>
                      </c:pt>
                      <c:pt idx="51507">
                        <c:v>-28.777620000000002</c:v>
                      </c:pt>
                      <c:pt idx="51508">
                        <c:v>-28.751799999999999</c:v>
                      </c:pt>
                      <c:pt idx="51509">
                        <c:v>-28.72608</c:v>
                      </c:pt>
                      <c:pt idx="51510">
                        <c:v>-28.700530000000001</c:v>
                      </c:pt>
                      <c:pt idx="51511">
                        <c:v>-28.674599999999998</c:v>
                      </c:pt>
                      <c:pt idx="51512">
                        <c:v>-28.649149999999999</c:v>
                      </c:pt>
                      <c:pt idx="51513">
                        <c:v>-28.623270000000002</c:v>
                      </c:pt>
                      <c:pt idx="51514">
                        <c:v>-28.597480000000001</c:v>
                      </c:pt>
                      <c:pt idx="51515">
                        <c:v>-28.571689999999997</c:v>
                      </c:pt>
                      <c:pt idx="51516">
                        <c:v>-28.54569</c:v>
                      </c:pt>
                      <c:pt idx="51517">
                        <c:v>-28.519919999999999</c:v>
                      </c:pt>
                      <c:pt idx="51518">
                        <c:v>-28.493929999999999</c:v>
                      </c:pt>
                      <c:pt idx="51519">
                        <c:v>-28.467319999999997</c:v>
                      </c:pt>
                      <c:pt idx="51520">
                        <c:v>-28.440809999999999</c:v>
                      </c:pt>
                      <c:pt idx="51521">
                        <c:v>-28.418190000000003</c:v>
                      </c:pt>
                      <c:pt idx="51522">
                        <c:v>-28.393410000000003</c:v>
                      </c:pt>
                      <c:pt idx="51523">
                        <c:v>-28.367909999999998</c:v>
                      </c:pt>
                      <c:pt idx="51524">
                        <c:v>-28.3429</c:v>
                      </c:pt>
                      <c:pt idx="51525">
                        <c:v>-28.317599999999999</c:v>
                      </c:pt>
                      <c:pt idx="51526">
                        <c:v>-28.29166</c:v>
                      </c:pt>
                      <c:pt idx="51527">
                        <c:v>-28.26558</c:v>
                      </c:pt>
                      <c:pt idx="51528">
                        <c:v>-28.239489999999996</c:v>
                      </c:pt>
                      <c:pt idx="51529">
                        <c:v>-28.213830000000002</c:v>
                      </c:pt>
                      <c:pt idx="51530">
                        <c:v>-28.18892</c:v>
                      </c:pt>
                      <c:pt idx="51531">
                        <c:v>-28.162600000000001</c:v>
                      </c:pt>
                      <c:pt idx="51532">
                        <c:v>-28.136410000000001</c:v>
                      </c:pt>
                      <c:pt idx="51533">
                        <c:v>-28.109920000000002</c:v>
                      </c:pt>
                      <c:pt idx="51534">
                        <c:v>-28.082509999999999</c:v>
                      </c:pt>
                      <c:pt idx="51535">
                        <c:v>-28.054990000000004</c:v>
                      </c:pt>
                      <c:pt idx="51536">
                        <c:v>-28.027180000000001</c:v>
                      </c:pt>
                      <c:pt idx="51537">
                        <c:v>-27.99999</c:v>
                      </c:pt>
                      <c:pt idx="51538">
                        <c:v>-27.97251</c:v>
                      </c:pt>
                      <c:pt idx="51539">
                        <c:v>-27.945080000000001</c:v>
                      </c:pt>
                      <c:pt idx="51540">
                        <c:v>-27.917629999999999</c:v>
                      </c:pt>
                      <c:pt idx="51541">
                        <c:v>-27.88993</c:v>
                      </c:pt>
                      <c:pt idx="51542">
                        <c:v>-27.862680000000001</c:v>
                      </c:pt>
                      <c:pt idx="51543">
                        <c:v>-27.835320000000003</c:v>
                      </c:pt>
                      <c:pt idx="51544">
                        <c:v>-27.807940000000002</c:v>
                      </c:pt>
                      <c:pt idx="51545">
                        <c:v>-27.780439999999999</c:v>
                      </c:pt>
                      <c:pt idx="51546">
                        <c:v>-27.73366</c:v>
                      </c:pt>
                      <c:pt idx="51547">
                        <c:v>-27.703659999999999</c:v>
                      </c:pt>
                      <c:pt idx="51548">
                        <c:v>-27.675049999999999</c:v>
                      </c:pt>
                      <c:pt idx="51549">
                        <c:v>-27.645620000000001</c:v>
                      </c:pt>
                      <c:pt idx="51550">
                        <c:v>-27.616770000000002</c:v>
                      </c:pt>
                      <c:pt idx="51551">
                        <c:v>-27.589450000000003</c:v>
                      </c:pt>
                      <c:pt idx="51552">
                        <c:v>-27.561700000000002</c:v>
                      </c:pt>
                      <c:pt idx="51553">
                        <c:v>-27.534679999999998</c:v>
                      </c:pt>
                      <c:pt idx="51554">
                        <c:v>-27.508029999999998</c:v>
                      </c:pt>
                      <c:pt idx="51555">
                        <c:v>-27.480639999999998</c:v>
                      </c:pt>
                      <c:pt idx="51556">
                        <c:v>-27.453530000000001</c:v>
                      </c:pt>
                      <c:pt idx="51557">
                        <c:v>-27.42632</c:v>
                      </c:pt>
                      <c:pt idx="51558">
                        <c:v>-27.399419999999999</c:v>
                      </c:pt>
                      <c:pt idx="51559">
                        <c:v>-27.372030000000002</c:v>
                      </c:pt>
                      <c:pt idx="51560">
                        <c:v>-27.345039999999997</c:v>
                      </c:pt>
                      <c:pt idx="51561">
                        <c:v>-27.31786</c:v>
                      </c:pt>
                      <c:pt idx="51562">
                        <c:v>-27.290790000000001</c:v>
                      </c:pt>
                      <c:pt idx="51563">
                        <c:v>-27.26379</c:v>
                      </c:pt>
                      <c:pt idx="51564">
                        <c:v>-27.236609999999999</c:v>
                      </c:pt>
                      <c:pt idx="51565">
                        <c:v>-27.209490000000002</c:v>
                      </c:pt>
                      <c:pt idx="51566">
                        <c:v>-27.182659999999998</c:v>
                      </c:pt>
                      <c:pt idx="51567">
                        <c:v>-27.155840000000001</c:v>
                      </c:pt>
                      <c:pt idx="51568">
                        <c:v>-27.126670000000001</c:v>
                      </c:pt>
                      <c:pt idx="51569">
                        <c:v>-27.101050000000001</c:v>
                      </c:pt>
                      <c:pt idx="51570">
                        <c:v>-27.074259999999999</c:v>
                      </c:pt>
                      <c:pt idx="51571">
                        <c:v>-27.047430000000002</c:v>
                      </c:pt>
                      <c:pt idx="51572">
                        <c:v>-27.020330000000001</c:v>
                      </c:pt>
                      <c:pt idx="51573">
                        <c:v>-26.993259999999999</c:v>
                      </c:pt>
                      <c:pt idx="51574">
                        <c:v>-26.966090000000001</c:v>
                      </c:pt>
                      <c:pt idx="51575">
                        <c:v>-26.94744</c:v>
                      </c:pt>
                      <c:pt idx="51576">
                        <c:v>-26.9177</c:v>
                      </c:pt>
                      <c:pt idx="51577">
                        <c:v>-26.88946</c:v>
                      </c:pt>
                      <c:pt idx="51578">
                        <c:v>-26.862089999999998</c:v>
                      </c:pt>
                      <c:pt idx="51579">
                        <c:v>-26.835160000000002</c:v>
                      </c:pt>
                      <c:pt idx="51580">
                        <c:v>-26.808329999999998</c:v>
                      </c:pt>
                      <c:pt idx="51581">
                        <c:v>-26.781459999999999</c:v>
                      </c:pt>
                      <c:pt idx="51582">
                        <c:v>-26.75461</c:v>
                      </c:pt>
                      <c:pt idx="51583">
                        <c:v>-26.727789999999999</c:v>
                      </c:pt>
                      <c:pt idx="51584">
                        <c:v>-26.701540000000001</c:v>
                      </c:pt>
                      <c:pt idx="51585">
                        <c:v>-26.677460000000004</c:v>
                      </c:pt>
                      <c:pt idx="51586">
                        <c:v>-26.645420000000001</c:v>
                      </c:pt>
                      <c:pt idx="51587">
                        <c:v>-26.617619999999999</c:v>
                      </c:pt>
                      <c:pt idx="51588">
                        <c:v>-26.59046</c:v>
                      </c:pt>
                      <c:pt idx="51589">
                        <c:v>-26.563500000000001</c:v>
                      </c:pt>
                      <c:pt idx="51590">
                        <c:v>-26.536539999999999</c:v>
                      </c:pt>
                      <c:pt idx="51591">
                        <c:v>-26.51069</c:v>
                      </c:pt>
                      <c:pt idx="51592">
                        <c:v>-26.48199</c:v>
                      </c:pt>
                      <c:pt idx="51593">
                        <c:v>-26.452840000000002</c:v>
                      </c:pt>
                      <c:pt idx="51594">
                        <c:v>-26.42953</c:v>
                      </c:pt>
                      <c:pt idx="51595">
                        <c:v>-26.40089</c:v>
                      </c:pt>
                      <c:pt idx="51596">
                        <c:v>-26.37312</c:v>
                      </c:pt>
                      <c:pt idx="51597">
                        <c:v>-26.344789999999996</c:v>
                      </c:pt>
                      <c:pt idx="51598">
                        <c:v>-26.316690000000001</c:v>
                      </c:pt>
                      <c:pt idx="51599">
                        <c:v>-26.288160000000001</c:v>
                      </c:pt>
                      <c:pt idx="51600">
                        <c:v>-26.260569999999998</c:v>
                      </c:pt>
                      <c:pt idx="51601">
                        <c:v>-26.232210000000002</c:v>
                      </c:pt>
                      <c:pt idx="51602">
                        <c:v>-26.204320000000003</c:v>
                      </c:pt>
                      <c:pt idx="51603">
                        <c:v>-26.17615</c:v>
                      </c:pt>
                      <c:pt idx="51604">
                        <c:v>-26.148250000000001</c:v>
                      </c:pt>
                      <c:pt idx="51605">
                        <c:v>-26.119219999999999</c:v>
                      </c:pt>
                      <c:pt idx="51606">
                        <c:v>-26.090870000000002</c:v>
                      </c:pt>
                      <c:pt idx="51607">
                        <c:v>-26.062170000000002</c:v>
                      </c:pt>
                      <c:pt idx="51608">
                        <c:v>-26.033550000000002</c:v>
                      </c:pt>
                      <c:pt idx="51609">
                        <c:v>-26.005609999999997</c:v>
                      </c:pt>
                      <c:pt idx="51610">
                        <c:v>-25.977789999999999</c:v>
                      </c:pt>
                      <c:pt idx="51611">
                        <c:v>-25.948790000000002</c:v>
                      </c:pt>
                      <c:pt idx="51612">
                        <c:v>-25.919560000000001</c:v>
                      </c:pt>
                      <c:pt idx="51613">
                        <c:v>-25.893270000000001</c:v>
                      </c:pt>
                      <c:pt idx="51614">
                        <c:v>-25.863839999999996</c:v>
                      </c:pt>
                      <c:pt idx="51615">
                        <c:v>-25.833949999999998</c:v>
                      </c:pt>
                      <c:pt idx="51616">
                        <c:v>-25.804259999999999</c:v>
                      </c:pt>
                      <c:pt idx="51617">
                        <c:v>-25.775739999999999</c:v>
                      </c:pt>
                      <c:pt idx="51618">
                        <c:v>-25.747879999999999</c:v>
                      </c:pt>
                      <c:pt idx="51619">
                        <c:v>-25.718869999999999</c:v>
                      </c:pt>
                      <c:pt idx="51620">
                        <c:v>-25.689799999999998</c:v>
                      </c:pt>
                      <c:pt idx="51621">
                        <c:v>-25.660989999999998</c:v>
                      </c:pt>
                      <c:pt idx="51622">
                        <c:v>-25.63195</c:v>
                      </c:pt>
                      <c:pt idx="51623">
                        <c:v>-25.602939999999997</c:v>
                      </c:pt>
                      <c:pt idx="51624">
                        <c:v>-25.573260000000001</c:v>
                      </c:pt>
                      <c:pt idx="51625">
                        <c:v>-25.54372</c:v>
                      </c:pt>
                      <c:pt idx="51626">
                        <c:v>-25.513639999999999</c:v>
                      </c:pt>
                      <c:pt idx="51627">
                        <c:v>-25.48321</c:v>
                      </c:pt>
                      <c:pt idx="51628">
                        <c:v>-25.452949999999998</c:v>
                      </c:pt>
                      <c:pt idx="51629">
                        <c:v>-25.422349999999998</c:v>
                      </c:pt>
                      <c:pt idx="51630">
                        <c:v>-25.392019999999999</c:v>
                      </c:pt>
                      <c:pt idx="51631">
                        <c:v>-25.36186</c:v>
                      </c:pt>
                      <c:pt idx="51632">
                        <c:v>-25.332140000000003</c:v>
                      </c:pt>
                      <c:pt idx="51633">
                        <c:v>-25.30491</c:v>
                      </c:pt>
                      <c:pt idx="51634">
                        <c:v>-25.275059999999996</c:v>
                      </c:pt>
                      <c:pt idx="51635">
                        <c:v>-25.245139999999999</c:v>
                      </c:pt>
                      <c:pt idx="51636">
                        <c:v>-25.21566</c:v>
                      </c:pt>
                      <c:pt idx="51637">
                        <c:v>-25.187430000000003</c:v>
                      </c:pt>
                      <c:pt idx="51638">
                        <c:v>-25.156930000000003</c:v>
                      </c:pt>
                      <c:pt idx="51639">
                        <c:v>-25.12677</c:v>
                      </c:pt>
                      <c:pt idx="51640">
                        <c:v>-25.09637</c:v>
                      </c:pt>
                      <c:pt idx="51641">
                        <c:v>-25.066400000000002</c:v>
                      </c:pt>
                      <c:pt idx="51642">
                        <c:v>-25.03595</c:v>
                      </c:pt>
                      <c:pt idx="51643">
                        <c:v>-25.005519999999997</c:v>
                      </c:pt>
                      <c:pt idx="51644">
                        <c:v>-24.974989999999998</c:v>
                      </c:pt>
                      <c:pt idx="51645">
                        <c:v>-24.94436</c:v>
                      </c:pt>
                      <c:pt idx="51646">
                        <c:v>-24.915500000000002</c:v>
                      </c:pt>
                      <c:pt idx="51647">
                        <c:v>-24.88505</c:v>
                      </c:pt>
                      <c:pt idx="51648">
                        <c:v>-24.854889999999997</c:v>
                      </c:pt>
                      <c:pt idx="51649">
                        <c:v>-24.824440000000003</c:v>
                      </c:pt>
                      <c:pt idx="51650">
                        <c:v>-24.794</c:v>
                      </c:pt>
                      <c:pt idx="51651">
                        <c:v>-24.763680000000001</c:v>
                      </c:pt>
                      <c:pt idx="51652">
                        <c:v>-24.733309999999999</c:v>
                      </c:pt>
                      <c:pt idx="51653">
                        <c:v>-24.704079999999998</c:v>
                      </c:pt>
                      <c:pt idx="51654">
                        <c:v>-24.674550000000004</c:v>
                      </c:pt>
                      <c:pt idx="51655">
                        <c:v>-24.645340000000001</c:v>
                      </c:pt>
                      <c:pt idx="51656">
                        <c:v>-24.615629999999999</c:v>
                      </c:pt>
                      <c:pt idx="51657">
                        <c:v>-24.586019999999998</c:v>
                      </c:pt>
                      <c:pt idx="51658">
                        <c:v>-24.558509999999998</c:v>
                      </c:pt>
                      <c:pt idx="51659">
                        <c:v>-24.52908</c:v>
                      </c:pt>
                      <c:pt idx="51660">
                        <c:v>-24.49973</c:v>
                      </c:pt>
                      <c:pt idx="51661">
                        <c:v>-24.469929999999998</c:v>
                      </c:pt>
                      <c:pt idx="51662">
                        <c:v>-24.437980000000003</c:v>
                      </c:pt>
                      <c:pt idx="51663">
                        <c:v>-24.406040000000001</c:v>
                      </c:pt>
                      <c:pt idx="51664">
                        <c:v>-24.37462</c:v>
                      </c:pt>
                      <c:pt idx="51665">
                        <c:v>-24.320230000000002</c:v>
                      </c:pt>
                      <c:pt idx="51666">
                        <c:v>-24.287779999999998</c:v>
                      </c:pt>
                      <c:pt idx="51667">
                        <c:v>-24.255559999999999</c:v>
                      </c:pt>
                      <c:pt idx="51668">
                        <c:v>-24.224339999999998</c:v>
                      </c:pt>
                      <c:pt idx="51669">
                        <c:v>-24.190570000000001</c:v>
                      </c:pt>
                      <c:pt idx="51670">
                        <c:v>-24.158989999999999</c:v>
                      </c:pt>
                      <c:pt idx="51671">
                        <c:v>-24.126329999999999</c:v>
                      </c:pt>
                      <c:pt idx="51672">
                        <c:v>-24.095080000000003</c:v>
                      </c:pt>
                      <c:pt idx="51673">
                        <c:v>-24.063210000000002</c:v>
                      </c:pt>
                      <c:pt idx="51674">
                        <c:v>-24.03152</c:v>
                      </c:pt>
                      <c:pt idx="51675">
                        <c:v>-24.000590000000003</c:v>
                      </c:pt>
                      <c:pt idx="51676">
                        <c:v>-23.969000000000001</c:v>
                      </c:pt>
                      <c:pt idx="51677">
                        <c:v>-23.937670000000001</c:v>
                      </c:pt>
                      <c:pt idx="51678">
                        <c:v>-23.906869999999998</c:v>
                      </c:pt>
                      <c:pt idx="51679">
                        <c:v>-23.878889999999998</c:v>
                      </c:pt>
                      <c:pt idx="51680">
                        <c:v>-23.8491</c:v>
                      </c:pt>
                      <c:pt idx="51681">
                        <c:v>-23.819490000000002</c:v>
                      </c:pt>
                      <c:pt idx="51682">
                        <c:v>-23.789790000000004</c:v>
                      </c:pt>
                      <c:pt idx="51683">
                        <c:v>-23.760010000000001</c:v>
                      </c:pt>
                      <c:pt idx="51684">
                        <c:v>-23.730760000000004</c:v>
                      </c:pt>
                      <c:pt idx="51685">
                        <c:v>-23.700960000000002</c:v>
                      </c:pt>
                      <c:pt idx="51686">
                        <c:v>-23.671120000000002</c:v>
                      </c:pt>
                      <c:pt idx="51687">
                        <c:v>-23.641310000000001</c:v>
                      </c:pt>
                      <c:pt idx="51688">
                        <c:v>-23.611399999999996</c:v>
                      </c:pt>
                      <c:pt idx="51689">
                        <c:v>-23.581609999999998</c:v>
                      </c:pt>
                      <c:pt idx="51690">
                        <c:v>-23.551630000000003</c:v>
                      </c:pt>
                      <c:pt idx="51691">
                        <c:v>-23.520979999999998</c:v>
                      </c:pt>
                      <c:pt idx="51692">
                        <c:v>-23.491859999999999</c:v>
                      </c:pt>
                      <c:pt idx="51693">
                        <c:v>-23.461889999999997</c:v>
                      </c:pt>
                      <c:pt idx="51694">
                        <c:v>-23.43188</c:v>
                      </c:pt>
                      <c:pt idx="51695">
                        <c:v>-23.401719999999997</c:v>
                      </c:pt>
                      <c:pt idx="51696">
                        <c:v>-23.370080000000002</c:v>
                      </c:pt>
                      <c:pt idx="51697">
                        <c:v>-23.341530000000002</c:v>
                      </c:pt>
                      <c:pt idx="51698">
                        <c:v>-23.312710000000003</c:v>
                      </c:pt>
                      <c:pt idx="51699">
                        <c:v>-23.28246</c:v>
                      </c:pt>
                      <c:pt idx="51700">
                        <c:v>-23.25243</c:v>
                      </c:pt>
                      <c:pt idx="51701">
                        <c:v>-23.22213</c:v>
                      </c:pt>
                      <c:pt idx="51702">
                        <c:v>-23.1922</c:v>
                      </c:pt>
                      <c:pt idx="51703">
                        <c:v>-23.16255</c:v>
                      </c:pt>
                      <c:pt idx="51704">
                        <c:v>-23.133099999999999</c:v>
                      </c:pt>
                      <c:pt idx="51705">
                        <c:v>-23.105460000000001</c:v>
                      </c:pt>
                      <c:pt idx="51706">
                        <c:v>-23.076460000000001</c:v>
                      </c:pt>
                      <c:pt idx="51707">
                        <c:v>-23.047260000000001</c:v>
                      </c:pt>
                      <c:pt idx="51708">
                        <c:v>-23.019090000000002</c:v>
                      </c:pt>
                      <c:pt idx="51709">
                        <c:v>-22.989910000000002</c:v>
                      </c:pt>
                      <c:pt idx="51710">
                        <c:v>-22.960189999999997</c:v>
                      </c:pt>
                      <c:pt idx="51711">
                        <c:v>-22.93036</c:v>
                      </c:pt>
                      <c:pt idx="51712">
                        <c:v>-22.900209999999998</c:v>
                      </c:pt>
                      <c:pt idx="51713">
                        <c:v>-22.870170000000002</c:v>
                      </c:pt>
                      <c:pt idx="51714">
                        <c:v>-22.84046</c:v>
                      </c:pt>
                      <c:pt idx="51715">
                        <c:v>-22.810570000000002</c:v>
                      </c:pt>
                      <c:pt idx="51716">
                        <c:v>-22.780429999999999</c:v>
                      </c:pt>
                      <c:pt idx="51717">
                        <c:v>-22.75057</c:v>
                      </c:pt>
                      <c:pt idx="51718">
                        <c:v>-22.72101</c:v>
                      </c:pt>
                      <c:pt idx="51719">
                        <c:v>-22.690899999999999</c:v>
                      </c:pt>
                      <c:pt idx="51720">
                        <c:v>-22.661020000000001</c:v>
                      </c:pt>
                      <c:pt idx="51721">
                        <c:v>-22.630759999999999</c:v>
                      </c:pt>
                      <c:pt idx="51722">
                        <c:v>-22.600769999999997</c:v>
                      </c:pt>
                      <c:pt idx="51723">
                        <c:v>-22.570499999999999</c:v>
                      </c:pt>
                      <c:pt idx="51724">
                        <c:v>-22.540100000000002</c:v>
                      </c:pt>
                      <c:pt idx="51725">
                        <c:v>-22.509790000000002</c:v>
                      </c:pt>
                      <c:pt idx="51726">
                        <c:v>-22.479309999999998</c:v>
                      </c:pt>
                      <c:pt idx="51727">
                        <c:v>-22.448929999999997</c:v>
                      </c:pt>
                      <c:pt idx="51728">
                        <c:v>-22.41835</c:v>
                      </c:pt>
                      <c:pt idx="51729">
                        <c:v>-22.387839999999997</c:v>
                      </c:pt>
                      <c:pt idx="51730">
                        <c:v>-22.357330000000001</c:v>
                      </c:pt>
                      <c:pt idx="51731">
                        <c:v>-22.326969999999999</c:v>
                      </c:pt>
                      <c:pt idx="51732">
                        <c:v>-22.296559999999999</c:v>
                      </c:pt>
                      <c:pt idx="51733">
                        <c:v>-22.264309999999998</c:v>
                      </c:pt>
                      <c:pt idx="51734">
                        <c:v>-22.23385</c:v>
                      </c:pt>
                      <c:pt idx="51735">
                        <c:v>-22.202799999999996</c:v>
                      </c:pt>
                      <c:pt idx="51736">
                        <c:v>-22.171799999999998</c:v>
                      </c:pt>
                      <c:pt idx="51737">
                        <c:v>-22.140789999999999</c:v>
                      </c:pt>
                      <c:pt idx="51738">
                        <c:v>-22.10989</c:v>
                      </c:pt>
                      <c:pt idx="51739">
                        <c:v>-22.079090000000001</c:v>
                      </c:pt>
                      <c:pt idx="51740">
                        <c:v>-22.048230000000004</c:v>
                      </c:pt>
                      <c:pt idx="51741">
                        <c:v>-22.017099999999999</c:v>
                      </c:pt>
                      <c:pt idx="51742">
                        <c:v>-21.986330000000002</c:v>
                      </c:pt>
                      <c:pt idx="51743">
                        <c:v>-21.955269999999999</c:v>
                      </c:pt>
                      <c:pt idx="51744">
                        <c:v>-21.924579999999999</c:v>
                      </c:pt>
                      <c:pt idx="51745">
                        <c:v>-21.893799999999999</c:v>
                      </c:pt>
                      <c:pt idx="51746">
                        <c:v>-21.863069999999997</c:v>
                      </c:pt>
                      <c:pt idx="51747">
                        <c:v>-21.832340000000002</c:v>
                      </c:pt>
                      <c:pt idx="51748">
                        <c:v>-21.801479999999998</c:v>
                      </c:pt>
                      <c:pt idx="51749">
                        <c:v>-21.770119999999999</c:v>
                      </c:pt>
                      <c:pt idx="51750">
                        <c:v>-21.739169999999998</c:v>
                      </c:pt>
                      <c:pt idx="51751">
                        <c:v>-21.67539</c:v>
                      </c:pt>
                      <c:pt idx="51752">
                        <c:v>-21.63814</c:v>
                      </c:pt>
                      <c:pt idx="51753">
                        <c:v>-21.60239</c:v>
                      </c:pt>
                      <c:pt idx="51754">
                        <c:v>-21.568100000000001</c:v>
                      </c:pt>
                      <c:pt idx="51755">
                        <c:v>-21.533909999999999</c:v>
                      </c:pt>
                      <c:pt idx="51756">
                        <c:v>-21.500039999999998</c:v>
                      </c:pt>
                      <c:pt idx="51757">
                        <c:v>-21.466430000000003</c:v>
                      </c:pt>
                      <c:pt idx="51758">
                        <c:v>-21.433059999999998</c:v>
                      </c:pt>
                      <c:pt idx="51759">
                        <c:v>-21.400420000000004</c:v>
                      </c:pt>
                      <c:pt idx="51760">
                        <c:v>-21.368809999999996</c:v>
                      </c:pt>
                      <c:pt idx="51761">
                        <c:v>-21.337130000000002</c:v>
                      </c:pt>
                      <c:pt idx="51762">
                        <c:v>-21.305329999999998</c:v>
                      </c:pt>
                      <c:pt idx="51763">
                        <c:v>-21.273289999999999</c:v>
                      </c:pt>
                      <c:pt idx="51764">
                        <c:v>-21.241240000000001</c:v>
                      </c:pt>
                      <c:pt idx="51765">
                        <c:v>-21.209319999999998</c:v>
                      </c:pt>
                      <c:pt idx="51766">
                        <c:v>-21.177510000000002</c:v>
                      </c:pt>
                      <c:pt idx="51767">
                        <c:v>-21.145789999999998</c:v>
                      </c:pt>
                      <c:pt idx="51768">
                        <c:v>-21.114269999999998</c:v>
                      </c:pt>
                      <c:pt idx="51769">
                        <c:v>-21.08286</c:v>
                      </c:pt>
                      <c:pt idx="51770">
                        <c:v>-21.05142</c:v>
                      </c:pt>
                      <c:pt idx="51771">
                        <c:v>-21.019960000000001</c:v>
                      </c:pt>
                      <c:pt idx="51772">
                        <c:v>-20.98875</c:v>
                      </c:pt>
                      <c:pt idx="51773">
                        <c:v>-20.957450000000001</c:v>
                      </c:pt>
                      <c:pt idx="51774">
                        <c:v>-20.926629999999999</c:v>
                      </c:pt>
                      <c:pt idx="51775">
                        <c:v>-20.895429999999998</c:v>
                      </c:pt>
                      <c:pt idx="51776">
                        <c:v>-20.864639999999998</c:v>
                      </c:pt>
                      <c:pt idx="51777">
                        <c:v>-20.833539999999999</c:v>
                      </c:pt>
                      <c:pt idx="51778">
                        <c:v>-20.803159999999998</c:v>
                      </c:pt>
                      <c:pt idx="51779">
                        <c:v>-20.771750000000001</c:v>
                      </c:pt>
                      <c:pt idx="51780">
                        <c:v>-20.7408</c:v>
                      </c:pt>
                      <c:pt idx="51781">
                        <c:v>-20.708950000000002</c:v>
                      </c:pt>
                      <c:pt idx="51782">
                        <c:v>-20.677230000000002</c:v>
                      </c:pt>
                      <c:pt idx="51783">
                        <c:v>-20.645190000000003</c:v>
                      </c:pt>
                      <c:pt idx="51784">
                        <c:v>-20.613530000000001</c:v>
                      </c:pt>
                      <c:pt idx="51785">
                        <c:v>-20.582340000000002</c:v>
                      </c:pt>
                      <c:pt idx="51786">
                        <c:v>-20.552489999999999</c:v>
                      </c:pt>
                      <c:pt idx="51787">
                        <c:v>-20.521239999999999</c:v>
                      </c:pt>
                      <c:pt idx="51788">
                        <c:v>-20.48997</c:v>
                      </c:pt>
                      <c:pt idx="51789">
                        <c:v>-20.458569999999998</c:v>
                      </c:pt>
                      <c:pt idx="51790">
                        <c:v>-20.42802</c:v>
                      </c:pt>
                      <c:pt idx="51791">
                        <c:v>-20.396439999999998</c:v>
                      </c:pt>
                      <c:pt idx="51792">
                        <c:v>-20.365490000000001</c:v>
                      </c:pt>
                      <c:pt idx="51793">
                        <c:v>-20.33419</c:v>
                      </c:pt>
                      <c:pt idx="51794">
                        <c:v>-20.30322</c:v>
                      </c:pt>
                      <c:pt idx="51795">
                        <c:v>-20.271949999999997</c:v>
                      </c:pt>
                      <c:pt idx="51796">
                        <c:v>-20.241140000000001</c:v>
                      </c:pt>
                      <c:pt idx="51797">
                        <c:v>-20.209890000000001</c:v>
                      </c:pt>
                      <c:pt idx="51798">
                        <c:v>-20.17868</c:v>
                      </c:pt>
                      <c:pt idx="51799">
                        <c:v>-20.150539999999999</c:v>
                      </c:pt>
                      <c:pt idx="51800">
                        <c:v>-20.11983</c:v>
                      </c:pt>
                      <c:pt idx="51801">
                        <c:v>-20.088609999999999</c:v>
                      </c:pt>
                      <c:pt idx="51802">
                        <c:v>-20.057539999999999</c:v>
                      </c:pt>
                      <c:pt idx="51803">
                        <c:v>-20.026419999999998</c:v>
                      </c:pt>
                      <c:pt idx="51804">
                        <c:v>-19.996830000000003</c:v>
                      </c:pt>
                      <c:pt idx="51805">
                        <c:v>-19.966940000000001</c:v>
                      </c:pt>
                      <c:pt idx="51806">
                        <c:v>-19.935579999999998</c:v>
                      </c:pt>
                      <c:pt idx="51807">
                        <c:v>-19.904920000000001</c:v>
                      </c:pt>
                      <c:pt idx="51808">
                        <c:v>-19.874279999999999</c:v>
                      </c:pt>
                      <c:pt idx="51809">
                        <c:v>-19.8445</c:v>
                      </c:pt>
                      <c:pt idx="51810">
                        <c:v>-19.813089999999999</c:v>
                      </c:pt>
                      <c:pt idx="51811">
                        <c:v>-19.78295</c:v>
                      </c:pt>
                      <c:pt idx="51812">
                        <c:v>-19.75188</c:v>
                      </c:pt>
                      <c:pt idx="51813">
                        <c:v>-19.721830000000001</c:v>
                      </c:pt>
                      <c:pt idx="51814">
                        <c:v>-19.690559999999998</c:v>
                      </c:pt>
                      <c:pt idx="51815">
                        <c:v>-19.660240000000002</c:v>
                      </c:pt>
                      <c:pt idx="51816">
                        <c:v>-19.62951</c:v>
                      </c:pt>
                      <c:pt idx="51817">
                        <c:v>-19.601749999999999</c:v>
                      </c:pt>
                      <c:pt idx="51818">
                        <c:v>-19.570540000000001</c:v>
                      </c:pt>
                      <c:pt idx="51819">
                        <c:v>-19.539079999999998</c:v>
                      </c:pt>
                      <c:pt idx="51820">
                        <c:v>-19.508089999999999</c:v>
                      </c:pt>
                      <c:pt idx="51821">
                        <c:v>-19.47662</c:v>
                      </c:pt>
                      <c:pt idx="51822">
                        <c:v>-19.448529999999998</c:v>
                      </c:pt>
                      <c:pt idx="51823">
                        <c:v>-19.41741</c:v>
                      </c:pt>
                      <c:pt idx="51824">
                        <c:v>-19.385449999999999</c:v>
                      </c:pt>
                      <c:pt idx="51825">
                        <c:v>-19.35388</c:v>
                      </c:pt>
                      <c:pt idx="51826">
                        <c:v>-19.322279999999999</c:v>
                      </c:pt>
                      <c:pt idx="51827">
                        <c:v>-19.29176</c:v>
                      </c:pt>
                      <c:pt idx="51828">
                        <c:v>-19.262830000000001</c:v>
                      </c:pt>
                      <c:pt idx="51829">
                        <c:v>-19.23208</c:v>
                      </c:pt>
                      <c:pt idx="51830">
                        <c:v>-19.20129</c:v>
                      </c:pt>
                      <c:pt idx="51831">
                        <c:v>-19.17041</c:v>
                      </c:pt>
                      <c:pt idx="51832">
                        <c:v>-19.139399999999998</c:v>
                      </c:pt>
                      <c:pt idx="51833">
                        <c:v>-19.108840000000001</c:v>
                      </c:pt>
                      <c:pt idx="51834">
                        <c:v>-19.08052</c:v>
                      </c:pt>
                      <c:pt idx="51835">
                        <c:v>-19.050439999999998</c:v>
                      </c:pt>
                      <c:pt idx="51836">
                        <c:v>-19.019280000000002</c:v>
                      </c:pt>
                      <c:pt idx="51837">
                        <c:v>-18.98771</c:v>
                      </c:pt>
                      <c:pt idx="51838">
                        <c:v>-18.955869999999997</c:v>
                      </c:pt>
                      <c:pt idx="51839">
                        <c:v>-18.923859999999998</c:v>
                      </c:pt>
                      <c:pt idx="51840">
                        <c:v>-18.896180000000001</c:v>
                      </c:pt>
                      <c:pt idx="51841">
                        <c:v>-18.868819999999999</c:v>
                      </c:pt>
                      <c:pt idx="51842">
                        <c:v>-18.841540000000002</c:v>
                      </c:pt>
                      <c:pt idx="51843">
                        <c:v>-18.812580000000001</c:v>
                      </c:pt>
                      <c:pt idx="51844">
                        <c:v>-18.78304</c:v>
                      </c:pt>
                      <c:pt idx="51845">
                        <c:v>-18.760369999999998</c:v>
                      </c:pt>
                      <c:pt idx="51846">
                        <c:v>-18.733830000000001</c:v>
                      </c:pt>
                      <c:pt idx="51847">
                        <c:v>-18.706309999999998</c:v>
                      </c:pt>
                      <c:pt idx="51848">
                        <c:v>-18.676179999999999</c:v>
                      </c:pt>
                      <c:pt idx="51849">
                        <c:v>-18.645479999999999</c:v>
                      </c:pt>
                      <c:pt idx="51850">
                        <c:v>-18.614830000000001</c:v>
                      </c:pt>
                      <c:pt idx="51851">
                        <c:v>-18.583410000000001</c:v>
                      </c:pt>
                      <c:pt idx="51852">
                        <c:v>-18.55189</c:v>
                      </c:pt>
                      <c:pt idx="51853">
                        <c:v>-18.519909999999999</c:v>
                      </c:pt>
                      <c:pt idx="51854">
                        <c:v>-18.488409999999998</c:v>
                      </c:pt>
                      <c:pt idx="51855">
                        <c:v>-18.456119999999999</c:v>
                      </c:pt>
                      <c:pt idx="51856">
                        <c:v>-18.424140000000001</c:v>
                      </c:pt>
                      <c:pt idx="51857">
                        <c:v>-18.391580000000001</c:v>
                      </c:pt>
                      <c:pt idx="51858">
                        <c:v>-18.358989999999999</c:v>
                      </c:pt>
                      <c:pt idx="51859">
                        <c:v>-18.32639</c:v>
                      </c:pt>
                      <c:pt idx="51860">
                        <c:v>-18.293870000000002</c:v>
                      </c:pt>
                      <c:pt idx="51861">
                        <c:v>-18.261309999999998</c:v>
                      </c:pt>
                      <c:pt idx="51862">
                        <c:v>-18.228660000000001</c:v>
                      </c:pt>
                      <c:pt idx="51863">
                        <c:v>-18.19633</c:v>
                      </c:pt>
                      <c:pt idx="51864">
                        <c:v>-18.163339999999998</c:v>
                      </c:pt>
                      <c:pt idx="51865">
                        <c:v>-18.13082</c:v>
                      </c:pt>
                      <c:pt idx="51866">
                        <c:v>-18.097920000000002</c:v>
                      </c:pt>
                      <c:pt idx="51867">
                        <c:v>-18.065190000000001</c:v>
                      </c:pt>
                      <c:pt idx="51868">
                        <c:v>-18.03229</c:v>
                      </c:pt>
                      <c:pt idx="51869">
                        <c:v>-17.999210000000001</c:v>
                      </c:pt>
                      <c:pt idx="51870">
                        <c:v>-17.965720000000001</c:v>
                      </c:pt>
                      <c:pt idx="51871">
                        <c:v>-17.93188</c:v>
                      </c:pt>
                      <c:pt idx="51872">
                        <c:v>-17.898670000000003</c:v>
                      </c:pt>
                      <c:pt idx="51873">
                        <c:v>-17.865159999999999</c:v>
                      </c:pt>
                      <c:pt idx="51874">
                        <c:v>-17.796499999999998</c:v>
                      </c:pt>
                      <c:pt idx="51875">
                        <c:v>-17.755499999999998</c:v>
                      </c:pt>
                      <c:pt idx="51876">
                        <c:v>-17.717099999999999</c:v>
                      </c:pt>
                      <c:pt idx="51877">
                        <c:v>-17.67876</c:v>
                      </c:pt>
                      <c:pt idx="51878">
                        <c:v>-17.64273</c:v>
                      </c:pt>
                      <c:pt idx="51879">
                        <c:v>-17.611499999999999</c:v>
                      </c:pt>
                      <c:pt idx="51880">
                        <c:v>-17.57931</c:v>
                      </c:pt>
                      <c:pt idx="51881">
                        <c:v>-17.547140000000002</c:v>
                      </c:pt>
                      <c:pt idx="51882">
                        <c:v>-17.51341</c:v>
                      </c:pt>
                      <c:pt idx="51883">
                        <c:v>-17.47777</c:v>
                      </c:pt>
                      <c:pt idx="51884">
                        <c:v>-17.44453</c:v>
                      </c:pt>
                      <c:pt idx="51885">
                        <c:v>-17.41046</c:v>
                      </c:pt>
                      <c:pt idx="51886">
                        <c:v>-17.37771</c:v>
                      </c:pt>
                      <c:pt idx="51887">
                        <c:v>-17.343779999999999</c:v>
                      </c:pt>
                      <c:pt idx="51888">
                        <c:v>-17.310760000000002</c:v>
                      </c:pt>
                      <c:pt idx="51889">
                        <c:v>-17.27703</c:v>
                      </c:pt>
                      <c:pt idx="51890">
                        <c:v>-17.243409999999997</c:v>
                      </c:pt>
                      <c:pt idx="51891">
                        <c:v>-17.21031</c:v>
                      </c:pt>
                      <c:pt idx="51892">
                        <c:v>-17.18047</c:v>
                      </c:pt>
                      <c:pt idx="51893">
                        <c:v>-17.12003</c:v>
                      </c:pt>
                      <c:pt idx="51894">
                        <c:v>-17.077159999999999</c:v>
                      </c:pt>
                      <c:pt idx="51895">
                        <c:v>-17.037700000000001</c:v>
                      </c:pt>
                      <c:pt idx="51896">
                        <c:v>-16.999020000000002</c:v>
                      </c:pt>
                      <c:pt idx="51897">
                        <c:v>-16.961379999999998</c:v>
                      </c:pt>
                      <c:pt idx="51898">
                        <c:v>-16.924759999999999</c:v>
                      </c:pt>
                      <c:pt idx="51899">
                        <c:v>-16.888300000000001</c:v>
                      </c:pt>
                      <c:pt idx="51900">
                        <c:v>-16.852910000000001</c:v>
                      </c:pt>
                      <c:pt idx="51901">
                        <c:v>-16.81793</c:v>
                      </c:pt>
                      <c:pt idx="51902">
                        <c:v>-16.782450000000001</c:v>
                      </c:pt>
                      <c:pt idx="51903">
                        <c:v>-16.74671</c:v>
                      </c:pt>
                      <c:pt idx="51904">
                        <c:v>-16.712009999999999</c:v>
                      </c:pt>
                      <c:pt idx="51905">
                        <c:v>-16.67765</c:v>
                      </c:pt>
                      <c:pt idx="51906">
                        <c:v>-16.643190000000001</c:v>
                      </c:pt>
                      <c:pt idx="51907">
                        <c:v>-16.608879999999999</c:v>
                      </c:pt>
                      <c:pt idx="51908">
                        <c:v>-16.57497</c:v>
                      </c:pt>
                      <c:pt idx="51909">
                        <c:v>-16.542020000000001</c:v>
                      </c:pt>
                      <c:pt idx="51910">
                        <c:v>-16.508499999999998</c:v>
                      </c:pt>
                      <c:pt idx="51911">
                        <c:v>-16.475290000000001</c:v>
                      </c:pt>
                      <c:pt idx="51912">
                        <c:v>-16.44229</c:v>
                      </c:pt>
                      <c:pt idx="51913">
                        <c:v>-16.40925</c:v>
                      </c:pt>
                      <c:pt idx="51914">
                        <c:v>-16.376950000000001</c:v>
                      </c:pt>
                      <c:pt idx="51915">
                        <c:v>-16.3444</c:v>
                      </c:pt>
                      <c:pt idx="51916">
                        <c:v>-16.311889999999998</c:v>
                      </c:pt>
                      <c:pt idx="51917">
                        <c:v>-16.284420000000001</c:v>
                      </c:pt>
                      <c:pt idx="51918">
                        <c:v>-16.2563</c:v>
                      </c:pt>
                      <c:pt idx="51919">
                        <c:v>-16.227540000000001</c:v>
                      </c:pt>
                      <c:pt idx="51920">
                        <c:v>-16.19764</c:v>
                      </c:pt>
                      <c:pt idx="51921">
                        <c:v>-16.16714</c:v>
                      </c:pt>
                      <c:pt idx="51922">
                        <c:v>-16.136340000000001</c:v>
                      </c:pt>
                      <c:pt idx="51923">
                        <c:v>-16.10446</c:v>
                      </c:pt>
                      <c:pt idx="51924">
                        <c:v>-16.07272</c:v>
                      </c:pt>
                      <c:pt idx="51925">
                        <c:v>-16.04092</c:v>
                      </c:pt>
                      <c:pt idx="51926">
                        <c:v>-16.009209999999999</c:v>
                      </c:pt>
                      <c:pt idx="51927">
                        <c:v>-15.97723</c:v>
                      </c:pt>
                      <c:pt idx="51928">
                        <c:v>-15.94558</c:v>
                      </c:pt>
                      <c:pt idx="51929">
                        <c:v>-15.913630000000001</c:v>
                      </c:pt>
                      <c:pt idx="51930">
                        <c:v>-15.88191</c:v>
                      </c:pt>
                      <c:pt idx="51931">
                        <c:v>-15.85027</c:v>
                      </c:pt>
                      <c:pt idx="51932">
                        <c:v>-15.81964</c:v>
                      </c:pt>
                      <c:pt idx="51933">
                        <c:v>-15.788679999999999</c:v>
                      </c:pt>
                      <c:pt idx="51934">
                        <c:v>-15.756930000000001</c:v>
                      </c:pt>
                      <c:pt idx="51935">
                        <c:v>-15.725100000000001</c:v>
                      </c:pt>
                      <c:pt idx="51936">
                        <c:v>-15.693010000000001</c:v>
                      </c:pt>
                      <c:pt idx="51937">
                        <c:v>-15.66174</c:v>
                      </c:pt>
                      <c:pt idx="51938">
                        <c:v>-15.62989</c:v>
                      </c:pt>
                      <c:pt idx="51939">
                        <c:v>-15.59798</c:v>
                      </c:pt>
                      <c:pt idx="51940">
                        <c:v>-15.5671</c:v>
                      </c:pt>
                      <c:pt idx="51941">
                        <c:v>-15.535909999999999</c:v>
                      </c:pt>
                      <c:pt idx="51942">
                        <c:v>-15.504929999999998</c:v>
                      </c:pt>
                      <c:pt idx="51943">
                        <c:v>-15.473749999999999</c:v>
                      </c:pt>
                      <c:pt idx="51944">
                        <c:v>-15.44262</c:v>
                      </c:pt>
                      <c:pt idx="51945">
                        <c:v>-15.41142</c:v>
                      </c:pt>
                      <c:pt idx="51946">
                        <c:v>-15.377890000000001</c:v>
                      </c:pt>
                      <c:pt idx="51947">
                        <c:v>-15.34694</c:v>
                      </c:pt>
                      <c:pt idx="51948">
                        <c:v>-15.31588</c:v>
                      </c:pt>
                      <c:pt idx="51949">
                        <c:v>-15.283850000000001</c:v>
                      </c:pt>
                      <c:pt idx="51950">
                        <c:v>-15.253060000000001</c:v>
                      </c:pt>
                      <c:pt idx="51951">
                        <c:v>-15.221020000000001</c:v>
                      </c:pt>
                      <c:pt idx="51952">
                        <c:v>-15.189120000000001</c:v>
                      </c:pt>
                      <c:pt idx="51953">
                        <c:v>-15.15751</c:v>
                      </c:pt>
                      <c:pt idx="51954">
                        <c:v>-15.125200000000001</c:v>
                      </c:pt>
                      <c:pt idx="51955">
                        <c:v>-15.092650000000001</c:v>
                      </c:pt>
                      <c:pt idx="51956">
                        <c:v>-15.06048</c:v>
                      </c:pt>
                      <c:pt idx="51957">
                        <c:v>-15.02861</c:v>
                      </c:pt>
                      <c:pt idx="51958">
                        <c:v>-14.996359999999999</c:v>
                      </c:pt>
                      <c:pt idx="51959">
                        <c:v>-14.96912</c:v>
                      </c:pt>
                      <c:pt idx="51960">
                        <c:v>-14.94087</c:v>
                      </c:pt>
                      <c:pt idx="51961">
                        <c:v>-14.91197</c:v>
                      </c:pt>
                      <c:pt idx="51962">
                        <c:v>-14.88111</c:v>
                      </c:pt>
                      <c:pt idx="51963">
                        <c:v>-14.849820000000001</c:v>
                      </c:pt>
                      <c:pt idx="51964">
                        <c:v>-14.81767</c:v>
                      </c:pt>
                      <c:pt idx="51965">
                        <c:v>-14.78556</c:v>
                      </c:pt>
                      <c:pt idx="51966">
                        <c:v>-14.752940000000001</c:v>
                      </c:pt>
                      <c:pt idx="51967">
                        <c:v>-14.720789999999999</c:v>
                      </c:pt>
                      <c:pt idx="51968">
                        <c:v>-14.688359999999999</c:v>
                      </c:pt>
                      <c:pt idx="51969">
                        <c:v>-14.65555</c:v>
                      </c:pt>
                      <c:pt idx="51970">
                        <c:v>-14.623349999999999</c:v>
                      </c:pt>
                      <c:pt idx="51971">
                        <c:v>-14.591000000000001</c:v>
                      </c:pt>
                      <c:pt idx="51972">
                        <c:v>-14.558340000000001</c:v>
                      </c:pt>
                      <c:pt idx="51973">
                        <c:v>-14.526009999999999</c:v>
                      </c:pt>
                      <c:pt idx="51974">
                        <c:v>-14.493650000000001</c:v>
                      </c:pt>
                      <c:pt idx="51975">
                        <c:v>-14.461779999999999</c:v>
                      </c:pt>
                      <c:pt idx="51976">
                        <c:v>-14.42942</c:v>
                      </c:pt>
                      <c:pt idx="51977">
                        <c:v>-14.397400000000001</c:v>
                      </c:pt>
                      <c:pt idx="51978">
                        <c:v>-14.36497</c:v>
                      </c:pt>
                      <c:pt idx="51979">
                        <c:v>-14.332419999999999</c:v>
                      </c:pt>
                      <c:pt idx="51980">
                        <c:v>-14.305479999999999</c:v>
                      </c:pt>
                      <c:pt idx="51981">
                        <c:v>-14.281379999999999</c:v>
                      </c:pt>
                      <c:pt idx="51982">
                        <c:v>-14.256200000000002</c:v>
                      </c:pt>
                      <c:pt idx="51983">
                        <c:v>-14.230029999999999</c:v>
                      </c:pt>
                      <c:pt idx="51984">
                        <c:v>-14.203110000000001</c:v>
                      </c:pt>
                      <c:pt idx="51985">
                        <c:v>-14.175690000000001</c:v>
                      </c:pt>
                      <c:pt idx="51986">
                        <c:v>-14.147929999999999</c:v>
                      </c:pt>
                      <c:pt idx="51987">
                        <c:v>-14.119530000000001</c:v>
                      </c:pt>
                      <c:pt idx="51988">
                        <c:v>-14.090540000000001</c:v>
                      </c:pt>
                      <c:pt idx="51989">
                        <c:v>-14.060930000000001</c:v>
                      </c:pt>
                      <c:pt idx="51990">
                        <c:v>-14.030620000000001</c:v>
                      </c:pt>
                      <c:pt idx="51991">
                        <c:v>-14.000450000000001</c:v>
                      </c:pt>
                      <c:pt idx="51992">
                        <c:v>-13.97072</c:v>
                      </c:pt>
                      <c:pt idx="51993">
                        <c:v>-13.940140000000001</c:v>
                      </c:pt>
                      <c:pt idx="51994">
                        <c:v>-13.908769999999999</c:v>
                      </c:pt>
                      <c:pt idx="51995">
                        <c:v>-13.87778</c:v>
                      </c:pt>
                      <c:pt idx="51996">
                        <c:v>-13.84609</c:v>
                      </c:pt>
                      <c:pt idx="51997">
                        <c:v>-13.81418</c:v>
                      </c:pt>
                      <c:pt idx="51998">
                        <c:v>-13.78703</c:v>
                      </c:pt>
                      <c:pt idx="51999">
                        <c:v>-13.758479999999999</c:v>
                      </c:pt>
                      <c:pt idx="52000">
                        <c:v>-13.72898</c:v>
                      </c:pt>
                      <c:pt idx="52001">
                        <c:v>-13.697990000000001</c:v>
                      </c:pt>
                      <c:pt idx="52002">
                        <c:v>-13.66568</c:v>
                      </c:pt>
                      <c:pt idx="52003">
                        <c:v>-13.63402</c:v>
                      </c:pt>
                      <c:pt idx="52004">
                        <c:v>-13.6008</c:v>
                      </c:pt>
                      <c:pt idx="52005">
                        <c:v>-13.56739</c:v>
                      </c:pt>
                      <c:pt idx="52006">
                        <c:v>-13.53378</c:v>
                      </c:pt>
                      <c:pt idx="52007">
                        <c:v>-13.500620000000001</c:v>
                      </c:pt>
                      <c:pt idx="52008">
                        <c:v>-13.47282</c:v>
                      </c:pt>
                      <c:pt idx="52009">
                        <c:v>-13.441279999999999</c:v>
                      </c:pt>
                      <c:pt idx="52010">
                        <c:v>-13.408199999999999</c:v>
                      </c:pt>
                      <c:pt idx="52011">
                        <c:v>-13.37524</c:v>
                      </c:pt>
                      <c:pt idx="52012">
                        <c:v>-13.34258</c:v>
                      </c:pt>
                      <c:pt idx="52013">
                        <c:v>-13.309249999999999</c:v>
                      </c:pt>
                      <c:pt idx="52014">
                        <c:v>-13.276589999999999</c:v>
                      </c:pt>
                      <c:pt idx="52015">
                        <c:v>-13.243640000000001</c:v>
                      </c:pt>
                      <c:pt idx="52016">
                        <c:v>-13.210429999999999</c:v>
                      </c:pt>
                      <c:pt idx="52017">
                        <c:v>-13.178660000000001</c:v>
                      </c:pt>
                      <c:pt idx="52018">
                        <c:v>-13.14615</c:v>
                      </c:pt>
                      <c:pt idx="52019">
                        <c:v>-13.11312</c:v>
                      </c:pt>
                      <c:pt idx="52020">
                        <c:v>-13.080069999999999</c:v>
                      </c:pt>
                      <c:pt idx="52021">
                        <c:v>-13.0472</c:v>
                      </c:pt>
                      <c:pt idx="52022">
                        <c:v>-13.013630000000001</c:v>
                      </c:pt>
                      <c:pt idx="52023">
                        <c:v>-12.98082</c:v>
                      </c:pt>
                      <c:pt idx="52024">
                        <c:v>-12.948980000000001</c:v>
                      </c:pt>
                      <c:pt idx="52025">
                        <c:v>-12.916259999999999</c:v>
                      </c:pt>
                      <c:pt idx="52026">
                        <c:v>-12.883230000000001</c:v>
                      </c:pt>
                      <c:pt idx="52027">
                        <c:v>-12.850299999999999</c:v>
                      </c:pt>
                      <c:pt idx="52028">
                        <c:v>-12.818110000000001</c:v>
                      </c:pt>
                      <c:pt idx="52029">
                        <c:v>-12.78529</c:v>
                      </c:pt>
                      <c:pt idx="52030">
                        <c:v>-12.752359999999999</c:v>
                      </c:pt>
                      <c:pt idx="52031">
                        <c:v>-12.718819999999999</c:v>
                      </c:pt>
                      <c:pt idx="52032">
                        <c:v>-12.68543</c:v>
                      </c:pt>
                      <c:pt idx="52033">
                        <c:v>-12.652229999999999</c:v>
                      </c:pt>
                      <c:pt idx="52034">
                        <c:v>-12.618290000000002</c:v>
                      </c:pt>
                      <c:pt idx="52035">
                        <c:v>-12.584519999999999</c:v>
                      </c:pt>
                      <c:pt idx="52036">
                        <c:v>-12.51709</c:v>
                      </c:pt>
                      <c:pt idx="52037">
                        <c:v>-12.482939999999999</c:v>
                      </c:pt>
                      <c:pt idx="52038">
                        <c:v>-12.453339999999999</c:v>
                      </c:pt>
                      <c:pt idx="52039">
                        <c:v>-12.42001</c:v>
                      </c:pt>
                      <c:pt idx="52040">
                        <c:v>-12.385400000000001</c:v>
                      </c:pt>
                      <c:pt idx="52041">
                        <c:v>-12.35051</c:v>
                      </c:pt>
                      <c:pt idx="52042">
                        <c:v>-12.31498</c:v>
                      </c:pt>
                      <c:pt idx="52043">
                        <c:v>-12.27913</c:v>
                      </c:pt>
                      <c:pt idx="52044">
                        <c:v>-12.243360000000001</c:v>
                      </c:pt>
                      <c:pt idx="52045">
                        <c:v>-12.20763</c:v>
                      </c:pt>
                      <c:pt idx="52046">
                        <c:v>-12.17174</c:v>
                      </c:pt>
                      <c:pt idx="52047">
                        <c:v>-12.136990000000001</c:v>
                      </c:pt>
                      <c:pt idx="52048">
                        <c:v>-12.10162</c:v>
                      </c:pt>
                      <c:pt idx="52049">
                        <c:v>-12.067049999999998</c:v>
                      </c:pt>
                      <c:pt idx="52050">
                        <c:v>-12.03192</c:v>
                      </c:pt>
                      <c:pt idx="52051">
                        <c:v>-11.996739999999999</c:v>
                      </c:pt>
                      <c:pt idx="52052">
                        <c:v>-11.96111</c:v>
                      </c:pt>
                      <c:pt idx="52053">
                        <c:v>-11.9259</c:v>
                      </c:pt>
                      <c:pt idx="52054">
                        <c:v>-11.890350000000002</c:v>
                      </c:pt>
                      <c:pt idx="52055">
                        <c:v>-11.85505</c:v>
                      </c:pt>
                      <c:pt idx="52056">
                        <c:v>-11.81934</c:v>
                      </c:pt>
                      <c:pt idx="52057">
                        <c:v>-11.78439</c:v>
                      </c:pt>
                      <c:pt idx="52058">
                        <c:v>-11.749689999999999</c:v>
                      </c:pt>
                      <c:pt idx="52059">
                        <c:v>-11.714590000000001</c:v>
                      </c:pt>
                      <c:pt idx="52060">
                        <c:v>-11.679269999999999</c:v>
                      </c:pt>
                      <c:pt idx="52061">
                        <c:v>-11.64448</c:v>
                      </c:pt>
                      <c:pt idx="52062">
                        <c:v>-11.609920000000001</c:v>
                      </c:pt>
                      <c:pt idx="52063">
                        <c:v>-11.575470000000001</c:v>
                      </c:pt>
                      <c:pt idx="52064">
                        <c:v>-11.54058</c:v>
                      </c:pt>
                      <c:pt idx="52065">
                        <c:v>-11.5055</c:v>
                      </c:pt>
                      <c:pt idx="52066">
                        <c:v>-11.47043</c:v>
                      </c:pt>
                      <c:pt idx="52067">
                        <c:v>-11.43553</c:v>
                      </c:pt>
                      <c:pt idx="52068">
                        <c:v>-11.4008</c:v>
                      </c:pt>
                      <c:pt idx="52069">
                        <c:v>-11.36591</c:v>
                      </c:pt>
                      <c:pt idx="52070">
                        <c:v>-11.33164</c:v>
                      </c:pt>
                      <c:pt idx="52071">
                        <c:v>-11.297319999999999</c:v>
                      </c:pt>
                      <c:pt idx="52072">
                        <c:v>-11.26291</c:v>
                      </c:pt>
                      <c:pt idx="52073">
                        <c:v>-11.228499999999999</c:v>
                      </c:pt>
                      <c:pt idx="52074">
                        <c:v>-11.19364</c:v>
                      </c:pt>
                      <c:pt idx="52075">
                        <c:v>-11.15898</c:v>
                      </c:pt>
                      <c:pt idx="52076">
                        <c:v>-11.12435</c:v>
                      </c:pt>
                      <c:pt idx="52077">
                        <c:v>-11.09005</c:v>
                      </c:pt>
                      <c:pt idx="52078">
                        <c:v>-11.055410000000002</c:v>
                      </c:pt>
                      <c:pt idx="52079">
                        <c:v>-11.021149999999999</c:v>
                      </c:pt>
                      <c:pt idx="52080">
                        <c:v>-10.98658</c:v>
                      </c:pt>
                      <c:pt idx="52081">
                        <c:v>-10.95177</c:v>
                      </c:pt>
                      <c:pt idx="52082">
                        <c:v>-10.916699999999999</c:v>
                      </c:pt>
                      <c:pt idx="52083">
                        <c:v>-10.882099999999999</c:v>
                      </c:pt>
                      <c:pt idx="52084">
                        <c:v>-10.852440000000001</c:v>
                      </c:pt>
                      <c:pt idx="52085">
                        <c:v>-10.821110000000001</c:v>
                      </c:pt>
                      <c:pt idx="52086">
                        <c:v>-10.789100000000001</c:v>
                      </c:pt>
                      <c:pt idx="52087">
                        <c:v>-10.755129999999999</c:v>
                      </c:pt>
                      <c:pt idx="52088">
                        <c:v>-10.721819999999999</c:v>
                      </c:pt>
                      <c:pt idx="52089">
                        <c:v>-10.688040000000001</c:v>
                      </c:pt>
                      <c:pt idx="52090">
                        <c:v>-10.66255</c:v>
                      </c:pt>
                      <c:pt idx="52091">
                        <c:v>-10.583830000000001</c:v>
                      </c:pt>
                      <c:pt idx="52092">
                        <c:v>-10.545860000000001</c:v>
                      </c:pt>
                      <c:pt idx="52093">
                        <c:v>-10.50919</c:v>
                      </c:pt>
                      <c:pt idx="52094">
                        <c:v>-10.472729999999999</c:v>
                      </c:pt>
                      <c:pt idx="52095">
                        <c:v>-10.435970000000001</c:v>
                      </c:pt>
                      <c:pt idx="52096">
                        <c:v>-10.39884</c:v>
                      </c:pt>
                      <c:pt idx="52097">
                        <c:v>-10.361940000000001</c:v>
                      </c:pt>
                      <c:pt idx="52098">
                        <c:v>-10.324679999999999</c:v>
                      </c:pt>
                      <c:pt idx="52099">
                        <c:v>-10.288409999999999</c:v>
                      </c:pt>
                      <c:pt idx="52100">
                        <c:v>-10.252460000000001</c:v>
                      </c:pt>
                      <c:pt idx="52101">
                        <c:v>-10.216829999999998</c:v>
                      </c:pt>
                      <c:pt idx="52102">
                        <c:v>-10.18122</c:v>
                      </c:pt>
                      <c:pt idx="52103">
                        <c:v>-10.146930000000001</c:v>
                      </c:pt>
                      <c:pt idx="52104">
                        <c:v>-10.11401</c:v>
                      </c:pt>
                      <c:pt idx="52105">
                        <c:v>-10.079519999999999</c:v>
                      </c:pt>
                      <c:pt idx="52106">
                        <c:v>-10.045070000000001</c:v>
                      </c:pt>
                      <c:pt idx="52107">
                        <c:v>-10.010680000000001</c:v>
                      </c:pt>
                      <c:pt idx="52108">
                        <c:v>-9.9764859999999995</c:v>
                      </c:pt>
                      <c:pt idx="52109">
                        <c:v>-9.9422719999999991</c:v>
                      </c:pt>
                      <c:pt idx="52110">
                        <c:v>-9.9075790000000001</c:v>
                      </c:pt>
                      <c:pt idx="52111">
                        <c:v>-9.8729189999999996</c:v>
                      </c:pt>
                      <c:pt idx="52112">
                        <c:v>-9.8381640000000008</c:v>
                      </c:pt>
                      <c:pt idx="52113">
                        <c:v>-9.8037240000000008</c:v>
                      </c:pt>
                      <c:pt idx="52114">
                        <c:v>-9.7690450000000002</c:v>
                      </c:pt>
                      <c:pt idx="52115">
                        <c:v>-9.7343670000000007</c:v>
                      </c:pt>
                      <c:pt idx="52116">
                        <c:v>-9.6996800000000007</c:v>
                      </c:pt>
                      <c:pt idx="52117">
                        <c:v>-9.6647229999999986</c:v>
                      </c:pt>
                      <c:pt idx="52118">
                        <c:v>-9.6308889999999998</c:v>
                      </c:pt>
                      <c:pt idx="52119">
                        <c:v>-9.5968410000000013</c:v>
                      </c:pt>
                      <c:pt idx="52120">
                        <c:v>-9.562600999999999</c:v>
                      </c:pt>
                      <c:pt idx="52121">
                        <c:v>-9.5289149999999996</c:v>
                      </c:pt>
                      <c:pt idx="52122">
                        <c:v>-9.4945509999999995</c:v>
                      </c:pt>
                      <c:pt idx="52123">
                        <c:v>-9.460564999999999</c:v>
                      </c:pt>
                      <c:pt idx="52124">
                        <c:v>-9.4266539999999992</c:v>
                      </c:pt>
                      <c:pt idx="52125">
                        <c:v>-9.3928209999999996</c:v>
                      </c:pt>
                      <c:pt idx="52126">
                        <c:v>-9.358905</c:v>
                      </c:pt>
                      <c:pt idx="52127">
                        <c:v>-9.3249479999999991</c:v>
                      </c:pt>
                      <c:pt idx="52128">
                        <c:v>-9.2909779999999991</c:v>
                      </c:pt>
                      <c:pt idx="52129">
                        <c:v>-9.256946000000001</c:v>
                      </c:pt>
                      <c:pt idx="52130">
                        <c:v>-9.2224889999999995</c:v>
                      </c:pt>
                      <c:pt idx="52131">
                        <c:v>-9.1881040000000009</c:v>
                      </c:pt>
                      <c:pt idx="52132">
                        <c:v>-9.1538779999999988</c:v>
                      </c:pt>
                      <c:pt idx="52133">
                        <c:v>-9.1201069999999991</c:v>
                      </c:pt>
                      <c:pt idx="52134">
                        <c:v>-9.0902200000000004</c:v>
                      </c:pt>
                      <c:pt idx="52135">
                        <c:v>-9.0591109999999997</c:v>
                      </c:pt>
                      <c:pt idx="52136">
                        <c:v>-9.0274649999999994</c:v>
                      </c:pt>
                      <c:pt idx="52137">
                        <c:v>-8.9941289999999992</c:v>
                      </c:pt>
                      <c:pt idx="52138">
                        <c:v>-8.9603570000000001</c:v>
                      </c:pt>
                      <c:pt idx="52139">
                        <c:v>-8.9260099999999998</c:v>
                      </c:pt>
                      <c:pt idx="52140">
                        <c:v>-8.8916539999999991</c:v>
                      </c:pt>
                      <c:pt idx="52141">
                        <c:v>-8.8569379999999995</c:v>
                      </c:pt>
                      <c:pt idx="52142">
                        <c:v>-8.8225289999999994</c:v>
                      </c:pt>
                      <c:pt idx="52143">
                        <c:v>-8.7887820000000012</c:v>
                      </c:pt>
                      <c:pt idx="52144">
                        <c:v>-8.7543629999999997</c:v>
                      </c:pt>
                      <c:pt idx="52145">
                        <c:v>-8.720263000000001</c:v>
                      </c:pt>
                      <c:pt idx="52146">
                        <c:v>-8.6861099999999993</c:v>
                      </c:pt>
                      <c:pt idx="52147">
                        <c:v>-8.6521210000000011</c:v>
                      </c:pt>
                      <c:pt idx="52148">
                        <c:v>-8.6173610000000007</c:v>
                      </c:pt>
                      <c:pt idx="52149">
                        <c:v>-8.5827869999999997</c:v>
                      </c:pt>
                      <c:pt idx="52150">
                        <c:v>-8.5482650000000007</c:v>
                      </c:pt>
                      <c:pt idx="52151">
                        <c:v>-8.5135749999999994</c:v>
                      </c:pt>
                      <c:pt idx="52152">
                        <c:v>-8.4794</c:v>
                      </c:pt>
                      <c:pt idx="52153">
                        <c:v>-8.4450579999999995</c:v>
                      </c:pt>
                      <c:pt idx="52154">
                        <c:v>-8.4106899999999989</c:v>
                      </c:pt>
                      <c:pt idx="52155">
                        <c:v>-8.3761749999999999</c:v>
                      </c:pt>
                      <c:pt idx="52156">
                        <c:v>-8.3419129999999999</c:v>
                      </c:pt>
                      <c:pt idx="52157">
                        <c:v>-8.3080289999999994</c:v>
                      </c:pt>
                      <c:pt idx="52158">
                        <c:v>-8.2739379999999993</c:v>
                      </c:pt>
                      <c:pt idx="52159">
                        <c:v>-8.2392380000000003</c:v>
                      </c:pt>
                      <c:pt idx="52160">
                        <c:v>-8.2046279999999996</c:v>
                      </c:pt>
                      <c:pt idx="52161">
                        <c:v>-8.1697889999999997</c:v>
                      </c:pt>
                      <c:pt idx="52162">
                        <c:v>-8.1348640000000003</c:v>
                      </c:pt>
                      <c:pt idx="52163">
                        <c:v>-8.1000740000000011</c:v>
                      </c:pt>
                      <c:pt idx="52164">
                        <c:v>-8.0655780000000004</c:v>
                      </c:pt>
                      <c:pt idx="52165">
                        <c:v>-8.0309299999999997</c:v>
                      </c:pt>
                      <c:pt idx="52166">
                        <c:v>-7.996632</c:v>
                      </c:pt>
                      <c:pt idx="52167">
                        <c:v>-7.9489220000000005</c:v>
                      </c:pt>
                      <c:pt idx="52168">
                        <c:v>-7.9099330000000005</c:v>
                      </c:pt>
                      <c:pt idx="52169">
                        <c:v>-7.8734249999999992</c:v>
                      </c:pt>
                      <c:pt idx="52170">
                        <c:v>-7.8385340000000001</c:v>
                      </c:pt>
                      <c:pt idx="52171">
                        <c:v>-7.8035139999999998</c:v>
                      </c:pt>
                      <c:pt idx="52172">
                        <c:v>-7.7688729999999993</c:v>
                      </c:pt>
                      <c:pt idx="52173">
                        <c:v>-7.7336260000000001</c:v>
                      </c:pt>
                      <c:pt idx="52174">
                        <c:v>-7.7092079999999994</c:v>
                      </c:pt>
                      <c:pt idx="52175">
                        <c:v>-7.6770579999999997</c:v>
                      </c:pt>
                      <c:pt idx="52176">
                        <c:v>-7.6437290000000004</c:v>
                      </c:pt>
                      <c:pt idx="52177">
                        <c:v>-7.6084830000000006</c:v>
                      </c:pt>
                      <c:pt idx="52178">
                        <c:v>-7.5732549999999996</c:v>
                      </c:pt>
                      <c:pt idx="52179">
                        <c:v>-7.5373130000000002</c:v>
                      </c:pt>
                      <c:pt idx="52180">
                        <c:v>-7.5024310000000005</c:v>
                      </c:pt>
                      <c:pt idx="52181">
                        <c:v>-7.4675119999999993</c:v>
                      </c:pt>
                      <c:pt idx="52182">
                        <c:v>-7.432938</c:v>
                      </c:pt>
                      <c:pt idx="52183">
                        <c:v>-7.3986010000000002</c:v>
                      </c:pt>
                      <c:pt idx="52184">
                        <c:v>-7.3671880000000005</c:v>
                      </c:pt>
                      <c:pt idx="52185">
                        <c:v>-7.3330490000000008</c:v>
                      </c:pt>
                      <c:pt idx="52186">
                        <c:v>-7.2987389999999994</c:v>
                      </c:pt>
                      <c:pt idx="52187">
                        <c:v>-7.2644120000000001</c:v>
                      </c:pt>
                      <c:pt idx="52188">
                        <c:v>-7.230181</c:v>
                      </c:pt>
                      <c:pt idx="52189">
                        <c:v>-7.1966000000000001</c:v>
                      </c:pt>
                      <c:pt idx="52190">
                        <c:v>-7.165699</c:v>
                      </c:pt>
                      <c:pt idx="52191">
                        <c:v>-7.1342220000000003</c:v>
                      </c:pt>
                      <c:pt idx="52192">
                        <c:v>-7.1017399999999995</c:v>
                      </c:pt>
                      <c:pt idx="52193">
                        <c:v>-7.0682530000000003</c:v>
                      </c:pt>
                      <c:pt idx="52194">
                        <c:v>-7.0340420000000003</c:v>
                      </c:pt>
                      <c:pt idx="52195">
                        <c:v>-7.0002500000000003</c:v>
                      </c:pt>
                      <c:pt idx="52196">
                        <c:v>-6.9661870000000006</c:v>
                      </c:pt>
                      <c:pt idx="52197">
                        <c:v>-6.9319459999999999</c:v>
                      </c:pt>
                      <c:pt idx="52198">
                        <c:v>-6.8977550000000001</c:v>
                      </c:pt>
                      <c:pt idx="52199">
                        <c:v>-6.8634560000000002</c:v>
                      </c:pt>
                      <c:pt idx="52200">
                        <c:v>-6.8291520000000006</c:v>
                      </c:pt>
                      <c:pt idx="52201">
                        <c:v>-6.7945739999999999</c:v>
                      </c:pt>
                      <c:pt idx="52202">
                        <c:v>-6.7593909999999999</c:v>
                      </c:pt>
                      <c:pt idx="52203">
                        <c:v>-6.7248300000000008</c:v>
                      </c:pt>
                      <c:pt idx="52204">
                        <c:v>-6.6900899999999996</c:v>
                      </c:pt>
                      <c:pt idx="52205">
                        <c:v>-6.6553329999999997</c:v>
                      </c:pt>
                      <c:pt idx="52206">
                        <c:v>-6.6213100000000003</c:v>
                      </c:pt>
                      <c:pt idx="52207">
                        <c:v>-6.5869860000000005</c:v>
                      </c:pt>
                      <c:pt idx="52208">
                        <c:v>-6.5525000000000002</c:v>
                      </c:pt>
                      <c:pt idx="52209">
                        <c:v>-6.5179220000000004</c:v>
                      </c:pt>
                      <c:pt idx="52210">
                        <c:v>-6.4834909999999999</c:v>
                      </c:pt>
                      <c:pt idx="52211">
                        <c:v>-6.4500789999999997</c:v>
                      </c:pt>
                      <c:pt idx="52212">
                        <c:v>-6.4154290000000005</c:v>
                      </c:pt>
                      <c:pt idx="52213">
                        <c:v>-6.3817050000000002</c:v>
                      </c:pt>
                      <c:pt idx="52214">
                        <c:v>-6.3472340000000003</c:v>
                      </c:pt>
                      <c:pt idx="52215">
                        <c:v>-6.3131269999999997</c:v>
                      </c:pt>
                      <c:pt idx="52216">
                        <c:v>-6.2822589999999998</c:v>
                      </c:pt>
                      <c:pt idx="52217">
                        <c:v>-6.2500439999999999</c:v>
                      </c:pt>
                      <c:pt idx="52218">
                        <c:v>-6.2157969999999994</c:v>
                      </c:pt>
                      <c:pt idx="52219">
                        <c:v>-6.1815899999999999</c:v>
                      </c:pt>
                      <c:pt idx="52220">
                        <c:v>-6.1467499999999999</c:v>
                      </c:pt>
                      <c:pt idx="52221">
                        <c:v>-6.1154889999999993</c:v>
                      </c:pt>
                      <c:pt idx="52222">
                        <c:v>-6.0836950000000005</c:v>
                      </c:pt>
                      <c:pt idx="52223">
                        <c:v>-6.0514489999999999</c:v>
                      </c:pt>
                      <c:pt idx="52224">
                        <c:v>-6.0185180000000003</c:v>
                      </c:pt>
                      <c:pt idx="52225">
                        <c:v>-5.9848920000000003</c:v>
                      </c:pt>
                      <c:pt idx="52226">
                        <c:v>-5.950762000000001</c:v>
                      </c:pt>
                      <c:pt idx="52227">
                        <c:v>-5.9170999999999996</c:v>
                      </c:pt>
                      <c:pt idx="52228">
                        <c:v>-5.8826100000000006</c:v>
                      </c:pt>
                      <c:pt idx="52229">
                        <c:v>-5.8482639999999995</c:v>
                      </c:pt>
                      <c:pt idx="52230">
                        <c:v>-5.8147660000000005</c:v>
                      </c:pt>
                      <c:pt idx="52231">
                        <c:v>-5.7800280000000006</c:v>
                      </c:pt>
                      <c:pt idx="52232">
                        <c:v>-5.7458209999999994</c:v>
                      </c:pt>
                      <c:pt idx="52233">
                        <c:v>-5.7155380000000005</c:v>
                      </c:pt>
                      <c:pt idx="52234">
                        <c:v>-5.6839649999999997</c:v>
                      </c:pt>
                      <c:pt idx="52235">
                        <c:v>-5.6516169999999999</c:v>
                      </c:pt>
                      <c:pt idx="52236">
                        <c:v>-5.6177460000000004</c:v>
                      </c:pt>
                      <c:pt idx="52237">
                        <c:v>-5.5836560000000004</c:v>
                      </c:pt>
                      <c:pt idx="52238">
                        <c:v>-5.5493300000000003</c:v>
                      </c:pt>
                      <c:pt idx="52239">
                        <c:v>-5.5153270000000001</c:v>
                      </c:pt>
                      <c:pt idx="52240">
                        <c:v>-5.4811980000000009</c:v>
                      </c:pt>
                      <c:pt idx="52241">
                        <c:v>-5.4473739999999999</c:v>
                      </c:pt>
                      <c:pt idx="52242">
                        <c:v>-5.4131369999999999</c:v>
                      </c:pt>
                      <c:pt idx="52243">
                        <c:v>-5.3791730000000006</c:v>
                      </c:pt>
                      <c:pt idx="52244">
                        <c:v>-5.3447339999999999</c:v>
                      </c:pt>
                      <c:pt idx="52245">
                        <c:v>-5.3104789999999999</c:v>
                      </c:pt>
                      <c:pt idx="52246">
                        <c:v>-5.2756889999999999</c:v>
                      </c:pt>
                      <c:pt idx="52247">
                        <c:v>-5.2411289999999999</c:v>
                      </c:pt>
                      <c:pt idx="52248">
                        <c:v>-5.2064469999999998</c:v>
                      </c:pt>
                      <c:pt idx="52249">
                        <c:v>-5.172447</c:v>
                      </c:pt>
                      <c:pt idx="52250">
                        <c:v>-5.1379739999999998</c:v>
                      </c:pt>
                      <c:pt idx="52251">
                        <c:v>-5.1042849999999991</c:v>
                      </c:pt>
                      <c:pt idx="52252">
                        <c:v>-5.0698229999999995</c:v>
                      </c:pt>
                      <c:pt idx="52253">
                        <c:v>-5.0356969999999999</c:v>
                      </c:pt>
                      <c:pt idx="52254">
                        <c:v>-5.0011519999999994</c:v>
                      </c:pt>
                      <c:pt idx="52255">
                        <c:v>-4.9670959999999997</c:v>
                      </c:pt>
                      <c:pt idx="52256">
                        <c:v>-4.9324390000000005</c:v>
                      </c:pt>
                      <c:pt idx="52257">
                        <c:v>-4.8986179999999999</c:v>
                      </c:pt>
                      <c:pt idx="52258">
                        <c:v>-4.8637699999999997</c:v>
                      </c:pt>
                      <c:pt idx="52259">
                        <c:v>-4.8302480000000001</c:v>
                      </c:pt>
                      <c:pt idx="52260">
                        <c:v>-4.7962439999999997</c:v>
                      </c:pt>
                      <c:pt idx="52261">
                        <c:v>-4.7627310000000005</c:v>
                      </c:pt>
                      <c:pt idx="52262">
                        <c:v>-4.728936</c:v>
                      </c:pt>
                      <c:pt idx="52263">
                        <c:v>-4.6957559999999994</c:v>
                      </c:pt>
                      <c:pt idx="52264">
                        <c:v>-4.6620729999999995</c:v>
                      </c:pt>
                      <c:pt idx="52265">
                        <c:v>-4.6290500000000003</c:v>
                      </c:pt>
                      <c:pt idx="52266">
                        <c:v>-4.5952060000000001</c:v>
                      </c:pt>
                      <c:pt idx="52267">
                        <c:v>-4.5626379999999997</c:v>
                      </c:pt>
                      <c:pt idx="52268">
                        <c:v>-4.5284770000000005</c:v>
                      </c:pt>
                      <c:pt idx="52269">
                        <c:v>-4.4953900000000004</c:v>
                      </c:pt>
                      <c:pt idx="52270">
                        <c:v>-4.462091</c:v>
                      </c:pt>
                      <c:pt idx="52271">
                        <c:v>-4.4298840000000004</c:v>
                      </c:pt>
                      <c:pt idx="52272">
                        <c:v>-4.3991410000000002</c:v>
                      </c:pt>
                      <c:pt idx="52273">
                        <c:v>-4.369027</c:v>
                      </c:pt>
                      <c:pt idx="52274">
                        <c:v>-4.3369450000000001</c:v>
                      </c:pt>
                      <c:pt idx="52275">
                        <c:v>-4.3047810000000002</c:v>
                      </c:pt>
                      <c:pt idx="52276">
                        <c:v>-4.2716150000000006</c:v>
                      </c:pt>
                      <c:pt idx="52277">
                        <c:v>-4.2376069999999997</c:v>
                      </c:pt>
                      <c:pt idx="52278">
                        <c:v>-4.203576</c:v>
                      </c:pt>
                      <c:pt idx="52279">
                        <c:v>-4.1699120000000001</c:v>
                      </c:pt>
                      <c:pt idx="52280">
                        <c:v>-4.1360159999999997</c:v>
                      </c:pt>
                      <c:pt idx="52281">
                        <c:v>-4.1026470000000002</c:v>
                      </c:pt>
                      <c:pt idx="52282">
                        <c:v>-4.0685149999999997</c:v>
                      </c:pt>
                      <c:pt idx="52283">
                        <c:v>-4.035075</c:v>
                      </c:pt>
                      <c:pt idx="52284">
                        <c:v>-4.0011469999999996</c:v>
                      </c:pt>
                      <c:pt idx="52285">
                        <c:v>-3.9679679999999999</c:v>
                      </c:pt>
                      <c:pt idx="52286">
                        <c:v>-3.9343759999999999</c:v>
                      </c:pt>
                      <c:pt idx="52287">
                        <c:v>-3.9037189999999997</c:v>
                      </c:pt>
                      <c:pt idx="52288">
                        <c:v>-3.8722459999999996</c:v>
                      </c:pt>
                      <c:pt idx="52289">
                        <c:v>-3.8404470000000002</c:v>
                      </c:pt>
                      <c:pt idx="52290">
                        <c:v>-3.8082729999999998</c:v>
                      </c:pt>
                      <c:pt idx="52291">
                        <c:v>-3.7762839999999995</c:v>
                      </c:pt>
                      <c:pt idx="52292">
                        <c:v>-3.742991</c:v>
                      </c:pt>
                      <c:pt idx="52293">
                        <c:v>-3.7101810000000004</c:v>
                      </c:pt>
                      <c:pt idx="52294">
                        <c:v>-3.677581</c:v>
                      </c:pt>
                      <c:pt idx="52295">
                        <c:v>-3.644911</c:v>
                      </c:pt>
                      <c:pt idx="52296">
                        <c:v>-3.6107740000000002</c:v>
                      </c:pt>
                      <c:pt idx="52297">
                        <c:v>-3.577105</c:v>
                      </c:pt>
                      <c:pt idx="52298">
                        <c:v>-3.5429759999999999</c:v>
                      </c:pt>
                      <c:pt idx="52299">
                        <c:v>-3.5088300000000001</c:v>
                      </c:pt>
                      <c:pt idx="52300">
                        <c:v>-3.4753089999999998</c:v>
                      </c:pt>
                      <c:pt idx="52301">
                        <c:v>-3.4419470000000003</c:v>
                      </c:pt>
                      <c:pt idx="52302">
                        <c:v>-3.4104749999999999</c:v>
                      </c:pt>
                      <c:pt idx="52303">
                        <c:v>-3.3792270000000002</c:v>
                      </c:pt>
                      <c:pt idx="52304">
                        <c:v>-3.3465530000000001</c:v>
                      </c:pt>
                      <c:pt idx="52305">
                        <c:v>-3.3138399999999999</c:v>
                      </c:pt>
                      <c:pt idx="52306">
                        <c:v>-3.2802890000000002</c:v>
                      </c:pt>
                      <c:pt idx="52307">
                        <c:v>-3.2480579999999999</c:v>
                      </c:pt>
                      <c:pt idx="52308">
                        <c:v>-3.2170490000000003</c:v>
                      </c:pt>
                      <c:pt idx="52309">
                        <c:v>-3.185683</c:v>
                      </c:pt>
                      <c:pt idx="52310">
                        <c:v>-3.1539549999999998</c:v>
                      </c:pt>
                      <c:pt idx="52311">
                        <c:v>-3.1219099999999997</c:v>
                      </c:pt>
                      <c:pt idx="52312">
                        <c:v>-3.0898560000000002</c:v>
                      </c:pt>
                      <c:pt idx="52313">
                        <c:v>-3.0581009999999997</c:v>
                      </c:pt>
                      <c:pt idx="52314">
                        <c:v>-3.0256470000000002</c:v>
                      </c:pt>
                      <c:pt idx="52315">
                        <c:v>-2.993363</c:v>
                      </c:pt>
                      <c:pt idx="52316">
                        <c:v>-2.9610249999999998</c:v>
                      </c:pt>
                      <c:pt idx="52317">
                        <c:v>-2.929103</c:v>
                      </c:pt>
                      <c:pt idx="52318">
                        <c:v>-2.8968820000000002</c:v>
                      </c:pt>
                      <c:pt idx="52319">
                        <c:v>-2.8647590000000003</c:v>
                      </c:pt>
                      <c:pt idx="52320">
                        <c:v>-2.8318900000000005</c:v>
                      </c:pt>
                      <c:pt idx="52321">
                        <c:v>-2.7993440000000005</c:v>
                      </c:pt>
                      <c:pt idx="52322">
                        <c:v>-2.7670620000000001</c:v>
                      </c:pt>
                      <c:pt idx="52323">
                        <c:v>-2.734477</c:v>
                      </c:pt>
                      <c:pt idx="52324">
                        <c:v>-2.702483</c:v>
                      </c:pt>
                      <c:pt idx="52325">
                        <c:v>-2.6702819999999998</c:v>
                      </c:pt>
                      <c:pt idx="52326">
                        <c:v>-2.6377959999999998</c:v>
                      </c:pt>
                      <c:pt idx="52327">
                        <c:v>-2.6050649999999997</c:v>
                      </c:pt>
                      <c:pt idx="52328">
                        <c:v>-2.5717289999999999</c:v>
                      </c:pt>
                      <c:pt idx="52329">
                        <c:v>-2.5378319999999999</c:v>
                      </c:pt>
                      <c:pt idx="52330">
                        <c:v>-2.5038010000000002</c:v>
                      </c:pt>
                      <c:pt idx="52331">
                        <c:v>-2.47106</c:v>
                      </c:pt>
                      <c:pt idx="52332">
                        <c:v>-2.437811</c:v>
                      </c:pt>
                      <c:pt idx="52333">
                        <c:v>-2.404585</c:v>
                      </c:pt>
                      <c:pt idx="52334">
                        <c:v>-2.371089</c:v>
                      </c:pt>
                      <c:pt idx="52335">
                        <c:v>-2.3364319999999998</c:v>
                      </c:pt>
                      <c:pt idx="52336">
                        <c:v>-2.3021479999999999</c:v>
                      </c:pt>
                      <c:pt idx="52337">
                        <c:v>-2.2677659999999999</c:v>
                      </c:pt>
                      <c:pt idx="52338">
                        <c:v>-2.2336990000000001</c:v>
                      </c:pt>
                      <c:pt idx="52339">
                        <c:v>-2.1994699999999998</c:v>
                      </c:pt>
                      <c:pt idx="52340">
                        <c:v>-2.1658649999999997</c:v>
                      </c:pt>
                      <c:pt idx="52341">
                        <c:v>-2.131586</c:v>
                      </c:pt>
                      <c:pt idx="52342">
                        <c:v>-2.097985</c:v>
                      </c:pt>
                      <c:pt idx="52343">
                        <c:v>-2.0644239999999998</c:v>
                      </c:pt>
                      <c:pt idx="52344">
                        <c:v>-2.0307390000000001</c:v>
                      </c:pt>
                      <c:pt idx="52345">
                        <c:v>-1.9969999999999999</c:v>
                      </c:pt>
                      <c:pt idx="52346">
                        <c:v>-1.9637830000000001</c:v>
                      </c:pt>
                      <c:pt idx="52347">
                        <c:v>-1.9300280000000001</c:v>
                      </c:pt>
                      <c:pt idx="52348">
                        <c:v>-1.8960560000000002</c:v>
                      </c:pt>
                      <c:pt idx="52349">
                        <c:v>-1.862822</c:v>
                      </c:pt>
                      <c:pt idx="52350">
                        <c:v>-1.829294</c:v>
                      </c:pt>
                      <c:pt idx="52351">
                        <c:v>-1.795115</c:v>
                      </c:pt>
                      <c:pt idx="52352">
                        <c:v>-1.761428</c:v>
                      </c:pt>
                      <c:pt idx="52353">
                        <c:v>-1.7269000000000001</c:v>
                      </c:pt>
                      <c:pt idx="52354">
                        <c:v>-1.6935220000000002</c:v>
                      </c:pt>
                      <c:pt idx="52355">
                        <c:v>-1.6605570000000001</c:v>
                      </c:pt>
                      <c:pt idx="52356">
                        <c:v>-1.6267830000000001</c:v>
                      </c:pt>
                      <c:pt idx="52357">
                        <c:v>-1.5930440000000001</c:v>
                      </c:pt>
                      <c:pt idx="52358">
                        <c:v>-1.5598010000000002</c:v>
                      </c:pt>
                      <c:pt idx="52359">
                        <c:v>-1.5263869999999999</c:v>
                      </c:pt>
                      <c:pt idx="52360">
                        <c:v>-1.493196</c:v>
                      </c:pt>
                      <c:pt idx="52361">
                        <c:v>-1.4604429999999999</c:v>
                      </c:pt>
                      <c:pt idx="52362">
                        <c:v>-1.429654</c:v>
                      </c:pt>
                      <c:pt idx="52363">
                        <c:v>-1.398576</c:v>
                      </c:pt>
                      <c:pt idx="52364">
                        <c:v>-1.366153</c:v>
                      </c:pt>
                      <c:pt idx="52365">
                        <c:v>-1.33429</c:v>
                      </c:pt>
                      <c:pt idx="52366">
                        <c:v>-1.3011149999999998</c:v>
                      </c:pt>
                      <c:pt idx="52367">
                        <c:v>-1.269161</c:v>
                      </c:pt>
                      <c:pt idx="52368">
                        <c:v>-1.2404770000000001</c:v>
                      </c:pt>
                      <c:pt idx="52369">
                        <c:v>-1.208717</c:v>
                      </c:pt>
                      <c:pt idx="52370">
                        <c:v>-1.1772530000000001</c:v>
                      </c:pt>
                      <c:pt idx="52371">
                        <c:v>-1.1451169999999999</c:v>
                      </c:pt>
                      <c:pt idx="52372">
                        <c:v>-1.113148</c:v>
                      </c:pt>
                      <c:pt idx="52373">
                        <c:v>-1.0811109999999999</c:v>
                      </c:pt>
                      <c:pt idx="52374">
                        <c:v>-1.049957</c:v>
                      </c:pt>
                      <c:pt idx="52375">
                        <c:v>-1.0185690000000001</c:v>
                      </c:pt>
                      <c:pt idx="52376">
                        <c:v>-0.98875150000000001</c:v>
                      </c:pt>
                      <c:pt idx="52377">
                        <c:v>-0.95748359999999999</c:v>
                      </c:pt>
                      <c:pt idx="52378">
                        <c:v>-0.92589900000000003</c:v>
                      </c:pt>
                      <c:pt idx="52379">
                        <c:v>-0.89430569999999998</c:v>
                      </c:pt>
                      <c:pt idx="52380">
                        <c:v>-0.86207619999999996</c:v>
                      </c:pt>
                      <c:pt idx="52381">
                        <c:v>-0.83057080000000005</c:v>
                      </c:pt>
                      <c:pt idx="52382">
                        <c:v>-0.79862879999999992</c:v>
                      </c:pt>
                      <c:pt idx="52383">
                        <c:v>-0.7669108</c:v>
                      </c:pt>
                      <c:pt idx="52384">
                        <c:v>-0.73489950000000004</c:v>
                      </c:pt>
                      <c:pt idx="52385">
                        <c:v>-0.70304800000000001</c:v>
                      </c:pt>
                      <c:pt idx="52386">
                        <c:v>-0.67099279999999994</c:v>
                      </c:pt>
                      <c:pt idx="52387">
                        <c:v>-0.63889440000000008</c:v>
                      </c:pt>
                      <c:pt idx="52388">
                        <c:v>-0.60630640000000002</c:v>
                      </c:pt>
                      <c:pt idx="52389">
                        <c:v>-0.57432240000000001</c:v>
                      </c:pt>
                      <c:pt idx="52390">
                        <c:v>-0.54205199999999998</c:v>
                      </c:pt>
                      <c:pt idx="52391">
                        <c:v>-0.50997460000000006</c:v>
                      </c:pt>
                      <c:pt idx="52392">
                        <c:v>-0.4786127</c:v>
                      </c:pt>
                      <c:pt idx="52393">
                        <c:v>-0.44691110000000001</c:v>
                      </c:pt>
                      <c:pt idx="52394">
                        <c:v>-0.41532270000000004</c:v>
                      </c:pt>
                      <c:pt idx="52395">
                        <c:v>-0.38357399999999997</c:v>
                      </c:pt>
                      <c:pt idx="52396">
                        <c:v>-0.3766119</c:v>
                      </c:pt>
                      <c:pt idx="52397">
                        <c:v>-0.35714959999999996</c:v>
                      </c:pt>
                      <c:pt idx="52398">
                        <c:v>-0.33620700000000003</c:v>
                      </c:pt>
                      <c:pt idx="52399">
                        <c:v>-0.31151430000000002</c:v>
                      </c:pt>
                      <c:pt idx="52400">
                        <c:v>-0.28596779999999999</c:v>
                      </c:pt>
                      <c:pt idx="52401">
                        <c:v>-0.2594861</c:v>
                      </c:pt>
                      <c:pt idx="52402">
                        <c:v>-0.23171700000000001</c:v>
                      </c:pt>
                      <c:pt idx="52403">
                        <c:v>-0.20334569999999999</c:v>
                      </c:pt>
                      <c:pt idx="52404">
                        <c:v>-0.17429839999999999</c:v>
                      </c:pt>
                      <c:pt idx="52405">
                        <c:v>-0.1367245</c:v>
                      </c:pt>
                      <c:pt idx="52406">
                        <c:v>-0.1083808</c:v>
                      </c:pt>
                      <c:pt idx="52407">
                        <c:v>-7.933707999999999E-2</c:v>
                      </c:pt>
                      <c:pt idx="52408">
                        <c:v>-4.9675149999999994E-2</c:v>
                      </c:pt>
                      <c:pt idx="52409">
                        <c:v>-1.995775E-2</c:v>
                      </c:pt>
                      <c:pt idx="52410">
                        <c:v>9.4824839999999994E-3</c:v>
                      </c:pt>
                      <c:pt idx="52411">
                        <c:v>3.9306350000000004E-2</c:v>
                      </c:pt>
                      <c:pt idx="52412">
                        <c:v>6.9186520000000001E-2</c:v>
                      </c:pt>
                      <c:pt idx="52413">
                        <c:v>9.8797899999999994E-2</c:v>
                      </c:pt>
                      <c:pt idx="52414">
                        <c:v>0.128804</c:v>
                      </c:pt>
                      <c:pt idx="52415">
                        <c:v>0.15901670000000001</c:v>
                      </c:pt>
                      <c:pt idx="52416">
                        <c:v>0.1892209</c:v>
                      </c:pt>
                      <c:pt idx="52417">
                        <c:v>0.2194815</c:v>
                      </c:pt>
                      <c:pt idx="52418">
                        <c:v>0.24976350000000003</c:v>
                      </c:pt>
                      <c:pt idx="52419">
                        <c:v>0.2798619</c:v>
                      </c:pt>
                      <c:pt idx="52420">
                        <c:v>0.30948049999999999</c:v>
                      </c:pt>
                      <c:pt idx="52421">
                        <c:v>0.33884599999999998</c:v>
                      </c:pt>
                      <c:pt idx="52422">
                        <c:v>0.36815750000000003</c:v>
                      </c:pt>
                      <c:pt idx="52423">
                        <c:v>0.39732519999999999</c:v>
                      </c:pt>
                      <c:pt idx="52424">
                        <c:v>0.42647600000000002</c:v>
                      </c:pt>
                      <c:pt idx="52425">
                        <c:v>0.45584840000000004</c:v>
                      </c:pt>
                      <c:pt idx="52426">
                        <c:v>0.48564839999999998</c:v>
                      </c:pt>
                      <c:pt idx="52427">
                        <c:v>0.51552140000000002</c:v>
                      </c:pt>
                      <c:pt idx="52428">
                        <c:v>0.54532700000000001</c:v>
                      </c:pt>
                      <c:pt idx="52429">
                        <c:v>0.55952479999999993</c:v>
                      </c:pt>
                      <c:pt idx="52430">
                        <c:v>0.58317580000000002</c:v>
                      </c:pt>
                      <c:pt idx="52431">
                        <c:v>0.60937940000000002</c:v>
                      </c:pt>
                      <c:pt idx="52432">
                        <c:v>0.6370363</c:v>
                      </c:pt>
                      <c:pt idx="52433">
                        <c:v>0.66500000000000004</c:v>
                      </c:pt>
                      <c:pt idx="52434">
                        <c:v>0.69337199999999999</c:v>
                      </c:pt>
                      <c:pt idx="52435">
                        <c:v>0.7221071</c:v>
                      </c:pt>
                      <c:pt idx="52436">
                        <c:v>0.75138680000000002</c:v>
                      </c:pt>
                      <c:pt idx="52437">
                        <c:v>0.78034870000000001</c:v>
                      </c:pt>
                      <c:pt idx="52438">
                        <c:v>0.80973220000000001</c:v>
                      </c:pt>
                      <c:pt idx="52439">
                        <c:v>0.8388042</c:v>
                      </c:pt>
                      <c:pt idx="52440">
                        <c:v>0.86795230000000001</c:v>
                      </c:pt>
                      <c:pt idx="52441">
                        <c:v>0.8971870999999999</c:v>
                      </c:pt>
                      <c:pt idx="52442">
                        <c:v>0.92550779999999999</c:v>
                      </c:pt>
                      <c:pt idx="52443">
                        <c:v>0.95415910000000004</c:v>
                      </c:pt>
                      <c:pt idx="52444">
                        <c:v>0.9826937</c:v>
                      </c:pt>
                      <c:pt idx="52445">
                        <c:v>1.0118199999999999</c:v>
                      </c:pt>
                      <c:pt idx="52446">
                        <c:v>1.040726</c:v>
                      </c:pt>
                      <c:pt idx="52447">
                        <c:v>1.070033</c:v>
                      </c:pt>
                      <c:pt idx="52448">
                        <c:v>1.098195</c:v>
                      </c:pt>
                      <c:pt idx="52449">
                        <c:v>1.126487</c:v>
                      </c:pt>
                      <c:pt idx="52450">
                        <c:v>1.153799</c:v>
                      </c:pt>
                      <c:pt idx="52451">
                        <c:v>1.182418</c:v>
                      </c:pt>
                      <c:pt idx="52452">
                        <c:v>1.2111049999999999</c:v>
                      </c:pt>
                      <c:pt idx="52453">
                        <c:v>1.240108</c:v>
                      </c:pt>
                      <c:pt idx="52454">
                        <c:v>1.269428</c:v>
                      </c:pt>
                      <c:pt idx="52455">
                        <c:v>1.2986149999999999</c:v>
                      </c:pt>
                      <c:pt idx="52456">
                        <c:v>1.3281370000000001</c:v>
                      </c:pt>
                      <c:pt idx="52457">
                        <c:v>1.355979</c:v>
                      </c:pt>
                      <c:pt idx="52458">
                        <c:v>1.3837070000000002</c:v>
                      </c:pt>
                      <c:pt idx="52459">
                        <c:v>1.4084830000000002</c:v>
                      </c:pt>
                      <c:pt idx="52460">
                        <c:v>1.4353579999999999</c:v>
                      </c:pt>
                      <c:pt idx="52461">
                        <c:v>1.4624280000000001</c:v>
                      </c:pt>
                      <c:pt idx="52462">
                        <c:v>1.4902799999999998</c:v>
                      </c:pt>
                      <c:pt idx="52463">
                        <c:v>1.5183070000000001</c:v>
                      </c:pt>
                      <c:pt idx="52464">
                        <c:v>1.546735</c:v>
                      </c:pt>
                      <c:pt idx="52465">
                        <c:v>1.575596</c:v>
                      </c:pt>
                      <c:pt idx="52466">
                        <c:v>1.6047790000000002</c:v>
                      </c:pt>
                      <c:pt idx="52467">
                        <c:v>1.6340109999999999</c:v>
                      </c:pt>
                      <c:pt idx="52468">
                        <c:v>1.6636380000000002</c:v>
                      </c:pt>
                      <c:pt idx="52469">
                        <c:v>1.692526</c:v>
                      </c:pt>
                      <c:pt idx="52470">
                        <c:v>1.721527</c:v>
                      </c:pt>
                      <c:pt idx="52471">
                        <c:v>1.7496780000000001</c:v>
                      </c:pt>
                      <c:pt idx="52472">
                        <c:v>1.778648</c:v>
                      </c:pt>
                      <c:pt idx="52473">
                        <c:v>1.8065690000000001</c:v>
                      </c:pt>
                      <c:pt idx="52474">
                        <c:v>1.8354490000000001</c:v>
                      </c:pt>
                      <c:pt idx="52475">
                        <c:v>1.8651200000000001</c:v>
                      </c:pt>
                      <c:pt idx="52476">
                        <c:v>1.8947629999999998</c:v>
                      </c:pt>
                      <c:pt idx="52477">
                        <c:v>1.924506</c:v>
                      </c:pt>
                      <c:pt idx="52478">
                        <c:v>1.9541520000000001</c:v>
                      </c:pt>
                      <c:pt idx="52479">
                        <c:v>1.9833690000000002</c:v>
                      </c:pt>
                      <c:pt idx="52480">
                        <c:v>2.0129630000000001</c:v>
                      </c:pt>
                      <c:pt idx="52481">
                        <c:v>2.0418030000000003</c:v>
                      </c:pt>
                      <c:pt idx="52482">
                        <c:v>2.0710299999999999</c:v>
                      </c:pt>
                      <c:pt idx="52483">
                        <c:v>2.0979019999999999</c:v>
                      </c:pt>
                      <c:pt idx="52484">
                        <c:v>2.1273919999999999</c:v>
                      </c:pt>
                      <c:pt idx="52485">
                        <c:v>2.1564939999999999</c:v>
                      </c:pt>
                      <c:pt idx="52486">
                        <c:v>2.1862620000000001</c:v>
                      </c:pt>
                      <c:pt idx="52487">
                        <c:v>2.2156150000000001</c:v>
                      </c:pt>
                      <c:pt idx="52488">
                        <c:v>2.2445460000000002</c:v>
                      </c:pt>
                      <c:pt idx="52489">
                        <c:v>2.2737029999999998</c:v>
                      </c:pt>
                      <c:pt idx="52490">
                        <c:v>2.303849</c:v>
                      </c:pt>
                      <c:pt idx="52491">
                        <c:v>2.3338770000000002</c:v>
                      </c:pt>
                      <c:pt idx="52492">
                        <c:v>2.3636940000000002</c:v>
                      </c:pt>
                      <c:pt idx="52493">
                        <c:v>2.3939789999999999</c:v>
                      </c:pt>
                      <c:pt idx="52494">
                        <c:v>2.4239350000000002</c:v>
                      </c:pt>
                      <c:pt idx="52495">
                        <c:v>2.454151</c:v>
                      </c:pt>
                      <c:pt idx="52496">
                        <c:v>2.484429</c:v>
                      </c:pt>
                      <c:pt idx="52497">
                        <c:v>2.5125660000000001</c:v>
                      </c:pt>
                      <c:pt idx="52498">
                        <c:v>2.5415410000000001</c:v>
                      </c:pt>
                      <c:pt idx="52499">
                        <c:v>2.5705899999999997</c:v>
                      </c:pt>
                      <c:pt idx="52500">
                        <c:v>2.6008530000000003</c:v>
                      </c:pt>
                      <c:pt idx="52501">
                        <c:v>2.6301700000000001</c:v>
                      </c:pt>
                      <c:pt idx="52502">
                        <c:v>2.660069</c:v>
                      </c:pt>
                      <c:pt idx="52503">
                        <c:v>2.6898100000000005</c:v>
                      </c:pt>
                      <c:pt idx="52504">
                        <c:v>2.7196720000000001</c:v>
                      </c:pt>
                      <c:pt idx="52505">
                        <c:v>2.7493349999999999</c:v>
                      </c:pt>
                      <c:pt idx="52506">
                        <c:v>2.7792020000000002</c:v>
                      </c:pt>
                      <c:pt idx="52507">
                        <c:v>2.8091500000000003</c:v>
                      </c:pt>
                      <c:pt idx="52508">
                        <c:v>2.839102</c:v>
                      </c:pt>
                      <c:pt idx="52509">
                        <c:v>2.868061</c:v>
                      </c:pt>
                      <c:pt idx="52510">
                        <c:v>2.8965679999999998</c:v>
                      </c:pt>
                      <c:pt idx="52511">
                        <c:v>2.9259940000000002</c:v>
                      </c:pt>
                      <c:pt idx="52512">
                        <c:v>2.9552420000000001</c:v>
                      </c:pt>
                      <c:pt idx="52513">
                        <c:v>2.9845579999999998</c:v>
                      </c:pt>
                      <c:pt idx="52514">
                        <c:v>3.0134909999999997</c:v>
                      </c:pt>
                      <c:pt idx="52515">
                        <c:v>3.0430760000000001</c:v>
                      </c:pt>
                      <c:pt idx="52516">
                        <c:v>3.0727090000000001</c:v>
                      </c:pt>
                      <c:pt idx="52517">
                        <c:v>3.1023990000000001</c:v>
                      </c:pt>
                      <c:pt idx="52518">
                        <c:v>3.1318000000000001</c:v>
                      </c:pt>
                      <c:pt idx="52519">
                        <c:v>3.1615660000000001</c:v>
                      </c:pt>
                      <c:pt idx="52520">
                        <c:v>3.1915519999999997</c:v>
                      </c:pt>
                      <c:pt idx="52521">
                        <c:v>3.221063</c:v>
                      </c:pt>
                      <c:pt idx="52522">
                        <c:v>3.250712</c:v>
                      </c:pt>
                      <c:pt idx="52523">
                        <c:v>3.2801869999999997</c:v>
                      </c:pt>
                      <c:pt idx="52524">
                        <c:v>3.3098159999999996</c:v>
                      </c:pt>
                      <c:pt idx="52525">
                        <c:v>3.3395520000000003</c:v>
                      </c:pt>
                      <c:pt idx="52526">
                        <c:v>3.368735</c:v>
                      </c:pt>
                      <c:pt idx="52527">
                        <c:v>3.3977740000000001</c:v>
                      </c:pt>
                      <c:pt idx="52528">
                        <c:v>3.4269259999999999</c:v>
                      </c:pt>
                      <c:pt idx="52529">
                        <c:v>3.455816</c:v>
                      </c:pt>
                      <c:pt idx="52530">
                        <c:v>3.4852909999999997</c:v>
                      </c:pt>
                      <c:pt idx="52531">
                        <c:v>3.5148950000000001</c:v>
                      </c:pt>
                      <c:pt idx="52532">
                        <c:v>3.5443850000000001</c:v>
                      </c:pt>
                      <c:pt idx="52533">
                        <c:v>3.5743180000000003</c:v>
                      </c:pt>
                      <c:pt idx="52534">
                        <c:v>3.6041180000000002</c:v>
                      </c:pt>
                      <c:pt idx="52535">
                        <c:v>3.6338619999999997</c:v>
                      </c:pt>
                      <c:pt idx="52536">
                        <c:v>3.6638700000000002</c:v>
                      </c:pt>
                      <c:pt idx="52537">
                        <c:v>3.6940740000000001</c:v>
                      </c:pt>
                      <c:pt idx="52538">
                        <c:v>3.7239550000000001</c:v>
                      </c:pt>
                      <c:pt idx="52539">
                        <c:v>3.7544319999999995</c:v>
                      </c:pt>
                      <c:pt idx="52540">
                        <c:v>3.784624</c:v>
                      </c:pt>
                      <c:pt idx="52541">
                        <c:v>3.8153259999999998</c:v>
                      </c:pt>
                      <c:pt idx="52542">
                        <c:v>3.845726</c:v>
                      </c:pt>
                      <c:pt idx="52543">
                        <c:v>3.8762270000000001</c:v>
                      </c:pt>
                      <c:pt idx="52544">
                        <c:v>3.9061529999999998</c:v>
                      </c:pt>
                      <c:pt idx="52545">
                        <c:v>3.9352779999999998</c:v>
                      </c:pt>
                      <c:pt idx="52546">
                        <c:v>3.965071</c:v>
                      </c:pt>
                      <c:pt idx="52547">
                        <c:v>3.9955579999999999</c:v>
                      </c:pt>
                      <c:pt idx="52548">
                        <c:v>4.0258060000000002</c:v>
                      </c:pt>
                      <c:pt idx="52549">
                        <c:v>4.0565790000000002</c:v>
                      </c:pt>
                      <c:pt idx="52550">
                        <c:v>4.0870759999999997</c:v>
                      </c:pt>
                      <c:pt idx="52551">
                        <c:v>4.1172389999999996</c:v>
                      </c:pt>
                      <c:pt idx="52552">
                        <c:v>4.1471920000000004</c:v>
                      </c:pt>
                      <c:pt idx="52553">
                        <c:v>4.1770170000000002</c:v>
                      </c:pt>
                      <c:pt idx="52554">
                        <c:v>4.2063129999999997</c:v>
                      </c:pt>
                      <c:pt idx="52555">
                        <c:v>4.2348699999999999</c:v>
                      </c:pt>
                      <c:pt idx="52556">
                        <c:v>4.2649840000000001</c:v>
                      </c:pt>
                      <c:pt idx="52557">
                        <c:v>4.2953799999999998</c:v>
                      </c:pt>
                      <c:pt idx="52558">
                        <c:v>4.3258150000000004</c:v>
                      </c:pt>
                      <c:pt idx="52559">
                        <c:v>4.3562019999999997</c:v>
                      </c:pt>
                      <c:pt idx="52560">
                        <c:v>4.3864989999999997</c:v>
                      </c:pt>
                      <c:pt idx="52561">
                        <c:v>4.4169070000000001</c:v>
                      </c:pt>
                      <c:pt idx="52562">
                        <c:v>4.4473929999999999</c:v>
                      </c:pt>
                      <c:pt idx="52563">
                        <c:v>4.4779780000000002</c:v>
                      </c:pt>
                      <c:pt idx="52564">
                        <c:v>4.5075440000000002</c:v>
                      </c:pt>
                      <c:pt idx="52565">
                        <c:v>4.5381640000000001</c:v>
                      </c:pt>
                      <c:pt idx="52566">
                        <c:v>4.5682700000000001</c:v>
                      </c:pt>
                      <c:pt idx="52567">
                        <c:v>4.5987410000000004</c:v>
                      </c:pt>
                      <c:pt idx="52568">
                        <c:v>4.628889</c:v>
                      </c:pt>
                      <c:pt idx="52569">
                        <c:v>4.6576420000000001</c:v>
                      </c:pt>
                      <c:pt idx="52570">
                        <c:v>4.6871749999999999</c:v>
                      </c:pt>
                      <c:pt idx="52571">
                        <c:v>4.7173230000000004</c:v>
                      </c:pt>
                      <c:pt idx="52572">
                        <c:v>4.7474800000000004</c:v>
                      </c:pt>
                      <c:pt idx="52573">
                        <c:v>4.778054</c:v>
                      </c:pt>
                      <c:pt idx="52574">
                        <c:v>4.8091189999999999</c:v>
                      </c:pt>
                      <c:pt idx="52575">
                        <c:v>4.838705</c:v>
                      </c:pt>
                      <c:pt idx="52576">
                        <c:v>4.8694030000000001</c:v>
                      </c:pt>
                      <c:pt idx="52577">
                        <c:v>4.9001169999999998</c:v>
                      </c:pt>
                      <c:pt idx="52578">
                        <c:v>4.9303619999999997</c:v>
                      </c:pt>
                      <c:pt idx="52579">
                        <c:v>4.9612150000000002</c:v>
                      </c:pt>
                      <c:pt idx="52580">
                        <c:v>4.9924800000000005</c:v>
                      </c:pt>
                      <c:pt idx="52581">
                        <c:v>5.0230750000000004</c:v>
                      </c:pt>
                      <c:pt idx="52582">
                        <c:v>5.0541130000000001</c:v>
                      </c:pt>
                      <c:pt idx="52583">
                        <c:v>5.0850919999999995</c:v>
                      </c:pt>
                      <c:pt idx="52584">
                        <c:v>5.1165059999999993</c:v>
                      </c:pt>
                      <c:pt idx="52585">
                        <c:v>5.1474539999999998</c:v>
                      </c:pt>
                      <c:pt idx="52586">
                        <c:v>5.178801</c:v>
                      </c:pt>
                      <c:pt idx="52587">
                        <c:v>5.2098779999999998</c:v>
                      </c:pt>
                      <c:pt idx="52588">
                        <c:v>5.2412559999999999</c:v>
                      </c:pt>
                      <c:pt idx="52589">
                        <c:v>5.2723430000000002</c:v>
                      </c:pt>
                      <c:pt idx="52590">
                        <c:v>5.3016750000000004</c:v>
                      </c:pt>
                      <c:pt idx="52591">
                        <c:v>5.3310300000000002</c:v>
                      </c:pt>
                      <c:pt idx="52592">
                        <c:v>5.3613049999999998</c:v>
                      </c:pt>
                      <c:pt idx="52593">
                        <c:v>5.3911109999999995</c:v>
                      </c:pt>
                      <c:pt idx="52594">
                        <c:v>5.4216819999999997</c:v>
                      </c:pt>
                      <c:pt idx="52595">
                        <c:v>5.4526580000000004</c:v>
                      </c:pt>
                      <c:pt idx="52596">
                        <c:v>5.4830489999999994</c:v>
                      </c:pt>
                      <c:pt idx="52597">
                        <c:v>5.514151</c:v>
                      </c:pt>
                      <c:pt idx="52598">
                        <c:v>5.5451329999999999</c:v>
                      </c:pt>
                      <c:pt idx="52599">
                        <c:v>5.5762739999999997</c:v>
                      </c:pt>
                      <c:pt idx="52600">
                        <c:v>5.6072129999999998</c:v>
                      </c:pt>
                      <c:pt idx="52601">
                        <c:v>5.6389029999999991</c:v>
                      </c:pt>
                      <c:pt idx="52602">
                        <c:v>5.6706050000000001</c:v>
                      </c:pt>
                      <c:pt idx="52603">
                        <c:v>5.7018559999999994</c:v>
                      </c:pt>
                      <c:pt idx="52604">
                        <c:v>5.7335530000000006</c:v>
                      </c:pt>
                      <c:pt idx="52605">
                        <c:v>5.7655320000000003</c:v>
                      </c:pt>
                      <c:pt idx="52606">
                        <c:v>5.7964800000000007</c:v>
                      </c:pt>
                      <c:pt idx="52607">
                        <c:v>5.8270759999999999</c:v>
                      </c:pt>
                      <c:pt idx="52608">
                        <c:v>5.8582710000000002</c:v>
                      </c:pt>
                      <c:pt idx="52609">
                        <c:v>5.889740999999999</c:v>
                      </c:pt>
                      <c:pt idx="52610">
                        <c:v>5.9204979999999994</c:v>
                      </c:pt>
                      <c:pt idx="52611">
                        <c:v>5.9522280000000007</c:v>
                      </c:pt>
                      <c:pt idx="52612">
                        <c:v>5.9832049999999999</c:v>
                      </c:pt>
                      <c:pt idx="52613">
                        <c:v>6.014303</c:v>
                      </c:pt>
                      <c:pt idx="52614">
                        <c:v>6.0458270000000001</c:v>
                      </c:pt>
                      <c:pt idx="52615">
                        <c:v>6.0775360000000003</c:v>
                      </c:pt>
                      <c:pt idx="52616">
                        <c:v>6.108778</c:v>
                      </c:pt>
                      <c:pt idx="52617">
                        <c:v>6.1387800000000006</c:v>
                      </c:pt>
                      <c:pt idx="52618">
                        <c:v>6.1667700000000005</c:v>
                      </c:pt>
                      <c:pt idx="52619">
                        <c:v>6.1951970000000003</c:v>
                      </c:pt>
                      <c:pt idx="52620">
                        <c:v>6.2239199999999997</c:v>
                      </c:pt>
                      <c:pt idx="52621">
                        <c:v>6.2532820000000005</c:v>
                      </c:pt>
                      <c:pt idx="52622">
                        <c:v>6.2826959999999996</c:v>
                      </c:pt>
                      <c:pt idx="52623">
                        <c:v>6.3128280000000006</c:v>
                      </c:pt>
                      <c:pt idx="52624">
                        <c:v>6.3431030000000002</c:v>
                      </c:pt>
                      <c:pt idx="52625">
                        <c:v>6.3736289999999993</c:v>
                      </c:pt>
                      <c:pt idx="52626">
                        <c:v>6.4042429999999992</c:v>
                      </c:pt>
                      <c:pt idx="52627">
                        <c:v>6.4346890000000005</c:v>
                      </c:pt>
                      <c:pt idx="52628">
                        <c:v>6.4654759999999998</c:v>
                      </c:pt>
                      <c:pt idx="52629">
                        <c:v>6.4961719999999996</c:v>
                      </c:pt>
                      <c:pt idx="52630">
                        <c:v>6.5267010000000001</c:v>
                      </c:pt>
                      <c:pt idx="52631">
                        <c:v>6.5574259999999995</c:v>
                      </c:pt>
                      <c:pt idx="52632">
                        <c:v>6.5875070000000004</c:v>
                      </c:pt>
                      <c:pt idx="52633">
                        <c:v>6.6178299999999997</c:v>
                      </c:pt>
                      <c:pt idx="52634">
                        <c:v>6.6483800000000004</c:v>
                      </c:pt>
                      <c:pt idx="52635">
                        <c:v>6.6788299999999996</c:v>
                      </c:pt>
                      <c:pt idx="52636">
                        <c:v>6.7091950000000002</c:v>
                      </c:pt>
                      <c:pt idx="52637">
                        <c:v>6.7396380000000002</c:v>
                      </c:pt>
                      <c:pt idx="52638">
                        <c:v>6.7703040000000003</c:v>
                      </c:pt>
                      <c:pt idx="52639">
                        <c:v>6.8007799999999996</c:v>
                      </c:pt>
                      <c:pt idx="52640">
                        <c:v>6.830851</c:v>
                      </c:pt>
                      <c:pt idx="52641">
                        <c:v>6.8608700000000002</c:v>
                      </c:pt>
                      <c:pt idx="52642">
                        <c:v>6.8911109999999995</c:v>
                      </c:pt>
                      <c:pt idx="52643">
                        <c:v>6.9214129999999994</c:v>
                      </c:pt>
                      <c:pt idx="52644">
                        <c:v>6.9510389999999997</c:v>
                      </c:pt>
                      <c:pt idx="52645">
                        <c:v>6.9808640000000004</c:v>
                      </c:pt>
                      <c:pt idx="52646">
                        <c:v>7.0107339999999994</c:v>
                      </c:pt>
                      <c:pt idx="52647">
                        <c:v>7.0402149999999999</c:v>
                      </c:pt>
                      <c:pt idx="52648">
                        <c:v>7.0698419999999995</c:v>
                      </c:pt>
                      <c:pt idx="52649">
                        <c:v>7.0948580000000003</c:v>
                      </c:pt>
                      <c:pt idx="52650">
                        <c:v>7.1192029999999997</c:v>
                      </c:pt>
                      <c:pt idx="52651">
                        <c:v>7.1466359999999991</c:v>
                      </c:pt>
                      <c:pt idx="52652">
                        <c:v>7.1747819999999995</c:v>
                      </c:pt>
                      <c:pt idx="52653">
                        <c:v>7.2028970000000001</c:v>
                      </c:pt>
                      <c:pt idx="52654">
                        <c:v>7.2307390000000007</c:v>
                      </c:pt>
                      <c:pt idx="52655">
                        <c:v>7.2589649999999999</c:v>
                      </c:pt>
                      <c:pt idx="52656">
                        <c:v>7.2873750000000008</c:v>
                      </c:pt>
                      <c:pt idx="52657">
                        <c:v>7.3156210000000002</c:v>
                      </c:pt>
                      <c:pt idx="52658">
                        <c:v>7.3437419999999998</c:v>
                      </c:pt>
                      <c:pt idx="52659">
                        <c:v>7.3706180000000003</c:v>
                      </c:pt>
                      <c:pt idx="52660">
                        <c:v>7.3980800000000002</c:v>
                      </c:pt>
                      <c:pt idx="52661">
                        <c:v>7.4261619999999997</c:v>
                      </c:pt>
                      <c:pt idx="52662">
                        <c:v>7.4537459999999998</c:v>
                      </c:pt>
                      <c:pt idx="52663">
                        <c:v>7.481185</c:v>
                      </c:pt>
                      <c:pt idx="52664">
                        <c:v>7.5098659999999997</c:v>
                      </c:pt>
                      <c:pt idx="52665">
                        <c:v>7.5385990000000005</c:v>
                      </c:pt>
                      <c:pt idx="52666">
                        <c:v>7.5666229999999999</c:v>
                      </c:pt>
                      <c:pt idx="52667">
                        <c:v>7.5935609999999993</c:v>
                      </c:pt>
                      <c:pt idx="52668">
                        <c:v>7.6213540000000002</c:v>
                      </c:pt>
                      <c:pt idx="52669">
                        <c:v>7.651122</c:v>
                      </c:pt>
                      <c:pt idx="52670">
                        <c:v>7.679602</c:v>
                      </c:pt>
                      <c:pt idx="52671">
                        <c:v>7.7089039999999995</c:v>
                      </c:pt>
                      <c:pt idx="52672">
                        <c:v>7.7384070000000005</c:v>
                      </c:pt>
                      <c:pt idx="52673">
                        <c:v>7.7677800000000001</c:v>
                      </c:pt>
                      <c:pt idx="52674">
                        <c:v>7.7970470000000001</c:v>
                      </c:pt>
                      <c:pt idx="52675">
                        <c:v>7.8271490000000004</c:v>
                      </c:pt>
                      <c:pt idx="52676">
                        <c:v>7.8566119999999993</c:v>
                      </c:pt>
                      <c:pt idx="52677">
                        <c:v>7.8901770000000004</c:v>
                      </c:pt>
                      <c:pt idx="52678">
                        <c:v>7.92075</c:v>
                      </c:pt>
                      <c:pt idx="52679">
                        <c:v>7.9521169999999994</c:v>
                      </c:pt>
                      <c:pt idx="52680">
                        <c:v>7.9827159999999999</c:v>
                      </c:pt>
                      <c:pt idx="52681">
                        <c:v>8.0126799999999996</c:v>
                      </c:pt>
                      <c:pt idx="52682">
                        <c:v>8.0428090000000001</c:v>
                      </c:pt>
                      <c:pt idx="52683">
                        <c:v>8.0727360000000008</c:v>
                      </c:pt>
                      <c:pt idx="52684">
                        <c:v>8.102530999999999</c:v>
                      </c:pt>
                      <c:pt idx="52685">
                        <c:v>8.1321270000000005</c:v>
                      </c:pt>
                      <c:pt idx="52686">
                        <c:v>8.161899</c:v>
                      </c:pt>
                      <c:pt idx="52687">
                        <c:v>8.1914259999999999</c:v>
                      </c:pt>
                      <c:pt idx="52688">
                        <c:v>8.2210239999999999</c:v>
                      </c:pt>
                      <c:pt idx="52689">
                        <c:v>8.2508700000000008</c:v>
                      </c:pt>
                      <c:pt idx="52690">
                        <c:v>8.2808519999999994</c:v>
                      </c:pt>
                      <c:pt idx="52691">
                        <c:v>8.3111910000000009</c:v>
                      </c:pt>
                      <c:pt idx="52692">
                        <c:v>8.3416829999999997</c:v>
                      </c:pt>
                      <c:pt idx="52693">
                        <c:v>8.371671000000001</c:v>
                      </c:pt>
                      <c:pt idx="52694">
                        <c:v>8.3991420000000012</c:v>
                      </c:pt>
                      <c:pt idx="52695">
                        <c:v>8.4265290000000004</c:v>
                      </c:pt>
                      <c:pt idx="52696">
                        <c:v>8.454186</c:v>
                      </c:pt>
                      <c:pt idx="52697">
                        <c:v>8.4823950000000004</c:v>
                      </c:pt>
                      <c:pt idx="52698">
                        <c:v>8.5107859999999995</c:v>
                      </c:pt>
                      <c:pt idx="52699">
                        <c:v>8.5396590000000003</c:v>
                      </c:pt>
                      <c:pt idx="52700">
                        <c:v>8.5683620000000005</c:v>
                      </c:pt>
                      <c:pt idx="52701">
                        <c:v>8.5972629999999999</c:v>
                      </c:pt>
                      <c:pt idx="52702">
                        <c:v>8.6258569999999999</c:v>
                      </c:pt>
                      <c:pt idx="52703">
                        <c:v>8.6548939999999988</c:v>
                      </c:pt>
                      <c:pt idx="52704">
                        <c:v>8.6843409999999999</c:v>
                      </c:pt>
                      <c:pt idx="52705">
                        <c:v>8.7140280000000008</c:v>
                      </c:pt>
                      <c:pt idx="52706">
                        <c:v>8.7436439999999997</c:v>
                      </c:pt>
                      <c:pt idx="52707">
                        <c:v>8.7730309999999996</c:v>
                      </c:pt>
                      <c:pt idx="52708">
                        <c:v>8.8004890000000007</c:v>
                      </c:pt>
                      <c:pt idx="52709">
                        <c:v>8.8310189999999995</c:v>
                      </c:pt>
                      <c:pt idx="52710">
                        <c:v>8.8551959999999994</c:v>
                      </c:pt>
                      <c:pt idx="52711">
                        <c:v>8.8823600000000003</c:v>
                      </c:pt>
                      <c:pt idx="52712">
                        <c:v>8.9111359999999991</c:v>
                      </c:pt>
                      <c:pt idx="52713">
                        <c:v>8.9409150000000004</c:v>
                      </c:pt>
                      <c:pt idx="52714">
                        <c:v>8.9700290000000003</c:v>
                      </c:pt>
                      <c:pt idx="52715">
                        <c:v>8.9996960000000001</c:v>
                      </c:pt>
                      <c:pt idx="52716">
                        <c:v>9.0291200000000007</c:v>
                      </c:pt>
                      <c:pt idx="52717">
                        <c:v>9.0586390000000012</c:v>
                      </c:pt>
                      <c:pt idx="52718">
                        <c:v>9.0886650000000007</c:v>
                      </c:pt>
                      <c:pt idx="52719">
                        <c:v>9.1187830000000005</c:v>
                      </c:pt>
                      <c:pt idx="52720">
                        <c:v>9.1489019999999996</c:v>
                      </c:pt>
                      <c:pt idx="52721">
                        <c:v>9.1790039999999991</c:v>
                      </c:pt>
                      <c:pt idx="52722">
                        <c:v>9.2090439999999987</c:v>
                      </c:pt>
                      <c:pt idx="52723">
                        <c:v>9.239331</c:v>
                      </c:pt>
                      <c:pt idx="52724">
                        <c:v>9.2691739999999996</c:v>
                      </c:pt>
                      <c:pt idx="52725">
                        <c:v>9.2994640000000004</c:v>
                      </c:pt>
                      <c:pt idx="52726">
                        <c:v>9.3299339999999997</c:v>
                      </c:pt>
                      <c:pt idx="52727">
                        <c:v>9.3606879999999997</c:v>
                      </c:pt>
                      <c:pt idx="52728">
                        <c:v>9.3915000000000006</c:v>
                      </c:pt>
                      <c:pt idx="52729">
                        <c:v>9.4227100000000004</c:v>
                      </c:pt>
                      <c:pt idx="52730">
                        <c:v>9.4538530000000005</c:v>
                      </c:pt>
                      <c:pt idx="52731">
                        <c:v>9.4847389999999994</c:v>
                      </c:pt>
                      <c:pt idx="52732">
                        <c:v>9.5154449999999997</c:v>
                      </c:pt>
                      <c:pt idx="52733">
                        <c:v>9.545147</c:v>
                      </c:pt>
                      <c:pt idx="52734">
                        <c:v>9.5750900000000012</c:v>
                      </c:pt>
                      <c:pt idx="52735">
                        <c:v>9.6050939999999994</c:v>
                      </c:pt>
                      <c:pt idx="52736">
                        <c:v>9.6353109999999997</c:v>
                      </c:pt>
                      <c:pt idx="52737">
                        <c:v>9.6656240000000011</c:v>
                      </c:pt>
                      <c:pt idx="52738">
                        <c:v>9.6959409999999995</c:v>
                      </c:pt>
                      <c:pt idx="52739">
                        <c:v>9.7261489999999995</c:v>
                      </c:pt>
                      <c:pt idx="52740">
                        <c:v>9.7564910000000005</c:v>
                      </c:pt>
                      <c:pt idx="52741">
                        <c:v>9.7865319999999993</c:v>
                      </c:pt>
                      <c:pt idx="52742">
                        <c:v>9.8160319999999999</c:v>
                      </c:pt>
                      <c:pt idx="52743">
                        <c:v>9.8463919999999998</c:v>
                      </c:pt>
                      <c:pt idx="52744">
                        <c:v>9.8767320000000005</c:v>
                      </c:pt>
                      <c:pt idx="52745">
                        <c:v>9.9074159999999996</c:v>
                      </c:pt>
                      <c:pt idx="52746">
                        <c:v>9.9382540000000006</c:v>
                      </c:pt>
                      <c:pt idx="52747">
                        <c:v>9.9687669999999997</c:v>
                      </c:pt>
                      <c:pt idx="52748">
                        <c:v>10.0001</c:v>
                      </c:pt>
                      <c:pt idx="52749">
                        <c:v>10.03087</c:v>
                      </c:pt>
                      <c:pt idx="52750">
                        <c:v>10.06235</c:v>
                      </c:pt>
                      <c:pt idx="52751">
                        <c:v>10.094050000000001</c:v>
                      </c:pt>
                      <c:pt idx="52752">
                        <c:v>10.125200000000001</c:v>
                      </c:pt>
                      <c:pt idx="52753">
                        <c:v>10.15653</c:v>
                      </c:pt>
                      <c:pt idx="52754">
                        <c:v>10.187520000000001</c:v>
                      </c:pt>
                      <c:pt idx="52755">
                        <c:v>10.219069999999999</c:v>
                      </c:pt>
                      <c:pt idx="52756">
                        <c:v>10.25015</c:v>
                      </c:pt>
                      <c:pt idx="52757">
                        <c:v>10.28148</c:v>
                      </c:pt>
                      <c:pt idx="52758">
                        <c:v>10.309950000000001</c:v>
                      </c:pt>
                      <c:pt idx="52759">
                        <c:v>10.33905</c:v>
                      </c:pt>
                      <c:pt idx="52760">
                        <c:v>10.368390000000002</c:v>
                      </c:pt>
                      <c:pt idx="52761">
                        <c:v>10.398389999999999</c:v>
                      </c:pt>
                      <c:pt idx="52762">
                        <c:v>10.428249999999998</c:v>
                      </c:pt>
                      <c:pt idx="52763">
                        <c:v>10.445310000000001</c:v>
                      </c:pt>
                      <c:pt idx="52764">
                        <c:v>10.456760000000001</c:v>
                      </c:pt>
                      <c:pt idx="52765">
                        <c:v>10.470800000000001</c:v>
                      </c:pt>
                      <c:pt idx="52766">
                        <c:v>10.489610000000001</c:v>
                      </c:pt>
                      <c:pt idx="52767">
                        <c:v>10.510440000000001</c:v>
                      </c:pt>
                      <c:pt idx="52768">
                        <c:v>10.53266</c:v>
                      </c:pt>
                      <c:pt idx="52769">
                        <c:v>10.549869999999999</c:v>
                      </c:pt>
                      <c:pt idx="52770">
                        <c:v>10.571710000000001</c:v>
                      </c:pt>
                      <c:pt idx="52771">
                        <c:v>10.59558</c:v>
                      </c:pt>
                      <c:pt idx="52772">
                        <c:v>10.620469999999999</c:v>
                      </c:pt>
                      <c:pt idx="52773">
                        <c:v>10.64528</c:v>
                      </c:pt>
                      <c:pt idx="52774">
                        <c:v>10.67137</c:v>
                      </c:pt>
                      <c:pt idx="52775">
                        <c:v>10.696060000000001</c:v>
                      </c:pt>
                      <c:pt idx="52776">
                        <c:v>10.722989999999999</c:v>
                      </c:pt>
                      <c:pt idx="52777">
                        <c:v>10.750679999999999</c:v>
                      </c:pt>
                      <c:pt idx="52778">
                        <c:v>10.778680000000001</c:v>
                      </c:pt>
                      <c:pt idx="52779">
                        <c:v>10.806260000000002</c:v>
                      </c:pt>
                      <c:pt idx="52780">
                        <c:v>10.834619999999999</c:v>
                      </c:pt>
                      <c:pt idx="52781">
                        <c:v>10.862970000000001</c:v>
                      </c:pt>
                      <c:pt idx="52782">
                        <c:v>10.89316</c:v>
                      </c:pt>
                      <c:pt idx="52783">
                        <c:v>10.921190000000001</c:v>
                      </c:pt>
                      <c:pt idx="52784">
                        <c:v>10.95017</c:v>
                      </c:pt>
                      <c:pt idx="52785">
                        <c:v>10.978730000000001</c:v>
                      </c:pt>
                      <c:pt idx="52786">
                        <c:v>11.008279999999999</c:v>
                      </c:pt>
                      <c:pt idx="52787">
                        <c:v>11.037889999999999</c:v>
                      </c:pt>
                      <c:pt idx="52788">
                        <c:v>11.06636</c:v>
                      </c:pt>
                      <c:pt idx="52789">
                        <c:v>11.09599</c:v>
                      </c:pt>
                      <c:pt idx="52790">
                        <c:v>11.126000000000001</c:v>
                      </c:pt>
                      <c:pt idx="52791">
                        <c:v>11.155740000000002</c:v>
                      </c:pt>
                      <c:pt idx="52792">
                        <c:v>11.18557</c:v>
                      </c:pt>
                      <c:pt idx="52793">
                        <c:v>11.214949999999998</c:v>
                      </c:pt>
                      <c:pt idx="52794">
                        <c:v>11.24568</c:v>
                      </c:pt>
                      <c:pt idx="52795">
                        <c:v>11.274420000000001</c:v>
                      </c:pt>
                      <c:pt idx="52796">
                        <c:v>11.303840000000001</c:v>
                      </c:pt>
                      <c:pt idx="52797">
                        <c:v>11.33325</c:v>
                      </c:pt>
                      <c:pt idx="52798">
                        <c:v>11.362559999999998</c:v>
                      </c:pt>
                      <c:pt idx="52799">
                        <c:v>11.392530000000001</c:v>
                      </c:pt>
                      <c:pt idx="52800">
                        <c:v>11.422190000000001</c:v>
                      </c:pt>
                      <c:pt idx="52801">
                        <c:v>11.45078</c:v>
                      </c:pt>
                      <c:pt idx="52802">
                        <c:v>11.4781</c:v>
                      </c:pt>
                      <c:pt idx="52803">
                        <c:v>11.50591</c:v>
                      </c:pt>
                      <c:pt idx="52804">
                        <c:v>11.53444</c:v>
                      </c:pt>
                      <c:pt idx="52805">
                        <c:v>11.5623</c:v>
                      </c:pt>
                      <c:pt idx="52806">
                        <c:v>11.59102</c:v>
                      </c:pt>
                      <c:pt idx="52807">
                        <c:v>11.6197</c:v>
                      </c:pt>
                      <c:pt idx="52808">
                        <c:v>11.648119999999999</c:v>
                      </c:pt>
                      <c:pt idx="52809">
                        <c:v>11.676</c:v>
                      </c:pt>
                      <c:pt idx="52810">
                        <c:v>11.704790000000001</c:v>
                      </c:pt>
                      <c:pt idx="52811">
                        <c:v>11.73321</c:v>
                      </c:pt>
                      <c:pt idx="52812">
                        <c:v>11.762230000000001</c:v>
                      </c:pt>
                      <c:pt idx="52813">
                        <c:v>11.790900000000001</c:v>
                      </c:pt>
                      <c:pt idx="52814">
                        <c:v>11.81865</c:v>
                      </c:pt>
                      <c:pt idx="52815">
                        <c:v>11.84638</c:v>
                      </c:pt>
                      <c:pt idx="52816">
                        <c:v>11.87462</c:v>
                      </c:pt>
                      <c:pt idx="52817">
                        <c:v>11.90354</c:v>
                      </c:pt>
                      <c:pt idx="52818">
                        <c:v>11.93257</c:v>
                      </c:pt>
                      <c:pt idx="52819">
                        <c:v>11.962250000000001</c:v>
                      </c:pt>
                      <c:pt idx="52820">
                        <c:v>11.991560000000002</c:v>
                      </c:pt>
                      <c:pt idx="52821">
                        <c:v>12.02126</c:v>
                      </c:pt>
                      <c:pt idx="52822">
                        <c:v>12.050289999999999</c:v>
                      </c:pt>
                      <c:pt idx="52823">
                        <c:v>12.07978</c:v>
                      </c:pt>
                      <c:pt idx="52824">
                        <c:v>12.10905</c:v>
                      </c:pt>
                      <c:pt idx="52825">
                        <c:v>12.138549999999999</c:v>
                      </c:pt>
                      <c:pt idx="52826">
                        <c:v>12.16751</c:v>
                      </c:pt>
                      <c:pt idx="52827">
                        <c:v>12.19589</c:v>
                      </c:pt>
                      <c:pt idx="52828">
                        <c:v>12.22542</c:v>
                      </c:pt>
                      <c:pt idx="52829">
                        <c:v>12.254810000000001</c:v>
                      </c:pt>
                      <c:pt idx="52830">
                        <c:v>12.283609999999999</c:v>
                      </c:pt>
                      <c:pt idx="52831">
                        <c:v>12.312609999999999</c:v>
                      </c:pt>
                      <c:pt idx="52832">
                        <c:v>12.34268</c:v>
                      </c:pt>
                      <c:pt idx="52833">
                        <c:v>12.372499999999999</c:v>
                      </c:pt>
                      <c:pt idx="52834">
                        <c:v>12.402699999999999</c:v>
                      </c:pt>
                      <c:pt idx="52835">
                        <c:v>12.432449999999999</c:v>
                      </c:pt>
                      <c:pt idx="52836">
                        <c:v>12.462029999999999</c:v>
                      </c:pt>
                      <c:pt idx="52837">
                        <c:v>12.49211</c:v>
                      </c:pt>
                      <c:pt idx="52838">
                        <c:v>12.52219</c:v>
                      </c:pt>
                      <c:pt idx="52839">
                        <c:v>12.55185</c:v>
                      </c:pt>
                      <c:pt idx="52840">
                        <c:v>12.58103</c:v>
                      </c:pt>
                      <c:pt idx="52841">
                        <c:v>12.61077</c:v>
                      </c:pt>
                      <c:pt idx="52842">
                        <c:v>12.64038</c:v>
                      </c:pt>
                      <c:pt idx="52843">
                        <c:v>12.66996</c:v>
                      </c:pt>
                      <c:pt idx="52844">
                        <c:v>12.70008</c:v>
                      </c:pt>
                      <c:pt idx="52845">
                        <c:v>12.72879</c:v>
                      </c:pt>
                      <c:pt idx="52846">
                        <c:v>12.75844</c:v>
                      </c:pt>
                      <c:pt idx="52847">
                        <c:v>12.78801</c:v>
                      </c:pt>
                      <c:pt idx="52848">
                        <c:v>12.817799999999998</c:v>
                      </c:pt>
                      <c:pt idx="52849">
                        <c:v>12.847249999999999</c:v>
                      </c:pt>
                      <c:pt idx="52850">
                        <c:v>12.877479999999998</c:v>
                      </c:pt>
                      <c:pt idx="52851">
                        <c:v>12.90686</c:v>
                      </c:pt>
                      <c:pt idx="52852">
                        <c:v>12.936399999999999</c:v>
                      </c:pt>
                      <c:pt idx="52853">
                        <c:v>12.96613</c:v>
                      </c:pt>
                      <c:pt idx="52854">
                        <c:v>12.996600000000001</c:v>
                      </c:pt>
                      <c:pt idx="52855">
                        <c:v>13.026859999999999</c:v>
                      </c:pt>
                      <c:pt idx="52856">
                        <c:v>13.05721</c:v>
                      </c:pt>
                      <c:pt idx="52857">
                        <c:v>13.086839999999999</c:v>
                      </c:pt>
                      <c:pt idx="52858">
                        <c:v>13.1159</c:v>
                      </c:pt>
                      <c:pt idx="52859">
                        <c:v>13.14462</c:v>
                      </c:pt>
                      <c:pt idx="52860">
                        <c:v>13.17428</c:v>
                      </c:pt>
                      <c:pt idx="52861">
                        <c:v>13.20262</c:v>
                      </c:pt>
                      <c:pt idx="52862">
                        <c:v>13.23138</c:v>
                      </c:pt>
                      <c:pt idx="52863">
                        <c:v>13.259639999999999</c:v>
                      </c:pt>
                      <c:pt idx="52864">
                        <c:v>13.28753</c:v>
                      </c:pt>
                      <c:pt idx="52865">
                        <c:v>13.31575</c:v>
                      </c:pt>
                      <c:pt idx="52866">
                        <c:v>13.344450000000002</c:v>
                      </c:pt>
                      <c:pt idx="52867">
                        <c:v>13.371770000000001</c:v>
                      </c:pt>
                      <c:pt idx="52868">
                        <c:v>13.397209999999999</c:v>
                      </c:pt>
                      <c:pt idx="52869">
                        <c:v>13.41145</c:v>
                      </c:pt>
                      <c:pt idx="52870">
                        <c:v>13.430260000000001</c:v>
                      </c:pt>
                      <c:pt idx="52871">
                        <c:v>13.452649999999998</c:v>
                      </c:pt>
                      <c:pt idx="52872">
                        <c:v>13.474690000000001</c:v>
                      </c:pt>
                      <c:pt idx="52873">
                        <c:v>13.497209999999999</c:v>
                      </c:pt>
                      <c:pt idx="52874">
                        <c:v>13.52155</c:v>
                      </c:pt>
                      <c:pt idx="52875">
                        <c:v>13.54452</c:v>
                      </c:pt>
                      <c:pt idx="52876">
                        <c:v>13.56804</c:v>
                      </c:pt>
                      <c:pt idx="52877">
                        <c:v>13.592040000000001</c:v>
                      </c:pt>
                      <c:pt idx="52878">
                        <c:v>13.616429999999999</c:v>
                      </c:pt>
                      <c:pt idx="52879">
                        <c:v>13.64104</c:v>
                      </c:pt>
                      <c:pt idx="52880">
                        <c:v>13.666130000000001</c:v>
                      </c:pt>
                      <c:pt idx="52881">
                        <c:v>13.691420000000001</c:v>
                      </c:pt>
                      <c:pt idx="52882">
                        <c:v>13.71683</c:v>
                      </c:pt>
                      <c:pt idx="52883">
                        <c:v>13.742239999999999</c:v>
                      </c:pt>
                      <c:pt idx="52884">
                        <c:v>13.76876</c:v>
                      </c:pt>
                      <c:pt idx="52885">
                        <c:v>13.794070000000001</c:v>
                      </c:pt>
                      <c:pt idx="52886">
                        <c:v>13.819859999999998</c:v>
                      </c:pt>
                      <c:pt idx="52887">
                        <c:v>13.84563</c:v>
                      </c:pt>
                      <c:pt idx="52888">
                        <c:v>13.871450000000001</c:v>
                      </c:pt>
                      <c:pt idx="52889">
                        <c:v>13.89789</c:v>
                      </c:pt>
                      <c:pt idx="52890">
                        <c:v>13.92407</c:v>
                      </c:pt>
                      <c:pt idx="52891">
                        <c:v>13.950480000000001</c:v>
                      </c:pt>
                      <c:pt idx="52892">
                        <c:v>13.97672</c:v>
                      </c:pt>
                      <c:pt idx="52893">
                        <c:v>14.00304</c:v>
                      </c:pt>
                      <c:pt idx="52894">
                        <c:v>14.02998</c:v>
                      </c:pt>
                      <c:pt idx="52895">
                        <c:v>14.05716</c:v>
                      </c:pt>
                      <c:pt idx="52896">
                        <c:v>14.083810000000001</c:v>
                      </c:pt>
                      <c:pt idx="52897">
                        <c:v>14.110290000000001</c:v>
                      </c:pt>
                      <c:pt idx="52898">
                        <c:v>14.137139999999999</c:v>
                      </c:pt>
                      <c:pt idx="52899">
                        <c:v>14.164110000000001</c:v>
                      </c:pt>
                      <c:pt idx="52900">
                        <c:v>14.191689999999999</c:v>
                      </c:pt>
                      <c:pt idx="52901">
                        <c:v>14.219010000000001</c:v>
                      </c:pt>
                      <c:pt idx="52902">
                        <c:v>14.246879999999999</c:v>
                      </c:pt>
                      <c:pt idx="52903">
                        <c:v>14.274640000000002</c:v>
                      </c:pt>
                      <c:pt idx="52904">
                        <c:v>14.30264</c:v>
                      </c:pt>
                      <c:pt idx="52905">
                        <c:v>14.330579999999999</c:v>
                      </c:pt>
                      <c:pt idx="52906">
                        <c:v>14.35881</c:v>
                      </c:pt>
                      <c:pt idx="52907">
                        <c:v>14.386520000000001</c:v>
                      </c:pt>
                      <c:pt idx="52908">
                        <c:v>14.414530000000001</c:v>
                      </c:pt>
                      <c:pt idx="52909">
                        <c:v>14.44082</c:v>
                      </c:pt>
                      <c:pt idx="52910">
                        <c:v>14.466950000000001</c:v>
                      </c:pt>
                      <c:pt idx="52911">
                        <c:v>14.489599999999999</c:v>
                      </c:pt>
                      <c:pt idx="52912">
                        <c:v>14.51652</c:v>
                      </c:pt>
                      <c:pt idx="52913">
                        <c:v>14.543710000000001</c:v>
                      </c:pt>
                      <c:pt idx="52914">
                        <c:v>14.572320000000001</c:v>
                      </c:pt>
                      <c:pt idx="52915">
                        <c:v>14.600010000000001</c:v>
                      </c:pt>
                      <c:pt idx="52916">
                        <c:v>14.62642</c:v>
                      </c:pt>
                      <c:pt idx="52917">
                        <c:v>14.653910000000002</c:v>
                      </c:pt>
                      <c:pt idx="52918">
                        <c:v>14.681839999999999</c:v>
                      </c:pt>
                      <c:pt idx="52919">
                        <c:v>14.710049999999999</c:v>
                      </c:pt>
                      <c:pt idx="52920">
                        <c:v>14.73732</c:v>
                      </c:pt>
                      <c:pt idx="52921">
                        <c:v>14.764759999999999</c:v>
                      </c:pt>
                      <c:pt idx="52922">
                        <c:v>14.79255</c:v>
                      </c:pt>
                      <c:pt idx="52923">
                        <c:v>14.820279999999999</c:v>
                      </c:pt>
                      <c:pt idx="52924">
                        <c:v>14.84731</c:v>
                      </c:pt>
                      <c:pt idx="52925">
                        <c:v>14.874919999999999</c:v>
                      </c:pt>
                      <c:pt idx="52926">
                        <c:v>14.90277</c:v>
                      </c:pt>
                      <c:pt idx="52927">
                        <c:v>14.930710000000001</c:v>
                      </c:pt>
                      <c:pt idx="52928">
                        <c:v>14.957929999999999</c:v>
                      </c:pt>
                      <c:pt idx="52929">
                        <c:v>14.985409999999998</c:v>
                      </c:pt>
                      <c:pt idx="52930">
                        <c:v>15.013110000000001</c:v>
                      </c:pt>
                      <c:pt idx="52931">
                        <c:v>15.04101</c:v>
                      </c:pt>
                      <c:pt idx="52932">
                        <c:v>15.06823</c:v>
                      </c:pt>
                      <c:pt idx="52933">
                        <c:v>15.09568</c:v>
                      </c:pt>
                      <c:pt idx="52934">
                        <c:v>15.12313</c:v>
                      </c:pt>
                      <c:pt idx="52935">
                        <c:v>15.150760000000002</c:v>
                      </c:pt>
                      <c:pt idx="52936">
                        <c:v>15.17783</c:v>
                      </c:pt>
                      <c:pt idx="52937">
                        <c:v>15.205079999999999</c:v>
                      </c:pt>
                      <c:pt idx="52938">
                        <c:v>15.232969999999998</c:v>
                      </c:pt>
                      <c:pt idx="52939">
                        <c:v>15.26027</c:v>
                      </c:pt>
                      <c:pt idx="52940">
                        <c:v>15.28895</c:v>
                      </c:pt>
                      <c:pt idx="52941">
                        <c:v>15.31644</c:v>
                      </c:pt>
                      <c:pt idx="52942">
                        <c:v>15.3432</c:v>
                      </c:pt>
                      <c:pt idx="52943">
                        <c:v>15.370369999999999</c:v>
                      </c:pt>
                      <c:pt idx="52944">
                        <c:v>15.39822</c:v>
                      </c:pt>
                      <c:pt idx="52945">
                        <c:v>15.425640000000001</c:v>
                      </c:pt>
                      <c:pt idx="52946">
                        <c:v>15.452969999999999</c:v>
                      </c:pt>
                      <c:pt idx="52947">
                        <c:v>15.4802</c:v>
                      </c:pt>
                      <c:pt idx="52948">
                        <c:v>15.50789</c:v>
                      </c:pt>
                      <c:pt idx="52949">
                        <c:v>15.53434</c:v>
                      </c:pt>
                      <c:pt idx="52950">
                        <c:v>15.56157</c:v>
                      </c:pt>
                      <c:pt idx="52951">
                        <c:v>15.58883</c:v>
                      </c:pt>
                      <c:pt idx="52952">
                        <c:v>15.616429999999999</c:v>
                      </c:pt>
                      <c:pt idx="52953">
                        <c:v>15.644070000000001</c:v>
                      </c:pt>
                      <c:pt idx="52954">
                        <c:v>15.67183</c:v>
                      </c:pt>
                      <c:pt idx="52955">
                        <c:v>15.69955</c:v>
                      </c:pt>
                      <c:pt idx="52956">
                        <c:v>15.72667</c:v>
                      </c:pt>
                      <c:pt idx="52957">
                        <c:v>15.753490000000001</c:v>
                      </c:pt>
                      <c:pt idx="52958">
                        <c:v>15.7805</c:v>
                      </c:pt>
                      <c:pt idx="52959">
                        <c:v>15.808</c:v>
                      </c:pt>
                      <c:pt idx="52960">
                        <c:v>15.835239999999999</c:v>
                      </c:pt>
                      <c:pt idx="52961">
                        <c:v>15.86262</c:v>
                      </c:pt>
                      <c:pt idx="52962">
                        <c:v>15.889439999999999</c:v>
                      </c:pt>
                      <c:pt idx="52963">
                        <c:v>15.916740000000001</c:v>
                      </c:pt>
                      <c:pt idx="52964">
                        <c:v>15.94354</c:v>
                      </c:pt>
                      <c:pt idx="52965">
                        <c:v>15.97043</c:v>
                      </c:pt>
                      <c:pt idx="52966">
                        <c:v>15.99747</c:v>
                      </c:pt>
                      <c:pt idx="52967">
                        <c:v>16.02514</c:v>
                      </c:pt>
                      <c:pt idx="52968">
                        <c:v>16.052800000000001</c:v>
                      </c:pt>
                      <c:pt idx="52969">
                        <c:v>16.079419999999999</c:v>
                      </c:pt>
                      <c:pt idx="52970">
                        <c:v>16.105920000000001</c:v>
                      </c:pt>
                      <c:pt idx="52971">
                        <c:v>16.133400000000002</c:v>
                      </c:pt>
                      <c:pt idx="52972">
                        <c:v>16.161439999999999</c:v>
                      </c:pt>
                      <c:pt idx="52973">
                        <c:v>16.187460000000002</c:v>
                      </c:pt>
                      <c:pt idx="52974">
                        <c:v>16.214100000000002</c:v>
                      </c:pt>
                      <c:pt idx="52975">
                        <c:v>16.242179999999998</c:v>
                      </c:pt>
                      <c:pt idx="52976">
                        <c:v>16.270020000000002</c:v>
                      </c:pt>
                      <c:pt idx="52977">
                        <c:v>16.299399999999999</c:v>
                      </c:pt>
                      <c:pt idx="52978">
                        <c:v>16.32591</c:v>
                      </c:pt>
                      <c:pt idx="52979">
                        <c:v>16.354010000000002</c:v>
                      </c:pt>
                      <c:pt idx="52980">
                        <c:v>16.381799999999998</c:v>
                      </c:pt>
                      <c:pt idx="52981">
                        <c:v>16.411089999999998</c:v>
                      </c:pt>
                      <c:pt idx="52982">
                        <c:v>16.437729999999998</c:v>
                      </c:pt>
                      <c:pt idx="52983">
                        <c:v>16.466329999999999</c:v>
                      </c:pt>
                      <c:pt idx="52984">
                        <c:v>16.49427</c:v>
                      </c:pt>
                      <c:pt idx="52985">
                        <c:v>16.52364</c:v>
                      </c:pt>
                      <c:pt idx="52986">
                        <c:v>16.551130000000001</c:v>
                      </c:pt>
                      <c:pt idx="52987">
                        <c:v>16.579689999999999</c:v>
                      </c:pt>
                      <c:pt idx="52988">
                        <c:v>16.608160000000002</c:v>
                      </c:pt>
                      <c:pt idx="52989">
                        <c:v>16.637139999999999</c:v>
                      </c:pt>
                      <c:pt idx="52990">
                        <c:v>16.665179999999999</c:v>
                      </c:pt>
                      <c:pt idx="52991">
                        <c:v>16.693760000000001</c:v>
                      </c:pt>
                      <c:pt idx="52992">
                        <c:v>16.72167</c:v>
                      </c:pt>
                      <c:pt idx="52993">
                        <c:v>16.749890000000001</c:v>
                      </c:pt>
                      <c:pt idx="52994">
                        <c:v>16.77778</c:v>
                      </c:pt>
                      <c:pt idx="52995">
                        <c:v>16.806010000000001</c:v>
                      </c:pt>
                      <c:pt idx="52996">
                        <c:v>16.833110000000001</c:v>
                      </c:pt>
                      <c:pt idx="52997">
                        <c:v>16.86148</c:v>
                      </c:pt>
                      <c:pt idx="52998">
                        <c:v>16.88907</c:v>
                      </c:pt>
                      <c:pt idx="52999">
                        <c:v>16.916830000000001</c:v>
                      </c:pt>
                      <c:pt idx="53000">
                        <c:v>16.918379999999999</c:v>
                      </c:pt>
                      <c:pt idx="53001">
                        <c:v>16.943580000000001</c:v>
                      </c:pt>
                      <c:pt idx="53002">
                        <c:v>16.96922</c:v>
                      </c:pt>
                      <c:pt idx="53003">
                        <c:v>16.99643</c:v>
                      </c:pt>
                      <c:pt idx="53004">
                        <c:v>17.022919999999999</c:v>
                      </c:pt>
                      <c:pt idx="53005">
                        <c:v>17.049910000000001</c:v>
                      </c:pt>
                      <c:pt idx="53006">
                        <c:v>17.071270000000002</c:v>
                      </c:pt>
                      <c:pt idx="53007">
                        <c:v>17.09694</c:v>
                      </c:pt>
                      <c:pt idx="53008">
                        <c:v>17.123759999999997</c:v>
                      </c:pt>
                      <c:pt idx="53009">
                        <c:v>17.15155</c:v>
                      </c:pt>
                      <c:pt idx="53010">
                        <c:v>17.176169999999999</c:v>
                      </c:pt>
                      <c:pt idx="53011">
                        <c:v>17.202719999999999</c:v>
                      </c:pt>
                      <c:pt idx="53012">
                        <c:v>17.229479999999999</c:v>
                      </c:pt>
                      <c:pt idx="53013">
                        <c:v>17.25572</c:v>
                      </c:pt>
                      <c:pt idx="53014">
                        <c:v>17.28229</c:v>
                      </c:pt>
                      <c:pt idx="53015">
                        <c:v>17.307669999999998</c:v>
                      </c:pt>
                      <c:pt idx="53016">
                        <c:v>17.333490000000001</c:v>
                      </c:pt>
                      <c:pt idx="53017">
                        <c:v>17.36027</c:v>
                      </c:pt>
                      <c:pt idx="53018">
                        <c:v>17.38721</c:v>
                      </c:pt>
                      <c:pt idx="53019">
                        <c:v>17.41272</c:v>
                      </c:pt>
                      <c:pt idx="53020">
                        <c:v>17.4389</c:v>
                      </c:pt>
                      <c:pt idx="53021">
                        <c:v>17.465029999999999</c:v>
                      </c:pt>
                      <c:pt idx="53022">
                        <c:v>17.490729999999999</c:v>
                      </c:pt>
                      <c:pt idx="53023">
                        <c:v>17.51801</c:v>
                      </c:pt>
                      <c:pt idx="53024">
                        <c:v>17.54326</c:v>
                      </c:pt>
                      <c:pt idx="53025">
                        <c:v>17.569120000000002</c:v>
                      </c:pt>
                      <c:pt idx="53026">
                        <c:v>17.595400000000001</c:v>
                      </c:pt>
                      <c:pt idx="53027">
                        <c:v>17.620800000000003</c:v>
                      </c:pt>
                      <c:pt idx="53028">
                        <c:v>17.643150000000002</c:v>
                      </c:pt>
                      <c:pt idx="53029">
                        <c:v>17.667949999999998</c:v>
                      </c:pt>
                      <c:pt idx="53030">
                        <c:v>17.693390000000001</c:v>
                      </c:pt>
                      <c:pt idx="53031">
                        <c:v>17.719480000000001</c:v>
                      </c:pt>
                      <c:pt idx="53032">
                        <c:v>17.745359999999998</c:v>
                      </c:pt>
                      <c:pt idx="53033">
                        <c:v>17.772310000000001</c:v>
                      </c:pt>
                      <c:pt idx="53034">
                        <c:v>17.798970000000001</c:v>
                      </c:pt>
                      <c:pt idx="53035">
                        <c:v>17.825599999999998</c:v>
                      </c:pt>
                      <c:pt idx="53036">
                        <c:v>17.851950000000002</c:v>
                      </c:pt>
                      <c:pt idx="53037">
                        <c:v>17.87839</c:v>
                      </c:pt>
                      <c:pt idx="53038">
                        <c:v>17.905070000000002</c:v>
                      </c:pt>
                      <c:pt idx="53039">
                        <c:v>17.931170000000002</c:v>
                      </c:pt>
                      <c:pt idx="53040">
                        <c:v>17.95749</c:v>
                      </c:pt>
                      <c:pt idx="53041">
                        <c:v>17.983779999999999</c:v>
                      </c:pt>
                      <c:pt idx="53042">
                        <c:v>18.010109999999997</c:v>
                      </c:pt>
                      <c:pt idx="53043">
                        <c:v>18.036210000000001</c:v>
                      </c:pt>
                      <c:pt idx="53044">
                        <c:v>18.063040000000001</c:v>
                      </c:pt>
                      <c:pt idx="53045">
                        <c:v>18.089210000000001</c:v>
                      </c:pt>
                      <c:pt idx="53046">
                        <c:v>18.11496</c:v>
                      </c:pt>
                      <c:pt idx="53047">
                        <c:v>18.140930000000001</c:v>
                      </c:pt>
                      <c:pt idx="53048">
                        <c:v>18.167279999999998</c:v>
                      </c:pt>
                      <c:pt idx="53049">
                        <c:v>18.19304</c:v>
                      </c:pt>
                      <c:pt idx="53050">
                        <c:v>18.21922</c:v>
                      </c:pt>
                      <c:pt idx="53051">
                        <c:v>18.24418</c:v>
                      </c:pt>
                      <c:pt idx="53052">
                        <c:v>18.271560000000001</c:v>
                      </c:pt>
                      <c:pt idx="53053">
                        <c:v>18.298099999999998</c:v>
                      </c:pt>
                      <c:pt idx="53054">
                        <c:v>18.32368</c:v>
                      </c:pt>
                      <c:pt idx="53055">
                        <c:v>18.348800000000001</c:v>
                      </c:pt>
                      <c:pt idx="53056">
                        <c:v>18.373649999999998</c:v>
                      </c:pt>
                      <c:pt idx="53057">
                        <c:v>18.39808</c:v>
                      </c:pt>
                      <c:pt idx="53058">
                        <c:v>18.423389999999998</c:v>
                      </c:pt>
                      <c:pt idx="53059">
                        <c:v>18.447929999999999</c:v>
                      </c:pt>
                      <c:pt idx="53060">
                        <c:v>18.472930000000002</c:v>
                      </c:pt>
                      <c:pt idx="53061">
                        <c:v>18.496840000000002</c:v>
                      </c:pt>
                      <c:pt idx="53062">
                        <c:v>18.520820000000001</c:v>
                      </c:pt>
                      <c:pt idx="53063">
                        <c:v>18.54487</c:v>
                      </c:pt>
                      <c:pt idx="53064">
                        <c:v>18.56944</c:v>
                      </c:pt>
                      <c:pt idx="53065">
                        <c:v>18.593779999999999</c:v>
                      </c:pt>
                      <c:pt idx="53066">
                        <c:v>18.61919</c:v>
                      </c:pt>
                      <c:pt idx="53067">
                        <c:v>18.644579999999998</c:v>
                      </c:pt>
                      <c:pt idx="53068">
                        <c:v>18.67022</c:v>
                      </c:pt>
                      <c:pt idx="53069">
                        <c:v>18.69576</c:v>
                      </c:pt>
                      <c:pt idx="53070">
                        <c:v>18.721530000000001</c:v>
                      </c:pt>
                      <c:pt idx="53071">
                        <c:v>18.74718</c:v>
                      </c:pt>
                      <c:pt idx="53072">
                        <c:v>18.7727</c:v>
                      </c:pt>
                      <c:pt idx="53073">
                        <c:v>18.798410000000001</c:v>
                      </c:pt>
                      <c:pt idx="53074">
                        <c:v>18.82394</c:v>
                      </c:pt>
                      <c:pt idx="53075">
                        <c:v>18.850349999999999</c:v>
                      </c:pt>
                      <c:pt idx="53076">
                        <c:v>18.87631</c:v>
                      </c:pt>
                      <c:pt idx="53077">
                        <c:v>18.90194</c:v>
                      </c:pt>
                      <c:pt idx="53078">
                        <c:v>18.92811</c:v>
                      </c:pt>
                      <c:pt idx="53079">
                        <c:v>18.954070000000002</c:v>
                      </c:pt>
                      <c:pt idx="53080">
                        <c:v>18.980520000000002</c:v>
                      </c:pt>
                      <c:pt idx="53081">
                        <c:v>19.006440000000001</c:v>
                      </c:pt>
                      <c:pt idx="53082">
                        <c:v>19.030609999999999</c:v>
                      </c:pt>
                      <c:pt idx="53083">
                        <c:v>19.05668</c:v>
                      </c:pt>
                      <c:pt idx="53084">
                        <c:v>19.083600000000001</c:v>
                      </c:pt>
                      <c:pt idx="53085">
                        <c:v>19.109300000000001</c:v>
                      </c:pt>
                      <c:pt idx="53086">
                        <c:v>19.135549999999999</c:v>
                      </c:pt>
                      <c:pt idx="53087">
                        <c:v>19.162760000000002</c:v>
                      </c:pt>
                      <c:pt idx="53088">
                        <c:v>19.188940000000002</c:v>
                      </c:pt>
                      <c:pt idx="53089">
                        <c:v>19.215589999999999</c:v>
                      </c:pt>
                      <c:pt idx="53090">
                        <c:v>19.242269999999998</c:v>
                      </c:pt>
                      <c:pt idx="53091">
                        <c:v>19.268719999999998</c:v>
                      </c:pt>
                      <c:pt idx="53092">
                        <c:v>19.294979999999999</c:v>
                      </c:pt>
                      <c:pt idx="53093">
                        <c:v>19.321770000000001</c:v>
                      </c:pt>
                      <c:pt idx="53094">
                        <c:v>19.348950000000002</c:v>
                      </c:pt>
                      <c:pt idx="53095">
                        <c:v>19.376190000000001</c:v>
                      </c:pt>
                      <c:pt idx="53096">
                        <c:v>19.40381</c:v>
                      </c:pt>
                      <c:pt idx="53097">
                        <c:v>19.431519999999999</c:v>
                      </c:pt>
                      <c:pt idx="53098">
                        <c:v>19.458860000000001</c:v>
                      </c:pt>
                      <c:pt idx="53099">
                        <c:v>19.486810000000002</c:v>
                      </c:pt>
                      <c:pt idx="53100">
                        <c:v>19.514789999999998</c:v>
                      </c:pt>
                      <c:pt idx="53101">
                        <c:v>19.542999999999999</c:v>
                      </c:pt>
                      <c:pt idx="53102">
                        <c:v>19.570869999999999</c:v>
                      </c:pt>
                      <c:pt idx="53103">
                        <c:v>19.598970000000001</c:v>
                      </c:pt>
                      <c:pt idx="53104">
                        <c:v>19.627520000000001</c:v>
                      </c:pt>
                      <c:pt idx="53105">
                        <c:v>19.655670000000001</c:v>
                      </c:pt>
                      <c:pt idx="53106">
                        <c:v>19.681809999999999</c:v>
                      </c:pt>
                      <c:pt idx="53107">
                        <c:v>19.70871</c:v>
                      </c:pt>
                      <c:pt idx="53108">
                        <c:v>19.73629</c:v>
                      </c:pt>
                      <c:pt idx="53109">
                        <c:v>19.764139999999998</c:v>
                      </c:pt>
                      <c:pt idx="53110">
                        <c:v>19.792369999999998</c:v>
                      </c:pt>
                      <c:pt idx="53111">
                        <c:v>19.820880000000002</c:v>
                      </c:pt>
                      <c:pt idx="53112">
                        <c:v>19.8492</c:v>
                      </c:pt>
                      <c:pt idx="53113">
                        <c:v>19.877520000000001</c:v>
                      </c:pt>
                      <c:pt idx="53114">
                        <c:v>19.9057</c:v>
                      </c:pt>
                      <c:pt idx="53115">
                        <c:v>19.93411</c:v>
                      </c:pt>
                      <c:pt idx="53116">
                        <c:v>19.963100000000001</c:v>
                      </c:pt>
                      <c:pt idx="53117">
                        <c:v>19.99128</c:v>
                      </c:pt>
                      <c:pt idx="53118">
                        <c:v>20.01943</c:v>
                      </c:pt>
                      <c:pt idx="53119">
                        <c:v>20.047320000000003</c:v>
                      </c:pt>
                      <c:pt idx="53120">
                        <c:v>20.075850000000003</c:v>
                      </c:pt>
                      <c:pt idx="53121">
                        <c:v>20.099969999999999</c:v>
                      </c:pt>
                      <c:pt idx="53122">
                        <c:v>20.124409999999997</c:v>
                      </c:pt>
                      <c:pt idx="53123">
                        <c:v>20.142749999999999</c:v>
                      </c:pt>
                      <c:pt idx="53124">
                        <c:v>20.168409999999998</c:v>
                      </c:pt>
                      <c:pt idx="53125">
                        <c:v>20.195699999999999</c:v>
                      </c:pt>
                      <c:pt idx="53126">
                        <c:v>20.22289</c:v>
                      </c:pt>
                      <c:pt idx="53127">
                        <c:v>20.250699999999998</c:v>
                      </c:pt>
                      <c:pt idx="53128">
                        <c:v>20.27872</c:v>
                      </c:pt>
                      <c:pt idx="53129">
                        <c:v>20.306999999999999</c:v>
                      </c:pt>
                      <c:pt idx="53130">
                        <c:v>20.3352</c:v>
                      </c:pt>
                      <c:pt idx="53131">
                        <c:v>20.32302</c:v>
                      </c:pt>
                      <c:pt idx="53132">
                        <c:v>20.348709999999997</c:v>
                      </c:pt>
                      <c:pt idx="53133">
                        <c:v>20.376580000000001</c:v>
                      </c:pt>
                      <c:pt idx="53134">
                        <c:v>20.404409999999999</c:v>
                      </c:pt>
                      <c:pt idx="53135">
                        <c:v>20.431899999999999</c:v>
                      </c:pt>
                      <c:pt idx="53136">
                        <c:v>20.45966</c:v>
                      </c:pt>
                      <c:pt idx="53137">
                        <c:v>20.488780000000002</c:v>
                      </c:pt>
                      <c:pt idx="53138">
                        <c:v>20.516909999999999</c:v>
                      </c:pt>
                      <c:pt idx="53139">
                        <c:v>20.545969999999997</c:v>
                      </c:pt>
                      <c:pt idx="53140">
                        <c:v>20.57518</c:v>
                      </c:pt>
                      <c:pt idx="53141">
                        <c:v>20.604309999999998</c:v>
                      </c:pt>
                      <c:pt idx="53142">
                        <c:v>20.633009999999999</c:v>
                      </c:pt>
                      <c:pt idx="53143">
                        <c:v>20.6616</c:v>
                      </c:pt>
                      <c:pt idx="53144">
                        <c:v>20.689449999999997</c:v>
                      </c:pt>
                      <c:pt idx="53145">
                        <c:v>20.717490000000002</c:v>
                      </c:pt>
                      <c:pt idx="53146">
                        <c:v>20.7456</c:v>
                      </c:pt>
                      <c:pt idx="53147">
                        <c:v>20.772970000000001</c:v>
                      </c:pt>
                      <c:pt idx="53148">
                        <c:v>20.80076</c:v>
                      </c:pt>
                      <c:pt idx="53149">
                        <c:v>20.828760000000003</c:v>
                      </c:pt>
                      <c:pt idx="53150">
                        <c:v>20.856479999999998</c:v>
                      </c:pt>
                      <c:pt idx="53151">
                        <c:v>20.88428</c:v>
                      </c:pt>
                      <c:pt idx="53152">
                        <c:v>20.912229999999997</c:v>
                      </c:pt>
                      <c:pt idx="53153">
                        <c:v>20.939770000000003</c:v>
                      </c:pt>
                      <c:pt idx="53154">
                        <c:v>20.967579999999998</c:v>
                      </c:pt>
                      <c:pt idx="53155">
                        <c:v>20.994139999999998</c:v>
                      </c:pt>
                      <c:pt idx="53156">
                        <c:v>21.0215</c:v>
                      </c:pt>
                      <c:pt idx="53157">
                        <c:v>21.048749999999998</c:v>
                      </c:pt>
                      <c:pt idx="53158">
                        <c:v>21.073499999999999</c:v>
                      </c:pt>
                      <c:pt idx="53159">
                        <c:v>21.098750000000003</c:v>
                      </c:pt>
                      <c:pt idx="53160">
                        <c:v>21.123609999999999</c:v>
                      </c:pt>
                      <c:pt idx="53161">
                        <c:v>21.148790000000002</c:v>
                      </c:pt>
                      <c:pt idx="53162">
                        <c:v>21.174469999999999</c:v>
                      </c:pt>
                      <c:pt idx="53163">
                        <c:v>21.199840000000002</c:v>
                      </c:pt>
                      <c:pt idx="53164">
                        <c:v>21.225470000000001</c:v>
                      </c:pt>
                      <c:pt idx="53165">
                        <c:v>21.252800000000001</c:v>
                      </c:pt>
                      <c:pt idx="53166">
                        <c:v>21.279249999999998</c:v>
                      </c:pt>
                      <c:pt idx="53167">
                        <c:v>21.305689999999998</c:v>
                      </c:pt>
                      <c:pt idx="53168">
                        <c:v>21.332529999999998</c:v>
                      </c:pt>
                      <c:pt idx="53169">
                        <c:v>21.358670000000004</c:v>
                      </c:pt>
                      <c:pt idx="53170">
                        <c:v>21.384409999999999</c:v>
                      </c:pt>
                      <c:pt idx="53171">
                        <c:v>21.410820000000001</c:v>
                      </c:pt>
                      <c:pt idx="53172">
                        <c:v>21.437139999999999</c:v>
                      </c:pt>
                      <c:pt idx="53173">
                        <c:v>21.462759999999999</c:v>
                      </c:pt>
                      <c:pt idx="53174">
                        <c:v>21.489319999999999</c:v>
                      </c:pt>
                      <c:pt idx="53175">
                        <c:v>21.515520000000002</c:v>
                      </c:pt>
                      <c:pt idx="53176">
                        <c:v>21.54242</c:v>
                      </c:pt>
                      <c:pt idx="53177">
                        <c:v>21.567720000000001</c:v>
                      </c:pt>
                      <c:pt idx="53178">
                        <c:v>21.594099999999997</c:v>
                      </c:pt>
                      <c:pt idx="53179">
                        <c:v>21.620460000000001</c:v>
                      </c:pt>
                      <c:pt idx="53180">
                        <c:v>21.646899999999999</c:v>
                      </c:pt>
                      <c:pt idx="53181">
                        <c:v>21.673569999999998</c:v>
                      </c:pt>
                      <c:pt idx="53182">
                        <c:v>21.699959999999997</c:v>
                      </c:pt>
                      <c:pt idx="53183">
                        <c:v>21.72653</c:v>
                      </c:pt>
                      <c:pt idx="53184">
                        <c:v>21.753719999999998</c:v>
                      </c:pt>
                      <c:pt idx="53185">
                        <c:v>21.781220000000001</c:v>
                      </c:pt>
                      <c:pt idx="53186">
                        <c:v>21.807820000000003</c:v>
                      </c:pt>
                      <c:pt idx="53187">
                        <c:v>21.835039999999999</c:v>
                      </c:pt>
                      <c:pt idx="53188">
                        <c:v>21.862479999999998</c:v>
                      </c:pt>
                      <c:pt idx="53189">
                        <c:v>21.890329999999999</c:v>
                      </c:pt>
                      <c:pt idx="53190">
                        <c:v>21.917290000000001</c:v>
                      </c:pt>
                      <c:pt idx="53191">
                        <c:v>21.944739999999999</c:v>
                      </c:pt>
                      <c:pt idx="53192">
                        <c:v>21.971880000000002</c:v>
                      </c:pt>
                      <c:pt idx="53193">
                        <c:v>21.99915</c:v>
                      </c:pt>
                      <c:pt idx="53194">
                        <c:v>22.026439999999997</c:v>
                      </c:pt>
                      <c:pt idx="53195">
                        <c:v>22.05423</c:v>
                      </c:pt>
                      <c:pt idx="53196">
                        <c:v>22.081569999999999</c:v>
                      </c:pt>
                      <c:pt idx="53197">
                        <c:v>22.107969999999998</c:v>
                      </c:pt>
                      <c:pt idx="53198">
                        <c:v>22.134700000000002</c:v>
                      </c:pt>
                      <c:pt idx="53199">
                        <c:v>22.162269999999999</c:v>
                      </c:pt>
                      <c:pt idx="53200">
                        <c:v>22.189779999999999</c:v>
                      </c:pt>
                      <c:pt idx="53201">
                        <c:v>22.217389999999998</c:v>
                      </c:pt>
                      <c:pt idx="53202">
                        <c:v>22.244350000000001</c:v>
                      </c:pt>
                      <c:pt idx="53203">
                        <c:v>22.271740000000001</c:v>
                      </c:pt>
                      <c:pt idx="53204">
                        <c:v>22.299109999999999</c:v>
                      </c:pt>
                      <c:pt idx="53205">
                        <c:v>22.326790000000003</c:v>
                      </c:pt>
                      <c:pt idx="53206">
                        <c:v>22.351390000000002</c:v>
                      </c:pt>
                      <c:pt idx="53207">
                        <c:v>22.377289999999999</c:v>
                      </c:pt>
                      <c:pt idx="53208">
                        <c:v>22.404449999999997</c:v>
                      </c:pt>
                      <c:pt idx="53209">
                        <c:v>22.4313</c:v>
                      </c:pt>
                      <c:pt idx="53210">
                        <c:v>22.458870000000001</c:v>
                      </c:pt>
                      <c:pt idx="53211">
                        <c:v>22.48648</c:v>
                      </c:pt>
                      <c:pt idx="53212">
                        <c:v>22.51426</c:v>
                      </c:pt>
                      <c:pt idx="53213">
                        <c:v>22.542110000000001</c:v>
                      </c:pt>
                      <c:pt idx="53214">
                        <c:v>22.570100000000004</c:v>
                      </c:pt>
                      <c:pt idx="53215">
                        <c:v>22.597380000000001</c:v>
                      </c:pt>
                      <c:pt idx="53216">
                        <c:v>22.62499</c:v>
                      </c:pt>
                      <c:pt idx="53217">
                        <c:v>22.65157</c:v>
                      </c:pt>
                      <c:pt idx="53218">
                        <c:v>22.67878</c:v>
                      </c:pt>
                      <c:pt idx="53219">
                        <c:v>22.705860000000001</c:v>
                      </c:pt>
                      <c:pt idx="53220">
                        <c:v>22.733039999999999</c:v>
                      </c:pt>
                      <c:pt idx="53221">
                        <c:v>22.75996</c:v>
                      </c:pt>
                      <c:pt idx="53222">
                        <c:v>22.78687</c:v>
                      </c:pt>
                      <c:pt idx="53223">
                        <c:v>22.813750000000002</c:v>
                      </c:pt>
                      <c:pt idx="53224">
                        <c:v>22.840609999999998</c:v>
                      </c:pt>
                      <c:pt idx="53225">
                        <c:v>22.865769999999998</c:v>
                      </c:pt>
                      <c:pt idx="53226">
                        <c:v>22.890730000000001</c:v>
                      </c:pt>
                      <c:pt idx="53227">
                        <c:v>22.916519999999998</c:v>
                      </c:pt>
                      <c:pt idx="53228">
                        <c:v>22.942550000000001</c:v>
                      </c:pt>
                      <c:pt idx="53229">
                        <c:v>22.967289999999998</c:v>
                      </c:pt>
                      <c:pt idx="53230">
                        <c:v>22.991030000000002</c:v>
                      </c:pt>
                      <c:pt idx="53231">
                        <c:v>23.01549</c:v>
                      </c:pt>
                      <c:pt idx="53232">
                        <c:v>23.039470000000001</c:v>
                      </c:pt>
                      <c:pt idx="53233">
                        <c:v>23.064889999999998</c:v>
                      </c:pt>
                      <c:pt idx="53234">
                        <c:v>23.089279999999999</c:v>
                      </c:pt>
                      <c:pt idx="53235">
                        <c:v>23.1145</c:v>
                      </c:pt>
                      <c:pt idx="53236">
                        <c:v>23.139490000000002</c:v>
                      </c:pt>
                      <c:pt idx="53237">
                        <c:v>23.16516</c:v>
                      </c:pt>
                      <c:pt idx="53238">
                        <c:v>23.19087</c:v>
                      </c:pt>
                      <c:pt idx="53239">
                        <c:v>23.216630000000002</c:v>
                      </c:pt>
                      <c:pt idx="53240">
                        <c:v>23.242280000000001</c:v>
                      </c:pt>
                      <c:pt idx="53241">
                        <c:v>23.266559999999998</c:v>
                      </c:pt>
                      <c:pt idx="53242">
                        <c:v>23.291789999999999</c:v>
                      </c:pt>
                      <c:pt idx="53243">
                        <c:v>23.31711</c:v>
                      </c:pt>
                      <c:pt idx="53244">
                        <c:v>23.342079999999999</c:v>
                      </c:pt>
                      <c:pt idx="53245">
                        <c:v>23.367710000000002</c:v>
                      </c:pt>
                      <c:pt idx="53246">
                        <c:v>23.374549999999999</c:v>
                      </c:pt>
                      <c:pt idx="53247">
                        <c:v>23.386499999999998</c:v>
                      </c:pt>
                      <c:pt idx="53248">
                        <c:v>23.406380000000002</c:v>
                      </c:pt>
                      <c:pt idx="53249">
                        <c:v>23.430149999999998</c:v>
                      </c:pt>
                      <c:pt idx="53250">
                        <c:v>23.45504</c:v>
                      </c:pt>
                      <c:pt idx="53251">
                        <c:v>23.479500000000002</c:v>
                      </c:pt>
                      <c:pt idx="53252">
                        <c:v>23.50508</c:v>
                      </c:pt>
                      <c:pt idx="53253">
                        <c:v>23.530009999999997</c:v>
                      </c:pt>
                      <c:pt idx="53254">
                        <c:v>23.554949999999998</c:v>
                      </c:pt>
                      <c:pt idx="53255">
                        <c:v>23.579720000000002</c:v>
                      </c:pt>
                      <c:pt idx="53256">
                        <c:v>23.6036</c:v>
                      </c:pt>
                      <c:pt idx="53257">
                        <c:v>23.62838</c:v>
                      </c:pt>
                      <c:pt idx="53258">
                        <c:v>23.652720000000002</c:v>
                      </c:pt>
                      <c:pt idx="53259">
                        <c:v>23.677120000000002</c:v>
                      </c:pt>
                      <c:pt idx="53260">
                        <c:v>23.70148</c:v>
                      </c:pt>
                      <c:pt idx="53261">
                        <c:v>23.725529999999999</c:v>
                      </c:pt>
                      <c:pt idx="53262">
                        <c:v>23.749880000000001</c:v>
                      </c:pt>
                      <c:pt idx="53263">
                        <c:v>23.77459</c:v>
                      </c:pt>
                      <c:pt idx="53264">
                        <c:v>23.799579999999999</c:v>
                      </c:pt>
                      <c:pt idx="53265">
                        <c:v>23.824469999999998</c:v>
                      </c:pt>
                      <c:pt idx="53266">
                        <c:v>23.84864</c:v>
                      </c:pt>
                      <c:pt idx="53267">
                        <c:v>23.872959999999999</c:v>
                      </c:pt>
                      <c:pt idx="53268">
                        <c:v>23.897110000000001</c:v>
                      </c:pt>
                      <c:pt idx="53269">
                        <c:v>23.92127</c:v>
                      </c:pt>
                      <c:pt idx="53270">
                        <c:v>23.945080000000001</c:v>
                      </c:pt>
                      <c:pt idx="53271">
                        <c:v>23.968379999999996</c:v>
                      </c:pt>
                      <c:pt idx="53272">
                        <c:v>23.992800000000003</c:v>
                      </c:pt>
                      <c:pt idx="53273">
                        <c:v>24.01726</c:v>
                      </c:pt>
                      <c:pt idx="53274">
                        <c:v>24.042010000000001</c:v>
                      </c:pt>
                      <c:pt idx="53275">
                        <c:v>24.06662</c:v>
                      </c:pt>
                      <c:pt idx="53276">
                        <c:v>24.091010000000001</c:v>
                      </c:pt>
                      <c:pt idx="53277">
                        <c:v>24.116250000000001</c:v>
                      </c:pt>
                      <c:pt idx="53278">
                        <c:v>24.141680000000001</c:v>
                      </c:pt>
                      <c:pt idx="53279">
                        <c:v>24.167230000000004</c:v>
                      </c:pt>
                      <c:pt idx="53280">
                        <c:v>24.181919999999998</c:v>
                      </c:pt>
                      <c:pt idx="53281">
                        <c:v>24.204910000000002</c:v>
                      </c:pt>
                      <c:pt idx="53282">
                        <c:v>24.22908</c:v>
                      </c:pt>
                      <c:pt idx="53283">
                        <c:v>24.253140000000002</c:v>
                      </c:pt>
                      <c:pt idx="53284">
                        <c:v>24.277829999999998</c:v>
                      </c:pt>
                      <c:pt idx="53285">
                        <c:v>24.30265</c:v>
                      </c:pt>
                      <c:pt idx="53286">
                        <c:v>24.32761</c:v>
                      </c:pt>
                      <c:pt idx="53287">
                        <c:v>24.351470000000003</c:v>
                      </c:pt>
                      <c:pt idx="53288">
                        <c:v>24.376549999999998</c:v>
                      </c:pt>
                      <c:pt idx="53289">
                        <c:v>24.401410000000002</c:v>
                      </c:pt>
                      <c:pt idx="53290">
                        <c:v>24.42672</c:v>
                      </c:pt>
                      <c:pt idx="53291">
                        <c:v>24.451740000000001</c:v>
                      </c:pt>
                      <c:pt idx="53292">
                        <c:v>24.475270000000002</c:v>
                      </c:pt>
                      <c:pt idx="53293">
                        <c:v>24.49907</c:v>
                      </c:pt>
                      <c:pt idx="53294">
                        <c:v>24.523620000000001</c:v>
                      </c:pt>
                      <c:pt idx="53295">
                        <c:v>24.547780000000003</c:v>
                      </c:pt>
                      <c:pt idx="53296">
                        <c:v>24.571909999999999</c:v>
                      </c:pt>
                      <c:pt idx="53297">
                        <c:v>24.595440000000004</c:v>
                      </c:pt>
                      <c:pt idx="53298">
                        <c:v>24.619529999999997</c:v>
                      </c:pt>
                      <c:pt idx="53299">
                        <c:v>24.64331</c:v>
                      </c:pt>
                      <c:pt idx="53300">
                        <c:v>24.666920000000001</c:v>
                      </c:pt>
                      <c:pt idx="53301">
                        <c:v>24.689299999999999</c:v>
                      </c:pt>
                      <c:pt idx="53302">
                        <c:v>24.713810000000002</c:v>
                      </c:pt>
                      <c:pt idx="53303">
                        <c:v>24.73751</c:v>
                      </c:pt>
                      <c:pt idx="53304">
                        <c:v>24.761839999999999</c:v>
                      </c:pt>
                      <c:pt idx="53305">
                        <c:v>24.785409999999999</c:v>
                      </c:pt>
                      <c:pt idx="53306">
                        <c:v>24.809450000000002</c:v>
                      </c:pt>
                      <c:pt idx="53307">
                        <c:v>24.832679999999996</c:v>
                      </c:pt>
                      <c:pt idx="53308">
                        <c:v>24.855540000000001</c:v>
                      </c:pt>
                      <c:pt idx="53309">
                        <c:v>24.86598</c:v>
                      </c:pt>
                      <c:pt idx="53310">
                        <c:v>24.882729999999999</c:v>
                      </c:pt>
                      <c:pt idx="53311">
                        <c:v>24.903639999999999</c:v>
                      </c:pt>
                      <c:pt idx="53312">
                        <c:v>24.927350000000001</c:v>
                      </c:pt>
                      <c:pt idx="53313">
                        <c:v>24.950589999999998</c:v>
                      </c:pt>
                      <c:pt idx="53314">
                        <c:v>24.975269999999998</c:v>
                      </c:pt>
                      <c:pt idx="53315">
                        <c:v>24.99879</c:v>
                      </c:pt>
                      <c:pt idx="53316">
                        <c:v>25.023859999999999</c:v>
                      </c:pt>
                      <c:pt idx="53317">
                        <c:v>25.047879999999999</c:v>
                      </c:pt>
                      <c:pt idx="53318">
                        <c:v>25.072610000000001</c:v>
                      </c:pt>
                      <c:pt idx="53319">
                        <c:v>25.096589999999999</c:v>
                      </c:pt>
                      <c:pt idx="53320">
                        <c:v>25.12124</c:v>
                      </c:pt>
                      <c:pt idx="53321">
                        <c:v>25.145189999999999</c:v>
                      </c:pt>
                      <c:pt idx="53322">
                        <c:v>25.17051</c:v>
                      </c:pt>
                      <c:pt idx="53323">
                        <c:v>25.19415</c:v>
                      </c:pt>
                      <c:pt idx="53324">
                        <c:v>25.22833</c:v>
                      </c:pt>
                      <c:pt idx="53325">
                        <c:v>25.235720000000001</c:v>
                      </c:pt>
                      <c:pt idx="53326">
                        <c:v>25.24127</c:v>
                      </c:pt>
                      <c:pt idx="53327">
                        <c:v>25.24512</c:v>
                      </c:pt>
                      <c:pt idx="53328">
                        <c:v>25.263909999999999</c:v>
                      </c:pt>
                      <c:pt idx="53329">
                        <c:v>25.282029999999999</c:v>
                      </c:pt>
                      <c:pt idx="53330">
                        <c:v>25.301919999999999</c:v>
                      </c:pt>
                      <c:pt idx="53331">
                        <c:v>25.322360000000003</c:v>
                      </c:pt>
                      <c:pt idx="53332">
                        <c:v>25.343900000000001</c:v>
                      </c:pt>
                      <c:pt idx="53333">
                        <c:v>25.36619</c:v>
                      </c:pt>
                      <c:pt idx="53334">
                        <c:v>25.388380000000002</c:v>
                      </c:pt>
                      <c:pt idx="53335">
                        <c:v>25.410679999999999</c:v>
                      </c:pt>
                      <c:pt idx="53336">
                        <c:v>25.433210000000003</c:v>
                      </c:pt>
                      <c:pt idx="53337">
                        <c:v>25.456759999999999</c:v>
                      </c:pt>
                      <c:pt idx="53338">
                        <c:v>25.480269999999997</c:v>
                      </c:pt>
                      <c:pt idx="53339">
                        <c:v>25.504159999999999</c:v>
                      </c:pt>
                      <c:pt idx="53340">
                        <c:v>25.52797</c:v>
                      </c:pt>
                      <c:pt idx="53341">
                        <c:v>25.55125</c:v>
                      </c:pt>
                      <c:pt idx="53342">
                        <c:v>25.574439999999999</c:v>
                      </c:pt>
                      <c:pt idx="53343">
                        <c:v>25.59695</c:v>
                      </c:pt>
                      <c:pt idx="53344">
                        <c:v>25.619800000000001</c:v>
                      </c:pt>
                      <c:pt idx="53345">
                        <c:v>25.644190000000002</c:v>
                      </c:pt>
                      <c:pt idx="53346">
                        <c:v>25.66818</c:v>
                      </c:pt>
                      <c:pt idx="53347">
                        <c:v>25.69136</c:v>
                      </c:pt>
                      <c:pt idx="53348">
                        <c:v>25.71406</c:v>
                      </c:pt>
                      <c:pt idx="53349">
                        <c:v>25.738189999999999</c:v>
                      </c:pt>
                      <c:pt idx="53350">
                        <c:v>25.762710000000002</c:v>
                      </c:pt>
                      <c:pt idx="53351">
                        <c:v>25.78744</c:v>
                      </c:pt>
                      <c:pt idx="53352">
                        <c:v>25.812620000000003</c:v>
                      </c:pt>
                      <c:pt idx="53353">
                        <c:v>25.837350000000001</c:v>
                      </c:pt>
                      <c:pt idx="53354">
                        <c:v>25.862650000000002</c:v>
                      </c:pt>
                      <c:pt idx="53355">
                        <c:v>25.886849999999999</c:v>
                      </c:pt>
                      <c:pt idx="53356">
                        <c:v>25.912939999999999</c:v>
                      </c:pt>
                      <c:pt idx="53357">
                        <c:v>25.937470000000001</c:v>
                      </c:pt>
                      <c:pt idx="53358">
                        <c:v>25.962350000000001</c:v>
                      </c:pt>
                      <c:pt idx="53359">
                        <c:v>25.98779</c:v>
                      </c:pt>
                      <c:pt idx="53360">
                        <c:v>26.003690000000002</c:v>
                      </c:pt>
                      <c:pt idx="53361">
                        <c:v>26.010360000000002</c:v>
                      </c:pt>
                      <c:pt idx="53362">
                        <c:v>26.003299999999999</c:v>
                      </c:pt>
                      <c:pt idx="53363">
                        <c:v>25.96255</c:v>
                      </c:pt>
                      <c:pt idx="53364">
                        <c:v>25.913020000000003</c:v>
                      </c:pt>
                      <c:pt idx="53365">
                        <c:v>25.88026</c:v>
                      </c:pt>
                      <c:pt idx="53366">
                        <c:v>25.866050000000001</c:v>
                      </c:pt>
                      <c:pt idx="53367">
                        <c:v>25.84639</c:v>
                      </c:pt>
                      <c:pt idx="53368">
                        <c:v>25.842679999999998</c:v>
                      </c:pt>
                      <c:pt idx="53369">
                        <c:v>25.84599</c:v>
                      </c:pt>
                      <c:pt idx="53370">
                        <c:v>25.85474</c:v>
                      </c:pt>
                      <c:pt idx="53371">
                        <c:v>25.868540000000003</c:v>
                      </c:pt>
                      <c:pt idx="53372">
                        <c:v>25.88251</c:v>
                      </c:pt>
                      <c:pt idx="53373">
                        <c:v>25.871400000000001</c:v>
                      </c:pt>
                      <c:pt idx="53374">
                        <c:v>25.87865</c:v>
                      </c:pt>
                      <c:pt idx="53375">
                        <c:v>25.89133</c:v>
                      </c:pt>
                      <c:pt idx="53376">
                        <c:v>25.907399999999999</c:v>
                      </c:pt>
                      <c:pt idx="53377">
                        <c:v>25.92651</c:v>
                      </c:pt>
                      <c:pt idx="53378">
                        <c:v>25.946549999999998</c:v>
                      </c:pt>
                      <c:pt idx="53379">
                        <c:v>25.96829</c:v>
                      </c:pt>
                      <c:pt idx="53380">
                        <c:v>25.991059999999997</c:v>
                      </c:pt>
                      <c:pt idx="53381">
                        <c:v>26.0152</c:v>
                      </c:pt>
                      <c:pt idx="53382">
                        <c:v>26.03978</c:v>
                      </c:pt>
                      <c:pt idx="53383">
                        <c:v>26.065089999999998</c:v>
                      </c:pt>
                      <c:pt idx="53384">
                        <c:v>26.090300000000003</c:v>
                      </c:pt>
                      <c:pt idx="53385">
                        <c:v>26.115200000000002</c:v>
                      </c:pt>
                      <c:pt idx="53386">
                        <c:v>26.139489999999999</c:v>
                      </c:pt>
                      <c:pt idx="53387">
                        <c:v>26.164360000000002</c:v>
                      </c:pt>
                      <c:pt idx="53388">
                        <c:v>26.189339999999998</c:v>
                      </c:pt>
                      <c:pt idx="53389">
                        <c:v>26.2149</c:v>
                      </c:pt>
                      <c:pt idx="53390">
                        <c:v>26.240850000000002</c:v>
                      </c:pt>
                      <c:pt idx="53391">
                        <c:v>26.266770000000001</c:v>
                      </c:pt>
                      <c:pt idx="53392">
                        <c:v>26.29345</c:v>
                      </c:pt>
                      <c:pt idx="53393">
                        <c:v>26.319560000000003</c:v>
                      </c:pt>
                      <c:pt idx="53394">
                        <c:v>26.345179999999999</c:v>
                      </c:pt>
                      <c:pt idx="53395">
                        <c:v>26.370710000000003</c:v>
                      </c:pt>
                      <c:pt idx="53396">
                        <c:v>26.39555</c:v>
                      </c:pt>
                      <c:pt idx="53397">
                        <c:v>26.421340000000001</c:v>
                      </c:pt>
                      <c:pt idx="53398">
                        <c:v>26.448079999999997</c:v>
                      </c:pt>
                      <c:pt idx="53399">
                        <c:v>26.474329999999998</c:v>
                      </c:pt>
                      <c:pt idx="53400">
                        <c:v>26.500689999999999</c:v>
                      </c:pt>
                      <c:pt idx="53401">
                        <c:v>26.525959999999998</c:v>
                      </c:pt>
                      <c:pt idx="53402">
                        <c:v>26.551189999999998</c:v>
                      </c:pt>
                      <c:pt idx="53403">
                        <c:v>26.57565</c:v>
                      </c:pt>
                      <c:pt idx="53404">
                        <c:v>26.600839999999998</c:v>
                      </c:pt>
                      <c:pt idx="53405">
                        <c:v>26.626349999999999</c:v>
                      </c:pt>
                      <c:pt idx="53406">
                        <c:v>26.652300000000004</c:v>
                      </c:pt>
                      <c:pt idx="53407">
                        <c:v>26.678460000000001</c:v>
                      </c:pt>
                      <c:pt idx="53408">
                        <c:v>26.703879999999998</c:v>
                      </c:pt>
                      <c:pt idx="53409">
                        <c:v>26.729939999999999</c:v>
                      </c:pt>
                      <c:pt idx="53410">
                        <c:v>26.755800000000001</c:v>
                      </c:pt>
                      <c:pt idx="53411">
                        <c:v>26.779480000000003</c:v>
                      </c:pt>
                      <c:pt idx="53412">
                        <c:v>26.804450000000003</c:v>
                      </c:pt>
                      <c:pt idx="53413">
                        <c:v>26.828959999999999</c:v>
                      </c:pt>
                      <c:pt idx="53414">
                        <c:v>26.854689999999998</c:v>
                      </c:pt>
                      <c:pt idx="53415">
                        <c:v>26.880000000000003</c:v>
                      </c:pt>
                      <c:pt idx="53416">
                        <c:v>26.905389999999997</c:v>
                      </c:pt>
                      <c:pt idx="53417">
                        <c:v>26.930759999999999</c:v>
                      </c:pt>
                      <c:pt idx="53418">
                        <c:v>26.955480000000001</c:v>
                      </c:pt>
                      <c:pt idx="53419">
                        <c:v>26.979310000000002</c:v>
                      </c:pt>
                      <c:pt idx="53420">
                        <c:v>27.004280000000001</c:v>
                      </c:pt>
                      <c:pt idx="53421">
                        <c:v>27.028129999999997</c:v>
                      </c:pt>
                      <c:pt idx="53422">
                        <c:v>27.052800000000001</c:v>
                      </c:pt>
                      <c:pt idx="53423">
                        <c:v>27.077330000000003</c:v>
                      </c:pt>
                      <c:pt idx="53424">
                        <c:v>27.1023</c:v>
                      </c:pt>
                      <c:pt idx="53425">
                        <c:v>27.126149999999999</c:v>
                      </c:pt>
                      <c:pt idx="53426">
                        <c:v>27.150649999999999</c:v>
                      </c:pt>
                      <c:pt idx="53427">
                        <c:v>27.175039999999999</c:v>
                      </c:pt>
                      <c:pt idx="53428">
                        <c:v>27.199770000000001</c:v>
                      </c:pt>
                      <c:pt idx="53429">
                        <c:v>27.218219999999999</c:v>
                      </c:pt>
                      <c:pt idx="53430">
                        <c:v>27.24081</c:v>
                      </c:pt>
                      <c:pt idx="53431">
                        <c:v>27.25459</c:v>
                      </c:pt>
                      <c:pt idx="53432">
                        <c:v>27.274349999999998</c:v>
                      </c:pt>
                      <c:pt idx="53433">
                        <c:v>27.284730000000003</c:v>
                      </c:pt>
                      <c:pt idx="53434">
                        <c:v>27.30369</c:v>
                      </c:pt>
                      <c:pt idx="53435">
                        <c:v>27.309950000000001</c:v>
                      </c:pt>
                      <c:pt idx="53436">
                        <c:v>27.326540000000001</c:v>
                      </c:pt>
                      <c:pt idx="53437">
                        <c:v>27.323780000000003</c:v>
                      </c:pt>
                      <c:pt idx="53438">
                        <c:v>27.334719999999997</c:v>
                      </c:pt>
                      <c:pt idx="53439">
                        <c:v>27.348240000000001</c:v>
                      </c:pt>
                      <c:pt idx="53440">
                        <c:v>27.36412</c:v>
                      </c:pt>
                      <c:pt idx="53441">
                        <c:v>27.38091</c:v>
                      </c:pt>
                      <c:pt idx="53442">
                        <c:v>27.399589999999996</c:v>
                      </c:pt>
                      <c:pt idx="53443">
                        <c:v>27.418960000000002</c:v>
                      </c:pt>
                      <c:pt idx="53444">
                        <c:v>27.439700000000002</c:v>
                      </c:pt>
                      <c:pt idx="53445">
                        <c:v>27.460439999999998</c:v>
                      </c:pt>
                      <c:pt idx="53446">
                        <c:v>27.396829999999998</c:v>
                      </c:pt>
                      <c:pt idx="53447">
                        <c:v>27.374690000000001</c:v>
                      </c:pt>
                      <c:pt idx="53448">
                        <c:v>27.362950000000001</c:v>
                      </c:pt>
                      <c:pt idx="53449">
                        <c:v>27.36112</c:v>
                      </c:pt>
                      <c:pt idx="53450">
                        <c:v>27.36627</c:v>
                      </c:pt>
                      <c:pt idx="53451">
                        <c:v>27.37593</c:v>
                      </c:pt>
                      <c:pt idx="53452">
                        <c:v>27.387250000000002</c:v>
                      </c:pt>
                      <c:pt idx="53453">
                        <c:v>27.402329999999999</c:v>
                      </c:pt>
                      <c:pt idx="53454">
                        <c:v>27.419250000000002</c:v>
                      </c:pt>
                      <c:pt idx="53455">
                        <c:v>27.439</c:v>
                      </c:pt>
                      <c:pt idx="53456">
                        <c:v>27.460230000000003</c:v>
                      </c:pt>
                      <c:pt idx="53457">
                        <c:v>27.48245</c:v>
                      </c:pt>
                      <c:pt idx="53458">
                        <c:v>27.505679999999998</c:v>
                      </c:pt>
                      <c:pt idx="53459">
                        <c:v>27.530180000000001</c:v>
                      </c:pt>
                      <c:pt idx="53460">
                        <c:v>27.554789999999997</c:v>
                      </c:pt>
                      <c:pt idx="53461">
                        <c:v>27.579639999999998</c:v>
                      </c:pt>
                      <c:pt idx="53462">
                        <c:v>27.605529999999998</c:v>
                      </c:pt>
                      <c:pt idx="53463">
                        <c:v>27.631920000000001</c:v>
                      </c:pt>
                      <c:pt idx="53464">
                        <c:v>27.657500000000002</c:v>
                      </c:pt>
                      <c:pt idx="53465">
                        <c:v>27.67803</c:v>
                      </c:pt>
                      <c:pt idx="53466">
                        <c:v>27.70487</c:v>
                      </c:pt>
                      <c:pt idx="53467">
                        <c:v>27.731849999999998</c:v>
                      </c:pt>
                      <c:pt idx="53468">
                        <c:v>27.758319999999998</c:v>
                      </c:pt>
                      <c:pt idx="53469">
                        <c:v>27.78396</c:v>
                      </c:pt>
                      <c:pt idx="53470">
                        <c:v>27.808920000000001</c:v>
                      </c:pt>
                      <c:pt idx="53471">
                        <c:v>27.835990000000002</c:v>
                      </c:pt>
                      <c:pt idx="53472">
                        <c:v>27.861980000000003</c:v>
                      </c:pt>
                      <c:pt idx="53473">
                        <c:v>27.88899</c:v>
                      </c:pt>
                      <c:pt idx="53474">
                        <c:v>27.915050000000001</c:v>
                      </c:pt>
                      <c:pt idx="53475">
                        <c:v>27.94096</c:v>
                      </c:pt>
                      <c:pt idx="53476">
                        <c:v>27.967240000000004</c:v>
                      </c:pt>
                      <c:pt idx="53477">
                        <c:v>27.993869999999998</c:v>
                      </c:pt>
                      <c:pt idx="53478">
                        <c:v>28.019599999999997</c:v>
                      </c:pt>
                      <c:pt idx="53479">
                        <c:v>28.045439999999999</c:v>
                      </c:pt>
                      <c:pt idx="53480">
                        <c:v>28.071020000000001</c:v>
                      </c:pt>
                      <c:pt idx="53481">
                        <c:v>28.096610000000002</c:v>
                      </c:pt>
                      <c:pt idx="53482">
                        <c:v>28.121369999999999</c:v>
                      </c:pt>
                      <c:pt idx="53483">
                        <c:v>28.147300000000001</c:v>
                      </c:pt>
                      <c:pt idx="53484">
                        <c:v>28.172689999999999</c:v>
                      </c:pt>
                      <c:pt idx="53485">
                        <c:v>28.197410000000001</c:v>
                      </c:pt>
                      <c:pt idx="53486">
                        <c:v>28.22194</c:v>
                      </c:pt>
                      <c:pt idx="53487">
                        <c:v>28.247499999999999</c:v>
                      </c:pt>
                      <c:pt idx="53488">
                        <c:v>28.272259999999999</c:v>
                      </c:pt>
                      <c:pt idx="53489">
                        <c:v>28.297899999999998</c:v>
                      </c:pt>
                      <c:pt idx="53490">
                        <c:v>28.322579999999999</c:v>
                      </c:pt>
                      <c:pt idx="53491">
                        <c:v>28.347850000000001</c:v>
                      </c:pt>
                      <c:pt idx="53492">
                        <c:v>28.37285</c:v>
                      </c:pt>
                      <c:pt idx="53493">
                        <c:v>28.398029999999999</c:v>
                      </c:pt>
                      <c:pt idx="53494">
                        <c:v>28.42221</c:v>
                      </c:pt>
                      <c:pt idx="53495">
                        <c:v>28.446199999999997</c:v>
                      </c:pt>
                      <c:pt idx="53496">
                        <c:v>28.470680000000002</c:v>
                      </c:pt>
                      <c:pt idx="53497">
                        <c:v>28.494609999999998</c:v>
                      </c:pt>
                      <c:pt idx="53498">
                        <c:v>28.51858</c:v>
                      </c:pt>
                      <c:pt idx="53499">
                        <c:v>28.543249999999997</c:v>
                      </c:pt>
                      <c:pt idx="53500">
                        <c:v>28.56579</c:v>
                      </c:pt>
                      <c:pt idx="53501">
                        <c:v>28.589929999999999</c:v>
                      </c:pt>
                      <c:pt idx="53502">
                        <c:v>28.613509999999998</c:v>
                      </c:pt>
                      <c:pt idx="53503">
                        <c:v>28.637839999999997</c:v>
                      </c:pt>
                      <c:pt idx="53504">
                        <c:v>28.662309999999998</c:v>
                      </c:pt>
                      <c:pt idx="53505">
                        <c:v>28.686569999999996</c:v>
                      </c:pt>
                      <c:pt idx="53506">
                        <c:v>28.710729999999998</c:v>
                      </c:pt>
                      <c:pt idx="53507">
                        <c:v>28.735219999999998</c:v>
                      </c:pt>
                      <c:pt idx="53508">
                        <c:v>28.75826</c:v>
                      </c:pt>
                      <c:pt idx="53509">
                        <c:v>28.780889999999999</c:v>
                      </c:pt>
                      <c:pt idx="53510">
                        <c:v>28.803640000000001</c:v>
                      </c:pt>
                      <c:pt idx="53511">
                        <c:v>28.826969999999999</c:v>
                      </c:pt>
                      <c:pt idx="53512">
                        <c:v>28.850349999999999</c:v>
                      </c:pt>
                      <c:pt idx="53513">
                        <c:v>28.8749</c:v>
                      </c:pt>
                      <c:pt idx="53514">
                        <c:v>28.898990000000001</c:v>
                      </c:pt>
                      <c:pt idx="53515">
                        <c:v>28.92362</c:v>
                      </c:pt>
                      <c:pt idx="53516">
                        <c:v>28.947929999999999</c:v>
                      </c:pt>
                      <c:pt idx="53517">
                        <c:v>28.971809999999998</c:v>
                      </c:pt>
                      <c:pt idx="53518">
                        <c:v>28.993289999999998</c:v>
                      </c:pt>
                      <c:pt idx="53519">
                        <c:v>29.016549999999999</c:v>
                      </c:pt>
                      <c:pt idx="53520">
                        <c:v>29.040010000000002</c:v>
                      </c:pt>
                      <c:pt idx="53521">
                        <c:v>29.064160000000001</c:v>
                      </c:pt>
                      <c:pt idx="53522">
                        <c:v>29.088180000000001</c:v>
                      </c:pt>
                      <c:pt idx="53523">
                        <c:v>29.112639999999999</c:v>
                      </c:pt>
                      <c:pt idx="53524">
                        <c:v>29.13682</c:v>
                      </c:pt>
                      <c:pt idx="53525">
                        <c:v>29.161339999999999</c:v>
                      </c:pt>
                      <c:pt idx="53526">
                        <c:v>29.183129999999998</c:v>
                      </c:pt>
                      <c:pt idx="53527">
                        <c:v>29.206140000000001</c:v>
                      </c:pt>
                      <c:pt idx="53528">
                        <c:v>29.229330000000001</c:v>
                      </c:pt>
                      <c:pt idx="53529">
                        <c:v>29.253300000000003</c:v>
                      </c:pt>
                      <c:pt idx="53530">
                        <c:v>29.27711</c:v>
                      </c:pt>
                      <c:pt idx="53531">
                        <c:v>29.301210000000001</c:v>
                      </c:pt>
                      <c:pt idx="53532">
                        <c:v>29.325019999999999</c:v>
                      </c:pt>
                      <c:pt idx="53533">
                        <c:v>29.348880000000001</c:v>
                      </c:pt>
                      <c:pt idx="53534">
                        <c:v>29.371360000000003</c:v>
                      </c:pt>
                      <c:pt idx="53535">
                        <c:v>29.393889999999999</c:v>
                      </c:pt>
                      <c:pt idx="53536">
                        <c:v>29.417170000000002</c:v>
                      </c:pt>
                      <c:pt idx="53537">
                        <c:v>29.4407</c:v>
                      </c:pt>
                      <c:pt idx="53538">
                        <c:v>29.46434</c:v>
                      </c:pt>
                      <c:pt idx="53539">
                        <c:v>29.48826</c:v>
                      </c:pt>
                      <c:pt idx="53540">
                        <c:v>29.511889999999998</c:v>
                      </c:pt>
                      <c:pt idx="53541">
                        <c:v>29.535119999999999</c:v>
                      </c:pt>
                      <c:pt idx="53542">
                        <c:v>29.55705</c:v>
                      </c:pt>
                      <c:pt idx="53543">
                        <c:v>29.579699999999999</c:v>
                      </c:pt>
                      <c:pt idx="53544">
                        <c:v>29.60284</c:v>
                      </c:pt>
                      <c:pt idx="53545">
                        <c:v>29.626280000000001</c:v>
                      </c:pt>
                      <c:pt idx="53546">
                        <c:v>29.649149999999999</c:v>
                      </c:pt>
                      <c:pt idx="53547">
                        <c:v>29.671660000000003</c:v>
                      </c:pt>
                      <c:pt idx="53548">
                        <c:v>29.694900000000001</c:v>
                      </c:pt>
                      <c:pt idx="53549">
                        <c:v>29.718160000000001</c:v>
                      </c:pt>
                      <c:pt idx="53550">
                        <c:v>29.74118</c:v>
                      </c:pt>
                      <c:pt idx="53551">
                        <c:v>29.764330000000001</c:v>
                      </c:pt>
                      <c:pt idx="53552">
                        <c:v>29.787059999999997</c:v>
                      </c:pt>
                      <c:pt idx="53553">
                        <c:v>29.809389999999997</c:v>
                      </c:pt>
                      <c:pt idx="53554">
                        <c:v>29.831150000000001</c:v>
                      </c:pt>
                      <c:pt idx="53555">
                        <c:v>29.853249999999999</c:v>
                      </c:pt>
                      <c:pt idx="53556">
                        <c:v>29.87594</c:v>
                      </c:pt>
                      <c:pt idx="53557">
                        <c:v>29.898410000000002</c:v>
                      </c:pt>
                      <c:pt idx="53558">
                        <c:v>29.920399999999997</c:v>
                      </c:pt>
                      <c:pt idx="53559">
                        <c:v>29.943989999999999</c:v>
                      </c:pt>
                      <c:pt idx="53560">
                        <c:v>29.967559999999999</c:v>
                      </c:pt>
                      <c:pt idx="53561">
                        <c:v>29.99117</c:v>
                      </c:pt>
                      <c:pt idx="53562">
                        <c:v>30.01512</c:v>
                      </c:pt>
                      <c:pt idx="53563">
                        <c:v>30.039239999999999</c:v>
                      </c:pt>
                      <c:pt idx="53564">
                        <c:v>30.06315</c:v>
                      </c:pt>
                      <c:pt idx="53565">
                        <c:v>30.087069999999997</c:v>
                      </c:pt>
                      <c:pt idx="53566">
                        <c:v>30.110469999999999</c:v>
                      </c:pt>
                      <c:pt idx="53567">
                        <c:v>30.134450000000001</c:v>
                      </c:pt>
                      <c:pt idx="53568">
                        <c:v>30.158059999999999</c:v>
                      </c:pt>
                      <c:pt idx="53569">
                        <c:v>30.181919999999998</c:v>
                      </c:pt>
                      <c:pt idx="53570">
                        <c:v>30.205440000000003</c:v>
                      </c:pt>
                      <c:pt idx="53571">
                        <c:v>30.229309999999998</c:v>
                      </c:pt>
                      <c:pt idx="53572">
                        <c:v>30.252880000000001</c:v>
                      </c:pt>
                      <c:pt idx="53573">
                        <c:v>30.276689999999999</c:v>
                      </c:pt>
                      <c:pt idx="53574">
                        <c:v>30.300349999999998</c:v>
                      </c:pt>
                      <c:pt idx="53575">
                        <c:v>30.322749999999999</c:v>
                      </c:pt>
                      <c:pt idx="53576">
                        <c:v>30.345179999999999</c:v>
                      </c:pt>
                      <c:pt idx="53577">
                        <c:v>30.368449999999999</c:v>
                      </c:pt>
                      <c:pt idx="53578">
                        <c:v>30.390929999999997</c:v>
                      </c:pt>
                      <c:pt idx="53579">
                        <c:v>30.413990000000002</c:v>
                      </c:pt>
                      <c:pt idx="53580">
                        <c:v>30.437809999999999</c:v>
                      </c:pt>
                      <c:pt idx="53581">
                        <c:v>30.461680000000001</c:v>
                      </c:pt>
                      <c:pt idx="53582">
                        <c:v>30.485469999999999</c:v>
                      </c:pt>
                      <c:pt idx="53583">
                        <c:v>30.509629999999998</c:v>
                      </c:pt>
                      <c:pt idx="53584">
                        <c:v>30.533819999999999</c:v>
                      </c:pt>
                      <c:pt idx="53585">
                        <c:v>30.558169999999997</c:v>
                      </c:pt>
                      <c:pt idx="53586">
                        <c:v>30.58231</c:v>
                      </c:pt>
                      <c:pt idx="53587">
                        <c:v>30.60671</c:v>
                      </c:pt>
                      <c:pt idx="53588">
                        <c:v>30.631020000000003</c:v>
                      </c:pt>
                      <c:pt idx="53589">
                        <c:v>30.654319999999998</c:v>
                      </c:pt>
                      <c:pt idx="53590">
                        <c:v>30.67822</c:v>
                      </c:pt>
                      <c:pt idx="53591">
                        <c:v>30.702460000000002</c:v>
                      </c:pt>
                      <c:pt idx="53592">
                        <c:v>30.72561</c:v>
                      </c:pt>
                      <c:pt idx="53593">
                        <c:v>30.749409999999997</c:v>
                      </c:pt>
                      <c:pt idx="53594">
                        <c:v>30.771630000000002</c:v>
                      </c:pt>
                      <c:pt idx="53595">
                        <c:v>30.79186</c:v>
                      </c:pt>
                      <c:pt idx="53596">
                        <c:v>30.81061</c:v>
                      </c:pt>
                      <c:pt idx="53597">
                        <c:v>30.832069999999998</c:v>
                      </c:pt>
                      <c:pt idx="53598">
                        <c:v>30.853940000000001</c:v>
                      </c:pt>
                      <c:pt idx="53599">
                        <c:v>30.875859999999999</c:v>
                      </c:pt>
                      <c:pt idx="53600">
                        <c:v>30.898299999999999</c:v>
                      </c:pt>
                      <c:pt idx="53601">
                        <c:v>30.921379999999999</c:v>
                      </c:pt>
                      <c:pt idx="53602">
                        <c:v>30.942789999999999</c:v>
                      </c:pt>
                      <c:pt idx="53603">
                        <c:v>30.959919999999997</c:v>
                      </c:pt>
                      <c:pt idx="53604">
                        <c:v>30.982440000000004</c:v>
                      </c:pt>
                      <c:pt idx="53605">
                        <c:v>31.003360000000001</c:v>
                      </c:pt>
                      <c:pt idx="53606">
                        <c:v>31.025960000000001</c:v>
                      </c:pt>
                      <c:pt idx="53607">
                        <c:v>31.047829999999998</c:v>
                      </c:pt>
                      <c:pt idx="53608">
                        <c:v>31.069879999999998</c:v>
                      </c:pt>
                      <c:pt idx="53609">
                        <c:v>31.090820000000001</c:v>
                      </c:pt>
                      <c:pt idx="53610">
                        <c:v>31.114840000000001</c:v>
                      </c:pt>
                      <c:pt idx="53611">
                        <c:v>31.137389999999996</c:v>
                      </c:pt>
                      <c:pt idx="53612">
                        <c:v>31.159219999999998</c:v>
                      </c:pt>
                      <c:pt idx="53613">
                        <c:v>31.183440000000001</c:v>
                      </c:pt>
                      <c:pt idx="53614">
                        <c:v>31.206019999999999</c:v>
                      </c:pt>
                      <c:pt idx="53615">
                        <c:v>31.228009999999998</c:v>
                      </c:pt>
                      <c:pt idx="53616">
                        <c:v>31.25216</c:v>
                      </c:pt>
                      <c:pt idx="53617">
                        <c:v>31.276609999999998</c:v>
                      </c:pt>
                      <c:pt idx="53618">
                        <c:v>31.300560000000001</c:v>
                      </c:pt>
                      <c:pt idx="53619">
                        <c:v>31.324169999999999</c:v>
                      </c:pt>
                      <c:pt idx="53620">
                        <c:v>31.34789</c:v>
                      </c:pt>
                      <c:pt idx="53621">
                        <c:v>31.372010000000003</c:v>
                      </c:pt>
                      <c:pt idx="53622">
                        <c:v>31.395379999999999</c:v>
                      </c:pt>
                      <c:pt idx="53623">
                        <c:v>31.419060000000002</c:v>
                      </c:pt>
                      <c:pt idx="53624">
                        <c:v>31.44218</c:v>
                      </c:pt>
                      <c:pt idx="53625">
                        <c:v>31.465610000000002</c:v>
                      </c:pt>
                      <c:pt idx="53626">
                        <c:v>31.489090000000001</c:v>
                      </c:pt>
                      <c:pt idx="53627">
                        <c:v>31.512609999999999</c:v>
                      </c:pt>
                      <c:pt idx="53628">
                        <c:v>31.536639999999998</c:v>
                      </c:pt>
                      <c:pt idx="53629">
                        <c:v>31.559400000000004</c:v>
                      </c:pt>
                      <c:pt idx="53630">
                        <c:v>31.583600000000001</c:v>
                      </c:pt>
                      <c:pt idx="53631">
                        <c:v>31.607530000000001</c:v>
                      </c:pt>
                      <c:pt idx="53632">
                        <c:v>31.631520000000002</c:v>
                      </c:pt>
                      <c:pt idx="53633">
                        <c:v>31.65549</c:v>
                      </c:pt>
                      <c:pt idx="53634">
                        <c:v>31.679279999999999</c:v>
                      </c:pt>
                      <c:pt idx="53635">
                        <c:v>31.703310000000002</c:v>
                      </c:pt>
                      <c:pt idx="53636">
                        <c:v>31.726980000000001</c:v>
                      </c:pt>
                      <c:pt idx="53637">
                        <c:v>31.749700000000001</c:v>
                      </c:pt>
                      <c:pt idx="53638">
                        <c:v>31.74709</c:v>
                      </c:pt>
                      <c:pt idx="53639">
                        <c:v>31.756589999999999</c:v>
                      </c:pt>
                      <c:pt idx="53640">
                        <c:v>31.775000000000002</c:v>
                      </c:pt>
                      <c:pt idx="53641">
                        <c:v>31.79654</c:v>
                      </c:pt>
                      <c:pt idx="53642">
                        <c:v>31.819209999999998</c:v>
                      </c:pt>
                      <c:pt idx="53643">
                        <c:v>31.843430000000001</c:v>
                      </c:pt>
                      <c:pt idx="53644">
                        <c:v>31.86777</c:v>
                      </c:pt>
                      <c:pt idx="53645">
                        <c:v>31.892049999999998</c:v>
                      </c:pt>
                      <c:pt idx="53646">
                        <c:v>31.916449999999998</c:v>
                      </c:pt>
                      <c:pt idx="53647">
                        <c:v>31.930260000000001</c:v>
                      </c:pt>
                      <c:pt idx="53648">
                        <c:v>31.94088</c:v>
                      </c:pt>
                      <c:pt idx="53649">
                        <c:v>31.927140000000001</c:v>
                      </c:pt>
                      <c:pt idx="53650">
                        <c:v>31.867169999999998</c:v>
                      </c:pt>
                      <c:pt idx="53651">
                        <c:v>31.841229999999999</c:v>
                      </c:pt>
                      <c:pt idx="53652">
                        <c:v>31.828870000000002</c:v>
                      </c:pt>
                      <c:pt idx="53653">
                        <c:v>31.82385</c:v>
                      </c:pt>
                      <c:pt idx="53654">
                        <c:v>31.824539999999999</c:v>
                      </c:pt>
                      <c:pt idx="53655">
                        <c:v>31.82882</c:v>
                      </c:pt>
                      <c:pt idx="53656">
                        <c:v>31.83614</c:v>
                      </c:pt>
                      <c:pt idx="53657">
                        <c:v>31.84695</c:v>
                      </c:pt>
                      <c:pt idx="53658">
                        <c:v>31.85933</c:v>
                      </c:pt>
                      <c:pt idx="53659">
                        <c:v>31.873439999999999</c:v>
                      </c:pt>
                      <c:pt idx="53660">
                        <c:v>31.889110000000002</c:v>
                      </c:pt>
                      <c:pt idx="53661">
                        <c:v>31.904</c:v>
                      </c:pt>
                      <c:pt idx="53662">
                        <c:v>31.91677</c:v>
                      </c:pt>
                      <c:pt idx="53663">
                        <c:v>31.932700000000001</c:v>
                      </c:pt>
                      <c:pt idx="53664">
                        <c:v>31.948349999999998</c:v>
                      </c:pt>
                      <c:pt idx="53665">
                        <c:v>31.965989999999998</c:v>
                      </c:pt>
                      <c:pt idx="53666">
                        <c:v>31.98415</c:v>
                      </c:pt>
                      <c:pt idx="53667">
                        <c:v>32.00291</c:v>
                      </c:pt>
                      <c:pt idx="53668">
                        <c:v>32.021920000000001</c:v>
                      </c:pt>
                      <c:pt idx="53669">
                        <c:v>32.041730000000001</c:v>
                      </c:pt>
                      <c:pt idx="53670">
                        <c:v>32.06194</c:v>
                      </c:pt>
                      <c:pt idx="53671">
                        <c:v>32.081879999999998</c:v>
                      </c:pt>
                      <c:pt idx="53672">
                        <c:v>32.102209999999999</c:v>
                      </c:pt>
                      <c:pt idx="53673">
                        <c:v>32.122810000000001</c:v>
                      </c:pt>
                      <c:pt idx="53674">
                        <c:v>32.143540000000002</c:v>
                      </c:pt>
                      <c:pt idx="53675">
                        <c:v>32.163930000000001</c:v>
                      </c:pt>
                      <c:pt idx="53676">
                        <c:v>32.185400000000001</c:v>
                      </c:pt>
                      <c:pt idx="53677">
                        <c:v>32.20673</c:v>
                      </c:pt>
                      <c:pt idx="53678">
                        <c:v>32.228670000000001</c:v>
                      </c:pt>
                      <c:pt idx="53679">
                        <c:v>32.250349999999997</c:v>
                      </c:pt>
                      <c:pt idx="53680">
                        <c:v>32.272509999999997</c:v>
                      </c:pt>
                      <c:pt idx="53681">
                        <c:v>32.293930000000003</c:v>
                      </c:pt>
                      <c:pt idx="53682">
                        <c:v>32.315420000000003</c:v>
                      </c:pt>
                      <c:pt idx="53683">
                        <c:v>32.337620000000001</c:v>
                      </c:pt>
                      <c:pt idx="53684">
                        <c:v>32.359719999999996</c:v>
                      </c:pt>
                      <c:pt idx="53685">
                        <c:v>32.382730000000002</c:v>
                      </c:pt>
                      <c:pt idx="53686">
                        <c:v>32.40587</c:v>
                      </c:pt>
                      <c:pt idx="53687">
                        <c:v>32.428269999999998</c:v>
                      </c:pt>
                      <c:pt idx="53688">
                        <c:v>32.451270000000001</c:v>
                      </c:pt>
                      <c:pt idx="53689">
                        <c:v>32.474219999999995</c:v>
                      </c:pt>
                      <c:pt idx="53690">
                        <c:v>32.497340000000001</c:v>
                      </c:pt>
                      <c:pt idx="53691">
                        <c:v>32.520289999999996</c:v>
                      </c:pt>
                      <c:pt idx="53692">
                        <c:v>32.543350000000004</c:v>
                      </c:pt>
                      <c:pt idx="53693">
                        <c:v>32.566250000000004</c:v>
                      </c:pt>
                      <c:pt idx="53694">
                        <c:v>32.58961</c:v>
                      </c:pt>
                      <c:pt idx="53695">
                        <c:v>32.613</c:v>
                      </c:pt>
                      <c:pt idx="53696">
                        <c:v>32.63579</c:v>
                      </c:pt>
                      <c:pt idx="53697">
                        <c:v>32.657029999999999</c:v>
                      </c:pt>
                      <c:pt idx="53698">
                        <c:v>32.678889999999996</c:v>
                      </c:pt>
                      <c:pt idx="53699">
                        <c:v>32.70167</c:v>
                      </c:pt>
                      <c:pt idx="53700">
                        <c:v>32.724579999999996</c:v>
                      </c:pt>
                      <c:pt idx="53701">
                        <c:v>32.747149999999998</c:v>
                      </c:pt>
                      <c:pt idx="53702">
                        <c:v>32.76211</c:v>
                      </c:pt>
                      <c:pt idx="53703">
                        <c:v>32.787840000000003</c:v>
                      </c:pt>
                      <c:pt idx="53704">
                        <c:v>32.811680000000003</c:v>
                      </c:pt>
                      <c:pt idx="53705">
                        <c:v>32.835139999999996</c:v>
                      </c:pt>
                      <c:pt idx="53706">
                        <c:v>32.858609999999999</c:v>
                      </c:pt>
                      <c:pt idx="53707">
                        <c:v>32.882080000000002</c:v>
                      </c:pt>
                      <c:pt idx="53708">
                        <c:v>32.905560000000001</c:v>
                      </c:pt>
                      <c:pt idx="53709">
                        <c:v>32.906059999999997</c:v>
                      </c:pt>
                      <c:pt idx="53710">
                        <c:v>32.929319999999997</c:v>
                      </c:pt>
                      <c:pt idx="53711">
                        <c:v>32.95337</c:v>
                      </c:pt>
                      <c:pt idx="53712">
                        <c:v>32.975539999999995</c:v>
                      </c:pt>
                      <c:pt idx="53713">
                        <c:v>32.997540000000001</c:v>
                      </c:pt>
                      <c:pt idx="53714">
                        <c:v>33.02037</c:v>
                      </c:pt>
                      <c:pt idx="53715">
                        <c:v>33.043289999999999</c:v>
                      </c:pt>
                      <c:pt idx="53716">
                        <c:v>33.066290000000002</c:v>
                      </c:pt>
                      <c:pt idx="53717">
                        <c:v>33.089110000000005</c:v>
                      </c:pt>
                      <c:pt idx="53718">
                        <c:v>33.112000000000002</c:v>
                      </c:pt>
                      <c:pt idx="53719">
                        <c:v>33.135180000000005</c:v>
                      </c:pt>
                      <c:pt idx="53720">
                        <c:v>33.15728</c:v>
                      </c:pt>
                      <c:pt idx="53721">
                        <c:v>33.179549999999999</c:v>
                      </c:pt>
                      <c:pt idx="53722">
                        <c:v>33.202399999999997</c:v>
                      </c:pt>
                      <c:pt idx="53723">
                        <c:v>33.225470000000001</c:v>
                      </c:pt>
                      <c:pt idx="53724">
                        <c:v>33.24879</c:v>
                      </c:pt>
                      <c:pt idx="53725">
                        <c:v>33.259439999999998</c:v>
                      </c:pt>
                      <c:pt idx="53726">
                        <c:v>33.28481</c:v>
                      </c:pt>
                      <c:pt idx="53727">
                        <c:v>33.308959999999999</c:v>
                      </c:pt>
                      <c:pt idx="53728">
                        <c:v>33.332560000000001</c:v>
                      </c:pt>
                      <c:pt idx="53729">
                        <c:v>33.355800000000002</c:v>
                      </c:pt>
                      <c:pt idx="53730">
                        <c:v>33.378709999999998</c:v>
                      </c:pt>
                      <c:pt idx="53731">
                        <c:v>33.40157</c:v>
                      </c:pt>
                      <c:pt idx="53732">
                        <c:v>33.424299999999995</c:v>
                      </c:pt>
                      <c:pt idx="53733">
                        <c:v>33.447150000000001</c:v>
                      </c:pt>
                      <c:pt idx="53734">
                        <c:v>33.469950000000004</c:v>
                      </c:pt>
                      <c:pt idx="53735">
                        <c:v>33.492010000000001</c:v>
                      </c:pt>
                      <c:pt idx="53736">
                        <c:v>33.514380000000003</c:v>
                      </c:pt>
                      <c:pt idx="53737">
                        <c:v>33.53698</c:v>
                      </c:pt>
                      <c:pt idx="53738">
                        <c:v>33.559019999999997</c:v>
                      </c:pt>
                      <c:pt idx="53739">
                        <c:v>33.580890000000004</c:v>
                      </c:pt>
                      <c:pt idx="53740">
                        <c:v>33.603529999999999</c:v>
                      </c:pt>
                      <c:pt idx="53741">
                        <c:v>33.625839999999997</c:v>
                      </c:pt>
                      <c:pt idx="53742">
                        <c:v>33.646549999999998</c:v>
                      </c:pt>
                      <c:pt idx="53743">
                        <c:v>33.668109999999999</c:v>
                      </c:pt>
                      <c:pt idx="53744">
                        <c:v>33.690849999999998</c:v>
                      </c:pt>
                      <c:pt idx="53745">
                        <c:v>33.710090000000001</c:v>
                      </c:pt>
                      <c:pt idx="53746">
                        <c:v>33.722639999999998</c:v>
                      </c:pt>
                      <c:pt idx="53747">
                        <c:v>33.740729999999999</c:v>
                      </c:pt>
                      <c:pt idx="53748">
                        <c:v>33.760680000000001</c:v>
                      </c:pt>
                      <c:pt idx="53749">
                        <c:v>33.784120000000001</c:v>
                      </c:pt>
                      <c:pt idx="53750">
                        <c:v>33.806660000000001</c:v>
                      </c:pt>
                      <c:pt idx="53751">
                        <c:v>33.829099999999997</c:v>
                      </c:pt>
                      <c:pt idx="53752">
                        <c:v>33.851590000000002</c:v>
                      </c:pt>
                      <c:pt idx="53753">
                        <c:v>33.874209999999998</c:v>
                      </c:pt>
                      <c:pt idx="53754">
                        <c:v>33.897129999999997</c:v>
                      </c:pt>
                      <c:pt idx="53755">
                        <c:v>33.920099999999998</c:v>
                      </c:pt>
                      <c:pt idx="53756">
                        <c:v>33.943059999999996</c:v>
                      </c:pt>
                      <c:pt idx="53757">
                        <c:v>33.965740000000004</c:v>
                      </c:pt>
                      <c:pt idx="53758">
                        <c:v>33.987099999999998</c:v>
                      </c:pt>
                      <c:pt idx="53759">
                        <c:v>34.009050000000002</c:v>
                      </c:pt>
                      <c:pt idx="53760">
                        <c:v>34.031120000000001</c:v>
                      </c:pt>
                      <c:pt idx="53761">
                        <c:v>34.054050000000004</c:v>
                      </c:pt>
                      <c:pt idx="53762">
                        <c:v>34.076999999999998</c:v>
                      </c:pt>
                      <c:pt idx="53763">
                        <c:v>34.100059999999999</c:v>
                      </c:pt>
                      <c:pt idx="53764">
                        <c:v>34.118360000000003</c:v>
                      </c:pt>
                      <c:pt idx="53765">
                        <c:v>34.13617</c:v>
                      </c:pt>
                      <c:pt idx="53766">
                        <c:v>34.155810000000002</c:v>
                      </c:pt>
                      <c:pt idx="53767">
                        <c:v>34.177120000000002</c:v>
                      </c:pt>
                      <c:pt idx="53768">
                        <c:v>34.199249999999999</c:v>
                      </c:pt>
                      <c:pt idx="53769">
                        <c:v>34.22175</c:v>
                      </c:pt>
                      <c:pt idx="53770">
                        <c:v>34.244639999999997</c:v>
                      </c:pt>
                      <c:pt idx="53771">
                        <c:v>34.267099999999999</c:v>
                      </c:pt>
                      <c:pt idx="53772">
                        <c:v>34.289529999999999</c:v>
                      </c:pt>
                      <c:pt idx="53773">
                        <c:v>34.311779999999999</c:v>
                      </c:pt>
                      <c:pt idx="53774">
                        <c:v>34.334580000000003</c:v>
                      </c:pt>
                      <c:pt idx="53775">
                        <c:v>34.357169999999996</c:v>
                      </c:pt>
                      <c:pt idx="53776">
                        <c:v>34.379529999999995</c:v>
                      </c:pt>
                      <c:pt idx="53777">
                        <c:v>34.402119999999996</c:v>
                      </c:pt>
                      <c:pt idx="53778">
                        <c:v>34.42492</c:v>
                      </c:pt>
                      <c:pt idx="53779">
                        <c:v>34.447600000000001</c:v>
                      </c:pt>
                      <c:pt idx="53780">
                        <c:v>34.470280000000002</c:v>
                      </c:pt>
                      <c:pt idx="53781">
                        <c:v>34.492910000000002</c:v>
                      </c:pt>
                      <c:pt idx="53782">
                        <c:v>34.515570000000004</c:v>
                      </c:pt>
                      <c:pt idx="53783">
                        <c:v>34.536619999999999</c:v>
                      </c:pt>
                      <c:pt idx="53784">
                        <c:v>34.55818</c:v>
                      </c:pt>
                      <c:pt idx="53785">
                        <c:v>34.579709999999999</c:v>
                      </c:pt>
                      <c:pt idx="53786">
                        <c:v>34.601649999999999</c:v>
                      </c:pt>
                      <c:pt idx="53787">
                        <c:v>34.62312</c:v>
                      </c:pt>
                      <c:pt idx="53788">
                        <c:v>34.645069999999997</c:v>
                      </c:pt>
                      <c:pt idx="53789">
                        <c:v>34.66677</c:v>
                      </c:pt>
                      <c:pt idx="53790">
                        <c:v>34.688360000000003</c:v>
                      </c:pt>
                      <c:pt idx="53791">
                        <c:v>34.710480000000004</c:v>
                      </c:pt>
                      <c:pt idx="53792">
                        <c:v>34.732569999999996</c:v>
                      </c:pt>
                      <c:pt idx="53793">
                        <c:v>34.754820000000002</c:v>
                      </c:pt>
                      <c:pt idx="53794">
                        <c:v>34.777049999999996</c:v>
                      </c:pt>
                      <c:pt idx="53795">
                        <c:v>34.79898</c:v>
                      </c:pt>
                      <c:pt idx="53796">
                        <c:v>34.820799999999998</c:v>
                      </c:pt>
                      <c:pt idx="53797">
                        <c:v>34.843139999999998</c:v>
                      </c:pt>
                      <c:pt idx="53798">
                        <c:v>34.865070000000003</c:v>
                      </c:pt>
                      <c:pt idx="53799">
                        <c:v>34.88749</c:v>
                      </c:pt>
                      <c:pt idx="53800">
                        <c:v>34.90954</c:v>
                      </c:pt>
                      <c:pt idx="53801">
                        <c:v>34.931789999999999</c:v>
                      </c:pt>
                      <c:pt idx="53802">
                        <c:v>34.954439999999998</c:v>
                      </c:pt>
                      <c:pt idx="53803">
                        <c:v>34.976300000000002</c:v>
                      </c:pt>
                      <c:pt idx="53804">
                        <c:v>34.998249999999999</c:v>
                      </c:pt>
                      <c:pt idx="53805">
                        <c:v>35.014330000000001</c:v>
                      </c:pt>
                      <c:pt idx="53806">
                        <c:v>35.028510000000004</c:v>
                      </c:pt>
                      <c:pt idx="53807">
                        <c:v>35.046379999999999</c:v>
                      </c:pt>
                      <c:pt idx="53808">
                        <c:v>35.06409</c:v>
                      </c:pt>
                      <c:pt idx="53809">
                        <c:v>35.083210000000001</c:v>
                      </c:pt>
                      <c:pt idx="53810">
                        <c:v>35.10286</c:v>
                      </c:pt>
                      <c:pt idx="53811">
                        <c:v>35.123039999999996</c:v>
                      </c:pt>
                      <c:pt idx="53812">
                        <c:v>35.143380000000001</c:v>
                      </c:pt>
                      <c:pt idx="53813">
                        <c:v>35.164000000000001</c:v>
                      </c:pt>
                      <c:pt idx="53814">
                        <c:v>35.184470000000005</c:v>
                      </c:pt>
                      <c:pt idx="53815">
                        <c:v>35.202500000000001</c:v>
                      </c:pt>
                      <c:pt idx="53816">
                        <c:v>35.221310000000003</c:v>
                      </c:pt>
                      <c:pt idx="53817">
                        <c:v>35.242110000000004</c:v>
                      </c:pt>
                      <c:pt idx="53818">
                        <c:v>35.263249999999999</c:v>
                      </c:pt>
                      <c:pt idx="53819">
                        <c:v>35.28492</c:v>
                      </c:pt>
                      <c:pt idx="53820">
                        <c:v>35.306449999999998</c:v>
                      </c:pt>
                      <c:pt idx="53821">
                        <c:v>35.327799999999996</c:v>
                      </c:pt>
                      <c:pt idx="53822">
                        <c:v>35.349960000000003</c:v>
                      </c:pt>
                      <c:pt idx="53823">
                        <c:v>35.371850000000002</c:v>
                      </c:pt>
                      <c:pt idx="53824">
                        <c:v>35.394060000000003</c:v>
                      </c:pt>
                      <c:pt idx="53825">
                        <c:v>35.416049999999998</c:v>
                      </c:pt>
                      <c:pt idx="53826">
                        <c:v>35.438209999999998</c:v>
                      </c:pt>
                      <c:pt idx="53827">
                        <c:v>35.457969999999996</c:v>
                      </c:pt>
                      <c:pt idx="53828">
                        <c:v>35.478340000000003</c:v>
                      </c:pt>
                      <c:pt idx="53829">
                        <c:v>35.500169999999997</c:v>
                      </c:pt>
                      <c:pt idx="53830">
                        <c:v>35.522590000000001</c:v>
                      </c:pt>
                      <c:pt idx="53831">
                        <c:v>35.544989999999999</c:v>
                      </c:pt>
                      <c:pt idx="53832">
                        <c:v>35.567419999999998</c:v>
                      </c:pt>
                      <c:pt idx="53833">
                        <c:v>35.589659999999995</c:v>
                      </c:pt>
                      <c:pt idx="53834">
                        <c:v>35.61007</c:v>
                      </c:pt>
                      <c:pt idx="53835">
                        <c:v>35.630490000000002</c:v>
                      </c:pt>
                      <c:pt idx="53836">
                        <c:v>35.650320000000001</c:v>
                      </c:pt>
                      <c:pt idx="53837">
                        <c:v>35.672240000000002</c:v>
                      </c:pt>
                      <c:pt idx="53838">
                        <c:v>35.694029999999998</c:v>
                      </c:pt>
                      <c:pt idx="53839">
                        <c:v>35.715949999999999</c:v>
                      </c:pt>
                      <c:pt idx="53840">
                        <c:v>35.735979999999998</c:v>
                      </c:pt>
                      <c:pt idx="53841">
                        <c:v>35.756450000000001</c:v>
                      </c:pt>
                      <c:pt idx="53842">
                        <c:v>35.776350000000001</c:v>
                      </c:pt>
                      <c:pt idx="53843">
                        <c:v>35.797889999999995</c:v>
                      </c:pt>
                      <c:pt idx="53844">
                        <c:v>35.820270000000001</c:v>
                      </c:pt>
                      <c:pt idx="53845">
                        <c:v>35.842660000000002</c:v>
                      </c:pt>
                      <c:pt idx="53846">
                        <c:v>35.854330000000004</c:v>
                      </c:pt>
                      <c:pt idx="53847">
                        <c:v>35.871499999999997</c:v>
                      </c:pt>
                      <c:pt idx="53848">
                        <c:v>35.889790000000005</c:v>
                      </c:pt>
                      <c:pt idx="53849">
                        <c:v>35.910470000000004</c:v>
                      </c:pt>
                      <c:pt idx="53850">
                        <c:v>35.932009999999998</c:v>
                      </c:pt>
                      <c:pt idx="53851">
                        <c:v>35.953229999999998</c:v>
                      </c:pt>
                      <c:pt idx="53852">
                        <c:v>35.973329999999997</c:v>
                      </c:pt>
                      <c:pt idx="53853">
                        <c:v>35.994100000000003</c:v>
                      </c:pt>
                      <c:pt idx="53854">
                        <c:v>36.015839999999997</c:v>
                      </c:pt>
                      <c:pt idx="53855">
                        <c:v>36.024029999999996</c:v>
                      </c:pt>
                      <c:pt idx="53856">
                        <c:v>36.040559999999999</c:v>
                      </c:pt>
                      <c:pt idx="53857">
                        <c:v>36.060519999999997</c:v>
                      </c:pt>
                      <c:pt idx="53858">
                        <c:v>36.08108</c:v>
                      </c:pt>
                      <c:pt idx="53859">
                        <c:v>36.10069</c:v>
                      </c:pt>
                      <c:pt idx="53860">
                        <c:v>36.121650000000002</c:v>
                      </c:pt>
                      <c:pt idx="53861">
                        <c:v>36.142850000000003</c:v>
                      </c:pt>
                      <c:pt idx="53862">
                        <c:v>36.164279999999998</c:v>
                      </c:pt>
                      <c:pt idx="53863">
                        <c:v>36.185320000000004</c:v>
                      </c:pt>
                      <c:pt idx="53864">
                        <c:v>36.207259999999998</c:v>
                      </c:pt>
                      <c:pt idx="53865">
                        <c:v>36.229260000000004</c:v>
                      </c:pt>
                      <c:pt idx="53866">
                        <c:v>36.2517</c:v>
                      </c:pt>
                      <c:pt idx="53867">
                        <c:v>36.273879999999998</c:v>
                      </c:pt>
                      <c:pt idx="53868">
                        <c:v>36.296390000000002</c:v>
                      </c:pt>
                      <c:pt idx="53869">
                        <c:v>36.318919999999999</c:v>
                      </c:pt>
                      <c:pt idx="53870">
                        <c:v>36.341850000000001</c:v>
                      </c:pt>
                      <c:pt idx="53871">
                        <c:v>36.364170000000001</c:v>
                      </c:pt>
                      <c:pt idx="53872">
                        <c:v>36.385440000000003</c:v>
                      </c:pt>
                      <c:pt idx="53873">
                        <c:v>36.406590000000001</c:v>
                      </c:pt>
                      <c:pt idx="53874">
                        <c:v>36.42812</c:v>
                      </c:pt>
                      <c:pt idx="53875">
                        <c:v>36.449980000000004</c:v>
                      </c:pt>
                      <c:pt idx="53876">
                        <c:v>36.472180000000002</c:v>
                      </c:pt>
                      <c:pt idx="53877">
                        <c:v>36.494390000000003</c:v>
                      </c:pt>
                      <c:pt idx="53878">
                        <c:v>36.516760000000005</c:v>
                      </c:pt>
                      <c:pt idx="53879">
                        <c:v>36.539169999999999</c:v>
                      </c:pt>
                      <c:pt idx="53880">
                        <c:v>36.561669999999999</c:v>
                      </c:pt>
                      <c:pt idx="53881">
                        <c:v>36.584879999999998</c:v>
                      </c:pt>
                      <c:pt idx="53882">
                        <c:v>36.607680000000002</c:v>
                      </c:pt>
                      <c:pt idx="53883">
                        <c:v>36.630410000000005</c:v>
                      </c:pt>
                      <c:pt idx="53884">
                        <c:v>36.653559999999999</c:v>
                      </c:pt>
                      <c:pt idx="53885">
                        <c:v>36.677219999999998</c:v>
                      </c:pt>
                      <c:pt idx="53886">
                        <c:v>36.700420000000001</c:v>
                      </c:pt>
                      <c:pt idx="53887">
                        <c:v>36.72419</c:v>
                      </c:pt>
                      <c:pt idx="53888">
                        <c:v>36.747390000000003</c:v>
                      </c:pt>
                      <c:pt idx="53889">
                        <c:v>36.771239999999999</c:v>
                      </c:pt>
                      <c:pt idx="53890">
                        <c:v>36.794530000000002</c:v>
                      </c:pt>
                      <c:pt idx="53891">
                        <c:v>36.81812</c:v>
                      </c:pt>
                      <c:pt idx="53892">
                        <c:v>36.84178</c:v>
                      </c:pt>
                      <c:pt idx="53893">
                        <c:v>36.865499999999997</c:v>
                      </c:pt>
                      <c:pt idx="53894">
                        <c:v>36.889099999999999</c:v>
                      </c:pt>
                      <c:pt idx="53895">
                        <c:v>36.912709999999997</c:v>
                      </c:pt>
                      <c:pt idx="53896">
                        <c:v>36.936279999999996</c:v>
                      </c:pt>
                      <c:pt idx="53897">
                        <c:v>36.96011</c:v>
                      </c:pt>
                      <c:pt idx="53898">
                        <c:v>36.983640000000001</c:v>
                      </c:pt>
                      <c:pt idx="53899">
                        <c:v>37.00741</c:v>
                      </c:pt>
                      <c:pt idx="53900">
                        <c:v>37.03087</c:v>
                      </c:pt>
                      <c:pt idx="53901">
                        <c:v>37.054510000000001</c:v>
                      </c:pt>
                      <c:pt idx="53902">
                        <c:v>37.078020000000002</c:v>
                      </c:pt>
                      <c:pt idx="53903">
                        <c:v>37.101579999999998</c:v>
                      </c:pt>
                      <c:pt idx="53904">
                        <c:v>37.125080000000004</c:v>
                      </c:pt>
                      <c:pt idx="53905">
                        <c:v>37.14864</c:v>
                      </c:pt>
                      <c:pt idx="53906">
                        <c:v>37.17201</c:v>
                      </c:pt>
                      <c:pt idx="53907">
                        <c:v>37.195399999999999</c:v>
                      </c:pt>
                      <c:pt idx="53908">
                        <c:v>37.218879999999999</c:v>
                      </c:pt>
                      <c:pt idx="53909">
                        <c:v>37.241799999999998</c:v>
                      </c:pt>
                      <c:pt idx="53910">
                        <c:v>37.264690000000002</c:v>
                      </c:pt>
                      <c:pt idx="53911">
                        <c:v>37.287489999999998</c:v>
                      </c:pt>
                      <c:pt idx="53912">
                        <c:v>37.310479999999998</c:v>
                      </c:pt>
                      <c:pt idx="53913">
                        <c:v>37.284869999999998</c:v>
                      </c:pt>
                      <c:pt idx="53914">
                        <c:v>37.282489999999996</c:v>
                      </c:pt>
                      <c:pt idx="53915">
                        <c:v>37.307990000000004</c:v>
                      </c:pt>
                      <c:pt idx="53916">
                        <c:v>37.33229</c:v>
                      </c:pt>
                      <c:pt idx="53917">
                        <c:v>37.356430000000003</c:v>
                      </c:pt>
                      <c:pt idx="53918">
                        <c:v>37.380479999999999</c:v>
                      </c:pt>
                      <c:pt idx="53919">
                        <c:v>37.403970000000001</c:v>
                      </c:pt>
                      <c:pt idx="53920">
                        <c:v>37.427340000000001</c:v>
                      </c:pt>
                      <c:pt idx="53921">
                        <c:v>37.450530000000001</c:v>
                      </c:pt>
                      <c:pt idx="53922">
                        <c:v>37.47383</c:v>
                      </c:pt>
                      <c:pt idx="53923">
                        <c:v>37.49729</c:v>
                      </c:pt>
                      <c:pt idx="53924">
                        <c:v>37.519880000000001</c:v>
                      </c:pt>
                      <c:pt idx="53925">
                        <c:v>37.543700000000001</c:v>
                      </c:pt>
                      <c:pt idx="53926">
                        <c:v>37.566659999999999</c:v>
                      </c:pt>
                      <c:pt idx="53927">
                        <c:v>37.58981</c:v>
                      </c:pt>
                      <c:pt idx="53928">
                        <c:v>37.611699999999999</c:v>
                      </c:pt>
                      <c:pt idx="53929">
                        <c:v>37.634479999999996</c:v>
                      </c:pt>
                      <c:pt idx="53930">
                        <c:v>37.658090000000001</c:v>
                      </c:pt>
                      <c:pt idx="53931">
                        <c:v>37.681730000000002</c:v>
                      </c:pt>
                      <c:pt idx="53932">
                        <c:v>37.705449999999999</c:v>
                      </c:pt>
                      <c:pt idx="53933">
                        <c:v>37.729330000000004</c:v>
                      </c:pt>
                      <c:pt idx="53934">
                        <c:v>37.753209999999996</c:v>
                      </c:pt>
                      <c:pt idx="53935">
                        <c:v>37.777140000000003</c:v>
                      </c:pt>
                      <c:pt idx="53936">
                        <c:v>37.801380000000002</c:v>
                      </c:pt>
                      <c:pt idx="53937">
                        <c:v>37.82517</c:v>
                      </c:pt>
                      <c:pt idx="53938">
                        <c:v>37.849089999999997</c:v>
                      </c:pt>
                      <c:pt idx="53939">
                        <c:v>37.873469999999998</c:v>
                      </c:pt>
                      <c:pt idx="53940">
                        <c:v>37.897370000000002</c:v>
                      </c:pt>
                      <c:pt idx="53941">
                        <c:v>37.921199999999999</c:v>
                      </c:pt>
                      <c:pt idx="53942">
                        <c:v>37.945190000000004</c:v>
                      </c:pt>
                      <c:pt idx="53943">
                        <c:v>37.969520000000003</c:v>
                      </c:pt>
                      <c:pt idx="53944">
                        <c:v>37.994019999999999</c:v>
                      </c:pt>
                      <c:pt idx="53945">
                        <c:v>38.01829</c:v>
                      </c:pt>
                      <c:pt idx="53946">
                        <c:v>38.04289</c:v>
                      </c:pt>
                      <c:pt idx="53947">
                        <c:v>38.067500000000003</c:v>
                      </c:pt>
                      <c:pt idx="53948">
                        <c:v>38.092529999999996</c:v>
                      </c:pt>
                      <c:pt idx="53949">
                        <c:v>38.11842</c:v>
                      </c:pt>
                      <c:pt idx="53950">
                        <c:v>38.144100000000002</c:v>
                      </c:pt>
                      <c:pt idx="53951">
                        <c:v>38.169969999999999</c:v>
                      </c:pt>
                      <c:pt idx="53952">
                        <c:v>38.1935</c:v>
                      </c:pt>
                      <c:pt idx="53953">
                        <c:v>38.217790000000001</c:v>
                      </c:pt>
                      <c:pt idx="53954">
                        <c:v>38.242269999999998</c:v>
                      </c:pt>
                      <c:pt idx="53955">
                        <c:v>38.267299999999999</c:v>
                      </c:pt>
                      <c:pt idx="53956">
                        <c:v>38.290459999999996</c:v>
                      </c:pt>
                      <c:pt idx="53957">
                        <c:v>38.314959999999999</c:v>
                      </c:pt>
                      <c:pt idx="53958">
                        <c:v>38.33907</c:v>
                      </c:pt>
                      <c:pt idx="53959">
                        <c:v>38.364800000000002</c:v>
                      </c:pt>
                      <c:pt idx="53960">
                        <c:v>38.389940000000003</c:v>
                      </c:pt>
                      <c:pt idx="53961">
                        <c:v>38.414870000000001</c:v>
                      </c:pt>
                      <c:pt idx="53962">
                        <c:v>38.43956</c:v>
                      </c:pt>
                      <c:pt idx="53963">
                        <c:v>38.464299999999994</c:v>
                      </c:pt>
                      <c:pt idx="53964">
                        <c:v>38.488759999999999</c:v>
                      </c:pt>
                      <c:pt idx="53965">
                        <c:v>38.513680000000001</c:v>
                      </c:pt>
                      <c:pt idx="53966">
                        <c:v>38.53837</c:v>
                      </c:pt>
                      <c:pt idx="53967">
                        <c:v>38.563290000000002</c:v>
                      </c:pt>
                      <c:pt idx="53968">
                        <c:v>38.588200000000001</c:v>
                      </c:pt>
                      <c:pt idx="53969">
                        <c:v>38.613100000000003</c:v>
                      </c:pt>
                      <c:pt idx="53970">
                        <c:v>38.626480000000001</c:v>
                      </c:pt>
                      <c:pt idx="53971">
                        <c:v>38.61562</c:v>
                      </c:pt>
                      <c:pt idx="53972">
                        <c:v>38.547739999999997</c:v>
                      </c:pt>
                      <c:pt idx="53973">
                        <c:v>38.493450000000003</c:v>
                      </c:pt>
                      <c:pt idx="53974">
                        <c:v>38.476819999999996</c:v>
                      </c:pt>
                      <c:pt idx="53975">
                        <c:v>38.468290000000003</c:v>
                      </c:pt>
                      <c:pt idx="53976">
                        <c:v>38.469200000000001</c:v>
                      </c:pt>
                      <c:pt idx="53977">
                        <c:v>38.476179999999999</c:v>
                      </c:pt>
                      <c:pt idx="53978">
                        <c:v>38.487049999999996</c:v>
                      </c:pt>
                      <c:pt idx="53979">
                        <c:v>38.50056</c:v>
                      </c:pt>
                      <c:pt idx="53980">
                        <c:v>38.51688</c:v>
                      </c:pt>
                      <c:pt idx="53981">
                        <c:v>38.534660000000002</c:v>
                      </c:pt>
                      <c:pt idx="53982">
                        <c:v>38.553750000000001</c:v>
                      </c:pt>
                      <c:pt idx="53983">
                        <c:v>38.573320000000002</c:v>
                      </c:pt>
                      <c:pt idx="53984">
                        <c:v>38.59449</c:v>
                      </c:pt>
                      <c:pt idx="53985">
                        <c:v>38.615970000000004</c:v>
                      </c:pt>
                      <c:pt idx="53986">
                        <c:v>38.638370000000002</c:v>
                      </c:pt>
                      <c:pt idx="53987">
                        <c:v>38.660760000000003</c:v>
                      </c:pt>
                      <c:pt idx="53988">
                        <c:v>38.684280000000001</c:v>
                      </c:pt>
                      <c:pt idx="53989">
                        <c:v>38.707079999999998</c:v>
                      </c:pt>
                      <c:pt idx="53990">
                        <c:v>38.730820000000001</c:v>
                      </c:pt>
                      <c:pt idx="53991">
                        <c:v>38.753799999999998</c:v>
                      </c:pt>
                      <c:pt idx="53992">
                        <c:v>38.777409999999996</c:v>
                      </c:pt>
                      <c:pt idx="53993">
                        <c:v>38.80086</c:v>
                      </c:pt>
                      <c:pt idx="53994">
                        <c:v>38.824480000000001</c:v>
                      </c:pt>
                      <c:pt idx="53995">
                        <c:v>38.848590000000002</c:v>
                      </c:pt>
                      <c:pt idx="53996">
                        <c:v>38.872230000000002</c:v>
                      </c:pt>
                      <c:pt idx="53997">
                        <c:v>38.895679999999999</c:v>
                      </c:pt>
                      <c:pt idx="53998">
                        <c:v>38.919539999999998</c:v>
                      </c:pt>
                      <c:pt idx="53999">
                        <c:v>38.943049999999999</c:v>
                      </c:pt>
                      <c:pt idx="54000">
                        <c:v>38.96866</c:v>
                      </c:pt>
                      <c:pt idx="54001">
                        <c:v>38.993870000000001</c:v>
                      </c:pt>
                      <c:pt idx="54002">
                        <c:v>39.019529999999996</c:v>
                      </c:pt>
                      <c:pt idx="54003">
                        <c:v>39.044669999999996</c:v>
                      </c:pt>
                      <c:pt idx="54004">
                        <c:v>39.069829999999996</c:v>
                      </c:pt>
                      <c:pt idx="54005">
                        <c:v>39.09413</c:v>
                      </c:pt>
                      <c:pt idx="54006">
                        <c:v>39.119149999999998</c:v>
                      </c:pt>
                      <c:pt idx="54007">
                        <c:v>39.143619999999999</c:v>
                      </c:pt>
                      <c:pt idx="54008">
                        <c:v>39.167940000000002</c:v>
                      </c:pt>
                      <c:pt idx="54009">
                        <c:v>39.19153</c:v>
                      </c:pt>
                      <c:pt idx="54010">
                        <c:v>39.216329999999999</c:v>
                      </c:pt>
                      <c:pt idx="54011">
                        <c:v>39.24</c:v>
                      </c:pt>
                      <c:pt idx="54012">
                        <c:v>39.265099999999997</c:v>
                      </c:pt>
                      <c:pt idx="54013">
                        <c:v>39.290199999999999</c:v>
                      </c:pt>
                      <c:pt idx="54014">
                        <c:v>39.315339999999999</c:v>
                      </c:pt>
                      <c:pt idx="54015">
                        <c:v>39.340400000000002</c:v>
                      </c:pt>
                      <c:pt idx="54016">
                        <c:v>39.365600000000001</c:v>
                      </c:pt>
                      <c:pt idx="54017">
                        <c:v>39.390900000000002</c:v>
                      </c:pt>
                      <c:pt idx="54018">
                        <c:v>39.41527</c:v>
                      </c:pt>
                      <c:pt idx="54019">
                        <c:v>39.440889999999996</c:v>
                      </c:pt>
                      <c:pt idx="54020">
                        <c:v>39.466260000000005</c:v>
                      </c:pt>
                      <c:pt idx="54021">
                        <c:v>39.49145</c:v>
                      </c:pt>
                      <c:pt idx="54022">
                        <c:v>39.51679</c:v>
                      </c:pt>
                      <c:pt idx="54023">
                        <c:v>39.542670000000001</c:v>
                      </c:pt>
                      <c:pt idx="54024">
                        <c:v>39.563879999999997</c:v>
                      </c:pt>
                      <c:pt idx="54025">
                        <c:v>39.5839</c:v>
                      </c:pt>
                      <c:pt idx="54026">
                        <c:v>39.601600000000005</c:v>
                      </c:pt>
                      <c:pt idx="54027">
                        <c:v>39.622619999999998</c:v>
                      </c:pt>
                      <c:pt idx="54028">
                        <c:v>39.644379999999998</c:v>
                      </c:pt>
                      <c:pt idx="54029">
                        <c:v>39.66666</c:v>
                      </c:pt>
                      <c:pt idx="54030">
                        <c:v>39.689369999999997</c:v>
                      </c:pt>
                      <c:pt idx="54031">
                        <c:v>39.712329999999994</c:v>
                      </c:pt>
                      <c:pt idx="54032">
                        <c:v>39.736269999999998</c:v>
                      </c:pt>
                      <c:pt idx="54033">
                        <c:v>39.760300000000001</c:v>
                      </c:pt>
                      <c:pt idx="54034">
                        <c:v>39.784220000000005</c:v>
                      </c:pt>
                      <c:pt idx="54035">
                        <c:v>39.802620000000005</c:v>
                      </c:pt>
                      <c:pt idx="54036">
                        <c:v>39.823920000000001</c:v>
                      </c:pt>
                      <c:pt idx="54037">
                        <c:v>39.843980000000002</c:v>
                      </c:pt>
                      <c:pt idx="54038">
                        <c:v>39.868340000000003</c:v>
                      </c:pt>
                      <c:pt idx="54039">
                        <c:v>39.891069999999999</c:v>
                      </c:pt>
                      <c:pt idx="54040">
                        <c:v>39.915610000000001</c:v>
                      </c:pt>
                      <c:pt idx="54041">
                        <c:v>39.942009999999996</c:v>
                      </c:pt>
                      <c:pt idx="54042">
                        <c:v>39.961109999999998</c:v>
                      </c:pt>
                      <c:pt idx="54043">
                        <c:v>39.982099999999996</c:v>
                      </c:pt>
                      <c:pt idx="54044">
                        <c:v>39.978319999999997</c:v>
                      </c:pt>
                      <c:pt idx="54045">
                        <c:v>40.004890000000003</c:v>
                      </c:pt>
                      <c:pt idx="54046">
                        <c:v>40.02872</c:v>
                      </c:pt>
                      <c:pt idx="54047">
                        <c:v>40.053470000000004</c:v>
                      </c:pt>
                      <c:pt idx="54048">
                        <c:v>40.078609999999998</c:v>
                      </c:pt>
                      <c:pt idx="54049">
                        <c:v>40.10369</c:v>
                      </c:pt>
                      <c:pt idx="54050">
                        <c:v>40.126330000000003</c:v>
                      </c:pt>
                      <c:pt idx="54051">
                        <c:v>40.150949999999995</c:v>
                      </c:pt>
                      <c:pt idx="54052">
                        <c:v>40.174659999999996</c:v>
                      </c:pt>
                      <c:pt idx="54053">
                        <c:v>40.199420000000003</c:v>
                      </c:pt>
                      <c:pt idx="54054">
                        <c:v>40.224209999999999</c:v>
                      </c:pt>
                      <c:pt idx="54055">
                        <c:v>40.249629999999996</c:v>
                      </c:pt>
                      <c:pt idx="54056">
                        <c:v>40.275059999999996</c:v>
                      </c:pt>
                      <c:pt idx="54057">
                        <c:v>40.300649999999997</c:v>
                      </c:pt>
                      <c:pt idx="54058">
                        <c:v>40.327169999999995</c:v>
                      </c:pt>
                      <c:pt idx="54059">
                        <c:v>40.354080000000003</c:v>
                      </c:pt>
                      <c:pt idx="54060">
                        <c:v>40.380099999999999</c:v>
                      </c:pt>
                      <c:pt idx="54061">
                        <c:v>40.405680000000004</c:v>
                      </c:pt>
                      <c:pt idx="54062">
                        <c:v>40.426320000000004</c:v>
                      </c:pt>
                      <c:pt idx="54063">
                        <c:v>40.45064</c:v>
                      </c:pt>
                      <c:pt idx="54064">
                        <c:v>40.476200000000006</c:v>
                      </c:pt>
                      <c:pt idx="54065">
                        <c:v>40.501870000000004</c:v>
                      </c:pt>
                      <c:pt idx="54066">
                        <c:v>40.527879999999996</c:v>
                      </c:pt>
                      <c:pt idx="54067">
                        <c:v>40.553400000000003</c:v>
                      </c:pt>
                      <c:pt idx="54068">
                        <c:v>40.579010000000004</c:v>
                      </c:pt>
                      <c:pt idx="54069">
                        <c:v>40.604570000000002</c:v>
                      </c:pt>
                      <c:pt idx="54070">
                        <c:v>40.629939999999998</c:v>
                      </c:pt>
                      <c:pt idx="54071">
                        <c:v>40.656269999999999</c:v>
                      </c:pt>
                      <c:pt idx="54072">
                        <c:v>40.680620000000005</c:v>
                      </c:pt>
                      <c:pt idx="54073">
                        <c:v>40.705460000000002</c:v>
                      </c:pt>
                      <c:pt idx="54074">
                        <c:v>40.730539999999998</c:v>
                      </c:pt>
                      <c:pt idx="54075">
                        <c:v>40.755299999999998</c:v>
                      </c:pt>
                      <c:pt idx="54076">
                        <c:v>40.780709999999999</c:v>
                      </c:pt>
                      <c:pt idx="54077">
                        <c:v>40.806049999999999</c:v>
                      </c:pt>
                      <c:pt idx="54078">
                        <c:v>40.831699999999998</c:v>
                      </c:pt>
                      <c:pt idx="54079">
                        <c:v>40.857050000000001</c:v>
                      </c:pt>
                      <c:pt idx="54080">
                        <c:v>40.879130000000004</c:v>
                      </c:pt>
                      <c:pt idx="54081">
                        <c:v>40.881730000000005</c:v>
                      </c:pt>
                      <c:pt idx="54082">
                        <c:v>40.897500000000008</c:v>
                      </c:pt>
                      <c:pt idx="54083">
                        <c:v>40.910270000000004</c:v>
                      </c:pt>
                      <c:pt idx="54084">
                        <c:v>40.903059999999996</c:v>
                      </c:pt>
                      <c:pt idx="54085">
                        <c:v>40.888400000000004</c:v>
                      </c:pt>
                      <c:pt idx="54086">
                        <c:v>40.884709999999998</c:v>
                      </c:pt>
                      <c:pt idx="54087">
                        <c:v>40.862340000000003</c:v>
                      </c:pt>
                      <c:pt idx="54088">
                        <c:v>40.824930000000002</c:v>
                      </c:pt>
                      <c:pt idx="54089">
                        <c:v>40.735720000000001</c:v>
                      </c:pt>
                      <c:pt idx="54090">
                        <c:v>40.727320000000006</c:v>
                      </c:pt>
                      <c:pt idx="54091">
                        <c:v>40.732900000000001</c:v>
                      </c:pt>
                      <c:pt idx="54092">
                        <c:v>40.740619999999993</c:v>
                      </c:pt>
                      <c:pt idx="54093">
                        <c:v>40.751890000000003</c:v>
                      </c:pt>
                      <c:pt idx="54094">
                        <c:v>40.76285</c:v>
                      </c:pt>
                      <c:pt idx="54095">
                        <c:v>40.778819999999996</c:v>
                      </c:pt>
                      <c:pt idx="54096">
                        <c:v>40.79692</c:v>
                      </c:pt>
                      <c:pt idx="54097">
                        <c:v>40.81635</c:v>
                      </c:pt>
                      <c:pt idx="54098">
                        <c:v>40.837599999999995</c:v>
                      </c:pt>
                      <c:pt idx="54099">
                        <c:v>40.859750000000005</c:v>
                      </c:pt>
                      <c:pt idx="54100">
                        <c:v>40.882420000000003</c:v>
                      </c:pt>
                      <c:pt idx="54101">
                        <c:v>40.903619999999997</c:v>
                      </c:pt>
                      <c:pt idx="54102">
                        <c:v>40.927689999999998</c:v>
                      </c:pt>
                      <c:pt idx="54103">
                        <c:v>40.949730000000002</c:v>
                      </c:pt>
                      <c:pt idx="54104">
                        <c:v>40.937659999999994</c:v>
                      </c:pt>
                      <c:pt idx="54105">
                        <c:v>40.961939999999998</c:v>
                      </c:pt>
                      <c:pt idx="54106">
                        <c:v>40.986989999999999</c:v>
                      </c:pt>
                      <c:pt idx="54107">
                        <c:v>41.011540000000004</c:v>
                      </c:pt>
                      <c:pt idx="54108">
                        <c:v>41.035890000000002</c:v>
                      </c:pt>
                      <c:pt idx="54109">
                        <c:v>41.06033</c:v>
                      </c:pt>
                      <c:pt idx="54110">
                        <c:v>41.084779999999995</c:v>
                      </c:pt>
                      <c:pt idx="54111">
                        <c:v>41.109470000000002</c:v>
                      </c:pt>
                      <c:pt idx="54112">
                        <c:v>41.134230000000002</c:v>
                      </c:pt>
                      <c:pt idx="54113">
                        <c:v>41.158940000000001</c:v>
                      </c:pt>
                      <c:pt idx="54114">
                        <c:v>41.183569999999996</c:v>
                      </c:pt>
                      <c:pt idx="54115">
                        <c:v>41.208260000000003</c:v>
                      </c:pt>
                      <c:pt idx="54116">
                        <c:v>41.232910000000004</c:v>
                      </c:pt>
                      <c:pt idx="54117">
                        <c:v>41.257559999999998</c:v>
                      </c:pt>
                      <c:pt idx="54118">
                        <c:v>41.2821</c:v>
                      </c:pt>
                      <c:pt idx="54119">
                        <c:v>41.307000000000002</c:v>
                      </c:pt>
                      <c:pt idx="54120">
                        <c:v>41.331339999999997</c:v>
                      </c:pt>
                      <c:pt idx="54121">
                        <c:v>41.356210000000004</c:v>
                      </c:pt>
                      <c:pt idx="54122">
                        <c:v>41.380860000000006</c:v>
                      </c:pt>
                      <c:pt idx="54123">
                        <c:v>41.405830000000002</c:v>
                      </c:pt>
                      <c:pt idx="54124">
                        <c:v>41.430720000000001</c:v>
                      </c:pt>
                      <c:pt idx="54125">
                        <c:v>41.455550000000002</c:v>
                      </c:pt>
                      <c:pt idx="54126">
                        <c:v>41.480240000000002</c:v>
                      </c:pt>
                      <c:pt idx="54127">
                        <c:v>41.505510000000001</c:v>
                      </c:pt>
                      <c:pt idx="54128">
                        <c:v>41.530279999999998</c:v>
                      </c:pt>
                      <c:pt idx="54129">
                        <c:v>41.555129999999998</c:v>
                      </c:pt>
                      <c:pt idx="54130">
                        <c:v>41.579709999999999</c:v>
                      </c:pt>
                      <c:pt idx="54131">
                        <c:v>41.604599999999998</c:v>
                      </c:pt>
                      <c:pt idx="54132">
                        <c:v>41.628689999999999</c:v>
                      </c:pt>
                      <c:pt idx="54133">
                        <c:v>41.653370000000002</c:v>
                      </c:pt>
                      <c:pt idx="54134">
                        <c:v>41.677970000000002</c:v>
                      </c:pt>
                      <c:pt idx="54135">
                        <c:v>41.702820000000003</c:v>
                      </c:pt>
                      <c:pt idx="54136">
                        <c:v>41.727619999999995</c:v>
                      </c:pt>
                      <c:pt idx="54137">
                        <c:v>41.752310000000001</c:v>
                      </c:pt>
                      <c:pt idx="54138">
                        <c:v>41.777209999999997</c:v>
                      </c:pt>
                      <c:pt idx="54139">
                        <c:v>41.802039999999998</c:v>
                      </c:pt>
                      <c:pt idx="54140">
                        <c:v>41.826819999999998</c:v>
                      </c:pt>
                      <c:pt idx="54141">
                        <c:v>41.851500000000001</c:v>
                      </c:pt>
                      <c:pt idx="54142">
                        <c:v>41.876129999999996</c:v>
                      </c:pt>
                      <c:pt idx="54143">
                        <c:v>41.900959999999998</c:v>
                      </c:pt>
                      <c:pt idx="54144">
                        <c:v>41.9255</c:v>
                      </c:pt>
                      <c:pt idx="54145">
                        <c:v>41.950089999999996</c:v>
                      </c:pt>
                      <c:pt idx="54146">
                        <c:v>41.974530000000001</c:v>
                      </c:pt>
                      <c:pt idx="54147">
                        <c:v>41.999120000000005</c:v>
                      </c:pt>
                      <c:pt idx="54148">
                        <c:v>42.023529999999994</c:v>
                      </c:pt>
                      <c:pt idx="54149">
                        <c:v>42.048059999999992</c:v>
                      </c:pt>
                      <c:pt idx="54150">
                        <c:v>42.072310000000002</c:v>
                      </c:pt>
                      <c:pt idx="54151">
                        <c:v>42.096730000000008</c:v>
                      </c:pt>
                      <c:pt idx="54152">
                        <c:v>42.12115</c:v>
                      </c:pt>
                      <c:pt idx="54153">
                        <c:v>42.145669999999996</c:v>
                      </c:pt>
                      <c:pt idx="54154">
                        <c:v>42.169920000000005</c:v>
                      </c:pt>
                      <c:pt idx="54155">
                        <c:v>42.193779999999997</c:v>
                      </c:pt>
                      <c:pt idx="54156">
                        <c:v>42.217550000000003</c:v>
                      </c:pt>
                      <c:pt idx="54157">
                        <c:v>42.241569999999996</c:v>
                      </c:pt>
                      <c:pt idx="54158">
                        <c:v>42.265319999999996</c:v>
                      </c:pt>
                      <c:pt idx="54159">
                        <c:v>42.28886</c:v>
                      </c:pt>
                      <c:pt idx="54160">
                        <c:v>42.300919999999998</c:v>
                      </c:pt>
                      <c:pt idx="54161">
                        <c:v>42.32199</c:v>
                      </c:pt>
                      <c:pt idx="54162">
                        <c:v>42.344909999999999</c:v>
                      </c:pt>
                      <c:pt idx="54163">
                        <c:v>42.368980000000001</c:v>
                      </c:pt>
                      <c:pt idx="54164">
                        <c:v>42.392649999999996</c:v>
                      </c:pt>
                      <c:pt idx="54165">
                        <c:v>42.4163</c:v>
                      </c:pt>
                      <c:pt idx="54166">
                        <c:v>42.439949999999996</c:v>
                      </c:pt>
                      <c:pt idx="54167">
                        <c:v>42.463790000000003</c:v>
                      </c:pt>
                      <c:pt idx="54168">
                        <c:v>42.487729999999999</c:v>
                      </c:pt>
                      <c:pt idx="54169">
                        <c:v>42.508160000000004</c:v>
                      </c:pt>
                      <c:pt idx="54170">
                        <c:v>42.525370000000002</c:v>
                      </c:pt>
                      <c:pt idx="54171">
                        <c:v>42.544250000000005</c:v>
                      </c:pt>
                      <c:pt idx="54172">
                        <c:v>42.566130000000001</c:v>
                      </c:pt>
                      <c:pt idx="54173">
                        <c:v>42.588809999999995</c:v>
                      </c:pt>
                      <c:pt idx="54174">
                        <c:v>42.611850000000004</c:v>
                      </c:pt>
                      <c:pt idx="54175">
                        <c:v>42.635449999999999</c:v>
                      </c:pt>
                      <c:pt idx="54176">
                        <c:v>42.65887</c:v>
                      </c:pt>
                      <c:pt idx="54177">
                        <c:v>42.682760000000002</c:v>
                      </c:pt>
                      <c:pt idx="54178">
                        <c:v>42.706510000000002</c:v>
                      </c:pt>
                      <c:pt idx="54179">
                        <c:v>42.730629999999998</c:v>
                      </c:pt>
                      <c:pt idx="54180">
                        <c:v>42.754909999999995</c:v>
                      </c:pt>
                      <c:pt idx="54181">
                        <c:v>42.778640000000003</c:v>
                      </c:pt>
                      <c:pt idx="54182">
                        <c:v>42.802170000000004</c:v>
                      </c:pt>
                      <c:pt idx="54183">
                        <c:v>42.825850000000003</c:v>
                      </c:pt>
                      <c:pt idx="54184">
                        <c:v>42.838929999999998</c:v>
                      </c:pt>
                      <c:pt idx="54185">
                        <c:v>42.859589999999997</c:v>
                      </c:pt>
                      <c:pt idx="54186">
                        <c:v>42.880830000000003</c:v>
                      </c:pt>
                      <c:pt idx="54187">
                        <c:v>42.903859999999995</c:v>
                      </c:pt>
                      <c:pt idx="54188">
                        <c:v>42.927509999999998</c:v>
                      </c:pt>
                      <c:pt idx="54189">
                        <c:v>42.951309999999992</c:v>
                      </c:pt>
                      <c:pt idx="54190">
                        <c:v>42.975430000000003</c:v>
                      </c:pt>
                      <c:pt idx="54191">
                        <c:v>42.999299999999998</c:v>
                      </c:pt>
                      <c:pt idx="54192">
                        <c:v>43.023859999999999</c:v>
                      </c:pt>
                      <c:pt idx="54193">
                        <c:v>43.048259999999999</c:v>
                      </c:pt>
                      <c:pt idx="54194">
                        <c:v>43.072920000000003</c:v>
                      </c:pt>
                      <c:pt idx="54195">
                        <c:v>43.097320000000003</c:v>
                      </c:pt>
                      <c:pt idx="54196">
                        <c:v>43.121949999999998</c:v>
                      </c:pt>
                      <c:pt idx="54197">
                        <c:v>43.146470000000001</c:v>
                      </c:pt>
                      <c:pt idx="54198">
                        <c:v>43.171229999999994</c:v>
                      </c:pt>
                      <c:pt idx="54199">
                        <c:v>43.195729999999998</c:v>
                      </c:pt>
                      <c:pt idx="54200">
                        <c:v>43.220419999999997</c:v>
                      </c:pt>
                      <c:pt idx="54201">
                        <c:v>43.244959999999999</c:v>
                      </c:pt>
                      <c:pt idx="54202">
                        <c:v>43.267980000000001</c:v>
                      </c:pt>
                      <c:pt idx="54203">
                        <c:v>43.290879999999994</c:v>
                      </c:pt>
                      <c:pt idx="54204">
                        <c:v>43.314120000000003</c:v>
                      </c:pt>
                      <c:pt idx="54205">
                        <c:v>43.337950000000006</c:v>
                      </c:pt>
                      <c:pt idx="54206">
                        <c:v>43.36121</c:v>
                      </c:pt>
                      <c:pt idx="54207">
                        <c:v>43.384900000000002</c:v>
                      </c:pt>
                      <c:pt idx="54208">
                        <c:v>43.409040000000005</c:v>
                      </c:pt>
                      <c:pt idx="54209">
                        <c:v>43.432950000000005</c:v>
                      </c:pt>
                      <c:pt idx="54210">
                        <c:v>43.456800000000001</c:v>
                      </c:pt>
                      <c:pt idx="54211">
                        <c:v>43.480999999999995</c:v>
                      </c:pt>
                      <c:pt idx="54212">
                        <c:v>43.505140000000004</c:v>
                      </c:pt>
                      <c:pt idx="54213">
                        <c:v>43.529270000000004</c:v>
                      </c:pt>
                      <c:pt idx="54214">
                        <c:v>43.55341</c:v>
                      </c:pt>
                      <c:pt idx="54215">
                        <c:v>43.577939999999998</c:v>
                      </c:pt>
                      <c:pt idx="54216">
                        <c:v>43.602369999999993</c:v>
                      </c:pt>
                      <c:pt idx="54217">
                        <c:v>43.626800000000003</c:v>
                      </c:pt>
                      <c:pt idx="54218">
                        <c:v>43.650760000000005</c:v>
                      </c:pt>
                      <c:pt idx="54219">
                        <c:v>43.6755</c:v>
                      </c:pt>
                      <c:pt idx="54220">
                        <c:v>43.699629999999999</c:v>
                      </c:pt>
                      <c:pt idx="54221">
                        <c:v>43.723990000000001</c:v>
                      </c:pt>
                      <c:pt idx="54222">
                        <c:v>43.748129999999996</c:v>
                      </c:pt>
                      <c:pt idx="54223">
                        <c:v>43.772840000000002</c:v>
                      </c:pt>
                      <c:pt idx="54224">
                        <c:v>43.79589</c:v>
                      </c:pt>
                      <c:pt idx="54225">
                        <c:v>43.819890000000001</c:v>
                      </c:pt>
                      <c:pt idx="54226">
                        <c:v>43.84346</c:v>
                      </c:pt>
                      <c:pt idx="54227">
                        <c:v>43.867350000000002</c:v>
                      </c:pt>
                      <c:pt idx="54228">
                        <c:v>43.891109999999998</c:v>
                      </c:pt>
                      <c:pt idx="54229">
                        <c:v>43.914639999999999</c:v>
                      </c:pt>
                      <c:pt idx="54230">
                        <c:v>43.938800000000001</c:v>
                      </c:pt>
                      <c:pt idx="54231">
                        <c:v>43.962760000000003</c:v>
                      </c:pt>
                      <c:pt idx="54232">
                        <c:v>43.986699999999999</c:v>
                      </c:pt>
                      <c:pt idx="54233">
                        <c:v>44.010730000000002</c:v>
                      </c:pt>
                      <c:pt idx="54234">
                        <c:v>44.034680000000002</c:v>
                      </c:pt>
                      <c:pt idx="54235">
                        <c:v>44.058780000000006</c:v>
                      </c:pt>
                      <c:pt idx="54236">
                        <c:v>44.082679999999996</c:v>
                      </c:pt>
                      <c:pt idx="54237">
                        <c:v>44.107050000000001</c:v>
                      </c:pt>
                      <c:pt idx="54238">
                        <c:v>44.13064</c:v>
                      </c:pt>
                      <c:pt idx="54239">
                        <c:v>44.154690000000002</c:v>
                      </c:pt>
                      <c:pt idx="54240">
                        <c:v>44.177080000000004</c:v>
                      </c:pt>
                      <c:pt idx="54241">
                        <c:v>44.200939999999996</c:v>
                      </c:pt>
                      <c:pt idx="54242">
                        <c:v>44.224949999999993</c:v>
                      </c:pt>
                      <c:pt idx="54243">
                        <c:v>44.24879</c:v>
                      </c:pt>
                      <c:pt idx="54244">
                        <c:v>44.272130000000004</c:v>
                      </c:pt>
                      <c:pt idx="54245">
                        <c:v>44.295949999999998</c:v>
                      </c:pt>
                      <c:pt idx="54246">
                        <c:v>44.319610000000004</c:v>
                      </c:pt>
                      <c:pt idx="54247">
                        <c:v>44.344120000000004</c:v>
                      </c:pt>
                      <c:pt idx="54248">
                        <c:v>44.364899999999999</c:v>
                      </c:pt>
                      <c:pt idx="54249">
                        <c:v>44.391309999999997</c:v>
                      </c:pt>
                      <c:pt idx="54250">
                        <c:v>44.416370000000001</c:v>
                      </c:pt>
                      <c:pt idx="54251">
                        <c:v>44.441699999999997</c:v>
                      </c:pt>
                      <c:pt idx="54252">
                        <c:v>44.466880000000003</c:v>
                      </c:pt>
                      <c:pt idx="54253">
                        <c:v>44.492049999999999</c:v>
                      </c:pt>
                      <c:pt idx="54254">
                        <c:v>44.517519999999998</c:v>
                      </c:pt>
                      <c:pt idx="54255">
                        <c:v>44.542609999999996</c:v>
                      </c:pt>
                      <c:pt idx="54256">
                        <c:v>44.567350000000005</c:v>
                      </c:pt>
                      <c:pt idx="54257">
                        <c:v>44.591670000000001</c:v>
                      </c:pt>
                      <c:pt idx="54258">
                        <c:v>44.617110000000004</c:v>
                      </c:pt>
                      <c:pt idx="54259">
                        <c:v>44.642949999999999</c:v>
                      </c:pt>
                      <c:pt idx="54260">
                        <c:v>44.668409999999994</c:v>
                      </c:pt>
                      <c:pt idx="54261">
                        <c:v>44.693420000000003</c:v>
                      </c:pt>
                      <c:pt idx="54262">
                        <c:v>44.717179999999999</c:v>
                      </c:pt>
                      <c:pt idx="54263">
                        <c:v>44.741099999999996</c:v>
                      </c:pt>
                      <c:pt idx="54264">
                        <c:v>44.76549</c:v>
                      </c:pt>
                      <c:pt idx="54265">
                        <c:v>44.78969</c:v>
                      </c:pt>
                      <c:pt idx="54266">
                        <c:v>44.814590000000003</c:v>
                      </c:pt>
                      <c:pt idx="54267">
                        <c:v>44.839550000000003</c:v>
                      </c:pt>
                      <c:pt idx="54268">
                        <c:v>44.864789999999999</c:v>
                      </c:pt>
                      <c:pt idx="54269">
                        <c:v>44.889690000000002</c:v>
                      </c:pt>
                      <c:pt idx="54270">
                        <c:v>44.912869999999998</c:v>
                      </c:pt>
                      <c:pt idx="54271">
                        <c:v>44.923929999999999</c:v>
                      </c:pt>
                      <c:pt idx="54272">
                        <c:v>44.817609999999995</c:v>
                      </c:pt>
                      <c:pt idx="54273">
                        <c:v>44.812849999999997</c:v>
                      </c:pt>
                      <c:pt idx="54274">
                        <c:v>44.832029999999996</c:v>
                      </c:pt>
                      <c:pt idx="54275">
                        <c:v>44.855790000000006</c:v>
                      </c:pt>
                      <c:pt idx="54276">
                        <c:v>44.876509999999996</c:v>
                      </c:pt>
                      <c:pt idx="54277">
                        <c:v>44.899610000000003</c:v>
                      </c:pt>
                      <c:pt idx="54278">
                        <c:v>44.922609999999999</c:v>
                      </c:pt>
                      <c:pt idx="54279">
                        <c:v>44.945969999999996</c:v>
                      </c:pt>
                      <c:pt idx="54280">
                        <c:v>44.969110000000001</c:v>
                      </c:pt>
                      <c:pt idx="54281">
                        <c:v>44.993100000000005</c:v>
                      </c:pt>
                      <c:pt idx="54282">
                        <c:v>45.017269999999996</c:v>
                      </c:pt>
                      <c:pt idx="54283">
                        <c:v>45.041580000000003</c:v>
                      </c:pt>
                      <c:pt idx="54284">
                        <c:v>45.065790000000007</c:v>
                      </c:pt>
                      <c:pt idx="54285">
                        <c:v>45.089889999999997</c:v>
                      </c:pt>
                      <c:pt idx="54286">
                        <c:v>45.114460000000001</c:v>
                      </c:pt>
                      <c:pt idx="54287">
                        <c:v>45.1389</c:v>
                      </c:pt>
                      <c:pt idx="54288">
                        <c:v>45.163629999999998</c:v>
                      </c:pt>
                      <c:pt idx="54289">
                        <c:v>45.186900000000001</c:v>
                      </c:pt>
                      <c:pt idx="54290">
                        <c:v>45.209800000000001</c:v>
                      </c:pt>
                      <c:pt idx="54291">
                        <c:v>45.23415</c:v>
                      </c:pt>
                      <c:pt idx="54292">
                        <c:v>45.258390000000006</c:v>
                      </c:pt>
                      <c:pt idx="54293">
                        <c:v>45.282809999999998</c:v>
                      </c:pt>
                      <c:pt idx="54294">
                        <c:v>45.29222</c:v>
                      </c:pt>
                      <c:pt idx="54295">
                        <c:v>45.31429</c:v>
                      </c:pt>
                      <c:pt idx="54296">
                        <c:v>45.337560000000003</c:v>
                      </c:pt>
                      <c:pt idx="54297">
                        <c:v>45.36168</c:v>
                      </c:pt>
                      <c:pt idx="54298">
                        <c:v>45.386160000000004</c:v>
                      </c:pt>
                      <c:pt idx="54299">
                        <c:v>45.142699999999998</c:v>
                      </c:pt>
                      <c:pt idx="54300">
                        <c:v>44.981790000000004</c:v>
                      </c:pt>
                      <c:pt idx="54301">
                        <c:v>44.866759999999999</c:v>
                      </c:pt>
                      <c:pt idx="54302">
                        <c:v>44.760640000000002</c:v>
                      </c:pt>
                      <c:pt idx="54303">
                        <c:v>44.666339999999998</c:v>
                      </c:pt>
                      <c:pt idx="54304">
                        <c:v>44.579470000000001</c:v>
                      </c:pt>
                      <c:pt idx="54305">
                        <c:v>44.49512</c:v>
                      </c:pt>
                      <c:pt idx="54306">
                        <c:v>44.418119999999995</c:v>
                      </c:pt>
                      <c:pt idx="54307">
                        <c:v>44.344400000000007</c:v>
                      </c:pt>
                      <c:pt idx="54308">
                        <c:v>44.273980000000002</c:v>
                      </c:pt>
                      <c:pt idx="54309">
                        <c:v>44.205690000000004</c:v>
                      </c:pt>
                      <c:pt idx="54310">
                        <c:v>44.136800000000001</c:v>
                      </c:pt>
                      <c:pt idx="54311">
                        <c:v>44.072099999999999</c:v>
                      </c:pt>
                      <c:pt idx="54312">
                        <c:v>44.009050000000002</c:v>
                      </c:pt>
                      <c:pt idx="54313">
                        <c:v>43.947900000000004</c:v>
                      </c:pt>
                      <c:pt idx="54314">
                        <c:v>43.887790000000003</c:v>
                      </c:pt>
                      <c:pt idx="54315">
                        <c:v>43.828710000000001</c:v>
                      </c:pt>
                      <c:pt idx="54316">
                        <c:v>43.770099999999999</c:v>
                      </c:pt>
                      <c:pt idx="54317">
                        <c:v>43.712609999999998</c:v>
                      </c:pt>
                      <c:pt idx="54318">
                        <c:v>43.654560000000004</c:v>
                      </c:pt>
                      <c:pt idx="54319">
                        <c:v>43.597720000000002</c:v>
                      </c:pt>
                      <c:pt idx="54320">
                        <c:v>43.542249999999996</c:v>
                      </c:pt>
                      <c:pt idx="54321">
                        <c:v>43.487590000000004</c:v>
                      </c:pt>
                      <c:pt idx="54322">
                        <c:v>43.433590000000002</c:v>
                      </c:pt>
                      <c:pt idx="54323">
                        <c:v>43.380140000000004</c:v>
                      </c:pt>
                      <c:pt idx="54324">
                        <c:v>43.327669999999998</c:v>
                      </c:pt>
                      <c:pt idx="54325">
                        <c:v>43.276029999999999</c:v>
                      </c:pt>
                      <c:pt idx="54326">
                        <c:v>43.224879999999999</c:v>
                      </c:pt>
                      <c:pt idx="54327">
                        <c:v>43.174419999999998</c:v>
                      </c:pt>
                      <c:pt idx="54328">
                        <c:v>43.124049999999997</c:v>
                      </c:pt>
                      <c:pt idx="54329">
                        <c:v>43.074070000000006</c:v>
                      </c:pt>
                      <c:pt idx="54330">
                        <c:v>43.024630000000002</c:v>
                      </c:pt>
                      <c:pt idx="54331">
                        <c:v>42.972110000000001</c:v>
                      </c:pt>
                      <c:pt idx="54332">
                        <c:v>42.92089</c:v>
                      </c:pt>
                      <c:pt idx="54333">
                        <c:v>42.871170000000006</c:v>
                      </c:pt>
                      <c:pt idx="54334">
                        <c:v>42.821509999999996</c:v>
                      </c:pt>
                      <c:pt idx="54335">
                        <c:v>42.773180000000004</c:v>
                      </c:pt>
                      <c:pt idx="54336">
                        <c:v>42.724119999999999</c:v>
                      </c:pt>
                      <c:pt idx="54337">
                        <c:v>42.676109999999994</c:v>
                      </c:pt>
                      <c:pt idx="54338">
                        <c:v>42.628649999999993</c:v>
                      </c:pt>
                      <c:pt idx="54339">
                        <c:v>42.581319999999998</c:v>
                      </c:pt>
                      <c:pt idx="54340">
                        <c:v>42.534169999999996</c:v>
                      </c:pt>
                      <c:pt idx="54341">
                        <c:v>42.487259999999992</c:v>
                      </c:pt>
                      <c:pt idx="54342">
                        <c:v>42.441000000000003</c:v>
                      </c:pt>
                      <c:pt idx="54343">
                        <c:v>42.394600000000004</c:v>
                      </c:pt>
                      <c:pt idx="54344">
                        <c:v>42.348290000000006</c:v>
                      </c:pt>
                      <c:pt idx="54345">
                        <c:v>42.30227</c:v>
                      </c:pt>
                      <c:pt idx="54346">
                        <c:v>42.256489999999999</c:v>
                      </c:pt>
                      <c:pt idx="54347">
                        <c:v>42.210880000000003</c:v>
                      </c:pt>
                      <c:pt idx="54348">
                        <c:v>42.165730000000003</c:v>
                      </c:pt>
                      <c:pt idx="54349">
                        <c:v>42.120649999999998</c:v>
                      </c:pt>
                      <c:pt idx="54350">
                        <c:v>42.075360000000003</c:v>
                      </c:pt>
                      <c:pt idx="54351">
                        <c:v>42.030479999999997</c:v>
                      </c:pt>
                      <c:pt idx="54352">
                        <c:v>41.985759999999999</c:v>
                      </c:pt>
                      <c:pt idx="54353">
                        <c:v>41.942579999999992</c:v>
                      </c:pt>
                      <c:pt idx="54354">
                        <c:v>41.898130000000002</c:v>
                      </c:pt>
                      <c:pt idx="54355">
                        <c:v>41.853499999999997</c:v>
                      </c:pt>
                      <c:pt idx="54356">
                        <c:v>41.807200000000002</c:v>
                      </c:pt>
                      <c:pt idx="54357">
                        <c:v>41.761150000000001</c:v>
                      </c:pt>
                      <c:pt idx="54358">
                        <c:v>41.715559999999996</c:v>
                      </c:pt>
                      <c:pt idx="54359">
                        <c:v>41.664990000000003</c:v>
                      </c:pt>
                      <c:pt idx="54360">
                        <c:v>41.620309999999996</c:v>
                      </c:pt>
                      <c:pt idx="54361">
                        <c:v>41.57544</c:v>
                      </c:pt>
                      <c:pt idx="54362">
                        <c:v>41.530940000000001</c:v>
                      </c:pt>
                      <c:pt idx="54363">
                        <c:v>41.48612</c:v>
                      </c:pt>
                      <c:pt idx="54364">
                        <c:v>41.441510000000001</c:v>
                      </c:pt>
                      <c:pt idx="54365">
                        <c:v>41.397000000000006</c:v>
                      </c:pt>
                      <c:pt idx="54366">
                        <c:v>41.352630000000005</c:v>
                      </c:pt>
                      <c:pt idx="54367">
                        <c:v>41.3093</c:v>
                      </c:pt>
                      <c:pt idx="54368">
                        <c:v>41.265590000000003</c:v>
                      </c:pt>
                      <c:pt idx="54369">
                        <c:v>41.221670000000003</c:v>
                      </c:pt>
                      <c:pt idx="54370">
                        <c:v>41.17783</c:v>
                      </c:pt>
                      <c:pt idx="54371">
                        <c:v>41.134709999999998</c:v>
                      </c:pt>
                      <c:pt idx="54372">
                        <c:v>41.091240000000006</c:v>
                      </c:pt>
                      <c:pt idx="54373">
                        <c:v>41.047560000000004</c:v>
                      </c:pt>
                      <c:pt idx="54374">
                        <c:v>41.003920000000001</c:v>
                      </c:pt>
                      <c:pt idx="54375">
                        <c:v>40.962389999999999</c:v>
                      </c:pt>
                      <c:pt idx="54376">
                        <c:v>40.919299999999993</c:v>
                      </c:pt>
                      <c:pt idx="54377">
                        <c:v>40.875489999999999</c:v>
                      </c:pt>
                      <c:pt idx="54378">
                        <c:v>40.830950000000001</c:v>
                      </c:pt>
                      <c:pt idx="54379">
                        <c:v>40.786140000000003</c:v>
                      </c:pt>
                      <c:pt idx="54380">
                        <c:v>40.742289999999997</c:v>
                      </c:pt>
                      <c:pt idx="54381">
                        <c:v>40.69829</c:v>
                      </c:pt>
                      <c:pt idx="54382">
                        <c:v>40.65522</c:v>
                      </c:pt>
                      <c:pt idx="54383">
                        <c:v>40.611600000000003</c:v>
                      </c:pt>
                      <c:pt idx="54384">
                        <c:v>40.56814</c:v>
                      </c:pt>
                      <c:pt idx="54385">
                        <c:v>40.524290000000001</c:v>
                      </c:pt>
                      <c:pt idx="54386">
                        <c:v>40.481680000000004</c:v>
                      </c:pt>
                      <c:pt idx="54387">
                        <c:v>40.43862</c:v>
                      </c:pt>
                      <c:pt idx="54388">
                        <c:v>40.395049999999998</c:v>
                      </c:pt>
                      <c:pt idx="54389">
                        <c:v>40.352129999999995</c:v>
                      </c:pt>
                      <c:pt idx="54390">
                        <c:v>40.30941</c:v>
                      </c:pt>
                      <c:pt idx="54391">
                        <c:v>40.267340000000004</c:v>
                      </c:pt>
                      <c:pt idx="54392">
                        <c:v>40.224409999999999</c:v>
                      </c:pt>
                      <c:pt idx="54393">
                        <c:v>40.1815</c:v>
                      </c:pt>
                      <c:pt idx="54394">
                        <c:v>40.139620000000001</c:v>
                      </c:pt>
                      <c:pt idx="54395">
                        <c:v>40.097180000000002</c:v>
                      </c:pt>
                      <c:pt idx="54396">
                        <c:v>40.054650000000002</c:v>
                      </c:pt>
                      <c:pt idx="54397">
                        <c:v>40.012869999999992</c:v>
                      </c:pt>
                      <c:pt idx="54398">
                        <c:v>39.970330000000004</c:v>
                      </c:pt>
                      <c:pt idx="54399">
                        <c:v>39.927669999999999</c:v>
                      </c:pt>
                      <c:pt idx="54400">
                        <c:v>39.885259999999995</c:v>
                      </c:pt>
                      <c:pt idx="54401">
                        <c:v>39.843630000000005</c:v>
                      </c:pt>
                      <c:pt idx="54402">
                        <c:v>39.801600000000001</c:v>
                      </c:pt>
                      <c:pt idx="54403">
                        <c:v>39.760069999999999</c:v>
                      </c:pt>
                      <c:pt idx="54404">
                        <c:v>39.718900000000005</c:v>
                      </c:pt>
                      <c:pt idx="54405">
                        <c:v>39.677140000000001</c:v>
                      </c:pt>
                      <c:pt idx="54406">
                        <c:v>39.635170000000002</c:v>
                      </c:pt>
                      <c:pt idx="54407">
                        <c:v>39.594409999999996</c:v>
                      </c:pt>
                      <c:pt idx="54408">
                        <c:v>39.552970000000002</c:v>
                      </c:pt>
                      <c:pt idx="54409">
                        <c:v>39.511490000000002</c:v>
                      </c:pt>
                      <c:pt idx="54410">
                        <c:v>39.470640000000003</c:v>
                      </c:pt>
                      <c:pt idx="54411">
                        <c:v>39.42953</c:v>
                      </c:pt>
                      <c:pt idx="54412">
                        <c:v>39.388359999999999</c:v>
                      </c:pt>
                      <c:pt idx="54413">
                        <c:v>39.34798</c:v>
                      </c:pt>
                      <c:pt idx="54414">
                        <c:v>39.30706</c:v>
                      </c:pt>
                      <c:pt idx="54415">
                        <c:v>39.26643</c:v>
                      </c:pt>
                      <c:pt idx="54416">
                        <c:v>39.225450000000002</c:v>
                      </c:pt>
                      <c:pt idx="54417">
                        <c:v>39.184759999999997</c:v>
                      </c:pt>
                      <c:pt idx="54418">
                        <c:v>39.144539999999999</c:v>
                      </c:pt>
                      <c:pt idx="54419">
                        <c:v>39.104129999999998</c:v>
                      </c:pt>
                      <c:pt idx="54420">
                        <c:v>39.064689999999999</c:v>
                      </c:pt>
                      <c:pt idx="54421">
                        <c:v>39.023880000000005</c:v>
                      </c:pt>
                      <c:pt idx="54422">
                        <c:v>38.984470000000002</c:v>
                      </c:pt>
                      <c:pt idx="54423">
                        <c:v>38.944499999999998</c:v>
                      </c:pt>
                      <c:pt idx="54424">
                        <c:v>38.90569</c:v>
                      </c:pt>
                      <c:pt idx="54425">
                        <c:v>38.866010000000003</c:v>
                      </c:pt>
                      <c:pt idx="54426">
                        <c:v>38.82629</c:v>
                      </c:pt>
                      <c:pt idx="54427">
                        <c:v>38.786589999999997</c:v>
                      </c:pt>
                      <c:pt idx="54428">
                        <c:v>38.747779999999999</c:v>
                      </c:pt>
                      <c:pt idx="54429">
                        <c:v>38.708420000000004</c:v>
                      </c:pt>
                      <c:pt idx="54430">
                        <c:v>38.669029999999999</c:v>
                      </c:pt>
                      <c:pt idx="54431">
                        <c:v>38.629600000000003</c:v>
                      </c:pt>
                      <c:pt idx="54432">
                        <c:v>38.591389999999997</c:v>
                      </c:pt>
                      <c:pt idx="54433">
                        <c:v>38.552860000000003</c:v>
                      </c:pt>
                      <c:pt idx="54434">
                        <c:v>38.514919999999996</c:v>
                      </c:pt>
                      <c:pt idx="54435">
                        <c:v>38.477029999999999</c:v>
                      </c:pt>
                      <c:pt idx="54436">
                        <c:v>38.43918</c:v>
                      </c:pt>
                      <c:pt idx="54437">
                        <c:v>38.400750000000002</c:v>
                      </c:pt>
                      <c:pt idx="54438">
                        <c:v>38.36215</c:v>
                      </c:pt>
                      <c:pt idx="54439">
                        <c:v>38.323740000000001</c:v>
                      </c:pt>
                      <c:pt idx="54440">
                        <c:v>38.285589999999999</c:v>
                      </c:pt>
                      <c:pt idx="54441">
                        <c:v>38.247219999999999</c:v>
                      </c:pt>
                      <c:pt idx="54442">
                        <c:v>38.208829999999999</c:v>
                      </c:pt>
                      <c:pt idx="54443">
                        <c:v>38.170459999999999</c:v>
                      </c:pt>
                      <c:pt idx="54444">
                        <c:v>38.132600000000004</c:v>
                      </c:pt>
                      <c:pt idx="54445">
                        <c:v>38.093789999999998</c:v>
                      </c:pt>
                      <c:pt idx="54446">
                        <c:v>38.055279999999996</c:v>
                      </c:pt>
                      <c:pt idx="54447">
                        <c:v>38.016869999999997</c:v>
                      </c:pt>
                      <c:pt idx="54448">
                        <c:v>37.979019999999998</c:v>
                      </c:pt>
                      <c:pt idx="54449">
                        <c:v>37.940290000000005</c:v>
                      </c:pt>
                      <c:pt idx="54450">
                        <c:v>37.901710000000001</c:v>
                      </c:pt>
                      <c:pt idx="54451">
                        <c:v>37.846649999999997</c:v>
                      </c:pt>
                      <c:pt idx="54452">
                        <c:v>37.805770000000003</c:v>
                      </c:pt>
                      <c:pt idx="54453">
                        <c:v>37.765639999999998</c:v>
                      </c:pt>
                      <c:pt idx="54454">
                        <c:v>37.726619999999997</c:v>
                      </c:pt>
                      <c:pt idx="54455">
                        <c:v>37.688969999999998</c:v>
                      </c:pt>
                      <c:pt idx="54456">
                        <c:v>37.651309999999995</c:v>
                      </c:pt>
                      <c:pt idx="54457">
                        <c:v>37.613189999999996</c:v>
                      </c:pt>
                      <c:pt idx="54458">
                        <c:v>37.575599999999994</c:v>
                      </c:pt>
                      <c:pt idx="54459">
                        <c:v>37.537469999999999</c:v>
                      </c:pt>
                      <c:pt idx="54460">
                        <c:v>37.499139999999997</c:v>
                      </c:pt>
                      <c:pt idx="54461">
                        <c:v>37.461860000000001</c:v>
                      </c:pt>
                      <c:pt idx="54462">
                        <c:v>37.424059999999997</c:v>
                      </c:pt>
                      <c:pt idx="54463">
                        <c:v>37.38626</c:v>
                      </c:pt>
                      <c:pt idx="54464">
                        <c:v>37.348970000000001</c:v>
                      </c:pt>
                      <c:pt idx="54465">
                        <c:v>37.311260000000004</c:v>
                      </c:pt>
                      <c:pt idx="54466">
                        <c:v>37.273350000000001</c:v>
                      </c:pt>
                      <c:pt idx="54467">
                        <c:v>37.235999999999997</c:v>
                      </c:pt>
                      <c:pt idx="54468">
                        <c:v>37.19811</c:v>
                      </c:pt>
                      <c:pt idx="54469">
                        <c:v>37.160110000000003</c:v>
                      </c:pt>
                      <c:pt idx="54470">
                        <c:v>37.12276</c:v>
                      </c:pt>
                      <c:pt idx="54471">
                        <c:v>37.085909999999998</c:v>
                      </c:pt>
                      <c:pt idx="54472">
                        <c:v>37.049859999999995</c:v>
                      </c:pt>
                      <c:pt idx="54473">
                        <c:v>37.013159999999999</c:v>
                      </c:pt>
                      <c:pt idx="54474">
                        <c:v>36.975729999999999</c:v>
                      </c:pt>
                      <c:pt idx="54475">
                        <c:v>36.938420000000001</c:v>
                      </c:pt>
                      <c:pt idx="54476">
                        <c:v>36.900819999999996</c:v>
                      </c:pt>
                      <c:pt idx="54477">
                        <c:v>36.862729999999999</c:v>
                      </c:pt>
                      <c:pt idx="54478">
                        <c:v>36.825290000000003</c:v>
                      </c:pt>
                      <c:pt idx="54479">
                        <c:v>36.787649999999999</c:v>
                      </c:pt>
                      <c:pt idx="54480">
                        <c:v>36.749749999999999</c:v>
                      </c:pt>
                      <c:pt idx="54481">
                        <c:v>36.712400000000002</c:v>
                      </c:pt>
                      <c:pt idx="54482">
                        <c:v>36.674530000000004</c:v>
                      </c:pt>
                      <c:pt idx="54483">
                        <c:v>36.636760000000002</c:v>
                      </c:pt>
                      <c:pt idx="54484">
                        <c:v>36.599670000000003</c:v>
                      </c:pt>
                      <c:pt idx="54485">
                        <c:v>36.562290000000004</c:v>
                      </c:pt>
                      <c:pt idx="54486">
                        <c:v>36.524850000000001</c:v>
                      </c:pt>
                      <c:pt idx="54487">
                        <c:v>36.487740000000002</c:v>
                      </c:pt>
                      <c:pt idx="54488">
                        <c:v>36.452309999999997</c:v>
                      </c:pt>
                      <c:pt idx="54489">
                        <c:v>36.415619999999997</c:v>
                      </c:pt>
                      <c:pt idx="54490">
                        <c:v>36.378750000000004</c:v>
                      </c:pt>
                      <c:pt idx="54491">
                        <c:v>36.34198</c:v>
                      </c:pt>
                      <c:pt idx="54492">
                        <c:v>36.305329999999998</c:v>
                      </c:pt>
                      <c:pt idx="54493">
                        <c:v>36.26914</c:v>
                      </c:pt>
                      <c:pt idx="54494">
                        <c:v>36.23207</c:v>
                      </c:pt>
                      <c:pt idx="54495">
                        <c:v>36.194359999999996</c:v>
                      </c:pt>
                      <c:pt idx="54496">
                        <c:v>36.157359999999997</c:v>
                      </c:pt>
                      <c:pt idx="54497">
                        <c:v>36.120640000000002</c:v>
                      </c:pt>
                      <c:pt idx="54498">
                        <c:v>36.083640000000003</c:v>
                      </c:pt>
                      <c:pt idx="54499">
                        <c:v>36.04439</c:v>
                      </c:pt>
                      <c:pt idx="54500">
                        <c:v>36.005580000000002</c:v>
                      </c:pt>
                      <c:pt idx="54501">
                        <c:v>35.966589999999997</c:v>
                      </c:pt>
                      <c:pt idx="54502">
                        <c:v>35.927619999999997</c:v>
                      </c:pt>
                      <c:pt idx="54503">
                        <c:v>35.889160000000004</c:v>
                      </c:pt>
                      <c:pt idx="54504">
                        <c:v>35.850300000000004</c:v>
                      </c:pt>
                      <c:pt idx="54505">
                        <c:v>35.81147</c:v>
                      </c:pt>
                      <c:pt idx="54506">
                        <c:v>35.77223</c:v>
                      </c:pt>
                      <c:pt idx="54507">
                        <c:v>35.733139999999999</c:v>
                      </c:pt>
                      <c:pt idx="54508">
                        <c:v>35.69426</c:v>
                      </c:pt>
                      <c:pt idx="54509">
                        <c:v>35.655729999999998</c:v>
                      </c:pt>
                      <c:pt idx="54510">
                        <c:v>35.617319999999999</c:v>
                      </c:pt>
                      <c:pt idx="54511">
                        <c:v>35.579550000000005</c:v>
                      </c:pt>
                      <c:pt idx="54512">
                        <c:v>35.541690000000003</c:v>
                      </c:pt>
                      <c:pt idx="54513">
                        <c:v>35.50394</c:v>
                      </c:pt>
                      <c:pt idx="54514">
                        <c:v>35.466270000000002</c:v>
                      </c:pt>
                      <c:pt idx="54515">
                        <c:v>35.428640000000001</c:v>
                      </c:pt>
                      <c:pt idx="54516">
                        <c:v>35.39123</c:v>
                      </c:pt>
                      <c:pt idx="54517">
                        <c:v>35.35378</c:v>
                      </c:pt>
                      <c:pt idx="54518">
                        <c:v>35.316580000000002</c:v>
                      </c:pt>
                      <c:pt idx="54519">
                        <c:v>35.279609999999998</c:v>
                      </c:pt>
                      <c:pt idx="54520">
                        <c:v>35.242609999999999</c:v>
                      </c:pt>
                      <c:pt idx="54521">
                        <c:v>35.205300000000001</c:v>
                      </c:pt>
                      <c:pt idx="54522">
                        <c:v>35.168559999999999</c:v>
                      </c:pt>
                      <c:pt idx="54523">
                        <c:v>35.128990000000002</c:v>
                      </c:pt>
                      <c:pt idx="54524">
                        <c:v>35.092449999999999</c:v>
                      </c:pt>
                      <c:pt idx="54525">
                        <c:v>35.055979999999998</c:v>
                      </c:pt>
                      <c:pt idx="54526">
                        <c:v>35.01972</c:v>
                      </c:pt>
                      <c:pt idx="54527">
                        <c:v>34.983270000000005</c:v>
                      </c:pt>
                      <c:pt idx="54528">
                        <c:v>34.948120000000003</c:v>
                      </c:pt>
                      <c:pt idx="54529">
                        <c:v>34.912199999999999</c:v>
                      </c:pt>
                      <c:pt idx="54530">
                        <c:v>34.876100000000001</c:v>
                      </c:pt>
                      <c:pt idx="54531">
                        <c:v>34.840140000000005</c:v>
                      </c:pt>
                      <c:pt idx="54532">
                        <c:v>34.804099999999998</c:v>
                      </c:pt>
                      <c:pt idx="54533">
                        <c:v>34.76887</c:v>
                      </c:pt>
                      <c:pt idx="54534">
                        <c:v>34.732980000000005</c:v>
                      </c:pt>
                      <c:pt idx="54535">
                        <c:v>34.697719999999997</c:v>
                      </c:pt>
                      <c:pt idx="54536">
                        <c:v>34.66254</c:v>
                      </c:pt>
                      <c:pt idx="54537">
                        <c:v>34.627220000000001</c:v>
                      </c:pt>
                      <c:pt idx="54538">
                        <c:v>34.592179999999999</c:v>
                      </c:pt>
                      <c:pt idx="54539">
                        <c:v>34.557490000000001</c:v>
                      </c:pt>
                      <c:pt idx="54540">
                        <c:v>34.522269999999999</c:v>
                      </c:pt>
                      <c:pt idx="54541">
                        <c:v>34.487369999999999</c:v>
                      </c:pt>
                      <c:pt idx="54542">
                        <c:v>34.451279999999997</c:v>
                      </c:pt>
                      <c:pt idx="54543">
                        <c:v>34.416609999999999</c:v>
                      </c:pt>
                      <c:pt idx="54544">
                        <c:v>34.381729999999997</c:v>
                      </c:pt>
                      <c:pt idx="54545">
                        <c:v>34.346540000000005</c:v>
                      </c:pt>
                      <c:pt idx="54546">
                        <c:v>34.311630000000001</c:v>
                      </c:pt>
                      <c:pt idx="54547">
                        <c:v>34.276490000000003</c:v>
                      </c:pt>
                      <c:pt idx="54548">
                        <c:v>34.242789999999999</c:v>
                      </c:pt>
                      <c:pt idx="54549">
                        <c:v>34.207619999999999</c:v>
                      </c:pt>
                      <c:pt idx="54550">
                        <c:v>34.172260000000001</c:v>
                      </c:pt>
                      <c:pt idx="54551">
                        <c:v>34.13702</c:v>
                      </c:pt>
                      <c:pt idx="54552">
                        <c:v>34.10183</c:v>
                      </c:pt>
                      <c:pt idx="54553">
                        <c:v>34.06662</c:v>
                      </c:pt>
                      <c:pt idx="54554">
                        <c:v>34.031709999999997</c:v>
                      </c:pt>
                      <c:pt idx="54555">
                        <c:v>33.996929999999999</c:v>
                      </c:pt>
                      <c:pt idx="54556">
                        <c:v>33.962069999999997</c:v>
                      </c:pt>
                      <c:pt idx="54557">
                        <c:v>33.927050000000001</c:v>
                      </c:pt>
                      <c:pt idx="54558">
                        <c:v>33.877739999999996</c:v>
                      </c:pt>
                      <c:pt idx="54559">
                        <c:v>33.83775</c:v>
                      </c:pt>
                      <c:pt idx="54560">
                        <c:v>33.799860000000002</c:v>
                      </c:pt>
                      <c:pt idx="54561">
                        <c:v>33.763200000000005</c:v>
                      </c:pt>
                      <c:pt idx="54562">
                        <c:v>33.726240000000004</c:v>
                      </c:pt>
                      <c:pt idx="54563">
                        <c:v>33.690390000000001</c:v>
                      </c:pt>
                      <c:pt idx="54564">
                        <c:v>33.6554</c:v>
                      </c:pt>
                      <c:pt idx="54565">
                        <c:v>33.619990000000001</c:v>
                      </c:pt>
                      <c:pt idx="54566">
                        <c:v>33.58473</c:v>
                      </c:pt>
                      <c:pt idx="54567">
                        <c:v>33.549549999999996</c:v>
                      </c:pt>
                      <c:pt idx="54568">
                        <c:v>33.514980000000001</c:v>
                      </c:pt>
                      <c:pt idx="54569">
                        <c:v>33.479880000000001</c:v>
                      </c:pt>
                      <c:pt idx="54570">
                        <c:v>33.445279999999997</c:v>
                      </c:pt>
                      <c:pt idx="54571">
                        <c:v>33.410679999999999</c:v>
                      </c:pt>
                      <c:pt idx="54572">
                        <c:v>33.376809999999999</c:v>
                      </c:pt>
                      <c:pt idx="54573">
                        <c:v>33.342710000000004</c:v>
                      </c:pt>
                      <c:pt idx="54574">
                        <c:v>33.308710000000005</c:v>
                      </c:pt>
                      <c:pt idx="54575">
                        <c:v>33.274590000000003</c:v>
                      </c:pt>
                      <c:pt idx="54576">
                        <c:v>33.241749999999996</c:v>
                      </c:pt>
                      <c:pt idx="54577">
                        <c:v>33.209689999999995</c:v>
                      </c:pt>
                      <c:pt idx="54578">
                        <c:v>33.177109999999999</c:v>
                      </c:pt>
                      <c:pt idx="54579">
                        <c:v>33.143270000000001</c:v>
                      </c:pt>
                      <c:pt idx="54580">
                        <c:v>33.109720000000003</c:v>
                      </c:pt>
                      <c:pt idx="54581">
                        <c:v>33.075890000000001</c:v>
                      </c:pt>
                      <c:pt idx="54582">
                        <c:v>33.041830000000004</c:v>
                      </c:pt>
                      <c:pt idx="54583">
                        <c:v>33.007909999999995</c:v>
                      </c:pt>
                      <c:pt idx="54584">
                        <c:v>32.97383</c:v>
                      </c:pt>
                      <c:pt idx="54585">
                        <c:v>32.94021</c:v>
                      </c:pt>
                      <c:pt idx="54586">
                        <c:v>32.90616</c:v>
                      </c:pt>
                      <c:pt idx="54587">
                        <c:v>32.873939999999997</c:v>
                      </c:pt>
                      <c:pt idx="54588">
                        <c:v>32.84525</c:v>
                      </c:pt>
                      <c:pt idx="54589">
                        <c:v>32.812240000000003</c:v>
                      </c:pt>
                      <c:pt idx="54590">
                        <c:v>32.779879999999999</c:v>
                      </c:pt>
                      <c:pt idx="54591">
                        <c:v>32.745820000000002</c:v>
                      </c:pt>
                      <c:pt idx="54592">
                        <c:v>32.712350000000001</c:v>
                      </c:pt>
                      <c:pt idx="54593">
                        <c:v>32.677529999999997</c:v>
                      </c:pt>
                      <c:pt idx="54594">
                        <c:v>32.644060000000003</c:v>
                      </c:pt>
                      <c:pt idx="54595">
                        <c:v>32.609989999999996</c:v>
                      </c:pt>
                      <c:pt idx="54596">
                        <c:v>32.575420000000001</c:v>
                      </c:pt>
                      <c:pt idx="54597">
                        <c:v>32.541449999999998</c:v>
                      </c:pt>
                      <c:pt idx="54598">
                        <c:v>32.506979999999999</c:v>
                      </c:pt>
                      <c:pt idx="54599">
                        <c:v>32.472439999999999</c:v>
                      </c:pt>
                      <c:pt idx="54600">
                        <c:v>32.437939999999998</c:v>
                      </c:pt>
                      <c:pt idx="54601">
                        <c:v>32.403550000000003</c:v>
                      </c:pt>
                      <c:pt idx="54602">
                        <c:v>32.369150000000005</c:v>
                      </c:pt>
                      <c:pt idx="54603">
                        <c:v>32.33493</c:v>
                      </c:pt>
                      <c:pt idx="54604">
                        <c:v>32.300379999999997</c:v>
                      </c:pt>
                      <c:pt idx="54605">
                        <c:v>32.266490000000005</c:v>
                      </c:pt>
                      <c:pt idx="54606">
                        <c:v>32.231870000000001</c:v>
                      </c:pt>
                      <c:pt idx="54607">
                        <c:v>32.199650000000005</c:v>
                      </c:pt>
                      <c:pt idx="54608">
                        <c:v>32.16686</c:v>
                      </c:pt>
                      <c:pt idx="54609">
                        <c:v>32.133919999999996</c:v>
                      </c:pt>
                      <c:pt idx="54610">
                        <c:v>32.100670000000001</c:v>
                      </c:pt>
                      <c:pt idx="54611">
                        <c:v>32.067489999999999</c:v>
                      </c:pt>
                      <c:pt idx="54612">
                        <c:v>32.034230000000001</c:v>
                      </c:pt>
                      <c:pt idx="54613">
                        <c:v>32.000979999999998</c:v>
                      </c:pt>
                      <c:pt idx="54614">
                        <c:v>31.968200000000003</c:v>
                      </c:pt>
                      <c:pt idx="54615">
                        <c:v>31.935020000000002</c:v>
                      </c:pt>
                      <c:pt idx="54616">
                        <c:v>31.902010000000001</c:v>
                      </c:pt>
                      <c:pt idx="54617">
                        <c:v>31.869320000000002</c:v>
                      </c:pt>
                      <c:pt idx="54618">
                        <c:v>31.836179999999999</c:v>
                      </c:pt>
                      <c:pt idx="54619">
                        <c:v>31.802880000000002</c:v>
                      </c:pt>
                      <c:pt idx="54620">
                        <c:v>31.769569999999998</c:v>
                      </c:pt>
                      <c:pt idx="54621">
                        <c:v>31.736249999999998</c:v>
                      </c:pt>
                      <c:pt idx="54622">
                        <c:v>31.702960000000001</c:v>
                      </c:pt>
                      <c:pt idx="54623">
                        <c:v>31.66976</c:v>
                      </c:pt>
                      <c:pt idx="54624">
                        <c:v>31.637119999999999</c:v>
                      </c:pt>
                      <c:pt idx="54625">
                        <c:v>31.604549999999996</c:v>
                      </c:pt>
                      <c:pt idx="54626">
                        <c:v>31.574330000000003</c:v>
                      </c:pt>
                      <c:pt idx="54627">
                        <c:v>31.541689999999999</c:v>
                      </c:pt>
                      <c:pt idx="54628">
                        <c:v>31.509170000000001</c:v>
                      </c:pt>
                      <c:pt idx="54629">
                        <c:v>31.477119999999999</c:v>
                      </c:pt>
                      <c:pt idx="54630">
                        <c:v>31.44444</c:v>
                      </c:pt>
                      <c:pt idx="54631">
                        <c:v>31.411750000000001</c:v>
                      </c:pt>
                      <c:pt idx="54632">
                        <c:v>31.379049999999999</c:v>
                      </c:pt>
                      <c:pt idx="54633">
                        <c:v>31.346170000000001</c:v>
                      </c:pt>
                      <c:pt idx="54634">
                        <c:v>31.314069999999997</c:v>
                      </c:pt>
                      <c:pt idx="54635">
                        <c:v>31.281219999999998</c:v>
                      </c:pt>
                      <c:pt idx="54636">
                        <c:v>31.248459999999998</c:v>
                      </c:pt>
                      <c:pt idx="54637">
                        <c:v>31.21509</c:v>
                      </c:pt>
                      <c:pt idx="54638">
                        <c:v>31.182949999999998</c:v>
                      </c:pt>
                      <c:pt idx="54639">
                        <c:v>31.15024</c:v>
                      </c:pt>
                      <c:pt idx="54640">
                        <c:v>31.117469999999997</c:v>
                      </c:pt>
                      <c:pt idx="54641">
                        <c:v>31.084479999999999</c:v>
                      </c:pt>
                      <c:pt idx="54642">
                        <c:v>31.052070000000001</c:v>
                      </c:pt>
                      <c:pt idx="54643">
                        <c:v>31.019760000000002</c:v>
                      </c:pt>
                      <c:pt idx="54644">
                        <c:v>30.986760000000004</c:v>
                      </c:pt>
                      <c:pt idx="54645">
                        <c:v>30.95457</c:v>
                      </c:pt>
                      <c:pt idx="54646">
                        <c:v>30.920920000000002</c:v>
                      </c:pt>
                      <c:pt idx="54647">
                        <c:v>30.886890000000001</c:v>
                      </c:pt>
                      <c:pt idx="54648">
                        <c:v>30.85324</c:v>
                      </c:pt>
                      <c:pt idx="54649">
                        <c:v>30.819489999999998</c:v>
                      </c:pt>
                      <c:pt idx="54650">
                        <c:v>30.785990000000002</c:v>
                      </c:pt>
                      <c:pt idx="54651">
                        <c:v>30.752419999999997</c:v>
                      </c:pt>
                      <c:pt idx="54652">
                        <c:v>30.718809999999998</c:v>
                      </c:pt>
                      <c:pt idx="54653">
                        <c:v>30.687980000000003</c:v>
                      </c:pt>
                      <c:pt idx="54654">
                        <c:v>30.6584</c:v>
                      </c:pt>
                      <c:pt idx="54655">
                        <c:v>30.626000000000001</c:v>
                      </c:pt>
                      <c:pt idx="54656">
                        <c:v>30.593849999999996</c:v>
                      </c:pt>
                      <c:pt idx="54657">
                        <c:v>30.562049999999999</c:v>
                      </c:pt>
                      <c:pt idx="54658">
                        <c:v>30.530179999999998</c:v>
                      </c:pt>
                      <c:pt idx="54659">
                        <c:v>30.497679999999999</c:v>
                      </c:pt>
                      <c:pt idx="54660">
                        <c:v>30.46388</c:v>
                      </c:pt>
                      <c:pt idx="54661">
                        <c:v>30.431889999999999</c:v>
                      </c:pt>
                      <c:pt idx="54662">
                        <c:v>30.398350000000001</c:v>
                      </c:pt>
                      <c:pt idx="54663">
                        <c:v>30.367090000000001</c:v>
                      </c:pt>
                      <c:pt idx="54664">
                        <c:v>30.33353</c:v>
                      </c:pt>
                      <c:pt idx="54665">
                        <c:v>30.301740000000002</c:v>
                      </c:pt>
                      <c:pt idx="54666">
                        <c:v>30.268650000000001</c:v>
                      </c:pt>
                      <c:pt idx="54667">
                        <c:v>30.236969999999999</c:v>
                      </c:pt>
                      <c:pt idx="54668">
                        <c:v>30.203790000000001</c:v>
                      </c:pt>
                      <c:pt idx="54669">
                        <c:v>30.172180000000001</c:v>
                      </c:pt>
                      <c:pt idx="54670">
                        <c:v>30.138940000000002</c:v>
                      </c:pt>
                      <c:pt idx="54671">
                        <c:v>30.10716</c:v>
                      </c:pt>
                      <c:pt idx="54672">
                        <c:v>30.07403</c:v>
                      </c:pt>
                      <c:pt idx="54673">
                        <c:v>30.042629999999999</c:v>
                      </c:pt>
                      <c:pt idx="54674">
                        <c:v>30.009619999999998</c:v>
                      </c:pt>
                      <c:pt idx="54675">
                        <c:v>29.978340000000003</c:v>
                      </c:pt>
                      <c:pt idx="54676">
                        <c:v>29.94529</c:v>
                      </c:pt>
                      <c:pt idx="54677">
                        <c:v>29.914109999999997</c:v>
                      </c:pt>
                      <c:pt idx="54678">
                        <c:v>29.881139999999998</c:v>
                      </c:pt>
                      <c:pt idx="54679">
                        <c:v>29.849770000000003</c:v>
                      </c:pt>
                      <c:pt idx="54680">
                        <c:v>29.816600000000001</c:v>
                      </c:pt>
                      <c:pt idx="54681">
                        <c:v>29.784320000000001</c:v>
                      </c:pt>
                      <c:pt idx="54682">
                        <c:v>29.750640000000001</c:v>
                      </c:pt>
                      <c:pt idx="54683">
                        <c:v>29.718689999999999</c:v>
                      </c:pt>
                      <c:pt idx="54684">
                        <c:v>29.684930000000001</c:v>
                      </c:pt>
                      <c:pt idx="54685">
                        <c:v>29.652810000000002</c:v>
                      </c:pt>
                      <c:pt idx="54686">
                        <c:v>29.619119999999999</c:v>
                      </c:pt>
                      <c:pt idx="54687">
                        <c:v>29.587219999999999</c:v>
                      </c:pt>
                      <c:pt idx="54688">
                        <c:v>29.553370000000001</c:v>
                      </c:pt>
                      <c:pt idx="54689">
                        <c:v>29.521609999999999</c:v>
                      </c:pt>
                      <c:pt idx="54690">
                        <c:v>29.488150000000001</c:v>
                      </c:pt>
                      <c:pt idx="54691">
                        <c:v>29.456690000000002</c:v>
                      </c:pt>
                      <c:pt idx="54692">
                        <c:v>29.423829999999999</c:v>
                      </c:pt>
                      <c:pt idx="54693">
                        <c:v>29.39292</c:v>
                      </c:pt>
                      <c:pt idx="54694">
                        <c:v>29.359929999999999</c:v>
                      </c:pt>
                      <c:pt idx="54695">
                        <c:v>29.32884</c:v>
                      </c:pt>
                      <c:pt idx="54696">
                        <c:v>29.295879999999997</c:v>
                      </c:pt>
                      <c:pt idx="54697">
                        <c:v>29.265569999999997</c:v>
                      </c:pt>
                      <c:pt idx="54698">
                        <c:v>29.232119999999998</c:v>
                      </c:pt>
                      <c:pt idx="54699">
                        <c:v>29.200300000000002</c:v>
                      </c:pt>
                      <c:pt idx="54700">
                        <c:v>29.166370000000001</c:v>
                      </c:pt>
                      <c:pt idx="54701">
                        <c:v>29.13438</c:v>
                      </c:pt>
                      <c:pt idx="54702">
                        <c:v>29.100290000000001</c:v>
                      </c:pt>
                      <c:pt idx="54703">
                        <c:v>29.068159999999999</c:v>
                      </c:pt>
                      <c:pt idx="54704">
                        <c:v>29.033999999999999</c:v>
                      </c:pt>
                      <c:pt idx="54705">
                        <c:v>29.00168</c:v>
                      </c:pt>
                      <c:pt idx="54706">
                        <c:v>28.967550000000003</c:v>
                      </c:pt>
                      <c:pt idx="54707">
                        <c:v>28.93552</c:v>
                      </c:pt>
                      <c:pt idx="54708">
                        <c:v>28.898969999999998</c:v>
                      </c:pt>
                      <c:pt idx="54709">
                        <c:v>28.86589</c:v>
                      </c:pt>
                      <c:pt idx="54710">
                        <c:v>28.831760000000003</c:v>
                      </c:pt>
                      <c:pt idx="54711">
                        <c:v>28.797499999999999</c:v>
                      </c:pt>
                      <c:pt idx="54712">
                        <c:v>28.763350000000003</c:v>
                      </c:pt>
                      <c:pt idx="54713">
                        <c:v>28.729390000000002</c:v>
                      </c:pt>
                      <c:pt idx="54714">
                        <c:v>28.695129999999999</c:v>
                      </c:pt>
                      <c:pt idx="54715">
                        <c:v>28.660929999999997</c:v>
                      </c:pt>
                      <c:pt idx="54716">
                        <c:v>28.627020000000002</c:v>
                      </c:pt>
                      <c:pt idx="54717">
                        <c:v>28.59365</c:v>
                      </c:pt>
                      <c:pt idx="54718">
                        <c:v>28.560479999999998</c:v>
                      </c:pt>
                      <c:pt idx="54719">
                        <c:v>28.52694</c:v>
                      </c:pt>
                      <c:pt idx="54720">
                        <c:v>28.493829999999999</c:v>
                      </c:pt>
                      <c:pt idx="54721">
                        <c:v>28.460519999999999</c:v>
                      </c:pt>
                      <c:pt idx="54722">
                        <c:v>28.427299999999999</c:v>
                      </c:pt>
                      <c:pt idx="54723">
                        <c:v>28.39434</c:v>
                      </c:pt>
                      <c:pt idx="54724">
                        <c:v>28.361090000000001</c:v>
                      </c:pt>
                      <c:pt idx="54725">
                        <c:v>28.328669999999999</c:v>
                      </c:pt>
                      <c:pt idx="54726">
                        <c:v>28.298540000000003</c:v>
                      </c:pt>
                      <c:pt idx="54727">
                        <c:v>28.266019999999997</c:v>
                      </c:pt>
                      <c:pt idx="54728">
                        <c:v>28.232059999999997</c:v>
                      </c:pt>
                      <c:pt idx="54729">
                        <c:v>28.198709999999998</c:v>
                      </c:pt>
                      <c:pt idx="54730">
                        <c:v>28.165289999999999</c:v>
                      </c:pt>
                      <c:pt idx="54731">
                        <c:v>28.131719999999998</c:v>
                      </c:pt>
                      <c:pt idx="54732">
                        <c:v>28.099980000000002</c:v>
                      </c:pt>
                      <c:pt idx="54733">
                        <c:v>28.068059999999999</c:v>
                      </c:pt>
                      <c:pt idx="54734">
                        <c:v>28.035549999999997</c:v>
                      </c:pt>
                      <c:pt idx="54735">
                        <c:v>28.00319</c:v>
                      </c:pt>
                      <c:pt idx="54736">
                        <c:v>27.97054</c:v>
                      </c:pt>
                      <c:pt idx="54737">
                        <c:v>27.937809999999999</c:v>
                      </c:pt>
                      <c:pt idx="54738">
                        <c:v>27.90523</c:v>
                      </c:pt>
                      <c:pt idx="54739">
                        <c:v>27.87303</c:v>
                      </c:pt>
                      <c:pt idx="54740">
                        <c:v>27.840820000000001</c:v>
                      </c:pt>
                      <c:pt idx="54741">
                        <c:v>27.808320000000002</c:v>
                      </c:pt>
                      <c:pt idx="54742">
                        <c:v>27.77599</c:v>
                      </c:pt>
                      <c:pt idx="54743">
                        <c:v>27.743609999999997</c:v>
                      </c:pt>
                      <c:pt idx="54744">
                        <c:v>27.712439999999997</c:v>
                      </c:pt>
                      <c:pt idx="54745">
                        <c:v>27.68167</c:v>
                      </c:pt>
                      <c:pt idx="54746">
                        <c:v>27.651450000000001</c:v>
                      </c:pt>
                      <c:pt idx="54747">
                        <c:v>27.620640000000002</c:v>
                      </c:pt>
                      <c:pt idx="54748">
                        <c:v>27.589869999999998</c:v>
                      </c:pt>
                      <c:pt idx="54749">
                        <c:v>27.560299999999998</c:v>
                      </c:pt>
                      <c:pt idx="54750">
                        <c:v>27.528700000000001</c:v>
                      </c:pt>
                      <c:pt idx="54751">
                        <c:v>27.49635</c:v>
                      </c:pt>
                      <c:pt idx="54752">
                        <c:v>27.46416</c:v>
                      </c:pt>
                      <c:pt idx="54753">
                        <c:v>27.43206</c:v>
                      </c:pt>
                      <c:pt idx="54754">
                        <c:v>27.399990000000003</c:v>
                      </c:pt>
                      <c:pt idx="54755">
                        <c:v>27.367810000000002</c:v>
                      </c:pt>
                      <c:pt idx="54756">
                        <c:v>27.335699999999999</c:v>
                      </c:pt>
                      <c:pt idx="54757">
                        <c:v>27.303619999999999</c:v>
                      </c:pt>
                      <c:pt idx="54758">
                        <c:v>27.271540000000002</c:v>
                      </c:pt>
                      <c:pt idx="54759">
                        <c:v>27.239779999999996</c:v>
                      </c:pt>
                      <c:pt idx="54760">
                        <c:v>27.207609999999999</c:v>
                      </c:pt>
                      <c:pt idx="54761">
                        <c:v>27.175449999999998</c:v>
                      </c:pt>
                      <c:pt idx="54762">
                        <c:v>27.145310000000002</c:v>
                      </c:pt>
                      <c:pt idx="54763">
                        <c:v>27.110129999999998</c:v>
                      </c:pt>
                      <c:pt idx="54764">
                        <c:v>27.078899999999997</c:v>
                      </c:pt>
                      <c:pt idx="54765">
                        <c:v>27.048000000000002</c:v>
                      </c:pt>
                      <c:pt idx="54766">
                        <c:v>27.017289999999999</c:v>
                      </c:pt>
                      <c:pt idx="54767">
                        <c:v>26.986190000000001</c:v>
                      </c:pt>
                      <c:pt idx="54768">
                        <c:v>26.955729999999999</c:v>
                      </c:pt>
                      <c:pt idx="54769">
                        <c:v>26.92473</c:v>
                      </c:pt>
                      <c:pt idx="54770">
                        <c:v>26.89423</c:v>
                      </c:pt>
                      <c:pt idx="54771">
                        <c:v>26.863060000000001</c:v>
                      </c:pt>
                      <c:pt idx="54772">
                        <c:v>26.83175</c:v>
                      </c:pt>
                      <c:pt idx="54773">
                        <c:v>26.80076</c:v>
                      </c:pt>
                      <c:pt idx="54774">
                        <c:v>26.76971</c:v>
                      </c:pt>
                      <c:pt idx="54775">
                        <c:v>26.738789999999998</c:v>
                      </c:pt>
                      <c:pt idx="54776">
                        <c:v>26.707740000000001</c:v>
                      </c:pt>
                      <c:pt idx="54777">
                        <c:v>26.676449999999999</c:v>
                      </c:pt>
                      <c:pt idx="54778">
                        <c:v>26.645479999999999</c:v>
                      </c:pt>
                      <c:pt idx="54779">
                        <c:v>26.613880000000002</c:v>
                      </c:pt>
                      <c:pt idx="54780">
                        <c:v>26.582249999999998</c:v>
                      </c:pt>
                      <c:pt idx="54781">
                        <c:v>26.5503</c:v>
                      </c:pt>
                      <c:pt idx="54782">
                        <c:v>26.518599999999999</c:v>
                      </c:pt>
                      <c:pt idx="54783">
                        <c:v>26.486699999999999</c:v>
                      </c:pt>
                      <c:pt idx="54784">
                        <c:v>26.454970000000003</c:v>
                      </c:pt>
                      <c:pt idx="54785">
                        <c:v>26.423030000000001</c:v>
                      </c:pt>
                      <c:pt idx="54786">
                        <c:v>26.39096</c:v>
                      </c:pt>
                      <c:pt idx="54787">
                        <c:v>26.359159999999999</c:v>
                      </c:pt>
                      <c:pt idx="54788">
                        <c:v>26.327150000000003</c:v>
                      </c:pt>
                      <c:pt idx="54789">
                        <c:v>26.295449999999999</c:v>
                      </c:pt>
                      <c:pt idx="54790">
                        <c:v>26.263570000000001</c:v>
                      </c:pt>
                      <c:pt idx="54791">
                        <c:v>26.23198</c:v>
                      </c:pt>
                      <c:pt idx="54792">
                        <c:v>26.200100000000003</c:v>
                      </c:pt>
                      <c:pt idx="54793">
                        <c:v>26.167950000000001</c:v>
                      </c:pt>
                      <c:pt idx="54794">
                        <c:v>26.13635</c:v>
                      </c:pt>
                      <c:pt idx="54795">
                        <c:v>26.104090000000003</c:v>
                      </c:pt>
                      <c:pt idx="54796">
                        <c:v>26.072419999999997</c:v>
                      </c:pt>
                      <c:pt idx="54797">
                        <c:v>26.033849999999997</c:v>
                      </c:pt>
                      <c:pt idx="54798">
                        <c:v>26.005839999999999</c:v>
                      </c:pt>
                      <c:pt idx="54799">
                        <c:v>25.975899999999999</c:v>
                      </c:pt>
                      <c:pt idx="54800">
                        <c:v>25.94556</c:v>
                      </c:pt>
                      <c:pt idx="54801">
                        <c:v>25.914059999999999</c:v>
                      </c:pt>
                      <c:pt idx="54802">
                        <c:v>25.880890000000001</c:v>
                      </c:pt>
                      <c:pt idx="54803">
                        <c:v>25.848879999999998</c:v>
                      </c:pt>
                      <c:pt idx="54804">
                        <c:v>25.816210000000002</c:v>
                      </c:pt>
                      <c:pt idx="54805">
                        <c:v>25.78528</c:v>
                      </c:pt>
                      <c:pt idx="54806">
                        <c:v>25.756610000000002</c:v>
                      </c:pt>
                      <c:pt idx="54807">
                        <c:v>25.726610000000001</c:v>
                      </c:pt>
                      <c:pt idx="54808">
                        <c:v>25.696249999999999</c:v>
                      </c:pt>
                      <c:pt idx="54809">
                        <c:v>25.66545</c:v>
                      </c:pt>
                      <c:pt idx="54810">
                        <c:v>25.634450000000001</c:v>
                      </c:pt>
                      <c:pt idx="54811">
                        <c:v>25.603319999999997</c:v>
                      </c:pt>
                      <c:pt idx="54812">
                        <c:v>25.572249999999997</c:v>
                      </c:pt>
                      <c:pt idx="54813">
                        <c:v>25.5411</c:v>
                      </c:pt>
                      <c:pt idx="54814">
                        <c:v>25.509819999999998</c:v>
                      </c:pt>
                      <c:pt idx="54815">
                        <c:v>25.478869999999997</c:v>
                      </c:pt>
                      <c:pt idx="54816">
                        <c:v>25.447649999999999</c:v>
                      </c:pt>
                      <c:pt idx="54817">
                        <c:v>25.416340000000002</c:v>
                      </c:pt>
                      <c:pt idx="54818">
                        <c:v>25.384980000000002</c:v>
                      </c:pt>
                      <c:pt idx="54819">
                        <c:v>25.353460000000002</c:v>
                      </c:pt>
                      <c:pt idx="54820">
                        <c:v>25.321719999999999</c:v>
                      </c:pt>
                      <c:pt idx="54821">
                        <c:v>25.289670000000001</c:v>
                      </c:pt>
                      <c:pt idx="54822">
                        <c:v>25.257399999999997</c:v>
                      </c:pt>
                      <c:pt idx="54823">
                        <c:v>25.225480000000001</c:v>
                      </c:pt>
                      <c:pt idx="54824">
                        <c:v>25.193720000000003</c:v>
                      </c:pt>
                      <c:pt idx="54825">
                        <c:v>25.162079999999996</c:v>
                      </c:pt>
                      <c:pt idx="54826">
                        <c:v>25.12865</c:v>
                      </c:pt>
                      <c:pt idx="54827">
                        <c:v>25.097969999999997</c:v>
                      </c:pt>
                      <c:pt idx="54828">
                        <c:v>25.06634</c:v>
                      </c:pt>
                      <c:pt idx="54829">
                        <c:v>25.034939999999999</c:v>
                      </c:pt>
                      <c:pt idx="54830">
                        <c:v>25.0032</c:v>
                      </c:pt>
                      <c:pt idx="54831">
                        <c:v>24.97146</c:v>
                      </c:pt>
                      <c:pt idx="54832">
                        <c:v>24.939369999999997</c:v>
                      </c:pt>
                      <c:pt idx="54833">
                        <c:v>24.90765</c:v>
                      </c:pt>
                      <c:pt idx="54834">
                        <c:v>24.875959999999999</c:v>
                      </c:pt>
                      <c:pt idx="54835">
                        <c:v>24.84442</c:v>
                      </c:pt>
                      <c:pt idx="54836">
                        <c:v>24.812729999999998</c:v>
                      </c:pt>
                      <c:pt idx="54837">
                        <c:v>24.78106</c:v>
                      </c:pt>
                      <c:pt idx="54838">
                        <c:v>24.750999999999998</c:v>
                      </c:pt>
                      <c:pt idx="54839">
                        <c:v>24.719619999999999</c:v>
                      </c:pt>
                      <c:pt idx="54840">
                        <c:v>24.688720000000004</c:v>
                      </c:pt>
                      <c:pt idx="54841">
                        <c:v>24.657029999999999</c:v>
                      </c:pt>
                      <c:pt idx="54842">
                        <c:v>24.62585</c:v>
                      </c:pt>
                      <c:pt idx="54843">
                        <c:v>24.595079999999999</c:v>
                      </c:pt>
                      <c:pt idx="54844">
                        <c:v>24.563600000000001</c:v>
                      </c:pt>
                      <c:pt idx="54845">
                        <c:v>24.532080000000001</c:v>
                      </c:pt>
                      <c:pt idx="54846">
                        <c:v>24.500630000000001</c:v>
                      </c:pt>
                      <c:pt idx="54847">
                        <c:v>24.469850000000001</c:v>
                      </c:pt>
                      <c:pt idx="54848">
                        <c:v>24.440529999999999</c:v>
                      </c:pt>
                      <c:pt idx="54849">
                        <c:v>24.412669999999999</c:v>
                      </c:pt>
                      <c:pt idx="54850">
                        <c:v>24.38635</c:v>
                      </c:pt>
                      <c:pt idx="54851">
                        <c:v>24.357380000000003</c:v>
                      </c:pt>
                      <c:pt idx="54852">
                        <c:v>24.328769999999999</c:v>
                      </c:pt>
                      <c:pt idx="54853">
                        <c:v>24.29918</c:v>
                      </c:pt>
                      <c:pt idx="54854">
                        <c:v>24.270109999999999</c:v>
                      </c:pt>
                      <c:pt idx="54855">
                        <c:v>24.246970000000001</c:v>
                      </c:pt>
                      <c:pt idx="54856">
                        <c:v>24.21894</c:v>
                      </c:pt>
                      <c:pt idx="54857">
                        <c:v>24.18984</c:v>
                      </c:pt>
                      <c:pt idx="54858">
                        <c:v>24.160430000000002</c:v>
                      </c:pt>
                      <c:pt idx="54859">
                        <c:v>24.131649999999997</c:v>
                      </c:pt>
                      <c:pt idx="54860">
                        <c:v>24.102239999999998</c:v>
                      </c:pt>
                      <c:pt idx="54861">
                        <c:v>24.072279999999999</c:v>
                      </c:pt>
                      <c:pt idx="54862">
                        <c:v>24.042360000000002</c:v>
                      </c:pt>
                      <c:pt idx="54863">
                        <c:v>24.012309999999999</c:v>
                      </c:pt>
                      <c:pt idx="54864">
                        <c:v>23.982120000000002</c:v>
                      </c:pt>
                      <c:pt idx="54865">
                        <c:v>23.951969999999999</c:v>
                      </c:pt>
                      <c:pt idx="54866">
                        <c:v>23.921749999999999</c:v>
                      </c:pt>
                      <c:pt idx="54867">
                        <c:v>23.892199999999999</c:v>
                      </c:pt>
                      <c:pt idx="54868">
                        <c:v>23.861799999999999</c:v>
                      </c:pt>
                      <c:pt idx="54869">
                        <c:v>23.831699999999998</c:v>
                      </c:pt>
                      <c:pt idx="54870">
                        <c:v>23.80115</c:v>
                      </c:pt>
                      <c:pt idx="54871">
                        <c:v>23.771160000000002</c:v>
                      </c:pt>
                      <c:pt idx="54872">
                        <c:v>23.740220000000001</c:v>
                      </c:pt>
                      <c:pt idx="54873">
                        <c:v>23.709760000000003</c:v>
                      </c:pt>
                      <c:pt idx="54874">
                        <c:v>23.678720000000002</c:v>
                      </c:pt>
                      <c:pt idx="54875">
                        <c:v>23.647309999999997</c:v>
                      </c:pt>
                      <c:pt idx="54876">
                        <c:v>23.615309999999997</c:v>
                      </c:pt>
                      <c:pt idx="54877">
                        <c:v>23.584200000000003</c:v>
                      </c:pt>
                      <c:pt idx="54878">
                        <c:v>23.552770000000002</c:v>
                      </c:pt>
                      <c:pt idx="54879">
                        <c:v>23.52148</c:v>
                      </c:pt>
                      <c:pt idx="54880">
                        <c:v>23.490369999999999</c:v>
                      </c:pt>
                      <c:pt idx="54881">
                        <c:v>23.459319999999998</c:v>
                      </c:pt>
                      <c:pt idx="54882">
                        <c:v>23.428550000000001</c:v>
                      </c:pt>
                      <c:pt idx="54883">
                        <c:v>23.397679999999998</c:v>
                      </c:pt>
                      <c:pt idx="54884">
                        <c:v>23.366859999999999</c:v>
                      </c:pt>
                      <c:pt idx="54885">
                        <c:v>23.337119999999999</c:v>
                      </c:pt>
                      <c:pt idx="54886">
                        <c:v>23.308369999999996</c:v>
                      </c:pt>
                      <c:pt idx="54887">
                        <c:v>23.258240000000001</c:v>
                      </c:pt>
                      <c:pt idx="54888">
                        <c:v>23.22719</c:v>
                      </c:pt>
                      <c:pt idx="54889">
                        <c:v>23.19661</c:v>
                      </c:pt>
                      <c:pt idx="54890">
                        <c:v>23.166170000000001</c:v>
                      </c:pt>
                      <c:pt idx="54891">
                        <c:v>23.13514</c:v>
                      </c:pt>
                      <c:pt idx="54892">
                        <c:v>23.10463</c:v>
                      </c:pt>
                      <c:pt idx="54893">
                        <c:v>23.073419999999999</c:v>
                      </c:pt>
                      <c:pt idx="54894">
                        <c:v>23.040780000000002</c:v>
                      </c:pt>
                      <c:pt idx="54895">
                        <c:v>23.011330000000001</c:v>
                      </c:pt>
                      <c:pt idx="54896">
                        <c:v>22.981590000000001</c:v>
                      </c:pt>
                      <c:pt idx="54897">
                        <c:v>22.948970000000003</c:v>
                      </c:pt>
                      <c:pt idx="54898">
                        <c:v>22.917390000000001</c:v>
                      </c:pt>
                      <c:pt idx="54899">
                        <c:v>22.887920000000001</c:v>
                      </c:pt>
                      <c:pt idx="54900">
                        <c:v>22.857120000000002</c:v>
                      </c:pt>
                      <c:pt idx="54901">
                        <c:v>22.827300000000001</c:v>
                      </c:pt>
                      <c:pt idx="54902">
                        <c:v>22.796099999999999</c:v>
                      </c:pt>
                      <c:pt idx="54903">
                        <c:v>22.765740000000001</c:v>
                      </c:pt>
                      <c:pt idx="54904">
                        <c:v>22.734020000000001</c:v>
                      </c:pt>
                      <c:pt idx="54905">
                        <c:v>22.703470000000003</c:v>
                      </c:pt>
                      <c:pt idx="54906">
                        <c:v>22.673760000000001</c:v>
                      </c:pt>
                      <c:pt idx="54907">
                        <c:v>22.639490000000002</c:v>
                      </c:pt>
                      <c:pt idx="54908">
                        <c:v>22.610229999999998</c:v>
                      </c:pt>
                      <c:pt idx="54909">
                        <c:v>22.579720000000002</c:v>
                      </c:pt>
                      <c:pt idx="54910">
                        <c:v>22.548780000000001</c:v>
                      </c:pt>
                      <c:pt idx="54911">
                        <c:v>22.517189999999999</c:v>
                      </c:pt>
                      <c:pt idx="54912">
                        <c:v>22.485320000000002</c:v>
                      </c:pt>
                      <c:pt idx="54913">
                        <c:v>22.453989999999997</c:v>
                      </c:pt>
                      <c:pt idx="54914">
                        <c:v>22.42146</c:v>
                      </c:pt>
                      <c:pt idx="54915">
                        <c:v>22.38908</c:v>
                      </c:pt>
                      <c:pt idx="54916">
                        <c:v>22.35736</c:v>
                      </c:pt>
                      <c:pt idx="54917">
                        <c:v>22.32705</c:v>
                      </c:pt>
                      <c:pt idx="54918">
                        <c:v>22.295310000000001</c:v>
                      </c:pt>
                      <c:pt idx="54919">
                        <c:v>22.264130000000002</c:v>
                      </c:pt>
                      <c:pt idx="54920">
                        <c:v>22.2317</c:v>
                      </c:pt>
                      <c:pt idx="54921">
                        <c:v>22.199659999999998</c:v>
                      </c:pt>
                      <c:pt idx="54922">
                        <c:v>22.168929999999996</c:v>
                      </c:pt>
                      <c:pt idx="54923">
                        <c:v>22.13777</c:v>
                      </c:pt>
                      <c:pt idx="54924">
                        <c:v>22.10746</c:v>
                      </c:pt>
                      <c:pt idx="54925">
                        <c:v>22.077110000000001</c:v>
                      </c:pt>
                      <c:pt idx="54926">
                        <c:v>22.045949999999998</c:v>
                      </c:pt>
                      <c:pt idx="54927">
                        <c:v>22.014339999999997</c:v>
                      </c:pt>
                      <c:pt idx="54928">
                        <c:v>21.98338</c:v>
                      </c:pt>
                      <c:pt idx="54929">
                        <c:v>21.952060000000003</c:v>
                      </c:pt>
                      <c:pt idx="54930">
                        <c:v>21.921279999999999</c:v>
                      </c:pt>
                      <c:pt idx="54931">
                        <c:v>21.889229999999998</c:v>
                      </c:pt>
                      <c:pt idx="54932">
                        <c:v>21.858330000000002</c:v>
                      </c:pt>
                      <c:pt idx="54933">
                        <c:v>21.8262</c:v>
                      </c:pt>
                      <c:pt idx="54934">
                        <c:v>21.794709999999998</c:v>
                      </c:pt>
                      <c:pt idx="54935">
                        <c:v>21.763469999999998</c:v>
                      </c:pt>
                      <c:pt idx="54936">
                        <c:v>21.732909999999997</c:v>
                      </c:pt>
                      <c:pt idx="54937">
                        <c:v>21.701830000000001</c:v>
                      </c:pt>
                      <c:pt idx="54938">
                        <c:v>21.670410000000004</c:v>
                      </c:pt>
                      <c:pt idx="54939">
                        <c:v>21.639119999999998</c:v>
                      </c:pt>
                      <c:pt idx="54940">
                        <c:v>21.607980000000001</c:v>
                      </c:pt>
                      <c:pt idx="54941">
                        <c:v>21.574909999999999</c:v>
                      </c:pt>
                      <c:pt idx="54942">
                        <c:v>21.542409999999997</c:v>
                      </c:pt>
                      <c:pt idx="54943">
                        <c:v>21.508919999999996</c:v>
                      </c:pt>
                      <c:pt idx="54944">
                        <c:v>21.442990000000002</c:v>
                      </c:pt>
                      <c:pt idx="54945">
                        <c:v>21.3992</c:v>
                      </c:pt>
                      <c:pt idx="54946">
                        <c:v>21.35792</c:v>
                      </c:pt>
                      <c:pt idx="54947">
                        <c:v>21.318860000000001</c:v>
                      </c:pt>
                      <c:pt idx="54948">
                        <c:v>21.281420000000001</c:v>
                      </c:pt>
                      <c:pt idx="54949">
                        <c:v>21.24606</c:v>
                      </c:pt>
                      <c:pt idx="54950">
                        <c:v>21.211090000000002</c:v>
                      </c:pt>
                      <c:pt idx="54951">
                        <c:v>21.177689999999998</c:v>
                      </c:pt>
                      <c:pt idx="54952">
                        <c:v>21.144759999999998</c:v>
                      </c:pt>
                      <c:pt idx="54953">
                        <c:v>21.11138</c:v>
                      </c:pt>
                      <c:pt idx="54954">
                        <c:v>21.078960000000002</c:v>
                      </c:pt>
                      <c:pt idx="54955">
                        <c:v>21.046480000000003</c:v>
                      </c:pt>
                      <c:pt idx="54956">
                        <c:v>21.016020000000001</c:v>
                      </c:pt>
                      <c:pt idx="54957">
                        <c:v>20.983649999999997</c:v>
                      </c:pt>
                      <c:pt idx="54958">
                        <c:v>20.95215</c:v>
                      </c:pt>
                      <c:pt idx="54959">
                        <c:v>20.919640000000001</c:v>
                      </c:pt>
                      <c:pt idx="54960">
                        <c:v>20.887150000000002</c:v>
                      </c:pt>
                      <c:pt idx="54961">
                        <c:v>20.853739999999998</c:v>
                      </c:pt>
                      <c:pt idx="54962">
                        <c:v>20.821190000000001</c:v>
                      </c:pt>
                      <c:pt idx="54963">
                        <c:v>20.788289999999996</c:v>
                      </c:pt>
                      <c:pt idx="54964">
                        <c:v>20.757940000000001</c:v>
                      </c:pt>
                      <c:pt idx="54965">
                        <c:v>20.72598</c:v>
                      </c:pt>
                      <c:pt idx="54966">
                        <c:v>20.695160000000001</c:v>
                      </c:pt>
                      <c:pt idx="54967">
                        <c:v>20.663619999999998</c:v>
                      </c:pt>
                      <c:pt idx="54968">
                        <c:v>20.632190000000001</c:v>
                      </c:pt>
                      <c:pt idx="54969">
                        <c:v>20.60033</c:v>
                      </c:pt>
                      <c:pt idx="54970">
                        <c:v>20.56887</c:v>
                      </c:pt>
                      <c:pt idx="54971">
                        <c:v>20.536560000000001</c:v>
                      </c:pt>
                      <c:pt idx="54972">
                        <c:v>20.504850000000001</c:v>
                      </c:pt>
                      <c:pt idx="54973">
                        <c:v>20.471609999999998</c:v>
                      </c:pt>
                      <c:pt idx="54974">
                        <c:v>20.439440000000001</c:v>
                      </c:pt>
                      <c:pt idx="54975">
                        <c:v>20.406790000000001</c:v>
                      </c:pt>
                      <c:pt idx="54976">
                        <c:v>20.373830000000002</c:v>
                      </c:pt>
                      <c:pt idx="54977">
                        <c:v>20.341049999999999</c:v>
                      </c:pt>
                      <c:pt idx="54978">
                        <c:v>20.308190000000003</c:v>
                      </c:pt>
                      <c:pt idx="54979">
                        <c:v>20.276070000000001</c:v>
                      </c:pt>
                      <c:pt idx="54980">
                        <c:v>20.243129999999997</c:v>
                      </c:pt>
                      <c:pt idx="54981">
                        <c:v>20.21069</c:v>
                      </c:pt>
                      <c:pt idx="54982">
                        <c:v>20.178180000000001</c:v>
                      </c:pt>
                      <c:pt idx="54983">
                        <c:v>20.145490000000002</c:v>
                      </c:pt>
                      <c:pt idx="54984">
                        <c:v>20.113520000000001</c:v>
                      </c:pt>
                      <c:pt idx="54985">
                        <c:v>20.080880000000001</c:v>
                      </c:pt>
                      <c:pt idx="54986">
                        <c:v>20.04851</c:v>
                      </c:pt>
                      <c:pt idx="54987">
                        <c:v>20.015770000000003</c:v>
                      </c:pt>
                      <c:pt idx="54988">
                        <c:v>19.983059999999998</c:v>
                      </c:pt>
                      <c:pt idx="54989">
                        <c:v>19.95121</c:v>
                      </c:pt>
                      <c:pt idx="54990">
                        <c:v>19.919039999999999</c:v>
                      </c:pt>
                      <c:pt idx="54991">
                        <c:v>19.88616</c:v>
                      </c:pt>
                      <c:pt idx="54992">
                        <c:v>19.853179999999998</c:v>
                      </c:pt>
                      <c:pt idx="54993">
                        <c:v>19.820800000000002</c:v>
                      </c:pt>
                      <c:pt idx="54994">
                        <c:v>19.788330000000002</c:v>
                      </c:pt>
                      <c:pt idx="54995">
                        <c:v>19.7563</c:v>
                      </c:pt>
                      <c:pt idx="54996">
                        <c:v>19.724</c:v>
                      </c:pt>
                      <c:pt idx="54997">
                        <c:v>19.691240000000001</c:v>
                      </c:pt>
                      <c:pt idx="54998">
                        <c:v>19.658329999999999</c:v>
                      </c:pt>
                      <c:pt idx="54999">
                        <c:v>19.62668</c:v>
                      </c:pt>
                      <c:pt idx="55000">
                        <c:v>19.594619999999999</c:v>
                      </c:pt>
                      <c:pt idx="55001">
                        <c:v>19.56202</c:v>
                      </c:pt>
                      <c:pt idx="55002">
                        <c:v>19.529220000000002</c:v>
                      </c:pt>
                      <c:pt idx="55003">
                        <c:v>19.496670000000002</c:v>
                      </c:pt>
                      <c:pt idx="55004">
                        <c:v>19.464690000000001</c:v>
                      </c:pt>
                      <c:pt idx="55005">
                        <c:v>19.433620000000001</c:v>
                      </c:pt>
                      <c:pt idx="55006">
                        <c:v>19.401440000000001</c:v>
                      </c:pt>
                      <c:pt idx="55007">
                        <c:v>19.368980000000001</c:v>
                      </c:pt>
                      <c:pt idx="55008">
                        <c:v>19.336199999999998</c:v>
                      </c:pt>
                      <c:pt idx="55009">
                        <c:v>19.303809999999999</c:v>
                      </c:pt>
                      <c:pt idx="55010">
                        <c:v>19.27103</c:v>
                      </c:pt>
                      <c:pt idx="55011">
                        <c:v>19.239170000000001</c:v>
                      </c:pt>
                      <c:pt idx="55012">
                        <c:v>19.206229999999998</c:v>
                      </c:pt>
                      <c:pt idx="55013">
                        <c:v>19.17267</c:v>
                      </c:pt>
                      <c:pt idx="55014">
                        <c:v>19.13945</c:v>
                      </c:pt>
                      <c:pt idx="55015">
                        <c:v>19.10623</c:v>
                      </c:pt>
                      <c:pt idx="55016">
                        <c:v>19.073150000000002</c:v>
                      </c:pt>
                      <c:pt idx="55017">
                        <c:v>19.039569999999998</c:v>
                      </c:pt>
                      <c:pt idx="55018">
                        <c:v>19.006620000000002</c:v>
                      </c:pt>
                      <c:pt idx="55019">
                        <c:v>18.97278</c:v>
                      </c:pt>
                      <c:pt idx="55020">
                        <c:v>18.9391</c:v>
                      </c:pt>
                      <c:pt idx="55021">
                        <c:v>18.905899999999999</c:v>
                      </c:pt>
                      <c:pt idx="55022">
                        <c:v>18.873860000000001</c:v>
                      </c:pt>
                      <c:pt idx="55023">
                        <c:v>18.840769999999999</c:v>
                      </c:pt>
                      <c:pt idx="55024">
                        <c:v>18.809350000000002</c:v>
                      </c:pt>
                      <c:pt idx="55025">
                        <c:v>18.777419999999999</c:v>
                      </c:pt>
                      <c:pt idx="55026">
                        <c:v>18.744730000000001</c:v>
                      </c:pt>
                      <c:pt idx="55027">
                        <c:v>18.711880000000001</c:v>
                      </c:pt>
                      <c:pt idx="55028">
                        <c:v>18.678930000000001</c:v>
                      </c:pt>
                      <c:pt idx="55029">
                        <c:v>18.64592</c:v>
                      </c:pt>
                      <c:pt idx="55030">
                        <c:v>18.612729999999999</c:v>
                      </c:pt>
                      <c:pt idx="55031">
                        <c:v>18.580490000000001</c:v>
                      </c:pt>
                      <c:pt idx="55032">
                        <c:v>18.548159999999999</c:v>
                      </c:pt>
                      <c:pt idx="55033">
                        <c:v>18.515319999999999</c:v>
                      </c:pt>
                      <c:pt idx="55034">
                        <c:v>18.481639999999999</c:v>
                      </c:pt>
                      <c:pt idx="55035">
                        <c:v>18.44763</c:v>
                      </c:pt>
                      <c:pt idx="55036">
                        <c:v>18.41367</c:v>
                      </c:pt>
                      <c:pt idx="55037">
                        <c:v>18.380089999999999</c:v>
                      </c:pt>
                      <c:pt idx="55038">
                        <c:v>18.346409999999999</c:v>
                      </c:pt>
                      <c:pt idx="55039">
                        <c:v>18.31278</c:v>
                      </c:pt>
                      <c:pt idx="55040">
                        <c:v>18.280719999999999</c:v>
                      </c:pt>
                      <c:pt idx="55041">
                        <c:v>18.246940000000002</c:v>
                      </c:pt>
                      <c:pt idx="55042">
                        <c:v>18.212410000000002</c:v>
                      </c:pt>
                      <c:pt idx="55043">
                        <c:v>18.17972</c:v>
                      </c:pt>
                      <c:pt idx="55044">
                        <c:v>18.145160000000001</c:v>
                      </c:pt>
                      <c:pt idx="55045">
                        <c:v>18.111159999999998</c:v>
                      </c:pt>
                      <c:pt idx="55046">
                        <c:v>18.07714</c:v>
                      </c:pt>
                      <c:pt idx="55047">
                        <c:v>18.044560000000001</c:v>
                      </c:pt>
                      <c:pt idx="55048">
                        <c:v>18.010470000000002</c:v>
                      </c:pt>
                      <c:pt idx="55049">
                        <c:v>17.976610000000001</c:v>
                      </c:pt>
                      <c:pt idx="55050">
                        <c:v>17.942039999999999</c:v>
                      </c:pt>
                      <c:pt idx="55051">
                        <c:v>17.907869999999999</c:v>
                      </c:pt>
                      <c:pt idx="55052">
                        <c:v>17.87388</c:v>
                      </c:pt>
                      <c:pt idx="55053">
                        <c:v>17.83982</c:v>
                      </c:pt>
                      <c:pt idx="55054">
                        <c:v>17.806150000000002</c:v>
                      </c:pt>
                      <c:pt idx="55055">
                        <c:v>17.77195</c:v>
                      </c:pt>
                      <c:pt idx="55056">
                        <c:v>17.738210000000002</c:v>
                      </c:pt>
                      <c:pt idx="55057">
                        <c:v>17.704930000000001</c:v>
                      </c:pt>
                      <c:pt idx="55058">
                        <c:v>17.674720000000001</c:v>
                      </c:pt>
                      <c:pt idx="55059">
                        <c:v>17.641279999999998</c:v>
                      </c:pt>
                      <c:pt idx="55060">
                        <c:v>17.607950000000002</c:v>
                      </c:pt>
                      <c:pt idx="55061">
                        <c:v>17.574019999999997</c:v>
                      </c:pt>
                      <c:pt idx="55062">
                        <c:v>17.542149999999999</c:v>
                      </c:pt>
                      <c:pt idx="55063">
                        <c:v>17.508330000000001</c:v>
                      </c:pt>
                      <c:pt idx="55064">
                        <c:v>17.47428</c:v>
                      </c:pt>
                      <c:pt idx="55065">
                        <c:v>17.439910000000001</c:v>
                      </c:pt>
                      <c:pt idx="55066">
                        <c:v>17.405760000000001</c:v>
                      </c:pt>
                      <c:pt idx="55067">
                        <c:v>17.37133</c:v>
                      </c:pt>
                      <c:pt idx="55068">
                        <c:v>17.337109999999999</c:v>
                      </c:pt>
                      <c:pt idx="55069">
                        <c:v>17.302779999999998</c:v>
                      </c:pt>
                      <c:pt idx="55070">
                        <c:v>17.26821</c:v>
                      </c:pt>
                      <c:pt idx="55071">
                        <c:v>17.232879999999998</c:v>
                      </c:pt>
                      <c:pt idx="55072">
                        <c:v>17.197759999999999</c:v>
                      </c:pt>
                      <c:pt idx="55073">
                        <c:v>17.162430000000001</c:v>
                      </c:pt>
                      <c:pt idx="55074">
                        <c:v>17.127490000000002</c:v>
                      </c:pt>
                      <c:pt idx="55075">
                        <c:v>17.092359999999999</c:v>
                      </c:pt>
                      <c:pt idx="55076">
                        <c:v>17.057400000000001</c:v>
                      </c:pt>
                      <c:pt idx="55077">
                        <c:v>17.021889999999999</c:v>
                      </c:pt>
                      <c:pt idx="55078">
                        <c:v>16.986940000000001</c:v>
                      </c:pt>
                      <c:pt idx="55079">
                        <c:v>16.950620000000001</c:v>
                      </c:pt>
                      <c:pt idx="55080">
                        <c:v>16.917100000000001</c:v>
                      </c:pt>
                      <c:pt idx="55081">
                        <c:v>16.883140000000001</c:v>
                      </c:pt>
                      <c:pt idx="55082">
                        <c:v>16.848870000000002</c:v>
                      </c:pt>
                      <c:pt idx="55083">
                        <c:v>16.81532</c:v>
                      </c:pt>
                      <c:pt idx="55084">
                        <c:v>16.783390000000001</c:v>
                      </c:pt>
                      <c:pt idx="55085">
                        <c:v>16.750529999999998</c:v>
                      </c:pt>
                      <c:pt idx="55086">
                        <c:v>16.71696</c:v>
                      </c:pt>
                      <c:pt idx="55087">
                        <c:v>16.68432</c:v>
                      </c:pt>
                      <c:pt idx="55088">
                        <c:v>16.651039999999998</c:v>
                      </c:pt>
                      <c:pt idx="55089">
                        <c:v>16.61842</c:v>
                      </c:pt>
                      <c:pt idx="55090">
                        <c:v>16.58559</c:v>
                      </c:pt>
                      <c:pt idx="55091">
                        <c:v>16.55284</c:v>
                      </c:pt>
                      <c:pt idx="55092">
                        <c:v>16.51857</c:v>
                      </c:pt>
                      <c:pt idx="55093">
                        <c:v>16.483529999999998</c:v>
                      </c:pt>
                      <c:pt idx="55094">
                        <c:v>16.44866</c:v>
                      </c:pt>
                      <c:pt idx="55095">
                        <c:v>16.413359999999997</c:v>
                      </c:pt>
                      <c:pt idx="55096">
                        <c:v>16.377649999999999</c:v>
                      </c:pt>
                      <c:pt idx="55097">
                        <c:v>16.341470000000001</c:v>
                      </c:pt>
                      <c:pt idx="55098">
                        <c:v>16.30639</c:v>
                      </c:pt>
                      <c:pt idx="55099">
                        <c:v>16.270219999999998</c:v>
                      </c:pt>
                      <c:pt idx="55100">
                        <c:v>16.234670000000001</c:v>
                      </c:pt>
                      <c:pt idx="55101">
                        <c:v>16.198869999999999</c:v>
                      </c:pt>
                      <c:pt idx="55102">
                        <c:v>16.16282</c:v>
                      </c:pt>
                      <c:pt idx="55103">
                        <c:v>16.126919999999998</c:v>
                      </c:pt>
                      <c:pt idx="55104">
                        <c:v>16.09141</c:v>
                      </c:pt>
                      <c:pt idx="55105">
                        <c:v>16.055410000000002</c:v>
                      </c:pt>
                      <c:pt idx="55106">
                        <c:v>16.01953</c:v>
                      </c:pt>
                      <c:pt idx="55107">
                        <c:v>15.98352</c:v>
                      </c:pt>
                      <c:pt idx="55108">
                        <c:v>15.9483</c:v>
                      </c:pt>
                      <c:pt idx="55109">
                        <c:v>15.912489999999998</c:v>
                      </c:pt>
                      <c:pt idx="55110">
                        <c:v>15.876609999999999</c:v>
                      </c:pt>
                      <c:pt idx="55111">
                        <c:v>15.84158</c:v>
                      </c:pt>
                      <c:pt idx="55112">
                        <c:v>15.807079999999999</c:v>
                      </c:pt>
                      <c:pt idx="55113">
                        <c:v>15.771189999999999</c:v>
                      </c:pt>
                      <c:pt idx="55114">
                        <c:v>15.736650000000001</c:v>
                      </c:pt>
                      <c:pt idx="55115">
                        <c:v>15.700970000000002</c:v>
                      </c:pt>
                      <c:pt idx="55116">
                        <c:v>15.669459999999999</c:v>
                      </c:pt>
                      <c:pt idx="55117">
                        <c:v>15.63926</c:v>
                      </c:pt>
                      <c:pt idx="55118">
                        <c:v>15.606930000000002</c:v>
                      </c:pt>
                      <c:pt idx="55119">
                        <c:v>15.564780000000001</c:v>
                      </c:pt>
                      <c:pt idx="55120">
                        <c:v>15.530949999999999</c:v>
                      </c:pt>
                      <c:pt idx="55121">
                        <c:v>15.496540000000001</c:v>
                      </c:pt>
                      <c:pt idx="55122">
                        <c:v>15.462959999999999</c:v>
                      </c:pt>
                      <c:pt idx="55123">
                        <c:v>15.429269999999999</c:v>
                      </c:pt>
                      <c:pt idx="55124">
                        <c:v>15.395399999999999</c:v>
                      </c:pt>
                      <c:pt idx="55125">
                        <c:v>15.361689999999999</c:v>
                      </c:pt>
                      <c:pt idx="55126">
                        <c:v>15.33028</c:v>
                      </c:pt>
                      <c:pt idx="55127">
                        <c:v>15.299160000000001</c:v>
                      </c:pt>
                      <c:pt idx="55128">
                        <c:v>15.26454</c:v>
                      </c:pt>
                      <c:pt idx="55129">
                        <c:v>15.230370000000001</c:v>
                      </c:pt>
                      <c:pt idx="55130">
                        <c:v>15.19708</c:v>
                      </c:pt>
                      <c:pt idx="55131">
                        <c:v>15.162929999999999</c:v>
                      </c:pt>
                      <c:pt idx="55132">
                        <c:v>15.128950000000001</c:v>
                      </c:pt>
                      <c:pt idx="55133">
                        <c:v>15.094010000000001</c:v>
                      </c:pt>
                      <c:pt idx="55134">
                        <c:v>15.058579999999999</c:v>
                      </c:pt>
                      <c:pt idx="55135">
                        <c:v>15.024370000000001</c:v>
                      </c:pt>
                      <c:pt idx="55136">
                        <c:v>14.98986</c:v>
                      </c:pt>
                      <c:pt idx="55137">
                        <c:v>14.954840000000001</c:v>
                      </c:pt>
                      <c:pt idx="55138">
                        <c:v>14.919789999999999</c:v>
                      </c:pt>
                      <c:pt idx="55139">
                        <c:v>14.884729999999999</c:v>
                      </c:pt>
                      <c:pt idx="55140">
                        <c:v>14.850110000000001</c:v>
                      </c:pt>
                      <c:pt idx="55141">
                        <c:v>14.81457</c:v>
                      </c:pt>
                      <c:pt idx="55142">
                        <c:v>14.779210000000001</c:v>
                      </c:pt>
                      <c:pt idx="55143">
                        <c:v>14.743500000000001</c:v>
                      </c:pt>
                      <c:pt idx="55144">
                        <c:v>14.70829</c:v>
                      </c:pt>
                      <c:pt idx="55145">
                        <c:v>14.672000000000001</c:v>
                      </c:pt>
                      <c:pt idx="55146">
                        <c:v>14.63528</c:v>
                      </c:pt>
                      <c:pt idx="55147">
                        <c:v>14.59886</c:v>
                      </c:pt>
                      <c:pt idx="55148">
                        <c:v>14.562390000000001</c:v>
                      </c:pt>
                      <c:pt idx="55149">
                        <c:v>14.525950000000002</c:v>
                      </c:pt>
                      <c:pt idx="55150">
                        <c:v>14.48854</c:v>
                      </c:pt>
                      <c:pt idx="55151">
                        <c:v>14.451400000000001</c:v>
                      </c:pt>
                      <c:pt idx="55152">
                        <c:v>14.414809999999999</c:v>
                      </c:pt>
                      <c:pt idx="55153">
                        <c:v>14.37734</c:v>
                      </c:pt>
                      <c:pt idx="55154">
                        <c:v>14.34146</c:v>
                      </c:pt>
                      <c:pt idx="55155">
                        <c:v>14.30491</c:v>
                      </c:pt>
                      <c:pt idx="55156">
                        <c:v>14.26849</c:v>
                      </c:pt>
                      <c:pt idx="55157">
                        <c:v>14.22302</c:v>
                      </c:pt>
                      <c:pt idx="55158">
                        <c:v>14.190950000000001</c:v>
                      </c:pt>
                      <c:pt idx="55159">
                        <c:v>14.154999999999999</c:v>
                      </c:pt>
                      <c:pt idx="55160">
                        <c:v>14.118329999999998</c:v>
                      </c:pt>
                      <c:pt idx="55161">
                        <c:v>14.081099999999999</c:v>
                      </c:pt>
                      <c:pt idx="55162">
                        <c:v>14.04407</c:v>
                      </c:pt>
                      <c:pt idx="55163">
                        <c:v>14.00759</c:v>
                      </c:pt>
                      <c:pt idx="55164">
                        <c:v>13.970140000000001</c:v>
                      </c:pt>
                      <c:pt idx="55165">
                        <c:v>13.93234</c:v>
                      </c:pt>
                      <c:pt idx="55166">
                        <c:v>13.895280000000001</c:v>
                      </c:pt>
                      <c:pt idx="55167">
                        <c:v>13.857489999999999</c:v>
                      </c:pt>
                      <c:pt idx="55168">
                        <c:v>13.81894</c:v>
                      </c:pt>
                      <c:pt idx="55169">
                        <c:v>13.781499999999999</c:v>
                      </c:pt>
                      <c:pt idx="55170">
                        <c:v>13.742900000000001</c:v>
                      </c:pt>
                      <c:pt idx="55171">
                        <c:v>13.70388</c:v>
                      </c:pt>
                      <c:pt idx="55172">
                        <c:v>13.664810000000001</c:v>
                      </c:pt>
                      <c:pt idx="55173">
                        <c:v>13.62593</c:v>
                      </c:pt>
                      <c:pt idx="55174">
                        <c:v>13.586830000000001</c:v>
                      </c:pt>
                      <c:pt idx="55175">
                        <c:v>13.548260000000001</c:v>
                      </c:pt>
                      <c:pt idx="55176">
                        <c:v>13.509150000000002</c:v>
                      </c:pt>
                      <c:pt idx="55177">
                        <c:v>13.47105</c:v>
                      </c:pt>
                      <c:pt idx="55178">
                        <c:v>13.43113</c:v>
                      </c:pt>
                      <c:pt idx="55179">
                        <c:v>13.392340000000001</c:v>
                      </c:pt>
                      <c:pt idx="55180">
                        <c:v>13.35248</c:v>
                      </c:pt>
                      <c:pt idx="55181">
                        <c:v>13.313369999999999</c:v>
                      </c:pt>
                      <c:pt idx="55182">
                        <c:v>13.273980000000002</c:v>
                      </c:pt>
                      <c:pt idx="55183">
                        <c:v>13.234779999999999</c:v>
                      </c:pt>
                      <c:pt idx="55184">
                        <c:v>13.195550000000001</c:v>
                      </c:pt>
                      <c:pt idx="55185">
                        <c:v>13.156330000000001</c:v>
                      </c:pt>
                      <c:pt idx="55186">
                        <c:v>13.11688</c:v>
                      </c:pt>
                      <c:pt idx="55187">
                        <c:v>13.077730000000001</c:v>
                      </c:pt>
                      <c:pt idx="55188">
                        <c:v>13.03876</c:v>
                      </c:pt>
                      <c:pt idx="55189">
                        <c:v>12.999739999999999</c:v>
                      </c:pt>
                      <c:pt idx="55190">
                        <c:v>12.96116</c:v>
                      </c:pt>
                      <c:pt idx="55191">
                        <c:v>12.92257</c:v>
                      </c:pt>
                      <c:pt idx="55192">
                        <c:v>12.884070000000001</c:v>
                      </c:pt>
                      <c:pt idx="55193">
                        <c:v>12.84553</c:v>
                      </c:pt>
                      <c:pt idx="55194">
                        <c:v>12.807259999999999</c:v>
                      </c:pt>
                      <c:pt idx="55195">
                        <c:v>12.76923</c:v>
                      </c:pt>
                      <c:pt idx="55196">
                        <c:v>12.73095</c:v>
                      </c:pt>
                      <c:pt idx="55197">
                        <c:v>12.69304</c:v>
                      </c:pt>
                      <c:pt idx="55198">
                        <c:v>12.65569</c:v>
                      </c:pt>
                      <c:pt idx="55199">
                        <c:v>12.617510000000001</c:v>
                      </c:pt>
                      <c:pt idx="55200">
                        <c:v>12.579450000000001</c:v>
                      </c:pt>
                      <c:pt idx="55201">
                        <c:v>12.54121</c:v>
                      </c:pt>
                      <c:pt idx="55202">
                        <c:v>12.50305</c:v>
                      </c:pt>
                      <c:pt idx="55203">
                        <c:v>12.46467</c:v>
                      </c:pt>
                      <c:pt idx="55204">
                        <c:v>12.428459999999999</c:v>
                      </c:pt>
                      <c:pt idx="55205">
                        <c:v>12.39105</c:v>
                      </c:pt>
                      <c:pt idx="55206">
                        <c:v>12.35765</c:v>
                      </c:pt>
                      <c:pt idx="55207">
                        <c:v>12.322939999999999</c:v>
                      </c:pt>
                      <c:pt idx="55208">
                        <c:v>12.28599</c:v>
                      </c:pt>
                      <c:pt idx="55209">
                        <c:v>12.2484</c:v>
                      </c:pt>
                      <c:pt idx="55210">
                        <c:v>12.21068</c:v>
                      </c:pt>
                      <c:pt idx="55211">
                        <c:v>12.171909999999999</c:v>
                      </c:pt>
                      <c:pt idx="55212">
                        <c:v>12.13409</c:v>
                      </c:pt>
                      <c:pt idx="55213">
                        <c:v>12.09586</c:v>
                      </c:pt>
                      <c:pt idx="55214">
                        <c:v>12.05729</c:v>
                      </c:pt>
                      <c:pt idx="55215">
                        <c:v>12.01962</c:v>
                      </c:pt>
                      <c:pt idx="55216">
                        <c:v>11.983060000000002</c:v>
                      </c:pt>
                      <c:pt idx="55217">
                        <c:v>11.945539999999999</c:v>
                      </c:pt>
                      <c:pt idx="55218">
                        <c:v>11.907589999999999</c:v>
                      </c:pt>
                      <c:pt idx="55219">
                        <c:v>11.870560000000001</c:v>
                      </c:pt>
                      <c:pt idx="55220">
                        <c:v>11.83287</c:v>
                      </c:pt>
                      <c:pt idx="55221">
                        <c:v>11.794750000000001</c:v>
                      </c:pt>
                      <c:pt idx="55222">
                        <c:v>11.758139999999999</c:v>
                      </c:pt>
                      <c:pt idx="55223">
                        <c:v>11.721079999999999</c:v>
                      </c:pt>
                      <c:pt idx="55224">
                        <c:v>11.68393</c:v>
                      </c:pt>
                      <c:pt idx="55225">
                        <c:v>11.647069999999999</c:v>
                      </c:pt>
                      <c:pt idx="55226">
                        <c:v>11.610050000000001</c:v>
                      </c:pt>
                      <c:pt idx="55227">
                        <c:v>11.57246</c:v>
                      </c:pt>
                      <c:pt idx="55228">
                        <c:v>11.535580000000001</c:v>
                      </c:pt>
                      <c:pt idx="55229">
                        <c:v>11.498109999999999</c:v>
                      </c:pt>
                      <c:pt idx="55230">
                        <c:v>11.460410000000001</c:v>
                      </c:pt>
                      <c:pt idx="55231">
                        <c:v>11.422730000000001</c:v>
                      </c:pt>
                      <c:pt idx="55232">
                        <c:v>11.386320000000001</c:v>
                      </c:pt>
                      <c:pt idx="55233">
                        <c:v>11.34957</c:v>
                      </c:pt>
                      <c:pt idx="55234">
                        <c:v>11.31413</c:v>
                      </c:pt>
                      <c:pt idx="55235">
                        <c:v>11.279349999999999</c:v>
                      </c:pt>
                      <c:pt idx="55236">
                        <c:v>11.243490000000001</c:v>
                      </c:pt>
                      <c:pt idx="55237">
                        <c:v>11.207039999999999</c:v>
                      </c:pt>
                      <c:pt idx="55238">
                        <c:v>11.17051</c:v>
                      </c:pt>
                      <c:pt idx="55239">
                        <c:v>11.133710000000001</c:v>
                      </c:pt>
                      <c:pt idx="55240">
                        <c:v>11.097390000000001</c:v>
                      </c:pt>
                      <c:pt idx="55241">
                        <c:v>11.06101</c:v>
                      </c:pt>
                      <c:pt idx="55242">
                        <c:v>11.024510000000001</c:v>
                      </c:pt>
                      <c:pt idx="55243">
                        <c:v>10.988189999999999</c:v>
                      </c:pt>
                      <c:pt idx="55244">
                        <c:v>10.95191</c:v>
                      </c:pt>
                      <c:pt idx="55245">
                        <c:v>10.9176</c:v>
                      </c:pt>
                      <c:pt idx="55246">
                        <c:v>10.88189</c:v>
                      </c:pt>
                      <c:pt idx="55247">
                        <c:v>10.844950000000001</c:v>
                      </c:pt>
                      <c:pt idx="55248">
                        <c:v>10.80851</c:v>
                      </c:pt>
                      <c:pt idx="55249">
                        <c:v>10.772320000000001</c:v>
                      </c:pt>
                      <c:pt idx="55250">
                        <c:v>10.735849999999999</c:v>
                      </c:pt>
                      <c:pt idx="55251">
                        <c:v>10.699190000000002</c:v>
                      </c:pt>
                      <c:pt idx="55252">
                        <c:v>10.66248</c:v>
                      </c:pt>
                      <c:pt idx="55253">
                        <c:v>10.626290000000001</c:v>
                      </c:pt>
                      <c:pt idx="55254">
                        <c:v>10.590070000000001</c:v>
                      </c:pt>
                      <c:pt idx="55255">
                        <c:v>10.553459999999999</c:v>
                      </c:pt>
                      <c:pt idx="55256">
                        <c:v>10.518840000000001</c:v>
                      </c:pt>
                      <c:pt idx="55257">
                        <c:v>10.48687</c:v>
                      </c:pt>
                      <c:pt idx="55258">
                        <c:v>10.4552</c:v>
                      </c:pt>
                      <c:pt idx="55259">
                        <c:v>10.42202</c:v>
                      </c:pt>
                      <c:pt idx="55260">
                        <c:v>10.388260000000001</c:v>
                      </c:pt>
                      <c:pt idx="55261">
                        <c:v>10.354520000000001</c:v>
                      </c:pt>
                      <c:pt idx="55262">
                        <c:v>10.32122</c:v>
                      </c:pt>
                      <c:pt idx="55263">
                        <c:v>10.287880000000001</c:v>
                      </c:pt>
                      <c:pt idx="55264">
                        <c:v>10.253499999999999</c:v>
                      </c:pt>
                      <c:pt idx="55265">
                        <c:v>10.21954</c:v>
                      </c:pt>
                      <c:pt idx="55266">
                        <c:v>10.18581</c:v>
                      </c:pt>
                      <c:pt idx="55267">
                        <c:v>10.152369999999999</c:v>
                      </c:pt>
                      <c:pt idx="55268">
                        <c:v>10.118650000000001</c:v>
                      </c:pt>
                      <c:pt idx="55269">
                        <c:v>10.087720000000001</c:v>
                      </c:pt>
                      <c:pt idx="55270">
                        <c:v>10.058810000000001</c:v>
                      </c:pt>
                      <c:pt idx="55271">
                        <c:v>10.02901</c:v>
                      </c:pt>
                      <c:pt idx="55272">
                        <c:v>9.9962099999999996</c:v>
                      </c:pt>
                      <c:pt idx="55273">
                        <c:v>9.9622569999999993</c:v>
                      </c:pt>
                      <c:pt idx="55274">
                        <c:v>9.9304050000000004</c:v>
                      </c:pt>
                      <c:pt idx="55275">
                        <c:v>9.9013949999999991</c:v>
                      </c:pt>
                      <c:pt idx="55276">
                        <c:v>9.8621970000000001</c:v>
                      </c:pt>
                      <c:pt idx="55277">
                        <c:v>9.8285560000000007</c:v>
                      </c:pt>
                      <c:pt idx="55278">
                        <c:v>9.7932430000000004</c:v>
                      </c:pt>
                      <c:pt idx="55279">
                        <c:v>9.7570709999999998</c:v>
                      </c:pt>
                      <c:pt idx="55280">
                        <c:v>9.7203180000000007</c:v>
                      </c:pt>
                      <c:pt idx="55281">
                        <c:v>9.6833989999999996</c:v>
                      </c:pt>
                      <c:pt idx="55282">
                        <c:v>9.6472250000000006</c:v>
                      </c:pt>
                      <c:pt idx="55283">
                        <c:v>9.6106650000000009</c:v>
                      </c:pt>
                      <c:pt idx="55284">
                        <c:v>9.5742550000000008</c:v>
                      </c:pt>
                      <c:pt idx="55285">
                        <c:v>9.5378419999999995</c:v>
                      </c:pt>
                      <c:pt idx="55286">
                        <c:v>9.5020430000000005</c:v>
                      </c:pt>
                      <c:pt idx="55287">
                        <c:v>9.4667270000000006</c:v>
                      </c:pt>
                      <c:pt idx="55288">
                        <c:v>9.4307619999999996</c:v>
                      </c:pt>
                      <c:pt idx="55289">
                        <c:v>9.3945939999999997</c:v>
                      </c:pt>
                      <c:pt idx="55290">
                        <c:v>9.3583629999999989</c:v>
                      </c:pt>
                      <c:pt idx="55291">
                        <c:v>9.3222710000000006</c:v>
                      </c:pt>
                      <c:pt idx="55292">
                        <c:v>9.2864389999999997</c:v>
                      </c:pt>
                      <c:pt idx="55293">
                        <c:v>9.2492900000000002</c:v>
                      </c:pt>
                      <c:pt idx="55294">
                        <c:v>9.2134549999999997</c:v>
                      </c:pt>
                      <c:pt idx="55295">
                        <c:v>9.1773950000000006</c:v>
                      </c:pt>
                      <c:pt idx="55296">
                        <c:v>9.1418759999999999</c:v>
                      </c:pt>
                      <c:pt idx="55297">
                        <c:v>9.1061930000000011</c:v>
                      </c:pt>
                      <c:pt idx="55298">
                        <c:v>9.0703759999999996</c:v>
                      </c:pt>
                      <c:pt idx="55299">
                        <c:v>9.0344040000000003</c:v>
                      </c:pt>
                      <c:pt idx="55300">
                        <c:v>8.9982059999999997</c:v>
                      </c:pt>
                      <c:pt idx="55301">
                        <c:v>8.9617240000000002</c:v>
                      </c:pt>
                      <c:pt idx="55302">
                        <c:v>8.925789</c:v>
                      </c:pt>
                      <c:pt idx="55303">
                        <c:v>8.8893829999999987</c:v>
                      </c:pt>
                      <c:pt idx="55304">
                        <c:v>8.8541439999999998</c:v>
                      </c:pt>
                      <c:pt idx="55305">
                        <c:v>8.820132000000001</c:v>
                      </c:pt>
                      <c:pt idx="55306">
                        <c:v>8.7853150000000007</c:v>
                      </c:pt>
                      <c:pt idx="55307">
                        <c:v>8.7503530000000005</c:v>
                      </c:pt>
                      <c:pt idx="55308">
                        <c:v>8.7147760000000005</c:v>
                      </c:pt>
                      <c:pt idx="55309">
                        <c:v>8.6805029999999999</c:v>
                      </c:pt>
                      <c:pt idx="55310">
                        <c:v>8.6458919999999999</c:v>
                      </c:pt>
                      <c:pt idx="55311">
                        <c:v>8.6111690000000003</c:v>
                      </c:pt>
                      <c:pt idx="55312">
                        <c:v>8.5764119999999995</c:v>
                      </c:pt>
                      <c:pt idx="55313">
                        <c:v>8.5412770000000009</c:v>
                      </c:pt>
                      <c:pt idx="55314">
                        <c:v>8.5063689999999994</c:v>
                      </c:pt>
                      <c:pt idx="55315">
                        <c:v>8.4713460000000005</c:v>
                      </c:pt>
                      <c:pt idx="55316">
                        <c:v>8.4364039999999996</c:v>
                      </c:pt>
                      <c:pt idx="55317">
                        <c:v>8.4014959999999999</c:v>
                      </c:pt>
                      <c:pt idx="55318">
                        <c:v>8.3673070000000003</c:v>
                      </c:pt>
                      <c:pt idx="55319">
                        <c:v>8.3322409999999998</c:v>
                      </c:pt>
                      <c:pt idx="55320">
                        <c:v>8.2972909999999995</c:v>
                      </c:pt>
                      <c:pt idx="55321">
                        <c:v>8.2621479999999998</c:v>
                      </c:pt>
                      <c:pt idx="55322">
                        <c:v>8.2271439999999991</c:v>
                      </c:pt>
                      <c:pt idx="55323">
                        <c:v>8.1922550000000012</c:v>
                      </c:pt>
                      <c:pt idx="55324">
                        <c:v>8.1575330000000008</c:v>
                      </c:pt>
                      <c:pt idx="55325">
                        <c:v>8.1228730000000002</c:v>
                      </c:pt>
                      <c:pt idx="55326">
                        <c:v>8.0886440000000004</c:v>
                      </c:pt>
                      <c:pt idx="55327">
                        <c:v>8.054905999999999</c:v>
                      </c:pt>
                      <c:pt idx="55328">
                        <c:v>8.0231030000000008</c:v>
                      </c:pt>
                      <c:pt idx="55329">
                        <c:v>7.9925630000000005</c:v>
                      </c:pt>
                      <c:pt idx="55330">
                        <c:v>7.9615400000000003</c:v>
                      </c:pt>
                      <c:pt idx="55331">
                        <c:v>7.9295899999999993</c:v>
                      </c:pt>
                      <c:pt idx="55332">
                        <c:v>7.8974039999999999</c:v>
                      </c:pt>
                      <c:pt idx="55333">
                        <c:v>7.8659920000000003</c:v>
                      </c:pt>
                      <c:pt idx="55334">
                        <c:v>7.8327070000000001</c:v>
                      </c:pt>
                      <c:pt idx="55335">
                        <c:v>7.80044</c:v>
                      </c:pt>
                      <c:pt idx="55336">
                        <c:v>7.7674190000000003</c:v>
                      </c:pt>
                      <c:pt idx="55337">
                        <c:v>7.7349599999999992</c:v>
                      </c:pt>
                      <c:pt idx="55338">
                        <c:v>7.7026819999999994</c:v>
                      </c:pt>
                      <c:pt idx="55339">
                        <c:v>7.6703019999999995</c:v>
                      </c:pt>
                      <c:pt idx="55340">
                        <c:v>7.6385020000000008</c:v>
                      </c:pt>
                      <c:pt idx="55341">
                        <c:v>7.6067689999999999</c:v>
                      </c:pt>
                      <c:pt idx="55342">
                        <c:v>7.5751089999999994</c:v>
                      </c:pt>
                      <c:pt idx="55343">
                        <c:v>7.5434109999999999</c:v>
                      </c:pt>
                      <c:pt idx="55344">
                        <c:v>7.5107520000000001</c:v>
                      </c:pt>
                      <c:pt idx="55345">
                        <c:v>7.4784660000000001</c:v>
                      </c:pt>
                      <c:pt idx="55346">
                        <c:v>7.4463979999999994</c:v>
                      </c:pt>
                      <c:pt idx="55347">
                        <c:v>7.4146570000000001</c:v>
                      </c:pt>
                      <c:pt idx="55348">
                        <c:v>7.3466610000000001</c:v>
                      </c:pt>
                      <c:pt idx="55349">
                        <c:v>7.311318</c:v>
                      </c:pt>
                      <c:pt idx="55350">
                        <c:v>7.2751149999999996</c:v>
                      </c:pt>
                      <c:pt idx="55351">
                        <c:v>7.2398689999999997</c:v>
                      </c:pt>
                      <c:pt idx="55352">
                        <c:v>7.2053700000000003</c:v>
                      </c:pt>
                      <c:pt idx="55353">
                        <c:v>7.1713830000000005</c:v>
                      </c:pt>
                      <c:pt idx="55354">
                        <c:v>7.1370630000000004</c:v>
                      </c:pt>
                      <c:pt idx="55355">
                        <c:v>7.0997500000000002</c:v>
                      </c:pt>
                      <c:pt idx="55356">
                        <c:v>7.0639120000000002</c:v>
                      </c:pt>
                      <c:pt idx="55357">
                        <c:v>7.0294540000000003</c:v>
                      </c:pt>
                      <c:pt idx="55358">
                        <c:v>6.9949770000000004</c:v>
                      </c:pt>
                      <c:pt idx="55359">
                        <c:v>6.960242</c:v>
                      </c:pt>
                      <c:pt idx="55360">
                        <c:v>6.9258160000000002</c:v>
                      </c:pt>
                      <c:pt idx="55361">
                        <c:v>6.8913769999999994</c:v>
                      </c:pt>
                      <c:pt idx="55362">
                        <c:v>6.8569969999999998</c:v>
                      </c:pt>
                      <c:pt idx="55363">
                        <c:v>6.8228759999999999</c:v>
                      </c:pt>
                      <c:pt idx="55364">
                        <c:v>6.7882059999999997</c:v>
                      </c:pt>
                      <c:pt idx="55365">
                        <c:v>6.7535730000000003</c:v>
                      </c:pt>
                      <c:pt idx="55366">
                        <c:v>6.7186579999999996</c:v>
                      </c:pt>
                      <c:pt idx="55367">
                        <c:v>6.6844549999999998</c:v>
                      </c:pt>
                      <c:pt idx="55368">
                        <c:v>6.6499470000000009</c:v>
                      </c:pt>
                      <c:pt idx="55369">
                        <c:v>6.6154069999999994</c:v>
                      </c:pt>
                      <c:pt idx="55370">
                        <c:v>6.5809039999999994</c:v>
                      </c:pt>
                      <c:pt idx="55371">
                        <c:v>6.5465619999999998</c:v>
                      </c:pt>
                      <c:pt idx="55372">
                        <c:v>6.5131899999999998</c:v>
                      </c:pt>
                      <c:pt idx="55373">
                        <c:v>6.4801129999999993</c:v>
                      </c:pt>
                      <c:pt idx="55374">
                        <c:v>6.4472629999999995</c:v>
                      </c:pt>
                      <c:pt idx="55375">
                        <c:v>6.4151879999999997</c:v>
                      </c:pt>
                      <c:pt idx="55376">
                        <c:v>6.382968</c:v>
                      </c:pt>
                      <c:pt idx="55377">
                        <c:v>6.3515500000000005</c:v>
                      </c:pt>
                      <c:pt idx="55378">
                        <c:v>6.3202599999999993</c:v>
                      </c:pt>
                      <c:pt idx="55379">
                        <c:v>6.2884209999999996</c:v>
                      </c:pt>
                      <c:pt idx="55380">
                        <c:v>6.2563860000000009</c:v>
                      </c:pt>
                      <c:pt idx="55381">
                        <c:v>6.2232730000000007</c:v>
                      </c:pt>
                      <c:pt idx="55382">
                        <c:v>6.1906209999999993</c:v>
                      </c:pt>
                      <c:pt idx="55383">
                        <c:v>6.1580890000000004</c:v>
                      </c:pt>
                      <c:pt idx="55384">
                        <c:v>6.1267449999999997</c:v>
                      </c:pt>
                      <c:pt idx="55385">
                        <c:v>6.0965660000000002</c:v>
                      </c:pt>
                      <c:pt idx="55386">
                        <c:v>6.065518</c:v>
                      </c:pt>
                      <c:pt idx="55387">
                        <c:v>6.034141</c:v>
                      </c:pt>
                      <c:pt idx="55388">
                        <c:v>6.0030999999999999</c:v>
                      </c:pt>
                      <c:pt idx="55389">
                        <c:v>5.9720620000000002</c:v>
                      </c:pt>
                      <c:pt idx="55390">
                        <c:v>5.9414049999999996</c:v>
                      </c:pt>
                      <c:pt idx="55391">
                        <c:v>5.9297909999999998</c:v>
                      </c:pt>
                      <c:pt idx="55392">
                        <c:v>5.9063849999999993</c:v>
                      </c:pt>
                      <c:pt idx="55393">
                        <c:v>5.8805269999999998</c:v>
                      </c:pt>
                      <c:pt idx="55394">
                        <c:v>5.8536590000000004</c:v>
                      </c:pt>
                      <c:pt idx="55395">
                        <c:v>5.8262599999999996</c:v>
                      </c:pt>
                      <c:pt idx="55396">
                        <c:v>5.7974099999999993</c:v>
                      </c:pt>
                      <c:pt idx="55397">
                        <c:v>5.768142000000001</c:v>
                      </c:pt>
                      <c:pt idx="55398">
                        <c:v>5.737876</c:v>
                      </c:pt>
                      <c:pt idx="55399">
                        <c:v>5.7078450000000007</c:v>
                      </c:pt>
                      <c:pt idx="55400">
                        <c:v>5.6782000000000004</c:v>
                      </c:pt>
                      <c:pt idx="55401">
                        <c:v>5.6475229999999996</c:v>
                      </c:pt>
                      <c:pt idx="55402">
                        <c:v>5.6164389999999997</c:v>
                      </c:pt>
                      <c:pt idx="55403">
                        <c:v>5.5853980000000005</c:v>
                      </c:pt>
                      <c:pt idx="55404">
                        <c:v>5.5537080000000003</c:v>
                      </c:pt>
                      <c:pt idx="55405">
                        <c:v>5.5215939999999994</c:v>
                      </c:pt>
                      <c:pt idx="55406">
                        <c:v>5.4895839999999998</c:v>
                      </c:pt>
                      <c:pt idx="55407">
                        <c:v>5.4570499999999997</c:v>
                      </c:pt>
                      <c:pt idx="55408">
                        <c:v>5.4242279999999994</c:v>
                      </c:pt>
                      <c:pt idx="55409">
                        <c:v>5.3914150000000003</c:v>
                      </c:pt>
                      <c:pt idx="55410">
                        <c:v>5.3584709999999998</c:v>
                      </c:pt>
                      <c:pt idx="55411">
                        <c:v>5.325234</c:v>
                      </c:pt>
                      <c:pt idx="55412">
                        <c:v>5.2922169999999999</c:v>
                      </c:pt>
                      <c:pt idx="55413">
                        <c:v>5.2611160000000003</c:v>
                      </c:pt>
                      <c:pt idx="55414">
                        <c:v>5.2285320000000004</c:v>
                      </c:pt>
                      <c:pt idx="55415">
                        <c:v>5.1967739999999996</c:v>
                      </c:pt>
                      <c:pt idx="55416">
                        <c:v>5.1643430000000006</c:v>
                      </c:pt>
                      <c:pt idx="55417">
                        <c:v>5.1329409999999998</c:v>
                      </c:pt>
                      <c:pt idx="55418">
                        <c:v>5.100676</c:v>
                      </c:pt>
                      <c:pt idx="55419">
                        <c:v>5.0690480000000004</c:v>
                      </c:pt>
                      <c:pt idx="55420">
                        <c:v>5.0379910000000008</c:v>
                      </c:pt>
                      <c:pt idx="55421">
                        <c:v>5.0065179999999998</c:v>
                      </c:pt>
                      <c:pt idx="55422">
                        <c:v>4.9757309999999997</c:v>
                      </c:pt>
                      <c:pt idx="55423">
                        <c:v>4.944337</c:v>
                      </c:pt>
                      <c:pt idx="55424">
                        <c:v>4.913157</c:v>
                      </c:pt>
                      <c:pt idx="55425">
                        <c:v>4.8814349999999997</c:v>
                      </c:pt>
                      <c:pt idx="55426">
                        <c:v>4.8504819999999995</c:v>
                      </c:pt>
                      <c:pt idx="55427">
                        <c:v>4.8189929999999999</c:v>
                      </c:pt>
                      <c:pt idx="55428">
                        <c:v>4.7870859999999995</c:v>
                      </c:pt>
                      <c:pt idx="55429">
                        <c:v>4.7552620000000001</c:v>
                      </c:pt>
                      <c:pt idx="55430">
                        <c:v>4.7236339999999997</c:v>
                      </c:pt>
                      <c:pt idx="55431">
                        <c:v>4.6914199999999999</c:v>
                      </c:pt>
                      <c:pt idx="55432">
                        <c:v>4.660463</c:v>
                      </c:pt>
                      <c:pt idx="55433">
                        <c:v>4.6293869999999995</c:v>
                      </c:pt>
                      <c:pt idx="55434">
                        <c:v>4.5984499999999997</c:v>
                      </c:pt>
                      <c:pt idx="55435">
                        <c:v>4.5675110000000005</c:v>
                      </c:pt>
                      <c:pt idx="55436">
                        <c:v>4.5356709999999998</c:v>
                      </c:pt>
                      <c:pt idx="55437">
                        <c:v>4.5035889999999998</c:v>
                      </c:pt>
                      <c:pt idx="55438">
                        <c:v>4.4725920000000006</c:v>
                      </c:pt>
                      <c:pt idx="55439">
                        <c:v>4.4414119999999997</c:v>
                      </c:pt>
                      <c:pt idx="55440">
                        <c:v>4.4103769999999995</c:v>
                      </c:pt>
                      <c:pt idx="55441">
                        <c:v>4.3786950000000004</c:v>
                      </c:pt>
                      <c:pt idx="55442">
                        <c:v>4.347626</c:v>
                      </c:pt>
                      <c:pt idx="55443">
                        <c:v>4.3159930000000006</c:v>
                      </c:pt>
                      <c:pt idx="55444">
                        <c:v>4.2841670000000001</c:v>
                      </c:pt>
                      <c:pt idx="55445">
                        <c:v>4.2524309999999996</c:v>
                      </c:pt>
                      <c:pt idx="55446">
                        <c:v>4.2204420000000002</c:v>
                      </c:pt>
                      <c:pt idx="55447">
                        <c:v>4.1896380000000004</c:v>
                      </c:pt>
                      <c:pt idx="55448">
                        <c:v>4.1568389999999997</c:v>
                      </c:pt>
                      <c:pt idx="55449">
                        <c:v>4.1239759999999999</c:v>
                      </c:pt>
                      <c:pt idx="55450">
                        <c:v>4.0917469999999998</c:v>
                      </c:pt>
                      <c:pt idx="55451">
                        <c:v>4.0591870000000005</c:v>
                      </c:pt>
                      <c:pt idx="55452">
                        <c:v>4.0263059999999999</c:v>
                      </c:pt>
                      <c:pt idx="55453">
                        <c:v>3.9931670000000001</c:v>
                      </c:pt>
                      <c:pt idx="55454">
                        <c:v>3.9606349999999999</c:v>
                      </c:pt>
                      <c:pt idx="55455">
                        <c:v>3.9273429999999996</c:v>
                      </c:pt>
                      <c:pt idx="55456">
                        <c:v>3.8942429999999999</c:v>
                      </c:pt>
                      <c:pt idx="55457">
                        <c:v>3.8609900000000001</c:v>
                      </c:pt>
                      <c:pt idx="55458">
                        <c:v>3.8285409999999995</c:v>
                      </c:pt>
                      <c:pt idx="55459">
                        <c:v>3.7959749999999999</c:v>
                      </c:pt>
                      <c:pt idx="55460">
                        <c:v>3.7620429999999998</c:v>
                      </c:pt>
                      <c:pt idx="55461">
                        <c:v>3.728491</c:v>
                      </c:pt>
                      <c:pt idx="55462">
                        <c:v>3.6953719999999999</c:v>
                      </c:pt>
                      <c:pt idx="55463">
                        <c:v>3.6623850000000004</c:v>
                      </c:pt>
                      <c:pt idx="55464">
                        <c:v>3.6287789999999998</c:v>
                      </c:pt>
                      <c:pt idx="55465">
                        <c:v>3.5948469999999997</c:v>
                      </c:pt>
                      <c:pt idx="55466">
                        <c:v>3.5618490000000005</c:v>
                      </c:pt>
                      <c:pt idx="55467">
                        <c:v>3.5287790000000001</c:v>
                      </c:pt>
                      <c:pt idx="55468">
                        <c:v>3.495358</c:v>
                      </c:pt>
                      <c:pt idx="55469">
                        <c:v>3.4616669999999998</c:v>
                      </c:pt>
                      <c:pt idx="55470">
                        <c:v>3.4288990000000004</c:v>
                      </c:pt>
                      <c:pt idx="55471">
                        <c:v>3.3953689999999996</c:v>
                      </c:pt>
                      <c:pt idx="55472">
                        <c:v>3.3617680000000001</c:v>
                      </c:pt>
                      <c:pt idx="55473">
                        <c:v>3.3283049999999998</c:v>
                      </c:pt>
                      <c:pt idx="55474">
                        <c:v>3.2955920000000001</c:v>
                      </c:pt>
                      <c:pt idx="55475">
                        <c:v>3.2631860000000001</c:v>
                      </c:pt>
                      <c:pt idx="55476">
                        <c:v>3.2300990000000001</c:v>
                      </c:pt>
                      <c:pt idx="55477">
                        <c:v>3.1970559999999999</c:v>
                      </c:pt>
                      <c:pt idx="55478">
                        <c:v>3.163856</c:v>
                      </c:pt>
                      <c:pt idx="55479">
                        <c:v>3.1306950000000002</c:v>
                      </c:pt>
                      <c:pt idx="55480">
                        <c:v>3.0994159999999997</c:v>
                      </c:pt>
                      <c:pt idx="55481">
                        <c:v>3.0661369999999999</c:v>
                      </c:pt>
                      <c:pt idx="55482">
                        <c:v>3.0324939999999998</c:v>
                      </c:pt>
                      <c:pt idx="55483">
                        <c:v>3.0001030000000002</c:v>
                      </c:pt>
                      <c:pt idx="55484">
                        <c:v>2.9665499999999998</c:v>
                      </c:pt>
                      <c:pt idx="55485">
                        <c:v>2.9334250000000002</c:v>
                      </c:pt>
                      <c:pt idx="55486">
                        <c:v>2.9006240000000001</c:v>
                      </c:pt>
                      <c:pt idx="55487">
                        <c:v>2.8681479999999997</c:v>
                      </c:pt>
                      <c:pt idx="55488">
                        <c:v>2.8355229999999998</c:v>
                      </c:pt>
                      <c:pt idx="55489">
                        <c:v>2.8035939999999999</c:v>
                      </c:pt>
                      <c:pt idx="55490">
                        <c:v>2.7708969999999997</c:v>
                      </c:pt>
                      <c:pt idx="55491">
                        <c:v>2.7379020000000001</c:v>
                      </c:pt>
                      <c:pt idx="55492">
                        <c:v>2.705549</c:v>
                      </c:pt>
                      <c:pt idx="55493">
                        <c:v>2.6723780000000001</c:v>
                      </c:pt>
                      <c:pt idx="55494">
                        <c:v>2.6396899999999999</c:v>
                      </c:pt>
                      <c:pt idx="55495">
                        <c:v>2.6068960000000003</c:v>
                      </c:pt>
                      <c:pt idx="55496">
                        <c:v>2.5740099999999999</c:v>
                      </c:pt>
                      <c:pt idx="55497">
                        <c:v>2.5429870000000001</c:v>
                      </c:pt>
                      <c:pt idx="55498">
                        <c:v>2.5117440000000002</c:v>
                      </c:pt>
                      <c:pt idx="55499">
                        <c:v>2.4803999999999999</c:v>
                      </c:pt>
                      <c:pt idx="55500">
                        <c:v>2.4488750000000001</c:v>
                      </c:pt>
                      <c:pt idx="55501">
                        <c:v>2.4168339999999997</c:v>
                      </c:pt>
                      <c:pt idx="55502">
                        <c:v>2.3846940000000001</c:v>
                      </c:pt>
                      <c:pt idx="55503">
                        <c:v>2.3529559999999998</c:v>
                      </c:pt>
                      <c:pt idx="55504">
                        <c:v>2.3206829999999998</c:v>
                      </c:pt>
                      <c:pt idx="55505">
                        <c:v>2.2880790000000002</c:v>
                      </c:pt>
                      <c:pt idx="55506">
                        <c:v>2.2559109999999998</c:v>
                      </c:pt>
                      <c:pt idx="55507">
                        <c:v>2.2233969999999998</c:v>
                      </c:pt>
                      <c:pt idx="55508">
                        <c:v>2.1906180000000002</c:v>
                      </c:pt>
                      <c:pt idx="55509">
                        <c:v>2.1583209999999999</c:v>
                      </c:pt>
                      <c:pt idx="55510">
                        <c:v>2.1273499999999999</c:v>
                      </c:pt>
                      <c:pt idx="55511">
                        <c:v>2.094992</c:v>
                      </c:pt>
                      <c:pt idx="55512">
                        <c:v>2.0628609999999998</c:v>
                      </c:pt>
                      <c:pt idx="55513">
                        <c:v>2.030894</c:v>
                      </c:pt>
                      <c:pt idx="55514">
                        <c:v>1.9983409999999999</c:v>
                      </c:pt>
                      <c:pt idx="55515">
                        <c:v>1.9663050000000002</c:v>
                      </c:pt>
                      <c:pt idx="55516">
                        <c:v>1.934747</c:v>
                      </c:pt>
                      <c:pt idx="55517">
                        <c:v>1.905764</c:v>
                      </c:pt>
                      <c:pt idx="55518">
                        <c:v>1.874376</c:v>
                      </c:pt>
                      <c:pt idx="55519">
                        <c:v>1.8433269999999999</c:v>
                      </c:pt>
                      <c:pt idx="55520">
                        <c:v>1.8121750000000001</c:v>
                      </c:pt>
                      <c:pt idx="55521">
                        <c:v>1.78095</c:v>
                      </c:pt>
                      <c:pt idx="55522">
                        <c:v>1.7629900000000001</c:v>
                      </c:pt>
                      <c:pt idx="55523">
                        <c:v>1.7423999999999999</c:v>
                      </c:pt>
                      <c:pt idx="55524">
                        <c:v>1.7154320000000001</c:v>
                      </c:pt>
                      <c:pt idx="55525">
                        <c:v>1.6902379999999999</c:v>
                      </c:pt>
                      <c:pt idx="55526">
                        <c:v>1.6614059999999999</c:v>
                      </c:pt>
                      <c:pt idx="55527">
                        <c:v>1.6304189999999998</c:v>
                      </c:pt>
                      <c:pt idx="55528">
                        <c:v>1.5993040000000001</c:v>
                      </c:pt>
                      <c:pt idx="55529">
                        <c:v>1.5668070000000001</c:v>
                      </c:pt>
                      <c:pt idx="55530">
                        <c:v>1.5357240000000001</c:v>
                      </c:pt>
                      <c:pt idx="55531">
                        <c:v>1.5032080000000001</c:v>
                      </c:pt>
                      <c:pt idx="55532">
                        <c:v>1.4710110000000001</c:v>
                      </c:pt>
                      <c:pt idx="55533">
                        <c:v>1.438294</c:v>
                      </c:pt>
                      <c:pt idx="55534">
                        <c:v>1.4064099999999999</c:v>
                      </c:pt>
                      <c:pt idx="55535">
                        <c:v>1.3737409999999999</c:v>
                      </c:pt>
                      <c:pt idx="55536">
                        <c:v>1.3408660000000001</c:v>
                      </c:pt>
                      <c:pt idx="55537">
                        <c:v>1.3077380000000001</c:v>
                      </c:pt>
                      <c:pt idx="55538">
                        <c:v>1.2752749999999999</c:v>
                      </c:pt>
                      <c:pt idx="55539">
                        <c:v>1.242437</c:v>
                      </c:pt>
                      <c:pt idx="55540">
                        <c:v>1.2085969999999999</c:v>
                      </c:pt>
                      <c:pt idx="55541">
                        <c:v>1.175184</c:v>
                      </c:pt>
                      <c:pt idx="55542">
                        <c:v>1.141832</c:v>
                      </c:pt>
                      <c:pt idx="55543">
                        <c:v>1.108317</c:v>
                      </c:pt>
                      <c:pt idx="55544">
                        <c:v>1.0749200000000001</c:v>
                      </c:pt>
                      <c:pt idx="55545">
                        <c:v>1.0414030000000001</c:v>
                      </c:pt>
                      <c:pt idx="55546">
                        <c:v>1.008502</c:v>
                      </c:pt>
                      <c:pt idx="55547">
                        <c:v>0.97490169999999998</c:v>
                      </c:pt>
                      <c:pt idx="55548">
                        <c:v>0.94162520000000005</c:v>
                      </c:pt>
                      <c:pt idx="55549">
                        <c:v>0.90809879999999998</c:v>
                      </c:pt>
                      <c:pt idx="55550">
                        <c:v>0.87523189999999995</c:v>
                      </c:pt>
                      <c:pt idx="55551">
                        <c:v>0.84179760000000003</c:v>
                      </c:pt>
                      <c:pt idx="55552">
                        <c:v>0.80795740000000005</c:v>
                      </c:pt>
                      <c:pt idx="55553">
                        <c:v>0.77413599999999994</c:v>
                      </c:pt>
                      <c:pt idx="55554">
                        <c:v>0.74104020000000004</c:v>
                      </c:pt>
                      <c:pt idx="55555">
                        <c:v>0.7072788000000001</c:v>
                      </c:pt>
                      <c:pt idx="55556">
                        <c:v>0.67358770000000001</c:v>
                      </c:pt>
                      <c:pt idx="55557">
                        <c:v>0.63958320000000002</c:v>
                      </c:pt>
                      <c:pt idx="55558">
                        <c:v>0.6067823</c:v>
                      </c:pt>
                      <c:pt idx="55559">
                        <c:v>0.57300309999999999</c:v>
                      </c:pt>
                      <c:pt idx="55560">
                        <c:v>0.53937369999999996</c:v>
                      </c:pt>
                      <c:pt idx="55561">
                        <c:v>0.50559600000000005</c:v>
                      </c:pt>
                      <c:pt idx="55562">
                        <c:v>0.47407129999999997</c:v>
                      </c:pt>
                      <c:pt idx="55563">
                        <c:v>0.44228959999999995</c:v>
                      </c:pt>
                      <c:pt idx="55564">
                        <c:v>0.40769759999999999</c:v>
                      </c:pt>
                      <c:pt idx="55565">
                        <c:v>0.37435160000000001</c:v>
                      </c:pt>
                      <c:pt idx="55566">
                        <c:v>0.34135779999999999</c:v>
                      </c:pt>
                      <c:pt idx="55567">
                        <c:v>0.30788710000000002</c:v>
                      </c:pt>
                      <c:pt idx="55568">
                        <c:v>0.2749781</c:v>
                      </c:pt>
                      <c:pt idx="55569">
                        <c:v>0.24212990000000001</c:v>
                      </c:pt>
                      <c:pt idx="55570">
                        <c:v>0.20924200000000001</c:v>
                      </c:pt>
                      <c:pt idx="55571">
                        <c:v>0.17643320000000001</c:v>
                      </c:pt>
                      <c:pt idx="55572">
                        <c:v>0.14356819999999998</c:v>
                      </c:pt>
                      <c:pt idx="55573">
                        <c:v>0.11201169999999999</c:v>
                      </c:pt>
                      <c:pt idx="55574">
                        <c:v>7.880993E-2</c:v>
                      </c:pt>
                      <c:pt idx="55575">
                        <c:v>4.6110300000000007E-2</c:v>
                      </c:pt>
                      <c:pt idx="55576">
                        <c:v>1.2971160000000001E-2</c:v>
                      </c:pt>
                      <c:pt idx="55577">
                        <c:v>-1.9276069999999999E-2</c:v>
                      </c:pt>
                      <c:pt idx="55578">
                        <c:v>-5.1313419999999998E-2</c:v>
                      </c:pt>
                      <c:pt idx="55579">
                        <c:v>-8.4163399999999999E-2</c:v>
                      </c:pt>
                      <c:pt idx="55580">
                        <c:v>-0.1173859</c:v>
                      </c:pt>
                      <c:pt idx="55581">
                        <c:v>-0.1504538</c:v>
                      </c:pt>
                      <c:pt idx="55582">
                        <c:v>-0.1824847</c:v>
                      </c:pt>
                      <c:pt idx="55583">
                        <c:v>-0.21495009999999998</c:v>
                      </c:pt>
                      <c:pt idx="55584">
                        <c:v>-0.2465656</c:v>
                      </c:pt>
                      <c:pt idx="55585">
                        <c:v>-0.27889339999999996</c:v>
                      </c:pt>
                      <c:pt idx="55586">
                        <c:v>-0.31018600000000002</c:v>
                      </c:pt>
                      <c:pt idx="55587">
                        <c:v>-0.34360979999999997</c:v>
                      </c:pt>
                      <c:pt idx="55588">
                        <c:v>-0.37541400000000003</c:v>
                      </c:pt>
                      <c:pt idx="55589">
                        <c:v>-0.40826389999999996</c:v>
                      </c:pt>
                      <c:pt idx="55590">
                        <c:v>-0.44037769999999998</c:v>
                      </c:pt>
                      <c:pt idx="55591">
                        <c:v>-0.47352400000000006</c:v>
                      </c:pt>
                      <c:pt idx="55592">
                        <c:v>-0.50696239999999992</c:v>
                      </c:pt>
                      <c:pt idx="55593">
                        <c:v>-0.54039900000000007</c:v>
                      </c:pt>
                      <c:pt idx="55594">
                        <c:v>-0.57358699999999996</c:v>
                      </c:pt>
                      <c:pt idx="55595">
                        <c:v>-0.60688190000000009</c:v>
                      </c:pt>
                      <c:pt idx="55596">
                        <c:v>-0.63879620000000004</c:v>
                      </c:pt>
                      <c:pt idx="55597">
                        <c:v>-0.6706685</c:v>
                      </c:pt>
                      <c:pt idx="55598">
                        <c:v>-0.70231790000000005</c:v>
                      </c:pt>
                      <c:pt idx="55599">
                        <c:v>-0.7343668000000001</c:v>
                      </c:pt>
                      <c:pt idx="55600">
                        <c:v>-0.76586429999999994</c:v>
                      </c:pt>
                      <c:pt idx="55601">
                        <c:v>-0.79894069999999995</c:v>
                      </c:pt>
                      <c:pt idx="55602">
                        <c:v>-0.83007869999999995</c:v>
                      </c:pt>
                      <c:pt idx="55603">
                        <c:v>-0.85680919999999994</c:v>
                      </c:pt>
                      <c:pt idx="55604">
                        <c:v>-0.88462390000000002</c:v>
                      </c:pt>
                      <c:pt idx="55605">
                        <c:v>-0.91201949999999998</c:v>
                      </c:pt>
                      <c:pt idx="55606">
                        <c:v>-0.94165040000000011</c:v>
                      </c:pt>
                      <c:pt idx="55607">
                        <c:v>-0.97191650000000007</c:v>
                      </c:pt>
                      <c:pt idx="55608">
                        <c:v>-1.0026809999999999</c:v>
                      </c:pt>
                      <c:pt idx="55609">
                        <c:v>-1.0342070000000001</c:v>
                      </c:pt>
                      <c:pt idx="55610">
                        <c:v>-1.065213</c:v>
                      </c:pt>
                      <c:pt idx="55611">
                        <c:v>-1.095397</c:v>
                      </c:pt>
                      <c:pt idx="55612">
                        <c:v>-1.126444</c:v>
                      </c:pt>
                      <c:pt idx="55613">
                        <c:v>-1.1588769999999999</c:v>
                      </c:pt>
                      <c:pt idx="55614">
                        <c:v>-1.188334</c:v>
                      </c:pt>
                      <c:pt idx="55615">
                        <c:v>-1.2208130000000001</c:v>
                      </c:pt>
                      <c:pt idx="55616">
                        <c:v>-1.2534970000000001</c:v>
                      </c:pt>
                      <c:pt idx="55617">
                        <c:v>-1.2867039999999998</c:v>
                      </c:pt>
                      <c:pt idx="55618">
                        <c:v>-1.3193260000000002</c:v>
                      </c:pt>
                      <c:pt idx="55619">
                        <c:v>-1.3526020000000001</c:v>
                      </c:pt>
                      <c:pt idx="55620">
                        <c:v>-1.3849320000000001</c:v>
                      </c:pt>
                      <c:pt idx="55621">
                        <c:v>-1.4178519999999999</c:v>
                      </c:pt>
                      <c:pt idx="55622">
                        <c:v>-1.4503360000000001</c:v>
                      </c:pt>
                      <c:pt idx="55623">
                        <c:v>-1.4836589999999998</c:v>
                      </c:pt>
                      <c:pt idx="55624">
                        <c:v>-1.5165709999999999</c:v>
                      </c:pt>
                      <c:pt idx="55625">
                        <c:v>-1.550265</c:v>
                      </c:pt>
                      <c:pt idx="55626">
                        <c:v>-1.5831999999999999</c:v>
                      </c:pt>
                      <c:pt idx="55627">
                        <c:v>-1.6164719999999999</c:v>
                      </c:pt>
                      <c:pt idx="55628">
                        <c:v>-1.6497129999999998</c:v>
                      </c:pt>
                      <c:pt idx="55629">
                        <c:v>-1.682747</c:v>
                      </c:pt>
                      <c:pt idx="55630">
                        <c:v>-1.7158249999999999</c:v>
                      </c:pt>
                      <c:pt idx="55631">
                        <c:v>-1.7492989999999999</c:v>
                      </c:pt>
                      <c:pt idx="55632">
                        <c:v>-1.7817749999999999</c:v>
                      </c:pt>
                      <c:pt idx="55633">
                        <c:v>-1.8137939999999999</c:v>
                      </c:pt>
                      <c:pt idx="55634">
                        <c:v>-1.845002</c:v>
                      </c:pt>
                      <c:pt idx="55635">
                        <c:v>-1.878077</c:v>
                      </c:pt>
                      <c:pt idx="55636">
                        <c:v>-1.909883</c:v>
                      </c:pt>
                      <c:pt idx="55637">
                        <c:v>-1.9419910000000002</c:v>
                      </c:pt>
                      <c:pt idx="55638">
                        <c:v>-1.974653</c:v>
                      </c:pt>
                      <c:pt idx="55639">
                        <c:v>-2.0063029999999999</c:v>
                      </c:pt>
                      <c:pt idx="55640">
                        <c:v>-2.038716</c:v>
                      </c:pt>
                      <c:pt idx="55641">
                        <c:v>-2.071027</c:v>
                      </c:pt>
                      <c:pt idx="55642">
                        <c:v>-2.1033869999999997</c:v>
                      </c:pt>
                      <c:pt idx="55643">
                        <c:v>-2.135875</c:v>
                      </c:pt>
                      <c:pt idx="55644">
                        <c:v>-2.1649699999999998</c:v>
                      </c:pt>
                      <c:pt idx="55645">
                        <c:v>-2.194598</c:v>
                      </c:pt>
                      <c:pt idx="55646">
                        <c:v>-2.226426</c:v>
                      </c:pt>
                      <c:pt idx="55647">
                        <c:v>-2.2583000000000002</c:v>
                      </c:pt>
                      <c:pt idx="55648">
                        <c:v>-2.2905150000000001</c:v>
                      </c:pt>
                      <c:pt idx="55649">
                        <c:v>-2.3224990000000001</c:v>
                      </c:pt>
                      <c:pt idx="55650">
                        <c:v>-2.3556699999999999</c:v>
                      </c:pt>
                      <c:pt idx="55651">
                        <c:v>-2.3877660000000001</c:v>
                      </c:pt>
                      <c:pt idx="55652">
                        <c:v>-2.4211130000000001</c:v>
                      </c:pt>
                      <c:pt idx="55653">
                        <c:v>-2.454332</c:v>
                      </c:pt>
                      <c:pt idx="55654">
                        <c:v>-2.4870580000000002</c:v>
                      </c:pt>
                      <c:pt idx="55655">
                        <c:v>-2.5201069999999999</c:v>
                      </c:pt>
                      <c:pt idx="55656">
                        <c:v>-2.5537510000000001</c:v>
                      </c:pt>
                      <c:pt idx="55657">
                        <c:v>-2.5855969999999999</c:v>
                      </c:pt>
                      <c:pt idx="55658">
                        <c:v>-2.6185170000000002</c:v>
                      </c:pt>
                      <c:pt idx="55659">
                        <c:v>-2.6514229999999999</c:v>
                      </c:pt>
                      <c:pt idx="55660">
                        <c:v>-2.6840669999999998</c:v>
                      </c:pt>
                      <c:pt idx="55661">
                        <c:v>-2.7171849999999997</c:v>
                      </c:pt>
                      <c:pt idx="55662">
                        <c:v>-2.7499089999999997</c:v>
                      </c:pt>
                      <c:pt idx="55663">
                        <c:v>-2.7830810000000001</c:v>
                      </c:pt>
                      <c:pt idx="55664">
                        <c:v>-2.8161190000000005</c:v>
                      </c:pt>
                      <c:pt idx="55665">
                        <c:v>-2.8494660000000001</c:v>
                      </c:pt>
                      <c:pt idx="55666">
                        <c:v>-2.8817110000000001</c:v>
                      </c:pt>
                      <c:pt idx="55667">
                        <c:v>-2.9149310000000002</c:v>
                      </c:pt>
                      <c:pt idx="55668">
                        <c:v>-2.9478230000000001</c:v>
                      </c:pt>
                      <c:pt idx="55669">
                        <c:v>-2.9795470000000002</c:v>
                      </c:pt>
                      <c:pt idx="55670">
                        <c:v>-3.0124200000000001</c:v>
                      </c:pt>
                      <c:pt idx="55671">
                        <c:v>-3.0452459999999997</c:v>
                      </c:pt>
                      <c:pt idx="55672">
                        <c:v>-3.0721609999999999</c:v>
                      </c:pt>
                      <c:pt idx="55673">
                        <c:v>-3.1036109999999999</c:v>
                      </c:pt>
                      <c:pt idx="55674">
                        <c:v>-3.1320429999999999</c:v>
                      </c:pt>
                      <c:pt idx="55675">
                        <c:v>-3.159656</c:v>
                      </c:pt>
                      <c:pt idx="55676">
                        <c:v>-3.1863570000000001</c:v>
                      </c:pt>
                      <c:pt idx="55677">
                        <c:v>-3.2159359999999997</c:v>
                      </c:pt>
                      <c:pt idx="55678">
                        <c:v>-3.2461289999999998</c:v>
                      </c:pt>
                      <c:pt idx="55679">
                        <c:v>-3.2764900000000003</c:v>
                      </c:pt>
                      <c:pt idx="55680">
                        <c:v>-3.3076909999999997</c:v>
                      </c:pt>
                      <c:pt idx="55681">
                        <c:v>-3.3384049999999998</c:v>
                      </c:pt>
                      <c:pt idx="55682">
                        <c:v>-3.369678</c:v>
                      </c:pt>
                      <c:pt idx="55683">
                        <c:v>-3.3973399999999998</c:v>
                      </c:pt>
                      <c:pt idx="55684">
                        <c:v>-3.4285990000000002</c:v>
                      </c:pt>
                      <c:pt idx="55685">
                        <c:v>-3.4573140000000002</c:v>
                      </c:pt>
                      <c:pt idx="55686">
                        <c:v>-3.4854580000000004</c:v>
                      </c:pt>
                      <c:pt idx="55687">
                        <c:v>-3.5126249999999999</c:v>
                      </c:pt>
                      <c:pt idx="55688">
                        <c:v>-3.5415239999999999</c:v>
                      </c:pt>
                      <c:pt idx="55689">
                        <c:v>-3.5705650000000002</c:v>
                      </c:pt>
                      <c:pt idx="55690">
                        <c:v>-3.599812</c:v>
                      </c:pt>
                      <c:pt idx="55691">
                        <c:v>-3.6282330000000003</c:v>
                      </c:pt>
                      <c:pt idx="55692">
                        <c:v>-3.6573339999999996</c:v>
                      </c:pt>
                      <c:pt idx="55693">
                        <c:v>-3.6863519999999999</c:v>
                      </c:pt>
                      <c:pt idx="55694">
                        <c:v>-3.7162739999999999</c:v>
                      </c:pt>
                      <c:pt idx="55695">
                        <c:v>-3.745158</c:v>
                      </c:pt>
                      <c:pt idx="55696">
                        <c:v>-3.774975</c:v>
                      </c:pt>
                      <c:pt idx="55697">
                        <c:v>-3.8049270000000002</c:v>
                      </c:pt>
                      <c:pt idx="55698">
                        <c:v>-3.8341229999999999</c:v>
                      </c:pt>
                      <c:pt idx="55699">
                        <c:v>-3.8628149999999999</c:v>
                      </c:pt>
                      <c:pt idx="55700">
                        <c:v>-3.8926210000000001</c:v>
                      </c:pt>
                      <c:pt idx="55701">
                        <c:v>-3.9226290000000001</c:v>
                      </c:pt>
                      <c:pt idx="55702">
                        <c:v>-3.9528270000000001</c:v>
                      </c:pt>
                      <c:pt idx="55703">
                        <c:v>-3.9842979999999999</c:v>
                      </c:pt>
                      <c:pt idx="55704">
                        <c:v>-4.015104</c:v>
                      </c:pt>
                      <c:pt idx="55705">
                        <c:v>-4.0473540000000003</c:v>
                      </c:pt>
                      <c:pt idx="55706">
                        <c:v>-4.078983</c:v>
                      </c:pt>
                      <c:pt idx="55707">
                        <c:v>-4.1114850000000001</c:v>
                      </c:pt>
                      <c:pt idx="55708">
                        <c:v>-4.1423369999999995</c:v>
                      </c:pt>
                      <c:pt idx="55709">
                        <c:v>-4.1732680000000002</c:v>
                      </c:pt>
                      <c:pt idx="55710">
                        <c:v>-4.2043180000000007</c:v>
                      </c:pt>
                      <c:pt idx="55711">
                        <c:v>-4.2364610000000003</c:v>
                      </c:pt>
                      <c:pt idx="55712">
                        <c:v>-4.267163</c:v>
                      </c:pt>
                      <c:pt idx="55713">
                        <c:v>-4.2981229999999995</c:v>
                      </c:pt>
                      <c:pt idx="55714">
                        <c:v>-4.329224</c:v>
                      </c:pt>
                      <c:pt idx="55715">
                        <c:v>-4.3605490000000007</c:v>
                      </c:pt>
                      <c:pt idx="55716">
                        <c:v>-4.3906400000000003</c:v>
                      </c:pt>
                      <c:pt idx="55717">
                        <c:v>-4.4221810000000001</c:v>
                      </c:pt>
                      <c:pt idx="55718">
                        <c:v>-4.4538470000000006</c:v>
                      </c:pt>
                      <c:pt idx="55719">
                        <c:v>-4.4847060000000001</c:v>
                      </c:pt>
                      <c:pt idx="55720">
                        <c:v>-4.5162409999999999</c:v>
                      </c:pt>
                      <c:pt idx="55721">
                        <c:v>-4.5478009999999998</c:v>
                      </c:pt>
                      <c:pt idx="55722">
                        <c:v>-4.5788069999999994</c:v>
                      </c:pt>
                      <c:pt idx="55723">
                        <c:v>-4.6107529999999999</c:v>
                      </c:pt>
                      <c:pt idx="55724">
                        <c:v>-4.6417839999999995</c:v>
                      </c:pt>
                      <c:pt idx="55725">
                        <c:v>-4.672809</c:v>
                      </c:pt>
                      <c:pt idx="55726">
                        <c:v>-4.7044090000000001</c:v>
                      </c:pt>
                      <c:pt idx="55727">
                        <c:v>-4.7341850000000001</c:v>
                      </c:pt>
                      <c:pt idx="55728">
                        <c:v>-4.7652320000000001</c:v>
                      </c:pt>
                      <c:pt idx="55729">
                        <c:v>-4.7966839999999999</c:v>
                      </c:pt>
                      <c:pt idx="55730">
                        <c:v>-4.8283700000000005</c:v>
                      </c:pt>
                      <c:pt idx="55731">
                        <c:v>-4.8597849999999996</c:v>
                      </c:pt>
                      <c:pt idx="55732">
                        <c:v>-4.8911700000000007</c:v>
                      </c:pt>
                      <c:pt idx="55733">
                        <c:v>-4.9228769999999997</c:v>
                      </c:pt>
                      <c:pt idx="55734">
                        <c:v>-4.9543010000000001</c:v>
                      </c:pt>
                      <c:pt idx="55735">
                        <c:v>-4.9858639999999994</c:v>
                      </c:pt>
                      <c:pt idx="55736">
                        <c:v>-5.0167809999999999</c:v>
                      </c:pt>
                      <c:pt idx="55737">
                        <c:v>-5.0478969999999999</c:v>
                      </c:pt>
                      <c:pt idx="55738">
                        <c:v>-5.0789600000000004</c:v>
                      </c:pt>
                      <c:pt idx="55739">
                        <c:v>-5.1100860000000008</c:v>
                      </c:pt>
                      <c:pt idx="55740">
                        <c:v>-5.1362139999999998</c:v>
                      </c:pt>
                      <c:pt idx="55741">
                        <c:v>-5.1628030000000003</c:v>
                      </c:pt>
                      <c:pt idx="55742">
                        <c:v>-5.1913069999999992</c:v>
                      </c:pt>
                      <c:pt idx="55743">
                        <c:v>-5.2204569999999997</c:v>
                      </c:pt>
                      <c:pt idx="55744">
                        <c:v>-5.2504030000000004</c:v>
                      </c:pt>
                      <c:pt idx="55745">
                        <c:v>-5.280932</c:v>
                      </c:pt>
                      <c:pt idx="55746">
                        <c:v>-5.3102870000000006</c:v>
                      </c:pt>
                      <c:pt idx="55747">
                        <c:v>-5.339906</c:v>
                      </c:pt>
                      <c:pt idx="55748">
                        <c:v>-5.3704779999999994</c:v>
                      </c:pt>
                      <c:pt idx="55749">
                        <c:v>-5.4003759999999996</c:v>
                      </c:pt>
                      <c:pt idx="55750">
                        <c:v>-5.4307429999999997</c:v>
                      </c:pt>
                      <c:pt idx="55751">
                        <c:v>-5.4616389999999999</c:v>
                      </c:pt>
                      <c:pt idx="55752">
                        <c:v>-5.4915579999999995</c:v>
                      </c:pt>
                      <c:pt idx="55753">
                        <c:v>-5.5222020000000001</c:v>
                      </c:pt>
                      <c:pt idx="55754">
                        <c:v>-5.5521539999999998</c:v>
                      </c:pt>
                      <c:pt idx="55755">
                        <c:v>-5.5818959999999995</c:v>
                      </c:pt>
                      <c:pt idx="55756">
                        <c:v>-5.612832</c:v>
                      </c:pt>
                      <c:pt idx="55757">
                        <c:v>-5.6443410000000007</c:v>
                      </c:pt>
                      <c:pt idx="55758">
                        <c:v>-5.6740959999999996</c:v>
                      </c:pt>
                      <c:pt idx="55759">
                        <c:v>-5.7051850000000002</c:v>
                      </c:pt>
                      <c:pt idx="55760">
                        <c:v>-5.7352930000000004</c:v>
                      </c:pt>
                      <c:pt idx="55761">
                        <c:v>-5.7662110000000002</c:v>
                      </c:pt>
                      <c:pt idx="55762">
                        <c:v>-5.7968589999999995</c:v>
                      </c:pt>
                      <c:pt idx="55763">
                        <c:v>-5.8283589999999998</c:v>
                      </c:pt>
                      <c:pt idx="55764">
                        <c:v>-5.8592029999999991</c:v>
                      </c:pt>
                      <c:pt idx="55765">
                        <c:v>-5.8907799999999995</c:v>
                      </c:pt>
                      <c:pt idx="55766">
                        <c:v>-5.9212150000000001</c:v>
                      </c:pt>
                      <c:pt idx="55767">
                        <c:v>-5.9527479999999997</c:v>
                      </c:pt>
                      <c:pt idx="55768">
                        <c:v>-5.9838909999999998</c:v>
                      </c:pt>
                      <c:pt idx="55769">
                        <c:v>-6.0158520000000006</c:v>
                      </c:pt>
                      <c:pt idx="55770">
                        <c:v>-6.0465959999999992</c:v>
                      </c:pt>
                      <c:pt idx="55771">
                        <c:v>-6.078335</c:v>
                      </c:pt>
                      <c:pt idx="55772">
                        <c:v>-6.109483</c:v>
                      </c:pt>
                      <c:pt idx="55773">
                        <c:v>-6.140968</c:v>
                      </c:pt>
                      <c:pt idx="55774">
                        <c:v>-6.1720139999999999</c:v>
                      </c:pt>
                      <c:pt idx="55775">
                        <c:v>-6.2027030000000005</c:v>
                      </c:pt>
                      <c:pt idx="55776">
                        <c:v>-6.234121</c:v>
                      </c:pt>
                      <c:pt idx="55777">
                        <c:v>-6.2655810000000001</c:v>
                      </c:pt>
                      <c:pt idx="55778">
                        <c:v>-6.2970760000000006</c:v>
                      </c:pt>
                      <c:pt idx="55779">
                        <c:v>-6.3289530000000003</c:v>
                      </c:pt>
                      <c:pt idx="55780">
                        <c:v>-6.3597780000000004</c:v>
                      </c:pt>
                      <c:pt idx="55781">
                        <c:v>-6.3919749999999995</c:v>
                      </c:pt>
                      <c:pt idx="55782">
                        <c:v>-6.4232480000000001</c:v>
                      </c:pt>
                      <c:pt idx="55783">
                        <c:v>-6.453894</c:v>
                      </c:pt>
                      <c:pt idx="55784">
                        <c:v>-6.4861170000000001</c:v>
                      </c:pt>
                      <c:pt idx="55785">
                        <c:v>-6.5165110000000004</c:v>
                      </c:pt>
                      <c:pt idx="55786">
                        <c:v>-6.5485889999999998</c:v>
                      </c:pt>
                      <c:pt idx="55787">
                        <c:v>-6.5804949999999991</c:v>
                      </c:pt>
                      <c:pt idx="55788">
                        <c:v>-6.6127119999999993</c:v>
                      </c:pt>
                      <c:pt idx="55789">
                        <c:v>-6.6440809999999999</c:v>
                      </c:pt>
                      <c:pt idx="55790">
                        <c:v>-6.6767889999999994</c:v>
                      </c:pt>
                      <c:pt idx="55791">
                        <c:v>-6.7089220000000003</c:v>
                      </c:pt>
                      <c:pt idx="55792">
                        <c:v>-6.7412749999999999</c:v>
                      </c:pt>
                      <c:pt idx="55793">
                        <c:v>-6.7729200000000001</c:v>
                      </c:pt>
                      <c:pt idx="55794">
                        <c:v>-6.805339</c:v>
                      </c:pt>
                      <c:pt idx="55795">
                        <c:v>-6.8388689999999999</c:v>
                      </c:pt>
                      <c:pt idx="55796">
                        <c:v>-6.8725050000000003</c:v>
                      </c:pt>
                      <c:pt idx="55797">
                        <c:v>-6.9061380000000003</c:v>
                      </c:pt>
                      <c:pt idx="55798">
                        <c:v>-6.9403210000000009</c:v>
                      </c:pt>
                      <c:pt idx="55799">
                        <c:v>-6.9745049999999997</c:v>
                      </c:pt>
                      <c:pt idx="55800">
                        <c:v>-7.008737</c:v>
                      </c:pt>
                      <c:pt idx="55801">
                        <c:v>-7.0431730000000003</c:v>
                      </c:pt>
                      <c:pt idx="55802">
                        <c:v>-7.0771949999999997</c:v>
                      </c:pt>
                      <c:pt idx="55803">
                        <c:v>-7.1102379999999998</c:v>
                      </c:pt>
                      <c:pt idx="55804">
                        <c:v>-7.1424779999999997</c:v>
                      </c:pt>
                      <c:pt idx="55805">
                        <c:v>-7.1748769999999995</c:v>
                      </c:pt>
                      <c:pt idx="55806">
                        <c:v>-7.2071670000000001</c:v>
                      </c:pt>
                      <c:pt idx="55807">
                        <c:v>-7.2400770000000003</c:v>
                      </c:pt>
                      <c:pt idx="55808">
                        <c:v>-7.2727699999999995</c:v>
                      </c:pt>
                      <c:pt idx="55809">
                        <c:v>-7.3057819999999998</c:v>
                      </c:pt>
                      <c:pt idx="55810">
                        <c:v>-7.3388549999999997</c:v>
                      </c:pt>
                      <c:pt idx="55811">
                        <c:v>-7.3710930000000001</c:v>
                      </c:pt>
                      <c:pt idx="55812">
                        <c:v>-7.4032629999999999</c:v>
                      </c:pt>
                      <c:pt idx="55813">
                        <c:v>-7.4358749999999993</c:v>
                      </c:pt>
                      <c:pt idx="55814">
                        <c:v>-7.4677179999999996</c:v>
                      </c:pt>
                      <c:pt idx="55815">
                        <c:v>-7.5002320000000005</c:v>
                      </c:pt>
                      <c:pt idx="55816">
                        <c:v>-7.5318199999999997</c:v>
                      </c:pt>
                      <c:pt idx="55817">
                        <c:v>-7.5647250000000001</c:v>
                      </c:pt>
                      <c:pt idx="55818">
                        <c:v>-7.5970819999999994</c:v>
                      </c:pt>
                      <c:pt idx="55819">
                        <c:v>-7.6300049999999997</c:v>
                      </c:pt>
                      <c:pt idx="55820">
                        <c:v>-7.6626050000000001</c:v>
                      </c:pt>
                      <c:pt idx="55821">
                        <c:v>-7.6952580000000008</c:v>
                      </c:pt>
                      <c:pt idx="55822">
                        <c:v>-7.728281</c:v>
                      </c:pt>
                      <c:pt idx="55823">
                        <c:v>-7.7608189999999997</c:v>
                      </c:pt>
                      <c:pt idx="55824">
                        <c:v>-7.7968109999999999</c:v>
                      </c:pt>
                      <c:pt idx="55825">
                        <c:v>-7.8278699999999999</c:v>
                      </c:pt>
                      <c:pt idx="55826">
                        <c:v>-7.8594739999999996</c:v>
                      </c:pt>
                      <c:pt idx="55827">
                        <c:v>-7.8896449999999998</c:v>
                      </c:pt>
                      <c:pt idx="55828">
                        <c:v>-7.920623</c:v>
                      </c:pt>
                      <c:pt idx="55829">
                        <c:v>-7.9520749999999998</c:v>
                      </c:pt>
                      <c:pt idx="55830">
                        <c:v>-7.9836019999999994</c:v>
                      </c:pt>
                      <c:pt idx="55831">
                        <c:v>-8.0145780000000002</c:v>
                      </c:pt>
                      <c:pt idx="55832">
                        <c:v>-8.045757</c:v>
                      </c:pt>
                      <c:pt idx="55833">
                        <c:v>-8.0768490000000011</c:v>
                      </c:pt>
                      <c:pt idx="55834">
                        <c:v>-8.107246</c:v>
                      </c:pt>
                      <c:pt idx="55835">
                        <c:v>-8.1377459999999999</c:v>
                      </c:pt>
                      <c:pt idx="55836">
                        <c:v>-8.1689710000000009</c:v>
                      </c:pt>
                      <c:pt idx="55837">
                        <c:v>-8.2006310000000013</c:v>
                      </c:pt>
                      <c:pt idx="55838">
                        <c:v>-8.2317300000000007</c:v>
                      </c:pt>
                      <c:pt idx="55839">
                        <c:v>-8.2635260000000006</c:v>
                      </c:pt>
                      <c:pt idx="55840">
                        <c:v>-8.2950169999999996</c:v>
                      </c:pt>
                      <c:pt idx="55841">
                        <c:v>-8.3267790000000002</c:v>
                      </c:pt>
                      <c:pt idx="55842">
                        <c:v>-8.3633449999999989</c:v>
                      </c:pt>
                      <c:pt idx="55843">
                        <c:v>-8.3959030000000006</c:v>
                      </c:pt>
                      <c:pt idx="55844">
                        <c:v>-8.4275199999999995</c:v>
                      </c:pt>
                      <c:pt idx="55845">
                        <c:v>-8.4595789999999997</c:v>
                      </c:pt>
                      <c:pt idx="55846">
                        <c:v>-8.4906649999999999</c:v>
                      </c:pt>
                      <c:pt idx="55847">
                        <c:v>-8.5211740000000002</c:v>
                      </c:pt>
                      <c:pt idx="55848">
                        <c:v>-8.5501500000000004</c:v>
                      </c:pt>
                      <c:pt idx="55849">
                        <c:v>-8.5808710000000001</c:v>
                      </c:pt>
                      <c:pt idx="55850">
                        <c:v>-8.6119090000000007</c:v>
                      </c:pt>
                      <c:pt idx="55851">
                        <c:v>-8.6444679999999998</c:v>
                      </c:pt>
                      <c:pt idx="55852">
                        <c:v>-8.6773340000000001</c:v>
                      </c:pt>
                      <c:pt idx="55853">
                        <c:v>-8.7121950000000012</c:v>
                      </c:pt>
                      <c:pt idx="55854">
                        <c:v>-8.7457290000000008</c:v>
                      </c:pt>
                      <c:pt idx="55855">
                        <c:v>-8.7778379999999991</c:v>
                      </c:pt>
                      <c:pt idx="55856">
                        <c:v>-8.8112169999999992</c:v>
                      </c:pt>
                      <c:pt idx="55857">
                        <c:v>-8.8457080000000001</c:v>
                      </c:pt>
                      <c:pt idx="55858">
                        <c:v>-8.8804689999999997</c:v>
                      </c:pt>
                      <c:pt idx="55859">
                        <c:v>-8.9121570000000006</c:v>
                      </c:pt>
                      <c:pt idx="55860">
                        <c:v>-8.9468510000000006</c:v>
                      </c:pt>
                      <c:pt idx="55861">
                        <c:v>-8.9812010000000004</c:v>
                      </c:pt>
                      <c:pt idx="55862">
                        <c:v>-9.0189520000000005</c:v>
                      </c:pt>
                      <c:pt idx="55863">
                        <c:v>-9.0547450000000005</c:v>
                      </c:pt>
                      <c:pt idx="55864">
                        <c:v>-9.0904399999999992</c:v>
                      </c:pt>
                      <c:pt idx="55865">
                        <c:v>-9.1264640000000004</c:v>
                      </c:pt>
                      <c:pt idx="55866">
                        <c:v>-9.162782</c:v>
                      </c:pt>
                      <c:pt idx="55867">
                        <c:v>-9.1989470000000004</c:v>
                      </c:pt>
                      <c:pt idx="55868">
                        <c:v>-9.2359159999999996</c:v>
                      </c:pt>
                      <c:pt idx="55869">
                        <c:v>-9.2725030000000004</c:v>
                      </c:pt>
                      <c:pt idx="55870">
                        <c:v>-9.3094000000000001</c:v>
                      </c:pt>
                      <c:pt idx="55871">
                        <c:v>-9.3459640000000004</c:v>
                      </c:pt>
                      <c:pt idx="55872">
                        <c:v>-9.3822489999999998</c:v>
                      </c:pt>
                      <c:pt idx="55873">
                        <c:v>-9.416093</c:v>
                      </c:pt>
                      <c:pt idx="55874">
                        <c:v>-9.4509980000000002</c:v>
                      </c:pt>
                      <c:pt idx="55875">
                        <c:v>-9.4860240000000005</c:v>
                      </c:pt>
                      <c:pt idx="55876">
                        <c:v>-9.521374999999999</c:v>
                      </c:pt>
                      <c:pt idx="55877">
                        <c:v>-9.5568749999999998</c:v>
                      </c:pt>
                      <c:pt idx="55878">
                        <c:v>-9.5920100000000001</c:v>
                      </c:pt>
                      <c:pt idx="55879">
                        <c:v>-9.6271819999999995</c:v>
                      </c:pt>
                      <c:pt idx="55880">
                        <c:v>-9.6630330000000004</c:v>
                      </c:pt>
                      <c:pt idx="55881">
                        <c:v>-9.6981070000000003</c:v>
                      </c:pt>
                      <c:pt idx="55882">
                        <c:v>-9.7333239999999996</c:v>
                      </c:pt>
                      <c:pt idx="55883">
                        <c:v>-9.770384</c:v>
                      </c:pt>
                      <c:pt idx="55884">
                        <c:v>-9.8049189999999999</c:v>
                      </c:pt>
                      <c:pt idx="55885">
                        <c:v>-9.8402949999999993</c:v>
                      </c:pt>
                      <c:pt idx="55886">
                        <c:v>-9.8758100000000013</c:v>
                      </c:pt>
                      <c:pt idx="55887">
                        <c:v>-9.9113860000000003</c:v>
                      </c:pt>
                      <c:pt idx="55888">
                        <c:v>-9.9462209999999995</c:v>
                      </c:pt>
                      <c:pt idx="55889">
                        <c:v>-9.9813109999999998</c:v>
                      </c:pt>
                      <c:pt idx="55890">
                        <c:v>-10.017130000000002</c:v>
                      </c:pt>
                      <c:pt idx="55891">
                        <c:v>-10.05298</c:v>
                      </c:pt>
                      <c:pt idx="55892">
                        <c:v>-10.088930000000001</c:v>
                      </c:pt>
                      <c:pt idx="55893">
                        <c:v>-10.124709999999999</c:v>
                      </c:pt>
                      <c:pt idx="55894">
                        <c:v>-10.15986</c:v>
                      </c:pt>
                      <c:pt idx="55895">
                        <c:v>-10.1936</c:v>
                      </c:pt>
                      <c:pt idx="55896">
                        <c:v>-10.228330000000001</c:v>
                      </c:pt>
                      <c:pt idx="55897">
                        <c:v>-10.26146</c:v>
                      </c:pt>
                      <c:pt idx="55898">
                        <c:v>-10.295749999999998</c:v>
                      </c:pt>
                      <c:pt idx="55899">
                        <c:v>-10.32995</c:v>
                      </c:pt>
                      <c:pt idx="55900">
                        <c:v>-10.36314</c:v>
                      </c:pt>
                      <c:pt idx="55901">
                        <c:v>-10.397359999999999</c:v>
                      </c:pt>
                      <c:pt idx="55902">
                        <c:v>-10.431660000000001</c:v>
                      </c:pt>
                      <c:pt idx="55903">
                        <c:v>-10.466189999999999</c:v>
                      </c:pt>
                      <c:pt idx="55904">
                        <c:v>-10.50079</c:v>
                      </c:pt>
                      <c:pt idx="55905">
                        <c:v>-10.53585</c:v>
                      </c:pt>
                      <c:pt idx="55906">
                        <c:v>-10.570630000000001</c:v>
                      </c:pt>
                      <c:pt idx="55907">
                        <c:v>-10.60613</c:v>
                      </c:pt>
                      <c:pt idx="55908">
                        <c:v>-10.64067</c:v>
                      </c:pt>
                      <c:pt idx="55909">
                        <c:v>-10.675650000000001</c:v>
                      </c:pt>
                      <c:pt idx="55910">
                        <c:v>-10.710850000000001</c:v>
                      </c:pt>
                      <c:pt idx="55911">
                        <c:v>-10.745990000000001</c:v>
                      </c:pt>
                      <c:pt idx="55912">
                        <c:v>-10.78125</c:v>
                      </c:pt>
                      <c:pt idx="55913">
                        <c:v>-10.817129999999999</c:v>
                      </c:pt>
                      <c:pt idx="55914">
                        <c:v>-10.852070000000001</c:v>
                      </c:pt>
                      <c:pt idx="55915">
                        <c:v>-10.886800000000001</c:v>
                      </c:pt>
                      <c:pt idx="55916">
                        <c:v>-10.922339999999998</c:v>
                      </c:pt>
                      <c:pt idx="55917">
                        <c:v>-10.959060000000001</c:v>
                      </c:pt>
                      <c:pt idx="55918">
                        <c:v>-10.994250000000001</c:v>
                      </c:pt>
                      <c:pt idx="55919">
                        <c:v>-11.029679999999999</c:v>
                      </c:pt>
                      <c:pt idx="55920">
                        <c:v>-11.06512</c:v>
                      </c:pt>
                      <c:pt idx="55921">
                        <c:v>-11.100829999999998</c:v>
                      </c:pt>
                      <c:pt idx="55922">
                        <c:v>-11.136619999999999</c:v>
                      </c:pt>
                      <c:pt idx="55923">
                        <c:v>-11.17191</c:v>
                      </c:pt>
                      <c:pt idx="55924">
                        <c:v>-11.207039999999999</c:v>
                      </c:pt>
                      <c:pt idx="55925">
                        <c:v>-11.242669999999999</c:v>
                      </c:pt>
                      <c:pt idx="55926">
                        <c:v>-11.276969999999999</c:v>
                      </c:pt>
                      <c:pt idx="55927">
                        <c:v>-11.31226</c:v>
                      </c:pt>
                      <c:pt idx="55928">
                        <c:v>-11.347100000000001</c:v>
                      </c:pt>
                      <c:pt idx="55929">
                        <c:v>-11.382449999999999</c:v>
                      </c:pt>
                      <c:pt idx="55930">
                        <c:v>-11.41717</c:v>
                      </c:pt>
                      <c:pt idx="55931">
                        <c:v>-11.45082</c:v>
                      </c:pt>
                      <c:pt idx="55932">
                        <c:v>-11.484690000000001</c:v>
                      </c:pt>
                      <c:pt idx="55933">
                        <c:v>-11.516280000000002</c:v>
                      </c:pt>
                      <c:pt idx="55934">
                        <c:v>-11.54941</c:v>
                      </c:pt>
                      <c:pt idx="55935">
                        <c:v>-11.58287</c:v>
                      </c:pt>
                      <c:pt idx="55936">
                        <c:v>-11.615009999999998</c:v>
                      </c:pt>
                      <c:pt idx="55937">
                        <c:v>-11.64818</c:v>
                      </c:pt>
                      <c:pt idx="55938">
                        <c:v>-11.681900000000001</c:v>
                      </c:pt>
                      <c:pt idx="55939">
                        <c:v>-11.716100000000001</c:v>
                      </c:pt>
                      <c:pt idx="55940">
                        <c:v>-11.74962</c:v>
                      </c:pt>
                      <c:pt idx="55941">
                        <c:v>-11.786149999999999</c:v>
                      </c:pt>
                      <c:pt idx="55942">
                        <c:v>-11.81983</c:v>
                      </c:pt>
                      <c:pt idx="55943">
                        <c:v>-11.854309999999998</c:v>
                      </c:pt>
                      <c:pt idx="55944">
                        <c:v>-11.88865</c:v>
                      </c:pt>
                      <c:pt idx="55945">
                        <c:v>-11.92367</c:v>
                      </c:pt>
                      <c:pt idx="55946">
                        <c:v>-11.958489999999999</c:v>
                      </c:pt>
                      <c:pt idx="55947">
                        <c:v>-11.99254</c:v>
                      </c:pt>
                      <c:pt idx="55948">
                        <c:v>-12.025790000000001</c:v>
                      </c:pt>
                      <c:pt idx="55949">
                        <c:v>-12.059990000000001</c:v>
                      </c:pt>
                      <c:pt idx="55950">
                        <c:v>-12.09431</c:v>
                      </c:pt>
                      <c:pt idx="55951">
                        <c:v>-12.128030000000001</c:v>
                      </c:pt>
                      <c:pt idx="55952">
                        <c:v>-12.162369999999999</c:v>
                      </c:pt>
                      <c:pt idx="55953">
                        <c:v>-12.19666</c:v>
                      </c:pt>
                      <c:pt idx="55954">
                        <c:v>-12.23085</c:v>
                      </c:pt>
                      <c:pt idx="55955">
                        <c:v>-12.265429999999999</c:v>
                      </c:pt>
                      <c:pt idx="55956">
                        <c:v>-12.299850000000001</c:v>
                      </c:pt>
                      <c:pt idx="55957">
                        <c:v>-12.334630000000001</c:v>
                      </c:pt>
                      <c:pt idx="55958">
                        <c:v>-12.367470000000001</c:v>
                      </c:pt>
                      <c:pt idx="55959">
                        <c:v>-12.40133</c:v>
                      </c:pt>
                      <c:pt idx="55960">
                        <c:v>-12.435590000000001</c:v>
                      </c:pt>
                      <c:pt idx="55961">
                        <c:v>-12.470549999999999</c:v>
                      </c:pt>
                      <c:pt idx="55962">
                        <c:v>-12.51024</c:v>
                      </c:pt>
                      <c:pt idx="55963">
                        <c:v>-12.54731</c:v>
                      </c:pt>
                      <c:pt idx="55964">
                        <c:v>-12.58329</c:v>
                      </c:pt>
                      <c:pt idx="55965">
                        <c:v>-12.61896</c:v>
                      </c:pt>
                      <c:pt idx="55966">
                        <c:v>-12.653939999999999</c:v>
                      </c:pt>
                      <c:pt idx="55967">
                        <c:v>-12.689060000000001</c:v>
                      </c:pt>
                      <c:pt idx="55968">
                        <c:v>-12.724960000000001</c:v>
                      </c:pt>
                      <c:pt idx="55969">
                        <c:v>-12.760249999999999</c:v>
                      </c:pt>
                      <c:pt idx="55970">
                        <c:v>-12.79546</c:v>
                      </c:pt>
                      <c:pt idx="55971">
                        <c:v>-12.82795</c:v>
                      </c:pt>
                      <c:pt idx="55972">
                        <c:v>-12.861789999999999</c:v>
                      </c:pt>
                      <c:pt idx="55973">
                        <c:v>-12.89573</c:v>
                      </c:pt>
                      <c:pt idx="55974">
                        <c:v>-12.929409999999999</c:v>
                      </c:pt>
                      <c:pt idx="55975">
                        <c:v>-12.963469999999999</c:v>
                      </c:pt>
                      <c:pt idx="55976">
                        <c:v>-12.997479999999999</c:v>
                      </c:pt>
                      <c:pt idx="55977">
                        <c:v>-13.032029999999999</c:v>
                      </c:pt>
                      <c:pt idx="55978">
                        <c:v>-13.066510000000001</c:v>
                      </c:pt>
                      <c:pt idx="55979">
                        <c:v>-13.101009999999999</c:v>
                      </c:pt>
                      <c:pt idx="55980">
                        <c:v>-13.135490000000001</c:v>
                      </c:pt>
                      <c:pt idx="55981">
                        <c:v>-13.16966</c:v>
                      </c:pt>
                      <c:pt idx="55982">
                        <c:v>-13.203670000000001</c:v>
                      </c:pt>
                      <c:pt idx="55983">
                        <c:v>-13.22247</c:v>
                      </c:pt>
                      <c:pt idx="55984">
                        <c:v>-13.242240000000001</c:v>
                      </c:pt>
                      <c:pt idx="55985">
                        <c:v>-13.269310000000001</c:v>
                      </c:pt>
                      <c:pt idx="55986">
                        <c:v>-13.29829</c:v>
                      </c:pt>
                      <c:pt idx="55987">
                        <c:v>-13.327260000000001</c:v>
                      </c:pt>
                      <c:pt idx="55988">
                        <c:v>-13.357790000000001</c:v>
                      </c:pt>
                      <c:pt idx="55989">
                        <c:v>-13.38857</c:v>
                      </c:pt>
                      <c:pt idx="55990">
                        <c:v>-13.419799999999999</c:v>
                      </c:pt>
                      <c:pt idx="55991">
                        <c:v>-13.44942</c:v>
                      </c:pt>
                      <c:pt idx="55992">
                        <c:v>-13.479749999999999</c:v>
                      </c:pt>
                      <c:pt idx="55993">
                        <c:v>-13.511310000000002</c:v>
                      </c:pt>
                      <c:pt idx="55994">
                        <c:v>-13.54303</c:v>
                      </c:pt>
                      <c:pt idx="55995">
                        <c:v>-13.575150000000001</c:v>
                      </c:pt>
                      <c:pt idx="55996">
                        <c:v>-13.607480000000001</c:v>
                      </c:pt>
                      <c:pt idx="55997">
                        <c:v>-13.63885</c:v>
                      </c:pt>
                      <c:pt idx="55998">
                        <c:v>-13.659420000000001</c:v>
                      </c:pt>
                      <c:pt idx="55999">
                        <c:v>-13.679220000000001</c:v>
                      </c:pt>
                      <c:pt idx="56000">
                        <c:v>-13.70467</c:v>
                      </c:pt>
                      <c:pt idx="56001">
                        <c:v>-13.730359999999999</c:v>
                      </c:pt>
                      <c:pt idx="56002">
                        <c:v>-13.754960000000001</c:v>
                      </c:pt>
                      <c:pt idx="56003">
                        <c:v>-13.780390000000001</c:v>
                      </c:pt>
                      <c:pt idx="56004">
                        <c:v>-13.808299999999999</c:v>
                      </c:pt>
                      <c:pt idx="56005">
                        <c:v>-13.83731</c:v>
                      </c:pt>
                      <c:pt idx="56006">
                        <c:v>-13.86627</c:v>
                      </c:pt>
                      <c:pt idx="56007">
                        <c:v>-13.895439999999999</c:v>
                      </c:pt>
                      <c:pt idx="56008">
                        <c:v>-13.92456</c:v>
                      </c:pt>
                      <c:pt idx="56009">
                        <c:v>-13.953800000000001</c:v>
                      </c:pt>
                      <c:pt idx="56010">
                        <c:v>-13.982399999999998</c:v>
                      </c:pt>
                      <c:pt idx="56011">
                        <c:v>-14.011329999999999</c:v>
                      </c:pt>
                      <c:pt idx="56012">
                        <c:v>-14.04092</c:v>
                      </c:pt>
                      <c:pt idx="56013">
                        <c:v>-14.06908</c:v>
                      </c:pt>
                      <c:pt idx="56014">
                        <c:v>-14.09778</c:v>
                      </c:pt>
                      <c:pt idx="56015">
                        <c:v>-14.127130000000001</c:v>
                      </c:pt>
                      <c:pt idx="56016">
                        <c:v>-14.15723</c:v>
                      </c:pt>
                      <c:pt idx="56017">
                        <c:v>-14.186780000000001</c:v>
                      </c:pt>
                      <c:pt idx="56018">
                        <c:v>-14.216420000000001</c:v>
                      </c:pt>
                      <c:pt idx="56019">
                        <c:v>-14.246859999999998</c:v>
                      </c:pt>
                      <c:pt idx="56020">
                        <c:v>-14.277560000000001</c:v>
                      </c:pt>
                      <c:pt idx="56021">
                        <c:v>-14.30878</c:v>
                      </c:pt>
                      <c:pt idx="56022">
                        <c:v>-14.339580000000002</c:v>
                      </c:pt>
                      <c:pt idx="56023">
                        <c:v>-14.371449999999999</c:v>
                      </c:pt>
                      <c:pt idx="56024">
                        <c:v>-14.40005</c:v>
                      </c:pt>
                      <c:pt idx="56025">
                        <c:v>-14.43139</c:v>
                      </c:pt>
                      <c:pt idx="56026">
                        <c:v>-14.463980000000001</c:v>
                      </c:pt>
                      <c:pt idx="56027">
                        <c:v>-14.49643</c:v>
                      </c:pt>
                      <c:pt idx="56028">
                        <c:v>-14.528650000000001</c:v>
                      </c:pt>
                      <c:pt idx="56029">
                        <c:v>-14.561349999999999</c:v>
                      </c:pt>
                      <c:pt idx="56030">
                        <c:v>-14.59394</c:v>
                      </c:pt>
                      <c:pt idx="56031">
                        <c:v>-14.626459999999998</c:v>
                      </c:pt>
                      <c:pt idx="56032">
                        <c:v>-14.658709999999999</c:v>
                      </c:pt>
                      <c:pt idx="56033">
                        <c:v>-14.691000000000001</c:v>
                      </c:pt>
                      <c:pt idx="56034">
                        <c:v>-14.722799999999999</c:v>
                      </c:pt>
                      <c:pt idx="56035">
                        <c:v>-14.753030000000001</c:v>
                      </c:pt>
                      <c:pt idx="56036">
                        <c:v>-14.78459</c:v>
                      </c:pt>
                      <c:pt idx="56037">
                        <c:v>-14.818</c:v>
                      </c:pt>
                      <c:pt idx="56038">
                        <c:v>-14.85009</c:v>
                      </c:pt>
                      <c:pt idx="56039">
                        <c:v>-14.87998</c:v>
                      </c:pt>
                      <c:pt idx="56040">
                        <c:v>-14.91174</c:v>
                      </c:pt>
                      <c:pt idx="56041">
                        <c:v>-14.943539999999999</c:v>
                      </c:pt>
                      <c:pt idx="56042">
                        <c:v>-14.975380000000001</c:v>
                      </c:pt>
                      <c:pt idx="56043">
                        <c:v>-15.007520000000001</c:v>
                      </c:pt>
                      <c:pt idx="56044">
                        <c:v>-15.03947</c:v>
                      </c:pt>
                      <c:pt idx="56045">
                        <c:v>-15.071899999999999</c:v>
                      </c:pt>
                      <c:pt idx="56046">
                        <c:v>-15.104930000000001</c:v>
                      </c:pt>
                      <c:pt idx="56047">
                        <c:v>-15.137700000000001</c:v>
                      </c:pt>
                      <c:pt idx="56048">
                        <c:v>-15.17074</c:v>
                      </c:pt>
                      <c:pt idx="56049">
                        <c:v>-15.20396</c:v>
                      </c:pt>
                      <c:pt idx="56050">
                        <c:v>-15.237540000000001</c:v>
                      </c:pt>
                      <c:pt idx="56051">
                        <c:v>-15.270919999999998</c:v>
                      </c:pt>
                      <c:pt idx="56052">
                        <c:v>-15.304089999999999</c:v>
                      </c:pt>
                      <c:pt idx="56053">
                        <c:v>-15.337540000000001</c:v>
                      </c:pt>
                      <c:pt idx="56054">
                        <c:v>-15.370109999999999</c:v>
                      </c:pt>
                      <c:pt idx="56055">
                        <c:v>-15.4026</c:v>
                      </c:pt>
                      <c:pt idx="56056">
                        <c:v>-15.435359999999999</c:v>
                      </c:pt>
                      <c:pt idx="56057">
                        <c:v>-15.468029999999999</c:v>
                      </c:pt>
                      <c:pt idx="56058">
                        <c:v>-15.500689999999999</c:v>
                      </c:pt>
                      <c:pt idx="56059">
                        <c:v>-15.533520000000001</c:v>
                      </c:pt>
                      <c:pt idx="56060">
                        <c:v>-15.56568</c:v>
                      </c:pt>
                      <c:pt idx="56061">
                        <c:v>-15.597449999999998</c:v>
                      </c:pt>
                      <c:pt idx="56062">
                        <c:v>-15.62959</c:v>
                      </c:pt>
                      <c:pt idx="56063">
                        <c:v>-15.661290000000001</c:v>
                      </c:pt>
                      <c:pt idx="56064">
                        <c:v>-15.692740000000001</c:v>
                      </c:pt>
                      <c:pt idx="56065">
                        <c:v>-15.724350000000001</c:v>
                      </c:pt>
                      <c:pt idx="56066">
                        <c:v>-15.755879999999999</c:v>
                      </c:pt>
                      <c:pt idx="56067">
                        <c:v>-15.78773</c:v>
                      </c:pt>
                      <c:pt idx="56068">
                        <c:v>-15.819419999999999</c:v>
                      </c:pt>
                      <c:pt idx="56069">
                        <c:v>-15.84924</c:v>
                      </c:pt>
                      <c:pt idx="56070">
                        <c:v>-15.879989999999999</c:v>
                      </c:pt>
                      <c:pt idx="56071">
                        <c:v>-15.91047</c:v>
                      </c:pt>
                      <c:pt idx="56072">
                        <c:v>-15.941410000000001</c:v>
                      </c:pt>
                      <c:pt idx="56073">
                        <c:v>-15.971770000000001</c:v>
                      </c:pt>
                      <c:pt idx="56074">
                        <c:v>-16.002400000000002</c:v>
                      </c:pt>
                      <c:pt idx="56075">
                        <c:v>-16.033079999999998</c:v>
                      </c:pt>
                      <c:pt idx="56076">
                        <c:v>-16.063940000000002</c:v>
                      </c:pt>
                      <c:pt idx="56077">
                        <c:v>-16.094740000000002</c:v>
                      </c:pt>
                      <c:pt idx="56078">
                        <c:v>-16.125820000000001</c:v>
                      </c:pt>
                      <c:pt idx="56079">
                        <c:v>-16.154690000000002</c:v>
                      </c:pt>
                      <c:pt idx="56080">
                        <c:v>-16.18693</c:v>
                      </c:pt>
                      <c:pt idx="56081">
                        <c:v>-16.217040000000001</c:v>
                      </c:pt>
                      <c:pt idx="56082">
                        <c:v>-16.247119999999999</c:v>
                      </c:pt>
                      <c:pt idx="56083">
                        <c:v>-16.27617</c:v>
                      </c:pt>
                      <c:pt idx="56084">
                        <c:v>-16.305860000000003</c:v>
                      </c:pt>
                      <c:pt idx="56085">
                        <c:v>-16.33548</c:v>
                      </c:pt>
                      <c:pt idx="56086">
                        <c:v>-16.365019999999998</c:v>
                      </c:pt>
                      <c:pt idx="56087">
                        <c:v>-16.395610000000001</c:v>
                      </c:pt>
                      <c:pt idx="56088">
                        <c:v>-16.425599999999999</c:v>
                      </c:pt>
                      <c:pt idx="56089">
                        <c:v>-16.45579</c:v>
                      </c:pt>
                      <c:pt idx="56090">
                        <c:v>-16.486470000000001</c:v>
                      </c:pt>
                      <c:pt idx="56091">
                        <c:v>-16.439340000000001</c:v>
                      </c:pt>
                      <c:pt idx="56092">
                        <c:v>-16.436689999999999</c:v>
                      </c:pt>
                      <c:pt idx="56093">
                        <c:v>-16.443660000000001</c:v>
                      </c:pt>
                      <c:pt idx="56094">
                        <c:v>-16.45626</c:v>
                      </c:pt>
                      <c:pt idx="56095">
                        <c:v>-16.474610000000002</c:v>
                      </c:pt>
                      <c:pt idx="56096">
                        <c:v>-16.495010000000001</c:v>
                      </c:pt>
                      <c:pt idx="56097">
                        <c:v>-16.5183</c:v>
                      </c:pt>
                      <c:pt idx="56098">
                        <c:v>-16.5425</c:v>
                      </c:pt>
                      <c:pt idx="56099">
                        <c:v>-16.568249999999999</c:v>
                      </c:pt>
                      <c:pt idx="56100">
                        <c:v>-16.5944</c:v>
                      </c:pt>
                      <c:pt idx="56101">
                        <c:v>-16.620519999999999</c:v>
                      </c:pt>
                      <c:pt idx="56102">
                        <c:v>-16.647749999999998</c:v>
                      </c:pt>
                      <c:pt idx="56103">
                        <c:v>-16.675609999999999</c:v>
                      </c:pt>
                      <c:pt idx="56104">
                        <c:v>-16.702650000000002</c:v>
                      </c:pt>
                      <c:pt idx="56105">
                        <c:v>-16.730910000000002</c:v>
                      </c:pt>
                      <c:pt idx="56106">
                        <c:v>-16.759419999999999</c:v>
                      </c:pt>
                      <c:pt idx="56107">
                        <c:v>-16.788489999999999</c:v>
                      </c:pt>
                      <c:pt idx="56108">
                        <c:v>-16.816600000000001</c:v>
                      </c:pt>
                      <c:pt idx="56109">
                        <c:v>-16.846769999999999</c:v>
                      </c:pt>
                      <c:pt idx="56110">
                        <c:v>-16.876539999999999</c:v>
                      </c:pt>
                      <c:pt idx="56111">
                        <c:v>-16.906399999999998</c:v>
                      </c:pt>
                      <c:pt idx="56112">
                        <c:v>-16.936489999999999</c:v>
                      </c:pt>
                      <c:pt idx="56113">
                        <c:v>-16.96658</c:v>
                      </c:pt>
                      <c:pt idx="56114">
                        <c:v>-16.996480000000002</c:v>
                      </c:pt>
                      <c:pt idx="56115">
                        <c:v>-17.026800000000001</c:v>
                      </c:pt>
                      <c:pt idx="56116">
                        <c:v>-17.05707</c:v>
                      </c:pt>
                      <c:pt idx="56117">
                        <c:v>-17.087440000000001</c:v>
                      </c:pt>
                      <c:pt idx="56118">
                        <c:v>-17.117420000000003</c:v>
                      </c:pt>
                      <c:pt idx="56119">
                        <c:v>-17.147310000000001</c:v>
                      </c:pt>
                      <c:pt idx="56120">
                        <c:v>-17.177440000000001</c:v>
                      </c:pt>
                      <c:pt idx="56121">
                        <c:v>-17.207529999999998</c:v>
                      </c:pt>
                      <c:pt idx="56122">
                        <c:v>-17.2376</c:v>
                      </c:pt>
                      <c:pt idx="56123">
                        <c:v>-17.267589999999998</c:v>
                      </c:pt>
                      <c:pt idx="56124">
                        <c:v>-17.29787</c:v>
                      </c:pt>
                      <c:pt idx="56125">
                        <c:v>-17.327819999999999</c:v>
                      </c:pt>
                      <c:pt idx="56126">
                        <c:v>-17.35755</c:v>
                      </c:pt>
                      <c:pt idx="56127">
                        <c:v>-17.38813</c:v>
                      </c:pt>
                      <c:pt idx="56128">
                        <c:v>-17.417529999999999</c:v>
                      </c:pt>
                      <c:pt idx="56129">
                        <c:v>-17.447880000000001</c:v>
                      </c:pt>
                      <c:pt idx="56130">
                        <c:v>-17.478249999999999</c:v>
                      </c:pt>
                      <c:pt idx="56131">
                        <c:v>-17.508379999999999</c:v>
                      </c:pt>
                      <c:pt idx="56132">
                        <c:v>-17.53903</c:v>
                      </c:pt>
                      <c:pt idx="56133">
                        <c:v>-17.569310000000002</c:v>
                      </c:pt>
                      <c:pt idx="56134">
                        <c:v>-17.598970000000001</c:v>
                      </c:pt>
                      <c:pt idx="56135">
                        <c:v>-17.630300000000002</c:v>
                      </c:pt>
                      <c:pt idx="56136">
                        <c:v>-17.662510000000001</c:v>
                      </c:pt>
                      <c:pt idx="56137">
                        <c:v>-17.694600000000001</c:v>
                      </c:pt>
                      <c:pt idx="56138">
                        <c:v>-17.72682</c:v>
                      </c:pt>
                      <c:pt idx="56139">
                        <c:v>-17.759059999999998</c:v>
                      </c:pt>
                      <c:pt idx="56140">
                        <c:v>-17.791429999999998</c:v>
                      </c:pt>
                      <c:pt idx="56141">
                        <c:v>-17.823500000000003</c:v>
                      </c:pt>
                      <c:pt idx="56142">
                        <c:v>-17.854319999999998</c:v>
                      </c:pt>
                      <c:pt idx="56143">
                        <c:v>-17.885300000000001</c:v>
                      </c:pt>
                      <c:pt idx="56144">
                        <c:v>-17.916270000000001</c:v>
                      </c:pt>
                      <c:pt idx="56145">
                        <c:v>-17.946999999999999</c:v>
                      </c:pt>
                      <c:pt idx="56146">
                        <c:v>-17.978479999999998</c:v>
                      </c:pt>
                      <c:pt idx="56147">
                        <c:v>-18.00975</c:v>
                      </c:pt>
                      <c:pt idx="56148">
                        <c:v>-18.041419999999999</c:v>
                      </c:pt>
                      <c:pt idx="56149">
                        <c:v>-18.072960000000002</c:v>
                      </c:pt>
                      <c:pt idx="56150">
                        <c:v>-18.104130000000001</c:v>
                      </c:pt>
                      <c:pt idx="56151">
                        <c:v>-18.134909999999998</c:v>
                      </c:pt>
                      <c:pt idx="56152">
                        <c:v>-18.166869999999999</c:v>
                      </c:pt>
                      <c:pt idx="56153">
                        <c:v>-18.19867</c:v>
                      </c:pt>
                      <c:pt idx="56154">
                        <c:v>-18.231059999999999</c:v>
                      </c:pt>
                      <c:pt idx="56155">
                        <c:v>-18.262789999999999</c:v>
                      </c:pt>
                      <c:pt idx="56156">
                        <c:v>-18.29494</c:v>
                      </c:pt>
                      <c:pt idx="56157">
                        <c:v>-18.326619999999998</c:v>
                      </c:pt>
                      <c:pt idx="56158">
                        <c:v>-18.357900000000001</c:v>
                      </c:pt>
                      <c:pt idx="56159">
                        <c:v>-18.386769999999999</c:v>
                      </c:pt>
                      <c:pt idx="56160">
                        <c:v>-18.417770000000001</c:v>
                      </c:pt>
                      <c:pt idx="56161">
                        <c:v>-18.449120000000001</c:v>
                      </c:pt>
                      <c:pt idx="56162">
                        <c:v>-18.477539999999998</c:v>
                      </c:pt>
                      <c:pt idx="56163">
                        <c:v>-18.5077</c:v>
                      </c:pt>
                      <c:pt idx="56164">
                        <c:v>-18.538209999999999</c:v>
                      </c:pt>
                      <c:pt idx="56165">
                        <c:v>-18.57009</c:v>
                      </c:pt>
                      <c:pt idx="56166">
                        <c:v>-18.601749999999999</c:v>
                      </c:pt>
                      <c:pt idx="56167">
                        <c:v>-18.633610000000001</c:v>
                      </c:pt>
                      <c:pt idx="56168">
                        <c:v>-18.665320000000001</c:v>
                      </c:pt>
                      <c:pt idx="56169">
                        <c:v>-18.696960000000001</c:v>
                      </c:pt>
                      <c:pt idx="56170">
                        <c:v>-18.7286</c:v>
                      </c:pt>
                      <c:pt idx="56171">
                        <c:v>-18.760339999999999</c:v>
                      </c:pt>
                      <c:pt idx="56172">
                        <c:v>-18.792279999999998</c:v>
                      </c:pt>
                      <c:pt idx="56173">
                        <c:v>-18.82433</c:v>
                      </c:pt>
                      <c:pt idx="56174">
                        <c:v>-18.856159999999999</c:v>
                      </c:pt>
                      <c:pt idx="56175">
                        <c:v>-18.88843</c:v>
                      </c:pt>
                      <c:pt idx="56176">
                        <c:v>-18.92052</c:v>
                      </c:pt>
                      <c:pt idx="56177">
                        <c:v>-18.952960000000001</c:v>
                      </c:pt>
                      <c:pt idx="56178">
                        <c:v>-18.985150000000001</c:v>
                      </c:pt>
                      <c:pt idx="56179">
                        <c:v>-19.016590000000001</c:v>
                      </c:pt>
                      <c:pt idx="56180">
                        <c:v>-19.0488</c:v>
                      </c:pt>
                      <c:pt idx="56181">
                        <c:v>-19.079550000000001</c:v>
                      </c:pt>
                      <c:pt idx="56182">
                        <c:v>-19.11083</c:v>
                      </c:pt>
                      <c:pt idx="56183">
                        <c:v>-19.142300000000002</c:v>
                      </c:pt>
                      <c:pt idx="56184">
                        <c:v>-19.173680000000001</c:v>
                      </c:pt>
                      <c:pt idx="56185">
                        <c:v>-19.205539999999999</c:v>
                      </c:pt>
                      <c:pt idx="56186">
                        <c:v>-19.237550000000002</c:v>
                      </c:pt>
                      <c:pt idx="56187">
                        <c:v>-19.26932</c:v>
                      </c:pt>
                      <c:pt idx="56188">
                        <c:v>-19.301010000000002</c:v>
                      </c:pt>
                      <c:pt idx="56189">
                        <c:v>-19.332599999999999</c:v>
                      </c:pt>
                      <c:pt idx="56190">
                        <c:v>-19.364409999999999</c:v>
                      </c:pt>
                      <c:pt idx="56191">
                        <c:v>-19.39611</c:v>
                      </c:pt>
                      <c:pt idx="56192">
                        <c:v>-19.427970000000002</c:v>
                      </c:pt>
                      <c:pt idx="56193">
                        <c:v>-19.459759999999999</c:v>
                      </c:pt>
                      <c:pt idx="56194">
                        <c:v>-19.49184</c:v>
                      </c:pt>
                      <c:pt idx="56195">
                        <c:v>-19.524189999999997</c:v>
                      </c:pt>
                      <c:pt idx="56196">
                        <c:v>-19.555800000000001</c:v>
                      </c:pt>
                      <c:pt idx="56197">
                        <c:v>-19.588149999999999</c:v>
                      </c:pt>
                      <c:pt idx="56198">
                        <c:v>-19.620169999999998</c:v>
                      </c:pt>
                      <c:pt idx="56199">
                        <c:v>-19.651609999999998</c:v>
                      </c:pt>
                      <c:pt idx="56200">
                        <c:v>-19.677329999999998</c:v>
                      </c:pt>
                      <c:pt idx="56201">
                        <c:v>-19.708600000000001</c:v>
                      </c:pt>
                      <c:pt idx="56202">
                        <c:v>-19.739979999999999</c:v>
                      </c:pt>
                      <c:pt idx="56203">
                        <c:v>-19.771570000000001</c:v>
                      </c:pt>
                      <c:pt idx="56204">
                        <c:v>-19.803100000000001</c:v>
                      </c:pt>
                      <c:pt idx="56205">
                        <c:v>-19.834910000000001</c:v>
                      </c:pt>
                      <c:pt idx="56206">
                        <c:v>-19.867100000000001</c:v>
                      </c:pt>
                      <c:pt idx="56207">
                        <c:v>-19.898340000000001</c:v>
                      </c:pt>
                      <c:pt idx="56208">
                        <c:v>-19.93064</c:v>
                      </c:pt>
                      <c:pt idx="56209">
                        <c:v>-19.962960000000002</c:v>
                      </c:pt>
                      <c:pt idx="56210">
                        <c:v>-19.991900000000001</c:v>
                      </c:pt>
                      <c:pt idx="56211">
                        <c:v>-20.020340000000001</c:v>
                      </c:pt>
                      <c:pt idx="56212">
                        <c:v>-20.052610000000001</c:v>
                      </c:pt>
                      <c:pt idx="56213">
                        <c:v>-20.085720000000002</c:v>
                      </c:pt>
                      <c:pt idx="56214">
                        <c:v>-20.1174</c:v>
                      </c:pt>
                      <c:pt idx="56215">
                        <c:v>-20.150220000000001</c:v>
                      </c:pt>
                      <c:pt idx="56216">
                        <c:v>-20.183800000000002</c:v>
                      </c:pt>
                      <c:pt idx="56217">
                        <c:v>-20.21611</c:v>
                      </c:pt>
                      <c:pt idx="56218">
                        <c:v>-20.248560000000001</c:v>
                      </c:pt>
                      <c:pt idx="56219">
                        <c:v>-20.281220000000001</c:v>
                      </c:pt>
                      <c:pt idx="56220">
                        <c:v>-20.313130000000001</c:v>
                      </c:pt>
                      <c:pt idx="56221">
                        <c:v>-20.345100000000002</c:v>
                      </c:pt>
                      <c:pt idx="56222">
                        <c:v>-20.377489999999998</c:v>
                      </c:pt>
                      <c:pt idx="56223">
                        <c:v>-20.41001</c:v>
                      </c:pt>
                      <c:pt idx="56224">
                        <c:v>-20.441760000000002</c:v>
                      </c:pt>
                      <c:pt idx="56225">
                        <c:v>-20.473949999999999</c:v>
                      </c:pt>
                      <c:pt idx="56226">
                        <c:v>-20.50611</c:v>
                      </c:pt>
                      <c:pt idx="56227">
                        <c:v>-20.53905</c:v>
                      </c:pt>
                      <c:pt idx="56228">
                        <c:v>-20.571339999999999</c:v>
                      </c:pt>
                      <c:pt idx="56229">
                        <c:v>-20.60426</c:v>
                      </c:pt>
                      <c:pt idx="56230">
                        <c:v>-20.63635</c:v>
                      </c:pt>
                      <c:pt idx="56231">
                        <c:v>-20.669</c:v>
                      </c:pt>
                      <c:pt idx="56232">
                        <c:v>-20.701509999999999</c:v>
                      </c:pt>
                      <c:pt idx="56233">
                        <c:v>-20.73433</c:v>
                      </c:pt>
                      <c:pt idx="56234">
                        <c:v>-20.767030000000002</c:v>
                      </c:pt>
                      <c:pt idx="56235">
                        <c:v>-20.799509999999998</c:v>
                      </c:pt>
                      <c:pt idx="56236">
                        <c:v>-20.83126</c:v>
                      </c:pt>
                      <c:pt idx="56237">
                        <c:v>-20.864039999999999</c:v>
                      </c:pt>
                      <c:pt idx="56238">
                        <c:v>-20.896259999999998</c:v>
                      </c:pt>
                      <c:pt idx="56239">
                        <c:v>-20.928330000000003</c:v>
                      </c:pt>
                      <c:pt idx="56240">
                        <c:v>-20.9604</c:v>
                      </c:pt>
                      <c:pt idx="56241">
                        <c:v>-20.992719999999998</c:v>
                      </c:pt>
                      <c:pt idx="56242">
                        <c:v>-21.023869999999999</c:v>
                      </c:pt>
                      <c:pt idx="56243">
                        <c:v>-21.056349999999998</c:v>
                      </c:pt>
                      <c:pt idx="56244">
                        <c:v>-21.088170000000002</c:v>
                      </c:pt>
                      <c:pt idx="56245">
                        <c:v>-21.119959999999999</c:v>
                      </c:pt>
                      <c:pt idx="56246">
                        <c:v>-21.151779999999999</c:v>
                      </c:pt>
                      <c:pt idx="56247">
                        <c:v>-21.18336</c:v>
                      </c:pt>
                      <c:pt idx="56248">
                        <c:v>-21.21489</c:v>
                      </c:pt>
                      <c:pt idx="56249">
                        <c:v>-21.248070000000002</c:v>
                      </c:pt>
                      <c:pt idx="56250">
                        <c:v>-21.27882</c:v>
                      </c:pt>
                      <c:pt idx="56251">
                        <c:v>-21.310250000000003</c:v>
                      </c:pt>
                      <c:pt idx="56252">
                        <c:v>-21.34169</c:v>
                      </c:pt>
                      <c:pt idx="56253">
                        <c:v>-21.371920000000003</c:v>
                      </c:pt>
                      <c:pt idx="56254">
                        <c:v>-21.40372</c:v>
                      </c:pt>
                      <c:pt idx="56255">
                        <c:v>-21.435320000000001</c:v>
                      </c:pt>
                      <c:pt idx="56256">
                        <c:v>-21.467570000000002</c:v>
                      </c:pt>
                      <c:pt idx="56257">
                        <c:v>-21.499470000000002</c:v>
                      </c:pt>
                      <c:pt idx="56258">
                        <c:v>-21.531179999999999</c:v>
                      </c:pt>
                      <c:pt idx="56259">
                        <c:v>-21.56315</c:v>
                      </c:pt>
                      <c:pt idx="56260">
                        <c:v>-21.594639999999998</c:v>
                      </c:pt>
                      <c:pt idx="56261">
                        <c:v>-21.626460000000002</c:v>
                      </c:pt>
                      <c:pt idx="56262">
                        <c:v>-21.658149999999999</c:v>
                      </c:pt>
                      <c:pt idx="56263">
                        <c:v>-21.689779999999999</c:v>
                      </c:pt>
                      <c:pt idx="56264">
                        <c:v>-21.721430000000002</c:v>
                      </c:pt>
                      <c:pt idx="56265">
                        <c:v>-21.753250000000001</c:v>
                      </c:pt>
                      <c:pt idx="56266">
                        <c:v>-21.784929999999999</c:v>
                      </c:pt>
                      <c:pt idx="56267">
                        <c:v>-21.816499999999998</c:v>
                      </c:pt>
                      <c:pt idx="56268">
                        <c:v>-21.84796</c:v>
                      </c:pt>
                      <c:pt idx="56269">
                        <c:v>-21.879860000000001</c:v>
                      </c:pt>
                      <c:pt idx="56270">
                        <c:v>-21.911770000000001</c:v>
                      </c:pt>
                      <c:pt idx="56271">
                        <c:v>-21.944289999999999</c:v>
                      </c:pt>
                      <c:pt idx="56272">
                        <c:v>-21.97644</c:v>
                      </c:pt>
                      <c:pt idx="56273">
                        <c:v>-22.008420000000001</c:v>
                      </c:pt>
                      <c:pt idx="56274">
                        <c:v>-22.04034</c:v>
                      </c:pt>
                      <c:pt idx="56275">
                        <c:v>-22.07291</c:v>
                      </c:pt>
                      <c:pt idx="56276">
                        <c:v>-22.105130000000003</c:v>
                      </c:pt>
                      <c:pt idx="56277">
                        <c:v>-22.13776</c:v>
                      </c:pt>
                      <c:pt idx="56278">
                        <c:v>-22.170070000000003</c:v>
                      </c:pt>
                      <c:pt idx="56279">
                        <c:v>-22.202649999999998</c:v>
                      </c:pt>
                      <c:pt idx="56280">
                        <c:v>-22.234859999999998</c:v>
                      </c:pt>
                      <c:pt idx="56281">
                        <c:v>-22.267610000000001</c:v>
                      </c:pt>
                      <c:pt idx="56282">
                        <c:v>-22.300059999999998</c:v>
                      </c:pt>
                      <c:pt idx="56283">
                        <c:v>-22.332740000000001</c:v>
                      </c:pt>
                      <c:pt idx="56284">
                        <c:v>-22.364440000000002</c:v>
                      </c:pt>
                      <c:pt idx="56285">
                        <c:v>-22.396039999999999</c:v>
                      </c:pt>
                      <c:pt idx="56286">
                        <c:v>-22.42398</c:v>
                      </c:pt>
                      <c:pt idx="56287">
                        <c:v>-22.456670000000003</c:v>
                      </c:pt>
                      <c:pt idx="56288">
                        <c:v>-22.487759999999998</c:v>
                      </c:pt>
                      <c:pt idx="56289">
                        <c:v>-22.520539999999997</c:v>
                      </c:pt>
                      <c:pt idx="56290">
                        <c:v>-22.552789999999998</c:v>
                      </c:pt>
                      <c:pt idx="56291">
                        <c:v>-22.585130000000003</c:v>
                      </c:pt>
                      <c:pt idx="56292">
                        <c:v>-22.61741</c:v>
                      </c:pt>
                      <c:pt idx="56293">
                        <c:v>-22.650329999999997</c:v>
                      </c:pt>
                      <c:pt idx="56294">
                        <c:v>-22.682780000000001</c:v>
                      </c:pt>
                      <c:pt idx="56295">
                        <c:v>-22.71387</c:v>
                      </c:pt>
                      <c:pt idx="56296">
                        <c:v>-22.745730000000002</c:v>
                      </c:pt>
                      <c:pt idx="56297">
                        <c:v>-22.777940000000001</c:v>
                      </c:pt>
                      <c:pt idx="56298">
                        <c:v>-22.809819999999998</c:v>
                      </c:pt>
                      <c:pt idx="56299">
                        <c:v>-22.842199999999998</c:v>
                      </c:pt>
                      <c:pt idx="56300">
                        <c:v>-22.874610000000001</c:v>
                      </c:pt>
                      <c:pt idx="56301">
                        <c:v>-22.907030000000002</c:v>
                      </c:pt>
                      <c:pt idx="56302">
                        <c:v>-22.939660000000003</c:v>
                      </c:pt>
                      <c:pt idx="56303">
                        <c:v>-22.972549999999998</c:v>
                      </c:pt>
                      <c:pt idx="56304">
                        <c:v>-23.005099999999999</c:v>
                      </c:pt>
                      <c:pt idx="56305">
                        <c:v>-23.037849999999999</c:v>
                      </c:pt>
                      <c:pt idx="56306">
                        <c:v>-23.06963</c:v>
                      </c:pt>
                      <c:pt idx="56307">
                        <c:v>-23.103619999999999</c:v>
                      </c:pt>
                      <c:pt idx="56308">
                        <c:v>-23.134519999999998</c:v>
                      </c:pt>
                      <c:pt idx="56309">
                        <c:v>-23.166060000000002</c:v>
                      </c:pt>
                      <c:pt idx="56310">
                        <c:v>-23.197890000000001</c:v>
                      </c:pt>
                      <c:pt idx="56311">
                        <c:v>-23.231120000000001</c:v>
                      </c:pt>
                      <c:pt idx="56312">
                        <c:v>-23.263770000000001</c:v>
                      </c:pt>
                      <c:pt idx="56313">
                        <c:v>-23.297059999999998</c:v>
                      </c:pt>
                      <c:pt idx="56314">
                        <c:v>-23.329659999999997</c:v>
                      </c:pt>
                      <c:pt idx="56315">
                        <c:v>-23.362159999999999</c:v>
                      </c:pt>
                      <c:pt idx="56316">
                        <c:v>-23.393809999999998</c:v>
                      </c:pt>
                      <c:pt idx="56317">
                        <c:v>-23.426909999999999</c:v>
                      </c:pt>
                      <c:pt idx="56318">
                        <c:v>-23.460009999999997</c:v>
                      </c:pt>
                      <c:pt idx="56319">
                        <c:v>-23.493230000000001</c:v>
                      </c:pt>
                      <c:pt idx="56320">
                        <c:v>-23.52591</c:v>
                      </c:pt>
                      <c:pt idx="56321">
                        <c:v>-23.557739999999999</c:v>
                      </c:pt>
                      <c:pt idx="56322">
                        <c:v>-23.590479999999999</c:v>
                      </c:pt>
                      <c:pt idx="56323">
                        <c:v>-23.621650000000002</c:v>
                      </c:pt>
                      <c:pt idx="56324">
                        <c:v>-23.65399</c:v>
                      </c:pt>
                      <c:pt idx="56325">
                        <c:v>-23.686709999999998</c:v>
                      </c:pt>
                      <c:pt idx="56326">
                        <c:v>-23.719380000000001</c:v>
                      </c:pt>
                      <c:pt idx="56327">
                        <c:v>-23.752019999999998</c:v>
                      </c:pt>
                      <c:pt idx="56328">
                        <c:v>-23.785360000000001</c:v>
                      </c:pt>
                      <c:pt idx="56329">
                        <c:v>-23.788170000000001</c:v>
                      </c:pt>
                      <c:pt idx="56330">
                        <c:v>-23.828440000000001</c:v>
                      </c:pt>
                      <c:pt idx="56331">
                        <c:v>-23.871110000000002</c:v>
                      </c:pt>
                      <c:pt idx="56332">
                        <c:v>-23.910789999999999</c:v>
                      </c:pt>
                      <c:pt idx="56333">
                        <c:v>-23.947189999999999</c:v>
                      </c:pt>
                      <c:pt idx="56334">
                        <c:v>-23.980440000000002</c:v>
                      </c:pt>
                      <c:pt idx="56335">
                        <c:v>-24.013650000000002</c:v>
                      </c:pt>
                      <c:pt idx="56336">
                        <c:v>-24.046370000000003</c:v>
                      </c:pt>
                      <c:pt idx="56337">
                        <c:v>-24.078610000000001</c:v>
                      </c:pt>
                      <c:pt idx="56338">
                        <c:v>-24.110049999999998</c:v>
                      </c:pt>
                      <c:pt idx="56339">
                        <c:v>-24.141200000000001</c:v>
                      </c:pt>
                      <c:pt idx="56340">
                        <c:v>-24.172509999999999</c:v>
                      </c:pt>
                      <c:pt idx="56341">
                        <c:v>-24.20393</c:v>
                      </c:pt>
                      <c:pt idx="56342">
                        <c:v>-24.235500000000002</c:v>
                      </c:pt>
                      <c:pt idx="56343">
                        <c:v>-24.266919999999999</c:v>
                      </c:pt>
                      <c:pt idx="56344">
                        <c:v>-24.29853</c:v>
                      </c:pt>
                      <c:pt idx="56345">
                        <c:v>-24.330099999999998</c:v>
                      </c:pt>
                      <c:pt idx="56346">
                        <c:v>-24.362130000000001</c:v>
                      </c:pt>
                      <c:pt idx="56347">
                        <c:v>-24.39415</c:v>
                      </c:pt>
                      <c:pt idx="56348">
                        <c:v>-24.42643</c:v>
                      </c:pt>
                      <c:pt idx="56349">
                        <c:v>-24.45581</c:v>
                      </c:pt>
                      <c:pt idx="56350">
                        <c:v>-24.486129999999999</c:v>
                      </c:pt>
                      <c:pt idx="56351">
                        <c:v>-24.516759999999998</c:v>
                      </c:pt>
                      <c:pt idx="56352">
                        <c:v>-24.547880000000003</c:v>
                      </c:pt>
                      <c:pt idx="56353">
                        <c:v>-24.579140000000002</c:v>
                      </c:pt>
                      <c:pt idx="56354">
                        <c:v>-24.609290000000001</c:v>
                      </c:pt>
                      <c:pt idx="56355">
                        <c:v>-24.63991</c:v>
                      </c:pt>
                      <c:pt idx="56356">
                        <c:v>-24.671409999999998</c:v>
                      </c:pt>
                      <c:pt idx="56357">
                        <c:v>-24.702169999999999</c:v>
                      </c:pt>
                      <c:pt idx="56358">
                        <c:v>-24.732759999999999</c:v>
                      </c:pt>
                      <c:pt idx="56359">
                        <c:v>-24.763459999999998</c:v>
                      </c:pt>
                      <c:pt idx="56360">
                        <c:v>-24.79523</c:v>
                      </c:pt>
                      <c:pt idx="56361">
                        <c:v>-24.826790000000003</c:v>
                      </c:pt>
                      <c:pt idx="56362">
                        <c:v>-24.857749999999999</c:v>
                      </c:pt>
                      <c:pt idx="56363">
                        <c:v>-24.888940000000002</c:v>
                      </c:pt>
                      <c:pt idx="56364">
                        <c:v>-24.920290000000001</c:v>
                      </c:pt>
                      <c:pt idx="56365">
                        <c:v>-24.943740000000002</c:v>
                      </c:pt>
                      <c:pt idx="56366">
                        <c:v>-24.974419999999999</c:v>
                      </c:pt>
                      <c:pt idx="56367">
                        <c:v>-25.004519999999999</c:v>
                      </c:pt>
                      <c:pt idx="56368">
                        <c:v>-25.036179999999998</c:v>
                      </c:pt>
                      <c:pt idx="56369">
                        <c:v>-25.068090000000002</c:v>
                      </c:pt>
                      <c:pt idx="56370">
                        <c:v>-25.095700000000001</c:v>
                      </c:pt>
                      <c:pt idx="56371">
                        <c:v>-25.1281</c:v>
                      </c:pt>
                      <c:pt idx="56372">
                        <c:v>-25.16093</c:v>
                      </c:pt>
                      <c:pt idx="56373">
                        <c:v>-25.194000000000003</c:v>
                      </c:pt>
                      <c:pt idx="56374">
                        <c:v>-25.227040000000002</c:v>
                      </c:pt>
                      <c:pt idx="56375">
                        <c:v>-25.25919</c:v>
                      </c:pt>
                      <c:pt idx="56376">
                        <c:v>-25.291960000000003</c:v>
                      </c:pt>
                      <c:pt idx="56377">
                        <c:v>-25.323820000000001</c:v>
                      </c:pt>
                      <c:pt idx="56378">
                        <c:v>-25.355979999999999</c:v>
                      </c:pt>
                      <c:pt idx="56379">
                        <c:v>-25.387509999999999</c:v>
                      </c:pt>
                      <c:pt idx="56380">
                        <c:v>-25.420270000000002</c:v>
                      </c:pt>
                      <c:pt idx="56381">
                        <c:v>-25.452590000000001</c:v>
                      </c:pt>
                      <c:pt idx="56382">
                        <c:v>-25.485210000000002</c:v>
                      </c:pt>
                      <c:pt idx="56383">
                        <c:v>-25.517310000000002</c:v>
                      </c:pt>
                      <c:pt idx="56384">
                        <c:v>-25.549759999999999</c:v>
                      </c:pt>
                      <c:pt idx="56385">
                        <c:v>-25.582180000000001</c:v>
                      </c:pt>
                      <c:pt idx="56386">
                        <c:v>-25.614710000000002</c:v>
                      </c:pt>
                      <c:pt idx="56387">
                        <c:v>-25.647350000000003</c:v>
                      </c:pt>
                      <c:pt idx="56388">
                        <c:v>-25.680079999999997</c:v>
                      </c:pt>
                      <c:pt idx="56389">
                        <c:v>-25.712229999999998</c:v>
                      </c:pt>
                      <c:pt idx="56390">
                        <c:v>-25.742630000000002</c:v>
                      </c:pt>
                      <c:pt idx="56391">
                        <c:v>-25.771149999999999</c:v>
                      </c:pt>
                      <c:pt idx="56392">
                        <c:v>-25.802109999999999</c:v>
                      </c:pt>
                      <c:pt idx="56393">
                        <c:v>-25.833629999999999</c:v>
                      </c:pt>
                      <c:pt idx="56394">
                        <c:v>-25.865760000000002</c:v>
                      </c:pt>
                      <c:pt idx="56395">
                        <c:v>-25.897819999999999</c:v>
                      </c:pt>
                      <c:pt idx="56396">
                        <c:v>-25.930509999999998</c:v>
                      </c:pt>
                      <c:pt idx="56397">
                        <c:v>-25.962859999999999</c:v>
                      </c:pt>
                      <c:pt idx="56398">
                        <c:v>-25.995710000000003</c:v>
                      </c:pt>
                      <c:pt idx="56399">
                        <c:v>-26.02816</c:v>
                      </c:pt>
                      <c:pt idx="56400">
                        <c:v>-26.061109999999999</c:v>
                      </c:pt>
                      <c:pt idx="56401">
                        <c:v>-26.093639999999997</c:v>
                      </c:pt>
                      <c:pt idx="56402">
                        <c:v>-26.126539999999999</c:v>
                      </c:pt>
                      <c:pt idx="56403">
                        <c:v>-26.159279999999999</c:v>
                      </c:pt>
                      <c:pt idx="56404">
                        <c:v>-26.192299999999999</c:v>
                      </c:pt>
                      <c:pt idx="56405">
                        <c:v>-26.22495</c:v>
                      </c:pt>
                      <c:pt idx="56406">
                        <c:v>-26.25806</c:v>
                      </c:pt>
                      <c:pt idx="56407">
                        <c:v>-26.290759999999999</c:v>
                      </c:pt>
                      <c:pt idx="56408">
                        <c:v>-26.323709999999998</c:v>
                      </c:pt>
                      <c:pt idx="56409">
                        <c:v>-26.356369999999998</c:v>
                      </c:pt>
                      <c:pt idx="56410">
                        <c:v>-26.389420000000001</c:v>
                      </c:pt>
                      <c:pt idx="56411">
                        <c:v>-26.422139999999999</c:v>
                      </c:pt>
                      <c:pt idx="56412">
                        <c:v>-26.455000000000002</c:v>
                      </c:pt>
                      <c:pt idx="56413">
                        <c:v>-26.488119999999999</c:v>
                      </c:pt>
                      <c:pt idx="56414">
                        <c:v>-26.52158</c:v>
                      </c:pt>
                      <c:pt idx="56415">
                        <c:v>-26.554110000000001</c:v>
                      </c:pt>
                      <c:pt idx="56416">
                        <c:v>-26.586479999999998</c:v>
                      </c:pt>
                      <c:pt idx="56417">
                        <c:v>-26.619350000000001</c:v>
                      </c:pt>
                      <c:pt idx="56418">
                        <c:v>-26.652349999999998</c:v>
                      </c:pt>
                      <c:pt idx="56419">
                        <c:v>-26.683900000000001</c:v>
                      </c:pt>
                      <c:pt idx="56420">
                        <c:v>-26.716739999999998</c:v>
                      </c:pt>
                      <c:pt idx="56421">
                        <c:v>-26.749200000000002</c:v>
                      </c:pt>
                      <c:pt idx="56422">
                        <c:v>-26.78172</c:v>
                      </c:pt>
                      <c:pt idx="56423">
                        <c:v>-26.814110000000003</c:v>
                      </c:pt>
                      <c:pt idx="56424">
                        <c:v>-26.8461</c:v>
                      </c:pt>
                      <c:pt idx="56425">
                        <c:v>-26.878129999999999</c:v>
                      </c:pt>
                      <c:pt idx="56426">
                        <c:v>-26.91048</c:v>
                      </c:pt>
                      <c:pt idx="56427">
                        <c:v>-26.942620000000002</c:v>
                      </c:pt>
                      <c:pt idx="56428">
                        <c:v>-26.975159999999999</c:v>
                      </c:pt>
                      <c:pt idx="56429">
                        <c:v>-27.00761</c:v>
                      </c:pt>
                      <c:pt idx="56430">
                        <c:v>-27.040030000000002</c:v>
                      </c:pt>
                      <c:pt idx="56431">
                        <c:v>-27.072630000000004</c:v>
                      </c:pt>
                      <c:pt idx="56432">
                        <c:v>-27.104949999999999</c:v>
                      </c:pt>
                      <c:pt idx="56433">
                        <c:v>-27.136990000000001</c:v>
                      </c:pt>
                      <c:pt idx="56434">
                        <c:v>-27.169780000000003</c:v>
                      </c:pt>
                      <c:pt idx="56435">
                        <c:v>-27.202359999999999</c:v>
                      </c:pt>
                      <c:pt idx="56436">
                        <c:v>-27.234820000000003</c:v>
                      </c:pt>
                      <c:pt idx="56437">
                        <c:v>-27.267240000000001</c:v>
                      </c:pt>
                      <c:pt idx="56438">
                        <c:v>-27.299869999999999</c:v>
                      </c:pt>
                      <c:pt idx="56439">
                        <c:v>-27.332540000000002</c:v>
                      </c:pt>
                      <c:pt idx="56440">
                        <c:v>-27.365029999999997</c:v>
                      </c:pt>
                      <c:pt idx="56441">
                        <c:v>-27.39743</c:v>
                      </c:pt>
                      <c:pt idx="56442">
                        <c:v>-27.429899999999996</c:v>
                      </c:pt>
                      <c:pt idx="56443">
                        <c:v>-27.460419999999999</c:v>
                      </c:pt>
                      <c:pt idx="56444">
                        <c:v>-27.492750000000001</c:v>
                      </c:pt>
                      <c:pt idx="56445">
                        <c:v>-27.525659999999998</c:v>
                      </c:pt>
                      <c:pt idx="56446">
                        <c:v>-27.559629999999999</c:v>
                      </c:pt>
                      <c:pt idx="56447">
                        <c:v>-27.58717</c:v>
                      </c:pt>
                      <c:pt idx="56448">
                        <c:v>-27.620100000000001</c:v>
                      </c:pt>
                      <c:pt idx="56449">
                        <c:v>-27.653359999999999</c:v>
                      </c:pt>
                      <c:pt idx="56450">
                        <c:v>-27.686549999999997</c:v>
                      </c:pt>
                      <c:pt idx="56451">
                        <c:v>-27.719930000000002</c:v>
                      </c:pt>
                      <c:pt idx="56452">
                        <c:v>-27.753459999999997</c:v>
                      </c:pt>
                      <c:pt idx="56453">
                        <c:v>-27.785809999999998</c:v>
                      </c:pt>
                      <c:pt idx="56454">
                        <c:v>-27.81972</c:v>
                      </c:pt>
                      <c:pt idx="56455">
                        <c:v>-27.853650000000002</c:v>
                      </c:pt>
                      <c:pt idx="56456">
                        <c:v>-27.88739</c:v>
                      </c:pt>
                      <c:pt idx="56457">
                        <c:v>-27.919839999999997</c:v>
                      </c:pt>
                      <c:pt idx="56458">
                        <c:v>-27.953769999999999</c:v>
                      </c:pt>
                      <c:pt idx="56459">
                        <c:v>-27.9876</c:v>
                      </c:pt>
                      <c:pt idx="56460">
                        <c:v>-28.009419999999999</c:v>
                      </c:pt>
                      <c:pt idx="56461">
                        <c:v>-28.024439999999998</c:v>
                      </c:pt>
                      <c:pt idx="56462">
                        <c:v>-28.05039</c:v>
                      </c:pt>
                      <c:pt idx="56463">
                        <c:v>-28.08229</c:v>
                      </c:pt>
                      <c:pt idx="56464">
                        <c:v>-28.115839999999999</c:v>
                      </c:pt>
                      <c:pt idx="56465">
                        <c:v>-28.14855</c:v>
                      </c:pt>
                      <c:pt idx="56466">
                        <c:v>-28.181840000000001</c:v>
                      </c:pt>
                      <c:pt idx="56467">
                        <c:v>-28.214950000000002</c:v>
                      </c:pt>
                      <c:pt idx="56468">
                        <c:v>-28.248850000000001</c:v>
                      </c:pt>
                      <c:pt idx="56469">
                        <c:v>-28.282219999999999</c:v>
                      </c:pt>
                      <c:pt idx="56470">
                        <c:v>-28.315719999999999</c:v>
                      </c:pt>
                      <c:pt idx="56471">
                        <c:v>-28.349019999999999</c:v>
                      </c:pt>
                      <c:pt idx="56472">
                        <c:v>-28.38231</c:v>
                      </c:pt>
                      <c:pt idx="56473">
                        <c:v>-28.415300000000002</c:v>
                      </c:pt>
                      <c:pt idx="56474">
                        <c:v>-28.448530000000002</c:v>
                      </c:pt>
                      <c:pt idx="56475">
                        <c:v>-28.481059999999999</c:v>
                      </c:pt>
                      <c:pt idx="56476">
                        <c:v>-28.513269999999999</c:v>
                      </c:pt>
                      <c:pt idx="56477">
                        <c:v>-28.54645</c:v>
                      </c:pt>
                      <c:pt idx="56478">
                        <c:v>-28.5715</c:v>
                      </c:pt>
                      <c:pt idx="56479">
                        <c:v>-28.602150000000002</c:v>
                      </c:pt>
                      <c:pt idx="56480">
                        <c:v>-28.635090000000002</c:v>
                      </c:pt>
                      <c:pt idx="56481">
                        <c:v>-28.667859999999997</c:v>
                      </c:pt>
                      <c:pt idx="56482">
                        <c:v>-28.70129</c:v>
                      </c:pt>
                      <c:pt idx="56483">
                        <c:v>-28.73396</c:v>
                      </c:pt>
                      <c:pt idx="56484">
                        <c:v>-28.76754</c:v>
                      </c:pt>
                      <c:pt idx="56485">
                        <c:v>-28.800690000000003</c:v>
                      </c:pt>
                      <c:pt idx="56486">
                        <c:v>-28.834399999999999</c:v>
                      </c:pt>
                      <c:pt idx="56487">
                        <c:v>-28.867550000000001</c:v>
                      </c:pt>
                      <c:pt idx="56488">
                        <c:v>-28.90117</c:v>
                      </c:pt>
                      <c:pt idx="56489">
                        <c:v>-28.934060000000002</c:v>
                      </c:pt>
                      <c:pt idx="56490">
                        <c:v>-28.961970000000001</c:v>
                      </c:pt>
                      <c:pt idx="56491">
                        <c:v>-28.993169999999999</c:v>
                      </c:pt>
                      <c:pt idx="56492">
                        <c:v>-29.025649999999999</c:v>
                      </c:pt>
                      <c:pt idx="56493">
                        <c:v>-29.05808</c:v>
                      </c:pt>
                      <c:pt idx="56494">
                        <c:v>-29.091269999999998</c:v>
                      </c:pt>
                      <c:pt idx="56495">
                        <c:v>-29.123890000000003</c:v>
                      </c:pt>
                      <c:pt idx="56496">
                        <c:v>-29.15671</c:v>
                      </c:pt>
                      <c:pt idx="56497">
                        <c:v>-29.18854</c:v>
                      </c:pt>
                      <c:pt idx="56498">
                        <c:v>-29.221219999999999</c:v>
                      </c:pt>
                      <c:pt idx="56499">
                        <c:v>-29.253719999999998</c:v>
                      </c:pt>
                      <c:pt idx="56500">
                        <c:v>-29.28651</c:v>
                      </c:pt>
                      <c:pt idx="56501">
                        <c:v>-29.319109999999998</c:v>
                      </c:pt>
                      <c:pt idx="56502">
                        <c:v>-29.351470000000003</c:v>
                      </c:pt>
                      <c:pt idx="56503">
                        <c:v>-29.38374</c:v>
                      </c:pt>
                      <c:pt idx="56504">
                        <c:v>-29.412470000000003</c:v>
                      </c:pt>
                      <c:pt idx="56505">
                        <c:v>-29.442729999999997</c:v>
                      </c:pt>
                      <c:pt idx="56506">
                        <c:v>-29.474029999999999</c:v>
                      </c:pt>
                      <c:pt idx="56507">
                        <c:v>-29.505599999999998</c:v>
                      </c:pt>
                      <c:pt idx="56508">
                        <c:v>-29.537879999999998</c:v>
                      </c:pt>
                      <c:pt idx="56509">
                        <c:v>-29.569700000000001</c:v>
                      </c:pt>
                      <c:pt idx="56510">
                        <c:v>-29.602149999999998</c:v>
                      </c:pt>
                      <c:pt idx="56511">
                        <c:v>-29.633870000000002</c:v>
                      </c:pt>
                      <c:pt idx="56512">
                        <c:v>-29.665959999999998</c:v>
                      </c:pt>
                      <c:pt idx="56513">
                        <c:v>-29.69811</c:v>
                      </c:pt>
                      <c:pt idx="56514">
                        <c:v>-29.73049</c:v>
                      </c:pt>
                      <c:pt idx="56515">
                        <c:v>-29.76003</c:v>
                      </c:pt>
                      <c:pt idx="56516">
                        <c:v>-29.79232</c:v>
                      </c:pt>
                      <c:pt idx="56517">
                        <c:v>-29.824190000000002</c:v>
                      </c:pt>
                      <c:pt idx="56518">
                        <c:v>-29.856909999999999</c:v>
                      </c:pt>
                      <c:pt idx="56519">
                        <c:v>-29.889380000000003</c:v>
                      </c:pt>
                      <c:pt idx="56520">
                        <c:v>-29.922229999999999</c:v>
                      </c:pt>
                      <c:pt idx="56521">
                        <c:v>-29.954789999999999</c:v>
                      </c:pt>
                      <c:pt idx="56522">
                        <c:v>-29.98751</c:v>
                      </c:pt>
                      <c:pt idx="56523">
                        <c:v>-30.018189999999997</c:v>
                      </c:pt>
                      <c:pt idx="56524">
                        <c:v>-30.049800000000001</c:v>
                      </c:pt>
                      <c:pt idx="56525">
                        <c:v>-30.082279999999997</c:v>
                      </c:pt>
                      <c:pt idx="56526">
                        <c:v>-30.11478</c:v>
                      </c:pt>
                      <c:pt idx="56527">
                        <c:v>-30.147279999999999</c:v>
                      </c:pt>
                      <c:pt idx="56528">
                        <c:v>-30.179969999999997</c:v>
                      </c:pt>
                      <c:pt idx="56529">
                        <c:v>-30.21114</c:v>
                      </c:pt>
                      <c:pt idx="56530">
                        <c:v>-30.243229999999997</c:v>
                      </c:pt>
                      <c:pt idx="56531">
                        <c:v>-30.27534</c:v>
                      </c:pt>
                      <c:pt idx="56532">
                        <c:v>-30.307320000000001</c:v>
                      </c:pt>
                      <c:pt idx="56533">
                        <c:v>-30.34074</c:v>
                      </c:pt>
                      <c:pt idx="56534">
                        <c:v>-30.3506</c:v>
                      </c:pt>
                      <c:pt idx="56535">
                        <c:v>-30.393539999999998</c:v>
                      </c:pt>
                      <c:pt idx="56536">
                        <c:v>-30.438649999999999</c:v>
                      </c:pt>
                      <c:pt idx="56537">
                        <c:v>-30.479970000000002</c:v>
                      </c:pt>
                      <c:pt idx="56538">
                        <c:v>-30.51765</c:v>
                      </c:pt>
                      <c:pt idx="56539">
                        <c:v>-30.553710000000002</c:v>
                      </c:pt>
                      <c:pt idx="56540">
                        <c:v>-30.587789999999998</c:v>
                      </c:pt>
                      <c:pt idx="56541">
                        <c:v>-30.620550000000001</c:v>
                      </c:pt>
                      <c:pt idx="56542">
                        <c:v>-30.652889999999999</c:v>
                      </c:pt>
                      <c:pt idx="56543">
                        <c:v>-30.6845</c:v>
                      </c:pt>
                      <c:pt idx="56544">
                        <c:v>-30.716260000000002</c:v>
                      </c:pt>
                      <c:pt idx="56545">
                        <c:v>-30.747420000000002</c:v>
                      </c:pt>
                      <c:pt idx="56546">
                        <c:v>-30.778460000000003</c:v>
                      </c:pt>
                      <c:pt idx="56547">
                        <c:v>-30.80977</c:v>
                      </c:pt>
                      <c:pt idx="56548">
                        <c:v>-30.841229999999999</c:v>
                      </c:pt>
                      <c:pt idx="56549">
                        <c:v>-30.872250000000001</c:v>
                      </c:pt>
                      <c:pt idx="56550">
                        <c:v>-30.89687</c:v>
                      </c:pt>
                      <c:pt idx="56551">
                        <c:v>-30.930119999999999</c:v>
                      </c:pt>
                      <c:pt idx="56552">
                        <c:v>-30.962540000000001</c:v>
                      </c:pt>
                      <c:pt idx="56553">
                        <c:v>-30.994350000000001</c:v>
                      </c:pt>
                      <c:pt idx="56554">
                        <c:v>-31.026729999999997</c:v>
                      </c:pt>
                      <c:pt idx="56555">
                        <c:v>-31.058140000000002</c:v>
                      </c:pt>
                      <c:pt idx="56556">
                        <c:v>-31.088840000000001</c:v>
                      </c:pt>
                      <c:pt idx="56557">
                        <c:v>-31.121040000000001</c:v>
                      </c:pt>
                      <c:pt idx="56558">
                        <c:v>-31.153400000000001</c:v>
                      </c:pt>
                      <c:pt idx="56559">
                        <c:v>-31.185170000000003</c:v>
                      </c:pt>
                      <c:pt idx="56560">
                        <c:v>-31.216719999999999</c:v>
                      </c:pt>
                      <c:pt idx="56561">
                        <c:v>-31.248710000000003</c:v>
                      </c:pt>
                      <c:pt idx="56562">
                        <c:v>-31.280830000000002</c:v>
                      </c:pt>
                      <c:pt idx="56563">
                        <c:v>-31.312760000000001</c:v>
                      </c:pt>
                      <c:pt idx="56564">
                        <c:v>-31.344949999999997</c:v>
                      </c:pt>
                      <c:pt idx="56565">
                        <c:v>-31.376659999999998</c:v>
                      </c:pt>
                      <c:pt idx="56566">
                        <c:v>-31.407120000000003</c:v>
                      </c:pt>
                      <c:pt idx="56567">
                        <c:v>-31.438310000000001</c:v>
                      </c:pt>
                      <c:pt idx="56568">
                        <c:v>-31.470099999999999</c:v>
                      </c:pt>
                      <c:pt idx="56569">
                        <c:v>-31.502029999999998</c:v>
                      </c:pt>
                      <c:pt idx="56570">
                        <c:v>-31.534040000000001</c:v>
                      </c:pt>
                      <c:pt idx="56571">
                        <c:v>-31.56587</c:v>
                      </c:pt>
                      <c:pt idx="56572">
                        <c:v>-31.598009999999999</c:v>
                      </c:pt>
                      <c:pt idx="56573">
                        <c:v>-31.629559999999998</c:v>
                      </c:pt>
                      <c:pt idx="56574">
                        <c:v>-31.66114</c:v>
                      </c:pt>
                      <c:pt idx="56575">
                        <c:v>-31.693110000000001</c:v>
                      </c:pt>
                      <c:pt idx="56576">
                        <c:v>-31.725340000000003</c:v>
                      </c:pt>
                      <c:pt idx="56577">
                        <c:v>-31.756319999999999</c:v>
                      </c:pt>
                      <c:pt idx="56578">
                        <c:v>-31.788690000000003</c:v>
                      </c:pt>
                      <c:pt idx="56579">
                        <c:v>-31.820240000000002</c:v>
                      </c:pt>
                      <c:pt idx="56580">
                        <c:v>-31.851109999999998</c:v>
                      </c:pt>
                      <c:pt idx="56581">
                        <c:v>-31.88259</c:v>
                      </c:pt>
                      <c:pt idx="56582">
                        <c:v>-31.913680000000003</c:v>
                      </c:pt>
                      <c:pt idx="56583">
                        <c:v>-31.945329999999998</c:v>
                      </c:pt>
                      <c:pt idx="56584">
                        <c:v>-31.976949999999999</c:v>
                      </c:pt>
                      <c:pt idx="56585">
                        <c:v>-32.00909</c:v>
                      </c:pt>
                      <c:pt idx="56586">
                        <c:v>-32.039549999999998</c:v>
                      </c:pt>
                      <c:pt idx="56587">
                        <c:v>-32.069859999999998</c:v>
                      </c:pt>
                      <c:pt idx="56588">
                        <c:v>-32.09995</c:v>
                      </c:pt>
                      <c:pt idx="56589">
                        <c:v>-32.128930000000004</c:v>
                      </c:pt>
                      <c:pt idx="56590">
                        <c:v>-32.158790000000003</c:v>
                      </c:pt>
                      <c:pt idx="56591">
                        <c:v>-32.189100000000003</c:v>
                      </c:pt>
                      <c:pt idx="56592">
                        <c:v>-32.21949</c:v>
                      </c:pt>
                      <c:pt idx="56593">
                        <c:v>-32.250140000000002</c:v>
                      </c:pt>
                      <c:pt idx="56594">
                        <c:v>-32.282809999999998</c:v>
                      </c:pt>
                      <c:pt idx="56595">
                        <c:v>-32.312850000000005</c:v>
                      </c:pt>
                      <c:pt idx="56596">
                        <c:v>-32.343980000000002</c:v>
                      </c:pt>
                      <c:pt idx="56597">
                        <c:v>-32.375219999999999</c:v>
                      </c:pt>
                      <c:pt idx="56598">
                        <c:v>-32.406230000000001</c:v>
                      </c:pt>
                      <c:pt idx="56599">
                        <c:v>-32.436080000000004</c:v>
                      </c:pt>
                      <c:pt idx="56600">
                        <c:v>-32.467039999999997</c:v>
                      </c:pt>
                      <c:pt idx="56601">
                        <c:v>-32.497430000000001</c:v>
                      </c:pt>
                      <c:pt idx="56602">
                        <c:v>-32.528100000000002</c:v>
                      </c:pt>
                      <c:pt idx="56603">
                        <c:v>-32.559510000000003</c:v>
                      </c:pt>
                      <c:pt idx="56604">
                        <c:v>-32.590249999999997</c:v>
                      </c:pt>
                      <c:pt idx="56605">
                        <c:v>-32.621449999999996</c:v>
                      </c:pt>
                      <c:pt idx="56606">
                        <c:v>-32.652749999999997</c:v>
                      </c:pt>
                      <c:pt idx="56607">
                        <c:v>-32.683710000000005</c:v>
                      </c:pt>
                      <c:pt idx="56608">
                        <c:v>-32.715060000000001</c:v>
                      </c:pt>
                      <c:pt idx="56609">
                        <c:v>-32.745899999999999</c:v>
                      </c:pt>
                      <c:pt idx="56610">
                        <c:v>-32.776229999999998</c:v>
                      </c:pt>
                      <c:pt idx="56611">
                        <c:v>-32.807179999999995</c:v>
                      </c:pt>
                      <c:pt idx="56612">
                        <c:v>-32.838059999999999</c:v>
                      </c:pt>
                      <c:pt idx="56613">
                        <c:v>-32.869030000000002</c:v>
                      </c:pt>
                      <c:pt idx="56614">
                        <c:v>-32.90119</c:v>
                      </c:pt>
                      <c:pt idx="56615">
                        <c:v>-32.933129999999998</c:v>
                      </c:pt>
                      <c:pt idx="56616">
                        <c:v>-32.964889999999997</c:v>
                      </c:pt>
                      <c:pt idx="56617">
                        <c:v>-32.99682</c:v>
                      </c:pt>
                      <c:pt idx="56618">
                        <c:v>-33.028289999999998</c:v>
                      </c:pt>
                      <c:pt idx="56619">
                        <c:v>-33.060169999999999</c:v>
                      </c:pt>
                      <c:pt idx="56620">
                        <c:v>-33.091659999999997</c:v>
                      </c:pt>
                      <c:pt idx="56621">
                        <c:v>-33.123490000000004</c:v>
                      </c:pt>
                      <c:pt idx="56622">
                        <c:v>-33.155630000000002</c:v>
                      </c:pt>
                      <c:pt idx="56623">
                        <c:v>-33.187330000000003</c:v>
                      </c:pt>
                      <c:pt idx="56624">
                        <c:v>-33.219160000000002</c:v>
                      </c:pt>
                      <c:pt idx="56625">
                        <c:v>-33.250799999999998</c:v>
                      </c:pt>
                      <c:pt idx="56626">
                        <c:v>-33.283140000000003</c:v>
                      </c:pt>
                      <c:pt idx="56627">
                        <c:v>-33.315220000000004</c:v>
                      </c:pt>
                      <c:pt idx="56628">
                        <c:v>-33.347239999999999</c:v>
                      </c:pt>
                      <c:pt idx="56629">
                        <c:v>-33.379439999999995</c:v>
                      </c:pt>
                      <c:pt idx="56630">
                        <c:v>-33.411259999999999</c:v>
                      </c:pt>
                      <c:pt idx="56631">
                        <c:v>-33.44361</c:v>
                      </c:pt>
                      <c:pt idx="56632">
                        <c:v>-33.475639999999999</c:v>
                      </c:pt>
                      <c:pt idx="56633">
                        <c:v>-33.507339999999999</c:v>
                      </c:pt>
                      <c:pt idx="56634">
                        <c:v>-33.539180000000002</c:v>
                      </c:pt>
                      <c:pt idx="56635">
                        <c:v>-33.570839999999997</c:v>
                      </c:pt>
                      <c:pt idx="56636">
                        <c:v>-33.602820000000001</c:v>
                      </c:pt>
                      <c:pt idx="56637">
                        <c:v>-33.634520000000002</c:v>
                      </c:pt>
                      <c:pt idx="56638">
                        <c:v>-33.666440000000001</c:v>
                      </c:pt>
                      <c:pt idx="56639">
                        <c:v>-33.697849999999995</c:v>
                      </c:pt>
                      <c:pt idx="56640">
                        <c:v>-33.728360000000002</c:v>
                      </c:pt>
                      <c:pt idx="56641">
                        <c:v>-33.759519999999995</c:v>
                      </c:pt>
                      <c:pt idx="56642">
                        <c:v>-33.791139999999999</c:v>
                      </c:pt>
                      <c:pt idx="56643">
                        <c:v>-33.822920000000003</c:v>
                      </c:pt>
                      <c:pt idx="56644">
                        <c:v>-33.85463</c:v>
                      </c:pt>
                      <c:pt idx="56645">
                        <c:v>-33.886949999999999</c:v>
                      </c:pt>
                      <c:pt idx="56646">
                        <c:v>-33.918990000000001</c:v>
                      </c:pt>
                      <c:pt idx="56647">
                        <c:v>-33.951329999999999</c:v>
                      </c:pt>
                      <c:pt idx="56648">
                        <c:v>-33.98357</c:v>
                      </c:pt>
                      <c:pt idx="56649">
                        <c:v>-34.015700000000002</c:v>
                      </c:pt>
                      <c:pt idx="56650">
                        <c:v>-34.047420000000002</c:v>
                      </c:pt>
                      <c:pt idx="56651">
                        <c:v>-34.079740000000001</c:v>
                      </c:pt>
                      <c:pt idx="56652">
                        <c:v>-34.112369999999999</c:v>
                      </c:pt>
                      <c:pt idx="56653">
                        <c:v>-34.144539999999999</c:v>
                      </c:pt>
                      <c:pt idx="56654">
                        <c:v>-34.177019999999999</c:v>
                      </c:pt>
                      <c:pt idx="56655">
                        <c:v>-34.210290000000001</c:v>
                      </c:pt>
                      <c:pt idx="56656">
                        <c:v>-34.242849999999997</c:v>
                      </c:pt>
                      <c:pt idx="56657">
                        <c:v>-34.276309999999995</c:v>
                      </c:pt>
                      <c:pt idx="56658">
                        <c:v>-34.309080000000002</c:v>
                      </c:pt>
                      <c:pt idx="56659">
                        <c:v>-34.342460000000003</c:v>
                      </c:pt>
                      <c:pt idx="56660">
                        <c:v>-34.375589999999995</c:v>
                      </c:pt>
                      <c:pt idx="56661">
                        <c:v>-34.409079999999996</c:v>
                      </c:pt>
                      <c:pt idx="56662">
                        <c:v>-34.441839999999999</c:v>
                      </c:pt>
                      <c:pt idx="56663">
                        <c:v>-34.475639999999999</c:v>
                      </c:pt>
                      <c:pt idx="56664">
                        <c:v>-34.508220000000001</c:v>
                      </c:pt>
                      <c:pt idx="56665">
                        <c:v>-34.541740000000004</c:v>
                      </c:pt>
                      <c:pt idx="56666">
                        <c:v>-34.57546</c:v>
                      </c:pt>
                      <c:pt idx="56667">
                        <c:v>-34.608959999999996</c:v>
                      </c:pt>
                      <c:pt idx="56668">
                        <c:v>-34.642530000000001</c:v>
                      </c:pt>
                      <c:pt idx="56669">
                        <c:v>-34.676099999999998</c:v>
                      </c:pt>
                      <c:pt idx="56670">
                        <c:v>-34.70973</c:v>
                      </c:pt>
                      <c:pt idx="56671">
                        <c:v>-34.743300000000005</c:v>
                      </c:pt>
                      <c:pt idx="56672">
                        <c:v>-34.77675</c:v>
                      </c:pt>
                      <c:pt idx="56673">
                        <c:v>-34.810409999999997</c:v>
                      </c:pt>
                      <c:pt idx="56674">
                        <c:v>-34.844319999999996</c:v>
                      </c:pt>
                      <c:pt idx="56675">
                        <c:v>-34.877980000000001</c:v>
                      </c:pt>
                      <c:pt idx="56676">
                        <c:v>-34.912089999999999</c:v>
                      </c:pt>
                      <c:pt idx="56677">
                        <c:v>-34.945639999999997</c:v>
                      </c:pt>
                      <c:pt idx="56678">
                        <c:v>-34.979300000000002</c:v>
                      </c:pt>
                      <c:pt idx="56679">
                        <c:v>-35.01305</c:v>
                      </c:pt>
                      <c:pt idx="56680">
                        <c:v>-35.047069999999998</c:v>
                      </c:pt>
                      <c:pt idx="56681">
                        <c:v>-35.080469999999998</c:v>
                      </c:pt>
                      <c:pt idx="56682">
                        <c:v>-35.114550000000001</c:v>
                      </c:pt>
                      <c:pt idx="56683">
                        <c:v>-35.148229999999998</c:v>
                      </c:pt>
                      <c:pt idx="56684">
                        <c:v>-35.182099999999998</c:v>
                      </c:pt>
                      <c:pt idx="56685">
                        <c:v>-35.215499999999999</c:v>
                      </c:pt>
                      <c:pt idx="56686">
                        <c:v>-35.248560000000005</c:v>
                      </c:pt>
                      <c:pt idx="56687">
                        <c:v>-35.281970000000001</c:v>
                      </c:pt>
                      <c:pt idx="56688">
                        <c:v>-35.315219999999997</c:v>
                      </c:pt>
                      <c:pt idx="56689">
                        <c:v>-35.348480000000002</c:v>
                      </c:pt>
                      <c:pt idx="56690">
                        <c:v>-35.381709999999998</c:v>
                      </c:pt>
                      <c:pt idx="56691">
                        <c:v>-35.414870000000001</c:v>
                      </c:pt>
                      <c:pt idx="56692">
                        <c:v>-35.448390000000003</c:v>
                      </c:pt>
                      <c:pt idx="56693">
                        <c:v>-35.481380000000001</c:v>
                      </c:pt>
                      <c:pt idx="56694">
                        <c:v>-35.514020000000002</c:v>
                      </c:pt>
                      <c:pt idx="56695">
                        <c:v>-35.546080000000003</c:v>
                      </c:pt>
                      <c:pt idx="56696">
                        <c:v>-35.57902</c:v>
                      </c:pt>
                      <c:pt idx="56697">
                        <c:v>-35.61157</c:v>
                      </c:pt>
                      <c:pt idx="56698">
                        <c:v>-35.644459999999995</c:v>
                      </c:pt>
                      <c:pt idx="56699">
                        <c:v>-35.676909999999999</c:v>
                      </c:pt>
                      <c:pt idx="56700">
                        <c:v>-35.709810000000004</c:v>
                      </c:pt>
                      <c:pt idx="56701">
                        <c:v>-35.74098</c:v>
                      </c:pt>
                      <c:pt idx="56702">
                        <c:v>-35.772490000000005</c:v>
                      </c:pt>
                      <c:pt idx="56703">
                        <c:v>-35.805280000000003</c:v>
                      </c:pt>
                      <c:pt idx="56704">
                        <c:v>-35.838230000000003</c:v>
                      </c:pt>
                      <c:pt idx="56705">
                        <c:v>-35.871020000000001</c:v>
                      </c:pt>
                      <c:pt idx="56706">
                        <c:v>-35.904150000000001</c:v>
                      </c:pt>
                      <c:pt idx="56707">
                        <c:v>-35.936480000000003</c:v>
                      </c:pt>
                      <c:pt idx="56708">
                        <c:v>-35.969449999999995</c:v>
                      </c:pt>
                      <c:pt idx="56709">
                        <c:v>-36.001570000000001</c:v>
                      </c:pt>
                      <c:pt idx="56710">
                        <c:v>-36.034849999999999</c:v>
                      </c:pt>
                      <c:pt idx="56711">
                        <c:v>-36.067869999999999</c:v>
                      </c:pt>
                      <c:pt idx="56712">
                        <c:v>-36.100970000000004</c:v>
                      </c:pt>
                      <c:pt idx="56713">
                        <c:v>-36.13402</c:v>
                      </c:pt>
                      <c:pt idx="56714">
                        <c:v>-36.16695</c:v>
                      </c:pt>
                      <c:pt idx="56715">
                        <c:v>-36.199739999999998</c:v>
                      </c:pt>
                      <c:pt idx="56716">
                        <c:v>-36.232520000000001</c:v>
                      </c:pt>
                      <c:pt idx="56717">
                        <c:v>-36.265419999999999</c:v>
                      </c:pt>
                      <c:pt idx="56718">
                        <c:v>-36.298270000000002</c:v>
                      </c:pt>
                      <c:pt idx="56719">
                        <c:v>-36.331150000000001</c:v>
                      </c:pt>
                      <c:pt idx="56720">
                        <c:v>-36.36403</c:v>
                      </c:pt>
                      <c:pt idx="56721">
                        <c:v>-36.397289999999998</c:v>
                      </c:pt>
                      <c:pt idx="56722">
                        <c:v>-36.429459999999999</c:v>
                      </c:pt>
                      <c:pt idx="56723">
                        <c:v>-36.462609999999998</c:v>
                      </c:pt>
                      <c:pt idx="56724">
                        <c:v>-36.495829999999998</c:v>
                      </c:pt>
                      <c:pt idx="56725">
                        <c:v>-36.528640000000003</c:v>
                      </c:pt>
                      <c:pt idx="56726">
                        <c:v>-36.561409999999995</c:v>
                      </c:pt>
                      <c:pt idx="56727">
                        <c:v>-36.585509999999999</c:v>
                      </c:pt>
                      <c:pt idx="56728">
                        <c:v>-36.588539999999995</c:v>
                      </c:pt>
                      <c:pt idx="56729">
                        <c:v>-36.618290000000002</c:v>
                      </c:pt>
                      <c:pt idx="56730">
                        <c:v>-36.65043</c:v>
                      </c:pt>
                      <c:pt idx="56731">
                        <c:v>-36.681820000000002</c:v>
                      </c:pt>
                      <c:pt idx="56732">
                        <c:v>-36.714309999999998</c:v>
                      </c:pt>
                      <c:pt idx="56733">
                        <c:v>-36.746479999999998</c:v>
                      </c:pt>
                      <c:pt idx="56734">
                        <c:v>-36.778289999999998</c:v>
                      </c:pt>
                      <c:pt idx="56735">
                        <c:v>-36.810119999999998</c:v>
                      </c:pt>
                      <c:pt idx="56736">
                        <c:v>-36.842389999999995</c:v>
                      </c:pt>
                      <c:pt idx="56737">
                        <c:v>-36.874389999999998</c:v>
                      </c:pt>
                      <c:pt idx="56738">
                        <c:v>-36.906649999999999</c:v>
                      </c:pt>
                      <c:pt idx="56739">
                        <c:v>-36.93956</c:v>
                      </c:pt>
                      <c:pt idx="56740">
                        <c:v>-36.971620000000001</c:v>
                      </c:pt>
                      <c:pt idx="56741">
                        <c:v>-37.004450000000006</c:v>
                      </c:pt>
                      <c:pt idx="56742">
                        <c:v>-37.037210000000002</c:v>
                      </c:pt>
                      <c:pt idx="56743">
                        <c:v>-37.070080000000004</c:v>
                      </c:pt>
                      <c:pt idx="56744">
                        <c:v>-37.102980000000002</c:v>
                      </c:pt>
                      <c:pt idx="56745">
                        <c:v>-37.135910000000003</c:v>
                      </c:pt>
                      <c:pt idx="56746">
                        <c:v>-37.168430000000001</c:v>
                      </c:pt>
                      <c:pt idx="56747">
                        <c:v>-37.200829999999996</c:v>
                      </c:pt>
                      <c:pt idx="56748">
                        <c:v>-37.233730000000001</c:v>
                      </c:pt>
                      <c:pt idx="56749">
                        <c:v>-37.266869999999997</c:v>
                      </c:pt>
                      <c:pt idx="56750">
                        <c:v>-37.299869999999999</c:v>
                      </c:pt>
                      <c:pt idx="56751">
                        <c:v>-37.333129999999997</c:v>
                      </c:pt>
                      <c:pt idx="56752">
                        <c:v>-37.366289999999999</c:v>
                      </c:pt>
                      <c:pt idx="56753">
                        <c:v>-37.3994</c:v>
                      </c:pt>
                      <c:pt idx="56754">
                        <c:v>-37.432280000000006</c:v>
                      </c:pt>
                      <c:pt idx="56755">
                        <c:v>-37.465310000000002</c:v>
                      </c:pt>
                      <c:pt idx="56756">
                        <c:v>-37.498330000000003</c:v>
                      </c:pt>
                      <c:pt idx="56757">
                        <c:v>-37.531310000000005</c:v>
                      </c:pt>
                      <c:pt idx="56758">
                        <c:v>-37.564320000000002</c:v>
                      </c:pt>
                      <c:pt idx="56759">
                        <c:v>-37.597149999999999</c:v>
                      </c:pt>
                      <c:pt idx="56760">
                        <c:v>-37.629109999999997</c:v>
                      </c:pt>
                      <c:pt idx="56761">
                        <c:v>-37.661960000000001</c:v>
                      </c:pt>
                      <c:pt idx="56762">
                        <c:v>-37.676180000000002</c:v>
                      </c:pt>
                      <c:pt idx="56763">
                        <c:v>-37.707679999999996</c:v>
                      </c:pt>
                      <c:pt idx="56764">
                        <c:v>-37.741189999999996</c:v>
                      </c:pt>
                      <c:pt idx="56765">
                        <c:v>-37.775089999999999</c:v>
                      </c:pt>
                      <c:pt idx="56766">
                        <c:v>-37.809100000000001</c:v>
                      </c:pt>
                      <c:pt idx="56767">
                        <c:v>-37.842329999999997</c:v>
                      </c:pt>
                      <c:pt idx="56768">
                        <c:v>-37.876010000000001</c:v>
                      </c:pt>
                      <c:pt idx="56769">
                        <c:v>-37.90842</c:v>
                      </c:pt>
                      <c:pt idx="56770">
                        <c:v>-37.941299999999998</c:v>
                      </c:pt>
                      <c:pt idx="56771">
                        <c:v>-37.973979999999997</c:v>
                      </c:pt>
                      <c:pt idx="56772">
                        <c:v>-38.007110000000004</c:v>
                      </c:pt>
                      <c:pt idx="56773">
                        <c:v>-38.039929999999998</c:v>
                      </c:pt>
                      <c:pt idx="56774">
                        <c:v>-38.072960000000002</c:v>
                      </c:pt>
                      <c:pt idx="56775">
                        <c:v>-38.105910000000002</c:v>
                      </c:pt>
                      <c:pt idx="56776">
                        <c:v>-38.13823</c:v>
                      </c:pt>
                      <c:pt idx="56777">
                        <c:v>-38.170650000000002</c:v>
                      </c:pt>
                      <c:pt idx="56778">
                        <c:v>-38.202919999999999</c:v>
                      </c:pt>
                      <c:pt idx="56779">
                        <c:v>-38.235640000000004</c:v>
                      </c:pt>
                      <c:pt idx="56780">
                        <c:v>-38.268059999999998</c:v>
                      </c:pt>
                      <c:pt idx="56781">
                        <c:v>-38.300640000000001</c:v>
                      </c:pt>
                      <c:pt idx="56782">
                        <c:v>-38.333410000000001</c:v>
                      </c:pt>
                      <c:pt idx="56783">
                        <c:v>-38.366129999999998</c:v>
                      </c:pt>
                      <c:pt idx="56784">
                        <c:v>-38.398870000000002</c:v>
                      </c:pt>
                      <c:pt idx="56785">
                        <c:v>-38.431750000000001</c:v>
                      </c:pt>
                      <c:pt idx="56786">
                        <c:v>-38.464299999999994</c:v>
                      </c:pt>
                      <c:pt idx="56787">
                        <c:v>-38.496690000000001</c:v>
                      </c:pt>
                      <c:pt idx="56788">
                        <c:v>-38.529019999999996</c:v>
                      </c:pt>
                      <c:pt idx="56789">
                        <c:v>-38.56194</c:v>
                      </c:pt>
                      <c:pt idx="56790">
                        <c:v>-38.59449</c:v>
                      </c:pt>
                      <c:pt idx="56791">
                        <c:v>-38.627359999999996</c:v>
                      </c:pt>
                      <c:pt idx="56792">
                        <c:v>-38.659880000000001</c:v>
                      </c:pt>
                      <c:pt idx="56793">
                        <c:v>-38.692819999999998</c:v>
                      </c:pt>
                      <c:pt idx="56794">
                        <c:v>-38.725429999999996</c:v>
                      </c:pt>
                      <c:pt idx="56795">
                        <c:v>-38.758659999999999</c:v>
                      </c:pt>
                      <c:pt idx="56796">
                        <c:v>-38.791260000000001</c:v>
                      </c:pt>
                      <c:pt idx="56797">
                        <c:v>-38.824109999999997</c:v>
                      </c:pt>
                      <c:pt idx="56798">
                        <c:v>-38.85669</c:v>
                      </c:pt>
                      <c:pt idx="56799">
                        <c:v>-38.8857</c:v>
                      </c:pt>
                      <c:pt idx="56800">
                        <c:v>-38.915109999999999</c:v>
                      </c:pt>
                      <c:pt idx="56801">
                        <c:v>-38.947050000000004</c:v>
                      </c:pt>
                      <c:pt idx="56802">
                        <c:v>-38.97786</c:v>
                      </c:pt>
                      <c:pt idx="56803">
                        <c:v>-39.009509999999999</c:v>
                      </c:pt>
                      <c:pt idx="56804">
                        <c:v>-39.04081</c:v>
                      </c:pt>
                      <c:pt idx="56805">
                        <c:v>-39.072800000000001</c:v>
                      </c:pt>
                      <c:pt idx="56806">
                        <c:v>-39.104689999999998</c:v>
                      </c:pt>
                      <c:pt idx="56807">
                        <c:v>-39.136829999999996</c:v>
                      </c:pt>
                      <c:pt idx="56808">
                        <c:v>-39.169070000000005</c:v>
                      </c:pt>
                      <c:pt idx="56809">
                        <c:v>-39.200600000000001</c:v>
                      </c:pt>
                      <c:pt idx="56810">
                        <c:v>-39.233530000000002</c:v>
                      </c:pt>
                      <c:pt idx="56811">
                        <c:v>-39.265889999999999</c:v>
                      </c:pt>
                      <c:pt idx="56812">
                        <c:v>-39.298700000000004</c:v>
                      </c:pt>
                      <c:pt idx="56813">
                        <c:v>-39.33137</c:v>
                      </c:pt>
                      <c:pt idx="56814">
                        <c:v>-39.364089999999997</c:v>
                      </c:pt>
                      <c:pt idx="56815">
                        <c:v>-39.397019999999998</c:v>
                      </c:pt>
                      <c:pt idx="56816">
                        <c:v>-39.429690000000001</c:v>
                      </c:pt>
                      <c:pt idx="56817">
                        <c:v>-39.462719999999997</c:v>
                      </c:pt>
                      <c:pt idx="56818">
                        <c:v>-39.495420000000003</c:v>
                      </c:pt>
                      <c:pt idx="56819">
                        <c:v>-39.528570000000002</c:v>
                      </c:pt>
                      <c:pt idx="56820">
                        <c:v>-39.561280000000004</c:v>
                      </c:pt>
                      <c:pt idx="56821">
                        <c:v>-39.594170000000005</c:v>
                      </c:pt>
                      <c:pt idx="56822">
                        <c:v>-39.627189999999999</c:v>
                      </c:pt>
                      <c:pt idx="56823">
                        <c:v>-39.66019</c:v>
                      </c:pt>
                      <c:pt idx="56824">
                        <c:v>-39.693130000000004</c:v>
                      </c:pt>
                      <c:pt idx="56825">
                        <c:v>-39.726219999999998</c:v>
                      </c:pt>
                      <c:pt idx="56826">
                        <c:v>-39.759149999999998</c:v>
                      </c:pt>
                      <c:pt idx="56827">
                        <c:v>-39.792310000000001</c:v>
                      </c:pt>
                      <c:pt idx="56828">
                        <c:v>-39.825310000000002</c:v>
                      </c:pt>
                      <c:pt idx="56829">
                        <c:v>-39.85848</c:v>
                      </c:pt>
                      <c:pt idx="56830">
                        <c:v>-39.891459999999995</c:v>
                      </c:pt>
                      <c:pt idx="56831">
                        <c:v>-39.924599999999998</c:v>
                      </c:pt>
                      <c:pt idx="56832">
                        <c:v>-39.957319999999996</c:v>
                      </c:pt>
                      <c:pt idx="56833">
                        <c:v>-39.990340000000003</c:v>
                      </c:pt>
                      <c:pt idx="56834">
                        <c:v>-40.02337</c:v>
                      </c:pt>
                      <c:pt idx="56835">
                        <c:v>-40.056550000000001</c:v>
                      </c:pt>
                      <c:pt idx="56836">
                        <c:v>-40.089460000000003</c:v>
                      </c:pt>
                      <c:pt idx="56837">
                        <c:v>-40.122390000000003</c:v>
                      </c:pt>
                      <c:pt idx="56838">
                        <c:v>-40.155540000000002</c:v>
                      </c:pt>
                      <c:pt idx="56839">
                        <c:v>-40.186610000000002</c:v>
                      </c:pt>
                      <c:pt idx="56840">
                        <c:v>-40.215719999999997</c:v>
                      </c:pt>
                      <c:pt idx="56841">
                        <c:v>-40.246099999999998</c:v>
                      </c:pt>
                      <c:pt idx="56842">
                        <c:v>-40.277789999999996</c:v>
                      </c:pt>
                      <c:pt idx="56843">
                        <c:v>-40.3095</c:v>
                      </c:pt>
                      <c:pt idx="56844">
                        <c:v>-40.341680000000004</c:v>
                      </c:pt>
                      <c:pt idx="56845">
                        <c:v>-40.374220000000001</c:v>
                      </c:pt>
                      <c:pt idx="56846">
                        <c:v>-40.40681</c:v>
                      </c:pt>
                      <c:pt idx="56847">
                        <c:v>-40.439179999999993</c:v>
                      </c:pt>
                      <c:pt idx="56848">
                        <c:v>-40.472140000000003</c:v>
                      </c:pt>
                      <c:pt idx="56849">
                        <c:v>-40.504819999999995</c:v>
                      </c:pt>
                      <c:pt idx="56850">
                        <c:v>-40.535569999999993</c:v>
                      </c:pt>
                      <c:pt idx="56851">
                        <c:v>-40.567599999999999</c:v>
                      </c:pt>
                      <c:pt idx="56852">
                        <c:v>-40.6006</c:v>
                      </c:pt>
                      <c:pt idx="56853">
                        <c:v>-40.633790000000005</c:v>
                      </c:pt>
                      <c:pt idx="56854">
                        <c:v>-40.667109999999994</c:v>
                      </c:pt>
                      <c:pt idx="56855">
                        <c:v>-40.700630000000004</c:v>
                      </c:pt>
                      <c:pt idx="56856">
                        <c:v>-40.734300000000005</c:v>
                      </c:pt>
                      <c:pt idx="56857">
                        <c:v>-40.767800000000001</c:v>
                      </c:pt>
                      <c:pt idx="56858">
                        <c:v>-40.801559999999995</c:v>
                      </c:pt>
                      <c:pt idx="56859">
                        <c:v>-40.835340000000002</c:v>
                      </c:pt>
                      <c:pt idx="56860">
                        <c:v>-40.869320000000002</c:v>
                      </c:pt>
                      <c:pt idx="56861">
                        <c:v>-40.903169999999996</c:v>
                      </c:pt>
                      <c:pt idx="56862">
                        <c:v>-40.937130000000003</c:v>
                      </c:pt>
                      <c:pt idx="56863">
                        <c:v>-40.971580000000003</c:v>
                      </c:pt>
                      <c:pt idx="56864">
                        <c:v>-41.005539999999996</c:v>
                      </c:pt>
                      <c:pt idx="56865">
                        <c:v>-41.039649999999995</c:v>
                      </c:pt>
                      <c:pt idx="56866">
                        <c:v>-41.073820000000005</c:v>
                      </c:pt>
                      <c:pt idx="56867">
                        <c:v>-41.107779999999998</c:v>
                      </c:pt>
                      <c:pt idx="56868">
                        <c:v>-41.142250000000004</c:v>
                      </c:pt>
                      <c:pt idx="56869">
                        <c:v>-41.176479999999998</c:v>
                      </c:pt>
                      <c:pt idx="56870">
                        <c:v>-41.211500000000001</c:v>
                      </c:pt>
                      <c:pt idx="56871">
                        <c:v>-41.245820000000002</c:v>
                      </c:pt>
                      <c:pt idx="56872">
                        <c:v>-41.280299999999997</c:v>
                      </c:pt>
                      <c:pt idx="56873">
                        <c:v>-41.315489999999997</c:v>
                      </c:pt>
                      <c:pt idx="56874">
                        <c:v>-41.349910000000001</c:v>
                      </c:pt>
                      <c:pt idx="56875">
                        <c:v>-41.384109999999993</c:v>
                      </c:pt>
                      <c:pt idx="56876">
                        <c:v>-41.419560000000004</c:v>
                      </c:pt>
                      <c:pt idx="56877">
                        <c:v>-41.454279999999997</c:v>
                      </c:pt>
                      <c:pt idx="56878">
                        <c:v>-41.488489999999999</c:v>
                      </c:pt>
                      <c:pt idx="56879">
                        <c:v>-41.52422</c:v>
                      </c:pt>
                      <c:pt idx="56880">
                        <c:v>-41.558909999999997</c:v>
                      </c:pt>
                      <c:pt idx="56881">
                        <c:v>-41.593299999999999</c:v>
                      </c:pt>
                      <c:pt idx="56882">
                        <c:v>-41.628699999999995</c:v>
                      </c:pt>
                      <c:pt idx="56883">
                        <c:v>-41.663600000000002</c:v>
                      </c:pt>
                      <c:pt idx="56884">
                        <c:v>-41.697860000000006</c:v>
                      </c:pt>
                      <c:pt idx="56885">
                        <c:v>-41.73357</c:v>
                      </c:pt>
                      <c:pt idx="56886">
                        <c:v>-41.768219999999999</c:v>
                      </c:pt>
                      <c:pt idx="56887">
                        <c:v>-41.803869999999996</c:v>
                      </c:pt>
                      <c:pt idx="56888">
                        <c:v>-41.839009999999995</c:v>
                      </c:pt>
                      <c:pt idx="56889">
                        <c:v>-41.87435</c:v>
                      </c:pt>
                      <c:pt idx="56890">
                        <c:v>-41.909700000000001</c:v>
                      </c:pt>
                      <c:pt idx="56891">
                        <c:v>-41.944400000000002</c:v>
                      </c:pt>
                      <c:pt idx="56892">
                        <c:v>-41.979259999999996</c:v>
                      </c:pt>
                      <c:pt idx="56893">
                        <c:v>-42.014829999999996</c:v>
                      </c:pt>
                      <c:pt idx="56894">
                        <c:v>-42.05012</c:v>
                      </c:pt>
                      <c:pt idx="56895">
                        <c:v>-42.085679999999996</c:v>
                      </c:pt>
                      <c:pt idx="56896">
                        <c:v>-42.121040000000001</c:v>
                      </c:pt>
                      <c:pt idx="56897">
                        <c:v>-42.156750000000002</c:v>
                      </c:pt>
                      <c:pt idx="56898">
                        <c:v>-42.192070000000001</c:v>
                      </c:pt>
                      <c:pt idx="56899">
                        <c:v>-42.227589999999999</c:v>
                      </c:pt>
                      <c:pt idx="56900">
                        <c:v>-42.262209999999996</c:v>
                      </c:pt>
                      <c:pt idx="56901">
                        <c:v>-42.296979999999998</c:v>
                      </c:pt>
                      <c:pt idx="56902">
                        <c:v>-42.33099</c:v>
                      </c:pt>
                      <c:pt idx="56903">
                        <c:v>-42.365320000000004</c:v>
                      </c:pt>
                      <c:pt idx="56904">
                        <c:v>-42.399120000000003</c:v>
                      </c:pt>
                      <c:pt idx="56905">
                        <c:v>-42.43329</c:v>
                      </c:pt>
                      <c:pt idx="56906">
                        <c:v>-42.467269999999999</c:v>
                      </c:pt>
                      <c:pt idx="56907">
                        <c:v>-42.502409999999998</c:v>
                      </c:pt>
                      <c:pt idx="56908">
                        <c:v>-42.537209999999995</c:v>
                      </c:pt>
                      <c:pt idx="56909">
                        <c:v>-42.572140000000005</c:v>
                      </c:pt>
                      <c:pt idx="56910">
                        <c:v>-42.606900000000003</c:v>
                      </c:pt>
                      <c:pt idx="56911">
                        <c:v>-42.641679999999994</c:v>
                      </c:pt>
                      <c:pt idx="56912">
                        <c:v>-42.676920000000003</c:v>
                      </c:pt>
                      <c:pt idx="56913">
                        <c:v>-42.712320000000005</c:v>
                      </c:pt>
                      <c:pt idx="56914">
                        <c:v>-42.747659999999996</c:v>
                      </c:pt>
                      <c:pt idx="56915">
                        <c:v>-42.782960000000003</c:v>
                      </c:pt>
                      <c:pt idx="56916">
                        <c:v>-42.817689999999999</c:v>
                      </c:pt>
                      <c:pt idx="56917">
                        <c:v>-42.852940000000004</c:v>
                      </c:pt>
                      <c:pt idx="56918">
                        <c:v>-42.888219999999997</c:v>
                      </c:pt>
                      <c:pt idx="56919">
                        <c:v>-42.92313</c:v>
                      </c:pt>
                      <c:pt idx="56920">
                        <c:v>-42.958449999999999</c:v>
                      </c:pt>
                      <c:pt idx="56921">
                        <c:v>-42.993930000000006</c:v>
                      </c:pt>
                      <c:pt idx="56922">
                        <c:v>-43.02937</c:v>
                      </c:pt>
                      <c:pt idx="56923">
                        <c:v>-43.064309999999999</c:v>
                      </c:pt>
                      <c:pt idx="56924">
                        <c:v>-43.099350000000001</c:v>
                      </c:pt>
                      <c:pt idx="56925">
                        <c:v>-43.133499999999998</c:v>
                      </c:pt>
                      <c:pt idx="56926">
                        <c:v>-43.168179999999992</c:v>
                      </c:pt>
                      <c:pt idx="56927">
                        <c:v>-43.203159999999997</c:v>
                      </c:pt>
                      <c:pt idx="56928">
                        <c:v>-43.23827</c:v>
                      </c:pt>
                      <c:pt idx="56929">
                        <c:v>-43.273440000000001</c:v>
                      </c:pt>
                      <c:pt idx="56930">
                        <c:v>-43.305579999999999</c:v>
                      </c:pt>
                      <c:pt idx="56931">
                        <c:v>-43.341740000000001</c:v>
                      </c:pt>
                      <c:pt idx="56932">
                        <c:v>-43.377600000000001</c:v>
                      </c:pt>
                      <c:pt idx="56933">
                        <c:v>-43.412759999999999</c:v>
                      </c:pt>
                      <c:pt idx="56934">
                        <c:v>-43.447850000000003</c:v>
                      </c:pt>
                      <c:pt idx="56935">
                        <c:v>-43.483620000000002</c:v>
                      </c:pt>
                      <c:pt idx="56936">
                        <c:v>-43.519310000000004</c:v>
                      </c:pt>
                      <c:pt idx="56937">
                        <c:v>-43.553849999999997</c:v>
                      </c:pt>
                      <c:pt idx="56938">
                        <c:v>-43.588990000000003</c:v>
                      </c:pt>
                      <c:pt idx="56939">
                        <c:v>-43.624229999999997</c:v>
                      </c:pt>
                      <c:pt idx="56940">
                        <c:v>-43.659080000000003</c:v>
                      </c:pt>
                      <c:pt idx="56941">
                        <c:v>-43.694059999999993</c:v>
                      </c:pt>
                      <c:pt idx="56942">
                        <c:v>-43.728870000000001</c:v>
                      </c:pt>
                      <c:pt idx="56943">
                        <c:v>-43.763449999999999</c:v>
                      </c:pt>
                      <c:pt idx="56944">
                        <c:v>-43.797849999999997</c:v>
                      </c:pt>
                      <c:pt idx="56945">
                        <c:v>-43.832209999999996</c:v>
                      </c:pt>
                      <c:pt idx="56946">
                        <c:v>-43.866590000000002</c:v>
                      </c:pt>
                      <c:pt idx="56947">
                        <c:v>-43.900860000000002</c:v>
                      </c:pt>
                      <c:pt idx="56948">
                        <c:v>-43.935180000000003</c:v>
                      </c:pt>
                      <c:pt idx="56949">
                        <c:v>-43.969549999999998</c:v>
                      </c:pt>
                      <c:pt idx="56950">
                        <c:v>-44.003799999999998</c:v>
                      </c:pt>
                      <c:pt idx="56951">
                        <c:v>-44.038290000000003</c:v>
                      </c:pt>
                      <c:pt idx="56952">
                        <c:v>-44.072699999999998</c:v>
                      </c:pt>
                      <c:pt idx="56953">
                        <c:v>-44.107079999999996</c:v>
                      </c:pt>
                      <c:pt idx="56954">
                        <c:v>-44.14141</c:v>
                      </c:pt>
                      <c:pt idx="56955">
                        <c:v>-44.175800000000002</c:v>
                      </c:pt>
                      <c:pt idx="56956">
                        <c:v>-44.20975</c:v>
                      </c:pt>
                      <c:pt idx="56957">
                        <c:v>-44.244199999999992</c:v>
                      </c:pt>
                      <c:pt idx="56958">
                        <c:v>-44.27852</c:v>
                      </c:pt>
                      <c:pt idx="56959">
                        <c:v>-44.312910000000002</c:v>
                      </c:pt>
                      <c:pt idx="56960">
                        <c:v>-44.347209999999997</c:v>
                      </c:pt>
                      <c:pt idx="56961">
                        <c:v>-44.38158</c:v>
                      </c:pt>
                      <c:pt idx="56962">
                        <c:v>-44.415860000000002</c:v>
                      </c:pt>
                      <c:pt idx="56963">
                        <c:v>-44.440820000000002</c:v>
                      </c:pt>
                      <c:pt idx="56964">
                        <c:v>-44.4679</c:v>
                      </c:pt>
                      <c:pt idx="56965">
                        <c:v>-44.498959999999997</c:v>
                      </c:pt>
                      <c:pt idx="56966">
                        <c:v>-44.530279999999998</c:v>
                      </c:pt>
                      <c:pt idx="56967">
                        <c:v>-44.562370000000001</c:v>
                      </c:pt>
                      <c:pt idx="56968">
                        <c:v>-44.594579999999993</c:v>
                      </c:pt>
                      <c:pt idx="56969">
                        <c:v>-44.628410000000002</c:v>
                      </c:pt>
                      <c:pt idx="56970">
                        <c:v>-44.658930000000005</c:v>
                      </c:pt>
                      <c:pt idx="56971">
                        <c:v>-44.691109999999995</c:v>
                      </c:pt>
                      <c:pt idx="56972">
                        <c:v>-44.723839999999996</c:v>
                      </c:pt>
                      <c:pt idx="56973">
                        <c:v>-44.756410000000002</c:v>
                      </c:pt>
                      <c:pt idx="56974">
                        <c:v>-44.788539999999998</c:v>
                      </c:pt>
                      <c:pt idx="56975">
                        <c:v>-44.817039999999999</c:v>
                      </c:pt>
                      <c:pt idx="56976">
                        <c:v>-44.84975</c:v>
                      </c:pt>
                      <c:pt idx="56977">
                        <c:v>-44.880129999999994</c:v>
                      </c:pt>
                      <c:pt idx="56978">
                        <c:v>-44.912130000000005</c:v>
                      </c:pt>
                      <c:pt idx="56979">
                        <c:v>-44.944540000000003</c:v>
                      </c:pt>
                      <c:pt idx="56980">
                        <c:v>-44.977370000000001</c:v>
                      </c:pt>
                      <c:pt idx="56981">
                        <c:v>-45.010329999999996</c:v>
                      </c:pt>
                      <c:pt idx="56982">
                        <c:v>-45.043579999999999</c:v>
                      </c:pt>
                      <c:pt idx="56983">
                        <c:v>-45.076949999999997</c:v>
                      </c:pt>
                      <c:pt idx="56984">
                        <c:v>-45.110340000000008</c:v>
                      </c:pt>
                      <c:pt idx="56985">
                        <c:v>-45.143799999999999</c:v>
                      </c:pt>
                      <c:pt idx="56986">
                        <c:v>-45.177340000000001</c:v>
                      </c:pt>
                      <c:pt idx="56987">
                        <c:v>-45.210920000000002</c:v>
                      </c:pt>
                      <c:pt idx="56988">
                        <c:v>-45.244920000000008</c:v>
                      </c:pt>
                      <c:pt idx="56989">
                        <c:v>-45.278270000000006</c:v>
                      </c:pt>
                      <c:pt idx="56990">
                        <c:v>-45.311959999999999</c:v>
                      </c:pt>
                      <c:pt idx="56991">
                        <c:v>-45.346049999999998</c:v>
                      </c:pt>
                      <c:pt idx="56992">
                        <c:v>-45.376279999999994</c:v>
                      </c:pt>
                      <c:pt idx="56993">
                        <c:v>-45.411520000000003</c:v>
                      </c:pt>
                      <c:pt idx="56994">
                        <c:v>-45.445920000000001</c:v>
                      </c:pt>
                      <c:pt idx="56995">
                        <c:v>-45.479729999999996</c:v>
                      </c:pt>
                      <c:pt idx="56996">
                        <c:v>-45.513579999999997</c:v>
                      </c:pt>
                      <c:pt idx="56997">
                        <c:v>-45.547490000000003</c:v>
                      </c:pt>
                      <c:pt idx="56998">
                        <c:v>-45.581490000000002</c:v>
                      </c:pt>
                      <c:pt idx="56999">
                        <c:v>-45.615139999999997</c:v>
                      </c:pt>
                      <c:pt idx="57000">
                        <c:v>-45.648970000000006</c:v>
                      </c:pt>
                      <c:pt idx="57001">
                        <c:v>-45.682650000000002</c:v>
                      </c:pt>
                      <c:pt idx="57002">
                        <c:v>-45.716549999999998</c:v>
                      </c:pt>
                      <c:pt idx="57003">
                        <c:v>-45.75029</c:v>
                      </c:pt>
                      <c:pt idx="57004">
                        <c:v>-45.784109999999998</c:v>
                      </c:pt>
                      <c:pt idx="57005">
                        <c:v>-45.81738</c:v>
                      </c:pt>
                      <c:pt idx="57006">
                        <c:v>-45.851010000000002</c:v>
                      </c:pt>
                      <c:pt idx="57007">
                        <c:v>-45.884819999999998</c:v>
                      </c:pt>
                      <c:pt idx="57008">
                        <c:v>-45.918549999999996</c:v>
                      </c:pt>
                      <c:pt idx="57009">
                        <c:v>-45.952130000000004</c:v>
                      </c:pt>
                      <c:pt idx="57010">
                        <c:v>-45.985979999999998</c:v>
                      </c:pt>
                      <c:pt idx="57011">
                        <c:v>-46.019759999999998</c:v>
                      </c:pt>
                      <c:pt idx="57012">
                        <c:v>-46.053879999999992</c:v>
                      </c:pt>
                      <c:pt idx="57013">
                        <c:v>-46.082710000000006</c:v>
                      </c:pt>
                      <c:pt idx="57014">
                        <c:v>-46.117619999999995</c:v>
                      </c:pt>
                      <c:pt idx="57015">
                        <c:v>-46.152049999999996</c:v>
                      </c:pt>
                      <c:pt idx="57016">
                        <c:v>-46.186250000000001</c:v>
                      </c:pt>
                      <c:pt idx="57017">
                        <c:v>-46.219700000000003</c:v>
                      </c:pt>
                      <c:pt idx="57018">
                        <c:v>-46.253330000000005</c:v>
                      </c:pt>
                      <c:pt idx="57019">
                        <c:v>-46.287310000000005</c:v>
                      </c:pt>
                      <c:pt idx="57020">
                        <c:v>-46.321250000000006</c:v>
                      </c:pt>
                      <c:pt idx="57021">
                        <c:v>-46.355089999999997</c:v>
                      </c:pt>
                      <c:pt idx="57022">
                        <c:v>-46.3889</c:v>
                      </c:pt>
                      <c:pt idx="57023">
                        <c:v>-46.42268</c:v>
                      </c:pt>
                      <c:pt idx="57024">
                        <c:v>-46.456319999999998</c:v>
                      </c:pt>
                      <c:pt idx="57025">
                        <c:v>-46.489900000000006</c:v>
                      </c:pt>
                      <c:pt idx="57026">
                        <c:v>-46.523669999999996</c:v>
                      </c:pt>
                      <c:pt idx="57027">
                        <c:v>-46.557479999999998</c:v>
                      </c:pt>
                      <c:pt idx="57028">
                        <c:v>-46.591250000000002</c:v>
                      </c:pt>
                      <c:pt idx="57029">
                        <c:v>-46.625019999999999</c:v>
                      </c:pt>
                      <c:pt idx="57030">
                        <c:v>-46.658559999999994</c:v>
                      </c:pt>
                      <c:pt idx="57031">
                        <c:v>-46.69238</c:v>
                      </c:pt>
                      <c:pt idx="57032">
                        <c:v>-46.726120000000002</c:v>
                      </c:pt>
                      <c:pt idx="57033">
                        <c:v>-46.759860000000003</c:v>
                      </c:pt>
                      <c:pt idx="57034">
                        <c:v>-46.793589999999995</c:v>
                      </c:pt>
                      <c:pt idx="57035">
                        <c:v>-46.827259999999995</c:v>
                      </c:pt>
                      <c:pt idx="57036">
                        <c:v>-46.861050000000006</c:v>
                      </c:pt>
                      <c:pt idx="57037">
                        <c:v>-46.894669999999998</c:v>
                      </c:pt>
                      <c:pt idx="57038">
                        <c:v>-46.930440000000004</c:v>
                      </c:pt>
                      <c:pt idx="57039">
                        <c:v>-46.963429999999995</c:v>
                      </c:pt>
                      <c:pt idx="57040">
                        <c:v>-46.996189999999999</c:v>
                      </c:pt>
                      <c:pt idx="57041">
                        <c:v>-47.030070000000002</c:v>
                      </c:pt>
                      <c:pt idx="57042">
                        <c:v>-47.06353</c:v>
                      </c:pt>
                      <c:pt idx="57043">
                        <c:v>-47.096829999999997</c:v>
                      </c:pt>
                      <c:pt idx="57044">
                        <c:v>-47.130189999999999</c:v>
                      </c:pt>
                      <c:pt idx="57045">
                        <c:v>-47.163519999999998</c:v>
                      </c:pt>
                      <c:pt idx="57046">
                        <c:v>-47.196889999999996</c:v>
                      </c:pt>
                      <c:pt idx="57047">
                        <c:v>-47.230160000000005</c:v>
                      </c:pt>
                      <c:pt idx="57048">
                        <c:v>-47.263559999999998</c:v>
                      </c:pt>
                      <c:pt idx="57049">
                        <c:v>-47.29674</c:v>
                      </c:pt>
                      <c:pt idx="57050">
                        <c:v>-47.330480000000001</c:v>
                      </c:pt>
                      <c:pt idx="57051">
                        <c:v>-47.362659999999998</c:v>
                      </c:pt>
                      <c:pt idx="57052">
                        <c:v>-47.393989999999995</c:v>
                      </c:pt>
                      <c:pt idx="57053">
                        <c:v>-47.425610000000006</c:v>
                      </c:pt>
                      <c:pt idx="57054">
                        <c:v>-47.458280000000002</c:v>
                      </c:pt>
                      <c:pt idx="57055">
                        <c:v>-47.491370000000003</c:v>
                      </c:pt>
                      <c:pt idx="57056">
                        <c:v>-47.524189999999997</c:v>
                      </c:pt>
                      <c:pt idx="57057">
                        <c:v>-47.556799999999996</c:v>
                      </c:pt>
                      <c:pt idx="57058">
                        <c:v>-47.587210000000006</c:v>
                      </c:pt>
                      <c:pt idx="57059">
                        <c:v>-47.618049999999997</c:v>
                      </c:pt>
                      <c:pt idx="57060">
                        <c:v>-47.650240000000004</c:v>
                      </c:pt>
                      <c:pt idx="57061">
                        <c:v>-47.682270000000003</c:v>
                      </c:pt>
                      <c:pt idx="57062">
                        <c:v>-47.714509999999997</c:v>
                      </c:pt>
                      <c:pt idx="57063">
                        <c:v>-47.746890000000008</c:v>
                      </c:pt>
                      <c:pt idx="57064">
                        <c:v>-47.779299999999992</c:v>
                      </c:pt>
                      <c:pt idx="57065">
                        <c:v>-47.811719999999994</c:v>
                      </c:pt>
                      <c:pt idx="57066">
                        <c:v>-47.844070000000002</c:v>
                      </c:pt>
                      <c:pt idx="57067">
                        <c:v>-47.876320000000007</c:v>
                      </c:pt>
                      <c:pt idx="57068">
                        <c:v>-47.908819999999999</c:v>
                      </c:pt>
                      <c:pt idx="57069">
                        <c:v>-47.94153</c:v>
                      </c:pt>
                      <c:pt idx="57070">
                        <c:v>-47.974290000000003</c:v>
                      </c:pt>
                      <c:pt idx="57071">
                        <c:v>-48.007090000000005</c:v>
                      </c:pt>
                      <c:pt idx="57072">
                        <c:v>-48.040000000000006</c:v>
                      </c:pt>
                      <c:pt idx="57073">
                        <c:v>-48.072929999999999</c:v>
                      </c:pt>
                      <c:pt idx="57074">
                        <c:v>-48.105699999999999</c:v>
                      </c:pt>
                      <c:pt idx="57075">
                        <c:v>-48.138590000000001</c:v>
                      </c:pt>
                      <c:pt idx="57076">
                        <c:v>-48.171210000000002</c:v>
                      </c:pt>
                      <c:pt idx="57077">
                        <c:v>-48.203990000000005</c:v>
                      </c:pt>
                      <c:pt idx="57078">
                        <c:v>-48.236660000000001</c:v>
                      </c:pt>
                      <c:pt idx="57079">
                        <c:v>-48.269480000000001</c:v>
                      </c:pt>
                      <c:pt idx="57080">
                        <c:v>-48.302459999999996</c:v>
                      </c:pt>
                      <c:pt idx="57081">
                        <c:v>-48.335169999999998</c:v>
                      </c:pt>
                      <c:pt idx="57082">
                        <c:v>-48.368040000000001</c:v>
                      </c:pt>
                      <c:pt idx="57083">
                        <c:v>-48.401089999999996</c:v>
                      </c:pt>
                      <c:pt idx="57084">
                        <c:v>-48.43383</c:v>
                      </c:pt>
                      <c:pt idx="57085">
                        <c:v>-48.466579999999993</c:v>
                      </c:pt>
                      <c:pt idx="57086">
                        <c:v>-48.499359999999996</c:v>
                      </c:pt>
                      <c:pt idx="57087">
                        <c:v>-48.532110000000003</c:v>
                      </c:pt>
                      <c:pt idx="57088">
                        <c:v>-48.564870000000006</c:v>
                      </c:pt>
                      <c:pt idx="57089">
                        <c:v>-48.597590000000004</c:v>
                      </c:pt>
                      <c:pt idx="57090">
                        <c:v>-48.63035</c:v>
                      </c:pt>
                      <c:pt idx="57091">
                        <c:v>-48.6631</c:v>
                      </c:pt>
                      <c:pt idx="57092">
                        <c:v>-48.69594</c:v>
                      </c:pt>
                      <c:pt idx="57093">
                        <c:v>-48.7286</c:v>
                      </c:pt>
                      <c:pt idx="57094">
                        <c:v>-48.761409999999998</c:v>
                      </c:pt>
                      <c:pt idx="57095">
                        <c:v>-48.793300000000002</c:v>
                      </c:pt>
                      <c:pt idx="57096">
                        <c:v>-48.825789999999998</c:v>
                      </c:pt>
                      <c:pt idx="57097">
                        <c:v>-48.858260000000001</c:v>
                      </c:pt>
                      <c:pt idx="57098">
                        <c:v>-48.890549999999998</c:v>
                      </c:pt>
                      <c:pt idx="57099">
                        <c:v>-48.923059999999992</c:v>
                      </c:pt>
                      <c:pt idx="57100">
                        <c:v>-48.955599999999997</c:v>
                      </c:pt>
                      <c:pt idx="57101">
                        <c:v>-48.982379999999999</c:v>
                      </c:pt>
                      <c:pt idx="57102">
                        <c:v>-49.008010000000006</c:v>
                      </c:pt>
                      <c:pt idx="57103">
                        <c:v>-49.040359999999993</c:v>
                      </c:pt>
                      <c:pt idx="57104">
                        <c:v>-49.073560000000001</c:v>
                      </c:pt>
                      <c:pt idx="57105">
                        <c:v>-49.106549999999999</c:v>
                      </c:pt>
                      <c:pt idx="57106">
                        <c:v>-49.139619999999994</c:v>
                      </c:pt>
                      <c:pt idx="57107">
                        <c:v>-49.172620000000002</c:v>
                      </c:pt>
                      <c:pt idx="57108">
                        <c:v>-49.205560000000006</c:v>
                      </c:pt>
                      <c:pt idx="57109">
                        <c:v>-49.23865</c:v>
                      </c:pt>
                      <c:pt idx="57110">
                        <c:v>-49.271740000000001</c:v>
                      </c:pt>
                      <c:pt idx="57111">
                        <c:v>-49.304990000000004</c:v>
                      </c:pt>
                      <c:pt idx="57112">
                        <c:v>-49.336060000000003</c:v>
                      </c:pt>
                      <c:pt idx="57113">
                        <c:v>-49.368559999999995</c:v>
                      </c:pt>
                      <c:pt idx="57114">
                        <c:v>-49.401849999999996</c:v>
                      </c:pt>
                      <c:pt idx="57115">
                        <c:v>-49.435110000000002</c:v>
                      </c:pt>
                      <c:pt idx="57116">
                        <c:v>-49.468360000000004</c:v>
                      </c:pt>
                      <c:pt idx="57117">
                        <c:v>-49.501689999999996</c:v>
                      </c:pt>
                      <c:pt idx="57118">
                        <c:v>-49.534930000000003</c:v>
                      </c:pt>
                      <c:pt idx="57119">
                        <c:v>-49.567800000000005</c:v>
                      </c:pt>
                      <c:pt idx="57120">
                        <c:v>-49.600410000000004</c:v>
                      </c:pt>
                      <c:pt idx="57121">
                        <c:v>-49.631350000000005</c:v>
                      </c:pt>
                      <c:pt idx="57122">
                        <c:v>-49.664549999999998</c:v>
                      </c:pt>
                      <c:pt idx="57123">
                        <c:v>-49.698869999999999</c:v>
                      </c:pt>
                      <c:pt idx="57124">
                        <c:v>-49.732969999999995</c:v>
                      </c:pt>
                      <c:pt idx="57125">
                        <c:v>-49.766919999999999</c:v>
                      </c:pt>
                      <c:pt idx="57126">
                        <c:v>-49.799439999999997</c:v>
                      </c:pt>
                      <c:pt idx="57127">
                        <c:v>-49.833579999999998</c:v>
                      </c:pt>
                      <c:pt idx="57128">
                        <c:v>-49.867860000000007</c:v>
                      </c:pt>
                      <c:pt idx="57129">
                        <c:v>-49.901489999999995</c:v>
                      </c:pt>
                      <c:pt idx="57130">
                        <c:v>-49.935499999999998</c:v>
                      </c:pt>
                      <c:pt idx="57131">
                        <c:v>-49.969720000000002</c:v>
                      </c:pt>
                      <c:pt idx="57132">
                        <c:v>-50.003799999999998</c:v>
                      </c:pt>
                      <c:pt idx="57133">
                        <c:v>-50.03792</c:v>
                      </c:pt>
                      <c:pt idx="57134">
                        <c:v>-50.072029999999998</c:v>
                      </c:pt>
                      <c:pt idx="57135">
                        <c:v>-50.105690000000003</c:v>
                      </c:pt>
                      <c:pt idx="57136">
                        <c:v>-50.13991</c:v>
                      </c:pt>
                      <c:pt idx="57137">
                        <c:v>-50.173479999999998</c:v>
                      </c:pt>
                      <c:pt idx="57138">
                        <c:v>-50.205359999999999</c:v>
                      </c:pt>
                      <c:pt idx="57139">
                        <c:v>-50.239279999999994</c:v>
                      </c:pt>
                      <c:pt idx="57140">
                        <c:v>-50.273110000000003</c:v>
                      </c:pt>
                      <c:pt idx="57141">
                        <c:v>-50.306930000000001</c:v>
                      </c:pt>
                      <c:pt idx="57142">
                        <c:v>-50.340809999999998</c:v>
                      </c:pt>
                      <c:pt idx="57143">
                        <c:v>-50.374749999999999</c:v>
                      </c:pt>
                      <c:pt idx="57144">
                        <c:v>-50.408419999999992</c:v>
                      </c:pt>
                      <c:pt idx="57145">
                        <c:v>-50.44218</c:v>
                      </c:pt>
                      <c:pt idx="57146">
                        <c:v>-50.475849999999994</c:v>
                      </c:pt>
                      <c:pt idx="57147">
                        <c:v>-50.508940000000003</c:v>
                      </c:pt>
                      <c:pt idx="57148">
                        <c:v>-50.54278</c:v>
                      </c:pt>
                      <c:pt idx="57149">
                        <c:v>-50.576420000000006</c:v>
                      </c:pt>
                      <c:pt idx="57150">
                        <c:v>-50.61009</c:v>
                      </c:pt>
                      <c:pt idx="57151">
                        <c:v>-50.643159999999995</c:v>
                      </c:pt>
                      <c:pt idx="57152">
                        <c:v>-50.671140000000001</c:v>
                      </c:pt>
                      <c:pt idx="57153">
                        <c:v>-50.692689999999999</c:v>
                      </c:pt>
                      <c:pt idx="57154">
                        <c:v>-50.720880000000001</c:v>
                      </c:pt>
                      <c:pt idx="57155">
                        <c:v>-50.754200000000004</c:v>
                      </c:pt>
                      <c:pt idx="57156">
                        <c:v>-50.785260000000001</c:v>
                      </c:pt>
                      <c:pt idx="57157">
                        <c:v>-50.818349999999995</c:v>
                      </c:pt>
                      <c:pt idx="57158">
                        <c:v>-50.850949999999997</c:v>
                      </c:pt>
                      <c:pt idx="57159">
                        <c:v>-50.881949999999996</c:v>
                      </c:pt>
                      <c:pt idx="57160">
                        <c:v>-50.915059999999997</c:v>
                      </c:pt>
                      <c:pt idx="57161">
                        <c:v>-50.947380000000003</c:v>
                      </c:pt>
                      <c:pt idx="57162">
                        <c:v>-50.977910000000001</c:v>
                      </c:pt>
                      <c:pt idx="57163">
                        <c:v>-51.010150000000003</c:v>
                      </c:pt>
                      <c:pt idx="57164">
                        <c:v>-51.04289</c:v>
                      </c:pt>
                      <c:pt idx="57165">
                        <c:v>-51.075559999999996</c:v>
                      </c:pt>
                      <c:pt idx="57166">
                        <c:v>-51.108710000000002</c:v>
                      </c:pt>
                      <c:pt idx="57167">
                        <c:v>-51.1419</c:v>
                      </c:pt>
                      <c:pt idx="57168">
                        <c:v>-51.173999999999999</c:v>
                      </c:pt>
                      <c:pt idx="57169">
                        <c:v>-51.206209999999999</c:v>
                      </c:pt>
                      <c:pt idx="57170">
                        <c:v>-51.238849999999999</c:v>
                      </c:pt>
                      <c:pt idx="57171">
                        <c:v>-51.271190000000004</c:v>
                      </c:pt>
                      <c:pt idx="57172">
                        <c:v>-51.304100000000005</c:v>
                      </c:pt>
                      <c:pt idx="57173">
                        <c:v>-51.334580000000003</c:v>
                      </c:pt>
                      <c:pt idx="57174">
                        <c:v>-51.359069999999996</c:v>
                      </c:pt>
                      <c:pt idx="57175">
                        <c:v>-51.391929999999995</c:v>
                      </c:pt>
                      <c:pt idx="57176">
                        <c:v>-51.425139999999999</c:v>
                      </c:pt>
                      <c:pt idx="57177">
                        <c:v>-51.458349999999996</c:v>
                      </c:pt>
                      <c:pt idx="57178">
                        <c:v>-51.491559999999993</c:v>
                      </c:pt>
                      <c:pt idx="57179">
                        <c:v>-51.524810000000002</c:v>
                      </c:pt>
                      <c:pt idx="57180">
                        <c:v>-51.557609999999997</c:v>
                      </c:pt>
                      <c:pt idx="57181">
                        <c:v>-51.57105</c:v>
                      </c:pt>
                      <c:pt idx="57182">
                        <c:v>-51.590949999999999</c:v>
                      </c:pt>
                      <c:pt idx="57183">
                        <c:v>-51.615169999999999</c:v>
                      </c:pt>
                      <c:pt idx="57184">
                        <c:v>-51.641729999999995</c:v>
                      </c:pt>
                      <c:pt idx="57185">
                        <c:v>-51.669609999999999</c:v>
                      </c:pt>
                      <c:pt idx="57186">
                        <c:v>-51.698950000000004</c:v>
                      </c:pt>
                      <c:pt idx="57187">
                        <c:v>-51.7286</c:v>
                      </c:pt>
                      <c:pt idx="57188">
                        <c:v>-51.759060000000005</c:v>
                      </c:pt>
                      <c:pt idx="57189">
                        <c:v>-51.78989</c:v>
                      </c:pt>
                      <c:pt idx="57190">
                        <c:v>-51.820750000000004</c:v>
                      </c:pt>
                      <c:pt idx="57191">
                        <c:v>-51.852140000000006</c:v>
                      </c:pt>
                      <c:pt idx="57192">
                        <c:v>-51.883759999999995</c:v>
                      </c:pt>
                      <c:pt idx="57193">
                        <c:v>-51.915550000000003</c:v>
                      </c:pt>
                      <c:pt idx="57194">
                        <c:v>-51.946979999999996</c:v>
                      </c:pt>
                      <c:pt idx="57195">
                        <c:v>-51.979230000000001</c:v>
                      </c:pt>
                      <c:pt idx="57196">
                        <c:v>-52.011529999999993</c:v>
                      </c:pt>
                      <c:pt idx="57197">
                        <c:v>-52.043679999999995</c:v>
                      </c:pt>
                      <c:pt idx="57198">
                        <c:v>-52.076239999999999</c:v>
                      </c:pt>
                      <c:pt idx="57199">
                        <c:v>-52.108649999999997</c:v>
                      </c:pt>
                      <c:pt idx="57200">
                        <c:v>-52.14067</c:v>
                      </c:pt>
                      <c:pt idx="57201">
                        <c:v>-52.173299999999998</c:v>
                      </c:pt>
                      <c:pt idx="57202">
                        <c:v>-52.20599</c:v>
                      </c:pt>
                      <c:pt idx="57203">
                        <c:v>-52.238249999999994</c:v>
                      </c:pt>
                      <c:pt idx="57204">
                        <c:v>-52.271140000000003</c:v>
                      </c:pt>
                      <c:pt idx="57205">
                        <c:v>-52.303699999999999</c:v>
                      </c:pt>
                      <c:pt idx="57206">
                        <c:v>-52.336309999999997</c:v>
                      </c:pt>
                      <c:pt idx="57207">
                        <c:v>-52.368930000000006</c:v>
                      </c:pt>
                      <c:pt idx="57208">
                        <c:v>-52.402189999999997</c:v>
                      </c:pt>
                      <c:pt idx="57209">
                        <c:v>-52.434760000000004</c:v>
                      </c:pt>
                      <c:pt idx="57210">
                        <c:v>-52.467790000000001</c:v>
                      </c:pt>
                      <c:pt idx="57211">
                        <c:v>-52.500309999999999</c:v>
                      </c:pt>
                      <c:pt idx="57212">
                        <c:v>-52.532959999999996</c:v>
                      </c:pt>
                      <c:pt idx="57213">
                        <c:v>-52.565629999999999</c:v>
                      </c:pt>
                      <c:pt idx="57214">
                        <c:v>-52.598939999999999</c:v>
                      </c:pt>
                      <c:pt idx="57215">
                        <c:v>-52.631779999999999</c:v>
                      </c:pt>
                      <c:pt idx="57216">
                        <c:v>-52.664940000000001</c:v>
                      </c:pt>
                      <c:pt idx="57217">
                        <c:v>-52.697599999999994</c:v>
                      </c:pt>
                      <c:pt idx="57218">
                        <c:v>-52.730649999999997</c:v>
                      </c:pt>
                      <c:pt idx="57219">
                        <c:v>-52.763549999999995</c:v>
                      </c:pt>
                      <c:pt idx="57220">
                        <c:v>-52.796960000000006</c:v>
                      </c:pt>
                      <c:pt idx="57221">
                        <c:v>-52.829860000000004</c:v>
                      </c:pt>
                      <c:pt idx="57222">
                        <c:v>-52.863249999999994</c:v>
                      </c:pt>
                      <c:pt idx="57223">
                        <c:v>-52.896229999999996</c:v>
                      </c:pt>
                      <c:pt idx="57224">
                        <c:v>-52.929190000000006</c:v>
                      </c:pt>
                      <c:pt idx="57225">
                        <c:v>-52.962130000000002</c:v>
                      </c:pt>
                      <c:pt idx="57226">
                        <c:v>-52.995469999999997</c:v>
                      </c:pt>
                      <c:pt idx="57227">
                        <c:v>-53.028190000000002</c:v>
                      </c:pt>
                      <c:pt idx="57228">
                        <c:v>-53.061410000000002</c:v>
                      </c:pt>
                      <c:pt idx="57229">
                        <c:v>-53.092689999999997</c:v>
                      </c:pt>
                      <c:pt idx="57230">
                        <c:v>-53.125119999999995</c:v>
                      </c:pt>
                      <c:pt idx="57231">
                        <c:v>-53.157500000000006</c:v>
                      </c:pt>
                      <c:pt idx="57232">
                        <c:v>-53.190640000000002</c:v>
                      </c:pt>
                      <c:pt idx="57233">
                        <c:v>-53.223289999999999</c:v>
                      </c:pt>
                      <c:pt idx="57234">
                        <c:v>-53.256489999999999</c:v>
                      </c:pt>
                      <c:pt idx="57235">
                        <c:v>-53.289380000000001</c:v>
                      </c:pt>
                      <c:pt idx="57236">
                        <c:v>-53.322630000000004</c:v>
                      </c:pt>
                      <c:pt idx="57237">
                        <c:v>-53.355579999999996</c:v>
                      </c:pt>
                      <c:pt idx="57238">
                        <c:v>-53.388819999999996</c:v>
                      </c:pt>
                      <c:pt idx="57239">
                        <c:v>-53.428250000000006</c:v>
                      </c:pt>
                      <c:pt idx="57240">
                        <c:v>-53.45478</c:v>
                      </c:pt>
                      <c:pt idx="57241">
                        <c:v>-53.484389999999998</c:v>
                      </c:pt>
                      <c:pt idx="57242">
                        <c:v>-53.516389999999994</c:v>
                      </c:pt>
                      <c:pt idx="57243">
                        <c:v>-53.546610000000001</c:v>
                      </c:pt>
                      <c:pt idx="57244">
                        <c:v>-53.577969999999993</c:v>
                      </c:pt>
                      <c:pt idx="57245">
                        <c:v>-53.591990000000003</c:v>
                      </c:pt>
                      <c:pt idx="57246">
                        <c:v>-53.621540000000003</c:v>
                      </c:pt>
                      <c:pt idx="57247">
                        <c:v>-53.654909999999994</c:v>
                      </c:pt>
                      <c:pt idx="57248">
                        <c:v>-53.686689999999999</c:v>
                      </c:pt>
                      <c:pt idx="57249">
                        <c:v>-53.718709999999994</c:v>
                      </c:pt>
                      <c:pt idx="57250">
                        <c:v>-53.750739999999993</c:v>
                      </c:pt>
                      <c:pt idx="57251">
                        <c:v>-53.783139999999996</c:v>
                      </c:pt>
                      <c:pt idx="57252">
                        <c:v>-53.815609999999992</c:v>
                      </c:pt>
                      <c:pt idx="57253">
                        <c:v>-53.847990000000003</c:v>
                      </c:pt>
                      <c:pt idx="57254">
                        <c:v>-53.880800000000008</c:v>
                      </c:pt>
                      <c:pt idx="57255">
                        <c:v>-53.912869999999998</c:v>
                      </c:pt>
                      <c:pt idx="57256">
                        <c:v>-53.94576</c:v>
                      </c:pt>
                      <c:pt idx="57257">
                        <c:v>-53.979129999999998</c:v>
                      </c:pt>
                      <c:pt idx="57258">
                        <c:v>-54.011279999999999</c:v>
                      </c:pt>
                      <c:pt idx="57259">
                        <c:v>-54.044400000000003</c:v>
                      </c:pt>
                      <c:pt idx="57260">
                        <c:v>-54.076920000000001</c:v>
                      </c:pt>
                      <c:pt idx="57261">
                        <c:v>-54.110129999999998</c:v>
                      </c:pt>
                      <c:pt idx="57262">
                        <c:v>-54.142469999999996</c:v>
                      </c:pt>
                      <c:pt idx="57263">
                        <c:v>-54.175509999999996</c:v>
                      </c:pt>
                      <c:pt idx="57264">
                        <c:v>-54.208210000000001</c:v>
                      </c:pt>
                      <c:pt idx="57265">
                        <c:v>-54.241289999999999</c:v>
                      </c:pt>
                      <c:pt idx="57266">
                        <c:v>-54.274009999999997</c:v>
                      </c:pt>
                      <c:pt idx="57267">
                        <c:v>-54.307259999999999</c:v>
                      </c:pt>
                      <c:pt idx="57268">
                        <c:v>-54.340109999999996</c:v>
                      </c:pt>
                      <c:pt idx="57269">
                        <c:v>-54.37283</c:v>
                      </c:pt>
                      <c:pt idx="57270">
                        <c:v>-54.405970000000003</c:v>
                      </c:pt>
                      <c:pt idx="57271">
                        <c:v>-54.438719999999996</c:v>
                      </c:pt>
                      <c:pt idx="57272">
                        <c:v>-54.466390000000004</c:v>
                      </c:pt>
                      <c:pt idx="57273">
                        <c:v>-54.500540000000001</c:v>
                      </c:pt>
                      <c:pt idx="57274">
                        <c:v>-54.534620000000004</c:v>
                      </c:pt>
                      <c:pt idx="57275">
                        <c:v>-54.567819999999998</c:v>
                      </c:pt>
                      <c:pt idx="57276">
                        <c:v>-54.60089</c:v>
                      </c:pt>
                      <c:pt idx="57277">
                        <c:v>-54.633800000000001</c:v>
                      </c:pt>
                      <c:pt idx="57278">
                        <c:v>-54.665189999999996</c:v>
                      </c:pt>
                      <c:pt idx="57279">
                        <c:v>-54.698059999999998</c:v>
                      </c:pt>
                      <c:pt idx="57280">
                        <c:v>-54.731230000000004</c:v>
                      </c:pt>
                      <c:pt idx="57281">
                        <c:v>-54.764249999999997</c:v>
                      </c:pt>
                      <c:pt idx="57282">
                        <c:v>-54.797049999999999</c:v>
                      </c:pt>
                      <c:pt idx="57283">
                        <c:v>-54.829889999999999</c:v>
                      </c:pt>
                      <c:pt idx="57284">
                        <c:v>-54.862749999999998</c:v>
                      </c:pt>
                      <c:pt idx="57285">
                        <c:v>-54.895440000000008</c:v>
                      </c:pt>
                      <c:pt idx="57286">
                        <c:v>-54.928330000000003</c:v>
                      </c:pt>
                      <c:pt idx="57287">
                        <c:v>-54.960419999999999</c:v>
                      </c:pt>
                      <c:pt idx="57288">
                        <c:v>-54.989629999999998</c:v>
                      </c:pt>
                      <c:pt idx="57289">
                        <c:v>-55.022089999999999</c:v>
                      </c:pt>
                      <c:pt idx="57290">
                        <c:v>-55.055100000000003</c:v>
                      </c:pt>
                      <c:pt idx="57291">
                        <c:v>-55.08784</c:v>
                      </c:pt>
                      <c:pt idx="57292">
                        <c:v>-55.120690000000003</c:v>
                      </c:pt>
                      <c:pt idx="57293">
                        <c:v>-55.153260000000003</c:v>
                      </c:pt>
                      <c:pt idx="57294">
                        <c:v>-55.182089999999995</c:v>
                      </c:pt>
                      <c:pt idx="57295">
                        <c:v>-55.21528</c:v>
                      </c:pt>
                      <c:pt idx="57296">
                        <c:v>-55.248540000000006</c:v>
                      </c:pt>
                      <c:pt idx="57297">
                        <c:v>-55.281190000000002</c:v>
                      </c:pt>
                      <c:pt idx="57298">
                        <c:v>-55.312690000000003</c:v>
                      </c:pt>
                      <c:pt idx="57299">
                        <c:v>-55.345610000000001</c:v>
                      </c:pt>
                      <c:pt idx="57300">
                        <c:v>-55.378520000000002</c:v>
                      </c:pt>
                      <c:pt idx="57301">
                        <c:v>-55.411029999999997</c:v>
                      </c:pt>
                      <c:pt idx="57302">
                        <c:v>-55.444060000000007</c:v>
                      </c:pt>
                      <c:pt idx="57303">
                        <c:v>-55.476820000000004</c:v>
                      </c:pt>
                      <c:pt idx="57304">
                        <c:v>-55.509510000000006</c:v>
                      </c:pt>
                      <c:pt idx="57305">
                        <c:v>-55.54195</c:v>
                      </c:pt>
                      <c:pt idx="57306">
                        <c:v>-55.574909999999996</c:v>
                      </c:pt>
                      <c:pt idx="57307">
                        <c:v>-55.606479999999998</c:v>
                      </c:pt>
                      <c:pt idx="57308">
                        <c:v>-55.639269999999996</c:v>
                      </c:pt>
                      <c:pt idx="57309">
                        <c:v>-55.67221</c:v>
                      </c:pt>
                      <c:pt idx="57310">
                        <c:v>-55.705120000000001</c:v>
                      </c:pt>
                      <c:pt idx="57311">
                        <c:v>-55.737500000000004</c:v>
                      </c:pt>
                      <c:pt idx="57312">
                        <c:v>-55.770629999999997</c:v>
                      </c:pt>
                      <c:pt idx="57313">
                        <c:v>-55.799779999999998</c:v>
                      </c:pt>
                      <c:pt idx="57314">
                        <c:v>-55.830520000000007</c:v>
                      </c:pt>
                      <c:pt idx="57315">
                        <c:v>-55.861829999999998</c:v>
                      </c:pt>
                      <c:pt idx="57316">
                        <c:v>-55.894069999999999</c:v>
                      </c:pt>
                      <c:pt idx="57317">
                        <c:v>-55.926410000000004</c:v>
                      </c:pt>
                      <c:pt idx="57318">
                        <c:v>-55.959099999999999</c:v>
                      </c:pt>
                      <c:pt idx="57319">
                        <c:v>-55.991590000000002</c:v>
                      </c:pt>
                      <c:pt idx="57320">
                        <c:v>-56.024380000000001</c:v>
                      </c:pt>
                      <c:pt idx="57321">
                        <c:v>-56.056920000000005</c:v>
                      </c:pt>
                      <c:pt idx="57322">
                        <c:v>-56.0899</c:v>
                      </c:pt>
                      <c:pt idx="57323">
                        <c:v>-56.122659999999996</c:v>
                      </c:pt>
                      <c:pt idx="57324">
                        <c:v>-56.15569</c:v>
                      </c:pt>
                      <c:pt idx="57325">
                        <c:v>-56.188500000000005</c:v>
                      </c:pt>
                      <c:pt idx="57326">
                        <c:v>-56.221680000000006</c:v>
                      </c:pt>
                      <c:pt idx="57327">
                        <c:v>-56.254479999999994</c:v>
                      </c:pt>
                      <c:pt idx="57328">
                        <c:v>-56.287669999999999</c:v>
                      </c:pt>
                      <c:pt idx="57329">
                        <c:v>-56.32047</c:v>
                      </c:pt>
                      <c:pt idx="57330">
                        <c:v>-56.353660000000005</c:v>
                      </c:pt>
                      <c:pt idx="57331">
                        <c:v>-56.386570000000006</c:v>
                      </c:pt>
                      <c:pt idx="57332">
                        <c:v>-56.419789999999999</c:v>
                      </c:pt>
                      <c:pt idx="57333">
                        <c:v>-56.452759999999998</c:v>
                      </c:pt>
                      <c:pt idx="57334">
                        <c:v>-56.485979999999998</c:v>
                      </c:pt>
                      <c:pt idx="57335">
                        <c:v>-56.51896</c:v>
                      </c:pt>
                      <c:pt idx="57336">
                        <c:v>-56.552199999999999</c:v>
                      </c:pt>
                      <c:pt idx="57337">
                        <c:v>-56.58511</c:v>
                      </c:pt>
                      <c:pt idx="57338">
                        <c:v>-56.618360000000003</c:v>
                      </c:pt>
                      <c:pt idx="57339">
                        <c:v>-56.651209999999999</c:v>
                      </c:pt>
                      <c:pt idx="57340">
                        <c:v>-56.683990000000001</c:v>
                      </c:pt>
                      <c:pt idx="57341">
                        <c:v>-56.716899999999995</c:v>
                      </c:pt>
                      <c:pt idx="57342">
                        <c:v>-56.750219999999999</c:v>
                      </c:pt>
                      <c:pt idx="57343">
                        <c:v>-56.783239999999999</c:v>
                      </c:pt>
                      <c:pt idx="57344">
                        <c:v>-56.815899999999999</c:v>
                      </c:pt>
                      <c:pt idx="57345">
                        <c:v>-56.848460000000003</c:v>
                      </c:pt>
                      <c:pt idx="57346">
                        <c:v>-56.881300000000003</c:v>
                      </c:pt>
                      <c:pt idx="57347">
                        <c:v>-56.914170000000006</c:v>
                      </c:pt>
                      <c:pt idx="57348">
                        <c:v>-56.946809999999999</c:v>
                      </c:pt>
                      <c:pt idx="57349">
                        <c:v>-56.979280000000003</c:v>
                      </c:pt>
                      <c:pt idx="57350">
                        <c:v>-57.011800000000001</c:v>
                      </c:pt>
                      <c:pt idx="57351">
                        <c:v>-57.044339999999998</c:v>
                      </c:pt>
                      <c:pt idx="57352">
                        <c:v>-57.077080000000002</c:v>
                      </c:pt>
                      <c:pt idx="57353">
                        <c:v>-57.109490000000001</c:v>
                      </c:pt>
                      <c:pt idx="57354">
                        <c:v>-57.142520000000005</c:v>
                      </c:pt>
                      <c:pt idx="57355">
                        <c:v>-57.174909999999997</c:v>
                      </c:pt>
                      <c:pt idx="57356">
                        <c:v>-57.207560000000001</c:v>
                      </c:pt>
                      <c:pt idx="57357">
                        <c:v>-57.239940000000004</c:v>
                      </c:pt>
                      <c:pt idx="57358">
                        <c:v>-57.272629999999999</c:v>
                      </c:pt>
                      <c:pt idx="57359">
                        <c:v>-57.305199999999999</c:v>
                      </c:pt>
                      <c:pt idx="57360">
                        <c:v>-57.337780000000002</c:v>
                      </c:pt>
                      <c:pt idx="57361">
                        <c:v>-57.370539999999998</c:v>
                      </c:pt>
                      <c:pt idx="57362">
                        <c:v>-57.403370000000002</c:v>
                      </c:pt>
                      <c:pt idx="57363">
                        <c:v>-57.436239999999998</c:v>
                      </c:pt>
                      <c:pt idx="57364">
                        <c:v>-57.468670000000003</c:v>
                      </c:pt>
                      <c:pt idx="57365">
                        <c:v>-57.500959999999999</c:v>
                      </c:pt>
                      <c:pt idx="57366">
                        <c:v>-57.533850000000001</c:v>
                      </c:pt>
                      <c:pt idx="57367">
                        <c:v>-57.566750000000006</c:v>
                      </c:pt>
                      <c:pt idx="57368">
                        <c:v>-57.599510000000002</c:v>
                      </c:pt>
                      <c:pt idx="57369">
                        <c:v>-57.632219999999997</c:v>
                      </c:pt>
                      <c:pt idx="57370">
                        <c:v>-57.664970000000004</c:v>
                      </c:pt>
                      <c:pt idx="57371">
                        <c:v>-57.69782</c:v>
                      </c:pt>
                      <c:pt idx="57372">
                        <c:v>-57.730230000000006</c:v>
                      </c:pt>
                      <c:pt idx="57373">
                        <c:v>-57.762510000000006</c:v>
                      </c:pt>
                      <c:pt idx="57374">
                        <c:v>-57.795949999999998</c:v>
                      </c:pt>
                      <c:pt idx="57375">
                        <c:v>-57.827260000000003</c:v>
                      </c:pt>
                      <c:pt idx="57376">
                        <c:v>-57.858519999999999</c:v>
                      </c:pt>
                      <c:pt idx="57377">
                        <c:v>-57.890969999999996</c:v>
                      </c:pt>
                      <c:pt idx="57378">
                        <c:v>-57.923859999999998</c:v>
                      </c:pt>
                      <c:pt idx="57379">
                        <c:v>-57.956810000000004</c:v>
                      </c:pt>
                      <c:pt idx="57380">
                        <c:v>-57.989959999999996</c:v>
                      </c:pt>
                      <c:pt idx="57381">
                        <c:v>-58.022989999999993</c:v>
                      </c:pt>
                      <c:pt idx="57382">
                        <c:v>-58.056060000000002</c:v>
                      </c:pt>
                      <c:pt idx="57383">
                        <c:v>-58.089069999999992</c:v>
                      </c:pt>
                      <c:pt idx="57384">
                        <c:v>-58.122249999999994</c:v>
                      </c:pt>
                      <c:pt idx="57385">
                        <c:v>-58.155479999999997</c:v>
                      </c:pt>
                      <c:pt idx="57386">
                        <c:v>-58.18891</c:v>
                      </c:pt>
                      <c:pt idx="57387">
                        <c:v>-58.221920000000004</c:v>
                      </c:pt>
                      <c:pt idx="57388">
                        <c:v>-58.25479</c:v>
                      </c:pt>
                      <c:pt idx="57389">
                        <c:v>-58.28792</c:v>
                      </c:pt>
                      <c:pt idx="57390">
                        <c:v>-58.320889999999999</c:v>
                      </c:pt>
                      <c:pt idx="57391">
                        <c:v>-58.353940000000001</c:v>
                      </c:pt>
                      <c:pt idx="57392">
                        <c:v>-58.387120000000003</c:v>
                      </c:pt>
                      <c:pt idx="57393">
                        <c:v>-58.419800000000002</c:v>
                      </c:pt>
                      <c:pt idx="57394">
                        <c:v>-58.452460000000002</c:v>
                      </c:pt>
                      <c:pt idx="57395">
                        <c:v>-58.482169999999996</c:v>
                      </c:pt>
                      <c:pt idx="57396">
                        <c:v>-58.513409999999993</c:v>
                      </c:pt>
                      <c:pt idx="57397">
                        <c:v>-58.545420000000007</c:v>
                      </c:pt>
                      <c:pt idx="57398">
                        <c:v>-58.577959999999997</c:v>
                      </c:pt>
                      <c:pt idx="57399">
                        <c:v>-58.610410000000002</c:v>
                      </c:pt>
                      <c:pt idx="57400">
                        <c:v>-58.643169999999998</c:v>
                      </c:pt>
                      <c:pt idx="57401">
                        <c:v>-58.675449999999998</c:v>
                      </c:pt>
                      <c:pt idx="57402">
                        <c:v>-58.708669999999998</c:v>
                      </c:pt>
                      <c:pt idx="57403">
                        <c:v>-58.741519999999994</c:v>
                      </c:pt>
                      <c:pt idx="57404">
                        <c:v>-58.7742</c:v>
                      </c:pt>
                      <c:pt idx="57405">
                        <c:v>-58.807559999999995</c:v>
                      </c:pt>
                      <c:pt idx="57406">
                        <c:v>-58.840459999999993</c:v>
                      </c:pt>
                      <c:pt idx="57407">
                        <c:v>-58.873530000000002</c:v>
                      </c:pt>
                      <c:pt idx="57408">
                        <c:v>-58.906720000000007</c:v>
                      </c:pt>
                      <c:pt idx="57409">
                        <c:v>-58.940010000000001</c:v>
                      </c:pt>
                      <c:pt idx="57410">
                        <c:v>-58.972990000000003</c:v>
                      </c:pt>
                      <c:pt idx="57411">
                        <c:v>-59.006169999999997</c:v>
                      </c:pt>
                      <c:pt idx="57412">
                        <c:v>-59.039289999999994</c:v>
                      </c:pt>
                      <c:pt idx="57413">
                        <c:v>-59.072129999999994</c:v>
                      </c:pt>
                      <c:pt idx="57414">
                        <c:v>-59.105330000000002</c:v>
                      </c:pt>
                      <c:pt idx="57415">
                        <c:v>-59.138770000000001</c:v>
                      </c:pt>
                      <c:pt idx="57416">
                        <c:v>-59.171950000000002</c:v>
                      </c:pt>
                      <c:pt idx="57417">
                        <c:v>-59.205259999999996</c:v>
                      </c:pt>
                      <c:pt idx="57418">
                        <c:v>-59.238720000000001</c:v>
                      </c:pt>
                      <c:pt idx="57419">
                        <c:v>-59.271990000000002</c:v>
                      </c:pt>
                      <c:pt idx="57420">
                        <c:v>-59.305160000000001</c:v>
                      </c:pt>
                      <c:pt idx="57421">
                        <c:v>-59.338459999999998</c:v>
                      </c:pt>
                      <c:pt idx="57422">
                        <c:v>-59.371760000000002</c:v>
                      </c:pt>
                      <c:pt idx="57423">
                        <c:v>-59.405080000000005</c:v>
                      </c:pt>
                      <c:pt idx="57424">
                        <c:v>-59.438760000000002</c:v>
                      </c:pt>
                      <c:pt idx="57425">
                        <c:v>-59.472099999999998</c:v>
                      </c:pt>
                      <c:pt idx="57426">
                        <c:v>-59.505299999999998</c:v>
                      </c:pt>
                      <c:pt idx="57427">
                        <c:v>-59.538779999999996</c:v>
                      </c:pt>
                      <c:pt idx="57428">
                        <c:v>-59.571809999999999</c:v>
                      </c:pt>
                      <c:pt idx="57429">
                        <c:v>-59.603639999999999</c:v>
                      </c:pt>
                      <c:pt idx="57430">
                        <c:v>-59.636479999999999</c:v>
                      </c:pt>
                      <c:pt idx="57431">
                        <c:v>-59.668219999999998</c:v>
                      </c:pt>
                      <c:pt idx="57432">
                        <c:v>-59.701709999999999</c:v>
                      </c:pt>
                      <c:pt idx="57433">
                        <c:v>-59.735240000000005</c:v>
                      </c:pt>
                      <c:pt idx="57434">
                        <c:v>-59.768869999999993</c:v>
                      </c:pt>
                      <c:pt idx="57435">
                        <c:v>-59.802799999999998</c:v>
                      </c:pt>
                      <c:pt idx="57436">
                        <c:v>-59.836349999999996</c:v>
                      </c:pt>
                      <c:pt idx="57437">
                        <c:v>-59.870069999999998</c:v>
                      </c:pt>
                      <c:pt idx="57438">
                        <c:v>-59.893780000000007</c:v>
                      </c:pt>
                      <c:pt idx="57439">
                        <c:v>-59.923640000000006</c:v>
                      </c:pt>
                      <c:pt idx="57440">
                        <c:v>-59.955819999999996</c:v>
                      </c:pt>
                      <c:pt idx="57441">
                        <c:v>-59.987050000000004</c:v>
                      </c:pt>
                      <c:pt idx="57442">
                        <c:v>-60.020910000000001</c:v>
                      </c:pt>
                      <c:pt idx="57443">
                        <c:v>-60.054119999999998</c:v>
                      </c:pt>
                      <c:pt idx="57444">
                        <c:v>-60.086030000000001</c:v>
                      </c:pt>
                      <c:pt idx="57445">
                        <c:v>-60.078139999999998</c:v>
                      </c:pt>
                      <c:pt idx="57446">
                        <c:v>-60.085520000000002</c:v>
                      </c:pt>
                      <c:pt idx="57447">
                        <c:v>-60.114310000000003</c:v>
                      </c:pt>
                      <c:pt idx="57448">
                        <c:v>-60.148070000000004</c:v>
                      </c:pt>
                      <c:pt idx="57449">
                        <c:v>-60.182980000000001</c:v>
                      </c:pt>
                      <c:pt idx="57450">
                        <c:v>-60.220570000000002</c:v>
                      </c:pt>
                      <c:pt idx="57451">
                        <c:v>-60.256529999999998</c:v>
                      </c:pt>
                      <c:pt idx="57452">
                        <c:v>-60.291940000000004</c:v>
                      </c:pt>
                      <c:pt idx="57453">
                        <c:v>-60.32743</c:v>
                      </c:pt>
                      <c:pt idx="57454">
                        <c:v>-60.36271</c:v>
                      </c:pt>
                      <c:pt idx="57455">
                        <c:v>-60.39725</c:v>
                      </c:pt>
                      <c:pt idx="57456">
                        <c:v>-60.430849999999992</c:v>
                      </c:pt>
                      <c:pt idx="57457">
                        <c:v>-60.46199</c:v>
                      </c:pt>
                      <c:pt idx="57458">
                        <c:v>-60.496510000000001</c:v>
                      </c:pt>
                      <c:pt idx="57459">
                        <c:v>-60.530439999999999</c:v>
                      </c:pt>
                      <c:pt idx="57460">
                        <c:v>-60.556970000000007</c:v>
                      </c:pt>
                      <c:pt idx="57461">
                        <c:v>-60.593519999999998</c:v>
                      </c:pt>
                      <c:pt idx="57462">
                        <c:v>-60.618259999999999</c:v>
                      </c:pt>
                      <c:pt idx="57463">
                        <c:v>-60.646509999999992</c:v>
                      </c:pt>
                      <c:pt idx="57464">
                        <c:v>-60.679209999999998</c:v>
                      </c:pt>
                      <c:pt idx="57465">
                        <c:v>-60.713189999999997</c:v>
                      </c:pt>
                      <c:pt idx="57466">
                        <c:v>-60.746779999999994</c:v>
                      </c:pt>
                      <c:pt idx="57467">
                        <c:v>-60.781759999999998</c:v>
                      </c:pt>
                      <c:pt idx="57468">
                        <c:v>-60.816160000000004</c:v>
                      </c:pt>
                      <c:pt idx="57469">
                        <c:v>-60.850270000000002</c:v>
                      </c:pt>
                      <c:pt idx="57470">
                        <c:v>-60.884749999999997</c:v>
                      </c:pt>
                      <c:pt idx="57471">
                        <c:v>-60.918950000000002</c:v>
                      </c:pt>
                      <c:pt idx="57472">
                        <c:v>-60.953160000000004</c:v>
                      </c:pt>
                      <c:pt idx="57473">
                        <c:v>-60.987270000000002</c:v>
                      </c:pt>
                      <c:pt idx="57474">
                        <c:v>-61.021429999999995</c:v>
                      </c:pt>
                      <c:pt idx="57475">
                        <c:v>-61.055</c:v>
                      </c:pt>
                      <c:pt idx="57476">
                        <c:v>-61.088300000000004</c:v>
                      </c:pt>
                      <c:pt idx="57477">
                        <c:v>-61.121699999999997</c:v>
                      </c:pt>
                      <c:pt idx="57478">
                        <c:v>-61.154870000000003</c:v>
                      </c:pt>
                      <c:pt idx="57479">
                        <c:v>-61.188749999999999</c:v>
                      </c:pt>
                      <c:pt idx="57480">
                        <c:v>-61.222549999999998</c:v>
                      </c:pt>
                      <c:pt idx="57481">
                        <c:v>-61.256130000000006</c:v>
                      </c:pt>
                      <c:pt idx="57482">
                        <c:v>-61.289909999999999</c:v>
                      </c:pt>
                      <c:pt idx="57483">
                        <c:v>-61.323840000000004</c:v>
                      </c:pt>
                      <c:pt idx="57484">
                        <c:v>-61.35528</c:v>
                      </c:pt>
                      <c:pt idx="57485">
                        <c:v>-61.387619999999998</c:v>
                      </c:pt>
                      <c:pt idx="57486">
                        <c:v>-61.421120000000002</c:v>
                      </c:pt>
                      <c:pt idx="57487">
                        <c:v>-61.454440000000005</c:v>
                      </c:pt>
                      <c:pt idx="57488">
                        <c:v>-61.488189999999996</c:v>
                      </c:pt>
                      <c:pt idx="57489">
                        <c:v>-61.521380000000001</c:v>
                      </c:pt>
                      <c:pt idx="57490">
                        <c:v>-61.555120000000002</c:v>
                      </c:pt>
                      <c:pt idx="57491">
                        <c:v>-61.585279999999997</c:v>
                      </c:pt>
                      <c:pt idx="57492">
                        <c:v>-61.616950000000003</c:v>
                      </c:pt>
                      <c:pt idx="57493">
                        <c:v>-61.649279999999997</c:v>
                      </c:pt>
                      <c:pt idx="57494">
                        <c:v>-61.68215</c:v>
                      </c:pt>
                      <c:pt idx="57495">
                        <c:v>-61.715150000000001</c:v>
                      </c:pt>
                      <c:pt idx="57496">
                        <c:v>-61.74823</c:v>
                      </c:pt>
                      <c:pt idx="57497">
                        <c:v>-61.78143</c:v>
                      </c:pt>
                      <c:pt idx="57498">
                        <c:v>-61.814700000000002</c:v>
                      </c:pt>
                      <c:pt idx="57499">
                        <c:v>-61.847430000000003</c:v>
                      </c:pt>
                      <c:pt idx="57500">
                        <c:v>-61.880300000000005</c:v>
                      </c:pt>
                      <c:pt idx="57501">
                        <c:v>-61.9133</c:v>
                      </c:pt>
                      <c:pt idx="57502">
                        <c:v>-61.946240000000003</c:v>
                      </c:pt>
                      <c:pt idx="57503">
                        <c:v>-61.975720000000003</c:v>
                      </c:pt>
                      <c:pt idx="57504">
                        <c:v>-62.010660000000001</c:v>
                      </c:pt>
                      <c:pt idx="57505">
                        <c:v>-62.045120000000004</c:v>
                      </c:pt>
                      <c:pt idx="57506">
                        <c:v>-62.078769999999999</c:v>
                      </c:pt>
                      <c:pt idx="57507">
                        <c:v>-62.111989999999999</c:v>
                      </c:pt>
                      <c:pt idx="57508">
                        <c:v>-62.144869999999997</c:v>
                      </c:pt>
                      <c:pt idx="57509">
                        <c:v>-62.178049999999999</c:v>
                      </c:pt>
                      <c:pt idx="57510">
                        <c:v>-62.211210000000001</c:v>
                      </c:pt>
                      <c:pt idx="57511">
                        <c:v>-62.244460000000004</c:v>
                      </c:pt>
                      <c:pt idx="57512">
                        <c:v>-62.277670000000001</c:v>
                      </c:pt>
                      <c:pt idx="57513">
                        <c:v>-62.310559999999995</c:v>
                      </c:pt>
                      <c:pt idx="57514">
                        <c:v>-62.343729999999994</c:v>
                      </c:pt>
                      <c:pt idx="57515">
                        <c:v>-62.377049999999997</c:v>
                      </c:pt>
                      <c:pt idx="57516">
                        <c:v>-62.410180000000004</c:v>
                      </c:pt>
                      <c:pt idx="57517">
                        <c:v>-62.443400000000004</c:v>
                      </c:pt>
                      <c:pt idx="57518">
                        <c:v>-62.476659999999995</c:v>
                      </c:pt>
                      <c:pt idx="57519">
                        <c:v>-62.509779999999999</c:v>
                      </c:pt>
                      <c:pt idx="57520">
                        <c:v>-62.542989999999996</c:v>
                      </c:pt>
                      <c:pt idx="57521">
                        <c:v>-62.576239999999999</c:v>
                      </c:pt>
                      <c:pt idx="57522">
                        <c:v>-62.609380000000002</c:v>
                      </c:pt>
                      <c:pt idx="57523">
                        <c:v>-62.642569999999999</c:v>
                      </c:pt>
                      <c:pt idx="57524">
                        <c:v>-62.675750000000001</c:v>
                      </c:pt>
                      <c:pt idx="57525">
                        <c:v>-62.708849999999998</c:v>
                      </c:pt>
                      <c:pt idx="57526">
                        <c:v>-62.741720000000001</c:v>
                      </c:pt>
                      <c:pt idx="57527">
                        <c:v>-62.774000000000001</c:v>
                      </c:pt>
                      <c:pt idx="57528">
                        <c:v>-62.806110000000004</c:v>
                      </c:pt>
                      <c:pt idx="57529">
                        <c:v>-62.838940000000001</c:v>
                      </c:pt>
                      <c:pt idx="57530">
                        <c:v>-62.871960000000001</c:v>
                      </c:pt>
                      <c:pt idx="57531">
                        <c:v>-62.904619999999994</c:v>
                      </c:pt>
                      <c:pt idx="57532">
                        <c:v>-62.93582</c:v>
                      </c:pt>
                      <c:pt idx="57533">
                        <c:v>-62.968130000000002</c:v>
                      </c:pt>
                      <c:pt idx="57534">
                        <c:v>-63.000740000000008</c:v>
                      </c:pt>
                      <c:pt idx="57535">
                        <c:v>-63.033320000000003</c:v>
                      </c:pt>
                      <c:pt idx="57536">
                        <c:v>-63.06617</c:v>
                      </c:pt>
                      <c:pt idx="57537">
                        <c:v>-63.09901</c:v>
                      </c:pt>
                      <c:pt idx="57538">
                        <c:v>-63.132000000000005</c:v>
                      </c:pt>
                      <c:pt idx="57539">
                        <c:v>-63.165319999999994</c:v>
                      </c:pt>
                      <c:pt idx="57540">
                        <c:v>-63.198459999999997</c:v>
                      </c:pt>
                      <c:pt idx="57541">
                        <c:v>-63.23151</c:v>
                      </c:pt>
                      <c:pt idx="57542">
                        <c:v>-63.26437</c:v>
                      </c:pt>
                      <c:pt idx="57543">
                        <c:v>-63.297249999999998</c:v>
                      </c:pt>
                      <c:pt idx="57544">
                        <c:v>-63.330249999999999</c:v>
                      </c:pt>
                      <c:pt idx="57545">
                        <c:v>-63.363370000000003</c:v>
                      </c:pt>
                      <c:pt idx="57546">
                        <c:v>-63.396329999999999</c:v>
                      </c:pt>
                      <c:pt idx="57547">
                        <c:v>-63.429259999999999</c:v>
                      </c:pt>
                      <c:pt idx="57548">
                        <c:v>-63.462319999999998</c:v>
                      </c:pt>
                      <c:pt idx="57549">
                        <c:v>-63.497329999999998</c:v>
                      </c:pt>
                      <c:pt idx="57550">
                        <c:v>-63.529530000000001</c:v>
                      </c:pt>
                      <c:pt idx="57551">
                        <c:v>-63.560319999999997</c:v>
                      </c:pt>
                      <c:pt idx="57552">
                        <c:v>-63.592280000000002</c:v>
                      </c:pt>
                      <c:pt idx="57553">
                        <c:v>-63.624809999999997</c:v>
                      </c:pt>
                      <c:pt idx="57554">
                        <c:v>-63.656909999999996</c:v>
                      </c:pt>
                      <c:pt idx="57555">
                        <c:v>-63.689689999999999</c:v>
                      </c:pt>
                      <c:pt idx="57556">
                        <c:v>-63.722139999999996</c:v>
                      </c:pt>
                      <c:pt idx="57557">
                        <c:v>-63.755269999999996</c:v>
                      </c:pt>
                      <c:pt idx="57558">
                        <c:v>-63.787969999999994</c:v>
                      </c:pt>
                      <c:pt idx="57559">
                        <c:v>-63.820819999999998</c:v>
                      </c:pt>
                      <c:pt idx="57560">
                        <c:v>-63.853669999999994</c:v>
                      </c:pt>
                      <c:pt idx="57561">
                        <c:v>-63.886479999999999</c:v>
                      </c:pt>
                      <c:pt idx="57562">
                        <c:v>-63.919029999999999</c:v>
                      </c:pt>
                      <c:pt idx="57563">
                        <c:v>-63.951560000000001</c:v>
                      </c:pt>
                      <c:pt idx="57564">
                        <c:v>-63.983670000000004</c:v>
                      </c:pt>
                      <c:pt idx="57565">
                        <c:v>-64.016509999999997</c:v>
                      </c:pt>
                      <c:pt idx="57566">
                        <c:v>-64.049080000000004</c:v>
                      </c:pt>
                      <c:pt idx="57567">
                        <c:v>-64.082030000000003</c:v>
                      </c:pt>
                      <c:pt idx="57568">
                        <c:v>-64.114980000000003</c:v>
                      </c:pt>
                      <c:pt idx="57569">
                        <c:v>-64.147800000000004</c:v>
                      </c:pt>
                      <c:pt idx="57570">
                        <c:v>-64.180639999999997</c:v>
                      </c:pt>
                      <c:pt idx="57571">
                        <c:v>-64.213679999999997</c:v>
                      </c:pt>
                      <c:pt idx="57572">
                        <c:v>-64.246629999999996</c:v>
                      </c:pt>
                      <c:pt idx="57573">
                        <c:v>-64.279619999999994</c:v>
                      </c:pt>
                      <c:pt idx="57574">
                        <c:v>-64.312649999999991</c:v>
                      </c:pt>
                      <c:pt idx="57575">
                        <c:v>-64.34563</c:v>
                      </c:pt>
                      <c:pt idx="57576">
                        <c:v>-64.378559999999993</c:v>
                      </c:pt>
                      <c:pt idx="57577">
                        <c:v>-64.411590000000004</c:v>
                      </c:pt>
                      <c:pt idx="57578">
                        <c:v>-64.444590000000005</c:v>
                      </c:pt>
                      <c:pt idx="57579">
                        <c:v>-64.477530000000002</c:v>
                      </c:pt>
                      <c:pt idx="57580">
                        <c:v>-64.51052</c:v>
                      </c:pt>
                      <c:pt idx="57581">
                        <c:v>-64.543469999999999</c:v>
                      </c:pt>
                      <c:pt idx="57582">
                        <c:v>-64.576409999999996</c:v>
                      </c:pt>
                      <c:pt idx="57583">
                        <c:v>-64.609340000000003</c:v>
                      </c:pt>
                      <c:pt idx="57584">
                        <c:v>-64.64228</c:v>
                      </c:pt>
                      <c:pt idx="57585">
                        <c:v>-64.675229999999999</c:v>
                      </c:pt>
                      <c:pt idx="57586">
                        <c:v>-64.707980000000006</c:v>
                      </c:pt>
                      <c:pt idx="57587">
                        <c:v>-64.740750000000006</c:v>
                      </c:pt>
                      <c:pt idx="57588">
                        <c:v>-64.772390000000001</c:v>
                      </c:pt>
                      <c:pt idx="57589">
                        <c:v>-64.803550000000001</c:v>
                      </c:pt>
                      <c:pt idx="57590">
                        <c:v>-64.835849999999994</c:v>
                      </c:pt>
                      <c:pt idx="57591">
                        <c:v>-64.867990000000006</c:v>
                      </c:pt>
                      <c:pt idx="57592">
                        <c:v>-64.900880000000001</c:v>
                      </c:pt>
                      <c:pt idx="57593">
                        <c:v>-64.933639999999997</c:v>
                      </c:pt>
                      <c:pt idx="57594">
                        <c:v>-64.966409999999996</c:v>
                      </c:pt>
                      <c:pt idx="57595">
                        <c:v>-64.999260000000007</c:v>
                      </c:pt>
                      <c:pt idx="57596">
                        <c:v>-65.031970000000001</c:v>
                      </c:pt>
                      <c:pt idx="57597">
                        <c:v>-65.064689999999999</c:v>
                      </c:pt>
                      <c:pt idx="57598">
                        <c:v>-65.09742</c:v>
                      </c:pt>
                      <c:pt idx="57599">
                        <c:v>-65.130139999999997</c:v>
                      </c:pt>
                      <c:pt idx="57600">
                        <c:v>-65.162679999999995</c:v>
                      </c:pt>
                      <c:pt idx="57601">
                        <c:v>-65.195570000000004</c:v>
                      </c:pt>
                      <c:pt idx="57602">
                        <c:v>-65.227919999999997</c:v>
                      </c:pt>
                      <c:pt idx="57603">
                        <c:v>-65.260559999999998</c:v>
                      </c:pt>
                      <c:pt idx="57604">
                        <c:v>-65.292459999999991</c:v>
                      </c:pt>
                      <c:pt idx="57605">
                        <c:v>-65.322769999999991</c:v>
                      </c:pt>
                      <c:pt idx="57606">
                        <c:v>-65.352990000000005</c:v>
                      </c:pt>
                      <c:pt idx="57607">
                        <c:v>-65.384190000000004</c:v>
                      </c:pt>
                      <c:pt idx="57608">
                        <c:v>-65.415580000000006</c:v>
                      </c:pt>
                      <c:pt idx="57609">
                        <c:v>-65.447519999999997</c:v>
                      </c:pt>
                      <c:pt idx="57610">
                        <c:v>-65.479640000000003</c:v>
                      </c:pt>
                      <c:pt idx="57611">
                        <c:v>-65.511749999999992</c:v>
                      </c:pt>
                      <c:pt idx="57612">
                        <c:v>-65.543930000000003</c:v>
                      </c:pt>
                      <c:pt idx="57613">
                        <c:v>-65.575590000000005</c:v>
                      </c:pt>
                      <c:pt idx="57614">
                        <c:v>-65.607680000000002</c:v>
                      </c:pt>
                      <c:pt idx="57615">
                        <c:v>-65.639849999999996</c:v>
                      </c:pt>
                      <c:pt idx="57616">
                        <c:v>-65.672170000000008</c:v>
                      </c:pt>
                      <c:pt idx="57617">
                        <c:v>-65.704359999999994</c:v>
                      </c:pt>
                      <c:pt idx="57618">
                        <c:v>-65.736730000000009</c:v>
                      </c:pt>
                      <c:pt idx="57619">
                        <c:v>-65.768969999999996</c:v>
                      </c:pt>
                      <c:pt idx="57620">
                        <c:v>-65.800970000000007</c:v>
                      </c:pt>
                      <c:pt idx="57621">
                        <c:v>-65.824829999999992</c:v>
                      </c:pt>
                      <c:pt idx="57622">
                        <c:v>-65.853669999999994</c:v>
                      </c:pt>
                      <c:pt idx="57623">
                        <c:v>-65.883539999999996</c:v>
                      </c:pt>
                      <c:pt idx="57624">
                        <c:v>-65.897599999999997</c:v>
                      </c:pt>
                      <c:pt idx="57625">
                        <c:v>-65.929770000000005</c:v>
                      </c:pt>
                      <c:pt idx="57626">
                        <c:v>-65.965389999999999</c:v>
                      </c:pt>
                      <c:pt idx="57627">
                        <c:v>-65.999920000000003</c:v>
                      </c:pt>
                      <c:pt idx="57628">
                        <c:v>-66.032929999999993</c:v>
                      </c:pt>
                      <c:pt idx="57629">
                        <c:v>-66.064710000000005</c:v>
                      </c:pt>
                      <c:pt idx="57630">
                        <c:v>-66.096739999999997</c:v>
                      </c:pt>
                      <c:pt idx="57631">
                        <c:v>-66.12876</c:v>
                      </c:pt>
                      <c:pt idx="57632">
                        <c:v>-66.160340000000005</c:v>
                      </c:pt>
                      <c:pt idx="57633">
                        <c:v>-66.192049999999995</c:v>
                      </c:pt>
                      <c:pt idx="57634">
                        <c:v>-66.223320000000001</c:v>
                      </c:pt>
                      <c:pt idx="57635">
                        <c:v>-66.254809999999992</c:v>
                      </c:pt>
                      <c:pt idx="57636">
                        <c:v>-66.286069999999995</c:v>
                      </c:pt>
                      <c:pt idx="57637">
                        <c:v>-66.317549999999997</c:v>
                      </c:pt>
                      <c:pt idx="57638">
                        <c:v>-66.347740000000002</c:v>
                      </c:pt>
                      <c:pt idx="57639">
                        <c:v>-66.378770000000003</c:v>
                      </c:pt>
                      <c:pt idx="57640">
                        <c:v>-66.40997999999999</c:v>
                      </c:pt>
                      <c:pt idx="57641">
                        <c:v>-66.440730000000002</c:v>
                      </c:pt>
                      <c:pt idx="57642">
                        <c:v>-66.471069999999997</c:v>
                      </c:pt>
                      <c:pt idx="57643">
                        <c:v>-66.500910000000005</c:v>
                      </c:pt>
                      <c:pt idx="57644">
                        <c:v>-66.531480000000002</c:v>
                      </c:pt>
                      <c:pt idx="57645">
                        <c:v>-66.561539999999994</c:v>
                      </c:pt>
                      <c:pt idx="57646">
                        <c:v>-66.592010000000002</c:v>
                      </c:pt>
                      <c:pt idx="57647">
                        <c:v>-66.622370000000004</c:v>
                      </c:pt>
                      <c:pt idx="57648">
                        <c:v>-66.652889999999999</c:v>
                      </c:pt>
                      <c:pt idx="57649">
                        <c:v>-66.683639999999997</c:v>
                      </c:pt>
                      <c:pt idx="57650">
                        <c:v>-66.71387</c:v>
                      </c:pt>
                      <c:pt idx="57651">
                        <c:v>-66.744280000000003</c:v>
                      </c:pt>
                      <c:pt idx="57652">
                        <c:v>-66.774609999999996</c:v>
                      </c:pt>
                      <c:pt idx="57653">
                        <c:v>-66.805320000000009</c:v>
                      </c:pt>
                      <c:pt idx="57654">
                        <c:v>-66.835719999999995</c:v>
                      </c:pt>
                      <c:pt idx="57655">
                        <c:v>-66.866240000000005</c:v>
                      </c:pt>
                      <c:pt idx="57656">
                        <c:v>-66.896900000000002</c:v>
                      </c:pt>
                      <c:pt idx="57657">
                        <c:v>-66.927610000000001</c:v>
                      </c:pt>
                      <c:pt idx="57658">
                        <c:v>-66.957809999999995</c:v>
                      </c:pt>
                      <c:pt idx="57659">
                        <c:v>-66.986679999999993</c:v>
                      </c:pt>
                      <c:pt idx="57660">
                        <c:v>-67.016490000000005</c:v>
                      </c:pt>
                      <c:pt idx="57661">
                        <c:v>-67.046679999999995</c:v>
                      </c:pt>
                      <c:pt idx="57662">
                        <c:v>-67.07705</c:v>
                      </c:pt>
                      <c:pt idx="57663">
                        <c:v>-67.107680000000002</c:v>
                      </c:pt>
                      <c:pt idx="57664">
                        <c:v>-67.138019999999997</c:v>
                      </c:pt>
                      <c:pt idx="57665">
                        <c:v>-67.168790000000001</c:v>
                      </c:pt>
                      <c:pt idx="57666">
                        <c:v>-67.199309999999997</c:v>
                      </c:pt>
                      <c:pt idx="57667">
                        <c:v>-67.230009999999993</c:v>
                      </c:pt>
                      <c:pt idx="57668">
                        <c:v>-67.260490000000004</c:v>
                      </c:pt>
                      <c:pt idx="57669">
                        <c:v>-67.291330000000002</c:v>
                      </c:pt>
                      <c:pt idx="57670">
                        <c:v>-67.322090000000003</c:v>
                      </c:pt>
                      <c:pt idx="57671">
                        <c:v>-67.352730000000008</c:v>
                      </c:pt>
                      <c:pt idx="57672">
                        <c:v>-67.383330000000001</c:v>
                      </c:pt>
                      <c:pt idx="57673">
                        <c:v>-67.413660000000007</c:v>
                      </c:pt>
                      <c:pt idx="57674">
                        <c:v>-67.443839999999994</c:v>
                      </c:pt>
                      <c:pt idx="57675">
                        <c:v>-67.474069999999998</c:v>
                      </c:pt>
                      <c:pt idx="57676">
                        <c:v>-67.504850000000005</c:v>
                      </c:pt>
                      <c:pt idx="57677">
                        <c:v>-67.534189999999995</c:v>
                      </c:pt>
                      <c:pt idx="57678">
                        <c:v>-67.564459999999997</c:v>
                      </c:pt>
                      <c:pt idx="57679">
                        <c:v>-67.594760000000008</c:v>
                      </c:pt>
                      <c:pt idx="57680">
                        <c:v>-67.624290000000002</c:v>
                      </c:pt>
                      <c:pt idx="57681">
                        <c:v>-67.654539999999997</c:v>
                      </c:pt>
                      <c:pt idx="57682">
                        <c:v>-67.684519999999992</c:v>
                      </c:pt>
                      <c:pt idx="57683">
                        <c:v>-67.715090000000004</c:v>
                      </c:pt>
                      <c:pt idx="57684">
                        <c:v>-67.745400000000004</c:v>
                      </c:pt>
                      <c:pt idx="57685">
                        <c:v>-67.776039999999995</c:v>
                      </c:pt>
                      <c:pt idx="57686">
                        <c:v>-67.806209999999993</c:v>
                      </c:pt>
                      <c:pt idx="57687">
                        <c:v>-67.836690000000004</c:v>
                      </c:pt>
                      <c:pt idx="57688">
                        <c:v>-67.867249999999999</c:v>
                      </c:pt>
                      <c:pt idx="57689">
                        <c:v>-67.897619999999989</c:v>
                      </c:pt>
                      <c:pt idx="57690">
                        <c:v>-67.928079999999994</c:v>
                      </c:pt>
                      <c:pt idx="57691">
                        <c:v>-67.958519999999993</c:v>
                      </c:pt>
                      <c:pt idx="57692">
                        <c:v>-67.988839999999996</c:v>
                      </c:pt>
                      <c:pt idx="57693">
                        <c:v>-68.018869999999993</c:v>
                      </c:pt>
                      <c:pt idx="57694">
                        <c:v>-68.048569999999998</c:v>
                      </c:pt>
                      <c:pt idx="57695">
                        <c:v>-68.078779999999995</c:v>
                      </c:pt>
                      <c:pt idx="57696">
                        <c:v>-68.108609999999999</c:v>
                      </c:pt>
                      <c:pt idx="57697">
                        <c:v>-68.138750000000002</c:v>
                      </c:pt>
                      <c:pt idx="57698">
                        <c:v>-68.16892</c:v>
                      </c:pt>
                      <c:pt idx="57699">
                        <c:v>-68.198949999999996</c:v>
                      </c:pt>
                      <c:pt idx="57700">
                        <c:v>-68.229079999999996</c:v>
                      </c:pt>
                      <c:pt idx="57701">
                        <c:v>-68.258929999999992</c:v>
                      </c:pt>
                      <c:pt idx="57702">
                        <c:v>-68.28737000000001</c:v>
                      </c:pt>
                      <c:pt idx="57703">
                        <c:v>-68.316739999999996</c:v>
                      </c:pt>
                      <c:pt idx="57704">
                        <c:v>-68.346649999999997</c:v>
                      </c:pt>
                      <c:pt idx="57705">
                        <c:v>-68.376490000000004</c:v>
                      </c:pt>
                      <c:pt idx="57706">
                        <c:v>-68.406490000000005</c:v>
                      </c:pt>
                      <c:pt idx="57707">
                        <c:v>-68.436199999999999</c:v>
                      </c:pt>
                      <c:pt idx="57708">
                        <c:v>-68.465900000000005</c:v>
                      </c:pt>
                      <c:pt idx="57709">
                        <c:v>-68.495450000000005</c:v>
                      </c:pt>
                      <c:pt idx="57710">
                        <c:v>-68.525199999999998</c:v>
                      </c:pt>
                      <c:pt idx="57711">
                        <c:v>-68.55498</c:v>
                      </c:pt>
                      <c:pt idx="57712">
                        <c:v>-68.584699999999998</c:v>
                      </c:pt>
                      <c:pt idx="57713">
                        <c:v>-68.61439</c:v>
                      </c:pt>
                      <c:pt idx="57714">
                        <c:v>-68.644199999999998</c:v>
                      </c:pt>
                      <c:pt idx="57715">
                        <c:v>-68.673950000000005</c:v>
                      </c:pt>
                      <c:pt idx="57716">
                        <c:v>-68.703500000000005</c:v>
                      </c:pt>
                      <c:pt idx="57717">
                        <c:v>-68.73312</c:v>
                      </c:pt>
                      <c:pt idx="57718">
                        <c:v>-68.762640000000005</c:v>
                      </c:pt>
                      <c:pt idx="57719">
                        <c:v>-68.793329999999997</c:v>
                      </c:pt>
                      <c:pt idx="57720">
                        <c:v>-68.820459999999997</c:v>
                      </c:pt>
                      <c:pt idx="57721">
                        <c:v>-68.849080000000001</c:v>
                      </c:pt>
                      <c:pt idx="57722">
                        <c:v>-68.87791</c:v>
                      </c:pt>
                      <c:pt idx="57723">
                        <c:v>-68.9071</c:v>
                      </c:pt>
                      <c:pt idx="57724">
                        <c:v>-68.933390000000003</c:v>
                      </c:pt>
                      <c:pt idx="57725">
                        <c:v>-68.962670000000003</c:v>
                      </c:pt>
                      <c:pt idx="57726">
                        <c:v>-68.992000000000004</c:v>
                      </c:pt>
                      <c:pt idx="57727">
                        <c:v>-69.021209999999996</c:v>
                      </c:pt>
                      <c:pt idx="57728">
                        <c:v>-69.050240000000002</c:v>
                      </c:pt>
                      <c:pt idx="57729">
                        <c:v>-69.079370000000011</c:v>
                      </c:pt>
                      <c:pt idx="57730">
                        <c:v>-69.100250000000003</c:v>
                      </c:pt>
                      <c:pt idx="57731">
                        <c:v>-69.129599999999996</c:v>
                      </c:pt>
                      <c:pt idx="57732">
                        <c:v>-69.158259999999999</c:v>
                      </c:pt>
                      <c:pt idx="57733">
                        <c:v>-69.187390000000008</c:v>
                      </c:pt>
                      <c:pt idx="57734">
                        <c:v>-69.215859999999992</c:v>
                      </c:pt>
                      <c:pt idx="57735">
                        <c:v>-69.24436</c:v>
                      </c:pt>
                      <c:pt idx="57736">
                        <c:v>-69.272750000000002</c:v>
                      </c:pt>
                      <c:pt idx="57737">
                        <c:v>-69.301349999999999</c:v>
                      </c:pt>
                      <c:pt idx="57738">
                        <c:v>-69.316890000000001</c:v>
                      </c:pt>
                      <c:pt idx="57739">
                        <c:v>-69.345939999999999</c:v>
                      </c:pt>
                      <c:pt idx="57740">
                        <c:v>-69.372550000000004</c:v>
                      </c:pt>
                      <c:pt idx="57741">
                        <c:v>-69.400350000000003</c:v>
                      </c:pt>
                      <c:pt idx="57742">
                        <c:v>-69.428820000000002</c:v>
                      </c:pt>
                      <c:pt idx="57743">
                        <c:v>-69.456850000000003</c:v>
                      </c:pt>
                      <c:pt idx="57744">
                        <c:v>-69.485420000000005</c:v>
                      </c:pt>
                      <c:pt idx="57745">
                        <c:v>-69.512550000000005</c:v>
                      </c:pt>
                      <c:pt idx="57746">
                        <c:v>-69.540400000000005</c:v>
                      </c:pt>
                      <c:pt idx="57747">
                        <c:v>-69.568060000000003</c:v>
                      </c:pt>
                      <c:pt idx="57748">
                        <c:v>-69.595640000000003</c:v>
                      </c:pt>
                      <c:pt idx="57749">
                        <c:v>-69.623639999999995</c:v>
                      </c:pt>
                      <c:pt idx="57750">
                        <c:v>-69.651820000000001</c:v>
                      </c:pt>
                      <c:pt idx="57751">
                        <c:v>-69.679060000000007</c:v>
                      </c:pt>
                      <c:pt idx="57752">
                        <c:v>-69.707229999999996</c:v>
                      </c:pt>
                      <c:pt idx="57753">
                        <c:v>-69.735050000000001</c:v>
                      </c:pt>
                      <c:pt idx="57754">
                        <c:v>-69.763409999999993</c:v>
                      </c:pt>
                      <c:pt idx="57755">
                        <c:v>-69.791520000000006</c:v>
                      </c:pt>
                      <c:pt idx="57756">
                        <c:v>-69.819310000000002</c:v>
                      </c:pt>
                      <c:pt idx="57757">
                        <c:v>-69.847080000000005</c:v>
                      </c:pt>
                      <c:pt idx="57758">
                        <c:v>-69.874499999999998</c:v>
                      </c:pt>
                      <c:pt idx="57759">
                        <c:v>-69.899259999999998</c:v>
                      </c:pt>
                      <c:pt idx="57760">
                        <c:v>-69.925420000000003</c:v>
                      </c:pt>
                      <c:pt idx="57761">
                        <c:v>-69.952349999999996</c:v>
                      </c:pt>
                      <c:pt idx="57762">
                        <c:v>-69.978639999999999</c:v>
                      </c:pt>
                      <c:pt idx="57763">
                        <c:v>-70.006489999999999</c:v>
                      </c:pt>
                      <c:pt idx="57764">
                        <c:v>-70.032930000000007</c:v>
                      </c:pt>
                      <c:pt idx="57765">
                        <c:v>-70.060789999999997</c:v>
                      </c:pt>
                      <c:pt idx="57766">
                        <c:v>-70.086789999999993</c:v>
                      </c:pt>
                      <c:pt idx="57767">
                        <c:v>-70.114289999999997</c:v>
                      </c:pt>
                      <c:pt idx="57768">
                        <c:v>-70.140640000000005</c:v>
                      </c:pt>
                      <c:pt idx="57769">
                        <c:v>-70.168000000000006</c:v>
                      </c:pt>
                      <c:pt idx="57770">
                        <c:v>-70.193820000000002</c:v>
                      </c:pt>
                      <c:pt idx="57771">
                        <c:v>-70.220779999999991</c:v>
                      </c:pt>
                      <c:pt idx="57772">
                        <c:v>-70.246740000000003</c:v>
                      </c:pt>
                      <c:pt idx="57773">
                        <c:v>-70.273120000000006</c:v>
                      </c:pt>
                      <c:pt idx="57774">
                        <c:v>-70.299379999999999</c:v>
                      </c:pt>
                      <c:pt idx="57775">
                        <c:v>-70.326419999999999</c:v>
                      </c:pt>
                      <c:pt idx="57776">
                        <c:v>-70.352620000000002</c:v>
                      </c:pt>
                      <c:pt idx="57777">
                        <c:v>-70.379660000000001</c:v>
                      </c:pt>
                      <c:pt idx="57778">
                        <c:v>-70.405420000000007</c:v>
                      </c:pt>
                      <c:pt idx="57779">
                        <c:v>-70.432459999999992</c:v>
                      </c:pt>
                      <c:pt idx="57780">
                        <c:v>-70.458780000000004</c:v>
                      </c:pt>
                      <c:pt idx="57781">
                        <c:v>-70.485150000000004</c:v>
                      </c:pt>
                      <c:pt idx="57782">
                        <c:v>-70.511210000000005</c:v>
                      </c:pt>
                      <c:pt idx="57783">
                        <c:v>-70.537499999999994</c:v>
                      </c:pt>
                      <c:pt idx="57784">
                        <c:v>-70.563429999999997</c:v>
                      </c:pt>
                      <c:pt idx="57785">
                        <c:v>-70.589979999999997</c:v>
                      </c:pt>
                      <c:pt idx="57786">
                        <c:v>-70.616079999999997</c:v>
                      </c:pt>
                      <c:pt idx="57787">
                        <c:v>-70.642920000000004</c:v>
                      </c:pt>
                      <c:pt idx="57788">
                        <c:v>-70.669209999999993</c:v>
                      </c:pt>
                      <c:pt idx="57789">
                        <c:v>-70.696380000000005</c:v>
                      </c:pt>
                      <c:pt idx="57790">
                        <c:v>-70.722189999999998</c:v>
                      </c:pt>
                      <c:pt idx="57791">
                        <c:v>-70.749579999999995</c:v>
                      </c:pt>
                      <c:pt idx="57792">
                        <c:v>-70.775469999999999</c:v>
                      </c:pt>
                      <c:pt idx="57793">
                        <c:v>-70.802360000000007</c:v>
                      </c:pt>
                      <c:pt idx="57794">
                        <c:v>-70.828000000000003</c:v>
                      </c:pt>
                      <c:pt idx="57795">
                        <c:v>-70.855459999999994</c:v>
                      </c:pt>
                      <c:pt idx="57796">
                        <c:v>-70.881309999999999</c:v>
                      </c:pt>
                      <c:pt idx="57797">
                        <c:v>-70.908639999999991</c:v>
                      </c:pt>
                      <c:pt idx="57798">
                        <c:v>-70.933779999999999</c:v>
                      </c:pt>
                      <c:pt idx="57799">
                        <c:v>-70.960080000000005</c:v>
                      </c:pt>
                      <c:pt idx="57800">
                        <c:v>-70.986369999999994</c:v>
                      </c:pt>
                      <c:pt idx="57801">
                        <c:v>-71.014110000000002</c:v>
                      </c:pt>
                      <c:pt idx="57802">
                        <c:v>-71.040009999999995</c:v>
                      </c:pt>
                      <c:pt idx="57803">
                        <c:v>-71.066090000000003</c:v>
                      </c:pt>
                      <c:pt idx="57804">
                        <c:v>-71.091769999999997</c:v>
                      </c:pt>
                      <c:pt idx="57805">
                        <c:v>-71.110849999999999</c:v>
                      </c:pt>
                      <c:pt idx="57806">
                        <c:v>-71.135780000000011</c:v>
                      </c:pt>
                      <c:pt idx="57807">
                        <c:v>-71.16207</c:v>
                      </c:pt>
                      <c:pt idx="57808">
                        <c:v>-71.188269999999989</c:v>
                      </c:pt>
                      <c:pt idx="57809">
                        <c:v>-71.214230000000001</c:v>
                      </c:pt>
                      <c:pt idx="57810">
                        <c:v>-71.239809999999991</c:v>
                      </c:pt>
                      <c:pt idx="57811">
                        <c:v>-71.265240000000006</c:v>
                      </c:pt>
                      <c:pt idx="57812">
                        <c:v>-71.291029999999992</c:v>
                      </c:pt>
                      <c:pt idx="57813">
                        <c:v>-71.315670000000011</c:v>
                      </c:pt>
                      <c:pt idx="57814">
                        <c:v>-71.34084</c:v>
                      </c:pt>
                      <c:pt idx="57815">
                        <c:v>-71.365980000000008</c:v>
                      </c:pt>
                      <c:pt idx="57816">
                        <c:v>-71.391289999999998</c:v>
                      </c:pt>
                      <c:pt idx="57817">
                        <c:v>-71.416150000000002</c:v>
                      </c:pt>
                      <c:pt idx="57818">
                        <c:v>-71.439589999999995</c:v>
                      </c:pt>
                      <c:pt idx="57819">
                        <c:v>-71.462770000000006</c:v>
                      </c:pt>
                      <c:pt idx="57820">
                        <c:v>-71.486710000000002</c:v>
                      </c:pt>
                      <c:pt idx="57821">
                        <c:v>-71.510710000000003</c:v>
                      </c:pt>
                      <c:pt idx="57822">
                        <c:v>-71.53416</c:v>
                      </c:pt>
                      <c:pt idx="57823">
                        <c:v>-71.558019999999999</c:v>
                      </c:pt>
                      <c:pt idx="57824">
                        <c:v>-71.580560000000006</c:v>
                      </c:pt>
                      <c:pt idx="57825">
                        <c:v>-71.602629999999991</c:v>
                      </c:pt>
                      <c:pt idx="57826">
                        <c:v>-71.626570000000001</c:v>
                      </c:pt>
                      <c:pt idx="57827">
                        <c:v>-71.649919999999995</c:v>
                      </c:pt>
                      <c:pt idx="57828">
                        <c:v>-71.673839999999998</c:v>
                      </c:pt>
                      <c:pt idx="57829">
                        <c:v>-71.696950000000001</c:v>
                      </c:pt>
                      <c:pt idx="57830">
                        <c:v>-71.721119999999999</c:v>
                      </c:pt>
                      <c:pt idx="57831">
                        <c:v>-71.744609999999994</c:v>
                      </c:pt>
                      <c:pt idx="57832">
                        <c:v>-71.768550000000005</c:v>
                      </c:pt>
                      <c:pt idx="57833">
                        <c:v>-71.791960000000003</c:v>
                      </c:pt>
                      <c:pt idx="57834">
                        <c:v>-71.81617</c:v>
                      </c:pt>
                      <c:pt idx="57835">
                        <c:v>-71.839479999999995</c:v>
                      </c:pt>
                      <c:pt idx="57836">
                        <c:v>-71.863529999999997</c:v>
                      </c:pt>
                      <c:pt idx="57837">
                        <c:v>-71.886629999999997</c:v>
                      </c:pt>
                      <c:pt idx="57838">
                        <c:v>-71.910129999999995</c:v>
                      </c:pt>
                      <c:pt idx="57839">
                        <c:v>-71.933120000000002</c:v>
                      </c:pt>
                      <c:pt idx="57840">
                        <c:v>-71.956600000000009</c:v>
                      </c:pt>
                      <c:pt idx="57841">
                        <c:v>-71.979790000000008</c:v>
                      </c:pt>
                      <c:pt idx="57842">
                        <c:v>-72.003270000000001</c:v>
                      </c:pt>
                      <c:pt idx="57843">
                        <c:v>-72.026070000000004</c:v>
                      </c:pt>
                      <c:pt idx="57844">
                        <c:v>-72.049419999999998</c:v>
                      </c:pt>
                      <c:pt idx="57845">
                        <c:v>-72.072130000000001</c:v>
                      </c:pt>
                      <c:pt idx="57846">
                        <c:v>-72.095269999999999</c:v>
                      </c:pt>
                      <c:pt idx="57847">
                        <c:v>-72.117410000000007</c:v>
                      </c:pt>
                      <c:pt idx="57848">
                        <c:v>-72.140749999999997</c:v>
                      </c:pt>
                      <c:pt idx="57849">
                        <c:v>-72.093550000000008</c:v>
                      </c:pt>
                      <c:pt idx="57850">
                        <c:v>-72.090260000000001</c:v>
                      </c:pt>
                      <c:pt idx="57851">
                        <c:v>-72.107010000000002</c:v>
                      </c:pt>
                      <c:pt idx="57852">
                        <c:v>-72.125029999999995</c:v>
                      </c:pt>
                      <c:pt idx="57853">
                        <c:v>-72.145009999999999</c:v>
                      </c:pt>
                      <c:pt idx="57854">
                        <c:v>-72.164439999999999</c:v>
                      </c:pt>
                      <c:pt idx="57855">
                        <c:v>-72.183620000000005</c:v>
                      </c:pt>
                      <c:pt idx="57856">
                        <c:v>-72.203389999999999</c:v>
                      </c:pt>
                      <c:pt idx="57857">
                        <c:v>-72.221729999999994</c:v>
                      </c:pt>
                      <c:pt idx="57858">
                        <c:v>-72.241879999999995</c:v>
                      </c:pt>
                      <c:pt idx="57859">
                        <c:v>-72.26015000000001</c:v>
                      </c:pt>
                      <c:pt idx="57860">
                        <c:v>-72.279609999999991</c:v>
                      </c:pt>
                      <c:pt idx="57861">
                        <c:v>-72.298109999999994</c:v>
                      </c:pt>
                      <c:pt idx="57862">
                        <c:v>-72.31671</c:v>
                      </c:pt>
                      <c:pt idx="57863">
                        <c:v>-72.334350000000001</c:v>
                      </c:pt>
                      <c:pt idx="57864">
                        <c:v>-72.352450000000005</c:v>
                      </c:pt>
                      <c:pt idx="57865">
                        <c:v>-72.370350000000002</c:v>
                      </c:pt>
                      <c:pt idx="57866">
                        <c:v>-72.38857999999999</c:v>
                      </c:pt>
                      <c:pt idx="57867">
                        <c:v>-72.407139999999998</c:v>
                      </c:pt>
                      <c:pt idx="57868">
                        <c:v>-72.425049999999999</c:v>
                      </c:pt>
                      <c:pt idx="57869">
                        <c:v>-72.443579999999997</c:v>
                      </c:pt>
                      <c:pt idx="57870">
                        <c:v>-72.462220000000002</c:v>
                      </c:pt>
                      <c:pt idx="57871">
                        <c:v>-72.48096000000001</c:v>
                      </c:pt>
                      <c:pt idx="57872">
                        <c:v>-72.498840000000001</c:v>
                      </c:pt>
                      <c:pt idx="57873">
                        <c:v>-72.517409999999998</c:v>
                      </c:pt>
                      <c:pt idx="57874">
                        <c:v>-72.535910000000001</c:v>
                      </c:pt>
                      <c:pt idx="57875">
                        <c:v>-72.555080000000004</c:v>
                      </c:pt>
                      <c:pt idx="57876">
                        <c:v>-72.573499999999996</c:v>
                      </c:pt>
                      <c:pt idx="57877">
                        <c:v>-72.592600000000004</c:v>
                      </c:pt>
                      <c:pt idx="57878">
                        <c:v>-72.611530000000002</c:v>
                      </c:pt>
                      <c:pt idx="57879">
                        <c:v>-72.630989999999997</c:v>
                      </c:pt>
                      <c:pt idx="57880">
                        <c:v>-72.650769999999994</c:v>
                      </c:pt>
                      <c:pt idx="57881">
                        <c:v>-72.670749999999998</c:v>
                      </c:pt>
                      <c:pt idx="57882">
                        <c:v>-72.690169999999995</c:v>
                      </c:pt>
                      <c:pt idx="57883">
                        <c:v>-72.710279999999997</c:v>
                      </c:pt>
                      <c:pt idx="57884">
                        <c:v>-72.72999999999999</c:v>
                      </c:pt>
                      <c:pt idx="57885">
                        <c:v>-72.750230000000002</c:v>
                      </c:pt>
                      <c:pt idx="57886">
                        <c:v>-72.770189999999999</c:v>
                      </c:pt>
                      <c:pt idx="57887">
                        <c:v>-72.790199999999999</c:v>
                      </c:pt>
                      <c:pt idx="57888">
                        <c:v>-72.808109999999999</c:v>
                      </c:pt>
                      <c:pt idx="57889">
                        <c:v>-72.827919999999992</c:v>
                      </c:pt>
                      <c:pt idx="57890">
                        <c:v>-72.84772000000001</c:v>
                      </c:pt>
                      <c:pt idx="57891">
                        <c:v>-72.867810000000006</c:v>
                      </c:pt>
                      <c:pt idx="57892">
                        <c:v>-72.886179999999996</c:v>
                      </c:pt>
                      <c:pt idx="57893">
                        <c:v>-72.905959999999993</c:v>
                      </c:pt>
                      <c:pt idx="57894">
                        <c:v>-72.925129999999996</c:v>
                      </c:pt>
                      <c:pt idx="57895">
                        <c:v>-72.944919999999996</c:v>
                      </c:pt>
                      <c:pt idx="57896">
                        <c:v>-72.964039999999997</c:v>
                      </c:pt>
                      <c:pt idx="57897">
                        <c:v>-72.983490000000003</c:v>
                      </c:pt>
                      <c:pt idx="57898">
                        <c:v>-73.002649999999988</c:v>
                      </c:pt>
                      <c:pt idx="57899">
                        <c:v>-73.021569999999997</c:v>
                      </c:pt>
                      <c:pt idx="57900">
                        <c:v>-73.036110000000008</c:v>
                      </c:pt>
                      <c:pt idx="57901">
                        <c:v>-73.050460000000001</c:v>
                      </c:pt>
                      <c:pt idx="57902">
                        <c:v>-73.068030000000007</c:v>
                      </c:pt>
                      <c:pt idx="57903">
                        <c:v>-73.085719999999995</c:v>
                      </c:pt>
                      <c:pt idx="57904">
                        <c:v>-73.103399999999993</c:v>
                      </c:pt>
                      <c:pt idx="57905">
                        <c:v>-73.121279999999999</c:v>
                      </c:pt>
                      <c:pt idx="57906">
                        <c:v>-73.138890000000004</c:v>
                      </c:pt>
                      <c:pt idx="57907">
                        <c:v>-73.15701</c:v>
                      </c:pt>
                      <c:pt idx="57908">
                        <c:v>-73.174849999999992</c:v>
                      </c:pt>
                      <c:pt idx="57909">
                        <c:v>-73.192819999999998</c:v>
                      </c:pt>
                      <c:pt idx="57910">
                        <c:v>-73.210540000000009</c:v>
                      </c:pt>
                      <c:pt idx="57911">
                        <c:v>-73.22847999999999</c:v>
                      </c:pt>
                      <c:pt idx="57912">
                        <c:v>-73.246049999999997</c:v>
                      </c:pt>
                      <c:pt idx="57913">
                        <c:v>-73.263980000000004</c:v>
                      </c:pt>
                      <c:pt idx="57914">
                        <c:v>-73.281610000000001</c:v>
                      </c:pt>
                      <c:pt idx="57915">
                        <c:v>-73.299180000000007</c:v>
                      </c:pt>
                      <c:pt idx="57916">
                        <c:v>-73.316249999999997</c:v>
                      </c:pt>
                      <c:pt idx="57917">
                        <c:v>-73.33381</c:v>
                      </c:pt>
                      <c:pt idx="57918">
                        <c:v>-73.350520000000003</c:v>
                      </c:pt>
                      <c:pt idx="57919">
                        <c:v>-73.367869999999996</c:v>
                      </c:pt>
                      <c:pt idx="57920">
                        <c:v>-73.384720000000002</c:v>
                      </c:pt>
                      <c:pt idx="57921">
                        <c:v>-73.401659999999993</c:v>
                      </c:pt>
                      <c:pt idx="57922">
                        <c:v>-73.418669999999992</c:v>
                      </c:pt>
                      <c:pt idx="57923">
                        <c:v>-73.421559999999999</c:v>
                      </c:pt>
                      <c:pt idx="57924">
                        <c:v>-73.431920000000005</c:v>
                      </c:pt>
                      <c:pt idx="57925">
                        <c:v>-73.445989999999995</c:v>
                      </c:pt>
                      <c:pt idx="57926">
                        <c:v>-73.460039999999992</c:v>
                      </c:pt>
                      <c:pt idx="57927">
                        <c:v>-73.475949999999997</c:v>
                      </c:pt>
                      <c:pt idx="57928">
                        <c:v>-73.491970000000009</c:v>
                      </c:pt>
                      <c:pt idx="57929">
                        <c:v>-73.505979999999994</c:v>
                      </c:pt>
                      <c:pt idx="57930">
                        <c:v>-73.520960000000002</c:v>
                      </c:pt>
                      <c:pt idx="57931">
                        <c:v>-73.536330000000007</c:v>
                      </c:pt>
                      <c:pt idx="57932">
                        <c:v>-73.550510000000003</c:v>
                      </c:pt>
                      <c:pt idx="57933">
                        <c:v>-73.565269999999998</c:v>
                      </c:pt>
                      <c:pt idx="57934">
                        <c:v>-73.579970000000003</c:v>
                      </c:pt>
                      <c:pt idx="57935">
                        <c:v>-73.594769999999997</c:v>
                      </c:pt>
                      <c:pt idx="57936">
                        <c:v>-73.609489999999994</c:v>
                      </c:pt>
                      <c:pt idx="57937">
                        <c:v>-73.623630000000006</c:v>
                      </c:pt>
                      <c:pt idx="57938">
                        <c:v>-73.628500000000003</c:v>
                      </c:pt>
                      <c:pt idx="57939">
                        <c:v>-73.641059999999996</c:v>
                      </c:pt>
                      <c:pt idx="57940">
                        <c:v>-73.654359999999997</c:v>
                      </c:pt>
                      <c:pt idx="57941">
                        <c:v>-73.668610000000001</c:v>
                      </c:pt>
                      <c:pt idx="57942">
                        <c:v>-73.683949999999996</c:v>
                      </c:pt>
                      <c:pt idx="57943">
                        <c:v>-73.693359999999998</c:v>
                      </c:pt>
                      <c:pt idx="57944">
                        <c:v>-73.70644999999999</c:v>
                      </c:pt>
                      <c:pt idx="57945">
                        <c:v>-73.721500000000006</c:v>
                      </c:pt>
                      <c:pt idx="57946">
                        <c:v>-73.733009999999993</c:v>
                      </c:pt>
                      <c:pt idx="57947">
                        <c:v>-73.746459999999999</c:v>
                      </c:pt>
                      <c:pt idx="57948">
                        <c:v>-73.758039999999994</c:v>
                      </c:pt>
                      <c:pt idx="57949">
                        <c:v>-73.770910000000001</c:v>
                      </c:pt>
                      <c:pt idx="57950">
                        <c:v>-73.784289999999999</c:v>
                      </c:pt>
                      <c:pt idx="57951">
                        <c:v>-73.797550000000001</c:v>
                      </c:pt>
                      <c:pt idx="57952">
                        <c:v>-73.811400000000006</c:v>
                      </c:pt>
                      <c:pt idx="57953">
                        <c:v>-73.822090000000003</c:v>
                      </c:pt>
                      <c:pt idx="57954">
                        <c:v>-73.834559999999996</c:v>
                      </c:pt>
                      <c:pt idx="57955">
                        <c:v>-73.843890000000002</c:v>
                      </c:pt>
                      <c:pt idx="57956">
                        <c:v>-73.850170000000006</c:v>
                      </c:pt>
                      <c:pt idx="57957">
                        <c:v>-73.863029999999995</c:v>
                      </c:pt>
                      <c:pt idx="57958">
                        <c:v>-73.867890000000003</c:v>
                      </c:pt>
                      <c:pt idx="57959">
                        <c:v>-73.879099999999994</c:v>
                      </c:pt>
                      <c:pt idx="57960">
                        <c:v>-73.890259999999998</c:v>
                      </c:pt>
                      <c:pt idx="57961">
                        <c:v>-73.901790000000005</c:v>
                      </c:pt>
                      <c:pt idx="57962">
                        <c:v>-73.913240000000002</c:v>
                      </c:pt>
                      <c:pt idx="57963">
                        <c:v>-73.922600000000003</c:v>
                      </c:pt>
                      <c:pt idx="57964">
                        <c:v>-73.933980000000005</c:v>
                      </c:pt>
                      <c:pt idx="57965">
                        <c:v>-73.945650000000001</c:v>
                      </c:pt>
                      <c:pt idx="57966">
                        <c:v>-73.954549999999998</c:v>
                      </c:pt>
                      <c:pt idx="57967">
                        <c:v>-73.963409999999996</c:v>
                      </c:pt>
                      <c:pt idx="57968">
                        <c:v>-73.975850000000008</c:v>
                      </c:pt>
                      <c:pt idx="57969">
                        <c:v>-73.988659999999996</c:v>
                      </c:pt>
                      <c:pt idx="57970">
                        <c:v>-73.999210000000005</c:v>
                      </c:pt>
                      <c:pt idx="57971">
                        <c:v>-74.010400000000004</c:v>
                      </c:pt>
                      <c:pt idx="57972">
                        <c:v>-74.019509999999997</c:v>
                      </c:pt>
                      <c:pt idx="57973">
                        <c:v>-74.032449999999997</c:v>
                      </c:pt>
                      <c:pt idx="57974">
                        <c:v>-74.046580000000006</c:v>
                      </c:pt>
                      <c:pt idx="57975">
                        <c:v>-74.0608</c:v>
                      </c:pt>
                      <c:pt idx="57976">
                        <c:v>-74.075949999999992</c:v>
                      </c:pt>
                      <c:pt idx="57977">
                        <c:v>-74.089840000000009</c:v>
                      </c:pt>
                      <c:pt idx="57978">
                        <c:v>-74.1053</c:v>
                      </c:pt>
                      <c:pt idx="57979">
                        <c:v>-74.117230000000006</c:v>
                      </c:pt>
                      <c:pt idx="57980">
                        <c:v>-74.132639999999995</c:v>
                      </c:pt>
                      <c:pt idx="57981">
                        <c:v>-74.144239999999996</c:v>
                      </c:pt>
                      <c:pt idx="57982">
                        <c:v>-74.160959999999989</c:v>
                      </c:pt>
                      <c:pt idx="57983">
                        <c:v>-74.175160000000005</c:v>
                      </c:pt>
                      <c:pt idx="57984">
                        <c:v>-74.192309999999992</c:v>
                      </c:pt>
                      <c:pt idx="57985">
                        <c:v>-74.205669999999998</c:v>
                      </c:pt>
                      <c:pt idx="57986">
                        <c:v>-74.223970000000008</c:v>
                      </c:pt>
                      <c:pt idx="57987">
                        <c:v>-74.238990000000001</c:v>
                      </c:pt>
                      <c:pt idx="57988">
                        <c:v>-74.257000000000005</c:v>
                      </c:pt>
                      <c:pt idx="57989">
                        <c:v>-74.270949999999999</c:v>
                      </c:pt>
                      <c:pt idx="57990">
                        <c:v>-74.286159999999995</c:v>
                      </c:pt>
                      <c:pt idx="57991">
                        <c:v>-74.299759999999992</c:v>
                      </c:pt>
                      <c:pt idx="57992">
                        <c:v>-74.314999999999998</c:v>
                      </c:pt>
                      <c:pt idx="57993">
                        <c:v>-74.331040000000002</c:v>
                      </c:pt>
                      <c:pt idx="57994">
                        <c:v>-74.33596</c:v>
                      </c:pt>
                      <c:pt idx="57995">
                        <c:v>-74.344369999999998</c:v>
                      </c:pt>
                      <c:pt idx="57996">
                        <c:v>-74.360609999999994</c:v>
                      </c:pt>
                      <c:pt idx="57997">
                        <c:v>-74.379369999999994</c:v>
                      </c:pt>
                      <c:pt idx="57998">
                        <c:v>-74.396199999999993</c:v>
                      </c:pt>
                      <c:pt idx="57999">
                        <c:v>-74.412669999999991</c:v>
                      </c:pt>
                      <c:pt idx="58000">
                        <c:v>-74.424779999999998</c:v>
                      </c:pt>
                      <c:pt idx="58001">
                        <c:v>-74.440190000000001</c:v>
                      </c:pt>
                      <c:pt idx="58002">
                        <c:v>-74.454570000000004</c:v>
                      </c:pt>
                      <c:pt idx="58003">
                        <c:v>-74.47084000000001</c:v>
                      </c:pt>
                      <c:pt idx="58004">
                        <c:v>-74.485960000000006</c:v>
                      </c:pt>
                      <c:pt idx="58005">
                        <c:v>-74.501860000000008</c:v>
                      </c:pt>
                      <c:pt idx="58006">
                        <c:v>-74.516959999999997</c:v>
                      </c:pt>
                      <c:pt idx="58007">
                        <c:v>-74.533180000000002</c:v>
                      </c:pt>
                      <c:pt idx="58008">
                        <c:v>-74.548730000000006</c:v>
                      </c:pt>
                      <c:pt idx="58009">
                        <c:v>-74.565609999999992</c:v>
                      </c:pt>
                      <c:pt idx="58010">
                        <c:v>-74.580970000000008</c:v>
                      </c:pt>
                      <c:pt idx="58011">
                        <c:v>-74.597380000000001</c:v>
                      </c:pt>
                      <c:pt idx="58012">
                        <c:v>-74.612210000000005</c:v>
                      </c:pt>
                      <c:pt idx="58013">
                        <c:v>-74.628079999999997</c:v>
                      </c:pt>
                      <c:pt idx="58014">
                        <c:v>-74.64452</c:v>
                      </c:pt>
                      <c:pt idx="58015">
                        <c:v>-74.661730000000006</c:v>
                      </c:pt>
                      <c:pt idx="58016">
                        <c:v>-74.67483</c:v>
                      </c:pt>
                      <c:pt idx="58017">
                        <c:v>-74.688699999999997</c:v>
                      </c:pt>
                      <c:pt idx="58018">
                        <c:v>-74.70402</c:v>
                      </c:pt>
                      <c:pt idx="58019">
                        <c:v>-74.721099999999993</c:v>
                      </c:pt>
                      <c:pt idx="58020">
                        <c:v>-74.736729999999994</c:v>
                      </c:pt>
                      <c:pt idx="58021">
                        <c:v>-74.753109999999992</c:v>
                      </c:pt>
                      <c:pt idx="58022">
                        <c:v>-74.756200000000007</c:v>
                      </c:pt>
                      <c:pt idx="58023">
                        <c:v>-74.769059999999996</c:v>
                      </c:pt>
                      <c:pt idx="58024">
                        <c:v>-74.783369999999991</c:v>
                      </c:pt>
                      <c:pt idx="58025">
                        <c:v>-74.799990000000008</c:v>
                      </c:pt>
                      <c:pt idx="58026">
                        <c:v>-74.815449999999998</c:v>
                      </c:pt>
                      <c:pt idx="58027">
                        <c:v>-74.82893</c:v>
                      </c:pt>
                      <c:pt idx="58028">
                        <c:v>-74.845030000000008</c:v>
                      </c:pt>
                      <c:pt idx="58029">
                        <c:v>-74.859290000000001</c:v>
                      </c:pt>
                      <c:pt idx="58030">
                        <c:v>-74.872140000000002</c:v>
                      </c:pt>
                      <c:pt idx="58031">
                        <c:v>-74.884100000000004</c:v>
                      </c:pt>
                      <c:pt idx="58032">
                        <c:v>-74.895099999999999</c:v>
                      </c:pt>
                      <c:pt idx="58033">
                        <c:v>-74.909100000000009</c:v>
                      </c:pt>
                      <c:pt idx="58034">
                        <c:v>-74.921639999999996</c:v>
                      </c:pt>
                      <c:pt idx="58035">
                        <c:v>-74.936540000000008</c:v>
                      </c:pt>
                      <c:pt idx="58036">
                        <c:v>-74.949250000000006</c:v>
                      </c:pt>
                      <c:pt idx="58037">
                        <c:v>-74.952379999999991</c:v>
                      </c:pt>
                      <c:pt idx="58038">
                        <c:v>-74.967359999999999</c:v>
                      </c:pt>
                      <c:pt idx="58039">
                        <c:v>-74.98312</c:v>
                      </c:pt>
                      <c:pt idx="58040">
                        <c:v>-74.996589999999998</c:v>
                      </c:pt>
                      <c:pt idx="58041">
                        <c:v>-75.013509999999997</c:v>
                      </c:pt>
                      <c:pt idx="58042">
                        <c:v>-75.026619999999994</c:v>
                      </c:pt>
                      <c:pt idx="58043">
                        <c:v>-75.041789999999992</c:v>
                      </c:pt>
                      <c:pt idx="58044">
                        <c:v>-75.055710000000005</c:v>
                      </c:pt>
                      <c:pt idx="58045">
                        <c:v>-75.072050000000004</c:v>
                      </c:pt>
                      <c:pt idx="58046">
                        <c:v>-75.08493</c:v>
                      </c:pt>
                      <c:pt idx="58047">
                        <c:v>-75.101339999999993</c:v>
                      </c:pt>
                      <c:pt idx="58048">
                        <c:v>-75.114869999999996</c:v>
                      </c:pt>
                      <c:pt idx="58049">
                        <c:v>-75.131360000000001</c:v>
                      </c:pt>
                      <c:pt idx="58050">
                        <c:v>-75.142319999999998</c:v>
                      </c:pt>
                      <c:pt idx="58051">
                        <c:v>-75.15522</c:v>
                      </c:pt>
                      <c:pt idx="58052">
                        <c:v>-75.169730000000001</c:v>
                      </c:pt>
                      <c:pt idx="58053">
                        <c:v>-75.185149999999993</c:v>
                      </c:pt>
                      <c:pt idx="58054">
                        <c:v>-75.200720000000004</c:v>
                      </c:pt>
                      <c:pt idx="58055">
                        <c:v>-75.217340000000007</c:v>
                      </c:pt>
                      <c:pt idx="58056">
                        <c:v>-75.233239999999995</c:v>
                      </c:pt>
                      <c:pt idx="58057">
                        <c:v>-75.250299999999996</c:v>
                      </c:pt>
                      <c:pt idx="58058">
                        <c:v>-75.266570000000002</c:v>
                      </c:pt>
                      <c:pt idx="58059">
                        <c:v>-75.28389</c:v>
                      </c:pt>
                      <c:pt idx="58060">
                        <c:v>-75.300430000000006</c:v>
                      </c:pt>
                      <c:pt idx="58061">
                        <c:v>-75.31756</c:v>
                      </c:pt>
                      <c:pt idx="58062">
                        <c:v>-75.33426</c:v>
                      </c:pt>
                      <c:pt idx="58063">
                        <c:v>-75.352199999999996</c:v>
                      </c:pt>
                      <c:pt idx="58064">
                        <c:v>-75.368470000000002</c:v>
                      </c:pt>
                      <c:pt idx="58065">
                        <c:v>-75.385829999999999</c:v>
                      </c:pt>
                      <c:pt idx="58066">
                        <c:v>-75.403180000000006</c:v>
                      </c:pt>
                      <c:pt idx="58067">
                        <c:v>-75.421129999999991</c:v>
                      </c:pt>
                      <c:pt idx="58068">
                        <c:v>-75.437820000000002</c:v>
                      </c:pt>
                      <c:pt idx="58069">
                        <c:v>-75.452839999999995</c:v>
                      </c:pt>
                      <c:pt idx="58070">
                        <c:v>-75.470259999999996</c:v>
                      </c:pt>
                      <c:pt idx="58071">
                        <c:v>-75.487270000000009</c:v>
                      </c:pt>
                      <c:pt idx="58072">
                        <c:v>-75.505259999999993</c:v>
                      </c:pt>
                      <c:pt idx="58073">
                        <c:v>-75.523510000000002</c:v>
                      </c:pt>
                      <c:pt idx="58074">
                        <c:v>-75.539509999999993</c:v>
                      </c:pt>
                      <c:pt idx="58075">
                        <c:v>-75.555970000000002</c:v>
                      </c:pt>
                      <c:pt idx="58076">
                        <c:v>-75.573459999999997</c:v>
                      </c:pt>
                      <c:pt idx="58077">
                        <c:v>-75.591629999999995</c:v>
                      </c:pt>
                      <c:pt idx="58078">
                        <c:v>-75.608279999999993</c:v>
                      </c:pt>
                      <c:pt idx="58079">
                        <c:v>-75.626670000000004</c:v>
                      </c:pt>
                      <c:pt idx="58080">
                        <c:v>-75.644720000000007</c:v>
                      </c:pt>
                      <c:pt idx="58081">
                        <c:v>-75.662010000000009</c:v>
                      </c:pt>
                      <c:pt idx="58082">
                        <c:v>-75.68047</c:v>
                      </c:pt>
                      <c:pt idx="58083">
                        <c:v>-75.698239999999998</c:v>
                      </c:pt>
                      <c:pt idx="58084">
                        <c:v>-75.71575</c:v>
                      </c:pt>
                      <c:pt idx="58085">
                        <c:v>-75.733040000000003</c:v>
                      </c:pt>
                      <c:pt idx="58086">
                        <c:v>-75.750510000000006</c:v>
                      </c:pt>
                      <c:pt idx="58087">
                        <c:v>-75.767870000000002</c:v>
                      </c:pt>
                      <c:pt idx="58088">
                        <c:v>-75.783880000000011</c:v>
                      </c:pt>
                      <c:pt idx="58089">
                        <c:v>-75.798580000000001</c:v>
                      </c:pt>
                      <c:pt idx="58090">
                        <c:v>-75.814999999999998</c:v>
                      </c:pt>
                      <c:pt idx="58091">
                        <c:v>-75.830430000000007</c:v>
                      </c:pt>
                      <c:pt idx="58092">
                        <c:v>-75.777529999999999</c:v>
                      </c:pt>
                      <c:pt idx="58093">
                        <c:v>-75.758720000000011</c:v>
                      </c:pt>
                      <c:pt idx="58094">
                        <c:v>-75.745040000000003</c:v>
                      </c:pt>
                      <c:pt idx="58095">
                        <c:v>-75.733739999999997</c:v>
                      </c:pt>
                      <c:pt idx="58096">
                        <c:v>-75.725309999999993</c:v>
                      </c:pt>
                      <c:pt idx="58097">
                        <c:v>-75.719480000000004</c:v>
                      </c:pt>
                      <c:pt idx="58098">
                        <c:v>-75.715360000000004</c:v>
                      </c:pt>
                      <c:pt idx="58099">
                        <c:v>-75.714460000000003</c:v>
                      </c:pt>
                      <c:pt idx="58100">
                        <c:v>-75.71508</c:v>
                      </c:pt>
                      <c:pt idx="58101">
                        <c:v>-75.717410000000001</c:v>
                      </c:pt>
                      <c:pt idx="58102">
                        <c:v>-75.719459999999998</c:v>
                      </c:pt>
                      <c:pt idx="58103">
                        <c:v>-75.715209999999999</c:v>
                      </c:pt>
                      <c:pt idx="58104">
                        <c:v>-75.703980000000001</c:v>
                      </c:pt>
                      <c:pt idx="58105">
                        <c:v>-75.710119999999989</c:v>
                      </c:pt>
                      <c:pt idx="58106">
                        <c:v>-75.647539999999992</c:v>
                      </c:pt>
                      <c:pt idx="58107">
                        <c:v>-75.624809999999997</c:v>
                      </c:pt>
                      <c:pt idx="58108">
                        <c:v>-75.615480000000005</c:v>
                      </c:pt>
                      <c:pt idx="58109">
                        <c:v>-75.611559999999997</c:v>
                      </c:pt>
                      <c:pt idx="58110">
                        <c:v>-75.603220000000007</c:v>
                      </c:pt>
                      <c:pt idx="58111">
                        <c:v>-75.601950000000002</c:v>
                      </c:pt>
                      <c:pt idx="58112">
                        <c:v>-75.600139999999996</c:v>
                      </c:pt>
                      <c:pt idx="58113">
                        <c:v>-75.600170000000006</c:v>
                      </c:pt>
                      <c:pt idx="58114">
                        <c:v>-75.600989999999996</c:v>
                      </c:pt>
                      <c:pt idx="58115">
                        <c:v>-75.602539999999991</c:v>
                      </c:pt>
                      <c:pt idx="58116">
                        <c:v>-75.591939999999994</c:v>
                      </c:pt>
                      <c:pt idx="58117">
                        <c:v>-75.596900000000005</c:v>
                      </c:pt>
                      <c:pt idx="58118">
                        <c:v>-75.579549999999998</c:v>
                      </c:pt>
                      <c:pt idx="58119">
                        <c:v>-75.582359999999994</c:v>
                      </c:pt>
                      <c:pt idx="58120">
                        <c:v>-75.587699999999998</c:v>
                      </c:pt>
                      <c:pt idx="58121">
                        <c:v>-75.593519999999998</c:v>
                      </c:pt>
                      <c:pt idx="58122">
                        <c:v>-75.599429999999998</c:v>
                      </c:pt>
                      <c:pt idx="58123">
                        <c:v>-75.605140000000006</c:v>
                      </c:pt>
                      <c:pt idx="58124">
                        <c:v>-75.610330000000005</c:v>
                      </c:pt>
                      <c:pt idx="58125">
                        <c:v>-75.616309999999999</c:v>
                      </c:pt>
                      <c:pt idx="58126">
                        <c:v>-75.620459999999994</c:v>
                      </c:pt>
                      <c:pt idx="58127">
                        <c:v>-75.618200000000002</c:v>
                      </c:pt>
                      <c:pt idx="58128">
                        <c:v>-75.621430000000004</c:v>
                      </c:pt>
                      <c:pt idx="58129">
                        <c:v>-75.626289999999997</c:v>
                      </c:pt>
                      <c:pt idx="58130">
                        <c:v>-75.632089999999991</c:v>
                      </c:pt>
                      <c:pt idx="58131">
                        <c:v>-75.636939999999996</c:v>
                      </c:pt>
                      <c:pt idx="58132">
                        <c:v>-75.642120000000006</c:v>
                      </c:pt>
                      <c:pt idx="58133">
                        <c:v>-75.644189999999995</c:v>
                      </c:pt>
                      <c:pt idx="58134">
                        <c:v>-75.649010000000004</c:v>
                      </c:pt>
                      <c:pt idx="58135">
                        <c:v>-75.654130000000009</c:v>
                      </c:pt>
                      <c:pt idx="58136">
                        <c:v>-75.660179999999997</c:v>
                      </c:pt>
                      <c:pt idx="58137">
                        <c:v>-75.666349999999994</c:v>
                      </c:pt>
                      <c:pt idx="58138">
                        <c:v>-75.673339999999996</c:v>
                      </c:pt>
                      <c:pt idx="58139">
                        <c:v>-75.680689999999998</c:v>
                      </c:pt>
                      <c:pt idx="58140">
                        <c:v>-75.688230000000004</c:v>
                      </c:pt>
                      <c:pt idx="58141">
                        <c:v>-75.696449999999999</c:v>
                      </c:pt>
                      <c:pt idx="58142">
                        <c:v>-75.70514</c:v>
                      </c:pt>
                      <c:pt idx="58143">
                        <c:v>-75.713880000000003</c:v>
                      </c:pt>
                      <c:pt idx="58144">
                        <c:v>-75.723110000000005</c:v>
                      </c:pt>
                      <c:pt idx="58145">
                        <c:v>-75.732020000000006</c:v>
                      </c:pt>
                      <c:pt idx="58146">
                        <c:v>-75.741500000000002</c:v>
                      </c:pt>
                      <c:pt idx="58147">
                        <c:v>-75.750960000000006</c:v>
                      </c:pt>
                      <c:pt idx="58148">
                        <c:v>-75.76088</c:v>
                      </c:pt>
                      <c:pt idx="58149">
                        <c:v>-75.770449999999997</c:v>
                      </c:pt>
                      <c:pt idx="58150">
                        <c:v>-75.78134</c:v>
                      </c:pt>
                      <c:pt idx="58151">
                        <c:v>-75.777729999999991</c:v>
                      </c:pt>
                      <c:pt idx="58152">
                        <c:v>-75.789640000000006</c:v>
                      </c:pt>
                      <c:pt idx="58153">
                        <c:v>-75.800110000000004</c:v>
                      </c:pt>
                      <c:pt idx="58154">
                        <c:v>-75.81174</c:v>
                      </c:pt>
                      <c:pt idx="58155">
                        <c:v>-75.823629999999994</c:v>
                      </c:pt>
                      <c:pt idx="58156">
                        <c:v>-75.835729999999998</c:v>
                      </c:pt>
                      <c:pt idx="58157">
                        <c:v>-75.847660000000005</c:v>
                      </c:pt>
                      <c:pt idx="58158">
                        <c:v>-75.859459999999999</c:v>
                      </c:pt>
                      <c:pt idx="58159">
                        <c:v>-75.871970000000005</c:v>
                      </c:pt>
                      <c:pt idx="58160">
                        <c:v>-75.884559999999993</c:v>
                      </c:pt>
                      <c:pt idx="58161">
                        <c:v>-75.89743</c:v>
                      </c:pt>
                      <c:pt idx="58162">
                        <c:v>-75.910209999999992</c:v>
                      </c:pt>
                      <c:pt idx="58163">
                        <c:v>-75.847009999999997</c:v>
                      </c:pt>
                      <c:pt idx="58164">
                        <c:v>-75.81101000000001</c:v>
                      </c:pt>
                      <c:pt idx="58165">
                        <c:v>-75.802729999999997</c:v>
                      </c:pt>
                      <c:pt idx="58166">
                        <c:v>-75.79679999999999</c:v>
                      </c:pt>
                      <c:pt idx="58167">
                        <c:v>-75.793300000000002</c:v>
                      </c:pt>
                      <c:pt idx="58168">
                        <c:v>-75.791989999999998</c:v>
                      </c:pt>
                      <c:pt idx="58169">
                        <c:v>-75.7898</c:v>
                      </c:pt>
                      <c:pt idx="58170">
                        <c:v>-75.78792</c:v>
                      </c:pt>
                      <c:pt idx="58171">
                        <c:v>-75.787149999999997</c:v>
                      </c:pt>
                      <c:pt idx="58172">
                        <c:v>-75.776859999999999</c:v>
                      </c:pt>
                      <c:pt idx="58173">
                        <c:v>-75.775440000000003</c:v>
                      </c:pt>
                      <c:pt idx="58174">
                        <c:v>-75.774900000000002</c:v>
                      </c:pt>
                      <c:pt idx="58175">
                        <c:v>-75.776949999999999</c:v>
                      </c:pt>
                      <c:pt idx="58176">
                        <c:v>-75.777549999999991</c:v>
                      </c:pt>
                      <c:pt idx="58177">
                        <c:v>-75.778880000000001</c:v>
                      </c:pt>
                      <c:pt idx="58178">
                        <c:v>-75.780429999999996</c:v>
                      </c:pt>
                      <c:pt idx="58179">
                        <c:v>-75.782449999999997</c:v>
                      </c:pt>
                      <c:pt idx="58180">
                        <c:v>-75.78492</c:v>
                      </c:pt>
                      <c:pt idx="58181">
                        <c:v>-75.78801</c:v>
                      </c:pt>
                      <c:pt idx="58182">
                        <c:v>-75.791640000000001</c:v>
                      </c:pt>
                      <c:pt idx="58183">
                        <c:v>-75.795700000000011</c:v>
                      </c:pt>
                      <c:pt idx="58184">
                        <c:v>-75.785840000000007</c:v>
                      </c:pt>
                      <c:pt idx="58185">
                        <c:v>-75.768740000000008</c:v>
                      </c:pt>
                      <c:pt idx="58186">
                        <c:v>-75.748339999999999</c:v>
                      </c:pt>
                      <c:pt idx="58187">
                        <c:v>-75.726849999999999</c:v>
                      </c:pt>
                      <c:pt idx="58188">
                        <c:v>-75.701679999999996</c:v>
                      </c:pt>
                      <c:pt idx="58189">
                        <c:v>-75.685469999999995</c:v>
                      </c:pt>
                      <c:pt idx="58190">
                        <c:v>-75.659019999999998</c:v>
                      </c:pt>
                      <c:pt idx="58191">
                        <c:v>-75.627880000000005</c:v>
                      </c:pt>
                      <c:pt idx="58192">
                        <c:v>-75.588290000000001</c:v>
                      </c:pt>
                      <c:pt idx="58193">
                        <c:v>-75.548659999999998</c:v>
                      </c:pt>
                      <c:pt idx="58194">
                        <c:v>-75.50882</c:v>
                      </c:pt>
                      <c:pt idx="58195">
                        <c:v>-75.469130000000007</c:v>
                      </c:pt>
                      <c:pt idx="58196">
                        <c:v>-75.426349999999999</c:v>
                      </c:pt>
                      <c:pt idx="58197">
                        <c:v>-75.383129999999994</c:v>
                      </c:pt>
                      <c:pt idx="58198">
                        <c:v>-75.336920000000006</c:v>
                      </c:pt>
                      <c:pt idx="58199">
                        <c:v>-75.292270000000002</c:v>
                      </c:pt>
                      <c:pt idx="58200">
                        <c:v>-75.230930000000001</c:v>
                      </c:pt>
                      <c:pt idx="58201">
                        <c:v>-75.185380000000009</c:v>
                      </c:pt>
                      <c:pt idx="58202">
                        <c:v>-75.139290000000003</c:v>
                      </c:pt>
                      <c:pt idx="58203">
                        <c:v>-75.096019999999996</c:v>
                      </c:pt>
                      <c:pt idx="58204">
                        <c:v>-74.981830000000002</c:v>
                      </c:pt>
                      <c:pt idx="58205">
                        <c:v>-74.902889999999999</c:v>
                      </c:pt>
                      <c:pt idx="58206">
                        <c:v>-74.830060000000003</c:v>
                      </c:pt>
                      <c:pt idx="58207">
                        <c:v>-74.743629999999996</c:v>
                      </c:pt>
                      <c:pt idx="58208">
                        <c:v>-74.677480000000003</c:v>
                      </c:pt>
                      <c:pt idx="58209">
                        <c:v>-74.608400000000003</c:v>
                      </c:pt>
                      <c:pt idx="58210">
                        <c:v>-74.545469999999995</c:v>
                      </c:pt>
                      <c:pt idx="58211">
                        <c:v>-74.485100000000003</c:v>
                      </c:pt>
                      <c:pt idx="58212">
                        <c:v>-74.423349999999999</c:v>
                      </c:pt>
                      <c:pt idx="58213">
                        <c:v>-74.351570000000009</c:v>
                      </c:pt>
                      <c:pt idx="58214">
                        <c:v>-74.296400000000006</c:v>
                      </c:pt>
                      <c:pt idx="58215">
                        <c:v>-74.245099999999994</c:v>
                      </c:pt>
                      <c:pt idx="58216">
                        <c:v>-74.194980000000001</c:v>
                      </c:pt>
                      <c:pt idx="58217">
                        <c:v>-74.148569999999992</c:v>
                      </c:pt>
                      <c:pt idx="58218">
                        <c:v>-74.099530000000001</c:v>
                      </c:pt>
                      <c:pt idx="58219">
                        <c:v>-74.026259999999994</c:v>
                      </c:pt>
                      <c:pt idx="58220">
                        <c:v>-73.979549999999989</c:v>
                      </c:pt>
                      <c:pt idx="58221">
                        <c:v>-73.939809999999994</c:v>
                      </c:pt>
                      <c:pt idx="58222">
                        <c:v>-73.902159999999995</c:v>
                      </c:pt>
                      <c:pt idx="58223">
                        <c:v>-73.864509999999996</c:v>
                      </c:pt>
                      <c:pt idx="58224">
                        <c:v>-73.825090000000003</c:v>
                      </c:pt>
                      <c:pt idx="58225">
                        <c:v>-73.78595</c:v>
                      </c:pt>
                      <c:pt idx="58226">
                        <c:v>-73.746499999999997</c:v>
                      </c:pt>
                      <c:pt idx="58227">
                        <c:v>-73.708759999999998</c:v>
                      </c:pt>
                      <c:pt idx="58228">
                        <c:v>-73.672939999999997</c:v>
                      </c:pt>
                      <c:pt idx="58229">
                        <c:v>-73.635859999999994</c:v>
                      </c:pt>
                      <c:pt idx="58230">
                        <c:v>-73.602499999999992</c:v>
                      </c:pt>
                      <c:pt idx="58231">
                        <c:v>-73.569209999999998</c:v>
                      </c:pt>
                      <c:pt idx="58232">
                        <c:v>-73.539109999999994</c:v>
                      </c:pt>
                      <c:pt idx="58233">
                        <c:v>-73.508219999999994</c:v>
                      </c:pt>
                      <c:pt idx="58234">
                        <c:v>-73.478800000000007</c:v>
                      </c:pt>
                      <c:pt idx="58235">
                        <c:v>-73.448760000000007</c:v>
                      </c:pt>
                      <c:pt idx="58236">
                        <c:v>-73.421229999999994</c:v>
                      </c:pt>
                      <c:pt idx="58237">
                        <c:v>-73.395400000000009</c:v>
                      </c:pt>
                      <c:pt idx="58238">
                        <c:v>-73.346679999999992</c:v>
                      </c:pt>
                      <c:pt idx="58239">
                        <c:v>-73.304919999999996</c:v>
                      </c:pt>
                      <c:pt idx="58240">
                        <c:v>-73.271730000000005</c:v>
                      </c:pt>
                      <c:pt idx="58241">
                        <c:v>-73.248629999999991</c:v>
                      </c:pt>
                      <c:pt idx="58242">
                        <c:v>-73.219450000000009</c:v>
                      </c:pt>
                      <c:pt idx="58243">
                        <c:v>-73.152799999999999</c:v>
                      </c:pt>
                      <c:pt idx="58244">
                        <c:v>-73.091610000000003</c:v>
                      </c:pt>
                      <c:pt idx="58245">
                        <c:v>-73.064570000000003</c:v>
                      </c:pt>
                      <c:pt idx="58246">
                        <c:v>-73.046269999999993</c:v>
                      </c:pt>
                      <c:pt idx="58247">
                        <c:v>-73.029780000000002</c:v>
                      </c:pt>
                      <c:pt idx="58248">
                        <c:v>-73.015889999999999</c:v>
                      </c:pt>
                      <c:pt idx="58249">
                        <c:v>-72.998599999999996</c:v>
                      </c:pt>
                      <c:pt idx="58250">
                        <c:v>-72.958519999999993</c:v>
                      </c:pt>
                      <c:pt idx="58251">
                        <c:v>-72.94332</c:v>
                      </c:pt>
                      <c:pt idx="58252">
                        <c:v>-72.929110000000009</c:v>
                      </c:pt>
                      <c:pt idx="58253">
                        <c:v>-72.914820000000006</c:v>
                      </c:pt>
                      <c:pt idx="58254">
                        <c:v>-72.901939999999996</c:v>
                      </c:pt>
                      <c:pt idx="58255">
                        <c:v>-72.853189999999998</c:v>
                      </c:pt>
                      <c:pt idx="58256">
                        <c:v>-72.833600000000004</c:v>
                      </c:pt>
                      <c:pt idx="58257">
                        <c:v>-72.820419999999999</c:v>
                      </c:pt>
                      <c:pt idx="58258">
                        <c:v>-72.808689999999999</c:v>
                      </c:pt>
                      <c:pt idx="58259">
                        <c:v>-72.799120000000002</c:v>
                      </c:pt>
                      <c:pt idx="58260">
                        <c:v>-72.789469999999994</c:v>
                      </c:pt>
                      <c:pt idx="58261">
                        <c:v>-72.779579999999996</c:v>
                      </c:pt>
                      <c:pt idx="58262">
                        <c:v>-72.771209999999996</c:v>
                      </c:pt>
                      <c:pt idx="58263">
                        <c:v>-72.763800000000003</c:v>
                      </c:pt>
                      <c:pt idx="58264">
                        <c:v>-72.756869999999992</c:v>
                      </c:pt>
                      <c:pt idx="58265">
                        <c:v>-72.749510000000001</c:v>
                      </c:pt>
                      <c:pt idx="58266">
                        <c:v>-72.742670000000004</c:v>
                      </c:pt>
                      <c:pt idx="58267">
                        <c:v>-72.733789999999999</c:v>
                      </c:pt>
                      <c:pt idx="58268">
                        <c:v>-72.728160000000003</c:v>
                      </c:pt>
                      <c:pt idx="58269">
                        <c:v>-72.722129999999993</c:v>
                      </c:pt>
                      <c:pt idx="58270">
                        <c:v>-72.718450000000004</c:v>
                      </c:pt>
                      <c:pt idx="58271">
                        <c:v>-72.704250000000002</c:v>
                      </c:pt>
                      <c:pt idx="58272">
                        <c:v>-72.694379999999995</c:v>
                      </c:pt>
                      <c:pt idx="58273">
                        <c:v>-72.673149999999993</c:v>
                      </c:pt>
                      <c:pt idx="58274">
                        <c:v>-72.654699999999991</c:v>
                      </c:pt>
                      <c:pt idx="58275">
                        <c:v>-72.647950000000009</c:v>
                      </c:pt>
                      <c:pt idx="58276">
                        <c:v>-72.644080000000002</c:v>
                      </c:pt>
                      <c:pt idx="58277">
                        <c:v>-72.641109999999998</c:v>
                      </c:pt>
                      <c:pt idx="58278">
                        <c:v>-72.637749999999997</c:v>
                      </c:pt>
                      <c:pt idx="58279">
                        <c:v>-72.635769999999994</c:v>
                      </c:pt>
                      <c:pt idx="58280">
                        <c:v>-72.634199999999993</c:v>
                      </c:pt>
                      <c:pt idx="58281">
                        <c:v>-72.631870000000006</c:v>
                      </c:pt>
                      <c:pt idx="58282">
                        <c:v>-72.630129999999994</c:v>
                      </c:pt>
                      <c:pt idx="58283">
                        <c:v>-72.627949999999998</c:v>
                      </c:pt>
                      <c:pt idx="58284">
                        <c:v>-72.625770000000003</c:v>
                      </c:pt>
                      <c:pt idx="58285">
                        <c:v>-72.623199999999997</c:v>
                      </c:pt>
                      <c:pt idx="58286">
                        <c:v>-72.621000000000009</c:v>
                      </c:pt>
                      <c:pt idx="58287">
                        <c:v>-72.619039999999998</c:v>
                      </c:pt>
                      <c:pt idx="58288">
                        <c:v>-72.617149999999995</c:v>
                      </c:pt>
                      <c:pt idx="58289">
                        <c:v>-72.590440000000001</c:v>
                      </c:pt>
                      <c:pt idx="58290">
                        <c:v>-72.589169999999996</c:v>
                      </c:pt>
                      <c:pt idx="58291">
                        <c:v>-72.589600000000004</c:v>
                      </c:pt>
                      <c:pt idx="58292">
                        <c:v>-72.588860000000011</c:v>
                      </c:pt>
                      <c:pt idx="58293">
                        <c:v>-72.587630000000004</c:v>
                      </c:pt>
                      <c:pt idx="58294">
                        <c:v>-72.586219999999997</c:v>
                      </c:pt>
                      <c:pt idx="58295">
                        <c:v>-72.584879999999998</c:v>
                      </c:pt>
                      <c:pt idx="58296">
                        <c:v>-72.583250000000007</c:v>
                      </c:pt>
                      <c:pt idx="58297">
                        <c:v>-72.581860000000006</c:v>
                      </c:pt>
                      <c:pt idx="58298">
                        <c:v>-72.579539999999994</c:v>
                      </c:pt>
                      <c:pt idx="58299">
                        <c:v>-72.576390000000004</c:v>
                      </c:pt>
                      <c:pt idx="58300">
                        <c:v>-72.572850000000003</c:v>
                      </c:pt>
                      <c:pt idx="58301">
                        <c:v>-72.56871000000001</c:v>
                      </c:pt>
                      <c:pt idx="58302">
                        <c:v>-72.524799999999999</c:v>
                      </c:pt>
                      <c:pt idx="58303">
                        <c:v>-72.479579999999999</c:v>
                      </c:pt>
                      <c:pt idx="58304">
                        <c:v>-72.450969999999998</c:v>
                      </c:pt>
                      <c:pt idx="58305">
                        <c:v>-72.427750000000003</c:v>
                      </c:pt>
                      <c:pt idx="58306">
                        <c:v>-72.405529999999999</c:v>
                      </c:pt>
                      <c:pt idx="58307">
                        <c:v>-72.38730000000001</c:v>
                      </c:pt>
                      <c:pt idx="58308">
                        <c:v>-72.360770000000002</c:v>
                      </c:pt>
                      <c:pt idx="58309">
                        <c:v>-72.335589999999996</c:v>
                      </c:pt>
                      <c:pt idx="58310">
                        <c:v>-72.313340000000011</c:v>
                      </c:pt>
                      <c:pt idx="58311">
                        <c:v>-72.279499999999999</c:v>
                      </c:pt>
                      <c:pt idx="58312">
                        <c:v>-72.25209000000001</c:v>
                      </c:pt>
                      <c:pt idx="58313">
                        <c:v>-72.229399999999998</c:v>
                      </c:pt>
                      <c:pt idx="58314">
                        <c:v>-72.207160000000002</c:v>
                      </c:pt>
                      <c:pt idx="58315">
                        <c:v>-72.185580000000002</c:v>
                      </c:pt>
                      <c:pt idx="58316">
                        <c:v>-72.164169999999999</c:v>
                      </c:pt>
                      <c:pt idx="58317">
                        <c:v>-72.142160000000004</c:v>
                      </c:pt>
                      <c:pt idx="58318">
                        <c:v>-72.120270000000005</c:v>
                      </c:pt>
                      <c:pt idx="58319">
                        <c:v>-72.098500000000001</c:v>
                      </c:pt>
                      <c:pt idx="58320">
                        <c:v>-72.075180000000003</c:v>
                      </c:pt>
                      <c:pt idx="58321">
                        <c:v>-72.05153</c:v>
                      </c:pt>
                      <c:pt idx="58322">
                        <c:v>-72.017790000000005</c:v>
                      </c:pt>
                      <c:pt idx="58323">
                        <c:v>-71.989499999999992</c:v>
                      </c:pt>
                      <c:pt idx="58324">
                        <c:v>-71.965579999999989</c:v>
                      </c:pt>
                      <c:pt idx="58325">
                        <c:v>-71.939890000000005</c:v>
                      </c:pt>
                      <c:pt idx="58326">
                        <c:v>-71.916330000000002</c:v>
                      </c:pt>
                      <c:pt idx="58327">
                        <c:v>-71.891379999999998</c:v>
                      </c:pt>
                      <c:pt idx="58328">
                        <c:v>-71.867729999999995</c:v>
                      </c:pt>
                      <c:pt idx="58329">
                        <c:v>-71.842799999999997</c:v>
                      </c:pt>
                      <c:pt idx="58330">
                        <c:v>-71.810320000000004</c:v>
                      </c:pt>
                      <c:pt idx="58331">
                        <c:v>-71.777919999999995</c:v>
                      </c:pt>
                      <c:pt idx="58332">
                        <c:v>-71.75694</c:v>
                      </c:pt>
                      <c:pt idx="58333">
                        <c:v>-71.733069999999998</c:v>
                      </c:pt>
                      <c:pt idx="58334">
                        <c:v>-71.706450000000004</c:v>
                      </c:pt>
                      <c:pt idx="58335">
                        <c:v>-71.679389999999998</c:v>
                      </c:pt>
                      <c:pt idx="58336">
                        <c:v>-71.647379999999998</c:v>
                      </c:pt>
                      <c:pt idx="58337">
                        <c:v>-71.616990000000001</c:v>
                      </c:pt>
                      <c:pt idx="58338">
                        <c:v>-71.586610000000007</c:v>
                      </c:pt>
                      <c:pt idx="58339">
                        <c:v>-71.554289999999995</c:v>
                      </c:pt>
                      <c:pt idx="58340">
                        <c:v>-71.506020000000007</c:v>
                      </c:pt>
                      <c:pt idx="58341">
                        <c:v>-71.473060000000004</c:v>
                      </c:pt>
                      <c:pt idx="58342">
                        <c:v>-71.44126</c:v>
                      </c:pt>
                      <c:pt idx="58343">
                        <c:v>-71.411000000000001</c:v>
                      </c:pt>
                      <c:pt idx="58344">
                        <c:v>-71.386099999999999</c:v>
                      </c:pt>
                      <c:pt idx="58345">
                        <c:v>-71.355350000000001</c:v>
                      </c:pt>
                      <c:pt idx="58346">
                        <c:v>-71.325339999999997</c:v>
                      </c:pt>
                      <c:pt idx="58347">
                        <c:v>-71.293409999999994</c:v>
                      </c:pt>
                      <c:pt idx="58348">
                        <c:v>-71.262699999999995</c:v>
                      </c:pt>
                      <c:pt idx="58349">
                        <c:v>-71.231449999999995</c:v>
                      </c:pt>
                      <c:pt idx="58350">
                        <c:v>-71.199399999999997</c:v>
                      </c:pt>
                      <c:pt idx="58351">
                        <c:v>-71.165040000000005</c:v>
                      </c:pt>
                      <c:pt idx="58352">
                        <c:v>-71.122740000000007</c:v>
                      </c:pt>
                      <c:pt idx="58353">
                        <c:v>-71.085570000000004</c:v>
                      </c:pt>
                      <c:pt idx="58354">
                        <c:v>-71.050979999999996</c:v>
                      </c:pt>
                      <c:pt idx="58355">
                        <c:v>-71.016750000000002</c:v>
                      </c:pt>
                      <c:pt idx="58356">
                        <c:v>-70.982190000000003</c:v>
                      </c:pt>
                      <c:pt idx="58357">
                        <c:v>-70.947370000000006</c:v>
                      </c:pt>
                      <c:pt idx="58358">
                        <c:v>-70.91722</c:v>
                      </c:pt>
                      <c:pt idx="58359">
                        <c:v>-70.876469999999998</c:v>
                      </c:pt>
                      <c:pt idx="58360">
                        <c:v>-70.84057</c:v>
                      </c:pt>
                      <c:pt idx="58361">
                        <c:v>-70.804749999999999</c:v>
                      </c:pt>
                      <c:pt idx="58362">
                        <c:v>-70.751400000000004</c:v>
                      </c:pt>
                      <c:pt idx="58363">
                        <c:v>-70.700490000000002</c:v>
                      </c:pt>
                      <c:pt idx="58364">
                        <c:v>-70.658839999999998</c:v>
                      </c:pt>
                      <c:pt idx="58365">
                        <c:v>-70.617069999999998</c:v>
                      </c:pt>
                      <c:pt idx="58366">
                        <c:v>-70.578749999999999</c:v>
                      </c:pt>
                      <c:pt idx="58367">
                        <c:v>-70.537679999999995</c:v>
                      </c:pt>
                      <c:pt idx="58368">
                        <c:v>-70.501069999999999</c:v>
                      </c:pt>
                      <c:pt idx="58369">
                        <c:v>-70.462329999999994</c:v>
                      </c:pt>
                      <c:pt idx="58370">
                        <c:v>-70.426310000000001</c:v>
                      </c:pt>
                      <c:pt idx="58371">
                        <c:v>-70.389319999999998</c:v>
                      </c:pt>
                      <c:pt idx="58372">
                        <c:v>-70.356249999999989</c:v>
                      </c:pt>
                      <c:pt idx="58373">
                        <c:v>-70.323149999999998</c:v>
                      </c:pt>
                      <c:pt idx="58374">
                        <c:v>-70.293289999999999</c:v>
                      </c:pt>
                      <c:pt idx="58375">
                        <c:v>-70.261669999999995</c:v>
                      </c:pt>
                      <c:pt idx="58376">
                        <c:v>-70.233170000000001</c:v>
                      </c:pt>
                      <c:pt idx="58377">
                        <c:v>-70.201329999999999</c:v>
                      </c:pt>
                      <c:pt idx="58378">
                        <c:v>-70.164379999999994</c:v>
                      </c:pt>
                      <c:pt idx="58379">
                        <c:v>-69.911510000000007</c:v>
                      </c:pt>
                      <c:pt idx="58380">
                        <c:v>-69.766539999999992</c:v>
                      </c:pt>
                      <c:pt idx="58381">
                        <c:v>-69.638750000000002</c:v>
                      </c:pt>
                      <c:pt idx="58382">
                        <c:v>-69.52937</c:v>
                      </c:pt>
                      <c:pt idx="58383">
                        <c:v>-69.418279999999996</c:v>
                      </c:pt>
                      <c:pt idx="58384">
                        <c:v>-69.320000000000007</c:v>
                      </c:pt>
                      <c:pt idx="58385">
                        <c:v>-69.227189999999993</c:v>
                      </c:pt>
                      <c:pt idx="58386">
                        <c:v>-69.138289999999998</c:v>
                      </c:pt>
                      <c:pt idx="58387">
                        <c:v>-69.052410000000009</c:v>
                      </c:pt>
                      <c:pt idx="58388">
                        <c:v>-68.970060000000004</c:v>
                      </c:pt>
                      <c:pt idx="58389">
                        <c:v>-68.890810000000002</c:v>
                      </c:pt>
                      <c:pt idx="58390">
                        <c:v>-68.814310000000006</c:v>
                      </c:pt>
                      <c:pt idx="58391">
                        <c:v>-68.740759999999995</c:v>
                      </c:pt>
                      <c:pt idx="58392">
                        <c:v>-68.668760000000006</c:v>
                      </c:pt>
                      <c:pt idx="58393">
                        <c:v>-68.598379999999992</c:v>
                      </c:pt>
                      <c:pt idx="58394">
                        <c:v>-68.529619999999994</c:v>
                      </c:pt>
                      <c:pt idx="58395">
                        <c:v>-68.462890000000002</c:v>
                      </c:pt>
                      <c:pt idx="58396">
                        <c:v>-68.39385</c:v>
                      </c:pt>
                      <c:pt idx="58397">
                        <c:v>-68.328659999999999</c:v>
                      </c:pt>
                      <c:pt idx="58398">
                        <c:v>-68.264970000000005</c:v>
                      </c:pt>
                      <c:pt idx="58399">
                        <c:v>-68.202510000000004</c:v>
                      </c:pt>
                      <c:pt idx="58400">
                        <c:v>-68.14097000000001</c:v>
                      </c:pt>
                      <c:pt idx="58401">
                        <c:v>-68.080150000000003</c:v>
                      </c:pt>
                      <c:pt idx="58402">
                        <c:v>-68.020610000000005</c:v>
                      </c:pt>
                      <c:pt idx="58403">
                        <c:v>-67.961590000000001</c:v>
                      </c:pt>
                      <c:pt idx="58404">
                        <c:v>-67.90346000000001</c:v>
                      </c:pt>
                      <c:pt idx="58405">
                        <c:v>-67.846559999999997</c:v>
                      </c:pt>
                      <c:pt idx="58406">
                        <c:v>-67.790359999999993</c:v>
                      </c:pt>
                      <c:pt idx="58407">
                        <c:v>-67.734790000000004</c:v>
                      </c:pt>
                      <c:pt idx="58408">
                        <c:v>-67.679959999999994</c:v>
                      </c:pt>
                      <c:pt idx="58409">
                        <c:v>-67.625320000000002</c:v>
                      </c:pt>
                      <c:pt idx="58410">
                        <c:v>-67.571250000000006</c:v>
                      </c:pt>
                      <c:pt idx="58411">
                        <c:v>-67.517769999999999</c:v>
                      </c:pt>
                      <c:pt idx="58412">
                        <c:v>-67.464579999999998</c:v>
                      </c:pt>
                      <c:pt idx="58413">
                        <c:v>-67.412769999999995</c:v>
                      </c:pt>
                      <c:pt idx="58414">
                        <c:v>-67.360579999999999</c:v>
                      </c:pt>
                      <c:pt idx="58415">
                        <c:v>-67.309370000000001</c:v>
                      </c:pt>
                      <c:pt idx="58416">
                        <c:v>-67.258150000000001</c:v>
                      </c:pt>
                      <c:pt idx="58417">
                        <c:v>-67.207080000000005</c:v>
                      </c:pt>
                      <c:pt idx="58418">
                        <c:v>-67.153980000000004</c:v>
                      </c:pt>
                      <c:pt idx="58419">
                        <c:v>-67.102670000000003</c:v>
                      </c:pt>
                      <c:pt idx="58420">
                        <c:v>-67.052390000000003</c:v>
                      </c:pt>
                      <c:pt idx="58421">
                        <c:v>-67.00282</c:v>
                      </c:pt>
                      <c:pt idx="58422">
                        <c:v>-66.953180000000003</c:v>
                      </c:pt>
                      <c:pt idx="58423">
                        <c:v>-66.90337000000001</c:v>
                      </c:pt>
                      <c:pt idx="58424">
                        <c:v>-66.85248</c:v>
                      </c:pt>
                      <c:pt idx="58425">
                        <c:v>-66.802660000000003</c:v>
                      </c:pt>
                      <c:pt idx="58426">
                        <c:v>-66.752669999999995</c:v>
                      </c:pt>
                      <c:pt idx="58427">
                        <c:v>-66.702600000000004</c:v>
                      </c:pt>
                      <c:pt idx="58428">
                        <c:v>-66.652630000000002</c:v>
                      </c:pt>
                      <c:pt idx="58429">
                        <c:v>-66.602440000000001</c:v>
                      </c:pt>
                      <c:pt idx="58430">
                        <c:v>-66.552360000000007</c:v>
                      </c:pt>
                      <c:pt idx="58431">
                        <c:v>-66.502049999999997</c:v>
                      </c:pt>
                      <c:pt idx="58432">
                        <c:v>-66.45107999999999</c:v>
                      </c:pt>
                      <c:pt idx="58433">
                        <c:v>-66.400260000000003</c:v>
                      </c:pt>
                      <c:pt idx="58434">
                        <c:v>-66.349770000000007</c:v>
                      </c:pt>
                      <c:pt idx="58435">
                        <c:v>-66.299970000000002</c:v>
                      </c:pt>
                      <c:pt idx="58436">
                        <c:v>-66.250150000000005</c:v>
                      </c:pt>
                      <c:pt idx="58437">
                        <c:v>-66.195599999999999</c:v>
                      </c:pt>
                      <c:pt idx="58438">
                        <c:v>-66.139279999999999</c:v>
                      </c:pt>
                      <c:pt idx="58439">
                        <c:v>-66.092339999999993</c:v>
                      </c:pt>
                      <c:pt idx="58440">
                        <c:v>-66.046050000000008</c:v>
                      </c:pt>
                      <c:pt idx="58441">
                        <c:v>-66.008570000000006</c:v>
                      </c:pt>
                      <c:pt idx="58442">
                        <c:v>-65.962649999999996</c:v>
                      </c:pt>
                      <c:pt idx="58443">
                        <c:v>-65.916439999999994</c:v>
                      </c:pt>
                      <c:pt idx="58444">
                        <c:v>-65.869920000000008</c:v>
                      </c:pt>
                      <c:pt idx="58445">
                        <c:v>-65.8232</c:v>
                      </c:pt>
                      <c:pt idx="58446">
                        <c:v>-65.780900000000003</c:v>
                      </c:pt>
                      <c:pt idx="58447">
                        <c:v>-65.734979999999993</c:v>
                      </c:pt>
                      <c:pt idx="58448">
                        <c:v>-65.690910000000002</c:v>
                      </c:pt>
                      <c:pt idx="58449">
                        <c:v>-65.639309999999995</c:v>
                      </c:pt>
                      <c:pt idx="58450">
                        <c:v>-65.57714</c:v>
                      </c:pt>
                      <c:pt idx="58451">
                        <c:v>-65.514080000000007</c:v>
                      </c:pt>
                      <c:pt idx="58452">
                        <c:v>-65.448880000000003</c:v>
                      </c:pt>
                      <c:pt idx="58453">
                        <c:v>-65.382069999999999</c:v>
                      </c:pt>
                      <c:pt idx="58454">
                        <c:v>-65.313209999999998</c:v>
                      </c:pt>
                      <c:pt idx="58455">
                        <c:v>-65.243260000000006</c:v>
                      </c:pt>
                      <c:pt idx="58456">
                        <c:v>-65.173720000000003</c:v>
                      </c:pt>
                      <c:pt idx="58457">
                        <c:v>-65.104240000000004</c:v>
                      </c:pt>
                      <c:pt idx="58458">
                        <c:v>-65.034320000000008</c:v>
                      </c:pt>
                      <c:pt idx="58459">
                        <c:v>-64.963879999999989</c:v>
                      </c:pt>
                      <c:pt idx="58460">
                        <c:v>-64.893090000000001</c:v>
                      </c:pt>
                      <c:pt idx="58461">
                        <c:v>-64.821289999999991</c:v>
                      </c:pt>
                      <c:pt idx="58462">
                        <c:v>-64.748450000000005</c:v>
                      </c:pt>
                      <c:pt idx="58463">
                        <c:v>-64.666409999999999</c:v>
                      </c:pt>
                      <c:pt idx="58464">
                        <c:v>-64.581569999999999</c:v>
                      </c:pt>
                      <c:pt idx="58465">
                        <c:v>-64.493790000000004</c:v>
                      </c:pt>
                      <c:pt idx="58466">
                        <c:v>-64.403639999999996</c:v>
                      </c:pt>
                      <c:pt idx="58467">
                        <c:v>-64.311980000000005</c:v>
                      </c:pt>
                      <c:pt idx="58468">
                        <c:v>-64.19641</c:v>
                      </c:pt>
                      <c:pt idx="58469">
                        <c:v>-64.074939999999998</c:v>
                      </c:pt>
                      <c:pt idx="58470">
                        <c:v>-63.949420000000003</c:v>
                      </c:pt>
                      <c:pt idx="58471">
                        <c:v>-63.816990000000004</c:v>
                      </c:pt>
                      <c:pt idx="58472">
                        <c:v>-63.680109999999999</c:v>
                      </c:pt>
                      <c:pt idx="58473">
                        <c:v>-63.537120000000002</c:v>
                      </c:pt>
                      <c:pt idx="58474">
                        <c:v>-63.388080000000002</c:v>
                      </c:pt>
                      <c:pt idx="58475">
                        <c:v>-63.231859999999998</c:v>
                      </c:pt>
                      <c:pt idx="58476">
                        <c:v>-63.061909999999997</c:v>
                      </c:pt>
                      <c:pt idx="58477">
                        <c:v>-62.895019999999995</c:v>
                      </c:pt>
                      <c:pt idx="58478">
                        <c:v>-62.722360000000002</c:v>
                      </c:pt>
                      <c:pt idx="58479">
                        <c:v>-62.471260000000001</c:v>
                      </c:pt>
                      <c:pt idx="58480">
                        <c:v>-62.248900000000006</c:v>
                      </c:pt>
                      <c:pt idx="58481">
                        <c:v>-62.044940000000004</c:v>
                      </c:pt>
                      <c:pt idx="58482">
                        <c:v>-61.840919999999997</c:v>
                      </c:pt>
                      <c:pt idx="58483">
                        <c:v>-61.63897</c:v>
                      </c:pt>
                      <c:pt idx="58484">
                        <c:v>-61.437619999999995</c:v>
                      </c:pt>
                      <c:pt idx="58485">
                        <c:v>-61.237929999999999</c:v>
                      </c:pt>
                      <c:pt idx="58486">
                        <c:v>-61.03734</c:v>
                      </c:pt>
                      <c:pt idx="58487">
                        <c:v>-60.7819</c:v>
                      </c:pt>
                      <c:pt idx="58488">
                        <c:v>-60.543350000000004</c:v>
                      </c:pt>
                      <c:pt idx="58489">
                        <c:v>-60.316310000000001</c:v>
                      </c:pt>
                      <c:pt idx="58490">
                        <c:v>-60.090490000000003</c:v>
                      </c:pt>
                      <c:pt idx="58491">
                        <c:v>-59.190120000000007</c:v>
                      </c:pt>
                      <c:pt idx="58492">
                        <c:v>-58.282530000000001</c:v>
                      </c:pt>
                      <c:pt idx="58493">
                        <c:v>-57.348700000000001</c:v>
                      </c:pt>
                      <c:pt idx="58494">
                        <c:v>-56.470960000000005</c:v>
                      </c:pt>
                      <c:pt idx="58495">
                        <c:v>-55.694069999999996</c:v>
                      </c:pt>
                      <c:pt idx="58496">
                        <c:v>-55.423270000000002</c:v>
                      </c:pt>
                      <c:pt idx="58497">
                        <c:v>-54.989179999999998</c:v>
                      </c:pt>
                      <c:pt idx="58498">
                        <c:v>-54.14</c:v>
                      </c:pt>
                      <c:pt idx="58499">
                        <c:v>-53.692409999999995</c:v>
                      </c:pt>
                      <c:pt idx="58500">
                        <c:v>-53.245250000000006</c:v>
                      </c:pt>
                      <c:pt idx="58501">
                        <c:v>-52.36157</c:v>
                      </c:pt>
                      <c:pt idx="58502">
                        <c:v>-51.907120000000006</c:v>
                      </c:pt>
                      <c:pt idx="58503">
                        <c:v>-51.481250000000003</c:v>
                      </c:pt>
                      <c:pt idx="58504">
                        <c:v>-50.554180000000002</c:v>
                      </c:pt>
                      <c:pt idx="58505">
                        <c:v>-50.079679999999996</c:v>
                      </c:pt>
                      <c:pt idx="58506">
                        <c:v>-49.689750000000004</c:v>
                      </c:pt>
                      <c:pt idx="58507">
                        <c:v>-48.997039999999998</c:v>
                      </c:pt>
                      <c:pt idx="58508">
                        <c:v>-48.594720000000002</c:v>
                      </c:pt>
                      <c:pt idx="58509">
                        <c:v>-48.223230000000001</c:v>
                      </c:pt>
                      <c:pt idx="58510">
                        <c:v>-47.556550000000001</c:v>
                      </c:pt>
                      <c:pt idx="58511">
                        <c:v>-47.118099999999998</c:v>
                      </c:pt>
                      <c:pt idx="58512">
                        <c:v>-46.709110000000003</c:v>
                      </c:pt>
                      <c:pt idx="58513">
                        <c:v>-46.303380000000004</c:v>
                      </c:pt>
                      <c:pt idx="58514">
                        <c:v>-45.961259999999996</c:v>
                      </c:pt>
                      <c:pt idx="58515">
                        <c:v>-45.575989999999997</c:v>
                      </c:pt>
                      <c:pt idx="58516">
                        <c:v>-45.195080000000004</c:v>
                      </c:pt>
                      <c:pt idx="58517">
                        <c:v>-44.767710000000001</c:v>
                      </c:pt>
                      <c:pt idx="58518">
                        <c:v>-44.380629999999996</c:v>
                      </c:pt>
                      <c:pt idx="58519">
                        <c:v>-43.924120000000002</c:v>
                      </c:pt>
                      <c:pt idx="58520">
                        <c:v>-43.489319999999992</c:v>
                      </c:pt>
                      <c:pt idx="58521">
                        <c:v>-43.099209999999999</c:v>
                      </c:pt>
                      <c:pt idx="58522">
                        <c:v>-42.608150000000002</c:v>
                      </c:pt>
                      <c:pt idx="58523">
                        <c:v>-42.224670000000003</c:v>
                      </c:pt>
                      <c:pt idx="58524">
                        <c:v>-41.838470000000001</c:v>
                      </c:pt>
                      <c:pt idx="58525">
                        <c:v>-41.473389999999995</c:v>
                      </c:pt>
                      <c:pt idx="58526">
                        <c:v>-41.126040000000003</c:v>
                      </c:pt>
                      <c:pt idx="58527">
                        <c:v>-40.734190000000005</c:v>
                      </c:pt>
                      <c:pt idx="58528">
                        <c:v>-40.385229999999993</c:v>
                      </c:pt>
                      <c:pt idx="58529">
                        <c:v>-40.063000000000002</c:v>
                      </c:pt>
                      <c:pt idx="58530">
                        <c:v>-39.736150000000002</c:v>
                      </c:pt>
                      <c:pt idx="58531">
                        <c:v>-39.441980000000001</c:v>
                      </c:pt>
                      <c:pt idx="58532">
                        <c:v>-39.152619999999999</c:v>
                      </c:pt>
                      <c:pt idx="58533">
                        <c:v>-38.884549999999997</c:v>
                      </c:pt>
                      <c:pt idx="58534">
                        <c:v>-38.626139999999999</c:v>
                      </c:pt>
                      <c:pt idx="58535">
                        <c:v>-38.325249999999997</c:v>
                      </c:pt>
                      <c:pt idx="58536">
                        <c:v>-38.075189999999999</c:v>
                      </c:pt>
                      <c:pt idx="58537">
                        <c:v>-37.83099</c:v>
                      </c:pt>
                      <c:pt idx="58538">
                        <c:v>-37.590679999999999</c:v>
                      </c:pt>
                      <c:pt idx="58539">
                        <c:v>-37.350590000000004</c:v>
                      </c:pt>
                      <c:pt idx="58540">
                        <c:v>-37.118229999999997</c:v>
                      </c:pt>
                      <c:pt idx="58541">
                        <c:v>-36.895380000000003</c:v>
                      </c:pt>
                      <c:pt idx="58542">
                        <c:v>-36.676720000000003</c:v>
                      </c:pt>
                      <c:pt idx="58543">
                        <c:v>-36.459859999999999</c:v>
                      </c:pt>
                      <c:pt idx="58544">
                        <c:v>-36.243819999999999</c:v>
                      </c:pt>
                      <c:pt idx="58545">
                        <c:v>-36.028170000000003</c:v>
                      </c:pt>
                      <c:pt idx="58546">
                        <c:v>-35.816409999999998</c:v>
                      </c:pt>
                      <c:pt idx="58547">
                        <c:v>-35.607399999999998</c:v>
                      </c:pt>
                      <c:pt idx="58548">
                        <c:v>-35.401200000000003</c:v>
                      </c:pt>
                      <c:pt idx="58549">
                        <c:v>-35.202739999999999</c:v>
                      </c:pt>
                      <c:pt idx="58550">
                        <c:v>-35.010719999999999</c:v>
                      </c:pt>
                      <c:pt idx="58551">
                        <c:v>-34.818359999999998</c:v>
                      </c:pt>
                      <c:pt idx="58552">
                        <c:v>-34.615920000000003</c:v>
                      </c:pt>
                      <c:pt idx="58553">
                        <c:v>-34.408859999999997</c:v>
                      </c:pt>
                      <c:pt idx="58554">
                        <c:v>-34.166579999999996</c:v>
                      </c:pt>
                      <c:pt idx="58555">
                        <c:v>-33.981780000000001</c:v>
                      </c:pt>
                      <c:pt idx="58556">
                        <c:v>-33.796320000000001</c:v>
                      </c:pt>
                      <c:pt idx="58557">
                        <c:v>-33.621200000000002</c:v>
                      </c:pt>
                      <c:pt idx="58558">
                        <c:v>-33.433630000000001</c:v>
                      </c:pt>
                      <c:pt idx="58559">
                        <c:v>-33.2547</c:v>
                      </c:pt>
                      <c:pt idx="58560">
                        <c:v>-33.081310000000002</c:v>
                      </c:pt>
                      <c:pt idx="58561">
                        <c:v>-32.903280000000002</c:v>
                      </c:pt>
                      <c:pt idx="58562">
                        <c:v>-32.699339999999999</c:v>
                      </c:pt>
                      <c:pt idx="58563">
                        <c:v>-32.511859999999999</c:v>
                      </c:pt>
                      <c:pt idx="58564">
                        <c:v>-32.329520000000002</c:v>
                      </c:pt>
                      <c:pt idx="58565">
                        <c:v>-32.166029999999999</c:v>
                      </c:pt>
                      <c:pt idx="58566">
                        <c:v>-32.021909999999998</c:v>
                      </c:pt>
                      <c:pt idx="58567">
                        <c:v>-31.876950000000001</c:v>
                      </c:pt>
                      <c:pt idx="58568">
                        <c:v>-31.722809999999999</c:v>
                      </c:pt>
                      <c:pt idx="58569">
                        <c:v>-31.592579999999998</c:v>
                      </c:pt>
                      <c:pt idx="58570">
                        <c:v>-31.41442</c:v>
                      </c:pt>
                      <c:pt idx="58571">
                        <c:v>-31.231000000000002</c:v>
                      </c:pt>
                      <c:pt idx="58572">
                        <c:v>-31.09188</c:v>
                      </c:pt>
                      <c:pt idx="58573">
                        <c:v>-30.959910000000001</c:v>
                      </c:pt>
                      <c:pt idx="58574">
                        <c:v>-30.845140000000001</c:v>
                      </c:pt>
                      <c:pt idx="58575">
                        <c:v>-30.7255</c:v>
                      </c:pt>
                      <c:pt idx="58576">
                        <c:v>-30.607280000000003</c:v>
                      </c:pt>
                      <c:pt idx="58577">
                        <c:v>-30.488160000000001</c:v>
                      </c:pt>
                      <c:pt idx="58578">
                        <c:v>-30.3827</c:v>
                      </c:pt>
                      <c:pt idx="58579">
                        <c:v>-30.278980000000001</c:v>
                      </c:pt>
                      <c:pt idx="58580">
                        <c:v>-30.168819999999997</c:v>
                      </c:pt>
                      <c:pt idx="58581">
                        <c:v>-30.053489999999996</c:v>
                      </c:pt>
                      <c:pt idx="58582">
                        <c:v>-29.94126</c:v>
                      </c:pt>
                      <c:pt idx="58583">
                        <c:v>-29.83464</c:v>
                      </c:pt>
                      <c:pt idx="58584">
                        <c:v>-29.728210000000001</c:v>
                      </c:pt>
                      <c:pt idx="58585">
                        <c:v>-29.62435</c:v>
                      </c:pt>
                      <c:pt idx="58586">
                        <c:v>-29.524189999999997</c:v>
                      </c:pt>
                      <c:pt idx="58587">
                        <c:v>-29.428899999999999</c:v>
                      </c:pt>
                      <c:pt idx="58588">
                        <c:v>-29.329160000000002</c:v>
                      </c:pt>
                      <c:pt idx="58589">
                        <c:v>-29.217170000000003</c:v>
                      </c:pt>
                      <c:pt idx="58590">
                        <c:v>-29.107489999999999</c:v>
                      </c:pt>
                      <c:pt idx="58591">
                        <c:v>-29.006120000000003</c:v>
                      </c:pt>
                      <c:pt idx="58592">
                        <c:v>-28.908799999999999</c:v>
                      </c:pt>
                      <c:pt idx="58593">
                        <c:v>-28.818649999999998</c:v>
                      </c:pt>
                      <c:pt idx="58594">
                        <c:v>-28.732660000000003</c:v>
                      </c:pt>
                      <c:pt idx="58595">
                        <c:v>-28.64752</c:v>
                      </c:pt>
                      <c:pt idx="58596">
                        <c:v>-28.563269999999999</c:v>
                      </c:pt>
                      <c:pt idx="58597">
                        <c:v>-28.481020000000001</c:v>
                      </c:pt>
                      <c:pt idx="58598">
                        <c:v>-28.39865</c:v>
                      </c:pt>
                      <c:pt idx="58599">
                        <c:v>-28.313589999999998</c:v>
                      </c:pt>
                      <c:pt idx="58600">
                        <c:v>-28.228810000000003</c:v>
                      </c:pt>
                      <c:pt idx="58601">
                        <c:v>-28.14686</c:v>
                      </c:pt>
                      <c:pt idx="58602">
                        <c:v>-28.068200000000001</c:v>
                      </c:pt>
                      <c:pt idx="58603">
                        <c:v>-27.989409999999999</c:v>
                      </c:pt>
                      <c:pt idx="58604">
                        <c:v>-27.9115</c:v>
                      </c:pt>
                      <c:pt idx="58605">
                        <c:v>-27.777630000000002</c:v>
                      </c:pt>
                      <c:pt idx="58606">
                        <c:v>-27.69923</c:v>
                      </c:pt>
                      <c:pt idx="58607">
                        <c:v>-27.629459999999998</c:v>
                      </c:pt>
                      <c:pt idx="58608">
                        <c:v>-27.563270000000003</c:v>
                      </c:pt>
                      <c:pt idx="58609">
                        <c:v>-27.496209999999998</c:v>
                      </c:pt>
                      <c:pt idx="58610">
                        <c:v>-27.429649999999999</c:v>
                      </c:pt>
                      <c:pt idx="58611">
                        <c:v>-27.339500000000001</c:v>
                      </c:pt>
                      <c:pt idx="58612">
                        <c:v>-27.274290000000001</c:v>
                      </c:pt>
                      <c:pt idx="58613">
                        <c:v>-27.210519999999999</c:v>
                      </c:pt>
                      <c:pt idx="58614">
                        <c:v>-27.14575</c:v>
                      </c:pt>
                      <c:pt idx="58615">
                        <c:v>-27.081810000000001</c:v>
                      </c:pt>
                      <c:pt idx="58616">
                        <c:v>-27.018279999999997</c:v>
                      </c:pt>
                      <c:pt idx="58617">
                        <c:v>-26.955269999999999</c:v>
                      </c:pt>
                      <c:pt idx="58618">
                        <c:v>-26.89301</c:v>
                      </c:pt>
                      <c:pt idx="58619">
                        <c:v>-26.829689999999999</c:v>
                      </c:pt>
                      <c:pt idx="58620">
                        <c:v>-26.768280000000001</c:v>
                      </c:pt>
                      <c:pt idx="58621">
                        <c:v>-26.706789999999998</c:v>
                      </c:pt>
                      <c:pt idx="58622">
                        <c:v>-26.64695</c:v>
                      </c:pt>
                      <c:pt idx="58623">
                        <c:v>-26.588810000000002</c:v>
                      </c:pt>
                      <c:pt idx="58624">
                        <c:v>-26.531210000000002</c:v>
                      </c:pt>
                      <c:pt idx="58625">
                        <c:v>-26.471219999999999</c:v>
                      </c:pt>
                      <c:pt idx="58626">
                        <c:v>-26.4115</c:v>
                      </c:pt>
                      <c:pt idx="58627">
                        <c:v>-26.354669999999999</c:v>
                      </c:pt>
                      <c:pt idx="58628">
                        <c:v>-26.296610000000001</c:v>
                      </c:pt>
                      <c:pt idx="58629">
                        <c:v>-26.238619999999997</c:v>
                      </c:pt>
                      <c:pt idx="58630">
                        <c:v>-26.1829</c:v>
                      </c:pt>
                      <c:pt idx="58631">
                        <c:v>-26.126070000000002</c:v>
                      </c:pt>
                      <c:pt idx="58632">
                        <c:v>-26.0715</c:v>
                      </c:pt>
                      <c:pt idx="58633">
                        <c:v>-26.016860000000001</c:v>
                      </c:pt>
                      <c:pt idx="58634">
                        <c:v>-25.961649999999999</c:v>
                      </c:pt>
                      <c:pt idx="58635">
                        <c:v>-25.896940000000001</c:v>
                      </c:pt>
                      <c:pt idx="58636">
                        <c:v>-25.82319</c:v>
                      </c:pt>
                      <c:pt idx="58637">
                        <c:v>-25.75573</c:v>
                      </c:pt>
                      <c:pt idx="58638">
                        <c:v>-25.68853</c:v>
                      </c:pt>
                      <c:pt idx="58639">
                        <c:v>-25.62388</c:v>
                      </c:pt>
                      <c:pt idx="58640">
                        <c:v>-25.560100000000002</c:v>
                      </c:pt>
                      <c:pt idx="58641">
                        <c:v>-25.497689999999999</c:v>
                      </c:pt>
                      <c:pt idx="58642">
                        <c:v>-25.436459999999997</c:v>
                      </c:pt>
                      <c:pt idx="58643">
                        <c:v>-25.376569999999997</c:v>
                      </c:pt>
                      <c:pt idx="58644">
                        <c:v>-25.316690000000001</c:v>
                      </c:pt>
                      <c:pt idx="58645">
                        <c:v>-25.259230000000002</c:v>
                      </c:pt>
                      <c:pt idx="58646">
                        <c:v>-25.200770000000002</c:v>
                      </c:pt>
                      <c:pt idx="58647">
                        <c:v>-25.14622</c:v>
                      </c:pt>
                      <c:pt idx="58648">
                        <c:v>-25.091660000000001</c:v>
                      </c:pt>
                      <c:pt idx="58649">
                        <c:v>-25.040089999999999</c:v>
                      </c:pt>
                      <c:pt idx="58650">
                        <c:v>-24.9892</c:v>
                      </c:pt>
                      <c:pt idx="58651">
                        <c:v>-24.937849999999997</c:v>
                      </c:pt>
                      <c:pt idx="58652">
                        <c:v>-24.887800000000002</c:v>
                      </c:pt>
                      <c:pt idx="58653">
                        <c:v>-24.839660000000002</c:v>
                      </c:pt>
                      <c:pt idx="58654">
                        <c:v>-24.79194</c:v>
                      </c:pt>
                      <c:pt idx="58655">
                        <c:v>-24.737269999999999</c:v>
                      </c:pt>
                      <c:pt idx="58656">
                        <c:v>-24.683799999999998</c:v>
                      </c:pt>
                      <c:pt idx="58657">
                        <c:v>-24.6342</c:v>
                      </c:pt>
                      <c:pt idx="58658">
                        <c:v>-24.576479999999997</c:v>
                      </c:pt>
                      <c:pt idx="58659">
                        <c:v>-24.521069999999998</c:v>
                      </c:pt>
                      <c:pt idx="58660">
                        <c:v>-24.465849999999996</c:v>
                      </c:pt>
                      <c:pt idx="58661">
                        <c:v>-24.41198</c:v>
                      </c:pt>
                      <c:pt idx="58662">
                        <c:v>-24.357380000000003</c:v>
                      </c:pt>
                      <c:pt idx="58663">
                        <c:v>-24.303829999999998</c:v>
                      </c:pt>
                      <c:pt idx="58664">
                        <c:v>-24.262929999999997</c:v>
                      </c:pt>
                      <c:pt idx="58665">
                        <c:v>-24.216850000000001</c:v>
                      </c:pt>
                      <c:pt idx="58666">
                        <c:v>-24.170099999999998</c:v>
                      </c:pt>
                      <c:pt idx="58667">
                        <c:v>-24.122959999999999</c:v>
                      </c:pt>
                      <c:pt idx="58668">
                        <c:v>-24.075380000000003</c:v>
                      </c:pt>
                      <c:pt idx="58669">
                        <c:v>-24.026809999999998</c:v>
                      </c:pt>
                      <c:pt idx="58670">
                        <c:v>-23.977650000000001</c:v>
                      </c:pt>
                      <c:pt idx="58671">
                        <c:v>-23.92811</c:v>
                      </c:pt>
                      <c:pt idx="58672">
                        <c:v>-23.878699999999998</c:v>
                      </c:pt>
                      <c:pt idx="58673">
                        <c:v>-23.790930000000003</c:v>
                      </c:pt>
                      <c:pt idx="58674">
                        <c:v>-23.728400000000001</c:v>
                      </c:pt>
                      <c:pt idx="58675">
                        <c:v>-23.672650000000001</c:v>
                      </c:pt>
                      <c:pt idx="58676">
                        <c:v>-23.621780000000001</c:v>
                      </c:pt>
                      <c:pt idx="58677">
                        <c:v>-23.572289999999999</c:v>
                      </c:pt>
                      <c:pt idx="58678">
                        <c:v>-23.52589</c:v>
                      </c:pt>
                      <c:pt idx="58679">
                        <c:v>-23.470089999999999</c:v>
                      </c:pt>
                      <c:pt idx="58680">
                        <c:v>-23.424170000000004</c:v>
                      </c:pt>
                      <c:pt idx="58681">
                        <c:v>-23.376830000000002</c:v>
                      </c:pt>
                      <c:pt idx="58682">
                        <c:v>-23.331289999999999</c:v>
                      </c:pt>
                      <c:pt idx="58683">
                        <c:v>-23.284050000000001</c:v>
                      </c:pt>
                      <c:pt idx="58684">
                        <c:v>-23.237559999999998</c:v>
                      </c:pt>
                      <c:pt idx="58685">
                        <c:v>-23.190759999999997</c:v>
                      </c:pt>
                      <c:pt idx="58686">
                        <c:v>-23.145579999999999</c:v>
                      </c:pt>
                      <c:pt idx="58687">
                        <c:v>-23.099500000000003</c:v>
                      </c:pt>
                      <c:pt idx="58688">
                        <c:v>-23.054939999999998</c:v>
                      </c:pt>
                      <c:pt idx="58689">
                        <c:v>-23.00939</c:v>
                      </c:pt>
                      <c:pt idx="58690">
                        <c:v>-22.964859999999998</c:v>
                      </c:pt>
                      <c:pt idx="58691">
                        <c:v>-22.920389999999998</c:v>
                      </c:pt>
                      <c:pt idx="58692">
                        <c:v>-22.87716</c:v>
                      </c:pt>
                      <c:pt idx="58693">
                        <c:v>-22.833120000000001</c:v>
                      </c:pt>
                      <c:pt idx="58694">
                        <c:v>-22.789940000000001</c:v>
                      </c:pt>
                      <c:pt idx="58695">
                        <c:v>-22.745950000000001</c:v>
                      </c:pt>
                      <c:pt idx="58696">
                        <c:v>-22.702659999999998</c:v>
                      </c:pt>
                      <c:pt idx="58697">
                        <c:v>-22.657640000000001</c:v>
                      </c:pt>
                      <c:pt idx="58698">
                        <c:v>-22.615590000000001</c:v>
                      </c:pt>
                      <c:pt idx="58699">
                        <c:v>-22.571530000000003</c:v>
                      </c:pt>
                      <c:pt idx="58700">
                        <c:v>-22.52854</c:v>
                      </c:pt>
                      <c:pt idx="58701">
                        <c:v>-22.485800000000001</c:v>
                      </c:pt>
                      <c:pt idx="58702">
                        <c:v>-22.451690000000003</c:v>
                      </c:pt>
                      <c:pt idx="58703">
                        <c:v>-22.404700000000002</c:v>
                      </c:pt>
                      <c:pt idx="58704">
                        <c:v>-22.361900000000002</c:v>
                      </c:pt>
                      <c:pt idx="58705">
                        <c:v>-22.319239999999997</c:v>
                      </c:pt>
                      <c:pt idx="58706">
                        <c:v>-22.277300000000004</c:v>
                      </c:pt>
                      <c:pt idx="58707">
                        <c:v>-22.23489</c:v>
                      </c:pt>
                      <c:pt idx="58708">
                        <c:v>-22.19482</c:v>
                      </c:pt>
                      <c:pt idx="58709">
                        <c:v>-22.15428</c:v>
                      </c:pt>
                      <c:pt idx="58710">
                        <c:v>-22.1142</c:v>
                      </c:pt>
                      <c:pt idx="58711">
                        <c:v>-22.073719999999998</c:v>
                      </c:pt>
                      <c:pt idx="58712">
                        <c:v>-22.0334</c:v>
                      </c:pt>
                      <c:pt idx="58713">
                        <c:v>-21.993469999999999</c:v>
                      </c:pt>
                      <c:pt idx="58714">
                        <c:v>-21.95391</c:v>
                      </c:pt>
                      <c:pt idx="58715">
                        <c:v>-21.914790000000004</c:v>
                      </c:pt>
                      <c:pt idx="58716">
                        <c:v>-21.876449999999998</c:v>
                      </c:pt>
                      <c:pt idx="58717">
                        <c:v>-21.838270000000001</c:v>
                      </c:pt>
                      <c:pt idx="58718">
                        <c:v>-21.799490000000002</c:v>
                      </c:pt>
                      <c:pt idx="58719">
                        <c:v>-21.762640000000001</c:v>
                      </c:pt>
                      <c:pt idx="58720">
                        <c:v>-21.725180000000002</c:v>
                      </c:pt>
                      <c:pt idx="58721">
                        <c:v>-21.687709999999999</c:v>
                      </c:pt>
                      <c:pt idx="58722">
                        <c:v>-21.648489999999999</c:v>
                      </c:pt>
                      <c:pt idx="58723">
                        <c:v>-21.609479999999998</c:v>
                      </c:pt>
                      <c:pt idx="58724">
                        <c:v>-21.5702</c:v>
                      </c:pt>
                      <c:pt idx="58725">
                        <c:v>-21.53134</c:v>
                      </c:pt>
                      <c:pt idx="58726">
                        <c:v>-21.493040000000001</c:v>
                      </c:pt>
                      <c:pt idx="58727">
                        <c:v>-21.455109999999998</c:v>
                      </c:pt>
                      <c:pt idx="58728">
                        <c:v>-21.41657</c:v>
                      </c:pt>
                      <c:pt idx="58729">
                        <c:v>-21.379260000000002</c:v>
                      </c:pt>
                      <c:pt idx="58730">
                        <c:v>-21.339590000000001</c:v>
                      </c:pt>
                      <c:pt idx="58731">
                        <c:v>-21.304169999999999</c:v>
                      </c:pt>
                      <c:pt idx="58732">
                        <c:v>-21.26802</c:v>
                      </c:pt>
                      <c:pt idx="58733">
                        <c:v>-21.201310000000003</c:v>
                      </c:pt>
                      <c:pt idx="58734">
                        <c:v>-21.160809999999998</c:v>
                      </c:pt>
                      <c:pt idx="58735">
                        <c:v>-21.127609999999997</c:v>
                      </c:pt>
                      <c:pt idx="58736">
                        <c:v>-21.093109999999999</c:v>
                      </c:pt>
                      <c:pt idx="58737">
                        <c:v>-21.06044</c:v>
                      </c:pt>
                      <c:pt idx="58738">
                        <c:v>-21.027659999999997</c:v>
                      </c:pt>
                      <c:pt idx="58739">
                        <c:v>-20.995989999999999</c:v>
                      </c:pt>
                      <c:pt idx="58740">
                        <c:v>-20.96293</c:v>
                      </c:pt>
                      <c:pt idx="58741">
                        <c:v>-20.930509999999998</c:v>
                      </c:pt>
                      <c:pt idx="58742">
                        <c:v>-20.899180000000001</c:v>
                      </c:pt>
                      <c:pt idx="58743">
                        <c:v>-20.87087</c:v>
                      </c:pt>
                      <c:pt idx="58744">
                        <c:v>-20.842369999999999</c:v>
                      </c:pt>
                      <c:pt idx="58745">
                        <c:v>-20.811589999999999</c:v>
                      </c:pt>
                      <c:pt idx="58746">
                        <c:v>-20.78182</c:v>
                      </c:pt>
                      <c:pt idx="58747">
                        <c:v>-20.752039999999997</c:v>
                      </c:pt>
                      <c:pt idx="58748">
                        <c:v>-20.72278</c:v>
                      </c:pt>
                      <c:pt idx="58749">
                        <c:v>-20.693800000000003</c:v>
                      </c:pt>
                      <c:pt idx="58750">
                        <c:v>-20.66498</c:v>
                      </c:pt>
                      <c:pt idx="58751">
                        <c:v>-20.635949999999998</c:v>
                      </c:pt>
                      <c:pt idx="58752">
                        <c:v>-20.607000000000003</c:v>
                      </c:pt>
                      <c:pt idx="58753">
                        <c:v>-20.57009</c:v>
                      </c:pt>
                      <c:pt idx="58754">
                        <c:v>-20.540949999999999</c:v>
                      </c:pt>
                      <c:pt idx="58755">
                        <c:v>-20.5138</c:v>
                      </c:pt>
                      <c:pt idx="58756">
                        <c:v>-20.486550000000001</c:v>
                      </c:pt>
                      <c:pt idx="58757">
                        <c:v>-20.459109999999999</c:v>
                      </c:pt>
                      <c:pt idx="58758">
                        <c:v>-20.432109999999998</c:v>
                      </c:pt>
                      <c:pt idx="58759">
                        <c:v>-20.40521</c:v>
                      </c:pt>
                      <c:pt idx="58760">
                        <c:v>-20.379580000000001</c:v>
                      </c:pt>
                      <c:pt idx="58761">
                        <c:v>-20.353569999999998</c:v>
                      </c:pt>
                      <c:pt idx="58762">
                        <c:v>-20.327629999999999</c:v>
                      </c:pt>
                      <c:pt idx="58763">
                        <c:v>-20.300049999999999</c:v>
                      </c:pt>
                      <c:pt idx="58764">
                        <c:v>-20.273400000000002</c:v>
                      </c:pt>
                      <c:pt idx="58765">
                        <c:v>-20.247109999999999</c:v>
                      </c:pt>
                      <c:pt idx="58766">
                        <c:v>-20.220799999999997</c:v>
                      </c:pt>
                      <c:pt idx="58767">
                        <c:v>-20.195460000000001</c:v>
                      </c:pt>
                      <c:pt idx="58768">
                        <c:v>-20.169130000000003</c:v>
                      </c:pt>
                      <c:pt idx="58769">
                        <c:v>-20.144109999999998</c:v>
                      </c:pt>
                      <c:pt idx="58770">
                        <c:v>-20.118639999999999</c:v>
                      </c:pt>
                      <c:pt idx="58771">
                        <c:v>-20.093489999999999</c:v>
                      </c:pt>
                      <c:pt idx="58772">
                        <c:v>-20.068649999999998</c:v>
                      </c:pt>
                      <c:pt idx="58773">
                        <c:v>-20.04336</c:v>
                      </c:pt>
                      <c:pt idx="58774">
                        <c:v>-20.018530000000002</c:v>
                      </c:pt>
                      <c:pt idx="58775">
                        <c:v>-19.994489999999999</c:v>
                      </c:pt>
                      <c:pt idx="58776">
                        <c:v>-19.97015</c:v>
                      </c:pt>
                      <c:pt idx="58777">
                        <c:v>-19.946060000000003</c:v>
                      </c:pt>
                      <c:pt idx="58778">
                        <c:v>-19.921859999999999</c:v>
                      </c:pt>
                      <c:pt idx="58779">
                        <c:v>-19.898060000000001</c:v>
                      </c:pt>
                      <c:pt idx="58780">
                        <c:v>-19.87444</c:v>
                      </c:pt>
                      <c:pt idx="58781">
                        <c:v>-19.850179999999998</c:v>
                      </c:pt>
                      <c:pt idx="58782">
                        <c:v>-19.82723</c:v>
                      </c:pt>
                      <c:pt idx="58783">
                        <c:v>-19.804360000000003</c:v>
                      </c:pt>
                      <c:pt idx="58784">
                        <c:v>-19.781120000000001</c:v>
                      </c:pt>
                      <c:pt idx="58785">
                        <c:v>-19.757760000000001</c:v>
                      </c:pt>
                      <c:pt idx="58786">
                        <c:v>-19.734970000000001</c:v>
                      </c:pt>
                      <c:pt idx="58787">
                        <c:v>-19.713350000000002</c:v>
                      </c:pt>
                      <c:pt idx="58788">
                        <c:v>-19.691890000000001</c:v>
                      </c:pt>
                      <c:pt idx="58789">
                        <c:v>-19.669309999999999</c:v>
                      </c:pt>
                      <c:pt idx="58790">
                        <c:v>-19.646750000000001</c:v>
                      </c:pt>
                      <c:pt idx="58791">
                        <c:v>-19.62481</c:v>
                      </c:pt>
                      <c:pt idx="58792">
                        <c:v>-19.60303</c:v>
                      </c:pt>
                      <c:pt idx="58793">
                        <c:v>-19.580949999999998</c:v>
                      </c:pt>
                      <c:pt idx="58794">
                        <c:v>-19.55875</c:v>
                      </c:pt>
                      <c:pt idx="58795">
                        <c:v>-19.537649999999999</c:v>
                      </c:pt>
                      <c:pt idx="58796">
                        <c:v>-19.515509999999999</c:v>
                      </c:pt>
                      <c:pt idx="58797">
                        <c:v>-19.493739999999999</c:v>
                      </c:pt>
                      <c:pt idx="58798">
                        <c:v>-19.472819999999999</c:v>
                      </c:pt>
                      <c:pt idx="58799">
                        <c:v>-19.45269</c:v>
                      </c:pt>
                      <c:pt idx="58800">
                        <c:v>-19.431850000000001</c:v>
                      </c:pt>
                      <c:pt idx="58801">
                        <c:v>-19.41208</c:v>
                      </c:pt>
                      <c:pt idx="58802">
                        <c:v>-19.391359999999999</c:v>
                      </c:pt>
                      <c:pt idx="58803">
                        <c:v>-19.3703</c:v>
                      </c:pt>
                      <c:pt idx="58804">
                        <c:v>-19.349700000000002</c:v>
                      </c:pt>
                      <c:pt idx="58805">
                        <c:v>-19.32883</c:v>
                      </c:pt>
                      <c:pt idx="58806">
                        <c:v>-19.30782</c:v>
                      </c:pt>
                      <c:pt idx="58807">
                        <c:v>-19.28539</c:v>
                      </c:pt>
                      <c:pt idx="58808">
                        <c:v>-19.262989999999999</c:v>
                      </c:pt>
                      <c:pt idx="58809">
                        <c:v>-19.24061</c:v>
                      </c:pt>
                      <c:pt idx="58810">
                        <c:v>-19.218879999999999</c:v>
                      </c:pt>
                      <c:pt idx="58811">
                        <c:v>-19.196210000000001</c:v>
                      </c:pt>
                      <c:pt idx="58812">
                        <c:v>-19.17388</c:v>
                      </c:pt>
                      <c:pt idx="58813">
                        <c:v>-19.152180000000001</c:v>
                      </c:pt>
                      <c:pt idx="58814">
                        <c:v>-19.13053</c:v>
                      </c:pt>
                      <c:pt idx="58815">
                        <c:v>-19.108540000000001</c:v>
                      </c:pt>
                      <c:pt idx="58816">
                        <c:v>-19.087050000000001</c:v>
                      </c:pt>
                      <c:pt idx="58817">
                        <c:v>-19.065240000000003</c:v>
                      </c:pt>
                      <c:pt idx="58818">
                        <c:v>-19.043199999999999</c:v>
                      </c:pt>
                      <c:pt idx="58819">
                        <c:v>-19.021750000000001</c:v>
                      </c:pt>
                      <c:pt idx="58820">
                        <c:v>-19.001159999999999</c:v>
                      </c:pt>
                      <c:pt idx="58821">
                        <c:v>-18.982699999999998</c:v>
                      </c:pt>
                      <c:pt idx="58822">
                        <c:v>-18.962070000000001</c:v>
                      </c:pt>
                      <c:pt idx="58823">
                        <c:v>-18.941950000000002</c:v>
                      </c:pt>
                      <c:pt idx="58824">
                        <c:v>-18.92229</c:v>
                      </c:pt>
                      <c:pt idx="58825">
                        <c:v>-18.901980000000002</c:v>
                      </c:pt>
                      <c:pt idx="58826">
                        <c:v>-18.88212</c:v>
                      </c:pt>
                      <c:pt idx="58827">
                        <c:v>-18.861540000000002</c:v>
                      </c:pt>
                      <c:pt idx="58828">
                        <c:v>-18.840879999999999</c:v>
                      </c:pt>
                      <c:pt idx="58829">
                        <c:v>-18.819849999999999</c:v>
                      </c:pt>
                      <c:pt idx="58830">
                        <c:v>-18.79956</c:v>
                      </c:pt>
                      <c:pt idx="58831">
                        <c:v>-18.777280000000001</c:v>
                      </c:pt>
                      <c:pt idx="58832">
                        <c:v>-18.75498</c:v>
                      </c:pt>
                      <c:pt idx="58833">
                        <c:v>-18.73218</c:v>
                      </c:pt>
                      <c:pt idx="58834">
                        <c:v>-18.710039999999999</c:v>
                      </c:pt>
                      <c:pt idx="58835">
                        <c:v>-18.688229999999997</c:v>
                      </c:pt>
                      <c:pt idx="58836">
                        <c:v>-18.666419999999999</c:v>
                      </c:pt>
                      <c:pt idx="58837">
                        <c:v>-18.645119999999999</c:v>
                      </c:pt>
                      <c:pt idx="58838">
                        <c:v>-18.623390000000001</c:v>
                      </c:pt>
                      <c:pt idx="58839">
                        <c:v>-18.601959999999998</c:v>
                      </c:pt>
                      <c:pt idx="58840">
                        <c:v>-18.579900000000002</c:v>
                      </c:pt>
                      <c:pt idx="58841">
                        <c:v>-18.558160000000001</c:v>
                      </c:pt>
                      <c:pt idx="58842">
                        <c:v>-18.537030000000001</c:v>
                      </c:pt>
                      <c:pt idx="58843">
                        <c:v>-18.515029999999999</c:v>
                      </c:pt>
                      <c:pt idx="58844">
                        <c:v>-18.493829999999999</c:v>
                      </c:pt>
                      <c:pt idx="58845">
                        <c:v>-18.472149999999999</c:v>
                      </c:pt>
                      <c:pt idx="58846">
                        <c:v>-18.451029999999999</c:v>
                      </c:pt>
                      <c:pt idx="58847">
                        <c:v>-18.42981</c:v>
                      </c:pt>
                      <c:pt idx="58848">
                        <c:v>-18.40887</c:v>
                      </c:pt>
                      <c:pt idx="58849">
                        <c:v>-18.387740000000001</c:v>
                      </c:pt>
                      <c:pt idx="58850">
                        <c:v>-18.366630000000001</c:v>
                      </c:pt>
                      <c:pt idx="58851">
                        <c:v>-18.3462</c:v>
                      </c:pt>
                      <c:pt idx="58852">
                        <c:v>-18.325430000000001</c:v>
                      </c:pt>
                      <c:pt idx="58853">
                        <c:v>-18.304849999999998</c:v>
                      </c:pt>
                      <c:pt idx="58854">
                        <c:v>-18.28435</c:v>
                      </c:pt>
                      <c:pt idx="58855">
                        <c:v>-18.26371</c:v>
                      </c:pt>
                      <c:pt idx="58856">
                        <c:v>-18.243269999999999</c:v>
                      </c:pt>
                      <c:pt idx="58857">
                        <c:v>-18.22458</c:v>
                      </c:pt>
                      <c:pt idx="58858">
                        <c:v>-18.205439999999999</c:v>
                      </c:pt>
                      <c:pt idx="58859">
                        <c:v>-18.18544</c:v>
                      </c:pt>
                      <c:pt idx="58860">
                        <c:v>-18.165379999999999</c:v>
                      </c:pt>
                      <c:pt idx="58861">
                        <c:v>-18.14583</c:v>
                      </c:pt>
                      <c:pt idx="58862">
                        <c:v>-18.126089999999998</c:v>
                      </c:pt>
                      <c:pt idx="58863">
                        <c:v>-18.106269999999999</c:v>
                      </c:pt>
                      <c:pt idx="58864">
                        <c:v>-18.11111</c:v>
                      </c:pt>
                      <c:pt idx="58865">
                        <c:v>-18.095310000000001</c:v>
                      </c:pt>
                      <c:pt idx="58866">
                        <c:v>-18.08004</c:v>
                      </c:pt>
                      <c:pt idx="58867">
                        <c:v>-18.06343</c:v>
                      </c:pt>
                      <c:pt idx="58868">
                        <c:v>-18.04626</c:v>
                      </c:pt>
                      <c:pt idx="58869">
                        <c:v>-18.028449999999999</c:v>
                      </c:pt>
                      <c:pt idx="58870">
                        <c:v>-18.01069</c:v>
                      </c:pt>
                      <c:pt idx="58871">
                        <c:v>-17.992760000000001</c:v>
                      </c:pt>
                      <c:pt idx="58872">
                        <c:v>-17.974619999999998</c:v>
                      </c:pt>
                      <c:pt idx="58873">
                        <c:v>-17.956630000000001</c:v>
                      </c:pt>
                      <c:pt idx="58874">
                        <c:v>-17.936520000000002</c:v>
                      </c:pt>
                      <c:pt idx="58875">
                        <c:v>-17.91705</c:v>
                      </c:pt>
                      <c:pt idx="58876">
                        <c:v>-17.897390000000001</c:v>
                      </c:pt>
                      <c:pt idx="58877">
                        <c:v>-17.8779</c:v>
                      </c:pt>
                      <c:pt idx="58878">
                        <c:v>-17.85857</c:v>
                      </c:pt>
                      <c:pt idx="58879">
                        <c:v>-17.83953</c:v>
                      </c:pt>
                      <c:pt idx="58880">
                        <c:v>-17.820399999999999</c:v>
                      </c:pt>
                      <c:pt idx="58881">
                        <c:v>-17.801490000000001</c:v>
                      </c:pt>
                      <c:pt idx="58882">
                        <c:v>-17.78238</c:v>
                      </c:pt>
                      <c:pt idx="58883">
                        <c:v>-17.763529999999999</c:v>
                      </c:pt>
                      <c:pt idx="58884">
                        <c:v>-17.744599999999998</c:v>
                      </c:pt>
                      <c:pt idx="58885">
                        <c:v>-17.725960000000001</c:v>
                      </c:pt>
                      <c:pt idx="58886">
                        <c:v>-17.70675</c:v>
                      </c:pt>
                      <c:pt idx="58887">
                        <c:v>-17.687809999999999</c:v>
                      </c:pt>
                      <c:pt idx="58888">
                        <c:v>-17.66846</c:v>
                      </c:pt>
                      <c:pt idx="58889">
                        <c:v>-17.64913</c:v>
                      </c:pt>
                      <c:pt idx="58890">
                        <c:v>-17.62959</c:v>
                      </c:pt>
                      <c:pt idx="58891">
                        <c:v>-17.61065</c:v>
                      </c:pt>
                      <c:pt idx="58892">
                        <c:v>-17.590900000000001</c:v>
                      </c:pt>
                      <c:pt idx="58893">
                        <c:v>-17.571920000000002</c:v>
                      </c:pt>
                      <c:pt idx="58894">
                        <c:v>-17.552859999999999</c:v>
                      </c:pt>
                      <c:pt idx="58895">
                        <c:v>-17.534780000000001</c:v>
                      </c:pt>
                      <c:pt idx="58896">
                        <c:v>-17.515650000000001</c:v>
                      </c:pt>
                      <c:pt idx="58897">
                        <c:v>-17.49682</c:v>
                      </c:pt>
                      <c:pt idx="58898">
                        <c:v>-17.477699999999999</c:v>
                      </c:pt>
                      <c:pt idx="58899">
                        <c:v>-17.459759999999999</c:v>
                      </c:pt>
                      <c:pt idx="58900">
                        <c:v>-17.44051</c:v>
                      </c:pt>
                      <c:pt idx="58901">
                        <c:v>-17.421569999999999</c:v>
                      </c:pt>
                      <c:pt idx="58902">
                        <c:v>-17.401679999999999</c:v>
                      </c:pt>
                      <c:pt idx="58903">
                        <c:v>-17.382619999999999</c:v>
                      </c:pt>
                      <c:pt idx="58904">
                        <c:v>-17.363509999999998</c:v>
                      </c:pt>
                      <c:pt idx="58905">
                        <c:v>-17.343610000000002</c:v>
                      </c:pt>
                      <c:pt idx="58906">
                        <c:v>-17.323990000000002</c:v>
                      </c:pt>
                      <c:pt idx="58907">
                        <c:v>-17.303999999999998</c:v>
                      </c:pt>
                      <c:pt idx="58908">
                        <c:v>-17.28444</c:v>
                      </c:pt>
                      <c:pt idx="58909">
                        <c:v>-17.26493</c:v>
                      </c:pt>
                      <c:pt idx="58910">
                        <c:v>-17.182510000000001</c:v>
                      </c:pt>
                      <c:pt idx="58911">
                        <c:v>-17.141839999999998</c:v>
                      </c:pt>
                      <c:pt idx="58912">
                        <c:v>-17.112169999999999</c:v>
                      </c:pt>
                      <c:pt idx="58913">
                        <c:v>-17.078899999999997</c:v>
                      </c:pt>
                      <c:pt idx="58914">
                        <c:v>-17.04861</c:v>
                      </c:pt>
                      <c:pt idx="58915">
                        <c:v>-17.021790000000003</c:v>
                      </c:pt>
                      <c:pt idx="58916">
                        <c:v>-16.99643</c:v>
                      </c:pt>
                      <c:pt idx="58917">
                        <c:v>-16.971679999999999</c:v>
                      </c:pt>
                      <c:pt idx="58918">
                        <c:v>-16.948820000000001</c:v>
                      </c:pt>
                      <c:pt idx="58919">
                        <c:v>-16.92606</c:v>
                      </c:pt>
                      <c:pt idx="58920">
                        <c:v>-16.90427</c:v>
                      </c:pt>
                      <c:pt idx="58921">
                        <c:v>-16.885629999999999</c:v>
                      </c:pt>
                      <c:pt idx="58922">
                        <c:v>-16.865780000000001</c:v>
                      </c:pt>
                      <c:pt idx="58923">
                        <c:v>-16.846250000000001</c:v>
                      </c:pt>
                      <c:pt idx="58924">
                        <c:v>-16.827359999999999</c:v>
                      </c:pt>
                      <c:pt idx="58925">
                        <c:v>-16.80828</c:v>
                      </c:pt>
                      <c:pt idx="58926">
                        <c:v>-16.78979</c:v>
                      </c:pt>
                      <c:pt idx="58927">
                        <c:v>-16.771509999999999</c:v>
                      </c:pt>
                      <c:pt idx="58928">
                        <c:v>-16.758749999999999</c:v>
                      </c:pt>
                      <c:pt idx="58929">
                        <c:v>-16.741050000000001</c:v>
                      </c:pt>
                      <c:pt idx="58930">
                        <c:v>-16.7239</c:v>
                      </c:pt>
                      <c:pt idx="58931">
                        <c:v>-16.706939999999999</c:v>
                      </c:pt>
                      <c:pt idx="58932">
                        <c:v>-16.68966</c:v>
                      </c:pt>
                      <c:pt idx="58933">
                        <c:v>-16.67304</c:v>
                      </c:pt>
                      <c:pt idx="58934">
                        <c:v>-16.65503</c:v>
                      </c:pt>
                      <c:pt idx="58935">
                        <c:v>-16.63861</c:v>
                      </c:pt>
                      <c:pt idx="58936">
                        <c:v>-16.621030000000001</c:v>
                      </c:pt>
                      <c:pt idx="58937">
                        <c:v>-16.603159999999999</c:v>
                      </c:pt>
                      <c:pt idx="58938">
                        <c:v>-16.58521</c:v>
                      </c:pt>
                      <c:pt idx="58939">
                        <c:v>-16.56793</c:v>
                      </c:pt>
                      <c:pt idx="58940">
                        <c:v>-16.550240000000002</c:v>
                      </c:pt>
                      <c:pt idx="58941">
                        <c:v>-16.532990000000002</c:v>
                      </c:pt>
                      <c:pt idx="58942">
                        <c:v>-16.516210000000001</c:v>
                      </c:pt>
                      <c:pt idx="58943">
                        <c:v>-16.499470000000002</c:v>
                      </c:pt>
                      <c:pt idx="58944">
                        <c:v>-16.48272</c:v>
                      </c:pt>
                      <c:pt idx="58945">
                        <c:v>-16.46575</c:v>
                      </c:pt>
                      <c:pt idx="58946">
                        <c:v>-16.448339999999998</c:v>
                      </c:pt>
                      <c:pt idx="58947">
                        <c:v>-16.4314</c:v>
                      </c:pt>
                      <c:pt idx="58948">
                        <c:v>-16.414619999999999</c:v>
                      </c:pt>
                      <c:pt idx="58949">
                        <c:v>-16.397939999999998</c:v>
                      </c:pt>
                      <c:pt idx="58950">
                        <c:v>-16.381340000000002</c:v>
                      </c:pt>
                      <c:pt idx="58951">
                        <c:v>-16.36468</c:v>
                      </c:pt>
                      <c:pt idx="58952">
                        <c:v>-16.347650000000002</c:v>
                      </c:pt>
                      <c:pt idx="58953">
                        <c:v>-16.330960000000001</c:v>
                      </c:pt>
                      <c:pt idx="58954">
                        <c:v>-16.31315</c:v>
                      </c:pt>
                      <c:pt idx="58955">
                        <c:v>-16.29598</c:v>
                      </c:pt>
                      <c:pt idx="58956">
                        <c:v>-16.278790000000001</c:v>
                      </c:pt>
                      <c:pt idx="58957">
                        <c:v>-16.261749999999999</c:v>
                      </c:pt>
                      <c:pt idx="58958">
                        <c:v>-16.24437</c:v>
                      </c:pt>
                      <c:pt idx="58959">
                        <c:v>-16.227440000000001</c:v>
                      </c:pt>
                      <c:pt idx="58960">
                        <c:v>-16.210519999999999</c:v>
                      </c:pt>
                      <c:pt idx="58961">
                        <c:v>-16.193909999999999</c:v>
                      </c:pt>
                      <c:pt idx="58962">
                        <c:v>-16.1767</c:v>
                      </c:pt>
                      <c:pt idx="58963">
                        <c:v>-16.160229999999999</c:v>
                      </c:pt>
                      <c:pt idx="58964">
                        <c:v>-16.1432</c:v>
                      </c:pt>
                      <c:pt idx="58965">
                        <c:v>-16.12764</c:v>
                      </c:pt>
                      <c:pt idx="58966">
                        <c:v>-16.110900000000001</c:v>
                      </c:pt>
                      <c:pt idx="58967">
                        <c:v>-16.09507</c:v>
                      </c:pt>
                      <c:pt idx="58968">
                        <c:v>-16.077570000000001</c:v>
                      </c:pt>
                      <c:pt idx="58969">
                        <c:v>-16.060760000000002</c:v>
                      </c:pt>
                      <c:pt idx="58970">
                        <c:v>-16.043430000000001</c:v>
                      </c:pt>
                      <c:pt idx="58971">
                        <c:v>-15.991230000000002</c:v>
                      </c:pt>
                      <c:pt idx="58972">
                        <c:v>-15.966380000000001</c:v>
                      </c:pt>
                      <c:pt idx="58973">
                        <c:v>-15.944320000000001</c:v>
                      </c:pt>
                      <c:pt idx="58974">
                        <c:v>-15.92338</c:v>
                      </c:pt>
                      <c:pt idx="58975">
                        <c:v>-15.902849999999999</c:v>
                      </c:pt>
                      <c:pt idx="58976">
                        <c:v>-15.8827</c:v>
                      </c:pt>
                      <c:pt idx="58977">
                        <c:v>-15.863529999999999</c:v>
                      </c:pt>
                      <c:pt idx="58978">
                        <c:v>-15.844659999999999</c:v>
                      </c:pt>
                      <c:pt idx="58979">
                        <c:v>-15.82639</c:v>
                      </c:pt>
                      <c:pt idx="58980">
                        <c:v>-15.80828</c:v>
                      </c:pt>
                      <c:pt idx="58981">
                        <c:v>-15.79041</c:v>
                      </c:pt>
                      <c:pt idx="58982">
                        <c:v>-15.77187</c:v>
                      </c:pt>
                      <c:pt idx="58983">
                        <c:v>-15.753490000000001</c:v>
                      </c:pt>
                      <c:pt idx="58984">
                        <c:v>-15.73536</c:v>
                      </c:pt>
                      <c:pt idx="58985">
                        <c:v>-15.717239999999999</c:v>
                      </c:pt>
                      <c:pt idx="58986">
                        <c:v>-15.699199999999999</c:v>
                      </c:pt>
                      <c:pt idx="58987">
                        <c:v>-15.681899999999999</c:v>
                      </c:pt>
                      <c:pt idx="58988">
                        <c:v>-15.664759999999999</c:v>
                      </c:pt>
                      <c:pt idx="58989">
                        <c:v>-15.647489999999999</c:v>
                      </c:pt>
                      <c:pt idx="58990">
                        <c:v>-15.62983</c:v>
                      </c:pt>
                      <c:pt idx="58991">
                        <c:v>-15.613429999999999</c:v>
                      </c:pt>
                      <c:pt idx="58992">
                        <c:v>-15.59694</c:v>
                      </c:pt>
                      <c:pt idx="58993">
                        <c:v>-15.579559999999999</c:v>
                      </c:pt>
                      <c:pt idx="58994">
                        <c:v>-15.562709999999999</c:v>
                      </c:pt>
                      <c:pt idx="58995">
                        <c:v>-15.54467</c:v>
                      </c:pt>
                      <c:pt idx="58996">
                        <c:v>-15.526409999999998</c:v>
                      </c:pt>
                      <c:pt idx="58997">
                        <c:v>-15.508649999999999</c:v>
                      </c:pt>
                      <c:pt idx="58998">
                        <c:v>-15.491209999999999</c:v>
                      </c:pt>
                      <c:pt idx="58999">
                        <c:v>-15.47363</c:v>
                      </c:pt>
                      <c:pt idx="59000">
                        <c:v>-15.45589</c:v>
                      </c:pt>
                      <c:pt idx="59001">
                        <c:v>-15.438460000000001</c:v>
                      </c:pt>
                      <c:pt idx="59002">
                        <c:v>-15.420990000000002</c:v>
                      </c:pt>
                      <c:pt idx="59003">
                        <c:v>-15.40363</c:v>
                      </c:pt>
                      <c:pt idx="59004">
                        <c:v>-15.386649999999999</c:v>
                      </c:pt>
                      <c:pt idx="59005">
                        <c:v>-15.369440000000001</c:v>
                      </c:pt>
                      <c:pt idx="59006">
                        <c:v>-15.352180000000001</c:v>
                      </c:pt>
                      <c:pt idx="59007">
                        <c:v>-15.33484</c:v>
                      </c:pt>
                      <c:pt idx="59008">
                        <c:v>-15.31798</c:v>
                      </c:pt>
                      <c:pt idx="59009">
                        <c:v>-15.300840000000001</c:v>
                      </c:pt>
                      <c:pt idx="59010">
                        <c:v>-15.283420000000001</c:v>
                      </c:pt>
                      <c:pt idx="59011">
                        <c:v>-15.266500000000001</c:v>
                      </c:pt>
                      <c:pt idx="59012">
                        <c:v>-15.248239999999999</c:v>
                      </c:pt>
                      <c:pt idx="59013">
                        <c:v>-15.23029</c:v>
                      </c:pt>
                      <c:pt idx="59014">
                        <c:v>-15.21264</c:v>
                      </c:pt>
                      <c:pt idx="59015">
                        <c:v>-15.194840000000001</c:v>
                      </c:pt>
                      <c:pt idx="59016">
                        <c:v>-15.176730000000001</c:v>
                      </c:pt>
                      <c:pt idx="59017">
                        <c:v>-15.159780000000001</c:v>
                      </c:pt>
                      <c:pt idx="59018">
                        <c:v>-15.142810000000001</c:v>
                      </c:pt>
                      <c:pt idx="59019">
                        <c:v>-15.126340000000001</c:v>
                      </c:pt>
                      <c:pt idx="59020">
                        <c:v>-15.10962</c:v>
                      </c:pt>
                      <c:pt idx="59021">
                        <c:v>-15.093730000000001</c:v>
                      </c:pt>
                      <c:pt idx="59022">
                        <c:v>-15.076599999999999</c:v>
                      </c:pt>
                      <c:pt idx="59023">
                        <c:v>-15.059229999999999</c:v>
                      </c:pt>
                      <c:pt idx="59024">
                        <c:v>-15.04218</c:v>
                      </c:pt>
                      <c:pt idx="59025">
                        <c:v>-15.025230000000001</c:v>
                      </c:pt>
                      <c:pt idx="59026">
                        <c:v>-15.007919999999999</c:v>
                      </c:pt>
                      <c:pt idx="59027">
                        <c:v>-14.99061</c:v>
                      </c:pt>
                      <c:pt idx="59028">
                        <c:v>-14.97214</c:v>
                      </c:pt>
                      <c:pt idx="59029">
                        <c:v>-14.95384</c:v>
                      </c:pt>
                      <c:pt idx="59030">
                        <c:v>-14.935030000000001</c:v>
                      </c:pt>
                      <c:pt idx="59031">
                        <c:v>-14.91671</c:v>
                      </c:pt>
                      <c:pt idx="59032">
                        <c:v>-14.898800000000001</c:v>
                      </c:pt>
                      <c:pt idx="59033">
                        <c:v>-14.88184</c:v>
                      </c:pt>
                      <c:pt idx="59034">
                        <c:v>-14.864649999999999</c:v>
                      </c:pt>
                      <c:pt idx="59035">
                        <c:v>-14.84726</c:v>
                      </c:pt>
                      <c:pt idx="59036">
                        <c:v>-14.82996</c:v>
                      </c:pt>
                      <c:pt idx="59037">
                        <c:v>-14.81204</c:v>
                      </c:pt>
                      <c:pt idx="59038">
                        <c:v>-14.79405</c:v>
                      </c:pt>
                      <c:pt idx="59039">
                        <c:v>-14.776009999999999</c:v>
                      </c:pt>
                      <c:pt idx="59040">
                        <c:v>-14.758009999999999</c:v>
                      </c:pt>
                      <c:pt idx="59041">
                        <c:v>-14.738819999999999</c:v>
                      </c:pt>
                      <c:pt idx="59042">
                        <c:v>-14.719469999999999</c:v>
                      </c:pt>
                      <c:pt idx="59043">
                        <c:v>-14.70027</c:v>
                      </c:pt>
                      <c:pt idx="59044">
                        <c:v>-14.68158</c:v>
                      </c:pt>
                      <c:pt idx="59045">
                        <c:v>-14.663319999999999</c:v>
                      </c:pt>
                      <c:pt idx="59046">
                        <c:v>-14.645349999999999</c:v>
                      </c:pt>
                      <c:pt idx="59047">
                        <c:v>-14.629069999999999</c:v>
                      </c:pt>
                      <c:pt idx="59048">
                        <c:v>-14.611780000000001</c:v>
                      </c:pt>
                      <c:pt idx="59049">
                        <c:v>-14.595219999999999</c:v>
                      </c:pt>
                      <c:pt idx="59050">
                        <c:v>-14.57837</c:v>
                      </c:pt>
                      <c:pt idx="59051">
                        <c:v>-14.56204</c:v>
                      </c:pt>
                      <c:pt idx="59052">
                        <c:v>-14.544680000000001</c:v>
                      </c:pt>
                      <c:pt idx="59053">
                        <c:v>-14.526589999999999</c:v>
                      </c:pt>
                      <c:pt idx="59054">
                        <c:v>-14.50882</c:v>
                      </c:pt>
                      <c:pt idx="59055">
                        <c:v>-14.491689999999998</c:v>
                      </c:pt>
                      <c:pt idx="59056">
                        <c:v>-14.47471</c:v>
                      </c:pt>
                      <c:pt idx="59057">
                        <c:v>-14.457750000000001</c:v>
                      </c:pt>
                      <c:pt idx="59058">
                        <c:v>-14.44101</c:v>
                      </c:pt>
                      <c:pt idx="59059">
                        <c:v>-14.425689999999999</c:v>
                      </c:pt>
                      <c:pt idx="59060">
                        <c:v>-14.40893</c:v>
                      </c:pt>
                      <c:pt idx="59061">
                        <c:v>-14.392469999999999</c:v>
                      </c:pt>
                      <c:pt idx="59062">
                        <c:v>-14.375770000000001</c:v>
                      </c:pt>
                      <c:pt idx="59063">
                        <c:v>-14.358830000000001</c:v>
                      </c:pt>
                      <c:pt idx="59064">
                        <c:v>-14.342220000000001</c:v>
                      </c:pt>
                      <c:pt idx="59065">
                        <c:v>-14.325220000000002</c:v>
                      </c:pt>
                      <c:pt idx="59066">
                        <c:v>-14.30837</c:v>
                      </c:pt>
                      <c:pt idx="59067">
                        <c:v>-14.27023</c:v>
                      </c:pt>
                      <c:pt idx="59068">
                        <c:v>-14.2515</c:v>
                      </c:pt>
                      <c:pt idx="59069">
                        <c:v>-14.23414</c:v>
                      </c:pt>
                      <c:pt idx="59070">
                        <c:v>-14.217219999999999</c:v>
                      </c:pt>
                      <c:pt idx="59071">
                        <c:v>-14.200029999999998</c:v>
                      </c:pt>
                      <c:pt idx="59072">
                        <c:v>-14.182079999999999</c:v>
                      </c:pt>
                      <c:pt idx="59073">
                        <c:v>-14.163870000000001</c:v>
                      </c:pt>
                      <c:pt idx="59074">
                        <c:v>-14.144439999999999</c:v>
                      </c:pt>
                      <c:pt idx="59075">
                        <c:v>-14.124840000000001</c:v>
                      </c:pt>
                      <c:pt idx="59076">
                        <c:v>-14.105080000000001</c:v>
                      </c:pt>
                      <c:pt idx="59077">
                        <c:v>-14.085669999999999</c:v>
                      </c:pt>
                      <c:pt idx="59078">
                        <c:v>-14.067050000000002</c:v>
                      </c:pt>
                      <c:pt idx="59079">
                        <c:v>-14.048730000000001</c:v>
                      </c:pt>
                      <c:pt idx="59080">
                        <c:v>-14.03035</c:v>
                      </c:pt>
                      <c:pt idx="59081">
                        <c:v>-14.012450000000001</c:v>
                      </c:pt>
                      <c:pt idx="59082">
                        <c:v>-13.994390000000001</c:v>
                      </c:pt>
                      <c:pt idx="59083">
                        <c:v>-13.97659</c:v>
                      </c:pt>
                      <c:pt idx="59084">
                        <c:v>-13.958440000000001</c:v>
                      </c:pt>
                      <c:pt idx="59085">
                        <c:v>-13.940529999999999</c:v>
                      </c:pt>
                      <c:pt idx="59086">
                        <c:v>-13.922330000000001</c:v>
                      </c:pt>
                      <c:pt idx="59087">
                        <c:v>-13.903749999999999</c:v>
                      </c:pt>
                      <c:pt idx="59088">
                        <c:v>-13.88536</c:v>
                      </c:pt>
                      <c:pt idx="59089">
                        <c:v>-13.86711</c:v>
                      </c:pt>
                      <c:pt idx="59090">
                        <c:v>-13.84886</c:v>
                      </c:pt>
                      <c:pt idx="59091">
                        <c:v>-13.830729999999999</c:v>
                      </c:pt>
                      <c:pt idx="59092">
                        <c:v>-13.813279999999999</c:v>
                      </c:pt>
                      <c:pt idx="59093">
                        <c:v>-13.79612</c:v>
                      </c:pt>
                      <c:pt idx="59094">
                        <c:v>-13.778589999999999</c:v>
                      </c:pt>
                      <c:pt idx="59095">
                        <c:v>-13.76066</c:v>
                      </c:pt>
                      <c:pt idx="59096">
                        <c:v>-13.74301</c:v>
                      </c:pt>
                      <c:pt idx="59097">
                        <c:v>-13.724970000000001</c:v>
                      </c:pt>
                      <c:pt idx="59098">
                        <c:v>-13.70674</c:v>
                      </c:pt>
                      <c:pt idx="59099">
                        <c:v>-13.68867</c:v>
                      </c:pt>
                      <c:pt idx="59100">
                        <c:v>-13.670640000000001</c:v>
                      </c:pt>
                      <c:pt idx="59101">
                        <c:v>-13.652569999999999</c:v>
                      </c:pt>
                      <c:pt idx="59102">
                        <c:v>-13.634310000000001</c:v>
                      </c:pt>
                      <c:pt idx="59103">
                        <c:v>-13.61619</c:v>
                      </c:pt>
                      <c:pt idx="59104">
                        <c:v>-13.59806</c:v>
                      </c:pt>
                      <c:pt idx="59105">
                        <c:v>-13.579879999999999</c:v>
                      </c:pt>
                      <c:pt idx="59106">
                        <c:v>-13.56047</c:v>
                      </c:pt>
                      <c:pt idx="59107">
                        <c:v>-13.540609999999999</c:v>
                      </c:pt>
                      <c:pt idx="59108">
                        <c:v>-13.5213</c:v>
                      </c:pt>
                      <c:pt idx="59109">
                        <c:v>-13.502590000000001</c:v>
                      </c:pt>
                      <c:pt idx="59110">
                        <c:v>-13.484439999999999</c:v>
                      </c:pt>
                      <c:pt idx="59111">
                        <c:v>-13.467499999999999</c:v>
                      </c:pt>
                      <c:pt idx="59112">
                        <c:v>-13.450559999999999</c:v>
                      </c:pt>
                      <c:pt idx="59113">
                        <c:v>-13.432519999999998</c:v>
                      </c:pt>
                      <c:pt idx="59114">
                        <c:v>-13.41438</c:v>
                      </c:pt>
                      <c:pt idx="59115">
                        <c:v>-13.39631</c:v>
                      </c:pt>
                      <c:pt idx="59116">
                        <c:v>-13.37818</c:v>
                      </c:pt>
                      <c:pt idx="59117">
                        <c:v>-13.360149999999999</c:v>
                      </c:pt>
                      <c:pt idx="59118">
                        <c:v>-13.34239</c:v>
                      </c:pt>
                      <c:pt idx="59119">
                        <c:v>-13.32447</c:v>
                      </c:pt>
                      <c:pt idx="59120">
                        <c:v>-13.306620000000001</c:v>
                      </c:pt>
                      <c:pt idx="59121">
                        <c:v>-13.288729999999999</c:v>
                      </c:pt>
                      <c:pt idx="59122">
                        <c:v>-13.271370000000001</c:v>
                      </c:pt>
                      <c:pt idx="59123">
                        <c:v>-13.253459999999999</c:v>
                      </c:pt>
                      <c:pt idx="59124">
                        <c:v>-13.23549</c:v>
                      </c:pt>
                      <c:pt idx="59125">
                        <c:v>-13.217509999999999</c:v>
                      </c:pt>
                      <c:pt idx="59126">
                        <c:v>-13.199399999999999</c:v>
                      </c:pt>
                      <c:pt idx="59127">
                        <c:v>-13.18181</c:v>
                      </c:pt>
                      <c:pt idx="59128">
                        <c:v>-13.16384</c:v>
                      </c:pt>
                      <c:pt idx="59129">
                        <c:v>-13.145869999999999</c:v>
                      </c:pt>
                      <c:pt idx="59130">
                        <c:v>-13.127880000000001</c:v>
                      </c:pt>
                      <c:pt idx="59131">
                        <c:v>-13.109869999999999</c:v>
                      </c:pt>
                      <c:pt idx="59132">
                        <c:v>-13.092109999999998</c:v>
                      </c:pt>
                      <c:pt idx="59133">
                        <c:v>-13.07441</c:v>
                      </c:pt>
                      <c:pt idx="59134">
                        <c:v>-13.057049999999998</c:v>
                      </c:pt>
                      <c:pt idx="59135">
                        <c:v>-13.039389999999999</c:v>
                      </c:pt>
                      <c:pt idx="59136">
                        <c:v>-13.02182</c:v>
                      </c:pt>
                      <c:pt idx="59137">
                        <c:v>-13.003489999999999</c:v>
                      </c:pt>
                      <c:pt idx="59138">
                        <c:v>-12.985629999999999</c:v>
                      </c:pt>
                      <c:pt idx="59139">
                        <c:v>-12.968399999999999</c:v>
                      </c:pt>
                      <c:pt idx="59140">
                        <c:v>-12.951889999999999</c:v>
                      </c:pt>
                      <c:pt idx="59141">
                        <c:v>-12.93459</c:v>
                      </c:pt>
                      <c:pt idx="59142">
                        <c:v>-12.91962</c:v>
                      </c:pt>
                      <c:pt idx="59143">
                        <c:v>-12.902009999999999</c:v>
                      </c:pt>
                      <c:pt idx="59144">
                        <c:v>-12.88527</c:v>
                      </c:pt>
                      <c:pt idx="59145">
                        <c:v>-12.8675</c:v>
                      </c:pt>
                      <c:pt idx="59146">
                        <c:v>-12.850060000000001</c:v>
                      </c:pt>
                      <c:pt idx="59147">
                        <c:v>-12.832280000000001</c:v>
                      </c:pt>
                      <c:pt idx="59148">
                        <c:v>-12.81457</c:v>
                      </c:pt>
                      <c:pt idx="59149">
                        <c:v>-12.796479999999999</c:v>
                      </c:pt>
                      <c:pt idx="59150">
                        <c:v>-12.77854</c:v>
                      </c:pt>
                      <c:pt idx="59151">
                        <c:v>-12.760590000000001</c:v>
                      </c:pt>
                      <c:pt idx="59152">
                        <c:v>-12.742760000000001</c:v>
                      </c:pt>
                      <c:pt idx="59153">
                        <c:v>-12.72476</c:v>
                      </c:pt>
                      <c:pt idx="59154">
                        <c:v>-12.706789999999998</c:v>
                      </c:pt>
                      <c:pt idx="59155">
                        <c:v>-12.688489999999998</c:v>
                      </c:pt>
                      <c:pt idx="59156">
                        <c:v>-12.67079</c:v>
                      </c:pt>
                      <c:pt idx="59157">
                        <c:v>-12.6532</c:v>
                      </c:pt>
                      <c:pt idx="59158">
                        <c:v>-12.5905</c:v>
                      </c:pt>
                      <c:pt idx="59159">
                        <c:v>-12.558210000000001</c:v>
                      </c:pt>
                      <c:pt idx="59160">
                        <c:v>-12.53158</c:v>
                      </c:pt>
                      <c:pt idx="59161">
                        <c:v>-12.50553</c:v>
                      </c:pt>
                      <c:pt idx="59162">
                        <c:v>-12.483880000000001</c:v>
                      </c:pt>
                      <c:pt idx="59163">
                        <c:v>-12.46191</c:v>
                      </c:pt>
                      <c:pt idx="59164">
                        <c:v>-12.4413</c:v>
                      </c:pt>
                      <c:pt idx="59165">
                        <c:v>-12.42121</c:v>
                      </c:pt>
                      <c:pt idx="59166">
                        <c:v>-12.401470000000002</c:v>
                      </c:pt>
                      <c:pt idx="59167">
                        <c:v>-12.38199</c:v>
                      </c:pt>
                      <c:pt idx="59168">
                        <c:v>-12.3635</c:v>
                      </c:pt>
                      <c:pt idx="59169">
                        <c:v>-12.34535</c:v>
                      </c:pt>
                      <c:pt idx="59170">
                        <c:v>-12.326140000000001</c:v>
                      </c:pt>
                      <c:pt idx="59171">
                        <c:v>-12.307319999999999</c:v>
                      </c:pt>
                      <c:pt idx="59172">
                        <c:v>-12.28899</c:v>
                      </c:pt>
                      <c:pt idx="59173">
                        <c:v>-12.27098</c:v>
                      </c:pt>
                      <c:pt idx="59174">
                        <c:v>-12.252749999999999</c:v>
                      </c:pt>
                      <c:pt idx="59175">
                        <c:v>-12.234730000000001</c:v>
                      </c:pt>
                      <c:pt idx="59176">
                        <c:v>-12.216950000000001</c:v>
                      </c:pt>
                      <c:pt idx="59177">
                        <c:v>-12.198899999999998</c:v>
                      </c:pt>
                      <c:pt idx="59178">
                        <c:v>-12.181010000000001</c:v>
                      </c:pt>
                      <c:pt idx="59179">
                        <c:v>-12.163310000000001</c:v>
                      </c:pt>
                      <c:pt idx="59180">
                        <c:v>-12.144909999999999</c:v>
                      </c:pt>
                      <c:pt idx="59181">
                        <c:v>-12.12696</c:v>
                      </c:pt>
                      <c:pt idx="59182">
                        <c:v>-12.108829999999999</c:v>
                      </c:pt>
                      <c:pt idx="59183">
                        <c:v>-12.079629999999998</c:v>
                      </c:pt>
                      <c:pt idx="59184">
                        <c:v>-12.05602</c:v>
                      </c:pt>
                      <c:pt idx="59185">
                        <c:v>-12.035260000000001</c:v>
                      </c:pt>
                      <c:pt idx="59186">
                        <c:v>-12.014009999999999</c:v>
                      </c:pt>
                      <c:pt idx="59187">
                        <c:v>-11.99478</c:v>
                      </c:pt>
                      <c:pt idx="59188">
                        <c:v>-11.976430000000001</c:v>
                      </c:pt>
                      <c:pt idx="59189">
                        <c:v>-11.954650000000001</c:v>
                      </c:pt>
                      <c:pt idx="59190">
                        <c:v>-11.934000000000001</c:v>
                      </c:pt>
                      <c:pt idx="59191">
                        <c:v>-11.91563</c:v>
                      </c:pt>
                      <c:pt idx="59192">
                        <c:v>-11.896839999999999</c:v>
                      </c:pt>
                      <c:pt idx="59193">
                        <c:v>-11.87994</c:v>
                      </c:pt>
                      <c:pt idx="59194">
                        <c:v>-11.86275</c:v>
                      </c:pt>
                      <c:pt idx="59195">
                        <c:v>-11.84572</c:v>
                      </c:pt>
                      <c:pt idx="59196">
                        <c:v>-11.82793</c:v>
                      </c:pt>
                      <c:pt idx="59197">
                        <c:v>-11.810169999999999</c:v>
                      </c:pt>
                      <c:pt idx="59198">
                        <c:v>-11.79213</c:v>
                      </c:pt>
                      <c:pt idx="59199">
                        <c:v>-11.77434</c:v>
                      </c:pt>
                      <c:pt idx="59200">
                        <c:v>-11.756580000000001</c:v>
                      </c:pt>
                      <c:pt idx="59201">
                        <c:v>-11.739360000000001</c:v>
                      </c:pt>
                      <c:pt idx="59202">
                        <c:v>-11.721129999999999</c:v>
                      </c:pt>
                      <c:pt idx="59203">
                        <c:v>-11.703190000000001</c:v>
                      </c:pt>
                      <c:pt idx="59204">
                        <c:v>-11.68566</c:v>
                      </c:pt>
                      <c:pt idx="59205">
                        <c:v>-11.67548</c:v>
                      </c:pt>
                      <c:pt idx="59206">
                        <c:v>-11.657360000000001</c:v>
                      </c:pt>
                      <c:pt idx="59207">
                        <c:v>-11.640440000000002</c:v>
                      </c:pt>
                      <c:pt idx="59208">
                        <c:v>-11.62288</c:v>
                      </c:pt>
                      <c:pt idx="59209">
                        <c:v>-11.605550000000001</c:v>
                      </c:pt>
                      <c:pt idx="59210">
                        <c:v>-11.588179999999999</c:v>
                      </c:pt>
                      <c:pt idx="59211">
                        <c:v>-11.57086</c:v>
                      </c:pt>
                      <c:pt idx="59212">
                        <c:v>-11.553500000000001</c:v>
                      </c:pt>
                      <c:pt idx="59213">
                        <c:v>-11.53632</c:v>
                      </c:pt>
                      <c:pt idx="59214">
                        <c:v>-11.518889999999999</c:v>
                      </c:pt>
                      <c:pt idx="59215">
                        <c:v>-11.50149</c:v>
                      </c:pt>
                      <c:pt idx="59216">
                        <c:v>-11.484780000000001</c:v>
                      </c:pt>
                      <c:pt idx="59217">
                        <c:v>-11.46834</c:v>
                      </c:pt>
                      <c:pt idx="59218">
                        <c:v>-11.451309999999999</c:v>
                      </c:pt>
                      <c:pt idx="59219">
                        <c:v>-11.43426</c:v>
                      </c:pt>
                      <c:pt idx="59220">
                        <c:v>-11.41756</c:v>
                      </c:pt>
                      <c:pt idx="59221">
                        <c:v>-11.40042</c:v>
                      </c:pt>
                      <c:pt idx="59222">
                        <c:v>-11.38339</c:v>
                      </c:pt>
                      <c:pt idx="59223">
                        <c:v>-11.366480000000001</c:v>
                      </c:pt>
                      <c:pt idx="59224">
                        <c:v>-11.349260000000001</c:v>
                      </c:pt>
                      <c:pt idx="59225">
                        <c:v>-11.332230000000001</c:v>
                      </c:pt>
                      <c:pt idx="59226">
                        <c:v>-11.31305</c:v>
                      </c:pt>
                      <c:pt idx="59227">
                        <c:v>-11.294319999999999</c:v>
                      </c:pt>
                      <c:pt idx="59228">
                        <c:v>-11.27552</c:v>
                      </c:pt>
                      <c:pt idx="59229">
                        <c:v>-11.25699</c:v>
                      </c:pt>
                      <c:pt idx="59230">
                        <c:v>-11.2385</c:v>
                      </c:pt>
                      <c:pt idx="59231">
                        <c:v>-11.219889999999999</c:v>
                      </c:pt>
                      <c:pt idx="59232">
                        <c:v>-11.20101</c:v>
                      </c:pt>
                      <c:pt idx="59233">
                        <c:v>-11.18323</c:v>
                      </c:pt>
                      <c:pt idx="59234">
                        <c:v>-11.166210000000001</c:v>
                      </c:pt>
                      <c:pt idx="59235">
                        <c:v>-11.149100000000001</c:v>
                      </c:pt>
                      <c:pt idx="59236">
                        <c:v>-11.13199</c:v>
                      </c:pt>
                      <c:pt idx="59237">
                        <c:v>-11.114649999999999</c:v>
                      </c:pt>
                      <c:pt idx="59238">
                        <c:v>-11.097529999999999</c:v>
                      </c:pt>
                      <c:pt idx="59239">
                        <c:v>-11.08039</c:v>
                      </c:pt>
                      <c:pt idx="59240">
                        <c:v>-11.061700000000002</c:v>
                      </c:pt>
                      <c:pt idx="59241">
                        <c:v>-11.043520000000001</c:v>
                      </c:pt>
                      <c:pt idx="59242">
                        <c:v>-11.025309999999999</c:v>
                      </c:pt>
                      <c:pt idx="59243">
                        <c:v>-11.007389999999999</c:v>
                      </c:pt>
                      <c:pt idx="59244">
                        <c:v>-10.98917</c:v>
                      </c:pt>
                      <c:pt idx="59245">
                        <c:v>-10.971310000000001</c:v>
                      </c:pt>
                      <c:pt idx="59246">
                        <c:v>-10.953489999999999</c:v>
                      </c:pt>
                      <c:pt idx="59247">
                        <c:v>-10.93567</c:v>
                      </c:pt>
                      <c:pt idx="59248">
                        <c:v>-10.918369999999999</c:v>
                      </c:pt>
                      <c:pt idx="59249">
                        <c:v>-10.90044</c:v>
                      </c:pt>
                      <c:pt idx="59250">
                        <c:v>-10.88266</c:v>
                      </c:pt>
                      <c:pt idx="59251">
                        <c:v>-10.865039999999999</c:v>
                      </c:pt>
                      <c:pt idx="59252">
                        <c:v>-10.847999999999999</c:v>
                      </c:pt>
                      <c:pt idx="59253">
                        <c:v>-10.83121</c:v>
                      </c:pt>
                      <c:pt idx="59254">
                        <c:v>-10.813790000000001</c:v>
                      </c:pt>
                      <c:pt idx="59255">
                        <c:v>-10.797170000000001</c:v>
                      </c:pt>
                      <c:pt idx="59256">
                        <c:v>-10.77974</c:v>
                      </c:pt>
                      <c:pt idx="59257">
                        <c:v>-10.76268</c:v>
                      </c:pt>
                      <c:pt idx="59258">
                        <c:v>-10.745640000000002</c:v>
                      </c:pt>
                      <c:pt idx="59259">
                        <c:v>-10.72889</c:v>
                      </c:pt>
                      <c:pt idx="59260">
                        <c:v>-10.709850000000001</c:v>
                      </c:pt>
                      <c:pt idx="59261">
                        <c:v>-10.68956</c:v>
                      </c:pt>
                      <c:pt idx="59262">
                        <c:v>-10.67235</c:v>
                      </c:pt>
                      <c:pt idx="59263">
                        <c:v>-10.654269999999999</c:v>
                      </c:pt>
                      <c:pt idx="59264">
                        <c:v>-10.63613</c:v>
                      </c:pt>
                      <c:pt idx="59265">
                        <c:v>-10.618369999999999</c:v>
                      </c:pt>
                      <c:pt idx="59266">
                        <c:v>-10.600810000000001</c:v>
                      </c:pt>
                      <c:pt idx="59267">
                        <c:v>-10.585800000000001</c:v>
                      </c:pt>
                      <c:pt idx="59268">
                        <c:v>-10.571330000000001</c:v>
                      </c:pt>
                      <c:pt idx="59269">
                        <c:v>-10.555699999999998</c:v>
                      </c:pt>
                      <c:pt idx="59270">
                        <c:v>-10.539380000000001</c:v>
                      </c:pt>
                      <c:pt idx="59271">
                        <c:v>-10.522910000000001</c:v>
                      </c:pt>
                      <c:pt idx="59272">
                        <c:v>-10.50648</c:v>
                      </c:pt>
                      <c:pt idx="59273">
                        <c:v>-10.490010000000002</c:v>
                      </c:pt>
                      <c:pt idx="59274">
                        <c:v>-10.473660000000001</c:v>
                      </c:pt>
                      <c:pt idx="59275">
                        <c:v>-10.457339999999999</c:v>
                      </c:pt>
                      <c:pt idx="59276">
                        <c:v>-10.44103</c:v>
                      </c:pt>
                      <c:pt idx="59277">
                        <c:v>-10.4247</c:v>
                      </c:pt>
                      <c:pt idx="59278">
                        <c:v>-10.40842</c:v>
                      </c:pt>
                      <c:pt idx="59279">
                        <c:v>-10.39231</c:v>
                      </c:pt>
                      <c:pt idx="59280">
                        <c:v>-10.37575</c:v>
                      </c:pt>
                      <c:pt idx="59281">
                        <c:v>-10.359549999999999</c:v>
                      </c:pt>
                      <c:pt idx="59282">
                        <c:v>-10.343230000000002</c:v>
                      </c:pt>
                      <c:pt idx="59283">
                        <c:v>-10.326930000000001</c:v>
                      </c:pt>
                      <c:pt idx="59284">
                        <c:v>-10.310699999999999</c:v>
                      </c:pt>
                      <c:pt idx="59285">
                        <c:v>-10.294600000000001</c:v>
                      </c:pt>
                      <c:pt idx="59286">
                        <c:v>-10.27844</c:v>
                      </c:pt>
                      <c:pt idx="59287">
                        <c:v>-10.26229</c:v>
                      </c:pt>
                      <c:pt idx="59288">
                        <c:v>-10.25018</c:v>
                      </c:pt>
                      <c:pt idx="59289">
                        <c:v>-10.234300000000001</c:v>
                      </c:pt>
                      <c:pt idx="59290">
                        <c:v>-10.219860000000001</c:v>
                      </c:pt>
                      <c:pt idx="59291">
                        <c:v>-10.20448</c:v>
                      </c:pt>
                      <c:pt idx="59292">
                        <c:v>-10.189330000000002</c:v>
                      </c:pt>
                      <c:pt idx="59293">
                        <c:v>-10.17389</c:v>
                      </c:pt>
                      <c:pt idx="59294">
                        <c:v>-10.158640000000002</c:v>
                      </c:pt>
                      <c:pt idx="59295">
                        <c:v>-10.143420000000001</c:v>
                      </c:pt>
                      <c:pt idx="59296">
                        <c:v>-10.12782</c:v>
                      </c:pt>
                      <c:pt idx="59297">
                        <c:v>-10.11204</c:v>
                      </c:pt>
                      <c:pt idx="59298">
                        <c:v>-10.09625</c:v>
                      </c:pt>
                      <c:pt idx="59299">
                        <c:v>-10.08037</c:v>
                      </c:pt>
                      <c:pt idx="59300">
                        <c:v>-10.06484</c:v>
                      </c:pt>
                      <c:pt idx="59301">
                        <c:v>-10.048999999999999</c:v>
                      </c:pt>
                      <c:pt idx="59302">
                        <c:v>-10.033259999999999</c:v>
                      </c:pt>
                      <c:pt idx="59303">
                        <c:v>-10.017469999999999</c:v>
                      </c:pt>
                      <c:pt idx="59304">
                        <c:v>-10.00229</c:v>
                      </c:pt>
                      <c:pt idx="59305">
                        <c:v>-9.9870990000000006</c:v>
                      </c:pt>
                      <c:pt idx="59306">
                        <c:v>-9.9720779999999998</c:v>
                      </c:pt>
                      <c:pt idx="59307">
                        <c:v>-9.9568500000000011</c:v>
                      </c:pt>
                      <c:pt idx="59308">
                        <c:v>-9.9417469999999994</c:v>
                      </c:pt>
                      <c:pt idx="59309">
                        <c:v>-9.9280629999999999</c:v>
                      </c:pt>
                      <c:pt idx="59310">
                        <c:v>-9.9130700000000012</c:v>
                      </c:pt>
                      <c:pt idx="59311">
                        <c:v>-9.8991810000000005</c:v>
                      </c:pt>
                      <c:pt idx="59312">
                        <c:v>-9.8847500000000004</c:v>
                      </c:pt>
                      <c:pt idx="59313">
                        <c:v>-9.8704289999999997</c:v>
                      </c:pt>
                      <c:pt idx="59314">
                        <c:v>-9.8561160000000001</c:v>
                      </c:pt>
                      <c:pt idx="59315">
                        <c:v>-9.8419650000000001</c:v>
                      </c:pt>
                      <c:pt idx="59316">
                        <c:v>-9.8281189999999992</c:v>
                      </c:pt>
                      <c:pt idx="59317">
                        <c:v>-9.8140970000000003</c:v>
                      </c:pt>
                      <c:pt idx="59318">
                        <c:v>-9.7999779999999994</c:v>
                      </c:pt>
                      <c:pt idx="59319">
                        <c:v>-9.7855939999999997</c:v>
                      </c:pt>
                      <c:pt idx="59320">
                        <c:v>-9.7717620000000007</c:v>
                      </c:pt>
                      <c:pt idx="59321">
                        <c:v>-9.7570399999999999</c:v>
                      </c:pt>
                      <c:pt idx="59322">
                        <c:v>-9.7436089999999993</c:v>
                      </c:pt>
                      <c:pt idx="59323">
                        <c:v>-9.7298410000000004</c:v>
                      </c:pt>
                      <c:pt idx="59324">
                        <c:v>-9.7164229999999989</c:v>
                      </c:pt>
                      <c:pt idx="59325">
                        <c:v>-9.7029139999999998</c:v>
                      </c:pt>
                      <c:pt idx="59326">
                        <c:v>-9.6893899999999995</c:v>
                      </c:pt>
                      <c:pt idx="59327">
                        <c:v>-9.6781120000000005</c:v>
                      </c:pt>
                      <c:pt idx="59328">
                        <c:v>-9.6656969999999998</c:v>
                      </c:pt>
                      <c:pt idx="59329">
                        <c:v>-9.6536489999999997</c:v>
                      </c:pt>
                      <c:pt idx="59330">
                        <c:v>-9.6412840000000006</c:v>
                      </c:pt>
                      <c:pt idx="59331">
                        <c:v>-9.6284150000000004</c:v>
                      </c:pt>
                      <c:pt idx="59332">
                        <c:v>-9.6153440000000003</c:v>
                      </c:pt>
                      <c:pt idx="59333">
                        <c:v>-9.605677</c:v>
                      </c:pt>
                      <c:pt idx="59334">
                        <c:v>-9.5943330000000007</c:v>
                      </c:pt>
                      <c:pt idx="59335">
                        <c:v>-9.5851480000000002</c:v>
                      </c:pt>
                      <c:pt idx="59336">
                        <c:v>-9.5776029999999999</c:v>
                      </c:pt>
                      <c:pt idx="59337">
                        <c:v>-9.568149</c:v>
                      </c:pt>
                      <c:pt idx="59338">
                        <c:v>-9.5579110000000007</c:v>
                      </c:pt>
                      <c:pt idx="59339">
                        <c:v>-9.5471589999999988</c:v>
                      </c:pt>
                      <c:pt idx="59340">
                        <c:v>-9.5364179999999994</c:v>
                      </c:pt>
                      <c:pt idx="59341">
                        <c:v>-9.5252110000000005</c:v>
                      </c:pt>
                      <c:pt idx="59342">
                        <c:v>-9.5151819999999994</c:v>
                      </c:pt>
                      <c:pt idx="59343">
                        <c:v>-9.5045199999999994</c:v>
                      </c:pt>
                      <c:pt idx="59344">
                        <c:v>-9.4946520000000003</c:v>
                      </c:pt>
                      <c:pt idx="59345">
                        <c:v>-9.4843209999999996</c:v>
                      </c:pt>
                      <c:pt idx="59346">
                        <c:v>-9.4737609999999997</c:v>
                      </c:pt>
                      <c:pt idx="59347">
                        <c:v>-9.4632299999999994</c:v>
                      </c:pt>
                      <c:pt idx="59348">
                        <c:v>-9.4533540000000009</c:v>
                      </c:pt>
                      <c:pt idx="59349">
                        <c:v>-9.4428060000000009</c:v>
                      </c:pt>
                      <c:pt idx="59350">
                        <c:v>-9.434626999999999</c:v>
                      </c:pt>
                      <c:pt idx="59351">
                        <c:v>-9.4272749999999998</c:v>
                      </c:pt>
                      <c:pt idx="59352">
                        <c:v>-9.4184429999999999</c:v>
                      </c:pt>
                      <c:pt idx="59353">
                        <c:v>-9.408925</c:v>
                      </c:pt>
                      <c:pt idx="59354">
                        <c:v>-9.3979719999999993</c:v>
                      </c:pt>
                      <c:pt idx="59355">
                        <c:v>-9.3874029999999991</c:v>
                      </c:pt>
                      <c:pt idx="59356">
                        <c:v>-9.3775010000000005</c:v>
                      </c:pt>
                      <c:pt idx="59357">
                        <c:v>-9.3672210000000007</c:v>
                      </c:pt>
                      <c:pt idx="59358">
                        <c:v>-9.3569250000000004</c:v>
                      </c:pt>
                      <c:pt idx="59359">
                        <c:v>-9.3464589999999994</c:v>
                      </c:pt>
                      <c:pt idx="59360">
                        <c:v>-9.336526000000001</c:v>
                      </c:pt>
                      <c:pt idx="59361">
                        <c:v>-9.3260100000000001</c:v>
                      </c:pt>
                      <c:pt idx="59362">
                        <c:v>-9.3154690000000002</c:v>
                      </c:pt>
                      <c:pt idx="59363">
                        <c:v>-9.3048129999999993</c:v>
                      </c:pt>
                      <c:pt idx="59364">
                        <c:v>-9.2952449999999995</c:v>
                      </c:pt>
                      <c:pt idx="59365">
                        <c:v>-9.2847609999999996</c:v>
                      </c:pt>
                      <c:pt idx="59366">
                        <c:v>-9.2744409999999995</c:v>
                      </c:pt>
                      <c:pt idx="59367">
                        <c:v>-9.2644459999999995</c:v>
                      </c:pt>
                      <c:pt idx="59368">
                        <c:v>-9.2549510000000001</c:v>
                      </c:pt>
                      <c:pt idx="59369">
                        <c:v>-9.2443480000000005</c:v>
                      </c:pt>
                      <c:pt idx="59370">
                        <c:v>-9.2339920000000006</c:v>
                      </c:pt>
                      <c:pt idx="59371">
                        <c:v>-9.223808</c:v>
                      </c:pt>
                      <c:pt idx="59372">
                        <c:v>-9.2141909999999996</c:v>
                      </c:pt>
                      <c:pt idx="59373">
                        <c:v>-9.2039369999999998</c:v>
                      </c:pt>
                      <c:pt idx="59374">
                        <c:v>-9.1947749999999999</c:v>
                      </c:pt>
                      <c:pt idx="59375">
                        <c:v>-9.1853060000000006</c:v>
                      </c:pt>
                      <c:pt idx="59376">
                        <c:v>-9.1765359999999987</c:v>
                      </c:pt>
                      <c:pt idx="59377">
                        <c:v>-9.1669020000000003</c:v>
                      </c:pt>
                      <c:pt idx="59378">
                        <c:v>-9.1571270000000009</c:v>
                      </c:pt>
                      <c:pt idx="59379">
                        <c:v>-9.1473269999999989</c:v>
                      </c:pt>
                      <c:pt idx="59380">
                        <c:v>-9.1389580000000006</c:v>
                      </c:pt>
                      <c:pt idx="59381">
                        <c:v>-9.1314589999999995</c:v>
                      </c:pt>
                      <c:pt idx="59382">
                        <c:v>-9.1225279999999991</c:v>
                      </c:pt>
                      <c:pt idx="59383">
                        <c:v>-9.1133579999999998</c:v>
                      </c:pt>
                      <c:pt idx="59384">
                        <c:v>-9.103809</c:v>
                      </c:pt>
                      <c:pt idx="59385">
                        <c:v>-9.0955279999999998</c:v>
                      </c:pt>
                      <c:pt idx="59386">
                        <c:v>-9.0864999999999991</c:v>
                      </c:pt>
                      <c:pt idx="59387">
                        <c:v>-9.0773510000000002</c:v>
                      </c:pt>
                      <c:pt idx="59388">
                        <c:v>-9.068676</c:v>
                      </c:pt>
                      <c:pt idx="59389">
                        <c:v>-9.0599740000000004</c:v>
                      </c:pt>
                      <c:pt idx="59390">
                        <c:v>-9.0509439999999994</c:v>
                      </c:pt>
                      <c:pt idx="59391">
                        <c:v>-9.0427479999999996</c:v>
                      </c:pt>
                      <c:pt idx="59392">
                        <c:v>-9.0339570000000009</c:v>
                      </c:pt>
                      <c:pt idx="59393">
                        <c:v>-9.0249089999999992</c:v>
                      </c:pt>
                      <c:pt idx="59394">
                        <c:v>-9.0164340000000003</c:v>
                      </c:pt>
                      <c:pt idx="59395">
                        <c:v>-9.0085920000000002</c:v>
                      </c:pt>
                      <c:pt idx="59396">
                        <c:v>-9.0001560000000005</c:v>
                      </c:pt>
                      <c:pt idx="59397">
                        <c:v>-8.99099</c:v>
                      </c:pt>
                      <c:pt idx="59398">
                        <c:v>-8.9831909999999997</c:v>
                      </c:pt>
                      <c:pt idx="59399">
                        <c:v>-8.974518999999999</c:v>
                      </c:pt>
                      <c:pt idx="59400">
                        <c:v>-8.9647659999999991</c:v>
                      </c:pt>
                      <c:pt idx="59401">
                        <c:v>-8.9548550000000002</c:v>
                      </c:pt>
                      <c:pt idx="59402">
                        <c:v>-8.9448899999999991</c:v>
                      </c:pt>
                      <c:pt idx="59403">
                        <c:v>-8.9348689999999991</c:v>
                      </c:pt>
                      <c:pt idx="59404">
                        <c:v>-8.9260169999999999</c:v>
                      </c:pt>
                      <c:pt idx="59405">
                        <c:v>-8.9161070000000002</c:v>
                      </c:pt>
                      <c:pt idx="59406">
                        <c:v>-8.9060319999999997</c:v>
                      </c:pt>
                      <c:pt idx="59407">
                        <c:v>-8.8958289999999991</c:v>
                      </c:pt>
                      <c:pt idx="59408">
                        <c:v>-8.885764</c:v>
                      </c:pt>
                      <c:pt idx="59409">
                        <c:v>-8.8754960000000001</c:v>
                      </c:pt>
                      <c:pt idx="59410">
                        <c:v>-8.866301</c:v>
                      </c:pt>
                      <c:pt idx="59411">
                        <c:v>-8.8562580000000004</c:v>
                      </c:pt>
                      <c:pt idx="59412">
                        <c:v>-8.8463170000000009</c:v>
                      </c:pt>
                      <c:pt idx="59413">
                        <c:v>-8.8366760000000006</c:v>
                      </c:pt>
                      <c:pt idx="59414">
                        <c:v>-8.827356</c:v>
                      </c:pt>
                      <c:pt idx="59415">
                        <c:v>-8.8181039999999999</c:v>
                      </c:pt>
                      <c:pt idx="59416">
                        <c:v>-8.8103010000000008</c:v>
                      </c:pt>
                      <c:pt idx="59417">
                        <c:v>-8.8016129999999997</c:v>
                      </c:pt>
                      <c:pt idx="59418">
                        <c:v>-8.7928239999999995</c:v>
                      </c:pt>
                      <c:pt idx="59419">
                        <c:v>-8.7836610000000004</c:v>
                      </c:pt>
                      <c:pt idx="59420">
                        <c:v>-8.774559</c:v>
                      </c:pt>
                      <c:pt idx="59421">
                        <c:v>-8.7652149999999995</c:v>
                      </c:pt>
                      <c:pt idx="59422">
                        <c:v>-8.7571870000000001</c:v>
                      </c:pt>
                      <c:pt idx="59423">
                        <c:v>-8.7480119999999992</c:v>
                      </c:pt>
                      <c:pt idx="59424">
                        <c:v>-8.7389620000000008</c:v>
                      </c:pt>
                      <c:pt idx="59425">
                        <c:v>-8.7294450000000001</c:v>
                      </c:pt>
                      <c:pt idx="59426">
                        <c:v>-8.7200500000000005</c:v>
                      </c:pt>
                      <c:pt idx="59427">
                        <c:v>-8.7104470000000003</c:v>
                      </c:pt>
                      <c:pt idx="59428">
                        <c:v>-8.7020900000000001</c:v>
                      </c:pt>
                      <c:pt idx="59429">
                        <c:v>-8.6926279999999991</c:v>
                      </c:pt>
                      <c:pt idx="59430">
                        <c:v>-8.6834279999999993</c:v>
                      </c:pt>
                      <c:pt idx="59431">
                        <c:v>-8.6738800000000005</c:v>
                      </c:pt>
                      <c:pt idx="59432">
                        <c:v>-8.6648840000000007</c:v>
                      </c:pt>
                      <c:pt idx="59433">
                        <c:v>-8.6564209999999999</c:v>
                      </c:pt>
                      <c:pt idx="59434">
                        <c:v>-8.6474070000000012</c:v>
                      </c:pt>
                      <c:pt idx="59435">
                        <c:v>-8.6381949999999996</c:v>
                      </c:pt>
                      <c:pt idx="59436">
                        <c:v>-8.6290440000000004</c:v>
                      </c:pt>
                      <c:pt idx="59437">
                        <c:v>-8.6199429999999992</c:v>
                      </c:pt>
                      <c:pt idx="59438">
                        <c:v>-8.610676999999999</c:v>
                      </c:pt>
                      <c:pt idx="59439">
                        <c:v>-8.602525</c:v>
                      </c:pt>
                      <c:pt idx="59440">
                        <c:v>-8.5936190000000003</c:v>
                      </c:pt>
                      <c:pt idx="59441">
                        <c:v>-8.5844860000000001</c:v>
                      </c:pt>
                      <c:pt idx="59442">
                        <c:v>-8.5760380000000005</c:v>
                      </c:pt>
                      <c:pt idx="59443">
                        <c:v>-8.5675480000000004</c:v>
                      </c:pt>
                      <c:pt idx="59444">
                        <c:v>-8.5588899999999999</c:v>
                      </c:pt>
                      <c:pt idx="59445">
                        <c:v>-8.5508869999999995</c:v>
                      </c:pt>
                      <c:pt idx="59446">
                        <c:v>-8.5421589999999998</c:v>
                      </c:pt>
                      <c:pt idx="59447">
                        <c:v>-8.5335789999999996</c:v>
                      </c:pt>
                      <c:pt idx="59448">
                        <c:v>-8.5247229999999998</c:v>
                      </c:pt>
                      <c:pt idx="59449">
                        <c:v>-8.5159029999999998</c:v>
                      </c:pt>
                      <c:pt idx="59450">
                        <c:v>-8.5069170000000014</c:v>
                      </c:pt>
                      <c:pt idx="59451">
                        <c:v>-8.4988779999999995</c:v>
                      </c:pt>
                      <c:pt idx="59452">
                        <c:v>-8.4899850000000008</c:v>
                      </c:pt>
                      <c:pt idx="59453">
                        <c:v>-8.4811940000000003</c:v>
                      </c:pt>
                      <c:pt idx="59454">
                        <c:v>-8.4722080000000002</c:v>
                      </c:pt>
                      <c:pt idx="59455">
                        <c:v>-8.4633110000000009</c:v>
                      </c:pt>
                      <c:pt idx="59456">
                        <c:v>-8.4555939999999996</c:v>
                      </c:pt>
                      <c:pt idx="59457">
                        <c:v>-8.4478010000000001</c:v>
                      </c:pt>
                      <c:pt idx="59458">
                        <c:v>-8.4394010000000002</c:v>
                      </c:pt>
                      <c:pt idx="59459">
                        <c:v>-8.4306099999999997</c:v>
                      </c:pt>
                      <c:pt idx="59460">
                        <c:v>-8.421913</c:v>
                      </c:pt>
                      <c:pt idx="59461">
                        <c:v>-8.4134480000000007</c:v>
                      </c:pt>
                      <c:pt idx="59462">
                        <c:v>-8.4051539999999996</c:v>
                      </c:pt>
                      <c:pt idx="59463">
                        <c:v>-8.3976790000000001</c:v>
                      </c:pt>
                      <c:pt idx="59464">
                        <c:v>-8.389126000000001</c:v>
                      </c:pt>
                      <c:pt idx="59465">
                        <c:v>-8.3802659999999989</c:v>
                      </c:pt>
                      <c:pt idx="59466">
                        <c:v>-8.3718280000000007</c:v>
                      </c:pt>
                      <c:pt idx="59467">
                        <c:v>-8.3633539999999993</c:v>
                      </c:pt>
                      <c:pt idx="59468">
                        <c:v>-8.3554449999999996</c:v>
                      </c:pt>
                      <c:pt idx="59469">
                        <c:v>-8.3467099999999999</c:v>
                      </c:pt>
                      <c:pt idx="59470">
                        <c:v>-8.3381919999999994</c:v>
                      </c:pt>
                      <c:pt idx="59471">
                        <c:v>-8.3292020000000004</c:v>
                      </c:pt>
                      <c:pt idx="59472">
                        <c:v>-8.3200909999999997</c:v>
                      </c:pt>
                      <c:pt idx="59473">
                        <c:v>-8.3109590000000004</c:v>
                      </c:pt>
                      <c:pt idx="59474">
                        <c:v>-8.3025830000000003</c:v>
                      </c:pt>
                      <c:pt idx="59475">
                        <c:v>-8.2934649999999994</c:v>
                      </c:pt>
                      <c:pt idx="59476">
                        <c:v>-8.2841190000000005</c:v>
                      </c:pt>
                      <c:pt idx="59477">
                        <c:v>-8.2747910000000005</c:v>
                      </c:pt>
                      <c:pt idx="59478">
                        <c:v>-8.2653420000000004</c:v>
                      </c:pt>
                      <c:pt idx="59479">
                        <c:v>-8.2560269999999996</c:v>
                      </c:pt>
                      <c:pt idx="59480">
                        <c:v>-8.247402000000001</c:v>
                      </c:pt>
                      <c:pt idx="59481">
                        <c:v>-8.2378780000000003</c:v>
                      </c:pt>
                      <c:pt idx="59482">
                        <c:v>-8.2284020000000009</c:v>
                      </c:pt>
                      <c:pt idx="59483">
                        <c:v>-8.2187279999999987</c:v>
                      </c:pt>
                      <c:pt idx="59484">
                        <c:v>-8.2091729999999998</c:v>
                      </c:pt>
                      <c:pt idx="59485">
                        <c:v>-8.1994039999999995</c:v>
                      </c:pt>
                      <c:pt idx="59486">
                        <c:v>-8.1912190000000002</c:v>
                      </c:pt>
                      <c:pt idx="59487">
                        <c:v>-8.1816700000000004</c:v>
                      </c:pt>
                      <c:pt idx="59488">
                        <c:v>-8.1725510000000003</c:v>
                      </c:pt>
                      <c:pt idx="59489">
                        <c:v>-8.1629369999999994</c:v>
                      </c:pt>
                      <c:pt idx="59490">
                        <c:v>-8.1538649999999997</c:v>
                      </c:pt>
                      <c:pt idx="59491">
                        <c:v>-8.1441719999999993</c:v>
                      </c:pt>
                      <c:pt idx="59492">
                        <c:v>-8.1355140000000006</c:v>
                      </c:pt>
                      <c:pt idx="59493">
                        <c:v>-8.1259449999999998</c:v>
                      </c:pt>
                      <c:pt idx="59494">
                        <c:v>-8.1162840000000003</c:v>
                      </c:pt>
                      <c:pt idx="59495">
                        <c:v>-8.1062080000000005</c:v>
                      </c:pt>
                      <c:pt idx="59496">
                        <c:v>-8.0961560000000006</c:v>
                      </c:pt>
                      <c:pt idx="59497">
                        <c:v>-8.0858609999999995</c:v>
                      </c:pt>
                      <c:pt idx="59498">
                        <c:v>-8.0766840000000002</c:v>
                      </c:pt>
                      <c:pt idx="59499">
                        <c:v>-8.0664680000000004</c:v>
                      </c:pt>
                      <c:pt idx="59500">
                        <c:v>-8.0563289999999999</c:v>
                      </c:pt>
                      <c:pt idx="59501">
                        <c:v>-8.0460830000000012</c:v>
                      </c:pt>
                      <c:pt idx="59502">
                        <c:v>-8.0358330000000002</c:v>
                      </c:pt>
                      <c:pt idx="59503">
                        <c:v>-8.0263860000000005</c:v>
                      </c:pt>
                      <c:pt idx="59504">
                        <c:v>-8.0164310000000008</c:v>
                      </c:pt>
                      <c:pt idx="59505">
                        <c:v>-8.0062029999999993</c:v>
                      </c:pt>
                      <c:pt idx="59506">
                        <c:v>-7.9961439999999993</c:v>
                      </c:pt>
                      <c:pt idx="59507">
                        <c:v>-7.986758</c:v>
                      </c:pt>
                      <c:pt idx="59508">
                        <c:v>-7.9766309999999994</c:v>
                      </c:pt>
                      <c:pt idx="59509">
                        <c:v>-7.9678070000000005</c:v>
                      </c:pt>
                      <c:pt idx="59510">
                        <c:v>-7.957713</c:v>
                      </c:pt>
                      <c:pt idx="59511">
                        <c:v>-7.9476149999999999</c:v>
                      </c:pt>
                      <c:pt idx="59512">
                        <c:v>-7.937557</c:v>
                      </c:pt>
                      <c:pt idx="59513">
                        <c:v>-7.927327</c:v>
                      </c:pt>
                      <c:pt idx="59514">
                        <c:v>-7.9173090000000004</c:v>
                      </c:pt>
                      <c:pt idx="59515">
                        <c:v>-7.9080430000000002</c:v>
                      </c:pt>
                      <c:pt idx="59516">
                        <c:v>-7.8980950000000005</c:v>
                      </c:pt>
                      <c:pt idx="59517">
                        <c:v>-7.8874580000000005</c:v>
                      </c:pt>
                      <c:pt idx="59518">
                        <c:v>-7.877324999999999</c:v>
                      </c:pt>
                      <c:pt idx="59519">
                        <c:v>-7.8675009999999999</c:v>
                      </c:pt>
                      <c:pt idx="59520">
                        <c:v>-7.8575850000000003</c:v>
                      </c:pt>
                      <c:pt idx="59521">
                        <c:v>-7.8474380000000004</c:v>
                      </c:pt>
                      <c:pt idx="59522">
                        <c:v>-7.8386310000000003</c:v>
                      </c:pt>
                      <c:pt idx="59523">
                        <c:v>-7.8287680000000002</c:v>
                      </c:pt>
                      <c:pt idx="59524">
                        <c:v>-7.8188630000000003</c:v>
                      </c:pt>
                      <c:pt idx="59525">
                        <c:v>-7.8087470000000003</c:v>
                      </c:pt>
                      <c:pt idx="59526">
                        <c:v>-7.7987070000000003</c:v>
                      </c:pt>
                      <c:pt idx="59527">
                        <c:v>-7.7884759999999993</c:v>
                      </c:pt>
                      <c:pt idx="59528">
                        <c:v>-7.7783470000000001</c:v>
                      </c:pt>
                      <c:pt idx="59529">
                        <c:v>-7.7692350000000001</c:v>
                      </c:pt>
                      <c:pt idx="59530">
                        <c:v>-7.7592819999999998</c:v>
                      </c:pt>
                      <c:pt idx="59531">
                        <c:v>-7.7462330000000001</c:v>
                      </c:pt>
                      <c:pt idx="59532">
                        <c:v>-7.7359140000000002</c:v>
                      </c:pt>
                      <c:pt idx="59533">
                        <c:v>-7.7249619999999997</c:v>
                      </c:pt>
                      <c:pt idx="59534">
                        <c:v>-7.7136490000000002</c:v>
                      </c:pt>
                      <c:pt idx="59535">
                        <c:v>-7.7026560000000002</c:v>
                      </c:pt>
                      <c:pt idx="59536">
                        <c:v>-7.6910140000000009</c:v>
                      </c:pt>
                      <c:pt idx="59537">
                        <c:v>-7.6807300000000005</c:v>
                      </c:pt>
                      <c:pt idx="59538">
                        <c:v>-7.6698789999999999</c:v>
                      </c:pt>
                      <c:pt idx="59539">
                        <c:v>-7.6591430000000003</c:v>
                      </c:pt>
                      <c:pt idx="59540">
                        <c:v>-7.6477019999999998</c:v>
                      </c:pt>
                      <c:pt idx="59541">
                        <c:v>-7.6366900000000006</c:v>
                      </c:pt>
                      <c:pt idx="59542">
                        <c:v>-7.6256719999999998</c:v>
                      </c:pt>
                      <c:pt idx="59543">
                        <c:v>-7.6147739999999997</c:v>
                      </c:pt>
                      <c:pt idx="59544">
                        <c:v>-7.6047719999999996</c:v>
                      </c:pt>
                      <c:pt idx="59545">
                        <c:v>-7.5956340000000004</c:v>
                      </c:pt>
                      <c:pt idx="59546">
                        <c:v>-7.5860629999999993</c:v>
                      </c:pt>
                      <c:pt idx="59547">
                        <c:v>-7.5764250000000004</c:v>
                      </c:pt>
                      <c:pt idx="59548">
                        <c:v>-7.5669830000000005</c:v>
                      </c:pt>
                      <c:pt idx="59549">
                        <c:v>-7.5567980000000006</c:v>
                      </c:pt>
                      <c:pt idx="59550">
                        <c:v>-7.5467779999999998</c:v>
                      </c:pt>
                      <c:pt idx="59551">
                        <c:v>-7.5364699999999996</c:v>
                      </c:pt>
                      <c:pt idx="59552">
                        <c:v>-7.5263789999999995</c:v>
                      </c:pt>
                      <c:pt idx="59553">
                        <c:v>-7.5175630000000009</c:v>
                      </c:pt>
                      <c:pt idx="59554">
                        <c:v>-7.5084140000000001</c:v>
                      </c:pt>
                      <c:pt idx="59555">
                        <c:v>-7.4574549999999995</c:v>
                      </c:pt>
                      <c:pt idx="59556">
                        <c:v>-7.4414219999999993</c:v>
                      </c:pt>
                      <c:pt idx="59557">
                        <c:v>-7.4321530000000005</c:v>
                      </c:pt>
                      <c:pt idx="59558">
                        <c:v>-7.4221360000000001</c:v>
                      </c:pt>
                      <c:pt idx="59559">
                        <c:v>-7.4113199999999999</c:v>
                      </c:pt>
                      <c:pt idx="59560">
                        <c:v>-7.3999939999999995</c:v>
                      </c:pt>
                      <c:pt idx="59561">
                        <c:v>-7.3884360000000004</c:v>
                      </c:pt>
                      <c:pt idx="59562">
                        <c:v>-7.377165999999999</c:v>
                      </c:pt>
                      <c:pt idx="59563">
                        <c:v>-7.3657229999999991</c:v>
                      </c:pt>
                      <c:pt idx="59564">
                        <c:v>-7.3552419999999996</c:v>
                      </c:pt>
                      <c:pt idx="59565">
                        <c:v>-7.3437079999999995</c:v>
                      </c:pt>
                      <c:pt idx="59566">
                        <c:v>-7.3322889999999994</c:v>
                      </c:pt>
                      <c:pt idx="59567">
                        <c:v>-7.3208729999999997</c:v>
                      </c:pt>
                      <c:pt idx="59568">
                        <c:v>-7.3094929999999998</c:v>
                      </c:pt>
                      <c:pt idx="59569">
                        <c:v>-7.2985940000000005</c:v>
                      </c:pt>
                      <c:pt idx="59570">
                        <c:v>-7.2819129999999994</c:v>
                      </c:pt>
                      <c:pt idx="59571">
                        <c:v>-7.2785039999999999</c:v>
                      </c:pt>
                      <c:pt idx="59572">
                        <c:v>-7.2722610000000003</c:v>
                      </c:pt>
                      <c:pt idx="59573">
                        <c:v>-7.2636289999999999</c:v>
                      </c:pt>
                      <c:pt idx="59574">
                        <c:v>-7.2548049999999993</c:v>
                      </c:pt>
                      <c:pt idx="59575">
                        <c:v>-7.2507069999999993</c:v>
                      </c:pt>
                      <c:pt idx="59576">
                        <c:v>-7.2464469999999999</c:v>
                      </c:pt>
                      <c:pt idx="59577">
                        <c:v>-7.2411599999999998</c:v>
                      </c:pt>
                      <c:pt idx="59578">
                        <c:v>-7.2350009999999996</c:v>
                      </c:pt>
                      <c:pt idx="59579">
                        <c:v>-7.2286680000000008</c:v>
                      </c:pt>
                      <c:pt idx="59580">
                        <c:v>-7.2220079999999998</c:v>
                      </c:pt>
                      <c:pt idx="59581">
                        <c:v>-7.2149850000000004</c:v>
                      </c:pt>
                      <c:pt idx="59582">
                        <c:v>-7.2088980000000005</c:v>
                      </c:pt>
                      <c:pt idx="59583">
                        <c:v>-7.2018959999999996</c:v>
                      </c:pt>
                      <c:pt idx="59584">
                        <c:v>-7.1945360000000003</c:v>
                      </c:pt>
                      <c:pt idx="59585">
                        <c:v>-7.1862579999999996</c:v>
                      </c:pt>
                      <c:pt idx="59586">
                        <c:v>-7.1776350000000004</c:v>
                      </c:pt>
                      <c:pt idx="59587">
                        <c:v>-7.1686859999999992</c:v>
                      </c:pt>
                      <c:pt idx="59588">
                        <c:v>-7.1596010000000003</c:v>
                      </c:pt>
                      <c:pt idx="59589">
                        <c:v>-7.1505580000000002</c:v>
                      </c:pt>
                      <c:pt idx="59590">
                        <c:v>-7.1408680000000002</c:v>
                      </c:pt>
                      <c:pt idx="59591">
                        <c:v>-7.1312519999999999</c:v>
                      </c:pt>
                      <c:pt idx="59592">
                        <c:v>-7.1220239999999997</c:v>
                      </c:pt>
                      <c:pt idx="59593">
                        <c:v>-7.1127159999999998</c:v>
                      </c:pt>
                      <c:pt idx="59594">
                        <c:v>-7.1029780000000002</c:v>
                      </c:pt>
                      <c:pt idx="59595">
                        <c:v>-7.0930090000000003</c:v>
                      </c:pt>
                      <c:pt idx="59596">
                        <c:v>-7.0827580000000001</c:v>
                      </c:pt>
                      <c:pt idx="59597">
                        <c:v>-7.0723890000000003</c:v>
                      </c:pt>
                      <c:pt idx="59598">
                        <c:v>-7.0617850000000004</c:v>
                      </c:pt>
                      <c:pt idx="59599">
                        <c:v>-7.051501</c:v>
                      </c:pt>
                      <c:pt idx="59600">
                        <c:v>-7.0408299999999997</c:v>
                      </c:pt>
                      <c:pt idx="59601">
                        <c:v>-7.0301100000000005</c:v>
                      </c:pt>
                      <c:pt idx="59602">
                        <c:v>-7.0192319999999997</c:v>
                      </c:pt>
                      <c:pt idx="59603">
                        <c:v>-7.0085180000000005</c:v>
                      </c:pt>
                      <c:pt idx="59604">
                        <c:v>-6.997312</c:v>
                      </c:pt>
                      <c:pt idx="59605">
                        <c:v>-6.9862709999999995</c:v>
                      </c:pt>
                      <c:pt idx="59606">
                        <c:v>-6.9757569999999998</c:v>
                      </c:pt>
                      <c:pt idx="59607">
                        <c:v>-6.9667520000000005</c:v>
                      </c:pt>
                      <c:pt idx="59608">
                        <c:v>-6.9585719999999993</c:v>
                      </c:pt>
                      <c:pt idx="59609">
                        <c:v>-6.9487969999999999</c:v>
                      </c:pt>
                      <c:pt idx="59610">
                        <c:v>-6.9385430000000001</c:v>
                      </c:pt>
                      <c:pt idx="59611">
                        <c:v>-6.9282699999999995</c:v>
                      </c:pt>
                      <c:pt idx="59612">
                        <c:v>-6.9177239999999998</c:v>
                      </c:pt>
                      <c:pt idx="59613">
                        <c:v>-6.9078239999999997</c:v>
                      </c:pt>
                      <c:pt idx="59614">
                        <c:v>-6.8967809999999998</c:v>
                      </c:pt>
                      <c:pt idx="59615">
                        <c:v>-6.8856470000000005</c:v>
                      </c:pt>
                      <c:pt idx="59616">
                        <c:v>-6.874422</c:v>
                      </c:pt>
                      <c:pt idx="59617">
                        <c:v>-6.8631600000000006</c:v>
                      </c:pt>
                      <c:pt idx="59618">
                        <c:v>-6.8518340000000002</c:v>
                      </c:pt>
                      <c:pt idx="59619">
                        <c:v>-6.8406009999999995</c:v>
                      </c:pt>
                      <c:pt idx="59620">
                        <c:v>-6.8296020000000004</c:v>
                      </c:pt>
                      <c:pt idx="59621">
                        <c:v>-6.8186210000000003</c:v>
                      </c:pt>
                      <c:pt idx="59622">
                        <c:v>-6.8083090000000004</c:v>
                      </c:pt>
                      <c:pt idx="59623">
                        <c:v>-6.7991279999999996</c:v>
                      </c:pt>
                      <c:pt idx="59624">
                        <c:v>-6.7889230000000005</c:v>
                      </c:pt>
                      <c:pt idx="59625">
                        <c:v>-6.7783470000000001</c:v>
                      </c:pt>
                      <c:pt idx="59626">
                        <c:v>-6.7676569999999998</c:v>
                      </c:pt>
                      <c:pt idx="59627">
                        <c:v>-6.7573190000000007</c:v>
                      </c:pt>
                      <c:pt idx="59628">
                        <c:v>-6.7471769999999998</c:v>
                      </c:pt>
                      <c:pt idx="59629">
                        <c:v>-6.7366250000000001</c:v>
                      </c:pt>
                      <c:pt idx="59630">
                        <c:v>-6.7260030000000004</c:v>
                      </c:pt>
                      <c:pt idx="59631">
                        <c:v>-6.7153589999999994</c:v>
                      </c:pt>
                      <c:pt idx="59632">
                        <c:v>-6.7048399999999999</c:v>
                      </c:pt>
                      <c:pt idx="59633">
                        <c:v>-6.6939000000000002</c:v>
                      </c:pt>
                      <c:pt idx="59634">
                        <c:v>-6.6828620000000001</c:v>
                      </c:pt>
                      <c:pt idx="59635">
                        <c:v>-6.6720660000000001</c:v>
                      </c:pt>
                      <c:pt idx="59636">
                        <c:v>-6.6621560000000004</c:v>
                      </c:pt>
                      <c:pt idx="59637">
                        <c:v>-6.6516770000000003</c:v>
                      </c:pt>
                      <c:pt idx="59638">
                        <c:v>-6.6412430000000002</c:v>
                      </c:pt>
                      <c:pt idx="59639">
                        <c:v>-6.6307839999999993</c:v>
                      </c:pt>
                      <c:pt idx="59640">
                        <c:v>-6.6203599999999998</c:v>
                      </c:pt>
                      <c:pt idx="59641">
                        <c:v>-6.6099119999999996</c:v>
                      </c:pt>
                      <c:pt idx="59642">
                        <c:v>-6.5995010000000001</c:v>
                      </c:pt>
                      <c:pt idx="59643">
                        <c:v>-6.5892429999999997</c:v>
                      </c:pt>
                      <c:pt idx="59644">
                        <c:v>-6.5785800000000005</c:v>
                      </c:pt>
                      <c:pt idx="59645">
                        <c:v>-6.5677850000000007</c:v>
                      </c:pt>
                      <c:pt idx="59646">
                        <c:v>-6.5568939999999998</c:v>
                      </c:pt>
                      <c:pt idx="59647">
                        <c:v>-6.5459560000000003</c:v>
                      </c:pt>
                      <c:pt idx="59648">
                        <c:v>-6.5347849999999994</c:v>
                      </c:pt>
                      <c:pt idx="59649">
                        <c:v>-6.5237179999999997</c:v>
                      </c:pt>
                      <c:pt idx="59650">
                        <c:v>-6.5130309999999998</c:v>
                      </c:pt>
                      <c:pt idx="59651">
                        <c:v>-6.5024249999999997</c:v>
                      </c:pt>
                      <c:pt idx="59652">
                        <c:v>-6.4917340000000001</c:v>
                      </c:pt>
                      <c:pt idx="59653">
                        <c:v>-6.4812620000000001</c:v>
                      </c:pt>
                      <c:pt idx="59654">
                        <c:v>-6.4705310000000003</c:v>
                      </c:pt>
                      <c:pt idx="59655">
                        <c:v>-6.459848</c:v>
                      </c:pt>
                      <c:pt idx="59656">
                        <c:v>-6.449846</c:v>
                      </c:pt>
                      <c:pt idx="59657">
                        <c:v>-6.4397249999999993</c:v>
                      </c:pt>
                      <c:pt idx="59658">
                        <c:v>-6.4388559999999995</c:v>
                      </c:pt>
                      <c:pt idx="59659">
                        <c:v>-6.4311359999999995</c:v>
                      </c:pt>
                      <c:pt idx="59660">
                        <c:v>-6.4216300000000004</c:v>
                      </c:pt>
                      <c:pt idx="59661">
                        <c:v>-6.4118390000000005</c:v>
                      </c:pt>
                      <c:pt idx="59662">
                        <c:v>-6.4013179999999998</c:v>
                      </c:pt>
                      <c:pt idx="59663">
                        <c:v>-6.3908569999999996</c:v>
                      </c:pt>
                      <c:pt idx="59664">
                        <c:v>-6.384525</c:v>
                      </c:pt>
                      <c:pt idx="59665">
                        <c:v>-6.3819189999999999</c:v>
                      </c:pt>
                      <c:pt idx="59666">
                        <c:v>-6.3788780000000003</c:v>
                      </c:pt>
                      <c:pt idx="59667">
                        <c:v>-6.3671990000000003</c:v>
                      </c:pt>
                      <c:pt idx="59668">
                        <c:v>-6.3569549999999992</c:v>
                      </c:pt>
                      <c:pt idx="59669">
                        <c:v>-6.3466699999999996</c:v>
                      </c:pt>
                      <c:pt idx="59670">
                        <c:v>-6.336182</c:v>
                      </c:pt>
                      <c:pt idx="59671">
                        <c:v>-6.3261080000000005</c:v>
                      </c:pt>
                      <c:pt idx="59672">
                        <c:v>-6.315569</c:v>
                      </c:pt>
                      <c:pt idx="59673">
                        <c:v>-6.3046539999999993</c:v>
                      </c:pt>
                      <c:pt idx="59674">
                        <c:v>-6.3001339999999999</c:v>
                      </c:pt>
                      <c:pt idx="59675">
                        <c:v>-6.2926260000000003</c:v>
                      </c:pt>
                      <c:pt idx="59676">
                        <c:v>-6.2833499999999995</c:v>
                      </c:pt>
                      <c:pt idx="59677">
                        <c:v>-6.2735140000000005</c:v>
                      </c:pt>
                      <c:pt idx="59678">
                        <c:v>-6.2642929999999994</c:v>
                      </c:pt>
                      <c:pt idx="59679">
                        <c:v>-6.254823</c:v>
                      </c:pt>
                      <c:pt idx="59680">
                        <c:v>-6.2451800000000004</c:v>
                      </c:pt>
                      <c:pt idx="59681">
                        <c:v>-6.2355669999999996</c:v>
                      </c:pt>
                      <c:pt idx="59682">
                        <c:v>-6.2256160000000005</c:v>
                      </c:pt>
                      <c:pt idx="59683">
                        <c:v>-6.2148119999999993</c:v>
                      </c:pt>
                      <c:pt idx="59684">
                        <c:v>-6.2042060000000001</c:v>
                      </c:pt>
                      <c:pt idx="59685">
                        <c:v>-6.193174</c:v>
                      </c:pt>
                      <c:pt idx="59686">
                        <c:v>-6.1820509999999995</c:v>
                      </c:pt>
                      <c:pt idx="59687">
                        <c:v>-6.1738490000000006</c:v>
                      </c:pt>
                      <c:pt idx="59688">
                        <c:v>-6.1628369999999997</c:v>
                      </c:pt>
                      <c:pt idx="59689">
                        <c:v>-6.1534089999999999</c:v>
                      </c:pt>
                      <c:pt idx="59690">
                        <c:v>-6.1454200000000005</c:v>
                      </c:pt>
                      <c:pt idx="59691">
                        <c:v>-6.1338699999999999</c:v>
                      </c:pt>
                      <c:pt idx="59692">
                        <c:v>-6.1235930000000005</c:v>
                      </c:pt>
                      <c:pt idx="59693">
                        <c:v>-6.1120200000000002</c:v>
                      </c:pt>
                      <c:pt idx="59694">
                        <c:v>-6.1006070000000001</c:v>
                      </c:pt>
                      <c:pt idx="59695">
                        <c:v>-6.0895220000000005</c:v>
                      </c:pt>
                      <c:pt idx="59696">
                        <c:v>-6.0779240000000003</c:v>
                      </c:pt>
                      <c:pt idx="59697">
                        <c:v>-6.0679320000000008</c:v>
                      </c:pt>
                      <c:pt idx="59698">
                        <c:v>-6.0567950000000002</c:v>
                      </c:pt>
                      <c:pt idx="59699">
                        <c:v>-6.0462579999999999</c:v>
                      </c:pt>
                      <c:pt idx="59700">
                        <c:v>-6.0348980000000001</c:v>
                      </c:pt>
                      <c:pt idx="59701">
                        <c:v>-6.023828</c:v>
                      </c:pt>
                      <c:pt idx="59702">
                        <c:v>-6.0124919999999999</c:v>
                      </c:pt>
                      <c:pt idx="59703">
                        <c:v>-6.001309</c:v>
                      </c:pt>
                      <c:pt idx="59704">
                        <c:v>-5.9902920000000002</c:v>
                      </c:pt>
                      <c:pt idx="59705">
                        <c:v>-5.9787959999999991</c:v>
                      </c:pt>
                      <c:pt idx="59706">
                        <c:v>-5.967492</c:v>
                      </c:pt>
                      <c:pt idx="59707">
                        <c:v>-5.9592460000000003</c:v>
                      </c:pt>
                      <c:pt idx="59708">
                        <c:v>-5.9521319999999998</c:v>
                      </c:pt>
                      <c:pt idx="59709">
                        <c:v>-5.9421590000000002</c:v>
                      </c:pt>
                      <c:pt idx="59710">
                        <c:v>-5.931934</c:v>
                      </c:pt>
                      <c:pt idx="59711">
                        <c:v>-5.921424</c:v>
                      </c:pt>
                      <c:pt idx="59712">
                        <c:v>-5.9109970000000001</c:v>
                      </c:pt>
                      <c:pt idx="59713">
                        <c:v>-5.9002569999999999</c:v>
                      </c:pt>
                      <c:pt idx="59714">
                        <c:v>-5.8901279999999998</c:v>
                      </c:pt>
                      <c:pt idx="59715">
                        <c:v>-5.8794310000000003</c:v>
                      </c:pt>
                      <c:pt idx="59716">
                        <c:v>-5.8691139999999997</c:v>
                      </c:pt>
                      <c:pt idx="59717">
                        <c:v>-5.8584170000000002</c:v>
                      </c:pt>
                      <c:pt idx="59718">
                        <c:v>-5.848128</c:v>
                      </c:pt>
                      <c:pt idx="59719">
                        <c:v>-5.8374829999999998</c:v>
                      </c:pt>
                      <c:pt idx="59720">
                        <c:v>-5.8271649999999999</c:v>
                      </c:pt>
                      <c:pt idx="59721">
                        <c:v>-5.8167539999999995</c:v>
                      </c:pt>
                      <c:pt idx="59722">
                        <c:v>-5.8063060000000002</c:v>
                      </c:pt>
                      <c:pt idx="59723">
                        <c:v>-5.7956520000000005</c:v>
                      </c:pt>
                      <c:pt idx="59724">
                        <c:v>-5.7853619999999992</c:v>
                      </c:pt>
                      <c:pt idx="59725">
                        <c:v>-5.7747970000000004</c:v>
                      </c:pt>
                      <c:pt idx="59726">
                        <c:v>-5.7644930000000008</c:v>
                      </c:pt>
                      <c:pt idx="59727">
                        <c:v>-5.75406</c:v>
                      </c:pt>
                      <c:pt idx="59728">
                        <c:v>-5.743449</c:v>
                      </c:pt>
                      <c:pt idx="59729">
                        <c:v>-5.7331560000000001</c:v>
                      </c:pt>
                      <c:pt idx="59730">
                        <c:v>-5.7229660000000004</c:v>
                      </c:pt>
                      <c:pt idx="59731">
                        <c:v>-5.7124969999999999</c:v>
                      </c:pt>
                      <c:pt idx="59732">
                        <c:v>-5.7020010000000001</c:v>
                      </c:pt>
                      <c:pt idx="59733">
                        <c:v>-5.6916630000000001</c:v>
                      </c:pt>
                      <c:pt idx="59734">
                        <c:v>-5.6813070000000003</c:v>
                      </c:pt>
                      <c:pt idx="59735">
                        <c:v>-5.6709359999999993</c:v>
                      </c:pt>
                      <c:pt idx="59736">
                        <c:v>-5.6625529999999999</c:v>
                      </c:pt>
                      <c:pt idx="59737">
                        <c:v>-5.6521910000000002</c:v>
                      </c:pt>
                      <c:pt idx="59738">
                        <c:v>-5.6424710000000005</c:v>
                      </c:pt>
                      <c:pt idx="59739">
                        <c:v>-5.6367840000000005</c:v>
                      </c:pt>
                      <c:pt idx="59740">
                        <c:v>-5.6288439999999991</c:v>
                      </c:pt>
                      <c:pt idx="59741">
                        <c:v>-5.6205210000000001</c:v>
                      </c:pt>
                      <c:pt idx="59742">
                        <c:v>-5.6116290000000006</c:v>
                      </c:pt>
                      <c:pt idx="59743">
                        <c:v>-5.6026920000000002</c:v>
                      </c:pt>
                      <c:pt idx="59744">
                        <c:v>-5.5941099999999997</c:v>
                      </c:pt>
                      <c:pt idx="59745">
                        <c:v>-5.5849349999999998</c:v>
                      </c:pt>
                      <c:pt idx="59746">
                        <c:v>-5.5757779999999997</c:v>
                      </c:pt>
                      <c:pt idx="59747">
                        <c:v>-5.5663770000000001</c:v>
                      </c:pt>
                      <c:pt idx="59748">
                        <c:v>-5.5567290000000007</c:v>
                      </c:pt>
                      <c:pt idx="59749">
                        <c:v>-5.5476780000000003</c:v>
                      </c:pt>
                      <c:pt idx="59750">
                        <c:v>-5.5385030000000004</c:v>
                      </c:pt>
                      <c:pt idx="59751">
                        <c:v>-5.5291650000000008</c:v>
                      </c:pt>
                      <c:pt idx="59752">
                        <c:v>-5.5196230000000002</c:v>
                      </c:pt>
                      <c:pt idx="59753">
                        <c:v>-5.5103679999999997</c:v>
                      </c:pt>
                      <c:pt idx="59754">
                        <c:v>-5.5006750000000002</c:v>
                      </c:pt>
                      <c:pt idx="59755">
                        <c:v>-5.5036500000000004</c:v>
                      </c:pt>
                      <c:pt idx="59756">
                        <c:v>-5.4977330000000002</c:v>
                      </c:pt>
                      <c:pt idx="59757">
                        <c:v>-5.4896929999999999</c:v>
                      </c:pt>
                      <c:pt idx="59758">
                        <c:v>-5.481001</c:v>
                      </c:pt>
                      <c:pt idx="59759">
                        <c:v>-5.4720320000000005</c:v>
                      </c:pt>
                      <c:pt idx="59760">
                        <c:v>-5.4626410000000005</c:v>
                      </c:pt>
                      <c:pt idx="59761">
                        <c:v>-5.4538270000000004</c:v>
                      </c:pt>
                      <c:pt idx="59762">
                        <c:v>-5.4444490000000005</c:v>
                      </c:pt>
                      <c:pt idx="59763">
                        <c:v>-5.4364530000000002</c:v>
                      </c:pt>
                      <c:pt idx="59764">
                        <c:v>-5.4276310000000008</c:v>
                      </c:pt>
                      <c:pt idx="59765">
                        <c:v>-5.4180539999999997</c:v>
                      </c:pt>
                      <c:pt idx="59766">
                        <c:v>-5.4078979999999994</c:v>
                      </c:pt>
                      <c:pt idx="59767">
                        <c:v>-5.3999109999999995</c:v>
                      </c:pt>
                      <c:pt idx="59768">
                        <c:v>-5.3901399999999997</c:v>
                      </c:pt>
                      <c:pt idx="59769">
                        <c:v>-5.3655050000000006</c:v>
                      </c:pt>
                      <c:pt idx="59770">
                        <c:v>-5.3567909999999994</c:v>
                      </c:pt>
                      <c:pt idx="59771">
                        <c:v>-5.3462560000000003</c:v>
                      </c:pt>
                      <c:pt idx="59772">
                        <c:v>-5.3350480000000005</c:v>
                      </c:pt>
                      <c:pt idx="59773">
                        <c:v>-5.32369</c:v>
                      </c:pt>
                      <c:pt idx="59774">
                        <c:v>-5.3117250000000009</c:v>
                      </c:pt>
                      <c:pt idx="59775">
                        <c:v>-5.2996960000000009</c:v>
                      </c:pt>
                      <c:pt idx="59776">
                        <c:v>-5.2879290000000001</c:v>
                      </c:pt>
                      <c:pt idx="59777">
                        <c:v>-5.2764449999999998</c:v>
                      </c:pt>
                      <c:pt idx="59778">
                        <c:v>-5.2651309999999993</c:v>
                      </c:pt>
                      <c:pt idx="59779">
                        <c:v>-5.2537129999999994</c:v>
                      </c:pt>
                      <c:pt idx="59780">
                        <c:v>-5.2420590000000002</c:v>
                      </c:pt>
                      <c:pt idx="59781">
                        <c:v>-5.2301820000000001</c:v>
                      </c:pt>
                      <c:pt idx="59782">
                        <c:v>-5.218242</c:v>
                      </c:pt>
                      <c:pt idx="59783">
                        <c:v>-5.2060680000000001</c:v>
                      </c:pt>
                      <c:pt idx="59784">
                        <c:v>-5.1940900000000001</c:v>
                      </c:pt>
                      <c:pt idx="59785">
                        <c:v>-5.1822599999999994</c:v>
                      </c:pt>
                      <c:pt idx="59786">
                        <c:v>-5.1701739999999994</c:v>
                      </c:pt>
                      <c:pt idx="59787">
                        <c:v>-5.1582499999999998</c:v>
                      </c:pt>
                      <c:pt idx="59788">
                        <c:v>-5.1471230000000006</c:v>
                      </c:pt>
                      <c:pt idx="59789">
                        <c:v>-5.1355700000000004</c:v>
                      </c:pt>
                      <c:pt idx="59790">
                        <c:v>-5.1245220000000007</c:v>
                      </c:pt>
                      <c:pt idx="59791">
                        <c:v>-5.1138059999999994</c:v>
                      </c:pt>
                      <c:pt idx="59792">
                        <c:v>-5.1024570000000002</c:v>
                      </c:pt>
                      <c:pt idx="59793">
                        <c:v>-5.091037</c:v>
                      </c:pt>
                      <c:pt idx="59794">
                        <c:v>-5.0799430000000001</c:v>
                      </c:pt>
                      <c:pt idx="59795">
                        <c:v>-5.0683829999999999</c:v>
                      </c:pt>
                      <c:pt idx="59796">
                        <c:v>-5.0563349999999998</c:v>
                      </c:pt>
                      <c:pt idx="59797">
                        <c:v>-5.0444089999999999</c:v>
                      </c:pt>
                      <c:pt idx="59798">
                        <c:v>-5.0322029999999991</c:v>
                      </c:pt>
                      <c:pt idx="59799">
                        <c:v>-5.0196589999999999</c:v>
                      </c:pt>
                      <c:pt idx="59800">
                        <c:v>-5.0070289999999993</c:v>
                      </c:pt>
                      <c:pt idx="59801">
                        <c:v>-4.9947020000000002</c:v>
                      </c:pt>
                      <c:pt idx="59802">
                        <c:v>-4.982399</c:v>
                      </c:pt>
                      <c:pt idx="59803">
                        <c:v>-4.9706489999999999</c:v>
                      </c:pt>
                      <c:pt idx="59804">
                        <c:v>-4.9596489999999998</c:v>
                      </c:pt>
                      <c:pt idx="59805">
                        <c:v>-4.9485649999999994</c:v>
                      </c:pt>
                      <c:pt idx="59806">
                        <c:v>-4.9375859999999996</c:v>
                      </c:pt>
                      <c:pt idx="59807">
                        <c:v>-4.9266759999999996</c:v>
                      </c:pt>
                      <c:pt idx="59808">
                        <c:v>-4.9158249999999999</c:v>
                      </c:pt>
                      <c:pt idx="59809">
                        <c:v>-4.9041509999999997</c:v>
                      </c:pt>
                      <c:pt idx="59810">
                        <c:v>-4.8921799999999998</c:v>
                      </c:pt>
                      <c:pt idx="59811">
                        <c:v>-4.8802089999999998</c:v>
                      </c:pt>
                      <c:pt idx="59812">
                        <c:v>-4.8685369999999999</c:v>
                      </c:pt>
                      <c:pt idx="59813">
                        <c:v>-4.8578830000000002</c:v>
                      </c:pt>
                      <c:pt idx="59814">
                        <c:v>-4.8476569999999999</c:v>
                      </c:pt>
                      <c:pt idx="59815">
                        <c:v>-4.8361809999999998</c:v>
                      </c:pt>
                      <c:pt idx="59816">
                        <c:v>-4.825056</c:v>
                      </c:pt>
                      <c:pt idx="59817">
                        <c:v>-4.8136939999999999</c:v>
                      </c:pt>
                      <c:pt idx="59818">
                        <c:v>-4.8021510000000003</c:v>
                      </c:pt>
                      <c:pt idx="59819">
                        <c:v>-4.7902290000000001</c:v>
                      </c:pt>
                      <c:pt idx="59820">
                        <c:v>-4.7790010000000001</c:v>
                      </c:pt>
                      <c:pt idx="59821">
                        <c:v>-4.7671299999999999</c:v>
                      </c:pt>
                      <c:pt idx="59822">
                        <c:v>-4.7552470000000007</c:v>
                      </c:pt>
                      <c:pt idx="59823">
                        <c:v>-4.7439080000000002</c:v>
                      </c:pt>
                      <c:pt idx="59824">
                        <c:v>-4.732037</c:v>
                      </c:pt>
                      <c:pt idx="59825">
                        <c:v>-4.7200690000000005</c:v>
                      </c:pt>
                      <c:pt idx="59826">
                        <c:v>-4.7015890000000002</c:v>
                      </c:pt>
                      <c:pt idx="59827">
                        <c:v>-4.6921210000000002</c:v>
                      </c:pt>
                      <c:pt idx="59828">
                        <c:v>-4.6811380000000007</c:v>
                      </c:pt>
                      <c:pt idx="59829">
                        <c:v>-4.6698319999999995</c:v>
                      </c:pt>
                      <c:pt idx="59830">
                        <c:v>-4.6581549999999998</c:v>
                      </c:pt>
                      <c:pt idx="59831">
                        <c:v>-4.6464319999999999</c:v>
                      </c:pt>
                      <c:pt idx="59832">
                        <c:v>-4.6359380000000003</c:v>
                      </c:pt>
                      <c:pt idx="59833">
                        <c:v>-4.6257280000000005</c:v>
                      </c:pt>
                      <c:pt idx="59834">
                        <c:v>-4.6148020000000001</c:v>
                      </c:pt>
                      <c:pt idx="59835">
                        <c:v>-4.6038399999999999</c:v>
                      </c:pt>
                      <c:pt idx="59836">
                        <c:v>-4.5925180000000001</c:v>
                      </c:pt>
                      <c:pt idx="59837">
                        <c:v>-4.5814760000000003</c:v>
                      </c:pt>
                      <c:pt idx="59838">
                        <c:v>-4.570373</c:v>
                      </c:pt>
                      <c:pt idx="59839">
                        <c:v>-4.5597080000000005</c:v>
                      </c:pt>
                      <c:pt idx="59840">
                        <c:v>-4.5486260000000005</c:v>
                      </c:pt>
                      <c:pt idx="59841">
                        <c:v>-4.537426</c:v>
                      </c:pt>
                      <c:pt idx="59842">
                        <c:v>-4.5263049999999998</c:v>
                      </c:pt>
                      <c:pt idx="59843">
                        <c:v>-4.5149299999999997</c:v>
                      </c:pt>
                      <c:pt idx="59844">
                        <c:v>-4.5035720000000001</c:v>
                      </c:pt>
                      <c:pt idx="59845">
                        <c:v>-4.49214</c:v>
                      </c:pt>
                      <c:pt idx="59846">
                        <c:v>-4.4810739999999996</c:v>
                      </c:pt>
                      <c:pt idx="59847">
                        <c:v>-4.4698010000000004</c:v>
                      </c:pt>
                      <c:pt idx="59848">
                        <c:v>-4.4585889999999999</c:v>
                      </c:pt>
                      <c:pt idx="59849">
                        <c:v>-4.4471530000000001</c:v>
                      </c:pt>
                      <c:pt idx="59850">
                        <c:v>-4.4365870000000003</c:v>
                      </c:pt>
                      <c:pt idx="59851">
                        <c:v>-4.4275510000000002</c:v>
                      </c:pt>
                      <c:pt idx="59852">
                        <c:v>-4.4186779999999999</c:v>
                      </c:pt>
                      <c:pt idx="59853">
                        <c:v>-4.4088440000000002</c:v>
                      </c:pt>
                      <c:pt idx="59854">
                        <c:v>-4.3983270000000001</c:v>
                      </c:pt>
                      <c:pt idx="59855">
                        <c:v>-4.3876540000000004</c:v>
                      </c:pt>
                      <c:pt idx="59856">
                        <c:v>-4.377453</c:v>
                      </c:pt>
                      <c:pt idx="59857">
                        <c:v>-4.3673029999999997</c:v>
                      </c:pt>
                      <c:pt idx="59858">
                        <c:v>-4.3598599999999994</c:v>
                      </c:pt>
                      <c:pt idx="59859">
                        <c:v>-4.3522540000000003</c:v>
                      </c:pt>
                      <c:pt idx="59860">
                        <c:v>-4.3432729999999999</c:v>
                      </c:pt>
                      <c:pt idx="59861">
                        <c:v>-4.333742</c:v>
                      </c:pt>
                      <c:pt idx="59862">
                        <c:v>-4.3239870000000007</c:v>
                      </c:pt>
                      <c:pt idx="59863">
                        <c:v>-4.3140679999999998</c:v>
                      </c:pt>
                      <c:pt idx="59864">
                        <c:v>-4.3042409999999993</c:v>
                      </c:pt>
                      <c:pt idx="59865">
                        <c:v>-4.2944959999999996</c:v>
                      </c:pt>
                      <c:pt idx="59866">
                        <c:v>-4.2843470000000003</c:v>
                      </c:pt>
                      <c:pt idx="59867">
                        <c:v>-4.2742339999999999</c:v>
                      </c:pt>
                      <c:pt idx="59868">
                        <c:v>-4.2647960000000005</c:v>
                      </c:pt>
                      <c:pt idx="59869">
                        <c:v>-4.2550509999999999</c:v>
                      </c:pt>
                      <c:pt idx="59870">
                        <c:v>-4.2450969999999995</c:v>
                      </c:pt>
                      <c:pt idx="59871">
                        <c:v>-4.2379150000000001</c:v>
                      </c:pt>
                      <c:pt idx="59872">
                        <c:v>-4.2295939999999996</c:v>
                      </c:pt>
                      <c:pt idx="59873">
                        <c:v>-4.220288</c:v>
                      </c:pt>
                      <c:pt idx="59874">
                        <c:v>-4.2107429999999999</c:v>
                      </c:pt>
                      <c:pt idx="59875">
                        <c:v>-4.2006589999999999</c:v>
                      </c:pt>
                      <c:pt idx="59876">
                        <c:v>-4.1906819999999998</c:v>
                      </c:pt>
                      <c:pt idx="59877">
                        <c:v>-4.180339</c:v>
                      </c:pt>
                      <c:pt idx="59878">
                        <c:v>-4.1700309999999998</c:v>
                      </c:pt>
                      <c:pt idx="59879">
                        <c:v>-4.159491</c:v>
                      </c:pt>
                      <c:pt idx="59880">
                        <c:v>-4.1643799999999995</c:v>
                      </c:pt>
                      <c:pt idx="59881">
                        <c:v>-4.1577799999999998</c:v>
                      </c:pt>
                      <c:pt idx="59882">
                        <c:v>-4.1497419999999998</c:v>
                      </c:pt>
                      <c:pt idx="59883">
                        <c:v>-4.1401500000000002</c:v>
                      </c:pt>
                      <c:pt idx="59884">
                        <c:v>-4.1299539999999997</c:v>
                      </c:pt>
                      <c:pt idx="59885">
                        <c:v>-4.1204960000000002</c:v>
                      </c:pt>
                      <c:pt idx="59886">
                        <c:v>-4.1108960000000003</c:v>
                      </c:pt>
                      <c:pt idx="59887">
                        <c:v>-4.1022029999999994</c:v>
                      </c:pt>
                      <c:pt idx="59888">
                        <c:v>-4.0937429999999999</c:v>
                      </c:pt>
                      <c:pt idx="59889">
                        <c:v>-4.0850840000000002</c:v>
                      </c:pt>
                      <c:pt idx="59890">
                        <c:v>-4.075666</c:v>
                      </c:pt>
                      <c:pt idx="59891">
                        <c:v>-4.0664910000000001</c:v>
                      </c:pt>
                      <c:pt idx="59892">
                        <c:v>-4.0566619999999993</c:v>
                      </c:pt>
                      <c:pt idx="59893">
                        <c:v>-4.0471219999999999</c:v>
                      </c:pt>
                      <c:pt idx="59894">
                        <c:v>-4.0371560000000004</c:v>
                      </c:pt>
                      <c:pt idx="59895">
                        <c:v>-4.0273620000000001</c:v>
                      </c:pt>
                      <c:pt idx="59896">
                        <c:v>-4.0185430000000002</c:v>
                      </c:pt>
                      <c:pt idx="59897">
                        <c:v>-4.0094649999999996</c:v>
                      </c:pt>
                      <c:pt idx="59898">
                        <c:v>-4.0025399999999998</c:v>
                      </c:pt>
                      <c:pt idx="59899">
                        <c:v>-3.9932040000000004</c:v>
                      </c:pt>
                      <c:pt idx="59900">
                        <c:v>-3.983994</c:v>
                      </c:pt>
                      <c:pt idx="59901">
                        <c:v>-3.9743630000000003</c:v>
                      </c:pt>
                      <c:pt idx="59902">
                        <c:v>-3.9645920000000001</c:v>
                      </c:pt>
                      <c:pt idx="59903">
                        <c:v>-3.9546720000000004</c:v>
                      </c:pt>
                      <c:pt idx="59904">
                        <c:v>-3.9447419999999997</c:v>
                      </c:pt>
                      <c:pt idx="59905">
                        <c:v>-3.9363550000000003</c:v>
                      </c:pt>
                      <c:pt idx="59906">
                        <c:v>-3.9311469999999997</c:v>
                      </c:pt>
                      <c:pt idx="59907">
                        <c:v>-3.9299379999999999</c:v>
                      </c:pt>
                      <c:pt idx="59908">
                        <c:v>-3.9218760000000001</c:v>
                      </c:pt>
                      <c:pt idx="59909">
                        <c:v>-3.9132860000000003</c:v>
                      </c:pt>
                      <c:pt idx="59910">
                        <c:v>-3.9042209999999997</c:v>
                      </c:pt>
                      <c:pt idx="59911">
                        <c:v>-3.895365</c:v>
                      </c:pt>
                      <c:pt idx="59912">
                        <c:v>-3.8861659999999998</c:v>
                      </c:pt>
                      <c:pt idx="59913">
                        <c:v>-3.8768609999999999</c:v>
                      </c:pt>
                      <c:pt idx="59914">
                        <c:v>-3.8674799999999996</c:v>
                      </c:pt>
                      <c:pt idx="59915">
                        <c:v>-3.8580520000000003</c:v>
                      </c:pt>
                      <c:pt idx="59916">
                        <c:v>-3.8484980000000002</c:v>
                      </c:pt>
                      <c:pt idx="59917">
                        <c:v>-3.8396499999999998</c:v>
                      </c:pt>
                      <c:pt idx="59918">
                        <c:v>-3.8305150000000001</c:v>
                      </c:pt>
                      <c:pt idx="59919">
                        <c:v>-3.822228</c:v>
                      </c:pt>
                      <c:pt idx="59920">
                        <c:v>-3.8132190000000001</c:v>
                      </c:pt>
                      <c:pt idx="59921">
                        <c:v>-3.8037769999999997</c:v>
                      </c:pt>
                      <c:pt idx="59922">
                        <c:v>-3.795356</c:v>
                      </c:pt>
                      <c:pt idx="59923">
                        <c:v>-3.787407</c:v>
                      </c:pt>
                      <c:pt idx="59924">
                        <c:v>-3.778816</c:v>
                      </c:pt>
                      <c:pt idx="59925">
                        <c:v>-3.7700820000000004</c:v>
                      </c:pt>
                      <c:pt idx="59926">
                        <c:v>-3.760672</c:v>
                      </c:pt>
                      <c:pt idx="59927">
                        <c:v>-3.7527850000000003</c:v>
                      </c:pt>
                      <c:pt idx="59928">
                        <c:v>-3.7453130000000003</c:v>
                      </c:pt>
                      <c:pt idx="59929">
                        <c:v>-3.7367569999999999</c:v>
                      </c:pt>
                      <c:pt idx="59930">
                        <c:v>-3.7277320000000005</c:v>
                      </c:pt>
                      <c:pt idx="59931">
                        <c:v>-3.7188020000000002</c:v>
                      </c:pt>
                      <c:pt idx="59932">
                        <c:v>-3.7097200000000004</c:v>
                      </c:pt>
                      <c:pt idx="59933">
                        <c:v>-3.7006489999999999</c:v>
                      </c:pt>
                      <c:pt idx="59934">
                        <c:v>-3.6912199999999999</c:v>
                      </c:pt>
                      <c:pt idx="59935">
                        <c:v>-3.6817440000000001</c:v>
                      </c:pt>
                      <c:pt idx="59936">
                        <c:v>-3.6720989999999998</c:v>
                      </c:pt>
                      <c:pt idx="59937">
                        <c:v>-3.6626379999999998</c:v>
                      </c:pt>
                      <c:pt idx="59938">
                        <c:v>-3.6541040000000002</c:v>
                      </c:pt>
                      <c:pt idx="59939">
                        <c:v>-3.6460059999999999</c:v>
                      </c:pt>
                      <c:pt idx="59940">
                        <c:v>-3.6369279999999997</c:v>
                      </c:pt>
                      <c:pt idx="59941">
                        <c:v>-3.6281110000000001</c:v>
                      </c:pt>
                      <c:pt idx="59942">
                        <c:v>-3.6216720000000002</c:v>
                      </c:pt>
                      <c:pt idx="59943">
                        <c:v>-3.614401</c:v>
                      </c:pt>
                      <c:pt idx="59944">
                        <c:v>-3.6053420000000003</c:v>
                      </c:pt>
                      <c:pt idx="59945">
                        <c:v>-3.5961110000000001</c:v>
                      </c:pt>
                      <c:pt idx="59946">
                        <c:v>-3.5879159999999999</c:v>
                      </c:pt>
                      <c:pt idx="59947">
                        <c:v>-3.5789949999999999</c:v>
                      </c:pt>
                      <c:pt idx="59948">
                        <c:v>-3.568975</c:v>
                      </c:pt>
                      <c:pt idx="59949">
                        <c:v>-3.5592819999999996</c:v>
                      </c:pt>
                      <c:pt idx="59950">
                        <c:v>-3.5488999999999997</c:v>
                      </c:pt>
                      <c:pt idx="59951">
                        <c:v>-3.5385109999999997</c:v>
                      </c:pt>
                      <c:pt idx="59952">
                        <c:v>-3.5285309999999996</c:v>
                      </c:pt>
                      <c:pt idx="59953">
                        <c:v>-3.519126</c:v>
                      </c:pt>
                      <c:pt idx="59954">
                        <c:v>-3.5105740000000001</c:v>
                      </c:pt>
                      <c:pt idx="59955">
                        <c:v>-3.5014989999999999</c:v>
                      </c:pt>
                      <c:pt idx="59956">
                        <c:v>-3.4918420000000001</c:v>
                      </c:pt>
                      <c:pt idx="59957">
                        <c:v>-3.4820420000000003</c:v>
                      </c:pt>
                      <c:pt idx="59958">
                        <c:v>-3.4736119999999997</c:v>
                      </c:pt>
                      <c:pt idx="59959">
                        <c:v>-3.4657139999999997</c:v>
                      </c:pt>
                      <c:pt idx="59960">
                        <c:v>-3.4575329999999997</c:v>
                      </c:pt>
                      <c:pt idx="59961">
                        <c:v>-3.450879</c:v>
                      </c:pt>
                      <c:pt idx="59962">
                        <c:v>-3.443759</c:v>
                      </c:pt>
                      <c:pt idx="59963">
                        <c:v>-3.4348739999999998</c:v>
                      </c:pt>
                      <c:pt idx="59964">
                        <c:v>-3.42591</c:v>
                      </c:pt>
                      <c:pt idx="59965">
                        <c:v>-3.4170489999999996</c:v>
                      </c:pt>
                      <c:pt idx="59966">
                        <c:v>-3.407788</c:v>
                      </c:pt>
                      <c:pt idx="59967">
                        <c:v>-3.3982400000000004</c:v>
                      </c:pt>
                      <c:pt idx="59968">
                        <c:v>-3.3886799999999999</c:v>
                      </c:pt>
                      <c:pt idx="59969">
                        <c:v>-3.3806439999999998</c:v>
                      </c:pt>
                      <c:pt idx="59970">
                        <c:v>-3.3720179999999997</c:v>
                      </c:pt>
                      <c:pt idx="59971">
                        <c:v>-3.3626050000000003</c:v>
                      </c:pt>
                      <c:pt idx="59972">
                        <c:v>-3.3527879999999999</c:v>
                      </c:pt>
                      <c:pt idx="59973">
                        <c:v>-3.3427240000000005</c:v>
                      </c:pt>
                      <c:pt idx="59974">
                        <c:v>-3.332694</c:v>
                      </c:pt>
                      <c:pt idx="59975">
                        <c:v>-3.3238220000000003</c:v>
                      </c:pt>
                      <c:pt idx="59976">
                        <c:v>-3.3143539999999998</c:v>
                      </c:pt>
                      <c:pt idx="59977">
                        <c:v>-3.304357</c:v>
                      </c:pt>
                      <c:pt idx="59978">
                        <c:v>-3.2954400000000001</c:v>
                      </c:pt>
                      <c:pt idx="59979">
                        <c:v>-3.2870200000000001</c:v>
                      </c:pt>
                      <c:pt idx="59980">
                        <c:v>-3.2778149999999999</c:v>
                      </c:pt>
                      <c:pt idx="59981">
                        <c:v>-3.268024</c:v>
                      </c:pt>
                      <c:pt idx="59982">
                        <c:v>-3.2590560000000002</c:v>
                      </c:pt>
                      <c:pt idx="59983">
                        <c:v>-3.249479</c:v>
                      </c:pt>
                      <c:pt idx="59984">
                        <c:v>-3.2386520000000001</c:v>
                      </c:pt>
                      <c:pt idx="59985">
                        <c:v>-3.2276100000000003</c:v>
                      </c:pt>
                      <c:pt idx="59986">
                        <c:v>-3.2167249999999998</c:v>
                      </c:pt>
                      <c:pt idx="59987">
                        <c:v>-3.2059959999999998</c:v>
                      </c:pt>
                      <c:pt idx="59988">
                        <c:v>-3.1962220000000001</c:v>
                      </c:pt>
                      <c:pt idx="59989">
                        <c:v>-3.202941</c:v>
                      </c:pt>
                      <c:pt idx="59990">
                        <c:v>-3.1917710000000001</c:v>
                      </c:pt>
                      <c:pt idx="59991">
                        <c:v>-3.1868570000000003</c:v>
                      </c:pt>
                      <c:pt idx="59992">
                        <c:v>-3.1788499999999997</c:v>
                      </c:pt>
                      <c:pt idx="59993">
                        <c:v>-3.1703060000000001</c:v>
                      </c:pt>
                      <c:pt idx="59994">
                        <c:v>-3.1629839999999998</c:v>
                      </c:pt>
                      <c:pt idx="59995">
                        <c:v>-3.1544189999999999</c:v>
                      </c:pt>
                      <c:pt idx="59996">
                        <c:v>-3.146585</c:v>
                      </c:pt>
                      <c:pt idx="59997">
                        <c:v>-3.1389450000000001</c:v>
                      </c:pt>
                      <c:pt idx="59998">
                        <c:v>-3.1306469999999997</c:v>
                      </c:pt>
                      <c:pt idx="59999">
                        <c:v>-3.1230849999999997</c:v>
                      </c:pt>
                      <c:pt idx="60000">
                        <c:v>-3.1144210000000001</c:v>
                      </c:pt>
                      <c:pt idx="60001">
                        <c:v>-3.1076110000000003</c:v>
                      </c:pt>
                      <c:pt idx="60002">
                        <c:v>-3.1030690000000001</c:v>
                      </c:pt>
                      <c:pt idx="60003">
                        <c:v>-3.0961470000000002</c:v>
                      </c:pt>
                      <c:pt idx="60004">
                        <c:v>-3.0896879999999998</c:v>
                      </c:pt>
                      <c:pt idx="60005">
                        <c:v>-3.0830289999999998</c:v>
                      </c:pt>
                      <c:pt idx="60006">
                        <c:v>-3.076937</c:v>
                      </c:pt>
                      <c:pt idx="60007">
                        <c:v>-3.0702530000000001</c:v>
                      </c:pt>
                      <c:pt idx="60008">
                        <c:v>-3.0618479999999999</c:v>
                      </c:pt>
                      <c:pt idx="60009">
                        <c:v>-3.0527039999999999</c:v>
                      </c:pt>
                      <c:pt idx="60010">
                        <c:v>-3.0433460000000001</c:v>
                      </c:pt>
                      <c:pt idx="60011">
                        <c:v>-3.0336560000000001</c:v>
                      </c:pt>
                      <c:pt idx="60012">
                        <c:v>-3.0246849999999998</c:v>
                      </c:pt>
                      <c:pt idx="60013">
                        <c:v>-3.0162879999999999</c:v>
                      </c:pt>
                      <c:pt idx="60014">
                        <c:v>-3.0082999999999998</c:v>
                      </c:pt>
                      <c:pt idx="60015">
                        <c:v>-2.999152</c:v>
                      </c:pt>
                      <c:pt idx="60016">
                        <c:v>-2.9905140000000001</c:v>
                      </c:pt>
                      <c:pt idx="60017">
                        <c:v>-2.982221</c:v>
                      </c:pt>
                      <c:pt idx="60018">
                        <c:v>-2.9755060000000002</c:v>
                      </c:pt>
                      <c:pt idx="60019">
                        <c:v>-2.9675459999999996</c:v>
                      </c:pt>
                      <c:pt idx="60020">
                        <c:v>-2.959406</c:v>
                      </c:pt>
                      <c:pt idx="60021">
                        <c:v>-2.9511470000000002</c:v>
                      </c:pt>
                      <c:pt idx="60022">
                        <c:v>-2.9422410000000001</c:v>
                      </c:pt>
                      <c:pt idx="60023">
                        <c:v>-2.932674</c:v>
                      </c:pt>
                      <c:pt idx="60024">
                        <c:v>-2.9229729999999998</c:v>
                      </c:pt>
                      <c:pt idx="60025">
                        <c:v>-2.9136760000000002</c:v>
                      </c:pt>
                      <c:pt idx="60026">
                        <c:v>-2.9038520000000001</c:v>
                      </c:pt>
                      <c:pt idx="60027">
                        <c:v>-2.8938229999999998</c:v>
                      </c:pt>
                      <c:pt idx="60028">
                        <c:v>-2.884957</c:v>
                      </c:pt>
                      <c:pt idx="60029">
                        <c:v>-2.874873</c:v>
                      </c:pt>
                      <c:pt idx="60030">
                        <c:v>-2.8647089999999995</c:v>
                      </c:pt>
                      <c:pt idx="60031">
                        <c:v>-2.8543950000000002</c:v>
                      </c:pt>
                      <c:pt idx="60032">
                        <c:v>-2.8443839999999998</c:v>
                      </c:pt>
                      <c:pt idx="60033">
                        <c:v>-2.8352460000000002</c:v>
                      </c:pt>
                      <c:pt idx="60034">
                        <c:v>-2.8278249999999998</c:v>
                      </c:pt>
                      <c:pt idx="60035">
                        <c:v>-2.818559</c:v>
                      </c:pt>
                      <c:pt idx="60036">
                        <c:v>-2.8092730000000001</c:v>
                      </c:pt>
                      <c:pt idx="60037">
                        <c:v>-2.7992569999999999</c:v>
                      </c:pt>
                      <c:pt idx="60038">
                        <c:v>-2.7887630000000003</c:v>
                      </c:pt>
                      <c:pt idx="60039">
                        <c:v>-2.7776010000000002</c:v>
                      </c:pt>
                      <c:pt idx="60040">
                        <c:v>-2.7675040000000002</c:v>
                      </c:pt>
                      <c:pt idx="60041">
                        <c:v>-2.7565109999999997</c:v>
                      </c:pt>
                      <c:pt idx="60042">
                        <c:v>-2.7457229999999999</c:v>
                      </c:pt>
                      <c:pt idx="60043">
                        <c:v>-2.7349839999999999</c:v>
                      </c:pt>
                      <c:pt idx="60044">
                        <c:v>-2.7250529999999999</c:v>
                      </c:pt>
                      <c:pt idx="60045">
                        <c:v>-2.7147410000000001</c:v>
                      </c:pt>
                      <c:pt idx="60046">
                        <c:v>-2.705349</c:v>
                      </c:pt>
                      <c:pt idx="60047">
                        <c:v>-2.6955489999999998</c:v>
                      </c:pt>
                      <c:pt idx="60048">
                        <c:v>-2.6855509999999998</c:v>
                      </c:pt>
                      <c:pt idx="60049">
                        <c:v>-2.6753909999999999</c:v>
                      </c:pt>
                      <c:pt idx="60050">
                        <c:v>-2.6664320000000004</c:v>
                      </c:pt>
                      <c:pt idx="60051">
                        <c:v>-2.6580840000000001</c:v>
                      </c:pt>
                      <c:pt idx="60052">
                        <c:v>-2.6496140000000001</c:v>
                      </c:pt>
                      <c:pt idx="60053">
                        <c:v>-2.6414850000000003</c:v>
                      </c:pt>
                      <c:pt idx="60054">
                        <c:v>-2.6323110000000001</c:v>
                      </c:pt>
                      <c:pt idx="60055">
                        <c:v>-2.6230280000000001</c:v>
                      </c:pt>
                      <c:pt idx="60056">
                        <c:v>-2.614087</c:v>
                      </c:pt>
                      <c:pt idx="60057">
                        <c:v>-2.6051760000000002</c:v>
                      </c:pt>
                      <c:pt idx="60058">
                        <c:v>-2.596733</c:v>
                      </c:pt>
                      <c:pt idx="60059">
                        <c:v>-2.5873610000000005</c:v>
                      </c:pt>
                      <c:pt idx="60060">
                        <c:v>-2.578824</c:v>
                      </c:pt>
                      <c:pt idx="60061">
                        <c:v>-2.572587</c:v>
                      </c:pt>
                      <c:pt idx="60062">
                        <c:v>-2.5643389999999999</c:v>
                      </c:pt>
                      <c:pt idx="60063">
                        <c:v>-2.555463</c:v>
                      </c:pt>
                      <c:pt idx="60064">
                        <c:v>-2.5481409999999998</c:v>
                      </c:pt>
                      <c:pt idx="60065">
                        <c:v>-2.5400499999999999</c:v>
                      </c:pt>
                      <c:pt idx="60066">
                        <c:v>-2.5326880000000003</c:v>
                      </c:pt>
                      <c:pt idx="60067">
                        <c:v>-2.5239229999999999</c:v>
                      </c:pt>
                      <c:pt idx="60068">
                        <c:v>-2.5142989999999998</c:v>
                      </c:pt>
                      <c:pt idx="60069">
                        <c:v>-2.5043690000000001</c:v>
                      </c:pt>
                      <c:pt idx="60070">
                        <c:v>-2.4951970000000001</c:v>
                      </c:pt>
                      <c:pt idx="60071">
                        <c:v>-2.4854889999999998</c:v>
                      </c:pt>
                      <c:pt idx="60072">
                        <c:v>-2.4755240000000001</c:v>
                      </c:pt>
                      <c:pt idx="60073">
                        <c:v>-2.4653890000000001</c:v>
                      </c:pt>
                      <c:pt idx="60074">
                        <c:v>-2.4550399999999999</c:v>
                      </c:pt>
                      <c:pt idx="60075">
                        <c:v>-2.4447299999999998</c:v>
                      </c:pt>
                      <c:pt idx="60076">
                        <c:v>-2.4364979999999998</c:v>
                      </c:pt>
                      <c:pt idx="60077">
                        <c:v>-2.4280330000000001</c:v>
                      </c:pt>
                      <c:pt idx="60078">
                        <c:v>-2.4186540000000001</c:v>
                      </c:pt>
                      <c:pt idx="60079">
                        <c:v>-2.408795</c:v>
                      </c:pt>
                      <c:pt idx="60080">
                        <c:v>-2.398943</c:v>
                      </c:pt>
                      <c:pt idx="60081">
                        <c:v>-2.3887179999999999</c:v>
                      </c:pt>
                      <c:pt idx="60082">
                        <c:v>-2.3795470000000001</c:v>
                      </c:pt>
                      <c:pt idx="60083">
                        <c:v>-2.3700160000000001</c:v>
                      </c:pt>
                      <c:pt idx="60084">
                        <c:v>-2.3599649999999999</c:v>
                      </c:pt>
                      <c:pt idx="60085">
                        <c:v>-2.3496030000000001</c:v>
                      </c:pt>
                      <c:pt idx="60086">
                        <c:v>-2.339356</c:v>
                      </c:pt>
                      <c:pt idx="60087">
                        <c:v>-2.3288630000000001</c:v>
                      </c:pt>
                      <c:pt idx="60088">
                        <c:v>-2.3200479999999999</c:v>
                      </c:pt>
                      <c:pt idx="60089">
                        <c:v>-2.3115260000000002</c:v>
                      </c:pt>
                      <c:pt idx="60090">
                        <c:v>-2.3014609999999998</c:v>
                      </c:pt>
                      <c:pt idx="60091">
                        <c:v>-2.29135</c:v>
                      </c:pt>
                      <c:pt idx="60092">
                        <c:v>-2.2810230000000002</c:v>
                      </c:pt>
                      <c:pt idx="60093">
                        <c:v>-2.269501</c:v>
                      </c:pt>
                      <c:pt idx="60094">
                        <c:v>-2.2594080000000001</c:v>
                      </c:pt>
                      <c:pt idx="60095">
                        <c:v>-2.2486429999999999</c:v>
                      </c:pt>
                      <c:pt idx="60096">
                        <c:v>-2.2377720000000001</c:v>
                      </c:pt>
                      <c:pt idx="60097">
                        <c:v>-2.2264919999999999</c:v>
                      </c:pt>
                      <c:pt idx="60098">
                        <c:v>-2.2153100000000001</c:v>
                      </c:pt>
                      <c:pt idx="60099">
                        <c:v>-2.2038389999999999</c:v>
                      </c:pt>
                      <c:pt idx="60100">
                        <c:v>-2.1933889999999998</c:v>
                      </c:pt>
                      <c:pt idx="60101">
                        <c:v>-2.1822859999999999</c:v>
                      </c:pt>
                      <c:pt idx="60102">
                        <c:v>-2.1711689999999999</c:v>
                      </c:pt>
                      <c:pt idx="60103">
                        <c:v>-2.1597430000000002</c:v>
                      </c:pt>
                      <c:pt idx="60104">
                        <c:v>-2.1485180000000001</c:v>
                      </c:pt>
                      <c:pt idx="60105">
                        <c:v>-2.1371770000000003</c:v>
                      </c:pt>
                      <c:pt idx="60106">
                        <c:v>-2.1260810000000001</c:v>
                      </c:pt>
                      <c:pt idx="60107">
                        <c:v>-2.1139230000000002</c:v>
                      </c:pt>
                      <c:pt idx="60108">
                        <c:v>-2.102776</c:v>
                      </c:pt>
                      <c:pt idx="60109">
                        <c:v>-2.0912489999999999</c:v>
                      </c:pt>
                      <c:pt idx="60110">
                        <c:v>-2.0798410000000001</c:v>
                      </c:pt>
                      <c:pt idx="60111">
                        <c:v>-2.0680649999999998</c:v>
                      </c:pt>
                      <c:pt idx="60112">
                        <c:v>-2.0570390000000001</c:v>
                      </c:pt>
                      <c:pt idx="60113">
                        <c:v>-2.0460349999999998</c:v>
                      </c:pt>
                      <c:pt idx="60114">
                        <c:v>-2.0348949999999997</c:v>
                      </c:pt>
                      <c:pt idx="60115">
                        <c:v>-2.0237340000000001</c:v>
                      </c:pt>
                      <c:pt idx="60116">
                        <c:v>-2.0126729999999999</c:v>
                      </c:pt>
                      <c:pt idx="60117">
                        <c:v>-2.0016419999999999</c:v>
                      </c:pt>
                      <c:pt idx="60118">
                        <c:v>-1.9920640000000001</c:v>
                      </c:pt>
                      <c:pt idx="60119">
                        <c:v>-1.982083</c:v>
                      </c:pt>
                      <c:pt idx="60120">
                        <c:v>-1.971549</c:v>
                      </c:pt>
                      <c:pt idx="60121">
                        <c:v>-1.961325</c:v>
                      </c:pt>
                      <c:pt idx="60122">
                        <c:v>-1.9510110000000001</c:v>
                      </c:pt>
                      <c:pt idx="60123">
                        <c:v>-1.9635769999999999</c:v>
                      </c:pt>
                      <c:pt idx="60124">
                        <c:v>-1.9708559999999999</c:v>
                      </c:pt>
                      <c:pt idx="60125">
                        <c:v>-1.9778000000000002</c:v>
                      </c:pt>
                      <c:pt idx="60126">
                        <c:v>-1.981366</c:v>
                      </c:pt>
                      <c:pt idx="60127">
                        <c:v>-1.9784479999999998</c:v>
                      </c:pt>
                      <c:pt idx="60128">
                        <c:v>-1.971535</c:v>
                      </c:pt>
                      <c:pt idx="60129">
                        <c:v>-1.9622510000000002</c:v>
                      </c:pt>
                      <c:pt idx="60130">
                        <c:v>-1.953627</c:v>
                      </c:pt>
                      <c:pt idx="60131">
                        <c:v>-1.9445009999999998</c:v>
                      </c:pt>
                      <c:pt idx="60132">
                        <c:v>-1.934396</c:v>
                      </c:pt>
                      <c:pt idx="60133">
                        <c:v>-1.9238730000000002</c:v>
                      </c:pt>
                      <c:pt idx="60134">
                        <c:v>-1.9130849999999999</c:v>
                      </c:pt>
                      <c:pt idx="60135">
                        <c:v>-1.9033639999999998</c:v>
                      </c:pt>
                      <c:pt idx="60136">
                        <c:v>-1.8942700000000001</c:v>
                      </c:pt>
                      <c:pt idx="60137">
                        <c:v>-1.885778</c:v>
                      </c:pt>
                      <c:pt idx="60138">
                        <c:v>-1.874814</c:v>
                      </c:pt>
                      <c:pt idx="60139">
                        <c:v>-1.8643299999999998</c:v>
                      </c:pt>
                      <c:pt idx="60140">
                        <c:v>-1.8545370000000001</c:v>
                      </c:pt>
                      <c:pt idx="60141">
                        <c:v>-1.843734</c:v>
                      </c:pt>
                      <c:pt idx="60142">
                        <c:v>-1.8338760000000001</c:v>
                      </c:pt>
                      <c:pt idx="60143">
                        <c:v>-1.8251590000000002</c:v>
                      </c:pt>
                      <c:pt idx="60144">
                        <c:v>-1.8146850000000001</c:v>
                      </c:pt>
                      <c:pt idx="60145">
                        <c:v>-1.804287</c:v>
                      </c:pt>
                      <c:pt idx="60146">
                        <c:v>-1.7938809999999998</c:v>
                      </c:pt>
                      <c:pt idx="60147">
                        <c:v>-1.7856259999999999</c:v>
                      </c:pt>
                      <c:pt idx="60148">
                        <c:v>-1.7773820000000002</c:v>
                      </c:pt>
                      <c:pt idx="60149">
                        <c:v>-1.7694869999999998</c:v>
                      </c:pt>
                      <c:pt idx="60150">
                        <c:v>-1.762049</c:v>
                      </c:pt>
                      <c:pt idx="60151">
                        <c:v>-1.7539660000000001</c:v>
                      </c:pt>
                      <c:pt idx="60152">
                        <c:v>-1.745236</c:v>
                      </c:pt>
                      <c:pt idx="60153">
                        <c:v>-1.7362279999999999</c:v>
                      </c:pt>
                      <c:pt idx="60154">
                        <c:v>-1.7271900000000002</c:v>
                      </c:pt>
                      <c:pt idx="60155">
                        <c:v>-1.719311</c:v>
                      </c:pt>
                      <c:pt idx="60156">
                        <c:v>-1.710683</c:v>
                      </c:pt>
                      <c:pt idx="60157">
                        <c:v>-1.7018880000000001</c:v>
                      </c:pt>
                      <c:pt idx="60158">
                        <c:v>-1.692798</c:v>
                      </c:pt>
                      <c:pt idx="60159">
                        <c:v>-1.6837499999999999</c:v>
                      </c:pt>
                      <c:pt idx="60160">
                        <c:v>-1.674531</c:v>
                      </c:pt>
                      <c:pt idx="60161">
                        <c:v>-1.666263</c:v>
                      </c:pt>
                      <c:pt idx="60162">
                        <c:v>-1.65787</c:v>
                      </c:pt>
                      <c:pt idx="60163">
                        <c:v>-1.6490479999999998</c:v>
                      </c:pt>
                      <c:pt idx="60164">
                        <c:v>-1.640422</c:v>
                      </c:pt>
                      <c:pt idx="60165">
                        <c:v>-1.6332199999999999</c:v>
                      </c:pt>
                      <c:pt idx="60166">
                        <c:v>-1.6249060000000002</c:v>
                      </c:pt>
                      <c:pt idx="60167">
                        <c:v>-1.6176919999999999</c:v>
                      </c:pt>
                      <c:pt idx="60168">
                        <c:v>-1.6104499999999999</c:v>
                      </c:pt>
                      <c:pt idx="60169">
                        <c:v>-1.601002</c:v>
                      </c:pt>
                      <c:pt idx="60170">
                        <c:v>-1.5918370000000002</c:v>
                      </c:pt>
                      <c:pt idx="60171">
                        <c:v>-1.582654</c:v>
                      </c:pt>
                      <c:pt idx="60172">
                        <c:v>-1.5730820000000001</c:v>
                      </c:pt>
                      <c:pt idx="60173">
                        <c:v>-1.564567</c:v>
                      </c:pt>
                      <c:pt idx="60174">
                        <c:v>-1.556875</c:v>
                      </c:pt>
                      <c:pt idx="60175">
                        <c:v>-1.5486530000000001</c:v>
                      </c:pt>
                      <c:pt idx="60176">
                        <c:v>-1.540011</c:v>
                      </c:pt>
                      <c:pt idx="60177">
                        <c:v>-1.5311399999999999</c:v>
                      </c:pt>
                      <c:pt idx="60178">
                        <c:v>-1.5229509999999999</c:v>
                      </c:pt>
                      <c:pt idx="60179">
                        <c:v>-1.51579</c:v>
                      </c:pt>
                      <c:pt idx="60180">
                        <c:v>-1.5086979999999999</c:v>
                      </c:pt>
                      <c:pt idx="60181">
                        <c:v>-1.5003920000000002</c:v>
                      </c:pt>
                      <c:pt idx="60182">
                        <c:v>-1.4922940000000002</c:v>
                      </c:pt>
                      <c:pt idx="60183">
                        <c:v>-1.484305</c:v>
                      </c:pt>
                      <c:pt idx="60184">
                        <c:v>-1.475838</c:v>
                      </c:pt>
                      <c:pt idx="60185">
                        <c:v>-1.4678740000000001</c:v>
                      </c:pt>
                      <c:pt idx="60186">
                        <c:v>-1.4599139999999999</c:v>
                      </c:pt>
                      <c:pt idx="60187">
                        <c:v>-1.4513599999999998</c:v>
                      </c:pt>
                      <c:pt idx="60188">
                        <c:v>-1.443352</c:v>
                      </c:pt>
                      <c:pt idx="60189">
                        <c:v>-1.4359579999999998</c:v>
                      </c:pt>
                      <c:pt idx="60190">
                        <c:v>-1.4277899999999999</c:v>
                      </c:pt>
                      <c:pt idx="60191">
                        <c:v>-1.420147</c:v>
                      </c:pt>
                      <c:pt idx="60192">
                        <c:v>-1.4131119999999999</c:v>
                      </c:pt>
                      <c:pt idx="60193">
                        <c:v>-1.4051119999999999</c:v>
                      </c:pt>
                      <c:pt idx="60194">
                        <c:v>-1.397157</c:v>
                      </c:pt>
                      <c:pt idx="60195">
                        <c:v>-1.3887099999999999</c:v>
                      </c:pt>
                      <c:pt idx="60196">
                        <c:v>-1.381578</c:v>
                      </c:pt>
                      <c:pt idx="60197">
                        <c:v>-1.3727909999999999</c:v>
                      </c:pt>
                      <c:pt idx="60198">
                        <c:v>-1.363926</c:v>
                      </c:pt>
                      <c:pt idx="60199">
                        <c:v>-1.3548150000000001</c:v>
                      </c:pt>
                      <c:pt idx="60200">
                        <c:v>-1.3459090000000002</c:v>
                      </c:pt>
                      <c:pt idx="60201">
                        <c:v>-1.3359160000000001</c:v>
                      </c:pt>
                      <c:pt idx="60202">
                        <c:v>-1.327763</c:v>
                      </c:pt>
                      <c:pt idx="60203">
                        <c:v>-1.319043</c:v>
                      </c:pt>
                      <c:pt idx="60204">
                        <c:v>-1.310705</c:v>
                      </c:pt>
                      <c:pt idx="60205">
                        <c:v>-1.3015060000000001</c:v>
                      </c:pt>
                      <c:pt idx="60206">
                        <c:v>-1.2921450000000001</c:v>
                      </c:pt>
                      <c:pt idx="60207">
                        <c:v>-1.2823249999999999</c:v>
                      </c:pt>
                      <c:pt idx="60208">
                        <c:v>-1.2733569999999999</c:v>
                      </c:pt>
                      <c:pt idx="60209">
                        <c:v>-1.2639359999999999</c:v>
                      </c:pt>
                      <c:pt idx="60210">
                        <c:v>-1.2563299999999999</c:v>
                      </c:pt>
                      <c:pt idx="60211">
                        <c:v>-1.248135</c:v>
                      </c:pt>
                      <c:pt idx="60212">
                        <c:v>-1.239975</c:v>
                      </c:pt>
                      <c:pt idx="60213">
                        <c:v>-1.2312130000000001</c:v>
                      </c:pt>
                      <c:pt idx="60214">
                        <c:v>-1.224577</c:v>
                      </c:pt>
                      <c:pt idx="60215">
                        <c:v>-1.2165819999999998</c:v>
                      </c:pt>
                      <c:pt idx="60216">
                        <c:v>-1.2083059999999999</c:v>
                      </c:pt>
                      <c:pt idx="60217">
                        <c:v>-1.1999390000000001</c:v>
                      </c:pt>
                      <c:pt idx="60218">
                        <c:v>-1.1913369999999999</c:v>
                      </c:pt>
                      <c:pt idx="60219">
                        <c:v>-1.18306</c:v>
                      </c:pt>
                      <c:pt idx="60220">
                        <c:v>-1.1757819999999999</c:v>
                      </c:pt>
                      <c:pt idx="60221">
                        <c:v>-1.167141</c:v>
                      </c:pt>
                      <c:pt idx="60222">
                        <c:v>-1.1584730000000001</c:v>
                      </c:pt>
                      <c:pt idx="60223">
                        <c:v>-1.1498980000000001</c:v>
                      </c:pt>
                      <c:pt idx="60224">
                        <c:v>-1.1411989999999999</c:v>
                      </c:pt>
                      <c:pt idx="60225">
                        <c:v>-1.1325419999999999</c:v>
                      </c:pt>
                      <c:pt idx="60226">
                        <c:v>-1.1237820000000001</c:v>
                      </c:pt>
                      <c:pt idx="60227">
                        <c:v>-1.114703</c:v>
                      </c:pt>
                      <c:pt idx="60228">
                        <c:v>-1.105453</c:v>
                      </c:pt>
                      <c:pt idx="60229">
                        <c:v>-1.0970489999999999</c:v>
                      </c:pt>
                      <c:pt idx="60230">
                        <c:v>-1.0886089999999999</c:v>
                      </c:pt>
                      <c:pt idx="60231">
                        <c:v>-1.0800640000000001</c:v>
                      </c:pt>
                      <c:pt idx="60232">
                        <c:v>-1.0713920000000001</c:v>
                      </c:pt>
                      <c:pt idx="60233">
                        <c:v>-1.0645290000000001</c:v>
                      </c:pt>
                      <c:pt idx="60234">
                        <c:v>-1.056149</c:v>
                      </c:pt>
                      <c:pt idx="60235">
                        <c:v>-1.0471270000000001</c:v>
                      </c:pt>
                      <c:pt idx="60236">
                        <c:v>-1.0388500000000001</c:v>
                      </c:pt>
                      <c:pt idx="60237">
                        <c:v>-1.030826</c:v>
                      </c:pt>
                      <c:pt idx="60238">
                        <c:v>-1.022214</c:v>
                      </c:pt>
                      <c:pt idx="60239">
                        <c:v>-1.013463</c:v>
                      </c:pt>
                      <c:pt idx="60240">
                        <c:v>-1.0044390000000001</c:v>
                      </c:pt>
                      <c:pt idx="60241">
                        <c:v>-0.99668499999999993</c:v>
                      </c:pt>
                      <c:pt idx="60242">
                        <c:v>-0.98765879999999995</c:v>
                      </c:pt>
                      <c:pt idx="60243">
                        <c:v>-0.97816410000000009</c:v>
                      </c:pt>
                      <c:pt idx="60244">
                        <c:v>-0.97937969999999996</c:v>
                      </c:pt>
                      <c:pt idx="60245">
                        <c:v>-0.97069080000000008</c:v>
                      </c:pt>
                      <c:pt idx="60246">
                        <c:v>-0.96189140000000006</c:v>
                      </c:pt>
                      <c:pt idx="60247">
                        <c:v>-0.95307799999999998</c:v>
                      </c:pt>
                      <c:pt idx="60248">
                        <c:v>-0.94498599999999999</c:v>
                      </c:pt>
                      <c:pt idx="60249">
                        <c:v>-0.9363475</c:v>
                      </c:pt>
                      <c:pt idx="60250">
                        <c:v>-0.92796769999999995</c:v>
                      </c:pt>
                      <c:pt idx="60251">
                        <c:v>-0.91961890000000002</c:v>
                      </c:pt>
                      <c:pt idx="60252">
                        <c:v>-0.91112609999999994</c:v>
                      </c:pt>
                      <c:pt idx="60253">
                        <c:v>-0.90263159999999998</c:v>
                      </c:pt>
                      <c:pt idx="60254">
                        <c:v>-0.89415400000000012</c:v>
                      </c:pt>
                      <c:pt idx="60255">
                        <c:v>-0.91252539999999993</c:v>
                      </c:pt>
                      <c:pt idx="60256">
                        <c:v>-0.9129655000000001</c:v>
                      </c:pt>
                      <c:pt idx="60257">
                        <c:v>-0.90946139999999998</c:v>
                      </c:pt>
                      <c:pt idx="60258">
                        <c:v>-0.90731709999999999</c:v>
                      </c:pt>
                      <c:pt idx="60259">
                        <c:v>-0.90289920000000001</c:v>
                      </c:pt>
                      <c:pt idx="60260">
                        <c:v>-0.89951160000000008</c:v>
                      </c:pt>
                      <c:pt idx="60261">
                        <c:v>-0.89394870000000004</c:v>
                      </c:pt>
                      <c:pt idx="60262">
                        <c:v>-0.88697280000000001</c:v>
                      </c:pt>
                      <c:pt idx="60263">
                        <c:v>-0.87949310000000003</c:v>
                      </c:pt>
                      <c:pt idx="60264">
                        <c:v>-0.87089929999999993</c:v>
                      </c:pt>
                      <c:pt idx="60265">
                        <c:v>-0.86312829999999996</c:v>
                      </c:pt>
                      <c:pt idx="60266">
                        <c:v>-0.85582199999999997</c:v>
                      </c:pt>
                      <c:pt idx="60267">
                        <c:v>-0.84835740000000004</c:v>
                      </c:pt>
                      <c:pt idx="60268">
                        <c:v>-0.84042159999999999</c:v>
                      </c:pt>
                      <c:pt idx="60269">
                        <c:v>-0.83254400000000006</c:v>
                      </c:pt>
                      <c:pt idx="60270">
                        <c:v>-0.82496789999999998</c:v>
                      </c:pt>
                      <c:pt idx="60271">
                        <c:v>-0.81682530000000009</c:v>
                      </c:pt>
                      <c:pt idx="60272">
                        <c:v>-0.80866780000000005</c:v>
                      </c:pt>
                      <c:pt idx="60273">
                        <c:v>-0.80036399999999996</c:v>
                      </c:pt>
                      <c:pt idx="60274">
                        <c:v>-0.79165370000000002</c:v>
                      </c:pt>
                      <c:pt idx="60275">
                        <c:v>-0.78239740000000002</c:v>
                      </c:pt>
                      <c:pt idx="60276">
                        <c:v>-0.77329990000000004</c:v>
                      </c:pt>
                      <c:pt idx="60277">
                        <c:v>-0.76467779999999996</c:v>
                      </c:pt>
                      <c:pt idx="60278">
                        <c:v>-0.7558414</c:v>
                      </c:pt>
                      <c:pt idx="60279">
                        <c:v>-0.74684799999999996</c:v>
                      </c:pt>
                      <c:pt idx="60280">
                        <c:v>-0.73777019999999993</c:v>
                      </c:pt>
                      <c:pt idx="60281">
                        <c:v>-0.72849600000000003</c:v>
                      </c:pt>
                      <c:pt idx="60282">
                        <c:v>-0.71924390000000005</c:v>
                      </c:pt>
                      <c:pt idx="60283">
                        <c:v>-0.70992620000000006</c:v>
                      </c:pt>
                      <c:pt idx="60284">
                        <c:v>-0.70095240000000003</c:v>
                      </c:pt>
                      <c:pt idx="60285">
                        <c:v>-0.69371699999999992</c:v>
                      </c:pt>
                      <c:pt idx="60286">
                        <c:v>-0.68585569999999996</c:v>
                      </c:pt>
                      <c:pt idx="60287">
                        <c:v>-0.67771970000000004</c:v>
                      </c:pt>
                      <c:pt idx="60288">
                        <c:v>-0.66956249999999995</c:v>
                      </c:pt>
                      <c:pt idx="60289">
                        <c:v>-0.66124379999999994</c:v>
                      </c:pt>
                      <c:pt idx="60290">
                        <c:v>-0.65295219999999998</c:v>
                      </c:pt>
                      <c:pt idx="60291">
                        <c:v>-0.64486209999999999</c:v>
                      </c:pt>
                      <c:pt idx="60292">
                        <c:v>-0.63649</c:v>
                      </c:pt>
                      <c:pt idx="60293">
                        <c:v>-0.62762200000000001</c:v>
                      </c:pt>
                      <c:pt idx="60294">
                        <c:v>-0.61877130000000002</c:v>
                      </c:pt>
                      <c:pt idx="60295">
                        <c:v>-0.61034440000000001</c:v>
                      </c:pt>
                      <c:pt idx="60296">
                        <c:v>-0.60086399999999995</c:v>
                      </c:pt>
                      <c:pt idx="60297">
                        <c:v>-0.59086859999999997</c:v>
                      </c:pt>
                      <c:pt idx="60298">
                        <c:v>-0.58094199999999996</c:v>
                      </c:pt>
                      <c:pt idx="60299">
                        <c:v>-0.57101190000000002</c:v>
                      </c:pt>
                      <c:pt idx="60300">
                        <c:v>-0.56108950000000002</c:v>
                      </c:pt>
                      <c:pt idx="60301">
                        <c:v>-0.55156320000000003</c:v>
                      </c:pt>
                      <c:pt idx="60302">
                        <c:v>-0.54216379999999997</c:v>
                      </c:pt>
                      <c:pt idx="60303">
                        <c:v>-0.53314210000000006</c:v>
                      </c:pt>
                      <c:pt idx="60304">
                        <c:v>-0.52365600000000001</c:v>
                      </c:pt>
                      <c:pt idx="60305">
                        <c:v>-0.51475079999999995</c:v>
                      </c:pt>
                      <c:pt idx="60306">
                        <c:v>-0.50695389999999996</c:v>
                      </c:pt>
                      <c:pt idx="60307">
                        <c:v>-0.49880239999999998</c:v>
                      </c:pt>
                      <c:pt idx="60308">
                        <c:v>-0.49125759999999996</c:v>
                      </c:pt>
                      <c:pt idx="60309">
                        <c:v>-0.48348339999999995</c:v>
                      </c:pt>
                      <c:pt idx="60310">
                        <c:v>-0.47552079999999997</c:v>
                      </c:pt>
                      <c:pt idx="60311">
                        <c:v>-0.467447</c:v>
                      </c:pt>
                      <c:pt idx="60312">
                        <c:v>-0.4588911</c:v>
                      </c:pt>
                      <c:pt idx="60313">
                        <c:v>-0.45032170000000005</c:v>
                      </c:pt>
                      <c:pt idx="60314">
                        <c:v>-0.4416138</c:v>
                      </c:pt>
                      <c:pt idx="60315">
                        <c:v>-0.4335368</c:v>
                      </c:pt>
                      <c:pt idx="60316">
                        <c:v>-0.42496440000000002</c:v>
                      </c:pt>
                      <c:pt idx="60317">
                        <c:v>-0.41581060000000003</c:v>
                      </c:pt>
                      <c:pt idx="60318">
                        <c:v>-0.4068309</c:v>
                      </c:pt>
                      <c:pt idx="60319">
                        <c:v>-0.39801179999999997</c:v>
                      </c:pt>
                      <c:pt idx="60320">
                        <c:v>-0.38906990000000002</c:v>
                      </c:pt>
                      <c:pt idx="60321">
                        <c:v>-0.38048510000000002</c:v>
                      </c:pt>
                      <c:pt idx="60322">
                        <c:v>-0.37118850000000003</c:v>
                      </c:pt>
                      <c:pt idx="60323">
                        <c:v>-0.36183029999999999</c:v>
                      </c:pt>
                      <c:pt idx="60324">
                        <c:v>-0.35411749999999997</c:v>
                      </c:pt>
                      <c:pt idx="60325">
                        <c:v>-0.34857870000000002</c:v>
                      </c:pt>
                      <c:pt idx="60326">
                        <c:v>-0.34215119999999999</c:v>
                      </c:pt>
                      <c:pt idx="60327">
                        <c:v>-0.33606530000000001</c:v>
                      </c:pt>
                      <c:pt idx="60328">
                        <c:v>-0.3281406</c:v>
                      </c:pt>
                      <c:pt idx="60329">
                        <c:v>-0.32091139999999996</c:v>
                      </c:pt>
                      <c:pt idx="60330">
                        <c:v>-0.31321939999999998</c:v>
                      </c:pt>
                      <c:pt idx="60331">
                        <c:v>-0.30711440000000001</c:v>
                      </c:pt>
                      <c:pt idx="60332">
                        <c:v>-0.31561609999999996</c:v>
                      </c:pt>
                      <c:pt idx="60333">
                        <c:v>-0.31292319999999996</c:v>
                      </c:pt>
                      <c:pt idx="60334">
                        <c:v>-0.31117739999999999</c:v>
                      </c:pt>
                      <c:pt idx="60335">
                        <c:v>-0.30627339999999997</c:v>
                      </c:pt>
                      <c:pt idx="60336">
                        <c:v>-0.29997679999999999</c:v>
                      </c:pt>
                      <c:pt idx="60337">
                        <c:v>-0.29249340000000001</c:v>
                      </c:pt>
                      <c:pt idx="60338">
                        <c:v>-0.28633619999999999</c:v>
                      </c:pt>
                      <c:pt idx="60339">
                        <c:v>-0.2794275</c:v>
                      </c:pt>
                      <c:pt idx="60340">
                        <c:v>-0.27274730000000003</c:v>
                      </c:pt>
                      <c:pt idx="60341">
                        <c:v>-0.26551279999999999</c:v>
                      </c:pt>
                      <c:pt idx="60342">
                        <c:v>-0.2581659</c:v>
                      </c:pt>
                      <c:pt idx="60343">
                        <c:v>-0.25119930000000001</c:v>
                      </c:pt>
                      <c:pt idx="60344">
                        <c:v>-0.24383840000000001</c:v>
                      </c:pt>
                      <c:pt idx="60345">
                        <c:v>-0.23700589999999999</c:v>
                      </c:pt>
                      <c:pt idx="60346">
                        <c:v>-0.23015259999999998</c:v>
                      </c:pt>
                      <c:pt idx="60347">
                        <c:v>-0.22353620000000002</c:v>
                      </c:pt>
                      <c:pt idx="60348">
                        <c:v>-0.21671319999999999</c:v>
                      </c:pt>
                      <c:pt idx="60349">
                        <c:v>-0.2105582</c:v>
                      </c:pt>
                      <c:pt idx="60350">
                        <c:v>-0.20397749999999998</c:v>
                      </c:pt>
                      <c:pt idx="60351">
                        <c:v>-0.19709969999999999</c:v>
                      </c:pt>
                      <c:pt idx="60352">
                        <c:v>-0.1910067</c:v>
                      </c:pt>
                      <c:pt idx="60353">
                        <c:v>-0.18416970000000002</c:v>
                      </c:pt>
                      <c:pt idx="60354">
                        <c:v>-0.17586770000000002</c:v>
                      </c:pt>
                      <c:pt idx="60355">
                        <c:v>-0.16699080000000002</c:v>
                      </c:pt>
                      <c:pt idx="60356">
                        <c:v>-0.157474</c:v>
                      </c:pt>
                      <c:pt idx="60357">
                        <c:v>-0.14762249999999999</c:v>
                      </c:pt>
                      <c:pt idx="60358">
                        <c:v>-0.13731570000000001</c:v>
                      </c:pt>
                      <c:pt idx="60359">
                        <c:v>-0.1267788</c:v>
                      </c:pt>
                      <c:pt idx="60360">
                        <c:v>-0.1158419</c:v>
                      </c:pt>
                      <c:pt idx="60361">
                        <c:v>-0.10493429999999999</c:v>
                      </c:pt>
                      <c:pt idx="60362">
                        <c:v>-9.5970630000000001E-2</c:v>
                      </c:pt>
                      <c:pt idx="60363">
                        <c:v>-8.6518230000000002E-2</c:v>
                      </c:pt>
                      <c:pt idx="60364">
                        <c:v>-7.7989699999999995E-2</c:v>
                      </c:pt>
                      <c:pt idx="60365">
                        <c:v>-6.8428810000000007E-2</c:v>
                      </c:pt>
                      <c:pt idx="60366">
                        <c:v>-5.8629210000000001E-2</c:v>
                      </c:pt>
                      <c:pt idx="60367">
                        <c:v>-4.9415229999999997E-2</c:v>
                      </c:pt>
                      <c:pt idx="60368">
                        <c:v>-4.0996069999999996E-2</c:v>
                      </c:pt>
                      <c:pt idx="60369">
                        <c:v>-3.255218E-2</c:v>
                      </c:pt>
                      <c:pt idx="60370">
                        <c:v>-3.4173430000000005E-2</c:v>
                      </c:pt>
                      <c:pt idx="60371">
                        <c:v>-2.8459129999999999E-2</c:v>
                      </c:pt>
                      <c:pt idx="60372">
                        <c:v>-2.1275280000000001E-2</c:v>
                      </c:pt>
                      <c:pt idx="60373">
                        <c:v>-1.375705E-2</c:v>
                      </c:pt>
                      <c:pt idx="60374">
                        <c:v>-5.8224800000000005E-3</c:v>
                      </c:pt>
                      <c:pt idx="60375">
                        <c:v>2.5486950000000001E-3</c:v>
                      </c:pt>
                      <c:pt idx="60376">
                        <c:v>1.0749999999999999E-2</c:v>
                      </c:pt>
                      <c:pt idx="60377">
                        <c:v>1.9116399999999999E-2</c:v>
                      </c:pt>
                      <c:pt idx="60378">
                        <c:v>2.7606789999999999E-2</c:v>
                      </c:pt>
                      <c:pt idx="60379">
                        <c:v>3.6167199999999997E-2</c:v>
                      </c:pt>
                      <c:pt idx="60380">
                        <c:v>4.4242440000000001E-2</c:v>
                      </c:pt>
                      <c:pt idx="60381">
                        <c:v>5.2570100000000002E-2</c:v>
                      </c:pt>
                      <c:pt idx="60382">
                        <c:v>6.0384569999999999E-2</c:v>
                      </c:pt>
                      <c:pt idx="60383">
                        <c:v>6.8290530000000002E-2</c:v>
                      </c:pt>
                      <c:pt idx="60384">
                        <c:v>7.6531169999999996E-2</c:v>
                      </c:pt>
                      <c:pt idx="60385">
                        <c:v>8.50302E-2</c:v>
                      </c:pt>
                      <c:pt idx="60386">
                        <c:v>9.3657370000000004E-2</c:v>
                      </c:pt>
                      <c:pt idx="60387">
                        <c:v>9.7218159999999998E-2</c:v>
                      </c:pt>
                      <c:pt idx="60388">
                        <c:v>0.10494589999999999</c:v>
                      </c:pt>
                      <c:pt idx="60389">
                        <c:v>0.1129019</c:v>
                      </c:pt>
                      <c:pt idx="60390">
                        <c:v>0.1198003</c:v>
                      </c:pt>
                      <c:pt idx="60391">
                        <c:v>0.12822539999999999</c:v>
                      </c:pt>
                      <c:pt idx="60392">
                        <c:v>0.13640730000000001</c:v>
                      </c:pt>
                      <c:pt idx="60393">
                        <c:v>0.14493499999999998</c:v>
                      </c:pt>
                      <c:pt idx="60394">
                        <c:v>0.1534092</c:v>
                      </c:pt>
                      <c:pt idx="60395">
                        <c:v>0.16166900000000001</c:v>
                      </c:pt>
                      <c:pt idx="60396">
                        <c:v>0.17026360000000001</c:v>
                      </c:pt>
                      <c:pt idx="60397">
                        <c:v>0.17888399999999999</c:v>
                      </c:pt>
                      <c:pt idx="60398">
                        <c:v>0.14644180000000001</c:v>
                      </c:pt>
                      <c:pt idx="60399">
                        <c:v>0.13372210000000001</c:v>
                      </c:pt>
                      <c:pt idx="60400">
                        <c:v>0.13236339999999999</c:v>
                      </c:pt>
                      <c:pt idx="60401">
                        <c:v>0.13595460000000001</c:v>
                      </c:pt>
                      <c:pt idx="60402">
                        <c:v>0.14171899999999998</c:v>
                      </c:pt>
                      <c:pt idx="60403">
                        <c:v>0.1471499</c:v>
                      </c:pt>
                      <c:pt idx="60404">
                        <c:v>0.1539508</c:v>
                      </c:pt>
                      <c:pt idx="60405">
                        <c:v>0.1603454</c:v>
                      </c:pt>
                      <c:pt idx="60406">
                        <c:v>0.16789880000000001</c:v>
                      </c:pt>
                      <c:pt idx="60407">
                        <c:v>0.17590049999999999</c:v>
                      </c:pt>
                      <c:pt idx="60408">
                        <c:v>0.18430289999999999</c:v>
                      </c:pt>
                      <c:pt idx="60409">
                        <c:v>0.19297300000000001</c:v>
                      </c:pt>
                      <c:pt idx="60410">
                        <c:v>0.20091029999999999</c:v>
                      </c:pt>
                      <c:pt idx="60411">
                        <c:v>0.2032265</c:v>
                      </c:pt>
                      <c:pt idx="60412">
                        <c:v>0.2099451</c:v>
                      </c:pt>
                      <c:pt idx="60413">
                        <c:v>0.2172926</c:v>
                      </c:pt>
                      <c:pt idx="60414">
                        <c:v>0.22492290000000001</c:v>
                      </c:pt>
                      <c:pt idx="60415">
                        <c:v>0.2325952</c:v>
                      </c:pt>
                      <c:pt idx="60416">
                        <c:v>0.2399993</c:v>
                      </c:pt>
                      <c:pt idx="60417">
                        <c:v>0.24690390000000001</c:v>
                      </c:pt>
                      <c:pt idx="60418">
                        <c:v>0.255222</c:v>
                      </c:pt>
                      <c:pt idx="60419">
                        <c:v>0.26158599999999999</c:v>
                      </c:pt>
                      <c:pt idx="60420">
                        <c:v>0.26914569999999999</c:v>
                      </c:pt>
                      <c:pt idx="60421">
                        <c:v>0.27636109999999997</c:v>
                      </c:pt>
                      <c:pt idx="60422">
                        <c:v>0.28374310000000003</c:v>
                      </c:pt>
                      <c:pt idx="60423">
                        <c:v>0.291211</c:v>
                      </c:pt>
                      <c:pt idx="60424">
                        <c:v>0.29875099999999999</c:v>
                      </c:pt>
                      <c:pt idx="60425">
                        <c:v>0.30634459999999997</c:v>
                      </c:pt>
                      <c:pt idx="60426">
                        <c:v>0.31397940000000002</c:v>
                      </c:pt>
                      <c:pt idx="60427">
                        <c:v>0.32147530000000002</c:v>
                      </c:pt>
                      <c:pt idx="60428">
                        <c:v>0.32936899999999997</c:v>
                      </c:pt>
                      <c:pt idx="60429">
                        <c:v>0.33768120000000001</c:v>
                      </c:pt>
                      <c:pt idx="60430">
                        <c:v>0.346221</c:v>
                      </c:pt>
                      <c:pt idx="60431">
                        <c:v>0.35476000000000002</c:v>
                      </c:pt>
                      <c:pt idx="60432">
                        <c:v>0.36355670000000001</c:v>
                      </c:pt>
                      <c:pt idx="60433">
                        <c:v>0.3722763</c:v>
                      </c:pt>
                      <c:pt idx="60434">
                        <c:v>0.38082270000000001</c:v>
                      </c:pt>
                      <c:pt idx="60435">
                        <c:v>0.38935450000000005</c:v>
                      </c:pt>
                      <c:pt idx="60436">
                        <c:v>0.39827790000000002</c:v>
                      </c:pt>
                      <c:pt idx="60437">
                        <c:v>0.40724189999999999</c:v>
                      </c:pt>
                      <c:pt idx="60438">
                        <c:v>0.4162189</c:v>
                      </c:pt>
                      <c:pt idx="60439">
                        <c:v>0.42522190000000004</c:v>
                      </c:pt>
                      <c:pt idx="60440">
                        <c:v>0.43420229999999999</c:v>
                      </c:pt>
                      <c:pt idx="60441">
                        <c:v>0.44319269999999999</c:v>
                      </c:pt>
                      <c:pt idx="60442">
                        <c:v>0.4520631</c:v>
                      </c:pt>
                      <c:pt idx="60443">
                        <c:v>0.46107349999999997</c:v>
                      </c:pt>
                      <c:pt idx="60444">
                        <c:v>0.46992029999999996</c:v>
                      </c:pt>
                      <c:pt idx="60445">
                        <c:v>0.47866909999999996</c:v>
                      </c:pt>
                      <c:pt idx="60446">
                        <c:v>0.48742920000000001</c:v>
                      </c:pt>
                      <c:pt idx="60447">
                        <c:v>0.49627719999999997</c:v>
                      </c:pt>
                      <c:pt idx="60448">
                        <c:v>0.50501669999999999</c:v>
                      </c:pt>
                      <c:pt idx="60449">
                        <c:v>0.51379439999999998</c:v>
                      </c:pt>
                      <c:pt idx="60450">
                        <c:v>0.52243680000000003</c:v>
                      </c:pt>
                      <c:pt idx="60451">
                        <c:v>0.5310568</c:v>
                      </c:pt>
                      <c:pt idx="60452">
                        <c:v>0.53949619999999998</c:v>
                      </c:pt>
                      <c:pt idx="60453">
                        <c:v>0.54766300000000001</c:v>
                      </c:pt>
                      <c:pt idx="60454">
                        <c:v>0.55619660000000004</c:v>
                      </c:pt>
                      <c:pt idx="60455">
                        <c:v>0.56476529999999991</c:v>
                      </c:pt>
                      <c:pt idx="60456">
                        <c:v>0.57297260000000005</c:v>
                      </c:pt>
                      <c:pt idx="60457">
                        <c:v>0.58139410000000002</c:v>
                      </c:pt>
                      <c:pt idx="60458">
                        <c:v>0.58947320000000003</c:v>
                      </c:pt>
                      <c:pt idx="60459">
                        <c:v>0.59791649999999996</c:v>
                      </c:pt>
                      <c:pt idx="60460">
                        <c:v>0.60511680000000001</c:v>
                      </c:pt>
                      <c:pt idx="60461">
                        <c:v>0.61323729999999999</c:v>
                      </c:pt>
                      <c:pt idx="60462">
                        <c:v>0.62062260000000002</c:v>
                      </c:pt>
                      <c:pt idx="60463">
                        <c:v>0.62895119999999993</c:v>
                      </c:pt>
                      <c:pt idx="60464">
                        <c:v>0.63691940000000002</c:v>
                      </c:pt>
                      <c:pt idx="60465">
                        <c:v>0.64522419999999991</c:v>
                      </c:pt>
                      <c:pt idx="60466">
                        <c:v>0.65307710000000008</c:v>
                      </c:pt>
                      <c:pt idx="60467">
                        <c:v>0.66137459999999992</c:v>
                      </c:pt>
                      <c:pt idx="60468">
                        <c:v>0.66977229999999999</c:v>
                      </c:pt>
                      <c:pt idx="60469">
                        <c:v>0.67826419999999998</c:v>
                      </c:pt>
                      <c:pt idx="60470">
                        <c:v>0.68625150000000001</c:v>
                      </c:pt>
                      <c:pt idx="60471">
                        <c:v>0.68197969999999997</c:v>
                      </c:pt>
                      <c:pt idx="60472">
                        <c:v>0.68540900000000005</c:v>
                      </c:pt>
                      <c:pt idx="60473">
                        <c:v>0.69187019999999999</c:v>
                      </c:pt>
                      <c:pt idx="60474">
                        <c:v>0.69869039999999993</c:v>
                      </c:pt>
                      <c:pt idx="60475">
                        <c:v>0.70585880000000001</c:v>
                      </c:pt>
                      <c:pt idx="60476">
                        <c:v>0.71338950000000001</c:v>
                      </c:pt>
                      <c:pt idx="60477">
                        <c:v>0.72106390000000009</c:v>
                      </c:pt>
                      <c:pt idx="60478">
                        <c:v>0.72889859999999995</c:v>
                      </c:pt>
                      <c:pt idx="60479">
                        <c:v>0.73642429999999992</c:v>
                      </c:pt>
                      <c:pt idx="60480">
                        <c:v>0.74427569999999998</c:v>
                      </c:pt>
                      <c:pt idx="60481">
                        <c:v>0.75051309999999993</c:v>
                      </c:pt>
                      <c:pt idx="60482">
                        <c:v>0.75809870000000001</c:v>
                      </c:pt>
                      <c:pt idx="60483">
                        <c:v>0.76606900000000011</c:v>
                      </c:pt>
                      <c:pt idx="60484">
                        <c:v>0.77327460000000003</c:v>
                      </c:pt>
                      <c:pt idx="60485">
                        <c:v>0.78128189999999997</c:v>
                      </c:pt>
                      <c:pt idx="60486">
                        <c:v>0.78891160000000005</c:v>
                      </c:pt>
                      <c:pt idx="60487">
                        <c:v>0.79681690000000005</c:v>
                      </c:pt>
                      <c:pt idx="60488">
                        <c:v>0.80464570000000002</c:v>
                      </c:pt>
                      <c:pt idx="60489">
                        <c:v>0.81210080000000007</c:v>
                      </c:pt>
                      <c:pt idx="60490">
                        <c:v>0.8199784</c:v>
                      </c:pt>
                      <c:pt idx="60491">
                        <c:v>0.82784469999999999</c:v>
                      </c:pt>
                      <c:pt idx="60492">
                        <c:v>0.83581510000000003</c:v>
                      </c:pt>
                      <c:pt idx="60493">
                        <c:v>0.84324449999999995</c:v>
                      </c:pt>
                      <c:pt idx="60494">
                        <c:v>0.85102109999999997</c:v>
                      </c:pt>
                      <c:pt idx="60495">
                        <c:v>0.85872710000000008</c:v>
                      </c:pt>
                      <c:pt idx="60496">
                        <c:v>0.86652039999999997</c:v>
                      </c:pt>
                      <c:pt idx="60497">
                        <c:v>0.87386969999999997</c:v>
                      </c:pt>
                      <c:pt idx="60498">
                        <c:v>0.88145669999999998</c:v>
                      </c:pt>
                      <c:pt idx="60499">
                        <c:v>0.88932630000000001</c:v>
                      </c:pt>
                      <c:pt idx="60500">
                        <c:v>0.89723319999999995</c:v>
                      </c:pt>
                      <c:pt idx="60501">
                        <c:v>0.90434459999999994</c:v>
                      </c:pt>
                      <c:pt idx="60502">
                        <c:v>0.91197249999999996</c:v>
                      </c:pt>
                      <c:pt idx="60503">
                        <c:v>0.9194990999999999</c:v>
                      </c:pt>
                      <c:pt idx="60504">
                        <c:v>0.92725630000000003</c:v>
                      </c:pt>
                      <c:pt idx="60505">
                        <c:v>0.93451229999999996</c:v>
                      </c:pt>
                      <c:pt idx="60506">
                        <c:v>0.94206990000000002</c:v>
                      </c:pt>
                      <c:pt idx="60507">
                        <c:v>0.94847290000000006</c:v>
                      </c:pt>
                      <c:pt idx="60508">
                        <c:v>0.9554011</c:v>
                      </c:pt>
                      <c:pt idx="60509">
                        <c:v>0.96187110000000009</c:v>
                      </c:pt>
                      <c:pt idx="60510">
                        <c:v>0.96935060000000006</c:v>
                      </c:pt>
                      <c:pt idx="60511">
                        <c:v>0.97674280000000002</c:v>
                      </c:pt>
                      <c:pt idx="60512">
                        <c:v>0.97627400000000009</c:v>
                      </c:pt>
                      <c:pt idx="60513">
                        <c:v>0.97957249999999996</c:v>
                      </c:pt>
                      <c:pt idx="60514">
                        <c:v>0.98560179999999997</c:v>
                      </c:pt>
                      <c:pt idx="60515">
                        <c:v>0.99228559999999999</c:v>
                      </c:pt>
                      <c:pt idx="60516">
                        <c:v>0.99927509999999997</c:v>
                      </c:pt>
                      <c:pt idx="60517">
                        <c:v>1.0056859999999999</c:v>
                      </c:pt>
                      <c:pt idx="60518">
                        <c:v>1.0126999999999999</c:v>
                      </c:pt>
                      <c:pt idx="60519">
                        <c:v>1.019733</c:v>
                      </c:pt>
                      <c:pt idx="60520">
                        <c:v>1.0264929999999999</c:v>
                      </c:pt>
                      <c:pt idx="60521">
                        <c:v>1.0337320000000001</c:v>
                      </c:pt>
                      <c:pt idx="60522">
                        <c:v>1.041002</c:v>
                      </c:pt>
                      <c:pt idx="60523">
                        <c:v>1.0456509999999999</c:v>
                      </c:pt>
                      <c:pt idx="60524">
                        <c:v>1.051601</c:v>
                      </c:pt>
                      <c:pt idx="60525">
                        <c:v>1.057796</c:v>
                      </c:pt>
                      <c:pt idx="60526">
                        <c:v>1.0642369999999999</c:v>
                      </c:pt>
                      <c:pt idx="60527">
                        <c:v>1.0707800000000001</c:v>
                      </c:pt>
                      <c:pt idx="60528">
                        <c:v>1.0781640000000001</c:v>
                      </c:pt>
                      <c:pt idx="60529">
                        <c:v>1.0854980000000001</c:v>
                      </c:pt>
                      <c:pt idx="60530">
                        <c:v>1.093059</c:v>
                      </c:pt>
                      <c:pt idx="60531">
                        <c:v>1.1003540000000001</c:v>
                      </c:pt>
                      <c:pt idx="60532">
                        <c:v>1.1063689999999999</c:v>
                      </c:pt>
                      <c:pt idx="60533">
                        <c:v>1.1130039999999999</c:v>
                      </c:pt>
                      <c:pt idx="60534">
                        <c:v>1.1201700000000001</c:v>
                      </c:pt>
                      <c:pt idx="60535">
                        <c:v>1.1273519999999999</c:v>
                      </c:pt>
                      <c:pt idx="60536">
                        <c:v>1.134663</c:v>
                      </c:pt>
                      <c:pt idx="60537">
                        <c:v>1.1420440000000001</c:v>
                      </c:pt>
                      <c:pt idx="60538">
                        <c:v>1.1492710000000002</c:v>
                      </c:pt>
                      <c:pt idx="60539">
                        <c:v>1.1558930000000001</c:v>
                      </c:pt>
                      <c:pt idx="60540">
                        <c:v>1.1630670000000001</c:v>
                      </c:pt>
                      <c:pt idx="60541">
                        <c:v>1.1705410000000001</c:v>
                      </c:pt>
                      <c:pt idx="60542">
                        <c:v>1.178088</c:v>
                      </c:pt>
                      <c:pt idx="60543">
                        <c:v>1.1857310000000001</c:v>
                      </c:pt>
                      <c:pt idx="60544">
                        <c:v>1.1930419999999999</c:v>
                      </c:pt>
                      <c:pt idx="60545">
                        <c:v>1.200272</c:v>
                      </c:pt>
                      <c:pt idx="60546">
                        <c:v>1.207722</c:v>
                      </c:pt>
                      <c:pt idx="60547">
                        <c:v>1.215511</c:v>
                      </c:pt>
                      <c:pt idx="60548">
                        <c:v>1.2224949999999999</c:v>
                      </c:pt>
                      <c:pt idx="60549">
                        <c:v>1.2297690000000001</c:v>
                      </c:pt>
                      <c:pt idx="60550">
                        <c:v>1.237109</c:v>
                      </c:pt>
                      <c:pt idx="60551">
                        <c:v>1.2443489999999999</c:v>
                      </c:pt>
                      <c:pt idx="60552">
                        <c:v>1.2516060000000002</c:v>
                      </c:pt>
                      <c:pt idx="60553">
                        <c:v>1.259072</c:v>
                      </c:pt>
                      <c:pt idx="60554">
                        <c:v>1.2664680000000001</c:v>
                      </c:pt>
                      <c:pt idx="60555">
                        <c:v>1.273847</c:v>
                      </c:pt>
                      <c:pt idx="60556">
                        <c:v>1.2812889999999999</c:v>
                      </c:pt>
                      <c:pt idx="60557">
                        <c:v>1.288656</c:v>
                      </c:pt>
                      <c:pt idx="60558">
                        <c:v>1.2959070000000001</c:v>
                      </c:pt>
                      <c:pt idx="60559">
                        <c:v>1.3030459999999999</c:v>
                      </c:pt>
                      <c:pt idx="60560">
                        <c:v>1.3105720000000001</c:v>
                      </c:pt>
                      <c:pt idx="60561">
                        <c:v>1.3183069999999999</c:v>
                      </c:pt>
                      <c:pt idx="60562">
                        <c:v>1.3260110000000001</c:v>
                      </c:pt>
                      <c:pt idx="60563">
                        <c:v>1.3335600000000001</c:v>
                      </c:pt>
                      <c:pt idx="60564">
                        <c:v>1.3413050000000002</c:v>
                      </c:pt>
                      <c:pt idx="60565">
                        <c:v>1.348738</c:v>
                      </c:pt>
                      <c:pt idx="60566">
                        <c:v>1.3572649999999999</c:v>
                      </c:pt>
                      <c:pt idx="60567">
                        <c:v>1.3657110000000001</c:v>
                      </c:pt>
                      <c:pt idx="60568">
                        <c:v>1.374506</c:v>
                      </c:pt>
                      <c:pt idx="60569">
                        <c:v>1.3835600000000001</c:v>
                      </c:pt>
                      <c:pt idx="60570">
                        <c:v>1.3923779999999999</c:v>
                      </c:pt>
                      <c:pt idx="60571">
                        <c:v>1.401097</c:v>
                      </c:pt>
                      <c:pt idx="60572">
                        <c:v>1.4104839999999998</c:v>
                      </c:pt>
                      <c:pt idx="60573">
                        <c:v>1.4199929999999998</c:v>
                      </c:pt>
                      <c:pt idx="60574">
                        <c:v>1.429365</c:v>
                      </c:pt>
                      <c:pt idx="60575">
                        <c:v>1.438758</c:v>
                      </c:pt>
                      <c:pt idx="60576">
                        <c:v>1.448167</c:v>
                      </c:pt>
                      <c:pt idx="60577">
                        <c:v>1.4575389999999999</c:v>
                      </c:pt>
                      <c:pt idx="60578">
                        <c:v>1.467206</c:v>
                      </c:pt>
                      <c:pt idx="60579">
                        <c:v>1.4767410000000001</c:v>
                      </c:pt>
                      <c:pt idx="60580">
                        <c:v>1.4863570000000002</c:v>
                      </c:pt>
                      <c:pt idx="60581">
                        <c:v>1.495735</c:v>
                      </c:pt>
                      <c:pt idx="60582">
                        <c:v>1.5053830000000001</c:v>
                      </c:pt>
                      <c:pt idx="60583">
                        <c:v>1.515004</c:v>
                      </c:pt>
                      <c:pt idx="60584">
                        <c:v>1.5245629999999999</c:v>
                      </c:pt>
                      <c:pt idx="60585">
                        <c:v>1.5342230000000001</c:v>
                      </c:pt>
                      <c:pt idx="60586">
                        <c:v>1.5436749999999999</c:v>
                      </c:pt>
                      <c:pt idx="60587">
                        <c:v>1.553623</c:v>
                      </c:pt>
                      <c:pt idx="60588">
                        <c:v>1.5634329999999999</c:v>
                      </c:pt>
                      <c:pt idx="60589">
                        <c:v>1.5730089999999999</c:v>
                      </c:pt>
                      <c:pt idx="60590">
                        <c:v>1.5830069999999998</c:v>
                      </c:pt>
                      <c:pt idx="60591">
                        <c:v>1.5917120000000002</c:v>
                      </c:pt>
                      <c:pt idx="60592">
                        <c:v>1.5987609999999999</c:v>
                      </c:pt>
                      <c:pt idx="60593">
                        <c:v>1.605577</c:v>
                      </c:pt>
                      <c:pt idx="60594">
                        <c:v>1.6143179999999999</c:v>
                      </c:pt>
                      <c:pt idx="60595">
                        <c:v>1.6219380000000001</c:v>
                      </c:pt>
                      <c:pt idx="60596">
                        <c:v>1.6312099999999998</c:v>
                      </c:pt>
                      <c:pt idx="60597">
                        <c:v>1.6399490000000001</c:v>
                      </c:pt>
                      <c:pt idx="60598">
                        <c:v>1.649902</c:v>
                      </c:pt>
                      <c:pt idx="60599">
                        <c:v>1.659573</c:v>
                      </c:pt>
                      <c:pt idx="60600">
                        <c:v>1.669773</c:v>
                      </c:pt>
                      <c:pt idx="60601">
                        <c:v>1.6801969999999999</c:v>
                      </c:pt>
                      <c:pt idx="60602">
                        <c:v>1.6906409999999998</c:v>
                      </c:pt>
                      <c:pt idx="60603">
                        <c:v>1.7014070000000001</c:v>
                      </c:pt>
                      <c:pt idx="60604">
                        <c:v>1.711287</c:v>
                      </c:pt>
                      <c:pt idx="60605">
                        <c:v>1.6986499999999998</c:v>
                      </c:pt>
                      <c:pt idx="60606">
                        <c:v>1.6950789999999998</c:v>
                      </c:pt>
                      <c:pt idx="60607">
                        <c:v>1.6975390000000001</c:v>
                      </c:pt>
                      <c:pt idx="60608">
                        <c:v>1.703684</c:v>
                      </c:pt>
                      <c:pt idx="60609">
                        <c:v>1.710418</c:v>
                      </c:pt>
                      <c:pt idx="60610">
                        <c:v>1.7181679999999999</c:v>
                      </c:pt>
                      <c:pt idx="60611">
                        <c:v>1.726461</c:v>
                      </c:pt>
                      <c:pt idx="60612">
                        <c:v>1.7343259999999998</c:v>
                      </c:pt>
                      <c:pt idx="60613">
                        <c:v>1.7422399999999998</c:v>
                      </c:pt>
                      <c:pt idx="60614">
                        <c:v>1.7505609999999998</c:v>
                      </c:pt>
                      <c:pt idx="60615">
                        <c:v>1.7589429999999999</c:v>
                      </c:pt>
                      <c:pt idx="60616">
                        <c:v>1.7673700000000001</c:v>
                      </c:pt>
                      <c:pt idx="60617">
                        <c:v>1.7760509999999998</c:v>
                      </c:pt>
                      <c:pt idx="60618">
                        <c:v>1.7848980000000001</c:v>
                      </c:pt>
                      <c:pt idx="60619">
                        <c:v>1.7937069999999999</c:v>
                      </c:pt>
                      <c:pt idx="60620">
                        <c:v>1.8024109999999998</c:v>
                      </c:pt>
                      <c:pt idx="60621">
                        <c:v>1.8113000000000001</c:v>
                      </c:pt>
                      <c:pt idx="60622">
                        <c:v>1.820163</c:v>
                      </c:pt>
                      <c:pt idx="60623">
                        <c:v>1.8285470000000001</c:v>
                      </c:pt>
                      <c:pt idx="60624">
                        <c:v>1.8367880000000001</c:v>
                      </c:pt>
                      <c:pt idx="60625">
                        <c:v>1.845226</c:v>
                      </c:pt>
                      <c:pt idx="60626">
                        <c:v>1.853912</c:v>
                      </c:pt>
                      <c:pt idx="60627">
                        <c:v>1.862697</c:v>
                      </c:pt>
                      <c:pt idx="60628">
                        <c:v>1.87222</c:v>
                      </c:pt>
                      <c:pt idx="60629">
                        <c:v>1.880644</c:v>
                      </c:pt>
                      <c:pt idx="60630">
                        <c:v>1.889532</c:v>
                      </c:pt>
                      <c:pt idx="60631">
                        <c:v>1.8985399999999999</c:v>
                      </c:pt>
                      <c:pt idx="60632">
                        <c:v>1.9073059999999999</c:v>
                      </c:pt>
                      <c:pt idx="60633">
                        <c:v>1.9161839999999999</c:v>
                      </c:pt>
                      <c:pt idx="60634">
                        <c:v>1.9246540000000001</c:v>
                      </c:pt>
                      <c:pt idx="60635">
                        <c:v>1.933541</c:v>
                      </c:pt>
                      <c:pt idx="60636">
                        <c:v>1.9424399999999999</c:v>
                      </c:pt>
                      <c:pt idx="60637">
                        <c:v>1.9513389999999999</c:v>
                      </c:pt>
                      <c:pt idx="60638">
                        <c:v>1.9602980000000001</c:v>
                      </c:pt>
                      <c:pt idx="60639">
                        <c:v>1.969344</c:v>
                      </c:pt>
                      <c:pt idx="60640">
                        <c:v>1.978278</c:v>
                      </c:pt>
                      <c:pt idx="60641">
                        <c:v>1.9873530000000001</c:v>
                      </c:pt>
                      <c:pt idx="60642">
                        <c:v>1.995927</c:v>
                      </c:pt>
                      <c:pt idx="60643">
                        <c:v>2.0044</c:v>
                      </c:pt>
                      <c:pt idx="60644">
                        <c:v>2.0121320000000003</c:v>
                      </c:pt>
                      <c:pt idx="60645">
                        <c:v>2.0207420000000003</c:v>
                      </c:pt>
                      <c:pt idx="60646">
                        <c:v>2.0293999999999999</c:v>
                      </c:pt>
                      <c:pt idx="60647">
                        <c:v>2.038281</c:v>
                      </c:pt>
                      <c:pt idx="60648">
                        <c:v>2.0470030000000001</c:v>
                      </c:pt>
                      <c:pt idx="60649">
                        <c:v>2.0558009999999998</c:v>
                      </c:pt>
                      <c:pt idx="60650">
                        <c:v>2.0647609999999998</c:v>
                      </c:pt>
                      <c:pt idx="60651">
                        <c:v>2.0724740000000001</c:v>
                      </c:pt>
                      <c:pt idx="60652">
                        <c:v>2.077814</c:v>
                      </c:pt>
                      <c:pt idx="60653">
                        <c:v>2.0826910000000001</c:v>
                      </c:pt>
                      <c:pt idx="60654">
                        <c:v>2.0891440000000001</c:v>
                      </c:pt>
                      <c:pt idx="60655">
                        <c:v>2.0964749999999999</c:v>
                      </c:pt>
                      <c:pt idx="60656">
                        <c:v>2.1048459999999998</c:v>
                      </c:pt>
                      <c:pt idx="60657">
                        <c:v>2.113388</c:v>
                      </c:pt>
                      <c:pt idx="60658">
                        <c:v>2.122185</c:v>
                      </c:pt>
                      <c:pt idx="60659">
                        <c:v>2.1314259999999998</c:v>
                      </c:pt>
                      <c:pt idx="60660">
                        <c:v>2.1403970000000001</c:v>
                      </c:pt>
                      <c:pt idx="60661">
                        <c:v>2.1496119999999999</c:v>
                      </c:pt>
                      <c:pt idx="60662">
                        <c:v>2.1585640000000001</c:v>
                      </c:pt>
                      <c:pt idx="60663">
                        <c:v>2.1669879999999999</c:v>
                      </c:pt>
                      <c:pt idx="60664">
                        <c:v>2.1757969999999998</c:v>
                      </c:pt>
                      <c:pt idx="60665">
                        <c:v>2.184545</c:v>
                      </c:pt>
                      <c:pt idx="60666">
                        <c:v>2.193489</c:v>
                      </c:pt>
                      <c:pt idx="60667">
                        <c:v>2.2023519999999999</c:v>
                      </c:pt>
                      <c:pt idx="60668">
                        <c:v>2.2111369999999999</c:v>
                      </c:pt>
                      <c:pt idx="60669">
                        <c:v>2.2196289999999999</c:v>
                      </c:pt>
                      <c:pt idx="60670">
                        <c:v>2.2286230000000002</c:v>
                      </c:pt>
                      <c:pt idx="60671">
                        <c:v>2.2376199999999997</c:v>
                      </c:pt>
                      <c:pt idx="60672">
                        <c:v>2.24586</c:v>
                      </c:pt>
                      <c:pt idx="60673">
                        <c:v>2.254372</c:v>
                      </c:pt>
                      <c:pt idx="60674">
                        <c:v>2.263315</c:v>
                      </c:pt>
                      <c:pt idx="60675">
                        <c:v>2.2719239999999998</c:v>
                      </c:pt>
                      <c:pt idx="60676">
                        <c:v>2.2802420000000003</c:v>
                      </c:pt>
                      <c:pt idx="60677">
                        <c:v>2.289094</c:v>
                      </c:pt>
                      <c:pt idx="60678">
                        <c:v>2.2979620000000001</c:v>
                      </c:pt>
                      <c:pt idx="60679">
                        <c:v>2.305898</c:v>
                      </c:pt>
                      <c:pt idx="60680">
                        <c:v>2.3126859999999998</c:v>
                      </c:pt>
                      <c:pt idx="60681">
                        <c:v>2.3206920000000002</c:v>
                      </c:pt>
                      <c:pt idx="60682">
                        <c:v>2.3278950000000003</c:v>
                      </c:pt>
                      <c:pt idx="60683">
                        <c:v>2.336176</c:v>
                      </c:pt>
                      <c:pt idx="60684">
                        <c:v>2.3439369999999999</c:v>
                      </c:pt>
                      <c:pt idx="60685">
                        <c:v>2.3529260000000001</c:v>
                      </c:pt>
                      <c:pt idx="60686">
                        <c:v>2.3606549999999999</c:v>
                      </c:pt>
                      <c:pt idx="60687">
                        <c:v>2.3684979999999998</c:v>
                      </c:pt>
                      <c:pt idx="60688">
                        <c:v>2.3751439999999997</c:v>
                      </c:pt>
                      <c:pt idx="60689">
                        <c:v>2.3843000000000001</c:v>
                      </c:pt>
                      <c:pt idx="60690">
                        <c:v>2.3926810000000001</c:v>
                      </c:pt>
                      <c:pt idx="60691">
                        <c:v>2.4023340000000002</c:v>
                      </c:pt>
                      <c:pt idx="60692">
                        <c:v>2.4106190000000001</c:v>
                      </c:pt>
                      <c:pt idx="60693">
                        <c:v>2.4197189999999997</c:v>
                      </c:pt>
                      <c:pt idx="60694">
                        <c:v>2.4277670000000002</c:v>
                      </c:pt>
                      <c:pt idx="60695">
                        <c:v>2.4367299999999998</c:v>
                      </c:pt>
                      <c:pt idx="60696">
                        <c:v>2.4446539999999999</c:v>
                      </c:pt>
                      <c:pt idx="60697">
                        <c:v>2.453452</c:v>
                      </c:pt>
                      <c:pt idx="60698">
                        <c:v>2.4609169999999998</c:v>
                      </c:pt>
                      <c:pt idx="60699">
                        <c:v>2.4689410000000001</c:v>
                      </c:pt>
                      <c:pt idx="60700">
                        <c:v>2.475463</c:v>
                      </c:pt>
                      <c:pt idx="60701">
                        <c:v>2.482993</c:v>
                      </c:pt>
                      <c:pt idx="60702">
                        <c:v>2.4901759999999999</c:v>
                      </c:pt>
                      <c:pt idx="60703">
                        <c:v>2.4981939999999998</c:v>
                      </c:pt>
                      <c:pt idx="60704">
                        <c:v>2.5049460000000003</c:v>
                      </c:pt>
                      <c:pt idx="60705">
                        <c:v>2.5132749999999997</c:v>
                      </c:pt>
                      <c:pt idx="60706">
                        <c:v>2.520346</c:v>
                      </c:pt>
                      <c:pt idx="60707">
                        <c:v>2.5279829999999999</c:v>
                      </c:pt>
                      <c:pt idx="60708">
                        <c:v>2.5342540000000002</c:v>
                      </c:pt>
                      <c:pt idx="60709">
                        <c:v>2.54175</c:v>
                      </c:pt>
                      <c:pt idx="60710">
                        <c:v>2.5484240000000002</c:v>
                      </c:pt>
                      <c:pt idx="60711">
                        <c:v>2.5548480000000002</c:v>
                      </c:pt>
                      <c:pt idx="60712">
                        <c:v>2.5611160000000002</c:v>
                      </c:pt>
                      <c:pt idx="60713">
                        <c:v>2.567491</c:v>
                      </c:pt>
                      <c:pt idx="60714">
                        <c:v>2.5690049999999998</c:v>
                      </c:pt>
                      <c:pt idx="60715">
                        <c:v>2.5723220000000002</c:v>
                      </c:pt>
                      <c:pt idx="60716">
                        <c:v>2.5719720000000001</c:v>
                      </c:pt>
                      <c:pt idx="60717">
                        <c:v>2.5761630000000002</c:v>
                      </c:pt>
                      <c:pt idx="60718">
                        <c:v>2.5804329999999998</c:v>
                      </c:pt>
                      <c:pt idx="60719">
                        <c:v>2.5841190000000003</c:v>
                      </c:pt>
                      <c:pt idx="60720">
                        <c:v>2.5893969999999999</c:v>
                      </c:pt>
                      <c:pt idx="60721">
                        <c:v>2.595348</c:v>
                      </c:pt>
                      <c:pt idx="60722">
                        <c:v>2.6006529999999999</c:v>
                      </c:pt>
                      <c:pt idx="60723">
                        <c:v>2.6078829999999997</c:v>
                      </c:pt>
                      <c:pt idx="60724">
                        <c:v>2.6152839999999999</c:v>
                      </c:pt>
                      <c:pt idx="60725">
                        <c:v>2.6236579999999998</c:v>
                      </c:pt>
                      <c:pt idx="60726">
                        <c:v>2.631183</c:v>
                      </c:pt>
                      <c:pt idx="60727">
                        <c:v>2.6400540000000001</c:v>
                      </c:pt>
                      <c:pt idx="60728">
                        <c:v>2.6482480000000002</c:v>
                      </c:pt>
                      <c:pt idx="60729">
                        <c:v>2.657044</c:v>
                      </c:pt>
                      <c:pt idx="60730">
                        <c:v>2.6650829999999996</c:v>
                      </c:pt>
                      <c:pt idx="60731">
                        <c:v>2.6733319999999998</c:v>
                      </c:pt>
                      <c:pt idx="60732">
                        <c:v>2.6809699999999999</c:v>
                      </c:pt>
                      <c:pt idx="60733">
                        <c:v>2.6895039999999999</c:v>
                      </c:pt>
                      <c:pt idx="60734">
                        <c:v>2.6977649999999995</c:v>
                      </c:pt>
                      <c:pt idx="60735">
                        <c:v>2.6868059999999998</c:v>
                      </c:pt>
                      <c:pt idx="60736">
                        <c:v>2.6916610000000003</c:v>
                      </c:pt>
                      <c:pt idx="60737">
                        <c:v>2.6961520000000001</c:v>
                      </c:pt>
                      <c:pt idx="60738">
                        <c:v>2.6488740000000002</c:v>
                      </c:pt>
                      <c:pt idx="60739">
                        <c:v>2.6378570000000003</c:v>
                      </c:pt>
                      <c:pt idx="60740">
                        <c:v>2.6271329999999997</c:v>
                      </c:pt>
                      <c:pt idx="60741">
                        <c:v>2.6297559999999995</c:v>
                      </c:pt>
                      <c:pt idx="60742">
                        <c:v>2.6335799999999998</c:v>
                      </c:pt>
                      <c:pt idx="60743">
                        <c:v>2.6378410000000003</c:v>
                      </c:pt>
                      <c:pt idx="60744">
                        <c:v>2.644225</c:v>
                      </c:pt>
                      <c:pt idx="60745">
                        <c:v>2.6504329999999996</c:v>
                      </c:pt>
                      <c:pt idx="60746">
                        <c:v>2.6582270000000001</c:v>
                      </c:pt>
                      <c:pt idx="60747">
                        <c:v>2.6653579999999999</c:v>
                      </c:pt>
                      <c:pt idx="60748">
                        <c:v>2.6741679999999999</c:v>
                      </c:pt>
                      <c:pt idx="60749">
                        <c:v>2.6797900000000001</c:v>
                      </c:pt>
                      <c:pt idx="60750">
                        <c:v>2.6885320000000004</c:v>
                      </c:pt>
                      <c:pt idx="60751">
                        <c:v>2.6975229999999999</c:v>
                      </c:pt>
                      <c:pt idx="60752">
                        <c:v>2.7060450000000005</c:v>
                      </c:pt>
                      <c:pt idx="60753">
                        <c:v>2.7156099999999999</c:v>
                      </c:pt>
                      <c:pt idx="60754">
                        <c:v>2.724783</c:v>
                      </c:pt>
                      <c:pt idx="60755">
                        <c:v>2.7350649999999996</c:v>
                      </c:pt>
                      <c:pt idx="60756">
                        <c:v>2.7442769999999999</c:v>
                      </c:pt>
                      <c:pt idx="60757">
                        <c:v>2.7537579999999999</c:v>
                      </c:pt>
                      <c:pt idx="60758">
                        <c:v>2.7624490000000002</c:v>
                      </c:pt>
                      <c:pt idx="60759">
                        <c:v>2.7711649999999999</c:v>
                      </c:pt>
                      <c:pt idx="60760">
                        <c:v>2.7800920000000002</c:v>
                      </c:pt>
                      <c:pt idx="60761">
                        <c:v>2.7896419999999997</c:v>
                      </c:pt>
                      <c:pt idx="60762">
                        <c:v>2.798705</c:v>
                      </c:pt>
                      <c:pt idx="60763">
                        <c:v>2.8084130000000003</c:v>
                      </c:pt>
                      <c:pt idx="60764">
                        <c:v>2.8177490000000001</c:v>
                      </c:pt>
                      <c:pt idx="60765">
                        <c:v>2.8276020000000002</c:v>
                      </c:pt>
                      <c:pt idx="60766">
                        <c:v>2.8369819999999999</c:v>
                      </c:pt>
                      <c:pt idx="60767">
                        <c:v>2.8410500000000001</c:v>
                      </c:pt>
                      <c:pt idx="60768">
                        <c:v>2.7891550000000001</c:v>
                      </c:pt>
                      <c:pt idx="60769">
                        <c:v>2.7730320000000002</c:v>
                      </c:pt>
                      <c:pt idx="60770">
                        <c:v>2.7673510000000001</c:v>
                      </c:pt>
                      <c:pt idx="60771">
                        <c:v>2.7664490000000002</c:v>
                      </c:pt>
                      <c:pt idx="60772">
                        <c:v>2.766419</c:v>
                      </c:pt>
                      <c:pt idx="60773">
                        <c:v>2.767792</c:v>
                      </c:pt>
                      <c:pt idx="60774">
                        <c:v>2.7708660000000003</c:v>
                      </c:pt>
                      <c:pt idx="60775">
                        <c:v>2.7751219999999996</c:v>
                      </c:pt>
                      <c:pt idx="60776">
                        <c:v>2.7797539999999996</c:v>
                      </c:pt>
                      <c:pt idx="60777">
                        <c:v>2.785971</c:v>
                      </c:pt>
                      <c:pt idx="60778">
                        <c:v>2.7915430000000003</c:v>
                      </c:pt>
                      <c:pt idx="60779">
                        <c:v>2.798311</c:v>
                      </c:pt>
                      <c:pt idx="60780">
                        <c:v>2.8041399999999999</c:v>
                      </c:pt>
                      <c:pt idx="60781">
                        <c:v>2.8119240000000003</c:v>
                      </c:pt>
                      <c:pt idx="60782">
                        <c:v>2.8190189999999999</c:v>
                      </c:pt>
                      <c:pt idx="60783">
                        <c:v>2.8267059999999997</c:v>
                      </c:pt>
                      <c:pt idx="60784">
                        <c:v>2.8333269999999997</c:v>
                      </c:pt>
                      <c:pt idx="60785">
                        <c:v>2.841043</c:v>
                      </c:pt>
                      <c:pt idx="60786">
                        <c:v>2.8490860000000002</c:v>
                      </c:pt>
                      <c:pt idx="60787">
                        <c:v>2.8549889999999998</c:v>
                      </c:pt>
                      <c:pt idx="60788">
                        <c:v>2.8601969999999999</c:v>
                      </c:pt>
                      <c:pt idx="60789">
                        <c:v>2.8660839999999999</c:v>
                      </c:pt>
                      <c:pt idx="60790">
                        <c:v>2.8707949999999998</c:v>
                      </c:pt>
                      <c:pt idx="60791">
                        <c:v>2.8770410000000002</c:v>
                      </c:pt>
                      <c:pt idx="60792">
                        <c:v>2.8824499999999995</c:v>
                      </c:pt>
                      <c:pt idx="60793">
                        <c:v>2.8895960000000001</c:v>
                      </c:pt>
                      <c:pt idx="60794">
                        <c:v>2.8956340000000003</c:v>
                      </c:pt>
                      <c:pt idx="60795">
                        <c:v>2.9034130000000005</c:v>
                      </c:pt>
                      <c:pt idx="60796">
                        <c:v>2.9099239999999997</c:v>
                      </c:pt>
                      <c:pt idx="60797">
                        <c:v>2.9180990000000002</c:v>
                      </c:pt>
                      <c:pt idx="60798">
                        <c:v>2.9256379999999997</c:v>
                      </c:pt>
                      <c:pt idx="60799">
                        <c:v>2.9338819999999997</c:v>
                      </c:pt>
                      <c:pt idx="60800">
                        <c:v>2.9405140000000003</c:v>
                      </c:pt>
                      <c:pt idx="60801">
                        <c:v>2.949093</c:v>
                      </c:pt>
                      <c:pt idx="60802">
                        <c:v>2.9570959999999999</c:v>
                      </c:pt>
                      <c:pt idx="60803">
                        <c:v>2.965319</c:v>
                      </c:pt>
                      <c:pt idx="60804">
                        <c:v>2.9714639999999997</c:v>
                      </c:pt>
                      <c:pt idx="60805">
                        <c:v>2.9799660000000001</c:v>
                      </c:pt>
                      <c:pt idx="60806">
                        <c:v>2.9874719999999999</c:v>
                      </c:pt>
                      <c:pt idx="60807">
                        <c:v>2.9959129999999998</c:v>
                      </c:pt>
                      <c:pt idx="60808">
                        <c:v>3.0034559999999999</c:v>
                      </c:pt>
                      <c:pt idx="60809">
                        <c:v>3.0125160000000002</c:v>
                      </c:pt>
                      <c:pt idx="60810">
                        <c:v>3.0196779999999999</c:v>
                      </c:pt>
                      <c:pt idx="60811">
                        <c:v>3.0285869999999999</c:v>
                      </c:pt>
                      <c:pt idx="60812">
                        <c:v>3.0364100000000001</c:v>
                      </c:pt>
                      <c:pt idx="60813">
                        <c:v>3.0452829999999995</c:v>
                      </c:pt>
                      <c:pt idx="60814">
                        <c:v>3.0525069999999999</c:v>
                      </c:pt>
                      <c:pt idx="60815">
                        <c:v>3.0593599999999999</c:v>
                      </c:pt>
                      <c:pt idx="60816">
                        <c:v>3.0639640000000004</c:v>
                      </c:pt>
                      <c:pt idx="60817">
                        <c:v>3.0703930000000001</c:v>
                      </c:pt>
                      <c:pt idx="60818">
                        <c:v>3.0762709999999998</c:v>
                      </c:pt>
                      <c:pt idx="60819">
                        <c:v>3.0816439999999998</c:v>
                      </c:pt>
                      <c:pt idx="60820">
                        <c:v>3.0878450000000002</c:v>
                      </c:pt>
                      <c:pt idx="60821">
                        <c:v>3.0961600000000002</c:v>
                      </c:pt>
                      <c:pt idx="60822">
                        <c:v>3.1033219999999999</c:v>
                      </c:pt>
                      <c:pt idx="60823">
                        <c:v>3.111478</c:v>
                      </c:pt>
                      <c:pt idx="60824">
                        <c:v>3.1187559999999999</c:v>
                      </c:pt>
                      <c:pt idx="60825">
                        <c:v>3.1269849999999999</c:v>
                      </c:pt>
                      <c:pt idx="60826">
                        <c:v>3.1329739999999999</c:v>
                      </c:pt>
                      <c:pt idx="60827">
                        <c:v>3.1398700000000002</c:v>
                      </c:pt>
                      <c:pt idx="60828">
                        <c:v>3.1460549999999996</c:v>
                      </c:pt>
                      <c:pt idx="60829">
                        <c:v>3.1532480000000001</c:v>
                      </c:pt>
                      <c:pt idx="60830">
                        <c:v>3.1596310000000001</c:v>
                      </c:pt>
                      <c:pt idx="60831">
                        <c:v>3.1670660000000002</c:v>
                      </c:pt>
                      <c:pt idx="60832">
                        <c:v>3.1736500000000003</c:v>
                      </c:pt>
                      <c:pt idx="60833">
                        <c:v>3.181238</c:v>
                      </c:pt>
                      <c:pt idx="60834">
                        <c:v>3.1880389999999998</c:v>
                      </c:pt>
                      <c:pt idx="60835">
                        <c:v>3.1959280000000003</c:v>
                      </c:pt>
                      <c:pt idx="60836">
                        <c:v>3.2033669999999996</c:v>
                      </c:pt>
                      <c:pt idx="60837">
                        <c:v>3.211989</c:v>
                      </c:pt>
                      <c:pt idx="60838">
                        <c:v>3.219773</c:v>
                      </c:pt>
                      <c:pt idx="60839">
                        <c:v>3.2285629999999998</c:v>
                      </c:pt>
                      <c:pt idx="60840">
                        <c:v>3.2363429999999997</c:v>
                      </c:pt>
                      <c:pt idx="60841">
                        <c:v>3.2450390000000002</c:v>
                      </c:pt>
                      <c:pt idx="60842">
                        <c:v>3.2521979999999999</c:v>
                      </c:pt>
                      <c:pt idx="60843">
                        <c:v>3.2603470000000003</c:v>
                      </c:pt>
                      <c:pt idx="60844">
                        <c:v>3.2675589999999999</c:v>
                      </c:pt>
                      <c:pt idx="60845">
                        <c:v>3.2755489999999998</c:v>
                      </c:pt>
                      <c:pt idx="60846">
                        <c:v>3.2826319999999996</c:v>
                      </c:pt>
                      <c:pt idx="60847">
                        <c:v>3.2905040000000003</c:v>
                      </c:pt>
                      <c:pt idx="60848">
                        <c:v>3.2976369999999999</c:v>
                      </c:pt>
                      <c:pt idx="60849">
                        <c:v>3.3051079999999997</c:v>
                      </c:pt>
                      <c:pt idx="60850">
                        <c:v>3.311998</c:v>
                      </c:pt>
                      <c:pt idx="60851">
                        <c:v>3.3197169999999998</c:v>
                      </c:pt>
                      <c:pt idx="60852">
                        <c:v>3.325914</c:v>
                      </c:pt>
                      <c:pt idx="60853">
                        <c:v>3.2561179999999998</c:v>
                      </c:pt>
                      <c:pt idx="60854">
                        <c:v>3.2175259999999999</c:v>
                      </c:pt>
                      <c:pt idx="60855">
                        <c:v>3.1925350000000003</c:v>
                      </c:pt>
                      <c:pt idx="60856">
                        <c:v>3.1747860000000001</c:v>
                      </c:pt>
                      <c:pt idx="60857">
                        <c:v>3.1611549999999999</c:v>
                      </c:pt>
                      <c:pt idx="60858">
                        <c:v>3.1501709999999998</c:v>
                      </c:pt>
                      <c:pt idx="60859">
                        <c:v>3.1414989999999996</c:v>
                      </c:pt>
                      <c:pt idx="60860">
                        <c:v>3.135186</c:v>
                      </c:pt>
                      <c:pt idx="60861">
                        <c:v>3.1296249999999999</c:v>
                      </c:pt>
                      <c:pt idx="60862">
                        <c:v>3.1251720000000001</c:v>
                      </c:pt>
                      <c:pt idx="60863">
                        <c:v>3.1218520000000001</c:v>
                      </c:pt>
                      <c:pt idx="60864">
                        <c:v>3.0390119999999996</c:v>
                      </c:pt>
                      <c:pt idx="60865">
                        <c:v>2.9939169999999997</c:v>
                      </c:pt>
                      <c:pt idx="60866">
                        <c:v>2.9604879999999998</c:v>
                      </c:pt>
                      <c:pt idx="60867">
                        <c:v>2.9338480000000002</c:v>
                      </c:pt>
                      <c:pt idx="60868">
                        <c:v>2.9118899999999996</c:v>
                      </c:pt>
                      <c:pt idx="60869">
                        <c:v>2.8941250000000003</c:v>
                      </c:pt>
                      <c:pt idx="60870">
                        <c:v>2.8783310000000002</c:v>
                      </c:pt>
                      <c:pt idx="60871">
                        <c:v>2.8659659999999998</c:v>
                      </c:pt>
                      <c:pt idx="60872">
                        <c:v>2.8552499999999998</c:v>
                      </c:pt>
                      <c:pt idx="60873">
                        <c:v>2.844271</c:v>
                      </c:pt>
                      <c:pt idx="60874">
                        <c:v>2.83643</c:v>
                      </c:pt>
                      <c:pt idx="60875">
                        <c:v>2.829364</c:v>
                      </c:pt>
                      <c:pt idx="60876">
                        <c:v>2.8228619999999998</c:v>
                      </c:pt>
                      <c:pt idx="60877">
                        <c:v>2.8194219999999999</c:v>
                      </c:pt>
                      <c:pt idx="60878">
                        <c:v>2.817072</c:v>
                      </c:pt>
                      <c:pt idx="60879">
                        <c:v>2.8170869999999999</c:v>
                      </c:pt>
                      <c:pt idx="60880">
                        <c:v>2.8180889999999996</c:v>
                      </c:pt>
                      <c:pt idx="60881">
                        <c:v>2.819957</c:v>
                      </c:pt>
                      <c:pt idx="60882">
                        <c:v>2.8211560000000002</c:v>
                      </c:pt>
                      <c:pt idx="60883">
                        <c:v>2.8230080000000002</c:v>
                      </c:pt>
                      <c:pt idx="60884">
                        <c:v>2.8258709999999998</c:v>
                      </c:pt>
                      <c:pt idx="60885">
                        <c:v>2.8291240000000002</c:v>
                      </c:pt>
                      <c:pt idx="60886">
                        <c:v>2.8337370000000002</c:v>
                      </c:pt>
                      <c:pt idx="60887">
                        <c:v>2.8391080000000004</c:v>
                      </c:pt>
                      <c:pt idx="60888">
                        <c:v>2.8446739999999999</c:v>
                      </c:pt>
                      <c:pt idx="60889">
                        <c:v>2.8506559999999999</c:v>
                      </c:pt>
                      <c:pt idx="60890">
                        <c:v>2.8562660000000002</c:v>
                      </c:pt>
                      <c:pt idx="60891">
                        <c:v>2.8621129999999999</c:v>
                      </c:pt>
                      <c:pt idx="60892">
                        <c:v>2.8687119999999999</c:v>
                      </c:pt>
                      <c:pt idx="60893">
                        <c:v>2.8749750000000001</c:v>
                      </c:pt>
                      <c:pt idx="60894">
                        <c:v>2.8824240000000003</c:v>
                      </c:pt>
                      <c:pt idx="60895">
                        <c:v>2.8894099999999998</c:v>
                      </c:pt>
                      <c:pt idx="60896">
                        <c:v>2.8971689999999999</c:v>
                      </c:pt>
                      <c:pt idx="60897">
                        <c:v>2.9044759999999998</c:v>
                      </c:pt>
                      <c:pt idx="60898">
                        <c:v>2.91201</c:v>
                      </c:pt>
                      <c:pt idx="60899">
                        <c:v>2.9192469999999999</c:v>
                      </c:pt>
                      <c:pt idx="60900">
                        <c:v>2.927359</c:v>
                      </c:pt>
                      <c:pt idx="60901">
                        <c:v>2.9353020000000001</c:v>
                      </c:pt>
                      <c:pt idx="60902">
                        <c:v>2.9434339999999999</c:v>
                      </c:pt>
                      <c:pt idx="60903">
                        <c:v>2.949913</c:v>
                      </c:pt>
                      <c:pt idx="60904">
                        <c:v>2.9577309999999999</c:v>
                      </c:pt>
                      <c:pt idx="60905">
                        <c:v>2.965185</c:v>
                      </c:pt>
                      <c:pt idx="60906">
                        <c:v>2.9733670000000001</c:v>
                      </c:pt>
                      <c:pt idx="60907">
                        <c:v>2.9815589999999998</c:v>
                      </c:pt>
                      <c:pt idx="60908">
                        <c:v>2.9905470000000003</c:v>
                      </c:pt>
                      <c:pt idx="60909">
                        <c:v>2.9991529999999997</c:v>
                      </c:pt>
                      <c:pt idx="60910">
                        <c:v>3.0079159999999998</c:v>
                      </c:pt>
                      <c:pt idx="60911">
                        <c:v>3.0167329999999999</c:v>
                      </c:pt>
                      <c:pt idx="60912">
                        <c:v>3.0257859999999996</c:v>
                      </c:pt>
                      <c:pt idx="60913">
                        <c:v>3.034564</c:v>
                      </c:pt>
                      <c:pt idx="60914">
                        <c:v>3.044035</c:v>
                      </c:pt>
                      <c:pt idx="60915">
                        <c:v>3.0531079999999999</c:v>
                      </c:pt>
                      <c:pt idx="60916">
                        <c:v>3.0619160000000001</c:v>
                      </c:pt>
                      <c:pt idx="60917">
                        <c:v>3.0708190000000002</c:v>
                      </c:pt>
                      <c:pt idx="60918">
                        <c:v>3.079329</c:v>
                      </c:pt>
                      <c:pt idx="60919">
                        <c:v>3.0872070000000003</c:v>
                      </c:pt>
                      <c:pt idx="60920">
                        <c:v>3.0953089999999999</c:v>
                      </c:pt>
                      <c:pt idx="60921">
                        <c:v>3.103396</c:v>
                      </c:pt>
                      <c:pt idx="60922">
                        <c:v>3.1113819999999999</c:v>
                      </c:pt>
                      <c:pt idx="60923">
                        <c:v>3.1199090000000003</c:v>
                      </c:pt>
                      <c:pt idx="60924">
                        <c:v>3.106023</c:v>
                      </c:pt>
                      <c:pt idx="60925">
                        <c:v>3.1037690000000002</c:v>
                      </c:pt>
                      <c:pt idx="60926">
                        <c:v>3.1043569999999998</c:v>
                      </c:pt>
                      <c:pt idx="60927">
                        <c:v>3.1065049999999998</c:v>
                      </c:pt>
                      <c:pt idx="60928">
                        <c:v>3.1093820000000001</c:v>
                      </c:pt>
                      <c:pt idx="60929">
                        <c:v>3.1124309999999999</c:v>
                      </c:pt>
                      <c:pt idx="60930">
                        <c:v>3.1157319999999999</c:v>
                      </c:pt>
                      <c:pt idx="60931">
                        <c:v>3.1190050000000005</c:v>
                      </c:pt>
                      <c:pt idx="60932">
                        <c:v>3.1229810000000002</c:v>
                      </c:pt>
                      <c:pt idx="60933">
                        <c:v>3.1267470000000004</c:v>
                      </c:pt>
                      <c:pt idx="60934">
                        <c:v>3.1314679999999999</c:v>
                      </c:pt>
                      <c:pt idx="60935">
                        <c:v>3.1363490000000001</c:v>
                      </c:pt>
                      <c:pt idx="60936">
                        <c:v>3.1411569999999998</c:v>
                      </c:pt>
                      <c:pt idx="60937">
                        <c:v>3.1460729999999999</c:v>
                      </c:pt>
                      <c:pt idx="60938">
                        <c:v>3.1515320000000004</c:v>
                      </c:pt>
                      <c:pt idx="60939">
                        <c:v>3.157063</c:v>
                      </c:pt>
                      <c:pt idx="60940">
                        <c:v>3.1629149999999999</c:v>
                      </c:pt>
                      <c:pt idx="60941">
                        <c:v>3.1689309999999997</c:v>
                      </c:pt>
                      <c:pt idx="60942">
                        <c:v>3.175198</c:v>
                      </c:pt>
                      <c:pt idx="60943">
                        <c:v>3.1813709999999999</c:v>
                      </c:pt>
                      <c:pt idx="60944">
                        <c:v>3.1879249999999999</c:v>
                      </c:pt>
                      <c:pt idx="60945">
                        <c:v>3.1942130000000004</c:v>
                      </c:pt>
                      <c:pt idx="60946">
                        <c:v>3.2007249999999998</c:v>
                      </c:pt>
                      <c:pt idx="60947">
                        <c:v>3.2067950000000001</c:v>
                      </c:pt>
                      <c:pt idx="60948">
                        <c:v>3.212809</c:v>
                      </c:pt>
                      <c:pt idx="60949">
                        <c:v>3.2168419999999998</c:v>
                      </c:pt>
                      <c:pt idx="60950">
                        <c:v>3.2229109999999999</c:v>
                      </c:pt>
                      <c:pt idx="60951">
                        <c:v>3.2297099999999999</c:v>
                      </c:pt>
                      <c:pt idx="60952">
                        <c:v>3.235411</c:v>
                      </c:pt>
                      <c:pt idx="60953">
                        <c:v>3.2426919999999999</c:v>
                      </c:pt>
                      <c:pt idx="60954">
                        <c:v>3.2502950000000004</c:v>
                      </c:pt>
                      <c:pt idx="60955">
                        <c:v>3.2568049999999999</c:v>
                      </c:pt>
                      <c:pt idx="60956">
                        <c:v>3.263725</c:v>
                      </c:pt>
                      <c:pt idx="60957">
                        <c:v>3.2711139999999999</c:v>
                      </c:pt>
                      <c:pt idx="60958">
                        <c:v>3.2780199999999997</c:v>
                      </c:pt>
                      <c:pt idx="60959">
                        <c:v>3.2858540000000005</c:v>
                      </c:pt>
                      <c:pt idx="60960">
                        <c:v>3.2924730000000002</c:v>
                      </c:pt>
                      <c:pt idx="60961">
                        <c:v>3.3003100000000001</c:v>
                      </c:pt>
                      <c:pt idx="60962">
                        <c:v>3.3087739999999997</c:v>
                      </c:pt>
                      <c:pt idx="60963">
                        <c:v>3.3155050000000004</c:v>
                      </c:pt>
                      <c:pt idx="60964">
                        <c:v>3.3226339999999999</c:v>
                      </c:pt>
                      <c:pt idx="60965">
                        <c:v>3.348646</c:v>
                      </c:pt>
                      <c:pt idx="60966">
                        <c:v>3.3549449999999998</c:v>
                      </c:pt>
                      <c:pt idx="60967">
                        <c:v>3.363664</c:v>
                      </c:pt>
                      <c:pt idx="60968">
                        <c:v>3.3734199999999999</c:v>
                      </c:pt>
                      <c:pt idx="60969">
                        <c:v>3.38253</c:v>
                      </c:pt>
                      <c:pt idx="60970">
                        <c:v>3.3920060000000003</c:v>
                      </c:pt>
                      <c:pt idx="60971">
                        <c:v>3.4009119999999999</c:v>
                      </c:pt>
                      <c:pt idx="60972">
                        <c:v>3.4103850000000002</c:v>
                      </c:pt>
                      <c:pt idx="60973">
                        <c:v>3.4196619999999998</c:v>
                      </c:pt>
                      <c:pt idx="60974">
                        <c:v>3.4290720000000001</c:v>
                      </c:pt>
                      <c:pt idx="60975">
                        <c:v>3.4376289999999998</c:v>
                      </c:pt>
                      <c:pt idx="60976">
                        <c:v>3.4475340000000001</c:v>
                      </c:pt>
                      <c:pt idx="60977">
                        <c:v>3.4579870000000001</c:v>
                      </c:pt>
                      <c:pt idx="60978">
                        <c:v>3.4674329999999998</c:v>
                      </c:pt>
                      <c:pt idx="60979">
                        <c:v>3.4778259999999999</c:v>
                      </c:pt>
                      <c:pt idx="60980">
                        <c:v>3.4887249999999996</c:v>
                      </c:pt>
                      <c:pt idx="60981">
                        <c:v>3.4985789999999999</c:v>
                      </c:pt>
                      <c:pt idx="60982">
                        <c:v>3.509563</c:v>
                      </c:pt>
                      <c:pt idx="60983">
                        <c:v>3.5203329999999999</c:v>
                      </c:pt>
                      <c:pt idx="60984">
                        <c:v>3.529998</c:v>
                      </c:pt>
                      <c:pt idx="60985">
                        <c:v>3.540467</c:v>
                      </c:pt>
                      <c:pt idx="60986">
                        <c:v>3.5514250000000001</c:v>
                      </c:pt>
                      <c:pt idx="60987">
                        <c:v>3.5618250000000002</c:v>
                      </c:pt>
                      <c:pt idx="60988">
                        <c:v>3.572444</c:v>
                      </c:pt>
                      <c:pt idx="60989">
                        <c:v>3.5834909999999995</c:v>
                      </c:pt>
                      <c:pt idx="60990">
                        <c:v>3.5937259999999998</c:v>
                      </c:pt>
                      <c:pt idx="60991">
                        <c:v>3.6047079999999996</c:v>
                      </c:pt>
                      <c:pt idx="60992">
                        <c:v>3.6157409999999999</c:v>
                      </c:pt>
                      <c:pt idx="60993">
                        <c:v>3.626592</c:v>
                      </c:pt>
                      <c:pt idx="60994">
                        <c:v>3.6373480000000002</c:v>
                      </c:pt>
                      <c:pt idx="60995">
                        <c:v>3.6487000000000003</c:v>
                      </c:pt>
                      <c:pt idx="60996">
                        <c:v>3.6595870000000001</c:v>
                      </c:pt>
                      <c:pt idx="60997">
                        <c:v>3.6705349999999997</c:v>
                      </c:pt>
                      <c:pt idx="60998">
                        <c:v>3.6812909999999999</c:v>
                      </c:pt>
                      <c:pt idx="60999">
                        <c:v>3.691646</c:v>
                      </c:pt>
                      <c:pt idx="61000">
                        <c:v>3.7027969999999999</c:v>
                      </c:pt>
                      <c:pt idx="61001">
                        <c:v>3.7125809999999997</c:v>
                      </c:pt>
                      <c:pt idx="61002">
                        <c:v>3.722915</c:v>
                      </c:pt>
                      <c:pt idx="61003">
                        <c:v>3.7314280000000002</c:v>
                      </c:pt>
                      <c:pt idx="61004">
                        <c:v>3.7400899999999999</c:v>
                      </c:pt>
                      <c:pt idx="61005">
                        <c:v>3.7475350000000001</c:v>
                      </c:pt>
                      <c:pt idx="61006">
                        <c:v>3.7549190000000001</c:v>
                      </c:pt>
                      <c:pt idx="61007">
                        <c:v>3.7624459999999997</c:v>
                      </c:pt>
                      <c:pt idx="61008">
                        <c:v>3.7700889999999996</c:v>
                      </c:pt>
                      <c:pt idx="61009">
                        <c:v>3.7774730000000001</c:v>
                      </c:pt>
                      <c:pt idx="61010">
                        <c:v>3.785034</c:v>
                      </c:pt>
                      <c:pt idx="61011">
                        <c:v>3.792211</c:v>
                      </c:pt>
                      <c:pt idx="61012">
                        <c:v>3.7992720000000002</c:v>
                      </c:pt>
                      <c:pt idx="61013">
                        <c:v>3.8054649999999999</c:v>
                      </c:pt>
                      <c:pt idx="61014">
                        <c:v>3.8113939999999999</c:v>
                      </c:pt>
                      <c:pt idx="61015">
                        <c:v>3.8178869999999998</c:v>
                      </c:pt>
                      <c:pt idx="61016">
                        <c:v>3.8252629999999996</c:v>
                      </c:pt>
                      <c:pt idx="61017">
                        <c:v>3.8322400000000001</c:v>
                      </c:pt>
                      <c:pt idx="61018">
                        <c:v>3.8406899999999999</c:v>
                      </c:pt>
                      <c:pt idx="61019">
                        <c:v>3.8502260000000001</c:v>
                      </c:pt>
                      <c:pt idx="61020">
                        <c:v>3.8604309999999997</c:v>
                      </c:pt>
                      <c:pt idx="61021">
                        <c:v>3.870581</c:v>
                      </c:pt>
                      <c:pt idx="61022">
                        <c:v>3.8804650000000001</c:v>
                      </c:pt>
                      <c:pt idx="61023">
                        <c:v>3.8901919999999999</c:v>
                      </c:pt>
                      <c:pt idx="61024">
                        <c:v>3.8989590000000001</c:v>
                      </c:pt>
                      <c:pt idx="61025">
                        <c:v>3.9067410000000002</c:v>
                      </c:pt>
                      <c:pt idx="61026">
                        <c:v>3.9152830000000001</c:v>
                      </c:pt>
                      <c:pt idx="61027">
                        <c:v>3.9243380000000001</c:v>
                      </c:pt>
                      <c:pt idx="61028">
                        <c:v>3.9329989999999997</c:v>
                      </c:pt>
                      <c:pt idx="61029">
                        <c:v>3.9421869999999997</c:v>
                      </c:pt>
                      <c:pt idx="61030">
                        <c:v>3.952118</c:v>
                      </c:pt>
                      <c:pt idx="61031">
                        <c:v>3.9610590000000001</c:v>
                      </c:pt>
                      <c:pt idx="61032">
                        <c:v>3.9702459999999999</c:v>
                      </c:pt>
                      <c:pt idx="61033">
                        <c:v>3.9800799999999996</c:v>
                      </c:pt>
                      <c:pt idx="61034">
                        <c:v>3.9893849999999995</c:v>
                      </c:pt>
                      <c:pt idx="61035">
                        <c:v>3.9981400000000002</c:v>
                      </c:pt>
                      <c:pt idx="61036">
                        <c:v>4.0084750000000007</c:v>
                      </c:pt>
                      <c:pt idx="61037">
                        <c:v>4.0182890000000002</c:v>
                      </c:pt>
                      <c:pt idx="61038">
                        <c:v>4.0282210000000003</c:v>
                      </c:pt>
                      <c:pt idx="61039">
                        <c:v>4.037992</c:v>
                      </c:pt>
                      <c:pt idx="61040">
                        <c:v>4.0476069999999993</c:v>
                      </c:pt>
                      <c:pt idx="61041">
                        <c:v>4.0576829999999999</c:v>
                      </c:pt>
                      <c:pt idx="61042">
                        <c:v>4.0684399999999998</c:v>
                      </c:pt>
                      <c:pt idx="61043">
                        <c:v>4.0785169999999997</c:v>
                      </c:pt>
                      <c:pt idx="61044">
                        <c:v>4.088711</c:v>
                      </c:pt>
                      <c:pt idx="61045">
                        <c:v>4.0989140000000006</c:v>
                      </c:pt>
                      <c:pt idx="61046">
                        <c:v>4.1087860000000003</c:v>
                      </c:pt>
                      <c:pt idx="61047">
                        <c:v>4.1190040000000003</c:v>
                      </c:pt>
                      <c:pt idx="61048">
                        <c:v>4.1282950000000005</c:v>
                      </c:pt>
                      <c:pt idx="61049">
                        <c:v>4.1391390000000001</c:v>
                      </c:pt>
                      <c:pt idx="61050">
                        <c:v>4.1490689999999999</c:v>
                      </c:pt>
                      <c:pt idx="61051">
                        <c:v>4.1578780000000002</c:v>
                      </c:pt>
                      <c:pt idx="61052">
                        <c:v>4.1668769999999995</c:v>
                      </c:pt>
                      <c:pt idx="61053">
                        <c:v>4.1741349999999997</c:v>
                      </c:pt>
                      <c:pt idx="61054">
                        <c:v>4.1811310000000006</c:v>
                      </c:pt>
                      <c:pt idx="61055">
                        <c:v>4.1883740000000005</c:v>
                      </c:pt>
                      <c:pt idx="61056">
                        <c:v>4.1957450000000005</c:v>
                      </c:pt>
                      <c:pt idx="61057">
                        <c:v>4.2035999999999998</c:v>
                      </c:pt>
                      <c:pt idx="61058">
                        <c:v>4.2114729999999998</c:v>
                      </c:pt>
                      <c:pt idx="61059">
                        <c:v>4.2199409999999995</c:v>
                      </c:pt>
                      <c:pt idx="61060">
                        <c:v>4.2409540000000003</c:v>
                      </c:pt>
                      <c:pt idx="61061">
                        <c:v>4.2360370000000005</c:v>
                      </c:pt>
                      <c:pt idx="61062">
                        <c:v>4.2355049999999999</c:v>
                      </c:pt>
                      <c:pt idx="61063">
                        <c:v>4.2413449999999999</c:v>
                      </c:pt>
                      <c:pt idx="61064">
                        <c:v>4.2464829999999996</c:v>
                      </c:pt>
                      <c:pt idx="61065">
                        <c:v>4.2552590000000006</c:v>
                      </c:pt>
                      <c:pt idx="61066">
                        <c:v>4.2650490000000003</c:v>
                      </c:pt>
                      <c:pt idx="61067">
                        <c:v>4.2773579999999995</c:v>
                      </c:pt>
                      <c:pt idx="61068">
                        <c:v>4.287706</c:v>
                      </c:pt>
                      <c:pt idx="61069">
                        <c:v>4.2989699999999997</c:v>
                      </c:pt>
                      <c:pt idx="61070">
                        <c:v>4.3103180000000005</c:v>
                      </c:pt>
                      <c:pt idx="61071">
                        <c:v>4.321637</c:v>
                      </c:pt>
                      <c:pt idx="61072">
                        <c:v>4.3328050000000005</c:v>
                      </c:pt>
                      <c:pt idx="61073">
                        <c:v>4.3446990000000003</c:v>
                      </c:pt>
                      <c:pt idx="61074">
                        <c:v>4.3566019999999996</c:v>
                      </c:pt>
                      <c:pt idx="61075">
                        <c:v>4.3687290000000001</c:v>
                      </c:pt>
                      <c:pt idx="61076">
                        <c:v>4.380922</c:v>
                      </c:pt>
                      <c:pt idx="61077">
                        <c:v>4.3929830000000001</c:v>
                      </c:pt>
                      <c:pt idx="61078">
                        <c:v>4.4052119999999997</c:v>
                      </c:pt>
                      <c:pt idx="61079">
                        <c:v>4.4174220000000002</c:v>
                      </c:pt>
                      <c:pt idx="61080">
                        <c:v>4.4295089999999995</c:v>
                      </c:pt>
                      <c:pt idx="61081">
                        <c:v>4.4411750000000003</c:v>
                      </c:pt>
                      <c:pt idx="61082">
                        <c:v>4.4530579999999995</c:v>
                      </c:pt>
                      <c:pt idx="61083">
                        <c:v>4.464874</c:v>
                      </c:pt>
                      <c:pt idx="61084">
                        <c:v>4.4769680000000003</c:v>
                      </c:pt>
                      <c:pt idx="61085">
                        <c:v>4.4886010000000001</c:v>
                      </c:pt>
                      <c:pt idx="61086">
                        <c:v>4.5004980000000003</c:v>
                      </c:pt>
                      <c:pt idx="61087">
                        <c:v>4.5118659999999995</c:v>
                      </c:pt>
                      <c:pt idx="61088">
                        <c:v>4.5236070000000002</c:v>
                      </c:pt>
                      <c:pt idx="61089">
                        <c:v>4.5351029999999994</c:v>
                      </c:pt>
                      <c:pt idx="61090">
                        <c:v>4.5460929999999999</c:v>
                      </c:pt>
                      <c:pt idx="61091">
                        <c:v>4.5578159999999999</c:v>
                      </c:pt>
                      <c:pt idx="61092">
                        <c:v>4.5699640000000006</c:v>
                      </c:pt>
                      <c:pt idx="61093">
                        <c:v>4.5804169999999997</c:v>
                      </c:pt>
                      <c:pt idx="61094">
                        <c:v>4.5907470000000004</c:v>
                      </c:pt>
                      <c:pt idx="61095">
                        <c:v>4.6021549999999998</c:v>
                      </c:pt>
                      <c:pt idx="61096">
                        <c:v>4.6133139999999999</c:v>
                      </c:pt>
                      <c:pt idx="61097">
                        <c:v>4.6252520000000006</c:v>
                      </c:pt>
                      <c:pt idx="61098">
                        <c:v>4.6348909999999997</c:v>
                      </c:pt>
                      <c:pt idx="61099">
                        <c:v>4.6450449999999996</c:v>
                      </c:pt>
                      <c:pt idx="61100">
                        <c:v>4.6558359999999999</c:v>
                      </c:pt>
                      <c:pt idx="61101">
                        <c:v>4.6670259999999999</c:v>
                      </c:pt>
                      <c:pt idx="61102">
                        <c:v>4.6785269999999999</c:v>
                      </c:pt>
                      <c:pt idx="61103">
                        <c:v>4.6881930000000001</c:v>
                      </c:pt>
                      <c:pt idx="61104">
                        <c:v>4.6977380000000002</c:v>
                      </c:pt>
                      <c:pt idx="61105">
                        <c:v>4.7088169999999998</c:v>
                      </c:pt>
                      <c:pt idx="61106">
                        <c:v>4.7196890000000007</c:v>
                      </c:pt>
                      <c:pt idx="61107">
                        <c:v>4.7298830000000001</c:v>
                      </c:pt>
                      <c:pt idx="61108">
                        <c:v>4.7408099999999997</c:v>
                      </c:pt>
                      <c:pt idx="61109">
                        <c:v>4.752338</c:v>
                      </c:pt>
                      <c:pt idx="61110">
                        <c:v>4.764081</c:v>
                      </c:pt>
                      <c:pt idx="61111">
                        <c:v>4.7737350000000003</c:v>
                      </c:pt>
                      <c:pt idx="61112">
                        <c:v>4.7838120000000002</c:v>
                      </c:pt>
                      <c:pt idx="61113">
                        <c:v>4.7945900000000004</c:v>
                      </c:pt>
                      <c:pt idx="61114">
                        <c:v>4.8054940000000004</c:v>
                      </c:pt>
                      <c:pt idx="61115">
                        <c:v>4.8156490000000005</c:v>
                      </c:pt>
                      <c:pt idx="61116">
                        <c:v>4.8264750000000003</c:v>
                      </c:pt>
                      <c:pt idx="61117">
                        <c:v>4.8376390000000002</c:v>
                      </c:pt>
                      <c:pt idx="61118">
                        <c:v>4.8491780000000002</c:v>
                      </c:pt>
                      <c:pt idx="61119">
                        <c:v>4.8591730000000002</c:v>
                      </c:pt>
                      <c:pt idx="61120">
                        <c:v>4.868436</c:v>
                      </c:pt>
                      <c:pt idx="61121">
                        <c:v>4.8788669999999996</c:v>
                      </c:pt>
                      <c:pt idx="61122">
                        <c:v>4.8886190000000003</c:v>
                      </c:pt>
                      <c:pt idx="61123">
                        <c:v>4.8986839999999994</c:v>
                      </c:pt>
                      <c:pt idx="61124">
                        <c:v>4.9084729999999999</c:v>
                      </c:pt>
                      <c:pt idx="61125">
                        <c:v>4.9193660000000001</c:v>
                      </c:pt>
                      <c:pt idx="61126">
                        <c:v>4.9304350000000001</c:v>
                      </c:pt>
                      <c:pt idx="61127">
                        <c:v>4.9404919999999999</c:v>
                      </c:pt>
                      <c:pt idx="61128">
                        <c:v>4.9513579999999999</c:v>
                      </c:pt>
                      <c:pt idx="61129">
                        <c:v>4.9623990000000004</c:v>
                      </c:pt>
                      <c:pt idx="61130">
                        <c:v>4.9728599999999998</c:v>
                      </c:pt>
                      <c:pt idx="61131">
                        <c:v>4.9836809999999998</c:v>
                      </c:pt>
                      <c:pt idx="61132">
                        <c:v>4.9946950000000001</c:v>
                      </c:pt>
                      <c:pt idx="61133">
                        <c:v>5.0039429999999996</c:v>
                      </c:pt>
                      <c:pt idx="61134">
                        <c:v>5.0144669999999998</c:v>
                      </c:pt>
                      <c:pt idx="61135">
                        <c:v>5.0253689999999995</c:v>
                      </c:pt>
                      <c:pt idx="61136">
                        <c:v>5.0354089999999996</c:v>
                      </c:pt>
                      <c:pt idx="61137">
                        <c:v>5.0459739999999993</c:v>
                      </c:pt>
                      <c:pt idx="61138">
                        <c:v>5.055739</c:v>
                      </c:pt>
                      <c:pt idx="61139">
                        <c:v>5.0669370000000002</c:v>
                      </c:pt>
                      <c:pt idx="61140">
                        <c:v>5.0773480000000006</c:v>
                      </c:pt>
                      <c:pt idx="61141">
                        <c:v>5.088025</c:v>
                      </c:pt>
                      <c:pt idx="61142">
                        <c:v>5.0986120000000001</c:v>
                      </c:pt>
                      <c:pt idx="61143">
                        <c:v>5.1096830000000004</c:v>
                      </c:pt>
                      <c:pt idx="61144">
                        <c:v>5.1207219999999998</c:v>
                      </c:pt>
                      <c:pt idx="61145">
                        <c:v>5.132034</c:v>
                      </c:pt>
                      <c:pt idx="61146">
                        <c:v>5.1433249999999999</c:v>
                      </c:pt>
                      <c:pt idx="61147">
                        <c:v>5.1533579999999999</c:v>
                      </c:pt>
                      <c:pt idx="61148">
                        <c:v>5.1641709999999996</c:v>
                      </c:pt>
                      <c:pt idx="61149">
                        <c:v>5.1750620000000005</c:v>
                      </c:pt>
                      <c:pt idx="61150">
                        <c:v>5.186642</c:v>
                      </c:pt>
                      <c:pt idx="61151">
                        <c:v>5.1975079999999991</c:v>
                      </c:pt>
                      <c:pt idx="61152">
                        <c:v>5.2080329999999995</c:v>
                      </c:pt>
                      <c:pt idx="61153">
                        <c:v>5.2199150000000003</c:v>
                      </c:pt>
                      <c:pt idx="61154">
                        <c:v>5.2309239999999999</c:v>
                      </c:pt>
                      <c:pt idx="61155">
                        <c:v>5.2419159999999998</c:v>
                      </c:pt>
                      <c:pt idx="61156">
                        <c:v>5.2537449999999994</c:v>
                      </c:pt>
                      <c:pt idx="61157">
                        <c:v>5.2647770000000005</c:v>
                      </c:pt>
                      <c:pt idx="61158">
                        <c:v>5.2764029999999993</c:v>
                      </c:pt>
                      <c:pt idx="61159">
                        <c:v>5.2876599999999998</c:v>
                      </c:pt>
                      <c:pt idx="61160">
                        <c:v>5.2991339999999996</c:v>
                      </c:pt>
                      <c:pt idx="61161">
                        <c:v>5.3104200000000006</c:v>
                      </c:pt>
                      <c:pt idx="61162">
                        <c:v>5.3221549999999995</c:v>
                      </c:pt>
                      <c:pt idx="61163">
                        <c:v>5.3337520000000005</c:v>
                      </c:pt>
                      <c:pt idx="61164">
                        <c:v>5.3458540000000001</c:v>
                      </c:pt>
                      <c:pt idx="61165">
                        <c:v>5.3579829999999991</c:v>
                      </c:pt>
                      <c:pt idx="61166">
                        <c:v>5.3690600000000002</c:v>
                      </c:pt>
                      <c:pt idx="61167">
                        <c:v>5.3812629999999997</c:v>
                      </c:pt>
                      <c:pt idx="61168">
                        <c:v>5.3927840000000007</c:v>
                      </c:pt>
                      <c:pt idx="61169">
                        <c:v>5.4041009999999998</c:v>
                      </c:pt>
                      <c:pt idx="61170">
                        <c:v>5.4149599999999998</c:v>
                      </c:pt>
                      <c:pt idx="61171">
                        <c:v>5.4263899999999996</c:v>
                      </c:pt>
                      <c:pt idx="61172">
                        <c:v>5.4383479999999995</c:v>
                      </c:pt>
                      <c:pt idx="61173">
                        <c:v>5.4501629999999999</c:v>
                      </c:pt>
                      <c:pt idx="61174">
                        <c:v>5.4605389999999998</c:v>
                      </c:pt>
                      <c:pt idx="61175">
                        <c:v>5.4723189999999997</c:v>
                      </c:pt>
                      <c:pt idx="61176">
                        <c:v>5.4844150000000003</c:v>
                      </c:pt>
                      <c:pt idx="61177">
                        <c:v>5.4954080000000003</c:v>
                      </c:pt>
                      <c:pt idx="61178">
                        <c:v>5.5068390000000003</c:v>
                      </c:pt>
                      <c:pt idx="61179">
                        <c:v>5.5173700000000006</c:v>
                      </c:pt>
                      <c:pt idx="61180">
                        <c:v>5.527558</c:v>
                      </c:pt>
                      <c:pt idx="61181">
                        <c:v>5.5383689999999994</c:v>
                      </c:pt>
                      <c:pt idx="61182">
                        <c:v>5.5499140000000002</c:v>
                      </c:pt>
                      <c:pt idx="61183">
                        <c:v>5.5594140000000003</c:v>
                      </c:pt>
                      <c:pt idx="61184">
                        <c:v>5.5703680000000002</c:v>
                      </c:pt>
                      <c:pt idx="61185">
                        <c:v>5.5808999999999997</c:v>
                      </c:pt>
                      <c:pt idx="61186">
                        <c:v>5.5913139999999997</c:v>
                      </c:pt>
                      <c:pt idx="61187">
                        <c:v>5.6021049999999999</c:v>
                      </c:pt>
                      <c:pt idx="61188">
                        <c:v>5.6128409999999995</c:v>
                      </c:pt>
                      <c:pt idx="61189">
                        <c:v>5.6232539999999993</c:v>
                      </c:pt>
                      <c:pt idx="61190">
                        <c:v>5.6346260000000008</c:v>
                      </c:pt>
                      <c:pt idx="61191">
                        <c:v>5.6452840000000002</c:v>
                      </c:pt>
                      <c:pt idx="61192">
                        <c:v>5.6556090000000001</c:v>
                      </c:pt>
                      <c:pt idx="61193">
                        <c:v>5.6669460000000003</c:v>
                      </c:pt>
                      <c:pt idx="61194">
                        <c:v>5.6775649999999995</c:v>
                      </c:pt>
                      <c:pt idx="61195">
                        <c:v>5.6872930000000004</c:v>
                      </c:pt>
                      <c:pt idx="61196">
                        <c:v>5.6974440000000008</c:v>
                      </c:pt>
                      <c:pt idx="61197">
                        <c:v>5.7080010000000003</c:v>
                      </c:pt>
                      <c:pt idx="61198">
                        <c:v>5.718852</c:v>
                      </c:pt>
                      <c:pt idx="61199">
                        <c:v>5.7288629999999996</c:v>
                      </c:pt>
                      <c:pt idx="61200">
                        <c:v>5.7398669999999994</c:v>
                      </c:pt>
                      <c:pt idx="61201">
                        <c:v>5.7505620000000004</c:v>
                      </c:pt>
                      <c:pt idx="61202">
                        <c:v>5.7614210000000003</c:v>
                      </c:pt>
                      <c:pt idx="61203">
                        <c:v>5.7718109999999996</c:v>
                      </c:pt>
                      <c:pt idx="61204">
                        <c:v>5.7816270000000003</c:v>
                      </c:pt>
                      <c:pt idx="61205">
                        <c:v>5.7925810000000002</c:v>
                      </c:pt>
                      <c:pt idx="61206">
                        <c:v>5.803636</c:v>
                      </c:pt>
                      <c:pt idx="61207">
                        <c:v>5.8140899999999993</c:v>
                      </c:pt>
                      <c:pt idx="61208">
                        <c:v>5.8247640000000001</c:v>
                      </c:pt>
                      <c:pt idx="61209">
                        <c:v>5.8355990000000002</c:v>
                      </c:pt>
                      <c:pt idx="61210">
                        <c:v>5.8425279999999997</c:v>
                      </c:pt>
                      <c:pt idx="61211">
                        <c:v>5.8515139999999999</c:v>
                      </c:pt>
                      <c:pt idx="61212">
                        <c:v>5.8622480000000001</c:v>
                      </c:pt>
                      <c:pt idx="61213">
                        <c:v>5.8712879999999998</c:v>
                      </c:pt>
                      <c:pt idx="61214">
                        <c:v>5.8805439999999995</c:v>
                      </c:pt>
                      <c:pt idx="61215">
                        <c:v>5.8912120000000003</c:v>
                      </c:pt>
                      <c:pt idx="61216">
                        <c:v>5.9020630000000001</c:v>
                      </c:pt>
                      <c:pt idx="61217">
                        <c:v>5.9132280000000002</c:v>
                      </c:pt>
                      <c:pt idx="61218">
                        <c:v>5.9240469999999998</c:v>
                      </c:pt>
                      <c:pt idx="61219">
                        <c:v>5.9350570000000005</c:v>
                      </c:pt>
                      <c:pt idx="61220">
                        <c:v>5.9466649999999994</c:v>
                      </c:pt>
                      <c:pt idx="61221">
                        <c:v>5.957363</c:v>
                      </c:pt>
                      <c:pt idx="61222">
                        <c:v>5.9691209999999995</c:v>
                      </c:pt>
                      <c:pt idx="61223">
                        <c:v>5.9799539999999993</c:v>
                      </c:pt>
                      <c:pt idx="61224">
                        <c:v>5.9905719999999993</c:v>
                      </c:pt>
                      <c:pt idx="61225">
                        <c:v>6.0016829999999999</c:v>
                      </c:pt>
                      <c:pt idx="61226">
                        <c:v>6.0118070000000001</c:v>
                      </c:pt>
                      <c:pt idx="61227">
                        <c:v>6.0212849999999998</c:v>
                      </c:pt>
                      <c:pt idx="61228">
                        <c:v>6.0312639999999993</c:v>
                      </c:pt>
                      <c:pt idx="61229">
                        <c:v>6.0397160000000003</c:v>
                      </c:pt>
                      <c:pt idx="61230">
                        <c:v>6.0499130000000001</c:v>
                      </c:pt>
                      <c:pt idx="61231">
                        <c:v>6.0600100000000001</c:v>
                      </c:pt>
                      <c:pt idx="61232">
                        <c:v>6.0681839999999996</c:v>
                      </c:pt>
                      <c:pt idx="61233">
                        <c:v>6.0770720000000003</c:v>
                      </c:pt>
                      <c:pt idx="61234">
                        <c:v>6.0877409999999994</c:v>
                      </c:pt>
                      <c:pt idx="61235">
                        <c:v>6.0984400000000001</c:v>
                      </c:pt>
                      <c:pt idx="61236">
                        <c:v>6.1089479999999998</c:v>
                      </c:pt>
                      <c:pt idx="61237">
                        <c:v>6.1198620000000004</c:v>
                      </c:pt>
                      <c:pt idx="61238">
                        <c:v>6.1303669999999997</c:v>
                      </c:pt>
                      <c:pt idx="61239">
                        <c:v>6.1408769999999997</c:v>
                      </c:pt>
                      <c:pt idx="61240">
                        <c:v>6.1509179999999999</c:v>
                      </c:pt>
                      <c:pt idx="61241">
                        <c:v>6.1610549999999993</c:v>
                      </c:pt>
                      <c:pt idx="61242">
                        <c:v>6.1723170000000005</c:v>
                      </c:pt>
                      <c:pt idx="61243">
                        <c:v>6.1824570000000003</c:v>
                      </c:pt>
                      <c:pt idx="61244">
                        <c:v>6.1921809999999997</c:v>
                      </c:pt>
                      <c:pt idx="61245">
                        <c:v>6.2029759999999996</c:v>
                      </c:pt>
                      <c:pt idx="61246">
                        <c:v>6.2136019999999998</c:v>
                      </c:pt>
                      <c:pt idx="61247">
                        <c:v>6.2234020000000001</c:v>
                      </c:pt>
                      <c:pt idx="61248">
                        <c:v>6.2336930000000006</c:v>
                      </c:pt>
                      <c:pt idx="61249">
                        <c:v>6.2445320000000004</c:v>
                      </c:pt>
                      <c:pt idx="61250">
                        <c:v>6.2545870000000008</c:v>
                      </c:pt>
                      <c:pt idx="61251">
                        <c:v>6.2657320000000007</c:v>
                      </c:pt>
                      <c:pt idx="61252">
                        <c:v>6.2763709999999993</c:v>
                      </c:pt>
                      <c:pt idx="61253">
                        <c:v>6.286467</c:v>
                      </c:pt>
                      <c:pt idx="61254">
                        <c:v>6.2980040000000006</c:v>
                      </c:pt>
                      <c:pt idx="61255">
                        <c:v>6.3079619999999998</c:v>
                      </c:pt>
                      <c:pt idx="61256">
                        <c:v>6.3182369999999999</c:v>
                      </c:pt>
                      <c:pt idx="61257">
                        <c:v>6.3294079999999999</c:v>
                      </c:pt>
                      <c:pt idx="61258">
                        <c:v>6.3398679999999992</c:v>
                      </c:pt>
                      <c:pt idx="61259">
                        <c:v>6.3500199999999998</c:v>
                      </c:pt>
                      <c:pt idx="61260">
                        <c:v>6.3609070000000001</c:v>
                      </c:pt>
                      <c:pt idx="61261">
                        <c:v>6.3717559999999995</c:v>
                      </c:pt>
                      <c:pt idx="61262">
                        <c:v>6.3824449999999997</c:v>
                      </c:pt>
                      <c:pt idx="61263">
                        <c:v>6.3934449999999998</c:v>
                      </c:pt>
                      <c:pt idx="61264">
                        <c:v>6.4044480000000004</c:v>
                      </c:pt>
                      <c:pt idx="61265">
                        <c:v>6.4135920000000004</c:v>
                      </c:pt>
                      <c:pt idx="61266">
                        <c:v>6.4244279999999998</c:v>
                      </c:pt>
                      <c:pt idx="61267">
                        <c:v>6.4354490000000002</c:v>
                      </c:pt>
                      <c:pt idx="61268">
                        <c:v>6.4459219999999995</c:v>
                      </c:pt>
                      <c:pt idx="61269">
                        <c:v>6.4571670000000001</c:v>
                      </c:pt>
                      <c:pt idx="61270">
                        <c:v>6.467187</c:v>
                      </c:pt>
                      <c:pt idx="61271">
                        <c:v>6.4768429999999997</c:v>
                      </c:pt>
                      <c:pt idx="61272">
                        <c:v>6.48787</c:v>
                      </c:pt>
                      <c:pt idx="61273">
                        <c:v>6.4982830000000007</c:v>
                      </c:pt>
                      <c:pt idx="61274">
                        <c:v>6.5090170000000001</c:v>
                      </c:pt>
                      <c:pt idx="61275">
                        <c:v>6.5192810000000003</c:v>
                      </c:pt>
                      <c:pt idx="61276">
                        <c:v>6.5256980000000002</c:v>
                      </c:pt>
                      <c:pt idx="61277">
                        <c:v>6.5312260000000002</c:v>
                      </c:pt>
                      <c:pt idx="61278">
                        <c:v>6.5319739999999999</c:v>
                      </c:pt>
                      <c:pt idx="61279">
                        <c:v>6.5253589999999999</c:v>
                      </c:pt>
                      <c:pt idx="61280">
                        <c:v>6.5242290000000001</c:v>
                      </c:pt>
                      <c:pt idx="61281">
                        <c:v>6.5247330000000003</c:v>
                      </c:pt>
                      <c:pt idx="61282">
                        <c:v>6.5274980000000005</c:v>
                      </c:pt>
                      <c:pt idx="61283">
                        <c:v>6.5308549999999999</c:v>
                      </c:pt>
                      <c:pt idx="61284">
                        <c:v>6.536626</c:v>
                      </c:pt>
                      <c:pt idx="61285">
                        <c:v>6.542173</c:v>
                      </c:pt>
                      <c:pt idx="61286">
                        <c:v>6.5485289999999994</c:v>
                      </c:pt>
                      <c:pt idx="61287">
                        <c:v>6.5555949999999994</c:v>
                      </c:pt>
                      <c:pt idx="61288">
                        <c:v>6.5632409999999997</c:v>
                      </c:pt>
                      <c:pt idx="61289">
                        <c:v>6.5721280000000002</c:v>
                      </c:pt>
                      <c:pt idx="61290">
                        <c:v>6.5819600000000005</c:v>
                      </c:pt>
                      <c:pt idx="61291">
                        <c:v>6.591215</c:v>
                      </c:pt>
                      <c:pt idx="61292">
                        <c:v>6.6003369999999997</c:v>
                      </c:pt>
                      <c:pt idx="61293">
                        <c:v>6.609979</c:v>
                      </c:pt>
                      <c:pt idx="61294">
                        <c:v>6.6185459999999994</c:v>
                      </c:pt>
                      <c:pt idx="61295">
                        <c:v>6.6283089999999998</c:v>
                      </c:pt>
                      <c:pt idx="61296">
                        <c:v>6.6389899999999997</c:v>
                      </c:pt>
                      <c:pt idx="61297">
                        <c:v>6.6491360000000004</c:v>
                      </c:pt>
                      <c:pt idx="61298">
                        <c:v>6.6592530000000005</c:v>
                      </c:pt>
                      <c:pt idx="61299">
                        <c:v>6.6696180000000007</c:v>
                      </c:pt>
                      <c:pt idx="61300">
                        <c:v>6.6800389999999998</c:v>
                      </c:pt>
                      <c:pt idx="61301">
                        <c:v>6.6902589999999993</c:v>
                      </c:pt>
                      <c:pt idx="61302">
                        <c:v>6.7009989999999995</c:v>
                      </c:pt>
                      <c:pt idx="61303">
                        <c:v>6.7123120000000007</c:v>
                      </c:pt>
                      <c:pt idx="61304">
                        <c:v>6.7228390000000005</c:v>
                      </c:pt>
                      <c:pt idx="61305">
                        <c:v>6.7336539999999996</c:v>
                      </c:pt>
                      <c:pt idx="61306">
                        <c:v>6.7446960000000002</c:v>
                      </c:pt>
                      <c:pt idx="61307">
                        <c:v>6.7557039999999997</c:v>
                      </c:pt>
                      <c:pt idx="61308">
                        <c:v>6.7665430000000004</c:v>
                      </c:pt>
                      <c:pt idx="61309">
                        <c:v>6.7775460000000001</c:v>
                      </c:pt>
                      <c:pt idx="61310">
                        <c:v>6.7878689999999997</c:v>
                      </c:pt>
                      <c:pt idx="61311">
                        <c:v>6.7979780000000005</c:v>
                      </c:pt>
                      <c:pt idx="61312">
                        <c:v>6.8085940000000003</c:v>
                      </c:pt>
                      <c:pt idx="61313">
                        <c:v>6.8189359999999999</c:v>
                      </c:pt>
                      <c:pt idx="61314">
                        <c:v>6.8294449999999998</c:v>
                      </c:pt>
                      <c:pt idx="61315">
                        <c:v>6.840401</c:v>
                      </c:pt>
                      <c:pt idx="61316">
                        <c:v>6.8510040000000005</c:v>
                      </c:pt>
                      <c:pt idx="61317">
                        <c:v>6.8616529999999996</c:v>
                      </c:pt>
                      <c:pt idx="61318">
                        <c:v>6.8721719999999999</c:v>
                      </c:pt>
                      <c:pt idx="61319">
                        <c:v>6.8831929999999995</c:v>
                      </c:pt>
                      <c:pt idx="61320">
                        <c:v>6.8944850000000004</c:v>
                      </c:pt>
                      <c:pt idx="61321">
                        <c:v>6.9050199999999995</c:v>
                      </c:pt>
                      <c:pt idx="61322">
                        <c:v>6.9159790000000001</c:v>
                      </c:pt>
                      <c:pt idx="61323">
                        <c:v>6.9270060000000004</c:v>
                      </c:pt>
                      <c:pt idx="61324">
                        <c:v>6.935384</c:v>
                      </c:pt>
                      <c:pt idx="61325">
                        <c:v>6.9459520000000001</c:v>
                      </c:pt>
                      <c:pt idx="61326">
                        <c:v>6.9569130000000001</c:v>
                      </c:pt>
                      <c:pt idx="61327">
                        <c:v>6.9675759999999993</c:v>
                      </c:pt>
                      <c:pt idx="61328">
                        <c:v>6.9773819999999995</c:v>
                      </c:pt>
                      <c:pt idx="61329">
                        <c:v>6.9879690000000005</c:v>
                      </c:pt>
                      <c:pt idx="61330">
                        <c:v>6.9984610000000007</c:v>
                      </c:pt>
                      <c:pt idx="61331">
                        <c:v>7.0092400000000001</c:v>
                      </c:pt>
                      <c:pt idx="61332">
                        <c:v>7.0197109999999991</c:v>
                      </c:pt>
                      <c:pt idx="61333">
                        <c:v>7.0296659999999997</c:v>
                      </c:pt>
                      <c:pt idx="61334">
                        <c:v>7.0394459999999999</c:v>
                      </c:pt>
                      <c:pt idx="61335">
                        <c:v>7.049925</c:v>
                      </c:pt>
                      <c:pt idx="61336">
                        <c:v>7.0595229999999995</c:v>
                      </c:pt>
                      <c:pt idx="61337">
                        <c:v>7.069483</c:v>
                      </c:pt>
                      <c:pt idx="61338">
                        <c:v>7.0804049999999998</c:v>
                      </c:pt>
                      <c:pt idx="61339">
                        <c:v>7.0914469999999996</c:v>
                      </c:pt>
                      <c:pt idx="61340">
                        <c:v>7.1020380000000003</c:v>
                      </c:pt>
                      <c:pt idx="61341">
                        <c:v>7.1129299999999995</c:v>
                      </c:pt>
                      <c:pt idx="61342">
                        <c:v>7.1236480000000002</c:v>
                      </c:pt>
                      <c:pt idx="61343">
                        <c:v>7.1342559999999997</c:v>
                      </c:pt>
                      <c:pt idx="61344">
                        <c:v>7.1452119999999999</c:v>
                      </c:pt>
                      <c:pt idx="61345">
                        <c:v>7.1563109999999996</c:v>
                      </c:pt>
                      <c:pt idx="61346">
                        <c:v>7.1668350000000007</c:v>
                      </c:pt>
                      <c:pt idx="61347">
                        <c:v>7.1774139999999997</c:v>
                      </c:pt>
                      <c:pt idx="61348">
                        <c:v>7.1883680000000005</c:v>
                      </c:pt>
                      <c:pt idx="61349">
                        <c:v>7.198423</c:v>
                      </c:pt>
                      <c:pt idx="61350">
                        <c:v>7.209301</c:v>
                      </c:pt>
                      <c:pt idx="61351">
                        <c:v>7.2205790000000007</c:v>
                      </c:pt>
                      <c:pt idx="61352">
                        <c:v>7.2319930000000001</c:v>
                      </c:pt>
                      <c:pt idx="61353">
                        <c:v>7.2422439999999995</c:v>
                      </c:pt>
                      <c:pt idx="61354">
                        <c:v>7.2531910000000002</c:v>
                      </c:pt>
                      <c:pt idx="61355">
                        <c:v>7.2643979999999999</c:v>
                      </c:pt>
                      <c:pt idx="61356">
                        <c:v>7.2759090000000004</c:v>
                      </c:pt>
                      <c:pt idx="61357">
                        <c:v>7.2860969999999998</c:v>
                      </c:pt>
                      <c:pt idx="61358">
                        <c:v>7.2963209999999998</c:v>
                      </c:pt>
                      <c:pt idx="61359">
                        <c:v>7.3066839999999997</c:v>
                      </c:pt>
                      <c:pt idx="61360">
                        <c:v>7.3176940000000004</c:v>
                      </c:pt>
                      <c:pt idx="61361">
                        <c:v>7.327375</c:v>
                      </c:pt>
                      <c:pt idx="61362">
                        <c:v>7.3377530000000002</c:v>
                      </c:pt>
                      <c:pt idx="61363">
                        <c:v>7.3482689999999993</c:v>
                      </c:pt>
                      <c:pt idx="61364">
                        <c:v>7.3586830000000001</c:v>
                      </c:pt>
                      <c:pt idx="61365">
                        <c:v>7.3688030000000007</c:v>
                      </c:pt>
                      <c:pt idx="61366">
                        <c:v>7.3796429999999997</c:v>
                      </c:pt>
                      <c:pt idx="61367">
                        <c:v>7.3907449999999999</c:v>
                      </c:pt>
                      <c:pt idx="61368">
                        <c:v>7.4019589999999997</c:v>
                      </c:pt>
                      <c:pt idx="61369">
                        <c:v>7.4113629999999997</c:v>
                      </c:pt>
                      <c:pt idx="61370">
                        <c:v>7.4217699999999995</c:v>
                      </c:pt>
                      <c:pt idx="61371">
                        <c:v>7.4327770000000006</c:v>
                      </c:pt>
                      <c:pt idx="61372">
                        <c:v>7.4439599999999997</c:v>
                      </c:pt>
                      <c:pt idx="61373">
                        <c:v>7.453398</c:v>
                      </c:pt>
                      <c:pt idx="61374">
                        <c:v>7.464162</c:v>
                      </c:pt>
                      <c:pt idx="61375">
                        <c:v>7.4752390000000002</c:v>
                      </c:pt>
                      <c:pt idx="61376">
                        <c:v>7.4866220000000006</c:v>
                      </c:pt>
                      <c:pt idx="61377">
                        <c:v>7.4961849999999997</c:v>
                      </c:pt>
                      <c:pt idx="61378">
                        <c:v>7.5070879999999995</c:v>
                      </c:pt>
                      <c:pt idx="61379">
                        <c:v>7.5183270000000002</c:v>
                      </c:pt>
                      <c:pt idx="61380">
                        <c:v>7.5296370000000001</c:v>
                      </c:pt>
                      <c:pt idx="61381">
                        <c:v>7.5392640000000002</c:v>
                      </c:pt>
                      <c:pt idx="61382">
                        <c:v>7.5495789999999996</c:v>
                      </c:pt>
                      <c:pt idx="61383">
                        <c:v>7.5605419999999999</c:v>
                      </c:pt>
                      <c:pt idx="61384">
                        <c:v>7.5712000000000002</c:v>
                      </c:pt>
                      <c:pt idx="61385">
                        <c:v>7.5815080000000004</c:v>
                      </c:pt>
                      <c:pt idx="61386">
                        <c:v>7.5906680000000009</c:v>
                      </c:pt>
                      <c:pt idx="61387">
                        <c:v>7.6013790000000006</c:v>
                      </c:pt>
                      <c:pt idx="61388">
                        <c:v>7.6120479999999997</c:v>
                      </c:pt>
                      <c:pt idx="61389">
                        <c:v>7.6223770000000002</c:v>
                      </c:pt>
                      <c:pt idx="61390">
                        <c:v>7.632873</c:v>
                      </c:pt>
                      <c:pt idx="61391">
                        <c:v>7.6435589999999998</c:v>
                      </c:pt>
                      <c:pt idx="61392">
                        <c:v>7.6543039999999998</c:v>
                      </c:pt>
                      <c:pt idx="61393">
                        <c:v>7.6650309999999999</c:v>
                      </c:pt>
                      <c:pt idx="61394">
                        <c:v>7.6759699999999995</c:v>
                      </c:pt>
                      <c:pt idx="61395">
                        <c:v>7.6870539999999998</c:v>
                      </c:pt>
                      <c:pt idx="61396">
                        <c:v>7.6979519999999999</c:v>
                      </c:pt>
                      <c:pt idx="61397">
                        <c:v>7.7090550000000002</c:v>
                      </c:pt>
                      <c:pt idx="61398">
                        <c:v>7.7205979999999998</c:v>
                      </c:pt>
                      <c:pt idx="61399">
                        <c:v>7.7308479999999999</c:v>
                      </c:pt>
                      <c:pt idx="61400">
                        <c:v>7.7421670000000002</c:v>
                      </c:pt>
                      <c:pt idx="61401">
                        <c:v>7.7536510000000005</c:v>
                      </c:pt>
                      <c:pt idx="61402">
                        <c:v>7.7643660000000008</c:v>
                      </c:pt>
                      <c:pt idx="61403">
                        <c:v>7.7754219999999998</c:v>
                      </c:pt>
                      <c:pt idx="61404">
                        <c:v>7.786816</c:v>
                      </c:pt>
                      <c:pt idx="61405">
                        <c:v>7.7982320000000005</c:v>
                      </c:pt>
                      <c:pt idx="61406">
                        <c:v>7.8091699999999999</c:v>
                      </c:pt>
                      <c:pt idx="61407">
                        <c:v>7.8191330000000008</c:v>
                      </c:pt>
                      <c:pt idx="61408">
                        <c:v>7.8300420000000006</c:v>
                      </c:pt>
                      <c:pt idx="61409">
                        <c:v>7.8411540000000004</c:v>
                      </c:pt>
                      <c:pt idx="61410">
                        <c:v>7.8517200000000003</c:v>
                      </c:pt>
                      <c:pt idx="61411">
                        <c:v>7.8620950000000001</c:v>
                      </c:pt>
                      <c:pt idx="61412">
                        <c:v>7.873373</c:v>
                      </c:pt>
                      <c:pt idx="61413">
                        <c:v>7.884207</c:v>
                      </c:pt>
                      <c:pt idx="61414">
                        <c:v>7.8952409999999995</c:v>
                      </c:pt>
                      <c:pt idx="61415">
                        <c:v>7.9062400000000004</c:v>
                      </c:pt>
                      <c:pt idx="61416">
                        <c:v>7.9167050000000003</c:v>
                      </c:pt>
                      <c:pt idx="61417">
                        <c:v>7.9276800000000005</c:v>
                      </c:pt>
                      <c:pt idx="61418">
                        <c:v>7.9392010000000006</c:v>
                      </c:pt>
                      <c:pt idx="61419">
                        <c:v>7.9496570000000002</c:v>
                      </c:pt>
                      <c:pt idx="61420">
                        <c:v>7.9609129999999997</c:v>
                      </c:pt>
                      <c:pt idx="61421">
                        <c:v>7.9721929999999999</c:v>
                      </c:pt>
                      <c:pt idx="61422">
                        <c:v>7.9827269999999997</c:v>
                      </c:pt>
                      <c:pt idx="61423">
                        <c:v>7.9936179999999997</c:v>
                      </c:pt>
                      <c:pt idx="61424">
                        <c:v>8.0044140000000006</c:v>
                      </c:pt>
                      <c:pt idx="61425">
                        <c:v>8.0152579999999993</c:v>
                      </c:pt>
                      <c:pt idx="61426">
                        <c:v>8.0262180000000001</c:v>
                      </c:pt>
                      <c:pt idx="61427">
                        <c:v>8.0375650000000007</c:v>
                      </c:pt>
                      <c:pt idx="61428">
                        <c:v>8.0480149999999995</c:v>
                      </c:pt>
                      <c:pt idx="61429">
                        <c:v>8.0590519999999994</c:v>
                      </c:pt>
                      <c:pt idx="61430">
                        <c:v>8.070844000000001</c:v>
                      </c:pt>
                      <c:pt idx="61431">
                        <c:v>8.080760999999999</c:v>
                      </c:pt>
                      <c:pt idx="61432">
                        <c:v>8.0921219999999998</c:v>
                      </c:pt>
                      <c:pt idx="61433">
                        <c:v>8.1035450000000004</c:v>
                      </c:pt>
                      <c:pt idx="61434">
                        <c:v>8.1144099999999995</c:v>
                      </c:pt>
                      <c:pt idx="61435">
                        <c:v>8.1256959999999996</c:v>
                      </c:pt>
                      <c:pt idx="61436">
                        <c:v>8.1369369999999996</c:v>
                      </c:pt>
                      <c:pt idx="61437">
                        <c:v>8.1483260000000008</c:v>
                      </c:pt>
                      <c:pt idx="61438">
                        <c:v>8.1586929999999995</c:v>
                      </c:pt>
                      <c:pt idx="61439">
                        <c:v>8.1696690000000007</c:v>
                      </c:pt>
                      <c:pt idx="61440">
                        <c:v>8.1837309999999999</c:v>
                      </c:pt>
                      <c:pt idx="61441">
                        <c:v>8.1954899999999995</c:v>
                      </c:pt>
                      <c:pt idx="61442">
                        <c:v>8.2063819999999996</c:v>
                      </c:pt>
                      <c:pt idx="61443">
                        <c:v>8.2175989999999999</c:v>
                      </c:pt>
                      <c:pt idx="61444">
                        <c:v>8.2286630000000009</c:v>
                      </c:pt>
                      <c:pt idx="61445">
                        <c:v>8.2397039999999997</c:v>
                      </c:pt>
                      <c:pt idx="61446">
                        <c:v>8.2514149999999997</c:v>
                      </c:pt>
                      <c:pt idx="61447">
                        <c:v>8.2614200000000011</c:v>
                      </c:pt>
                      <c:pt idx="61448">
                        <c:v>8.2719370000000012</c:v>
                      </c:pt>
                      <c:pt idx="61449">
                        <c:v>8.2825990000000012</c:v>
                      </c:pt>
                      <c:pt idx="61450">
                        <c:v>8.2940860000000001</c:v>
                      </c:pt>
                      <c:pt idx="61451">
                        <c:v>8.3034020000000002</c:v>
                      </c:pt>
                      <c:pt idx="61452">
                        <c:v>8.3143899999999995</c:v>
                      </c:pt>
                      <c:pt idx="61453">
                        <c:v>8.3259270000000001</c:v>
                      </c:pt>
                      <c:pt idx="61454">
                        <c:v>8.3372880000000009</c:v>
                      </c:pt>
                      <c:pt idx="61455">
                        <c:v>8.3469200000000008</c:v>
                      </c:pt>
                      <c:pt idx="61456">
                        <c:v>8.3583309999999997</c:v>
                      </c:pt>
                      <c:pt idx="61457">
                        <c:v>8.3694930000000003</c:v>
                      </c:pt>
                      <c:pt idx="61458">
                        <c:v>8.3810940000000009</c:v>
                      </c:pt>
                      <c:pt idx="61459">
                        <c:v>8.391604000000001</c:v>
                      </c:pt>
                      <c:pt idx="61460">
                        <c:v>8.4029769999999999</c:v>
                      </c:pt>
                      <c:pt idx="61461">
                        <c:v>8.4142130000000002</c:v>
                      </c:pt>
                      <c:pt idx="61462">
                        <c:v>8.4251069999999988</c:v>
                      </c:pt>
                      <c:pt idx="61463">
                        <c:v>8.4360060000000008</c:v>
                      </c:pt>
                      <c:pt idx="61464">
                        <c:v>8.4472749999999994</c:v>
                      </c:pt>
                      <c:pt idx="61465">
                        <c:v>8.4580800000000007</c:v>
                      </c:pt>
                      <c:pt idx="61466">
                        <c:v>8.4693670000000001</c:v>
                      </c:pt>
                      <c:pt idx="61467">
                        <c:v>8.4806349999999995</c:v>
                      </c:pt>
                      <c:pt idx="61468">
                        <c:v>8.4905609999999996</c:v>
                      </c:pt>
                      <c:pt idx="61469">
                        <c:v>8.501771999999999</c:v>
                      </c:pt>
                      <c:pt idx="61470">
                        <c:v>8.5131690000000013</c:v>
                      </c:pt>
                      <c:pt idx="61471">
                        <c:v>8.517949999999999</c:v>
                      </c:pt>
                      <c:pt idx="61472">
                        <c:v>8.5158769999999997</c:v>
                      </c:pt>
                      <c:pt idx="61473">
                        <c:v>8.51492</c:v>
                      </c:pt>
                      <c:pt idx="61474">
                        <c:v>8.5204009999999997</c:v>
                      </c:pt>
                      <c:pt idx="61475">
                        <c:v>8.5254450000000013</c:v>
                      </c:pt>
                      <c:pt idx="61476">
                        <c:v>8.5257179999999995</c:v>
                      </c:pt>
                      <c:pt idx="61477">
                        <c:v>8.5306320000000007</c:v>
                      </c:pt>
                      <c:pt idx="61478">
                        <c:v>8.5378769999999999</c:v>
                      </c:pt>
                      <c:pt idx="61479">
                        <c:v>8.543296999999999</c:v>
                      </c:pt>
                      <c:pt idx="61480">
                        <c:v>8.5511239999999997</c:v>
                      </c:pt>
                      <c:pt idx="61481">
                        <c:v>8.5586219999999997</c:v>
                      </c:pt>
                      <c:pt idx="61482">
                        <c:v>8.5676059999999996</c:v>
                      </c:pt>
                      <c:pt idx="61483">
                        <c:v>8.5754909999999995</c:v>
                      </c:pt>
                      <c:pt idx="61484">
                        <c:v>8.5849200000000003</c:v>
                      </c:pt>
                      <c:pt idx="61485">
                        <c:v>8.5936880000000002</c:v>
                      </c:pt>
                      <c:pt idx="61486">
                        <c:v>8.6040119999999991</c:v>
                      </c:pt>
                      <c:pt idx="61487">
                        <c:v>8.6141310000000004</c:v>
                      </c:pt>
                      <c:pt idx="61488">
                        <c:v>8.6247439999999997</c:v>
                      </c:pt>
                      <c:pt idx="61489">
                        <c:v>8.6355299999999993</c:v>
                      </c:pt>
                      <c:pt idx="61490">
                        <c:v>8.6458580000000005</c:v>
                      </c:pt>
                      <c:pt idx="61491">
                        <c:v>8.6566510000000001</c:v>
                      </c:pt>
                      <c:pt idx="61492">
                        <c:v>8.6674980000000001</c:v>
                      </c:pt>
                      <c:pt idx="61493">
                        <c:v>8.6783409999999996</c:v>
                      </c:pt>
                      <c:pt idx="61494">
                        <c:v>8.6891350000000003</c:v>
                      </c:pt>
                      <c:pt idx="61495">
                        <c:v>8.7000519999999995</c:v>
                      </c:pt>
                      <c:pt idx="61496">
                        <c:v>8.7103870000000008</c:v>
                      </c:pt>
                      <c:pt idx="61497">
                        <c:v>8.7209599999999998</c:v>
                      </c:pt>
                      <c:pt idx="61498">
                        <c:v>8.731478000000001</c:v>
                      </c:pt>
                      <c:pt idx="61499">
                        <c:v>8.7411190000000012</c:v>
                      </c:pt>
                      <c:pt idx="61500">
                        <c:v>8.7515940000000008</c:v>
                      </c:pt>
                      <c:pt idx="61501">
                        <c:v>8.7622900000000001</c:v>
                      </c:pt>
                      <c:pt idx="61502">
                        <c:v>8.7728970000000004</c:v>
                      </c:pt>
                      <c:pt idx="61503">
                        <c:v>8.7833000000000006</c:v>
                      </c:pt>
                      <c:pt idx="61504">
                        <c:v>8.7939690000000006</c:v>
                      </c:pt>
                      <c:pt idx="61505">
                        <c:v>8.8050289999999993</c:v>
                      </c:pt>
                      <c:pt idx="61506">
                        <c:v>8.8155280000000005</c:v>
                      </c:pt>
                      <c:pt idx="61507">
                        <c:v>8.8263230000000004</c:v>
                      </c:pt>
                      <c:pt idx="61508">
                        <c:v>8.836665</c:v>
                      </c:pt>
                      <c:pt idx="61509">
                        <c:v>8.8473729999999993</c:v>
                      </c:pt>
                      <c:pt idx="61510">
                        <c:v>8.8577960000000004</c:v>
                      </c:pt>
                      <c:pt idx="61511">
                        <c:v>8.8685720000000003</c:v>
                      </c:pt>
                      <c:pt idx="61512">
                        <c:v>8.8790510000000005</c:v>
                      </c:pt>
                      <c:pt idx="61513">
                        <c:v>8.8744440000000004</c:v>
                      </c:pt>
                      <c:pt idx="61514">
                        <c:v>8.864075999999999</c:v>
                      </c:pt>
                      <c:pt idx="61515">
                        <c:v>8.8574310000000001</c:v>
                      </c:pt>
                      <c:pt idx="61516">
                        <c:v>8.8495179999999998</c:v>
                      </c:pt>
                      <c:pt idx="61517">
                        <c:v>8.8447209999999998</c:v>
                      </c:pt>
                      <c:pt idx="61518">
                        <c:v>8.8393999999999995</c:v>
                      </c:pt>
                      <c:pt idx="61519">
                        <c:v>8.8347449999999998</c:v>
                      </c:pt>
                      <c:pt idx="61520">
                        <c:v>8.8311479999999989</c:v>
                      </c:pt>
                      <c:pt idx="61521">
                        <c:v>8.8267889999999998</c:v>
                      </c:pt>
                      <c:pt idx="61522">
                        <c:v>8.823067</c:v>
                      </c:pt>
                      <c:pt idx="61523">
                        <c:v>8.8198290000000004</c:v>
                      </c:pt>
                      <c:pt idx="61524">
                        <c:v>8.8172910000000009</c:v>
                      </c:pt>
                      <c:pt idx="61525">
                        <c:v>8.8134650000000008</c:v>
                      </c:pt>
                      <c:pt idx="61526">
                        <c:v>8.8110129999999991</c:v>
                      </c:pt>
                      <c:pt idx="61527">
                        <c:v>8.8077439999999996</c:v>
                      </c:pt>
                      <c:pt idx="61528">
                        <c:v>8.8046869999999995</c:v>
                      </c:pt>
                      <c:pt idx="61529">
                        <c:v>8.8021890000000003</c:v>
                      </c:pt>
                      <c:pt idx="61530">
                        <c:v>8.8000959999999999</c:v>
                      </c:pt>
                      <c:pt idx="61531">
                        <c:v>8.7979029999999998</c:v>
                      </c:pt>
                      <c:pt idx="61532">
                        <c:v>8.7959680000000002</c:v>
                      </c:pt>
                      <c:pt idx="61533">
                        <c:v>8.7932209999999991</c:v>
                      </c:pt>
                      <c:pt idx="61534">
                        <c:v>8.7921979999999991</c:v>
                      </c:pt>
                      <c:pt idx="61535">
                        <c:v>8.7898800000000001</c:v>
                      </c:pt>
                      <c:pt idx="61536">
                        <c:v>8.788806000000001</c:v>
                      </c:pt>
                      <c:pt idx="61537">
                        <c:v>8.7873599999999996</c:v>
                      </c:pt>
                      <c:pt idx="61538">
                        <c:v>8.7863819999999997</c:v>
                      </c:pt>
                      <c:pt idx="61539">
                        <c:v>8.7850009999999994</c:v>
                      </c:pt>
                      <c:pt idx="61540">
                        <c:v>8.7810810000000004</c:v>
                      </c:pt>
                      <c:pt idx="61541">
                        <c:v>8.7802129999999998</c:v>
                      </c:pt>
                      <c:pt idx="61542">
                        <c:v>8.7798610000000004</c:v>
                      </c:pt>
                      <c:pt idx="61543">
                        <c:v>8.7785820000000001</c:v>
                      </c:pt>
                      <c:pt idx="61544">
                        <c:v>8.7778880000000008</c:v>
                      </c:pt>
                      <c:pt idx="61545">
                        <c:v>8.7771340000000002</c:v>
                      </c:pt>
                      <c:pt idx="61546">
                        <c:v>8.7762080000000005</c:v>
                      </c:pt>
                      <c:pt idx="61547">
                        <c:v>8.7755209999999995</c:v>
                      </c:pt>
                      <c:pt idx="61548">
                        <c:v>8.7753099999999993</c:v>
                      </c:pt>
                      <c:pt idx="61549">
                        <c:v>8.7749839999999999</c:v>
                      </c:pt>
                      <c:pt idx="61550">
                        <c:v>8.7750850000000007</c:v>
                      </c:pt>
                      <c:pt idx="61551">
                        <c:v>8.7756089999999993</c:v>
                      </c:pt>
                      <c:pt idx="61552">
                        <c:v>8.775996000000001</c:v>
                      </c:pt>
                      <c:pt idx="61553">
                        <c:v>8.7762240000000009</c:v>
                      </c:pt>
                      <c:pt idx="61554">
                        <c:v>8.7766549999999999</c:v>
                      </c:pt>
                      <c:pt idx="61555">
                        <c:v>8.7766390000000012</c:v>
                      </c:pt>
                      <c:pt idx="61556">
                        <c:v>8.7775879999999997</c:v>
                      </c:pt>
                      <c:pt idx="61557">
                        <c:v>8.7778989999999997</c:v>
                      </c:pt>
                      <c:pt idx="61558">
                        <c:v>8.778511</c:v>
                      </c:pt>
                      <c:pt idx="61559">
                        <c:v>8.7793929999999989</c:v>
                      </c:pt>
                      <c:pt idx="61560">
                        <c:v>8.7797680000000007</c:v>
                      </c:pt>
                      <c:pt idx="61561">
                        <c:v>8.7803920000000009</c:v>
                      </c:pt>
                      <c:pt idx="61562">
                        <c:v>8.7815359999999991</c:v>
                      </c:pt>
                      <c:pt idx="61563">
                        <c:v>8.782629</c:v>
                      </c:pt>
                      <c:pt idx="61564">
                        <c:v>8.784066000000001</c:v>
                      </c:pt>
                      <c:pt idx="61565">
                        <c:v>8.7847329999999992</c:v>
                      </c:pt>
                      <c:pt idx="61566">
                        <c:v>8.7857090000000007</c:v>
                      </c:pt>
                      <c:pt idx="61567">
                        <c:v>8.7861720000000005</c:v>
                      </c:pt>
                      <c:pt idx="61568">
                        <c:v>8.7885869999999997</c:v>
                      </c:pt>
                      <c:pt idx="61569">
                        <c:v>8.7909800000000011</c:v>
                      </c:pt>
                      <c:pt idx="61570">
                        <c:v>8.7934520000000003</c:v>
                      </c:pt>
                      <c:pt idx="61571">
                        <c:v>8.7959689999999995</c:v>
                      </c:pt>
                      <c:pt idx="61572">
                        <c:v>8.7991689999999991</c:v>
                      </c:pt>
                      <c:pt idx="61573">
                        <c:v>8.8022029999999987</c:v>
                      </c:pt>
                      <c:pt idx="61574">
                        <c:v>8.8053460000000001</c:v>
                      </c:pt>
                      <c:pt idx="61575">
                        <c:v>8.8082829999999994</c:v>
                      </c:pt>
                      <c:pt idx="61576">
                        <c:v>8.8108850000000007</c:v>
                      </c:pt>
                      <c:pt idx="61577">
                        <c:v>8.8136210000000013</c:v>
                      </c:pt>
                      <c:pt idx="61578">
                        <c:v>8.8155819999999991</c:v>
                      </c:pt>
                      <c:pt idx="61579">
                        <c:v>8.817654000000001</c:v>
                      </c:pt>
                      <c:pt idx="61580">
                        <c:v>8.8201839999999994</c:v>
                      </c:pt>
                      <c:pt idx="61581">
                        <c:v>8.8226200000000006</c:v>
                      </c:pt>
                      <c:pt idx="61582">
                        <c:v>8.825724000000001</c:v>
                      </c:pt>
                      <c:pt idx="61583">
                        <c:v>8.8283909999999999</c:v>
                      </c:pt>
                      <c:pt idx="61584">
                        <c:v>8.8313779999999991</c:v>
                      </c:pt>
                      <c:pt idx="61585">
                        <c:v>8.8337579999999996</c:v>
                      </c:pt>
                      <c:pt idx="61586">
                        <c:v>8.8361909999999995</c:v>
                      </c:pt>
                      <c:pt idx="61587">
                        <c:v>8.8387289999999989</c:v>
                      </c:pt>
                      <c:pt idx="61588">
                        <c:v>8.8417460000000005</c:v>
                      </c:pt>
                      <c:pt idx="61589">
                        <c:v>8.8458210000000008</c:v>
                      </c:pt>
                      <c:pt idx="61590">
                        <c:v>8.8484629999999989</c:v>
                      </c:pt>
                      <c:pt idx="61591">
                        <c:v>8.8509919999999997</c:v>
                      </c:pt>
                      <c:pt idx="61592">
                        <c:v>8.8536850000000005</c:v>
                      </c:pt>
                      <c:pt idx="61593">
                        <c:v>8.8561779999999999</c:v>
                      </c:pt>
                      <c:pt idx="61594">
                        <c:v>8.8590870000000006</c:v>
                      </c:pt>
                      <c:pt idx="61595">
                        <c:v>8.8607779999999998</c:v>
                      </c:pt>
                      <c:pt idx="61596">
                        <c:v>8.863427999999999</c:v>
                      </c:pt>
                      <c:pt idx="61597">
                        <c:v>8.8654930000000007</c:v>
                      </c:pt>
                      <c:pt idx="61598">
                        <c:v>8.8677329999999994</c:v>
                      </c:pt>
                      <c:pt idx="61599">
                        <c:v>8.8701889999999999</c:v>
                      </c:pt>
                      <c:pt idx="61600">
                        <c:v>8.8726389999999995</c:v>
                      </c:pt>
                      <c:pt idx="61601">
                        <c:v>8.8753899999999994</c:v>
                      </c:pt>
                      <c:pt idx="61602">
                        <c:v>8.8777629999999998</c:v>
                      </c:pt>
                      <c:pt idx="61603">
                        <c:v>8.8799539999999997</c:v>
                      </c:pt>
                      <c:pt idx="61604">
                        <c:v>8.8826890000000009</c:v>
                      </c:pt>
                      <c:pt idx="61605">
                        <c:v>8.8851630000000004</c:v>
                      </c:pt>
                      <c:pt idx="61606">
                        <c:v>8.8878690000000002</c:v>
                      </c:pt>
                      <c:pt idx="61607">
                        <c:v>8.8904570000000014</c:v>
                      </c:pt>
                      <c:pt idx="61608">
                        <c:v>8.8932699999999993</c:v>
                      </c:pt>
                      <c:pt idx="61609">
                        <c:v>8.8961020000000008</c:v>
                      </c:pt>
                      <c:pt idx="61610">
                        <c:v>8.8993120000000001</c:v>
                      </c:pt>
                      <c:pt idx="61611">
                        <c:v>8.9023520000000005</c:v>
                      </c:pt>
                      <c:pt idx="61612">
                        <c:v>8.9055809999999997</c:v>
                      </c:pt>
                      <c:pt idx="61613">
                        <c:v>8.9087309999999995</c:v>
                      </c:pt>
                      <c:pt idx="61614">
                        <c:v>8.9120880000000007</c:v>
                      </c:pt>
                      <c:pt idx="61615">
                        <c:v>8.9153710000000004</c:v>
                      </c:pt>
                      <c:pt idx="61616">
                        <c:v>8.9183400000000006</c:v>
                      </c:pt>
                      <c:pt idx="61617">
                        <c:v>8.9213979999999999</c:v>
                      </c:pt>
                      <c:pt idx="61618">
                        <c:v>8.9225840000000005</c:v>
                      </c:pt>
                      <c:pt idx="61619">
                        <c:v>8.9246510000000008</c:v>
                      </c:pt>
                      <c:pt idx="61620">
                        <c:v>8.9260540000000006</c:v>
                      </c:pt>
                      <c:pt idx="61621">
                        <c:v>8.9276909999999994</c:v>
                      </c:pt>
                      <c:pt idx="61622">
                        <c:v>8.9295740000000006</c:v>
                      </c:pt>
                      <c:pt idx="61623">
                        <c:v>8.931298</c:v>
                      </c:pt>
                      <c:pt idx="61624">
                        <c:v>8.9334150000000001</c:v>
                      </c:pt>
                      <c:pt idx="61625">
                        <c:v>8.9350660000000008</c:v>
                      </c:pt>
                      <c:pt idx="61626">
                        <c:v>8.9369350000000001</c:v>
                      </c:pt>
                      <c:pt idx="61627">
                        <c:v>8.9389320000000012</c:v>
                      </c:pt>
                      <c:pt idx="61628">
                        <c:v>8.9418150000000001</c:v>
                      </c:pt>
                      <c:pt idx="61629">
                        <c:v>8.9444049999999997</c:v>
                      </c:pt>
                      <c:pt idx="61630">
                        <c:v>8.9478410000000004</c:v>
                      </c:pt>
                      <c:pt idx="61631">
                        <c:v>8.9504099999999998</c:v>
                      </c:pt>
                      <c:pt idx="61632">
                        <c:v>8.9536180000000005</c:v>
                      </c:pt>
                      <c:pt idx="61633">
                        <c:v>8.9568949999999994</c:v>
                      </c:pt>
                      <c:pt idx="61634">
                        <c:v>8.9596410000000013</c:v>
                      </c:pt>
                      <c:pt idx="61635">
                        <c:v>8.9627160000000003</c:v>
                      </c:pt>
                      <c:pt idx="61636">
                        <c:v>8.9656129999999994</c:v>
                      </c:pt>
                      <c:pt idx="61637">
                        <c:v>8.9694260000000003</c:v>
                      </c:pt>
                      <c:pt idx="61638">
                        <c:v>8.9729340000000004</c:v>
                      </c:pt>
                      <c:pt idx="61639">
                        <c:v>8.9767220000000005</c:v>
                      </c:pt>
                      <c:pt idx="61640">
                        <c:v>8.9796600000000009</c:v>
                      </c:pt>
                      <c:pt idx="61641">
                        <c:v>8.9835790000000006</c:v>
                      </c:pt>
                      <c:pt idx="61642">
                        <c:v>8.9867010000000001</c:v>
                      </c:pt>
                      <c:pt idx="61643">
                        <c:v>8.9904050000000009</c:v>
                      </c:pt>
                      <c:pt idx="61644">
                        <c:v>8.9936450000000008</c:v>
                      </c:pt>
                      <c:pt idx="61645">
                        <c:v>8.9973980000000005</c:v>
                      </c:pt>
                      <c:pt idx="61646">
                        <c:v>9.0009209999999999</c:v>
                      </c:pt>
                      <c:pt idx="61647">
                        <c:v>9.0035759999999989</c:v>
                      </c:pt>
                      <c:pt idx="61648">
                        <c:v>9.006863000000001</c:v>
                      </c:pt>
                      <c:pt idx="61649">
                        <c:v>9.0102150000000005</c:v>
                      </c:pt>
                      <c:pt idx="61650">
                        <c:v>9.0136640000000003</c:v>
                      </c:pt>
                      <c:pt idx="61651">
                        <c:v>9.0176369999999988</c:v>
                      </c:pt>
                      <c:pt idx="61652">
                        <c:v>9.0213429999999999</c:v>
                      </c:pt>
                      <c:pt idx="61653">
                        <c:v>9.0248889999999999</c:v>
                      </c:pt>
                      <c:pt idx="61654">
                        <c:v>9.0277849999999997</c:v>
                      </c:pt>
                      <c:pt idx="61655">
                        <c:v>9.0315599999999989</c:v>
                      </c:pt>
                      <c:pt idx="61656">
                        <c:v>9.0355620000000005</c:v>
                      </c:pt>
                      <c:pt idx="61657">
                        <c:v>9.0399980000000006</c:v>
                      </c:pt>
                      <c:pt idx="61658">
                        <c:v>9.043863</c:v>
                      </c:pt>
                      <c:pt idx="61659">
                        <c:v>9.0483750000000001</c:v>
                      </c:pt>
                      <c:pt idx="61660">
                        <c:v>9.0531870000000012</c:v>
                      </c:pt>
                      <c:pt idx="61661">
                        <c:v>9.0573219999999992</c:v>
                      </c:pt>
                      <c:pt idx="61662">
                        <c:v>9.0620349999999998</c:v>
                      </c:pt>
                      <c:pt idx="61663">
                        <c:v>9.0670380000000002</c:v>
                      </c:pt>
                      <c:pt idx="61664">
                        <c:v>9.0708950000000002</c:v>
                      </c:pt>
                      <c:pt idx="61665">
                        <c:v>9.0754450000000002</c:v>
                      </c:pt>
                      <c:pt idx="61666">
                        <c:v>9.0800739999999998</c:v>
                      </c:pt>
                      <c:pt idx="61667">
                        <c:v>9.0841279999999998</c:v>
                      </c:pt>
                      <c:pt idx="61668">
                        <c:v>9.0887379999999993</c:v>
                      </c:pt>
                      <c:pt idx="61669">
                        <c:v>9.0934570000000008</c:v>
                      </c:pt>
                      <c:pt idx="61670">
                        <c:v>9.0975000000000001</c:v>
                      </c:pt>
                      <c:pt idx="61671">
                        <c:v>9.1018439999999998</c:v>
                      </c:pt>
                      <c:pt idx="61672">
                        <c:v>9.1064600000000002</c:v>
                      </c:pt>
                      <c:pt idx="61673">
                        <c:v>9.1103550000000002</c:v>
                      </c:pt>
                      <c:pt idx="61674">
                        <c:v>9.1141490000000012</c:v>
                      </c:pt>
                      <c:pt idx="61675">
                        <c:v>9.1170640000000009</c:v>
                      </c:pt>
                      <c:pt idx="61676">
                        <c:v>9.1213809999999995</c:v>
                      </c:pt>
                      <c:pt idx="61677">
                        <c:v>9.1249470000000006</c:v>
                      </c:pt>
                      <c:pt idx="61678">
                        <c:v>9.1290329999999997</c:v>
                      </c:pt>
                      <c:pt idx="61679">
                        <c:v>9.0562749999999994</c:v>
                      </c:pt>
                      <c:pt idx="61680">
                        <c:v>9.0190789999999996</c:v>
                      </c:pt>
                      <c:pt idx="61681">
                        <c:v>8.9920489999999997</c:v>
                      </c:pt>
                      <c:pt idx="61682">
                        <c:v>8.9751550000000009</c:v>
                      </c:pt>
                      <c:pt idx="61683">
                        <c:v>8.962256</c:v>
                      </c:pt>
                      <c:pt idx="61684">
                        <c:v>8.9535499999999999</c:v>
                      </c:pt>
                      <c:pt idx="61685">
                        <c:v>8.9481710000000003</c:v>
                      </c:pt>
                      <c:pt idx="61686">
                        <c:v>8.9448170000000005</c:v>
                      </c:pt>
                      <c:pt idx="61687">
                        <c:v>8.9434899999999988</c:v>
                      </c:pt>
                      <c:pt idx="61688">
                        <c:v>8.9430620000000012</c:v>
                      </c:pt>
                      <c:pt idx="61689">
                        <c:v>8.9437820000000006</c:v>
                      </c:pt>
                      <c:pt idx="61690">
                        <c:v>8.9455460000000002</c:v>
                      </c:pt>
                      <c:pt idx="61691">
                        <c:v>8.9476990000000001</c:v>
                      </c:pt>
                      <c:pt idx="61692">
                        <c:v>8.9500190000000011</c:v>
                      </c:pt>
                      <c:pt idx="61693">
                        <c:v>8.952814</c:v>
                      </c:pt>
                      <c:pt idx="61694">
                        <c:v>8.9562310000000007</c:v>
                      </c:pt>
                      <c:pt idx="61695">
                        <c:v>8.9602400000000006</c:v>
                      </c:pt>
                      <c:pt idx="61696">
                        <c:v>8.9641859999999998</c:v>
                      </c:pt>
                      <c:pt idx="61697">
                        <c:v>8.9675609999999999</c:v>
                      </c:pt>
                      <c:pt idx="61698">
                        <c:v>8.9679629999999992</c:v>
                      </c:pt>
                      <c:pt idx="61699">
                        <c:v>8.9710140000000003</c:v>
                      </c:pt>
                      <c:pt idx="61700">
                        <c:v>8.9746190000000006</c:v>
                      </c:pt>
                      <c:pt idx="61701">
                        <c:v>8.9782989999999998</c:v>
                      </c:pt>
                      <c:pt idx="61702">
                        <c:v>8.9819220000000008</c:v>
                      </c:pt>
                      <c:pt idx="61703">
                        <c:v>8.9861139999999988</c:v>
                      </c:pt>
                      <c:pt idx="61704">
                        <c:v>8.9905259999999991</c:v>
                      </c:pt>
                      <c:pt idx="61705">
                        <c:v>8.994682000000001</c:v>
                      </c:pt>
                      <c:pt idx="61706">
                        <c:v>8.9993369999999988</c:v>
                      </c:pt>
                      <c:pt idx="61707">
                        <c:v>9.0039110000000004</c:v>
                      </c:pt>
                      <c:pt idx="61708">
                        <c:v>9.0088869999999996</c:v>
                      </c:pt>
                      <c:pt idx="61709">
                        <c:v>9.0136749999999992</c:v>
                      </c:pt>
                      <c:pt idx="61710">
                        <c:v>9.0185680000000001</c:v>
                      </c:pt>
                      <c:pt idx="61711">
                        <c:v>9.0235419999999991</c:v>
                      </c:pt>
                      <c:pt idx="61712">
                        <c:v>9.0286170000000006</c:v>
                      </c:pt>
                      <c:pt idx="61713">
                        <c:v>9.0338060000000002</c:v>
                      </c:pt>
                      <c:pt idx="61714">
                        <c:v>9.0390809999999995</c:v>
                      </c:pt>
                      <c:pt idx="61715">
                        <c:v>9.044334000000001</c:v>
                      </c:pt>
                      <c:pt idx="61716">
                        <c:v>9.0493509999999997</c:v>
                      </c:pt>
                      <c:pt idx="61717">
                        <c:v>9.0547529999999998</c:v>
                      </c:pt>
                      <c:pt idx="61718">
                        <c:v>9.0598540000000014</c:v>
                      </c:pt>
                      <c:pt idx="61719">
                        <c:v>9.0652469999999994</c:v>
                      </c:pt>
                      <c:pt idx="61720">
                        <c:v>9.0709910000000011</c:v>
                      </c:pt>
                      <c:pt idx="61721">
                        <c:v>9.0763390000000008</c:v>
                      </c:pt>
                      <c:pt idx="61722">
                        <c:v>9.081434999999999</c:v>
                      </c:pt>
                      <c:pt idx="61723">
                        <c:v>9.0861929999999997</c:v>
                      </c:pt>
                      <c:pt idx="61724">
                        <c:v>9.0920839999999998</c:v>
                      </c:pt>
                      <c:pt idx="61725">
                        <c:v>9.0734429999999993</c:v>
                      </c:pt>
                      <c:pt idx="61726">
                        <c:v>9.0673440000000003</c:v>
                      </c:pt>
                      <c:pt idx="61727">
                        <c:v>9.0641449999999999</c:v>
                      </c:pt>
                      <c:pt idx="61728">
                        <c:v>9.0627120000000012</c:v>
                      </c:pt>
                      <c:pt idx="61729">
                        <c:v>9.065942999999999</c:v>
                      </c:pt>
                      <c:pt idx="61730">
                        <c:v>9.0144650000000013</c:v>
                      </c:pt>
                      <c:pt idx="61731">
                        <c:v>8.9929070000000007</c:v>
                      </c:pt>
                      <c:pt idx="61732">
                        <c:v>8.9828949999999992</c:v>
                      </c:pt>
                      <c:pt idx="61733">
                        <c:v>8.9769839999999999</c:v>
                      </c:pt>
                      <c:pt idx="61734">
                        <c:v>8.9739260000000005</c:v>
                      </c:pt>
                      <c:pt idx="61735">
                        <c:v>8.9726789999999994</c:v>
                      </c:pt>
                      <c:pt idx="61736">
                        <c:v>8.9740529999999996</c:v>
                      </c:pt>
                      <c:pt idx="61737">
                        <c:v>8.9769699999999997</c:v>
                      </c:pt>
                      <c:pt idx="61738">
                        <c:v>8.9807610000000011</c:v>
                      </c:pt>
                      <c:pt idx="61739">
                        <c:v>8.9852360000000004</c:v>
                      </c:pt>
                      <c:pt idx="61740">
                        <c:v>8.9899959999999997</c:v>
                      </c:pt>
                      <c:pt idx="61741">
                        <c:v>8.9954350000000005</c:v>
                      </c:pt>
                      <c:pt idx="61742">
                        <c:v>9.0007349999999988</c:v>
                      </c:pt>
                      <c:pt idx="61743">
                        <c:v>9.0055110000000003</c:v>
                      </c:pt>
                      <c:pt idx="61744">
                        <c:v>9.0112500000000004</c:v>
                      </c:pt>
                      <c:pt idx="61745">
                        <c:v>9.0168850000000003</c:v>
                      </c:pt>
                      <c:pt idx="61746">
                        <c:v>9.0224700000000002</c:v>
                      </c:pt>
                      <c:pt idx="61747">
                        <c:v>9.0284849999999999</c:v>
                      </c:pt>
                      <c:pt idx="61748">
                        <c:v>9.0351530000000011</c:v>
                      </c:pt>
                      <c:pt idx="61749">
                        <c:v>9.0420049999999996</c:v>
                      </c:pt>
                      <c:pt idx="61750">
                        <c:v>9.0481090000000002</c:v>
                      </c:pt>
                      <c:pt idx="61751">
                        <c:v>9.0467750000000002</c:v>
                      </c:pt>
                      <c:pt idx="61752">
                        <c:v>9.0508100000000002</c:v>
                      </c:pt>
                      <c:pt idx="61753">
                        <c:v>9.0556190000000001</c:v>
                      </c:pt>
                      <c:pt idx="61754">
                        <c:v>9.061382</c:v>
                      </c:pt>
                      <c:pt idx="61755">
                        <c:v>9.0680979999999991</c:v>
                      </c:pt>
                      <c:pt idx="61756">
                        <c:v>9.0754070000000002</c:v>
                      </c:pt>
                      <c:pt idx="61757">
                        <c:v>9.0823920000000005</c:v>
                      </c:pt>
                      <c:pt idx="61758">
                        <c:v>9.0902510000000003</c:v>
                      </c:pt>
                      <c:pt idx="61759">
                        <c:v>9.0979710000000011</c:v>
                      </c:pt>
                      <c:pt idx="61760">
                        <c:v>9.1031600000000008</c:v>
                      </c:pt>
                      <c:pt idx="61761">
                        <c:v>9.1097769999999993</c:v>
                      </c:pt>
                      <c:pt idx="61762">
                        <c:v>9.1157070000000004</c:v>
                      </c:pt>
                      <c:pt idx="61763">
                        <c:v>9.1230140000000013</c:v>
                      </c:pt>
                      <c:pt idx="61764">
                        <c:v>9.1302229999999991</c:v>
                      </c:pt>
                      <c:pt idx="61765">
                        <c:v>9.1376969999999993</c:v>
                      </c:pt>
                      <c:pt idx="61766">
                        <c:v>9.1449369999999988</c:v>
                      </c:pt>
                      <c:pt idx="61767">
                        <c:v>9.1524850000000004</c:v>
                      </c:pt>
                      <c:pt idx="61768">
                        <c:v>9.1598420000000011</c:v>
                      </c:pt>
                      <c:pt idx="61769">
                        <c:v>9.1675269999999998</c:v>
                      </c:pt>
                      <c:pt idx="61770">
                        <c:v>9.1748739999999991</c:v>
                      </c:pt>
                      <c:pt idx="61771">
                        <c:v>9.1825840000000003</c:v>
                      </c:pt>
                      <c:pt idx="61772">
                        <c:v>9.1900289999999991</c:v>
                      </c:pt>
                      <c:pt idx="61773">
                        <c:v>9.1977019999999996</c:v>
                      </c:pt>
                      <c:pt idx="61774">
                        <c:v>9.2051459999999992</c:v>
                      </c:pt>
                      <c:pt idx="61775">
                        <c:v>9.2128399999999999</c:v>
                      </c:pt>
                      <c:pt idx="61776">
                        <c:v>9.2032369999999997</c:v>
                      </c:pt>
                      <c:pt idx="61777">
                        <c:v>9.2055589999999992</c:v>
                      </c:pt>
                      <c:pt idx="61778">
                        <c:v>9.2109680000000012</c:v>
                      </c:pt>
                      <c:pt idx="61779">
                        <c:v>9.2170389999999998</c:v>
                      </c:pt>
                      <c:pt idx="61780">
                        <c:v>9.2233610000000006</c:v>
                      </c:pt>
                      <c:pt idx="61781">
                        <c:v>9.2304430000000011</c:v>
                      </c:pt>
                      <c:pt idx="61782">
                        <c:v>9.237271999999999</c:v>
                      </c:pt>
                      <c:pt idx="61783">
                        <c:v>9.2446169999999999</c:v>
                      </c:pt>
                      <c:pt idx="61784">
                        <c:v>9.2519489999999998</c:v>
                      </c:pt>
                      <c:pt idx="61785">
                        <c:v>9.2594449999999995</c:v>
                      </c:pt>
                      <c:pt idx="61786">
                        <c:v>9.266883</c:v>
                      </c:pt>
                      <c:pt idx="61787">
                        <c:v>9.2701630000000002</c:v>
                      </c:pt>
                      <c:pt idx="61788">
                        <c:v>9.2746139999999997</c:v>
                      </c:pt>
                      <c:pt idx="61789">
                        <c:v>9.2798759999999998</c:v>
                      </c:pt>
                      <c:pt idx="61790">
                        <c:v>9.2854320000000001</c:v>
                      </c:pt>
                      <c:pt idx="61791">
                        <c:v>9.2896529999999995</c:v>
                      </c:pt>
                      <c:pt idx="61792">
                        <c:v>9.2947610000000012</c:v>
                      </c:pt>
                      <c:pt idx="61793">
                        <c:v>9.300198</c:v>
                      </c:pt>
                      <c:pt idx="61794">
                        <c:v>9.3056380000000001</c:v>
                      </c:pt>
                      <c:pt idx="61795">
                        <c:v>9.3114980000000003</c:v>
                      </c:pt>
                      <c:pt idx="61796">
                        <c:v>9.3172630000000005</c:v>
                      </c:pt>
                      <c:pt idx="61797">
                        <c:v>9.3234790000000007</c:v>
                      </c:pt>
                      <c:pt idx="61798">
                        <c:v>9.3294809999999995</c:v>
                      </c:pt>
                      <c:pt idx="61799">
                        <c:v>9.3357849999999996</c:v>
                      </c:pt>
                      <c:pt idx="61800">
                        <c:v>9.341743000000001</c:v>
                      </c:pt>
                      <c:pt idx="61801">
                        <c:v>9.3478490000000001</c:v>
                      </c:pt>
                      <c:pt idx="61802">
                        <c:v>9.3537680000000005</c:v>
                      </c:pt>
                      <c:pt idx="61803">
                        <c:v>9.3602790000000002</c:v>
                      </c:pt>
                      <c:pt idx="61804">
                        <c:v>9.3662460000000003</c:v>
                      </c:pt>
                      <c:pt idx="61805">
                        <c:v>9.3729809999999993</c:v>
                      </c:pt>
                      <c:pt idx="61806">
                        <c:v>9.3792819999999999</c:v>
                      </c:pt>
                      <c:pt idx="61807">
                        <c:v>9.3859639999999995</c:v>
                      </c:pt>
                      <c:pt idx="61808">
                        <c:v>9.3923069999999989</c:v>
                      </c:pt>
                      <c:pt idx="61809">
                        <c:v>9.3991600000000002</c:v>
                      </c:pt>
                      <c:pt idx="61810">
                        <c:v>9.4055180000000007</c:v>
                      </c:pt>
                      <c:pt idx="61811">
                        <c:v>9.4125960000000006</c:v>
                      </c:pt>
                      <c:pt idx="61812">
                        <c:v>9.4185920000000003</c:v>
                      </c:pt>
                      <c:pt idx="61813">
                        <c:v>9.4251969999999989</c:v>
                      </c:pt>
                      <c:pt idx="61814">
                        <c:v>9.4308560000000003</c:v>
                      </c:pt>
                      <c:pt idx="61815">
                        <c:v>9.4351090000000006</c:v>
                      </c:pt>
                      <c:pt idx="61816">
                        <c:v>9.4412850000000006</c:v>
                      </c:pt>
                      <c:pt idx="61817">
                        <c:v>9.4476910000000007</c:v>
                      </c:pt>
                      <c:pt idx="61818">
                        <c:v>9.4544119999999996</c:v>
                      </c:pt>
                      <c:pt idx="61819">
                        <c:v>9.4610819999999993</c:v>
                      </c:pt>
                      <c:pt idx="61820">
                        <c:v>9.4610620000000001</c:v>
                      </c:pt>
                      <c:pt idx="61821">
                        <c:v>9.4700159999999993</c:v>
                      </c:pt>
                      <c:pt idx="61822">
                        <c:v>9.4778660000000006</c:v>
                      </c:pt>
                      <c:pt idx="61823">
                        <c:v>9.4852469999999993</c:v>
                      </c:pt>
                      <c:pt idx="61824">
                        <c:v>9.492934</c:v>
                      </c:pt>
                      <c:pt idx="61825">
                        <c:v>9.5005819999999996</c:v>
                      </c:pt>
                      <c:pt idx="61826">
                        <c:v>9.507301</c:v>
                      </c:pt>
                      <c:pt idx="61827">
                        <c:v>9.5146049999999995</c:v>
                      </c:pt>
                      <c:pt idx="61828">
                        <c:v>9.5217030000000005</c:v>
                      </c:pt>
                      <c:pt idx="61829">
                        <c:v>9.5295430000000003</c:v>
                      </c:pt>
                      <c:pt idx="61830">
                        <c:v>9.5371030000000001</c:v>
                      </c:pt>
                      <c:pt idx="61831">
                        <c:v>9.5442520000000002</c:v>
                      </c:pt>
                      <c:pt idx="61832">
                        <c:v>9.5519359999999995</c:v>
                      </c:pt>
                      <c:pt idx="61833">
                        <c:v>9.558527999999999</c:v>
                      </c:pt>
                      <c:pt idx="61834">
                        <c:v>9.5659609999999997</c:v>
                      </c:pt>
                      <c:pt idx="61835">
                        <c:v>9.5730820000000012</c:v>
                      </c:pt>
                      <c:pt idx="61836">
                        <c:v>9.5806310000000003</c:v>
                      </c:pt>
                      <c:pt idx="61837">
                        <c:v>9.5876059999999992</c:v>
                      </c:pt>
                      <c:pt idx="61838">
                        <c:v>9.594517999999999</c:v>
                      </c:pt>
                      <c:pt idx="61839">
                        <c:v>9.6020700000000012</c:v>
                      </c:pt>
                      <c:pt idx="61840">
                        <c:v>9.6087089999999993</c:v>
                      </c:pt>
                      <c:pt idx="61841">
                        <c:v>9.6158809999999999</c:v>
                      </c:pt>
                      <c:pt idx="61842">
                        <c:v>9.6225229999999993</c:v>
                      </c:pt>
                      <c:pt idx="61843">
                        <c:v>9.6296890000000008</c:v>
                      </c:pt>
                      <c:pt idx="61844">
                        <c:v>9.6368919999999996</c:v>
                      </c:pt>
                      <c:pt idx="61845">
                        <c:v>9.6429670000000005</c:v>
                      </c:pt>
                      <c:pt idx="61846">
                        <c:v>9.6499790000000001</c:v>
                      </c:pt>
                      <c:pt idx="61847">
                        <c:v>9.6574000000000009</c:v>
                      </c:pt>
                      <c:pt idx="61848">
                        <c:v>9.6641969999999997</c:v>
                      </c:pt>
                      <c:pt idx="61849">
                        <c:v>9.6706859999999999</c:v>
                      </c:pt>
                      <c:pt idx="61850">
                        <c:v>9.677738999999999</c:v>
                      </c:pt>
                      <c:pt idx="61851">
                        <c:v>9.6846779999999999</c:v>
                      </c:pt>
                      <c:pt idx="61852">
                        <c:v>9.6920110000000008</c:v>
                      </c:pt>
                      <c:pt idx="61853">
                        <c:v>9.6981199999999994</c:v>
                      </c:pt>
                      <c:pt idx="61854">
                        <c:v>9.7044239999999995</c:v>
                      </c:pt>
                      <c:pt idx="61855">
                        <c:v>9.7109950000000005</c:v>
                      </c:pt>
                      <c:pt idx="61856">
                        <c:v>9.7180569999999999</c:v>
                      </c:pt>
                      <c:pt idx="61857">
                        <c:v>9.7235829999999996</c:v>
                      </c:pt>
                      <c:pt idx="61858">
                        <c:v>9.7301669999999998</c:v>
                      </c:pt>
                      <c:pt idx="61859">
                        <c:v>9.7372569999999996</c:v>
                      </c:pt>
                      <c:pt idx="61860">
                        <c:v>9.7444939999999995</c:v>
                      </c:pt>
                      <c:pt idx="61861">
                        <c:v>9.7506550000000001</c:v>
                      </c:pt>
                      <c:pt idx="61862">
                        <c:v>9.7571929999999991</c:v>
                      </c:pt>
                      <c:pt idx="61863">
                        <c:v>9.7633700000000001</c:v>
                      </c:pt>
                      <c:pt idx="61864">
                        <c:v>9.7699250000000006</c:v>
                      </c:pt>
                      <c:pt idx="61865">
                        <c:v>9.7763829999999992</c:v>
                      </c:pt>
                      <c:pt idx="61866">
                        <c:v>9.7822709999999997</c:v>
                      </c:pt>
                      <c:pt idx="61867">
                        <c:v>9.7891849999999998</c:v>
                      </c:pt>
                      <c:pt idx="61868">
                        <c:v>9.7949350000000006</c:v>
                      </c:pt>
                      <c:pt idx="61869">
                        <c:v>9.8016539999999992</c:v>
                      </c:pt>
                      <c:pt idx="61870">
                        <c:v>9.8078420000000008</c:v>
                      </c:pt>
                      <c:pt idx="61871">
                        <c:v>9.8138129999999997</c:v>
                      </c:pt>
                      <c:pt idx="61872">
                        <c:v>9.8206679999999995</c:v>
                      </c:pt>
                      <c:pt idx="61873">
                        <c:v>9.8270549999999997</c:v>
                      </c:pt>
                      <c:pt idx="61874">
                        <c:v>9.8328550000000003</c:v>
                      </c:pt>
                      <c:pt idx="61875">
                        <c:v>9.8392809999999997</c:v>
                      </c:pt>
                      <c:pt idx="61876">
                        <c:v>9.8451599999999999</c:v>
                      </c:pt>
                      <c:pt idx="61877">
                        <c:v>9.8516150000000007</c:v>
                      </c:pt>
                      <c:pt idx="61878">
                        <c:v>9.8574579999999994</c:v>
                      </c:pt>
                      <c:pt idx="61879">
                        <c:v>9.8632969999999993</c:v>
                      </c:pt>
                      <c:pt idx="61880">
                        <c:v>9.869409000000001</c:v>
                      </c:pt>
                      <c:pt idx="61881">
                        <c:v>9.8757739999999998</c:v>
                      </c:pt>
                      <c:pt idx="61882">
                        <c:v>9.8820200000000007</c:v>
                      </c:pt>
                      <c:pt idx="61883">
                        <c:v>9.8881099999999993</c:v>
                      </c:pt>
                      <c:pt idx="61884">
                        <c:v>9.893184999999999</c:v>
                      </c:pt>
                      <c:pt idx="61885">
                        <c:v>9.899127</c:v>
                      </c:pt>
                      <c:pt idx="61886">
                        <c:v>9.9049759999999996</c:v>
                      </c:pt>
                      <c:pt idx="61887">
                        <c:v>9.9112439999999999</c:v>
                      </c:pt>
                      <c:pt idx="61888">
                        <c:v>9.9172079999999987</c:v>
                      </c:pt>
                      <c:pt idx="61889">
                        <c:v>9.9237219999999997</c:v>
                      </c:pt>
                      <c:pt idx="61890">
                        <c:v>9.9293610000000001</c:v>
                      </c:pt>
                      <c:pt idx="61891">
                        <c:v>9.9332030000000007</c:v>
                      </c:pt>
                      <c:pt idx="61892">
                        <c:v>9.9345949999999998</c:v>
                      </c:pt>
                      <c:pt idx="61893">
                        <c:v>9.9366970000000006</c:v>
                      </c:pt>
                      <c:pt idx="61894">
                        <c:v>9.9374500000000001</c:v>
                      </c:pt>
                      <c:pt idx="61895">
                        <c:v>9.9391510000000007</c:v>
                      </c:pt>
                      <c:pt idx="61896">
                        <c:v>9.9416259999999994</c:v>
                      </c:pt>
                      <c:pt idx="61897">
                        <c:v>9.9455069999999992</c:v>
                      </c:pt>
                      <c:pt idx="61898">
                        <c:v>9.9497429999999998</c:v>
                      </c:pt>
                      <c:pt idx="61899">
                        <c:v>9.9536909999999992</c:v>
                      </c:pt>
                      <c:pt idx="61900">
                        <c:v>9.9580990000000007</c:v>
                      </c:pt>
                      <c:pt idx="61901">
                        <c:v>9.9615010000000002</c:v>
                      </c:pt>
                      <c:pt idx="61902">
                        <c:v>9.9649619999999999</c:v>
                      </c:pt>
                      <c:pt idx="61903">
                        <c:v>9.9683299999999999</c:v>
                      </c:pt>
                      <c:pt idx="61904">
                        <c:v>9.971546</c:v>
                      </c:pt>
                      <c:pt idx="61905">
                        <c:v>9.9740560000000009</c:v>
                      </c:pt>
                      <c:pt idx="61906">
                        <c:v>9.9787970000000001</c:v>
                      </c:pt>
                      <c:pt idx="61907">
                        <c:v>9.9837869999999995</c:v>
                      </c:pt>
                      <c:pt idx="61908">
                        <c:v>9.9899649999999998</c:v>
                      </c:pt>
                      <c:pt idx="61909">
                        <c:v>9.9957329999999995</c:v>
                      </c:pt>
                      <c:pt idx="61910">
                        <c:v>10.00267</c:v>
                      </c:pt>
                      <c:pt idx="61911">
                        <c:v>10.00975</c:v>
                      </c:pt>
                      <c:pt idx="61912">
                        <c:v>10.016970000000001</c:v>
                      </c:pt>
                      <c:pt idx="61913">
                        <c:v>10.022390000000001</c:v>
                      </c:pt>
                      <c:pt idx="61914">
                        <c:v>10.02909</c:v>
                      </c:pt>
                      <c:pt idx="61915">
                        <c:v>10.035410000000001</c:v>
                      </c:pt>
                      <c:pt idx="61916">
                        <c:v>10.043189999999999</c:v>
                      </c:pt>
                      <c:pt idx="61917">
                        <c:v>10.050410000000001</c:v>
                      </c:pt>
                      <c:pt idx="61918">
                        <c:v>10.057259999999999</c:v>
                      </c:pt>
                      <c:pt idx="61919">
                        <c:v>10.065379999999999</c:v>
                      </c:pt>
                      <c:pt idx="61920">
                        <c:v>10.073399999999999</c:v>
                      </c:pt>
                      <c:pt idx="61921">
                        <c:v>10.082180000000001</c:v>
                      </c:pt>
                      <c:pt idx="61922">
                        <c:v>10.091190000000001</c:v>
                      </c:pt>
                      <c:pt idx="61923">
                        <c:v>10.098929999999999</c:v>
                      </c:pt>
                      <c:pt idx="61924">
                        <c:v>10.107790000000001</c:v>
                      </c:pt>
                      <c:pt idx="61925">
                        <c:v>10.11693</c:v>
                      </c:pt>
                      <c:pt idx="61926">
                        <c:v>10.125910000000001</c:v>
                      </c:pt>
                      <c:pt idx="61927">
                        <c:v>10.13531</c:v>
                      </c:pt>
                      <c:pt idx="61928">
                        <c:v>10.143640000000001</c:v>
                      </c:pt>
                      <c:pt idx="61929">
                        <c:v>10.152660000000001</c:v>
                      </c:pt>
                      <c:pt idx="61930">
                        <c:v>10.16179</c:v>
                      </c:pt>
                      <c:pt idx="61931">
                        <c:v>10.17149</c:v>
                      </c:pt>
                      <c:pt idx="61932">
                        <c:v>10.180869999999999</c:v>
                      </c:pt>
                      <c:pt idx="61933">
                        <c:v>10.18974</c:v>
                      </c:pt>
                      <c:pt idx="61934">
                        <c:v>10.19782</c:v>
                      </c:pt>
                      <c:pt idx="61935">
                        <c:v>10.207409999999999</c:v>
                      </c:pt>
                      <c:pt idx="61936">
                        <c:v>10.216670000000001</c:v>
                      </c:pt>
                      <c:pt idx="61937">
                        <c:v>10.225999999999999</c:v>
                      </c:pt>
                      <c:pt idx="61938">
                        <c:v>10.23386</c:v>
                      </c:pt>
                      <c:pt idx="61939">
                        <c:v>10.242430000000001</c:v>
                      </c:pt>
                      <c:pt idx="61940">
                        <c:v>10.251660000000001</c:v>
                      </c:pt>
                      <c:pt idx="61941">
                        <c:v>10.26066</c:v>
                      </c:pt>
                      <c:pt idx="61942">
                        <c:v>10.269569999999998</c:v>
                      </c:pt>
                      <c:pt idx="61943">
                        <c:v>10.278739999999999</c:v>
                      </c:pt>
                      <c:pt idx="61944">
                        <c:v>10.286619999999999</c:v>
                      </c:pt>
                      <c:pt idx="61945">
                        <c:v>10.295780000000001</c:v>
                      </c:pt>
                      <c:pt idx="61946">
                        <c:v>10.304070000000001</c:v>
                      </c:pt>
                      <c:pt idx="61947">
                        <c:v>10.31203</c:v>
                      </c:pt>
                      <c:pt idx="61948">
                        <c:v>10.321160000000001</c:v>
                      </c:pt>
                      <c:pt idx="61949">
                        <c:v>10.330440000000001</c:v>
                      </c:pt>
                      <c:pt idx="61950">
                        <c:v>10.339780000000001</c:v>
                      </c:pt>
                      <c:pt idx="61951">
                        <c:v>10.34976</c:v>
                      </c:pt>
                      <c:pt idx="61952">
                        <c:v>10.358989999999999</c:v>
                      </c:pt>
                      <c:pt idx="61953">
                        <c:v>10.368790000000001</c:v>
                      </c:pt>
                      <c:pt idx="61954">
                        <c:v>10.37814</c:v>
                      </c:pt>
                      <c:pt idx="61955">
                        <c:v>10.38823</c:v>
                      </c:pt>
                      <c:pt idx="61956">
                        <c:v>10.39781</c:v>
                      </c:pt>
                      <c:pt idx="61957">
                        <c:v>10.407589999999999</c:v>
                      </c:pt>
                      <c:pt idx="61958">
                        <c:v>10.41666</c:v>
                      </c:pt>
                      <c:pt idx="61959">
                        <c:v>10.426690000000001</c:v>
                      </c:pt>
                      <c:pt idx="61960">
                        <c:v>10.435920000000001</c:v>
                      </c:pt>
                      <c:pt idx="61961">
                        <c:v>10.44608</c:v>
                      </c:pt>
                      <c:pt idx="61962">
                        <c:v>10.456099999999999</c:v>
                      </c:pt>
                      <c:pt idx="61963">
                        <c:v>10.465789999999998</c:v>
                      </c:pt>
                      <c:pt idx="61964">
                        <c:v>10.475380000000001</c:v>
                      </c:pt>
                      <c:pt idx="61965">
                        <c:v>10.48584</c:v>
                      </c:pt>
                      <c:pt idx="61966">
                        <c:v>10.495049999999999</c:v>
                      </c:pt>
                      <c:pt idx="61967">
                        <c:v>10.50193</c:v>
                      </c:pt>
                      <c:pt idx="61968">
                        <c:v>10.50867</c:v>
                      </c:pt>
                      <c:pt idx="61969">
                        <c:v>10.517339999999999</c:v>
                      </c:pt>
                      <c:pt idx="61970">
                        <c:v>10.52582</c:v>
                      </c:pt>
                      <c:pt idx="61971">
                        <c:v>10.53509</c:v>
                      </c:pt>
                      <c:pt idx="61972">
                        <c:v>10.54444</c:v>
                      </c:pt>
                      <c:pt idx="61973">
                        <c:v>10.554220000000001</c:v>
                      </c:pt>
                      <c:pt idx="61974">
                        <c:v>10.56343</c:v>
                      </c:pt>
                      <c:pt idx="61975">
                        <c:v>10.572800000000001</c:v>
                      </c:pt>
                      <c:pt idx="61976">
                        <c:v>10.582180000000001</c:v>
                      </c:pt>
                      <c:pt idx="61977">
                        <c:v>10.59202</c:v>
                      </c:pt>
                      <c:pt idx="61978">
                        <c:v>10.601330000000001</c:v>
                      </c:pt>
                      <c:pt idx="61979">
                        <c:v>10.610189999999999</c:v>
                      </c:pt>
                      <c:pt idx="61980">
                        <c:v>10.61857</c:v>
                      </c:pt>
                      <c:pt idx="61981">
                        <c:v>10.62749</c:v>
                      </c:pt>
                      <c:pt idx="61982">
                        <c:v>10.63636</c:v>
                      </c:pt>
                      <c:pt idx="61983">
                        <c:v>10.644670000000001</c:v>
                      </c:pt>
                      <c:pt idx="61984">
                        <c:v>10.653360000000001</c:v>
                      </c:pt>
                      <c:pt idx="61985">
                        <c:v>10.662430000000001</c:v>
                      </c:pt>
                      <c:pt idx="61986">
                        <c:v>10.671850000000001</c:v>
                      </c:pt>
                      <c:pt idx="61987">
                        <c:v>10.680810000000001</c:v>
                      </c:pt>
                      <c:pt idx="61988">
                        <c:v>10.689200000000001</c:v>
                      </c:pt>
                      <c:pt idx="61989">
                        <c:v>10.69834</c:v>
                      </c:pt>
                      <c:pt idx="61990">
                        <c:v>10.707519999999999</c:v>
                      </c:pt>
                      <c:pt idx="61991">
                        <c:v>10.717099999999999</c:v>
                      </c:pt>
                      <c:pt idx="61992">
                        <c:v>10.72588</c:v>
                      </c:pt>
                      <c:pt idx="61993">
                        <c:v>10.734760000000001</c:v>
                      </c:pt>
                      <c:pt idx="61994">
                        <c:v>10.743600000000001</c:v>
                      </c:pt>
                      <c:pt idx="61995">
                        <c:v>10.752459999999999</c:v>
                      </c:pt>
                      <c:pt idx="61996">
                        <c:v>10.761389999999999</c:v>
                      </c:pt>
                      <c:pt idx="61997">
                        <c:v>10.769770000000001</c:v>
                      </c:pt>
                      <c:pt idx="61998">
                        <c:v>10.77736</c:v>
                      </c:pt>
                      <c:pt idx="61999">
                        <c:v>10.785499999999999</c:v>
                      </c:pt>
                      <c:pt idx="62000">
                        <c:v>10.79297</c:v>
                      </c:pt>
                      <c:pt idx="62001">
                        <c:v>10.797740000000001</c:v>
                      </c:pt>
                      <c:pt idx="62002">
                        <c:v>10.801600000000001</c:v>
                      </c:pt>
                      <c:pt idx="62003">
                        <c:v>10.806649999999999</c:v>
                      </c:pt>
                      <c:pt idx="62004">
                        <c:v>10.813140000000001</c:v>
                      </c:pt>
                      <c:pt idx="62005">
                        <c:v>10.817829999999999</c:v>
                      </c:pt>
                      <c:pt idx="62006">
                        <c:v>10.823309999999999</c:v>
                      </c:pt>
                      <c:pt idx="62007">
                        <c:v>10.82921</c:v>
                      </c:pt>
                      <c:pt idx="62008">
                        <c:v>10.835170000000002</c:v>
                      </c:pt>
                      <c:pt idx="62009">
                        <c:v>10.83953</c:v>
                      </c:pt>
                      <c:pt idx="62010">
                        <c:v>10.84538</c:v>
                      </c:pt>
                      <c:pt idx="62011">
                        <c:v>10.850729999999999</c:v>
                      </c:pt>
                      <c:pt idx="62012">
                        <c:v>10.856570000000001</c:v>
                      </c:pt>
                      <c:pt idx="62013">
                        <c:v>10.861369999999999</c:v>
                      </c:pt>
                      <c:pt idx="62014">
                        <c:v>10.86467</c:v>
                      </c:pt>
                      <c:pt idx="62015">
                        <c:v>10.869759999999999</c:v>
                      </c:pt>
                      <c:pt idx="62016">
                        <c:v>10.874749999999999</c:v>
                      </c:pt>
                      <c:pt idx="62017">
                        <c:v>10.87954</c:v>
                      </c:pt>
                      <c:pt idx="62018">
                        <c:v>10.883640000000002</c:v>
                      </c:pt>
                      <c:pt idx="62019">
                        <c:v>10.888070000000001</c:v>
                      </c:pt>
                      <c:pt idx="62020">
                        <c:v>10.89296</c:v>
                      </c:pt>
                      <c:pt idx="62021">
                        <c:v>10.897220000000001</c:v>
                      </c:pt>
                      <c:pt idx="62022">
                        <c:v>10.9016</c:v>
                      </c:pt>
                      <c:pt idx="62023">
                        <c:v>10.904810000000001</c:v>
                      </c:pt>
                      <c:pt idx="62024">
                        <c:v>10.908739999999998</c:v>
                      </c:pt>
                      <c:pt idx="62025">
                        <c:v>10.913710000000002</c:v>
                      </c:pt>
                      <c:pt idx="62026">
                        <c:v>10.919229999999999</c:v>
                      </c:pt>
                      <c:pt idx="62027">
                        <c:v>10.925339999999998</c:v>
                      </c:pt>
                      <c:pt idx="62028">
                        <c:v>10.931429999999999</c:v>
                      </c:pt>
                      <c:pt idx="62029">
                        <c:v>10.937349999999999</c:v>
                      </c:pt>
                      <c:pt idx="62030">
                        <c:v>10.94374</c:v>
                      </c:pt>
                      <c:pt idx="62031">
                        <c:v>10.95065</c:v>
                      </c:pt>
                      <c:pt idx="62032">
                        <c:v>10.958760000000002</c:v>
                      </c:pt>
                      <c:pt idx="62033">
                        <c:v>10.967649999999999</c:v>
                      </c:pt>
                      <c:pt idx="62034">
                        <c:v>10.977110000000001</c:v>
                      </c:pt>
                      <c:pt idx="62035">
                        <c:v>10.98535</c:v>
                      </c:pt>
                      <c:pt idx="62036">
                        <c:v>10.994949999999999</c:v>
                      </c:pt>
                      <c:pt idx="62037">
                        <c:v>11.004240000000001</c:v>
                      </c:pt>
                      <c:pt idx="62038">
                        <c:v>11.014230000000001</c:v>
                      </c:pt>
                      <c:pt idx="62039">
                        <c:v>11.023769999999999</c:v>
                      </c:pt>
                      <c:pt idx="62040">
                        <c:v>11.03266</c:v>
                      </c:pt>
                      <c:pt idx="62041">
                        <c:v>11.040509999999999</c:v>
                      </c:pt>
                      <c:pt idx="62042">
                        <c:v>11.047800000000001</c:v>
                      </c:pt>
                      <c:pt idx="62043">
                        <c:v>11.054930000000001</c:v>
                      </c:pt>
                      <c:pt idx="62044">
                        <c:v>11.06052</c:v>
                      </c:pt>
                      <c:pt idx="62045">
                        <c:v>11.066890000000001</c:v>
                      </c:pt>
                      <c:pt idx="62046">
                        <c:v>11.07372</c:v>
                      </c:pt>
                      <c:pt idx="62047">
                        <c:v>11.08061</c:v>
                      </c:pt>
                      <c:pt idx="62048">
                        <c:v>11.08656</c:v>
                      </c:pt>
                      <c:pt idx="62049">
                        <c:v>11.0928</c:v>
                      </c:pt>
                      <c:pt idx="62050">
                        <c:v>11.099820000000001</c:v>
                      </c:pt>
                      <c:pt idx="62051">
                        <c:v>11.10735</c:v>
                      </c:pt>
                      <c:pt idx="62052">
                        <c:v>11.114980000000001</c:v>
                      </c:pt>
                      <c:pt idx="62053">
                        <c:v>11.123419999999999</c:v>
                      </c:pt>
                      <c:pt idx="62054">
                        <c:v>11.130279999999999</c:v>
                      </c:pt>
                      <c:pt idx="62055">
                        <c:v>11.138010000000001</c:v>
                      </c:pt>
                      <c:pt idx="62056">
                        <c:v>11.146069999999998</c:v>
                      </c:pt>
                      <c:pt idx="62057">
                        <c:v>11.15469</c:v>
                      </c:pt>
                      <c:pt idx="62058">
                        <c:v>11.16296</c:v>
                      </c:pt>
                      <c:pt idx="62059">
                        <c:v>11.17061</c:v>
                      </c:pt>
                      <c:pt idx="62060">
                        <c:v>11.1785</c:v>
                      </c:pt>
                      <c:pt idx="62061">
                        <c:v>11.18634</c:v>
                      </c:pt>
                      <c:pt idx="62062">
                        <c:v>11.194569999999999</c:v>
                      </c:pt>
                      <c:pt idx="62063">
                        <c:v>11.20255</c:v>
                      </c:pt>
                      <c:pt idx="62064">
                        <c:v>11.209949999999999</c:v>
                      </c:pt>
                      <c:pt idx="62065">
                        <c:v>11.217699999999999</c:v>
                      </c:pt>
                      <c:pt idx="62066">
                        <c:v>11.22574</c:v>
                      </c:pt>
                      <c:pt idx="62067">
                        <c:v>11.233439999999998</c:v>
                      </c:pt>
                      <c:pt idx="62068">
                        <c:v>11.24161</c:v>
                      </c:pt>
                      <c:pt idx="62069">
                        <c:v>11.249089999999999</c:v>
                      </c:pt>
                      <c:pt idx="62070">
                        <c:v>11.25667</c:v>
                      </c:pt>
                      <c:pt idx="62071">
                        <c:v>11.26473</c:v>
                      </c:pt>
                      <c:pt idx="62072">
                        <c:v>11.27318</c:v>
                      </c:pt>
                      <c:pt idx="62073">
                        <c:v>11.281369999999999</c:v>
                      </c:pt>
                      <c:pt idx="62074">
                        <c:v>11.289619999999999</c:v>
                      </c:pt>
                      <c:pt idx="62075">
                        <c:v>11.29654</c:v>
                      </c:pt>
                      <c:pt idx="62076">
                        <c:v>11.303700000000001</c:v>
                      </c:pt>
                      <c:pt idx="62077">
                        <c:v>11.31213</c:v>
                      </c:pt>
                      <c:pt idx="62078">
                        <c:v>11.320639999999999</c:v>
                      </c:pt>
                      <c:pt idx="62079">
                        <c:v>11.328519999999999</c:v>
                      </c:pt>
                      <c:pt idx="62080">
                        <c:v>11.335459999999999</c:v>
                      </c:pt>
                      <c:pt idx="62081">
                        <c:v>11.34117</c:v>
                      </c:pt>
                      <c:pt idx="62082">
                        <c:v>11.3485</c:v>
                      </c:pt>
                      <c:pt idx="62083">
                        <c:v>11.35524</c:v>
                      </c:pt>
                      <c:pt idx="62084">
                        <c:v>11.36308</c:v>
                      </c:pt>
                      <c:pt idx="62085">
                        <c:v>11.37072</c:v>
                      </c:pt>
                      <c:pt idx="62086">
                        <c:v>11.37829</c:v>
                      </c:pt>
                      <c:pt idx="62087">
                        <c:v>11.38467</c:v>
                      </c:pt>
                      <c:pt idx="62088">
                        <c:v>11.39208</c:v>
                      </c:pt>
                      <c:pt idx="62089">
                        <c:v>11.399379999999999</c:v>
                      </c:pt>
                      <c:pt idx="62090">
                        <c:v>11.40727</c:v>
                      </c:pt>
                      <c:pt idx="62091">
                        <c:v>11.415120000000002</c:v>
                      </c:pt>
                      <c:pt idx="62092">
                        <c:v>11.422319999999999</c:v>
                      </c:pt>
                      <c:pt idx="62093">
                        <c:v>11.429499999999999</c:v>
                      </c:pt>
                      <c:pt idx="62094">
                        <c:v>11.435930000000001</c:v>
                      </c:pt>
                      <c:pt idx="62095">
                        <c:v>11.44267</c:v>
                      </c:pt>
                      <c:pt idx="62096">
                        <c:v>11.44895</c:v>
                      </c:pt>
                      <c:pt idx="62097">
                        <c:v>11.455360000000001</c:v>
                      </c:pt>
                      <c:pt idx="62098">
                        <c:v>11.461980000000001</c:v>
                      </c:pt>
                      <c:pt idx="62099">
                        <c:v>11.469339999999999</c:v>
                      </c:pt>
                      <c:pt idx="62100">
                        <c:v>11.47686</c:v>
                      </c:pt>
                      <c:pt idx="62101">
                        <c:v>11.4839</c:v>
                      </c:pt>
                      <c:pt idx="62102">
                        <c:v>11.491150000000001</c:v>
                      </c:pt>
                      <c:pt idx="62103">
                        <c:v>11.498790000000001</c:v>
                      </c:pt>
                      <c:pt idx="62104">
                        <c:v>11.50658</c:v>
                      </c:pt>
                      <c:pt idx="62105">
                        <c:v>11.51403</c:v>
                      </c:pt>
                      <c:pt idx="62106">
                        <c:v>11.521809999999999</c:v>
                      </c:pt>
                      <c:pt idx="62107">
                        <c:v>11.528780000000001</c:v>
                      </c:pt>
                      <c:pt idx="62108">
                        <c:v>11.53589</c:v>
                      </c:pt>
                      <c:pt idx="62109">
                        <c:v>11.541980000000001</c:v>
                      </c:pt>
                      <c:pt idx="62110">
                        <c:v>11.549240000000001</c:v>
                      </c:pt>
                      <c:pt idx="62111">
                        <c:v>11.556379999999999</c:v>
                      </c:pt>
                      <c:pt idx="62112">
                        <c:v>11.564080000000001</c:v>
                      </c:pt>
                      <c:pt idx="62113">
                        <c:v>11.57145</c:v>
                      </c:pt>
                      <c:pt idx="62114">
                        <c:v>11.57826</c:v>
                      </c:pt>
                      <c:pt idx="62115">
                        <c:v>11.585270000000001</c:v>
                      </c:pt>
                      <c:pt idx="62116">
                        <c:v>11.59225</c:v>
                      </c:pt>
                      <c:pt idx="62117">
                        <c:v>11.598759999999999</c:v>
                      </c:pt>
                      <c:pt idx="62118">
                        <c:v>11.60519</c:v>
                      </c:pt>
                      <c:pt idx="62119">
                        <c:v>11.61167</c:v>
                      </c:pt>
                      <c:pt idx="62120">
                        <c:v>11.618250000000002</c:v>
                      </c:pt>
                      <c:pt idx="62121">
                        <c:v>11.624969999999999</c:v>
                      </c:pt>
                      <c:pt idx="62122">
                        <c:v>11.631229999999999</c:v>
                      </c:pt>
                      <c:pt idx="62123">
                        <c:v>11.638010000000001</c:v>
                      </c:pt>
                      <c:pt idx="62124">
                        <c:v>11.644779999999999</c:v>
                      </c:pt>
                      <c:pt idx="62125">
                        <c:v>11.651339999999999</c:v>
                      </c:pt>
                      <c:pt idx="62126">
                        <c:v>11.658010000000001</c:v>
                      </c:pt>
                      <c:pt idx="62127">
                        <c:v>11.66409</c:v>
                      </c:pt>
                      <c:pt idx="62128">
                        <c:v>11.66994</c:v>
                      </c:pt>
                      <c:pt idx="62129">
                        <c:v>11.675990000000001</c:v>
                      </c:pt>
                      <c:pt idx="62130">
                        <c:v>11.682090000000001</c:v>
                      </c:pt>
                      <c:pt idx="62131">
                        <c:v>11.688220000000001</c:v>
                      </c:pt>
                      <c:pt idx="62132">
                        <c:v>11.69434</c:v>
                      </c:pt>
                      <c:pt idx="62133">
                        <c:v>11.7</c:v>
                      </c:pt>
                      <c:pt idx="62134">
                        <c:v>11.705639999999999</c:v>
                      </c:pt>
                      <c:pt idx="62135">
                        <c:v>11.711400000000001</c:v>
                      </c:pt>
                      <c:pt idx="62136">
                        <c:v>11.717709999999999</c:v>
                      </c:pt>
                      <c:pt idx="62137">
                        <c:v>11.723470000000001</c:v>
                      </c:pt>
                      <c:pt idx="62138">
                        <c:v>11.72944</c:v>
                      </c:pt>
                      <c:pt idx="62139">
                        <c:v>11.73602</c:v>
                      </c:pt>
                      <c:pt idx="62140">
                        <c:v>11.74225</c:v>
                      </c:pt>
                      <c:pt idx="62141">
                        <c:v>11.74823</c:v>
                      </c:pt>
                      <c:pt idx="62142">
                        <c:v>11.753920000000001</c:v>
                      </c:pt>
                      <c:pt idx="62143">
                        <c:v>11.75835</c:v>
                      </c:pt>
                      <c:pt idx="62144">
                        <c:v>11.764140000000001</c:v>
                      </c:pt>
                      <c:pt idx="62145">
                        <c:v>11.769670000000001</c:v>
                      </c:pt>
                      <c:pt idx="62146">
                        <c:v>11.775079999999999</c:v>
                      </c:pt>
                      <c:pt idx="62147">
                        <c:v>11.781310000000001</c:v>
                      </c:pt>
                      <c:pt idx="62148">
                        <c:v>11.78715</c:v>
                      </c:pt>
                      <c:pt idx="62149">
                        <c:v>11.79321</c:v>
                      </c:pt>
                      <c:pt idx="62150">
                        <c:v>11.799390000000001</c:v>
                      </c:pt>
                      <c:pt idx="62151">
                        <c:v>11.804749999999999</c:v>
                      </c:pt>
                      <c:pt idx="62152">
                        <c:v>11.81087</c:v>
                      </c:pt>
                      <c:pt idx="62153">
                        <c:v>11.81664</c:v>
                      </c:pt>
                      <c:pt idx="62154">
                        <c:v>11.82292</c:v>
                      </c:pt>
                      <c:pt idx="62155">
                        <c:v>11.82849</c:v>
                      </c:pt>
                      <c:pt idx="62156">
                        <c:v>11.833970000000001</c:v>
                      </c:pt>
                      <c:pt idx="62157">
                        <c:v>11.84005</c:v>
                      </c:pt>
                      <c:pt idx="62158">
                        <c:v>11.845939999999999</c:v>
                      </c:pt>
                      <c:pt idx="62159">
                        <c:v>11.851900000000001</c:v>
                      </c:pt>
                      <c:pt idx="62160">
                        <c:v>11.857279999999999</c:v>
                      </c:pt>
                      <c:pt idx="62161">
                        <c:v>11.862299999999999</c:v>
                      </c:pt>
                      <c:pt idx="62162">
                        <c:v>11.86646</c:v>
                      </c:pt>
                      <c:pt idx="62163">
                        <c:v>11.870840000000001</c:v>
                      </c:pt>
                      <c:pt idx="62164">
                        <c:v>11.87528</c:v>
                      </c:pt>
                      <c:pt idx="62165">
                        <c:v>11.879539999999999</c:v>
                      </c:pt>
                      <c:pt idx="62166">
                        <c:v>11.884399999999999</c:v>
                      </c:pt>
                      <c:pt idx="62167">
                        <c:v>11.888579999999999</c:v>
                      </c:pt>
                      <c:pt idx="62168">
                        <c:v>11.89274</c:v>
                      </c:pt>
                      <c:pt idx="62169">
                        <c:v>11.897489999999999</c:v>
                      </c:pt>
                      <c:pt idx="62170">
                        <c:v>11.90212</c:v>
                      </c:pt>
                      <c:pt idx="62171">
                        <c:v>11.906540000000001</c:v>
                      </c:pt>
                      <c:pt idx="62172">
                        <c:v>11.91128</c:v>
                      </c:pt>
                      <c:pt idx="62173">
                        <c:v>11.915230000000001</c:v>
                      </c:pt>
                      <c:pt idx="62174">
                        <c:v>11.91972</c:v>
                      </c:pt>
                      <c:pt idx="62175">
                        <c:v>11.92426</c:v>
                      </c:pt>
                      <c:pt idx="62176">
                        <c:v>11.92863</c:v>
                      </c:pt>
                      <c:pt idx="62177">
                        <c:v>11.933069999999999</c:v>
                      </c:pt>
                      <c:pt idx="62178">
                        <c:v>11.93638</c:v>
                      </c:pt>
                      <c:pt idx="62179">
                        <c:v>11.940299999999999</c:v>
                      </c:pt>
                      <c:pt idx="62180">
                        <c:v>11.9434</c:v>
                      </c:pt>
                      <c:pt idx="62181">
                        <c:v>11.94604</c:v>
                      </c:pt>
                      <c:pt idx="62182">
                        <c:v>11.949160000000001</c:v>
                      </c:pt>
                      <c:pt idx="62183">
                        <c:v>11.95163</c:v>
                      </c:pt>
                      <c:pt idx="62184">
                        <c:v>11.954899999999999</c:v>
                      </c:pt>
                      <c:pt idx="62185">
                        <c:v>11.957469999999999</c:v>
                      </c:pt>
                      <c:pt idx="62186">
                        <c:v>11.95969</c:v>
                      </c:pt>
                      <c:pt idx="62187">
                        <c:v>11.962710000000001</c:v>
                      </c:pt>
                      <c:pt idx="62188">
                        <c:v>11.96613</c:v>
                      </c:pt>
                      <c:pt idx="62189">
                        <c:v>11.969709999999999</c:v>
                      </c:pt>
                      <c:pt idx="62190">
                        <c:v>11.973739999999999</c:v>
                      </c:pt>
                      <c:pt idx="62191">
                        <c:v>11.97748</c:v>
                      </c:pt>
                      <c:pt idx="62192">
                        <c:v>11.98113</c:v>
                      </c:pt>
                      <c:pt idx="62193">
                        <c:v>11.985159999999999</c:v>
                      </c:pt>
                      <c:pt idx="62194">
                        <c:v>11.98874</c:v>
                      </c:pt>
                      <c:pt idx="62195">
                        <c:v>11.9918</c:v>
                      </c:pt>
                      <c:pt idx="62196">
                        <c:v>11.994949999999999</c:v>
                      </c:pt>
                      <c:pt idx="62197">
                        <c:v>11.998899999999999</c:v>
                      </c:pt>
                      <c:pt idx="62198">
                        <c:v>12.00304</c:v>
                      </c:pt>
                      <c:pt idx="62199">
                        <c:v>12.006049999999998</c:v>
                      </c:pt>
                      <c:pt idx="62200">
                        <c:v>12.010050000000001</c:v>
                      </c:pt>
                      <c:pt idx="62201">
                        <c:v>12.01444</c:v>
                      </c:pt>
                      <c:pt idx="62202">
                        <c:v>12.018899999999999</c:v>
                      </c:pt>
                      <c:pt idx="62203">
                        <c:v>12.022690000000001</c:v>
                      </c:pt>
                      <c:pt idx="62204">
                        <c:v>12.027229999999999</c:v>
                      </c:pt>
                      <c:pt idx="62205">
                        <c:v>12.03176</c:v>
                      </c:pt>
                      <c:pt idx="62206">
                        <c:v>12.036169999999998</c:v>
                      </c:pt>
                      <c:pt idx="62207">
                        <c:v>12.040109999999999</c:v>
                      </c:pt>
                      <c:pt idx="62208">
                        <c:v>12.044639999999999</c:v>
                      </c:pt>
                      <c:pt idx="62209">
                        <c:v>12.04912</c:v>
                      </c:pt>
                      <c:pt idx="62210">
                        <c:v>12.05359</c:v>
                      </c:pt>
                      <c:pt idx="62211">
                        <c:v>12.057599999999999</c:v>
                      </c:pt>
                      <c:pt idx="62212">
                        <c:v>12.062059999999999</c:v>
                      </c:pt>
                      <c:pt idx="62213">
                        <c:v>12.066920000000001</c:v>
                      </c:pt>
                      <c:pt idx="62214">
                        <c:v>12.071730000000001</c:v>
                      </c:pt>
                      <c:pt idx="62215">
                        <c:v>12.07621</c:v>
                      </c:pt>
                      <c:pt idx="62216">
                        <c:v>12.08132</c:v>
                      </c:pt>
                      <c:pt idx="62217">
                        <c:v>12.086730000000001</c:v>
                      </c:pt>
                      <c:pt idx="62218">
                        <c:v>12.091289999999999</c:v>
                      </c:pt>
                      <c:pt idx="62219">
                        <c:v>12.096530000000001</c:v>
                      </c:pt>
                      <c:pt idx="62220">
                        <c:v>12.10183</c:v>
                      </c:pt>
                      <c:pt idx="62221">
                        <c:v>12.107229999999999</c:v>
                      </c:pt>
                      <c:pt idx="62222">
                        <c:v>12.11238</c:v>
                      </c:pt>
                      <c:pt idx="62223">
                        <c:v>12.117889999999999</c:v>
                      </c:pt>
                      <c:pt idx="62224">
                        <c:v>12.123170000000002</c:v>
                      </c:pt>
                      <c:pt idx="62225">
                        <c:v>12.128019999999999</c:v>
                      </c:pt>
                      <c:pt idx="62226">
                        <c:v>12.132529999999999</c:v>
                      </c:pt>
                      <c:pt idx="62227">
                        <c:v>12.13701</c:v>
                      </c:pt>
                      <c:pt idx="62228">
                        <c:v>12.141439999999999</c:v>
                      </c:pt>
                      <c:pt idx="62229">
                        <c:v>12.147319999999999</c:v>
                      </c:pt>
                      <c:pt idx="62230">
                        <c:v>12.15319</c:v>
                      </c:pt>
                      <c:pt idx="62231">
                        <c:v>12.15953</c:v>
                      </c:pt>
                      <c:pt idx="62232">
                        <c:v>12.16601</c:v>
                      </c:pt>
                      <c:pt idx="62233">
                        <c:v>12.172639999999999</c:v>
                      </c:pt>
                      <c:pt idx="62234">
                        <c:v>12.17981</c:v>
                      </c:pt>
                      <c:pt idx="62235">
                        <c:v>12.186060000000001</c:v>
                      </c:pt>
                      <c:pt idx="62236">
                        <c:v>12.19265</c:v>
                      </c:pt>
                      <c:pt idx="62237">
                        <c:v>12.199549999999999</c:v>
                      </c:pt>
                      <c:pt idx="62238">
                        <c:v>12.206840000000001</c:v>
                      </c:pt>
                      <c:pt idx="62239">
                        <c:v>12.21358</c:v>
                      </c:pt>
                      <c:pt idx="62240">
                        <c:v>12.220759999999999</c:v>
                      </c:pt>
                      <c:pt idx="62241">
                        <c:v>12.228200000000001</c:v>
                      </c:pt>
                      <c:pt idx="62242">
                        <c:v>12.23502</c:v>
                      </c:pt>
                      <c:pt idx="62243">
                        <c:v>12.241800000000001</c:v>
                      </c:pt>
                      <c:pt idx="62244">
                        <c:v>12.249980000000001</c:v>
                      </c:pt>
                      <c:pt idx="62245">
                        <c:v>12.258800000000001</c:v>
                      </c:pt>
                      <c:pt idx="62246">
                        <c:v>12.267349999999999</c:v>
                      </c:pt>
                      <c:pt idx="62247">
                        <c:v>12.27516</c:v>
                      </c:pt>
                      <c:pt idx="62248">
                        <c:v>12.28312</c:v>
                      </c:pt>
                      <c:pt idx="62249">
                        <c:v>12.29163</c:v>
                      </c:pt>
                      <c:pt idx="62250">
                        <c:v>12.30017</c:v>
                      </c:pt>
                      <c:pt idx="62251">
                        <c:v>12.30744</c:v>
                      </c:pt>
                      <c:pt idx="62252">
                        <c:v>12.31413</c:v>
                      </c:pt>
                      <c:pt idx="62253">
                        <c:v>12.32042</c:v>
                      </c:pt>
                      <c:pt idx="62254">
                        <c:v>12.3283</c:v>
                      </c:pt>
                      <c:pt idx="62255">
                        <c:v>12.336259999999999</c:v>
                      </c:pt>
                      <c:pt idx="62256">
                        <c:v>12.344470000000001</c:v>
                      </c:pt>
                      <c:pt idx="62257">
                        <c:v>12.352860000000002</c:v>
                      </c:pt>
                      <c:pt idx="62258">
                        <c:v>12.36186</c:v>
                      </c:pt>
                      <c:pt idx="62259">
                        <c:v>12.36956</c:v>
                      </c:pt>
                      <c:pt idx="62260">
                        <c:v>12.3787</c:v>
                      </c:pt>
                      <c:pt idx="62261">
                        <c:v>12.388259999999999</c:v>
                      </c:pt>
                      <c:pt idx="62262">
                        <c:v>12.39784</c:v>
                      </c:pt>
                      <c:pt idx="62263">
                        <c:v>12.407760000000001</c:v>
                      </c:pt>
                      <c:pt idx="62264">
                        <c:v>12.417959999999999</c:v>
                      </c:pt>
                      <c:pt idx="62265">
                        <c:v>12.427539999999999</c:v>
                      </c:pt>
                      <c:pt idx="62266">
                        <c:v>12.43746</c:v>
                      </c:pt>
                      <c:pt idx="62267">
                        <c:v>12.44712</c:v>
                      </c:pt>
                      <c:pt idx="62268">
                        <c:v>12.456300000000001</c:v>
                      </c:pt>
                      <c:pt idx="62269">
                        <c:v>12.466290000000001</c:v>
                      </c:pt>
                      <c:pt idx="62270">
                        <c:v>12.476290000000001</c:v>
                      </c:pt>
                      <c:pt idx="62271">
                        <c:v>12.486079999999999</c:v>
                      </c:pt>
                      <c:pt idx="62272">
                        <c:v>12.49588</c:v>
                      </c:pt>
                      <c:pt idx="62273">
                        <c:v>12.505800000000001</c:v>
                      </c:pt>
                      <c:pt idx="62274">
                        <c:v>12.515920000000001</c:v>
                      </c:pt>
                      <c:pt idx="62275">
                        <c:v>12.526010000000001</c:v>
                      </c:pt>
                      <c:pt idx="62276">
                        <c:v>12.535810000000001</c:v>
                      </c:pt>
                      <c:pt idx="62277">
                        <c:v>12.545679999999999</c:v>
                      </c:pt>
                      <c:pt idx="62278">
                        <c:v>12.555759999999999</c:v>
                      </c:pt>
                      <c:pt idx="62279">
                        <c:v>12.56589</c:v>
                      </c:pt>
                      <c:pt idx="62280">
                        <c:v>12.575009999999999</c:v>
                      </c:pt>
                      <c:pt idx="62281">
                        <c:v>12.584619999999999</c:v>
                      </c:pt>
                      <c:pt idx="62282">
                        <c:v>12.594519999999999</c:v>
                      </c:pt>
                      <c:pt idx="62283">
                        <c:v>12.60413</c:v>
                      </c:pt>
                      <c:pt idx="62284">
                        <c:v>12.61425</c:v>
                      </c:pt>
                      <c:pt idx="62285">
                        <c:v>12.624759999999998</c:v>
                      </c:pt>
                      <c:pt idx="62286">
                        <c:v>12.634860000000002</c:v>
                      </c:pt>
                      <c:pt idx="62287">
                        <c:v>12.644629999999999</c:v>
                      </c:pt>
                      <c:pt idx="62288">
                        <c:v>12.654780000000001</c:v>
                      </c:pt>
                      <c:pt idx="62289">
                        <c:v>12.66535</c:v>
                      </c:pt>
                      <c:pt idx="62290">
                        <c:v>12.675660000000001</c:v>
                      </c:pt>
                      <c:pt idx="62291">
                        <c:v>12.68629</c:v>
                      </c:pt>
                      <c:pt idx="62292">
                        <c:v>12.696570000000001</c:v>
                      </c:pt>
                      <c:pt idx="62293">
                        <c:v>12.707250000000002</c:v>
                      </c:pt>
                      <c:pt idx="62294">
                        <c:v>12.716559999999999</c:v>
                      </c:pt>
                      <c:pt idx="62295">
                        <c:v>12.726170000000002</c:v>
                      </c:pt>
                      <c:pt idx="62296">
                        <c:v>12.73583</c:v>
                      </c:pt>
                      <c:pt idx="62297">
                        <c:v>12.74541</c:v>
                      </c:pt>
                      <c:pt idx="62298">
                        <c:v>12.75531</c:v>
                      </c:pt>
                      <c:pt idx="62299">
                        <c:v>12.765550000000001</c:v>
                      </c:pt>
                      <c:pt idx="62300">
                        <c:v>12.775169999999999</c:v>
                      </c:pt>
                      <c:pt idx="62301">
                        <c:v>12.785399999999999</c:v>
                      </c:pt>
                      <c:pt idx="62302">
                        <c:v>12.795870000000001</c:v>
                      </c:pt>
                      <c:pt idx="62303">
                        <c:v>12.806010000000001</c:v>
                      </c:pt>
                      <c:pt idx="62304">
                        <c:v>12.81568</c:v>
                      </c:pt>
                      <c:pt idx="62305">
                        <c:v>12.825869999999998</c:v>
                      </c:pt>
                      <c:pt idx="62306">
                        <c:v>12.836669999999998</c:v>
                      </c:pt>
                      <c:pt idx="62307">
                        <c:v>12.845930000000001</c:v>
                      </c:pt>
                      <c:pt idx="62308">
                        <c:v>12.855559999999999</c:v>
                      </c:pt>
                      <c:pt idx="62309">
                        <c:v>12.8653</c:v>
                      </c:pt>
                      <c:pt idx="62310">
                        <c:v>12.875019999999999</c:v>
                      </c:pt>
                      <c:pt idx="62311">
                        <c:v>12.88503</c:v>
                      </c:pt>
                      <c:pt idx="62312">
                        <c:v>12.89493</c:v>
                      </c:pt>
                      <c:pt idx="62313">
                        <c:v>12.90494</c:v>
                      </c:pt>
                      <c:pt idx="62314">
                        <c:v>12.91517</c:v>
                      </c:pt>
                      <c:pt idx="62315">
                        <c:v>12.92474</c:v>
                      </c:pt>
                      <c:pt idx="62316">
                        <c:v>12.933870000000001</c:v>
                      </c:pt>
                      <c:pt idx="62317">
                        <c:v>12.94373</c:v>
                      </c:pt>
                      <c:pt idx="62318">
                        <c:v>12.952729999999999</c:v>
                      </c:pt>
                      <c:pt idx="62319">
                        <c:v>12.962499999999999</c:v>
                      </c:pt>
                      <c:pt idx="62320">
                        <c:v>12.97334</c:v>
                      </c:pt>
                      <c:pt idx="62321">
                        <c:v>12.983779999999999</c:v>
                      </c:pt>
                      <c:pt idx="62322">
                        <c:v>12.994209999999999</c:v>
                      </c:pt>
                      <c:pt idx="62323">
                        <c:v>13.004849999999999</c:v>
                      </c:pt>
                      <c:pt idx="62324">
                        <c:v>13.015460000000001</c:v>
                      </c:pt>
                      <c:pt idx="62325">
                        <c:v>13.026260000000001</c:v>
                      </c:pt>
                      <c:pt idx="62326">
                        <c:v>13.03669</c:v>
                      </c:pt>
                      <c:pt idx="62327">
                        <c:v>13.04743</c:v>
                      </c:pt>
                      <c:pt idx="62328">
                        <c:v>13.058129999999998</c:v>
                      </c:pt>
                      <c:pt idx="62329">
                        <c:v>13.069059999999999</c:v>
                      </c:pt>
                      <c:pt idx="62330">
                        <c:v>13.080030000000001</c:v>
                      </c:pt>
                      <c:pt idx="62331">
                        <c:v>13.09069</c:v>
                      </c:pt>
                      <c:pt idx="62332">
                        <c:v>13.099829999999999</c:v>
                      </c:pt>
                      <c:pt idx="62333">
                        <c:v>13.10797</c:v>
                      </c:pt>
                      <c:pt idx="62334">
                        <c:v>13.115540000000001</c:v>
                      </c:pt>
                      <c:pt idx="62335">
                        <c:v>13.122810000000001</c:v>
                      </c:pt>
                      <c:pt idx="62336">
                        <c:v>13.131019999999999</c:v>
                      </c:pt>
                      <c:pt idx="62337">
                        <c:v>13.140039999999999</c:v>
                      </c:pt>
                      <c:pt idx="62338">
                        <c:v>13.148160000000001</c:v>
                      </c:pt>
                      <c:pt idx="62339">
                        <c:v>13.15602</c:v>
                      </c:pt>
                      <c:pt idx="62340">
                        <c:v>13.16465</c:v>
                      </c:pt>
                      <c:pt idx="62341">
                        <c:v>13.173580000000001</c:v>
                      </c:pt>
                      <c:pt idx="62342">
                        <c:v>13.182700000000001</c:v>
                      </c:pt>
                      <c:pt idx="62343">
                        <c:v>13.19144</c:v>
                      </c:pt>
                      <c:pt idx="62344">
                        <c:v>13.200780000000002</c:v>
                      </c:pt>
                      <c:pt idx="62345">
                        <c:v>13.21021</c:v>
                      </c:pt>
                      <c:pt idx="62346">
                        <c:v>13.219939999999999</c:v>
                      </c:pt>
                      <c:pt idx="62347">
                        <c:v>13.22789</c:v>
                      </c:pt>
                      <c:pt idx="62348">
                        <c:v>13.235570000000001</c:v>
                      </c:pt>
                      <c:pt idx="62349">
                        <c:v>13.243510000000001</c:v>
                      </c:pt>
                      <c:pt idx="62350">
                        <c:v>13.25207</c:v>
                      </c:pt>
                      <c:pt idx="62351">
                        <c:v>13.261130000000001</c:v>
                      </c:pt>
                      <c:pt idx="62352">
                        <c:v>13.270420000000001</c:v>
                      </c:pt>
                      <c:pt idx="62353">
                        <c:v>13.27928</c:v>
                      </c:pt>
                      <c:pt idx="62354">
                        <c:v>13.288640000000001</c:v>
                      </c:pt>
                      <c:pt idx="62355">
                        <c:v>13.298310000000001</c:v>
                      </c:pt>
                      <c:pt idx="62356">
                        <c:v>13.307929999999999</c:v>
                      </c:pt>
                      <c:pt idx="62357">
                        <c:v>13.316040000000001</c:v>
                      </c:pt>
                      <c:pt idx="62358">
                        <c:v>13.324100000000001</c:v>
                      </c:pt>
                      <c:pt idx="62359">
                        <c:v>13.33283</c:v>
                      </c:pt>
                      <c:pt idx="62360">
                        <c:v>13.341510000000001</c:v>
                      </c:pt>
                      <c:pt idx="62361">
                        <c:v>13.350580000000001</c:v>
                      </c:pt>
                      <c:pt idx="62362">
                        <c:v>13.35833</c:v>
                      </c:pt>
                      <c:pt idx="62363">
                        <c:v>13.36619</c:v>
                      </c:pt>
                      <c:pt idx="62364">
                        <c:v>13.374699999999999</c:v>
                      </c:pt>
                      <c:pt idx="62365">
                        <c:v>13.382009999999999</c:v>
                      </c:pt>
                      <c:pt idx="62366">
                        <c:v>13.39068</c:v>
                      </c:pt>
                      <c:pt idx="62367">
                        <c:v>13.39772</c:v>
                      </c:pt>
                      <c:pt idx="62368">
                        <c:v>13.403879999999999</c:v>
                      </c:pt>
                      <c:pt idx="62369">
                        <c:v>13.411249999999999</c:v>
                      </c:pt>
                      <c:pt idx="62370">
                        <c:v>13.418600000000001</c:v>
                      </c:pt>
                      <c:pt idx="62371">
                        <c:v>13.426450000000001</c:v>
                      </c:pt>
                      <c:pt idx="62372">
                        <c:v>13.435129999999999</c:v>
                      </c:pt>
                      <c:pt idx="62373">
                        <c:v>13.444339999999999</c:v>
                      </c:pt>
                      <c:pt idx="62374">
                        <c:v>13.453599999999998</c:v>
                      </c:pt>
                      <c:pt idx="62375">
                        <c:v>13.463290000000001</c:v>
                      </c:pt>
                      <c:pt idx="62376">
                        <c:v>13.47251</c:v>
                      </c:pt>
                      <c:pt idx="62377">
                        <c:v>13.48067</c:v>
                      </c:pt>
                      <c:pt idx="62378">
                        <c:v>13.489380000000001</c:v>
                      </c:pt>
                      <c:pt idx="62379">
                        <c:v>13.498280000000001</c:v>
                      </c:pt>
                      <c:pt idx="62380">
                        <c:v>13.507210000000001</c:v>
                      </c:pt>
                      <c:pt idx="62381">
                        <c:v>13.516379999999998</c:v>
                      </c:pt>
                      <c:pt idx="62382">
                        <c:v>13.525919999999999</c:v>
                      </c:pt>
                      <c:pt idx="62383">
                        <c:v>13.535140000000002</c:v>
                      </c:pt>
                      <c:pt idx="62384">
                        <c:v>13.54481</c:v>
                      </c:pt>
                      <c:pt idx="62385">
                        <c:v>13.55396</c:v>
                      </c:pt>
                      <c:pt idx="62386">
                        <c:v>13.562289999999999</c:v>
                      </c:pt>
                      <c:pt idx="62387">
                        <c:v>13.570460000000001</c:v>
                      </c:pt>
                      <c:pt idx="62388">
                        <c:v>13.57809</c:v>
                      </c:pt>
                      <c:pt idx="62389">
                        <c:v>13.585100000000001</c:v>
                      </c:pt>
                      <c:pt idx="62390">
                        <c:v>13.593440000000001</c:v>
                      </c:pt>
                      <c:pt idx="62391">
                        <c:v>13.60202</c:v>
                      </c:pt>
                      <c:pt idx="62392">
                        <c:v>13.610889999999999</c:v>
                      </c:pt>
                      <c:pt idx="62393">
                        <c:v>13.620039999999999</c:v>
                      </c:pt>
                      <c:pt idx="62394">
                        <c:v>13.627149999999999</c:v>
                      </c:pt>
                      <c:pt idx="62395">
                        <c:v>13.635479999999999</c:v>
                      </c:pt>
                      <c:pt idx="62396">
                        <c:v>13.644030000000001</c:v>
                      </c:pt>
                      <c:pt idx="62397">
                        <c:v>13.652560000000001</c:v>
                      </c:pt>
                      <c:pt idx="62398">
                        <c:v>13.660740000000001</c:v>
                      </c:pt>
                      <c:pt idx="62399">
                        <c:v>13.66821</c:v>
                      </c:pt>
                      <c:pt idx="62400">
                        <c:v>13.676550000000001</c:v>
                      </c:pt>
                      <c:pt idx="62401">
                        <c:v>13.684200000000001</c:v>
                      </c:pt>
                      <c:pt idx="62402">
                        <c:v>13.69261</c:v>
                      </c:pt>
                      <c:pt idx="62403">
                        <c:v>13.700589999999998</c:v>
                      </c:pt>
                      <c:pt idx="62404">
                        <c:v>13.708860000000001</c:v>
                      </c:pt>
                      <c:pt idx="62405">
                        <c:v>13.71739</c:v>
                      </c:pt>
                      <c:pt idx="62406">
                        <c:v>13.72503</c:v>
                      </c:pt>
                      <c:pt idx="62407">
                        <c:v>13.73292</c:v>
                      </c:pt>
                      <c:pt idx="62408">
                        <c:v>13.74123</c:v>
                      </c:pt>
                      <c:pt idx="62409">
                        <c:v>13.749070000000001</c:v>
                      </c:pt>
                      <c:pt idx="62410">
                        <c:v>13.757440000000001</c:v>
                      </c:pt>
                      <c:pt idx="62411">
                        <c:v>13.76558</c:v>
                      </c:pt>
                      <c:pt idx="62412">
                        <c:v>13.77393</c:v>
                      </c:pt>
                      <c:pt idx="62413">
                        <c:v>13.78182</c:v>
                      </c:pt>
                      <c:pt idx="62414">
                        <c:v>13.789540000000001</c:v>
                      </c:pt>
                      <c:pt idx="62415">
                        <c:v>13.797639999999999</c:v>
                      </c:pt>
                      <c:pt idx="62416">
                        <c:v>13.80541</c:v>
                      </c:pt>
                      <c:pt idx="62417">
                        <c:v>13.813470000000001</c:v>
                      </c:pt>
                      <c:pt idx="62418">
                        <c:v>13.820969999999999</c:v>
                      </c:pt>
                      <c:pt idx="62419">
                        <c:v>13.828759999999999</c:v>
                      </c:pt>
                      <c:pt idx="62420">
                        <c:v>13.83558</c:v>
                      </c:pt>
                      <c:pt idx="62421">
                        <c:v>13.843309999999999</c:v>
                      </c:pt>
                      <c:pt idx="62422">
                        <c:v>13.851180000000001</c:v>
                      </c:pt>
                      <c:pt idx="62423">
                        <c:v>13.85896</c:v>
                      </c:pt>
                      <c:pt idx="62424">
                        <c:v>13.866810000000001</c:v>
                      </c:pt>
                      <c:pt idx="62425">
                        <c:v>13.87448</c:v>
                      </c:pt>
                      <c:pt idx="62426">
                        <c:v>13.882810000000001</c:v>
                      </c:pt>
                      <c:pt idx="62427">
                        <c:v>13.89048</c:v>
                      </c:pt>
                      <c:pt idx="62428">
                        <c:v>13.89855</c:v>
                      </c:pt>
                      <c:pt idx="62429">
                        <c:v>13.90713</c:v>
                      </c:pt>
                      <c:pt idx="62430">
                        <c:v>13.9148</c:v>
                      </c:pt>
                      <c:pt idx="62431">
                        <c:v>13.923389999999999</c:v>
                      </c:pt>
                      <c:pt idx="62432">
                        <c:v>13.931659999999999</c:v>
                      </c:pt>
                      <c:pt idx="62433">
                        <c:v>13.94107</c:v>
                      </c:pt>
                      <c:pt idx="62434">
                        <c:v>13.948929999999999</c:v>
                      </c:pt>
                      <c:pt idx="62435">
                        <c:v>13.958250000000001</c:v>
                      </c:pt>
                      <c:pt idx="62436">
                        <c:v>13.96452</c:v>
                      </c:pt>
                      <c:pt idx="62437">
                        <c:v>13.972180000000002</c:v>
                      </c:pt>
                      <c:pt idx="62438">
                        <c:v>13.979179999999999</c:v>
                      </c:pt>
                      <c:pt idx="62439">
                        <c:v>13.986419999999999</c:v>
                      </c:pt>
                      <c:pt idx="62440">
                        <c:v>13.99395</c:v>
                      </c:pt>
                      <c:pt idx="62441">
                        <c:v>14.001760000000001</c:v>
                      </c:pt>
                      <c:pt idx="62442">
                        <c:v>14.00995</c:v>
                      </c:pt>
                      <c:pt idx="62443">
                        <c:v>14.01845</c:v>
                      </c:pt>
                      <c:pt idx="62444">
                        <c:v>14.027000000000001</c:v>
                      </c:pt>
                      <c:pt idx="62445">
                        <c:v>14.036109999999999</c:v>
                      </c:pt>
                      <c:pt idx="62446">
                        <c:v>14.042010000000001</c:v>
                      </c:pt>
                      <c:pt idx="62447">
                        <c:v>14.049670000000001</c:v>
                      </c:pt>
                      <c:pt idx="62448">
                        <c:v>14.058520000000001</c:v>
                      </c:pt>
                      <c:pt idx="62449">
                        <c:v>14.06798</c:v>
                      </c:pt>
                      <c:pt idx="62450">
                        <c:v>14.076930000000001</c:v>
                      </c:pt>
                      <c:pt idx="62451">
                        <c:v>14.086879999999999</c:v>
                      </c:pt>
                      <c:pt idx="62452">
                        <c:v>14.09713</c:v>
                      </c:pt>
                      <c:pt idx="62453">
                        <c:v>14.107710000000001</c:v>
                      </c:pt>
                      <c:pt idx="62454">
                        <c:v>14.117980000000001</c:v>
                      </c:pt>
                      <c:pt idx="62455">
                        <c:v>14.128780000000001</c:v>
                      </c:pt>
                      <c:pt idx="62456">
                        <c:v>14.139720000000001</c:v>
                      </c:pt>
                      <c:pt idx="62457">
                        <c:v>14.150659999999998</c:v>
                      </c:pt>
                      <c:pt idx="62458">
                        <c:v>14.161950000000001</c:v>
                      </c:pt>
                    </c:numCache>
                  </c:numRef>
                </c:yVal>
                <c:smooth val="1"/>
                <c:extLst>
                  <c:ext xmlns:c16="http://schemas.microsoft.com/office/drawing/2014/chart" uri="{C3380CC4-5D6E-409C-BE32-E72D297353CC}">
                    <c16:uniqueId val="{00000002-9289-4050-A600-C74EBFB6EFE2}"/>
                  </c:ext>
                </c:extLst>
              </c15:ser>
            </c15:filteredScatterSeries>
            <c15:filteredScatterSeries>
              <c15:ser>
                <c:idx val="2"/>
                <c:order val="2"/>
                <c:tx>
                  <c:v>Numerical 2</c:v>
                </c:tx>
                <c:spPr>
                  <a:ln w="19050" cap="rnd">
                    <a:solidFill>
                      <a:schemeClr val="accent3"/>
                    </a:solidFill>
                    <a:round/>
                  </a:ln>
                  <a:effectLst/>
                </c:spPr>
                <c:marker>
                  <c:symbol val="none"/>
                </c:marker>
                <c:xVal>
                  <c:numRef>
                    <c:extLst xmlns:c15="http://schemas.microsoft.com/office/drawing/2012/chart">
                      <c:ext xmlns:c15="http://schemas.microsoft.com/office/drawing/2012/chart" uri="{02D57815-91ED-43cb-92C2-25804820EDAC}">
                        <c15:formulaRef>
                          <c15:sqref>'Maleki W5'!$Y$13:$Y$133843</c15:sqref>
                        </c15:formulaRef>
                      </c:ext>
                    </c:extLst>
                    <c:numCache>
                      <c:formatCode>0.00E+00</c:formatCode>
                      <c:ptCount val="133831"/>
                      <c:pt idx="0">
                        <c:v>0</c:v>
                      </c:pt>
                      <c:pt idx="1">
                        <c:v>2.1159940000000001E-4</c:v>
                      </c:pt>
                      <c:pt idx="2">
                        <c:v>4.2396360000000001E-4</c:v>
                      </c:pt>
                      <c:pt idx="3">
                        <c:v>6.3692200000000005E-4</c:v>
                      </c:pt>
                      <c:pt idx="4">
                        <c:v>8.5052239999999996E-4</c:v>
                      </c:pt>
                      <c:pt idx="5">
                        <c:v>1.064813E-3</c:v>
                      </c:pt>
                      <c:pt idx="6">
                        <c:v>1.279842E-3</c:v>
                      </c:pt>
                      <c:pt idx="7">
                        <c:v>1.4956590000000001E-3</c:v>
                      </c:pt>
                      <c:pt idx="8">
                        <c:v>1.7123119999999999E-3</c:v>
                      </c:pt>
                      <c:pt idx="9">
                        <c:v>1.929851E-3</c:v>
                      </c:pt>
                      <c:pt idx="10">
                        <c:v>2.1483259999999999E-3</c:v>
                      </c:pt>
                      <c:pt idx="11">
                        <c:v>1.4648329999999999E-2</c:v>
                      </c:pt>
                      <c:pt idx="12">
                        <c:v>2.7148329999999998E-2</c:v>
                      </c:pt>
                      <c:pt idx="13">
                        <c:v>3.9648330000000002E-2</c:v>
                      </c:pt>
                      <c:pt idx="14">
                        <c:v>5.214833E-2</c:v>
                      </c:pt>
                      <c:pt idx="15">
                        <c:v>6.4648319999999995E-2</c:v>
                      </c:pt>
                      <c:pt idx="16">
                        <c:v>7.7148330000000001E-2</c:v>
                      </c:pt>
                      <c:pt idx="17">
                        <c:v>8.9648329999999998E-2</c:v>
                      </c:pt>
                      <c:pt idx="18">
                        <c:v>0.1021483</c:v>
                      </c:pt>
                      <c:pt idx="19">
                        <c:v>0.11464829999999999</c:v>
                      </c:pt>
                      <c:pt idx="20">
                        <c:v>0.12714829999999999</c:v>
                      </c:pt>
                      <c:pt idx="21">
                        <c:v>0.1396483</c:v>
                      </c:pt>
                      <c:pt idx="22">
                        <c:v>0.15214829999999999</c:v>
                      </c:pt>
                      <c:pt idx="23">
                        <c:v>0.1646483</c:v>
                      </c:pt>
                      <c:pt idx="24">
                        <c:v>0.17714830000000001</c:v>
                      </c:pt>
                      <c:pt idx="25">
                        <c:v>0.18964829999999999</c:v>
                      </c:pt>
                      <c:pt idx="26">
                        <c:v>0.2021483</c:v>
                      </c:pt>
                      <c:pt idx="27">
                        <c:v>0.21464829999999999</c:v>
                      </c:pt>
                      <c:pt idx="28">
                        <c:v>0.2271483</c:v>
                      </c:pt>
                      <c:pt idx="29">
                        <c:v>0.23964830000000001</c:v>
                      </c:pt>
                      <c:pt idx="30">
                        <c:v>0.25214829999999999</c:v>
                      </c:pt>
                      <c:pt idx="31">
                        <c:v>0.2646483</c:v>
                      </c:pt>
                      <c:pt idx="32">
                        <c:v>0.27714830000000001</c:v>
                      </c:pt>
                      <c:pt idx="33">
                        <c:v>0.28964830000000003</c:v>
                      </c:pt>
                      <c:pt idx="34">
                        <c:v>0.30214829999999998</c:v>
                      </c:pt>
                      <c:pt idx="35">
                        <c:v>0.31464829999999999</c:v>
                      </c:pt>
                      <c:pt idx="36">
                        <c:v>0.3271483</c:v>
                      </c:pt>
                      <c:pt idx="37">
                        <c:v>0.33964830000000001</c:v>
                      </c:pt>
                      <c:pt idx="38">
                        <c:v>0.35214830000000003</c:v>
                      </c:pt>
                      <c:pt idx="39">
                        <c:v>0.36464829999999998</c:v>
                      </c:pt>
                      <c:pt idx="40">
                        <c:v>0.37714829999999999</c:v>
                      </c:pt>
                      <c:pt idx="41">
                        <c:v>0.3896483</c:v>
                      </c:pt>
                      <c:pt idx="42">
                        <c:v>0.40214830000000001</c:v>
                      </c:pt>
                      <c:pt idx="43">
                        <c:v>0.3896483</c:v>
                      </c:pt>
                      <c:pt idx="44">
                        <c:v>0.37714829999999999</c:v>
                      </c:pt>
                      <c:pt idx="45">
                        <c:v>0.36464829999999998</c:v>
                      </c:pt>
                      <c:pt idx="46">
                        <c:v>0.35214830000000003</c:v>
                      </c:pt>
                      <c:pt idx="47">
                        <c:v>0.33964830000000001</c:v>
                      </c:pt>
                      <c:pt idx="48">
                        <c:v>0.3271483</c:v>
                      </c:pt>
                      <c:pt idx="49">
                        <c:v>0.31464829999999999</c:v>
                      </c:pt>
                      <c:pt idx="50">
                        <c:v>0.30214829999999998</c:v>
                      </c:pt>
                      <c:pt idx="51">
                        <c:v>0.28964830000000003</c:v>
                      </c:pt>
                      <c:pt idx="52">
                        <c:v>0.27714830000000001</c:v>
                      </c:pt>
                      <c:pt idx="53">
                        <c:v>0.2646483</c:v>
                      </c:pt>
                      <c:pt idx="54">
                        <c:v>0.25214829999999999</c:v>
                      </c:pt>
                      <c:pt idx="55">
                        <c:v>0.23964830000000001</c:v>
                      </c:pt>
                      <c:pt idx="56">
                        <c:v>0.2271483</c:v>
                      </c:pt>
                      <c:pt idx="57">
                        <c:v>0.21464829999999999</c:v>
                      </c:pt>
                      <c:pt idx="58">
                        <c:v>0.2021483</c:v>
                      </c:pt>
                      <c:pt idx="59">
                        <c:v>0.18964829999999999</c:v>
                      </c:pt>
                      <c:pt idx="60">
                        <c:v>0.17714830000000001</c:v>
                      </c:pt>
                      <c:pt idx="61">
                        <c:v>0.1646483</c:v>
                      </c:pt>
                      <c:pt idx="62">
                        <c:v>0.15214829999999999</c:v>
                      </c:pt>
                      <c:pt idx="63">
                        <c:v>0.1396483</c:v>
                      </c:pt>
                      <c:pt idx="64">
                        <c:v>0.12714829999999999</c:v>
                      </c:pt>
                      <c:pt idx="65">
                        <c:v>0.11464829999999999</c:v>
                      </c:pt>
                      <c:pt idx="66">
                        <c:v>0.1021483</c:v>
                      </c:pt>
                      <c:pt idx="67">
                        <c:v>8.9648329999999998E-2</c:v>
                      </c:pt>
                      <c:pt idx="68">
                        <c:v>7.7148330000000001E-2</c:v>
                      </c:pt>
                      <c:pt idx="69">
                        <c:v>6.4648319999999995E-2</c:v>
                      </c:pt>
                      <c:pt idx="70">
                        <c:v>5.214833E-2</c:v>
                      </c:pt>
                      <c:pt idx="71">
                        <c:v>3.9648330000000002E-2</c:v>
                      </c:pt>
                      <c:pt idx="72">
                        <c:v>2.7148329999999998E-2</c:v>
                      </c:pt>
                      <c:pt idx="73">
                        <c:v>1.4648329999999999E-2</c:v>
                      </c:pt>
                      <c:pt idx="74">
                        <c:v>2.1483259999999999E-3</c:v>
                      </c:pt>
                      <c:pt idx="75">
                        <c:v>-1.035167E-2</c:v>
                      </c:pt>
                      <c:pt idx="76">
                        <c:v>-2.2851670000000001E-2</c:v>
                      </c:pt>
                      <c:pt idx="77">
                        <c:v>-3.5351680000000003E-2</c:v>
                      </c:pt>
                      <c:pt idx="78">
                        <c:v>-4.7851669999999999E-2</c:v>
                      </c:pt>
                      <c:pt idx="79">
                        <c:v>-6.0351670000000003E-2</c:v>
                      </c:pt>
                      <c:pt idx="80">
                        <c:v>-7.2851669999999993E-2</c:v>
                      </c:pt>
                      <c:pt idx="81">
                        <c:v>-8.5351679999999999E-2</c:v>
                      </c:pt>
                      <c:pt idx="82">
                        <c:v>-9.7851670000000002E-2</c:v>
                      </c:pt>
                      <c:pt idx="83">
                        <c:v>-0.1103517</c:v>
                      </c:pt>
                      <c:pt idx="84">
                        <c:v>-0.12285169999999999</c:v>
                      </c:pt>
                      <c:pt idx="85">
                        <c:v>-0.13535169999999999</c:v>
                      </c:pt>
                      <c:pt idx="86">
                        <c:v>-0.1478517</c:v>
                      </c:pt>
                      <c:pt idx="87">
                        <c:v>-0.16035170000000001</c:v>
                      </c:pt>
                      <c:pt idx="88">
                        <c:v>-0.1728517</c:v>
                      </c:pt>
                      <c:pt idx="89">
                        <c:v>-0.18535170000000001</c:v>
                      </c:pt>
                      <c:pt idx="90">
                        <c:v>-0.19785169999999999</c:v>
                      </c:pt>
                      <c:pt idx="91">
                        <c:v>-0.2103517</c:v>
                      </c:pt>
                      <c:pt idx="92">
                        <c:v>-0.22285170000000001</c:v>
                      </c:pt>
                      <c:pt idx="93">
                        <c:v>-0.2353517</c:v>
                      </c:pt>
                      <c:pt idx="94">
                        <c:v>-0.24785170000000001</c:v>
                      </c:pt>
                      <c:pt idx="95">
                        <c:v>-0.26035170000000002</c:v>
                      </c:pt>
                      <c:pt idx="96">
                        <c:v>-0.27285169999999997</c:v>
                      </c:pt>
                      <c:pt idx="97">
                        <c:v>-0.28535169999999999</c:v>
                      </c:pt>
                      <c:pt idx="98">
                        <c:v>-0.2978517</c:v>
                      </c:pt>
                      <c:pt idx="99">
                        <c:v>-0.31035170000000001</c:v>
                      </c:pt>
                      <c:pt idx="100">
                        <c:v>-0.32285170000000002</c:v>
                      </c:pt>
                      <c:pt idx="101">
                        <c:v>-0.33535169999999997</c:v>
                      </c:pt>
                      <c:pt idx="102">
                        <c:v>-0.34785169999999999</c:v>
                      </c:pt>
                      <c:pt idx="103">
                        <c:v>-0.3603517</c:v>
                      </c:pt>
                      <c:pt idx="104">
                        <c:v>-0.37285170000000001</c:v>
                      </c:pt>
                      <c:pt idx="105">
                        <c:v>-0.38535170000000002</c:v>
                      </c:pt>
                      <c:pt idx="106">
                        <c:v>-0.39785169999999997</c:v>
                      </c:pt>
                      <c:pt idx="107">
                        <c:v>-0.38535170000000002</c:v>
                      </c:pt>
                      <c:pt idx="108">
                        <c:v>-0.37285170000000001</c:v>
                      </c:pt>
                      <c:pt idx="109">
                        <c:v>-0.3603517</c:v>
                      </c:pt>
                      <c:pt idx="110">
                        <c:v>-0.34785169999999999</c:v>
                      </c:pt>
                      <c:pt idx="111">
                        <c:v>-0.33535169999999997</c:v>
                      </c:pt>
                      <c:pt idx="112">
                        <c:v>-0.32285170000000002</c:v>
                      </c:pt>
                      <c:pt idx="113">
                        <c:v>-0.31035170000000001</c:v>
                      </c:pt>
                      <c:pt idx="114">
                        <c:v>-0.2978517</c:v>
                      </c:pt>
                      <c:pt idx="115">
                        <c:v>-0.28535169999999999</c:v>
                      </c:pt>
                      <c:pt idx="116">
                        <c:v>-0.27285169999999997</c:v>
                      </c:pt>
                      <c:pt idx="117">
                        <c:v>-0.26035170000000002</c:v>
                      </c:pt>
                      <c:pt idx="118">
                        <c:v>-0.24785170000000001</c:v>
                      </c:pt>
                      <c:pt idx="119">
                        <c:v>-0.2353517</c:v>
                      </c:pt>
                      <c:pt idx="120">
                        <c:v>-0.22285170000000001</c:v>
                      </c:pt>
                      <c:pt idx="121">
                        <c:v>-0.2103517</c:v>
                      </c:pt>
                      <c:pt idx="122">
                        <c:v>-0.19785169999999999</c:v>
                      </c:pt>
                      <c:pt idx="123">
                        <c:v>-0.18535170000000001</c:v>
                      </c:pt>
                      <c:pt idx="124">
                        <c:v>-0.1728517</c:v>
                      </c:pt>
                      <c:pt idx="125">
                        <c:v>-0.16035170000000001</c:v>
                      </c:pt>
                      <c:pt idx="126">
                        <c:v>-0.1478517</c:v>
                      </c:pt>
                      <c:pt idx="127">
                        <c:v>-0.13535169999999999</c:v>
                      </c:pt>
                      <c:pt idx="128">
                        <c:v>-0.12285169999999999</c:v>
                      </c:pt>
                      <c:pt idx="129">
                        <c:v>-0.1103517</c:v>
                      </c:pt>
                      <c:pt idx="130">
                        <c:v>-9.7851670000000002E-2</c:v>
                      </c:pt>
                      <c:pt idx="131">
                        <c:v>-8.5351679999999999E-2</c:v>
                      </c:pt>
                      <c:pt idx="132">
                        <c:v>-7.2851669999999993E-2</c:v>
                      </c:pt>
                      <c:pt idx="133">
                        <c:v>-6.0351670000000003E-2</c:v>
                      </c:pt>
                      <c:pt idx="134">
                        <c:v>-4.7851669999999999E-2</c:v>
                      </c:pt>
                      <c:pt idx="135">
                        <c:v>-3.5351680000000003E-2</c:v>
                      </c:pt>
                      <c:pt idx="136">
                        <c:v>-2.2851670000000001E-2</c:v>
                      </c:pt>
                      <c:pt idx="137">
                        <c:v>-1.035167E-2</c:v>
                      </c:pt>
                      <c:pt idx="138">
                        <c:v>2.1483259999999999E-3</c:v>
                      </c:pt>
                      <c:pt idx="139">
                        <c:v>1.4648329999999999E-2</c:v>
                      </c:pt>
                      <c:pt idx="140">
                        <c:v>2.7148329999999998E-2</c:v>
                      </c:pt>
                      <c:pt idx="141">
                        <c:v>3.9648330000000002E-2</c:v>
                      </c:pt>
                      <c:pt idx="142">
                        <c:v>5.214833E-2</c:v>
                      </c:pt>
                      <c:pt idx="143">
                        <c:v>6.4648319999999995E-2</c:v>
                      </c:pt>
                      <c:pt idx="144">
                        <c:v>7.7148330000000001E-2</c:v>
                      </c:pt>
                      <c:pt idx="145">
                        <c:v>8.9648329999999998E-2</c:v>
                      </c:pt>
                      <c:pt idx="146">
                        <c:v>0.1021483</c:v>
                      </c:pt>
                      <c:pt idx="147">
                        <c:v>0.11464829999999999</c:v>
                      </c:pt>
                      <c:pt idx="148">
                        <c:v>0.12714829999999999</c:v>
                      </c:pt>
                      <c:pt idx="149">
                        <c:v>0.1396483</c:v>
                      </c:pt>
                      <c:pt idx="150">
                        <c:v>0.15214829999999999</c:v>
                      </c:pt>
                      <c:pt idx="151">
                        <c:v>0.1646483</c:v>
                      </c:pt>
                      <c:pt idx="152">
                        <c:v>0.17714830000000001</c:v>
                      </c:pt>
                      <c:pt idx="153">
                        <c:v>0.18964829999999999</c:v>
                      </c:pt>
                      <c:pt idx="154">
                        <c:v>0.2021483</c:v>
                      </c:pt>
                      <c:pt idx="155">
                        <c:v>0.21464829999999999</c:v>
                      </c:pt>
                      <c:pt idx="156">
                        <c:v>0.2271483</c:v>
                      </c:pt>
                      <c:pt idx="157">
                        <c:v>0.23964830000000001</c:v>
                      </c:pt>
                      <c:pt idx="158">
                        <c:v>0.25214829999999999</c:v>
                      </c:pt>
                      <c:pt idx="159">
                        <c:v>0.2646483</c:v>
                      </c:pt>
                      <c:pt idx="160">
                        <c:v>0.27714830000000001</c:v>
                      </c:pt>
                      <c:pt idx="161">
                        <c:v>0.28964830000000003</c:v>
                      </c:pt>
                      <c:pt idx="162">
                        <c:v>0.30214829999999998</c:v>
                      </c:pt>
                      <c:pt idx="163">
                        <c:v>0.31464829999999999</c:v>
                      </c:pt>
                      <c:pt idx="164">
                        <c:v>0.3271483</c:v>
                      </c:pt>
                      <c:pt idx="165">
                        <c:v>0.33964830000000001</c:v>
                      </c:pt>
                      <c:pt idx="166">
                        <c:v>0.35214830000000003</c:v>
                      </c:pt>
                      <c:pt idx="167">
                        <c:v>0.36464829999999998</c:v>
                      </c:pt>
                      <c:pt idx="168">
                        <c:v>0.37714829999999999</c:v>
                      </c:pt>
                      <c:pt idx="169">
                        <c:v>0.3896483</c:v>
                      </c:pt>
                      <c:pt idx="170">
                        <c:v>0.40214830000000001</c:v>
                      </c:pt>
                      <c:pt idx="171">
                        <c:v>0.3896483</c:v>
                      </c:pt>
                      <c:pt idx="172">
                        <c:v>0.37714829999999999</c:v>
                      </c:pt>
                      <c:pt idx="173">
                        <c:v>0.36464829999999998</c:v>
                      </c:pt>
                      <c:pt idx="174">
                        <c:v>0.35214830000000003</c:v>
                      </c:pt>
                      <c:pt idx="175">
                        <c:v>0.33964830000000001</c:v>
                      </c:pt>
                      <c:pt idx="176">
                        <c:v>0.3271483</c:v>
                      </c:pt>
                      <c:pt idx="177">
                        <c:v>0.31464829999999999</c:v>
                      </c:pt>
                      <c:pt idx="178">
                        <c:v>0.30214829999999998</c:v>
                      </c:pt>
                      <c:pt idx="179">
                        <c:v>0.28964830000000003</c:v>
                      </c:pt>
                      <c:pt idx="180">
                        <c:v>0.27714830000000001</c:v>
                      </c:pt>
                      <c:pt idx="181">
                        <c:v>0.2646483</c:v>
                      </c:pt>
                      <c:pt idx="182">
                        <c:v>0.25214829999999999</c:v>
                      </c:pt>
                      <c:pt idx="183">
                        <c:v>0.23964830000000001</c:v>
                      </c:pt>
                      <c:pt idx="184">
                        <c:v>0.2271483</c:v>
                      </c:pt>
                      <c:pt idx="185">
                        <c:v>0.21464829999999999</c:v>
                      </c:pt>
                      <c:pt idx="186">
                        <c:v>0.2021483</c:v>
                      </c:pt>
                      <c:pt idx="187">
                        <c:v>0.18964829999999999</c:v>
                      </c:pt>
                      <c:pt idx="188">
                        <c:v>0.17714830000000001</c:v>
                      </c:pt>
                      <c:pt idx="189">
                        <c:v>0.1646483</c:v>
                      </c:pt>
                      <c:pt idx="190">
                        <c:v>0.15214829999999999</c:v>
                      </c:pt>
                      <c:pt idx="191">
                        <c:v>0.1396483</c:v>
                      </c:pt>
                      <c:pt idx="192">
                        <c:v>0.12714829999999999</c:v>
                      </c:pt>
                      <c:pt idx="193">
                        <c:v>0.11464829999999999</c:v>
                      </c:pt>
                      <c:pt idx="194">
                        <c:v>0.1021483</c:v>
                      </c:pt>
                      <c:pt idx="195">
                        <c:v>8.9648329999999998E-2</c:v>
                      </c:pt>
                      <c:pt idx="196">
                        <c:v>7.7148330000000001E-2</c:v>
                      </c:pt>
                      <c:pt idx="197">
                        <c:v>6.4648319999999995E-2</c:v>
                      </c:pt>
                      <c:pt idx="198">
                        <c:v>5.214833E-2</c:v>
                      </c:pt>
                      <c:pt idx="199">
                        <c:v>3.9648330000000002E-2</c:v>
                      </c:pt>
                      <c:pt idx="200">
                        <c:v>2.7148329999999998E-2</c:v>
                      </c:pt>
                      <c:pt idx="201">
                        <c:v>1.4648329999999999E-2</c:v>
                      </c:pt>
                      <c:pt idx="202">
                        <c:v>2.1483259999999999E-3</c:v>
                      </c:pt>
                      <c:pt idx="203">
                        <c:v>-1.035167E-2</c:v>
                      </c:pt>
                      <c:pt idx="204">
                        <c:v>-2.2851670000000001E-2</c:v>
                      </c:pt>
                      <c:pt idx="205">
                        <c:v>-3.5351680000000003E-2</c:v>
                      </c:pt>
                      <c:pt idx="206">
                        <c:v>-4.7851669999999999E-2</c:v>
                      </c:pt>
                      <c:pt idx="207">
                        <c:v>-6.0351670000000003E-2</c:v>
                      </c:pt>
                      <c:pt idx="208">
                        <c:v>-7.2851669999999993E-2</c:v>
                      </c:pt>
                      <c:pt idx="209">
                        <c:v>-8.5351679999999999E-2</c:v>
                      </c:pt>
                      <c:pt idx="210">
                        <c:v>-9.7851670000000002E-2</c:v>
                      </c:pt>
                      <c:pt idx="211">
                        <c:v>-0.1103517</c:v>
                      </c:pt>
                      <c:pt idx="212">
                        <c:v>-0.12285169999999999</c:v>
                      </c:pt>
                      <c:pt idx="213">
                        <c:v>-0.13535169999999999</c:v>
                      </c:pt>
                      <c:pt idx="214">
                        <c:v>-0.1478517</c:v>
                      </c:pt>
                      <c:pt idx="215">
                        <c:v>-0.16035170000000001</c:v>
                      </c:pt>
                      <c:pt idx="216">
                        <c:v>-0.1728517</c:v>
                      </c:pt>
                      <c:pt idx="217">
                        <c:v>-0.18535170000000001</c:v>
                      </c:pt>
                      <c:pt idx="218">
                        <c:v>-0.19785169999999999</c:v>
                      </c:pt>
                      <c:pt idx="219">
                        <c:v>-0.2103517</c:v>
                      </c:pt>
                      <c:pt idx="220">
                        <c:v>-0.22285170000000001</c:v>
                      </c:pt>
                      <c:pt idx="221">
                        <c:v>-0.2353517</c:v>
                      </c:pt>
                      <c:pt idx="222">
                        <c:v>-0.24785170000000001</c:v>
                      </c:pt>
                      <c:pt idx="223">
                        <c:v>-0.26035170000000002</c:v>
                      </c:pt>
                      <c:pt idx="224">
                        <c:v>-0.27285169999999997</c:v>
                      </c:pt>
                      <c:pt idx="225">
                        <c:v>-0.28535169999999999</c:v>
                      </c:pt>
                      <c:pt idx="226">
                        <c:v>-0.2978517</c:v>
                      </c:pt>
                      <c:pt idx="227">
                        <c:v>-0.31035170000000001</c:v>
                      </c:pt>
                      <c:pt idx="228">
                        <c:v>-0.32285170000000002</c:v>
                      </c:pt>
                      <c:pt idx="229">
                        <c:v>-0.33535169999999997</c:v>
                      </c:pt>
                      <c:pt idx="230">
                        <c:v>-0.34785169999999999</c:v>
                      </c:pt>
                      <c:pt idx="231">
                        <c:v>-0.3603517</c:v>
                      </c:pt>
                      <c:pt idx="232">
                        <c:v>-0.37285170000000001</c:v>
                      </c:pt>
                      <c:pt idx="233">
                        <c:v>-0.38535170000000002</c:v>
                      </c:pt>
                      <c:pt idx="234">
                        <c:v>-0.39785169999999997</c:v>
                      </c:pt>
                      <c:pt idx="235">
                        <c:v>-0.38535170000000002</c:v>
                      </c:pt>
                      <c:pt idx="236">
                        <c:v>-0.37285170000000001</c:v>
                      </c:pt>
                      <c:pt idx="237">
                        <c:v>-0.3603517</c:v>
                      </c:pt>
                      <c:pt idx="238">
                        <c:v>-0.34785169999999999</c:v>
                      </c:pt>
                      <c:pt idx="239">
                        <c:v>-0.33535169999999997</c:v>
                      </c:pt>
                      <c:pt idx="240">
                        <c:v>-0.32285170000000002</c:v>
                      </c:pt>
                      <c:pt idx="241">
                        <c:v>-0.31035170000000001</c:v>
                      </c:pt>
                      <c:pt idx="242">
                        <c:v>-0.2978517</c:v>
                      </c:pt>
                      <c:pt idx="243">
                        <c:v>-0.28535169999999999</c:v>
                      </c:pt>
                      <c:pt idx="244">
                        <c:v>-0.27285169999999997</c:v>
                      </c:pt>
                      <c:pt idx="245">
                        <c:v>-0.26035170000000002</c:v>
                      </c:pt>
                      <c:pt idx="246">
                        <c:v>-0.24785170000000001</c:v>
                      </c:pt>
                      <c:pt idx="247">
                        <c:v>-0.2353517</c:v>
                      </c:pt>
                      <c:pt idx="248">
                        <c:v>-0.22285170000000001</c:v>
                      </c:pt>
                      <c:pt idx="249">
                        <c:v>-0.2103517</c:v>
                      </c:pt>
                      <c:pt idx="250">
                        <c:v>-0.19785169999999999</c:v>
                      </c:pt>
                      <c:pt idx="251">
                        <c:v>-0.18535170000000001</c:v>
                      </c:pt>
                      <c:pt idx="252">
                        <c:v>-0.1728517</c:v>
                      </c:pt>
                      <c:pt idx="253">
                        <c:v>-0.16035170000000001</c:v>
                      </c:pt>
                      <c:pt idx="254">
                        <c:v>-0.1478517</c:v>
                      </c:pt>
                      <c:pt idx="255">
                        <c:v>-0.13535169999999999</c:v>
                      </c:pt>
                      <c:pt idx="256">
                        <c:v>-0.12285169999999999</c:v>
                      </c:pt>
                      <c:pt idx="257">
                        <c:v>-0.1103517</c:v>
                      </c:pt>
                      <c:pt idx="258">
                        <c:v>-9.7851670000000002E-2</c:v>
                      </c:pt>
                      <c:pt idx="259">
                        <c:v>-8.5351679999999999E-2</c:v>
                      </c:pt>
                      <c:pt idx="260">
                        <c:v>-7.2851669999999993E-2</c:v>
                      </c:pt>
                      <c:pt idx="261">
                        <c:v>-6.0351670000000003E-2</c:v>
                      </c:pt>
                      <c:pt idx="262">
                        <c:v>-4.7851669999999999E-2</c:v>
                      </c:pt>
                      <c:pt idx="263">
                        <c:v>-3.5351680000000003E-2</c:v>
                      </c:pt>
                      <c:pt idx="264">
                        <c:v>-2.2851670000000001E-2</c:v>
                      </c:pt>
                      <c:pt idx="265">
                        <c:v>-1.035167E-2</c:v>
                      </c:pt>
                      <c:pt idx="266">
                        <c:v>2.1483259999999999E-3</c:v>
                      </c:pt>
                      <c:pt idx="267">
                        <c:v>1.4648329999999999E-2</c:v>
                      </c:pt>
                      <c:pt idx="268">
                        <c:v>2.7148329999999998E-2</c:v>
                      </c:pt>
                      <c:pt idx="269">
                        <c:v>3.9648330000000002E-2</c:v>
                      </c:pt>
                      <c:pt idx="270">
                        <c:v>5.214833E-2</c:v>
                      </c:pt>
                      <c:pt idx="271">
                        <c:v>6.4648319999999995E-2</c:v>
                      </c:pt>
                      <c:pt idx="272">
                        <c:v>7.7148330000000001E-2</c:v>
                      </c:pt>
                      <c:pt idx="273">
                        <c:v>8.9648329999999998E-2</c:v>
                      </c:pt>
                      <c:pt idx="274">
                        <c:v>0.1021483</c:v>
                      </c:pt>
                      <c:pt idx="275">
                        <c:v>0.11464829999999999</c:v>
                      </c:pt>
                      <c:pt idx="276">
                        <c:v>0.12714829999999999</c:v>
                      </c:pt>
                      <c:pt idx="277">
                        <c:v>0.1396483</c:v>
                      </c:pt>
                      <c:pt idx="278">
                        <c:v>0.15214829999999999</c:v>
                      </c:pt>
                      <c:pt idx="279">
                        <c:v>0.1646483</c:v>
                      </c:pt>
                      <c:pt idx="280">
                        <c:v>0.17714830000000001</c:v>
                      </c:pt>
                      <c:pt idx="281">
                        <c:v>0.18964829999999999</c:v>
                      </c:pt>
                      <c:pt idx="282">
                        <c:v>0.2021483</c:v>
                      </c:pt>
                      <c:pt idx="283">
                        <c:v>0.21464829999999999</c:v>
                      </c:pt>
                      <c:pt idx="284">
                        <c:v>0.2271483</c:v>
                      </c:pt>
                      <c:pt idx="285">
                        <c:v>0.23964830000000001</c:v>
                      </c:pt>
                      <c:pt idx="286">
                        <c:v>0.25214829999999999</c:v>
                      </c:pt>
                      <c:pt idx="287">
                        <c:v>0.2646483</c:v>
                      </c:pt>
                      <c:pt idx="288">
                        <c:v>0.27714830000000001</c:v>
                      </c:pt>
                      <c:pt idx="289">
                        <c:v>0.28964830000000003</c:v>
                      </c:pt>
                      <c:pt idx="290">
                        <c:v>0.30214829999999998</c:v>
                      </c:pt>
                      <c:pt idx="291">
                        <c:v>0.31464829999999999</c:v>
                      </c:pt>
                      <c:pt idx="292">
                        <c:v>0.3271483</c:v>
                      </c:pt>
                      <c:pt idx="293">
                        <c:v>0.33964830000000001</c:v>
                      </c:pt>
                      <c:pt idx="294">
                        <c:v>0.35214830000000003</c:v>
                      </c:pt>
                      <c:pt idx="295">
                        <c:v>0.36464829999999998</c:v>
                      </c:pt>
                      <c:pt idx="296">
                        <c:v>0.37714829999999999</c:v>
                      </c:pt>
                      <c:pt idx="297">
                        <c:v>0.3896483</c:v>
                      </c:pt>
                      <c:pt idx="298">
                        <c:v>0.40214830000000001</c:v>
                      </c:pt>
                      <c:pt idx="299">
                        <c:v>0.41464830000000003</c:v>
                      </c:pt>
                      <c:pt idx="300">
                        <c:v>0.42714829999999998</c:v>
                      </c:pt>
                      <c:pt idx="301">
                        <c:v>0.43964829999999999</c:v>
                      </c:pt>
                      <c:pt idx="302">
                        <c:v>0.4521483</c:v>
                      </c:pt>
                      <c:pt idx="303">
                        <c:v>0.46464830000000001</c:v>
                      </c:pt>
                      <c:pt idx="304">
                        <c:v>0.47714830000000003</c:v>
                      </c:pt>
                      <c:pt idx="305">
                        <c:v>0.48964829999999998</c:v>
                      </c:pt>
                      <c:pt idx="306">
                        <c:v>0.50214829999999999</c:v>
                      </c:pt>
                      <c:pt idx="307">
                        <c:v>0.51464829999999995</c:v>
                      </c:pt>
                      <c:pt idx="308">
                        <c:v>0.52714830000000001</c:v>
                      </c:pt>
                      <c:pt idx="309">
                        <c:v>0.53964840000000003</c:v>
                      </c:pt>
                      <c:pt idx="310">
                        <c:v>0.55214830000000004</c:v>
                      </c:pt>
                      <c:pt idx="311">
                        <c:v>0.56464829999999999</c:v>
                      </c:pt>
                      <c:pt idx="312">
                        <c:v>0.57714829999999995</c:v>
                      </c:pt>
                      <c:pt idx="313">
                        <c:v>0.58964830000000001</c:v>
                      </c:pt>
                      <c:pt idx="314">
                        <c:v>0.60214840000000003</c:v>
                      </c:pt>
                      <c:pt idx="315">
                        <c:v>0.61464830000000004</c:v>
                      </c:pt>
                      <c:pt idx="316">
                        <c:v>0.62714829999999999</c:v>
                      </c:pt>
                      <c:pt idx="317">
                        <c:v>0.63964829999999995</c:v>
                      </c:pt>
                      <c:pt idx="318">
                        <c:v>0.65214830000000001</c:v>
                      </c:pt>
                      <c:pt idx="319">
                        <c:v>0.66464840000000003</c:v>
                      </c:pt>
                      <c:pt idx="320">
                        <c:v>0.67714830000000004</c:v>
                      </c:pt>
                      <c:pt idx="321">
                        <c:v>0.68964829999999999</c:v>
                      </c:pt>
                      <c:pt idx="322">
                        <c:v>0.70214829999999995</c:v>
                      </c:pt>
                      <c:pt idx="323">
                        <c:v>0.71464830000000001</c:v>
                      </c:pt>
                      <c:pt idx="324">
                        <c:v>0.72714840000000003</c:v>
                      </c:pt>
                      <c:pt idx="325">
                        <c:v>0.73964830000000004</c:v>
                      </c:pt>
                      <c:pt idx="326">
                        <c:v>0.75214829999999999</c:v>
                      </c:pt>
                      <c:pt idx="327">
                        <c:v>0.76464829999999995</c:v>
                      </c:pt>
                      <c:pt idx="328">
                        <c:v>0.77714830000000001</c:v>
                      </c:pt>
                      <c:pt idx="329">
                        <c:v>0.78964840000000003</c:v>
                      </c:pt>
                      <c:pt idx="330">
                        <c:v>0.80214830000000004</c:v>
                      </c:pt>
                      <c:pt idx="331">
                        <c:v>0.80054829999999999</c:v>
                      </c:pt>
                      <c:pt idx="332">
                        <c:v>0.79894829999999994</c:v>
                      </c:pt>
                      <c:pt idx="333">
                        <c:v>0.79734830000000001</c:v>
                      </c:pt>
                      <c:pt idx="334">
                        <c:v>0.79574840000000002</c:v>
                      </c:pt>
                      <c:pt idx="335">
                        <c:v>0.79414830000000003</c:v>
                      </c:pt>
                      <c:pt idx="336">
                        <c:v>0.79254829999999998</c:v>
                      </c:pt>
                      <c:pt idx="337">
                        <c:v>0.79094830000000005</c:v>
                      </c:pt>
                      <c:pt idx="338">
                        <c:v>0.7893483</c:v>
                      </c:pt>
                      <c:pt idx="339">
                        <c:v>0.78774829999999996</c:v>
                      </c:pt>
                      <c:pt idx="340">
                        <c:v>0.78614830000000002</c:v>
                      </c:pt>
                      <c:pt idx="341">
                        <c:v>0.78454829999999998</c:v>
                      </c:pt>
                      <c:pt idx="342">
                        <c:v>0.78294830000000004</c:v>
                      </c:pt>
                      <c:pt idx="343">
                        <c:v>0.7813483</c:v>
                      </c:pt>
                      <c:pt idx="344">
                        <c:v>0.77974829999999995</c:v>
                      </c:pt>
                      <c:pt idx="345">
                        <c:v>0.77814839999999996</c:v>
                      </c:pt>
                      <c:pt idx="346">
                        <c:v>0.77654829999999997</c:v>
                      </c:pt>
                      <c:pt idx="347">
                        <c:v>0.77494830000000003</c:v>
                      </c:pt>
                      <c:pt idx="348">
                        <c:v>0.77334829999999999</c:v>
                      </c:pt>
                      <c:pt idx="349">
                        <c:v>0.77174830000000005</c:v>
                      </c:pt>
                      <c:pt idx="350">
                        <c:v>0.77014830000000001</c:v>
                      </c:pt>
                      <c:pt idx="351">
                        <c:v>0.76854829999999996</c:v>
                      </c:pt>
                      <c:pt idx="352">
                        <c:v>0.76694830000000003</c:v>
                      </c:pt>
                      <c:pt idx="353">
                        <c:v>0.76534829999999998</c:v>
                      </c:pt>
                      <c:pt idx="354">
                        <c:v>0.76374830000000005</c:v>
                      </c:pt>
                      <c:pt idx="355">
                        <c:v>0.7621483</c:v>
                      </c:pt>
                      <c:pt idx="356">
                        <c:v>0.76054840000000001</c:v>
                      </c:pt>
                      <c:pt idx="357">
                        <c:v>0.75894830000000002</c:v>
                      </c:pt>
                      <c:pt idx="358">
                        <c:v>0.75734829999999997</c:v>
                      </c:pt>
                      <c:pt idx="359">
                        <c:v>0.75574830000000004</c:v>
                      </c:pt>
                      <c:pt idx="360">
                        <c:v>0.75414829999999999</c:v>
                      </c:pt>
                      <c:pt idx="361">
                        <c:v>0.75254829999999995</c:v>
                      </c:pt>
                      <c:pt idx="362">
                        <c:v>0.75094830000000001</c:v>
                      </c:pt>
                      <c:pt idx="363">
                        <c:v>0.74934829999999997</c:v>
                      </c:pt>
                      <c:pt idx="364">
                        <c:v>0.74774830000000003</c:v>
                      </c:pt>
                      <c:pt idx="365">
                        <c:v>0.74614829999999999</c:v>
                      </c:pt>
                      <c:pt idx="366">
                        <c:v>0.74454830000000005</c:v>
                      </c:pt>
                      <c:pt idx="367">
                        <c:v>0.74294839999999995</c:v>
                      </c:pt>
                      <c:pt idx="368">
                        <c:v>0.74134829999999996</c:v>
                      </c:pt>
                      <c:pt idx="369">
                        <c:v>0.73974830000000003</c:v>
                      </c:pt>
                      <c:pt idx="370">
                        <c:v>0.73814829999999998</c:v>
                      </c:pt>
                      <c:pt idx="371">
                        <c:v>0.73654830000000004</c:v>
                      </c:pt>
                      <c:pt idx="372">
                        <c:v>0.7349483</c:v>
                      </c:pt>
                      <c:pt idx="373">
                        <c:v>0.73334829999999995</c:v>
                      </c:pt>
                      <c:pt idx="374">
                        <c:v>0.73174830000000002</c:v>
                      </c:pt>
                      <c:pt idx="375">
                        <c:v>0.73014829999999997</c:v>
                      </c:pt>
                      <c:pt idx="376">
                        <c:v>0.72854830000000004</c:v>
                      </c:pt>
                      <c:pt idx="377">
                        <c:v>0.72694829999999999</c:v>
                      </c:pt>
                      <c:pt idx="378">
                        <c:v>0.7253484</c:v>
                      </c:pt>
                      <c:pt idx="379">
                        <c:v>0.72374830000000001</c:v>
                      </c:pt>
                      <c:pt idx="380">
                        <c:v>0.72214829999999997</c:v>
                      </c:pt>
                      <c:pt idx="381">
                        <c:v>0.72054830000000003</c:v>
                      </c:pt>
                      <c:pt idx="382">
                        <c:v>0.71894829999999998</c:v>
                      </c:pt>
                      <c:pt idx="383">
                        <c:v>0.71734830000000005</c:v>
                      </c:pt>
                      <c:pt idx="384">
                        <c:v>0.7157483</c:v>
                      </c:pt>
                      <c:pt idx="385">
                        <c:v>0.71414829999999996</c:v>
                      </c:pt>
                      <c:pt idx="386">
                        <c:v>0.71254830000000002</c:v>
                      </c:pt>
                      <c:pt idx="387">
                        <c:v>0.71094829999999998</c:v>
                      </c:pt>
                      <c:pt idx="388">
                        <c:v>0.70934830000000004</c:v>
                      </c:pt>
                      <c:pt idx="389">
                        <c:v>0.70774840000000006</c:v>
                      </c:pt>
                      <c:pt idx="390">
                        <c:v>0.70614829999999995</c:v>
                      </c:pt>
                      <c:pt idx="391">
                        <c:v>0.70454830000000002</c:v>
                      </c:pt>
                      <c:pt idx="392">
                        <c:v>0.70294829999999997</c:v>
                      </c:pt>
                      <c:pt idx="393">
                        <c:v>0.70134830000000004</c:v>
                      </c:pt>
                      <c:pt idx="394">
                        <c:v>0.69974829999999999</c:v>
                      </c:pt>
                      <c:pt idx="395">
                        <c:v>0.69814830000000005</c:v>
                      </c:pt>
                      <c:pt idx="396">
                        <c:v>0.69654830000000001</c:v>
                      </c:pt>
                      <c:pt idx="397">
                        <c:v>0.69494829999999996</c:v>
                      </c:pt>
                      <c:pt idx="398">
                        <c:v>0.69334830000000003</c:v>
                      </c:pt>
                      <c:pt idx="399">
                        <c:v>0.69174829999999998</c:v>
                      </c:pt>
                      <c:pt idx="400">
                        <c:v>0.6901484</c:v>
                      </c:pt>
                      <c:pt idx="401">
                        <c:v>0.6885483</c:v>
                      </c:pt>
                      <c:pt idx="402">
                        <c:v>0.68694829999999996</c:v>
                      </c:pt>
                      <c:pt idx="403">
                        <c:v>0.68534830000000002</c:v>
                      </c:pt>
                      <c:pt idx="404">
                        <c:v>0.68374829999999998</c:v>
                      </c:pt>
                      <c:pt idx="405">
                        <c:v>0.68214830000000004</c:v>
                      </c:pt>
                      <c:pt idx="406">
                        <c:v>0.68054829999999999</c:v>
                      </c:pt>
                      <c:pt idx="407">
                        <c:v>0.67894829999999995</c:v>
                      </c:pt>
                      <c:pt idx="408">
                        <c:v>0.67734830000000001</c:v>
                      </c:pt>
                      <c:pt idx="409">
                        <c:v>0.67574829999999997</c:v>
                      </c:pt>
                      <c:pt idx="410">
                        <c:v>0.67414830000000003</c:v>
                      </c:pt>
                      <c:pt idx="411">
                        <c:v>0.67254840000000005</c:v>
                      </c:pt>
                      <c:pt idx="412">
                        <c:v>0.67094830000000005</c:v>
                      </c:pt>
                      <c:pt idx="413">
                        <c:v>0.66934830000000001</c:v>
                      </c:pt>
                      <c:pt idx="414">
                        <c:v>0.66774829999999996</c:v>
                      </c:pt>
                      <c:pt idx="415">
                        <c:v>0.66614830000000003</c:v>
                      </c:pt>
                      <c:pt idx="416">
                        <c:v>0.66454829999999998</c:v>
                      </c:pt>
                      <c:pt idx="417">
                        <c:v>0.66294830000000005</c:v>
                      </c:pt>
                      <c:pt idx="418">
                        <c:v>0.6613483</c:v>
                      </c:pt>
                      <c:pt idx="419">
                        <c:v>0.65974829999999995</c:v>
                      </c:pt>
                      <c:pt idx="420">
                        <c:v>0.65814830000000002</c:v>
                      </c:pt>
                      <c:pt idx="421">
                        <c:v>0.65654829999999997</c:v>
                      </c:pt>
                      <c:pt idx="422">
                        <c:v>0.65494839999999999</c:v>
                      </c:pt>
                      <c:pt idx="423">
                        <c:v>0.65334829999999999</c:v>
                      </c:pt>
                      <c:pt idx="424">
                        <c:v>0.65174829999999995</c:v>
                      </c:pt>
                      <c:pt idx="425">
                        <c:v>0.65014830000000001</c:v>
                      </c:pt>
                      <c:pt idx="426">
                        <c:v>0.64854829999999997</c:v>
                      </c:pt>
                      <c:pt idx="427">
                        <c:v>0.64694830000000003</c:v>
                      </c:pt>
                      <c:pt idx="428">
                        <c:v>0.64534829999999999</c:v>
                      </c:pt>
                      <c:pt idx="429">
                        <c:v>0.64374830000000005</c:v>
                      </c:pt>
                      <c:pt idx="430">
                        <c:v>0.64214830000000001</c:v>
                      </c:pt>
                      <c:pt idx="431">
                        <c:v>0.64054829999999996</c:v>
                      </c:pt>
                      <c:pt idx="432">
                        <c:v>0.63894830000000002</c:v>
                      </c:pt>
                      <c:pt idx="433">
                        <c:v>0.63734840000000004</c:v>
                      </c:pt>
                      <c:pt idx="434">
                        <c:v>0.63574830000000004</c:v>
                      </c:pt>
                      <c:pt idx="435">
                        <c:v>0.6341483</c:v>
                      </c:pt>
                      <c:pt idx="436">
                        <c:v>0.63254829999999995</c:v>
                      </c:pt>
                      <c:pt idx="437">
                        <c:v>0.63094830000000002</c:v>
                      </c:pt>
                      <c:pt idx="438">
                        <c:v>0.62934829999999997</c:v>
                      </c:pt>
                      <c:pt idx="439">
                        <c:v>0.62774830000000004</c:v>
                      </c:pt>
                      <c:pt idx="440">
                        <c:v>0.62614829999999999</c:v>
                      </c:pt>
                      <c:pt idx="441">
                        <c:v>0.62454829999999995</c:v>
                      </c:pt>
                      <c:pt idx="442">
                        <c:v>0.62294830000000001</c:v>
                      </c:pt>
                      <c:pt idx="443">
                        <c:v>0.62134829999999996</c:v>
                      </c:pt>
                      <c:pt idx="444">
                        <c:v>0.61974839999999998</c:v>
                      </c:pt>
                      <c:pt idx="445">
                        <c:v>0.61814829999999998</c:v>
                      </c:pt>
                      <c:pt idx="446">
                        <c:v>0.61654830000000005</c:v>
                      </c:pt>
                      <c:pt idx="447">
                        <c:v>0.6149483</c:v>
                      </c:pt>
                      <c:pt idx="448">
                        <c:v>0.61334829999999996</c:v>
                      </c:pt>
                      <c:pt idx="449">
                        <c:v>0.61174830000000002</c:v>
                      </c:pt>
                      <c:pt idx="450">
                        <c:v>0.61014829999999998</c:v>
                      </c:pt>
                      <c:pt idx="451">
                        <c:v>0.60854830000000004</c:v>
                      </c:pt>
                      <c:pt idx="452">
                        <c:v>0.6069483</c:v>
                      </c:pt>
                      <c:pt idx="453">
                        <c:v>0.60534829999999995</c:v>
                      </c:pt>
                      <c:pt idx="454">
                        <c:v>0.60374830000000002</c:v>
                      </c:pt>
                      <c:pt idx="455">
                        <c:v>0.60214840000000003</c:v>
                      </c:pt>
                      <c:pt idx="456">
                        <c:v>0.60054830000000003</c:v>
                      </c:pt>
                      <c:pt idx="457">
                        <c:v>0.59894829999999999</c:v>
                      </c:pt>
                      <c:pt idx="458">
                        <c:v>0.59734830000000005</c:v>
                      </c:pt>
                      <c:pt idx="459">
                        <c:v>0.59574830000000001</c:v>
                      </c:pt>
                      <c:pt idx="460">
                        <c:v>0.59414829999999996</c:v>
                      </c:pt>
                      <c:pt idx="461">
                        <c:v>0.59254830000000003</c:v>
                      </c:pt>
                      <c:pt idx="462">
                        <c:v>0.59094829999999998</c:v>
                      </c:pt>
                      <c:pt idx="463">
                        <c:v>0.58934830000000005</c:v>
                      </c:pt>
                      <c:pt idx="464">
                        <c:v>0.5877483</c:v>
                      </c:pt>
                      <c:pt idx="465">
                        <c:v>0.58614829999999996</c:v>
                      </c:pt>
                      <c:pt idx="466">
                        <c:v>0.58454839999999997</c:v>
                      </c:pt>
                      <c:pt idx="467">
                        <c:v>0.58294829999999997</c:v>
                      </c:pt>
                      <c:pt idx="468">
                        <c:v>0.58134830000000004</c:v>
                      </c:pt>
                      <c:pt idx="469">
                        <c:v>0.57974829999999999</c:v>
                      </c:pt>
                      <c:pt idx="470">
                        <c:v>0.57814829999999995</c:v>
                      </c:pt>
                      <c:pt idx="471">
                        <c:v>0.57654830000000001</c:v>
                      </c:pt>
                      <c:pt idx="472">
                        <c:v>0.57494829999999997</c:v>
                      </c:pt>
                      <c:pt idx="473">
                        <c:v>0.57334830000000003</c:v>
                      </c:pt>
                      <c:pt idx="474">
                        <c:v>0.57174829999999999</c:v>
                      </c:pt>
                      <c:pt idx="475">
                        <c:v>0.57014830000000005</c:v>
                      </c:pt>
                      <c:pt idx="476">
                        <c:v>0.56854830000000001</c:v>
                      </c:pt>
                      <c:pt idx="477">
                        <c:v>0.56694840000000002</c:v>
                      </c:pt>
                      <c:pt idx="478">
                        <c:v>0.56534830000000003</c:v>
                      </c:pt>
                      <c:pt idx="479">
                        <c:v>0.56374829999999998</c:v>
                      </c:pt>
                      <c:pt idx="480">
                        <c:v>0.56214830000000005</c:v>
                      </c:pt>
                      <c:pt idx="481">
                        <c:v>0.5605483</c:v>
                      </c:pt>
                      <c:pt idx="482">
                        <c:v>0.55894829999999995</c:v>
                      </c:pt>
                      <c:pt idx="483">
                        <c:v>0.55734830000000002</c:v>
                      </c:pt>
                      <c:pt idx="484">
                        <c:v>0.55574829999999997</c:v>
                      </c:pt>
                      <c:pt idx="485">
                        <c:v>0.55414830000000004</c:v>
                      </c:pt>
                      <c:pt idx="486">
                        <c:v>0.55254829999999999</c:v>
                      </c:pt>
                      <c:pt idx="487">
                        <c:v>0.55094829999999995</c:v>
                      </c:pt>
                      <c:pt idx="488">
                        <c:v>0.54934839999999996</c:v>
                      </c:pt>
                      <c:pt idx="489">
                        <c:v>0.54774829999999997</c:v>
                      </c:pt>
                      <c:pt idx="490">
                        <c:v>0.54614830000000003</c:v>
                      </c:pt>
                      <c:pt idx="491">
                        <c:v>0.54454829999999999</c:v>
                      </c:pt>
                      <c:pt idx="492">
                        <c:v>0.54294830000000005</c:v>
                      </c:pt>
                      <c:pt idx="493">
                        <c:v>0.5413483</c:v>
                      </c:pt>
                      <c:pt idx="494">
                        <c:v>0.53974829999999996</c:v>
                      </c:pt>
                      <c:pt idx="495">
                        <c:v>0.53814830000000002</c:v>
                      </c:pt>
                      <c:pt idx="496">
                        <c:v>0.53654829999999998</c:v>
                      </c:pt>
                      <c:pt idx="497">
                        <c:v>0.53494830000000004</c:v>
                      </c:pt>
                      <c:pt idx="498">
                        <c:v>0.5333483</c:v>
                      </c:pt>
                      <c:pt idx="499">
                        <c:v>0.53174840000000001</c:v>
                      </c:pt>
                      <c:pt idx="500">
                        <c:v>0.53014830000000002</c:v>
                      </c:pt>
                      <c:pt idx="501">
                        <c:v>0.52854829999999997</c:v>
                      </c:pt>
                      <c:pt idx="502">
                        <c:v>0.52694830000000004</c:v>
                      </c:pt>
                      <c:pt idx="503">
                        <c:v>0.52534829999999999</c:v>
                      </c:pt>
                      <c:pt idx="504">
                        <c:v>0.52374830000000006</c:v>
                      </c:pt>
                      <c:pt idx="505">
                        <c:v>0.52214830000000001</c:v>
                      </c:pt>
                      <c:pt idx="506">
                        <c:v>0.52054829999999996</c:v>
                      </c:pt>
                      <c:pt idx="507">
                        <c:v>0.51894830000000003</c:v>
                      </c:pt>
                      <c:pt idx="508">
                        <c:v>0.51734829999999998</c:v>
                      </c:pt>
                      <c:pt idx="509">
                        <c:v>0.51574830000000005</c:v>
                      </c:pt>
                      <c:pt idx="510">
                        <c:v>0.51414839999999995</c:v>
                      </c:pt>
                      <c:pt idx="511">
                        <c:v>0.51254829999999996</c:v>
                      </c:pt>
                      <c:pt idx="512">
                        <c:v>0.51094830000000002</c:v>
                      </c:pt>
                      <c:pt idx="513">
                        <c:v>0.50934829999999998</c:v>
                      </c:pt>
                      <c:pt idx="514">
                        <c:v>0.50774830000000004</c:v>
                      </c:pt>
                      <c:pt idx="515">
                        <c:v>0.5061483</c:v>
                      </c:pt>
                      <c:pt idx="516">
                        <c:v>0.50454829999999995</c:v>
                      </c:pt>
                      <c:pt idx="517">
                        <c:v>0.50294830000000001</c:v>
                      </c:pt>
                      <c:pt idx="518">
                        <c:v>0.50134829999999997</c:v>
                      </c:pt>
                      <c:pt idx="519">
                        <c:v>0.49974829999999998</c:v>
                      </c:pt>
                      <c:pt idx="520">
                        <c:v>0.49814829999999999</c:v>
                      </c:pt>
                      <c:pt idx="521">
                        <c:v>0.4965483</c:v>
                      </c:pt>
                      <c:pt idx="522">
                        <c:v>0.49494830000000001</c:v>
                      </c:pt>
                      <c:pt idx="523">
                        <c:v>0.49334830000000002</c:v>
                      </c:pt>
                      <c:pt idx="524">
                        <c:v>0.49174830000000003</c:v>
                      </c:pt>
                      <c:pt idx="525">
                        <c:v>0.49014829999999998</c:v>
                      </c:pt>
                      <c:pt idx="526">
                        <c:v>0.48854829999999999</c:v>
                      </c:pt>
                      <c:pt idx="527">
                        <c:v>0.4869483</c:v>
                      </c:pt>
                      <c:pt idx="528">
                        <c:v>0.48534830000000001</c:v>
                      </c:pt>
                      <c:pt idx="529">
                        <c:v>0.48374830000000002</c:v>
                      </c:pt>
                      <c:pt idx="530">
                        <c:v>0.48214829999999997</c:v>
                      </c:pt>
                      <c:pt idx="531">
                        <c:v>0.48054829999999998</c:v>
                      </c:pt>
                      <c:pt idx="532">
                        <c:v>0.47894829999999999</c:v>
                      </c:pt>
                      <c:pt idx="533">
                        <c:v>0.4773483</c:v>
                      </c:pt>
                      <c:pt idx="534">
                        <c:v>0.47574830000000001</c:v>
                      </c:pt>
                      <c:pt idx="535">
                        <c:v>0.47414830000000002</c:v>
                      </c:pt>
                      <c:pt idx="536">
                        <c:v>0.47254829999999998</c:v>
                      </c:pt>
                      <c:pt idx="537">
                        <c:v>0.47094829999999999</c:v>
                      </c:pt>
                      <c:pt idx="538">
                        <c:v>0.4693483</c:v>
                      </c:pt>
                      <c:pt idx="539">
                        <c:v>0.46774830000000001</c:v>
                      </c:pt>
                      <c:pt idx="540">
                        <c:v>0.46614830000000002</c:v>
                      </c:pt>
                      <c:pt idx="541">
                        <c:v>0.46454830000000003</c:v>
                      </c:pt>
                      <c:pt idx="542">
                        <c:v>0.46294829999999998</c:v>
                      </c:pt>
                      <c:pt idx="543">
                        <c:v>0.46134829999999999</c:v>
                      </c:pt>
                      <c:pt idx="544">
                        <c:v>0.4597483</c:v>
                      </c:pt>
                      <c:pt idx="545">
                        <c:v>0.45814830000000001</c:v>
                      </c:pt>
                      <c:pt idx="546">
                        <c:v>0.45654830000000002</c:v>
                      </c:pt>
                      <c:pt idx="547">
                        <c:v>0.45494830000000003</c:v>
                      </c:pt>
                      <c:pt idx="548">
                        <c:v>0.45334829999999998</c:v>
                      </c:pt>
                      <c:pt idx="549">
                        <c:v>0.45174829999999999</c:v>
                      </c:pt>
                      <c:pt idx="550">
                        <c:v>0.4501483</c:v>
                      </c:pt>
                      <c:pt idx="551">
                        <c:v>0.44854830000000001</c:v>
                      </c:pt>
                      <c:pt idx="552">
                        <c:v>0.44694830000000002</c:v>
                      </c:pt>
                      <c:pt idx="553">
                        <c:v>0.44534829999999997</c:v>
                      </c:pt>
                      <c:pt idx="554">
                        <c:v>0.44374829999999998</c:v>
                      </c:pt>
                      <c:pt idx="555">
                        <c:v>0.44214829999999999</c:v>
                      </c:pt>
                      <c:pt idx="556">
                        <c:v>0.4405483</c:v>
                      </c:pt>
                      <c:pt idx="557">
                        <c:v>0.43894830000000001</c:v>
                      </c:pt>
                      <c:pt idx="558">
                        <c:v>0.43734830000000002</c:v>
                      </c:pt>
                      <c:pt idx="559">
                        <c:v>0.43574829999999998</c:v>
                      </c:pt>
                      <c:pt idx="560">
                        <c:v>0.43414829999999999</c:v>
                      </c:pt>
                      <c:pt idx="561">
                        <c:v>0.4325483</c:v>
                      </c:pt>
                      <c:pt idx="562">
                        <c:v>0.43094830000000001</c:v>
                      </c:pt>
                      <c:pt idx="563">
                        <c:v>0.42934830000000002</c:v>
                      </c:pt>
                      <c:pt idx="564">
                        <c:v>0.42774830000000003</c:v>
                      </c:pt>
                      <c:pt idx="565">
                        <c:v>0.42614829999999998</c:v>
                      </c:pt>
                      <c:pt idx="566">
                        <c:v>0.42454829999999999</c:v>
                      </c:pt>
                      <c:pt idx="567">
                        <c:v>0.4229483</c:v>
                      </c:pt>
                      <c:pt idx="568">
                        <c:v>0.42134830000000001</c:v>
                      </c:pt>
                      <c:pt idx="569">
                        <c:v>0.41974830000000002</c:v>
                      </c:pt>
                      <c:pt idx="570">
                        <c:v>0.41814829999999997</c:v>
                      </c:pt>
                      <c:pt idx="571">
                        <c:v>0.41654829999999998</c:v>
                      </c:pt>
                      <c:pt idx="572">
                        <c:v>0.41494829999999999</c:v>
                      </c:pt>
                      <c:pt idx="573">
                        <c:v>0.4133483</c:v>
                      </c:pt>
                      <c:pt idx="574">
                        <c:v>0.41174830000000001</c:v>
                      </c:pt>
                      <c:pt idx="575">
                        <c:v>0.41014830000000002</c:v>
                      </c:pt>
                      <c:pt idx="576">
                        <c:v>0.40854829999999998</c:v>
                      </c:pt>
                      <c:pt idx="577">
                        <c:v>0.40694829999999999</c:v>
                      </c:pt>
                      <c:pt idx="578">
                        <c:v>0.40534829999999999</c:v>
                      </c:pt>
                      <c:pt idx="579">
                        <c:v>0.4037483</c:v>
                      </c:pt>
                      <c:pt idx="580">
                        <c:v>0.40214830000000001</c:v>
                      </c:pt>
                      <c:pt idx="581">
                        <c:v>0.40054830000000002</c:v>
                      </c:pt>
                      <c:pt idx="582">
                        <c:v>0.39894829999999998</c:v>
                      </c:pt>
                      <c:pt idx="583">
                        <c:v>0.39734829999999999</c:v>
                      </c:pt>
                      <c:pt idx="584">
                        <c:v>0.3957483</c:v>
                      </c:pt>
                      <c:pt idx="585">
                        <c:v>0.39414830000000001</c:v>
                      </c:pt>
                      <c:pt idx="586">
                        <c:v>0.39254830000000002</c:v>
                      </c:pt>
                      <c:pt idx="587">
                        <c:v>0.39094830000000003</c:v>
                      </c:pt>
                      <c:pt idx="588">
                        <c:v>0.38934829999999998</c:v>
                      </c:pt>
                      <c:pt idx="589">
                        <c:v>0.38774829999999999</c:v>
                      </c:pt>
                      <c:pt idx="590">
                        <c:v>0.3861483</c:v>
                      </c:pt>
                      <c:pt idx="591">
                        <c:v>0.38454830000000001</c:v>
                      </c:pt>
                      <c:pt idx="592">
                        <c:v>0.38294830000000002</c:v>
                      </c:pt>
                      <c:pt idx="593">
                        <c:v>0.38134829999999997</c:v>
                      </c:pt>
                      <c:pt idx="594">
                        <c:v>0.37974829999999998</c:v>
                      </c:pt>
                      <c:pt idx="595">
                        <c:v>0.37814829999999999</c:v>
                      </c:pt>
                      <c:pt idx="596">
                        <c:v>0.3765483</c:v>
                      </c:pt>
                      <c:pt idx="597">
                        <c:v>0.37494830000000001</c:v>
                      </c:pt>
                      <c:pt idx="598">
                        <c:v>0.37334830000000002</c:v>
                      </c:pt>
                      <c:pt idx="599">
                        <c:v>0.37174829999999998</c:v>
                      </c:pt>
                      <c:pt idx="600">
                        <c:v>0.37014829999999999</c:v>
                      </c:pt>
                      <c:pt idx="601">
                        <c:v>0.3685483</c:v>
                      </c:pt>
                      <c:pt idx="602">
                        <c:v>0.36694830000000001</c:v>
                      </c:pt>
                      <c:pt idx="603">
                        <c:v>0.36534830000000001</c:v>
                      </c:pt>
                      <c:pt idx="604">
                        <c:v>0.36374830000000002</c:v>
                      </c:pt>
                      <c:pt idx="605">
                        <c:v>0.36214829999999998</c:v>
                      </c:pt>
                      <c:pt idx="606">
                        <c:v>0.36054829999999999</c:v>
                      </c:pt>
                      <c:pt idx="607">
                        <c:v>0.3589483</c:v>
                      </c:pt>
                      <c:pt idx="608">
                        <c:v>0.35734830000000001</c:v>
                      </c:pt>
                      <c:pt idx="609">
                        <c:v>0.35574830000000002</c:v>
                      </c:pt>
                      <c:pt idx="610">
                        <c:v>0.35414830000000003</c:v>
                      </c:pt>
                      <c:pt idx="611">
                        <c:v>0.35254829999999998</c:v>
                      </c:pt>
                      <c:pt idx="612">
                        <c:v>0.35094829999999999</c:v>
                      </c:pt>
                      <c:pt idx="613">
                        <c:v>0.3493483</c:v>
                      </c:pt>
                      <c:pt idx="614">
                        <c:v>0.34774830000000001</c:v>
                      </c:pt>
                      <c:pt idx="615">
                        <c:v>0.34614830000000002</c:v>
                      </c:pt>
                      <c:pt idx="616">
                        <c:v>0.34454829999999997</c:v>
                      </c:pt>
                      <c:pt idx="617">
                        <c:v>0.34294829999999998</c:v>
                      </c:pt>
                      <c:pt idx="618">
                        <c:v>0.34134829999999999</c:v>
                      </c:pt>
                      <c:pt idx="619">
                        <c:v>0.3397483</c:v>
                      </c:pt>
                      <c:pt idx="620">
                        <c:v>0.33814830000000001</c:v>
                      </c:pt>
                      <c:pt idx="621">
                        <c:v>0.33654830000000002</c:v>
                      </c:pt>
                      <c:pt idx="622">
                        <c:v>0.33494829999999998</c:v>
                      </c:pt>
                      <c:pt idx="623">
                        <c:v>0.33334829999999999</c:v>
                      </c:pt>
                      <c:pt idx="624">
                        <c:v>0.3317483</c:v>
                      </c:pt>
                      <c:pt idx="625">
                        <c:v>0.33014830000000001</c:v>
                      </c:pt>
                      <c:pt idx="626">
                        <c:v>0.32854830000000002</c:v>
                      </c:pt>
                      <c:pt idx="627">
                        <c:v>0.32694830000000003</c:v>
                      </c:pt>
                      <c:pt idx="628">
                        <c:v>0.32534829999999998</c:v>
                      </c:pt>
                      <c:pt idx="629">
                        <c:v>0.32374829999999999</c:v>
                      </c:pt>
                      <c:pt idx="630">
                        <c:v>0.3221483</c:v>
                      </c:pt>
                      <c:pt idx="631">
                        <c:v>0.32054830000000001</c:v>
                      </c:pt>
                      <c:pt idx="632">
                        <c:v>0.31894830000000002</c:v>
                      </c:pt>
                      <c:pt idx="633">
                        <c:v>0.31734830000000003</c:v>
                      </c:pt>
                      <c:pt idx="634">
                        <c:v>0.31574829999999998</c:v>
                      </c:pt>
                      <c:pt idx="635">
                        <c:v>0.31414829999999999</c:v>
                      </c:pt>
                      <c:pt idx="636">
                        <c:v>0.3125483</c:v>
                      </c:pt>
                      <c:pt idx="637">
                        <c:v>0.31094830000000001</c:v>
                      </c:pt>
                      <c:pt idx="638">
                        <c:v>0.30934830000000002</c:v>
                      </c:pt>
                      <c:pt idx="639">
                        <c:v>0.30774829999999997</c:v>
                      </c:pt>
                      <c:pt idx="640">
                        <c:v>0.30614829999999998</c:v>
                      </c:pt>
                      <c:pt idx="641">
                        <c:v>0.30454829999999999</c:v>
                      </c:pt>
                      <c:pt idx="642">
                        <c:v>0.3029483</c:v>
                      </c:pt>
                      <c:pt idx="643">
                        <c:v>0.30134830000000001</c:v>
                      </c:pt>
                      <c:pt idx="644">
                        <c:v>0.29974830000000002</c:v>
                      </c:pt>
                      <c:pt idx="645">
                        <c:v>0.29814829999999998</c:v>
                      </c:pt>
                      <c:pt idx="646">
                        <c:v>0.29654829999999999</c:v>
                      </c:pt>
                      <c:pt idx="647">
                        <c:v>0.2949483</c:v>
                      </c:pt>
                      <c:pt idx="648">
                        <c:v>0.29334830000000001</c:v>
                      </c:pt>
                      <c:pt idx="649">
                        <c:v>0.29174830000000002</c:v>
                      </c:pt>
                      <c:pt idx="650">
                        <c:v>0.29014830000000003</c:v>
                      </c:pt>
                      <c:pt idx="651">
                        <c:v>0.28854829999999998</c:v>
                      </c:pt>
                      <c:pt idx="652">
                        <c:v>0.28694829999999999</c:v>
                      </c:pt>
                      <c:pt idx="653">
                        <c:v>0.2853483</c:v>
                      </c:pt>
                      <c:pt idx="654">
                        <c:v>0.28374830000000001</c:v>
                      </c:pt>
                      <c:pt idx="655">
                        <c:v>0.28214830000000002</c:v>
                      </c:pt>
                      <c:pt idx="656">
                        <c:v>0.28054829999999997</c:v>
                      </c:pt>
                      <c:pt idx="657">
                        <c:v>0.27894829999999998</c:v>
                      </c:pt>
                      <c:pt idx="658">
                        <c:v>0.27734829999999999</c:v>
                      </c:pt>
                      <c:pt idx="659">
                        <c:v>0.2757483</c:v>
                      </c:pt>
                      <c:pt idx="660">
                        <c:v>0.27414830000000001</c:v>
                      </c:pt>
                      <c:pt idx="661">
                        <c:v>0.27254830000000002</c:v>
                      </c:pt>
                      <c:pt idx="662">
                        <c:v>0.27094829999999998</c:v>
                      </c:pt>
                      <c:pt idx="663">
                        <c:v>0.26934829999999998</c:v>
                      </c:pt>
                      <c:pt idx="664">
                        <c:v>0.26774829999999999</c:v>
                      </c:pt>
                      <c:pt idx="665">
                        <c:v>0.2661483</c:v>
                      </c:pt>
                      <c:pt idx="666">
                        <c:v>0.26454830000000001</c:v>
                      </c:pt>
                      <c:pt idx="667">
                        <c:v>0.26294830000000002</c:v>
                      </c:pt>
                      <c:pt idx="668">
                        <c:v>0.26134829999999998</c:v>
                      </c:pt>
                      <c:pt idx="669">
                        <c:v>0.25974829999999999</c:v>
                      </c:pt>
                      <c:pt idx="670">
                        <c:v>0.2581483</c:v>
                      </c:pt>
                      <c:pt idx="671">
                        <c:v>0.25654830000000001</c:v>
                      </c:pt>
                      <c:pt idx="672">
                        <c:v>0.25494830000000002</c:v>
                      </c:pt>
                      <c:pt idx="673">
                        <c:v>0.25334830000000003</c:v>
                      </c:pt>
                      <c:pt idx="674">
                        <c:v>0.25174829999999998</c:v>
                      </c:pt>
                      <c:pt idx="675">
                        <c:v>0.25014829999999999</c:v>
                      </c:pt>
                      <c:pt idx="676">
                        <c:v>0.2485483</c:v>
                      </c:pt>
                      <c:pt idx="677">
                        <c:v>0.24694830000000001</c:v>
                      </c:pt>
                      <c:pt idx="678">
                        <c:v>0.24534829999999999</c:v>
                      </c:pt>
                      <c:pt idx="679">
                        <c:v>0.2437483</c:v>
                      </c:pt>
                      <c:pt idx="680">
                        <c:v>0.24214830000000001</c:v>
                      </c:pt>
                      <c:pt idx="681">
                        <c:v>0.24054829999999999</c:v>
                      </c:pt>
                      <c:pt idx="682">
                        <c:v>0.2389483</c:v>
                      </c:pt>
                      <c:pt idx="683">
                        <c:v>0.23734830000000001</c:v>
                      </c:pt>
                      <c:pt idx="684">
                        <c:v>0.23574829999999999</c:v>
                      </c:pt>
                      <c:pt idx="685">
                        <c:v>0.2341483</c:v>
                      </c:pt>
                      <c:pt idx="686">
                        <c:v>0.23254830000000001</c:v>
                      </c:pt>
                      <c:pt idx="687">
                        <c:v>0.2309483</c:v>
                      </c:pt>
                      <c:pt idx="688">
                        <c:v>0.2293483</c:v>
                      </c:pt>
                      <c:pt idx="689">
                        <c:v>0.22774829999999999</c:v>
                      </c:pt>
                      <c:pt idx="690">
                        <c:v>0.2261483</c:v>
                      </c:pt>
                      <c:pt idx="691">
                        <c:v>0.22454830000000001</c:v>
                      </c:pt>
                      <c:pt idx="692">
                        <c:v>0.22294829999999999</c:v>
                      </c:pt>
                      <c:pt idx="693">
                        <c:v>0.2213483</c:v>
                      </c:pt>
                      <c:pt idx="694">
                        <c:v>0.21974830000000001</c:v>
                      </c:pt>
                      <c:pt idx="695">
                        <c:v>0.21814829999999999</c:v>
                      </c:pt>
                      <c:pt idx="696">
                        <c:v>0.2165483</c:v>
                      </c:pt>
                      <c:pt idx="697">
                        <c:v>0.21494830000000001</c:v>
                      </c:pt>
                      <c:pt idx="698">
                        <c:v>0.21334829999999999</c:v>
                      </c:pt>
                      <c:pt idx="699">
                        <c:v>0.2117483</c:v>
                      </c:pt>
                      <c:pt idx="700">
                        <c:v>0.21014830000000001</c:v>
                      </c:pt>
                      <c:pt idx="701">
                        <c:v>0.20854829999999999</c:v>
                      </c:pt>
                      <c:pt idx="702">
                        <c:v>0.2069483</c:v>
                      </c:pt>
                      <c:pt idx="703">
                        <c:v>0.20534830000000001</c:v>
                      </c:pt>
                      <c:pt idx="704">
                        <c:v>0.20374829999999999</c:v>
                      </c:pt>
                      <c:pt idx="705">
                        <c:v>0.2021483</c:v>
                      </c:pt>
                      <c:pt idx="706">
                        <c:v>0.20054830000000001</c:v>
                      </c:pt>
                      <c:pt idx="707">
                        <c:v>0.19894829999999999</c:v>
                      </c:pt>
                      <c:pt idx="708">
                        <c:v>0.1973483</c:v>
                      </c:pt>
                      <c:pt idx="709">
                        <c:v>0.19574829999999999</c:v>
                      </c:pt>
                      <c:pt idx="710">
                        <c:v>0.1941483</c:v>
                      </c:pt>
                      <c:pt idx="711">
                        <c:v>0.19254830000000001</c:v>
                      </c:pt>
                      <c:pt idx="712">
                        <c:v>0.19094829999999999</c:v>
                      </c:pt>
                      <c:pt idx="713">
                        <c:v>0.1893483</c:v>
                      </c:pt>
                      <c:pt idx="714">
                        <c:v>0.18774830000000001</c:v>
                      </c:pt>
                      <c:pt idx="715">
                        <c:v>0.18614829999999999</c:v>
                      </c:pt>
                      <c:pt idx="716">
                        <c:v>0.1845483</c:v>
                      </c:pt>
                      <c:pt idx="717">
                        <c:v>0.18294830000000001</c:v>
                      </c:pt>
                      <c:pt idx="718">
                        <c:v>0.18134829999999999</c:v>
                      </c:pt>
                      <c:pt idx="719">
                        <c:v>0.1797483</c:v>
                      </c:pt>
                      <c:pt idx="720">
                        <c:v>0.17814830000000001</c:v>
                      </c:pt>
                      <c:pt idx="721">
                        <c:v>0.17654829999999999</c:v>
                      </c:pt>
                      <c:pt idx="722">
                        <c:v>0.1749483</c:v>
                      </c:pt>
                      <c:pt idx="723">
                        <c:v>0.17334830000000001</c:v>
                      </c:pt>
                      <c:pt idx="724">
                        <c:v>0.17174829999999999</c:v>
                      </c:pt>
                      <c:pt idx="725">
                        <c:v>0.1701483</c:v>
                      </c:pt>
                      <c:pt idx="726">
                        <c:v>0.16854830000000001</c:v>
                      </c:pt>
                      <c:pt idx="727">
                        <c:v>0.16694829999999999</c:v>
                      </c:pt>
                      <c:pt idx="728">
                        <c:v>0.1653483</c:v>
                      </c:pt>
                      <c:pt idx="729">
                        <c:v>0.16374830000000001</c:v>
                      </c:pt>
                      <c:pt idx="730">
                        <c:v>0.1621483</c:v>
                      </c:pt>
                      <c:pt idx="731">
                        <c:v>0.1605483</c:v>
                      </c:pt>
                      <c:pt idx="732">
                        <c:v>0.15894829999999999</c:v>
                      </c:pt>
                      <c:pt idx="733">
                        <c:v>0.1573483</c:v>
                      </c:pt>
                      <c:pt idx="734">
                        <c:v>0.15574830000000001</c:v>
                      </c:pt>
                      <c:pt idx="735">
                        <c:v>0.15414829999999999</c:v>
                      </c:pt>
                      <c:pt idx="736">
                        <c:v>0.1525483</c:v>
                      </c:pt>
                      <c:pt idx="737">
                        <c:v>0.15094830000000001</c:v>
                      </c:pt>
                      <c:pt idx="738">
                        <c:v>0.14934829999999999</c:v>
                      </c:pt>
                      <c:pt idx="739">
                        <c:v>0.1477483</c:v>
                      </c:pt>
                      <c:pt idx="740">
                        <c:v>0.14614830000000001</c:v>
                      </c:pt>
                      <c:pt idx="741">
                        <c:v>0.14454829999999999</c:v>
                      </c:pt>
                      <c:pt idx="742">
                        <c:v>0.1429483</c:v>
                      </c:pt>
                      <c:pt idx="743">
                        <c:v>0.14134830000000001</c:v>
                      </c:pt>
                      <c:pt idx="744">
                        <c:v>0.13974829999999999</c:v>
                      </c:pt>
                      <c:pt idx="745">
                        <c:v>0.1381483</c:v>
                      </c:pt>
                      <c:pt idx="746">
                        <c:v>0.13654830000000001</c:v>
                      </c:pt>
                      <c:pt idx="747">
                        <c:v>0.13494829999999999</c:v>
                      </c:pt>
                      <c:pt idx="748">
                        <c:v>0.1333483</c:v>
                      </c:pt>
                      <c:pt idx="749">
                        <c:v>0.13174830000000001</c:v>
                      </c:pt>
                      <c:pt idx="750">
                        <c:v>0.13014829999999999</c:v>
                      </c:pt>
                      <c:pt idx="751">
                        <c:v>0.1285483</c:v>
                      </c:pt>
                      <c:pt idx="752">
                        <c:v>0.12694829999999999</c:v>
                      </c:pt>
                      <c:pt idx="753">
                        <c:v>0.1253483</c:v>
                      </c:pt>
                      <c:pt idx="754">
                        <c:v>0.12374830000000001</c:v>
                      </c:pt>
                      <c:pt idx="755">
                        <c:v>0.1221483</c:v>
                      </c:pt>
                      <c:pt idx="756">
                        <c:v>0.1205483</c:v>
                      </c:pt>
                      <c:pt idx="757">
                        <c:v>0.11894830000000001</c:v>
                      </c:pt>
                      <c:pt idx="758">
                        <c:v>0.1173483</c:v>
                      </c:pt>
                      <c:pt idx="759">
                        <c:v>0.1157483</c:v>
                      </c:pt>
                      <c:pt idx="760">
                        <c:v>0.11414829999999999</c:v>
                      </c:pt>
                      <c:pt idx="761">
                        <c:v>0.1125483</c:v>
                      </c:pt>
                      <c:pt idx="762">
                        <c:v>0.1109483</c:v>
                      </c:pt>
                      <c:pt idx="763">
                        <c:v>0.1093483</c:v>
                      </c:pt>
                      <c:pt idx="764">
                        <c:v>0.10774830000000001</c:v>
                      </c:pt>
                      <c:pt idx="765">
                        <c:v>0.1061483</c:v>
                      </c:pt>
                      <c:pt idx="766">
                        <c:v>0.1045483</c:v>
                      </c:pt>
                      <c:pt idx="767">
                        <c:v>0.10294830000000001</c:v>
                      </c:pt>
                      <c:pt idx="768">
                        <c:v>0.1013483</c:v>
                      </c:pt>
                      <c:pt idx="769">
                        <c:v>9.9748329999999996E-2</c:v>
                      </c:pt>
                      <c:pt idx="770">
                        <c:v>9.8148319999999997E-2</c:v>
                      </c:pt>
                      <c:pt idx="771">
                        <c:v>9.6548330000000002E-2</c:v>
                      </c:pt>
                      <c:pt idx="772">
                        <c:v>9.4948329999999997E-2</c:v>
                      </c:pt>
                      <c:pt idx="773">
                        <c:v>9.3348319999999999E-2</c:v>
                      </c:pt>
                      <c:pt idx="774">
                        <c:v>9.1748330000000003E-2</c:v>
                      </c:pt>
                      <c:pt idx="775">
                        <c:v>9.0148329999999999E-2</c:v>
                      </c:pt>
                      <c:pt idx="776">
                        <c:v>8.8548329999999995E-2</c:v>
                      </c:pt>
                      <c:pt idx="777">
                        <c:v>8.6948330000000004E-2</c:v>
                      </c:pt>
                      <c:pt idx="778">
                        <c:v>8.5348320000000005E-2</c:v>
                      </c:pt>
                      <c:pt idx="779">
                        <c:v>8.3748329999999996E-2</c:v>
                      </c:pt>
                      <c:pt idx="780">
                        <c:v>8.2148330000000006E-2</c:v>
                      </c:pt>
                      <c:pt idx="781">
                        <c:v>8.0548320000000007E-2</c:v>
                      </c:pt>
                      <c:pt idx="782">
                        <c:v>7.8948329999999997E-2</c:v>
                      </c:pt>
                      <c:pt idx="783">
                        <c:v>7.7348330000000007E-2</c:v>
                      </c:pt>
                      <c:pt idx="784">
                        <c:v>7.5748319999999994E-2</c:v>
                      </c:pt>
                      <c:pt idx="785">
                        <c:v>7.4148329999999998E-2</c:v>
                      </c:pt>
                      <c:pt idx="786">
                        <c:v>7.2548329999999994E-2</c:v>
                      </c:pt>
                      <c:pt idx="787">
                        <c:v>7.0948330000000004E-2</c:v>
                      </c:pt>
                      <c:pt idx="788">
                        <c:v>6.934833E-2</c:v>
                      </c:pt>
                      <c:pt idx="789">
                        <c:v>6.7748320000000001E-2</c:v>
                      </c:pt>
                      <c:pt idx="790">
                        <c:v>6.6148330000000005E-2</c:v>
                      </c:pt>
                      <c:pt idx="791">
                        <c:v>6.4548330000000001E-2</c:v>
                      </c:pt>
                      <c:pt idx="792">
                        <c:v>6.2948320000000002E-2</c:v>
                      </c:pt>
                      <c:pt idx="793">
                        <c:v>6.134833E-2</c:v>
                      </c:pt>
                      <c:pt idx="794">
                        <c:v>5.9748330000000002E-2</c:v>
                      </c:pt>
                      <c:pt idx="795">
                        <c:v>5.8148320000000003E-2</c:v>
                      </c:pt>
                      <c:pt idx="796">
                        <c:v>5.6548330000000001E-2</c:v>
                      </c:pt>
                      <c:pt idx="797">
                        <c:v>5.4948329999999997E-2</c:v>
                      </c:pt>
                      <c:pt idx="798">
                        <c:v>5.3348329999999999E-2</c:v>
                      </c:pt>
                      <c:pt idx="799">
                        <c:v>5.1748330000000002E-2</c:v>
                      </c:pt>
                      <c:pt idx="800">
                        <c:v>5.0148329999999998E-2</c:v>
                      </c:pt>
                      <c:pt idx="801">
                        <c:v>4.8548330000000001E-2</c:v>
                      </c:pt>
                      <c:pt idx="802">
                        <c:v>4.6948320000000002E-2</c:v>
                      </c:pt>
                      <c:pt idx="803">
                        <c:v>4.5348329999999999E-2</c:v>
                      </c:pt>
                      <c:pt idx="804">
                        <c:v>4.3748330000000002E-2</c:v>
                      </c:pt>
                      <c:pt idx="805">
                        <c:v>4.2148329999999998E-2</c:v>
                      </c:pt>
                      <c:pt idx="806">
                        <c:v>4.0548319999999999E-2</c:v>
                      </c:pt>
                      <c:pt idx="807">
                        <c:v>3.8948330000000003E-2</c:v>
                      </c:pt>
                      <c:pt idx="808">
                        <c:v>3.7348329999999999E-2</c:v>
                      </c:pt>
                      <c:pt idx="809">
                        <c:v>3.5748330000000002E-2</c:v>
                      </c:pt>
                      <c:pt idx="810">
                        <c:v>3.4148329999999998E-2</c:v>
                      </c:pt>
                      <c:pt idx="811">
                        <c:v>3.254833E-2</c:v>
                      </c:pt>
                      <c:pt idx="812">
                        <c:v>3.094833E-2</c:v>
                      </c:pt>
                      <c:pt idx="813">
                        <c:v>2.9348329999999999E-2</c:v>
                      </c:pt>
                      <c:pt idx="814">
                        <c:v>2.7748330000000002E-2</c:v>
                      </c:pt>
                      <c:pt idx="815">
                        <c:v>2.6148330000000001E-2</c:v>
                      </c:pt>
                      <c:pt idx="816">
                        <c:v>2.454833E-2</c:v>
                      </c:pt>
                      <c:pt idx="817">
                        <c:v>2.2948329999999999E-2</c:v>
                      </c:pt>
                      <c:pt idx="818">
                        <c:v>2.1348329999999999E-2</c:v>
                      </c:pt>
                      <c:pt idx="819">
                        <c:v>1.9748330000000001E-2</c:v>
                      </c:pt>
                      <c:pt idx="820">
                        <c:v>1.8148330000000001E-2</c:v>
                      </c:pt>
                      <c:pt idx="821">
                        <c:v>1.654833E-2</c:v>
                      </c:pt>
                      <c:pt idx="822">
                        <c:v>1.4948329999999999E-2</c:v>
                      </c:pt>
                      <c:pt idx="823">
                        <c:v>1.334833E-2</c:v>
                      </c:pt>
                      <c:pt idx="824">
                        <c:v>1.174833E-2</c:v>
                      </c:pt>
                      <c:pt idx="825">
                        <c:v>1.0148330000000001E-2</c:v>
                      </c:pt>
                      <c:pt idx="826">
                        <c:v>8.5483260000000002E-3</c:v>
                      </c:pt>
                      <c:pt idx="827">
                        <c:v>6.9483260000000003E-3</c:v>
                      </c:pt>
                      <c:pt idx="828">
                        <c:v>5.3483259999999996E-3</c:v>
                      </c:pt>
                      <c:pt idx="829">
                        <c:v>3.7483260000000002E-3</c:v>
                      </c:pt>
                      <c:pt idx="830">
                        <c:v>2.1483259999999999E-3</c:v>
                      </c:pt>
                      <c:pt idx="831">
                        <c:v>5.4832619999999998E-4</c:v>
                      </c:pt>
                      <c:pt idx="832">
                        <c:v>-1.0516740000000001E-3</c:v>
                      </c:pt>
                      <c:pt idx="833">
                        <c:v>-2.6516740000000001E-3</c:v>
                      </c:pt>
                      <c:pt idx="834">
                        <c:v>-4.2516740000000004E-3</c:v>
                      </c:pt>
                      <c:pt idx="835">
                        <c:v>-5.8516740000000003E-3</c:v>
                      </c:pt>
                      <c:pt idx="836">
                        <c:v>-7.4516740000000001E-3</c:v>
                      </c:pt>
                      <c:pt idx="837">
                        <c:v>-9.0516739999999991E-3</c:v>
                      </c:pt>
                      <c:pt idx="838">
                        <c:v>-1.065167E-2</c:v>
                      </c:pt>
                      <c:pt idx="839">
                        <c:v>-1.2251669999999999E-2</c:v>
                      </c:pt>
                      <c:pt idx="840">
                        <c:v>-1.385167E-2</c:v>
                      </c:pt>
                      <c:pt idx="841">
                        <c:v>-1.5451670000000001E-2</c:v>
                      </c:pt>
                      <c:pt idx="842">
                        <c:v>-1.7051670000000001E-2</c:v>
                      </c:pt>
                      <c:pt idx="843">
                        <c:v>-1.8651669999999999E-2</c:v>
                      </c:pt>
                      <c:pt idx="844">
                        <c:v>-2.0251669999999999E-2</c:v>
                      </c:pt>
                      <c:pt idx="845">
                        <c:v>-2.185167E-2</c:v>
                      </c:pt>
                      <c:pt idx="846">
                        <c:v>-2.3451670000000001E-2</c:v>
                      </c:pt>
                      <c:pt idx="847">
                        <c:v>-2.5051670000000002E-2</c:v>
                      </c:pt>
                      <c:pt idx="848">
                        <c:v>-2.6651669999999999E-2</c:v>
                      </c:pt>
                      <c:pt idx="849">
                        <c:v>-2.825167E-2</c:v>
                      </c:pt>
                      <c:pt idx="850">
                        <c:v>-2.985167E-2</c:v>
                      </c:pt>
                      <c:pt idx="851">
                        <c:v>-3.1451670000000001E-2</c:v>
                      </c:pt>
                      <c:pt idx="852">
                        <c:v>-3.3051669999999998E-2</c:v>
                      </c:pt>
                      <c:pt idx="853">
                        <c:v>-3.4651670000000002E-2</c:v>
                      </c:pt>
                      <c:pt idx="854">
                        <c:v>-3.6251680000000001E-2</c:v>
                      </c:pt>
                      <c:pt idx="855">
                        <c:v>-3.7851669999999997E-2</c:v>
                      </c:pt>
                      <c:pt idx="856">
                        <c:v>-3.9451670000000001E-2</c:v>
                      </c:pt>
                      <c:pt idx="857">
                        <c:v>-4.1051669999999998E-2</c:v>
                      </c:pt>
                      <c:pt idx="858">
                        <c:v>-4.2651679999999997E-2</c:v>
                      </c:pt>
                      <c:pt idx="859">
                        <c:v>-4.425167E-2</c:v>
                      </c:pt>
                      <c:pt idx="860">
                        <c:v>-4.5851669999999997E-2</c:v>
                      </c:pt>
                      <c:pt idx="861">
                        <c:v>-4.7451670000000001E-2</c:v>
                      </c:pt>
                      <c:pt idx="862">
                        <c:v>-4.9051669999999999E-2</c:v>
                      </c:pt>
                      <c:pt idx="863">
                        <c:v>-5.0651670000000003E-2</c:v>
                      </c:pt>
                      <c:pt idx="864">
                        <c:v>-5.225167E-2</c:v>
                      </c:pt>
                      <c:pt idx="865">
                        <c:v>-5.3851679999999999E-2</c:v>
                      </c:pt>
                      <c:pt idx="866">
                        <c:v>-5.5451670000000002E-2</c:v>
                      </c:pt>
                      <c:pt idx="867">
                        <c:v>-5.7051669999999999E-2</c:v>
                      </c:pt>
                      <c:pt idx="868">
                        <c:v>-5.8651670000000003E-2</c:v>
                      </c:pt>
                      <c:pt idx="869">
                        <c:v>-6.0251680000000002E-2</c:v>
                      </c:pt>
                      <c:pt idx="870">
                        <c:v>-6.1851669999999997E-2</c:v>
                      </c:pt>
                      <c:pt idx="871">
                        <c:v>-6.3451670000000002E-2</c:v>
                      </c:pt>
                      <c:pt idx="872">
                        <c:v>-6.5051670000000006E-2</c:v>
                      </c:pt>
                      <c:pt idx="873">
                        <c:v>-6.6651669999999996E-2</c:v>
                      </c:pt>
                      <c:pt idx="874">
                        <c:v>-6.8251679999999995E-2</c:v>
                      </c:pt>
                      <c:pt idx="875">
                        <c:v>-6.9851670000000005E-2</c:v>
                      </c:pt>
                      <c:pt idx="876">
                        <c:v>-7.1451669999999995E-2</c:v>
                      </c:pt>
                      <c:pt idx="877">
                        <c:v>-7.3051679999999994E-2</c:v>
                      </c:pt>
                      <c:pt idx="878">
                        <c:v>-7.4651670000000003E-2</c:v>
                      </c:pt>
                      <c:pt idx="879">
                        <c:v>-7.6251669999999994E-2</c:v>
                      </c:pt>
                      <c:pt idx="880">
                        <c:v>-7.7851680000000006E-2</c:v>
                      </c:pt>
                      <c:pt idx="881">
                        <c:v>-7.9451670000000002E-2</c:v>
                      </c:pt>
                      <c:pt idx="882">
                        <c:v>-8.1051680000000001E-2</c:v>
                      </c:pt>
                      <c:pt idx="883">
                        <c:v>-8.2651669999999997E-2</c:v>
                      </c:pt>
                      <c:pt idx="884">
                        <c:v>-8.4251670000000001E-2</c:v>
                      </c:pt>
                      <c:pt idx="885">
                        <c:v>-8.585168E-2</c:v>
                      </c:pt>
                      <c:pt idx="886">
                        <c:v>-8.7451669999999995E-2</c:v>
                      </c:pt>
                      <c:pt idx="887">
                        <c:v>-8.9051669999999999E-2</c:v>
                      </c:pt>
                      <c:pt idx="888">
                        <c:v>-9.0651679999999998E-2</c:v>
                      </c:pt>
                      <c:pt idx="889">
                        <c:v>-9.2251669999999994E-2</c:v>
                      </c:pt>
                      <c:pt idx="890">
                        <c:v>-9.3851669999999998E-2</c:v>
                      </c:pt>
                      <c:pt idx="891">
                        <c:v>-9.5451679999999997E-2</c:v>
                      </c:pt>
                      <c:pt idx="892">
                        <c:v>-9.7051670000000007E-2</c:v>
                      </c:pt>
                      <c:pt idx="893">
                        <c:v>-9.8651680000000005E-2</c:v>
                      </c:pt>
                      <c:pt idx="894">
                        <c:v>-0.1002517</c:v>
                      </c:pt>
                      <c:pt idx="895">
                        <c:v>-0.1018517</c:v>
                      </c:pt>
                      <c:pt idx="896">
                        <c:v>-0.10345169999999999</c:v>
                      </c:pt>
                      <c:pt idx="897">
                        <c:v>-0.1050517</c:v>
                      </c:pt>
                      <c:pt idx="898">
                        <c:v>-0.1066517</c:v>
                      </c:pt>
                      <c:pt idx="899">
                        <c:v>-0.10825170000000001</c:v>
                      </c:pt>
                      <c:pt idx="900">
                        <c:v>-0.1098517</c:v>
                      </c:pt>
                      <c:pt idx="901">
                        <c:v>-0.1114517</c:v>
                      </c:pt>
                      <c:pt idx="902">
                        <c:v>-0.1130517</c:v>
                      </c:pt>
                      <c:pt idx="903">
                        <c:v>-0.1146517</c:v>
                      </c:pt>
                      <c:pt idx="904">
                        <c:v>-0.1162517</c:v>
                      </c:pt>
                      <c:pt idx="905">
                        <c:v>-0.1178517</c:v>
                      </c:pt>
                      <c:pt idx="906">
                        <c:v>-0.11945169999999999</c:v>
                      </c:pt>
                      <c:pt idx="907">
                        <c:v>-0.1210517</c:v>
                      </c:pt>
                      <c:pt idx="908">
                        <c:v>-0.1226517</c:v>
                      </c:pt>
                      <c:pt idx="909">
                        <c:v>-0.12425170000000001</c:v>
                      </c:pt>
                      <c:pt idx="910">
                        <c:v>-0.12585170000000001</c:v>
                      </c:pt>
                      <c:pt idx="911">
                        <c:v>-0.1274517</c:v>
                      </c:pt>
                      <c:pt idx="912">
                        <c:v>-0.12905169999999999</c:v>
                      </c:pt>
                      <c:pt idx="913">
                        <c:v>-0.13065170000000001</c:v>
                      </c:pt>
                      <c:pt idx="914">
                        <c:v>-0.1322517</c:v>
                      </c:pt>
                      <c:pt idx="915">
                        <c:v>-0.13385169999999999</c:v>
                      </c:pt>
                      <c:pt idx="916">
                        <c:v>-0.13545170000000001</c:v>
                      </c:pt>
                      <c:pt idx="917">
                        <c:v>-0.1370517</c:v>
                      </c:pt>
                      <c:pt idx="918">
                        <c:v>-0.13865169999999999</c:v>
                      </c:pt>
                      <c:pt idx="919">
                        <c:v>-0.14025170000000001</c:v>
                      </c:pt>
                      <c:pt idx="920">
                        <c:v>-0.1418517</c:v>
                      </c:pt>
                      <c:pt idx="921">
                        <c:v>-0.14345169999999999</c:v>
                      </c:pt>
                      <c:pt idx="922">
                        <c:v>-0.14505170000000001</c:v>
                      </c:pt>
                      <c:pt idx="923">
                        <c:v>-0.1466517</c:v>
                      </c:pt>
                      <c:pt idx="924">
                        <c:v>-0.14825169999999999</c:v>
                      </c:pt>
                      <c:pt idx="925">
                        <c:v>-0.1498517</c:v>
                      </c:pt>
                      <c:pt idx="926">
                        <c:v>-0.15145169999999999</c:v>
                      </c:pt>
                      <c:pt idx="927">
                        <c:v>-0.15305170000000001</c:v>
                      </c:pt>
                      <c:pt idx="928">
                        <c:v>-0.1546517</c:v>
                      </c:pt>
                      <c:pt idx="929">
                        <c:v>-0.15625169999999999</c:v>
                      </c:pt>
                      <c:pt idx="930">
                        <c:v>-0.15785170000000001</c:v>
                      </c:pt>
                      <c:pt idx="931">
                        <c:v>-0.1594517</c:v>
                      </c:pt>
                      <c:pt idx="932">
                        <c:v>-0.16105169999999999</c:v>
                      </c:pt>
                      <c:pt idx="933">
                        <c:v>-0.16265170000000001</c:v>
                      </c:pt>
                      <c:pt idx="934">
                        <c:v>-0.1642517</c:v>
                      </c:pt>
                      <c:pt idx="935">
                        <c:v>-0.16585169999999999</c:v>
                      </c:pt>
                      <c:pt idx="936">
                        <c:v>-0.16745170000000001</c:v>
                      </c:pt>
                      <c:pt idx="937">
                        <c:v>-0.1690517</c:v>
                      </c:pt>
                      <c:pt idx="938">
                        <c:v>-0.17065169999999999</c:v>
                      </c:pt>
                      <c:pt idx="939">
                        <c:v>-0.17225170000000001</c:v>
                      </c:pt>
                      <c:pt idx="940">
                        <c:v>-0.1738517</c:v>
                      </c:pt>
                      <c:pt idx="941">
                        <c:v>-0.17545169999999999</c:v>
                      </c:pt>
                      <c:pt idx="942">
                        <c:v>-0.17705170000000001</c:v>
                      </c:pt>
                      <c:pt idx="943">
                        <c:v>-0.1786517</c:v>
                      </c:pt>
                      <c:pt idx="944">
                        <c:v>-0.18025169999999999</c:v>
                      </c:pt>
                      <c:pt idx="945">
                        <c:v>-0.18185170000000001</c:v>
                      </c:pt>
                      <c:pt idx="946">
                        <c:v>-0.1834517</c:v>
                      </c:pt>
                      <c:pt idx="947">
                        <c:v>-0.18505170000000001</c:v>
                      </c:pt>
                      <c:pt idx="948">
                        <c:v>-0.1866517</c:v>
                      </c:pt>
                      <c:pt idx="949">
                        <c:v>-0.18825169999999999</c:v>
                      </c:pt>
                      <c:pt idx="950">
                        <c:v>-0.18985170000000001</c:v>
                      </c:pt>
                      <c:pt idx="951">
                        <c:v>-0.1914517</c:v>
                      </c:pt>
                      <c:pt idx="952">
                        <c:v>-0.19305169999999999</c:v>
                      </c:pt>
                      <c:pt idx="953">
                        <c:v>-0.19465170000000001</c:v>
                      </c:pt>
                      <c:pt idx="954">
                        <c:v>-0.1962517</c:v>
                      </c:pt>
                      <c:pt idx="955">
                        <c:v>-0.19785169999999999</c:v>
                      </c:pt>
                      <c:pt idx="956">
                        <c:v>-0.19945170000000001</c:v>
                      </c:pt>
                      <c:pt idx="957">
                        <c:v>-0.2010517</c:v>
                      </c:pt>
                      <c:pt idx="958">
                        <c:v>-0.20265169999999999</c:v>
                      </c:pt>
                      <c:pt idx="959">
                        <c:v>-0.20425170000000001</c:v>
                      </c:pt>
                      <c:pt idx="960">
                        <c:v>-0.2058517</c:v>
                      </c:pt>
                      <c:pt idx="961">
                        <c:v>-0.20745169999999999</c:v>
                      </c:pt>
                      <c:pt idx="962">
                        <c:v>-0.20905170000000001</c:v>
                      </c:pt>
                      <c:pt idx="963">
                        <c:v>-0.2106517</c:v>
                      </c:pt>
                      <c:pt idx="964">
                        <c:v>-0.21225169999999999</c:v>
                      </c:pt>
                      <c:pt idx="965">
                        <c:v>-0.21385170000000001</c:v>
                      </c:pt>
                      <c:pt idx="966">
                        <c:v>-0.2154517</c:v>
                      </c:pt>
                      <c:pt idx="967">
                        <c:v>-0.21705169999999999</c:v>
                      </c:pt>
                      <c:pt idx="968">
                        <c:v>-0.2186517</c:v>
                      </c:pt>
                      <c:pt idx="969">
                        <c:v>-0.22025169999999999</c:v>
                      </c:pt>
                      <c:pt idx="970">
                        <c:v>-0.22185170000000001</c:v>
                      </c:pt>
                      <c:pt idx="971">
                        <c:v>-0.2234517</c:v>
                      </c:pt>
                      <c:pt idx="972">
                        <c:v>-0.22505169999999999</c:v>
                      </c:pt>
                      <c:pt idx="973">
                        <c:v>-0.22665170000000001</c:v>
                      </c:pt>
                      <c:pt idx="974">
                        <c:v>-0.2282517</c:v>
                      </c:pt>
                      <c:pt idx="975">
                        <c:v>-0.22985169999999999</c:v>
                      </c:pt>
                      <c:pt idx="976">
                        <c:v>-0.23145170000000001</c:v>
                      </c:pt>
                      <c:pt idx="977">
                        <c:v>-0.2330517</c:v>
                      </c:pt>
                      <c:pt idx="978">
                        <c:v>-0.23465169999999999</c:v>
                      </c:pt>
                      <c:pt idx="979">
                        <c:v>-0.23625170000000001</c:v>
                      </c:pt>
                      <c:pt idx="980">
                        <c:v>-0.2378517</c:v>
                      </c:pt>
                      <c:pt idx="981">
                        <c:v>-0.23945169999999999</c:v>
                      </c:pt>
                      <c:pt idx="982">
                        <c:v>-0.24105170000000001</c:v>
                      </c:pt>
                      <c:pt idx="983">
                        <c:v>-0.2426517</c:v>
                      </c:pt>
                      <c:pt idx="984">
                        <c:v>-0.24425169999999999</c:v>
                      </c:pt>
                      <c:pt idx="985">
                        <c:v>-0.24585170000000001</c:v>
                      </c:pt>
                      <c:pt idx="986">
                        <c:v>-0.2474517</c:v>
                      </c:pt>
                      <c:pt idx="987">
                        <c:v>-0.24905169999999999</c:v>
                      </c:pt>
                      <c:pt idx="988">
                        <c:v>-0.25065169999999998</c:v>
                      </c:pt>
                      <c:pt idx="989">
                        <c:v>-0.25225170000000002</c:v>
                      </c:pt>
                      <c:pt idx="990">
                        <c:v>-0.25385170000000001</c:v>
                      </c:pt>
                      <c:pt idx="991">
                        <c:v>-0.2554517</c:v>
                      </c:pt>
                      <c:pt idx="992">
                        <c:v>-0.25705169999999999</c:v>
                      </c:pt>
                      <c:pt idx="993">
                        <c:v>-0.25865169999999998</c:v>
                      </c:pt>
                      <c:pt idx="994">
                        <c:v>-0.26025169999999997</c:v>
                      </c:pt>
                      <c:pt idx="995">
                        <c:v>-0.26185170000000002</c:v>
                      </c:pt>
                      <c:pt idx="996">
                        <c:v>-0.26345170000000001</c:v>
                      </c:pt>
                      <c:pt idx="997">
                        <c:v>-0.2650517</c:v>
                      </c:pt>
                      <c:pt idx="998">
                        <c:v>-0.26665169999999999</c:v>
                      </c:pt>
                      <c:pt idx="999">
                        <c:v>-0.26825169999999998</c:v>
                      </c:pt>
                      <c:pt idx="1000">
                        <c:v>-0.26985170000000003</c:v>
                      </c:pt>
                      <c:pt idx="1001">
                        <c:v>-0.27145170000000002</c:v>
                      </c:pt>
                      <c:pt idx="1002">
                        <c:v>-0.27305170000000001</c:v>
                      </c:pt>
                      <c:pt idx="1003">
                        <c:v>-0.2746517</c:v>
                      </c:pt>
                      <c:pt idx="1004">
                        <c:v>-0.27625169999999999</c:v>
                      </c:pt>
                      <c:pt idx="1005">
                        <c:v>-0.27785169999999998</c:v>
                      </c:pt>
                      <c:pt idx="1006">
                        <c:v>-0.27945170000000003</c:v>
                      </c:pt>
                      <c:pt idx="1007">
                        <c:v>-0.28105170000000002</c:v>
                      </c:pt>
                      <c:pt idx="1008">
                        <c:v>-0.28265170000000001</c:v>
                      </c:pt>
                      <c:pt idx="1009">
                        <c:v>-0.2842517</c:v>
                      </c:pt>
                      <c:pt idx="1010">
                        <c:v>-0.28585169999999999</c:v>
                      </c:pt>
                      <c:pt idx="1011">
                        <c:v>-0.28745169999999998</c:v>
                      </c:pt>
                      <c:pt idx="1012">
                        <c:v>-0.28905170000000002</c:v>
                      </c:pt>
                      <c:pt idx="1013">
                        <c:v>-0.29065170000000001</c:v>
                      </c:pt>
                      <c:pt idx="1014">
                        <c:v>-0.2922517</c:v>
                      </c:pt>
                      <c:pt idx="1015">
                        <c:v>-0.29385169999999999</c:v>
                      </c:pt>
                      <c:pt idx="1016">
                        <c:v>-0.29545169999999998</c:v>
                      </c:pt>
                      <c:pt idx="1017">
                        <c:v>-0.29705169999999997</c:v>
                      </c:pt>
                      <c:pt idx="1018">
                        <c:v>-0.29865170000000002</c:v>
                      </c:pt>
                      <c:pt idx="1019">
                        <c:v>-0.30025170000000001</c:v>
                      </c:pt>
                      <c:pt idx="1020">
                        <c:v>-0.3018517</c:v>
                      </c:pt>
                      <c:pt idx="1021">
                        <c:v>-0.30345169999999999</c:v>
                      </c:pt>
                      <c:pt idx="1022">
                        <c:v>-0.30505169999999998</c:v>
                      </c:pt>
                      <c:pt idx="1023">
                        <c:v>-0.30665170000000003</c:v>
                      </c:pt>
                      <c:pt idx="1024">
                        <c:v>-0.30825170000000002</c:v>
                      </c:pt>
                      <c:pt idx="1025">
                        <c:v>-0.30985170000000001</c:v>
                      </c:pt>
                      <c:pt idx="1026">
                        <c:v>-0.3114517</c:v>
                      </c:pt>
                      <c:pt idx="1027">
                        <c:v>-0.31305169999999999</c:v>
                      </c:pt>
                      <c:pt idx="1028">
                        <c:v>-0.31465169999999998</c:v>
                      </c:pt>
                      <c:pt idx="1029">
                        <c:v>-0.31625170000000002</c:v>
                      </c:pt>
                      <c:pt idx="1030">
                        <c:v>-0.31785170000000001</c:v>
                      </c:pt>
                      <c:pt idx="1031">
                        <c:v>-0.31945170000000001</c:v>
                      </c:pt>
                      <c:pt idx="1032">
                        <c:v>-0.3210517</c:v>
                      </c:pt>
                      <c:pt idx="1033">
                        <c:v>-0.32265169999999999</c:v>
                      </c:pt>
                      <c:pt idx="1034">
                        <c:v>-0.32425169999999998</c:v>
                      </c:pt>
                      <c:pt idx="1035">
                        <c:v>-0.32585170000000002</c:v>
                      </c:pt>
                      <c:pt idx="1036">
                        <c:v>-0.32745170000000001</c:v>
                      </c:pt>
                      <c:pt idx="1037">
                        <c:v>-0.3290517</c:v>
                      </c:pt>
                      <c:pt idx="1038">
                        <c:v>-0.33065169999999999</c:v>
                      </c:pt>
                      <c:pt idx="1039">
                        <c:v>-0.33225169999999998</c:v>
                      </c:pt>
                      <c:pt idx="1040">
                        <c:v>-0.33385169999999997</c:v>
                      </c:pt>
                      <c:pt idx="1041">
                        <c:v>-0.33545170000000002</c:v>
                      </c:pt>
                      <c:pt idx="1042">
                        <c:v>-0.33705170000000001</c:v>
                      </c:pt>
                      <c:pt idx="1043">
                        <c:v>-0.3386517</c:v>
                      </c:pt>
                      <c:pt idx="1044">
                        <c:v>-0.34025169999999999</c:v>
                      </c:pt>
                      <c:pt idx="1045">
                        <c:v>-0.34185169999999998</c:v>
                      </c:pt>
                      <c:pt idx="1046">
                        <c:v>-0.34345170000000003</c:v>
                      </c:pt>
                      <c:pt idx="1047">
                        <c:v>-0.34505170000000002</c:v>
                      </c:pt>
                      <c:pt idx="1048">
                        <c:v>-0.34665170000000001</c:v>
                      </c:pt>
                      <c:pt idx="1049">
                        <c:v>-0.3482517</c:v>
                      </c:pt>
                      <c:pt idx="1050">
                        <c:v>-0.34985169999999999</c:v>
                      </c:pt>
                      <c:pt idx="1051">
                        <c:v>-0.35145169999999998</c:v>
                      </c:pt>
                      <c:pt idx="1052">
                        <c:v>-0.35305170000000002</c:v>
                      </c:pt>
                      <c:pt idx="1053">
                        <c:v>-0.35465170000000001</c:v>
                      </c:pt>
                      <c:pt idx="1054">
                        <c:v>-0.3562517</c:v>
                      </c:pt>
                      <c:pt idx="1055">
                        <c:v>-0.35785169999999999</c:v>
                      </c:pt>
                      <c:pt idx="1056">
                        <c:v>-0.35945169999999999</c:v>
                      </c:pt>
                      <c:pt idx="1057">
                        <c:v>-0.36105169999999998</c:v>
                      </c:pt>
                      <c:pt idx="1058">
                        <c:v>-0.36265170000000002</c:v>
                      </c:pt>
                      <c:pt idx="1059">
                        <c:v>-0.36425170000000001</c:v>
                      </c:pt>
                      <c:pt idx="1060">
                        <c:v>-0.3658517</c:v>
                      </c:pt>
                      <c:pt idx="1061">
                        <c:v>-0.36745169999999999</c:v>
                      </c:pt>
                      <c:pt idx="1062">
                        <c:v>-0.36905169999999998</c:v>
                      </c:pt>
                      <c:pt idx="1063">
                        <c:v>-0.37065169999999997</c:v>
                      </c:pt>
                      <c:pt idx="1064">
                        <c:v>-0.37225170000000002</c:v>
                      </c:pt>
                      <c:pt idx="1065">
                        <c:v>-0.37385170000000001</c:v>
                      </c:pt>
                      <c:pt idx="1066">
                        <c:v>-0.3754517</c:v>
                      </c:pt>
                      <c:pt idx="1067">
                        <c:v>-0.37705169999999999</c:v>
                      </c:pt>
                      <c:pt idx="1068">
                        <c:v>-0.37865169999999998</c:v>
                      </c:pt>
                      <c:pt idx="1069">
                        <c:v>-0.38025170000000003</c:v>
                      </c:pt>
                      <c:pt idx="1070">
                        <c:v>-0.38185170000000002</c:v>
                      </c:pt>
                      <c:pt idx="1071">
                        <c:v>-0.38345170000000001</c:v>
                      </c:pt>
                      <c:pt idx="1072">
                        <c:v>-0.3850517</c:v>
                      </c:pt>
                      <c:pt idx="1073">
                        <c:v>-0.38665169999999999</c:v>
                      </c:pt>
                      <c:pt idx="1074">
                        <c:v>-0.38825169999999998</c:v>
                      </c:pt>
                      <c:pt idx="1075">
                        <c:v>-0.38985170000000002</c:v>
                      </c:pt>
                      <c:pt idx="1076">
                        <c:v>-0.39145170000000001</c:v>
                      </c:pt>
                      <c:pt idx="1077">
                        <c:v>-0.3930517</c:v>
                      </c:pt>
                      <c:pt idx="1078">
                        <c:v>-0.39465169999999999</c:v>
                      </c:pt>
                      <c:pt idx="1079">
                        <c:v>-0.39625169999999998</c:v>
                      </c:pt>
                      <c:pt idx="1080">
                        <c:v>-0.39785169999999997</c:v>
                      </c:pt>
                      <c:pt idx="1081">
                        <c:v>-0.39945170000000002</c:v>
                      </c:pt>
                      <c:pt idx="1082">
                        <c:v>-0.40105170000000001</c:v>
                      </c:pt>
                      <c:pt idx="1083">
                        <c:v>-0.4026517</c:v>
                      </c:pt>
                      <c:pt idx="1084">
                        <c:v>-0.40425169999999999</c:v>
                      </c:pt>
                      <c:pt idx="1085">
                        <c:v>-0.40585169999999998</c:v>
                      </c:pt>
                      <c:pt idx="1086">
                        <c:v>-0.40745169999999997</c:v>
                      </c:pt>
                      <c:pt idx="1087">
                        <c:v>-0.40905170000000002</c:v>
                      </c:pt>
                      <c:pt idx="1088">
                        <c:v>-0.41065170000000001</c:v>
                      </c:pt>
                      <c:pt idx="1089">
                        <c:v>-0.4122517</c:v>
                      </c:pt>
                      <c:pt idx="1090">
                        <c:v>-0.41385169999999999</c:v>
                      </c:pt>
                      <c:pt idx="1091">
                        <c:v>-0.41545169999999998</c:v>
                      </c:pt>
                      <c:pt idx="1092">
                        <c:v>-0.41705170000000003</c:v>
                      </c:pt>
                      <c:pt idx="1093">
                        <c:v>-0.41865170000000002</c:v>
                      </c:pt>
                      <c:pt idx="1094">
                        <c:v>-0.42025170000000001</c:v>
                      </c:pt>
                      <c:pt idx="1095">
                        <c:v>-0.4218517</c:v>
                      </c:pt>
                      <c:pt idx="1096">
                        <c:v>-0.42345169999999999</c:v>
                      </c:pt>
                      <c:pt idx="1097">
                        <c:v>-0.42505169999999998</c:v>
                      </c:pt>
                      <c:pt idx="1098">
                        <c:v>-0.42665170000000002</c:v>
                      </c:pt>
                      <c:pt idx="1099">
                        <c:v>-0.42825170000000001</c:v>
                      </c:pt>
                      <c:pt idx="1100">
                        <c:v>-0.4298517</c:v>
                      </c:pt>
                      <c:pt idx="1101">
                        <c:v>-0.43145169999999999</c:v>
                      </c:pt>
                      <c:pt idx="1102">
                        <c:v>-0.43305169999999998</c:v>
                      </c:pt>
                      <c:pt idx="1103">
                        <c:v>-0.43465169999999997</c:v>
                      </c:pt>
                      <c:pt idx="1104">
                        <c:v>-0.43625170000000002</c:v>
                      </c:pt>
                      <c:pt idx="1105">
                        <c:v>-0.43785170000000001</c:v>
                      </c:pt>
                      <c:pt idx="1106">
                        <c:v>-0.4394517</c:v>
                      </c:pt>
                      <c:pt idx="1107">
                        <c:v>-0.44105169999999999</c:v>
                      </c:pt>
                      <c:pt idx="1108">
                        <c:v>-0.44265169999999998</c:v>
                      </c:pt>
                      <c:pt idx="1109">
                        <c:v>-0.44425170000000003</c:v>
                      </c:pt>
                      <c:pt idx="1110">
                        <c:v>-0.44585170000000002</c:v>
                      </c:pt>
                      <c:pt idx="1111">
                        <c:v>-0.44745170000000001</c:v>
                      </c:pt>
                      <c:pt idx="1112">
                        <c:v>-0.4490517</c:v>
                      </c:pt>
                      <c:pt idx="1113">
                        <c:v>-0.45065169999999999</c:v>
                      </c:pt>
                      <c:pt idx="1114">
                        <c:v>-0.45225169999999998</c:v>
                      </c:pt>
                      <c:pt idx="1115">
                        <c:v>-0.45385170000000002</c:v>
                      </c:pt>
                      <c:pt idx="1116">
                        <c:v>-0.45545170000000001</c:v>
                      </c:pt>
                      <c:pt idx="1117">
                        <c:v>-0.45705170000000001</c:v>
                      </c:pt>
                      <c:pt idx="1118">
                        <c:v>-0.4586517</c:v>
                      </c:pt>
                      <c:pt idx="1119">
                        <c:v>-0.46025169999999999</c:v>
                      </c:pt>
                      <c:pt idx="1120">
                        <c:v>-0.46185169999999998</c:v>
                      </c:pt>
                      <c:pt idx="1121">
                        <c:v>-0.46345170000000002</c:v>
                      </c:pt>
                      <c:pt idx="1122">
                        <c:v>-0.46505170000000001</c:v>
                      </c:pt>
                      <c:pt idx="1123">
                        <c:v>-0.4666517</c:v>
                      </c:pt>
                      <c:pt idx="1124">
                        <c:v>-0.46825169999999999</c:v>
                      </c:pt>
                      <c:pt idx="1125">
                        <c:v>-0.46985169999999998</c:v>
                      </c:pt>
                      <c:pt idx="1126">
                        <c:v>-0.47145169999999997</c:v>
                      </c:pt>
                      <c:pt idx="1127">
                        <c:v>-0.47305170000000002</c:v>
                      </c:pt>
                      <c:pt idx="1128">
                        <c:v>-0.47465170000000001</c:v>
                      </c:pt>
                      <c:pt idx="1129">
                        <c:v>-0.4762517</c:v>
                      </c:pt>
                      <c:pt idx="1130">
                        <c:v>-0.47785169999999999</c:v>
                      </c:pt>
                      <c:pt idx="1131">
                        <c:v>-0.47945169999999998</c:v>
                      </c:pt>
                      <c:pt idx="1132">
                        <c:v>-0.48105170000000003</c:v>
                      </c:pt>
                      <c:pt idx="1133">
                        <c:v>-0.48265170000000002</c:v>
                      </c:pt>
                      <c:pt idx="1134">
                        <c:v>-0.48425170000000001</c:v>
                      </c:pt>
                      <c:pt idx="1135">
                        <c:v>-0.4858517</c:v>
                      </c:pt>
                      <c:pt idx="1136">
                        <c:v>-0.48745169999999999</c:v>
                      </c:pt>
                      <c:pt idx="1137">
                        <c:v>-0.48905169999999998</c:v>
                      </c:pt>
                      <c:pt idx="1138">
                        <c:v>-0.49065170000000002</c:v>
                      </c:pt>
                      <c:pt idx="1139">
                        <c:v>-0.49225170000000001</c:v>
                      </c:pt>
                      <c:pt idx="1140">
                        <c:v>-0.4938517</c:v>
                      </c:pt>
                      <c:pt idx="1141">
                        <c:v>-0.49545169999999999</c:v>
                      </c:pt>
                      <c:pt idx="1142">
                        <c:v>-0.49705169999999999</c:v>
                      </c:pt>
                      <c:pt idx="1143">
                        <c:v>-0.49865169999999998</c:v>
                      </c:pt>
                      <c:pt idx="1144">
                        <c:v>-0.50025169999999997</c:v>
                      </c:pt>
                      <c:pt idx="1145">
                        <c:v>-0.50185170000000001</c:v>
                      </c:pt>
                      <c:pt idx="1146">
                        <c:v>-0.5034516</c:v>
                      </c:pt>
                      <c:pt idx="1147">
                        <c:v>-0.50505169999999999</c:v>
                      </c:pt>
                      <c:pt idx="1148">
                        <c:v>-0.50665170000000004</c:v>
                      </c:pt>
                      <c:pt idx="1149">
                        <c:v>-0.50825169999999997</c:v>
                      </c:pt>
                      <c:pt idx="1150">
                        <c:v>-0.50985170000000002</c:v>
                      </c:pt>
                      <c:pt idx="1151">
                        <c:v>-0.51145169999999995</c:v>
                      </c:pt>
                      <c:pt idx="1152">
                        <c:v>-0.5130517</c:v>
                      </c:pt>
                      <c:pt idx="1153">
                        <c:v>-0.51465170000000005</c:v>
                      </c:pt>
                      <c:pt idx="1154">
                        <c:v>-0.51625169999999998</c:v>
                      </c:pt>
                      <c:pt idx="1155">
                        <c:v>-0.51785170000000003</c:v>
                      </c:pt>
                      <c:pt idx="1156">
                        <c:v>-0.51945169999999996</c:v>
                      </c:pt>
                      <c:pt idx="1157">
                        <c:v>-0.52105159999999995</c:v>
                      </c:pt>
                      <c:pt idx="1158">
                        <c:v>-0.52265170000000005</c:v>
                      </c:pt>
                      <c:pt idx="1159">
                        <c:v>-0.52425169999999999</c:v>
                      </c:pt>
                      <c:pt idx="1160">
                        <c:v>-0.52585170000000003</c:v>
                      </c:pt>
                      <c:pt idx="1161">
                        <c:v>-0.52745169999999997</c:v>
                      </c:pt>
                      <c:pt idx="1162">
                        <c:v>-0.52905170000000001</c:v>
                      </c:pt>
                      <c:pt idx="1163">
                        <c:v>-0.53065169999999995</c:v>
                      </c:pt>
                      <c:pt idx="1164">
                        <c:v>-0.53225169999999999</c:v>
                      </c:pt>
                      <c:pt idx="1165">
                        <c:v>-0.53385170000000004</c:v>
                      </c:pt>
                      <c:pt idx="1166">
                        <c:v>-0.53545169999999997</c:v>
                      </c:pt>
                      <c:pt idx="1167">
                        <c:v>-0.53705170000000002</c:v>
                      </c:pt>
                      <c:pt idx="1168">
                        <c:v>-0.53865160000000001</c:v>
                      </c:pt>
                      <c:pt idx="1169">
                        <c:v>-0.5402517</c:v>
                      </c:pt>
                      <c:pt idx="1170">
                        <c:v>-0.54185170000000005</c:v>
                      </c:pt>
                      <c:pt idx="1171">
                        <c:v>-0.54345169999999998</c:v>
                      </c:pt>
                      <c:pt idx="1172">
                        <c:v>-0.54505170000000003</c:v>
                      </c:pt>
                      <c:pt idx="1173">
                        <c:v>-0.54665169999999996</c:v>
                      </c:pt>
                      <c:pt idx="1174">
                        <c:v>-0.54825170000000001</c:v>
                      </c:pt>
                      <c:pt idx="1175">
                        <c:v>-0.54985170000000005</c:v>
                      </c:pt>
                      <c:pt idx="1176">
                        <c:v>-0.55145169999999999</c:v>
                      </c:pt>
                      <c:pt idx="1177">
                        <c:v>-0.55305170000000003</c:v>
                      </c:pt>
                      <c:pt idx="1178">
                        <c:v>-0.55465169999999997</c:v>
                      </c:pt>
                      <c:pt idx="1179">
                        <c:v>-0.55625159999999996</c:v>
                      </c:pt>
                      <c:pt idx="1180">
                        <c:v>-0.55785169999999995</c:v>
                      </c:pt>
                      <c:pt idx="1181">
                        <c:v>-0.5594517</c:v>
                      </c:pt>
                      <c:pt idx="1182">
                        <c:v>-0.56105170000000004</c:v>
                      </c:pt>
                      <c:pt idx="1183">
                        <c:v>-0.56265169999999998</c:v>
                      </c:pt>
                      <c:pt idx="1184">
                        <c:v>-0.56425170000000002</c:v>
                      </c:pt>
                      <c:pt idx="1185">
                        <c:v>-0.56585169999999996</c:v>
                      </c:pt>
                      <c:pt idx="1186">
                        <c:v>-0.5674517</c:v>
                      </c:pt>
                      <c:pt idx="1187">
                        <c:v>-0.56905170000000005</c:v>
                      </c:pt>
                      <c:pt idx="1188">
                        <c:v>-0.57065169999999998</c:v>
                      </c:pt>
                      <c:pt idx="1189">
                        <c:v>-0.57225170000000003</c:v>
                      </c:pt>
                      <c:pt idx="1190">
                        <c:v>-0.57385160000000002</c:v>
                      </c:pt>
                      <c:pt idx="1191">
                        <c:v>-0.57545170000000001</c:v>
                      </c:pt>
                      <c:pt idx="1192">
                        <c:v>-0.57705169999999995</c:v>
                      </c:pt>
                      <c:pt idx="1193">
                        <c:v>-0.57865169999999999</c:v>
                      </c:pt>
                      <c:pt idx="1194">
                        <c:v>-0.58025170000000004</c:v>
                      </c:pt>
                      <c:pt idx="1195">
                        <c:v>-0.58185169999999997</c:v>
                      </c:pt>
                      <c:pt idx="1196">
                        <c:v>-0.58345170000000002</c:v>
                      </c:pt>
                      <c:pt idx="1197">
                        <c:v>-0.58505169999999995</c:v>
                      </c:pt>
                      <c:pt idx="1198">
                        <c:v>-0.5866517</c:v>
                      </c:pt>
                      <c:pt idx="1199">
                        <c:v>-0.58825170000000004</c:v>
                      </c:pt>
                      <c:pt idx="1200">
                        <c:v>-0.58985169999999998</c:v>
                      </c:pt>
                      <c:pt idx="1201">
                        <c:v>-0.59145159999999997</c:v>
                      </c:pt>
                      <c:pt idx="1202">
                        <c:v>-0.59305169999999996</c:v>
                      </c:pt>
                      <c:pt idx="1203">
                        <c:v>-0.59465170000000001</c:v>
                      </c:pt>
                      <c:pt idx="1204">
                        <c:v>-0.59625170000000005</c:v>
                      </c:pt>
                      <c:pt idx="1205">
                        <c:v>-0.59785169999999999</c:v>
                      </c:pt>
                      <c:pt idx="1206">
                        <c:v>-0.59945170000000003</c:v>
                      </c:pt>
                      <c:pt idx="1207">
                        <c:v>-0.60105169999999997</c:v>
                      </c:pt>
                      <c:pt idx="1208">
                        <c:v>-0.60265170000000001</c:v>
                      </c:pt>
                      <c:pt idx="1209">
                        <c:v>-0.60425169999999995</c:v>
                      </c:pt>
                      <c:pt idx="1210">
                        <c:v>-0.60585169999999999</c:v>
                      </c:pt>
                      <c:pt idx="1211">
                        <c:v>-0.60745170000000004</c:v>
                      </c:pt>
                      <c:pt idx="1212">
                        <c:v>-0.60905160000000003</c:v>
                      </c:pt>
                      <c:pt idx="1213">
                        <c:v>-0.61065170000000002</c:v>
                      </c:pt>
                      <c:pt idx="1214">
                        <c:v>-0.61225169999999995</c:v>
                      </c:pt>
                      <c:pt idx="1215">
                        <c:v>-0.6138517</c:v>
                      </c:pt>
                      <c:pt idx="1216">
                        <c:v>-0.61545170000000005</c:v>
                      </c:pt>
                      <c:pt idx="1217">
                        <c:v>-0.61705169999999998</c:v>
                      </c:pt>
                      <c:pt idx="1218">
                        <c:v>-0.61865170000000003</c:v>
                      </c:pt>
                      <c:pt idx="1219">
                        <c:v>-0.62025169999999996</c:v>
                      </c:pt>
                      <c:pt idx="1220">
                        <c:v>-0.62185170000000001</c:v>
                      </c:pt>
                      <c:pt idx="1221">
                        <c:v>-0.62345170000000005</c:v>
                      </c:pt>
                      <c:pt idx="1222">
                        <c:v>-0.62505169999999999</c:v>
                      </c:pt>
                      <c:pt idx="1223">
                        <c:v>-0.62665159999999998</c:v>
                      </c:pt>
                      <c:pt idx="1224">
                        <c:v>-0.62825169999999997</c:v>
                      </c:pt>
                      <c:pt idx="1225">
                        <c:v>-0.62985170000000001</c:v>
                      </c:pt>
                      <c:pt idx="1226">
                        <c:v>-0.63145169999999995</c:v>
                      </c:pt>
                      <c:pt idx="1227">
                        <c:v>-0.63305169999999999</c:v>
                      </c:pt>
                      <c:pt idx="1228">
                        <c:v>-0.63465170000000004</c:v>
                      </c:pt>
                      <c:pt idx="1229">
                        <c:v>-0.63625169999999998</c:v>
                      </c:pt>
                      <c:pt idx="1230">
                        <c:v>-0.63785170000000002</c:v>
                      </c:pt>
                      <c:pt idx="1231">
                        <c:v>-0.63945169999999996</c:v>
                      </c:pt>
                      <c:pt idx="1232">
                        <c:v>-0.6410517</c:v>
                      </c:pt>
                      <c:pt idx="1233">
                        <c:v>-0.64265170000000005</c:v>
                      </c:pt>
                      <c:pt idx="1234">
                        <c:v>-0.64425160000000004</c:v>
                      </c:pt>
                      <c:pt idx="1235">
                        <c:v>-0.64585170000000003</c:v>
                      </c:pt>
                      <c:pt idx="1236">
                        <c:v>-0.64745169999999996</c:v>
                      </c:pt>
                      <c:pt idx="1237">
                        <c:v>-0.64905170000000001</c:v>
                      </c:pt>
                      <c:pt idx="1238">
                        <c:v>-0.65065170000000006</c:v>
                      </c:pt>
                      <c:pt idx="1239">
                        <c:v>-0.65225169999999999</c:v>
                      </c:pt>
                      <c:pt idx="1240">
                        <c:v>-0.65385170000000004</c:v>
                      </c:pt>
                      <c:pt idx="1241">
                        <c:v>-0.65545169999999997</c:v>
                      </c:pt>
                      <c:pt idx="1242">
                        <c:v>-0.65705170000000002</c:v>
                      </c:pt>
                      <c:pt idx="1243">
                        <c:v>-0.6586516</c:v>
                      </c:pt>
                      <c:pt idx="1244">
                        <c:v>-0.6602517</c:v>
                      </c:pt>
                      <c:pt idx="1245">
                        <c:v>-0.66185159999999998</c:v>
                      </c:pt>
                      <c:pt idx="1246">
                        <c:v>-0.66345169999999998</c:v>
                      </c:pt>
                      <c:pt idx="1247">
                        <c:v>-0.66505170000000002</c:v>
                      </c:pt>
                      <c:pt idx="1248">
                        <c:v>-0.66665169999999996</c:v>
                      </c:pt>
                      <c:pt idx="1249">
                        <c:v>-0.6682517</c:v>
                      </c:pt>
                      <c:pt idx="1250">
                        <c:v>-0.66985170000000005</c:v>
                      </c:pt>
                      <c:pt idx="1251">
                        <c:v>-0.67145169999999998</c:v>
                      </c:pt>
                      <c:pt idx="1252">
                        <c:v>-0.67305170000000003</c:v>
                      </c:pt>
                      <c:pt idx="1253">
                        <c:v>-0.67465169999999997</c:v>
                      </c:pt>
                      <c:pt idx="1254">
                        <c:v>-0.67625159999999995</c:v>
                      </c:pt>
                      <c:pt idx="1255">
                        <c:v>-0.67785169999999995</c:v>
                      </c:pt>
                      <c:pt idx="1256">
                        <c:v>-0.67945160000000004</c:v>
                      </c:pt>
                      <c:pt idx="1257">
                        <c:v>-0.68105170000000004</c:v>
                      </c:pt>
                      <c:pt idx="1258">
                        <c:v>-0.68265169999999997</c:v>
                      </c:pt>
                      <c:pt idx="1259">
                        <c:v>-0.68425170000000002</c:v>
                      </c:pt>
                      <c:pt idx="1260">
                        <c:v>-0.68585169999999995</c:v>
                      </c:pt>
                      <c:pt idx="1261">
                        <c:v>-0.6874517</c:v>
                      </c:pt>
                      <c:pt idx="1262">
                        <c:v>-0.68905170000000004</c:v>
                      </c:pt>
                      <c:pt idx="1263">
                        <c:v>-0.69065169999999998</c:v>
                      </c:pt>
                      <c:pt idx="1264">
                        <c:v>-0.69225170000000003</c:v>
                      </c:pt>
                      <c:pt idx="1265">
                        <c:v>-0.69385160000000001</c:v>
                      </c:pt>
                      <c:pt idx="1266">
                        <c:v>-0.69545170000000001</c:v>
                      </c:pt>
                      <c:pt idx="1267">
                        <c:v>-0.69705159999999999</c:v>
                      </c:pt>
                      <c:pt idx="1268">
                        <c:v>-0.69865169999999999</c:v>
                      </c:pt>
                      <c:pt idx="1269">
                        <c:v>-0.70025170000000003</c:v>
                      </c:pt>
                      <c:pt idx="1270">
                        <c:v>-0.70185169999999997</c:v>
                      </c:pt>
                      <c:pt idx="1271">
                        <c:v>-0.70345170000000001</c:v>
                      </c:pt>
                      <c:pt idx="1272">
                        <c:v>-0.70505169999999995</c:v>
                      </c:pt>
                      <c:pt idx="1273">
                        <c:v>-0.70665169999999999</c:v>
                      </c:pt>
                      <c:pt idx="1274">
                        <c:v>-0.70825170000000004</c:v>
                      </c:pt>
                      <c:pt idx="1275">
                        <c:v>-0.70985169999999997</c:v>
                      </c:pt>
                      <c:pt idx="1276">
                        <c:v>-0.71145159999999996</c:v>
                      </c:pt>
                      <c:pt idx="1277">
                        <c:v>-0.71305169999999996</c:v>
                      </c:pt>
                      <c:pt idx="1278">
                        <c:v>-0.71465160000000005</c:v>
                      </c:pt>
                      <c:pt idx="1279">
                        <c:v>-0.71625170000000005</c:v>
                      </c:pt>
                      <c:pt idx="1280">
                        <c:v>-0.71785169999999998</c:v>
                      </c:pt>
                      <c:pt idx="1281">
                        <c:v>-0.71945170000000003</c:v>
                      </c:pt>
                      <c:pt idx="1282">
                        <c:v>-0.72105169999999996</c:v>
                      </c:pt>
                      <c:pt idx="1283">
                        <c:v>-0.72265170000000001</c:v>
                      </c:pt>
                      <c:pt idx="1284">
                        <c:v>-0.72425170000000005</c:v>
                      </c:pt>
                      <c:pt idx="1285">
                        <c:v>-0.72585169999999999</c:v>
                      </c:pt>
                      <c:pt idx="1286">
                        <c:v>-0.72745170000000003</c:v>
                      </c:pt>
                      <c:pt idx="1287">
                        <c:v>-0.72905160000000002</c:v>
                      </c:pt>
                      <c:pt idx="1288">
                        <c:v>-0.73065170000000002</c:v>
                      </c:pt>
                      <c:pt idx="1289">
                        <c:v>-0.7322516</c:v>
                      </c:pt>
                      <c:pt idx="1290">
                        <c:v>-0.7338517</c:v>
                      </c:pt>
                      <c:pt idx="1291">
                        <c:v>-0.73545170000000004</c:v>
                      </c:pt>
                      <c:pt idx="1292">
                        <c:v>-0.73705169999999998</c:v>
                      </c:pt>
                      <c:pt idx="1293">
                        <c:v>-0.73865170000000002</c:v>
                      </c:pt>
                      <c:pt idx="1294">
                        <c:v>-0.74025169999999996</c:v>
                      </c:pt>
                      <c:pt idx="1295">
                        <c:v>-0.7418517</c:v>
                      </c:pt>
                      <c:pt idx="1296">
                        <c:v>-0.74345170000000005</c:v>
                      </c:pt>
                      <c:pt idx="1297">
                        <c:v>-0.74505169999999998</c:v>
                      </c:pt>
                      <c:pt idx="1298">
                        <c:v>-0.74665159999999997</c:v>
                      </c:pt>
                      <c:pt idx="1299">
                        <c:v>-0.74825169999999996</c:v>
                      </c:pt>
                      <c:pt idx="1300">
                        <c:v>-0.74985159999999995</c:v>
                      </c:pt>
                      <c:pt idx="1301">
                        <c:v>-0.75145169999999994</c:v>
                      </c:pt>
                      <c:pt idx="1302">
                        <c:v>-0.75305169999999999</c:v>
                      </c:pt>
                      <c:pt idx="1303">
                        <c:v>-0.75465170000000004</c:v>
                      </c:pt>
                      <c:pt idx="1304">
                        <c:v>-0.75625169999999997</c:v>
                      </c:pt>
                      <c:pt idx="1305">
                        <c:v>-0.75785170000000002</c:v>
                      </c:pt>
                      <c:pt idx="1306">
                        <c:v>-0.75945169999999995</c:v>
                      </c:pt>
                      <c:pt idx="1307">
                        <c:v>-0.7610517</c:v>
                      </c:pt>
                      <c:pt idx="1308">
                        <c:v>-0.76265170000000004</c:v>
                      </c:pt>
                      <c:pt idx="1309">
                        <c:v>-0.76425160000000003</c:v>
                      </c:pt>
                      <c:pt idx="1310">
                        <c:v>-0.76585170000000002</c:v>
                      </c:pt>
                      <c:pt idx="1311">
                        <c:v>-0.76745169999999996</c:v>
                      </c:pt>
                      <c:pt idx="1312">
                        <c:v>-0.7690517</c:v>
                      </c:pt>
                      <c:pt idx="1313">
                        <c:v>-0.77065170000000005</c:v>
                      </c:pt>
                      <c:pt idx="1314">
                        <c:v>-0.77225169999999999</c:v>
                      </c:pt>
                      <c:pt idx="1315">
                        <c:v>-0.77385170000000003</c:v>
                      </c:pt>
                      <c:pt idx="1316">
                        <c:v>-0.77545169999999997</c:v>
                      </c:pt>
                      <c:pt idx="1317">
                        <c:v>-0.77705170000000001</c:v>
                      </c:pt>
                      <c:pt idx="1318">
                        <c:v>-0.77865169999999995</c:v>
                      </c:pt>
                      <c:pt idx="1319">
                        <c:v>-0.78025169999999999</c:v>
                      </c:pt>
                      <c:pt idx="1320">
                        <c:v>-0.78185159999999998</c:v>
                      </c:pt>
                      <c:pt idx="1321">
                        <c:v>-0.78345169999999997</c:v>
                      </c:pt>
                      <c:pt idx="1322">
                        <c:v>-0.78505170000000002</c:v>
                      </c:pt>
                      <c:pt idx="1323">
                        <c:v>-0.78665169999999995</c:v>
                      </c:pt>
                      <c:pt idx="1324">
                        <c:v>-0.7882517</c:v>
                      </c:pt>
                      <c:pt idx="1325">
                        <c:v>-0.78985170000000005</c:v>
                      </c:pt>
                      <c:pt idx="1326">
                        <c:v>-0.79145169999999998</c:v>
                      </c:pt>
                      <c:pt idx="1327">
                        <c:v>-0.79305170000000003</c:v>
                      </c:pt>
                      <c:pt idx="1328">
                        <c:v>-0.79465169999999996</c:v>
                      </c:pt>
                      <c:pt idx="1329">
                        <c:v>-0.79625170000000001</c:v>
                      </c:pt>
                      <c:pt idx="1330">
                        <c:v>-0.79785170000000005</c:v>
                      </c:pt>
                      <c:pt idx="1331">
                        <c:v>-0.79625170000000001</c:v>
                      </c:pt>
                      <c:pt idx="1332">
                        <c:v>-0.79465169999999996</c:v>
                      </c:pt>
                      <c:pt idx="1333">
                        <c:v>-0.79305170000000003</c:v>
                      </c:pt>
                      <c:pt idx="1334">
                        <c:v>-0.79145169999999998</c:v>
                      </c:pt>
                      <c:pt idx="1335">
                        <c:v>-0.78985170000000005</c:v>
                      </c:pt>
                      <c:pt idx="1336">
                        <c:v>-0.7882517</c:v>
                      </c:pt>
                      <c:pt idx="1337">
                        <c:v>-0.78665169999999995</c:v>
                      </c:pt>
                      <c:pt idx="1338">
                        <c:v>-0.78505170000000002</c:v>
                      </c:pt>
                      <c:pt idx="1339">
                        <c:v>-0.78345169999999997</c:v>
                      </c:pt>
                      <c:pt idx="1340">
                        <c:v>-0.78185159999999998</c:v>
                      </c:pt>
                      <c:pt idx="1341">
                        <c:v>-0.78025169999999999</c:v>
                      </c:pt>
                      <c:pt idx="1342">
                        <c:v>-0.77865169999999995</c:v>
                      </c:pt>
                      <c:pt idx="1343">
                        <c:v>-0.77705170000000001</c:v>
                      </c:pt>
                      <c:pt idx="1344">
                        <c:v>-0.77545169999999997</c:v>
                      </c:pt>
                      <c:pt idx="1345">
                        <c:v>-0.77385170000000003</c:v>
                      </c:pt>
                      <c:pt idx="1346">
                        <c:v>-0.77225169999999999</c:v>
                      </c:pt>
                      <c:pt idx="1347">
                        <c:v>-0.77065170000000005</c:v>
                      </c:pt>
                      <c:pt idx="1348">
                        <c:v>-0.7690517</c:v>
                      </c:pt>
                      <c:pt idx="1349">
                        <c:v>-0.76745169999999996</c:v>
                      </c:pt>
                      <c:pt idx="1350">
                        <c:v>-0.76585170000000002</c:v>
                      </c:pt>
                      <c:pt idx="1351">
                        <c:v>-0.76425160000000003</c:v>
                      </c:pt>
                      <c:pt idx="1352">
                        <c:v>-0.76265170000000004</c:v>
                      </c:pt>
                      <c:pt idx="1353">
                        <c:v>-0.7610517</c:v>
                      </c:pt>
                      <c:pt idx="1354">
                        <c:v>-0.75945169999999995</c:v>
                      </c:pt>
                      <c:pt idx="1355">
                        <c:v>-0.75785170000000002</c:v>
                      </c:pt>
                      <c:pt idx="1356">
                        <c:v>-0.75625169999999997</c:v>
                      </c:pt>
                      <c:pt idx="1357">
                        <c:v>-0.75465170000000004</c:v>
                      </c:pt>
                      <c:pt idx="1358">
                        <c:v>-0.75305169999999999</c:v>
                      </c:pt>
                      <c:pt idx="1359">
                        <c:v>-0.75145169999999994</c:v>
                      </c:pt>
                      <c:pt idx="1360">
                        <c:v>-0.74985159999999995</c:v>
                      </c:pt>
                      <c:pt idx="1361">
                        <c:v>-0.74825169999999996</c:v>
                      </c:pt>
                      <c:pt idx="1362">
                        <c:v>-0.74665159999999997</c:v>
                      </c:pt>
                      <c:pt idx="1363">
                        <c:v>-0.74505169999999998</c:v>
                      </c:pt>
                      <c:pt idx="1364">
                        <c:v>-0.74345170000000005</c:v>
                      </c:pt>
                      <c:pt idx="1365">
                        <c:v>-0.7418517</c:v>
                      </c:pt>
                      <c:pt idx="1366">
                        <c:v>-0.74025169999999996</c:v>
                      </c:pt>
                      <c:pt idx="1367">
                        <c:v>-0.73865170000000002</c:v>
                      </c:pt>
                      <c:pt idx="1368">
                        <c:v>-0.73705169999999998</c:v>
                      </c:pt>
                      <c:pt idx="1369">
                        <c:v>-0.73545170000000004</c:v>
                      </c:pt>
                      <c:pt idx="1370">
                        <c:v>-0.7338517</c:v>
                      </c:pt>
                      <c:pt idx="1371">
                        <c:v>-0.7322516</c:v>
                      </c:pt>
                      <c:pt idx="1372">
                        <c:v>-0.73065170000000002</c:v>
                      </c:pt>
                      <c:pt idx="1373">
                        <c:v>-0.72905160000000002</c:v>
                      </c:pt>
                      <c:pt idx="1374">
                        <c:v>-0.72745170000000003</c:v>
                      </c:pt>
                      <c:pt idx="1375">
                        <c:v>-0.72585169999999999</c:v>
                      </c:pt>
                      <c:pt idx="1376">
                        <c:v>-0.72425170000000005</c:v>
                      </c:pt>
                      <c:pt idx="1377">
                        <c:v>-0.72265170000000001</c:v>
                      </c:pt>
                      <c:pt idx="1378">
                        <c:v>-0.72105169999999996</c:v>
                      </c:pt>
                      <c:pt idx="1379">
                        <c:v>-0.71945170000000003</c:v>
                      </c:pt>
                      <c:pt idx="1380">
                        <c:v>-0.71785169999999998</c:v>
                      </c:pt>
                      <c:pt idx="1381">
                        <c:v>-0.71625170000000005</c:v>
                      </c:pt>
                      <c:pt idx="1382">
                        <c:v>-0.71465160000000005</c:v>
                      </c:pt>
                      <c:pt idx="1383">
                        <c:v>-0.71305169999999996</c:v>
                      </c:pt>
                      <c:pt idx="1384">
                        <c:v>-0.71145159999999996</c:v>
                      </c:pt>
                      <c:pt idx="1385">
                        <c:v>-0.70985169999999997</c:v>
                      </c:pt>
                      <c:pt idx="1386">
                        <c:v>-0.70825170000000004</c:v>
                      </c:pt>
                      <c:pt idx="1387">
                        <c:v>-0.70665169999999999</c:v>
                      </c:pt>
                      <c:pt idx="1388">
                        <c:v>-0.70505169999999995</c:v>
                      </c:pt>
                      <c:pt idx="1389">
                        <c:v>-0.70345170000000001</c:v>
                      </c:pt>
                      <c:pt idx="1390">
                        <c:v>-0.70185169999999997</c:v>
                      </c:pt>
                      <c:pt idx="1391">
                        <c:v>-0.70025170000000003</c:v>
                      </c:pt>
                      <c:pt idx="1392">
                        <c:v>-0.69865169999999999</c:v>
                      </c:pt>
                      <c:pt idx="1393">
                        <c:v>-0.69705159999999999</c:v>
                      </c:pt>
                      <c:pt idx="1394">
                        <c:v>-0.69545170000000001</c:v>
                      </c:pt>
                      <c:pt idx="1395">
                        <c:v>-0.69385160000000001</c:v>
                      </c:pt>
                      <c:pt idx="1396">
                        <c:v>-0.69225170000000003</c:v>
                      </c:pt>
                      <c:pt idx="1397">
                        <c:v>-0.69065169999999998</c:v>
                      </c:pt>
                      <c:pt idx="1398">
                        <c:v>-0.68905170000000004</c:v>
                      </c:pt>
                      <c:pt idx="1399">
                        <c:v>-0.6874517</c:v>
                      </c:pt>
                      <c:pt idx="1400">
                        <c:v>-0.68585169999999995</c:v>
                      </c:pt>
                      <c:pt idx="1401">
                        <c:v>-0.68425170000000002</c:v>
                      </c:pt>
                      <c:pt idx="1402">
                        <c:v>-0.68265169999999997</c:v>
                      </c:pt>
                      <c:pt idx="1403">
                        <c:v>-0.68105170000000004</c:v>
                      </c:pt>
                      <c:pt idx="1404">
                        <c:v>-0.67945160000000004</c:v>
                      </c:pt>
                      <c:pt idx="1405">
                        <c:v>-0.67785169999999995</c:v>
                      </c:pt>
                      <c:pt idx="1406">
                        <c:v>-0.67625159999999995</c:v>
                      </c:pt>
                      <c:pt idx="1407">
                        <c:v>-0.67465169999999997</c:v>
                      </c:pt>
                      <c:pt idx="1408">
                        <c:v>-0.67305170000000003</c:v>
                      </c:pt>
                      <c:pt idx="1409">
                        <c:v>-0.67145169999999998</c:v>
                      </c:pt>
                      <c:pt idx="1410">
                        <c:v>-0.66985170000000005</c:v>
                      </c:pt>
                      <c:pt idx="1411">
                        <c:v>-0.6682517</c:v>
                      </c:pt>
                      <c:pt idx="1412">
                        <c:v>-0.66665169999999996</c:v>
                      </c:pt>
                      <c:pt idx="1413">
                        <c:v>-0.66505170000000002</c:v>
                      </c:pt>
                      <c:pt idx="1414">
                        <c:v>-0.66345169999999998</c:v>
                      </c:pt>
                      <c:pt idx="1415">
                        <c:v>-0.66185159999999998</c:v>
                      </c:pt>
                      <c:pt idx="1416">
                        <c:v>-0.6602517</c:v>
                      </c:pt>
                      <c:pt idx="1417">
                        <c:v>-0.6586516</c:v>
                      </c:pt>
                      <c:pt idx="1418">
                        <c:v>-0.65705170000000002</c:v>
                      </c:pt>
                      <c:pt idx="1419">
                        <c:v>-0.65545169999999997</c:v>
                      </c:pt>
                      <c:pt idx="1420">
                        <c:v>-0.65385170000000004</c:v>
                      </c:pt>
                      <c:pt idx="1421">
                        <c:v>-0.65225169999999999</c:v>
                      </c:pt>
                      <c:pt idx="1422">
                        <c:v>-0.65065170000000006</c:v>
                      </c:pt>
                      <c:pt idx="1423">
                        <c:v>-0.64905170000000001</c:v>
                      </c:pt>
                      <c:pt idx="1424">
                        <c:v>-0.64745169999999996</c:v>
                      </c:pt>
                      <c:pt idx="1425">
                        <c:v>-0.64585170000000003</c:v>
                      </c:pt>
                      <c:pt idx="1426">
                        <c:v>-0.64425160000000004</c:v>
                      </c:pt>
                      <c:pt idx="1427">
                        <c:v>-0.64265170000000005</c:v>
                      </c:pt>
                      <c:pt idx="1428">
                        <c:v>-0.6410517</c:v>
                      </c:pt>
                      <c:pt idx="1429">
                        <c:v>-0.63945169999999996</c:v>
                      </c:pt>
                      <c:pt idx="1430">
                        <c:v>-0.63785170000000002</c:v>
                      </c:pt>
                      <c:pt idx="1431">
                        <c:v>-0.63625169999999998</c:v>
                      </c:pt>
                      <c:pt idx="1432">
                        <c:v>-0.63465170000000004</c:v>
                      </c:pt>
                      <c:pt idx="1433">
                        <c:v>-0.63305169999999999</c:v>
                      </c:pt>
                      <c:pt idx="1434">
                        <c:v>-0.63145169999999995</c:v>
                      </c:pt>
                      <c:pt idx="1435">
                        <c:v>-0.62985170000000001</c:v>
                      </c:pt>
                      <c:pt idx="1436">
                        <c:v>-0.62825169999999997</c:v>
                      </c:pt>
                      <c:pt idx="1437">
                        <c:v>-0.62665159999999998</c:v>
                      </c:pt>
                      <c:pt idx="1438">
                        <c:v>-0.62505169999999999</c:v>
                      </c:pt>
                      <c:pt idx="1439">
                        <c:v>-0.62345170000000005</c:v>
                      </c:pt>
                      <c:pt idx="1440">
                        <c:v>-0.62185170000000001</c:v>
                      </c:pt>
                      <c:pt idx="1441">
                        <c:v>-0.62025169999999996</c:v>
                      </c:pt>
                      <c:pt idx="1442">
                        <c:v>-0.61865170000000003</c:v>
                      </c:pt>
                      <c:pt idx="1443">
                        <c:v>-0.61705169999999998</c:v>
                      </c:pt>
                      <c:pt idx="1444">
                        <c:v>-0.61545170000000005</c:v>
                      </c:pt>
                      <c:pt idx="1445">
                        <c:v>-0.6138517</c:v>
                      </c:pt>
                      <c:pt idx="1446">
                        <c:v>-0.61225169999999995</c:v>
                      </c:pt>
                      <c:pt idx="1447">
                        <c:v>-0.61065170000000002</c:v>
                      </c:pt>
                      <c:pt idx="1448">
                        <c:v>-0.60905160000000003</c:v>
                      </c:pt>
                      <c:pt idx="1449">
                        <c:v>-0.60745170000000004</c:v>
                      </c:pt>
                      <c:pt idx="1450">
                        <c:v>-0.60585169999999999</c:v>
                      </c:pt>
                      <c:pt idx="1451">
                        <c:v>-0.60425169999999995</c:v>
                      </c:pt>
                      <c:pt idx="1452">
                        <c:v>-0.60265170000000001</c:v>
                      </c:pt>
                      <c:pt idx="1453">
                        <c:v>-0.60105169999999997</c:v>
                      </c:pt>
                      <c:pt idx="1454">
                        <c:v>-0.59945170000000003</c:v>
                      </c:pt>
                      <c:pt idx="1455">
                        <c:v>-0.59785169999999999</c:v>
                      </c:pt>
                      <c:pt idx="1456">
                        <c:v>-0.59625170000000005</c:v>
                      </c:pt>
                      <c:pt idx="1457">
                        <c:v>-0.59465170000000001</c:v>
                      </c:pt>
                      <c:pt idx="1458">
                        <c:v>-0.59305169999999996</c:v>
                      </c:pt>
                      <c:pt idx="1459">
                        <c:v>-0.59145159999999997</c:v>
                      </c:pt>
                      <c:pt idx="1460">
                        <c:v>-0.58985169999999998</c:v>
                      </c:pt>
                      <c:pt idx="1461">
                        <c:v>-0.58825170000000004</c:v>
                      </c:pt>
                      <c:pt idx="1462">
                        <c:v>-0.5866517</c:v>
                      </c:pt>
                      <c:pt idx="1463">
                        <c:v>-0.58505169999999995</c:v>
                      </c:pt>
                      <c:pt idx="1464">
                        <c:v>-0.58345170000000002</c:v>
                      </c:pt>
                      <c:pt idx="1465">
                        <c:v>-0.58185169999999997</c:v>
                      </c:pt>
                      <c:pt idx="1466">
                        <c:v>-0.58025170000000004</c:v>
                      </c:pt>
                      <c:pt idx="1467">
                        <c:v>-0.57865169999999999</c:v>
                      </c:pt>
                      <c:pt idx="1468">
                        <c:v>-0.57705169999999995</c:v>
                      </c:pt>
                      <c:pt idx="1469">
                        <c:v>-0.57545170000000001</c:v>
                      </c:pt>
                      <c:pt idx="1470">
                        <c:v>-0.57385160000000002</c:v>
                      </c:pt>
                      <c:pt idx="1471">
                        <c:v>-0.57225170000000003</c:v>
                      </c:pt>
                      <c:pt idx="1472">
                        <c:v>-0.57065169999999998</c:v>
                      </c:pt>
                      <c:pt idx="1473">
                        <c:v>-0.56905170000000005</c:v>
                      </c:pt>
                      <c:pt idx="1474">
                        <c:v>-0.5674517</c:v>
                      </c:pt>
                      <c:pt idx="1475">
                        <c:v>-0.56585169999999996</c:v>
                      </c:pt>
                      <c:pt idx="1476">
                        <c:v>-0.56425170000000002</c:v>
                      </c:pt>
                      <c:pt idx="1477">
                        <c:v>-0.56265169999999998</c:v>
                      </c:pt>
                      <c:pt idx="1478">
                        <c:v>-0.56105170000000004</c:v>
                      </c:pt>
                      <c:pt idx="1479">
                        <c:v>-0.5594517</c:v>
                      </c:pt>
                      <c:pt idx="1480">
                        <c:v>-0.55785169999999995</c:v>
                      </c:pt>
                      <c:pt idx="1481">
                        <c:v>-0.55625159999999996</c:v>
                      </c:pt>
                      <c:pt idx="1482">
                        <c:v>-0.55465169999999997</c:v>
                      </c:pt>
                      <c:pt idx="1483">
                        <c:v>-0.55305170000000003</c:v>
                      </c:pt>
                      <c:pt idx="1484">
                        <c:v>-0.55145169999999999</c:v>
                      </c:pt>
                      <c:pt idx="1485">
                        <c:v>-0.54985170000000005</c:v>
                      </c:pt>
                      <c:pt idx="1486">
                        <c:v>-0.54825170000000001</c:v>
                      </c:pt>
                      <c:pt idx="1487">
                        <c:v>-0.54665169999999996</c:v>
                      </c:pt>
                      <c:pt idx="1488">
                        <c:v>-0.54505170000000003</c:v>
                      </c:pt>
                      <c:pt idx="1489">
                        <c:v>-0.54345169999999998</c:v>
                      </c:pt>
                      <c:pt idx="1490">
                        <c:v>-0.54185170000000005</c:v>
                      </c:pt>
                      <c:pt idx="1491">
                        <c:v>-0.5402517</c:v>
                      </c:pt>
                      <c:pt idx="1492">
                        <c:v>-0.53865160000000001</c:v>
                      </c:pt>
                      <c:pt idx="1493">
                        <c:v>-0.53705170000000002</c:v>
                      </c:pt>
                      <c:pt idx="1494">
                        <c:v>-0.53545169999999997</c:v>
                      </c:pt>
                      <c:pt idx="1495">
                        <c:v>-0.53385170000000004</c:v>
                      </c:pt>
                      <c:pt idx="1496">
                        <c:v>-0.53225169999999999</c:v>
                      </c:pt>
                      <c:pt idx="1497">
                        <c:v>-0.53065169999999995</c:v>
                      </c:pt>
                      <c:pt idx="1498">
                        <c:v>-0.52905170000000001</c:v>
                      </c:pt>
                      <c:pt idx="1499">
                        <c:v>-0.52745169999999997</c:v>
                      </c:pt>
                      <c:pt idx="1500">
                        <c:v>-0.52585170000000003</c:v>
                      </c:pt>
                      <c:pt idx="1501">
                        <c:v>-0.52425169999999999</c:v>
                      </c:pt>
                      <c:pt idx="1502">
                        <c:v>-0.52265170000000005</c:v>
                      </c:pt>
                      <c:pt idx="1503">
                        <c:v>-0.52105159999999995</c:v>
                      </c:pt>
                      <c:pt idx="1504">
                        <c:v>-0.51945169999999996</c:v>
                      </c:pt>
                      <c:pt idx="1505">
                        <c:v>-0.51785170000000003</c:v>
                      </c:pt>
                      <c:pt idx="1506">
                        <c:v>-0.51625169999999998</c:v>
                      </c:pt>
                      <c:pt idx="1507">
                        <c:v>-0.51465170000000005</c:v>
                      </c:pt>
                      <c:pt idx="1508">
                        <c:v>-0.5130517</c:v>
                      </c:pt>
                      <c:pt idx="1509">
                        <c:v>-0.51145169999999995</c:v>
                      </c:pt>
                      <c:pt idx="1510">
                        <c:v>-0.50985170000000002</c:v>
                      </c:pt>
                      <c:pt idx="1511">
                        <c:v>-0.50825169999999997</c:v>
                      </c:pt>
                      <c:pt idx="1512">
                        <c:v>-0.50665170000000004</c:v>
                      </c:pt>
                      <c:pt idx="1513">
                        <c:v>-0.50505169999999999</c:v>
                      </c:pt>
                      <c:pt idx="1514">
                        <c:v>-0.5034516</c:v>
                      </c:pt>
                      <c:pt idx="1515">
                        <c:v>-0.50185170000000001</c:v>
                      </c:pt>
                      <c:pt idx="1516">
                        <c:v>-0.50025169999999997</c:v>
                      </c:pt>
                      <c:pt idx="1517">
                        <c:v>-0.49865169999999998</c:v>
                      </c:pt>
                      <c:pt idx="1518">
                        <c:v>-0.49705169999999999</c:v>
                      </c:pt>
                      <c:pt idx="1519">
                        <c:v>-0.49545169999999999</c:v>
                      </c:pt>
                      <c:pt idx="1520">
                        <c:v>-0.4938517</c:v>
                      </c:pt>
                      <c:pt idx="1521">
                        <c:v>-0.49225170000000001</c:v>
                      </c:pt>
                      <c:pt idx="1522">
                        <c:v>-0.49065170000000002</c:v>
                      </c:pt>
                      <c:pt idx="1523">
                        <c:v>-0.48905169999999998</c:v>
                      </c:pt>
                      <c:pt idx="1524">
                        <c:v>-0.48745169999999999</c:v>
                      </c:pt>
                      <c:pt idx="1525">
                        <c:v>-0.4858517</c:v>
                      </c:pt>
                      <c:pt idx="1526">
                        <c:v>-0.48425170000000001</c:v>
                      </c:pt>
                      <c:pt idx="1527">
                        <c:v>-0.48265170000000002</c:v>
                      </c:pt>
                      <c:pt idx="1528">
                        <c:v>-0.48105170000000003</c:v>
                      </c:pt>
                      <c:pt idx="1529">
                        <c:v>-0.47945169999999998</c:v>
                      </c:pt>
                      <c:pt idx="1530">
                        <c:v>-0.47785169999999999</c:v>
                      </c:pt>
                      <c:pt idx="1531">
                        <c:v>-0.4762517</c:v>
                      </c:pt>
                      <c:pt idx="1532">
                        <c:v>-0.47465170000000001</c:v>
                      </c:pt>
                      <c:pt idx="1533">
                        <c:v>-0.47305170000000002</c:v>
                      </c:pt>
                      <c:pt idx="1534">
                        <c:v>-0.47145169999999997</c:v>
                      </c:pt>
                      <c:pt idx="1535">
                        <c:v>-0.46985169999999998</c:v>
                      </c:pt>
                      <c:pt idx="1536">
                        <c:v>-0.46825169999999999</c:v>
                      </c:pt>
                      <c:pt idx="1537">
                        <c:v>-0.4666517</c:v>
                      </c:pt>
                      <c:pt idx="1538">
                        <c:v>-0.46505170000000001</c:v>
                      </c:pt>
                      <c:pt idx="1539">
                        <c:v>-0.46345170000000002</c:v>
                      </c:pt>
                      <c:pt idx="1540">
                        <c:v>-0.46185169999999998</c:v>
                      </c:pt>
                      <c:pt idx="1541">
                        <c:v>-0.46025169999999999</c:v>
                      </c:pt>
                      <c:pt idx="1542">
                        <c:v>-0.4586517</c:v>
                      </c:pt>
                      <c:pt idx="1543">
                        <c:v>-0.45705170000000001</c:v>
                      </c:pt>
                      <c:pt idx="1544">
                        <c:v>-0.45545170000000001</c:v>
                      </c:pt>
                      <c:pt idx="1545">
                        <c:v>-0.45385170000000002</c:v>
                      </c:pt>
                      <c:pt idx="1546">
                        <c:v>-0.45225169999999998</c:v>
                      </c:pt>
                      <c:pt idx="1547">
                        <c:v>-0.45065169999999999</c:v>
                      </c:pt>
                      <c:pt idx="1548">
                        <c:v>-0.4490517</c:v>
                      </c:pt>
                      <c:pt idx="1549">
                        <c:v>-0.44745170000000001</c:v>
                      </c:pt>
                      <c:pt idx="1550">
                        <c:v>-0.44585170000000002</c:v>
                      </c:pt>
                      <c:pt idx="1551">
                        <c:v>-0.44425170000000003</c:v>
                      </c:pt>
                      <c:pt idx="1552">
                        <c:v>-0.44265169999999998</c:v>
                      </c:pt>
                      <c:pt idx="1553">
                        <c:v>-0.44105169999999999</c:v>
                      </c:pt>
                      <c:pt idx="1554">
                        <c:v>-0.4394517</c:v>
                      </c:pt>
                      <c:pt idx="1555">
                        <c:v>-0.43785170000000001</c:v>
                      </c:pt>
                      <c:pt idx="1556">
                        <c:v>-0.43625170000000002</c:v>
                      </c:pt>
                      <c:pt idx="1557">
                        <c:v>-0.43465169999999997</c:v>
                      </c:pt>
                      <c:pt idx="1558">
                        <c:v>-0.43305169999999998</c:v>
                      </c:pt>
                      <c:pt idx="1559">
                        <c:v>-0.43145169999999999</c:v>
                      </c:pt>
                      <c:pt idx="1560">
                        <c:v>-0.4298517</c:v>
                      </c:pt>
                      <c:pt idx="1561">
                        <c:v>-0.42825170000000001</c:v>
                      </c:pt>
                      <c:pt idx="1562">
                        <c:v>-0.42665170000000002</c:v>
                      </c:pt>
                      <c:pt idx="1563">
                        <c:v>-0.42505169999999998</c:v>
                      </c:pt>
                      <c:pt idx="1564">
                        <c:v>-0.42345169999999999</c:v>
                      </c:pt>
                      <c:pt idx="1565">
                        <c:v>-0.4218517</c:v>
                      </c:pt>
                      <c:pt idx="1566">
                        <c:v>-0.42025170000000001</c:v>
                      </c:pt>
                      <c:pt idx="1567">
                        <c:v>-0.41865170000000002</c:v>
                      </c:pt>
                      <c:pt idx="1568">
                        <c:v>-0.41705170000000003</c:v>
                      </c:pt>
                      <c:pt idx="1569">
                        <c:v>-0.41545169999999998</c:v>
                      </c:pt>
                      <c:pt idx="1570">
                        <c:v>-0.41385169999999999</c:v>
                      </c:pt>
                      <c:pt idx="1571">
                        <c:v>-0.4122517</c:v>
                      </c:pt>
                      <c:pt idx="1572">
                        <c:v>-0.41065170000000001</c:v>
                      </c:pt>
                      <c:pt idx="1573">
                        <c:v>-0.40905170000000002</c:v>
                      </c:pt>
                      <c:pt idx="1574">
                        <c:v>-0.40745169999999997</c:v>
                      </c:pt>
                      <c:pt idx="1575">
                        <c:v>-0.40585169999999998</c:v>
                      </c:pt>
                      <c:pt idx="1576">
                        <c:v>-0.40425169999999999</c:v>
                      </c:pt>
                      <c:pt idx="1577">
                        <c:v>-0.4026517</c:v>
                      </c:pt>
                      <c:pt idx="1578">
                        <c:v>-0.40105170000000001</c:v>
                      </c:pt>
                      <c:pt idx="1579">
                        <c:v>-0.39945170000000002</c:v>
                      </c:pt>
                      <c:pt idx="1580">
                        <c:v>-0.39785169999999997</c:v>
                      </c:pt>
                      <c:pt idx="1581">
                        <c:v>-0.39625169999999998</c:v>
                      </c:pt>
                      <c:pt idx="1582">
                        <c:v>-0.39465169999999999</c:v>
                      </c:pt>
                      <c:pt idx="1583">
                        <c:v>-0.3930517</c:v>
                      </c:pt>
                      <c:pt idx="1584">
                        <c:v>-0.39145170000000001</c:v>
                      </c:pt>
                      <c:pt idx="1585">
                        <c:v>-0.38985170000000002</c:v>
                      </c:pt>
                      <c:pt idx="1586">
                        <c:v>-0.38825169999999998</c:v>
                      </c:pt>
                      <c:pt idx="1587">
                        <c:v>-0.38665169999999999</c:v>
                      </c:pt>
                      <c:pt idx="1588">
                        <c:v>-0.3850517</c:v>
                      </c:pt>
                      <c:pt idx="1589">
                        <c:v>-0.38345170000000001</c:v>
                      </c:pt>
                      <c:pt idx="1590">
                        <c:v>-0.38185170000000002</c:v>
                      </c:pt>
                      <c:pt idx="1591">
                        <c:v>-0.38025170000000003</c:v>
                      </c:pt>
                      <c:pt idx="1592">
                        <c:v>-0.37865169999999998</c:v>
                      </c:pt>
                      <c:pt idx="1593">
                        <c:v>-0.37705169999999999</c:v>
                      </c:pt>
                      <c:pt idx="1594">
                        <c:v>-0.3754517</c:v>
                      </c:pt>
                      <c:pt idx="1595">
                        <c:v>-0.37385170000000001</c:v>
                      </c:pt>
                      <c:pt idx="1596">
                        <c:v>-0.37225170000000002</c:v>
                      </c:pt>
                      <c:pt idx="1597">
                        <c:v>-0.37065169999999997</c:v>
                      </c:pt>
                      <c:pt idx="1598">
                        <c:v>-0.36905169999999998</c:v>
                      </c:pt>
                      <c:pt idx="1599">
                        <c:v>-0.36745169999999999</c:v>
                      </c:pt>
                      <c:pt idx="1600">
                        <c:v>-0.3658517</c:v>
                      </c:pt>
                      <c:pt idx="1601">
                        <c:v>-0.36425170000000001</c:v>
                      </c:pt>
                      <c:pt idx="1602">
                        <c:v>-0.36265170000000002</c:v>
                      </c:pt>
                      <c:pt idx="1603">
                        <c:v>-0.36105169999999998</c:v>
                      </c:pt>
                      <c:pt idx="1604">
                        <c:v>-0.35945169999999999</c:v>
                      </c:pt>
                      <c:pt idx="1605">
                        <c:v>-0.35785169999999999</c:v>
                      </c:pt>
                      <c:pt idx="1606">
                        <c:v>-0.3562517</c:v>
                      </c:pt>
                      <c:pt idx="1607">
                        <c:v>-0.35465170000000001</c:v>
                      </c:pt>
                      <c:pt idx="1608">
                        <c:v>-0.35305170000000002</c:v>
                      </c:pt>
                      <c:pt idx="1609">
                        <c:v>-0.35145169999999998</c:v>
                      </c:pt>
                      <c:pt idx="1610">
                        <c:v>-0.34985169999999999</c:v>
                      </c:pt>
                      <c:pt idx="1611">
                        <c:v>-0.3482517</c:v>
                      </c:pt>
                      <c:pt idx="1612">
                        <c:v>-0.34665170000000001</c:v>
                      </c:pt>
                      <c:pt idx="1613">
                        <c:v>-0.34505170000000002</c:v>
                      </c:pt>
                      <c:pt idx="1614">
                        <c:v>-0.34345170000000003</c:v>
                      </c:pt>
                      <c:pt idx="1615">
                        <c:v>-0.34185169999999998</c:v>
                      </c:pt>
                      <c:pt idx="1616">
                        <c:v>-0.34025169999999999</c:v>
                      </c:pt>
                      <c:pt idx="1617">
                        <c:v>-0.3386517</c:v>
                      </c:pt>
                      <c:pt idx="1618">
                        <c:v>-0.33705170000000001</c:v>
                      </c:pt>
                      <c:pt idx="1619">
                        <c:v>-0.33545170000000002</c:v>
                      </c:pt>
                      <c:pt idx="1620">
                        <c:v>-0.33385169999999997</c:v>
                      </c:pt>
                      <c:pt idx="1621">
                        <c:v>-0.33225169999999998</c:v>
                      </c:pt>
                      <c:pt idx="1622">
                        <c:v>-0.33065169999999999</c:v>
                      </c:pt>
                      <c:pt idx="1623">
                        <c:v>-0.3290517</c:v>
                      </c:pt>
                      <c:pt idx="1624">
                        <c:v>-0.32745170000000001</c:v>
                      </c:pt>
                      <c:pt idx="1625">
                        <c:v>-0.32585170000000002</c:v>
                      </c:pt>
                      <c:pt idx="1626">
                        <c:v>-0.32425169999999998</c:v>
                      </c:pt>
                      <c:pt idx="1627">
                        <c:v>-0.32265169999999999</c:v>
                      </c:pt>
                      <c:pt idx="1628">
                        <c:v>-0.3210517</c:v>
                      </c:pt>
                      <c:pt idx="1629">
                        <c:v>-0.31945170000000001</c:v>
                      </c:pt>
                      <c:pt idx="1630">
                        <c:v>-0.31785170000000001</c:v>
                      </c:pt>
                      <c:pt idx="1631">
                        <c:v>-0.31625170000000002</c:v>
                      </c:pt>
                      <c:pt idx="1632">
                        <c:v>-0.31465169999999998</c:v>
                      </c:pt>
                      <c:pt idx="1633">
                        <c:v>-0.31305169999999999</c:v>
                      </c:pt>
                      <c:pt idx="1634">
                        <c:v>-0.3114517</c:v>
                      </c:pt>
                      <c:pt idx="1635">
                        <c:v>-0.30985170000000001</c:v>
                      </c:pt>
                      <c:pt idx="1636">
                        <c:v>-0.30825170000000002</c:v>
                      </c:pt>
                      <c:pt idx="1637">
                        <c:v>-0.30665170000000003</c:v>
                      </c:pt>
                      <c:pt idx="1638">
                        <c:v>-0.30505169999999998</c:v>
                      </c:pt>
                      <c:pt idx="1639">
                        <c:v>-0.30345169999999999</c:v>
                      </c:pt>
                      <c:pt idx="1640">
                        <c:v>-0.3018517</c:v>
                      </c:pt>
                      <c:pt idx="1641">
                        <c:v>-0.30025170000000001</c:v>
                      </c:pt>
                      <c:pt idx="1642">
                        <c:v>-0.29865170000000002</c:v>
                      </c:pt>
                      <c:pt idx="1643">
                        <c:v>-0.29705169999999997</c:v>
                      </c:pt>
                      <c:pt idx="1644">
                        <c:v>-0.29545169999999998</c:v>
                      </c:pt>
                      <c:pt idx="1645">
                        <c:v>-0.29385169999999999</c:v>
                      </c:pt>
                      <c:pt idx="1646">
                        <c:v>-0.2922517</c:v>
                      </c:pt>
                      <c:pt idx="1647">
                        <c:v>-0.29065170000000001</c:v>
                      </c:pt>
                      <c:pt idx="1648">
                        <c:v>-0.28905170000000002</c:v>
                      </c:pt>
                      <c:pt idx="1649">
                        <c:v>-0.28745169999999998</c:v>
                      </c:pt>
                      <c:pt idx="1650">
                        <c:v>-0.28585169999999999</c:v>
                      </c:pt>
                      <c:pt idx="1651">
                        <c:v>-0.2842517</c:v>
                      </c:pt>
                      <c:pt idx="1652">
                        <c:v>-0.28265170000000001</c:v>
                      </c:pt>
                      <c:pt idx="1653">
                        <c:v>-0.28105170000000002</c:v>
                      </c:pt>
                      <c:pt idx="1654">
                        <c:v>-0.27945170000000003</c:v>
                      </c:pt>
                      <c:pt idx="1655">
                        <c:v>-0.27785169999999998</c:v>
                      </c:pt>
                      <c:pt idx="1656">
                        <c:v>-0.27625169999999999</c:v>
                      </c:pt>
                      <c:pt idx="1657">
                        <c:v>-0.2746517</c:v>
                      </c:pt>
                      <c:pt idx="1658">
                        <c:v>-0.27305170000000001</c:v>
                      </c:pt>
                      <c:pt idx="1659">
                        <c:v>-0.27145170000000002</c:v>
                      </c:pt>
                      <c:pt idx="1660">
                        <c:v>-0.26985170000000003</c:v>
                      </c:pt>
                      <c:pt idx="1661">
                        <c:v>-0.26825169999999998</c:v>
                      </c:pt>
                      <c:pt idx="1662">
                        <c:v>-0.26665169999999999</c:v>
                      </c:pt>
                      <c:pt idx="1663">
                        <c:v>-0.2650517</c:v>
                      </c:pt>
                      <c:pt idx="1664">
                        <c:v>-0.26345170000000001</c:v>
                      </c:pt>
                      <c:pt idx="1665">
                        <c:v>-0.26185170000000002</c:v>
                      </c:pt>
                      <c:pt idx="1666">
                        <c:v>-0.26025169999999997</c:v>
                      </c:pt>
                      <c:pt idx="1667">
                        <c:v>-0.25865169999999998</c:v>
                      </c:pt>
                      <c:pt idx="1668">
                        <c:v>-0.25705169999999999</c:v>
                      </c:pt>
                      <c:pt idx="1669">
                        <c:v>-0.2554517</c:v>
                      </c:pt>
                      <c:pt idx="1670">
                        <c:v>-0.25385170000000001</c:v>
                      </c:pt>
                      <c:pt idx="1671">
                        <c:v>-0.25225170000000002</c:v>
                      </c:pt>
                      <c:pt idx="1672">
                        <c:v>-0.25065169999999998</c:v>
                      </c:pt>
                      <c:pt idx="1673">
                        <c:v>-0.24905169999999999</c:v>
                      </c:pt>
                      <c:pt idx="1674">
                        <c:v>-0.2474517</c:v>
                      </c:pt>
                      <c:pt idx="1675">
                        <c:v>-0.24585170000000001</c:v>
                      </c:pt>
                      <c:pt idx="1676">
                        <c:v>-0.24425169999999999</c:v>
                      </c:pt>
                      <c:pt idx="1677">
                        <c:v>-0.2426517</c:v>
                      </c:pt>
                      <c:pt idx="1678">
                        <c:v>-0.24105170000000001</c:v>
                      </c:pt>
                      <c:pt idx="1679">
                        <c:v>-0.23945169999999999</c:v>
                      </c:pt>
                      <c:pt idx="1680">
                        <c:v>-0.2378517</c:v>
                      </c:pt>
                      <c:pt idx="1681">
                        <c:v>-0.23625170000000001</c:v>
                      </c:pt>
                      <c:pt idx="1682">
                        <c:v>-0.23465169999999999</c:v>
                      </c:pt>
                      <c:pt idx="1683">
                        <c:v>-0.2330517</c:v>
                      </c:pt>
                      <c:pt idx="1684">
                        <c:v>-0.23145170000000001</c:v>
                      </c:pt>
                      <c:pt idx="1685">
                        <c:v>-0.22985169999999999</c:v>
                      </c:pt>
                      <c:pt idx="1686">
                        <c:v>-0.2282517</c:v>
                      </c:pt>
                      <c:pt idx="1687">
                        <c:v>-0.22665170000000001</c:v>
                      </c:pt>
                      <c:pt idx="1688">
                        <c:v>-0.22505169999999999</c:v>
                      </c:pt>
                      <c:pt idx="1689">
                        <c:v>-0.2234517</c:v>
                      </c:pt>
                      <c:pt idx="1690">
                        <c:v>-0.22185170000000001</c:v>
                      </c:pt>
                      <c:pt idx="1691">
                        <c:v>-0.22025169999999999</c:v>
                      </c:pt>
                      <c:pt idx="1692">
                        <c:v>-0.2186517</c:v>
                      </c:pt>
                      <c:pt idx="1693">
                        <c:v>-0.21705169999999999</c:v>
                      </c:pt>
                      <c:pt idx="1694">
                        <c:v>-0.2154517</c:v>
                      </c:pt>
                      <c:pt idx="1695">
                        <c:v>-0.21385170000000001</c:v>
                      </c:pt>
                      <c:pt idx="1696">
                        <c:v>-0.21225169999999999</c:v>
                      </c:pt>
                      <c:pt idx="1697">
                        <c:v>-0.2106517</c:v>
                      </c:pt>
                      <c:pt idx="1698">
                        <c:v>-0.20905170000000001</c:v>
                      </c:pt>
                      <c:pt idx="1699">
                        <c:v>-0.20745169999999999</c:v>
                      </c:pt>
                      <c:pt idx="1700">
                        <c:v>-0.2058517</c:v>
                      </c:pt>
                      <c:pt idx="1701">
                        <c:v>-0.20425170000000001</c:v>
                      </c:pt>
                      <c:pt idx="1702">
                        <c:v>-0.20265169999999999</c:v>
                      </c:pt>
                      <c:pt idx="1703">
                        <c:v>-0.2010517</c:v>
                      </c:pt>
                      <c:pt idx="1704">
                        <c:v>-0.19945170000000001</c:v>
                      </c:pt>
                      <c:pt idx="1705">
                        <c:v>-0.19785169999999999</c:v>
                      </c:pt>
                      <c:pt idx="1706">
                        <c:v>-0.1962517</c:v>
                      </c:pt>
                      <c:pt idx="1707">
                        <c:v>-0.19465170000000001</c:v>
                      </c:pt>
                      <c:pt idx="1708">
                        <c:v>-0.19305169999999999</c:v>
                      </c:pt>
                      <c:pt idx="1709">
                        <c:v>-0.1914517</c:v>
                      </c:pt>
                      <c:pt idx="1710">
                        <c:v>-0.18985170000000001</c:v>
                      </c:pt>
                      <c:pt idx="1711">
                        <c:v>-0.18825169999999999</c:v>
                      </c:pt>
                      <c:pt idx="1712">
                        <c:v>-0.1866517</c:v>
                      </c:pt>
                      <c:pt idx="1713">
                        <c:v>-0.18505170000000001</c:v>
                      </c:pt>
                      <c:pt idx="1714">
                        <c:v>-0.1834517</c:v>
                      </c:pt>
                      <c:pt idx="1715">
                        <c:v>-0.18185170000000001</c:v>
                      </c:pt>
                      <c:pt idx="1716">
                        <c:v>-0.18025169999999999</c:v>
                      </c:pt>
                      <c:pt idx="1717">
                        <c:v>-0.1786517</c:v>
                      </c:pt>
                      <c:pt idx="1718">
                        <c:v>-0.17705170000000001</c:v>
                      </c:pt>
                      <c:pt idx="1719">
                        <c:v>-0.17545169999999999</c:v>
                      </c:pt>
                      <c:pt idx="1720">
                        <c:v>-0.1738517</c:v>
                      </c:pt>
                      <c:pt idx="1721">
                        <c:v>-0.17225170000000001</c:v>
                      </c:pt>
                      <c:pt idx="1722">
                        <c:v>-0.17065169999999999</c:v>
                      </c:pt>
                      <c:pt idx="1723">
                        <c:v>-0.1690517</c:v>
                      </c:pt>
                      <c:pt idx="1724">
                        <c:v>-0.16745170000000001</c:v>
                      </c:pt>
                      <c:pt idx="1725">
                        <c:v>-0.16585169999999999</c:v>
                      </c:pt>
                      <c:pt idx="1726">
                        <c:v>-0.1642517</c:v>
                      </c:pt>
                      <c:pt idx="1727">
                        <c:v>-0.16265170000000001</c:v>
                      </c:pt>
                      <c:pt idx="1728">
                        <c:v>-0.16105169999999999</c:v>
                      </c:pt>
                      <c:pt idx="1729">
                        <c:v>-0.1594517</c:v>
                      </c:pt>
                      <c:pt idx="1730">
                        <c:v>-0.15785170000000001</c:v>
                      </c:pt>
                      <c:pt idx="1731">
                        <c:v>-0.15625169999999999</c:v>
                      </c:pt>
                      <c:pt idx="1732">
                        <c:v>-0.1546517</c:v>
                      </c:pt>
                      <c:pt idx="1733">
                        <c:v>-0.15305170000000001</c:v>
                      </c:pt>
                      <c:pt idx="1734">
                        <c:v>-0.15145169999999999</c:v>
                      </c:pt>
                      <c:pt idx="1735">
                        <c:v>-0.1498517</c:v>
                      </c:pt>
                      <c:pt idx="1736">
                        <c:v>-0.14825169999999999</c:v>
                      </c:pt>
                      <c:pt idx="1737">
                        <c:v>-0.1466517</c:v>
                      </c:pt>
                      <c:pt idx="1738">
                        <c:v>-0.14505170000000001</c:v>
                      </c:pt>
                      <c:pt idx="1739">
                        <c:v>-0.14345169999999999</c:v>
                      </c:pt>
                      <c:pt idx="1740">
                        <c:v>-0.1418517</c:v>
                      </c:pt>
                      <c:pt idx="1741">
                        <c:v>-0.14025170000000001</c:v>
                      </c:pt>
                      <c:pt idx="1742">
                        <c:v>-0.13865169999999999</c:v>
                      </c:pt>
                      <c:pt idx="1743">
                        <c:v>-0.1370517</c:v>
                      </c:pt>
                      <c:pt idx="1744">
                        <c:v>-0.13545170000000001</c:v>
                      </c:pt>
                      <c:pt idx="1745">
                        <c:v>-0.13385169999999999</c:v>
                      </c:pt>
                      <c:pt idx="1746">
                        <c:v>-0.1322517</c:v>
                      </c:pt>
                      <c:pt idx="1747">
                        <c:v>-0.13065170000000001</c:v>
                      </c:pt>
                      <c:pt idx="1748">
                        <c:v>-0.12905169999999999</c:v>
                      </c:pt>
                      <c:pt idx="1749">
                        <c:v>-0.1274517</c:v>
                      </c:pt>
                      <c:pt idx="1750">
                        <c:v>-0.12585170000000001</c:v>
                      </c:pt>
                      <c:pt idx="1751">
                        <c:v>-0.12425170000000001</c:v>
                      </c:pt>
                      <c:pt idx="1752">
                        <c:v>-0.1226517</c:v>
                      </c:pt>
                      <c:pt idx="1753">
                        <c:v>-0.1210517</c:v>
                      </c:pt>
                      <c:pt idx="1754">
                        <c:v>-0.11945169999999999</c:v>
                      </c:pt>
                      <c:pt idx="1755">
                        <c:v>-0.1178517</c:v>
                      </c:pt>
                      <c:pt idx="1756">
                        <c:v>-0.1162517</c:v>
                      </c:pt>
                      <c:pt idx="1757">
                        <c:v>-0.1146517</c:v>
                      </c:pt>
                      <c:pt idx="1758">
                        <c:v>-0.1130517</c:v>
                      </c:pt>
                      <c:pt idx="1759">
                        <c:v>-0.1114517</c:v>
                      </c:pt>
                      <c:pt idx="1760">
                        <c:v>-0.1098517</c:v>
                      </c:pt>
                      <c:pt idx="1761">
                        <c:v>-0.10825170000000001</c:v>
                      </c:pt>
                      <c:pt idx="1762">
                        <c:v>-0.1066517</c:v>
                      </c:pt>
                      <c:pt idx="1763">
                        <c:v>-0.1050517</c:v>
                      </c:pt>
                      <c:pt idx="1764">
                        <c:v>-0.10345169999999999</c:v>
                      </c:pt>
                      <c:pt idx="1765">
                        <c:v>-0.1018517</c:v>
                      </c:pt>
                      <c:pt idx="1766">
                        <c:v>-0.1002517</c:v>
                      </c:pt>
                      <c:pt idx="1767">
                        <c:v>-9.8651680000000005E-2</c:v>
                      </c:pt>
                      <c:pt idx="1768">
                        <c:v>-9.7051670000000007E-2</c:v>
                      </c:pt>
                      <c:pt idx="1769">
                        <c:v>-9.5451679999999997E-2</c:v>
                      </c:pt>
                      <c:pt idx="1770">
                        <c:v>-9.3851669999999998E-2</c:v>
                      </c:pt>
                      <c:pt idx="1771">
                        <c:v>-9.2251669999999994E-2</c:v>
                      </c:pt>
                      <c:pt idx="1772">
                        <c:v>-9.0651679999999998E-2</c:v>
                      </c:pt>
                      <c:pt idx="1773">
                        <c:v>-8.9051669999999999E-2</c:v>
                      </c:pt>
                      <c:pt idx="1774">
                        <c:v>-8.7451669999999995E-2</c:v>
                      </c:pt>
                      <c:pt idx="1775">
                        <c:v>-8.585168E-2</c:v>
                      </c:pt>
                      <c:pt idx="1776">
                        <c:v>-8.4251670000000001E-2</c:v>
                      </c:pt>
                      <c:pt idx="1777">
                        <c:v>-8.2651669999999997E-2</c:v>
                      </c:pt>
                      <c:pt idx="1778">
                        <c:v>-8.1051680000000001E-2</c:v>
                      </c:pt>
                      <c:pt idx="1779">
                        <c:v>-7.9451670000000002E-2</c:v>
                      </c:pt>
                      <c:pt idx="1780">
                        <c:v>-7.7851680000000006E-2</c:v>
                      </c:pt>
                      <c:pt idx="1781">
                        <c:v>-7.6251669999999994E-2</c:v>
                      </c:pt>
                      <c:pt idx="1782">
                        <c:v>-7.4651670000000003E-2</c:v>
                      </c:pt>
                      <c:pt idx="1783">
                        <c:v>-7.3051679999999994E-2</c:v>
                      </c:pt>
                      <c:pt idx="1784">
                        <c:v>-7.1451669999999995E-2</c:v>
                      </c:pt>
                      <c:pt idx="1785">
                        <c:v>-6.9851670000000005E-2</c:v>
                      </c:pt>
                      <c:pt idx="1786">
                        <c:v>-6.8251679999999995E-2</c:v>
                      </c:pt>
                      <c:pt idx="1787">
                        <c:v>-6.6651669999999996E-2</c:v>
                      </c:pt>
                      <c:pt idx="1788">
                        <c:v>-6.5051670000000006E-2</c:v>
                      </c:pt>
                      <c:pt idx="1789">
                        <c:v>-6.3451670000000002E-2</c:v>
                      </c:pt>
                      <c:pt idx="1790">
                        <c:v>-6.1851669999999997E-2</c:v>
                      </c:pt>
                      <c:pt idx="1791">
                        <c:v>-6.0251680000000002E-2</c:v>
                      </c:pt>
                      <c:pt idx="1792">
                        <c:v>-5.8651670000000003E-2</c:v>
                      </c:pt>
                      <c:pt idx="1793">
                        <c:v>-5.7051669999999999E-2</c:v>
                      </c:pt>
                      <c:pt idx="1794">
                        <c:v>-5.5451670000000002E-2</c:v>
                      </c:pt>
                      <c:pt idx="1795">
                        <c:v>-5.3851679999999999E-2</c:v>
                      </c:pt>
                      <c:pt idx="1796">
                        <c:v>-5.225167E-2</c:v>
                      </c:pt>
                      <c:pt idx="1797">
                        <c:v>-5.0651670000000003E-2</c:v>
                      </c:pt>
                      <c:pt idx="1798">
                        <c:v>-4.9051669999999999E-2</c:v>
                      </c:pt>
                      <c:pt idx="1799">
                        <c:v>-4.7451670000000001E-2</c:v>
                      </c:pt>
                      <c:pt idx="1800">
                        <c:v>-4.5851669999999997E-2</c:v>
                      </c:pt>
                      <c:pt idx="1801">
                        <c:v>-4.425167E-2</c:v>
                      </c:pt>
                      <c:pt idx="1802">
                        <c:v>-4.2651679999999997E-2</c:v>
                      </c:pt>
                      <c:pt idx="1803">
                        <c:v>-4.1051669999999998E-2</c:v>
                      </c:pt>
                      <c:pt idx="1804">
                        <c:v>-3.9451670000000001E-2</c:v>
                      </c:pt>
                      <c:pt idx="1805">
                        <c:v>-3.7851669999999997E-2</c:v>
                      </c:pt>
                      <c:pt idx="1806">
                        <c:v>-3.6251680000000001E-2</c:v>
                      </c:pt>
                      <c:pt idx="1807">
                        <c:v>-3.4651670000000002E-2</c:v>
                      </c:pt>
                      <c:pt idx="1808">
                        <c:v>-3.3051669999999998E-2</c:v>
                      </c:pt>
                      <c:pt idx="1809">
                        <c:v>-3.1451670000000001E-2</c:v>
                      </c:pt>
                      <c:pt idx="1810">
                        <c:v>-2.985167E-2</c:v>
                      </c:pt>
                      <c:pt idx="1811">
                        <c:v>-2.825167E-2</c:v>
                      </c:pt>
                      <c:pt idx="1812">
                        <c:v>-2.6651669999999999E-2</c:v>
                      </c:pt>
                      <c:pt idx="1813">
                        <c:v>-2.5051670000000002E-2</c:v>
                      </c:pt>
                      <c:pt idx="1814">
                        <c:v>-2.3451670000000001E-2</c:v>
                      </c:pt>
                      <c:pt idx="1815">
                        <c:v>-2.185167E-2</c:v>
                      </c:pt>
                      <c:pt idx="1816">
                        <c:v>-2.0251669999999999E-2</c:v>
                      </c:pt>
                      <c:pt idx="1817">
                        <c:v>-1.8651669999999999E-2</c:v>
                      </c:pt>
                      <c:pt idx="1818">
                        <c:v>-1.7051670000000001E-2</c:v>
                      </c:pt>
                      <c:pt idx="1819">
                        <c:v>-1.5451670000000001E-2</c:v>
                      </c:pt>
                      <c:pt idx="1820">
                        <c:v>-1.385167E-2</c:v>
                      </c:pt>
                      <c:pt idx="1821">
                        <c:v>-1.2251669999999999E-2</c:v>
                      </c:pt>
                      <c:pt idx="1822">
                        <c:v>-1.065167E-2</c:v>
                      </c:pt>
                      <c:pt idx="1823">
                        <c:v>-9.0516739999999991E-3</c:v>
                      </c:pt>
                      <c:pt idx="1824">
                        <c:v>-7.4516740000000001E-3</c:v>
                      </c:pt>
                      <c:pt idx="1825">
                        <c:v>-5.8516740000000003E-3</c:v>
                      </c:pt>
                      <c:pt idx="1826">
                        <c:v>-4.2516740000000004E-3</c:v>
                      </c:pt>
                      <c:pt idx="1827">
                        <c:v>-2.6516740000000001E-3</c:v>
                      </c:pt>
                      <c:pt idx="1828">
                        <c:v>-1.0516740000000001E-3</c:v>
                      </c:pt>
                      <c:pt idx="1829">
                        <c:v>5.4832619999999998E-4</c:v>
                      </c:pt>
                      <c:pt idx="1830">
                        <c:v>2.1483259999999999E-3</c:v>
                      </c:pt>
                      <c:pt idx="1831">
                        <c:v>3.7483260000000002E-3</c:v>
                      </c:pt>
                      <c:pt idx="1832">
                        <c:v>5.3483259999999996E-3</c:v>
                      </c:pt>
                      <c:pt idx="1833">
                        <c:v>6.9483260000000003E-3</c:v>
                      </c:pt>
                      <c:pt idx="1834">
                        <c:v>8.5483260000000002E-3</c:v>
                      </c:pt>
                      <c:pt idx="1835">
                        <c:v>1.0148330000000001E-2</c:v>
                      </c:pt>
                      <c:pt idx="1836">
                        <c:v>1.174833E-2</c:v>
                      </c:pt>
                      <c:pt idx="1837">
                        <c:v>1.334833E-2</c:v>
                      </c:pt>
                      <c:pt idx="1838">
                        <c:v>1.4948329999999999E-2</c:v>
                      </c:pt>
                      <c:pt idx="1839">
                        <c:v>1.654833E-2</c:v>
                      </c:pt>
                      <c:pt idx="1840">
                        <c:v>1.8148330000000001E-2</c:v>
                      </c:pt>
                      <c:pt idx="1841">
                        <c:v>1.9748330000000001E-2</c:v>
                      </c:pt>
                      <c:pt idx="1842">
                        <c:v>2.1348329999999999E-2</c:v>
                      </c:pt>
                      <c:pt idx="1843">
                        <c:v>2.2948329999999999E-2</c:v>
                      </c:pt>
                      <c:pt idx="1844">
                        <c:v>2.454833E-2</c:v>
                      </c:pt>
                      <c:pt idx="1845">
                        <c:v>2.6148330000000001E-2</c:v>
                      </c:pt>
                      <c:pt idx="1846">
                        <c:v>2.7748330000000002E-2</c:v>
                      </c:pt>
                      <c:pt idx="1847">
                        <c:v>2.9348329999999999E-2</c:v>
                      </c:pt>
                      <c:pt idx="1848">
                        <c:v>3.094833E-2</c:v>
                      </c:pt>
                      <c:pt idx="1849">
                        <c:v>3.254833E-2</c:v>
                      </c:pt>
                      <c:pt idx="1850">
                        <c:v>3.4148329999999998E-2</c:v>
                      </c:pt>
                      <c:pt idx="1851">
                        <c:v>3.5748330000000002E-2</c:v>
                      </c:pt>
                      <c:pt idx="1852">
                        <c:v>3.7348329999999999E-2</c:v>
                      </c:pt>
                      <c:pt idx="1853">
                        <c:v>3.8948330000000003E-2</c:v>
                      </c:pt>
                      <c:pt idx="1854">
                        <c:v>4.0548319999999999E-2</c:v>
                      </c:pt>
                      <c:pt idx="1855">
                        <c:v>4.2148329999999998E-2</c:v>
                      </c:pt>
                      <c:pt idx="1856">
                        <c:v>4.3748330000000002E-2</c:v>
                      </c:pt>
                      <c:pt idx="1857">
                        <c:v>4.5348329999999999E-2</c:v>
                      </c:pt>
                      <c:pt idx="1858">
                        <c:v>4.6948320000000002E-2</c:v>
                      </c:pt>
                      <c:pt idx="1859">
                        <c:v>4.8548330000000001E-2</c:v>
                      </c:pt>
                      <c:pt idx="1860">
                        <c:v>5.0148329999999998E-2</c:v>
                      </c:pt>
                      <c:pt idx="1861">
                        <c:v>5.1748330000000002E-2</c:v>
                      </c:pt>
                      <c:pt idx="1862">
                        <c:v>5.3348329999999999E-2</c:v>
                      </c:pt>
                      <c:pt idx="1863">
                        <c:v>5.4948329999999997E-2</c:v>
                      </c:pt>
                      <c:pt idx="1864">
                        <c:v>5.6548330000000001E-2</c:v>
                      </c:pt>
                      <c:pt idx="1865">
                        <c:v>5.8148320000000003E-2</c:v>
                      </c:pt>
                      <c:pt idx="1866">
                        <c:v>5.9748330000000002E-2</c:v>
                      </c:pt>
                      <c:pt idx="1867">
                        <c:v>6.134833E-2</c:v>
                      </c:pt>
                      <c:pt idx="1868">
                        <c:v>6.2948320000000002E-2</c:v>
                      </c:pt>
                      <c:pt idx="1869">
                        <c:v>6.4548330000000001E-2</c:v>
                      </c:pt>
                      <c:pt idx="1870">
                        <c:v>6.6148330000000005E-2</c:v>
                      </c:pt>
                      <c:pt idx="1871">
                        <c:v>6.7748320000000001E-2</c:v>
                      </c:pt>
                      <c:pt idx="1872">
                        <c:v>6.934833E-2</c:v>
                      </c:pt>
                      <c:pt idx="1873">
                        <c:v>7.0948330000000004E-2</c:v>
                      </c:pt>
                      <c:pt idx="1874">
                        <c:v>7.2548329999999994E-2</c:v>
                      </c:pt>
                      <c:pt idx="1875">
                        <c:v>7.4148329999999998E-2</c:v>
                      </c:pt>
                      <c:pt idx="1876">
                        <c:v>7.5748319999999994E-2</c:v>
                      </c:pt>
                      <c:pt idx="1877">
                        <c:v>7.7348330000000007E-2</c:v>
                      </c:pt>
                      <c:pt idx="1878">
                        <c:v>7.8948329999999997E-2</c:v>
                      </c:pt>
                      <c:pt idx="1879">
                        <c:v>8.0548320000000007E-2</c:v>
                      </c:pt>
                      <c:pt idx="1880">
                        <c:v>8.2148330000000006E-2</c:v>
                      </c:pt>
                      <c:pt idx="1881">
                        <c:v>8.3748329999999996E-2</c:v>
                      </c:pt>
                      <c:pt idx="1882">
                        <c:v>8.5348320000000005E-2</c:v>
                      </c:pt>
                      <c:pt idx="1883">
                        <c:v>8.6948330000000004E-2</c:v>
                      </c:pt>
                      <c:pt idx="1884">
                        <c:v>8.8548329999999995E-2</c:v>
                      </c:pt>
                      <c:pt idx="1885">
                        <c:v>9.0148329999999999E-2</c:v>
                      </c:pt>
                      <c:pt idx="1886">
                        <c:v>9.1748330000000003E-2</c:v>
                      </c:pt>
                      <c:pt idx="1887">
                        <c:v>9.3348319999999999E-2</c:v>
                      </c:pt>
                      <c:pt idx="1888">
                        <c:v>9.4948329999999997E-2</c:v>
                      </c:pt>
                      <c:pt idx="1889">
                        <c:v>9.6548330000000002E-2</c:v>
                      </c:pt>
                      <c:pt idx="1890">
                        <c:v>9.8148319999999997E-2</c:v>
                      </c:pt>
                      <c:pt idx="1891">
                        <c:v>9.9748329999999996E-2</c:v>
                      </c:pt>
                      <c:pt idx="1892">
                        <c:v>0.1013483</c:v>
                      </c:pt>
                      <c:pt idx="1893">
                        <c:v>0.10294830000000001</c:v>
                      </c:pt>
                      <c:pt idx="1894">
                        <c:v>0.1045483</c:v>
                      </c:pt>
                      <c:pt idx="1895">
                        <c:v>0.1061483</c:v>
                      </c:pt>
                      <c:pt idx="1896">
                        <c:v>0.10774830000000001</c:v>
                      </c:pt>
                      <c:pt idx="1897">
                        <c:v>0.1093483</c:v>
                      </c:pt>
                      <c:pt idx="1898">
                        <c:v>0.1109483</c:v>
                      </c:pt>
                      <c:pt idx="1899">
                        <c:v>0.1125483</c:v>
                      </c:pt>
                      <c:pt idx="1900">
                        <c:v>0.11414829999999999</c:v>
                      </c:pt>
                      <c:pt idx="1901">
                        <c:v>0.1157483</c:v>
                      </c:pt>
                      <c:pt idx="1902">
                        <c:v>0.1173483</c:v>
                      </c:pt>
                      <c:pt idx="1903">
                        <c:v>0.11894830000000001</c:v>
                      </c:pt>
                      <c:pt idx="1904">
                        <c:v>0.1205483</c:v>
                      </c:pt>
                      <c:pt idx="1905">
                        <c:v>0.1221483</c:v>
                      </c:pt>
                      <c:pt idx="1906">
                        <c:v>0.12374830000000001</c:v>
                      </c:pt>
                      <c:pt idx="1907">
                        <c:v>0.1253483</c:v>
                      </c:pt>
                      <c:pt idx="1908">
                        <c:v>0.12694829999999999</c:v>
                      </c:pt>
                      <c:pt idx="1909">
                        <c:v>0.1285483</c:v>
                      </c:pt>
                      <c:pt idx="1910">
                        <c:v>0.13014829999999999</c:v>
                      </c:pt>
                      <c:pt idx="1911">
                        <c:v>0.13174830000000001</c:v>
                      </c:pt>
                      <c:pt idx="1912">
                        <c:v>0.1333483</c:v>
                      </c:pt>
                      <c:pt idx="1913">
                        <c:v>0.13494829999999999</c:v>
                      </c:pt>
                      <c:pt idx="1914">
                        <c:v>0.13654830000000001</c:v>
                      </c:pt>
                      <c:pt idx="1915">
                        <c:v>0.1381483</c:v>
                      </c:pt>
                      <c:pt idx="1916">
                        <c:v>0.13974829999999999</c:v>
                      </c:pt>
                      <c:pt idx="1917">
                        <c:v>0.14134830000000001</c:v>
                      </c:pt>
                      <c:pt idx="1918">
                        <c:v>0.1429483</c:v>
                      </c:pt>
                      <c:pt idx="1919">
                        <c:v>0.14454829999999999</c:v>
                      </c:pt>
                      <c:pt idx="1920">
                        <c:v>0.14614830000000001</c:v>
                      </c:pt>
                      <c:pt idx="1921">
                        <c:v>0.1477483</c:v>
                      </c:pt>
                      <c:pt idx="1922">
                        <c:v>0.14934829999999999</c:v>
                      </c:pt>
                      <c:pt idx="1923">
                        <c:v>0.15094830000000001</c:v>
                      </c:pt>
                      <c:pt idx="1924">
                        <c:v>0.1525483</c:v>
                      </c:pt>
                      <c:pt idx="1925">
                        <c:v>0.15414829999999999</c:v>
                      </c:pt>
                      <c:pt idx="1926">
                        <c:v>0.15574830000000001</c:v>
                      </c:pt>
                      <c:pt idx="1927">
                        <c:v>0.1573483</c:v>
                      </c:pt>
                      <c:pt idx="1928">
                        <c:v>0.15894829999999999</c:v>
                      </c:pt>
                      <c:pt idx="1929">
                        <c:v>0.1605483</c:v>
                      </c:pt>
                      <c:pt idx="1930">
                        <c:v>0.1621483</c:v>
                      </c:pt>
                      <c:pt idx="1931">
                        <c:v>0.16374830000000001</c:v>
                      </c:pt>
                      <c:pt idx="1932">
                        <c:v>0.1653483</c:v>
                      </c:pt>
                      <c:pt idx="1933">
                        <c:v>0.16694829999999999</c:v>
                      </c:pt>
                      <c:pt idx="1934">
                        <c:v>0.16854830000000001</c:v>
                      </c:pt>
                      <c:pt idx="1935">
                        <c:v>0.1701483</c:v>
                      </c:pt>
                      <c:pt idx="1936">
                        <c:v>0.17174829999999999</c:v>
                      </c:pt>
                      <c:pt idx="1937">
                        <c:v>0.17334830000000001</c:v>
                      </c:pt>
                      <c:pt idx="1938">
                        <c:v>0.1749483</c:v>
                      </c:pt>
                      <c:pt idx="1939">
                        <c:v>0.17654829999999999</c:v>
                      </c:pt>
                      <c:pt idx="1940">
                        <c:v>0.17814830000000001</c:v>
                      </c:pt>
                      <c:pt idx="1941">
                        <c:v>0.1797483</c:v>
                      </c:pt>
                      <c:pt idx="1942">
                        <c:v>0.18134829999999999</c:v>
                      </c:pt>
                      <c:pt idx="1943">
                        <c:v>0.18294830000000001</c:v>
                      </c:pt>
                      <c:pt idx="1944">
                        <c:v>0.1845483</c:v>
                      </c:pt>
                      <c:pt idx="1945">
                        <c:v>0.18614829999999999</c:v>
                      </c:pt>
                      <c:pt idx="1946">
                        <c:v>0.18774830000000001</c:v>
                      </c:pt>
                      <c:pt idx="1947">
                        <c:v>0.1893483</c:v>
                      </c:pt>
                      <c:pt idx="1948">
                        <c:v>0.19094829999999999</c:v>
                      </c:pt>
                      <c:pt idx="1949">
                        <c:v>0.19254830000000001</c:v>
                      </c:pt>
                      <c:pt idx="1950">
                        <c:v>0.1941483</c:v>
                      </c:pt>
                      <c:pt idx="1951">
                        <c:v>0.19574829999999999</c:v>
                      </c:pt>
                      <c:pt idx="1952">
                        <c:v>0.1973483</c:v>
                      </c:pt>
                      <c:pt idx="1953">
                        <c:v>0.19894829999999999</c:v>
                      </c:pt>
                      <c:pt idx="1954">
                        <c:v>0.20054830000000001</c:v>
                      </c:pt>
                      <c:pt idx="1955">
                        <c:v>0.2021483</c:v>
                      </c:pt>
                      <c:pt idx="1956">
                        <c:v>0.20374829999999999</c:v>
                      </c:pt>
                      <c:pt idx="1957">
                        <c:v>0.20534830000000001</c:v>
                      </c:pt>
                      <c:pt idx="1958">
                        <c:v>0.2069483</c:v>
                      </c:pt>
                      <c:pt idx="1959">
                        <c:v>0.20854829999999999</c:v>
                      </c:pt>
                      <c:pt idx="1960">
                        <c:v>0.21014830000000001</c:v>
                      </c:pt>
                      <c:pt idx="1961">
                        <c:v>0.2117483</c:v>
                      </c:pt>
                      <c:pt idx="1962">
                        <c:v>0.21334829999999999</c:v>
                      </c:pt>
                      <c:pt idx="1963">
                        <c:v>0.21494830000000001</c:v>
                      </c:pt>
                      <c:pt idx="1964">
                        <c:v>0.2165483</c:v>
                      </c:pt>
                      <c:pt idx="1965">
                        <c:v>0.21814829999999999</c:v>
                      </c:pt>
                      <c:pt idx="1966">
                        <c:v>0.21974830000000001</c:v>
                      </c:pt>
                      <c:pt idx="1967">
                        <c:v>0.2213483</c:v>
                      </c:pt>
                      <c:pt idx="1968">
                        <c:v>0.22294829999999999</c:v>
                      </c:pt>
                      <c:pt idx="1969">
                        <c:v>0.22454830000000001</c:v>
                      </c:pt>
                      <c:pt idx="1970">
                        <c:v>0.2261483</c:v>
                      </c:pt>
                      <c:pt idx="1971">
                        <c:v>0.22774829999999999</c:v>
                      </c:pt>
                      <c:pt idx="1972">
                        <c:v>0.2293483</c:v>
                      </c:pt>
                      <c:pt idx="1973">
                        <c:v>0.2309483</c:v>
                      </c:pt>
                      <c:pt idx="1974">
                        <c:v>0.23254830000000001</c:v>
                      </c:pt>
                      <c:pt idx="1975">
                        <c:v>0.2341483</c:v>
                      </c:pt>
                      <c:pt idx="1976">
                        <c:v>0.23574829999999999</c:v>
                      </c:pt>
                      <c:pt idx="1977">
                        <c:v>0.23734830000000001</c:v>
                      </c:pt>
                      <c:pt idx="1978">
                        <c:v>0.2389483</c:v>
                      </c:pt>
                      <c:pt idx="1979">
                        <c:v>0.24054829999999999</c:v>
                      </c:pt>
                      <c:pt idx="1980">
                        <c:v>0.24214830000000001</c:v>
                      </c:pt>
                      <c:pt idx="1981">
                        <c:v>0.2437483</c:v>
                      </c:pt>
                      <c:pt idx="1982">
                        <c:v>0.24534829999999999</c:v>
                      </c:pt>
                      <c:pt idx="1983">
                        <c:v>0.24694830000000001</c:v>
                      </c:pt>
                      <c:pt idx="1984">
                        <c:v>0.2485483</c:v>
                      </c:pt>
                      <c:pt idx="1985">
                        <c:v>0.25014829999999999</c:v>
                      </c:pt>
                      <c:pt idx="1986">
                        <c:v>0.25174829999999998</c:v>
                      </c:pt>
                      <c:pt idx="1987">
                        <c:v>0.25334830000000003</c:v>
                      </c:pt>
                      <c:pt idx="1988">
                        <c:v>0.25494830000000002</c:v>
                      </c:pt>
                      <c:pt idx="1989">
                        <c:v>0.25654830000000001</c:v>
                      </c:pt>
                      <c:pt idx="1990">
                        <c:v>0.2581483</c:v>
                      </c:pt>
                      <c:pt idx="1991">
                        <c:v>0.25974829999999999</c:v>
                      </c:pt>
                      <c:pt idx="1992">
                        <c:v>0.26134829999999998</c:v>
                      </c:pt>
                      <c:pt idx="1993">
                        <c:v>0.26294830000000002</c:v>
                      </c:pt>
                      <c:pt idx="1994">
                        <c:v>0.26454830000000001</c:v>
                      </c:pt>
                      <c:pt idx="1995">
                        <c:v>0.2661483</c:v>
                      </c:pt>
                      <c:pt idx="1996">
                        <c:v>0.26774829999999999</c:v>
                      </c:pt>
                      <c:pt idx="1997">
                        <c:v>0.26934829999999998</c:v>
                      </c:pt>
                      <c:pt idx="1998">
                        <c:v>0.27094829999999998</c:v>
                      </c:pt>
                      <c:pt idx="1999">
                        <c:v>0.27254830000000002</c:v>
                      </c:pt>
                      <c:pt idx="2000">
                        <c:v>0.27414830000000001</c:v>
                      </c:pt>
                      <c:pt idx="2001">
                        <c:v>0.2757483</c:v>
                      </c:pt>
                      <c:pt idx="2002">
                        <c:v>0.27734829999999999</c:v>
                      </c:pt>
                      <c:pt idx="2003">
                        <c:v>0.27894829999999998</c:v>
                      </c:pt>
                      <c:pt idx="2004">
                        <c:v>0.28054829999999997</c:v>
                      </c:pt>
                      <c:pt idx="2005">
                        <c:v>0.28214830000000002</c:v>
                      </c:pt>
                      <c:pt idx="2006">
                        <c:v>0.28374830000000001</c:v>
                      </c:pt>
                      <c:pt idx="2007">
                        <c:v>0.2853483</c:v>
                      </c:pt>
                      <c:pt idx="2008">
                        <c:v>0.28694829999999999</c:v>
                      </c:pt>
                      <c:pt idx="2009">
                        <c:v>0.28854829999999998</c:v>
                      </c:pt>
                      <c:pt idx="2010">
                        <c:v>0.29014830000000003</c:v>
                      </c:pt>
                      <c:pt idx="2011">
                        <c:v>0.29174830000000002</c:v>
                      </c:pt>
                      <c:pt idx="2012">
                        <c:v>0.29334830000000001</c:v>
                      </c:pt>
                      <c:pt idx="2013">
                        <c:v>0.2949483</c:v>
                      </c:pt>
                      <c:pt idx="2014">
                        <c:v>0.29654829999999999</c:v>
                      </c:pt>
                      <c:pt idx="2015">
                        <c:v>0.29814829999999998</c:v>
                      </c:pt>
                      <c:pt idx="2016">
                        <c:v>0.29974830000000002</c:v>
                      </c:pt>
                      <c:pt idx="2017">
                        <c:v>0.30134830000000001</c:v>
                      </c:pt>
                      <c:pt idx="2018">
                        <c:v>0.3029483</c:v>
                      </c:pt>
                      <c:pt idx="2019">
                        <c:v>0.30454829999999999</c:v>
                      </c:pt>
                      <c:pt idx="2020">
                        <c:v>0.30614829999999998</c:v>
                      </c:pt>
                      <c:pt idx="2021">
                        <c:v>0.30774829999999997</c:v>
                      </c:pt>
                      <c:pt idx="2022">
                        <c:v>0.30934830000000002</c:v>
                      </c:pt>
                      <c:pt idx="2023">
                        <c:v>0.31094830000000001</c:v>
                      </c:pt>
                      <c:pt idx="2024">
                        <c:v>0.3125483</c:v>
                      </c:pt>
                      <c:pt idx="2025">
                        <c:v>0.31414829999999999</c:v>
                      </c:pt>
                      <c:pt idx="2026">
                        <c:v>0.31574829999999998</c:v>
                      </c:pt>
                      <c:pt idx="2027">
                        <c:v>0.31734830000000003</c:v>
                      </c:pt>
                      <c:pt idx="2028">
                        <c:v>0.31894830000000002</c:v>
                      </c:pt>
                      <c:pt idx="2029">
                        <c:v>0.32054830000000001</c:v>
                      </c:pt>
                      <c:pt idx="2030">
                        <c:v>0.3221483</c:v>
                      </c:pt>
                      <c:pt idx="2031">
                        <c:v>0.32374829999999999</c:v>
                      </c:pt>
                      <c:pt idx="2032">
                        <c:v>0.32534829999999998</c:v>
                      </c:pt>
                      <c:pt idx="2033">
                        <c:v>0.32694830000000003</c:v>
                      </c:pt>
                      <c:pt idx="2034">
                        <c:v>0.32854830000000002</c:v>
                      </c:pt>
                      <c:pt idx="2035">
                        <c:v>0.33014830000000001</c:v>
                      </c:pt>
                      <c:pt idx="2036">
                        <c:v>0.3317483</c:v>
                      </c:pt>
                      <c:pt idx="2037">
                        <c:v>0.33334829999999999</c:v>
                      </c:pt>
                      <c:pt idx="2038">
                        <c:v>0.33494829999999998</c:v>
                      </c:pt>
                      <c:pt idx="2039">
                        <c:v>0.33654830000000002</c:v>
                      </c:pt>
                      <c:pt idx="2040">
                        <c:v>0.33814830000000001</c:v>
                      </c:pt>
                      <c:pt idx="2041">
                        <c:v>0.3397483</c:v>
                      </c:pt>
                      <c:pt idx="2042">
                        <c:v>0.34134829999999999</c:v>
                      </c:pt>
                      <c:pt idx="2043">
                        <c:v>0.34294829999999998</c:v>
                      </c:pt>
                      <c:pt idx="2044">
                        <c:v>0.34454829999999997</c:v>
                      </c:pt>
                      <c:pt idx="2045">
                        <c:v>0.34614830000000002</c:v>
                      </c:pt>
                      <c:pt idx="2046">
                        <c:v>0.34774830000000001</c:v>
                      </c:pt>
                      <c:pt idx="2047">
                        <c:v>0.3493483</c:v>
                      </c:pt>
                      <c:pt idx="2048">
                        <c:v>0.35094829999999999</c:v>
                      </c:pt>
                      <c:pt idx="2049">
                        <c:v>0.35254829999999998</c:v>
                      </c:pt>
                      <c:pt idx="2050">
                        <c:v>0.35414830000000003</c:v>
                      </c:pt>
                      <c:pt idx="2051">
                        <c:v>0.35574830000000002</c:v>
                      </c:pt>
                      <c:pt idx="2052">
                        <c:v>0.35734830000000001</c:v>
                      </c:pt>
                      <c:pt idx="2053">
                        <c:v>0.3589483</c:v>
                      </c:pt>
                      <c:pt idx="2054">
                        <c:v>0.36054829999999999</c:v>
                      </c:pt>
                      <c:pt idx="2055">
                        <c:v>0.36214829999999998</c:v>
                      </c:pt>
                      <c:pt idx="2056">
                        <c:v>0.36374830000000002</c:v>
                      </c:pt>
                      <c:pt idx="2057">
                        <c:v>0.36534830000000001</c:v>
                      </c:pt>
                      <c:pt idx="2058">
                        <c:v>0.36694830000000001</c:v>
                      </c:pt>
                      <c:pt idx="2059">
                        <c:v>0.3685483</c:v>
                      </c:pt>
                      <c:pt idx="2060">
                        <c:v>0.37014829999999999</c:v>
                      </c:pt>
                      <c:pt idx="2061">
                        <c:v>0.37174829999999998</c:v>
                      </c:pt>
                      <c:pt idx="2062">
                        <c:v>0.37334830000000002</c:v>
                      </c:pt>
                      <c:pt idx="2063">
                        <c:v>0.37494830000000001</c:v>
                      </c:pt>
                      <c:pt idx="2064">
                        <c:v>0.3765483</c:v>
                      </c:pt>
                      <c:pt idx="2065">
                        <c:v>0.37814829999999999</c:v>
                      </c:pt>
                      <c:pt idx="2066">
                        <c:v>0.37974829999999998</c:v>
                      </c:pt>
                      <c:pt idx="2067">
                        <c:v>0.38134829999999997</c:v>
                      </c:pt>
                      <c:pt idx="2068">
                        <c:v>0.38294830000000002</c:v>
                      </c:pt>
                      <c:pt idx="2069">
                        <c:v>0.38454830000000001</c:v>
                      </c:pt>
                      <c:pt idx="2070">
                        <c:v>0.3861483</c:v>
                      </c:pt>
                      <c:pt idx="2071">
                        <c:v>0.38774829999999999</c:v>
                      </c:pt>
                      <c:pt idx="2072">
                        <c:v>0.38934829999999998</c:v>
                      </c:pt>
                      <c:pt idx="2073">
                        <c:v>0.39094830000000003</c:v>
                      </c:pt>
                      <c:pt idx="2074">
                        <c:v>0.39254830000000002</c:v>
                      </c:pt>
                      <c:pt idx="2075">
                        <c:v>0.39414830000000001</c:v>
                      </c:pt>
                      <c:pt idx="2076">
                        <c:v>0.3957483</c:v>
                      </c:pt>
                      <c:pt idx="2077">
                        <c:v>0.39734829999999999</c:v>
                      </c:pt>
                      <c:pt idx="2078">
                        <c:v>0.39894829999999998</c:v>
                      </c:pt>
                      <c:pt idx="2079">
                        <c:v>0.40054830000000002</c:v>
                      </c:pt>
                      <c:pt idx="2080">
                        <c:v>0.40214830000000001</c:v>
                      </c:pt>
                      <c:pt idx="2081">
                        <c:v>0.4037483</c:v>
                      </c:pt>
                      <c:pt idx="2082">
                        <c:v>0.40534829999999999</c:v>
                      </c:pt>
                      <c:pt idx="2083">
                        <c:v>0.40694829999999999</c:v>
                      </c:pt>
                      <c:pt idx="2084">
                        <c:v>0.40854829999999998</c:v>
                      </c:pt>
                      <c:pt idx="2085">
                        <c:v>0.41014830000000002</c:v>
                      </c:pt>
                      <c:pt idx="2086">
                        <c:v>0.41174830000000001</c:v>
                      </c:pt>
                      <c:pt idx="2087">
                        <c:v>0.4133483</c:v>
                      </c:pt>
                      <c:pt idx="2088">
                        <c:v>0.41494829999999999</c:v>
                      </c:pt>
                      <c:pt idx="2089">
                        <c:v>0.41654829999999998</c:v>
                      </c:pt>
                      <c:pt idx="2090">
                        <c:v>0.41814829999999997</c:v>
                      </c:pt>
                      <c:pt idx="2091">
                        <c:v>0.41974830000000002</c:v>
                      </c:pt>
                      <c:pt idx="2092">
                        <c:v>0.42134830000000001</c:v>
                      </c:pt>
                      <c:pt idx="2093">
                        <c:v>0.4229483</c:v>
                      </c:pt>
                      <c:pt idx="2094">
                        <c:v>0.42454829999999999</c:v>
                      </c:pt>
                      <c:pt idx="2095">
                        <c:v>0.42614829999999998</c:v>
                      </c:pt>
                      <c:pt idx="2096">
                        <c:v>0.42774830000000003</c:v>
                      </c:pt>
                      <c:pt idx="2097">
                        <c:v>0.42934830000000002</c:v>
                      </c:pt>
                      <c:pt idx="2098">
                        <c:v>0.43094830000000001</c:v>
                      </c:pt>
                      <c:pt idx="2099">
                        <c:v>0.4325483</c:v>
                      </c:pt>
                      <c:pt idx="2100">
                        <c:v>0.43414829999999999</c:v>
                      </c:pt>
                      <c:pt idx="2101">
                        <c:v>0.43574829999999998</c:v>
                      </c:pt>
                      <c:pt idx="2102">
                        <c:v>0.43734830000000002</c:v>
                      </c:pt>
                      <c:pt idx="2103">
                        <c:v>0.43894830000000001</c:v>
                      </c:pt>
                      <c:pt idx="2104">
                        <c:v>0.4405483</c:v>
                      </c:pt>
                      <c:pt idx="2105">
                        <c:v>0.44214829999999999</c:v>
                      </c:pt>
                      <c:pt idx="2106">
                        <c:v>0.44374829999999998</c:v>
                      </c:pt>
                      <c:pt idx="2107">
                        <c:v>0.44534829999999997</c:v>
                      </c:pt>
                      <c:pt idx="2108">
                        <c:v>0.44694830000000002</c:v>
                      </c:pt>
                      <c:pt idx="2109">
                        <c:v>0.44854830000000001</c:v>
                      </c:pt>
                      <c:pt idx="2110">
                        <c:v>0.4501483</c:v>
                      </c:pt>
                      <c:pt idx="2111">
                        <c:v>0.45174829999999999</c:v>
                      </c:pt>
                      <c:pt idx="2112">
                        <c:v>0.45334829999999998</c:v>
                      </c:pt>
                      <c:pt idx="2113">
                        <c:v>0.45494830000000003</c:v>
                      </c:pt>
                      <c:pt idx="2114">
                        <c:v>0.45654830000000002</c:v>
                      </c:pt>
                      <c:pt idx="2115">
                        <c:v>0.45814830000000001</c:v>
                      </c:pt>
                      <c:pt idx="2116">
                        <c:v>0.4597483</c:v>
                      </c:pt>
                      <c:pt idx="2117">
                        <c:v>0.46134829999999999</c:v>
                      </c:pt>
                      <c:pt idx="2118">
                        <c:v>0.46294829999999998</c:v>
                      </c:pt>
                      <c:pt idx="2119">
                        <c:v>0.46454830000000003</c:v>
                      </c:pt>
                      <c:pt idx="2120">
                        <c:v>0.46614830000000002</c:v>
                      </c:pt>
                      <c:pt idx="2121">
                        <c:v>0.46774830000000001</c:v>
                      </c:pt>
                      <c:pt idx="2122">
                        <c:v>0.4693483</c:v>
                      </c:pt>
                      <c:pt idx="2123">
                        <c:v>0.47094829999999999</c:v>
                      </c:pt>
                      <c:pt idx="2124">
                        <c:v>0.47254829999999998</c:v>
                      </c:pt>
                      <c:pt idx="2125">
                        <c:v>0.47414830000000002</c:v>
                      </c:pt>
                      <c:pt idx="2126">
                        <c:v>0.47574830000000001</c:v>
                      </c:pt>
                      <c:pt idx="2127">
                        <c:v>0.4773483</c:v>
                      </c:pt>
                      <c:pt idx="2128">
                        <c:v>0.47894829999999999</c:v>
                      </c:pt>
                      <c:pt idx="2129">
                        <c:v>0.48054829999999998</c:v>
                      </c:pt>
                      <c:pt idx="2130">
                        <c:v>0.48214829999999997</c:v>
                      </c:pt>
                      <c:pt idx="2131">
                        <c:v>0.48374830000000002</c:v>
                      </c:pt>
                      <c:pt idx="2132">
                        <c:v>0.48534830000000001</c:v>
                      </c:pt>
                      <c:pt idx="2133">
                        <c:v>0.4869483</c:v>
                      </c:pt>
                      <c:pt idx="2134">
                        <c:v>0.48854829999999999</c:v>
                      </c:pt>
                      <c:pt idx="2135">
                        <c:v>0.49014829999999998</c:v>
                      </c:pt>
                      <c:pt idx="2136">
                        <c:v>0.49174830000000003</c:v>
                      </c:pt>
                      <c:pt idx="2137">
                        <c:v>0.49334830000000002</c:v>
                      </c:pt>
                      <c:pt idx="2138">
                        <c:v>0.49494830000000001</c:v>
                      </c:pt>
                      <c:pt idx="2139">
                        <c:v>0.4965483</c:v>
                      </c:pt>
                      <c:pt idx="2140">
                        <c:v>0.49814829999999999</c:v>
                      </c:pt>
                      <c:pt idx="2141">
                        <c:v>0.49974829999999998</c:v>
                      </c:pt>
                      <c:pt idx="2142">
                        <c:v>0.50134829999999997</c:v>
                      </c:pt>
                      <c:pt idx="2143">
                        <c:v>0.50294830000000001</c:v>
                      </c:pt>
                      <c:pt idx="2144">
                        <c:v>0.50454829999999995</c:v>
                      </c:pt>
                      <c:pt idx="2145">
                        <c:v>0.5061483</c:v>
                      </c:pt>
                      <c:pt idx="2146">
                        <c:v>0.50774830000000004</c:v>
                      </c:pt>
                      <c:pt idx="2147">
                        <c:v>0.50934829999999998</c:v>
                      </c:pt>
                      <c:pt idx="2148">
                        <c:v>0.51094830000000002</c:v>
                      </c:pt>
                      <c:pt idx="2149">
                        <c:v>0.51254829999999996</c:v>
                      </c:pt>
                      <c:pt idx="2150">
                        <c:v>0.51414839999999995</c:v>
                      </c:pt>
                      <c:pt idx="2151">
                        <c:v>0.51574830000000005</c:v>
                      </c:pt>
                      <c:pt idx="2152">
                        <c:v>0.51734829999999998</c:v>
                      </c:pt>
                      <c:pt idx="2153">
                        <c:v>0.51894830000000003</c:v>
                      </c:pt>
                      <c:pt idx="2154">
                        <c:v>0.52054829999999996</c:v>
                      </c:pt>
                      <c:pt idx="2155">
                        <c:v>0.52214830000000001</c:v>
                      </c:pt>
                      <c:pt idx="2156">
                        <c:v>0.52374830000000006</c:v>
                      </c:pt>
                      <c:pt idx="2157">
                        <c:v>0.52534829999999999</c:v>
                      </c:pt>
                      <c:pt idx="2158">
                        <c:v>0.52694830000000004</c:v>
                      </c:pt>
                      <c:pt idx="2159">
                        <c:v>0.52854829999999997</c:v>
                      </c:pt>
                      <c:pt idx="2160">
                        <c:v>0.53014830000000002</c:v>
                      </c:pt>
                      <c:pt idx="2161">
                        <c:v>0.53174840000000001</c:v>
                      </c:pt>
                      <c:pt idx="2162">
                        <c:v>0.5333483</c:v>
                      </c:pt>
                      <c:pt idx="2163">
                        <c:v>0.53494830000000004</c:v>
                      </c:pt>
                      <c:pt idx="2164">
                        <c:v>0.53654829999999998</c:v>
                      </c:pt>
                      <c:pt idx="2165">
                        <c:v>0.53814830000000002</c:v>
                      </c:pt>
                      <c:pt idx="2166">
                        <c:v>0.53974829999999996</c:v>
                      </c:pt>
                      <c:pt idx="2167">
                        <c:v>0.5413483</c:v>
                      </c:pt>
                      <c:pt idx="2168">
                        <c:v>0.54294830000000005</c:v>
                      </c:pt>
                      <c:pt idx="2169">
                        <c:v>0.54454829999999999</c:v>
                      </c:pt>
                      <c:pt idx="2170">
                        <c:v>0.54614830000000003</c:v>
                      </c:pt>
                      <c:pt idx="2171">
                        <c:v>0.54774829999999997</c:v>
                      </c:pt>
                      <c:pt idx="2172">
                        <c:v>0.54934839999999996</c:v>
                      </c:pt>
                      <c:pt idx="2173">
                        <c:v>0.55094829999999995</c:v>
                      </c:pt>
                      <c:pt idx="2174">
                        <c:v>0.55254829999999999</c:v>
                      </c:pt>
                      <c:pt idx="2175">
                        <c:v>0.55414830000000004</c:v>
                      </c:pt>
                      <c:pt idx="2176">
                        <c:v>0.55574829999999997</c:v>
                      </c:pt>
                      <c:pt idx="2177">
                        <c:v>0.55734830000000002</c:v>
                      </c:pt>
                      <c:pt idx="2178">
                        <c:v>0.55894829999999995</c:v>
                      </c:pt>
                      <c:pt idx="2179">
                        <c:v>0.5605483</c:v>
                      </c:pt>
                      <c:pt idx="2180">
                        <c:v>0.56214830000000005</c:v>
                      </c:pt>
                      <c:pt idx="2181">
                        <c:v>0.56374829999999998</c:v>
                      </c:pt>
                      <c:pt idx="2182">
                        <c:v>0.56534830000000003</c:v>
                      </c:pt>
                      <c:pt idx="2183">
                        <c:v>0.56694840000000002</c:v>
                      </c:pt>
                      <c:pt idx="2184">
                        <c:v>0.56854830000000001</c:v>
                      </c:pt>
                      <c:pt idx="2185">
                        <c:v>0.57014830000000005</c:v>
                      </c:pt>
                      <c:pt idx="2186">
                        <c:v>0.57174829999999999</c:v>
                      </c:pt>
                      <c:pt idx="2187">
                        <c:v>0.57334830000000003</c:v>
                      </c:pt>
                      <c:pt idx="2188">
                        <c:v>0.57494829999999997</c:v>
                      </c:pt>
                      <c:pt idx="2189">
                        <c:v>0.57654830000000001</c:v>
                      </c:pt>
                      <c:pt idx="2190">
                        <c:v>0.57814829999999995</c:v>
                      </c:pt>
                      <c:pt idx="2191">
                        <c:v>0.57974829999999999</c:v>
                      </c:pt>
                      <c:pt idx="2192">
                        <c:v>0.58134830000000004</c:v>
                      </c:pt>
                      <c:pt idx="2193">
                        <c:v>0.58294829999999997</c:v>
                      </c:pt>
                      <c:pt idx="2194">
                        <c:v>0.58454839999999997</c:v>
                      </c:pt>
                      <c:pt idx="2195">
                        <c:v>0.58614829999999996</c:v>
                      </c:pt>
                      <c:pt idx="2196">
                        <c:v>0.5877483</c:v>
                      </c:pt>
                      <c:pt idx="2197">
                        <c:v>0.58934830000000005</c:v>
                      </c:pt>
                      <c:pt idx="2198">
                        <c:v>0.59094829999999998</c:v>
                      </c:pt>
                      <c:pt idx="2199">
                        <c:v>0.59254830000000003</c:v>
                      </c:pt>
                      <c:pt idx="2200">
                        <c:v>0.59414829999999996</c:v>
                      </c:pt>
                      <c:pt idx="2201">
                        <c:v>0.59574830000000001</c:v>
                      </c:pt>
                      <c:pt idx="2202">
                        <c:v>0.59734830000000005</c:v>
                      </c:pt>
                      <c:pt idx="2203">
                        <c:v>0.59894829999999999</c:v>
                      </c:pt>
                      <c:pt idx="2204">
                        <c:v>0.60054830000000003</c:v>
                      </c:pt>
                      <c:pt idx="2205">
                        <c:v>0.60214840000000003</c:v>
                      </c:pt>
                      <c:pt idx="2206">
                        <c:v>0.60374830000000002</c:v>
                      </c:pt>
                      <c:pt idx="2207">
                        <c:v>0.60534829999999995</c:v>
                      </c:pt>
                      <c:pt idx="2208">
                        <c:v>0.6069483</c:v>
                      </c:pt>
                      <c:pt idx="2209">
                        <c:v>0.60854830000000004</c:v>
                      </c:pt>
                      <c:pt idx="2210">
                        <c:v>0.61014829999999998</c:v>
                      </c:pt>
                      <c:pt idx="2211">
                        <c:v>0.61174830000000002</c:v>
                      </c:pt>
                      <c:pt idx="2212">
                        <c:v>0.61334829999999996</c:v>
                      </c:pt>
                      <c:pt idx="2213">
                        <c:v>0.6149483</c:v>
                      </c:pt>
                      <c:pt idx="2214">
                        <c:v>0.61654830000000005</c:v>
                      </c:pt>
                      <c:pt idx="2215">
                        <c:v>0.61814829999999998</c:v>
                      </c:pt>
                      <c:pt idx="2216">
                        <c:v>0.61974839999999998</c:v>
                      </c:pt>
                      <c:pt idx="2217">
                        <c:v>0.62134829999999996</c:v>
                      </c:pt>
                      <c:pt idx="2218">
                        <c:v>0.62294830000000001</c:v>
                      </c:pt>
                      <c:pt idx="2219">
                        <c:v>0.62454829999999995</c:v>
                      </c:pt>
                      <c:pt idx="2220">
                        <c:v>0.62614829999999999</c:v>
                      </c:pt>
                      <c:pt idx="2221">
                        <c:v>0.62774830000000004</c:v>
                      </c:pt>
                      <c:pt idx="2222">
                        <c:v>0.62934829999999997</c:v>
                      </c:pt>
                      <c:pt idx="2223">
                        <c:v>0.63094830000000002</c:v>
                      </c:pt>
                      <c:pt idx="2224">
                        <c:v>0.63254829999999995</c:v>
                      </c:pt>
                      <c:pt idx="2225">
                        <c:v>0.6341483</c:v>
                      </c:pt>
                      <c:pt idx="2226">
                        <c:v>0.63574830000000004</c:v>
                      </c:pt>
                      <c:pt idx="2227">
                        <c:v>0.63734840000000004</c:v>
                      </c:pt>
                      <c:pt idx="2228">
                        <c:v>0.63894830000000002</c:v>
                      </c:pt>
                      <c:pt idx="2229">
                        <c:v>0.64054829999999996</c:v>
                      </c:pt>
                      <c:pt idx="2230">
                        <c:v>0.64214830000000001</c:v>
                      </c:pt>
                      <c:pt idx="2231">
                        <c:v>0.64374830000000005</c:v>
                      </c:pt>
                      <c:pt idx="2232">
                        <c:v>0.64534829999999999</c:v>
                      </c:pt>
                      <c:pt idx="2233">
                        <c:v>0.64694830000000003</c:v>
                      </c:pt>
                      <c:pt idx="2234">
                        <c:v>0.64854829999999997</c:v>
                      </c:pt>
                      <c:pt idx="2235">
                        <c:v>0.65014830000000001</c:v>
                      </c:pt>
                      <c:pt idx="2236">
                        <c:v>0.65174829999999995</c:v>
                      </c:pt>
                      <c:pt idx="2237">
                        <c:v>0.65334829999999999</c:v>
                      </c:pt>
                      <c:pt idx="2238">
                        <c:v>0.65494839999999999</c:v>
                      </c:pt>
                      <c:pt idx="2239">
                        <c:v>0.65654829999999997</c:v>
                      </c:pt>
                      <c:pt idx="2240">
                        <c:v>0.65814830000000002</c:v>
                      </c:pt>
                      <c:pt idx="2241">
                        <c:v>0.65974829999999995</c:v>
                      </c:pt>
                      <c:pt idx="2242">
                        <c:v>0.6613483</c:v>
                      </c:pt>
                      <c:pt idx="2243">
                        <c:v>0.66294830000000005</c:v>
                      </c:pt>
                      <c:pt idx="2244">
                        <c:v>0.66454829999999998</c:v>
                      </c:pt>
                      <c:pt idx="2245">
                        <c:v>0.66614830000000003</c:v>
                      </c:pt>
                      <c:pt idx="2246">
                        <c:v>0.66774829999999996</c:v>
                      </c:pt>
                      <c:pt idx="2247">
                        <c:v>0.66934830000000001</c:v>
                      </c:pt>
                      <c:pt idx="2248">
                        <c:v>0.67094830000000005</c:v>
                      </c:pt>
                      <c:pt idx="2249">
                        <c:v>0.67254840000000005</c:v>
                      </c:pt>
                      <c:pt idx="2250">
                        <c:v>0.67414830000000003</c:v>
                      </c:pt>
                      <c:pt idx="2251">
                        <c:v>0.67574829999999997</c:v>
                      </c:pt>
                      <c:pt idx="2252">
                        <c:v>0.67734830000000001</c:v>
                      </c:pt>
                      <c:pt idx="2253">
                        <c:v>0.67894829999999995</c:v>
                      </c:pt>
                      <c:pt idx="2254">
                        <c:v>0.68054829999999999</c:v>
                      </c:pt>
                      <c:pt idx="2255">
                        <c:v>0.68214830000000004</c:v>
                      </c:pt>
                      <c:pt idx="2256">
                        <c:v>0.68374829999999998</c:v>
                      </c:pt>
                      <c:pt idx="2257">
                        <c:v>0.68534830000000002</c:v>
                      </c:pt>
                      <c:pt idx="2258">
                        <c:v>0.68694829999999996</c:v>
                      </c:pt>
                      <c:pt idx="2259">
                        <c:v>0.6885483</c:v>
                      </c:pt>
                      <c:pt idx="2260">
                        <c:v>0.6901484</c:v>
                      </c:pt>
                      <c:pt idx="2261">
                        <c:v>0.69174829999999998</c:v>
                      </c:pt>
                      <c:pt idx="2262">
                        <c:v>0.69334830000000003</c:v>
                      </c:pt>
                      <c:pt idx="2263">
                        <c:v>0.69494829999999996</c:v>
                      </c:pt>
                      <c:pt idx="2264">
                        <c:v>0.69654830000000001</c:v>
                      </c:pt>
                      <c:pt idx="2265">
                        <c:v>0.69814830000000005</c:v>
                      </c:pt>
                      <c:pt idx="2266">
                        <c:v>0.69974829999999999</c:v>
                      </c:pt>
                      <c:pt idx="2267">
                        <c:v>0.70134830000000004</c:v>
                      </c:pt>
                      <c:pt idx="2268">
                        <c:v>0.70294829999999997</c:v>
                      </c:pt>
                      <c:pt idx="2269">
                        <c:v>0.70454830000000002</c:v>
                      </c:pt>
                      <c:pt idx="2270">
                        <c:v>0.70614829999999995</c:v>
                      </c:pt>
                      <c:pt idx="2271">
                        <c:v>0.70774840000000006</c:v>
                      </c:pt>
                      <c:pt idx="2272">
                        <c:v>0.70934830000000004</c:v>
                      </c:pt>
                      <c:pt idx="2273">
                        <c:v>0.71094829999999998</c:v>
                      </c:pt>
                      <c:pt idx="2274">
                        <c:v>0.71254830000000002</c:v>
                      </c:pt>
                      <c:pt idx="2275">
                        <c:v>0.71414829999999996</c:v>
                      </c:pt>
                      <c:pt idx="2276">
                        <c:v>0.7157483</c:v>
                      </c:pt>
                      <c:pt idx="2277">
                        <c:v>0.71734830000000005</c:v>
                      </c:pt>
                      <c:pt idx="2278">
                        <c:v>0.71894829999999998</c:v>
                      </c:pt>
                      <c:pt idx="2279">
                        <c:v>0.72054830000000003</c:v>
                      </c:pt>
                      <c:pt idx="2280">
                        <c:v>0.72214829999999997</c:v>
                      </c:pt>
                      <c:pt idx="2281">
                        <c:v>0.72374830000000001</c:v>
                      </c:pt>
                      <c:pt idx="2282">
                        <c:v>0.7253484</c:v>
                      </c:pt>
                      <c:pt idx="2283">
                        <c:v>0.72694829999999999</c:v>
                      </c:pt>
                      <c:pt idx="2284">
                        <c:v>0.72854830000000004</c:v>
                      </c:pt>
                      <c:pt idx="2285">
                        <c:v>0.73014829999999997</c:v>
                      </c:pt>
                      <c:pt idx="2286">
                        <c:v>0.73174830000000002</c:v>
                      </c:pt>
                      <c:pt idx="2287">
                        <c:v>0.73334829999999995</c:v>
                      </c:pt>
                      <c:pt idx="2288">
                        <c:v>0.7349483</c:v>
                      </c:pt>
                      <c:pt idx="2289">
                        <c:v>0.73654830000000004</c:v>
                      </c:pt>
                      <c:pt idx="2290">
                        <c:v>0.73814829999999998</c:v>
                      </c:pt>
                      <c:pt idx="2291">
                        <c:v>0.73974830000000003</c:v>
                      </c:pt>
                      <c:pt idx="2292">
                        <c:v>0.74134829999999996</c:v>
                      </c:pt>
                      <c:pt idx="2293">
                        <c:v>0.74294839999999995</c:v>
                      </c:pt>
                      <c:pt idx="2294">
                        <c:v>0.74454830000000005</c:v>
                      </c:pt>
                      <c:pt idx="2295">
                        <c:v>0.74614829999999999</c:v>
                      </c:pt>
                      <c:pt idx="2296">
                        <c:v>0.74774830000000003</c:v>
                      </c:pt>
                      <c:pt idx="2297">
                        <c:v>0.74934829999999997</c:v>
                      </c:pt>
                      <c:pt idx="2298">
                        <c:v>0.75094830000000001</c:v>
                      </c:pt>
                      <c:pt idx="2299">
                        <c:v>0.75254829999999995</c:v>
                      </c:pt>
                      <c:pt idx="2300">
                        <c:v>0.75414829999999999</c:v>
                      </c:pt>
                      <c:pt idx="2301">
                        <c:v>0.75574830000000004</c:v>
                      </c:pt>
                      <c:pt idx="2302">
                        <c:v>0.75734829999999997</c:v>
                      </c:pt>
                      <c:pt idx="2303">
                        <c:v>0.75894830000000002</c:v>
                      </c:pt>
                      <c:pt idx="2304">
                        <c:v>0.76054840000000001</c:v>
                      </c:pt>
                      <c:pt idx="2305">
                        <c:v>0.7621483</c:v>
                      </c:pt>
                      <c:pt idx="2306">
                        <c:v>0.76374830000000005</c:v>
                      </c:pt>
                      <c:pt idx="2307">
                        <c:v>0.76534829999999998</c:v>
                      </c:pt>
                      <c:pt idx="2308">
                        <c:v>0.76694830000000003</c:v>
                      </c:pt>
                      <c:pt idx="2309">
                        <c:v>0.76854829999999996</c:v>
                      </c:pt>
                      <c:pt idx="2310">
                        <c:v>0.77014830000000001</c:v>
                      </c:pt>
                      <c:pt idx="2311">
                        <c:v>0.77174830000000005</c:v>
                      </c:pt>
                      <c:pt idx="2312">
                        <c:v>0.77334829999999999</c:v>
                      </c:pt>
                      <c:pt idx="2313">
                        <c:v>0.77494830000000003</c:v>
                      </c:pt>
                      <c:pt idx="2314">
                        <c:v>0.77654829999999997</c:v>
                      </c:pt>
                      <c:pt idx="2315">
                        <c:v>0.77814839999999996</c:v>
                      </c:pt>
                      <c:pt idx="2316">
                        <c:v>0.77974829999999995</c:v>
                      </c:pt>
                      <c:pt idx="2317">
                        <c:v>0.7813483</c:v>
                      </c:pt>
                      <c:pt idx="2318">
                        <c:v>0.78294830000000004</c:v>
                      </c:pt>
                      <c:pt idx="2319">
                        <c:v>0.78454829999999998</c:v>
                      </c:pt>
                      <c:pt idx="2320">
                        <c:v>0.78614830000000002</c:v>
                      </c:pt>
                      <c:pt idx="2321">
                        <c:v>0.78774829999999996</c:v>
                      </c:pt>
                      <c:pt idx="2322">
                        <c:v>0.7893483</c:v>
                      </c:pt>
                      <c:pt idx="2323">
                        <c:v>0.79094830000000005</c:v>
                      </c:pt>
                      <c:pt idx="2324">
                        <c:v>0.79254829999999998</c:v>
                      </c:pt>
                      <c:pt idx="2325">
                        <c:v>0.79414830000000003</c:v>
                      </c:pt>
                      <c:pt idx="2326">
                        <c:v>0.79574840000000002</c:v>
                      </c:pt>
                      <c:pt idx="2327">
                        <c:v>0.79734830000000001</c:v>
                      </c:pt>
                      <c:pt idx="2328">
                        <c:v>0.79894829999999994</c:v>
                      </c:pt>
                      <c:pt idx="2329">
                        <c:v>0.80054829999999999</c:v>
                      </c:pt>
                      <c:pt idx="2330">
                        <c:v>0.80214830000000004</c:v>
                      </c:pt>
                      <c:pt idx="2331">
                        <c:v>0.80054829999999999</c:v>
                      </c:pt>
                      <c:pt idx="2332">
                        <c:v>0.79894829999999994</c:v>
                      </c:pt>
                      <c:pt idx="2333">
                        <c:v>0.79734830000000001</c:v>
                      </c:pt>
                      <c:pt idx="2334">
                        <c:v>0.79574840000000002</c:v>
                      </c:pt>
                      <c:pt idx="2335">
                        <c:v>0.79414830000000003</c:v>
                      </c:pt>
                      <c:pt idx="2336">
                        <c:v>0.79254829999999998</c:v>
                      </c:pt>
                      <c:pt idx="2337">
                        <c:v>0.79094830000000005</c:v>
                      </c:pt>
                      <c:pt idx="2338">
                        <c:v>0.7893483</c:v>
                      </c:pt>
                      <c:pt idx="2339">
                        <c:v>0.78774829999999996</c:v>
                      </c:pt>
                      <c:pt idx="2340">
                        <c:v>0.78614830000000002</c:v>
                      </c:pt>
                      <c:pt idx="2341">
                        <c:v>0.78454829999999998</c:v>
                      </c:pt>
                      <c:pt idx="2342">
                        <c:v>0.78294830000000004</c:v>
                      </c:pt>
                      <c:pt idx="2343">
                        <c:v>0.7813483</c:v>
                      </c:pt>
                      <c:pt idx="2344">
                        <c:v>0.77974829999999995</c:v>
                      </c:pt>
                      <c:pt idx="2345">
                        <c:v>0.77814839999999996</c:v>
                      </c:pt>
                      <c:pt idx="2346">
                        <c:v>0.77654829999999997</c:v>
                      </c:pt>
                      <c:pt idx="2347">
                        <c:v>0.77494830000000003</c:v>
                      </c:pt>
                      <c:pt idx="2348">
                        <c:v>0.77334829999999999</c:v>
                      </c:pt>
                      <c:pt idx="2349">
                        <c:v>0.77174830000000005</c:v>
                      </c:pt>
                      <c:pt idx="2350">
                        <c:v>0.77014830000000001</c:v>
                      </c:pt>
                      <c:pt idx="2351">
                        <c:v>0.76854829999999996</c:v>
                      </c:pt>
                      <c:pt idx="2352">
                        <c:v>0.76694830000000003</c:v>
                      </c:pt>
                      <c:pt idx="2353">
                        <c:v>0.76534829999999998</c:v>
                      </c:pt>
                      <c:pt idx="2354">
                        <c:v>0.76374830000000005</c:v>
                      </c:pt>
                      <c:pt idx="2355">
                        <c:v>0.7621483</c:v>
                      </c:pt>
                      <c:pt idx="2356">
                        <c:v>0.76054840000000001</c:v>
                      </c:pt>
                      <c:pt idx="2357">
                        <c:v>0.75894830000000002</c:v>
                      </c:pt>
                      <c:pt idx="2358">
                        <c:v>0.75734829999999997</c:v>
                      </c:pt>
                      <c:pt idx="2359">
                        <c:v>0.75574830000000004</c:v>
                      </c:pt>
                      <c:pt idx="2360">
                        <c:v>0.75414829999999999</c:v>
                      </c:pt>
                      <c:pt idx="2361">
                        <c:v>0.75254829999999995</c:v>
                      </c:pt>
                      <c:pt idx="2362">
                        <c:v>0.75094830000000001</c:v>
                      </c:pt>
                      <c:pt idx="2363">
                        <c:v>0.74934829999999997</c:v>
                      </c:pt>
                      <c:pt idx="2364">
                        <c:v>0.74774830000000003</c:v>
                      </c:pt>
                      <c:pt idx="2365">
                        <c:v>0.74614829999999999</c:v>
                      </c:pt>
                      <c:pt idx="2366">
                        <c:v>0.74454830000000005</c:v>
                      </c:pt>
                      <c:pt idx="2367">
                        <c:v>0.74294839999999995</c:v>
                      </c:pt>
                      <c:pt idx="2368">
                        <c:v>0.74134829999999996</c:v>
                      </c:pt>
                      <c:pt idx="2369">
                        <c:v>0.73974830000000003</c:v>
                      </c:pt>
                      <c:pt idx="2370">
                        <c:v>0.73814829999999998</c:v>
                      </c:pt>
                      <c:pt idx="2371">
                        <c:v>0.73654830000000004</c:v>
                      </c:pt>
                      <c:pt idx="2372">
                        <c:v>0.7349483</c:v>
                      </c:pt>
                      <c:pt idx="2373">
                        <c:v>0.73334829999999995</c:v>
                      </c:pt>
                      <c:pt idx="2374">
                        <c:v>0.73174830000000002</c:v>
                      </c:pt>
                      <c:pt idx="2375">
                        <c:v>0.73014829999999997</c:v>
                      </c:pt>
                      <c:pt idx="2376">
                        <c:v>0.72854830000000004</c:v>
                      </c:pt>
                      <c:pt idx="2377">
                        <c:v>0.72694829999999999</c:v>
                      </c:pt>
                      <c:pt idx="2378">
                        <c:v>0.7253484</c:v>
                      </c:pt>
                      <c:pt idx="2379">
                        <c:v>0.72374830000000001</c:v>
                      </c:pt>
                      <c:pt idx="2380">
                        <c:v>0.72214829999999997</c:v>
                      </c:pt>
                      <c:pt idx="2381">
                        <c:v>0.72054830000000003</c:v>
                      </c:pt>
                      <c:pt idx="2382">
                        <c:v>0.71894829999999998</c:v>
                      </c:pt>
                      <c:pt idx="2383">
                        <c:v>0.71734830000000005</c:v>
                      </c:pt>
                      <c:pt idx="2384">
                        <c:v>0.7157483</c:v>
                      </c:pt>
                      <c:pt idx="2385">
                        <c:v>0.71414829999999996</c:v>
                      </c:pt>
                      <c:pt idx="2386">
                        <c:v>0.71254830000000002</c:v>
                      </c:pt>
                      <c:pt idx="2387">
                        <c:v>0.71094829999999998</c:v>
                      </c:pt>
                      <c:pt idx="2388">
                        <c:v>0.70934830000000004</c:v>
                      </c:pt>
                      <c:pt idx="2389">
                        <c:v>0.70774840000000006</c:v>
                      </c:pt>
                      <c:pt idx="2390">
                        <c:v>0.70614829999999995</c:v>
                      </c:pt>
                      <c:pt idx="2391">
                        <c:v>0.70454830000000002</c:v>
                      </c:pt>
                      <c:pt idx="2392">
                        <c:v>0.70294829999999997</c:v>
                      </c:pt>
                      <c:pt idx="2393">
                        <c:v>0.70134830000000004</c:v>
                      </c:pt>
                      <c:pt idx="2394">
                        <c:v>0.69974829999999999</c:v>
                      </c:pt>
                      <c:pt idx="2395">
                        <c:v>0.69814830000000005</c:v>
                      </c:pt>
                      <c:pt idx="2396">
                        <c:v>0.69654830000000001</c:v>
                      </c:pt>
                      <c:pt idx="2397">
                        <c:v>0.69494829999999996</c:v>
                      </c:pt>
                      <c:pt idx="2398">
                        <c:v>0.69334830000000003</c:v>
                      </c:pt>
                      <c:pt idx="2399">
                        <c:v>0.69174829999999998</c:v>
                      </c:pt>
                      <c:pt idx="2400">
                        <c:v>0.6901484</c:v>
                      </c:pt>
                      <c:pt idx="2401">
                        <c:v>0.6885483</c:v>
                      </c:pt>
                      <c:pt idx="2402">
                        <c:v>0.68694829999999996</c:v>
                      </c:pt>
                      <c:pt idx="2403">
                        <c:v>0.68534830000000002</c:v>
                      </c:pt>
                      <c:pt idx="2404">
                        <c:v>0.68374829999999998</c:v>
                      </c:pt>
                      <c:pt idx="2405">
                        <c:v>0.68214830000000004</c:v>
                      </c:pt>
                      <c:pt idx="2406">
                        <c:v>0.68054829999999999</c:v>
                      </c:pt>
                      <c:pt idx="2407">
                        <c:v>0.67894829999999995</c:v>
                      </c:pt>
                      <c:pt idx="2408">
                        <c:v>0.67734830000000001</c:v>
                      </c:pt>
                      <c:pt idx="2409">
                        <c:v>0.67574829999999997</c:v>
                      </c:pt>
                      <c:pt idx="2410">
                        <c:v>0.67414830000000003</c:v>
                      </c:pt>
                      <c:pt idx="2411">
                        <c:v>0.67254840000000005</c:v>
                      </c:pt>
                      <c:pt idx="2412">
                        <c:v>0.67094830000000005</c:v>
                      </c:pt>
                      <c:pt idx="2413">
                        <c:v>0.66934830000000001</c:v>
                      </c:pt>
                      <c:pt idx="2414">
                        <c:v>0.66774829999999996</c:v>
                      </c:pt>
                      <c:pt idx="2415">
                        <c:v>0.66614830000000003</c:v>
                      </c:pt>
                      <c:pt idx="2416">
                        <c:v>0.66454829999999998</c:v>
                      </c:pt>
                      <c:pt idx="2417">
                        <c:v>0.66294830000000005</c:v>
                      </c:pt>
                      <c:pt idx="2418">
                        <c:v>0.6613483</c:v>
                      </c:pt>
                      <c:pt idx="2419">
                        <c:v>0.65974829999999995</c:v>
                      </c:pt>
                      <c:pt idx="2420">
                        <c:v>0.65814830000000002</c:v>
                      </c:pt>
                      <c:pt idx="2421">
                        <c:v>0.65654829999999997</c:v>
                      </c:pt>
                      <c:pt idx="2422">
                        <c:v>0.65494839999999999</c:v>
                      </c:pt>
                      <c:pt idx="2423">
                        <c:v>0.65334829999999999</c:v>
                      </c:pt>
                      <c:pt idx="2424">
                        <c:v>0.65174829999999995</c:v>
                      </c:pt>
                      <c:pt idx="2425">
                        <c:v>0.65014830000000001</c:v>
                      </c:pt>
                      <c:pt idx="2426">
                        <c:v>0.64854829999999997</c:v>
                      </c:pt>
                      <c:pt idx="2427">
                        <c:v>0.64694830000000003</c:v>
                      </c:pt>
                      <c:pt idx="2428">
                        <c:v>0.64534829999999999</c:v>
                      </c:pt>
                      <c:pt idx="2429">
                        <c:v>0.64374830000000005</c:v>
                      </c:pt>
                      <c:pt idx="2430">
                        <c:v>0.64214830000000001</c:v>
                      </c:pt>
                      <c:pt idx="2431">
                        <c:v>0.64054829999999996</c:v>
                      </c:pt>
                      <c:pt idx="2432">
                        <c:v>0.63894830000000002</c:v>
                      </c:pt>
                      <c:pt idx="2433">
                        <c:v>0.63734840000000004</c:v>
                      </c:pt>
                      <c:pt idx="2434">
                        <c:v>0.63574830000000004</c:v>
                      </c:pt>
                      <c:pt idx="2435">
                        <c:v>0.6341483</c:v>
                      </c:pt>
                      <c:pt idx="2436">
                        <c:v>0.63254829999999995</c:v>
                      </c:pt>
                      <c:pt idx="2437">
                        <c:v>0.63094830000000002</c:v>
                      </c:pt>
                      <c:pt idx="2438">
                        <c:v>0.62934829999999997</c:v>
                      </c:pt>
                      <c:pt idx="2439">
                        <c:v>0.62774830000000004</c:v>
                      </c:pt>
                      <c:pt idx="2440">
                        <c:v>0.62614829999999999</c:v>
                      </c:pt>
                      <c:pt idx="2441">
                        <c:v>0.62454829999999995</c:v>
                      </c:pt>
                      <c:pt idx="2442">
                        <c:v>0.62294830000000001</c:v>
                      </c:pt>
                      <c:pt idx="2443">
                        <c:v>0.62134829999999996</c:v>
                      </c:pt>
                      <c:pt idx="2444">
                        <c:v>0.61974839999999998</c:v>
                      </c:pt>
                      <c:pt idx="2445">
                        <c:v>0.61814829999999998</c:v>
                      </c:pt>
                      <c:pt idx="2446">
                        <c:v>0.61654830000000005</c:v>
                      </c:pt>
                      <c:pt idx="2447">
                        <c:v>0.6149483</c:v>
                      </c:pt>
                      <c:pt idx="2448">
                        <c:v>0.61334829999999996</c:v>
                      </c:pt>
                      <c:pt idx="2449">
                        <c:v>0.61174830000000002</c:v>
                      </c:pt>
                      <c:pt idx="2450">
                        <c:v>0.61014829999999998</c:v>
                      </c:pt>
                      <c:pt idx="2451">
                        <c:v>0.60854830000000004</c:v>
                      </c:pt>
                      <c:pt idx="2452">
                        <c:v>0.6069483</c:v>
                      </c:pt>
                      <c:pt idx="2453">
                        <c:v>0.60534829999999995</c:v>
                      </c:pt>
                      <c:pt idx="2454">
                        <c:v>0.60374830000000002</c:v>
                      </c:pt>
                      <c:pt idx="2455">
                        <c:v>0.60214840000000003</c:v>
                      </c:pt>
                      <c:pt idx="2456">
                        <c:v>0.60054830000000003</c:v>
                      </c:pt>
                      <c:pt idx="2457">
                        <c:v>0.59894829999999999</c:v>
                      </c:pt>
                      <c:pt idx="2458">
                        <c:v>0.59734830000000005</c:v>
                      </c:pt>
                      <c:pt idx="2459">
                        <c:v>0.59574830000000001</c:v>
                      </c:pt>
                      <c:pt idx="2460">
                        <c:v>0.59414829999999996</c:v>
                      </c:pt>
                      <c:pt idx="2461">
                        <c:v>0.59254830000000003</c:v>
                      </c:pt>
                      <c:pt idx="2462">
                        <c:v>0.59094829999999998</c:v>
                      </c:pt>
                      <c:pt idx="2463">
                        <c:v>0.58934830000000005</c:v>
                      </c:pt>
                      <c:pt idx="2464">
                        <c:v>0.5877483</c:v>
                      </c:pt>
                      <c:pt idx="2465">
                        <c:v>0.58614829999999996</c:v>
                      </c:pt>
                      <c:pt idx="2466">
                        <c:v>0.58454839999999997</c:v>
                      </c:pt>
                      <c:pt idx="2467">
                        <c:v>0.58294829999999997</c:v>
                      </c:pt>
                      <c:pt idx="2468">
                        <c:v>0.58134830000000004</c:v>
                      </c:pt>
                      <c:pt idx="2469">
                        <c:v>0.57974829999999999</c:v>
                      </c:pt>
                      <c:pt idx="2470">
                        <c:v>0.57814829999999995</c:v>
                      </c:pt>
                      <c:pt idx="2471">
                        <c:v>0.57654830000000001</c:v>
                      </c:pt>
                      <c:pt idx="2472">
                        <c:v>0.57494829999999997</c:v>
                      </c:pt>
                      <c:pt idx="2473">
                        <c:v>0.57334830000000003</c:v>
                      </c:pt>
                      <c:pt idx="2474">
                        <c:v>0.57174829999999999</c:v>
                      </c:pt>
                      <c:pt idx="2475">
                        <c:v>0.57014830000000005</c:v>
                      </c:pt>
                      <c:pt idx="2476">
                        <c:v>0.56854830000000001</c:v>
                      </c:pt>
                      <c:pt idx="2477">
                        <c:v>0.56694840000000002</c:v>
                      </c:pt>
                      <c:pt idx="2478">
                        <c:v>0.56534830000000003</c:v>
                      </c:pt>
                      <c:pt idx="2479">
                        <c:v>0.56374829999999998</c:v>
                      </c:pt>
                      <c:pt idx="2480">
                        <c:v>0.56214830000000005</c:v>
                      </c:pt>
                      <c:pt idx="2481">
                        <c:v>0.5605483</c:v>
                      </c:pt>
                      <c:pt idx="2482">
                        <c:v>0.55894829999999995</c:v>
                      </c:pt>
                      <c:pt idx="2483">
                        <c:v>0.55734830000000002</c:v>
                      </c:pt>
                      <c:pt idx="2484">
                        <c:v>0.55574829999999997</c:v>
                      </c:pt>
                      <c:pt idx="2485">
                        <c:v>0.55414830000000004</c:v>
                      </c:pt>
                      <c:pt idx="2486">
                        <c:v>0.55254829999999999</c:v>
                      </c:pt>
                      <c:pt idx="2487">
                        <c:v>0.55094829999999995</c:v>
                      </c:pt>
                      <c:pt idx="2488">
                        <c:v>0.54934839999999996</c:v>
                      </c:pt>
                      <c:pt idx="2489">
                        <c:v>0.54774829999999997</c:v>
                      </c:pt>
                      <c:pt idx="2490">
                        <c:v>0.54614830000000003</c:v>
                      </c:pt>
                      <c:pt idx="2491">
                        <c:v>0.54454829999999999</c:v>
                      </c:pt>
                      <c:pt idx="2492">
                        <c:v>0.54294830000000005</c:v>
                      </c:pt>
                      <c:pt idx="2493">
                        <c:v>0.5413483</c:v>
                      </c:pt>
                      <c:pt idx="2494">
                        <c:v>0.53974829999999996</c:v>
                      </c:pt>
                      <c:pt idx="2495">
                        <c:v>0.53814830000000002</c:v>
                      </c:pt>
                      <c:pt idx="2496">
                        <c:v>0.53654829999999998</c:v>
                      </c:pt>
                      <c:pt idx="2497">
                        <c:v>0.53494830000000004</c:v>
                      </c:pt>
                      <c:pt idx="2498">
                        <c:v>0.5333483</c:v>
                      </c:pt>
                      <c:pt idx="2499">
                        <c:v>0.53174840000000001</c:v>
                      </c:pt>
                      <c:pt idx="2500">
                        <c:v>0.53014830000000002</c:v>
                      </c:pt>
                      <c:pt idx="2501">
                        <c:v>0.52854829999999997</c:v>
                      </c:pt>
                      <c:pt idx="2502">
                        <c:v>0.52694830000000004</c:v>
                      </c:pt>
                      <c:pt idx="2503">
                        <c:v>0.52534829999999999</c:v>
                      </c:pt>
                      <c:pt idx="2504">
                        <c:v>0.52374830000000006</c:v>
                      </c:pt>
                      <c:pt idx="2505">
                        <c:v>0.52214830000000001</c:v>
                      </c:pt>
                      <c:pt idx="2506">
                        <c:v>0.52054829999999996</c:v>
                      </c:pt>
                      <c:pt idx="2507">
                        <c:v>0.51894830000000003</c:v>
                      </c:pt>
                      <c:pt idx="2508">
                        <c:v>0.51734829999999998</c:v>
                      </c:pt>
                      <c:pt idx="2509">
                        <c:v>0.51574830000000005</c:v>
                      </c:pt>
                      <c:pt idx="2510">
                        <c:v>0.51414839999999995</c:v>
                      </c:pt>
                      <c:pt idx="2511">
                        <c:v>0.51254829999999996</c:v>
                      </c:pt>
                      <c:pt idx="2512">
                        <c:v>0.51094830000000002</c:v>
                      </c:pt>
                      <c:pt idx="2513">
                        <c:v>0.50934829999999998</c:v>
                      </c:pt>
                      <c:pt idx="2514">
                        <c:v>0.50774830000000004</c:v>
                      </c:pt>
                      <c:pt idx="2515">
                        <c:v>0.5061483</c:v>
                      </c:pt>
                      <c:pt idx="2516">
                        <c:v>0.50454829999999995</c:v>
                      </c:pt>
                      <c:pt idx="2517">
                        <c:v>0.50294830000000001</c:v>
                      </c:pt>
                      <c:pt idx="2518">
                        <c:v>0.50134829999999997</c:v>
                      </c:pt>
                      <c:pt idx="2519">
                        <c:v>0.49974829999999998</c:v>
                      </c:pt>
                      <c:pt idx="2520">
                        <c:v>0.49814829999999999</c:v>
                      </c:pt>
                      <c:pt idx="2521">
                        <c:v>0.4965483</c:v>
                      </c:pt>
                      <c:pt idx="2522">
                        <c:v>0.49494830000000001</c:v>
                      </c:pt>
                      <c:pt idx="2523">
                        <c:v>0.49334830000000002</c:v>
                      </c:pt>
                      <c:pt idx="2524">
                        <c:v>0.49174830000000003</c:v>
                      </c:pt>
                      <c:pt idx="2525">
                        <c:v>0.49014829999999998</c:v>
                      </c:pt>
                      <c:pt idx="2526">
                        <c:v>0.48854829999999999</c:v>
                      </c:pt>
                      <c:pt idx="2527">
                        <c:v>0.4869483</c:v>
                      </c:pt>
                      <c:pt idx="2528">
                        <c:v>0.48534830000000001</c:v>
                      </c:pt>
                      <c:pt idx="2529">
                        <c:v>0.48374830000000002</c:v>
                      </c:pt>
                      <c:pt idx="2530">
                        <c:v>0.48214829999999997</c:v>
                      </c:pt>
                      <c:pt idx="2531">
                        <c:v>0.48054829999999998</c:v>
                      </c:pt>
                      <c:pt idx="2532">
                        <c:v>0.47894829999999999</c:v>
                      </c:pt>
                      <c:pt idx="2533">
                        <c:v>0.4773483</c:v>
                      </c:pt>
                      <c:pt idx="2534">
                        <c:v>0.47574830000000001</c:v>
                      </c:pt>
                      <c:pt idx="2535">
                        <c:v>0.47414830000000002</c:v>
                      </c:pt>
                      <c:pt idx="2536">
                        <c:v>0.47254829999999998</c:v>
                      </c:pt>
                      <c:pt idx="2537">
                        <c:v>0.47094829999999999</c:v>
                      </c:pt>
                      <c:pt idx="2538">
                        <c:v>0.4693483</c:v>
                      </c:pt>
                      <c:pt idx="2539">
                        <c:v>0.46774830000000001</c:v>
                      </c:pt>
                      <c:pt idx="2540">
                        <c:v>0.46614830000000002</c:v>
                      </c:pt>
                      <c:pt idx="2541">
                        <c:v>0.46454830000000003</c:v>
                      </c:pt>
                      <c:pt idx="2542">
                        <c:v>0.46294829999999998</c:v>
                      </c:pt>
                      <c:pt idx="2543">
                        <c:v>0.46134829999999999</c:v>
                      </c:pt>
                      <c:pt idx="2544">
                        <c:v>0.4597483</c:v>
                      </c:pt>
                      <c:pt idx="2545">
                        <c:v>0.45814830000000001</c:v>
                      </c:pt>
                      <c:pt idx="2546">
                        <c:v>0.45654830000000002</c:v>
                      </c:pt>
                      <c:pt idx="2547">
                        <c:v>0.45494830000000003</c:v>
                      </c:pt>
                      <c:pt idx="2548">
                        <c:v>0.45334829999999998</c:v>
                      </c:pt>
                      <c:pt idx="2549">
                        <c:v>0.45174829999999999</c:v>
                      </c:pt>
                      <c:pt idx="2550">
                        <c:v>0.4501483</c:v>
                      </c:pt>
                      <c:pt idx="2551">
                        <c:v>0.44854830000000001</c:v>
                      </c:pt>
                      <c:pt idx="2552">
                        <c:v>0.44694830000000002</c:v>
                      </c:pt>
                      <c:pt idx="2553">
                        <c:v>0.44534829999999997</c:v>
                      </c:pt>
                      <c:pt idx="2554">
                        <c:v>0.44374829999999998</c:v>
                      </c:pt>
                      <c:pt idx="2555">
                        <c:v>0.44214829999999999</c:v>
                      </c:pt>
                      <c:pt idx="2556">
                        <c:v>0.4405483</c:v>
                      </c:pt>
                      <c:pt idx="2557">
                        <c:v>0.43894830000000001</c:v>
                      </c:pt>
                      <c:pt idx="2558">
                        <c:v>0.43734830000000002</c:v>
                      </c:pt>
                      <c:pt idx="2559">
                        <c:v>0.43574829999999998</c:v>
                      </c:pt>
                      <c:pt idx="2560">
                        <c:v>0.43414829999999999</c:v>
                      </c:pt>
                      <c:pt idx="2561">
                        <c:v>0.4325483</c:v>
                      </c:pt>
                      <c:pt idx="2562">
                        <c:v>0.43094830000000001</c:v>
                      </c:pt>
                      <c:pt idx="2563">
                        <c:v>0.42934830000000002</c:v>
                      </c:pt>
                      <c:pt idx="2564">
                        <c:v>0.42774830000000003</c:v>
                      </c:pt>
                      <c:pt idx="2565">
                        <c:v>0.42614829999999998</c:v>
                      </c:pt>
                      <c:pt idx="2566">
                        <c:v>0.42454829999999999</c:v>
                      </c:pt>
                      <c:pt idx="2567">
                        <c:v>0.4229483</c:v>
                      </c:pt>
                      <c:pt idx="2568">
                        <c:v>0.42134830000000001</c:v>
                      </c:pt>
                      <c:pt idx="2569">
                        <c:v>0.41974830000000002</c:v>
                      </c:pt>
                      <c:pt idx="2570">
                        <c:v>0.41814829999999997</c:v>
                      </c:pt>
                      <c:pt idx="2571">
                        <c:v>0.41654829999999998</c:v>
                      </c:pt>
                      <c:pt idx="2572">
                        <c:v>0.41494829999999999</c:v>
                      </c:pt>
                      <c:pt idx="2573">
                        <c:v>0.4133483</c:v>
                      </c:pt>
                      <c:pt idx="2574">
                        <c:v>0.41174830000000001</c:v>
                      </c:pt>
                      <c:pt idx="2575">
                        <c:v>0.41014830000000002</c:v>
                      </c:pt>
                      <c:pt idx="2576">
                        <c:v>0.40854829999999998</c:v>
                      </c:pt>
                      <c:pt idx="2577">
                        <c:v>0.40694829999999999</c:v>
                      </c:pt>
                      <c:pt idx="2578">
                        <c:v>0.40534829999999999</c:v>
                      </c:pt>
                      <c:pt idx="2579">
                        <c:v>0.4037483</c:v>
                      </c:pt>
                      <c:pt idx="2580">
                        <c:v>0.40214830000000001</c:v>
                      </c:pt>
                      <c:pt idx="2581">
                        <c:v>0.40054830000000002</c:v>
                      </c:pt>
                      <c:pt idx="2582">
                        <c:v>0.39894829999999998</c:v>
                      </c:pt>
                      <c:pt idx="2583">
                        <c:v>0.39734829999999999</c:v>
                      </c:pt>
                      <c:pt idx="2584">
                        <c:v>0.3957483</c:v>
                      </c:pt>
                      <c:pt idx="2585">
                        <c:v>0.39414830000000001</c:v>
                      </c:pt>
                      <c:pt idx="2586">
                        <c:v>0.39254830000000002</c:v>
                      </c:pt>
                      <c:pt idx="2587">
                        <c:v>0.39094830000000003</c:v>
                      </c:pt>
                      <c:pt idx="2588">
                        <c:v>0.38934829999999998</c:v>
                      </c:pt>
                      <c:pt idx="2589">
                        <c:v>0.38774829999999999</c:v>
                      </c:pt>
                      <c:pt idx="2590">
                        <c:v>0.3861483</c:v>
                      </c:pt>
                      <c:pt idx="2591">
                        <c:v>0.38454830000000001</c:v>
                      </c:pt>
                      <c:pt idx="2592">
                        <c:v>0.38294830000000002</c:v>
                      </c:pt>
                      <c:pt idx="2593">
                        <c:v>0.38134829999999997</c:v>
                      </c:pt>
                      <c:pt idx="2594">
                        <c:v>0.37974829999999998</c:v>
                      </c:pt>
                      <c:pt idx="2595">
                        <c:v>0.37814829999999999</c:v>
                      </c:pt>
                      <c:pt idx="2596">
                        <c:v>0.3765483</c:v>
                      </c:pt>
                      <c:pt idx="2597">
                        <c:v>0.37494830000000001</c:v>
                      </c:pt>
                      <c:pt idx="2598">
                        <c:v>0.37334830000000002</c:v>
                      </c:pt>
                      <c:pt idx="2599">
                        <c:v>0.37174829999999998</c:v>
                      </c:pt>
                      <c:pt idx="2600">
                        <c:v>0.37014829999999999</c:v>
                      </c:pt>
                      <c:pt idx="2601">
                        <c:v>0.3685483</c:v>
                      </c:pt>
                      <c:pt idx="2602">
                        <c:v>0.36694830000000001</c:v>
                      </c:pt>
                      <c:pt idx="2603">
                        <c:v>0.36534830000000001</c:v>
                      </c:pt>
                      <c:pt idx="2604">
                        <c:v>0.36374830000000002</c:v>
                      </c:pt>
                      <c:pt idx="2605">
                        <c:v>0.36214829999999998</c:v>
                      </c:pt>
                      <c:pt idx="2606">
                        <c:v>0.36054829999999999</c:v>
                      </c:pt>
                      <c:pt idx="2607">
                        <c:v>0.3589483</c:v>
                      </c:pt>
                      <c:pt idx="2608">
                        <c:v>0.35734830000000001</c:v>
                      </c:pt>
                      <c:pt idx="2609">
                        <c:v>0.35574830000000002</c:v>
                      </c:pt>
                      <c:pt idx="2610">
                        <c:v>0.35414830000000003</c:v>
                      </c:pt>
                      <c:pt idx="2611">
                        <c:v>0.35254829999999998</c:v>
                      </c:pt>
                      <c:pt idx="2612">
                        <c:v>0.35094829999999999</c:v>
                      </c:pt>
                      <c:pt idx="2613">
                        <c:v>0.3493483</c:v>
                      </c:pt>
                      <c:pt idx="2614">
                        <c:v>0.34774830000000001</c:v>
                      </c:pt>
                      <c:pt idx="2615">
                        <c:v>0.34614830000000002</c:v>
                      </c:pt>
                      <c:pt idx="2616">
                        <c:v>0.34454829999999997</c:v>
                      </c:pt>
                      <c:pt idx="2617">
                        <c:v>0.34294829999999998</c:v>
                      </c:pt>
                      <c:pt idx="2618">
                        <c:v>0.34134829999999999</c:v>
                      </c:pt>
                      <c:pt idx="2619">
                        <c:v>0.3397483</c:v>
                      </c:pt>
                      <c:pt idx="2620">
                        <c:v>0.33814830000000001</c:v>
                      </c:pt>
                      <c:pt idx="2621">
                        <c:v>0.33654830000000002</c:v>
                      </c:pt>
                      <c:pt idx="2622">
                        <c:v>0.33494829999999998</c:v>
                      </c:pt>
                      <c:pt idx="2623">
                        <c:v>0.33334829999999999</c:v>
                      </c:pt>
                      <c:pt idx="2624">
                        <c:v>0.3317483</c:v>
                      </c:pt>
                      <c:pt idx="2625">
                        <c:v>0.33014830000000001</c:v>
                      </c:pt>
                      <c:pt idx="2626">
                        <c:v>0.32854830000000002</c:v>
                      </c:pt>
                      <c:pt idx="2627">
                        <c:v>0.32694830000000003</c:v>
                      </c:pt>
                      <c:pt idx="2628">
                        <c:v>0.32534829999999998</c:v>
                      </c:pt>
                      <c:pt idx="2629">
                        <c:v>0.32374829999999999</c:v>
                      </c:pt>
                      <c:pt idx="2630">
                        <c:v>0.3221483</c:v>
                      </c:pt>
                      <c:pt idx="2631">
                        <c:v>0.32054830000000001</c:v>
                      </c:pt>
                      <c:pt idx="2632">
                        <c:v>0.31894830000000002</c:v>
                      </c:pt>
                      <c:pt idx="2633">
                        <c:v>0.31734830000000003</c:v>
                      </c:pt>
                      <c:pt idx="2634">
                        <c:v>0.31574829999999998</c:v>
                      </c:pt>
                      <c:pt idx="2635">
                        <c:v>0.31414829999999999</c:v>
                      </c:pt>
                      <c:pt idx="2636">
                        <c:v>0.3125483</c:v>
                      </c:pt>
                      <c:pt idx="2637">
                        <c:v>0.31094830000000001</c:v>
                      </c:pt>
                      <c:pt idx="2638">
                        <c:v>0.30934830000000002</c:v>
                      </c:pt>
                      <c:pt idx="2639">
                        <c:v>0.30774829999999997</c:v>
                      </c:pt>
                      <c:pt idx="2640">
                        <c:v>0.30614829999999998</c:v>
                      </c:pt>
                      <c:pt idx="2641">
                        <c:v>0.30454829999999999</c:v>
                      </c:pt>
                      <c:pt idx="2642">
                        <c:v>0.3029483</c:v>
                      </c:pt>
                      <c:pt idx="2643">
                        <c:v>0.30134830000000001</c:v>
                      </c:pt>
                      <c:pt idx="2644">
                        <c:v>0.29974830000000002</c:v>
                      </c:pt>
                      <c:pt idx="2645">
                        <c:v>0.29814829999999998</c:v>
                      </c:pt>
                      <c:pt idx="2646">
                        <c:v>0.29654829999999999</c:v>
                      </c:pt>
                      <c:pt idx="2647">
                        <c:v>0.2949483</c:v>
                      </c:pt>
                      <c:pt idx="2648">
                        <c:v>0.29334830000000001</c:v>
                      </c:pt>
                      <c:pt idx="2649">
                        <c:v>0.29174830000000002</c:v>
                      </c:pt>
                      <c:pt idx="2650">
                        <c:v>0.29014830000000003</c:v>
                      </c:pt>
                      <c:pt idx="2651">
                        <c:v>0.28854829999999998</c:v>
                      </c:pt>
                      <c:pt idx="2652">
                        <c:v>0.28694829999999999</c:v>
                      </c:pt>
                      <c:pt idx="2653">
                        <c:v>0.2853483</c:v>
                      </c:pt>
                      <c:pt idx="2654">
                        <c:v>0.28374830000000001</c:v>
                      </c:pt>
                      <c:pt idx="2655">
                        <c:v>0.28214830000000002</c:v>
                      </c:pt>
                      <c:pt idx="2656">
                        <c:v>0.28054829999999997</c:v>
                      </c:pt>
                      <c:pt idx="2657">
                        <c:v>0.27894829999999998</c:v>
                      </c:pt>
                      <c:pt idx="2658">
                        <c:v>0.27734829999999999</c:v>
                      </c:pt>
                      <c:pt idx="2659">
                        <c:v>0.2757483</c:v>
                      </c:pt>
                      <c:pt idx="2660">
                        <c:v>0.27414830000000001</c:v>
                      </c:pt>
                      <c:pt idx="2661">
                        <c:v>0.27254830000000002</c:v>
                      </c:pt>
                      <c:pt idx="2662">
                        <c:v>0.27094829999999998</c:v>
                      </c:pt>
                      <c:pt idx="2663">
                        <c:v>0.26934829999999998</c:v>
                      </c:pt>
                      <c:pt idx="2664">
                        <c:v>0.26774829999999999</c:v>
                      </c:pt>
                      <c:pt idx="2665">
                        <c:v>0.2661483</c:v>
                      </c:pt>
                      <c:pt idx="2666">
                        <c:v>0.26454830000000001</c:v>
                      </c:pt>
                      <c:pt idx="2667">
                        <c:v>0.26294830000000002</c:v>
                      </c:pt>
                      <c:pt idx="2668">
                        <c:v>0.26134829999999998</c:v>
                      </c:pt>
                      <c:pt idx="2669">
                        <c:v>0.25974829999999999</c:v>
                      </c:pt>
                      <c:pt idx="2670">
                        <c:v>0.2581483</c:v>
                      </c:pt>
                      <c:pt idx="2671">
                        <c:v>0.25654830000000001</c:v>
                      </c:pt>
                      <c:pt idx="2672">
                        <c:v>0.25494830000000002</c:v>
                      </c:pt>
                      <c:pt idx="2673">
                        <c:v>0.25334830000000003</c:v>
                      </c:pt>
                      <c:pt idx="2674">
                        <c:v>0.25174829999999998</c:v>
                      </c:pt>
                      <c:pt idx="2675">
                        <c:v>0.25014829999999999</c:v>
                      </c:pt>
                      <c:pt idx="2676">
                        <c:v>0.2485483</c:v>
                      </c:pt>
                      <c:pt idx="2677">
                        <c:v>0.24694830000000001</c:v>
                      </c:pt>
                      <c:pt idx="2678">
                        <c:v>0.24534829999999999</c:v>
                      </c:pt>
                      <c:pt idx="2679">
                        <c:v>0.2437483</c:v>
                      </c:pt>
                      <c:pt idx="2680">
                        <c:v>0.24214830000000001</c:v>
                      </c:pt>
                      <c:pt idx="2681">
                        <c:v>0.24054829999999999</c:v>
                      </c:pt>
                      <c:pt idx="2682">
                        <c:v>0.2389483</c:v>
                      </c:pt>
                      <c:pt idx="2683">
                        <c:v>0.23734830000000001</c:v>
                      </c:pt>
                      <c:pt idx="2684">
                        <c:v>0.23574829999999999</c:v>
                      </c:pt>
                      <c:pt idx="2685">
                        <c:v>0.2341483</c:v>
                      </c:pt>
                      <c:pt idx="2686">
                        <c:v>0.23254830000000001</c:v>
                      </c:pt>
                      <c:pt idx="2687">
                        <c:v>0.2309483</c:v>
                      </c:pt>
                      <c:pt idx="2688">
                        <c:v>0.2293483</c:v>
                      </c:pt>
                      <c:pt idx="2689">
                        <c:v>0.22774829999999999</c:v>
                      </c:pt>
                      <c:pt idx="2690">
                        <c:v>0.2261483</c:v>
                      </c:pt>
                      <c:pt idx="2691">
                        <c:v>0.22454830000000001</c:v>
                      </c:pt>
                      <c:pt idx="2692">
                        <c:v>0.22294829999999999</c:v>
                      </c:pt>
                      <c:pt idx="2693">
                        <c:v>0.2213483</c:v>
                      </c:pt>
                      <c:pt idx="2694">
                        <c:v>0.21974830000000001</c:v>
                      </c:pt>
                      <c:pt idx="2695">
                        <c:v>0.21814829999999999</c:v>
                      </c:pt>
                      <c:pt idx="2696">
                        <c:v>0.2165483</c:v>
                      </c:pt>
                      <c:pt idx="2697">
                        <c:v>0.21494830000000001</c:v>
                      </c:pt>
                      <c:pt idx="2698">
                        <c:v>0.21334829999999999</c:v>
                      </c:pt>
                      <c:pt idx="2699">
                        <c:v>0.2117483</c:v>
                      </c:pt>
                      <c:pt idx="2700">
                        <c:v>0.21014830000000001</c:v>
                      </c:pt>
                      <c:pt idx="2701">
                        <c:v>0.20854829999999999</c:v>
                      </c:pt>
                      <c:pt idx="2702">
                        <c:v>0.2069483</c:v>
                      </c:pt>
                      <c:pt idx="2703">
                        <c:v>0.20534830000000001</c:v>
                      </c:pt>
                      <c:pt idx="2704">
                        <c:v>0.20374829999999999</c:v>
                      </c:pt>
                      <c:pt idx="2705">
                        <c:v>0.2021483</c:v>
                      </c:pt>
                      <c:pt idx="2706">
                        <c:v>0.20054830000000001</c:v>
                      </c:pt>
                      <c:pt idx="2707">
                        <c:v>0.19894829999999999</c:v>
                      </c:pt>
                      <c:pt idx="2708">
                        <c:v>0.1973483</c:v>
                      </c:pt>
                      <c:pt idx="2709">
                        <c:v>0.19574829999999999</c:v>
                      </c:pt>
                      <c:pt idx="2710">
                        <c:v>0.1941483</c:v>
                      </c:pt>
                      <c:pt idx="2711">
                        <c:v>0.19254830000000001</c:v>
                      </c:pt>
                      <c:pt idx="2712">
                        <c:v>0.19094829999999999</c:v>
                      </c:pt>
                      <c:pt idx="2713">
                        <c:v>0.1893483</c:v>
                      </c:pt>
                      <c:pt idx="2714">
                        <c:v>0.18774830000000001</c:v>
                      </c:pt>
                      <c:pt idx="2715">
                        <c:v>0.18614829999999999</c:v>
                      </c:pt>
                      <c:pt idx="2716">
                        <c:v>0.1845483</c:v>
                      </c:pt>
                      <c:pt idx="2717">
                        <c:v>0.18294830000000001</c:v>
                      </c:pt>
                      <c:pt idx="2718">
                        <c:v>0.18134829999999999</c:v>
                      </c:pt>
                      <c:pt idx="2719">
                        <c:v>0.1797483</c:v>
                      </c:pt>
                      <c:pt idx="2720">
                        <c:v>0.17814830000000001</c:v>
                      </c:pt>
                      <c:pt idx="2721">
                        <c:v>0.17654829999999999</c:v>
                      </c:pt>
                      <c:pt idx="2722">
                        <c:v>0.1749483</c:v>
                      </c:pt>
                      <c:pt idx="2723">
                        <c:v>0.17334830000000001</c:v>
                      </c:pt>
                      <c:pt idx="2724">
                        <c:v>0.17174829999999999</c:v>
                      </c:pt>
                      <c:pt idx="2725">
                        <c:v>0.1701483</c:v>
                      </c:pt>
                      <c:pt idx="2726">
                        <c:v>0.16854830000000001</c:v>
                      </c:pt>
                      <c:pt idx="2727">
                        <c:v>0.16694829999999999</c:v>
                      </c:pt>
                      <c:pt idx="2728">
                        <c:v>0.1653483</c:v>
                      </c:pt>
                      <c:pt idx="2729">
                        <c:v>0.16374830000000001</c:v>
                      </c:pt>
                      <c:pt idx="2730">
                        <c:v>0.1621483</c:v>
                      </c:pt>
                      <c:pt idx="2731">
                        <c:v>0.1605483</c:v>
                      </c:pt>
                      <c:pt idx="2732">
                        <c:v>0.15894829999999999</c:v>
                      </c:pt>
                      <c:pt idx="2733">
                        <c:v>0.1573483</c:v>
                      </c:pt>
                      <c:pt idx="2734">
                        <c:v>0.15574830000000001</c:v>
                      </c:pt>
                      <c:pt idx="2735">
                        <c:v>0.15414829999999999</c:v>
                      </c:pt>
                      <c:pt idx="2736">
                        <c:v>0.1525483</c:v>
                      </c:pt>
                      <c:pt idx="2737">
                        <c:v>0.15094830000000001</c:v>
                      </c:pt>
                      <c:pt idx="2738">
                        <c:v>0.14934829999999999</c:v>
                      </c:pt>
                      <c:pt idx="2739">
                        <c:v>0.1477483</c:v>
                      </c:pt>
                      <c:pt idx="2740">
                        <c:v>0.14614830000000001</c:v>
                      </c:pt>
                      <c:pt idx="2741">
                        <c:v>0.14454829999999999</c:v>
                      </c:pt>
                      <c:pt idx="2742">
                        <c:v>0.1429483</c:v>
                      </c:pt>
                      <c:pt idx="2743">
                        <c:v>0.14134830000000001</c:v>
                      </c:pt>
                      <c:pt idx="2744">
                        <c:v>0.13974829999999999</c:v>
                      </c:pt>
                      <c:pt idx="2745">
                        <c:v>0.1381483</c:v>
                      </c:pt>
                      <c:pt idx="2746">
                        <c:v>0.13654830000000001</c:v>
                      </c:pt>
                      <c:pt idx="2747">
                        <c:v>0.13494829999999999</c:v>
                      </c:pt>
                      <c:pt idx="2748">
                        <c:v>0.1333483</c:v>
                      </c:pt>
                      <c:pt idx="2749">
                        <c:v>0.13174830000000001</c:v>
                      </c:pt>
                      <c:pt idx="2750">
                        <c:v>0.13014829999999999</c:v>
                      </c:pt>
                      <c:pt idx="2751">
                        <c:v>0.1285483</c:v>
                      </c:pt>
                      <c:pt idx="2752">
                        <c:v>0.12694829999999999</c:v>
                      </c:pt>
                      <c:pt idx="2753">
                        <c:v>0.1253483</c:v>
                      </c:pt>
                      <c:pt idx="2754">
                        <c:v>0.12374830000000001</c:v>
                      </c:pt>
                      <c:pt idx="2755">
                        <c:v>0.1221483</c:v>
                      </c:pt>
                      <c:pt idx="2756">
                        <c:v>0.1205483</c:v>
                      </c:pt>
                      <c:pt idx="2757">
                        <c:v>0.11894830000000001</c:v>
                      </c:pt>
                      <c:pt idx="2758">
                        <c:v>0.1173483</c:v>
                      </c:pt>
                      <c:pt idx="2759">
                        <c:v>0.1157483</c:v>
                      </c:pt>
                      <c:pt idx="2760">
                        <c:v>0.11414829999999999</c:v>
                      </c:pt>
                      <c:pt idx="2761">
                        <c:v>0.1125483</c:v>
                      </c:pt>
                      <c:pt idx="2762">
                        <c:v>0.1109483</c:v>
                      </c:pt>
                      <c:pt idx="2763">
                        <c:v>0.1093483</c:v>
                      </c:pt>
                      <c:pt idx="2764">
                        <c:v>0.10774830000000001</c:v>
                      </c:pt>
                      <c:pt idx="2765">
                        <c:v>0.1061483</c:v>
                      </c:pt>
                      <c:pt idx="2766">
                        <c:v>0.1045483</c:v>
                      </c:pt>
                      <c:pt idx="2767">
                        <c:v>0.10294830000000001</c:v>
                      </c:pt>
                      <c:pt idx="2768">
                        <c:v>0.1013483</c:v>
                      </c:pt>
                      <c:pt idx="2769">
                        <c:v>9.9748329999999996E-2</c:v>
                      </c:pt>
                      <c:pt idx="2770">
                        <c:v>9.8148319999999997E-2</c:v>
                      </c:pt>
                      <c:pt idx="2771">
                        <c:v>9.6548330000000002E-2</c:v>
                      </c:pt>
                      <c:pt idx="2772">
                        <c:v>9.4948329999999997E-2</c:v>
                      </c:pt>
                      <c:pt idx="2773">
                        <c:v>9.3348319999999999E-2</c:v>
                      </c:pt>
                      <c:pt idx="2774">
                        <c:v>9.1748330000000003E-2</c:v>
                      </c:pt>
                      <c:pt idx="2775">
                        <c:v>9.0148329999999999E-2</c:v>
                      </c:pt>
                      <c:pt idx="2776">
                        <c:v>8.8548329999999995E-2</c:v>
                      </c:pt>
                      <c:pt idx="2777">
                        <c:v>8.6948330000000004E-2</c:v>
                      </c:pt>
                      <c:pt idx="2778">
                        <c:v>8.5348320000000005E-2</c:v>
                      </c:pt>
                      <c:pt idx="2779">
                        <c:v>8.3748329999999996E-2</c:v>
                      </c:pt>
                      <c:pt idx="2780">
                        <c:v>8.2148330000000006E-2</c:v>
                      </c:pt>
                      <c:pt idx="2781">
                        <c:v>8.0548320000000007E-2</c:v>
                      </c:pt>
                      <c:pt idx="2782">
                        <c:v>7.8948329999999997E-2</c:v>
                      </c:pt>
                      <c:pt idx="2783">
                        <c:v>7.7348330000000007E-2</c:v>
                      </c:pt>
                      <c:pt idx="2784">
                        <c:v>7.5748319999999994E-2</c:v>
                      </c:pt>
                      <c:pt idx="2785">
                        <c:v>7.4148329999999998E-2</c:v>
                      </c:pt>
                      <c:pt idx="2786">
                        <c:v>7.2548329999999994E-2</c:v>
                      </c:pt>
                      <c:pt idx="2787">
                        <c:v>7.0948330000000004E-2</c:v>
                      </c:pt>
                      <c:pt idx="2788">
                        <c:v>6.934833E-2</c:v>
                      </c:pt>
                      <c:pt idx="2789">
                        <c:v>6.7748320000000001E-2</c:v>
                      </c:pt>
                      <c:pt idx="2790">
                        <c:v>6.6148330000000005E-2</c:v>
                      </c:pt>
                      <c:pt idx="2791">
                        <c:v>6.4548330000000001E-2</c:v>
                      </c:pt>
                      <c:pt idx="2792">
                        <c:v>6.2948320000000002E-2</c:v>
                      </c:pt>
                      <c:pt idx="2793">
                        <c:v>6.134833E-2</c:v>
                      </c:pt>
                      <c:pt idx="2794">
                        <c:v>5.9748330000000002E-2</c:v>
                      </c:pt>
                      <c:pt idx="2795">
                        <c:v>5.8148320000000003E-2</c:v>
                      </c:pt>
                      <c:pt idx="2796">
                        <c:v>5.6548330000000001E-2</c:v>
                      </c:pt>
                      <c:pt idx="2797">
                        <c:v>5.4948329999999997E-2</c:v>
                      </c:pt>
                      <c:pt idx="2798">
                        <c:v>5.3348329999999999E-2</c:v>
                      </c:pt>
                      <c:pt idx="2799">
                        <c:v>5.1748330000000002E-2</c:v>
                      </c:pt>
                      <c:pt idx="2800">
                        <c:v>5.0148329999999998E-2</c:v>
                      </c:pt>
                      <c:pt idx="2801">
                        <c:v>4.8548330000000001E-2</c:v>
                      </c:pt>
                      <c:pt idx="2802">
                        <c:v>4.6948320000000002E-2</c:v>
                      </c:pt>
                      <c:pt idx="2803">
                        <c:v>4.5348329999999999E-2</c:v>
                      </c:pt>
                      <c:pt idx="2804">
                        <c:v>4.3748330000000002E-2</c:v>
                      </c:pt>
                      <c:pt idx="2805">
                        <c:v>4.2148329999999998E-2</c:v>
                      </c:pt>
                      <c:pt idx="2806">
                        <c:v>4.0548319999999999E-2</c:v>
                      </c:pt>
                      <c:pt idx="2807">
                        <c:v>3.8948330000000003E-2</c:v>
                      </c:pt>
                      <c:pt idx="2808">
                        <c:v>3.7348329999999999E-2</c:v>
                      </c:pt>
                      <c:pt idx="2809">
                        <c:v>3.5748330000000002E-2</c:v>
                      </c:pt>
                      <c:pt idx="2810">
                        <c:v>3.4148329999999998E-2</c:v>
                      </c:pt>
                      <c:pt idx="2811">
                        <c:v>3.254833E-2</c:v>
                      </c:pt>
                      <c:pt idx="2812">
                        <c:v>3.094833E-2</c:v>
                      </c:pt>
                      <c:pt idx="2813">
                        <c:v>2.9348329999999999E-2</c:v>
                      </c:pt>
                      <c:pt idx="2814">
                        <c:v>2.7748330000000002E-2</c:v>
                      </c:pt>
                      <c:pt idx="2815">
                        <c:v>2.6148330000000001E-2</c:v>
                      </c:pt>
                      <c:pt idx="2816">
                        <c:v>2.454833E-2</c:v>
                      </c:pt>
                      <c:pt idx="2817">
                        <c:v>2.2948329999999999E-2</c:v>
                      </c:pt>
                      <c:pt idx="2818">
                        <c:v>2.1348329999999999E-2</c:v>
                      </c:pt>
                      <c:pt idx="2819">
                        <c:v>1.9748330000000001E-2</c:v>
                      </c:pt>
                      <c:pt idx="2820">
                        <c:v>1.8148330000000001E-2</c:v>
                      </c:pt>
                      <c:pt idx="2821">
                        <c:v>1.654833E-2</c:v>
                      </c:pt>
                      <c:pt idx="2822">
                        <c:v>1.4948329999999999E-2</c:v>
                      </c:pt>
                      <c:pt idx="2823">
                        <c:v>1.334833E-2</c:v>
                      </c:pt>
                      <c:pt idx="2824">
                        <c:v>1.174833E-2</c:v>
                      </c:pt>
                      <c:pt idx="2825">
                        <c:v>1.0148330000000001E-2</c:v>
                      </c:pt>
                      <c:pt idx="2826">
                        <c:v>8.5483260000000002E-3</c:v>
                      </c:pt>
                      <c:pt idx="2827">
                        <c:v>6.9483260000000003E-3</c:v>
                      </c:pt>
                      <c:pt idx="2828">
                        <c:v>5.3483259999999996E-3</c:v>
                      </c:pt>
                      <c:pt idx="2829">
                        <c:v>3.7483260000000002E-3</c:v>
                      </c:pt>
                      <c:pt idx="2830">
                        <c:v>2.1483259999999999E-3</c:v>
                      </c:pt>
                      <c:pt idx="2831">
                        <c:v>5.4832619999999998E-4</c:v>
                      </c:pt>
                      <c:pt idx="2832">
                        <c:v>-1.0516740000000001E-3</c:v>
                      </c:pt>
                      <c:pt idx="2833">
                        <c:v>-2.6516740000000001E-3</c:v>
                      </c:pt>
                      <c:pt idx="2834">
                        <c:v>-4.2516740000000004E-3</c:v>
                      </c:pt>
                      <c:pt idx="2835">
                        <c:v>-5.8516740000000003E-3</c:v>
                      </c:pt>
                      <c:pt idx="2836">
                        <c:v>-7.4516740000000001E-3</c:v>
                      </c:pt>
                      <c:pt idx="2837">
                        <c:v>-9.0516739999999991E-3</c:v>
                      </c:pt>
                      <c:pt idx="2838">
                        <c:v>-1.065167E-2</c:v>
                      </c:pt>
                      <c:pt idx="2839">
                        <c:v>-1.2251669999999999E-2</c:v>
                      </c:pt>
                      <c:pt idx="2840">
                        <c:v>-1.385167E-2</c:v>
                      </c:pt>
                      <c:pt idx="2841">
                        <c:v>-1.5451670000000001E-2</c:v>
                      </c:pt>
                      <c:pt idx="2842">
                        <c:v>-1.7051670000000001E-2</c:v>
                      </c:pt>
                      <c:pt idx="2843">
                        <c:v>-1.8651669999999999E-2</c:v>
                      </c:pt>
                      <c:pt idx="2844">
                        <c:v>-2.0251669999999999E-2</c:v>
                      </c:pt>
                      <c:pt idx="2845">
                        <c:v>-2.185167E-2</c:v>
                      </c:pt>
                      <c:pt idx="2846">
                        <c:v>-2.3451670000000001E-2</c:v>
                      </c:pt>
                      <c:pt idx="2847">
                        <c:v>-2.5051670000000002E-2</c:v>
                      </c:pt>
                      <c:pt idx="2848">
                        <c:v>-2.6651669999999999E-2</c:v>
                      </c:pt>
                      <c:pt idx="2849">
                        <c:v>-2.825167E-2</c:v>
                      </c:pt>
                      <c:pt idx="2850">
                        <c:v>-2.985167E-2</c:v>
                      </c:pt>
                      <c:pt idx="2851">
                        <c:v>-3.1451670000000001E-2</c:v>
                      </c:pt>
                      <c:pt idx="2852">
                        <c:v>-3.3051669999999998E-2</c:v>
                      </c:pt>
                      <c:pt idx="2853">
                        <c:v>-3.4651670000000002E-2</c:v>
                      </c:pt>
                      <c:pt idx="2854">
                        <c:v>-3.6251680000000001E-2</c:v>
                      </c:pt>
                      <c:pt idx="2855">
                        <c:v>-3.7851669999999997E-2</c:v>
                      </c:pt>
                      <c:pt idx="2856">
                        <c:v>-3.9451670000000001E-2</c:v>
                      </c:pt>
                      <c:pt idx="2857">
                        <c:v>-4.1051669999999998E-2</c:v>
                      </c:pt>
                      <c:pt idx="2858">
                        <c:v>-4.2651679999999997E-2</c:v>
                      </c:pt>
                      <c:pt idx="2859">
                        <c:v>-4.425167E-2</c:v>
                      </c:pt>
                      <c:pt idx="2860">
                        <c:v>-4.5851669999999997E-2</c:v>
                      </c:pt>
                      <c:pt idx="2861">
                        <c:v>-4.7451670000000001E-2</c:v>
                      </c:pt>
                      <c:pt idx="2862">
                        <c:v>-4.9051669999999999E-2</c:v>
                      </c:pt>
                      <c:pt idx="2863">
                        <c:v>-5.0651670000000003E-2</c:v>
                      </c:pt>
                      <c:pt idx="2864">
                        <c:v>-5.225167E-2</c:v>
                      </c:pt>
                      <c:pt idx="2865">
                        <c:v>-5.3851679999999999E-2</c:v>
                      </c:pt>
                      <c:pt idx="2866">
                        <c:v>-5.5451670000000002E-2</c:v>
                      </c:pt>
                      <c:pt idx="2867">
                        <c:v>-5.7051669999999999E-2</c:v>
                      </c:pt>
                      <c:pt idx="2868">
                        <c:v>-5.8651670000000003E-2</c:v>
                      </c:pt>
                      <c:pt idx="2869">
                        <c:v>-6.0251680000000002E-2</c:v>
                      </c:pt>
                      <c:pt idx="2870">
                        <c:v>-6.1851669999999997E-2</c:v>
                      </c:pt>
                      <c:pt idx="2871">
                        <c:v>-6.3451670000000002E-2</c:v>
                      </c:pt>
                      <c:pt idx="2872">
                        <c:v>-6.5051670000000006E-2</c:v>
                      </c:pt>
                      <c:pt idx="2873">
                        <c:v>-6.6651669999999996E-2</c:v>
                      </c:pt>
                      <c:pt idx="2874">
                        <c:v>-6.8251679999999995E-2</c:v>
                      </c:pt>
                      <c:pt idx="2875">
                        <c:v>-6.9851670000000005E-2</c:v>
                      </c:pt>
                      <c:pt idx="2876">
                        <c:v>-7.1451669999999995E-2</c:v>
                      </c:pt>
                      <c:pt idx="2877">
                        <c:v>-7.3051679999999994E-2</c:v>
                      </c:pt>
                      <c:pt idx="2878">
                        <c:v>-7.4651670000000003E-2</c:v>
                      </c:pt>
                      <c:pt idx="2879">
                        <c:v>-7.6251669999999994E-2</c:v>
                      </c:pt>
                      <c:pt idx="2880">
                        <c:v>-7.7851680000000006E-2</c:v>
                      </c:pt>
                      <c:pt idx="2881">
                        <c:v>-7.9451670000000002E-2</c:v>
                      </c:pt>
                      <c:pt idx="2882">
                        <c:v>-8.1051680000000001E-2</c:v>
                      </c:pt>
                      <c:pt idx="2883">
                        <c:v>-8.2651669999999997E-2</c:v>
                      </c:pt>
                      <c:pt idx="2884">
                        <c:v>-8.4251670000000001E-2</c:v>
                      </c:pt>
                      <c:pt idx="2885">
                        <c:v>-8.585168E-2</c:v>
                      </c:pt>
                      <c:pt idx="2886">
                        <c:v>-8.7451669999999995E-2</c:v>
                      </c:pt>
                      <c:pt idx="2887">
                        <c:v>-8.9051669999999999E-2</c:v>
                      </c:pt>
                      <c:pt idx="2888">
                        <c:v>-9.0651679999999998E-2</c:v>
                      </c:pt>
                      <c:pt idx="2889">
                        <c:v>-9.2251669999999994E-2</c:v>
                      </c:pt>
                      <c:pt idx="2890">
                        <c:v>-9.3851669999999998E-2</c:v>
                      </c:pt>
                      <c:pt idx="2891">
                        <c:v>-9.5451679999999997E-2</c:v>
                      </c:pt>
                      <c:pt idx="2892">
                        <c:v>-9.7051670000000007E-2</c:v>
                      </c:pt>
                      <c:pt idx="2893">
                        <c:v>-9.8651680000000005E-2</c:v>
                      </c:pt>
                      <c:pt idx="2894">
                        <c:v>-0.1002517</c:v>
                      </c:pt>
                      <c:pt idx="2895">
                        <c:v>-0.1018517</c:v>
                      </c:pt>
                      <c:pt idx="2896">
                        <c:v>-0.10345169999999999</c:v>
                      </c:pt>
                      <c:pt idx="2897">
                        <c:v>-0.1050517</c:v>
                      </c:pt>
                      <c:pt idx="2898">
                        <c:v>-0.1066517</c:v>
                      </c:pt>
                      <c:pt idx="2899">
                        <c:v>-0.10825170000000001</c:v>
                      </c:pt>
                      <c:pt idx="2900">
                        <c:v>-0.1098517</c:v>
                      </c:pt>
                      <c:pt idx="2901">
                        <c:v>-0.1114517</c:v>
                      </c:pt>
                      <c:pt idx="2902">
                        <c:v>-0.1130517</c:v>
                      </c:pt>
                      <c:pt idx="2903">
                        <c:v>-0.1146517</c:v>
                      </c:pt>
                      <c:pt idx="2904">
                        <c:v>-0.1162517</c:v>
                      </c:pt>
                      <c:pt idx="2905">
                        <c:v>-0.1178517</c:v>
                      </c:pt>
                      <c:pt idx="2906">
                        <c:v>-0.11945169999999999</c:v>
                      </c:pt>
                      <c:pt idx="2907">
                        <c:v>-0.1210517</c:v>
                      </c:pt>
                      <c:pt idx="2908">
                        <c:v>-0.1226517</c:v>
                      </c:pt>
                      <c:pt idx="2909">
                        <c:v>-0.12425170000000001</c:v>
                      </c:pt>
                      <c:pt idx="2910">
                        <c:v>-0.12585170000000001</c:v>
                      </c:pt>
                      <c:pt idx="2911">
                        <c:v>-0.1274517</c:v>
                      </c:pt>
                      <c:pt idx="2912">
                        <c:v>-0.12905169999999999</c:v>
                      </c:pt>
                      <c:pt idx="2913">
                        <c:v>-0.13065170000000001</c:v>
                      </c:pt>
                      <c:pt idx="2914">
                        <c:v>-0.1322517</c:v>
                      </c:pt>
                      <c:pt idx="2915">
                        <c:v>-0.13385169999999999</c:v>
                      </c:pt>
                      <c:pt idx="2916">
                        <c:v>-0.13545170000000001</c:v>
                      </c:pt>
                      <c:pt idx="2917">
                        <c:v>-0.1370517</c:v>
                      </c:pt>
                      <c:pt idx="2918">
                        <c:v>-0.13865169999999999</c:v>
                      </c:pt>
                      <c:pt idx="2919">
                        <c:v>-0.14025170000000001</c:v>
                      </c:pt>
                      <c:pt idx="2920">
                        <c:v>-0.1418517</c:v>
                      </c:pt>
                      <c:pt idx="2921">
                        <c:v>-0.14345169999999999</c:v>
                      </c:pt>
                      <c:pt idx="2922">
                        <c:v>-0.14505170000000001</c:v>
                      </c:pt>
                      <c:pt idx="2923">
                        <c:v>-0.1466517</c:v>
                      </c:pt>
                      <c:pt idx="2924">
                        <c:v>-0.14825169999999999</c:v>
                      </c:pt>
                      <c:pt idx="2925">
                        <c:v>-0.1498517</c:v>
                      </c:pt>
                      <c:pt idx="2926">
                        <c:v>-0.15145169999999999</c:v>
                      </c:pt>
                      <c:pt idx="2927">
                        <c:v>-0.15305170000000001</c:v>
                      </c:pt>
                      <c:pt idx="2928">
                        <c:v>-0.1546517</c:v>
                      </c:pt>
                      <c:pt idx="2929">
                        <c:v>-0.15625169999999999</c:v>
                      </c:pt>
                      <c:pt idx="2930">
                        <c:v>-0.15785170000000001</c:v>
                      </c:pt>
                      <c:pt idx="2931">
                        <c:v>-0.1594517</c:v>
                      </c:pt>
                      <c:pt idx="2932">
                        <c:v>-0.16105169999999999</c:v>
                      </c:pt>
                      <c:pt idx="2933">
                        <c:v>-0.16265170000000001</c:v>
                      </c:pt>
                      <c:pt idx="2934">
                        <c:v>-0.1642517</c:v>
                      </c:pt>
                      <c:pt idx="2935">
                        <c:v>-0.16585169999999999</c:v>
                      </c:pt>
                      <c:pt idx="2936">
                        <c:v>-0.16745170000000001</c:v>
                      </c:pt>
                      <c:pt idx="2937">
                        <c:v>-0.1690517</c:v>
                      </c:pt>
                      <c:pt idx="2938">
                        <c:v>-0.17065169999999999</c:v>
                      </c:pt>
                      <c:pt idx="2939">
                        <c:v>-0.17225170000000001</c:v>
                      </c:pt>
                      <c:pt idx="2940">
                        <c:v>-0.1738517</c:v>
                      </c:pt>
                      <c:pt idx="2941">
                        <c:v>-0.17545169999999999</c:v>
                      </c:pt>
                      <c:pt idx="2942">
                        <c:v>-0.17705170000000001</c:v>
                      </c:pt>
                      <c:pt idx="2943">
                        <c:v>-0.1786517</c:v>
                      </c:pt>
                      <c:pt idx="2944">
                        <c:v>-0.18025169999999999</c:v>
                      </c:pt>
                      <c:pt idx="2945">
                        <c:v>-0.18185170000000001</c:v>
                      </c:pt>
                      <c:pt idx="2946">
                        <c:v>-0.1834517</c:v>
                      </c:pt>
                      <c:pt idx="2947">
                        <c:v>-0.18505170000000001</c:v>
                      </c:pt>
                      <c:pt idx="2948">
                        <c:v>-0.1866517</c:v>
                      </c:pt>
                      <c:pt idx="2949">
                        <c:v>-0.18825169999999999</c:v>
                      </c:pt>
                      <c:pt idx="2950">
                        <c:v>-0.18985170000000001</c:v>
                      </c:pt>
                      <c:pt idx="2951">
                        <c:v>-0.1914517</c:v>
                      </c:pt>
                      <c:pt idx="2952">
                        <c:v>-0.19305169999999999</c:v>
                      </c:pt>
                      <c:pt idx="2953">
                        <c:v>-0.19465170000000001</c:v>
                      </c:pt>
                      <c:pt idx="2954">
                        <c:v>-0.1962517</c:v>
                      </c:pt>
                      <c:pt idx="2955">
                        <c:v>-0.19785169999999999</c:v>
                      </c:pt>
                      <c:pt idx="2956">
                        <c:v>-0.19945170000000001</c:v>
                      </c:pt>
                      <c:pt idx="2957">
                        <c:v>-0.2010517</c:v>
                      </c:pt>
                      <c:pt idx="2958">
                        <c:v>-0.20265169999999999</c:v>
                      </c:pt>
                      <c:pt idx="2959">
                        <c:v>-0.20425170000000001</c:v>
                      </c:pt>
                      <c:pt idx="2960">
                        <c:v>-0.2058517</c:v>
                      </c:pt>
                      <c:pt idx="2961">
                        <c:v>-0.20745169999999999</c:v>
                      </c:pt>
                      <c:pt idx="2962">
                        <c:v>-0.20905170000000001</c:v>
                      </c:pt>
                      <c:pt idx="2963">
                        <c:v>-0.2106517</c:v>
                      </c:pt>
                      <c:pt idx="2964">
                        <c:v>-0.21225169999999999</c:v>
                      </c:pt>
                      <c:pt idx="2965">
                        <c:v>-0.21385170000000001</c:v>
                      </c:pt>
                      <c:pt idx="2966">
                        <c:v>-0.2154517</c:v>
                      </c:pt>
                      <c:pt idx="2967">
                        <c:v>-0.21705169999999999</c:v>
                      </c:pt>
                      <c:pt idx="2968">
                        <c:v>-0.2186517</c:v>
                      </c:pt>
                      <c:pt idx="2969">
                        <c:v>-0.22025169999999999</c:v>
                      </c:pt>
                      <c:pt idx="2970">
                        <c:v>-0.22185170000000001</c:v>
                      </c:pt>
                      <c:pt idx="2971">
                        <c:v>-0.2234517</c:v>
                      </c:pt>
                      <c:pt idx="2972">
                        <c:v>-0.22505169999999999</c:v>
                      </c:pt>
                      <c:pt idx="2973">
                        <c:v>-0.22665170000000001</c:v>
                      </c:pt>
                      <c:pt idx="2974">
                        <c:v>-0.2282517</c:v>
                      </c:pt>
                      <c:pt idx="2975">
                        <c:v>-0.22985169999999999</c:v>
                      </c:pt>
                      <c:pt idx="2976">
                        <c:v>-0.23145170000000001</c:v>
                      </c:pt>
                      <c:pt idx="2977">
                        <c:v>-0.2330517</c:v>
                      </c:pt>
                      <c:pt idx="2978">
                        <c:v>-0.23465169999999999</c:v>
                      </c:pt>
                      <c:pt idx="2979">
                        <c:v>-0.23625170000000001</c:v>
                      </c:pt>
                      <c:pt idx="2980">
                        <c:v>-0.2378517</c:v>
                      </c:pt>
                      <c:pt idx="2981">
                        <c:v>-0.23945169999999999</c:v>
                      </c:pt>
                      <c:pt idx="2982">
                        <c:v>-0.24105170000000001</c:v>
                      </c:pt>
                      <c:pt idx="2983">
                        <c:v>-0.2426517</c:v>
                      </c:pt>
                      <c:pt idx="2984">
                        <c:v>-0.24425169999999999</c:v>
                      </c:pt>
                      <c:pt idx="2985">
                        <c:v>-0.24585170000000001</c:v>
                      </c:pt>
                      <c:pt idx="2986">
                        <c:v>-0.2474517</c:v>
                      </c:pt>
                      <c:pt idx="2987">
                        <c:v>-0.24905169999999999</c:v>
                      </c:pt>
                      <c:pt idx="2988">
                        <c:v>-0.25065169999999998</c:v>
                      </c:pt>
                      <c:pt idx="2989">
                        <c:v>-0.25225170000000002</c:v>
                      </c:pt>
                      <c:pt idx="2990">
                        <c:v>-0.25385170000000001</c:v>
                      </c:pt>
                      <c:pt idx="2991">
                        <c:v>-0.2554517</c:v>
                      </c:pt>
                      <c:pt idx="2992">
                        <c:v>-0.25705169999999999</c:v>
                      </c:pt>
                      <c:pt idx="2993">
                        <c:v>-0.25865169999999998</c:v>
                      </c:pt>
                      <c:pt idx="2994">
                        <c:v>-0.26025169999999997</c:v>
                      </c:pt>
                      <c:pt idx="2995">
                        <c:v>-0.26185170000000002</c:v>
                      </c:pt>
                      <c:pt idx="2996">
                        <c:v>-0.26345170000000001</c:v>
                      </c:pt>
                      <c:pt idx="2997">
                        <c:v>-0.2650517</c:v>
                      </c:pt>
                      <c:pt idx="2998">
                        <c:v>-0.26665169999999999</c:v>
                      </c:pt>
                      <c:pt idx="2999">
                        <c:v>-0.26825169999999998</c:v>
                      </c:pt>
                      <c:pt idx="3000">
                        <c:v>-0.26985170000000003</c:v>
                      </c:pt>
                      <c:pt idx="3001">
                        <c:v>-0.27145170000000002</c:v>
                      </c:pt>
                      <c:pt idx="3002">
                        <c:v>-0.27305170000000001</c:v>
                      </c:pt>
                      <c:pt idx="3003">
                        <c:v>-0.2746517</c:v>
                      </c:pt>
                      <c:pt idx="3004">
                        <c:v>-0.27625169999999999</c:v>
                      </c:pt>
                      <c:pt idx="3005">
                        <c:v>-0.27785169999999998</c:v>
                      </c:pt>
                      <c:pt idx="3006">
                        <c:v>-0.27945170000000003</c:v>
                      </c:pt>
                      <c:pt idx="3007">
                        <c:v>-0.28105170000000002</c:v>
                      </c:pt>
                      <c:pt idx="3008">
                        <c:v>-0.28265170000000001</c:v>
                      </c:pt>
                      <c:pt idx="3009">
                        <c:v>-0.2842517</c:v>
                      </c:pt>
                      <c:pt idx="3010">
                        <c:v>-0.28585169999999999</c:v>
                      </c:pt>
                      <c:pt idx="3011">
                        <c:v>-0.28745169999999998</c:v>
                      </c:pt>
                      <c:pt idx="3012">
                        <c:v>-0.28905170000000002</c:v>
                      </c:pt>
                      <c:pt idx="3013">
                        <c:v>-0.29065170000000001</c:v>
                      </c:pt>
                      <c:pt idx="3014">
                        <c:v>-0.2922517</c:v>
                      </c:pt>
                      <c:pt idx="3015">
                        <c:v>-0.29385169999999999</c:v>
                      </c:pt>
                      <c:pt idx="3016">
                        <c:v>-0.29545169999999998</c:v>
                      </c:pt>
                      <c:pt idx="3017">
                        <c:v>-0.29705169999999997</c:v>
                      </c:pt>
                      <c:pt idx="3018">
                        <c:v>-0.29865170000000002</c:v>
                      </c:pt>
                      <c:pt idx="3019">
                        <c:v>-0.30025170000000001</c:v>
                      </c:pt>
                      <c:pt idx="3020">
                        <c:v>-0.3018517</c:v>
                      </c:pt>
                      <c:pt idx="3021">
                        <c:v>-0.30345169999999999</c:v>
                      </c:pt>
                      <c:pt idx="3022">
                        <c:v>-0.30505169999999998</c:v>
                      </c:pt>
                      <c:pt idx="3023">
                        <c:v>-0.30665170000000003</c:v>
                      </c:pt>
                      <c:pt idx="3024">
                        <c:v>-0.30825170000000002</c:v>
                      </c:pt>
                      <c:pt idx="3025">
                        <c:v>-0.30985170000000001</c:v>
                      </c:pt>
                      <c:pt idx="3026">
                        <c:v>-0.3114517</c:v>
                      </c:pt>
                      <c:pt idx="3027">
                        <c:v>-0.31305169999999999</c:v>
                      </c:pt>
                      <c:pt idx="3028">
                        <c:v>-0.31465169999999998</c:v>
                      </c:pt>
                      <c:pt idx="3029">
                        <c:v>-0.31625170000000002</c:v>
                      </c:pt>
                      <c:pt idx="3030">
                        <c:v>-0.31785170000000001</c:v>
                      </c:pt>
                      <c:pt idx="3031">
                        <c:v>-0.31945170000000001</c:v>
                      </c:pt>
                      <c:pt idx="3032">
                        <c:v>-0.3210517</c:v>
                      </c:pt>
                      <c:pt idx="3033">
                        <c:v>-0.32265169999999999</c:v>
                      </c:pt>
                      <c:pt idx="3034">
                        <c:v>-0.32425169999999998</c:v>
                      </c:pt>
                      <c:pt idx="3035">
                        <c:v>-0.32585170000000002</c:v>
                      </c:pt>
                      <c:pt idx="3036">
                        <c:v>-0.32745170000000001</c:v>
                      </c:pt>
                      <c:pt idx="3037">
                        <c:v>-0.3290517</c:v>
                      </c:pt>
                      <c:pt idx="3038">
                        <c:v>-0.33065169999999999</c:v>
                      </c:pt>
                      <c:pt idx="3039">
                        <c:v>-0.33225169999999998</c:v>
                      </c:pt>
                      <c:pt idx="3040">
                        <c:v>-0.33385169999999997</c:v>
                      </c:pt>
                      <c:pt idx="3041">
                        <c:v>-0.33545170000000002</c:v>
                      </c:pt>
                      <c:pt idx="3042">
                        <c:v>-0.33705170000000001</c:v>
                      </c:pt>
                      <c:pt idx="3043">
                        <c:v>-0.3386517</c:v>
                      </c:pt>
                      <c:pt idx="3044">
                        <c:v>-0.34025169999999999</c:v>
                      </c:pt>
                      <c:pt idx="3045">
                        <c:v>-0.34185169999999998</c:v>
                      </c:pt>
                      <c:pt idx="3046">
                        <c:v>-0.34345170000000003</c:v>
                      </c:pt>
                      <c:pt idx="3047">
                        <c:v>-0.34505170000000002</c:v>
                      </c:pt>
                      <c:pt idx="3048">
                        <c:v>-0.34665170000000001</c:v>
                      </c:pt>
                      <c:pt idx="3049">
                        <c:v>-0.3482517</c:v>
                      </c:pt>
                      <c:pt idx="3050">
                        <c:v>-0.34985169999999999</c:v>
                      </c:pt>
                      <c:pt idx="3051">
                        <c:v>-0.35145169999999998</c:v>
                      </c:pt>
                      <c:pt idx="3052">
                        <c:v>-0.35305170000000002</c:v>
                      </c:pt>
                      <c:pt idx="3053">
                        <c:v>-0.35465170000000001</c:v>
                      </c:pt>
                      <c:pt idx="3054">
                        <c:v>-0.3562517</c:v>
                      </c:pt>
                      <c:pt idx="3055">
                        <c:v>-0.35785169999999999</c:v>
                      </c:pt>
                      <c:pt idx="3056">
                        <c:v>-0.35945169999999999</c:v>
                      </c:pt>
                      <c:pt idx="3057">
                        <c:v>-0.36105169999999998</c:v>
                      </c:pt>
                      <c:pt idx="3058">
                        <c:v>-0.36265170000000002</c:v>
                      </c:pt>
                      <c:pt idx="3059">
                        <c:v>-0.36425170000000001</c:v>
                      </c:pt>
                      <c:pt idx="3060">
                        <c:v>-0.3658517</c:v>
                      </c:pt>
                      <c:pt idx="3061">
                        <c:v>-0.36745169999999999</c:v>
                      </c:pt>
                      <c:pt idx="3062">
                        <c:v>-0.36905169999999998</c:v>
                      </c:pt>
                      <c:pt idx="3063">
                        <c:v>-0.37065169999999997</c:v>
                      </c:pt>
                      <c:pt idx="3064">
                        <c:v>-0.37225170000000002</c:v>
                      </c:pt>
                      <c:pt idx="3065">
                        <c:v>-0.37385170000000001</c:v>
                      </c:pt>
                      <c:pt idx="3066">
                        <c:v>-0.3754517</c:v>
                      </c:pt>
                      <c:pt idx="3067">
                        <c:v>-0.37705169999999999</c:v>
                      </c:pt>
                      <c:pt idx="3068">
                        <c:v>-0.37865169999999998</c:v>
                      </c:pt>
                      <c:pt idx="3069">
                        <c:v>-0.38025170000000003</c:v>
                      </c:pt>
                      <c:pt idx="3070">
                        <c:v>-0.38185170000000002</c:v>
                      </c:pt>
                      <c:pt idx="3071">
                        <c:v>-0.38345170000000001</c:v>
                      </c:pt>
                      <c:pt idx="3072">
                        <c:v>-0.3850517</c:v>
                      </c:pt>
                      <c:pt idx="3073">
                        <c:v>-0.38665169999999999</c:v>
                      </c:pt>
                      <c:pt idx="3074">
                        <c:v>-0.38825169999999998</c:v>
                      </c:pt>
                      <c:pt idx="3075">
                        <c:v>-0.38985170000000002</c:v>
                      </c:pt>
                      <c:pt idx="3076">
                        <c:v>-0.39145170000000001</c:v>
                      </c:pt>
                      <c:pt idx="3077">
                        <c:v>-0.3930517</c:v>
                      </c:pt>
                      <c:pt idx="3078">
                        <c:v>-0.39465169999999999</c:v>
                      </c:pt>
                      <c:pt idx="3079">
                        <c:v>-0.39625169999999998</c:v>
                      </c:pt>
                      <c:pt idx="3080">
                        <c:v>-0.39785169999999997</c:v>
                      </c:pt>
                      <c:pt idx="3081">
                        <c:v>-0.39945170000000002</c:v>
                      </c:pt>
                      <c:pt idx="3082">
                        <c:v>-0.40105170000000001</c:v>
                      </c:pt>
                      <c:pt idx="3083">
                        <c:v>-0.4026517</c:v>
                      </c:pt>
                      <c:pt idx="3084">
                        <c:v>-0.40425169999999999</c:v>
                      </c:pt>
                      <c:pt idx="3085">
                        <c:v>-0.40585169999999998</c:v>
                      </c:pt>
                      <c:pt idx="3086">
                        <c:v>-0.40745169999999997</c:v>
                      </c:pt>
                      <c:pt idx="3087">
                        <c:v>-0.40905170000000002</c:v>
                      </c:pt>
                      <c:pt idx="3088">
                        <c:v>-0.41065170000000001</c:v>
                      </c:pt>
                      <c:pt idx="3089">
                        <c:v>-0.4122517</c:v>
                      </c:pt>
                      <c:pt idx="3090">
                        <c:v>-0.41385169999999999</c:v>
                      </c:pt>
                      <c:pt idx="3091">
                        <c:v>-0.41545169999999998</c:v>
                      </c:pt>
                      <c:pt idx="3092">
                        <c:v>-0.41705170000000003</c:v>
                      </c:pt>
                      <c:pt idx="3093">
                        <c:v>-0.41865170000000002</c:v>
                      </c:pt>
                      <c:pt idx="3094">
                        <c:v>-0.42025170000000001</c:v>
                      </c:pt>
                      <c:pt idx="3095">
                        <c:v>-0.4218517</c:v>
                      </c:pt>
                      <c:pt idx="3096">
                        <c:v>-0.42345169999999999</c:v>
                      </c:pt>
                      <c:pt idx="3097">
                        <c:v>-0.42505169999999998</c:v>
                      </c:pt>
                      <c:pt idx="3098">
                        <c:v>-0.42665170000000002</c:v>
                      </c:pt>
                      <c:pt idx="3099">
                        <c:v>-0.42825170000000001</c:v>
                      </c:pt>
                      <c:pt idx="3100">
                        <c:v>-0.4298517</c:v>
                      </c:pt>
                      <c:pt idx="3101">
                        <c:v>-0.43145169999999999</c:v>
                      </c:pt>
                      <c:pt idx="3102">
                        <c:v>-0.43305169999999998</c:v>
                      </c:pt>
                      <c:pt idx="3103">
                        <c:v>-0.43465169999999997</c:v>
                      </c:pt>
                      <c:pt idx="3104">
                        <c:v>-0.43625170000000002</c:v>
                      </c:pt>
                      <c:pt idx="3105">
                        <c:v>-0.43785170000000001</c:v>
                      </c:pt>
                      <c:pt idx="3106">
                        <c:v>-0.4394517</c:v>
                      </c:pt>
                      <c:pt idx="3107">
                        <c:v>-0.44105169999999999</c:v>
                      </c:pt>
                      <c:pt idx="3108">
                        <c:v>-0.44265169999999998</c:v>
                      </c:pt>
                      <c:pt idx="3109">
                        <c:v>-0.44425170000000003</c:v>
                      </c:pt>
                      <c:pt idx="3110">
                        <c:v>-0.44585170000000002</c:v>
                      </c:pt>
                      <c:pt idx="3111">
                        <c:v>-0.44745170000000001</c:v>
                      </c:pt>
                      <c:pt idx="3112">
                        <c:v>-0.4490517</c:v>
                      </c:pt>
                      <c:pt idx="3113">
                        <c:v>-0.45065169999999999</c:v>
                      </c:pt>
                      <c:pt idx="3114">
                        <c:v>-0.45225169999999998</c:v>
                      </c:pt>
                      <c:pt idx="3115">
                        <c:v>-0.45385170000000002</c:v>
                      </c:pt>
                      <c:pt idx="3116">
                        <c:v>-0.45545170000000001</c:v>
                      </c:pt>
                      <c:pt idx="3117">
                        <c:v>-0.45705170000000001</c:v>
                      </c:pt>
                      <c:pt idx="3118">
                        <c:v>-0.4586517</c:v>
                      </c:pt>
                      <c:pt idx="3119">
                        <c:v>-0.46025169999999999</c:v>
                      </c:pt>
                      <c:pt idx="3120">
                        <c:v>-0.46185169999999998</c:v>
                      </c:pt>
                      <c:pt idx="3121">
                        <c:v>-0.46345170000000002</c:v>
                      </c:pt>
                      <c:pt idx="3122">
                        <c:v>-0.46505170000000001</c:v>
                      </c:pt>
                      <c:pt idx="3123">
                        <c:v>-0.4666517</c:v>
                      </c:pt>
                      <c:pt idx="3124">
                        <c:v>-0.46825169999999999</c:v>
                      </c:pt>
                      <c:pt idx="3125">
                        <c:v>-0.46985169999999998</c:v>
                      </c:pt>
                      <c:pt idx="3126">
                        <c:v>-0.47145169999999997</c:v>
                      </c:pt>
                      <c:pt idx="3127">
                        <c:v>-0.47305170000000002</c:v>
                      </c:pt>
                      <c:pt idx="3128">
                        <c:v>-0.47465170000000001</c:v>
                      </c:pt>
                      <c:pt idx="3129">
                        <c:v>-0.4762517</c:v>
                      </c:pt>
                      <c:pt idx="3130">
                        <c:v>-0.47785169999999999</c:v>
                      </c:pt>
                      <c:pt idx="3131">
                        <c:v>-0.47945169999999998</c:v>
                      </c:pt>
                      <c:pt idx="3132">
                        <c:v>-0.48105170000000003</c:v>
                      </c:pt>
                      <c:pt idx="3133">
                        <c:v>-0.48265170000000002</c:v>
                      </c:pt>
                      <c:pt idx="3134">
                        <c:v>-0.48425170000000001</c:v>
                      </c:pt>
                      <c:pt idx="3135">
                        <c:v>-0.4858517</c:v>
                      </c:pt>
                      <c:pt idx="3136">
                        <c:v>-0.48745169999999999</c:v>
                      </c:pt>
                      <c:pt idx="3137">
                        <c:v>-0.48905169999999998</c:v>
                      </c:pt>
                      <c:pt idx="3138">
                        <c:v>-0.49065170000000002</c:v>
                      </c:pt>
                      <c:pt idx="3139">
                        <c:v>-0.49225170000000001</c:v>
                      </c:pt>
                      <c:pt idx="3140">
                        <c:v>-0.4938517</c:v>
                      </c:pt>
                      <c:pt idx="3141">
                        <c:v>-0.49545169999999999</c:v>
                      </c:pt>
                      <c:pt idx="3142">
                        <c:v>-0.49705169999999999</c:v>
                      </c:pt>
                      <c:pt idx="3143">
                        <c:v>-0.49865169999999998</c:v>
                      </c:pt>
                      <c:pt idx="3144">
                        <c:v>-0.50025169999999997</c:v>
                      </c:pt>
                      <c:pt idx="3145">
                        <c:v>-0.50185170000000001</c:v>
                      </c:pt>
                      <c:pt idx="3146">
                        <c:v>-0.5034516</c:v>
                      </c:pt>
                      <c:pt idx="3147">
                        <c:v>-0.50505169999999999</c:v>
                      </c:pt>
                      <c:pt idx="3148">
                        <c:v>-0.50665170000000004</c:v>
                      </c:pt>
                      <c:pt idx="3149">
                        <c:v>-0.50825169999999997</c:v>
                      </c:pt>
                      <c:pt idx="3150">
                        <c:v>-0.50985170000000002</c:v>
                      </c:pt>
                      <c:pt idx="3151">
                        <c:v>-0.51145169999999995</c:v>
                      </c:pt>
                      <c:pt idx="3152">
                        <c:v>-0.5130517</c:v>
                      </c:pt>
                      <c:pt idx="3153">
                        <c:v>-0.51465170000000005</c:v>
                      </c:pt>
                      <c:pt idx="3154">
                        <c:v>-0.51625169999999998</c:v>
                      </c:pt>
                      <c:pt idx="3155">
                        <c:v>-0.51785170000000003</c:v>
                      </c:pt>
                      <c:pt idx="3156">
                        <c:v>-0.51945169999999996</c:v>
                      </c:pt>
                      <c:pt idx="3157">
                        <c:v>-0.52105159999999995</c:v>
                      </c:pt>
                      <c:pt idx="3158">
                        <c:v>-0.52265170000000005</c:v>
                      </c:pt>
                      <c:pt idx="3159">
                        <c:v>-0.52425169999999999</c:v>
                      </c:pt>
                      <c:pt idx="3160">
                        <c:v>-0.52585170000000003</c:v>
                      </c:pt>
                      <c:pt idx="3161">
                        <c:v>-0.52745169999999997</c:v>
                      </c:pt>
                      <c:pt idx="3162">
                        <c:v>-0.52905170000000001</c:v>
                      </c:pt>
                      <c:pt idx="3163">
                        <c:v>-0.53065169999999995</c:v>
                      </c:pt>
                      <c:pt idx="3164">
                        <c:v>-0.53225169999999999</c:v>
                      </c:pt>
                      <c:pt idx="3165">
                        <c:v>-0.53385170000000004</c:v>
                      </c:pt>
                      <c:pt idx="3166">
                        <c:v>-0.53545169999999997</c:v>
                      </c:pt>
                      <c:pt idx="3167">
                        <c:v>-0.53705170000000002</c:v>
                      </c:pt>
                      <c:pt idx="3168">
                        <c:v>-0.53865160000000001</c:v>
                      </c:pt>
                      <c:pt idx="3169">
                        <c:v>-0.5402517</c:v>
                      </c:pt>
                      <c:pt idx="3170">
                        <c:v>-0.54185170000000005</c:v>
                      </c:pt>
                      <c:pt idx="3171">
                        <c:v>-0.54345169999999998</c:v>
                      </c:pt>
                      <c:pt idx="3172">
                        <c:v>-0.54505170000000003</c:v>
                      </c:pt>
                      <c:pt idx="3173">
                        <c:v>-0.54665169999999996</c:v>
                      </c:pt>
                      <c:pt idx="3174">
                        <c:v>-0.54825170000000001</c:v>
                      </c:pt>
                      <c:pt idx="3175">
                        <c:v>-0.54985170000000005</c:v>
                      </c:pt>
                      <c:pt idx="3176">
                        <c:v>-0.55145169999999999</c:v>
                      </c:pt>
                      <c:pt idx="3177">
                        <c:v>-0.55305170000000003</c:v>
                      </c:pt>
                      <c:pt idx="3178">
                        <c:v>-0.55465169999999997</c:v>
                      </c:pt>
                      <c:pt idx="3179">
                        <c:v>-0.55625159999999996</c:v>
                      </c:pt>
                      <c:pt idx="3180">
                        <c:v>-0.55785169999999995</c:v>
                      </c:pt>
                      <c:pt idx="3181">
                        <c:v>-0.5594517</c:v>
                      </c:pt>
                      <c:pt idx="3182">
                        <c:v>-0.56105170000000004</c:v>
                      </c:pt>
                      <c:pt idx="3183">
                        <c:v>-0.56265169999999998</c:v>
                      </c:pt>
                      <c:pt idx="3184">
                        <c:v>-0.56425170000000002</c:v>
                      </c:pt>
                      <c:pt idx="3185">
                        <c:v>-0.56585169999999996</c:v>
                      </c:pt>
                      <c:pt idx="3186">
                        <c:v>-0.5674517</c:v>
                      </c:pt>
                      <c:pt idx="3187">
                        <c:v>-0.56905170000000005</c:v>
                      </c:pt>
                      <c:pt idx="3188">
                        <c:v>-0.57065169999999998</c:v>
                      </c:pt>
                      <c:pt idx="3189">
                        <c:v>-0.57225170000000003</c:v>
                      </c:pt>
                      <c:pt idx="3190">
                        <c:v>-0.57385160000000002</c:v>
                      </c:pt>
                      <c:pt idx="3191">
                        <c:v>-0.57545170000000001</c:v>
                      </c:pt>
                      <c:pt idx="3192">
                        <c:v>-0.57705169999999995</c:v>
                      </c:pt>
                      <c:pt idx="3193">
                        <c:v>-0.57865169999999999</c:v>
                      </c:pt>
                      <c:pt idx="3194">
                        <c:v>-0.58025170000000004</c:v>
                      </c:pt>
                      <c:pt idx="3195">
                        <c:v>-0.58185169999999997</c:v>
                      </c:pt>
                      <c:pt idx="3196">
                        <c:v>-0.58345170000000002</c:v>
                      </c:pt>
                      <c:pt idx="3197">
                        <c:v>-0.58505169999999995</c:v>
                      </c:pt>
                      <c:pt idx="3198">
                        <c:v>-0.5866517</c:v>
                      </c:pt>
                      <c:pt idx="3199">
                        <c:v>-0.58825170000000004</c:v>
                      </c:pt>
                      <c:pt idx="3200">
                        <c:v>-0.58985169999999998</c:v>
                      </c:pt>
                      <c:pt idx="3201">
                        <c:v>-0.59145159999999997</c:v>
                      </c:pt>
                      <c:pt idx="3202">
                        <c:v>-0.59305169999999996</c:v>
                      </c:pt>
                      <c:pt idx="3203">
                        <c:v>-0.59465170000000001</c:v>
                      </c:pt>
                      <c:pt idx="3204">
                        <c:v>-0.59625170000000005</c:v>
                      </c:pt>
                      <c:pt idx="3205">
                        <c:v>-0.59785169999999999</c:v>
                      </c:pt>
                      <c:pt idx="3206">
                        <c:v>-0.59945170000000003</c:v>
                      </c:pt>
                      <c:pt idx="3207">
                        <c:v>-0.60105169999999997</c:v>
                      </c:pt>
                      <c:pt idx="3208">
                        <c:v>-0.60265170000000001</c:v>
                      </c:pt>
                      <c:pt idx="3209">
                        <c:v>-0.60425169999999995</c:v>
                      </c:pt>
                      <c:pt idx="3210">
                        <c:v>-0.60585169999999999</c:v>
                      </c:pt>
                      <c:pt idx="3211">
                        <c:v>-0.60745170000000004</c:v>
                      </c:pt>
                      <c:pt idx="3212">
                        <c:v>-0.60905160000000003</c:v>
                      </c:pt>
                      <c:pt idx="3213">
                        <c:v>-0.61065170000000002</c:v>
                      </c:pt>
                      <c:pt idx="3214">
                        <c:v>-0.61225169999999995</c:v>
                      </c:pt>
                      <c:pt idx="3215">
                        <c:v>-0.6138517</c:v>
                      </c:pt>
                      <c:pt idx="3216">
                        <c:v>-0.61545170000000005</c:v>
                      </c:pt>
                      <c:pt idx="3217">
                        <c:v>-0.61705169999999998</c:v>
                      </c:pt>
                      <c:pt idx="3218">
                        <c:v>-0.61865170000000003</c:v>
                      </c:pt>
                      <c:pt idx="3219">
                        <c:v>-0.62025169999999996</c:v>
                      </c:pt>
                      <c:pt idx="3220">
                        <c:v>-0.62185170000000001</c:v>
                      </c:pt>
                      <c:pt idx="3221">
                        <c:v>-0.62345170000000005</c:v>
                      </c:pt>
                      <c:pt idx="3222">
                        <c:v>-0.62505169999999999</c:v>
                      </c:pt>
                      <c:pt idx="3223">
                        <c:v>-0.62665159999999998</c:v>
                      </c:pt>
                      <c:pt idx="3224">
                        <c:v>-0.62825169999999997</c:v>
                      </c:pt>
                      <c:pt idx="3225">
                        <c:v>-0.62985170000000001</c:v>
                      </c:pt>
                      <c:pt idx="3226">
                        <c:v>-0.63145169999999995</c:v>
                      </c:pt>
                      <c:pt idx="3227">
                        <c:v>-0.63305169999999999</c:v>
                      </c:pt>
                      <c:pt idx="3228">
                        <c:v>-0.63465170000000004</c:v>
                      </c:pt>
                      <c:pt idx="3229">
                        <c:v>-0.63625169999999998</c:v>
                      </c:pt>
                      <c:pt idx="3230">
                        <c:v>-0.63785170000000002</c:v>
                      </c:pt>
                      <c:pt idx="3231">
                        <c:v>-0.63945169999999996</c:v>
                      </c:pt>
                      <c:pt idx="3232">
                        <c:v>-0.6410517</c:v>
                      </c:pt>
                      <c:pt idx="3233">
                        <c:v>-0.64265170000000005</c:v>
                      </c:pt>
                      <c:pt idx="3234">
                        <c:v>-0.64425160000000004</c:v>
                      </c:pt>
                      <c:pt idx="3235">
                        <c:v>-0.64585170000000003</c:v>
                      </c:pt>
                      <c:pt idx="3236">
                        <c:v>-0.64745169999999996</c:v>
                      </c:pt>
                      <c:pt idx="3237">
                        <c:v>-0.64905170000000001</c:v>
                      </c:pt>
                      <c:pt idx="3238">
                        <c:v>-0.65065170000000006</c:v>
                      </c:pt>
                      <c:pt idx="3239">
                        <c:v>-0.65225169999999999</c:v>
                      </c:pt>
                      <c:pt idx="3240">
                        <c:v>-0.65385170000000004</c:v>
                      </c:pt>
                      <c:pt idx="3241">
                        <c:v>-0.65545169999999997</c:v>
                      </c:pt>
                      <c:pt idx="3242">
                        <c:v>-0.65705170000000002</c:v>
                      </c:pt>
                      <c:pt idx="3243">
                        <c:v>-0.6586516</c:v>
                      </c:pt>
                      <c:pt idx="3244">
                        <c:v>-0.6602517</c:v>
                      </c:pt>
                      <c:pt idx="3245">
                        <c:v>-0.66185159999999998</c:v>
                      </c:pt>
                      <c:pt idx="3246">
                        <c:v>-0.66345169999999998</c:v>
                      </c:pt>
                      <c:pt idx="3247">
                        <c:v>-0.66505170000000002</c:v>
                      </c:pt>
                      <c:pt idx="3248">
                        <c:v>-0.66665169999999996</c:v>
                      </c:pt>
                      <c:pt idx="3249">
                        <c:v>-0.6682517</c:v>
                      </c:pt>
                      <c:pt idx="3250">
                        <c:v>-0.66985170000000005</c:v>
                      </c:pt>
                      <c:pt idx="3251">
                        <c:v>-0.67145169999999998</c:v>
                      </c:pt>
                      <c:pt idx="3252">
                        <c:v>-0.67305170000000003</c:v>
                      </c:pt>
                      <c:pt idx="3253">
                        <c:v>-0.67465169999999997</c:v>
                      </c:pt>
                      <c:pt idx="3254">
                        <c:v>-0.67625159999999995</c:v>
                      </c:pt>
                      <c:pt idx="3255">
                        <c:v>-0.67785169999999995</c:v>
                      </c:pt>
                      <c:pt idx="3256">
                        <c:v>-0.67945160000000004</c:v>
                      </c:pt>
                      <c:pt idx="3257">
                        <c:v>-0.68105170000000004</c:v>
                      </c:pt>
                      <c:pt idx="3258">
                        <c:v>-0.68265169999999997</c:v>
                      </c:pt>
                      <c:pt idx="3259">
                        <c:v>-0.68425170000000002</c:v>
                      </c:pt>
                      <c:pt idx="3260">
                        <c:v>-0.68585169999999995</c:v>
                      </c:pt>
                      <c:pt idx="3261">
                        <c:v>-0.6874517</c:v>
                      </c:pt>
                      <c:pt idx="3262">
                        <c:v>-0.68905170000000004</c:v>
                      </c:pt>
                      <c:pt idx="3263">
                        <c:v>-0.69065169999999998</c:v>
                      </c:pt>
                      <c:pt idx="3264">
                        <c:v>-0.69225170000000003</c:v>
                      </c:pt>
                      <c:pt idx="3265">
                        <c:v>-0.69385160000000001</c:v>
                      </c:pt>
                      <c:pt idx="3266">
                        <c:v>-0.69545170000000001</c:v>
                      </c:pt>
                      <c:pt idx="3267">
                        <c:v>-0.69705159999999999</c:v>
                      </c:pt>
                      <c:pt idx="3268">
                        <c:v>-0.69865169999999999</c:v>
                      </c:pt>
                      <c:pt idx="3269">
                        <c:v>-0.70025170000000003</c:v>
                      </c:pt>
                      <c:pt idx="3270">
                        <c:v>-0.70185169999999997</c:v>
                      </c:pt>
                      <c:pt idx="3271">
                        <c:v>-0.70345170000000001</c:v>
                      </c:pt>
                      <c:pt idx="3272">
                        <c:v>-0.70505169999999995</c:v>
                      </c:pt>
                      <c:pt idx="3273">
                        <c:v>-0.70665169999999999</c:v>
                      </c:pt>
                      <c:pt idx="3274">
                        <c:v>-0.70825170000000004</c:v>
                      </c:pt>
                      <c:pt idx="3275">
                        <c:v>-0.70985169999999997</c:v>
                      </c:pt>
                      <c:pt idx="3276">
                        <c:v>-0.71145159999999996</c:v>
                      </c:pt>
                      <c:pt idx="3277">
                        <c:v>-0.71305169999999996</c:v>
                      </c:pt>
                      <c:pt idx="3278">
                        <c:v>-0.71465160000000005</c:v>
                      </c:pt>
                      <c:pt idx="3279">
                        <c:v>-0.71625170000000005</c:v>
                      </c:pt>
                      <c:pt idx="3280">
                        <c:v>-0.71785169999999998</c:v>
                      </c:pt>
                      <c:pt idx="3281">
                        <c:v>-0.71945170000000003</c:v>
                      </c:pt>
                      <c:pt idx="3282">
                        <c:v>-0.72105169999999996</c:v>
                      </c:pt>
                      <c:pt idx="3283">
                        <c:v>-0.72265170000000001</c:v>
                      </c:pt>
                      <c:pt idx="3284">
                        <c:v>-0.72425170000000005</c:v>
                      </c:pt>
                      <c:pt idx="3285">
                        <c:v>-0.72585169999999999</c:v>
                      </c:pt>
                      <c:pt idx="3286">
                        <c:v>-0.72745170000000003</c:v>
                      </c:pt>
                      <c:pt idx="3287">
                        <c:v>-0.72905160000000002</c:v>
                      </c:pt>
                      <c:pt idx="3288">
                        <c:v>-0.73065170000000002</c:v>
                      </c:pt>
                      <c:pt idx="3289">
                        <c:v>-0.7322516</c:v>
                      </c:pt>
                      <c:pt idx="3290">
                        <c:v>-0.7338517</c:v>
                      </c:pt>
                      <c:pt idx="3291">
                        <c:v>-0.73545170000000004</c:v>
                      </c:pt>
                      <c:pt idx="3292">
                        <c:v>-0.73705169999999998</c:v>
                      </c:pt>
                      <c:pt idx="3293">
                        <c:v>-0.73865170000000002</c:v>
                      </c:pt>
                      <c:pt idx="3294">
                        <c:v>-0.74025169999999996</c:v>
                      </c:pt>
                      <c:pt idx="3295">
                        <c:v>-0.7418517</c:v>
                      </c:pt>
                      <c:pt idx="3296">
                        <c:v>-0.74345170000000005</c:v>
                      </c:pt>
                      <c:pt idx="3297">
                        <c:v>-0.74505169999999998</c:v>
                      </c:pt>
                      <c:pt idx="3298">
                        <c:v>-0.74665159999999997</c:v>
                      </c:pt>
                      <c:pt idx="3299">
                        <c:v>-0.74825169999999996</c:v>
                      </c:pt>
                      <c:pt idx="3300">
                        <c:v>-0.74985159999999995</c:v>
                      </c:pt>
                      <c:pt idx="3301">
                        <c:v>-0.75145169999999994</c:v>
                      </c:pt>
                      <c:pt idx="3302">
                        <c:v>-0.75305169999999999</c:v>
                      </c:pt>
                      <c:pt idx="3303">
                        <c:v>-0.75465170000000004</c:v>
                      </c:pt>
                      <c:pt idx="3304">
                        <c:v>-0.75625169999999997</c:v>
                      </c:pt>
                      <c:pt idx="3305">
                        <c:v>-0.75785170000000002</c:v>
                      </c:pt>
                      <c:pt idx="3306">
                        <c:v>-0.75945169999999995</c:v>
                      </c:pt>
                      <c:pt idx="3307">
                        <c:v>-0.7610517</c:v>
                      </c:pt>
                      <c:pt idx="3308">
                        <c:v>-0.76265170000000004</c:v>
                      </c:pt>
                      <c:pt idx="3309">
                        <c:v>-0.76425160000000003</c:v>
                      </c:pt>
                      <c:pt idx="3310">
                        <c:v>-0.76585170000000002</c:v>
                      </c:pt>
                      <c:pt idx="3311">
                        <c:v>-0.76745169999999996</c:v>
                      </c:pt>
                      <c:pt idx="3312">
                        <c:v>-0.7690517</c:v>
                      </c:pt>
                      <c:pt idx="3313">
                        <c:v>-0.77065170000000005</c:v>
                      </c:pt>
                      <c:pt idx="3314">
                        <c:v>-0.77225169999999999</c:v>
                      </c:pt>
                      <c:pt idx="3315">
                        <c:v>-0.77385170000000003</c:v>
                      </c:pt>
                      <c:pt idx="3316">
                        <c:v>-0.77545169999999997</c:v>
                      </c:pt>
                      <c:pt idx="3317">
                        <c:v>-0.77705170000000001</c:v>
                      </c:pt>
                      <c:pt idx="3318">
                        <c:v>-0.77865169999999995</c:v>
                      </c:pt>
                      <c:pt idx="3319">
                        <c:v>-0.78025169999999999</c:v>
                      </c:pt>
                      <c:pt idx="3320">
                        <c:v>-0.78185159999999998</c:v>
                      </c:pt>
                      <c:pt idx="3321">
                        <c:v>-0.78345169999999997</c:v>
                      </c:pt>
                      <c:pt idx="3322">
                        <c:v>-0.78505170000000002</c:v>
                      </c:pt>
                      <c:pt idx="3323">
                        <c:v>-0.78665169999999995</c:v>
                      </c:pt>
                      <c:pt idx="3324">
                        <c:v>-0.7882517</c:v>
                      </c:pt>
                      <c:pt idx="3325">
                        <c:v>-0.78985170000000005</c:v>
                      </c:pt>
                      <c:pt idx="3326">
                        <c:v>-0.79145169999999998</c:v>
                      </c:pt>
                      <c:pt idx="3327">
                        <c:v>-0.79305170000000003</c:v>
                      </c:pt>
                      <c:pt idx="3328">
                        <c:v>-0.79465169999999996</c:v>
                      </c:pt>
                      <c:pt idx="3329">
                        <c:v>-0.79625170000000001</c:v>
                      </c:pt>
                      <c:pt idx="3330">
                        <c:v>-0.79785170000000005</c:v>
                      </c:pt>
                      <c:pt idx="3331">
                        <c:v>-0.79605170000000003</c:v>
                      </c:pt>
                      <c:pt idx="3332">
                        <c:v>-0.7942517</c:v>
                      </c:pt>
                      <c:pt idx="3333">
                        <c:v>-0.79245169999999998</c:v>
                      </c:pt>
                      <c:pt idx="3334">
                        <c:v>-0.79065169999999996</c:v>
                      </c:pt>
                      <c:pt idx="3335">
                        <c:v>-0.78885170000000004</c:v>
                      </c:pt>
                      <c:pt idx="3336">
                        <c:v>-0.78705170000000002</c:v>
                      </c:pt>
                      <c:pt idx="3337">
                        <c:v>-0.7852517</c:v>
                      </c:pt>
                      <c:pt idx="3338">
                        <c:v>-0.78345169999999997</c:v>
                      </c:pt>
                      <c:pt idx="3339">
                        <c:v>-0.78165169999999995</c:v>
                      </c:pt>
                      <c:pt idx="3340">
                        <c:v>-0.77985170000000004</c:v>
                      </c:pt>
                      <c:pt idx="3341">
                        <c:v>-0.77805170000000001</c:v>
                      </c:pt>
                      <c:pt idx="3342">
                        <c:v>-0.77625169999999999</c:v>
                      </c:pt>
                      <c:pt idx="3343">
                        <c:v>-0.77445169999999997</c:v>
                      </c:pt>
                      <c:pt idx="3344">
                        <c:v>-0.77265170000000005</c:v>
                      </c:pt>
                      <c:pt idx="3345">
                        <c:v>-0.77085170000000003</c:v>
                      </c:pt>
                      <c:pt idx="3346">
                        <c:v>-0.7690517</c:v>
                      </c:pt>
                      <c:pt idx="3347">
                        <c:v>-0.76725169999999998</c:v>
                      </c:pt>
                      <c:pt idx="3348">
                        <c:v>-0.76545169999999996</c:v>
                      </c:pt>
                      <c:pt idx="3349">
                        <c:v>-0.76365170000000004</c:v>
                      </c:pt>
                      <c:pt idx="3350">
                        <c:v>-0.76185170000000002</c:v>
                      </c:pt>
                      <c:pt idx="3351">
                        <c:v>-0.7600517</c:v>
                      </c:pt>
                      <c:pt idx="3352">
                        <c:v>-0.75825169999999997</c:v>
                      </c:pt>
                      <c:pt idx="3353">
                        <c:v>-0.75645169999999995</c:v>
                      </c:pt>
                      <c:pt idx="3354">
                        <c:v>-0.75465170000000004</c:v>
                      </c:pt>
                      <c:pt idx="3355">
                        <c:v>-0.75285170000000001</c:v>
                      </c:pt>
                      <c:pt idx="3356">
                        <c:v>-0.75105169999999999</c:v>
                      </c:pt>
                      <c:pt idx="3357">
                        <c:v>-0.74925169999999996</c:v>
                      </c:pt>
                      <c:pt idx="3358">
                        <c:v>-0.74745170000000005</c:v>
                      </c:pt>
                      <c:pt idx="3359">
                        <c:v>-0.74565170000000003</c:v>
                      </c:pt>
                      <c:pt idx="3360">
                        <c:v>-0.7438517</c:v>
                      </c:pt>
                      <c:pt idx="3361">
                        <c:v>-0.74205169999999998</c:v>
                      </c:pt>
                      <c:pt idx="3362">
                        <c:v>-0.74025169999999996</c:v>
                      </c:pt>
                      <c:pt idx="3363">
                        <c:v>-0.73845170000000004</c:v>
                      </c:pt>
                      <c:pt idx="3364">
                        <c:v>-0.73665170000000002</c:v>
                      </c:pt>
                      <c:pt idx="3365">
                        <c:v>-0.7348517</c:v>
                      </c:pt>
                      <c:pt idx="3366">
                        <c:v>-0.73305169999999997</c:v>
                      </c:pt>
                      <c:pt idx="3367">
                        <c:v>-0.73125169999999995</c:v>
                      </c:pt>
                      <c:pt idx="3368">
                        <c:v>-0.72945170000000004</c:v>
                      </c:pt>
                      <c:pt idx="3369">
                        <c:v>-0.72765170000000001</c:v>
                      </c:pt>
                      <c:pt idx="3370">
                        <c:v>-0.72585169999999999</c:v>
                      </c:pt>
                      <c:pt idx="3371">
                        <c:v>-0.72405169999999996</c:v>
                      </c:pt>
                      <c:pt idx="3372">
                        <c:v>-0.72225170000000005</c:v>
                      </c:pt>
                      <c:pt idx="3373">
                        <c:v>-0.72045170000000003</c:v>
                      </c:pt>
                      <c:pt idx="3374">
                        <c:v>-0.7186517</c:v>
                      </c:pt>
                      <c:pt idx="3375">
                        <c:v>-0.71685169999999998</c:v>
                      </c:pt>
                      <c:pt idx="3376">
                        <c:v>-0.71505169999999996</c:v>
                      </c:pt>
                      <c:pt idx="3377">
                        <c:v>-0.71325170000000004</c:v>
                      </c:pt>
                      <c:pt idx="3378">
                        <c:v>-0.71145159999999996</c:v>
                      </c:pt>
                      <c:pt idx="3379">
                        <c:v>-0.70965160000000005</c:v>
                      </c:pt>
                      <c:pt idx="3380">
                        <c:v>-0.70785160000000003</c:v>
                      </c:pt>
                      <c:pt idx="3381">
                        <c:v>-0.7060516</c:v>
                      </c:pt>
                      <c:pt idx="3382">
                        <c:v>-0.70425159999999998</c:v>
                      </c:pt>
                      <c:pt idx="3383">
                        <c:v>-0.70245159999999995</c:v>
                      </c:pt>
                      <c:pt idx="3384">
                        <c:v>-0.70065160000000004</c:v>
                      </c:pt>
                      <c:pt idx="3385">
                        <c:v>-0.69885160000000002</c:v>
                      </c:pt>
                      <c:pt idx="3386">
                        <c:v>-0.69705159999999999</c:v>
                      </c:pt>
                      <c:pt idx="3387">
                        <c:v>-0.69525170000000003</c:v>
                      </c:pt>
                      <c:pt idx="3388">
                        <c:v>-0.6934517</c:v>
                      </c:pt>
                      <c:pt idx="3389">
                        <c:v>-0.69165169999999998</c:v>
                      </c:pt>
                      <c:pt idx="3390">
                        <c:v>-0.68985169999999996</c:v>
                      </c:pt>
                      <c:pt idx="3391">
                        <c:v>-0.68805170000000004</c:v>
                      </c:pt>
                      <c:pt idx="3392">
                        <c:v>-0.68625170000000002</c:v>
                      </c:pt>
                      <c:pt idx="3393">
                        <c:v>-0.6844517</c:v>
                      </c:pt>
                      <c:pt idx="3394">
                        <c:v>-0.68265169999999997</c:v>
                      </c:pt>
                      <c:pt idx="3395">
                        <c:v>-0.68085169999999995</c:v>
                      </c:pt>
                      <c:pt idx="3396">
                        <c:v>-0.67905170000000004</c:v>
                      </c:pt>
                      <c:pt idx="3397">
                        <c:v>-0.67725170000000001</c:v>
                      </c:pt>
                      <c:pt idx="3398">
                        <c:v>-0.67545169999999999</c:v>
                      </c:pt>
                      <c:pt idx="3399">
                        <c:v>-0.67365169999999996</c:v>
                      </c:pt>
                      <c:pt idx="3400">
                        <c:v>-0.67185170000000005</c:v>
                      </c:pt>
                      <c:pt idx="3401">
                        <c:v>-0.67005170000000003</c:v>
                      </c:pt>
                      <c:pt idx="3402">
                        <c:v>-0.6682517</c:v>
                      </c:pt>
                      <c:pt idx="3403">
                        <c:v>-0.66645169999999998</c:v>
                      </c:pt>
                      <c:pt idx="3404">
                        <c:v>-0.66465169999999996</c:v>
                      </c:pt>
                      <c:pt idx="3405">
                        <c:v>-0.66285170000000004</c:v>
                      </c:pt>
                      <c:pt idx="3406">
                        <c:v>-0.66105170000000002</c:v>
                      </c:pt>
                      <c:pt idx="3407">
                        <c:v>-0.6592517</c:v>
                      </c:pt>
                      <c:pt idx="3408">
                        <c:v>-0.65745169999999997</c:v>
                      </c:pt>
                      <c:pt idx="3409">
                        <c:v>-0.65565169999999995</c:v>
                      </c:pt>
                      <c:pt idx="3410">
                        <c:v>-0.65385170000000004</c:v>
                      </c:pt>
                      <c:pt idx="3411">
                        <c:v>-0.65205170000000001</c:v>
                      </c:pt>
                      <c:pt idx="3412">
                        <c:v>-0.65025169999999999</c:v>
                      </c:pt>
                      <c:pt idx="3413">
                        <c:v>-0.64845169999999996</c:v>
                      </c:pt>
                      <c:pt idx="3414">
                        <c:v>-0.64665170000000005</c:v>
                      </c:pt>
                      <c:pt idx="3415">
                        <c:v>-0.64485170000000003</c:v>
                      </c:pt>
                      <c:pt idx="3416">
                        <c:v>-0.6430517</c:v>
                      </c:pt>
                      <c:pt idx="3417">
                        <c:v>-0.64125169999999998</c:v>
                      </c:pt>
                      <c:pt idx="3418">
                        <c:v>-0.63945169999999996</c:v>
                      </c:pt>
                      <c:pt idx="3419">
                        <c:v>-0.63765170000000004</c:v>
                      </c:pt>
                      <c:pt idx="3420">
                        <c:v>-0.63585170000000002</c:v>
                      </c:pt>
                      <c:pt idx="3421">
                        <c:v>-0.6340517</c:v>
                      </c:pt>
                      <c:pt idx="3422">
                        <c:v>-0.63225169999999997</c:v>
                      </c:pt>
                      <c:pt idx="3423">
                        <c:v>-0.63045169999999995</c:v>
                      </c:pt>
                      <c:pt idx="3424">
                        <c:v>-0.62865170000000004</c:v>
                      </c:pt>
                      <c:pt idx="3425">
                        <c:v>-0.62685170000000001</c:v>
                      </c:pt>
                      <c:pt idx="3426">
                        <c:v>-0.62505169999999999</c:v>
                      </c:pt>
                      <c:pt idx="3427">
                        <c:v>-0.62325169999999996</c:v>
                      </c:pt>
                      <c:pt idx="3428">
                        <c:v>-0.62145170000000005</c:v>
                      </c:pt>
                      <c:pt idx="3429">
                        <c:v>-0.61965170000000003</c:v>
                      </c:pt>
                      <c:pt idx="3430">
                        <c:v>-0.6178517</c:v>
                      </c:pt>
                      <c:pt idx="3431">
                        <c:v>-0.61605169999999998</c:v>
                      </c:pt>
                      <c:pt idx="3432">
                        <c:v>-0.61425169999999996</c:v>
                      </c:pt>
                      <c:pt idx="3433">
                        <c:v>-0.61245170000000004</c:v>
                      </c:pt>
                      <c:pt idx="3434">
                        <c:v>-0.61065170000000002</c:v>
                      </c:pt>
                      <c:pt idx="3435">
                        <c:v>-0.6088517</c:v>
                      </c:pt>
                      <c:pt idx="3436">
                        <c:v>-0.60705169999999997</c:v>
                      </c:pt>
                      <c:pt idx="3437">
                        <c:v>-0.60525169999999995</c:v>
                      </c:pt>
                      <c:pt idx="3438">
                        <c:v>-0.60345170000000004</c:v>
                      </c:pt>
                      <c:pt idx="3439">
                        <c:v>-0.60165170000000001</c:v>
                      </c:pt>
                      <c:pt idx="3440">
                        <c:v>-0.59985169999999999</c:v>
                      </c:pt>
                      <c:pt idx="3441">
                        <c:v>-0.59805169999999996</c:v>
                      </c:pt>
                      <c:pt idx="3442">
                        <c:v>-0.59625170000000005</c:v>
                      </c:pt>
                      <c:pt idx="3443">
                        <c:v>-0.59445170000000003</c:v>
                      </c:pt>
                      <c:pt idx="3444">
                        <c:v>-0.5926517</c:v>
                      </c:pt>
                      <c:pt idx="3445">
                        <c:v>-0.59085169999999998</c:v>
                      </c:pt>
                      <c:pt idx="3446">
                        <c:v>-0.58905169999999996</c:v>
                      </c:pt>
                      <c:pt idx="3447">
                        <c:v>-0.58725170000000004</c:v>
                      </c:pt>
                      <c:pt idx="3448">
                        <c:v>-0.58545170000000002</c:v>
                      </c:pt>
                      <c:pt idx="3449">
                        <c:v>-0.5836517</c:v>
                      </c:pt>
                      <c:pt idx="3450">
                        <c:v>-0.58185169999999997</c:v>
                      </c:pt>
                      <c:pt idx="3451">
                        <c:v>-0.58005169999999995</c:v>
                      </c:pt>
                      <c:pt idx="3452">
                        <c:v>-0.57825170000000004</c:v>
                      </c:pt>
                      <c:pt idx="3453">
                        <c:v>-0.57645170000000001</c:v>
                      </c:pt>
                      <c:pt idx="3454">
                        <c:v>-0.57465169999999999</c:v>
                      </c:pt>
                      <c:pt idx="3455">
                        <c:v>-0.57285169999999996</c:v>
                      </c:pt>
                      <c:pt idx="3456">
                        <c:v>-0.57105170000000005</c:v>
                      </c:pt>
                      <c:pt idx="3457">
                        <c:v>-0.56925170000000003</c:v>
                      </c:pt>
                      <c:pt idx="3458">
                        <c:v>-0.5674517</c:v>
                      </c:pt>
                      <c:pt idx="3459">
                        <c:v>-0.56565169999999998</c:v>
                      </c:pt>
                      <c:pt idx="3460">
                        <c:v>-0.56385169999999996</c:v>
                      </c:pt>
                      <c:pt idx="3461">
                        <c:v>-0.56205170000000004</c:v>
                      </c:pt>
                      <c:pt idx="3462">
                        <c:v>-0.56025170000000002</c:v>
                      </c:pt>
                      <c:pt idx="3463">
                        <c:v>-0.5584517</c:v>
                      </c:pt>
                      <c:pt idx="3464">
                        <c:v>-0.55665169999999997</c:v>
                      </c:pt>
                      <c:pt idx="3465">
                        <c:v>-0.55485169999999995</c:v>
                      </c:pt>
                      <c:pt idx="3466">
                        <c:v>-0.55305170000000003</c:v>
                      </c:pt>
                      <c:pt idx="3467">
                        <c:v>-0.55125159999999995</c:v>
                      </c:pt>
                      <c:pt idx="3468">
                        <c:v>-0.54945160000000004</c:v>
                      </c:pt>
                      <c:pt idx="3469">
                        <c:v>-0.54765160000000002</c:v>
                      </c:pt>
                      <c:pt idx="3470">
                        <c:v>-0.54585159999999999</c:v>
                      </c:pt>
                      <c:pt idx="3471">
                        <c:v>-0.54405159999999997</c:v>
                      </c:pt>
                      <c:pt idx="3472">
                        <c:v>-0.54225159999999994</c:v>
                      </c:pt>
                      <c:pt idx="3473">
                        <c:v>-0.54045160000000003</c:v>
                      </c:pt>
                      <c:pt idx="3474">
                        <c:v>-0.53865160000000001</c:v>
                      </c:pt>
                      <c:pt idx="3475">
                        <c:v>-0.53685159999999998</c:v>
                      </c:pt>
                      <c:pt idx="3476">
                        <c:v>-0.53505170000000002</c:v>
                      </c:pt>
                      <c:pt idx="3477">
                        <c:v>-0.5332517</c:v>
                      </c:pt>
                      <c:pt idx="3478">
                        <c:v>-0.53145169999999997</c:v>
                      </c:pt>
                      <c:pt idx="3479">
                        <c:v>-0.52965169999999995</c:v>
                      </c:pt>
                      <c:pt idx="3480">
                        <c:v>-0.52785170000000003</c:v>
                      </c:pt>
                      <c:pt idx="3481">
                        <c:v>-0.52605170000000001</c:v>
                      </c:pt>
                      <c:pt idx="3482">
                        <c:v>-0.52425169999999999</c:v>
                      </c:pt>
                      <c:pt idx="3483">
                        <c:v>-0.52245169999999996</c:v>
                      </c:pt>
                      <c:pt idx="3484">
                        <c:v>-0.52065170000000005</c:v>
                      </c:pt>
                      <c:pt idx="3485">
                        <c:v>-0.51885170000000003</c:v>
                      </c:pt>
                      <c:pt idx="3486">
                        <c:v>-0.5170517</c:v>
                      </c:pt>
                      <c:pt idx="3487">
                        <c:v>-0.51525169999999998</c:v>
                      </c:pt>
                      <c:pt idx="3488">
                        <c:v>-0.51345169999999996</c:v>
                      </c:pt>
                      <c:pt idx="3489">
                        <c:v>-0.51165170000000004</c:v>
                      </c:pt>
                      <c:pt idx="3490">
                        <c:v>-0.50985170000000002</c:v>
                      </c:pt>
                      <c:pt idx="3491">
                        <c:v>-0.50805169999999999</c:v>
                      </c:pt>
                      <c:pt idx="3492">
                        <c:v>-0.50625169999999997</c:v>
                      </c:pt>
                      <c:pt idx="3493">
                        <c:v>-0.50445169999999995</c:v>
                      </c:pt>
                      <c:pt idx="3494">
                        <c:v>-0.50265170000000003</c:v>
                      </c:pt>
                      <c:pt idx="3495">
                        <c:v>-0.50085170000000001</c:v>
                      </c:pt>
                      <c:pt idx="3496">
                        <c:v>-0.49905169999999999</c:v>
                      </c:pt>
                      <c:pt idx="3497">
                        <c:v>-0.49725170000000002</c:v>
                      </c:pt>
                      <c:pt idx="3498">
                        <c:v>-0.49545169999999999</c:v>
                      </c:pt>
                      <c:pt idx="3499">
                        <c:v>-0.49365170000000003</c:v>
                      </c:pt>
                      <c:pt idx="3500">
                        <c:v>-0.4918517</c:v>
                      </c:pt>
                      <c:pt idx="3501">
                        <c:v>-0.49005169999999998</c:v>
                      </c:pt>
                      <c:pt idx="3502">
                        <c:v>-0.48825170000000001</c:v>
                      </c:pt>
                      <c:pt idx="3503">
                        <c:v>-0.48645169999999999</c:v>
                      </c:pt>
                      <c:pt idx="3504">
                        <c:v>-0.48465170000000002</c:v>
                      </c:pt>
                      <c:pt idx="3505">
                        <c:v>-0.48285169999999999</c:v>
                      </c:pt>
                      <c:pt idx="3506">
                        <c:v>-0.48105170000000003</c:v>
                      </c:pt>
                      <c:pt idx="3507">
                        <c:v>-0.4792517</c:v>
                      </c:pt>
                      <c:pt idx="3508">
                        <c:v>-0.47745169999999998</c:v>
                      </c:pt>
                      <c:pt idx="3509">
                        <c:v>-0.47565170000000001</c:v>
                      </c:pt>
                      <c:pt idx="3510">
                        <c:v>-0.47385169999999999</c:v>
                      </c:pt>
                      <c:pt idx="3511">
                        <c:v>-0.47205170000000002</c:v>
                      </c:pt>
                      <c:pt idx="3512">
                        <c:v>-0.47025169999999999</c:v>
                      </c:pt>
                      <c:pt idx="3513">
                        <c:v>-0.46845170000000003</c:v>
                      </c:pt>
                      <c:pt idx="3514">
                        <c:v>-0.4666517</c:v>
                      </c:pt>
                      <c:pt idx="3515">
                        <c:v>-0.46485169999999998</c:v>
                      </c:pt>
                      <c:pt idx="3516">
                        <c:v>-0.46305170000000001</c:v>
                      </c:pt>
                      <c:pt idx="3517">
                        <c:v>-0.46125169999999999</c:v>
                      </c:pt>
                      <c:pt idx="3518">
                        <c:v>-0.45945170000000002</c:v>
                      </c:pt>
                      <c:pt idx="3519">
                        <c:v>-0.45765169999999999</c:v>
                      </c:pt>
                      <c:pt idx="3520">
                        <c:v>-0.45585170000000003</c:v>
                      </c:pt>
                      <c:pt idx="3521">
                        <c:v>-0.4540517</c:v>
                      </c:pt>
                      <c:pt idx="3522">
                        <c:v>-0.45225169999999998</c:v>
                      </c:pt>
                      <c:pt idx="3523">
                        <c:v>-0.45045170000000001</c:v>
                      </c:pt>
                      <c:pt idx="3524">
                        <c:v>-0.44865169999999999</c:v>
                      </c:pt>
                      <c:pt idx="3525">
                        <c:v>-0.44685170000000002</c:v>
                      </c:pt>
                      <c:pt idx="3526">
                        <c:v>-0.44505169999999999</c:v>
                      </c:pt>
                      <c:pt idx="3527">
                        <c:v>-0.44325170000000003</c:v>
                      </c:pt>
                      <c:pt idx="3528">
                        <c:v>-0.4414517</c:v>
                      </c:pt>
                      <c:pt idx="3529">
                        <c:v>-0.43965169999999998</c:v>
                      </c:pt>
                      <c:pt idx="3530">
                        <c:v>-0.43785170000000001</c:v>
                      </c:pt>
                      <c:pt idx="3531">
                        <c:v>-0.43605169999999999</c:v>
                      </c:pt>
                      <c:pt idx="3532">
                        <c:v>-0.43425170000000002</c:v>
                      </c:pt>
                      <c:pt idx="3533">
                        <c:v>-0.43245169999999999</c:v>
                      </c:pt>
                      <c:pt idx="3534">
                        <c:v>-0.43065170000000003</c:v>
                      </c:pt>
                      <c:pt idx="3535">
                        <c:v>-0.4288517</c:v>
                      </c:pt>
                      <c:pt idx="3536">
                        <c:v>-0.42705169999999998</c:v>
                      </c:pt>
                      <c:pt idx="3537">
                        <c:v>-0.42525170000000001</c:v>
                      </c:pt>
                      <c:pt idx="3538">
                        <c:v>-0.42345169999999999</c:v>
                      </c:pt>
                      <c:pt idx="3539">
                        <c:v>-0.42165170000000002</c:v>
                      </c:pt>
                      <c:pt idx="3540">
                        <c:v>-0.41985169999999999</c:v>
                      </c:pt>
                      <c:pt idx="3541">
                        <c:v>-0.41805170000000003</c:v>
                      </c:pt>
                      <c:pt idx="3542">
                        <c:v>-0.4162517</c:v>
                      </c:pt>
                      <c:pt idx="3543">
                        <c:v>-0.41445169999999998</c:v>
                      </c:pt>
                      <c:pt idx="3544">
                        <c:v>-0.41265170000000001</c:v>
                      </c:pt>
                      <c:pt idx="3545">
                        <c:v>-0.41085169999999999</c:v>
                      </c:pt>
                      <c:pt idx="3546">
                        <c:v>-0.40905170000000002</c:v>
                      </c:pt>
                      <c:pt idx="3547">
                        <c:v>-0.40725169999999999</c:v>
                      </c:pt>
                      <c:pt idx="3548">
                        <c:v>-0.40545170000000003</c:v>
                      </c:pt>
                      <c:pt idx="3549">
                        <c:v>-0.4036517</c:v>
                      </c:pt>
                      <c:pt idx="3550">
                        <c:v>-0.40185169999999998</c:v>
                      </c:pt>
                      <c:pt idx="3551">
                        <c:v>-0.40005170000000001</c:v>
                      </c:pt>
                      <c:pt idx="3552">
                        <c:v>-0.39825169999999999</c:v>
                      </c:pt>
                      <c:pt idx="3553">
                        <c:v>-0.39645170000000002</c:v>
                      </c:pt>
                      <c:pt idx="3554">
                        <c:v>-0.39465169999999999</c:v>
                      </c:pt>
                      <c:pt idx="3555">
                        <c:v>-0.39285170000000003</c:v>
                      </c:pt>
                      <c:pt idx="3556">
                        <c:v>-0.3910517</c:v>
                      </c:pt>
                      <c:pt idx="3557">
                        <c:v>-0.38925169999999998</c:v>
                      </c:pt>
                      <c:pt idx="3558">
                        <c:v>-0.38745170000000001</c:v>
                      </c:pt>
                      <c:pt idx="3559">
                        <c:v>-0.38565169999999999</c:v>
                      </c:pt>
                      <c:pt idx="3560">
                        <c:v>-0.38385170000000002</c:v>
                      </c:pt>
                      <c:pt idx="3561">
                        <c:v>-0.38205169999999999</c:v>
                      </c:pt>
                      <c:pt idx="3562">
                        <c:v>-0.38025170000000003</c:v>
                      </c:pt>
                      <c:pt idx="3563">
                        <c:v>-0.3784517</c:v>
                      </c:pt>
                      <c:pt idx="3564">
                        <c:v>-0.37665169999999998</c:v>
                      </c:pt>
                      <c:pt idx="3565">
                        <c:v>-0.37485170000000001</c:v>
                      </c:pt>
                      <c:pt idx="3566">
                        <c:v>-0.37305169999999999</c:v>
                      </c:pt>
                      <c:pt idx="3567">
                        <c:v>-0.37125170000000002</c:v>
                      </c:pt>
                      <c:pt idx="3568">
                        <c:v>-0.36945169999999999</c:v>
                      </c:pt>
                      <c:pt idx="3569">
                        <c:v>-0.36765170000000003</c:v>
                      </c:pt>
                      <c:pt idx="3570">
                        <c:v>-0.3658517</c:v>
                      </c:pt>
                      <c:pt idx="3571">
                        <c:v>-0.36405169999999998</c:v>
                      </c:pt>
                      <c:pt idx="3572">
                        <c:v>-0.36225170000000001</c:v>
                      </c:pt>
                      <c:pt idx="3573">
                        <c:v>-0.36045169999999999</c:v>
                      </c:pt>
                      <c:pt idx="3574">
                        <c:v>-0.35865170000000002</c:v>
                      </c:pt>
                      <c:pt idx="3575">
                        <c:v>-0.35685169999999999</c:v>
                      </c:pt>
                      <c:pt idx="3576">
                        <c:v>-0.35505170000000003</c:v>
                      </c:pt>
                      <c:pt idx="3577">
                        <c:v>-0.3532517</c:v>
                      </c:pt>
                      <c:pt idx="3578">
                        <c:v>-0.35145169999999998</c:v>
                      </c:pt>
                      <c:pt idx="3579">
                        <c:v>-0.34965170000000001</c:v>
                      </c:pt>
                      <c:pt idx="3580">
                        <c:v>-0.34785169999999999</c:v>
                      </c:pt>
                      <c:pt idx="3581">
                        <c:v>-0.34605170000000002</c:v>
                      </c:pt>
                      <c:pt idx="3582">
                        <c:v>-0.34425169999999999</c:v>
                      </c:pt>
                      <c:pt idx="3583">
                        <c:v>-0.34245170000000003</c:v>
                      </c:pt>
                      <c:pt idx="3584">
                        <c:v>-0.3406517</c:v>
                      </c:pt>
                      <c:pt idx="3585">
                        <c:v>-0.33885169999999998</c:v>
                      </c:pt>
                      <c:pt idx="3586">
                        <c:v>-0.33705170000000001</c:v>
                      </c:pt>
                      <c:pt idx="3587">
                        <c:v>-0.33525169999999999</c:v>
                      </c:pt>
                      <c:pt idx="3588">
                        <c:v>-0.33345170000000002</c:v>
                      </c:pt>
                      <c:pt idx="3589">
                        <c:v>-0.33165169999999999</c:v>
                      </c:pt>
                      <c:pt idx="3590">
                        <c:v>-0.32985170000000003</c:v>
                      </c:pt>
                      <c:pt idx="3591">
                        <c:v>-0.3280517</c:v>
                      </c:pt>
                      <c:pt idx="3592">
                        <c:v>-0.32625169999999998</c:v>
                      </c:pt>
                      <c:pt idx="3593">
                        <c:v>-0.32445170000000001</c:v>
                      </c:pt>
                      <c:pt idx="3594">
                        <c:v>-0.32265169999999999</c:v>
                      </c:pt>
                      <c:pt idx="3595">
                        <c:v>-0.32085170000000002</c:v>
                      </c:pt>
                      <c:pt idx="3596">
                        <c:v>-0.31905169999999999</c:v>
                      </c:pt>
                      <c:pt idx="3597">
                        <c:v>-0.31725170000000003</c:v>
                      </c:pt>
                      <c:pt idx="3598">
                        <c:v>-0.3154517</c:v>
                      </c:pt>
                      <c:pt idx="3599">
                        <c:v>-0.31365169999999998</c:v>
                      </c:pt>
                      <c:pt idx="3600">
                        <c:v>-0.31185170000000001</c:v>
                      </c:pt>
                      <c:pt idx="3601">
                        <c:v>-0.31005169999999999</c:v>
                      </c:pt>
                      <c:pt idx="3602">
                        <c:v>-0.30825170000000002</c:v>
                      </c:pt>
                      <c:pt idx="3603">
                        <c:v>-0.30645169999999999</c:v>
                      </c:pt>
                      <c:pt idx="3604">
                        <c:v>-0.30465170000000003</c:v>
                      </c:pt>
                      <c:pt idx="3605">
                        <c:v>-0.3028517</c:v>
                      </c:pt>
                      <c:pt idx="3606">
                        <c:v>-0.30105169999999998</c:v>
                      </c:pt>
                      <c:pt idx="3607">
                        <c:v>-0.29925170000000001</c:v>
                      </c:pt>
                      <c:pt idx="3608">
                        <c:v>-0.29745169999999999</c:v>
                      </c:pt>
                      <c:pt idx="3609">
                        <c:v>-0.29565170000000002</c:v>
                      </c:pt>
                      <c:pt idx="3610">
                        <c:v>-0.29385169999999999</c:v>
                      </c:pt>
                      <c:pt idx="3611">
                        <c:v>-0.29205170000000003</c:v>
                      </c:pt>
                      <c:pt idx="3612">
                        <c:v>-0.2902517</c:v>
                      </c:pt>
                      <c:pt idx="3613">
                        <c:v>-0.28845169999999998</c:v>
                      </c:pt>
                      <c:pt idx="3614">
                        <c:v>-0.28665170000000001</c:v>
                      </c:pt>
                      <c:pt idx="3615">
                        <c:v>-0.28485169999999999</c:v>
                      </c:pt>
                      <c:pt idx="3616">
                        <c:v>-0.28305170000000002</c:v>
                      </c:pt>
                      <c:pt idx="3617">
                        <c:v>-0.28125169999999999</c:v>
                      </c:pt>
                      <c:pt idx="3618">
                        <c:v>-0.27945170000000003</c:v>
                      </c:pt>
                      <c:pt idx="3619">
                        <c:v>-0.2776517</c:v>
                      </c:pt>
                      <c:pt idx="3620">
                        <c:v>-0.27585169999999998</c:v>
                      </c:pt>
                      <c:pt idx="3621">
                        <c:v>-0.27405170000000001</c:v>
                      </c:pt>
                      <c:pt idx="3622">
                        <c:v>-0.27225169999999999</c:v>
                      </c:pt>
                      <c:pt idx="3623">
                        <c:v>-0.27045170000000002</c:v>
                      </c:pt>
                      <c:pt idx="3624">
                        <c:v>-0.26865169999999999</c:v>
                      </c:pt>
                      <c:pt idx="3625">
                        <c:v>-0.26685170000000002</c:v>
                      </c:pt>
                      <c:pt idx="3626">
                        <c:v>-0.2650517</c:v>
                      </c:pt>
                      <c:pt idx="3627">
                        <c:v>-0.26325169999999998</c:v>
                      </c:pt>
                      <c:pt idx="3628">
                        <c:v>-0.26145170000000001</c:v>
                      </c:pt>
                      <c:pt idx="3629">
                        <c:v>-0.25965169999999999</c:v>
                      </c:pt>
                      <c:pt idx="3630">
                        <c:v>-0.25785170000000002</c:v>
                      </c:pt>
                      <c:pt idx="3631">
                        <c:v>-0.25605169999999999</c:v>
                      </c:pt>
                      <c:pt idx="3632">
                        <c:v>-0.25425170000000002</c:v>
                      </c:pt>
                      <c:pt idx="3633">
                        <c:v>-0.2524517</c:v>
                      </c:pt>
                      <c:pt idx="3634">
                        <c:v>-0.25065169999999998</c:v>
                      </c:pt>
                      <c:pt idx="3635">
                        <c:v>-0.24885170000000001</c:v>
                      </c:pt>
                      <c:pt idx="3636">
                        <c:v>-0.24705170000000001</c:v>
                      </c:pt>
                      <c:pt idx="3637">
                        <c:v>-0.24525169999999999</c:v>
                      </c:pt>
                      <c:pt idx="3638">
                        <c:v>-0.24345169999999999</c:v>
                      </c:pt>
                      <c:pt idx="3639">
                        <c:v>-0.2416517</c:v>
                      </c:pt>
                      <c:pt idx="3640">
                        <c:v>-0.2398517</c:v>
                      </c:pt>
                      <c:pt idx="3641">
                        <c:v>-0.2380517</c:v>
                      </c:pt>
                      <c:pt idx="3642">
                        <c:v>-0.23625170000000001</c:v>
                      </c:pt>
                      <c:pt idx="3643">
                        <c:v>-0.23445170000000001</c:v>
                      </c:pt>
                      <c:pt idx="3644">
                        <c:v>-0.23265169999999999</c:v>
                      </c:pt>
                      <c:pt idx="3645">
                        <c:v>-0.23085169999999999</c:v>
                      </c:pt>
                      <c:pt idx="3646">
                        <c:v>-0.2290517</c:v>
                      </c:pt>
                      <c:pt idx="3647">
                        <c:v>-0.2272517</c:v>
                      </c:pt>
                      <c:pt idx="3648">
                        <c:v>-0.2254517</c:v>
                      </c:pt>
                      <c:pt idx="3649">
                        <c:v>-0.22365170000000001</c:v>
                      </c:pt>
                      <c:pt idx="3650">
                        <c:v>-0.22185170000000001</c:v>
                      </c:pt>
                      <c:pt idx="3651">
                        <c:v>-0.22005169999999999</c:v>
                      </c:pt>
                      <c:pt idx="3652">
                        <c:v>-0.21825169999999999</c:v>
                      </c:pt>
                      <c:pt idx="3653">
                        <c:v>-0.2164517</c:v>
                      </c:pt>
                      <c:pt idx="3654">
                        <c:v>-0.2146517</c:v>
                      </c:pt>
                      <c:pt idx="3655">
                        <c:v>-0.2128517</c:v>
                      </c:pt>
                      <c:pt idx="3656">
                        <c:v>-0.21105170000000001</c:v>
                      </c:pt>
                      <c:pt idx="3657">
                        <c:v>-0.20925170000000001</c:v>
                      </c:pt>
                      <c:pt idx="3658">
                        <c:v>-0.20745169999999999</c:v>
                      </c:pt>
                      <c:pt idx="3659">
                        <c:v>-0.20565169999999999</c:v>
                      </c:pt>
                      <c:pt idx="3660">
                        <c:v>-0.2038517</c:v>
                      </c:pt>
                      <c:pt idx="3661">
                        <c:v>-0.2020517</c:v>
                      </c:pt>
                      <c:pt idx="3662">
                        <c:v>-0.2002517</c:v>
                      </c:pt>
                      <c:pt idx="3663">
                        <c:v>-0.19845170000000001</c:v>
                      </c:pt>
                      <c:pt idx="3664">
                        <c:v>-0.19665170000000001</c:v>
                      </c:pt>
                      <c:pt idx="3665">
                        <c:v>-0.19485169999999999</c:v>
                      </c:pt>
                      <c:pt idx="3666">
                        <c:v>-0.19305169999999999</c:v>
                      </c:pt>
                      <c:pt idx="3667">
                        <c:v>-0.1912517</c:v>
                      </c:pt>
                      <c:pt idx="3668">
                        <c:v>-0.1894517</c:v>
                      </c:pt>
                      <c:pt idx="3669">
                        <c:v>-0.1876517</c:v>
                      </c:pt>
                      <c:pt idx="3670">
                        <c:v>-0.18585170000000001</c:v>
                      </c:pt>
                      <c:pt idx="3671">
                        <c:v>-0.18405170000000001</c:v>
                      </c:pt>
                      <c:pt idx="3672">
                        <c:v>-0.18225169999999999</c:v>
                      </c:pt>
                      <c:pt idx="3673">
                        <c:v>-0.18045169999999999</c:v>
                      </c:pt>
                      <c:pt idx="3674">
                        <c:v>-0.1786517</c:v>
                      </c:pt>
                      <c:pt idx="3675">
                        <c:v>-0.1768517</c:v>
                      </c:pt>
                      <c:pt idx="3676">
                        <c:v>-0.1750517</c:v>
                      </c:pt>
                      <c:pt idx="3677">
                        <c:v>-0.17325170000000001</c:v>
                      </c:pt>
                      <c:pt idx="3678">
                        <c:v>-0.17145170000000001</c:v>
                      </c:pt>
                      <c:pt idx="3679">
                        <c:v>-0.16965169999999999</c:v>
                      </c:pt>
                      <c:pt idx="3680">
                        <c:v>-0.16785169999999999</c:v>
                      </c:pt>
                      <c:pt idx="3681">
                        <c:v>-0.1660517</c:v>
                      </c:pt>
                      <c:pt idx="3682">
                        <c:v>-0.1642517</c:v>
                      </c:pt>
                      <c:pt idx="3683">
                        <c:v>-0.1624517</c:v>
                      </c:pt>
                      <c:pt idx="3684">
                        <c:v>-0.16065170000000001</c:v>
                      </c:pt>
                      <c:pt idx="3685">
                        <c:v>-0.15885170000000001</c:v>
                      </c:pt>
                      <c:pt idx="3686">
                        <c:v>-0.15705169999999999</c:v>
                      </c:pt>
                      <c:pt idx="3687">
                        <c:v>-0.15525169999999999</c:v>
                      </c:pt>
                      <c:pt idx="3688">
                        <c:v>-0.1534517</c:v>
                      </c:pt>
                      <c:pt idx="3689">
                        <c:v>-0.1516517</c:v>
                      </c:pt>
                      <c:pt idx="3690">
                        <c:v>-0.1498517</c:v>
                      </c:pt>
                      <c:pt idx="3691">
                        <c:v>-0.14805170000000001</c:v>
                      </c:pt>
                      <c:pt idx="3692">
                        <c:v>-0.14625170000000001</c:v>
                      </c:pt>
                      <c:pt idx="3693">
                        <c:v>-0.14445169999999999</c:v>
                      </c:pt>
                      <c:pt idx="3694">
                        <c:v>-0.14265169999999999</c:v>
                      </c:pt>
                      <c:pt idx="3695">
                        <c:v>-0.1408517</c:v>
                      </c:pt>
                      <c:pt idx="3696">
                        <c:v>-0.1390517</c:v>
                      </c:pt>
                      <c:pt idx="3697">
                        <c:v>-0.1372517</c:v>
                      </c:pt>
                      <c:pt idx="3698">
                        <c:v>-0.13545170000000001</c:v>
                      </c:pt>
                      <c:pt idx="3699">
                        <c:v>-0.13365170000000001</c:v>
                      </c:pt>
                      <c:pt idx="3700">
                        <c:v>-0.13185169999999999</c:v>
                      </c:pt>
                      <c:pt idx="3701">
                        <c:v>-0.13005169999999999</c:v>
                      </c:pt>
                      <c:pt idx="3702">
                        <c:v>-0.1282517</c:v>
                      </c:pt>
                      <c:pt idx="3703">
                        <c:v>-0.1264517</c:v>
                      </c:pt>
                      <c:pt idx="3704">
                        <c:v>-0.1246517</c:v>
                      </c:pt>
                      <c:pt idx="3705">
                        <c:v>-0.12285169999999999</c:v>
                      </c:pt>
                      <c:pt idx="3706">
                        <c:v>-0.1210517</c:v>
                      </c:pt>
                      <c:pt idx="3707">
                        <c:v>-0.1192517</c:v>
                      </c:pt>
                      <c:pt idx="3708">
                        <c:v>-0.11745170000000001</c:v>
                      </c:pt>
                      <c:pt idx="3709">
                        <c:v>-0.1156517</c:v>
                      </c:pt>
                      <c:pt idx="3710">
                        <c:v>-0.1138517</c:v>
                      </c:pt>
                      <c:pt idx="3711">
                        <c:v>-0.1120517</c:v>
                      </c:pt>
                      <c:pt idx="3712">
                        <c:v>-0.11025169999999999</c:v>
                      </c:pt>
                      <c:pt idx="3713">
                        <c:v>-0.1084517</c:v>
                      </c:pt>
                      <c:pt idx="3714">
                        <c:v>-0.1066517</c:v>
                      </c:pt>
                      <c:pt idx="3715">
                        <c:v>-0.10485170000000001</c:v>
                      </c:pt>
                      <c:pt idx="3716">
                        <c:v>-0.1030517</c:v>
                      </c:pt>
                      <c:pt idx="3717">
                        <c:v>-0.1012517</c:v>
                      </c:pt>
                      <c:pt idx="3718">
                        <c:v>-9.9451680000000001E-2</c:v>
                      </c:pt>
                      <c:pt idx="3719">
                        <c:v>-9.7651680000000005E-2</c:v>
                      </c:pt>
                      <c:pt idx="3720">
                        <c:v>-9.585167E-2</c:v>
                      </c:pt>
                      <c:pt idx="3721">
                        <c:v>-9.4051670000000004E-2</c:v>
                      </c:pt>
                      <c:pt idx="3722">
                        <c:v>-9.2251669999999994E-2</c:v>
                      </c:pt>
                      <c:pt idx="3723">
                        <c:v>-9.0451669999999998E-2</c:v>
                      </c:pt>
                      <c:pt idx="3724">
                        <c:v>-8.8651670000000002E-2</c:v>
                      </c:pt>
                      <c:pt idx="3725">
                        <c:v>-8.6851670000000006E-2</c:v>
                      </c:pt>
                      <c:pt idx="3726">
                        <c:v>-8.5051669999999996E-2</c:v>
                      </c:pt>
                      <c:pt idx="3727">
                        <c:v>-8.3251679999999995E-2</c:v>
                      </c:pt>
                      <c:pt idx="3728">
                        <c:v>-8.1451679999999999E-2</c:v>
                      </c:pt>
                      <c:pt idx="3729">
                        <c:v>-7.9651680000000002E-2</c:v>
                      </c:pt>
                      <c:pt idx="3730">
                        <c:v>-7.7851680000000006E-2</c:v>
                      </c:pt>
                      <c:pt idx="3731">
                        <c:v>-7.6051670000000002E-2</c:v>
                      </c:pt>
                      <c:pt idx="3732">
                        <c:v>-7.4251670000000006E-2</c:v>
                      </c:pt>
                      <c:pt idx="3733">
                        <c:v>-7.2451669999999996E-2</c:v>
                      </c:pt>
                      <c:pt idx="3734">
                        <c:v>-7.065167E-2</c:v>
                      </c:pt>
                      <c:pt idx="3735">
                        <c:v>-6.8851670000000004E-2</c:v>
                      </c:pt>
                      <c:pt idx="3736">
                        <c:v>-6.7051669999999994E-2</c:v>
                      </c:pt>
                      <c:pt idx="3737">
                        <c:v>-6.5251669999999998E-2</c:v>
                      </c:pt>
                      <c:pt idx="3738">
                        <c:v>-6.3451670000000002E-2</c:v>
                      </c:pt>
                      <c:pt idx="3739">
                        <c:v>-6.1651669999999999E-2</c:v>
                      </c:pt>
                      <c:pt idx="3740">
                        <c:v>-5.9851670000000003E-2</c:v>
                      </c:pt>
                      <c:pt idx="3741">
                        <c:v>-5.8051680000000001E-2</c:v>
                      </c:pt>
                      <c:pt idx="3742">
                        <c:v>-5.6251669999999997E-2</c:v>
                      </c:pt>
                      <c:pt idx="3743">
                        <c:v>-5.4451670000000001E-2</c:v>
                      </c:pt>
                      <c:pt idx="3744">
                        <c:v>-5.2651669999999998E-2</c:v>
                      </c:pt>
                      <c:pt idx="3745">
                        <c:v>-5.0851670000000002E-2</c:v>
                      </c:pt>
                      <c:pt idx="3746">
                        <c:v>-4.9051669999999999E-2</c:v>
                      </c:pt>
                      <c:pt idx="3747">
                        <c:v>-4.7251679999999997E-2</c:v>
                      </c:pt>
                      <c:pt idx="3748">
                        <c:v>-4.545167E-2</c:v>
                      </c:pt>
                      <c:pt idx="3749">
                        <c:v>-4.3651669999999997E-2</c:v>
                      </c:pt>
                      <c:pt idx="3750">
                        <c:v>-4.1851670000000001E-2</c:v>
                      </c:pt>
                      <c:pt idx="3751">
                        <c:v>-4.0051669999999998E-2</c:v>
                      </c:pt>
                      <c:pt idx="3752">
                        <c:v>-3.8251680000000003E-2</c:v>
                      </c:pt>
                      <c:pt idx="3753">
                        <c:v>-3.6451669999999999E-2</c:v>
                      </c:pt>
                      <c:pt idx="3754">
                        <c:v>-3.4651670000000002E-2</c:v>
                      </c:pt>
                      <c:pt idx="3755">
                        <c:v>-3.2851669999999999E-2</c:v>
                      </c:pt>
                      <c:pt idx="3756">
                        <c:v>-3.105167E-2</c:v>
                      </c:pt>
                      <c:pt idx="3757">
                        <c:v>-2.925167E-2</c:v>
                      </c:pt>
                      <c:pt idx="3758">
                        <c:v>-2.7451670000000001E-2</c:v>
                      </c:pt>
                      <c:pt idx="3759">
                        <c:v>-2.5651670000000001E-2</c:v>
                      </c:pt>
                      <c:pt idx="3760">
                        <c:v>-2.3851669999999998E-2</c:v>
                      </c:pt>
                      <c:pt idx="3761">
                        <c:v>-2.2051669999999999E-2</c:v>
                      </c:pt>
                      <c:pt idx="3762">
                        <c:v>-2.0251669999999999E-2</c:v>
                      </c:pt>
                      <c:pt idx="3763">
                        <c:v>-1.845167E-2</c:v>
                      </c:pt>
                      <c:pt idx="3764">
                        <c:v>-1.665167E-2</c:v>
                      </c:pt>
                      <c:pt idx="3765">
                        <c:v>-1.4851670000000001E-2</c:v>
                      </c:pt>
                      <c:pt idx="3766">
                        <c:v>-1.305167E-2</c:v>
                      </c:pt>
                      <c:pt idx="3767">
                        <c:v>-1.125167E-2</c:v>
                      </c:pt>
                      <c:pt idx="3768">
                        <c:v>-9.4516730000000007E-3</c:v>
                      </c:pt>
                      <c:pt idx="3769">
                        <c:v>-7.6516739999999998E-3</c:v>
                      </c:pt>
                      <c:pt idx="3770">
                        <c:v>-5.8516740000000003E-3</c:v>
                      </c:pt>
                      <c:pt idx="3771">
                        <c:v>-4.0516739999999999E-3</c:v>
                      </c:pt>
                      <c:pt idx="3772">
                        <c:v>-2.2516739999999999E-3</c:v>
                      </c:pt>
                      <c:pt idx="3773">
                        <c:v>-4.5167379999999999E-4</c:v>
                      </c:pt>
                      <c:pt idx="3774">
                        <c:v>1.348326E-3</c:v>
                      </c:pt>
                      <c:pt idx="3775">
                        <c:v>3.1483259999999999E-3</c:v>
                      </c:pt>
                      <c:pt idx="3776">
                        <c:v>4.9483260000000003E-3</c:v>
                      </c:pt>
                      <c:pt idx="3777">
                        <c:v>6.7483259999999998E-3</c:v>
                      </c:pt>
                      <c:pt idx="3778">
                        <c:v>8.5483260000000002E-3</c:v>
                      </c:pt>
                      <c:pt idx="3779">
                        <c:v>1.0348329999999999E-2</c:v>
                      </c:pt>
                      <c:pt idx="3780">
                        <c:v>1.2148330000000001E-2</c:v>
                      </c:pt>
                      <c:pt idx="3781">
                        <c:v>1.394833E-2</c:v>
                      </c:pt>
                      <c:pt idx="3782">
                        <c:v>1.5748330000000001E-2</c:v>
                      </c:pt>
                      <c:pt idx="3783">
                        <c:v>1.7548330000000001E-2</c:v>
                      </c:pt>
                      <c:pt idx="3784">
                        <c:v>1.934833E-2</c:v>
                      </c:pt>
                      <c:pt idx="3785">
                        <c:v>2.114833E-2</c:v>
                      </c:pt>
                      <c:pt idx="3786">
                        <c:v>2.2948329999999999E-2</c:v>
                      </c:pt>
                      <c:pt idx="3787">
                        <c:v>2.4748329999999999E-2</c:v>
                      </c:pt>
                      <c:pt idx="3788">
                        <c:v>2.6548329999999998E-2</c:v>
                      </c:pt>
                      <c:pt idx="3789">
                        <c:v>2.8348330000000001E-2</c:v>
                      </c:pt>
                      <c:pt idx="3790">
                        <c:v>3.0148330000000001E-2</c:v>
                      </c:pt>
                      <c:pt idx="3791">
                        <c:v>3.1948329999999997E-2</c:v>
                      </c:pt>
                      <c:pt idx="3792">
                        <c:v>3.3748319999999998E-2</c:v>
                      </c:pt>
                      <c:pt idx="3793">
                        <c:v>3.5548330000000003E-2</c:v>
                      </c:pt>
                      <c:pt idx="3794">
                        <c:v>3.7348329999999999E-2</c:v>
                      </c:pt>
                      <c:pt idx="3795">
                        <c:v>3.9148330000000002E-2</c:v>
                      </c:pt>
                      <c:pt idx="3796">
                        <c:v>4.0948329999999998E-2</c:v>
                      </c:pt>
                      <c:pt idx="3797">
                        <c:v>4.2748319999999999E-2</c:v>
                      </c:pt>
                      <c:pt idx="3798">
                        <c:v>4.4548329999999997E-2</c:v>
                      </c:pt>
                      <c:pt idx="3799">
                        <c:v>4.634833E-2</c:v>
                      </c:pt>
                      <c:pt idx="3800">
                        <c:v>4.8148330000000003E-2</c:v>
                      </c:pt>
                      <c:pt idx="3801">
                        <c:v>4.9948329999999999E-2</c:v>
                      </c:pt>
                      <c:pt idx="3802">
                        <c:v>5.1748330000000002E-2</c:v>
                      </c:pt>
                      <c:pt idx="3803">
                        <c:v>5.3548320000000003E-2</c:v>
                      </c:pt>
                      <c:pt idx="3804">
                        <c:v>5.5348330000000001E-2</c:v>
                      </c:pt>
                      <c:pt idx="3805">
                        <c:v>5.7148329999999997E-2</c:v>
                      </c:pt>
                      <c:pt idx="3806">
                        <c:v>5.894833E-2</c:v>
                      </c:pt>
                      <c:pt idx="3807">
                        <c:v>6.0748330000000003E-2</c:v>
                      </c:pt>
                      <c:pt idx="3808">
                        <c:v>6.2548320000000004E-2</c:v>
                      </c:pt>
                      <c:pt idx="3809">
                        <c:v>6.4348329999999995E-2</c:v>
                      </c:pt>
                      <c:pt idx="3810">
                        <c:v>6.6148330000000005E-2</c:v>
                      </c:pt>
                      <c:pt idx="3811">
                        <c:v>6.7948330000000001E-2</c:v>
                      </c:pt>
                      <c:pt idx="3812">
                        <c:v>6.9748329999999997E-2</c:v>
                      </c:pt>
                      <c:pt idx="3813">
                        <c:v>7.1548329999999993E-2</c:v>
                      </c:pt>
                      <c:pt idx="3814">
                        <c:v>7.3348330000000003E-2</c:v>
                      </c:pt>
                      <c:pt idx="3815">
                        <c:v>7.5148329999999999E-2</c:v>
                      </c:pt>
                      <c:pt idx="3816">
                        <c:v>7.6948329999999995E-2</c:v>
                      </c:pt>
                      <c:pt idx="3817">
                        <c:v>7.8748319999999997E-2</c:v>
                      </c:pt>
                      <c:pt idx="3818">
                        <c:v>8.0548320000000007E-2</c:v>
                      </c:pt>
                      <c:pt idx="3819">
                        <c:v>8.2348320000000003E-2</c:v>
                      </c:pt>
                      <c:pt idx="3820">
                        <c:v>8.4148329999999993E-2</c:v>
                      </c:pt>
                      <c:pt idx="3821">
                        <c:v>8.5948330000000003E-2</c:v>
                      </c:pt>
                      <c:pt idx="3822">
                        <c:v>8.7748329999999999E-2</c:v>
                      </c:pt>
                      <c:pt idx="3823">
                        <c:v>8.9548329999999995E-2</c:v>
                      </c:pt>
                      <c:pt idx="3824">
                        <c:v>9.1348330000000005E-2</c:v>
                      </c:pt>
                      <c:pt idx="3825">
                        <c:v>9.3148330000000001E-2</c:v>
                      </c:pt>
                      <c:pt idx="3826">
                        <c:v>9.4948329999999997E-2</c:v>
                      </c:pt>
                      <c:pt idx="3827">
                        <c:v>9.6748329999999994E-2</c:v>
                      </c:pt>
                      <c:pt idx="3828">
                        <c:v>9.8548319999999995E-2</c:v>
                      </c:pt>
                      <c:pt idx="3829">
                        <c:v>0.1003483</c:v>
                      </c:pt>
                      <c:pt idx="3830">
                        <c:v>0.1021483</c:v>
                      </c:pt>
                      <c:pt idx="3831">
                        <c:v>0.10394829999999999</c:v>
                      </c:pt>
                      <c:pt idx="3832">
                        <c:v>0.1057483</c:v>
                      </c:pt>
                      <c:pt idx="3833">
                        <c:v>0.1075483</c:v>
                      </c:pt>
                      <c:pt idx="3834">
                        <c:v>0.1093483</c:v>
                      </c:pt>
                      <c:pt idx="3835">
                        <c:v>0.11114830000000001</c:v>
                      </c:pt>
                      <c:pt idx="3836">
                        <c:v>0.1129483</c:v>
                      </c:pt>
                      <c:pt idx="3837">
                        <c:v>0.1147483</c:v>
                      </c:pt>
                      <c:pt idx="3838">
                        <c:v>0.11654829999999999</c:v>
                      </c:pt>
                      <c:pt idx="3839">
                        <c:v>0.1183483</c:v>
                      </c:pt>
                      <c:pt idx="3840">
                        <c:v>0.1201483</c:v>
                      </c:pt>
                      <c:pt idx="3841">
                        <c:v>0.1219483</c:v>
                      </c:pt>
                      <c:pt idx="3842">
                        <c:v>0.12374830000000001</c:v>
                      </c:pt>
                      <c:pt idx="3843">
                        <c:v>0.1255483</c:v>
                      </c:pt>
                      <c:pt idx="3844">
                        <c:v>0.1273483</c:v>
                      </c:pt>
                      <c:pt idx="3845">
                        <c:v>0.12914829999999999</c:v>
                      </c:pt>
                      <c:pt idx="3846">
                        <c:v>0.13094829999999999</c:v>
                      </c:pt>
                      <c:pt idx="3847">
                        <c:v>0.13274830000000001</c:v>
                      </c:pt>
                      <c:pt idx="3848">
                        <c:v>0.13454830000000001</c:v>
                      </c:pt>
                      <c:pt idx="3849">
                        <c:v>0.13634830000000001</c:v>
                      </c:pt>
                      <c:pt idx="3850">
                        <c:v>0.1381483</c:v>
                      </c:pt>
                      <c:pt idx="3851">
                        <c:v>0.1399483</c:v>
                      </c:pt>
                      <c:pt idx="3852">
                        <c:v>0.14174829999999999</c:v>
                      </c:pt>
                      <c:pt idx="3853">
                        <c:v>0.14354829999999999</c:v>
                      </c:pt>
                      <c:pt idx="3854">
                        <c:v>0.14534830000000001</c:v>
                      </c:pt>
                      <c:pt idx="3855">
                        <c:v>0.14714830000000001</c:v>
                      </c:pt>
                      <c:pt idx="3856">
                        <c:v>0.14894830000000001</c:v>
                      </c:pt>
                      <c:pt idx="3857">
                        <c:v>0.1507483</c:v>
                      </c:pt>
                      <c:pt idx="3858">
                        <c:v>0.1525483</c:v>
                      </c:pt>
                      <c:pt idx="3859">
                        <c:v>0.15434829999999999</c:v>
                      </c:pt>
                      <c:pt idx="3860">
                        <c:v>0.15614829999999999</c:v>
                      </c:pt>
                      <c:pt idx="3861">
                        <c:v>0.15794830000000001</c:v>
                      </c:pt>
                      <c:pt idx="3862">
                        <c:v>0.15974830000000001</c:v>
                      </c:pt>
                      <c:pt idx="3863">
                        <c:v>0.16154830000000001</c:v>
                      </c:pt>
                      <c:pt idx="3864">
                        <c:v>0.1633483</c:v>
                      </c:pt>
                      <c:pt idx="3865">
                        <c:v>0.1651483</c:v>
                      </c:pt>
                      <c:pt idx="3866">
                        <c:v>0.16694829999999999</c:v>
                      </c:pt>
                      <c:pt idx="3867">
                        <c:v>0.16874829999999999</c:v>
                      </c:pt>
                      <c:pt idx="3868">
                        <c:v>0.17054830000000001</c:v>
                      </c:pt>
                      <c:pt idx="3869">
                        <c:v>0.17234830000000001</c:v>
                      </c:pt>
                      <c:pt idx="3870">
                        <c:v>0.17414830000000001</c:v>
                      </c:pt>
                      <c:pt idx="3871">
                        <c:v>0.1759483</c:v>
                      </c:pt>
                      <c:pt idx="3872">
                        <c:v>0.1777483</c:v>
                      </c:pt>
                      <c:pt idx="3873">
                        <c:v>0.17954829999999999</c:v>
                      </c:pt>
                      <c:pt idx="3874">
                        <c:v>0.18134829999999999</c:v>
                      </c:pt>
                      <c:pt idx="3875">
                        <c:v>0.18314830000000001</c:v>
                      </c:pt>
                      <c:pt idx="3876">
                        <c:v>0.18494830000000001</c:v>
                      </c:pt>
                      <c:pt idx="3877">
                        <c:v>0.18674830000000001</c:v>
                      </c:pt>
                      <c:pt idx="3878">
                        <c:v>0.1885483</c:v>
                      </c:pt>
                      <c:pt idx="3879">
                        <c:v>0.1903483</c:v>
                      </c:pt>
                      <c:pt idx="3880">
                        <c:v>0.19214829999999999</c:v>
                      </c:pt>
                      <c:pt idx="3881">
                        <c:v>0.19394829999999999</c:v>
                      </c:pt>
                      <c:pt idx="3882">
                        <c:v>0.19574829999999999</c:v>
                      </c:pt>
                      <c:pt idx="3883">
                        <c:v>0.19754830000000001</c:v>
                      </c:pt>
                      <c:pt idx="3884">
                        <c:v>0.19934830000000001</c:v>
                      </c:pt>
                      <c:pt idx="3885">
                        <c:v>0.2011483</c:v>
                      </c:pt>
                      <c:pt idx="3886">
                        <c:v>0.2029483</c:v>
                      </c:pt>
                      <c:pt idx="3887">
                        <c:v>0.20474829999999999</c:v>
                      </c:pt>
                      <c:pt idx="3888">
                        <c:v>0.20654829999999999</c:v>
                      </c:pt>
                      <c:pt idx="3889">
                        <c:v>0.20834829999999999</c:v>
                      </c:pt>
                      <c:pt idx="3890">
                        <c:v>0.21014830000000001</c:v>
                      </c:pt>
                      <c:pt idx="3891">
                        <c:v>0.21194830000000001</c:v>
                      </c:pt>
                      <c:pt idx="3892">
                        <c:v>0.2137483</c:v>
                      </c:pt>
                      <c:pt idx="3893">
                        <c:v>0.2155483</c:v>
                      </c:pt>
                      <c:pt idx="3894">
                        <c:v>0.21734829999999999</c:v>
                      </c:pt>
                      <c:pt idx="3895">
                        <c:v>0.21914829999999999</c:v>
                      </c:pt>
                      <c:pt idx="3896">
                        <c:v>0.22094829999999999</c:v>
                      </c:pt>
                      <c:pt idx="3897">
                        <c:v>0.22274830000000001</c:v>
                      </c:pt>
                      <c:pt idx="3898">
                        <c:v>0.22454830000000001</c:v>
                      </c:pt>
                      <c:pt idx="3899">
                        <c:v>0.2263483</c:v>
                      </c:pt>
                      <c:pt idx="3900">
                        <c:v>0.2281483</c:v>
                      </c:pt>
                      <c:pt idx="3901">
                        <c:v>0.22994829999999999</c:v>
                      </c:pt>
                      <c:pt idx="3902">
                        <c:v>0.23174829999999999</c:v>
                      </c:pt>
                      <c:pt idx="3903">
                        <c:v>0.23354829999999999</c:v>
                      </c:pt>
                      <c:pt idx="3904">
                        <c:v>0.23534830000000001</c:v>
                      </c:pt>
                      <c:pt idx="3905">
                        <c:v>0.23714830000000001</c:v>
                      </c:pt>
                      <c:pt idx="3906">
                        <c:v>0.2389483</c:v>
                      </c:pt>
                      <c:pt idx="3907">
                        <c:v>0.2407483</c:v>
                      </c:pt>
                      <c:pt idx="3908">
                        <c:v>0.24254829999999999</c:v>
                      </c:pt>
                      <c:pt idx="3909">
                        <c:v>0.24434829999999999</c:v>
                      </c:pt>
                      <c:pt idx="3910">
                        <c:v>0.24614829999999999</c:v>
                      </c:pt>
                      <c:pt idx="3911">
                        <c:v>0.24794830000000001</c:v>
                      </c:pt>
                      <c:pt idx="3912">
                        <c:v>0.24974830000000001</c:v>
                      </c:pt>
                      <c:pt idx="3913">
                        <c:v>0.2515483</c:v>
                      </c:pt>
                      <c:pt idx="3914">
                        <c:v>0.25334830000000003</c:v>
                      </c:pt>
                      <c:pt idx="3915">
                        <c:v>0.25514829999999999</c:v>
                      </c:pt>
                      <c:pt idx="3916">
                        <c:v>0.25694830000000002</c:v>
                      </c:pt>
                      <c:pt idx="3917">
                        <c:v>0.25874829999999999</c:v>
                      </c:pt>
                      <c:pt idx="3918">
                        <c:v>0.26054830000000001</c:v>
                      </c:pt>
                      <c:pt idx="3919">
                        <c:v>0.26234829999999998</c:v>
                      </c:pt>
                      <c:pt idx="3920">
                        <c:v>0.2641483</c:v>
                      </c:pt>
                      <c:pt idx="3921">
                        <c:v>0.26594830000000003</c:v>
                      </c:pt>
                      <c:pt idx="3922">
                        <c:v>0.26774829999999999</c:v>
                      </c:pt>
                      <c:pt idx="3923">
                        <c:v>0.26954830000000002</c:v>
                      </c:pt>
                      <c:pt idx="3924">
                        <c:v>0.27134829999999999</c:v>
                      </c:pt>
                      <c:pt idx="3925">
                        <c:v>0.27314830000000001</c:v>
                      </c:pt>
                      <c:pt idx="3926">
                        <c:v>0.27494829999999998</c:v>
                      </c:pt>
                      <c:pt idx="3927">
                        <c:v>0.2767483</c:v>
                      </c:pt>
                      <c:pt idx="3928">
                        <c:v>0.27854830000000003</c:v>
                      </c:pt>
                      <c:pt idx="3929">
                        <c:v>0.28034829999999999</c:v>
                      </c:pt>
                      <c:pt idx="3930">
                        <c:v>0.28214830000000002</c:v>
                      </c:pt>
                      <c:pt idx="3931">
                        <c:v>0.28394829999999999</c:v>
                      </c:pt>
                      <c:pt idx="3932">
                        <c:v>0.28574830000000001</c:v>
                      </c:pt>
                      <c:pt idx="3933">
                        <c:v>0.28754829999999998</c:v>
                      </c:pt>
                      <c:pt idx="3934">
                        <c:v>0.2893483</c:v>
                      </c:pt>
                      <c:pt idx="3935">
                        <c:v>0.29114830000000003</c:v>
                      </c:pt>
                      <c:pt idx="3936">
                        <c:v>0.29294829999999999</c:v>
                      </c:pt>
                      <c:pt idx="3937">
                        <c:v>0.29474830000000002</c:v>
                      </c:pt>
                      <c:pt idx="3938">
                        <c:v>0.29654829999999999</c:v>
                      </c:pt>
                      <c:pt idx="3939">
                        <c:v>0.29834830000000001</c:v>
                      </c:pt>
                      <c:pt idx="3940">
                        <c:v>0.30014829999999998</c:v>
                      </c:pt>
                      <c:pt idx="3941">
                        <c:v>0.3019483</c:v>
                      </c:pt>
                      <c:pt idx="3942">
                        <c:v>0.30374830000000003</c:v>
                      </c:pt>
                      <c:pt idx="3943">
                        <c:v>0.30554829999999999</c:v>
                      </c:pt>
                      <c:pt idx="3944">
                        <c:v>0.30734830000000002</c:v>
                      </c:pt>
                      <c:pt idx="3945">
                        <c:v>0.30914829999999999</c:v>
                      </c:pt>
                      <c:pt idx="3946">
                        <c:v>0.31094830000000001</c:v>
                      </c:pt>
                      <c:pt idx="3947">
                        <c:v>0.31274829999999998</c:v>
                      </c:pt>
                      <c:pt idx="3948">
                        <c:v>0.3145483</c:v>
                      </c:pt>
                      <c:pt idx="3949">
                        <c:v>0.31634830000000003</c:v>
                      </c:pt>
                      <c:pt idx="3950">
                        <c:v>0.31814829999999999</c:v>
                      </c:pt>
                      <c:pt idx="3951">
                        <c:v>0.31994830000000002</c:v>
                      </c:pt>
                      <c:pt idx="3952">
                        <c:v>0.32174829999999999</c:v>
                      </c:pt>
                      <c:pt idx="3953">
                        <c:v>0.32354830000000001</c:v>
                      </c:pt>
                      <c:pt idx="3954">
                        <c:v>0.32534829999999998</c:v>
                      </c:pt>
                      <c:pt idx="3955">
                        <c:v>0.3271483</c:v>
                      </c:pt>
                      <c:pt idx="3956">
                        <c:v>0.32894830000000003</c:v>
                      </c:pt>
                      <c:pt idx="3957">
                        <c:v>0.3307483</c:v>
                      </c:pt>
                      <c:pt idx="3958">
                        <c:v>0.33254830000000002</c:v>
                      </c:pt>
                      <c:pt idx="3959">
                        <c:v>0.33434829999999999</c:v>
                      </c:pt>
                      <c:pt idx="3960">
                        <c:v>0.33614830000000001</c:v>
                      </c:pt>
                      <c:pt idx="3961">
                        <c:v>0.33794829999999998</c:v>
                      </c:pt>
                      <c:pt idx="3962">
                        <c:v>0.3397483</c:v>
                      </c:pt>
                      <c:pt idx="3963">
                        <c:v>0.34154830000000003</c:v>
                      </c:pt>
                      <c:pt idx="3964">
                        <c:v>0.3433483</c:v>
                      </c:pt>
                      <c:pt idx="3965">
                        <c:v>0.34514830000000002</c:v>
                      </c:pt>
                      <c:pt idx="3966">
                        <c:v>0.34694829999999999</c:v>
                      </c:pt>
                      <c:pt idx="3967">
                        <c:v>0.34874830000000001</c:v>
                      </c:pt>
                      <c:pt idx="3968">
                        <c:v>0.35054829999999998</c:v>
                      </c:pt>
                      <c:pt idx="3969">
                        <c:v>0.3523483</c:v>
                      </c:pt>
                      <c:pt idx="3970">
                        <c:v>0.35414830000000003</c:v>
                      </c:pt>
                      <c:pt idx="3971">
                        <c:v>0.3559483</c:v>
                      </c:pt>
                      <c:pt idx="3972">
                        <c:v>0.35774830000000002</c:v>
                      </c:pt>
                      <c:pt idx="3973">
                        <c:v>0.35954829999999999</c:v>
                      </c:pt>
                      <c:pt idx="3974">
                        <c:v>0.36134830000000001</c:v>
                      </c:pt>
                      <c:pt idx="3975">
                        <c:v>0.36314829999999998</c:v>
                      </c:pt>
                      <c:pt idx="3976">
                        <c:v>0.3649483</c:v>
                      </c:pt>
                      <c:pt idx="3977">
                        <c:v>0.36674830000000003</c:v>
                      </c:pt>
                      <c:pt idx="3978">
                        <c:v>0.3685483</c:v>
                      </c:pt>
                      <c:pt idx="3979">
                        <c:v>0.37034830000000002</c:v>
                      </c:pt>
                      <c:pt idx="3980">
                        <c:v>0.37214829999999999</c:v>
                      </c:pt>
                      <c:pt idx="3981">
                        <c:v>0.37394830000000001</c:v>
                      </c:pt>
                      <c:pt idx="3982">
                        <c:v>0.37574829999999998</c:v>
                      </c:pt>
                      <c:pt idx="3983">
                        <c:v>0.3775483</c:v>
                      </c:pt>
                      <c:pt idx="3984">
                        <c:v>0.37934830000000003</c:v>
                      </c:pt>
                      <c:pt idx="3985">
                        <c:v>0.3811483</c:v>
                      </c:pt>
                      <c:pt idx="3986">
                        <c:v>0.38294830000000002</c:v>
                      </c:pt>
                      <c:pt idx="3987">
                        <c:v>0.38474829999999999</c:v>
                      </c:pt>
                      <c:pt idx="3988">
                        <c:v>0.38654830000000001</c:v>
                      </c:pt>
                      <c:pt idx="3989">
                        <c:v>0.38834829999999998</c:v>
                      </c:pt>
                      <c:pt idx="3990">
                        <c:v>0.3901483</c:v>
                      </c:pt>
                      <c:pt idx="3991">
                        <c:v>0.39194830000000003</c:v>
                      </c:pt>
                      <c:pt idx="3992">
                        <c:v>0.3937483</c:v>
                      </c:pt>
                      <c:pt idx="3993">
                        <c:v>0.39554830000000002</c:v>
                      </c:pt>
                      <c:pt idx="3994">
                        <c:v>0.39734829999999999</c:v>
                      </c:pt>
                      <c:pt idx="3995">
                        <c:v>0.39914830000000001</c:v>
                      </c:pt>
                      <c:pt idx="3996">
                        <c:v>0.40094829999999998</c:v>
                      </c:pt>
                      <c:pt idx="3997">
                        <c:v>0.4027483</c:v>
                      </c:pt>
                      <c:pt idx="3998">
                        <c:v>0.40454830000000003</c:v>
                      </c:pt>
                      <c:pt idx="3999">
                        <c:v>0.4063483</c:v>
                      </c:pt>
                      <c:pt idx="4000">
                        <c:v>0.40814830000000002</c:v>
                      </c:pt>
                      <c:pt idx="4001">
                        <c:v>0.40994829999999999</c:v>
                      </c:pt>
                      <c:pt idx="4002">
                        <c:v>0.41174830000000001</c:v>
                      </c:pt>
                      <c:pt idx="4003">
                        <c:v>0.41354829999999998</c:v>
                      </c:pt>
                      <c:pt idx="4004">
                        <c:v>0.4153483</c:v>
                      </c:pt>
                      <c:pt idx="4005">
                        <c:v>0.41714830000000003</c:v>
                      </c:pt>
                      <c:pt idx="4006">
                        <c:v>0.4189483</c:v>
                      </c:pt>
                      <c:pt idx="4007">
                        <c:v>0.42074830000000002</c:v>
                      </c:pt>
                      <c:pt idx="4008">
                        <c:v>0.42254829999999999</c:v>
                      </c:pt>
                      <c:pt idx="4009">
                        <c:v>0.42434830000000001</c:v>
                      </c:pt>
                      <c:pt idx="4010">
                        <c:v>0.42614829999999998</c:v>
                      </c:pt>
                      <c:pt idx="4011">
                        <c:v>0.4279483</c:v>
                      </c:pt>
                      <c:pt idx="4012">
                        <c:v>0.42974830000000003</c:v>
                      </c:pt>
                      <c:pt idx="4013">
                        <c:v>0.4315483</c:v>
                      </c:pt>
                      <c:pt idx="4014">
                        <c:v>0.43334830000000002</c:v>
                      </c:pt>
                      <c:pt idx="4015">
                        <c:v>0.43514829999999999</c:v>
                      </c:pt>
                      <c:pt idx="4016">
                        <c:v>0.43694830000000001</c:v>
                      </c:pt>
                      <c:pt idx="4017">
                        <c:v>0.43874829999999998</c:v>
                      </c:pt>
                      <c:pt idx="4018">
                        <c:v>0.4405483</c:v>
                      </c:pt>
                      <c:pt idx="4019">
                        <c:v>0.44234830000000003</c:v>
                      </c:pt>
                      <c:pt idx="4020">
                        <c:v>0.4441483</c:v>
                      </c:pt>
                      <c:pt idx="4021">
                        <c:v>0.44594830000000002</c:v>
                      </c:pt>
                      <c:pt idx="4022">
                        <c:v>0.44774829999999999</c:v>
                      </c:pt>
                      <c:pt idx="4023">
                        <c:v>0.44954830000000001</c:v>
                      </c:pt>
                      <c:pt idx="4024">
                        <c:v>0.45134829999999998</c:v>
                      </c:pt>
                      <c:pt idx="4025">
                        <c:v>0.4531483</c:v>
                      </c:pt>
                      <c:pt idx="4026">
                        <c:v>0.45494830000000003</c:v>
                      </c:pt>
                      <c:pt idx="4027">
                        <c:v>0.4567483</c:v>
                      </c:pt>
                      <c:pt idx="4028">
                        <c:v>0.45854830000000002</c:v>
                      </c:pt>
                      <c:pt idx="4029">
                        <c:v>0.46034829999999999</c:v>
                      </c:pt>
                      <c:pt idx="4030">
                        <c:v>0.46214830000000001</c:v>
                      </c:pt>
                      <c:pt idx="4031">
                        <c:v>0.46394829999999998</c:v>
                      </c:pt>
                      <c:pt idx="4032">
                        <c:v>0.4657483</c:v>
                      </c:pt>
                      <c:pt idx="4033">
                        <c:v>0.46754829999999997</c:v>
                      </c:pt>
                      <c:pt idx="4034">
                        <c:v>0.4693483</c:v>
                      </c:pt>
                      <c:pt idx="4035">
                        <c:v>0.47114830000000002</c:v>
                      </c:pt>
                      <c:pt idx="4036">
                        <c:v>0.47294829999999999</c:v>
                      </c:pt>
                      <c:pt idx="4037">
                        <c:v>0.47474830000000001</c:v>
                      </c:pt>
                      <c:pt idx="4038">
                        <c:v>0.47654829999999998</c:v>
                      </c:pt>
                      <c:pt idx="4039">
                        <c:v>0.4783483</c:v>
                      </c:pt>
                      <c:pt idx="4040">
                        <c:v>0.48014829999999997</c:v>
                      </c:pt>
                      <c:pt idx="4041">
                        <c:v>0.4819483</c:v>
                      </c:pt>
                      <c:pt idx="4042">
                        <c:v>0.48374830000000002</c:v>
                      </c:pt>
                      <c:pt idx="4043">
                        <c:v>0.48554829999999999</c:v>
                      </c:pt>
                      <c:pt idx="4044">
                        <c:v>0.48734830000000001</c:v>
                      </c:pt>
                      <c:pt idx="4045">
                        <c:v>0.48914829999999998</c:v>
                      </c:pt>
                      <c:pt idx="4046">
                        <c:v>0.4909483</c:v>
                      </c:pt>
                      <c:pt idx="4047">
                        <c:v>0.49274829999999997</c:v>
                      </c:pt>
                      <c:pt idx="4048">
                        <c:v>0.4945483</c:v>
                      </c:pt>
                      <c:pt idx="4049">
                        <c:v>0.49634830000000002</c:v>
                      </c:pt>
                      <c:pt idx="4050">
                        <c:v>0.49814829999999999</c:v>
                      </c:pt>
                      <c:pt idx="4051">
                        <c:v>0.49994830000000001</c:v>
                      </c:pt>
                      <c:pt idx="4052">
                        <c:v>0.50174830000000004</c:v>
                      </c:pt>
                      <c:pt idx="4053">
                        <c:v>0.50354829999999995</c:v>
                      </c:pt>
                      <c:pt idx="4054">
                        <c:v>0.50534829999999997</c:v>
                      </c:pt>
                      <c:pt idx="4055">
                        <c:v>0.5071483</c:v>
                      </c:pt>
                      <c:pt idx="4056">
                        <c:v>0.50894830000000002</c:v>
                      </c:pt>
                      <c:pt idx="4057">
                        <c:v>0.51074830000000004</c:v>
                      </c:pt>
                      <c:pt idx="4058">
                        <c:v>0.51254829999999996</c:v>
                      </c:pt>
                      <c:pt idx="4059">
                        <c:v>0.51434829999999998</c:v>
                      </c:pt>
                      <c:pt idx="4060">
                        <c:v>0.5161483</c:v>
                      </c:pt>
                      <c:pt idx="4061">
                        <c:v>0.51794830000000003</c:v>
                      </c:pt>
                      <c:pt idx="4062">
                        <c:v>0.51974830000000005</c:v>
                      </c:pt>
                      <c:pt idx="4063">
                        <c:v>0.52154829999999996</c:v>
                      </c:pt>
                      <c:pt idx="4064">
                        <c:v>0.52334829999999999</c:v>
                      </c:pt>
                      <c:pt idx="4065">
                        <c:v>0.52514830000000001</c:v>
                      </c:pt>
                      <c:pt idx="4066">
                        <c:v>0.52694830000000004</c:v>
                      </c:pt>
                      <c:pt idx="4067">
                        <c:v>0.52874829999999995</c:v>
                      </c:pt>
                      <c:pt idx="4068">
                        <c:v>0.53054829999999997</c:v>
                      </c:pt>
                      <c:pt idx="4069">
                        <c:v>0.5323483</c:v>
                      </c:pt>
                      <c:pt idx="4070">
                        <c:v>0.53414830000000002</c:v>
                      </c:pt>
                      <c:pt idx="4071">
                        <c:v>0.53594830000000004</c:v>
                      </c:pt>
                      <c:pt idx="4072">
                        <c:v>0.53774829999999996</c:v>
                      </c:pt>
                      <c:pt idx="4073">
                        <c:v>0.53954829999999998</c:v>
                      </c:pt>
                      <c:pt idx="4074">
                        <c:v>0.5413483</c:v>
                      </c:pt>
                      <c:pt idx="4075">
                        <c:v>0.54314830000000003</c:v>
                      </c:pt>
                      <c:pt idx="4076">
                        <c:v>0.54494830000000005</c:v>
                      </c:pt>
                      <c:pt idx="4077">
                        <c:v>0.54674829999999996</c:v>
                      </c:pt>
                      <c:pt idx="4078">
                        <c:v>0.54854829999999999</c:v>
                      </c:pt>
                      <c:pt idx="4079">
                        <c:v>0.55034830000000001</c:v>
                      </c:pt>
                      <c:pt idx="4080">
                        <c:v>0.55214830000000004</c:v>
                      </c:pt>
                      <c:pt idx="4081">
                        <c:v>0.55394829999999995</c:v>
                      </c:pt>
                      <c:pt idx="4082">
                        <c:v>0.55574829999999997</c:v>
                      </c:pt>
                      <c:pt idx="4083">
                        <c:v>0.5575483</c:v>
                      </c:pt>
                      <c:pt idx="4084">
                        <c:v>0.55934830000000002</c:v>
                      </c:pt>
                      <c:pt idx="4085">
                        <c:v>0.56114830000000004</c:v>
                      </c:pt>
                      <c:pt idx="4086">
                        <c:v>0.56294829999999996</c:v>
                      </c:pt>
                      <c:pt idx="4087">
                        <c:v>0.56474829999999998</c:v>
                      </c:pt>
                      <c:pt idx="4088">
                        <c:v>0.5665483</c:v>
                      </c:pt>
                      <c:pt idx="4089">
                        <c:v>0.56834830000000003</c:v>
                      </c:pt>
                      <c:pt idx="4090">
                        <c:v>0.57014830000000005</c:v>
                      </c:pt>
                      <c:pt idx="4091">
                        <c:v>0.57194829999999997</c:v>
                      </c:pt>
                      <c:pt idx="4092">
                        <c:v>0.57374840000000005</c:v>
                      </c:pt>
                      <c:pt idx="4093">
                        <c:v>0.57554839999999996</c:v>
                      </c:pt>
                      <c:pt idx="4094">
                        <c:v>0.57734839999999998</c:v>
                      </c:pt>
                      <c:pt idx="4095">
                        <c:v>0.57914840000000001</c:v>
                      </c:pt>
                      <c:pt idx="4096">
                        <c:v>0.58094840000000003</c:v>
                      </c:pt>
                      <c:pt idx="4097">
                        <c:v>0.58274840000000006</c:v>
                      </c:pt>
                      <c:pt idx="4098">
                        <c:v>0.58454839999999997</c:v>
                      </c:pt>
                      <c:pt idx="4099">
                        <c:v>0.58634839999999999</c:v>
                      </c:pt>
                      <c:pt idx="4100">
                        <c:v>0.58814840000000002</c:v>
                      </c:pt>
                      <c:pt idx="4101">
                        <c:v>0.58994829999999998</c:v>
                      </c:pt>
                      <c:pt idx="4102">
                        <c:v>0.5917483</c:v>
                      </c:pt>
                      <c:pt idx="4103">
                        <c:v>0.59354830000000003</c:v>
                      </c:pt>
                      <c:pt idx="4104">
                        <c:v>0.59534830000000005</c:v>
                      </c:pt>
                      <c:pt idx="4105">
                        <c:v>0.59714829999999997</c:v>
                      </c:pt>
                      <c:pt idx="4106">
                        <c:v>0.59894829999999999</c:v>
                      </c:pt>
                      <c:pt idx="4107">
                        <c:v>0.60074830000000001</c:v>
                      </c:pt>
                      <c:pt idx="4108">
                        <c:v>0.60254830000000004</c:v>
                      </c:pt>
                      <c:pt idx="4109">
                        <c:v>0.60434829999999995</c:v>
                      </c:pt>
                      <c:pt idx="4110">
                        <c:v>0.60614829999999997</c:v>
                      </c:pt>
                      <c:pt idx="4111">
                        <c:v>0.6079483</c:v>
                      </c:pt>
                      <c:pt idx="4112">
                        <c:v>0.60974830000000002</c:v>
                      </c:pt>
                      <c:pt idx="4113">
                        <c:v>0.61154830000000004</c:v>
                      </c:pt>
                      <c:pt idx="4114">
                        <c:v>0.61334829999999996</c:v>
                      </c:pt>
                      <c:pt idx="4115">
                        <c:v>0.61514829999999998</c:v>
                      </c:pt>
                      <c:pt idx="4116">
                        <c:v>0.61694830000000001</c:v>
                      </c:pt>
                      <c:pt idx="4117">
                        <c:v>0.61874830000000003</c:v>
                      </c:pt>
                      <c:pt idx="4118">
                        <c:v>0.62054830000000005</c:v>
                      </c:pt>
                      <c:pt idx="4119">
                        <c:v>0.62234829999999997</c:v>
                      </c:pt>
                      <c:pt idx="4120">
                        <c:v>0.62414829999999999</c:v>
                      </c:pt>
                      <c:pt idx="4121">
                        <c:v>0.62594830000000001</c:v>
                      </c:pt>
                      <c:pt idx="4122">
                        <c:v>0.62774830000000004</c:v>
                      </c:pt>
                      <c:pt idx="4123">
                        <c:v>0.62954829999999995</c:v>
                      </c:pt>
                      <c:pt idx="4124">
                        <c:v>0.63134829999999997</c:v>
                      </c:pt>
                      <c:pt idx="4125">
                        <c:v>0.6331483</c:v>
                      </c:pt>
                      <c:pt idx="4126">
                        <c:v>0.63494830000000002</c:v>
                      </c:pt>
                      <c:pt idx="4127">
                        <c:v>0.63674830000000004</c:v>
                      </c:pt>
                      <c:pt idx="4128">
                        <c:v>0.63854829999999996</c:v>
                      </c:pt>
                      <c:pt idx="4129">
                        <c:v>0.64034829999999998</c:v>
                      </c:pt>
                      <c:pt idx="4130">
                        <c:v>0.64214830000000001</c:v>
                      </c:pt>
                      <c:pt idx="4131">
                        <c:v>0.64394830000000003</c:v>
                      </c:pt>
                      <c:pt idx="4132">
                        <c:v>0.64574830000000005</c:v>
                      </c:pt>
                      <c:pt idx="4133">
                        <c:v>0.64754829999999997</c:v>
                      </c:pt>
                      <c:pt idx="4134">
                        <c:v>0.64934829999999999</c:v>
                      </c:pt>
                      <c:pt idx="4135">
                        <c:v>0.65114830000000001</c:v>
                      </c:pt>
                      <c:pt idx="4136">
                        <c:v>0.65294830000000004</c:v>
                      </c:pt>
                      <c:pt idx="4137">
                        <c:v>0.65474829999999995</c:v>
                      </c:pt>
                      <c:pt idx="4138">
                        <c:v>0.65654829999999997</c:v>
                      </c:pt>
                      <c:pt idx="4139">
                        <c:v>0.6583483</c:v>
                      </c:pt>
                      <c:pt idx="4140">
                        <c:v>0.66014830000000002</c:v>
                      </c:pt>
                      <c:pt idx="4141">
                        <c:v>0.66194830000000004</c:v>
                      </c:pt>
                      <c:pt idx="4142">
                        <c:v>0.66374829999999996</c:v>
                      </c:pt>
                      <c:pt idx="4143">
                        <c:v>0.66554829999999998</c:v>
                      </c:pt>
                      <c:pt idx="4144">
                        <c:v>0.66734830000000001</c:v>
                      </c:pt>
                      <c:pt idx="4145">
                        <c:v>0.66914830000000003</c:v>
                      </c:pt>
                      <c:pt idx="4146">
                        <c:v>0.67094830000000005</c:v>
                      </c:pt>
                      <c:pt idx="4147">
                        <c:v>0.67274829999999997</c:v>
                      </c:pt>
                      <c:pt idx="4148">
                        <c:v>0.67454829999999999</c:v>
                      </c:pt>
                      <c:pt idx="4149">
                        <c:v>0.67634830000000001</c:v>
                      </c:pt>
                      <c:pt idx="4150">
                        <c:v>0.67814830000000004</c:v>
                      </c:pt>
                      <c:pt idx="4151">
                        <c:v>0.67994829999999995</c:v>
                      </c:pt>
                      <c:pt idx="4152">
                        <c:v>0.68174829999999997</c:v>
                      </c:pt>
                      <c:pt idx="4153">
                        <c:v>0.6835483</c:v>
                      </c:pt>
                      <c:pt idx="4154">
                        <c:v>0.68534830000000002</c:v>
                      </c:pt>
                      <c:pt idx="4155">
                        <c:v>0.68714830000000005</c:v>
                      </c:pt>
                      <c:pt idx="4156">
                        <c:v>0.68894829999999996</c:v>
                      </c:pt>
                      <c:pt idx="4157">
                        <c:v>0.69074829999999998</c:v>
                      </c:pt>
                      <c:pt idx="4158">
                        <c:v>0.69254830000000001</c:v>
                      </c:pt>
                      <c:pt idx="4159">
                        <c:v>0.69434830000000003</c:v>
                      </c:pt>
                      <c:pt idx="4160">
                        <c:v>0.69614830000000005</c:v>
                      </c:pt>
                      <c:pt idx="4161">
                        <c:v>0.69794829999999997</c:v>
                      </c:pt>
                      <c:pt idx="4162">
                        <c:v>0.69974829999999999</c:v>
                      </c:pt>
                      <c:pt idx="4163">
                        <c:v>0.70154830000000001</c:v>
                      </c:pt>
                      <c:pt idx="4164">
                        <c:v>0.70334830000000004</c:v>
                      </c:pt>
                      <c:pt idx="4165">
                        <c:v>0.70514829999999995</c:v>
                      </c:pt>
                      <c:pt idx="4166">
                        <c:v>0.70694829999999997</c:v>
                      </c:pt>
                      <c:pt idx="4167">
                        <c:v>0.7087483</c:v>
                      </c:pt>
                      <c:pt idx="4168">
                        <c:v>0.71054830000000002</c:v>
                      </c:pt>
                      <c:pt idx="4169">
                        <c:v>0.71234830000000005</c:v>
                      </c:pt>
                      <c:pt idx="4170">
                        <c:v>0.71414829999999996</c:v>
                      </c:pt>
                      <c:pt idx="4171">
                        <c:v>0.71594829999999998</c:v>
                      </c:pt>
                      <c:pt idx="4172">
                        <c:v>0.71774830000000001</c:v>
                      </c:pt>
                      <c:pt idx="4173">
                        <c:v>0.71954830000000003</c:v>
                      </c:pt>
                      <c:pt idx="4174">
                        <c:v>0.72134830000000005</c:v>
                      </c:pt>
                      <c:pt idx="4175">
                        <c:v>0.72314829999999997</c:v>
                      </c:pt>
                      <c:pt idx="4176">
                        <c:v>0.72494829999999999</c:v>
                      </c:pt>
                      <c:pt idx="4177">
                        <c:v>0.72674830000000001</c:v>
                      </c:pt>
                      <c:pt idx="4178">
                        <c:v>0.72854830000000004</c:v>
                      </c:pt>
                      <c:pt idx="4179">
                        <c:v>0.73034829999999995</c:v>
                      </c:pt>
                      <c:pt idx="4180">
                        <c:v>0.73214829999999997</c:v>
                      </c:pt>
                      <c:pt idx="4181">
                        <c:v>0.7339483</c:v>
                      </c:pt>
                      <c:pt idx="4182">
                        <c:v>0.73574839999999997</c:v>
                      </c:pt>
                      <c:pt idx="4183">
                        <c:v>0.73754839999999999</c:v>
                      </c:pt>
                      <c:pt idx="4184">
                        <c:v>0.73934840000000002</c:v>
                      </c:pt>
                      <c:pt idx="4185">
                        <c:v>0.74114840000000004</c:v>
                      </c:pt>
                      <c:pt idx="4186">
                        <c:v>0.74294839999999995</c:v>
                      </c:pt>
                      <c:pt idx="4187">
                        <c:v>0.74474839999999998</c:v>
                      </c:pt>
                      <c:pt idx="4188">
                        <c:v>0.7465484</c:v>
                      </c:pt>
                      <c:pt idx="4189">
                        <c:v>0.74834840000000002</c:v>
                      </c:pt>
                      <c:pt idx="4190">
                        <c:v>0.75014840000000005</c:v>
                      </c:pt>
                      <c:pt idx="4191">
                        <c:v>0.75194830000000001</c:v>
                      </c:pt>
                      <c:pt idx="4192">
                        <c:v>0.75374830000000004</c:v>
                      </c:pt>
                      <c:pt idx="4193">
                        <c:v>0.75554829999999995</c:v>
                      </c:pt>
                      <c:pt idx="4194">
                        <c:v>0.75734829999999997</c:v>
                      </c:pt>
                      <c:pt idx="4195">
                        <c:v>0.7591483</c:v>
                      </c:pt>
                      <c:pt idx="4196">
                        <c:v>0.76094830000000002</c:v>
                      </c:pt>
                      <c:pt idx="4197">
                        <c:v>0.76274830000000005</c:v>
                      </c:pt>
                      <c:pt idx="4198">
                        <c:v>0.76454829999999996</c:v>
                      </c:pt>
                      <c:pt idx="4199">
                        <c:v>0.76634829999999998</c:v>
                      </c:pt>
                      <c:pt idx="4200">
                        <c:v>0.76814830000000001</c:v>
                      </c:pt>
                      <c:pt idx="4201">
                        <c:v>0.76994830000000003</c:v>
                      </c:pt>
                      <c:pt idx="4202">
                        <c:v>0.77174830000000005</c:v>
                      </c:pt>
                      <c:pt idx="4203">
                        <c:v>0.77354829999999997</c:v>
                      </c:pt>
                      <c:pt idx="4204">
                        <c:v>0.77534829999999999</c:v>
                      </c:pt>
                      <c:pt idx="4205">
                        <c:v>0.77714830000000001</c:v>
                      </c:pt>
                      <c:pt idx="4206">
                        <c:v>0.77894830000000004</c:v>
                      </c:pt>
                      <c:pt idx="4207">
                        <c:v>0.78074829999999995</c:v>
                      </c:pt>
                      <c:pt idx="4208">
                        <c:v>0.78254829999999997</c:v>
                      </c:pt>
                      <c:pt idx="4209">
                        <c:v>0.7843483</c:v>
                      </c:pt>
                      <c:pt idx="4210">
                        <c:v>0.78614830000000002</c:v>
                      </c:pt>
                      <c:pt idx="4211">
                        <c:v>0.78794830000000005</c:v>
                      </c:pt>
                      <c:pt idx="4212">
                        <c:v>0.78974829999999996</c:v>
                      </c:pt>
                      <c:pt idx="4213">
                        <c:v>0.79154829999999998</c:v>
                      </c:pt>
                      <c:pt idx="4214">
                        <c:v>0.79334830000000001</c:v>
                      </c:pt>
                      <c:pt idx="4215">
                        <c:v>0.79514830000000003</c:v>
                      </c:pt>
                      <c:pt idx="4216">
                        <c:v>0.79694830000000005</c:v>
                      </c:pt>
                      <c:pt idx="4217">
                        <c:v>0.79874829999999997</c:v>
                      </c:pt>
                      <c:pt idx="4218">
                        <c:v>0.80054829999999999</c:v>
                      </c:pt>
                      <c:pt idx="4219">
                        <c:v>0.80234830000000001</c:v>
                      </c:pt>
                      <c:pt idx="4220">
                        <c:v>0.80414830000000004</c:v>
                      </c:pt>
                      <c:pt idx="4221">
                        <c:v>0.80594829999999995</c:v>
                      </c:pt>
                      <c:pt idx="4222">
                        <c:v>0.80774829999999997</c:v>
                      </c:pt>
                      <c:pt idx="4223">
                        <c:v>0.8095483</c:v>
                      </c:pt>
                      <c:pt idx="4224">
                        <c:v>0.81134830000000002</c:v>
                      </c:pt>
                      <c:pt idx="4225">
                        <c:v>0.81314830000000005</c:v>
                      </c:pt>
                      <c:pt idx="4226">
                        <c:v>0.81494829999999996</c:v>
                      </c:pt>
                      <c:pt idx="4227">
                        <c:v>0.81674829999999998</c:v>
                      </c:pt>
                      <c:pt idx="4228">
                        <c:v>0.81854830000000001</c:v>
                      </c:pt>
                      <c:pt idx="4229">
                        <c:v>0.82034830000000003</c:v>
                      </c:pt>
                      <c:pt idx="4230">
                        <c:v>0.82214830000000005</c:v>
                      </c:pt>
                      <c:pt idx="4231">
                        <c:v>0.82394829999999997</c:v>
                      </c:pt>
                      <c:pt idx="4232">
                        <c:v>0.82574829999999999</c:v>
                      </c:pt>
                      <c:pt idx="4233">
                        <c:v>0.82754830000000001</c:v>
                      </c:pt>
                      <c:pt idx="4234">
                        <c:v>0.82934830000000004</c:v>
                      </c:pt>
                      <c:pt idx="4235">
                        <c:v>0.83114829999999995</c:v>
                      </c:pt>
                      <c:pt idx="4236">
                        <c:v>0.83294829999999997</c:v>
                      </c:pt>
                      <c:pt idx="4237">
                        <c:v>0.8347483</c:v>
                      </c:pt>
                      <c:pt idx="4238">
                        <c:v>0.83654830000000002</c:v>
                      </c:pt>
                      <c:pt idx="4239">
                        <c:v>0.83834830000000005</c:v>
                      </c:pt>
                      <c:pt idx="4240">
                        <c:v>0.84014829999999996</c:v>
                      </c:pt>
                      <c:pt idx="4241">
                        <c:v>0.84194829999999998</c:v>
                      </c:pt>
                      <c:pt idx="4242">
                        <c:v>0.84374830000000001</c:v>
                      </c:pt>
                      <c:pt idx="4243">
                        <c:v>0.84554830000000003</c:v>
                      </c:pt>
                      <c:pt idx="4244">
                        <c:v>0.84734830000000005</c:v>
                      </c:pt>
                      <c:pt idx="4245">
                        <c:v>0.84914829999999997</c:v>
                      </c:pt>
                      <c:pt idx="4246">
                        <c:v>0.85094829999999999</c:v>
                      </c:pt>
                      <c:pt idx="4247">
                        <c:v>0.85274830000000001</c:v>
                      </c:pt>
                      <c:pt idx="4248">
                        <c:v>0.85454830000000004</c:v>
                      </c:pt>
                      <c:pt idx="4249">
                        <c:v>0.85634829999999995</c:v>
                      </c:pt>
                      <c:pt idx="4250">
                        <c:v>0.85814829999999998</c:v>
                      </c:pt>
                      <c:pt idx="4251">
                        <c:v>0.8599483</c:v>
                      </c:pt>
                      <c:pt idx="4252">
                        <c:v>0.86174830000000002</c:v>
                      </c:pt>
                      <c:pt idx="4253">
                        <c:v>0.86354830000000005</c:v>
                      </c:pt>
                      <c:pt idx="4254">
                        <c:v>0.86534829999999996</c:v>
                      </c:pt>
                      <c:pt idx="4255">
                        <c:v>0.86714829999999998</c:v>
                      </c:pt>
                      <c:pt idx="4256">
                        <c:v>0.86894830000000001</c:v>
                      </c:pt>
                      <c:pt idx="4257">
                        <c:v>0.87074830000000003</c:v>
                      </c:pt>
                      <c:pt idx="4258">
                        <c:v>0.87254830000000005</c:v>
                      </c:pt>
                      <c:pt idx="4259">
                        <c:v>0.87434829999999997</c:v>
                      </c:pt>
                      <c:pt idx="4260">
                        <c:v>0.87614829999999999</c:v>
                      </c:pt>
                      <c:pt idx="4261">
                        <c:v>0.87794830000000001</c:v>
                      </c:pt>
                      <c:pt idx="4262">
                        <c:v>0.87974830000000004</c:v>
                      </c:pt>
                      <c:pt idx="4263">
                        <c:v>0.88154829999999995</c:v>
                      </c:pt>
                      <c:pt idx="4264">
                        <c:v>0.88334829999999998</c:v>
                      </c:pt>
                      <c:pt idx="4265">
                        <c:v>0.8851483</c:v>
                      </c:pt>
                      <c:pt idx="4266">
                        <c:v>0.88694830000000002</c:v>
                      </c:pt>
                      <c:pt idx="4267">
                        <c:v>0.88874830000000005</c:v>
                      </c:pt>
                      <c:pt idx="4268">
                        <c:v>0.89054829999999996</c:v>
                      </c:pt>
                      <c:pt idx="4269">
                        <c:v>0.89234829999999998</c:v>
                      </c:pt>
                      <c:pt idx="4270">
                        <c:v>0.89414830000000001</c:v>
                      </c:pt>
                      <c:pt idx="4271">
                        <c:v>0.89594839999999998</c:v>
                      </c:pt>
                      <c:pt idx="4272">
                        <c:v>0.8977484</c:v>
                      </c:pt>
                      <c:pt idx="4273">
                        <c:v>0.89954840000000003</c:v>
                      </c:pt>
                      <c:pt idx="4274">
                        <c:v>0.90134840000000005</c:v>
                      </c:pt>
                      <c:pt idx="4275">
                        <c:v>0.90314839999999996</c:v>
                      </c:pt>
                      <c:pt idx="4276">
                        <c:v>0.90494839999999999</c:v>
                      </c:pt>
                      <c:pt idx="4277">
                        <c:v>0.90674840000000001</c:v>
                      </c:pt>
                      <c:pt idx="4278">
                        <c:v>0.90854840000000003</c:v>
                      </c:pt>
                      <c:pt idx="4279">
                        <c:v>0.91034839999999995</c:v>
                      </c:pt>
                      <c:pt idx="4280">
                        <c:v>0.91214830000000002</c:v>
                      </c:pt>
                      <c:pt idx="4281">
                        <c:v>0.91394830000000005</c:v>
                      </c:pt>
                      <c:pt idx="4282">
                        <c:v>0.91574829999999996</c:v>
                      </c:pt>
                      <c:pt idx="4283">
                        <c:v>0.91754829999999998</c:v>
                      </c:pt>
                      <c:pt idx="4284">
                        <c:v>0.91934830000000001</c:v>
                      </c:pt>
                      <c:pt idx="4285">
                        <c:v>0.92114830000000003</c:v>
                      </c:pt>
                      <c:pt idx="4286">
                        <c:v>0.92294830000000005</c:v>
                      </c:pt>
                      <c:pt idx="4287">
                        <c:v>0.92474829999999997</c:v>
                      </c:pt>
                      <c:pt idx="4288">
                        <c:v>0.92654829999999999</c:v>
                      </c:pt>
                      <c:pt idx="4289">
                        <c:v>0.92834830000000002</c:v>
                      </c:pt>
                      <c:pt idx="4290">
                        <c:v>0.93014830000000004</c:v>
                      </c:pt>
                      <c:pt idx="4291">
                        <c:v>0.93194829999999995</c:v>
                      </c:pt>
                      <c:pt idx="4292">
                        <c:v>0.93374829999999998</c:v>
                      </c:pt>
                      <c:pt idx="4293">
                        <c:v>0.9355483</c:v>
                      </c:pt>
                      <c:pt idx="4294">
                        <c:v>0.93734830000000002</c:v>
                      </c:pt>
                      <c:pt idx="4295">
                        <c:v>0.93914830000000005</c:v>
                      </c:pt>
                      <c:pt idx="4296">
                        <c:v>0.94094829999999996</c:v>
                      </c:pt>
                      <c:pt idx="4297">
                        <c:v>0.94274829999999998</c:v>
                      </c:pt>
                      <c:pt idx="4298">
                        <c:v>0.94454830000000001</c:v>
                      </c:pt>
                      <c:pt idx="4299">
                        <c:v>0.94634830000000003</c:v>
                      </c:pt>
                      <c:pt idx="4300">
                        <c:v>0.94814830000000005</c:v>
                      </c:pt>
                      <c:pt idx="4301">
                        <c:v>0.94994829999999997</c:v>
                      </c:pt>
                      <c:pt idx="4302">
                        <c:v>0.95174829999999999</c:v>
                      </c:pt>
                      <c:pt idx="4303">
                        <c:v>0.95354830000000002</c:v>
                      </c:pt>
                      <c:pt idx="4304">
                        <c:v>0.95534830000000004</c:v>
                      </c:pt>
                      <c:pt idx="4305">
                        <c:v>0.95714829999999995</c:v>
                      </c:pt>
                      <c:pt idx="4306">
                        <c:v>0.95894829999999998</c:v>
                      </c:pt>
                      <c:pt idx="4307">
                        <c:v>0.9607483</c:v>
                      </c:pt>
                      <c:pt idx="4308">
                        <c:v>0.96254830000000002</c:v>
                      </c:pt>
                      <c:pt idx="4309">
                        <c:v>0.96434830000000005</c:v>
                      </c:pt>
                      <c:pt idx="4310">
                        <c:v>0.96614829999999996</c:v>
                      </c:pt>
                      <c:pt idx="4311">
                        <c:v>0.96794829999999998</c:v>
                      </c:pt>
                      <c:pt idx="4312">
                        <c:v>0.96974830000000001</c:v>
                      </c:pt>
                      <c:pt idx="4313">
                        <c:v>0.97154830000000003</c:v>
                      </c:pt>
                      <c:pt idx="4314">
                        <c:v>0.97334830000000006</c:v>
                      </c:pt>
                      <c:pt idx="4315">
                        <c:v>0.97514829999999997</c:v>
                      </c:pt>
                      <c:pt idx="4316">
                        <c:v>0.97694829999999999</c:v>
                      </c:pt>
                      <c:pt idx="4317">
                        <c:v>0.97874830000000002</c:v>
                      </c:pt>
                      <c:pt idx="4318">
                        <c:v>0.98054830000000004</c:v>
                      </c:pt>
                      <c:pt idx="4319">
                        <c:v>0.98234829999999995</c:v>
                      </c:pt>
                      <c:pt idx="4320">
                        <c:v>0.98414829999999998</c:v>
                      </c:pt>
                      <c:pt idx="4321">
                        <c:v>0.9859483</c:v>
                      </c:pt>
                      <c:pt idx="4322">
                        <c:v>0.98774830000000002</c:v>
                      </c:pt>
                      <c:pt idx="4323">
                        <c:v>0.98954830000000005</c:v>
                      </c:pt>
                      <c:pt idx="4324">
                        <c:v>0.99134829999999996</c:v>
                      </c:pt>
                      <c:pt idx="4325">
                        <c:v>0.99314829999999998</c:v>
                      </c:pt>
                      <c:pt idx="4326">
                        <c:v>0.99494830000000001</c:v>
                      </c:pt>
                      <c:pt idx="4327">
                        <c:v>0.99674830000000003</c:v>
                      </c:pt>
                      <c:pt idx="4328">
                        <c:v>0.99854830000000006</c:v>
                      </c:pt>
                      <c:pt idx="4329">
                        <c:v>1.000348</c:v>
                      </c:pt>
                      <c:pt idx="4330">
                        <c:v>1.002148</c:v>
                      </c:pt>
                      <c:pt idx="4331">
                        <c:v>1.000148</c:v>
                      </c:pt>
                      <c:pt idx="4332">
                        <c:v>0.99814829999999999</c:v>
                      </c:pt>
                      <c:pt idx="4333">
                        <c:v>0.99614829999999999</c:v>
                      </c:pt>
                      <c:pt idx="4334">
                        <c:v>0.99414829999999998</c:v>
                      </c:pt>
                      <c:pt idx="4335">
                        <c:v>0.99214829999999998</c:v>
                      </c:pt>
                      <c:pt idx="4336">
                        <c:v>0.99014829999999998</c:v>
                      </c:pt>
                      <c:pt idx="4337">
                        <c:v>0.98814829999999998</c:v>
                      </c:pt>
                      <c:pt idx="4338">
                        <c:v>0.98614829999999998</c:v>
                      </c:pt>
                      <c:pt idx="4339">
                        <c:v>0.98414829999999998</c:v>
                      </c:pt>
                      <c:pt idx="4340">
                        <c:v>0.98214829999999997</c:v>
                      </c:pt>
                      <c:pt idx="4341">
                        <c:v>0.98014829999999997</c:v>
                      </c:pt>
                      <c:pt idx="4342">
                        <c:v>0.97814829999999997</c:v>
                      </c:pt>
                      <c:pt idx="4343">
                        <c:v>0.97614829999999997</c:v>
                      </c:pt>
                      <c:pt idx="4344">
                        <c:v>0.97414829999999997</c:v>
                      </c:pt>
                      <c:pt idx="4345">
                        <c:v>0.97214829999999997</c:v>
                      </c:pt>
                      <c:pt idx="4346">
                        <c:v>0.97014829999999996</c:v>
                      </c:pt>
                      <c:pt idx="4347">
                        <c:v>0.96814840000000002</c:v>
                      </c:pt>
                      <c:pt idx="4348">
                        <c:v>0.96614829999999996</c:v>
                      </c:pt>
                      <c:pt idx="4349">
                        <c:v>0.96414829999999996</c:v>
                      </c:pt>
                      <c:pt idx="4350">
                        <c:v>0.96214829999999996</c:v>
                      </c:pt>
                      <c:pt idx="4351">
                        <c:v>0.96014829999999995</c:v>
                      </c:pt>
                      <c:pt idx="4352">
                        <c:v>0.95814829999999995</c:v>
                      </c:pt>
                      <c:pt idx="4353">
                        <c:v>0.95614829999999995</c:v>
                      </c:pt>
                      <c:pt idx="4354">
                        <c:v>0.95414840000000001</c:v>
                      </c:pt>
                      <c:pt idx="4355">
                        <c:v>0.95214829999999995</c:v>
                      </c:pt>
                      <c:pt idx="4356">
                        <c:v>0.95014829999999995</c:v>
                      </c:pt>
                      <c:pt idx="4357">
                        <c:v>0.94814830000000005</c:v>
                      </c:pt>
                      <c:pt idx="4358">
                        <c:v>0.94614830000000005</c:v>
                      </c:pt>
                      <c:pt idx="4359">
                        <c:v>0.94414830000000005</c:v>
                      </c:pt>
                      <c:pt idx="4360">
                        <c:v>0.94214830000000005</c:v>
                      </c:pt>
                      <c:pt idx="4361">
                        <c:v>0.9401484</c:v>
                      </c:pt>
                      <c:pt idx="4362">
                        <c:v>0.93814830000000005</c:v>
                      </c:pt>
                      <c:pt idx="4363">
                        <c:v>0.93614830000000004</c:v>
                      </c:pt>
                      <c:pt idx="4364">
                        <c:v>0.93414830000000004</c:v>
                      </c:pt>
                      <c:pt idx="4365">
                        <c:v>0.93214830000000004</c:v>
                      </c:pt>
                      <c:pt idx="4366">
                        <c:v>0.93014830000000004</c:v>
                      </c:pt>
                      <c:pt idx="4367">
                        <c:v>0.92814830000000004</c:v>
                      </c:pt>
                      <c:pt idx="4368">
                        <c:v>0.92614839999999998</c:v>
                      </c:pt>
                      <c:pt idx="4369">
                        <c:v>0.92414830000000003</c:v>
                      </c:pt>
                      <c:pt idx="4370">
                        <c:v>0.92214830000000003</c:v>
                      </c:pt>
                      <c:pt idx="4371">
                        <c:v>0.92014830000000003</c:v>
                      </c:pt>
                      <c:pt idx="4372">
                        <c:v>0.91814830000000003</c:v>
                      </c:pt>
                      <c:pt idx="4373">
                        <c:v>0.91614830000000003</c:v>
                      </c:pt>
                      <c:pt idx="4374">
                        <c:v>0.91414830000000002</c:v>
                      </c:pt>
                      <c:pt idx="4375">
                        <c:v>0.91214830000000002</c:v>
                      </c:pt>
                      <c:pt idx="4376">
                        <c:v>0.91014830000000002</c:v>
                      </c:pt>
                      <c:pt idx="4377">
                        <c:v>0.90814830000000002</c:v>
                      </c:pt>
                      <c:pt idx="4378">
                        <c:v>0.90614830000000002</c:v>
                      </c:pt>
                      <c:pt idx="4379">
                        <c:v>0.90414830000000002</c:v>
                      </c:pt>
                      <c:pt idx="4380">
                        <c:v>0.90214830000000001</c:v>
                      </c:pt>
                      <c:pt idx="4381">
                        <c:v>0.90014830000000001</c:v>
                      </c:pt>
                      <c:pt idx="4382">
                        <c:v>0.89814830000000001</c:v>
                      </c:pt>
                      <c:pt idx="4383">
                        <c:v>0.89614830000000001</c:v>
                      </c:pt>
                      <c:pt idx="4384">
                        <c:v>0.89414830000000001</c:v>
                      </c:pt>
                      <c:pt idx="4385">
                        <c:v>0.89214830000000001</c:v>
                      </c:pt>
                      <c:pt idx="4386">
                        <c:v>0.8901483</c:v>
                      </c:pt>
                      <c:pt idx="4387">
                        <c:v>0.8881483</c:v>
                      </c:pt>
                      <c:pt idx="4388">
                        <c:v>0.8861483</c:v>
                      </c:pt>
                      <c:pt idx="4389">
                        <c:v>0.8841483</c:v>
                      </c:pt>
                      <c:pt idx="4390">
                        <c:v>0.8821483</c:v>
                      </c:pt>
                      <c:pt idx="4391">
                        <c:v>0.88014840000000005</c:v>
                      </c:pt>
                      <c:pt idx="4392">
                        <c:v>0.87814829999999999</c:v>
                      </c:pt>
                      <c:pt idx="4393">
                        <c:v>0.87614829999999999</c:v>
                      </c:pt>
                      <c:pt idx="4394">
                        <c:v>0.87414829999999999</c:v>
                      </c:pt>
                      <c:pt idx="4395">
                        <c:v>0.87214829999999999</c:v>
                      </c:pt>
                      <c:pt idx="4396">
                        <c:v>0.87014829999999999</c:v>
                      </c:pt>
                      <c:pt idx="4397">
                        <c:v>0.86814829999999998</c:v>
                      </c:pt>
                      <c:pt idx="4398">
                        <c:v>0.86614840000000004</c:v>
                      </c:pt>
                      <c:pt idx="4399">
                        <c:v>0.86414829999999998</c:v>
                      </c:pt>
                      <c:pt idx="4400">
                        <c:v>0.86214829999999998</c:v>
                      </c:pt>
                      <c:pt idx="4401">
                        <c:v>0.86014829999999998</c:v>
                      </c:pt>
                      <c:pt idx="4402">
                        <c:v>0.85814829999999998</c:v>
                      </c:pt>
                      <c:pt idx="4403">
                        <c:v>0.85614829999999997</c:v>
                      </c:pt>
                      <c:pt idx="4404">
                        <c:v>0.85414829999999997</c:v>
                      </c:pt>
                      <c:pt idx="4405">
                        <c:v>0.85214840000000003</c:v>
                      </c:pt>
                      <c:pt idx="4406">
                        <c:v>0.85014829999999997</c:v>
                      </c:pt>
                      <c:pt idx="4407">
                        <c:v>0.84814829999999997</c:v>
                      </c:pt>
                      <c:pt idx="4408">
                        <c:v>0.84614829999999996</c:v>
                      </c:pt>
                      <c:pt idx="4409">
                        <c:v>0.84414829999999996</c:v>
                      </c:pt>
                      <c:pt idx="4410">
                        <c:v>0.84214829999999996</c:v>
                      </c:pt>
                      <c:pt idx="4411">
                        <c:v>0.84014829999999996</c:v>
                      </c:pt>
                      <c:pt idx="4412">
                        <c:v>0.83814840000000002</c:v>
                      </c:pt>
                      <c:pt idx="4413">
                        <c:v>0.83614829999999996</c:v>
                      </c:pt>
                      <c:pt idx="4414">
                        <c:v>0.83414829999999995</c:v>
                      </c:pt>
                      <c:pt idx="4415">
                        <c:v>0.83214829999999995</c:v>
                      </c:pt>
                      <c:pt idx="4416">
                        <c:v>0.83014829999999995</c:v>
                      </c:pt>
                      <c:pt idx="4417">
                        <c:v>0.82814829999999995</c:v>
                      </c:pt>
                      <c:pt idx="4418">
                        <c:v>0.82614829999999995</c:v>
                      </c:pt>
                      <c:pt idx="4419">
                        <c:v>0.82414829999999994</c:v>
                      </c:pt>
                      <c:pt idx="4420">
                        <c:v>0.82214830000000005</c:v>
                      </c:pt>
                      <c:pt idx="4421">
                        <c:v>0.82014830000000005</c:v>
                      </c:pt>
                      <c:pt idx="4422">
                        <c:v>0.81814830000000005</c:v>
                      </c:pt>
                      <c:pt idx="4423">
                        <c:v>0.81614830000000005</c:v>
                      </c:pt>
                      <c:pt idx="4424">
                        <c:v>0.81414830000000005</c:v>
                      </c:pt>
                      <c:pt idx="4425">
                        <c:v>0.81214830000000005</c:v>
                      </c:pt>
                      <c:pt idx="4426">
                        <c:v>0.81014830000000004</c:v>
                      </c:pt>
                      <c:pt idx="4427">
                        <c:v>0.80814830000000004</c:v>
                      </c:pt>
                      <c:pt idx="4428">
                        <c:v>0.80614839999999999</c:v>
                      </c:pt>
                      <c:pt idx="4429">
                        <c:v>0.80414830000000004</c:v>
                      </c:pt>
                      <c:pt idx="4430">
                        <c:v>0.80214830000000004</c:v>
                      </c:pt>
                      <c:pt idx="4431">
                        <c:v>0.80014830000000003</c:v>
                      </c:pt>
                      <c:pt idx="4432">
                        <c:v>0.79814830000000003</c:v>
                      </c:pt>
                      <c:pt idx="4433">
                        <c:v>0.79614830000000003</c:v>
                      </c:pt>
                      <c:pt idx="4434">
                        <c:v>0.79414830000000003</c:v>
                      </c:pt>
                      <c:pt idx="4435">
                        <c:v>0.79214839999999997</c:v>
                      </c:pt>
                      <c:pt idx="4436">
                        <c:v>0.79014830000000003</c:v>
                      </c:pt>
                      <c:pt idx="4437">
                        <c:v>0.78814830000000002</c:v>
                      </c:pt>
                      <c:pt idx="4438">
                        <c:v>0.78614830000000002</c:v>
                      </c:pt>
                      <c:pt idx="4439">
                        <c:v>0.78414830000000002</c:v>
                      </c:pt>
                      <c:pt idx="4440">
                        <c:v>0.78214830000000002</c:v>
                      </c:pt>
                      <c:pt idx="4441">
                        <c:v>0.78014830000000002</c:v>
                      </c:pt>
                      <c:pt idx="4442">
                        <c:v>0.77814839999999996</c:v>
                      </c:pt>
                      <c:pt idx="4443">
                        <c:v>0.77614830000000001</c:v>
                      </c:pt>
                      <c:pt idx="4444">
                        <c:v>0.77414830000000001</c:v>
                      </c:pt>
                      <c:pt idx="4445">
                        <c:v>0.77214830000000001</c:v>
                      </c:pt>
                      <c:pt idx="4446">
                        <c:v>0.77014830000000001</c:v>
                      </c:pt>
                      <c:pt idx="4447">
                        <c:v>0.76814830000000001</c:v>
                      </c:pt>
                      <c:pt idx="4448">
                        <c:v>0.7661483</c:v>
                      </c:pt>
                      <c:pt idx="4449">
                        <c:v>0.76414839999999995</c:v>
                      </c:pt>
                      <c:pt idx="4450">
                        <c:v>0.7621483</c:v>
                      </c:pt>
                      <c:pt idx="4451">
                        <c:v>0.7601483</c:v>
                      </c:pt>
                      <c:pt idx="4452">
                        <c:v>0.7581483</c:v>
                      </c:pt>
                      <c:pt idx="4453">
                        <c:v>0.7561483</c:v>
                      </c:pt>
                      <c:pt idx="4454">
                        <c:v>0.75414829999999999</c:v>
                      </c:pt>
                      <c:pt idx="4455">
                        <c:v>0.75214829999999999</c:v>
                      </c:pt>
                      <c:pt idx="4456">
                        <c:v>0.75014840000000005</c:v>
                      </c:pt>
                      <c:pt idx="4457">
                        <c:v>0.74814829999999999</c:v>
                      </c:pt>
                      <c:pt idx="4458">
                        <c:v>0.74614829999999999</c:v>
                      </c:pt>
                      <c:pt idx="4459">
                        <c:v>0.74414829999999998</c:v>
                      </c:pt>
                      <c:pt idx="4460">
                        <c:v>0.74214829999999998</c:v>
                      </c:pt>
                      <c:pt idx="4461">
                        <c:v>0.74014829999999998</c:v>
                      </c:pt>
                      <c:pt idx="4462">
                        <c:v>0.73814829999999998</c:v>
                      </c:pt>
                      <c:pt idx="4463">
                        <c:v>0.73614829999999998</c:v>
                      </c:pt>
                      <c:pt idx="4464">
                        <c:v>0.73414829999999998</c:v>
                      </c:pt>
                      <c:pt idx="4465">
                        <c:v>0.73214829999999997</c:v>
                      </c:pt>
                      <c:pt idx="4466">
                        <c:v>0.73014829999999997</c:v>
                      </c:pt>
                      <c:pt idx="4467">
                        <c:v>0.72814829999999997</c:v>
                      </c:pt>
                      <c:pt idx="4468">
                        <c:v>0.72614829999999997</c:v>
                      </c:pt>
                      <c:pt idx="4469">
                        <c:v>0.72414829999999997</c:v>
                      </c:pt>
                      <c:pt idx="4470">
                        <c:v>0.72214829999999997</c:v>
                      </c:pt>
                      <c:pt idx="4471">
                        <c:v>0.72014829999999996</c:v>
                      </c:pt>
                      <c:pt idx="4472">
                        <c:v>0.71814840000000002</c:v>
                      </c:pt>
                      <c:pt idx="4473">
                        <c:v>0.71614829999999996</c:v>
                      </c:pt>
                      <c:pt idx="4474">
                        <c:v>0.71414829999999996</c:v>
                      </c:pt>
                      <c:pt idx="4475">
                        <c:v>0.71214829999999996</c:v>
                      </c:pt>
                      <c:pt idx="4476">
                        <c:v>0.71014829999999995</c:v>
                      </c:pt>
                      <c:pt idx="4477">
                        <c:v>0.70814829999999995</c:v>
                      </c:pt>
                      <c:pt idx="4478">
                        <c:v>0.70614829999999995</c:v>
                      </c:pt>
                      <c:pt idx="4479">
                        <c:v>0.70414840000000001</c:v>
                      </c:pt>
                      <c:pt idx="4480">
                        <c:v>0.70214829999999995</c:v>
                      </c:pt>
                      <c:pt idx="4481">
                        <c:v>0.70014829999999995</c:v>
                      </c:pt>
                      <c:pt idx="4482">
                        <c:v>0.69814830000000005</c:v>
                      </c:pt>
                      <c:pt idx="4483">
                        <c:v>0.69614830000000005</c:v>
                      </c:pt>
                      <c:pt idx="4484">
                        <c:v>0.69414830000000005</c:v>
                      </c:pt>
                      <c:pt idx="4485">
                        <c:v>0.69214830000000005</c:v>
                      </c:pt>
                      <c:pt idx="4486">
                        <c:v>0.6901484</c:v>
                      </c:pt>
                      <c:pt idx="4487">
                        <c:v>0.68814830000000005</c:v>
                      </c:pt>
                      <c:pt idx="4488">
                        <c:v>0.68614830000000004</c:v>
                      </c:pt>
                      <c:pt idx="4489">
                        <c:v>0.68414830000000004</c:v>
                      </c:pt>
                      <c:pt idx="4490">
                        <c:v>0.68214830000000004</c:v>
                      </c:pt>
                      <c:pt idx="4491">
                        <c:v>0.68014830000000004</c:v>
                      </c:pt>
                      <c:pt idx="4492">
                        <c:v>0.67814830000000004</c:v>
                      </c:pt>
                      <c:pt idx="4493">
                        <c:v>0.67614839999999998</c:v>
                      </c:pt>
                      <c:pt idx="4494">
                        <c:v>0.67414830000000003</c:v>
                      </c:pt>
                      <c:pt idx="4495">
                        <c:v>0.67214830000000003</c:v>
                      </c:pt>
                      <c:pt idx="4496">
                        <c:v>0.67014830000000003</c:v>
                      </c:pt>
                      <c:pt idx="4497">
                        <c:v>0.66814830000000003</c:v>
                      </c:pt>
                      <c:pt idx="4498">
                        <c:v>0.66614830000000003</c:v>
                      </c:pt>
                      <c:pt idx="4499">
                        <c:v>0.66414830000000002</c:v>
                      </c:pt>
                      <c:pt idx="4500">
                        <c:v>0.66214830000000002</c:v>
                      </c:pt>
                      <c:pt idx="4501">
                        <c:v>0.66014830000000002</c:v>
                      </c:pt>
                      <c:pt idx="4502">
                        <c:v>0.65814830000000002</c:v>
                      </c:pt>
                      <c:pt idx="4503">
                        <c:v>0.65614830000000002</c:v>
                      </c:pt>
                      <c:pt idx="4504">
                        <c:v>0.65414830000000002</c:v>
                      </c:pt>
                      <c:pt idx="4505">
                        <c:v>0.65214830000000001</c:v>
                      </c:pt>
                      <c:pt idx="4506">
                        <c:v>0.65014830000000001</c:v>
                      </c:pt>
                      <c:pt idx="4507">
                        <c:v>0.64814830000000001</c:v>
                      </c:pt>
                      <c:pt idx="4508">
                        <c:v>0.64614830000000001</c:v>
                      </c:pt>
                      <c:pt idx="4509">
                        <c:v>0.64414830000000001</c:v>
                      </c:pt>
                      <c:pt idx="4510">
                        <c:v>0.64214830000000001</c:v>
                      </c:pt>
                      <c:pt idx="4511">
                        <c:v>0.6401483</c:v>
                      </c:pt>
                      <c:pt idx="4512">
                        <c:v>0.6381483</c:v>
                      </c:pt>
                      <c:pt idx="4513">
                        <c:v>0.6361483</c:v>
                      </c:pt>
                      <c:pt idx="4514">
                        <c:v>0.6341483</c:v>
                      </c:pt>
                      <c:pt idx="4515">
                        <c:v>0.6321483</c:v>
                      </c:pt>
                      <c:pt idx="4516">
                        <c:v>0.63014840000000005</c:v>
                      </c:pt>
                      <c:pt idx="4517">
                        <c:v>0.62814829999999999</c:v>
                      </c:pt>
                      <c:pt idx="4518">
                        <c:v>0.62614829999999999</c:v>
                      </c:pt>
                      <c:pt idx="4519">
                        <c:v>0.62414829999999999</c:v>
                      </c:pt>
                      <c:pt idx="4520">
                        <c:v>0.62214829999999999</c:v>
                      </c:pt>
                      <c:pt idx="4521">
                        <c:v>0.62014829999999999</c:v>
                      </c:pt>
                      <c:pt idx="4522">
                        <c:v>0.61814829999999998</c:v>
                      </c:pt>
                      <c:pt idx="4523">
                        <c:v>0.61614840000000004</c:v>
                      </c:pt>
                      <c:pt idx="4524">
                        <c:v>0.61414829999999998</c:v>
                      </c:pt>
                      <c:pt idx="4525">
                        <c:v>0.61214829999999998</c:v>
                      </c:pt>
                      <c:pt idx="4526">
                        <c:v>0.61014829999999998</c:v>
                      </c:pt>
                      <c:pt idx="4527">
                        <c:v>0.60814829999999998</c:v>
                      </c:pt>
                      <c:pt idx="4528">
                        <c:v>0.60614829999999997</c:v>
                      </c:pt>
                      <c:pt idx="4529">
                        <c:v>0.60414829999999997</c:v>
                      </c:pt>
                      <c:pt idx="4530">
                        <c:v>0.60214840000000003</c:v>
                      </c:pt>
                      <c:pt idx="4531">
                        <c:v>0.60014829999999997</c:v>
                      </c:pt>
                      <c:pt idx="4532">
                        <c:v>0.59814829999999997</c:v>
                      </c:pt>
                      <c:pt idx="4533">
                        <c:v>0.59614829999999996</c:v>
                      </c:pt>
                      <c:pt idx="4534">
                        <c:v>0.59414829999999996</c:v>
                      </c:pt>
                      <c:pt idx="4535">
                        <c:v>0.59214829999999996</c:v>
                      </c:pt>
                      <c:pt idx="4536">
                        <c:v>0.59014829999999996</c:v>
                      </c:pt>
                      <c:pt idx="4537">
                        <c:v>0.58814840000000002</c:v>
                      </c:pt>
                      <c:pt idx="4538">
                        <c:v>0.58614829999999996</c:v>
                      </c:pt>
                      <c:pt idx="4539">
                        <c:v>0.58414829999999995</c:v>
                      </c:pt>
                      <c:pt idx="4540">
                        <c:v>0.58214829999999995</c:v>
                      </c:pt>
                      <c:pt idx="4541">
                        <c:v>0.58014829999999995</c:v>
                      </c:pt>
                      <c:pt idx="4542">
                        <c:v>0.57814829999999995</c:v>
                      </c:pt>
                      <c:pt idx="4543">
                        <c:v>0.57614829999999995</c:v>
                      </c:pt>
                      <c:pt idx="4544">
                        <c:v>0.57414829999999994</c:v>
                      </c:pt>
                      <c:pt idx="4545">
                        <c:v>0.57214830000000005</c:v>
                      </c:pt>
                      <c:pt idx="4546">
                        <c:v>0.57014830000000005</c:v>
                      </c:pt>
                      <c:pt idx="4547">
                        <c:v>0.56814830000000005</c:v>
                      </c:pt>
                      <c:pt idx="4548">
                        <c:v>0.56614830000000005</c:v>
                      </c:pt>
                      <c:pt idx="4549">
                        <c:v>0.56414830000000005</c:v>
                      </c:pt>
                      <c:pt idx="4550">
                        <c:v>0.56214830000000005</c:v>
                      </c:pt>
                      <c:pt idx="4551">
                        <c:v>0.56014830000000004</c:v>
                      </c:pt>
                      <c:pt idx="4552">
                        <c:v>0.55814830000000004</c:v>
                      </c:pt>
                      <c:pt idx="4553">
                        <c:v>0.55614839999999999</c:v>
                      </c:pt>
                      <c:pt idx="4554">
                        <c:v>0.55414830000000004</c:v>
                      </c:pt>
                      <c:pt idx="4555">
                        <c:v>0.55214830000000004</c:v>
                      </c:pt>
                      <c:pt idx="4556">
                        <c:v>0.55014830000000003</c:v>
                      </c:pt>
                      <c:pt idx="4557">
                        <c:v>0.54814830000000003</c:v>
                      </c:pt>
                      <c:pt idx="4558">
                        <c:v>0.54614830000000003</c:v>
                      </c:pt>
                      <c:pt idx="4559">
                        <c:v>0.54414830000000003</c:v>
                      </c:pt>
                      <c:pt idx="4560">
                        <c:v>0.54214839999999997</c:v>
                      </c:pt>
                      <c:pt idx="4561">
                        <c:v>0.54014830000000003</c:v>
                      </c:pt>
                      <c:pt idx="4562">
                        <c:v>0.53814830000000002</c:v>
                      </c:pt>
                      <c:pt idx="4563">
                        <c:v>0.53614830000000002</c:v>
                      </c:pt>
                      <c:pt idx="4564">
                        <c:v>0.53414830000000002</c:v>
                      </c:pt>
                      <c:pt idx="4565">
                        <c:v>0.53214830000000002</c:v>
                      </c:pt>
                      <c:pt idx="4566">
                        <c:v>0.53014830000000002</c:v>
                      </c:pt>
                      <c:pt idx="4567">
                        <c:v>0.52814839999999996</c:v>
                      </c:pt>
                      <c:pt idx="4568">
                        <c:v>0.52614830000000001</c:v>
                      </c:pt>
                      <c:pt idx="4569">
                        <c:v>0.52414830000000001</c:v>
                      </c:pt>
                      <c:pt idx="4570">
                        <c:v>0.52214830000000001</c:v>
                      </c:pt>
                      <c:pt idx="4571">
                        <c:v>0.52014830000000001</c:v>
                      </c:pt>
                      <c:pt idx="4572">
                        <c:v>0.51814830000000001</c:v>
                      </c:pt>
                      <c:pt idx="4573">
                        <c:v>0.5161483</c:v>
                      </c:pt>
                      <c:pt idx="4574">
                        <c:v>0.51414839999999995</c:v>
                      </c:pt>
                      <c:pt idx="4575">
                        <c:v>0.5121483</c:v>
                      </c:pt>
                      <c:pt idx="4576">
                        <c:v>0.5101483</c:v>
                      </c:pt>
                      <c:pt idx="4577">
                        <c:v>0.5081483</c:v>
                      </c:pt>
                      <c:pt idx="4578">
                        <c:v>0.5061483</c:v>
                      </c:pt>
                      <c:pt idx="4579">
                        <c:v>0.50414829999999999</c:v>
                      </c:pt>
                      <c:pt idx="4580">
                        <c:v>0.50214829999999999</c:v>
                      </c:pt>
                      <c:pt idx="4581">
                        <c:v>0.50014840000000005</c:v>
                      </c:pt>
                      <c:pt idx="4582">
                        <c:v>0.49814829999999999</c:v>
                      </c:pt>
                      <c:pt idx="4583">
                        <c:v>0.49614829999999999</c:v>
                      </c:pt>
                      <c:pt idx="4584">
                        <c:v>0.49414829999999998</c:v>
                      </c:pt>
                      <c:pt idx="4585">
                        <c:v>0.49214829999999998</c:v>
                      </c:pt>
                      <c:pt idx="4586">
                        <c:v>0.49014829999999998</c:v>
                      </c:pt>
                      <c:pt idx="4587">
                        <c:v>0.48814829999999998</c:v>
                      </c:pt>
                      <c:pt idx="4588">
                        <c:v>0.48614829999999998</c:v>
                      </c:pt>
                      <c:pt idx="4589">
                        <c:v>0.48414829999999998</c:v>
                      </c:pt>
                      <c:pt idx="4590">
                        <c:v>0.48214829999999997</c:v>
                      </c:pt>
                      <c:pt idx="4591">
                        <c:v>0.48014829999999997</c:v>
                      </c:pt>
                      <c:pt idx="4592">
                        <c:v>0.47814830000000003</c:v>
                      </c:pt>
                      <c:pt idx="4593">
                        <c:v>0.47614830000000002</c:v>
                      </c:pt>
                      <c:pt idx="4594">
                        <c:v>0.47414830000000002</c:v>
                      </c:pt>
                      <c:pt idx="4595">
                        <c:v>0.47214830000000002</c:v>
                      </c:pt>
                      <c:pt idx="4596">
                        <c:v>0.47014830000000002</c:v>
                      </c:pt>
                      <c:pt idx="4597">
                        <c:v>0.46814830000000002</c:v>
                      </c:pt>
                      <c:pt idx="4598">
                        <c:v>0.46614830000000002</c:v>
                      </c:pt>
                      <c:pt idx="4599">
                        <c:v>0.46414830000000001</c:v>
                      </c:pt>
                      <c:pt idx="4600">
                        <c:v>0.46214830000000001</c:v>
                      </c:pt>
                      <c:pt idx="4601">
                        <c:v>0.46014830000000001</c:v>
                      </c:pt>
                      <c:pt idx="4602">
                        <c:v>0.45814830000000001</c:v>
                      </c:pt>
                      <c:pt idx="4603">
                        <c:v>0.45614830000000001</c:v>
                      </c:pt>
                      <c:pt idx="4604">
                        <c:v>0.4541483</c:v>
                      </c:pt>
                      <c:pt idx="4605">
                        <c:v>0.4521483</c:v>
                      </c:pt>
                      <c:pt idx="4606">
                        <c:v>0.4501483</c:v>
                      </c:pt>
                      <c:pt idx="4607">
                        <c:v>0.4481483</c:v>
                      </c:pt>
                      <c:pt idx="4608">
                        <c:v>0.4461483</c:v>
                      </c:pt>
                      <c:pt idx="4609">
                        <c:v>0.4441483</c:v>
                      </c:pt>
                      <c:pt idx="4610">
                        <c:v>0.44214829999999999</c:v>
                      </c:pt>
                      <c:pt idx="4611">
                        <c:v>0.44014829999999999</c:v>
                      </c:pt>
                      <c:pt idx="4612">
                        <c:v>0.43814829999999999</c:v>
                      </c:pt>
                      <c:pt idx="4613">
                        <c:v>0.43614829999999999</c:v>
                      </c:pt>
                      <c:pt idx="4614">
                        <c:v>0.43414829999999999</c:v>
                      </c:pt>
                      <c:pt idx="4615">
                        <c:v>0.43214829999999999</c:v>
                      </c:pt>
                      <c:pt idx="4616">
                        <c:v>0.43014829999999998</c:v>
                      </c:pt>
                      <c:pt idx="4617">
                        <c:v>0.42814829999999998</c:v>
                      </c:pt>
                      <c:pt idx="4618">
                        <c:v>0.42614829999999998</c:v>
                      </c:pt>
                      <c:pt idx="4619">
                        <c:v>0.42414829999999998</c:v>
                      </c:pt>
                      <c:pt idx="4620">
                        <c:v>0.42214829999999998</c:v>
                      </c:pt>
                      <c:pt idx="4621">
                        <c:v>0.42014829999999997</c:v>
                      </c:pt>
                      <c:pt idx="4622">
                        <c:v>0.41814829999999997</c:v>
                      </c:pt>
                      <c:pt idx="4623">
                        <c:v>0.41614830000000003</c:v>
                      </c:pt>
                      <c:pt idx="4624">
                        <c:v>0.41414830000000002</c:v>
                      </c:pt>
                      <c:pt idx="4625">
                        <c:v>0.41214830000000002</c:v>
                      </c:pt>
                      <c:pt idx="4626">
                        <c:v>0.41014830000000002</c:v>
                      </c:pt>
                      <c:pt idx="4627">
                        <c:v>0.40814830000000002</c:v>
                      </c:pt>
                      <c:pt idx="4628">
                        <c:v>0.40614830000000002</c:v>
                      </c:pt>
                      <c:pt idx="4629">
                        <c:v>0.40414830000000002</c:v>
                      </c:pt>
                      <c:pt idx="4630">
                        <c:v>0.40214830000000001</c:v>
                      </c:pt>
                      <c:pt idx="4631">
                        <c:v>0.40014830000000001</c:v>
                      </c:pt>
                      <c:pt idx="4632">
                        <c:v>0.39814830000000001</c:v>
                      </c:pt>
                      <c:pt idx="4633">
                        <c:v>0.39614830000000001</c:v>
                      </c:pt>
                      <c:pt idx="4634">
                        <c:v>0.39414830000000001</c:v>
                      </c:pt>
                      <c:pt idx="4635">
                        <c:v>0.39214830000000001</c:v>
                      </c:pt>
                      <c:pt idx="4636">
                        <c:v>0.3901483</c:v>
                      </c:pt>
                      <c:pt idx="4637">
                        <c:v>0.3881483</c:v>
                      </c:pt>
                      <c:pt idx="4638">
                        <c:v>0.3861483</c:v>
                      </c:pt>
                      <c:pt idx="4639">
                        <c:v>0.3841483</c:v>
                      </c:pt>
                      <c:pt idx="4640">
                        <c:v>0.3821483</c:v>
                      </c:pt>
                      <c:pt idx="4641">
                        <c:v>0.38014829999999999</c:v>
                      </c:pt>
                      <c:pt idx="4642">
                        <c:v>0.37814829999999999</c:v>
                      </c:pt>
                      <c:pt idx="4643">
                        <c:v>0.37614829999999999</c:v>
                      </c:pt>
                      <c:pt idx="4644">
                        <c:v>0.37414829999999999</c:v>
                      </c:pt>
                      <c:pt idx="4645">
                        <c:v>0.37214829999999999</c:v>
                      </c:pt>
                      <c:pt idx="4646">
                        <c:v>0.37014829999999999</c:v>
                      </c:pt>
                      <c:pt idx="4647">
                        <c:v>0.36814829999999998</c:v>
                      </c:pt>
                      <c:pt idx="4648">
                        <c:v>0.36614829999999998</c:v>
                      </c:pt>
                      <c:pt idx="4649">
                        <c:v>0.36414829999999998</c:v>
                      </c:pt>
                      <c:pt idx="4650">
                        <c:v>0.36214829999999998</c:v>
                      </c:pt>
                      <c:pt idx="4651">
                        <c:v>0.36014829999999998</c:v>
                      </c:pt>
                      <c:pt idx="4652">
                        <c:v>0.35814829999999998</c:v>
                      </c:pt>
                      <c:pt idx="4653">
                        <c:v>0.35614829999999997</c:v>
                      </c:pt>
                      <c:pt idx="4654">
                        <c:v>0.35414830000000003</c:v>
                      </c:pt>
                      <c:pt idx="4655">
                        <c:v>0.35214830000000003</c:v>
                      </c:pt>
                      <c:pt idx="4656">
                        <c:v>0.35014830000000002</c:v>
                      </c:pt>
                      <c:pt idx="4657">
                        <c:v>0.34814830000000002</c:v>
                      </c:pt>
                      <c:pt idx="4658">
                        <c:v>0.34614830000000002</c:v>
                      </c:pt>
                      <c:pt idx="4659">
                        <c:v>0.34414830000000002</c:v>
                      </c:pt>
                      <c:pt idx="4660">
                        <c:v>0.34214830000000002</c:v>
                      </c:pt>
                      <c:pt idx="4661">
                        <c:v>0.34014830000000001</c:v>
                      </c:pt>
                      <c:pt idx="4662">
                        <c:v>0.33814830000000001</c:v>
                      </c:pt>
                      <c:pt idx="4663">
                        <c:v>0.33614830000000001</c:v>
                      </c:pt>
                      <c:pt idx="4664">
                        <c:v>0.33414830000000001</c:v>
                      </c:pt>
                      <c:pt idx="4665">
                        <c:v>0.33214830000000001</c:v>
                      </c:pt>
                      <c:pt idx="4666">
                        <c:v>0.33014830000000001</c:v>
                      </c:pt>
                      <c:pt idx="4667">
                        <c:v>0.3281483</c:v>
                      </c:pt>
                      <c:pt idx="4668">
                        <c:v>0.3261483</c:v>
                      </c:pt>
                      <c:pt idx="4669">
                        <c:v>0.3241483</c:v>
                      </c:pt>
                      <c:pt idx="4670">
                        <c:v>0.3221483</c:v>
                      </c:pt>
                      <c:pt idx="4671">
                        <c:v>0.3201483</c:v>
                      </c:pt>
                      <c:pt idx="4672">
                        <c:v>0.31814829999999999</c:v>
                      </c:pt>
                      <c:pt idx="4673">
                        <c:v>0.31614829999999999</c:v>
                      </c:pt>
                      <c:pt idx="4674">
                        <c:v>0.31414829999999999</c:v>
                      </c:pt>
                      <c:pt idx="4675">
                        <c:v>0.31214829999999999</c:v>
                      </c:pt>
                      <c:pt idx="4676">
                        <c:v>0.31014829999999999</c:v>
                      </c:pt>
                      <c:pt idx="4677">
                        <c:v>0.30814829999999999</c:v>
                      </c:pt>
                      <c:pt idx="4678">
                        <c:v>0.30614829999999998</c:v>
                      </c:pt>
                      <c:pt idx="4679">
                        <c:v>0.30414829999999998</c:v>
                      </c:pt>
                      <c:pt idx="4680">
                        <c:v>0.30214829999999998</c:v>
                      </c:pt>
                      <c:pt idx="4681">
                        <c:v>0.30014829999999998</c:v>
                      </c:pt>
                      <c:pt idx="4682">
                        <c:v>0.29814829999999998</c:v>
                      </c:pt>
                      <c:pt idx="4683">
                        <c:v>0.29614829999999998</c:v>
                      </c:pt>
                      <c:pt idx="4684">
                        <c:v>0.29414829999999997</c:v>
                      </c:pt>
                      <c:pt idx="4685">
                        <c:v>0.29214830000000003</c:v>
                      </c:pt>
                      <c:pt idx="4686">
                        <c:v>0.29014830000000003</c:v>
                      </c:pt>
                      <c:pt idx="4687">
                        <c:v>0.28814830000000002</c:v>
                      </c:pt>
                      <c:pt idx="4688">
                        <c:v>0.28614830000000002</c:v>
                      </c:pt>
                      <c:pt idx="4689">
                        <c:v>0.28414830000000002</c:v>
                      </c:pt>
                      <c:pt idx="4690">
                        <c:v>0.28214830000000002</c:v>
                      </c:pt>
                      <c:pt idx="4691">
                        <c:v>0.28014830000000002</c:v>
                      </c:pt>
                      <c:pt idx="4692">
                        <c:v>0.27814830000000001</c:v>
                      </c:pt>
                      <c:pt idx="4693">
                        <c:v>0.27614830000000001</c:v>
                      </c:pt>
                      <c:pt idx="4694">
                        <c:v>0.27414830000000001</c:v>
                      </c:pt>
                      <c:pt idx="4695">
                        <c:v>0.27214830000000001</c:v>
                      </c:pt>
                      <c:pt idx="4696">
                        <c:v>0.27014830000000001</c:v>
                      </c:pt>
                      <c:pt idx="4697">
                        <c:v>0.26814830000000001</c:v>
                      </c:pt>
                      <c:pt idx="4698">
                        <c:v>0.2661483</c:v>
                      </c:pt>
                      <c:pt idx="4699">
                        <c:v>0.2641483</c:v>
                      </c:pt>
                      <c:pt idx="4700">
                        <c:v>0.2621483</c:v>
                      </c:pt>
                      <c:pt idx="4701">
                        <c:v>0.2601483</c:v>
                      </c:pt>
                      <c:pt idx="4702">
                        <c:v>0.2581483</c:v>
                      </c:pt>
                      <c:pt idx="4703">
                        <c:v>0.2561483</c:v>
                      </c:pt>
                      <c:pt idx="4704">
                        <c:v>0.25414829999999999</c:v>
                      </c:pt>
                      <c:pt idx="4705">
                        <c:v>0.25214829999999999</c:v>
                      </c:pt>
                      <c:pt idx="4706">
                        <c:v>0.25014829999999999</c:v>
                      </c:pt>
                      <c:pt idx="4707">
                        <c:v>0.24814829999999999</c:v>
                      </c:pt>
                      <c:pt idx="4708">
                        <c:v>0.24614829999999999</c:v>
                      </c:pt>
                      <c:pt idx="4709">
                        <c:v>0.24414830000000001</c:v>
                      </c:pt>
                      <c:pt idx="4710">
                        <c:v>0.24214830000000001</c:v>
                      </c:pt>
                      <c:pt idx="4711">
                        <c:v>0.24014830000000001</c:v>
                      </c:pt>
                      <c:pt idx="4712">
                        <c:v>0.23814830000000001</c:v>
                      </c:pt>
                      <c:pt idx="4713">
                        <c:v>0.23614830000000001</c:v>
                      </c:pt>
                      <c:pt idx="4714">
                        <c:v>0.2341483</c:v>
                      </c:pt>
                      <c:pt idx="4715">
                        <c:v>0.2321483</c:v>
                      </c:pt>
                      <c:pt idx="4716">
                        <c:v>0.2301483</c:v>
                      </c:pt>
                      <c:pt idx="4717">
                        <c:v>0.2281483</c:v>
                      </c:pt>
                      <c:pt idx="4718">
                        <c:v>0.2261483</c:v>
                      </c:pt>
                      <c:pt idx="4719">
                        <c:v>0.22414829999999999</c:v>
                      </c:pt>
                      <c:pt idx="4720">
                        <c:v>0.22214829999999999</c:v>
                      </c:pt>
                      <c:pt idx="4721">
                        <c:v>0.22014829999999999</c:v>
                      </c:pt>
                      <c:pt idx="4722">
                        <c:v>0.21814829999999999</c:v>
                      </c:pt>
                      <c:pt idx="4723">
                        <c:v>0.21614829999999999</c:v>
                      </c:pt>
                      <c:pt idx="4724">
                        <c:v>0.21414830000000001</c:v>
                      </c:pt>
                      <c:pt idx="4725">
                        <c:v>0.21214830000000001</c:v>
                      </c:pt>
                      <c:pt idx="4726">
                        <c:v>0.21014830000000001</c:v>
                      </c:pt>
                      <c:pt idx="4727">
                        <c:v>0.20814830000000001</c:v>
                      </c:pt>
                      <c:pt idx="4728">
                        <c:v>0.20614830000000001</c:v>
                      </c:pt>
                      <c:pt idx="4729">
                        <c:v>0.2041483</c:v>
                      </c:pt>
                      <c:pt idx="4730">
                        <c:v>0.2021483</c:v>
                      </c:pt>
                      <c:pt idx="4731">
                        <c:v>0.2001483</c:v>
                      </c:pt>
                      <c:pt idx="4732">
                        <c:v>0.1981483</c:v>
                      </c:pt>
                      <c:pt idx="4733">
                        <c:v>0.1961483</c:v>
                      </c:pt>
                      <c:pt idx="4734">
                        <c:v>0.1941483</c:v>
                      </c:pt>
                      <c:pt idx="4735">
                        <c:v>0.19214829999999999</c:v>
                      </c:pt>
                      <c:pt idx="4736">
                        <c:v>0.19014829999999999</c:v>
                      </c:pt>
                      <c:pt idx="4737">
                        <c:v>0.18814829999999999</c:v>
                      </c:pt>
                      <c:pt idx="4738">
                        <c:v>0.18614829999999999</c:v>
                      </c:pt>
                      <c:pt idx="4739">
                        <c:v>0.18414829999999999</c:v>
                      </c:pt>
                      <c:pt idx="4740">
                        <c:v>0.18214830000000001</c:v>
                      </c:pt>
                      <c:pt idx="4741">
                        <c:v>0.18014830000000001</c:v>
                      </c:pt>
                      <c:pt idx="4742">
                        <c:v>0.17814830000000001</c:v>
                      </c:pt>
                      <c:pt idx="4743">
                        <c:v>0.17614830000000001</c:v>
                      </c:pt>
                      <c:pt idx="4744">
                        <c:v>0.17414830000000001</c:v>
                      </c:pt>
                      <c:pt idx="4745">
                        <c:v>0.1721483</c:v>
                      </c:pt>
                      <c:pt idx="4746">
                        <c:v>0.1701483</c:v>
                      </c:pt>
                      <c:pt idx="4747">
                        <c:v>0.1681483</c:v>
                      </c:pt>
                      <c:pt idx="4748">
                        <c:v>0.1661483</c:v>
                      </c:pt>
                      <c:pt idx="4749">
                        <c:v>0.1641483</c:v>
                      </c:pt>
                      <c:pt idx="4750">
                        <c:v>0.1621483</c:v>
                      </c:pt>
                      <c:pt idx="4751">
                        <c:v>0.16014829999999999</c:v>
                      </c:pt>
                      <c:pt idx="4752">
                        <c:v>0.15814829999999999</c:v>
                      </c:pt>
                      <c:pt idx="4753">
                        <c:v>0.15614829999999999</c:v>
                      </c:pt>
                      <c:pt idx="4754">
                        <c:v>0.15414829999999999</c:v>
                      </c:pt>
                      <c:pt idx="4755">
                        <c:v>0.15214829999999999</c:v>
                      </c:pt>
                      <c:pt idx="4756">
                        <c:v>0.15014830000000001</c:v>
                      </c:pt>
                      <c:pt idx="4757">
                        <c:v>0.14814830000000001</c:v>
                      </c:pt>
                      <c:pt idx="4758">
                        <c:v>0.14614830000000001</c:v>
                      </c:pt>
                      <c:pt idx="4759">
                        <c:v>0.14414830000000001</c:v>
                      </c:pt>
                      <c:pt idx="4760">
                        <c:v>0.14214830000000001</c:v>
                      </c:pt>
                      <c:pt idx="4761">
                        <c:v>0.1401483</c:v>
                      </c:pt>
                      <c:pt idx="4762">
                        <c:v>0.1381483</c:v>
                      </c:pt>
                      <c:pt idx="4763">
                        <c:v>0.1361483</c:v>
                      </c:pt>
                      <c:pt idx="4764">
                        <c:v>0.1341483</c:v>
                      </c:pt>
                      <c:pt idx="4765">
                        <c:v>0.1321483</c:v>
                      </c:pt>
                      <c:pt idx="4766">
                        <c:v>0.13014829999999999</c:v>
                      </c:pt>
                      <c:pt idx="4767">
                        <c:v>0.12814829999999999</c:v>
                      </c:pt>
                      <c:pt idx="4768">
                        <c:v>0.12614829999999999</c:v>
                      </c:pt>
                      <c:pt idx="4769">
                        <c:v>0.1241483</c:v>
                      </c:pt>
                      <c:pt idx="4770">
                        <c:v>0.1221483</c:v>
                      </c:pt>
                      <c:pt idx="4771">
                        <c:v>0.1201483</c:v>
                      </c:pt>
                      <c:pt idx="4772">
                        <c:v>0.1181483</c:v>
                      </c:pt>
                      <c:pt idx="4773">
                        <c:v>0.1161483</c:v>
                      </c:pt>
                      <c:pt idx="4774">
                        <c:v>0.11414829999999999</c:v>
                      </c:pt>
                      <c:pt idx="4775">
                        <c:v>0.11214830000000001</c:v>
                      </c:pt>
                      <c:pt idx="4776">
                        <c:v>0.1101483</c:v>
                      </c:pt>
                      <c:pt idx="4777">
                        <c:v>0.1081483</c:v>
                      </c:pt>
                      <c:pt idx="4778">
                        <c:v>0.1061483</c:v>
                      </c:pt>
                      <c:pt idx="4779">
                        <c:v>0.1041483</c:v>
                      </c:pt>
                      <c:pt idx="4780">
                        <c:v>0.1021483</c:v>
                      </c:pt>
                      <c:pt idx="4781">
                        <c:v>0.1001483</c:v>
                      </c:pt>
                      <c:pt idx="4782">
                        <c:v>9.8148319999999997E-2</c:v>
                      </c:pt>
                      <c:pt idx="4783">
                        <c:v>9.6148330000000004E-2</c:v>
                      </c:pt>
                      <c:pt idx="4784">
                        <c:v>9.4148319999999994E-2</c:v>
                      </c:pt>
                      <c:pt idx="4785">
                        <c:v>9.2148330000000001E-2</c:v>
                      </c:pt>
                      <c:pt idx="4786">
                        <c:v>9.0148329999999999E-2</c:v>
                      </c:pt>
                      <c:pt idx="4787">
                        <c:v>8.8148329999999997E-2</c:v>
                      </c:pt>
                      <c:pt idx="4788">
                        <c:v>8.6148329999999995E-2</c:v>
                      </c:pt>
                      <c:pt idx="4789">
                        <c:v>8.4148329999999993E-2</c:v>
                      </c:pt>
                      <c:pt idx="4790">
                        <c:v>8.2148330000000006E-2</c:v>
                      </c:pt>
                      <c:pt idx="4791">
                        <c:v>8.0148319999999995E-2</c:v>
                      </c:pt>
                      <c:pt idx="4792">
                        <c:v>7.8148330000000002E-2</c:v>
                      </c:pt>
                      <c:pt idx="4793">
                        <c:v>7.6148320000000005E-2</c:v>
                      </c:pt>
                      <c:pt idx="4794">
                        <c:v>7.4148329999999998E-2</c:v>
                      </c:pt>
                      <c:pt idx="4795">
                        <c:v>7.2148320000000002E-2</c:v>
                      </c:pt>
                      <c:pt idx="4796">
                        <c:v>7.0148329999999995E-2</c:v>
                      </c:pt>
                      <c:pt idx="4797">
                        <c:v>6.8148329999999993E-2</c:v>
                      </c:pt>
                      <c:pt idx="4798">
                        <c:v>6.6148330000000005E-2</c:v>
                      </c:pt>
                      <c:pt idx="4799">
                        <c:v>6.4148330000000003E-2</c:v>
                      </c:pt>
                      <c:pt idx="4800">
                        <c:v>6.2148330000000002E-2</c:v>
                      </c:pt>
                      <c:pt idx="4801">
                        <c:v>6.0148319999999998E-2</c:v>
                      </c:pt>
                      <c:pt idx="4802">
                        <c:v>5.8148320000000003E-2</c:v>
                      </c:pt>
                      <c:pt idx="4803">
                        <c:v>5.6148330000000003E-2</c:v>
                      </c:pt>
                      <c:pt idx="4804">
                        <c:v>5.4148330000000001E-2</c:v>
                      </c:pt>
                      <c:pt idx="4805">
                        <c:v>5.214833E-2</c:v>
                      </c:pt>
                      <c:pt idx="4806">
                        <c:v>5.0148329999999998E-2</c:v>
                      </c:pt>
                      <c:pt idx="4807">
                        <c:v>4.8148330000000003E-2</c:v>
                      </c:pt>
                      <c:pt idx="4808">
                        <c:v>4.6148330000000001E-2</c:v>
                      </c:pt>
                      <c:pt idx="4809">
                        <c:v>4.414833E-2</c:v>
                      </c:pt>
                      <c:pt idx="4810">
                        <c:v>4.2148329999999998E-2</c:v>
                      </c:pt>
                      <c:pt idx="4811">
                        <c:v>4.0148330000000003E-2</c:v>
                      </c:pt>
                      <c:pt idx="4812">
                        <c:v>3.8148319999999999E-2</c:v>
                      </c:pt>
                      <c:pt idx="4813">
                        <c:v>3.6148319999999998E-2</c:v>
                      </c:pt>
                      <c:pt idx="4814">
                        <c:v>3.4148329999999998E-2</c:v>
                      </c:pt>
                      <c:pt idx="4815">
                        <c:v>3.2148330000000003E-2</c:v>
                      </c:pt>
                      <c:pt idx="4816">
                        <c:v>3.0148330000000001E-2</c:v>
                      </c:pt>
                      <c:pt idx="4817">
                        <c:v>2.8148329999999999E-2</c:v>
                      </c:pt>
                      <c:pt idx="4818">
                        <c:v>2.6148330000000001E-2</c:v>
                      </c:pt>
                      <c:pt idx="4819">
                        <c:v>2.4148329999999999E-2</c:v>
                      </c:pt>
                      <c:pt idx="4820">
                        <c:v>2.2148330000000001E-2</c:v>
                      </c:pt>
                      <c:pt idx="4821">
                        <c:v>2.0148329999999999E-2</c:v>
                      </c:pt>
                      <c:pt idx="4822">
                        <c:v>1.8148330000000001E-2</c:v>
                      </c:pt>
                      <c:pt idx="4823">
                        <c:v>1.6148329999999999E-2</c:v>
                      </c:pt>
                      <c:pt idx="4824">
                        <c:v>1.4148330000000001E-2</c:v>
                      </c:pt>
                      <c:pt idx="4825">
                        <c:v>1.2148330000000001E-2</c:v>
                      </c:pt>
                      <c:pt idx="4826">
                        <c:v>1.0148330000000001E-2</c:v>
                      </c:pt>
                      <c:pt idx="4827">
                        <c:v>8.1483270000000003E-3</c:v>
                      </c:pt>
                      <c:pt idx="4828">
                        <c:v>6.148326E-3</c:v>
                      </c:pt>
                      <c:pt idx="4829">
                        <c:v>4.1483259999999999E-3</c:v>
                      </c:pt>
                      <c:pt idx="4830">
                        <c:v>2.1483259999999999E-3</c:v>
                      </c:pt>
                      <c:pt idx="4831">
                        <c:v>1.4832619999999999E-4</c:v>
                      </c:pt>
                      <c:pt idx="4832">
                        <c:v>-1.851674E-3</c:v>
                      </c:pt>
                      <c:pt idx="4833">
                        <c:v>-3.8516739999999998E-3</c:v>
                      </c:pt>
                      <c:pt idx="4834">
                        <c:v>-5.8516740000000003E-3</c:v>
                      </c:pt>
                      <c:pt idx="4835">
                        <c:v>-7.8516739999999995E-3</c:v>
                      </c:pt>
                      <c:pt idx="4836">
                        <c:v>-9.8516739999999995E-3</c:v>
                      </c:pt>
                      <c:pt idx="4837">
                        <c:v>-1.185167E-2</c:v>
                      </c:pt>
                      <c:pt idx="4838">
                        <c:v>-1.385167E-2</c:v>
                      </c:pt>
                      <c:pt idx="4839">
                        <c:v>-1.5851670000000002E-2</c:v>
                      </c:pt>
                      <c:pt idx="4840">
                        <c:v>-1.785167E-2</c:v>
                      </c:pt>
                      <c:pt idx="4841">
                        <c:v>-1.9851669999999998E-2</c:v>
                      </c:pt>
                      <c:pt idx="4842">
                        <c:v>-2.185167E-2</c:v>
                      </c:pt>
                      <c:pt idx="4843">
                        <c:v>-2.3851669999999998E-2</c:v>
                      </c:pt>
                      <c:pt idx="4844">
                        <c:v>-2.585167E-2</c:v>
                      </c:pt>
                      <c:pt idx="4845">
                        <c:v>-2.7851669999999999E-2</c:v>
                      </c:pt>
                      <c:pt idx="4846">
                        <c:v>-2.985167E-2</c:v>
                      </c:pt>
                      <c:pt idx="4847">
                        <c:v>-3.185168E-2</c:v>
                      </c:pt>
                      <c:pt idx="4848">
                        <c:v>-3.385167E-2</c:v>
                      </c:pt>
                      <c:pt idx="4849">
                        <c:v>-3.5851670000000002E-2</c:v>
                      </c:pt>
                      <c:pt idx="4850">
                        <c:v>-3.7851669999999997E-2</c:v>
                      </c:pt>
                      <c:pt idx="4851">
                        <c:v>-3.9851669999999999E-2</c:v>
                      </c:pt>
                      <c:pt idx="4852">
                        <c:v>-4.1851670000000001E-2</c:v>
                      </c:pt>
                      <c:pt idx="4853">
                        <c:v>-4.3851670000000002E-2</c:v>
                      </c:pt>
                      <c:pt idx="4854">
                        <c:v>-4.5851669999999997E-2</c:v>
                      </c:pt>
                      <c:pt idx="4855">
                        <c:v>-4.7851669999999999E-2</c:v>
                      </c:pt>
                      <c:pt idx="4856">
                        <c:v>-4.9851670000000001E-2</c:v>
                      </c:pt>
                      <c:pt idx="4857">
                        <c:v>-5.1851670000000002E-2</c:v>
                      </c:pt>
                      <c:pt idx="4858">
                        <c:v>-5.3851679999999999E-2</c:v>
                      </c:pt>
                      <c:pt idx="4859">
                        <c:v>-5.5851680000000001E-2</c:v>
                      </c:pt>
                      <c:pt idx="4860">
                        <c:v>-5.7851670000000001E-2</c:v>
                      </c:pt>
                      <c:pt idx="4861">
                        <c:v>-5.9851670000000003E-2</c:v>
                      </c:pt>
                      <c:pt idx="4862">
                        <c:v>-6.1851669999999997E-2</c:v>
                      </c:pt>
                      <c:pt idx="4863">
                        <c:v>-6.3851679999999994E-2</c:v>
                      </c:pt>
                      <c:pt idx="4864">
                        <c:v>-6.5851670000000001E-2</c:v>
                      </c:pt>
                      <c:pt idx="4865">
                        <c:v>-6.7851670000000003E-2</c:v>
                      </c:pt>
                      <c:pt idx="4866">
                        <c:v>-6.9851670000000005E-2</c:v>
                      </c:pt>
                      <c:pt idx="4867">
                        <c:v>-7.1851670000000006E-2</c:v>
                      </c:pt>
                      <c:pt idx="4868">
                        <c:v>-7.3851669999999994E-2</c:v>
                      </c:pt>
                      <c:pt idx="4869">
                        <c:v>-7.5851669999999996E-2</c:v>
                      </c:pt>
                      <c:pt idx="4870">
                        <c:v>-7.7851680000000006E-2</c:v>
                      </c:pt>
                      <c:pt idx="4871">
                        <c:v>-7.985167E-2</c:v>
                      </c:pt>
                      <c:pt idx="4872">
                        <c:v>-8.1851679999999996E-2</c:v>
                      </c:pt>
                      <c:pt idx="4873">
                        <c:v>-8.3851670000000003E-2</c:v>
                      </c:pt>
                      <c:pt idx="4874">
                        <c:v>-8.585168E-2</c:v>
                      </c:pt>
                      <c:pt idx="4875">
                        <c:v>-8.7851670000000007E-2</c:v>
                      </c:pt>
                      <c:pt idx="4876">
                        <c:v>-8.9851680000000003E-2</c:v>
                      </c:pt>
                      <c:pt idx="4877">
                        <c:v>-9.1851669999999996E-2</c:v>
                      </c:pt>
                      <c:pt idx="4878">
                        <c:v>-9.3851669999999998E-2</c:v>
                      </c:pt>
                      <c:pt idx="4879">
                        <c:v>-9.585167E-2</c:v>
                      </c:pt>
                      <c:pt idx="4880">
                        <c:v>-9.7851670000000002E-2</c:v>
                      </c:pt>
                      <c:pt idx="4881">
                        <c:v>-9.9851679999999998E-2</c:v>
                      </c:pt>
                      <c:pt idx="4882">
                        <c:v>-0.1018517</c:v>
                      </c:pt>
                      <c:pt idx="4883">
                        <c:v>-0.10385170000000001</c:v>
                      </c:pt>
                      <c:pt idx="4884">
                        <c:v>-0.10585170000000001</c:v>
                      </c:pt>
                      <c:pt idx="4885">
                        <c:v>-0.10785169999999999</c:v>
                      </c:pt>
                      <c:pt idx="4886">
                        <c:v>-0.1098517</c:v>
                      </c:pt>
                      <c:pt idx="4887">
                        <c:v>-0.1118517</c:v>
                      </c:pt>
                      <c:pt idx="4888">
                        <c:v>-0.1138517</c:v>
                      </c:pt>
                      <c:pt idx="4889">
                        <c:v>-0.1158517</c:v>
                      </c:pt>
                      <c:pt idx="4890">
                        <c:v>-0.1178517</c:v>
                      </c:pt>
                      <c:pt idx="4891">
                        <c:v>-0.11985170000000001</c:v>
                      </c:pt>
                      <c:pt idx="4892">
                        <c:v>-0.12185169999999999</c:v>
                      </c:pt>
                      <c:pt idx="4893">
                        <c:v>-0.1238517</c:v>
                      </c:pt>
                      <c:pt idx="4894">
                        <c:v>-0.12585170000000001</c:v>
                      </c:pt>
                      <c:pt idx="4895">
                        <c:v>-0.12785170000000001</c:v>
                      </c:pt>
                      <c:pt idx="4896">
                        <c:v>-0.12985169999999999</c:v>
                      </c:pt>
                      <c:pt idx="4897">
                        <c:v>-0.13185169999999999</c:v>
                      </c:pt>
                      <c:pt idx="4898">
                        <c:v>-0.13385169999999999</c:v>
                      </c:pt>
                      <c:pt idx="4899">
                        <c:v>-0.13585169999999999</c:v>
                      </c:pt>
                      <c:pt idx="4900">
                        <c:v>-0.13785169999999999</c:v>
                      </c:pt>
                      <c:pt idx="4901">
                        <c:v>-0.1398517</c:v>
                      </c:pt>
                      <c:pt idx="4902">
                        <c:v>-0.1418517</c:v>
                      </c:pt>
                      <c:pt idx="4903">
                        <c:v>-0.1438517</c:v>
                      </c:pt>
                      <c:pt idx="4904">
                        <c:v>-0.1458517</c:v>
                      </c:pt>
                      <c:pt idx="4905">
                        <c:v>-0.1478517</c:v>
                      </c:pt>
                      <c:pt idx="4906">
                        <c:v>-0.1498517</c:v>
                      </c:pt>
                      <c:pt idx="4907">
                        <c:v>-0.15185170000000001</c:v>
                      </c:pt>
                      <c:pt idx="4908">
                        <c:v>-0.15385170000000001</c:v>
                      </c:pt>
                      <c:pt idx="4909">
                        <c:v>-0.15585170000000001</c:v>
                      </c:pt>
                      <c:pt idx="4910">
                        <c:v>-0.15785170000000001</c:v>
                      </c:pt>
                      <c:pt idx="4911">
                        <c:v>-0.15985170000000001</c:v>
                      </c:pt>
                      <c:pt idx="4912">
                        <c:v>-0.16185169999999999</c:v>
                      </c:pt>
                      <c:pt idx="4913">
                        <c:v>-0.16385169999999999</c:v>
                      </c:pt>
                      <c:pt idx="4914">
                        <c:v>-0.16585169999999999</c:v>
                      </c:pt>
                      <c:pt idx="4915">
                        <c:v>-0.16785169999999999</c:v>
                      </c:pt>
                      <c:pt idx="4916">
                        <c:v>-0.16985169999999999</c:v>
                      </c:pt>
                      <c:pt idx="4917">
                        <c:v>-0.1718517</c:v>
                      </c:pt>
                      <c:pt idx="4918">
                        <c:v>-0.1738517</c:v>
                      </c:pt>
                      <c:pt idx="4919">
                        <c:v>-0.1758517</c:v>
                      </c:pt>
                      <c:pt idx="4920">
                        <c:v>-0.1778517</c:v>
                      </c:pt>
                      <c:pt idx="4921">
                        <c:v>-0.1798517</c:v>
                      </c:pt>
                      <c:pt idx="4922">
                        <c:v>-0.18185170000000001</c:v>
                      </c:pt>
                      <c:pt idx="4923">
                        <c:v>-0.18385170000000001</c:v>
                      </c:pt>
                      <c:pt idx="4924">
                        <c:v>-0.18585170000000001</c:v>
                      </c:pt>
                      <c:pt idx="4925">
                        <c:v>-0.18785170000000001</c:v>
                      </c:pt>
                      <c:pt idx="4926">
                        <c:v>-0.18985170000000001</c:v>
                      </c:pt>
                      <c:pt idx="4927">
                        <c:v>-0.19185169999999999</c:v>
                      </c:pt>
                      <c:pt idx="4928">
                        <c:v>-0.19385169999999999</c:v>
                      </c:pt>
                      <c:pt idx="4929">
                        <c:v>-0.19585169999999999</c:v>
                      </c:pt>
                      <c:pt idx="4930">
                        <c:v>-0.19785169999999999</c:v>
                      </c:pt>
                      <c:pt idx="4931">
                        <c:v>-0.19985169999999999</c:v>
                      </c:pt>
                      <c:pt idx="4932">
                        <c:v>-0.2018517</c:v>
                      </c:pt>
                      <c:pt idx="4933">
                        <c:v>-0.2038517</c:v>
                      </c:pt>
                      <c:pt idx="4934">
                        <c:v>-0.2058517</c:v>
                      </c:pt>
                      <c:pt idx="4935">
                        <c:v>-0.2078517</c:v>
                      </c:pt>
                      <c:pt idx="4936">
                        <c:v>-0.2098517</c:v>
                      </c:pt>
                      <c:pt idx="4937">
                        <c:v>-0.2118517</c:v>
                      </c:pt>
                      <c:pt idx="4938">
                        <c:v>-0.21385170000000001</c:v>
                      </c:pt>
                      <c:pt idx="4939">
                        <c:v>-0.21585170000000001</c:v>
                      </c:pt>
                      <c:pt idx="4940">
                        <c:v>-0.21785170000000001</c:v>
                      </c:pt>
                      <c:pt idx="4941">
                        <c:v>-0.21985170000000001</c:v>
                      </c:pt>
                      <c:pt idx="4942">
                        <c:v>-0.22185170000000001</c:v>
                      </c:pt>
                      <c:pt idx="4943">
                        <c:v>-0.22385169999999999</c:v>
                      </c:pt>
                      <c:pt idx="4944">
                        <c:v>-0.22585169999999999</c:v>
                      </c:pt>
                      <c:pt idx="4945">
                        <c:v>-0.22785169999999999</c:v>
                      </c:pt>
                      <c:pt idx="4946">
                        <c:v>-0.22985169999999999</c:v>
                      </c:pt>
                      <c:pt idx="4947">
                        <c:v>-0.23185169999999999</c:v>
                      </c:pt>
                      <c:pt idx="4948">
                        <c:v>-0.2338517</c:v>
                      </c:pt>
                      <c:pt idx="4949">
                        <c:v>-0.2358517</c:v>
                      </c:pt>
                      <c:pt idx="4950">
                        <c:v>-0.2378517</c:v>
                      </c:pt>
                      <c:pt idx="4951">
                        <c:v>-0.2398517</c:v>
                      </c:pt>
                      <c:pt idx="4952">
                        <c:v>-0.2418517</c:v>
                      </c:pt>
                      <c:pt idx="4953">
                        <c:v>-0.2438517</c:v>
                      </c:pt>
                      <c:pt idx="4954">
                        <c:v>-0.24585170000000001</c:v>
                      </c:pt>
                      <c:pt idx="4955">
                        <c:v>-0.24785170000000001</c:v>
                      </c:pt>
                      <c:pt idx="4956">
                        <c:v>-0.24985170000000001</c:v>
                      </c:pt>
                      <c:pt idx="4957">
                        <c:v>-0.25185170000000001</c:v>
                      </c:pt>
                      <c:pt idx="4958">
                        <c:v>-0.25385170000000001</c:v>
                      </c:pt>
                      <c:pt idx="4959">
                        <c:v>-0.25585170000000002</c:v>
                      </c:pt>
                      <c:pt idx="4960">
                        <c:v>-0.25785170000000002</c:v>
                      </c:pt>
                      <c:pt idx="4961">
                        <c:v>-0.25985170000000002</c:v>
                      </c:pt>
                      <c:pt idx="4962">
                        <c:v>-0.26185170000000002</c:v>
                      </c:pt>
                      <c:pt idx="4963">
                        <c:v>-0.26385170000000002</c:v>
                      </c:pt>
                      <c:pt idx="4964">
                        <c:v>-0.26585170000000002</c:v>
                      </c:pt>
                      <c:pt idx="4965">
                        <c:v>-0.26785170000000003</c:v>
                      </c:pt>
                      <c:pt idx="4966">
                        <c:v>-0.26985170000000003</c:v>
                      </c:pt>
                      <c:pt idx="4967">
                        <c:v>-0.27185169999999997</c:v>
                      </c:pt>
                      <c:pt idx="4968">
                        <c:v>-0.27385169999999998</c:v>
                      </c:pt>
                      <c:pt idx="4969">
                        <c:v>-0.27585169999999998</c:v>
                      </c:pt>
                      <c:pt idx="4970">
                        <c:v>-0.27785169999999998</c:v>
                      </c:pt>
                      <c:pt idx="4971">
                        <c:v>-0.27985169999999998</c:v>
                      </c:pt>
                      <c:pt idx="4972">
                        <c:v>-0.28185169999999998</c:v>
                      </c:pt>
                      <c:pt idx="4973">
                        <c:v>-0.28385169999999998</c:v>
                      </c:pt>
                      <c:pt idx="4974">
                        <c:v>-0.28585169999999999</c:v>
                      </c:pt>
                      <c:pt idx="4975">
                        <c:v>-0.28785169999999999</c:v>
                      </c:pt>
                      <c:pt idx="4976">
                        <c:v>-0.28985169999999999</c:v>
                      </c:pt>
                      <c:pt idx="4977">
                        <c:v>-0.29185169999999999</c:v>
                      </c:pt>
                      <c:pt idx="4978">
                        <c:v>-0.29385169999999999</c:v>
                      </c:pt>
                      <c:pt idx="4979">
                        <c:v>-0.2958517</c:v>
                      </c:pt>
                      <c:pt idx="4980">
                        <c:v>-0.2978517</c:v>
                      </c:pt>
                      <c:pt idx="4981">
                        <c:v>-0.2998517</c:v>
                      </c:pt>
                      <c:pt idx="4982">
                        <c:v>-0.3018517</c:v>
                      </c:pt>
                      <c:pt idx="4983">
                        <c:v>-0.3038517</c:v>
                      </c:pt>
                      <c:pt idx="4984">
                        <c:v>-0.3058517</c:v>
                      </c:pt>
                      <c:pt idx="4985">
                        <c:v>-0.30785170000000001</c:v>
                      </c:pt>
                      <c:pt idx="4986">
                        <c:v>-0.30985170000000001</c:v>
                      </c:pt>
                      <c:pt idx="4987">
                        <c:v>-0.31185170000000001</c:v>
                      </c:pt>
                      <c:pt idx="4988">
                        <c:v>-0.31385170000000001</c:v>
                      </c:pt>
                      <c:pt idx="4989">
                        <c:v>-0.31585170000000001</c:v>
                      </c:pt>
                      <c:pt idx="4990">
                        <c:v>-0.31785170000000001</c:v>
                      </c:pt>
                      <c:pt idx="4991">
                        <c:v>-0.31985170000000002</c:v>
                      </c:pt>
                      <c:pt idx="4992">
                        <c:v>-0.32185170000000002</c:v>
                      </c:pt>
                      <c:pt idx="4993">
                        <c:v>-0.32385170000000002</c:v>
                      </c:pt>
                      <c:pt idx="4994">
                        <c:v>-0.32585170000000002</c:v>
                      </c:pt>
                      <c:pt idx="4995">
                        <c:v>-0.32785170000000002</c:v>
                      </c:pt>
                      <c:pt idx="4996">
                        <c:v>-0.32985170000000003</c:v>
                      </c:pt>
                      <c:pt idx="4997">
                        <c:v>-0.33185170000000003</c:v>
                      </c:pt>
                      <c:pt idx="4998">
                        <c:v>-0.33385169999999997</c:v>
                      </c:pt>
                      <c:pt idx="4999">
                        <c:v>-0.33585169999999998</c:v>
                      </c:pt>
                      <c:pt idx="5000">
                        <c:v>-0.33785169999999998</c:v>
                      </c:pt>
                      <c:pt idx="5001">
                        <c:v>-0.33985169999999998</c:v>
                      </c:pt>
                      <c:pt idx="5002">
                        <c:v>-0.34185169999999998</c:v>
                      </c:pt>
                      <c:pt idx="5003">
                        <c:v>-0.34385169999999998</c:v>
                      </c:pt>
                      <c:pt idx="5004">
                        <c:v>-0.34585169999999998</c:v>
                      </c:pt>
                      <c:pt idx="5005">
                        <c:v>-0.34785169999999999</c:v>
                      </c:pt>
                      <c:pt idx="5006">
                        <c:v>-0.34985169999999999</c:v>
                      </c:pt>
                      <c:pt idx="5007">
                        <c:v>-0.35185169999999999</c:v>
                      </c:pt>
                      <c:pt idx="5008">
                        <c:v>-0.35385169999999999</c:v>
                      </c:pt>
                      <c:pt idx="5009">
                        <c:v>-0.35585169999999999</c:v>
                      </c:pt>
                      <c:pt idx="5010">
                        <c:v>-0.35785169999999999</c:v>
                      </c:pt>
                      <c:pt idx="5011">
                        <c:v>-0.3598517</c:v>
                      </c:pt>
                      <c:pt idx="5012">
                        <c:v>-0.3618517</c:v>
                      </c:pt>
                      <c:pt idx="5013">
                        <c:v>-0.3638517</c:v>
                      </c:pt>
                      <c:pt idx="5014">
                        <c:v>-0.3658517</c:v>
                      </c:pt>
                      <c:pt idx="5015">
                        <c:v>-0.3678517</c:v>
                      </c:pt>
                      <c:pt idx="5016">
                        <c:v>-0.36985170000000001</c:v>
                      </c:pt>
                      <c:pt idx="5017">
                        <c:v>-0.37185170000000001</c:v>
                      </c:pt>
                      <c:pt idx="5018">
                        <c:v>-0.37385170000000001</c:v>
                      </c:pt>
                      <c:pt idx="5019">
                        <c:v>-0.37585170000000001</c:v>
                      </c:pt>
                      <c:pt idx="5020">
                        <c:v>-0.37785170000000001</c:v>
                      </c:pt>
                      <c:pt idx="5021">
                        <c:v>-0.37985170000000001</c:v>
                      </c:pt>
                      <c:pt idx="5022">
                        <c:v>-0.38185170000000002</c:v>
                      </c:pt>
                      <c:pt idx="5023">
                        <c:v>-0.38385170000000002</c:v>
                      </c:pt>
                      <c:pt idx="5024">
                        <c:v>-0.38585170000000002</c:v>
                      </c:pt>
                      <c:pt idx="5025">
                        <c:v>-0.38785170000000002</c:v>
                      </c:pt>
                      <c:pt idx="5026">
                        <c:v>-0.38985170000000002</c:v>
                      </c:pt>
                      <c:pt idx="5027">
                        <c:v>-0.39185170000000002</c:v>
                      </c:pt>
                      <c:pt idx="5028">
                        <c:v>-0.39385170000000003</c:v>
                      </c:pt>
                      <c:pt idx="5029">
                        <c:v>-0.39585169999999997</c:v>
                      </c:pt>
                      <c:pt idx="5030">
                        <c:v>-0.39785169999999997</c:v>
                      </c:pt>
                      <c:pt idx="5031">
                        <c:v>-0.39985169999999998</c:v>
                      </c:pt>
                      <c:pt idx="5032">
                        <c:v>-0.40185169999999998</c:v>
                      </c:pt>
                      <c:pt idx="5033">
                        <c:v>-0.40385169999999998</c:v>
                      </c:pt>
                      <c:pt idx="5034">
                        <c:v>-0.40585169999999998</c:v>
                      </c:pt>
                      <c:pt idx="5035">
                        <c:v>-0.40785169999999998</c:v>
                      </c:pt>
                      <c:pt idx="5036">
                        <c:v>-0.40985169999999999</c:v>
                      </c:pt>
                      <c:pt idx="5037">
                        <c:v>-0.41185169999999999</c:v>
                      </c:pt>
                      <c:pt idx="5038">
                        <c:v>-0.41385169999999999</c:v>
                      </c:pt>
                      <c:pt idx="5039">
                        <c:v>-0.41585169999999999</c:v>
                      </c:pt>
                      <c:pt idx="5040">
                        <c:v>-0.41785169999999999</c:v>
                      </c:pt>
                      <c:pt idx="5041">
                        <c:v>-0.41985169999999999</c:v>
                      </c:pt>
                      <c:pt idx="5042">
                        <c:v>-0.4218517</c:v>
                      </c:pt>
                      <c:pt idx="5043">
                        <c:v>-0.4238517</c:v>
                      </c:pt>
                      <c:pt idx="5044">
                        <c:v>-0.4258517</c:v>
                      </c:pt>
                      <c:pt idx="5045">
                        <c:v>-0.4278517</c:v>
                      </c:pt>
                      <c:pt idx="5046">
                        <c:v>-0.4298517</c:v>
                      </c:pt>
                      <c:pt idx="5047">
                        <c:v>-0.43185170000000001</c:v>
                      </c:pt>
                      <c:pt idx="5048">
                        <c:v>-0.43385170000000001</c:v>
                      </c:pt>
                      <c:pt idx="5049">
                        <c:v>-0.43585170000000001</c:v>
                      </c:pt>
                      <c:pt idx="5050">
                        <c:v>-0.43785170000000001</c:v>
                      </c:pt>
                      <c:pt idx="5051">
                        <c:v>-0.43985170000000001</c:v>
                      </c:pt>
                      <c:pt idx="5052">
                        <c:v>-0.44185170000000001</c:v>
                      </c:pt>
                      <c:pt idx="5053">
                        <c:v>-0.44385170000000002</c:v>
                      </c:pt>
                      <c:pt idx="5054">
                        <c:v>-0.44585170000000002</c:v>
                      </c:pt>
                      <c:pt idx="5055">
                        <c:v>-0.44785170000000002</c:v>
                      </c:pt>
                      <c:pt idx="5056">
                        <c:v>-0.44985170000000002</c:v>
                      </c:pt>
                      <c:pt idx="5057">
                        <c:v>-0.45185170000000002</c:v>
                      </c:pt>
                      <c:pt idx="5058">
                        <c:v>-0.45385170000000002</c:v>
                      </c:pt>
                      <c:pt idx="5059">
                        <c:v>-0.45585170000000003</c:v>
                      </c:pt>
                      <c:pt idx="5060">
                        <c:v>-0.45785169999999997</c:v>
                      </c:pt>
                      <c:pt idx="5061">
                        <c:v>-0.45985169999999997</c:v>
                      </c:pt>
                      <c:pt idx="5062">
                        <c:v>-0.46185169999999998</c:v>
                      </c:pt>
                      <c:pt idx="5063">
                        <c:v>-0.46385169999999998</c:v>
                      </c:pt>
                      <c:pt idx="5064">
                        <c:v>-0.46585169999999998</c:v>
                      </c:pt>
                      <c:pt idx="5065">
                        <c:v>-0.46785169999999998</c:v>
                      </c:pt>
                      <c:pt idx="5066">
                        <c:v>-0.46985169999999998</c:v>
                      </c:pt>
                      <c:pt idx="5067">
                        <c:v>-0.47185169999999999</c:v>
                      </c:pt>
                      <c:pt idx="5068">
                        <c:v>-0.47385169999999999</c:v>
                      </c:pt>
                      <c:pt idx="5069">
                        <c:v>-0.47585169999999999</c:v>
                      </c:pt>
                      <c:pt idx="5070">
                        <c:v>-0.47785169999999999</c:v>
                      </c:pt>
                      <c:pt idx="5071">
                        <c:v>-0.47985169999999999</c:v>
                      </c:pt>
                      <c:pt idx="5072">
                        <c:v>-0.48185169999999999</c:v>
                      </c:pt>
                      <c:pt idx="5073">
                        <c:v>-0.4838517</c:v>
                      </c:pt>
                      <c:pt idx="5074">
                        <c:v>-0.4858517</c:v>
                      </c:pt>
                      <c:pt idx="5075">
                        <c:v>-0.4878517</c:v>
                      </c:pt>
                      <c:pt idx="5076">
                        <c:v>-0.4898517</c:v>
                      </c:pt>
                      <c:pt idx="5077">
                        <c:v>-0.4918517</c:v>
                      </c:pt>
                      <c:pt idx="5078">
                        <c:v>-0.4938517</c:v>
                      </c:pt>
                      <c:pt idx="5079">
                        <c:v>-0.49585170000000001</c:v>
                      </c:pt>
                      <c:pt idx="5080">
                        <c:v>-0.49785170000000001</c:v>
                      </c:pt>
                      <c:pt idx="5081">
                        <c:v>-0.49985170000000001</c:v>
                      </c:pt>
                      <c:pt idx="5082">
                        <c:v>-0.50185170000000001</c:v>
                      </c:pt>
                      <c:pt idx="5083">
                        <c:v>-0.50385170000000001</c:v>
                      </c:pt>
                      <c:pt idx="5084">
                        <c:v>-0.50585170000000002</c:v>
                      </c:pt>
                      <c:pt idx="5085">
                        <c:v>-0.50785170000000002</c:v>
                      </c:pt>
                      <c:pt idx="5086">
                        <c:v>-0.50985170000000002</c:v>
                      </c:pt>
                      <c:pt idx="5087">
                        <c:v>-0.51185170000000002</c:v>
                      </c:pt>
                      <c:pt idx="5088">
                        <c:v>-0.51385170000000002</c:v>
                      </c:pt>
                      <c:pt idx="5089">
                        <c:v>-0.51585170000000002</c:v>
                      </c:pt>
                      <c:pt idx="5090">
                        <c:v>-0.51785170000000003</c:v>
                      </c:pt>
                      <c:pt idx="5091">
                        <c:v>-0.51985170000000003</c:v>
                      </c:pt>
                      <c:pt idx="5092">
                        <c:v>-0.52185170000000003</c:v>
                      </c:pt>
                      <c:pt idx="5093">
                        <c:v>-0.52385170000000003</c:v>
                      </c:pt>
                      <c:pt idx="5094">
                        <c:v>-0.52585170000000003</c:v>
                      </c:pt>
                      <c:pt idx="5095">
                        <c:v>-0.52785170000000003</c:v>
                      </c:pt>
                      <c:pt idx="5096">
                        <c:v>-0.52985170000000004</c:v>
                      </c:pt>
                      <c:pt idx="5097">
                        <c:v>-0.53185159999999998</c:v>
                      </c:pt>
                      <c:pt idx="5098">
                        <c:v>-0.53385170000000004</c:v>
                      </c:pt>
                      <c:pt idx="5099">
                        <c:v>-0.53585170000000004</c:v>
                      </c:pt>
                      <c:pt idx="5100">
                        <c:v>-0.53785170000000004</c:v>
                      </c:pt>
                      <c:pt idx="5101">
                        <c:v>-0.53985170000000005</c:v>
                      </c:pt>
                      <c:pt idx="5102">
                        <c:v>-0.54185170000000005</c:v>
                      </c:pt>
                      <c:pt idx="5103">
                        <c:v>-0.54385170000000005</c:v>
                      </c:pt>
                      <c:pt idx="5104">
                        <c:v>-0.54585159999999999</c:v>
                      </c:pt>
                      <c:pt idx="5105">
                        <c:v>-0.54785170000000005</c:v>
                      </c:pt>
                      <c:pt idx="5106">
                        <c:v>-0.54985170000000005</c:v>
                      </c:pt>
                      <c:pt idx="5107">
                        <c:v>-0.55185169999999995</c:v>
                      </c:pt>
                      <c:pt idx="5108">
                        <c:v>-0.55385169999999995</c:v>
                      </c:pt>
                      <c:pt idx="5109">
                        <c:v>-0.55585169999999995</c:v>
                      </c:pt>
                      <c:pt idx="5110">
                        <c:v>-0.55785169999999995</c:v>
                      </c:pt>
                      <c:pt idx="5111">
                        <c:v>-0.5598516</c:v>
                      </c:pt>
                      <c:pt idx="5112">
                        <c:v>-0.56185169999999995</c:v>
                      </c:pt>
                      <c:pt idx="5113">
                        <c:v>-0.56385169999999996</c:v>
                      </c:pt>
                      <c:pt idx="5114">
                        <c:v>-0.56585169999999996</c:v>
                      </c:pt>
                      <c:pt idx="5115">
                        <c:v>-0.56785169999999996</c:v>
                      </c:pt>
                      <c:pt idx="5116">
                        <c:v>-0.56985169999999996</c:v>
                      </c:pt>
                      <c:pt idx="5117">
                        <c:v>-0.57185169999999996</c:v>
                      </c:pt>
                      <c:pt idx="5118">
                        <c:v>-0.57385160000000002</c:v>
                      </c:pt>
                      <c:pt idx="5119">
                        <c:v>-0.57585169999999997</c:v>
                      </c:pt>
                      <c:pt idx="5120">
                        <c:v>-0.57785169999999997</c:v>
                      </c:pt>
                      <c:pt idx="5121">
                        <c:v>-0.57985169999999997</c:v>
                      </c:pt>
                      <c:pt idx="5122">
                        <c:v>-0.58185169999999997</c:v>
                      </c:pt>
                      <c:pt idx="5123">
                        <c:v>-0.58385169999999997</c:v>
                      </c:pt>
                      <c:pt idx="5124">
                        <c:v>-0.58585169999999998</c:v>
                      </c:pt>
                      <c:pt idx="5125">
                        <c:v>-0.58785169999999998</c:v>
                      </c:pt>
                      <c:pt idx="5126">
                        <c:v>-0.58985169999999998</c:v>
                      </c:pt>
                      <c:pt idx="5127">
                        <c:v>-0.59185169999999998</c:v>
                      </c:pt>
                      <c:pt idx="5128">
                        <c:v>-0.59385169999999998</c:v>
                      </c:pt>
                      <c:pt idx="5129">
                        <c:v>-0.59585169999999998</c:v>
                      </c:pt>
                      <c:pt idx="5130">
                        <c:v>-0.59785169999999999</c:v>
                      </c:pt>
                      <c:pt idx="5131">
                        <c:v>-0.59985169999999999</c:v>
                      </c:pt>
                      <c:pt idx="5132">
                        <c:v>-0.60185169999999999</c:v>
                      </c:pt>
                      <c:pt idx="5133">
                        <c:v>-0.60385169999999999</c:v>
                      </c:pt>
                      <c:pt idx="5134">
                        <c:v>-0.60585169999999999</c:v>
                      </c:pt>
                      <c:pt idx="5135">
                        <c:v>-0.60785169999999999</c:v>
                      </c:pt>
                      <c:pt idx="5136">
                        <c:v>-0.6098517</c:v>
                      </c:pt>
                      <c:pt idx="5137">
                        <c:v>-0.6118517</c:v>
                      </c:pt>
                      <c:pt idx="5138">
                        <c:v>-0.6138517</c:v>
                      </c:pt>
                      <c:pt idx="5139">
                        <c:v>-0.6158517</c:v>
                      </c:pt>
                      <c:pt idx="5140">
                        <c:v>-0.6178517</c:v>
                      </c:pt>
                      <c:pt idx="5141">
                        <c:v>-0.61985159999999995</c:v>
                      </c:pt>
                      <c:pt idx="5142">
                        <c:v>-0.62185170000000001</c:v>
                      </c:pt>
                      <c:pt idx="5143">
                        <c:v>-0.62385170000000001</c:v>
                      </c:pt>
                      <c:pt idx="5144">
                        <c:v>-0.62585170000000001</c:v>
                      </c:pt>
                      <c:pt idx="5145">
                        <c:v>-0.62785170000000001</c:v>
                      </c:pt>
                      <c:pt idx="5146">
                        <c:v>-0.62985170000000001</c:v>
                      </c:pt>
                      <c:pt idx="5147">
                        <c:v>-0.63185170000000002</c:v>
                      </c:pt>
                      <c:pt idx="5148">
                        <c:v>-0.63385159999999996</c:v>
                      </c:pt>
                      <c:pt idx="5149">
                        <c:v>-0.63585170000000002</c:v>
                      </c:pt>
                      <c:pt idx="5150">
                        <c:v>-0.63785170000000002</c:v>
                      </c:pt>
                      <c:pt idx="5151">
                        <c:v>-0.63985170000000002</c:v>
                      </c:pt>
                      <c:pt idx="5152">
                        <c:v>-0.64185170000000002</c:v>
                      </c:pt>
                      <c:pt idx="5153">
                        <c:v>-0.64385170000000003</c:v>
                      </c:pt>
                      <c:pt idx="5154">
                        <c:v>-0.64585170000000003</c:v>
                      </c:pt>
                      <c:pt idx="5155">
                        <c:v>-0.64785159999999997</c:v>
                      </c:pt>
                      <c:pt idx="5156">
                        <c:v>-0.64985170000000003</c:v>
                      </c:pt>
                      <c:pt idx="5157">
                        <c:v>-0.65185170000000003</c:v>
                      </c:pt>
                      <c:pt idx="5158">
                        <c:v>-0.65385170000000004</c:v>
                      </c:pt>
                      <c:pt idx="5159">
                        <c:v>-0.65585170000000004</c:v>
                      </c:pt>
                      <c:pt idx="5160">
                        <c:v>-0.65785170000000004</c:v>
                      </c:pt>
                      <c:pt idx="5161">
                        <c:v>-0.65985170000000004</c:v>
                      </c:pt>
                      <c:pt idx="5162">
                        <c:v>-0.66185159999999998</c:v>
                      </c:pt>
                      <c:pt idx="5163">
                        <c:v>-0.66385170000000004</c:v>
                      </c:pt>
                      <c:pt idx="5164">
                        <c:v>-0.66585170000000005</c:v>
                      </c:pt>
                      <c:pt idx="5165">
                        <c:v>-0.66785170000000005</c:v>
                      </c:pt>
                      <c:pt idx="5166">
                        <c:v>-0.66985170000000005</c:v>
                      </c:pt>
                      <c:pt idx="5167">
                        <c:v>-0.67185170000000005</c:v>
                      </c:pt>
                      <c:pt idx="5168">
                        <c:v>-0.67385170000000005</c:v>
                      </c:pt>
                      <c:pt idx="5169">
                        <c:v>-0.67585170000000006</c:v>
                      </c:pt>
                      <c:pt idx="5170">
                        <c:v>-0.67785169999999995</c:v>
                      </c:pt>
                      <c:pt idx="5171">
                        <c:v>-0.67985169999999995</c:v>
                      </c:pt>
                      <c:pt idx="5172">
                        <c:v>-0.68185169999999995</c:v>
                      </c:pt>
                      <c:pt idx="5173">
                        <c:v>-0.68385169999999995</c:v>
                      </c:pt>
                      <c:pt idx="5174">
                        <c:v>-0.68585169999999995</c:v>
                      </c:pt>
                      <c:pt idx="5175">
                        <c:v>-0.68785169999999995</c:v>
                      </c:pt>
                      <c:pt idx="5176">
                        <c:v>-0.68985169999999996</c:v>
                      </c:pt>
                      <c:pt idx="5177">
                        <c:v>-0.69185169999999996</c:v>
                      </c:pt>
                      <c:pt idx="5178">
                        <c:v>-0.69385160000000001</c:v>
                      </c:pt>
                      <c:pt idx="5179">
                        <c:v>-0.69585169999999996</c:v>
                      </c:pt>
                      <c:pt idx="5180">
                        <c:v>-0.69785169999999996</c:v>
                      </c:pt>
                      <c:pt idx="5181">
                        <c:v>-0.69985169999999997</c:v>
                      </c:pt>
                      <c:pt idx="5182">
                        <c:v>-0.70185169999999997</c:v>
                      </c:pt>
                      <c:pt idx="5183">
                        <c:v>-0.70385169999999997</c:v>
                      </c:pt>
                      <c:pt idx="5184">
                        <c:v>-0.70585169999999997</c:v>
                      </c:pt>
                      <c:pt idx="5185">
                        <c:v>-0.70785160000000003</c:v>
                      </c:pt>
                      <c:pt idx="5186">
                        <c:v>-0.70985169999999997</c:v>
                      </c:pt>
                      <c:pt idx="5187">
                        <c:v>-0.71185169999999998</c:v>
                      </c:pt>
                      <c:pt idx="5188">
                        <c:v>-0.71385169999999998</c:v>
                      </c:pt>
                      <c:pt idx="5189">
                        <c:v>-0.71585169999999998</c:v>
                      </c:pt>
                      <c:pt idx="5190">
                        <c:v>-0.71785169999999998</c:v>
                      </c:pt>
                      <c:pt idx="5191">
                        <c:v>-0.71985169999999998</c:v>
                      </c:pt>
                      <c:pt idx="5192">
                        <c:v>-0.72185160000000004</c:v>
                      </c:pt>
                      <c:pt idx="5193">
                        <c:v>-0.72385169999999999</c:v>
                      </c:pt>
                      <c:pt idx="5194">
                        <c:v>-0.72585169999999999</c:v>
                      </c:pt>
                      <c:pt idx="5195">
                        <c:v>-0.72785169999999999</c:v>
                      </c:pt>
                      <c:pt idx="5196">
                        <c:v>-0.72985169999999999</c:v>
                      </c:pt>
                      <c:pt idx="5197">
                        <c:v>-0.73185169999999999</c:v>
                      </c:pt>
                      <c:pt idx="5198">
                        <c:v>-0.7338517</c:v>
                      </c:pt>
                      <c:pt idx="5199">
                        <c:v>-0.73585160000000005</c:v>
                      </c:pt>
                      <c:pt idx="5200">
                        <c:v>-0.7378517</c:v>
                      </c:pt>
                      <c:pt idx="5201">
                        <c:v>-0.7398517</c:v>
                      </c:pt>
                      <c:pt idx="5202">
                        <c:v>-0.7418517</c:v>
                      </c:pt>
                      <c:pt idx="5203">
                        <c:v>-0.7438517</c:v>
                      </c:pt>
                      <c:pt idx="5204">
                        <c:v>-0.74585170000000001</c:v>
                      </c:pt>
                      <c:pt idx="5205">
                        <c:v>-0.74785170000000001</c:v>
                      </c:pt>
                      <c:pt idx="5206">
                        <c:v>-0.74985159999999995</c:v>
                      </c:pt>
                      <c:pt idx="5207">
                        <c:v>-0.75185170000000001</c:v>
                      </c:pt>
                      <c:pt idx="5208">
                        <c:v>-0.75385170000000001</c:v>
                      </c:pt>
                      <c:pt idx="5209">
                        <c:v>-0.75585170000000002</c:v>
                      </c:pt>
                      <c:pt idx="5210">
                        <c:v>-0.75785170000000002</c:v>
                      </c:pt>
                      <c:pt idx="5211">
                        <c:v>-0.75985170000000002</c:v>
                      </c:pt>
                      <c:pt idx="5212">
                        <c:v>-0.76185170000000002</c:v>
                      </c:pt>
                      <c:pt idx="5213">
                        <c:v>-0.76385170000000002</c:v>
                      </c:pt>
                      <c:pt idx="5214">
                        <c:v>-0.76585170000000002</c:v>
                      </c:pt>
                      <c:pt idx="5215">
                        <c:v>-0.76785170000000003</c:v>
                      </c:pt>
                      <c:pt idx="5216">
                        <c:v>-0.76985170000000003</c:v>
                      </c:pt>
                      <c:pt idx="5217">
                        <c:v>-0.77185170000000003</c:v>
                      </c:pt>
                      <c:pt idx="5218">
                        <c:v>-0.77385170000000003</c:v>
                      </c:pt>
                      <c:pt idx="5219">
                        <c:v>-0.77585170000000003</c:v>
                      </c:pt>
                      <c:pt idx="5220">
                        <c:v>-0.77785170000000003</c:v>
                      </c:pt>
                      <c:pt idx="5221">
                        <c:v>-0.77985170000000004</c:v>
                      </c:pt>
                      <c:pt idx="5222">
                        <c:v>-0.78185159999999998</c:v>
                      </c:pt>
                      <c:pt idx="5223">
                        <c:v>-0.78385170000000004</c:v>
                      </c:pt>
                      <c:pt idx="5224">
                        <c:v>-0.78585170000000004</c:v>
                      </c:pt>
                      <c:pt idx="5225">
                        <c:v>-0.78785170000000004</c:v>
                      </c:pt>
                      <c:pt idx="5226">
                        <c:v>-0.78985170000000005</c:v>
                      </c:pt>
                      <c:pt idx="5227">
                        <c:v>-0.79185170000000005</c:v>
                      </c:pt>
                      <c:pt idx="5228">
                        <c:v>-0.79385170000000005</c:v>
                      </c:pt>
                      <c:pt idx="5229">
                        <c:v>-0.79585159999999999</c:v>
                      </c:pt>
                      <c:pt idx="5230">
                        <c:v>-0.79785170000000005</c:v>
                      </c:pt>
                      <c:pt idx="5231">
                        <c:v>-0.79985170000000005</c:v>
                      </c:pt>
                      <c:pt idx="5232">
                        <c:v>-0.80185169999999995</c:v>
                      </c:pt>
                      <c:pt idx="5233">
                        <c:v>-0.80385169999999995</c:v>
                      </c:pt>
                      <c:pt idx="5234">
                        <c:v>-0.80585169999999995</c:v>
                      </c:pt>
                      <c:pt idx="5235">
                        <c:v>-0.80785169999999995</c:v>
                      </c:pt>
                      <c:pt idx="5236">
                        <c:v>-0.8098516</c:v>
                      </c:pt>
                      <c:pt idx="5237">
                        <c:v>-0.81185169999999995</c:v>
                      </c:pt>
                      <c:pt idx="5238">
                        <c:v>-0.81385169999999996</c:v>
                      </c:pt>
                      <c:pt idx="5239">
                        <c:v>-0.81585169999999996</c:v>
                      </c:pt>
                      <c:pt idx="5240">
                        <c:v>-0.81785169999999996</c:v>
                      </c:pt>
                      <c:pt idx="5241">
                        <c:v>-0.81985169999999996</c:v>
                      </c:pt>
                      <c:pt idx="5242">
                        <c:v>-0.82185169999999996</c:v>
                      </c:pt>
                      <c:pt idx="5243">
                        <c:v>-0.82385160000000002</c:v>
                      </c:pt>
                      <c:pt idx="5244">
                        <c:v>-0.82585169999999997</c:v>
                      </c:pt>
                      <c:pt idx="5245">
                        <c:v>-0.82785169999999997</c:v>
                      </c:pt>
                      <c:pt idx="5246">
                        <c:v>-0.82985169999999997</c:v>
                      </c:pt>
                      <c:pt idx="5247">
                        <c:v>-0.83185169999999997</c:v>
                      </c:pt>
                      <c:pt idx="5248">
                        <c:v>-0.83385169999999997</c:v>
                      </c:pt>
                      <c:pt idx="5249">
                        <c:v>-0.83585169999999998</c:v>
                      </c:pt>
                      <c:pt idx="5250">
                        <c:v>-0.83785169999999998</c:v>
                      </c:pt>
                      <c:pt idx="5251">
                        <c:v>-0.83985169999999998</c:v>
                      </c:pt>
                      <c:pt idx="5252">
                        <c:v>-0.84185169999999998</c:v>
                      </c:pt>
                      <c:pt idx="5253">
                        <c:v>-0.84385169999999998</c:v>
                      </c:pt>
                      <c:pt idx="5254">
                        <c:v>-0.84585169999999998</c:v>
                      </c:pt>
                      <c:pt idx="5255">
                        <c:v>-0.84785169999999999</c:v>
                      </c:pt>
                      <c:pt idx="5256">
                        <c:v>-0.84985169999999999</c:v>
                      </c:pt>
                      <c:pt idx="5257">
                        <c:v>-0.85185169999999999</c:v>
                      </c:pt>
                      <c:pt idx="5258">
                        <c:v>-0.85385169999999999</c:v>
                      </c:pt>
                      <c:pt idx="5259">
                        <c:v>-0.85585169999999999</c:v>
                      </c:pt>
                      <c:pt idx="5260">
                        <c:v>-0.85785169999999999</c:v>
                      </c:pt>
                      <c:pt idx="5261">
                        <c:v>-0.8598517</c:v>
                      </c:pt>
                      <c:pt idx="5262">
                        <c:v>-0.8618517</c:v>
                      </c:pt>
                      <c:pt idx="5263">
                        <c:v>-0.8638517</c:v>
                      </c:pt>
                      <c:pt idx="5264">
                        <c:v>-0.8658517</c:v>
                      </c:pt>
                      <c:pt idx="5265">
                        <c:v>-0.8678517</c:v>
                      </c:pt>
                      <c:pt idx="5266">
                        <c:v>-0.86985159999999995</c:v>
                      </c:pt>
                      <c:pt idx="5267">
                        <c:v>-0.87185170000000001</c:v>
                      </c:pt>
                      <c:pt idx="5268">
                        <c:v>-0.87385170000000001</c:v>
                      </c:pt>
                      <c:pt idx="5269">
                        <c:v>-0.87585170000000001</c:v>
                      </c:pt>
                      <c:pt idx="5270">
                        <c:v>-0.87785170000000001</c:v>
                      </c:pt>
                      <c:pt idx="5271">
                        <c:v>-0.87985170000000001</c:v>
                      </c:pt>
                      <c:pt idx="5272">
                        <c:v>-0.88185170000000002</c:v>
                      </c:pt>
                      <c:pt idx="5273">
                        <c:v>-0.88385159999999996</c:v>
                      </c:pt>
                      <c:pt idx="5274">
                        <c:v>-0.88585170000000002</c:v>
                      </c:pt>
                      <c:pt idx="5275">
                        <c:v>-0.88785170000000002</c:v>
                      </c:pt>
                      <c:pt idx="5276">
                        <c:v>-0.88985170000000002</c:v>
                      </c:pt>
                      <c:pt idx="5277">
                        <c:v>-0.89185170000000002</c:v>
                      </c:pt>
                      <c:pt idx="5278">
                        <c:v>-0.89385170000000003</c:v>
                      </c:pt>
                      <c:pt idx="5279">
                        <c:v>-0.89585170000000003</c:v>
                      </c:pt>
                      <c:pt idx="5280">
                        <c:v>-0.89785159999999997</c:v>
                      </c:pt>
                      <c:pt idx="5281">
                        <c:v>-0.89985170000000003</c:v>
                      </c:pt>
                      <c:pt idx="5282">
                        <c:v>-0.90185170000000003</c:v>
                      </c:pt>
                      <c:pt idx="5283">
                        <c:v>-0.90385170000000004</c:v>
                      </c:pt>
                      <c:pt idx="5284">
                        <c:v>-0.90585170000000004</c:v>
                      </c:pt>
                      <c:pt idx="5285">
                        <c:v>-0.90785170000000004</c:v>
                      </c:pt>
                      <c:pt idx="5286">
                        <c:v>-0.90985170000000004</c:v>
                      </c:pt>
                      <c:pt idx="5287">
                        <c:v>-0.91185159999999998</c:v>
                      </c:pt>
                      <c:pt idx="5288">
                        <c:v>-0.91385170000000004</c:v>
                      </c:pt>
                      <c:pt idx="5289">
                        <c:v>-0.91585170000000005</c:v>
                      </c:pt>
                      <c:pt idx="5290">
                        <c:v>-0.91785170000000005</c:v>
                      </c:pt>
                      <c:pt idx="5291">
                        <c:v>-0.91985170000000005</c:v>
                      </c:pt>
                      <c:pt idx="5292">
                        <c:v>-0.92185170000000005</c:v>
                      </c:pt>
                      <c:pt idx="5293">
                        <c:v>-0.92385170000000005</c:v>
                      </c:pt>
                      <c:pt idx="5294">
                        <c:v>-0.92585170000000006</c:v>
                      </c:pt>
                      <c:pt idx="5295">
                        <c:v>-0.92785169999999995</c:v>
                      </c:pt>
                      <c:pt idx="5296">
                        <c:v>-0.92985169999999995</c:v>
                      </c:pt>
                      <c:pt idx="5297">
                        <c:v>-0.93185169999999995</c:v>
                      </c:pt>
                      <c:pt idx="5298">
                        <c:v>-0.93385169999999995</c:v>
                      </c:pt>
                      <c:pt idx="5299">
                        <c:v>-0.93585169999999995</c:v>
                      </c:pt>
                      <c:pt idx="5300">
                        <c:v>-0.93785169999999995</c:v>
                      </c:pt>
                      <c:pt idx="5301">
                        <c:v>-0.93985169999999996</c:v>
                      </c:pt>
                      <c:pt idx="5302">
                        <c:v>-0.94185169999999996</c:v>
                      </c:pt>
                      <c:pt idx="5303">
                        <c:v>-0.94385160000000001</c:v>
                      </c:pt>
                      <c:pt idx="5304">
                        <c:v>-0.94585169999999996</c:v>
                      </c:pt>
                      <c:pt idx="5305">
                        <c:v>-0.94785169999999996</c:v>
                      </c:pt>
                      <c:pt idx="5306">
                        <c:v>-0.94985169999999997</c:v>
                      </c:pt>
                      <c:pt idx="5307">
                        <c:v>-0.95185169999999997</c:v>
                      </c:pt>
                      <c:pt idx="5308">
                        <c:v>-0.95385169999999997</c:v>
                      </c:pt>
                      <c:pt idx="5309">
                        <c:v>-0.95585169999999997</c:v>
                      </c:pt>
                      <c:pt idx="5310">
                        <c:v>-0.95785160000000003</c:v>
                      </c:pt>
                      <c:pt idx="5311">
                        <c:v>-0.95985169999999997</c:v>
                      </c:pt>
                      <c:pt idx="5312">
                        <c:v>-0.96185169999999998</c:v>
                      </c:pt>
                      <c:pt idx="5313">
                        <c:v>-0.96385169999999998</c:v>
                      </c:pt>
                      <c:pt idx="5314">
                        <c:v>-0.96585169999999998</c:v>
                      </c:pt>
                      <c:pt idx="5315">
                        <c:v>-0.96785169999999998</c:v>
                      </c:pt>
                      <c:pt idx="5316">
                        <c:v>-0.96985169999999998</c:v>
                      </c:pt>
                      <c:pt idx="5317">
                        <c:v>-0.97185160000000004</c:v>
                      </c:pt>
                      <c:pt idx="5318">
                        <c:v>-0.97385169999999999</c:v>
                      </c:pt>
                      <c:pt idx="5319">
                        <c:v>-0.97585169999999999</c:v>
                      </c:pt>
                      <c:pt idx="5320">
                        <c:v>-0.97785169999999999</c:v>
                      </c:pt>
                      <c:pt idx="5321">
                        <c:v>-0.97985169999999999</c:v>
                      </c:pt>
                      <c:pt idx="5322">
                        <c:v>-0.98185169999999999</c:v>
                      </c:pt>
                      <c:pt idx="5323">
                        <c:v>-0.9838517</c:v>
                      </c:pt>
                      <c:pt idx="5324">
                        <c:v>-0.98585160000000005</c:v>
                      </c:pt>
                      <c:pt idx="5325">
                        <c:v>-0.9878517</c:v>
                      </c:pt>
                      <c:pt idx="5326">
                        <c:v>-0.9898517</c:v>
                      </c:pt>
                      <c:pt idx="5327">
                        <c:v>-0.9918517</c:v>
                      </c:pt>
                      <c:pt idx="5328">
                        <c:v>-0.9938517</c:v>
                      </c:pt>
                      <c:pt idx="5329">
                        <c:v>-0.99585170000000001</c:v>
                      </c:pt>
                      <c:pt idx="5330">
                        <c:v>-0.99785170000000001</c:v>
                      </c:pt>
                      <c:pt idx="5331">
                        <c:v>-0.99585170000000001</c:v>
                      </c:pt>
                      <c:pt idx="5332">
                        <c:v>-0.9938517</c:v>
                      </c:pt>
                      <c:pt idx="5333">
                        <c:v>-0.9918517</c:v>
                      </c:pt>
                      <c:pt idx="5334">
                        <c:v>-0.9898517</c:v>
                      </c:pt>
                      <c:pt idx="5335">
                        <c:v>-0.9878517</c:v>
                      </c:pt>
                      <c:pt idx="5336">
                        <c:v>-0.98585160000000005</c:v>
                      </c:pt>
                      <c:pt idx="5337">
                        <c:v>-0.9838517</c:v>
                      </c:pt>
                      <c:pt idx="5338">
                        <c:v>-0.98185169999999999</c:v>
                      </c:pt>
                      <c:pt idx="5339">
                        <c:v>-0.97985169999999999</c:v>
                      </c:pt>
                      <c:pt idx="5340">
                        <c:v>-0.97785169999999999</c:v>
                      </c:pt>
                      <c:pt idx="5341">
                        <c:v>-0.97585169999999999</c:v>
                      </c:pt>
                      <c:pt idx="5342">
                        <c:v>-0.97385169999999999</c:v>
                      </c:pt>
                      <c:pt idx="5343">
                        <c:v>-0.97185160000000004</c:v>
                      </c:pt>
                      <c:pt idx="5344">
                        <c:v>-0.96985169999999998</c:v>
                      </c:pt>
                      <c:pt idx="5345">
                        <c:v>-0.96785169999999998</c:v>
                      </c:pt>
                      <c:pt idx="5346">
                        <c:v>-0.96585169999999998</c:v>
                      </c:pt>
                      <c:pt idx="5347">
                        <c:v>-0.96385169999999998</c:v>
                      </c:pt>
                      <c:pt idx="5348">
                        <c:v>-0.96185169999999998</c:v>
                      </c:pt>
                      <c:pt idx="5349">
                        <c:v>-0.95985169999999997</c:v>
                      </c:pt>
                      <c:pt idx="5350">
                        <c:v>-0.95785160000000003</c:v>
                      </c:pt>
                      <c:pt idx="5351">
                        <c:v>-0.95585169999999997</c:v>
                      </c:pt>
                      <c:pt idx="5352">
                        <c:v>-0.95385169999999997</c:v>
                      </c:pt>
                      <c:pt idx="5353">
                        <c:v>-0.95185169999999997</c:v>
                      </c:pt>
                      <c:pt idx="5354">
                        <c:v>-0.94985169999999997</c:v>
                      </c:pt>
                      <c:pt idx="5355">
                        <c:v>-0.94785169999999996</c:v>
                      </c:pt>
                      <c:pt idx="5356">
                        <c:v>-0.94585169999999996</c:v>
                      </c:pt>
                      <c:pt idx="5357">
                        <c:v>-0.94385160000000001</c:v>
                      </c:pt>
                      <c:pt idx="5358">
                        <c:v>-0.94185169999999996</c:v>
                      </c:pt>
                      <c:pt idx="5359">
                        <c:v>-0.93985169999999996</c:v>
                      </c:pt>
                      <c:pt idx="5360">
                        <c:v>-0.93785169999999995</c:v>
                      </c:pt>
                      <c:pt idx="5361">
                        <c:v>-0.93585169999999995</c:v>
                      </c:pt>
                      <c:pt idx="5362">
                        <c:v>-0.93385169999999995</c:v>
                      </c:pt>
                      <c:pt idx="5363">
                        <c:v>-0.93185169999999995</c:v>
                      </c:pt>
                      <c:pt idx="5364">
                        <c:v>-0.92985169999999995</c:v>
                      </c:pt>
                      <c:pt idx="5365">
                        <c:v>-0.92785169999999995</c:v>
                      </c:pt>
                      <c:pt idx="5366">
                        <c:v>-0.92585170000000006</c:v>
                      </c:pt>
                      <c:pt idx="5367">
                        <c:v>-0.92385170000000005</c:v>
                      </c:pt>
                      <c:pt idx="5368">
                        <c:v>-0.92185170000000005</c:v>
                      </c:pt>
                      <c:pt idx="5369">
                        <c:v>-0.91985170000000005</c:v>
                      </c:pt>
                      <c:pt idx="5370">
                        <c:v>-0.91785170000000005</c:v>
                      </c:pt>
                      <c:pt idx="5371">
                        <c:v>-0.91585170000000005</c:v>
                      </c:pt>
                      <c:pt idx="5372">
                        <c:v>-0.91385170000000004</c:v>
                      </c:pt>
                      <c:pt idx="5373">
                        <c:v>-0.91185159999999998</c:v>
                      </c:pt>
                      <c:pt idx="5374">
                        <c:v>-0.90985170000000004</c:v>
                      </c:pt>
                      <c:pt idx="5375">
                        <c:v>-0.90785170000000004</c:v>
                      </c:pt>
                      <c:pt idx="5376">
                        <c:v>-0.90585170000000004</c:v>
                      </c:pt>
                      <c:pt idx="5377">
                        <c:v>-0.90385170000000004</c:v>
                      </c:pt>
                      <c:pt idx="5378">
                        <c:v>-0.90185170000000003</c:v>
                      </c:pt>
                      <c:pt idx="5379">
                        <c:v>-0.89985170000000003</c:v>
                      </c:pt>
                      <c:pt idx="5380">
                        <c:v>-0.89785159999999997</c:v>
                      </c:pt>
                      <c:pt idx="5381">
                        <c:v>-0.89585170000000003</c:v>
                      </c:pt>
                      <c:pt idx="5382">
                        <c:v>-0.89385170000000003</c:v>
                      </c:pt>
                      <c:pt idx="5383">
                        <c:v>-0.89185170000000002</c:v>
                      </c:pt>
                      <c:pt idx="5384">
                        <c:v>-0.88985170000000002</c:v>
                      </c:pt>
                      <c:pt idx="5385">
                        <c:v>-0.88785170000000002</c:v>
                      </c:pt>
                      <c:pt idx="5386">
                        <c:v>-0.88585170000000002</c:v>
                      </c:pt>
                      <c:pt idx="5387">
                        <c:v>-0.88385159999999996</c:v>
                      </c:pt>
                      <c:pt idx="5388">
                        <c:v>-0.88185170000000002</c:v>
                      </c:pt>
                      <c:pt idx="5389">
                        <c:v>-0.87985170000000001</c:v>
                      </c:pt>
                      <c:pt idx="5390">
                        <c:v>-0.87785170000000001</c:v>
                      </c:pt>
                      <c:pt idx="5391">
                        <c:v>-0.87585170000000001</c:v>
                      </c:pt>
                      <c:pt idx="5392">
                        <c:v>-0.87385170000000001</c:v>
                      </c:pt>
                      <c:pt idx="5393">
                        <c:v>-0.87185170000000001</c:v>
                      </c:pt>
                      <c:pt idx="5394">
                        <c:v>-0.86985159999999995</c:v>
                      </c:pt>
                      <c:pt idx="5395">
                        <c:v>-0.8678517</c:v>
                      </c:pt>
                      <c:pt idx="5396">
                        <c:v>-0.8658517</c:v>
                      </c:pt>
                      <c:pt idx="5397">
                        <c:v>-0.8638517</c:v>
                      </c:pt>
                      <c:pt idx="5398">
                        <c:v>-0.8618517</c:v>
                      </c:pt>
                      <c:pt idx="5399">
                        <c:v>-0.8598517</c:v>
                      </c:pt>
                      <c:pt idx="5400">
                        <c:v>-0.85785169999999999</c:v>
                      </c:pt>
                      <c:pt idx="5401">
                        <c:v>-0.85585169999999999</c:v>
                      </c:pt>
                      <c:pt idx="5402">
                        <c:v>-0.85385169999999999</c:v>
                      </c:pt>
                      <c:pt idx="5403">
                        <c:v>-0.85185169999999999</c:v>
                      </c:pt>
                      <c:pt idx="5404">
                        <c:v>-0.84985169999999999</c:v>
                      </c:pt>
                      <c:pt idx="5405">
                        <c:v>-0.84785169999999999</c:v>
                      </c:pt>
                      <c:pt idx="5406">
                        <c:v>-0.84585169999999998</c:v>
                      </c:pt>
                      <c:pt idx="5407">
                        <c:v>-0.84385169999999998</c:v>
                      </c:pt>
                      <c:pt idx="5408">
                        <c:v>-0.84185169999999998</c:v>
                      </c:pt>
                      <c:pt idx="5409">
                        <c:v>-0.83985169999999998</c:v>
                      </c:pt>
                      <c:pt idx="5410">
                        <c:v>-0.83785169999999998</c:v>
                      </c:pt>
                      <c:pt idx="5411">
                        <c:v>-0.83585169999999998</c:v>
                      </c:pt>
                      <c:pt idx="5412">
                        <c:v>-0.83385169999999997</c:v>
                      </c:pt>
                      <c:pt idx="5413">
                        <c:v>-0.83185169999999997</c:v>
                      </c:pt>
                      <c:pt idx="5414">
                        <c:v>-0.82985169999999997</c:v>
                      </c:pt>
                      <c:pt idx="5415">
                        <c:v>-0.82785169999999997</c:v>
                      </c:pt>
                      <c:pt idx="5416">
                        <c:v>-0.82585169999999997</c:v>
                      </c:pt>
                      <c:pt idx="5417">
                        <c:v>-0.82385160000000002</c:v>
                      </c:pt>
                      <c:pt idx="5418">
                        <c:v>-0.82185169999999996</c:v>
                      </c:pt>
                      <c:pt idx="5419">
                        <c:v>-0.81985169999999996</c:v>
                      </c:pt>
                      <c:pt idx="5420">
                        <c:v>-0.81785169999999996</c:v>
                      </c:pt>
                      <c:pt idx="5421">
                        <c:v>-0.81585169999999996</c:v>
                      </c:pt>
                      <c:pt idx="5422">
                        <c:v>-0.81385169999999996</c:v>
                      </c:pt>
                      <c:pt idx="5423">
                        <c:v>-0.81185169999999995</c:v>
                      </c:pt>
                      <c:pt idx="5424">
                        <c:v>-0.8098516</c:v>
                      </c:pt>
                      <c:pt idx="5425">
                        <c:v>-0.80785169999999995</c:v>
                      </c:pt>
                      <c:pt idx="5426">
                        <c:v>-0.80585169999999995</c:v>
                      </c:pt>
                      <c:pt idx="5427">
                        <c:v>-0.80385169999999995</c:v>
                      </c:pt>
                      <c:pt idx="5428">
                        <c:v>-0.80185169999999995</c:v>
                      </c:pt>
                      <c:pt idx="5429">
                        <c:v>-0.79985170000000005</c:v>
                      </c:pt>
                      <c:pt idx="5430">
                        <c:v>-0.79785170000000005</c:v>
                      </c:pt>
                      <c:pt idx="5431">
                        <c:v>-0.79585159999999999</c:v>
                      </c:pt>
                      <c:pt idx="5432">
                        <c:v>-0.79385170000000005</c:v>
                      </c:pt>
                      <c:pt idx="5433">
                        <c:v>-0.79185170000000005</c:v>
                      </c:pt>
                      <c:pt idx="5434">
                        <c:v>-0.78985170000000005</c:v>
                      </c:pt>
                      <c:pt idx="5435">
                        <c:v>-0.78785170000000004</c:v>
                      </c:pt>
                      <c:pt idx="5436">
                        <c:v>-0.78585170000000004</c:v>
                      </c:pt>
                      <c:pt idx="5437">
                        <c:v>-0.78385170000000004</c:v>
                      </c:pt>
                      <c:pt idx="5438">
                        <c:v>-0.78185159999999998</c:v>
                      </c:pt>
                      <c:pt idx="5439">
                        <c:v>-0.77985170000000004</c:v>
                      </c:pt>
                      <c:pt idx="5440">
                        <c:v>-0.77785170000000003</c:v>
                      </c:pt>
                      <c:pt idx="5441">
                        <c:v>-0.77585170000000003</c:v>
                      </c:pt>
                      <c:pt idx="5442">
                        <c:v>-0.77385170000000003</c:v>
                      </c:pt>
                      <c:pt idx="5443">
                        <c:v>-0.77185170000000003</c:v>
                      </c:pt>
                      <c:pt idx="5444">
                        <c:v>-0.76985170000000003</c:v>
                      </c:pt>
                      <c:pt idx="5445">
                        <c:v>-0.76785170000000003</c:v>
                      </c:pt>
                      <c:pt idx="5446">
                        <c:v>-0.76585170000000002</c:v>
                      </c:pt>
                      <c:pt idx="5447">
                        <c:v>-0.76385170000000002</c:v>
                      </c:pt>
                      <c:pt idx="5448">
                        <c:v>-0.76185170000000002</c:v>
                      </c:pt>
                      <c:pt idx="5449">
                        <c:v>-0.75985170000000002</c:v>
                      </c:pt>
                      <c:pt idx="5450">
                        <c:v>-0.75785170000000002</c:v>
                      </c:pt>
                      <c:pt idx="5451">
                        <c:v>-0.75585170000000002</c:v>
                      </c:pt>
                      <c:pt idx="5452">
                        <c:v>-0.75385170000000001</c:v>
                      </c:pt>
                      <c:pt idx="5453">
                        <c:v>-0.75185170000000001</c:v>
                      </c:pt>
                      <c:pt idx="5454">
                        <c:v>-0.74985159999999995</c:v>
                      </c:pt>
                      <c:pt idx="5455">
                        <c:v>-0.74785170000000001</c:v>
                      </c:pt>
                      <c:pt idx="5456">
                        <c:v>-0.74585170000000001</c:v>
                      </c:pt>
                      <c:pt idx="5457">
                        <c:v>-0.7438517</c:v>
                      </c:pt>
                      <c:pt idx="5458">
                        <c:v>-0.7418517</c:v>
                      </c:pt>
                      <c:pt idx="5459">
                        <c:v>-0.7398517</c:v>
                      </c:pt>
                      <c:pt idx="5460">
                        <c:v>-0.7378517</c:v>
                      </c:pt>
                      <c:pt idx="5461">
                        <c:v>-0.73585160000000005</c:v>
                      </c:pt>
                      <c:pt idx="5462">
                        <c:v>-0.7338517</c:v>
                      </c:pt>
                      <c:pt idx="5463">
                        <c:v>-0.73185169999999999</c:v>
                      </c:pt>
                      <c:pt idx="5464">
                        <c:v>-0.72985169999999999</c:v>
                      </c:pt>
                      <c:pt idx="5465">
                        <c:v>-0.72785169999999999</c:v>
                      </c:pt>
                      <c:pt idx="5466">
                        <c:v>-0.72585169999999999</c:v>
                      </c:pt>
                      <c:pt idx="5467">
                        <c:v>-0.72385169999999999</c:v>
                      </c:pt>
                      <c:pt idx="5468">
                        <c:v>-0.72185160000000004</c:v>
                      </c:pt>
                      <c:pt idx="5469">
                        <c:v>-0.71985169999999998</c:v>
                      </c:pt>
                      <c:pt idx="5470">
                        <c:v>-0.71785169999999998</c:v>
                      </c:pt>
                      <c:pt idx="5471">
                        <c:v>-0.71585169999999998</c:v>
                      </c:pt>
                      <c:pt idx="5472">
                        <c:v>-0.71385169999999998</c:v>
                      </c:pt>
                      <c:pt idx="5473">
                        <c:v>-0.71185169999999998</c:v>
                      </c:pt>
                      <c:pt idx="5474">
                        <c:v>-0.70985169999999997</c:v>
                      </c:pt>
                      <c:pt idx="5475">
                        <c:v>-0.70785160000000003</c:v>
                      </c:pt>
                      <c:pt idx="5476">
                        <c:v>-0.70585169999999997</c:v>
                      </c:pt>
                      <c:pt idx="5477">
                        <c:v>-0.70385169999999997</c:v>
                      </c:pt>
                      <c:pt idx="5478">
                        <c:v>-0.70185169999999997</c:v>
                      </c:pt>
                      <c:pt idx="5479">
                        <c:v>-0.69985169999999997</c:v>
                      </c:pt>
                      <c:pt idx="5480">
                        <c:v>-0.69785169999999996</c:v>
                      </c:pt>
                      <c:pt idx="5481">
                        <c:v>-0.69585169999999996</c:v>
                      </c:pt>
                      <c:pt idx="5482">
                        <c:v>-0.69385160000000001</c:v>
                      </c:pt>
                      <c:pt idx="5483">
                        <c:v>-0.69185169999999996</c:v>
                      </c:pt>
                      <c:pt idx="5484">
                        <c:v>-0.68985169999999996</c:v>
                      </c:pt>
                      <c:pt idx="5485">
                        <c:v>-0.68785169999999995</c:v>
                      </c:pt>
                      <c:pt idx="5486">
                        <c:v>-0.68585169999999995</c:v>
                      </c:pt>
                      <c:pt idx="5487">
                        <c:v>-0.68385169999999995</c:v>
                      </c:pt>
                      <c:pt idx="5488">
                        <c:v>-0.68185169999999995</c:v>
                      </c:pt>
                      <c:pt idx="5489">
                        <c:v>-0.67985169999999995</c:v>
                      </c:pt>
                      <c:pt idx="5490">
                        <c:v>-0.67785169999999995</c:v>
                      </c:pt>
                      <c:pt idx="5491">
                        <c:v>-0.67585170000000006</c:v>
                      </c:pt>
                      <c:pt idx="5492">
                        <c:v>-0.67385170000000005</c:v>
                      </c:pt>
                      <c:pt idx="5493">
                        <c:v>-0.67185170000000005</c:v>
                      </c:pt>
                      <c:pt idx="5494">
                        <c:v>-0.66985170000000005</c:v>
                      </c:pt>
                      <c:pt idx="5495">
                        <c:v>-0.66785170000000005</c:v>
                      </c:pt>
                      <c:pt idx="5496">
                        <c:v>-0.66585170000000005</c:v>
                      </c:pt>
                      <c:pt idx="5497">
                        <c:v>-0.66385170000000004</c:v>
                      </c:pt>
                      <c:pt idx="5498">
                        <c:v>-0.66185159999999998</c:v>
                      </c:pt>
                      <c:pt idx="5499">
                        <c:v>-0.65985170000000004</c:v>
                      </c:pt>
                      <c:pt idx="5500">
                        <c:v>-0.65785170000000004</c:v>
                      </c:pt>
                      <c:pt idx="5501">
                        <c:v>-0.65585170000000004</c:v>
                      </c:pt>
                      <c:pt idx="5502">
                        <c:v>-0.65385170000000004</c:v>
                      </c:pt>
                      <c:pt idx="5503">
                        <c:v>-0.65185170000000003</c:v>
                      </c:pt>
                      <c:pt idx="5504">
                        <c:v>-0.64985170000000003</c:v>
                      </c:pt>
                      <c:pt idx="5505">
                        <c:v>-0.64785159999999997</c:v>
                      </c:pt>
                      <c:pt idx="5506">
                        <c:v>-0.64585170000000003</c:v>
                      </c:pt>
                      <c:pt idx="5507">
                        <c:v>-0.64385170000000003</c:v>
                      </c:pt>
                      <c:pt idx="5508">
                        <c:v>-0.64185170000000002</c:v>
                      </c:pt>
                      <c:pt idx="5509">
                        <c:v>-0.63985170000000002</c:v>
                      </c:pt>
                      <c:pt idx="5510">
                        <c:v>-0.63785170000000002</c:v>
                      </c:pt>
                      <c:pt idx="5511">
                        <c:v>-0.63585170000000002</c:v>
                      </c:pt>
                      <c:pt idx="5512">
                        <c:v>-0.63385159999999996</c:v>
                      </c:pt>
                      <c:pt idx="5513">
                        <c:v>-0.63185170000000002</c:v>
                      </c:pt>
                      <c:pt idx="5514">
                        <c:v>-0.62985170000000001</c:v>
                      </c:pt>
                      <c:pt idx="5515">
                        <c:v>-0.62785170000000001</c:v>
                      </c:pt>
                      <c:pt idx="5516">
                        <c:v>-0.62585170000000001</c:v>
                      </c:pt>
                      <c:pt idx="5517">
                        <c:v>-0.62385170000000001</c:v>
                      </c:pt>
                      <c:pt idx="5518">
                        <c:v>-0.62185170000000001</c:v>
                      </c:pt>
                      <c:pt idx="5519">
                        <c:v>-0.61985159999999995</c:v>
                      </c:pt>
                      <c:pt idx="5520">
                        <c:v>-0.6178517</c:v>
                      </c:pt>
                      <c:pt idx="5521">
                        <c:v>-0.6158517</c:v>
                      </c:pt>
                      <c:pt idx="5522">
                        <c:v>-0.6138517</c:v>
                      </c:pt>
                      <c:pt idx="5523">
                        <c:v>-0.6118517</c:v>
                      </c:pt>
                      <c:pt idx="5524">
                        <c:v>-0.6098517</c:v>
                      </c:pt>
                      <c:pt idx="5525">
                        <c:v>-0.60785169999999999</c:v>
                      </c:pt>
                      <c:pt idx="5526">
                        <c:v>-0.60585169999999999</c:v>
                      </c:pt>
                      <c:pt idx="5527">
                        <c:v>-0.60385169999999999</c:v>
                      </c:pt>
                      <c:pt idx="5528">
                        <c:v>-0.60185169999999999</c:v>
                      </c:pt>
                      <c:pt idx="5529">
                        <c:v>-0.59985169999999999</c:v>
                      </c:pt>
                      <c:pt idx="5530">
                        <c:v>-0.59785169999999999</c:v>
                      </c:pt>
                      <c:pt idx="5531">
                        <c:v>-0.59585169999999998</c:v>
                      </c:pt>
                      <c:pt idx="5532">
                        <c:v>-0.59385169999999998</c:v>
                      </c:pt>
                      <c:pt idx="5533">
                        <c:v>-0.59185169999999998</c:v>
                      </c:pt>
                      <c:pt idx="5534">
                        <c:v>-0.58985169999999998</c:v>
                      </c:pt>
                      <c:pt idx="5535">
                        <c:v>-0.58785169999999998</c:v>
                      </c:pt>
                      <c:pt idx="5536">
                        <c:v>-0.58585169999999998</c:v>
                      </c:pt>
                      <c:pt idx="5537">
                        <c:v>-0.58385169999999997</c:v>
                      </c:pt>
                      <c:pt idx="5538">
                        <c:v>-0.58185169999999997</c:v>
                      </c:pt>
                      <c:pt idx="5539">
                        <c:v>-0.57985169999999997</c:v>
                      </c:pt>
                      <c:pt idx="5540">
                        <c:v>-0.57785169999999997</c:v>
                      </c:pt>
                      <c:pt idx="5541">
                        <c:v>-0.57585169999999997</c:v>
                      </c:pt>
                      <c:pt idx="5542">
                        <c:v>-0.57385160000000002</c:v>
                      </c:pt>
                      <c:pt idx="5543">
                        <c:v>-0.57185169999999996</c:v>
                      </c:pt>
                      <c:pt idx="5544">
                        <c:v>-0.56985169999999996</c:v>
                      </c:pt>
                      <c:pt idx="5545">
                        <c:v>-0.56785169999999996</c:v>
                      </c:pt>
                      <c:pt idx="5546">
                        <c:v>-0.56585169999999996</c:v>
                      </c:pt>
                      <c:pt idx="5547">
                        <c:v>-0.56385169999999996</c:v>
                      </c:pt>
                      <c:pt idx="5548">
                        <c:v>-0.56185169999999995</c:v>
                      </c:pt>
                      <c:pt idx="5549">
                        <c:v>-0.5598516</c:v>
                      </c:pt>
                      <c:pt idx="5550">
                        <c:v>-0.55785169999999995</c:v>
                      </c:pt>
                      <c:pt idx="5551">
                        <c:v>-0.55585169999999995</c:v>
                      </c:pt>
                      <c:pt idx="5552">
                        <c:v>-0.55385169999999995</c:v>
                      </c:pt>
                      <c:pt idx="5553">
                        <c:v>-0.55185169999999995</c:v>
                      </c:pt>
                      <c:pt idx="5554">
                        <c:v>-0.54985170000000005</c:v>
                      </c:pt>
                      <c:pt idx="5555">
                        <c:v>-0.54785170000000005</c:v>
                      </c:pt>
                      <c:pt idx="5556">
                        <c:v>-0.54585159999999999</c:v>
                      </c:pt>
                      <c:pt idx="5557">
                        <c:v>-0.54385170000000005</c:v>
                      </c:pt>
                      <c:pt idx="5558">
                        <c:v>-0.54185170000000005</c:v>
                      </c:pt>
                      <c:pt idx="5559">
                        <c:v>-0.53985170000000005</c:v>
                      </c:pt>
                      <c:pt idx="5560">
                        <c:v>-0.53785170000000004</c:v>
                      </c:pt>
                      <c:pt idx="5561">
                        <c:v>-0.53585170000000004</c:v>
                      </c:pt>
                      <c:pt idx="5562">
                        <c:v>-0.53385170000000004</c:v>
                      </c:pt>
                      <c:pt idx="5563">
                        <c:v>-0.53185159999999998</c:v>
                      </c:pt>
                      <c:pt idx="5564">
                        <c:v>-0.52985170000000004</c:v>
                      </c:pt>
                      <c:pt idx="5565">
                        <c:v>-0.52785170000000003</c:v>
                      </c:pt>
                      <c:pt idx="5566">
                        <c:v>-0.52585170000000003</c:v>
                      </c:pt>
                      <c:pt idx="5567">
                        <c:v>-0.52385170000000003</c:v>
                      </c:pt>
                      <c:pt idx="5568">
                        <c:v>-0.52185170000000003</c:v>
                      </c:pt>
                      <c:pt idx="5569">
                        <c:v>-0.51985170000000003</c:v>
                      </c:pt>
                      <c:pt idx="5570">
                        <c:v>-0.51785170000000003</c:v>
                      </c:pt>
                      <c:pt idx="5571">
                        <c:v>-0.51585170000000002</c:v>
                      </c:pt>
                      <c:pt idx="5572">
                        <c:v>-0.51385170000000002</c:v>
                      </c:pt>
                      <c:pt idx="5573">
                        <c:v>-0.51185170000000002</c:v>
                      </c:pt>
                      <c:pt idx="5574">
                        <c:v>-0.50985170000000002</c:v>
                      </c:pt>
                      <c:pt idx="5575">
                        <c:v>-0.50785170000000002</c:v>
                      </c:pt>
                      <c:pt idx="5576">
                        <c:v>-0.50585170000000002</c:v>
                      </c:pt>
                      <c:pt idx="5577">
                        <c:v>-0.50385170000000001</c:v>
                      </c:pt>
                      <c:pt idx="5578">
                        <c:v>-0.50185170000000001</c:v>
                      </c:pt>
                      <c:pt idx="5579">
                        <c:v>-0.49985170000000001</c:v>
                      </c:pt>
                      <c:pt idx="5580">
                        <c:v>-0.49785170000000001</c:v>
                      </c:pt>
                      <c:pt idx="5581">
                        <c:v>-0.49585170000000001</c:v>
                      </c:pt>
                      <c:pt idx="5582">
                        <c:v>-0.4938517</c:v>
                      </c:pt>
                      <c:pt idx="5583">
                        <c:v>-0.4918517</c:v>
                      </c:pt>
                      <c:pt idx="5584">
                        <c:v>-0.4898517</c:v>
                      </c:pt>
                      <c:pt idx="5585">
                        <c:v>-0.4878517</c:v>
                      </c:pt>
                      <c:pt idx="5586">
                        <c:v>-0.4858517</c:v>
                      </c:pt>
                      <c:pt idx="5587">
                        <c:v>-0.4838517</c:v>
                      </c:pt>
                      <c:pt idx="5588">
                        <c:v>-0.48185169999999999</c:v>
                      </c:pt>
                      <c:pt idx="5589">
                        <c:v>-0.47985169999999999</c:v>
                      </c:pt>
                      <c:pt idx="5590">
                        <c:v>-0.47785169999999999</c:v>
                      </c:pt>
                      <c:pt idx="5591">
                        <c:v>-0.47585169999999999</c:v>
                      </c:pt>
                      <c:pt idx="5592">
                        <c:v>-0.47385169999999999</c:v>
                      </c:pt>
                      <c:pt idx="5593">
                        <c:v>-0.47185169999999999</c:v>
                      </c:pt>
                      <c:pt idx="5594">
                        <c:v>-0.46985169999999998</c:v>
                      </c:pt>
                      <c:pt idx="5595">
                        <c:v>-0.46785169999999998</c:v>
                      </c:pt>
                      <c:pt idx="5596">
                        <c:v>-0.46585169999999998</c:v>
                      </c:pt>
                      <c:pt idx="5597">
                        <c:v>-0.46385169999999998</c:v>
                      </c:pt>
                      <c:pt idx="5598">
                        <c:v>-0.46185169999999998</c:v>
                      </c:pt>
                      <c:pt idx="5599">
                        <c:v>-0.45985169999999997</c:v>
                      </c:pt>
                      <c:pt idx="5600">
                        <c:v>-0.45785169999999997</c:v>
                      </c:pt>
                      <c:pt idx="5601">
                        <c:v>-0.45585170000000003</c:v>
                      </c:pt>
                      <c:pt idx="5602">
                        <c:v>-0.45385170000000002</c:v>
                      </c:pt>
                      <c:pt idx="5603">
                        <c:v>-0.45185170000000002</c:v>
                      </c:pt>
                      <c:pt idx="5604">
                        <c:v>-0.44985170000000002</c:v>
                      </c:pt>
                      <c:pt idx="5605">
                        <c:v>-0.44785170000000002</c:v>
                      </c:pt>
                      <c:pt idx="5606">
                        <c:v>-0.44585170000000002</c:v>
                      </c:pt>
                      <c:pt idx="5607">
                        <c:v>-0.44385170000000002</c:v>
                      </c:pt>
                      <c:pt idx="5608">
                        <c:v>-0.44185170000000001</c:v>
                      </c:pt>
                      <c:pt idx="5609">
                        <c:v>-0.43985170000000001</c:v>
                      </c:pt>
                      <c:pt idx="5610">
                        <c:v>-0.43785170000000001</c:v>
                      </c:pt>
                      <c:pt idx="5611">
                        <c:v>-0.43585170000000001</c:v>
                      </c:pt>
                      <c:pt idx="5612">
                        <c:v>-0.43385170000000001</c:v>
                      </c:pt>
                      <c:pt idx="5613">
                        <c:v>-0.43185170000000001</c:v>
                      </c:pt>
                      <c:pt idx="5614">
                        <c:v>-0.4298517</c:v>
                      </c:pt>
                      <c:pt idx="5615">
                        <c:v>-0.4278517</c:v>
                      </c:pt>
                      <c:pt idx="5616">
                        <c:v>-0.4258517</c:v>
                      </c:pt>
                      <c:pt idx="5617">
                        <c:v>-0.4238517</c:v>
                      </c:pt>
                      <c:pt idx="5618">
                        <c:v>-0.4218517</c:v>
                      </c:pt>
                      <c:pt idx="5619">
                        <c:v>-0.41985169999999999</c:v>
                      </c:pt>
                      <c:pt idx="5620">
                        <c:v>-0.41785169999999999</c:v>
                      </c:pt>
                      <c:pt idx="5621">
                        <c:v>-0.41585169999999999</c:v>
                      </c:pt>
                      <c:pt idx="5622">
                        <c:v>-0.41385169999999999</c:v>
                      </c:pt>
                      <c:pt idx="5623">
                        <c:v>-0.41185169999999999</c:v>
                      </c:pt>
                      <c:pt idx="5624">
                        <c:v>-0.40985169999999999</c:v>
                      </c:pt>
                      <c:pt idx="5625">
                        <c:v>-0.40785169999999998</c:v>
                      </c:pt>
                      <c:pt idx="5626">
                        <c:v>-0.40585169999999998</c:v>
                      </c:pt>
                      <c:pt idx="5627">
                        <c:v>-0.40385169999999998</c:v>
                      </c:pt>
                      <c:pt idx="5628">
                        <c:v>-0.40185169999999998</c:v>
                      </c:pt>
                      <c:pt idx="5629">
                        <c:v>-0.39985169999999998</c:v>
                      </c:pt>
                      <c:pt idx="5630">
                        <c:v>-0.39785169999999997</c:v>
                      </c:pt>
                      <c:pt idx="5631">
                        <c:v>-0.39585169999999997</c:v>
                      </c:pt>
                      <c:pt idx="5632">
                        <c:v>-0.39385170000000003</c:v>
                      </c:pt>
                      <c:pt idx="5633">
                        <c:v>-0.39185170000000002</c:v>
                      </c:pt>
                      <c:pt idx="5634">
                        <c:v>-0.38985170000000002</c:v>
                      </c:pt>
                      <c:pt idx="5635">
                        <c:v>-0.38785170000000002</c:v>
                      </c:pt>
                      <c:pt idx="5636">
                        <c:v>-0.38585170000000002</c:v>
                      </c:pt>
                      <c:pt idx="5637">
                        <c:v>-0.38385170000000002</c:v>
                      </c:pt>
                      <c:pt idx="5638">
                        <c:v>-0.38185170000000002</c:v>
                      </c:pt>
                      <c:pt idx="5639">
                        <c:v>-0.37985170000000001</c:v>
                      </c:pt>
                      <c:pt idx="5640">
                        <c:v>-0.37785170000000001</c:v>
                      </c:pt>
                      <c:pt idx="5641">
                        <c:v>-0.37585170000000001</c:v>
                      </c:pt>
                      <c:pt idx="5642">
                        <c:v>-0.37385170000000001</c:v>
                      </c:pt>
                      <c:pt idx="5643">
                        <c:v>-0.37185170000000001</c:v>
                      </c:pt>
                      <c:pt idx="5644">
                        <c:v>-0.36985170000000001</c:v>
                      </c:pt>
                      <c:pt idx="5645">
                        <c:v>-0.3678517</c:v>
                      </c:pt>
                      <c:pt idx="5646">
                        <c:v>-0.3658517</c:v>
                      </c:pt>
                      <c:pt idx="5647">
                        <c:v>-0.3638517</c:v>
                      </c:pt>
                      <c:pt idx="5648">
                        <c:v>-0.3618517</c:v>
                      </c:pt>
                      <c:pt idx="5649">
                        <c:v>-0.3598517</c:v>
                      </c:pt>
                      <c:pt idx="5650">
                        <c:v>-0.35785169999999999</c:v>
                      </c:pt>
                      <c:pt idx="5651">
                        <c:v>-0.35585169999999999</c:v>
                      </c:pt>
                      <c:pt idx="5652">
                        <c:v>-0.35385169999999999</c:v>
                      </c:pt>
                      <c:pt idx="5653">
                        <c:v>-0.35185169999999999</c:v>
                      </c:pt>
                      <c:pt idx="5654">
                        <c:v>-0.34985169999999999</c:v>
                      </c:pt>
                      <c:pt idx="5655">
                        <c:v>-0.34785169999999999</c:v>
                      </c:pt>
                      <c:pt idx="5656">
                        <c:v>-0.34585169999999998</c:v>
                      </c:pt>
                      <c:pt idx="5657">
                        <c:v>-0.34385169999999998</c:v>
                      </c:pt>
                      <c:pt idx="5658">
                        <c:v>-0.34185169999999998</c:v>
                      </c:pt>
                      <c:pt idx="5659">
                        <c:v>-0.33985169999999998</c:v>
                      </c:pt>
                      <c:pt idx="5660">
                        <c:v>-0.33785169999999998</c:v>
                      </c:pt>
                      <c:pt idx="5661">
                        <c:v>-0.33585169999999998</c:v>
                      </c:pt>
                      <c:pt idx="5662">
                        <c:v>-0.33385169999999997</c:v>
                      </c:pt>
                      <c:pt idx="5663">
                        <c:v>-0.33185170000000003</c:v>
                      </c:pt>
                      <c:pt idx="5664">
                        <c:v>-0.32985170000000003</c:v>
                      </c:pt>
                      <c:pt idx="5665">
                        <c:v>-0.32785170000000002</c:v>
                      </c:pt>
                      <c:pt idx="5666">
                        <c:v>-0.32585170000000002</c:v>
                      </c:pt>
                      <c:pt idx="5667">
                        <c:v>-0.32385170000000002</c:v>
                      </c:pt>
                      <c:pt idx="5668">
                        <c:v>-0.32185170000000002</c:v>
                      </c:pt>
                      <c:pt idx="5669">
                        <c:v>-0.31985170000000002</c:v>
                      </c:pt>
                      <c:pt idx="5670">
                        <c:v>-0.31785170000000001</c:v>
                      </c:pt>
                      <c:pt idx="5671">
                        <c:v>-0.31585170000000001</c:v>
                      </c:pt>
                      <c:pt idx="5672">
                        <c:v>-0.31385170000000001</c:v>
                      </c:pt>
                      <c:pt idx="5673">
                        <c:v>-0.31185170000000001</c:v>
                      </c:pt>
                      <c:pt idx="5674">
                        <c:v>-0.30985170000000001</c:v>
                      </c:pt>
                      <c:pt idx="5675">
                        <c:v>-0.30785170000000001</c:v>
                      </c:pt>
                      <c:pt idx="5676">
                        <c:v>-0.3058517</c:v>
                      </c:pt>
                      <c:pt idx="5677">
                        <c:v>-0.3038517</c:v>
                      </c:pt>
                      <c:pt idx="5678">
                        <c:v>-0.3018517</c:v>
                      </c:pt>
                      <c:pt idx="5679">
                        <c:v>-0.2998517</c:v>
                      </c:pt>
                      <c:pt idx="5680">
                        <c:v>-0.2978517</c:v>
                      </c:pt>
                      <c:pt idx="5681">
                        <c:v>-0.2958517</c:v>
                      </c:pt>
                      <c:pt idx="5682">
                        <c:v>-0.29385169999999999</c:v>
                      </c:pt>
                      <c:pt idx="5683">
                        <c:v>-0.29185169999999999</c:v>
                      </c:pt>
                      <c:pt idx="5684">
                        <c:v>-0.28985169999999999</c:v>
                      </c:pt>
                      <c:pt idx="5685">
                        <c:v>-0.28785169999999999</c:v>
                      </c:pt>
                      <c:pt idx="5686">
                        <c:v>-0.28585169999999999</c:v>
                      </c:pt>
                      <c:pt idx="5687">
                        <c:v>-0.28385169999999998</c:v>
                      </c:pt>
                      <c:pt idx="5688">
                        <c:v>-0.28185169999999998</c:v>
                      </c:pt>
                      <c:pt idx="5689">
                        <c:v>-0.27985169999999998</c:v>
                      </c:pt>
                      <c:pt idx="5690">
                        <c:v>-0.27785169999999998</c:v>
                      </c:pt>
                      <c:pt idx="5691">
                        <c:v>-0.27585169999999998</c:v>
                      </c:pt>
                      <c:pt idx="5692">
                        <c:v>-0.27385169999999998</c:v>
                      </c:pt>
                      <c:pt idx="5693">
                        <c:v>-0.27185169999999997</c:v>
                      </c:pt>
                      <c:pt idx="5694">
                        <c:v>-0.26985170000000003</c:v>
                      </c:pt>
                      <c:pt idx="5695">
                        <c:v>-0.26785170000000003</c:v>
                      </c:pt>
                      <c:pt idx="5696">
                        <c:v>-0.26585170000000002</c:v>
                      </c:pt>
                      <c:pt idx="5697">
                        <c:v>-0.26385170000000002</c:v>
                      </c:pt>
                      <c:pt idx="5698">
                        <c:v>-0.26185170000000002</c:v>
                      </c:pt>
                      <c:pt idx="5699">
                        <c:v>-0.25985170000000002</c:v>
                      </c:pt>
                      <c:pt idx="5700">
                        <c:v>-0.25785170000000002</c:v>
                      </c:pt>
                      <c:pt idx="5701">
                        <c:v>-0.25585170000000002</c:v>
                      </c:pt>
                      <c:pt idx="5702">
                        <c:v>-0.25385170000000001</c:v>
                      </c:pt>
                      <c:pt idx="5703">
                        <c:v>-0.25185170000000001</c:v>
                      </c:pt>
                      <c:pt idx="5704">
                        <c:v>-0.24985170000000001</c:v>
                      </c:pt>
                      <c:pt idx="5705">
                        <c:v>-0.24785170000000001</c:v>
                      </c:pt>
                      <c:pt idx="5706">
                        <c:v>-0.24585170000000001</c:v>
                      </c:pt>
                      <c:pt idx="5707">
                        <c:v>-0.2438517</c:v>
                      </c:pt>
                      <c:pt idx="5708">
                        <c:v>-0.2418517</c:v>
                      </c:pt>
                      <c:pt idx="5709">
                        <c:v>-0.2398517</c:v>
                      </c:pt>
                      <c:pt idx="5710">
                        <c:v>-0.2378517</c:v>
                      </c:pt>
                      <c:pt idx="5711">
                        <c:v>-0.2358517</c:v>
                      </c:pt>
                      <c:pt idx="5712">
                        <c:v>-0.2338517</c:v>
                      </c:pt>
                      <c:pt idx="5713">
                        <c:v>-0.23185169999999999</c:v>
                      </c:pt>
                      <c:pt idx="5714">
                        <c:v>-0.22985169999999999</c:v>
                      </c:pt>
                      <c:pt idx="5715">
                        <c:v>-0.22785169999999999</c:v>
                      </c:pt>
                      <c:pt idx="5716">
                        <c:v>-0.22585169999999999</c:v>
                      </c:pt>
                      <c:pt idx="5717">
                        <c:v>-0.22385169999999999</c:v>
                      </c:pt>
                      <c:pt idx="5718">
                        <c:v>-0.22185170000000001</c:v>
                      </c:pt>
                      <c:pt idx="5719">
                        <c:v>-0.21985170000000001</c:v>
                      </c:pt>
                      <c:pt idx="5720">
                        <c:v>-0.21785170000000001</c:v>
                      </c:pt>
                      <c:pt idx="5721">
                        <c:v>-0.21585170000000001</c:v>
                      </c:pt>
                      <c:pt idx="5722">
                        <c:v>-0.21385170000000001</c:v>
                      </c:pt>
                      <c:pt idx="5723">
                        <c:v>-0.2118517</c:v>
                      </c:pt>
                      <c:pt idx="5724">
                        <c:v>-0.2098517</c:v>
                      </c:pt>
                      <c:pt idx="5725">
                        <c:v>-0.2078517</c:v>
                      </c:pt>
                      <c:pt idx="5726">
                        <c:v>-0.2058517</c:v>
                      </c:pt>
                      <c:pt idx="5727">
                        <c:v>-0.2038517</c:v>
                      </c:pt>
                      <c:pt idx="5728">
                        <c:v>-0.2018517</c:v>
                      </c:pt>
                      <c:pt idx="5729">
                        <c:v>-0.19985169999999999</c:v>
                      </c:pt>
                      <c:pt idx="5730">
                        <c:v>-0.19785169999999999</c:v>
                      </c:pt>
                      <c:pt idx="5731">
                        <c:v>-0.19585169999999999</c:v>
                      </c:pt>
                      <c:pt idx="5732">
                        <c:v>-0.19385169999999999</c:v>
                      </c:pt>
                      <c:pt idx="5733">
                        <c:v>-0.19185169999999999</c:v>
                      </c:pt>
                      <c:pt idx="5734">
                        <c:v>-0.18985170000000001</c:v>
                      </c:pt>
                      <c:pt idx="5735">
                        <c:v>-0.18785170000000001</c:v>
                      </c:pt>
                      <c:pt idx="5736">
                        <c:v>-0.18585170000000001</c:v>
                      </c:pt>
                      <c:pt idx="5737">
                        <c:v>-0.18385170000000001</c:v>
                      </c:pt>
                      <c:pt idx="5738">
                        <c:v>-0.18185170000000001</c:v>
                      </c:pt>
                      <c:pt idx="5739">
                        <c:v>-0.1798517</c:v>
                      </c:pt>
                      <c:pt idx="5740">
                        <c:v>-0.1778517</c:v>
                      </c:pt>
                      <c:pt idx="5741">
                        <c:v>-0.1758517</c:v>
                      </c:pt>
                      <c:pt idx="5742">
                        <c:v>-0.1738517</c:v>
                      </c:pt>
                      <c:pt idx="5743">
                        <c:v>-0.1718517</c:v>
                      </c:pt>
                      <c:pt idx="5744">
                        <c:v>-0.16985169999999999</c:v>
                      </c:pt>
                      <c:pt idx="5745">
                        <c:v>-0.16785169999999999</c:v>
                      </c:pt>
                      <c:pt idx="5746">
                        <c:v>-0.16585169999999999</c:v>
                      </c:pt>
                      <c:pt idx="5747">
                        <c:v>-0.16385169999999999</c:v>
                      </c:pt>
                      <c:pt idx="5748">
                        <c:v>-0.16185169999999999</c:v>
                      </c:pt>
                      <c:pt idx="5749">
                        <c:v>-0.15985170000000001</c:v>
                      </c:pt>
                      <c:pt idx="5750">
                        <c:v>-0.15785170000000001</c:v>
                      </c:pt>
                      <c:pt idx="5751">
                        <c:v>-0.15585170000000001</c:v>
                      </c:pt>
                      <c:pt idx="5752">
                        <c:v>-0.15385170000000001</c:v>
                      </c:pt>
                      <c:pt idx="5753">
                        <c:v>-0.15185170000000001</c:v>
                      </c:pt>
                      <c:pt idx="5754">
                        <c:v>-0.1498517</c:v>
                      </c:pt>
                      <c:pt idx="5755">
                        <c:v>-0.1478517</c:v>
                      </c:pt>
                      <c:pt idx="5756">
                        <c:v>-0.1458517</c:v>
                      </c:pt>
                      <c:pt idx="5757">
                        <c:v>-0.1438517</c:v>
                      </c:pt>
                      <c:pt idx="5758">
                        <c:v>-0.1418517</c:v>
                      </c:pt>
                      <c:pt idx="5759">
                        <c:v>-0.1398517</c:v>
                      </c:pt>
                      <c:pt idx="5760">
                        <c:v>-0.13785169999999999</c:v>
                      </c:pt>
                      <c:pt idx="5761">
                        <c:v>-0.13585169999999999</c:v>
                      </c:pt>
                      <c:pt idx="5762">
                        <c:v>-0.13385169999999999</c:v>
                      </c:pt>
                      <c:pt idx="5763">
                        <c:v>-0.13185169999999999</c:v>
                      </c:pt>
                      <c:pt idx="5764">
                        <c:v>-0.12985169999999999</c:v>
                      </c:pt>
                      <c:pt idx="5765">
                        <c:v>-0.12785170000000001</c:v>
                      </c:pt>
                      <c:pt idx="5766">
                        <c:v>-0.12585170000000001</c:v>
                      </c:pt>
                      <c:pt idx="5767">
                        <c:v>-0.1238517</c:v>
                      </c:pt>
                      <c:pt idx="5768">
                        <c:v>-0.12185169999999999</c:v>
                      </c:pt>
                      <c:pt idx="5769">
                        <c:v>-0.11985170000000001</c:v>
                      </c:pt>
                      <c:pt idx="5770">
                        <c:v>-0.1178517</c:v>
                      </c:pt>
                      <c:pt idx="5771">
                        <c:v>-0.1158517</c:v>
                      </c:pt>
                      <c:pt idx="5772">
                        <c:v>-0.1138517</c:v>
                      </c:pt>
                      <c:pt idx="5773">
                        <c:v>-0.1118517</c:v>
                      </c:pt>
                      <c:pt idx="5774">
                        <c:v>-0.1098517</c:v>
                      </c:pt>
                      <c:pt idx="5775">
                        <c:v>-0.10785169999999999</c:v>
                      </c:pt>
                      <c:pt idx="5776">
                        <c:v>-0.10585170000000001</c:v>
                      </c:pt>
                      <c:pt idx="5777">
                        <c:v>-0.10385170000000001</c:v>
                      </c:pt>
                      <c:pt idx="5778">
                        <c:v>-0.1018517</c:v>
                      </c:pt>
                      <c:pt idx="5779">
                        <c:v>-9.9851679999999998E-2</c:v>
                      </c:pt>
                      <c:pt idx="5780">
                        <c:v>-9.7851670000000002E-2</c:v>
                      </c:pt>
                      <c:pt idx="5781">
                        <c:v>-9.585167E-2</c:v>
                      </c:pt>
                      <c:pt idx="5782">
                        <c:v>-9.3851669999999998E-2</c:v>
                      </c:pt>
                      <c:pt idx="5783">
                        <c:v>-9.1851669999999996E-2</c:v>
                      </c:pt>
                      <c:pt idx="5784">
                        <c:v>-8.9851680000000003E-2</c:v>
                      </c:pt>
                      <c:pt idx="5785">
                        <c:v>-8.7851670000000007E-2</c:v>
                      </c:pt>
                      <c:pt idx="5786">
                        <c:v>-8.585168E-2</c:v>
                      </c:pt>
                      <c:pt idx="5787">
                        <c:v>-8.3851670000000003E-2</c:v>
                      </c:pt>
                      <c:pt idx="5788">
                        <c:v>-8.1851679999999996E-2</c:v>
                      </c:pt>
                      <c:pt idx="5789">
                        <c:v>-7.985167E-2</c:v>
                      </c:pt>
                      <c:pt idx="5790">
                        <c:v>-7.7851680000000006E-2</c:v>
                      </c:pt>
                      <c:pt idx="5791">
                        <c:v>-7.5851669999999996E-2</c:v>
                      </c:pt>
                      <c:pt idx="5792">
                        <c:v>-7.3851669999999994E-2</c:v>
                      </c:pt>
                      <c:pt idx="5793">
                        <c:v>-7.1851670000000006E-2</c:v>
                      </c:pt>
                      <c:pt idx="5794">
                        <c:v>-6.9851670000000005E-2</c:v>
                      </c:pt>
                      <c:pt idx="5795">
                        <c:v>-6.7851670000000003E-2</c:v>
                      </c:pt>
                      <c:pt idx="5796">
                        <c:v>-6.5851670000000001E-2</c:v>
                      </c:pt>
                      <c:pt idx="5797">
                        <c:v>-6.3851679999999994E-2</c:v>
                      </c:pt>
                      <c:pt idx="5798">
                        <c:v>-6.1851669999999997E-2</c:v>
                      </c:pt>
                      <c:pt idx="5799">
                        <c:v>-5.9851670000000003E-2</c:v>
                      </c:pt>
                      <c:pt idx="5800">
                        <c:v>-5.7851670000000001E-2</c:v>
                      </c:pt>
                      <c:pt idx="5801">
                        <c:v>-5.5851680000000001E-2</c:v>
                      </c:pt>
                      <c:pt idx="5802">
                        <c:v>-5.3851679999999999E-2</c:v>
                      </c:pt>
                      <c:pt idx="5803">
                        <c:v>-5.1851670000000002E-2</c:v>
                      </c:pt>
                      <c:pt idx="5804">
                        <c:v>-4.9851670000000001E-2</c:v>
                      </c:pt>
                      <c:pt idx="5805">
                        <c:v>-4.7851669999999999E-2</c:v>
                      </c:pt>
                      <c:pt idx="5806">
                        <c:v>-4.5851669999999997E-2</c:v>
                      </c:pt>
                      <c:pt idx="5807">
                        <c:v>-4.3851670000000002E-2</c:v>
                      </c:pt>
                      <c:pt idx="5808">
                        <c:v>-4.1851670000000001E-2</c:v>
                      </c:pt>
                      <c:pt idx="5809">
                        <c:v>-3.9851669999999999E-2</c:v>
                      </c:pt>
                      <c:pt idx="5810">
                        <c:v>-3.7851669999999997E-2</c:v>
                      </c:pt>
                      <c:pt idx="5811">
                        <c:v>-3.5851670000000002E-2</c:v>
                      </c:pt>
                      <c:pt idx="5812">
                        <c:v>-3.385167E-2</c:v>
                      </c:pt>
                      <c:pt idx="5813">
                        <c:v>-3.185168E-2</c:v>
                      </c:pt>
                      <c:pt idx="5814">
                        <c:v>-2.985167E-2</c:v>
                      </c:pt>
                      <c:pt idx="5815">
                        <c:v>-2.7851669999999999E-2</c:v>
                      </c:pt>
                      <c:pt idx="5816">
                        <c:v>-2.585167E-2</c:v>
                      </c:pt>
                      <c:pt idx="5817">
                        <c:v>-2.3851669999999998E-2</c:v>
                      </c:pt>
                      <c:pt idx="5818">
                        <c:v>-2.185167E-2</c:v>
                      </c:pt>
                      <c:pt idx="5819">
                        <c:v>-1.9851669999999998E-2</c:v>
                      </c:pt>
                      <c:pt idx="5820">
                        <c:v>-1.785167E-2</c:v>
                      </c:pt>
                      <c:pt idx="5821">
                        <c:v>-1.5851670000000002E-2</c:v>
                      </c:pt>
                      <c:pt idx="5822">
                        <c:v>-1.385167E-2</c:v>
                      </c:pt>
                      <c:pt idx="5823">
                        <c:v>-1.185167E-2</c:v>
                      </c:pt>
                      <c:pt idx="5824">
                        <c:v>-9.8516739999999995E-3</c:v>
                      </c:pt>
                      <c:pt idx="5825">
                        <c:v>-7.8516739999999995E-3</c:v>
                      </c:pt>
                      <c:pt idx="5826">
                        <c:v>-5.8516740000000003E-3</c:v>
                      </c:pt>
                      <c:pt idx="5827">
                        <c:v>-3.8516739999999998E-3</c:v>
                      </c:pt>
                      <c:pt idx="5828">
                        <c:v>-1.851674E-3</c:v>
                      </c:pt>
                      <c:pt idx="5829">
                        <c:v>1.4832619999999999E-4</c:v>
                      </c:pt>
                      <c:pt idx="5830">
                        <c:v>2.1483259999999999E-3</c:v>
                      </c:pt>
                      <c:pt idx="5831">
                        <c:v>4.1483259999999999E-3</c:v>
                      </c:pt>
                      <c:pt idx="5832">
                        <c:v>6.148326E-3</c:v>
                      </c:pt>
                      <c:pt idx="5833">
                        <c:v>8.1483270000000003E-3</c:v>
                      </c:pt>
                      <c:pt idx="5834">
                        <c:v>1.0148330000000001E-2</c:v>
                      </c:pt>
                      <c:pt idx="5835">
                        <c:v>1.2148330000000001E-2</c:v>
                      </c:pt>
                      <c:pt idx="5836">
                        <c:v>1.4148330000000001E-2</c:v>
                      </c:pt>
                      <c:pt idx="5837">
                        <c:v>1.6148329999999999E-2</c:v>
                      </c:pt>
                      <c:pt idx="5838">
                        <c:v>1.8148330000000001E-2</c:v>
                      </c:pt>
                      <c:pt idx="5839">
                        <c:v>2.0148329999999999E-2</c:v>
                      </c:pt>
                      <c:pt idx="5840">
                        <c:v>2.2148330000000001E-2</c:v>
                      </c:pt>
                      <c:pt idx="5841">
                        <c:v>2.4148329999999999E-2</c:v>
                      </c:pt>
                      <c:pt idx="5842">
                        <c:v>2.6148330000000001E-2</c:v>
                      </c:pt>
                      <c:pt idx="5843">
                        <c:v>2.8148329999999999E-2</c:v>
                      </c:pt>
                      <c:pt idx="5844">
                        <c:v>3.0148330000000001E-2</c:v>
                      </c:pt>
                      <c:pt idx="5845">
                        <c:v>3.2148330000000003E-2</c:v>
                      </c:pt>
                      <c:pt idx="5846">
                        <c:v>3.4148329999999998E-2</c:v>
                      </c:pt>
                      <c:pt idx="5847">
                        <c:v>3.6148319999999998E-2</c:v>
                      </c:pt>
                      <c:pt idx="5848">
                        <c:v>3.8148319999999999E-2</c:v>
                      </c:pt>
                      <c:pt idx="5849">
                        <c:v>4.0148330000000003E-2</c:v>
                      </c:pt>
                      <c:pt idx="5850">
                        <c:v>4.2148329999999998E-2</c:v>
                      </c:pt>
                      <c:pt idx="5851">
                        <c:v>4.414833E-2</c:v>
                      </c:pt>
                      <c:pt idx="5852">
                        <c:v>4.6148330000000001E-2</c:v>
                      </c:pt>
                      <c:pt idx="5853">
                        <c:v>4.8148330000000003E-2</c:v>
                      </c:pt>
                      <c:pt idx="5854">
                        <c:v>5.0148329999999998E-2</c:v>
                      </c:pt>
                      <c:pt idx="5855">
                        <c:v>5.214833E-2</c:v>
                      </c:pt>
                      <c:pt idx="5856">
                        <c:v>5.4148330000000001E-2</c:v>
                      </c:pt>
                      <c:pt idx="5857">
                        <c:v>5.6148330000000003E-2</c:v>
                      </c:pt>
                      <c:pt idx="5858">
                        <c:v>5.8148320000000003E-2</c:v>
                      </c:pt>
                      <c:pt idx="5859">
                        <c:v>6.0148319999999998E-2</c:v>
                      </c:pt>
                      <c:pt idx="5860">
                        <c:v>6.2148330000000002E-2</c:v>
                      </c:pt>
                      <c:pt idx="5861">
                        <c:v>6.4148330000000003E-2</c:v>
                      </c:pt>
                      <c:pt idx="5862">
                        <c:v>6.6148330000000005E-2</c:v>
                      </c:pt>
                      <c:pt idx="5863">
                        <c:v>6.8148329999999993E-2</c:v>
                      </c:pt>
                      <c:pt idx="5864">
                        <c:v>7.0148329999999995E-2</c:v>
                      </c:pt>
                      <c:pt idx="5865">
                        <c:v>7.2148320000000002E-2</c:v>
                      </c:pt>
                      <c:pt idx="5866">
                        <c:v>7.4148329999999998E-2</c:v>
                      </c:pt>
                      <c:pt idx="5867">
                        <c:v>7.6148320000000005E-2</c:v>
                      </c:pt>
                      <c:pt idx="5868">
                        <c:v>7.8148330000000002E-2</c:v>
                      </c:pt>
                      <c:pt idx="5869">
                        <c:v>8.0148319999999995E-2</c:v>
                      </c:pt>
                      <c:pt idx="5870">
                        <c:v>8.2148330000000006E-2</c:v>
                      </c:pt>
                      <c:pt idx="5871">
                        <c:v>8.4148329999999993E-2</c:v>
                      </c:pt>
                      <c:pt idx="5872">
                        <c:v>8.6148329999999995E-2</c:v>
                      </c:pt>
                      <c:pt idx="5873">
                        <c:v>8.8148329999999997E-2</c:v>
                      </c:pt>
                      <c:pt idx="5874">
                        <c:v>9.0148329999999999E-2</c:v>
                      </c:pt>
                      <c:pt idx="5875">
                        <c:v>9.2148330000000001E-2</c:v>
                      </c:pt>
                      <c:pt idx="5876">
                        <c:v>9.4148319999999994E-2</c:v>
                      </c:pt>
                      <c:pt idx="5877">
                        <c:v>9.6148330000000004E-2</c:v>
                      </c:pt>
                      <c:pt idx="5878">
                        <c:v>9.8148319999999997E-2</c:v>
                      </c:pt>
                      <c:pt idx="5879">
                        <c:v>0.1001483</c:v>
                      </c:pt>
                      <c:pt idx="5880">
                        <c:v>0.1021483</c:v>
                      </c:pt>
                      <c:pt idx="5881">
                        <c:v>0.1041483</c:v>
                      </c:pt>
                      <c:pt idx="5882">
                        <c:v>0.1061483</c:v>
                      </c:pt>
                      <c:pt idx="5883">
                        <c:v>0.1081483</c:v>
                      </c:pt>
                      <c:pt idx="5884">
                        <c:v>0.1101483</c:v>
                      </c:pt>
                      <c:pt idx="5885">
                        <c:v>0.11214830000000001</c:v>
                      </c:pt>
                      <c:pt idx="5886">
                        <c:v>0.11414829999999999</c:v>
                      </c:pt>
                      <c:pt idx="5887">
                        <c:v>0.1161483</c:v>
                      </c:pt>
                      <c:pt idx="5888">
                        <c:v>0.1181483</c:v>
                      </c:pt>
                      <c:pt idx="5889">
                        <c:v>0.1201483</c:v>
                      </c:pt>
                      <c:pt idx="5890">
                        <c:v>0.1221483</c:v>
                      </c:pt>
                      <c:pt idx="5891">
                        <c:v>0.1241483</c:v>
                      </c:pt>
                      <c:pt idx="5892">
                        <c:v>0.12614829999999999</c:v>
                      </c:pt>
                      <c:pt idx="5893">
                        <c:v>0.12814829999999999</c:v>
                      </c:pt>
                      <c:pt idx="5894">
                        <c:v>0.13014829999999999</c:v>
                      </c:pt>
                      <c:pt idx="5895">
                        <c:v>0.1321483</c:v>
                      </c:pt>
                      <c:pt idx="5896">
                        <c:v>0.1341483</c:v>
                      </c:pt>
                      <c:pt idx="5897">
                        <c:v>0.1361483</c:v>
                      </c:pt>
                      <c:pt idx="5898">
                        <c:v>0.1381483</c:v>
                      </c:pt>
                      <c:pt idx="5899">
                        <c:v>0.1401483</c:v>
                      </c:pt>
                      <c:pt idx="5900">
                        <c:v>0.14214830000000001</c:v>
                      </c:pt>
                      <c:pt idx="5901">
                        <c:v>0.14414830000000001</c:v>
                      </c:pt>
                      <c:pt idx="5902">
                        <c:v>0.14614830000000001</c:v>
                      </c:pt>
                      <c:pt idx="5903">
                        <c:v>0.14814830000000001</c:v>
                      </c:pt>
                      <c:pt idx="5904">
                        <c:v>0.15014830000000001</c:v>
                      </c:pt>
                      <c:pt idx="5905">
                        <c:v>0.15214829999999999</c:v>
                      </c:pt>
                      <c:pt idx="5906">
                        <c:v>0.15414829999999999</c:v>
                      </c:pt>
                      <c:pt idx="5907">
                        <c:v>0.15614829999999999</c:v>
                      </c:pt>
                      <c:pt idx="5908">
                        <c:v>0.15814829999999999</c:v>
                      </c:pt>
                      <c:pt idx="5909">
                        <c:v>0.16014829999999999</c:v>
                      </c:pt>
                      <c:pt idx="5910">
                        <c:v>0.1621483</c:v>
                      </c:pt>
                      <c:pt idx="5911">
                        <c:v>0.1641483</c:v>
                      </c:pt>
                      <c:pt idx="5912">
                        <c:v>0.1661483</c:v>
                      </c:pt>
                      <c:pt idx="5913">
                        <c:v>0.1681483</c:v>
                      </c:pt>
                      <c:pt idx="5914">
                        <c:v>0.1701483</c:v>
                      </c:pt>
                      <c:pt idx="5915">
                        <c:v>0.1721483</c:v>
                      </c:pt>
                      <c:pt idx="5916">
                        <c:v>0.17414830000000001</c:v>
                      </c:pt>
                      <c:pt idx="5917">
                        <c:v>0.17614830000000001</c:v>
                      </c:pt>
                      <c:pt idx="5918">
                        <c:v>0.17814830000000001</c:v>
                      </c:pt>
                      <c:pt idx="5919">
                        <c:v>0.18014830000000001</c:v>
                      </c:pt>
                      <c:pt idx="5920">
                        <c:v>0.18214830000000001</c:v>
                      </c:pt>
                      <c:pt idx="5921">
                        <c:v>0.18414829999999999</c:v>
                      </c:pt>
                      <c:pt idx="5922">
                        <c:v>0.18614829999999999</c:v>
                      </c:pt>
                      <c:pt idx="5923">
                        <c:v>0.18814829999999999</c:v>
                      </c:pt>
                      <c:pt idx="5924">
                        <c:v>0.19014829999999999</c:v>
                      </c:pt>
                      <c:pt idx="5925">
                        <c:v>0.19214829999999999</c:v>
                      </c:pt>
                      <c:pt idx="5926">
                        <c:v>0.1941483</c:v>
                      </c:pt>
                      <c:pt idx="5927">
                        <c:v>0.1961483</c:v>
                      </c:pt>
                      <c:pt idx="5928">
                        <c:v>0.1981483</c:v>
                      </c:pt>
                      <c:pt idx="5929">
                        <c:v>0.2001483</c:v>
                      </c:pt>
                      <c:pt idx="5930">
                        <c:v>0.2021483</c:v>
                      </c:pt>
                      <c:pt idx="5931">
                        <c:v>0.2041483</c:v>
                      </c:pt>
                      <c:pt idx="5932">
                        <c:v>0.20614830000000001</c:v>
                      </c:pt>
                      <c:pt idx="5933">
                        <c:v>0.20814830000000001</c:v>
                      </c:pt>
                      <c:pt idx="5934">
                        <c:v>0.21014830000000001</c:v>
                      </c:pt>
                      <c:pt idx="5935">
                        <c:v>0.21214830000000001</c:v>
                      </c:pt>
                      <c:pt idx="5936">
                        <c:v>0.21414830000000001</c:v>
                      </c:pt>
                      <c:pt idx="5937">
                        <c:v>0.21614829999999999</c:v>
                      </c:pt>
                      <c:pt idx="5938">
                        <c:v>0.21814829999999999</c:v>
                      </c:pt>
                      <c:pt idx="5939">
                        <c:v>0.22014829999999999</c:v>
                      </c:pt>
                      <c:pt idx="5940">
                        <c:v>0.22214829999999999</c:v>
                      </c:pt>
                      <c:pt idx="5941">
                        <c:v>0.22414829999999999</c:v>
                      </c:pt>
                      <c:pt idx="5942">
                        <c:v>0.2261483</c:v>
                      </c:pt>
                      <c:pt idx="5943">
                        <c:v>0.2281483</c:v>
                      </c:pt>
                      <c:pt idx="5944">
                        <c:v>0.2301483</c:v>
                      </c:pt>
                      <c:pt idx="5945">
                        <c:v>0.2321483</c:v>
                      </c:pt>
                      <c:pt idx="5946">
                        <c:v>0.2341483</c:v>
                      </c:pt>
                      <c:pt idx="5947">
                        <c:v>0.23614830000000001</c:v>
                      </c:pt>
                      <c:pt idx="5948">
                        <c:v>0.23814830000000001</c:v>
                      </c:pt>
                      <c:pt idx="5949">
                        <c:v>0.24014830000000001</c:v>
                      </c:pt>
                      <c:pt idx="5950">
                        <c:v>0.24214830000000001</c:v>
                      </c:pt>
                      <c:pt idx="5951">
                        <c:v>0.24414830000000001</c:v>
                      </c:pt>
                      <c:pt idx="5952">
                        <c:v>0.24614829999999999</c:v>
                      </c:pt>
                      <c:pt idx="5953">
                        <c:v>0.24814829999999999</c:v>
                      </c:pt>
                      <c:pt idx="5954">
                        <c:v>0.25014829999999999</c:v>
                      </c:pt>
                      <c:pt idx="5955">
                        <c:v>0.25214829999999999</c:v>
                      </c:pt>
                      <c:pt idx="5956">
                        <c:v>0.25414829999999999</c:v>
                      </c:pt>
                      <c:pt idx="5957">
                        <c:v>0.2561483</c:v>
                      </c:pt>
                      <c:pt idx="5958">
                        <c:v>0.2581483</c:v>
                      </c:pt>
                      <c:pt idx="5959">
                        <c:v>0.2601483</c:v>
                      </c:pt>
                      <c:pt idx="5960">
                        <c:v>0.2621483</c:v>
                      </c:pt>
                      <c:pt idx="5961">
                        <c:v>0.2641483</c:v>
                      </c:pt>
                      <c:pt idx="5962">
                        <c:v>0.2661483</c:v>
                      </c:pt>
                      <c:pt idx="5963">
                        <c:v>0.26814830000000001</c:v>
                      </c:pt>
                      <c:pt idx="5964">
                        <c:v>0.27014830000000001</c:v>
                      </c:pt>
                      <c:pt idx="5965">
                        <c:v>0.27214830000000001</c:v>
                      </c:pt>
                      <c:pt idx="5966">
                        <c:v>0.27414830000000001</c:v>
                      </c:pt>
                      <c:pt idx="5967">
                        <c:v>0.27614830000000001</c:v>
                      </c:pt>
                      <c:pt idx="5968">
                        <c:v>0.27814830000000001</c:v>
                      </c:pt>
                      <c:pt idx="5969">
                        <c:v>0.28014830000000002</c:v>
                      </c:pt>
                      <c:pt idx="5970">
                        <c:v>0.28214830000000002</c:v>
                      </c:pt>
                      <c:pt idx="5971">
                        <c:v>0.28414830000000002</c:v>
                      </c:pt>
                      <c:pt idx="5972">
                        <c:v>0.28614830000000002</c:v>
                      </c:pt>
                      <c:pt idx="5973">
                        <c:v>0.28814830000000002</c:v>
                      </c:pt>
                      <c:pt idx="5974">
                        <c:v>0.29014830000000003</c:v>
                      </c:pt>
                      <c:pt idx="5975">
                        <c:v>0.29214830000000003</c:v>
                      </c:pt>
                      <c:pt idx="5976">
                        <c:v>0.29414829999999997</c:v>
                      </c:pt>
                      <c:pt idx="5977">
                        <c:v>0.29614829999999998</c:v>
                      </c:pt>
                      <c:pt idx="5978">
                        <c:v>0.29814829999999998</c:v>
                      </c:pt>
                      <c:pt idx="5979">
                        <c:v>0.30014829999999998</c:v>
                      </c:pt>
                      <c:pt idx="5980">
                        <c:v>0.30214829999999998</c:v>
                      </c:pt>
                      <c:pt idx="5981">
                        <c:v>0.30414829999999998</c:v>
                      </c:pt>
                      <c:pt idx="5982">
                        <c:v>0.30614829999999998</c:v>
                      </c:pt>
                      <c:pt idx="5983">
                        <c:v>0.30814829999999999</c:v>
                      </c:pt>
                      <c:pt idx="5984">
                        <c:v>0.31014829999999999</c:v>
                      </c:pt>
                      <c:pt idx="5985">
                        <c:v>0.31214829999999999</c:v>
                      </c:pt>
                      <c:pt idx="5986">
                        <c:v>0.31414829999999999</c:v>
                      </c:pt>
                      <c:pt idx="5987">
                        <c:v>0.31614829999999999</c:v>
                      </c:pt>
                      <c:pt idx="5988">
                        <c:v>0.31814829999999999</c:v>
                      </c:pt>
                      <c:pt idx="5989">
                        <c:v>0.3201483</c:v>
                      </c:pt>
                      <c:pt idx="5990">
                        <c:v>0.3221483</c:v>
                      </c:pt>
                      <c:pt idx="5991">
                        <c:v>0.3241483</c:v>
                      </c:pt>
                      <c:pt idx="5992">
                        <c:v>0.3261483</c:v>
                      </c:pt>
                      <c:pt idx="5993">
                        <c:v>0.3281483</c:v>
                      </c:pt>
                      <c:pt idx="5994">
                        <c:v>0.33014830000000001</c:v>
                      </c:pt>
                      <c:pt idx="5995">
                        <c:v>0.33214830000000001</c:v>
                      </c:pt>
                      <c:pt idx="5996">
                        <c:v>0.33414830000000001</c:v>
                      </c:pt>
                      <c:pt idx="5997">
                        <c:v>0.33614830000000001</c:v>
                      </c:pt>
                      <c:pt idx="5998">
                        <c:v>0.33814830000000001</c:v>
                      </c:pt>
                      <c:pt idx="5999">
                        <c:v>0.34014830000000001</c:v>
                      </c:pt>
                      <c:pt idx="6000">
                        <c:v>0.34214830000000002</c:v>
                      </c:pt>
                      <c:pt idx="6001">
                        <c:v>0.34414830000000002</c:v>
                      </c:pt>
                      <c:pt idx="6002">
                        <c:v>0.34614830000000002</c:v>
                      </c:pt>
                      <c:pt idx="6003">
                        <c:v>0.34814830000000002</c:v>
                      </c:pt>
                      <c:pt idx="6004">
                        <c:v>0.35014830000000002</c:v>
                      </c:pt>
                      <c:pt idx="6005">
                        <c:v>0.35214830000000003</c:v>
                      </c:pt>
                      <c:pt idx="6006">
                        <c:v>0.35414830000000003</c:v>
                      </c:pt>
                      <c:pt idx="6007">
                        <c:v>0.35614829999999997</c:v>
                      </c:pt>
                      <c:pt idx="6008">
                        <c:v>0.35814829999999998</c:v>
                      </c:pt>
                      <c:pt idx="6009">
                        <c:v>0.36014829999999998</c:v>
                      </c:pt>
                      <c:pt idx="6010">
                        <c:v>0.36214829999999998</c:v>
                      </c:pt>
                      <c:pt idx="6011">
                        <c:v>0.36414829999999998</c:v>
                      </c:pt>
                      <c:pt idx="6012">
                        <c:v>0.36614829999999998</c:v>
                      </c:pt>
                      <c:pt idx="6013">
                        <c:v>0.36814829999999998</c:v>
                      </c:pt>
                      <c:pt idx="6014">
                        <c:v>0.37014829999999999</c:v>
                      </c:pt>
                      <c:pt idx="6015">
                        <c:v>0.37214829999999999</c:v>
                      </c:pt>
                      <c:pt idx="6016">
                        <c:v>0.37414829999999999</c:v>
                      </c:pt>
                      <c:pt idx="6017">
                        <c:v>0.37614829999999999</c:v>
                      </c:pt>
                      <c:pt idx="6018">
                        <c:v>0.37814829999999999</c:v>
                      </c:pt>
                      <c:pt idx="6019">
                        <c:v>0.38014829999999999</c:v>
                      </c:pt>
                      <c:pt idx="6020">
                        <c:v>0.3821483</c:v>
                      </c:pt>
                      <c:pt idx="6021">
                        <c:v>0.3841483</c:v>
                      </c:pt>
                      <c:pt idx="6022">
                        <c:v>0.3861483</c:v>
                      </c:pt>
                      <c:pt idx="6023">
                        <c:v>0.3881483</c:v>
                      </c:pt>
                      <c:pt idx="6024">
                        <c:v>0.3901483</c:v>
                      </c:pt>
                      <c:pt idx="6025">
                        <c:v>0.39214830000000001</c:v>
                      </c:pt>
                      <c:pt idx="6026">
                        <c:v>0.39414830000000001</c:v>
                      </c:pt>
                      <c:pt idx="6027">
                        <c:v>0.39614830000000001</c:v>
                      </c:pt>
                      <c:pt idx="6028">
                        <c:v>0.39814830000000001</c:v>
                      </c:pt>
                      <c:pt idx="6029">
                        <c:v>0.40014830000000001</c:v>
                      </c:pt>
                      <c:pt idx="6030">
                        <c:v>0.40214830000000001</c:v>
                      </c:pt>
                      <c:pt idx="6031">
                        <c:v>0.40414830000000002</c:v>
                      </c:pt>
                      <c:pt idx="6032">
                        <c:v>0.40614830000000002</c:v>
                      </c:pt>
                      <c:pt idx="6033">
                        <c:v>0.40814830000000002</c:v>
                      </c:pt>
                      <c:pt idx="6034">
                        <c:v>0.41014830000000002</c:v>
                      </c:pt>
                      <c:pt idx="6035">
                        <c:v>0.41214830000000002</c:v>
                      </c:pt>
                      <c:pt idx="6036">
                        <c:v>0.41414830000000002</c:v>
                      </c:pt>
                      <c:pt idx="6037">
                        <c:v>0.41614830000000003</c:v>
                      </c:pt>
                      <c:pt idx="6038">
                        <c:v>0.41814829999999997</c:v>
                      </c:pt>
                      <c:pt idx="6039">
                        <c:v>0.42014829999999997</c:v>
                      </c:pt>
                      <c:pt idx="6040">
                        <c:v>0.42214829999999998</c:v>
                      </c:pt>
                      <c:pt idx="6041">
                        <c:v>0.42414829999999998</c:v>
                      </c:pt>
                      <c:pt idx="6042">
                        <c:v>0.42614829999999998</c:v>
                      </c:pt>
                      <c:pt idx="6043">
                        <c:v>0.42814829999999998</c:v>
                      </c:pt>
                      <c:pt idx="6044">
                        <c:v>0.43014829999999998</c:v>
                      </c:pt>
                      <c:pt idx="6045">
                        <c:v>0.43214829999999999</c:v>
                      </c:pt>
                      <c:pt idx="6046">
                        <c:v>0.43414829999999999</c:v>
                      </c:pt>
                      <c:pt idx="6047">
                        <c:v>0.43614829999999999</c:v>
                      </c:pt>
                      <c:pt idx="6048">
                        <c:v>0.43814829999999999</c:v>
                      </c:pt>
                      <c:pt idx="6049">
                        <c:v>0.44014829999999999</c:v>
                      </c:pt>
                      <c:pt idx="6050">
                        <c:v>0.44214829999999999</c:v>
                      </c:pt>
                      <c:pt idx="6051">
                        <c:v>0.4441483</c:v>
                      </c:pt>
                      <c:pt idx="6052">
                        <c:v>0.4461483</c:v>
                      </c:pt>
                      <c:pt idx="6053">
                        <c:v>0.4481483</c:v>
                      </c:pt>
                      <c:pt idx="6054">
                        <c:v>0.4501483</c:v>
                      </c:pt>
                      <c:pt idx="6055">
                        <c:v>0.4521483</c:v>
                      </c:pt>
                      <c:pt idx="6056">
                        <c:v>0.4541483</c:v>
                      </c:pt>
                      <c:pt idx="6057">
                        <c:v>0.45614830000000001</c:v>
                      </c:pt>
                      <c:pt idx="6058">
                        <c:v>0.45814830000000001</c:v>
                      </c:pt>
                      <c:pt idx="6059">
                        <c:v>0.46014830000000001</c:v>
                      </c:pt>
                      <c:pt idx="6060">
                        <c:v>0.46214830000000001</c:v>
                      </c:pt>
                      <c:pt idx="6061">
                        <c:v>0.46414830000000001</c:v>
                      </c:pt>
                      <c:pt idx="6062">
                        <c:v>0.46614830000000002</c:v>
                      </c:pt>
                      <c:pt idx="6063">
                        <c:v>0.46814830000000002</c:v>
                      </c:pt>
                      <c:pt idx="6064">
                        <c:v>0.47014830000000002</c:v>
                      </c:pt>
                      <c:pt idx="6065">
                        <c:v>0.47214830000000002</c:v>
                      </c:pt>
                      <c:pt idx="6066">
                        <c:v>0.47414830000000002</c:v>
                      </c:pt>
                      <c:pt idx="6067">
                        <c:v>0.47614830000000002</c:v>
                      </c:pt>
                      <c:pt idx="6068">
                        <c:v>0.47814830000000003</c:v>
                      </c:pt>
                      <c:pt idx="6069">
                        <c:v>0.48014829999999997</c:v>
                      </c:pt>
                      <c:pt idx="6070">
                        <c:v>0.48214829999999997</c:v>
                      </c:pt>
                      <c:pt idx="6071">
                        <c:v>0.48414829999999998</c:v>
                      </c:pt>
                      <c:pt idx="6072">
                        <c:v>0.48614829999999998</c:v>
                      </c:pt>
                      <c:pt idx="6073">
                        <c:v>0.48814829999999998</c:v>
                      </c:pt>
                      <c:pt idx="6074">
                        <c:v>0.49014829999999998</c:v>
                      </c:pt>
                      <c:pt idx="6075">
                        <c:v>0.49214829999999998</c:v>
                      </c:pt>
                      <c:pt idx="6076">
                        <c:v>0.49414829999999998</c:v>
                      </c:pt>
                      <c:pt idx="6077">
                        <c:v>0.49614829999999999</c:v>
                      </c:pt>
                      <c:pt idx="6078">
                        <c:v>0.49814829999999999</c:v>
                      </c:pt>
                      <c:pt idx="6079">
                        <c:v>0.50014840000000005</c:v>
                      </c:pt>
                      <c:pt idx="6080">
                        <c:v>0.50214829999999999</c:v>
                      </c:pt>
                      <c:pt idx="6081">
                        <c:v>0.50414829999999999</c:v>
                      </c:pt>
                      <c:pt idx="6082">
                        <c:v>0.5061483</c:v>
                      </c:pt>
                      <c:pt idx="6083">
                        <c:v>0.5081483</c:v>
                      </c:pt>
                      <c:pt idx="6084">
                        <c:v>0.5101483</c:v>
                      </c:pt>
                      <c:pt idx="6085">
                        <c:v>0.5121483</c:v>
                      </c:pt>
                      <c:pt idx="6086">
                        <c:v>0.51414839999999995</c:v>
                      </c:pt>
                      <c:pt idx="6087">
                        <c:v>0.5161483</c:v>
                      </c:pt>
                      <c:pt idx="6088">
                        <c:v>0.51814830000000001</c:v>
                      </c:pt>
                      <c:pt idx="6089">
                        <c:v>0.52014830000000001</c:v>
                      </c:pt>
                      <c:pt idx="6090">
                        <c:v>0.52214830000000001</c:v>
                      </c:pt>
                      <c:pt idx="6091">
                        <c:v>0.52414830000000001</c:v>
                      </c:pt>
                      <c:pt idx="6092">
                        <c:v>0.52614830000000001</c:v>
                      </c:pt>
                      <c:pt idx="6093">
                        <c:v>0.52814839999999996</c:v>
                      </c:pt>
                      <c:pt idx="6094">
                        <c:v>0.53014830000000002</c:v>
                      </c:pt>
                      <c:pt idx="6095">
                        <c:v>0.53214830000000002</c:v>
                      </c:pt>
                      <c:pt idx="6096">
                        <c:v>0.53414830000000002</c:v>
                      </c:pt>
                      <c:pt idx="6097">
                        <c:v>0.53614830000000002</c:v>
                      </c:pt>
                      <c:pt idx="6098">
                        <c:v>0.53814830000000002</c:v>
                      </c:pt>
                      <c:pt idx="6099">
                        <c:v>0.54014830000000003</c:v>
                      </c:pt>
                      <c:pt idx="6100">
                        <c:v>0.54214839999999997</c:v>
                      </c:pt>
                      <c:pt idx="6101">
                        <c:v>0.54414830000000003</c:v>
                      </c:pt>
                      <c:pt idx="6102">
                        <c:v>0.54614830000000003</c:v>
                      </c:pt>
                      <c:pt idx="6103">
                        <c:v>0.54814830000000003</c:v>
                      </c:pt>
                      <c:pt idx="6104">
                        <c:v>0.55014830000000003</c:v>
                      </c:pt>
                      <c:pt idx="6105">
                        <c:v>0.55214830000000004</c:v>
                      </c:pt>
                      <c:pt idx="6106">
                        <c:v>0.55414830000000004</c:v>
                      </c:pt>
                      <c:pt idx="6107">
                        <c:v>0.55614839999999999</c:v>
                      </c:pt>
                      <c:pt idx="6108">
                        <c:v>0.55814830000000004</c:v>
                      </c:pt>
                      <c:pt idx="6109">
                        <c:v>0.56014830000000004</c:v>
                      </c:pt>
                      <c:pt idx="6110">
                        <c:v>0.56214830000000005</c:v>
                      </c:pt>
                      <c:pt idx="6111">
                        <c:v>0.56414830000000005</c:v>
                      </c:pt>
                      <c:pt idx="6112">
                        <c:v>0.56614830000000005</c:v>
                      </c:pt>
                      <c:pt idx="6113">
                        <c:v>0.56814830000000005</c:v>
                      </c:pt>
                      <c:pt idx="6114">
                        <c:v>0.57014830000000005</c:v>
                      </c:pt>
                      <c:pt idx="6115">
                        <c:v>0.57214830000000005</c:v>
                      </c:pt>
                      <c:pt idx="6116">
                        <c:v>0.57414829999999994</c:v>
                      </c:pt>
                      <c:pt idx="6117">
                        <c:v>0.57614829999999995</c:v>
                      </c:pt>
                      <c:pt idx="6118">
                        <c:v>0.57814829999999995</c:v>
                      </c:pt>
                      <c:pt idx="6119">
                        <c:v>0.58014829999999995</c:v>
                      </c:pt>
                      <c:pt idx="6120">
                        <c:v>0.58214829999999995</c:v>
                      </c:pt>
                      <c:pt idx="6121">
                        <c:v>0.58414829999999995</c:v>
                      </c:pt>
                      <c:pt idx="6122">
                        <c:v>0.58614829999999996</c:v>
                      </c:pt>
                      <c:pt idx="6123">
                        <c:v>0.58814840000000002</c:v>
                      </c:pt>
                      <c:pt idx="6124">
                        <c:v>0.59014829999999996</c:v>
                      </c:pt>
                      <c:pt idx="6125">
                        <c:v>0.59214829999999996</c:v>
                      </c:pt>
                      <c:pt idx="6126">
                        <c:v>0.59414829999999996</c:v>
                      </c:pt>
                      <c:pt idx="6127">
                        <c:v>0.59614829999999996</c:v>
                      </c:pt>
                      <c:pt idx="6128">
                        <c:v>0.59814829999999997</c:v>
                      </c:pt>
                      <c:pt idx="6129">
                        <c:v>0.60014829999999997</c:v>
                      </c:pt>
                      <c:pt idx="6130">
                        <c:v>0.60214840000000003</c:v>
                      </c:pt>
                      <c:pt idx="6131">
                        <c:v>0.60414829999999997</c:v>
                      </c:pt>
                      <c:pt idx="6132">
                        <c:v>0.60614829999999997</c:v>
                      </c:pt>
                      <c:pt idx="6133">
                        <c:v>0.60814829999999998</c:v>
                      </c:pt>
                      <c:pt idx="6134">
                        <c:v>0.61014829999999998</c:v>
                      </c:pt>
                      <c:pt idx="6135">
                        <c:v>0.61214829999999998</c:v>
                      </c:pt>
                      <c:pt idx="6136">
                        <c:v>0.61414829999999998</c:v>
                      </c:pt>
                      <c:pt idx="6137">
                        <c:v>0.61614840000000004</c:v>
                      </c:pt>
                      <c:pt idx="6138">
                        <c:v>0.61814829999999998</c:v>
                      </c:pt>
                      <c:pt idx="6139">
                        <c:v>0.62014829999999999</c:v>
                      </c:pt>
                      <c:pt idx="6140">
                        <c:v>0.62214829999999999</c:v>
                      </c:pt>
                      <c:pt idx="6141">
                        <c:v>0.62414829999999999</c:v>
                      </c:pt>
                      <c:pt idx="6142">
                        <c:v>0.62614829999999999</c:v>
                      </c:pt>
                      <c:pt idx="6143">
                        <c:v>0.62814829999999999</c:v>
                      </c:pt>
                      <c:pt idx="6144">
                        <c:v>0.63014840000000005</c:v>
                      </c:pt>
                      <c:pt idx="6145">
                        <c:v>0.6321483</c:v>
                      </c:pt>
                      <c:pt idx="6146">
                        <c:v>0.6341483</c:v>
                      </c:pt>
                      <c:pt idx="6147">
                        <c:v>0.6361483</c:v>
                      </c:pt>
                      <c:pt idx="6148">
                        <c:v>0.6381483</c:v>
                      </c:pt>
                      <c:pt idx="6149">
                        <c:v>0.6401483</c:v>
                      </c:pt>
                      <c:pt idx="6150">
                        <c:v>0.64214830000000001</c:v>
                      </c:pt>
                      <c:pt idx="6151">
                        <c:v>0.64414830000000001</c:v>
                      </c:pt>
                      <c:pt idx="6152">
                        <c:v>0.64614830000000001</c:v>
                      </c:pt>
                      <c:pt idx="6153">
                        <c:v>0.64814830000000001</c:v>
                      </c:pt>
                      <c:pt idx="6154">
                        <c:v>0.65014830000000001</c:v>
                      </c:pt>
                      <c:pt idx="6155">
                        <c:v>0.65214830000000001</c:v>
                      </c:pt>
                      <c:pt idx="6156">
                        <c:v>0.65414830000000002</c:v>
                      </c:pt>
                      <c:pt idx="6157">
                        <c:v>0.65614830000000002</c:v>
                      </c:pt>
                      <c:pt idx="6158">
                        <c:v>0.65814830000000002</c:v>
                      </c:pt>
                      <c:pt idx="6159">
                        <c:v>0.66014830000000002</c:v>
                      </c:pt>
                      <c:pt idx="6160">
                        <c:v>0.66214830000000002</c:v>
                      </c:pt>
                      <c:pt idx="6161">
                        <c:v>0.66414830000000002</c:v>
                      </c:pt>
                      <c:pt idx="6162">
                        <c:v>0.66614830000000003</c:v>
                      </c:pt>
                      <c:pt idx="6163">
                        <c:v>0.66814830000000003</c:v>
                      </c:pt>
                      <c:pt idx="6164">
                        <c:v>0.67014830000000003</c:v>
                      </c:pt>
                      <c:pt idx="6165">
                        <c:v>0.67214830000000003</c:v>
                      </c:pt>
                      <c:pt idx="6166">
                        <c:v>0.67414830000000003</c:v>
                      </c:pt>
                      <c:pt idx="6167">
                        <c:v>0.67614839999999998</c:v>
                      </c:pt>
                      <c:pt idx="6168">
                        <c:v>0.67814830000000004</c:v>
                      </c:pt>
                      <c:pt idx="6169">
                        <c:v>0.68014830000000004</c:v>
                      </c:pt>
                      <c:pt idx="6170">
                        <c:v>0.68214830000000004</c:v>
                      </c:pt>
                      <c:pt idx="6171">
                        <c:v>0.68414830000000004</c:v>
                      </c:pt>
                      <c:pt idx="6172">
                        <c:v>0.68614830000000004</c:v>
                      </c:pt>
                      <c:pt idx="6173">
                        <c:v>0.68814830000000005</c:v>
                      </c:pt>
                      <c:pt idx="6174">
                        <c:v>0.6901484</c:v>
                      </c:pt>
                      <c:pt idx="6175">
                        <c:v>0.69214830000000005</c:v>
                      </c:pt>
                      <c:pt idx="6176">
                        <c:v>0.69414830000000005</c:v>
                      </c:pt>
                      <c:pt idx="6177">
                        <c:v>0.69614830000000005</c:v>
                      </c:pt>
                      <c:pt idx="6178">
                        <c:v>0.69814830000000005</c:v>
                      </c:pt>
                      <c:pt idx="6179">
                        <c:v>0.70014829999999995</c:v>
                      </c:pt>
                      <c:pt idx="6180">
                        <c:v>0.70214829999999995</c:v>
                      </c:pt>
                      <c:pt idx="6181">
                        <c:v>0.70414840000000001</c:v>
                      </c:pt>
                      <c:pt idx="6182">
                        <c:v>0.70614829999999995</c:v>
                      </c:pt>
                      <c:pt idx="6183">
                        <c:v>0.70814829999999995</c:v>
                      </c:pt>
                      <c:pt idx="6184">
                        <c:v>0.71014829999999995</c:v>
                      </c:pt>
                      <c:pt idx="6185">
                        <c:v>0.71214829999999996</c:v>
                      </c:pt>
                      <c:pt idx="6186">
                        <c:v>0.71414829999999996</c:v>
                      </c:pt>
                      <c:pt idx="6187">
                        <c:v>0.71614829999999996</c:v>
                      </c:pt>
                      <c:pt idx="6188">
                        <c:v>0.71814840000000002</c:v>
                      </c:pt>
                      <c:pt idx="6189">
                        <c:v>0.72014829999999996</c:v>
                      </c:pt>
                      <c:pt idx="6190">
                        <c:v>0.72214829999999997</c:v>
                      </c:pt>
                      <c:pt idx="6191">
                        <c:v>0.72414829999999997</c:v>
                      </c:pt>
                      <c:pt idx="6192">
                        <c:v>0.72614829999999997</c:v>
                      </c:pt>
                      <c:pt idx="6193">
                        <c:v>0.72814829999999997</c:v>
                      </c:pt>
                      <c:pt idx="6194">
                        <c:v>0.73014829999999997</c:v>
                      </c:pt>
                      <c:pt idx="6195">
                        <c:v>0.73214829999999997</c:v>
                      </c:pt>
                      <c:pt idx="6196">
                        <c:v>0.73414829999999998</c:v>
                      </c:pt>
                      <c:pt idx="6197">
                        <c:v>0.73614829999999998</c:v>
                      </c:pt>
                      <c:pt idx="6198">
                        <c:v>0.73814829999999998</c:v>
                      </c:pt>
                      <c:pt idx="6199">
                        <c:v>0.74014829999999998</c:v>
                      </c:pt>
                      <c:pt idx="6200">
                        <c:v>0.74214829999999998</c:v>
                      </c:pt>
                      <c:pt idx="6201">
                        <c:v>0.74414829999999998</c:v>
                      </c:pt>
                      <c:pt idx="6202">
                        <c:v>0.74614829999999999</c:v>
                      </c:pt>
                      <c:pt idx="6203">
                        <c:v>0.74814829999999999</c:v>
                      </c:pt>
                      <c:pt idx="6204">
                        <c:v>0.75014840000000005</c:v>
                      </c:pt>
                      <c:pt idx="6205">
                        <c:v>0.75214829999999999</c:v>
                      </c:pt>
                      <c:pt idx="6206">
                        <c:v>0.75414829999999999</c:v>
                      </c:pt>
                      <c:pt idx="6207">
                        <c:v>0.7561483</c:v>
                      </c:pt>
                      <c:pt idx="6208">
                        <c:v>0.7581483</c:v>
                      </c:pt>
                      <c:pt idx="6209">
                        <c:v>0.7601483</c:v>
                      </c:pt>
                      <c:pt idx="6210">
                        <c:v>0.7621483</c:v>
                      </c:pt>
                      <c:pt idx="6211">
                        <c:v>0.76414839999999995</c:v>
                      </c:pt>
                      <c:pt idx="6212">
                        <c:v>0.7661483</c:v>
                      </c:pt>
                      <c:pt idx="6213">
                        <c:v>0.76814830000000001</c:v>
                      </c:pt>
                      <c:pt idx="6214">
                        <c:v>0.77014830000000001</c:v>
                      </c:pt>
                      <c:pt idx="6215">
                        <c:v>0.77214830000000001</c:v>
                      </c:pt>
                      <c:pt idx="6216">
                        <c:v>0.77414830000000001</c:v>
                      </c:pt>
                      <c:pt idx="6217">
                        <c:v>0.77614830000000001</c:v>
                      </c:pt>
                      <c:pt idx="6218">
                        <c:v>0.77814839999999996</c:v>
                      </c:pt>
                      <c:pt idx="6219">
                        <c:v>0.78014830000000002</c:v>
                      </c:pt>
                      <c:pt idx="6220">
                        <c:v>0.78214830000000002</c:v>
                      </c:pt>
                      <c:pt idx="6221">
                        <c:v>0.78414830000000002</c:v>
                      </c:pt>
                      <c:pt idx="6222">
                        <c:v>0.78614830000000002</c:v>
                      </c:pt>
                      <c:pt idx="6223">
                        <c:v>0.78814830000000002</c:v>
                      </c:pt>
                      <c:pt idx="6224">
                        <c:v>0.79014830000000003</c:v>
                      </c:pt>
                      <c:pt idx="6225">
                        <c:v>0.79214839999999997</c:v>
                      </c:pt>
                      <c:pt idx="6226">
                        <c:v>0.79414830000000003</c:v>
                      </c:pt>
                      <c:pt idx="6227">
                        <c:v>0.79614830000000003</c:v>
                      </c:pt>
                      <c:pt idx="6228">
                        <c:v>0.79814830000000003</c:v>
                      </c:pt>
                      <c:pt idx="6229">
                        <c:v>0.80014830000000003</c:v>
                      </c:pt>
                      <c:pt idx="6230">
                        <c:v>0.80214830000000004</c:v>
                      </c:pt>
                      <c:pt idx="6231">
                        <c:v>0.80414830000000004</c:v>
                      </c:pt>
                      <c:pt idx="6232">
                        <c:v>0.80614839999999999</c:v>
                      </c:pt>
                      <c:pt idx="6233">
                        <c:v>0.80814830000000004</c:v>
                      </c:pt>
                      <c:pt idx="6234">
                        <c:v>0.81014830000000004</c:v>
                      </c:pt>
                      <c:pt idx="6235">
                        <c:v>0.81214830000000005</c:v>
                      </c:pt>
                      <c:pt idx="6236">
                        <c:v>0.81414830000000005</c:v>
                      </c:pt>
                      <c:pt idx="6237">
                        <c:v>0.81614830000000005</c:v>
                      </c:pt>
                      <c:pt idx="6238">
                        <c:v>0.81814830000000005</c:v>
                      </c:pt>
                      <c:pt idx="6239">
                        <c:v>0.82014830000000005</c:v>
                      </c:pt>
                      <c:pt idx="6240">
                        <c:v>0.82214830000000005</c:v>
                      </c:pt>
                      <c:pt idx="6241">
                        <c:v>0.82414829999999994</c:v>
                      </c:pt>
                      <c:pt idx="6242">
                        <c:v>0.82614829999999995</c:v>
                      </c:pt>
                      <c:pt idx="6243">
                        <c:v>0.82814829999999995</c:v>
                      </c:pt>
                      <c:pt idx="6244">
                        <c:v>0.83014829999999995</c:v>
                      </c:pt>
                      <c:pt idx="6245">
                        <c:v>0.83214829999999995</c:v>
                      </c:pt>
                      <c:pt idx="6246">
                        <c:v>0.83414829999999995</c:v>
                      </c:pt>
                      <c:pt idx="6247">
                        <c:v>0.83614829999999996</c:v>
                      </c:pt>
                      <c:pt idx="6248">
                        <c:v>0.83814840000000002</c:v>
                      </c:pt>
                      <c:pt idx="6249">
                        <c:v>0.84014829999999996</c:v>
                      </c:pt>
                      <c:pt idx="6250">
                        <c:v>0.84214829999999996</c:v>
                      </c:pt>
                      <c:pt idx="6251">
                        <c:v>0.84414829999999996</c:v>
                      </c:pt>
                      <c:pt idx="6252">
                        <c:v>0.84614829999999996</c:v>
                      </c:pt>
                      <c:pt idx="6253">
                        <c:v>0.84814829999999997</c:v>
                      </c:pt>
                      <c:pt idx="6254">
                        <c:v>0.85014829999999997</c:v>
                      </c:pt>
                      <c:pt idx="6255">
                        <c:v>0.85214840000000003</c:v>
                      </c:pt>
                      <c:pt idx="6256">
                        <c:v>0.85414829999999997</c:v>
                      </c:pt>
                      <c:pt idx="6257">
                        <c:v>0.85614829999999997</c:v>
                      </c:pt>
                      <c:pt idx="6258">
                        <c:v>0.85814829999999998</c:v>
                      </c:pt>
                      <c:pt idx="6259">
                        <c:v>0.86014829999999998</c:v>
                      </c:pt>
                      <c:pt idx="6260">
                        <c:v>0.86214829999999998</c:v>
                      </c:pt>
                      <c:pt idx="6261">
                        <c:v>0.86414829999999998</c:v>
                      </c:pt>
                      <c:pt idx="6262">
                        <c:v>0.86614840000000004</c:v>
                      </c:pt>
                      <c:pt idx="6263">
                        <c:v>0.86814829999999998</c:v>
                      </c:pt>
                      <c:pt idx="6264">
                        <c:v>0.87014829999999999</c:v>
                      </c:pt>
                      <c:pt idx="6265">
                        <c:v>0.87214829999999999</c:v>
                      </c:pt>
                      <c:pt idx="6266">
                        <c:v>0.87414829999999999</c:v>
                      </c:pt>
                      <c:pt idx="6267">
                        <c:v>0.87614829999999999</c:v>
                      </c:pt>
                      <c:pt idx="6268">
                        <c:v>0.87814829999999999</c:v>
                      </c:pt>
                      <c:pt idx="6269">
                        <c:v>0.88014840000000005</c:v>
                      </c:pt>
                      <c:pt idx="6270">
                        <c:v>0.8821483</c:v>
                      </c:pt>
                      <c:pt idx="6271">
                        <c:v>0.8841483</c:v>
                      </c:pt>
                      <c:pt idx="6272">
                        <c:v>0.8861483</c:v>
                      </c:pt>
                      <c:pt idx="6273">
                        <c:v>0.8881483</c:v>
                      </c:pt>
                      <c:pt idx="6274">
                        <c:v>0.8901483</c:v>
                      </c:pt>
                      <c:pt idx="6275">
                        <c:v>0.89214830000000001</c:v>
                      </c:pt>
                      <c:pt idx="6276">
                        <c:v>0.89414830000000001</c:v>
                      </c:pt>
                      <c:pt idx="6277">
                        <c:v>0.89614830000000001</c:v>
                      </c:pt>
                      <c:pt idx="6278">
                        <c:v>0.89814830000000001</c:v>
                      </c:pt>
                      <c:pt idx="6279">
                        <c:v>0.90014830000000001</c:v>
                      </c:pt>
                      <c:pt idx="6280">
                        <c:v>0.90214830000000001</c:v>
                      </c:pt>
                      <c:pt idx="6281">
                        <c:v>0.90414830000000002</c:v>
                      </c:pt>
                      <c:pt idx="6282">
                        <c:v>0.90614830000000002</c:v>
                      </c:pt>
                      <c:pt idx="6283">
                        <c:v>0.90814830000000002</c:v>
                      </c:pt>
                      <c:pt idx="6284">
                        <c:v>0.91014830000000002</c:v>
                      </c:pt>
                      <c:pt idx="6285">
                        <c:v>0.91214830000000002</c:v>
                      </c:pt>
                      <c:pt idx="6286">
                        <c:v>0.91414830000000002</c:v>
                      </c:pt>
                      <c:pt idx="6287">
                        <c:v>0.91614830000000003</c:v>
                      </c:pt>
                      <c:pt idx="6288">
                        <c:v>0.91814830000000003</c:v>
                      </c:pt>
                      <c:pt idx="6289">
                        <c:v>0.92014830000000003</c:v>
                      </c:pt>
                      <c:pt idx="6290">
                        <c:v>0.92214830000000003</c:v>
                      </c:pt>
                      <c:pt idx="6291">
                        <c:v>0.92414830000000003</c:v>
                      </c:pt>
                      <c:pt idx="6292">
                        <c:v>0.92614839999999998</c:v>
                      </c:pt>
                      <c:pt idx="6293">
                        <c:v>0.92814830000000004</c:v>
                      </c:pt>
                      <c:pt idx="6294">
                        <c:v>0.93014830000000004</c:v>
                      </c:pt>
                      <c:pt idx="6295">
                        <c:v>0.93214830000000004</c:v>
                      </c:pt>
                      <c:pt idx="6296">
                        <c:v>0.93414830000000004</c:v>
                      </c:pt>
                      <c:pt idx="6297">
                        <c:v>0.93614830000000004</c:v>
                      </c:pt>
                      <c:pt idx="6298">
                        <c:v>0.93814830000000005</c:v>
                      </c:pt>
                      <c:pt idx="6299">
                        <c:v>0.9401484</c:v>
                      </c:pt>
                      <c:pt idx="6300">
                        <c:v>0.94214830000000005</c:v>
                      </c:pt>
                      <c:pt idx="6301">
                        <c:v>0.94414830000000005</c:v>
                      </c:pt>
                      <c:pt idx="6302">
                        <c:v>0.94614830000000005</c:v>
                      </c:pt>
                      <c:pt idx="6303">
                        <c:v>0.94814830000000005</c:v>
                      </c:pt>
                      <c:pt idx="6304">
                        <c:v>0.95014829999999995</c:v>
                      </c:pt>
                      <c:pt idx="6305">
                        <c:v>0.95214829999999995</c:v>
                      </c:pt>
                      <c:pt idx="6306">
                        <c:v>0.95414840000000001</c:v>
                      </c:pt>
                      <c:pt idx="6307">
                        <c:v>0.95614829999999995</c:v>
                      </c:pt>
                      <c:pt idx="6308">
                        <c:v>0.95814829999999995</c:v>
                      </c:pt>
                      <c:pt idx="6309">
                        <c:v>0.96014829999999995</c:v>
                      </c:pt>
                      <c:pt idx="6310">
                        <c:v>0.96214829999999996</c:v>
                      </c:pt>
                      <c:pt idx="6311">
                        <c:v>0.96414829999999996</c:v>
                      </c:pt>
                      <c:pt idx="6312">
                        <c:v>0.96614829999999996</c:v>
                      </c:pt>
                      <c:pt idx="6313">
                        <c:v>0.96814840000000002</c:v>
                      </c:pt>
                      <c:pt idx="6314">
                        <c:v>0.97014829999999996</c:v>
                      </c:pt>
                      <c:pt idx="6315">
                        <c:v>0.97214829999999997</c:v>
                      </c:pt>
                      <c:pt idx="6316">
                        <c:v>0.97414829999999997</c:v>
                      </c:pt>
                      <c:pt idx="6317">
                        <c:v>0.97614829999999997</c:v>
                      </c:pt>
                      <c:pt idx="6318">
                        <c:v>0.97814829999999997</c:v>
                      </c:pt>
                      <c:pt idx="6319">
                        <c:v>0.98014829999999997</c:v>
                      </c:pt>
                      <c:pt idx="6320">
                        <c:v>0.98214829999999997</c:v>
                      </c:pt>
                      <c:pt idx="6321">
                        <c:v>0.98414829999999998</c:v>
                      </c:pt>
                      <c:pt idx="6322">
                        <c:v>0.98614829999999998</c:v>
                      </c:pt>
                      <c:pt idx="6323">
                        <c:v>0.98814829999999998</c:v>
                      </c:pt>
                      <c:pt idx="6324">
                        <c:v>0.99014829999999998</c:v>
                      </c:pt>
                      <c:pt idx="6325">
                        <c:v>0.99214829999999998</c:v>
                      </c:pt>
                      <c:pt idx="6326">
                        <c:v>0.99414829999999998</c:v>
                      </c:pt>
                      <c:pt idx="6327">
                        <c:v>0.99614829999999999</c:v>
                      </c:pt>
                      <c:pt idx="6328">
                        <c:v>0.99814829999999999</c:v>
                      </c:pt>
                      <c:pt idx="6329">
                        <c:v>1.000148</c:v>
                      </c:pt>
                      <c:pt idx="6330">
                        <c:v>1.002148</c:v>
                      </c:pt>
                      <c:pt idx="6331">
                        <c:v>1.000148</c:v>
                      </c:pt>
                      <c:pt idx="6332">
                        <c:v>0.99814829999999999</c:v>
                      </c:pt>
                      <c:pt idx="6333">
                        <c:v>0.99614829999999999</c:v>
                      </c:pt>
                      <c:pt idx="6334">
                        <c:v>0.99414829999999998</c:v>
                      </c:pt>
                      <c:pt idx="6335">
                        <c:v>0.99214829999999998</c:v>
                      </c:pt>
                      <c:pt idx="6336">
                        <c:v>0.99014829999999998</c:v>
                      </c:pt>
                      <c:pt idx="6337">
                        <c:v>0.98814829999999998</c:v>
                      </c:pt>
                      <c:pt idx="6338">
                        <c:v>0.98614829999999998</c:v>
                      </c:pt>
                      <c:pt idx="6339">
                        <c:v>0.98414829999999998</c:v>
                      </c:pt>
                      <c:pt idx="6340">
                        <c:v>0.98214829999999997</c:v>
                      </c:pt>
                      <c:pt idx="6341">
                        <c:v>0.98014829999999997</c:v>
                      </c:pt>
                      <c:pt idx="6342">
                        <c:v>0.97814829999999997</c:v>
                      </c:pt>
                      <c:pt idx="6343">
                        <c:v>0.97614829999999997</c:v>
                      </c:pt>
                      <c:pt idx="6344">
                        <c:v>0.97414829999999997</c:v>
                      </c:pt>
                      <c:pt idx="6345">
                        <c:v>0.97214829999999997</c:v>
                      </c:pt>
                      <c:pt idx="6346">
                        <c:v>0.97014829999999996</c:v>
                      </c:pt>
                      <c:pt idx="6347">
                        <c:v>0.96814840000000002</c:v>
                      </c:pt>
                      <c:pt idx="6348">
                        <c:v>0.96614829999999996</c:v>
                      </c:pt>
                      <c:pt idx="6349">
                        <c:v>0.96414829999999996</c:v>
                      </c:pt>
                      <c:pt idx="6350">
                        <c:v>0.96214829999999996</c:v>
                      </c:pt>
                      <c:pt idx="6351">
                        <c:v>0.96014829999999995</c:v>
                      </c:pt>
                      <c:pt idx="6352">
                        <c:v>0.95814829999999995</c:v>
                      </c:pt>
                      <c:pt idx="6353">
                        <c:v>0.95614829999999995</c:v>
                      </c:pt>
                      <c:pt idx="6354">
                        <c:v>0.95414840000000001</c:v>
                      </c:pt>
                      <c:pt idx="6355">
                        <c:v>0.95214829999999995</c:v>
                      </c:pt>
                      <c:pt idx="6356">
                        <c:v>0.95014829999999995</c:v>
                      </c:pt>
                      <c:pt idx="6357">
                        <c:v>0.94814830000000005</c:v>
                      </c:pt>
                      <c:pt idx="6358">
                        <c:v>0.94614830000000005</c:v>
                      </c:pt>
                      <c:pt idx="6359">
                        <c:v>0.94414830000000005</c:v>
                      </c:pt>
                      <c:pt idx="6360">
                        <c:v>0.94214830000000005</c:v>
                      </c:pt>
                      <c:pt idx="6361">
                        <c:v>0.9401484</c:v>
                      </c:pt>
                      <c:pt idx="6362">
                        <c:v>0.93814830000000005</c:v>
                      </c:pt>
                      <c:pt idx="6363">
                        <c:v>0.93614830000000004</c:v>
                      </c:pt>
                      <c:pt idx="6364">
                        <c:v>0.93414830000000004</c:v>
                      </c:pt>
                      <c:pt idx="6365">
                        <c:v>0.93214830000000004</c:v>
                      </c:pt>
                      <c:pt idx="6366">
                        <c:v>0.93014830000000004</c:v>
                      </c:pt>
                      <c:pt idx="6367">
                        <c:v>0.92814830000000004</c:v>
                      </c:pt>
                      <c:pt idx="6368">
                        <c:v>0.92614839999999998</c:v>
                      </c:pt>
                      <c:pt idx="6369">
                        <c:v>0.92414830000000003</c:v>
                      </c:pt>
                      <c:pt idx="6370">
                        <c:v>0.92214830000000003</c:v>
                      </c:pt>
                      <c:pt idx="6371">
                        <c:v>0.92014830000000003</c:v>
                      </c:pt>
                      <c:pt idx="6372">
                        <c:v>0.91814830000000003</c:v>
                      </c:pt>
                      <c:pt idx="6373">
                        <c:v>0.91614830000000003</c:v>
                      </c:pt>
                      <c:pt idx="6374">
                        <c:v>0.91414830000000002</c:v>
                      </c:pt>
                      <c:pt idx="6375">
                        <c:v>0.91214830000000002</c:v>
                      </c:pt>
                      <c:pt idx="6376">
                        <c:v>0.91014830000000002</c:v>
                      </c:pt>
                      <c:pt idx="6377">
                        <c:v>0.90814830000000002</c:v>
                      </c:pt>
                      <c:pt idx="6378">
                        <c:v>0.90614830000000002</c:v>
                      </c:pt>
                      <c:pt idx="6379">
                        <c:v>0.90414830000000002</c:v>
                      </c:pt>
                      <c:pt idx="6380">
                        <c:v>0.90214830000000001</c:v>
                      </c:pt>
                      <c:pt idx="6381">
                        <c:v>0.90014830000000001</c:v>
                      </c:pt>
                      <c:pt idx="6382">
                        <c:v>0.89814830000000001</c:v>
                      </c:pt>
                      <c:pt idx="6383">
                        <c:v>0.89614830000000001</c:v>
                      </c:pt>
                      <c:pt idx="6384">
                        <c:v>0.89414830000000001</c:v>
                      </c:pt>
                      <c:pt idx="6385">
                        <c:v>0.89214830000000001</c:v>
                      </c:pt>
                      <c:pt idx="6386">
                        <c:v>0.8901483</c:v>
                      </c:pt>
                      <c:pt idx="6387">
                        <c:v>0.8881483</c:v>
                      </c:pt>
                      <c:pt idx="6388">
                        <c:v>0.8861483</c:v>
                      </c:pt>
                      <c:pt idx="6389">
                        <c:v>0.8841483</c:v>
                      </c:pt>
                      <c:pt idx="6390">
                        <c:v>0.8821483</c:v>
                      </c:pt>
                      <c:pt idx="6391">
                        <c:v>0.88014840000000005</c:v>
                      </c:pt>
                      <c:pt idx="6392">
                        <c:v>0.87814829999999999</c:v>
                      </c:pt>
                      <c:pt idx="6393">
                        <c:v>0.87614829999999999</c:v>
                      </c:pt>
                      <c:pt idx="6394">
                        <c:v>0.87414829999999999</c:v>
                      </c:pt>
                      <c:pt idx="6395">
                        <c:v>0.87214829999999999</c:v>
                      </c:pt>
                      <c:pt idx="6396">
                        <c:v>0.87014829999999999</c:v>
                      </c:pt>
                      <c:pt idx="6397">
                        <c:v>0.86814829999999998</c:v>
                      </c:pt>
                      <c:pt idx="6398">
                        <c:v>0.86614840000000004</c:v>
                      </c:pt>
                      <c:pt idx="6399">
                        <c:v>0.86414829999999998</c:v>
                      </c:pt>
                      <c:pt idx="6400">
                        <c:v>0.86214829999999998</c:v>
                      </c:pt>
                      <c:pt idx="6401">
                        <c:v>0.86014829999999998</c:v>
                      </c:pt>
                      <c:pt idx="6402">
                        <c:v>0.85814829999999998</c:v>
                      </c:pt>
                      <c:pt idx="6403">
                        <c:v>0.85614829999999997</c:v>
                      </c:pt>
                      <c:pt idx="6404">
                        <c:v>0.85414829999999997</c:v>
                      </c:pt>
                      <c:pt idx="6405">
                        <c:v>0.85214840000000003</c:v>
                      </c:pt>
                      <c:pt idx="6406">
                        <c:v>0.85014829999999997</c:v>
                      </c:pt>
                      <c:pt idx="6407">
                        <c:v>0.84814829999999997</c:v>
                      </c:pt>
                      <c:pt idx="6408">
                        <c:v>0.84614829999999996</c:v>
                      </c:pt>
                      <c:pt idx="6409">
                        <c:v>0.84414829999999996</c:v>
                      </c:pt>
                      <c:pt idx="6410">
                        <c:v>0.84214829999999996</c:v>
                      </c:pt>
                      <c:pt idx="6411">
                        <c:v>0.84014829999999996</c:v>
                      </c:pt>
                      <c:pt idx="6412">
                        <c:v>0.83814840000000002</c:v>
                      </c:pt>
                      <c:pt idx="6413">
                        <c:v>0.83614829999999996</c:v>
                      </c:pt>
                      <c:pt idx="6414">
                        <c:v>0.83414829999999995</c:v>
                      </c:pt>
                      <c:pt idx="6415">
                        <c:v>0.83214829999999995</c:v>
                      </c:pt>
                      <c:pt idx="6416">
                        <c:v>0.83014829999999995</c:v>
                      </c:pt>
                      <c:pt idx="6417">
                        <c:v>0.82814829999999995</c:v>
                      </c:pt>
                      <c:pt idx="6418">
                        <c:v>0.82614829999999995</c:v>
                      </c:pt>
                      <c:pt idx="6419">
                        <c:v>0.82414829999999994</c:v>
                      </c:pt>
                      <c:pt idx="6420">
                        <c:v>0.82214830000000005</c:v>
                      </c:pt>
                      <c:pt idx="6421">
                        <c:v>0.82014830000000005</c:v>
                      </c:pt>
                      <c:pt idx="6422">
                        <c:v>0.81814830000000005</c:v>
                      </c:pt>
                      <c:pt idx="6423">
                        <c:v>0.81614830000000005</c:v>
                      </c:pt>
                      <c:pt idx="6424">
                        <c:v>0.81414830000000005</c:v>
                      </c:pt>
                      <c:pt idx="6425">
                        <c:v>0.81214830000000005</c:v>
                      </c:pt>
                      <c:pt idx="6426">
                        <c:v>0.81014830000000004</c:v>
                      </c:pt>
                      <c:pt idx="6427">
                        <c:v>0.80814830000000004</c:v>
                      </c:pt>
                      <c:pt idx="6428">
                        <c:v>0.80614839999999999</c:v>
                      </c:pt>
                      <c:pt idx="6429">
                        <c:v>0.80414830000000004</c:v>
                      </c:pt>
                      <c:pt idx="6430">
                        <c:v>0.80214830000000004</c:v>
                      </c:pt>
                      <c:pt idx="6431">
                        <c:v>0.80014830000000003</c:v>
                      </c:pt>
                      <c:pt idx="6432">
                        <c:v>0.79814830000000003</c:v>
                      </c:pt>
                      <c:pt idx="6433">
                        <c:v>0.79614830000000003</c:v>
                      </c:pt>
                      <c:pt idx="6434">
                        <c:v>0.79414830000000003</c:v>
                      </c:pt>
                      <c:pt idx="6435">
                        <c:v>0.79214839999999997</c:v>
                      </c:pt>
                      <c:pt idx="6436">
                        <c:v>0.79014830000000003</c:v>
                      </c:pt>
                      <c:pt idx="6437">
                        <c:v>0.78814830000000002</c:v>
                      </c:pt>
                      <c:pt idx="6438">
                        <c:v>0.78614830000000002</c:v>
                      </c:pt>
                      <c:pt idx="6439">
                        <c:v>0.78414830000000002</c:v>
                      </c:pt>
                      <c:pt idx="6440">
                        <c:v>0.78214830000000002</c:v>
                      </c:pt>
                      <c:pt idx="6441">
                        <c:v>0.78014830000000002</c:v>
                      </c:pt>
                      <c:pt idx="6442">
                        <c:v>0.77814839999999996</c:v>
                      </c:pt>
                      <c:pt idx="6443">
                        <c:v>0.77614830000000001</c:v>
                      </c:pt>
                      <c:pt idx="6444">
                        <c:v>0.77414830000000001</c:v>
                      </c:pt>
                      <c:pt idx="6445">
                        <c:v>0.77214830000000001</c:v>
                      </c:pt>
                      <c:pt idx="6446">
                        <c:v>0.77014830000000001</c:v>
                      </c:pt>
                      <c:pt idx="6447">
                        <c:v>0.76814830000000001</c:v>
                      </c:pt>
                      <c:pt idx="6448">
                        <c:v>0.7661483</c:v>
                      </c:pt>
                      <c:pt idx="6449">
                        <c:v>0.76414839999999995</c:v>
                      </c:pt>
                      <c:pt idx="6450">
                        <c:v>0.7621483</c:v>
                      </c:pt>
                      <c:pt idx="6451">
                        <c:v>0.7601483</c:v>
                      </c:pt>
                      <c:pt idx="6452">
                        <c:v>0.7581483</c:v>
                      </c:pt>
                      <c:pt idx="6453">
                        <c:v>0.7561483</c:v>
                      </c:pt>
                      <c:pt idx="6454">
                        <c:v>0.75414829999999999</c:v>
                      </c:pt>
                      <c:pt idx="6455">
                        <c:v>0.75214829999999999</c:v>
                      </c:pt>
                      <c:pt idx="6456">
                        <c:v>0.75014840000000005</c:v>
                      </c:pt>
                      <c:pt idx="6457">
                        <c:v>0.74814829999999999</c:v>
                      </c:pt>
                      <c:pt idx="6458">
                        <c:v>0.74614829999999999</c:v>
                      </c:pt>
                      <c:pt idx="6459">
                        <c:v>0.74414829999999998</c:v>
                      </c:pt>
                      <c:pt idx="6460">
                        <c:v>0.74214829999999998</c:v>
                      </c:pt>
                      <c:pt idx="6461">
                        <c:v>0.74014829999999998</c:v>
                      </c:pt>
                      <c:pt idx="6462">
                        <c:v>0.73814829999999998</c:v>
                      </c:pt>
                      <c:pt idx="6463">
                        <c:v>0.73614829999999998</c:v>
                      </c:pt>
                      <c:pt idx="6464">
                        <c:v>0.73414829999999998</c:v>
                      </c:pt>
                      <c:pt idx="6465">
                        <c:v>0.73214829999999997</c:v>
                      </c:pt>
                      <c:pt idx="6466">
                        <c:v>0.73014829999999997</c:v>
                      </c:pt>
                      <c:pt idx="6467">
                        <c:v>0.72814829999999997</c:v>
                      </c:pt>
                      <c:pt idx="6468">
                        <c:v>0.72614829999999997</c:v>
                      </c:pt>
                      <c:pt idx="6469">
                        <c:v>0.72414829999999997</c:v>
                      </c:pt>
                      <c:pt idx="6470">
                        <c:v>0.72214829999999997</c:v>
                      </c:pt>
                      <c:pt idx="6471">
                        <c:v>0.72014829999999996</c:v>
                      </c:pt>
                      <c:pt idx="6472">
                        <c:v>0.71814840000000002</c:v>
                      </c:pt>
                      <c:pt idx="6473">
                        <c:v>0.71614829999999996</c:v>
                      </c:pt>
                      <c:pt idx="6474">
                        <c:v>0.71414829999999996</c:v>
                      </c:pt>
                      <c:pt idx="6475">
                        <c:v>0.71214829999999996</c:v>
                      </c:pt>
                      <c:pt idx="6476">
                        <c:v>0.71014829999999995</c:v>
                      </c:pt>
                      <c:pt idx="6477">
                        <c:v>0.70814829999999995</c:v>
                      </c:pt>
                      <c:pt idx="6478">
                        <c:v>0.70614829999999995</c:v>
                      </c:pt>
                      <c:pt idx="6479">
                        <c:v>0.70414840000000001</c:v>
                      </c:pt>
                      <c:pt idx="6480">
                        <c:v>0.70214829999999995</c:v>
                      </c:pt>
                      <c:pt idx="6481">
                        <c:v>0.70014829999999995</c:v>
                      </c:pt>
                      <c:pt idx="6482">
                        <c:v>0.69814830000000005</c:v>
                      </c:pt>
                      <c:pt idx="6483">
                        <c:v>0.69614830000000005</c:v>
                      </c:pt>
                      <c:pt idx="6484">
                        <c:v>0.69414830000000005</c:v>
                      </c:pt>
                      <c:pt idx="6485">
                        <c:v>0.69214830000000005</c:v>
                      </c:pt>
                      <c:pt idx="6486">
                        <c:v>0.6901484</c:v>
                      </c:pt>
                      <c:pt idx="6487">
                        <c:v>0.68814830000000005</c:v>
                      </c:pt>
                      <c:pt idx="6488">
                        <c:v>0.68614830000000004</c:v>
                      </c:pt>
                      <c:pt idx="6489">
                        <c:v>0.68414830000000004</c:v>
                      </c:pt>
                      <c:pt idx="6490">
                        <c:v>0.68214830000000004</c:v>
                      </c:pt>
                      <c:pt idx="6491">
                        <c:v>0.68014830000000004</c:v>
                      </c:pt>
                      <c:pt idx="6492">
                        <c:v>0.67814830000000004</c:v>
                      </c:pt>
                      <c:pt idx="6493">
                        <c:v>0.67614839999999998</c:v>
                      </c:pt>
                      <c:pt idx="6494">
                        <c:v>0.67414830000000003</c:v>
                      </c:pt>
                      <c:pt idx="6495">
                        <c:v>0.67214830000000003</c:v>
                      </c:pt>
                      <c:pt idx="6496">
                        <c:v>0.67014830000000003</c:v>
                      </c:pt>
                      <c:pt idx="6497">
                        <c:v>0.66814830000000003</c:v>
                      </c:pt>
                      <c:pt idx="6498">
                        <c:v>0.66614830000000003</c:v>
                      </c:pt>
                      <c:pt idx="6499">
                        <c:v>0.66414830000000002</c:v>
                      </c:pt>
                      <c:pt idx="6500">
                        <c:v>0.66214830000000002</c:v>
                      </c:pt>
                      <c:pt idx="6501">
                        <c:v>0.66014830000000002</c:v>
                      </c:pt>
                      <c:pt idx="6502">
                        <c:v>0.65814830000000002</c:v>
                      </c:pt>
                      <c:pt idx="6503">
                        <c:v>0.65614830000000002</c:v>
                      </c:pt>
                      <c:pt idx="6504">
                        <c:v>0.65414830000000002</c:v>
                      </c:pt>
                      <c:pt idx="6505">
                        <c:v>0.65214830000000001</c:v>
                      </c:pt>
                      <c:pt idx="6506">
                        <c:v>0.65014830000000001</c:v>
                      </c:pt>
                      <c:pt idx="6507">
                        <c:v>0.64814830000000001</c:v>
                      </c:pt>
                      <c:pt idx="6508">
                        <c:v>0.64614830000000001</c:v>
                      </c:pt>
                      <c:pt idx="6509">
                        <c:v>0.64414830000000001</c:v>
                      </c:pt>
                      <c:pt idx="6510">
                        <c:v>0.64214830000000001</c:v>
                      </c:pt>
                      <c:pt idx="6511">
                        <c:v>0.6401483</c:v>
                      </c:pt>
                      <c:pt idx="6512">
                        <c:v>0.6381483</c:v>
                      </c:pt>
                      <c:pt idx="6513">
                        <c:v>0.6361483</c:v>
                      </c:pt>
                      <c:pt idx="6514">
                        <c:v>0.6341483</c:v>
                      </c:pt>
                      <c:pt idx="6515">
                        <c:v>0.6321483</c:v>
                      </c:pt>
                      <c:pt idx="6516">
                        <c:v>0.63014840000000005</c:v>
                      </c:pt>
                      <c:pt idx="6517">
                        <c:v>0.62814829999999999</c:v>
                      </c:pt>
                      <c:pt idx="6518">
                        <c:v>0.62614829999999999</c:v>
                      </c:pt>
                      <c:pt idx="6519">
                        <c:v>0.62414829999999999</c:v>
                      </c:pt>
                      <c:pt idx="6520">
                        <c:v>0.62214829999999999</c:v>
                      </c:pt>
                      <c:pt idx="6521">
                        <c:v>0.62014829999999999</c:v>
                      </c:pt>
                      <c:pt idx="6522">
                        <c:v>0.61814829999999998</c:v>
                      </c:pt>
                      <c:pt idx="6523">
                        <c:v>0.61614840000000004</c:v>
                      </c:pt>
                      <c:pt idx="6524">
                        <c:v>0.61414829999999998</c:v>
                      </c:pt>
                      <c:pt idx="6525">
                        <c:v>0.61214829999999998</c:v>
                      </c:pt>
                      <c:pt idx="6526">
                        <c:v>0.61014829999999998</c:v>
                      </c:pt>
                      <c:pt idx="6527">
                        <c:v>0.60814829999999998</c:v>
                      </c:pt>
                      <c:pt idx="6528">
                        <c:v>0.60614829999999997</c:v>
                      </c:pt>
                      <c:pt idx="6529">
                        <c:v>0.60414829999999997</c:v>
                      </c:pt>
                      <c:pt idx="6530">
                        <c:v>0.60214840000000003</c:v>
                      </c:pt>
                      <c:pt idx="6531">
                        <c:v>0.60014829999999997</c:v>
                      </c:pt>
                      <c:pt idx="6532">
                        <c:v>0.59814829999999997</c:v>
                      </c:pt>
                      <c:pt idx="6533">
                        <c:v>0.59614829999999996</c:v>
                      </c:pt>
                      <c:pt idx="6534">
                        <c:v>0.59414829999999996</c:v>
                      </c:pt>
                      <c:pt idx="6535">
                        <c:v>0.59214829999999996</c:v>
                      </c:pt>
                      <c:pt idx="6536">
                        <c:v>0.59014829999999996</c:v>
                      </c:pt>
                      <c:pt idx="6537">
                        <c:v>0.58814840000000002</c:v>
                      </c:pt>
                      <c:pt idx="6538">
                        <c:v>0.58614829999999996</c:v>
                      </c:pt>
                      <c:pt idx="6539">
                        <c:v>0.58414829999999995</c:v>
                      </c:pt>
                      <c:pt idx="6540">
                        <c:v>0.58214829999999995</c:v>
                      </c:pt>
                      <c:pt idx="6541">
                        <c:v>0.58014829999999995</c:v>
                      </c:pt>
                      <c:pt idx="6542">
                        <c:v>0.57814829999999995</c:v>
                      </c:pt>
                      <c:pt idx="6543">
                        <c:v>0.57614829999999995</c:v>
                      </c:pt>
                      <c:pt idx="6544">
                        <c:v>0.57414829999999994</c:v>
                      </c:pt>
                      <c:pt idx="6545">
                        <c:v>0.57214830000000005</c:v>
                      </c:pt>
                      <c:pt idx="6546">
                        <c:v>0.57014830000000005</c:v>
                      </c:pt>
                      <c:pt idx="6547">
                        <c:v>0.56814830000000005</c:v>
                      </c:pt>
                      <c:pt idx="6548">
                        <c:v>0.56614830000000005</c:v>
                      </c:pt>
                      <c:pt idx="6549">
                        <c:v>0.56414830000000005</c:v>
                      </c:pt>
                      <c:pt idx="6550">
                        <c:v>0.56214830000000005</c:v>
                      </c:pt>
                      <c:pt idx="6551">
                        <c:v>0.56014830000000004</c:v>
                      </c:pt>
                      <c:pt idx="6552">
                        <c:v>0.55814830000000004</c:v>
                      </c:pt>
                      <c:pt idx="6553">
                        <c:v>0.55614839999999999</c:v>
                      </c:pt>
                      <c:pt idx="6554">
                        <c:v>0.55414830000000004</c:v>
                      </c:pt>
                      <c:pt idx="6555">
                        <c:v>0.55214830000000004</c:v>
                      </c:pt>
                      <c:pt idx="6556">
                        <c:v>0.55014830000000003</c:v>
                      </c:pt>
                      <c:pt idx="6557">
                        <c:v>0.54814830000000003</c:v>
                      </c:pt>
                      <c:pt idx="6558">
                        <c:v>0.54614830000000003</c:v>
                      </c:pt>
                      <c:pt idx="6559">
                        <c:v>0.54414830000000003</c:v>
                      </c:pt>
                      <c:pt idx="6560">
                        <c:v>0.54214839999999997</c:v>
                      </c:pt>
                      <c:pt idx="6561">
                        <c:v>0.54014830000000003</c:v>
                      </c:pt>
                      <c:pt idx="6562">
                        <c:v>0.53814830000000002</c:v>
                      </c:pt>
                      <c:pt idx="6563">
                        <c:v>0.53614830000000002</c:v>
                      </c:pt>
                      <c:pt idx="6564">
                        <c:v>0.53414830000000002</c:v>
                      </c:pt>
                      <c:pt idx="6565">
                        <c:v>0.53214830000000002</c:v>
                      </c:pt>
                      <c:pt idx="6566">
                        <c:v>0.53014830000000002</c:v>
                      </c:pt>
                      <c:pt idx="6567">
                        <c:v>0.52814839999999996</c:v>
                      </c:pt>
                      <c:pt idx="6568">
                        <c:v>0.52614830000000001</c:v>
                      </c:pt>
                      <c:pt idx="6569">
                        <c:v>0.52414830000000001</c:v>
                      </c:pt>
                      <c:pt idx="6570">
                        <c:v>0.52214830000000001</c:v>
                      </c:pt>
                      <c:pt idx="6571">
                        <c:v>0.52014830000000001</c:v>
                      </c:pt>
                      <c:pt idx="6572">
                        <c:v>0.51814830000000001</c:v>
                      </c:pt>
                      <c:pt idx="6573">
                        <c:v>0.5161483</c:v>
                      </c:pt>
                      <c:pt idx="6574">
                        <c:v>0.51414839999999995</c:v>
                      </c:pt>
                      <c:pt idx="6575">
                        <c:v>0.5121483</c:v>
                      </c:pt>
                      <c:pt idx="6576">
                        <c:v>0.5101483</c:v>
                      </c:pt>
                      <c:pt idx="6577">
                        <c:v>0.5081483</c:v>
                      </c:pt>
                      <c:pt idx="6578">
                        <c:v>0.5061483</c:v>
                      </c:pt>
                      <c:pt idx="6579">
                        <c:v>0.50414829999999999</c:v>
                      </c:pt>
                      <c:pt idx="6580">
                        <c:v>0.50214829999999999</c:v>
                      </c:pt>
                      <c:pt idx="6581">
                        <c:v>0.50014840000000005</c:v>
                      </c:pt>
                      <c:pt idx="6582">
                        <c:v>0.49814829999999999</c:v>
                      </c:pt>
                      <c:pt idx="6583">
                        <c:v>0.49614829999999999</c:v>
                      </c:pt>
                      <c:pt idx="6584">
                        <c:v>0.49414829999999998</c:v>
                      </c:pt>
                      <c:pt idx="6585">
                        <c:v>0.49214829999999998</c:v>
                      </c:pt>
                      <c:pt idx="6586">
                        <c:v>0.49014829999999998</c:v>
                      </c:pt>
                      <c:pt idx="6587">
                        <c:v>0.48814829999999998</c:v>
                      </c:pt>
                      <c:pt idx="6588">
                        <c:v>0.48614829999999998</c:v>
                      </c:pt>
                      <c:pt idx="6589">
                        <c:v>0.48414829999999998</c:v>
                      </c:pt>
                      <c:pt idx="6590">
                        <c:v>0.48214829999999997</c:v>
                      </c:pt>
                      <c:pt idx="6591">
                        <c:v>0.48014829999999997</c:v>
                      </c:pt>
                      <c:pt idx="6592">
                        <c:v>0.47814830000000003</c:v>
                      </c:pt>
                      <c:pt idx="6593">
                        <c:v>0.47614830000000002</c:v>
                      </c:pt>
                      <c:pt idx="6594">
                        <c:v>0.47414830000000002</c:v>
                      </c:pt>
                      <c:pt idx="6595">
                        <c:v>0.47214830000000002</c:v>
                      </c:pt>
                      <c:pt idx="6596">
                        <c:v>0.47014830000000002</c:v>
                      </c:pt>
                      <c:pt idx="6597">
                        <c:v>0.46814830000000002</c:v>
                      </c:pt>
                      <c:pt idx="6598">
                        <c:v>0.46614830000000002</c:v>
                      </c:pt>
                      <c:pt idx="6599">
                        <c:v>0.46414830000000001</c:v>
                      </c:pt>
                      <c:pt idx="6600">
                        <c:v>0.46214830000000001</c:v>
                      </c:pt>
                      <c:pt idx="6601">
                        <c:v>0.46014830000000001</c:v>
                      </c:pt>
                      <c:pt idx="6602">
                        <c:v>0.45814830000000001</c:v>
                      </c:pt>
                      <c:pt idx="6603">
                        <c:v>0.45614830000000001</c:v>
                      </c:pt>
                      <c:pt idx="6604">
                        <c:v>0.4541483</c:v>
                      </c:pt>
                      <c:pt idx="6605">
                        <c:v>0.4521483</c:v>
                      </c:pt>
                      <c:pt idx="6606">
                        <c:v>0.4501483</c:v>
                      </c:pt>
                      <c:pt idx="6607">
                        <c:v>0.4481483</c:v>
                      </c:pt>
                      <c:pt idx="6608">
                        <c:v>0.4461483</c:v>
                      </c:pt>
                      <c:pt idx="6609">
                        <c:v>0.4441483</c:v>
                      </c:pt>
                      <c:pt idx="6610">
                        <c:v>0.44214829999999999</c:v>
                      </c:pt>
                      <c:pt idx="6611">
                        <c:v>0.44014829999999999</c:v>
                      </c:pt>
                      <c:pt idx="6612">
                        <c:v>0.43814829999999999</c:v>
                      </c:pt>
                      <c:pt idx="6613">
                        <c:v>0.43614829999999999</c:v>
                      </c:pt>
                      <c:pt idx="6614">
                        <c:v>0.43414829999999999</c:v>
                      </c:pt>
                      <c:pt idx="6615">
                        <c:v>0.43214829999999999</c:v>
                      </c:pt>
                      <c:pt idx="6616">
                        <c:v>0.43014829999999998</c:v>
                      </c:pt>
                      <c:pt idx="6617">
                        <c:v>0.42814829999999998</c:v>
                      </c:pt>
                      <c:pt idx="6618">
                        <c:v>0.42614829999999998</c:v>
                      </c:pt>
                      <c:pt idx="6619">
                        <c:v>0.42414829999999998</c:v>
                      </c:pt>
                      <c:pt idx="6620">
                        <c:v>0.42214829999999998</c:v>
                      </c:pt>
                      <c:pt idx="6621">
                        <c:v>0.42014829999999997</c:v>
                      </c:pt>
                      <c:pt idx="6622">
                        <c:v>0.41814829999999997</c:v>
                      </c:pt>
                      <c:pt idx="6623">
                        <c:v>0.41614830000000003</c:v>
                      </c:pt>
                      <c:pt idx="6624">
                        <c:v>0.41414830000000002</c:v>
                      </c:pt>
                      <c:pt idx="6625">
                        <c:v>0.41214830000000002</c:v>
                      </c:pt>
                      <c:pt idx="6626">
                        <c:v>0.41014830000000002</c:v>
                      </c:pt>
                      <c:pt idx="6627">
                        <c:v>0.40814830000000002</c:v>
                      </c:pt>
                      <c:pt idx="6628">
                        <c:v>0.40614830000000002</c:v>
                      </c:pt>
                      <c:pt idx="6629">
                        <c:v>0.40414830000000002</c:v>
                      </c:pt>
                      <c:pt idx="6630">
                        <c:v>0.40214830000000001</c:v>
                      </c:pt>
                      <c:pt idx="6631">
                        <c:v>0.40014830000000001</c:v>
                      </c:pt>
                      <c:pt idx="6632">
                        <c:v>0.39814830000000001</c:v>
                      </c:pt>
                      <c:pt idx="6633">
                        <c:v>0.39614830000000001</c:v>
                      </c:pt>
                      <c:pt idx="6634">
                        <c:v>0.39414830000000001</c:v>
                      </c:pt>
                      <c:pt idx="6635">
                        <c:v>0.39214830000000001</c:v>
                      </c:pt>
                      <c:pt idx="6636">
                        <c:v>0.3901483</c:v>
                      </c:pt>
                      <c:pt idx="6637">
                        <c:v>0.3881483</c:v>
                      </c:pt>
                      <c:pt idx="6638">
                        <c:v>0.3861483</c:v>
                      </c:pt>
                      <c:pt idx="6639">
                        <c:v>0.3841483</c:v>
                      </c:pt>
                      <c:pt idx="6640">
                        <c:v>0.3821483</c:v>
                      </c:pt>
                      <c:pt idx="6641">
                        <c:v>0.38014829999999999</c:v>
                      </c:pt>
                      <c:pt idx="6642">
                        <c:v>0.37814829999999999</c:v>
                      </c:pt>
                      <c:pt idx="6643">
                        <c:v>0.37614829999999999</c:v>
                      </c:pt>
                      <c:pt idx="6644">
                        <c:v>0.37414829999999999</c:v>
                      </c:pt>
                      <c:pt idx="6645">
                        <c:v>0.37214829999999999</c:v>
                      </c:pt>
                      <c:pt idx="6646">
                        <c:v>0.37014829999999999</c:v>
                      </c:pt>
                      <c:pt idx="6647">
                        <c:v>0.36814829999999998</c:v>
                      </c:pt>
                      <c:pt idx="6648">
                        <c:v>0.36614829999999998</c:v>
                      </c:pt>
                      <c:pt idx="6649">
                        <c:v>0.36414829999999998</c:v>
                      </c:pt>
                      <c:pt idx="6650">
                        <c:v>0.36214829999999998</c:v>
                      </c:pt>
                      <c:pt idx="6651">
                        <c:v>0.36014829999999998</c:v>
                      </c:pt>
                      <c:pt idx="6652">
                        <c:v>0.35814829999999998</c:v>
                      </c:pt>
                      <c:pt idx="6653">
                        <c:v>0.35614829999999997</c:v>
                      </c:pt>
                      <c:pt idx="6654">
                        <c:v>0.35414830000000003</c:v>
                      </c:pt>
                      <c:pt idx="6655">
                        <c:v>0.35214830000000003</c:v>
                      </c:pt>
                      <c:pt idx="6656">
                        <c:v>0.35014830000000002</c:v>
                      </c:pt>
                      <c:pt idx="6657">
                        <c:v>0.34814830000000002</c:v>
                      </c:pt>
                      <c:pt idx="6658">
                        <c:v>0.34614830000000002</c:v>
                      </c:pt>
                      <c:pt idx="6659">
                        <c:v>0.34414830000000002</c:v>
                      </c:pt>
                      <c:pt idx="6660">
                        <c:v>0.34214830000000002</c:v>
                      </c:pt>
                      <c:pt idx="6661">
                        <c:v>0.34014830000000001</c:v>
                      </c:pt>
                      <c:pt idx="6662">
                        <c:v>0.33814830000000001</c:v>
                      </c:pt>
                      <c:pt idx="6663">
                        <c:v>0.33614830000000001</c:v>
                      </c:pt>
                      <c:pt idx="6664">
                        <c:v>0.33414830000000001</c:v>
                      </c:pt>
                      <c:pt idx="6665">
                        <c:v>0.33214830000000001</c:v>
                      </c:pt>
                      <c:pt idx="6666">
                        <c:v>0.33014830000000001</c:v>
                      </c:pt>
                      <c:pt idx="6667">
                        <c:v>0.3281483</c:v>
                      </c:pt>
                      <c:pt idx="6668">
                        <c:v>0.3261483</c:v>
                      </c:pt>
                      <c:pt idx="6669">
                        <c:v>0.3241483</c:v>
                      </c:pt>
                      <c:pt idx="6670">
                        <c:v>0.3221483</c:v>
                      </c:pt>
                      <c:pt idx="6671">
                        <c:v>0.3201483</c:v>
                      </c:pt>
                      <c:pt idx="6672">
                        <c:v>0.31814829999999999</c:v>
                      </c:pt>
                      <c:pt idx="6673">
                        <c:v>0.31614829999999999</c:v>
                      </c:pt>
                      <c:pt idx="6674">
                        <c:v>0.31414829999999999</c:v>
                      </c:pt>
                      <c:pt idx="6675">
                        <c:v>0.31214829999999999</c:v>
                      </c:pt>
                      <c:pt idx="6676">
                        <c:v>0.31014829999999999</c:v>
                      </c:pt>
                      <c:pt idx="6677">
                        <c:v>0.30814829999999999</c:v>
                      </c:pt>
                      <c:pt idx="6678">
                        <c:v>0.30614829999999998</c:v>
                      </c:pt>
                      <c:pt idx="6679">
                        <c:v>0.30414829999999998</c:v>
                      </c:pt>
                      <c:pt idx="6680">
                        <c:v>0.30214829999999998</c:v>
                      </c:pt>
                      <c:pt idx="6681">
                        <c:v>0.30014829999999998</c:v>
                      </c:pt>
                      <c:pt idx="6682">
                        <c:v>0.29814829999999998</c:v>
                      </c:pt>
                      <c:pt idx="6683">
                        <c:v>0.29614829999999998</c:v>
                      </c:pt>
                      <c:pt idx="6684">
                        <c:v>0.29414829999999997</c:v>
                      </c:pt>
                      <c:pt idx="6685">
                        <c:v>0.29214830000000003</c:v>
                      </c:pt>
                      <c:pt idx="6686">
                        <c:v>0.29014830000000003</c:v>
                      </c:pt>
                      <c:pt idx="6687">
                        <c:v>0.28814830000000002</c:v>
                      </c:pt>
                      <c:pt idx="6688">
                        <c:v>0.28614830000000002</c:v>
                      </c:pt>
                      <c:pt idx="6689">
                        <c:v>0.28414830000000002</c:v>
                      </c:pt>
                      <c:pt idx="6690">
                        <c:v>0.28214830000000002</c:v>
                      </c:pt>
                      <c:pt idx="6691">
                        <c:v>0.28014830000000002</c:v>
                      </c:pt>
                      <c:pt idx="6692">
                        <c:v>0.27814830000000001</c:v>
                      </c:pt>
                      <c:pt idx="6693">
                        <c:v>0.27614830000000001</c:v>
                      </c:pt>
                      <c:pt idx="6694">
                        <c:v>0.27414830000000001</c:v>
                      </c:pt>
                      <c:pt idx="6695">
                        <c:v>0.27214830000000001</c:v>
                      </c:pt>
                      <c:pt idx="6696">
                        <c:v>0.27014830000000001</c:v>
                      </c:pt>
                      <c:pt idx="6697">
                        <c:v>0.26814830000000001</c:v>
                      </c:pt>
                      <c:pt idx="6698">
                        <c:v>0.2661483</c:v>
                      </c:pt>
                      <c:pt idx="6699">
                        <c:v>0.2641483</c:v>
                      </c:pt>
                      <c:pt idx="6700">
                        <c:v>0.2621483</c:v>
                      </c:pt>
                      <c:pt idx="6701">
                        <c:v>0.2601483</c:v>
                      </c:pt>
                      <c:pt idx="6702">
                        <c:v>0.2581483</c:v>
                      </c:pt>
                      <c:pt idx="6703">
                        <c:v>0.2561483</c:v>
                      </c:pt>
                      <c:pt idx="6704">
                        <c:v>0.25414829999999999</c:v>
                      </c:pt>
                      <c:pt idx="6705">
                        <c:v>0.25214829999999999</c:v>
                      </c:pt>
                      <c:pt idx="6706">
                        <c:v>0.25014829999999999</c:v>
                      </c:pt>
                      <c:pt idx="6707">
                        <c:v>0.24814829999999999</c:v>
                      </c:pt>
                      <c:pt idx="6708">
                        <c:v>0.24614829999999999</c:v>
                      </c:pt>
                      <c:pt idx="6709">
                        <c:v>0.24414830000000001</c:v>
                      </c:pt>
                      <c:pt idx="6710">
                        <c:v>0.24214830000000001</c:v>
                      </c:pt>
                      <c:pt idx="6711">
                        <c:v>0.24014830000000001</c:v>
                      </c:pt>
                      <c:pt idx="6712">
                        <c:v>0.23814830000000001</c:v>
                      </c:pt>
                      <c:pt idx="6713">
                        <c:v>0.23614830000000001</c:v>
                      </c:pt>
                      <c:pt idx="6714">
                        <c:v>0.2341483</c:v>
                      </c:pt>
                      <c:pt idx="6715">
                        <c:v>0.2321483</c:v>
                      </c:pt>
                      <c:pt idx="6716">
                        <c:v>0.2301483</c:v>
                      </c:pt>
                      <c:pt idx="6717">
                        <c:v>0.2281483</c:v>
                      </c:pt>
                      <c:pt idx="6718">
                        <c:v>0.2261483</c:v>
                      </c:pt>
                      <c:pt idx="6719">
                        <c:v>0.22414829999999999</c:v>
                      </c:pt>
                      <c:pt idx="6720">
                        <c:v>0.22214829999999999</c:v>
                      </c:pt>
                      <c:pt idx="6721">
                        <c:v>0.22014829999999999</c:v>
                      </c:pt>
                      <c:pt idx="6722">
                        <c:v>0.21814829999999999</c:v>
                      </c:pt>
                      <c:pt idx="6723">
                        <c:v>0.21614829999999999</c:v>
                      </c:pt>
                      <c:pt idx="6724">
                        <c:v>0.21414830000000001</c:v>
                      </c:pt>
                      <c:pt idx="6725">
                        <c:v>0.21214830000000001</c:v>
                      </c:pt>
                      <c:pt idx="6726">
                        <c:v>0.21014830000000001</c:v>
                      </c:pt>
                      <c:pt idx="6727">
                        <c:v>0.20814830000000001</c:v>
                      </c:pt>
                      <c:pt idx="6728">
                        <c:v>0.20614830000000001</c:v>
                      </c:pt>
                      <c:pt idx="6729">
                        <c:v>0.2041483</c:v>
                      </c:pt>
                      <c:pt idx="6730">
                        <c:v>0.2021483</c:v>
                      </c:pt>
                      <c:pt idx="6731">
                        <c:v>0.2001483</c:v>
                      </c:pt>
                      <c:pt idx="6732">
                        <c:v>0.1981483</c:v>
                      </c:pt>
                      <c:pt idx="6733">
                        <c:v>0.1961483</c:v>
                      </c:pt>
                      <c:pt idx="6734">
                        <c:v>0.1941483</c:v>
                      </c:pt>
                      <c:pt idx="6735">
                        <c:v>0.19214829999999999</c:v>
                      </c:pt>
                      <c:pt idx="6736">
                        <c:v>0.19014829999999999</c:v>
                      </c:pt>
                      <c:pt idx="6737">
                        <c:v>0.18814829999999999</c:v>
                      </c:pt>
                      <c:pt idx="6738">
                        <c:v>0.18614829999999999</c:v>
                      </c:pt>
                      <c:pt idx="6739">
                        <c:v>0.18414829999999999</c:v>
                      </c:pt>
                      <c:pt idx="6740">
                        <c:v>0.18214830000000001</c:v>
                      </c:pt>
                      <c:pt idx="6741">
                        <c:v>0.18014830000000001</c:v>
                      </c:pt>
                      <c:pt idx="6742">
                        <c:v>0.17814830000000001</c:v>
                      </c:pt>
                      <c:pt idx="6743">
                        <c:v>0.17614830000000001</c:v>
                      </c:pt>
                      <c:pt idx="6744">
                        <c:v>0.17414830000000001</c:v>
                      </c:pt>
                      <c:pt idx="6745">
                        <c:v>0.1721483</c:v>
                      </c:pt>
                      <c:pt idx="6746">
                        <c:v>0.1701483</c:v>
                      </c:pt>
                      <c:pt idx="6747">
                        <c:v>0.1681483</c:v>
                      </c:pt>
                      <c:pt idx="6748">
                        <c:v>0.1661483</c:v>
                      </c:pt>
                      <c:pt idx="6749">
                        <c:v>0.1641483</c:v>
                      </c:pt>
                      <c:pt idx="6750">
                        <c:v>0.1621483</c:v>
                      </c:pt>
                      <c:pt idx="6751">
                        <c:v>0.16014829999999999</c:v>
                      </c:pt>
                      <c:pt idx="6752">
                        <c:v>0.15814829999999999</c:v>
                      </c:pt>
                      <c:pt idx="6753">
                        <c:v>0.15614829999999999</c:v>
                      </c:pt>
                      <c:pt idx="6754">
                        <c:v>0.15414829999999999</c:v>
                      </c:pt>
                      <c:pt idx="6755">
                        <c:v>0.15214829999999999</c:v>
                      </c:pt>
                      <c:pt idx="6756">
                        <c:v>0.15014830000000001</c:v>
                      </c:pt>
                      <c:pt idx="6757">
                        <c:v>0.14814830000000001</c:v>
                      </c:pt>
                      <c:pt idx="6758">
                        <c:v>0.14614830000000001</c:v>
                      </c:pt>
                      <c:pt idx="6759">
                        <c:v>0.14414830000000001</c:v>
                      </c:pt>
                      <c:pt idx="6760">
                        <c:v>0.14214830000000001</c:v>
                      </c:pt>
                      <c:pt idx="6761">
                        <c:v>0.1401483</c:v>
                      </c:pt>
                      <c:pt idx="6762">
                        <c:v>0.1381483</c:v>
                      </c:pt>
                      <c:pt idx="6763">
                        <c:v>0.1361483</c:v>
                      </c:pt>
                      <c:pt idx="6764">
                        <c:v>0.1341483</c:v>
                      </c:pt>
                      <c:pt idx="6765">
                        <c:v>0.1321483</c:v>
                      </c:pt>
                      <c:pt idx="6766">
                        <c:v>0.13014829999999999</c:v>
                      </c:pt>
                      <c:pt idx="6767">
                        <c:v>0.12814829999999999</c:v>
                      </c:pt>
                      <c:pt idx="6768">
                        <c:v>0.12614829999999999</c:v>
                      </c:pt>
                      <c:pt idx="6769">
                        <c:v>0.1241483</c:v>
                      </c:pt>
                      <c:pt idx="6770">
                        <c:v>0.1221483</c:v>
                      </c:pt>
                      <c:pt idx="6771">
                        <c:v>0.1201483</c:v>
                      </c:pt>
                      <c:pt idx="6772">
                        <c:v>0.1181483</c:v>
                      </c:pt>
                      <c:pt idx="6773">
                        <c:v>0.1161483</c:v>
                      </c:pt>
                      <c:pt idx="6774">
                        <c:v>0.11414829999999999</c:v>
                      </c:pt>
                      <c:pt idx="6775">
                        <c:v>0.11214830000000001</c:v>
                      </c:pt>
                      <c:pt idx="6776">
                        <c:v>0.1101483</c:v>
                      </c:pt>
                      <c:pt idx="6777">
                        <c:v>0.1081483</c:v>
                      </c:pt>
                      <c:pt idx="6778">
                        <c:v>0.1061483</c:v>
                      </c:pt>
                      <c:pt idx="6779">
                        <c:v>0.1041483</c:v>
                      </c:pt>
                      <c:pt idx="6780">
                        <c:v>0.1021483</c:v>
                      </c:pt>
                      <c:pt idx="6781">
                        <c:v>0.1001483</c:v>
                      </c:pt>
                      <c:pt idx="6782">
                        <c:v>9.8148319999999997E-2</c:v>
                      </c:pt>
                      <c:pt idx="6783">
                        <c:v>9.6148330000000004E-2</c:v>
                      </c:pt>
                      <c:pt idx="6784">
                        <c:v>9.4148319999999994E-2</c:v>
                      </c:pt>
                      <c:pt idx="6785">
                        <c:v>9.2148330000000001E-2</c:v>
                      </c:pt>
                      <c:pt idx="6786">
                        <c:v>9.0148329999999999E-2</c:v>
                      </c:pt>
                      <c:pt idx="6787">
                        <c:v>8.8148329999999997E-2</c:v>
                      </c:pt>
                      <c:pt idx="6788">
                        <c:v>8.6148329999999995E-2</c:v>
                      </c:pt>
                      <c:pt idx="6789">
                        <c:v>8.4148329999999993E-2</c:v>
                      </c:pt>
                      <c:pt idx="6790">
                        <c:v>8.2148330000000006E-2</c:v>
                      </c:pt>
                      <c:pt idx="6791">
                        <c:v>8.0148319999999995E-2</c:v>
                      </c:pt>
                      <c:pt idx="6792">
                        <c:v>7.8148330000000002E-2</c:v>
                      </c:pt>
                      <c:pt idx="6793">
                        <c:v>7.6148320000000005E-2</c:v>
                      </c:pt>
                      <c:pt idx="6794">
                        <c:v>7.4148329999999998E-2</c:v>
                      </c:pt>
                      <c:pt idx="6795">
                        <c:v>7.2148320000000002E-2</c:v>
                      </c:pt>
                      <c:pt idx="6796">
                        <c:v>7.0148329999999995E-2</c:v>
                      </c:pt>
                      <c:pt idx="6797">
                        <c:v>6.8148329999999993E-2</c:v>
                      </c:pt>
                      <c:pt idx="6798">
                        <c:v>6.6148330000000005E-2</c:v>
                      </c:pt>
                      <c:pt idx="6799">
                        <c:v>6.4148330000000003E-2</c:v>
                      </c:pt>
                      <c:pt idx="6800">
                        <c:v>6.2148330000000002E-2</c:v>
                      </c:pt>
                      <c:pt idx="6801">
                        <c:v>6.0148319999999998E-2</c:v>
                      </c:pt>
                      <c:pt idx="6802">
                        <c:v>5.8148320000000003E-2</c:v>
                      </c:pt>
                      <c:pt idx="6803">
                        <c:v>5.6148330000000003E-2</c:v>
                      </c:pt>
                      <c:pt idx="6804">
                        <c:v>5.4148330000000001E-2</c:v>
                      </c:pt>
                      <c:pt idx="6805">
                        <c:v>5.214833E-2</c:v>
                      </c:pt>
                      <c:pt idx="6806">
                        <c:v>5.0148329999999998E-2</c:v>
                      </c:pt>
                      <c:pt idx="6807">
                        <c:v>4.8148330000000003E-2</c:v>
                      </c:pt>
                      <c:pt idx="6808">
                        <c:v>4.6148330000000001E-2</c:v>
                      </c:pt>
                      <c:pt idx="6809">
                        <c:v>4.414833E-2</c:v>
                      </c:pt>
                      <c:pt idx="6810">
                        <c:v>4.2148329999999998E-2</c:v>
                      </c:pt>
                      <c:pt idx="6811">
                        <c:v>4.0148330000000003E-2</c:v>
                      </c:pt>
                      <c:pt idx="6812">
                        <c:v>3.8148319999999999E-2</c:v>
                      </c:pt>
                      <c:pt idx="6813">
                        <c:v>3.6148319999999998E-2</c:v>
                      </c:pt>
                      <c:pt idx="6814">
                        <c:v>3.4148329999999998E-2</c:v>
                      </c:pt>
                      <c:pt idx="6815">
                        <c:v>3.2148330000000003E-2</c:v>
                      </c:pt>
                      <c:pt idx="6816">
                        <c:v>3.0148330000000001E-2</c:v>
                      </c:pt>
                      <c:pt idx="6817">
                        <c:v>2.8148329999999999E-2</c:v>
                      </c:pt>
                      <c:pt idx="6818">
                        <c:v>2.6148330000000001E-2</c:v>
                      </c:pt>
                      <c:pt idx="6819">
                        <c:v>2.4148329999999999E-2</c:v>
                      </c:pt>
                      <c:pt idx="6820">
                        <c:v>2.2148330000000001E-2</c:v>
                      </c:pt>
                      <c:pt idx="6821">
                        <c:v>2.0148329999999999E-2</c:v>
                      </c:pt>
                      <c:pt idx="6822">
                        <c:v>1.8148330000000001E-2</c:v>
                      </c:pt>
                      <c:pt idx="6823">
                        <c:v>1.6148329999999999E-2</c:v>
                      </c:pt>
                      <c:pt idx="6824">
                        <c:v>1.4148330000000001E-2</c:v>
                      </c:pt>
                      <c:pt idx="6825">
                        <c:v>1.2148330000000001E-2</c:v>
                      </c:pt>
                      <c:pt idx="6826">
                        <c:v>1.0148330000000001E-2</c:v>
                      </c:pt>
                      <c:pt idx="6827">
                        <c:v>8.1483270000000003E-3</c:v>
                      </c:pt>
                      <c:pt idx="6828">
                        <c:v>6.148326E-3</c:v>
                      </c:pt>
                      <c:pt idx="6829">
                        <c:v>4.1483259999999999E-3</c:v>
                      </c:pt>
                      <c:pt idx="6830">
                        <c:v>2.1483259999999999E-3</c:v>
                      </c:pt>
                      <c:pt idx="6831">
                        <c:v>1.4832619999999999E-4</c:v>
                      </c:pt>
                      <c:pt idx="6832">
                        <c:v>-1.851674E-3</c:v>
                      </c:pt>
                      <c:pt idx="6833">
                        <c:v>-3.8516739999999998E-3</c:v>
                      </c:pt>
                      <c:pt idx="6834">
                        <c:v>-5.8516740000000003E-3</c:v>
                      </c:pt>
                      <c:pt idx="6835">
                        <c:v>-7.8516739999999995E-3</c:v>
                      </c:pt>
                      <c:pt idx="6836">
                        <c:v>-9.8516739999999995E-3</c:v>
                      </c:pt>
                      <c:pt idx="6837">
                        <c:v>-1.185167E-2</c:v>
                      </c:pt>
                      <c:pt idx="6838">
                        <c:v>-1.385167E-2</c:v>
                      </c:pt>
                      <c:pt idx="6839">
                        <c:v>-1.5851670000000002E-2</c:v>
                      </c:pt>
                      <c:pt idx="6840">
                        <c:v>-1.785167E-2</c:v>
                      </c:pt>
                      <c:pt idx="6841">
                        <c:v>-1.9851669999999998E-2</c:v>
                      </c:pt>
                      <c:pt idx="6842">
                        <c:v>-2.185167E-2</c:v>
                      </c:pt>
                      <c:pt idx="6843">
                        <c:v>-2.3851669999999998E-2</c:v>
                      </c:pt>
                      <c:pt idx="6844">
                        <c:v>-2.585167E-2</c:v>
                      </c:pt>
                      <c:pt idx="6845">
                        <c:v>-2.7851669999999999E-2</c:v>
                      </c:pt>
                      <c:pt idx="6846">
                        <c:v>-2.985167E-2</c:v>
                      </c:pt>
                      <c:pt idx="6847">
                        <c:v>-3.185168E-2</c:v>
                      </c:pt>
                      <c:pt idx="6848">
                        <c:v>-3.385167E-2</c:v>
                      </c:pt>
                      <c:pt idx="6849">
                        <c:v>-3.5851670000000002E-2</c:v>
                      </c:pt>
                      <c:pt idx="6850">
                        <c:v>-3.7851669999999997E-2</c:v>
                      </c:pt>
                      <c:pt idx="6851">
                        <c:v>-3.9851669999999999E-2</c:v>
                      </c:pt>
                      <c:pt idx="6852">
                        <c:v>-4.1851670000000001E-2</c:v>
                      </c:pt>
                      <c:pt idx="6853">
                        <c:v>-4.3851670000000002E-2</c:v>
                      </c:pt>
                      <c:pt idx="6854">
                        <c:v>-4.5851669999999997E-2</c:v>
                      </c:pt>
                      <c:pt idx="6855">
                        <c:v>-4.7851669999999999E-2</c:v>
                      </c:pt>
                      <c:pt idx="6856">
                        <c:v>-4.9851670000000001E-2</c:v>
                      </c:pt>
                      <c:pt idx="6857">
                        <c:v>-5.1851670000000002E-2</c:v>
                      </c:pt>
                      <c:pt idx="6858">
                        <c:v>-5.3851679999999999E-2</c:v>
                      </c:pt>
                      <c:pt idx="6859">
                        <c:v>-5.5851680000000001E-2</c:v>
                      </c:pt>
                      <c:pt idx="6860">
                        <c:v>-5.7851670000000001E-2</c:v>
                      </c:pt>
                      <c:pt idx="6861">
                        <c:v>-5.9851670000000003E-2</c:v>
                      </c:pt>
                      <c:pt idx="6862">
                        <c:v>-6.1851669999999997E-2</c:v>
                      </c:pt>
                      <c:pt idx="6863">
                        <c:v>-6.3851679999999994E-2</c:v>
                      </c:pt>
                      <c:pt idx="6864">
                        <c:v>-6.5851670000000001E-2</c:v>
                      </c:pt>
                      <c:pt idx="6865">
                        <c:v>-6.7851670000000003E-2</c:v>
                      </c:pt>
                      <c:pt idx="6866">
                        <c:v>-6.9851670000000005E-2</c:v>
                      </c:pt>
                      <c:pt idx="6867">
                        <c:v>-7.1851670000000006E-2</c:v>
                      </c:pt>
                      <c:pt idx="6868">
                        <c:v>-7.3851669999999994E-2</c:v>
                      </c:pt>
                      <c:pt idx="6869">
                        <c:v>-7.5851669999999996E-2</c:v>
                      </c:pt>
                      <c:pt idx="6870">
                        <c:v>-7.7851680000000006E-2</c:v>
                      </c:pt>
                      <c:pt idx="6871">
                        <c:v>-7.985167E-2</c:v>
                      </c:pt>
                      <c:pt idx="6872">
                        <c:v>-8.1851679999999996E-2</c:v>
                      </c:pt>
                      <c:pt idx="6873">
                        <c:v>-8.3851670000000003E-2</c:v>
                      </c:pt>
                      <c:pt idx="6874">
                        <c:v>-8.585168E-2</c:v>
                      </c:pt>
                      <c:pt idx="6875">
                        <c:v>-8.7851670000000007E-2</c:v>
                      </c:pt>
                      <c:pt idx="6876">
                        <c:v>-8.9851680000000003E-2</c:v>
                      </c:pt>
                      <c:pt idx="6877">
                        <c:v>-9.1851669999999996E-2</c:v>
                      </c:pt>
                      <c:pt idx="6878">
                        <c:v>-9.3851669999999998E-2</c:v>
                      </c:pt>
                      <c:pt idx="6879">
                        <c:v>-9.585167E-2</c:v>
                      </c:pt>
                      <c:pt idx="6880">
                        <c:v>-9.7851670000000002E-2</c:v>
                      </c:pt>
                      <c:pt idx="6881">
                        <c:v>-9.9851679999999998E-2</c:v>
                      </c:pt>
                      <c:pt idx="6882">
                        <c:v>-0.1018517</c:v>
                      </c:pt>
                      <c:pt idx="6883">
                        <c:v>-0.10385170000000001</c:v>
                      </c:pt>
                      <c:pt idx="6884">
                        <c:v>-0.10585170000000001</c:v>
                      </c:pt>
                      <c:pt idx="6885">
                        <c:v>-0.10785169999999999</c:v>
                      </c:pt>
                      <c:pt idx="6886">
                        <c:v>-0.1098517</c:v>
                      </c:pt>
                      <c:pt idx="6887">
                        <c:v>-0.1118517</c:v>
                      </c:pt>
                      <c:pt idx="6888">
                        <c:v>-0.1138517</c:v>
                      </c:pt>
                      <c:pt idx="6889">
                        <c:v>-0.1158517</c:v>
                      </c:pt>
                      <c:pt idx="6890">
                        <c:v>-0.1178517</c:v>
                      </c:pt>
                      <c:pt idx="6891">
                        <c:v>-0.11985170000000001</c:v>
                      </c:pt>
                      <c:pt idx="6892">
                        <c:v>-0.12185169999999999</c:v>
                      </c:pt>
                      <c:pt idx="6893">
                        <c:v>-0.1238517</c:v>
                      </c:pt>
                      <c:pt idx="6894">
                        <c:v>-0.12585170000000001</c:v>
                      </c:pt>
                      <c:pt idx="6895">
                        <c:v>-0.12785170000000001</c:v>
                      </c:pt>
                      <c:pt idx="6896">
                        <c:v>-0.12985169999999999</c:v>
                      </c:pt>
                      <c:pt idx="6897">
                        <c:v>-0.13185169999999999</c:v>
                      </c:pt>
                      <c:pt idx="6898">
                        <c:v>-0.13385169999999999</c:v>
                      </c:pt>
                      <c:pt idx="6899">
                        <c:v>-0.13585169999999999</c:v>
                      </c:pt>
                      <c:pt idx="6900">
                        <c:v>-0.13785169999999999</c:v>
                      </c:pt>
                      <c:pt idx="6901">
                        <c:v>-0.1398517</c:v>
                      </c:pt>
                      <c:pt idx="6902">
                        <c:v>-0.1418517</c:v>
                      </c:pt>
                      <c:pt idx="6903">
                        <c:v>-0.1438517</c:v>
                      </c:pt>
                      <c:pt idx="6904">
                        <c:v>-0.1458517</c:v>
                      </c:pt>
                      <c:pt idx="6905">
                        <c:v>-0.1478517</c:v>
                      </c:pt>
                      <c:pt idx="6906">
                        <c:v>-0.1498517</c:v>
                      </c:pt>
                      <c:pt idx="6907">
                        <c:v>-0.15185170000000001</c:v>
                      </c:pt>
                      <c:pt idx="6908">
                        <c:v>-0.15385170000000001</c:v>
                      </c:pt>
                      <c:pt idx="6909">
                        <c:v>-0.15585170000000001</c:v>
                      </c:pt>
                      <c:pt idx="6910">
                        <c:v>-0.15785170000000001</c:v>
                      </c:pt>
                      <c:pt idx="6911">
                        <c:v>-0.15985170000000001</c:v>
                      </c:pt>
                      <c:pt idx="6912">
                        <c:v>-0.16185169999999999</c:v>
                      </c:pt>
                      <c:pt idx="6913">
                        <c:v>-0.16385169999999999</c:v>
                      </c:pt>
                      <c:pt idx="6914">
                        <c:v>-0.16585169999999999</c:v>
                      </c:pt>
                      <c:pt idx="6915">
                        <c:v>-0.16785169999999999</c:v>
                      </c:pt>
                      <c:pt idx="6916">
                        <c:v>-0.16985169999999999</c:v>
                      </c:pt>
                      <c:pt idx="6917">
                        <c:v>-0.1718517</c:v>
                      </c:pt>
                      <c:pt idx="6918">
                        <c:v>-0.1738517</c:v>
                      </c:pt>
                      <c:pt idx="6919">
                        <c:v>-0.1758517</c:v>
                      </c:pt>
                      <c:pt idx="6920">
                        <c:v>-0.1778517</c:v>
                      </c:pt>
                      <c:pt idx="6921">
                        <c:v>-0.1798517</c:v>
                      </c:pt>
                      <c:pt idx="6922">
                        <c:v>-0.18185170000000001</c:v>
                      </c:pt>
                      <c:pt idx="6923">
                        <c:v>-0.18385170000000001</c:v>
                      </c:pt>
                      <c:pt idx="6924">
                        <c:v>-0.18585170000000001</c:v>
                      </c:pt>
                      <c:pt idx="6925">
                        <c:v>-0.18785170000000001</c:v>
                      </c:pt>
                      <c:pt idx="6926">
                        <c:v>-0.18985170000000001</c:v>
                      </c:pt>
                      <c:pt idx="6927">
                        <c:v>-0.19185169999999999</c:v>
                      </c:pt>
                      <c:pt idx="6928">
                        <c:v>-0.19385169999999999</c:v>
                      </c:pt>
                      <c:pt idx="6929">
                        <c:v>-0.19585169999999999</c:v>
                      </c:pt>
                      <c:pt idx="6930">
                        <c:v>-0.19785169999999999</c:v>
                      </c:pt>
                      <c:pt idx="6931">
                        <c:v>-0.19985169999999999</c:v>
                      </c:pt>
                      <c:pt idx="6932">
                        <c:v>-0.2018517</c:v>
                      </c:pt>
                      <c:pt idx="6933">
                        <c:v>-0.2038517</c:v>
                      </c:pt>
                      <c:pt idx="6934">
                        <c:v>-0.2058517</c:v>
                      </c:pt>
                      <c:pt idx="6935">
                        <c:v>-0.2078517</c:v>
                      </c:pt>
                      <c:pt idx="6936">
                        <c:v>-0.2098517</c:v>
                      </c:pt>
                      <c:pt idx="6937">
                        <c:v>-0.2118517</c:v>
                      </c:pt>
                      <c:pt idx="6938">
                        <c:v>-0.21385170000000001</c:v>
                      </c:pt>
                      <c:pt idx="6939">
                        <c:v>-0.21585170000000001</c:v>
                      </c:pt>
                      <c:pt idx="6940">
                        <c:v>-0.21785170000000001</c:v>
                      </c:pt>
                      <c:pt idx="6941">
                        <c:v>-0.21985170000000001</c:v>
                      </c:pt>
                      <c:pt idx="6942">
                        <c:v>-0.22185170000000001</c:v>
                      </c:pt>
                      <c:pt idx="6943">
                        <c:v>-0.22385169999999999</c:v>
                      </c:pt>
                      <c:pt idx="6944">
                        <c:v>-0.22585169999999999</c:v>
                      </c:pt>
                      <c:pt idx="6945">
                        <c:v>-0.22785169999999999</c:v>
                      </c:pt>
                      <c:pt idx="6946">
                        <c:v>-0.22985169999999999</c:v>
                      </c:pt>
                      <c:pt idx="6947">
                        <c:v>-0.23185169999999999</c:v>
                      </c:pt>
                      <c:pt idx="6948">
                        <c:v>-0.2338517</c:v>
                      </c:pt>
                      <c:pt idx="6949">
                        <c:v>-0.2358517</c:v>
                      </c:pt>
                      <c:pt idx="6950">
                        <c:v>-0.2378517</c:v>
                      </c:pt>
                      <c:pt idx="6951">
                        <c:v>-0.2398517</c:v>
                      </c:pt>
                      <c:pt idx="6952">
                        <c:v>-0.2418517</c:v>
                      </c:pt>
                      <c:pt idx="6953">
                        <c:v>-0.2438517</c:v>
                      </c:pt>
                      <c:pt idx="6954">
                        <c:v>-0.24585170000000001</c:v>
                      </c:pt>
                      <c:pt idx="6955">
                        <c:v>-0.24785170000000001</c:v>
                      </c:pt>
                      <c:pt idx="6956">
                        <c:v>-0.24985170000000001</c:v>
                      </c:pt>
                      <c:pt idx="6957">
                        <c:v>-0.25185170000000001</c:v>
                      </c:pt>
                      <c:pt idx="6958">
                        <c:v>-0.25385170000000001</c:v>
                      </c:pt>
                      <c:pt idx="6959">
                        <c:v>-0.25585170000000002</c:v>
                      </c:pt>
                      <c:pt idx="6960">
                        <c:v>-0.25785170000000002</c:v>
                      </c:pt>
                      <c:pt idx="6961">
                        <c:v>-0.25985170000000002</c:v>
                      </c:pt>
                      <c:pt idx="6962">
                        <c:v>-0.26185170000000002</c:v>
                      </c:pt>
                      <c:pt idx="6963">
                        <c:v>-0.26385170000000002</c:v>
                      </c:pt>
                      <c:pt idx="6964">
                        <c:v>-0.26585170000000002</c:v>
                      </c:pt>
                      <c:pt idx="6965">
                        <c:v>-0.26785170000000003</c:v>
                      </c:pt>
                      <c:pt idx="6966">
                        <c:v>-0.26985170000000003</c:v>
                      </c:pt>
                      <c:pt idx="6967">
                        <c:v>-0.27185169999999997</c:v>
                      </c:pt>
                      <c:pt idx="6968">
                        <c:v>-0.27385169999999998</c:v>
                      </c:pt>
                      <c:pt idx="6969">
                        <c:v>-0.27585169999999998</c:v>
                      </c:pt>
                      <c:pt idx="6970">
                        <c:v>-0.27785169999999998</c:v>
                      </c:pt>
                      <c:pt idx="6971">
                        <c:v>-0.27985169999999998</c:v>
                      </c:pt>
                      <c:pt idx="6972">
                        <c:v>-0.28185169999999998</c:v>
                      </c:pt>
                      <c:pt idx="6973">
                        <c:v>-0.28385169999999998</c:v>
                      </c:pt>
                      <c:pt idx="6974">
                        <c:v>-0.28585169999999999</c:v>
                      </c:pt>
                      <c:pt idx="6975">
                        <c:v>-0.28785169999999999</c:v>
                      </c:pt>
                      <c:pt idx="6976">
                        <c:v>-0.28985169999999999</c:v>
                      </c:pt>
                      <c:pt idx="6977">
                        <c:v>-0.29185169999999999</c:v>
                      </c:pt>
                      <c:pt idx="6978">
                        <c:v>-0.29385169999999999</c:v>
                      </c:pt>
                      <c:pt idx="6979">
                        <c:v>-0.2958517</c:v>
                      </c:pt>
                      <c:pt idx="6980">
                        <c:v>-0.2978517</c:v>
                      </c:pt>
                      <c:pt idx="6981">
                        <c:v>-0.2998517</c:v>
                      </c:pt>
                      <c:pt idx="6982">
                        <c:v>-0.3018517</c:v>
                      </c:pt>
                      <c:pt idx="6983">
                        <c:v>-0.3038517</c:v>
                      </c:pt>
                      <c:pt idx="6984">
                        <c:v>-0.3058517</c:v>
                      </c:pt>
                      <c:pt idx="6985">
                        <c:v>-0.30785170000000001</c:v>
                      </c:pt>
                      <c:pt idx="6986">
                        <c:v>-0.30985170000000001</c:v>
                      </c:pt>
                      <c:pt idx="6987">
                        <c:v>-0.31185170000000001</c:v>
                      </c:pt>
                      <c:pt idx="6988">
                        <c:v>-0.31385170000000001</c:v>
                      </c:pt>
                      <c:pt idx="6989">
                        <c:v>-0.31585170000000001</c:v>
                      </c:pt>
                      <c:pt idx="6990">
                        <c:v>-0.31785170000000001</c:v>
                      </c:pt>
                      <c:pt idx="6991">
                        <c:v>-0.31985170000000002</c:v>
                      </c:pt>
                      <c:pt idx="6992">
                        <c:v>-0.32185170000000002</c:v>
                      </c:pt>
                      <c:pt idx="6993">
                        <c:v>-0.32385170000000002</c:v>
                      </c:pt>
                      <c:pt idx="6994">
                        <c:v>-0.32585170000000002</c:v>
                      </c:pt>
                      <c:pt idx="6995">
                        <c:v>-0.32785170000000002</c:v>
                      </c:pt>
                      <c:pt idx="6996">
                        <c:v>-0.32985170000000003</c:v>
                      </c:pt>
                      <c:pt idx="6997">
                        <c:v>-0.33185170000000003</c:v>
                      </c:pt>
                      <c:pt idx="6998">
                        <c:v>-0.33385169999999997</c:v>
                      </c:pt>
                      <c:pt idx="6999">
                        <c:v>-0.33585169999999998</c:v>
                      </c:pt>
                      <c:pt idx="7000">
                        <c:v>-0.33785169999999998</c:v>
                      </c:pt>
                      <c:pt idx="7001">
                        <c:v>-0.33985169999999998</c:v>
                      </c:pt>
                      <c:pt idx="7002">
                        <c:v>-0.34185169999999998</c:v>
                      </c:pt>
                      <c:pt idx="7003">
                        <c:v>-0.34385169999999998</c:v>
                      </c:pt>
                      <c:pt idx="7004">
                        <c:v>-0.34585169999999998</c:v>
                      </c:pt>
                      <c:pt idx="7005">
                        <c:v>-0.34785169999999999</c:v>
                      </c:pt>
                      <c:pt idx="7006">
                        <c:v>-0.34985169999999999</c:v>
                      </c:pt>
                      <c:pt idx="7007">
                        <c:v>-0.35185169999999999</c:v>
                      </c:pt>
                      <c:pt idx="7008">
                        <c:v>-0.35385169999999999</c:v>
                      </c:pt>
                      <c:pt idx="7009">
                        <c:v>-0.35585169999999999</c:v>
                      </c:pt>
                      <c:pt idx="7010">
                        <c:v>-0.35785169999999999</c:v>
                      </c:pt>
                      <c:pt idx="7011">
                        <c:v>-0.3598517</c:v>
                      </c:pt>
                      <c:pt idx="7012">
                        <c:v>-0.3618517</c:v>
                      </c:pt>
                      <c:pt idx="7013">
                        <c:v>-0.3638517</c:v>
                      </c:pt>
                      <c:pt idx="7014">
                        <c:v>-0.3658517</c:v>
                      </c:pt>
                      <c:pt idx="7015">
                        <c:v>-0.3678517</c:v>
                      </c:pt>
                      <c:pt idx="7016">
                        <c:v>-0.36985170000000001</c:v>
                      </c:pt>
                      <c:pt idx="7017">
                        <c:v>-0.37185170000000001</c:v>
                      </c:pt>
                      <c:pt idx="7018">
                        <c:v>-0.37385170000000001</c:v>
                      </c:pt>
                      <c:pt idx="7019">
                        <c:v>-0.37585170000000001</c:v>
                      </c:pt>
                      <c:pt idx="7020">
                        <c:v>-0.37785170000000001</c:v>
                      </c:pt>
                      <c:pt idx="7021">
                        <c:v>-0.37985170000000001</c:v>
                      </c:pt>
                      <c:pt idx="7022">
                        <c:v>-0.38185170000000002</c:v>
                      </c:pt>
                      <c:pt idx="7023">
                        <c:v>-0.38385170000000002</c:v>
                      </c:pt>
                      <c:pt idx="7024">
                        <c:v>-0.38585170000000002</c:v>
                      </c:pt>
                      <c:pt idx="7025">
                        <c:v>-0.38785170000000002</c:v>
                      </c:pt>
                      <c:pt idx="7026">
                        <c:v>-0.38985170000000002</c:v>
                      </c:pt>
                      <c:pt idx="7027">
                        <c:v>-0.39185170000000002</c:v>
                      </c:pt>
                      <c:pt idx="7028">
                        <c:v>-0.39385170000000003</c:v>
                      </c:pt>
                      <c:pt idx="7029">
                        <c:v>-0.39585169999999997</c:v>
                      </c:pt>
                      <c:pt idx="7030">
                        <c:v>-0.39785169999999997</c:v>
                      </c:pt>
                      <c:pt idx="7031">
                        <c:v>-0.39985169999999998</c:v>
                      </c:pt>
                      <c:pt idx="7032">
                        <c:v>-0.40185169999999998</c:v>
                      </c:pt>
                      <c:pt idx="7033">
                        <c:v>-0.40385169999999998</c:v>
                      </c:pt>
                      <c:pt idx="7034">
                        <c:v>-0.40585169999999998</c:v>
                      </c:pt>
                      <c:pt idx="7035">
                        <c:v>-0.40785169999999998</c:v>
                      </c:pt>
                      <c:pt idx="7036">
                        <c:v>-0.40985169999999999</c:v>
                      </c:pt>
                      <c:pt idx="7037">
                        <c:v>-0.41185169999999999</c:v>
                      </c:pt>
                      <c:pt idx="7038">
                        <c:v>-0.41385169999999999</c:v>
                      </c:pt>
                      <c:pt idx="7039">
                        <c:v>-0.41585169999999999</c:v>
                      </c:pt>
                      <c:pt idx="7040">
                        <c:v>-0.41785169999999999</c:v>
                      </c:pt>
                      <c:pt idx="7041">
                        <c:v>-0.41985169999999999</c:v>
                      </c:pt>
                      <c:pt idx="7042">
                        <c:v>-0.4218517</c:v>
                      </c:pt>
                      <c:pt idx="7043">
                        <c:v>-0.4238517</c:v>
                      </c:pt>
                      <c:pt idx="7044">
                        <c:v>-0.4258517</c:v>
                      </c:pt>
                      <c:pt idx="7045">
                        <c:v>-0.4278517</c:v>
                      </c:pt>
                      <c:pt idx="7046">
                        <c:v>-0.4298517</c:v>
                      </c:pt>
                      <c:pt idx="7047">
                        <c:v>-0.43185170000000001</c:v>
                      </c:pt>
                      <c:pt idx="7048">
                        <c:v>-0.43385170000000001</c:v>
                      </c:pt>
                      <c:pt idx="7049">
                        <c:v>-0.43585170000000001</c:v>
                      </c:pt>
                      <c:pt idx="7050">
                        <c:v>-0.43785170000000001</c:v>
                      </c:pt>
                      <c:pt idx="7051">
                        <c:v>-0.43985170000000001</c:v>
                      </c:pt>
                      <c:pt idx="7052">
                        <c:v>-0.44185170000000001</c:v>
                      </c:pt>
                      <c:pt idx="7053">
                        <c:v>-0.44385170000000002</c:v>
                      </c:pt>
                      <c:pt idx="7054">
                        <c:v>-0.44585170000000002</c:v>
                      </c:pt>
                      <c:pt idx="7055">
                        <c:v>-0.44785170000000002</c:v>
                      </c:pt>
                      <c:pt idx="7056">
                        <c:v>-0.44985170000000002</c:v>
                      </c:pt>
                      <c:pt idx="7057">
                        <c:v>-0.45185170000000002</c:v>
                      </c:pt>
                      <c:pt idx="7058">
                        <c:v>-0.45385170000000002</c:v>
                      </c:pt>
                      <c:pt idx="7059">
                        <c:v>-0.45585170000000003</c:v>
                      </c:pt>
                      <c:pt idx="7060">
                        <c:v>-0.45785169999999997</c:v>
                      </c:pt>
                      <c:pt idx="7061">
                        <c:v>-0.45985169999999997</c:v>
                      </c:pt>
                      <c:pt idx="7062">
                        <c:v>-0.46185169999999998</c:v>
                      </c:pt>
                      <c:pt idx="7063">
                        <c:v>-0.46385169999999998</c:v>
                      </c:pt>
                      <c:pt idx="7064">
                        <c:v>-0.46585169999999998</c:v>
                      </c:pt>
                      <c:pt idx="7065">
                        <c:v>-0.46785169999999998</c:v>
                      </c:pt>
                      <c:pt idx="7066">
                        <c:v>-0.46985169999999998</c:v>
                      </c:pt>
                      <c:pt idx="7067">
                        <c:v>-0.47185169999999999</c:v>
                      </c:pt>
                      <c:pt idx="7068">
                        <c:v>-0.47385169999999999</c:v>
                      </c:pt>
                      <c:pt idx="7069">
                        <c:v>-0.47585169999999999</c:v>
                      </c:pt>
                      <c:pt idx="7070">
                        <c:v>-0.47785169999999999</c:v>
                      </c:pt>
                      <c:pt idx="7071">
                        <c:v>-0.47985169999999999</c:v>
                      </c:pt>
                      <c:pt idx="7072">
                        <c:v>-0.48185169999999999</c:v>
                      </c:pt>
                      <c:pt idx="7073">
                        <c:v>-0.4838517</c:v>
                      </c:pt>
                      <c:pt idx="7074">
                        <c:v>-0.4858517</c:v>
                      </c:pt>
                      <c:pt idx="7075">
                        <c:v>-0.4878517</c:v>
                      </c:pt>
                      <c:pt idx="7076">
                        <c:v>-0.4898517</c:v>
                      </c:pt>
                      <c:pt idx="7077">
                        <c:v>-0.4918517</c:v>
                      </c:pt>
                      <c:pt idx="7078">
                        <c:v>-0.4938517</c:v>
                      </c:pt>
                      <c:pt idx="7079">
                        <c:v>-0.49585170000000001</c:v>
                      </c:pt>
                      <c:pt idx="7080">
                        <c:v>-0.49785170000000001</c:v>
                      </c:pt>
                      <c:pt idx="7081">
                        <c:v>-0.49985170000000001</c:v>
                      </c:pt>
                      <c:pt idx="7082">
                        <c:v>-0.50185170000000001</c:v>
                      </c:pt>
                      <c:pt idx="7083">
                        <c:v>-0.50385170000000001</c:v>
                      </c:pt>
                      <c:pt idx="7084">
                        <c:v>-0.50585170000000002</c:v>
                      </c:pt>
                      <c:pt idx="7085">
                        <c:v>-0.50785170000000002</c:v>
                      </c:pt>
                      <c:pt idx="7086">
                        <c:v>-0.50985170000000002</c:v>
                      </c:pt>
                      <c:pt idx="7087">
                        <c:v>-0.51185170000000002</c:v>
                      </c:pt>
                      <c:pt idx="7088">
                        <c:v>-0.51385170000000002</c:v>
                      </c:pt>
                      <c:pt idx="7089">
                        <c:v>-0.51585170000000002</c:v>
                      </c:pt>
                      <c:pt idx="7090">
                        <c:v>-0.51785170000000003</c:v>
                      </c:pt>
                      <c:pt idx="7091">
                        <c:v>-0.51985170000000003</c:v>
                      </c:pt>
                      <c:pt idx="7092">
                        <c:v>-0.52185170000000003</c:v>
                      </c:pt>
                      <c:pt idx="7093">
                        <c:v>-0.52385170000000003</c:v>
                      </c:pt>
                      <c:pt idx="7094">
                        <c:v>-0.52585170000000003</c:v>
                      </c:pt>
                      <c:pt idx="7095">
                        <c:v>-0.52785170000000003</c:v>
                      </c:pt>
                      <c:pt idx="7096">
                        <c:v>-0.52985170000000004</c:v>
                      </c:pt>
                      <c:pt idx="7097">
                        <c:v>-0.53185159999999998</c:v>
                      </c:pt>
                      <c:pt idx="7098">
                        <c:v>-0.53385170000000004</c:v>
                      </c:pt>
                      <c:pt idx="7099">
                        <c:v>-0.53585170000000004</c:v>
                      </c:pt>
                      <c:pt idx="7100">
                        <c:v>-0.53785170000000004</c:v>
                      </c:pt>
                      <c:pt idx="7101">
                        <c:v>-0.53985170000000005</c:v>
                      </c:pt>
                      <c:pt idx="7102">
                        <c:v>-0.54185170000000005</c:v>
                      </c:pt>
                      <c:pt idx="7103">
                        <c:v>-0.54385170000000005</c:v>
                      </c:pt>
                      <c:pt idx="7104">
                        <c:v>-0.54585159999999999</c:v>
                      </c:pt>
                      <c:pt idx="7105">
                        <c:v>-0.54785170000000005</c:v>
                      </c:pt>
                      <c:pt idx="7106">
                        <c:v>-0.54985170000000005</c:v>
                      </c:pt>
                      <c:pt idx="7107">
                        <c:v>-0.55185169999999995</c:v>
                      </c:pt>
                      <c:pt idx="7108">
                        <c:v>-0.55385169999999995</c:v>
                      </c:pt>
                      <c:pt idx="7109">
                        <c:v>-0.55585169999999995</c:v>
                      </c:pt>
                      <c:pt idx="7110">
                        <c:v>-0.55785169999999995</c:v>
                      </c:pt>
                      <c:pt idx="7111">
                        <c:v>-0.5598516</c:v>
                      </c:pt>
                      <c:pt idx="7112">
                        <c:v>-0.56185169999999995</c:v>
                      </c:pt>
                      <c:pt idx="7113">
                        <c:v>-0.56385169999999996</c:v>
                      </c:pt>
                      <c:pt idx="7114">
                        <c:v>-0.56585169999999996</c:v>
                      </c:pt>
                      <c:pt idx="7115">
                        <c:v>-0.56785169999999996</c:v>
                      </c:pt>
                      <c:pt idx="7116">
                        <c:v>-0.56985169999999996</c:v>
                      </c:pt>
                      <c:pt idx="7117">
                        <c:v>-0.57185169999999996</c:v>
                      </c:pt>
                      <c:pt idx="7118">
                        <c:v>-0.57385160000000002</c:v>
                      </c:pt>
                      <c:pt idx="7119">
                        <c:v>-0.57585169999999997</c:v>
                      </c:pt>
                      <c:pt idx="7120">
                        <c:v>-0.57785169999999997</c:v>
                      </c:pt>
                      <c:pt idx="7121">
                        <c:v>-0.57985169999999997</c:v>
                      </c:pt>
                      <c:pt idx="7122">
                        <c:v>-0.58185169999999997</c:v>
                      </c:pt>
                      <c:pt idx="7123">
                        <c:v>-0.58385169999999997</c:v>
                      </c:pt>
                      <c:pt idx="7124">
                        <c:v>-0.58585169999999998</c:v>
                      </c:pt>
                      <c:pt idx="7125">
                        <c:v>-0.58785169999999998</c:v>
                      </c:pt>
                      <c:pt idx="7126">
                        <c:v>-0.58985169999999998</c:v>
                      </c:pt>
                      <c:pt idx="7127">
                        <c:v>-0.59185169999999998</c:v>
                      </c:pt>
                      <c:pt idx="7128">
                        <c:v>-0.59385169999999998</c:v>
                      </c:pt>
                      <c:pt idx="7129">
                        <c:v>-0.59585169999999998</c:v>
                      </c:pt>
                      <c:pt idx="7130">
                        <c:v>-0.59785169999999999</c:v>
                      </c:pt>
                      <c:pt idx="7131">
                        <c:v>-0.59985169999999999</c:v>
                      </c:pt>
                      <c:pt idx="7132">
                        <c:v>-0.60185169999999999</c:v>
                      </c:pt>
                      <c:pt idx="7133">
                        <c:v>-0.60385169999999999</c:v>
                      </c:pt>
                      <c:pt idx="7134">
                        <c:v>-0.60585169999999999</c:v>
                      </c:pt>
                      <c:pt idx="7135">
                        <c:v>-0.60785169999999999</c:v>
                      </c:pt>
                      <c:pt idx="7136">
                        <c:v>-0.6098517</c:v>
                      </c:pt>
                      <c:pt idx="7137">
                        <c:v>-0.6118517</c:v>
                      </c:pt>
                      <c:pt idx="7138">
                        <c:v>-0.6138517</c:v>
                      </c:pt>
                      <c:pt idx="7139">
                        <c:v>-0.6158517</c:v>
                      </c:pt>
                      <c:pt idx="7140">
                        <c:v>-0.6178517</c:v>
                      </c:pt>
                      <c:pt idx="7141">
                        <c:v>-0.61985159999999995</c:v>
                      </c:pt>
                      <c:pt idx="7142">
                        <c:v>-0.62185170000000001</c:v>
                      </c:pt>
                      <c:pt idx="7143">
                        <c:v>-0.62385170000000001</c:v>
                      </c:pt>
                      <c:pt idx="7144">
                        <c:v>-0.62585170000000001</c:v>
                      </c:pt>
                      <c:pt idx="7145">
                        <c:v>-0.62785170000000001</c:v>
                      </c:pt>
                      <c:pt idx="7146">
                        <c:v>-0.62985170000000001</c:v>
                      </c:pt>
                      <c:pt idx="7147">
                        <c:v>-0.63185170000000002</c:v>
                      </c:pt>
                      <c:pt idx="7148">
                        <c:v>-0.63385159999999996</c:v>
                      </c:pt>
                      <c:pt idx="7149">
                        <c:v>-0.63585170000000002</c:v>
                      </c:pt>
                      <c:pt idx="7150">
                        <c:v>-0.63785170000000002</c:v>
                      </c:pt>
                      <c:pt idx="7151">
                        <c:v>-0.63985170000000002</c:v>
                      </c:pt>
                      <c:pt idx="7152">
                        <c:v>-0.64185170000000002</c:v>
                      </c:pt>
                      <c:pt idx="7153">
                        <c:v>-0.64385170000000003</c:v>
                      </c:pt>
                      <c:pt idx="7154">
                        <c:v>-0.64585170000000003</c:v>
                      </c:pt>
                      <c:pt idx="7155">
                        <c:v>-0.64785159999999997</c:v>
                      </c:pt>
                      <c:pt idx="7156">
                        <c:v>-0.64985170000000003</c:v>
                      </c:pt>
                      <c:pt idx="7157">
                        <c:v>-0.65185170000000003</c:v>
                      </c:pt>
                      <c:pt idx="7158">
                        <c:v>-0.65385170000000004</c:v>
                      </c:pt>
                      <c:pt idx="7159">
                        <c:v>-0.65585170000000004</c:v>
                      </c:pt>
                      <c:pt idx="7160">
                        <c:v>-0.65785170000000004</c:v>
                      </c:pt>
                      <c:pt idx="7161">
                        <c:v>-0.65985170000000004</c:v>
                      </c:pt>
                      <c:pt idx="7162">
                        <c:v>-0.66185159999999998</c:v>
                      </c:pt>
                      <c:pt idx="7163">
                        <c:v>-0.66385170000000004</c:v>
                      </c:pt>
                      <c:pt idx="7164">
                        <c:v>-0.66585170000000005</c:v>
                      </c:pt>
                      <c:pt idx="7165">
                        <c:v>-0.66785170000000005</c:v>
                      </c:pt>
                      <c:pt idx="7166">
                        <c:v>-0.66985170000000005</c:v>
                      </c:pt>
                      <c:pt idx="7167">
                        <c:v>-0.67185170000000005</c:v>
                      </c:pt>
                      <c:pt idx="7168">
                        <c:v>-0.67385170000000005</c:v>
                      </c:pt>
                      <c:pt idx="7169">
                        <c:v>-0.67585170000000006</c:v>
                      </c:pt>
                      <c:pt idx="7170">
                        <c:v>-0.67785169999999995</c:v>
                      </c:pt>
                      <c:pt idx="7171">
                        <c:v>-0.67985169999999995</c:v>
                      </c:pt>
                      <c:pt idx="7172">
                        <c:v>-0.68185169999999995</c:v>
                      </c:pt>
                      <c:pt idx="7173">
                        <c:v>-0.68385169999999995</c:v>
                      </c:pt>
                      <c:pt idx="7174">
                        <c:v>-0.68585169999999995</c:v>
                      </c:pt>
                      <c:pt idx="7175">
                        <c:v>-0.68785169999999995</c:v>
                      </c:pt>
                      <c:pt idx="7176">
                        <c:v>-0.68985169999999996</c:v>
                      </c:pt>
                      <c:pt idx="7177">
                        <c:v>-0.69185169999999996</c:v>
                      </c:pt>
                      <c:pt idx="7178">
                        <c:v>-0.69385160000000001</c:v>
                      </c:pt>
                      <c:pt idx="7179">
                        <c:v>-0.69585169999999996</c:v>
                      </c:pt>
                      <c:pt idx="7180">
                        <c:v>-0.69785169999999996</c:v>
                      </c:pt>
                      <c:pt idx="7181">
                        <c:v>-0.69985169999999997</c:v>
                      </c:pt>
                      <c:pt idx="7182">
                        <c:v>-0.70185169999999997</c:v>
                      </c:pt>
                      <c:pt idx="7183">
                        <c:v>-0.70385169999999997</c:v>
                      </c:pt>
                      <c:pt idx="7184">
                        <c:v>-0.70585169999999997</c:v>
                      </c:pt>
                      <c:pt idx="7185">
                        <c:v>-0.70785160000000003</c:v>
                      </c:pt>
                      <c:pt idx="7186">
                        <c:v>-0.70985169999999997</c:v>
                      </c:pt>
                      <c:pt idx="7187">
                        <c:v>-0.71185169999999998</c:v>
                      </c:pt>
                      <c:pt idx="7188">
                        <c:v>-0.71385169999999998</c:v>
                      </c:pt>
                      <c:pt idx="7189">
                        <c:v>-0.71585169999999998</c:v>
                      </c:pt>
                      <c:pt idx="7190">
                        <c:v>-0.71785169999999998</c:v>
                      </c:pt>
                      <c:pt idx="7191">
                        <c:v>-0.71985169999999998</c:v>
                      </c:pt>
                      <c:pt idx="7192">
                        <c:v>-0.72185160000000004</c:v>
                      </c:pt>
                      <c:pt idx="7193">
                        <c:v>-0.72385169999999999</c:v>
                      </c:pt>
                      <c:pt idx="7194">
                        <c:v>-0.72585169999999999</c:v>
                      </c:pt>
                      <c:pt idx="7195">
                        <c:v>-0.72785169999999999</c:v>
                      </c:pt>
                      <c:pt idx="7196">
                        <c:v>-0.72985169999999999</c:v>
                      </c:pt>
                      <c:pt idx="7197">
                        <c:v>-0.73185169999999999</c:v>
                      </c:pt>
                      <c:pt idx="7198">
                        <c:v>-0.7338517</c:v>
                      </c:pt>
                      <c:pt idx="7199">
                        <c:v>-0.73585160000000005</c:v>
                      </c:pt>
                      <c:pt idx="7200">
                        <c:v>-0.7378517</c:v>
                      </c:pt>
                      <c:pt idx="7201">
                        <c:v>-0.7398517</c:v>
                      </c:pt>
                      <c:pt idx="7202">
                        <c:v>-0.7418517</c:v>
                      </c:pt>
                      <c:pt idx="7203">
                        <c:v>-0.7438517</c:v>
                      </c:pt>
                      <c:pt idx="7204">
                        <c:v>-0.74585170000000001</c:v>
                      </c:pt>
                      <c:pt idx="7205">
                        <c:v>-0.74785170000000001</c:v>
                      </c:pt>
                      <c:pt idx="7206">
                        <c:v>-0.74985159999999995</c:v>
                      </c:pt>
                      <c:pt idx="7207">
                        <c:v>-0.75185170000000001</c:v>
                      </c:pt>
                      <c:pt idx="7208">
                        <c:v>-0.75385170000000001</c:v>
                      </c:pt>
                      <c:pt idx="7209">
                        <c:v>-0.75585170000000002</c:v>
                      </c:pt>
                      <c:pt idx="7210">
                        <c:v>-0.75785170000000002</c:v>
                      </c:pt>
                      <c:pt idx="7211">
                        <c:v>-0.75985170000000002</c:v>
                      </c:pt>
                      <c:pt idx="7212">
                        <c:v>-0.76185170000000002</c:v>
                      </c:pt>
                      <c:pt idx="7213">
                        <c:v>-0.76385170000000002</c:v>
                      </c:pt>
                      <c:pt idx="7214">
                        <c:v>-0.76585170000000002</c:v>
                      </c:pt>
                      <c:pt idx="7215">
                        <c:v>-0.76785170000000003</c:v>
                      </c:pt>
                      <c:pt idx="7216">
                        <c:v>-0.76985170000000003</c:v>
                      </c:pt>
                      <c:pt idx="7217">
                        <c:v>-0.77185170000000003</c:v>
                      </c:pt>
                      <c:pt idx="7218">
                        <c:v>-0.77385170000000003</c:v>
                      </c:pt>
                      <c:pt idx="7219">
                        <c:v>-0.77585170000000003</c:v>
                      </c:pt>
                      <c:pt idx="7220">
                        <c:v>-0.77785170000000003</c:v>
                      </c:pt>
                      <c:pt idx="7221">
                        <c:v>-0.77985170000000004</c:v>
                      </c:pt>
                      <c:pt idx="7222">
                        <c:v>-0.78185159999999998</c:v>
                      </c:pt>
                      <c:pt idx="7223">
                        <c:v>-0.78385170000000004</c:v>
                      </c:pt>
                      <c:pt idx="7224">
                        <c:v>-0.78585170000000004</c:v>
                      </c:pt>
                      <c:pt idx="7225">
                        <c:v>-0.78785170000000004</c:v>
                      </c:pt>
                      <c:pt idx="7226">
                        <c:v>-0.78985170000000005</c:v>
                      </c:pt>
                      <c:pt idx="7227">
                        <c:v>-0.79185170000000005</c:v>
                      </c:pt>
                      <c:pt idx="7228">
                        <c:v>-0.79385170000000005</c:v>
                      </c:pt>
                      <c:pt idx="7229">
                        <c:v>-0.79585159999999999</c:v>
                      </c:pt>
                      <c:pt idx="7230">
                        <c:v>-0.79785170000000005</c:v>
                      </c:pt>
                      <c:pt idx="7231">
                        <c:v>-0.79985170000000005</c:v>
                      </c:pt>
                      <c:pt idx="7232">
                        <c:v>-0.80185169999999995</c:v>
                      </c:pt>
                      <c:pt idx="7233">
                        <c:v>-0.80385169999999995</c:v>
                      </c:pt>
                      <c:pt idx="7234">
                        <c:v>-0.80585169999999995</c:v>
                      </c:pt>
                      <c:pt idx="7235">
                        <c:v>-0.80785169999999995</c:v>
                      </c:pt>
                      <c:pt idx="7236">
                        <c:v>-0.8098516</c:v>
                      </c:pt>
                      <c:pt idx="7237">
                        <c:v>-0.81185169999999995</c:v>
                      </c:pt>
                      <c:pt idx="7238">
                        <c:v>-0.81385169999999996</c:v>
                      </c:pt>
                      <c:pt idx="7239">
                        <c:v>-0.81585169999999996</c:v>
                      </c:pt>
                      <c:pt idx="7240">
                        <c:v>-0.81785169999999996</c:v>
                      </c:pt>
                      <c:pt idx="7241">
                        <c:v>-0.81985169999999996</c:v>
                      </c:pt>
                      <c:pt idx="7242">
                        <c:v>-0.82185169999999996</c:v>
                      </c:pt>
                      <c:pt idx="7243">
                        <c:v>-0.82385160000000002</c:v>
                      </c:pt>
                      <c:pt idx="7244">
                        <c:v>-0.82585169999999997</c:v>
                      </c:pt>
                      <c:pt idx="7245">
                        <c:v>-0.82785169999999997</c:v>
                      </c:pt>
                      <c:pt idx="7246">
                        <c:v>-0.82985169999999997</c:v>
                      </c:pt>
                      <c:pt idx="7247">
                        <c:v>-0.83185169999999997</c:v>
                      </c:pt>
                      <c:pt idx="7248">
                        <c:v>-0.83385169999999997</c:v>
                      </c:pt>
                      <c:pt idx="7249">
                        <c:v>-0.83585169999999998</c:v>
                      </c:pt>
                      <c:pt idx="7250">
                        <c:v>-0.83785169999999998</c:v>
                      </c:pt>
                      <c:pt idx="7251">
                        <c:v>-0.83985169999999998</c:v>
                      </c:pt>
                      <c:pt idx="7252">
                        <c:v>-0.84185169999999998</c:v>
                      </c:pt>
                      <c:pt idx="7253">
                        <c:v>-0.84385169999999998</c:v>
                      </c:pt>
                      <c:pt idx="7254">
                        <c:v>-0.84585169999999998</c:v>
                      </c:pt>
                      <c:pt idx="7255">
                        <c:v>-0.84785169999999999</c:v>
                      </c:pt>
                      <c:pt idx="7256">
                        <c:v>-0.84985169999999999</c:v>
                      </c:pt>
                      <c:pt idx="7257">
                        <c:v>-0.85185169999999999</c:v>
                      </c:pt>
                      <c:pt idx="7258">
                        <c:v>-0.85385169999999999</c:v>
                      </c:pt>
                      <c:pt idx="7259">
                        <c:v>-0.85585169999999999</c:v>
                      </c:pt>
                      <c:pt idx="7260">
                        <c:v>-0.85785169999999999</c:v>
                      </c:pt>
                      <c:pt idx="7261">
                        <c:v>-0.8598517</c:v>
                      </c:pt>
                      <c:pt idx="7262">
                        <c:v>-0.8618517</c:v>
                      </c:pt>
                      <c:pt idx="7263">
                        <c:v>-0.8638517</c:v>
                      </c:pt>
                      <c:pt idx="7264">
                        <c:v>-0.8658517</c:v>
                      </c:pt>
                      <c:pt idx="7265">
                        <c:v>-0.8678517</c:v>
                      </c:pt>
                      <c:pt idx="7266">
                        <c:v>-0.86985159999999995</c:v>
                      </c:pt>
                      <c:pt idx="7267">
                        <c:v>-0.87185170000000001</c:v>
                      </c:pt>
                      <c:pt idx="7268">
                        <c:v>-0.87385170000000001</c:v>
                      </c:pt>
                      <c:pt idx="7269">
                        <c:v>-0.87585170000000001</c:v>
                      </c:pt>
                      <c:pt idx="7270">
                        <c:v>-0.87785170000000001</c:v>
                      </c:pt>
                      <c:pt idx="7271">
                        <c:v>-0.87985170000000001</c:v>
                      </c:pt>
                      <c:pt idx="7272">
                        <c:v>-0.88185170000000002</c:v>
                      </c:pt>
                      <c:pt idx="7273">
                        <c:v>-0.88385159999999996</c:v>
                      </c:pt>
                      <c:pt idx="7274">
                        <c:v>-0.88585170000000002</c:v>
                      </c:pt>
                      <c:pt idx="7275">
                        <c:v>-0.88785170000000002</c:v>
                      </c:pt>
                      <c:pt idx="7276">
                        <c:v>-0.88985170000000002</c:v>
                      </c:pt>
                      <c:pt idx="7277">
                        <c:v>-0.89185170000000002</c:v>
                      </c:pt>
                      <c:pt idx="7278">
                        <c:v>-0.89385170000000003</c:v>
                      </c:pt>
                      <c:pt idx="7279">
                        <c:v>-0.89585170000000003</c:v>
                      </c:pt>
                      <c:pt idx="7280">
                        <c:v>-0.89785159999999997</c:v>
                      </c:pt>
                      <c:pt idx="7281">
                        <c:v>-0.89985170000000003</c:v>
                      </c:pt>
                      <c:pt idx="7282">
                        <c:v>-0.90185170000000003</c:v>
                      </c:pt>
                      <c:pt idx="7283">
                        <c:v>-0.90385170000000004</c:v>
                      </c:pt>
                      <c:pt idx="7284">
                        <c:v>-0.90585170000000004</c:v>
                      </c:pt>
                      <c:pt idx="7285">
                        <c:v>-0.90785170000000004</c:v>
                      </c:pt>
                      <c:pt idx="7286">
                        <c:v>-0.90985170000000004</c:v>
                      </c:pt>
                      <c:pt idx="7287">
                        <c:v>-0.91185159999999998</c:v>
                      </c:pt>
                      <c:pt idx="7288">
                        <c:v>-0.91385170000000004</c:v>
                      </c:pt>
                      <c:pt idx="7289">
                        <c:v>-0.91585170000000005</c:v>
                      </c:pt>
                      <c:pt idx="7290">
                        <c:v>-0.91785170000000005</c:v>
                      </c:pt>
                      <c:pt idx="7291">
                        <c:v>-0.91985170000000005</c:v>
                      </c:pt>
                      <c:pt idx="7292">
                        <c:v>-0.92185170000000005</c:v>
                      </c:pt>
                      <c:pt idx="7293">
                        <c:v>-0.92385170000000005</c:v>
                      </c:pt>
                      <c:pt idx="7294">
                        <c:v>-0.92585170000000006</c:v>
                      </c:pt>
                      <c:pt idx="7295">
                        <c:v>-0.92785169999999995</c:v>
                      </c:pt>
                      <c:pt idx="7296">
                        <c:v>-0.92985169999999995</c:v>
                      </c:pt>
                      <c:pt idx="7297">
                        <c:v>-0.93185169999999995</c:v>
                      </c:pt>
                      <c:pt idx="7298">
                        <c:v>-0.93385169999999995</c:v>
                      </c:pt>
                      <c:pt idx="7299">
                        <c:v>-0.93585169999999995</c:v>
                      </c:pt>
                      <c:pt idx="7300">
                        <c:v>-0.93785169999999995</c:v>
                      </c:pt>
                      <c:pt idx="7301">
                        <c:v>-0.93985169999999996</c:v>
                      </c:pt>
                      <c:pt idx="7302">
                        <c:v>-0.94185169999999996</c:v>
                      </c:pt>
                      <c:pt idx="7303">
                        <c:v>-0.94385160000000001</c:v>
                      </c:pt>
                      <c:pt idx="7304">
                        <c:v>-0.94585169999999996</c:v>
                      </c:pt>
                      <c:pt idx="7305">
                        <c:v>-0.94785169999999996</c:v>
                      </c:pt>
                      <c:pt idx="7306">
                        <c:v>-0.94985169999999997</c:v>
                      </c:pt>
                      <c:pt idx="7307">
                        <c:v>-0.95185169999999997</c:v>
                      </c:pt>
                      <c:pt idx="7308">
                        <c:v>-0.95385169999999997</c:v>
                      </c:pt>
                      <c:pt idx="7309">
                        <c:v>-0.95585169999999997</c:v>
                      </c:pt>
                      <c:pt idx="7310">
                        <c:v>-0.95785160000000003</c:v>
                      </c:pt>
                      <c:pt idx="7311">
                        <c:v>-0.95985169999999997</c:v>
                      </c:pt>
                      <c:pt idx="7312">
                        <c:v>-0.96185169999999998</c:v>
                      </c:pt>
                      <c:pt idx="7313">
                        <c:v>-0.96385169999999998</c:v>
                      </c:pt>
                      <c:pt idx="7314">
                        <c:v>-0.96585169999999998</c:v>
                      </c:pt>
                      <c:pt idx="7315">
                        <c:v>-0.96785169999999998</c:v>
                      </c:pt>
                      <c:pt idx="7316">
                        <c:v>-0.96985169999999998</c:v>
                      </c:pt>
                      <c:pt idx="7317">
                        <c:v>-0.97185160000000004</c:v>
                      </c:pt>
                      <c:pt idx="7318">
                        <c:v>-0.97385169999999999</c:v>
                      </c:pt>
                      <c:pt idx="7319">
                        <c:v>-0.97585169999999999</c:v>
                      </c:pt>
                      <c:pt idx="7320">
                        <c:v>-0.97785169999999999</c:v>
                      </c:pt>
                      <c:pt idx="7321">
                        <c:v>-0.97985169999999999</c:v>
                      </c:pt>
                      <c:pt idx="7322">
                        <c:v>-0.98185169999999999</c:v>
                      </c:pt>
                      <c:pt idx="7323">
                        <c:v>-0.9838517</c:v>
                      </c:pt>
                      <c:pt idx="7324">
                        <c:v>-0.98585160000000005</c:v>
                      </c:pt>
                      <c:pt idx="7325">
                        <c:v>-0.9878517</c:v>
                      </c:pt>
                      <c:pt idx="7326">
                        <c:v>-0.9898517</c:v>
                      </c:pt>
                      <c:pt idx="7327">
                        <c:v>-0.9918517</c:v>
                      </c:pt>
                      <c:pt idx="7328">
                        <c:v>-0.9938517</c:v>
                      </c:pt>
                      <c:pt idx="7329">
                        <c:v>-0.99585170000000001</c:v>
                      </c:pt>
                      <c:pt idx="7330">
                        <c:v>-0.99785170000000001</c:v>
                      </c:pt>
                      <c:pt idx="7331">
                        <c:v>-0.99560170000000003</c:v>
                      </c:pt>
                      <c:pt idx="7332">
                        <c:v>-0.99335169999999995</c:v>
                      </c:pt>
                      <c:pt idx="7333">
                        <c:v>-0.99110169999999997</c:v>
                      </c:pt>
                      <c:pt idx="7334">
                        <c:v>-0.9888517</c:v>
                      </c:pt>
                      <c:pt idx="7335">
                        <c:v>-0.98660170000000003</c:v>
                      </c:pt>
                      <c:pt idx="7336">
                        <c:v>-0.98435170000000005</c:v>
                      </c:pt>
                      <c:pt idx="7337">
                        <c:v>-0.98210169999999997</c:v>
                      </c:pt>
                      <c:pt idx="7338">
                        <c:v>-0.97985169999999999</c:v>
                      </c:pt>
                      <c:pt idx="7339">
                        <c:v>-0.97760159999999996</c:v>
                      </c:pt>
                      <c:pt idx="7340">
                        <c:v>-0.97535170000000004</c:v>
                      </c:pt>
                      <c:pt idx="7341">
                        <c:v>-0.97310169999999996</c:v>
                      </c:pt>
                      <c:pt idx="7342">
                        <c:v>-0.97085169999999998</c:v>
                      </c:pt>
                      <c:pt idx="7343">
                        <c:v>-0.96860159999999995</c:v>
                      </c:pt>
                      <c:pt idx="7344">
                        <c:v>-0.96635170000000004</c:v>
                      </c:pt>
                      <c:pt idx="7345">
                        <c:v>-0.96410169999999995</c:v>
                      </c:pt>
                      <c:pt idx="7346">
                        <c:v>-0.96185169999999998</c:v>
                      </c:pt>
                      <c:pt idx="7347">
                        <c:v>-0.9596017</c:v>
                      </c:pt>
                      <c:pt idx="7348">
                        <c:v>-0.95735170000000003</c:v>
                      </c:pt>
                      <c:pt idx="7349">
                        <c:v>-0.95510170000000005</c:v>
                      </c:pt>
                      <c:pt idx="7350">
                        <c:v>-0.95285169999999997</c:v>
                      </c:pt>
                      <c:pt idx="7351">
                        <c:v>-0.95060169999999999</c:v>
                      </c:pt>
                      <c:pt idx="7352">
                        <c:v>-0.94835170000000002</c:v>
                      </c:pt>
                      <c:pt idx="7353">
                        <c:v>-0.94610170000000005</c:v>
                      </c:pt>
                      <c:pt idx="7354">
                        <c:v>-0.94385160000000001</c:v>
                      </c:pt>
                      <c:pt idx="7355">
                        <c:v>-0.94160169999999999</c:v>
                      </c:pt>
                      <c:pt idx="7356">
                        <c:v>-0.93935170000000001</c:v>
                      </c:pt>
                      <c:pt idx="7357">
                        <c:v>-0.93710170000000004</c:v>
                      </c:pt>
                      <c:pt idx="7358">
                        <c:v>-0.9348516</c:v>
                      </c:pt>
                      <c:pt idx="7359">
                        <c:v>-0.93260169999999998</c:v>
                      </c:pt>
                      <c:pt idx="7360">
                        <c:v>-0.9303517</c:v>
                      </c:pt>
                      <c:pt idx="7361">
                        <c:v>-0.92810170000000003</c:v>
                      </c:pt>
                      <c:pt idx="7362">
                        <c:v>-0.92585170000000006</c:v>
                      </c:pt>
                      <c:pt idx="7363">
                        <c:v>-0.92360169999999997</c:v>
                      </c:pt>
                      <c:pt idx="7364">
                        <c:v>-0.9213517</c:v>
                      </c:pt>
                      <c:pt idx="7365">
                        <c:v>-0.91910170000000002</c:v>
                      </c:pt>
                      <c:pt idx="7366">
                        <c:v>-0.91685170000000005</c:v>
                      </c:pt>
                      <c:pt idx="7367">
                        <c:v>-0.91460169999999996</c:v>
                      </c:pt>
                      <c:pt idx="7368">
                        <c:v>-0.91235169999999999</c:v>
                      </c:pt>
                      <c:pt idx="7369">
                        <c:v>-0.91010170000000001</c:v>
                      </c:pt>
                      <c:pt idx="7370">
                        <c:v>-0.90785170000000004</c:v>
                      </c:pt>
                      <c:pt idx="7371">
                        <c:v>-0.90560169999999995</c:v>
                      </c:pt>
                      <c:pt idx="7372">
                        <c:v>-0.90335169999999998</c:v>
                      </c:pt>
                      <c:pt idx="7373">
                        <c:v>-0.90110159999999995</c:v>
                      </c:pt>
                      <c:pt idx="7374">
                        <c:v>-0.89885170000000003</c:v>
                      </c:pt>
                      <c:pt idx="7375">
                        <c:v>-0.89660169999999995</c:v>
                      </c:pt>
                      <c:pt idx="7376">
                        <c:v>-0.89435169999999997</c:v>
                      </c:pt>
                      <c:pt idx="7377">
                        <c:v>-0.89210160000000005</c:v>
                      </c:pt>
                      <c:pt idx="7378">
                        <c:v>-0.88985170000000002</c:v>
                      </c:pt>
                      <c:pt idx="7379">
                        <c:v>-0.88760170000000005</c:v>
                      </c:pt>
                      <c:pt idx="7380">
                        <c:v>-0.88535169999999996</c:v>
                      </c:pt>
                      <c:pt idx="7381">
                        <c:v>-0.88310169999999999</c:v>
                      </c:pt>
                      <c:pt idx="7382">
                        <c:v>-0.88085170000000002</c:v>
                      </c:pt>
                      <c:pt idx="7383">
                        <c:v>-0.87860170000000004</c:v>
                      </c:pt>
                      <c:pt idx="7384">
                        <c:v>-0.87635169999999996</c:v>
                      </c:pt>
                      <c:pt idx="7385">
                        <c:v>-0.87410169999999998</c:v>
                      </c:pt>
                      <c:pt idx="7386">
                        <c:v>-0.87185170000000001</c:v>
                      </c:pt>
                      <c:pt idx="7387">
                        <c:v>-0.86960170000000003</c:v>
                      </c:pt>
                      <c:pt idx="7388">
                        <c:v>-0.86735169999999995</c:v>
                      </c:pt>
                      <c:pt idx="7389">
                        <c:v>-0.86510169999999997</c:v>
                      </c:pt>
                      <c:pt idx="7390">
                        <c:v>-0.8628517</c:v>
                      </c:pt>
                      <c:pt idx="7391">
                        <c:v>-0.86060170000000002</c:v>
                      </c:pt>
                      <c:pt idx="7392">
                        <c:v>-0.85835159999999999</c:v>
                      </c:pt>
                      <c:pt idx="7393">
                        <c:v>-0.85610169999999997</c:v>
                      </c:pt>
                      <c:pt idx="7394">
                        <c:v>-0.85385169999999999</c:v>
                      </c:pt>
                      <c:pt idx="7395">
                        <c:v>-0.85160170000000002</c:v>
                      </c:pt>
                      <c:pt idx="7396">
                        <c:v>-0.84935159999999998</c:v>
                      </c:pt>
                      <c:pt idx="7397">
                        <c:v>-0.84710169999999996</c:v>
                      </c:pt>
                      <c:pt idx="7398">
                        <c:v>-0.84485169999999998</c:v>
                      </c:pt>
                      <c:pt idx="7399">
                        <c:v>-0.84260170000000001</c:v>
                      </c:pt>
                      <c:pt idx="7400">
                        <c:v>-0.84035170000000003</c:v>
                      </c:pt>
                      <c:pt idx="7401">
                        <c:v>-0.83810169999999995</c:v>
                      </c:pt>
                      <c:pt idx="7402">
                        <c:v>-0.83585169999999998</c:v>
                      </c:pt>
                      <c:pt idx="7403">
                        <c:v>-0.8336017</c:v>
                      </c:pt>
                      <c:pt idx="7404">
                        <c:v>-0.83135170000000003</c:v>
                      </c:pt>
                      <c:pt idx="7405">
                        <c:v>-0.82910170000000005</c:v>
                      </c:pt>
                      <c:pt idx="7406">
                        <c:v>-0.82685169999999997</c:v>
                      </c:pt>
                      <c:pt idx="7407">
                        <c:v>-0.82460169999999999</c:v>
                      </c:pt>
                      <c:pt idx="7408">
                        <c:v>-0.82235170000000002</c:v>
                      </c:pt>
                      <c:pt idx="7409">
                        <c:v>-0.82010170000000004</c:v>
                      </c:pt>
                      <c:pt idx="7410">
                        <c:v>-0.81785169999999996</c:v>
                      </c:pt>
                      <c:pt idx="7411">
                        <c:v>-0.81560160000000004</c:v>
                      </c:pt>
                      <c:pt idx="7412">
                        <c:v>-0.81335170000000001</c:v>
                      </c:pt>
                      <c:pt idx="7413">
                        <c:v>-0.81110170000000004</c:v>
                      </c:pt>
                      <c:pt idx="7414">
                        <c:v>-0.80885169999999995</c:v>
                      </c:pt>
                      <c:pt idx="7415">
                        <c:v>-0.80660169999999998</c:v>
                      </c:pt>
                      <c:pt idx="7416">
                        <c:v>-0.8043517</c:v>
                      </c:pt>
                      <c:pt idx="7417">
                        <c:v>-0.80210170000000003</c:v>
                      </c:pt>
                      <c:pt idx="7418">
                        <c:v>-0.79985170000000005</c:v>
                      </c:pt>
                      <c:pt idx="7419">
                        <c:v>-0.79760169999999997</c:v>
                      </c:pt>
                      <c:pt idx="7420">
                        <c:v>-0.79535169999999999</c:v>
                      </c:pt>
                      <c:pt idx="7421">
                        <c:v>-0.79310170000000002</c:v>
                      </c:pt>
                      <c:pt idx="7422">
                        <c:v>-0.79085170000000005</c:v>
                      </c:pt>
                      <c:pt idx="7423">
                        <c:v>-0.78860169999999996</c:v>
                      </c:pt>
                      <c:pt idx="7424">
                        <c:v>-0.78635169999999999</c:v>
                      </c:pt>
                      <c:pt idx="7425">
                        <c:v>-0.78410170000000001</c:v>
                      </c:pt>
                      <c:pt idx="7426">
                        <c:v>-0.78185159999999998</c:v>
                      </c:pt>
                      <c:pt idx="7427">
                        <c:v>-0.77960169999999995</c:v>
                      </c:pt>
                      <c:pt idx="7428">
                        <c:v>-0.77735169999999998</c:v>
                      </c:pt>
                      <c:pt idx="7429">
                        <c:v>-0.7751017</c:v>
                      </c:pt>
                      <c:pt idx="7430">
                        <c:v>-0.77285159999999997</c:v>
                      </c:pt>
                      <c:pt idx="7431">
                        <c:v>-0.77060169999999995</c:v>
                      </c:pt>
                      <c:pt idx="7432">
                        <c:v>-0.76835169999999997</c:v>
                      </c:pt>
                      <c:pt idx="7433">
                        <c:v>-0.7661017</c:v>
                      </c:pt>
                      <c:pt idx="7434">
                        <c:v>-0.76385170000000002</c:v>
                      </c:pt>
                      <c:pt idx="7435">
                        <c:v>-0.76160170000000005</c:v>
                      </c:pt>
                      <c:pt idx="7436">
                        <c:v>-0.75935169999999996</c:v>
                      </c:pt>
                      <c:pt idx="7437">
                        <c:v>-0.75710169999999999</c:v>
                      </c:pt>
                      <c:pt idx="7438">
                        <c:v>-0.75485170000000001</c:v>
                      </c:pt>
                      <c:pt idx="7439">
                        <c:v>-0.75260170000000004</c:v>
                      </c:pt>
                      <c:pt idx="7440">
                        <c:v>-0.75035169999999995</c:v>
                      </c:pt>
                      <c:pt idx="7441">
                        <c:v>-0.74810169999999998</c:v>
                      </c:pt>
                      <c:pt idx="7442">
                        <c:v>-0.74585170000000001</c:v>
                      </c:pt>
                      <c:pt idx="7443">
                        <c:v>-0.74360170000000003</c:v>
                      </c:pt>
                      <c:pt idx="7444">
                        <c:v>-0.74135169999999995</c:v>
                      </c:pt>
                      <c:pt idx="7445">
                        <c:v>-0.73910160000000003</c:v>
                      </c:pt>
                      <c:pt idx="7446">
                        <c:v>-0.7368517</c:v>
                      </c:pt>
                      <c:pt idx="7447">
                        <c:v>-0.73460170000000002</c:v>
                      </c:pt>
                      <c:pt idx="7448">
                        <c:v>-0.73235170000000005</c:v>
                      </c:pt>
                      <c:pt idx="7449">
                        <c:v>-0.73010160000000002</c:v>
                      </c:pt>
                      <c:pt idx="7450">
                        <c:v>-0.72785169999999999</c:v>
                      </c:pt>
                      <c:pt idx="7451">
                        <c:v>-0.72560170000000002</c:v>
                      </c:pt>
                      <c:pt idx="7452">
                        <c:v>-0.72335170000000004</c:v>
                      </c:pt>
                      <c:pt idx="7453">
                        <c:v>-0.72110169999999996</c:v>
                      </c:pt>
                      <c:pt idx="7454">
                        <c:v>-0.71885169999999998</c:v>
                      </c:pt>
                      <c:pt idx="7455">
                        <c:v>-0.71660170000000001</c:v>
                      </c:pt>
                      <c:pt idx="7456">
                        <c:v>-0.71435170000000003</c:v>
                      </c:pt>
                      <c:pt idx="7457">
                        <c:v>-0.71210169999999995</c:v>
                      </c:pt>
                      <c:pt idx="7458">
                        <c:v>-0.70985169999999997</c:v>
                      </c:pt>
                      <c:pt idx="7459">
                        <c:v>-0.7076017</c:v>
                      </c:pt>
                      <c:pt idx="7460">
                        <c:v>-0.70535170000000003</c:v>
                      </c:pt>
                      <c:pt idx="7461">
                        <c:v>-0.70310170000000005</c:v>
                      </c:pt>
                      <c:pt idx="7462">
                        <c:v>-0.70085169999999997</c:v>
                      </c:pt>
                      <c:pt idx="7463">
                        <c:v>-0.69860169999999999</c:v>
                      </c:pt>
                      <c:pt idx="7464">
                        <c:v>-0.69635159999999996</c:v>
                      </c:pt>
                      <c:pt idx="7465">
                        <c:v>-0.69410170000000004</c:v>
                      </c:pt>
                      <c:pt idx="7466">
                        <c:v>-0.69185169999999996</c:v>
                      </c:pt>
                      <c:pt idx="7467">
                        <c:v>-0.68960169999999998</c:v>
                      </c:pt>
                      <c:pt idx="7468">
                        <c:v>-0.68735159999999995</c:v>
                      </c:pt>
                      <c:pt idx="7469">
                        <c:v>-0.68510170000000004</c:v>
                      </c:pt>
                      <c:pt idx="7470">
                        <c:v>-0.68285169999999995</c:v>
                      </c:pt>
                      <c:pt idx="7471">
                        <c:v>-0.68060169999999998</c:v>
                      </c:pt>
                      <c:pt idx="7472">
                        <c:v>-0.6783517</c:v>
                      </c:pt>
                      <c:pt idx="7473">
                        <c:v>-0.67610170000000003</c:v>
                      </c:pt>
                      <c:pt idx="7474">
                        <c:v>-0.67385170000000005</c:v>
                      </c:pt>
                      <c:pt idx="7475">
                        <c:v>-0.67160169999999997</c:v>
                      </c:pt>
                      <c:pt idx="7476">
                        <c:v>-0.66935169999999999</c:v>
                      </c:pt>
                      <c:pt idx="7477">
                        <c:v>-0.66710170000000002</c:v>
                      </c:pt>
                      <c:pt idx="7478">
                        <c:v>-0.66485170000000005</c:v>
                      </c:pt>
                      <c:pt idx="7479">
                        <c:v>-0.66260160000000001</c:v>
                      </c:pt>
                      <c:pt idx="7480">
                        <c:v>-0.66035169999999999</c:v>
                      </c:pt>
                      <c:pt idx="7481">
                        <c:v>-0.65810170000000001</c:v>
                      </c:pt>
                      <c:pt idx="7482">
                        <c:v>-0.65585170000000004</c:v>
                      </c:pt>
                      <c:pt idx="7483">
                        <c:v>-0.6536016</c:v>
                      </c:pt>
                      <c:pt idx="7484">
                        <c:v>-0.65135169999999998</c:v>
                      </c:pt>
                      <c:pt idx="7485">
                        <c:v>-0.6491017</c:v>
                      </c:pt>
                      <c:pt idx="7486">
                        <c:v>-0.64685170000000003</c:v>
                      </c:pt>
                      <c:pt idx="7487">
                        <c:v>-0.64460170000000006</c:v>
                      </c:pt>
                      <c:pt idx="7488">
                        <c:v>-0.64235169999999997</c:v>
                      </c:pt>
                      <c:pt idx="7489">
                        <c:v>-0.6401017</c:v>
                      </c:pt>
                      <c:pt idx="7490">
                        <c:v>-0.63785170000000002</c:v>
                      </c:pt>
                      <c:pt idx="7491">
                        <c:v>-0.63560170000000005</c:v>
                      </c:pt>
                      <c:pt idx="7492">
                        <c:v>-0.63335169999999996</c:v>
                      </c:pt>
                      <c:pt idx="7493">
                        <c:v>-0.63110169999999999</c:v>
                      </c:pt>
                      <c:pt idx="7494">
                        <c:v>-0.62885170000000001</c:v>
                      </c:pt>
                      <c:pt idx="7495">
                        <c:v>-0.62660170000000004</c:v>
                      </c:pt>
                      <c:pt idx="7496">
                        <c:v>-0.62435169999999995</c:v>
                      </c:pt>
                      <c:pt idx="7497">
                        <c:v>-0.62210169999999998</c:v>
                      </c:pt>
                      <c:pt idx="7498">
                        <c:v>-0.61985159999999995</c:v>
                      </c:pt>
                      <c:pt idx="7499">
                        <c:v>-0.61760170000000003</c:v>
                      </c:pt>
                      <c:pt idx="7500">
                        <c:v>-0.61535169999999995</c:v>
                      </c:pt>
                      <c:pt idx="7501">
                        <c:v>-0.61310169999999997</c:v>
                      </c:pt>
                      <c:pt idx="7502">
                        <c:v>-0.61085160000000005</c:v>
                      </c:pt>
                      <c:pt idx="7503">
                        <c:v>-0.60860170000000002</c:v>
                      </c:pt>
                      <c:pt idx="7504">
                        <c:v>-0.60635170000000005</c:v>
                      </c:pt>
                      <c:pt idx="7505">
                        <c:v>-0.60410169999999996</c:v>
                      </c:pt>
                      <c:pt idx="7506">
                        <c:v>-0.60185169999999999</c:v>
                      </c:pt>
                      <c:pt idx="7507">
                        <c:v>-0.59960170000000002</c:v>
                      </c:pt>
                      <c:pt idx="7508">
                        <c:v>-0.59735170000000004</c:v>
                      </c:pt>
                      <c:pt idx="7509">
                        <c:v>-0.59510169999999996</c:v>
                      </c:pt>
                      <c:pt idx="7510">
                        <c:v>-0.59285169999999998</c:v>
                      </c:pt>
                      <c:pt idx="7511">
                        <c:v>-0.59060170000000001</c:v>
                      </c:pt>
                      <c:pt idx="7512">
                        <c:v>-0.58835170000000003</c:v>
                      </c:pt>
                      <c:pt idx="7513">
                        <c:v>-0.58610169999999995</c:v>
                      </c:pt>
                      <c:pt idx="7514">
                        <c:v>-0.58385169999999997</c:v>
                      </c:pt>
                      <c:pt idx="7515">
                        <c:v>-0.5816017</c:v>
                      </c:pt>
                      <c:pt idx="7516">
                        <c:v>-0.57935170000000002</c:v>
                      </c:pt>
                      <c:pt idx="7517">
                        <c:v>-0.57710159999999999</c:v>
                      </c:pt>
                      <c:pt idx="7518">
                        <c:v>-0.57485169999999997</c:v>
                      </c:pt>
                      <c:pt idx="7519">
                        <c:v>-0.57260169999999999</c:v>
                      </c:pt>
                      <c:pt idx="7520">
                        <c:v>-0.57035170000000002</c:v>
                      </c:pt>
                      <c:pt idx="7521">
                        <c:v>-0.56810159999999998</c:v>
                      </c:pt>
                      <c:pt idx="7522">
                        <c:v>-0.56585169999999996</c:v>
                      </c:pt>
                      <c:pt idx="7523">
                        <c:v>-0.56360169999999998</c:v>
                      </c:pt>
                      <c:pt idx="7524">
                        <c:v>-0.56135170000000001</c:v>
                      </c:pt>
                      <c:pt idx="7525">
                        <c:v>-0.55910170000000003</c:v>
                      </c:pt>
                      <c:pt idx="7526">
                        <c:v>-0.55685169999999995</c:v>
                      </c:pt>
                      <c:pt idx="7527">
                        <c:v>-0.55460169999999998</c:v>
                      </c:pt>
                      <c:pt idx="7528">
                        <c:v>-0.5523517</c:v>
                      </c:pt>
                      <c:pt idx="7529">
                        <c:v>-0.55010170000000003</c:v>
                      </c:pt>
                      <c:pt idx="7530">
                        <c:v>-0.54785170000000005</c:v>
                      </c:pt>
                      <c:pt idx="7531">
                        <c:v>-0.54560169999999997</c:v>
                      </c:pt>
                      <c:pt idx="7532">
                        <c:v>-0.54335169999999999</c:v>
                      </c:pt>
                      <c:pt idx="7533">
                        <c:v>-0.54110170000000002</c:v>
                      </c:pt>
                      <c:pt idx="7534">
                        <c:v>-0.53885170000000004</c:v>
                      </c:pt>
                      <c:pt idx="7535">
                        <c:v>-0.53660169999999996</c:v>
                      </c:pt>
                      <c:pt idx="7536">
                        <c:v>-0.53435160000000004</c:v>
                      </c:pt>
                      <c:pt idx="7537">
                        <c:v>-0.53210170000000001</c:v>
                      </c:pt>
                      <c:pt idx="7538">
                        <c:v>-0.52985170000000004</c:v>
                      </c:pt>
                      <c:pt idx="7539">
                        <c:v>-0.52760169999999995</c:v>
                      </c:pt>
                      <c:pt idx="7540">
                        <c:v>-0.52535169999999998</c:v>
                      </c:pt>
                      <c:pt idx="7541">
                        <c:v>-0.5231017</c:v>
                      </c:pt>
                      <c:pt idx="7542">
                        <c:v>-0.52085170000000003</c:v>
                      </c:pt>
                      <c:pt idx="7543">
                        <c:v>-0.51860170000000005</c:v>
                      </c:pt>
                      <c:pt idx="7544">
                        <c:v>-0.51635169999999997</c:v>
                      </c:pt>
                      <c:pt idx="7545">
                        <c:v>-0.51410169999999999</c:v>
                      </c:pt>
                      <c:pt idx="7546">
                        <c:v>-0.51185170000000002</c:v>
                      </c:pt>
                      <c:pt idx="7547">
                        <c:v>-0.50960170000000005</c:v>
                      </c:pt>
                      <c:pt idx="7548">
                        <c:v>-0.50735169999999996</c:v>
                      </c:pt>
                      <c:pt idx="7549">
                        <c:v>-0.50510169999999999</c:v>
                      </c:pt>
                      <c:pt idx="7550">
                        <c:v>-0.50285170000000001</c:v>
                      </c:pt>
                      <c:pt idx="7551">
                        <c:v>-0.50060159999999998</c:v>
                      </c:pt>
                      <c:pt idx="7552">
                        <c:v>-0.49835170000000001</c:v>
                      </c:pt>
                      <c:pt idx="7553">
                        <c:v>-0.49610169999999998</c:v>
                      </c:pt>
                      <c:pt idx="7554">
                        <c:v>-0.4938517</c:v>
                      </c:pt>
                      <c:pt idx="7555">
                        <c:v>-0.49160169999999997</c:v>
                      </c:pt>
                      <c:pt idx="7556">
                        <c:v>-0.4893517</c:v>
                      </c:pt>
                      <c:pt idx="7557">
                        <c:v>-0.48710170000000003</c:v>
                      </c:pt>
                      <c:pt idx="7558">
                        <c:v>-0.4848517</c:v>
                      </c:pt>
                      <c:pt idx="7559">
                        <c:v>-0.48260170000000002</c:v>
                      </c:pt>
                      <c:pt idx="7560">
                        <c:v>-0.48035169999999999</c:v>
                      </c:pt>
                      <c:pt idx="7561">
                        <c:v>-0.47810170000000002</c:v>
                      </c:pt>
                      <c:pt idx="7562">
                        <c:v>-0.47585169999999999</c:v>
                      </c:pt>
                      <c:pt idx="7563">
                        <c:v>-0.47360170000000001</c:v>
                      </c:pt>
                      <c:pt idx="7564">
                        <c:v>-0.47135169999999998</c:v>
                      </c:pt>
                      <c:pt idx="7565">
                        <c:v>-0.46910170000000001</c:v>
                      </c:pt>
                      <c:pt idx="7566">
                        <c:v>-0.46685169999999998</c:v>
                      </c:pt>
                      <c:pt idx="7567">
                        <c:v>-0.46460170000000001</c:v>
                      </c:pt>
                      <c:pt idx="7568">
                        <c:v>-0.46235169999999998</c:v>
                      </c:pt>
                      <c:pt idx="7569">
                        <c:v>-0.4601017</c:v>
                      </c:pt>
                      <c:pt idx="7570">
                        <c:v>-0.45785169999999997</c:v>
                      </c:pt>
                      <c:pt idx="7571">
                        <c:v>-0.4556017</c:v>
                      </c:pt>
                      <c:pt idx="7572">
                        <c:v>-0.45335170000000002</c:v>
                      </c:pt>
                      <c:pt idx="7573">
                        <c:v>-0.45110169999999999</c:v>
                      </c:pt>
                      <c:pt idx="7574">
                        <c:v>-0.44885170000000002</c:v>
                      </c:pt>
                      <c:pt idx="7575">
                        <c:v>-0.44660169999999999</c:v>
                      </c:pt>
                      <c:pt idx="7576">
                        <c:v>-0.44435170000000002</c:v>
                      </c:pt>
                      <c:pt idx="7577">
                        <c:v>-0.44210169999999999</c:v>
                      </c:pt>
                      <c:pt idx="7578">
                        <c:v>-0.43985170000000001</c:v>
                      </c:pt>
                      <c:pt idx="7579">
                        <c:v>-0.43760169999999998</c:v>
                      </c:pt>
                      <c:pt idx="7580">
                        <c:v>-0.43535170000000001</c:v>
                      </c:pt>
                      <c:pt idx="7581">
                        <c:v>-0.43310169999999998</c:v>
                      </c:pt>
                      <c:pt idx="7582">
                        <c:v>-0.4308517</c:v>
                      </c:pt>
                      <c:pt idx="7583">
                        <c:v>-0.42860169999999997</c:v>
                      </c:pt>
                      <c:pt idx="7584">
                        <c:v>-0.4263517</c:v>
                      </c:pt>
                      <c:pt idx="7585">
                        <c:v>-0.42410170000000003</c:v>
                      </c:pt>
                      <c:pt idx="7586">
                        <c:v>-0.4218517</c:v>
                      </c:pt>
                      <c:pt idx="7587">
                        <c:v>-0.41960170000000002</c:v>
                      </c:pt>
                      <c:pt idx="7588">
                        <c:v>-0.41735169999999999</c:v>
                      </c:pt>
                      <c:pt idx="7589">
                        <c:v>-0.41510170000000002</c:v>
                      </c:pt>
                      <c:pt idx="7590">
                        <c:v>-0.41285169999999999</c:v>
                      </c:pt>
                      <c:pt idx="7591">
                        <c:v>-0.41060170000000001</c:v>
                      </c:pt>
                      <c:pt idx="7592">
                        <c:v>-0.40835169999999998</c:v>
                      </c:pt>
                      <c:pt idx="7593">
                        <c:v>-0.40610170000000001</c:v>
                      </c:pt>
                      <c:pt idx="7594">
                        <c:v>-0.40385169999999998</c:v>
                      </c:pt>
                      <c:pt idx="7595">
                        <c:v>-0.40160170000000001</c:v>
                      </c:pt>
                      <c:pt idx="7596">
                        <c:v>-0.39935169999999998</c:v>
                      </c:pt>
                      <c:pt idx="7597">
                        <c:v>-0.3971017</c:v>
                      </c:pt>
                      <c:pt idx="7598">
                        <c:v>-0.39485170000000003</c:v>
                      </c:pt>
                      <c:pt idx="7599">
                        <c:v>-0.3926017</c:v>
                      </c:pt>
                      <c:pt idx="7600">
                        <c:v>-0.39035170000000002</c:v>
                      </c:pt>
                      <c:pt idx="7601">
                        <c:v>-0.38810169999999999</c:v>
                      </c:pt>
                      <c:pt idx="7602">
                        <c:v>-0.38585170000000002</c:v>
                      </c:pt>
                      <c:pt idx="7603">
                        <c:v>-0.38360169999999999</c:v>
                      </c:pt>
                      <c:pt idx="7604">
                        <c:v>-0.38135170000000002</c:v>
                      </c:pt>
                      <c:pt idx="7605">
                        <c:v>-0.37910169999999999</c:v>
                      </c:pt>
                      <c:pt idx="7606">
                        <c:v>-0.37685170000000001</c:v>
                      </c:pt>
                      <c:pt idx="7607">
                        <c:v>-0.37460169999999998</c:v>
                      </c:pt>
                      <c:pt idx="7608">
                        <c:v>-0.37235170000000001</c:v>
                      </c:pt>
                      <c:pt idx="7609">
                        <c:v>-0.37010169999999998</c:v>
                      </c:pt>
                      <c:pt idx="7610">
                        <c:v>-0.3678517</c:v>
                      </c:pt>
                      <c:pt idx="7611">
                        <c:v>-0.36560169999999997</c:v>
                      </c:pt>
                      <c:pt idx="7612">
                        <c:v>-0.3633517</c:v>
                      </c:pt>
                      <c:pt idx="7613">
                        <c:v>-0.36110170000000003</c:v>
                      </c:pt>
                      <c:pt idx="7614">
                        <c:v>-0.3588517</c:v>
                      </c:pt>
                      <c:pt idx="7615">
                        <c:v>-0.35660170000000002</c:v>
                      </c:pt>
                      <c:pt idx="7616">
                        <c:v>-0.35435169999999999</c:v>
                      </c:pt>
                      <c:pt idx="7617">
                        <c:v>-0.35210170000000002</c:v>
                      </c:pt>
                      <c:pt idx="7618">
                        <c:v>-0.34985169999999999</c:v>
                      </c:pt>
                      <c:pt idx="7619">
                        <c:v>-0.34760170000000001</c:v>
                      </c:pt>
                      <c:pt idx="7620">
                        <c:v>-0.34535169999999998</c:v>
                      </c:pt>
                      <c:pt idx="7621">
                        <c:v>-0.34310170000000001</c:v>
                      </c:pt>
                      <c:pt idx="7622">
                        <c:v>-0.34085169999999998</c:v>
                      </c:pt>
                      <c:pt idx="7623">
                        <c:v>-0.33860170000000001</c:v>
                      </c:pt>
                      <c:pt idx="7624">
                        <c:v>-0.33635169999999998</c:v>
                      </c:pt>
                      <c:pt idx="7625">
                        <c:v>-0.3341017</c:v>
                      </c:pt>
                      <c:pt idx="7626">
                        <c:v>-0.33185170000000003</c:v>
                      </c:pt>
                      <c:pt idx="7627">
                        <c:v>-0.3296017</c:v>
                      </c:pt>
                      <c:pt idx="7628">
                        <c:v>-0.32735170000000002</c:v>
                      </c:pt>
                      <c:pt idx="7629">
                        <c:v>-0.32510169999999999</c:v>
                      </c:pt>
                      <c:pt idx="7630">
                        <c:v>-0.32285170000000002</c:v>
                      </c:pt>
                      <c:pt idx="7631">
                        <c:v>-0.32060169999999999</c:v>
                      </c:pt>
                      <c:pt idx="7632">
                        <c:v>-0.31835170000000002</c:v>
                      </c:pt>
                      <c:pt idx="7633">
                        <c:v>-0.31610169999999999</c:v>
                      </c:pt>
                      <c:pt idx="7634">
                        <c:v>-0.31385170000000001</c:v>
                      </c:pt>
                      <c:pt idx="7635">
                        <c:v>-0.31160169999999998</c:v>
                      </c:pt>
                      <c:pt idx="7636">
                        <c:v>-0.30935170000000001</c:v>
                      </c:pt>
                      <c:pt idx="7637">
                        <c:v>-0.30710169999999998</c:v>
                      </c:pt>
                      <c:pt idx="7638">
                        <c:v>-0.3048517</c:v>
                      </c:pt>
                      <c:pt idx="7639">
                        <c:v>-0.30260169999999997</c:v>
                      </c:pt>
                      <c:pt idx="7640">
                        <c:v>-0.3003517</c:v>
                      </c:pt>
                      <c:pt idx="7641">
                        <c:v>-0.29810170000000002</c:v>
                      </c:pt>
                      <c:pt idx="7642">
                        <c:v>-0.2958517</c:v>
                      </c:pt>
                      <c:pt idx="7643">
                        <c:v>-0.29360170000000002</c:v>
                      </c:pt>
                      <c:pt idx="7644">
                        <c:v>-0.29135169999999999</c:v>
                      </c:pt>
                      <c:pt idx="7645">
                        <c:v>-0.28910170000000002</c:v>
                      </c:pt>
                      <c:pt idx="7646">
                        <c:v>-0.28685169999999999</c:v>
                      </c:pt>
                      <c:pt idx="7647">
                        <c:v>-0.28460170000000001</c:v>
                      </c:pt>
                      <c:pt idx="7648">
                        <c:v>-0.28235169999999998</c:v>
                      </c:pt>
                      <c:pt idx="7649">
                        <c:v>-0.28010170000000001</c:v>
                      </c:pt>
                      <c:pt idx="7650">
                        <c:v>-0.27785169999999998</c:v>
                      </c:pt>
                      <c:pt idx="7651">
                        <c:v>-0.27560170000000001</c:v>
                      </c:pt>
                      <c:pt idx="7652">
                        <c:v>-0.27335169999999998</c:v>
                      </c:pt>
                      <c:pt idx="7653">
                        <c:v>-0.2711017</c:v>
                      </c:pt>
                      <c:pt idx="7654">
                        <c:v>-0.26885170000000003</c:v>
                      </c:pt>
                      <c:pt idx="7655">
                        <c:v>-0.2666017</c:v>
                      </c:pt>
                      <c:pt idx="7656">
                        <c:v>-0.26435170000000002</c:v>
                      </c:pt>
                      <c:pt idx="7657">
                        <c:v>-0.26210169999999999</c:v>
                      </c:pt>
                      <c:pt idx="7658">
                        <c:v>-0.25985170000000002</c:v>
                      </c:pt>
                      <c:pt idx="7659">
                        <c:v>-0.25760169999999999</c:v>
                      </c:pt>
                      <c:pt idx="7660">
                        <c:v>-0.25535170000000001</c:v>
                      </c:pt>
                      <c:pt idx="7661">
                        <c:v>-0.25310169999999999</c:v>
                      </c:pt>
                      <c:pt idx="7662">
                        <c:v>-0.25085170000000001</c:v>
                      </c:pt>
                      <c:pt idx="7663">
                        <c:v>-0.24860170000000001</c:v>
                      </c:pt>
                      <c:pt idx="7664">
                        <c:v>-0.24635170000000001</c:v>
                      </c:pt>
                      <c:pt idx="7665">
                        <c:v>-0.2441017</c:v>
                      </c:pt>
                      <c:pt idx="7666">
                        <c:v>-0.2418517</c:v>
                      </c:pt>
                      <c:pt idx="7667">
                        <c:v>-0.2396017</c:v>
                      </c:pt>
                      <c:pt idx="7668">
                        <c:v>-0.2373517</c:v>
                      </c:pt>
                      <c:pt idx="7669">
                        <c:v>-0.2351017</c:v>
                      </c:pt>
                      <c:pt idx="7670">
                        <c:v>-0.23285169999999999</c:v>
                      </c:pt>
                      <c:pt idx="7671">
                        <c:v>-0.23060169999999999</c:v>
                      </c:pt>
                      <c:pt idx="7672">
                        <c:v>-0.22835169999999999</c:v>
                      </c:pt>
                      <c:pt idx="7673">
                        <c:v>-0.22610169999999999</c:v>
                      </c:pt>
                      <c:pt idx="7674">
                        <c:v>-0.22385169999999999</c:v>
                      </c:pt>
                      <c:pt idx="7675">
                        <c:v>-0.22160170000000001</c:v>
                      </c:pt>
                      <c:pt idx="7676">
                        <c:v>-0.21935170000000001</c:v>
                      </c:pt>
                      <c:pt idx="7677">
                        <c:v>-0.21710170000000001</c:v>
                      </c:pt>
                      <c:pt idx="7678">
                        <c:v>-0.21485170000000001</c:v>
                      </c:pt>
                      <c:pt idx="7679">
                        <c:v>-0.2126017</c:v>
                      </c:pt>
                      <c:pt idx="7680">
                        <c:v>-0.2103517</c:v>
                      </c:pt>
                      <c:pt idx="7681">
                        <c:v>-0.2081017</c:v>
                      </c:pt>
                      <c:pt idx="7682">
                        <c:v>-0.2058517</c:v>
                      </c:pt>
                      <c:pt idx="7683">
                        <c:v>-0.2036017</c:v>
                      </c:pt>
                      <c:pt idx="7684">
                        <c:v>-0.20135169999999999</c:v>
                      </c:pt>
                      <c:pt idx="7685">
                        <c:v>-0.19910169999999999</c:v>
                      </c:pt>
                      <c:pt idx="7686">
                        <c:v>-0.19685169999999999</c:v>
                      </c:pt>
                      <c:pt idx="7687">
                        <c:v>-0.19460169999999999</c:v>
                      </c:pt>
                      <c:pt idx="7688">
                        <c:v>-0.19235169999999999</c:v>
                      </c:pt>
                      <c:pt idx="7689">
                        <c:v>-0.19010170000000001</c:v>
                      </c:pt>
                      <c:pt idx="7690">
                        <c:v>-0.18785170000000001</c:v>
                      </c:pt>
                      <c:pt idx="7691">
                        <c:v>-0.18560170000000001</c:v>
                      </c:pt>
                      <c:pt idx="7692">
                        <c:v>-0.18335170000000001</c:v>
                      </c:pt>
                      <c:pt idx="7693">
                        <c:v>-0.1811017</c:v>
                      </c:pt>
                      <c:pt idx="7694">
                        <c:v>-0.1788517</c:v>
                      </c:pt>
                      <c:pt idx="7695">
                        <c:v>-0.1766017</c:v>
                      </c:pt>
                      <c:pt idx="7696">
                        <c:v>-0.1743517</c:v>
                      </c:pt>
                      <c:pt idx="7697">
                        <c:v>-0.1721017</c:v>
                      </c:pt>
                      <c:pt idx="7698">
                        <c:v>-0.16985169999999999</c:v>
                      </c:pt>
                      <c:pt idx="7699">
                        <c:v>-0.16760169999999999</c:v>
                      </c:pt>
                      <c:pt idx="7700">
                        <c:v>-0.16535169999999999</c:v>
                      </c:pt>
                      <c:pt idx="7701">
                        <c:v>-0.16310169999999999</c:v>
                      </c:pt>
                      <c:pt idx="7702">
                        <c:v>-0.16085169999999999</c:v>
                      </c:pt>
                      <c:pt idx="7703">
                        <c:v>-0.15860170000000001</c:v>
                      </c:pt>
                      <c:pt idx="7704">
                        <c:v>-0.15635170000000001</c:v>
                      </c:pt>
                      <c:pt idx="7705">
                        <c:v>-0.15410170000000001</c:v>
                      </c:pt>
                      <c:pt idx="7706">
                        <c:v>-0.15185170000000001</c:v>
                      </c:pt>
                      <c:pt idx="7707">
                        <c:v>-0.1496017</c:v>
                      </c:pt>
                      <c:pt idx="7708">
                        <c:v>-0.1473517</c:v>
                      </c:pt>
                      <c:pt idx="7709">
                        <c:v>-0.1451017</c:v>
                      </c:pt>
                      <c:pt idx="7710">
                        <c:v>-0.1428517</c:v>
                      </c:pt>
                      <c:pt idx="7711">
                        <c:v>-0.1406017</c:v>
                      </c:pt>
                      <c:pt idx="7712">
                        <c:v>-0.13835169999999999</c:v>
                      </c:pt>
                      <c:pt idx="7713">
                        <c:v>-0.13610169999999999</c:v>
                      </c:pt>
                      <c:pt idx="7714">
                        <c:v>-0.13385169999999999</c:v>
                      </c:pt>
                      <c:pt idx="7715">
                        <c:v>-0.13160169999999999</c:v>
                      </c:pt>
                      <c:pt idx="7716">
                        <c:v>-0.12935169999999999</c:v>
                      </c:pt>
                      <c:pt idx="7717">
                        <c:v>-0.12710170000000001</c:v>
                      </c:pt>
                      <c:pt idx="7718">
                        <c:v>-0.1248517</c:v>
                      </c:pt>
                      <c:pt idx="7719">
                        <c:v>-0.12260169999999999</c:v>
                      </c:pt>
                      <c:pt idx="7720">
                        <c:v>-0.12035170000000001</c:v>
                      </c:pt>
                      <c:pt idx="7721">
                        <c:v>-0.1181017</c:v>
                      </c:pt>
                      <c:pt idx="7722">
                        <c:v>-0.1158517</c:v>
                      </c:pt>
                      <c:pt idx="7723">
                        <c:v>-0.1136017</c:v>
                      </c:pt>
                      <c:pt idx="7724">
                        <c:v>-0.1113517</c:v>
                      </c:pt>
                      <c:pt idx="7725">
                        <c:v>-0.1091017</c:v>
                      </c:pt>
                      <c:pt idx="7726">
                        <c:v>-0.10685169999999999</c:v>
                      </c:pt>
                      <c:pt idx="7727">
                        <c:v>-0.10460170000000001</c:v>
                      </c:pt>
                      <c:pt idx="7728">
                        <c:v>-0.1023517</c:v>
                      </c:pt>
                      <c:pt idx="7729">
                        <c:v>-0.1001017</c:v>
                      </c:pt>
                      <c:pt idx="7730">
                        <c:v>-9.7851670000000002E-2</c:v>
                      </c:pt>
                      <c:pt idx="7731">
                        <c:v>-9.560167E-2</c:v>
                      </c:pt>
                      <c:pt idx="7732">
                        <c:v>-9.3351680000000006E-2</c:v>
                      </c:pt>
                      <c:pt idx="7733">
                        <c:v>-9.1101680000000004E-2</c:v>
                      </c:pt>
                      <c:pt idx="7734">
                        <c:v>-8.8851680000000002E-2</c:v>
                      </c:pt>
                      <c:pt idx="7735">
                        <c:v>-8.6601670000000006E-2</c:v>
                      </c:pt>
                      <c:pt idx="7736">
                        <c:v>-8.4351670000000004E-2</c:v>
                      </c:pt>
                      <c:pt idx="7737">
                        <c:v>-8.2101670000000002E-2</c:v>
                      </c:pt>
                      <c:pt idx="7738">
                        <c:v>-7.985167E-2</c:v>
                      </c:pt>
                      <c:pt idx="7739">
                        <c:v>-7.7601669999999998E-2</c:v>
                      </c:pt>
                      <c:pt idx="7740">
                        <c:v>-7.5351669999999996E-2</c:v>
                      </c:pt>
                      <c:pt idx="7741">
                        <c:v>-7.3101680000000002E-2</c:v>
                      </c:pt>
                      <c:pt idx="7742">
                        <c:v>-7.085168E-2</c:v>
                      </c:pt>
                      <c:pt idx="7743">
                        <c:v>-6.8601679999999998E-2</c:v>
                      </c:pt>
                      <c:pt idx="7744">
                        <c:v>-6.6351670000000001E-2</c:v>
                      </c:pt>
                      <c:pt idx="7745">
                        <c:v>-6.4101669999999999E-2</c:v>
                      </c:pt>
                      <c:pt idx="7746">
                        <c:v>-6.1851669999999997E-2</c:v>
                      </c:pt>
                      <c:pt idx="7747">
                        <c:v>-5.9601670000000002E-2</c:v>
                      </c:pt>
                      <c:pt idx="7748">
                        <c:v>-5.735167E-2</c:v>
                      </c:pt>
                      <c:pt idx="7749">
                        <c:v>-5.5101669999999998E-2</c:v>
                      </c:pt>
                      <c:pt idx="7750">
                        <c:v>-5.2851670000000003E-2</c:v>
                      </c:pt>
                      <c:pt idx="7751">
                        <c:v>-5.0601670000000001E-2</c:v>
                      </c:pt>
                      <c:pt idx="7752">
                        <c:v>-4.8351680000000001E-2</c:v>
                      </c:pt>
                      <c:pt idx="7753">
                        <c:v>-4.6101669999999997E-2</c:v>
                      </c:pt>
                      <c:pt idx="7754">
                        <c:v>-4.3851670000000002E-2</c:v>
                      </c:pt>
                      <c:pt idx="7755">
                        <c:v>-4.160167E-2</c:v>
                      </c:pt>
                      <c:pt idx="7756">
                        <c:v>-3.9351669999999998E-2</c:v>
                      </c:pt>
                      <c:pt idx="7757">
                        <c:v>-3.7101670000000003E-2</c:v>
                      </c:pt>
                      <c:pt idx="7758">
                        <c:v>-3.4851670000000001E-2</c:v>
                      </c:pt>
                      <c:pt idx="7759">
                        <c:v>-3.2601669999999999E-2</c:v>
                      </c:pt>
                      <c:pt idx="7760">
                        <c:v>-3.0351670000000001E-2</c:v>
                      </c:pt>
                      <c:pt idx="7761">
                        <c:v>-2.8101669999999999E-2</c:v>
                      </c:pt>
                      <c:pt idx="7762">
                        <c:v>-2.585167E-2</c:v>
                      </c:pt>
                      <c:pt idx="7763">
                        <c:v>-2.3601670000000002E-2</c:v>
                      </c:pt>
                      <c:pt idx="7764">
                        <c:v>-2.135167E-2</c:v>
                      </c:pt>
                      <c:pt idx="7765">
                        <c:v>-1.9101670000000001E-2</c:v>
                      </c:pt>
                      <c:pt idx="7766">
                        <c:v>-1.6851669999999999E-2</c:v>
                      </c:pt>
                      <c:pt idx="7767">
                        <c:v>-1.4601670000000001E-2</c:v>
                      </c:pt>
                      <c:pt idx="7768">
                        <c:v>-1.235167E-2</c:v>
                      </c:pt>
                      <c:pt idx="7769">
                        <c:v>-1.010167E-2</c:v>
                      </c:pt>
                      <c:pt idx="7770">
                        <c:v>-7.8516739999999995E-3</c:v>
                      </c:pt>
                      <c:pt idx="7771">
                        <c:v>-5.6016740000000001E-3</c:v>
                      </c:pt>
                      <c:pt idx="7772">
                        <c:v>-3.3516739999999998E-3</c:v>
                      </c:pt>
                      <c:pt idx="7773">
                        <c:v>-1.101674E-3</c:v>
                      </c:pt>
                      <c:pt idx="7774">
                        <c:v>1.1483260000000001E-3</c:v>
                      </c:pt>
                      <c:pt idx="7775">
                        <c:v>3.3983260000000001E-3</c:v>
                      </c:pt>
                      <c:pt idx="7776">
                        <c:v>5.6483260000000004E-3</c:v>
                      </c:pt>
                      <c:pt idx="7777">
                        <c:v>7.8983260000000007E-3</c:v>
                      </c:pt>
                      <c:pt idx="7778">
                        <c:v>1.0148330000000001E-2</c:v>
                      </c:pt>
                      <c:pt idx="7779">
                        <c:v>1.2398330000000001E-2</c:v>
                      </c:pt>
                      <c:pt idx="7780">
                        <c:v>1.4648329999999999E-2</c:v>
                      </c:pt>
                      <c:pt idx="7781">
                        <c:v>1.689833E-2</c:v>
                      </c:pt>
                      <c:pt idx="7782">
                        <c:v>1.9148330000000002E-2</c:v>
                      </c:pt>
                      <c:pt idx="7783">
                        <c:v>2.139833E-2</c:v>
                      </c:pt>
                      <c:pt idx="7784">
                        <c:v>2.3648329999999999E-2</c:v>
                      </c:pt>
                      <c:pt idx="7785">
                        <c:v>2.5898330000000001E-2</c:v>
                      </c:pt>
                      <c:pt idx="7786">
                        <c:v>2.8148329999999999E-2</c:v>
                      </c:pt>
                      <c:pt idx="7787">
                        <c:v>3.0398330000000001E-2</c:v>
                      </c:pt>
                      <c:pt idx="7788">
                        <c:v>3.2648320000000002E-2</c:v>
                      </c:pt>
                      <c:pt idx="7789">
                        <c:v>3.4898329999999998E-2</c:v>
                      </c:pt>
                      <c:pt idx="7790">
                        <c:v>3.714833E-2</c:v>
                      </c:pt>
                      <c:pt idx="7791">
                        <c:v>3.9398330000000002E-2</c:v>
                      </c:pt>
                      <c:pt idx="7792">
                        <c:v>4.1648320000000003E-2</c:v>
                      </c:pt>
                      <c:pt idx="7793">
                        <c:v>4.3898329999999999E-2</c:v>
                      </c:pt>
                      <c:pt idx="7794">
                        <c:v>4.6148330000000001E-2</c:v>
                      </c:pt>
                      <c:pt idx="7795">
                        <c:v>4.8398330000000003E-2</c:v>
                      </c:pt>
                      <c:pt idx="7796">
                        <c:v>5.0648329999999998E-2</c:v>
                      </c:pt>
                      <c:pt idx="7797">
                        <c:v>5.289833E-2</c:v>
                      </c:pt>
                      <c:pt idx="7798">
                        <c:v>5.5148330000000002E-2</c:v>
                      </c:pt>
                      <c:pt idx="7799">
                        <c:v>5.7398329999999997E-2</c:v>
                      </c:pt>
                      <c:pt idx="7800">
                        <c:v>5.9648329999999999E-2</c:v>
                      </c:pt>
                      <c:pt idx="7801">
                        <c:v>6.189832E-2</c:v>
                      </c:pt>
                      <c:pt idx="7802">
                        <c:v>6.4148330000000003E-2</c:v>
                      </c:pt>
                      <c:pt idx="7803">
                        <c:v>6.6398319999999997E-2</c:v>
                      </c:pt>
                      <c:pt idx="7804">
                        <c:v>6.8648319999999999E-2</c:v>
                      </c:pt>
                      <c:pt idx="7805">
                        <c:v>7.0898320000000001E-2</c:v>
                      </c:pt>
                      <c:pt idx="7806">
                        <c:v>7.3148329999999998E-2</c:v>
                      </c:pt>
                      <c:pt idx="7807">
                        <c:v>7.539833E-2</c:v>
                      </c:pt>
                      <c:pt idx="7808">
                        <c:v>7.7648330000000002E-2</c:v>
                      </c:pt>
                      <c:pt idx="7809">
                        <c:v>7.9898330000000004E-2</c:v>
                      </c:pt>
                      <c:pt idx="7810">
                        <c:v>8.2148330000000006E-2</c:v>
                      </c:pt>
                      <c:pt idx="7811">
                        <c:v>8.4398329999999994E-2</c:v>
                      </c:pt>
                      <c:pt idx="7812">
                        <c:v>8.6648320000000001E-2</c:v>
                      </c:pt>
                      <c:pt idx="7813">
                        <c:v>8.8898320000000003E-2</c:v>
                      </c:pt>
                      <c:pt idx="7814">
                        <c:v>9.1148320000000005E-2</c:v>
                      </c:pt>
                      <c:pt idx="7815">
                        <c:v>9.3398330000000002E-2</c:v>
                      </c:pt>
                      <c:pt idx="7816">
                        <c:v>9.5648330000000004E-2</c:v>
                      </c:pt>
                      <c:pt idx="7817">
                        <c:v>9.7898330000000006E-2</c:v>
                      </c:pt>
                      <c:pt idx="7818">
                        <c:v>0.1001483</c:v>
                      </c:pt>
                      <c:pt idx="7819">
                        <c:v>0.1023983</c:v>
                      </c:pt>
                      <c:pt idx="7820">
                        <c:v>0.1046483</c:v>
                      </c:pt>
                      <c:pt idx="7821">
                        <c:v>0.1068983</c:v>
                      </c:pt>
                      <c:pt idx="7822">
                        <c:v>0.1091483</c:v>
                      </c:pt>
                      <c:pt idx="7823">
                        <c:v>0.11139830000000001</c:v>
                      </c:pt>
                      <c:pt idx="7824">
                        <c:v>0.11364829999999999</c:v>
                      </c:pt>
                      <c:pt idx="7825">
                        <c:v>0.1158983</c:v>
                      </c:pt>
                      <c:pt idx="7826">
                        <c:v>0.1181483</c:v>
                      </c:pt>
                      <c:pt idx="7827">
                        <c:v>0.1203983</c:v>
                      </c:pt>
                      <c:pt idx="7828">
                        <c:v>0.1226483</c:v>
                      </c:pt>
                      <c:pt idx="7829">
                        <c:v>0.1248983</c:v>
                      </c:pt>
                      <c:pt idx="7830">
                        <c:v>0.12714829999999999</c:v>
                      </c:pt>
                      <c:pt idx="7831">
                        <c:v>0.12939829999999999</c:v>
                      </c:pt>
                      <c:pt idx="7832">
                        <c:v>0.1316483</c:v>
                      </c:pt>
                      <c:pt idx="7833">
                        <c:v>0.1338983</c:v>
                      </c:pt>
                      <c:pt idx="7834">
                        <c:v>0.1361483</c:v>
                      </c:pt>
                      <c:pt idx="7835">
                        <c:v>0.1383983</c:v>
                      </c:pt>
                      <c:pt idx="7836">
                        <c:v>0.1406483</c:v>
                      </c:pt>
                      <c:pt idx="7837">
                        <c:v>0.14289830000000001</c:v>
                      </c:pt>
                      <c:pt idx="7838">
                        <c:v>0.14514830000000001</c:v>
                      </c:pt>
                      <c:pt idx="7839">
                        <c:v>0.14739830000000001</c:v>
                      </c:pt>
                      <c:pt idx="7840">
                        <c:v>0.14964830000000001</c:v>
                      </c:pt>
                      <c:pt idx="7841">
                        <c:v>0.15189830000000001</c:v>
                      </c:pt>
                      <c:pt idx="7842">
                        <c:v>0.15414829999999999</c:v>
                      </c:pt>
                      <c:pt idx="7843">
                        <c:v>0.15639829999999999</c:v>
                      </c:pt>
                      <c:pt idx="7844">
                        <c:v>0.15864829999999999</c:v>
                      </c:pt>
                      <c:pt idx="7845">
                        <c:v>0.16089829999999999</c:v>
                      </c:pt>
                      <c:pt idx="7846">
                        <c:v>0.1631483</c:v>
                      </c:pt>
                      <c:pt idx="7847">
                        <c:v>0.1653983</c:v>
                      </c:pt>
                      <c:pt idx="7848">
                        <c:v>0.1676483</c:v>
                      </c:pt>
                      <c:pt idx="7849">
                        <c:v>0.1698983</c:v>
                      </c:pt>
                      <c:pt idx="7850">
                        <c:v>0.1721483</c:v>
                      </c:pt>
                      <c:pt idx="7851">
                        <c:v>0.17439830000000001</c:v>
                      </c:pt>
                      <c:pt idx="7852">
                        <c:v>0.17664830000000001</c:v>
                      </c:pt>
                      <c:pt idx="7853">
                        <c:v>0.17889830000000001</c:v>
                      </c:pt>
                      <c:pt idx="7854">
                        <c:v>0.18114830000000001</c:v>
                      </c:pt>
                      <c:pt idx="7855">
                        <c:v>0.18339829999999999</c:v>
                      </c:pt>
                      <c:pt idx="7856">
                        <c:v>0.18564829999999999</c:v>
                      </c:pt>
                      <c:pt idx="7857">
                        <c:v>0.18789829999999999</c:v>
                      </c:pt>
                      <c:pt idx="7858">
                        <c:v>0.19014829999999999</c:v>
                      </c:pt>
                      <c:pt idx="7859">
                        <c:v>0.19239829999999999</c:v>
                      </c:pt>
                      <c:pt idx="7860">
                        <c:v>0.1946483</c:v>
                      </c:pt>
                      <c:pt idx="7861">
                        <c:v>0.1968983</c:v>
                      </c:pt>
                      <c:pt idx="7862">
                        <c:v>0.1991483</c:v>
                      </c:pt>
                      <c:pt idx="7863">
                        <c:v>0.2013983</c:v>
                      </c:pt>
                      <c:pt idx="7864">
                        <c:v>0.2036483</c:v>
                      </c:pt>
                      <c:pt idx="7865">
                        <c:v>0.20589830000000001</c:v>
                      </c:pt>
                      <c:pt idx="7866">
                        <c:v>0.20814830000000001</c:v>
                      </c:pt>
                      <c:pt idx="7867">
                        <c:v>0.21039830000000001</c:v>
                      </c:pt>
                      <c:pt idx="7868">
                        <c:v>0.21264830000000001</c:v>
                      </c:pt>
                      <c:pt idx="7869">
                        <c:v>0.21489829999999999</c:v>
                      </c:pt>
                      <c:pt idx="7870">
                        <c:v>0.21714829999999999</c:v>
                      </c:pt>
                      <c:pt idx="7871">
                        <c:v>0.21939829999999999</c:v>
                      </c:pt>
                      <c:pt idx="7872">
                        <c:v>0.22164829999999999</c:v>
                      </c:pt>
                      <c:pt idx="7873">
                        <c:v>0.22389829999999999</c:v>
                      </c:pt>
                      <c:pt idx="7874">
                        <c:v>0.2261483</c:v>
                      </c:pt>
                      <c:pt idx="7875">
                        <c:v>0.2283983</c:v>
                      </c:pt>
                      <c:pt idx="7876">
                        <c:v>0.2306483</c:v>
                      </c:pt>
                      <c:pt idx="7877">
                        <c:v>0.2328983</c:v>
                      </c:pt>
                      <c:pt idx="7878">
                        <c:v>0.2351483</c:v>
                      </c:pt>
                      <c:pt idx="7879">
                        <c:v>0.23739830000000001</c:v>
                      </c:pt>
                      <c:pt idx="7880">
                        <c:v>0.23964830000000001</c:v>
                      </c:pt>
                      <c:pt idx="7881">
                        <c:v>0.24189830000000001</c:v>
                      </c:pt>
                      <c:pt idx="7882">
                        <c:v>0.24414830000000001</c:v>
                      </c:pt>
                      <c:pt idx="7883">
                        <c:v>0.24639829999999999</c:v>
                      </c:pt>
                      <c:pt idx="7884">
                        <c:v>0.24864829999999999</c:v>
                      </c:pt>
                      <c:pt idx="7885">
                        <c:v>0.25089830000000002</c:v>
                      </c:pt>
                      <c:pt idx="7886">
                        <c:v>0.25314829999999999</c:v>
                      </c:pt>
                      <c:pt idx="7887">
                        <c:v>0.25539830000000002</c:v>
                      </c:pt>
                      <c:pt idx="7888">
                        <c:v>0.2576483</c:v>
                      </c:pt>
                      <c:pt idx="7889">
                        <c:v>0.25989830000000003</c:v>
                      </c:pt>
                      <c:pt idx="7890">
                        <c:v>0.2621483</c:v>
                      </c:pt>
                      <c:pt idx="7891">
                        <c:v>0.26439829999999998</c:v>
                      </c:pt>
                      <c:pt idx="7892">
                        <c:v>0.2666483</c:v>
                      </c:pt>
                      <c:pt idx="7893">
                        <c:v>0.26889829999999998</c:v>
                      </c:pt>
                      <c:pt idx="7894">
                        <c:v>0.27114830000000001</c:v>
                      </c:pt>
                      <c:pt idx="7895">
                        <c:v>0.27339829999999998</c:v>
                      </c:pt>
                      <c:pt idx="7896">
                        <c:v>0.27564830000000001</c:v>
                      </c:pt>
                      <c:pt idx="7897">
                        <c:v>0.27789829999999999</c:v>
                      </c:pt>
                      <c:pt idx="7898">
                        <c:v>0.28014830000000002</c:v>
                      </c:pt>
                      <c:pt idx="7899">
                        <c:v>0.28239829999999999</c:v>
                      </c:pt>
                      <c:pt idx="7900">
                        <c:v>0.28464830000000002</c:v>
                      </c:pt>
                      <c:pt idx="7901">
                        <c:v>0.28689829999999999</c:v>
                      </c:pt>
                      <c:pt idx="7902">
                        <c:v>0.28914830000000002</c:v>
                      </c:pt>
                      <c:pt idx="7903">
                        <c:v>0.2913983</c:v>
                      </c:pt>
                      <c:pt idx="7904">
                        <c:v>0.29364829999999997</c:v>
                      </c:pt>
                      <c:pt idx="7905">
                        <c:v>0.2958983</c:v>
                      </c:pt>
                      <c:pt idx="7906">
                        <c:v>0.29814829999999998</c:v>
                      </c:pt>
                      <c:pt idx="7907">
                        <c:v>0.30039830000000001</c:v>
                      </c:pt>
                      <c:pt idx="7908">
                        <c:v>0.30264829999999998</c:v>
                      </c:pt>
                      <c:pt idx="7909">
                        <c:v>0.30489830000000001</c:v>
                      </c:pt>
                      <c:pt idx="7910">
                        <c:v>0.30714829999999999</c:v>
                      </c:pt>
                      <c:pt idx="7911">
                        <c:v>0.30939830000000001</c:v>
                      </c:pt>
                      <c:pt idx="7912">
                        <c:v>0.31164829999999999</c:v>
                      </c:pt>
                      <c:pt idx="7913">
                        <c:v>0.31389830000000002</c:v>
                      </c:pt>
                      <c:pt idx="7914">
                        <c:v>0.31614829999999999</c:v>
                      </c:pt>
                      <c:pt idx="7915">
                        <c:v>0.31839830000000002</c:v>
                      </c:pt>
                      <c:pt idx="7916">
                        <c:v>0.3206483</c:v>
                      </c:pt>
                      <c:pt idx="7917">
                        <c:v>0.32289830000000003</c:v>
                      </c:pt>
                      <c:pt idx="7918">
                        <c:v>0.3251483</c:v>
                      </c:pt>
                      <c:pt idx="7919">
                        <c:v>0.32739829999999998</c:v>
                      </c:pt>
                      <c:pt idx="7920">
                        <c:v>0.32964830000000001</c:v>
                      </c:pt>
                      <c:pt idx="7921">
                        <c:v>0.33189829999999998</c:v>
                      </c:pt>
                      <c:pt idx="7922">
                        <c:v>0.33414830000000001</c:v>
                      </c:pt>
                      <c:pt idx="7923">
                        <c:v>0.33639829999999998</c:v>
                      </c:pt>
                      <c:pt idx="7924">
                        <c:v>0.33864830000000001</c:v>
                      </c:pt>
                      <c:pt idx="7925">
                        <c:v>0.34089829999999999</c:v>
                      </c:pt>
                      <c:pt idx="7926">
                        <c:v>0.34314830000000002</c:v>
                      </c:pt>
                      <c:pt idx="7927">
                        <c:v>0.34539829999999999</c:v>
                      </c:pt>
                      <c:pt idx="7928">
                        <c:v>0.34764830000000002</c:v>
                      </c:pt>
                      <c:pt idx="7929">
                        <c:v>0.3498983</c:v>
                      </c:pt>
                      <c:pt idx="7930">
                        <c:v>0.35214830000000003</c:v>
                      </c:pt>
                      <c:pt idx="7931">
                        <c:v>0.3543983</c:v>
                      </c:pt>
                      <c:pt idx="7932">
                        <c:v>0.35664829999999997</c:v>
                      </c:pt>
                      <c:pt idx="7933">
                        <c:v>0.3588983</c:v>
                      </c:pt>
                      <c:pt idx="7934">
                        <c:v>0.36114829999999998</c:v>
                      </c:pt>
                      <c:pt idx="7935">
                        <c:v>0.36339830000000001</c:v>
                      </c:pt>
                      <c:pt idx="7936">
                        <c:v>0.36564829999999998</c:v>
                      </c:pt>
                      <c:pt idx="7937">
                        <c:v>0.36789830000000001</c:v>
                      </c:pt>
                      <c:pt idx="7938">
                        <c:v>0.37014829999999999</c:v>
                      </c:pt>
                      <c:pt idx="7939">
                        <c:v>0.37239830000000002</c:v>
                      </c:pt>
                      <c:pt idx="7940">
                        <c:v>0.37464829999999999</c:v>
                      </c:pt>
                      <c:pt idx="7941">
                        <c:v>0.37689830000000002</c:v>
                      </c:pt>
                      <c:pt idx="7942">
                        <c:v>0.37914829999999999</c:v>
                      </c:pt>
                      <c:pt idx="7943">
                        <c:v>0.38139830000000002</c:v>
                      </c:pt>
                      <c:pt idx="7944">
                        <c:v>0.3836483</c:v>
                      </c:pt>
                      <c:pt idx="7945">
                        <c:v>0.38589830000000003</c:v>
                      </c:pt>
                      <c:pt idx="7946">
                        <c:v>0.3881483</c:v>
                      </c:pt>
                      <c:pt idx="7947">
                        <c:v>0.39039829999999998</c:v>
                      </c:pt>
                      <c:pt idx="7948">
                        <c:v>0.39264830000000001</c:v>
                      </c:pt>
                      <c:pt idx="7949">
                        <c:v>0.39489829999999998</c:v>
                      </c:pt>
                      <c:pt idx="7950">
                        <c:v>0.39714830000000001</c:v>
                      </c:pt>
                      <c:pt idx="7951">
                        <c:v>0.39939829999999998</c:v>
                      </c:pt>
                      <c:pt idx="7952">
                        <c:v>0.40164830000000001</c:v>
                      </c:pt>
                      <c:pt idx="7953">
                        <c:v>0.40389829999999999</c:v>
                      </c:pt>
                      <c:pt idx="7954">
                        <c:v>0.40614830000000002</c:v>
                      </c:pt>
                      <c:pt idx="7955">
                        <c:v>0.40839829999999999</c:v>
                      </c:pt>
                      <c:pt idx="7956">
                        <c:v>0.41064830000000002</c:v>
                      </c:pt>
                      <c:pt idx="7957">
                        <c:v>0.4128983</c:v>
                      </c:pt>
                      <c:pt idx="7958">
                        <c:v>0.41514830000000003</c:v>
                      </c:pt>
                      <c:pt idx="7959">
                        <c:v>0.4173983</c:v>
                      </c:pt>
                      <c:pt idx="7960">
                        <c:v>0.41964829999999997</c:v>
                      </c:pt>
                      <c:pt idx="7961">
                        <c:v>0.4218983</c:v>
                      </c:pt>
                      <c:pt idx="7962">
                        <c:v>0.42414829999999998</c:v>
                      </c:pt>
                      <c:pt idx="7963">
                        <c:v>0.42639830000000001</c:v>
                      </c:pt>
                      <c:pt idx="7964">
                        <c:v>0.42864829999999998</c:v>
                      </c:pt>
                      <c:pt idx="7965">
                        <c:v>0.43089830000000001</c:v>
                      </c:pt>
                      <c:pt idx="7966">
                        <c:v>0.43314829999999999</c:v>
                      </c:pt>
                      <c:pt idx="7967">
                        <c:v>0.43539830000000002</c:v>
                      </c:pt>
                      <c:pt idx="7968">
                        <c:v>0.43764829999999999</c:v>
                      </c:pt>
                      <c:pt idx="7969">
                        <c:v>0.43989830000000002</c:v>
                      </c:pt>
                      <c:pt idx="7970">
                        <c:v>0.44214829999999999</c:v>
                      </c:pt>
                      <c:pt idx="7971">
                        <c:v>0.44439830000000002</c:v>
                      </c:pt>
                      <c:pt idx="7972">
                        <c:v>0.4466483</c:v>
                      </c:pt>
                      <c:pt idx="7973">
                        <c:v>0.44889829999999997</c:v>
                      </c:pt>
                      <c:pt idx="7974">
                        <c:v>0.4511483</c:v>
                      </c:pt>
                      <c:pt idx="7975">
                        <c:v>0.45339829999999998</c:v>
                      </c:pt>
                      <c:pt idx="7976">
                        <c:v>0.45564830000000001</c:v>
                      </c:pt>
                      <c:pt idx="7977">
                        <c:v>0.45789829999999998</c:v>
                      </c:pt>
                      <c:pt idx="7978">
                        <c:v>0.46014830000000001</c:v>
                      </c:pt>
                      <c:pt idx="7979">
                        <c:v>0.46239829999999998</c:v>
                      </c:pt>
                      <c:pt idx="7980">
                        <c:v>0.46464830000000001</c:v>
                      </c:pt>
                      <c:pt idx="7981">
                        <c:v>0.46689829999999999</c:v>
                      </c:pt>
                      <c:pt idx="7982">
                        <c:v>0.46914830000000002</c:v>
                      </c:pt>
                      <c:pt idx="7983">
                        <c:v>0.47139829999999999</c:v>
                      </c:pt>
                      <c:pt idx="7984">
                        <c:v>0.47364830000000002</c:v>
                      </c:pt>
                      <c:pt idx="7985">
                        <c:v>0.4758983</c:v>
                      </c:pt>
                      <c:pt idx="7986">
                        <c:v>0.47814830000000003</c:v>
                      </c:pt>
                      <c:pt idx="7987">
                        <c:v>0.4803983</c:v>
                      </c:pt>
                      <c:pt idx="7988">
                        <c:v>0.48264829999999997</c:v>
                      </c:pt>
                      <c:pt idx="7989">
                        <c:v>0.4848983</c:v>
                      </c:pt>
                      <c:pt idx="7990">
                        <c:v>0.48714829999999998</c:v>
                      </c:pt>
                      <c:pt idx="7991">
                        <c:v>0.48939830000000001</c:v>
                      </c:pt>
                      <c:pt idx="7992">
                        <c:v>0.49164829999999998</c:v>
                      </c:pt>
                      <c:pt idx="7993">
                        <c:v>0.49389830000000001</c:v>
                      </c:pt>
                      <c:pt idx="7994">
                        <c:v>0.49614829999999999</c:v>
                      </c:pt>
                      <c:pt idx="7995">
                        <c:v>0.49839830000000002</c:v>
                      </c:pt>
                      <c:pt idx="7996">
                        <c:v>0.50064830000000005</c:v>
                      </c:pt>
                      <c:pt idx="7997">
                        <c:v>0.50289830000000002</c:v>
                      </c:pt>
                      <c:pt idx="7998">
                        <c:v>0.50514840000000005</c:v>
                      </c:pt>
                      <c:pt idx="7999">
                        <c:v>0.50739829999999997</c:v>
                      </c:pt>
                      <c:pt idx="8000">
                        <c:v>0.50964830000000005</c:v>
                      </c:pt>
                      <c:pt idx="8001">
                        <c:v>0.51189830000000003</c:v>
                      </c:pt>
                      <c:pt idx="8002">
                        <c:v>0.51414839999999995</c:v>
                      </c:pt>
                      <c:pt idx="8003">
                        <c:v>0.51639829999999998</c:v>
                      </c:pt>
                      <c:pt idx="8004">
                        <c:v>0.51864829999999995</c:v>
                      </c:pt>
                      <c:pt idx="8005">
                        <c:v>0.52089830000000004</c:v>
                      </c:pt>
                      <c:pt idx="8006">
                        <c:v>0.52314830000000001</c:v>
                      </c:pt>
                      <c:pt idx="8007">
                        <c:v>0.52539829999999998</c:v>
                      </c:pt>
                      <c:pt idx="8008">
                        <c:v>0.52764829999999996</c:v>
                      </c:pt>
                      <c:pt idx="8009">
                        <c:v>0.52989830000000004</c:v>
                      </c:pt>
                      <c:pt idx="8010">
                        <c:v>0.53214830000000002</c:v>
                      </c:pt>
                      <c:pt idx="8011">
                        <c:v>0.53439829999999999</c:v>
                      </c:pt>
                      <c:pt idx="8012">
                        <c:v>0.53664829999999997</c:v>
                      </c:pt>
                      <c:pt idx="8013">
                        <c:v>0.53889830000000005</c:v>
                      </c:pt>
                      <c:pt idx="8014">
                        <c:v>0.54114830000000003</c:v>
                      </c:pt>
                      <c:pt idx="8015">
                        <c:v>0.5433983</c:v>
                      </c:pt>
                      <c:pt idx="8016">
                        <c:v>0.54564829999999998</c:v>
                      </c:pt>
                      <c:pt idx="8017">
                        <c:v>0.54789840000000001</c:v>
                      </c:pt>
                      <c:pt idx="8018">
                        <c:v>0.55014830000000003</c:v>
                      </c:pt>
                      <c:pt idx="8019">
                        <c:v>0.55239830000000001</c:v>
                      </c:pt>
                      <c:pt idx="8020">
                        <c:v>0.55464829999999998</c:v>
                      </c:pt>
                      <c:pt idx="8021">
                        <c:v>0.55689840000000002</c:v>
                      </c:pt>
                      <c:pt idx="8022">
                        <c:v>0.55914830000000004</c:v>
                      </c:pt>
                      <c:pt idx="8023">
                        <c:v>0.56139830000000002</c:v>
                      </c:pt>
                      <c:pt idx="8024">
                        <c:v>0.56364829999999999</c:v>
                      </c:pt>
                      <c:pt idx="8025">
                        <c:v>0.56589829999999997</c:v>
                      </c:pt>
                      <c:pt idx="8026">
                        <c:v>0.56814830000000005</c:v>
                      </c:pt>
                      <c:pt idx="8027">
                        <c:v>0.57039830000000002</c:v>
                      </c:pt>
                      <c:pt idx="8028">
                        <c:v>0.5726483</c:v>
                      </c:pt>
                      <c:pt idx="8029">
                        <c:v>0.57489829999999997</c:v>
                      </c:pt>
                      <c:pt idx="8030">
                        <c:v>0.57714829999999995</c:v>
                      </c:pt>
                      <c:pt idx="8031">
                        <c:v>0.57939830000000003</c:v>
                      </c:pt>
                      <c:pt idx="8032">
                        <c:v>0.58164830000000001</c:v>
                      </c:pt>
                      <c:pt idx="8033">
                        <c:v>0.58389829999999998</c:v>
                      </c:pt>
                      <c:pt idx="8034">
                        <c:v>0.58614829999999996</c:v>
                      </c:pt>
                      <c:pt idx="8035">
                        <c:v>0.58839830000000004</c:v>
                      </c:pt>
                      <c:pt idx="8036">
                        <c:v>0.59064839999999996</c:v>
                      </c:pt>
                      <c:pt idx="8037">
                        <c:v>0.59289829999999999</c:v>
                      </c:pt>
                      <c:pt idx="8038">
                        <c:v>0.59514829999999996</c:v>
                      </c:pt>
                      <c:pt idx="8039">
                        <c:v>0.59739830000000005</c:v>
                      </c:pt>
                      <c:pt idx="8040">
                        <c:v>0.59964830000000002</c:v>
                      </c:pt>
                      <c:pt idx="8041">
                        <c:v>0.6018983</c:v>
                      </c:pt>
                      <c:pt idx="8042">
                        <c:v>0.60414829999999997</c:v>
                      </c:pt>
                      <c:pt idx="8043">
                        <c:v>0.60639829999999995</c:v>
                      </c:pt>
                      <c:pt idx="8044">
                        <c:v>0.60864830000000003</c:v>
                      </c:pt>
                      <c:pt idx="8045">
                        <c:v>0.61089830000000001</c:v>
                      </c:pt>
                      <c:pt idx="8046">
                        <c:v>0.61314829999999998</c:v>
                      </c:pt>
                      <c:pt idx="8047">
                        <c:v>0.61539829999999995</c:v>
                      </c:pt>
                      <c:pt idx="8048">
                        <c:v>0.61764830000000004</c:v>
                      </c:pt>
                      <c:pt idx="8049">
                        <c:v>0.61989830000000001</c:v>
                      </c:pt>
                      <c:pt idx="8050">
                        <c:v>0.62214829999999999</c:v>
                      </c:pt>
                      <c:pt idx="8051">
                        <c:v>0.62439840000000002</c:v>
                      </c:pt>
                      <c:pt idx="8052">
                        <c:v>0.62664830000000005</c:v>
                      </c:pt>
                      <c:pt idx="8053">
                        <c:v>0.62889830000000002</c:v>
                      </c:pt>
                      <c:pt idx="8054">
                        <c:v>0.6311483</c:v>
                      </c:pt>
                      <c:pt idx="8055">
                        <c:v>0.63339840000000003</c:v>
                      </c:pt>
                      <c:pt idx="8056">
                        <c:v>0.63564830000000005</c:v>
                      </c:pt>
                      <c:pt idx="8057">
                        <c:v>0.63789830000000003</c:v>
                      </c:pt>
                      <c:pt idx="8058">
                        <c:v>0.6401483</c:v>
                      </c:pt>
                      <c:pt idx="8059">
                        <c:v>0.64239829999999998</c:v>
                      </c:pt>
                      <c:pt idx="8060">
                        <c:v>0.64464829999999995</c:v>
                      </c:pt>
                      <c:pt idx="8061">
                        <c:v>0.64689830000000004</c:v>
                      </c:pt>
                      <c:pt idx="8062">
                        <c:v>0.64914830000000001</c:v>
                      </c:pt>
                      <c:pt idx="8063">
                        <c:v>0.65139829999999999</c:v>
                      </c:pt>
                      <c:pt idx="8064">
                        <c:v>0.65364829999999996</c:v>
                      </c:pt>
                      <c:pt idx="8065">
                        <c:v>0.65589830000000005</c:v>
                      </c:pt>
                      <c:pt idx="8066">
                        <c:v>0.65814830000000002</c:v>
                      </c:pt>
                      <c:pt idx="8067">
                        <c:v>0.66039829999999999</c:v>
                      </c:pt>
                      <c:pt idx="8068">
                        <c:v>0.66264829999999997</c:v>
                      </c:pt>
                      <c:pt idx="8069">
                        <c:v>0.66489830000000005</c:v>
                      </c:pt>
                      <c:pt idx="8070">
                        <c:v>0.66714839999999997</c:v>
                      </c:pt>
                      <c:pt idx="8071">
                        <c:v>0.6693983</c:v>
                      </c:pt>
                      <c:pt idx="8072">
                        <c:v>0.67164829999999998</c:v>
                      </c:pt>
                      <c:pt idx="8073">
                        <c:v>0.67389829999999995</c:v>
                      </c:pt>
                      <c:pt idx="8074">
                        <c:v>0.67614839999999998</c:v>
                      </c:pt>
                      <c:pt idx="8075">
                        <c:v>0.67839830000000001</c:v>
                      </c:pt>
                      <c:pt idx="8076">
                        <c:v>0.68064829999999998</c:v>
                      </c:pt>
                      <c:pt idx="8077">
                        <c:v>0.68289829999999996</c:v>
                      </c:pt>
                      <c:pt idx="8078">
                        <c:v>0.68514830000000004</c:v>
                      </c:pt>
                      <c:pt idx="8079">
                        <c:v>0.68739830000000002</c:v>
                      </c:pt>
                      <c:pt idx="8080">
                        <c:v>0.68964829999999999</c:v>
                      </c:pt>
                      <c:pt idx="8081">
                        <c:v>0.69189829999999997</c:v>
                      </c:pt>
                      <c:pt idx="8082">
                        <c:v>0.69414830000000005</c:v>
                      </c:pt>
                      <c:pt idx="8083">
                        <c:v>0.69639830000000003</c:v>
                      </c:pt>
                      <c:pt idx="8084">
                        <c:v>0.6986483</c:v>
                      </c:pt>
                      <c:pt idx="8085">
                        <c:v>0.70089829999999997</c:v>
                      </c:pt>
                      <c:pt idx="8086">
                        <c:v>0.70314829999999995</c:v>
                      </c:pt>
                      <c:pt idx="8087">
                        <c:v>0.70539830000000003</c:v>
                      </c:pt>
                      <c:pt idx="8088">
                        <c:v>0.70764830000000001</c:v>
                      </c:pt>
                      <c:pt idx="8089">
                        <c:v>0.70989840000000004</c:v>
                      </c:pt>
                      <c:pt idx="8090">
                        <c:v>0.71214829999999996</c:v>
                      </c:pt>
                      <c:pt idx="8091">
                        <c:v>0.71439830000000004</c:v>
                      </c:pt>
                      <c:pt idx="8092">
                        <c:v>0.71664830000000002</c:v>
                      </c:pt>
                      <c:pt idx="8093">
                        <c:v>0.71889840000000005</c:v>
                      </c:pt>
                      <c:pt idx="8094">
                        <c:v>0.72114829999999996</c:v>
                      </c:pt>
                      <c:pt idx="8095">
                        <c:v>0.72339830000000005</c:v>
                      </c:pt>
                      <c:pt idx="8096">
                        <c:v>0.72564830000000002</c:v>
                      </c:pt>
                      <c:pt idx="8097">
                        <c:v>0.7278983</c:v>
                      </c:pt>
                      <c:pt idx="8098">
                        <c:v>0.73014829999999997</c:v>
                      </c:pt>
                      <c:pt idx="8099">
                        <c:v>0.73239829999999995</c:v>
                      </c:pt>
                      <c:pt idx="8100">
                        <c:v>0.73464830000000003</c:v>
                      </c:pt>
                      <c:pt idx="8101">
                        <c:v>0.73689830000000001</c:v>
                      </c:pt>
                      <c:pt idx="8102">
                        <c:v>0.73914829999999998</c:v>
                      </c:pt>
                      <c:pt idx="8103">
                        <c:v>0.74139829999999995</c:v>
                      </c:pt>
                      <c:pt idx="8104">
                        <c:v>0.74364839999999999</c:v>
                      </c:pt>
                      <c:pt idx="8105">
                        <c:v>0.74589830000000001</c:v>
                      </c:pt>
                      <c:pt idx="8106">
                        <c:v>0.74814829999999999</c:v>
                      </c:pt>
                      <c:pt idx="8107">
                        <c:v>0.75039829999999996</c:v>
                      </c:pt>
                      <c:pt idx="8108">
                        <c:v>0.7526484</c:v>
                      </c:pt>
                      <c:pt idx="8109">
                        <c:v>0.75489830000000002</c:v>
                      </c:pt>
                      <c:pt idx="8110">
                        <c:v>0.7571483</c:v>
                      </c:pt>
                      <c:pt idx="8111">
                        <c:v>0.75939829999999997</c:v>
                      </c:pt>
                      <c:pt idx="8112">
                        <c:v>0.76164829999999994</c:v>
                      </c:pt>
                      <c:pt idx="8113">
                        <c:v>0.76389830000000003</c:v>
                      </c:pt>
                      <c:pt idx="8114">
                        <c:v>0.7661483</c:v>
                      </c:pt>
                      <c:pt idx="8115">
                        <c:v>0.76839829999999998</c:v>
                      </c:pt>
                      <c:pt idx="8116">
                        <c:v>0.77064829999999995</c:v>
                      </c:pt>
                      <c:pt idx="8117">
                        <c:v>0.77289830000000004</c:v>
                      </c:pt>
                      <c:pt idx="8118">
                        <c:v>0.77514830000000001</c:v>
                      </c:pt>
                      <c:pt idx="8119">
                        <c:v>0.77739829999999999</c:v>
                      </c:pt>
                      <c:pt idx="8120">
                        <c:v>0.77964829999999996</c:v>
                      </c:pt>
                      <c:pt idx="8121">
                        <c:v>0.78189830000000005</c:v>
                      </c:pt>
                      <c:pt idx="8122">
                        <c:v>0.78414830000000002</c:v>
                      </c:pt>
                      <c:pt idx="8123">
                        <c:v>0.78639840000000005</c:v>
                      </c:pt>
                      <c:pt idx="8124">
                        <c:v>0.78864829999999997</c:v>
                      </c:pt>
                      <c:pt idx="8125">
                        <c:v>0.79089830000000005</c:v>
                      </c:pt>
                      <c:pt idx="8126">
                        <c:v>0.79314830000000003</c:v>
                      </c:pt>
                      <c:pt idx="8127">
                        <c:v>0.79539839999999995</c:v>
                      </c:pt>
                      <c:pt idx="8128">
                        <c:v>0.79764829999999998</c:v>
                      </c:pt>
                      <c:pt idx="8129">
                        <c:v>0.79989829999999995</c:v>
                      </c:pt>
                      <c:pt idx="8130">
                        <c:v>0.80214830000000004</c:v>
                      </c:pt>
                      <c:pt idx="8131">
                        <c:v>0.80439830000000001</c:v>
                      </c:pt>
                      <c:pt idx="8132">
                        <c:v>0.80664829999999998</c:v>
                      </c:pt>
                      <c:pt idx="8133">
                        <c:v>0.80889829999999996</c:v>
                      </c:pt>
                      <c:pt idx="8134">
                        <c:v>0.81114830000000004</c:v>
                      </c:pt>
                      <c:pt idx="8135">
                        <c:v>0.81339830000000002</c:v>
                      </c:pt>
                      <c:pt idx="8136">
                        <c:v>0.81564829999999999</c:v>
                      </c:pt>
                      <c:pt idx="8137">
                        <c:v>0.81789829999999997</c:v>
                      </c:pt>
                      <c:pt idx="8138">
                        <c:v>0.82014830000000005</c:v>
                      </c:pt>
                      <c:pt idx="8139">
                        <c:v>0.82239830000000003</c:v>
                      </c:pt>
                      <c:pt idx="8140">
                        <c:v>0.8246483</c:v>
                      </c:pt>
                      <c:pt idx="8141">
                        <c:v>0.82689829999999998</c:v>
                      </c:pt>
                      <c:pt idx="8142">
                        <c:v>0.82914840000000001</c:v>
                      </c:pt>
                      <c:pt idx="8143">
                        <c:v>0.83139830000000003</c:v>
                      </c:pt>
                      <c:pt idx="8144">
                        <c:v>0.83364830000000001</c:v>
                      </c:pt>
                      <c:pt idx="8145">
                        <c:v>0.83589829999999998</c:v>
                      </c:pt>
                      <c:pt idx="8146">
                        <c:v>0.83814840000000002</c:v>
                      </c:pt>
                      <c:pt idx="8147">
                        <c:v>0.84039830000000004</c:v>
                      </c:pt>
                      <c:pt idx="8148">
                        <c:v>0.84264830000000002</c:v>
                      </c:pt>
                      <c:pt idx="8149">
                        <c:v>0.84489829999999999</c:v>
                      </c:pt>
                      <c:pt idx="8150">
                        <c:v>0.84714829999999997</c:v>
                      </c:pt>
                      <c:pt idx="8151">
                        <c:v>0.84939830000000005</c:v>
                      </c:pt>
                      <c:pt idx="8152">
                        <c:v>0.85164830000000002</c:v>
                      </c:pt>
                      <c:pt idx="8153">
                        <c:v>0.8538983</c:v>
                      </c:pt>
                      <c:pt idx="8154">
                        <c:v>0.85614829999999997</c:v>
                      </c:pt>
                      <c:pt idx="8155">
                        <c:v>0.85839829999999995</c:v>
                      </c:pt>
                      <c:pt idx="8156">
                        <c:v>0.86064830000000003</c:v>
                      </c:pt>
                      <c:pt idx="8157">
                        <c:v>0.86289830000000001</c:v>
                      </c:pt>
                      <c:pt idx="8158">
                        <c:v>0.86514829999999998</c:v>
                      </c:pt>
                      <c:pt idx="8159">
                        <c:v>0.86739829999999996</c:v>
                      </c:pt>
                      <c:pt idx="8160">
                        <c:v>0.86964830000000004</c:v>
                      </c:pt>
                      <c:pt idx="8161">
                        <c:v>0.87189839999999996</c:v>
                      </c:pt>
                      <c:pt idx="8162">
                        <c:v>0.87414829999999999</c:v>
                      </c:pt>
                      <c:pt idx="8163">
                        <c:v>0.87639829999999996</c:v>
                      </c:pt>
                      <c:pt idx="8164">
                        <c:v>0.87864830000000005</c:v>
                      </c:pt>
                      <c:pt idx="8165">
                        <c:v>0.88089830000000002</c:v>
                      </c:pt>
                      <c:pt idx="8166">
                        <c:v>0.8831483</c:v>
                      </c:pt>
                      <c:pt idx="8167">
                        <c:v>0.88539829999999997</c:v>
                      </c:pt>
                      <c:pt idx="8168">
                        <c:v>0.88764829999999995</c:v>
                      </c:pt>
                      <c:pt idx="8169">
                        <c:v>0.88989830000000003</c:v>
                      </c:pt>
                      <c:pt idx="8170">
                        <c:v>0.89214830000000001</c:v>
                      </c:pt>
                      <c:pt idx="8171">
                        <c:v>0.89439829999999998</c:v>
                      </c:pt>
                      <c:pt idx="8172">
                        <c:v>0.89664829999999995</c:v>
                      </c:pt>
                      <c:pt idx="8173">
                        <c:v>0.89889830000000004</c:v>
                      </c:pt>
                      <c:pt idx="8174">
                        <c:v>0.90114830000000001</c:v>
                      </c:pt>
                      <c:pt idx="8175">
                        <c:v>0.90339829999999999</c:v>
                      </c:pt>
                      <c:pt idx="8176">
                        <c:v>0.90564840000000002</c:v>
                      </c:pt>
                      <c:pt idx="8177">
                        <c:v>0.90789830000000005</c:v>
                      </c:pt>
                      <c:pt idx="8178">
                        <c:v>0.91014830000000002</c:v>
                      </c:pt>
                      <c:pt idx="8179">
                        <c:v>0.9123983</c:v>
                      </c:pt>
                      <c:pt idx="8180">
                        <c:v>0.91464840000000003</c:v>
                      </c:pt>
                      <c:pt idx="8181">
                        <c:v>0.91689830000000005</c:v>
                      </c:pt>
                      <c:pt idx="8182">
                        <c:v>0.91914830000000003</c:v>
                      </c:pt>
                      <c:pt idx="8183">
                        <c:v>0.9213983</c:v>
                      </c:pt>
                      <c:pt idx="8184">
                        <c:v>0.92364829999999998</c:v>
                      </c:pt>
                      <c:pt idx="8185">
                        <c:v>0.92589829999999995</c:v>
                      </c:pt>
                      <c:pt idx="8186">
                        <c:v>0.92814830000000004</c:v>
                      </c:pt>
                      <c:pt idx="8187">
                        <c:v>0.93039830000000001</c:v>
                      </c:pt>
                      <c:pt idx="8188">
                        <c:v>0.93264829999999999</c:v>
                      </c:pt>
                      <c:pt idx="8189">
                        <c:v>0.93489829999999996</c:v>
                      </c:pt>
                      <c:pt idx="8190">
                        <c:v>0.93714830000000005</c:v>
                      </c:pt>
                      <c:pt idx="8191">
                        <c:v>0.93939830000000002</c:v>
                      </c:pt>
                      <c:pt idx="8192">
                        <c:v>0.94164829999999999</c:v>
                      </c:pt>
                      <c:pt idx="8193">
                        <c:v>0.94389829999999997</c:v>
                      </c:pt>
                      <c:pt idx="8194">
                        <c:v>0.94614830000000005</c:v>
                      </c:pt>
                      <c:pt idx="8195">
                        <c:v>0.94839839999999997</c:v>
                      </c:pt>
                      <c:pt idx="8196">
                        <c:v>0.9506483</c:v>
                      </c:pt>
                      <c:pt idx="8197">
                        <c:v>0.95289829999999998</c:v>
                      </c:pt>
                      <c:pt idx="8198">
                        <c:v>0.95514829999999995</c:v>
                      </c:pt>
                      <c:pt idx="8199">
                        <c:v>0.95739839999999998</c:v>
                      </c:pt>
                      <c:pt idx="8200">
                        <c:v>0.95964830000000001</c:v>
                      </c:pt>
                      <c:pt idx="8201">
                        <c:v>0.96189829999999998</c:v>
                      </c:pt>
                      <c:pt idx="8202">
                        <c:v>0.96414829999999996</c:v>
                      </c:pt>
                      <c:pt idx="8203">
                        <c:v>0.96639830000000004</c:v>
                      </c:pt>
                      <c:pt idx="8204">
                        <c:v>0.96864830000000002</c:v>
                      </c:pt>
                      <c:pt idx="8205">
                        <c:v>0.97089829999999999</c:v>
                      </c:pt>
                      <c:pt idx="8206">
                        <c:v>0.97314829999999997</c:v>
                      </c:pt>
                      <c:pt idx="8207">
                        <c:v>0.97539830000000005</c:v>
                      </c:pt>
                      <c:pt idx="8208">
                        <c:v>0.97764830000000003</c:v>
                      </c:pt>
                      <c:pt idx="8209">
                        <c:v>0.9798983</c:v>
                      </c:pt>
                      <c:pt idx="8210">
                        <c:v>0.98214829999999997</c:v>
                      </c:pt>
                      <c:pt idx="8211">
                        <c:v>0.98439829999999995</c:v>
                      </c:pt>
                      <c:pt idx="8212">
                        <c:v>0.98664830000000003</c:v>
                      </c:pt>
                      <c:pt idx="8213">
                        <c:v>0.98889830000000001</c:v>
                      </c:pt>
                      <c:pt idx="8214">
                        <c:v>0.99114840000000004</c:v>
                      </c:pt>
                      <c:pt idx="8215">
                        <c:v>0.99339829999999996</c:v>
                      </c:pt>
                      <c:pt idx="8216">
                        <c:v>0.99564830000000004</c:v>
                      </c:pt>
                      <c:pt idx="8217">
                        <c:v>0.99789830000000002</c:v>
                      </c:pt>
                      <c:pt idx="8218">
                        <c:v>1.000148</c:v>
                      </c:pt>
                      <c:pt idx="8219">
                        <c:v>1.0023979999999999</c:v>
                      </c:pt>
                      <c:pt idx="8220">
                        <c:v>1.004648</c:v>
                      </c:pt>
                      <c:pt idx="8221">
                        <c:v>1.0068980000000001</c:v>
                      </c:pt>
                      <c:pt idx="8222">
                        <c:v>1.0091479999999999</c:v>
                      </c:pt>
                      <c:pt idx="8223">
                        <c:v>1.011398</c:v>
                      </c:pt>
                      <c:pt idx="8224">
                        <c:v>1.0136480000000001</c:v>
                      </c:pt>
                      <c:pt idx="8225">
                        <c:v>1.015898</c:v>
                      </c:pt>
                      <c:pt idx="8226">
                        <c:v>1.0181480000000001</c:v>
                      </c:pt>
                      <c:pt idx="8227">
                        <c:v>1.0203979999999999</c:v>
                      </c:pt>
                      <c:pt idx="8228">
                        <c:v>1.022648</c:v>
                      </c:pt>
                      <c:pt idx="8229">
                        <c:v>1.0248980000000001</c:v>
                      </c:pt>
                      <c:pt idx="8230">
                        <c:v>1.0271479999999999</c:v>
                      </c:pt>
                      <c:pt idx="8231">
                        <c:v>1.029398</c:v>
                      </c:pt>
                      <c:pt idx="8232">
                        <c:v>1.0316479999999999</c:v>
                      </c:pt>
                      <c:pt idx="8233">
                        <c:v>1.033898</c:v>
                      </c:pt>
                      <c:pt idx="8234">
                        <c:v>1.0361480000000001</c:v>
                      </c:pt>
                      <c:pt idx="8235">
                        <c:v>1.0383979999999999</c:v>
                      </c:pt>
                      <c:pt idx="8236">
                        <c:v>1.040648</c:v>
                      </c:pt>
                      <c:pt idx="8237">
                        <c:v>1.0428980000000001</c:v>
                      </c:pt>
                      <c:pt idx="8238">
                        <c:v>1.045148</c:v>
                      </c:pt>
                      <c:pt idx="8239">
                        <c:v>1.0473980000000001</c:v>
                      </c:pt>
                      <c:pt idx="8240">
                        <c:v>1.0496479999999999</c:v>
                      </c:pt>
                      <c:pt idx="8241">
                        <c:v>1.051898</c:v>
                      </c:pt>
                      <c:pt idx="8242">
                        <c:v>1.0541480000000001</c:v>
                      </c:pt>
                      <c:pt idx="8243">
                        <c:v>1.0563979999999999</c:v>
                      </c:pt>
                      <c:pt idx="8244">
                        <c:v>1.058648</c:v>
                      </c:pt>
                      <c:pt idx="8245">
                        <c:v>1.0608979999999999</c:v>
                      </c:pt>
                      <c:pt idx="8246">
                        <c:v>1.063148</c:v>
                      </c:pt>
                      <c:pt idx="8247">
                        <c:v>1.0653980000000001</c:v>
                      </c:pt>
                      <c:pt idx="8248">
                        <c:v>1.0676479999999999</c:v>
                      </c:pt>
                      <c:pt idx="8249">
                        <c:v>1.069898</c:v>
                      </c:pt>
                      <c:pt idx="8250">
                        <c:v>1.0721480000000001</c:v>
                      </c:pt>
                      <c:pt idx="8251">
                        <c:v>1.074398</c:v>
                      </c:pt>
                      <c:pt idx="8252">
                        <c:v>1.076648</c:v>
                      </c:pt>
                      <c:pt idx="8253">
                        <c:v>1.0788979999999999</c:v>
                      </c:pt>
                      <c:pt idx="8254">
                        <c:v>1.081148</c:v>
                      </c:pt>
                      <c:pt idx="8255">
                        <c:v>1.0833980000000001</c:v>
                      </c:pt>
                      <c:pt idx="8256">
                        <c:v>1.0856479999999999</c:v>
                      </c:pt>
                      <c:pt idx="8257">
                        <c:v>1.087898</c:v>
                      </c:pt>
                      <c:pt idx="8258">
                        <c:v>1.0901479999999999</c:v>
                      </c:pt>
                      <c:pt idx="8259">
                        <c:v>1.092398</c:v>
                      </c:pt>
                      <c:pt idx="8260">
                        <c:v>1.0946480000000001</c:v>
                      </c:pt>
                      <c:pt idx="8261">
                        <c:v>1.0968979999999999</c:v>
                      </c:pt>
                      <c:pt idx="8262">
                        <c:v>1.099148</c:v>
                      </c:pt>
                      <c:pt idx="8263">
                        <c:v>1.1013980000000001</c:v>
                      </c:pt>
                      <c:pt idx="8264">
                        <c:v>1.103648</c:v>
                      </c:pt>
                      <c:pt idx="8265">
                        <c:v>1.105898</c:v>
                      </c:pt>
                      <c:pt idx="8266">
                        <c:v>1.1081479999999999</c:v>
                      </c:pt>
                      <c:pt idx="8267">
                        <c:v>1.110398</c:v>
                      </c:pt>
                      <c:pt idx="8268">
                        <c:v>1.1126480000000001</c:v>
                      </c:pt>
                      <c:pt idx="8269">
                        <c:v>1.1148979999999999</c:v>
                      </c:pt>
                      <c:pt idx="8270">
                        <c:v>1.117148</c:v>
                      </c:pt>
                      <c:pt idx="8271">
                        <c:v>1.1193979999999999</c:v>
                      </c:pt>
                      <c:pt idx="8272">
                        <c:v>1.121648</c:v>
                      </c:pt>
                      <c:pt idx="8273">
                        <c:v>1.1238980000000001</c:v>
                      </c:pt>
                      <c:pt idx="8274">
                        <c:v>1.1261479999999999</c:v>
                      </c:pt>
                      <c:pt idx="8275">
                        <c:v>1.128398</c:v>
                      </c:pt>
                      <c:pt idx="8276">
                        <c:v>1.1306480000000001</c:v>
                      </c:pt>
                      <c:pt idx="8277">
                        <c:v>1.132898</c:v>
                      </c:pt>
                      <c:pt idx="8278">
                        <c:v>1.135148</c:v>
                      </c:pt>
                      <c:pt idx="8279">
                        <c:v>1.1373979999999999</c:v>
                      </c:pt>
                      <c:pt idx="8280">
                        <c:v>1.139648</c:v>
                      </c:pt>
                      <c:pt idx="8281">
                        <c:v>1.1418980000000001</c:v>
                      </c:pt>
                      <c:pt idx="8282">
                        <c:v>1.1441479999999999</c:v>
                      </c:pt>
                      <c:pt idx="8283">
                        <c:v>1.146398</c:v>
                      </c:pt>
                      <c:pt idx="8284">
                        <c:v>1.1486479999999999</c:v>
                      </c:pt>
                      <c:pt idx="8285">
                        <c:v>1.150898</c:v>
                      </c:pt>
                      <c:pt idx="8286">
                        <c:v>1.1531480000000001</c:v>
                      </c:pt>
                      <c:pt idx="8287">
                        <c:v>1.1553979999999999</c:v>
                      </c:pt>
                      <c:pt idx="8288">
                        <c:v>1.157648</c:v>
                      </c:pt>
                      <c:pt idx="8289">
                        <c:v>1.1598980000000001</c:v>
                      </c:pt>
                      <c:pt idx="8290">
                        <c:v>1.162148</c:v>
                      </c:pt>
                      <c:pt idx="8291">
                        <c:v>1.164398</c:v>
                      </c:pt>
                      <c:pt idx="8292">
                        <c:v>1.1666479999999999</c:v>
                      </c:pt>
                      <c:pt idx="8293">
                        <c:v>1.168898</c:v>
                      </c:pt>
                      <c:pt idx="8294">
                        <c:v>1.1711480000000001</c:v>
                      </c:pt>
                      <c:pt idx="8295">
                        <c:v>1.1733979999999999</c:v>
                      </c:pt>
                      <c:pt idx="8296">
                        <c:v>1.175648</c:v>
                      </c:pt>
                      <c:pt idx="8297">
                        <c:v>1.1778979999999999</c:v>
                      </c:pt>
                      <c:pt idx="8298">
                        <c:v>1.180148</c:v>
                      </c:pt>
                      <c:pt idx="8299">
                        <c:v>1.1823980000000001</c:v>
                      </c:pt>
                      <c:pt idx="8300">
                        <c:v>1.1846479999999999</c:v>
                      </c:pt>
                      <c:pt idx="8301">
                        <c:v>1.186898</c:v>
                      </c:pt>
                      <c:pt idx="8302">
                        <c:v>1.1891480000000001</c:v>
                      </c:pt>
                      <c:pt idx="8303">
                        <c:v>1.191398</c:v>
                      </c:pt>
                      <c:pt idx="8304">
                        <c:v>1.193648</c:v>
                      </c:pt>
                      <c:pt idx="8305">
                        <c:v>1.1958979999999999</c:v>
                      </c:pt>
                      <c:pt idx="8306">
                        <c:v>1.198148</c:v>
                      </c:pt>
                      <c:pt idx="8307">
                        <c:v>1.2003980000000001</c:v>
                      </c:pt>
                      <c:pt idx="8308">
                        <c:v>1.2026479999999999</c:v>
                      </c:pt>
                      <c:pt idx="8309">
                        <c:v>1.204898</c:v>
                      </c:pt>
                      <c:pt idx="8310">
                        <c:v>1.2071480000000001</c:v>
                      </c:pt>
                      <c:pt idx="8311">
                        <c:v>1.209398</c:v>
                      </c:pt>
                      <c:pt idx="8312">
                        <c:v>1.2116480000000001</c:v>
                      </c:pt>
                      <c:pt idx="8313">
                        <c:v>1.2138979999999999</c:v>
                      </c:pt>
                      <c:pt idx="8314">
                        <c:v>1.216148</c:v>
                      </c:pt>
                      <c:pt idx="8315">
                        <c:v>1.2183980000000001</c:v>
                      </c:pt>
                      <c:pt idx="8316">
                        <c:v>1.220648</c:v>
                      </c:pt>
                      <c:pt idx="8317">
                        <c:v>1.222898</c:v>
                      </c:pt>
                      <c:pt idx="8318">
                        <c:v>1.2251479999999999</c:v>
                      </c:pt>
                      <c:pt idx="8319">
                        <c:v>1.227398</c:v>
                      </c:pt>
                      <c:pt idx="8320">
                        <c:v>1.2296480000000001</c:v>
                      </c:pt>
                      <c:pt idx="8321">
                        <c:v>1.2318979999999999</c:v>
                      </c:pt>
                      <c:pt idx="8322">
                        <c:v>1.234148</c:v>
                      </c:pt>
                      <c:pt idx="8323">
                        <c:v>1.2363980000000001</c:v>
                      </c:pt>
                      <c:pt idx="8324">
                        <c:v>1.238648</c:v>
                      </c:pt>
                      <c:pt idx="8325">
                        <c:v>1.2408980000000001</c:v>
                      </c:pt>
                      <c:pt idx="8326">
                        <c:v>1.2431479999999999</c:v>
                      </c:pt>
                      <c:pt idx="8327">
                        <c:v>1.245398</c:v>
                      </c:pt>
                      <c:pt idx="8328">
                        <c:v>1.2476480000000001</c:v>
                      </c:pt>
                      <c:pt idx="8329">
                        <c:v>1.249898</c:v>
                      </c:pt>
                      <c:pt idx="8330">
                        <c:v>1.252148</c:v>
                      </c:pt>
                      <c:pt idx="8331">
                        <c:v>1.2496480000000001</c:v>
                      </c:pt>
                      <c:pt idx="8332">
                        <c:v>1.2471479999999999</c:v>
                      </c:pt>
                      <c:pt idx="8333">
                        <c:v>1.244648</c:v>
                      </c:pt>
                      <c:pt idx="8334">
                        <c:v>1.242148</c:v>
                      </c:pt>
                      <c:pt idx="8335">
                        <c:v>1.2396480000000001</c:v>
                      </c:pt>
                      <c:pt idx="8336">
                        <c:v>1.2371479999999999</c:v>
                      </c:pt>
                      <c:pt idx="8337">
                        <c:v>1.234648</c:v>
                      </c:pt>
                      <c:pt idx="8338">
                        <c:v>1.232148</c:v>
                      </c:pt>
                      <c:pt idx="8339">
                        <c:v>1.2296480000000001</c:v>
                      </c:pt>
                      <c:pt idx="8340">
                        <c:v>1.2271479999999999</c:v>
                      </c:pt>
                      <c:pt idx="8341">
                        <c:v>1.224648</c:v>
                      </c:pt>
                      <c:pt idx="8342">
                        <c:v>1.222148</c:v>
                      </c:pt>
                      <c:pt idx="8343">
                        <c:v>1.2196480000000001</c:v>
                      </c:pt>
                      <c:pt idx="8344">
                        <c:v>1.2171479999999999</c:v>
                      </c:pt>
                      <c:pt idx="8345">
                        <c:v>1.2146479999999999</c:v>
                      </c:pt>
                      <c:pt idx="8346">
                        <c:v>1.212148</c:v>
                      </c:pt>
                      <c:pt idx="8347">
                        <c:v>1.2096480000000001</c:v>
                      </c:pt>
                      <c:pt idx="8348">
                        <c:v>1.2071480000000001</c:v>
                      </c:pt>
                      <c:pt idx="8349">
                        <c:v>1.2046479999999999</c:v>
                      </c:pt>
                      <c:pt idx="8350">
                        <c:v>1.202148</c:v>
                      </c:pt>
                      <c:pt idx="8351">
                        <c:v>1.199648</c:v>
                      </c:pt>
                      <c:pt idx="8352">
                        <c:v>1.1971480000000001</c:v>
                      </c:pt>
                      <c:pt idx="8353">
                        <c:v>1.1946479999999999</c:v>
                      </c:pt>
                      <c:pt idx="8354">
                        <c:v>1.192148</c:v>
                      </c:pt>
                      <c:pt idx="8355">
                        <c:v>1.189648</c:v>
                      </c:pt>
                      <c:pt idx="8356">
                        <c:v>1.1871480000000001</c:v>
                      </c:pt>
                      <c:pt idx="8357">
                        <c:v>1.1846479999999999</c:v>
                      </c:pt>
                      <c:pt idx="8358">
                        <c:v>1.182148</c:v>
                      </c:pt>
                      <c:pt idx="8359">
                        <c:v>1.179648</c:v>
                      </c:pt>
                      <c:pt idx="8360">
                        <c:v>1.1771480000000001</c:v>
                      </c:pt>
                      <c:pt idx="8361">
                        <c:v>1.1746479999999999</c:v>
                      </c:pt>
                      <c:pt idx="8362">
                        <c:v>1.172148</c:v>
                      </c:pt>
                      <c:pt idx="8363">
                        <c:v>1.169648</c:v>
                      </c:pt>
                      <c:pt idx="8364">
                        <c:v>1.1671480000000001</c:v>
                      </c:pt>
                      <c:pt idx="8365">
                        <c:v>1.1646479999999999</c:v>
                      </c:pt>
                      <c:pt idx="8366">
                        <c:v>1.162148</c:v>
                      </c:pt>
                      <c:pt idx="8367">
                        <c:v>1.159648</c:v>
                      </c:pt>
                      <c:pt idx="8368">
                        <c:v>1.1571480000000001</c:v>
                      </c:pt>
                      <c:pt idx="8369">
                        <c:v>1.1546479999999999</c:v>
                      </c:pt>
                      <c:pt idx="8370">
                        <c:v>1.1521479999999999</c:v>
                      </c:pt>
                      <c:pt idx="8371">
                        <c:v>1.149648</c:v>
                      </c:pt>
                      <c:pt idx="8372">
                        <c:v>1.1471480000000001</c:v>
                      </c:pt>
                      <c:pt idx="8373">
                        <c:v>1.1446480000000001</c:v>
                      </c:pt>
                      <c:pt idx="8374">
                        <c:v>1.1421479999999999</c:v>
                      </c:pt>
                      <c:pt idx="8375">
                        <c:v>1.139648</c:v>
                      </c:pt>
                      <c:pt idx="8376">
                        <c:v>1.137148</c:v>
                      </c:pt>
                      <c:pt idx="8377">
                        <c:v>1.1346480000000001</c:v>
                      </c:pt>
                      <c:pt idx="8378">
                        <c:v>1.1321479999999999</c:v>
                      </c:pt>
                      <c:pt idx="8379">
                        <c:v>1.129648</c:v>
                      </c:pt>
                      <c:pt idx="8380">
                        <c:v>1.127148</c:v>
                      </c:pt>
                      <c:pt idx="8381">
                        <c:v>1.1246480000000001</c:v>
                      </c:pt>
                      <c:pt idx="8382">
                        <c:v>1.1221479999999999</c:v>
                      </c:pt>
                      <c:pt idx="8383">
                        <c:v>1.119648</c:v>
                      </c:pt>
                      <c:pt idx="8384">
                        <c:v>1.117148</c:v>
                      </c:pt>
                      <c:pt idx="8385">
                        <c:v>1.1146480000000001</c:v>
                      </c:pt>
                      <c:pt idx="8386">
                        <c:v>1.1121479999999999</c:v>
                      </c:pt>
                      <c:pt idx="8387">
                        <c:v>1.109648</c:v>
                      </c:pt>
                      <c:pt idx="8388">
                        <c:v>1.107148</c:v>
                      </c:pt>
                      <c:pt idx="8389">
                        <c:v>1.1046480000000001</c:v>
                      </c:pt>
                      <c:pt idx="8390">
                        <c:v>1.1021479999999999</c:v>
                      </c:pt>
                      <c:pt idx="8391">
                        <c:v>1.099648</c:v>
                      </c:pt>
                      <c:pt idx="8392">
                        <c:v>1.097148</c:v>
                      </c:pt>
                      <c:pt idx="8393">
                        <c:v>1.0946480000000001</c:v>
                      </c:pt>
                      <c:pt idx="8394">
                        <c:v>1.0921479999999999</c:v>
                      </c:pt>
                      <c:pt idx="8395">
                        <c:v>1.0896479999999999</c:v>
                      </c:pt>
                      <c:pt idx="8396">
                        <c:v>1.087148</c:v>
                      </c:pt>
                      <c:pt idx="8397">
                        <c:v>1.0846480000000001</c:v>
                      </c:pt>
                      <c:pt idx="8398">
                        <c:v>1.0821480000000001</c:v>
                      </c:pt>
                      <c:pt idx="8399">
                        <c:v>1.0796479999999999</c:v>
                      </c:pt>
                      <c:pt idx="8400">
                        <c:v>1.077148</c:v>
                      </c:pt>
                      <c:pt idx="8401">
                        <c:v>1.074648</c:v>
                      </c:pt>
                      <c:pt idx="8402">
                        <c:v>1.0721480000000001</c:v>
                      </c:pt>
                      <c:pt idx="8403">
                        <c:v>1.0696479999999999</c:v>
                      </c:pt>
                      <c:pt idx="8404">
                        <c:v>1.067148</c:v>
                      </c:pt>
                      <c:pt idx="8405">
                        <c:v>1.064648</c:v>
                      </c:pt>
                      <c:pt idx="8406">
                        <c:v>1.0621480000000001</c:v>
                      </c:pt>
                      <c:pt idx="8407">
                        <c:v>1.0596479999999999</c:v>
                      </c:pt>
                      <c:pt idx="8408">
                        <c:v>1.057148</c:v>
                      </c:pt>
                      <c:pt idx="8409">
                        <c:v>1.054648</c:v>
                      </c:pt>
                      <c:pt idx="8410">
                        <c:v>1.0521480000000001</c:v>
                      </c:pt>
                      <c:pt idx="8411">
                        <c:v>1.0496479999999999</c:v>
                      </c:pt>
                      <c:pt idx="8412">
                        <c:v>1.047148</c:v>
                      </c:pt>
                      <c:pt idx="8413">
                        <c:v>1.044648</c:v>
                      </c:pt>
                      <c:pt idx="8414">
                        <c:v>1.0421480000000001</c:v>
                      </c:pt>
                      <c:pt idx="8415">
                        <c:v>1.0396479999999999</c:v>
                      </c:pt>
                      <c:pt idx="8416">
                        <c:v>1.037148</c:v>
                      </c:pt>
                      <c:pt idx="8417">
                        <c:v>1.034648</c:v>
                      </c:pt>
                      <c:pt idx="8418">
                        <c:v>1.0321480000000001</c:v>
                      </c:pt>
                      <c:pt idx="8419">
                        <c:v>1.0296479999999999</c:v>
                      </c:pt>
                      <c:pt idx="8420">
                        <c:v>1.0271479999999999</c:v>
                      </c:pt>
                      <c:pt idx="8421">
                        <c:v>1.024648</c:v>
                      </c:pt>
                      <c:pt idx="8422">
                        <c:v>1.0221480000000001</c:v>
                      </c:pt>
                      <c:pt idx="8423">
                        <c:v>1.0196480000000001</c:v>
                      </c:pt>
                      <c:pt idx="8424">
                        <c:v>1.0171479999999999</c:v>
                      </c:pt>
                      <c:pt idx="8425">
                        <c:v>1.014648</c:v>
                      </c:pt>
                      <c:pt idx="8426">
                        <c:v>1.012148</c:v>
                      </c:pt>
                      <c:pt idx="8427">
                        <c:v>1.0096480000000001</c:v>
                      </c:pt>
                      <c:pt idx="8428">
                        <c:v>1.0071479999999999</c:v>
                      </c:pt>
                      <c:pt idx="8429">
                        <c:v>1.004648</c:v>
                      </c:pt>
                      <c:pt idx="8430">
                        <c:v>1.002148</c:v>
                      </c:pt>
                      <c:pt idx="8431">
                        <c:v>0.99964830000000005</c:v>
                      </c:pt>
                      <c:pt idx="8432">
                        <c:v>0.99714829999999999</c:v>
                      </c:pt>
                      <c:pt idx="8433">
                        <c:v>0.99464830000000004</c:v>
                      </c:pt>
                      <c:pt idx="8434">
                        <c:v>0.99214829999999998</c:v>
                      </c:pt>
                      <c:pt idx="8435">
                        <c:v>0.98964830000000004</c:v>
                      </c:pt>
                      <c:pt idx="8436">
                        <c:v>0.98714829999999998</c:v>
                      </c:pt>
                      <c:pt idx="8437">
                        <c:v>0.98464830000000003</c:v>
                      </c:pt>
                      <c:pt idx="8438">
                        <c:v>0.98214829999999997</c:v>
                      </c:pt>
                      <c:pt idx="8439">
                        <c:v>0.97964839999999997</c:v>
                      </c:pt>
                      <c:pt idx="8440">
                        <c:v>0.97714840000000003</c:v>
                      </c:pt>
                      <c:pt idx="8441">
                        <c:v>0.97464830000000002</c:v>
                      </c:pt>
                      <c:pt idx="8442">
                        <c:v>0.97214829999999997</c:v>
                      </c:pt>
                      <c:pt idx="8443">
                        <c:v>0.96964830000000002</c:v>
                      </c:pt>
                      <c:pt idx="8444">
                        <c:v>0.96714829999999996</c:v>
                      </c:pt>
                      <c:pt idx="8445">
                        <c:v>0.96464830000000001</c:v>
                      </c:pt>
                      <c:pt idx="8446">
                        <c:v>0.96214829999999996</c:v>
                      </c:pt>
                      <c:pt idx="8447">
                        <c:v>0.95964830000000001</c:v>
                      </c:pt>
                      <c:pt idx="8448">
                        <c:v>0.95714829999999995</c:v>
                      </c:pt>
                      <c:pt idx="8449">
                        <c:v>0.95464830000000001</c:v>
                      </c:pt>
                      <c:pt idx="8450">
                        <c:v>0.95214829999999995</c:v>
                      </c:pt>
                      <c:pt idx="8451">
                        <c:v>0.9496483</c:v>
                      </c:pt>
                      <c:pt idx="8452">
                        <c:v>0.94714830000000005</c:v>
                      </c:pt>
                      <c:pt idx="8453">
                        <c:v>0.9446483</c:v>
                      </c:pt>
                      <c:pt idx="8454">
                        <c:v>0.94214830000000005</c:v>
                      </c:pt>
                      <c:pt idx="8455">
                        <c:v>0.93964829999999999</c:v>
                      </c:pt>
                      <c:pt idx="8456">
                        <c:v>0.93714830000000005</c:v>
                      </c:pt>
                      <c:pt idx="8457">
                        <c:v>0.93464829999999999</c:v>
                      </c:pt>
                      <c:pt idx="8458">
                        <c:v>0.93214830000000004</c:v>
                      </c:pt>
                      <c:pt idx="8459">
                        <c:v>0.92964829999999998</c:v>
                      </c:pt>
                      <c:pt idx="8460">
                        <c:v>0.92714830000000004</c:v>
                      </c:pt>
                      <c:pt idx="8461">
                        <c:v>0.92464829999999998</c:v>
                      </c:pt>
                      <c:pt idx="8462">
                        <c:v>0.92214830000000003</c:v>
                      </c:pt>
                      <c:pt idx="8463">
                        <c:v>0.91964829999999997</c:v>
                      </c:pt>
                      <c:pt idx="8464">
                        <c:v>0.91714839999999997</c:v>
                      </c:pt>
                      <c:pt idx="8465">
                        <c:v>0.91464840000000003</c:v>
                      </c:pt>
                      <c:pt idx="8466">
                        <c:v>0.91214830000000002</c:v>
                      </c:pt>
                      <c:pt idx="8467">
                        <c:v>0.90964829999999997</c:v>
                      </c:pt>
                      <c:pt idx="8468">
                        <c:v>0.90714830000000002</c:v>
                      </c:pt>
                      <c:pt idx="8469">
                        <c:v>0.90464829999999996</c:v>
                      </c:pt>
                      <c:pt idx="8470">
                        <c:v>0.90214830000000001</c:v>
                      </c:pt>
                      <c:pt idx="8471">
                        <c:v>0.89964829999999996</c:v>
                      </c:pt>
                      <c:pt idx="8472">
                        <c:v>0.89714830000000001</c:v>
                      </c:pt>
                      <c:pt idx="8473">
                        <c:v>0.89464829999999995</c:v>
                      </c:pt>
                      <c:pt idx="8474">
                        <c:v>0.89214830000000001</c:v>
                      </c:pt>
                      <c:pt idx="8475">
                        <c:v>0.88964829999999995</c:v>
                      </c:pt>
                      <c:pt idx="8476">
                        <c:v>0.8871483</c:v>
                      </c:pt>
                      <c:pt idx="8477">
                        <c:v>0.88464830000000005</c:v>
                      </c:pt>
                      <c:pt idx="8478">
                        <c:v>0.8821483</c:v>
                      </c:pt>
                      <c:pt idx="8479">
                        <c:v>0.87964830000000005</c:v>
                      </c:pt>
                      <c:pt idx="8480">
                        <c:v>0.87714829999999999</c:v>
                      </c:pt>
                      <c:pt idx="8481">
                        <c:v>0.87464830000000005</c:v>
                      </c:pt>
                      <c:pt idx="8482">
                        <c:v>0.87214829999999999</c:v>
                      </c:pt>
                      <c:pt idx="8483">
                        <c:v>0.86964830000000004</c:v>
                      </c:pt>
                      <c:pt idx="8484">
                        <c:v>0.86714829999999998</c:v>
                      </c:pt>
                      <c:pt idx="8485">
                        <c:v>0.86464830000000004</c:v>
                      </c:pt>
                      <c:pt idx="8486">
                        <c:v>0.86214829999999998</c:v>
                      </c:pt>
                      <c:pt idx="8487">
                        <c:v>0.85964830000000003</c:v>
                      </c:pt>
                      <c:pt idx="8488">
                        <c:v>0.85714829999999997</c:v>
                      </c:pt>
                      <c:pt idx="8489">
                        <c:v>0.85464839999999997</c:v>
                      </c:pt>
                      <c:pt idx="8490">
                        <c:v>0.85214840000000003</c:v>
                      </c:pt>
                      <c:pt idx="8491">
                        <c:v>0.84964830000000002</c:v>
                      </c:pt>
                      <c:pt idx="8492">
                        <c:v>0.84714829999999997</c:v>
                      </c:pt>
                      <c:pt idx="8493">
                        <c:v>0.84464830000000002</c:v>
                      </c:pt>
                      <c:pt idx="8494">
                        <c:v>0.84214829999999996</c:v>
                      </c:pt>
                      <c:pt idx="8495">
                        <c:v>0.83964830000000001</c:v>
                      </c:pt>
                      <c:pt idx="8496">
                        <c:v>0.83714829999999996</c:v>
                      </c:pt>
                      <c:pt idx="8497">
                        <c:v>0.83464830000000001</c:v>
                      </c:pt>
                      <c:pt idx="8498">
                        <c:v>0.83214829999999995</c:v>
                      </c:pt>
                      <c:pt idx="8499">
                        <c:v>0.82964830000000001</c:v>
                      </c:pt>
                      <c:pt idx="8500">
                        <c:v>0.82714829999999995</c:v>
                      </c:pt>
                      <c:pt idx="8501">
                        <c:v>0.8246483</c:v>
                      </c:pt>
                      <c:pt idx="8502">
                        <c:v>0.82214830000000005</c:v>
                      </c:pt>
                      <c:pt idx="8503">
                        <c:v>0.8196483</c:v>
                      </c:pt>
                      <c:pt idx="8504">
                        <c:v>0.81714830000000005</c:v>
                      </c:pt>
                      <c:pt idx="8505">
                        <c:v>0.81464829999999999</c:v>
                      </c:pt>
                      <c:pt idx="8506">
                        <c:v>0.81214830000000005</c:v>
                      </c:pt>
                      <c:pt idx="8507">
                        <c:v>0.80964829999999999</c:v>
                      </c:pt>
                      <c:pt idx="8508">
                        <c:v>0.80714830000000004</c:v>
                      </c:pt>
                      <c:pt idx="8509">
                        <c:v>0.80464829999999998</c:v>
                      </c:pt>
                      <c:pt idx="8510">
                        <c:v>0.80214830000000004</c:v>
                      </c:pt>
                      <c:pt idx="8511">
                        <c:v>0.79964829999999998</c:v>
                      </c:pt>
                      <c:pt idx="8512">
                        <c:v>0.79714830000000003</c:v>
                      </c:pt>
                      <c:pt idx="8513">
                        <c:v>0.79464829999999997</c:v>
                      </c:pt>
                      <c:pt idx="8514">
                        <c:v>0.79214839999999997</c:v>
                      </c:pt>
                      <c:pt idx="8515">
                        <c:v>0.78964840000000003</c:v>
                      </c:pt>
                      <c:pt idx="8516">
                        <c:v>0.78714830000000002</c:v>
                      </c:pt>
                      <c:pt idx="8517">
                        <c:v>0.78464829999999997</c:v>
                      </c:pt>
                      <c:pt idx="8518">
                        <c:v>0.78214830000000002</c:v>
                      </c:pt>
                      <c:pt idx="8519">
                        <c:v>0.77964829999999996</c:v>
                      </c:pt>
                      <c:pt idx="8520">
                        <c:v>0.77714830000000001</c:v>
                      </c:pt>
                      <c:pt idx="8521">
                        <c:v>0.77464829999999996</c:v>
                      </c:pt>
                      <c:pt idx="8522">
                        <c:v>0.77214830000000001</c:v>
                      </c:pt>
                      <c:pt idx="8523">
                        <c:v>0.76964829999999995</c:v>
                      </c:pt>
                      <c:pt idx="8524">
                        <c:v>0.76714830000000001</c:v>
                      </c:pt>
                      <c:pt idx="8525">
                        <c:v>0.76464829999999995</c:v>
                      </c:pt>
                      <c:pt idx="8526">
                        <c:v>0.7621483</c:v>
                      </c:pt>
                      <c:pt idx="8527">
                        <c:v>0.75964830000000005</c:v>
                      </c:pt>
                      <c:pt idx="8528">
                        <c:v>0.7571483</c:v>
                      </c:pt>
                      <c:pt idx="8529">
                        <c:v>0.75464830000000005</c:v>
                      </c:pt>
                      <c:pt idx="8530">
                        <c:v>0.75214829999999999</c:v>
                      </c:pt>
                      <c:pt idx="8531">
                        <c:v>0.74964830000000005</c:v>
                      </c:pt>
                      <c:pt idx="8532">
                        <c:v>0.74714829999999999</c:v>
                      </c:pt>
                      <c:pt idx="8533">
                        <c:v>0.74464830000000004</c:v>
                      </c:pt>
                      <c:pt idx="8534">
                        <c:v>0.74214829999999998</c:v>
                      </c:pt>
                      <c:pt idx="8535">
                        <c:v>0.73964830000000004</c:v>
                      </c:pt>
                      <c:pt idx="8536">
                        <c:v>0.73714829999999998</c:v>
                      </c:pt>
                      <c:pt idx="8537">
                        <c:v>0.73464830000000003</c:v>
                      </c:pt>
                      <c:pt idx="8538">
                        <c:v>0.73214829999999997</c:v>
                      </c:pt>
                      <c:pt idx="8539">
                        <c:v>0.72964839999999997</c:v>
                      </c:pt>
                      <c:pt idx="8540">
                        <c:v>0.72714840000000003</c:v>
                      </c:pt>
                      <c:pt idx="8541">
                        <c:v>0.72464830000000002</c:v>
                      </c:pt>
                      <c:pt idx="8542">
                        <c:v>0.72214829999999997</c:v>
                      </c:pt>
                      <c:pt idx="8543">
                        <c:v>0.71964830000000002</c:v>
                      </c:pt>
                      <c:pt idx="8544">
                        <c:v>0.71714829999999996</c:v>
                      </c:pt>
                      <c:pt idx="8545">
                        <c:v>0.71464830000000001</c:v>
                      </c:pt>
                      <c:pt idx="8546">
                        <c:v>0.71214829999999996</c:v>
                      </c:pt>
                      <c:pt idx="8547">
                        <c:v>0.70964830000000001</c:v>
                      </c:pt>
                      <c:pt idx="8548">
                        <c:v>0.70714829999999995</c:v>
                      </c:pt>
                      <c:pt idx="8549">
                        <c:v>0.70464830000000001</c:v>
                      </c:pt>
                      <c:pt idx="8550">
                        <c:v>0.70214829999999995</c:v>
                      </c:pt>
                      <c:pt idx="8551">
                        <c:v>0.6996483</c:v>
                      </c:pt>
                      <c:pt idx="8552">
                        <c:v>0.69714830000000005</c:v>
                      </c:pt>
                      <c:pt idx="8553">
                        <c:v>0.6946483</c:v>
                      </c:pt>
                      <c:pt idx="8554">
                        <c:v>0.69214830000000005</c:v>
                      </c:pt>
                      <c:pt idx="8555">
                        <c:v>0.68964829999999999</c:v>
                      </c:pt>
                      <c:pt idx="8556">
                        <c:v>0.68714830000000005</c:v>
                      </c:pt>
                      <c:pt idx="8557">
                        <c:v>0.68464829999999999</c:v>
                      </c:pt>
                      <c:pt idx="8558">
                        <c:v>0.68214830000000004</c:v>
                      </c:pt>
                      <c:pt idx="8559">
                        <c:v>0.67964829999999998</c:v>
                      </c:pt>
                      <c:pt idx="8560">
                        <c:v>0.67714830000000004</c:v>
                      </c:pt>
                      <c:pt idx="8561">
                        <c:v>0.67464829999999998</c:v>
                      </c:pt>
                      <c:pt idx="8562">
                        <c:v>0.67214830000000003</c:v>
                      </c:pt>
                      <c:pt idx="8563">
                        <c:v>0.66964829999999997</c:v>
                      </c:pt>
                      <c:pt idx="8564">
                        <c:v>0.66714839999999997</c:v>
                      </c:pt>
                      <c:pt idx="8565">
                        <c:v>0.66464840000000003</c:v>
                      </c:pt>
                      <c:pt idx="8566">
                        <c:v>0.66214830000000002</c:v>
                      </c:pt>
                      <c:pt idx="8567">
                        <c:v>0.65964829999999997</c:v>
                      </c:pt>
                      <c:pt idx="8568">
                        <c:v>0.65714830000000002</c:v>
                      </c:pt>
                      <c:pt idx="8569">
                        <c:v>0.65464829999999996</c:v>
                      </c:pt>
                      <c:pt idx="8570">
                        <c:v>0.65214830000000001</c:v>
                      </c:pt>
                      <c:pt idx="8571">
                        <c:v>0.64964829999999996</c:v>
                      </c:pt>
                      <c:pt idx="8572">
                        <c:v>0.64714830000000001</c:v>
                      </c:pt>
                      <c:pt idx="8573">
                        <c:v>0.64464829999999995</c:v>
                      </c:pt>
                      <c:pt idx="8574">
                        <c:v>0.64214830000000001</c:v>
                      </c:pt>
                      <c:pt idx="8575">
                        <c:v>0.63964829999999995</c:v>
                      </c:pt>
                      <c:pt idx="8576">
                        <c:v>0.6371483</c:v>
                      </c:pt>
                      <c:pt idx="8577">
                        <c:v>0.63464830000000005</c:v>
                      </c:pt>
                      <c:pt idx="8578">
                        <c:v>0.6321483</c:v>
                      </c:pt>
                      <c:pt idx="8579">
                        <c:v>0.62964830000000005</c:v>
                      </c:pt>
                      <c:pt idx="8580">
                        <c:v>0.62714829999999999</c:v>
                      </c:pt>
                      <c:pt idx="8581">
                        <c:v>0.62464830000000005</c:v>
                      </c:pt>
                      <c:pt idx="8582">
                        <c:v>0.62214829999999999</c:v>
                      </c:pt>
                      <c:pt idx="8583">
                        <c:v>0.61964830000000004</c:v>
                      </c:pt>
                      <c:pt idx="8584">
                        <c:v>0.61714829999999998</c:v>
                      </c:pt>
                      <c:pt idx="8585">
                        <c:v>0.61464830000000004</c:v>
                      </c:pt>
                      <c:pt idx="8586">
                        <c:v>0.61214829999999998</c:v>
                      </c:pt>
                      <c:pt idx="8587">
                        <c:v>0.60964830000000003</c:v>
                      </c:pt>
                      <c:pt idx="8588">
                        <c:v>0.60714829999999997</c:v>
                      </c:pt>
                      <c:pt idx="8589">
                        <c:v>0.60464839999999997</c:v>
                      </c:pt>
                      <c:pt idx="8590">
                        <c:v>0.60214840000000003</c:v>
                      </c:pt>
                      <c:pt idx="8591">
                        <c:v>0.59964830000000002</c:v>
                      </c:pt>
                      <c:pt idx="8592">
                        <c:v>0.59714829999999997</c:v>
                      </c:pt>
                      <c:pt idx="8593">
                        <c:v>0.59464830000000002</c:v>
                      </c:pt>
                      <c:pt idx="8594">
                        <c:v>0.59214829999999996</c:v>
                      </c:pt>
                      <c:pt idx="8595">
                        <c:v>0.58964830000000001</c:v>
                      </c:pt>
                      <c:pt idx="8596">
                        <c:v>0.58714829999999996</c:v>
                      </c:pt>
                      <c:pt idx="8597">
                        <c:v>0.58464830000000001</c:v>
                      </c:pt>
                      <c:pt idx="8598">
                        <c:v>0.58214829999999995</c:v>
                      </c:pt>
                      <c:pt idx="8599">
                        <c:v>0.57964830000000001</c:v>
                      </c:pt>
                      <c:pt idx="8600">
                        <c:v>0.57714829999999995</c:v>
                      </c:pt>
                      <c:pt idx="8601">
                        <c:v>0.5746483</c:v>
                      </c:pt>
                      <c:pt idx="8602">
                        <c:v>0.57214830000000005</c:v>
                      </c:pt>
                      <c:pt idx="8603">
                        <c:v>0.5696483</c:v>
                      </c:pt>
                      <c:pt idx="8604">
                        <c:v>0.56714830000000005</c:v>
                      </c:pt>
                      <c:pt idx="8605">
                        <c:v>0.56464829999999999</c:v>
                      </c:pt>
                      <c:pt idx="8606">
                        <c:v>0.56214830000000005</c:v>
                      </c:pt>
                      <c:pt idx="8607">
                        <c:v>0.55964829999999999</c:v>
                      </c:pt>
                      <c:pt idx="8608">
                        <c:v>0.55714830000000004</c:v>
                      </c:pt>
                      <c:pt idx="8609">
                        <c:v>0.55464829999999998</c:v>
                      </c:pt>
                      <c:pt idx="8610">
                        <c:v>0.55214830000000004</c:v>
                      </c:pt>
                      <c:pt idx="8611">
                        <c:v>0.54964829999999998</c:v>
                      </c:pt>
                      <c:pt idx="8612">
                        <c:v>0.54714830000000003</c:v>
                      </c:pt>
                      <c:pt idx="8613">
                        <c:v>0.54464829999999997</c:v>
                      </c:pt>
                      <c:pt idx="8614">
                        <c:v>0.54214839999999997</c:v>
                      </c:pt>
                      <c:pt idx="8615">
                        <c:v>0.53964840000000003</c:v>
                      </c:pt>
                      <c:pt idx="8616">
                        <c:v>0.53714830000000002</c:v>
                      </c:pt>
                      <c:pt idx="8617">
                        <c:v>0.53464829999999997</c:v>
                      </c:pt>
                      <c:pt idx="8618">
                        <c:v>0.53214830000000002</c:v>
                      </c:pt>
                      <c:pt idx="8619">
                        <c:v>0.52964829999999996</c:v>
                      </c:pt>
                      <c:pt idx="8620">
                        <c:v>0.52714830000000001</c:v>
                      </c:pt>
                      <c:pt idx="8621">
                        <c:v>0.52464829999999996</c:v>
                      </c:pt>
                      <c:pt idx="8622">
                        <c:v>0.52214830000000001</c:v>
                      </c:pt>
                      <c:pt idx="8623">
                        <c:v>0.51964829999999995</c:v>
                      </c:pt>
                      <c:pt idx="8624">
                        <c:v>0.51714830000000001</c:v>
                      </c:pt>
                      <c:pt idx="8625">
                        <c:v>0.51464829999999995</c:v>
                      </c:pt>
                      <c:pt idx="8626">
                        <c:v>0.5121483</c:v>
                      </c:pt>
                      <c:pt idx="8627">
                        <c:v>0.50964830000000005</c:v>
                      </c:pt>
                      <c:pt idx="8628">
                        <c:v>0.5071483</c:v>
                      </c:pt>
                      <c:pt idx="8629">
                        <c:v>0.50464830000000005</c:v>
                      </c:pt>
                      <c:pt idx="8630">
                        <c:v>0.50214829999999999</c:v>
                      </c:pt>
                      <c:pt idx="8631">
                        <c:v>0.49964829999999999</c:v>
                      </c:pt>
                      <c:pt idx="8632">
                        <c:v>0.49714829999999999</c:v>
                      </c:pt>
                      <c:pt idx="8633">
                        <c:v>0.49464829999999999</c:v>
                      </c:pt>
                      <c:pt idx="8634">
                        <c:v>0.49214829999999998</c:v>
                      </c:pt>
                      <c:pt idx="8635">
                        <c:v>0.48964829999999998</c:v>
                      </c:pt>
                      <c:pt idx="8636">
                        <c:v>0.48714829999999998</c:v>
                      </c:pt>
                      <c:pt idx="8637">
                        <c:v>0.48464829999999998</c:v>
                      </c:pt>
                      <c:pt idx="8638">
                        <c:v>0.48214829999999997</c:v>
                      </c:pt>
                      <c:pt idx="8639">
                        <c:v>0.47964830000000003</c:v>
                      </c:pt>
                      <c:pt idx="8640">
                        <c:v>0.47714830000000003</c:v>
                      </c:pt>
                      <c:pt idx="8641">
                        <c:v>0.47464830000000002</c:v>
                      </c:pt>
                      <c:pt idx="8642">
                        <c:v>0.47214830000000002</c:v>
                      </c:pt>
                      <c:pt idx="8643">
                        <c:v>0.46964830000000002</c:v>
                      </c:pt>
                      <c:pt idx="8644">
                        <c:v>0.46714830000000002</c:v>
                      </c:pt>
                      <c:pt idx="8645">
                        <c:v>0.46464830000000001</c:v>
                      </c:pt>
                      <c:pt idx="8646">
                        <c:v>0.46214830000000001</c:v>
                      </c:pt>
                      <c:pt idx="8647">
                        <c:v>0.45964830000000001</c:v>
                      </c:pt>
                      <c:pt idx="8648">
                        <c:v>0.45714830000000001</c:v>
                      </c:pt>
                      <c:pt idx="8649">
                        <c:v>0.45464830000000001</c:v>
                      </c:pt>
                      <c:pt idx="8650">
                        <c:v>0.4521483</c:v>
                      </c:pt>
                      <c:pt idx="8651">
                        <c:v>0.4496483</c:v>
                      </c:pt>
                      <c:pt idx="8652">
                        <c:v>0.4471483</c:v>
                      </c:pt>
                      <c:pt idx="8653">
                        <c:v>0.4446483</c:v>
                      </c:pt>
                      <c:pt idx="8654">
                        <c:v>0.44214829999999999</c:v>
                      </c:pt>
                      <c:pt idx="8655">
                        <c:v>0.43964829999999999</c:v>
                      </c:pt>
                      <c:pt idx="8656">
                        <c:v>0.43714829999999999</c:v>
                      </c:pt>
                      <c:pt idx="8657">
                        <c:v>0.43464829999999999</c:v>
                      </c:pt>
                      <c:pt idx="8658">
                        <c:v>0.43214829999999999</c:v>
                      </c:pt>
                      <c:pt idx="8659">
                        <c:v>0.42964829999999998</c:v>
                      </c:pt>
                      <c:pt idx="8660">
                        <c:v>0.42714829999999998</c:v>
                      </c:pt>
                      <c:pt idx="8661">
                        <c:v>0.42464829999999998</c:v>
                      </c:pt>
                      <c:pt idx="8662">
                        <c:v>0.42214829999999998</c:v>
                      </c:pt>
                      <c:pt idx="8663">
                        <c:v>0.41964829999999997</c:v>
                      </c:pt>
                      <c:pt idx="8664">
                        <c:v>0.41714830000000003</c:v>
                      </c:pt>
                      <c:pt idx="8665">
                        <c:v>0.41464830000000003</c:v>
                      </c:pt>
                      <c:pt idx="8666">
                        <c:v>0.41214830000000002</c:v>
                      </c:pt>
                      <c:pt idx="8667">
                        <c:v>0.40964830000000002</c:v>
                      </c:pt>
                      <c:pt idx="8668">
                        <c:v>0.40714830000000002</c:v>
                      </c:pt>
                      <c:pt idx="8669">
                        <c:v>0.40464830000000002</c:v>
                      </c:pt>
                      <c:pt idx="8670">
                        <c:v>0.40214830000000001</c:v>
                      </c:pt>
                      <c:pt idx="8671">
                        <c:v>0.39964830000000001</c:v>
                      </c:pt>
                      <c:pt idx="8672">
                        <c:v>0.39714830000000001</c:v>
                      </c:pt>
                      <c:pt idx="8673">
                        <c:v>0.39464830000000001</c:v>
                      </c:pt>
                      <c:pt idx="8674">
                        <c:v>0.39214830000000001</c:v>
                      </c:pt>
                      <c:pt idx="8675">
                        <c:v>0.3896483</c:v>
                      </c:pt>
                      <c:pt idx="8676">
                        <c:v>0.3871483</c:v>
                      </c:pt>
                      <c:pt idx="8677">
                        <c:v>0.3846483</c:v>
                      </c:pt>
                      <c:pt idx="8678">
                        <c:v>0.3821483</c:v>
                      </c:pt>
                      <c:pt idx="8679">
                        <c:v>0.37964829999999999</c:v>
                      </c:pt>
                      <c:pt idx="8680">
                        <c:v>0.37714829999999999</c:v>
                      </c:pt>
                      <c:pt idx="8681">
                        <c:v>0.37464829999999999</c:v>
                      </c:pt>
                      <c:pt idx="8682">
                        <c:v>0.37214829999999999</c:v>
                      </c:pt>
                      <c:pt idx="8683">
                        <c:v>0.36964829999999999</c:v>
                      </c:pt>
                      <c:pt idx="8684">
                        <c:v>0.36714829999999998</c:v>
                      </c:pt>
                      <c:pt idx="8685">
                        <c:v>0.36464829999999998</c:v>
                      </c:pt>
                      <c:pt idx="8686">
                        <c:v>0.36214829999999998</c:v>
                      </c:pt>
                      <c:pt idx="8687">
                        <c:v>0.35964829999999998</c:v>
                      </c:pt>
                      <c:pt idx="8688">
                        <c:v>0.35714829999999997</c:v>
                      </c:pt>
                      <c:pt idx="8689">
                        <c:v>0.35464830000000003</c:v>
                      </c:pt>
                      <c:pt idx="8690">
                        <c:v>0.35214830000000003</c:v>
                      </c:pt>
                      <c:pt idx="8691">
                        <c:v>0.34964830000000002</c:v>
                      </c:pt>
                      <c:pt idx="8692">
                        <c:v>0.34714830000000002</c:v>
                      </c:pt>
                      <c:pt idx="8693">
                        <c:v>0.34464830000000002</c:v>
                      </c:pt>
                      <c:pt idx="8694">
                        <c:v>0.34214830000000002</c:v>
                      </c:pt>
                      <c:pt idx="8695">
                        <c:v>0.33964830000000001</c:v>
                      </c:pt>
                      <c:pt idx="8696">
                        <c:v>0.33714830000000001</c:v>
                      </c:pt>
                      <c:pt idx="8697">
                        <c:v>0.33464830000000001</c:v>
                      </c:pt>
                      <c:pt idx="8698">
                        <c:v>0.33214830000000001</c:v>
                      </c:pt>
                      <c:pt idx="8699">
                        <c:v>0.32964830000000001</c:v>
                      </c:pt>
                      <c:pt idx="8700">
                        <c:v>0.3271483</c:v>
                      </c:pt>
                      <c:pt idx="8701">
                        <c:v>0.3246483</c:v>
                      </c:pt>
                      <c:pt idx="8702">
                        <c:v>0.3221483</c:v>
                      </c:pt>
                      <c:pt idx="8703">
                        <c:v>0.3196483</c:v>
                      </c:pt>
                      <c:pt idx="8704">
                        <c:v>0.31714829999999999</c:v>
                      </c:pt>
                      <c:pt idx="8705">
                        <c:v>0.31464829999999999</c:v>
                      </c:pt>
                      <c:pt idx="8706">
                        <c:v>0.31214829999999999</c:v>
                      </c:pt>
                      <c:pt idx="8707">
                        <c:v>0.30964829999999999</c:v>
                      </c:pt>
                      <c:pt idx="8708">
                        <c:v>0.30714829999999999</c:v>
                      </c:pt>
                      <c:pt idx="8709">
                        <c:v>0.30464829999999998</c:v>
                      </c:pt>
                      <c:pt idx="8710">
                        <c:v>0.30214829999999998</c:v>
                      </c:pt>
                      <c:pt idx="8711">
                        <c:v>0.29964829999999998</c:v>
                      </c:pt>
                      <c:pt idx="8712">
                        <c:v>0.29714829999999998</c:v>
                      </c:pt>
                      <c:pt idx="8713">
                        <c:v>0.29464829999999997</c:v>
                      </c:pt>
                      <c:pt idx="8714">
                        <c:v>0.29214830000000003</c:v>
                      </c:pt>
                      <c:pt idx="8715">
                        <c:v>0.28964830000000003</c:v>
                      </c:pt>
                      <c:pt idx="8716">
                        <c:v>0.28714830000000002</c:v>
                      </c:pt>
                      <c:pt idx="8717">
                        <c:v>0.28464830000000002</c:v>
                      </c:pt>
                      <c:pt idx="8718">
                        <c:v>0.28214830000000002</c:v>
                      </c:pt>
                      <c:pt idx="8719">
                        <c:v>0.27964830000000002</c:v>
                      </c:pt>
                      <c:pt idx="8720">
                        <c:v>0.27714830000000001</c:v>
                      </c:pt>
                      <c:pt idx="8721">
                        <c:v>0.27464830000000001</c:v>
                      </c:pt>
                      <c:pt idx="8722">
                        <c:v>0.27214830000000001</c:v>
                      </c:pt>
                      <c:pt idx="8723">
                        <c:v>0.26964830000000001</c:v>
                      </c:pt>
                      <c:pt idx="8724">
                        <c:v>0.26714830000000001</c:v>
                      </c:pt>
                      <c:pt idx="8725">
                        <c:v>0.2646483</c:v>
                      </c:pt>
                      <c:pt idx="8726">
                        <c:v>0.2621483</c:v>
                      </c:pt>
                      <c:pt idx="8727">
                        <c:v>0.2596483</c:v>
                      </c:pt>
                      <c:pt idx="8728">
                        <c:v>0.2571483</c:v>
                      </c:pt>
                      <c:pt idx="8729">
                        <c:v>0.25464829999999999</c:v>
                      </c:pt>
                      <c:pt idx="8730">
                        <c:v>0.25214829999999999</c:v>
                      </c:pt>
                      <c:pt idx="8731">
                        <c:v>0.24964829999999999</c:v>
                      </c:pt>
                      <c:pt idx="8732">
                        <c:v>0.24714829999999999</c:v>
                      </c:pt>
                      <c:pt idx="8733">
                        <c:v>0.24464830000000001</c:v>
                      </c:pt>
                      <c:pt idx="8734">
                        <c:v>0.24214830000000001</c:v>
                      </c:pt>
                      <c:pt idx="8735">
                        <c:v>0.23964830000000001</c:v>
                      </c:pt>
                      <c:pt idx="8736">
                        <c:v>0.23714830000000001</c:v>
                      </c:pt>
                      <c:pt idx="8737">
                        <c:v>0.2346483</c:v>
                      </c:pt>
                      <c:pt idx="8738">
                        <c:v>0.2321483</c:v>
                      </c:pt>
                      <c:pt idx="8739">
                        <c:v>0.2296483</c:v>
                      </c:pt>
                      <c:pt idx="8740">
                        <c:v>0.2271483</c:v>
                      </c:pt>
                      <c:pt idx="8741">
                        <c:v>0.2246483</c:v>
                      </c:pt>
                      <c:pt idx="8742">
                        <c:v>0.22214829999999999</c:v>
                      </c:pt>
                      <c:pt idx="8743">
                        <c:v>0.21964829999999999</c:v>
                      </c:pt>
                      <c:pt idx="8744">
                        <c:v>0.21714829999999999</c:v>
                      </c:pt>
                      <c:pt idx="8745">
                        <c:v>0.21464829999999999</c:v>
                      </c:pt>
                      <c:pt idx="8746">
                        <c:v>0.21214830000000001</c:v>
                      </c:pt>
                      <c:pt idx="8747">
                        <c:v>0.20964830000000001</c:v>
                      </c:pt>
                      <c:pt idx="8748">
                        <c:v>0.20714830000000001</c:v>
                      </c:pt>
                      <c:pt idx="8749">
                        <c:v>0.20464830000000001</c:v>
                      </c:pt>
                      <c:pt idx="8750">
                        <c:v>0.2021483</c:v>
                      </c:pt>
                      <c:pt idx="8751">
                        <c:v>0.1996483</c:v>
                      </c:pt>
                      <c:pt idx="8752">
                        <c:v>0.1971483</c:v>
                      </c:pt>
                      <c:pt idx="8753">
                        <c:v>0.1946483</c:v>
                      </c:pt>
                      <c:pt idx="8754">
                        <c:v>0.19214829999999999</c:v>
                      </c:pt>
                      <c:pt idx="8755">
                        <c:v>0.18964829999999999</c:v>
                      </c:pt>
                      <c:pt idx="8756">
                        <c:v>0.18714829999999999</c:v>
                      </c:pt>
                      <c:pt idx="8757">
                        <c:v>0.18464829999999999</c:v>
                      </c:pt>
                      <c:pt idx="8758">
                        <c:v>0.18214830000000001</c:v>
                      </c:pt>
                      <c:pt idx="8759">
                        <c:v>0.17964830000000001</c:v>
                      </c:pt>
                      <c:pt idx="8760">
                        <c:v>0.17714830000000001</c:v>
                      </c:pt>
                      <c:pt idx="8761">
                        <c:v>0.17464830000000001</c:v>
                      </c:pt>
                      <c:pt idx="8762">
                        <c:v>0.1721483</c:v>
                      </c:pt>
                      <c:pt idx="8763">
                        <c:v>0.1696483</c:v>
                      </c:pt>
                      <c:pt idx="8764">
                        <c:v>0.1671483</c:v>
                      </c:pt>
                      <c:pt idx="8765">
                        <c:v>0.1646483</c:v>
                      </c:pt>
                      <c:pt idx="8766">
                        <c:v>0.1621483</c:v>
                      </c:pt>
                      <c:pt idx="8767">
                        <c:v>0.15964829999999999</c:v>
                      </c:pt>
                      <c:pt idx="8768">
                        <c:v>0.15714829999999999</c:v>
                      </c:pt>
                      <c:pt idx="8769">
                        <c:v>0.15464829999999999</c:v>
                      </c:pt>
                      <c:pt idx="8770">
                        <c:v>0.15214829999999999</c:v>
                      </c:pt>
                      <c:pt idx="8771">
                        <c:v>0.14964830000000001</c:v>
                      </c:pt>
                      <c:pt idx="8772">
                        <c:v>0.14714830000000001</c:v>
                      </c:pt>
                      <c:pt idx="8773">
                        <c:v>0.14464830000000001</c:v>
                      </c:pt>
                      <c:pt idx="8774">
                        <c:v>0.14214830000000001</c:v>
                      </c:pt>
                      <c:pt idx="8775">
                        <c:v>0.1396483</c:v>
                      </c:pt>
                      <c:pt idx="8776">
                        <c:v>0.1371483</c:v>
                      </c:pt>
                      <c:pt idx="8777">
                        <c:v>0.1346483</c:v>
                      </c:pt>
                      <c:pt idx="8778">
                        <c:v>0.1321483</c:v>
                      </c:pt>
                      <c:pt idx="8779">
                        <c:v>0.12964829999999999</c:v>
                      </c:pt>
                      <c:pt idx="8780">
                        <c:v>0.12714829999999999</c:v>
                      </c:pt>
                      <c:pt idx="8781">
                        <c:v>0.1246483</c:v>
                      </c:pt>
                      <c:pt idx="8782">
                        <c:v>0.1221483</c:v>
                      </c:pt>
                      <c:pt idx="8783">
                        <c:v>0.1196483</c:v>
                      </c:pt>
                      <c:pt idx="8784">
                        <c:v>0.1171483</c:v>
                      </c:pt>
                      <c:pt idx="8785">
                        <c:v>0.11464829999999999</c:v>
                      </c:pt>
                      <c:pt idx="8786">
                        <c:v>0.11214830000000001</c:v>
                      </c:pt>
                      <c:pt idx="8787">
                        <c:v>0.1096483</c:v>
                      </c:pt>
                      <c:pt idx="8788">
                        <c:v>0.1071483</c:v>
                      </c:pt>
                      <c:pt idx="8789">
                        <c:v>0.1046483</c:v>
                      </c:pt>
                      <c:pt idx="8790">
                        <c:v>0.1021483</c:v>
                      </c:pt>
                      <c:pt idx="8791">
                        <c:v>9.9648329999999993E-2</c:v>
                      </c:pt>
                      <c:pt idx="8792">
                        <c:v>9.7148330000000005E-2</c:v>
                      </c:pt>
                      <c:pt idx="8793">
                        <c:v>9.4648319999999994E-2</c:v>
                      </c:pt>
                      <c:pt idx="8794">
                        <c:v>9.2148330000000001E-2</c:v>
                      </c:pt>
                      <c:pt idx="8795">
                        <c:v>8.9648329999999998E-2</c:v>
                      </c:pt>
                      <c:pt idx="8796">
                        <c:v>8.7148320000000001E-2</c:v>
                      </c:pt>
                      <c:pt idx="8797">
                        <c:v>8.4648329999999994E-2</c:v>
                      </c:pt>
                      <c:pt idx="8798">
                        <c:v>8.2148330000000006E-2</c:v>
                      </c:pt>
                      <c:pt idx="8799">
                        <c:v>7.9648319999999995E-2</c:v>
                      </c:pt>
                      <c:pt idx="8800">
                        <c:v>7.7148330000000001E-2</c:v>
                      </c:pt>
                      <c:pt idx="8801">
                        <c:v>7.4648329999999999E-2</c:v>
                      </c:pt>
                      <c:pt idx="8802">
                        <c:v>7.2148320000000002E-2</c:v>
                      </c:pt>
                      <c:pt idx="8803">
                        <c:v>6.9648329999999994E-2</c:v>
                      </c:pt>
                      <c:pt idx="8804">
                        <c:v>6.7148330000000006E-2</c:v>
                      </c:pt>
                      <c:pt idx="8805">
                        <c:v>6.4648319999999995E-2</c:v>
                      </c:pt>
                      <c:pt idx="8806">
                        <c:v>6.2148330000000002E-2</c:v>
                      </c:pt>
                      <c:pt idx="8807">
                        <c:v>5.9648329999999999E-2</c:v>
                      </c:pt>
                      <c:pt idx="8808">
                        <c:v>5.7148329999999997E-2</c:v>
                      </c:pt>
                      <c:pt idx="8809">
                        <c:v>5.464832E-2</c:v>
                      </c:pt>
                      <c:pt idx="8810">
                        <c:v>5.214833E-2</c:v>
                      </c:pt>
                      <c:pt idx="8811">
                        <c:v>4.9648329999999997E-2</c:v>
                      </c:pt>
                      <c:pt idx="8812">
                        <c:v>4.7148320000000001E-2</c:v>
                      </c:pt>
                      <c:pt idx="8813">
                        <c:v>4.464833E-2</c:v>
                      </c:pt>
                      <c:pt idx="8814">
                        <c:v>4.2148329999999998E-2</c:v>
                      </c:pt>
                      <c:pt idx="8815">
                        <c:v>3.9648330000000002E-2</c:v>
                      </c:pt>
                      <c:pt idx="8816">
                        <c:v>3.714833E-2</c:v>
                      </c:pt>
                      <c:pt idx="8817">
                        <c:v>3.4648329999999998E-2</c:v>
                      </c:pt>
                      <c:pt idx="8818">
                        <c:v>3.2148330000000003E-2</c:v>
                      </c:pt>
                      <c:pt idx="8819">
                        <c:v>2.9648330000000001E-2</c:v>
                      </c:pt>
                      <c:pt idx="8820">
                        <c:v>2.7148329999999998E-2</c:v>
                      </c:pt>
                      <c:pt idx="8821">
                        <c:v>2.464833E-2</c:v>
                      </c:pt>
                      <c:pt idx="8822">
                        <c:v>2.2148330000000001E-2</c:v>
                      </c:pt>
                      <c:pt idx="8823">
                        <c:v>1.9648329999999999E-2</c:v>
                      </c:pt>
                      <c:pt idx="8824">
                        <c:v>1.714833E-2</c:v>
                      </c:pt>
                      <c:pt idx="8825">
                        <c:v>1.4648329999999999E-2</c:v>
                      </c:pt>
                      <c:pt idx="8826">
                        <c:v>1.2148330000000001E-2</c:v>
                      </c:pt>
                      <c:pt idx="8827">
                        <c:v>9.6483260000000005E-3</c:v>
                      </c:pt>
                      <c:pt idx="8828">
                        <c:v>7.148326E-3</c:v>
                      </c:pt>
                      <c:pt idx="8829">
                        <c:v>4.6483260000000004E-3</c:v>
                      </c:pt>
                      <c:pt idx="8830">
                        <c:v>2.1483259999999999E-3</c:v>
                      </c:pt>
                      <c:pt idx="8831">
                        <c:v>-3.5167379999999999E-4</c:v>
                      </c:pt>
                      <c:pt idx="8832">
                        <c:v>-2.8516739999999998E-3</c:v>
                      </c:pt>
                      <c:pt idx="8833">
                        <c:v>-5.3516739999999998E-3</c:v>
                      </c:pt>
                      <c:pt idx="8834">
                        <c:v>-7.8516739999999995E-3</c:v>
                      </c:pt>
                      <c:pt idx="8835">
                        <c:v>-1.035167E-2</c:v>
                      </c:pt>
                      <c:pt idx="8836">
                        <c:v>-1.2851670000000001E-2</c:v>
                      </c:pt>
                      <c:pt idx="8837">
                        <c:v>-1.535167E-2</c:v>
                      </c:pt>
                      <c:pt idx="8838">
                        <c:v>-1.785167E-2</c:v>
                      </c:pt>
                      <c:pt idx="8839">
                        <c:v>-2.0351669999999999E-2</c:v>
                      </c:pt>
                      <c:pt idx="8840">
                        <c:v>-2.2851670000000001E-2</c:v>
                      </c:pt>
                      <c:pt idx="8841">
                        <c:v>-2.535167E-2</c:v>
                      </c:pt>
                      <c:pt idx="8842">
                        <c:v>-2.7851669999999999E-2</c:v>
                      </c:pt>
                      <c:pt idx="8843">
                        <c:v>-3.0351670000000001E-2</c:v>
                      </c:pt>
                      <c:pt idx="8844">
                        <c:v>-3.2851669999999999E-2</c:v>
                      </c:pt>
                      <c:pt idx="8845">
                        <c:v>-3.5351680000000003E-2</c:v>
                      </c:pt>
                      <c:pt idx="8846">
                        <c:v>-3.7851669999999997E-2</c:v>
                      </c:pt>
                      <c:pt idx="8847">
                        <c:v>-4.0351669999999999E-2</c:v>
                      </c:pt>
                      <c:pt idx="8848">
                        <c:v>-4.2851680000000003E-2</c:v>
                      </c:pt>
                      <c:pt idx="8849">
                        <c:v>-4.5351669999999997E-2</c:v>
                      </c:pt>
                      <c:pt idx="8850">
                        <c:v>-4.7851669999999999E-2</c:v>
                      </c:pt>
                      <c:pt idx="8851">
                        <c:v>-5.0351680000000003E-2</c:v>
                      </c:pt>
                      <c:pt idx="8852">
                        <c:v>-5.2851670000000003E-2</c:v>
                      </c:pt>
                      <c:pt idx="8853">
                        <c:v>-5.5351669999999999E-2</c:v>
                      </c:pt>
                      <c:pt idx="8854">
                        <c:v>-5.7851670000000001E-2</c:v>
                      </c:pt>
                      <c:pt idx="8855">
                        <c:v>-6.0351670000000003E-2</c:v>
                      </c:pt>
                      <c:pt idx="8856">
                        <c:v>-6.2851669999999998E-2</c:v>
                      </c:pt>
                      <c:pt idx="8857">
                        <c:v>-6.5351670000000001E-2</c:v>
                      </c:pt>
                      <c:pt idx="8858">
                        <c:v>-6.7851670000000003E-2</c:v>
                      </c:pt>
                      <c:pt idx="8859">
                        <c:v>-7.035168E-2</c:v>
                      </c:pt>
                      <c:pt idx="8860">
                        <c:v>-7.2851669999999993E-2</c:v>
                      </c:pt>
                      <c:pt idx="8861">
                        <c:v>-7.5351669999999996E-2</c:v>
                      </c:pt>
                      <c:pt idx="8862">
                        <c:v>-7.7851680000000006E-2</c:v>
                      </c:pt>
                      <c:pt idx="8863">
                        <c:v>-8.035167E-2</c:v>
                      </c:pt>
                      <c:pt idx="8864">
                        <c:v>-8.2851670000000002E-2</c:v>
                      </c:pt>
                      <c:pt idx="8865">
                        <c:v>-8.5351679999999999E-2</c:v>
                      </c:pt>
                      <c:pt idx="8866">
                        <c:v>-8.7851670000000007E-2</c:v>
                      </c:pt>
                      <c:pt idx="8867">
                        <c:v>-9.0351669999999995E-2</c:v>
                      </c:pt>
                      <c:pt idx="8868">
                        <c:v>-9.2851680000000006E-2</c:v>
                      </c:pt>
                      <c:pt idx="8869">
                        <c:v>-9.5351669999999999E-2</c:v>
                      </c:pt>
                      <c:pt idx="8870">
                        <c:v>-9.7851670000000002E-2</c:v>
                      </c:pt>
                      <c:pt idx="8871">
                        <c:v>-0.1003517</c:v>
                      </c:pt>
                      <c:pt idx="8872">
                        <c:v>-0.1028517</c:v>
                      </c:pt>
                      <c:pt idx="8873">
                        <c:v>-0.10535170000000001</c:v>
                      </c:pt>
                      <c:pt idx="8874">
                        <c:v>-0.10785169999999999</c:v>
                      </c:pt>
                      <c:pt idx="8875">
                        <c:v>-0.1103517</c:v>
                      </c:pt>
                      <c:pt idx="8876">
                        <c:v>-0.1128517</c:v>
                      </c:pt>
                      <c:pt idx="8877">
                        <c:v>-0.1153517</c:v>
                      </c:pt>
                      <c:pt idx="8878">
                        <c:v>-0.1178517</c:v>
                      </c:pt>
                      <c:pt idx="8879">
                        <c:v>-0.12035170000000001</c:v>
                      </c:pt>
                      <c:pt idx="8880">
                        <c:v>-0.12285169999999999</c:v>
                      </c:pt>
                      <c:pt idx="8881">
                        <c:v>-0.12535170000000001</c:v>
                      </c:pt>
                      <c:pt idx="8882">
                        <c:v>-0.12785170000000001</c:v>
                      </c:pt>
                      <c:pt idx="8883">
                        <c:v>-0.13035169999999999</c:v>
                      </c:pt>
                      <c:pt idx="8884">
                        <c:v>-0.13285169999999999</c:v>
                      </c:pt>
                      <c:pt idx="8885">
                        <c:v>-0.13535169999999999</c:v>
                      </c:pt>
                      <c:pt idx="8886">
                        <c:v>-0.13785169999999999</c:v>
                      </c:pt>
                      <c:pt idx="8887">
                        <c:v>-0.1403517</c:v>
                      </c:pt>
                      <c:pt idx="8888">
                        <c:v>-0.1428517</c:v>
                      </c:pt>
                      <c:pt idx="8889">
                        <c:v>-0.1453517</c:v>
                      </c:pt>
                      <c:pt idx="8890">
                        <c:v>-0.1478517</c:v>
                      </c:pt>
                      <c:pt idx="8891">
                        <c:v>-0.1503517</c:v>
                      </c:pt>
                      <c:pt idx="8892">
                        <c:v>-0.15285170000000001</c:v>
                      </c:pt>
                      <c:pt idx="8893">
                        <c:v>-0.15535170000000001</c:v>
                      </c:pt>
                      <c:pt idx="8894">
                        <c:v>-0.15785170000000001</c:v>
                      </c:pt>
                      <c:pt idx="8895">
                        <c:v>-0.16035170000000001</c:v>
                      </c:pt>
                      <c:pt idx="8896">
                        <c:v>-0.16285169999999999</c:v>
                      </c:pt>
                      <c:pt idx="8897">
                        <c:v>-0.16535169999999999</c:v>
                      </c:pt>
                      <c:pt idx="8898">
                        <c:v>-0.16785169999999999</c:v>
                      </c:pt>
                      <c:pt idx="8899">
                        <c:v>-0.17035169999999999</c:v>
                      </c:pt>
                      <c:pt idx="8900">
                        <c:v>-0.1728517</c:v>
                      </c:pt>
                      <c:pt idx="8901">
                        <c:v>-0.1753517</c:v>
                      </c:pt>
                      <c:pt idx="8902">
                        <c:v>-0.1778517</c:v>
                      </c:pt>
                      <c:pt idx="8903">
                        <c:v>-0.1803517</c:v>
                      </c:pt>
                      <c:pt idx="8904">
                        <c:v>-0.18285170000000001</c:v>
                      </c:pt>
                      <c:pt idx="8905">
                        <c:v>-0.18535170000000001</c:v>
                      </c:pt>
                      <c:pt idx="8906">
                        <c:v>-0.18785170000000001</c:v>
                      </c:pt>
                      <c:pt idx="8907">
                        <c:v>-0.19035170000000001</c:v>
                      </c:pt>
                      <c:pt idx="8908">
                        <c:v>-0.19285169999999999</c:v>
                      </c:pt>
                      <c:pt idx="8909">
                        <c:v>-0.19535169999999999</c:v>
                      </c:pt>
                      <c:pt idx="8910">
                        <c:v>-0.19785169999999999</c:v>
                      </c:pt>
                      <c:pt idx="8911">
                        <c:v>-0.20035169999999999</c:v>
                      </c:pt>
                      <c:pt idx="8912">
                        <c:v>-0.2028517</c:v>
                      </c:pt>
                      <c:pt idx="8913">
                        <c:v>-0.2053517</c:v>
                      </c:pt>
                      <c:pt idx="8914">
                        <c:v>-0.2078517</c:v>
                      </c:pt>
                      <c:pt idx="8915">
                        <c:v>-0.2103517</c:v>
                      </c:pt>
                      <c:pt idx="8916">
                        <c:v>-0.2128517</c:v>
                      </c:pt>
                      <c:pt idx="8917">
                        <c:v>-0.21535170000000001</c:v>
                      </c:pt>
                      <c:pt idx="8918">
                        <c:v>-0.21785170000000001</c:v>
                      </c:pt>
                      <c:pt idx="8919">
                        <c:v>-0.22035170000000001</c:v>
                      </c:pt>
                      <c:pt idx="8920">
                        <c:v>-0.22285170000000001</c:v>
                      </c:pt>
                      <c:pt idx="8921">
                        <c:v>-0.22535169999999999</c:v>
                      </c:pt>
                      <c:pt idx="8922">
                        <c:v>-0.22785169999999999</c:v>
                      </c:pt>
                      <c:pt idx="8923">
                        <c:v>-0.23035169999999999</c:v>
                      </c:pt>
                      <c:pt idx="8924">
                        <c:v>-0.23285169999999999</c:v>
                      </c:pt>
                      <c:pt idx="8925">
                        <c:v>-0.2353517</c:v>
                      </c:pt>
                      <c:pt idx="8926">
                        <c:v>-0.2378517</c:v>
                      </c:pt>
                      <c:pt idx="8927">
                        <c:v>-0.2403517</c:v>
                      </c:pt>
                      <c:pt idx="8928">
                        <c:v>-0.2428517</c:v>
                      </c:pt>
                      <c:pt idx="8929">
                        <c:v>-0.24535170000000001</c:v>
                      </c:pt>
                      <c:pt idx="8930">
                        <c:v>-0.24785170000000001</c:v>
                      </c:pt>
                      <c:pt idx="8931">
                        <c:v>-0.25035170000000001</c:v>
                      </c:pt>
                      <c:pt idx="8932">
                        <c:v>-0.25285170000000001</c:v>
                      </c:pt>
                      <c:pt idx="8933">
                        <c:v>-0.25535170000000001</c:v>
                      </c:pt>
                      <c:pt idx="8934">
                        <c:v>-0.25785170000000002</c:v>
                      </c:pt>
                      <c:pt idx="8935">
                        <c:v>-0.26035170000000002</c:v>
                      </c:pt>
                      <c:pt idx="8936">
                        <c:v>-0.26285170000000002</c:v>
                      </c:pt>
                      <c:pt idx="8937">
                        <c:v>-0.26535170000000002</c:v>
                      </c:pt>
                      <c:pt idx="8938">
                        <c:v>-0.26785170000000003</c:v>
                      </c:pt>
                      <c:pt idx="8939">
                        <c:v>-0.27035169999999997</c:v>
                      </c:pt>
                      <c:pt idx="8940">
                        <c:v>-0.27285169999999997</c:v>
                      </c:pt>
                      <c:pt idx="8941">
                        <c:v>-0.27535169999999998</c:v>
                      </c:pt>
                      <c:pt idx="8942">
                        <c:v>-0.27785169999999998</c:v>
                      </c:pt>
                      <c:pt idx="8943">
                        <c:v>-0.28035169999999998</c:v>
                      </c:pt>
                      <c:pt idx="8944">
                        <c:v>-0.28285169999999998</c:v>
                      </c:pt>
                      <c:pt idx="8945">
                        <c:v>-0.28535169999999999</c:v>
                      </c:pt>
                      <c:pt idx="8946">
                        <c:v>-0.28785169999999999</c:v>
                      </c:pt>
                      <c:pt idx="8947">
                        <c:v>-0.29035169999999999</c:v>
                      </c:pt>
                      <c:pt idx="8948">
                        <c:v>-0.29285169999999999</c:v>
                      </c:pt>
                      <c:pt idx="8949">
                        <c:v>-0.29535169999999999</c:v>
                      </c:pt>
                      <c:pt idx="8950">
                        <c:v>-0.2978517</c:v>
                      </c:pt>
                      <c:pt idx="8951">
                        <c:v>-0.3003517</c:v>
                      </c:pt>
                      <c:pt idx="8952">
                        <c:v>-0.3028517</c:v>
                      </c:pt>
                      <c:pt idx="8953">
                        <c:v>-0.3053517</c:v>
                      </c:pt>
                      <c:pt idx="8954">
                        <c:v>-0.30785170000000001</c:v>
                      </c:pt>
                      <c:pt idx="8955">
                        <c:v>-0.31035170000000001</c:v>
                      </c:pt>
                      <c:pt idx="8956">
                        <c:v>-0.31285170000000001</c:v>
                      </c:pt>
                      <c:pt idx="8957">
                        <c:v>-0.31535170000000001</c:v>
                      </c:pt>
                      <c:pt idx="8958">
                        <c:v>-0.31785170000000001</c:v>
                      </c:pt>
                      <c:pt idx="8959">
                        <c:v>-0.32035170000000002</c:v>
                      </c:pt>
                      <c:pt idx="8960">
                        <c:v>-0.32285170000000002</c:v>
                      </c:pt>
                      <c:pt idx="8961">
                        <c:v>-0.32535170000000002</c:v>
                      </c:pt>
                      <c:pt idx="8962">
                        <c:v>-0.32785170000000002</c:v>
                      </c:pt>
                      <c:pt idx="8963">
                        <c:v>-0.33035170000000003</c:v>
                      </c:pt>
                      <c:pt idx="8964">
                        <c:v>-0.33285169999999997</c:v>
                      </c:pt>
                      <c:pt idx="8965">
                        <c:v>-0.33535169999999997</c:v>
                      </c:pt>
                      <c:pt idx="8966">
                        <c:v>-0.33785169999999998</c:v>
                      </c:pt>
                      <c:pt idx="8967">
                        <c:v>-0.34035169999999998</c:v>
                      </c:pt>
                      <c:pt idx="8968">
                        <c:v>-0.34285169999999998</c:v>
                      </c:pt>
                      <c:pt idx="8969">
                        <c:v>-0.34535169999999998</c:v>
                      </c:pt>
                      <c:pt idx="8970">
                        <c:v>-0.34785169999999999</c:v>
                      </c:pt>
                      <c:pt idx="8971">
                        <c:v>-0.35035169999999999</c:v>
                      </c:pt>
                      <c:pt idx="8972">
                        <c:v>-0.35285169999999999</c:v>
                      </c:pt>
                      <c:pt idx="8973">
                        <c:v>-0.35535169999999999</c:v>
                      </c:pt>
                      <c:pt idx="8974">
                        <c:v>-0.35785169999999999</c:v>
                      </c:pt>
                      <c:pt idx="8975">
                        <c:v>-0.3603517</c:v>
                      </c:pt>
                      <c:pt idx="8976">
                        <c:v>-0.3628517</c:v>
                      </c:pt>
                      <c:pt idx="8977">
                        <c:v>-0.3653517</c:v>
                      </c:pt>
                      <c:pt idx="8978">
                        <c:v>-0.3678517</c:v>
                      </c:pt>
                      <c:pt idx="8979">
                        <c:v>-0.37035170000000001</c:v>
                      </c:pt>
                      <c:pt idx="8980">
                        <c:v>-0.37285170000000001</c:v>
                      </c:pt>
                      <c:pt idx="8981">
                        <c:v>-0.37535170000000001</c:v>
                      </c:pt>
                      <c:pt idx="8982">
                        <c:v>-0.37785170000000001</c:v>
                      </c:pt>
                      <c:pt idx="8983">
                        <c:v>-0.38035170000000001</c:v>
                      </c:pt>
                      <c:pt idx="8984">
                        <c:v>-0.38285170000000002</c:v>
                      </c:pt>
                      <c:pt idx="8985">
                        <c:v>-0.38535170000000002</c:v>
                      </c:pt>
                      <c:pt idx="8986">
                        <c:v>-0.38785170000000002</c:v>
                      </c:pt>
                      <c:pt idx="8987">
                        <c:v>-0.39035170000000002</c:v>
                      </c:pt>
                      <c:pt idx="8988">
                        <c:v>-0.39285170000000003</c:v>
                      </c:pt>
                      <c:pt idx="8989">
                        <c:v>-0.39535169999999997</c:v>
                      </c:pt>
                      <c:pt idx="8990">
                        <c:v>-0.39785169999999997</c:v>
                      </c:pt>
                      <c:pt idx="8991">
                        <c:v>-0.40035169999999998</c:v>
                      </c:pt>
                      <c:pt idx="8992">
                        <c:v>-0.40285169999999998</c:v>
                      </c:pt>
                      <c:pt idx="8993">
                        <c:v>-0.40535169999999998</c:v>
                      </c:pt>
                      <c:pt idx="8994">
                        <c:v>-0.40785169999999998</c:v>
                      </c:pt>
                      <c:pt idx="8995">
                        <c:v>-0.41035169999999999</c:v>
                      </c:pt>
                      <c:pt idx="8996">
                        <c:v>-0.41285169999999999</c:v>
                      </c:pt>
                      <c:pt idx="8997">
                        <c:v>-0.41535169999999999</c:v>
                      </c:pt>
                      <c:pt idx="8998">
                        <c:v>-0.41785169999999999</c:v>
                      </c:pt>
                      <c:pt idx="8999">
                        <c:v>-0.42035169999999999</c:v>
                      </c:pt>
                      <c:pt idx="9000">
                        <c:v>-0.4228517</c:v>
                      </c:pt>
                      <c:pt idx="9001">
                        <c:v>-0.4253517</c:v>
                      </c:pt>
                      <c:pt idx="9002">
                        <c:v>-0.4278517</c:v>
                      </c:pt>
                      <c:pt idx="9003">
                        <c:v>-0.4303517</c:v>
                      </c:pt>
                      <c:pt idx="9004">
                        <c:v>-0.43285170000000001</c:v>
                      </c:pt>
                      <c:pt idx="9005">
                        <c:v>-0.43535170000000001</c:v>
                      </c:pt>
                      <c:pt idx="9006">
                        <c:v>-0.43785170000000001</c:v>
                      </c:pt>
                      <c:pt idx="9007">
                        <c:v>-0.44035170000000001</c:v>
                      </c:pt>
                      <c:pt idx="9008">
                        <c:v>-0.44285170000000001</c:v>
                      </c:pt>
                      <c:pt idx="9009">
                        <c:v>-0.44535170000000002</c:v>
                      </c:pt>
                      <c:pt idx="9010">
                        <c:v>-0.44785170000000002</c:v>
                      </c:pt>
                      <c:pt idx="9011">
                        <c:v>-0.45035170000000002</c:v>
                      </c:pt>
                      <c:pt idx="9012">
                        <c:v>-0.45285170000000002</c:v>
                      </c:pt>
                      <c:pt idx="9013">
                        <c:v>-0.45535170000000003</c:v>
                      </c:pt>
                      <c:pt idx="9014">
                        <c:v>-0.45785169999999997</c:v>
                      </c:pt>
                      <c:pt idx="9015">
                        <c:v>-0.46035169999999997</c:v>
                      </c:pt>
                      <c:pt idx="9016">
                        <c:v>-0.46285169999999998</c:v>
                      </c:pt>
                      <c:pt idx="9017">
                        <c:v>-0.46535169999999998</c:v>
                      </c:pt>
                      <c:pt idx="9018">
                        <c:v>-0.46785169999999998</c:v>
                      </c:pt>
                      <c:pt idx="9019">
                        <c:v>-0.47035169999999998</c:v>
                      </c:pt>
                      <c:pt idx="9020">
                        <c:v>-0.47285169999999999</c:v>
                      </c:pt>
                      <c:pt idx="9021">
                        <c:v>-0.47535169999999999</c:v>
                      </c:pt>
                      <c:pt idx="9022">
                        <c:v>-0.47785169999999999</c:v>
                      </c:pt>
                      <c:pt idx="9023">
                        <c:v>-0.48035169999999999</c:v>
                      </c:pt>
                      <c:pt idx="9024">
                        <c:v>-0.48285169999999999</c:v>
                      </c:pt>
                      <c:pt idx="9025">
                        <c:v>-0.4853517</c:v>
                      </c:pt>
                      <c:pt idx="9026">
                        <c:v>-0.4878517</c:v>
                      </c:pt>
                      <c:pt idx="9027">
                        <c:v>-0.4903517</c:v>
                      </c:pt>
                      <c:pt idx="9028">
                        <c:v>-0.4928517</c:v>
                      </c:pt>
                      <c:pt idx="9029">
                        <c:v>-0.49535170000000001</c:v>
                      </c:pt>
                      <c:pt idx="9030">
                        <c:v>-0.49785170000000001</c:v>
                      </c:pt>
                      <c:pt idx="9031">
                        <c:v>-0.50035169999999995</c:v>
                      </c:pt>
                      <c:pt idx="9032">
                        <c:v>-0.50285170000000001</c:v>
                      </c:pt>
                      <c:pt idx="9033">
                        <c:v>-0.50535169999999996</c:v>
                      </c:pt>
                      <c:pt idx="9034">
                        <c:v>-0.50785170000000002</c:v>
                      </c:pt>
                      <c:pt idx="9035">
                        <c:v>-0.51035169999999996</c:v>
                      </c:pt>
                      <c:pt idx="9036">
                        <c:v>-0.51285170000000002</c:v>
                      </c:pt>
                      <c:pt idx="9037">
                        <c:v>-0.51535169999999997</c:v>
                      </c:pt>
                      <c:pt idx="9038">
                        <c:v>-0.51785170000000003</c:v>
                      </c:pt>
                      <c:pt idx="9039">
                        <c:v>-0.52035160000000003</c:v>
                      </c:pt>
                      <c:pt idx="9040">
                        <c:v>-0.52285159999999997</c:v>
                      </c:pt>
                      <c:pt idx="9041">
                        <c:v>-0.52535169999999998</c:v>
                      </c:pt>
                      <c:pt idx="9042">
                        <c:v>-0.52785170000000003</c:v>
                      </c:pt>
                      <c:pt idx="9043">
                        <c:v>-0.53035169999999998</c:v>
                      </c:pt>
                      <c:pt idx="9044">
                        <c:v>-0.53285170000000004</c:v>
                      </c:pt>
                      <c:pt idx="9045">
                        <c:v>-0.53535169999999999</c:v>
                      </c:pt>
                      <c:pt idx="9046">
                        <c:v>-0.53785170000000004</c:v>
                      </c:pt>
                      <c:pt idx="9047">
                        <c:v>-0.54035169999999999</c:v>
                      </c:pt>
                      <c:pt idx="9048">
                        <c:v>-0.54285170000000005</c:v>
                      </c:pt>
                      <c:pt idx="9049">
                        <c:v>-0.54535169999999999</c:v>
                      </c:pt>
                      <c:pt idx="9050">
                        <c:v>-0.54785170000000005</c:v>
                      </c:pt>
                      <c:pt idx="9051">
                        <c:v>-0.5503517</c:v>
                      </c:pt>
                      <c:pt idx="9052">
                        <c:v>-0.55285169999999995</c:v>
                      </c:pt>
                      <c:pt idx="9053">
                        <c:v>-0.5553517</c:v>
                      </c:pt>
                      <c:pt idx="9054">
                        <c:v>-0.55785169999999995</c:v>
                      </c:pt>
                      <c:pt idx="9055">
                        <c:v>-0.56035170000000001</c:v>
                      </c:pt>
                      <c:pt idx="9056">
                        <c:v>-0.56285169999999995</c:v>
                      </c:pt>
                      <c:pt idx="9057">
                        <c:v>-0.56535170000000001</c:v>
                      </c:pt>
                      <c:pt idx="9058">
                        <c:v>-0.56785169999999996</c:v>
                      </c:pt>
                      <c:pt idx="9059">
                        <c:v>-0.57035170000000002</c:v>
                      </c:pt>
                      <c:pt idx="9060">
                        <c:v>-0.57285169999999996</c:v>
                      </c:pt>
                      <c:pt idx="9061">
                        <c:v>-0.57535170000000002</c:v>
                      </c:pt>
                      <c:pt idx="9062">
                        <c:v>-0.57785169999999997</c:v>
                      </c:pt>
                      <c:pt idx="9063">
                        <c:v>-0.58035170000000003</c:v>
                      </c:pt>
                      <c:pt idx="9064">
                        <c:v>-0.58285160000000003</c:v>
                      </c:pt>
                      <c:pt idx="9065">
                        <c:v>-0.58535159999999997</c:v>
                      </c:pt>
                      <c:pt idx="9066">
                        <c:v>-0.58785169999999998</c:v>
                      </c:pt>
                      <c:pt idx="9067">
                        <c:v>-0.59035170000000003</c:v>
                      </c:pt>
                      <c:pt idx="9068">
                        <c:v>-0.59285169999999998</c:v>
                      </c:pt>
                      <c:pt idx="9069">
                        <c:v>-0.59535170000000004</c:v>
                      </c:pt>
                      <c:pt idx="9070">
                        <c:v>-0.59785169999999999</c:v>
                      </c:pt>
                      <c:pt idx="9071">
                        <c:v>-0.60035170000000004</c:v>
                      </c:pt>
                      <c:pt idx="9072">
                        <c:v>-0.60285169999999999</c:v>
                      </c:pt>
                      <c:pt idx="9073">
                        <c:v>-0.60535170000000005</c:v>
                      </c:pt>
                      <c:pt idx="9074">
                        <c:v>-0.60785169999999999</c:v>
                      </c:pt>
                      <c:pt idx="9075">
                        <c:v>-0.61035170000000005</c:v>
                      </c:pt>
                      <c:pt idx="9076">
                        <c:v>-0.6128517</c:v>
                      </c:pt>
                      <c:pt idx="9077">
                        <c:v>-0.61535169999999995</c:v>
                      </c:pt>
                      <c:pt idx="9078">
                        <c:v>-0.6178517</c:v>
                      </c:pt>
                      <c:pt idx="9079">
                        <c:v>-0.62035169999999995</c:v>
                      </c:pt>
                      <c:pt idx="9080">
                        <c:v>-0.62285170000000001</c:v>
                      </c:pt>
                      <c:pt idx="9081">
                        <c:v>-0.62535169999999995</c:v>
                      </c:pt>
                      <c:pt idx="9082">
                        <c:v>-0.62785170000000001</c:v>
                      </c:pt>
                      <c:pt idx="9083">
                        <c:v>-0.63035169999999996</c:v>
                      </c:pt>
                      <c:pt idx="9084">
                        <c:v>-0.63285170000000002</c:v>
                      </c:pt>
                      <c:pt idx="9085">
                        <c:v>-0.63535169999999996</c:v>
                      </c:pt>
                      <c:pt idx="9086">
                        <c:v>-0.63785170000000002</c:v>
                      </c:pt>
                      <c:pt idx="9087">
                        <c:v>-0.64035169999999997</c:v>
                      </c:pt>
                      <c:pt idx="9088">
                        <c:v>-0.64285170000000003</c:v>
                      </c:pt>
                      <c:pt idx="9089">
                        <c:v>-0.64535160000000003</c:v>
                      </c:pt>
                      <c:pt idx="9090">
                        <c:v>-0.64785159999999997</c:v>
                      </c:pt>
                      <c:pt idx="9091">
                        <c:v>-0.65035169999999998</c:v>
                      </c:pt>
                      <c:pt idx="9092">
                        <c:v>-0.65285170000000003</c:v>
                      </c:pt>
                      <c:pt idx="9093">
                        <c:v>-0.65535169999999998</c:v>
                      </c:pt>
                      <c:pt idx="9094">
                        <c:v>-0.65785170000000004</c:v>
                      </c:pt>
                      <c:pt idx="9095">
                        <c:v>-0.66035169999999999</c:v>
                      </c:pt>
                      <c:pt idx="9096">
                        <c:v>-0.66285170000000004</c:v>
                      </c:pt>
                      <c:pt idx="9097">
                        <c:v>-0.66535169999999999</c:v>
                      </c:pt>
                      <c:pt idx="9098">
                        <c:v>-0.66785170000000005</c:v>
                      </c:pt>
                      <c:pt idx="9099">
                        <c:v>-0.67035169999999999</c:v>
                      </c:pt>
                      <c:pt idx="9100">
                        <c:v>-0.67285170000000005</c:v>
                      </c:pt>
                      <c:pt idx="9101">
                        <c:v>-0.6753517</c:v>
                      </c:pt>
                      <c:pt idx="9102">
                        <c:v>-0.67785169999999995</c:v>
                      </c:pt>
                      <c:pt idx="9103">
                        <c:v>-0.6803517</c:v>
                      </c:pt>
                      <c:pt idx="9104">
                        <c:v>-0.68285169999999995</c:v>
                      </c:pt>
                      <c:pt idx="9105">
                        <c:v>-0.68535170000000001</c:v>
                      </c:pt>
                      <c:pt idx="9106">
                        <c:v>-0.68785169999999995</c:v>
                      </c:pt>
                      <c:pt idx="9107">
                        <c:v>-0.69035170000000001</c:v>
                      </c:pt>
                      <c:pt idx="9108">
                        <c:v>-0.69285169999999996</c:v>
                      </c:pt>
                      <c:pt idx="9109">
                        <c:v>-0.69535170000000002</c:v>
                      </c:pt>
                      <c:pt idx="9110">
                        <c:v>-0.69785169999999996</c:v>
                      </c:pt>
                      <c:pt idx="9111">
                        <c:v>-0.70035170000000002</c:v>
                      </c:pt>
                      <c:pt idx="9112">
                        <c:v>-0.70285169999999997</c:v>
                      </c:pt>
                      <c:pt idx="9113">
                        <c:v>-0.70535170000000003</c:v>
                      </c:pt>
                      <c:pt idx="9114">
                        <c:v>-0.70785160000000003</c:v>
                      </c:pt>
                      <c:pt idx="9115">
                        <c:v>-0.71035159999999997</c:v>
                      </c:pt>
                      <c:pt idx="9116">
                        <c:v>-0.71285169999999998</c:v>
                      </c:pt>
                      <c:pt idx="9117">
                        <c:v>-0.71535170000000003</c:v>
                      </c:pt>
                      <c:pt idx="9118">
                        <c:v>-0.71785169999999998</c:v>
                      </c:pt>
                      <c:pt idx="9119">
                        <c:v>-0.72035170000000004</c:v>
                      </c:pt>
                      <c:pt idx="9120">
                        <c:v>-0.72285169999999999</c:v>
                      </c:pt>
                      <c:pt idx="9121">
                        <c:v>-0.72535170000000004</c:v>
                      </c:pt>
                      <c:pt idx="9122">
                        <c:v>-0.72785169999999999</c:v>
                      </c:pt>
                      <c:pt idx="9123">
                        <c:v>-0.73035170000000005</c:v>
                      </c:pt>
                      <c:pt idx="9124">
                        <c:v>-0.73285169999999999</c:v>
                      </c:pt>
                      <c:pt idx="9125">
                        <c:v>-0.73535170000000005</c:v>
                      </c:pt>
                      <c:pt idx="9126">
                        <c:v>-0.7378517</c:v>
                      </c:pt>
                      <c:pt idx="9127">
                        <c:v>-0.74035169999999995</c:v>
                      </c:pt>
                      <c:pt idx="9128">
                        <c:v>-0.7428517</c:v>
                      </c:pt>
                      <c:pt idx="9129">
                        <c:v>-0.74535169999999995</c:v>
                      </c:pt>
                      <c:pt idx="9130">
                        <c:v>-0.74785170000000001</c:v>
                      </c:pt>
                      <c:pt idx="9131">
                        <c:v>-0.75035169999999995</c:v>
                      </c:pt>
                      <c:pt idx="9132">
                        <c:v>-0.75285170000000001</c:v>
                      </c:pt>
                      <c:pt idx="9133">
                        <c:v>-0.75535169999999996</c:v>
                      </c:pt>
                      <c:pt idx="9134">
                        <c:v>-0.75785170000000002</c:v>
                      </c:pt>
                      <c:pt idx="9135">
                        <c:v>-0.76035169999999996</c:v>
                      </c:pt>
                      <c:pt idx="9136">
                        <c:v>-0.76285170000000002</c:v>
                      </c:pt>
                      <c:pt idx="9137">
                        <c:v>-0.76535169999999997</c:v>
                      </c:pt>
                      <c:pt idx="9138">
                        <c:v>-0.76785170000000003</c:v>
                      </c:pt>
                      <c:pt idx="9139">
                        <c:v>-0.77035160000000003</c:v>
                      </c:pt>
                      <c:pt idx="9140">
                        <c:v>-0.77285159999999997</c:v>
                      </c:pt>
                      <c:pt idx="9141">
                        <c:v>-0.77535169999999998</c:v>
                      </c:pt>
                      <c:pt idx="9142">
                        <c:v>-0.77785170000000003</c:v>
                      </c:pt>
                      <c:pt idx="9143">
                        <c:v>-0.78035169999999998</c:v>
                      </c:pt>
                      <c:pt idx="9144">
                        <c:v>-0.78285170000000004</c:v>
                      </c:pt>
                      <c:pt idx="9145">
                        <c:v>-0.78535169999999999</c:v>
                      </c:pt>
                      <c:pt idx="9146">
                        <c:v>-0.78785170000000004</c:v>
                      </c:pt>
                      <c:pt idx="9147">
                        <c:v>-0.79035169999999999</c:v>
                      </c:pt>
                      <c:pt idx="9148">
                        <c:v>-0.79285170000000005</c:v>
                      </c:pt>
                      <c:pt idx="9149">
                        <c:v>-0.79535169999999999</c:v>
                      </c:pt>
                      <c:pt idx="9150">
                        <c:v>-0.79785170000000005</c:v>
                      </c:pt>
                      <c:pt idx="9151">
                        <c:v>-0.8003517</c:v>
                      </c:pt>
                      <c:pt idx="9152">
                        <c:v>-0.80285169999999995</c:v>
                      </c:pt>
                      <c:pt idx="9153">
                        <c:v>-0.8053517</c:v>
                      </c:pt>
                      <c:pt idx="9154">
                        <c:v>-0.80785169999999995</c:v>
                      </c:pt>
                      <c:pt idx="9155">
                        <c:v>-0.81035170000000001</c:v>
                      </c:pt>
                      <c:pt idx="9156">
                        <c:v>-0.81285169999999995</c:v>
                      </c:pt>
                      <c:pt idx="9157">
                        <c:v>-0.81535170000000001</c:v>
                      </c:pt>
                      <c:pt idx="9158">
                        <c:v>-0.81785169999999996</c:v>
                      </c:pt>
                      <c:pt idx="9159">
                        <c:v>-0.82035170000000002</c:v>
                      </c:pt>
                      <c:pt idx="9160">
                        <c:v>-0.82285169999999996</c:v>
                      </c:pt>
                      <c:pt idx="9161">
                        <c:v>-0.82535170000000002</c:v>
                      </c:pt>
                      <c:pt idx="9162">
                        <c:v>-0.82785169999999997</c:v>
                      </c:pt>
                      <c:pt idx="9163">
                        <c:v>-0.83035170000000003</c:v>
                      </c:pt>
                      <c:pt idx="9164">
                        <c:v>-0.83285160000000003</c:v>
                      </c:pt>
                      <c:pt idx="9165">
                        <c:v>-0.83535159999999997</c:v>
                      </c:pt>
                      <c:pt idx="9166">
                        <c:v>-0.83785169999999998</c:v>
                      </c:pt>
                      <c:pt idx="9167">
                        <c:v>-0.84035170000000003</c:v>
                      </c:pt>
                      <c:pt idx="9168">
                        <c:v>-0.84285169999999998</c:v>
                      </c:pt>
                      <c:pt idx="9169">
                        <c:v>-0.84535170000000004</c:v>
                      </c:pt>
                      <c:pt idx="9170">
                        <c:v>-0.84785169999999999</c:v>
                      </c:pt>
                      <c:pt idx="9171">
                        <c:v>-0.85035170000000004</c:v>
                      </c:pt>
                      <c:pt idx="9172">
                        <c:v>-0.85285169999999999</c:v>
                      </c:pt>
                      <c:pt idx="9173">
                        <c:v>-0.85535170000000005</c:v>
                      </c:pt>
                      <c:pt idx="9174">
                        <c:v>-0.85785169999999999</c:v>
                      </c:pt>
                      <c:pt idx="9175">
                        <c:v>-0.86035170000000005</c:v>
                      </c:pt>
                      <c:pt idx="9176">
                        <c:v>-0.8628517</c:v>
                      </c:pt>
                      <c:pt idx="9177">
                        <c:v>-0.86535169999999995</c:v>
                      </c:pt>
                      <c:pt idx="9178">
                        <c:v>-0.8678517</c:v>
                      </c:pt>
                      <c:pt idx="9179">
                        <c:v>-0.87035169999999995</c:v>
                      </c:pt>
                      <c:pt idx="9180">
                        <c:v>-0.87285170000000001</c:v>
                      </c:pt>
                      <c:pt idx="9181">
                        <c:v>-0.87535169999999995</c:v>
                      </c:pt>
                      <c:pt idx="9182">
                        <c:v>-0.87785170000000001</c:v>
                      </c:pt>
                      <c:pt idx="9183">
                        <c:v>-0.88035169999999996</c:v>
                      </c:pt>
                      <c:pt idx="9184">
                        <c:v>-0.88285170000000002</c:v>
                      </c:pt>
                      <c:pt idx="9185">
                        <c:v>-0.88535169999999996</c:v>
                      </c:pt>
                      <c:pt idx="9186">
                        <c:v>-0.88785170000000002</c:v>
                      </c:pt>
                      <c:pt idx="9187">
                        <c:v>-0.89035169999999997</c:v>
                      </c:pt>
                      <c:pt idx="9188">
                        <c:v>-0.89285170000000003</c:v>
                      </c:pt>
                      <c:pt idx="9189">
                        <c:v>-0.89535160000000003</c:v>
                      </c:pt>
                      <c:pt idx="9190">
                        <c:v>-0.89785159999999997</c:v>
                      </c:pt>
                      <c:pt idx="9191">
                        <c:v>-0.90035169999999998</c:v>
                      </c:pt>
                      <c:pt idx="9192">
                        <c:v>-0.90285170000000003</c:v>
                      </c:pt>
                      <c:pt idx="9193">
                        <c:v>-0.90535169999999998</c:v>
                      </c:pt>
                      <c:pt idx="9194">
                        <c:v>-0.90785170000000004</c:v>
                      </c:pt>
                      <c:pt idx="9195">
                        <c:v>-0.91035169999999999</c:v>
                      </c:pt>
                      <c:pt idx="9196">
                        <c:v>-0.91285170000000004</c:v>
                      </c:pt>
                      <c:pt idx="9197">
                        <c:v>-0.91535169999999999</c:v>
                      </c:pt>
                      <c:pt idx="9198">
                        <c:v>-0.91785170000000005</c:v>
                      </c:pt>
                      <c:pt idx="9199">
                        <c:v>-0.92035169999999999</c:v>
                      </c:pt>
                      <c:pt idx="9200">
                        <c:v>-0.92285170000000005</c:v>
                      </c:pt>
                      <c:pt idx="9201">
                        <c:v>-0.9253517</c:v>
                      </c:pt>
                      <c:pt idx="9202">
                        <c:v>-0.92785169999999995</c:v>
                      </c:pt>
                      <c:pt idx="9203">
                        <c:v>-0.9303517</c:v>
                      </c:pt>
                      <c:pt idx="9204">
                        <c:v>-0.93285169999999995</c:v>
                      </c:pt>
                      <c:pt idx="9205">
                        <c:v>-0.93535170000000001</c:v>
                      </c:pt>
                      <c:pt idx="9206">
                        <c:v>-0.93785169999999995</c:v>
                      </c:pt>
                      <c:pt idx="9207">
                        <c:v>-0.94035170000000001</c:v>
                      </c:pt>
                      <c:pt idx="9208">
                        <c:v>-0.94285169999999996</c:v>
                      </c:pt>
                      <c:pt idx="9209">
                        <c:v>-0.94535170000000002</c:v>
                      </c:pt>
                      <c:pt idx="9210">
                        <c:v>-0.94785169999999996</c:v>
                      </c:pt>
                      <c:pt idx="9211">
                        <c:v>-0.95035170000000002</c:v>
                      </c:pt>
                      <c:pt idx="9212">
                        <c:v>-0.95285169999999997</c:v>
                      </c:pt>
                      <c:pt idx="9213">
                        <c:v>-0.95535170000000003</c:v>
                      </c:pt>
                      <c:pt idx="9214">
                        <c:v>-0.95785160000000003</c:v>
                      </c:pt>
                      <c:pt idx="9215">
                        <c:v>-0.96035159999999997</c:v>
                      </c:pt>
                      <c:pt idx="9216">
                        <c:v>-0.96285169999999998</c:v>
                      </c:pt>
                      <c:pt idx="9217">
                        <c:v>-0.96535170000000003</c:v>
                      </c:pt>
                      <c:pt idx="9218">
                        <c:v>-0.96785169999999998</c:v>
                      </c:pt>
                      <c:pt idx="9219">
                        <c:v>-0.97035170000000004</c:v>
                      </c:pt>
                      <c:pt idx="9220">
                        <c:v>-0.97285169999999999</c:v>
                      </c:pt>
                      <c:pt idx="9221">
                        <c:v>-0.97535170000000004</c:v>
                      </c:pt>
                      <c:pt idx="9222">
                        <c:v>-0.97785169999999999</c:v>
                      </c:pt>
                      <c:pt idx="9223">
                        <c:v>-0.98035170000000005</c:v>
                      </c:pt>
                      <c:pt idx="9224">
                        <c:v>-0.98285169999999999</c:v>
                      </c:pt>
                      <c:pt idx="9225">
                        <c:v>-0.98535170000000005</c:v>
                      </c:pt>
                      <c:pt idx="9226">
                        <c:v>-0.9878517</c:v>
                      </c:pt>
                      <c:pt idx="9227">
                        <c:v>-0.99035169999999995</c:v>
                      </c:pt>
                      <c:pt idx="9228">
                        <c:v>-0.9928517</c:v>
                      </c:pt>
                      <c:pt idx="9229">
                        <c:v>-0.99535169999999995</c:v>
                      </c:pt>
                      <c:pt idx="9230">
                        <c:v>-0.99785170000000001</c:v>
                      </c:pt>
                      <c:pt idx="9231">
                        <c:v>-1.0003519999999999</c:v>
                      </c:pt>
                      <c:pt idx="9232">
                        <c:v>-1.0028520000000001</c:v>
                      </c:pt>
                      <c:pt idx="9233">
                        <c:v>-1.005352</c:v>
                      </c:pt>
                      <c:pt idx="9234">
                        <c:v>-1.007852</c:v>
                      </c:pt>
                      <c:pt idx="9235">
                        <c:v>-1.0103519999999999</c:v>
                      </c:pt>
                      <c:pt idx="9236">
                        <c:v>-1.0128520000000001</c:v>
                      </c:pt>
                      <c:pt idx="9237">
                        <c:v>-1.015352</c:v>
                      </c:pt>
                      <c:pt idx="9238">
                        <c:v>-1.017852</c:v>
                      </c:pt>
                      <c:pt idx="9239">
                        <c:v>-1.0203519999999999</c:v>
                      </c:pt>
                      <c:pt idx="9240">
                        <c:v>-1.0228520000000001</c:v>
                      </c:pt>
                      <c:pt idx="9241">
                        <c:v>-1.025352</c:v>
                      </c:pt>
                      <c:pt idx="9242">
                        <c:v>-1.027852</c:v>
                      </c:pt>
                      <c:pt idx="9243">
                        <c:v>-1.0303519999999999</c:v>
                      </c:pt>
                      <c:pt idx="9244">
                        <c:v>-1.0328520000000001</c:v>
                      </c:pt>
                      <c:pt idx="9245">
                        <c:v>-1.0353520000000001</c:v>
                      </c:pt>
                      <c:pt idx="9246">
                        <c:v>-1.037852</c:v>
                      </c:pt>
                      <c:pt idx="9247">
                        <c:v>-1.0403519999999999</c:v>
                      </c:pt>
                      <c:pt idx="9248">
                        <c:v>-1.0428519999999999</c:v>
                      </c:pt>
                      <c:pt idx="9249">
                        <c:v>-1.0453520000000001</c:v>
                      </c:pt>
                      <c:pt idx="9250">
                        <c:v>-1.047852</c:v>
                      </c:pt>
                      <c:pt idx="9251">
                        <c:v>-1.050352</c:v>
                      </c:pt>
                      <c:pt idx="9252">
                        <c:v>-1.0528519999999999</c:v>
                      </c:pt>
                      <c:pt idx="9253">
                        <c:v>-1.0553520000000001</c:v>
                      </c:pt>
                      <c:pt idx="9254">
                        <c:v>-1.057852</c:v>
                      </c:pt>
                      <c:pt idx="9255">
                        <c:v>-1.060352</c:v>
                      </c:pt>
                      <c:pt idx="9256">
                        <c:v>-1.0628519999999999</c:v>
                      </c:pt>
                      <c:pt idx="9257">
                        <c:v>-1.0653520000000001</c:v>
                      </c:pt>
                      <c:pt idx="9258">
                        <c:v>-1.067852</c:v>
                      </c:pt>
                      <c:pt idx="9259">
                        <c:v>-1.070352</c:v>
                      </c:pt>
                      <c:pt idx="9260">
                        <c:v>-1.0728519999999999</c:v>
                      </c:pt>
                      <c:pt idx="9261">
                        <c:v>-1.0753520000000001</c:v>
                      </c:pt>
                      <c:pt idx="9262">
                        <c:v>-1.077852</c:v>
                      </c:pt>
                      <c:pt idx="9263">
                        <c:v>-1.080352</c:v>
                      </c:pt>
                      <c:pt idx="9264">
                        <c:v>-1.0828519999999999</c:v>
                      </c:pt>
                      <c:pt idx="9265">
                        <c:v>-1.0853520000000001</c:v>
                      </c:pt>
                      <c:pt idx="9266">
                        <c:v>-1.087852</c:v>
                      </c:pt>
                      <c:pt idx="9267">
                        <c:v>-1.090352</c:v>
                      </c:pt>
                      <c:pt idx="9268">
                        <c:v>-1.0928519999999999</c:v>
                      </c:pt>
                      <c:pt idx="9269">
                        <c:v>-1.0953520000000001</c:v>
                      </c:pt>
                      <c:pt idx="9270">
                        <c:v>-1.0978520000000001</c:v>
                      </c:pt>
                      <c:pt idx="9271">
                        <c:v>-1.100352</c:v>
                      </c:pt>
                      <c:pt idx="9272">
                        <c:v>-1.1028519999999999</c:v>
                      </c:pt>
                      <c:pt idx="9273">
                        <c:v>-1.1053519999999999</c:v>
                      </c:pt>
                      <c:pt idx="9274">
                        <c:v>-1.1078520000000001</c:v>
                      </c:pt>
                      <c:pt idx="9275">
                        <c:v>-1.110352</c:v>
                      </c:pt>
                      <c:pt idx="9276">
                        <c:v>-1.112852</c:v>
                      </c:pt>
                      <c:pt idx="9277">
                        <c:v>-1.1153519999999999</c:v>
                      </c:pt>
                      <c:pt idx="9278">
                        <c:v>-1.1178520000000001</c:v>
                      </c:pt>
                      <c:pt idx="9279">
                        <c:v>-1.120352</c:v>
                      </c:pt>
                      <c:pt idx="9280">
                        <c:v>-1.122852</c:v>
                      </c:pt>
                      <c:pt idx="9281">
                        <c:v>-1.1253519999999999</c:v>
                      </c:pt>
                      <c:pt idx="9282">
                        <c:v>-1.1278520000000001</c:v>
                      </c:pt>
                      <c:pt idx="9283">
                        <c:v>-1.130352</c:v>
                      </c:pt>
                      <c:pt idx="9284">
                        <c:v>-1.132852</c:v>
                      </c:pt>
                      <c:pt idx="9285">
                        <c:v>-1.1353519999999999</c:v>
                      </c:pt>
                      <c:pt idx="9286">
                        <c:v>-1.1378520000000001</c:v>
                      </c:pt>
                      <c:pt idx="9287">
                        <c:v>-1.140352</c:v>
                      </c:pt>
                      <c:pt idx="9288">
                        <c:v>-1.142852</c:v>
                      </c:pt>
                      <c:pt idx="9289">
                        <c:v>-1.1453519999999999</c:v>
                      </c:pt>
                      <c:pt idx="9290">
                        <c:v>-1.1478520000000001</c:v>
                      </c:pt>
                      <c:pt idx="9291">
                        <c:v>-1.150352</c:v>
                      </c:pt>
                      <c:pt idx="9292">
                        <c:v>-1.152852</c:v>
                      </c:pt>
                      <c:pt idx="9293">
                        <c:v>-1.1553519999999999</c:v>
                      </c:pt>
                      <c:pt idx="9294">
                        <c:v>-1.1578520000000001</c:v>
                      </c:pt>
                      <c:pt idx="9295">
                        <c:v>-1.1603520000000001</c:v>
                      </c:pt>
                      <c:pt idx="9296">
                        <c:v>-1.162852</c:v>
                      </c:pt>
                      <c:pt idx="9297">
                        <c:v>-1.1653519999999999</c:v>
                      </c:pt>
                      <c:pt idx="9298">
                        <c:v>-1.1678519999999999</c:v>
                      </c:pt>
                      <c:pt idx="9299">
                        <c:v>-1.1703520000000001</c:v>
                      </c:pt>
                      <c:pt idx="9300">
                        <c:v>-1.172852</c:v>
                      </c:pt>
                      <c:pt idx="9301">
                        <c:v>-1.175352</c:v>
                      </c:pt>
                      <c:pt idx="9302">
                        <c:v>-1.1778519999999999</c:v>
                      </c:pt>
                      <c:pt idx="9303">
                        <c:v>-1.1803520000000001</c:v>
                      </c:pt>
                      <c:pt idx="9304">
                        <c:v>-1.182852</c:v>
                      </c:pt>
                      <c:pt idx="9305">
                        <c:v>-1.185352</c:v>
                      </c:pt>
                      <c:pt idx="9306">
                        <c:v>-1.1878519999999999</c:v>
                      </c:pt>
                      <c:pt idx="9307">
                        <c:v>-1.1903520000000001</c:v>
                      </c:pt>
                      <c:pt idx="9308">
                        <c:v>-1.192852</c:v>
                      </c:pt>
                      <c:pt idx="9309">
                        <c:v>-1.195352</c:v>
                      </c:pt>
                      <c:pt idx="9310">
                        <c:v>-1.1978519999999999</c:v>
                      </c:pt>
                      <c:pt idx="9311">
                        <c:v>-1.2003520000000001</c:v>
                      </c:pt>
                      <c:pt idx="9312">
                        <c:v>-1.202852</c:v>
                      </c:pt>
                      <c:pt idx="9313">
                        <c:v>-1.205352</c:v>
                      </c:pt>
                      <c:pt idx="9314">
                        <c:v>-1.2078519999999999</c:v>
                      </c:pt>
                      <c:pt idx="9315">
                        <c:v>-1.2103520000000001</c:v>
                      </c:pt>
                      <c:pt idx="9316">
                        <c:v>-1.212852</c:v>
                      </c:pt>
                      <c:pt idx="9317">
                        <c:v>-1.215352</c:v>
                      </c:pt>
                      <c:pt idx="9318">
                        <c:v>-1.2178519999999999</c:v>
                      </c:pt>
                      <c:pt idx="9319">
                        <c:v>-1.2203520000000001</c:v>
                      </c:pt>
                      <c:pt idx="9320">
                        <c:v>-1.2228520000000001</c:v>
                      </c:pt>
                      <c:pt idx="9321">
                        <c:v>-1.225352</c:v>
                      </c:pt>
                      <c:pt idx="9322">
                        <c:v>-1.2278519999999999</c:v>
                      </c:pt>
                      <c:pt idx="9323">
                        <c:v>-1.2303519999999999</c:v>
                      </c:pt>
                      <c:pt idx="9324">
                        <c:v>-1.2328520000000001</c:v>
                      </c:pt>
                      <c:pt idx="9325">
                        <c:v>-1.235352</c:v>
                      </c:pt>
                      <c:pt idx="9326">
                        <c:v>-1.237852</c:v>
                      </c:pt>
                      <c:pt idx="9327">
                        <c:v>-1.2403519999999999</c:v>
                      </c:pt>
                      <c:pt idx="9328">
                        <c:v>-1.2428520000000001</c:v>
                      </c:pt>
                      <c:pt idx="9329">
                        <c:v>-1.245352</c:v>
                      </c:pt>
                      <c:pt idx="9330">
                        <c:v>-1.247852</c:v>
                      </c:pt>
                      <c:pt idx="9331">
                        <c:v>-1.245352</c:v>
                      </c:pt>
                      <c:pt idx="9332">
                        <c:v>-1.2428520000000001</c:v>
                      </c:pt>
                      <c:pt idx="9333">
                        <c:v>-1.2403519999999999</c:v>
                      </c:pt>
                      <c:pt idx="9334">
                        <c:v>-1.237852</c:v>
                      </c:pt>
                      <c:pt idx="9335">
                        <c:v>-1.235352</c:v>
                      </c:pt>
                      <c:pt idx="9336">
                        <c:v>-1.2328520000000001</c:v>
                      </c:pt>
                      <c:pt idx="9337">
                        <c:v>-1.2303519999999999</c:v>
                      </c:pt>
                      <c:pt idx="9338">
                        <c:v>-1.2278519999999999</c:v>
                      </c:pt>
                      <c:pt idx="9339">
                        <c:v>-1.225352</c:v>
                      </c:pt>
                      <c:pt idx="9340">
                        <c:v>-1.2228520000000001</c:v>
                      </c:pt>
                      <c:pt idx="9341">
                        <c:v>-1.2203520000000001</c:v>
                      </c:pt>
                      <c:pt idx="9342">
                        <c:v>-1.2178519999999999</c:v>
                      </c:pt>
                      <c:pt idx="9343">
                        <c:v>-1.215352</c:v>
                      </c:pt>
                      <c:pt idx="9344">
                        <c:v>-1.212852</c:v>
                      </c:pt>
                      <c:pt idx="9345">
                        <c:v>-1.2103520000000001</c:v>
                      </c:pt>
                      <c:pt idx="9346">
                        <c:v>-1.2078519999999999</c:v>
                      </c:pt>
                      <c:pt idx="9347">
                        <c:v>-1.205352</c:v>
                      </c:pt>
                      <c:pt idx="9348">
                        <c:v>-1.202852</c:v>
                      </c:pt>
                      <c:pt idx="9349">
                        <c:v>-1.2003520000000001</c:v>
                      </c:pt>
                      <c:pt idx="9350">
                        <c:v>-1.1978519999999999</c:v>
                      </c:pt>
                      <c:pt idx="9351">
                        <c:v>-1.195352</c:v>
                      </c:pt>
                      <c:pt idx="9352">
                        <c:v>-1.192852</c:v>
                      </c:pt>
                      <c:pt idx="9353">
                        <c:v>-1.1903520000000001</c:v>
                      </c:pt>
                      <c:pt idx="9354">
                        <c:v>-1.1878519999999999</c:v>
                      </c:pt>
                      <c:pt idx="9355">
                        <c:v>-1.185352</c:v>
                      </c:pt>
                      <c:pt idx="9356">
                        <c:v>-1.182852</c:v>
                      </c:pt>
                      <c:pt idx="9357">
                        <c:v>-1.1803520000000001</c:v>
                      </c:pt>
                      <c:pt idx="9358">
                        <c:v>-1.1778519999999999</c:v>
                      </c:pt>
                      <c:pt idx="9359">
                        <c:v>-1.175352</c:v>
                      </c:pt>
                      <c:pt idx="9360">
                        <c:v>-1.172852</c:v>
                      </c:pt>
                      <c:pt idx="9361">
                        <c:v>-1.1703520000000001</c:v>
                      </c:pt>
                      <c:pt idx="9362">
                        <c:v>-1.1678519999999999</c:v>
                      </c:pt>
                      <c:pt idx="9363">
                        <c:v>-1.1653519999999999</c:v>
                      </c:pt>
                      <c:pt idx="9364">
                        <c:v>-1.162852</c:v>
                      </c:pt>
                      <c:pt idx="9365">
                        <c:v>-1.1603520000000001</c:v>
                      </c:pt>
                      <c:pt idx="9366">
                        <c:v>-1.1578520000000001</c:v>
                      </c:pt>
                      <c:pt idx="9367">
                        <c:v>-1.1553519999999999</c:v>
                      </c:pt>
                      <c:pt idx="9368">
                        <c:v>-1.152852</c:v>
                      </c:pt>
                      <c:pt idx="9369">
                        <c:v>-1.150352</c:v>
                      </c:pt>
                      <c:pt idx="9370">
                        <c:v>-1.1478520000000001</c:v>
                      </c:pt>
                      <c:pt idx="9371">
                        <c:v>-1.1453519999999999</c:v>
                      </c:pt>
                      <c:pt idx="9372">
                        <c:v>-1.142852</c:v>
                      </c:pt>
                      <c:pt idx="9373">
                        <c:v>-1.140352</c:v>
                      </c:pt>
                      <c:pt idx="9374">
                        <c:v>-1.1378520000000001</c:v>
                      </c:pt>
                      <c:pt idx="9375">
                        <c:v>-1.1353519999999999</c:v>
                      </c:pt>
                      <c:pt idx="9376">
                        <c:v>-1.132852</c:v>
                      </c:pt>
                      <c:pt idx="9377">
                        <c:v>-1.130352</c:v>
                      </c:pt>
                      <c:pt idx="9378">
                        <c:v>-1.1278520000000001</c:v>
                      </c:pt>
                      <c:pt idx="9379">
                        <c:v>-1.1253519999999999</c:v>
                      </c:pt>
                      <c:pt idx="9380">
                        <c:v>-1.122852</c:v>
                      </c:pt>
                      <c:pt idx="9381">
                        <c:v>-1.120352</c:v>
                      </c:pt>
                      <c:pt idx="9382">
                        <c:v>-1.1178520000000001</c:v>
                      </c:pt>
                      <c:pt idx="9383">
                        <c:v>-1.1153519999999999</c:v>
                      </c:pt>
                      <c:pt idx="9384">
                        <c:v>-1.112852</c:v>
                      </c:pt>
                      <c:pt idx="9385">
                        <c:v>-1.110352</c:v>
                      </c:pt>
                      <c:pt idx="9386">
                        <c:v>-1.1078520000000001</c:v>
                      </c:pt>
                      <c:pt idx="9387">
                        <c:v>-1.1053519999999999</c:v>
                      </c:pt>
                      <c:pt idx="9388">
                        <c:v>-1.1028519999999999</c:v>
                      </c:pt>
                      <c:pt idx="9389">
                        <c:v>-1.100352</c:v>
                      </c:pt>
                      <c:pt idx="9390">
                        <c:v>-1.0978520000000001</c:v>
                      </c:pt>
                      <c:pt idx="9391">
                        <c:v>-1.0953520000000001</c:v>
                      </c:pt>
                      <c:pt idx="9392">
                        <c:v>-1.0928519999999999</c:v>
                      </c:pt>
                      <c:pt idx="9393">
                        <c:v>-1.090352</c:v>
                      </c:pt>
                      <c:pt idx="9394">
                        <c:v>-1.087852</c:v>
                      </c:pt>
                      <c:pt idx="9395">
                        <c:v>-1.0853520000000001</c:v>
                      </c:pt>
                      <c:pt idx="9396">
                        <c:v>-1.0828519999999999</c:v>
                      </c:pt>
                      <c:pt idx="9397">
                        <c:v>-1.080352</c:v>
                      </c:pt>
                      <c:pt idx="9398">
                        <c:v>-1.077852</c:v>
                      </c:pt>
                      <c:pt idx="9399">
                        <c:v>-1.0753520000000001</c:v>
                      </c:pt>
                      <c:pt idx="9400">
                        <c:v>-1.0728519999999999</c:v>
                      </c:pt>
                      <c:pt idx="9401">
                        <c:v>-1.070352</c:v>
                      </c:pt>
                      <c:pt idx="9402">
                        <c:v>-1.067852</c:v>
                      </c:pt>
                      <c:pt idx="9403">
                        <c:v>-1.0653520000000001</c:v>
                      </c:pt>
                      <c:pt idx="9404">
                        <c:v>-1.0628519999999999</c:v>
                      </c:pt>
                      <c:pt idx="9405">
                        <c:v>-1.060352</c:v>
                      </c:pt>
                      <c:pt idx="9406">
                        <c:v>-1.057852</c:v>
                      </c:pt>
                      <c:pt idx="9407">
                        <c:v>-1.0553520000000001</c:v>
                      </c:pt>
                      <c:pt idx="9408">
                        <c:v>-1.0528519999999999</c:v>
                      </c:pt>
                      <c:pt idx="9409">
                        <c:v>-1.050352</c:v>
                      </c:pt>
                      <c:pt idx="9410">
                        <c:v>-1.047852</c:v>
                      </c:pt>
                      <c:pt idx="9411">
                        <c:v>-1.0453520000000001</c:v>
                      </c:pt>
                      <c:pt idx="9412">
                        <c:v>-1.0428519999999999</c:v>
                      </c:pt>
                      <c:pt idx="9413">
                        <c:v>-1.0403519999999999</c:v>
                      </c:pt>
                      <c:pt idx="9414">
                        <c:v>-1.037852</c:v>
                      </c:pt>
                      <c:pt idx="9415">
                        <c:v>-1.0353520000000001</c:v>
                      </c:pt>
                      <c:pt idx="9416">
                        <c:v>-1.0328520000000001</c:v>
                      </c:pt>
                      <c:pt idx="9417">
                        <c:v>-1.0303519999999999</c:v>
                      </c:pt>
                      <c:pt idx="9418">
                        <c:v>-1.027852</c:v>
                      </c:pt>
                      <c:pt idx="9419">
                        <c:v>-1.025352</c:v>
                      </c:pt>
                      <c:pt idx="9420">
                        <c:v>-1.0228520000000001</c:v>
                      </c:pt>
                      <c:pt idx="9421">
                        <c:v>-1.0203519999999999</c:v>
                      </c:pt>
                      <c:pt idx="9422">
                        <c:v>-1.017852</c:v>
                      </c:pt>
                      <c:pt idx="9423">
                        <c:v>-1.015352</c:v>
                      </c:pt>
                      <c:pt idx="9424">
                        <c:v>-1.0128520000000001</c:v>
                      </c:pt>
                      <c:pt idx="9425">
                        <c:v>-1.0103519999999999</c:v>
                      </c:pt>
                      <c:pt idx="9426">
                        <c:v>-1.007852</c:v>
                      </c:pt>
                      <c:pt idx="9427">
                        <c:v>-1.005352</c:v>
                      </c:pt>
                      <c:pt idx="9428">
                        <c:v>-1.0028520000000001</c:v>
                      </c:pt>
                      <c:pt idx="9429">
                        <c:v>-1.0003519999999999</c:v>
                      </c:pt>
                      <c:pt idx="9430">
                        <c:v>-0.99785170000000001</c:v>
                      </c:pt>
                      <c:pt idx="9431">
                        <c:v>-0.99535169999999995</c:v>
                      </c:pt>
                      <c:pt idx="9432">
                        <c:v>-0.9928517</c:v>
                      </c:pt>
                      <c:pt idx="9433">
                        <c:v>-0.99035169999999995</c:v>
                      </c:pt>
                      <c:pt idx="9434">
                        <c:v>-0.9878517</c:v>
                      </c:pt>
                      <c:pt idx="9435">
                        <c:v>-0.98535170000000005</c:v>
                      </c:pt>
                      <c:pt idx="9436">
                        <c:v>-0.98285169999999999</c:v>
                      </c:pt>
                      <c:pt idx="9437">
                        <c:v>-0.98035170000000005</c:v>
                      </c:pt>
                      <c:pt idx="9438">
                        <c:v>-0.97785169999999999</c:v>
                      </c:pt>
                      <c:pt idx="9439">
                        <c:v>-0.97535170000000004</c:v>
                      </c:pt>
                      <c:pt idx="9440">
                        <c:v>-0.97285169999999999</c:v>
                      </c:pt>
                      <c:pt idx="9441">
                        <c:v>-0.97035170000000004</c:v>
                      </c:pt>
                      <c:pt idx="9442">
                        <c:v>-0.96785169999999998</c:v>
                      </c:pt>
                      <c:pt idx="9443">
                        <c:v>-0.96535170000000003</c:v>
                      </c:pt>
                      <c:pt idx="9444">
                        <c:v>-0.96285169999999998</c:v>
                      </c:pt>
                      <c:pt idx="9445">
                        <c:v>-0.96035159999999997</c:v>
                      </c:pt>
                      <c:pt idx="9446">
                        <c:v>-0.95785160000000003</c:v>
                      </c:pt>
                      <c:pt idx="9447">
                        <c:v>-0.95535170000000003</c:v>
                      </c:pt>
                      <c:pt idx="9448">
                        <c:v>-0.95285169999999997</c:v>
                      </c:pt>
                      <c:pt idx="9449">
                        <c:v>-0.95035170000000002</c:v>
                      </c:pt>
                      <c:pt idx="9450">
                        <c:v>-0.94785169999999996</c:v>
                      </c:pt>
                      <c:pt idx="9451">
                        <c:v>-0.94535170000000002</c:v>
                      </c:pt>
                      <c:pt idx="9452">
                        <c:v>-0.94285169999999996</c:v>
                      </c:pt>
                      <c:pt idx="9453">
                        <c:v>-0.94035170000000001</c:v>
                      </c:pt>
                      <c:pt idx="9454">
                        <c:v>-0.93785169999999995</c:v>
                      </c:pt>
                      <c:pt idx="9455">
                        <c:v>-0.93535170000000001</c:v>
                      </c:pt>
                      <c:pt idx="9456">
                        <c:v>-0.93285169999999995</c:v>
                      </c:pt>
                      <c:pt idx="9457">
                        <c:v>-0.9303517</c:v>
                      </c:pt>
                      <c:pt idx="9458">
                        <c:v>-0.92785169999999995</c:v>
                      </c:pt>
                      <c:pt idx="9459">
                        <c:v>-0.9253517</c:v>
                      </c:pt>
                      <c:pt idx="9460">
                        <c:v>-0.92285170000000005</c:v>
                      </c:pt>
                      <c:pt idx="9461">
                        <c:v>-0.92035169999999999</c:v>
                      </c:pt>
                      <c:pt idx="9462">
                        <c:v>-0.91785170000000005</c:v>
                      </c:pt>
                      <c:pt idx="9463">
                        <c:v>-0.91535169999999999</c:v>
                      </c:pt>
                      <c:pt idx="9464">
                        <c:v>-0.91285170000000004</c:v>
                      </c:pt>
                      <c:pt idx="9465">
                        <c:v>-0.91035169999999999</c:v>
                      </c:pt>
                      <c:pt idx="9466">
                        <c:v>-0.90785170000000004</c:v>
                      </c:pt>
                      <c:pt idx="9467">
                        <c:v>-0.90535169999999998</c:v>
                      </c:pt>
                      <c:pt idx="9468">
                        <c:v>-0.90285170000000003</c:v>
                      </c:pt>
                      <c:pt idx="9469">
                        <c:v>-0.90035169999999998</c:v>
                      </c:pt>
                      <c:pt idx="9470">
                        <c:v>-0.89785159999999997</c:v>
                      </c:pt>
                      <c:pt idx="9471">
                        <c:v>-0.89535160000000003</c:v>
                      </c:pt>
                      <c:pt idx="9472">
                        <c:v>-0.89285170000000003</c:v>
                      </c:pt>
                      <c:pt idx="9473">
                        <c:v>-0.89035169999999997</c:v>
                      </c:pt>
                      <c:pt idx="9474">
                        <c:v>-0.88785170000000002</c:v>
                      </c:pt>
                      <c:pt idx="9475">
                        <c:v>-0.88535169999999996</c:v>
                      </c:pt>
                      <c:pt idx="9476">
                        <c:v>-0.88285170000000002</c:v>
                      </c:pt>
                      <c:pt idx="9477">
                        <c:v>-0.88035169999999996</c:v>
                      </c:pt>
                      <c:pt idx="9478">
                        <c:v>-0.87785170000000001</c:v>
                      </c:pt>
                      <c:pt idx="9479">
                        <c:v>-0.87535169999999995</c:v>
                      </c:pt>
                      <c:pt idx="9480">
                        <c:v>-0.87285170000000001</c:v>
                      </c:pt>
                      <c:pt idx="9481">
                        <c:v>-0.87035169999999995</c:v>
                      </c:pt>
                      <c:pt idx="9482">
                        <c:v>-0.8678517</c:v>
                      </c:pt>
                      <c:pt idx="9483">
                        <c:v>-0.86535169999999995</c:v>
                      </c:pt>
                      <c:pt idx="9484">
                        <c:v>-0.8628517</c:v>
                      </c:pt>
                      <c:pt idx="9485">
                        <c:v>-0.86035170000000005</c:v>
                      </c:pt>
                      <c:pt idx="9486">
                        <c:v>-0.85785169999999999</c:v>
                      </c:pt>
                      <c:pt idx="9487">
                        <c:v>-0.85535170000000005</c:v>
                      </c:pt>
                      <c:pt idx="9488">
                        <c:v>-0.85285169999999999</c:v>
                      </c:pt>
                      <c:pt idx="9489">
                        <c:v>-0.85035170000000004</c:v>
                      </c:pt>
                      <c:pt idx="9490">
                        <c:v>-0.84785169999999999</c:v>
                      </c:pt>
                      <c:pt idx="9491">
                        <c:v>-0.84535170000000004</c:v>
                      </c:pt>
                      <c:pt idx="9492">
                        <c:v>-0.84285169999999998</c:v>
                      </c:pt>
                      <c:pt idx="9493">
                        <c:v>-0.84035170000000003</c:v>
                      </c:pt>
                      <c:pt idx="9494">
                        <c:v>-0.83785169999999998</c:v>
                      </c:pt>
                      <c:pt idx="9495">
                        <c:v>-0.83535159999999997</c:v>
                      </c:pt>
                      <c:pt idx="9496">
                        <c:v>-0.83285160000000003</c:v>
                      </c:pt>
                      <c:pt idx="9497">
                        <c:v>-0.83035170000000003</c:v>
                      </c:pt>
                      <c:pt idx="9498">
                        <c:v>-0.82785169999999997</c:v>
                      </c:pt>
                      <c:pt idx="9499">
                        <c:v>-0.82535170000000002</c:v>
                      </c:pt>
                      <c:pt idx="9500">
                        <c:v>-0.82285169999999996</c:v>
                      </c:pt>
                      <c:pt idx="9501">
                        <c:v>-0.82035170000000002</c:v>
                      </c:pt>
                      <c:pt idx="9502">
                        <c:v>-0.81785169999999996</c:v>
                      </c:pt>
                      <c:pt idx="9503">
                        <c:v>-0.81535170000000001</c:v>
                      </c:pt>
                      <c:pt idx="9504">
                        <c:v>-0.81285169999999995</c:v>
                      </c:pt>
                      <c:pt idx="9505">
                        <c:v>-0.81035170000000001</c:v>
                      </c:pt>
                      <c:pt idx="9506">
                        <c:v>-0.80785169999999995</c:v>
                      </c:pt>
                      <c:pt idx="9507">
                        <c:v>-0.8053517</c:v>
                      </c:pt>
                      <c:pt idx="9508">
                        <c:v>-0.80285169999999995</c:v>
                      </c:pt>
                      <c:pt idx="9509">
                        <c:v>-0.8003517</c:v>
                      </c:pt>
                      <c:pt idx="9510">
                        <c:v>-0.79785170000000005</c:v>
                      </c:pt>
                      <c:pt idx="9511">
                        <c:v>-0.79535169999999999</c:v>
                      </c:pt>
                      <c:pt idx="9512">
                        <c:v>-0.79285170000000005</c:v>
                      </c:pt>
                      <c:pt idx="9513">
                        <c:v>-0.79035169999999999</c:v>
                      </c:pt>
                      <c:pt idx="9514">
                        <c:v>-0.78785170000000004</c:v>
                      </c:pt>
                      <c:pt idx="9515">
                        <c:v>-0.78535169999999999</c:v>
                      </c:pt>
                      <c:pt idx="9516">
                        <c:v>-0.78285170000000004</c:v>
                      </c:pt>
                      <c:pt idx="9517">
                        <c:v>-0.78035169999999998</c:v>
                      </c:pt>
                      <c:pt idx="9518">
                        <c:v>-0.77785170000000003</c:v>
                      </c:pt>
                      <c:pt idx="9519">
                        <c:v>-0.77535169999999998</c:v>
                      </c:pt>
                      <c:pt idx="9520">
                        <c:v>-0.77285159999999997</c:v>
                      </c:pt>
                      <c:pt idx="9521">
                        <c:v>-0.77035160000000003</c:v>
                      </c:pt>
                      <c:pt idx="9522">
                        <c:v>-0.76785170000000003</c:v>
                      </c:pt>
                      <c:pt idx="9523">
                        <c:v>-0.76535169999999997</c:v>
                      </c:pt>
                      <c:pt idx="9524">
                        <c:v>-0.76285170000000002</c:v>
                      </c:pt>
                      <c:pt idx="9525">
                        <c:v>-0.76035169999999996</c:v>
                      </c:pt>
                      <c:pt idx="9526">
                        <c:v>-0.75785170000000002</c:v>
                      </c:pt>
                      <c:pt idx="9527">
                        <c:v>-0.75535169999999996</c:v>
                      </c:pt>
                      <c:pt idx="9528">
                        <c:v>-0.75285170000000001</c:v>
                      </c:pt>
                      <c:pt idx="9529">
                        <c:v>-0.75035169999999995</c:v>
                      </c:pt>
                      <c:pt idx="9530">
                        <c:v>-0.74785170000000001</c:v>
                      </c:pt>
                      <c:pt idx="9531">
                        <c:v>-0.74535169999999995</c:v>
                      </c:pt>
                      <c:pt idx="9532">
                        <c:v>-0.7428517</c:v>
                      </c:pt>
                      <c:pt idx="9533">
                        <c:v>-0.74035169999999995</c:v>
                      </c:pt>
                      <c:pt idx="9534">
                        <c:v>-0.7378517</c:v>
                      </c:pt>
                      <c:pt idx="9535">
                        <c:v>-0.73535170000000005</c:v>
                      </c:pt>
                      <c:pt idx="9536">
                        <c:v>-0.73285169999999999</c:v>
                      </c:pt>
                      <c:pt idx="9537">
                        <c:v>-0.73035170000000005</c:v>
                      </c:pt>
                      <c:pt idx="9538">
                        <c:v>-0.72785169999999999</c:v>
                      </c:pt>
                      <c:pt idx="9539">
                        <c:v>-0.72535170000000004</c:v>
                      </c:pt>
                      <c:pt idx="9540">
                        <c:v>-0.72285169999999999</c:v>
                      </c:pt>
                      <c:pt idx="9541">
                        <c:v>-0.72035170000000004</c:v>
                      </c:pt>
                      <c:pt idx="9542">
                        <c:v>-0.71785169999999998</c:v>
                      </c:pt>
                      <c:pt idx="9543">
                        <c:v>-0.71535170000000003</c:v>
                      </c:pt>
                      <c:pt idx="9544">
                        <c:v>-0.71285169999999998</c:v>
                      </c:pt>
                      <c:pt idx="9545">
                        <c:v>-0.71035159999999997</c:v>
                      </c:pt>
                      <c:pt idx="9546">
                        <c:v>-0.70785160000000003</c:v>
                      </c:pt>
                      <c:pt idx="9547">
                        <c:v>-0.70535170000000003</c:v>
                      </c:pt>
                      <c:pt idx="9548">
                        <c:v>-0.70285169999999997</c:v>
                      </c:pt>
                      <c:pt idx="9549">
                        <c:v>-0.70035170000000002</c:v>
                      </c:pt>
                      <c:pt idx="9550">
                        <c:v>-0.69785169999999996</c:v>
                      </c:pt>
                      <c:pt idx="9551">
                        <c:v>-0.69535170000000002</c:v>
                      </c:pt>
                      <c:pt idx="9552">
                        <c:v>-0.69285169999999996</c:v>
                      </c:pt>
                      <c:pt idx="9553">
                        <c:v>-0.69035170000000001</c:v>
                      </c:pt>
                      <c:pt idx="9554">
                        <c:v>-0.68785169999999995</c:v>
                      </c:pt>
                      <c:pt idx="9555">
                        <c:v>-0.68535170000000001</c:v>
                      </c:pt>
                      <c:pt idx="9556">
                        <c:v>-0.68285169999999995</c:v>
                      </c:pt>
                      <c:pt idx="9557">
                        <c:v>-0.6803517</c:v>
                      </c:pt>
                      <c:pt idx="9558">
                        <c:v>-0.67785169999999995</c:v>
                      </c:pt>
                      <c:pt idx="9559">
                        <c:v>-0.6753517</c:v>
                      </c:pt>
                      <c:pt idx="9560">
                        <c:v>-0.67285170000000005</c:v>
                      </c:pt>
                      <c:pt idx="9561">
                        <c:v>-0.67035169999999999</c:v>
                      </c:pt>
                      <c:pt idx="9562">
                        <c:v>-0.66785170000000005</c:v>
                      </c:pt>
                      <c:pt idx="9563">
                        <c:v>-0.66535169999999999</c:v>
                      </c:pt>
                      <c:pt idx="9564">
                        <c:v>-0.66285170000000004</c:v>
                      </c:pt>
                      <c:pt idx="9565">
                        <c:v>-0.66035169999999999</c:v>
                      </c:pt>
                      <c:pt idx="9566">
                        <c:v>-0.65785170000000004</c:v>
                      </c:pt>
                      <c:pt idx="9567">
                        <c:v>-0.65535169999999998</c:v>
                      </c:pt>
                      <c:pt idx="9568">
                        <c:v>-0.65285170000000003</c:v>
                      </c:pt>
                      <c:pt idx="9569">
                        <c:v>-0.65035169999999998</c:v>
                      </c:pt>
                      <c:pt idx="9570">
                        <c:v>-0.64785159999999997</c:v>
                      </c:pt>
                      <c:pt idx="9571">
                        <c:v>-0.64535160000000003</c:v>
                      </c:pt>
                      <c:pt idx="9572">
                        <c:v>-0.64285170000000003</c:v>
                      </c:pt>
                      <c:pt idx="9573">
                        <c:v>-0.64035169999999997</c:v>
                      </c:pt>
                      <c:pt idx="9574">
                        <c:v>-0.63785170000000002</c:v>
                      </c:pt>
                      <c:pt idx="9575">
                        <c:v>-0.63535169999999996</c:v>
                      </c:pt>
                      <c:pt idx="9576">
                        <c:v>-0.63285170000000002</c:v>
                      </c:pt>
                      <c:pt idx="9577">
                        <c:v>-0.63035169999999996</c:v>
                      </c:pt>
                      <c:pt idx="9578">
                        <c:v>-0.62785170000000001</c:v>
                      </c:pt>
                      <c:pt idx="9579">
                        <c:v>-0.62535169999999995</c:v>
                      </c:pt>
                      <c:pt idx="9580">
                        <c:v>-0.62285170000000001</c:v>
                      </c:pt>
                      <c:pt idx="9581">
                        <c:v>-0.62035169999999995</c:v>
                      </c:pt>
                      <c:pt idx="9582">
                        <c:v>-0.6178517</c:v>
                      </c:pt>
                      <c:pt idx="9583">
                        <c:v>-0.61535169999999995</c:v>
                      </c:pt>
                      <c:pt idx="9584">
                        <c:v>-0.6128517</c:v>
                      </c:pt>
                      <c:pt idx="9585">
                        <c:v>-0.61035170000000005</c:v>
                      </c:pt>
                      <c:pt idx="9586">
                        <c:v>-0.60785169999999999</c:v>
                      </c:pt>
                      <c:pt idx="9587">
                        <c:v>-0.60535170000000005</c:v>
                      </c:pt>
                      <c:pt idx="9588">
                        <c:v>-0.60285169999999999</c:v>
                      </c:pt>
                      <c:pt idx="9589">
                        <c:v>-0.60035170000000004</c:v>
                      </c:pt>
                      <c:pt idx="9590">
                        <c:v>-0.59785169999999999</c:v>
                      </c:pt>
                      <c:pt idx="9591">
                        <c:v>-0.59535170000000004</c:v>
                      </c:pt>
                      <c:pt idx="9592">
                        <c:v>-0.59285169999999998</c:v>
                      </c:pt>
                      <c:pt idx="9593">
                        <c:v>-0.59035170000000003</c:v>
                      </c:pt>
                      <c:pt idx="9594">
                        <c:v>-0.58785169999999998</c:v>
                      </c:pt>
                      <c:pt idx="9595">
                        <c:v>-0.58535159999999997</c:v>
                      </c:pt>
                      <c:pt idx="9596">
                        <c:v>-0.58285160000000003</c:v>
                      </c:pt>
                      <c:pt idx="9597">
                        <c:v>-0.58035170000000003</c:v>
                      </c:pt>
                      <c:pt idx="9598">
                        <c:v>-0.57785169999999997</c:v>
                      </c:pt>
                      <c:pt idx="9599">
                        <c:v>-0.57535170000000002</c:v>
                      </c:pt>
                      <c:pt idx="9600">
                        <c:v>-0.57285169999999996</c:v>
                      </c:pt>
                      <c:pt idx="9601">
                        <c:v>-0.57035170000000002</c:v>
                      </c:pt>
                      <c:pt idx="9602">
                        <c:v>-0.56785169999999996</c:v>
                      </c:pt>
                      <c:pt idx="9603">
                        <c:v>-0.56535170000000001</c:v>
                      </c:pt>
                      <c:pt idx="9604">
                        <c:v>-0.56285169999999995</c:v>
                      </c:pt>
                      <c:pt idx="9605">
                        <c:v>-0.56035170000000001</c:v>
                      </c:pt>
                      <c:pt idx="9606">
                        <c:v>-0.55785169999999995</c:v>
                      </c:pt>
                      <c:pt idx="9607">
                        <c:v>-0.5553517</c:v>
                      </c:pt>
                      <c:pt idx="9608">
                        <c:v>-0.55285169999999995</c:v>
                      </c:pt>
                      <c:pt idx="9609">
                        <c:v>-0.5503517</c:v>
                      </c:pt>
                      <c:pt idx="9610">
                        <c:v>-0.54785170000000005</c:v>
                      </c:pt>
                      <c:pt idx="9611">
                        <c:v>-0.54535169999999999</c:v>
                      </c:pt>
                      <c:pt idx="9612">
                        <c:v>-0.54285170000000005</c:v>
                      </c:pt>
                      <c:pt idx="9613">
                        <c:v>-0.54035169999999999</c:v>
                      </c:pt>
                      <c:pt idx="9614">
                        <c:v>-0.53785170000000004</c:v>
                      </c:pt>
                      <c:pt idx="9615">
                        <c:v>-0.53535169999999999</c:v>
                      </c:pt>
                      <c:pt idx="9616">
                        <c:v>-0.53285170000000004</c:v>
                      </c:pt>
                      <c:pt idx="9617">
                        <c:v>-0.53035169999999998</c:v>
                      </c:pt>
                      <c:pt idx="9618">
                        <c:v>-0.52785170000000003</c:v>
                      </c:pt>
                      <c:pt idx="9619">
                        <c:v>-0.52535169999999998</c:v>
                      </c:pt>
                      <c:pt idx="9620">
                        <c:v>-0.52285159999999997</c:v>
                      </c:pt>
                      <c:pt idx="9621">
                        <c:v>-0.52035160000000003</c:v>
                      </c:pt>
                      <c:pt idx="9622">
                        <c:v>-0.51785170000000003</c:v>
                      </c:pt>
                      <c:pt idx="9623">
                        <c:v>-0.51535169999999997</c:v>
                      </c:pt>
                      <c:pt idx="9624">
                        <c:v>-0.51285170000000002</c:v>
                      </c:pt>
                      <c:pt idx="9625">
                        <c:v>-0.51035169999999996</c:v>
                      </c:pt>
                      <c:pt idx="9626">
                        <c:v>-0.50785170000000002</c:v>
                      </c:pt>
                      <c:pt idx="9627">
                        <c:v>-0.50535169999999996</c:v>
                      </c:pt>
                      <c:pt idx="9628">
                        <c:v>-0.50285170000000001</c:v>
                      </c:pt>
                      <c:pt idx="9629">
                        <c:v>-0.50035169999999995</c:v>
                      </c:pt>
                      <c:pt idx="9630">
                        <c:v>-0.49785170000000001</c:v>
                      </c:pt>
                      <c:pt idx="9631">
                        <c:v>-0.49535170000000001</c:v>
                      </c:pt>
                      <c:pt idx="9632">
                        <c:v>-0.4928517</c:v>
                      </c:pt>
                      <c:pt idx="9633">
                        <c:v>-0.4903517</c:v>
                      </c:pt>
                      <c:pt idx="9634">
                        <c:v>-0.4878517</c:v>
                      </c:pt>
                      <c:pt idx="9635">
                        <c:v>-0.4853517</c:v>
                      </c:pt>
                      <c:pt idx="9636">
                        <c:v>-0.48285169999999999</c:v>
                      </c:pt>
                      <c:pt idx="9637">
                        <c:v>-0.48035169999999999</c:v>
                      </c:pt>
                      <c:pt idx="9638">
                        <c:v>-0.47785169999999999</c:v>
                      </c:pt>
                      <c:pt idx="9639">
                        <c:v>-0.47535169999999999</c:v>
                      </c:pt>
                      <c:pt idx="9640">
                        <c:v>-0.47285169999999999</c:v>
                      </c:pt>
                      <c:pt idx="9641">
                        <c:v>-0.47035169999999998</c:v>
                      </c:pt>
                      <c:pt idx="9642">
                        <c:v>-0.46785169999999998</c:v>
                      </c:pt>
                      <c:pt idx="9643">
                        <c:v>-0.46535169999999998</c:v>
                      </c:pt>
                      <c:pt idx="9644">
                        <c:v>-0.46285169999999998</c:v>
                      </c:pt>
                      <c:pt idx="9645">
                        <c:v>-0.46035169999999997</c:v>
                      </c:pt>
                      <c:pt idx="9646">
                        <c:v>-0.45785169999999997</c:v>
                      </c:pt>
                      <c:pt idx="9647">
                        <c:v>-0.45535170000000003</c:v>
                      </c:pt>
                      <c:pt idx="9648">
                        <c:v>-0.45285170000000002</c:v>
                      </c:pt>
                      <c:pt idx="9649">
                        <c:v>-0.45035170000000002</c:v>
                      </c:pt>
                      <c:pt idx="9650">
                        <c:v>-0.44785170000000002</c:v>
                      </c:pt>
                      <c:pt idx="9651">
                        <c:v>-0.44535170000000002</c:v>
                      </c:pt>
                      <c:pt idx="9652">
                        <c:v>-0.44285170000000001</c:v>
                      </c:pt>
                      <c:pt idx="9653">
                        <c:v>-0.44035170000000001</c:v>
                      </c:pt>
                      <c:pt idx="9654">
                        <c:v>-0.43785170000000001</c:v>
                      </c:pt>
                      <c:pt idx="9655">
                        <c:v>-0.43535170000000001</c:v>
                      </c:pt>
                      <c:pt idx="9656">
                        <c:v>-0.43285170000000001</c:v>
                      </c:pt>
                      <c:pt idx="9657">
                        <c:v>-0.4303517</c:v>
                      </c:pt>
                      <c:pt idx="9658">
                        <c:v>-0.4278517</c:v>
                      </c:pt>
                      <c:pt idx="9659">
                        <c:v>-0.4253517</c:v>
                      </c:pt>
                      <c:pt idx="9660">
                        <c:v>-0.4228517</c:v>
                      </c:pt>
                      <c:pt idx="9661">
                        <c:v>-0.42035169999999999</c:v>
                      </c:pt>
                      <c:pt idx="9662">
                        <c:v>-0.41785169999999999</c:v>
                      </c:pt>
                      <c:pt idx="9663">
                        <c:v>-0.41535169999999999</c:v>
                      </c:pt>
                      <c:pt idx="9664">
                        <c:v>-0.41285169999999999</c:v>
                      </c:pt>
                      <c:pt idx="9665">
                        <c:v>-0.41035169999999999</c:v>
                      </c:pt>
                      <c:pt idx="9666">
                        <c:v>-0.40785169999999998</c:v>
                      </c:pt>
                      <c:pt idx="9667">
                        <c:v>-0.40535169999999998</c:v>
                      </c:pt>
                      <c:pt idx="9668">
                        <c:v>-0.40285169999999998</c:v>
                      </c:pt>
                      <c:pt idx="9669">
                        <c:v>-0.40035169999999998</c:v>
                      </c:pt>
                      <c:pt idx="9670">
                        <c:v>-0.39785169999999997</c:v>
                      </c:pt>
                      <c:pt idx="9671">
                        <c:v>-0.39535169999999997</c:v>
                      </c:pt>
                      <c:pt idx="9672">
                        <c:v>-0.39285170000000003</c:v>
                      </c:pt>
                      <c:pt idx="9673">
                        <c:v>-0.39035170000000002</c:v>
                      </c:pt>
                      <c:pt idx="9674">
                        <c:v>-0.38785170000000002</c:v>
                      </c:pt>
                      <c:pt idx="9675">
                        <c:v>-0.38535170000000002</c:v>
                      </c:pt>
                      <c:pt idx="9676">
                        <c:v>-0.38285170000000002</c:v>
                      </c:pt>
                      <c:pt idx="9677">
                        <c:v>-0.38035170000000001</c:v>
                      </c:pt>
                      <c:pt idx="9678">
                        <c:v>-0.37785170000000001</c:v>
                      </c:pt>
                      <c:pt idx="9679">
                        <c:v>-0.37535170000000001</c:v>
                      </c:pt>
                      <c:pt idx="9680">
                        <c:v>-0.37285170000000001</c:v>
                      </c:pt>
                      <c:pt idx="9681">
                        <c:v>-0.37035170000000001</c:v>
                      </c:pt>
                      <c:pt idx="9682">
                        <c:v>-0.3678517</c:v>
                      </c:pt>
                      <c:pt idx="9683">
                        <c:v>-0.3653517</c:v>
                      </c:pt>
                      <c:pt idx="9684">
                        <c:v>-0.3628517</c:v>
                      </c:pt>
                      <c:pt idx="9685">
                        <c:v>-0.3603517</c:v>
                      </c:pt>
                      <c:pt idx="9686">
                        <c:v>-0.35785169999999999</c:v>
                      </c:pt>
                      <c:pt idx="9687">
                        <c:v>-0.35535169999999999</c:v>
                      </c:pt>
                      <c:pt idx="9688">
                        <c:v>-0.35285169999999999</c:v>
                      </c:pt>
                      <c:pt idx="9689">
                        <c:v>-0.35035169999999999</c:v>
                      </c:pt>
                      <c:pt idx="9690">
                        <c:v>-0.34785169999999999</c:v>
                      </c:pt>
                      <c:pt idx="9691">
                        <c:v>-0.34535169999999998</c:v>
                      </c:pt>
                      <c:pt idx="9692">
                        <c:v>-0.34285169999999998</c:v>
                      </c:pt>
                      <c:pt idx="9693">
                        <c:v>-0.34035169999999998</c:v>
                      </c:pt>
                      <c:pt idx="9694">
                        <c:v>-0.33785169999999998</c:v>
                      </c:pt>
                      <c:pt idx="9695">
                        <c:v>-0.33535169999999997</c:v>
                      </c:pt>
                      <c:pt idx="9696">
                        <c:v>-0.33285169999999997</c:v>
                      </c:pt>
                      <c:pt idx="9697">
                        <c:v>-0.33035170000000003</c:v>
                      </c:pt>
                      <c:pt idx="9698">
                        <c:v>-0.32785170000000002</c:v>
                      </c:pt>
                      <c:pt idx="9699">
                        <c:v>-0.32535170000000002</c:v>
                      </c:pt>
                      <c:pt idx="9700">
                        <c:v>-0.32285170000000002</c:v>
                      </c:pt>
                      <c:pt idx="9701">
                        <c:v>-0.32035170000000002</c:v>
                      </c:pt>
                      <c:pt idx="9702">
                        <c:v>-0.31785170000000001</c:v>
                      </c:pt>
                      <c:pt idx="9703">
                        <c:v>-0.31535170000000001</c:v>
                      </c:pt>
                      <c:pt idx="9704">
                        <c:v>-0.31285170000000001</c:v>
                      </c:pt>
                      <c:pt idx="9705">
                        <c:v>-0.31035170000000001</c:v>
                      </c:pt>
                      <c:pt idx="9706">
                        <c:v>-0.30785170000000001</c:v>
                      </c:pt>
                      <c:pt idx="9707">
                        <c:v>-0.3053517</c:v>
                      </c:pt>
                      <c:pt idx="9708">
                        <c:v>-0.3028517</c:v>
                      </c:pt>
                      <c:pt idx="9709">
                        <c:v>-0.3003517</c:v>
                      </c:pt>
                      <c:pt idx="9710">
                        <c:v>-0.2978517</c:v>
                      </c:pt>
                      <c:pt idx="9711">
                        <c:v>-0.29535169999999999</c:v>
                      </c:pt>
                      <c:pt idx="9712">
                        <c:v>-0.29285169999999999</c:v>
                      </c:pt>
                      <c:pt idx="9713">
                        <c:v>-0.29035169999999999</c:v>
                      </c:pt>
                      <c:pt idx="9714">
                        <c:v>-0.28785169999999999</c:v>
                      </c:pt>
                      <c:pt idx="9715">
                        <c:v>-0.28535169999999999</c:v>
                      </c:pt>
                      <c:pt idx="9716">
                        <c:v>-0.28285169999999998</c:v>
                      </c:pt>
                      <c:pt idx="9717">
                        <c:v>-0.28035169999999998</c:v>
                      </c:pt>
                      <c:pt idx="9718">
                        <c:v>-0.27785169999999998</c:v>
                      </c:pt>
                      <c:pt idx="9719">
                        <c:v>-0.27535169999999998</c:v>
                      </c:pt>
                      <c:pt idx="9720">
                        <c:v>-0.27285169999999997</c:v>
                      </c:pt>
                      <c:pt idx="9721">
                        <c:v>-0.27035169999999997</c:v>
                      </c:pt>
                      <c:pt idx="9722">
                        <c:v>-0.26785170000000003</c:v>
                      </c:pt>
                      <c:pt idx="9723">
                        <c:v>-0.26535170000000002</c:v>
                      </c:pt>
                      <c:pt idx="9724">
                        <c:v>-0.26285170000000002</c:v>
                      </c:pt>
                      <c:pt idx="9725">
                        <c:v>-0.26035170000000002</c:v>
                      </c:pt>
                      <c:pt idx="9726">
                        <c:v>-0.25785170000000002</c:v>
                      </c:pt>
                      <c:pt idx="9727">
                        <c:v>-0.25535170000000001</c:v>
                      </c:pt>
                      <c:pt idx="9728">
                        <c:v>-0.25285170000000001</c:v>
                      </c:pt>
                      <c:pt idx="9729">
                        <c:v>-0.25035170000000001</c:v>
                      </c:pt>
                      <c:pt idx="9730">
                        <c:v>-0.24785170000000001</c:v>
                      </c:pt>
                      <c:pt idx="9731">
                        <c:v>-0.24535170000000001</c:v>
                      </c:pt>
                      <c:pt idx="9732">
                        <c:v>-0.2428517</c:v>
                      </c:pt>
                      <c:pt idx="9733">
                        <c:v>-0.2403517</c:v>
                      </c:pt>
                      <c:pt idx="9734">
                        <c:v>-0.2378517</c:v>
                      </c:pt>
                      <c:pt idx="9735">
                        <c:v>-0.2353517</c:v>
                      </c:pt>
                      <c:pt idx="9736">
                        <c:v>-0.23285169999999999</c:v>
                      </c:pt>
                      <c:pt idx="9737">
                        <c:v>-0.23035169999999999</c:v>
                      </c:pt>
                      <c:pt idx="9738">
                        <c:v>-0.22785169999999999</c:v>
                      </c:pt>
                      <c:pt idx="9739">
                        <c:v>-0.22535169999999999</c:v>
                      </c:pt>
                      <c:pt idx="9740">
                        <c:v>-0.22285170000000001</c:v>
                      </c:pt>
                      <c:pt idx="9741">
                        <c:v>-0.22035170000000001</c:v>
                      </c:pt>
                      <c:pt idx="9742">
                        <c:v>-0.21785170000000001</c:v>
                      </c:pt>
                      <c:pt idx="9743">
                        <c:v>-0.21535170000000001</c:v>
                      </c:pt>
                      <c:pt idx="9744">
                        <c:v>-0.2128517</c:v>
                      </c:pt>
                      <c:pt idx="9745">
                        <c:v>-0.2103517</c:v>
                      </c:pt>
                      <c:pt idx="9746">
                        <c:v>-0.2078517</c:v>
                      </c:pt>
                      <c:pt idx="9747">
                        <c:v>-0.2053517</c:v>
                      </c:pt>
                      <c:pt idx="9748">
                        <c:v>-0.2028517</c:v>
                      </c:pt>
                      <c:pt idx="9749">
                        <c:v>-0.20035169999999999</c:v>
                      </c:pt>
                      <c:pt idx="9750">
                        <c:v>-0.19785169999999999</c:v>
                      </c:pt>
                      <c:pt idx="9751">
                        <c:v>-0.19535169999999999</c:v>
                      </c:pt>
                      <c:pt idx="9752">
                        <c:v>-0.19285169999999999</c:v>
                      </c:pt>
                      <c:pt idx="9753">
                        <c:v>-0.19035170000000001</c:v>
                      </c:pt>
                      <c:pt idx="9754">
                        <c:v>-0.18785170000000001</c:v>
                      </c:pt>
                      <c:pt idx="9755">
                        <c:v>-0.18535170000000001</c:v>
                      </c:pt>
                      <c:pt idx="9756">
                        <c:v>-0.18285170000000001</c:v>
                      </c:pt>
                      <c:pt idx="9757">
                        <c:v>-0.1803517</c:v>
                      </c:pt>
                      <c:pt idx="9758">
                        <c:v>-0.1778517</c:v>
                      </c:pt>
                      <c:pt idx="9759">
                        <c:v>-0.1753517</c:v>
                      </c:pt>
                      <c:pt idx="9760">
                        <c:v>-0.1728517</c:v>
                      </c:pt>
                      <c:pt idx="9761">
                        <c:v>-0.17035169999999999</c:v>
                      </c:pt>
                      <c:pt idx="9762">
                        <c:v>-0.16785169999999999</c:v>
                      </c:pt>
                      <c:pt idx="9763">
                        <c:v>-0.16535169999999999</c:v>
                      </c:pt>
                      <c:pt idx="9764">
                        <c:v>-0.16285169999999999</c:v>
                      </c:pt>
                      <c:pt idx="9765">
                        <c:v>-0.16035170000000001</c:v>
                      </c:pt>
                      <c:pt idx="9766">
                        <c:v>-0.15785170000000001</c:v>
                      </c:pt>
                      <c:pt idx="9767">
                        <c:v>-0.15535170000000001</c:v>
                      </c:pt>
                      <c:pt idx="9768">
                        <c:v>-0.15285170000000001</c:v>
                      </c:pt>
                      <c:pt idx="9769">
                        <c:v>-0.1503517</c:v>
                      </c:pt>
                      <c:pt idx="9770">
                        <c:v>-0.1478517</c:v>
                      </c:pt>
                      <c:pt idx="9771">
                        <c:v>-0.1453517</c:v>
                      </c:pt>
                      <c:pt idx="9772">
                        <c:v>-0.1428517</c:v>
                      </c:pt>
                      <c:pt idx="9773">
                        <c:v>-0.1403517</c:v>
                      </c:pt>
                      <c:pt idx="9774">
                        <c:v>-0.13785169999999999</c:v>
                      </c:pt>
                      <c:pt idx="9775">
                        <c:v>-0.13535169999999999</c:v>
                      </c:pt>
                      <c:pt idx="9776">
                        <c:v>-0.13285169999999999</c:v>
                      </c:pt>
                      <c:pt idx="9777">
                        <c:v>-0.13035169999999999</c:v>
                      </c:pt>
                      <c:pt idx="9778">
                        <c:v>-0.12785170000000001</c:v>
                      </c:pt>
                      <c:pt idx="9779">
                        <c:v>-0.12535170000000001</c:v>
                      </c:pt>
                      <c:pt idx="9780">
                        <c:v>-0.12285169999999999</c:v>
                      </c:pt>
                      <c:pt idx="9781">
                        <c:v>-0.12035170000000001</c:v>
                      </c:pt>
                      <c:pt idx="9782">
                        <c:v>-0.1178517</c:v>
                      </c:pt>
                      <c:pt idx="9783">
                        <c:v>-0.1153517</c:v>
                      </c:pt>
                      <c:pt idx="9784">
                        <c:v>-0.1128517</c:v>
                      </c:pt>
                      <c:pt idx="9785">
                        <c:v>-0.1103517</c:v>
                      </c:pt>
                      <c:pt idx="9786">
                        <c:v>-0.10785169999999999</c:v>
                      </c:pt>
                      <c:pt idx="9787">
                        <c:v>-0.10535170000000001</c:v>
                      </c:pt>
                      <c:pt idx="9788">
                        <c:v>-0.1028517</c:v>
                      </c:pt>
                      <c:pt idx="9789">
                        <c:v>-0.1003517</c:v>
                      </c:pt>
                      <c:pt idx="9790">
                        <c:v>-9.7851670000000002E-2</c:v>
                      </c:pt>
                      <c:pt idx="9791">
                        <c:v>-9.5351669999999999E-2</c:v>
                      </c:pt>
                      <c:pt idx="9792">
                        <c:v>-9.2851680000000006E-2</c:v>
                      </c:pt>
                      <c:pt idx="9793">
                        <c:v>-9.0351669999999995E-2</c:v>
                      </c:pt>
                      <c:pt idx="9794">
                        <c:v>-8.7851670000000007E-2</c:v>
                      </c:pt>
                      <c:pt idx="9795">
                        <c:v>-8.5351679999999999E-2</c:v>
                      </c:pt>
                      <c:pt idx="9796">
                        <c:v>-8.2851670000000002E-2</c:v>
                      </c:pt>
                      <c:pt idx="9797">
                        <c:v>-8.035167E-2</c:v>
                      </c:pt>
                      <c:pt idx="9798">
                        <c:v>-7.7851680000000006E-2</c:v>
                      </c:pt>
                      <c:pt idx="9799">
                        <c:v>-7.5351669999999996E-2</c:v>
                      </c:pt>
                      <c:pt idx="9800">
                        <c:v>-7.2851669999999993E-2</c:v>
                      </c:pt>
                      <c:pt idx="9801">
                        <c:v>-7.035168E-2</c:v>
                      </c:pt>
                      <c:pt idx="9802">
                        <c:v>-6.7851670000000003E-2</c:v>
                      </c:pt>
                      <c:pt idx="9803">
                        <c:v>-6.5351670000000001E-2</c:v>
                      </c:pt>
                      <c:pt idx="9804">
                        <c:v>-6.2851669999999998E-2</c:v>
                      </c:pt>
                      <c:pt idx="9805">
                        <c:v>-6.0351670000000003E-2</c:v>
                      </c:pt>
                      <c:pt idx="9806">
                        <c:v>-5.7851670000000001E-2</c:v>
                      </c:pt>
                      <c:pt idx="9807">
                        <c:v>-5.5351669999999999E-2</c:v>
                      </c:pt>
                      <c:pt idx="9808">
                        <c:v>-5.2851670000000003E-2</c:v>
                      </c:pt>
                      <c:pt idx="9809">
                        <c:v>-5.0351680000000003E-2</c:v>
                      </c:pt>
                      <c:pt idx="9810">
                        <c:v>-4.7851669999999999E-2</c:v>
                      </c:pt>
                      <c:pt idx="9811">
                        <c:v>-4.5351669999999997E-2</c:v>
                      </c:pt>
                      <c:pt idx="9812">
                        <c:v>-4.2851680000000003E-2</c:v>
                      </c:pt>
                      <c:pt idx="9813">
                        <c:v>-4.0351669999999999E-2</c:v>
                      </c:pt>
                      <c:pt idx="9814">
                        <c:v>-3.7851669999999997E-2</c:v>
                      </c:pt>
                      <c:pt idx="9815">
                        <c:v>-3.5351680000000003E-2</c:v>
                      </c:pt>
                      <c:pt idx="9816">
                        <c:v>-3.2851669999999999E-2</c:v>
                      </c:pt>
                      <c:pt idx="9817">
                        <c:v>-3.0351670000000001E-2</c:v>
                      </c:pt>
                      <c:pt idx="9818">
                        <c:v>-2.7851669999999999E-2</c:v>
                      </c:pt>
                      <c:pt idx="9819">
                        <c:v>-2.535167E-2</c:v>
                      </c:pt>
                      <c:pt idx="9820">
                        <c:v>-2.2851670000000001E-2</c:v>
                      </c:pt>
                      <c:pt idx="9821">
                        <c:v>-2.0351669999999999E-2</c:v>
                      </c:pt>
                      <c:pt idx="9822">
                        <c:v>-1.785167E-2</c:v>
                      </c:pt>
                      <c:pt idx="9823">
                        <c:v>-1.535167E-2</c:v>
                      </c:pt>
                      <c:pt idx="9824">
                        <c:v>-1.2851670000000001E-2</c:v>
                      </c:pt>
                      <c:pt idx="9825">
                        <c:v>-1.035167E-2</c:v>
                      </c:pt>
                      <c:pt idx="9826">
                        <c:v>-7.8516739999999995E-3</c:v>
                      </c:pt>
                      <c:pt idx="9827">
                        <c:v>-5.3516739999999998E-3</c:v>
                      </c:pt>
                      <c:pt idx="9828">
                        <c:v>-2.8516739999999998E-3</c:v>
                      </c:pt>
                      <c:pt idx="9829">
                        <c:v>-3.5167379999999999E-4</c:v>
                      </c:pt>
                      <c:pt idx="9830">
                        <c:v>2.1483259999999999E-3</c:v>
                      </c:pt>
                      <c:pt idx="9831">
                        <c:v>4.6483260000000004E-3</c:v>
                      </c:pt>
                      <c:pt idx="9832">
                        <c:v>7.148326E-3</c:v>
                      </c:pt>
                      <c:pt idx="9833">
                        <c:v>9.6483260000000005E-3</c:v>
                      </c:pt>
                      <c:pt idx="9834">
                        <c:v>1.2148330000000001E-2</c:v>
                      </c:pt>
                      <c:pt idx="9835">
                        <c:v>1.4648329999999999E-2</c:v>
                      </c:pt>
                      <c:pt idx="9836">
                        <c:v>1.714833E-2</c:v>
                      </c:pt>
                      <c:pt idx="9837">
                        <c:v>1.9648329999999999E-2</c:v>
                      </c:pt>
                      <c:pt idx="9838">
                        <c:v>2.2148330000000001E-2</c:v>
                      </c:pt>
                      <c:pt idx="9839">
                        <c:v>2.464833E-2</c:v>
                      </c:pt>
                      <c:pt idx="9840">
                        <c:v>2.7148329999999998E-2</c:v>
                      </c:pt>
                      <c:pt idx="9841">
                        <c:v>2.9648330000000001E-2</c:v>
                      </c:pt>
                      <c:pt idx="9842">
                        <c:v>3.2148330000000003E-2</c:v>
                      </c:pt>
                      <c:pt idx="9843">
                        <c:v>3.4648329999999998E-2</c:v>
                      </c:pt>
                      <c:pt idx="9844">
                        <c:v>3.714833E-2</c:v>
                      </c:pt>
                      <c:pt idx="9845">
                        <c:v>3.9648330000000002E-2</c:v>
                      </c:pt>
                      <c:pt idx="9846">
                        <c:v>4.2148329999999998E-2</c:v>
                      </c:pt>
                      <c:pt idx="9847">
                        <c:v>4.464833E-2</c:v>
                      </c:pt>
                      <c:pt idx="9848">
                        <c:v>4.7148320000000001E-2</c:v>
                      </c:pt>
                      <c:pt idx="9849">
                        <c:v>4.9648329999999997E-2</c:v>
                      </c:pt>
                      <c:pt idx="9850">
                        <c:v>5.214833E-2</c:v>
                      </c:pt>
                      <c:pt idx="9851">
                        <c:v>5.464832E-2</c:v>
                      </c:pt>
                      <c:pt idx="9852">
                        <c:v>5.7148329999999997E-2</c:v>
                      </c:pt>
                      <c:pt idx="9853">
                        <c:v>5.9648329999999999E-2</c:v>
                      </c:pt>
                      <c:pt idx="9854">
                        <c:v>6.2148330000000002E-2</c:v>
                      </c:pt>
                      <c:pt idx="9855">
                        <c:v>6.4648319999999995E-2</c:v>
                      </c:pt>
                      <c:pt idx="9856">
                        <c:v>6.7148330000000006E-2</c:v>
                      </c:pt>
                      <c:pt idx="9857">
                        <c:v>6.9648329999999994E-2</c:v>
                      </c:pt>
                      <c:pt idx="9858">
                        <c:v>7.2148320000000002E-2</c:v>
                      </c:pt>
                      <c:pt idx="9859">
                        <c:v>7.4648329999999999E-2</c:v>
                      </c:pt>
                      <c:pt idx="9860">
                        <c:v>7.7148330000000001E-2</c:v>
                      </c:pt>
                      <c:pt idx="9861">
                        <c:v>7.9648319999999995E-2</c:v>
                      </c:pt>
                      <c:pt idx="9862">
                        <c:v>8.2148330000000006E-2</c:v>
                      </c:pt>
                      <c:pt idx="9863">
                        <c:v>8.4648329999999994E-2</c:v>
                      </c:pt>
                      <c:pt idx="9864">
                        <c:v>8.7148320000000001E-2</c:v>
                      </c:pt>
                      <c:pt idx="9865">
                        <c:v>8.9648329999999998E-2</c:v>
                      </c:pt>
                      <c:pt idx="9866">
                        <c:v>9.2148330000000001E-2</c:v>
                      </c:pt>
                      <c:pt idx="9867">
                        <c:v>9.4648319999999994E-2</c:v>
                      </c:pt>
                      <c:pt idx="9868">
                        <c:v>9.7148330000000005E-2</c:v>
                      </c:pt>
                      <c:pt idx="9869">
                        <c:v>9.9648329999999993E-2</c:v>
                      </c:pt>
                      <c:pt idx="9870">
                        <c:v>0.1021483</c:v>
                      </c:pt>
                      <c:pt idx="9871">
                        <c:v>0.1046483</c:v>
                      </c:pt>
                      <c:pt idx="9872">
                        <c:v>0.1071483</c:v>
                      </c:pt>
                      <c:pt idx="9873">
                        <c:v>0.1096483</c:v>
                      </c:pt>
                      <c:pt idx="9874">
                        <c:v>0.11214830000000001</c:v>
                      </c:pt>
                      <c:pt idx="9875">
                        <c:v>0.11464829999999999</c:v>
                      </c:pt>
                      <c:pt idx="9876">
                        <c:v>0.1171483</c:v>
                      </c:pt>
                      <c:pt idx="9877">
                        <c:v>0.1196483</c:v>
                      </c:pt>
                      <c:pt idx="9878">
                        <c:v>0.1221483</c:v>
                      </c:pt>
                      <c:pt idx="9879">
                        <c:v>0.1246483</c:v>
                      </c:pt>
                      <c:pt idx="9880">
                        <c:v>0.12714829999999999</c:v>
                      </c:pt>
                      <c:pt idx="9881">
                        <c:v>0.12964829999999999</c:v>
                      </c:pt>
                      <c:pt idx="9882">
                        <c:v>0.1321483</c:v>
                      </c:pt>
                      <c:pt idx="9883">
                        <c:v>0.1346483</c:v>
                      </c:pt>
                      <c:pt idx="9884">
                        <c:v>0.1371483</c:v>
                      </c:pt>
                      <c:pt idx="9885">
                        <c:v>0.1396483</c:v>
                      </c:pt>
                      <c:pt idx="9886">
                        <c:v>0.14214830000000001</c:v>
                      </c:pt>
                      <c:pt idx="9887">
                        <c:v>0.14464830000000001</c:v>
                      </c:pt>
                      <c:pt idx="9888">
                        <c:v>0.14714830000000001</c:v>
                      </c:pt>
                      <c:pt idx="9889">
                        <c:v>0.14964830000000001</c:v>
                      </c:pt>
                      <c:pt idx="9890">
                        <c:v>0.15214829999999999</c:v>
                      </c:pt>
                      <c:pt idx="9891">
                        <c:v>0.15464829999999999</c:v>
                      </c:pt>
                      <c:pt idx="9892">
                        <c:v>0.15714829999999999</c:v>
                      </c:pt>
                      <c:pt idx="9893">
                        <c:v>0.15964829999999999</c:v>
                      </c:pt>
                      <c:pt idx="9894">
                        <c:v>0.1621483</c:v>
                      </c:pt>
                      <c:pt idx="9895">
                        <c:v>0.1646483</c:v>
                      </c:pt>
                      <c:pt idx="9896">
                        <c:v>0.1671483</c:v>
                      </c:pt>
                      <c:pt idx="9897">
                        <c:v>0.1696483</c:v>
                      </c:pt>
                      <c:pt idx="9898">
                        <c:v>0.1721483</c:v>
                      </c:pt>
                      <c:pt idx="9899">
                        <c:v>0.17464830000000001</c:v>
                      </c:pt>
                      <c:pt idx="9900">
                        <c:v>0.17714830000000001</c:v>
                      </c:pt>
                      <c:pt idx="9901">
                        <c:v>0.17964830000000001</c:v>
                      </c:pt>
                      <c:pt idx="9902">
                        <c:v>0.18214830000000001</c:v>
                      </c:pt>
                      <c:pt idx="9903">
                        <c:v>0.18464829999999999</c:v>
                      </c:pt>
                      <c:pt idx="9904">
                        <c:v>0.18714829999999999</c:v>
                      </c:pt>
                      <c:pt idx="9905">
                        <c:v>0.18964829999999999</c:v>
                      </c:pt>
                      <c:pt idx="9906">
                        <c:v>0.19214829999999999</c:v>
                      </c:pt>
                      <c:pt idx="9907">
                        <c:v>0.1946483</c:v>
                      </c:pt>
                      <c:pt idx="9908">
                        <c:v>0.1971483</c:v>
                      </c:pt>
                      <c:pt idx="9909">
                        <c:v>0.1996483</c:v>
                      </c:pt>
                      <c:pt idx="9910">
                        <c:v>0.2021483</c:v>
                      </c:pt>
                      <c:pt idx="9911">
                        <c:v>0.20464830000000001</c:v>
                      </c:pt>
                      <c:pt idx="9912">
                        <c:v>0.20714830000000001</c:v>
                      </c:pt>
                      <c:pt idx="9913">
                        <c:v>0.20964830000000001</c:v>
                      </c:pt>
                      <c:pt idx="9914">
                        <c:v>0.21214830000000001</c:v>
                      </c:pt>
                      <c:pt idx="9915">
                        <c:v>0.21464829999999999</c:v>
                      </c:pt>
                      <c:pt idx="9916">
                        <c:v>0.21714829999999999</c:v>
                      </c:pt>
                      <c:pt idx="9917">
                        <c:v>0.21964829999999999</c:v>
                      </c:pt>
                      <c:pt idx="9918">
                        <c:v>0.22214829999999999</c:v>
                      </c:pt>
                      <c:pt idx="9919">
                        <c:v>0.2246483</c:v>
                      </c:pt>
                      <c:pt idx="9920">
                        <c:v>0.2271483</c:v>
                      </c:pt>
                      <c:pt idx="9921">
                        <c:v>0.2296483</c:v>
                      </c:pt>
                      <c:pt idx="9922">
                        <c:v>0.2321483</c:v>
                      </c:pt>
                      <c:pt idx="9923">
                        <c:v>0.2346483</c:v>
                      </c:pt>
                      <c:pt idx="9924">
                        <c:v>0.23714830000000001</c:v>
                      </c:pt>
                      <c:pt idx="9925">
                        <c:v>0.23964830000000001</c:v>
                      </c:pt>
                      <c:pt idx="9926">
                        <c:v>0.24214830000000001</c:v>
                      </c:pt>
                      <c:pt idx="9927">
                        <c:v>0.24464830000000001</c:v>
                      </c:pt>
                      <c:pt idx="9928">
                        <c:v>0.24714829999999999</c:v>
                      </c:pt>
                      <c:pt idx="9929">
                        <c:v>0.24964829999999999</c:v>
                      </c:pt>
                      <c:pt idx="9930">
                        <c:v>0.25214829999999999</c:v>
                      </c:pt>
                      <c:pt idx="9931">
                        <c:v>0.25464829999999999</c:v>
                      </c:pt>
                      <c:pt idx="9932">
                        <c:v>0.2571483</c:v>
                      </c:pt>
                      <c:pt idx="9933">
                        <c:v>0.2596483</c:v>
                      </c:pt>
                      <c:pt idx="9934">
                        <c:v>0.2621483</c:v>
                      </c:pt>
                      <c:pt idx="9935">
                        <c:v>0.2646483</c:v>
                      </c:pt>
                      <c:pt idx="9936">
                        <c:v>0.26714830000000001</c:v>
                      </c:pt>
                      <c:pt idx="9937">
                        <c:v>0.26964830000000001</c:v>
                      </c:pt>
                      <c:pt idx="9938">
                        <c:v>0.27214830000000001</c:v>
                      </c:pt>
                      <c:pt idx="9939">
                        <c:v>0.27464830000000001</c:v>
                      </c:pt>
                      <c:pt idx="9940">
                        <c:v>0.27714830000000001</c:v>
                      </c:pt>
                      <c:pt idx="9941">
                        <c:v>0.27964830000000002</c:v>
                      </c:pt>
                      <c:pt idx="9942">
                        <c:v>0.28214830000000002</c:v>
                      </c:pt>
                      <c:pt idx="9943">
                        <c:v>0.28464830000000002</c:v>
                      </c:pt>
                      <c:pt idx="9944">
                        <c:v>0.28714830000000002</c:v>
                      </c:pt>
                      <c:pt idx="9945">
                        <c:v>0.28964830000000003</c:v>
                      </c:pt>
                      <c:pt idx="9946">
                        <c:v>0.29214830000000003</c:v>
                      </c:pt>
                      <c:pt idx="9947">
                        <c:v>0.29464829999999997</c:v>
                      </c:pt>
                      <c:pt idx="9948">
                        <c:v>0.29714829999999998</c:v>
                      </c:pt>
                      <c:pt idx="9949">
                        <c:v>0.29964829999999998</c:v>
                      </c:pt>
                      <c:pt idx="9950">
                        <c:v>0.30214829999999998</c:v>
                      </c:pt>
                      <c:pt idx="9951">
                        <c:v>0.30464829999999998</c:v>
                      </c:pt>
                      <c:pt idx="9952">
                        <c:v>0.30714829999999999</c:v>
                      </c:pt>
                      <c:pt idx="9953">
                        <c:v>0.30964829999999999</c:v>
                      </c:pt>
                      <c:pt idx="9954">
                        <c:v>0.31214829999999999</c:v>
                      </c:pt>
                      <c:pt idx="9955">
                        <c:v>0.31464829999999999</c:v>
                      </c:pt>
                      <c:pt idx="9956">
                        <c:v>0.31714829999999999</c:v>
                      </c:pt>
                      <c:pt idx="9957">
                        <c:v>0.3196483</c:v>
                      </c:pt>
                      <c:pt idx="9958">
                        <c:v>0.3221483</c:v>
                      </c:pt>
                      <c:pt idx="9959">
                        <c:v>0.3246483</c:v>
                      </c:pt>
                      <c:pt idx="9960">
                        <c:v>0.3271483</c:v>
                      </c:pt>
                      <c:pt idx="9961">
                        <c:v>0.32964830000000001</c:v>
                      </c:pt>
                      <c:pt idx="9962">
                        <c:v>0.33214830000000001</c:v>
                      </c:pt>
                      <c:pt idx="9963">
                        <c:v>0.33464830000000001</c:v>
                      </c:pt>
                      <c:pt idx="9964">
                        <c:v>0.33714830000000001</c:v>
                      </c:pt>
                      <c:pt idx="9965">
                        <c:v>0.33964830000000001</c:v>
                      </c:pt>
                      <c:pt idx="9966">
                        <c:v>0.34214830000000002</c:v>
                      </c:pt>
                      <c:pt idx="9967">
                        <c:v>0.34464830000000002</c:v>
                      </c:pt>
                      <c:pt idx="9968">
                        <c:v>0.34714830000000002</c:v>
                      </c:pt>
                      <c:pt idx="9969">
                        <c:v>0.34964830000000002</c:v>
                      </c:pt>
                      <c:pt idx="9970">
                        <c:v>0.35214830000000003</c:v>
                      </c:pt>
                      <c:pt idx="9971">
                        <c:v>0.35464830000000003</c:v>
                      </c:pt>
                      <c:pt idx="9972">
                        <c:v>0.35714829999999997</c:v>
                      </c:pt>
                      <c:pt idx="9973">
                        <c:v>0.35964829999999998</c:v>
                      </c:pt>
                      <c:pt idx="9974">
                        <c:v>0.36214829999999998</c:v>
                      </c:pt>
                      <c:pt idx="9975">
                        <c:v>0.36464829999999998</c:v>
                      </c:pt>
                      <c:pt idx="9976">
                        <c:v>0.36714829999999998</c:v>
                      </c:pt>
                      <c:pt idx="9977">
                        <c:v>0.36964829999999999</c:v>
                      </c:pt>
                      <c:pt idx="9978">
                        <c:v>0.37214829999999999</c:v>
                      </c:pt>
                      <c:pt idx="9979">
                        <c:v>0.37464829999999999</c:v>
                      </c:pt>
                      <c:pt idx="9980">
                        <c:v>0.37714829999999999</c:v>
                      </c:pt>
                      <c:pt idx="9981">
                        <c:v>0.37964829999999999</c:v>
                      </c:pt>
                      <c:pt idx="9982">
                        <c:v>0.3821483</c:v>
                      </c:pt>
                      <c:pt idx="9983">
                        <c:v>0.3846483</c:v>
                      </c:pt>
                      <c:pt idx="9984">
                        <c:v>0.3871483</c:v>
                      </c:pt>
                      <c:pt idx="9985">
                        <c:v>0.3896483</c:v>
                      </c:pt>
                      <c:pt idx="9986">
                        <c:v>0.39214830000000001</c:v>
                      </c:pt>
                      <c:pt idx="9987">
                        <c:v>0.39464830000000001</c:v>
                      </c:pt>
                      <c:pt idx="9988">
                        <c:v>0.39714830000000001</c:v>
                      </c:pt>
                      <c:pt idx="9989">
                        <c:v>0.39964830000000001</c:v>
                      </c:pt>
                      <c:pt idx="9990">
                        <c:v>0.40214830000000001</c:v>
                      </c:pt>
                      <c:pt idx="9991">
                        <c:v>0.40464830000000002</c:v>
                      </c:pt>
                      <c:pt idx="9992">
                        <c:v>0.40714830000000002</c:v>
                      </c:pt>
                      <c:pt idx="9993">
                        <c:v>0.40964830000000002</c:v>
                      </c:pt>
                      <c:pt idx="9994">
                        <c:v>0.41214830000000002</c:v>
                      </c:pt>
                      <c:pt idx="9995">
                        <c:v>0.41464830000000003</c:v>
                      </c:pt>
                      <c:pt idx="9996">
                        <c:v>0.41714830000000003</c:v>
                      </c:pt>
                      <c:pt idx="9997">
                        <c:v>0.41964829999999997</c:v>
                      </c:pt>
                      <c:pt idx="9998">
                        <c:v>0.42214829999999998</c:v>
                      </c:pt>
                      <c:pt idx="9999">
                        <c:v>0.42464829999999998</c:v>
                      </c:pt>
                      <c:pt idx="10000">
                        <c:v>0.42714829999999998</c:v>
                      </c:pt>
                      <c:pt idx="10001">
                        <c:v>0.42964829999999998</c:v>
                      </c:pt>
                      <c:pt idx="10002">
                        <c:v>0.43214829999999999</c:v>
                      </c:pt>
                      <c:pt idx="10003">
                        <c:v>0.43464829999999999</c:v>
                      </c:pt>
                      <c:pt idx="10004">
                        <c:v>0.43714829999999999</c:v>
                      </c:pt>
                      <c:pt idx="10005">
                        <c:v>0.43964829999999999</c:v>
                      </c:pt>
                      <c:pt idx="10006">
                        <c:v>0.44214829999999999</c:v>
                      </c:pt>
                      <c:pt idx="10007">
                        <c:v>0.4446483</c:v>
                      </c:pt>
                      <c:pt idx="10008">
                        <c:v>0.4471483</c:v>
                      </c:pt>
                      <c:pt idx="10009">
                        <c:v>0.4496483</c:v>
                      </c:pt>
                      <c:pt idx="10010">
                        <c:v>0.4521483</c:v>
                      </c:pt>
                      <c:pt idx="10011">
                        <c:v>0.45464830000000001</c:v>
                      </c:pt>
                      <c:pt idx="10012">
                        <c:v>0.45714830000000001</c:v>
                      </c:pt>
                      <c:pt idx="10013">
                        <c:v>0.45964830000000001</c:v>
                      </c:pt>
                      <c:pt idx="10014">
                        <c:v>0.46214830000000001</c:v>
                      </c:pt>
                      <c:pt idx="10015">
                        <c:v>0.46464830000000001</c:v>
                      </c:pt>
                      <c:pt idx="10016">
                        <c:v>0.46714830000000002</c:v>
                      </c:pt>
                      <c:pt idx="10017">
                        <c:v>0.46964830000000002</c:v>
                      </c:pt>
                      <c:pt idx="10018">
                        <c:v>0.47214830000000002</c:v>
                      </c:pt>
                      <c:pt idx="10019">
                        <c:v>0.47464830000000002</c:v>
                      </c:pt>
                      <c:pt idx="10020">
                        <c:v>0.47714830000000003</c:v>
                      </c:pt>
                      <c:pt idx="10021">
                        <c:v>0.47964830000000003</c:v>
                      </c:pt>
                      <c:pt idx="10022">
                        <c:v>0.48214829999999997</c:v>
                      </c:pt>
                      <c:pt idx="10023">
                        <c:v>0.48464829999999998</c:v>
                      </c:pt>
                      <c:pt idx="10024">
                        <c:v>0.48714829999999998</c:v>
                      </c:pt>
                      <c:pt idx="10025">
                        <c:v>0.48964829999999998</c:v>
                      </c:pt>
                      <c:pt idx="10026">
                        <c:v>0.49214829999999998</c:v>
                      </c:pt>
                      <c:pt idx="10027">
                        <c:v>0.49464829999999999</c:v>
                      </c:pt>
                      <c:pt idx="10028">
                        <c:v>0.49714829999999999</c:v>
                      </c:pt>
                      <c:pt idx="10029">
                        <c:v>0.49964829999999999</c:v>
                      </c:pt>
                      <c:pt idx="10030">
                        <c:v>0.50214829999999999</c:v>
                      </c:pt>
                      <c:pt idx="10031">
                        <c:v>0.50464830000000005</c:v>
                      </c:pt>
                      <c:pt idx="10032">
                        <c:v>0.5071483</c:v>
                      </c:pt>
                      <c:pt idx="10033">
                        <c:v>0.50964830000000005</c:v>
                      </c:pt>
                      <c:pt idx="10034">
                        <c:v>0.5121483</c:v>
                      </c:pt>
                      <c:pt idx="10035">
                        <c:v>0.51464829999999995</c:v>
                      </c:pt>
                      <c:pt idx="10036">
                        <c:v>0.51714830000000001</c:v>
                      </c:pt>
                      <c:pt idx="10037">
                        <c:v>0.51964829999999995</c:v>
                      </c:pt>
                      <c:pt idx="10038">
                        <c:v>0.52214830000000001</c:v>
                      </c:pt>
                      <c:pt idx="10039">
                        <c:v>0.52464829999999996</c:v>
                      </c:pt>
                      <c:pt idx="10040">
                        <c:v>0.52714830000000001</c:v>
                      </c:pt>
                      <c:pt idx="10041">
                        <c:v>0.52964829999999996</c:v>
                      </c:pt>
                      <c:pt idx="10042">
                        <c:v>0.53214830000000002</c:v>
                      </c:pt>
                      <c:pt idx="10043">
                        <c:v>0.53464829999999997</c:v>
                      </c:pt>
                      <c:pt idx="10044">
                        <c:v>0.53714830000000002</c:v>
                      </c:pt>
                      <c:pt idx="10045">
                        <c:v>0.53964840000000003</c:v>
                      </c:pt>
                      <c:pt idx="10046">
                        <c:v>0.54214839999999997</c:v>
                      </c:pt>
                      <c:pt idx="10047">
                        <c:v>0.54464829999999997</c:v>
                      </c:pt>
                      <c:pt idx="10048">
                        <c:v>0.54714830000000003</c:v>
                      </c:pt>
                      <c:pt idx="10049">
                        <c:v>0.54964829999999998</c:v>
                      </c:pt>
                      <c:pt idx="10050">
                        <c:v>0.55214830000000004</c:v>
                      </c:pt>
                      <c:pt idx="10051">
                        <c:v>0.55464829999999998</c:v>
                      </c:pt>
                      <c:pt idx="10052">
                        <c:v>0.55714830000000004</c:v>
                      </c:pt>
                      <c:pt idx="10053">
                        <c:v>0.55964829999999999</c:v>
                      </c:pt>
                      <c:pt idx="10054">
                        <c:v>0.56214830000000005</c:v>
                      </c:pt>
                      <c:pt idx="10055">
                        <c:v>0.56464829999999999</c:v>
                      </c:pt>
                      <c:pt idx="10056">
                        <c:v>0.56714830000000005</c:v>
                      </c:pt>
                      <c:pt idx="10057">
                        <c:v>0.5696483</c:v>
                      </c:pt>
                      <c:pt idx="10058">
                        <c:v>0.57214830000000005</c:v>
                      </c:pt>
                      <c:pt idx="10059">
                        <c:v>0.5746483</c:v>
                      </c:pt>
                      <c:pt idx="10060">
                        <c:v>0.57714829999999995</c:v>
                      </c:pt>
                      <c:pt idx="10061">
                        <c:v>0.57964830000000001</c:v>
                      </c:pt>
                      <c:pt idx="10062">
                        <c:v>0.58214829999999995</c:v>
                      </c:pt>
                      <c:pt idx="10063">
                        <c:v>0.58464830000000001</c:v>
                      </c:pt>
                      <c:pt idx="10064">
                        <c:v>0.58714829999999996</c:v>
                      </c:pt>
                      <c:pt idx="10065">
                        <c:v>0.58964830000000001</c:v>
                      </c:pt>
                      <c:pt idx="10066">
                        <c:v>0.59214829999999996</c:v>
                      </c:pt>
                      <c:pt idx="10067">
                        <c:v>0.59464830000000002</c:v>
                      </c:pt>
                      <c:pt idx="10068">
                        <c:v>0.59714829999999997</c:v>
                      </c:pt>
                      <c:pt idx="10069">
                        <c:v>0.59964830000000002</c:v>
                      </c:pt>
                      <c:pt idx="10070">
                        <c:v>0.60214840000000003</c:v>
                      </c:pt>
                      <c:pt idx="10071">
                        <c:v>0.60464839999999997</c:v>
                      </c:pt>
                      <c:pt idx="10072">
                        <c:v>0.60714829999999997</c:v>
                      </c:pt>
                      <c:pt idx="10073">
                        <c:v>0.60964830000000003</c:v>
                      </c:pt>
                      <c:pt idx="10074">
                        <c:v>0.61214829999999998</c:v>
                      </c:pt>
                      <c:pt idx="10075">
                        <c:v>0.61464830000000004</c:v>
                      </c:pt>
                      <c:pt idx="10076">
                        <c:v>0.61714829999999998</c:v>
                      </c:pt>
                      <c:pt idx="10077">
                        <c:v>0.61964830000000004</c:v>
                      </c:pt>
                      <c:pt idx="10078">
                        <c:v>0.62214829999999999</c:v>
                      </c:pt>
                      <c:pt idx="10079">
                        <c:v>0.62464830000000005</c:v>
                      </c:pt>
                      <c:pt idx="10080">
                        <c:v>0.62714829999999999</c:v>
                      </c:pt>
                      <c:pt idx="10081">
                        <c:v>0.62964830000000005</c:v>
                      </c:pt>
                      <c:pt idx="10082">
                        <c:v>0.6321483</c:v>
                      </c:pt>
                      <c:pt idx="10083">
                        <c:v>0.63464830000000005</c:v>
                      </c:pt>
                      <c:pt idx="10084">
                        <c:v>0.6371483</c:v>
                      </c:pt>
                      <c:pt idx="10085">
                        <c:v>0.63964829999999995</c:v>
                      </c:pt>
                      <c:pt idx="10086">
                        <c:v>0.64214830000000001</c:v>
                      </c:pt>
                      <c:pt idx="10087">
                        <c:v>0.64464829999999995</c:v>
                      </c:pt>
                      <c:pt idx="10088">
                        <c:v>0.64714830000000001</c:v>
                      </c:pt>
                      <c:pt idx="10089">
                        <c:v>0.64964829999999996</c:v>
                      </c:pt>
                      <c:pt idx="10090">
                        <c:v>0.65214830000000001</c:v>
                      </c:pt>
                      <c:pt idx="10091">
                        <c:v>0.65464829999999996</c:v>
                      </c:pt>
                      <c:pt idx="10092">
                        <c:v>0.65714830000000002</c:v>
                      </c:pt>
                      <c:pt idx="10093">
                        <c:v>0.65964829999999997</c:v>
                      </c:pt>
                      <c:pt idx="10094">
                        <c:v>0.66214830000000002</c:v>
                      </c:pt>
                      <c:pt idx="10095">
                        <c:v>0.66464840000000003</c:v>
                      </c:pt>
                      <c:pt idx="10096">
                        <c:v>0.66714839999999997</c:v>
                      </c:pt>
                      <c:pt idx="10097">
                        <c:v>0.66964829999999997</c:v>
                      </c:pt>
                      <c:pt idx="10098">
                        <c:v>0.67214830000000003</c:v>
                      </c:pt>
                      <c:pt idx="10099">
                        <c:v>0.67464829999999998</c:v>
                      </c:pt>
                      <c:pt idx="10100">
                        <c:v>0.67714830000000004</c:v>
                      </c:pt>
                      <c:pt idx="10101">
                        <c:v>0.67964829999999998</c:v>
                      </c:pt>
                      <c:pt idx="10102">
                        <c:v>0.68214830000000004</c:v>
                      </c:pt>
                      <c:pt idx="10103">
                        <c:v>0.68464829999999999</c:v>
                      </c:pt>
                      <c:pt idx="10104">
                        <c:v>0.68714830000000005</c:v>
                      </c:pt>
                      <c:pt idx="10105">
                        <c:v>0.68964829999999999</c:v>
                      </c:pt>
                      <c:pt idx="10106">
                        <c:v>0.69214830000000005</c:v>
                      </c:pt>
                      <c:pt idx="10107">
                        <c:v>0.6946483</c:v>
                      </c:pt>
                      <c:pt idx="10108">
                        <c:v>0.69714830000000005</c:v>
                      </c:pt>
                      <c:pt idx="10109">
                        <c:v>0.6996483</c:v>
                      </c:pt>
                      <c:pt idx="10110">
                        <c:v>0.70214829999999995</c:v>
                      </c:pt>
                      <c:pt idx="10111">
                        <c:v>0.70464830000000001</c:v>
                      </c:pt>
                      <c:pt idx="10112">
                        <c:v>0.70714829999999995</c:v>
                      </c:pt>
                      <c:pt idx="10113">
                        <c:v>0.70964830000000001</c:v>
                      </c:pt>
                      <c:pt idx="10114">
                        <c:v>0.71214829999999996</c:v>
                      </c:pt>
                      <c:pt idx="10115">
                        <c:v>0.71464830000000001</c:v>
                      </c:pt>
                      <c:pt idx="10116">
                        <c:v>0.71714829999999996</c:v>
                      </c:pt>
                      <c:pt idx="10117">
                        <c:v>0.71964830000000002</c:v>
                      </c:pt>
                      <c:pt idx="10118">
                        <c:v>0.72214829999999997</c:v>
                      </c:pt>
                      <c:pt idx="10119">
                        <c:v>0.72464830000000002</c:v>
                      </c:pt>
                      <c:pt idx="10120">
                        <c:v>0.72714840000000003</c:v>
                      </c:pt>
                      <c:pt idx="10121">
                        <c:v>0.72964839999999997</c:v>
                      </c:pt>
                      <c:pt idx="10122">
                        <c:v>0.73214829999999997</c:v>
                      </c:pt>
                      <c:pt idx="10123">
                        <c:v>0.73464830000000003</c:v>
                      </c:pt>
                      <c:pt idx="10124">
                        <c:v>0.73714829999999998</c:v>
                      </c:pt>
                      <c:pt idx="10125">
                        <c:v>0.73964830000000004</c:v>
                      </c:pt>
                      <c:pt idx="10126">
                        <c:v>0.74214829999999998</c:v>
                      </c:pt>
                      <c:pt idx="10127">
                        <c:v>0.74464830000000004</c:v>
                      </c:pt>
                      <c:pt idx="10128">
                        <c:v>0.74714829999999999</c:v>
                      </c:pt>
                      <c:pt idx="10129">
                        <c:v>0.74964830000000005</c:v>
                      </c:pt>
                      <c:pt idx="10130">
                        <c:v>0.75214829999999999</c:v>
                      </c:pt>
                      <c:pt idx="10131">
                        <c:v>0.75464830000000005</c:v>
                      </c:pt>
                      <c:pt idx="10132">
                        <c:v>0.7571483</c:v>
                      </c:pt>
                      <c:pt idx="10133">
                        <c:v>0.75964830000000005</c:v>
                      </c:pt>
                      <c:pt idx="10134">
                        <c:v>0.7621483</c:v>
                      </c:pt>
                      <c:pt idx="10135">
                        <c:v>0.76464829999999995</c:v>
                      </c:pt>
                      <c:pt idx="10136">
                        <c:v>0.76714830000000001</c:v>
                      </c:pt>
                      <c:pt idx="10137">
                        <c:v>0.76964829999999995</c:v>
                      </c:pt>
                      <c:pt idx="10138">
                        <c:v>0.77214830000000001</c:v>
                      </c:pt>
                      <c:pt idx="10139">
                        <c:v>0.77464829999999996</c:v>
                      </c:pt>
                      <c:pt idx="10140">
                        <c:v>0.77714830000000001</c:v>
                      </c:pt>
                      <c:pt idx="10141">
                        <c:v>0.77964829999999996</c:v>
                      </c:pt>
                      <c:pt idx="10142">
                        <c:v>0.78214830000000002</c:v>
                      </c:pt>
                      <c:pt idx="10143">
                        <c:v>0.78464829999999997</c:v>
                      </c:pt>
                      <c:pt idx="10144">
                        <c:v>0.78714830000000002</c:v>
                      </c:pt>
                      <c:pt idx="10145">
                        <c:v>0.78964840000000003</c:v>
                      </c:pt>
                      <c:pt idx="10146">
                        <c:v>0.79214839999999997</c:v>
                      </c:pt>
                      <c:pt idx="10147">
                        <c:v>0.79464829999999997</c:v>
                      </c:pt>
                      <c:pt idx="10148">
                        <c:v>0.79714830000000003</c:v>
                      </c:pt>
                      <c:pt idx="10149">
                        <c:v>0.79964829999999998</c:v>
                      </c:pt>
                      <c:pt idx="10150">
                        <c:v>0.80214830000000004</c:v>
                      </c:pt>
                      <c:pt idx="10151">
                        <c:v>0.80464829999999998</c:v>
                      </c:pt>
                      <c:pt idx="10152">
                        <c:v>0.80714830000000004</c:v>
                      </c:pt>
                      <c:pt idx="10153">
                        <c:v>0.80964829999999999</c:v>
                      </c:pt>
                      <c:pt idx="10154">
                        <c:v>0.81214830000000005</c:v>
                      </c:pt>
                      <c:pt idx="10155">
                        <c:v>0.81464829999999999</c:v>
                      </c:pt>
                      <c:pt idx="10156">
                        <c:v>0.81714830000000005</c:v>
                      </c:pt>
                      <c:pt idx="10157">
                        <c:v>0.8196483</c:v>
                      </c:pt>
                      <c:pt idx="10158">
                        <c:v>0.82214830000000005</c:v>
                      </c:pt>
                      <c:pt idx="10159">
                        <c:v>0.8246483</c:v>
                      </c:pt>
                      <c:pt idx="10160">
                        <c:v>0.82714829999999995</c:v>
                      </c:pt>
                      <c:pt idx="10161">
                        <c:v>0.82964830000000001</c:v>
                      </c:pt>
                      <c:pt idx="10162">
                        <c:v>0.83214829999999995</c:v>
                      </c:pt>
                      <c:pt idx="10163">
                        <c:v>0.83464830000000001</c:v>
                      </c:pt>
                      <c:pt idx="10164">
                        <c:v>0.83714829999999996</c:v>
                      </c:pt>
                      <c:pt idx="10165">
                        <c:v>0.83964830000000001</c:v>
                      </c:pt>
                      <c:pt idx="10166">
                        <c:v>0.84214829999999996</c:v>
                      </c:pt>
                      <c:pt idx="10167">
                        <c:v>0.84464830000000002</c:v>
                      </c:pt>
                      <c:pt idx="10168">
                        <c:v>0.84714829999999997</c:v>
                      </c:pt>
                      <c:pt idx="10169">
                        <c:v>0.84964830000000002</c:v>
                      </c:pt>
                      <c:pt idx="10170">
                        <c:v>0.85214840000000003</c:v>
                      </c:pt>
                      <c:pt idx="10171">
                        <c:v>0.85464839999999997</c:v>
                      </c:pt>
                      <c:pt idx="10172">
                        <c:v>0.85714829999999997</c:v>
                      </c:pt>
                      <c:pt idx="10173">
                        <c:v>0.85964830000000003</c:v>
                      </c:pt>
                      <c:pt idx="10174">
                        <c:v>0.86214829999999998</c:v>
                      </c:pt>
                      <c:pt idx="10175">
                        <c:v>0.86464830000000004</c:v>
                      </c:pt>
                      <c:pt idx="10176">
                        <c:v>0.86714829999999998</c:v>
                      </c:pt>
                      <c:pt idx="10177">
                        <c:v>0.86964830000000004</c:v>
                      </c:pt>
                      <c:pt idx="10178">
                        <c:v>0.87214829999999999</c:v>
                      </c:pt>
                      <c:pt idx="10179">
                        <c:v>0.87464830000000005</c:v>
                      </c:pt>
                      <c:pt idx="10180">
                        <c:v>0.87714829999999999</c:v>
                      </c:pt>
                      <c:pt idx="10181">
                        <c:v>0.87964830000000005</c:v>
                      </c:pt>
                      <c:pt idx="10182">
                        <c:v>0.8821483</c:v>
                      </c:pt>
                      <c:pt idx="10183">
                        <c:v>0.88464830000000005</c:v>
                      </c:pt>
                      <c:pt idx="10184">
                        <c:v>0.8871483</c:v>
                      </c:pt>
                      <c:pt idx="10185">
                        <c:v>0.88964829999999995</c:v>
                      </c:pt>
                      <c:pt idx="10186">
                        <c:v>0.89214830000000001</c:v>
                      </c:pt>
                      <c:pt idx="10187">
                        <c:v>0.89464829999999995</c:v>
                      </c:pt>
                      <c:pt idx="10188">
                        <c:v>0.89714830000000001</c:v>
                      </c:pt>
                      <c:pt idx="10189">
                        <c:v>0.89964829999999996</c:v>
                      </c:pt>
                      <c:pt idx="10190">
                        <c:v>0.90214830000000001</c:v>
                      </c:pt>
                      <c:pt idx="10191">
                        <c:v>0.90464829999999996</c:v>
                      </c:pt>
                      <c:pt idx="10192">
                        <c:v>0.90714830000000002</c:v>
                      </c:pt>
                      <c:pt idx="10193">
                        <c:v>0.90964829999999997</c:v>
                      </c:pt>
                      <c:pt idx="10194">
                        <c:v>0.91214830000000002</c:v>
                      </c:pt>
                      <c:pt idx="10195">
                        <c:v>0.91464840000000003</c:v>
                      </c:pt>
                      <c:pt idx="10196">
                        <c:v>0.91714839999999997</c:v>
                      </c:pt>
                      <c:pt idx="10197">
                        <c:v>0.91964829999999997</c:v>
                      </c:pt>
                      <c:pt idx="10198">
                        <c:v>0.92214830000000003</c:v>
                      </c:pt>
                      <c:pt idx="10199">
                        <c:v>0.92464829999999998</c:v>
                      </c:pt>
                      <c:pt idx="10200">
                        <c:v>0.92714830000000004</c:v>
                      </c:pt>
                      <c:pt idx="10201">
                        <c:v>0.92964829999999998</c:v>
                      </c:pt>
                      <c:pt idx="10202">
                        <c:v>0.93214830000000004</c:v>
                      </c:pt>
                      <c:pt idx="10203">
                        <c:v>0.93464829999999999</c:v>
                      </c:pt>
                      <c:pt idx="10204">
                        <c:v>0.93714830000000005</c:v>
                      </c:pt>
                      <c:pt idx="10205">
                        <c:v>0.93964829999999999</c:v>
                      </c:pt>
                      <c:pt idx="10206">
                        <c:v>0.94214830000000005</c:v>
                      </c:pt>
                      <c:pt idx="10207">
                        <c:v>0.9446483</c:v>
                      </c:pt>
                      <c:pt idx="10208">
                        <c:v>0.94714830000000005</c:v>
                      </c:pt>
                      <c:pt idx="10209">
                        <c:v>0.9496483</c:v>
                      </c:pt>
                      <c:pt idx="10210">
                        <c:v>0.95214829999999995</c:v>
                      </c:pt>
                      <c:pt idx="10211">
                        <c:v>0.95464830000000001</c:v>
                      </c:pt>
                      <c:pt idx="10212">
                        <c:v>0.95714829999999995</c:v>
                      </c:pt>
                      <c:pt idx="10213">
                        <c:v>0.95964830000000001</c:v>
                      </c:pt>
                      <c:pt idx="10214">
                        <c:v>0.96214829999999996</c:v>
                      </c:pt>
                      <c:pt idx="10215">
                        <c:v>0.96464830000000001</c:v>
                      </c:pt>
                      <c:pt idx="10216">
                        <c:v>0.96714829999999996</c:v>
                      </c:pt>
                      <c:pt idx="10217">
                        <c:v>0.96964830000000002</c:v>
                      </c:pt>
                      <c:pt idx="10218">
                        <c:v>0.97214829999999997</c:v>
                      </c:pt>
                      <c:pt idx="10219">
                        <c:v>0.97464830000000002</c:v>
                      </c:pt>
                      <c:pt idx="10220">
                        <c:v>0.97714840000000003</c:v>
                      </c:pt>
                      <c:pt idx="10221">
                        <c:v>0.97964839999999997</c:v>
                      </c:pt>
                      <c:pt idx="10222">
                        <c:v>0.98214829999999997</c:v>
                      </c:pt>
                      <c:pt idx="10223">
                        <c:v>0.98464830000000003</c:v>
                      </c:pt>
                      <c:pt idx="10224">
                        <c:v>0.98714829999999998</c:v>
                      </c:pt>
                      <c:pt idx="10225">
                        <c:v>0.98964830000000004</c:v>
                      </c:pt>
                      <c:pt idx="10226">
                        <c:v>0.99214829999999998</c:v>
                      </c:pt>
                      <c:pt idx="10227">
                        <c:v>0.99464830000000004</c:v>
                      </c:pt>
                      <c:pt idx="10228">
                        <c:v>0.99714829999999999</c:v>
                      </c:pt>
                      <c:pt idx="10229">
                        <c:v>0.99964830000000005</c:v>
                      </c:pt>
                      <c:pt idx="10230">
                        <c:v>1.002148</c:v>
                      </c:pt>
                      <c:pt idx="10231">
                        <c:v>1.004648</c:v>
                      </c:pt>
                      <c:pt idx="10232">
                        <c:v>1.0071479999999999</c:v>
                      </c:pt>
                      <c:pt idx="10233">
                        <c:v>1.0096480000000001</c:v>
                      </c:pt>
                      <c:pt idx="10234">
                        <c:v>1.012148</c:v>
                      </c:pt>
                      <c:pt idx="10235">
                        <c:v>1.014648</c:v>
                      </c:pt>
                      <c:pt idx="10236">
                        <c:v>1.0171479999999999</c:v>
                      </c:pt>
                      <c:pt idx="10237">
                        <c:v>1.0196480000000001</c:v>
                      </c:pt>
                      <c:pt idx="10238">
                        <c:v>1.0221480000000001</c:v>
                      </c:pt>
                      <c:pt idx="10239">
                        <c:v>1.024648</c:v>
                      </c:pt>
                      <c:pt idx="10240">
                        <c:v>1.0271479999999999</c:v>
                      </c:pt>
                      <c:pt idx="10241">
                        <c:v>1.0296479999999999</c:v>
                      </c:pt>
                      <c:pt idx="10242">
                        <c:v>1.0321480000000001</c:v>
                      </c:pt>
                      <c:pt idx="10243">
                        <c:v>1.034648</c:v>
                      </c:pt>
                      <c:pt idx="10244">
                        <c:v>1.037148</c:v>
                      </c:pt>
                      <c:pt idx="10245">
                        <c:v>1.0396479999999999</c:v>
                      </c:pt>
                      <c:pt idx="10246">
                        <c:v>1.0421480000000001</c:v>
                      </c:pt>
                      <c:pt idx="10247">
                        <c:v>1.044648</c:v>
                      </c:pt>
                      <c:pt idx="10248">
                        <c:v>1.047148</c:v>
                      </c:pt>
                      <c:pt idx="10249">
                        <c:v>1.0496479999999999</c:v>
                      </c:pt>
                      <c:pt idx="10250">
                        <c:v>1.0521480000000001</c:v>
                      </c:pt>
                      <c:pt idx="10251">
                        <c:v>1.054648</c:v>
                      </c:pt>
                      <c:pt idx="10252">
                        <c:v>1.057148</c:v>
                      </c:pt>
                      <c:pt idx="10253">
                        <c:v>1.0596479999999999</c:v>
                      </c:pt>
                      <c:pt idx="10254">
                        <c:v>1.0621480000000001</c:v>
                      </c:pt>
                      <c:pt idx="10255">
                        <c:v>1.064648</c:v>
                      </c:pt>
                      <c:pt idx="10256">
                        <c:v>1.067148</c:v>
                      </c:pt>
                      <c:pt idx="10257">
                        <c:v>1.0696479999999999</c:v>
                      </c:pt>
                      <c:pt idx="10258">
                        <c:v>1.0721480000000001</c:v>
                      </c:pt>
                      <c:pt idx="10259">
                        <c:v>1.074648</c:v>
                      </c:pt>
                      <c:pt idx="10260">
                        <c:v>1.077148</c:v>
                      </c:pt>
                      <c:pt idx="10261">
                        <c:v>1.0796479999999999</c:v>
                      </c:pt>
                      <c:pt idx="10262">
                        <c:v>1.0821480000000001</c:v>
                      </c:pt>
                      <c:pt idx="10263">
                        <c:v>1.0846480000000001</c:v>
                      </c:pt>
                      <c:pt idx="10264">
                        <c:v>1.087148</c:v>
                      </c:pt>
                      <c:pt idx="10265">
                        <c:v>1.0896479999999999</c:v>
                      </c:pt>
                      <c:pt idx="10266">
                        <c:v>1.0921479999999999</c:v>
                      </c:pt>
                      <c:pt idx="10267">
                        <c:v>1.0946480000000001</c:v>
                      </c:pt>
                      <c:pt idx="10268">
                        <c:v>1.097148</c:v>
                      </c:pt>
                      <c:pt idx="10269">
                        <c:v>1.099648</c:v>
                      </c:pt>
                      <c:pt idx="10270">
                        <c:v>1.1021479999999999</c:v>
                      </c:pt>
                      <c:pt idx="10271">
                        <c:v>1.1046480000000001</c:v>
                      </c:pt>
                      <c:pt idx="10272">
                        <c:v>1.107148</c:v>
                      </c:pt>
                      <c:pt idx="10273">
                        <c:v>1.109648</c:v>
                      </c:pt>
                      <c:pt idx="10274">
                        <c:v>1.1121479999999999</c:v>
                      </c:pt>
                      <c:pt idx="10275">
                        <c:v>1.1146480000000001</c:v>
                      </c:pt>
                      <c:pt idx="10276">
                        <c:v>1.117148</c:v>
                      </c:pt>
                      <c:pt idx="10277">
                        <c:v>1.119648</c:v>
                      </c:pt>
                      <c:pt idx="10278">
                        <c:v>1.1221479999999999</c:v>
                      </c:pt>
                      <c:pt idx="10279">
                        <c:v>1.1246480000000001</c:v>
                      </c:pt>
                      <c:pt idx="10280">
                        <c:v>1.127148</c:v>
                      </c:pt>
                      <c:pt idx="10281">
                        <c:v>1.129648</c:v>
                      </c:pt>
                      <c:pt idx="10282">
                        <c:v>1.1321479999999999</c:v>
                      </c:pt>
                      <c:pt idx="10283">
                        <c:v>1.1346480000000001</c:v>
                      </c:pt>
                      <c:pt idx="10284">
                        <c:v>1.137148</c:v>
                      </c:pt>
                      <c:pt idx="10285">
                        <c:v>1.139648</c:v>
                      </c:pt>
                      <c:pt idx="10286">
                        <c:v>1.1421479999999999</c:v>
                      </c:pt>
                      <c:pt idx="10287">
                        <c:v>1.1446480000000001</c:v>
                      </c:pt>
                      <c:pt idx="10288">
                        <c:v>1.1471480000000001</c:v>
                      </c:pt>
                      <c:pt idx="10289">
                        <c:v>1.149648</c:v>
                      </c:pt>
                      <c:pt idx="10290">
                        <c:v>1.1521479999999999</c:v>
                      </c:pt>
                      <c:pt idx="10291">
                        <c:v>1.1546479999999999</c:v>
                      </c:pt>
                      <c:pt idx="10292">
                        <c:v>1.1571480000000001</c:v>
                      </c:pt>
                      <c:pt idx="10293">
                        <c:v>1.159648</c:v>
                      </c:pt>
                      <c:pt idx="10294">
                        <c:v>1.162148</c:v>
                      </c:pt>
                      <c:pt idx="10295">
                        <c:v>1.1646479999999999</c:v>
                      </c:pt>
                      <c:pt idx="10296">
                        <c:v>1.1671480000000001</c:v>
                      </c:pt>
                      <c:pt idx="10297">
                        <c:v>1.169648</c:v>
                      </c:pt>
                      <c:pt idx="10298">
                        <c:v>1.172148</c:v>
                      </c:pt>
                      <c:pt idx="10299">
                        <c:v>1.1746479999999999</c:v>
                      </c:pt>
                      <c:pt idx="10300">
                        <c:v>1.1771480000000001</c:v>
                      </c:pt>
                      <c:pt idx="10301">
                        <c:v>1.179648</c:v>
                      </c:pt>
                      <c:pt idx="10302">
                        <c:v>1.182148</c:v>
                      </c:pt>
                      <c:pt idx="10303">
                        <c:v>1.1846479999999999</c:v>
                      </c:pt>
                      <c:pt idx="10304">
                        <c:v>1.1871480000000001</c:v>
                      </c:pt>
                      <c:pt idx="10305">
                        <c:v>1.189648</c:v>
                      </c:pt>
                      <c:pt idx="10306">
                        <c:v>1.192148</c:v>
                      </c:pt>
                      <c:pt idx="10307">
                        <c:v>1.1946479999999999</c:v>
                      </c:pt>
                      <c:pt idx="10308">
                        <c:v>1.1971480000000001</c:v>
                      </c:pt>
                      <c:pt idx="10309">
                        <c:v>1.199648</c:v>
                      </c:pt>
                      <c:pt idx="10310">
                        <c:v>1.202148</c:v>
                      </c:pt>
                      <c:pt idx="10311">
                        <c:v>1.2046479999999999</c:v>
                      </c:pt>
                      <c:pt idx="10312">
                        <c:v>1.2071480000000001</c:v>
                      </c:pt>
                      <c:pt idx="10313">
                        <c:v>1.2096480000000001</c:v>
                      </c:pt>
                      <c:pt idx="10314">
                        <c:v>1.212148</c:v>
                      </c:pt>
                      <c:pt idx="10315">
                        <c:v>1.2146479999999999</c:v>
                      </c:pt>
                      <c:pt idx="10316">
                        <c:v>1.2171479999999999</c:v>
                      </c:pt>
                      <c:pt idx="10317">
                        <c:v>1.2196480000000001</c:v>
                      </c:pt>
                      <c:pt idx="10318">
                        <c:v>1.222148</c:v>
                      </c:pt>
                      <c:pt idx="10319">
                        <c:v>1.224648</c:v>
                      </c:pt>
                      <c:pt idx="10320">
                        <c:v>1.2271479999999999</c:v>
                      </c:pt>
                      <c:pt idx="10321">
                        <c:v>1.2296480000000001</c:v>
                      </c:pt>
                      <c:pt idx="10322">
                        <c:v>1.232148</c:v>
                      </c:pt>
                      <c:pt idx="10323">
                        <c:v>1.234648</c:v>
                      </c:pt>
                      <c:pt idx="10324">
                        <c:v>1.2371479999999999</c:v>
                      </c:pt>
                      <c:pt idx="10325">
                        <c:v>1.2396480000000001</c:v>
                      </c:pt>
                      <c:pt idx="10326">
                        <c:v>1.242148</c:v>
                      </c:pt>
                      <c:pt idx="10327">
                        <c:v>1.244648</c:v>
                      </c:pt>
                      <c:pt idx="10328">
                        <c:v>1.2471479999999999</c:v>
                      </c:pt>
                      <c:pt idx="10329">
                        <c:v>1.2496480000000001</c:v>
                      </c:pt>
                      <c:pt idx="10330">
                        <c:v>1.252148</c:v>
                      </c:pt>
                      <c:pt idx="10331">
                        <c:v>1.2496480000000001</c:v>
                      </c:pt>
                      <c:pt idx="10332">
                        <c:v>1.2471479999999999</c:v>
                      </c:pt>
                      <c:pt idx="10333">
                        <c:v>1.244648</c:v>
                      </c:pt>
                      <c:pt idx="10334">
                        <c:v>1.242148</c:v>
                      </c:pt>
                      <c:pt idx="10335">
                        <c:v>1.2396480000000001</c:v>
                      </c:pt>
                      <c:pt idx="10336">
                        <c:v>1.2371479999999999</c:v>
                      </c:pt>
                      <c:pt idx="10337">
                        <c:v>1.234648</c:v>
                      </c:pt>
                      <c:pt idx="10338">
                        <c:v>1.232148</c:v>
                      </c:pt>
                      <c:pt idx="10339">
                        <c:v>1.2296480000000001</c:v>
                      </c:pt>
                      <c:pt idx="10340">
                        <c:v>1.2271479999999999</c:v>
                      </c:pt>
                      <c:pt idx="10341">
                        <c:v>1.224648</c:v>
                      </c:pt>
                      <c:pt idx="10342">
                        <c:v>1.222148</c:v>
                      </c:pt>
                      <c:pt idx="10343">
                        <c:v>1.2196480000000001</c:v>
                      </c:pt>
                      <c:pt idx="10344">
                        <c:v>1.2171479999999999</c:v>
                      </c:pt>
                      <c:pt idx="10345">
                        <c:v>1.2146479999999999</c:v>
                      </c:pt>
                      <c:pt idx="10346">
                        <c:v>1.212148</c:v>
                      </c:pt>
                      <c:pt idx="10347">
                        <c:v>1.2096480000000001</c:v>
                      </c:pt>
                      <c:pt idx="10348">
                        <c:v>1.2071480000000001</c:v>
                      </c:pt>
                      <c:pt idx="10349">
                        <c:v>1.2046479999999999</c:v>
                      </c:pt>
                      <c:pt idx="10350">
                        <c:v>1.202148</c:v>
                      </c:pt>
                      <c:pt idx="10351">
                        <c:v>1.199648</c:v>
                      </c:pt>
                      <c:pt idx="10352">
                        <c:v>1.1971480000000001</c:v>
                      </c:pt>
                      <c:pt idx="10353">
                        <c:v>1.1946479999999999</c:v>
                      </c:pt>
                      <c:pt idx="10354">
                        <c:v>1.192148</c:v>
                      </c:pt>
                      <c:pt idx="10355">
                        <c:v>1.189648</c:v>
                      </c:pt>
                      <c:pt idx="10356">
                        <c:v>1.1871480000000001</c:v>
                      </c:pt>
                      <c:pt idx="10357">
                        <c:v>1.1846479999999999</c:v>
                      </c:pt>
                      <c:pt idx="10358">
                        <c:v>1.182148</c:v>
                      </c:pt>
                      <c:pt idx="10359">
                        <c:v>1.179648</c:v>
                      </c:pt>
                      <c:pt idx="10360">
                        <c:v>1.1771480000000001</c:v>
                      </c:pt>
                      <c:pt idx="10361">
                        <c:v>1.1746479999999999</c:v>
                      </c:pt>
                      <c:pt idx="10362">
                        <c:v>1.172148</c:v>
                      </c:pt>
                      <c:pt idx="10363">
                        <c:v>1.169648</c:v>
                      </c:pt>
                      <c:pt idx="10364">
                        <c:v>1.1671480000000001</c:v>
                      </c:pt>
                      <c:pt idx="10365">
                        <c:v>1.1646479999999999</c:v>
                      </c:pt>
                      <c:pt idx="10366">
                        <c:v>1.162148</c:v>
                      </c:pt>
                      <c:pt idx="10367">
                        <c:v>1.159648</c:v>
                      </c:pt>
                      <c:pt idx="10368">
                        <c:v>1.1571480000000001</c:v>
                      </c:pt>
                      <c:pt idx="10369">
                        <c:v>1.1546479999999999</c:v>
                      </c:pt>
                      <c:pt idx="10370">
                        <c:v>1.1521479999999999</c:v>
                      </c:pt>
                      <c:pt idx="10371">
                        <c:v>1.149648</c:v>
                      </c:pt>
                      <c:pt idx="10372">
                        <c:v>1.1471480000000001</c:v>
                      </c:pt>
                      <c:pt idx="10373">
                        <c:v>1.1446480000000001</c:v>
                      </c:pt>
                      <c:pt idx="10374">
                        <c:v>1.1421479999999999</c:v>
                      </c:pt>
                      <c:pt idx="10375">
                        <c:v>1.139648</c:v>
                      </c:pt>
                      <c:pt idx="10376">
                        <c:v>1.137148</c:v>
                      </c:pt>
                      <c:pt idx="10377">
                        <c:v>1.1346480000000001</c:v>
                      </c:pt>
                      <c:pt idx="10378">
                        <c:v>1.1321479999999999</c:v>
                      </c:pt>
                      <c:pt idx="10379">
                        <c:v>1.129648</c:v>
                      </c:pt>
                      <c:pt idx="10380">
                        <c:v>1.127148</c:v>
                      </c:pt>
                      <c:pt idx="10381">
                        <c:v>1.1246480000000001</c:v>
                      </c:pt>
                      <c:pt idx="10382">
                        <c:v>1.1221479999999999</c:v>
                      </c:pt>
                      <c:pt idx="10383">
                        <c:v>1.119648</c:v>
                      </c:pt>
                      <c:pt idx="10384">
                        <c:v>1.117148</c:v>
                      </c:pt>
                      <c:pt idx="10385">
                        <c:v>1.1146480000000001</c:v>
                      </c:pt>
                      <c:pt idx="10386">
                        <c:v>1.1121479999999999</c:v>
                      </c:pt>
                      <c:pt idx="10387">
                        <c:v>1.109648</c:v>
                      </c:pt>
                      <c:pt idx="10388">
                        <c:v>1.107148</c:v>
                      </c:pt>
                      <c:pt idx="10389">
                        <c:v>1.1046480000000001</c:v>
                      </c:pt>
                      <c:pt idx="10390">
                        <c:v>1.1021479999999999</c:v>
                      </c:pt>
                      <c:pt idx="10391">
                        <c:v>1.099648</c:v>
                      </c:pt>
                      <c:pt idx="10392">
                        <c:v>1.097148</c:v>
                      </c:pt>
                      <c:pt idx="10393">
                        <c:v>1.0946480000000001</c:v>
                      </c:pt>
                      <c:pt idx="10394">
                        <c:v>1.0921479999999999</c:v>
                      </c:pt>
                      <c:pt idx="10395">
                        <c:v>1.0896479999999999</c:v>
                      </c:pt>
                      <c:pt idx="10396">
                        <c:v>1.087148</c:v>
                      </c:pt>
                      <c:pt idx="10397">
                        <c:v>1.0846480000000001</c:v>
                      </c:pt>
                      <c:pt idx="10398">
                        <c:v>1.0821480000000001</c:v>
                      </c:pt>
                      <c:pt idx="10399">
                        <c:v>1.0796479999999999</c:v>
                      </c:pt>
                      <c:pt idx="10400">
                        <c:v>1.077148</c:v>
                      </c:pt>
                      <c:pt idx="10401">
                        <c:v>1.074648</c:v>
                      </c:pt>
                      <c:pt idx="10402">
                        <c:v>1.0721480000000001</c:v>
                      </c:pt>
                      <c:pt idx="10403">
                        <c:v>1.0696479999999999</c:v>
                      </c:pt>
                      <c:pt idx="10404">
                        <c:v>1.067148</c:v>
                      </c:pt>
                      <c:pt idx="10405">
                        <c:v>1.064648</c:v>
                      </c:pt>
                      <c:pt idx="10406">
                        <c:v>1.0621480000000001</c:v>
                      </c:pt>
                      <c:pt idx="10407">
                        <c:v>1.0596479999999999</c:v>
                      </c:pt>
                      <c:pt idx="10408">
                        <c:v>1.057148</c:v>
                      </c:pt>
                      <c:pt idx="10409">
                        <c:v>1.054648</c:v>
                      </c:pt>
                      <c:pt idx="10410">
                        <c:v>1.0521480000000001</c:v>
                      </c:pt>
                      <c:pt idx="10411">
                        <c:v>1.0496479999999999</c:v>
                      </c:pt>
                      <c:pt idx="10412">
                        <c:v>1.047148</c:v>
                      </c:pt>
                      <c:pt idx="10413">
                        <c:v>1.044648</c:v>
                      </c:pt>
                      <c:pt idx="10414">
                        <c:v>1.0421480000000001</c:v>
                      </c:pt>
                      <c:pt idx="10415">
                        <c:v>1.0396479999999999</c:v>
                      </c:pt>
                      <c:pt idx="10416">
                        <c:v>1.037148</c:v>
                      </c:pt>
                      <c:pt idx="10417">
                        <c:v>1.034648</c:v>
                      </c:pt>
                      <c:pt idx="10418">
                        <c:v>1.0321480000000001</c:v>
                      </c:pt>
                      <c:pt idx="10419">
                        <c:v>1.0296479999999999</c:v>
                      </c:pt>
                      <c:pt idx="10420">
                        <c:v>1.0271479999999999</c:v>
                      </c:pt>
                      <c:pt idx="10421">
                        <c:v>1.024648</c:v>
                      </c:pt>
                      <c:pt idx="10422">
                        <c:v>1.0221480000000001</c:v>
                      </c:pt>
                      <c:pt idx="10423">
                        <c:v>1.0196480000000001</c:v>
                      </c:pt>
                      <c:pt idx="10424">
                        <c:v>1.0171479999999999</c:v>
                      </c:pt>
                      <c:pt idx="10425">
                        <c:v>1.014648</c:v>
                      </c:pt>
                      <c:pt idx="10426">
                        <c:v>1.012148</c:v>
                      </c:pt>
                      <c:pt idx="10427">
                        <c:v>1.0096480000000001</c:v>
                      </c:pt>
                      <c:pt idx="10428">
                        <c:v>1.0071479999999999</c:v>
                      </c:pt>
                      <c:pt idx="10429">
                        <c:v>1.004648</c:v>
                      </c:pt>
                      <c:pt idx="10430">
                        <c:v>1.002148</c:v>
                      </c:pt>
                      <c:pt idx="10431">
                        <c:v>0.99964830000000005</c:v>
                      </c:pt>
                      <c:pt idx="10432">
                        <c:v>0.99714829999999999</c:v>
                      </c:pt>
                      <c:pt idx="10433">
                        <c:v>0.99464830000000004</c:v>
                      </c:pt>
                      <c:pt idx="10434">
                        <c:v>0.99214829999999998</c:v>
                      </c:pt>
                      <c:pt idx="10435">
                        <c:v>0.98964830000000004</c:v>
                      </c:pt>
                      <c:pt idx="10436">
                        <c:v>0.98714829999999998</c:v>
                      </c:pt>
                      <c:pt idx="10437">
                        <c:v>0.98464830000000003</c:v>
                      </c:pt>
                      <c:pt idx="10438">
                        <c:v>0.98214829999999997</c:v>
                      </c:pt>
                      <c:pt idx="10439">
                        <c:v>0.97964839999999997</c:v>
                      </c:pt>
                      <c:pt idx="10440">
                        <c:v>0.97714840000000003</c:v>
                      </c:pt>
                      <c:pt idx="10441">
                        <c:v>0.97464830000000002</c:v>
                      </c:pt>
                      <c:pt idx="10442">
                        <c:v>0.97214829999999997</c:v>
                      </c:pt>
                      <c:pt idx="10443">
                        <c:v>0.96964830000000002</c:v>
                      </c:pt>
                      <c:pt idx="10444">
                        <c:v>0.96714829999999996</c:v>
                      </c:pt>
                      <c:pt idx="10445">
                        <c:v>0.96464830000000001</c:v>
                      </c:pt>
                      <c:pt idx="10446">
                        <c:v>0.96214829999999996</c:v>
                      </c:pt>
                      <c:pt idx="10447">
                        <c:v>0.95964830000000001</c:v>
                      </c:pt>
                      <c:pt idx="10448">
                        <c:v>0.95714829999999995</c:v>
                      </c:pt>
                      <c:pt idx="10449">
                        <c:v>0.95464830000000001</c:v>
                      </c:pt>
                      <c:pt idx="10450">
                        <c:v>0.95214829999999995</c:v>
                      </c:pt>
                      <c:pt idx="10451">
                        <c:v>0.9496483</c:v>
                      </c:pt>
                      <c:pt idx="10452">
                        <c:v>0.94714830000000005</c:v>
                      </c:pt>
                      <c:pt idx="10453">
                        <c:v>0.9446483</c:v>
                      </c:pt>
                      <c:pt idx="10454">
                        <c:v>0.94214830000000005</c:v>
                      </c:pt>
                      <c:pt idx="10455">
                        <c:v>0.93964829999999999</c:v>
                      </c:pt>
                      <c:pt idx="10456">
                        <c:v>0.93714830000000005</c:v>
                      </c:pt>
                      <c:pt idx="10457">
                        <c:v>0.93464829999999999</c:v>
                      </c:pt>
                      <c:pt idx="10458">
                        <c:v>0.93214830000000004</c:v>
                      </c:pt>
                      <c:pt idx="10459">
                        <c:v>0.92964829999999998</c:v>
                      </c:pt>
                      <c:pt idx="10460">
                        <c:v>0.92714830000000004</c:v>
                      </c:pt>
                      <c:pt idx="10461">
                        <c:v>0.92464829999999998</c:v>
                      </c:pt>
                      <c:pt idx="10462">
                        <c:v>0.92214830000000003</c:v>
                      </c:pt>
                      <c:pt idx="10463">
                        <c:v>0.91964829999999997</c:v>
                      </c:pt>
                      <c:pt idx="10464">
                        <c:v>0.91714839999999997</c:v>
                      </c:pt>
                      <c:pt idx="10465">
                        <c:v>0.91464840000000003</c:v>
                      </c:pt>
                      <c:pt idx="10466">
                        <c:v>0.91214830000000002</c:v>
                      </c:pt>
                      <c:pt idx="10467">
                        <c:v>0.90964829999999997</c:v>
                      </c:pt>
                      <c:pt idx="10468">
                        <c:v>0.90714830000000002</c:v>
                      </c:pt>
                      <c:pt idx="10469">
                        <c:v>0.90464829999999996</c:v>
                      </c:pt>
                      <c:pt idx="10470">
                        <c:v>0.90214830000000001</c:v>
                      </c:pt>
                      <c:pt idx="10471">
                        <c:v>0.89964829999999996</c:v>
                      </c:pt>
                      <c:pt idx="10472">
                        <c:v>0.89714830000000001</c:v>
                      </c:pt>
                      <c:pt idx="10473">
                        <c:v>0.89464829999999995</c:v>
                      </c:pt>
                      <c:pt idx="10474">
                        <c:v>0.89214830000000001</c:v>
                      </c:pt>
                      <c:pt idx="10475">
                        <c:v>0.88964829999999995</c:v>
                      </c:pt>
                      <c:pt idx="10476">
                        <c:v>0.8871483</c:v>
                      </c:pt>
                      <c:pt idx="10477">
                        <c:v>0.88464830000000005</c:v>
                      </c:pt>
                      <c:pt idx="10478">
                        <c:v>0.8821483</c:v>
                      </c:pt>
                      <c:pt idx="10479">
                        <c:v>0.87964830000000005</c:v>
                      </c:pt>
                      <c:pt idx="10480">
                        <c:v>0.87714829999999999</c:v>
                      </c:pt>
                      <c:pt idx="10481">
                        <c:v>0.87464830000000005</c:v>
                      </c:pt>
                      <c:pt idx="10482">
                        <c:v>0.87214829999999999</c:v>
                      </c:pt>
                      <c:pt idx="10483">
                        <c:v>0.86964830000000004</c:v>
                      </c:pt>
                      <c:pt idx="10484">
                        <c:v>0.86714829999999998</c:v>
                      </c:pt>
                      <c:pt idx="10485">
                        <c:v>0.86464830000000004</c:v>
                      </c:pt>
                      <c:pt idx="10486">
                        <c:v>0.86214829999999998</c:v>
                      </c:pt>
                      <c:pt idx="10487">
                        <c:v>0.85964830000000003</c:v>
                      </c:pt>
                      <c:pt idx="10488">
                        <c:v>0.85714829999999997</c:v>
                      </c:pt>
                      <c:pt idx="10489">
                        <c:v>0.85464839999999997</c:v>
                      </c:pt>
                      <c:pt idx="10490">
                        <c:v>0.85214840000000003</c:v>
                      </c:pt>
                      <c:pt idx="10491">
                        <c:v>0.84964830000000002</c:v>
                      </c:pt>
                      <c:pt idx="10492">
                        <c:v>0.84714829999999997</c:v>
                      </c:pt>
                      <c:pt idx="10493">
                        <c:v>0.84464830000000002</c:v>
                      </c:pt>
                      <c:pt idx="10494">
                        <c:v>0.84214829999999996</c:v>
                      </c:pt>
                      <c:pt idx="10495">
                        <c:v>0.83964830000000001</c:v>
                      </c:pt>
                      <c:pt idx="10496">
                        <c:v>0.83714829999999996</c:v>
                      </c:pt>
                      <c:pt idx="10497">
                        <c:v>0.83464830000000001</c:v>
                      </c:pt>
                      <c:pt idx="10498">
                        <c:v>0.83214829999999995</c:v>
                      </c:pt>
                      <c:pt idx="10499">
                        <c:v>0.82964830000000001</c:v>
                      </c:pt>
                      <c:pt idx="10500">
                        <c:v>0.82714829999999995</c:v>
                      </c:pt>
                      <c:pt idx="10501">
                        <c:v>0.8246483</c:v>
                      </c:pt>
                      <c:pt idx="10502">
                        <c:v>0.82214830000000005</c:v>
                      </c:pt>
                      <c:pt idx="10503">
                        <c:v>0.8196483</c:v>
                      </c:pt>
                      <c:pt idx="10504">
                        <c:v>0.81714830000000005</c:v>
                      </c:pt>
                      <c:pt idx="10505">
                        <c:v>0.81464829999999999</c:v>
                      </c:pt>
                      <c:pt idx="10506">
                        <c:v>0.81214830000000005</c:v>
                      </c:pt>
                      <c:pt idx="10507">
                        <c:v>0.80964829999999999</c:v>
                      </c:pt>
                      <c:pt idx="10508">
                        <c:v>0.80714830000000004</c:v>
                      </c:pt>
                      <c:pt idx="10509">
                        <c:v>0.80464829999999998</c:v>
                      </c:pt>
                      <c:pt idx="10510">
                        <c:v>0.80214830000000004</c:v>
                      </c:pt>
                      <c:pt idx="10511">
                        <c:v>0.79964829999999998</c:v>
                      </c:pt>
                      <c:pt idx="10512">
                        <c:v>0.79714830000000003</c:v>
                      </c:pt>
                      <c:pt idx="10513">
                        <c:v>0.79464829999999997</c:v>
                      </c:pt>
                      <c:pt idx="10514">
                        <c:v>0.79214839999999997</c:v>
                      </c:pt>
                      <c:pt idx="10515">
                        <c:v>0.78964840000000003</c:v>
                      </c:pt>
                      <c:pt idx="10516">
                        <c:v>0.78714830000000002</c:v>
                      </c:pt>
                      <c:pt idx="10517">
                        <c:v>0.78464829999999997</c:v>
                      </c:pt>
                      <c:pt idx="10518">
                        <c:v>0.78214830000000002</c:v>
                      </c:pt>
                      <c:pt idx="10519">
                        <c:v>0.77964829999999996</c:v>
                      </c:pt>
                      <c:pt idx="10520">
                        <c:v>0.77714830000000001</c:v>
                      </c:pt>
                      <c:pt idx="10521">
                        <c:v>0.77464829999999996</c:v>
                      </c:pt>
                      <c:pt idx="10522">
                        <c:v>0.77214830000000001</c:v>
                      </c:pt>
                      <c:pt idx="10523">
                        <c:v>0.76964829999999995</c:v>
                      </c:pt>
                      <c:pt idx="10524">
                        <c:v>0.76714830000000001</c:v>
                      </c:pt>
                      <c:pt idx="10525">
                        <c:v>0.76464829999999995</c:v>
                      </c:pt>
                      <c:pt idx="10526">
                        <c:v>0.7621483</c:v>
                      </c:pt>
                      <c:pt idx="10527">
                        <c:v>0.75964830000000005</c:v>
                      </c:pt>
                      <c:pt idx="10528">
                        <c:v>0.7571483</c:v>
                      </c:pt>
                      <c:pt idx="10529">
                        <c:v>0.75464830000000005</c:v>
                      </c:pt>
                      <c:pt idx="10530">
                        <c:v>0.75214829999999999</c:v>
                      </c:pt>
                      <c:pt idx="10531">
                        <c:v>0.74964830000000005</c:v>
                      </c:pt>
                      <c:pt idx="10532">
                        <c:v>0.74714829999999999</c:v>
                      </c:pt>
                      <c:pt idx="10533">
                        <c:v>0.74464830000000004</c:v>
                      </c:pt>
                      <c:pt idx="10534">
                        <c:v>0.74214829999999998</c:v>
                      </c:pt>
                      <c:pt idx="10535">
                        <c:v>0.73964830000000004</c:v>
                      </c:pt>
                      <c:pt idx="10536">
                        <c:v>0.73714829999999998</c:v>
                      </c:pt>
                      <c:pt idx="10537">
                        <c:v>0.73464830000000003</c:v>
                      </c:pt>
                      <c:pt idx="10538">
                        <c:v>0.73214829999999997</c:v>
                      </c:pt>
                      <c:pt idx="10539">
                        <c:v>0.72964839999999997</c:v>
                      </c:pt>
                      <c:pt idx="10540">
                        <c:v>0.72714840000000003</c:v>
                      </c:pt>
                      <c:pt idx="10541">
                        <c:v>0.72464830000000002</c:v>
                      </c:pt>
                      <c:pt idx="10542">
                        <c:v>0.72214829999999997</c:v>
                      </c:pt>
                      <c:pt idx="10543">
                        <c:v>0.71964830000000002</c:v>
                      </c:pt>
                      <c:pt idx="10544">
                        <c:v>0.71714829999999996</c:v>
                      </c:pt>
                      <c:pt idx="10545">
                        <c:v>0.71464830000000001</c:v>
                      </c:pt>
                      <c:pt idx="10546">
                        <c:v>0.71214829999999996</c:v>
                      </c:pt>
                      <c:pt idx="10547">
                        <c:v>0.70964830000000001</c:v>
                      </c:pt>
                      <c:pt idx="10548">
                        <c:v>0.70714829999999995</c:v>
                      </c:pt>
                      <c:pt idx="10549">
                        <c:v>0.70464830000000001</c:v>
                      </c:pt>
                      <c:pt idx="10550">
                        <c:v>0.70214829999999995</c:v>
                      </c:pt>
                      <c:pt idx="10551">
                        <c:v>0.6996483</c:v>
                      </c:pt>
                      <c:pt idx="10552">
                        <c:v>0.69714830000000005</c:v>
                      </c:pt>
                      <c:pt idx="10553">
                        <c:v>0.6946483</c:v>
                      </c:pt>
                      <c:pt idx="10554">
                        <c:v>0.69214830000000005</c:v>
                      </c:pt>
                      <c:pt idx="10555">
                        <c:v>0.68964829999999999</c:v>
                      </c:pt>
                      <c:pt idx="10556">
                        <c:v>0.68714830000000005</c:v>
                      </c:pt>
                      <c:pt idx="10557">
                        <c:v>0.68464829999999999</c:v>
                      </c:pt>
                      <c:pt idx="10558">
                        <c:v>0.68214830000000004</c:v>
                      </c:pt>
                      <c:pt idx="10559">
                        <c:v>0.67964829999999998</c:v>
                      </c:pt>
                      <c:pt idx="10560">
                        <c:v>0.67714830000000004</c:v>
                      </c:pt>
                      <c:pt idx="10561">
                        <c:v>0.67464829999999998</c:v>
                      </c:pt>
                      <c:pt idx="10562">
                        <c:v>0.67214830000000003</c:v>
                      </c:pt>
                      <c:pt idx="10563">
                        <c:v>0.66964829999999997</c:v>
                      </c:pt>
                      <c:pt idx="10564">
                        <c:v>0.66714839999999997</c:v>
                      </c:pt>
                      <c:pt idx="10565">
                        <c:v>0.66464840000000003</c:v>
                      </c:pt>
                      <c:pt idx="10566">
                        <c:v>0.66214830000000002</c:v>
                      </c:pt>
                      <c:pt idx="10567">
                        <c:v>0.65964829999999997</c:v>
                      </c:pt>
                      <c:pt idx="10568">
                        <c:v>0.65714830000000002</c:v>
                      </c:pt>
                      <c:pt idx="10569">
                        <c:v>0.65464829999999996</c:v>
                      </c:pt>
                      <c:pt idx="10570">
                        <c:v>0.65214830000000001</c:v>
                      </c:pt>
                      <c:pt idx="10571">
                        <c:v>0.64964829999999996</c:v>
                      </c:pt>
                      <c:pt idx="10572">
                        <c:v>0.64714830000000001</c:v>
                      </c:pt>
                      <c:pt idx="10573">
                        <c:v>0.64464829999999995</c:v>
                      </c:pt>
                      <c:pt idx="10574">
                        <c:v>0.64214830000000001</c:v>
                      </c:pt>
                      <c:pt idx="10575">
                        <c:v>0.63964829999999995</c:v>
                      </c:pt>
                      <c:pt idx="10576">
                        <c:v>0.6371483</c:v>
                      </c:pt>
                      <c:pt idx="10577">
                        <c:v>0.63464830000000005</c:v>
                      </c:pt>
                      <c:pt idx="10578">
                        <c:v>0.6321483</c:v>
                      </c:pt>
                      <c:pt idx="10579">
                        <c:v>0.62964830000000005</c:v>
                      </c:pt>
                      <c:pt idx="10580">
                        <c:v>0.62714829999999999</c:v>
                      </c:pt>
                      <c:pt idx="10581">
                        <c:v>0.62464830000000005</c:v>
                      </c:pt>
                      <c:pt idx="10582">
                        <c:v>0.62214829999999999</c:v>
                      </c:pt>
                      <c:pt idx="10583">
                        <c:v>0.61964830000000004</c:v>
                      </c:pt>
                      <c:pt idx="10584">
                        <c:v>0.61714829999999998</c:v>
                      </c:pt>
                      <c:pt idx="10585">
                        <c:v>0.61464830000000004</c:v>
                      </c:pt>
                      <c:pt idx="10586">
                        <c:v>0.61214829999999998</c:v>
                      </c:pt>
                      <c:pt idx="10587">
                        <c:v>0.60964830000000003</c:v>
                      </c:pt>
                      <c:pt idx="10588">
                        <c:v>0.60714829999999997</c:v>
                      </c:pt>
                      <c:pt idx="10589">
                        <c:v>0.60464839999999997</c:v>
                      </c:pt>
                      <c:pt idx="10590">
                        <c:v>0.60214840000000003</c:v>
                      </c:pt>
                      <c:pt idx="10591">
                        <c:v>0.59964830000000002</c:v>
                      </c:pt>
                      <c:pt idx="10592">
                        <c:v>0.59714829999999997</c:v>
                      </c:pt>
                      <c:pt idx="10593">
                        <c:v>0.59464830000000002</c:v>
                      </c:pt>
                      <c:pt idx="10594">
                        <c:v>0.59214829999999996</c:v>
                      </c:pt>
                      <c:pt idx="10595">
                        <c:v>0.58964830000000001</c:v>
                      </c:pt>
                      <c:pt idx="10596">
                        <c:v>0.58714829999999996</c:v>
                      </c:pt>
                      <c:pt idx="10597">
                        <c:v>0.58464830000000001</c:v>
                      </c:pt>
                      <c:pt idx="10598">
                        <c:v>0.58214829999999995</c:v>
                      </c:pt>
                      <c:pt idx="10599">
                        <c:v>0.57964830000000001</c:v>
                      </c:pt>
                      <c:pt idx="10600">
                        <c:v>0.57714829999999995</c:v>
                      </c:pt>
                      <c:pt idx="10601">
                        <c:v>0.5746483</c:v>
                      </c:pt>
                      <c:pt idx="10602">
                        <c:v>0.57214830000000005</c:v>
                      </c:pt>
                      <c:pt idx="10603">
                        <c:v>0.5696483</c:v>
                      </c:pt>
                      <c:pt idx="10604">
                        <c:v>0.56714830000000005</c:v>
                      </c:pt>
                      <c:pt idx="10605">
                        <c:v>0.56464829999999999</c:v>
                      </c:pt>
                      <c:pt idx="10606">
                        <c:v>0.56214830000000005</c:v>
                      </c:pt>
                      <c:pt idx="10607">
                        <c:v>0.55964829999999999</c:v>
                      </c:pt>
                      <c:pt idx="10608">
                        <c:v>0.55714830000000004</c:v>
                      </c:pt>
                      <c:pt idx="10609">
                        <c:v>0.55464829999999998</c:v>
                      </c:pt>
                      <c:pt idx="10610">
                        <c:v>0.55214830000000004</c:v>
                      </c:pt>
                      <c:pt idx="10611">
                        <c:v>0.54964829999999998</c:v>
                      </c:pt>
                      <c:pt idx="10612">
                        <c:v>0.54714830000000003</c:v>
                      </c:pt>
                      <c:pt idx="10613">
                        <c:v>0.54464829999999997</c:v>
                      </c:pt>
                      <c:pt idx="10614">
                        <c:v>0.54214839999999997</c:v>
                      </c:pt>
                      <c:pt idx="10615">
                        <c:v>0.53964840000000003</c:v>
                      </c:pt>
                      <c:pt idx="10616">
                        <c:v>0.53714830000000002</c:v>
                      </c:pt>
                      <c:pt idx="10617">
                        <c:v>0.53464829999999997</c:v>
                      </c:pt>
                      <c:pt idx="10618">
                        <c:v>0.53214830000000002</c:v>
                      </c:pt>
                      <c:pt idx="10619">
                        <c:v>0.52964829999999996</c:v>
                      </c:pt>
                      <c:pt idx="10620">
                        <c:v>0.52714830000000001</c:v>
                      </c:pt>
                      <c:pt idx="10621">
                        <c:v>0.52464829999999996</c:v>
                      </c:pt>
                      <c:pt idx="10622">
                        <c:v>0.52214830000000001</c:v>
                      </c:pt>
                      <c:pt idx="10623">
                        <c:v>0.51964829999999995</c:v>
                      </c:pt>
                      <c:pt idx="10624">
                        <c:v>0.51714830000000001</c:v>
                      </c:pt>
                      <c:pt idx="10625">
                        <c:v>0.51464829999999995</c:v>
                      </c:pt>
                      <c:pt idx="10626">
                        <c:v>0.5121483</c:v>
                      </c:pt>
                      <c:pt idx="10627">
                        <c:v>0.50964830000000005</c:v>
                      </c:pt>
                      <c:pt idx="10628">
                        <c:v>0.5071483</c:v>
                      </c:pt>
                      <c:pt idx="10629">
                        <c:v>0.50464830000000005</c:v>
                      </c:pt>
                      <c:pt idx="10630">
                        <c:v>0.50214829999999999</c:v>
                      </c:pt>
                      <c:pt idx="10631">
                        <c:v>0.49964829999999999</c:v>
                      </c:pt>
                      <c:pt idx="10632">
                        <c:v>0.49714829999999999</c:v>
                      </c:pt>
                      <c:pt idx="10633">
                        <c:v>0.49464829999999999</c:v>
                      </c:pt>
                      <c:pt idx="10634">
                        <c:v>0.49214829999999998</c:v>
                      </c:pt>
                      <c:pt idx="10635">
                        <c:v>0.48964829999999998</c:v>
                      </c:pt>
                      <c:pt idx="10636">
                        <c:v>0.48714829999999998</c:v>
                      </c:pt>
                      <c:pt idx="10637">
                        <c:v>0.48464829999999998</c:v>
                      </c:pt>
                      <c:pt idx="10638">
                        <c:v>0.48214829999999997</c:v>
                      </c:pt>
                      <c:pt idx="10639">
                        <c:v>0.47964830000000003</c:v>
                      </c:pt>
                      <c:pt idx="10640">
                        <c:v>0.47714830000000003</c:v>
                      </c:pt>
                      <c:pt idx="10641">
                        <c:v>0.47464830000000002</c:v>
                      </c:pt>
                      <c:pt idx="10642">
                        <c:v>0.47214830000000002</c:v>
                      </c:pt>
                      <c:pt idx="10643">
                        <c:v>0.46964830000000002</c:v>
                      </c:pt>
                      <c:pt idx="10644">
                        <c:v>0.46714830000000002</c:v>
                      </c:pt>
                      <c:pt idx="10645">
                        <c:v>0.46464830000000001</c:v>
                      </c:pt>
                      <c:pt idx="10646">
                        <c:v>0.46214830000000001</c:v>
                      </c:pt>
                      <c:pt idx="10647">
                        <c:v>0.45964830000000001</c:v>
                      </c:pt>
                      <c:pt idx="10648">
                        <c:v>0.45714830000000001</c:v>
                      </c:pt>
                      <c:pt idx="10649">
                        <c:v>0.45464830000000001</c:v>
                      </c:pt>
                      <c:pt idx="10650">
                        <c:v>0.4521483</c:v>
                      </c:pt>
                      <c:pt idx="10651">
                        <c:v>0.4496483</c:v>
                      </c:pt>
                      <c:pt idx="10652">
                        <c:v>0.4471483</c:v>
                      </c:pt>
                      <c:pt idx="10653">
                        <c:v>0.4446483</c:v>
                      </c:pt>
                      <c:pt idx="10654">
                        <c:v>0.44214829999999999</c:v>
                      </c:pt>
                      <c:pt idx="10655">
                        <c:v>0.43964829999999999</c:v>
                      </c:pt>
                      <c:pt idx="10656">
                        <c:v>0.43714829999999999</c:v>
                      </c:pt>
                      <c:pt idx="10657">
                        <c:v>0.43464829999999999</c:v>
                      </c:pt>
                      <c:pt idx="10658">
                        <c:v>0.43214829999999999</c:v>
                      </c:pt>
                      <c:pt idx="10659">
                        <c:v>0.42964829999999998</c:v>
                      </c:pt>
                      <c:pt idx="10660">
                        <c:v>0.42714829999999998</c:v>
                      </c:pt>
                      <c:pt idx="10661">
                        <c:v>0.42464829999999998</c:v>
                      </c:pt>
                      <c:pt idx="10662">
                        <c:v>0.42214829999999998</c:v>
                      </c:pt>
                      <c:pt idx="10663">
                        <c:v>0.41964829999999997</c:v>
                      </c:pt>
                      <c:pt idx="10664">
                        <c:v>0.41714830000000003</c:v>
                      </c:pt>
                      <c:pt idx="10665">
                        <c:v>0.41464830000000003</c:v>
                      </c:pt>
                      <c:pt idx="10666">
                        <c:v>0.41214830000000002</c:v>
                      </c:pt>
                      <c:pt idx="10667">
                        <c:v>0.40964830000000002</c:v>
                      </c:pt>
                      <c:pt idx="10668">
                        <c:v>0.40714830000000002</c:v>
                      </c:pt>
                      <c:pt idx="10669">
                        <c:v>0.40464830000000002</c:v>
                      </c:pt>
                      <c:pt idx="10670">
                        <c:v>0.40214830000000001</c:v>
                      </c:pt>
                      <c:pt idx="10671">
                        <c:v>0.39964830000000001</c:v>
                      </c:pt>
                      <c:pt idx="10672">
                        <c:v>0.39714830000000001</c:v>
                      </c:pt>
                      <c:pt idx="10673">
                        <c:v>0.39464830000000001</c:v>
                      </c:pt>
                      <c:pt idx="10674">
                        <c:v>0.39214830000000001</c:v>
                      </c:pt>
                      <c:pt idx="10675">
                        <c:v>0.3896483</c:v>
                      </c:pt>
                      <c:pt idx="10676">
                        <c:v>0.3871483</c:v>
                      </c:pt>
                      <c:pt idx="10677">
                        <c:v>0.3846483</c:v>
                      </c:pt>
                      <c:pt idx="10678">
                        <c:v>0.3821483</c:v>
                      </c:pt>
                      <c:pt idx="10679">
                        <c:v>0.37964829999999999</c:v>
                      </c:pt>
                      <c:pt idx="10680">
                        <c:v>0.37714829999999999</c:v>
                      </c:pt>
                      <c:pt idx="10681">
                        <c:v>0.37464829999999999</c:v>
                      </c:pt>
                      <c:pt idx="10682">
                        <c:v>0.37214829999999999</c:v>
                      </c:pt>
                      <c:pt idx="10683">
                        <c:v>0.36964829999999999</c:v>
                      </c:pt>
                      <c:pt idx="10684">
                        <c:v>0.36714829999999998</c:v>
                      </c:pt>
                      <c:pt idx="10685">
                        <c:v>0.36464829999999998</c:v>
                      </c:pt>
                      <c:pt idx="10686">
                        <c:v>0.36214829999999998</c:v>
                      </c:pt>
                      <c:pt idx="10687">
                        <c:v>0.35964829999999998</c:v>
                      </c:pt>
                      <c:pt idx="10688">
                        <c:v>0.35714829999999997</c:v>
                      </c:pt>
                      <c:pt idx="10689">
                        <c:v>0.35464830000000003</c:v>
                      </c:pt>
                      <c:pt idx="10690">
                        <c:v>0.35214830000000003</c:v>
                      </c:pt>
                      <c:pt idx="10691">
                        <c:v>0.34964830000000002</c:v>
                      </c:pt>
                      <c:pt idx="10692">
                        <c:v>0.34714830000000002</c:v>
                      </c:pt>
                      <c:pt idx="10693">
                        <c:v>0.34464830000000002</c:v>
                      </c:pt>
                      <c:pt idx="10694">
                        <c:v>0.34214830000000002</c:v>
                      </c:pt>
                      <c:pt idx="10695">
                        <c:v>0.33964830000000001</c:v>
                      </c:pt>
                      <c:pt idx="10696">
                        <c:v>0.33714830000000001</c:v>
                      </c:pt>
                      <c:pt idx="10697">
                        <c:v>0.33464830000000001</c:v>
                      </c:pt>
                      <c:pt idx="10698">
                        <c:v>0.33214830000000001</c:v>
                      </c:pt>
                      <c:pt idx="10699">
                        <c:v>0.32964830000000001</c:v>
                      </c:pt>
                      <c:pt idx="10700">
                        <c:v>0.3271483</c:v>
                      </c:pt>
                      <c:pt idx="10701">
                        <c:v>0.3246483</c:v>
                      </c:pt>
                      <c:pt idx="10702">
                        <c:v>0.3221483</c:v>
                      </c:pt>
                      <c:pt idx="10703">
                        <c:v>0.3196483</c:v>
                      </c:pt>
                      <c:pt idx="10704">
                        <c:v>0.31714829999999999</c:v>
                      </c:pt>
                      <c:pt idx="10705">
                        <c:v>0.31464829999999999</c:v>
                      </c:pt>
                      <c:pt idx="10706">
                        <c:v>0.31214829999999999</c:v>
                      </c:pt>
                      <c:pt idx="10707">
                        <c:v>0.30964829999999999</c:v>
                      </c:pt>
                      <c:pt idx="10708">
                        <c:v>0.30714829999999999</c:v>
                      </c:pt>
                      <c:pt idx="10709">
                        <c:v>0.30464829999999998</c:v>
                      </c:pt>
                      <c:pt idx="10710">
                        <c:v>0.30214829999999998</c:v>
                      </c:pt>
                      <c:pt idx="10711">
                        <c:v>0.29964829999999998</c:v>
                      </c:pt>
                      <c:pt idx="10712">
                        <c:v>0.29714829999999998</c:v>
                      </c:pt>
                      <c:pt idx="10713">
                        <c:v>0.29464829999999997</c:v>
                      </c:pt>
                      <c:pt idx="10714">
                        <c:v>0.29214830000000003</c:v>
                      </c:pt>
                      <c:pt idx="10715">
                        <c:v>0.28964830000000003</c:v>
                      </c:pt>
                      <c:pt idx="10716">
                        <c:v>0.28714830000000002</c:v>
                      </c:pt>
                      <c:pt idx="10717">
                        <c:v>0.28464830000000002</c:v>
                      </c:pt>
                      <c:pt idx="10718">
                        <c:v>0.28214830000000002</c:v>
                      </c:pt>
                      <c:pt idx="10719">
                        <c:v>0.27964830000000002</c:v>
                      </c:pt>
                      <c:pt idx="10720">
                        <c:v>0.27714830000000001</c:v>
                      </c:pt>
                      <c:pt idx="10721">
                        <c:v>0.27464830000000001</c:v>
                      </c:pt>
                      <c:pt idx="10722">
                        <c:v>0.27214830000000001</c:v>
                      </c:pt>
                      <c:pt idx="10723">
                        <c:v>0.26964830000000001</c:v>
                      </c:pt>
                      <c:pt idx="10724">
                        <c:v>0.26714830000000001</c:v>
                      </c:pt>
                      <c:pt idx="10725">
                        <c:v>0.2646483</c:v>
                      </c:pt>
                      <c:pt idx="10726">
                        <c:v>0.2621483</c:v>
                      </c:pt>
                      <c:pt idx="10727">
                        <c:v>0.2596483</c:v>
                      </c:pt>
                      <c:pt idx="10728">
                        <c:v>0.2571483</c:v>
                      </c:pt>
                      <c:pt idx="10729">
                        <c:v>0.25464829999999999</c:v>
                      </c:pt>
                      <c:pt idx="10730">
                        <c:v>0.25214829999999999</c:v>
                      </c:pt>
                      <c:pt idx="10731">
                        <c:v>0.24964829999999999</c:v>
                      </c:pt>
                      <c:pt idx="10732">
                        <c:v>0.24714829999999999</c:v>
                      </c:pt>
                      <c:pt idx="10733">
                        <c:v>0.24464830000000001</c:v>
                      </c:pt>
                      <c:pt idx="10734">
                        <c:v>0.24214830000000001</c:v>
                      </c:pt>
                      <c:pt idx="10735">
                        <c:v>0.23964830000000001</c:v>
                      </c:pt>
                      <c:pt idx="10736">
                        <c:v>0.23714830000000001</c:v>
                      </c:pt>
                      <c:pt idx="10737">
                        <c:v>0.2346483</c:v>
                      </c:pt>
                      <c:pt idx="10738">
                        <c:v>0.2321483</c:v>
                      </c:pt>
                      <c:pt idx="10739">
                        <c:v>0.2296483</c:v>
                      </c:pt>
                      <c:pt idx="10740">
                        <c:v>0.2271483</c:v>
                      </c:pt>
                      <c:pt idx="10741">
                        <c:v>0.2246483</c:v>
                      </c:pt>
                      <c:pt idx="10742">
                        <c:v>0.22214829999999999</c:v>
                      </c:pt>
                      <c:pt idx="10743">
                        <c:v>0.21964829999999999</c:v>
                      </c:pt>
                      <c:pt idx="10744">
                        <c:v>0.21714829999999999</c:v>
                      </c:pt>
                      <c:pt idx="10745">
                        <c:v>0.21464829999999999</c:v>
                      </c:pt>
                      <c:pt idx="10746">
                        <c:v>0.21214830000000001</c:v>
                      </c:pt>
                      <c:pt idx="10747">
                        <c:v>0.20964830000000001</c:v>
                      </c:pt>
                      <c:pt idx="10748">
                        <c:v>0.20714830000000001</c:v>
                      </c:pt>
                      <c:pt idx="10749">
                        <c:v>0.20464830000000001</c:v>
                      </c:pt>
                      <c:pt idx="10750">
                        <c:v>0.2021483</c:v>
                      </c:pt>
                      <c:pt idx="10751">
                        <c:v>0.1996483</c:v>
                      </c:pt>
                      <c:pt idx="10752">
                        <c:v>0.1971483</c:v>
                      </c:pt>
                      <c:pt idx="10753">
                        <c:v>0.1946483</c:v>
                      </c:pt>
                      <c:pt idx="10754">
                        <c:v>0.19214829999999999</c:v>
                      </c:pt>
                      <c:pt idx="10755">
                        <c:v>0.18964829999999999</c:v>
                      </c:pt>
                      <c:pt idx="10756">
                        <c:v>0.18714829999999999</c:v>
                      </c:pt>
                      <c:pt idx="10757">
                        <c:v>0.18464829999999999</c:v>
                      </c:pt>
                      <c:pt idx="10758">
                        <c:v>0.18214830000000001</c:v>
                      </c:pt>
                      <c:pt idx="10759">
                        <c:v>0.17964830000000001</c:v>
                      </c:pt>
                      <c:pt idx="10760">
                        <c:v>0.17714830000000001</c:v>
                      </c:pt>
                      <c:pt idx="10761">
                        <c:v>0.17464830000000001</c:v>
                      </c:pt>
                      <c:pt idx="10762">
                        <c:v>0.1721483</c:v>
                      </c:pt>
                      <c:pt idx="10763">
                        <c:v>0.1696483</c:v>
                      </c:pt>
                      <c:pt idx="10764">
                        <c:v>0.1671483</c:v>
                      </c:pt>
                      <c:pt idx="10765">
                        <c:v>0.1646483</c:v>
                      </c:pt>
                      <c:pt idx="10766">
                        <c:v>0.1621483</c:v>
                      </c:pt>
                      <c:pt idx="10767">
                        <c:v>0.15964829999999999</c:v>
                      </c:pt>
                      <c:pt idx="10768">
                        <c:v>0.15714829999999999</c:v>
                      </c:pt>
                      <c:pt idx="10769">
                        <c:v>0.15464829999999999</c:v>
                      </c:pt>
                      <c:pt idx="10770">
                        <c:v>0.15214829999999999</c:v>
                      </c:pt>
                      <c:pt idx="10771">
                        <c:v>0.14964830000000001</c:v>
                      </c:pt>
                      <c:pt idx="10772">
                        <c:v>0.14714830000000001</c:v>
                      </c:pt>
                      <c:pt idx="10773">
                        <c:v>0.14464830000000001</c:v>
                      </c:pt>
                      <c:pt idx="10774">
                        <c:v>0.14214830000000001</c:v>
                      </c:pt>
                      <c:pt idx="10775">
                        <c:v>0.1396483</c:v>
                      </c:pt>
                      <c:pt idx="10776">
                        <c:v>0.1371483</c:v>
                      </c:pt>
                      <c:pt idx="10777">
                        <c:v>0.1346483</c:v>
                      </c:pt>
                      <c:pt idx="10778">
                        <c:v>0.1321483</c:v>
                      </c:pt>
                      <c:pt idx="10779">
                        <c:v>0.12964829999999999</c:v>
                      </c:pt>
                      <c:pt idx="10780">
                        <c:v>0.12714829999999999</c:v>
                      </c:pt>
                      <c:pt idx="10781">
                        <c:v>0.1246483</c:v>
                      </c:pt>
                      <c:pt idx="10782">
                        <c:v>0.1221483</c:v>
                      </c:pt>
                      <c:pt idx="10783">
                        <c:v>0.1196483</c:v>
                      </c:pt>
                      <c:pt idx="10784">
                        <c:v>0.1171483</c:v>
                      </c:pt>
                      <c:pt idx="10785">
                        <c:v>0.11464829999999999</c:v>
                      </c:pt>
                      <c:pt idx="10786">
                        <c:v>0.11214830000000001</c:v>
                      </c:pt>
                      <c:pt idx="10787">
                        <c:v>0.1096483</c:v>
                      </c:pt>
                      <c:pt idx="10788">
                        <c:v>0.1071483</c:v>
                      </c:pt>
                      <c:pt idx="10789">
                        <c:v>0.1046483</c:v>
                      </c:pt>
                      <c:pt idx="10790">
                        <c:v>0.1021483</c:v>
                      </c:pt>
                      <c:pt idx="10791">
                        <c:v>9.9648329999999993E-2</c:v>
                      </c:pt>
                      <c:pt idx="10792">
                        <c:v>9.7148330000000005E-2</c:v>
                      </c:pt>
                      <c:pt idx="10793">
                        <c:v>9.4648319999999994E-2</c:v>
                      </c:pt>
                      <c:pt idx="10794">
                        <c:v>9.2148330000000001E-2</c:v>
                      </c:pt>
                      <c:pt idx="10795">
                        <c:v>8.9648329999999998E-2</c:v>
                      </c:pt>
                      <c:pt idx="10796">
                        <c:v>8.7148320000000001E-2</c:v>
                      </c:pt>
                      <c:pt idx="10797">
                        <c:v>8.4648329999999994E-2</c:v>
                      </c:pt>
                      <c:pt idx="10798">
                        <c:v>8.2148330000000006E-2</c:v>
                      </c:pt>
                      <c:pt idx="10799">
                        <c:v>7.9648319999999995E-2</c:v>
                      </c:pt>
                      <c:pt idx="10800">
                        <c:v>7.7148330000000001E-2</c:v>
                      </c:pt>
                      <c:pt idx="10801">
                        <c:v>7.4648329999999999E-2</c:v>
                      </c:pt>
                      <c:pt idx="10802">
                        <c:v>7.2148320000000002E-2</c:v>
                      </c:pt>
                      <c:pt idx="10803">
                        <c:v>6.9648329999999994E-2</c:v>
                      </c:pt>
                      <c:pt idx="10804">
                        <c:v>6.7148330000000006E-2</c:v>
                      </c:pt>
                      <c:pt idx="10805">
                        <c:v>6.4648319999999995E-2</c:v>
                      </c:pt>
                      <c:pt idx="10806">
                        <c:v>6.2148330000000002E-2</c:v>
                      </c:pt>
                      <c:pt idx="10807">
                        <c:v>5.9648329999999999E-2</c:v>
                      </c:pt>
                      <c:pt idx="10808">
                        <c:v>5.7148329999999997E-2</c:v>
                      </c:pt>
                      <c:pt idx="10809">
                        <c:v>5.464832E-2</c:v>
                      </c:pt>
                      <c:pt idx="10810">
                        <c:v>5.214833E-2</c:v>
                      </c:pt>
                      <c:pt idx="10811">
                        <c:v>4.9648329999999997E-2</c:v>
                      </c:pt>
                      <c:pt idx="10812">
                        <c:v>4.7148320000000001E-2</c:v>
                      </c:pt>
                      <c:pt idx="10813">
                        <c:v>4.464833E-2</c:v>
                      </c:pt>
                      <c:pt idx="10814">
                        <c:v>4.2148329999999998E-2</c:v>
                      </c:pt>
                      <c:pt idx="10815">
                        <c:v>3.9648330000000002E-2</c:v>
                      </c:pt>
                      <c:pt idx="10816">
                        <c:v>3.714833E-2</c:v>
                      </c:pt>
                      <c:pt idx="10817">
                        <c:v>3.4648329999999998E-2</c:v>
                      </c:pt>
                      <c:pt idx="10818">
                        <c:v>3.2148330000000003E-2</c:v>
                      </c:pt>
                      <c:pt idx="10819">
                        <c:v>2.9648330000000001E-2</c:v>
                      </c:pt>
                      <c:pt idx="10820">
                        <c:v>2.7148329999999998E-2</c:v>
                      </c:pt>
                      <c:pt idx="10821">
                        <c:v>2.464833E-2</c:v>
                      </c:pt>
                      <c:pt idx="10822">
                        <c:v>2.2148330000000001E-2</c:v>
                      </c:pt>
                      <c:pt idx="10823">
                        <c:v>1.9648329999999999E-2</c:v>
                      </c:pt>
                      <c:pt idx="10824">
                        <c:v>1.714833E-2</c:v>
                      </c:pt>
                      <c:pt idx="10825">
                        <c:v>1.4648329999999999E-2</c:v>
                      </c:pt>
                      <c:pt idx="10826">
                        <c:v>1.2148330000000001E-2</c:v>
                      </c:pt>
                      <c:pt idx="10827">
                        <c:v>9.6483260000000005E-3</c:v>
                      </c:pt>
                      <c:pt idx="10828">
                        <c:v>7.148326E-3</c:v>
                      </c:pt>
                      <c:pt idx="10829">
                        <c:v>4.6483260000000004E-3</c:v>
                      </c:pt>
                      <c:pt idx="10830">
                        <c:v>2.1483259999999999E-3</c:v>
                      </c:pt>
                      <c:pt idx="10831">
                        <c:v>-3.5167379999999999E-4</c:v>
                      </c:pt>
                      <c:pt idx="10832">
                        <c:v>-2.8516739999999998E-3</c:v>
                      </c:pt>
                      <c:pt idx="10833">
                        <c:v>-5.3516739999999998E-3</c:v>
                      </c:pt>
                      <c:pt idx="10834">
                        <c:v>-7.8516739999999995E-3</c:v>
                      </c:pt>
                      <c:pt idx="10835">
                        <c:v>-1.035167E-2</c:v>
                      </c:pt>
                      <c:pt idx="10836">
                        <c:v>-1.2851670000000001E-2</c:v>
                      </c:pt>
                      <c:pt idx="10837">
                        <c:v>-1.535167E-2</c:v>
                      </c:pt>
                      <c:pt idx="10838">
                        <c:v>-1.785167E-2</c:v>
                      </c:pt>
                      <c:pt idx="10839">
                        <c:v>-2.0351669999999999E-2</c:v>
                      </c:pt>
                      <c:pt idx="10840">
                        <c:v>-2.2851670000000001E-2</c:v>
                      </c:pt>
                      <c:pt idx="10841">
                        <c:v>-2.535167E-2</c:v>
                      </c:pt>
                      <c:pt idx="10842">
                        <c:v>-2.7851669999999999E-2</c:v>
                      </c:pt>
                      <c:pt idx="10843">
                        <c:v>-3.0351670000000001E-2</c:v>
                      </c:pt>
                      <c:pt idx="10844">
                        <c:v>-3.2851669999999999E-2</c:v>
                      </c:pt>
                      <c:pt idx="10845">
                        <c:v>-3.5351680000000003E-2</c:v>
                      </c:pt>
                      <c:pt idx="10846">
                        <c:v>-3.7851669999999997E-2</c:v>
                      </c:pt>
                      <c:pt idx="10847">
                        <c:v>-4.0351669999999999E-2</c:v>
                      </c:pt>
                      <c:pt idx="10848">
                        <c:v>-4.2851680000000003E-2</c:v>
                      </c:pt>
                      <c:pt idx="10849">
                        <c:v>-4.5351669999999997E-2</c:v>
                      </c:pt>
                      <c:pt idx="10850">
                        <c:v>-4.7851669999999999E-2</c:v>
                      </c:pt>
                      <c:pt idx="10851">
                        <c:v>-5.0351680000000003E-2</c:v>
                      </c:pt>
                      <c:pt idx="10852">
                        <c:v>-5.2851670000000003E-2</c:v>
                      </c:pt>
                      <c:pt idx="10853">
                        <c:v>-5.5351669999999999E-2</c:v>
                      </c:pt>
                      <c:pt idx="10854">
                        <c:v>-5.7851670000000001E-2</c:v>
                      </c:pt>
                      <c:pt idx="10855">
                        <c:v>-6.0351670000000003E-2</c:v>
                      </c:pt>
                      <c:pt idx="10856">
                        <c:v>-6.2851669999999998E-2</c:v>
                      </c:pt>
                      <c:pt idx="10857">
                        <c:v>-6.5351670000000001E-2</c:v>
                      </c:pt>
                      <c:pt idx="10858">
                        <c:v>-6.7851670000000003E-2</c:v>
                      </c:pt>
                      <c:pt idx="10859">
                        <c:v>-7.035168E-2</c:v>
                      </c:pt>
                      <c:pt idx="10860">
                        <c:v>-7.2851669999999993E-2</c:v>
                      </c:pt>
                      <c:pt idx="10861">
                        <c:v>-7.5351669999999996E-2</c:v>
                      </c:pt>
                      <c:pt idx="10862">
                        <c:v>-7.7851680000000006E-2</c:v>
                      </c:pt>
                      <c:pt idx="10863">
                        <c:v>-8.035167E-2</c:v>
                      </c:pt>
                      <c:pt idx="10864">
                        <c:v>-8.2851670000000002E-2</c:v>
                      </c:pt>
                      <c:pt idx="10865">
                        <c:v>-8.5351679999999999E-2</c:v>
                      </c:pt>
                      <c:pt idx="10866">
                        <c:v>-8.7851670000000007E-2</c:v>
                      </c:pt>
                      <c:pt idx="10867">
                        <c:v>-9.0351669999999995E-2</c:v>
                      </c:pt>
                      <c:pt idx="10868">
                        <c:v>-9.2851680000000006E-2</c:v>
                      </c:pt>
                      <c:pt idx="10869">
                        <c:v>-9.5351669999999999E-2</c:v>
                      </c:pt>
                      <c:pt idx="10870">
                        <c:v>-9.7851670000000002E-2</c:v>
                      </c:pt>
                      <c:pt idx="10871">
                        <c:v>-0.1003517</c:v>
                      </c:pt>
                      <c:pt idx="10872">
                        <c:v>-0.1028517</c:v>
                      </c:pt>
                      <c:pt idx="10873">
                        <c:v>-0.10535170000000001</c:v>
                      </c:pt>
                      <c:pt idx="10874">
                        <c:v>-0.10785169999999999</c:v>
                      </c:pt>
                      <c:pt idx="10875">
                        <c:v>-0.1103517</c:v>
                      </c:pt>
                      <c:pt idx="10876">
                        <c:v>-0.1128517</c:v>
                      </c:pt>
                      <c:pt idx="10877">
                        <c:v>-0.1153517</c:v>
                      </c:pt>
                      <c:pt idx="10878">
                        <c:v>-0.1178517</c:v>
                      </c:pt>
                      <c:pt idx="10879">
                        <c:v>-0.12035170000000001</c:v>
                      </c:pt>
                      <c:pt idx="10880">
                        <c:v>-0.12285169999999999</c:v>
                      </c:pt>
                      <c:pt idx="10881">
                        <c:v>-0.12535170000000001</c:v>
                      </c:pt>
                      <c:pt idx="10882">
                        <c:v>-0.12785170000000001</c:v>
                      </c:pt>
                      <c:pt idx="10883">
                        <c:v>-0.13035169999999999</c:v>
                      </c:pt>
                      <c:pt idx="10884">
                        <c:v>-0.13285169999999999</c:v>
                      </c:pt>
                      <c:pt idx="10885">
                        <c:v>-0.13535169999999999</c:v>
                      </c:pt>
                      <c:pt idx="10886">
                        <c:v>-0.13785169999999999</c:v>
                      </c:pt>
                      <c:pt idx="10887">
                        <c:v>-0.1403517</c:v>
                      </c:pt>
                      <c:pt idx="10888">
                        <c:v>-0.1428517</c:v>
                      </c:pt>
                      <c:pt idx="10889">
                        <c:v>-0.1453517</c:v>
                      </c:pt>
                      <c:pt idx="10890">
                        <c:v>-0.1478517</c:v>
                      </c:pt>
                      <c:pt idx="10891">
                        <c:v>-0.1503517</c:v>
                      </c:pt>
                      <c:pt idx="10892">
                        <c:v>-0.15285170000000001</c:v>
                      </c:pt>
                      <c:pt idx="10893">
                        <c:v>-0.15535170000000001</c:v>
                      </c:pt>
                      <c:pt idx="10894">
                        <c:v>-0.15785170000000001</c:v>
                      </c:pt>
                      <c:pt idx="10895">
                        <c:v>-0.16035170000000001</c:v>
                      </c:pt>
                      <c:pt idx="10896">
                        <c:v>-0.16285169999999999</c:v>
                      </c:pt>
                      <c:pt idx="10897">
                        <c:v>-0.16535169999999999</c:v>
                      </c:pt>
                      <c:pt idx="10898">
                        <c:v>-0.16785169999999999</c:v>
                      </c:pt>
                      <c:pt idx="10899">
                        <c:v>-0.17035169999999999</c:v>
                      </c:pt>
                      <c:pt idx="10900">
                        <c:v>-0.1728517</c:v>
                      </c:pt>
                      <c:pt idx="10901">
                        <c:v>-0.1753517</c:v>
                      </c:pt>
                      <c:pt idx="10902">
                        <c:v>-0.1778517</c:v>
                      </c:pt>
                      <c:pt idx="10903">
                        <c:v>-0.1803517</c:v>
                      </c:pt>
                      <c:pt idx="10904">
                        <c:v>-0.18285170000000001</c:v>
                      </c:pt>
                      <c:pt idx="10905">
                        <c:v>-0.18535170000000001</c:v>
                      </c:pt>
                      <c:pt idx="10906">
                        <c:v>-0.18785170000000001</c:v>
                      </c:pt>
                      <c:pt idx="10907">
                        <c:v>-0.19035170000000001</c:v>
                      </c:pt>
                      <c:pt idx="10908">
                        <c:v>-0.19285169999999999</c:v>
                      </c:pt>
                      <c:pt idx="10909">
                        <c:v>-0.19535169999999999</c:v>
                      </c:pt>
                      <c:pt idx="10910">
                        <c:v>-0.19785169999999999</c:v>
                      </c:pt>
                      <c:pt idx="10911">
                        <c:v>-0.20035169999999999</c:v>
                      </c:pt>
                      <c:pt idx="10912">
                        <c:v>-0.2028517</c:v>
                      </c:pt>
                      <c:pt idx="10913">
                        <c:v>-0.2053517</c:v>
                      </c:pt>
                      <c:pt idx="10914">
                        <c:v>-0.2078517</c:v>
                      </c:pt>
                      <c:pt idx="10915">
                        <c:v>-0.2103517</c:v>
                      </c:pt>
                      <c:pt idx="10916">
                        <c:v>-0.2128517</c:v>
                      </c:pt>
                      <c:pt idx="10917">
                        <c:v>-0.21535170000000001</c:v>
                      </c:pt>
                      <c:pt idx="10918">
                        <c:v>-0.21785170000000001</c:v>
                      </c:pt>
                      <c:pt idx="10919">
                        <c:v>-0.22035170000000001</c:v>
                      </c:pt>
                      <c:pt idx="10920">
                        <c:v>-0.22285170000000001</c:v>
                      </c:pt>
                      <c:pt idx="10921">
                        <c:v>-0.22535169999999999</c:v>
                      </c:pt>
                      <c:pt idx="10922">
                        <c:v>-0.22785169999999999</c:v>
                      </c:pt>
                      <c:pt idx="10923">
                        <c:v>-0.23035169999999999</c:v>
                      </c:pt>
                      <c:pt idx="10924">
                        <c:v>-0.23285169999999999</c:v>
                      </c:pt>
                      <c:pt idx="10925">
                        <c:v>-0.2353517</c:v>
                      </c:pt>
                      <c:pt idx="10926">
                        <c:v>-0.2378517</c:v>
                      </c:pt>
                      <c:pt idx="10927">
                        <c:v>-0.2403517</c:v>
                      </c:pt>
                      <c:pt idx="10928">
                        <c:v>-0.2428517</c:v>
                      </c:pt>
                      <c:pt idx="10929">
                        <c:v>-0.24535170000000001</c:v>
                      </c:pt>
                      <c:pt idx="10930">
                        <c:v>-0.24785170000000001</c:v>
                      </c:pt>
                      <c:pt idx="10931">
                        <c:v>-0.25035170000000001</c:v>
                      </c:pt>
                      <c:pt idx="10932">
                        <c:v>-0.25285170000000001</c:v>
                      </c:pt>
                      <c:pt idx="10933">
                        <c:v>-0.25535170000000001</c:v>
                      </c:pt>
                      <c:pt idx="10934">
                        <c:v>-0.25785170000000002</c:v>
                      </c:pt>
                      <c:pt idx="10935">
                        <c:v>-0.26035170000000002</c:v>
                      </c:pt>
                      <c:pt idx="10936">
                        <c:v>-0.26285170000000002</c:v>
                      </c:pt>
                      <c:pt idx="10937">
                        <c:v>-0.26535170000000002</c:v>
                      </c:pt>
                      <c:pt idx="10938">
                        <c:v>-0.26785170000000003</c:v>
                      </c:pt>
                      <c:pt idx="10939">
                        <c:v>-0.27035169999999997</c:v>
                      </c:pt>
                      <c:pt idx="10940">
                        <c:v>-0.27285169999999997</c:v>
                      </c:pt>
                      <c:pt idx="10941">
                        <c:v>-0.27535169999999998</c:v>
                      </c:pt>
                      <c:pt idx="10942">
                        <c:v>-0.27785169999999998</c:v>
                      </c:pt>
                      <c:pt idx="10943">
                        <c:v>-0.28035169999999998</c:v>
                      </c:pt>
                      <c:pt idx="10944">
                        <c:v>-0.28285169999999998</c:v>
                      </c:pt>
                      <c:pt idx="10945">
                        <c:v>-0.28535169999999999</c:v>
                      </c:pt>
                      <c:pt idx="10946">
                        <c:v>-0.28785169999999999</c:v>
                      </c:pt>
                      <c:pt idx="10947">
                        <c:v>-0.29035169999999999</c:v>
                      </c:pt>
                      <c:pt idx="10948">
                        <c:v>-0.29285169999999999</c:v>
                      </c:pt>
                      <c:pt idx="10949">
                        <c:v>-0.29535169999999999</c:v>
                      </c:pt>
                      <c:pt idx="10950">
                        <c:v>-0.2978517</c:v>
                      </c:pt>
                      <c:pt idx="10951">
                        <c:v>-0.3003517</c:v>
                      </c:pt>
                      <c:pt idx="10952">
                        <c:v>-0.3028517</c:v>
                      </c:pt>
                      <c:pt idx="10953">
                        <c:v>-0.3053517</c:v>
                      </c:pt>
                      <c:pt idx="10954">
                        <c:v>-0.30785170000000001</c:v>
                      </c:pt>
                      <c:pt idx="10955">
                        <c:v>-0.31035170000000001</c:v>
                      </c:pt>
                      <c:pt idx="10956">
                        <c:v>-0.31285170000000001</c:v>
                      </c:pt>
                      <c:pt idx="10957">
                        <c:v>-0.31535170000000001</c:v>
                      </c:pt>
                      <c:pt idx="10958">
                        <c:v>-0.31785170000000001</c:v>
                      </c:pt>
                      <c:pt idx="10959">
                        <c:v>-0.32035170000000002</c:v>
                      </c:pt>
                      <c:pt idx="10960">
                        <c:v>-0.32285170000000002</c:v>
                      </c:pt>
                      <c:pt idx="10961">
                        <c:v>-0.32535170000000002</c:v>
                      </c:pt>
                      <c:pt idx="10962">
                        <c:v>-0.32785170000000002</c:v>
                      </c:pt>
                      <c:pt idx="10963">
                        <c:v>-0.33035170000000003</c:v>
                      </c:pt>
                      <c:pt idx="10964">
                        <c:v>-0.33285169999999997</c:v>
                      </c:pt>
                      <c:pt idx="10965">
                        <c:v>-0.33535169999999997</c:v>
                      </c:pt>
                      <c:pt idx="10966">
                        <c:v>-0.33785169999999998</c:v>
                      </c:pt>
                      <c:pt idx="10967">
                        <c:v>-0.34035169999999998</c:v>
                      </c:pt>
                      <c:pt idx="10968">
                        <c:v>-0.34285169999999998</c:v>
                      </c:pt>
                      <c:pt idx="10969">
                        <c:v>-0.34535169999999998</c:v>
                      </c:pt>
                      <c:pt idx="10970">
                        <c:v>-0.34785169999999999</c:v>
                      </c:pt>
                      <c:pt idx="10971">
                        <c:v>-0.35035169999999999</c:v>
                      </c:pt>
                      <c:pt idx="10972">
                        <c:v>-0.35285169999999999</c:v>
                      </c:pt>
                      <c:pt idx="10973">
                        <c:v>-0.35535169999999999</c:v>
                      </c:pt>
                      <c:pt idx="10974">
                        <c:v>-0.35785169999999999</c:v>
                      </c:pt>
                      <c:pt idx="10975">
                        <c:v>-0.3603517</c:v>
                      </c:pt>
                      <c:pt idx="10976">
                        <c:v>-0.3628517</c:v>
                      </c:pt>
                      <c:pt idx="10977">
                        <c:v>-0.3653517</c:v>
                      </c:pt>
                      <c:pt idx="10978">
                        <c:v>-0.3678517</c:v>
                      </c:pt>
                      <c:pt idx="10979">
                        <c:v>-0.37035170000000001</c:v>
                      </c:pt>
                      <c:pt idx="10980">
                        <c:v>-0.37285170000000001</c:v>
                      </c:pt>
                      <c:pt idx="10981">
                        <c:v>-0.37535170000000001</c:v>
                      </c:pt>
                      <c:pt idx="10982">
                        <c:v>-0.37785170000000001</c:v>
                      </c:pt>
                      <c:pt idx="10983">
                        <c:v>-0.38035170000000001</c:v>
                      </c:pt>
                      <c:pt idx="10984">
                        <c:v>-0.38285170000000002</c:v>
                      </c:pt>
                      <c:pt idx="10985">
                        <c:v>-0.38535170000000002</c:v>
                      </c:pt>
                      <c:pt idx="10986">
                        <c:v>-0.38785170000000002</c:v>
                      </c:pt>
                      <c:pt idx="10987">
                        <c:v>-0.39035170000000002</c:v>
                      </c:pt>
                      <c:pt idx="10988">
                        <c:v>-0.39285170000000003</c:v>
                      </c:pt>
                      <c:pt idx="10989">
                        <c:v>-0.39535169999999997</c:v>
                      </c:pt>
                      <c:pt idx="10990">
                        <c:v>-0.39785169999999997</c:v>
                      </c:pt>
                      <c:pt idx="10991">
                        <c:v>-0.40035169999999998</c:v>
                      </c:pt>
                      <c:pt idx="10992">
                        <c:v>-0.40285169999999998</c:v>
                      </c:pt>
                      <c:pt idx="10993">
                        <c:v>-0.40535169999999998</c:v>
                      </c:pt>
                      <c:pt idx="10994">
                        <c:v>-0.40785169999999998</c:v>
                      </c:pt>
                      <c:pt idx="10995">
                        <c:v>-0.41035169999999999</c:v>
                      </c:pt>
                      <c:pt idx="10996">
                        <c:v>-0.41285169999999999</c:v>
                      </c:pt>
                      <c:pt idx="10997">
                        <c:v>-0.41535169999999999</c:v>
                      </c:pt>
                      <c:pt idx="10998">
                        <c:v>-0.41785169999999999</c:v>
                      </c:pt>
                      <c:pt idx="10999">
                        <c:v>-0.42035169999999999</c:v>
                      </c:pt>
                      <c:pt idx="11000">
                        <c:v>-0.4228517</c:v>
                      </c:pt>
                      <c:pt idx="11001">
                        <c:v>-0.4253517</c:v>
                      </c:pt>
                      <c:pt idx="11002">
                        <c:v>-0.4278517</c:v>
                      </c:pt>
                      <c:pt idx="11003">
                        <c:v>-0.4303517</c:v>
                      </c:pt>
                      <c:pt idx="11004">
                        <c:v>-0.43285170000000001</c:v>
                      </c:pt>
                      <c:pt idx="11005">
                        <c:v>-0.43535170000000001</c:v>
                      </c:pt>
                      <c:pt idx="11006">
                        <c:v>-0.43785170000000001</c:v>
                      </c:pt>
                      <c:pt idx="11007">
                        <c:v>-0.44035170000000001</c:v>
                      </c:pt>
                      <c:pt idx="11008">
                        <c:v>-0.44285170000000001</c:v>
                      </c:pt>
                      <c:pt idx="11009">
                        <c:v>-0.44535170000000002</c:v>
                      </c:pt>
                      <c:pt idx="11010">
                        <c:v>-0.44785170000000002</c:v>
                      </c:pt>
                      <c:pt idx="11011">
                        <c:v>-0.45035170000000002</c:v>
                      </c:pt>
                      <c:pt idx="11012">
                        <c:v>-0.45285170000000002</c:v>
                      </c:pt>
                      <c:pt idx="11013">
                        <c:v>-0.45535170000000003</c:v>
                      </c:pt>
                      <c:pt idx="11014">
                        <c:v>-0.45785169999999997</c:v>
                      </c:pt>
                      <c:pt idx="11015">
                        <c:v>-0.46035169999999997</c:v>
                      </c:pt>
                      <c:pt idx="11016">
                        <c:v>-0.46285169999999998</c:v>
                      </c:pt>
                      <c:pt idx="11017">
                        <c:v>-0.46535169999999998</c:v>
                      </c:pt>
                      <c:pt idx="11018">
                        <c:v>-0.46785169999999998</c:v>
                      </c:pt>
                      <c:pt idx="11019">
                        <c:v>-0.47035169999999998</c:v>
                      </c:pt>
                      <c:pt idx="11020">
                        <c:v>-0.47285169999999999</c:v>
                      </c:pt>
                      <c:pt idx="11021">
                        <c:v>-0.47535169999999999</c:v>
                      </c:pt>
                      <c:pt idx="11022">
                        <c:v>-0.47785169999999999</c:v>
                      </c:pt>
                      <c:pt idx="11023">
                        <c:v>-0.48035169999999999</c:v>
                      </c:pt>
                      <c:pt idx="11024">
                        <c:v>-0.48285169999999999</c:v>
                      </c:pt>
                      <c:pt idx="11025">
                        <c:v>-0.4853517</c:v>
                      </c:pt>
                      <c:pt idx="11026">
                        <c:v>-0.4878517</c:v>
                      </c:pt>
                      <c:pt idx="11027">
                        <c:v>-0.4903517</c:v>
                      </c:pt>
                      <c:pt idx="11028">
                        <c:v>-0.4928517</c:v>
                      </c:pt>
                      <c:pt idx="11029">
                        <c:v>-0.49535170000000001</c:v>
                      </c:pt>
                      <c:pt idx="11030">
                        <c:v>-0.49785170000000001</c:v>
                      </c:pt>
                      <c:pt idx="11031">
                        <c:v>-0.50035169999999995</c:v>
                      </c:pt>
                      <c:pt idx="11032">
                        <c:v>-0.50285170000000001</c:v>
                      </c:pt>
                      <c:pt idx="11033">
                        <c:v>-0.50535169999999996</c:v>
                      </c:pt>
                      <c:pt idx="11034">
                        <c:v>-0.50785170000000002</c:v>
                      </c:pt>
                      <c:pt idx="11035">
                        <c:v>-0.51035169999999996</c:v>
                      </c:pt>
                      <c:pt idx="11036">
                        <c:v>-0.51285170000000002</c:v>
                      </c:pt>
                      <c:pt idx="11037">
                        <c:v>-0.51535169999999997</c:v>
                      </c:pt>
                      <c:pt idx="11038">
                        <c:v>-0.51785170000000003</c:v>
                      </c:pt>
                      <c:pt idx="11039">
                        <c:v>-0.52035160000000003</c:v>
                      </c:pt>
                      <c:pt idx="11040">
                        <c:v>-0.52285159999999997</c:v>
                      </c:pt>
                      <c:pt idx="11041">
                        <c:v>-0.52535169999999998</c:v>
                      </c:pt>
                      <c:pt idx="11042">
                        <c:v>-0.52785170000000003</c:v>
                      </c:pt>
                      <c:pt idx="11043">
                        <c:v>-0.53035169999999998</c:v>
                      </c:pt>
                      <c:pt idx="11044">
                        <c:v>-0.53285170000000004</c:v>
                      </c:pt>
                      <c:pt idx="11045">
                        <c:v>-0.53535169999999999</c:v>
                      </c:pt>
                      <c:pt idx="11046">
                        <c:v>-0.53785170000000004</c:v>
                      </c:pt>
                      <c:pt idx="11047">
                        <c:v>-0.54035169999999999</c:v>
                      </c:pt>
                      <c:pt idx="11048">
                        <c:v>-0.54285170000000005</c:v>
                      </c:pt>
                      <c:pt idx="11049">
                        <c:v>-0.54535169999999999</c:v>
                      </c:pt>
                      <c:pt idx="11050">
                        <c:v>-0.54785170000000005</c:v>
                      </c:pt>
                      <c:pt idx="11051">
                        <c:v>-0.5503517</c:v>
                      </c:pt>
                      <c:pt idx="11052">
                        <c:v>-0.55285169999999995</c:v>
                      </c:pt>
                      <c:pt idx="11053">
                        <c:v>-0.5553517</c:v>
                      </c:pt>
                      <c:pt idx="11054">
                        <c:v>-0.55785169999999995</c:v>
                      </c:pt>
                      <c:pt idx="11055">
                        <c:v>-0.56035170000000001</c:v>
                      </c:pt>
                      <c:pt idx="11056">
                        <c:v>-0.56285169999999995</c:v>
                      </c:pt>
                      <c:pt idx="11057">
                        <c:v>-0.56535170000000001</c:v>
                      </c:pt>
                      <c:pt idx="11058">
                        <c:v>-0.56785169999999996</c:v>
                      </c:pt>
                      <c:pt idx="11059">
                        <c:v>-0.57035170000000002</c:v>
                      </c:pt>
                      <c:pt idx="11060">
                        <c:v>-0.57285169999999996</c:v>
                      </c:pt>
                      <c:pt idx="11061">
                        <c:v>-0.57535170000000002</c:v>
                      </c:pt>
                      <c:pt idx="11062">
                        <c:v>-0.57785169999999997</c:v>
                      </c:pt>
                      <c:pt idx="11063">
                        <c:v>-0.58035170000000003</c:v>
                      </c:pt>
                      <c:pt idx="11064">
                        <c:v>-0.58285160000000003</c:v>
                      </c:pt>
                      <c:pt idx="11065">
                        <c:v>-0.58535159999999997</c:v>
                      </c:pt>
                      <c:pt idx="11066">
                        <c:v>-0.58785169999999998</c:v>
                      </c:pt>
                      <c:pt idx="11067">
                        <c:v>-0.59035170000000003</c:v>
                      </c:pt>
                      <c:pt idx="11068">
                        <c:v>-0.59285169999999998</c:v>
                      </c:pt>
                      <c:pt idx="11069">
                        <c:v>-0.59535170000000004</c:v>
                      </c:pt>
                      <c:pt idx="11070">
                        <c:v>-0.59785169999999999</c:v>
                      </c:pt>
                      <c:pt idx="11071">
                        <c:v>-0.60035170000000004</c:v>
                      </c:pt>
                      <c:pt idx="11072">
                        <c:v>-0.60285169999999999</c:v>
                      </c:pt>
                      <c:pt idx="11073">
                        <c:v>-0.60535170000000005</c:v>
                      </c:pt>
                      <c:pt idx="11074">
                        <c:v>-0.60785169999999999</c:v>
                      </c:pt>
                      <c:pt idx="11075">
                        <c:v>-0.61035170000000005</c:v>
                      </c:pt>
                      <c:pt idx="11076">
                        <c:v>-0.6128517</c:v>
                      </c:pt>
                      <c:pt idx="11077">
                        <c:v>-0.61535169999999995</c:v>
                      </c:pt>
                      <c:pt idx="11078">
                        <c:v>-0.6178517</c:v>
                      </c:pt>
                      <c:pt idx="11079">
                        <c:v>-0.62035169999999995</c:v>
                      </c:pt>
                      <c:pt idx="11080">
                        <c:v>-0.62285170000000001</c:v>
                      </c:pt>
                      <c:pt idx="11081">
                        <c:v>-0.62535169999999995</c:v>
                      </c:pt>
                      <c:pt idx="11082">
                        <c:v>-0.62785170000000001</c:v>
                      </c:pt>
                      <c:pt idx="11083">
                        <c:v>-0.63035169999999996</c:v>
                      </c:pt>
                      <c:pt idx="11084">
                        <c:v>-0.63285170000000002</c:v>
                      </c:pt>
                      <c:pt idx="11085">
                        <c:v>-0.63535169999999996</c:v>
                      </c:pt>
                      <c:pt idx="11086">
                        <c:v>-0.63785170000000002</c:v>
                      </c:pt>
                      <c:pt idx="11087">
                        <c:v>-0.64035169999999997</c:v>
                      </c:pt>
                      <c:pt idx="11088">
                        <c:v>-0.64285170000000003</c:v>
                      </c:pt>
                      <c:pt idx="11089">
                        <c:v>-0.64535160000000003</c:v>
                      </c:pt>
                      <c:pt idx="11090">
                        <c:v>-0.64785159999999997</c:v>
                      </c:pt>
                      <c:pt idx="11091">
                        <c:v>-0.65035169999999998</c:v>
                      </c:pt>
                      <c:pt idx="11092">
                        <c:v>-0.65285170000000003</c:v>
                      </c:pt>
                      <c:pt idx="11093">
                        <c:v>-0.65535169999999998</c:v>
                      </c:pt>
                      <c:pt idx="11094">
                        <c:v>-0.65785170000000004</c:v>
                      </c:pt>
                      <c:pt idx="11095">
                        <c:v>-0.66035169999999999</c:v>
                      </c:pt>
                      <c:pt idx="11096">
                        <c:v>-0.66285170000000004</c:v>
                      </c:pt>
                      <c:pt idx="11097">
                        <c:v>-0.66535169999999999</c:v>
                      </c:pt>
                      <c:pt idx="11098">
                        <c:v>-0.66785170000000005</c:v>
                      </c:pt>
                      <c:pt idx="11099">
                        <c:v>-0.67035169999999999</c:v>
                      </c:pt>
                      <c:pt idx="11100">
                        <c:v>-0.67285170000000005</c:v>
                      </c:pt>
                      <c:pt idx="11101">
                        <c:v>-0.6753517</c:v>
                      </c:pt>
                      <c:pt idx="11102">
                        <c:v>-0.67785169999999995</c:v>
                      </c:pt>
                      <c:pt idx="11103">
                        <c:v>-0.6803517</c:v>
                      </c:pt>
                      <c:pt idx="11104">
                        <c:v>-0.68285169999999995</c:v>
                      </c:pt>
                      <c:pt idx="11105">
                        <c:v>-0.68535170000000001</c:v>
                      </c:pt>
                      <c:pt idx="11106">
                        <c:v>-0.68785169999999995</c:v>
                      </c:pt>
                      <c:pt idx="11107">
                        <c:v>-0.69035170000000001</c:v>
                      </c:pt>
                      <c:pt idx="11108">
                        <c:v>-0.69285169999999996</c:v>
                      </c:pt>
                      <c:pt idx="11109">
                        <c:v>-0.69535170000000002</c:v>
                      </c:pt>
                      <c:pt idx="11110">
                        <c:v>-0.69785169999999996</c:v>
                      </c:pt>
                      <c:pt idx="11111">
                        <c:v>-0.70035170000000002</c:v>
                      </c:pt>
                      <c:pt idx="11112">
                        <c:v>-0.70285169999999997</c:v>
                      </c:pt>
                      <c:pt idx="11113">
                        <c:v>-0.70535170000000003</c:v>
                      </c:pt>
                      <c:pt idx="11114">
                        <c:v>-0.70785160000000003</c:v>
                      </c:pt>
                      <c:pt idx="11115">
                        <c:v>-0.71035159999999997</c:v>
                      </c:pt>
                      <c:pt idx="11116">
                        <c:v>-0.71285169999999998</c:v>
                      </c:pt>
                      <c:pt idx="11117">
                        <c:v>-0.71535170000000003</c:v>
                      </c:pt>
                      <c:pt idx="11118">
                        <c:v>-0.71785169999999998</c:v>
                      </c:pt>
                      <c:pt idx="11119">
                        <c:v>-0.72035170000000004</c:v>
                      </c:pt>
                      <c:pt idx="11120">
                        <c:v>-0.72285169999999999</c:v>
                      </c:pt>
                      <c:pt idx="11121">
                        <c:v>-0.72535170000000004</c:v>
                      </c:pt>
                      <c:pt idx="11122">
                        <c:v>-0.72785169999999999</c:v>
                      </c:pt>
                      <c:pt idx="11123">
                        <c:v>-0.73035170000000005</c:v>
                      </c:pt>
                      <c:pt idx="11124">
                        <c:v>-0.73285169999999999</c:v>
                      </c:pt>
                      <c:pt idx="11125">
                        <c:v>-0.73535170000000005</c:v>
                      </c:pt>
                      <c:pt idx="11126">
                        <c:v>-0.7378517</c:v>
                      </c:pt>
                      <c:pt idx="11127">
                        <c:v>-0.74035169999999995</c:v>
                      </c:pt>
                      <c:pt idx="11128">
                        <c:v>-0.7428517</c:v>
                      </c:pt>
                      <c:pt idx="11129">
                        <c:v>-0.74535169999999995</c:v>
                      </c:pt>
                      <c:pt idx="11130">
                        <c:v>-0.74785170000000001</c:v>
                      </c:pt>
                      <c:pt idx="11131">
                        <c:v>-0.75035169999999995</c:v>
                      </c:pt>
                      <c:pt idx="11132">
                        <c:v>-0.75285170000000001</c:v>
                      </c:pt>
                      <c:pt idx="11133">
                        <c:v>-0.75535169999999996</c:v>
                      </c:pt>
                      <c:pt idx="11134">
                        <c:v>-0.75785170000000002</c:v>
                      </c:pt>
                      <c:pt idx="11135">
                        <c:v>-0.76035169999999996</c:v>
                      </c:pt>
                      <c:pt idx="11136">
                        <c:v>-0.76285170000000002</c:v>
                      </c:pt>
                      <c:pt idx="11137">
                        <c:v>-0.76535169999999997</c:v>
                      </c:pt>
                      <c:pt idx="11138">
                        <c:v>-0.76785170000000003</c:v>
                      </c:pt>
                      <c:pt idx="11139">
                        <c:v>-0.77035160000000003</c:v>
                      </c:pt>
                      <c:pt idx="11140">
                        <c:v>-0.77285159999999997</c:v>
                      </c:pt>
                      <c:pt idx="11141">
                        <c:v>-0.77535169999999998</c:v>
                      </c:pt>
                      <c:pt idx="11142">
                        <c:v>-0.77785170000000003</c:v>
                      </c:pt>
                      <c:pt idx="11143">
                        <c:v>-0.78035169999999998</c:v>
                      </c:pt>
                      <c:pt idx="11144">
                        <c:v>-0.78285170000000004</c:v>
                      </c:pt>
                      <c:pt idx="11145">
                        <c:v>-0.78535169999999999</c:v>
                      </c:pt>
                      <c:pt idx="11146">
                        <c:v>-0.78785170000000004</c:v>
                      </c:pt>
                      <c:pt idx="11147">
                        <c:v>-0.79035169999999999</c:v>
                      </c:pt>
                      <c:pt idx="11148">
                        <c:v>-0.79285170000000005</c:v>
                      </c:pt>
                      <c:pt idx="11149">
                        <c:v>-0.79535169999999999</c:v>
                      </c:pt>
                      <c:pt idx="11150">
                        <c:v>-0.79785170000000005</c:v>
                      </c:pt>
                      <c:pt idx="11151">
                        <c:v>-0.8003517</c:v>
                      </c:pt>
                      <c:pt idx="11152">
                        <c:v>-0.80285169999999995</c:v>
                      </c:pt>
                      <c:pt idx="11153">
                        <c:v>-0.8053517</c:v>
                      </c:pt>
                      <c:pt idx="11154">
                        <c:v>-0.80785169999999995</c:v>
                      </c:pt>
                      <c:pt idx="11155">
                        <c:v>-0.81035170000000001</c:v>
                      </c:pt>
                      <c:pt idx="11156">
                        <c:v>-0.81285169999999995</c:v>
                      </c:pt>
                      <c:pt idx="11157">
                        <c:v>-0.81535170000000001</c:v>
                      </c:pt>
                      <c:pt idx="11158">
                        <c:v>-0.81785169999999996</c:v>
                      </c:pt>
                      <c:pt idx="11159">
                        <c:v>-0.82035170000000002</c:v>
                      </c:pt>
                      <c:pt idx="11160">
                        <c:v>-0.82285169999999996</c:v>
                      </c:pt>
                      <c:pt idx="11161">
                        <c:v>-0.82535170000000002</c:v>
                      </c:pt>
                      <c:pt idx="11162">
                        <c:v>-0.82785169999999997</c:v>
                      </c:pt>
                      <c:pt idx="11163">
                        <c:v>-0.83035170000000003</c:v>
                      </c:pt>
                      <c:pt idx="11164">
                        <c:v>-0.83285160000000003</c:v>
                      </c:pt>
                      <c:pt idx="11165">
                        <c:v>-0.83535159999999997</c:v>
                      </c:pt>
                      <c:pt idx="11166">
                        <c:v>-0.83785169999999998</c:v>
                      </c:pt>
                      <c:pt idx="11167">
                        <c:v>-0.84035170000000003</c:v>
                      </c:pt>
                      <c:pt idx="11168">
                        <c:v>-0.84285169999999998</c:v>
                      </c:pt>
                      <c:pt idx="11169">
                        <c:v>-0.84535170000000004</c:v>
                      </c:pt>
                      <c:pt idx="11170">
                        <c:v>-0.84785169999999999</c:v>
                      </c:pt>
                      <c:pt idx="11171">
                        <c:v>-0.85035170000000004</c:v>
                      </c:pt>
                      <c:pt idx="11172">
                        <c:v>-0.85285169999999999</c:v>
                      </c:pt>
                      <c:pt idx="11173">
                        <c:v>-0.85535170000000005</c:v>
                      </c:pt>
                      <c:pt idx="11174">
                        <c:v>-0.85785169999999999</c:v>
                      </c:pt>
                      <c:pt idx="11175">
                        <c:v>-0.86035170000000005</c:v>
                      </c:pt>
                      <c:pt idx="11176">
                        <c:v>-0.8628517</c:v>
                      </c:pt>
                      <c:pt idx="11177">
                        <c:v>-0.86535169999999995</c:v>
                      </c:pt>
                      <c:pt idx="11178">
                        <c:v>-0.8678517</c:v>
                      </c:pt>
                      <c:pt idx="11179">
                        <c:v>-0.87035169999999995</c:v>
                      </c:pt>
                      <c:pt idx="11180">
                        <c:v>-0.87285170000000001</c:v>
                      </c:pt>
                      <c:pt idx="11181">
                        <c:v>-0.87535169999999995</c:v>
                      </c:pt>
                      <c:pt idx="11182">
                        <c:v>-0.87785170000000001</c:v>
                      </c:pt>
                      <c:pt idx="11183">
                        <c:v>-0.88035169999999996</c:v>
                      </c:pt>
                      <c:pt idx="11184">
                        <c:v>-0.88285170000000002</c:v>
                      </c:pt>
                      <c:pt idx="11185">
                        <c:v>-0.88535169999999996</c:v>
                      </c:pt>
                      <c:pt idx="11186">
                        <c:v>-0.88785170000000002</c:v>
                      </c:pt>
                      <c:pt idx="11187">
                        <c:v>-0.89035169999999997</c:v>
                      </c:pt>
                      <c:pt idx="11188">
                        <c:v>-0.89285170000000003</c:v>
                      </c:pt>
                      <c:pt idx="11189">
                        <c:v>-0.89535160000000003</c:v>
                      </c:pt>
                      <c:pt idx="11190">
                        <c:v>-0.89785159999999997</c:v>
                      </c:pt>
                      <c:pt idx="11191">
                        <c:v>-0.90035169999999998</c:v>
                      </c:pt>
                      <c:pt idx="11192">
                        <c:v>-0.90285170000000003</c:v>
                      </c:pt>
                      <c:pt idx="11193">
                        <c:v>-0.90535169999999998</c:v>
                      </c:pt>
                      <c:pt idx="11194">
                        <c:v>-0.90785170000000004</c:v>
                      </c:pt>
                      <c:pt idx="11195">
                        <c:v>-0.91035169999999999</c:v>
                      </c:pt>
                      <c:pt idx="11196">
                        <c:v>-0.91285170000000004</c:v>
                      </c:pt>
                      <c:pt idx="11197">
                        <c:v>-0.91535169999999999</c:v>
                      </c:pt>
                      <c:pt idx="11198">
                        <c:v>-0.91785170000000005</c:v>
                      </c:pt>
                      <c:pt idx="11199">
                        <c:v>-0.92035169999999999</c:v>
                      </c:pt>
                      <c:pt idx="11200">
                        <c:v>-0.92285170000000005</c:v>
                      </c:pt>
                      <c:pt idx="11201">
                        <c:v>-0.9253517</c:v>
                      </c:pt>
                      <c:pt idx="11202">
                        <c:v>-0.92785169999999995</c:v>
                      </c:pt>
                      <c:pt idx="11203">
                        <c:v>-0.9303517</c:v>
                      </c:pt>
                      <c:pt idx="11204">
                        <c:v>-0.93285169999999995</c:v>
                      </c:pt>
                      <c:pt idx="11205">
                        <c:v>-0.93535170000000001</c:v>
                      </c:pt>
                      <c:pt idx="11206">
                        <c:v>-0.93785169999999995</c:v>
                      </c:pt>
                      <c:pt idx="11207">
                        <c:v>-0.94035170000000001</c:v>
                      </c:pt>
                      <c:pt idx="11208">
                        <c:v>-0.94285169999999996</c:v>
                      </c:pt>
                      <c:pt idx="11209">
                        <c:v>-0.94535170000000002</c:v>
                      </c:pt>
                      <c:pt idx="11210">
                        <c:v>-0.94785169999999996</c:v>
                      </c:pt>
                      <c:pt idx="11211">
                        <c:v>-0.95035170000000002</c:v>
                      </c:pt>
                      <c:pt idx="11212">
                        <c:v>-0.95285169999999997</c:v>
                      </c:pt>
                      <c:pt idx="11213">
                        <c:v>-0.95535170000000003</c:v>
                      </c:pt>
                      <c:pt idx="11214">
                        <c:v>-0.95785160000000003</c:v>
                      </c:pt>
                      <c:pt idx="11215">
                        <c:v>-0.96035159999999997</c:v>
                      </c:pt>
                      <c:pt idx="11216">
                        <c:v>-0.96285169999999998</c:v>
                      </c:pt>
                      <c:pt idx="11217">
                        <c:v>-0.96535170000000003</c:v>
                      </c:pt>
                      <c:pt idx="11218">
                        <c:v>-0.96785169999999998</c:v>
                      </c:pt>
                      <c:pt idx="11219">
                        <c:v>-0.97035170000000004</c:v>
                      </c:pt>
                      <c:pt idx="11220">
                        <c:v>-0.97285169999999999</c:v>
                      </c:pt>
                      <c:pt idx="11221">
                        <c:v>-0.97535170000000004</c:v>
                      </c:pt>
                      <c:pt idx="11222">
                        <c:v>-0.97785169999999999</c:v>
                      </c:pt>
                      <c:pt idx="11223">
                        <c:v>-0.98035170000000005</c:v>
                      </c:pt>
                      <c:pt idx="11224">
                        <c:v>-0.98285169999999999</c:v>
                      </c:pt>
                      <c:pt idx="11225">
                        <c:v>-0.98535170000000005</c:v>
                      </c:pt>
                      <c:pt idx="11226">
                        <c:v>-0.9878517</c:v>
                      </c:pt>
                      <c:pt idx="11227">
                        <c:v>-0.99035169999999995</c:v>
                      </c:pt>
                      <c:pt idx="11228">
                        <c:v>-0.9928517</c:v>
                      </c:pt>
                      <c:pt idx="11229">
                        <c:v>-0.99535169999999995</c:v>
                      </c:pt>
                      <c:pt idx="11230">
                        <c:v>-0.99785170000000001</c:v>
                      </c:pt>
                      <c:pt idx="11231">
                        <c:v>-1.0003519999999999</c:v>
                      </c:pt>
                      <c:pt idx="11232">
                        <c:v>-1.0028520000000001</c:v>
                      </c:pt>
                      <c:pt idx="11233">
                        <c:v>-1.005352</c:v>
                      </c:pt>
                      <c:pt idx="11234">
                        <c:v>-1.007852</c:v>
                      </c:pt>
                      <c:pt idx="11235">
                        <c:v>-1.0103519999999999</c:v>
                      </c:pt>
                      <c:pt idx="11236">
                        <c:v>-1.0128520000000001</c:v>
                      </c:pt>
                      <c:pt idx="11237">
                        <c:v>-1.015352</c:v>
                      </c:pt>
                      <c:pt idx="11238">
                        <c:v>-1.017852</c:v>
                      </c:pt>
                      <c:pt idx="11239">
                        <c:v>-1.0203519999999999</c:v>
                      </c:pt>
                      <c:pt idx="11240">
                        <c:v>-1.0228520000000001</c:v>
                      </c:pt>
                      <c:pt idx="11241">
                        <c:v>-1.025352</c:v>
                      </c:pt>
                      <c:pt idx="11242">
                        <c:v>-1.027852</c:v>
                      </c:pt>
                      <c:pt idx="11243">
                        <c:v>-1.0303519999999999</c:v>
                      </c:pt>
                      <c:pt idx="11244">
                        <c:v>-1.0328520000000001</c:v>
                      </c:pt>
                      <c:pt idx="11245">
                        <c:v>-1.0353520000000001</c:v>
                      </c:pt>
                      <c:pt idx="11246">
                        <c:v>-1.037852</c:v>
                      </c:pt>
                      <c:pt idx="11247">
                        <c:v>-1.0403519999999999</c:v>
                      </c:pt>
                      <c:pt idx="11248">
                        <c:v>-1.0428519999999999</c:v>
                      </c:pt>
                      <c:pt idx="11249">
                        <c:v>-1.0453520000000001</c:v>
                      </c:pt>
                      <c:pt idx="11250">
                        <c:v>-1.047852</c:v>
                      </c:pt>
                      <c:pt idx="11251">
                        <c:v>-1.050352</c:v>
                      </c:pt>
                      <c:pt idx="11252">
                        <c:v>-1.0528519999999999</c:v>
                      </c:pt>
                      <c:pt idx="11253">
                        <c:v>-1.0553520000000001</c:v>
                      </c:pt>
                      <c:pt idx="11254">
                        <c:v>-1.057852</c:v>
                      </c:pt>
                      <c:pt idx="11255">
                        <c:v>-1.060352</c:v>
                      </c:pt>
                      <c:pt idx="11256">
                        <c:v>-1.0628519999999999</c:v>
                      </c:pt>
                      <c:pt idx="11257">
                        <c:v>-1.0653520000000001</c:v>
                      </c:pt>
                      <c:pt idx="11258">
                        <c:v>-1.067852</c:v>
                      </c:pt>
                      <c:pt idx="11259">
                        <c:v>-1.070352</c:v>
                      </c:pt>
                      <c:pt idx="11260">
                        <c:v>-1.0728519999999999</c:v>
                      </c:pt>
                      <c:pt idx="11261">
                        <c:v>-1.0753520000000001</c:v>
                      </c:pt>
                      <c:pt idx="11262">
                        <c:v>-1.077852</c:v>
                      </c:pt>
                      <c:pt idx="11263">
                        <c:v>-1.080352</c:v>
                      </c:pt>
                      <c:pt idx="11264">
                        <c:v>-1.0828519999999999</c:v>
                      </c:pt>
                      <c:pt idx="11265">
                        <c:v>-1.0853520000000001</c:v>
                      </c:pt>
                      <c:pt idx="11266">
                        <c:v>-1.087852</c:v>
                      </c:pt>
                      <c:pt idx="11267">
                        <c:v>-1.090352</c:v>
                      </c:pt>
                      <c:pt idx="11268">
                        <c:v>-1.0928519999999999</c:v>
                      </c:pt>
                      <c:pt idx="11269">
                        <c:v>-1.0953520000000001</c:v>
                      </c:pt>
                      <c:pt idx="11270">
                        <c:v>-1.0978520000000001</c:v>
                      </c:pt>
                      <c:pt idx="11271">
                        <c:v>-1.100352</c:v>
                      </c:pt>
                      <c:pt idx="11272">
                        <c:v>-1.1028519999999999</c:v>
                      </c:pt>
                      <c:pt idx="11273">
                        <c:v>-1.1053519999999999</c:v>
                      </c:pt>
                      <c:pt idx="11274">
                        <c:v>-1.1078520000000001</c:v>
                      </c:pt>
                      <c:pt idx="11275">
                        <c:v>-1.110352</c:v>
                      </c:pt>
                      <c:pt idx="11276">
                        <c:v>-1.112852</c:v>
                      </c:pt>
                      <c:pt idx="11277">
                        <c:v>-1.1153519999999999</c:v>
                      </c:pt>
                      <c:pt idx="11278">
                        <c:v>-1.1178520000000001</c:v>
                      </c:pt>
                      <c:pt idx="11279">
                        <c:v>-1.120352</c:v>
                      </c:pt>
                      <c:pt idx="11280">
                        <c:v>-1.122852</c:v>
                      </c:pt>
                      <c:pt idx="11281">
                        <c:v>-1.1253519999999999</c:v>
                      </c:pt>
                      <c:pt idx="11282">
                        <c:v>-1.1278520000000001</c:v>
                      </c:pt>
                      <c:pt idx="11283">
                        <c:v>-1.130352</c:v>
                      </c:pt>
                      <c:pt idx="11284">
                        <c:v>-1.132852</c:v>
                      </c:pt>
                      <c:pt idx="11285">
                        <c:v>-1.1353519999999999</c:v>
                      </c:pt>
                      <c:pt idx="11286">
                        <c:v>-1.1378520000000001</c:v>
                      </c:pt>
                      <c:pt idx="11287">
                        <c:v>-1.140352</c:v>
                      </c:pt>
                      <c:pt idx="11288">
                        <c:v>-1.142852</c:v>
                      </c:pt>
                      <c:pt idx="11289">
                        <c:v>-1.1453519999999999</c:v>
                      </c:pt>
                      <c:pt idx="11290">
                        <c:v>-1.1478520000000001</c:v>
                      </c:pt>
                      <c:pt idx="11291">
                        <c:v>-1.150352</c:v>
                      </c:pt>
                      <c:pt idx="11292">
                        <c:v>-1.152852</c:v>
                      </c:pt>
                      <c:pt idx="11293">
                        <c:v>-1.1553519999999999</c:v>
                      </c:pt>
                      <c:pt idx="11294">
                        <c:v>-1.1578520000000001</c:v>
                      </c:pt>
                      <c:pt idx="11295">
                        <c:v>-1.1603520000000001</c:v>
                      </c:pt>
                      <c:pt idx="11296">
                        <c:v>-1.162852</c:v>
                      </c:pt>
                      <c:pt idx="11297">
                        <c:v>-1.1653519999999999</c:v>
                      </c:pt>
                      <c:pt idx="11298">
                        <c:v>-1.1678519999999999</c:v>
                      </c:pt>
                      <c:pt idx="11299">
                        <c:v>-1.1703520000000001</c:v>
                      </c:pt>
                      <c:pt idx="11300">
                        <c:v>-1.172852</c:v>
                      </c:pt>
                      <c:pt idx="11301">
                        <c:v>-1.175352</c:v>
                      </c:pt>
                      <c:pt idx="11302">
                        <c:v>-1.1778519999999999</c:v>
                      </c:pt>
                      <c:pt idx="11303">
                        <c:v>-1.1803520000000001</c:v>
                      </c:pt>
                      <c:pt idx="11304">
                        <c:v>-1.182852</c:v>
                      </c:pt>
                      <c:pt idx="11305">
                        <c:v>-1.185352</c:v>
                      </c:pt>
                      <c:pt idx="11306">
                        <c:v>-1.1878519999999999</c:v>
                      </c:pt>
                      <c:pt idx="11307">
                        <c:v>-1.1903520000000001</c:v>
                      </c:pt>
                      <c:pt idx="11308">
                        <c:v>-1.192852</c:v>
                      </c:pt>
                      <c:pt idx="11309">
                        <c:v>-1.195352</c:v>
                      </c:pt>
                      <c:pt idx="11310">
                        <c:v>-1.1978519999999999</c:v>
                      </c:pt>
                      <c:pt idx="11311">
                        <c:v>-1.2003520000000001</c:v>
                      </c:pt>
                      <c:pt idx="11312">
                        <c:v>-1.202852</c:v>
                      </c:pt>
                      <c:pt idx="11313">
                        <c:v>-1.205352</c:v>
                      </c:pt>
                      <c:pt idx="11314">
                        <c:v>-1.2078519999999999</c:v>
                      </c:pt>
                      <c:pt idx="11315">
                        <c:v>-1.2103520000000001</c:v>
                      </c:pt>
                      <c:pt idx="11316">
                        <c:v>-1.212852</c:v>
                      </c:pt>
                      <c:pt idx="11317">
                        <c:v>-1.215352</c:v>
                      </c:pt>
                      <c:pt idx="11318">
                        <c:v>-1.2178519999999999</c:v>
                      </c:pt>
                      <c:pt idx="11319">
                        <c:v>-1.2203520000000001</c:v>
                      </c:pt>
                      <c:pt idx="11320">
                        <c:v>-1.2228520000000001</c:v>
                      </c:pt>
                      <c:pt idx="11321">
                        <c:v>-1.225352</c:v>
                      </c:pt>
                      <c:pt idx="11322">
                        <c:v>-1.2278519999999999</c:v>
                      </c:pt>
                      <c:pt idx="11323">
                        <c:v>-1.2303519999999999</c:v>
                      </c:pt>
                      <c:pt idx="11324">
                        <c:v>-1.2328520000000001</c:v>
                      </c:pt>
                      <c:pt idx="11325">
                        <c:v>-1.235352</c:v>
                      </c:pt>
                      <c:pt idx="11326">
                        <c:v>-1.237852</c:v>
                      </c:pt>
                      <c:pt idx="11327">
                        <c:v>-1.2403519999999999</c:v>
                      </c:pt>
                      <c:pt idx="11328">
                        <c:v>-1.2428520000000001</c:v>
                      </c:pt>
                      <c:pt idx="11329">
                        <c:v>-1.245352</c:v>
                      </c:pt>
                      <c:pt idx="11330">
                        <c:v>-1.247852</c:v>
                      </c:pt>
                      <c:pt idx="11331">
                        <c:v>-1.2451019999999999</c:v>
                      </c:pt>
                      <c:pt idx="11332">
                        <c:v>-1.2423519999999999</c:v>
                      </c:pt>
                      <c:pt idx="11333">
                        <c:v>-1.2396020000000001</c:v>
                      </c:pt>
                      <c:pt idx="11334">
                        <c:v>-1.2368520000000001</c:v>
                      </c:pt>
                      <c:pt idx="11335">
                        <c:v>-1.234102</c:v>
                      </c:pt>
                      <c:pt idx="11336">
                        <c:v>-1.231352</c:v>
                      </c:pt>
                      <c:pt idx="11337">
                        <c:v>-1.228602</c:v>
                      </c:pt>
                      <c:pt idx="11338">
                        <c:v>-1.2258519999999999</c:v>
                      </c:pt>
                      <c:pt idx="11339">
                        <c:v>-1.2231019999999999</c:v>
                      </c:pt>
                      <c:pt idx="11340">
                        <c:v>-1.2203520000000001</c:v>
                      </c:pt>
                      <c:pt idx="11341">
                        <c:v>-1.2176020000000001</c:v>
                      </c:pt>
                      <c:pt idx="11342">
                        <c:v>-1.214852</c:v>
                      </c:pt>
                      <c:pt idx="11343">
                        <c:v>-1.212102</c:v>
                      </c:pt>
                      <c:pt idx="11344">
                        <c:v>-1.209352</c:v>
                      </c:pt>
                      <c:pt idx="11345">
                        <c:v>-1.206602</c:v>
                      </c:pt>
                      <c:pt idx="11346">
                        <c:v>-1.2038519999999999</c:v>
                      </c:pt>
                      <c:pt idx="11347">
                        <c:v>-1.2011019999999999</c:v>
                      </c:pt>
                      <c:pt idx="11348">
                        <c:v>-1.1983520000000001</c:v>
                      </c:pt>
                      <c:pt idx="11349">
                        <c:v>-1.1956020000000001</c:v>
                      </c:pt>
                      <c:pt idx="11350">
                        <c:v>-1.192852</c:v>
                      </c:pt>
                      <c:pt idx="11351">
                        <c:v>-1.190102</c:v>
                      </c:pt>
                      <c:pt idx="11352">
                        <c:v>-1.187352</c:v>
                      </c:pt>
                      <c:pt idx="11353">
                        <c:v>-1.1846019999999999</c:v>
                      </c:pt>
                      <c:pt idx="11354">
                        <c:v>-1.1818519999999999</c:v>
                      </c:pt>
                      <c:pt idx="11355">
                        <c:v>-1.1791020000000001</c:v>
                      </c:pt>
                      <c:pt idx="11356">
                        <c:v>-1.1763520000000001</c:v>
                      </c:pt>
                      <c:pt idx="11357">
                        <c:v>-1.173602</c:v>
                      </c:pt>
                      <c:pt idx="11358">
                        <c:v>-1.170852</c:v>
                      </c:pt>
                      <c:pt idx="11359">
                        <c:v>-1.168102</c:v>
                      </c:pt>
                      <c:pt idx="11360">
                        <c:v>-1.1653519999999999</c:v>
                      </c:pt>
                      <c:pt idx="11361">
                        <c:v>-1.1626019999999999</c:v>
                      </c:pt>
                      <c:pt idx="11362">
                        <c:v>-1.1598520000000001</c:v>
                      </c:pt>
                      <c:pt idx="11363">
                        <c:v>-1.1571020000000001</c:v>
                      </c:pt>
                      <c:pt idx="11364">
                        <c:v>-1.154352</c:v>
                      </c:pt>
                      <c:pt idx="11365">
                        <c:v>-1.151602</c:v>
                      </c:pt>
                      <c:pt idx="11366">
                        <c:v>-1.148852</c:v>
                      </c:pt>
                      <c:pt idx="11367">
                        <c:v>-1.146102</c:v>
                      </c:pt>
                      <c:pt idx="11368">
                        <c:v>-1.1433519999999999</c:v>
                      </c:pt>
                      <c:pt idx="11369">
                        <c:v>-1.1406019999999999</c:v>
                      </c:pt>
                      <c:pt idx="11370">
                        <c:v>-1.1378520000000001</c:v>
                      </c:pt>
                      <c:pt idx="11371">
                        <c:v>-1.1351020000000001</c:v>
                      </c:pt>
                      <c:pt idx="11372">
                        <c:v>-1.132352</c:v>
                      </c:pt>
                      <c:pt idx="11373">
                        <c:v>-1.129602</c:v>
                      </c:pt>
                      <c:pt idx="11374">
                        <c:v>-1.126852</c:v>
                      </c:pt>
                      <c:pt idx="11375">
                        <c:v>-1.1241019999999999</c:v>
                      </c:pt>
                      <c:pt idx="11376">
                        <c:v>-1.1213519999999999</c:v>
                      </c:pt>
                      <c:pt idx="11377">
                        <c:v>-1.1186020000000001</c:v>
                      </c:pt>
                      <c:pt idx="11378">
                        <c:v>-1.1158520000000001</c:v>
                      </c:pt>
                      <c:pt idx="11379">
                        <c:v>-1.113102</c:v>
                      </c:pt>
                      <c:pt idx="11380">
                        <c:v>-1.110352</c:v>
                      </c:pt>
                      <c:pt idx="11381">
                        <c:v>-1.107602</c:v>
                      </c:pt>
                      <c:pt idx="11382">
                        <c:v>-1.1048519999999999</c:v>
                      </c:pt>
                      <c:pt idx="11383">
                        <c:v>-1.1021019999999999</c:v>
                      </c:pt>
                      <c:pt idx="11384">
                        <c:v>-1.0993520000000001</c:v>
                      </c:pt>
                      <c:pt idx="11385">
                        <c:v>-1.0966020000000001</c:v>
                      </c:pt>
                      <c:pt idx="11386">
                        <c:v>-1.093852</c:v>
                      </c:pt>
                      <c:pt idx="11387">
                        <c:v>-1.091102</c:v>
                      </c:pt>
                      <c:pt idx="11388">
                        <c:v>-1.088352</c:v>
                      </c:pt>
                      <c:pt idx="11389">
                        <c:v>-1.085602</c:v>
                      </c:pt>
                      <c:pt idx="11390">
                        <c:v>-1.0828519999999999</c:v>
                      </c:pt>
                      <c:pt idx="11391">
                        <c:v>-1.0801019999999999</c:v>
                      </c:pt>
                      <c:pt idx="11392">
                        <c:v>-1.0773520000000001</c:v>
                      </c:pt>
                      <c:pt idx="11393">
                        <c:v>-1.0746020000000001</c:v>
                      </c:pt>
                      <c:pt idx="11394">
                        <c:v>-1.071852</c:v>
                      </c:pt>
                      <c:pt idx="11395">
                        <c:v>-1.069102</c:v>
                      </c:pt>
                      <c:pt idx="11396">
                        <c:v>-1.066352</c:v>
                      </c:pt>
                      <c:pt idx="11397">
                        <c:v>-1.0636019999999999</c:v>
                      </c:pt>
                      <c:pt idx="11398">
                        <c:v>-1.0608519999999999</c:v>
                      </c:pt>
                      <c:pt idx="11399">
                        <c:v>-1.0581020000000001</c:v>
                      </c:pt>
                      <c:pt idx="11400">
                        <c:v>-1.0553520000000001</c:v>
                      </c:pt>
                      <c:pt idx="11401">
                        <c:v>-1.052602</c:v>
                      </c:pt>
                      <c:pt idx="11402">
                        <c:v>-1.049852</c:v>
                      </c:pt>
                      <c:pt idx="11403">
                        <c:v>-1.047102</c:v>
                      </c:pt>
                      <c:pt idx="11404">
                        <c:v>-1.0443519999999999</c:v>
                      </c:pt>
                      <c:pt idx="11405">
                        <c:v>-1.0416019999999999</c:v>
                      </c:pt>
                      <c:pt idx="11406">
                        <c:v>-1.0388520000000001</c:v>
                      </c:pt>
                      <c:pt idx="11407">
                        <c:v>-1.0361020000000001</c:v>
                      </c:pt>
                      <c:pt idx="11408">
                        <c:v>-1.033352</c:v>
                      </c:pt>
                      <c:pt idx="11409">
                        <c:v>-1.030602</c:v>
                      </c:pt>
                      <c:pt idx="11410">
                        <c:v>-1.027852</c:v>
                      </c:pt>
                      <c:pt idx="11411">
                        <c:v>-1.025102</c:v>
                      </c:pt>
                      <c:pt idx="11412">
                        <c:v>-1.0223519999999999</c:v>
                      </c:pt>
                      <c:pt idx="11413">
                        <c:v>-1.0196019999999999</c:v>
                      </c:pt>
                      <c:pt idx="11414">
                        <c:v>-1.0168520000000001</c:v>
                      </c:pt>
                      <c:pt idx="11415">
                        <c:v>-1.0141020000000001</c:v>
                      </c:pt>
                      <c:pt idx="11416">
                        <c:v>-1.011352</c:v>
                      </c:pt>
                      <c:pt idx="11417">
                        <c:v>-1.008602</c:v>
                      </c:pt>
                      <c:pt idx="11418">
                        <c:v>-1.005852</c:v>
                      </c:pt>
                      <c:pt idx="11419">
                        <c:v>-1.0031019999999999</c:v>
                      </c:pt>
                      <c:pt idx="11420">
                        <c:v>-1.0003519999999999</c:v>
                      </c:pt>
                      <c:pt idx="11421">
                        <c:v>-0.99760170000000004</c:v>
                      </c:pt>
                      <c:pt idx="11422">
                        <c:v>-0.99485159999999995</c:v>
                      </c:pt>
                      <c:pt idx="11423">
                        <c:v>-0.99210169999999998</c:v>
                      </c:pt>
                      <c:pt idx="11424">
                        <c:v>-0.98935169999999995</c:v>
                      </c:pt>
                      <c:pt idx="11425">
                        <c:v>-0.98660170000000003</c:v>
                      </c:pt>
                      <c:pt idx="11426">
                        <c:v>-0.9838517</c:v>
                      </c:pt>
                      <c:pt idx="11427">
                        <c:v>-0.98110169999999997</c:v>
                      </c:pt>
                      <c:pt idx="11428">
                        <c:v>-0.97835170000000005</c:v>
                      </c:pt>
                      <c:pt idx="11429">
                        <c:v>-0.97560170000000002</c:v>
                      </c:pt>
                      <c:pt idx="11430">
                        <c:v>-0.97285169999999999</c:v>
                      </c:pt>
                      <c:pt idx="11431">
                        <c:v>-0.97010169999999996</c:v>
                      </c:pt>
                      <c:pt idx="11432">
                        <c:v>-0.96735170000000004</c:v>
                      </c:pt>
                      <c:pt idx="11433">
                        <c:v>-0.96460170000000001</c:v>
                      </c:pt>
                      <c:pt idx="11434">
                        <c:v>-0.96185169999999998</c:v>
                      </c:pt>
                      <c:pt idx="11435">
                        <c:v>-0.95910169999999995</c:v>
                      </c:pt>
                      <c:pt idx="11436">
                        <c:v>-0.95635170000000003</c:v>
                      </c:pt>
                      <c:pt idx="11437">
                        <c:v>-0.9536017</c:v>
                      </c:pt>
                      <c:pt idx="11438">
                        <c:v>-0.95085169999999997</c:v>
                      </c:pt>
                      <c:pt idx="11439">
                        <c:v>-0.94810170000000005</c:v>
                      </c:pt>
                      <c:pt idx="11440">
                        <c:v>-0.94535170000000002</c:v>
                      </c:pt>
                      <c:pt idx="11441">
                        <c:v>-0.94260169999999999</c:v>
                      </c:pt>
                      <c:pt idx="11442">
                        <c:v>-0.93985169999999996</c:v>
                      </c:pt>
                      <c:pt idx="11443">
                        <c:v>-0.93710170000000004</c:v>
                      </c:pt>
                      <c:pt idx="11444">
                        <c:v>-0.93435170000000001</c:v>
                      </c:pt>
                      <c:pt idx="11445">
                        <c:v>-0.93160169999999998</c:v>
                      </c:pt>
                      <c:pt idx="11446">
                        <c:v>-0.92885169999999995</c:v>
                      </c:pt>
                      <c:pt idx="11447">
                        <c:v>-0.92610170000000003</c:v>
                      </c:pt>
                      <c:pt idx="11448">
                        <c:v>-0.92335160000000005</c:v>
                      </c:pt>
                      <c:pt idx="11449">
                        <c:v>-0.92060169999999997</c:v>
                      </c:pt>
                      <c:pt idx="11450">
                        <c:v>-0.91785170000000005</c:v>
                      </c:pt>
                      <c:pt idx="11451">
                        <c:v>-0.91510159999999996</c:v>
                      </c:pt>
                      <c:pt idx="11452">
                        <c:v>-0.91235169999999999</c:v>
                      </c:pt>
                      <c:pt idx="11453">
                        <c:v>-0.90960169999999996</c:v>
                      </c:pt>
                      <c:pt idx="11454">
                        <c:v>-0.90685159999999998</c:v>
                      </c:pt>
                      <c:pt idx="11455">
                        <c:v>-0.90410170000000001</c:v>
                      </c:pt>
                      <c:pt idx="11456">
                        <c:v>-0.90135169999999998</c:v>
                      </c:pt>
                      <c:pt idx="11457">
                        <c:v>-0.89860169999999995</c:v>
                      </c:pt>
                      <c:pt idx="11458">
                        <c:v>-0.89585170000000003</c:v>
                      </c:pt>
                      <c:pt idx="11459">
                        <c:v>-0.8931017</c:v>
                      </c:pt>
                      <c:pt idx="11460">
                        <c:v>-0.89035169999999997</c:v>
                      </c:pt>
                      <c:pt idx="11461">
                        <c:v>-0.88760170000000005</c:v>
                      </c:pt>
                      <c:pt idx="11462">
                        <c:v>-0.88485170000000002</c:v>
                      </c:pt>
                      <c:pt idx="11463">
                        <c:v>-0.88210169999999999</c:v>
                      </c:pt>
                      <c:pt idx="11464">
                        <c:v>-0.87935169999999996</c:v>
                      </c:pt>
                      <c:pt idx="11465">
                        <c:v>-0.87660170000000004</c:v>
                      </c:pt>
                      <c:pt idx="11466">
                        <c:v>-0.87385170000000001</c:v>
                      </c:pt>
                      <c:pt idx="11467">
                        <c:v>-0.87110169999999998</c:v>
                      </c:pt>
                      <c:pt idx="11468">
                        <c:v>-0.86835169999999995</c:v>
                      </c:pt>
                      <c:pt idx="11469">
                        <c:v>-0.86560170000000003</c:v>
                      </c:pt>
                      <c:pt idx="11470">
                        <c:v>-0.8628517</c:v>
                      </c:pt>
                      <c:pt idx="11471">
                        <c:v>-0.86010169999999997</c:v>
                      </c:pt>
                      <c:pt idx="11472">
                        <c:v>-0.85735170000000005</c:v>
                      </c:pt>
                      <c:pt idx="11473">
                        <c:v>-0.85460170000000002</c:v>
                      </c:pt>
                      <c:pt idx="11474">
                        <c:v>-0.85185169999999999</c:v>
                      </c:pt>
                      <c:pt idx="11475">
                        <c:v>-0.84910169999999996</c:v>
                      </c:pt>
                      <c:pt idx="11476">
                        <c:v>-0.84635170000000004</c:v>
                      </c:pt>
                      <c:pt idx="11477">
                        <c:v>-0.84360159999999995</c:v>
                      </c:pt>
                      <c:pt idx="11478">
                        <c:v>-0.84085169999999998</c:v>
                      </c:pt>
                      <c:pt idx="11479">
                        <c:v>-0.83810169999999995</c:v>
                      </c:pt>
                      <c:pt idx="11480">
                        <c:v>-0.83535159999999997</c:v>
                      </c:pt>
                      <c:pt idx="11481">
                        <c:v>-0.8326017</c:v>
                      </c:pt>
                      <c:pt idx="11482">
                        <c:v>-0.82985169999999997</c:v>
                      </c:pt>
                      <c:pt idx="11483">
                        <c:v>-0.82710159999999999</c:v>
                      </c:pt>
                      <c:pt idx="11484">
                        <c:v>-0.82435170000000002</c:v>
                      </c:pt>
                      <c:pt idx="11485">
                        <c:v>-0.82160169999999999</c:v>
                      </c:pt>
                      <c:pt idx="11486">
                        <c:v>-0.81885160000000001</c:v>
                      </c:pt>
                      <c:pt idx="11487">
                        <c:v>-0.81610170000000004</c:v>
                      </c:pt>
                      <c:pt idx="11488">
                        <c:v>-0.81335170000000001</c:v>
                      </c:pt>
                      <c:pt idx="11489">
                        <c:v>-0.81060169999999998</c:v>
                      </c:pt>
                      <c:pt idx="11490">
                        <c:v>-0.80785169999999995</c:v>
                      </c:pt>
                      <c:pt idx="11491">
                        <c:v>-0.80510170000000003</c:v>
                      </c:pt>
                      <c:pt idx="11492">
                        <c:v>-0.8023517</c:v>
                      </c:pt>
                      <c:pt idx="11493">
                        <c:v>-0.79960169999999997</c:v>
                      </c:pt>
                      <c:pt idx="11494">
                        <c:v>-0.79685170000000005</c:v>
                      </c:pt>
                      <c:pt idx="11495">
                        <c:v>-0.79410170000000002</c:v>
                      </c:pt>
                      <c:pt idx="11496">
                        <c:v>-0.79135169999999999</c:v>
                      </c:pt>
                      <c:pt idx="11497">
                        <c:v>-0.78860169999999996</c:v>
                      </c:pt>
                      <c:pt idx="11498">
                        <c:v>-0.78585170000000004</c:v>
                      </c:pt>
                      <c:pt idx="11499">
                        <c:v>-0.78310170000000001</c:v>
                      </c:pt>
                      <c:pt idx="11500">
                        <c:v>-0.78035169999999998</c:v>
                      </c:pt>
                      <c:pt idx="11501">
                        <c:v>-0.77760169999999995</c:v>
                      </c:pt>
                      <c:pt idx="11502">
                        <c:v>-0.77485170000000003</c:v>
                      </c:pt>
                      <c:pt idx="11503">
                        <c:v>-0.7721017</c:v>
                      </c:pt>
                      <c:pt idx="11504">
                        <c:v>-0.76935169999999997</c:v>
                      </c:pt>
                      <c:pt idx="11505">
                        <c:v>-0.76660170000000005</c:v>
                      </c:pt>
                      <c:pt idx="11506">
                        <c:v>-0.76385170000000002</c:v>
                      </c:pt>
                      <c:pt idx="11507">
                        <c:v>-0.76110169999999999</c:v>
                      </c:pt>
                      <c:pt idx="11508">
                        <c:v>-0.75835169999999996</c:v>
                      </c:pt>
                      <c:pt idx="11509">
                        <c:v>-0.75560159999999998</c:v>
                      </c:pt>
                      <c:pt idx="11510">
                        <c:v>-0.75285170000000001</c:v>
                      </c:pt>
                      <c:pt idx="11511">
                        <c:v>-0.75010169999999998</c:v>
                      </c:pt>
                      <c:pt idx="11512">
                        <c:v>-0.7473516</c:v>
                      </c:pt>
                      <c:pt idx="11513">
                        <c:v>-0.74460170000000003</c:v>
                      </c:pt>
                      <c:pt idx="11514">
                        <c:v>-0.7418517</c:v>
                      </c:pt>
                      <c:pt idx="11515">
                        <c:v>-0.73910160000000003</c:v>
                      </c:pt>
                      <c:pt idx="11516">
                        <c:v>-0.73635170000000005</c:v>
                      </c:pt>
                      <c:pt idx="11517">
                        <c:v>-0.73360170000000002</c:v>
                      </c:pt>
                      <c:pt idx="11518">
                        <c:v>-0.73085169999999999</c:v>
                      </c:pt>
                      <c:pt idx="11519">
                        <c:v>-0.72810169999999996</c:v>
                      </c:pt>
                      <c:pt idx="11520">
                        <c:v>-0.72535170000000004</c:v>
                      </c:pt>
                      <c:pt idx="11521">
                        <c:v>-0.72260170000000001</c:v>
                      </c:pt>
                      <c:pt idx="11522">
                        <c:v>-0.71985169999999998</c:v>
                      </c:pt>
                      <c:pt idx="11523">
                        <c:v>-0.71710169999999995</c:v>
                      </c:pt>
                      <c:pt idx="11524">
                        <c:v>-0.71435170000000003</c:v>
                      </c:pt>
                      <c:pt idx="11525">
                        <c:v>-0.7116017</c:v>
                      </c:pt>
                      <c:pt idx="11526">
                        <c:v>-0.70885169999999997</c:v>
                      </c:pt>
                      <c:pt idx="11527">
                        <c:v>-0.70610170000000005</c:v>
                      </c:pt>
                      <c:pt idx="11528">
                        <c:v>-0.70335170000000002</c:v>
                      </c:pt>
                      <c:pt idx="11529">
                        <c:v>-0.70060169999999999</c:v>
                      </c:pt>
                      <c:pt idx="11530">
                        <c:v>-0.69785169999999996</c:v>
                      </c:pt>
                      <c:pt idx="11531">
                        <c:v>-0.69510170000000004</c:v>
                      </c:pt>
                      <c:pt idx="11532">
                        <c:v>-0.69235170000000001</c:v>
                      </c:pt>
                      <c:pt idx="11533">
                        <c:v>-0.68960169999999998</c:v>
                      </c:pt>
                      <c:pt idx="11534">
                        <c:v>-0.68685169999999995</c:v>
                      </c:pt>
                      <c:pt idx="11535">
                        <c:v>-0.68410170000000003</c:v>
                      </c:pt>
                      <c:pt idx="11536">
                        <c:v>-0.6813517</c:v>
                      </c:pt>
                      <c:pt idx="11537">
                        <c:v>-0.67860169999999997</c:v>
                      </c:pt>
                      <c:pt idx="11538">
                        <c:v>-0.67585170000000006</c:v>
                      </c:pt>
                      <c:pt idx="11539">
                        <c:v>-0.67310170000000002</c:v>
                      </c:pt>
                      <c:pt idx="11540">
                        <c:v>-0.67035169999999999</c:v>
                      </c:pt>
                      <c:pt idx="11541">
                        <c:v>-0.66760160000000002</c:v>
                      </c:pt>
                      <c:pt idx="11542">
                        <c:v>-0.66485170000000005</c:v>
                      </c:pt>
                      <c:pt idx="11543">
                        <c:v>-0.66210170000000002</c:v>
                      </c:pt>
                      <c:pt idx="11544">
                        <c:v>-0.65935160000000004</c:v>
                      </c:pt>
                      <c:pt idx="11545">
                        <c:v>-0.65660169999999995</c:v>
                      </c:pt>
                      <c:pt idx="11546">
                        <c:v>-0.65385170000000004</c:v>
                      </c:pt>
                      <c:pt idx="11547">
                        <c:v>-0.65110159999999995</c:v>
                      </c:pt>
                      <c:pt idx="11548">
                        <c:v>-0.64835169999999998</c:v>
                      </c:pt>
                      <c:pt idx="11549">
                        <c:v>-0.64560169999999995</c:v>
                      </c:pt>
                      <c:pt idx="11550">
                        <c:v>-0.64285170000000003</c:v>
                      </c:pt>
                      <c:pt idx="11551">
                        <c:v>-0.6401017</c:v>
                      </c:pt>
                      <c:pt idx="11552">
                        <c:v>-0.63735169999999997</c:v>
                      </c:pt>
                      <c:pt idx="11553">
                        <c:v>-0.63460170000000005</c:v>
                      </c:pt>
                      <c:pt idx="11554">
                        <c:v>-0.63185170000000002</c:v>
                      </c:pt>
                      <c:pt idx="11555">
                        <c:v>-0.62910169999999999</c:v>
                      </c:pt>
                      <c:pt idx="11556">
                        <c:v>-0.62635169999999996</c:v>
                      </c:pt>
                      <c:pt idx="11557">
                        <c:v>-0.62360170000000004</c:v>
                      </c:pt>
                      <c:pt idx="11558">
                        <c:v>-0.62085170000000001</c:v>
                      </c:pt>
                      <c:pt idx="11559">
                        <c:v>-0.61810169999999998</c:v>
                      </c:pt>
                      <c:pt idx="11560">
                        <c:v>-0.61535169999999995</c:v>
                      </c:pt>
                      <c:pt idx="11561">
                        <c:v>-0.61260170000000003</c:v>
                      </c:pt>
                      <c:pt idx="11562">
                        <c:v>-0.6098517</c:v>
                      </c:pt>
                      <c:pt idx="11563">
                        <c:v>-0.60710169999999997</c:v>
                      </c:pt>
                      <c:pt idx="11564">
                        <c:v>-0.60435170000000005</c:v>
                      </c:pt>
                      <c:pt idx="11565">
                        <c:v>-0.60160170000000002</c:v>
                      </c:pt>
                      <c:pt idx="11566">
                        <c:v>-0.59885169999999999</c:v>
                      </c:pt>
                      <c:pt idx="11567">
                        <c:v>-0.59610169999999996</c:v>
                      </c:pt>
                      <c:pt idx="11568">
                        <c:v>-0.59335170000000004</c:v>
                      </c:pt>
                      <c:pt idx="11569">
                        <c:v>-0.59060170000000001</c:v>
                      </c:pt>
                      <c:pt idx="11570">
                        <c:v>-0.58785169999999998</c:v>
                      </c:pt>
                      <c:pt idx="11571">
                        <c:v>-0.58510169999999995</c:v>
                      </c:pt>
                      <c:pt idx="11572">
                        <c:v>-0.58235170000000003</c:v>
                      </c:pt>
                      <c:pt idx="11573">
                        <c:v>-0.57960160000000005</c:v>
                      </c:pt>
                      <c:pt idx="11574">
                        <c:v>-0.57685169999999997</c:v>
                      </c:pt>
                      <c:pt idx="11575">
                        <c:v>-0.57410170000000005</c:v>
                      </c:pt>
                      <c:pt idx="11576">
                        <c:v>-0.57135159999999996</c:v>
                      </c:pt>
                      <c:pt idx="11577">
                        <c:v>-0.56860169999999999</c:v>
                      </c:pt>
                      <c:pt idx="11578">
                        <c:v>-0.56585169999999996</c:v>
                      </c:pt>
                      <c:pt idx="11579">
                        <c:v>-0.56310159999999998</c:v>
                      </c:pt>
                      <c:pt idx="11580">
                        <c:v>-0.56035170000000001</c:v>
                      </c:pt>
                      <c:pt idx="11581">
                        <c:v>-0.55760169999999998</c:v>
                      </c:pt>
                      <c:pt idx="11582">
                        <c:v>-0.55485169999999995</c:v>
                      </c:pt>
                      <c:pt idx="11583">
                        <c:v>-0.55210170000000003</c:v>
                      </c:pt>
                      <c:pt idx="11584">
                        <c:v>-0.5493517</c:v>
                      </c:pt>
                      <c:pt idx="11585">
                        <c:v>-0.54660169999999997</c:v>
                      </c:pt>
                      <c:pt idx="11586">
                        <c:v>-0.54385170000000005</c:v>
                      </c:pt>
                      <c:pt idx="11587">
                        <c:v>-0.54110170000000002</c:v>
                      </c:pt>
                      <c:pt idx="11588">
                        <c:v>-0.53835169999999999</c:v>
                      </c:pt>
                      <c:pt idx="11589">
                        <c:v>-0.53560169999999996</c:v>
                      </c:pt>
                      <c:pt idx="11590">
                        <c:v>-0.53285170000000004</c:v>
                      </c:pt>
                      <c:pt idx="11591">
                        <c:v>-0.53010170000000001</c:v>
                      </c:pt>
                      <c:pt idx="11592">
                        <c:v>-0.52735169999999998</c:v>
                      </c:pt>
                      <c:pt idx="11593">
                        <c:v>-0.52460169999999995</c:v>
                      </c:pt>
                      <c:pt idx="11594">
                        <c:v>-0.52185170000000003</c:v>
                      </c:pt>
                      <c:pt idx="11595">
                        <c:v>-0.5191017</c:v>
                      </c:pt>
                      <c:pt idx="11596">
                        <c:v>-0.51635169999999997</c:v>
                      </c:pt>
                      <c:pt idx="11597">
                        <c:v>-0.51360170000000005</c:v>
                      </c:pt>
                      <c:pt idx="11598">
                        <c:v>-0.51085170000000002</c:v>
                      </c:pt>
                      <c:pt idx="11599">
                        <c:v>-0.50810169999999999</c:v>
                      </c:pt>
                      <c:pt idx="11600">
                        <c:v>-0.50535169999999996</c:v>
                      </c:pt>
                      <c:pt idx="11601">
                        <c:v>-0.50260170000000004</c:v>
                      </c:pt>
                      <c:pt idx="11602">
                        <c:v>-0.49985170000000001</c:v>
                      </c:pt>
                      <c:pt idx="11603">
                        <c:v>-0.49710169999999998</c:v>
                      </c:pt>
                      <c:pt idx="11604">
                        <c:v>-0.49435170000000001</c:v>
                      </c:pt>
                      <c:pt idx="11605">
                        <c:v>-0.49160169999999997</c:v>
                      </c:pt>
                      <c:pt idx="11606">
                        <c:v>-0.4888517</c:v>
                      </c:pt>
                      <c:pt idx="11607">
                        <c:v>-0.48610170000000003</c:v>
                      </c:pt>
                      <c:pt idx="11608">
                        <c:v>-0.4833517</c:v>
                      </c:pt>
                      <c:pt idx="11609">
                        <c:v>-0.48060170000000002</c:v>
                      </c:pt>
                      <c:pt idx="11610">
                        <c:v>-0.47785169999999999</c:v>
                      </c:pt>
                      <c:pt idx="11611">
                        <c:v>-0.47510170000000002</c:v>
                      </c:pt>
                      <c:pt idx="11612">
                        <c:v>-0.47235169999999999</c:v>
                      </c:pt>
                      <c:pt idx="11613">
                        <c:v>-0.46960170000000001</c:v>
                      </c:pt>
                      <c:pt idx="11614">
                        <c:v>-0.46685169999999998</c:v>
                      </c:pt>
                      <c:pt idx="11615">
                        <c:v>-0.46410170000000001</c:v>
                      </c:pt>
                      <c:pt idx="11616">
                        <c:v>-0.46135169999999998</c:v>
                      </c:pt>
                      <c:pt idx="11617">
                        <c:v>-0.4586017</c:v>
                      </c:pt>
                      <c:pt idx="11618">
                        <c:v>-0.45585170000000003</c:v>
                      </c:pt>
                      <c:pt idx="11619">
                        <c:v>-0.4531017</c:v>
                      </c:pt>
                      <c:pt idx="11620">
                        <c:v>-0.45035170000000002</c:v>
                      </c:pt>
                      <c:pt idx="11621">
                        <c:v>-0.44760169999999999</c:v>
                      </c:pt>
                      <c:pt idx="11622">
                        <c:v>-0.44485170000000002</c:v>
                      </c:pt>
                      <c:pt idx="11623">
                        <c:v>-0.44210169999999999</c:v>
                      </c:pt>
                      <c:pt idx="11624">
                        <c:v>-0.43935170000000001</c:v>
                      </c:pt>
                      <c:pt idx="11625">
                        <c:v>-0.43660169999999998</c:v>
                      </c:pt>
                      <c:pt idx="11626">
                        <c:v>-0.43385170000000001</c:v>
                      </c:pt>
                      <c:pt idx="11627">
                        <c:v>-0.43110169999999998</c:v>
                      </c:pt>
                      <c:pt idx="11628">
                        <c:v>-0.4283517</c:v>
                      </c:pt>
                      <c:pt idx="11629">
                        <c:v>-0.42560170000000003</c:v>
                      </c:pt>
                      <c:pt idx="11630">
                        <c:v>-0.4228517</c:v>
                      </c:pt>
                      <c:pt idx="11631">
                        <c:v>-0.42010170000000002</c:v>
                      </c:pt>
                      <c:pt idx="11632">
                        <c:v>-0.41735169999999999</c:v>
                      </c:pt>
                      <c:pt idx="11633">
                        <c:v>-0.41460170000000002</c:v>
                      </c:pt>
                      <c:pt idx="11634">
                        <c:v>-0.41185169999999999</c:v>
                      </c:pt>
                      <c:pt idx="11635">
                        <c:v>-0.40910170000000001</c:v>
                      </c:pt>
                      <c:pt idx="11636">
                        <c:v>-0.40635169999999998</c:v>
                      </c:pt>
                      <c:pt idx="11637">
                        <c:v>-0.40360170000000001</c:v>
                      </c:pt>
                      <c:pt idx="11638">
                        <c:v>-0.40085169999999998</c:v>
                      </c:pt>
                      <c:pt idx="11639">
                        <c:v>-0.3981017</c:v>
                      </c:pt>
                      <c:pt idx="11640">
                        <c:v>-0.39535169999999997</c:v>
                      </c:pt>
                      <c:pt idx="11641">
                        <c:v>-0.3926017</c:v>
                      </c:pt>
                      <c:pt idx="11642">
                        <c:v>-0.38985170000000002</c:v>
                      </c:pt>
                      <c:pt idx="11643">
                        <c:v>-0.38710169999999999</c:v>
                      </c:pt>
                      <c:pt idx="11644">
                        <c:v>-0.38435170000000002</c:v>
                      </c:pt>
                      <c:pt idx="11645">
                        <c:v>-0.38160169999999999</c:v>
                      </c:pt>
                      <c:pt idx="11646">
                        <c:v>-0.37885170000000001</c:v>
                      </c:pt>
                      <c:pt idx="11647">
                        <c:v>-0.37610169999999998</c:v>
                      </c:pt>
                      <c:pt idx="11648">
                        <c:v>-0.37335170000000001</c:v>
                      </c:pt>
                      <c:pt idx="11649">
                        <c:v>-0.37060169999999998</c:v>
                      </c:pt>
                      <c:pt idx="11650">
                        <c:v>-0.3678517</c:v>
                      </c:pt>
                      <c:pt idx="11651">
                        <c:v>-0.36510169999999997</c:v>
                      </c:pt>
                      <c:pt idx="11652">
                        <c:v>-0.3623517</c:v>
                      </c:pt>
                      <c:pt idx="11653">
                        <c:v>-0.35960170000000002</c:v>
                      </c:pt>
                      <c:pt idx="11654">
                        <c:v>-0.35685169999999999</c:v>
                      </c:pt>
                      <c:pt idx="11655">
                        <c:v>-0.35410170000000002</c:v>
                      </c:pt>
                      <c:pt idx="11656">
                        <c:v>-0.35135169999999999</c:v>
                      </c:pt>
                      <c:pt idx="11657">
                        <c:v>-0.34860170000000001</c:v>
                      </c:pt>
                      <c:pt idx="11658">
                        <c:v>-0.34585169999999998</c:v>
                      </c:pt>
                      <c:pt idx="11659">
                        <c:v>-0.34310170000000001</c:v>
                      </c:pt>
                      <c:pt idx="11660">
                        <c:v>-0.34035169999999998</c:v>
                      </c:pt>
                      <c:pt idx="11661">
                        <c:v>-0.3376017</c:v>
                      </c:pt>
                      <c:pt idx="11662">
                        <c:v>-0.33485169999999997</c:v>
                      </c:pt>
                      <c:pt idx="11663">
                        <c:v>-0.3321017</c:v>
                      </c:pt>
                      <c:pt idx="11664">
                        <c:v>-0.32935170000000002</c:v>
                      </c:pt>
                      <c:pt idx="11665">
                        <c:v>-0.32660169999999999</c:v>
                      </c:pt>
                      <c:pt idx="11666">
                        <c:v>-0.32385170000000002</c:v>
                      </c:pt>
                      <c:pt idx="11667">
                        <c:v>-0.32110169999999999</c:v>
                      </c:pt>
                      <c:pt idx="11668">
                        <c:v>-0.31835170000000002</c:v>
                      </c:pt>
                      <c:pt idx="11669">
                        <c:v>-0.31560169999999999</c:v>
                      </c:pt>
                      <c:pt idx="11670">
                        <c:v>-0.31285170000000001</c:v>
                      </c:pt>
                      <c:pt idx="11671">
                        <c:v>-0.31010169999999998</c:v>
                      </c:pt>
                      <c:pt idx="11672">
                        <c:v>-0.30735170000000001</c:v>
                      </c:pt>
                      <c:pt idx="11673">
                        <c:v>-0.30460169999999998</c:v>
                      </c:pt>
                      <c:pt idx="11674">
                        <c:v>-0.3018517</c:v>
                      </c:pt>
                      <c:pt idx="11675">
                        <c:v>-0.29910170000000003</c:v>
                      </c:pt>
                      <c:pt idx="11676">
                        <c:v>-0.2963517</c:v>
                      </c:pt>
                      <c:pt idx="11677">
                        <c:v>-0.29360170000000002</c:v>
                      </c:pt>
                      <c:pt idx="11678">
                        <c:v>-0.29085169999999999</c:v>
                      </c:pt>
                      <c:pt idx="11679">
                        <c:v>-0.28810170000000002</c:v>
                      </c:pt>
                      <c:pt idx="11680">
                        <c:v>-0.28535169999999999</c:v>
                      </c:pt>
                      <c:pt idx="11681">
                        <c:v>-0.28260170000000001</c:v>
                      </c:pt>
                      <c:pt idx="11682">
                        <c:v>-0.27985169999999998</c:v>
                      </c:pt>
                      <c:pt idx="11683">
                        <c:v>-0.27710170000000001</c:v>
                      </c:pt>
                      <c:pt idx="11684">
                        <c:v>-0.27435169999999998</c:v>
                      </c:pt>
                      <c:pt idx="11685">
                        <c:v>-0.2716017</c:v>
                      </c:pt>
                      <c:pt idx="11686">
                        <c:v>-0.26885170000000003</c:v>
                      </c:pt>
                      <c:pt idx="11687">
                        <c:v>-0.2661017</c:v>
                      </c:pt>
                      <c:pt idx="11688">
                        <c:v>-0.26335170000000002</c:v>
                      </c:pt>
                      <c:pt idx="11689">
                        <c:v>-0.26060169999999999</c:v>
                      </c:pt>
                      <c:pt idx="11690">
                        <c:v>-0.25785170000000002</c:v>
                      </c:pt>
                      <c:pt idx="11691">
                        <c:v>-0.25510169999999999</c:v>
                      </c:pt>
                      <c:pt idx="11692">
                        <c:v>-0.25235170000000001</c:v>
                      </c:pt>
                      <c:pt idx="11693">
                        <c:v>-0.24960170000000001</c:v>
                      </c:pt>
                      <c:pt idx="11694">
                        <c:v>-0.24685170000000001</c:v>
                      </c:pt>
                      <c:pt idx="11695">
                        <c:v>-0.2441017</c:v>
                      </c:pt>
                      <c:pt idx="11696">
                        <c:v>-0.2413517</c:v>
                      </c:pt>
                      <c:pt idx="11697">
                        <c:v>-0.2386017</c:v>
                      </c:pt>
                      <c:pt idx="11698">
                        <c:v>-0.2358517</c:v>
                      </c:pt>
                      <c:pt idx="11699">
                        <c:v>-0.2331017</c:v>
                      </c:pt>
                      <c:pt idx="11700">
                        <c:v>-0.23035169999999999</c:v>
                      </c:pt>
                      <c:pt idx="11701">
                        <c:v>-0.22760169999999999</c:v>
                      </c:pt>
                      <c:pt idx="11702">
                        <c:v>-0.22485169999999999</c:v>
                      </c:pt>
                      <c:pt idx="11703">
                        <c:v>-0.22210170000000001</c:v>
                      </c:pt>
                      <c:pt idx="11704">
                        <c:v>-0.21935170000000001</c:v>
                      </c:pt>
                      <c:pt idx="11705">
                        <c:v>-0.21660170000000001</c:v>
                      </c:pt>
                      <c:pt idx="11706">
                        <c:v>-0.21385170000000001</c:v>
                      </c:pt>
                      <c:pt idx="11707">
                        <c:v>-0.2111017</c:v>
                      </c:pt>
                      <c:pt idx="11708">
                        <c:v>-0.2083517</c:v>
                      </c:pt>
                      <c:pt idx="11709">
                        <c:v>-0.2056017</c:v>
                      </c:pt>
                      <c:pt idx="11710">
                        <c:v>-0.2028517</c:v>
                      </c:pt>
                      <c:pt idx="11711">
                        <c:v>-0.20010169999999999</c:v>
                      </c:pt>
                      <c:pt idx="11712">
                        <c:v>-0.19735169999999999</c:v>
                      </c:pt>
                      <c:pt idx="11713">
                        <c:v>-0.19460169999999999</c:v>
                      </c:pt>
                      <c:pt idx="11714">
                        <c:v>-0.19185169999999999</c:v>
                      </c:pt>
                      <c:pt idx="11715">
                        <c:v>-0.18910170000000001</c:v>
                      </c:pt>
                      <c:pt idx="11716">
                        <c:v>-0.18635170000000001</c:v>
                      </c:pt>
                      <c:pt idx="11717">
                        <c:v>-0.18360170000000001</c:v>
                      </c:pt>
                      <c:pt idx="11718">
                        <c:v>-0.1808517</c:v>
                      </c:pt>
                      <c:pt idx="11719">
                        <c:v>-0.1781017</c:v>
                      </c:pt>
                      <c:pt idx="11720">
                        <c:v>-0.1753517</c:v>
                      </c:pt>
                      <c:pt idx="11721">
                        <c:v>-0.1726017</c:v>
                      </c:pt>
                      <c:pt idx="11722">
                        <c:v>-0.16985169999999999</c:v>
                      </c:pt>
                      <c:pt idx="11723">
                        <c:v>-0.16710169999999999</c:v>
                      </c:pt>
                      <c:pt idx="11724">
                        <c:v>-0.16435169999999999</c:v>
                      </c:pt>
                      <c:pt idx="11725">
                        <c:v>-0.16160169999999999</c:v>
                      </c:pt>
                      <c:pt idx="11726">
                        <c:v>-0.15885170000000001</c:v>
                      </c:pt>
                      <c:pt idx="11727">
                        <c:v>-0.15610170000000001</c:v>
                      </c:pt>
                      <c:pt idx="11728">
                        <c:v>-0.15335170000000001</c:v>
                      </c:pt>
                      <c:pt idx="11729">
                        <c:v>-0.15060170000000001</c:v>
                      </c:pt>
                      <c:pt idx="11730">
                        <c:v>-0.1478517</c:v>
                      </c:pt>
                      <c:pt idx="11731">
                        <c:v>-0.1451017</c:v>
                      </c:pt>
                      <c:pt idx="11732">
                        <c:v>-0.1423517</c:v>
                      </c:pt>
                      <c:pt idx="11733">
                        <c:v>-0.1396017</c:v>
                      </c:pt>
                      <c:pt idx="11734">
                        <c:v>-0.13685169999999999</c:v>
                      </c:pt>
                      <c:pt idx="11735">
                        <c:v>-0.13410169999999999</c:v>
                      </c:pt>
                      <c:pt idx="11736">
                        <c:v>-0.13135169999999999</c:v>
                      </c:pt>
                      <c:pt idx="11737">
                        <c:v>-0.12860170000000001</c:v>
                      </c:pt>
                      <c:pt idx="11738">
                        <c:v>-0.12585170000000001</c:v>
                      </c:pt>
                      <c:pt idx="11739">
                        <c:v>-0.12310169999999999</c:v>
                      </c:pt>
                      <c:pt idx="11740">
                        <c:v>-0.12035170000000001</c:v>
                      </c:pt>
                      <c:pt idx="11741">
                        <c:v>-0.1176017</c:v>
                      </c:pt>
                      <c:pt idx="11742">
                        <c:v>-0.1148517</c:v>
                      </c:pt>
                      <c:pt idx="11743">
                        <c:v>-0.1121017</c:v>
                      </c:pt>
                      <c:pt idx="11744">
                        <c:v>-0.1093517</c:v>
                      </c:pt>
                      <c:pt idx="11745">
                        <c:v>-0.10660169999999999</c:v>
                      </c:pt>
                      <c:pt idx="11746">
                        <c:v>-0.10385170000000001</c:v>
                      </c:pt>
                      <c:pt idx="11747">
                        <c:v>-0.1011017</c:v>
                      </c:pt>
                      <c:pt idx="11748">
                        <c:v>-9.8351670000000002E-2</c:v>
                      </c:pt>
                      <c:pt idx="11749">
                        <c:v>-9.560167E-2</c:v>
                      </c:pt>
                      <c:pt idx="11750">
                        <c:v>-9.2851680000000006E-2</c:v>
                      </c:pt>
                      <c:pt idx="11751">
                        <c:v>-9.0101669999999995E-2</c:v>
                      </c:pt>
                      <c:pt idx="11752">
                        <c:v>-8.7351670000000006E-2</c:v>
                      </c:pt>
                      <c:pt idx="11753">
                        <c:v>-8.4601670000000004E-2</c:v>
                      </c:pt>
                      <c:pt idx="11754">
                        <c:v>-8.1851679999999996E-2</c:v>
                      </c:pt>
                      <c:pt idx="11755">
                        <c:v>-7.9101669999999999E-2</c:v>
                      </c:pt>
                      <c:pt idx="11756">
                        <c:v>-7.6351669999999996E-2</c:v>
                      </c:pt>
                      <c:pt idx="11757">
                        <c:v>-7.3601669999999994E-2</c:v>
                      </c:pt>
                      <c:pt idx="11758">
                        <c:v>-7.085168E-2</c:v>
                      </c:pt>
                      <c:pt idx="11759">
                        <c:v>-6.8101670000000003E-2</c:v>
                      </c:pt>
                      <c:pt idx="11760">
                        <c:v>-6.5351670000000001E-2</c:v>
                      </c:pt>
                      <c:pt idx="11761">
                        <c:v>-6.2601669999999998E-2</c:v>
                      </c:pt>
                      <c:pt idx="11762">
                        <c:v>-5.9851670000000003E-2</c:v>
                      </c:pt>
                      <c:pt idx="11763">
                        <c:v>-5.710167E-2</c:v>
                      </c:pt>
                      <c:pt idx="11764">
                        <c:v>-5.4351669999999998E-2</c:v>
                      </c:pt>
                      <c:pt idx="11765">
                        <c:v>-5.1601670000000002E-2</c:v>
                      </c:pt>
                      <c:pt idx="11766">
                        <c:v>-4.885167E-2</c:v>
                      </c:pt>
                      <c:pt idx="11767">
                        <c:v>-4.6101669999999997E-2</c:v>
                      </c:pt>
                      <c:pt idx="11768">
                        <c:v>-4.3351670000000002E-2</c:v>
                      </c:pt>
                      <c:pt idx="11769">
                        <c:v>-4.0601669999999999E-2</c:v>
                      </c:pt>
                      <c:pt idx="11770">
                        <c:v>-3.7851669999999997E-2</c:v>
                      </c:pt>
                      <c:pt idx="11771">
                        <c:v>-3.5101670000000001E-2</c:v>
                      </c:pt>
                      <c:pt idx="11772">
                        <c:v>-3.2351669999999999E-2</c:v>
                      </c:pt>
                      <c:pt idx="11773">
                        <c:v>-2.960167E-2</c:v>
                      </c:pt>
                      <c:pt idx="11774">
                        <c:v>-2.6851670000000001E-2</c:v>
                      </c:pt>
                      <c:pt idx="11775">
                        <c:v>-2.4101669999999999E-2</c:v>
                      </c:pt>
                      <c:pt idx="11776">
                        <c:v>-2.135167E-2</c:v>
                      </c:pt>
                      <c:pt idx="11777">
                        <c:v>-1.8601670000000001E-2</c:v>
                      </c:pt>
                      <c:pt idx="11778">
                        <c:v>-1.5851670000000002E-2</c:v>
                      </c:pt>
                      <c:pt idx="11779">
                        <c:v>-1.3101669999999999E-2</c:v>
                      </c:pt>
                      <c:pt idx="11780">
                        <c:v>-1.035167E-2</c:v>
                      </c:pt>
                      <c:pt idx="11781">
                        <c:v>-7.6016740000000001E-3</c:v>
                      </c:pt>
                      <c:pt idx="11782">
                        <c:v>-4.8516740000000003E-3</c:v>
                      </c:pt>
                      <c:pt idx="11783">
                        <c:v>-2.101674E-3</c:v>
                      </c:pt>
                      <c:pt idx="11784">
                        <c:v>6.4832620000000003E-4</c:v>
                      </c:pt>
                      <c:pt idx="11785">
                        <c:v>3.3983260000000001E-3</c:v>
                      </c:pt>
                      <c:pt idx="11786">
                        <c:v>6.148326E-3</c:v>
                      </c:pt>
                      <c:pt idx="11787">
                        <c:v>8.8983259999999998E-3</c:v>
                      </c:pt>
                      <c:pt idx="11788">
                        <c:v>1.164833E-2</c:v>
                      </c:pt>
                      <c:pt idx="11789">
                        <c:v>1.4398330000000001E-2</c:v>
                      </c:pt>
                      <c:pt idx="11790">
                        <c:v>1.714833E-2</c:v>
                      </c:pt>
                      <c:pt idx="11791">
                        <c:v>1.9898329999999999E-2</c:v>
                      </c:pt>
                      <c:pt idx="11792">
                        <c:v>2.2648330000000001E-2</c:v>
                      </c:pt>
                      <c:pt idx="11793">
                        <c:v>2.539833E-2</c:v>
                      </c:pt>
                      <c:pt idx="11794">
                        <c:v>2.8148329999999999E-2</c:v>
                      </c:pt>
                      <c:pt idx="11795">
                        <c:v>3.0898330000000002E-2</c:v>
                      </c:pt>
                      <c:pt idx="11796">
                        <c:v>3.3648329999999997E-2</c:v>
                      </c:pt>
                      <c:pt idx="11797">
                        <c:v>3.639833E-2</c:v>
                      </c:pt>
                      <c:pt idx="11798">
                        <c:v>3.9148330000000002E-2</c:v>
                      </c:pt>
                      <c:pt idx="11799">
                        <c:v>4.1898329999999998E-2</c:v>
                      </c:pt>
                      <c:pt idx="11800">
                        <c:v>4.464833E-2</c:v>
                      </c:pt>
                      <c:pt idx="11801">
                        <c:v>4.7398330000000002E-2</c:v>
                      </c:pt>
                      <c:pt idx="11802">
                        <c:v>5.0148329999999998E-2</c:v>
                      </c:pt>
                      <c:pt idx="11803">
                        <c:v>5.289833E-2</c:v>
                      </c:pt>
                      <c:pt idx="11804">
                        <c:v>5.5648330000000003E-2</c:v>
                      </c:pt>
                      <c:pt idx="11805">
                        <c:v>5.8398319999999997E-2</c:v>
                      </c:pt>
                      <c:pt idx="11806">
                        <c:v>6.1148330000000001E-2</c:v>
                      </c:pt>
                      <c:pt idx="11807">
                        <c:v>6.3898319999999995E-2</c:v>
                      </c:pt>
                      <c:pt idx="11808">
                        <c:v>6.6648330000000006E-2</c:v>
                      </c:pt>
                      <c:pt idx="11809">
                        <c:v>6.9398329999999994E-2</c:v>
                      </c:pt>
                      <c:pt idx="11810">
                        <c:v>7.2148320000000002E-2</c:v>
                      </c:pt>
                      <c:pt idx="11811">
                        <c:v>7.4898320000000004E-2</c:v>
                      </c:pt>
                      <c:pt idx="11812">
                        <c:v>7.7648330000000002E-2</c:v>
                      </c:pt>
                      <c:pt idx="11813">
                        <c:v>8.0398330000000004E-2</c:v>
                      </c:pt>
                      <c:pt idx="11814">
                        <c:v>8.3148319999999998E-2</c:v>
                      </c:pt>
                      <c:pt idx="11815">
                        <c:v>8.589832E-2</c:v>
                      </c:pt>
                      <c:pt idx="11816">
                        <c:v>8.8648329999999997E-2</c:v>
                      </c:pt>
                      <c:pt idx="11817">
                        <c:v>9.139833E-2</c:v>
                      </c:pt>
                      <c:pt idx="11818">
                        <c:v>9.4148319999999994E-2</c:v>
                      </c:pt>
                      <c:pt idx="11819">
                        <c:v>9.6898319999999996E-2</c:v>
                      </c:pt>
                      <c:pt idx="11820">
                        <c:v>9.9648329999999993E-2</c:v>
                      </c:pt>
                      <c:pt idx="11821">
                        <c:v>0.1023983</c:v>
                      </c:pt>
                      <c:pt idx="11822">
                        <c:v>0.1051483</c:v>
                      </c:pt>
                      <c:pt idx="11823">
                        <c:v>0.1078983</c:v>
                      </c:pt>
                      <c:pt idx="11824">
                        <c:v>0.1106483</c:v>
                      </c:pt>
                      <c:pt idx="11825">
                        <c:v>0.11339829999999999</c:v>
                      </c:pt>
                      <c:pt idx="11826">
                        <c:v>0.1161483</c:v>
                      </c:pt>
                      <c:pt idx="11827">
                        <c:v>0.1188983</c:v>
                      </c:pt>
                      <c:pt idx="11828">
                        <c:v>0.1216483</c:v>
                      </c:pt>
                      <c:pt idx="11829">
                        <c:v>0.1243983</c:v>
                      </c:pt>
                      <c:pt idx="11830">
                        <c:v>0.12714829999999999</c:v>
                      </c:pt>
                      <c:pt idx="11831">
                        <c:v>0.12989829999999999</c:v>
                      </c:pt>
                      <c:pt idx="11832">
                        <c:v>0.1326483</c:v>
                      </c:pt>
                      <c:pt idx="11833">
                        <c:v>0.1353983</c:v>
                      </c:pt>
                      <c:pt idx="11834">
                        <c:v>0.1381483</c:v>
                      </c:pt>
                      <c:pt idx="11835">
                        <c:v>0.1408983</c:v>
                      </c:pt>
                      <c:pt idx="11836">
                        <c:v>0.14364830000000001</c:v>
                      </c:pt>
                      <c:pt idx="11837">
                        <c:v>0.14639830000000001</c:v>
                      </c:pt>
                      <c:pt idx="11838">
                        <c:v>0.14914830000000001</c:v>
                      </c:pt>
                      <c:pt idx="11839">
                        <c:v>0.15189830000000001</c:v>
                      </c:pt>
                      <c:pt idx="11840">
                        <c:v>0.15464829999999999</c:v>
                      </c:pt>
                      <c:pt idx="11841">
                        <c:v>0.15739829999999999</c:v>
                      </c:pt>
                      <c:pt idx="11842">
                        <c:v>0.16014829999999999</c:v>
                      </c:pt>
                      <c:pt idx="11843">
                        <c:v>0.1628983</c:v>
                      </c:pt>
                      <c:pt idx="11844">
                        <c:v>0.1656483</c:v>
                      </c:pt>
                      <c:pt idx="11845">
                        <c:v>0.1683983</c:v>
                      </c:pt>
                      <c:pt idx="11846">
                        <c:v>0.1711483</c:v>
                      </c:pt>
                      <c:pt idx="11847">
                        <c:v>0.17389830000000001</c:v>
                      </c:pt>
                      <c:pt idx="11848">
                        <c:v>0.17664830000000001</c:v>
                      </c:pt>
                      <c:pt idx="11849">
                        <c:v>0.17939830000000001</c:v>
                      </c:pt>
                      <c:pt idx="11850">
                        <c:v>0.18214830000000001</c:v>
                      </c:pt>
                      <c:pt idx="11851">
                        <c:v>0.18489829999999999</c:v>
                      </c:pt>
                      <c:pt idx="11852">
                        <c:v>0.18764829999999999</c:v>
                      </c:pt>
                      <c:pt idx="11853">
                        <c:v>0.19039829999999999</c:v>
                      </c:pt>
                      <c:pt idx="11854">
                        <c:v>0.19314829999999999</c:v>
                      </c:pt>
                      <c:pt idx="11855">
                        <c:v>0.1958983</c:v>
                      </c:pt>
                      <c:pt idx="11856">
                        <c:v>0.1986483</c:v>
                      </c:pt>
                      <c:pt idx="11857">
                        <c:v>0.2013983</c:v>
                      </c:pt>
                      <c:pt idx="11858">
                        <c:v>0.2041483</c:v>
                      </c:pt>
                      <c:pt idx="11859">
                        <c:v>0.20689830000000001</c:v>
                      </c:pt>
                      <c:pt idx="11860">
                        <c:v>0.20964830000000001</c:v>
                      </c:pt>
                      <c:pt idx="11861">
                        <c:v>0.21239830000000001</c:v>
                      </c:pt>
                      <c:pt idx="11862">
                        <c:v>0.21514829999999999</c:v>
                      </c:pt>
                      <c:pt idx="11863">
                        <c:v>0.21789829999999999</c:v>
                      </c:pt>
                      <c:pt idx="11864">
                        <c:v>0.22064829999999999</c:v>
                      </c:pt>
                      <c:pt idx="11865">
                        <c:v>0.22339829999999999</c:v>
                      </c:pt>
                      <c:pt idx="11866">
                        <c:v>0.2261483</c:v>
                      </c:pt>
                      <c:pt idx="11867">
                        <c:v>0.2288983</c:v>
                      </c:pt>
                      <c:pt idx="11868">
                        <c:v>0.2316483</c:v>
                      </c:pt>
                      <c:pt idx="11869">
                        <c:v>0.2343983</c:v>
                      </c:pt>
                      <c:pt idx="11870">
                        <c:v>0.23714830000000001</c:v>
                      </c:pt>
                      <c:pt idx="11871">
                        <c:v>0.23989830000000001</c:v>
                      </c:pt>
                      <c:pt idx="11872">
                        <c:v>0.24264830000000001</c:v>
                      </c:pt>
                      <c:pt idx="11873">
                        <c:v>0.24539830000000001</c:v>
                      </c:pt>
                      <c:pt idx="11874">
                        <c:v>0.24814829999999999</c:v>
                      </c:pt>
                      <c:pt idx="11875">
                        <c:v>0.25089830000000002</c:v>
                      </c:pt>
                      <c:pt idx="11876">
                        <c:v>0.25364829999999999</c:v>
                      </c:pt>
                      <c:pt idx="11877">
                        <c:v>0.25639830000000002</c:v>
                      </c:pt>
                      <c:pt idx="11878">
                        <c:v>0.2591483</c:v>
                      </c:pt>
                      <c:pt idx="11879">
                        <c:v>0.26189829999999997</c:v>
                      </c:pt>
                      <c:pt idx="11880">
                        <c:v>0.2646483</c:v>
                      </c:pt>
                      <c:pt idx="11881">
                        <c:v>0.26739829999999998</c:v>
                      </c:pt>
                      <c:pt idx="11882">
                        <c:v>0.27014830000000001</c:v>
                      </c:pt>
                      <c:pt idx="11883">
                        <c:v>0.27289829999999998</c:v>
                      </c:pt>
                      <c:pt idx="11884">
                        <c:v>0.27564830000000001</c:v>
                      </c:pt>
                      <c:pt idx="11885">
                        <c:v>0.27839829999999999</c:v>
                      </c:pt>
                      <c:pt idx="11886">
                        <c:v>0.28114830000000002</c:v>
                      </c:pt>
                      <c:pt idx="11887">
                        <c:v>0.28389829999999999</c:v>
                      </c:pt>
                      <c:pt idx="11888">
                        <c:v>0.28664830000000002</c:v>
                      </c:pt>
                      <c:pt idx="11889">
                        <c:v>0.2893983</c:v>
                      </c:pt>
                      <c:pt idx="11890">
                        <c:v>0.29214830000000003</c:v>
                      </c:pt>
                      <c:pt idx="11891">
                        <c:v>0.2948983</c:v>
                      </c:pt>
                      <c:pt idx="11892">
                        <c:v>0.29764829999999998</c:v>
                      </c:pt>
                      <c:pt idx="11893">
                        <c:v>0.30039830000000001</c:v>
                      </c:pt>
                      <c:pt idx="11894">
                        <c:v>0.30314829999999998</c:v>
                      </c:pt>
                      <c:pt idx="11895">
                        <c:v>0.30589830000000001</c:v>
                      </c:pt>
                      <c:pt idx="11896">
                        <c:v>0.30864829999999999</c:v>
                      </c:pt>
                      <c:pt idx="11897">
                        <c:v>0.31139830000000002</c:v>
                      </c:pt>
                      <c:pt idx="11898">
                        <c:v>0.31414829999999999</c:v>
                      </c:pt>
                      <c:pt idx="11899">
                        <c:v>0.31689830000000002</c:v>
                      </c:pt>
                      <c:pt idx="11900">
                        <c:v>0.3196483</c:v>
                      </c:pt>
                      <c:pt idx="11901">
                        <c:v>0.32239830000000003</c:v>
                      </c:pt>
                      <c:pt idx="11902">
                        <c:v>0.3251483</c:v>
                      </c:pt>
                      <c:pt idx="11903">
                        <c:v>0.32789829999999998</c:v>
                      </c:pt>
                      <c:pt idx="11904">
                        <c:v>0.33064830000000001</c:v>
                      </c:pt>
                      <c:pt idx="11905">
                        <c:v>0.33339829999999998</c:v>
                      </c:pt>
                      <c:pt idx="11906">
                        <c:v>0.33614830000000001</c:v>
                      </c:pt>
                      <c:pt idx="11907">
                        <c:v>0.33889829999999999</c:v>
                      </c:pt>
                      <c:pt idx="11908">
                        <c:v>0.34164830000000002</c:v>
                      </c:pt>
                      <c:pt idx="11909">
                        <c:v>0.34439829999999999</c:v>
                      </c:pt>
                      <c:pt idx="11910">
                        <c:v>0.34714830000000002</c:v>
                      </c:pt>
                      <c:pt idx="11911">
                        <c:v>0.3498983</c:v>
                      </c:pt>
                      <c:pt idx="11912">
                        <c:v>0.35264830000000003</c:v>
                      </c:pt>
                      <c:pt idx="11913">
                        <c:v>0.3553983</c:v>
                      </c:pt>
                      <c:pt idx="11914">
                        <c:v>0.35814829999999998</c:v>
                      </c:pt>
                      <c:pt idx="11915">
                        <c:v>0.36089830000000001</c:v>
                      </c:pt>
                      <c:pt idx="11916">
                        <c:v>0.36364829999999998</c:v>
                      </c:pt>
                      <c:pt idx="11917">
                        <c:v>0.36639830000000001</c:v>
                      </c:pt>
                      <c:pt idx="11918">
                        <c:v>0.36914829999999998</c:v>
                      </c:pt>
                      <c:pt idx="11919">
                        <c:v>0.37189830000000001</c:v>
                      </c:pt>
                      <c:pt idx="11920">
                        <c:v>0.37464829999999999</c:v>
                      </c:pt>
                      <c:pt idx="11921">
                        <c:v>0.37739830000000002</c:v>
                      </c:pt>
                      <c:pt idx="11922">
                        <c:v>0.38014829999999999</c:v>
                      </c:pt>
                      <c:pt idx="11923">
                        <c:v>0.38289830000000002</c:v>
                      </c:pt>
                      <c:pt idx="11924">
                        <c:v>0.3856483</c:v>
                      </c:pt>
                      <c:pt idx="11925">
                        <c:v>0.38839829999999997</c:v>
                      </c:pt>
                      <c:pt idx="11926">
                        <c:v>0.3911483</c:v>
                      </c:pt>
                      <c:pt idx="11927">
                        <c:v>0.39389829999999998</c:v>
                      </c:pt>
                      <c:pt idx="11928">
                        <c:v>0.39664830000000001</c:v>
                      </c:pt>
                      <c:pt idx="11929">
                        <c:v>0.39939829999999998</c:v>
                      </c:pt>
                      <c:pt idx="11930">
                        <c:v>0.40214830000000001</c:v>
                      </c:pt>
                      <c:pt idx="11931">
                        <c:v>0.40489829999999999</c:v>
                      </c:pt>
                      <c:pt idx="11932">
                        <c:v>0.40764830000000002</c:v>
                      </c:pt>
                      <c:pt idx="11933">
                        <c:v>0.41039829999999999</c:v>
                      </c:pt>
                      <c:pt idx="11934">
                        <c:v>0.41314830000000002</c:v>
                      </c:pt>
                      <c:pt idx="11935">
                        <c:v>0.4158983</c:v>
                      </c:pt>
                      <c:pt idx="11936">
                        <c:v>0.41864829999999997</c:v>
                      </c:pt>
                      <c:pt idx="11937">
                        <c:v>0.4213983</c:v>
                      </c:pt>
                      <c:pt idx="11938">
                        <c:v>0.42414829999999998</c:v>
                      </c:pt>
                      <c:pt idx="11939">
                        <c:v>0.42689830000000001</c:v>
                      </c:pt>
                      <c:pt idx="11940">
                        <c:v>0.42964829999999998</c:v>
                      </c:pt>
                      <c:pt idx="11941">
                        <c:v>0.43239830000000001</c:v>
                      </c:pt>
                      <c:pt idx="11942">
                        <c:v>0.43514829999999999</c:v>
                      </c:pt>
                      <c:pt idx="11943">
                        <c:v>0.43789830000000002</c:v>
                      </c:pt>
                      <c:pt idx="11944">
                        <c:v>0.44064829999999999</c:v>
                      </c:pt>
                      <c:pt idx="11945">
                        <c:v>0.44339830000000002</c:v>
                      </c:pt>
                      <c:pt idx="11946">
                        <c:v>0.4461483</c:v>
                      </c:pt>
                      <c:pt idx="11947">
                        <c:v>0.44889829999999997</c:v>
                      </c:pt>
                      <c:pt idx="11948">
                        <c:v>0.4516483</c:v>
                      </c:pt>
                      <c:pt idx="11949">
                        <c:v>0.45439829999999998</c:v>
                      </c:pt>
                      <c:pt idx="11950">
                        <c:v>0.45714830000000001</c:v>
                      </c:pt>
                      <c:pt idx="11951">
                        <c:v>0.45989829999999998</c:v>
                      </c:pt>
                      <c:pt idx="11952">
                        <c:v>0.46264830000000001</c:v>
                      </c:pt>
                      <c:pt idx="11953">
                        <c:v>0.46539829999999999</c:v>
                      </c:pt>
                      <c:pt idx="11954">
                        <c:v>0.46814830000000002</c:v>
                      </c:pt>
                      <c:pt idx="11955">
                        <c:v>0.47089829999999999</c:v>
                      </c:pt>
                      <c:pt idx="11956">
                        <c:v>0.47364830000000002</c:v>
                      </c:pt>
                      <c:pt idx="11957">
                        <c:v>0.4763983</c:v>
                      </c:pt>
                      <c:pt idx="11958">
                        <c:v>0.47914830000000003</c:v>
                      </c:pt>
                      <c:pt idx="11959">
                        <c:v>0.4818983</c:v>
                      </c:pt>
                      <c:pt idx="11960">
                        <c:v>0.48464829999999998</c:v>
                      </c:pt>
                      <c:pt idx="11961">
                        <c:v>0.48739830000000001</c:v>
                      </c:pt>
                      <c:pt idx="11962">
                        <c:v>0.49014829999999998</c:v>
                      </c:pt>
                      <c:pt idx="11963">
                        <c:v>0.49289830000000001</c:v>
                      </c:pt>
                      <c:pt idx="11964">
                        <c:v>0.49564829999999999</c:v>
                      </c:pt>
                      <c:pt idx="11965">
                        <c:v>0.49839830000000002</c:v>
                      </c:pt>
                      <c:pt idx="11966">
                        <c:v>0.50114829999999999</c:v>
                      </c:pt>
                      <c:pt idx="11967">
                        <c:v>0.50389830000000002</c:v>
                      </c:pt>
                      <c:pt idx="11968">
                        <c:v>0.50664830000000005</c:v>
                      </c:pt>
                      <c:pt idx="11969">
                        <c:v>0.50939829999999997</c:v>
                      </c:pt>
                      <c:pt idx="11970">
                        <c:v>0.5121483</c:v>
                      </c:pt>
                      <c:pt idx="11971">
                        <c:v>0.51489830000000003</c:v>
                      </c:pt>
                      <c:pt idx="11972">
                        <c:v>0.51764829999999995</c:v>
                      </c:pt>
                      <c:pt idx="11973">
                        <c:v>0.52039829999999998</c:v>
                      </c:pt>
                      <c:pt idx="11974">
                        <c:v>0.52314830000000001</c:v>
                      </c:pt>
                      <c:pt idx="11975">
                        <c:v>0.52589830000000004</c:v>
                      </c:pt>
                      <c:pt idx="11976">
                        <c:v>0.52864829999999996</c:v>
                      </c:pt>
                      <c:pt idx="11977">
                        <c:v>0.53139840000000005</c:v>
                      </c:pt>
                      <c:pt idx="11978">
                        <c:v>0.53414830000000002</c:v>
                      </c:pt>
                      <c:pt idx="11979">
                        <c:v>0.53689830000000005</c:v>
                      </c:pt>
                      <c:pt idx="11980">
                        <c:v>0.53964840000000003</c:v>
                      </c:pt>
                      <c:pt idx="11981">
                        <c:v>0.5423983</c:v>
                      </c:pt>
                      <c:pt idx="11982">
                        <c:v>0.54514830000000003</c:v>
                      </c:pt>
                      <c:pt idx="11983">
                        <c:v>0.54789840000000001</c:v>
                      </c:pt>
                      <c:pt idx="11984">
                        <c:v>0.55064829999999998</c:v>
                      </c:pt>
                      <c:pt idx="11985">
                        <c:v>0.55339830000000001</c:v>
                      </c:pt>
                      <c:pt idx="11986">
                        <c:v>0.55614839999999999</c:v>
                      </c:pt>
                      <c:pt idx="11987">
                        <c:v>0.55889829999999996</c:v>
                      </c:pt>
                      <c:pt idx="11988">
                        <c:v>0.56164829999999999</c:v>
                      </c:pt>
                      <c:pt idx="11989">
                        <c:v>0.56439830000000002</c:v>
                      </c:pt>
                      <c:pt idx="11990">
                        <c:v>0.56714830000000005</c:v>
                      </c:pt>
                      <c:pt idx="11991">
                        <c:v>0.56989829999999997</c:v>
                      </c:pt>
                      <c:pt idx="11992">
                        <c:v>0.5726483</c:v>
                      </c:pt>
                      <c:pt idx="11993">
                        <c:v>0.57539830000000003</c:v>
                      </c:pt>
                      <c:pt idx="11994">
                        <c:v>0.57814829999999995</c:v>
                      </c:pt>
                      <c:pt idx="11995">
                        <c:v>0.58089829999999998</c:v>
                      </c:pt>
                      <c:pt idx="11996">
                        <c:v>0.58364830000000001</c:v>
                      </c:pt>
                      <c:pt idx="11997">
                        <c:v>0.58639830000000004</c:v>
                      </c:pt>
                      <c:pt idx="11998">
                        <c:v>0.58914829999999996</c:v>
                      </c:pt>
                      <c:pt idx="11999">
                        <c:v>0.59189829999999999</c:v>
                      </c:pt>
                      <c:pt idx="12000">
                        <c:v>0.59464830000000002</c:v>
                      </c:pt>
                      <c:pt idx="12001">
                        <c:v>0.59739830000000005</c:v>
                      </c:pt>
                      <c:pt idx="12002">
                        <c:v>0.60014829999999997</c:v>
                      </c:pt>
                      <c:pt idx="12003">
                        <c:v>0.6028983</c:v>
                      </c:pt>
                      <c:pt idx="12004">
                        <c:v>0.60564830000000003</c:v>
                      </c:pt>
                      <c:pt idx="12005">
                        <c:v>0.60839829999999995</c:v>
                      </c:pt>
                      <c:pt idx="12006">
                        <c:v>0.61114829999999998</c:v>
                      </c:pt>
                      <c:pt idx="12007">
                        <c:v>0.61389830000000001</c:v>
                      </c:pt>
                      <c:pt idx="12008">
                        <c:v>0.61664830000000004</c:v>
                      </c:pt>
                      <c:pt idx="12009">
                        <c:v>0.61939840000000002</c:v>
                      </c:pt>
                      <c:pt idx="12010">
                        <c:v>0.62214829999999999</c:v>
                      </c:pt>
                      <c:pt idx="12011">
                        <c:v>0.62489830000000002</c:v>
                      </c:pt>
                      <c:pt idx="12012">
                        <c:v>0.6276484</c:v>
                      </c:pt>
                      <c:pt idx="12013">
                        <c:v>0.63039829999999997</c:v>
                      </c:pt>
                      <c:pt idx="12014">
                        <c:v>0.6331483</c:v>
                      </c:pt>
                      <c:pt idx="12015">
                        <c:v>0.63589839999999997</c:v>
                      </c:pt>
                      <c:pt idx="12016">
                        <c:v>0.63864829999999995</c:v>
                      </c:pt>
                      <c:pt idx="12017">
                        <c:v>0.64139829999999998</c:v>
                      </c:pt>
                      <c:pt idx="12018">
                        <c:v>0.64414830000000001</c:v>
                      </c:pt>
                      <c:pt idx="12019">
                        <c:v>0.64689830000000004</c:v>
                      </c:pt>
                      <c:pt idx="12020">
                        <c:v>0.64964829999999996</c:v>
                      </c:pt>
                      <c:pt idx="12021">
                        <c:v>0.65239829999999999</c:v>
                      </c:pt>
                      <c:pt idx="12022">
                        <c:v>0.65514830000000002</c:v>
                      </c:pt>
                      <c:pt idx="12023">
                        <c:v>0.65789830000000005</c:v>
                      </c:pt>
                      <c:pt idx="12024">
                        <c:v>0.66064829999999997</c:v>
                      </c:pt>
                      <c:pt idx="12025">
                        <c:v>0.6633983</c:v>
                      </c:pt>
                      <c:pt idx="12026">
                        <c:v>0.66614830000000003</c:v>
                      </c:pt>
                      <c:pt idx="12027">
                        <c:v>0.66889829999999995</c:v>
                      </c:pt>
                      <c:pt idx="12028">
                        <c:v>0.67164829999999998</c:v>
                      </c:pt>
                      <c:pt idx="12029">
                        <c:v>0.67439830000000001</c:v>
                      </c:pt>
                      <c:pt idx="12030">
                        <c:v>0.67714830000000004</c:v>
                      </c:pt>
                      <c:pt idx="12031">
                        <c:v>0.67989829999999996</c:v>
                      </c:pt>
                      <c:pt idx="12032">
                        <c:v>0.68264829999999999</c:v>
                      </c:pt>
                      <c:pt idx="12033">
                        <c:v>0.68539830000000002</c:v>
                      </c:pt>
                      <c:pt idx="12034">
                        <c:v>0.68814830000000005</c:v>
                      </c:pt>
                      <c:pt idx="12035">
                        <c:v>0.69089829999999997</c:v>
                      </c:pt>
                      <c:pt idx="12036">
                        <c:v>0.6936483</c:v>
                      </c:pt>
                      <c:pt idx="12037">
                        <c:v>0.69639830000000003</c:v>
                      </c:pt>
                      <c:pt idx="12038">
                        <c:v>0.69914829999999994</c:v>
                      </c:pt>
                      <c:pt idx="12039">
                        <c:v>0.70189829999999998</c:v>
                      </c:pt>
                      <c:pt idx="12040">
                        <c:v>0.70464830000000001</c:v>
                      </c:pt>
                      <c:pt idx="12041">
                        <c:v>0.70739839999999998</c:v>
                      </c:pt>
                      <c:pt idx="12042">
                        <c:v>0.71014829999999995</c:v>
                      </c:pt>
                      <c:pt idx="12043">
                        <c:v>0.71289829999999998</c:v>
                      </c:pt>
                      <c:pt idx="12044">
                        <c:v>0.71564839999999996</c:v>
                      </c:pt>
                      <c:pt idx="12045">
                        <c:v>0.71839830000000005</c:v>
                      </c:pt>
                      <c:pt idx="12046">
                        <c:v>0.72114829999999996</c:v>
                      </c:pt>
                      <c:pt idx="12047">
                        <c:v>0.72389840000000005</c:v>
                      </c:pt>
                      <c:pt idx="12048">
                        <c:v>0.72664830000000002</c:v>
                      </c:pt>
                      <c:pt idx="12049">
                        <c:v>0.72939830000000005</c:v>
                      </c:pt>
                      <c:pt idx="12050">
                        <c:v>0.73214829999999997</c:v>
                      </c:pt>
                      <c:pt idx="12051">
                        <c:v>0.7348983</c:v>
                      </c:pt>
                      <c:pt idx="12052">
                        <c:v>0.73764830000000003</c:v>
                      </c:pt>
                      <c:pt idx="12053">
                        <c:v>0.74039829999999995</c:v>
                      </c:pt>
                      <c:pt idx="12054">
                        <c:v>0.74314829999999998</c:v>
                      </c:pt>
                      <c:pt idx="12055">
                        <c:v>0.74589830000000001</c:v>
                      </c:pt>
                      <c:pt idx="12056">
                        <c:v>0.74864830000000004</c:v>
                      </c:pt>
                      <c:pt idx="12057">
                        <c:v>0.75139829999999996</c:v>
                      </c:pt>
                      <c:pt idx="12058">
                        <c:v>0.75414829999999999</c:v>
                      </c:pt>
                      <c:pt idx="12059">
                        <c:v>0.75689830000000002</c:v>
                      </c:pt>
                      <c:pt idx="12060">
                        <c:v>0.75964830000000005</c:v>
                      </c:pt>
                      <c:pt idx="12061">
                        <c:v>0.76239829999999997</c:v>
                      </c:pt>
                      <c:pt idx="12062">
                        <c:v>0.7651483</c:v>
                      </c:pt>
                      <c:pt idx="12063">
                        <c:v>0.76789830000000003</c:v>
                      </c:pt>
                      <c:pt idx="12064">
                        <c:v>0.77064829999999995</c:v>
                      </c:pt>
                      <c:pt idx="12065">
                        <c:v>0.77339829999999998</c:v>
                      </c:pt>
                      <c:pt idx="12066">
                        <c:v>0.77614830000000001</c:v>
                      </c:pt>
                      <c:pt idx="12067">
                        <c:v>0.77889830000000004</c:v>
                      </c:pt>
                      <c:pt idx="12068">
                        <c:v>0.78164829999999996</c:v>
                      </c:pt>
                      <c:pt idx="12069">
                        <c:v>0.78439829999999999</c:v>
                      </c:pt>
                      <c:pt idx="12070">
                        <c:v>0.78714830000000002</c:v>
                      </c:pt>
                      <c:pt idx="12071">
                        <c:v>0.78989830000000005</c:v>
                      </c:pt>
                      <c:pt idx="12072">
                        <c:v>0.79264829999999997</c:v>
                      </c:pt>
                      <c:pt idx="12073">
                        <c:v>0.79539839999999995</c:v>
                      </c:pt>
                      <c:pt idx="12074">
                        <c:v>0.79814830000000003</c:v>
                      </c:pt>
                      <c:pt idx="12075">
                        <c:v>0.80089829999999995</c:v>
                      </c:pt>
                      <c:pt idx="12076">
                        <c:v>0.80364840000000004</c:v>
                      </c:pt>
                      <c:pt idx="12077">
                        <c:v>0.80639830000000001</c:v>
                      </c:pt>
                      <c:pt idx="12078">
                        <c:v>0.80914830000000004</c:v>
                      </c:pt>
                      <c:pt idx="12079">
                        <c:v>0.81189840000000002</c:v>
                      </c:pt>
                      <c:pt idx="12080">
                        <c:v>0.81464829999999999</c:v>
                      </c:pt>
                      <c:pt idx="12081">
                        <c:v>0.81739830000000002</c:v>
                      </c:pt>
                      <c:pt idx="12082">
                        <c:v>0.82014830000000005</c:v>
                      </c:pt>
                      <c:pt idx="12083">
                        <c:v>0.82289829999999997</c:v>
                      </c:pt>
                      <c:pt idx="12084">
                        <c:v>0.8256483</c:v>
                      </c:pt>
                      <c:pt idx="12085">
                        <c:v>0.82839830000000003</c:v>
                      </c:pt>
                      <c:pt idx="12086">
                        <c:v>0.83114829999999995</c:v>
                      </c:pt>
                      <c:pt idx="12087">
                        <c:v>0.83389829999999998</c:v>
                      </c:pt>
                      <c:pt idx="12088">
                        <c:v>0.83664830000000001</c:v>
                      </c:pt>
                      <c:pt idx="12089">
                        <c:v>0.83939830000000004</c:v>
                      </c:pt>
                      <c:pt idx="12090">
                        <c:v>0.84214829999999996</c:v>
                      </c:pt>
                      <c:pt idx="12091">
                        <c:v>0.84489829999999999</c:v>
                      </c:pt>
                      <c:pt idx="12092">
                        <c:v>0.84764830000000002</c:v>
                      </c:pt>
                      <c:pt idx="12093">
                        <c:v>0.85039830000000005</c:v>
                      </c:pt>
                      <c:pt idx="12094">
                        <c:v>0.85314829999999997</c:v>
                      </c:pt>
                      <c:pt idx="12095">
                        <c:v>0.8558983</c:v>
                      </c:pt>
                      <c:pt idx="12096">
                        <c:v>0.85864830000000003</c:v>
                      </c:pt>
                      <c:pt idx="12097">
                        <c:v>0.86139829999999995</c:v>
                      </c:pt>
                      <c:pt idx="12098">
                        <c:v>0.86414829999999998</c:v>
                      </c:pt>
                      <c:pt idx="12099">
                        <c:v>0.86689830000000001</c:v>
                      </c:pt>
                      <c:pt idx="12100">
                        <c:v>0.86964830000000004</c:v>
                      </c:pt>
                      <c:pt idx="12101">
                        <c:v>0.87239829999999996</c:v>
                      </c:pt>
                      <c:pt idx="12102">
                        <c:v>0.87514840000000005</c:v>
                      </c:pt>
                      <c:pt idx="12103">
                        <c:v>0.87789830000000002</c:v>
                      </c:pt>
                      <c:pt idx="12104">
                        <c:v>0.88064830000000005</c:v>
                      </c:pt>
                      <c:pt idx="12105">
                        <c:v>0.88339840000000003</c:v>
                      </c:pt>
                      <c:pt idx="12106">
                        <c:v>0.8861483</c:v>
                      </c:pt>
                      <c:pt idx="12107">
                        <c:v>0.88889830000000003</c:v>
                      </c:pt>
                      <c:pt idx="12108">
                        <c:v>0.89164840000000001</c:v>
                      </c:pt>
                      <c:pt idx="12109">
                        <c:v>0.89439829999999998</c:v>
                      </c:pt>
                      <c:pt idx="12110">
                        <c:v>0.89714830000000001</c:v>
                      </c:pt>
                      <c:pt idx="12111">
                        <c:v>0.89989839999999999</c:v>
                      </c:pt>
                      <c:pt idx="12112">
                        <c:v>0.90264829999999996</c:v>
                      </c:pt>
                      <c:pt idx="12113">
                        <c:v>0.90539829999999999</c:v>
                      </c:pt>
                      <c:pt idx="12114">
                        <c:v>0.90814830000000002</c:v>
                      </c:pt>
                      <c:pt idx="12115">
                        <c:v>0.91089830000000005</c:v>
                      </c:pt>
                      <c:pt idx="12116">
                        <c:v>0.91364829999999997</c:v>
                      </c:pt>
                      <c:pt idx="12117">
                        <c:v>0.9163983</c:v>
                      </c:pt>
                      <c:pt idx="12118">
                        <c:v>0.91914830000000003</c:v>
                      </c:pt>
                      <c:pt idx="12119">
                        <c:v>0.92189829999999995</c:v>
                      </c:pt>
                      <c:pt idx="12120">
                        <c:v>0.92464829999999998</c:v>
                      </c:pt>
                      <c:pt idx="12121">
                        <c:v>0.92739830000000001</c:v>
                      </c:pt>
                      <c:pt idx="12122">
                        <c:v>0.93014830000000004</c:v>
                      </c:pt>
                      <c:pt idx="12123">
                        <c:v>0.93289829999999996</c:v>
                      </c:pt>
                      <c:pt idx="12124">
                        <c:v>0.93564829999999999</c:v>
                      </c:pt>
                      <c:pt idx="12125">
                        <c:v>0.93839830000000002</c:v>
                      </c:pt>
                      <c:pt idx="12126">
                        <c:v>0.94114830000000005</c:v>
                      </c:pt>
                      <c:pt idx="12127">
                        <c:v>0.94389829999999997</c:v>
                      </c:pt>
                      <c:pt idx="12128">
                        <c:v>0.9466483</c:v>
                      </c:pt>
                      <c:pt idx="12129">
                        <c:v>0.94939830000000003</c:v>
                      </c:pt>
                      <c:pt idx="12130">
                        <c:v>0.95214829999999995</c:v>
                      </c:pt>
                      <c:pt idx="12131">
                        <c:v>0.95489829999999998</c:v>
                      </c:pt>
                      <c:pt idx="12132">
                        <c:v>0.95764830000000001</c:v>
                      </c:pt>
                      <c:pt idx="12133">
                        <c:v>0.96039830000000004</c:v>
                      </c:pt>
                      <c:pt idx="12134">
                        <c:v>0.96314840000000002</c:v>
                      </c:pt>
                      <c:pt idx="12135">
                        <c:v>0.96589829999999999</c:v>
                      </c:pt>
                      <c:pt idx="12136">
                        <c:v>0.96864830000000002</c:v>
                      </c:pt>
                      <c:pt idx="12137">
                        <c:v>0.9713984</c:v>
                      </c:pt>
                      <c:pt idx="12138">
                        <c:v>0.97414829999999997</c:v>
                      </c:pt>
                      <c:pt idx="12139">
                        <c:v>0.9768983</c:v>
                      </c:pt>
                      <c:pt idx="12140">
                        <c:v>0.97964839999999997</c:v>
                      </c:pt>
                      <c:pt idx="12141">
                        <c:v>0.98239829999999995</c:v>
                      </c:pt>
                      <c:pt idx="12142">
                        <c:v>0.98514829999999998</c:v>
                      </c:pt>
                      <c:pt idx="12143">
                        <c:v>0.98789830000000001</c:v>
                      </c:pt>
                      <c:pt idx="12144">
                        <c:v>0.99064830000000004</c:v>
                      </c:pt>
                      <c:pt idx="12145">
                        <c:v>0.99339829999999996</c:v>
                      </c:pt>
                      <c:pt idx="12146">
                        <c:v>0.99614829999999999</c:v>
                      </c:pt>
                      <c:pt idx="12147">
                        <c:v>0.99889830000000002</c:v>
                      </c:pt>
                      <c:pt idx="12148">
                        <c:v>1.0016480000000001</c:v>
                      </c:pt>
                      <c:pt idx="12149">
                        <c:v>1.0043979999999999</c:v>
                      </c:pt>
                      <c:pt idx="12150">
                        <c:v>1.0071479999999999</c:v>
                      </c:pt>
                      <c:pt idx="12151">
                        <c:v>1.009898</c:v>
                      </c:pt>
                      <c:pt idx="12152">
                        <c:v>1.012648</c:v>
                      </c:pt>
                      <c:pt idx="12153">
                        <c:v>1.015398</c:v>
                      </c:pt>
                      <c:pt idx="12154">
                        <c:v>1.0181480000000001</c:v>
                      </c:pt>
                      <c:pt idx="12155">
                        <c:v>1.0208980000000001</c:v>
                      </c:pt>
                      <c:pt idx="12156">
                        <c:v>1.0236479999999999</c:v>
                      </c:pt>
                      <c:pt idx="12157">
                        <c:v>1.0263979999999999</c:v>
                      </c:pt>
                      <c:pt idx="12158">
                        <c:v>1.029148</c:v>
                      </c:pt>
                      <c:pt idx="12159">
                        <c:v>1.031898</c:v>
                      </c:pt>
                      <c:pt idx="12160">
                        <c:v>1.034648</c:v>
                      </c:pt>
                      <c:pt idx="12161">
                        <c:v>1.037398</c:v>
                      </c:pt>
                      <c:pt idx="12162">
                        <c:v>1.0401480000000001</c:v>
                      </c:pt>
                      <c:pt idx="12163">
                        <c:v>1.0428980000000001</c:v>
                      </c:pt>
                      <c:pt idx="12164">
                        <c:v>1.0456479999999999</c:v>
                      </c:pt>
                      <c:pt idx="12165">
                        <c:v>1.0483979999999999</c:v>
                      </c:pt>
                      <c:pt idx="12166">
                        <c:v>1.051148</c:v>
                      </c:pt>
                      <c:pt idx="12167">
                        <c:v>1.053898</c:v>
                      </c:pt>
                      <c:pt idx="12168">
                        <c:v>1.056648</c:v>
                      </c:pt>
                      <c:pt idx="12169">
                        <c:v>1.0593980000000001</c:v>
                      </c:pt>
                      <c:pt idx="12170">
                        <c:v>1.0621480000000001</c:v>
                      </c:pt>
                      <c:pt idx="12171">
                        <c:v>1.0648979999999999</c:v>
                      </c:pt>
                      <c:pt idx="12172">
                        <c:v>1.0676479999999999</c:v>
                      </c:pt>
                      <c:pt idx="12173">
                        <c:v>1.070398</c:v>
                      </c:pt>
                      <c:pt idx="12174">
                        <c:v>1.073148</c:v>
                      </c:pt>
                      <c:pt idx="12175">
                        <c:v>1.075898</c:v>
                      </c:pt>
                      <c:pt idx="12176">
                        <c:v>1.0786480000000001</c:v>
                      </c:pt>
                      <c:pt idx="12177">
                        <c:v>1.0813980000000001</c:v>
                      </c:pt>
                      <c:pt idx="12178">
                        <c:v>1.0841479999999999</c:v>
                      </c:pt>
                      <c:pt idx="12179">
                        <c:v>1.0868979999999999</c:v>
                      </c:pt>
                      <c:pt idx="12180">
                        <c:v>1.0896479999999999</c:v>
                      </c:pt>
                      <c:pt idx="12181">
                        <c:v>1.092398</c:v>
                      </c:pt>
                      <c:pt idx="12182">
                        <c:v>1.095148</c:v>
                      </c:pt>
                      <c:pt idx="12183">
                        <c:v>1.097898</c:v>
                      </c:pt>
                      <c:pt idx="12184">
                        <c:v>1.1006480000000001</c:v>
                      </c:pt>
                      <c:pt idx="12185">
                        <c:v>1.1033980000000001</c:v>
                      </c:pt>
                      <c:pt idx="12186">
                        <c:v>1.1061479999999999</c:v>
                      </c:pt>
                      <c:pt idx="12187">
                        <c:v>1.1088979999999999</c:v>
                      </c:pt>
                      <c:pt idx="12188">
                        <c:v>1.111648</c:v>
                      </c:pt>
                      <c:pt idx="12189">
                        <c:v>1.114398</c:v>
                      </c:pt>
                      <c:pt idx="12190">
                        <c:v>1.117148</c:v>
                      </c:pt>
                      <c:pt idx="12191">
                        <c:v>1.1198980000000001</c:v>
                      </c:pt>
                      <c:pt idx="12192">
                        <c:v>1.1226480000000001</c:v>
                      </c:pt>
                      <c:pt idx="12193">
                        <c:v>1.1253979999999999</c:v>
                      </c:pt>
                      <c:pt idx="12194">
                        <c:v>1.1281479999999999</c:v>
                      </c:pt>
                      <c:pt idx="12195">
                        <c:v>1.130898</c:v>
                      </c:pt>
                      <c:pt idx="12196">
                        <c:v>1.133648</c:v>
                      </c:pt>
                      <c:pt idx="12197">
                        <c:v>1.136398</c:v>
                      </c:pt>
                      <c:pt idx="12198">
                        <c:v>1.139148</c:v>
                      </c:pt>
                      <c:pt idx="12199">
                        <c:v>1.1418980000000001</c:v>
                      </c:pt>
                      <c:pt idx="12200">
                        <c:v>1.1446480000000001</c:v>
                      </c:pt>
                      <c:pt idx="12201">
                        <c:v>1.1473979999999999</c:v>
                      </c:pt>
                      <c:pt idx="12202">
                        <c:v>1.1501479999999999</c:v>
                      </c:pt>
                      <c:pt idx="12203">
                        <c:v>1.152898</c:v>
                      </c:pt>
                      <c:pt idx="12204">
                        <c:v>1.155648</c:v>
                      </c:pt>
                      <c:pt idx="12205">
                        <c:v>1.158398</c:v>
                      </c:pt>
                      <c:pt idx="12206">
                        <c:v>1.1611480000000001</c:v>
                      </c:pt>
                      <c:pt idx="12207">
                        <c:v>1.1638980000000001</c:v>
                      </c:pt>
                      <c:pt idx="12208">
                        <c:v>1.1666479999999999</c:v>
                      </c:pt>
                      <c:pt idx="12209">
                        <c:v>1.1693979999999999</c:v>
                      </c:pt>
                      <c:pt idx="12210">
                        <c:v>1.172148</c:v>
                      </c:pt>
                      <c:pt idx="12211">
                        <c:v>1.174898</c:v>
                      </c:pt>
                      <c:pt idx="12212">
                        <c:v>1.177648</c:v>
                      </c:pt>
                      <c:pt idx="12213">
                        <c:v>1.1803980000000001</c:v>
                      </c:pt>
                      <c:pt idx="12214">
                        <c:v>1.1831480000000001</c:v>
                      </c:pt>
                      <c:pt idx="12215">
                        <c:v>1.1858979999999999</c:v>
                      </c:pt>
                      <c:pt idx="12216">
                        <c:v>1.1886479999999999</c:v>
                      </c:pt>
                      <c:pt idx="12217">
                        <c:v>1.191398</c:v>
                      </c:pt>
                      <c:pt idx="12218">
                        <c:v>1.194148</c:v>
                      </c:pt>
                      <c:pt idx="12219">
                        <c:v>1.196898</c:v>
                      </c:pt>
                      <c:pt idx="12220">
                        <c:v>1.199648</c:v>
                      </c:pt>
                      <c:pt idx="12221">
                        <c:v>1.2023980000000001</c:v>
                      </c:pt>
                      <c:pt idx="12222">
                        <c:v>1.2051480000000001</c:v>
                      </c:pt>
                      <c:pt idx="12223">
                        <c:v>1.2078979999999999</c:v>
                      </c:pt>
                      <c:pt idx="12224">
                        <c:v>1.2106479999999999</c:v>
                      </c:pt>
                      <c:pt idx="12225">
                        <c:v>1.213398</c:v>
                      </c:pt>
                      <c:pt idx="12226">
                        <c:v>1.216148</c:v>
                      </c:pt>
                      <c:pt idx="12227">
                        <c:v>1.218898</c:v>
                      </c:pt>
                      <c:pt idx="12228">
                        <c:v>1.2216480000000001</c:v>
                      </c:pt>
                      <c:pt idx="12229">
                        <c:v>1.2243980000000001</c:v>
                      </c:pt>
                      <c:pt idx="12230">
                        <c:v>1.2271479999999999</c:v>
                      </c:pt>
                      <c:pt idx="12231">
                        <c:v>1.2298979999999999</c:v>
                      </c:pt>
                      <c:pt idx="12232">
                        <c:v>1.232648</c:v>
                      </c:pt>
                      <c:pt idx="12233">
                        <c:v>1.235398</c:v>
                      </c:pt>
                      <c:pt idx="12234">
                        <c:v>1.238148</c:v>
                      </c:pt>
                      <c:pt idx="12235">
                        <c:v>1.2408980000000001</c:v>
                      </c:pt>
                      <c:pt idx="12236">
                        <c:v>1.2436480000000001</c:v>
                      </c:pt>
                      <c:pt idx="12237">
                        <c:v>1.2463979999999999</c:v>
                      </c:pt>
                      <c:pt idx="12238">
                        <c:v>1.2491479999999999</c:v>
                      </c:pt>
                      <c:pt idx="12239">
                        <c:v>1.251898</c:v>
                      </c:pt>
                      <c:pt idx="12240">
                        <c:v>1.254648</c:v>
                      </c:pt>
                      <c:pt idx="12241">
                        <c:v>1.257398</c:v>
                      </c:pt>
                      <c:pt idx="12242">
                        <c:v>1.260148</c:v>
                      </c:pt>
                      <c:pt idx="12243">
                        <c:v>1.2628980000000001</c:v>
                      </c:pt>
                      <c:pt idx="12244">
                        <c:v>1.2656480000000001</c:v>
                      </c:pt>
                      <c:pt idx="12245">
                        <c:v>1.2683979999999999</c:v>
                      </c:pt>
                      <c:pt idx="12246">
                        <c:v>1.2711479999999999</c:v>
                      </c:pt>
                      <c:pt idx="12247">
                        <c:v>1.273898</c:v>
                      </c:pt>
                      <c:pt idx="12248">
                        <c:v>1.276648</c:v>
                      </c:pt>
                      <c:pt idx="12249">
                        <c:v>1.279398</c:v>
                      </c:pt>
                      <c:pt idx="12250">
                        <c:v>1.2821480000000001</c:v>
                      </c:pt>
                      <c:pt idx="12251">
                        <c:v>1.2848980000000001</c:v>
                      </c:pt>
                      <c:pt idx="12252">
                        <c:v>1.2876479999999999</c:v>
                      </c:pt>
                      <c:pt idx="12253">
                        <c:v>1.2903979999999999</c:v>
                      </c:pt>
                      <c:pt idx="12254">
                        <c:v>1.293148</c:v>
                      </c:pt>
                      <c:pt idx="12255">
                        <c:v>1.295898</c:v>
                      </c:pt>
                      <c:pt idx="12256">
                        <c:v>1.298648</c:v>
                      </c:pt>
                      <c:pt idx="12257">
                        <c:v>1.3013980000000001</c:v>
                      </c:pt>
                      <c:pt idx="12258">
                        <c:v>1.3041480000000001</c:v>
                      </c:pt>
                      <c:pt idx="12259">
                        <c:v>1.3068979999999999</c:v>
                      </c:pt>
                      <c:pt idx="12260">
                        <c:v>1.3096479999999999</c:v>
                      </c:pt>
                      <c:pt idx="12261">
                        <c:v>1.312398</c:v>
                      </c:pt>
                      <c:pt idx="12262">
                        <c:v>1.315148</c:v>
                      </c:pt>
                      <c:pt idx="12263">
                        <c:v>1.317898</c:v>
                      </c:pt>
                      <c:pt idx="12264">
                        <c:v>1.320648</c:v>
                      </c:pt>
                      <c:pt idx="12265">
                        <c:v>1.3233980000000001</c:v>
                      </c:pt>
                      <c:pt idx="12266">
                        <c:v>1.3261480000000001</c:v>
                      </c:pt>
                      <c:pt idx="12267">
                        <c:v>1.3288979999999999</c:v>
                      </c:pt>
                      <c:pt idx="12268">
                        <c:v>1.3316479999999999</c:v>
                      </c:pt>
                      <c:pt idx="12269">
                        <c:v>1.334398</c:v>
                      </c:pt>
                      <c:pt idx="12270">
                        <c:v>1.337148</c:v>
                      </c:pt>
                      <c:pt idx="12271">
                        <c:v>1.339898</c:v>
                      </c:pt>
                      <c:pt idx="12272">
                        <c:v>1.3426480000000001</c:v>
                      </c:pt>
                      <c:pt idx="12273">
                        <c:v>1.3453980000000001</c:v>
                      </c:pt>
                      <c:pt idx="12274">
                        <c:v>1.3481479999999999</c:v>
                      </c:pt>
                      <c:pt idx="12275">
                        <c:v>1.3508979999999999</c:v>
                      </c:pt>
                      <c:pt idx="12276">
                        <c:v>1.353648</c:v>
                      </c:pt>
                      <c:pt idx="12277">
                        <c:v>1.356398</c:v>
                      </c:pt>
                      <c:pt idx="12278">
                        <c:v>1.359148</c:v>
                      </c:pt>
                      <c:pt idx="12279">
                        <c:v>1.3618980000000001</c:v>
                      </c:pt>
                      <c:pt idx="12280">
                        <c:v>1.3646480000000001</c:v>
                      </c:pt>
                      <c:pt idx="12281">
                        <c:v>1.3673979999999999</c:v>
                      </c:pt>
                      <c:pt idx="12282">
                        <c:v>1.3701479999999999</c:v>
                      </c:pt>
                      <c:pt idx="12283">
                        <c:v>1.372898</c:v>
                      </c:pt>
                      <c:pt idx="12284">
                        <c:v>1.375648</c:v>
                      </c:pt>
                      <c:pt idx="12285">
                        <c:v>1.378398</c:v>
                      </c:pt>
                      <c:pt idx="12286">
                        <c:v>1.381148</c:v>
                      </c:pt>
                      <c:pt idx="12287">
                        <c:v>1.3838980000000001</c:v>
                      </c:pt>
                      <c:pt idx="12288">
                        <c:v>1.3866480000000001</c:v>
                      </c:pt>
                      <c:pt idx="12289">
                        <c:v>1.3893979999999999</c:v>
                      </c:pt>
                      <c:pt idx="12290">
                        <c:v>1.3921479999999999</c:v>
                      </c:pt>
                      <c:pt idx="12291">
                        <c:v>1.394898</c:v>
                      </c:pt>
                      <c:pt idx="12292">
                        <c:v>1.397648</c:v>
                      </c:pt>
                      <c:pt idx="12293">
                        <c:v>1.400398</c:v>
                      </c:pt>
                      <c:pt idx="12294">
                        <c:v>1.4031480000000001</c:v>
                      </c:pt>
                      <c:pt idx="12295">
                        <c:v>1.4058980000000001</c:v>
                      </c:pt>
                      <c:pt idx="12296">
                        <c:v>1.4086479999999999</c:v>
                      </c:pt>
                      <c:pt idx="12297">
                        <c:v>1.4113979999999999</c:v>
                      </c:pt>
                      <c:pt idx="12298">
                        <c:v>1.414148</c:v>
                      </c:pt>
                      <c:pt idx="12299">
                        <c:v>1.416898</c:v>
                      </c:pt>
                      <c:pt idx="12300">
                        <c:v>1.419648</c:v>
                      </c:pt>
                      <c:pt idx="12301">
                        <c:v>1.4223980000000001</c:v>
                      </c:pt>
                      <c:pt idx="12302">
                        <c:v>1.4251480000000001</c:v>
                      </c:pt>
                      <c:pt idx="12303">
                        <c:v>1.4278979999999999</c:v>
                      </c:pt>
                      <c:pt idx="12304">
                        <c:v>1.4306479999999999</c:v>
                      </c:pt>
                      <c:pt idx="12305">
                        <c:v>1.4333979999999999</c:v>
                      </c:pt>
                      <c:pt idx="12306">
                        <c:v>1.436148</c:v>
                      </c:pt>
                      <c:pt idx="12307">
                        <c:v>1.438898</c:v>
                      </c:pt>
                      <c:pt idx="12308">
                        <c:v>1.441648</c:v>
                      </c:pt>
                      <c:pt idx="12309">
                        <c:v>1.4443980000000001</c:v>
                      </c:pt>
                      <c:pt idx="12310">
                        <c:v>1.4471480000000001</c:v>
                      </c:pt>
                      <c:pt idx="12311">
                        <c:v>1.4498979999999999</c:v>
                      </c:pt>
                      <c:pt idx="12312">
                        <c:v>1.4526479999999999</c:v>
                      </c:pt>
                      <c:pt idx="12313">
                        <c:v>1.455398</c:v>
                      </c:pt>
                      <c:pt idx="12314">
                        <c:v>1.458148</c:v>
                      </c:pt>
                      <c:pt idx="12315">
                        <c:v>1.460898</c:v>
                      </c:pt>
                      <c:pt idx="12316">
                        <c:v>1.4636480000000001</c:v>
                      </c:pt>
                      <c:pt idx="12317">
                        <c:v>1.4663980000000001</c:v>
                      </c:pt>
                      <c:pt idx="12318">
                        <c:v>1.4691479999999999</c:v>
                      </c:pt>
                      <c:pt idx="12319">
                        <c:v>1.4718979999999999</c:v>
                      </c:pt>
                      <c:pt idx="12320">
                        <c:v>1.474648</c:v>
                      </c:pt>
                      <c:pt idx="12321">
                        <c:v>1.477398</c:v>
                      </c:pt>
                      <c:pt idx="12322">
                        <c:v>1.480148</c:v>
                      </c:pt>
                      <c:pt idx="12323">
                        <c:v>1.482898</c:v>
                      </c:pt>
                      <c:pt idx="12324">
                        <c:v>1.4856480000000001</c:v>
                      </c:pt>
                      <c:pt idx="12325">
                        <c:v>1.4883980000000001</c:v>
                      </c:pt>
                      <c:pt idx="12326">
                        <c:v>1.4911479999999999</c:v>
                      </c:pt>
                      <c:pt idx="12327">
                        <c:v>1.4938979999999999</c:v>
                      </c:pt>
                      <c:pt idx="12328">
                        <c:v>1.496648</c:v>
                      </c:pt>
                      <c:pt idx="12329">
                        <c:v>1.499398</c:v>
                      </c:pt>
                      <c:pt idx="12330">
                        <c:v>1.502148</c:v>
                      </c:pt>
                      <c:pt idx="12331">
                        <c:v>1.4991479999999999</c:v>
                      </c:pt>
                      <c:pt idx="12332">
                        <c:v>1.496148</c:v>
                      </c:pt>
                      <c:pt idx="12333">
                        <c:v>1.4931479999999999</c:v>
                      </c:pt>
                      <c:pt idx="12334">
                        <c:v>1.490148</c:v>
                      </c:pt>
                      <c:pt idx="12335">
                        <c:v>1.4871479999999999</c:v>
                      </c:pt>
                      <c:pt idx="12336">
                        <c:v>1.484148</c:v>
                      </c:pt>
                      <c:pt idx="12337">
                        <c:v>1.4811479999999999</c:v>
                      </c:pt>
                      <c:pt idx="12338">
                        <c:v>1.478148</c:v>
                      </c:pt>
                      <c:pt idx="12339">
                        <c:v>1.4751479999999999</c:v>
                      </c:pt>
                      <c:pt idx="12340">
                        <c:v>1.472148</c:v>
                      </c:pt>
                      <c:pt idx="12341">
                        <c:v>1.4691479999999999</c:v>
                      </c:pt>
                      <c:pt idx="12342">
                        <c:v>1.466148</c:v>
                      </c:pt>
                      <c:pt idx="12343">
                        <c:v>1.4631479999999999</c:v>
                      </c:pt>
                      <c:pt idx="12344">
                        <c:v>1.460148</c:v>
                      </c:pt>
                      <c:pt idx="12345">
                        <c:v>1.4571480000000001</c:v>
                      </c:pt>
                      <c:pt idx="12346">
                        <c:v>1.454148</c:v>
                      </c:pt>
                      <c:pt idx="12347">
                        <c:v>1.4511480000000001</c:v>
                      </c:pt>
                      <c:pt idx="12348">
                        <c:v>1.448148</c:v>
                      </c:pt>
                      <c:pt idx="12349">
                        <c:v>1.4451480000000001</c:v>
                      </c:pt>
                      <c:pt idx="12350">
                        <c:v>1.442148</c:v>
                      </c:pt>
                      <c:pt idx="12351">
                        <c:v>1.4391480000000001</c:v>
                      </c:pt>
                      <c:pt idx="12352">
                        <c:v>1.436148</c:v>
                      </c:pt>
                      <c:pt idx="12353">
                        <c:v>1.4331480000000001</c:v>
                      </c:pt>
                      <c:pt idx="12354">
                        <c:v>1.430148</c:v>
                      </c:pt>
                      <c:pt idx="12355">
                        <c:v>1.4271480000000001</c:v>
                      </c:pt>
                      <c:pt idx="12356">
                        <c:v>1.424148</c:v>
                      </c:pt>
                      <c:pt idx="12357">
                        <c:v>1.4211480000000001</c:v>
                      </c:pt>
                      <c:pt idx="12358">
                        <c:v>1.418148</c:v>
                      </c:pt>
                      <c:pt idx="12359">
                        <c:v>1.4151480000000001</c:v>
                      </c:pt>
                      <c:pt idx="12360">
                        <c:v>1.412148</c:v>
                      </c:pt>
                      <c:pt idx="12361">
                        <c:v>1.4091480000000001</c:v>
                      </c:pt>
                      <c:pt idx="12362">
                        <c:v>1.406148</c:v>
                      </c:pt>
                      <c:pt idx="12363">
                        <c:v>1.4031480000000001</c:v>
                      </c:pt>
                      <c:pt idx="12364">
                        <c:v>1.4001479999999999</c:v>
                      </c:pt>
                      <c:pt idx="12365">
                        <c:v>1.3971480000000001</c:v>
                      </c:pt>
                      <c:pt idx="12366">
                        <c:v>1.3941479999999999</c:v>
                      </c:pt>
                      <c:pt idx="12367">
                        <c:v>1.3911480000000001</c:v>
                      </c:pt>
                      <c:pt idx="12368">
                        <c:v>1.3881479999999999</c:v>
                      </c:pt>
                      <c:pt idx="12369">
                        <c:v>1.385148</c:v>
                      </c:pt>
                      <c:pt idx="12370">
                        <c:v>1.3821479999999999</c:v>
                      </c:pt>
                      <c:pt idx="12371">
                        <c:v>1.379148</c:v>
                      </c:pt>
                      <c:pt idx="12372">
                        <c:v>1.3761479999999999</c:v>
                      </c:pt>
                      <c:pt idx="12373">
                        <c:v>1.373148</c:v>
                      </c:pt>
                      <c:pt idx="12374">
                        <c:v>1.3701479999999999</c:v>
                      </c:pt>
                      <c:pt idx="12375">
                        <c:v>1.367148</c:v>
                      </c:pt>
                      <c:pt idx="12376">
                        <c:v>1.3641479999999999</c:v>
                      </c:pt>
                      <c:pt idx="12377">
                        <c:v>1.361148</c:v>
                      </c:pt>
                      <c:pt idx="12378">
                        <c:v>1.3581479999999999</c:v>
                      </c:pt>
                      <c:pt idx="12379">
                        <c:v>1.355148</c:v>
                      </c:pt>
                      <c:pt idx="12380">
                        <c:v>1.3521479999999999</c:v>
                      </c:pt>
                      <c:pt idx="12381">
                        <c:v>1.349148</c:v>
                      </c:pt>
                      <c:pt idx="12382">
                        <c:v>1.3461479999999999</c:v>
                      </c:pt>
                      <c:pt idx="12383">
                        <c:v>1.343148</c:v>
                      </c:pt>
                      <c:pt idx="12384">
                        <c:v>1.3401479999999999</c:v>
                      </c:pt>
                      <c:pt idx="12385">
                        <c:v>1.337148</c:v>
                      </c:pt>
                      <c:pt idx="12386">
                        <c:v>1.3341479999999999</c:v>
                      </c:pt>
                      <c:pt idx="12387">
                        <c:v>1.331148</c:v>
                      </c:pt>
                      <c:pt idx="12388">
                        <c:v>1.3281480000000001</c:v>
                      </c:pt>
                      <c:pt idx="12389">
                        <c:v>1.325148</c:v>
                      </c:pt>
                      <c:pt idx="12390">
                        <c:v>1.3221480000000001</c:v>
                      </c:pt>
                      <c:pt idx="12391">
                        <c:v>1.319148</c:v>
                      </c:pt>
                      <c:pt idx="12392">
                        <c:v>1.3161480000000001</c:v>
                      </c:pt>
                      <c:pt idx="12393">
                        <c:v>1.313148</c:v>
                      </c:pt>
                      <c:pt idx="12394">
                        <c:v>1.3101480000000001</c:v>
                      </c:pt>
                      <c:pt idx="12395">
                        <c:v>1.307148</c:v>
                      </c:pt>
                      <c:pt idx="12396">
                        <c:v>1.3041480000000001</c:v>
                      </c:pt>
                      <c:pt idx="12397">
                        <c:v>1.301148</c:v>
                      </c:pt>
                      <c:pt idx="12398">
                        <c:v>1.2981480000000001</c:v>
                      </c:pt>
                      <c:pt idx="12399">
                        <c:v>1.295148</c:v>
                      </c:pt>
                      <c:pt idx="12400">
                        <c:v>1.2921480000000001</c:v>
                      </c:pt>
                      <c:pt idx="12401">
                        <c:v>1.289148</c:v>
                      </c:pt>
                      <c:pt idx="12402">
                        <c:v>1.2861480000000001</c:v>
                      </c:pt>
                      <c:pt idx="12403">
                        <c:v>1.283148</c:v>
                      </c:pt>
                      <c:pt idx="12404">
                        <c:v>1.2801480000000001</c:v>
                      </c:pt>
                      <c:pt idx="12405">
                        <c:v>1.2771479999999999</c:v>
                      </c:pt>
                      <c:pt idx="12406">
                        <c:v>1.2741480000000001</c:v>
                      </c:pt>
                      <c:pt idx="12407">
                        <c:v>1.2711479999999999</c:v>
                      </c:pt>
                      <c:pt idx="12408">
                        <c:v>1.2681480000000001</c:v>
                      </c:pt>
                      <c:pt idx="12409">
                        <c:v>1.2651479999999999</c:v>
                      </c:pt>
                      <c:pt idx="12410">
                        <c:v>1.262148</c:v>
                      </c:pt>
                      <c:pt idx="12411">
                        <c:v>1.2591479999999999</c:v>
                      </c:pt>
                      <c:pt idx="12412">
                        <c:v>1.256148</c:v>
                      </c:pt>
                      <c:pt idx="12413">
                        <c:v>1.2531479999999999</c:v>
                      </c:pt>
                      <c:pt idx="12414">
                        <c:v>1.250148</c:v>
                      </c:pt>
                      <c:pt idx="12415">
                        <c:v>1.2471479999999999</c:v>
                      </c:pt>
                      <c:pt idx="12416">
                        <c:v>1.244148</c:v>
                      </c:pt>
                      <c:pt idx="12417">
                        <c:v>1.2411479999999999</c:v>
                      </c:pt>
                      <c:pt idx="12418">
                        <c:v>1.238148</c:v>
                      </c:pt>
                      <c:pt idx="12419">
                        <c:v>1.2351479999999999</c:v>
                      </c:pt>
                      <c:pt idx="12420">
                        <c:v>1.232148</c:v>
                      </c:pt>
                      <c:pt idx="12421">
                        <c:v>1.2291479999999999</c:v>
                      </c:pt>
                      <c:pt idx="12422">
                        <c:v>1.226148</c:v>
                      </c:pt>
                      <c:pt idx="12423">
                        <c:v>1.2231479999999999</c:v>
                      </c:pt>
                      <c:pt idx="12424">
                        <c:v>1.220148</c:v>
                      </c:pt>
                      <c:pt idx="12425">
                        <c:v>1.2171479999999999</c:v>
                      </c:pt>
                      <c:pt idx="12426">
                        <c:v>1.214148</c:v>
                      </c:pt>
                      <c:pt idx="12427">
                        <c:v>1.2111479999999999</c:v>
                      </c:pt>
                      <c:pt idx="12428">
                        <c:v>1.208148</c:v>
                      </c:pt>
                      <c:pt idx="12429">
                        <c:v>1.2051480000000001</c:v>
                      </c:pt>
                      <c:pt idx="12430">
                        <c:v>1.202148</c:v>
                      </c:pt>
                      <c:pt idx="12431">
                        <c:v>1.1991480000000001</c:v>
                      </c:pt>
                      <c:pt idx="12432">
                        <c:v>1.196148</c:v>
                      </c:pt>
                      <c:pt idx="12433">
                        <c:v>1.1931480000000001</c:v>
                      </c:pt>
                      <c:pt idx="12434">
                        <c:v>1.190148</c:v>
                      </c:pt>
                      <c:pt idx="12435">
                        <c:v>1.1871480000000001</c:v>
                      </c:pt>
                      <c:pt idx="12436">
                        <c:v>1.184148</c:v>
                      </c:pt>
                      <c:pt idx="12437">
                        <c:v>1.1811480000000001</c:v>
                      </c:pt>
                      <c:pt idx="12438">
                        <c:v>1.178148</c:v>
                      </c:pt>
                      <c:pt idx="12439">
                        <c:v>1.1751480000000001</c:v>
                      </c:pt>
                      <c:pt idx="12440">
                        <c:v>1.172148</c:v>
                      </c:pt>
                      <c:pt idx="12441">
                        <c:v>1.1691480000000001</c:v>
                      </c:pt>
                      <c:pt idx="12442">
                        <c:v>1.166148</c:v>
                      </c:pt>
                      <c:pt idx="12443">
                        <c:v>1.1631480000000001</c:v>
                      </c:pt>
                      <c:pt idx="12444">
                        <c:v>1.160148</c:v>
                      </c:pt>
                      <c:pt idx="12445">
                        <c:v>1.1571480000000001</c:v>
                      </c:pt>
                      <c:pt idx="12446">
                        <c:v>1.154148</c:v>
                      </c:pt>
                      <c:pt idx="12447">
                        <c:v>1.1511480000000001</c:v>
                      </c:pt>
                      <c:pt idx="12448">
                        <c:v>1.1481479999999999</c:v>
                      </c:pt>
                      <c:pt idx="12449">
                        <c:v>1.1451480000000001</c:v>
                      </c:pt>
                      <c:pt idx="12450">
                        <c:v>1.1421479999999999</c:v>
                      </c:pt>
                      <c:pt idx="12451">
                        <c:v>1.139148</c:v>
                      </c:pt>
                      <c:pt idx="12452">
                        <c:v>1.1361479999999999</c:v>
                      </c:pt>
                      <c:pt idx="12453">
                        <c:v>1.133148</c:v>
                      </c:pt>
                      <c:pt idx="12454">
                        <c:v>1.1301479999999999</c:v>
                      </c:pt>
                      <c:pt idx="12455">
                        <c:v>1.127148</c:v>
                      </c:pt>
                      <c:pt idx="12456">
                        <c:v>1.1241479999999999</c:v>
                      </c:pt>
                      <c:pt idx="12457">
                        <c:v>1.121148</c:v>
                      </c:pt>
                      <c:pt idx="12458">
                        <c:v>1.1181479999999999</c:v>
                      </c:pt>
                      <c:pt idx="12459">
                        <c:v>1.115148</c:v>
                      </c:pt>
                      <c:pt idx="12460">
                        <c:v>1.1121479999999999</c:v>
                      </c:pt>
                      <c:pt idx="12461">
                        <c:v>1.109148</c:v>
                      </c:pt>
                      <c:pt idx="12462">
                        <c:v>1.1061479999999999</c:v>
                      </c:pt>
                      <c:pt idx="12463">
                        <c:v>1.103148</c:v>
                      </c:pt>
                      <c:pt idx="12464">
                        <c:v>1.1001479999999999</c:v>
                      </c:pt>
                      <c:pt idx="12465">
                        <c:v>1.097148</c:v>
                      </c:pt>
                      <c:pt idx="12466">
                        <c:v>1.0941479999999999</c:v>
                      </c:pt>
                      <c:pt idx="12467">
                        <c:v>1.091148</c:v>
                      </c:pt>
                      <c:pt idx="12468">
                        <c:v>1.0881479999999999</c:v>
                      </c:pt>
                      <c:pt idx="12469">
                        <c:v>1.085148</c:v>
                      </c:pt>
                      <c:pt idx="12470">
                        <c:v>1.0821480000000001</c:v>
                      </c:pt>
                      <c:pt idx="12471">
                        <c:v>1.079148</c:v>
                      </c:pt>
                      <c:pt idx="12472">
                        <c:v>1.0761480000000001</c:v>
                      </c:pt>
                      <c:pt idx="12473">
                        <c:v>1.073148</c:v>
                      </c:pt>
                      <c:pt idx="12474">
                        <c:v>1.0701480000000001</c:v>
                      </c:pt>
                      <c:pt idx="12475">
                        <c:v>1.067148</c:v>
                      </c:pt>
                      <c:pt idx="12476">
                        <c:v>1.0641480000000001</c:v>
                      </c:pt>
                      <c:pt idx="12477">
                        <c:v>1.061148</c:v>
                      </c:pt>
                      <c:pt idx="12478">
                        <c:v>1.0581480000000001</c:v>
                      </c:pt>
                      <c:pt idx="12479">
                        <c:v>1.055148</c:v>
                      </c:pt>
                      <c:pt idx="12480">
                        <c:v>1.0521480000000001</c:v>
                      </c:pt>
                      <c:pt idx="12481">
                        <c:v>1.049148</c:v>
                      </c:pt>
                      <c:pt idx="12482">
                        <c:v>1.0461480000000001</c:v>
                      </c:pt>
                      <c:pt idx="12483">
                        <c:v>1.043148</c:v>
                      </c:pt>
                      <c:pt idx="12484">
                        <c:v>1.0401480000000001</c:v>
                      </c:pt>
                      <c:pt idx="12485">
                        <c:v>1.037148</c:v>
                      </c:pt>
                      <c:pt idx="12486">
                        <c:v>1.0341480000000001</c:v>
                      </c:pt>
                      <c:pt idx="12487">
                        <c:v>1.031148</c:v>
                      </c:pt>
                      <c:pt idx="12488">
                        <c:v>1.0281480000000001</c:v>
                      </c:pt>
                      <c:pt idx="12489">
                        <c:v>1.0251479999999999</c:v>
                      </c:pt>
                      <c:pt idx="12490">
                        <c:v>1.0221480000000001</c:v>
                      </c:pt>
                      <c:pt idx="12491">
                        <c:v>1.0191479999999999</c:v>
                      </c:pt>
                      <c:pt idx="12492">
                        <c:v>1.0161480000000001</c:v>
                      </c:pt>
                      <c:pt idx="12493">
                        <c:v>1.0131479999999999</c:v>
                      </c:pt>
                      <c:pt idx="12494">
                        <c:v>1.010148</c:v>
                      </c:pt>
                      <c:pt idx="12495">
                        <c:v>1.0071479999999999</c:v>
                      </c:pt>
                      <c:pt idx="12496">
                        <c:v>1.004148</c:v>
                      </c:pt>
                      <c:pt idx="12497">
                        <c:v>1.0011479999999999</c:v>
                      </c:pt>
                      <c:pt idx="12498">
                        <c:v>0.99814829999999999</c:v>
                      </c:pt>
                      <c:pt idx="12499">
                        <c:v>0.99514829999999999</c:v>
                      </c:pt>
                      <c:pt idx="12500">
                        <c:v>0.99214829999999998</c:v>
                      </c:pt>
                      <c:pt idx="12501">
                        <c:v>0.98914829999999998</c:v>
                      </c:pt>
                      <c:pt idx="12502">
                        <c:v>0.98614829999999998</c:v>
                      </c:pt>
                      <c:pt idx="12503">
                        <c:v>0.98314829999999998</c:v>
                      </c:pt>
                      <c:pt idx="12504">
                        <c:v>0.98014829999999997</c:v>
                      </c:pt>
                      <c:pt idx="12505">
                        <c:v>0.97714840000000003</c:v>
                      </c:pt>
                      <c:pt idx="12506">
                        <c:v>0.97414829999999997</c:v>
                      </c:pt>
                      <c:pt idx="12507">
                        <c:v>0.97114829999999996</c:v>
                      </c:pt>
                      <c:pt idx="12508">
                        <c:v>0.96814840000000002</c:v>
                      </c:pt>
                      <c:pt idx="12509">
                        <c:v>0.96514829999999996</c:v>
                      </c:pt>
                      <c:pt idx="12510">
                        <c:v>0.96214829999999996</c:v>
                      </c:pt>
                      <c:pt idx="12511">
                        <c:v>0.95914829999999995</c:v>
                      </c:pt>
                      <c:pt idx="12512">
                        <c:v>0.95614829999999995</c:v>
                      </c:pt>
                      <c:pt idx="12513">
                        <c:v>0.95314829999999995</c:v>
                      </c:pt>
                      <c:pt idx="12514">
                        <c:v>0.95014829999999995</c:v>
                      </c:pt>
                      <c:pt idx="12515">
                        <c:v>0.94714830000000005</c:v>
                      </c:pt>
                      <c:pt idx="12516">
                        <c:v>0.94414830000000005</c:v>
                      </c:pt>
                      <c:pt idx="12517">
                        <c:v>0.94114830000000005</c:v>
                      </c:pt>
                      <c:pt idx="12518">
                        <c:v>0.93814830000000005</c:v>
                      </c:pt>
                      <c:pt idx="12519">
                        <c:v>0.93514830000000004</c:v>
                      </c:pt>
                      <c:pt idx="12520">
                        <c:v>0.93214830000000004</c:v>
                      </c:pt>
                      <c:pt idx="12521">
                        <c:v>0.92914830000000004</c:v>
                      </c:pt>
                      <c:pt idx="12522">
                        <c:v>0.92614839999999998</c:v>
                      </c:pt>
                      <c:pt idx="12523">
                        <c:v>0.92314830000000003</c:v>
                      </c:pt>
                      <c:pt idx="12524">
                        <c:v>0.92014830000000003</c:v>
                      </c:pt>
                      <c:pt idx="12525">
                        <c:v>0.91714839999999997</c:v>
                      </c:pt>
                      <c:pt idx="12526">
                        <c:v>0.91414830000000002</c:v>
                      </c:pt>
                      <c:pt idx="12527">
                        <c:v>0.91114830000000002</c:v>
                      </c:pt>
                      <c:pt idx="12528">
                        <c:v>0.90814830000000002</c:v>
                      </c:pt>
                      <c:pt idx="12529">
                        <c:v>0.90514830000000002</c:v>
                      </c:pt>
                      <c:pt idx="12530">
                        <c:v>0.90214830000000001</c:v>
                      </c:pt>
                      <c:pt idx="12531">
                        <c:v>0.89914830000000001</c:v>
                      </c:pt>
                      <c:pt idx="12532">
                        <c:v>0.89614830000000001</c:v>
                      </c:pt>
                      <c:pt idx="12533">
                        <c:v>0.89314830000000001</c:v>
                      </c:pt>
                      <c:pt idx="12534">
                        <c:v>0.8901483</c:v>
                      </c:pt>
                      <c:pt idx="12535">
                        <c:v>0.8871483</c:v>
                      </c:pt>
                      <c:pt idx="12536">
                        <c:v>0.8841483</c:v>
                      </c:pt>
                      <c:pt idx="12537">
                        <c:v>0.8811483</c:v>
                      </c:pt>
                      <c:pt idx="12538">
                        <c:v>0.87814829999999999</c:v>
                      </c:pt>
                      <c:pt idx="12539">
                        <c:v>0.87514840000000005</c:v>
                      </c:pt>
                      <c:pt idx="12540">
                        <c:v>0.87214829999999999</c:v>
                      </c:pt>
                      <c:pt idx="12541">
                        <c:v>0.86914829999999998</c:v>
                      </c:pt>
                      <c:pt idx="12542">
                        <c:v>0.86614840000000004</c:v>
                      </c:pt>
                      <c:pt idx="12543">
                        <c:v>0.86314829999999998</c:v>
                      </c:pt>
                      <c:pt idx="12544">
                        <c:v>0.86014829999999998</c:v>
                      </c:pt>
                      <c:pt idx="12545">
                        <c:v>0.85714829999999997</c:v>
                      </c:pt>
                      <c:pt idx="12546">
                        <c:v>0.85414829999999997</c:v>
                      </c:pt>
                      <c:pt idx="12547">
                        <c:v>0.85114829999999997</c:v>
                      </c:pt>
                      <c:pt idx="12548">
                        <c:v>0.84814829999999997</c:v>
                      </c:pt>
                      <c:pt idx="12549">
                        <c:v>0.84514829999999996</c:v>
                      </c:pt>
                      <c:pt idx="12550">
                        <c:v>0.84214829999999996</c:v>
                      </c:pt>
                      <c:pt idx="12551">
                        <c:v>0.83914829999999996</c:v>
                      </c:pt>
                      <c:pt idx="12552">
                        <c:v>0.83614829999999996</c:v>
                      </c:pt>
                      <c:pt idx="12553">
                        <c:v>0.83314829999999995</c:v>
                      </c:pt>
                      <c:pt idx="12554">
                        <c:v>0.83014829999999995</c:v>
                      </c:pt>
                      <c:pt idx="12555">
                        <c:v>0.82714829999999995</c:v>
                      </c:pt>
                      <c:pt idx="12556">
                        <c:v>0.82414829999999994</c:v>
                      </c:pt>
                      <c:pt idx="12557">
                        <c:v>0.82114830000000005</c:v>
                      </c:pt>
                      <c:pt idx="12558">
                        <c:v>0.81814830000000005</c:v>
                      </c:pt>
                      <c:pt idx="12559">
                        <c:v>0.8151484</c:v>
                      </c:pt>
                      <c:pt idx="12560">
                        <c:v>0.81214830000000005</c:v>
                      </c:pt>
                      <c:pt idx="12561">
                        <c:v>0.80914830000000004</c:v>
                      </c:pt>
                      <c:pt idx="12562">
                        <c:v>0.80614839999999999</c:v>
                      </c:pt>
                      <c:pt idx="12563">
                        <c:v>0.80314830000000004</c:v>
                      </c:pt>
                      <c:pt idx="12564">
                        <c:v>0.80014830000000003</c:v>
                      </c:pt>
                      <c:pt idx="12565">
                        <c:v>0.79714830000000003</c:v>
                      </c:pt>
                      <c:pt idx="12566">
                        <c:v>0.79414830000000003</c:v>
                      </c:pt>
                      <c:pt idx="12567">
                        <c:v>0.79114830000000003</c:v>
                      </c:pt>
                      <c:pt idx="12568">
                        <c:v>0.78814830000000002</c:v>
                      </c:pt>
                      <c:pt idx="12569">
                        <c:v>0.78514830000000002</c:v>
                      </c:pt>
                      <c:pt idx="12570">
                        <c:v>0.78214830000000002</c:v>
                      </c:pt>
                      <c:pt idx="12571">
                        <c:v>0.77914830000000002</c:v>
                      </c:pt>
                      <c:pt idx="12572">
                        <c:v>0.77614830000000001</c:v>
                      </c:pt>
                      <c:pt idx="12573">
                        <c:v>0.77314830000000001</c:v>
                      </c:pt>
                      <c:pt idx="12574">
                        <c:v>0.77014830000000001</c:v>
                      </c:pt>
                      <c:pt idx="12575">
                        <c:v>0.76714830000000001</c:v>
                      </c:pt>
                      <c:pt idx="12576">
                        <c:v>0.76414839999999995</c:v>
                      </c:pt>
                      <c:pt idx="12577">
                        <c:v>0.7611483</c:v>
                      </c:pt>
                      <c:pt idx="12578">
                        <c:v>0.7581483</c:v>
                      </c:pt>
                      <c:pt idx="12579">
                        <c:v>0.75514840000000005</c:v>
                      </c:pt>
                      <c:pt idx="12580">
                        <c:v>0.75214829999999999</c:v>
                      </c:pt>
                      <c:pt idx="12581">
                        <c:v>0.74914829999999999</c:v>
                      </c:pt>
                      <c:pt idx="12582">
                        <c:v>0.74614829999999999</c:v>
                      </c:pt>
                      <c:pt idx="12583">
                        <c:v>0.74314829999999998</c:v>
                      </c:pt>
                      <c:pt idx="12584">
                        <c:v>0.74014829999999998</c:v>
                      </c:pt>
                      <c:pt idx="12585">
                        <c:v>0.73714829999999998</c:v>
                      </c:pt>
                      <c:pt idx="12586">
                        <c:v>0.73414829999999998</c:v>
                      </c:pt>
                      <c:pt idx="12587">
                        <c:v>0.73114829999999997</c:v>
                      </c:pt>
                      <c:pt idx="12588">
                        <c:v>0.72814829999999997</c:v>
                      </c:pt>
                      <c:pt idx="12589">
                        <c:v>0.72514829999999997</c:v>
                      </c:pt>
                      <c:pt idx="12590">
                        <c:v>0.72214829999999997</c:v>
                      </c:pt>
                      <c:pt idx="12591">
                        <c:v>0.71914829999999996</c:v>
                      </c:pt>
                      <c:pt idx="12592">
                        <c:v>0.71614829999999996</c:v>
                      </c:pt>
                      <c:pt idx="12593">
                        <c:v>0.71314840000000002</c:v>
                      </c:pt>
                      <c:pt idx="12594">
                        <c:v>0.71014829999999995</c:v>
                      </c:pt>
                      <c:pt idx="12595">
                        <c:v>0.70714829999999995</c:v>
                      </c:pt>
                      <c:pt idx="12596">
                        <c:v>0.70414840000000001</c:v>
                      </c:pt>
                      <c:pt idx="12597">
                        <c:v>0.70114829999999995</c:v>
                      </c:pt>
                      <c:pt idx="12598">
                        <c:v>0.69814830000000005</c:v>
                      </c:pt>
                      <c:pt idx="12599">
                        <c:v>0.69514830000000005</c:v>
                      </c:pt>
                      <c:pt idx="12600">
                        <c:v>0.69214830000000005</c:v>
                      </c:pt>
                      <c:pt idx="12601">
                        <c:v>0.68914830000000005</c:v>
                      </c:pt>
                      <c:pt idx="12602">
                        <c:v>0.68614830000000004</c:v>
                      </c:pt>
                      <c:pt idx="12603">
                        <c:v>0.68314830000000004</c:v>
                      </c:pt>
                      <c:pt idx="12604">
                        <c:v>0.68014830000000004</c:v>
                      </c:pt>
                      <c:pt idx="12605">
                        <c:v>0.67714830000000004</c:v>
                      </c:pt>
                      <c:pt idx="12606">
                        <c:v>0.67414830000000003</c:v>
                      </c:pt>
                      <c:pt idx="12607">
                        <c:v>0.67114830000000003</c:v>
                      </c:pt>
                      <c:pt idx="12608">
                        <c:v>0.66814830000000003</c:v>
                      </c:pt>
                      <c:pt idx="12609">
                        <c:v>0.66514830000000003</c:v>
                      </c:pt>
                      <c:pt idx="12610">
                        <c:v>0.66214830000000002</c:v>
                      </c:pt>
                      <c:pt idx="12611">
                        <c:v>0.65914830000000002</c:v>
                      </c:pt>
                      <c:pt idx="12612">
                        <c:v>0.65614830000000002</c:v>
                      </c:pt>
                      <c:pt idx="12613">
                        <c:v>0.65314839999999996</c:v>
                      </c:pt>
                      <c:pt idx="12614">
                        <c:v>0.65014830000000001</c:v>
                      </c:pt>
                      <c:pt idx="12615">
                        <c:v>0.64714830000000001</c:v>
                      </c:pt>
                      <c:pt idx="12616">
                        <c:v>0.64414830000000001</c:v>
                      </c:pt>
                      <c:pt idx="12617">
                        <c:v>0.6411483</c:v>
                      </c:pt>
                      <c:pt idx="12618">
                        <c:v>0.6381483</c:v>
                      </c:pt>
                      <c:pt idx="12619">
                        <c:v>0.6351483</c:v>
                      </c:pt>
                      <c:pt idx="12620">
                        <c:v>0.6321483</c:v>
                      </c:pt>
                      <c:pt idx="12621">
                        <c:v>0.62914829999999999</c:v>
                      </c:pt>
                      <c:pt idx="12622">
                        <c:v>0.62614829999999999</c:v>
                      </c:pt>
                      <c:pt idx="12623">
                        <c:v>0.62314829999999999</c:v>
                      </c:pt>
                      <c:pt idx="12624">
                        <c:v>0.62014829999999999</c:v>
                      </c:pt>
                      <c:pt idx="12625">
                        <c:v>0.61714829999999998</c:v>
                      </c:pt>
                      <c:pt idx="12626">
                        <c:v>0.61414829999999998</c:v>
                      </c:pt>
                      <c:pt idx="12627">
                        <c:v>0.61114829999999998</c:v>
                      </c:pt>
                      <c:pt idx="12628">
                        <c:v>0.60814829999999998</c:v>
                      </c:pt>
                      <c:pt idx="12629">
                        <c:v>0.60514829999999997</c:v>
                      </c:pt>
                      <c:pt idx="12630">
                        <c:v>0.60214840000000003</c:v>
                      </c:pt>
                      <c:pt idx="12631">
                        <c:v>0.59914829999999997</c:v>
                      </c:pt>
                      <c:pt idx="12632">
                        <c:v>0.59614829999999996</c:v>
                      </c:pt>
                      <c:pt idx="12633">
                        <c:v>0.59314840000000002</c:v>
                      </c:pt>
                      <c:pt idx="12634">
                        <c:v>0.59014829999999996</c:v>
                      </c:pt>
                      <c:pt idx="12635">
                        <c:v>0.58714829999999996</c:v>
                      </c:pt>
                      <c:pt idx="12636">
                        <c:v>0.58414829999999995</c:v>
                      </c:pt>
                      <c:pt idx="12637">
                        <c:v>0.58114829999999995</c:v>
                      </c:pt>
                      <c:pt idx="12638">
                        <c:v>0.57814829999999995</c:v>
                      </c:pt>
                      <c:pt idx="12639">
                        <c:v>0.57514829999999995</c:v>
                      </c:pt>
                      <c:pt idx="12640">
                        <c:v>0.57214830000000005</c:v>
                      </c:pt>
                      <c:pt idx="12641">
                        <c:v>0.56914830000000005</c:v>
                      </c:pt>
                      <c:pt idx="12642">
                        <c:v>0.56614830000000005</c:v>
                      </c:pt>
                      <c:pt idx="12643">
                        <c:v>0.56314830000000005</c:v>
                      </c:pt>
                      <c:pt idx="12644">
                        <c:v>0.56014830000000004</c:v>
                      </c:pt>
                      <c:pt idx="12645">
                        <c:v>0.55714830000000004</c:v>
                      </c:pt>
                      <c:pt idx="12646">
                        <c:v>0.55414830000000004</c:v>
                      </c:pt>
                      <c:pt idx="12647">
                        <c:v>0.55114839999999998</c:v>
                      </c:pt>
                      <c:pt idx="12648">
                        <c:v>0.54814830000000003</c:v>
                      </c:pt>
                      <c:pt idx="12649">
                        <c:v>0.54514830000000003</c:v>
                      </c:pt>
                      <c:pt idx="12650">
                        <c:v>0.54214839999999997</c:v>
                      </c:pt>
                      <c:pt idx="12651">
                        <c:v>0.53914830000000002</c:v>
                      </c:pt>
                      <c:pt idx="12652">
                        <c:v>0.53614830000000002</c:v>
                      </c:pt>
                      <c:pt idx="12653">
                        <c:v>0.53314830000000002</c:v>
                      </c:pt>
                      <c:pt idx="12654">
                        <c:v>0.53014830000000002</c:v>
                      </c:pt>
                      <c:pt idx="12655">
                        <c:v>0.52714830000000001</c:v>
                      </c:pt>
                      <c:pt idx="12656">
                        <c:v>0.52414830000000001</c:v>
                      </c:pt>
                      <c:pt idx="12657">
                        <c:v>0.52114830000000001</c:v>
                      </c:pt>
                      <c:pt idx="12658">
                        <c:v>0.51814830000000001</c:v>
                      </c:pt>
                      <c:pt idx="12659">
                        <c:v>0.5151483</c:v>
                      </c:pt>
                      <c:pt idx="12660">
                        <c:v>0.5121483</c:v>
                      </c:pt>
                      <c:pt idx="12661">
                        <c:v>0.5091483</c:v>
                      </c:pt>
                      <c:pt idx="12662">
                        <c:v>0.5061483</c:v>
                      </c:pt>
                      <c:pt idx="12663">
                        <c:v>0.50314829999999999</c:v>
                      </c:pt>
                      <c:pt idx="12664">
                        <c:v>0.50014840000000005</c:v>
                      </c:pt>
                      <c:pt idx="12665">
                        <c:v>0.49714829999999999</c:v>
                      </c:pt>
                      <c:pt idx="12666">
                        <c:v>0.49414829999999998</c:v>
                      </c:pt>
                      <c:pt idx="12667">
                        <c:v>0.49114829999999998</c:v>
                      </c:pt>
                      <c:pt idx="12668">
                        <c:v>0.48814829999999998</c:v>
                      </c:pt>
                      <c:pt idx="12669">
                        <c:v>0.48514829999999998</c:v>
                      </c:pt>
                      <c:pt idx="12670">
                        <c:v>0.48214829999999997</c:v>
                      </c:pt>
                      <c:pt idx="12671">
                        <c:v>0.47914830000000003</c:v>
                      </c:pt>
                      <c:pt idx="12672">
                        <c:v>0.47614830000000002</c:v>
                      </c:pt>
                      <c:pt idx="12673">
                        <c:v>0.47314830000000002</c:v>
                      </c:pt>
                      <c:pt idx="12674">
                        <c:v>0.47014830000000002</c:v>
                      </c:pt>
                      <c:pt idx="12675">
                        <c:v>0.46714830000000002</c:v>
                      </c:pt>
                      <c:pt idx="12676">
                        <c:v>0.46414830000000001</c:v>
                      </c:pt>
                      <c:pt idx="12677">
                        <c:v>0.46114830000000001</c:v>
                      </c:pt>
                      <c:pt idx="12678">
                        <c:v>0.45814830000000001</c:v>
                      </c:pt>
                      <c:pt idx="12679">
                        <c:v>0.45514830000000001</c:v>
                      </c:pt>
                      <c:pt idx="12680">
                        <c:v>0.4521483</c:v>
                      </c:pt>
                      <c:pt idx="12681">
                        <c:v>0.4491483</c:v>
                      </c:pt>
                      <c:pt idx="12682">
                        <c:v>0.4461483</c:v>
                      </c:pt>
                      <c:pt idx="12683">
                        <c:v>0.44314829999999999</c:v>
                      </c:pt>
                      <c:pt idx="12684">
                        <c:v>0.44014829999999999</c:v>
                      </c:pt>
                      <c:pt idx="12685">
                        <c:v>0.43714829999999999</c:v>
                      </c:pt>
                      <c:pt idx="12686">
                        <c:v>0.43414829999999999</c:v>
                      </c:pt>
                      <c:pt idx="12687">
                        <c:v>0.43114829999999998</c:v>
                      </c:pt>
                      <c:pt idx="12688">
                        <c:v>0.42814829999999998</c:v>
                      </c:pt>
                      <c:pt idx="12689">
                        <c:v>0.42514829999999998</c:v>
                      </c:pt>
                      <c:pt idx="12690">
                        <c:v>0.42214829999999998</c:v>
                      </c:pt>
                      <c:pt idx="12691">
                        <c:v>0.41914829999999997</c:v>
                      </c:pt>
                      <c:pt idx="12692">
                        <c:v>0.41614830000000003</c:v>
                      </c:pt>
                      <c:pt idx="12693">
                        <c:v>0.41314830000000002</c:v>
                      </c:pt>
                      <c:pt idx="12694">
                        <c:v>0.41014830000000002</c:v>
                      </c:pt>
                      <c:pt idx="12695">
                        <c:v>0.40714830000000002</c:v>
                      </c:pt>
                      <c:pt idx="12696">
                        <c:v>0.40414830000000002</c:v>
                      </c:pt>
                      <c:pt idx="12697">
                        <c:v>0.40114830000000001</c:v>
                      </c:pt>
                      <c:pt idx="12698">
                        <c:v>0.39814830000000001</c:v>
                      </c:pt>
                      <c:pt idx="12699">
                        <c:v>0.39514830000000001</c:v>
                      </c:pt>
                      <c:pt idx="12700">
                        <c:v>0.39214830000000001</c:v>
                      </c:pt>
                      <c:pt idx="12701">
                        <c:v>0.3891483</c:v>
                      </c:pt>
                      <c:pt idx="12702">
                        <c:v>0.3861483</c:v>
                      </c:pt>
                      <c:pt idx="12703">
                        <c:v>0.3831483</c:v>
                      </c:pt>
                      <c:pt idx="12704">
                        <c:v>0.38014829999999999</c:v>
                      </c:pt>
                      <c:pt idx="12705">
                        <c:v>0.37714829999999999</c:v>
                      </c:pt>
                      <c:pt idx="12706">
                        <c:v>0.37414829999999999</c:v>
                      </c:pt>
                      <c:pt idx="12707">
                        <c:v>0.37114829999999999</c:v>
                      </c:pt>
                      <c:pt idx="12708">
                        <c:v>0.36814829999999998</c:v>
                      </c:pt>
                      <c:pt idx="12709">
                        <c:v>0.36514829999999998</c:v>
                      </c:pt>
                      <c:pt idx="12710">
                        <c:v>0.36214829999999998</c:v>
                      </c:pt>
                      <c:pt idx="12711">
                        <c:v>0.35914829999999998</c:v>
                      </c:pt>
                      <c:pt idx="12712">
                        <c:v>0.35614829999999997</c:v>
                      </c:pt>
                      <c:pt idx="12713">
                        <c:v>0.35314830000000003</c:v>
                      </c:pt>
                      <c:pt idx="12714">
                        <c:v>0.35014830000000002</c:v>
                      </c:pt>
                      <c:pt idx="12715">
                        <c:v>0.34714830000000002</c:v>
                      </c:pt>
                      <c:pt idx="12716">
                        <c:v>0.34414830000000002</c:v>
                      </c:pt>
                      <c:pt idx="12717">
                        <c:v>0.34114830000000002</c:v>
                      </c:pt>
                      <c:pt idx="12718">
                        <c:v>0.33814830000000001</c:v>
                      </c:pt>
                      <c:pt idx="12719">
                        <c:v>0.33514830000000001</c:v>
                      </c:pt>
                      <c:pt idx="12720">
                        <c:v>0.33214830000000001</c:v>
                      </c:pt>
                      <c:pt idx="12721">
                        <c:v>0.3291483</c:v>
                      </c:pt>
                      <c:pt idx="12722">
                        <c:v>0.3261483</c:v>
                      </c:pt>
                      <c:pt idx="12723">
                        <c:v>0.3231483</c:v>
                      </c:pt>
                      <c:pt idx="12724">
                        <c:v>0.3201483</c:v>
                      </c:pt>
                      <c:pt idx="12725">
                        <c:v>0.31714829999999999</c:v>
                      </c:pt>
                      <c:pt idx="12726">
                        <c:v>0.31414829999999999</c:v>
                      </c:pt>
                      <c:pt idx="12727">
                        <c:v>0.31114829999999999</c:v>
                      </c:pt>
                      <c:pt idx="12728">
                        <c:v>0.30814829999999999</c:v>
                      </c:pt>
                      <c:pt idx="12729">
                        <c:v>0.30514829999999998</c:v>
                      </c:pt>
                      <c:pt idx="12730">
                        <c:v>0.30214829999999998</c:v>
                      </c:pt>
                      <c:pt idx="12731">
                        <c:v>0.29914829999999998</c:v>
                      </c:pt>
                      <c:pt idx="12732">
                        <c:v>0.29614829999999998</c:v>
                      </c:pt>
                      <c:pt idx="12733">
                        <c:v>0.29314829999999997</c:v>
                      </c:pt>
                      <c:pt idx="12734">
                        <c:v>0.29014830000000003</c:v>
                      </c:pt>
                      <c:pt idx="12735">
                        <c:v>0.28714830000000002</c:v>
                      </c:pt>
                      <c:pt idx="12736">
                        <c:v>0.28414830000000002</c:v>
                      </c:pt>
                      <c:pt idx="12737">
                        <c:v>0.28114830000000002</c:v>
                      </c:pt>
                      <c:pt idx="12738">
                        <c:v>0.27814830000000001</c:v>
                      </c:pt>
                      <c:pt idx="12739">
                        <c:v>0.27514830000000001</c:v>
                      </c:pt>
                      <c:pt idx="12740">
                        <c:v>0.27214830000000001</c:v>
                      </c:pt>
                      <c:pt idx="12741">
                        <c:v>0.26914830000000001</c:v>
                      </c:pt>
                      <c:pt idx="12742">
                        <c:v>0.2661483</c:v>
                      </c:pt>
                      <c:pt idx="12743">
                        <c:v>0.2631483</c:v>
                      </c:pt>
                      <c:pt idx="12744">
                        <c:v>0.2601483</c:v>
                      </c:pt>
                      <c:pt idx="12745">
                        <c:v>0.2571483</c:v>
                      </c:pt>
                      <c:pt idx="12746">
                        <c:v>0.25414829999999999</c:v>
                      </c:pt>
                      <c:pt idx="12747">
                        <c:v>0.25114829999999999</c:v>
                      </c:pt>
                      <c:pt idx="12748">
                        <c:v>0.24814829999999999</c:v>
                      </c:pt>
                      <c:pt idx="12749">
                        <c:v>0.24514830000000001</c:v>
                      </c:pt>
                      <c:pt idx="12750">
                        <c:v>0.24214830000000001</c:v>
                      </c:pt>
                      <c:pt idx="12751">
                        <c:v>0.23914830000000001</c:v>
                      </c:pt>
                      <c:pt idx="12752">
                        <c:v>0.23614830000000001</c:v>
                      </c:pt>
                      <c:pt idx="12753">
                        <c:v>0.2331483</c:v>
                      </c:pt>
                      <c:pt idx="12754">
                        <c:v>0.2301483</c:v>
                      </c:pt>
                      <c:pt idx="12755">
                        <c:v>0.2271483</c:v>
                      </c:pt>
                      <c:pt idx="12756">
                        <c:v>0.22414829999999999</c:v>
                      </c:pt>
                      <c:pt idx="12757">
                        <c:v>0.22114829999999999</c:v>
                      </c:pt>
                      <c:pt idx="12758">
                        <c:v>0.21814829999999999</c:v>
                      </c:pt>
                      <c:pt idx="12759">
                        <c:v>0.21514829999999999</c:v>
                      </c:pt>
                      <c:pt idx="12760">
                        <c:v>0.21214830000000001</c:v>
                      </c:pt>
                      <c:pt idx="12761">
                        <c:v>0.20914830000000001</c:v>
                      </c:pt>
                      <c:pt idx="12762">
                        <c:v>0.20614830000000001</c:v>
                      </c:pt>
                      <c:pt idx="12763">
                        <c:v>0.2031483</c:v>
                      </c:pt>
                      <c:pt idx="12764">
                        <c:v>0.2001483</c:v>
                      </c:pt>
                      <c:pt idx="12765">
                        <c:v>0.1971483</c:v>
                      </c:pt>
                      <c:pt idx="12766">
                        <c:v>0.1941483</c:v>
                      </c:pt>
                      <c:pt idx="12767">
                        <c:v>0.19114829999999999</c:v>
                      </c:pt>
                      <c:pt idx="12768">
                        <c:v>0.18814829999999999</c:v>
                      </c:pt>
                      <c:pt idx="12769">
                        <c:v>0.18514829999999999</c:v>
                      </c:pt>
                      <c:pt idx="12770">
                        <c:v>0.18214830000000001</c:v>
                      </c:pt>
                      <c:pt idx="12771">
                        <c:v>0.17914830000000001</c:v>
                      </c:pt>
                      <c:pt idx="12772">
                        <c:v>0.17614830000000001</c:v>
                      </c:pt>
                      <c:pt idx="12773">
                        <c:v>0.1731483</c:v>
                      </c:pt>
                      <c:pt idx="12774">
                        <c:v>0.1701483</c:v>
                      </c:pt>
                      <c:pt idx="12775">
                        <c:v>0.1671483</c:v>
                      </c:pt>
                      <c:pt idx="12776">
                        <c:v>0.1641483</c:v>
                      </c:pt>
                      <c:pt idx="12777">
                        <c:v>0.16114829999999999</c:v>
                      </c:pt>
                      <c:pt idx="12778">
                        <c:v>0.15814829999999999</c:v>
                      </c:pt>
                      <c:pt idx="12779">
                        <c:v>0.15514829999999999</c:v>
                      </c:pt>
                      <c:pt idx="12780">
                        <c:v>0.15214829999999999</c:v>
                      </c:pt>
                      <c:pt idx="12781">
                        <c:v>0.14914830000000001</c:v>
                      </c:pt>
                      <c:pt idx="12782">
                        <c:v>0.14614830000000001</c:v>
                      </c:pt>
                      <c:pt idx="12783">
                        <c:v>0.14314830000000001</c:v>
                      </c:pt>
                      <c:pt idx="12784">
                        <c:v>0.1401483</c:v>
                      </c:pt>
                      <c:pt idx="12785">
                        <c:v>0.1371483</c:v>
                      </c:pt>
                      <c:pt idx="12786">
                        <c:v>0.1341483</c:v>
                      </c:pt>
                      <c:pt idx="12787">
                        <c:v>0.1311483</c:v>
                      </c:pt>
                      <c:pt idx="12788">
                        <c:v>0.12814829999999999</c:v>
                      </c:pt>
                      <c:pt idx="12789">
                        <c:v>0.12514829999999999</c:v>
                      </c:pt>
                      <c:pt idx="12790">
                        <c:v>0.1221483</c:v>
                      </c:pt>
                      <c:pt idx="12791">
                        <c:v>0.1191483</c:v>
                      </c:pt>
                      <c:pt idx="12792">
                        <c:v>0.1161483</c:v>
                      </c:pt>
                      <c:pt idx="12793">
                        <c:v>0.11314829999999999</c:v>
                      </c:pt>
                      <c:pt idx="12794">
                        <c:v>0.1101483</c:v>
                      </c:pt>
                      <c:pt idx="12795">
                        <c:v>0.1071483</c:v>
                      </c:pt>
                      <c:pt idx="12796">
                        <c:v>0.1041483</c:v>
                      </c:pt>
                      <c:pt idx="12797">
                        <c:v>0.1011483</c:v>
                      </c:pt>
                      <c:pt idx="12798">
                        <c:v>9.8148319999999997E-2</c:v>
                      </c:pt>
                      <c:pt idx="12799">
                        <c:v>9.5148319999999995E-2</c:v>
                      </c:pt>
                      <c:pt idx="12800">
                        <c:v>9.2148330000000001E-2</c:v>
                      </c:pt>
                      <c:pt idx="12801">
                        <c:v>8.9148329999999998E-2</c:v>
                      </c:pt>
                      <c:pt idx="12802">
                        <c:v>8.6148329999999995E-2</c:v>
                      </c:pt>
                      <c:pt idx="12803">
                        <c:v>8.3148319999999998E-2</c:v>
                      </c:pt>
                      <c:pt idx="12804">
                        <c:v>8.0148319999999995E-2</c:v>
                      </c:pt>
                      <c:pt idx="12805">
                        <c:v>7.7148330000000001E-2</c:v>
                      </c:pt>
                      <c:pt idx="12806">
                        <c:v>7.4148329999999998E-2</c:v>
                      </c:pt>
                      <c:pt idx="12807">
                        <c:v>7.1148329999999996E-2</c:v>
                      </c:pt>
                      <c:pt idx="12808">
                        <c:v>6.8148329999999993E-2</c:v>
                      </c:pt>
                      <c:pt idx="12809">
                        <c:v>6.5148319999999996E-2</c:v>
                      </c:pt>
                      <c:pt idx="12810">
                        <c:v>6.2148330000000002E-2</c:v>
                      </c:pt>
                      <c:pt idx="12811">
                        <c:v>5.9148329999999999E-2</c:v>
                      </c:pt>
                      <c:pt idx="12812">
                        <c:v>5.6148330000000003E-2</c:v>
                      </c:pt>
                      <c:pt idx="12813">
                        <c:v>5.3148330000000001E-2</c:v>
                      </c:pt>
                      <c:pt idx="12814">
                        <c:v>5.0148329999999998E-2</c:v>
                      </c:pt>
                      <c:pt idx="12815">
                        <c:v>4.7148320000000001E-2</c:v>
                      </c:pt>
                      <c:pt idx="12816">
                        <c:v>4.414833E-2</c:v>
                      </c:pt>
                      <c:pt idx="12817">
                        <c:v>4.1148329999999997E-2</c:v>
                      </c:pt>
                      <c:pt idx="12818">
                        <c:v>3.8148319999999999E-2</c:v>
                      </c:pt>
                      <c:pt idx="12819">
                        <c:v>3.5148329999999998E-2</c:v>
                      </c:pt>
                      <c:pt idx="12820">
                        <c:v>3.2148330000000003E-2</c:v>
                      </c:pt>
                      <c:pt idx="12821">
                        <c:v>2.914833E-2</c:v>
                      </c:pt>
                      <c:pt idx="12822">
                        <c:v>2.6148330000000001E-2</c:v>
                      </c:pt>
                      <c:pt idx="12823">
                        <c:v>2.3148330000000002E-2</c:v>
                      </c:pt>
                      <c:pt idx="12824">
                        <c:v>2.0148329999999999E-2</c:v>
                      </c:pt>
                      <c:pt idx="12825">
                        <c:v>1.714833E-2</c:v>
                      </c:pt>
                      <c:pt idx="12826">
                        <c:v>1.4148330000000001E-2</c:v>
                      </c:pt>
                      <c:pt idx="12827">
                        <c:v>1.114833E-2</c:v>
                      </c:pt>
                      <c:pt idx="12828">
                        <c:v>8.1483270000000003E-3</c:v>
                      </c:pt>
                      <c:pt idx="12829">
                        <c:v>5.1483270000000003E-3</c:v>
                      </c:pt>
                      <c:pt idx="12830">
                        <c:v>2.1483259999999999E-3</c:v>
                      </c:pt>
                      <c:pt idx="12831">
                        <c:v>-8.5167369999999997E-4</c:v>
                      </c:pt>
                      <c:pt idx="12832">
                        <c:v>-3.8516739999999998E-3</c:v>
                      </c:pt>
                      <c:pt idx="12833">
                        <c:v>-6.8516740000000003E-3</c:v>
                      </c:pt>
                      <c:pt idx="12834">
                        <c:v>-9.8516739999999995E-3</c:v>
                      </c:pt>
                      <c:pt idx="12835">
                        <c:v>-1.2851670000000001E-2</c:v>
                      </c:pt>
                      <c:pt idx="12836">
                        <c:v>-1.5851670000000002E-2</c:v>
                      </c:pt>
                      <c:pt idx="12837">
                        <c:v>-1.8851670000000001E-2</c:v>
                      </c:pt>
                      <c:pt idx="12838">
                        <c:v>-2.185167E-2</c:v>
                      </c:pt>
                      <c:pt idx="12839">
                        <c:v>-2.4851669999999999E-2</c:v>
                      </c:pt>
                      <c:pt idx="12840">
                        <c:v>-2.7851669999999999E-2</c:v>
                      </c:pt>
                      <c:pt idx="12841">
                        <c:v>-3.0851670000000001E-2</c:v>
                      </c:pt>
                      <c:pt idx="12842">
                        <c:v>-3.385167E-2</c:v>
                      </c:pt>
                      <c:pt idx="12843">
                        <c:v>-3.6851670000000003E-2</c:v>
                      </c:pt>
                      <c:pt idx="12844">
                        <c:v>-3.9851669999999999E-2</c:v>
                      </c:pt>
                      <c:pt idx="12845">
                        <c:v>-4.2851680000000003E-2</c:v>
                      </c:pt>
                      <c:pt idx="12846">
                        <c:v>-4.5851669999999997E-2</c:v>
                      </c:pt>
                      <c:pt idx="12847">
                        <c:v>-4.885167E-2</c:v>
                      </c:pt>
                      <c:pt idx="12848">
                        <c:v>-5.1851670000000002E-2</c:v>
                      </c:pt>
                      <c:pt idx="12849">
                        <c:v>-5.4851669999999998E-2</c:v>
                      </c:pt>
                      <c:pt idx="12850">
                        <c:v>-5.7851670000000001E-2</c:v>
                      </c:pt>
                      <c:pt idx="12851">
                        <c:v>-6.0851669999999997E-2</c:v>
                      </c:pt>
                      <c:pt idx="12852">
                        <c:v>-6.3851679999999994E-2</c:v>
                      </c:pt>
                      <c:pt idx="12853">
                        <c:v>-6.6851679999999997E-2</c:v>
                      </c:pt>
                      <c:pt idx="12854">
                        <c:v>-6.9851670000000005E-2</c:v>
                      </c:pt>
                      <c:pt idx="12855">
                        <c:v>-7.2851669999999993E-2</c:v>
                      </c:pt>
                      <c:pt idx="12856">
                        <c:v>-7.5851669999999996E-2</c:v>
                      </c:pt>
                      <c:pt idx="12857">
                        <c:v>-7.8851669999999999E-2</c:v>
                      </c:pt>
                      <c:pt idx="12858">
                        <c:v>-8.1851679999999996E-2</c:v>
                      </c:pt>
                      <c:pt idx="12859">
                        <c:v>-8.4851670000000004E-2</c:v>
                      </c:pt>
                      <c:pt idx="12860">
                        <c:v>-8.7851670000000007E-2</c:v>
                      </c:pt>
                      <c:pt idx="12861">
                        <c:v>-9.0851669999999995E-2</c:v>
                      </c:pt>
                      <c:pt idx="12862">
                        <c:v>-9.3851669999999998E-2</c:v>
                      </c:pt>
                      <c:pt idx="12863">
                        <c:v>-9.6851679999999996E-2</c:v>
                      </c:pt>
                      <c:pt idx="12864">
                        <c:v>-9.9851679999999998E-2</c:v>
                      </c:pt>
                      <c:pt idx="12865">
                        <c:v>-0.1028517</c:v>
                      </c:pt>
                      <c:pt idx="12866">
                        <c:v>-0.10585170000000001</c:v>
                      </c:pt>
                      <c:pt idx="12867">
                        <c:v>-0.1088517</c:v>
                      </c:pt>
                      <c:pt idx="12868">
                        <c:v>-0.1118517</c:v>
                      </c:pt>
                      <c:pt idx="12869">
                        <c:v>-0.1148517</c:v>
                      </c:pt>
                      <c:pt idx="12870">
                        <c:v>-0.1178517</c:v>
                      </c:pt>
                      <c:pt idx="12871">
                        <c:v>-0.12085170000000001</c:v>
                      </c:pt>
                      <c:pt idx="12872">
                        <c:v>-0.1238517</c:v>
                      </c:pt>
                      <c:pt idx="12873">
                        <c:v>-0.12685170000000001</c:v>
                      </c:pt>
                      <c:pt idx="12874">
                        <c:v>-0.12985169999999999</c:v>
                      </c:pt>
                      <c:pt idx="12875">
                        <c:v>-0.13285169999999999</c:v>
                      </c:pt>
                      <c:pt idx="12876">
                        <c:v>-0.13585169999999999</c:v>
                      </c:pt>
                      <c:pt idx="12877">
                        <c:v>-0.13885169999999999</c:v>
                      </c:pt>
                      <c:pt idx="12878">
                        <c:v>-0.1418517</c:v>
                      </c:pt>
                      <c:pt idx="12879">
                        <c:v>-0.1448517</c:v>
                      </c:pt>
                      <c:pt idx="12880">
                        <c:v>-0.1478517</c:v>
                      </c:pt>
                      <c:pt idx="12881">
                        <c:v>-0.15085170000000001</c:v>
                      </c:pt>
                      <c:pt idx="12882">
                        <c:v>-0.15385170000000001</c:v>
                      </c:pt>
                      <c:pt idx="12883">
                        <c:v>-0.15685170000000001</c:v>
                      </c:pt>
                      <c:pt idx="12884">
                        <c:v>-0.15985170000000001</c:v>
                      </c:pt>
                      <c:pt idx="12885">
                        <c:v>-0.16285169999999999</c:v>
                      </c:pt>
                      <c:pt idx="12886">
                        <c:v>-0.16585169999999999</c:v>
                      </c:pt>
                      <c:pt idx="12887">
                        <c:v>-0.16885169999999999</c:v>
                      </c:pt>
                      <c:pt idx="12888">
                        <c:v>-0.1718517</c:v>
                      </c:pt>
                      <c:pt idx="12889">
                        <c:v>-0.1748517</c:v>
                      </c:pt>
                      <c:pt idx="12890">
                        <c:v>-0.1778517</c:v>
                      </c:pt>
                      <c:pt idx="12891">
                        <c:v>-0.1808517</c:v>
                      </c:pt>
                      <c:pt idx="12892">
                        <c:v>-0.18385170000000001</c:v>
                      </c:pt>
                      <c:pt idx="12893">
                        <c:v>-0.18685170000000001</c:v>
                      </c:pt>
                      <c:pt idx="12894">
                        <c:v>-0.18985170000000001</c:v>
                      </c:pt>
                      <c:pt idx="12895">
                        <c:v>-0.19285169999999999</c:v>
                      </c:pt>
                      <c:pt idx="12896">
                        <c:v>-0.19585169999999999</c:v>
                      </c:pt>
                      <c:pt idx="12897">
                        <c:v>-0.19885169999999999</c:v>
                      </c:pt>
                      <c:pt idx="12898">
                        <c:v>-0.2018517</c:v>
                      </c:pt>
                      <c:pt idx="12899">
                        <c:v>-0.2048517</c:v>
                      </c:pt>
                      <c:pt idx="12900">
                        <c:v>-0.2078517</c:v>
                      </c:pt>
                      <c:pt idx="12901">
                        <c:v>-0.2108517</c:v>
                      </c:pt>
                      <c:pt idx="12902">
                        <c:v>-0.21385170000000001</c:v>
                      </c:pt>
                      <c:pt idx="12903">
                        <c:v>-0.21685170000000001</c:v>
                      </c:pt>
                      <c:pt idx="12904">
                        <c:v>-0.21985170000000001</c:v>
                      </c:pt>
                      <c:pt idx="12905">
                        <c:v>-0.22285170000000001</c:v>
                      </c:pt>
                      <c:pt idx="12906">
                        <c:v>-0.22585169999999999</c:v>
                      </c:pt>
                      <c:pt idx="12907">
                        <c:v>-0.22885169999999999</c:v>
                      </c:pt>
                      <c:pt idx="12908">
                        <c:v>-0.23185169999999999</c:v>
                      </c:pt>
                      <c:pt idx="12909">
                        <c:v>-0.2348517</c:v>
                      </c:pt>
                      <c:pt idx="12910">
                        <c:v>-0.2378517</c:v>
                      </c:pt>
                      <c:pt idx="12911">
                        <c:v>-0.2408517</c:v>
                      </c:pt>
                      <c:pt idx="12912">
                        <c:v>-0.2438517</c:v>
                      </c:pt>
                      <c:pt idx="12913">
                        <c:v>-0.24685170000000001</c:v>
                      </c:pt>
                      <c:pt idx="12914">
                        <c:v>-0.24985170000000001</c:v>
                      </c:pt>
                      <c:pt idx="12915">
                        <c:v>-0.25285170000000001</c:v>
                      </c:pt>
                      <c:pt idx="12916">
                        <c:v>-0.25585170000000002</c:v>
                      </c:pt>
                      <c:pt idx="12917">
                        <c:v>-0.25885170000000002</c:v>
                      </c:pt>
                      <c:pt idx="12918">
                        <c:v>-0.26185170000000002</c:v>
                      </c:pt>
                      <c:pt idx="12919">
                        <c:v>-0.26485170000000002</c:v>
                      </c:pt>
                      <c:pt idx="12920">
                        <c:v>-0.26785170000000003</c:v>
                      </c:pt>
                      <c:pt idx="12921">
                        <c:v>-0.27085169999999997</c:v>
                      </c:pt>
                      <c:pt idx="12922">
                        <c:v>-0.27385169999999998</c:v>
                      </c:pt>
                      <c:pt idx="12923">
                        <c:v>-0.27685169999999998</c:v>
                      </c:pt>
                      <c:pt idx="12924">
                        <c:v>-0.27985169999999998</c:v>
                      </c:pt>
                      <c:pt idx="12925">
                        <c:v>-0.28285169999999998</c:v>
                      </c:pt>
                      <c:pt idx="12926">
                        <c:v>-0.28585169999999999</c:v>
                      </c:pt>
                      <c:pt idx="12927">
                        <c:v>-0.28885169999999999</c:v>
                      </c:pt>
                      <c:pt idx="12928">
                        <c:v>-0.29185169999999999</c:v>
                      </c:pt>
                      <c:pt idx="12929">
                        <c:v>-0.29485169999999999</c:v>
                      </c:pt>
                      <c:pt idx="12930">
                        <c:v>-0.2978517</c:v>
                      </c:pt>
                      <c:pt idx="12931">
                        <c:v>-0.3008517</c:v>
                      </c:pt>
                      <c:pt idx="12932">
                        <c:v>-0.3038517</c:v>
                      </c:pt>
                      <c:pt idx="12933">
                        <c:v>-0.30685170000000001</c:v>
                      </c:pt>
                      <c:pt idx="12934">
                        <c:v>-0.30985170000000001</c:v>
                      </c:pt>
                      <c:pt idx="12935">
                        <c:v>-0.31285170000000001</c:v>
                      </c:pt>
                      <c:pt idx="12936">
                        <c:v>-0.31585170000000001</c:v>
                      </c:pt>
                      <c:pt idx="12937">
                        <c:v>-0.31885170000000002</c:v>
                      </c:pt>
                      <c:pt idx="12938">
                        <c:v>-0.32185170000000002</c:v>
                      </c:pt>
                      <c:pt idx="12939">
                        <c:v>-0.32485170000000002</c:v>
                      </c:pt>
                      <c:pt idx="12940">
                        <c:v>-0.32785170000000002</c:v>
                      </c:pt>
                      <c:pt idx="12941">
                        <c:v>-0.33085170000000003</c:v>
                      </c:pt>
                      <c:pt idx="12942">
                        <c:v>-0.33385169999999997</c:v>
                      </c:pt>
                      <c:pt idx="12943">
                        <c:v>-0.33685169999999998</c:v>
                      </c:pt>
                      <c:pt idx="12944">
                        <c:v>-0.33985169999999998</c:v>
                      </c:pt>
                      <c:pt idx="12945">
                        <c:v>-0.34285169999999998</c:v>
                      </c:pt>
                      <c:pt idx="12946">
                        <c:v>-0.34585169999999998</c:v>
                      </c:pt>
                      <c:pt idx="12947">
                        <c:v>-0.34885169999999999</c:v>
                      </c:pt>
                      <c:pt idx="12948">
                        <c:v>-0.35185169999999999</c:v>
                      </c:pt>
                      <c:pt idx="12949">
                        <c:v>-0.35485169999999999</c:v>
                      </c:pt>
                      <c:pt idx="12950">
                        <c:v>-0.35785169999999999</c:v>
                      </c:pt>
                      <c:pt idx="12951">
                        <c:v>-0.3608517</c:v>
                      </c:pt>
                      <c:pt idx="12952">
                        <c:v>-0.3638517</c:v>
                      </c:pt>
                      <c:pt idx="12953">
                        <c:v>-0.3668517</c:v>
                      </c:pt>
                      <c:pt idx="12954">
                        <c:v>-0.36985170000000001</c:v>
                      </c:pt>
                      <c:pt idx="12955">
                        <c:v>-0.37285170000000001</c:v>
                      </c:pt>
                      <c:pt idx="12956">
                        <c:v>-0.37585170000000001</c:v>
                      </c:pt>
                      <c:pt idx="12957">
                        <c:v>-0.37885170000000001</c:v>
                      </c:pt>
                      <c:pt idx="12958">
                        <c:v>-0.38185170000000002</c:v>
                      </c:pt>
                      <c:pt idx="12959">
                        <c:v>-0.38485170000000002</c:v>
                      </c:pt>
                      <c:pt idx="12960">
                        <c:v>-0.38785170000000002</c:v>
                      </c:pt>
                      <c:pt idx="12961">
                        <c:v>-0.39085170000000002</c:v>
                      </c:pt>
                      <c:pt idx="12962">
                        <c:v>-0.39385170000000003</c:v>
                      </c:pt>
                      <c:pt idx="12963">
                        <c:v>-0.39685169999999997</c:v>
                      </c:pt>
                      <c:pt idx="12964">
                        <c:v>-0.39985169999999998</c:v>
                      </c:pt>
                      <c:pt idx="12965">
                        <c:v>-0.40285169999999998</c:v>
                      </c:pt>
                      <c:pt idx="12966">
                        <c:v>-0.40585169999999998</c:v>
                      </c:pt>
                      <c:pt idx="12967">
                        <c:v>-0.40885169999999998</c:v>
                      </c:pt>
                      <c:pt idx="12968">
                        <c:v>-0.41185169999999999</c:v>
                      </c:pt>
                      <c:pt idx="12969">
                        <c:v>-0.41485169999999999</c:v>
                      </c:pt>
                      <c:pt idx="12970">
                        <c:v>-0.41785169999999999</c:v>
                      </c:pt>
                      <c:pt idx="12971">
                        <c:v>-0.4208517</c:v>
                      </c:pt>
                      <c:pt idx="12972">
                        <c:v>-0.4238517</c:v>
                      </c:pt>
                      <c:pt idx="12973">
                        <c:v>-0.4268517</c:v>
                      </c:pt>
                      <c:pt idx="12974">
                        <c:v>-0.4298517</c:v>
                      </c:pt>
                      <c:pt idx="12975">
                        <c:v>-0.43285170000000001</c:v>
                      </c:pt>
                      <c:pt idx="12976">
                        <c:v>-0.43585170000000001</c:v>
                      </c:pt>
                      <c:pt idx="12977">
                        <c:v>-0.43885170000000001</c:v>
                      </c:pt>
                      <c:pt idx="12978">
                        <c:v>-0.44185170000000001</c:v>
                      </c:pt>
                      <c:pt idx="12979">
                        <c:v>-0.44485170000000002</c:v>
                      </c:pt>
                      <c:pt idx="12980">
                        <c:v>-0.44785170000000002</c:v>
                      </c:pt>
                      <c:pt idx="12981">
                        <c:v>-0.45085170000000002</c:v>
                      </c:pt>
                      <c:pt idx="12982">
                        <c:v>-0.45385170000000002</c:v>
                      </c:pt>
                      <c:pt idx="12983">
                        <c:v>-0.45685170000000003</c:v>
                      </c:pt>
                      <c:pt idx="12984">
                        <c:v>-0.45985169999999997</c:v>
                      </c:pt>
                      <c:pt idx="12985">
                        <c:v>-0.46285169999999998</c:v>
                      </c:pt>
                      <c:pt idx="12986">
                        <c:v>-0.46585169999999998</c:v>
                      </c:pt>
                      <c:pt idx="12987">
                        <c:v>-0.46885169999999998</c:v>
                      </c:pt>
                      <c:pt idx="12988">
                        <c:v>-0.47185169999999999</c:v>
                      </c:pt>
                      <c:pt idx="12989">
                        <c:v>-0.47485169999999999</c:v>
                      </c:pt>
                      <c:pt idx="12990">
                        <c:v>-0.47785169999999999</c:v>
                      </c:pt>
                      <c:pt idx="12991">
                        <c:v>-0.48085169999999999</c:v>
                      </c:pt>
                      <c:pt idx="12992">
                        <c:v>-0.4838517</c:v>
                      </c:pt>
                      <c:pt idx="12993">
                        <c:v>-0.4868517</c:v>
                      </c:pt>
                      <c:pt idx="12994">
                        <c:v>-0.4898517</c:v>
                      </c:pt>
                      <c:pt idx="12995">
                        <c:v>-0.4928517</c:v>
                      </c:pt>
                      <c:pt idx="12996">
                        <c:v>-0.49585170000000001</c:v>
                      </c:pt>
                      <c:pt idx="12997">
                        <c:v>-0.49885170000000001</c:v>
                      </c:pt>
                      <c:pt idx="12998">
                        <c:v>-0.50185170000000001</c:v>
                      </c:pt>
                      <c:pt idx="12999">
                        <c:v>-0.50485170000000001</c:v>
                      </c:pt>
                      <c:pt idx="13000">
                        <c:v>-0.50785170000000002</c:v>
                      </c:pt>
                      <c:pt idx="13001">
                        <c:v>-0.51085170000000002</c:v>
                      </c:pt>
                      <c:pt idx="13002">
                        <c:v>-0.51385170000000002</c:v>
                      </c:pt>
                      <c:pt idx="13003">
                        <c:v>-0.51685170000000002</c:v>
                      </c:pt>
                      <c:pt idx="13004">
                        <c:v>-0.51985170000000003</c:v>
                      </c:pt>
                      <c:pt idx="13005">
                        <c:v>-0.52285159999999997</c:v>
                      </c:pt>
                      <c:pt idx="13006">
                        <c:v>-0.52585170000000003</c:v>
                      </c:pt>
                      <c:pt idx="13007">
                        <c:v>-0.52885170000000004</c:v>
                      </c:pt>
                      <c:pt idx="13008">
                        <c:v>-0.53185159999999998</c:v>
                      </c:pt>
                      <c:pt idx="13009">
                        <c:v>-0.53485170000000004</c:v>
                      </c:pt>
                      <c:pt idx="13010">
                        <c:v>-0.53785170000000004</c:v>
                      </c:pt>
                      <c:pt idx="13011">
                        <c:v>-0.54085170000000005</c:v>
                      </c:pt>
                      <c:pt idx="13012">
                        <c:v>-0.54385170000000005</c:v>
                      </c:pt>
                      <c:pt idx="13013">
                        <c:v>-0.54685170000000005</c:v>
                      </c:pt>
                      <c:pt idx="13014">
                        <c:v>-0.54985170000000005</c:v>
                      </c:pt>
                      <c:pt idx="13015">
                        <c:v>-0.55285169999999995</c:v>
                      </c:pt>
                      <c:pt idx="13016">
                        <c:v>-0.55585169999999995</c:v>
                      </c:pt>
                      <c:pt idx="13017">
                        <c:v>-0.55885169999999995</c:v>
                      </c:pt>
                      <c:pt idx="13018">
                        <c:v>-0.56185169999999995</c:v>
                      </c:pt>
                      <c:pt idx="13019">
                        <c:v>-0.56485169999999996</c:v>
                      </c:pt>
                      <c:pt idx="13020">
                        <c:v>-0.56785169999999996</c:v>
                      </c:pt>
                      <c:pt idx="13021">
                        <c:v>-0.57085169999999996</c:v>
                      </c:pt>
                      <c:pt idx="13022">
                        <c:v>-0.57385160000000002</c:v>
                      </c:pt>
                      <c:pt idx="13023">
                        <c:v>-0.57685169999999997</c:v>
                      </c:pt>
                      <c:pt idx="13024">
                        <c:v>-0.57985169999999997</c:v>
                      </c:pt>
                      <c:pt idx="13025">
                        <c:v>-0.58285160000000003</c:v>
                      </c:pt>
                      <c:pt idx="13026">
                        <c:v>-0.58585169999999998</c:v>
                      </c:pt>
                      <c:pt idx="13027">
                        <c:v>-0.58885169999999998</c:v>
                      </c:pt>
                      <c:pt idx="13028">
                        <c:v>-0.59185169999999998</c:v>
                      </c:pt>
                      <c:pt idx="13029">
                        <c:v>-0.59485169999999998</c:v>
                      </c:pt>
                      <c:pt idx="13030">
                        <c:v>-0.59785169999999999</c:v>
                      </c:pt>
                      <c:pt idx="13031">
                        <c:v>-0.60085169999999999</c:v>
                      </c:pt>
                      <c:pt idx="13032">
                        <c:v>-0.60385169999999999</c:v>
                      </c:pt>
                      <c:pt idx="13033">
                        <c:v>-0.60685169999999999</c:v>
                      </c:pt>
                      <c:pt idx="13034">
                        <c:v>-0.6098517</c:v>
                      </c:pt>
                      <c:pt idx="13035">
                        <c:v>-0.6128517</c:v>
                      </c:pt>
                      <c:pt idx="13036">
                        <c:v>-0.6158517</c:v>
                      </c:pt>
                      <c:pt idx="13037">
                        <c:v>-0.6188517</c:v>
                      </c:pt>
                      <c:pt idx="13038">
                        <c:v>-0.62185170000000001</c:v>
                      </c:pt>
                      <c:pt idx="13039">
                        <c:v>-0.62485159999999995</c:v>
                      </c:pt>
                      <c:pt idx="13040">
                        <c:v>-0.62785170000000001</c:v>
                      </c:pt>
                      <c:pt idx="13041">
                        <c:v>-0.63085170000000002</c:v>
                      </c:pt>
                      <c:pt idx="13042">
                        <c:v>-0.63385159999999996</c:v>
                      </c:pt>
                      <c:pt idx="13043">
                        <c:v>-0.63685170000000002</c:v>
                      </c:pt>
                      <c:pt idx="13044">
                        <c:v>-0.63985170000000002</c:v>
                      </c:pt>
                      <c:pt idx="13045">
                        <c:v>-0.64285170000000003</c:v>
                      </c:pt>
                      <c:pt idx="13046">
                        <c:v>-0.64585170000000003</c:v>
                      </c:pt>
                      <c:pt idx="13047">
                        <c:v>-0.64885170000000003</c:v>
                      </c:pt>
                      <c:pt idx="13048">
                        <c:v>-0.65185170000000003</c:v>
                      </c:pt>
                      <c:pt idx="13049">
                        <c:v>-0.65485170000000004</c:v>
                      </c:pt>
                      <c:pt idx="13050">
                        <c:v>-0.65785170000000004</c:v>
                      </c:pt>
                      <c:pt idx="13051">
                        <c:v>-0.66085170000000004</c:v>
                      </c:pt>
                      <c:pt idx="13052">
                        <c:v>-0.66385170000000004</c:v>
                      </c:pt>
                      <c:pt idx="13053">
                        <c:v>-0.66685170000000005</c:v>
                      </c:pt>
                      <c:pt idx="13054">
                        <c:v>-0.66985170000000005</c:v>
                      </c:pt>
                      <c:pt idx="13055">
                        <c:v>-0.67285170000000005</c:v>
                      </c:pt>
                      <c:pt idx="13056">
                        <c:v>-0.67585170000000006</c:v>
                      </c:pt>
                      <c:pt idx="13057">
                        <c:v>-0.67885169999999995</c:v>
                      </c:pt>
                      <c:pt idx="13058">
                        <c:v>-0.68185169999999995</c:v>
                      </c:pt>
                      <c:pt idx="13059">
                        <c:v>-0.6848516</c:v>
                      </c:pt>
                      <c:pt idx="13060">
                        <c:v>-0.68785169999999995</c:v>
                      </c:pt>
                      <c:pt idx="13061">
                        <c:v>-0.69085169999999996</c:v>
                      </c:pt>
                      <c:pt idx="13062">
                        <c:v>-0.69385160000000001</c:v>
                      </c:pt>
                      <c:pt idx="13063">
                        <c:v>-0.69685169999999996</c:v>
                      </c:pt>
                      <c:pt idx="13064">
                        <c:v>-0.69985169999999997</c:v>
                      </c:pt>
                      <c:pt idx="13065">
                        <c:v>-0.70285169999999997</c:v>
                      </c:pt>
                      <c:pt idx="13066">
                        <c:v>-0.70585169999999997</c:v>
                      </c:pt>
                      <c:pt idx="13067">
                        <c:v>-0.70885169999999997</c:v>
                      </c:pt>
                      <c:pt idx="13068">
                        <c:v>-0.71185169999999998</c:v>
                      </c:pt>
                      <c:pt idx="13069">
                        <c:v>-0.71485169999999998</c:v>
                      </c:pt>
                      <c:pt idx="13070">
                        <c:v>-0.71785169999999998</c:v>
                      </c:pt>
                      <c:pt idx="13071">
                        <c:v>-0.72085169999999998</c:v>
                      </c:pt>
                      <c:pt idx="13072">
                        <c:v>-0.72385169999999999</c:v>
                      </c:pt>
                      <c:pt idx="13073">
                        <c:v>-0.72685169999999999</c:v>
                      </c:pt>
                      <c:pt idx="13074">
                        <c:v>-0.72985169999999999</c:v>
                      </c:pt>
                      <c:pt idx="13075">
                        <c:v>-0.73285169999999999</c:v>
                      </c:pt>
                      <c:pt idx="13076">
                        <c:v>-0.73585160000000005</c:v>
                      </c:pt>
                      <c:pt idx="13077">
                        <c:v>-0.7388517</c:v>
                      </c:pt>
                      <c:pt idx="13078">
                        <c:v>-0.7418517</c:v>
                      </c:pt>
                      <c:pt idx="13079">
                        <c:v>-0.74485159999999995</c:v>
                      </c:pt>
                      <c:pt idx="13080">
                        <c:v>-0.74785170000000001</c:v>
                      </c:pt>
                      <c:pt idx="13081">
                        <c:v>-0.75085170000000001</c:v>
                      </c:pt>
                      <c:pt idx="13082">
                        <c:v>-0.75385170000000001</c:v>
                      </c:pt>
                      <c:pt idx="13083">
                        <c:v>-0.75685170000000002</c:v>
                      </c:pt>
                      <c:pt idx="13084">
                        <c:v>-0.75985170000000002</c:v>
                      </c:pt>
                      <c:pt idx="13085">
                        <c:v>-0.76285170000000002</c:v>
                      </c:pt>
                      <c:pt idx="13086">
                        <c:v>-0.76585170000000002</c:v>
                      </c:pt>
                      <c:pt idx="13087">
                        <c:v>-0.76885170000000003</c:v>
                      </c:pt>
                      <c:pt idx="13088">
                        <c:v>-0.77185170000000003</c:v>
                      </c:pt>
                      <c:pt idx="13089">
                        <c:v>-0.77485170000000003</c:v>
                      </c:pt>
                      <c:pt idx="13090">
                        <c:v>-0.77785170000000003</c:v>
                      </c:pt>
                      <c:pt idx="13091">
                        <c:v>-0.78085170000000004</c:v>
                      </c:pt>
                      <c:pt idx="13092">
                        <c:v>-0.78385170000000004</c:v>
                      </c:pt>
                      <c:pt idx="13093">
                        <c:v>-0.78685159999999998</c:v>
                      </c:pt>
                      <c:pt idx="13094">
                        <c:v>-0.78985170000000005</c:v>
                      </c:pt>
                      <c:pt idx="13095">
                        <c:v>-0.79285170000000005</c:v>
                      </c:pt>
                      <c:pt idx="13096">
                        <c:v>-0.79585159999999999</c:v>
                      </c:pt>
                      <c:pt idx="13097">
                        <c:v>-0.79885170000000005</c:v>
                      </c:pt>
                      <c:pt idx="13098">
                        <c:v>-0.80185169999999995</c:v>
                      </c:pt>
                      <c:pt idx="13099">
                        <c:v>-0.80485169999999995</c:v>
                      </c:pt>
                      <c:pt idx="13100">
                        <c:v>-0.80785169999999995</c:v>
                      </c:pt>
                      <c:pt idx="13101">
                        <c:v>-0.81085169999999995</c:v>
                      </c:pt>
                      <c:pt idx="13102">
                        <c:v>-0.81385169999999996</c:v>
                      </c:pt>
                      <c:pt idx="13103">
                        <c:v>-0.81685169999999996</c:v>
                      </c:pt>
                      <c:pt idx="13104">
                        <c:v>-0.81985169999999996</c:v>
                      </c:pt>
                      <c:pt idx="13105">
                        <c:v>-0.82285169999999996</c:v>
                      </c:pt>
                      <c:pt idx="13106">
                        <c:v>-0.82585169999999997</c:v>
                      </c:pt>
                      <c:pt idx="13107">
                        <c:v>-0.82885169999999997</c:v>
                      </c:pt>
                      <c:pt idx="13108">
                        <c:v>-0.83185169999999997</c:v>
                      </c:pt>
                      <c:pt idx="13109">
                        <c:v>-0.83485169999999997</c:v>
                      </c:pt>
                      <c:pt idx="13110">
                        <c:v>-0.83785169999999998</c:v>
                      </c:pt>
                      <c:pt idx="13111">
                        <c:v>-0.84085169999999998</c:v>
                      </c:pt>
                      <c:pt idx="13112">
                        <c:v>-0.84385169999999998</c:v>
                      </c:pt>
                      <c:pt idx="13113">
                        <c:v>-0.84685160000000004</c:v>
                      </c:pt>
                      <c:pt idx="13114">
                        <c:v>-0.84985169999999999</c:v>
                      </c:pt>
                      <c:pt idx="13115">
                        <c:v>-0.85285169999999999</c:v>
                      </c:pt>
                      <c:pt idx="13116">
                        <c:v>-0.85585169999999999</c:v>
                      </c:pt>
                      <c:pt idx="13117">
                        <c:v>-0.8588517</c:v>
                      </c:pt>
                      <c:pt idx="13118">
                        <c:v>-0.8618517</c:v>
                      </c:pt>
                      <c:pt idx="13119">
                        <c:v>-0.8648517</c:v>
                      </c:pt>
                      <c:pt idx="13120">
                        <c:v>-0.8678517</c:v>
                      </c:pt>
                      <c:pt idx="13121">
                        <c:v>-0.87085170000000001</c:v>
                      </c:pt>
                      <c:pt idx="13122">
                        <c:v>-0.87385170000000001</c:v>
                      </c:pt>
                      <c:pt idx="13123">
                        <c:v>-0.87685170000000001</c:v>
                      </c:pt>
                      <c:pt idx="13124">
                        <c:v>-0.87985170000000001</c:v>
                      </c:pt>
                      <c:pt idx="13125">
                        <c:v>-0.88285170000000002</c:v>
                      </c:pt>
                      <c:pt idx="13126">
                        <c:v>-0.88585170000000002</c:v>
                      </c:pt>
                      <c:pt idx="13127">
                        <c:v>-0.88885170000000002</c:v>
                      </c:pt>
                      <c:pt idx="13128">
                        <c:v>-0.89185170000000002</c:v>
                      </c:pt>
                      <c:pt idx="13129">
                        <c:v>-0.89485170000000003</c:v>
                      </c:pt>
                      <c:pt idx="13130">
                        <c:v>-0.89785159999999997</c:v>
                      </c:pt>
                      <c:pt idx="13131">
                        <c:v>-0.90085170000000003</c:v>
                      </c:pt>
                      <c:pt idx="13132">
                        <c:v>-0.90385170000000004</c:v>
                      </c:pt>
                      <c:pt idx="13133">
                        <c:v>-0.90685159999999998</c:v>
                      </c:pt>
                      <c:pt idx="13134">
                        <c:v>-0.90985170000000004</c:v>
                      </c:pt>
                      <c:pt idx="13135">
                        <c:v>-0.91285170000000004</c:v>
                      </c:pt>
                      <c:pt idx="13136">
                        <c:v>-0.91585170000000005</c:v>
                      </c:pt>
                      <c:pt idx="13137">
                        <c:v>-0.91885170000000005</c:v>
                      </c:pt>
                      <c:pt idx="13138">
                        <c:v>-0.92185170000000005</c:v>
                      </c:pt>
                      <c:pt idx="13139">
                        <c:v>-0.92485170000000005</c:v>
                      </c:pt>
                      <c:pt idx="13140">
                        <c:v>-0.92785169999999995</c:v>
                      </c:pt>
                      <c:pt idx="13141">
                        <c:v>-0.93085169999999995</c:v>
                      </c:pt>
                      <c:pt idx="13142">
                        <c:v>-0.93385169999999995</c:v>
                      </c:pt>
                      <c:pt idx="13143">
                        <c:v>-0.93685169999999995</c:v>
                      </c:pt>
                      <c:pt idx="13144">
                        <c:v>-0.93985169999999996</c:v>
                      </c:pt>
                      <c:pt idx="13145">
                        <c:v>-0.94285169999999996</c:v>
                      </c:pt>
                      <c:pt idx="13146">
                        <c:v>-0.94585169999999996</c:v>
                      </c:pt>
                      <c:pt idx="13147">
                        <c:v>-0.94885160000000002</c:v>
                      </c:pt>
                      <c:pt idx="13148">
                        <c:v>-0.95185169999999997</c:v>
                      </c:pt>
                      <c:pt idx="13149">
                        <c:v>-0.95485169999999997</c:v>
                      </c:pt>
                      <c:pt idx="13150">
                        <c:v>-0.95785160000000003</c:v>
                      </c:pt>
                      <c:pt idx="13151">
                        <c:v>-0.96085169999999998</c:v>
                      </c:pt>
                      <c:pt idx="13152">
                        <c:v>-0.96385169999999998</c:v>
                      </c:pt>
                      <c:pt idx="13153">
                        <c:v>-0.96685169999999998</c:v>
                      </c:pt>
                      <c:pt idx="13154">
                        <c:v>-0.96985169999999998</c:v>
                      </c:pt>
                      <c:pt idx="13155">
                        <c:v>-0.97285169999999999</c:v>
                      </c:pt>
                      <c:pt idx="13156">
                        <c:v>-0.97585169999999999</c:v>
                      </c:pt>
                      <c:pt idx="13157">
                        <c:v>-0.97885169999999999</c:v>
                      </c:pt>
                      <c:pt idx="13158">
                        <c:v>-0.98185169999999999</c:v>
                      </c:pt>
                      <c:pt idx="13159">
                        <c:v>-0.9848517</c:v>
                      </c:pt>
                      <c:pt idx="13160">
                        <c:v>-0.9878517</c:v>
                      </c:pt>
                      <c:pt idx="13161">
                        <c:v>-0.9908517</c:v>
                      </c:pt>
                      <c:pt idx="13162">
                        <c:v>-0.9938517</c:v>
                      </c:pt>
                      <c:pt idx="13163">
                        <c:v>-0.99685170000000001</c:v>
                      </c:pt>
                      <c:pt idx="13164">
                        <c:v>-0.99985159999999995</c:v>
                      </c:pt>
                      <c:pt idx="13165">
                        <c:v>-1.0028520000000001</c:v>
                      </c:pt>
                      <c:pt idx="13166">
                        <c:v>-1.005852</c:v>
                      </c:pt>
                      <c:pt idx="13167">
                        <c:v>-1.0088520000000001</c:v>
                      </c:pt>
                      <c:pt idx="13168">
                        <c:v>-1.011852</c:v>
                      </c:pt>
                      <c:pt idx="13169">
                        <c:v>-1.0148520000000001</c:v>
                      </c:pt>
                      <c:pt idx="13170">
                        <c:v>-1.017852</c:v>
                      </c:pt>
                      <c:pt idx="13171">
                        <c:v>-1.0208520000000001</c:v>
                      </c:pt>
                      <c:pt idx="13172">
                        <c:v>-1.023852</c:v>
                      </c:pt>
                      <c:pt idx="13173">
                        <c:v>-1.0268520000000001</c:v>
                      </c:pt>
                      <c:pt idx="13174">
                        <c:v>-1.029852</c:v>
                      </c:pt>
                      <c:pt idx="13175">
                        <c:v>-1.0328520000000001</c:v>
                      </c:pt>
                      <c:pt idx="13176">
                        <c:v>-1.035852</c:v>
                      </c:pt>
                      <c:pt idx="13177">
                        <c:v>-1.0388520000000001</c:v>
                      </c:pt>
                      <c:pt idx="13178">
                        <c:v>-1.041852</c:v>
                      </c:pt>
                      <c:pt idx="13179">
                        <c:v>-1.0448519999999999</c:v>
                      </c:pt>
                      <c:pt idx="13180">
                        <c:v>-1.047852</c:v>
                      </c:pt>
                      <c:pt idx="13181">
                        <c:v>-1.0508519999999999</c:v>
                      </c:pt>
                      <c:pt idx="13182">
                        <c:v>-1.053852</c:v>
                      </c:pt>
                      <c:pt idx="13183">
                        <c:v>-1.0568519999999999</c:v>
                      </c:pt>
                      <c:pt idx="13184">
                        <c:v>-1.059852</c:v>
                      </c:pt>
                      <c:pt idx="13185">
                        <c:v>-1.0628519999999999</c:v>
                      </c:pt>
                      <c:pt idx="13186">
                        <c:v>-1.065852</c:v>
                      </c:pt>
                      <c:pt idx="13187">
                        <c:v>-1.0688519999999999</c:v>
                      </c:pt>
                      <c:pt idx="13188">
                        <c:v>-1.071852</c:v>
                      </c:pt>
                      <c:pt idx="13189">
                        <c:v>-1.0748519999999999</c:v>
                      </c:pt>
                      <c:pt idx="13190">
                        <c:v>-1.077852</c:v>
                      </c:pt>
                      <c:pt idx="13191">
                        <c:v>-1.0808519999999999</c:v>
                      </c:pt>
                      <c:pt idx="13192">
                        <c:v>-1.083852</c:v>
                      </c:pt>
                      <c:pt idx="13193">
                        <c:v>-1.0868519999999999</c:v>
                      </c:pt>
                      <c:pt idx="13194">
                        <c:v>-1.089852</c:v>
                      </c:pt>
                      <c:pt idx="13195">
                        <c:v>-1.0928519999999999</c:v>
                      </c:pt>
                      <c:pt idx="13196">
                        <c:v>-1.095852</c:v>
                      </c:pt>
                      <c:pt idx="13197">
                        <c:v>-1.0988519999999999</c:v>
                      </c:pt>
                      <c:pt idx="13198">
                        <c:v>-1.1018520000000001</c:v>
                      </c:pt>
                      <c:pt idx="13199">
                        <c:v>-1.1048519999999999</c:v>
                      </c:pt>
                      <c:pt idx="13200">
                        <c:v>-1.1078520000000001</c:v>
                      </c:pt>
                      <c:pt idx="13201">
                        <c:v>-1.110852</c:v>
                      </c:pt>
                      <c:pt idx="13202">
                        <c:v>-1.1138520000000001</c:v>
                      </c:pt>
                      <c:pt idx="13203">
                        <c:v>-1.116852</c:v>
                      </c:pt>
                      <c:pt idx="13204">
                        <c:v>-1.1198520000000001</c:v>
                      </c:pt>
                      <c:pt idx="13205">
                        <c:v>-1.122852</c:v>
                      </c:pt>
                      <c:pt idx="13206">
                        <c:v>-1.1258520000000001</c:v>
                      </c:pt>
                      <c:pt idx="13207">
                        <c:v>-1.128852</c:v>
                      </c:pt>
                      <c:pt idx="13208">
                        <c:v>-1.1318520000000001</c:v>
                      </c:pt>
                      <c:pt idx="13209">
                        <c:v>-1.134852</c:v>
                      </c:pt>
                      <c:pt idx="13210">
                        <c:v>-1.1378520000000001</c:v>
                      </c:pt>
                      <c:pt idx="13211">
                        <c:v>-1.140852</c:v>
                      </c:pt>
                      <c:pt idx="13212">
                        <c:v>-1.1438520000000001</c:v>
                      </c:pt>
                      <c:pt idx="13213">
                        <c:v>-1.146852</c:v>
                      </c:pt>
                      <c:pt idx="13214">
                        <c:v>-1.1498520000000001</c:v>
                      </c:pt>
                      <c:pt idx="13215">
                        <c:v>-1.152852</c:v>
                      </c:pt>
                      <c:pt idx="13216">
                        <c:v>-1.1558520000000001</c:v>
                      </c:pt>
                      <c:pt idx="13217">
                        <c:v>-1.158852</c:v>
                      </c:pt>
                      <c:pt idx="13218">
                        <c:v>-1.1618520000000001</c:v>
                      </c:pt>
                      <c:pt idx="13219">
                        <c:v>-1.164852</c:v>
                      </c:pt>
                      <c:pt idx="13220">
                        <c:v>-1.1678519999999999</c:v>
                      </c:pt>
                      <c:pt idx="13221">
                        <c:v>-1.170852</c:v>
                      </c:pt>
                      <c:pt idx="13222">
                        <c:v>-1.1738519999999999</c:v>
                      </c:pt>
                      <c:pt idx="13223">
                        <c:v>-1.176852</c:v>
                      </c:pt>
                      <c:pt idx="13224">
                        <c:v>-1.1798519999999999</c:v>
                      </c:pt>
                      <c:pt idx="13225">
                        <c:v>-1.182852</c:v>
                      </c:pt>
                      <c:pt idx="13226">
                        <c:v>-1.1858519999999999</c:v>
                      </c:pt>
                      <c:pt idx="13227">
                        <c:v>-1.188852</c:v>
                      </c:pt>
                      <c:pt idx="13228">
                        <c:v>-1.1918519999999999</c:v>
                      </c:pt>
                      <c:pt idx="13229">
                        <c:v>-1.194852</c:v>
                      </c:pt>
                      <c:pt idx="13230">
                        <c:v>-1.1978519999999999</c:v>
                      </c:pt>
                      <c:pt idx="13231">
                        <c:v>-1.200852</c:v>
                      </c:pt>
                      <c:pt idx="13232">
                        <c:v>-1.2038519999999999</c:v>
                      </c:pt>
                      <c:pt idx="13233">
                        <c:v>-1.206852</c:v>
                      </c:pt>
                      <c:pt idx="13234">
                        <c:v>-1.2098519999999999</c:v>
                      </c:pt>
                      <c:pt idx="13235">
                        <c:v>-1.212852</c:v>
                      </c:pt>
                      <c:pt idx="13236">
                        <c:v>-1.2158519999999999</c:v>
                      </c:pt>
                      <c:pt idx="13237">
                        <c:v>-1.218852</c:v>
                      </c:pt>
                      <c:pt idx="13238">
                        <c:v>-1.2218519999999999</c:v>
                      </c:pt>
                      <c:pt idx="13239">
                        <c:v>-1.2248520000000001</c:v>
                      </c:pt>
                      <c:pt idx="13240">
                        <c:v>-1.2278519999999999</c:v>
                      </c:pt>
                      <c:pt idx="13241">
                        <c:v>-1.2308520000000001</c:v>
                      </c:pt>
                      <c:pt idx="13242">
                        <c:v>-1.2338519999999999</c:v>
                      </c:pt>
                      <c:pt idx="13243">
                        <c:v>-1.2368520000000001</c:v>
                      </c:pt>
                      <c:pt idx="13244">
                        <c:v>-1.239852</c:v>
                      </c:pt>
                      <c:pt idx="13245">
                        <c:v>-1.2428520000000001</c:v>
                      </c:pt>
                      <c:pt idx="13246">
                        <c:v>-1.245852</c:v>
                      </c:pt>
                      <c:pt idx="13247">
                        <c:v>-1.2488520000000001</c:v>
                      </c:pt>
                      <c:pt idx="13248">
                        <c:v>-1.251852</c:v>
                      </c:pt>
                      <c:pt idx="13249">
                        <c:v>-1.2548520000000001</c:v>
                      </c:pt>
                      <c:pt idx="13250">
                        <c:v>-1.257852</c:v>
                      </c:pt>
                      <c:pt idx="13251">
                        <c:v>-1.2608520000000001</c:v>
                      </c:pt>
                      <c:pt idx="13252">
                        <c:v>-1.263852</c:v>
                      </c:pt>
                      <c:pt idx="13253">
                        <c:v>-1.2668520000000001</c:v>
                      </c:pt>
                      <c:pt idx="13254">
                        <c:v>-1.269852</c:v>
                      </c:pt>
                      <c:pt idx="13255">
                        <c:v>-1.2728520000000001</c:v>
                      </c:pt>
                      <c:pt idx="13256">
                        <c:v>-1.275852</c:v>
                      </c:pt>
                      <c:pt idx="13257">
                        <c:v>-1.2788520000000001</c:v>
                      </c:pt>
                      <c:pt idx="13258">
                        <c:v>-1.281852</c:v>
                      </c:pt>
                      <c:pt idx="13259">
                        <c:v>-1.2848520000000001</c:v>
                      </c:pt>
                      <c:pt idx="13260">
                        <c:v>-1.287852</c:v>
                      </c:pt>
                      <c:pt idx="13261">
                        <c:v>-1.2908520000000001</c:v>
                      </c:pt>
                      <c:pt idx="13262">
                        <c:v>-1.293852</c:v>
                      </c:pt>
                      <c:pt idx="13263">
                        <c:v>-1.2968519999999999</c:v>
                      </c:pt>
                      <c:pt idx="13264">
                        <c:v>-1.299852</c:v>
                      </c:pt>
                      <c:pt idx="13265">
                        <c:v>-1.3028519999999999</c:v>
                      </c:pt>
                      <c:pt idx="13266">
                        <c:v>-1.305852</c:v>
                      </c:pt>
                      <c:pt idx="13267">
                        <c:v>-1.3088519999999999</c:v>
                      </c:pt>
                      <c:pt idx="13268">
                        <c:v>-1.311852</c:v>
                      </c:pt>
                      <c:pt idx="13269">
                        <c:v>-1.3148519999999999</c:v>
                      </c:pt>
                      <c:pt idx="13270">
                        <c:v>-1.317852</c:v>
                      </c:pt>
                      <c:pt idx="13271">
                        <c:v>-1.3208519999999999</c:v>
                      </c:pt>
                      <c:pt idx="13272">
                        <c:v>-1.323852</c:v>
                      </c:pt>
                      <c:pt idx="13273">
                        <c:v>-1.3268519999999999</c:v>
                      </c:pt>
                      <c:pt idx="13274">
                        <c:v>-1.329852</c:v>
                      </c:pt>
                      <c:pt idx="13275">
                        <c:v>-1.3328519999999999</c:v>
                      </c:pt>
                      <c:pt idx="13276">
                        <c:v>-1.335852</c:v>
                      </c:pt>
                      <c:pt idx="13277">
                        <c:v>-1.3388519999999999</c:v>
                      </c:pt>
                      <c:pt idx="13278">
                        <c:v>-1.341852</c:v>
                      </c:pt>
                      <c:pt idx="13279">
                        <c:v>-1.3448519999999999</c:v>
                      </c:pt>
                      <c:pt idx="13280">
                        <c:v>-1.3478520000000001</c:v>
                      </c:pt>
                      <c:pt idx="13281">
                        <c:v>-1.3508519999999999</c:v>
                      </c:pt>
                      <c:pt idx="13282">
                        <c:v>-1.3538520000000001</c:v>
                      </c:pt>
                      <c:pt idx="13283">
                        <c:v>-1.3568519999999999</c:v>
                      </c:pt>
                      <c:pt idx="13284">
                        <c:v>-1.3598520000000001</c:v>
                      </c:pt>
                      <c:pt idx="13285">
                        <c:v>-1.362852</c:v>
                      </c:pt>
                      <c:pt idx="13286">
                        <c:v>-1.3658520000000001</c:v>
                      </c:pt>
                      <c:pt idx="13287">
                        <c:v>-1.368852</c:v>
                      </c:pt>
                      <c:pt idx="13288">
                        <c:v>-1.3718520000000001</c:v>
                      </c:pt>
                      <c:pt idx="13289">
                        <c:v>-1.374852</c:v>
                      </c:pt>
                      <c:pt idx="13290">
                        <c:v>-1.3778520000000001</c:v>
                      </c:pt>
                      <c:pt idx="13291">
                        <c:v>-1.380852</c:v>
                      </c:pt>
                      <c:pt idx="13292">
                        <c:v>-1.3838520000000001</c:v>
                      </c:pt>
                      <c:pt idx="13293">
                        <c:v>-1.386852</c:v>
                      </c:pt>
                      <c:pt idx="13294">
                        <c:v>-1.3898520000000001</c:v>
                      </c:pt>
                      <c:pt idx="13295">
                        <c:v>-1.392852</c:v>
                      </c:pt>
                      <c:pt idx="13296">
                        <c:v>-1.3958520000000001</c:v>
                      </c:pt>
                      <c:pt idx="13297">
                        <c:v>-1.398852</c:v>
                      </c:pt>
                      <c:pt idx="13298">
                        <c:v>-1.4018520000000001</c:v>
                      </c:pt>
                      <c:pt idx="13299">
                        <c:v>-1.404852</c:v>
                      </c:pt>
                      <c:pt idx="13300">
                        <c:v>-1.4078520000000001</c:v>
                      </c:pt>
                      <c:pt idx="13301">
                        <c:v>-1.410852</c:v>
                      </c:pt>
                      <c:pt idx="13302">
                        <c:v>-1.4138520000000001</c:v>
                      </c:pt>
                      <c:pt idx="13303">
                        <c:v>-1.416852</c:v>
                      </c:pt>
                      <c:pt idx="13304">
                        <c:v>-1.4198519999999999</c:v>
                      </c:pt>
                      <c:pt idx="13305">
                        <c:v>-1.422852</c:v>
                      </c:pt>
                      <c:pt idx="13306">
                        <c:v>-1.4258519999999999</c:v>
                      </c:pt>
                      <c:pt idx="13307">
                        <c:v>-1.428852</c:v>
                      </c:pt>
                      <c:pt idx="13308">
                        <c:v>-1.4318519999999999</c:v>
                      </c:pt>
                      <c:pt idx="13309">
                        <c:v>-1.434852</c:v>
                      </c:pt>
                      <c:pt idx="13310">
                        <c:v>-1.4378519999999999</c:v>
                      </c:pt>
                      <c:pt idx="13311">
                        <c:v>-1.440852</c:v>
                      </c:pt>
                      <c:pt idx="13312">
                        <c:v>-1.4438519999999999</c:v>
                      </c:pt>
                      <c:pt idx="13313">
                        <c:v>-1.446852</c:v>
                      </c:pt>
                      <c:pt idx="13314">
                        <c:v>-1.4498519999999999</c:v>
                      </c:pt>
                      <c:pt idx="13315">
                        <c:v>-1.452852</c:v>
                      </c:pt>
                      <c:pt idx="13316">
                        <c:v>-1.4558519999999999</c:v>
                      </c:pt>
                      <c:pt idx="13317">
                        <c:v>-1.458852</c:v>
                      </c:pt>
                      <c:pt idx="13318">
                        <c:v>-1.4618519999999999</c:v>
                      </c:pt>
                      <c:pt idx="13319">
                        <c:v>-1.464852</c:v>
                      </c:pt>
                      <c:pt idx="13320">
                        <c:v>-1.4678519999999999</c:v>
                      </c:pt>
                      <c:pt idx="13321">
                        <c:v>-1.470852</c:v>
                      </c:pt>
                      <c:pt idx="13322">
                        <c:v>-1.4738519999999999</c:v>
                      </c:pt>
                      <c:pt idx="13323">
                        <c:v>-1.4768520000000001</c:v>
                      </c:pt>
                      <c:pt idx="13324">
                        <c:v>-1.4798519999999999</c:v>
                      </c:pt>
                      <c:pt idx="13325">
                        <c:v>-1.4828520000000001</c:v>
                      </c:pt>
                      <c:pt idx="13326">
                        <c:v>-1.485852</c:v>
                      </c:pt>
                      <c:pt idx="13327">
                        <c:v>-1.4888520000000001</c:v>
                      </c:pt>
                      <c:pt idx="13328">
                        <c:v>-1.491852</c:v>
                      </c:pt>
                      <c:pt idx="13329">
                        <c:v>-1.4948520000000001</c:v>
                      </c:pt>
                      <c:pt idx="13330">
                        <c:v>-1.497852</c:v>
                      </c:pt>
                      <c:pt idx="13331">
                        <c:v>-1.495852</c:v>
                      </c:pt>
                      <c:pt idx="13332">
                        <c:v>-1.493852</c:v>
                      </c:pt>
                      <c:pt idx="13333">
                        <c:v>-1.491852</c:v>
                      </c:pt>
                      <c:pt idx="13334">
                        <c:v>-1.489852</c:v>
                      </c:pt>
                      <c:pt idx="13335">
                        <c:v>-1.487852</c:v>
                      </c:pt>
                      <c:pt idx="13336">
                        <c:v>-1.485852</c:v>
                      </c:pt>
                      <c:pt idx="13337">
                        <c:v>-1.4838519999999999</c:v>
                      </c:pt>
                      <c:pt idx="13338">
                        <c:v>-1.4818519999999999</c:v>
                      </c:pt>
                      <c:pt idx="13339">
                        <c:v>-1.4798519999999999</c:v>
                      </c:pt>
                      <c:pt idx="13340">
                        <c:v>-1.4778519999999999</c:v>
                      </c:pt>
                      <c:pt idx="13341">
                        <c:v>-1.4758519999999999</c:v>
                      </c:pt>
                      <c:pt idx="13342">
                        <c:v>-1.4738519999999999</c:v>
                      </c:pt>
                      <c:pt idx="13343">
                        <c:v>-1.4718519999999999</c:v>
                      </c:pt>
                      <c:pt idx="13344">
                        <c:v>-1.4698519999999999</c:v>
                      </c:pt>
                      <c:pt idx="13345">
                        <c:v>-1.4678519999999999</c:v>
                      </c:pt>
                      <c:pt idx="13346">
                        <c:v>-1.4658519999999999</c:v>
                      </c:pt>
                      <c:pt idx="13347">
                        <c:v>-1.4638519999999999</c:v>
                      </c:pt>
                      <c:pt idx="13348">
                        <c:v>-1.4618519999999999</c:v>
                      </c:pt>
                      <c:pt idx="13349">
                        <c:v>-1.4598519999999999</c:v>
                      </c:pt>
                      <c:pt idx="13350">
                        <c:v>-1.4578519999999999</c:v>
                      </c:pt>
                      <c:pt idx="13351">
                        <c:v>-1.4558519999999999</c:v>
                      </c:pt>
                      <c:pt idx="13352">
                        <c:v>-1.4538519999999999</c:v>
                      </c:pt>
                      <c:pt idx="13353">
                        <c:v>-1.4518519999999999</c:v>
                      </c:pt>
                      <c:pt idx="13354">
                        <c:v>-1.4498519999999999</c:v>
                      </c:pt>
                      <c:pt idx="13355">
                        <c:v>-1.4478519999999999</c:v>
                      </c:pt>
                      <c:pt idx="13356">
                        <c:v>-1.4458519999999999</c:v>
                      </c:pt>
                      <c:pt idx="13357">
                        <c:v>-1.4438519999999999</c:v>
                      </c:pt>
                      <c:pt idx="13358">
                        <c:v>-1.4418519999999999</c:v>
                      </c:pt>
                      <c:pt idx="13359">
                        <c:v>-1.4398519999999999</c:v>
                      </c:pt>
                      <c:pt idx="13360">
                        <c:v>-1.4378519999999999</c:v>
                      </c:pt>
                      <c:pt idx="13361">
                        <c:v>-1.4358519999999999</c:v>
                      </c:pt>
                      <c:pt idx="13362">
                        <c:v>-1.4338519999999999</c:v>
                      </c:pt>
                      <c:pt idx="13363">
                        <c:v>-1.4318519999999999</c:v>
                      </c:pt>
                      <c:pt idx="13364">
                        <c:v>-1.4298519999999999</c:v>
                      </c:pt>
                      <c:pt idx="13365">
                        <c:v>-1.4278519999999999</c:v>
                      </c:pt>
                      <c:pt idx="13366">
                        <c:v>-1.4258519999999999</c:v>
                      </c:pt>
                      <c:pt idx="13367">
                        <c:v>-1.4238519999999999</c:v>
                      </c:pt>
                      <c:pt idx="13368">
                        <c:v>-1.4218519999999999</c:v>
                      </c:pt>
                      <c:pt idx="13369">
                        <c:v>-1.4198519999999999</c:v>
                      </c:pt>
                      <c:pt idx="13370">
                        <c:v>-1.4178519999999999</c:v>
                      </c:pt>
                      <c:pt idx="13371">
                        <c:v>-1.4158520000000001</c:v>
                      </c:pt>
                      <c:pt idx="13372">
                        <c:v>-1.4138520000000001</c:v>
                      </c:pt>
                      <c:pt idx="13373">
                        <c:v>-1.4118520000000001</c:v>
                      </c:pt>
                      <c:pt idx="13374">
                        <c:v>-1.4098520000000001</c:v>
                      </c:pt>
                      <c:pt idx="13375">
                        <c:v>-1.4078520000000001</c:v>
                      </c:pt>
                      <c:pt idx="13376">
                        <c:v>-1.4058520000000001</c:v>
                      </c:pt>
                      <c:pt idx="13377">
                        <c:v>-1.4038520000000001</c:v>
                      </c:pt>
                      <c:pt idx="13378">
                        <c:v>-1.4018520000000001</c:v>
                      </c:pt>
                      <c:pt idx="13379">
                        <c:v>-1.3998520000000001</c:v>
                      </c:pt>
                      <c:pt idx="13380">
                        <c:v>-1.3978520000000001</c:v>
                      </c:pt>
                      <c:pt idx="13381">
                        <c:v>-1.3958520000000001</c:v>
                      </c:pt>
                      <c:pt idx="13382">
                        <c:v>-1.3938520000000001</c:v>
                      </c:pt>
                      <c:pt idx="13383">
                        <c:v>-1.3918520000000001</c:v>
                      </c:pt>
                      <c:pt idx="13384">
                        <c:v>-1.3898520000000001</c:v>
                      </c:pt>
                      <c:pt idx="13385">
                        <c:v>-1.3878520000000001</c:v>
                      </c:pt>
                      <c:pt idx="13386">
                        <c:v>-1.3858520000000001</c:v>
                      </c:pt>
                      <c:pt idx="13387">
                        <c:v>-1.3838520000000001</c:v>
                      </c:pt>
                      <c:pt idx="13388">
                        <c:v>-1.3818520000000001</c:v>
                      </c:pt>
                      <c:pt idx="13389">
                        <c:v>-1.3798520000000001</c:v>
                      </c:pt>
                      <c:pt idx="13390">
                        <c:v>-1.3778520000000001</c:v>
                      </c:pt>
                      <c:pt idx="13391">
                        <c:v>-1.3758520000000001</c:v>
                      </c:pt>
                      <c:pt idx="13392">
                        <c:v>-1.3738520000000001</c:v>
                      </c:pt>
                      <c:pt idx="13393">
                        <c:v>-1.3718520000000001</c:v>
                      </c:pt>
                      <c:pt idx="13394">
                        <c:v>-1.3698520000000001</c:v>
                      </c:pt>
                      <c:pt idx="13395">
                        <c:v>-1.3678520000000001</c:v>
                      </c:pt>
                      <c:pt idx="13396">
                        <c:v>-1.3658520000000001</c:v>
                      </c:pt>
                      <c:pt idx="13397">
                        <c:v>-1.3638520000000001</c:v>
                      </c:pt>
                      <c:pt idx="13398">
                        <c:v>-1.3618520000000001</c:v>
                      </c:pt>
                      <c:pt idx="13399">
                        <c:v>-1.3598520000000001</c:v>
                      </c:pt>
                      <c:pt idx="13400">
                        <c:v>-1.3578520000000001</c:v>
                      </c:pt>
                      <c:pt idx="13401">
                        <c:v>-1.3558520000000001</c:v>
                      </c:pt>
                      <c:pt idx="13402">
                        <c:v>-1.3538520000000001</c:v>
                      </c:pt>
                      <c:pt idx="13403">
                        <c:v>-1.3518520000000001</c:v>
                      </c:pt>
                      <c:pt idx="13404">
                        <c:v>-1.3498520000000001</c:v>
                      </c:pt>
                      <c:pt idx="13405">
                        <c:v>-1.3478520000000001</c:v>
                      </c:pt>
                      <c:pt idx="13406">
                        <c:v>-1.345852</c:v>
                      </c:pt>
                      <c:pt idx="13407">
                        <c:v>-1.343852</c:v>
                      </c:pt>
                      <c:pt idx="13408">
                        <c:v>-1.341852</c:v>
                      </c:pt>
                      <c:pt idx="13409">
                        <c:v>-1.339852</c:v>
                      </c:pt>
                      <c:pt idx="13410">
                        <c:v>-1.337852</c:v>
                      </c:pt>
                      <c:pt idx="13411">
                        <c:v>-1.335852</c:v>
                      </c:pt>
                      <c:pt idx="13412">
                        <c:v>-1.333852</c:v>
                      </c:pt>
                      <c:pt idx="13413">
                        <c:v>-1.331852</c:v>
                      </c:pt>
                      <c:pt idx="13414">
                        <c:v>-1.329852</c:v>
                      </c:pt>
                      <c:pt idx="13415">
                        <c:v>-1.327852</c:v>
                      </c:pt>
                      <c:pt idx="13416">
                        <c:v>-1.325852</c:v>
                      </c:pt>
                      <c:pt idx="13417">
                        <c:v>-1.323852</c:v>
                      </c:pt>
                      <c:pt idx="13418">
                        <c:v>-1.321852</c:v>
                      </c:pt>
                      <c:pt idx="13419">
                        <c:v>-1.319852</c:v>
                      </c:pt>
                      <c:pt idx="13420">
                        <c:v>-1.317852</c:v>
                      </c:pt>
                      <c:pt idx="13421">
                        <c:v>-1.315852</c:v>
                      </c:pt>
                      <c:pt idx="13422">
                        <c:v>-1.313852</c:v>
                      </c:pt>
                      <c:pt idx="13423">
                        <c:v>-1.311852</c:v>
                      </c:pt>
                      <c:pt idx="13424">
                        <c:v>-1.309852</c:v>
                      </c:pt>
                      <c:pt idx="13425">
                        <c:v>-1.307852</c:v>
                      </c:pt>
                      <c:pt idx="13426">
                        <c:v>-1.305852</c:v>
                      </c:pt>
                      <c:pt idx="13427">
                        <c:v>-1.303852</c:v>
                      </c:pt>
                      <c:pt idx="13428">
                        <c:v>-1.301852</c:v>
                      </c:pt>
                      <c:pt idx="13429">
                        <c:v>-1.299852</c:v>
                      </c:pt>
                      <c:pt idx="13430">
                        <c:v>-1.297852</c:v>
                      </c:pt>
                      <c:pt idx="13431">
                        <c:v>-1.295852</c:v>
                      </c:pt>
                      <c:pt idx="13432">
                        <c:v>-1.293852</c:v>
                      </c:pt>
                      <c:pt idx="13433">
                        <c:v>-1.291852</c:v>
                      </c:pt>
                      <c:pt idx="13434">
                        <c:v>-1.289852</c:v>
                      </c:pt>
                      <c:pt idx="13435">
                        <c:v>-1.287852</c:v>
                      </c:pt>
                      <c:pt idx="13436">
                        <c:v>-1.285852</c:v>
                      </c:pt>
                      <c:pt idx="13437">
                        <c:v>-1.283852</c:v>
                      </c:pt>
                      <c:pt idx="13438">
                        <c:v>-1.281852</c:v>
                      </c:pt>
                      <c:pt idx="13439">
                        <c:v>-1.279852</c:v>
                      </c:pt>
                      <c:pt idx="13440">
                        <c:v>-1.277852</c:v>
                      </c:pt>
                      <c:pt idx="13441">
                        <c:v>-1.275852</c:v>
                      </c:pt>
                      <c:pt idx="13442">
                        <c:v>-1.273852</c:v>
                      </c:pt>
                      <c:pt idx="13443">
                        <c:v>-1.271852</c:v>
                      </c:pt>
                      <c:pt idx="13444">
                        <c:v>-1.269852</c:v>
                      </c:pt>
                      <c:pt idx="13445">
                        <c:v>-1.267852</c:v>
                      </c:pt>
                      <c:pt idx="13446">
                        <c:v>-1.265852</c:v>
                      </c:pt>
                      <c:pt idx="13447">
                        <c:v>-1.263852</c:v>
                      </c:pt>
                      <c:pt idx="13448">
                        <c:v>-1.261852</c:v>
                      </c:pt>
                      <c:pt idx="13449">
                        <c:v>-1.259852</c:v>
                      </c:pt>
                      <c:pt idx="13450">
                        <c:v>-1.257852</c:v>
                      </c:pt>
                      <c:pt idx="13451">
                        <c:v>-1.255852</c:v>
                      </c:pt>
                      <c:pt idx="13452">
                        <c:v>-1.253852</c:v>
                      </c:pt>
                      <c:pt idx="13453">
                        <c:v>-1.251852</c:v>
                      </c:pt>
                      <c:pt idx="13454">
                        <c:v>-1.249852</c:v>
                      </c:pt>
                      <c:pt idx="13455">
                        <c:v>-1.247852</c:v>
                      </c:pt>
                      <c:pt idx="13456">
                        <c:v>-1.245852</c:v>
                      </c:pt>
                      <c:pt idx="13457">
                        <c:v>-1.243852</c:v>
                      </c:pt>
                      <c:pt idx="13458">
                        <c:v>-1.241852</c:v>
                      </c:pt>
                      <c:pt idx="13459">
                        <c:v>-1.239852</c:v>
                      </c:pt>
                      <c:pt idx="13460">
                        <c:v>-1.237852</c:v>
                      </c:pt>
                      <c:pt idx="13461">
                        <c:v>-1.235852</c:v>
                      </c:pt>
                      <c:pt idx="13462">
                        <c:v>-1.2338519999999999</c:v>
                      </c:pt>
                      <c:pt idx="13463">
                        <c:v>-1.2318519999999999</c:v>
                      </c:pt>
                      <c:pt idx="13464">
                        <c:v>-1.2298519999999999</c:v>
                      </c:pt>
                      <c:pt idx="13465">
                        <c:v>-1.2278519999999999</c:v>
                      </c:pt>
                      <c:pt idx="13466">
                        <c:v>-1.2258519999999999</c:v>
                      </c:pt>
                      <c:pt idx="13467">
                        <c:v>-1.2238519999999999</c:v>
                      </c:pt>
                      <c:pt idx="13468">
                        <c:v>-1.2218519999999999</c:v>
                      </c:pt>
                      <c:pt idx="13469">
                        <c:v>-1.2198519999999999</c:v>
                      </c:pt>
                      <c:pt idx="13470">
                        <c:v>-1.2178519999999999</c:v>
                      </c:pt>
                      <c:pt idx="13471">
                        <c:v>-1.2158519999999999</c:v>
                      </c:pt>
                      <c:pt idx="13472">
                        <c:v>-1.2138519999999999</c:v>
                      </c:pt>
                      <c:pt idx="13473">
                        <c:v>-1.2118519999999999</c:v>
                      </c:pt>
                      <c:pt idx="13474">
                        <c:v>-1.2098519999999999</c:v>
                      </c:pt>
                      <c:pt idx="13475">
                        <c:v>-1.2078519999999999</c:v>
                      </c:pt>
                      <c:pt idx="13476">
                        <c:v>-1.2058519999999999</c:v>
                      </c:pt>
                      <c:pt idx="13477">
                        <c:v>-1.2038519999999999</c:v>
                      </c:pt>
                      <c:pt idx="13478">
                        <c:v>-1.2018519999999999</c:v>
                      </c:pt>
                      <c:pt idx="13479">
                        <c:v>-1.1998519999999999</c:v>
                      </c:pt>
                      <c:pt idx="13480">
                        <c:v>-1.1978519999999999</c:v>
                      </c:pt>
                      <c:pt idx="13481">
                        <c:v>-1.1958519999999999</c:v>
                      </c:pt>
                      <c:pt idx="13482">
                        <c:v>-1.1938519999999999</c:v>
                      </c:pt>
                      <c:pt idx="13483">
                        <c:v>-1.1918519999999999</c:v>
                      </c:pt>
                      <c:pt idx="13484">
                        <c:v>-1.1898519999999999</c:v>
                      </c:pt>
                      <c:pt idx="13485">
                        <c:v>-1.1878519999999999</c:v>
                      </c:pt>
                      <c:pt idx="13486">
                        <c:v>-1.1858519999999999</c:v>
                      </c:pt>
                      <c:pt idx="13487">
                        <c:v>-1.1838519999999999</c:v>
                      </c:pt>
                      <c:pt idx="13488">
                        <c:v>-1.1818519999999999</c:v>
                      </c:pt>
                      <c:pt idx="13489">
                        <c:v>-1.1798519999999999</c:v>
                      </c:pt>
                      <c:pt idx="13490">
                        <c:v>-1.1778519999999999</c:v>
                      </c:pt>
                      <c:pt idx="13491">
                        <c:v>-1.1758519999999999</c:v>
                      </c:pt>
                      <c:pt idx="13492">
                        <c:v>-1.1738519999999999</c:v>
                      </c:pt>
                      <c:pt idx="13493">
                        <c:v>-1.1718519999999999</c:v>
                      </c:pt>
                      <c:pt idx="13494">
                        <c:v>-1.1698519999999999</c:v>
                      </c:pt>
                      <c:pt idx="13495">
                        <c:v>-1.1678519999999999</c:v>
                      </c:pt>
                      <c:pt idx="13496">
                        <c:v>-1.1658520000000001</c:v>
                      </c:pt>
                      <c:pt idx="13497">
                        <c:v>-1.1638520000000001</c:v>
                      </c:pt>
                      <c:pt idx="13498">
                        <c:v>-1.1618520000000001</c:v>
                      </c:pt>
                      <c:pt idx="13499">
                        <c:v>-1.1598520000000001</c:v>
                      </c:pt>
                      <c:pt idx="13500">
                        <c:v>-1.1578520000000001</c:v>
                      </c:pt>
                      <c:pt idx="13501">
                        <c:v>-1.1558520000000001</c:v>
                      </c:pt>
                      <c:pt idx="13502">
                        <c:v>-1.1538520000000001</c:v>
                      </c:pt>
                      <c:pt idx="13503">
                        <c:v>-1.1518520000000001</c:v>
                      </c:pt>
                      <c:pt idx="13504">
                        <c:v>-1.1498520000000001</c:v>
                      </c:pt>
                      <c:pt idx="13505">
                        <c:v>-1.1478520000000001</c:v>
                      </c:pt>
                      <c:pt idx="13506">
                        <c:v>-1.1458520000000001</c:v>
                      </c:pt>
                      <c:pt idx="13507">
                        <c:v>-1.1438520000000001</c:v>
                      </c:pt>
                      <c:pt idx="13508">
                        <c:v>-1.1418520000000001</c:v>
                      </c:pt>
                      <c:pt idx="13509">
                        <c:v>-1.1398520000000001</c:v>
                      </c:pt>
                      <c:pt idx="13510">
                        <c:v>-1.1378520000000001</c:v>
                      </c:pt>
                      <c:pt idx="13511">
                        <c:v>-1.1358520000000001</c:v>
                      </c:pt>
                      <c:pt idx="13512">
                        <c:v>-1.1338520000000001</c:v>
                      </c:pt>
                      <c:pt idx="13513">
                        <c:v>-1.1318520000000001</c:v>
                      </c:pt>
                      <c:pt idx="13514">
                        <c:v>-1.1298520000000001</c:v>
                      </c:pt>
                      <c:pt idx="13515">
                        <c:v>-1.1278520000000001</c:v>
                      </c:pt>
                      <c:pt idx="13516">
                        <c:v>-1.1258520000000001</c:v>
                      </c:pt>
                      <c:pt idx="13517">
                        <c:v>-1.1238520000000001</c:v>
                      </c:pt>
                      <c:pt idx="13518">
                        <c:v>-1.1218520000000001</c:v>
                      </c:pt>
                      <c:pt idx="13519">
                        <c:v>-1.1198520000000001</c:v>
                      </c:pt>
                      <c:pt idx="13520">
                        <c:v>-1.1178520000000001</c:v>
                      </c:pt>
                      <c:pt idx="13521">
                        <c:v>-1.1158520000000001</c:v>
                      </c:pt>
                      <c:pt idx="13522">
                        <c:v>-1.1138520000000001</c:v>
                      </c:pt>
                      <c:pt idx="13523">
                        <c:v>-1.1118520000000001</c:v>
                      </c:pt>
                      <c:pt idx="13524">
                        <c:v>-1.1098520000000001</c:v>
                      </c:pt>
                      <c:pt idx="13525">
                        <c:v>-1.1078520000000001</c:v>
                      </c:pt>
                      <c:pt idx="13526">
                        <c:v>-1.1058520000000001</c:v>
                      </c:pt>
                      <c:pt idx="13527">
                        <c:v>-1.1038520000000001</c:v>
                      </c:pt>
                      <c:pt idx="13528">
                        <c:v>-1.1018520000000001</c:v>
                      </c:pt>
                      <c:pt idx="13529">
                        <c:v>-1.0998520000000001</c:v>
                      </c:pt>
                      <c:pt idx="13530">
                        <c:v>-1.0978520000000001</c:v>
                      </c:pt>
                      <c:pt idx="13531">
                        <c:v>-1.095852</c:v>
                      </c:pt>
                      <c:pt idx="13532">
                        <c:v>-1.093852</c:v>
                      </c:pt>
                      <c:pt idx="13533">
                        <c:v>-1.091852</c:v>
                      </c:pt>
                      <c:pt idx="13534">
                        <c:v>-1.089852</c:v>
                      </c:pt>
                      <c:pt idx="13535">
                        <c:v>-1.087852</c:v>
                      </c:pt>
                      <c:pt idx="13536">
                        <c:v>-1.085852</c:v>
                      </c:pt>
                      <c:pt idx="13537">
                        <c:v>-1.083852</c:v>
                      </c:pt>
                      <c:pt idx="13538">
                        <c:v>-1.081852</c:v>
                      </c:pt>
                      <c:pt idx="13539">
                        <c:v>-1.079852</c:v>
                      </c:pt>
                      <c:pt idx="13540">
                        <c:v>-1.077852</c:v>
                      </c:pt>
                      <c:pt idx="13541">
                        <c:v>-1.075852</c:v>
                      </c:pt>
                      <c:pt idx="13542">
                        <c:v>-1.073852</c:v>
                      </c:pt>
                      <c:pt idx="13543">
                        <c:v>-1.071852</c:v>
                      </c:pt>
                      <c:pt idx="13544">
                        <c:v>-1.069852</c:v>
                      </c:pt>
                      <c:pt idx="13545">
                        <c:v>-1.067852</c:v>
                      </c:pt>
                      <c:pt idx="13546">
                        <c:v>-1.065852</c:v>
                      </c:pt>
                      <c:pt idx="13547">
                        <c:v>-1.063852</c:v>
                      </c:pt>
                      <c:pt idx="13548">
                        <c:v>-1.061852</c:v>
                      </c:pt>
                      <c:pt idx="13549">
                        <c:v>-1.059852</c:v>
                      </c:pt>
                      <c:pt idx="13550">
                        <c:v>-1.057852</c:v>
                      </c:pt>
                      <c:pt idx="13551">
                        <c:v>-1.055852</c:v>
                      </c:pt>
                      <c:pt idx="13552">
                        <c:v>-1.053852</c:v>
                      </c:pt>
                      <c:pt idx="13553">
                        <c:v>-1.051852</c:v>
                      </c:pt>
                      <c:pt idx="13554">
                        <c:v>-1.049852</c:v>
                      </c:pt>
                      <c:pt idx="13555">
                        <c:v>-1.047852</c:v>
                      </c:pt>
                      <c:pt idx="13556">
                        <c:v>-1.045852</c:v>
                      </c:pt>
                      <c:pt idx="13557">
                        <c:v>-1.043852</c:v>
                      </c:pt>
                      <c:pt idx="13558">
                        <c:v>-1.041852</c:v>
                      </c:pt>
                      <c:pt idx="13559">
                        <c:v>-1.039852</c:v>
                      </c:pt>
                      <c:pt idx="13560">
                        <c:v>-1.037852</c:v>
                      </c:pt>
                      <c:pt idx="13561">
                        <c:v>-1.035852</c:v>
                      </c:pt>
                      <c:pt idx="13562">
                        <c:v>-1.033852</c:v>
                      </c:pt>
                      <c:pt idx="13563">
                        <c:v>-1.031852</c:v>
                      </c:pt>
                      <c:pt idx="13564">
                        <c:v>-1.029852</c:v>
                      </c:pt>
                      <c:pt idx="13565">
                        <c:v>-1.027852</c:v>
                      </c:pt>
                      <c:pt idx="13566">
                        <c:v>-1.025852</c:v>
                      </c:pt>
                      <c:pt idx="13567">
                        <c:v>-1.023852</c:v>
                      </c:pt>
                      <c:pt idx="13568">
                        <c:v>-1.021852</c:v>
                      </c:pt>
                      <c:pt idx="13569">
                        <c:v>-1.019852</c:v>
                      </c:pt>
                      <c:pt idx="13570">
                        <c:v>-1.017852</c:v>
                      </c:pt>
                      <c:pt idx="13571">
                        <c:v>-1.015852</c:v>
                      </c:pt>
                      <c:pt idx="13572">
                        <c:v>-1.013852</c:v>
                      </c:pt>
                      <c:pt idx="13573">
                        <c:v>-1.011852</c:v>
                      </c:pt>
                      <c:pt idx="13574">
                        <c:v>-1.009852</c:v>
                      </c:pt>
                      <c:pt idx="13575">
                        <c:v>-1.007852</c:v>
                      </c:pt>
                      <c:pt idx="13576">
                        <c:v>-1.005852</c:v>
                      </c:pt>
                      <c:pt idx="13577">
                        <c:v>-1.003852</c:v>
                      </c:pt>
                      <c:pt idx="13578">
                        <c:v>-1.001852</c:v>
                      </c:pt>
                      <c:pt idx="13579">
                        <c:v>-0.99985159999999995</c:v>
                      </c:pt>
                      <c:pt idx="13580">
                        <c:v>-0.99785170000000001</c:v>
                      </c:pt>
                      <c:pt idx="13581">
                        <c:v>-0.99585170000000001</c:v>
                      </c:pt>
                      <c:pt idx="13582">
                        <c:v>-0.9938517</c:v>
                      </c:pt>
                      <c:pt idx="13583">
                        <c:v>-0.9918517</c:v>
                      </c:pt>
                      <c:pt idx="13584">
                        <c:v>-0.9898517</c:v>
                      </c:pt>
                      <c:pt idx="13585">
                        <c:v>-0.9878517</c:v>
                      </c:pt>
                      <c:pt idx="13586">
                        <c:v>-0.98585160000000005</c:v>
                      </c:pt>
                      <c:pt idx="13587">
                        <c:v>-0.9838517</c:v>
                      </c:pt>
                      <c:pt idx="13588">
                        <c:v>-0.98185169999999999</c:v>
                      </c:pt>
                      <c:pt idx="13589">
                        <c:v>-0.97985169999999999</c:v>
                      </c:pt>
                      <c:pt idx="13590">
                        <c:v>-0.97785169999999999</c:v>
                      </c:pt>
                      <c:pt idx="13591">
                        <c:v>-0.97585169999999999</c:v>
                      </c:pt>
                      <c:pt idx="13592">
                        <c:v>-0.97385169999999999</c:v>
                      </c:pt>
                      <c:pt idx="13593">
                        <c:v>-0.97185160000000004</c:v>
                      </c:pt>
                      <c:pt idx="13594">
                        <c:v>-0.96985169999999998</c:v>
                      </c:pt>
                      <c:pt idx="13595">
                        <c:v>-0.96785169999999998</c:v>
                      </c:pt>
                      <c:pt idx="13596">
                        <c:v>-0.96585169999999998</c:v>
                      </c:pt>
                      <c:pt idx="13597">
                        <c:v>-0.96385169999999998</c:v>
                      </c:pt>
                      <c:pt idx="13598">
                        <c:v>-0.96185169999999998</c:v>
                      </c:pt>
                      <c:pt idx="13599">
                        <c:v>-0.95985169999999997</c:v>
                      </c:pt>
                      <c:pt idx="13600">
                        <c:v>-0.95785160000000003</c:v>
                      </c:pt>
                      <c:pt idx="13601">
                        <c:v>-0.95585169999999997</c:v>
                      </c:pt>
                      <c:pt idx="13602">
                        <c:v>-0.95385169999999997</c:v>
                      </c:pt>
                      <c:pt idx="13603">
                        <c:v>-0.95185169999999997</c:v>
                      </c:pt>
                      <c:pt idx="13604">
                        <c:v>-0.94985169999999997</c:v>
                      </c:pt>
                      <c:pt idx="13605">
                        <c:v>-0.94785169999999996</c:v>
                      </c:pt>
                      <c:pt idx="13606">
                        <c:v>-0.94585169999999996</c:v>
                      </c:pt>
                      <c:pt idx="13607">
                        <c:v>-0.94385160000000001</c:v>
                      </c:pt>
                      <c:pt idx="13608">
                        <c:v>-0.94185169999999996</c:v>
                      </c:pt>
                      <c:pt idx="13609">
                        <c:v>-0.93985169999999996</c:v>
                      </c:pt>
                      <c:pt idx="13610">
                        <c:v>-0.93785169999999995</c:v>
                      </c:pt>
                      <c:pt idx="13611">
                        <c:v>-0.93585169999999995</c:v>
                      </c:pt>
                      <c:pt idx="13612">
                        <c:v>-0.93385169999999995</c:v>
                      </c:pt>
                      <c:pt idx="13613">
                        <c:v>-0.93185169999999995</c:v>
                      </c:pt>
                      <c:pt idx="13614">
                        <c:v>-0.92985169999999995</c:v>
                      </c:pt>
                      <c:pt idx="13615">
                        <c:v>-0.92785169999999995</c:v>
                      </c:pt>
                      <c:pt idx="13616">
                        <c:v>-0.92585170000000006</c:v>
                      </c:pt>
                      <c:pt idx="13617">
                        <c:v>-0.92385170000000005</c:v>
                      </c:pt>
                      <c:pt idx="13618">
                        <c:v>-0.92185170000000005</c:v>
                      </c:pt>
                      <c:pt idx="13619">
                        <c:v>-0.91985170000000005</c:v>
                      </c:pt>
                      <c:pt idx="13620">
                        <c:v>-0.91785170000000005</c:v>
                      </c:pt>
                      <c:pt idx="13621">
                        <c:v>-0.91585170000000005</c:v>
                      </c:pt>
                      <c:pt idx="13622">
                        <c:v>-0.91385170000000004</c:v>
                      </c:pt>
                      <c:pt idx="13623">
                        <c:v>-0.91185159999999998</c:v>
                      </c:pt>
                      <c:pt idx="13624">
                        <c:v>-0.90985170000000004</c:v>
                      </c:pt>
                      <c:pt idx="13625">
                        <c:v>-0.90785170000000004</c:v>
                      </c:pt>
                      <c:pt idx="13626">
                        <c:v>-0.90585170000000004</c:v>
                      </c:pt>
                      <c:pt idx="13627">
                        <c:v>-0.90385170000000004</c:v>
                      </c:pt>
                      <c:pt idx="13628">
                        <c:v>-0.90185170000000003</c:v>
                      </c:pt>
                      <c:pt idx="13629">
                        <c:v>-0.89985170000000003</c:v>
                      </c:pt>
                      <c:pt idx="13630">
                        <c:v>-0.89785159999999997</c:v>
                      </c:pt>
                      <c:pt idx="13631">
                        <c:v>-0.89585170000000003</c:v>
                      </c:pt>
                      <c:pt idx="13632">
                        <c:v>-0.89385170000000003</c:v>
                      </c:pt>
                      <c:pt idx="13633">
                        <c:v>-0.89185170000000002</c:v>
                      </c:pt>
                      <c:pt idx="13634">
                        <c:v>-0.88985170000000002</c:v>
                      </c:pt>
                      <c:pt idx="13635">
                        <c:v>-0.88785170000000002</c:v>
                      </c:pt>
                      <c:pt idx="13636">
                        <c:v>-0.88585170000000002</c:v>
                      </c:pt>
                      <c:pt idx="13637">
                        <c:v>-0.88385159999999996</c:v>
                      </c:pt>
                      <c:pt idx="13638">
                        <c:v>-0.88185170000000002</c:v>
                      </c:pt>
                      <c:pt idx="13639">
                        <c:v>-0.87985170000000001</c:v>
                      </c:pt>
                      <c:pt idx="13640">
                        <c:v>-0.87785170000000001</c:v>
                      </c:pt>
                      <c:pt idx="13641">
                        <c:v>-0.87585170000000001</c:v>
                      </c:pt>
                      <c:pt idx="13642">
                        <c:v>-0.87385170000000001</c:v>
                      </c:pt>
                      <c:pt idx="13643">
                        <c:v>-0.87185170000000001</c:v>
                      </c:pt>
                      <c:pt idx="13644">
                        <c:v>-0.86985159999999995</c:v>
                      </c:pt>
                      <c:pt idx="13645">
                        <c:v>-0.8678517</c:v>
                      </c:pt>
                      <c:pt idx="13646">
                        <c:v>-0.8658517</c:v>
                      </c:pt>
                      <c:pt idx="13647">
                        <c:v>-0.8638517</c:v>
                      </c:pt>
                      <c:pt idx="13648">
                        <c:v>-0.8618517</c:v>
                      </c:pt>
                      <c:pt idx="13649">
                        <c:v>-0.8598517</c:v>
                      </c:pt>
                      <c:pt idx="13650">
                        <c:v>-0.85785169999999999</c:v>
                      </c:pt>
                      <c:pt idx="13651">
                        <c:v>-0.85585169999999999</c:v>
                      </c:pt>
                      <c:pt idx="13652">
                        <c:v>-0.85385169999999999</c:v>
                      </c:pt>
                      <c:pt idx="13653">
                        <c:v>-0.85185169999999999</c:v>
                      </c:pt>
                      <c:pt idx="13654">
                        <c:v>-0.84985169999999999</c:v>
                      </c:pt>
                      <c:pt idx="13655">
                        <c:v>-0.84785169999999999</c:v>
                      </c:pt>
                      <c:pt idx="13656">
                        <c:v>-0.84585169999999998</c:v>
                      </c:pt>
                      <c:pt idx="13657">
                        <c:v>-0.84385169999999998</c:v>
                      </c:pt>
                      <c:pt idx="13658">
                        <c:v>-0.84185169999999998</c:v>
                      </c:pt>
                      <c:pt idx="13659">
                        <c:v>-0.83985169999999998</c:v>
                      </c:pt>
                      <c:pt idx="13660">
                        <c:v>-0.83785169999999998</c:v>
                      </c:pt>
                      <c:pt idx="13661">
                        <c:v>-0.83585169999999998</c:v>
                      </c:pt>
                      <c:pt idx="13662">
                        <c:v>-0.83385169999999997</c:v>
                      </c:pt>
                      <c:pt idx="13663">
                        <c:v>-0.83185169999999997</c:v>
                      </c:pt>
                      <c:pt idx="13664">
                        <c:v>-0.82985169999999997</c:v>
                      </c:pt>
                      <c:pt idx="13665">
                        <c:v>-0.82785169999999997</c:v>
                      </c:pt>
                      <c:pt idx="13666">
                        <c:v>-0.82585169999999997</c:v>
                      </c:pt>
                      <c:pt idx="13667">
                        <c:v>-0.82385160000000002</c:v>
                      </c:pt>
                      <c:pt idx="13668">
                        <c:v>-0.82185169999999996</c:v>
                      </c:pt>
                      <c:pt idx="13669">
                        <c:v>-0.81985169999999996</c:v>
                      </c:pt>
                      <c:pt idx="13670">
                        <c:v>-0.81785169999999996</c:v>
                      </c:pt>
                      <c:pt idx="13671">
                        <c:v>-0.81585169999999996</c:v>
                      </c:pt>
                      <c:pt idx="13672">
                        <c:v>-0.81385169999999996</c:v>
                      </c:pt>
                      <c:pt idx="13673">
                        <c:v>-0.81185169999999995</c:v>
                      </c:pt>
                      <c:pt idx="13674">
                        <c:v>-0.8098516</c:v>
                      </c:pt>
                      <c:pt idx="13675">
                        <c:v>-0.80785169999999995</c:v>
                      </c:pt>
                      <c:pt idx="13676">
                        <c:v>-0.80585169999999995</c:v>
                      </c:pt>
                      <c:pt idx="13677">
                        <c:v>-0.80385169999999995</c:v>
                      </c:pt>
                      <c:pt idx="13678">
                        <c:v>-0.80185169999999995</c:v>
                      </c:pt>
                      <c:pt idx="13679">
                        <c:v>-0.79985170000000005</c:v>
                      </c:pt>
                      <c:pt idx="13680">
                        <c:v>-0.79785170000000005</c:v>
                      </c:pt>
                      <c:pt idx="13681">
                        <c:v>-0.79585159999999999</c:v>
                      </c:pt>
                      <c:pt idx="13682">
                        <c:v>-0.79385170000000005</c:v>
                      </c:pt>
                      <c:pt idx="13683">
                        <c:v>-0.79185170000000005</c:v>
                      </c:pt>
                      <c:pt idx="13684">
                        <c:v>-0.78985170000000005</c:v>
                      </c:pt>
                      <c:pt idx="13685">
                        <c:v>-0.78785170000000004</c:v>
                      </c:pt>
                      <c:pt idx="13686">
                        <c:v>-0.78585170000000004</c:v>
                      </c:pt>
                      <c:pt idx="13687">
                        <c:v>-0.78385170000000004</c:v>
                      </c:pt>
                      <c:pt idx="13688">
                        <c:v>-0.78185159999999998</c:v>
                      </c:pt>
                      <c:pt idx="13689">
                        <c:v>-0.77985170000000004</c:v>
                      </c:pt>
                      <c:pt idx="13690">
                        <c:v>-0.77785170000000003</c:v>
                      </c:pt>
                      <c:pt idx="13691">
                        <c:v>-0.77585170000000003</c:v>
                      </c:pt>
                      <c:pt idx="13692">
                        <c:v>-0.77385170000000003</c:v>
                      </c:pt>
                      <c:pt idx="13693">
                        <c:v>-0.77185170000000003</c:v>
                      </c:pt>
                      <c:pt idx="13694">
                        <c:v>-0.76985170000000003</c:v>
                      </c:pt>
                      <c:pt idx="13695">
                        <c:v>-0.76785170000000003</c:v>
                      </c:pt>
                      <c:pt idx="13696">
                        <c:v>-0.76585170000000002</c:v>
                      </c:pt>
                      <c:pt idx="13697">
                        <c:v>-0.76385170000000002</c:v>
                      </c:pt>
                      <c:pt idx="13698">
                        <c:v>-0.76185170000000002</c:v>
                      </c:pt>
                      <c:pt idx="13699">
                        <c:v>-0.75985170000000002</c:v>
                      </c:pt>
                      <c:pt idx="13700">
                        <c:v>-0.75785170000000002</c:v>
                      </c:pt>
                      <c:pt idx="13701">
                        <c:v>-0.75585170000000002</c:v>
                      </c:pt>
                      <c:pt idx="13702">
                        <c:v>-0.75385170000000001</c:v>
                      </c:pt>
                      <c:pt idx="13703">
                        <c:v>-0.75185170000000001</c:v>
                      </c:pt>
                      <c:pt idx="13704">
                        <c:v>-0.74985159999999995</c:v>
                      </c:pt>
                      <c:pt idx="13705">
                        <c:v>-0.74785170000000001</c:v>
                      </c:pt>
                      <c:pt idx="13706">
                        <c:v>-0.74585170000000001</c:v>
                      </c:pt>
                      <c:pt idx="13707">
                        <c:v>-0.7438517</c:v>
                      </c:pt>
                      <c:pt idx="13708">
                        <c:v>-0.7418517</c:v>
                      </c:pt>
                      <c:pt idx="13709">
                        <c:v>-0.7398517</c:v>
                      </c:pt>
                      <c:pt idx="13710">
                        <c:v>-0.7378517</c:v>
                      </c:pt>
                      <c:pt idx="13711">
                        <c:v>-0.73585160000000005</c:v>
                      </c:pt>
                      <c:pt idx="13712">
                        <c:v>-0.7338517</c:v>
                      </c:pt>
                      <c:pt idx="13713">
                        <c:v>-0.73185169999999999</c:v>
                      </c:pt>
                      <c:pt idx="13714">
                        <c:v>-0.72985169999999999</c:v>
                      </c:pt>
                      <c:pt idx="13715">
                        <c:v>-0.72785169999999999</c:v>
                      </c:pt>
                      <c:pt idx="13716">
                        <c:v>-0.72585169999999999</c:v>
                      </c:pt>
                      <c:pt idx="13717">
                        <c:v>-0.72385169999999999</c:v>
                      </c:pt>
                      <c:pt idx="13718">
                        <c:v>-0.72185160000000004</c:v>
                      </c:pt>
                      <c:pt idx="13719">
                        <c:v>-0.71985169999999998</c:v>
                      </c:pt>
                      <c:pt idx="13720">
                        <c:v>-0.71785169999999998</c:v>
                      </c:pt>
                      <c:pt idx="13721">
                        <c:v>-0.71585169999999998</c:v>
                      </c:pt>
                      <c:pt idx="13722">
                        <c:v>-0.71385169999999998</c:v>
                      </c:pt>
                      <c:pt idx="13723">
                        <c:v>-0.71185169999999998</c:v>
                      </c:pt>
                      <c:pt idx="13724">
                        <c:v>-0.70985169999999997</c:v>
                      </c:pt>
                      <c:pt idx="13725">
                        <c:v>-0.70785160000000003</c:v>
                      </c:pt>
                      <c:pt idx="13726">
                        <c:v>-0.70585169999999997</c:v>
                      </c:pt>
                      <c:pt idx="13727">
                        <c:v>-0.70385169999999997</c:v>
                      </c:pt>
                      <c:pt idx="13728">
                        <c:v>-0.70185169999999997</c:v>
                      </c:pt>
                      <c:pt idx="13729">
                        <c:v>-0.69985169999999997</c:v>
                      </c:pt>
                      <c:pt idx="13730">
                        <c:v>-0.69785169999999996</c:v>
                      </c:pt>
                      <c:pt idx="13731">
                        <c:v>-0.69585169999999996</c:v>
                      </c:pt>
                      <c:pt idx="13732">
                        <c:v>-0.69385160000000001</c:v>
                      </c:pt>
                      <c:pt idx="13733">
                        <c:v>-0.69185169999999996</c:v>
                      </c:pt>
                      <c:pt idx="13734">
                        <c:v>-0.68985169999999996</c:v>
                      </c:pt>
                      <c:pt idx="13735">
                        <c:v>-0.68785169999999995</c:v>
                      </c:pt>
                      <c:pt idx="13736">
                        <c:v>-0.68585169999999995</c:v>
                      </c:pt>
                      <c:pt idx="13737">
                        <c:v>-0.68385169999999995</c:v>
                      </c:pt>
                      <c:pt idx="13738">
                        <c:v>-0.68185169999999995</c:v>
                      </c:pt>
                      <c:pt idx="13739">
                        <c:v>-0.67985169999999995</c:v>
                      </c:pt>
                      <c:pt idx="13740">
                        <c:v>-0.67785169999999995</c:v>
                      </c:pt>
                      <c:pt idx="13741">
                        <c:v>-0.67585170000000006</c:v>
                      </c:pt>
                      <c:pt idx="13742">
                        <c:v>-0.67385170000000005</c:v>
                      </c:pt>
                      <c:pt idx="13743">
                        <c:v>-0.67185170000000005</c:v>
                      </c:pt>
                      <c:pt idx="13744">
                        <c:v>-0.66985170000000005</c:v>
                      </c:pt>
                      <c:pt idx="13745">
                        <c:v>-0.66785170000000005</c:v>
                      </c:pt>
                      <c:pt idx="13746">
                        <c:v>-0.66585170000000005</c:v>
                      </c:pt>
                      <c:pt idx="13747">
                        <c:v>-0.66385170000000004</c:v>
                      </c:pt>
                      <c:pt idx="13748">
                        <c:v>-0.66185159999999998</c:v>
                      </c:pt>
                      <c:pt idx="13749">
                        <c:v>-0.65985170000000004</c:v>
                      </c:pt>
                      <c:pt idx="13750">
                        <c:v>-0.65785170000000004</c:v>
                      </c:pt>
                      <c:pt idx="13751">
                        <c:v>-0.65585170000000004</c:v>
                      </c:pt>
                      <c:pt idx="13752">
                        <c:v>-0.65385170000000004</c:v>
                      </c:pt>
                      <c:pt idx="13753">
                        <c:v>-0.65185170000000003</c:v>
                      </c:pt>
                      <c:pt idx="13754">
                        <c:v>-0.64985170000000003</c:v>
                      </c:pt>
                      <c:pt idx="13755">
                        <c:v>-0.64785159999999997</c:v>
                      </c:pt>
                      <c:pt idx="13756">
                        <c:v>-0.64585170000000003</c:v>
                      </c:pt>
                      <c:pt idx="13757">
                        <c:v>-0.64385170000000003</c:v>
                      </c:pt>
                      <c:pt idx="13758">
                        <c:v>-0.64185170000000002</c:v>
                      </c:pt>
                      <c:pt idx="13759">
                        <c:v>-0.63985170000000002</c:v>
                      </c:pt>
                      <c:pt idx="13760">
                        <c:v>-0.63785170000000002</c:v>
                      </c:pt>
                      <c:pt idx="13761">
                        <c:v>-0.63585170000000002</c:v>
                      </c:pt>
                      <c:pt idx="13762">
                        <c:v>-0.63385159999999996</c:v>
                      </c:pt>
                      <c:pt idx="13763">
                        <c:v>-0.63185170000000002</c:v>
                      </c:pt>
                      <c:pt idx="13764">
                        <c:v>-0.62985170000000001</c:v>
                      </c:pt>
                      <c:pt idx="13765">
                        <c:v>-0.62785170000000001</c:v>
                      </c:pt>
                      <c:pt idx="13766">
                        <c:v>-0.62585170000000001</c:v>
                      </c:pt>
                      <c:pt idx="13767">
                        <c:v>-0.62385170000000001</c:v>
                      </c:pt>
                      <c:pt idx="13768">
                        <c:v>-0.62185170000000001</c:v>
                      </c:pt>
                      <c:pt idx="13769">
                        <c:v>-0.61985159999999995</c:v>
                      </c:pt>
                      <c:pt idx="13770">
                        <c:v>-0.6178517</c:v>
                      </c:pt>
                      <c:pt idx="13771">
                        <c:v>-0.6158517</c:v>
                      </c:pt>
                      <c:pt idx="13772">
                        <c:v>-0.6138517</c:v>
                      </c:pt>
                      <c:pt idx="13773">
                        <c:v>-0.6118517</c:v>
                      </c:pt>
                      <c:pt idx="13774">
                        <c:v>-0.6098517</c:v>
                      </c:pt>
                      <c:pt idx="13775">
                        <c:v>-0.60785169999999999</c:v>
                      </c:pt>
                      <c:pt idx="13776">
                        <c:v>-0.60585169999999999</c:v>
                      </c:pt>
                      <c:pt idx="13777">
                        <c:v>-0.60385169999999999</c:v>
                      </c:pt>
                      <c:pt idx="13778">
                        <c:v>-0.60185169999999999</c:v>
                      </c:pt>
                      <c:pt idx="13779">
                        <c:v>-0.59985169999999999</c:v>
                      </c:pt>
                      <c:pt idx="13780">
                        <c:v>-0.59785169999999999</c:v>
                      </c:pt>
                      <c:pt idx="13781">
                        <c:v>-0.59585169999999998</c:v>
                      </c:pt>
                      <c:pt idx="13782">
                        <c:v>-0.59385169999999998</c:v>
                      </c:pt>
                      <c:pt idx="13783">
                        <c:v>-0.59185169999999998</c:v>
                      </c:pt>
                      <c:pt idx="13784">
                        <c:v>-0.58985169999999998</c:v>
                      </c:pt>
                      <c:pt idx="13785">
                        <c:v>-0.58785169999999998</c:v>
                      </c:pt>
                      <c:pt idx="13786">
                        <c:v>-0.58585169999999998</c:v>
                      </c:pt>
                      <c:pt idx="13787">
                        <c:v>-0.58385169999999997</c:v>
                      </c:pt>
                      <c:pt idx="13788">
                        <c:v>-0.58185169999999997</c:v>
                      </c:pt>
                      <c:pt idx="13789">
                        <c:v>-0.57985169999999997</c:v>
                      </c:pt>
                      <c:pt idx="13790">
                        <c:v>-0.57785169999999997</c:v>
                      </c:pt>
                      <c:pt idx="13791">
                        <c:v>-0.57585169999999997</c:v>
                      </c:pt>
                      <c:pt idx="13792">
                        <c:v>-0.57385160000000002</c:v>
                      </c:pt>
                      <c:pt idx="13793">
                        <c:v>-0.57185169999999996</c:v>
                      </c:pt>
                      <c:pt idx="13794">
                        <c:v>-0.56985169999999996</c:v>
                      </c:pt>
                      <c:pt idx="13795">
                        <c:v>-0.56785169999999996</c:v>
                      </c:pt>
                      <c:pt idx="13796">
                        <c:v>-0.56585169999999996</c:v>
                      </c:pt>
                      <c:pt idx="13797">
                        <c:v>-0.56385169999999996</c:v>
                      </c:pt>
                      <c:pt idx="13798">
                        <c:v>-0.56185169999999995</c:v>
                      </c:pt>
                      <c:pt idx="13799">
                        <c:v>-0.5598516</c:v>
                      </c:pt>
                      <c:pt idx="13800">
                        <c:v>-0.55785169999999995</c:v>
                      </c:pt>
                      <c:pt idx="13801">
                        <c:v>-0.55585169999999995</c:v>
                      </c:pt>
                      <c:pt idx="13802">
                        <c:v>-0.55385169999999995</c:v>
                      </c:pt>
                      <c:pt idx="13803">
                        <c:v>-0.55185169999999995</c:v>
                      </c:pt>
                      <c:pt idx="13804">
                        <c:v>-0.54985170000000005</c:v>
                      </c:pt>
                      <c:pt idx="13805">
                        <c:v>-0.54785170000000005</c:v>
                      </c:pt>
                      <c:pt idx="13806">
                        <c:v>-0.54585159999999999</c:v>
                      </c:pt>
                      <c:pt idx="13807">
                        <c:v>-0.54385170000000005</c:v>
                      </c:pt>
                      <c:pt idx="13808">
                        <c:v>-0.54185170000000005</c:v>
                      </c:pt>
                      <c:pt idx="13809">
                        <c:v>-0.53985170000000005</c:v>
                      </c:pt>
                      <c:pt idx="13810">
                        <c:v>-0.53785170000000004</c:v>
                      </c:pt>
                      <c:pt idx="13811">
                        <c:v>-0.53585170000000004</c:v>
                      </c:pt>
                      <c:pt idx="13812">
                        <c:v>-0.53385170000000004</c:v>
                      </c:pt>
                      <c:pt idx="13813">
                        <c:v>-0.53185159999999998</c:v>
                      </c:pt>
                      <c:pt idx="13814">
                        <c:v>-0.52985170000000004</c:v>
                      </c:pt>
                      <c:pt idx="13815">
                        <c:v>-0.52785170000000003</c:v>
                      </c:pt>
                      <c:pt idx="13816">
                        <c:v>-0.52585170000000003</c:v>
                      </c:pt>
                      <c:pt idx="13817">
                        <c:v>-0.52385170000000003</c:v>
                      </c:pt>
                      <c:pt idx="13818">
                        <c:v>-0.52185170000000003</c:v>
                      </c:pt>
                      <c:pt idx="13819">
                        <c:v>-0.51985170000000003</c:v>
                      </c:pt>
                      <c:pt idx="13820">
                        <c:v>-0.51785170000000003</c:v>
                      </c:pt>
                      <c:pt idx="13821">
                        <c:v>-0.51585170000000002</c:v>
                      </c:pt>
                      <c:pt idx="13822">
                        <c:v>-0.51385170000000002</c:v>
                      </c:pt>
                      <c:pt idx="13823">
                        <c:v>-0.51185170000000002</c:v>
                      </c:pt>
                      <c:pt idx="13824">
                        <c:v>-0.50985170000000002</c:v>
                      </c:pt>
                      <c:pt idx="13825">
                        <c:v>-0.50785170000000002</c:v>
                      </c:pt>
                      <c:pt idx="13826">
                        <c:v>-0.50585170000000002</c:v>
                      </c:pt>
                      <c:pt idx="13827">
                        <c:v>-0.50385170000000001</c:v>
                      </c:pt>
                      <c:pt idx="13828">
                        <c:v>-0.50185170000000001</c:v>
                      </c:pt>
                      <c:pt idx="13829">
                        <c:v>-0.49985170000000001</c:v>
                      </c:pt>
                      <c:pt idx="13830">
                        <c:v>-0.49785170000000001</c:v>
                      </c:pt>
                      <c:pt idx="13831">
                        <c:v>-0.49585170000000001</c:v>
                      </c:pt>
                      <c:pt idx="13832">
                        <c:v>-0.4938517</c:v>
                      </c:pt>
                      <c:pt idx="13833">
                        <c:v>-0.4918517</c:v>
                      </c:pt>
                      <c:pt idx="13834">
                        <c:v>-0.4898517</c:v>
                      </c:pt>
                      <c:pt idx="13835">
                        <c:v>-0.4878517</c:v>
                      </c:pt>
                      <c:pt idx="13836">
                        <c:v>-0.4858517</c:v>
                      </c:pt>
                      <c:pt idx="13837">
                        <c:v>-0.4838517</c:v>
                      </c:pt>
                      <c:pt idx="13838">
                        <c:v>-0.48185169999999999</c:v>
                      </c:pt>
                      <c:pt idx="13839">
                        <c:v>-0.47985169999999999</c:v>
                      </c:pt>
                      <c:pt idx="13840">
                        <c:v>-0.47785169999999999</c:v>
                      </c:pt>
                      <c:pt idx="13841">
                        <c:v>-0.47585169999999999</c:v>
                      </c:pt>
                      <c:pt idx="13842">
                        <c:v>-0.47385169999999999</c:v>
                      </c:pt>
                      <c:pt idx="13843">
                        <c:v>-0.47185169999999999</c:v>
                      </c:pt>
                      <c:pt idx="13844">
                        <c:v>-0.46985169999999998</c:v>
                      </c:pt>
                      <c:pt idx="13845">
                        <c:v>-0.46785169999999998</c:v>
                      </c:pt>
                      <c:pt idx="13846">
                        <c:v>-0.46585169999999998</c:v>
                      </c:pt>
                      <c:pt idx="13847">
                        <c:v>-0.46385169999999998</c:v>
                      </c:pt>
                      <c:pt idx="13848">
                        <c:v>-0.46185169999999998</c:v>
                      </c:pt>
                      <c:pt idx="13849">
                        <c:v>-0.45985169999999997</c:v>
                      </c:pt>
                      <c:pt idx="13850">
                        <c:v>-0.45785169999999997</c:v>
                      </c:pt>
                      <c:pt idx="13851">
                        <c:v>-0.45585170000000003</c:v>
                      </c:pt>
                      <c:pt idx="13852">
                        <c:v>-0.45385170000000002</c:v>
                      </c:pt>
                      <c:pt idx="13853">
                        <c:v>-0.45185170000000002</c:v>
                      </c:pt>
                      <c:pt idx="13854">
                        <c:v>-0.44985170000000002</c:v>
                      </c:pt>
                      <c:pt idx="13855">
                        <c:v>-0.44785170000000002</c:v>
                      </c:pt>
                      <c:pt idx="13856">
                        <c:v>-0.44585170000000002</c:v>
                      </c:pt>
                      <c:pt idx="13857">
                        <c:v>-0.44385170000000002</c:v>
                      </c:pt>
                      <c:pt idx="13858">
                        <c:v>-0.44185170000000001</c:v>
                      </c:pt>
                      <c:pt idx="13859">
                        <c:v>-0.43985170000000001</c:v>
                      </c:pt>
                      <c:pt idx="13860">
                        <c:v>-0.43785170000000001</c:v>
                      </c:pt>
                      <c:pt idx="13861">
                        <c:v>-0.43585170000000001</c:v>
                      </c:pt>
                      <c:pt idx="13862">
                        <c:v>-0.43385170000000001</c:v>
                      </c:pt>
                      <c:pt idx="13863">
                        <c:v>-0.43185170000000001</c:v>
                      </c:pt>
                      <c:pt idx="13864">
                        <c:v>-0.4298517</c:v>
                      </c:pt>
                      <c:pt idx="13865">
                        <c:v>-0.4278517</c:v>
                      </c:pt>
                      <c:pt idx="13866">
                        <c:v>-0.4258517</c:v>
                      </c:pt>
                      <c:pt idx="13867">
                        <c:v>-0.4238517</c:v>
                      </c:pt>
                      <c:pt idx="13868">
                        <c:v>-0.4218517</c:v>
                      </c:pt>
                      <c:pt idx="13869">
                        <c:v>-0.41985169999999999</c:v>
                      </c:pt>
                      <c:pt idx="13870">
                        <c:v>-0.41785169999999999</c:v>
                      </c:pt>
                      <c:pt idx="13871">
                        <c:v>-0.41585169999999999</c:v>
                      </c:pt>
                      <c:pt idx="13872">
                        <c:v>-0.41385169999999999</c:v>
                      </c:pt>
                      <c:pt idx="13873">
                        <c:v>-0.41185169999999999</c:v>
                      </c:pt>
                      <c:pt idx="13874">
                        <c:v>-0.40985169999999999</c:v>
                      </c:pt>
                      <c:pt idx="13875">
                        <c:v>-0.40785169999999998</c:v>
                      </c:pt>
                      <c:pt idx="13876">
                        <c:v>-0.40585169999999998</c:v>
                      </c:pt>
                      <c:pt idx="13877">
                        <c:v>-0.40385169999999998</c:v>
                      </c:pt>
                      <c:pt idx="13878">
                        <c:v>-0.40185169999999998</c:v>
                      </c:pt>
                      <c:pt idx="13879">
                        <c:v>-0.39985169999999998</c:v>
                      </c:pt>
                      <c:pt idx="13880">
                        <c:v>-0.39785169999999997</c:v>
                      </c:pt>
                      <c:pt idx="13881">
                        <c:v>-0.39585169999999997</c:v>
                      </c:pt>
                      <c:pt idx="13882">
                        <c:v>-0.39385170000000003</c:v>
                      </c:pt>
                      <c:pt idx="13883">
                        <c:v>-0.39185170000000002</c:v>
                      </c:pt>
                      <c:pt idx="13884">
                        <c:v>-0.38985170000000002</c:v>
                      </c:pt>
                      <c:pt idx="13885">
                        <c:v>-0.38785170000000002</c:v>
                      </c:pt>
                      <c:pt idx="13886">
                        <c:v>-0.38585170000000002</c:v>
                      </c:pt>
                      <c:pt idx="13887">
                        <c:v>-0.38385170000000002</c:v>
                      </c:pt>
                      <c:pt idx="13888">
                        <c:v>-0.38185170000000002</c:v>
                      </c:pt>
                      <c:pt idx="13889">
                        <c:v>-0.37985170000000001</c:v>
                      </c:pt>
                      <c:pt idx="13890">
                        <c:v>-0.37785170000000001</c:v>
                      </c:pt>
                      <c:pt idx="13891">
                        <c:v>-0.37585170000000001</c:v>
                      </c:pt>
                      <c:pt idx="13892">
                        <c:v>-0.37385170000000001</c:v>
                      </c:pt>
                      <c:pt idx="13893">
                        <c:v>-0.37185170000000001</c:v>
                      </c:pt>
                      <c:pt idx="13894">
                        <c:v>-0.36985170000000001</c:v>
                      </c:pt>
                      <c:pt idx="13895">
                        <c:v>-0.3678517</c:v>
                      </c:pt>
                      <c:pt idx="13896">
                        <c:v>-0.3658517</c:v>
                      </c:pt>
                      <c:pt idx="13897">
                        <c:v>-0.3638517</c:v>
                      </c:pt>
                      <c:pt idx="13898">
                        <c:v>-0.3618517</c:v>
                      </c:pt>
                      <c:pt idx="13899">
                        <c:v>-0.3598517</c:v>
                      </c:pt>
                      <c:pt idx="13900">
                        <c:v>-0.35785169999999999</c:v>
                      </c:pt>
                      <c:pt idx="13901">
                        <c:v>-0.35585169999999999</c:v>
                      </c:pt>
                      <c:pt idx="13902">
                        <c:v>-0.35385169999999999</c:v>
                      </c:pt>
                      <c:pt idx="13903">
                        <c:v>-0.35185169999999999</c:v>
                      </c:pt>
                      <c:pt idx="13904">
                        <c:v>-0.34985169999999999</c:v>
                      </c:pt>
                      <c:pt idx="13905">
                        <c:v>-0.34785169999999999</c:v>
                      </c:pt>
                      <c:pt idx="13906">
                        <c:v>-0.34585169999999998</c:v>
                      </c:pt>
                      <c:pt idx="13907">
                        <c:v>-0.34385169999999998</c:v>
                      </c:pt>
                      <c:pt idx="13908">
                        <c:v>-0.34185169999999998</c:v>
                      </c:pt>
                      <c:pt idx="13909">
                        <c:v>-0.33985169999999998</c:v>
                      </c:pt>
                      <c:pt idx="13910">
                        <c:v>-0.33785169999999998</c:v>
                      </c:pt>
                      <c:pt idx="13911">
                        <c:v>-0.33585169999999998</c:v>
                      </c:pt>
                      <c:pt idx="13912">
                        <c:v>-0.33385169999999997</c:v>
                      </c:pt>
                      <c:pt idx="13913">
                        <c:v>-0.33185170000000003</c:v>
                      </c:pt>
                      <c:pt idx="13914">
                        <c:v>-0.32985170000000003</c:v>
                      </c:pt>
                      <c:pt idx="13915">
                        <c:v>-0.32785170000000002</c:v>
                      </c:pt>
                      <c:pt idx="13916">
                        <c:v>-0.32585170000000002</c:v>
                      </c:pt>
                      <c:pt idx="13917">
                        <c:v>-0.32385170000000002</c:v>
                      </c:pt>
                      <c:pt idx="13918">
                        <c:v>-0.32185170000000002</c:v>
                      </c:pt>
                      <c:pt idx="13919">
                        <c:v>-0.31985170000000002</c:v>
                      </c:pt>
                      <c:pt idx="13920">
                        <c:v>-0.31785170000000001</c:v>
                      </c:pt>
                      <c:pt idx="13921">
                        <c:v>-0.31585170000000001</c:v>
                      </c:pt>
                      <c:pt idx="13922">
                        <c:v>-0.31385170000000001</c:v>
                      </c:pt>
                      <c:pt idx="13923">
                        <c:v>-0.31185170000000001</c:v>
                      </c:pt>
                      <c:pt idx="13924">
                        <c:v>-0.30985170000000001</c:v>
                      </c:pt>
                      <c:pt idx="13925">
                        <c:v>-0.30785170000000001</c:v>
                      </c:pt>
                      <c:pt idx="13926">
                        <c:v>-0.3058517</c:v>
                      </c:pt>
                      <c:pt idx="13927">
                        <c:v>-0.3038517</c:v>
                      </c:pt>
                      <c:pt idx="13928">
                        <c:v>-0.3018517</c:v>
                      </c:pt>
                      <c:pt idx="13929">
                        <c:v>-0.2998517</c:v>
                      </c:pt>
                      <c:pt idx="13930">
                        <c:v>-0.2978517</c:v>
                      </c:pt>
                      <c:pt idx="13931">
                        <c:v>-0.2958517</c:v>
                      </c:pt>
                      <c:pt idx="13932">
                        <c:v>-0.29385169999999999</c:v>
                      </c:pt>
                      <c:pt idx="13933">
                        <c:v>-0.29185169999999999</c:v>
                      </c:pt>
                      <c:pt idx="13934">
                        <c:v>-0.28985169999999999</c:v>
                      </c:pt>
                      <c:pt idx="13935">
                        <c:v>-0.28785169999999999</c:v>
                      </c:pt>
                      <c:pt idx="13936">
                        <c:v>-0.28585169999999999</c:v>
                      </c:pt>
                      <c:pt idx="13937">
                        <c:v>-0.28385169999999998</c:v>
                      </c:pt>
                      <c:pt idx="13938">
                        <c:v>-0.28185169999999998</c:v>
                      </c:pt>
                      <c:pt idx="13939">
                        <c:v>-0.27985169999999998</c:v>
                      </c:pt>
                      <c:pt idx="13940">
                        <c:v>-0.27785169999999998</c:v>
                      </c:pt>
                      <c:pt idx="13941">
                        <c:v>-0.27585169999999998</c:v>
                      </c:pt>
                      <c:pt idx="13942">
                        <c:v>-0.27385169999999998</c:v>
                      </c:pt>
                      <c:pt idx="13943">
                        <c:v>-0.27185169999999997</c:v>
                      </c:pt>
                      <c:pt idx="13944">
                        <c:v>-0.26985170000000003</c:v>
                      </c:pt>
                      <c:pt idx="13945">
                        <c:v>-0.26785170000000003</c:v>
                      </c:pt>
                      <c:pt idx="13946">
                        <c:v>-0.26585170000000002</c:v>
                      </c:pt>
                      <c:pt idx="13947">
                        <c:v>-0.26385170000000002</c:v>
                      </c:pt>
                      <c:pt idx="13948">
                        <c:v>-0.26185170000000002</c:v>
                      </c:pt>
                      <c:pt idx="13949">
                        <c:v>-0.25985170000000002</c:v>
                      </c:pt>
                      <c:pt idx="13950">
                        <c:v>-0.25785170000000002</c:v>
                      </c:pt>
                      <c:pt idx="13951">
                        <c:v>-0.25585170000000002</c:v>
                      </c:pt>
                      <c:pt idx="13952">
                        <c:v>-0.25385170000000001</c:v>
                      </c:pt>
                      <c:pt idx="13953">
                        <c:v>-0.25185170000000001</c:v>
                      </c:pt>
                      <c:pt idx="13954">
                        <c:v>-0.24985170000000001</c:v>
                      </c:pt>
                      <c:pt idx="13955">
                        <c:v>-0.24785170000000001</c:v>
                      </c:pt>
                      <c:pt idx="13956">
                        <c:v>-0.24585170000000001</c:v>
                      </c:pt>
                      <c:pt idx="13957">
                        <c:v>-0.2438517</c:v>
                      </c:pt>
                      <c:pt idx="13958">
                        <c:v>-0.2418517</c:v>
                      </c:pt>
                      <c:pt idx="13959">
                        <c:v>-0.2398517</c:v>
                      </c:pt>
                      <c:pt idx="13960">
                        <c:v>-0.2378517</c:v>
                      </c:pt>
                      <c:pt idx="13961">
                        <c:v>-0.2358517</c:v>
                      </c:pt>
                      <c:pt idx="13962">
                        <c:v>-0.2338517</c:v>
                      </c:pt>
                      <c:pt idx="13963">
                        <c:v>-0.23185169999999999</c:v>
                      </c:pt>
                      <c:pt idx="13964">
                        <c:v>-0.22985169999999999</c:v>
                      </c:pt>
                      <c:pt idx="13965">
                        <c:v>-0.22785169999999999</c:v>
                      </c:pt>
                      <c:pt idx="13966">
                        <c:v>-0.22585169999999999</c:v>
                      </c:pt>
                      <c:pt idx="13967">
                        <c:v>-0.22385169999999999</c:v>
                      </c:pt>
                      <c:pt idx="13968">
                        <c:v>-0.22185170000000001</c:v>
                      </c:pt>
                      <c:pt idx="13969">
                        <c:v>-0.21985170000000001</c:v>
                      </c:pt>
                      <c:pt idx="13970">
                        <c:v>-0.21785170000000001</c:v>
                      </c:pt>
                      <c:pt idx="13971">
                        <c:v>-0.21585170000000001</c:v>
                      </c:pt>
                      <c:pt idx="13972">
                        <c:v>-0.21385170000000001</c:v>
                      </c:pt>
                      <c:pt idx="13973">
                        <c:v>-0.2118517</c:v>
                      </c:pt>
                      <c:pt idx="13974">
                        <c:v>-0.2098517</c:v>
                      </c:pt>
                      <c:pt idx="13975">
                        <c:v>-0.2078517</c:v>
                      </c:pt>
                      <c:pt idx="13976">
                        <c:v>-0.2058517</c:v>
                      </c:pt>
                      <c:pt idx="13977">
                        <c:v>-0.2038517</c:v>
                      </c:pt>
                      <c:pt idx="13978">
                        <c:v>-0.2018517</c:v>
                      </c:pt>
                      <c:pt idx="13979">
                        <c:v>-0.19985169999999999</c:v>
                      </c:pt>
                      <c:pt idx="13980">
                        <c:v>-0.19785169999999999</c:v>
                      </c:pt>
                      <c:pt idx="13981">
                        <c:v>-0.19585169999999999</c:v>
                      </c:pt>
                      <c:pt idx="13982">
                        <c:v>-0.19385169999999999</c:v>
                      </c:pt>
                      <c:pt idx="13983">
                        <c:v>-0.19185169999999999</c:v>
                      </c:pt>
                      <c:pt idx="13984">
                        <c:v>-0.18985170000000001</c:v>
                      </c:pt>
                      <c:pt idx="13985">
                        <c:v>-0.18785170000000001</c:v>
                      </c:pt>
                      <c:pt idx="13986">
                        <c:v>-0.18585170000000001</c:v>
                      </c:pt>
                      <c:pt idx="13987">
                        <c:v>-0.18385170000000001</c:v>
                      </c:pt>
                      <c:pt idx="13988">
                        <c:v>-0.18185170000000001</c:v>
                      </c:pt>
                      <c:pt idx="13989">
                        <c:v>-0.1798517</c:v>
                      </c:pt>
                      <c:pt idx="13990">
                        <c:v>-0.1778517</c:v>
                      </c:pt>
                      <c:pt idx="13991">
                        <c:v>-0.1758517</c:v>
                      </c:pt>
                      <c:pt idx="13992">
                        <c:v>-0.1738517</c:v>
                      </c:pt>
                      <c:pt idx="13993">
                        <c:v>-0.1718517</c:v>
                      </c:pt>
                      <c:pt idx="13994">
                        <c:v>-0.16985169999999999</c:v>
                      </c:pt>
                      <c:pt idx="13995">
                        <c:v>-0.16785169999999999</c:v>
                      </c:pt>
                      <c:pt idx="13996">
                        <c:v>-0.16585169999999999</c:v>
                      </c:pt>
                      <c:pt idx="13997">
                        <c:v>-0.16385169999999999</c:v>
                      </c:pt>
                      <c:pt idx="13998">
                        <c:v>-0.16185169999999999</c:v>
                      </c:pt>
                      <c:pt idx="13999">
                        <c:v>-0.15985170000000001</c:v>
                      </c:pt>
                      <c:pt idx="14000">
                        <c:v>-0.15785170000000001</c:v>
                      </c:pt>
                      <c:pt idx="14001">
                        <c:v>-0.15585170000000001</c:v>
                      </c:pt>
                      <c:pt idx="14002">
                        <c:v>-0.15385170000000001</c:v>
                      </c:pt>
                      <c:pt idx="14003">
                        <c:v>-0.15185170000000001</c:v>
                      </c:pt>
                      <c:pt idx="14004">
                        <c:v>-0.1498517</c:v>
                      </c:pt>
                      <c:pt idx="14005">
                        <c:v>-0.1478517</c:v>
                      </c:pt>
                      <c:pt idx="14006">
                        <c:v>-0.1458517</c:v>
                      </c:pt>
                      <c:pt idx="14007">
                        <c:v>-0.1438517</c:v>
                      </c:pt>
                      <c:pt idx="14008">
                        <c:v>-0.1418517</c:v>
                      </c:pt>
                      <c:pt idx="14009">
                        <c:v>-0.1398517</c:v>
                      </c:pt>
                      <c:pt idx="14010">
                        <c:v>-0.13785169999999999</c:v>
                      </c:pt>
                      <c:pt idx="14011">
                        <c:v>-0.13585169999999999</c:v>
                      </c:pt>
                      <c:pt idx="14012">
                        <c:v>-0.13385169999999999</c:v>
                      </c:pt>
                      <c:pt idx="14013">
                        <c:v>-0.13185169999999999</c:v>
                      </c:pt>
                      <c:pt idx="14014">
                        <c:v>-0.12985169999999999</c:v>
                      </c:pt>
                      <c:pt idx="14015">
                        <c:v>-0.12785170000000001</c:v>
                      </c:pt>
                      <c:pt idx="14016">
                        <c:v>-0.12585170000000001</c:v>
                      </c:pt>
                      <c:pt idx="14017">
                        <c:v>-0.1238517</c:v>
                      </c:pt>
                      <c:pt idx="14018">
                        <c:v>-0.12185169999999999</c:v>
                      </c:pt>
                      <c:pt idx="14019">
                        <c:v>-0.11985170000000001</c:v>
                      </c:pt>
                      <c:pt idx="14020">
                        <c:v>-0.1178517</c:v>
                      </c:pt>
                      <c:pt idx="14021">
                        <c:v>-0.1158517</c:v>
                      </c:pt>
                      <c:pt idx="14022">
                        <c:v>-0.1138517</c:v>
                      </c:pt>
                      <c:pt idx="14023">
                        <c:v>-0.1118517</c:v>
                      </c:pt>
                      <c:pt idx="14024">
                        <c:v>-0.1098517</c:v>
                      </c:pt>
                      <c:pt idx="14025">
                        <c:v>-0.10785169999999999</c:v>
                      </c:pt>
                      <c:pt idx="14026">
                        <c:v>-0.10585170000000001</c:v>
                      </c:pt>
                      <c:pt idx="14027">
                        <c:v>-0.10385170000000001</c:v>
                      </c:pt>
                      <c:pt idx="14028">
                        <c:v>-0.1018517</c:v>
                      </c:pt>
                      <c:pt idx="14029">
                        <c:v>-9.9851679999999998E-2</c:v>
                      </c:pt>
                      <c:pt idx="14030">
                        <c:v>-9.7851670000000002E-2</c:v>
                      </c:pt>
                      <c:pt idx="14031">
                        <c:v>-9.585167E-2</c:v>
                      </c:pt>
                      <c:pt idx="14032">
                        <c:v>-9.3851669999999998E-2</c:v>
                      </c:pt>
                      <c:pt idx="14033">
                        <c:v>-9.1851669999999996E-2</c:v>
                      </c:pt>
                      <c:pt idx="14034">
                        <c:v>-8.9851669999999995E-2</c:v>
                      </c:pt>
                      <c:pt idx="14035">
                        <c:v>-8.7851670000000007E-2</c:v>
                      </c:pt>
                      <c:pt idx="14036">
                        <c:v>-8.585168E-2</c:v>
                      </c:pt>
                      <c:pt idx="14037">
                        <c:v>-8.3851670000000003E-2</c:v>
                      </c:pt>
                      <c:pt idx="14038">
                        <c:v>-8.1851679999999996E-2</c:v>
                      </c:pt>
                      <c:pt idx="14039">
                        <c:v>-7.985167E-2</c:v>
                      </c:pt>
                      <c:pt idx="14040">
                        <c:v>-7.7851680000000006E-2</c:v>
                      </c:pt>
                      <c:pt idx="14041">
                        <c:v>-7.5851669999999996E-2</c:v>
                      </c:pt>
                      <c:pt idx="14042">
                        <c:v>-7.3851669999999994E-2</c:v>
                      </c:pt>
                      <c:pt idx="14043">
                        <c:v>-7.1851670000000006E-2</c:v>
                      </c:pt>
                      <c:pt idx="14044">
                        <c:v>-6.9851670000000005E-2</c:v>
                      </c:pt>
                      <c:pt idx="14045">
                        <c:v>-6.7851670000000003E-2</c:v>
                      </c:pt>
                      <c:pt idx="14046">
                        <c:v>-6.5851670000000001E-2</c:v>
                      </c:pt>
                      <c:pt idx="14047">
                        <c:v>-6.3851679999999994E-2</c:v>
                      </c:pt>
                      <c:pt idx="14048">
                        <c:v>-6.1851669999999997E-2</c:v>
                      </c:pt>
                      <c:pt idx="14049">
                        <c:v>-5.9851670000000003E-2</c:v>
                      </c:pt>
                      <c:pt idx="14050">
                        <c:v>-5.7851670000000001E-2</c:v>
                      </c:pt>
                      <c:pt idx="14051">
                        <c:v>-5.5851669999999999E-2</c:v>
                      </c:pt>
                      <c:pt idx="14052">
                        <c:v>-5.3851679999999999E-2</c:v>
                      </c:pt>
                      <c:pt idx="14053">
                        <c:v>-5.1851670000000002E-2</c:v>
                      </c:pt>
                      <c:pt idx="14054">
                        <c:v>-4.9851670000000001E-2</c:v>
                      </c:pt>
                      <c:pt idx="14055">
                        <c:v>-4.7851669999999999E-2</c:v>
                      </c:pt>
                      <c:pt idx="14056">
                        <c:v>-4.5851669999999997E-2</c:v>
                      </c:pt>
                      <c:pt idx="14057">
                        <c:v>-4.3851670000000002E-2</c:v>
                      </c:pt>
                      <c:pt idx="14058">
                        <c:v>-4.1851670000000001E-2</c:v>
                      </c:pt>
                      <c:pt idx="14059">
                        <c:v>-3.9851669999999999E-2</c:v>
                      </c:pt>
                      <c:pt idx="14060">
                        <c:v>-3.7851669999999997E-2</c:v>
                      </c:pt>
                      <c:pt idx="14061">
                        <c:v>-3.5851670000000002E-2</c:v>
                      </c:pt>
                      <c:pt idx="14062">
                        <c:v>-3.385167E-2</c:v>
                      </c:pt>
                      <c:pt idx="14063">
                        <c:v>-3.185168E-2</c:v>
                      </c:pt>
                      <c:pt idx="14064">
                        <c:v>-2.985167E-2</c:v>
                      </c:pt>
                      <c:pt idx="14065">
                        <c:v>-2.7851669999999999E-2</c:v>
                      </c:pt>
                      <c:pt idx="14066">
                        <c:v>-2.585167E-2</c:v>
                      </c:pt>
                      <c:pt idx="14067">
                        <c:v>-2.3851669999999998E-2</c:v>
                      </c:pt>
                      <c:pt idx="14068">
                        <c:v>-2.185167E-2</c:v>
                      </c:pt>
                      <c:pt idx="14069">
                        <c:v>-1.9851669999999998E-2</c:v>
                      </c:pt>
                      <c:pt idx="14070">
                        <c:v>-1.785167E-2</c:v>
                      </c:pt>
                      <c:pt idx="14071">
                        <c:v>-1.5851670000000002E-2</c:v>
                      </c:pt>
                      <c:pt idx="14072">
                        <c:v>-1.385167E-2</c:v>
                      </c:pt>
                      <c:pt idx="14073">
                        <c:v>-1.185167E-2</c:v>
                      </c:pt>
                      <c:pt idx="14074">
                        <c:v>-9.8516739999999995E-3</c:v>
                      </c:pt>
                      <c:pt idx="14075">
                        <c:v>-7.851673E-3</c:v>
                      </c:pt>
                      <c:pt idx="14076">
                        <c:v>-5.8516740000000003E-3</c:v>
                      </c:pt>
                      <c:pt idx="14077">
                        <c:v>-3.8516739999999998E-3</c:v>
                      </c:pt>
                      <c:pt idx="14078">
                        <c:v>-1.851674E-3</c:v>
                      </c:pt>
                      <c:pt idx="14079">
                        <c:v>1.483263E-4</c:v>
                      </c:pt>
                      <c:pt idx="14080">
                        <c:v>2.1483259999999999E-3</c:v>
                      </c:pt>
                      <c:pt idx="14081">
                        <c:v>4.1483259999999999E-3</c:v>
                      </c:pt>
                      <c:pt idx="14082">
                        <c:v>6.148326E-3</c:v>
                      </c:pt>
                      <c:pt idx="14083">
                        <c:v>8.1483270000000003E-3</c:v>
                      </c:pt>
                      <c:pt idx="14084">
                        <c:v>1.0148330000000001E-2</c:v>
                      </c:pt>
                      <c:pt idx="14085">
                        <c:v>1.2148330000000001E-2</c:v>
                      </c:pt>
                      <c:pt idx="14086">
                        <c:v>1.4148330000000001E-2</c:v>
                      </c:pt>
                      <c:pt idx="14087">
                        <c:v>1.6148329999999999E-2</c:v>
                      </c:pt>
                      <c:pt idx="14088">
                        <c:v>1.8148330000000001E-2</c:v>
                      </c:pt>
                      <c:pt idx="14089">
                        <c:v>2.0148329999999999E-2</c:v>
                      </c:pt>
                      <c:pt idx="14090">
                        <c:v>2.2148330000000001E-2</c:v>
                      </c:pt>
                      <c:pt idx="14091">
                        <c:v>2.4148329999999999E-2</c:v>
                      </c:pt>
                      <c:pt idx="14092">
                        <c:v>2.6148330000000001E-2</c:v>
                      </c:pt>
                      <c:pt idx="14093">
                        <c:v>2.8148329999999999E-2</c:v>
                      </c:pt>
                      <c:pt idx="14094">
                        <c:v>3.0148330000000001E-2</c:v>
                      </c:pt>
                      <c:pt idx="14095">
                        <c:v>3.2148330000000003E-2</c:v>
                      </c:pt>
                      <c:pt idx="14096">
                        <c:v>3.4148329999999998E-2</c:v>
                      </c:pt>
                      <c:pt idx="14097">
                        <c:v>3.6148319999999998E-2</c:v>
                      </c:pt>
                      <c:pt idx="14098">
                        <c:v>3.8148319999999999E-2</c:v>
                      </c:pt>
                      <c:pt idx="14099">
                        <c:v>4.0148330000000003E-2</c:v>
                      </c:pt>
                      <c:pt idx="14100">
                        <c:v>4.2148329999999998E-2</c:v>
                      </c:pt>
                      <c:pt idx="14101">
                        <c:v>4.414833E-2</c:v>
                      </c:pt>
                      <c:pt idx="14102">
                        <c:v>4.6148330000000001E-2</c:v>
                      </c:pt>
                      <c:pt idx="14103">
                        <c:v>4.8148330000000003E-2</c:v>
                      </c:pt>
                      <c:pt idx="14104">
                        <c:v>5.0148329999999998E-2</c:v>
                      </c:pt>
                      <c:pt idx="14105">
                        <c:v>5.214833E-2</c:v>
                      </c:pt>
                      <c:pt idx="14106">
                        <c:v>5.4148330000000001E-2</c:v>
                      </c:pt>
                      <c:pt idx="14107">
                        <c:v>5.6148330000000003E-2</c:v>
                      </c:pt>
                      <c:pt idx="14108">
                        <c:v>5.8148320000000003E-2</c:v>
                      </c:pt>
                      <c:pt idx="14109">
                        <c:v>6.0148319999999998E-2</c:v>
                      </c:pt>
                      <c:pt idx="14110">
                        <c:v>6.2148330000000002E-2</c:v>
                      </c:pt>
                      <c:pt idx="14111">
                        <c:v>6.4148330000000003E-2</c:v>
                      </c:pt>
                      <c:pt idx="14112">
                        <c:v>6.6148330000000005E-2</c:v>
                      </c:pt>
                      <c:pt idx="14113">
                        <c:v>6.8148329999999993E-2</c:v>
                      </c:pt>
                      <c:pt idx="14114">
                        <c:v>7.0148329999999995E-2</c:v>
                      </c:pt>
                      <c:pt idx="14115">
                        <c:v>7.2148320000000002E-2</c:v>
                      </c:pt>
                      <c:pt idx="14116">
                        <c:v>7.4148329999999998E-2</c:v>
                      </c:pt>
                      <c:pt idx="14117">
                        <c:v>7.6148320000000005E-2</c:v>
                      </c:pt>
                      <c:pt idx="14118">
                        <c:v>7.8148330000000002E-2</c:v>
                      </c:pt>
                      <c:pt idx="14119">
                        <c:v>8.0148319999999995E-2</c:v>
                      </c:pt>
                      <c:pt idx="14120">
                        <c:v>8.2148330000000006E-2</c:v>
                      </c:pt>
                      <c:pt idx="14121">
                        <c:v>8.4148329999999993E-2</c:v>
                      </c:pt>
                      <c:pt idx="14122">
                        <c:v>8.6148329999999995E-2</c:v>
                      </c:pt>
                      <c:pt idx="14123">
                        <c:v>8.8148329999999997E-2</c:v>
                      </c:pt>
                      <c:pt idx="14124">
                        <c:v>9.0148329999999999E-2</c:v>
                      </c:pt>
                      <c:pt idx="14125">
                        <c:v>9.2148330000000001E-2</c:v>
                      </c:pt>
                      <c:pt idx="14126">
                        <c:v>9.4148319999999994E-2</c:v>
                      </c:pt>
                      <c:pt idx="14127">
                        <c:v>9.6148330000000004E-2</c:v>
                      </c:pt>
                      <c:pt idx="14128">
                        <c:v>9.8148319999999997E-2</c:v>
                      </c:pt>
                      <c:pt idx="14129">
                        <c:v>0.1001483</c:v>
                      </c:pt>
                      <c:pt idx="14130">
                        <c:v>0.1021483</c:v>
                      </c:pt>
                      <c:pt idx="14131">
                        <c:v>0.1041483</c:v>
                      </c:pt>
                      <c:pt idx="14132">
                        <c:v>0.1061483</c:v>
                      </c:pt>
                      <c:pt idx="14133">
                        <c:v>0.1081483</c:v>
                      </c:pt>
                      <c:pt idx="14134">
                        <c:v>0.1101483</c:v>
                      </c:pt>
                      <c:pt idx="14135">
                        <c:v>0.11214830000000001</c:v>
                      </c:pt>
                      <c:pt idx="14136">
                        <c:v>0.11414829999999999</c:v>
                      </c:pt>
                      <c:pt idx="14137">
                        <c:v>0.1161483</c:v>
                      </c:pt>
                      <c:pt idx="14138">
                        <c:v>0.1181483</c:v>
                      </c:pt>
                      <c:pt idx="14139">
                        <c:v>0.1201483</c:v>
                      </c:pt>
                      <c:pt idx="14140">
                        <c:v>0.1221483</c:v>
                      </c:pt>
                      <c:pt idx="14141">
                        <c:v>0.1241483</c:v>
                      </c:pt>
                      <c:pt idx="14142">
                        <c:v>0.12614829999999999</c:v>
                      </c:pt>
                      <c:pt idx="14143">
                        <c:v>0.12814829999999999</c:v>
                      </c:pt>
                      <c:pt idx="14144">
                        <c:v>0.13014829999999999</c:v>
                      </c:pt>
                      <c:pt idx="14145">
                        <c:v>0.1321483</c:v>
                      </c:pt>
                      <c:pt idx="14146">
                        <c:v>0.1341483</c:v>
                      </c:pt>
                      <c:pt idx="14147">
                        <c:v>0.1361483</c:v>
                      </c:pt>
                      <c:pt idx="14148">
                        <c:v>0.1381483</c:v>
                      </c:pt>
                      <c:pt idx="14149">
                        <c:v>0.1401483</c:v>
                      </c:pt>
                      <c:pt idx="14150">
                        <c:v>0.14214830000000001</c:v>
                      </c:pt>
                      <c:pt idx="14151">
                        <c:v>0.14414830000000001</c:v>
                      </c:pt>
                      <c:pt idx="14152">
                        <c:v>0.14614830000000001</c:v>
                      </c:pt>
                      <c:pt idx="14153">
                        <c:v>0.14814830000000001</c:v>
                      </c:pt>
                      <c:pt idx="14154">
                        <c:v>0.15014830000000001</c:v>
                      </c:pt>
                      <c:pt idx="14155">
                        <c:v>0.15214829999999999</c:v>
                      </c:pt>
                      <c:pt idx="14156">
                        <c:v>0.15414829999999999</c:v>
                      </c:pt>
                      <c:pt idx="14157">
                        <c:v>0.15614829999999999</c:v>
                      </c:pt>
                      <c:pt idx="14158">
                        <c:v>0.15814829999999999</c:v>
                      </c:pt>
                      <c:pt idx="14159">
                        <c:v>0.16014829999999999</c:v>
                      </c:pt>
                      <c:pt idx="14160">
                        <c:v>0.1621483</c:v>
                      </c:pt>
                      <c:pt idx="14161">
                        <c:v>0.1641483</c:v>
                      </c:pt>
                      <c:pt idx="14162">
                        <c:v>0.1661483</c:v>
                      </c:pt>
                      <c:pt idx="14163">
                        <c:v>0.1681483</c:v>
                      </c:pt>
                      <c:pt idx="14164">
                        <c:v>0.1701483</c:v>
                      </c:pt>
                      <c:pt idx="14165">
                        <c:v>0.1721483</c:v>
                      </c:pt>
                      <c:pt idx="14166">
                        <c:v>0.17414830000000001</c:v>
                      </c:pt>
                      <c:pt idx="14167">
                        <c:v>0.17614830000000001</c:v>
                      </c:pt>
                      <c:pt idx="14168">
                        <c:v>0.17814830000000001</c:v>
                      </c:pt>
                      <c:pt idx="14169">
                        <c:v>0.18014830000000001</c:v>
                      </c:pt>
                      <c:pt idx="14170">
                        <c:v>0.18214830000000001</c:v>
                      </c:pt>
                      <c:pt idx="14171">
                        <c:v>0.18414829999999999</c:v>
                      </c:pt>
                      <c:pt idx="14172">
                        <c:v>0.18614829999999999</c:v>
                      </c:pt>
                      <c:pt idx="14173">
                        <c:v>0.18814829999999999</c:v>
                      </c:pt>
                      <c:pt idx="14174">
                        <c:v>0.19014829999999999</c:v>
                      </c:pt>
                      <c:pt idx="14175">
                        <c:v>0.19214829999999999</c:v>
                      </c:pt>
                      <c:pt idx="14176">
                        <c:v>0.1941483</c:v>
                      </c:pt>
                      <c:pt idx="14177">
                        <c:v>0.1961483</c:v>
                      </c:pt>
                      <c:pt idx="14178">
                        <c:v>0.1981483</c:v>
                      </c:pt>
                      <c:pt idx="14179">
                        <c:v>0.2001483</c:v>
                      </c:pt>
                      <c:pt idx="14180">
                        <c:v>0.2021483</c:v>
                      </c:pt>
                      <c:pt idx="14181">
                        <c:v>0.2041483</c:v>
                      </c:pt>
                      <c:pt idx="14182">
                        <c:v>0.20614830000000001</c:v>
                      </c:pt>
                      <c:pt idx="14183">
                        <c:v>0.20814830000000001</c:v>
                      </c:pt>
                      <c:pt idx="14184">
                        <c:v>0.21014830000000001</c:v>
                      </c:pt>
                      <c:pt idx="14185">
                        <c:v>0.21214830000000001</c:v>
                      </c:pt>
                      <c:pt idx="14186">
                        <c:v>0.21414830000000001</c:v>
                      </c:pt>
                      <c:pt idx="14187">
                        <c:v>0.21614829999999999</c:v>
                      </c:pt>
                      <c:pt idx="14188">
                        <c:v>0.21814829999999999</c:v>
                      </c:pt>
                      <c:pt idx="14189">
                        <c:v>0.22014829999999999</c:v>
                      </c:pt>
                      <c:pt idx="14190">
                        <c:v>0.22214829999999999</c:v>
                      </c:pt>
                      <c:pt idx="14191">
                        <c:v>0.22414829999999999</c:v>
                      </c:pt>
                      <c:pt idx="14192">
                        <c:v>0.2261483</c:v>
                      </c:pt>
                      <c:pt idx="14193">
                        <c:v>0.2281483</c:v>
                      </c:pt>
                      <c:pt idx="14194">
                        <c:v>0.2301483</c:v>
                      </c:pt>
                      <c:pt idx="14195">
                        <c:v>0.2321483</c:v>
                      </c:pt>
                      <c:pt idx="14196">
                        <c:v>0.2341483</c:v>
                      </c:pt>
                      <c:pt idx="14197">
                        <c:v>0.23614830000000001</c:v>
                      </c:pt>
                      <c:pt idx="14198">
                        <c:v>0.23814830000000001</c:v>
                      </c:pt>
                      <c:pt idx="14199">
                        <c:v>0.24014830000000001</c:v>
                      </c:pt>
                      <c:pt idx="14200">
                        <c:v>0.24214830000000001</c:v>
                      </c:pt>
                      <c:pt idx="14201">
                        <c:v>0.24414830000000001</c:v>
                      </c:pt>
                      <c:pt idx="14202">
                        <c:v>0.24614829999999999</c:v>
                      </c:pt>
                      <c:pt idx="14203">
                        <c:v>0.24814829999999999</c:v>
                      </c:pt>
                      <c:pt idx="14204">
                        <c:v>0.25014829999999999</c:v>
                      </c:pt>
                      <c:pt idx="14205">
                        <c:v>0.25214829999999999</c:v>
                      </c:pt>
                      <c:pt idx="14206">
                        <c:v>0.25414829999999999</c:v>
                      </c:pt>
                      <c:pt idx="14207">
                        <c:v>0.2561483</c:v>
                      </c:pt>
                      <c:pt idx="14208">
                        <c:v>0.2581483</c:v>
                      </c:pt>
                      <c:pt idx="14209">
                        <c:v>0.2601483</c:v>
                      </c:pt>
                      <c:pt idx="14210">
                        <c:v>0.2621483</c:v>
                      </c:pt>
                      <c:pt idx="14211">
                        <c:v>0.2641483</c:v>
                      </c:pt>
                      <c:pt idx="14212">
                        <c:v>0.2661483</c:v>
                      </c:pt>
                      <c:pt idx="14213">
                        <c:v>0.26814830000000001</c:v>
                      </c:pt>
                      <c:pt idx="14214">
                        <c:v>0.27014830000000001</c:v>
                      </c:pt>
                      <c:pt idx="14215">
                        <c:v>0.27214830000000001</c:v>
                      </c:pt>
                      <c:pt idx="14216">
                        <c:v>0.27414830000000001</c:v>
                      </c:pt>
                      <c:pt idx="14217">
                        <c:v>0.27614830000000001</c:v>
                      </c:pt>
                      <c:pt idx="14218">
                        <c:v>0.27814830000000001</c:v>
                      </c:pt>
                      <c:pt idx="14219">
                        <c:v>0.28014830000000002</c:v>
                      </c:pt>
                      <c:pt idx="14220">
                        <c:v>0.28214830000000002</c:v>
                      </c:pt>
                      <c:pt idx="14221">
                        <c:v>0.28414830000000002</c:v>
                      </c:pt>
                      <c:pt idx="14222">
                        <c:v>0.28614830000000002</c:v>
                      </c:pt>
                      <c:pt idx="14223">
                        <c:v>0.28814830000000002</c:v>
                      </c:pt>
                      <c:pt idx="14224">
                        <c:v>0.29014830000000003</c:v>
                      </c:pt>
                      <c:pt idx="14225">
                        <c:v>0.29214830000000003</c:v>
                      </c:pt>
                      <c:pt idx="14226">
                        <c:v>0.29414829999999997</c:v>
                      </c:pt>
                      <c:pt idx="14227">
                        <c:v>0.29614829999999998</c:v>
                      </c:pt>
                      <c:pt idx="14228">
                        <c:v>0.29814829999999998</c:v>
                      </c:pt>
                      <c:pt idx="14229">
                        <c:v>0.30014829999999998</c:v>
                      </c:pt>
                      <c:pt idx="14230">
                        <c:v>0.30214829999999998</c:v>
                      </c:pt>
                      <c:pt idx="14231">
                        <c:v>0.30414829999999998</c:v>
                      </c:pt>
                      <c:pt idx="14232">
                        <c:v>0.30614829999999998</c:v>
                      </c:pt>
                      <c:pt idx="14233">
                        <c:v>0.30814829999999999</c:v>
                      </c:pt>
                      <c:pt idx="14234">
                        <c:v>0.31014829999999999</c:v>
                      </c:pt>
                      <c:pt idx="14235">
                        <c:v>0.31214829999999999</c:v>
                      </c:pt>
                      <c:pt idx="14236">
                        <c:v>0.31414829999999999</c:v>
                      </c:pt>
                      <c:pt idx="14237">
                        <c:v>0.31614829999999999</c:v>
                      </c:pt>
                      <c:pt idx="14238">
                        <c:v>0.31814829999999999</c:v>
                      </c:pt>
                      <c:pt idx="14239">
                        <c:v>0.3201483</c:v>
                      </c:pt>
                      <c:pt idx="14240">
                        <c:v>0.3221483</c:v>
                      </c:pt>
                      <c:pt idx="14241">
                        <c:v>0.3241483</c:v>
                      </c:pt>
                      <c:pt idx="14242">
                        <c:v>0.3261483</c:v>
                      </c:pt>
                      <c:pt idx="14243">
                        <c:v>0.3281483</c:v>
                      </c:pt>
                      <c:pt idx="14244">
                        <c:v>0.33014830000000001</c:v>
                      </c:pt>
                      <c:pt idx="14245">
                        <c:v>0.33214830000000001</c:v>
                      </c:pt>
                      <c:pt idx="14246">
                        <c:v>0.33414830000000001</c:v>
                      </c:pt>
                      <c:pt idx="14247">
                        <c:v>0.33614830000000001</c:v>
                      </c:pt>
                      <c:pt idx="14248">
                        <c:v>0.33814830000000001</c:v>
                      </c:pt>
                      <c:pt idx="14249">
                        <c:v>0.34014830000000001</c:v>
                      </c:pt>
                      <c:pt idx="14250">
                        <c:v>0.34214830000000002</c:v>
                      </c:pt>
                      <c:pt idx="14251">
                        <c:v>0.34414830000000002</c:v>
                      </c:pt>
                      <c:pt idx="14252">
                        <c:v>0.34614830000000002</c:v>
                      </c:pt>
                      <c:pt idx="14253">
                        <c:v>0.34814830000000002</c:v>
                      </c:pt>
                      <c:pt idx="14254">
                        <c:v>0.35014830000000002</c:v>
                      </c:pt>
                      <c:pt idx="14255">
                        <c:v>0.35214830000000003</c:v>
                      </c:pt>
                      <c:pt idx="14256">
                        <c:v>0.35414830000000003</c:v>
                      </c:pt>
                      <c:pt idx="14257">
                        <c:v>0.35614829999999997</c:v>
                      </c:pt>
                      <c:pt idx="14258">
                        <c:v>0.35814829999999998</c:v>
                      </c:pt>
                      <c:pt idx="14259">
                        <c:v>0.36014829999999998</c:v>
                      </c:pt>
                      <c:pt idx="14260">
                        <c:v>0.36214829999999998</c:v>
                      </c:pt>
                      <c:pt idx="14261">
                        <c:v>0.36414829999999998</c:v>
                      </c:pt>
                      <c:pt idx="14262">
                        <c:v>0.36614829999999998</c:v>
                      </c:pt>
                      <c:pt idx="14263">
                        <c:v>0.36814829999999998</c:v>
                      </c:pt>
                      <c:pt idx="14264">
                        <c:v>0.37014829999999999</c:v>
                      </c:pt>
                      <c:pt idx="14265">
                        <c:v>0.37214829999999999</c:v>
                      </c:pt>
                      <c:pt idx="14266">
                        <c:v>0.37414829999999999</c:v>
                      </c:pt>
                      <c:pt idx="14267">
                        <c:v>0.37614829999999999</c:v>
                      </c:pt>
                      <c:pt idx="14268">
                        <c:v>0.37814829999999999</c:v>
                      </c:pt>
                      <c:pt idx="14269">
                        <c:v>0.38014829999999999</c:v>
                      </c:pt>
                      <c:pt idx="14270">
                        <c:v>0.3821483</c:v>
                      </c:pt>
                      <c:pt idx="14271">
                        <c:v>0.3841483</c:v>
                      </c:pt>
                      <c:pt idx="14272">
                        <c:v>0.3861483</c:v>
                      </c:pt>
                      <c:pt idx="14273">
                        <c:v>0.3881483</c:v>
                      </c:pt>
                      <c:pt idx="14274">
                        <c:v>0.3901483</c:v>
                      </c:pt>
                      <c:pt idx="14275">
                        <c:v>0.39214830000000001</c:v>
                      </c:pt>
                      <c:pt idx="14276">
                        <c:v>0.39414830000000001</c:v>
                      </c:pt>
                      <c:pt idx="14277">
                        <c:v>0.39614830000000001</c:v>
                      </c:pt>
                      <c:pt idx="14278">
                        <c:v>0.39814830000000001</c:v>
                      </c:pt>
                      <c:pt idx="14279">
                        <c:v>0.40014830000000001</c:v>
                      </c:pt>
                      <c:pt idx="14280">
                        <c:v>0.40214830000000001</c:v>
                      </c:pt>
                      <c:pt idx="14281">
                        <c:v>0.40414830000000002</c:v>
                      </c:pt>
                      <c:pt idx="14282">
                        <c:v>0.40614830000000002</c:v>
                      </c:pt>
                      <c:pt idx="14283">
                        <c:v>0.40814830000000002</c:v>
                      </c:pt>
                      <c:pt idx="14284">
                        <c:v>0.41014830000000002</c:v>
                      </c:pt>
                      <c:pt idx="14285">
                        <c:v>0.41214830000000002</c:v>
                      </c:pt>
                      <c:pt idx="14286">
                        <c:v>0.41414830000000002</c:v>
                      </c:pt>
                      <c:pt idx="14287">
                        <c:v>0.41614830000000003</c:v>
                      </c:pt>
                      <c:pt idx="14288">
                        <c:v>0.41814829999999997</c:v>
                      </c:pt>
                      <c:pt idx="14289">
                        <c:v>0.42014829999999997</c:v>
                      </c:pt>
                      <c:pt idx="14290">
                        <c:v>0.42214829999999998</c:v>
                      </c:pt>
                      <c:pt idx="14291">
                        <c:v>0.42414829999999998</c:v>
                      </c:pt>
                      <c:pt idx="14292">
                        <c:v>0.42614829999999998</c:v>
                      </c:pt>
                      <c:pt idx="14293">
                        <c:v>0.42814829999999998</c:v>
                      </c:pt>
                      <c:pt idx="14294">
                        <c:v>0.43014829999999998</c:v>
                      </c:pt>
                      <c:pt idx="14295">
                        <c:v>0.43214829999999999</c:v>
                      </c:pt>
                      <c:pt idx="14296">
                        <c:v>0.43414829999999999</c:v>
                      </c:pt>
                      <c:pt idx="14297">
                        <c:v>0.43614829999999999</c:v>
                      </c:pt>
                      <c:pt idx="14298">
                        <c:v>0.43814829999999999</c:v>
                      </c:pt>
                      <c:pt idx="14299">
                        <c:v>0.44014829999999999</c:v>
                      </c:pt>
                      <c:pt idx="14300">
                        <c:v>0.44214829999999999</c:v>
                      </c:pt>
                      <c:pt idx="14301">
                        <c:v>0.4441483</c:v>
                      </c:pt>
                      <c:pt idx="14302">
                        <c:v>0.4461483</c:v>
                      </c:pt>
                      <c:pt idx="14303">
                        <c:v>0.4481483</c:v>
                      </c:pt>
                      <c:pt idx="14304">
                        <c:v>0.4501483</c:v>
                      </c:pt>
                      <c:pt idx="14305">
                        <c:v>0.4521483</c:v>
                      </c:pt>
                      <c:pt idx="14306">
                        <c:v>0.4541483</c:v>
                      </c:pt>
                      <c:pt idx="14307">
                        <c:v>0.45614830000000001</c:v>
                      </c:pt>
                      <c:pt idx="14308">
                        <c:v>0.45814830000000001</c:v>
                      </c:pt>
                      <c:pt idx="14309">
                        <c:v>0.46014830000000001</c:v>
                      </c:pt>
                      <c:pt idx="14310">
                        <c:v>0.46214830000000001</c:v>
                      </c:pt>
                      <c:pt idx="14311">
                        <c:v>0.46414830000000001</c:v>
                      </c:pt>
                      <c:pt idx="14312">
                        <c:v>0.46614830000000002</c:v>
                      </c:pt>
                      <c:pt idx="14313">
                        <c:v>0.46814830000000002</c:v>
                      </c:pt>
                      <c:pt idx="14314">
                        <c:v>0.47014830000000002</c:v>
                      </c:pt>
                      <c:pt idx="14315">
                        <c:v>0.47214830000000002</c:v>
                      </c:pt>
                      <c:pt idx="14316">
                        <c:v>0.47414830000000002</c:v>
                      </c:pt>
                      <c:pt idx="14317">
                        <c:v>0.47614830000000002</c:v>
                      </c:pt>
                      <c:pt idx="14318">
                        <c:v>0.47814830000000003</c:v>
                      </c:pt>
                      <c:pt idx="14319">
                        <c:v>0.48014829999999997</c:v>
                      </c:pt>
                      <c:pt idx="14320">
                        <c:v>0.48214829999999997</c:v>
                      </c:pt>
                      <c:pt idx="14321">
                        <c:v>0.48414829999999998</c:v>
                      </c:pt>
                      <c:pt idx="14322">
                        <c:v>0.48614829999999998</c:v>
                      </c:pt>
                      <c:pt idx="14323">
                        <c:v>0.48814829999999998</c:v>
                      </c:pt>
                      <c:pt idx="14324">
                        <c:v>0.49014829999999998</c:v>
                      </c:pt>
                      <c:pt idx="14325">
                        <c:v>0.49214829999999998</c:v>
                      </c:pt>
                      <c:pt idx="14326">
                        <c:v>0.49414829999999998</c:v>
                      </c:pt>
                      <c:pt idx="14327">
                        <c:v>0.49614829999999999</c:v>
                      </c:pt>
                      <c:pt idx="14328">
                        <c:v>0.49814829999999999</c:v>
                      </c:pt>
                      <c:pt idx="14329">
                        <c:v>0.50014840000000005</c:v>
                      </c:pt>
                      <c:pt idx="14330">
                        <c:v>0.50214829999999999</c:v>
                      </c:pt>
                      <c:pt idx="14331">
                        <c:v>0.50414829999999999</c:v>
                      </c:pt>
                      <c:pt idx="14332">
                        <c:v>0.5061483</c:v>
                      </c:pt>
                      <c:pt idx="14333">
                        <c:v>0.5081483</c:v>
                      </c:pt>
                      <c:pt idx="14334">
                        <c:v>0.5101483</c:v>
                      </c:pt>
                      <c:pt idx="14335">
                        <c:v>0.5121483</c:v>
                      </c:pt>
                      <c:pt idx="14336">
                        <c:v>0.51414839999999995</c:v>
                      </c:pt>
                      <c:pt idx="14337">
                        <c:v>0.5161483</c:v>
                      </c:pt>
                      <c:pt idx="14338">
                        <c:v>0.51814830000000001</c:v>
                      </c:pt>
                      <c:pt idx="14339">
                        <c:v>0.52014830000000001</c:v>
                      </c:pt>
                      <c:pt idx="14340">
                        <c:v>0.52214830000000001</c:v>
                      </c:pt>
                      <c:pt idx="14341">
                        <c:v>0.52414830000000001</c:v>
                      </c:pt>
                      <c:pt idx="14342">
                        <c:v>0.52614830000000001</c:v>
                      </c:pt>
                      <c:pt idx="14343">
                        <c:v>0.52814839999999996</c:v>
                      </c:pt>
                      <c:pt idx="14344">
                        <c:v>0.53014830000000002</c:v>
                      </c:pt>
                      <c:pt idx="14345">
                        <c:v>0.53214830000000002</c:v>
                      </c:pt>
                      <c:pt idx="14346">
                        <c:v>0.53414830000000002</c:v>
                      </c:pt>
                      <c:pt idx="14347">
                        <c:v>0.53614830000000002</c:v>
                      </c:pt>
                      <c:pt idx="14348">
                        <c:v>0.53814830000000002</c:v>
                      </c:pt>
                      <c:pt idx="14349">
                        <c:v>0.54014830000000003</c:v>
                      </c:pt>
                      <c:pt idx="14350">
                        <c:v>0.54214839999999997</c:v>
                      </c:pt>
                      <c:pt idx="14351">
                        <c:v>0.54414830000000003</c:v>
                      </c:pt>
                      <c:pt idx="14352">
                        <c:v>0.54614830000000003</c:v>
                      </c:pt>
                      <c:pt idx="14353">
                        <c:v>0.54814830000000003</c:v>
                      </c:pt>
                      <c:pt idx="14354">
                        <c:v>0.55014830000000003</c:v>
                      </c:pt>
                      <c:pt idx="14355">
                        <c:v>0.55214830000000004</c:v>
                      </c:pt>
                      <c:pt idx="14356">
                        <c:v>0.55414830000000004</c:v>
                      </c:pt>
                      <c:pt idx="14357">
                        <c:v>0.55614839999999999</c:v>
                      </c:pt>
                      <c:pt idx="14358">
                        <c:v>0.55814830000000004</c:v>
                      </c:pt>
                      <c:pt idx="14359">
                        <c:v>0.56014830000000004</c:v>
                      </c:pt>
                      <c:pt idx="14360">
                        <c:v>0.56214830000000005</c:v>
                      </c:pt>
                      <c:pt idx="14361">
                        <c:v>0.56414830000000005</c:v>
                      </c:pt>
                      <c:pt idx="14362">
                        <c:v>0.56614830000000005</c:v>
                      </c:pt>
                      <c:pt idx="14363">
                        <c:v>0.56814830000000005</c:v>
                      </c:pt>
                      <c:pt idx="14364">
                        <c:v>0.57014830000000005</c:v>
                      </c:pt>
                      <c:pt idx="14365">
                        <c:v>0.57214830000000005</c:v>
                      </c:pt>
                      <c:pt idx="14366">
                        <c:v>0.57414829999999994</c:v>
                      </c:pt>
                      <c:pt idx="14367">
                        <c:v>0.57614829999999995</c:v>
                      </c:pt>
                      <c:pt idx="14368">
                        <c:v>0.57814829999999995</c:v>
                      </c:pt>
                      <c:pt idx="14369">
                        <c:v>0.58014829999999995</c:v>
                      </c:pt>
                      <c:pt idx="14370">
                        <c:v>0.58214829999999995</c:v>
                      </c:pt>
                      <c:pt idx="14371">
                        <c:v>0.58414829999999995</c:v>
                      </c:pt>
                      <c:pt idx="14372">
                        <c:v>0.58614829999999996</c:v>
                      </c:pt>
                      <c:pt idx="14373">
                        <c:v>0.58814840000000002</c:v>
                      </c:pt>
                      <c:pt idx="14374">
                        <c:v>0.59014829999999996</c:v>
                      </c:pt>
                      <c:pt idx="14375">
                        <c:v>0.59214829999999996</c:v>
                      </c:pt>
                      <c:pt idx="14376">
                        <c:v>0.59414829999999996</c:v>
                      </c:pt>
                      <c:pt idx="14377">
                        <c:v>0.59614829999999996</c:v>
                      </c:pt>
                      <c:pt idx="14378">
                        <c:v>0.59814829999999997</c:v>
                      </c:pt>
                      <c:pt idx="14379">
                        <c:v>0.60014829999999997</c:v>
                      </c:pt>
                      <c:pt idx="14380">
                        <c:v>0.60214840000000003</c:v>
                      </c:pt>
                      <c:pt idx="14381">
                        <c:v>0.60414829999999997</c:v>
                      </c:pt>
                      <c:pt idx="14382">
                        <c:v>0.60614829999999997</c:v>
                      </c:pt>
                      <c:pt idx="14383">
                        <c:v>0.60814829999999998</c:v>
                      </c:pt>
                      <c:pt idx="14384">
                        <c:v>0.61014829999999998</c:v>
                      </c:pt>
                      <c:pt idx="14385">
                        <c:v>0.61214829999999998</c:v>
                      </c:pt>
                      <c:pt idx="14386">
                        <c:v>0.61414829999999998</c:v>
                      </c:pt>
                      <c:pt idx="14387">
                        <c:v>0.61614840000000004</c:v>
                      </c:pt>
                      <c:pt idx="14388">
                        <c:v>0.61814829999999998</c:v>
                      </c:pt>
                      <c:pt idx="14389">
                        <c:v>0.62014829999999999</c:v>
                      </c:pt>
                      <c:pt idx="14390">
                        <c:v>0.62214829999999999</c:v>
                      </c:pt>
                      <c:pt idx="14391">
                        <c:v>0.62414829999999999</c:v>
                      </c:pt>
                      <c:pt idx="14392">
                        <c:v>0.62614829999999999</c:v>
                      </c:pt>
                      <c:pt idx="14393">
                        <c:v>0.62814829999999999</c:v>
                      </c:pt>
                      <c:pt idx="14394">
                        <c:v>0.63014840000000005</c:v>
                      </c:pt>
                      <c:pt idx="14395">
                        <c:v>0.6321483</c:v>
                      </c:pt>
                      <c:pt idx="14396">
                        <c:v>0.6341483</c:v>
                      </c:pt>
                      <c:pt idx="14397">
                        <c:v>0.6361483</c:v>
                      </c:pt>
                      <c:pt idx="14398">
                        <c:v>0.6381483</c:v>
                      </c:pt>
                      <c:pt idx="14399">
                        <c:v>0.6401483</c:v>
                      </c:pt>
                      <c:pt idx="14400">
                        <c:v>0.64214830000000001</c:v>
                      </c:pt>
                      <c:pt idx="14401">
                        <c:v>0.64414830000000001</c:v>
                      </c:pt>
                      <c:pt idx="14402">
                        <c:v>0.64614830000000001</c:v>
                      </c:pt>
                      <c:pt idx="14403">
                        <c:v>0.64814830000000001</c:v>
                      </c:pt>
                      <c:pt idx="14404">
                        <c:v>0.65014830000000001</c:v>
                      </c:pt>
                      <c:pt idx="14405">
                        <c:v>0.65214830000000001</c:v>
                      </c:pt>
                      <c:pt idx="14406">
                        <c:v>0.65414830000000002</c:v>
                      </c:pt>
                      <c:pt idx="14407">
                        <c:v>0.65614830000000002</c:v>
                      </c:pt>
                      <c:pt idx="14408">
                        <c:v>0.65814830000000002</c:v>
                      </c:pt>
                      <c:pt idx="14409">
                        <c:v>0.66014830000000002</c:v>
                      </c:pt>
                      <c:pt idx="14410">
                        <c:v>0.66214830000000002</c:v>
                      </c:pt>
                      <c:pt idx="14411">
                        <c:v>0.66414830000000002</c:v>
                      </c:pt>
                      <c:pt idx="14412">
                        <c:v>0.66614830000000003</c:v>
                      </c:pt>
                      <c:pt idx="14413">
                        <c:v>0.66814830000000003</c:v>
                      </c:pt>
                      <c:pt idx="14414">
                        <c:v>0.67014830000000003</c:v>
                      </c:pt>
                      <c:pt idx="14415">
                        <c:v>0.67214830000000003</c:v>
                      </c:pt>
                      <c:pt idx="14416">
                        <c:v>0.67414830000000003</c:v>
                      </c:pt>
                      <c:pt idx="14417">
                        <c:v>0.67614839999999998</c:v>
                      </c:pt>
                      <c:pt idx="14418">
                        <c:v>0.67814830000000004</c:v>
                      </c:pt>
                      <c:pt idx="14419">
                        <c:v>0.68014830000000004</c:v>
                      </c:pt>
                      <c:pt idx="14420">
                        <c:v>0.68214830000000004</c:v>
                      </c:pt>
                      <c:pt idx="14421">
                        <c:v>0.68414830000000004</c:v>
                      </c:pt>
                      <c:pt idx="14422">
                        <c:v>0.68614830000000004</c:v>
                      </c:pt>
                      <c:pt idx="14423">
                        <c:v>0.68814830000000005</c:v>
                      </c:pt>
                      <c:pt idx="14424">
                        <c:v>0.6901484</c:v>
                      </c:pt>
                      <c:pt idx="14425">
                        <c:v>0.69214830000000005</c:v>
                      </c:pt>
                      <c:pt idx="14426">
                        <c:v>0.69414830000000005</c:v>
                      </c:pt>
                      <c:pt idx="14427">
                        <c:v>0.69614830000000005</c:v>
                      </c:pt>
                      <c:pt idx="14428">
                        <c:v>0.69814830000000005</c:v>
                      </c:pt>
                      <c:pt idx="14429">
                        <c:v>0.70014829999999995</c:v>
                      </c:pt>
                      <c:pt idx="14430">
                        <c:v>0.70214829999999995</c:v>
                      </c:pt>
                      <c:pt idx="14431">
                        <c:v>0.70414840000000001</c:v>
                      </c:pt>
                      <c:pt idx="14432">
                        <c:v>0.70614829999999995</c:v>
                      </c:pt>
                      <c:pt idx="14433">
                        <c:v>0.70814829999999995</c:v>
                      </c:pt>
                      <c:pt idx="14434">
                        <c:v>0.71014829999999995</c:v>
                      </c:pt>
                      <c:pt idx="14435">
                        <c:v>0.71214829999999996</c:v>
                      </c:pt>
                      <c:pt idx="14436">
                        <c:v>0.71414829999999996</c:v>
                      </c:pt>
                      <c:pt idx="14437">
                        <c:v>0.71614829999999996</c:v>
                      </c:pt>
                      <c:pt idx="14438">
                        <c:v>0.71814840000000002</c:v>
                      </c:pt>
                      <c:pt idx="14439">
                        <c:v>0.72014829999999996</c:v>
                      </c:pt>
                      <c:pt idx="14440">
                        <c:v>0.72214829999999997</c:v>
                      </c:pt>
                      <c:pt idx="14441">
                        <c:v>0.72414829999999997</c:v>
                      </c:pt>
                      <c:pt idx="14442">
                        <c:v>0.72614829999999997</c:v>
                      </c:pt>
                      <c:pt idx="14443">
                        <c:v>0.72814829999999997</c:v>
                      </c:pt>
                      <c:pt idx="14444">
                        <c:v>0.73014829999999997</c:v>
                      </c:pt>
                      <c:pt idx="14445">
                        <c:v>0.73214829999999997</c:v>
                      </c:pt>
                      <c:pt idx="14446">
                        <c:v>0.73414829999999998</c:v>
                      </c:pt>
                      <c:pt idx="14447">
                        <c:v>0.73614829999999998</c:v>
                      </c:pt>
                      <c:pt idx="14448">
                        <c:v>0.73814829999999998</c:v>
                      </c:pt>
                      <c:pt idx="14449">
                        <c:v>0.74014829999999998</c:v>
                      </c:pt>
                      <c:pt idx="14450">
                        <c:v>0.74214829999999998</c:v>
                      </c:pt>
                      <c:pt idx="14451">
                        <c:v>0.74414829999999998</c:v>
                      </c:pt>
                      <c:pt idx="14452">
                        <c:v>0.74614829999999999</c:v>
                      </c:pt>
                      <c:pt idx="14453">
                        <c:v>0.74814829999999999</c:v>
                      </c:pt>
                      <c:pt idx="14454">
                        <c:v>0.75014840000000005</c:v>
                      </c:pt>
                      <c:pt idx="14455">
                        <c:v>0.75214829999999999</c:v>
                      </c:pt>
                      <c:pt idx="14456">
                        <c:v>0.75414829999999999</c:v>
                      </c:pt>
                      <c:pt idx="14457">
                        <c:v>0.7561483</c:v>
                      </c:pt>
                      <c:pt idx="14458">
                        <c:v>0.7581483</c:v>
                      </c:pt>
                      <c:pt idx="14459">
                        <c:v>0.7601483</c:v>
                      </c:pt>
                      <c:pt idx="14460">
                        <c:v>0.7621483</c:v>
                      </c:pt>
                      <c:pt idx="14461">
                        <c:v>0.76414839999999995</c:v>
                      </c:pt>
                      <c:pt idx="14462">
                        <c:v>0.7661483</c:v>
                      </c:pt>
                      <c:pt idx="14463">
                        <c:v>0.76814830000000001</c:v>
                      </c:pt>
                      <c:pt idx="14464">
                        <c:v>0.77014830000000001</c:v>
                      </c:pt>
                      <c:pt idx="14465">
                        <c:v>0.77214830000000001</c:v>
                      </c:pt>
                      <c:pt idx="14466">
                        <c:v>0.77414830000000001</c:v>
                      </c:pt>
                      <c:pt idx="14467">
                        <c:v>0.77614830000000001</c:v>
                      </c:pt>
                      <c:pt idx="14468">
                        <c:v>0.77814839999999996</c:v>
                      </c:pt>
                      <c:pt idx="14469">
                        <c:v>0.78014830000000002</c:v>
                      </c:pt>
                      <c:pt idx="14470">
                        <c:v>0.78214830000000002</c:v>
                      </c:pt>
                      <c:pt idx="14471">
                        <c:v>0.78414830000000002</c:v>
                      </c:pt>
                      <c:pt idx="14472">
                        <c:v>0.78614830000000002</c:v>
                      </c:pt>
                      <c:pt idx="14473">
                        <c:v>0.78814830000000002</c:v>
                      </c:pt>
                      <c:pt idx="14474">
                        <c:v>0.79014830000000003</c:v>
                      </c:pt>
                      <c:pt idx="14475">
                        <c:v>0.79214839999999997</c:v>
                      </c:pt>
                      <c:pt idx="14476">
                        <c:v>0.79414830000000003</c:v>
                      </c:pt>
                      <c:pt idx="14477">
                        <c:v>0.79614830000000003</c:v>
                      </c:pt>
                      <c:pt idx="14478">
                        <c:v>0.79814830000000003</c:v>
                      </c:pt>
                      <c:pt idx="14479">
                        <c:v>0.80014830000000003</c:v>
                      </c:pt>
                      <c:pt idx="14480">
                        <c:v>0.80214830000000004</c:v>
                      </c:pt>
                      <c:pt idx="14481">
                        <c:v>0.80414830000000004</c:v>
                      </c:pt>
                      <c:pt idx="14482">
                        <c:v>0.80614839999999999</c:v>
                      </c:pt>
                      <c:pt idx="14483">
                        <c:v>0.80814830000000004</c:v>
                      </c:pt>
                      <c:pt idx="14484">
                        <c:v>0.81014830000000004</c:v>
                      </c:pt>
                      <c:pt idx="14485">
                        <c:v>0.81214830000000005</c:v>
                      </c:pt>
                      <c:pt idx="14486">
                        <c:v>0.81414830000000005</c:v>
                      </c:pt>
                      <c:pt idx="14487">
                        <c:v>0.81614830000000005</c:v>
                      </c:pt>
                      <c:pt idx="14488">
                        <c:v>0.81814830000000005</c:v>
                      </c:pt>
                      <c:pt idx="14489">
                        <c:v>0.82014830000000005</c:v>
                      </c:pt>
                      <c:pt idx="14490">
                        <c:v>0.82214830000000005</c:v>
                      </c:pt>
                      <c:pt idx="14491">
                        <c:v>0.82414829999999994</c:v>
                      </c:pt>
                      <c:pt idx="14492">
                        <c:v>0.82614829999999995</c:v>
                      </c:pt>
                      <c:pt idx="14493">
                        <c:v>0.82814829999999995</c:v>
                      </c:pt>
                      <c:pt idx="14494">
                        <c:v>0.83014829999999995</c:v>
                      </c:pt>
                      <c:pt idx="14495">
                        <c:v>0.83214829999999995</c:v>
                      </c:pt>
                      <c:pt idx="14496">
                        <c:v>0.83414829999999995</c:v>
                      </c:pt>
                      <c:pt idx="14497">
                        <c:v>0.83614829999999996</c:v>
                      </c:pt>
                      <c:pt idx="14498">
                        <c:v>0.83814840000000002</c:v>
                      </c:pt>
                      <c:pt idx="14499">
                        <c:v>0.84014829999999996</c:v>
                      </c:pt>
                      <c:pt idx="14500">
                        <c:v>0.84214829999999996</c:v>
                      </c:pt>
                      <c:pt idx="14501">
                        <c:v>0.84414829999999996</c:v>
                      </c:pt>
                      <c:pt idx="14502">
                        <c:v>0.84614829999999996</c:v>
                      </c:pt>
                      <c:pt idx="14503">
                        <c:v>0.84814829999999997</c:v>
                      </c:pt>
                      <c:pt idx="14504">
                        <c:v>0.85014829999999997</c:v>
                      </c:pt>
                      <c:pt idx="14505">
                        <c:v>0.85214840000000003</c:v>
                      </c:pt>
                      <c:pt idx="14506">
                        <c:v>0.85414829999999997</c:v>
                      </c:pt>
                      <c:pt idx="14507">
                        <c:v>0.85614829999999997</c:v>
                      </c:pt>
                      <c:pt idx="14508">
                        <c:v>0.85814829999999998</c:v>
                      </c:pt>
                      <c:pt idx="14509">
                        <c:v>0.86014829999999998</c:v>
                      </c:pt>
                      <c:pt idx="14510">
                        <c:v>0.86214829999999998</c:v>
                      </c:pt>
                      <c:pt idx="14511">
                        <c:v>0.86414829999999998</c:v>
                      </c:pt>
                      <c:pt idx="14512">
                        <c:v>0.86614840000000004</c:v>
                      </c:pt>
                      <c:pt idx="14513">
                        <c:v>0.86814829999999998</c:v>
                      </c:pt>
                      <c:pt idx="14514">
                        <c:v>0.87014829999999999</c:v>
                      </c:pt>
                      <c:pt idx="14515">
                        <c:v>0.87214829999999999</c:v>
                      </c:pt>
                      <c:pt idx="14516">
                        <c:v>0.87414829999999999</c:v>
                      </c:pt>
                      <c:pt idx="14517">
                        <c:v>0.87614829999999999</c:v>
                      </c:pt>
                      <c:pt idx="14518">
                        <c:v>0.87814829999999999</c:v>
                      </c:pt>
                      <c:pt idx="14519">
                        <c:v>0.88014840000000005</c:v>
                      </c:pt>
                      <c:pt idx="14520">
                        <c:v>0.8821483</c:v>
                      </c:pt>
                      <c:pt idx="14521">
                        <c:v>0.8841483</c:v>
                      </c:pt>
                      <c:pt idx="14522">
                        <c:v>0.8861483</c:v>
                      </c:pt>
                      <c:pt idx="14523">
                        <c:v>0.8881483</c:v>
                      </c:pt>
                      <c:pt idx="14524">
                        <c:v>0.8901483</c:v>
                      </c:pt>
                      <c:pt idx="14525">
                        <c:v>0.89214830000000001</c:v>
                      </c:pt>
                      <c:pt idx="14526">
                        <c:v>0.89414830000000001</c:v>
                      </c:pt>
                      <c:pt idx="14527">
                        <c:v>0.89614830000000001</c:v>
                      </c:pt>
                      <c:pt idx="14528">
                        <c:v>0.89814830000000001</c:v>
                      </c:pt>
                      <c:pt idx="14529">
                        <c:v>0.90014830000000001</c:v>
                      </c:pt>
                      <c:pt idx="14530">
                        <c:v>0.90214830000000001</c:v>
                      </c:pt>
                      <c:pt idx="14531">
                        <c:v>0.90414830000000002</c:v>
                      </c:pt>
                      <c:pt idx="14532">
                        <c:v>0.90614830000000002</c:v>
                      </c:pt>
                      <c:pt idx="14533">
                        <c:v>0.90814830000000002</c:v>
                      </c:pt>
                      <c:pt idx="14534">
                        <c:v>0.91014830000000002</c:v>
                      </c:pt>
                      <c:pt idx="14535">
                        <c:v>0.91214830000000002</c:v>
                      </c:pt>
                      <c:pt idx="14536">
                        <c:v>0.91414830000000002</c:v>
                      </c:pt>
                      <c:pt idx="14537">
                        <c:v>0.91614830000000003</c:v>
                      </c:pt>
                      <c:pt idx="14538">
                        <c:v>0.91814830000000003</c:v>
                      </c:pt>
                      <c:pt idx="14539">
                        <c:v>0.92014830000000003</c:v>
                      </c:pt>
                      <c:pt idx="14540">
                        <c:v>0.92214830000000003</c:v>
                      </c:pt>
                      <c:pt idx="14541">
                        <c:v>0.92414830000000003</c:v>
                      </c:pt>
                      <c:pt idx="14542">
                        <c:v>0.92614839999999998</c:v>
                      </c:pt>
                      <c:pt idx="14543">
                        <c:v>0.92814830000000004</c:v>
                      </c:pt>
                      <c:pt idx="14544">
                        <c:v>0.93014830000000004</c:v>
                      </c:pt>
                      <c:pt idx="14545">
                        <c:v>0.93214830000000004</c:v>
                      </c:pt>
                      <c:pt idx="14546">
                        <c:v>0.93414830000000004</c:v>
                      </c:pt>
                      <c:pt idx="14547">
                        <c:v>0.93614830000000004</c:v>
                      </c:pt>
                      <c:pt idx="14548">
                        <c:v>0.93814830000000005</c:v>
                      </c:pt>
                      <c:pt idx="14549">
                        <c:v>0.9401484</c:v>
                      </c:pt>
                      <c:pt idx="14550">
                        <c:v>0.94214830000000005</c:v>
                      </c:pt>
                      <c:pt idx="14551">
                        <c:v>0.94414830000000005</c:v>
                      </c:pt>
                      <c:pt idx="14552">
                        <c:v>0.94614830000000005</c:v>
                      </c:pt>
                      <c:pt idx="14553">
                        <c:v>0.94814830000000005</c:v>
                      </c:pt>
                      <c:pt idx="14554">
                        <c:v>0.95014829999999995</c:v>
                      </c:pt>
                      <c:pt idx="14555">
                        <c:v>0.95214829999999995</c:v>
                      </c:pt>
                      <c:pt idx="14556">
                        <c:v>0.95414840000000001</c:v>
                      </c:pt>
                      <c:pt idx="14557">
                        <c:v>0.95614829999999995</c:v>
                      </c:pt>
                      <c:pt idx="14558">
                        <c:v>0.95814829999999995</c:v>
                      </c:pt>
                      <c:pt idx="14559">
                        <c:v>0.96014829999999995</c:v>
                      </c:pt>
                      <c:pt idx="14560">
                        <c:v>0.96214829999999996</c:v>
                      </c:pt>
                      <c:pt idx="14561">
                        <c:v>0.96414829999999996</c:v>
                      </c:pt>
                      <c:pt idx="14562">
                        <c:v>0.96614829999999996</c:v>
                      </c:pt>
                      <c:pt idx="14563">
                        <c:v>0.96814840000000002</c:v>
                      </c:pt>
                      <c:pt idx="14564">
                        <c:v>0.97014829999999996</c:v>
                      </c:pt>
                      <c:pt idx="14565">
                        <c:v>0.97214829999999997</c:v>
                      </c:pt>
                      <c:pt idx="14566">
                        <c:v>0.97414829999999997</c:v>
                      </c:pt>
                      <c:pt idx="14567">
                        <c:v>0.97614829999999997</c:v>
                      </c:pt>
                      <c:pt idx="14568">
                        <c:v>0.97814829999999997</c:v>
                      </c:pt>
                      <c:pt idx="14569">
                        <c:v>0.98014829999999997</c:v>
                      </c:pt>
                      <c:pt idx="14570">
                        <c:v>0.98214829999999997</c:v>
                      </c:pt>
                      <c:pt idx="14571">
                        <c:v>0.98414829999999998</c:v>
                      </c:pt>
                      <c:pt idx="14572">
                        <c:v>0.98614829999999998</c:v>
                      </c:pt>
                      <c:pt idx="14573">
                        <c:v>0.98814829999999998</c:v>
                      </c:pt>
                      <c:pt idx="14574">
                        <c:v>0.99014829999999998</c:v>
                      </c:pt>
                      <c:pt idx="14575">
                        <c:v>0.99214829999999998</c:v>
                      </c:pt>
                      <c:pt idx="14576">
                        <c:v>0.99414829999999998</c:v>
                      </c:pt>
                      <c:pt idx="14577">
                        <c:v>0.99614829999999999</c:v>
                      </c:pt>
                      <c:pt idx="14578">
                        <c:v>0.99814829999999999</c:v>
                      </c:pt>
                      <c:pt idx="14579">
                        <c:v>1.000148</c:v>
                      </c:pt>
                      <c:pt idx="14580">
                        <c:v>1.002148</c:v>
                      </c:pt>
                      <c:pt idx="14581">
                        <c:v>1.004148</c:v>
                      </c:pt>
                      <c:pt idx="14582">
                        <c:v>1.006148</c:v>
                      </c:pt>
                      <c:pt idx="14583">
                        <c:v>1.008148</c:v>
                      </c:pt>
                      <c:pt idx="14584">
                        <c:v>1.010148</c:v>
                      </c:pt>
                      <c:pt idx="14585">
                        <c:v>1.012148</c:v>
                      </c:pt>
                      <c:pt idx="14586">
                        <c:v>1.014148</c:v>
                      </c:pt>
                      <c:pt idx="14587">
                        <c:v>1.0161480000000001</c:v>
                      </c:pt>
                      <c:pt idx="14588">
                        <c:v>1.0181480000000001</c:v>
                      </c:pt>
                      <c:pt idx="14589">
                        <c:v>1.0201480000000001</c:v>
                      </c:pt>
                      <c:pt idx="14590">
                        <c:v>1.0221480000000001</c:v>
                      </c:pt>
                      <c:pt idx="14591">
                        <c:v>1.0241480000000001</c:v>
                      </c:pt>
                      <c:pt idx="14592">
                        <c:v>1.0261480000000001</c:v>
                      </c:pt>
                      <c:pt idx="14593">
                        <c:v>1.0281480000000001</c:v>
                      </c:pt>
                      <c:pt idx="14594">
                        <c:v>1.0301480000000001</c:v>
                      </c:pt>
                      <c:pt idx="14595">
                        <c:v>1.0321480000000001</c:v>
                      </c:pt>
                      <c:pt idx="14596">
                        <c:v>1.0341480000000001</c:v>
                      </c:pt>
                      <c:pt idx="14597">
                        <c:v>1.0361480000000001</c:v>
                      </c:pt>
                      <c:pt idx="14598">
                        <c:v>1.0381480000000001</c:v>
                      </c:pt>
                      <c:pt idx="14599">
                        <c:v>1.0401480000000001</c:v>
                      </c:pt>
                      <c:pt idx="14600">
                        <c:v>1.0421480000000001</c:v>
                      </c:pt>
                      <c:pt idx="14601">
                        <c:v>1.0441480000000001</c:v>
                      </c:pt>
                      <c:pt idx="14602">
                        <c:v>1.0461480000000001</c:v>
                      </c:pt>
                      <c:pt idx="14603">
                        <c:v>1.0481480000000001</c:v>
                      </c:pt>
                      <c:pt idx="14604">
                        <c:v>1.0501480000000001</c:v>
                      </c:pt>
                      <c:pt idx="14605">
                        <c:v>1.0521480000000001</c:v>
                      </c:pt>
                      <c:pt idx="14606">
                        <c:v>1.0541480000000001</c:v>
                      </c:pt>
                      <c:pt idx="14607">
                        <c:v>1.0561480000000001</c:v>
                      </c:pt>
                      <c:pt idx="14608">
                        <c:v>1.0581480000000001</c:v>
                      </c:pt>
                      <c:pt idx="14609">
                        <c:v>1.0601480000000001</c:v>
                      </c:pt>
                      <c:pt idx="14610">
                        <c:v>1.0621480000000001</c:v>
                      </c:pt>
                      <c:pt idx="14611">
                        <c:v>1.0641480000000001</c:v>
                      </c:pt>
                      <c:pt idx="14612">
                        <c:v>1.0661480000000001</c:v>
                      </c:pt>
                      <c:pt idx="14613">
                        <c:v>1.0681480000000001</c:v>
                      </c:pt>
                      <c:pt idx="14614">
                        <c:v>1.0701480000000001</c:v>
                      </c:pt>
                      <c:pt idx="14615">
                        <c:v>1.0721480000000001</c:v>
                      </c:pt>
                      <c:pt idx="14616">
                        <c:v>1.0741480000000001</c:v>
                      </c:pt>
                      <c:pt idx="14617">
                        <c:v>1.0761480000000001</c:v>
                      </c:pt>
                      <c:pt idx="14618">
                        <c:v>1.0781480000000001</c:v>
                      </c:pt>
                      <c:pt idx="14619">
                        <c:v>1.0801480000000001</c:v>
                      </c:pt>
                      <c:pt idx="14620">
                        <c:v>1.0821480000000001</c:v>
                      </c:pt>
                      <c:pt idx="14621">
                        <c:v>1.0841479999999999</c:v>
                      </c:pt>
                      <c:pt idx="14622">
                        <c:v>1.0861479999999999</c:v>
                      </c:pt>
                      <c:pt idx="14623">
                        <c:v>1.0881479999999999</c:v>
                      </c:pt>
                      <c:pt idx="14624">
                        <c:v>1.0901479999999999</c:v>
                      </c:pt>
                      <c:pt idx="14625">
                        <c:v>1.0921479999999999</c:v>
                      </c:pt>
                      <c:pt idx="14626">
                        <c:v>1.0941479999999999</c:v>
                      </c:pt>
                      <c:pt idx="14627">
                        <c:v>1.0961479999999999</c:v>
                      </c:pt>
                      <c:pt idx="14628">
                        <c:v>1.0981479999999999</c:v>
                      </c:pt>
                      <c:pt idx="14629">
                        <c:v>1.1001479999999999</c:v>
                      </c:pt>
                      <c:pt idx="14630">
                        <c:v>1.1021479999999999</c:v>
                      </c:pt>
                      <c:pt idx="14631">
                        <c:v>1.1041479999999999</c:v>
                      </c:pt>
                      <c:pt idx="14632">
                        <c:v>1.1061479999999999</c:v>
                      </c:pt>
                      <c:pt idx="14633">
                        <c:v>1.1081479999999999</c:v>
                      </c:pt>
                      <c:pt idx="14634">
                        <c:v>1.1101479999999999</c:v>
                      </c:pt>
                      <c:pt idx="14635">
                        <c:v>1.1121479999999999</c:v>
                      </c:pt>
                      <c:pt idx="14636">
                        <c:v>1.1141479999999999</c:v>
                      </c:pt>
                      <c:pt idx="14637">
                        <c:v>1.1161479999999999</c:v>
                      </c:pt>
                      <c:pt idx="14638">
                        <c:v>1.1181479999999999</c:v>
                      </c:pt>
                      <c:pt idx="14639">
                        <c:v>1.1201479999999999</c:v>
                      </c:pt>
                      <c:pt idx="14640">
                        <c:v>1.1221479999999999</c:v>
                      </c:pt>
                      <c:pt idx="14641">
                        <c:v>1.1241479999999999</c:v>
                      </c:pt>
                      <c:pt idx="14642">
                        <c:v>1.1261479999999999</c:v>
                      </c:pt>
                      <c:pt idx="14643">
                        <c:v>1.1281479999999999</c:v>
                      </c:pt>
                      <c:pt idx="14644">
                        <c:v>1.1301479999999999</c:v>
                      </c:pt>
                      <c:pt idx="14645">
                        <c:v>1.1321479999999999</c:v>
                      </c:pt>
                      <c:pt idx="14646">
                        <c:v>1.1341479999999999</c:v>
                      </c:pt>
                      <c:pt idx="14647">
                        <c:v>1.1361479999999999</c:v>
                      </c:pt>
                      <c:pt idx="14648">
                        <c:v>1.1381479999999999</c:v>
                      </c:pt>
                      <c:pt idx="14649">
                        <c:v>1.1401479999999999</c:v>
                      </c:pt>
                      <c:pt idx="14650">
                        <c:v>1.1421479999999999</c:v>
                      </c:pt>
                      <c:pt idx="14651">
                        <c:v>1.1441479999999999</c:v>
                      </c:pt>
                      <c:pt idx="14652">
                        <c:v>1.1461479999999999</c:v>
                      </c:pt>
                      <c:pt idx="14653">
                        <c:v>1.1481479999999999</c:v>
                      </c:pt>
                      <c:pt idx="14654">
                        <c:v>1.1501479999999999</c:v>
                      </c:pt>
                      <c:pt idx="14655">
                        <c:v>1.1521479999999999</c:v>
                      </c:pt>
                      <c:pt idx="14656">
                        <c:v>1.154148</c:v>
                      </c:pt>
                      <c:pt idx="14657">
                        <c:v>1.156148</c:v>
                      </c:pt>
                      <c:pt idx="14658">
                        <c:v>1.158148</c:v>
                      </c:pt>
                      <c:pt idx="14659">
                        <c:v>1.160148</c:v>
                      </c:pt>
                      <c:pt idx="14660">
                        <c:v>1.162148</c:v>
                      </c:pt>
                      <c:pt idx="14661">
                        <c:v>1.164148</c:v>
                      </c:pt>
                      <c:pt idx="14662">
                        <c:v>1.166148</c:v>
                      </c:pt>
                      <c:pt idx="14663">
                        <c:v>1.168148</c:v>
                      </c:pt>
                      <c:pt idx="14664">
                        <c:v>1.170148</c:v>
                      </c:pt>
                      <c:pt idx="14665">
                        <c:v>1.172148</c:v>
                      </c:pt>
                      <c:pt idx="14666">
                        <c:v>1.174148</c:v>
                      </c:pt>
                      <c:pt idx="14667">
                        <c:v>1.176148</c:v>
                      </c:pt>
                      <c:pt idx="14668">
                        <c:v>1.178148</c:v>
                      </c:pt>
                      <c:pt idx="14669">
                        <c:v>1.180148</c:v>
                      </c:pt>
                      <c:pt idx="14670">
                        <c:v>1.182148</c:v>
                      </c:pt>
                      <c:pt idx="14671">
                        <c:v>1.184148</c:v>
                      </c:pt>
                      <c:pt idx="14672">
                        <c:v>1.186148</c:v>
                      </c:pt>
                      <c:pt idx="14673">
                        <c:v>1.188148</c:v>
                      </c:pt>
                      <c:pt idx="14674">
                        <c:v>1.190148</c:v>
                      </c:pt>
                      <c:pt idx="14675">
                        <c:v>1.192148</c:v>
                      </c:pt>
                      <c:pt idx="14676">
                        <c:v>1.194148</c:v>
                      </c:pt>
                      <c:pt idx="14677">
                        <c:v>1.196148</c:v>
                      </c:pt>
                      <c:pt idx="14678">
                        <c:v>1.198148</c:v>
                      </c:pt>
                      <c:pt idx="14679">
                        <c:v>1.200148</c:v>
                      </c:pt>
                      <c:pt idx="14680">
                        <c:v>1.202148</c:v>
                      </c:pt>
                      <c:pt idx="14681">
                        <c:v>1.204148</c:v>
                      </c:pt>
                      <c:pt idx="14682">
                        <c:v>1.206148</c:v>
                      </c:pt>
                      <c:pt idx="14683">
                        <c:v>1.208148</c:v>
                      </c:pt>
                      <c:pt idx="14684">
                        <c:v>1.210148</c:v>
                      </c:pt>
                      <c:pt idx="14685">
                        <c:v>1.212148</c:v>
                      </c:pt>
                      <c:pt idx="14686">
                        <c:v>1.214148</c:v>
                      </c:pt>
                      <c:pt idx="14687">
                        <c:v>1.216148</c:v>
                      </c:pt>
                      <c:pt idx="14688">
                        <c:v>1.218148</c:v>
                      </c:pt>
                      <c:pt idx="14689">
                        <c:v>1.220148</c:v>
                      </c:pt>
                      <c:pt idx="14690">
                        <c:v>1.222148</c:v>
                      </c:pt>
                      <c:pt idx="14691">
                        <c:v>1.224148</c:v>
                      </c:pt>
                      <c:pt idx="14692">
                        <c:v>1.226148</c:v>
                      </c:pt>
                      <c:pt idx="14693">
                        <c:v>1.228148</c:v>
                      </c:pt>
                      <c:pt idx="14694">
                        <c:v>1.230148</c:v>
                      </c:pt>
                      <c:pt idx="14695">
                        <c:v>1.232148</c:v>
                      </c:pt>
                      <c:pt idx="14696">
                        <c:v>1.234148</c:v>
                      </c:pt>
                      <c:pt idx="14697">
                        <c:v>1.236148</c:v>
                      </c:pt>
                      <c:pt idx="14698">
                        <c:v>1.238148</c:v>
                      </c:pt>
                      <c:pt idx="14699">
                        <c:v>1.240148</c:v>
                      </c:pt>
                      <c:pt idx="14700">
                        <c:v>1.242148</c:v>
                      </c:pt>
                      <c:pt idx="14701">
                        <c:v>1.244148</c:v>
                      </c:pt>
                      <c:pt idx="14702">
                        <c:v>1.246148</c:v>
                      </c:pt>
                      <c:pt idx="14703">
                        <c:v>1.248148</c:v>
                      </c:pt>
                      <c:pt idx="14704">
                        <c:v>1.250148</c:v>
                      </c:pt>
                      <c:pt idx="14705">
                        <c:v>1.252148</c:v>
                      </c:pt>
                      <c:pt idx="14706">
                        <c:v>1.254148</c:v>
                      </c:pt>
                      <c:pt idx="14707">
                        <c:v>1.256148</c:v>
                      </c:pt>
                      <c:pt idx="14708">
                        <c:v>1.258148</c:v>
                      </c:pt>
                      <c:pt idx="14709">
                        <c:v>1.260148</c:v>
                      </c:pt>
                      <c:pt idx="14710">
                        <c:v>1.262148</c:v>
                      </c:pt>
                      <c:pt idx="14711">
                        <c:v>1.264148</c:v>
                      </c:pt>
                      <c:pt idx="14712">
                        <c:v>1.2661480000000001</c:v>
                      </c:pt>
                      <c:pt idx="14713">
                        <c:v>1.2681480000000001</c:v>
                      </c:pt>
                      <c:pt idx="14714">
                        <c:v>1.2701480000000001</c:v>
                      </c:pt>
                      <c:pt idx="14715">
                        <c:v>1.2721480000000001</c:v>
                      </c:pt>
                      <c:pt idx="14716">
                        <c:v>1.2741480000000001</c:v>
                      </c:pt>
                      <c:pt idx="14717">
                        <c:v>1.2761480000000001</c:v>
                      </c:pt>
                      <c:pt idx="14718">
                        <c:v>1.2781480000000001</c:v>
                      </c:pt>
                      <c:pt idx="14719">
                        <c:v>1.2801480000000001</c:v>
                      </c:pt>
                      <c:pt idx="14720">
                        <c:v>1.2821480000000001</c:v>
                      </c:pt>
                      <c:pt idx="14721">
                        <c:v>1.2841480000000001</c:v>
                      </c:pt>
                      <c:pt idx="14722">
                        <c:v>1.2861480000000001</c:v>
                      </c:pt>
                      <c:pt idx="14723">
                        <c:v>1.2881480000000001</c:v>
                      </c:pt>
                      <c:pt idx="14724">
                        <c:v>1.2901480000000001</c:v>
                      </c:pt>
                      <c:pt idx="14725">
                        <c:v>1.2921480000000001</c:v>
                      </c:pt>
                      <c:pt idx="14726">
                        <c:v>1.2941480000000001</c:v>
                      </c:pt>
                      <c:pt idx="14727">
                        <c:v>1.2961480000000001</c:v>
                      </c:pt>
                      <c:pt idx="14728">
                        <c:v>1.2981480000000001</c:v>
                      </c:pt>
                      <c:pt idx="14729">
                        <c:v>1.3001480000000001</c:v>
                      </c:pt>
                      <c:pt idx="14730">
                        <c:v>1.3021480000000001</c:v>
                      </c:pt>
                      <c:pt idx="14731">
                        <c:v>1.3041480000000001</c:v>
                      </c:pt>
                      <c:pt idx="14732">
                        <c:v>1.3061480000000001</c:v>
                      </c:pt>
                      <c:pt idx="14733">
                        <c:v>1.3081480000000001</c:v>
                      </c:pt>
                      <c:pt idx="14734">
                        <c:v>1.3101480000000001</c:v>
                      </c:pt>
                      <c:pt idx="14735">
                        <c:v>1.3121480000000001</c:v>
                      </c:pt>
                      <c:pt idx="14736">
                        <c:v>1.3141480000000001</c:v>
                      </c:pt>
                      <c:pt idx="14737">
                        <c:v>1.3161480000000001</c:v>
                      </c:pt>
                      <c:pt idx="14738">
                        <c:v>1.3181480000000001</c:v>
                      </c:pt>
                      <c:pt idx="14739">
                        <c:v>1.3201480000000001</c:v>
                      </c:pt>
                      <c:pt idx="14740">
                        <c:v>1.3221480000000001</c:v>
                      </c:pt>
                      <c:pt idx="14741">
                        <c:v>1.3241480000000001</c:v>
                      </c:pt>
                      <c:pt idx="14742">
                        <c:v>1.3261480000000001</c:v>
                      </c:pt>
                      <c:pt idx="14743">
                        <c:v>1.3281480000000001</c:v>
                      </c:pt>
                      <c:pt idx="14744">
                        <c:v>1.3301480000000001</c:v>
                      </c:pt>
                      <c:pt idx="14745">
                        <c:v>1.3321480000000001</c:v>
                      </c:pt>
                      <c:pt idx="14746">
                        <c:v>1.3341479999999999</c:v>
                      </c:pt>
                      <c:pt idx="14747">
                        <c:v>1.3361479999999999</c:v>
                      </c:pt>
                      <c:pt idx="14748">
                        <c:v>1.3381479999999999</c:v>
                      </c:pt>
                      <c:pt idx="14749">
                        <c:v>1.3401479999999999</c:v>
                      </c:pt>
                      <c:pt idx="14750">
                        <c:v>1.3421479999999999</c:v>
                      </c:pt>
                      <c:pt idx="14751">
                        <c:v>1.3441479999999999</c:v>
                      </c:pt>
                      <c:pt idx="14752">
                        <c:v>1.3461479999999999</c:v>
                      </c:pt>
                      <c:pt idx="14753">
                        <c:v>1.3481479999999999</c:v>
                      </c:pt>
                      <c:pt idx="14754">
                        <c:v>1.3501479999999999</c:v>
                      </c:pt>
                      <c:pt idx="14755">
                        <c:v>1.3521479999999999</c:v>
                      </c:pt>
                      <c:pt idx="14756">
                        <c:v>1.3541479999999999</c:v>
                      </c:pt>
                      <c:pt idx="14757">
                        <c:v>1.3561479999999999</c:v>
                      </c:pt>
                      <c:pt idx="14758">
                        <c:v>1.3581479999999999</c:v>
                      </c:pt>
                      <c:pt idx="14759">
                        <c:v>1.3601479999999999</c:v>
                      </c:pt>
                      <c:pt idx="14760">
                        <c:v>1.3621479999999999</c:v>
                      </c:pt>
                      <c:pt idx="14761">
                        <c:v>1.3641479999999999</c:v>
                      </c:pt>
                      <c:pt idx="14762">
                        <c:v>1.3661479999999999</c:v>
                      </c:pt>
                      <c:pt idx="14763">
                        <c:v>1.3681479999999999</c:v>
                      </c:pt>
                      <c:pt idx="14764">
                        <c:v>1.3701479999999999</c:v>
                      </c:pt>
                      <c:pt idx="14765">
                        <c:v>1.3721479999999999</c:v>
                      </c:pt>
                      <c:pt idx="14766">
                        <c:v>1.3741479999999999</c:v>
                      </c:pt>
                      <c:pt idx="14767">
                        <c:v>1.3761479999999999</c:v>
                      </c:pt>
                      <c:pt idx="14768">
                        <c:v>1.3781479999999999</c:v>
                      </c:pt>
                      <c:pt idx="14769">
                        <c:v>1.3801479999999999</c:v>
                      </c:pt>
                      <c:pt idx="14770">
                        <c:v>1.3821479999999999</c:v>
                      </c:pt>
                      <c:pt idx="14771">
                        <c:v>1.3841479999999999</c:v>
                      </c:pt>
                      <c:pt idx="14772">
                        <c:v>1.3861479999999999</c:v>
                      </c:pt>
                      <c:pt idx="14773">
                        <c:v>1.3881479999999999</c:v>
                      </c:pt>
                      <c:pt idx="14774">
                        <c:v>1.3901479999999999</c:v>
                      </c:pt>
                      <c:pt idx="14775">
                        <c:v>1.3921479999999999</c:v>
                      </c:pt>
                      <c:pt idx="14776">
                        <c:v>1.3941479999999999</c:v>
                      </c:pt>
                      <c:pt idx="14777">
                        <c:v>1.3961479999999999</c:v>
                      </c:pt>
                      <c:pt idx="14778">
                        <c:v>1.3981479999999999</c:v>
                      </c:pt>
                      <c:pt idx="14779">
                        <c:v>1.4001479999999999</c:v>
                      </c:pt>
                      <c:pt idx="14780">
                        <c:v>1.4021479999999999</c:v>
                      </c:pt>
                      <c:pt idx="14781">
                        <c:v>1.404148</c:v>
                      </c:pt>
                      <c:pt idx="14782">
                        <c:v>1.406148</c:v>
                      </c:pt>
                      <c:pt idx="14783">
                        <c:v>1.408148</c:v>
                      </c:pt>
                      <c:pt idx="14784">
                        <c:v>1.410148</c:v>
                      </c:pt>
                      <c:pt idx="14785">
                        <c:v>1.412148</c:v>
                      </c:pt>
                      <c:pt idx="14786">
                        <c:v>1.414148</c:v>
                      </c:pt>
                      <c:pt idx="14787">
                        <c:v>1.416148</c:v>
                      </c:pt>
                      <c:pt idx="14788">
                        <c:v>1.418148</c:v>
                      </c:pt>
                      <c:pt idx="14789">
                        <c:v>1.420148</c:v>
                      </c:pt>
                      <c:pt idx="14790">
                        <c:v>1.422148</c:v>
                      </c:pt>
                      <c:pt idx="14791">
                        <c:v>1.424148</c:v>
                      </c:pt>
                      <c:pt idx="14792">
                        <c:v>1.426148</c:v>
                      </c:pt>
                      <c:pt idx="14793">
                        <c:v>1.428148</c:v>
                      </c:pt>
                      <c:pt idx="14794">
                        <c:v>1.430148</c:v>
                      </c:pt>
                      <c:pt idx="14795">
                        <c:v>1.432148</c:v>
                      </c:pt>
                      <c:pt idx="14796">
                        <c:v>1.434148</c:v>
                      </c:pt>
                      <c:pt idx="14797">
                        <c:v>1.436148</c:v>
                      </c:pt>
                      <c:pt idx="14798">
                        <c:v>1.438148</c:v>
                      </c:pt>
                      <c:pt idx="14799">
                        <c:v>1.440148</c:v>
                      </c:pt>
                      <c:pt idx="14800">
                        <c:v>1.442148</c:v>
                      </c:pt>
                      <c:pt idx="14801">
                        <c:v>1.444148</c:v>
                      </c:pt>
                      <c:pt idx="14802">
                        <c:v>1.446148</c:v>
                      </c:pt>
                      <c:pt idx="14803">
                        <c:v>1.448148</c:v>
                      </c:pt>
                      <c:pt idx="14804">
                        <c:v>1.450148</c:v>
                      </c:pt>
                      <c:pt idx="14805">
                        <c:v>1.452148</c:v>
                      </c:pt>
                      <c:pt idx="14806">
                        <c:v>1.454148</c:v>
                      </c:pt>
                      <c:pt idx="14807">
                        <c:v>1.456148</c:v>
                      </c:pt>
                      <c:pt idx="14808">
                        <c:v>1.458148</c:v>
                      </c:pt>
                      <c:pt idx="14809">
                        <c:v>1.460148</c:v>
                      </c:pt>
                      <c:pt idx="14810">
                        <c:v>1.462148</c:v>
                      </c:pt>
                      <c:pt idx="14811">
                        <c:v>1.464148</c:v>
                      </c:pt>
                      <c:pt idx="14812">
                        <c:v>1.466148</c:v>
                      </c:pt>
                      <c:pt idx="14813">
                        <c:v>1.468148</c:v>
                      </c:pt>
                      <c:pt idx="14814">
                        <c:v>1.470148</c:v>
                      </c:pt>
                      <c:pt idx="14815">
                        <c:v>1.472148</c:v>
                      </c:pt>
                      <c:pt idx="14816">
                        <c:v>1.474148</c:v>
                      </c:pt>
                      <c:pt idx="14817">
                        <c:v>1.476148</c:v>
                      </c:pt>
                      <c:pt idx="14818">
                        <c:v>1.478148</c:v>
                      </c:pt>
                      <c:pt idx="14819">
                        <c:v>1.480148</c:v>
                      </c:pt>
                      <c:pt idx="14820">
                        <c:v>1.482148</c:v>
                      </c:pt>
                      <c:pt idx="14821">
                        <c:v>1.484148</c:v>
                      </c:pt>
                      <c:pt idx="14822">
                        <c:v>1.486148</c:v>
                      </c:pt>
                      <c:pt idx="14823">
                        <c:v>1.488148</c:v>
                      </c:pt>
                      <c:pt idx="14824">
                        <c:v>1.490148</c:v>
                      </c:pt>
                      <c:pt idx="14825">
                        <c:v>1.492148</c:v>
                      </c:pt>
                      <c:pt idx="14826">
                        <c:v>1.494148</c:v>
                      </c:pt>
                      <c:pt idx="14827">
                        <c:v>1.496148</c:v>
                      </c:pt>
                      <c:pt idx="14828">
                        <c:v>1.498148</c:v>
                      </c:pt>
                      <c:pt idx="14829">
                        <c:v>1.500148</c:v>
                      </c:pt>
                      <c:pt idx="14830">
                        <c:v>1.502148</c:v>
                      </c:pt>
                      <c:pt idx="14831">
                        <c:v>1.500148</c:v>
                      </c:pt>
                      <c:pt idx="14832">
                        <c:v>1.498148</c:v>
                      </c:pt>
                      <c:pt idx="14833">
                        <c:v>1.496148</c:v>
                      </c:pt>
                      <c:pt idx="14834">
                        <c:v>1.494148</c:v>
                      </c:pt>
                      <c:pt idx="14835">
                        <c:v>1.492148</c:v>
                      </c:pt>
                      <c:pt idx="14836">
                        <c:v>1.490148</c:v>
                      </c:pt>
                      <c:pt idx="14837">
                        <c:v>1.488148</c:v>
                      </c:pt>
                      <c:pt idx="14838">
                        <c:v>1.486148</c:v>
                      </c:pt>
                      <c:pt idx="14839">
                        <c:v>1.484148</c:v>
                      </c:pt>
                      <c:pt idx="14840">
                        <c:v>1.482148</c:v>
                      </c:pt>
                      <c:pt idx="14841">
                        <c:v>1.480148</c:v>
                      </c:pt>
                      <c:pt idx="14842">
                        <c:v>1.478148</c:v>
                      </c:pt>
                      <c:pt idx="14843">
                        <c:v>1.476148</c:v>
                      </c:pt>
                      <c:pt idx="14844">
                        <c:v>1.474148</c:v>
                      </c:pt>
                      <c:pt idx="14845">
                        <c:v>1.472148</c:v>
                      </c:pt>
                      <c:pt idx="14846">
                        <c:v>1.470148</c:v>
                      </c:pt>
                      <c:pt idx="14847">
                        <c:v>1.468148</c:v>
                      </c:pt>
                      <c:pt idx="14848">
                        <c:v>1.466148</c:v>
                      </c:pt>
                      <c:pt idx="14849">
                        <c:v>1.464148</c:v>
                      </c:pt>
                      <c:pt idx="14850">
                        <c:v>1.462148</c:v>
                      </c:pt>
                      <c:pt idx="14851">
                        <c:v>1.460148</c:v>
                      </c:pt>
                      <c:pt idx="14852">
                        <c:v>1.458148</c:v>
                      </c:pt>
                      <c:pt idx="14853">
                        <c:v>1.456148</c:v>
                      </c:pt>
                      <c:pt idx="14854">
                        <c:v>1.454148</c:v>
                      </c:pt>
                      <c:pt idx="14855">
                        <c:v>1.452148</c:v>
                      </c:pt>
                      <c:pt idx="14856">
                        <c:v>1.450148</c:v>
                      </c:pt>
                      <c:pt idx="14857">
                        <c:v>1.448148</c:v>
                      </c:pt>
                      <c:pt idx="14858">
                        <c:v>1.446148</c:v>
                      </c:pt>
                      <c:pt idx="14859">
                        <c:v>1.444148</c:v>
                      </c:pt>
                      <c:pt idx="14860">
                        <c:v>1.442148</c:v>
                      </c:pt>
                      <c:pt idx="14861">
                        <c:v>1.440148</c:v>
                      </c:pt>
                      <c:pt idx="14862">
                        <c:v>1.438148</c:v>
                      </c:pt>
                      <c:pt idx="14863">
                        <c:v>1.436148</c:v>
                      </c:pt>
                      <c:pt idx="14864">
                        <c:v>1.434148</c:v>
                      </c:pt>
                      <c:pt idx="14865">
                        <c:v>1.432148</c:v>
                      </c:pt>
                      <c:pt idx="14866">
                        <c:v>1.430148</c:v>
                      </c:pt>
                      <c:pt idx="14867">
                        <c:v>1.428148</c:v>
                      </c:pt>
                      <c:pt idx="14868">
                        <c:v>1.426148</c:v>
                      </c:pt>
                      <c:pt idx="14869">
                        <c:v>1.424148</c:v>
                      </c:pt>
                      <c:pt idx="14870">
                        <c:v>1.422148</c:v>
                      </c:pt>
                      <c:pt idx="14871">
                        <c:v>1.420148</c:v>
                      </c:pt>
                      <c:pt idx="14872">
                        <c:v>1.418148</c:v>
                      </c:pt>
                      <c:pt idx="14873">
                        <c:v>1.416148</c:v>
                      </c:pt>
                      <c:pt idx="14874">
                        <c:v>1.414148</c:v>
                      </c:pt>
                      <c:pt idx="14875">
                        <c:v>1.412148</c:v>
                      </c:pt>
                      <c:pt idx="14876">
                        <c:v>1.410148</c:v>
                      </c:pt>
                      <c:pt idx="14877">
                        <c:v>1.408148</c:v>
                      </c:pt>
                      <c:pt idx="14878">
                        <c:v>1.406148</c:v>
                      </c:pt>
                      <c:pt idx="14879">
                        <c:v>1.404148</c:v>
                      </c:pt>
                      <c:pt idx="14880">
                        <c:v>1.4021479999999999</c:v>
                      </c:pt>
                      <c:pt idx="14881">
                        <c:v>1.4001479999999999</c:v>
                      </c:pt>
                      <c:pt idx="14882">
                        <c:v>1.3981479999999999</c:v>
                      </c:pt>
                      <c:pt idx="14883">
                        <c:v>1.3961479999999999</c:v>
                      </c:pt>
                      <c:pt idx="14884">
                        <c:v>1.3941479999999999</c:v>
                      </c:pt>
                      <c:pt idx="14885">
                        <c:v>1.3921479999999999</c:v>
                      </c:pt>
                      <c:pt idx="14886">
                        <c:v>1.3901479999999999</c:v>
                      </c:pt>
                      <c:pt idx="14887">
                        <c:v>1.3881479999999999</c:v>
                      </c:pt>
                      <c:pt idx="14888">
                        <c:v>1.3861479999999999</c:v>
                      </c:pt>
                      <c:pt idx="14889">
                        <c:v>1.3841479999999999</c:v>
                      </c:pt>
                      <c:pt idx="14890">
                        <c:v>1.3821479999999999</c:v>
                      </c:pt>
                      <c:pt idx="14891">
                        <c:v>1.3801479999999999</c:v>
                      </c:pt>
                      <c:pt idx="14892">
                        <c:v>1.3781479999999999</c:v>
                      </c:pt>
                      <c:pt idx="14893">
                        <c:v>1.3761479999999999</c:v>
                      </c:pt>
                      <c:pt idx="14894">
                        <c:v>1.3741479999999999</c:v>
                      </c:pt>
                      <c:pt idx="14895">
                        <c:v>1.3721479999999999</c:v>
                      </c:pt>
                      <c:pt idx="14896">
                        <c:v>1.3701479999999999</c:v>
                      </c:pt>
                      <c:pt idx="14897">
                        <c:v>1.3681479999999999</c:v>
                      </c:pt>
                      <c:pt idx="14898">
                        <c:v>1.3661479999999999</c:v>
                      </c:pt>
                      <c:pt idx="14899">
                        <c:v>1.3641479999999999</c:v>
                      </c:pt>
                      <c:pt idx="14900">
                        <c:v>1.3621479999999999</c:v>
                      </c:pt>
                      <c:pt idx="14901">
                        <c:v>1.3601479999999999</c:v>
                      </c:pt>
                      <c:pt idx="14902">
                        <c:v>1.3581479999999999</c:v>
                      </c:pt>
                      <c:pt idx="14903">
                        <c:v>1.3561479999999999</c:v>
                      </c:pt>
                      <c:pt idx="14904">
                        <c:v>1.3541479999999999</c:v>
                      </c:pt>
                      <c:pt idx="14905">
                        <c:v>1.3521479999999999</c:v>
                      </c:pt>
                      <c:pt idx="14906">
                        <c:v>1.3501479999999999</c:v>
                      </c:pt>
                      <c:pt idx="14907">
                        <c:v>1.3481479999999999</c:v>
                      </c:pt>
                      <c:pt idx="14908">
                        <c:v>1.3461479999999999</c:v>
                      </c:pt>
                      <c:pt idx="14909">
                        <c:v>1.3441479999999999</c:v>
                      </c:pt>
                      <c:pt idx="14910">
                        <c:v>1.3421479999999999</c:v>
                      </c:pt>
                      <c:pt idx="14911">
                        <c:v>1.3401479999999999</c:v>
                      </c:pt>
                      <c:pt idx="14912">
                        <c:v>1.3381479999999999</c:v>
                      </c:pt>
                      <c:pt idx="14913">
                        <c:v>1.3361479999999999</c:v>
                      </c:pt>
                      <c:pt idx="14914">
                        <c:v>1.3341479999999999</c:v>
                      </c:pt>
                      <c:pt idx="14915">
                        <c:v>1.3321480000000001</c:v>
                      </c:pt>
                      <c:pt idx="14916">
                        <c:v>1.3301480000000001</c:v>
                      </c:pt>
                      <c:pt idx="14917">
                        <c:v>1.3281480000000001</c:v>
                      </c:pt>
                      <c:pt idx="14918">
                        <c:v>1.3261480000000001</c:v>
                      </c:pt>
                      <c:pt idx="14919">
                        <c:v>1.3241480000000001</c:v>
                      </c:pt>
                      <c:pt idx="14920">
                        <c:v>1.3221480000000001</c:v>
                      </c:pt>
                      <c:pt idx="14921">
                        <c:v>1.3201480000000001</c:v>
                      </c:pt>
                      <c:pt idx="14922">
                        <c:v>1.3181480000000001</c:v>
                      </c:pt>
                      <c:pt idx="14923">
                        <c:v>1.3161480000000001</c:v>
                      </c:pt>
                      <c:pt idx="14924">
                        <c:v>1.3141480000000001</c:v>
                      </c:pt>
                      <c:pt idx="14925">
                        <c:v>1.3121480000000001</c:v>
                      </c:pt>
                      <c:pt idx="14926">
                        <c:v>1.3101480000000001</c:v>
                      </c:pt>
                      <c:pt idx="14927">
                        <c:v>1.3081480000000001</c:v>
                      </c:pt>
                      <c:pt idx="14928">
                        <c:v>1.3061480000000001</c:v>
                      </c:pt>
                      <c:pt idx="14929">
                        <c:v>1.3041480000000001</c:v>
                      </c:pt>
                      <c:pt idx="14930">
                        <c:v>1.3021480000000001</c:v>
                      </c:pt>
                      <c:pt idx="14931">
                        <c:v>1.3001480000000001</c:v>
                      </c:pt>
                      <c:pt idx="14932">
                        <c:v>1.2981480000000001</c:v>
                      </c:pt>
                      <c:pt idx="14933">
                        <c:v>1.2961480000000001</c:v>
                      </c:pt>
                      <c:pt idx="14934">
                        <c:v>1.2941480000000001</c:v>
                      </c:pt>
                      <c:pt idx="14935">
                        <c:v>1.2921480000000001</c:v>
                      </c:pt>
                      <c:pt idx="14936">
                        <c:v>1.2901480000000001</c:v>
                      </c:pt>
                      <c:pt idx="14937">
                        <c:v>1.2881480000000001</c:v>
                      </c:pt>
                      <c:pt idx="14938">
                        <c:v>1.2861480000000001</c:v>
                      </c:pt>
                      <c:pt idx="14939">
                        <c:v>1.2841480000000001</c:v>
                      </c:pt>
                      <c:pt idx="14940">
                        <c:v>1.2821480000000001</c:v>
                      </c:pt>
                      <c:pt idx="14941">
                        <c:v>1.2801480000000001</c:v>
                      </c:pt>
                      <c:pt idx="14942">
                        <c:v>1.2781480000000001</c:v>
                      </c:pt>
                      <c:pt idx="14943">
                        <c:v>1.2761480000000001</c:v>
                      </c:pt>
                      <c:pt idx="14944">
                        <c:v>1.2741480000000001</c:v>
                      </c:pt>
                      <c:pt idx="14945">
                        <c:v>1.2721480000000001</c:v>
                      </c:pt>
                      <c:pt idx="14946">
                        <c:v>1.2701480000000001</c:v>
                      </c:pt>
                      <c:pt idx="14947">
                        <c:v>1.2681480000000001</c:v>
                      </c:pt>
                      <c:pt idx="14948">
                        <c:v>1.2661480000000001</c:v>
                      </c:pt>
                      <c:pt idx="14949">
                        <c:v>1.264148</c:v>
                      </c:pt>
                      <c:pt idx="14950">
                        <c:v>1.262148</c:v>
                      </c:pt>
                      <c:pt idx="14951">
                        <c:v>1.260148</c:v>
                      </c:pt>
                      <c:pt idx="14952">
                        <c:v>1.258148</c:v>
                      </c:pt>
                      <c:pt idx="14953">
                        <c:v>1.256148</c:v>
                      </c:pt>
                      <c:pt idx="14954">
                        <c:v>1.254148</c:v>
                      </c:pt>
                      <c:pt idx="14955">
                        <c:v>1.252148</c:v>
                      </c:pt>
                      <c:pt idx="14956">
                        <c:v>1.250148</c:v>
                      </c:pt>
                      <c:pt idx="14957">
                        <c:v>1.248148</c:v>
                      </c:pt>
                      <c:pt idx="14958">
                        <c:v>1.246148</c:v>
                      </c:pt>
                      <c:pt idx="14959">
                        <c:v>1.244148</c:v>
                      </c:pt>
                      <c:pt idx="14960">
                        <c:v>1.242148</c:v>
                      </c:pt>
                      <c:pt idx="14961">
                        <c:v>1.240148</c:v>
                      </c:pt>
                      <c:pt idx="14962">
                        <c:v>1.238148</c:v>
                      </c:pt>
                      <c:pt idx="14963">
                        <c:v>1.236148</c:v>
                      </c:pt>
                      <c:pt idx="14964">
                        <c:v>1.234148</c:v>
                      </c:pt>
                      <c:pt idx="14965">
                        <c:v>1.232148</c:v>
                      </c:pt>
                      <c:pt idx="14966">
                        <c:v>1.230148</c:v>
                      </c:pt>
                      <c:pt idx="14967">
                        <c:v>1.228148</c:v>
                      </c:pt>
                      <c:pt idx="14968">
                        <c:v>1.226148</c:v>
                      </c:pt>
                      <c:pt idx="14969">
                        <c:v>1.224148</c:v>
                      </c:pt>
                      <c:pt idx="14970">
                        <c:v>1.222148</c:v>
                      </c:pt>
                      <c:pt idx="14971">
                        <c:v>1.220148</c:v>
                      </c:pt>
                      <c:pt idx="14972">
                        <c:v>1.218148</c:v>
                      </c:pt>
                      <c:pt idx="14973">
                        <c:v>1.216148</c:v>
                      </c:pt>
                      <c:pt idx="14974">
                        <c:v>1.214148</c:v>
                      </c:pt>
                      <c:pt idx="14975">
                        <c:v>1.212148</c:v>
                      </c:pt>
                      <c:pt idx="14976">
                        <c:v>1.210148</c:v>
                      </c:pt>
                      <c:pt idx="14977">
                        <c:v>1.208148</c:v>
                      </c:pt>
                      <c:pt idx="14978">
                        <c:v>1.206148</c:v>
                      </c:pt>
                      <c:pt idx="14979">
                        <c:v>1.204148</c:v>
                      </c:pt>
                      <c:pt idx="14980">
                        <c:v>1.202148</c:v>
                      </c:pt>
                      <c:pt idx="14981">
                        <c:v>1.200148</c:v>
                      </c:pt>
                      <c:pt idx="14982">
                        <c:v>1.198148</c:v>
                      </c:pt>
                      <c:pt idx="14983">
                        <c:v>1.196148</c:v>
                      </c:pt>
                      <c:pt idx="14984">
                        <c:v>1.194148</c:v>
                      </c:pt>
                      <c:pt idx="14985">
                        <c:v>1.192148</c:v>
                      </c:pt>
                      <c:pt idx="14986">
                        <c:v>1.190148</c:v>
                      </c:pt>
                      <c:pt idx="14987">
                        <c:v>1.188148</c:v>
                      </c:pt>
                      <c:pt idx="14988">
                        <c:v>1.186148</c:v>
                      </c:pt>
                      <c:pt idx="14989">
                        <c:v>1.184148</c:v>
                      </c:pt>
                      <c:pt idx="14990">
                        <c:v>1.182148</c:v>
                      </c:pt>
                      <c:pt idx="14991">
                        <c:v>1.180148</c:v>
                      </c:pt>
                      <c:pt idx="14992">
                        <c:v>1.178148</c:v>
                      </c:pt>
                      <c:pt idx="14993">
                        <c:v>1.176148</c:v>
                      </c:pt>
                      <c:pt idx="14994">
                        <c:v>1.174148</c:v>
                      </c:pt>
                      <c:pt idx="14995">
                        <c:v>1.172148</c:v>
                      </c:pt>
                      <c:pt idx="14996">
                        <c:v>1.170148</c:v>
                      </c:pt>
                      <c:pt idx="14997">
                        <c:v>1.168148</c:v>
                      </c:pt>
                      <c:pt idx="14998">
                        <c:v>1.166148</c:v>
                      </c:pt>
                      <c:pt idx="14999">
                        <c:v>1.164148</c:v>
                      </c:pt>
                      <c:pt idx="15000">
                        <c:v>1.162148</c:v>
                      </c:pt>
                      <c:pt idx="15001">
                        <c:v>1.160148</c:v>
                      </c:pt>
                      <c:pt idx="15002">
                        <c:v>1.158148</c:v>
                      </c:pt>
                      <c:pt idx="15003">
                        <c:v>1.156148</c:v>
                      </c:pt>
                      <c:pt idx="15004">
                        <c:v>1.154148</c:v>
                      </c:pt>
                      <c:pt idx="15005">
                        <c:v>1.1521479999999999</c:v>
                      </c:pt>
                      <c:pt idx="15006">
                        <c:v>1.1501479999999999</c:v>
                      </c:pt>
                      <c:pt idx="15007">
                        <c:v>1.1481479999999999</c:v>
                      </c:pt>
                      <c:pt idx="15008">
                        <c:v>1.1461479999999999</c:v>
                      </c:pt>
                      <c:pt idx="15009">
                        <c:v>1.1441479999999999</c:v>
                      </c:pt>
                      <c:pt idx="15010">
                        <c:v>1.1421479999999999</c:v>
                      </c:pt>
                      <c:pt idx="15011">
                        <c:v>1.1401479999999999</c:v>
                      </c:pt>
                      <c:pt idx="15012">
                        <c:v>1.1381479999999999</c:v>
                      </c:pt>
                      <c:pt idx="15013">
                        <c:v>1.1361479999999999</c:v>
                      </c:pt>
                      <c:pt idx="15014">
                        <c:v>1.1341479999999999</c:v>
                      </c:pt>
                      <c:pt idx="15015">
                        <c:v>1.1321479999999999</c:v>
                      </c:pt>
                      <c:pt idx="15016">
                        <c:v>1.1301479999999999</c:v>
                      </c:pt>
                      <c:pt idx="15017">
                        <c:v>1.1281479999999999</c:v>
                      </c:pt>
                      <c:pt idx="15018">
                        <c:v>1.1261479999999999</c:v>
                      </c:pt>
                      <c:pt idx="15019">
                        <c:v>1.1241479999999999</c:v>
                      </c:pt>
                      <c:pt idx="15020">
                        <c:v>1.1221479999999999</c:v>
                      </c:pt>
                      <c:pt idx="15021">
                        <c:v>1.1201479999999999</c:v>
                      </c:pt>
                      <c:pt idx="15022">
                        <c:v>1.1181479999999999</c:v>
                      </c:pt>
                      <c:pt idx="15023">
                        <c:v>1.1161479999999999</c:v>
                      </c:pt>
                      <c:pt idx="15024">
                        <c:v>1.1141479999999999</c:v>
                      </c:pt>
                      <c:pt idx="15025">
                        <c:v>1.1121479999999999</c:v>
                      </c:pt>
                      <c:pt idx="15026">
                        <c:v>1.1101479999999999</c:v>
                      </c:pt>
                      <c:pt idx="15027">
                        <c:v>1.1081479999999999</c:v>
                      </c:pt>
                      <c:pt idx="15028">
                        <c:v>1.1061479999999999</c:v>
                      </c:pt>
                      <c:pt idx="15029">
                        <c:v>1.1041479999999999</c:v>
                      </c:pt>
                      <c:pt idx="15030">
                        <c:v>1.1021479999999999</c:v>
                      </c:pt>
                      <c:pt idx="15031">
                        <c:v>1.1001479999999999</c:v>
                      </c:pt>
                      <c:pt idx="15032">
                        <c:v>1.0981479999999999</c:v>
                      </c:pt>
                      <c:pt idx="15033">
                        <c:v>1.0961479999999999</c:v>
                      </c:pt>
                      <c:pt idx="15034">
                        <c:v>1.0941479999999999</c:v>
                      </c:pt>
                      <c:pt idx="15035">
                        <c:v>1.0921479999999999</c:v>
                      </c:pt>
                      <c:pt idx="15036">
                        <c:v>1.0901479999999999</c:v>
                      </c:pt>
                      <c:pt idx="15037">
                        <c:v>1.0881479999999999</c:v>
                      </c:pt>
                      <c:pt idx="15038">
                        <c:v>1.0861479999999999</c:v>
                      </c:pt>
                      <c:pt idx="15039">
                        <c:v>1.0841479999999999</c:v>
                      </c:pt>
                      <c:pt idx="15040">
                        <c:v>1.0821480000000001</c:v>
                      </c:pt>
                      <c:pt idx="15041">
                        <c:v>1.0801480000000001</c:v>
                      </c:pt>
                      <c:pt idx="15042">
                        <c:v>1.0781480000000001</c:v>
                      </c:pt>
                      <c:pt idx="15043">
                        <c:v>1.0761480000000001</c:v>
                      </c:pt>
                      <c:pt idx="15044">
                        <c:v>1.0741480000000001</c:v>
                      </c:pt>
                      <c:pt idx="15045">
                        <c:v>1.0721480000000001</c:v>
                      </c:pt>
                      <c:pt idx="15046">
                        <c:v>1.0701480000000001</c:v>
                      </c:pt>
                      <c:pt idx="15047">
                        <c:v>1.0681480000000001</c:v>
                      </c:pt>
                      <c:pt idx="15048">
                        <c:v>1.0661480000000001</c:v>
                      </c:pt>
                      <c:pt idx="15049">
                        <c:v>1.0641480000000001</c:v>
                      </c:pt>
                      <c:pt idx="15050">
                        <c:v>1.0621480000000001</c:v>
                      </c:pt>
                      <c:pt idx="15051">
                        <c:v>1.0601480000000001</c:v>
                      </c:pt>
                      <c:pt idx="15052">
                        <c:v>1.0581480000000001</c:v>
                      </c:pt>
                      <c:pt idx="15053">
                        <c:v>1.0561480000000001</c:v>
                      </c:pt>
                      <c:pt idx="15054">
                        <c:v>1.0541480000000001</c:v>
                      </c:pt>
                      <c:pt idx="15055">
                        <c:v>1.0521480000000001</c:v>
                      </c:pt>
                      <c:pt idx="15056">
                        <c:v>1.0501480000000001</c:v>
                      </c:pt>
                      <c:pt idx="15057">
                        <c:v>1.0481480000000001</c:v>
                      </c:pt>
                      <c:pt idx="15058">
                        <c:v>1.0461480000000001</c:v>
                      </c:pt>
                      <c:pt idx="15059">
                        <c:v>1.0441480000000001</c:v>
                      </c:pt>
                      <c:pt idx="15060">
                        <c:v>1.0421480000000001</c:v>
                      </c:pt>
                      <c:pt idx="15061">
                        <c:v>1.0401480000000001</c:v>
                      </c:pt>
                      <c:pt idx="15062">
                        <c:v>1.0381480000000001</c:v>
                      </c:pt>
                      <c:pt idx="15063">
                        <c:v>1.0361480000000001</c:v>
                      </c:pt>
                      <c:pt idx="15064">
                        <c:v>1.0341480000000001</c:v>
                      </c:pt>
                      <c:pt idx="15065">
                        <c:v>1.0321480000000001</c:v>
                      </c:pt>
                      <c:pt idx="15066">
                        <c:v>1.0301480000000001</c:v>
                      </c:pt>
                      <c:pt idx="15067">
                        <c:v>1.0281480000000001</c:v>
                      </c:pt>
                      <c:pt idx="15068">
                        <c:v>1.0261480000000001</c:v>
                      </c:pt>
                      <c:pt idx="15069">
                        <c:v>1.0241480000000001</c:v>
                      </c:pt>
                      <c:pt idx="15070">
                        <c:v>1.0221480000000001</c:v>
                      </c:pt>
                      <c:pt idx="15071">
                        <c:v>1.0201480000000001</c:v>
                      </c:pt>
                      <c:pt idx="15072">
                        <c:v>1.0181480000000001</c:v>
                      </c:pt>
                      <c:pt idx="15073">
                        <c:v>1.0161480000000001</c:v>
                      </c:pt>
                      <c:pt idx="15074">
                        <c:v>1.014148</c:v>
                      </c:pt>
                      <c:pt idx="15075">
                        <c:v>1.012148</c:v>
                      </c:pt>
                      <c:pt idx="15076">
                        <c:v>1.010148</c:v>
                      </c:pt>
                      <c:pt idx="15077">
                        <c:v>1.008148</c:v>
                      </c:pt>
                      <c:pt idx="15078">
                        <c:v>1.006148</c:v>
                      </c:pt>
                      <c:pt idx="15079">
                        <c:v>1.004148</c:v>
                      </c:pt>
                      <c:pt idx="15080">
                        <c:v>1.002148</c:v>
                      </c:pt>
                      <c:pt idx="15081">
                        <c:v>1.000148</c:v>
                      </c:pt>
                      <c:pt idx="15082">
                        <c:v>0.99814829999999999</c:v>
                      </c:pt>
                      <c:pt idx="15083">
                        <c:v>0.99614829999999999</c:v>
                      </c:pt>
                      <c:pt idx="15084">
                        <c:v>0.99414829999999998</c:v>
                      </c:pt>
                      <c:pt idx="15085">
                        <c:v>0.99214829999999998</c:v>
                      </c:pt>
                      <c:pt idx="15086">
                        <c:v>0.99014829999999998</c:v>
                      </c:pt>
                      <c:pt idx="15087">
                        <c:v>0.98814829999999998</c:v>
                      </c:pt>
                      <c:pt idx="15088">
                        <c:v>0.98614829999999998</c:v>
                      </c:pt>
                      <c:pt idx="15089">
                        <c:v>0.98414829999999998</c:v>
                      </c:pt>
                      <c:pt idx="15090">
                        <c:v>0.98214829999999997</c:v>
                      </c:pt>
                      <c:pt idx="15091">
                        <c:v>0.98014829999999997</c:v>
                      </c:pt>
                      <c:pt idx="15092">
                        <c:v>0.97814829999999997</c:v>
                      </c:pt>
                      <c:pt idx="15093">
                        <c:v>0.97614829999999997</c:v>
                      </c:pt>
                      <c:pt idx="15094">
                        <c:v>0.97414829999999997</c:v>
                      </c:pt>
                      <c:pt idx="15095">
                        <c:v>0.97214829999999997</c:v>
                      </c:pt>
                      <c:pt idx="15096">
                        <c:v>0.97014829999999996</c:v>
                      </c:pt>
                      <c:pt idx="15097">
                        <c:v>0.96814840000000002</c:v>
                      </c:pt>
                      <c:pt idx="15098">
                        <c:v>0.96614829999999996</c:v>
                      </c:pt>
                      <c:pt idx="15099">
                        <c:v>0.96414829999999996</c:v>
                      </c:pt>
                      <c:pt idx="15100">
                        <c:v>0.96214829999999996</c:v>
                      </c:pt>
                      <c:pt idx="15101">
                        <c:v>0.96014829999999995</c:v>
                      </c:pt>
                      <c:pt idx="15102">
                        <c:v>0.95814829999999995</c:v>
                      </c:pt>
                      <c:pt idx="15103">
                        <c:v>0.95614829999999995</c:v>
                      </c:pt>
                      <c:pt idx="15104">
                        <c:v>0.95414840000000001</c:v>
                      </c:pt>
                      <c:pt idx="15105">
                        <c:v>0.95214829999999995</c:v>
                      </c:pt>
                      <c:pt idx="15106">
                        <c:v>0.95014829999999995</c:v>
                      </c:pt>
                      <c:pt idx="15107">
                        <c:v>0.94814830000000005</c:v>
                      </c:pt>
                      <c:pt idx="15108">
                        <c:v>0.94614830000000005</c:v>
                      </c:pt>
                      <c:pt idx="15109">
                        <c:v>0.94414830000000005</c:v>
                      </c:pt>
                      <c:pt idx="15110">
                        <c:v>0.94214830000000005</c:v>
                      </c:pt>
                      <c:pt idx="15111">
                        <c:v>0.9401484</c:v>
                      </c:pt>
                      <c:pt idx="15112">
                        <c:v>0.93814830000000005</c:v>
                      </c:pt>
                      <c:pt idx="15113">
                        <c:v>0.93614830000000004</c:v>
                      </c:pt>
                      <c:pt idx="15114">
                        <c:v>0.93414830000000004</c:v>
                      </c:pt>
                      <c:pt idx="15115">
                        <c:v>0.93214830000000004</c:v>
                      </c:pt>
                      <c:pt idx="15116">
                        <c:v>0.93014830000000004</c:v>
                      </c:pt>
                      <c:pt idx="15117">
                        <c:v>0.92814830000000004</c:v>
                      </c:pt>
                      <c:pt idx="15118">
                        <c:v>0.92614839999999998</c:v>
                      </c:pt>
                      <c:pt idx="15119">
                        <c:v>0.92414830000000003</c:v>
                      </c:pt>
                      <c:pt idx="15120">
                        <c:v>0.92214830000000003</c:v>
                      </c:pt>
                      <c:pt idx="15121">
                        <c:v>0.92014830000000003</c:v>
                      </c:pt>
                      <c:pt idx="15122">
                        <c:v>0.91814830000000003</c:v>
                      </c:pt>
                      <c:pt idx="15123">
                        <c:v>0.91614830000000003</c:v>
                      </c:pt>
                      <c:pt idx="15124">
                        <c:v>0.91414830000000002</c:v>
                      </c:pt>
                      <c:pt idx="15125">
                        <c:v>0.91214830000000002</c:v>
                      </c:pt>
                      <c:pt idx="15126">
                        <c:v>0.91014830000000002</c:v>
                      </c:pt>
                      <c:pt idx="15127">
                        <c:v>0.90814830000000002</c:v>
                      </c:pt>
                      <c:pt idx="15128">
                        <c:v>0.90614830000000002</c:v>
                      </c:pt>
                      <c:pt idx="15129">
                        <c:v>0.90414830000000002</c:v>
                      </c:pt>
                      <c:pt idx="15130">
                        <c:v>0.90214830000000001</c:v>
                      </c:pt>
                      <c:pt idx="15131">
                        <c:v>0.90014830000000001</c:v>
                      </c:pt>
                      <c:pt idx="15132">
                        <c:v>0.89814830000000001</c:v>
                      </c:pt>
                      <c:pt idx="15133">
                        <c:v>0.89614830000000001</c:v>
                      </c:pt>
                      <c:pt idx="15134">
                        <c:v>0.89414830000000001</c:v>
                      </c:pt>
                      <c:pt idx="15135">
                        <c:v>0.89214830000000001</c:v>
                      </c:pt>
                      <c:pt idx="15136">
                        <c:v>0.8901483</c:v>
                      </c:pt>
                      <c:pt idx="15137">
                        <c:v>0.8881483</c:v>
                      </c:pt>
                      <c:pt idx="15138">
                        <c:v>0.8861483</c:v>
                      </c:pt>
                      <c:pt idx="15139">
                        <c:v>0.8841483</c:v>
                      </c:pt>
                      <c:pt idx="15140">
                        <c:v>0.8821483</c:v>
                      </c:pt>
                      <c:pt idx="15141">
                        <c:v>0.88014840000000005</c:v>
                      </c:pt>
                      <c:pt idx="15142">
                        <c:v>0.87814829999999999</c:v>
                      </c:pt>
                      <c:pt idx="15143">
                        <c:v>0.87614829999999999</c:v>
                      </c:pt>
                      <c:pt idx="15144">
                        <c:v>0.87414829999999999</c:v>
                      </c:pt>
                      <c:pt idx="15145">
                        <c:v>0.87214829999999999</c:v>
                      </c:pt>
                      <c:pt idx="15146">
                        <c:v>0.87014829999999999</c:v>
                      </c:pt>
                      <c:pt idx="15147">
                        <c:v>0.86814829999999998</c:v>
                      </c:pt>
                      <c:pt idx="15148">
                        <c:v>0.86614840000000004</c:v>
                      </c:pt>
                      <c:pt idx="15149">
                        <c:v>0.86414829999999998</c:v>
                      </c:pt>
                      <c:pt idx="15150">
                        <c:v>0.86214829999999998</c:v>
                      </c:pt>
                      <c:pt idx="15151">
                        <c:v>0.86014829999999998</c:v>
                      </c:pt>
                      <c:pt idx="15152">
                        <c:v>0.85814829999999998</c:v>
                      </c:pt>
                      <c:pt idx="15153">
                        <c:v>0.85614829999999997</c:v>
                      </c:pt>
                      <c:pt idx="15154">
                        <c:v>0.85414829999999997</c:v>
                      </c:pt>
                      <c:pt idx="15155">
                        <c:v>0.85214840000000003</c:v>
                      </c:pt>
                      <c:pt idx="15156">
                        <c:v>0.85014829999999997</c:v>
                      </c:pt>
                      <c:pt idx="15157">
                        <c:v>0.84814829999999997</c:v>
                      </c:pt>
                      <c:pt idx="15158">
                        <c:v>0.84614829999999996</c:v>
                      </c:pt>
                      <c:pt idx="15159">
                        <c:v>0.84414829999999996</c:v>
                      </c:pt>
                      <c:pt idx="15160">
                        <c:v>0.84214829999999996</c:v>
                      </c:pt>
                      <c:pt idx="15161">
                        <c:v>0.84014829999999996</c:v>
                      </c:pt>
                      <c:pt idx="15162">
                        <c:v>0.83814840000000002</c:v>
                      </c:pt>
                      <c:pt idx="15163">
                        <c:v>0.83614829999999996</c:v>
                      </c:pt>
                      <c:pt idx="15164">
                        <c:v>0.83414829999999995</c:v>
                      </c:pt>
                      <c:pt idx="15165">
                        <c:v>0.83214829999999995</c:v>
                      </c:pt>
                      <c:pt idx="15166">
                        <c:v>0.83014829999999995</c:v>
                      </c:pt>
                      <c:pt idx="15167">
                        <c:v>0.82814829999999995</c:v>
                      </c:pt>
                      <c:pt idx="15168">
                        <c:v>0.82614829999999995</c:v>
                      </c:pt>
                      <c:pt idx="15169">
                        <c:v>0.82414829999999994</c:v>
                      </c:pt>
                      <c:pt idx="15170">
                        <c:v>0.82214830000000005</c:v>
                      </c:pt>
                      <c:pt idx="15171">
                        <c:v>0.82014830000000005</c:v>
                      </c:pt>
                      <c:pt idx="15172">
                        <c:v>0.81814830000000005</c:v>
                      </c:pt>
                      <c:pt idx="15173">
                        <c:v>0.81614830000000005</c:v>
                      </c:pt>
                      <c:pt idx="15174">
                        <c:v>0.81414830000000005</c:v>
                      </c:pt>
                      <c:pt idx="15175">
                        <c:v>0.81214830000000005</c:v>
                      </c:pt>
                      <c:pt idx="15176">
                        <c:v>0.81014830000000004</c:v>
                      </c:pt>
                      <c:pt idx="15177">
                        <c:v>0.80814830000000004</c:v>
                      </c:pt>
                      <c:pt idx="15178">
                        <c:v>0.80614839999999999</c:v>
                      </c:pt>
                      <c:pt idx="15179">
                        <c:v>0.80414830000000004</c:v>
                      </c:pt>
                      <c:pt idx="15180">
                        <c:v>0.80214830000000004</c:v>
                      </c:pt>
                      <c:pt idx="15181">
                        <c:v>0.80014830000000003</c:v>
                      </c:pt>
                      <c:pt idx="15182">
                        <c:v>0.79814830000000003</c:v>
                      </c:pt>
                      <c:pt idx="15183">
                        <c:v>0.79614830000000003</c:v>
                      </c:pt>
                      <c:pt idx="15184">
                        <c:v>0.79414830000000003</c:v>
                      </c:pt>
                      <c:pt idx="15185">
                        <c:v>0.79214839999999997</c:v>
                      </c:pt>
                      <c:pt idx="15186">
                        <c:v>0.79014830000000003</c:v>
                      </c:pt>
                      <c:pt idx="15187">
                        <c:v>0.78814830000000002</c:v>
                      </c:pt>
                      <c:pt idx="15188">
                        <c:v>0.78614830000000002</c:v>
                      </c:pt>
                      <c:pt idx="15189">
                        <c:v>0.78414830000000002</c:v>
                      </c:pt>
                      <c:pt idx="15190">
                        <c:v>0.78214830000000002</c:v>
                      </c:pt>
                      <c:pt idx="15191">
                        <c:v>0.78014830000000002</c:v>
                      </c:pt>
                      <c:pt idx="15192">
                        <c:v>0.77814839999999996</c:v>
                      </c:pt>
                      <c:pt idx="15193">
                        <c:v>0.77614830000000001</c:v>
                      </c:pt>
                      <c:pt idx="15194">
                        <c:v>0.77414830000000001</c:v>
                      </c:pt>
                      <c:pt idx="15195">
                        <c:v>0.77214830000000001</c:v>
                      </c:pt>
                      <c:pt idx="15196">
                        <c:v>0.77014830000000001</c:v>
                      </c:pt>
                      <c:pt idx="15197">
                        <c:v>0.76814830000000001</c:v>
                      </c:pt>
                      <c:pt idx="15198">
                        <c:v>0.7661483</c:v>
                      </c:pt>
                      <c:pt idx="15199">
                        <c:v>0.76414839999999995</c:v>
                      </c:pt>
                      <c:pt idx="15200">
                        <c:v>0.7621483</c:v>
                      </c:pt>
                      <c:pt idx="15201">
                        <c:v>0.7601483</c:v>
                      </c:pt>
                      <c:pt idx="15202">
                        <c:v>0.7581483</c:v>
                      </c:pt>
                      <c:pt idx="15203">
                        <c:v>0.7561483</c:v>
                      </c:pt>
                      <c:pt idx="15204">
                        <c:v>0.75414829999999999</c:v>
                      </c:pt>
                      <c:pt idx="15205">
                        <c:v>0.75214829999999999</c:v>
                      </c:pt>
                      <c:pt idx="15206">
                        <c:v>0.75014840000000005</c:v>
                      </c:pt>
                      <c:pt idx="15207">
                        <c:v>0.74814829999999999</c:v>
                      </c:pt>
                      <c:pt idx="15208">
                        <c:v>0.74614829999999999</c:v>
                      </c:pt>
                      <c:pt idx="15209">
                        <c:v>0.74414829999999998</c:v>
                      </c:pt>
                      <c:pt idx="15210">
                        <c:v>0.74214829999999998</c:v>
                      </c:pt>
                      <c:pt idx="15211">
                        <c:v>0.74014829999999998</c:v>
                      </c:pt>
                      <c:pt idx="15212">
                        <c:v>0.73814829999999998</c:v>
                      </c:pt>
                      <c:pt idx="15213">
                        <c:v>0.73614829999999998</c:v>
                      </c:pt>
                      <c:pt idx="15214">
                        <c:v>0.73414829999999998</c:v>
                      </c:pt>
                      <c:pt idx="15215">
                        <c:v>0.73214829999999997</c:v>
                      </c:pt>
                      <c:pt idx="15216">
                        <c:v>0.73014829999999997</c:v>
                      </c:pt>
                      <c:pt idx="15217">
                        <c:v>0.72814829999999997</c:v>
                      </c:pt>
                      <c:pt idx="15218">
                        <c:v>0.72614829999999997</c:v>
                      </c:pt>
                      <c:pt idx="15219">
                        <c:v>0.72414829999999997</c:v>
                      </c:pt>
                      <c:pt idx="15220">
                        <c:v>0.72214829999999997</c:v>
                      </c:pt>
                      <c:pt idx="15221">
                        <c:v>0.72014829999999996</c:v>
                      </c:pt>
                      <c:pt idx="15222">
                        <c:v>0.71814840000000002</c:v>
                      </c:pt>
                      <c:pt idx="15223">
                        <c:v>0.71614829999999996</c:v>
                      </c:pt>
                      <c:pt idx="15224">
                        <c:v>0.71414829999999996</c:v>
                      </c:pt>
                      <c:pt idx="15225">
                        <c:v>0.71214829999999996</c:v>
                      </c:pt>
                      <c:pt idx="15226">
                        <c:v>0.71014829999999995</c:v>
                      </c:pt>
                      <c:pt idx="15227">
                        <c:v>0.70814829999999995</c:v>
                      </c:pt>
                      <c:pt idx="15228">
                        <c:v>0.70614829999999995</c:v>
                      </c:pt>
                      <c:pt idx="15229">
                        <c:v>0.70414840000000001</c:v>
                      </c:pt>
                      <c:pt idx="15230">
                        <c:v>0.70214829999999995</c:v>
                      </c:pt>
                      <c:pt idx="15231">
                        <c:v>0.70014829999999995</c:v>
                      </c:pt>
                      <c:pt idx="15232">
                        <c:v>0.69814830000000005</c:v>
                      </c:pt>
                      <c:pt idx="15233">
                        <c:v>0.69614830000000005</c:v>
                      </c:pt>
                      <c:pt idx="15234">
                        <c:v>0.69414830000000005</c:v>
                      </c:pt>
                      <c:pt idx="15235">
                        <c:v>0.69214830000000005</c:v>
                      </c:pt>
                      <c:pt idx="15236">
                        <c:v>0.6901484</c:v>
                      </c:pt>
                      <c:pt idx="15237">
                        <c:v>0.68814830000000005</c:v>
                      </c:pt>
                      <c:pt idx="15238">
                        <c:v>0.68614830000000004</c:v>
                      </c:pt>
                      <c:pt idx="15239">
                        <c:v>0.68414830000000004</c:v>
                      </c:pt>
                      <c:pt idx="15240">
                        <c:v>0.68214830000000004</c:v>
                      </c:pt>
                      <c:pt idx="15241">
                        <c:v>0.68014830000000004</c:v>
                      </c:pt>
                      <c:pt idx="15242">
                        <c:v>0.67814830000000004</c:v>
                      </c:pt>
                      <c:pt idx="15243">
                        <c:v>0.67614839999999998</c:v>
                      </c:pt>
                      <c:pt idx="15244">
                        <c:v>0.67414830000000003</c:v>
                      </c:pt>
                      <c:pt idx="15245">
                        <c:v>0.67214830000000003</c:v>
                      </c:pt>
                      <c:pt idx="15246">
                        <c:v>0.67014830000000003</c:v>
                      </c:pt>
                      <c:pt idx="15247">
                        <c:v>0.66814830000000003</c:v>
                      </c:pt>
                      <c:pt idx="15248">
                        <c:v>0.66614830000000003</c:v>
                      </c:pt>
                      <c:pt idx="15249">
                        <c:v>0.66414830000000002</c:v>
                      </c:pt>
                      <c:pt idx="15250">
                        <c:v>0.66214830000000002</c:v>
                      </c:pt>
                      <c:pt idx="15251">
                        <c:v>0.66014830000000002</c:v>
                      </c:pt>
                      <c:pt idx="15252">
                        <c:v>0.65814830000000002</c:v>
                      </c:pt>
                      <c:pt idx="15253">
                        <c:v>0.65614830000000002</c:v>
                      </c:pt>
                      <c:pt idx="15254">
                        <c:v>0.65414830000000002</c:v>
                      </c:pt>
                      <c:pt idx="15255">
                        <c:v>0.65214830000000001</c:v>
                      </c:pt>
                      <c:pt idx="15256">
                        <c:v>0.65014830000000001</c:v>
                      </c:pt>
                      <c:pt idx="15257">
                        <c:v>0.64814830000000001</c:v>
                      </c:pt>
                      <c:pt idx="15258">
                        <c:v>0.64614830000000001</c:v>
                      </c:pt>
                      <c:pt idx="15259">
                        <c:v>0.64414830000000001</c:v>
                      </c:pt>
                      <c:pt idx="15260">
                        <c:v>0.64214830000000001</c:v>
                      </c:pt>
                      <c:pt idx="15261">
                        <c:v>0.6401483</c:v>
                      </c:pt>
                      <c:pt idx="15262">
                        <c:v>0.6381483</c:v>
                      </c:pt>
                      <c:pt idx="15263">
                        <c:v>0.6361483</c:v>
                      </c:pt>
                      <c:pt idx="15264">
                        <c:v>0.6341483</c:v>
                      </c:pt>
                      <c:pt idx="15265">
                        <c:v>0.6321483</c:v>
                      </c:pt>
                      <c:pt idx="15266">
                        <c:v>0.63014840000000005</c:v>
                      </c:pt>
                      <c:pt idx="15267">
                        <c:v>0.62814829999999999</c:v>
                      </c:pt>
                      <c:pt idx="15268">
                        <c:v>0.62614829999999999</c:v>
                      </c:pt>
                      <c:pt idx="15269">
                        <c:v>0.62414829999999999</c:v>
                      </c:pt>
                      <c:pt idx="15270">
                        <c:v>0.62214829999999999</c:v>
                      </c:pt>
                      <c:pt idx="15271">
                        <c:v>0.62014829999999999</c:v>
                      </c:pt>
                      <c:pt idx="15272">
                        <c:v>0.61814829999999998</c:v>
                      </c:pt>
                      <c:pt idx="15273">
                        <c:v>0.61614840000000004</c:v>
                      </c:pt>
                      <c:pt idx="15274">
                        <c:v>0.61414829999999998</c:v>
                      </c:pt>
                      <c:pt idx="15275">
                        <c:v>0.61214829999999998</c:v>
                      </c:pt>
                      <c:pt idx="15276">
                        <c:v>0.61014829999999998</c:v>
                      </c:pt>
                      <c:pt idx="15277">
                        <c:v>0.60814829999999998</c:v>
                      </c:pt>
                      <c:pt idx="15278">
                        <c:v>0.60614829999999997</c:v>
                      </c:pt>
                      <c:pt idx="15279">
                        <c:v>0.60414829999999997</c:v>
                      </c:pt>
                      <c:pt idx="15280">
                        <c:v>0.60214840000000003</c:v>
                      </c:pt>
                      <c:pt idx="15281">
                        <c:v>0.60014829999999997</c:v>
                      </c:pt>
                      <c:pt idx="15282">
                        <c:v>0.59814829999999997</c:v>
                      </c:pt>
                      <c:pt idx="15283">
                        <c:v>0.59614829999999996</c:v>
                      </c:pt>
                      <c:pt idx="15284">
                        <c:v>0.59414829999999996</c:v>
                      </c:pt>
                      <c:pt idx="15285">
                        <c:v>0.59214829999999996</c:v>
                      </c:pt>
                      <c:pt idx="15286">
                        <c:v>0.59014829999999996</c:v>
                      </c:pt>
                      <c:pt idx="15287">
                        <c:v>0.58814840000000002</c:v>
                      </c:pt>
                      <c:pt idx="15288">
                        <c:v>0.58614829999999996</c:v>
                      </c:pt>
                      <c:pt idx="15289">
                        <c:v>0.58414829999999995</c:v>
                      </c:pt>
                      <c:pt idx="15290">
                        <c:v>0.58214829999999995</c:v>
                      </c:pt>
                      <c:pt idx="15291">
                        <c:v>0.58014829999999995</c:v>
                      </c:pt>
                      <c:pt idx="15292">
                        <c:v>0.57814829999999995</c:v>
                      </c:pt>
                      <c:pt idx="15293">
                        <c:v>0.57614829999999995</c:v>
                      </c:pt>
                      <c:pt idx="15294">
                        <c:v>0.57414829999999994</c:v>
                      </c:pt>
                      <c:pt idx="15295">
                        <c:v>0.57214830000000005</c:v>
                      </c:pt>
                      <c:pt idx="15296">
                        <c:v>0.57014830000000005</c:v>
                      </c:pt>
                      <c:pt idx="15297">
                        <c:v>0.56814830000000005</c:v>
                      </c:pt>
                      <c:pt idx="15298">
                        <c:v>0.56614830000000005</c:v>
                      </c:pt>
                      <c:pt idx="15299">
                        <c:v>0.56414830000000005</c:v>
                      </c:pt>
                      <c:pt idx="15300">
                        <c:v>0.56214830000000005</c:v>
                      </c:pt>
                      <c:pt idx="15301">
                        <c:v>0.56014830000000004</c:v>
                      </c:pt>
                      <c:pt idx="15302">
                        <c:v>0.55814830000000004</c:v>
                      </c:pt>
                      <c:pt idx="15303">
                        <c:v>0.55614839999999999</c:v>
                      </c:pt>
                      <c:pt idx="15304">
                        <c:v>0.55414830000000004</c:v>
                      </c:pt>
                      <c:pt idx="15305">
                        <c:v>0.55214830000000004</c:v>
                      </c:pt>
                      <c:pt idx="15306">
                        <c:v>0.55014830000000003</c:v>
                      </c:pt>
                      <c:pt idx="15307">
                        <c:v>0.54814830000000003</c:v>
                      </c:pt>
                      <c:pt idx="15308">
                        <c:v>0.54614830000000003</c:v>
                      </c:pt>
                      <c:pt idx="15309">
                        <c:v>0.54414830000000003</c:v>
                      </c:pt>
                      <c:pt idx="15310">
                        <c:v>0.54214839999999997</c:v>
                      </c:pt>
                      <c:pt idx="15311">
                        <c:v>0.54014830000000003</c:v>
                      </c:pt>
                      <c:pt idx="15312">
                        <c:v>0.53814830000000002</c:v>
                      </c:pt>
                      <c:pt idx="15313">
                        <c:v>0.53614830000000002</c:v>
                      </c:pt>
                      <c:pt idx="15314">
                        <c:v>0.53414830000000002</c:v>
                      </c:pt>
                      <c:pt idx="15315">
                        <c:v>0.53214830000000002</c:v>
                      </c:pt>
                      <c:pt idx="15316">
                        <c:v>0.53014830000000002</c:v>
                      </c:pt>
                      <c:pt idx="15317">
                        <c:v>0.52814839999999996</c:v>
                      </c:pt>
                      <c:pt idx="15318">
                        <c:v>0.52614830000000001</c:v>
                      </c:pt>
                      <c:pt idx="15319">
                        <c:v>0.52414830000000001</c:v>
                      </c:pt>
                      <c:pt idx="15320">
                        <c:v>0.52214830000000001</c:v>
                      </c:pt>
                      <c:pt idx="15321">
                        <c:v>0.52014830000000001</c:v>
                      </c:pt>
                      <c:pt idx="15322">
                        <c:v>0.51814830000000001</c:v>
                      </c:pt>
                      <c:pt idx="15323">
                        <c:v>0.5161483</c:v>
                      </c:pt>
                      <c:pt idx="15324">
                        <c:v>0.51414839999999995</c:v>
                      </c:pt>
                      <c:pt idx="15325">
                        <c:v>0.5121483</c:v>
                      </c:pt>
                      <c:pt idx="15326">
                        <c:v>0.5101483</c:v>
                      </c:pt>
                      <c:pt idx="15327">
                        <c:v>0.5081483</c:v>
                      </c:pt>
                      <c:pt idx="15328">
                        <c:v>0.5061483</c:v>
                      </c:pt>
                      <c:pt idx="15329">
                        <c:v>0.50414829999999999</c:v>
                      </c:pt>
                      <c:pt idx="15330">
                        <c:v>0.50214829999999999</c:v>
                      </c:pt>
                      <c:pt idx="15331">
                        <c:v>0.50014840000000005</c:v>
                      </c:pt>
                      <c:pt idx="15332">
                        <c:v>0.49814829999999999</c:v>
                      </c:pt>
                      <c:pt idx="15333">
                        <c:v>0.49614829999999999</c:v>
                      </c:pt>
                      <c:pt idx="15334">
                        <c:v>0.49414829999999998</c:v>
                      </c:pt>
                      <c:pt idx="15335">
                        <c:v>0.49214829999999998</c:v>
                      </c:pt>
                      <c:pt idx="15336">
                        <c:v>0.49014829999999998</c:v>
                      </c:pt>
                      <c:pt idx="15337">
                        <c:v>0.48814829999999998</c:v>
                      </c:pt>
                      <c:pt idx="15338">
                        <c:v>0.48614829999999998</c:v>
                      </c:pt>
                      <c:pt idx="15339">
                        <c:v>0.48414829999999998</c:v>
                      </c:pt>
                      <c:pt idx="15340">
                        <c:v>0.48214829999999997</c:v>
                      </c:pt>
                      <c:pt idx="15341">
                        <c:v>0.48014829999999997</c:v>
                      </c:pt>
                      <c:pt idx="15342">
                        <c:v>0.47814830000000003</c:v>
                      </c:pt>
                      <c:pt idx="15343">
                        <c:v>0.47614830000000002</c:v>
                      </c:pt>
                      <c:pt idx="15344">
                        <c:v>0.47414830000000002</c:v>
                      </c:pt>
                      <c:pt idx="15345">
                        <c:v>0.47214830000000002</c:v>
                      </c:pt>
                      <c:pt idx="15346">
                        <c:v>0.47014830000000002</c:v>
                      </c:pt>
                      <c:pt idx="15347">
                        <c:v>0.46814830000000002</c:v>
                      </c:pt>
                      <c:pt idx="15348">
                        <c:v>0.46614830000000002</c:v>
                      </c:pt>
                      <c:pt idx="15349">
                        <c:v>0.46414830000000001</c:v>
                      </c:pt>
                      <c:pt idx="15350">
                        <c:v>0.46214830000000001</c:v>
                      </c:pt>
                      <c:pt idx="15351">
                        <c:v>0.46014830000000001</c:v>
                      </c:pt>
                      <c:pt idx="15352">
                        <c:v>0.45814830000000001</c:v>
                      </c:pt>
                      <c:pt idx="15353">
                        <c:v>0.45614830000000001</c:v>
                      </c:pt>
                      <c:pt idx="15354">
                        <c:v>0.4541483</c:v>
                      </c:pt>
                      <c:pt idx="15355">
                        <c:v>0.4521483</c:v>
                      </c:pt>
                      <c:pt idx="15356">
                        <c:v>0.4501483</c:v>
                      </c:pt>
                      <c:pt idx="15357">
                        <c:v>0.4481483</c:v>
                      </c:pt>
                      <c:pt idx="15358">
                        <c:v>0.4461483</c:v>
                      </c:pt>
                      <c:pt idx="15359">
                        <c:v>0.4441483</c:v>
                      </c:pt>
                      <c:pt idx="15360">
                        <c:v>0.44214829999999999</c:v>
                      </c:pt>
                      <c:pt idx="15361">
                        <c:v>0.44014829999999999</c:v>
                      </c:pt>
                      <c:pt idx="15362">
                        <c:v>0.43814829999999999</c:v>
                      </c:pt>
                      <c:pt idx="15363">
                        <c:v>0.43614829999999999</c:v>
                      </c:pt>
                      <c:pt idx="15364">
                        <c:v>0.43414829999999999</c:v>
                      </c:pt>
                      <c:pt idx="15365">
                        <c:v>0.43214829999999999</c:v>
                      </c:pt>
                      <c:pt idx="15366">
                        <c:v>0.43014829999999998</c:v>
                      </c:pt>
                      <c:pt idx="15367">
                        <c:v>0.42814829999999998</c:v>
                      </c:pt>
                      <c:pt idx="15368">
                        <c:v>0.42614829999999998</c:v>
                      </c:pt>
                      <c:pt idx="15369">
                        <c:v>0.42414829999999998</c:v>
                      </c:pt>
                      <c:pt idx="15370">
                        <c:v>0.42214829999999998</c:v>
                      </c:pt>
                      <c:pt idx="15371">
                        <c:v>0.42014829999999997</c:v>
                      </c:pt>
                      <c:pt idx="15372">
                        <c:v>0.41814829999999997</c:v>
                      </c:pt>
                      <c:pt idx="15373">
                        <c:v>0.41614830000000003</c:v>
                      </c:pt>
                      <c:pt idx="15374">
                        <c:v>0.41414830000000002</c:v>
                      </c:pt>
                      <c:pt idx="15375">
                        <c:v>0.41214830000000002</c:v>
                      </c:pt>
                      <c:pt idx="15376">
                        <c:v>0.41014830000000002</c:v>
                      </c:pt>
                      <c:pt idx="15377">
                        <c:v>0.40814830000000002</c:v>
                      </c:pt>
                      <c:pt idx="15378">
                        <c:v>0.40614830000000002</c:v>
                      </c:pt>
                      <c:pt idx="15379">
                        <c:v>0.40414830000000002</c:v>
                      </c:pt>
                      <c:pt idx="15380">
                        <c:v>0.40214830000000001</c:v>
                      </c:pt>
                      <c:pt idx="15381">
                        <c:v>0.40014830000000001</c:v>
                      </c:pt>
                      <c:pt idx="15382">
                        <c:v>0.39814830000000001</c:v>
                      </c:pt>
                      <c:pt idx="15383">
                        <c:v>0.39614830000000001</c:v>
                      </c:pt>
                      <c:pt idx="15384">
                        <c:v>0.39414830000000001</c:v>
                      </c:pt>
                      <c:pt idx="15385">
                        <c:v>0.39214830000000001</c:v>
                      </c:pt>
                      <c:pt idx="15386">
                        <c:v>0.3901483</c:v>
                      </c:pt>
                      <c:pt idx="15387">
                        <c:v>0.3881483</c:v>
                      </c:pt>
                      <c:pt idx="15388">
                        <c:v>0.3861483</c:v>
                      </c:pt>
                      <c:pt idx="15389">
                        <c:v>0.3841483</c:v>
                      </c:pt>
                      <c:pt idx="15390">
                        <c:v>0.3821483</c:v>
                      </c:pt>
                      <c:pt idx="15391">
                        <c:v>0.38014829999999999</c:v>
                      </c:pt>
                      <c:pt idx="15392">
                        <c:v>0.37814829999999999</c:v>
                      </c:pt>
                      <c:pt idx="15393">
                        <c:v>0.37614829999999999</c:v>
                      </c:pt>
                      <c:pt idx="15394">
                        <c:v>0.37414829999999999</c:v>
                      </c:pt>
                      <c:pt idx="15395">
                        <c:v>0.37214829999999999</c:v>
                      </c:pt>
                      <c:pt idx="15396">
                        <c:v>0.37014829999999999</c:v>
                      </c:pt>
                      <c:pt idx="15397">
                        <c:v>0.36814829999999998</c:v>
                      </c:pt>
                      <c:pt idx="15398">
                        <c:v>0.36614829999999998</c:v>
                      </c:pt>
                      <c:pt idx="15399">
                        <c:v>0.36414829999999998</c:v>
                      </c:pt>
                      <c:pt idx="15400">
                        <c:v>0.36214829999999998</c:v>
                      </c:pt>
                      <c:pt idx="15401">
                        <c:v>0.36014829999999998</c:v>
                      </c:pt>
                      <c:pt idx="15402">
                        <c:v>0.35814829999999998</c:v>
                      </c:pt>
                      <c:pt idx="15403">
                        <c:v>0.35614829999999997</c:v>
                      </c:pt>
                      <c:pt idx="15404">
                        <c:v>0.35414830000000003</c:v>
                      </c:pt>
                      <c:pt idx="15405">
                        <c:v>0.35214830000000003</c:v>
                      </c:pt>
                      <c:pt idx="15406">
                        <c:v>0.35014830000000002</c:v>
                      </c:pt>
                      <c:pt idx="15407">
                        <c:v>0.34814830000000002</c:v>
                      </c:pt>
                      <c:pt idx="15408">
                        <c:v>0.34614830000000002</c:v>
                      </c:pt>
                      <c:pt idx="15409">
                        <c:v>0.34414830000000002</c:v>
                      </c:pt>
                      <c:pt idx="15410">
                        <c:v>0.34214830000000002</c:v>
                      </c:pt>
                      <c:pt idx="15411">
                        <c:v>0.34014830000000001</c:v>
                      </c:pt>
                      <c:pt idx="15412">
                        <c:v>0.33814830000000001</c:v>
                      </c:pt>
                      <c:pt idx="15413">
                        <c:v>0.33614830000000001</c:v>
                      </c:pt>
                      <c:pt idx="15414">
                        <c:v>0.33414830000000001</c:v>
                      </c:pt>
                      <c:pt idx="15415">
                        <c:v>0.33214830000000001</c:v>
                      </c:pt>
                      <c:pt idx="15416">
                        <c:v>0.33014830000000001</c:v>
                      </c:pt>
                      <c:pt idx="15417">
                        <c:v>0.3281483</c:v>
                      </c:pt>
                      <c:pt idx="15418">
                        <c:v>0.3261483</c:v>
                      </c:pt>
                      <c:pt idx="15419">
                        <c:v>0.3241483</c:v>
                      </c:pt>
                      <c:pt idx="15420">
                        <c:v>0.3221483</c:v>
                      </c:pt>
                      <c:pt idx="15421">
                        <c:v>0.3201483</c:v>
                      </c:pt>
                      <c:pt idx="15422">
                        <c:v>0.31814829999999999</c:v>
                      </c:pt>
                      <c:pt idx="15423">
                        <c:v>0.31614829999999999</c:v>
                      </c:pt>
                      <c:pt idx="15424">
                        <c:v>0.31414829999999999</c:v>
                      </c:pt>
                      <c:pt idx="15425">
                        <c:v>0.31214829999999999</c:v>
                      </c:pt>
                      <c:pt idx="15426">
                        <c:v>0.31014829999999999</c:v>
                      </c:pt>
                      <c:pt idx="15427">
                        <c:v>0.30814829999999999</c:v>
                      </c:pt>
                      <c:pt idx="15428">
                        <c:v>0.30614829999999998</c:v>
                      </c:pt>
                      <c:pt idx="15429">
                        <c:v>0.30414829999999998</c:v>
                      </c:pt>
                      <c:pt idx="15430">
                        <c:v>0.30214829999999998</c:v>
                      </c:pt>
                      <c:pt idx="15431">
                        <c:v>0.30014829999999998</c:v>
                      </c:pt>
                      <c:pt idx="15432">
                        <c:v>0.29814829999999998</c:v>
                      </c:pt>
                      <c:pt idx="15433">
                        <c:v>0.29614829999999998</c:v>
                      </c:pt>
                      <c:pt idx="15434">
                        <c:v>0.29414829999999997</c:v>
                      </c:pt>
                      <c:pt idx="15435">
                        <c:v>0.29214830000000003</c:v>
                      </c:pt>
                      <c:pt idx="15436">
                        <c:v>0.29014830000000003</c:v>
                      </c:pt>
                      <c:pt idx="15437">
                        <c:v>0.28814830000000002</c:v>
                      </c:pt>
                      <c:pt idx="15438">
                        <c:v>0.28614830000000002</c:v>
                      </c:pt>
                      <c:pt idx="15439">
                        <c:v>0.28414830000000002</c:v>
                      </c:pt>
                      <c:pt idx="15440">
                        <c:v>0.28214830000000002</c:v>
                      </c:pt>
                      <c:pt idx="15441">
                        <c:v>0.28014830000000002</c:v>
                      </c:pt>
                      <c:pt idx="15442">
                        <c:v>0.27814830000000001</c:v>
                      </c:pt>
                      <c:pt idx="15443">
                        <c:v>0.27614830000000001</c:v>
                      </c:pt>
                      <c:pt idx="15444">
                        <c:v>0.27414830000000001</c:v>
                      </c:pt>
                      <c:pt idx="15445">
                        <c:v>0.27214830000000001</c:v>
                      </c:pt>
                      <c:pt idx="15446">
                        <c:v>0.27014830000000001</c:v>
                      </c:pt>
                      <c:pt idx="15447">
                        <c:v>0.26814830000000001</c:v>
                      </c:pt>
                      <c:pt idx="15448">
                        <c:v>0.2661483</c:v>
                      </c:pt>
                      <c:pt idx="15449">
                        <c:v>0.2641483</c:v>
                      </c:pt>
                      <c:pt idx="15450">
                        <c:v>0.2621483</c:v>
                      </c:pt>
                      <c:pt idx="15451">
                        <c:v>0.2601483</c:v>
                      </c:pt>
                      <c:pt idx="15452">
                        <c:v>0.2581483</c:v>
                      </c:pt>
                      <c:pt idx="15453">
                        <c:v>0.2561483</c:v>
                      </c:pt>
                      <c:pt idx="15454">
                        <c:v>0.25414829999999999</c:v>
                      </c:pt>
                      <c:pt idx="15455">
                        <c:v>0.25214829999999999</c:v>
                      </c:pt>
                      <c:pt idx="15456">
                        <c:v>0.25014829999999999</c:v>
                      </c:pt>
                      <c:pt idx="15457">
                        <c:v>0.24814829999999999</c:v>
                      </c:pt>
                      <c:pt idx="15458">
                        <c:v>0.24614829999999999</c:v>
                      </c:pt>
                      <c:pt idx="15459">
                        <c:v>0.24414830000000001</c:v>
                      </c:pt>
                      <c:pt idx="15460">
                        <c:v>0.24214830000000001</c:v>
                      </c:pt>
                      <c:pt idx="15461">
                        <c:v>0.24014830000000001</c:v>
                      </c:pt>
                      <c:pt idx="15462">
                        <c:v>0.23814830000000001</c:v>
                      </c:pt>
                      <c:pt idx="15463">
                        <c:v>0.23614830000000001</c:v>
                      </c:pt>
                      <c:pt idx="15464">
                        <c:v>0.2341483</c:v>
                      </c:pt>
                      <c:pt idx="15465">
                        <c:v>0.2321483</c:v>
                      </c:pt>
                      <c:pt idx="15466">
                        <c:v>0.2301483</c:v>
                      </c:pt>
                      <c:pt idx="15467">
                        <c:v>0.2281483</c:v>
                      </c:pt>
                      <c:pt idx="15468">
                        <c:v>0.2261483</c:v>
                      </c:pt>
                      <c:pt idx="15469">
                        <c:v>0.22414829999999999</c:v>
                      </c:pt>
                      <c:pt idx="15470">
                        <c:v>0.22214829999999999</c:v>
                      </c:pt>
                      <c:pt idx="15471">
                        <c:v>0.22014829999999999</c:v>
                      </c:pt>
                      <c:pt idx="15472">
                        <c:v>0.21814829999999999</c:v>
                      </c:pt>
                      <c:pt idx="15473">
                        <c:v>0.21614829999999999</c:v>
                      </c:pt>
                      <c:pt idx="15474">
                        <c:v>0.21414830000000001</c:v>
                      </c:pt>
                      <c:pt idx="15475">
                        <c:v>0.21214830000000001</c:v>
                      </c:pt>
                      <c:pt idx="15476">
                        <c:v>0.21014830000000001</c:v>
                      </c:pt>
                      <c:pt idx="15477">
                        <c:v>0.20814830000000001</c:v>
                      </c:pt>
                      <c:pt idx="15478">
                        <c:v>0.20614830000000001</c:v>
                      </c:pt>
                      <c:pt idx="15479">
                        <c:v>0.2041483</c:v>
                      </c:pt>
                      <c:pt idx="15480">
                        <c:v>0.2021483</c:v>
                      </c:pt>
                      <c:pt idx="15481">
                        <c:v>0.2001483</c:v>
                      </c:pt>
                      <c:pt idx="15482">
                        <c:v>0.1981483</c:v>
                      </c:pt>
                      <c:pt idx="15483">
                        <c:v>0.1961483</c:v>
                      </c:pt>
                      <c:pt idx="15484">
                        <c:v>0.1941483</c:v>
                      </c:pt>
                      <c:pt idx="15485">
                        <c:v>0.19214829999999999</c:v>
                      </c:pt>
                      <c:pt idx="15486">
                        <c:v>0.19014829999999999</c:v>
                      </c:pt>
                      <c:pt idx="15487">
                        <c:v>0.18814829999999999</c:v>
                      </c:pt>
                      <c:pt idx="15488">
                        <c:v>0.18614829999999999</c:v>
                      </c:pt>
                      <c:pt idx="15489">
                        <c:v>0.18414829999999999</c:v>
                      </c:pt>
                      <c:pt idx="15490">
                        <c:v>0.18214830000000001</c:v>
                      </c:pt>
                      <c:pt idx="15491">
                        <c:v>0.18014830000000001</c:v>
                      </c:pt>
                      <c:pt idx="15492">
                        <c:v>0.17814830000000001</c:v>
                      </c:pt>
                      <c:pt idx="15493">
                        <c:v>0.17614830000000001</c:v>
                      </c:pt>
                      <c:pt idx="15494">
                        <c:v>0.17414830000000001</c:v>
                      </c:pt>
                      <c:pt idx="15495">
                        <c:v>0.1721483</c:v>
                      </c:pt>
                      <c:pt idx="15496">
                        <c:v>0.1701483</c:v>
                      </c:pt>
                      <c:pt idx="15497">
                        <c:v>0.1681483</c:v>
                      </c:pt>
                      <c:pt idx="15498">
                        <c:v>0.1661483</c:v>
                      </c:pt>
                      <c:pt idx="15499">
                        <c:v>0.1641483</c:v>
                      </c:pt>
                      <c:pt idx="15500">
                        <c:v>0.1621483</c:v>
                      </c:pt>
                      <c:pt idx="15501">
                        <c:v>0.16014829999999999</c:v>
                      </c:pt>
                      <c:pt idx="15502">
                        <c:v>0.15814829999999999</c:v>
                      </c:pt>
                      <c:pt idx="15503">
                        <c:v>0.15614829999999999</c:v>
                      </c:pt>
                      <c:pt idx="15504">
                        <c:v>0.15414829999999999</c:v>
                      </c:pt>
                      <c:pt idx="15505">
                        <c:v>0.15214829999999999</c:v>
                      </c:pt>
                      <c:pt idx="15506">
                        <c:v>0.15014830000000001</c:v>
                      </c:pt>
                      <c:pt idx="15507">
                        <c:v>0.14814830000000001</c:v>
                      </c:pt>
                      <c:pt idx="15508">
                        <c:v>0.14614830000000001</c:v>
                      </c:pt>
                      <c:pt idx="15509">
                        <c:v>0.14414830000000001</c:v>
                      </c:pt>
                      <c:pt idx="15510">
                        <c:v>0.14214830000000001</c:v>
                      </c:pt>
                      <c:pt idx="15511">
                        <c:v>0.1401483</c:v>
                      </c:pt>
                      <c:pt idx="15512">
                        <c:v>0.1381483</c:v>
                      </c:pt>
                      <c:pt idx="15513">
                        <c:v>0.1361483</c:v>
                      </c:pt>
                      <c:pt idx="15514">
                        <c:v>0.1341483</c:v>
                      </c:pt>
                      <c:pt idx="15515">
                        <c:v>0.1321483</c:v>
                      </c:pt>
                      <c:pt idx="15516">
                        <c:v>0.13014829999999999</c:v>
                      </c:pt>
                      <c:pt idx="15517">
                        <c:v>0.12814829999999999</c:v>
                      </c:pt>
                      <c:pt idx="15518">
                        <c:v>0.12614829999999999</c:v>
                      </c:pt>
                      <c:pt idx="15519">
                        <c:v>0.1241483</c:v>
                      </c:pt>
                      <c:pt idx="15520">
                        <c:v>0.1221483</c:v>
                      </c:pt>
                      <c:pt idx="15521">
                        <c:v>0.1201483</c:v>
                      </c:pt>
                      <c:pt idx="15522">
                        <c:v>0.1181483</c:v>
                      </c:pt>
                      <c:pt idx="15523">
                        <c:v>0.1161483</c:v>
                      </c:pt>
                      <c:pt idx="15524">
                        <c:v>0.11414829999999999</c:v>
                      </c:pt>
                      <c:pt idx="15525">
                        <c:v>0.11214830000000001</c:v>
                      </c:pt>
                      <c:pt idx="15526">
                        <c:v>0.1101483</c:v>
                      </c:pt>
                      <c:pt idx="15527">
                        <c:v>0.1081483</c:v>
                      </c:pt>
                      <c:pt idx="15528">
                        <c:v>0.1061483</c:v>
                      </c:pt>
                      <c:pt idx="15529">
                        <c:v>0.1041483</c:v>
                      </c:pt>
                      <c:pt idx="15530">
                        <c:v>0.1021483</c:v>
                      </c:pt>
                      <c:pt idx="15531">
                        <c:v>0.1001483</c:v>
                      </c:pt>
                      <c:pt idx="15532">
                        <c:v>9.8148319999999997E-2</c:v>
                      </c:pt>
                      <c:pt idx="15533">
                        <c:v>9.6148330000000004E-2</c:v>
                      </c:pt>
                      <c:pt idx="15534">
                        <c:v>9.4148319999999994E-2</c:v>
                      </c:pt>
                      <c:pt idx="15535">
                        <c:v>9.2148330000000001E-2</c:v>
                      </c:pt>
                      <c:pt idx="15536">
                        <c:v>9.0148329999999999E-2</c:v>
                      </c:pt>
                      <c:pt idx="15537">
                        <c:v>8.8148329999999997E-2</c:v>
                      </c:pt>
                      <c:pt idx="15538">
                        <c:v>8.6148329999999995E-2</c:v>
                      </c:pt>
                      <c:pt idx="15539">
                        <c:v>8.4148329999999993E-2</c:v>
                      </c:pt>
                      <c:pt idx="15540">
                        <c:v>8.2148330000000006E-2</c:v>
                      </c:pt>
                      <c:pt idx="15541">
                        <c:v>8.0148319999999995E-2</c:v>
                      </c:pt>
                      <c:pt idx="15542">
                        <c:v>7.8148330000000002E-2</c:v>
                      </c:pt>
                      <c:pt idx="15543">
                        <c:v>7.6148320000000005E-2</c:v>
                      </c:pt>
                      <c:pt idx="15544">
                        <c:v>7.4148329999999998E-2</c:v>
                      </c:pt>
                      <c:pt idx="15545">
                        <c:v>7.2148320000000002E-2</c:v>
                      </c:pt>
                      <c:pt idx="15546">
                        <c:v>7.0148329999999995E-2</c:v>
                      </c:pt>
                      <c:pt idx="15547">
                        <c:v>6.8148329999999993E-2</c:v>
                      </c:pt>
                      <c:pt idx="15548">
                        <c:v>6.6148330000000005E-2</c:v>
                      </c:pt>
                      <c:pt idx="15549">
                        <c:v>6.4148330000000003E-2</c:v>
                      </c:pt>
                      <c:pt idx="15550">
                        <c:v>6.2148330000000002E-2</c:v>
                      </c:pt>
                      <c:pt idx="15551">
                        <c:v>6.0148319999999998E-2</c:v>
                      </c:pt>
                      <c:pt idx="15552">
                        <c:v>5.8148320000000003E-2</c:v>
                      </c:pt>
                      <c:pt idx="15553">
                        <c:v>5.6148330000000003E-2</c:v>
                      </c:pt>
                      <c:pt idx="15554">
                        <c:v>5.4148330000000001E-2</c:v>
                      </c:pt>
                      <c:pt idx="15555">
                        <c:v>5.214833E-2</c:v>
                      </c:pt>
                      <c:pt idx="15556">
                        <c:v>5.0148329999999998E-2</c:v>
                      </c:pt>
                      <c:pt idx="15557">
                        <c:v>4.8148330000000003E-2</c:v>
                      </c:pt>
                      <c:pt idx="15558">
                        <c:v>4.6148330000000001E-2</c:v>
                      </c:pt>
                      <c:pt idx="15559">
                        <c:v>4.414833E-2</c:v>
                      </c:pt>
                      <c:pt idx="15560">
                        <c:v>4.2148329999999998E-2</c:v>
                      </c:pt>
                      <c:pt idx="15561">
                        <c:v>4.0148330000000003E-2</c:v>
                      </c:pt>
                      <c:pt idx="15562">
                        <c:v>3.8148319999999999E-2</c:v>
                      </c:pt>
                      <c:pt idx="15563">
                        <c:v>3.6148319999999998E-2</c:v>
                      </c:pt>
                      <c:pt idx="15564">
                        <c:v>3.4148329999999998E-2</c:v>
                      </c:pt>
                      <c:pt idx="15565">
                        <c:v>3.2148330000000003E-2</c:v>
                      </c:pt>
                      <c:pt idx="15566">
                        <c:v>3.0148330000000001E-2</c:v>
                      </c:pt>
                      <c:pt idx="15567">
                        <c:v>2.8148329999999999E-2</c:v>
                      </c:pt>
                      <c:pt idx="15568">
                        <c:v>2.6148330000000001E-2</c:v>
                      </c:pt>
                      <c:pt idx="15569">
                        <c:v>2.4148329999999999E-2</c:v>
                      </c:pt>
                      <c:pt idx="15570">
                        <c:v>2.2148330000000001E-2</c:v>
                      </c:pt>
                      <c:pt idx="15571">
                        <c:v>2.0148329999999999E-2</c:v>
                      </c:pt>
                      <c:pt idx="15572">
                        <c:v>1.8148330000000001E-2</c:v>
                      </c:pt>
                      <c:pt idx="15573">
                        <c:v>1.6148329999999999E-2</c:v>
                      </c:pt>
                      <c:pt idx="15574">
                        <c:v>1.4148330000000001E-2</c:v>
                      </c:pt>
                      <c:pt idx="15575">
                        <c:v>1.2148330000000001E-2</c:v>
                      </c:pt>
                      <c:pt idx="15576">
                        <c:v>1.0148330000000001E-2</c:v>
                      </c:pt>
                      <c:pt idx="15577">
                        <c:v>8.1483270000000003E-3</c:v>
                      </c:pt>
                      <c:pt idx="15578">
                        <c:v>6.148326E-3</c:v>
                      </c:pt>
                      <c:pt idx="15579">
                        <c:v>4.1483259999999999E-3</c:v>
                      </c:pt>
                      <c:pt idx="15580">
                        <c:v>2.1483259999999999E-3</c:v>
                      </c:pt>
                      <c:pt idx="15581">
                        <c:v>1.483263E-4</c:v>
                      </c:pt>
                      <c:pt idx="15582">
                        <c:v>-1.851674E-3</c:v>
                      </c:pt>
                      <c:pt idx="15583">
                        <c:v>-3.8516739999999998E-3</c:v>
                      </c:pt>
                      <c:pt idx="15584">
                        <c:v>-5.8516740000000003E-3</c:v>
                      </c:pt>
                      <c:pt idx="15585">
                        <c:v>-7.851673E-3</c:v>
                      </c:pt>
                      <c:pt idx="15586">
                        <c:v>-9.8516739999999995E-3</c:v>
                      </c:pt>
                      <c:pt idx="15587">
                        <c:v>-1.185167E-2</c:v>
                      </c:pt>
                      <c:pt idx="15588">
                        <c:v>-1.385167E-2</c:v>
                      </c:pt>
                      <c:pt idx="15589">
                        <c:v>-1.5851670000000002E-2</c:v>
                      </c:pt>
                      <c:pt idx="15590">
                        <c:v>-1.785167E-2</c:v>
                      </c:pt>
                      <c:pt idx="15591">
                        <c:v>-1.9851669999999998E-2</c:v>
                      </c:pt>
                      <c:pt idx="15592">
                        <c:v>-2.185167E-2</c:v>
                      </c:pt>
                      <c:pt idx="15593">
                        <c:v>-2.3851669999999998E-2</c:v>
                      </c:pt>
                      <c:pt idx="15594">
                        <c:v>-2.585167E-2</c:v>
                      </c:pt>
                      <c:pt idx="15595">
                        <c:v>-2.7851669999999999E-2</c:v>
                      </c:pt>
                      <c:pt idx="15596">
                        <c:v>-2.985167E-2</c:v>
                      </c:pt>
                      <c:pt idx="15597">
                        <c:v>-3.185168E-2</c:v>
                      </c:pt>
                      <c:pt idx="15598">
                        <c:v>-3.385167E-2</c:v>
                      </c:pt>
                      <c:pt idx="15599">
                        <c:v>-3.5851670000000002E-2</c:v>
                      </c:pt>
                      <c:pt idx="15600">
                        <c:v>-3.7851669999999997E-2</c:v>
                      </c:pt>
                      <c:pt idx="15601">
                        <c:v>-3.9851669999999999E-2</c:v>
                      </c:pt>
                      <c:pt idx="15602">
                        <c:v>-4.1851670000000001E-2</c:v>
                      </c:pt>
                      <c:pt idx="15603">
                        <c:v>-4.3851670000000002E-2</c:v>
                      </c:pt>
                      <c:pt idx="15604">
                        <c:v>-4.5851669999999997E-2</c:v>
                      </c:pt>
                      <c:pt idx="15605">
                        <c:v>-4.7851669999999999E-2</c:v>
                      </c:pt>
                      <c:pt idx="15606">
                        <c:v>-4.9851670000000001E-2</c:v>
                      </c:pt>
                      <c:pt idx="15607">
                        <c:v>-5.1851670000000002E-2</c:v>
                      </c:pt>
                      <c:pt idx="15608">
                        <c:v>-5.3851679999999999E-2</c:v>
                      </c:pt>
                      <c:pt idx="15609">
                        <c:v>-5.5851669999999999E-2</c:v>
                      </c:pt>
                      <c:pt idx="15610">
                        <c:v>-5.7851670000000001E-2</c:v>
                      </c:pt>
                      <c:pt idx="15611">
                        <c:v>-5.9851670000000003E-2</c:v>
                      </c:pt>
                      <c:pt idx="15612">
                        <c:v>-6.1851669999999997E-2</c:v>
                      </c:pt>
                      <c:pt idx="15613">
                        <c:v>-6.3851679999999994E-2</c:v>
                      </c:pt>
                      <c:pt idx="15614">
                        <c:v>-6.5851670000000001E-2</c:v>
                      </c:pt>
                      <c:pt idx="15615">
                        <c:v>-6.7851670000000003E-2</c:v>
                      </c:pt>
                      <c:pt idx="15616">
                        <c:v>-6.9851670000000005E-2</c:v>
                      </c:pt>
                      <c:pt idx="15617">
                        <c:v>-7.1851670000000006E-2</c:v>
                      </c:pt>
                      <c:pt idx="15618">
                        <c:v>-7.3851669999999994E-2</c:v>
                      </c:pt>
                      <c:pt idx="15619">
                        <c:v>-7.5851669999999996E-2</c:v>
                      </c:pt>
                      <c:pt idx="15620">
                        <c:v>-7.7851680000000006E-2</c:v>
                      </c:pt>
                      <c:pt idx="15621">
                        <c:v>-7.985167E-2</c:v>
                      </c:pt>
                      <c:pt idx="15622">
                        <c:v>-8.1851679999999996E-2</c:v>
                      </c:pt>
                      <c:pt idx="15623">
                        <c:v>-8.3851670000000003E-2</c:v>
                      </c:pt>
                      <c:pt idx="15624">
                        <c:v>-8.585168E-2</c:v>
                      </c:pt>
                      <c:pt idx="15625">
                        <c:v>-8.7851670000000007E-2</c:v>
                      </c:pt>
                      <c:pt idx="15626">
                        <c:v>-8.9851669999999995E-2</c:v>
                      </c:pt>
                      <c:pt idx="15627">
                        <c:v>-9.1851669999999996E-2</c:v>
                      </c:pt>
                      <c:pt idx="15628">
                        <c:v>-9.3851669999999998E-2</c:v>
                      </c:pt>
                      <c:pt idx="15629">
                        <c:v>-9.585167E-2</c:v>
                      </c:pt>
                      <c:pt idx="15630">
                        <c:v>-9.7851670000000002E-2</c:v>
                      </c:pt>
                      <c:pt idx="15631">
                        <c:v>-9.9851679999999998E-2</c:v>
                      </c:pt>
                      <c:pt idx="15632">
                        <c:v>-0.1018517</c:v>
                      </c:pt>
                      <c:pt idx="15633">
                        <c:v>-0.10385170000000001</c:v>
                      </c:pt>
                      <c:pt idx="15634">
                        <c:v>-0.10585170000000001</c:v>
                      </c:pt>
                      <c:pt idx="15635">
                        <c:v>-0.10785169999999999</c:v>
                      </c:pt>
                      <c:pt idx="15636">
                        <c:v>-0.1098517</c:v>
                      </c:pt>
                      <c:pt idx="15637">
                        <c:v>-0.1118517</c:v>
                      </c:pt>
                      <c:pt idx="15638">
                        <c:v>-0.1138517</c:v>
                      </c:pt>
                      <c:pt idx="15639">
                        <c:v>-0.1158517</c:v>
                      </c:pt>
                      <c:pt idx="15640">
                        <c:v>-0.1178517</c:v>
                      </c:pt>
                      <c:pt idx="15641">
                        <c:v>-0.11985170000000001</c:v>
                      </c:pt>
                      <c:pt idx="15642">
                        <c:v>-0.12185169999999999</c:v>
                      </c:pt>
                      <c:pt idx="15643">
                        <c:v>-0.1238517</c:v>
                      </c:pt>
                      <c:pt idx="15644">
                        <c:v>-0.12585170000000001</c:v>
                      </c:pt>
                      <c:pt idx="15645">
                        <c:v>-0.12785170000000001</c:v>
                      </c:pt>
                      <c:pt idx="15646">
                        <c:v>-0.12985169999999999</c:v>
                      </c:pt>
                      <c:pt idx="15647">
                        <c:v>-0.13185169999999999</c:v>
                      </c:pt>
                      <c:pt idx="15648">
                        <c:v>-0.13385169999999999</c:v>
                      </c:pt>
                      <c:pt idx="15649">
                        <c:v>-0.13585169999999999</c:v>
                      </c:pt>
                      <c:pt idx="15650">
                        <c:v>-0.13785169999999999</c:v>
                      </c:pt>
                      <c:pt idx="15651">
                        <c:v>-0.1398517</c:v>
                      </c:pt>
                      <c:pt idx="15652">
                        <c:v>-0.1418517</c:v>
                      </c:pt>
                      <c:pt idx="15653">
                        <c:v>-0.1438517</c:v>
                      </c:pt>
                      <c:pt idx="15654">
                        <c:v>-0.1458517</c:v>
                      </c:pt>
                      <c:pt idx="15655">
                        <c:v>-0.1478517</c:v>
                      </c:pt>
                      <c:pt idx="15656">
                        <c:v>-0.1498517</c:v>
                      </c:pt>
                      <c:pt idx="15657">
                        <c:v>-0.15185170000000001</c:v>
                      </c:pt>
                      <c:pt idx="15658">
                        <c:v>-0.15385170000000001</c:v>
                      </c:pt>
                      <c:pt idx="15659">
                        <c:v>-0.15585170000000001</c:v>
                      </c:pt>
                      <c:pt idx="15660">
                        <c:v>-0.15785170000000001</c:v>
                      </c:pt>
                      <c:pt idx="15661">
                        <c:v>-0.15985170000000001</c:v>
                      </c:pt>
                      <c:pt idx="15662">
                        <c:v>-0.16185169999999999</c:v>
                      </c:pt>
                      <c:pt idx="15663">
                        <c:v>-0.16385169999999999</c:v>
                      </c:pt>
                      <c:pt idx="15664">
                        <c:v>-0.16585169999999999</c:v>
                      </c:pt>
                      <c:pt idx="15665">
                        <c:v>-0.16785169999999999</c:v>
                      </c:pt>
                      <c:pt idx="15666">
                        <c:v>-0.16985169999999999</c:v>
                      </c:pt>
                      <c:pt idx="15667">
                        <c:v>-0.1718517</c:v>
                      </c:pt>
                      <c:pt idx="15668">
                        <c:v>-0.1738517</c:v>
                      </c:pt>
                      <c:pt idx="15669">
                        <c:v>-0.1758517</c:v>
                      </c:pt>
                      <c:pt idx="15670">
                        <c:v>-0.1778517</c:v>
                      </c:pt>
                      <c:pt idx="15671">
                        <c:v>-0.1798517</c:v>
                      </c:pt>
                      <c:pt idx="15672">
                        <c:v>-0.18185170000000001</c:v>
                      </c:pt>
                      <c:pt idx="15673">
                        <c:v>-0.18385170000000001</c:v>
                      </c:pt>
                      <c:pt idx="15674">
                        <c:v>-0.18585170000000001</c:v>
                      </c:pt>
                      <c:pt idx="15675">
                        <c:v>-0.18785170000000001</c:v>
                      </c:pt>
                      <c:pt idx="15676">
                        <c:v>-0.18985170000000001</c:v>
                      </c:pt>
                      <c:pt idx="15677">
                        <c:v>-0.19185169999999999</c:v>
                      </c:pt>
                      <c:pt idx="15678">
                        <c:v>-0.19385169999999999</c:v>
                      </c:pt>
                      <c:pt idx="15679">
                        <c:v>-0.19585169999999999</c:v>
                      </c:pt>
                      <c:pt idx="15680">
                        <c:v>-0.19785169999999999</c:v>
                      </c:pt>
                      <c:pt idx="15681">
                        <c:v>-0.19985169999999999</c:v>
                      </c:pt>
                      <c:pt idx="15682">
                        <c:v>-0.2018517</c:v>
                      </c:pt>
                      <c:pt idx="15683">
                        <c:v>-0.2038517</c:v>
                      </c:pt>
                      <c:pt idx="15684">
                        <c:v>-0.2058517</c:v>
                      </c:pt>
                      <c:pt idx="15685">
                        <c:v>-0.2078517</c:v>
                      </c:pt>
                      <c:pt idx="15686">
                        <c:v>-0.2098517</c:v>
                      </c:pt>
                      <c:pt idx="15687">
                        <c:v>-0.2118517</c:v>
                      </c:pt>
                      <c:pt idx="15688">
                        <c:v>-0.21385170000000001</c:v>
                      </c:pt>
                      <c:pt idx="15689">
                        <c:v>-0.21585170000000001</c:v>
                      </c:pt>
                      <c:pt idx="15690">
                        <c:v>-0.21785170000000001</c:v>
                      </c:pt>
                      <c:pt idx="15691">
                        <c:v>-0.21985170000000001</c:v>
                      </c:pt>
                      <c:pt idx="15692">
                        <c:v>-0.22185170000000001</c:v>
                      </c:pt>
                      <c:pt idx="15693">
                        <c:v>-0.22385169999999999</c:v>
                      </c:pt>
                      <c:pt idx="15694">
                        <c:v>-0.22585169999999999</c:v>
                      </c:pt>
                      <c:pt idx="15695">
                        <c:v>-0.22785169999999999</c:v>
                      </c:pt>
                      <c:pt idx="15696">
                        <c:v>-0.22985169999999999</c:v>
                      </c:pt>
                      <c:pt idx="15697">
                        <c:v>-0.23185169999999999</c:v>
                      </c:pt>
                      <c:pt idx="15698">
                        <c:v>-0.2338517</c:v>
                      </c:pt>
                      <c:pt idx="15699">
                        <c:v>-0.2358517</c:v>
                      </c:pt>
                      <c:pt idx="15700">
                        <c:v>-0.2378517</c:v>
                      </c:pt>
                      <c:pt idx="15701">
                        <c:v>-0.2398517</c:v>
                      </c:pt>
                      <c:pt idx="15702">
                        <c:v>-0.2418517</c:v>
                      </c:pt>
                      <c:pt idx="15703">
                        <c:v>-0.2438517</c:v>
                      </c:pt>
                      <c:pt idx="15704">
                        <c:v>-0.24585170000000001</c:v>
                      </c:pt>
                      <c:pt idx="15705">
                        <c:v>-0.24785170000000001</c:v>
                      </c:pt>
                      <c:pt idx="15706">
                        <c:v>-0.24985170000000001</c:v>
                      </c:pt>
                      <c:pt idx="15707">
                        <c:v>-0.25185170000000001</c:v>
                      </c:pt>
                      <c:pt idx="15708">
                        <c:v>-0.25385170000000001</c:v>
                      </c:pt>
                      <c:pt idx="15709">
                        <c:v>-0.25585170000000002</c:v>
                      </c:pt>
                      <c:pt idx="15710">
                        <c:v>-0.25785170000000002</c:v>
                      </c:pt>
                      <c:pt idx="15711">
                        <c:v>-0.25985170000000002</c:v>
                      </c:pt>
                      <c:pt idx="15712">
                        <c:v>-0.26185170000000002</c:v>
                      </c:pt>
                      <c:pt idx="15713">
                        <c:v>-0.26385170000000002</c:v>
                      </c:pt>
                      <c:pt idx="15714">
                        <c:v>-0.26585170000000002</c:v>
                      </c:pt>
                      <c:pt idx="15715">
                        <c:v>-0.26785170000000003</c:v>
                      </c:pt>
                      <c:pt idx="15716">
                        <c:v>-0.26985170000000003</c:v>
                      </c:pt>
                      <c:pt idx="15717">
                        <c:v>-0.27185169999999997</c:v>
                      </c:pt>
                      <c:pt idx="15718">
                        <c:v>-0.27385169999999998</c:v>
                      </c:pt>
                      <c:pt idx="15719">
                        <c:v>-0.27585169999999998</c:v>
                      </c:pt>
                      <c:pt idx="15720">
                        <c:v>-0.27785169999999998</c:v>
                      </c:pt>
                      <c:pt idx="15721">
                        <c:v>-0.27985169999999998</c:v>
                      </c:pt>
                      <c:pt idx="15722">
                        <c:v>-0.28185169999999998</c:v>
                      </c:pt>
                      <c:pt idx="15723">
                        <c:v>-0.28385169999999998</c:v>
                      </c:pt>
                      <c:pt idx="15724">
                        <c:v>-0.28585169999999999</c:v>
                      </c:pt>
                      <c:pt idx="15725">
                        <c:v>-0.28785169999999999</c:v>
                      </c:pt>
                      <c:pt idx="15726">
                        <c:v>-0.28985169999999999</c:v>
                      </c:pt>
                      <c:pt idx="15727">
                        <c:v>-0.29185169999999999</c:v>
                      </c:pt>
                      <c:pt idx="15728">
                        <c:v>-0.29385169999999999</c:v>
                      </c:pt>
                      <c:pt idx="15729">
                        <c:v>-0.2958517</c:v>
                      </c:pt>
                      <c:pt idx="15730">
                        <c:v>-0.2978517</c:v>
                      </c:pt>
                      <c:pt idx="15731">
                        <c:v>-0.2998517</c:v>
                      </c:pt>
                      <c:pt idx="15732">
                        <c:v>-0.3018517</c:v>
                      </c:pt>
                      <c:pt idx="15733">
                        <c:v>-0.3038517</c:v>
                      </c:pt>
                      <c:pt idx="15734">
                        <c:v>-0.3058517</c:v>
                      </c:pt>
                      <c:pt idx="15735">
                        <c:v>-0.30785170000000001</c:v>
                      </c:pt>
                      <c:pt idx="15736">
                        <c:v>-0.30985170000000001</c:v>
                      </c:pt>
                      <c:pt idx="15737">
                        <c:v>-0.31185170000000001</c:v>
                      </c:pt>
                      <c:pt idx="15738">
                        <c:v>-0.31385170000000001</c:v>
                      </c:pt>
                      <c:pt idx="15739">
                        <c:v>-0.31585170000000001</c:v>
                      </c:pt>
                      <c:pt idx="15740">
                        <c:v>-0.31785170000000001</c:v>
                      </c:pt>
                      <c:pt idx="15741">
                        <c:v>-0.31985170000000002</c:v>
                      </c:pt>
                      <c:pt idx="15742">
                        <c:v>-0.32185170000000002</c:v>
                      </c:pt>
                      <c:pt idx="15743">
                        <c:v>-0.32385170000000002</c:v>
                      </c:pt>
                      <c:pt idx="15744">
                        <c:v>-0.32585170000000002</c:v>
                      </c:pt>
                      <c:pt idx="15745">
                        <c:v>-0.32785170000000002</c:v>
                      </c:pt>
                      <c:pt idx="15746">
                        <c:v>-0.32985170000000003</c:v>
                      </c:pt>
                      <c:pt idx="15747">
                        <c:v>-0.33185170000000003</c:v>
                      </c:pt>
                      <c:pt idx="15748">
                        <c:v>-0.33385169999999997</c:v>
                      </c:pt>
                      <c:pt idx="15749">
                        <c:v>-0.33585169999999998</c:v>
                      </c:pt>
                      <c:pt idx="15750">
                        <c:v>-0.33785169999999998</c:v>
                      </c:pt>
                      <c:pt idx="15751">
                        <c:v>-0.33985169999999998</c:v>
                      </c:pt>
                      <c:pt idx="15752">
                        <c:v>-0.34185169999999998</c:v>
                      </c:pt>
                      <c:pt idx="15753">
                        <c:v>-0.34385169999999998</c:v>
                      </c:pt>
                      <c:pt idx="15754">
                        <c:v>-0.34585169999999998</c:v>
                      </c:pt>
                      <c:pt idx="15755">
                        <c:v>-0.34785169999999999</c:v>
                      </c:pt>
                      <c:pt idx="15756">
                        <c:v>-0.34985169999999999</c:v>
                      </c:pt>
                      <c:pt idx="15757">
                        <c:v>-0.35185169999999999</c:v>
                      </c:pt>
                      <c:pt idx="15758">
                        <c:v>-0.35385169999999999</c:v>
                      </c:pt>
                      <c:pt idx="15759">
                        <c:v>-0.35585169999999999</c:v>
                      </c:pt>
                      <c:pt idx="15760">
                        <c:v>-0.35785169999999999</c:v>
                      </c:pt>
                      <c:pt idx="15761">
                        <c:v>-0.3598517</c:v>
                      </c:pt>
                      <c:pt idx="15762">
                        <c:v>-0.3618517</c:v>
                      </c:pt>
                      <c:pt idx="15763">
                        <c:v>-0.3638517</c:v>
                      </c:pt>
                      <c:pt idx="15764">
                        <c:v>-0.3658517</c:v>
                      </c:pt>
                      <c:pt idx="15765">
                        <c:v>-0.3678517</c:v>
                      </c:pt>
                      <c:pt idx="15766">
                        <c:v>-0.36985170000000001</c:v>
                      </c:pt>
                      <c:pt idx="15767">
                        <c:v>-0.37185170000000001</c:v>
                      </c:pt>
                      <c:pt idx="15768">
                        <c:v>-0.37385170000000001</c:v>
                      </c:pt>
                      <c:pt idx="15769">
                        <c:v>-0.37585170000000001</c:v>
                      </c:pt>
                      <c:pt idx="15770">
                        <c:v>-0.37785170000000001</c:v>
                      </c:pt>
                      <c:pt idx="15771">
                        <c:v>-0.37985170000000001</c:v>
                      </c:pt>
                      <c:pt idx="15772">
                        <c:v>-0.38185170000000002</c:v>
                      </c:pt>
                      <c:pt idx="15773">
                        <c:v>-0.38385170000000002</c:v>
                      </c:pt>
                      <c:pt idx="15774">
                        <c:v>-0.38585170000000002</c:v>
                      </c:pt>
                      <c:pt idx="15775">
                        <c:v>-0.38785170000000002</c:v>
                      </c:pt>
                      <c:pt idx="15776">
                        <c:v>-0.38985170000000002</c:v>
                      </c:pt>
                      <c:pt idx="15777">
                        <c:v>-0.39185170000000002</c:v>
                      </c:pt>
                      <c:pt idx="15778">
                        <c:v>-0.39385170000000003</c:v>
                      </c:pt>
                      <c:pt idx="15779">
                        <c:v>-0.39585169999999997</c:v>
                      </c:pt>
                      <c:pt idx="15780">
                        <c:v>-0.39785169999999997</c:v>
                      </c:pt>
                      <c:pt idx="15781">
                        <c:v>-0.39985169999999998</c:v>
                      </c:pt>
                      <c:pt idx="15782">
                        <c:v>-0.40185169999999998</c:v>
                      </c:pt>
                      <c:pt idx="15783">
                        <c:v>-0.40385169999999998</c:v>
                      </c:pt>
                      <c:pt idx="15784">
                        <c:v>-0.40585169999999998</c:v>
                      </c:pt>
                      <c:pt idx="15785">
                        <c:v>-0.40785169999999998</c:v>
                      </c:pt>
                      <c:pt idx="15786">
                        <c:v>-0.40985169999999999</c:v>
                      </c:pt>
                      <c:pt idx="15787">
                        <c:v>-0.41185169999999999</c:v>
                      </c:pt>
                      <c:pt idx="15788">
                        <c:v>-0.41385169999999999</c:v>
                      </c:pt>
                      <c:pt idx="15789">
                        <c:v>-0.41585169999999999</c:v>
                      </c:pt>
                      <c:pt idx="15790">
                        <c:v>-0.41785169999999999</c:v>
                      </c:pt>
                      <c:pt idx="15791">
                        <c:v>-0.41985169999999999</c:v>
                      </c:pt>
                      <c:pt idx="15792">
                        <c:v>-0.4218517</c:v>
                      </c:pt>
                      <c:pt idx="15793">
                        <c:v>-0.4238517</c:v>
                      </c:pt>
                      <c:pt idx="15794">
                        <c:v>-0.4258517</c:v>
                      </c:pt>
                      <c:pt idx="15795">
                        <c:v>-0.4278517</c:v>
                      </c:pt>
                      <c:pt idx="15796">
                        <c:v>-0.4298517</c:v>
                      </c:pt>
                      <c:pt idx="15797">
                        <c:v>-0.43185170000000001</c:v>
                      </c:pt>
                      <c:pt idx="15798">
                        <c:v>-0.43385170000000001</c:v>
                      </c:pt>
                      <c:pt idx="15799">
                        <c:v>-0.43585170000000001</c:v>
                      </c:pt>
                      <c:pt idx="15800">
                        <c:v>-0.43785170000000001</c:v>
                      </c:pt>
                      <c:pt idx="15801">
                        <c:v>-0.43985170000000001</c:v>
                      </c:pt>
                      <c:pt idx="15802">
                        <c:v>-0.44185170000000001</c:v>
                      </c:pt>
                      <c:pt idx="15803">
                        <c:v>-0.44385170000000002</c:v>
                      </c:pt>
                      <c:pt idx="15804">
                        <c:v>-0.44585170000000002</c:v>
                      </c:pt>
                      <c:pt idx="15805">
                        <c:v>-0.44785170000000002</c:v>
                      </c:pt>
                      <c:pt idx="15806">
                        <c:v>-0.44985170000000002</c:v>
                      </c:pt>
                      <c:pt idx="15807">
                        <c:v>-0.45185170000000002</c:v>
                      </c:pt>
                      <c:pt idx="15808">
                        <c:v>-0.45385170000000002</c:v>
                      </c:pt>
                      <c:pt idx="15809">
                        <c:v>-0.45585170000000003</c:v>
                      </c:pt>
                      <c:pt idx="15810">
                        <c:v>-0.45785169999999997</c:v>
                      </c:pt>
                      <c:pt idx="15811">
                        <c:v>-0.45985169999999997</c:v>
                      </c:pt>
                      <c:pt idx="15812">
                        <c:v>-0.46185169999999998</c:v>
                      </c:pt>
                      <c:pt idx="15813">
                        <c:v>-0.46385169999999998</c:v>
                      </c:pt>
                      <c:pt idx="15814">
                        <c:v>-0.46585169999999998</c:v>
                      </c:pt>
                      <c:pt idx="15815">
                        <c:v>-0.46785169999999998</c:v>
                      </c:pt>
                      <c:pt idx="15816">
                        <c:v>-0.46985169999999998</c:v>
                      </c:pt>
                      <c:pt idx="15817">
                        <c:v>-0.47185169999999999</c:v>
                      </c:pt>
                      <c:pt idx="15818">
                        <c:v>-0.47385169999999999</c:v>
                      </c:pt>
                      <c:pt idx="15819">
                        <c:v>-0.47585169999999999</c:v>
                      </c:pt>
                      <c:pt idx="15820">
                        <c:v>-0.47785169999999999</c:v>
                      </c:pt>
                      <c:pt idx="15821">
                        <c:v>-0.47985169999999999</c:v>
                      </c:pt>
                      <c:pt idx="15822">
                        <c:v>-0.48185169999999999</c:v>
                      </c:pt>
                      <c:pt idx="15823">
                        <c:v>-0.4838517</c:v>
                      </c:pt>
                      <c:pt idx="15824">
                        <c:v>-0.4858517</c:v>
                      </c:pt>
                      <c:pt idx="15825">
                        <c:v>-0.4878517</c:v>
                      </c:pt>
                      <c:pt idx="15826">
                        <c:v>-0.4898517</c:v>
                      </c:pt>
                      <c:pt idx="15827">
                        <c:v>-0.4918517</c:v>
                      </c:pt>
                      <c:pt idx="15828">
                        <c:v>-0.4938517</c:v>
                      </c:pt>
                      <c:pt idx="15829">
                        <c:v>-0.49585170000000001</c:v>
                      </c:pt>
                      <c:pt idx="15830">
                        <c:v>-0.49785170000000001</c:v>
                      </c:pt>
                      <c:pt idx="15831">
                        <c:v>-0.49985170000000001</c:v>
                      </c:pt>
                      <c:pt idx="15832">
                        <c:v>-0.50185170000000001</c:v>
                      </c:pt>
                      <c:pt idx="15833">
                        <c:v>-0.50385170000000001</c:v>
                      </c:pt>
                      <c:pt idx="15834">
                        <c:v>-0.50585170000000002</c:v>
                      </c:pt>
                      <c:pt idx="15835">
                        <c:v>-0.50785170000000002</c:v>
                      </c:pt>
                      <c:pt idx="15836">
                        <c:v>-0.50985170000000002</c:v>
                      </c:pt>
                      <c:pt idx="15837">
                        <c:v>-0.51185170000000002</c:v>
                      </c:pt>
                      <c:pt idx="15838">
                        <c:v>-0.51385170000000002</c:v>
                      </c:pt>
                      <c:pt idx="15839">
                        <c:v>-0.51585170000000002</c:v>
                      </c:pt>
                      <c:pt idx="15840">
                        <c:v>-0.51785170000000003</c:v>
                      </c:pt>
                      <c:pt idx="15841">
                        <c:v>-0.51985170000000003</c:v>
                      </c:pt>
                      <c:pt idx="15842">
                        <c:v>-0.52185170000000003</c:v>
                      </c:pt>
                      <c:pt idx="15843">
                        <c:v>-0.52385170000000003</c:v>
                      </c:pt>
                      <c:pt idx="15844">
                        <c:v>-0.52585170000000003</c:v>
                      </c:pt>
                      <c:pt idx="15845">
                        <c:v>-0.52785170000000003</c:v>
                      </c:pt>
                      <c:pt idx="15846">
                        <c:v>-0.52985170000000004</c:v>
                      </c:pt>
                      <c:pt idx="15847">
                        <c:v>-0.53185159999999998</c:v>
                      </c:pt>
                      <c:pt idx="15848">
                        <c:v>-0.53385170000000004</c:v>
                      </c:pt>
                      <c:pt idx="15849">
                        <c:v>-0.53585170000000004</c:v>
                      </c:pt>
                      <c:pt idx="15850">
                        <c:v>-0.53785170000000004</c:v>
                      </c:pt>
                      <c:pt idx="15851">
                        <c:v>-0.53985170000000005</c:v>
                      </c:pt>
                      <c:pt idx="15852">
                        <c:v>-0.54185170000000005</c:v>
                      </c:pt>
                      <c:pt idx="15853">
                        <c:v>-0.54385170000000005</c:v>
                      </c:pt>
                      <c:pt idx="15854">
                        <c:v>-0.54585159999999999</c:v>
                      </c:pt>
                      <c:pt idx="15855">
                        <c:v>-0.54785170000000005</c:v>
                      </c:pt>
                      <c:pt idx="15856">
                        <c:v>-0.54985170000000005</c:v>
                      </c:pt>
                      <c:pt idx="15857">
                        <c:v>-0.55185169999999995</c:v>
                      </c:pt>
                      <c:pt idx="15858">
                        <c:v>-0.55385169999999995</c:v>
                      </c:pt>
                      <c:pt idx="15859">
                        <c:v>-0.55585169999999995</c:v>
                      </c:pt>
                      <c:pt idx="15860">
                        <c:v>-0.55785169999999995</c:v>
                      </c:pt>
                      <c:pt idx="15861">
                        <c:v>-0.5598516</c:v>
                      </c:pt>
                      <c:pt idx="15862">
                        <c:v>-0.56185169999999995</c:v>
                      </c:pt>
                      <c:pt idx="15863">
                        <c:v>-0.56385169999999996</c:v>
                      </c:pt>
                      <c:pt idx="15864">
                        <c:v>-0.56585169999999996</c:v>
                      </c:pt>
                      <c:pt idx="15865">
                        <c:v>-0.56785169999999996</c:v>
                      </c:pt>
                      <c:pt idx="15866">
                        <c:v>-0.56985169999999996</c:v>
                      </c:pt>
                      <c:pt idx="15867">
                        <c:v>-0.57185169999999996</c:v>
                      </c:pt>
                      <c:pt idx="15868">
                        <c:v>-0.57385160000000002</c:v>
                      </c:pt>
                      <c:pt idx="15869">
                        <c:v>-0.57585169999999997</c:v>
                      </c:pt>
                      <c:pt idx="15870">
                        <c:v>-0.57785169999999997</c:v>
                      </c:pt>
                      <c:pt idx="15871">
                        <c:v>-0.57985169999999997</c:v>
                      </c:pt>
                      <c:pt idx="15872">
                        <c:v>-0.58185169999999997</c:v>
                      </c:pt>
                      <c:pt idx="15873">
                        <c:v>-0.58385169999999997</c:v>
                      </c:pt>
                      <c:pt idx="15874">
                        <c:v>-0.58585169999999998</c:v>
                      </c:pt>
                      <c:pt idx="15875">
                        <c:v>-0.58785169999999998</c:v>
                      </c:pt>
                      <c:pt idx="15876">
                        <c:v>-0.58985169999999998</c:v>
                      </c:pt>
                      <c:pt idx="15877">
                        <c:v>-0.59185169999999998</c:v>
                      </c:pt>
                      <c:pt idx="15878">
                        <c:v>-0.59385169999999998</c:v>
                      </c:pt>
                      <c:pt idx="15879">
                        <c:v>-0.59585169999999998</c:v>
                      </c:pt>
                      <c:pt idx="15880">
                        <c:v>-0.59785169999999999</c:v>
                      </c:pt>
                      <c:pt idx="15881">
                        <c:v>-0.59985169999999999</c:v>
                      </c:pt>
                      <c:pt idx="15882">
                        <c:v>-0.60185169999999999</c:v>
                      </c:pt>
                      <c:pt idx="15883">
                        <c:v>-0.60385169999999999</c:v>
                      </c:pt>
                      <c:pt idx="15884">
                        <c:v>-0.60585169999999999</c:v>
                      </c:pt>
                      <c:pt idx="15885">
                        <c:v>-0.60785169999999999</c:v>
                      </c:pt>
                      <c:pt idx="15886">
                        <c:v>-0.6098517</c:v>
                      </c:pt>
                      <c:pt idx="15887">
                        <c:v>-0.6118517</c:v>
                      </c:pt>
                      <c:pt idx="15888">
                        <c:v>-0.6138517</c:v>
                      </c:pt>
                      <c:pt idx="15889">
                        <c:v>-0.6158517</c:v>
                      </c:pt>
                      <c:pt idx="15890">
                        <c:v>-0.6178517</c:v>
                      </c:pt>
                      <c:pt idx="15891">
                        <c:v>-0.61985159999999995</c:v>
                      </c:pt>
                      <c:pt idx="15892">
                        <c:v>-0.62185170000000001</c:v>
                      </c:pt>
                      <c:pt idx="15893">
                        <c:v>-0.62385170000000001</c:v>
                      </c:pt>
                      <c:pt idx="15894">
                        <c:v>-0.62585170000000001</c:v>
                      </c:pt>
                      <c:pt idx="15895">
                        <c:v>-0.62785170000000001</c:v>
                      </c:pt>
                      <c:pt idx="15896">
                        <c:v>-0.62985170000000001</c:v>
                      </c:pt>
                      <c:pt idx="15897">
                        <c:v>-0.63185170000000002</c:v>
                      </c:pt>
                      <c:pt idx="15898">
                        <c:v>-0.63385159999999996</c:v>
                      </c:pt>
                      <c:pt idx="15899">
                        <c:v>-0.63585170000000002</c:v>
                      </c:pt>
                      <c:pt idx="15900">
                        <c:v>-0.63785170000000002</c:v>
                      </c:pt>
                      <c:pt idx="15901">
                        <c:v>-0.63985170000000002</c:v>
                      </c:pt>
                      <c:pt idx="15902">
                        <c:v>-0.64185170000000002</c:v>
                      </c:pt>
                      <c:pt idx="15903">
                        <c:v>-0.64385170000000003</c:v>
                      </c:pt>
                      <c:pt idx="15904">
                        <c:v>-0.64585170000000003</c:v>
                      </c:pt>
                      <c:pt idx="15905">
                        <c:v>-0.64785159999999997</c:v>
                      </c:pt>
                      <c:pt idx="15906">
                        <c:v>-0.64985170000000003</c:v>
                      </c:pt>
                      <c:pt idx="15907">
                        <c:v>-0.65185170000000003</c:v>
                      </c:pt>
                      <c:pt idx="15908">
                        <c:v>-0.65385170000000004</c:v>
                      </c:pt>
                      <c:pt idx="15909">
                        <c:v>-0.65585170000000004</c:v>
                      </c:pt>
                      <c:pt idx="15910">
                        <c:v>-0.65785170000000004</c:v>
                      </c:pt>
                      <c:pt idx="15911">
                        <c:v>-0.65985170000000004</c:v>
                      </c:pt>
                      <c:pt idx="15912">
                        <c:v>-0.66185159999999998</c:v>
                      </c:pt>
                      <c:pt idx="15913">
                        <c:v>-0.66385170000000004</c:v>
                      </c:pt>
                      <c:pt idx="15914">
                        <c:v>-0.66585170000000005</c:v>
                      </c:pt>
                      <c:pt idx="15915">
                        <c:v>-0.66785170000000005</c:v>
                      </c:pt>
                      <c:pt idx="15916">
                        <c:v>-0.66985170000000005</c:v>
                      </c:pt>
                      <c:pt idx="15917">
                        <c:v>-0.67185170000000005</c:v>
                      </c:pt>
                      <c:pt idx="15918">
                        <c:v>-0.67385170000000005</c:v>
                      </c:pt>
                      <c:pt idx="15919">
                        <c:v>-0.67585170000000006</c:v>
                      </c:pt>
                      <c:pt idx="15920">
                        <c:v>-0.67785169999999995</c:v>
                      </c:pt>
                      <c:pt idx="15921">
                        <c:v>-0.67985169999999995</c:v>
                      </c:pt>
                      <c:pt idx="15922">
                        <c:v>-0.68185169999999995</c:v>
                      </c:pt>
                      <c:pt idx="15923">
                        <c:v>-0.68385169999999995</c:v>
                      </c:pt>
                      <c:pt idx="15924">
                        <c:v>-0.68585169999999995</c:v>
                      </c:pt>
                      <c:pt idx="15925">
                        <c:v>-0.68785169999999995</c:v>
                      </c:pt>
                      <c:pt idx="15926">
                        <c:v>-0.68985169999999996</c:v>
                      </c:pt>
                      <c:pt idx="15927">
                        <c:v>-0.69185169999999996</c:v>
                      </c:pt>
                      <c:pt idx="15928">
                        <c:v>-0.69385160000000001</c:v>
                      </c:pt>
                      <c:pt idx="15929">
                        <c:v>-0.69585169999999996</c:v>
                      </c:pt>
                      <c:pt idx="15930">
                        <c:v>-0.69785169999999996</c:v>
                      </c:pt>
                      <c:pt idx="15931">
                        <c:v>-0.69985169999999997</c:v>
                      </c:pt>
                      <c:pt idx="15932">
                        <c:v>-0.70185169999999997</c:v>
                      </c:pt>
                      <c:pt idx="15933">
                        <c:v>-0.70385169999999997</c:v>
                      </c:pt>
                      <c:pt idx="15934">
                        <c:v>-0.70585169999999997</c:v>
                      </c:pt>
                      <c:pt idx="15935">
                        <c:v>-0.70785160000000003</c:v>
                      </c:pt>
                      <c:pt idx="15936">
                        <c:v>-0.70985169999999997</c:v>
                      </c:pt>
                      <c:pt idx="15937">
                        <c:v>-0.71185169999999998</c:v>
                      </c:pt>
                      <c:pt idx="15938">
                        <c:v>-0.71385169999999998</c:v>
                      </c:pt>
                      <c:pt idx="15939">
                        <c:v>-0.71585169999999998</c:v>
                      </c:pt>
                      <c:pt idx="15940">
                        <c:v>-0.71785169999999998</c:v>
                      </c:pt>
                      <c:pt idx="15941">
                        <c:v>-0.71985169999999998</c:v>
                      </c:pt>
                      <c:pt idx="15942">
                        <c:v>-0.72185160000000004</c:v>
                      </c:pt>
                      <c:pt idx="15943">
                        <c:v>-0.72385169999999999</c:v>
                      </c:pt>
                      <c:pt idx="15944">
                        <c:v>-0.72585169999999999</c:v>
                      </c:pt>
                      <c:pt idx="15945">
                        <c:v>-0.72785169999999999</c:v>
                      </c:pt>
                      <c:pt idx="15946">
                        <c:v>-0.72985169999999999</c:v>
                      </c:pt>
                      <c:pt idx="15947">
                        <c:v>-0.73185169999999999</c:v>
                      </c:pt>
                      <c:pt idx="15948">
                        <c:v>-0.7338517</c:v>
                      </c:pt>
                      <c:pt idx="15949">
                        <c:v>-0.73585160000000005</c:v>
                      </c:pt>
                      <c:pt idx="15950">
                        <c:v>-0.7378517</c:v>
                      </c:pt>
                      <c:pt idx="15951">
                        <c:v>-0.7398517</c:v>
                      </c:pt>
                      <c:pt idx="15952">
                        <c:v>-0.7418517</c:v>
                      </c:pt>
                      <c:pt idx="15953">
                        <c:v>-0.7438517</c:v>
                      </c:pt>
                      <c:pt idx="15954">
                        <c:v>-0.74585170000000001</c:v>
                      </c:pt>
                      <c:pt idx="15955">
                        <c:v>-0.74785170000000001</c:v>
                      </c:pt>
                      <c:pt idx="15956">
                        <c:v>-0.74985159999999995</c:v>
                      </c:pt>
                      <c:pt idx="15957">
                        <c:v>-0.75185170000000001</c:v>
                      </c:pt>
                      <c:pt idx="15958">
                        <c:v>-0.75385170000000001</c:v>
                      </c:pt>
                      <c:pt idx="15959">
                        <c:v>-0.75585170000000002</c:v>
                      </c:pt>
                      <c:pt idx="15960">
                        <c:v>-0.75785170000000002</c:v>
                      </c:pt>
                      <c:pt idx="15961">
                        <c:v>-0.75985170000000002</c:v>
                      </c:pt>
                      <c:pt idx="15962">
                        <c:v>-0.76185170000000002</c:v>
                      </c:pt>
                      <c:pt idx="15963">
                        <c:v>-0.76385170000000002</c:v>
                      </c:pt>
                      <c:pt idx="15964">
                        <c:v>-0.76585170000000002</c:v>
                      </c:pt>
                      <c:pt idx="15965">
                        <c:v>-0.76785170000000003</c:v>
                      </c:pt>
                      <c:pt idx="15966">
                        <c:v>-0.76985170000000003</c:v>
                      </c:pt>
                      <c:pt idx="15967">
                        <c:v>-0.77185170000000003</c:v>
                      </c:pt>
                      <c:pt idx="15968">
                        <c:v>-0.77385170000000003</c:v>
                      </c:pt>
                      <c:pt idx="15969">
                        <c:v>-0.77585170000000003</c:v>
                      </c:pt>
                      <c:pt idx="15970">
                        <c:v>-0.77785170000000003</c:v>
                      </c:pt>
                      <c:pt idx="15971">
                        <c:v>-0.77985170000000004</c:v>
                      </c:pt>
                      <c:pt idx="15972">
                        <c:v>-0.78185159999999998</c:v>
                      </c:pt>
                      <c:pt idx="15973">
                        <c:v>-0.78385170000000004</c:v>
                      </c:pt>
                      <c:pt idx="15974">
                        <c:v>-0.78585170000000004</c:v>
                      </c:pt>
                      <c:pt idx="15975">
                        <c:v>-0.78785170000000004</c:v>
                      </c:pt>
                      <c:pt idx="15976">
                        <c:v>-0.78985170000000005</c:v>
                      </c:pt>
                      <c:pt idx="15977">
                        <c:v>-0.79185170000000005</c:v>
                      </c:pt>
                      <c:pt idx="15978">
                        <c:v>-0.79385170000000005</c:v>
                      </c:pt>
                      <c:pt idx="15979">
                        <c:v>-0.79585159999999999</c:v>
                      </c:pt>
                      <c:pt idx="15980">
                        <c:v>-0.79785170000000005</c:v>
                      </c:pt>
                      <c:pt idx="15981">
                        <c:v>-0.79985170000000005</c:v>
                      </c:pt>
                      <c:pt idx="15982">
                        <c:v>-0.80185169999999995</c:v>
                      </c:pt>
                      <c:pt idx="15983">
                        <c:v>-0.80385169999999995</c:v>
                      </c:pt>
                      <c:pt idx="15984">
                        <c:v>-0.80585169999999995</c:v>
                      </c:pt>
                      <c:pt idx="15985">
                        <c:v>-0.80785169999999995</c:v>
                      </c:pt>
                      <c:pt idx="15986">
                        <c:v>-0.8098516</c:v>
                      </c:pt>
                      <c:pt idx="15987">
                        <c:v>-0.81185169999999995</c:v>
                      </c:pt>
                      <c:pt idx="15988">
                        <c:v>-0.81385169999999996</c:v>
                      </c:pt>
                      <c:pt idx="15989">
                        <c:v>-0.81585169999999996</c:v>
                      </c:pt>
                      <c:pt idx="15990">
                        <c:v>-0.81785169999999996</c:v>
                      </c:pt>
                      <c:pt idx="15991">
                        <c:v>-0.81985169999999996</c:v>
                      </c:pt>
                      <c:pt idx="15992">
                        <c:v>-0.82185169999999996</c:v>
                      </c:pt>
                      <c:pt idx="15993">
                        <c:v>-0.82385160000000002</c:v>
                      </c:pt>
                      <c:pt idx="15994">
                        <c:v>-0.82585169999999997</c:v>
                      </c:pt>
                      <c:pt idx="15995">
                        <c:v>-0.82785169999999997</c:v>
                      </c:pt>
                      <c:pt idx="15996">
                        <c:v>-0.82985169999999997</c:v>
                      </c:pt>
                      <c:pt idx="15997">
                        <c:v>-0.83185169999999997</c:v>
                      </c:pt>
                      <c:pt idx="15998">
                        <c:v>-0.83385169999999997</c:v>
                      </c:pt>
                      <c:pt idx="15999">
                        <c:v>-0.83585169999999998</c:v>
                      </c:pt>
                      <c:pt idx="16000">
                        <c:v>-0.83785169999999998</c:v>
                      </c:pt>
                      <c:pt idx="16001">
                        <c:v>-0.83985169999999998</c:v>
                      </c:pt>
                      <c:pt idx="16002">
                        <c:v>-0.84185169999999998</c:v>
                      </c:pt>
                      <c:pt idx="16003">
                        <c:v>-0.84385169999999998</c:v>
                      </c:pt>
                      <c:pt idx="16004">
                        <c:v>-0.84585169999999998</c:v>
                      </c:pt>
                      <c:pt idx="16005">
                        <c:v>-0.84785169999999999</c:v>
                      </c:pt>
                      <c:pt idx="16006">
                        <c:v>-0.84985169999999999</c:v>
                      </c:pt>
                      <c:pt idx="16007">
                        <c:v>-0.85185169999999999</c:v>
                      </c:pt>
                      <c:pt idx="16008">
                        <c:v>-0.85385169999999999</c:v>
                      </c:pt>
                      <c:pt idx="16009">
                        <c:v>-0.85585169999999999</c:v>
                      </c:pt>
                      <c:pt idx="16010">
                        <c:v>-0.85785169999999999</c:v>
                      </c:pt>
                      <c:pt idx="16011">
                        <c:v>-0.8598517</c:v>
                      </c:pt>
                      <c:pt idx="16012">
                        <c:v>-0.8618517</c:v>
                      </c:pt>
                      <c:pt idx="16013">
                        <c:v>-0.8638517</c:v>
                      </c:pt>
                      <c:pt idx="16014">
                        <c:v>-0.8658517</c:v>
                      </c:pt>
                      <c:pt idx="16015">
                        <c:v>-0.8678517</c:v>
                      </c:pt>
                      <c:pt idx="16016">
                        <c:v>-0.86985159999999995</c:v>
                      </c:pt>
                      <c:pt idx="16017">
                        <c:v>-0.87185170000000001</c:v>
                      </c:pt>
                      <c:pt idx="16018">
                        <c:v>-0.87385170000000001</c:v>
                      </c:pt>
                      <c:pt idx="16019">
                        <c:v>-0.87585170000000001</c:v>
                      </c:pt>
                      <c:pt idx="16020">
                        <c:v>-0.87785170000000001</c:v>
                      </c:pt>
                      <c:pt idx="16021">
                        <c:v>-0.87985170000000001</c:v>
                      </c:pt>
                      <c:pt idx="16022">
                        <c:v>-0.88185170000000002</c:v>
                      </c:pt>
                      <c:pt idx="16023">
                        <c:v>-0.88385159999999996</c:v>
                      </c:pt>
                      <c:pt idx="16024">
                        <c:v>-0.88585170000000002</c:v>
                      </c:pt>
                      <c:pt idx="16025">
                        <c:v>-0.88785170000000002</c:v>
                      </c:pt>
                      <c:pt idx="16026">
                        <c:v>-0.88985170000000002</c:v>
                      </c:pt>
                      <c:pt idx="16027">
                        <c:v>-0.89185170000000002</c:v>
                      </c:pt>
                      <c:pt idx="16028">
                        <c:v>-0.89385170000000003</c:v>
                      </c:pt>
                      <c:pt idx="16029">
                        <c:v>-0.89585170000000003</c:v>
                      </c:pt>
                      <c:pt idx="16030">
                        <c:v>-0.89785159999999997</c:v>
                      </c:pt>
                      <c:pt idx="16031">
                        <c:v>-0.89985170000000003</c:v>
                      </c:pt>
                      <c:pt idx="16032">
                        <c:v>-0.90185170000000003</c:v>
                      </c:pt>
                      <c:pt idx="16033">
                        <c:v>-0.90385170000000004</c:v>
                      </c:pt>
                      <c:pt idx="16034">
                        <c:v>-0.90585170000000004</c:v>
                      </c:pt>
                      <c:pt idx="16035">
                        <c:v>-0.90785170000000004</c:v>
                      </c:pt>
                      <c:pt idx="16036">
                        <c:v>-0.90985170000000004</c:v>
                      </c:pt>
                      <c:pt idx="16037">
                        <c:v>-0.91185159999999998</c:v>
                      </c:pt>
                      <c:pt idx="16038">
                        <c:v>-0.91385170000000004</c:v>
                      </c:pt>
                      <c:pt idx="16039">
                        <c:v>-0.91585170000000005</c:v>
                      </c:pt>
                      <c:pt idx="16040">
                        <c:v>-0.91785170000000005</c:v>
                      </c:pt>
                      <c:pt idx="16041">
                        <c:v>-0.91985170000000005</c:v>
                      </c:pt>
                      <c:pt idx="16042">
                        <c:v>-0.92185170000000005</c:v>
                      </c:pt>
                      <c:pt idx="16043">
                        <c:v>-0.92385170000000005</c:v>
                      </c:pt>
                      <c:pt idx="16044">
                        <c:v>-0.92585170000000006</c:v>
                      </c:pt>
                      <c:pt idx="16045">
                        <c:v>-0.92785169999999995</c:v>
                      </c:pt>
                      <c:pt idx="16046">
                        <c:v>-0.92985169999999995</c:v>
                      </c:pt>
                      <c:pt idx="16047">
                        <c:v>-0.93185169999999995</c:v>
                      </c:pt>
                      <c:pt idx="16048">
                        <c:v>-0.93385169999999995</c:v>
                      </c:pt>
                      <c:pt idx="16049">
                        <c:v>-0.93585169999999995</c:v>
                      </c:pt>
                      <c:pt idx="16050">
                        <c:v>-0.93785169999999995</c:v>
                      </c:pt>
                      <c:pt idx="16051">
                        <c:v>-0.93985169999999996</c:v>
                      </c:pt>
                      <c:pt idx="16052">
                        <c:v>-0.94185169999999996</c:v>
                      </c:pt>
                      <c:pt idx="16053">
                        <c:v>-0.94385160000000001</c:v>
                      </c:pt>
                      <c:pt idx="16054">
                        <c:v>-0.94585169999999996</c:v>
                      </c:pt>
                      <c:pt idx="16055">
                        <c:v>-0.94785169999999996</c:v>
                      </c:pt>
                      <c:pt idx="16056">
                        <c:v>-0.94985169999999997</c:v>
                      </c:pt>
                      <c:pt idx="16057">
                        <c:v>-0.95185169999999997</c:v>
                      </c:pt>
                      <c:pt idx="16058">
                        <c:v>-0.95385169999999997</c:v>
                      </c:pt>
                      <c:pt idx="16059">
                        <c:v>-0.95585169999999997</c:v>
                      </c:pt>
                      <c:pt idx="16060">
                        <c:v>-0.95785160000000003</c:v>
                      </c:pt>
                      <c:pt idx="16061">
                        <c:v>-0.95985169999999997</c:v>
                      </c:pt>
                      <c:pt idx="16062">
                        <c:v>-0.96185169999999998</c:v>
                      </c:pt>
                      <c:pt idx="16063">
                        <c:v>-0.96385169999999998</c:v>
                      </c:pt>
                      <c:pt idx="16064">
                        <c:v>-0.96585169999999998</c:v>
                      </c:pt>
                      <c:pt idx="16065">
                        <c:v>-0.96785169999999998</c:v>
                      </c:pt>
                      <c:pt idx="16066">
                        <c:v>-0.96985169999999998</c:v>
                      </c:pt>
                      <c:pt idx="16067">
                        <c:v>-0.97185160000000004</c:v>
                      </c:pt>
                      <c:pt idx="16068">
                        <c:v>-0.97385169999999999</c:v>
                      </c:pt>
                      <c:pt idx="16069">
                        <c:v>-0.97585169999999999</c:v>
                      </c:pt>
                      <c:pt idx="16070">
                        <c:v>-0.97785169999999999</c:v>
                      </c:pt>
                      <c:pt idx="16071">
                        <c:v>-0.97985169999999999</c:v>
                      </c:pt>
                      <c:pt idx="16072">
                        <c:v>-0.98185169999999999</c:v>
                      </c:pt>
                      <c:pt idx="16073">
                        <c:v>-0.9838517</c:v>
                      </c:pt>
                      <c:pt idx="16074">
                        <c:v>-0.98585160000000005</c:v>
                      </c:pt>
                      <c:pt idx="16075">
                        <c:v>-0.9878517</c:v>
                      </c:pt>
                      <c:pt idx="16076">
                        <c:v>-0.9898517</c:v>
                      </c:pt>
                      <c:pt idx="16077">
                        <c:v>-0.9918517</c:v>
                      </c:pt>
                      <c:pt idx="16078">
                        <c:v>-0.9938517</c:v>
                      </c:pt>
                      <c:pt idx="16079">
                        <c:v>-0.99585170000000001</c:v>
                      </c:pt>
                      <c:pt idx="16080">
                        <c:v>-0.99785170000000001</c:v>
                      </c:pt>
                      <c:pt idx="16081">
                        <c:v>-0.99985159999999995</c:v>
                      </c:pt>
                      <c:pt idx="16082">
                        <c:v>-1.001852</c:v>
                      </c:pt>
                      <c:pt idx="16083">
                        <c:v>-1.003852</c:v>
                      </c:pt>
                      <c:pt idx="16084">
                        <c:v>-1.005852</c:v>
                      </c:pt>
                      <c:pt idx="16085">
                        <c:v>-1.007852</c:v>
                      </c:pt>
                      <c:pt idx="16086">
                        <c:v>-1.009852</c:v>
                      </c:pt>
                      <c:pt idx="16087">
                        <c:v>-1.011852</c:v>
                      </c:pt>
                      <c:pt idx="16088">
                        <c:v>-1.013852</c:v>
                      </c:pt>
                      <c:pt idx="16089">
                        <c:v>-1.015852</c:v>
                      </c:pt>
                      <c:pt idx="16090">
                        <c:v>-1.017852</c:v>
                      </c:pt>
                      <c:pt idx="16091">
                        <c:v>-1.019852</c:v>
                      </c:pt>
                      <c:pt idx="16092">
                        <c:v>-1.021852</c:v>
                      </c:pt>
                      <c:pt idx="16093">
                        <c:v>-1.023852</c:v>
                      </c:pt>
                      <c:pt idx="16094">
                        <c:v>-1.025852</c:v>
                      </c:pt>
                      <c:pt idx="16095">
                        <c:v>-1.027852</c:v>
                      </c:pt>
                      <c:pt idx="16096">
                        <c:v>-1.029852</c:v>
                      </c:pt>
                      <c:pt idx="16097">
                        <c:v>-1.031852</c:v>
                      </c:pt>
                      <c:pt idx="16098">
                        <c:v>-1.033852</c:v>
                      </c:pt>
                      <c:pt idx="16099">
                        <c:v>-1.035852</c:v>
                      </c:pt>
                      <c:pt idx="16100">
                        <c:v>-1.037852</c:v>
                      </c:pt>
                      <c:pt idx="16101">
                        <c:v>-1.039852</c:v>
                      </c:pt>
                      <c:pt idx="16102">
                        <c:v>-1.041852</c:v>
                      </c:pt>
                      <c:pt idx="16103">
                        <c:v>-1.043852</c:v>
                      </c:pt>
                      <c:pt idx="16104">
                        <c:v>-1.045852</c:v>
                      </c:pt>
                      <c:pt idx="16105">
                        <c:v>-1.047852</c:v>
                      </c:pt>
                      <c:pt idx="16106">
                        <c:v>-1.049852</c:v>
                      </c:pt>
                      <c:pt idx="16107">
                        <c:v>-1.051852</c:v>
                      </c:pt>
                      <c:pt idx="16108">
                        <c:v>-1.053852</c:v>
                      </c:pt>
                      <c:pt idx="16109">
                        <c:v>-1.055852</c:v>
                      </c:pt>
                      <c:pt idx="16110">
                        <c:v>-1.057852</c:v>
                      </c:pt>
                      <c:pt idx="16111">
                        <c:v>-1.059852</c:v>
                      </c:pt>
                      <c:pt idx="16112">
                        <c:v>-1.061852</c:v>
                      </c:pt>
                      <c:pt idx="16113">
                        <c:v>-1.063852</c:v>
                      </c:pt>
                      <c:pt idx="16114">
                        <c:v>-1.065852</c:v>
                      </c:pt>
                      <c:pt idx="16115">
                        <c:v>-1.067852</c:v>
                      </c:pt>
                      <c:pt idx="16116">
                        <c:v>-1.069852</c:v>
                      </c:pt>
                      <c:pt idx="16117">
                        <c:v>-1.071852</c:v>
                      </c:pt>
                      <c:pt idx="16118">
                        <c:v>-1.073852</c:v>
                      </c:pt>
                      <c:pt idx="16119">
                        <c:v>-1.075852</c:v>
                      </c:pt>
                      <c:pt idx="16120">
                        <c:v>-1.077852</c:v>
                      </c:pt>
                      <c:pt idx="16121">
                        <c:v>-1.079852</c:v>
                      </c:pt>
                      <c:pt idx="16122">
                        <c:v>-1.081852</c:v>
                      </c:pt>
                      <c:pt idx="16123">
                        <c:v>-1.083852</c:v>
                      </c:pt>
                      <c:pt idx="16124">
                        <c:v>-1.085852</c:v>
                      </c:pt>
                      <c:pt idx="16125">
                        <c:v>-1.087852</c:v>
                      </c:pt>
                      <c:pt idx="16126">
                        <c:v>-1.089852</c:v>
                      </c:pt>
                      <c:pt idx="16127">
                        <c:v>-1.091852</c:v>
                      </c:pt>
                      <c:pt idx="16128">
                        <c:v>-1.093852</c:v>
                      </c:pt>
                      <c:pt idx="16129">
                        <c:v>-1.095852</c:v>
                      </c:pt>
                      <c:pt idx="16130">
                        <c:v>-1.0978520000000001</c:v>
                      </c:pt>
                      <c:pt idx="16131">
                        <c:v>-1.0998520000000001</c:v>
                      </c:pt>
                      <c:pt idx="16132">
                        <c:v>-1.1018520000000001</c:v>
                      </c:pt>
                      <c:pt idx="16133">
                        <c:v>-1.1038520000000001</c:v>
                      </c:pt>
                      <c:pt idx="16134">
                        <c:v>-1.1058520000000001</c:v>
                      </c:pt>
                      <c:pt idx="16135">
                        <c:v>-1.1078520000000001</c:v>
                      </c:pt>
                      <c:pt idx="16136">
                        <c:v>-1.1098520000000001</c:v>
                      </c:pt>
                      <c:pt idx="16137">
                        <c:v>-1.1118520000000001</c:v>
                      </c:pt>
                      <c:pt idx="16138">
                        <c:v>-1.1138520000000001</c:v>
                      </c:pt>
                      <c:pt idx="16139">
                        <c:v>-1.1158520000000001</c:v>
                      </c:pt>
                      <c:pt idx="16140">
                        <c:v>-1.1178520000000001</c:v>
                      </c:pt>
                      <c:pt idx="16141">
                        <c:v>-1.1198520000000001</c:v>
                      </c:pt>
                      <c:pt idx="16142">
                        <c:v>-1.1218520000000001</c:v>
                      </c:pt>
                      <c:pt idx="16143">
                        <c:v>-1.1238520000000001</c:v>
                      </c:pt>
                      <c:pt idx="16144">
                        <c:v>-1.1258520000000001</c:v>
                      </c:pt>
                      <c:pt idx="16145">
                        <c:v>-1.1278520000000001</c:v>
                      </c:pt>
                      <c:pt idx="16146">
                        <c:v>-1.1298520000000001</c:v>
                      </c:pt>
                      <c:pt idx="16147">
                        <c:v>-1.1318520000000001</c:v>
                      </c:pt>
                      <c:pt idx="16148">
                        <c:v>-1.1338520000000001</c:v>
                      </c:pt>
                      <c:pt idx="16149">
                        <c:v>-1.1358520000000001</c:v>
                      </c:pt>
                      <c:pt idx="16150">
                        <c:v>-1.1378520000000001</c:v>
                      </c:pt>
                      <c:pt idx="16151">
                        <c:v>-1.1398520000000001</c:v>
                      </c:pt>
                      <c:pt idx="16152">
                        <c:v>-1.1418520000000001</c:v>
                      </c:pt>
                      <c:pt idx="16153">
                        <c:v>-1.1438520000000001</c:v>
                      </c:pt>
                      <c:pt idx="16154">
                        <c:v>-1.1458520000000001</c:v>
                      </c:pt>
                      <c:pt idx="16155">
                        <c:v>-1.1478520000000001</c:v>
                      </c:pt>
                      <c:pt idx="16156">
                        <c:v>-1.1498520000000001</c:v>
                      </c:pt>
                      <c:pt idx="16157">
                        <c:v>-1.1518520000000001</c:v>
                      </c:pt>
                      <c:pt idx="16158">
                        <c:v>-1.1538520000000001</c:v>
                      </c:pt>
                      <c:pt idx="16159">
                        <c:v>-1.1558520000000001</c:v>
                      </c:pt>
                      <c:pt idx="16160">
                        <c:v>-1.1578520000000001</c:v>
                      </c:pt>
                      <c:pt idx="16161">
                        <c:v>-1.1598520000000001</c:v>
                      </c:pt>
                      <c:pt idx="16162">
                        <c:v>-1.1618520000000001</c:v>
                      </c:pt>
                      <c:pt idx="16163">
                        <c:v>-1.1638520000000001</c:v>
                      </c:pt>
                      <c:pt idx="16164">
                        <c:v>-1.1658520000000001</c:v>
                      </c:pt>
                      <c:pt idx="16165">
                        <c:v>-1.1678519999999999</c:v>
                      </c:pt>
                      <c:pt idx="16166">
                        <c:v>-1.1698519999999999</c:v>
                      </c:pt>
                      <c:pt idx="16167">
                        <c:v>-1.1718519999999999</c:v>
                      </c:pt>
                      <c:pt idx="16168">
                        <c:v>-1.1738519999999999</c:v>
                      </c:pt>
                      <c:pt idx="16169">
                        <c:v>-1.1758519999999999</c:v>
                      </c:pt>
                      <c:pt idx="16170">
                        <c:v>-1.1778519999999999</c:v>
                      </c:pt>
                      <c:pt idx="16171">
                        <c:v>-1.1798519999999999</c:v>
                      </c:pt>
                      <c:pt idx="16172">
                        <c:v>-1.1818519999999999</c:v>
                      </c:pt>
                      <c:pt idx="16173">
                        <c:v>-1.1838519999999999</c:v>
                      </c:pt>
                      <c:pt idx="16174">
                        <c:v>-1.1858519999999999</c:v>
                      </c:pt>
                      <c:pt idx="16175">
                        <c:v>-1.1878519999999999</c:v>
                      </c:pt>
                      <c:pt idx="16176">
                        <c:v>-1.1898519999999999</c:v>
                      </c:pt>
                      <c:pt idx="16177">
                        <c:v>-1.1918519999999999</c:v>
                      </c:pt>
                      <c:pt idx="16178">
                        <c:v>-1.1938519999999999</c:v>
                      </c:pt>
                      <c:pt idx="16179">
                        <c:v>-1.1958519999999999</c:v>
                      </c:pt>
                      <c:pt idx="16180">
                        <c:v>-1.1978519999999999</c:v>
                      </c:pt>
                      <c:pt idx="16181">
                        <c:v>-1.1998519999999999</c:v>
                      </c:pt>
                      <c:pt idx="16182">
                        <c:v>-1.2018519999999999</c:v>
                      </c:pt>
                      <c:pt idx="16183">
                        <c:v>-1.2038519999999999</c:v>
                      </c:pt>
                      <c:pt idx="16184">
                        <c:v>-1.2058519999999999</c:v>
                      </c:pt>
                      <c:pt idx="16185">
                        <c:v>-1.2078519999999999</c:v>
                      </c:pt>
                      <c:pt idx="16186">
                        <c:v>-1.2098519999999999</c:v>
                      </c:pt>
                      <c:pt idx="16187">
                        <c:v>-1.2118519999999999</c:v>
                      </c:pt>
                      <c:pt idx="16188">
                        <c:v>-1.2138519999999999</c:v>
                      </c:pt>
                      <c:pt idx="16189">
                        <c:v>-1.2158519999999999</c:v>
                      </c:pt>
                      <c:pt idx="16190">
                        <c:v>-1.2178519999999999</c:v>
                      </c:pt>
                      <c:pt idx="16191">
                        <c:v>-1.2198519999999999</c:v>
                      </c:pt>
                      <c:pt idx="16192">
                        <c:v>-1.2218519999999999</c:v>
                      </c:pt>
                      <c:pt idx="16193">
                        <c:v>-1.2238519999999999</c:v>
                      </c:pt>
                      <c:pt idx="16194">
                        <c:v>-1.2258519999999999</c:v>
                      </c:pt>
                      <c:pt idx="16195">
                        <c:v>-1.2278519999999999</c:v>
                      </c:pt>
                      <c:pt idx="16196">
                        <c:v>-1.2298519999999999</c:v>
                      </c:pt>
                      <c:pt idx="16197">
                        <c:v>-1.2318519999999999</c:v>
                      </c:pt>
                      <c:pt idx="16198">
                        <c:v>-1.2338519999999999</c:v>
                      </c:pt>
                      <c:pt idx="16199">
                        <c:v>-1.235852</c:v>
                      </c:pt>
                      <c:pt idx="16200">
                        <c:v>-1.237852</c:v>
                      </c:pt>
                      <c:pt idx="16201">
                        <c:v>-1.239852</c:v>
                      </c:pt>
                      <c:pt idx="16202">
                        <c:v>-1.241852</c:v>
                      </c:pt>
                      <c:pt idx="16203">
                        <c:v>-1.243852</c:v>
                      </c:pt>
                      <c:pt idx="16204">
                        <c:v>-1.245852</c:v>
                      </c:pt>
                      <c:pt idx="16205">
                        <c:v>-1.247852</c:v>
                      </c:pt>
                      <c:pt idx="16206">
                        <c:v>-1.249852</c:v>
                      </c:pt>
                      <c:pt idx="16207">
                        <c:v>-1.251852</c:v>
                      </c:pt>
                      <c:pt idx="16208">
                        <c:v>-1.253852</c:v>
                      </c:pt>
                      <c:pt idx="16209">
                        <c:v>-1.255852</c:v>
                      </c:pt>
                      <c:pt idx="16210">
                        <c:v>-1.257852</c:v>
                      </c:pt>
                      <c:pt idx="16211">
                        <c:v>-1.259852</c:v>
                      </c:pt>
                      <c:pt idx="16212">
                        <c:v>-1.261852</c:v>
                      </c:pt>
                      <c:pt idx="16213">
                        <c:v>-1.263852</c:v>
                      </c:pt>
                      <c:pt idx="16214">
                        <c:v>-1.265852</c:v>
                      </c:pt>
                      <c:pt idx="16215">
                        <c:v>-1.267852</c:v>
                      </c:pt>
                      <c:pt idx="16216">
                        <c:v>-1.269852</c:v>
                      </c:pt>
                      <c:pt idx="16217">
                        <c:v>-1.271852</c:v>
                      </c:pt>
                      <c:pt idx="16218">
                        <c:v>-1.273852</c:v>
                      </c:pt>
                      <c:pt idx="16219">
                        <c:v>-1.275852</c:v>
                      </c:pt>
                      <c:pt idx="16220">
                        <c:v>-1.277852</c:v>
                      </c:pt>
                      <c:pt idx="16221">
                        <c:v>-1.279852</c:v>
                      </c:pt>
                      <c:pt idx="16222">
                        <c:v>-1.281852</c:v>
                      </c:pt>
                      <c:pt idx="16223">
                        <c:v>-1.283852</c:v>
                      </c:pt>
                      <c:pt idx="16224">
                        <c:v>-1.285852</c:v>
                      </c:pt>
                      <c:pt idx="16225">
                        <c:v>-1.287852</c:v>
                      </c:pt>
                      <c:pt idx="16226">
                        <c:v>-1.289852</c:v>
                      </c:pt>
                      <c:pt idx="16227">
                        <c:v>-1.291852</c:v>
                      </c:pt>
                      <c:pt idx="16228">
                        <c:v>-1.293852</c:v>
                      </c:pt>
                      <c:pt idx="16229">
                        <c:v>-1.295852</c:v>
                      </c:pt>
                      <c:pt idx="16230">
                        <c:v>-1.297852</c:v>
                      </c:pt>
                      <c:pt idx="16231">
                        <c:v>-1.299852</c:v>
                      </c:pt>
                      <c:pt idx="16232">
                        <c:v>-1.301852</c:v>
                      </c:pt>
                      <c:pt idx="16233">
                        <c:v>-1.303852</c:v>
                      </c:pt>
                      <c:pt idx="16234">
                        <c:v>-1.305852</c:v>
                      </c:pt>
                      <c:pt idx="16235">
                        <c:v>-1.307852</c:v>
                      </c:pt>
                      <c:pt idx="16236">
                        <c:v>-1.309852</c:v>
                      </c:pt>
                      <c:pt idx="16237">
                        <c:v>-1.311852</c:v>
                      </c:pt>
                      <c:pt idx="16238">
                        <c:v>-1.313852</c:v>
                      </c:pt>
                      <c:pt idx="16239">
                        <c:v>-1.315852</c:v>
                      </c:pt>
                      <c:pt idx="16240">
                        <c:v>-1.317852</c:v>
                      </c:pt>
                      <c:pt idx="16241">
                        <c:v>-1.319852</c:v>
                      </c:pt>
                      <c:pt idx="16242">
                        <c:v>-1.321852</c:v>
                      </c:pt>
                      <c:pt idx="16243">
                        <c:v>-1.323852</c:v>
                      </c:pt>
                      <c:pt idx="16244">
                        <c:v>-1.325852</c:v>
                      </c:pt>
                      <c:pt idx="16245">
                        <c:v>-1.327852</c:v>
                      </c:pt>
                      <c:pt idx="16246">
                        <c:v>-1.329852</c:v>
                      </c:pt>
                      <c:pt idx="16247">
                        <c:v>-1.331852</c:v>
                      </c:pt>
                      <c:pt idx="16248">
                        <c:v>-1.333852</c:v>
                      </c:pt>
                      <c:pt idx="16249">
                        <c:v>-1.335852</c:v>
                      </c:pt>
                      <c:pt idx="16250">
                        <c:v>-1.337852</c:v>
                      </c:pt>
                      <c:pt idx="16251">
                        <c:v>-1.339852</c:v>
                      </c:pt>
                      <c:pt idx="16252">
                        <c:v>-1.341852</c:v>
                      </c:pt>
                      <c:pt idx="16253">
                        <c:v>-1.343852</c:v>
                      </c:pt>
                      <c:pt idx="16254">
                        <c:v>-1.345852</c:v>
                      </c:pt>
                      <c:pt idx="16255">
                        <c:v>-1.3478520000000001</c:v>
                      </c:pt>
                      <c:pt idx="16256">
                        <c:v>-1.3498520000000001</c:v>
                      </c:pt>
                      <c:pt idx="16257">
                        <c:v>-1.3518520000000001</c:v>
                      </c:pt>
                      <c:pt idx="16258">
                        <c:v>-1.3538520000000001</c:v>
                      </c:pt>
                      <c:pt idx="16259">
                        <c:v>-1.3558520000000001</c:v>
                      </c:pt>
                      <c:pt idx="16260">
                        <c:v>-1.3578520000000001</c:v>
                      </c:pt>
                      <c:pt idx="16261">
                        <c:v>-1.3598520000000001</c:v>
                      </c:pt>
                      <c:pt idx="16262">
                        <c:v>-1.3618520000000001</c:v>
                      </c:pt>
                      <c:pt idx="16263">
                        <c:v>-1.3638520000000001</c:v>
                      </c:pt>
                      <c:pt idx="16264">
                        <c:v>-1.3658520000000001</c:v>
                      </c:pt>
                      <c:pt idx="16265">
                        <c:v>-1.3678520000000001</c:v>
                      </c:pt>
                      <c:pt idx="16266">
                        <c:v>-1.3698520000000001</c:v>
                      </c:pt>
                      <c:pt idx="16267">
                        <c:v>-1.3718520000000001</c:v>
                      </c:pt>
                      <c:pt idx="16268">
                        <c:v>-1.3738520000000001</c:v>
                      </c:pt>
                      <c:pt idx="16269">
                        <c:v>-1.3758520000000001</c:v>
                      </c:pt>
                      <c:pt idx="16270">
                        <c:v>-1.3778520000000001</c:v>
                      </c:pt>
                      <c:pt idx="16271">
                        <c:v>-1.3798520000000001</c:v>
                      </c:pt>
                      <c:pt idx="16272">
                        <c:v>-1.3818520000000001</c:v>
                      </c:pt>
                      <c:pt idx="16273">
                        <c:v>-1.3838520000000001</c:v>
                      </c:pt>
                      <c:pt idx="16274">
                        <c:v>-1.3858520000000001</c:v>
                      </c:pt>
                      <c:pt idx="16275">
                        <c:v>-1.3878520000000001</c:v>
                      </c:pt>
                      <c:pt idx="16276">
                        <c:v>-1.3898520000000001</c:v>
                      </c:pt>
                      <c:pt idx="16277">
                        <c:v>-1.3918520000000001</c:v>
                      </c:pt>
                      <c:pt idx="16278">
                        <c:v>-1.3938520000000001</c:v>
                      </c:pt>
                      <c:pt idx="16279">
                        <c:v>-1.3958520000000001</c:v>
                      </c:pt>
                      <c:pt idx="16280">
                        <c:v>-1.3978520000000001</c:v>
                      </c:pt>
                      <c:pt idx="16281">
                        <c:v>-1.3998520000000001</c:v>
                      </c:pt>
                      <c:pt idx="16282">
                        <c:v>-1.4018520000000001</c:v>
                      </c:pt>
                      <c:pt idx="16283">
                        <c:v>-1.4038520000000001</c:v>
                      </c:pt>
                      <c:pt idx="16284">
                        <c:v>-1.4058520000000001</c:v>
                      </c:pt>
                      <c:pt idx="16285">
                        <c:v>-1.4078520000000001</c:v>
                      </c:pt>
                      <c:pt idx="16286">
                        <c:v>-1.4098520000000001</c:v>
                      </c:pt>
                      <c:pt idx="16287">
                        <c:v>-1.4118520000000001</c:v>
                      </c:pt>
                      <c:pt idx="16288">
                        <c:v>-1.4138520000000001</c:v>
                      </c:pt>
                      <c:pt idx="16289">
                        <c:v>-1.4158520000000001</c:v>
                      </c:pt>
                      <c:pt idx="16290">
                        <c:v>-1.4178519999999999</c:v>
                      </c:pt>
                      <c:pt idx="16291">
                        <c:v>-1.4198519999999999</c:v>
                      </c:pt>
                      <c:pt idx="16292">
                        <c:v>-1.4218519999999999</c:v>
                      </c:pt>
                      <c:pt idx="16293">
                        <c:v>-1.4238519999999999</c:v>
                      </c:pt>
                      <c:pt idx="16294">
                        <c:v>-1.4258519999999999</c:v>
                      </c:pt>
                      <c:pt idx="16295">
                        <c:v>-1.4278519999999999</c:v>
                      </c:pt>
                      <c:pt idx="16296">
                        <c:v>-1.4298519999999999</c:v>
                      </c:pt>
                      <c:pt idx="16297">
                        <c:v>-1.4318519999999999</c:v>
                      </c:pt>
                      <c:pt idx="16298">
                        <c:v>-1.4338519999999999</c:v>
                      </c:pt>
                      <c:pt idx="16299">
                        <c:v>-1.4358519999999999</c:v>
                      </c:pt>
                      <c:pt idx="16300">
                        <c:v>-1.4378519999999999</c:v>
                      </c:pt>
                      <c:pt idx="16301">
                        <c:v>-1.4398519999999999</c:v>
                      </c:pt>
                      <c:pt idx="16302">
                        <c:v>-1.4418519999999999</c:v>
                      </c:pt>
                      <c:pt idx="16303">
                        <c:v>-1.4438519999999999</c:v>
                      </c:pt>
                      <c:pt idx="16304">
                        <c:v>-1.4458519999999999</c:v>
                      </c:pt>
                      <c:pt idx="16305">
                        <c:v>-1.4478519999999999</c:v>
                      </c:pt>
                      <c:pt idx="16306">
                        <c:v>-1.4498519999999999</c:v>
                      </c:pt>
                      <c:pt idx="16307">
                        <c:v>-1.4518519999999999</c:v>
                      </c:pt>
                      <c:pt idx="16308">
                        <c:v>-1.4538519999999999</c:v>
                      </c:pt>
                      <c:pt idx="16309">
                        <c:v>-1.4558519999999999</c:v>
                      </c:pt>
                      <c:pt idx="16310">
                        <c:v>-1.4578519999999999</c:v>
                      </c:pt>
                      <c:pt idx="16311">
                        <c:v>-1.4598519999999999</c:v>
                      </c:pt>
                      <c:pt idx="16312">
                        <c:v>-1.4618519999999999</c:v>
                      </c:pt>
                      <c:pt idx="16313">
                        <c:v>-1.4638519999999999</c:v>
                      </c:pt>
                      <c:pt idx="16314">
                        <c:v>-1.4658519999999999</c:v>
                      </c:pt>
                      <c:pt idx="16315">
                        <c:v>-1.4678519999999999</c:v>
                      </c:pt>
                      <c:pt idx="16316">
                        <c:v>-1.4698519999999999</c:v>
                      </c:pt>
                      <c:pt idx="16317">
                        <c:v>-1.4718519999999999</c:v>
                      </c:pt>
                      <c:pt idx="16318">
                        <c:v>-1.4738519999999999</c:v>
                      </c:pt>
                      <c:pt idx="16319">
                        <c:v>-1.4758519999999999</c:v>
                      </c:pt>
                      <c:pt idx="16320">
                        <c:v>-1.4778519999999999</c:v>
                      </c:pt>
                      <c:pt idx="16321">
                        <c:v>-1.4798519999999999</c:v>
                      </c:pt>
                      <c:pt idx="16322">
                        <c:v>-1.4818519999999999</c:v>
                      </c:pt>
                      <c:pt idx="16323">
                        <c:v>-1.4838519999999999</c:v>
                      </c:pt>
                      <c:pt idx="16324">
                        <c:v>-1.485852</c:v>
                      </c:pt>
                      <c:pt idx="16325">
                        <c:v>-1.487852</c:v>
                      </c:pt>
                      <c:pt idx="16326">
                        <c:v>-1.489852</c:v>
                      </c:pt>
                      <c:pt idx="16327">
                        <c:v>-1.491852</c:v>
                      </c:pt>
                      <c:pt idx="16328">
                        <c:v>-1.493852</c:v>
                      </c:pt>
                      <c:pt idx="16329">
                        <c:v>-1.495852</c:v>
                      </c:pt>
                      <c:pt idx="16330">
                        <c:v>-1.497852</c:v>
                      </c:pt>
                      <c:pt idx="16331">
                        <c:v>-1.4955179999999999</c:v>
                      </c:pt>
                      <c:pt idx="16332">
                        <c:v>-1.493185</c:v>
                      </c:pt>
                      <c:pt idx="16333">
                        <c:v>-1.4908520000000001</c:v>
                      </c:pt>
                      <c:pt idx="16334">
                        <c:v>-1.488518</c:v>
                      </c:pt>
                      <c:pt idx="16335">
                        <c:v>-1.4861850000000001</c:v>
                      </c:pt>
                      <c:pt idx="16336">
                        <c:v>-1.4838519999999999</c:v>
                      </c:pt>
                      <c:pt idx="16337">
                        <c:v>-1.4815179999999999</c:v>
                      </c:pt>
                      <c:pt idx="16338">
                        <c:v>-1.479185</c:v>
                      </c:pt>
                      <c:pt idx="16339">
                        <c:v>-1.4768520000000001</c:v>
                      </c:pt>
                      <c:pt idx="16340">
                        <c:v>-1.474518</c:v>
                      </c:pt>
                      <c:pt idx="16341">
                        <c:v>-1.4721850000000001</c:v>
                      </c:pt>
                      <c:pt idx="16342">
                        <c:v>-1.4698519999999999</c:v>
                      </c:pt>
                      <c:pt idx="16343">
                        <c:v>-1.4675180000000001</c:v>
                      </c:pt>
                      <c:pt idx="16344">
                        <c:v>-1.465185</c:v>
                      </c:pt>
                      <c:pt idx="16345">
                        <c:v>-1.462852</c:v>
                      </c:pt>
                      <c:pt idx="16346">
                        <c:v>-1.460518</c:v>
                      </c:pt>
                      <c:pt idx="16347">
                        <c:v>-1.4581850000000001</c:v>
                      </c:pt>
                      <c:pt idx="16348">
                        <c:v>-1.4558519999999999</c:v>
                      </c:pt>
                      <c:pt idx="16349">
                        <c:v>-1.4535180000000001</c:v>
                      </c:pt>
                      <c:pt idx="16350">
                        <c:v>-1.4511849999999999</c:v>
                      </c:pt>
                      <c:pt idx="16351">
                        <c:v>-1.448852</c:v>
                      </c:pt>
                      <c:pt idx="16352">
                        <c:v>-1.446518</c:v>
                      </c:pt>
                      <c:pt idx="16353">
                        <c:v>-1.4441850000000001</c:v>
                      </c:pt>
                      <c:pt idx="16354">
                        <c:v>-1.4418519999999999</c:v>
                      </c:pt>
                      <c:pt idx="16355">
                        <c:v>-1.4395180000000001</c:v>
                      </c:pt>
                      <c:pt idx="16356">
                        <c:v>-1.4371849999999999</c:v>
                      </c:pt>
                      <c:pt idx="16357">
                        <c:v>-1.434852</c:v>
                      </c:pt>
                      <c:pt idx="16358">
                        <c:v>-1.432518</c:v>
                      </c:pt>
                      <c:pt idx="16359">
                        <c:v>-1.430185</c:v>
                      </c:pt>
                      <c:pt idx="16360">
                        <c:v>-1.4278519999999999</c:v>
                      </c:pt>
                      <c:pt idx="16361">
                        <c:v>-1.4255180000000001</c:v>
                      </c:pt>
                      <c:pt idx="16362">
                        <c:v>-1.4231849999999999</c:v>
                      </c:pt>
                      <c:pt idx="16363">
                        <c:v>-1.420852</c:v>
                      </c:pt>
                      <c:pt idx="16364">
                        <c:v>-1.4185179999999999</c:v>
                      </c:pt>
                      <c:pt idx="16365">
                        <c:v>-1.416185</c:v>
                      </c:pt>
                      <c:pt idx="16366">
                        <c:v>-1.4138520000000001</c:v>
                      </c:pt>
                      <c:pt idx="16367">
                        <c:v>-1.4115180000000001</c:v>
                      </c:pt>
                      <c:pt idx="16368">
                        <c:v>-1.4091849999999999</c:v>
                      </c:pt>
                      <c:pt idx="16369">
                        <c:v>-1.406852</c:v>
                      </c:pt>
                      <c:pt idx="16370">
                        <c:v>-1.4045179999999999</c:v>
                      </c:pt>
                      <c:pt idx="16371">
                        <c:v>-1.402185</c:v>
                      </c:pt>
                      <c:pt idx="16372">
                        <c:v>-1.3998520000000001</c:v>
                      </c:pt>
                      <c:pt idx="16373">
                        <c:v>-1.397518</c:v>
                      </c:pt>
                      <c:pt idx="16374">
                        <c:v>-1.3951849999999999</c:v>
                      </c:pt>
                      <c:pt idx="16375">
                        <c:v>-1.392852</c:v>
                      </c:pt>
                      <c:pt idx="16376">
                        <c:v>-1.3905179999999999</c:v>
                      </c:pt>
                      <c:pt idx="16377">
                        <c:v>-1.388185</c:v>
                      </c:pt>
                      <c:pt idx="16378">
                        <c:v>-1.3858520000000001</c:v>
                      </c:pt>
                      <c:pt idx="16379">
                        <c:v>-1.383518</c:v>
                      </c:pt>
                      <c:pt idx="16380">
                        <c:v>-1.3811850000000001</c:v>
                      </c:pt>
                      <c:pt idx="16381">
                        <c:v>-1.378852</c:v>
                      </c:pt>
                      <c:pt idx="16382">
                        <c:v>-1.3765179999999999</c:v>
                      </c:pt>
                      <c:pt idx="16383">
                        <c:v>-1.374185</c:v>
                      </c:pt>
                      <c:pt idx="16384">
                        <c:v>-1.3718520000000001</c:v>
                      </c:pt>
                      <c:pt idx="16385">
                        <c:v>-1.369518</c:v>
                      </c:pt>
                      <c:pt idx="16386">
                        <c:v>-1.3671850000000001</c:v>
                      </c:pt>
                      <c:pt idx="16387">
                        <c:v>-1.364852</c:v>
                      </c:pt>
                      <c:pt idx="16388">
                        <c:v>-1.3625179999999999</c:v>
                      </c:pt>
                      <c:pt idx="16389">
                        <c:v>-1.360185</c:v>
                      </c:pt>
                      <c:pt idx="16390">
                        <c:v>-1.3578520000000001</c:v>
                      </c:pt>
                      <c:pt idx="16391">
                        <c:v>-1.355518</c:v>
                      </c:pt>
                      <c:pt idx="16392">
                        <c:v>-1.3531850000000001</c:v>
                      </c:pt>
                      <c:pt idx="16393">
                        <c:v>-1.3508519999999999</c:v>
                      </c:pt>
                      <c:pt idx="16394">
                        <c:v>-1.3485180000000001</c:v>
                      </c:pt>
                      <c:pt idx="16395">
                        <c:v>-1.346185</c:v>
                      </c:pt>
                      <c:pt idx="16396">
                        <c:v>-1.343852</c:v>
                      </c:pt>
                      <c:pt idx="16397">
                        <c:v>-1.341518</c:v>
                      </c:pt>
                      <c:pt idx="16398">
                        <c:v>-1.3391850000000001</c:v>
                      </c:pt>
                      <c:pt idx="16399">
                        <c:v>-1.3368519999999999</c:v>
                      </c:pt>
                      <c:pt idx="16400">
                        <c:v>-1.3345180000000001</c:v>
                      </c:pt>
                      <c:pt idx="16401">
                        <c:v>-1.332185</c:v>
                      </c:pt>
                      <c:pt idx="16402">
                        <c:v>-1.329852</c:v>
                      </c:pt>
                      <c:pt idx="16403">
                        <c:v>-1.327518</c:v>
                      </c:pt>
                      <c:pt idx="16404">
                        <c:v>-1.3251850000000001</c:v>
                      </c:pt>
                      <c:pt idx="16405">
                        <c:v>-1.3228519999999999</c:v>
                      </c:pt>
                      <c:pt idx="16406">
                        <c:v>-1.3205180000000001</c:v>
                      </c:pt>
                      <c:pt idx="16407">
                        <c:v>-1.3181849999999999</c:v>
                      </c:pt>
                      <c:pt idx="16408">
                        <c:v>-1.315852</c:v>
                      </c:pt>
                      <c:pt idx="16409">
                        <c:v>-1.313518</c:v>
                      </c:pt>
                      <c:pt idx="16410">
                        <c:v>-1.311185</c:v>
                      </c:pt>
                      <c:pt idx="16411">
                        <c:v>-1.3088519999999999</c:v>
                      </c:pt>
                      <c:pt idx="16412">
                        <c:v>-1.3065180000000001</c:v>
                      </c:pt>
                      <c:pt idx="16413">
                        <c:v>-1.3041849999999999</c:v>
                      </c:pt>
                      <c:pt idx="16414">
                        <c:v>-1.301852</c:v>
                      </c:pt>
                      <c:pt idx="16415">
                        <c:v>-1.299518</c:v>
                      </c:pt>
                      <c:pt idx="16416">
                        <c:v>-1.297185</c:v>
                      </c:pt>
                      <c:pt idx="16417">
                        <c:v>-1.2948519999999999</c:v>
                      </c:pt>
                      <c:pt idx="16418">
                        <c:v>-1.2925180000000001</c:v>
                      </c:pt>
                      <c:pt idx="16419">
                        <c:v>-1.2901849999999999</c:v>
                      </c:pt>
                      <c:pt idx="16420">
                        <c:v>-1.287852</c:v>
                      </c:pt>
                      <c:pt idx="16421">
                        <c:v>-1.2855179999999999</c:v>
                      </c:pt>
                      <c:pt idx="16422">
                        <c:v>-1.283185</c:v>
                      </c:pt>
                      <c:pt idx="16423">
                        <c:v>-1.2808520000000001</c:v>
                      </c:pt>
                      <c:pt idx="16424">
                        <c:v>-1.278518</c:v>
                      </c:pt>
                      <c:pt idx="16425">
                        <c:v>-1.2761849999999999</c:v>
                      </c:pt>
                      <c:pt idx="16426">
                        <c:v>-1.273852</c:v>
                      </c:pt>
                      <c:pt idx="16427">
                        <c:v>-1.2715179999999999</c:v>
                      </c:pt>
                      <c:pt idx="16428">
                        <c:v>-1.269185</c:v>
                      </c:pt>
                      <c:pt idx="16429">
                        <c:v>-1.2668520000000001</c:v>
                      </c:pt>
                      <c:pt idx="16430">
                        <c:v>-1.264518</c:v>
                      </c:pt>
                      <c:pt idx="16431">
                        <c:v>-1.2621849999999999</c:v>
                      </c:pt>
                      <c:pt idx="16432">
                        <c:v>-1.259852</c:v>
                      </c:pt>
                      <c:pt idx="16433">
                        <c:v>-1.2575179999999999</c:v>
                      </c:pt>
                      <c:pt idx="16434">
                        <c:v>-1.255185</c:v>
                      </c:pt>
                      <c:pt idx="16435">
                        <c:v>-1.2528520000000001</c:v>
                      </c:pt>
                      <c:pt idx="16436">
                        <c:v>-1.250518</c:v>
                      </c:pt>
                      <c:pt idx="16437">
                        <c:v>-1.2481850000000001</c:v>
                      </c:pt>
                      <c:pt idx="16438">
                        <c:v>-1.245852</c:v>
                      </c:pt>
                      <c:pt idx="16439">
                        <c:v>-1.2435179999999999</c:v>
                      </c:pt>
                      <c:pt idx="16440">
                        <c:v>-1.241185</c:v>
                      </c:pt>
                      <c:pt idx="16441">
                        <c:v>-1.2388520000000001</c:v>
                      </c:pt>
                      <c:pt idx="16442">
                        <c:v>-1.236518</c:v>
                      </c:pt>
                      <c:pt idx="16443">
                        <c:v>-1.2341850000000001</c:v>
                      </c:pt>
                      <c:pt idx="16444">
                        <c:v>-1.2318519999999999</c:v>
                      </c:pt>
                      <c:pt idx="16445">
                        <c:v>-1.2295180000000001</c:v>
                      </c:pt>
                      <c:pt idx="16446">
                        <c:v>-1.227185</c:v>
                      </c:pt>
                      <c:pt idx="16447">
                        <c:v>-1.2248520000000001</c:v>
                      </c:pt>
                      <c:pt idx="16448">
                        <c:v>-1.222518</c:v>
                      </c:pt>
                      <c:pt idx="16449">
                        <c:v>-1.2201850000000001</c:v>
                      </c:pt>
                      <c:pt idx="16450">
                        <c:v>-1.2178519999999999</c:v>
                      </c:pt>
                      <c:pt idx="16451">
                        <c:v>-1.2155180000000001</c:v>
                      </c:pt>
                      <c:pt idx="16452">
                        <c:v>-1.213185</c:v>
                      </c:pt>
                      <c:pt idx="16453">
                        <c:v>-1.210852</c:v>
                      </c:pt>
                      <c:pt idx="16454">
                        <c:v>-1.208518</c:v>
                      </c:pt>
                      <c:pt idx="16455">
                        <c:v>-1.2061850000000001</c:v>
                      </c:pt>
                      <c:pt idx="16456">
                        <c:v>-1.2038519999999999</c:v>
                      </c:pt>
                      <c:pt idx="16457">
                        <c:v>-1.2015180000000001</c:v>
                      </c:pt>
                      <c:pt idx="16458">
                        <c:v>-1.1991849999999999</c:v>
                      </c:pt>
                      <c:pt idx="16459">
                        <c:v>-1.196852</c:v>
                      </c:pt>
                      <c:pt idx="16460">
                        <c:v>-1.194518</c:v>
                      </c:pt>
                      <c:pt idx="16461">
                        <c:v>-1.1921850000000001</c:v>
                      </c:pt>
                      <c:pt idx="16462">
                        <c:v>-1.1898519999999999</c:v>
                      </c:pt>
                      <c:pt idx="16463">
                        <c:v>-1.1875180000000001</c:v>
                      </c:pt>
                      <c:pt idx="16464">
                        <c:v>-1.1851849999999999</c:v>
                      </c:pt>
                      <c:pt idx="16465">
                        <c:v>-1.182852</c:v>
                      </c:pt>
                      <c:pt idx="16466">
                        <c:v>-1.180518</c:v>
                      </c:pt>
                      <c:pt idx="16467">
                        <c:v>-1.178185</c:v>
                      </c:pt>
                      <c:pt idx="16468">
                        <c:v>-1.1758519999999999</c:v>
                      </c:pt>
                      <c:pt idx="16469">
                        <c:v>-1.1735180000000001</c:v>
                      </c:pt>
                      <c:pt idx="16470">
                        <c:v>-1.1711849999999999</c:v>
                      </c:pt>
                      <c:pt idx="16471">
                        <c:v>-1.168852</c:v>
                      </c:pt>
                      <c:pt idx="16472">
                        <c:v>-1.1665179999999999</c:v>
                      </c:pt>
                      <c:pt idx="16473">
                        <c:v>-1.164185</c:v>
                      </c:pt>
                      <c:pt idx="16474">
                        <c:v>-1.1618520000000001</c:v>
                      </c:pt>
                      <c:pt idx="16475">
                        <c:v>-1.159518</c:v>
                      </c:pt>
                      <c:pt idx="16476">
                        <c:v>-1.1571849999999999</c:v>
                      </c:pt>
                      <c:pt idx="16477">
                        <c:v>-1.154852</c:v>
                      </c:pt>
                      <c:pt idx="16478">
                        <c:v>-1.1525179999999999</c:v>
                      </c:pt>
                      <c:pt idx="16479">
                        <c:v>-1.150185</c:v>
                      </c:pt>
                      <c:pt idx="16480">
                        <c:v>-1.1478520000000001</c:v>
                      </c:pt>
                      <c:pt idx="16481">
                        <c:v>-1.145518</c:v>
                      </c:pt>
                      <c:pt idx="16482">
                        <c:v>-1.1431849999999999</c:v>
                      </c:pt>
                      <c:pt idx="16483">
                        <c:v>-1.140852</c:v>
                      </c:pt>
                      <c:pt idx="16484">
                        <c:v>-1.1385179999999999</c:v>
                      </c:pt>
                      <c:pt idx="16485">
                        <c:v>-1.136185</c:v>
                      </c:pt>
                      <c:pt idx="16486">
                        <c:v>-1.1338520000000001</c:v>
                      </c:pt>
                      <c:pt idx="16487">
                        <c:v>-1.131518</c:v>
                      </c:pt>
                      <c:pt idx="16488">
                        <c:v>-1.1291850000000001</c:v>
                      </c:pt>
                      <c:pt idx="16489">
                        <c:v>-1.126852</c:v>
                      </c:pt>
                      <c:pt idx="16490">
                        <c:v>-1.1245179999999999</c:v>
                      </c:pt>
                      <c:pt idx="16491">
                        <c:v>-1.122185</c:v>
                      </c:pt>
                      <c:pt idx="16492">
                        <c:v>-1.1198520000000001</c:v>
                      </c:pt>
                      <c:pt idx="16493">
                        <c:v>-1.117518</c:v>
                      </c:pt>
                      <c:pt idx="16494">
                        <c:v>-1.1151850000000001</c:v>
                      </c:pt>
                      <c:pt idx="16495">
                        <c:v>-1.112852</c:v>
                      </c:pt>
                      <c:pt idx="16496">
                        <c:v>-1.1105179999999999</c:v>
                      </c:pt>
                      <c:pt idx="16497">
                        <c:v>-1.108185</c:v>
                      </c:pt>
                      <c:pt idx="16498">
                        <c:v>-1.1058520000000001</c:v>
                      </c:pt>
                      <c:pt idx="16499">
                        <c:v>-1.103518</c:v>
                      </c:pt>
                      <c:pt idx="16500">
                        <c:v>-1.1011850000000001</c:v>
                      </c:pt>
                      <c:pt idx="16501">
                        <c:v>-1.0988519999999999</c:v>
                      </c:pt>
                      <c:pt idx="16502">
                        <c:v>-1.0965180000000001</c:v>
                      </c:pt>
                      <c:pt idx="16503">
                        <c:v>-1.094185</c:v>
                      </c:pt>
                      <c:pt idx="16504">
                        <c:v>-1.091852</c:v>
                      </c:pt>
                      <c:pt idx="16505">
                        <c:v>-1.089518</c:v>
                      </c:pt>
                      <c:pt idx="16506">
                        <c:v>-1.0871850000000001</c:v>
                      </c:pt>
                      <c:pt idx="16507">
                        <c:v>-1.0848519999999999</c:v>
                      </c:pt>
                      <c:pt idx="16508">
                        <c:v>-1.0825180000000001</c:v>
                      </c:pt>
                      <c:pt idx="16509">
                        <c:v>-1.080185</c:v>
                      </c:pt>
                      <c:pt idx="16510">
                        <c:v>-1.077852</c:v>
                      </c:pt>
                      <c:pt idx="16511">
                        <c:v>-1.075518</c:v>
                      </c:pt>
                      <c:pt idx="16512">
                        <c:v>-1.0731850000000001</c:v>
                      </c:pt>
                      <c:pt idx="16513">
                        <c:v>-1.0708519999999999</c:v>
                      </c:pt>
                      <c:pt idx="16514">
                        <c:v>-1.0685180000000001</c:v>
                      </c:pt>
                      <c:pt idx="16515">
                        <c:v>-1.0661849999999999</c:v>
                      </c:pt>
                      <c:pt idx="16516">
                        <c:v>-1.063852</c:v>
                      </c:pt>
                      <c:pt idx="16517">
                        <c:v>-1.061518</c:v>
                      </c:pt>
                      <c:pt idx="16518">
                        <c:v>-1.059185</c:v>
                      </c:pt>
                      <c:pt idx="16519">
                        <c:v>-1.0568519999999999</c:v>
                      </c:pt>
                      <c:pt idx="16520">
                        <c:v>-1.0545180000000001</c:v>
                      </c:pt>
                      <c:pt idx="16521">
                        <c:v>-1.0521849999999999</c:v>
                      </c:pt>
                      <c:pt idx="16522">
                        <c:v>-1.049852</c:v>
                      </c:pt>
                      <c:pt idx="16523">
                        <c:v>-1.0475179999999999</c:v>
                      </c:pt>
                      <c:pt idx="16524">
                        <c:v>-1.045185</c:v>
                      </c:pt>
                      <c:pt idx="16525">
                        <c:v>-1.0428519999999999</c:v>
                      </c:pt>
                      <c:pt idx="16526">
                        <c:v>-1.0405180000000001</c:v>
                      </c:pt>
                      <c:pt idx="16527">
                        <c:v>-1.0381849999999999</c:v>
                      </c:pt>
                      <c:pt idx="16528">
                        <c:v>-1.035852</c:v>
                      </c:pt>
                      <c:pt idx="16529">
                        <c:v>-1.0335179999999999</c:v>
                      </c:pt>
                      <c:pt idx="16530">
                        <c:v>-1.031185</c:v>
                      </c:pt>
                      <c:pt idx="16531">
                        <c:v>-1.0288520000000001</c:v>
                      </c:pt>
                      <c:pt idx="16532">
                        <c:v>-1.026518</c:v>
                      </c:pt>
                      <c:pt idx="16533">
                        <c:v>-1.0241849999999999</c:v>
                      </c:pt>
                      <c:pt idx="16534">
                        <c:v>-1.021852</c:v>
                      </c:pt>
                      <c:pt idx="16535">
                        <c:v>-1.0195179999999999</c:v>
                      </c:pt>
                      <c:pt idx="16536">
                        <c:v>-1.017185</c:v>
                      </c:pt>
                      <c:pt idx="16537">
                        <c:v>-1.0148520000000001</c:v>
                      </c:pt>
                      <c:pt idx="16538">
                        <c:v>-1.012518</c:v>
                      </c:pt>
                      <c:pt idx="16539">
                        <c:v>-1.0101850000000001</c:v>
                      </c:pt>
                      <c:pt idx="16540">
                        <c:v>-1.007852</c:v>
                      </c:pt>
                      <c:pt idx="16541">
                        <c:v>-1.0055179999999999</c:v>
                      </c:pt>
                      <c:pt idx="16542">
                        <c:v>-1.003185</c:v>
                      </c:pt>
                      <c:pt idx="16543">
                        <c:v>-1.0008520000000001</c:v>
                      </c:pt>
                      <c:pt idx="16544">
                        <c:v>-0.99851829999999997</c:v>
                      </c:pt>
                      <c:pt idx="16545">
                        <c:v>-0.99618499999999999</c:v>
                      </c:pt>
                      <c:pt idx="16546">
                        <c:v>-0.9938517</c:v>
                      </c:pt>
                      <c:pt idx="16547">
                        <c:v>-0.99151829999999996</c:v>
                      </c:pt>
                      <c:pt idx="16548">
                        <c:v>-0.98918499999999998</c:v>
                      </c:pt>
                      <c:pt idx="16549">
                        <c:v>-0.9868517</c:v>
                      </c:pt>
                      <c:pt idx="16550">
                        <c:v>-0.98451829999999996</c:v>
                      </c:pt>
                      <c:pt idx="16551">
                        <c:v>-0.98218499999999997</c:v>
                      </c:pt>
                      <c:pt idx="16552">
                        <c:v>-0.97985169999999999</c:v>
                      </c:pt>
                      <c:pt idx="16553">
                        <c:v>-0.97751829999999995</c:v>
                      </c:pt>
                      <c:pt idx="16554">
                        <c:v>-0.97518499999999997</c:v>
                      </c:pt>
                      <c:pt idx="16555">
                        <c:v>-0.97285169999999999</c:v>
                      </c:pt>
                      <c:pt idx="16556">
                        <c:v>-0.9705184</c:v>
                      </c:pt>
                      <c:pt idx="16557">
                        <c:v>-0.96818499999999996</c:v>
                      </c:pt>
                      <c:pt idx="16558">
                        <c:v>-0.96585169999999998</c:v>
                      </c:pt>
                      <c:pt idx="16559">
                        <c:v>-0.96351830000000005</c:v>
                      </c:pt>
                      <c:pt idx="16560">
                        <c:v>-0.96118499999999996</c:v>
                      </c:pt>
                      <c:pt idx="16561">
                        <c:v>-0.95885169999999997</c:v>
                      </c:pt>
                      <c:pt idx="16562">
                        <c:v>-0.95651839999999999</c:v>
                      </c:pt>
                      <c:pt idx="16563">
                        <c:v>-0.95418499999999995</c:v>
                      </c:pt>
                      <c:pt idx="16564">
                        <c:v>-0.95185169999999997</c:v>
                      </c:pt>
                      <c:pt idx="16565">
                        <c:v>-0.94951830000000004</c:v>
                      </c:pt>
                      <c:pt idx="16566">
                        <c:v>-0.94718500000000005</c:v>
                      </c:pt>
                      <c:pt idx="16567">
                        <c:v>-0.94485169999999996</c:v>
                      </c:pt>
                      <c:pt idx="16568">
                        <c:v>-0.94251839999999998</c:v>
                      </c:pt>
                      <c:pt idx="16569">
                        <c:v>-0.94018500000000005</c:v>
                      </c:pt>
                      <c:pt idx="16570">
                        <c:v>-0.93785169999999995</c:v>
                      </c:pt>
                      <c:pt idx="16571">
                        <c:v>-0.93551830000000002</c:v>
                      </c:pt>
                      <c:pt idx="16572">
                        <c:v>-0.93318500000000004</c:v>
                      </c:pt>
                      <c:pt idx="16573">
                        <c:v>-0.93085169999999995</c:v>
                      </c:pt>
                      <c:pt idx="16574">
                        <c:v>-0.92851839999999997</c:v>
                      </c:pt>
                      <c:pt idx="16575">
                        <c:v>-0.92618500000000004</c:v>
                      </c:pt>
                      <c:pt idx="16576">
                        <c:v>-0.92385170000000005</c:v>
                      </c:pt>
                      <c:pt idx="16577">
                        <c:v>-0.92151830000000001</c:v>
                      </c:pt>
                      <c:pt idx="16578">
                        <c:v>-0.91918500000000003</c:v>
                      </c:pt>
                      <c:pt idx="16579">
                        <c:v>-0.91685170000000005</c:v>
                      </c:pt>
                      <c:pt idx="16580">
                        <c:v>-0.91451839999999995</c:v>
                      </c:pt>
                      <c:pt idx="16581">
                        <c:v>-0.91218500000000002</c:v>
                      </c:pt>
                      <c:pt idx="16582">
                        <c:v>-0.90985170000000004</c:v>
                      </c:pt>
                      <c:pt idx="16583">
                        <c:v>-0.9075183</c:v>
                      </c:pt>
                      <c:pt idx="16584">
                        <c:v>-0.90518500000000002</c:v>
                      </c:pt>
                      <c:pt idx="16585">
                        <c:v>-0.90285170000000003</c:v>
                      </c:pt>
                      <c:pt idx="16586">
                        <c:v>-0.90051840000000005</c:v>
                      </c:pt>
                      <c:pt idx="16587">
                        <c:v>-0.89818500000000001</c:v>
                      </c:pt>
                      <c:pt idx="16588">
                        <c:v>-0.89585170000000003</c:v>
                      </c:pt>
                      <c:pt idx="16589">
                        <c:v>-0.89351829999999999</c:v>
                      </c:pt>
                      <c:pt idx="16590">
                        <c:v>-0.891185</c:v>
                      </c:pt>
                      <c:pt idx="16591">
                        <c:v>-0.88885170000000002</c:v>
                      </c:pt>
                      <c:pt idx="16592">
                        <c:v>-0.88651840000000004</c:v>
                      </c:pt>
                      <c:pt idx="16593">
                        <c:v>-0.884185</c:v>
                      </c:pt>
                      <c:pt idx="16594">
                        <c:v>-0.88185170000000002</c:v>
                      </c:pt>
                      <c:pt idx="16595">
                        <c:v>-0.87951829999999998</c:v>
                      </c:pt>
                      <c:pt idx="16596">
                        <c:v>-0.87718499999999999</c:v>
                      </c:pt>
                      <c:pt idx="16597">
                        <c:v>-0.87485159999999995</c:v>
                      </c:pt>
                      <c:pt idx="16598">
                        <c:v>-0.87251840000000003</c:v>
                      </c:pt>
                      <c:pt idx="16599">
                        <c:v>-0.87018499999999999</c:v>
                      </c:pt>
                      <c:pt idx="16600">
                        <c:v>-0.8678517</c:v>
                      </c:pt>
                      <c:pt idx="16601">
                        <c:v>-0.86551829999999996</c:v>
                      </c:pt>
                      <c:pt idx="16602">
                        <c:v>-0.86318499999999998</c:v>
                      </c:pt>
                      <c:pt idx="16603">
                        <c:v>-0.86085160000000005</c:v>
                      </c:pt>
                      <c:pt idx="16604">
                        <c:v>-0.85851840000000001</c:v>
                      </c:pt>
                      <c:pt idx="16605">
                        <c:v>-0.85618499999999997</c:v>
                      </c:pt>
                      <c:pt idx="16606">
                        <c:v>-0.85385169999999999</c:v>
                      </c:pt>
                      <c:pt idx="16607">
                        <c:v>-0.85151829999999995</c:v>
                      </c:pt>
                      <c:pt idx="16608">
                        <c:v>-0.84918499999999997</c:v>
                      </c:pt>
                      <c:pt idx="16609">
                        <c:v>-0.84685160000000004</c:v>
                      </c:pt>
                      <c:pt idx="16610">
                        <c:v>-0.8445184</c:v>
                      </c:pt>
                      <c:pt idx="16611">
                        <c:v>-0.84218499999999996</c:v>
                      </c:pt>
                      <c:pt idx="16612">
                        <c:v>-0.83985169999999998</c:v>
                      </c:pt>
                      <c:pt idx="16613">
                        <c:v>-0.83751830000000005</c:v>
                      </c:pt>
                      <c:pt idx="16614">
                        <c:v>-0.83518499999999996</c:v>
                      </c:pt>
                      <c:pt idx="16615">
                        <c:v>-0.83285160000000003</c:v>
                      </c:pt>
                      <c:pt idx="16616">
                        <c:v>-0.83051839999999999</c:v>
                      </c:pt>
                      <c:pt idx="16617">
                        <c:v>-0.82818499999999995</c:v>
                      </c:pt>
                      <c:pt idx="16618">
                        <c:v>-0.82585169999999997</c:v>
                      </c:pt>
                      <c:pt idx="16619">
                        <c:v>-0.82351830000000004</c:v>
                      </c:pt>
                      <c:pt idx="16620">
                        <c:v>-0.82118500000000005</c:v>
                      </c:pt>
                      <c:pt idx="16621">
                        <c:v>-0.81885160000000001</c:v>
                      </c:pt>
                      <c:pt idx="16622">
                        <c:v>-0.81651839999999998</c:v>
                      </c:pt>
                      <c:pt idx="16623">
                        <c:v>-0.81418500000000005</c:v>
                      </c:pt>
                      <c:pt idx="16624">
                        <c:v>-0.81185169999999995</c:v>
                      </c:pt>
                      <c:pt idx="16625">
                        <c:v>-0.80951830000000002</c:v>
                      </c:pt>
                      <c:pt idx="16626">
                        <c:v>-0.80718500000000004</c:v>
                      </c:pt>
                      <c:pt idx="16627">
                        <c:v>-0.80485169999999995</c:v>
                      </c:pt>
                      <c:pt idx="16628">
                        <c:v>-0.80251839999999997</c:v>
                      </c:pt>
                      <c:pt idx="16629">
                        <c:v>-0.80018500000000004</c:v>
                      </c:pt>
                      <c:pt idx="16630">
                        <c:v>-0.79785170000000005</c:v>
                      </c:pt>
                      <c:pt idx="16631">
                        <c:v>-0.79551830000000001</c:v>
                      </c:pt>
                      <c:pt idx="16632">
                        <c:v>-0.79318500000000003</c:v>
                      </c:pt>
                      <c:pt idx="16633">
                        <c:v>-0.79085170000000005</c:v>
                      </c:pt>
                      <c:pt idx="16634">
                        <c:v>-0.78851839999999995</c:v>
                      </c:pt>
                      <c:pt idx="16635">
                        <c:v>-0.78618500000000002</c:v>
                      </c:pt>
                      <c:pt idx="16636">
                        <c:v>-0.78385170000000004</c:v>
                      </c:pt>
                      <c:pt idx="16637">
                        <c:v>-0.7815183</c:v>
                      </c:pt>
                      <c:pt idx="16638">
                        <c:v>-0.77918500000000002</c:v>
                      </c:pt>
                      <c:pt idx="16639">
                        <c:v>-0.77685170000000003</c:v>
                      </c:pt>
                      <c:pt idx="16640">
                        <c:v>-0.77451829999999999</c:v>
                      </c:pt>
                      <c:pt idx="16641">
                        <c:v>-0.77218500000000001</c:v>
                      </c:pt>
                      <c:pt idx="16642">
                        <c:v>-0.76985170000000003</c:v>
                      </c:pt>
                      <c:pt idx="16643">
                        <c:v>-0.76751829999999999</c:v>
                      </c:pt>
                      <c:pt idx="16644">
                        <c:v>-0.765185</c:v>
                      </c:pt>
                      <c:pt idx="16645">
                        <c:v>-0.76285170000000002</c:v>
                      </c:pt>
                      <c:pt idx="16646">
                        <c:v>-0.76051829999999998</c:v>
                      </c:pt>
                      <c:pt idx="16647">
                        <c:v>-0.758185</c:v>
                      </c:pt>
                      <c:pt idx="16648">
                        <c:v>-0.75585170000000002</c:v>
                      </c:pt>
                      <c:pt idx="16649">
                        <c:v>-0.75351829999999997</c:v>
                      </c:pt>
                      <c:pt idx="16650">
                        <c:v>-0.75118499999999999</c:v>
                      </c:pt>
                      <c:pt idx="16651">
                        <c:v>-0.74885170000000001</c:v>
                      </c:pt>
                      <c:pt idx="16652">
                        <c:v>-0.74651829999999997</c:v>
                      </c:pt>
                      <c:pt idx="16653">
                        <c:v>-0.74418499999999999</c:v>
                      </c:pt>
                      <c:pt idx="16654">
                        <c:v>-0.7418517</c:v>
                      </c:pt>
                      <c:pt idx="16655">
                        <c:v>-0.73951829999999996</c:v>
                      </c:pt>
                      <c:pt idx="16656">
                        <c:v>-0.73718499999999998</c:v>
                      </c:pt>
                      <c:pt idx="16657">
                        <c:v>-0.7348517</c:v>
                      </c:pt>
                      <c:pt idx="16658">
                        <c:v>-0.73251829999999996</c:v>
                      </c:pt>
                      <c:pt idx="16659">
                        <c:v>-0.73018499999999997</c:v>
                      </c:pt>
                      <c:pt idx="16660">
                        <c:v>-0.72785169999999999</c:v>
                      </c:pt>
                      <c:pt idx="16661">
                        <c:v>-0.72551829999999995</c:v>
                      </c:pt>
                      <c:pt idx="16662">
                        <c:v>-0.72318499999999997</c:v>
                      </c:pt>
                      <c:pt idx="16663">
                        <c:v>-0.72085169999999998</c:v>
                      </c:pt>
                      <c:pt idx="16664">
                        <c:v>-0.71851830000000005</c:v>
                      </c:pt>
                      <c:pt idx="16665">
                        <c:v>-0.71618499999999996</c:v>
                      </c:pt>
                      <c:pt idx="16666">
                        <c:v>-0.71385169999999998</c:v>
                      </c:pt>
                      <c:pt idx="16667">
                        <c:v>-0.71151830000000005</c:v>
                      </c:pt>
                      <c:pt idx="16668">
                        <c:v>-0.70918499999999995</c:v>
                      </c:pt>
                      <c:pt idx="16669">
                        <c:v>-0.70685169999999997</c:v>
                      </c:pt>
                      <c:pt idx="16670">
                        <c:v>-0.70451830000000004</c:v>
                      </c:pt>
                      <c:pt idx="16671">
                        <c:v>-0.70218499999999995</c:v>
                      </c:pt>
                      <c:pt idx="16672">
                        <c:v>-0.69985169999999997</c:v>
                      </c:pt>
                      <c:pt idx="16673">
                        <c:v>-0.69751830000000004</c:v>
                      </c:pt>
                      <c:pt idx="16674">
                        <c:v>-0.69518500000000005</c:v>
                      </c:pt>
                      <c:pt idx="16675">
                        <c:v>-0.69285169999999996</c:v>
                      </c:pt>
                      <c:pt idx="16676">
                        <c:v>-0.69051830000000003</c:v>
                      </c:pt>
                      <c:pt idx="16677">
                        <c:v>-0.68818500000000005</c:v>
                      </c:pt>
                      <c:pt idx="16678">
                        <c:v>-0.68585169999999995</c:v>
                      </c:pt>
                      <c:pt idx="16679">
                        <c:v>-0.68351839999999997</c:v>
                      </c:pt>
                      <c:pt idx="16680">
                        <c:v>-0.68118500000000004</c:v>
                      </c:pt>
                      <c:pt idx="16681">
                        <c:v>-0.67885169999999995</c:v>
                      </c:pt>
                      <c:pt idx="16682">
                        <c:v>-0.67651830000000002</c:v>
                      </c:pt>
                      <c:pt idx="16683">
                        <c:v>-0.67418500000000003</c:v>
                      </c:pt>
                      <c:pt idx="16684">
                        <c:v>-0.67185170000000005</c:v>
                      </c:pt>
                      <c:pt idx="16685">
                        <c:v>-0.66951839999999996</c:v>
                      </c:pt>
                      <c:pt idx="16686">
                        <c:v>-0.66718500000000003</c:v>
                      </c:pt>
                      <c:pt idx="16687">
                        <c:v>-0.66485170000000005</c:v>
                      </c:pt>
                      <c:pt idx="16688">
                        <c:v>-0.6625183</c:v>
                      </c:pt>
                      <c:pt idx="16689">
                        <c:v>-0.66018500000000002</c:v>
                      </c:pt>
                      <c:pt idx="16690">
                        <c:v>-0.65785170000000004</c:v>
                      </c:pt>
                      <c:pt idx="16691">
                        <c:v>-0.65551839999999995</c:v>
                      </c:pt>
                      <c:pt idx="16692">
                        <c:v>-0.65318500000000002</c:v>
                      </c:pt>
                      <c:pt idx="16693">
                        <c:v>-0.65085170000000003</c:v>
                      </c:pt>
                      <c:pt idx="16694">
                        <c:v>-0.64851829999999999</c:v>
                      </c:pt>
                      <c:pt idx="16695">
                        <c:v>-0.64618500000000001</c:v>
                      </c:pt>
                      <c:pt idx="16696">
                        <c:v>-0.64385170000000003</c:v>
                      </c:pt>
                      <c:pt idx="16697">
                        <c:v>-0.64151840000000004</c:v>
                      </c:pt>
                      <c:pt idx="16698">
                        <c:v>-0.639185</c:v>
                      </c:pt>
                      <c:pt idx="16699">
                        <c:v>-0.63685170000000002</c:v>
                      </c:pt>
                      <c:pt idx="16700">
                        <c:v>-0.63451829999999998</c:v>
                      </c:pt>
                      <c:pt idx="16701">
                        <c:v>-0.632185</c:v>
                      </c:pt>
                      <c:pt idx="16702">
                        <c:v>-0.62985170000000001</c:v>
                      </c:pt>
                      <c:pt idx="16703">
                        <c:v>-0.62751840000000003</c:v>
                      </c:pt>
                      <c:pt idx="16704">
                        <c:v>-0.62518499999999999</c:v>
                      </c:pt>
                      <c:pt idx="16705">
                        <c:v>-0.62285170000000001</c:v>
                      </c:pt>
                      <c:pt idx="16706">
                        <c:v>-0.62051829999999997</c:v>
                      </c:pt>
                      <c:pt idx="16707">
                        <c:v>-0.61818499999999998</c:v>
                      </c:pt>
                      <c:pt idx="16708">
                        <c:v>-0.6158517</c:v>
                      </c:pt>
                      <c:pt idx="16709">
                        <c:v>-0.61351840000000002</c:v>
                      </c:pt>
                      <c:pt idx="16710">
                        <c:v>-0.61118499999999998</c:v>
                      </c:pt>
                      <c:pt idx="16711">
                        <c:v>-0.6088517</c:v>
                      </c:pt>
                      <c:pt idx="16712">
                        <c:v>-0.60651829999999995</c:v>
                      </c:pt>
                      <c:pt idx="16713">
                        <c:v>-0.60418499999999997</c:v>
                      </c:pt>
                      <c:pt idx="16714">
                        <c:v>-0.60185169999999999</c:v>
                      </c:pt>
                      <c:pt idx="16715">
                        <c:v>-0.59951840000000001</c:v>
                      </c:pt>
                      <c:pt idx="16716">
                        <c:v>-0.59718499999999997</c:v>
                      </c:pt>
                      <c:pt idx="16717">
                        <c:v>-0.59485169999999998</c:v>
                      </c:pt>
                      <c:pt idx="16718">
                        <c:v>-0.59251830000000005</c:v>
                      </c:pt>
                      <c:pt idx="16719">
                        <c:v>-0.59018499999999996</c:v>
                      </c:pt>
                      <c:pt idx="16720">
                        <c:v>-0.58785169999999998</c:v>
                      </c:pt>
                      <c:pt idx="16721">
                        <c:v>-0.58551839999999999</c:v>
                      </c:pt>
                      <c:pt idx="16722">
                        <c:v>-0.58318499999999995</c:v>
                      </c:pt>
                      <c:pt idx="16723">
                        <c:v>-0.58085169999999997</c:v>
                      </c:pt>
                      <c:pt idx="16724">
                        <c:v>-0.57851830000000004</c:v>
                      </c:pt>
                      <c:pt idx="16725">
                        <c:v>-0.57618499999999995</c:v>
                      </c:pt>
                      <c:pt idx="16726">
                        <c:v>-0.57385160000000002</c:v>
                      </c:pt>
                      <c:pt idx="16727">
                        <c:v>-0.57151839999999998</c:v>
                      </c:pt>
                      <c:pt idx="16728">
                        <c:v>-0.56918500000000005</c:v>
                      </c:pt>
                      <c:pt idx="16729">
                        <c:v>-0.56685169999999996</c:v>
                      </c:pt>
                      <c:pt idx="16730">
                        <c:v>-0.56451830000000003</c:v>
                      </c:pt>
                      <c:pt idx="16731">
                        <c:v>-0.56218500000000005</c:v>
                      </c:pt>
                      <c:pt idx="16732">
                        <c:v>-0.5598516</c:v>
                      </c:pt>
                      <c:pt idx="16733">
                        <c:v>-0.55751839999999997</c:v>
                      </c:pt>
                      <c:pt idx="16734">
                        <c:v>-0.55518500000000004</c:v>
                      </c:pt>
                      <c:pt idx="16735">
                        <c:v>-0.55285169999999995</c:v>
                      </c:pt>
                      <c:pt idx="16736">
                        <c:v>-0.55051830000000002</c:v>
                      </c:pt>
                      <c:pt idx="16737">
                        <c:v>-0.54818500000000003</c:v>
                      </c:pt>
                      <c:pt idx="16738">
                        <c:v>-0.54585159999999999</c:v>
                      </c:pt>
                      <c:pt idx="16739">
                        <c:v>-0.54351839999999996</c:v>
                      </c:pt>
                      <c:pt idx="16740">
                        <c:v>-0.54118500000000003</c:v>
                      </c:pt>
                      <c:pt idx="16741">
                        <c:v>-0.53885170000000004</c:v>
                      </c:pt>
                      <c:pt idx="16742">
                        <c:v>-0.5365183</c:v>
                      </c:pt>
                      <c:pt idx="16743">
                        <c:v>-0.53418500000000002</c:v>
                      </c:pt>
                      <c:pt idx="16744">
                        <c:v>-0.53185159999999998</c:v>
                      </c:pt>
                      <c:pt idx="16745">
                        <c:v>-0.52951839999999994</c:v>
                      </c:pt>
                      <c:pt idx="16746">
                        <c:v>-0.52718500000000001</c:v>
                      </c:pt>
                      <c:pt idx="16747">
                        <c:v>-0.52485170000000003</c:v>
                      </c:pt>
                      <c:pt idx="16748">
                        <c:v>-0.52251829999999999</c:v>
                      </c:pt>
                      <c:pt idx="16749">
                        <c:v>-0.52018500000000001</c:v>
                      </c:pt>
                      <c:pt idx="16750">
                        <c:v>-0.51785170000000003</c:v>
                      </c:pt>
                      <c:pt idx="16751">
                        <c:v>-0.51551840000000004</c:v>
                      </c:pt>
                      <c:pt idx="16752">
                        <c:v>-0.513185</c:v>
                      </c:pt>
                      <c:pt idx="16753">
                        <c:v>-0.51085170000000002</c:v>
                      </c:pt>
                      <c:pt idx="16754">
                        <c:v>-0.50851829999999998</c:v>
                      </c:pt>
                      <c:pt idx="16755">
                        <c:v>-0.506185</c:v>
                      </c:pt>
                      <c:pt idx="16756">
                        <c:v>-0.50385170000000001</c:v>
                      </c:pt>
                      <c:pt idx="16757">
                        <c:v>-0.50151840000000003</c:v>
                      </c:pt>
                      <c:pt idx="16758">
                        <c:v>-0.49918499999999999</c:v>
                      </c:pt>
                      <c:pt idx="16759">
                        <c:v>-0.49685170000000001</c:v>
                      </c:pt>
                      <c:pt idx="16760">
                        <c:v>-0.49451830000000002</c:v>
                      </c:pt>
                      <c:pt idx="16761">
                        <c:v>-0.49218499999999998</c:v>
                      </c:pt>
                      <c:pt idx="16762">
                        <c:v>-0.4898517</c:v>
                      </c:pt>
                      <c:pt idx="16763">
                        <c:v>-0.48751830000000002</c:v>
                      </c:pt>
                      <c:pt idx="16764">
                        <c:v>-0.48518499999999998</c:v>
                      </c:pt>
                      <c:pt idx="16765">
                        <c:v>-0.48285169999999999</c:v>
                      </c:pt>
                      <c:pt idx="16766">
                        <c:v>-0.48051830000000001</c:v>
                      </c:pt>
                      <c:pt idx="16767">
                        <c:v>-0.47818500000000003</c:v>
                      </c:pt>
                      <c:pt idx="16768">
                        <c:v>-0.47585169999999999</c:v>
                      </c:pt>
                      <c:pt idx="16769">
                        <c:v>-0.4735183</c:v>
                      </c:pt>
                      <c:pt idx="16770">
                        <c:v>-0.47118500000000002</c:v>
                      </c:pt>
                      <c:pt idx="16771">
                        <c:v>-0.46885169999999998</c:v>
                      </c:pt>
                      <c:pt idx="16772">
                        <c:v>-0.4665183</c:v>
                      </c:pt>
                      <c:pt idx="16773">
                        <c:v>-0.46418500000000001</c:v>
                      </c:pt>
                      <c:pt idx="16774">
                        <c:v>-0.46185169999999998</c:v>
                      </c:pt>
                      <c:pt idx="16775">
                        <c:v>-0.45951829999999999</c:v>
                      </c:pt>
                      <c:pt idx="16776">
                        <c:v>-0.45718500000000001</c:v>
                      </c:pt>
                      <c:pt idx="16777">
                        <c:v>-0.45485170000000003</c:v>
                      </c:pt>
                      <c:pt idx="16778">
                        <c:v>-0.45251829999999998</c:v>
                      </c:pt>
                      <c:pt idx="16779">
                        <c:v>-0.450185</c:v>
                      </c:pt>
                      <c:pt idx="16780">
                        <c:v>-0.44785170000000002</c:v>
                      </c:pt>
                      <c:pt idx="16781">
                        <c:v>-0.44551829999999998</c:v>
                      </c:pt>
                      <c:pt idx="16782">
                        <c:v>-0.443185</c:v>
                      </c:pt>
                      <c:pt idx="16783">
                        <c:v>-0.44085170000000001</c:v>
                      </c:pt>
                      <c:pt idx="16784">
                        <c:v>-0.43851830000000003</c:v>
                      </c:pt>
                      <c:pt idx="16785">
                        <c:v>-0.43618499999999999</c:v>
                      </c:pt>
                      <c:pt idx="16786">
                        <c:v>-0.43385170000000001</c:v>
                      </c:pt>
                      <c:pt idx="16787">
                        <c:v>-0.43151830000000002</c:v>
                      </c:pt>
                      <c:pt idx="16788">
                        <c:v>-0.42918499999999998</c:v>
                      </c:pt>
                      <c:pt idx="16789">
                        <c:v>-0.4268517</c:v>
                      </c:pt>
                      <c:pt idx="16790">
                        <c:v>-0.42451830000000002</c:v>
                      </c:pt>
                      <c:pt idx="16791">
                        <c:v>-0.42218499999999998</c:v>
                      </c:pt>
                      <c:pt idx="16792">
                        <c:v>-0.41985169999999999</c:v>
                      </c:pt>
                      <c:pt idx="16793">
                        <c:v>-0.41751830000000001</c:v>
                      </c:pt>
                      <c:pt idx="16794">
                        <c:v>-0.41518500000000003</c:v>
                      </c:pt>
                      <c:pt idx="16795">
                        <c:v>-0.41285169999999999</c:v>
                      </c:pt>
                      <c:pt idx="16796">
                        <c:v>-0.4105183</c:v>
                      </c:pt>
                      <c:pt idx="16797">
                        <c:v>-0.40818500000000002</c:v>
                      </c:pt>
                      <c:pt idx="16798">
                        <c:v>-0.40585169999999998</c:v>
                      </c:pt>
                      <c:pt idx="16799">
                        <c:v>-0.4035183</c:v>
                      </c:pt>
                      <c:pt idx="16800">
                        <c:v>-0.40118500000000001</c:v>
                      </c:pt>
                      <c:pt idx="16801">
                        <c:v>-0.39885169999999998</c:v>
                      </c:pt>
                      <c:pt idx="16802">
                        <c:v>-0.39651829999999999</c:v>
                      </c:pt>
                      <c:pt idx="16803">
                        <c:v>-0.39418500000000001</c:v>
                      </c:pt>
                      <c:pt idx="16804">
                        <c:v>-0.39185170000000002</c:v>
                      </c:pt>
                      <c:pt idx="16805">
                        <c:v>-0.38951839999999999</c:v>
                      </c:pt>
                      <c:pt idx="16806">
                        <c:v>-0.387185</c:v>
                      </c:pt>
                      <c:pt idx="16807">
                        <c:v>-0.38485170000000002</c:v>
                      </c:pt>
                      <c:pt idx="16808">
                        <c:v>-0.38251839999999998</c:v>
                      </c:pt>
                      <c:pt idx="16809">
                        <c:v>-0.380185</c:v>
                      </c:pt>
                      <c:pt idx="16810">
                        <c:v>-0.37785170000000001</c:v>
                      </c:pt>
                      <c:pt idx="16811">
                        <c:v>-0.37551839999999997</c:v>
                      </c:pt>
                      <c:pt idx="16812">
                        <c:v>-0.37318499999999999</c:v>
                      </c:pt>
                      <c:pt idx="16813">
                        <c:v>-0.37085170000000001</c:v>
                      </c:pt>
                      <c:pt idx="16814">
                        <c:v>-0.36851840000000002</c:v>
                      </c:pt>
                      <c:pt idx="16815">
                        <c:v>-0.36618499999999998</c:v>
                      </c:pt>
                      <c:pt idx="16816">
                        <c:v>-0.3638517</c:v>
                      </c:pt>
                      <c:pt idx="16817">
                        <c:v>-0.36151840000000002</c:v>
                      </c:pt>
                      <c:pt idx="16818">
                        <c:v>-0.35918499999999998</c:v>
                      </c:pt>
                      <c:pt idx="16819">
                        <c:v>-0.35685169999999999</c:v>
                      </c:pt>
                      <c:pt idx="16820">
                        <c:v>-0.35451840000000001</c:v>
                      </c:pt>
                      <c:pt idx="16821">
                        <c:v>-0.35218500000000003</c:v>
                      </c:pt>
                      <c:pt idx="16822">
                        <c:v>-0.34985169999999999</c:v>
                      </c:pt>
                      <c:pt idx="16823">
                        <c:v>-0.34751840000000001</c:v>
                      </c:pt>
                      <c:pt idx="16824">
                        <c:v>-0.34518500000000002</c:v>
                      </c:pt>
                      <c:pt idx="16825">
                        <c:v>-0.34285169999999998</c:v>
                      </c:pt>
                      <c:pt idx="16826">
                        <c:v>-0.3405183</c:v>
                      </c:pt>
                      <c:pt idx="16827">
                        <c:v>-0.33818500000000001</c:v>
                      </c:pt>
                      <c:pt idx="16828">
                        <c:v>-0.33585169999999998</c:v>
                      </c:pt>
                      <c:pt idx="16829">
                        <c:v>-0.33351829999999999</c:v>
                      </c:pt>
                      <c:pt idx="16830">
                        <c:v>-0.33118500000000001</c:v>
                      </c:pt>
                      <c:pt idx="16831">
                        <c:v>-0.32885170000000002</c:v>
                      </c:pt>
                      <c:pt idx="16832">
                        <c:v>-0.32651829999999998</c:v>
                      </c:pt>
                      <c:pt idx="16833">
                        <c:v>-0.324185</c:v>
                      </c:pt>
                      <c:pt idx="16834">
                        <c:v>-0.32185170000000002</c:v>
                      </c:pt>
                      <c:pt idx="16835">
                        <c:v>-0.31951829999999998</c:v>
                      </c:pt>
                      <c:pt idx="16836">
                        <c:v>-0.31718499999999999</c:v>
                      </c:pt>
                      <c:pt idx="16837">
                        <c:v>-0.31485170000000001</c:v>
                      </c:pt>
                      <c:pt idx="16838">
                        <c:v>-0.31251830000000003</c:v>
                      </c:pt>
                      <c:pt idx="16839">
                        <c:v>-0.31018499999999999</c:v>
                      </c:pt>
                      <c:pt idx="16840">
                        <c:v>-0.30785170000000001</c:v>
                      </c:pt>
                      <c:pt idx="16841">
                        <c:v>-0.30551830000000002</c:v>
                      </c:pt>
                      <c:pt idx="16842">
                        <c:v>-0.30318499999999998</c:v>
                      </c:pt>
                      <c:pt idx="16843">
                        <c:v>-0.3008517</c:v>
                      </c:pt>
                      <c:pt idx="16844">
                        <c:v>-0.29851830000000001</c:v>
                      </c:pt>
                      <c:pt idx="16845">
                        <c:v>-0.29618499999999998</c:v>
                      </c:pt>
                      <c:pt idx="16846">
                        <c:v>-0.29385169999999999</c:v>
                      </c:pt>
                      <c:pt idx="16847">
                        <c:v>-0.29151830000000001</c:v>
                      </c:pt>
                      <c:pt idx="16848">
                        <c:v>-0.28918500000000003</c:v>
                      </c:pt>
                      <c:pt idx="16849">
                        <c:v>-0.28685169999999999</c:v>
                      </c:pt>
                      <c:pt idx="16850">
                        <c:v>-0.2845183</c:v>
                      </c:pt>
                      <c:pt idx="16851">
                        <c:v>-0.28218500000000002</c:v>
                      </c:pt>
                      <c:pt idx="16852">
                        <c:v>-0.27985169999999998</c:v>
                      </c:pt>
                      <c:pt idx="16853">
                        <c:v>-0.2775183</c:v>
                      </c:pt>
                      <c:pt idx="16854">
                        <c:v>-0.27518500000000001</c:v>
                      </c:pt>
                      <c:pt idx="16855">
                        <c:v>-0.27285169999999997</c:v>
                      </c:pt>
                      <c:pt idx="16856">
                        <c:v>-0.27051829999999999</c:v>
                      </c:pt>
                      <c:pt idx="16857">
                        <c:v>-0.26818500000000001</c:v>
                      </c:pt>
                      <c:pt idx="16858">
                        <c:v>-0.26585170000000002</c:v>
                      </c:pt>
                      <c:pt idx="16859">
                        <c:v>-0.26351829999999998</c:v>
                      </c:pt>
                      <c:pt idx="16860">
                        <c:v>-0.261185</c:v>
                      </c:pt>
                      <c:pt idx="16861">
                        <c:v>-0.25885170000000002</c:v>
                      </c:pt>
                      <c:pt idx="16862">
                        <c:v>-0.25651829999999998</c:v>
                      </c:pt>
                      <c:pt idx="16863">
                        <c:v>-0.25418499999999999</c:v>
                      </c:pt>
                      <c:pt idx="16864">
                        <c:v>-0.25185170000000001</c:v>
                      </c:pt>
                      <c:pt idx="16865">
                        <c:v>-0.2495183</c:v>
                      </c:pt>
                      <c:pt idx="16866">
                        <c:v>-0.24718499999999999</c:v>
                      </c:pt>
                      <c:pt idx="16867">
                        <c:v>-0.24485170000000001</c:v>
                      </c:pt>
                      <c:pt idx="16868">
                        <c:v>-0.24251829999999999</c:v>
                      </c:pt>
                      <c:pt idx="16869">
                        <c:v>-0.24018500000000001</c:v>
                      </c:pt>
                      <c:pt idx="16870">
                        <c:v>-0.2378517</c:v>
                      </c:pt>
                      <c:pt idx="16871">
                        <c:v>-0.23551830000000001</c:v>
                      </c:pt>
                      <c:pt idx="16872">
                        <c:v>-0.233185</c:v>
                      </c:pt>
                      <c:pt idx="16873">
                        <c:v>-0.23085169999999999</c:v>
                      </c:pt>
                      <c:pt idx="16874">
                        <c:v>-0.22851830000000001</c:v>
                      </c:pt>
                      <c:pt idx="16875">
                        <c:v>-0.226185</c:v>
                      </c:pt>
                      <c:pt idx="16876">
                        <c:v>-0.22385169999999999</c:v>
                      </c:pt>
                      <c:pt idx="16877">
                        <c:v>-0.2215183</c:v>
                      </c:pt>
                      <c:pt idx="16878">
                        <c:v>-0.21918499999999999</c:v>
                      </c:pt>
                      <c:pt idx="16879">
                        <c:v>-0.21685170000000001</c:v>
                      </c:pt>
                      <c:pt idx="16880">
                        <c:v>-0.2145183</c:v>
                      </c:pt>
                      <c:pt idx="16881">
                        <c:v>-0.21218500000000001</c:v>
                      </c:pt>
                      <c:pt idx="16882">
                        <c:v>-0.2098517</c:v>
                      </c:pt>
                      <c:pt idx="16883">
                        <c:v>-0.20751829999999999</c:v>
                      </c:pt>
                      <c:pt idx="16884">
                        <c:v>-0.20518500000000001</c:v>
                      </c:pt>
                      <c:pt idx="16885">
                        <c:v>-0.2028517</c:v>
                      </c:pt>
                      <c:pt idx="16886">
                        <c:v>-0.20051830000000001</c:v>
                      </c:pt>
                      <c:pt idx="16887">
                        <c:v>-0.198185</c:v>
                      </c:pt>
                      <c:pt idx="16888">
                        <c:v>-0.19585169999999999</c:v>
                      </c:pt>
                      <c:pt idx="16889">
                        <c:v>-0.1935183</c:v>
                      </c:pt>
                      <c:pt idx="16890">
                        <c:v>-0.19118499999999999</c:v>
                      </c:pt>
                      <c:pt idx="16891">
                        <c:v>-0.18885170000000001</c:v>
                      </c:pt>
                      <c:pt idx="16892">
                        <c:v>-0.1865183</c:v>
                      </c:pt>
                      <c:pt idx="16893">
                        <c:v>-0.18418499999999999</c:v>
                      </c:pt>
                      <c:pt idx="16894">
                        <c:v>-0.18185170000000001</c:v>
                      </c:pt>
                      <c:pt idx="16895">
                        <c:v>-0.17951829999999999</c:v>
                      </c:pt>
                      <c:pt idx="16896">
                        <c:v>-0.17718500000000001</c:v>
                      </c:pt>
                      <c:pt idx="16897">
                        <c:v>-0.1748517</c:v>
                      </c:pt>
                      <c:pt idx="16898">
                        <c:v>-0.17251830000000001</c:v>
                      </c:pt>
                      <c:pt idx="16899">
                        <c:v>-0.170185</c:v>
                      </c:pt>
                      <c:pt idx="16900">
                        <c:v>-0.16785169999999999</c:v>
                      </c:pt>
                      <c:pt idx="16901">
                        <c:v>-0.16551830000000001</c:v>
                      </c:pt>
                      <c:pt idx="16902">
                        <c:v>-0.163185</c:v>
                      </c:pt>
                      <c:pt idx="16903">
                        <c:v>-0.16085169999999999</c:v>
                      </c:pt>
                      <c:pt idx="16904">
                        <c:v>-0.1585183</c:v>
                      </c:pt>
                      <c:pt idx="16905">
                        <c:v>-0.15618499999999999</c:v>
                      </c:pt>
                      <c:pt idx="16906">
                        <c:v>-0.15385170000000001</c:v>
                      </c:pt>
                      <c:pt idx="16907">
                        <c:v>-0.15151829999999999</c:v>
                      </c:pt>
                      <c:pt idx="16908">
                        <c:v>-0.14918500000000001</c:v>
                      </c:pt>
                      <c:pt idx="16909">
                        <c:v>-0.1468517</c:v>
                      </c:pt>
                      <c:pt idx="16910">
                        <c:v>-0.14451829999999999</c:v>
                      </c:pt>
                      <c:pt idx="16911">
                        <c:v>-0.14218500000000001</c:v>
                      </c:pt>
                      <c:pt idx="16912">
                        <c:v>-0.1398517</c:v>
                      </c:pt>
                      <c:pt idx="16913">
                        <c:v>-0.13751830000000001</c:v>
                      </c:pt>
                      <c:pt idx="16914">
                        <c:v>-0.135185</c:v>
                      </c:pt>
                      <c:pt idx="16915">
                        <c:v>-0.13285169999999999</c:v>
                      </c:pt>
                      <c:pt idx="16916">
                        <c:v>-0.1305183</c:v>
                      </c:pt>
                      <c:pt idx="16917">
                        <c:v>-0.12818499999999999</c:v>
                      </c:pt>
                      <c:pt idx="16918">
                        <c:v>-0.12585170000000001</c:v>
                      </c:pt>
                      <c:pt idx="16919">
                        <c:v>-0.1235183</c:v>
                      </c:pt>
                      <c:pt idx="16920">
                        <c:v>-0.121185</c:v>
                      </c:pt>
                      <c:pt idx="16921">
                        <c:v>-0.1188517</c:v>
                      </c:pt>
                      <c:pt idx="16922">
                        <c:v>-0.11651830000000001</c:v>
                      </c:pt>
                      <c:pt idx="16923">
                        <c:v>-0.11418499999999999</c:v>
                      </c:pt>
                      <c:pt idx="16924">
                        <c:v>-0.1118517</c:v>
                      </c:pt>
                      <c:pt idx="16925">
                        <c:v>-0.1095183</c:v>
                      </c:pt>
                      <c:pt idx="16926">
                        <c:v>-0.107185</c:v>
                      </c:pt>
                      <c:pt idx="16927">
                        <c:v>-0.10485170000000001</c:v>
                      </c:pt>
                      <c:pt idx="16928">
                        <c:v>-0.10251830000000001</c:v>
                      </c:pt>
                      <c:pt idx="16929">
                        <c:v>-0.100185</c:v>
                      </c:pt>
                      <c:pt idx="16930">
                        <c:v>-9.7851670000000002E-2</c:v>
                      </c:pt>
                      <c:pt idx="16931">
                        <c:v>-9.5518339999999993E-2</c:v>
                      </c:pt>
                      <c:pt idx="16932">
                        <c:v>-9.3185009999999999E-2</c:v>
                      </c:pt>
                      <c:pt idx="16933">
                        <c:v>-9.0851669999999995E-2</c:v>
                      </c:pt>
                      <c:pt idx="16934">
                        <c:v>-8.8518340000000001E-2</c:v>
                      </c:pt>
                      <c:pt idx="16935">
                        <c:v>-8.6185010000000006E-2</c:v>
                      </c:pt>
                      <c:pt idx="16936">
                        <c:v>-8.3851670000000003E-2</c:v>
                      </c:pt>
                      <c:pt idx="16937">
                        <c:v>-8.1518339999999995E-2</c:v>
                      </c:pt>
                      <c:pt idx="16938">
                        <c:v>-7.918501E-2</c:v>
                      </c:pt>
                      <c:pt idx="16939">
                        <c:v>-7.6851669999999997E-2</c:v>
                      </c:pt>
                      <c:pt idx="16940">
                        <c:v>-7.4518340000000002E-2</c:v>
                      </c:pt>
                      <c:pt idx="16941">
                        <c:v>-7.2185009999999994E-2</c:v>
                      </c:pt>
                      <c:pt idx="16942">
                        <c:v>-6.9851670000000005E-2</c:v>
                      </c:pt>
                      <c:pt idx="16943">
                        <c:v>-6.7518339999999996E-2</c:v>
                      </c:pt>
                      <c:pt idx="16944">
                        <c:v>-6.5185010000000002E-2</c:v>
                      </c:pt>
                      <c:pt idx="16945">
                        <c:v>-6.2851669999999998E-2</c:v>
                      </c:pt>
                      <c:pt idx="16946">
                        <c:v>-6.0518339999999997E-2</c:v>
                      </c:pt>
                      <c:pt idx="16947">
                        <c:v>-5.8185010000000002E-2</c:v>
                      </c:pt>
                      <c:pt idx="16948">
                        <c:v>-5.5851669999999999E-2</c:v>
                      </c:pt>
                      <c:pt idx="16949">
                        <c:v>-5.3518339999999998E-2</c:v>
                      </c:pt>
                      <c:pt idx="16950">
                        <c:v>-5.1185010000000003E-2</c:v>
                      </c:pt>
                      <c:pt idx="16951">
                        <c:v>-4.885167E-2</c:v>
                      </c:pt>
                      <c:pt idx="16952">
                        <c:v>-4.6518339999999998E-2</c:v>
                      </c:pt>
                      <c:pt idx="16953">
                        <c:v>-4.4185009999999997E-2</c:v>
                      </c:pt>
                      <c:pt idx="16954">
                        <c:v>-4.1851670000000001E-2</c:v>
                      </c:pt>
                      <c:pt idx="16955">
                        <c:v>-3.9518339999999999E-2</c:v>
                      </c:pt>
                      <c:pt idx="16956">
                        <c:v>-3.7185009999999998E-2</c:v>
                      </c:pt>
                      <c:pt idx="16957">
                        <c:v>-3.4851670000000001E-2</c:v>
                      </c:pt>
                      <c:pt idx="16958">
                        <c:v>-3.251834E-2</c:v>
                      </c:pt>
                      <c:pt idx="16959">
                        <c:v>-3.0185010000000002E-2</c:v>
                      </c:pt>
                      <c:pt idx="16960">
                        <c:v>-2.7851669999999999E-2</c:v>
                      </c:pt>
                      <c:pt idx="16961">
                        <c:v>-2.551834E-2</c:v>
                      </c:pt>
                      <c:pt idx="16962">
                        <c:v>-2.3185009999999999E-2</c:v>
                      </c:pt>
                      <c:pt idx="16963">
                        <c:v>-2.0851669999999999E-2</c:v>
                      </c:pt>
                      <c:pt idx="16964">
                        <c:v>-1.8518340000000001E-2</c:v>
                      </c:pt>
                      <c:pt idx="16965">
                        <c:v>-1.618501E-2</c:v>
                      </c:pt>
                      <c:pt idx="16966">
                        <c:v>-1.385167E-2</c:v>
                      </c:pt>
                      <c:pt idx="16967">
                        <c:v>-1.151834E-2</c:v>
                      </c:pt>
                      <c:pt idx="16968">
                        <c:v>-9.1850070000000002E-3</c:v>
                      </c:pt>
                      <c:pt idx="16969">
                        <c:v>-6.8516740000000003E-3</c:v>
                      </c:pt>
                      <c:pt idx="16970">
                        <c:v>-4.51834E-3</c:v>
                      </c:pt>
                      <c:pt idx="16971">
                        <c:v>-2.1850070000000001E-3</c:v>
                      </c:pt>
                      <c:pt idx="16972">
                        <c:v>1.483264E-4</c:v>
                      </c:pt>
                      <c:pt idx="16973">
                        <c:v>2.4816600000000001E-3</c:v>
                      </c:pt>
                      <c:pt idx="16974">
                        <c:v>4.8149930000000001E-3</c:v>
                      </c:pt>
                      <c:pt idx="16975">
                        <c:v>7.148326E-3</c:v>
                      </c:pt>
                      <c:pt idx="16976">
                        <c:v>9.4816599999999994E-3</c:v>
                      </c:pt>
                      <c:pt idx="16977">
                        <c:v>1.1814989999999999E-2</c:v>
                      </c:pt>
                      <c:pt idx="16978">
                        <c:v>1.4148330000000001E-2</c:v>
                      </c:pt>
                      <c:pt idx="16979">
                        <c:v>1.6481659999999999E-2</c:v>
                      </c:pt>
                      <c:pt idx="16980">
                        <c:v>1.881499E-2</c:v>
                      </c:pt>
                      <c:pt idx="16981">
                        <c:v>2.114833E-2</c:v>
                      </c:pt>
                      <c:pt idx="16982">
                        <c:v>2.3481660000000001E-2</c:v>
                      </c:pt>
                      <c:pt idx="16983">
                        <c:v>2.5814989999999999E-2</c:v>
                      </c:pt>
                      <c:pt idx="16984">
                        <c:v>2.8148329999999999E-2</c:v>
                      </c:pt>
                      <c:pt idx="16985">
                        <c:v>3.0481660000000001E-2</c:v>
                      </c:pt>
                      <c:pt idx="16986">
                        <c:v>3.2814990000000002E-2</c:v>
                      </c:pt>
                      <c:pt idx="16987">
                        <c:v>3.5148329999999998E-2</c:v>
                      </c:pt>
                      <c:pt idx="16988">
                        <c:v>3.748166E-2</c:v>
                      </c:pt>
                      <c:pt idx="16989">
                        <c:v>3.9814990000000001E-2</c:v>
                      </c:pt>
                      <c:pt idx="16990">
                        <c:v>4.2148329999999998E-2</c:v>
                      </c:pt>
                      <c:pt idx="16991">
                        <c:v>4.4481659999999999E-2</c:v>
                      </c:pt>
                      <c:pt idx="16992">
                        <c:v>4.6814990000000001E-2</c:v>
                      </c:pt>
                      <c:pt idx="16993">
                        <c:v>4.9148320000000002E-2</c:v>
                      </c:pt>
                      <c:pt idx="16994">
                        <c:v>5.1481659999999999E-2</c:v>
                      </c:pt>
                      <c:pt idx="16995">
                        <c:v>5.381499E-2</c:v>
                      </c:pt>
                      <c:pt idx="16996">
                        <c:v>5.6148330000000003E-2</c:v>
                      </c:pt>
                      <c:pt idx="16997">
                        <c:v>5.8481659999999998E-2</c:v>
                      </c:pt>
                      <c:pt idx="16998">
                        <c:v>6.0814989999999999E-2</c:v>
                      </c:pt>
                      <c:pt idx="16999">
                        <c:v>6.3148330000000003E-2</c:v>
                      </c:pt>
                      <c:pt idx="17000">
                        <c:v>6.5481659999999997E-2</c:v>
                      </c:pt>
                      <c:pt idx="17001">
                        <c:v>6.7814990000000006E-2</c:v>
                      </c:pt>
                      <c:pt idx="17002">
                        <c:v>7.0148329999999995E-2</c:v>
                      </c:pt>
                      <c:pt idx="17003">
                        <c:v>7.2481660000000003E-2</c:v>
                      </c:pt>
                      <c:pt idx="17004">
                        <c:v>7.4814989999999998E-2</c:v>
                      </c:pt>
                      <c:pt idx="17005">
                        <c:v>7.7148330000000001E-2</c:v>
                      </c:pt>
                      <c:pt idx="17006">
                        <c:v>7.9481659999999996E-2</c:v>
                      </c:pt>
                      <c:pt idx="17007">
                        <c:v>8.1814990000000004E-2</c:v>
                      </c:pt>
                      <c:pt idx="17008">
                        <c:v>8.4148329999999993E-2</c:v>
                      </c:pt>
                      <c:pt idx="17009">
                        <c:v>8.6481660000000002E-2</c:v>
                      </c:pt>
                      <c:pt idx="17010">
                        <c:v>8.8815000000000005E-2</c:v>
                      </c:pt>
                      <c:pt idx="17011">
                        <c:v>9.1148320000000005E-2</c:v>
                      </c:pt>
                      <c:pt idx="17012">
                        <c:v>9.3481659999999994E-2</c:v>
                      </c:pt>
                      <c:pt idx="17013">
                        <c:v>9.5814999999999997E-2</c:v>
                      </c:pt>
                      <c:pt idx="17014">
                        <c:v>9.8148319999999997E-2</c:v>
                      </c:pt>
                      <c:pt idx="17015">
                        <c:v>0.10048169999999999</c:v>
                      </c:pt>
                      <c:pt idx="17016">
                        <c:v>0.102815</c:v>
                      </c:pt>
                      <c:pt idx="17017">
                        <c:v>0.1051483</c:v>
                      </c:pt>
                      <c:pt idx="17018">
                        <c:v>0.1074817</c:v>
                      </c:pt>
                      <c:pt idx="17019">
                        <c:v>0.109815</c:v>
                      </c:pt>
                      <c:pt idx="17020">
                        <c:v>0.11214830000000001</c:v>
                      </c:pt>
                      <c:pt idx="17021">
                        <c:v>0.11448170000000001</c:v>
                      </c:pt>
                      <c:pt idx="17022">
                        <c:v>0.116815</c:v>
                      </c:pt>
                      <c:pt idx="17023">
                        <c:v>0.1191483</c:v>
                      </c:pt>
                      <c:pt idx="17024">
                        <c:v>0.1214817</c:v>
                      </c:pt>
                      <c:pt idx="17025">
                        <c:v>0.12381499999999999</c:v>
                      </c:pt>
                      <c:pt idx="17026">
                        <c:v>0.12614829999999999</c:v>
                      </c:pt>
                      <c:pt idx="17027">
                        <c:v>0.1284817</c:v>
                      </c:pt>
                      <c:pt idx="17028">
                        <c:v>0.13081499999999999</c:v>
                      </c:pt>
                      <c:pt idx="17029">
                        <c:v>0.1331483</c:v>
                      </c:pt>
                      <c:pt idx="17030">
                        <c:v>0.13548170000000001</c:v>
                      </c:pt>
                      <c:pt idx="17031">
                        <c:v>0.13781499999999999</c:v>
                      </c:pt>
                      <c:pt idx="17032">
                        <c:v>0.1401483</c:v>
                      </c:pt>
                      <c:pt idx="17033">
                        <c:v>0.14248169999999999</c:v>
                      </c:pt>
                      <c:pt idx="17034">
                        <c:v>0.144815</c:v>
                      </c:pt>
                      <c:pt idx="17035">
                        <c:v>0.14714830000000001</c:v>
                      </c:pt>
                      <c:pt idx="17036">
                        <c:v>0.1494817</c:v>
                      </c:pt>
                      <c:pt idx="17037">
                        <c:v>0.15181500000000001</c:v>
                      </c:pt>
                      <c:pt idx="17038">
                        <c:v>0.15414829999999999</c:v>
                      </c:pt>
                      <c:pt idx="17039">
                        <c:v>0.1564817</c:v>
                      </c:pt>
                      <c:pt idx="17040">
                        <c:v>0.15881500000000001</c:v>
                      </c:pt>
                      <c:pt idx="17041">
                        <c:v>0.16114829999999999</c:v>
                      </c:pt>
                      <c:pt idx="17042">
                        <c:v>0.16348170000000001</c:v>
                      </c:pt>
                      <c:pt idx="17043">
                        <c:v>0.16581499999999999</c:v>
                      </c:pt>
                      <c:pt idx="17044">
                        <c:v>0.1681483</c:v>
                      </c:pt>
                      <c:pt idx="17045">
                        <c:v>0.17048170000000001</c:v>
                      </c:pt>
                      <c:pt idx="17046">
                        <c:v>0.172815</c:v>
                      </c:pt>
                      <c:pt idx="17047">
                        <c:v>0.17514830000000001</c:v>
                      </c:pt>
                      <c:pt idx="17048">
                        <c:v>0.17748169999999999</c:v>
                      </c:pt>
                      <c:pt idx="17049">
                        <c:v>0.179815</c:v>
                      </c:pt>
                      <c:pt idx="17050">
                        <c:v>0.18214830000000001</c:v>
                      </c:pt>
                      <c:pt idx="17051">
                        <c:v>0.1844817</c:v>
                      </c:pt>
                      <c:pt idx="17052">
                        <c:v>0.18681500000000001</c:v>
                      </c:pt>
                      <c:pt idx="17053">
                        <c:v>0.18914829999999999</c:v>
                      </c:pt>
                      <c:pt idx="17054">
                        <c:v>0.1914817</c:v>
                      </c:pt>
                      <c:pt idx="17055">
                        <c:v>0.19381499999999999</c:v>
                      </c:pt>
                      <c:pt idx="17056">
                        <c:v>0.1961483</c:v>
                      </c:pt>
                      <c:pt idx="17057">
                        <c:v>0.19848170000000001</c:v>
                      </c:pt>
                      <c:pt idx="17058">
                        <c:v>0.20081499999999999</c:v>
                      </c:pt>
                      <c:pt idx="17059">
                        <c:v>0.2031483</c:v>
                      </c:pt>
                      <c:pt idx="17060">
                        <c:v>0.20548169999999999</c:v>
                      </c:pt>
                      <c:pt idx="17061">
                        <c:v>0.207815</c:v>
                      </c:pt>
                      <c:pt idx="17062">
                        <c:v>0.21014830000000001</c:v>
                      </c:pt>
                      <c:pt idx="17063">
                        <c:v>0.2124817</c:v>
                      </c:pt>
                      <c:pt idx="17064">
                        <c:v>0.21481500000000001</c:v>
                      </c:pt>
                      <c:pt idx="17065">
                        <c:v>0.21714829999999999</c:v>
                      </c:pt>
                      <c:pt idx="17066">
                        <c:v>0.2194817</c:v>
                      </c:pt>
                      <c:pt idx="17067">
                        <c:v>0.22181500000000001</c:v>
                      </c:pt>
                      <c:pt idx="17068">
                        <c:v>0.22414829999999999</c:v>
                      </c:pt>
                      <c:pt idx="17069">
                        <c:v>0.22648170000000001</c:v>
                      </c:pt>
                      <c:pt idx="17070">
                        <c:v>0.22881499999999999</c:v>
                      </c:pt>
                      <c:pt idx="17071">
                        <c:v>0.2311483</c:v>
                      </c:pt>
                      <c:pt idx="17072">
                        <c:v>0.23348169999999999</c:v>
                      </c:pt>
                      <c:pt idx="17073">
                        <c:v>0.235815</c:v>
                      </c:pt>
                      <c:pt idx="17074">
                        <c:v>0.23814830000000001</c:v>
                      </c:pt>
                      <c:pt idx="17075">
                        <c:v>0.24048169999999999</c:v>
                      </c:pt>
                      <c:pt idx="17076">
                        <c:v>0.242815</c:v>
                      </c:pt>
                      <c:pt idx="17077">
                        <c:v>0.24514830000000001</c:v>
                      </c:pt>
                      <c:pt idx="17078">
                        <c:v>0.2474817</c:v>
                      </c:pt>
                      <c:pt idx="17079">
                        <c:v>0.24981500000000001</c:v>
                      </c:pt>
                      <c:pt idx="17080">
                        <c:v>0.25214829999999999</c:v>
                      </c:pt>
                      <c:pt idx="17081">
                        <c:v>0.25448169999999998</c:v>
                      </c:pt>
                      <c:pt idx="17082">
                        <c:v>0.25681500000000002</c:v>
                      </c:pt>
                      <c:pt idx="17083">
                        <c:v>0.2591483</c:v>
                      </c:pt>
                      <c:pt idx="17084">
                        <c:v>0.26148169999999998</c:v>
                      </c:pt>
                      <c:pt idx="17085">
                        <c:v>0.26381500000000002</c:v>
                      </c:pt>
                      <c:pt idx="17086">
                        <c:v>0.2661483</c:v>
                      </c:pt>
                      <c:pt idx="17087">
                        <c:v>0.26848169999999999</c:v>
                      </c:pt>
                      <c:pt idx="17088">
                        <c:v>0.27081499999999997</c:v>
                      </c:pt>
                      <c:pt idx="17089">
                        <c:v>0.27314830000000001</c:v>
                      </c:pt>
                      <c:pt idx="17090">
                        <c:v>0.2754817</c:v>
                      </c:pt>
                      <c:pt idx="17091">
                        <c:v>0.27781499999999998</c:v>
                      </c:pt>
                      <c:pt idx="17092">
                        <c:v>0.28014830000000002</c:v>
                      </c:pt>
                      <c:pt idx="17093">
                        <c:v>0.2824817</c:v>
                      </c:pt>
                      <c:pt idx="17094">
                        <c:v>0.28481499999999998</c:v>
                      </c:pt>
                      <c:pt idx="17095">
                        <c:v>0.28714830000000002</c:v>
                      </c:pt>
                      <c:pt idx="17096">
                        <c:v>0.28948170000000001</c:v>
                      </c:pt>
                      <c:pt idx="17097">
                        <c:v>0.29181499999999999</c:v>
                      </c:pt>
                      <c:pt idx="17098">
                        <c:v>0.29414829999999997</c:v>
                      </c:pt>
                      <c:pt idx="17099">
                        <c:v>0.29648170000000001</c:v>
                      </c:pt>
                      <c:pt idx="17100">
                        <c:v>0.298815</c:v>
                      </c:pt>
                      <c:pt idx="17101">
                        <c:v>0.30114829999999998</c:v>
                      </c:pt>
                      <c:pt idx="17102">
                        <c:v>0.30348170000000002</c:v>
                      </c:pt>
                      <c:pt idx="17103">
                        <c:v>0.305815</c:v>
                      </c:pt>
                      <c:pt idx="17104">
                        <c:v>0.30814829999999999</c:v>
                      </c:pt>
                      <c:pt idx="17105">
                        <c:v>0.31048170000000003</c:v>
                      </c:pt>
                      <c:pt idx="17106">
                        <c:v>0.31281500000000001</c:v>
                      </c:pt>
                      <c:pt idx="17107">
                        <c:v>0.31514829999999999</c:v>
                      </c:pt>
                      <c:pt idx="17108">
                        <c:v>0.31748169999999998</c:v>
                      </c:pt>
                      <c:pt idx="17109">
                        <c:v>0.31981500000000002</c:v>
                      </c:pt>
                      <c:pt idx="17110">
                        <c:v>0.3221483</c:v>
                      </c:pt>
                      <c:pt idx="17111">
                        <c:v>0.32448169999999998</c:v>
                      </c:pt>
                      <c:pt idx="17112">
                        <c:v>0.32681500000000002</c:v>
                      </c:pt>
                      <c:pt idx="17113">
                        <c:v>0.3291483</c:v>
                      </c:pt>
                      <c:pt idx="17114">
                        <c:v>0.33148169999999999</c:v>
                      </c:pt>
                      <c:pt idx="17115">
                        <c:v>0.33381499999999997</c:v>
                      </c:pt>
                      <c:pt idx="17116">
                        <c:v>0.33614830000000001</c:v>
                      </c:pt>
                      <c:pt idx="17117">
                        <c:v>0.3384817</c:v>
                      </c:pt>
                      <c:pt idx="17118">
                        <c:v>0.34081499999999998</c:v>
                      </c:pt>
                      <c:pt idx="17119">
                        <c:v>0.34314830000000002</c:v>
                      </c:pt>
                      <c:pt idx="17120">
                        <c:v>0.3454817</c:v>
                      </c:pt>
                      <c:pt idx="17121">
                        <c:v>0.34781499999999999</c:v>
                      </c:pt>
                      <c:pt idx="17122">
                        <c:v>0.35014830000000002</c:v>
                      </c:pt>
                      <c:pt idx="17123">
                        <c:v>0.35248170000000001</c:v>
                      </c:pt>
                      <c:pt idx="17124">
                        <c:v>0.35481499999999999</c:v>
                      </c:pt>
                      <c:pt idx="17125">
                        <c:v>0.35714829999999997</c:v>
                      </c:pt>
                      <c:pt idx="17126">
                        <c:v>0.35948170000000002</c:v>
                      </c:pt>
                      <c:pt idx="17127">
                        <c:v>0.361815</c:v>
                      </c:pt>
                      <c:pt idx="17128">
                        <c:v>0.36414829999999998</c:v>
                      </c:pt>
                      <c:pt idx="17129">
                        <c:v>0.36648170000000002</c:v>
                      </c:pt>
                      <c:pt idx="17130">
                        <c:v>0.368815</c:v>
                      </c:pt>
                      <c:pt idx="17131">
                        <c:v>0.37114829999999999</c:v>
                      </c:pt>
                      <c:pt idx="17132">
                        <c:v>0.37348170000000003</c:v>
                      </c:pt>
                      <c:pt idx="17133">
                        <c:v>0.37581500000000001</c:v>
                      </c:pt>
                      <c:pt idx="17134">
                        <c:v>0.37814829999999999</c:v>
                      </c:pt>
                      <c:pt idx="17135">
                        <c:v>0.38048169999999998</c:v>
                      </c:pt>
                      <c:pt idx="17136">
                        <c:v>0.38281500000000002</c:v>
                      </c:pt>
                      <c:pt idx="17137">
                        <c:v>0.3851483</c:v>
                      </c:pt>
                      <c:pt idx="17138">
                        <c:v>0.38748169999999998</c:v>
                      </c:pt>
                      <c:pt idx="17139">
                        <c:v>0.38981500000000002</c:v>
                      </c:pt>
                      <c:pt idx="17140">
                        <c:v>0.39214830000000001</c:v>
                      </c:pt>
                      <c:pt idx="17141">
                        <c:v>0.39448169999999999</c:v>
                      </c:pt>
                      <c:pt idx="17142">
                        <c:v>0.39681499999999997</c:v>
                      </c:pt>
                      <c:pt idx="17143">
                        <c:v>0.39914830000000001</c:v>
                      </c:pt>
                      <c:pt idx="17144">
                        <c:v>0.4014817</c:v>
                      </c:pt>
                      <c:pt idx="17145">
                        <c:v>0.40381499999999998</c:v>
                      </c:pt>
                      <c:pt idx="17146">
                        <c:v>0.40614830000000002</c:v>
                      </c:pt>
                      <c:pt idx="17147">
                        <c:v>0.4084817</c:v>
                      </c:pt>
                      <c:pt idx="17148">
                        <c:v>0.41081499999999999</c:v>
                      </c:pt>
                      <c:pt idx="17149">
                        <c:v>0.41314830000000002</c:v>
                      </c:pt>
                      <c:pt idx="17150">
                        <c:v>0.41548170000000001</c:v>
                      </c:pt>
                      <c:pt idx="17151">
                        <c:v>0.41781499999999999</c:v>
                      </c:pt>
                      <c:pt idx="17152">
                        <c:v>0.42014829999999997</c:v>
                      </c:pt>
                      <c:pt idx="17153">
                        <c:v>0.42248170000000002</c:v>
                      </c:pt>
                      <c:pt idx="17154">
                        <c:v>0.424815</c:v>
                      </c:pt>
                      <c:pt idx="17155">
                        <c:v>0.42714829999999998</c:v>
                      </c:pt>
                      <c:pt idx="17156">
                        <c:v>0.42948170000000002</c:v>
                      </c:pt>
                      <c:pt idx="17157">
                        <c:v>0.431815</c:v>
                      </c:pt>
                      <c:pt idx="17158">
                        <c:v>0.43414829999999999</c:v>
                      </c:pt>
                      <c:pt idx="17159">
                        <c:v>0.43648169999999997</c:v>
                      </c:pt>
                      <c:pt idx="17160">
                        <c:v>0.43881500000000001</c:v>
                      </c:pt>
                      <c:pt idx="17161">
                        <c:v>0.44114829999999999</c:v>
                      </c:pt>
                      <c:pt idx="17162">
                        <c:v>0.44348169999999998</c:v>
                      </c:pt>
                      <c:pt idx="17163">
                        <c:v>0.44581500000000002</c:v>
                      </c:pt>
                      <c:pt idx="17164">
                        <c:v>0.4481483</c:v>
                      </c:pt>
                      <c:pt idx="17165">
                        <c:v>0.45048169999999998</c:v>
                      </c:pt>
                      <c:pt idx="17166">
                        <c:v>0.45281500000000002</c:v>
                      </c:pt>
                      <c:pt idx="17167">
                        <c:v>0.45514830000000001</c:v>
                      </c:pt>
                      <c:pt idx="17168">
                        <c:v>0.45748169999999999</c:v>
                      </c:pt>
                      <c:pt idx="17169">
                        <c:v>0.45981499999999997</c:v>
                      </c:pt>
                      <c:pt idx="17170">
                        <c:v>0.46214830000000001</c:v>
                      </c:pt>
                      <c:pt idx="17171">
                        <c:v>0.4644817</c:v>
                      </c:pt>
                      <c:pt idx="17172">
                        <c:v>0.46681499999999998</c:v>
                      </c:pt>
                      <c:pt idx="17173">
                        <c:v>0.46914830000000002</c:v>
                      </c:pt>
                      <c:pt idx="17174">
                        <c:v>0.4714817</c:v>
                      </c:pt>
                      <c:pt idx="17175">
                        <c:v>0.47381499999999999</c:v>
                      </c:pt>
                      <c:pt idx="17176">
                        <c:v>0.47614830000000002</c:v>
                      </c:pt>
                      <c:pt idx="17177">
                        <c:v>0.47848170000000001</c:v>
                      </c:pt>
                      <c:pt idx="17178">
                        <c:v>0.48081499999999999</c:v>
                      </c:pt>
                      <c:pt idx="17179">
                        <c:v>0.48314829999999998</c:v>
                      </c:pt>
                      <c:pt idx="17180">
                        <c:v>0.48548160000000001</c:v>
                      </c:pt>
                      <c:pt idx="17181">
                        <c:v>0.487815</c:v>
                      </c:pt>
                      <c:pt idx="17182">
                        <c:v>0.49014829999999998</c:v>
                      </c:pt>
                      <c:pt idx="17183">
                        <c:v>0.49248160000000002</c:v>
                      </c:pt>
                      <c:pt idx="17184">
                        <c:v>0.494815</c:v>
                      </c:pt>
                      <c:pt idx="17185">
                        <c:v>0.49714829999999999</c:v>
                      </c:pt>
                      <c:pt idx="17186">
                        <c:v>0.49948160000000003</c:v>
                      </c:pt>
                      <c:pt idx="17187">
                        <c:v>0.50181500000000001</c:v>
                      </c:pt>
                      <c:pt idx="17188">
                        <c:v>0.50414829999999999</c:v>
                      </c:pt>
                      <c:pt idx="17189">
                        <c:v>0.50648159999999998</c:v>
                      </c:pt>
                      <c:pt idx="17190">
                        <c:v>0.50881500000000002</c:v>
                      </c:pt>
                      <c:pt idx="17191">
                        <c:v>0.5111483</c:v>
                      </c:pt>
                      <c:pt idx="17192">
                        <c:v>0.51348170000000004</c:v>
                      </c:pt>
                      <c:pt idx="17193">
                        <c:v>0.51581500000000002</c:v>
                      </c:pt>
                      <c:pt idx="17194">
                        <c:v>0.51814830000000001</c:v>
                      </c:pt>
                      <c:pt idx="17195">
                        <c:v>0.52048159999999999</c:v>
                      </c:pt>
                      <c:pt idx="17196">
                        <c:v>0.52281500000000003</c:v>
                      </c:pt>
                      <c:pt idx="17197">
                        <c:v>0.52514830000000001</c:v>
                      </c:pt>
                      <c:pt idx="17198">
                        <c:v>0.52748170000000005</c:v>
                      </c:pt>
                      <c:pt idx="17199">
                        <c:v>0.52981500000000004</c:v>
                      </c:pt>
                      <c:pt idx="17200">
                        <c:v>0.53214830000000002</c:v>
                      </c:pt>
                      <c:pt idx="17201">
                        <c:v>0.5344816</c:v>
                      </c:pt>
                      <c:pt idx="17202">
                        <c:v>0.53681500000000004</c:v>
                      </c:pt>
                      <c:pt idx="17203">
                        <c:v>0.53914830000000002</c:v>
                      </c:pt>
                      <c:pt idx="17204">
                        <c:v>0.54148169999999995</c:v>
                      </c:pt>
                      <c:pt idx="17205">
                        <c:v>0.54381500000000005</c:v>
                      </c:pt>
                      <c:pt idx="17206">
                        <c:v>0.54614830000000003</c:v>
                      </c:pt>
                      <c:pt idx="17207">
                        <c:v>0.54848160000000001</c:v>
                      </c:pt>
                      <c:pt idx="17208">
                        <c:v>0.55081500000000005</c:v>
                      </c:pt>
                      <c:pt idx="17209">
                        <c:v>0.55314830000000004</c:v>
                      </c:pt>
                      <c:pt idx="17210">
                        <c:v>0.55548169999999997</c:v>
                      </c:pt>
                      <c:pt idx="17211">
                        <c:v>0.55781499999999995</c:v>
                      </c:pt>
                      <c:pt idx="17212">
                        <c:v>0.56014830000000004</c:v>
                      </c:pt>
                      <c:pt idx="17213">
                        <c:v>0.56248160000000003</c:v>
                      </c:pt>
                      <c:pt idx="17214">
                        <c:v>0.56481499999999996</c:v>
                      </c:pt>
                      <c:pt idx="17215">
                        <c:v>0.56714830000000005</c:v>
                      </c:pt>
                      <c:pt idx="17216">
                        <c:v>0.56948169999999998</c:v>
                      </c:pt>
                      <c:pt idx="17217">
                        <c:v>0.57181499999999996</c:v>
                      </c:pt>
                      <c:pt idx="17218">
                        <c:v>0.57414829999999994</c:v>
                      </c:pt>
                      <c:pt idx="17219">
                        <c:v>0.57648160000000004</c:v>
                      </c:pt>
                      <c:pt idx="17220">
                        <c:v>0.57881499999999997</c:v>
                      </c:pt>
                      <c:pt idx="17221">
                        <c:v>0.58114829999999995</c:v>
                      </c:pt>
                      <c:pt idx="17222">
                        <c:v>0.58348169999999999</c:v>
                      </c:pt>
                      <c:pt idx="17223">
                        <c:v>0.58581499999999997</c:v>
                      </c:pt>
                      <c:pt idx="17224">
                        <c:v>0.58814840000000002</c:v>
                      </c:pt>
                      <c:pt idx="17225">
                        <c:v>0.59048160000000005</c:v>
                      </c:pt>
                      <c:pt idx="17226">
                        <c:v>0.59281499999999998</c:v>
                      </c:pt>
                      <c:pt idx="17227">
                        <c:v>0.59514829999999996</c:v>
                      </c:pt>
                      <c:pt idx="17228">
                        <c:v>0.5974817</c:v>
                      </c:pt>
                      <c:pt idx="17229">
                        <c:v>0.59981499999999999</c:v>
                      </c:pt>
                      <c:pt idx="17230">
                        <c:v>0.60214840000000003</c:v>
                      </c:pt>
                      <c:pt idx="17231">
                        <c:v>0.60448159999999995</c:v>
                      </c:pt>
                      <c:pt idx="17232">
                        <c:v>0.60681499999999999</c:v>
                      </c:pt>
                      <c:pt idx="17233">
                        <c:v>0.60914829999999998</c:v>
                      </c:pt>
                      <c:pt idx="17234">
                        <c:v>0.61148170000000002</c:v>
                      </c:pt>
                      <c:pt idx="17235">
                        <c:v>0.613815</c:v>
                      </c:pt>
                      <c:pt idx="17236">
                        <c:v>0.61614840000000004</c:v>
                      </c:pt>
                      <c:pt idx="17237">
                        <c:v>0.61848159999999996</c:v>
                      </c:pt>
                      <c:pt idx="17238">
                        <c:v>0.62081500000000001</c:v>
                      </c:pt>
                      <c:pt idx="17239">
                        <c:v>0.62314829999999999</c:v>
                      </c:pt>
                      <c:pt idx="17240">
                        <c:v>0.62548170000000003</c:v>
                      </c:pt>
                      <c:pt idx="17241">
                        <c:v>0.62781500000000001</c:v>
                      </c:pt>
                      <c:pt idx="17242">
                        <c:v>0.63014840000000005</c:v>
                      </c:pt>
                      <c:pt idx="17243">
                        <c:v>0.63248159999999998</c:v>
                      </c:pt>
                      <c:pt idx="17244">
                        <c:v>0.63481500000000002</c:v>
                      </c:pt>
                      <c:pt idx="17245">
                        <c:v>0.6371483</c:v>
                      </c:pt>
                      <c:pt idx="17246">
                        <c:v>0.63948170000000004</c:v>
                      </c:pt>
                      <c:pt idx="17247">
                        <c:v>0.64181500000000002</c:v>
                      </c:pt>
                      <c:pt idx="17248">
                        <c:v>0.64414830000000001</c:v>
                      </c:pt>
                      <c:pt idx="17249">
                        <c:v>0.64648159999999999</c:v>
                      </c:pt>
                      <c:pt idx="17250">
                        <c:v>0.64881500000000003</c:v>
                      </c:pt>
                      <c:pt idx="17251">
                        <c:v>0.65114830000000001</c:v>
                      </c:pt>
                      <c:pt idx="17252">
                        <c:v>0.65348170000000005</c:v>
                      </c:pt>
                      <c:pt idx="17253">
                        <c:v>0.65581500000000004</c:v>
                      </c:pt>
                      <c:pt idx="17254">
                        <c:v>0.65814830000000002</c:v>
                      </c:pt>
                      <c:pt idx="17255">
                        <c:v>0.6604816</c:v>
                      </c:pt>
                      <c:pt idx="17256">
                        <c:v>0.66281500000000004</c:v>
                      </c:pt>
                      <c:pt idx="17257">
                        <c:v>0.66514830000000003</c:v>
                      </c:pt>
                      <c:pt idx="17258">
                        <c:v>0.66748169999999996</c:v>
                      </c:pt>
                      <c:pt idx="17259">
                        <c:v>0.66981500000000005</c:v>
                      </c:pt>
                      <c:pt idx="17260">
                        <c:v>0.67214830000000003</c:v>
                      </c:pt>
                      <c:pt idx="17261">
                        <c:v>0.67448160000000001</c:v>
                      </c:pt>
                      <c:pt idx="17262">
                        <c:v>0.67681500000000006</c:v>
                      </c:pt>
                      <c:pt idx="17263">
                        <c:v>0.67914830000000004</c:v>
                      </c:pt>
                      <c:pt idx="17264">
                        <c:v>0.68148169999999997</c:v>
                      </c:pt>
                      <c:pt idx="17265">
                        <c:v>0.68381499999999995</c:v>
                      </c:pt>
                      <c:pt idx="17266">
                        <c:v>0.68614830000000004</c:v>
                      </c:pt>
                      <c:pt idx="17267">
                        <c:v>0.68848169999999997</c:v>
                      </c:pt>
                      <c:pt idx="17268">
                        <c:v>0.69081499999999996</c:v>
                      </c:pt>
                      <c:pt idx="17269">
                        <c:v>0.69314830000000005</c:v>
                      </c:pt>
                      <c:pt idx="17270">
                        <c:v>0.69548169999999998</c:v>
                      </c:pt>
                      <c:pt idx="17271">
                        <c:v>0.69781499999999996</c:v>
                      </c:pt>
                      <c:pt idx="17272">
                        <c:v>0.70014829999999995</c:v>
                      </c:pt>
                      <c:pt idx="17273">
                        <c:v>0.70248169999999999</c:v>
                      </c:pt>
                      <c:pt idx="17274">
                        <c:v>0.70481499999999997</c:v>
                      </c:pt>
                      <c:pt idx="17275">
                        <c:v>0.70714829999999995</c:v>
                      </c:pt>
                      <c:pt idx="17276">
                        <c:v>0.70948169999999999</c:v>
                      </c:pt>
                      <c:pt idx="17277">
                        <c:v>0.71181499999999998</c:v>
                      </c:pt>
                      <c:pt idx="17278">
                        <c:v>0.71414829999999996</c:v>
                      </c:pt>
                      <c:pt idx="17279">
                        <c:v>0.7164817</c:v>
                      </c:pt>
                      <c:pt idx="17280">
                        <c:v>0.71881499999999998</c:v>
                      </c:pt>
                      <c:pt idx="17281">
                        <c:v>0.72114829999999996</c:v>
                      </c:pt>
                      <c:pt idx="17282">
                        <c:v>0.72348170000000001</c:v>
                      </c:pt>
                      <c:pt idx="17283">
                        <c:v>0.72581499999999999</c:v>
                      </c:pt>
                      <c:pt idx="17284">
                        <c:v>0.72814829999999997</c:v>
                      </c:pt>
                      <c:pt idx="17285">
                        <c:v>0.73048170000000001</c:v>
                      </c:pt>
                      <c:pt idx="17286">
                        <c:v>0.73281499999999999</c:v>
                      </c:pt>
                      <c:pt idx="17287">
                        <c:v>0.73514829999999998</c:v>
                      </c:pt>
                      <c:pt idx="17288">
                        <c:v>0.73748170000000002</c:v>
                      </c:pt>
                      <c:pt idx="17289">
                        <c:v>0.739815</c:v>
                      </c:pt>
                      <c:pt idx="17290">
                        <c:v>0.74214829999999998</c:v>
                      </c:pt>
                      <c:pt idx="17291">
                        <c:v>0.74448170000000002</c:v>
                      </c:pt>
                      <c:pt idx="17292">
                        <c:v>0.74681500000000001</c:v>
                      </c:pt>
                      <c:pt idx="17293">
                        <c:v>0.74914829999999999</c:v>
                      </c:pt>
                      <c:pt idx="17294">
                        <c:v>0.75148170000000003</c:v>
                      </c:pt>
                      <c:pt idx="17295">
                        <c:v>0.75381500000000001</c:v>
                      </c:pt>
                      <c:pt idx="17296">
                        <c:v>0.7561483</c:v>
                      </c:pt>
                      <c:pt idx="17297">
                        <c:v>0.75848170000000004</c:v>
                      </c:pt>
                      <c:pt idx="17298">
                        <c:v>0.76081500000000002</c:v>
                      </c:pt>
                      <c:pt idx="17299">
                        <c:v>0.7631483</c:v>
                      </c:pt>
                      <c:pt idx="17300">
                        <c:v>0.76548170000000004</c:v>
                      </c:pt>
                      <c:pt idx="17301">
                        <c:v>0.76781500000000003</c:v>
                      </c:pt>
                      <c:pt idx="17302">
                        <c:v>0.77014830000000001</c:v>
                      </c:pt>
                      <c:pt idx="17303">
                        <c:v>0.77248170000000005</c:v>
                      </c:pt>
                      <c:pt idx="17304">
                        <c:v>0.77481500000000003</c:v>
                      </c:pt>
                      <c:pt idx="17305">
                        <c:v>0.77714830000000001</c:v>
                      </c:pt>
                      <c:pt idx="17306">
                        <c:v>0.7794816</c:v>
                      </c:pt>
                      <c:pt idx="17307">
                        <c:v>0.78181500000000004</c:v>
                      </c:pt>
                      <c:pt idx="17308">
                        <c:v>0.78414830000000002</c:v>
                      </c:pt>
                      <c:pt idx="17309">
                        <c:v>0.78648169999999995</c:v>
                      </c:pt>
                      <c:pt idx="17310">
                        <c:v>0.78881500000000004</c:v>
                      </c:pt>
                      <c:pt idx="17311">
                        <c:v>0.79114830000000003</c:v>
                      </c:pt>
                      <c:pt idx="17312">
                        <c:v>0.79348160000000001</c:v>
                      </c:pt>
                      <c:pt idx="17313">
                        <c:v>0.79581500000000005</c:v>
                      </c:pt>
                      <c:pt idx="17314">
                        <c:v>0.79814830000000003</c:v>
                      </c:pt>
                      <c:pt idx="17315">
                        <c:v>0.80048169999999996</c:v>
                      </c:pt>
                      <c:pt idx="17316">
                        <c:v>0.80281499999999995</c:v>
                      </c:pt>
                      <c:pt idx="17317">
                        <c:v>0.80514830000000004</c:v>
                      </c:pt>
                      <c:pt idx="17318">
                        <c:v>0.80748160000000002</c:v>
                      </c:pt>
                      <c:pt idx="17319">
                        <c:v>0.80981499999999995</c:v>
                      </c:pt>
                      <c:pt idx="17320">
                        <c:v>0.81214830000000005</c:v>
                      </c:pt>
                      <c:pt idx="17321">
                        <c:v>0.81448169999999998</c:v>
                      </c:pt>
                      <c:pt idx="17322">
                        <c:v>0.81681499999999996</c:v>
                      </c:pt>
                      <c:pt idx="17323">
                        <c:v>0.81914830000000005</c:v>
                      </c:pt>
                      <c:pt idx="17324">
                        <c:v>0.82148160000000003</c:v>
                      </c:pt>
                      <c:pt idx="17325">
                        <c:v>0.82381499999999996</c:v>
                      </c:pt>
                      <c:pt idx="17326">
                        <c:v>0.82614829999999995</c:v>
                      </c:pt>
                      <c:pt idx="17327">
                        <c:v>0.82848169999999999</c:v>
                      </c:pt>
                      <c:pt idx="17328">
                        <c:v>0.83081499999999997</c:v>
                      </c:pt>
                      <c:pt idx="17329">
                        <c:v>0.83314829999999995</c:v>
                      </c:pt>
                      <c:pt idx="17330">
                        <c:v>0.83548160000000005</c:v>
                      </c:pt>
                      <c:pt idx="17331">
                        <c:v>0.83781499999999998</c:v>
                      </c:pt>
                      <c:pt idx="17332">
                        <c:v>0.84014829999999996</c:v>
                      </c:pt>
                      <c:pt idx="17333">
                        <c:v>0.8424817</c:v>
                      </c:pt>
                      <c:pt idx="17334">
                        <c:v>0.84481499999999998</c:v>
                      </c:pt>
                      <c:pt idx="17335">
                        <c:v>0.84714829999999997</c:v>
                      </c:pt>
                      <c:pt idx="17336">
                        <c:v>0.84948159999999995</c:v>
                      </c:pt>
                      <c:pt idx="17337">
                        <c:v>0.85181499999999999</c:v>
                      </c:pt>
                      <c:pt idx="17338">
                        <c:v>0.85414829999999997</c:v>
                      </c:pt>
                      <c:pt idx="17339">
                        <c:v>0.85648170000000001</c:v>
                      </c:pt>
                      <c:pt idx="17340">
                        <c:v>0.858815</c:v>
                      </c:pt>
                      <c:pt idx="17341">
                        <c:v>0.86114829999999998</c:v>
                      </c:pt>
                      <c:pt idx="17342">
                        <c:v>0.86348159999999996</c:v>
                      </c:pt>
                      <c:pt idx="17343">
                        <c:v>0.865815</c:v>
                      </c:pt>
                      <c:pt idx="17344">
                        <c:v>0.86814829999999998</c:v>
                      </c:pt>
                      <c:pt idx="17345">
                        <c:v>0.87048170000000002</c:v>
                      </c:pt>
                      <c:pt idx="17346">
                        <c:v>0.87281500000000001</c:v>
                      </c:pt>
                      <c:pt idx="17347">
                        <c:v>0.87514840000000005</c:v>
                      </c:pt>
                      <c:pt idx="17348">
                        <c:v>0.87748159999999997</c:v>
                      </c:pt>
                      <c:pt idx="17349">
                        <c:v>0.87981500000000001</c:v>
                      </c:pt>
                      <c:pt idx="17350">
                        <c:v>0.8821483</c:v>
                      </c:pt>
                      <c:pt idx="17351">
                        <c:v>0.88448170000000004</c:v>
                      </c:pt>
                      <c:pt idx="17352">
                        <c:v>0.88681500000000002</c:v>
                      </c:pt>
                      <c:pt idx="17353">
                        <c:v>0.88914839999999995</c:v>
                      </c:pt>
                      <c:pt idx="17354">
                        <c:v>0.89148159999999999</c:v>
                      </c:pt>
                      <c:pt idx="17355">
                        <c:v>0.89381500000000003</c:v>
                      </c:pt>
                      <c:pt idx="17356">
                        <c:v>0.89614830000000001</c:v>
                      </c:pt>
                      <c:pt idx="17357">
                        <c:v>0.89848170000000005</c:v>
                      </c:pt>
                      <c:pt idx="17358">
                        <c:v>0.90081500000000003</c:v>
                      </c:pt>
                      <c:pt idx="17359">
                        <c:v>0.90314839999999996</c:v>
                      </c:pt>
                      <c:pt idx="17360">
                        <c:v>0.9054816</c:v>
                      </c:pt>
                      <c:pt idx="17361">
                        <c:v>0.90781500000000004</c:v>
                      </c:pt>
                      <c:pt idx="17362">
                        <c:v>0.91014830000000002</c:v>
                      </c:pt>
                      <c:pt idx="17363">
                        <c:v>0.91248169999999995</c:v>
                      </c:pt>
                      <c:pt idx="17364">
                        <c:v>0.91481500000000004</c:v>
                      </c:pt>
                      <c:pt idx="17365">
                        <c:v>0.91714839999999997</c:v>
                      </c:pt>
                      <c:pt idx="17366">
                        <c:v>0.91948160000000001</c:v>
                      </c:pt>
                      <c:pt idx="17367">
                        <c:v>0.92181500000000005</c:v>
                      </c:pt>
                      <c:pt idx="17368">
                        <c:v>0.92414830000000003</c:v>
                      </c:pt>
                      <c:pt idx="17369">
                        <c:v>0.92648169999999996</c:v>
                      </c:pt>
                      <c:pt idx="17370">
                        <c:v>0.92881499999999995</c:v>
                      </c:pt>
                      <c:pt idx="17371">
                        <c:v>0.93114839999999999</c:v>
                      </c:pt>
                      <c:pt idx="17372">
                        <c:v>0.93348160000000002</c:v>
                      </c:pt>
                      <c:pt idx="17373">
                        <c:v>0.93581499999999995</c:v>
                      </c:pt>
                      <c:pt idx="17374">
                        <c:v>0.93814830000000005</c:v>
                      </c:pt>
                      <c:pt idx="17375">
                        <c:v>0.94048169999999998</c:v>
                      </c:pt>
                      <c:pt idx="17376">
                        <c:v>0.94281499999999996</c:v>
                      </c:pt>
                      <c:pt idx="17377">
                        <c:v>0.94514830000000005</c:v>
                      </c:pt>
                      <c:pt idx="17378">
                        <c:v>0.94748160000000003</c:v>
                      </c:pt>
                      <c:pt idx="17379">
                        <c:v>0.94981499999999996</c:v>
                      </c:pt>
                      <c:pt idx="17380">
                        <c:v>0.95214829999999995</c:v>
                      </c:pt>
                      <c:pt idx="17381">
                        <c:v>0.95448169999999999</c:v>
                      </c:pt>
                      <c:pt idx="17382">
                        <c:v>0.95681499999999997</c:v>
                      </c:pt>
                      <c:pt idx="17383">
                        <c:v>0.95914829999999995</c:v>
                      </c:pt>
                      <c:pt idx="17384">
                        <c:v>0.96148160000000005</c:v>
                      </c:pt>
                      <c:pt idx="17385">
                        <c:v>0.96381499999999998</c:v>
                      </c:pt>
                      <c:pt idx="17386">
                        <c:v>0.96614829999999996</c:v>
                      </c:pt>
                      <c:pt idx="17387">
                        <c:v>0.9684817</c:v>
                      </c:pt>
                      <c:pt idx="17388">
                        <c:v>0.97081499999999998</c:v>
                      </c:pt>
                      <c:pt idx="17389">
                        <c:v>0.97314829999999997</c:v>
                      </c:pt>
                      <c:pt idx="17390">
                        <c:v>0.97548170000000001</c:v>
                      </c:pt>
                      <c:pt idx="17391">
                        <c:v>0.97781499999999999</c:v>
                      </c:pt>
                      <c:pt idx="17392">
                        <c:v>0.98014829999999997</c:v>
                      </c:pt>
                      <c:pt idx="17393">
                        <c:v>0.98248170000000001</c:v>
                      </c:pt>
                      <c:pt idx="17394">
                        <c:v>0.984815</c:v>
                      </c:pt>
                      <c:pt idx="17395">
                        <c:v>0.98714829999999998</c:v>
                      </c:pt>
                      <c:pt idx="17396">
                        <c:v>0.98948170000000002</c:v>
                      </c:pt>
                      <c:pt idx="17397">
                        <c:v>0.991815</c:v>
                      </c:pt>
                      <c:pt idx="17398">
                        <c:v>0.99414829999999998</c:v>
                      </c:pt>
                      <c:pt idx="17399">
                        <c:v>0.99648170000000003</c:v>
                      </c:pt>
                      <c:pt idx="17400">
                        <c:v>0.99881500000000001</c:v>
                      </c:pt>
                      <c:pt idx="17401">
                        <c:v>1.0011479999999999</c:v>
                      </c:pt>
                      <c:pt idx="17402">
                        <c:v>1.003482</c:v>
                      </c:pt>
                      <c:pt idx="17403">
                        <c:v>1.0058149999999999</c:v>
                      </c:pt>
                      <c:pt idx="17404">
                        <c:v>1.008148</c:v>
                      </c:pt>
                      <c:pt idx="17405">
                        <c:v>1.0104820000000001</c:v>
                      </c:pt>
                      <c:pt idx="17406">
                        <c:v>1.012815</c:v>
                      </c:pt>
                      <c:pt idx="17407">
                        <c:v>1.0151479999999999</c:v>
                      </c:pt>
                      <c:pt idx="17408">
                        <c:v>1.017482</c:v>
                      </c:pt>
                      <c:pt idx="17409">
                        <c:v>1.0198149999999999</c:v>
                      </c:pt>
                      <c:pt idx="17410">
                        <c:v>1.0221480000000001</c:v>
                      </c:pt>
                      <c:pt idx="17411">
                        <c:v>1.0244819999999999</c:v>
                      </c:pt>
                      <c:pt idx="17412">
                        <c:v>1.026815</c:v>
                      </c:pt>
                      <c:pt idx="17413">
                        <c:v>1.029148</c:v>
                      </c:pt>
                      <c:pt idx="17414">
                        <c:v>1.031482</c:v>
                      </c:pt>
                      <c:pt idx="17415">
                        <c:v>1.0338149999999999</c:v>
                      </c:pt>
                      <c:pt idx="17416">
                        <c:v>1.0361480000000001</c:v>
                      </c:pt>
                      <c:pt idx="17417">
                        <c:v>1.0384819999999999</c:v>
                      </c:pt>
                      <c:pt idx="17418">
                        <c:v>1.040815</c:v>
                      </c:pt>
                      <c:pt idx="17419">
                        <c:v>1.043148</c:v>
                      </c:pt>
                      <c:pt idx="17420">
                        <c:v>1.045482</c:v>
                      </c:pt>
                      <c:pt idx="17421">
                        <c:v>1.0478149999999999</c:v>
                      </c:pt>
                      <c:pt idx="17422">
                        <c:v>1.0501480000000001</c:v>
                      </c:pt>
                      <c:pt idx="17423">
                        <c:v>1.0524819999999999</c:v>
                      </c:pt>
                      <c:pt idx="17424">
                        <c:v>1.0548150000000001</c:v>
                      </c:pt>
                      <c:pt idx="17425">
                        <c:v>1.057148</c:v>
                      </c:pt>
                      <c:pt idx="17426">
                        <c:v>1.059482</c:v>
                      </c:pt>
                      <c:pt idx="17427">
                        <c:v>1.061815</c:v>
                      </c:pt>
                      <c:pt idx="17428">
                        <c:v>1.0641480000000001</c:v>
                      </c:pt>
                      <c:pt idx="17429">
                        <c:v>1.0664819999999999</c:v>
                      </c:pt>
                      <c:pt idx="17430">
                        <c:v>1.0688150000000001</c:v>
                      </c:pt>
                      <c:pt idx="17431">
                        <c:v>1.071148</c:v>
                      </c:pt>
                      <c:pt idx="17432">
                        <c:v>1.073482</c:v>
                      </c:pt>
                      <c:pt idx="17433">
                        <c:v>1.075815</c:v>
                      </c:pt>
                      <c:pt idx="17434">
                        <c:v>1.0781480000000001</c:v>
                      </c:pt>
                      <c:pt idx="17435">
                        <c:v>1.0804819999999999</c:v>
                      </c:pt>
                      <c:pt idx="17436">
                        <c:v>1.0828150000000001</c:v>
                      </c:pt>
                      <c:pt idx="17437">
                        <c:v>1.085148</c:v>
                      </c:pt>
                      <c:pt idx="17438">
                        <c:v>1.0874820000000001</c:v>
                      </c:pt>
                      <c:pt idx="17439">
                        <c:v>1.089815</c:v>
                      </c:pt>
                      <c:pt idx="17440">
                        <c:v>1.0921479999999999</c:v>
                      </c:pt>
                      <c:pt idx="17441">
                        <c:v>1.094482</c:v>
                      </c:pt>
                      <c:pt idx="17442">
                        <c:v>1.0968150000000001</c:v>
                      </c:pt>
                      <c:pt idx="17443">
                        <c:v>1.099148</c:v>
                      </c:pt>
                      <c:pt idx="17444">
                        <c:v>1.1014820000000001</c:v>
                      </c:pt>
                      <c:pt idx="17445">
                        <c:v>1.103815</c:v>
                      </c:pt>
                      <c:pt idx="17446">
                        <c:v>1.1061479999999999</c:v>
                      </c:pt>
                      <c:pt idx="17447">
                        <c:v>1.108482</c:v>
                      </c:pt>
                      <c:pt idx="17448">
                        <c:v>1.1108150000000001</c:v>
                      </c:pt>
                      <c:pt idx="17449">
                        <c:v>1.113148</c:v>
                      </c:pt>
                      <c:pt idx="17450">
                        <c:v>1.1154820000000001</c:v>
                      </c:pt>
                      <c:pt idx="17451">
                        <c:v>1.117815</c:v>
                      </c:pt>
                      <c:pt idx="17452">
                        <c:v>1.1201479999999999</c:v>
                      </c:pt>
                      <c:pt idx="17453">
                        <c:v>1.122482</c:v>
                      </c:pt>
                      <c:pt idx="17454">
                        <c:v>1.1248149999999999</c:v>
                      </c:pt>
                      <c:pt idx="17455">
                        <c:v>1.127148</c:v>
                      </c:pt>
                      <c:pt idx="17456">
                        <c:v>1.1294820000000001</c:v>
                      </c:pt>
                      <c:pt idx="17457">
                        <c:v>1.131815</c:v>
                      </c:pt>
                      <c:pt idx="17458">
                        <c:v>1.1341479999999999</c:v>
                      </c:pt>
                      <c:pt idx="17459">
                        <c:v>1.136482</c:v>
                      </c:pt>
                      <c:pt idx="17460">
                        <c:v>1.1388149999999999</c:v>
                      </c:pt>
                      <c:pt idx="17461">
                        <c:v>1.1411480000000001</c:v>
                      </c:pt>
                      <c:pt idx="17462">
                        <c:v>1.1434820000000001</c:v>
                      </c:pt>
                      <c:pt idx="17463">
                        <c:v>1.145815</c:v>
                      </c:pt>
                      <c:pt idx="17464">
                        <c:v>1.1481479999999999</c:v>
                      </c:pt>
                      <c:pt idx="17465">
                        <c:v>1.150482</c:v>
                      </c:pt>
                      <c:pt idx="17466">
                        <c:v>1.1528149999999999</c:v>
                      </c:pt>
                      <c:pt idx="17467">
                        <c:v>1.1551480000000001</c:v>
                      </c:pt>
                      <c:pt idx="17468">
                        <c:v>1.1574819999999999</c:v>
                      </c:pt>
                      <c:pt idx="17469">
                        <c:v>1.159815</c:v>
                      </c:pt>
                      <c:pt idx="17470">
                        <c:v>1.162148</c:v>
                      </c:pt>
                      <c:pt idx="17471">
                        <c:v>1.164482</c:v>
                      </c:pt>
                      <c:pt idx="17472">
                        <c:v>1.1668149999999999</c:v>
                      </c:pt>
                      <c:pt idx="17473">
                        <c:v>1.1691480000000001</c:v>
                      </c:pt>
                      <c:pt idx="17474">
                        <c:v>1.1714819999999999</c:v>
                      </c:pt>
                      <c:pt idx="17475">
                        <c:v>1.1738150000000001</c:v>
                      </c:pt>
                      <c:pt idx="17476">
                        <c:v>1.176148</c:v>
                      </c:pt>
                      <c:pt idx="17477">
                        <c:v>1.178482</c:v>
                      </c:pt>
                      <c:pt idx="17478">
                        <c:v>1.1808149999999999</c:v>
                      </c:pt>
                      <c:pt idx="17479">
                        <c:v>1.1831480000000001</c:v>
                      </c:pt>
                      <c:pt idx="17480">
                        <c:v>1.1854819999999999</c:v>
                      </c:pt>
                      <c:pt idx="17481">
                        <c:v>1.1878150000000001</c:v>
                      </c:pt>
                      <c:pt idx="17482">
                        <c:v>1.190148</c:v>
                      </c:pt>
                      <c:pt idx="17483">
                        <c:v>1.192482</c:v>
                      </c:pt>
                      <c:pt idx="17484">
                        <c:v>1.194815</c:v>
                      </c:pt>
                      <c:pt idx="17485">
                        <c:v>1.1971480000000001</c:v>
                      </c:pt>
                      <c:pt idx="17486">
                        <c:v>1.1994819999999999</c:v>
                      </c:pt>
                      <c:pt idx="17487">
                        <c:v>1.2018150000000001</c:v>
                      </c:pt>
                      <c:pt idx="17488">
                        <c:v>1.204148</c:v>
                      </c:pt>
                      <c:pt idx="17489">
                        <c:v>1.2064820000000001</c:v>
                      </c:pt>
                      <c:pt idx="17490">
                        <c:v>1.208815</c:v>
                      </c:pt>
                      <c:pt idx="17491">
                        <c:v>1.2111479999999999</c:v>
                      </c:pt>
                      <c:pt idx="17492">
                        <c:v>1.2134819999999999</c:v>
                      </c:pt>
                      <c:pt idx="17493">
                        <c:v>1.2158150000000001</c:v>
                      </c:pt>
                      <c:pt idx="17494">
                        <c:v>1.218148</c:v>
                      </c:pt>
                      <c:pt idx="17495">
                        <c:v>1.2204820000000001</c:v>
                      </c:pt>
                      <c:pt idx="17496">
                        <c:v>1.222815</c:v>
                      </c:pt>
                      <c:pt idx="17497">
                        <c:v>1.2251479999999999</c:v>
                      </c:pt>
                      <c:pt idx="17498">
                        <c:v>1.227482</c:v>
                      </c:pt>
                      <c:pt idx="17499">
                        <c:v>1.2298150000000001</c:v>
                      </c:pt>
                      <c:pt idx="17500">
                        <c:v>1.232148</c:v>
                      </c:pt>
                      <c:pt idx="17501">
                        <c:v>1.2344820000000001</c:v>
                      </c:pt>
                      <c:pt idx="17502">
                        <c:v>1.236815</c:v>
                      </c:pt>
                      <c:pt idx="17503">
                        <c:v>1.2391479999999999</c:v>
                      </c:pt>
                      <c:pt idx="17504">
                        <c:v>1.241482</c:v>
                      </c:pt>
                      <c:pt idx="17505">
                        <c:v>1.2438149999999999</c:v>
                      </c:pt>
                      <c:pt idx="17506">
                        <c:v>1.246148</c:v>
                      </c:pt>
                      <c:pt idx="17507">
                        <c:v>1.2484820000000001</c:v>
                      </c:pt>
                      <c:pt idx="17508">
                        <c:v>1.250815</c:v>
                      </c:pt>
                      <c:pt idx="17509">
                        <c:v>1.2531479999999999</c:v>
                      </c:pt>
                      <c:pt idx="17510">
                        <c:v>1.255482</c:v>
                      </c:pt>
                      <c:pt idx="17511">
                        <c:v>1.2578149999999999</c:v>
                      </c:pt>
                      <c:pt idx="17512">
                        <c:v>1.260148</c:v>
                      </c:pt>
                      <c:pt idx="17513">
                        <c:v>1.2624820000000001</c:v>
                      </c:pt>
                      <c:pt idx="17514">
                        <c:v>1.264815</c:v>
                      </c:pt>
                      <c:pt idx="17515">
                        <c:v>1.2671479999999999</c:v>
                      </c:pt>
                      <c:pt idx="17516">
                        <c:v>1.269482</c:v>
                      </c:pt>
                      <c:pt idx="17517">
                        <c:v>1.2718149999999999</c:v>
                      </c:pt>
                      <c:pt idx="17518">
                        <c:v>1.2741480000000001</c:v>
                      </c:pt>
                      <c:pt idx="17519">
                        <c:v>1.2764819999999999</c:v>
                      </c:pt>
                      <c:pt idx="17520">
                        <c:v>1.278815</c:v>
                      </c:pt>
                      <c:pt idx="17521">
                        <c:v>1.281148</c:v>
                      </c:pt>
                      <c:pt idx="17522">
                        <c:v>1.283482</c:v>
                      </c:pt>
                      <c:pt idx="17523">
                        <c:v>1.2858149999999999</c:v>
                      </c:pt>
                      <c:pt idx="17524">
                        <c:v>1.2881480000000001</c:v>
                      </c:pt>
                      <c:pt idx="17525">
                        <c:v>1.2904819999999999</c:v>
                      </c:pt>
                      <c:pt idx="17526">
                        <c:v>1.292815</c:v>
                      </c:pt>
                      <c:pt idx="17527">
                        <c:v>1.295148</c:v>
                      </c:pt>
                      <c:pt idx="17528">
                        <c:v>1.297482</c:v>
                      </c:pt>
                      <c:pt idx="17529">
                        <c:v>1.2998149999999999</c:v>
                      </c:pt>
                      <c:pt idx="17530">
                        <c:v>1.3021480000000001</c:v>
                      </c:pt>
                      <c:pt idx="17531">
                        <c:v>1.3044819999999999</c:v>
                      </c:pt>
                      <c:pt idx="17532">
                        <c:v>1.3068150000000001</c:v>
                      </c:pt>
                      <c:pt idx="17533">
                        <c:v>1.309148</c:v>
                      </c:pt>
                      <c:pt idx="17534">
                        <c:v>1.311482</c:v>
                      </c:pt>
                      <c:pt idx="17535">
                        <c:v>1.313815</c:v>
                      </c:pt>
                      <c:pt idx="17536">
                        <c:v>1.3161480000000001</c:v>
                      </c:pt>
                      <c:pt idx="17537">
                        <c:v>1.3184819999999999</c:v>
                      </c:pt>
                      <c:pt idx="17538">
                        <c:v>1.3208150000000001</c:v>
                      </c:pt>
                      <c:pt idx="17539">
                        <c:v>1.323148</c:v>
                      </c:pt>
                      <c:pt idx="17540">
                        <c:v>1.325482</c:v>
                      </c:pt>
                      <c:pt idx="17541">
                        <c:v>1.327815</c:v>
                      </c:pt>
                      <c:pt idx="17542">
                        <c:v>1.3301480000000001</c:v>
                      </c:pt>
                      <c:pt idx="17543">
                        <c:v>1.3324819999999999</c:v>
                      </c:pt>
                      <c:pt idx="17544">
                        <c:v>1.3348150000000001</c:v>
                      </c:pt>
                      <c:pt idx="17545">
                        <c:v>1.337148</c:v>
                      </c:pt>
                      <c:pt idx="17546">
                        <c:v>1.3394820000000001</c:v>
                      </c:pt>
                      <c:pt idx="17547">
                        <c:v>1.341815</c:v>
                      </c:pt>
                      <c:pt idx="17548">
                        <c:v>1.3441479999999999</c:v>
                      </c:pt>
                      <c:pt idx="17549">
                        <c:v>1.346482</c:v>
                      </c:pt>
                      <c:pt idx="17550">
                        <c:v>1.3488150000000001</c:v>
                      </c:pt>
                      <c:pt idx="17551">
                        <c:v>1.351148</c:v>
                      </c:pt>
                      <c:pt idx="17552">
                        <c:v>1.3534820000000001</c:v>
                      </c:pt>
                      <c:pt idx="17553">
                        <c:v>1.355815</c:v>
                      </c:pt>
                      <c:pt idx="17554">
                        <c:v>1.3581479999999999</c:v>
                      </c:pt>
                      <c:pt idx="17555">
                        <c:v>1.360482</c:v>
                      </c:pt>
                      <c:pt idx="17556">
                        <c:v>1.3628150000000001</c:v>
                      </c:pt>
                      <c:pt idx="17557">
                        <c:v>1.365148</c:v>
                      </c:pt>
                      <c:pt idx="17558">
                        <c:v>1.3674820000000001</c:v>
                      </c:pt>
                      <c:pt idx="17559">
                        <c:v>1.369815</c:v>
                      </c:pt>
                      <c:pt idx="17560">
                        <c:v>1.3721479999999999</c:v>
                      </c:pt>
                      <c:pt idx="17561">
                        <c:v>1.374482</c:v>
                      </c:pt>
                      <c:pt idx="17562">
                        <c:v>1.3768149999999999</c:v>
                      </c:pt>
                      <c:pt idx="17563">
                        <c:v>1.379148</c:v>
                      </c:pt>
                      <c:pt idx="17564">
                        <c:v>1.3814820000000001</c:v>
                      </c:pt>
                      <c:pt idx="17565">
                        <c:v>1.383815</c:v>
                      </c:pt>
                      <c:pt idx="17566">
                        <c:v>1.3861479999999999</c:v>
                      </c:pt>
                      <c:pt idx="17567">
                        <c:v>1.388482</c:v>
                      </c:pt>
                      <c:pt idx="17568">
                        <c:v>1.3908149999999999</c:v>
                      </c:pt>
                      <c:pt idx="17569">
                        <c:v>1.3931480000000001</c:v>
                      </c:pt>
                      <c:pt idx="17570">
                        <c:v>1.3954819999999999</c:v>
                      </c:pt>
                      <c:pt idx="17571">
                        <c:v>1.397815</c:v>
                      </c:pt>
                      <c:pt idx="17572">
                        <c:v>1.4001479999999999</c:v>
                      </c:pt>
                      <c:pt idx="17573">
                        <c:v>1.402482</c:v>
                      </c:pt>
                      <c:pt idx="17574">
                        <c:v>1.4048149999999999</c:v>
                      </c:pt>
                      <c:pt idx="17575">
                        <c:v>1.4071480000000001</c:v>
                      </c:pt>
                      <c:pt idx="17576">
                        <c:v>1.4094819999999999</c:v>
                      </c:pt>
                      <c:pt idx="17577">
                        <c:v>1.411815</c:v>
                      </c:pt>
                      <c:pt idx="17578">
                        <c:v>1.414148</c:v>
                      </c:pt>
                      <c:pt idx="17579">
                        <c:v>1.416482</c:v>
                      </c:pt>
                      <c:pt idx="17580">
                        <c:v>1.4188149999999999</c:v>
                      </c:pt>
                      <c:pt idx="17581">
                        <c:v>1.4211480000000001</c:v>
                      </c:pt>
                      <c:pt idx="17582">
                        <c:v>1.4234819999999999</c:v>
                      </c:pt>
                      <c:pt idx="17583">
                        <c:v>1.4258150000000001</c:v>
                      </c:pt>
                      <c:pt idx="17584">
                        <c:v>1.428148</c:v>
                      </c:pt>
                      <c:pt idx="17585">
                        <c:v>1.430482</c:v>
                      </c:pt>
                      <c:pt idx="17586">
                        <c:v>1.4328149999999999</c:v>
                      </c:pt>
                      <c:pt idx="17587">
                        <c:v>1.4351480000000001</c:v>
                      </c:pt>
                      <c:pt idx="17588">
                        <c:v>1.4374819999999999</c:v>
                      </c:pt>
                      <c:pt idx="17589">
                        <c:v>1.4398150000000001</c:v>
                      </c:pt>
                      <c:pt idx="17590">
                        <c:v>1.442148</c:v>
                      </c:pt>
                      <c:pt idx="17591">
                        <c:v>1.444482</c:v>
                      </c:pt>
                      <c:pt idx="17592">
                        <c:v>1.446815</c:v>
                      </c:pt>
                      <c:pt idx="17593">
                        <c:v>1.4491480000000001</c:v>
                      </c:pt>
                      <c:pt idx="17594">
                        <c:v>1.4514819999999999</c:v>
                      </c:pt>
                      <c:pt idx="17595">
                        <c:v>1.4538150000000001</c:v>
                      </c:pt>
                      <c:pt idx="17596">
                        <c:v>1.456148</c:v>
                      </c:pt>
                      <c:pt idx="17597">
                        <c:v>1.4584820000000001</c:v>
                      </c:pt>
                      <c:pt idx="17598">
                        <c:v>1.460815</c:v>
                      </c:pt>
                      <c:pt idx="17599">
                        <c:v>1.4631479999999999</c:v>
                      </c:pt>
                      <c:pt idx="17600">
                        <c:v>1.465482</c:v>
                      </c:pt>
                      <c:pt idx="17601">
                        <c:v>1.4678150000000001</c:v>
                      </c:pt>
                      <c:pt idx="17602">
                        <c:v>1.470148</c:v>
                      </c:pt>
                      <c:pt idx="17603">
                        <c:v>1.4724820000000001</c:v>
                      </c:pt>
                      <c:pt idx="17604">
                        <c:v>1.474815</c:v>
                      </c:pt>
                      <c:pt idx="17605">
                        <c:v>1.4771479999999999</c:v>
                      </c:pt>
                      <c:pt idx="17606">
                        <c:v>1.479482</c:v>
                      </c:pt>
                      <c:pt idx="17607">
                        <c:v>1.4818150000000001</c:v>
                      </c:pt>
                      <c:pt idx="17608">
                        <c:v>1.484148</c:v>
                      </c:pt>
                      <c:pt idx="17609">
                        <c:v>1.4864820000000001</c:v>
                      </c:pt>
                      <c:pt idx="17610">
                        <c:v>1.488815</c:v>
                      </c:pt>
                      <c:pt idx="17611">
                        <c:v>1.4911479999999999</c:v>
                      </c:pt>
                      <c:pt idx="17612">
                        <c:v>1.493482</c:v>
                      </c:pt>
                      <c:pt idx="17613">
                        <c:v>1.4958149999999999</c:v>
                      </c:pt>
                      <c:pt idx="17614">
                        <c:v>1.498148</c:v>
                      </c:pt>
                      <c:pt idx="17615">
                        <c:v>1.5004820000000001</c:v>
                      </c:pt>
                      <c:pt idx="17616">
                        <c:v>1.502815</c:v>
                      </c:pt>
                      <c:pt idx="17617">
                        <c:v>1.5051479999999999</c:v>
                      </c:pt>
                      <c:pt idx="17618">
                        <c:v>1.507482</c:v>
                      </c:pt>
                      <c:pt idx="17619">
                        <c:v>1.5098149999999999</c:v>
                      </c:pt>
                      <c:pt idx="17620">
                        <c:v>1.512148</c:v>
                      </c:pt>
                      <c:pt idx="17621">
                        <c:v>1.5144820000000001</c:v>
                      </c:pt>
                      <c:pt idx="17622">
                        <c:v>1.516815</c:v>
                      </c:pt>
                      <c:pt idx="17623">
                        <c:v>1.5191479999999999</c:v>
                      </c:pt>
                      <c:pt idx="17624">
                        <c:v>1.521482</c:v>
                      </c:pt>
                      <c:pt idx="17625">
                        <c:v>1.5238149999999999</c:v>
                      </c:pt>
                      <c:pt idx="17626">
                        <c:v>1.5261480000000001</c:v>
                      </c:pt>
                      <c:pt idx="17627">
                        <c:v>1.5284819999999999</c:v>
                      </c:pt>
                      <c:pt idx="17628">
                        <c:v>1.530815</c:v>
                      </c:pt>
                      <c:pt idx="17629">
                        <c:v>1.533148</c:v>
                      </c:pt>
                      <c:pt idx="17630">
                        <c:v>1.535482</c:v>
                      </c:pt>
                      <c:pt idx="17631">
                        <c:v>1.5378149999999999</c:v>
                      </c:pt>
                      <c:pt idx="17632">
                        <c:v>1.5401480000000001</c:v>
                      </c:pt>
                      <c:pt idx="17633">
                        <c:v>1.5424819999999999</c:v>
                      </c:pt>
                      <c:pt idx="17634">
                        <c:v>1.544815</c:v>
                      </c:pt>
                      <c:pt idx="17635">
                        <c:v>1.547148</c:v>
                      </c:pt>
                      <c:pt idx="17636">
                        <c:v>1.549482</c:v>
                      </c:pt>
                      <c:pt idx="17637">
                        <c:v>1.5518149999999999</c:v>
                      </c:pt>
                      <c:pt idx="17638">
                        <c:v>1.5541480000000001</c:v>
                      </c:pt>
                      <c:pt idx="17639">
                        <c:v>1.5564819999999999</c:v>
                      </c:pt>
                      <c:pt idx="17640">
                        <c:v>1.5588150000000001</c:v>
                      </c:pt>
                      <c:pt idx="17641">
                        <c:v>1.561148</c:v>
                      </c:pt>
                      <c:pt idx="17642">
                        <c:v>1.563482</c:v>
                      </c:pt>
                      <c:pt idx="17643">
                        <c:v>1.565815</c:v>
                      </c:pt>
                      <c:pt idx="17644">
                        <c:v>1.5681480000000001</c:v>
                      </c:pt>
                      <c:pt idx="17645">
                        <c:v>1.5704819999999999</c:v>
                      </c:pt>
                      <c:pt idx="17646">
                        <c:v>1.5728150000000001</c:v>
                      </c:pt>
                      <c:pt idx="17647">
                        <c:v>1.575148</c:v>
                      </c:pt>
                      <c:pt idx="17648">
                        <c:v>1.5774820000000001</c:v>
                      </c:pt>
                      <c:pt idx="17649">
                        <c:v>1.579815</c:v>
                      </c:pt>
                      <c:pt idx="17650">
                        <c:v>1.5821480000000001</c:v>
                      </c:pt>
                      <c:pt idx="17651">
                        <c:v>1.5844819999999999</c:v>
                      </c:pt>
                      <c:pt idx="17652">
                        <c:v>1.5868150000000001</c:v>
                      </c:pt>
                      <c:pt idx="17653">
                        <c:v>1.589148</c:v>
                      </c:pt>
                      <c:pt idx="17654">
                        <c:v>1.5914820000000001</c:v>
                      </c:pt>
                      <c:pt idx="17655">
                        <c:v>1.593815</c:v>
                      </c:pt>
                      <c:pt idx="17656">
                        <c:v>1.5961479999999999</c:v>
                      </c:pt>
                      <c:pt idx="17657">
                        <c:v>1.598482</c:v>
                      </c:pt>
                      <c:pt idx="17658">
                        <c:v>1.6008150000000001</c:v>
                      </c:pt>
                      <c:pt idx="17659">
                        <c:v>1.603148</c:v>
                      </c:pt>
                      <c:pt idx="17660">
                        <c:v>1.6054820000000001</c:v>
                      </c:pt>
                      <c:pt idx="17661">
                        <c:v>1.607815</c:v>
                      </c:pt>
                      <c:pt idx="17662">
                        <c:v>1.6101479999999999</c:v>
                      </c:pt>
                      <c:pt idx="17663">
                        <c:v>1.612482</c:v>
                      </c:pt>
                      <c:pt idx="17664">
                        <c:v>1.6148149999999999</c:v>
                      </c:pt>
                      <c:pt idx="17665">
                        <c:v>1.617148</c:v>
                      </c:pt>
                      <c:pt idx="17666">
                        <c:v>1.6194820000000001</c:v>
                      </c:pt>
                      <c:pt idx="17667">
                        <c:v>1.621815</c:v>
                      </c:pt>
                      <c:pt idx="17668">
                        <c:v>1.6241479999999999</c:v>
                      </c:pt>
                      <c:pt idx="17669">
                        <c:v>1.626482</c:v>
                      </c:pt>
                      <c:pt idx="17670">
                        <c:v>1.6288149999999999</c:v>
                      </c:pt>
                      <c:pt idx="17671">
                        <c:v>1.631148</c:v>
                      </c:pt>
                      <c:pt idx="17672">
                        <c:v>1.6334820000000001</c:v>
                      </c:pt>
                      <c:pt idx="17673">
                        <c:v>1.635815</c:v>
                      </c:pt>
                      <c:pt idx="17674">
                        <c:v>1.6381479999999999</c:v>
                      </c:pt>
                      <c:pt idx="17675">
                        <c:v>1.640482</c:v>
                      </c:pt>
                      <c:pt idx="17676">
                        <c:v>1.6428149999999999</c:v>
                      </c:pt>
                      <c:pt idx="17677">
                        <c:v>1.6451480000000001</c:v>
                      </c:pt>
                      <c:pt idx="17678">
                        <c:v>1.6474819999999999</c:v>
                      </c:pt>
                      <c:pt idx="17679">
                        <c:v>1.649815</c:v>
                      </c:pt>
                      <c:pt idx="17680">
                        <c:v>1.6521479999999999</c:v>
                      </c:pt>
                      <c:pt idx="17681">
                        <c:v>1.654482</c:v>
                      </c:pt>
                      <c:pt idx="17682">
                        <c:v>1.6568149999999999</c:v>
                      </c:pt>
                      <c:pt idx="17683">
                        <c:v>1.6591480000000001</c:v>
                      </c:pt>
                      <c:pt idx="17684">
                        <c:v>1.6614819999999999</c:v>
                      </c:pt>
                      <c:pt idx="17685">
                        <c:v>1.663815</c:v>
                      </c:pt>
                      <c:pt idx="17686">
                        <c:v>1.666148</c:v>
                      </c:pt>
                      <c:pt idx="17687">
                        <c:v>1.668482</c:v>
                      </c:pt>
                      <c:pt idx="17688">
                        <c:v>1.6708149999999999</c:v>
                      </c:pt>
                      <c:pt idx="17689">
                        <c:v>1.6731480000000001</c:v>
                      </c:pt>
                      <c:pt idx="17690">
                        <c:v>1.6754819999999999</c:v>
                      </c:pt>
                      <c:pt idx="17691">
                        <c:v>1.6778150000000001</c:v>
                      </c:pt>
                      <c:pt idx="17692">
                        <c:v>1.680148</c:v>
                      </c:pt>
                      <c:pt idx="17693">
                        <c:v>1.682482</c:v>
                      </c:pt>
                      <c:pt idx="17694">
                        <c:v>1.684815</c:v>
                      </c:pt>
                      <c:pt idx="17695">
                        <c:v>1.6871480000000001</c:v>
                      </c:pt>
                      <c:pt idx="17696">
                        <c:v>1.6894819999999999</c:v>
                      </c:pt>
                      <c:pt idx="17697">
                        <c:v>1.6918150000000001</c:v>
                      </c:pt>
                      <c:pt idx="17698">
                        <c:v>1.694148</c:v>
                      </c:pt>
                      <c:pt idx="17699">
                        <c:v>1.696482</c:v>
                      </c:pt>
                      <c:pt idx="17700">
                        <c:v>1.698815</c:v>
                      </c:pt>
                      <c:pt idx="17701">
                        <c:v>1.7011480000000001</c:v>
                      </c:pt>
                      <c:pt idx="17702">
                        <c:v>1.7034819999999999</c:v>
                      </c:pt>
                      <c:pt idx="17703">
                        <c:v>1.7058150000000001</c:v>
                      </c:pt>
                      <c:pt idx="17704">
                        <c:v>1.708148</c:v>
                      </c:pt>
                      <c:pt idx="17705">
                        <c:v>1.7104820000000001</c:v>
                      </c:pt>
                      <c:pt idx="17706">
                        <c:v>1.712815</c:v>
                      </c:pt>
                      <c:pt idx="17707">
                        <c:v>1.7151479999999999</c:v>
                      </c:pt>
                      <c:pt idx="17708">
                        <c:v>1.717482</c:v>
                      </c:pt>
                      <c:pt idx="17709">
                        <c:v>1.7198150000000001</c:v>
                      </c:pt>
                      <c:pt idx="17710">
                        <c:v>1.722148</c:v>
                      </c:pt>
                      <c:pt idx="17711">
                        <c:v>1.7244820000000001</c:v>
                      </c:pt>
                      <c:pt idx="17712">
                        <c:v>1.726815</c:v>
                      </c:pt>
                      <c:pt idx="17713">
                        <c:v>1.7291479999999999</c:v>
                      </c:pt>
                      <c:pt idx="17714">
                        <c:v>1.731482</c:v>
                      </c:pt>
                      <c:pt idx="17715">
                        <c:v>1.7338150000000001</c:v>
                      </c:pt>
                      <c:pt idx="17716">
                        <c:v>1.736148</c:v>
                      </c:pt>
                      <c:pt idx="17717">
                        <c:v>1.7384820000000001</c:v>
                      </c:pt>
                      <c:pt idx="17718">
                        <c:v>1.740815</c:v>
                      </c:pt>
                      <c:pt idx="17719">
                        <c:v>1.7431479999999999</c:v>
                      </c:pt>
                      <c:pt idx="17720">
                        <c:v>1.745482</c:v>
                      </c:pt>
                      <c:pt idx="17721">
                        <c:v>1.7478149999999999</c:v>
                      </c:pt>
                      <c:pt idx="17722">
                        <c:v>1.750148</c:v>
                      </c:pt>
                      <c:pt idx="17723">
                        <c:v>1.7524820000000001</c:v>
                      </c:pt>
                      <c:pt idx="17724">
                        <c:v>1.754815</c:v>
                      </c:pt>
                      <c:pt idx="17725">
                        <c:v>1.7571479999999999</c:v>
                      </c:pt>
                      <c:pt idx="17726">
                        <c:v>1.759482</c:v>
                      </c:pt>
                      <c:pt idx="17727">
                        <c:v>1.7618149999999999</c:v>
                      </c:pt>
                      <c:pt idx="17728">
                        <c:v>1.764148</c:v>
                      </c:pt>
                      <c:pt idx="17729">
                        <c:v>1.7664820000000001</c:v>
                      </c:pt>
                      <c:pt idx="17730">
                        <c:v>1.768815</c:v>
                      </c:pt>
                      <c:pt idx="17731">
                        <c:v>1.7711479999999999</c:v>
                      </c:pt>
                      <c:pt idx="17732">
                        <c:v>1.773482</c:v>
                      </c:pt>
                      <c:pt idx="17733">
                        <c:v>1.7758149999999999</c:v>
                      </c:pt>
                      <c:pt idx="17734">
                        <c:v>1.7781480000000001</c:v>
                      </c:pt>
                      <c:pt idx="17735">
                        <c:v>1.7804819999999999</c:v>
                      </c:pt>
                      <c:pt idx="17736">
                        <c:v>1.782815</c:v>
                      </c:pt>
                      <c:pt idx="17737">
                        <c:v>1.785148</c:v>
                      </c:pt>
                      <c:pt idx="17738">
                        <c:v>1.787482</c:v>
                      </c:pt>
                      <c:pt idx="17739">
                        <c:v>1.7898149999999999</c:v>
                      </c:pt>
                      <c:pt idx="17740">
                        <c:v>1.7921480000000001</c:v>
                      </c:pt>
                      <c:pt idx="17741">
                        <c:v>1.7944819999999999</c:v>
                      </c:pt>
                      <c:pt idx="17742">
                        <c:v>1.7968150000000001</c:v>
                      </c:pt>
                      <c:pt idx="17743">
                        <c:v>1.799148</c:v>
                      </c:pt>
                      <c:pt idx="17744">
                        <c:v>1.801482</c:v>
                      </c:pt>
                      <c:pt idx="17745">
                        <c:v>1.8038149999999999</c:v>
                      </c:pt>
                      <c:pt idx="17746">
                        <c:v>1.8061480000000001</c:v>
                      </c:pt>
                      <c:pt idx="17747">
                        <c:v>1.8084819999999999</c:v>
                      </c:pt>
                      <c:pt idx="17748">
                        <c:v>1.8108150000000001</c:v>
                      </c:pt>
                      <c:pt idx="17749">
                        <c:v>1.813148</c:v>
                      </c:pt>
                      <c:pt idx="17750">
                        <c:v>1.815482</c:v>
                      </c:pt>
                      <c:pt idx="17751">
                        <c:v>1.817815</c:v>
                      </c:pt>
                      <c:pt idx="17752">
                        <c:v>1.8201480000000001</c:v>
                      </c:pt>
                      <c:pt idx="17753">
                        <c:v>1.8224819999999999</c:v>
                      </c:pt>
                      <c:pt idx="17754">
                        <c:v>1.8248150000000001</c:v>
                      </c:pt>
                      <c:pt idx="17755">
                        <c:v>1.827148</c:v>
                      </c:pt>
                      <c:pt idx="17756">
                        <c:v>1.8294820000000001</c:v>
                      </c:pt>
                      <c:pt idx="17757">
                        <c:v>1.831815</c:v>
                      </c:pt>
                      <c:pt idx="17758">
                        <c:v>1.8341479999999999</c:v>
                      </c:pt>
                      <c:pt idx="17759">
                        <c:v>1.8364819999999999</c:v>
                      </c:pt>
                      <c:pt idx="17760">
                        <c:v>1.8388150000000001</c:v>
                      </c:pt>
                      <c:pt idx="17761">
                        <c:v>1.841148</c:v>
                      </c:pt>
                      <c:pt idx="17762">
                        <c:v>1.8434820000000001</c:v>
                      </c:pt>
                      <c:pt idx="17763">
                        <c:v>1.845815</c:v>
                      </c:pt>
                      <c:pt idx="17764">
                        <c:v>1.8481479999999999</c:v>
                      </c:pt>
                      <c:pt idx="17765">
                        <c:v>1.850482</c:v>
                      </c:pt>
                      <c:pt idx="17766">
                        <c:v>1.8528150000000001</c:v>
                      </c:pt>
                      <c:pt idx="17767">
                        <c:v>1.855148</c:v>
                      </c:pt>
                      <c:pt idx="17768">
                        <c:v>1.8574820000000001</c:v>
                      </c:pt>
                      <c:pt idx="17769">
                        <c:v>1.859815</c:v>
                      </c:pt>
                      <c:pt idx="17770">
                        <c:v>1.8621479999999999</c:v>
                      </c:pt>
                      <c:pt idx="17771">
                        <c:v>1.864482</c:v>
                      </c:pt>
                      <c:pt idx="17772">
                        <c:v>1.8668149999999999</c:v>
                      </c:pt>
                      <c:pt idx="17773">
                        <c:v>1.869148</c:v>
                      </c:pt>
                      <c:pt idx="17774">
                        <c:v>1.8714820000000001</c:v>
                      </c:pt>
                      <c:pt idx="17775">
                        <c:v>1.873815</c:v>
                      </c:pt>
                      <c:pt idx="17776">
                        <c:v>1.8761479999999999</c:v>
                      </c:pt>
                      <c:pt idx="17777">
                        <c:v>1.878482</c:v>
                      </c:pt>
                      <c:pt idx="17778">
                        <c:v>1.8808149999999999</c:v>
                      </c:pt>
                      <c:pt idx="17779">
                        <c:v>1.883148</c:v>
                      </c:pt>
                      <c:pt idx="17780">
                        <c:v>1.8854820000000001</c:v>
                      </c:pt>
                      <c:pt idx="17781">
                        <c:v>1.887815</c:v>
                      </c:pt>
                      <c:pt idx="17782">
                        <c:v>1.8901479999999999</c:v>
                      </c:pt>
                      <c:pt idx="17783">
                        <c:v>1.892482</c:v>
                      </c:pt>
                      <c:pt idx="17784">
                        <c:v>1.8948149999999999</c:v>
                      </c:pt>
                      <c:pt idx="17785">
                        <c:v>1.8971480000000001</c:v>
                      </c:pt>
                      <c:pt idx="17786">
                        <c:v>1.8994819999999999</c:v>
                      </c:pt>
                      <c:pt idx="17787">
                        <c:v>1.901815</c:v>
                      </c:pt>
                      <c:pt idx="17788">
                        <c:v>1.904148</c:v>
                      </c:pt>
                      <c:pt idx="17789">
                        <c:v>1.906482</c:v>
                      </c:pt>
                      <c:pt idx="17790">
                        <c:v>1.9088149999999999</c:v>
                      </c:pt>
                      <c:pt idx="17791">
                        <c:v>1.9111480000000001</c:v>
                      </c:pt>
                      <c:pt idx="17792">
                        <c:v>1.9134819999999999</c:v>
                      </c:pt>
                      <c:pt idx="17793">
                        <c:v>1.915815</c:v>
                      </c:pt>
                      <c:pt idx="17794">
                        <c:v>1.918148</c:v>
                      </c:pt>
                      <c:pt idx="17795">
                        <c:v>1.920482</c:v>
                      </c:pt>
                      <c:pt idx="17796">
                        <c:v>1.9228149999999999</c:v>
                      </c:pt>
                      <c:pt idx="17797">
                        <c:v>1.9251480000000001</c:v>
                      </c:pt>
                      <c:pt idx="17798">
                        <c:v>1.9274819999999999</c:v>
                      </c:pt>
                      <c:pt idx="17799">
                        <c:v>1.9298150000000001</c:v>
                      </c:pt>
                      <c:pt idx="17800">
                        <c:v>1.932148</c:v>
                      </c:pt>
                      <c:pt idx="17801">
                        <c:v>1.934482</c:v>
                      </c:pt>
                      <c:pt idx="17802">
                        <c:v>1.936815</c:v>
                      </c:pt>
                      <c:pt idx="17803">
                        <c:v>1.9391480000000001</c:v>
                      </c:pt>
                      <c:pt idx="17804">
                        <c:v>1.9414819999999999</c:v>
                      </c:pt>
                      <c:pt idx="17805">
                        <c:v>1.9438150000000001</c:v>
                      </c:pt>
                      <c:pt idx="17806">
                        <c:v>1.946148</c:v>
                      </c:pt>
                      <c:pt idx="17807">
                        <c:v>1.948482</c:v>
                      </c:pt>
                      <c:pt idx="17808">
                        <c:v>1.950815</c:v>
                      </c:pt>
                      <c:pt idx="17809">
                        <c:v>1.9531480000000001</c:v>
                      </c:pt>
                      <c:pt idx="17810">
                        <c:v>1.9554819999999999</c:v>
                      </c:pt>
                      <c:pt idx="17811">
                        <c:v>1.9578150000000001</c:v>
                      </c:pt>
                      <c:pt idx="17812">
                        <c:v>1.960148</c:v>
                      </c:pt>
                      <c:pt idx="17813">
                        <c:v>1.9624820000000001</c:v>
                      </c:pt>
                      <c:pt idx="17814">
                        <c:v>1.964815</c:v>
                      </c:pt>
                      <c:pt idx="17815">
                        <c:v>1.9671479999999999</c:v>
                      </c:pt>
                      <c:pt idx="17816">
                        <c:v>1.969482</c:v>
                      </c:pt>
                      <c:pt idx="17817">
                        <c:v>1.9718150000000001</c:v>
                      </c:pt>
                      <c:pt idx="17818">
                        <c:v>1.974148</c:v>
                      </c:pt>
                      <c:pt idx="17819">
                        <c:v>1.9764820000000001</c:v>
                      </c:pt>
                      <c:pt idx="17820">
                        <c:v>1.978815</c:v>
                      </c:pt>
                      <c:pt idx="17821">
                        <c:v>1.9811479999999999</c:v>
                      </c:pt>
                      <c:pt idx="17822">
                        <c:v>1.983482</c:v>
                      </c:pt>
                      <c:pt idx="17823">
                        <c:v>1.9858150000000001</c:v>
                      </c:pt>
                      <c:pt idx="17824">
                        <c:v>1.988148</c:v>
                      </c:pt>
                      <c:pt idx="17825">
                        <c:v>1.9904820000000001</c:v>
                      </c:pt>
                      <c:pt idx="17826">
                        <c:v>1.992815</c:v>
                      </c:pt>
                      <c:pt idx="17827">
                        <c:v>1.9951479999999999</c:v>
                      </c:pt>
                      <c:pt idx="17828">
                        <c:v>1.997482</c:v>
                      </c:pt>
                      <c:pt idx="17829">
                        <c:v>1.9998149999999999</c:v>
                      </c:pt>
                      <c:pt idx="17830">
                        <c:v>2.002148</c:v>
                      </c:pt>
                      <c:pt idx="17831">
                        <c:v>1.999482</c:v>
                      </c:pt>
                      <c:pt idx="17832">
                        <c:v>1.996815</c:v>
                      </c:pt>
                      <c:pt idx="17833">
                        <c:v>1.994148</c:v>
                      </c:pt>
                      <c:pt idx="17834">
                        <c:v>1.991482</c:v>
                      </c:pt>
                      <c:pt idx="17835">
                        <c:v>1.988815</c:v>
                      </c:pt>
                      <c:pt idx="17836">
                        <c:v>1.986148</c:v>
                      </c:pt>
                      <c:pt idx="17837">
                        <c:v>1.983482</c:v>
                      </c:pt>
                      <c:pt idx="17838">
                        <c:v>1.980815</c:v>
                      </c:pt>
                      <c:pt idx="17839">
                        <c:v>1.978148</c:v>
                      </c:pt>
                      <c:pt idx="17840">
                        <c:v>1.975482</c:v>
                      </c:pt>
                      <c:pt idx="17841">
                        <c:v>1.972815</c:v>
                      </c:pt>
                      <c:pt idx="17842">
                        <c:v>1.970148</c:v>
                      </c:pt>
                      <c:pt idx="17843">
                        <c:v>1.967482</c:v>
                      </c:pt>
                      <c:pt idx="17844">
                        <c:v>1.964815</c:v>
                      </c:pt>
                      <c:pt idx="17845">
                        <c:v>1.962148</c:v>
                      </c:pt>
                      <c:pt idx="17846">
                        <c:v>1.9594819999999999</c:v>
                      </c:pt>
                      <c:pt idx="17847">
                        <c:v>1.956815</c:v>
                      </c:pt>
                      <c:pt idx="17848">
                        <c:v>1.954148</c:v>
                      </c:pt>
                      <c:pt idx="17849">
                        <c:v>1.9514819999999999</c:v>
                      </c:pt>
                      <c:pt idx="17850">
                        <c:v>1.948815</c:v>
                      </c:pt>
                      <c:pt idx="17851">
                        <c:v>1.946148</c:v>
                      </c:pt>
                      <c:pt idx="17852">
                        <c:v>1.9434819999999999</c:v>
                      </c:pt>
                      <c:pt idx="17853">
                        <c:v>1.940815</c:v>
                      </c:pt>
                      <c:pt idx="17854">
                        <c:v>1.938148</c:v>
                      </c:pt>
                      <c:pt idx="17855">
                        <c:v>1.9354819999999999</c:v>
                      </c:pt>
                      <c:pt idx="17856">
                        <c:v>1.9328149999999999</c:v>
                      </c:pt>
                      <c:pt idx="17857">
                        <c:v>1.930148</c:v>
                      </c:pt>
                      <c:pt idx="17858">
                        <c:v>1.9274819999999999</c:v>
                      </c:pt>
                      <c:pt idx="17859">
                        <c:v>1.9248149999999999</c:v>
                      </c:pt>
                      <c:pt idx="17860">
                        <c:v>1.922148</c:v>
                      </c:pt>
                      <c:pt idx="17861">
                        <c:v>1.9194819999999999</c:v>
                      </c:pt>
                      <c:pt idx="17862">
                        <c:v>1.9168149999999999</c:v>
                      </c:pt>
                      <c:pt idx="17863">
                        <c:v>1.914148</c:v>
                      </c:pt>
                      <c:pt idx="17864">
                        <c:v>1.9114819999999999</c:v>
                      </c:pt>
                      <c:pt idx="17865">
                        <c:v>1.9088149999999999</c:v>
                      </c:pt>
                      <c:pt idx="17866">
                        <c:v>1.906148</c:v>
                      </c:pt>
                      <c:pt idx="17867">
                        <c:v>1.9034819999999999</c:v>
                      </c:pt>
                      <c:pt idx="17868">
                        <c:v>1.9008149999999999</c:v>
                      </c:pt>
                      <c:pt idx="17869">
                        <c:v>1.8981479999999999</c:v>
                      </c:pt>
                      <c:pt idx="17870">
                        <c:v>1.8954819999999999</c:v>
                      </c:pt>
                      <c:pt idx="17871">
                        <c:v>1.8928149999999999</c:v>
                      </c:pt>
                      <c:pt idx="17872">
                        <c:v>1.8901479999999999</c:v>
                      </c:pt>
                      <c:pt idx="17873">
                        <c:v>1.8874820000000001</c:v>
                      </c:pt>
                      <c:pt idx="17874">
                        <c:v>1.8848149999999999</c:v>
                      </c:pt>
                      <c:pt idx="17875">
                        <c:v>1.8821479999999999</c:v>
                      </c:pt>
                      <c:pt idx="17876">
                        <c:v>1.8794820000000001</c:v>
                      </c:pt>
                      <c:pt idx="17877">
                        <c:v>1.8768149999999999</c:v>
                      </c:pt>
                      <c:pt idx="17878">
                        <c:v>1.8741479999999999</c:v>
                      </c:pt>
                      <c:pt idx="17879">
                        <c:v>1.8714820000000001</c:v>
                      </c:pt>
                      <c:pt idx="17880">
                        <c:v>1.8688149999999999</c:v>
                      </c:pt>
                      <c:pt idx="17881">
                        <c:v>1.8661479999999999</c:v>
                      </c:pt>
                      <c:pt idx="17882">
                        <c:v>1.8634820000000001</c:v>
                      </c:pt>
                      <c:pt idx="17883">
                        <c:v>1.8608150000000001</c:v>
                      </c:pt>
                      <c:pt idx="17884">
                        <c:v>1.8581479999999999</c:v>
                      </c:pt>
                      <c:pt idx="17885">
                        <c:v>1.8554820000000001</c:v>
                      </c:pt>
                      <c:pt idx="17886">
                        <c:v>1.8528150000000001</c:v>
                      </c:pt>
                      <c:pt idx="17887">
                        <c:v>1.8501479999999999</c:v>
                      </c:pt>
                      <c:pt idx="17888">
                        <c:v>1.8474820000000001</c:v>
                      </c:pt>
                      <c:pt idx="17889">
                        <c:v>1.8448150000000001</c:v>
                      </c:pt>
                      <c:pt idx="17890">
                        <c:v>1.8421479999999999</c:v>
                      </c:pt>
                      <c:pt idx="17891">
                        <c:v>1.8394820000000001</c:v>
                      </c:pt>
                      <c:pt idx="17892">
                        <c:v>1.8368150000000001</c:v>
                      </c:pt>
                      <c:pt idx="17893">
                        <c:v>1.8341479999999999</c:v>
                      </c:pt>
                      <c:pt idx="17894">
                        <c:v>1.8314820000000001</c:v>
                      </c:pt>
                      <c:pt idx="17895">
                        <c:v>1.8288150000000001</c:v>
                      </c:pt>
                      <c:pt idx="17896">
                        <c:v>1.8261480000000001</c:v>
                      </c:pt>
                      <c:pt idx="17897">
                        <c:v>1.823482</c:v>
                      </c:pt>
                      <c:pt idx="17898">
                        <c:v>1.8208150000000001</c:v>
                      </c:pt>
                      <c:pt idx="17899">
                        <c:v>1.8181480000000001</c:v>
                      </c:pt>
                      <c:pt idx="17900">
                        <c:v>1.815482</c:v>
                      </c:pt>
                      <c:pt idx="17901">
                        <c:v>1.8128150000000001</c:v>
                      </c:pt>
                      <c:pt idx="17902">
                        <c:v>1.8101480000000001</c:v>
                      </c:pt>
                      <c:pt idx="17903">
                        <c:v>1.807482</c:v>
                      </c:pt>
                      <c:pt idx="17904">
                        <c:v>1.8048150000000001</c:v>
                      </c:pt>
                      <c:pt idx="17905">
                        <c:v>1.8021480000000001</c:v>
                      </c:pt>
                      <c:pt idx="17906">
                        <c:v>1.799482</c:v>
                      </c:pt>
                      <c:pt idx="17907">
                        <c:v>1.7968150000000001</c:v>
                      </c:pt>
                      <c:pt idx="17908">
                        <c:v>1.7941480000000001</c:v>
                      </c:pt>
                      <c:pt idx="17909">
                        <c:v>1.791482</c:v>
                      </c:pt>
                      <c:pt idx="17910">
                        <c:v>1.788815</c:v>
                      </c:pt>
                      <c:pt idx="17911">
                        <c:v>1.7861480000000001</c:v>
                      </c:pt>
                      <c:pt idx="17912">
                        <c:v>1.783482</c:v>
                      </c:pt>
                      <c:pt idx="17913">
                        <c:v>1.780815</c:v>
                      </c:pt>
                      <c:pt idx="17914">
                        <c:v>1.7781480000000001</c:v>
                      </c:pt>
                      <c:pt idx="17915">
                        <c:v>1.775482</c:v>
                      </c:pt>
                      <c:pt idx="17916">
                        <c:v>1.772815</c:v>
                      </c:pt>
                      <c:pt idx="17917">
                        <c:v>1.7701480000000001</c:v>
                      </c:pt>
                      <c:pt idx="17918">
                        <c:v>1.767482</c:v>
                      </c:pt>
                      <c:pt idx="17919">
                        <c:v>1.764815</c:v>
                      </c:pt>
                      <c:pt idx="17920">
                        <c:v>1.762148</c:v>
                      </c:pt>
                      <c:pt idx="17921">
                        <c:v>1.759482</c:v>
                      </c:pt>
                      <c:pt idx="17922">
                        <c:v>1.756815</c:v>
                      </c:pt>
                      <c:pt idx="17923">
                        <c:v>1.754148</c:v>
                      </c:pt>
                      <c:pt idx="17924">
                        <c:v>1.751482</c:v>
                      </c:pt>
                      <c:pt idx="17925">
                        <c:v>1.748815</c:v>
                      </c:pt>
                      <c:pt idx="17926">
                        <c:v>1.746148</c:v>
                      </c:pt>
                      <c:pt idx="17927">
                        <c:v>1.743482</c:v>
                      </c:pt>
                      <c:pt idx="17928">
                        <c:v>1.740815</c:v>
                      </c:pt>
                      <c:pt idx="17929">
                        <c:v>1.738148</c:v>
                      </c:pt>
                      <c:pt idx="17930">
                        <c:v>1.735482</c:v>
                      </c:pt>
                      <c:pt idx="17931">
                        <c:v>1.732815</c:v>
                      </c:pt>
                      <c:pt idx="17932">
                        <c:v>1.730148</c:v>
                      </c:pt>
                      <c:pt idx="17933">
                        <c:v>1.727482</c:v>
                      </c:pt>
                      <c:pt idx="17934">
                        <c:v>1.724815</c:v>
                      </c:pt>
                      <c:pt idx="17935">
                        <c:v>1.722148</c:v>
                      </c:pt>
                      <c:pt idx="17936">
                        <c:v>1.719482</c:v>
                      </c:pt>
                      <c:pt idx="17937">
                        <c:v>1.716815</c:v>
                      </c:pt>
                      <c:pt idx="17938">
                        <c:v>1.714148</c:v>
                      </c:pt>
                      <c:pt idx="17939">
                        <c:v>1.7114819999999999</c:v>
                      </c:pt>
                      <c:pt idx="17940">
                        <c:v>1.708815</c:v>
                      </c:pt>
                      <c:pt idx="17941">
                        <c:v>1.706148</c:v>
                      </c:pt>
                      <c:pt idx="17942">
                        <c:v>1.7034819999999999</c:v>
                      </c:pt>
                      <c:pt idx="17943">
                        <c:v>1.700815</c:v>
                      </c:pt>
                      <c:pt idx="17944">
                        <c:v>1.698148</c:v>
                      </c:pt>
                      <c:pt idx="17945">
                        <c:v>1.6954819999999999</c:v>
                      </c:pt>
                      <c:pt idx="17946">
                        <c:v>1.692815</c:v>
                      </c:pt>
                      <c:pt idx="17947">
                        <c:v>1.690148</c:v>
                      </c:pt>
                      <c:pt idx="17948">
                        <c:v>1.6874819999999999</c:v>
                      </c:pt>
                      <c:pt idx="17949">
                        <c:v>1.684815</c:v>
                      </c:pt>
                      <c:pt idx="17950">
                        <c:v>1.682148</c:v>
                      </c:pt>
                      <c:pt idx="17951">
                        <c:v>1.6794819999999999</c:v>
                      </c:pt>
                      <c:pt idx="17952">
                        <c:v>1.6768149999999999</c:v>
                      </c:pt>
                      <c:pt idx="17953">
                        <c:v>1.674148</c:v>
                      </c:pt>
                      <c:pt idx="17954">
                        <c:v>1.6714819999999999</c:v>
                      </c:pt>
                      <c:pt idx="17955">
                        <c:v>1.6688149999999999</c:v>
                      </c:pt>
                      <c:pt idx="17956">
                        <c:v>1.666148</c:v>
                      </c:pt>
                      <c:pt idx="17957">
                        <c:v>1.6634819999999999</c:v>
                      </c:pt>
                      <c:pt idx="17958">
                        <c:v>1.6608149999999999</c:v>
                      </c:pt>
                      <c:pt idx="17959">
                        <c:v>1.658148</c:v>
                      </c:pt>
                      <c:pt idx="17960">
                        <c:v>1.6554819999999999</c:v>
                      </c:pt>
                      <c:pt idx="17961">
                        <c:v>1.6528149999999999</c:v>
                      </c:pt>
                      <c:pt idx="17962">
                        <c:v>1.6501479999999999</c:v>
                      </c:pt>
                      <c:pt idx="17963">
                        <c:v>1.6474819999999999</c:v>
                      </c:pt>
                      <c:pt idx="17964">
                        <c:v>1.6448149999999999</c:v>
                      </c:pt>
                      <c:pt idx="17965">
                        <c:v>1.6421479999999999</c:v>
                      </c:pt>
                      <c:pt idx="17966">
                        <c:v>1.6394820000000001</c:v>
                      </c:pt>
                      <c:pt idx="17967">
                        <c:v>1.6368149999999999</c:v>
                      </c:pt>
                      <c:pt idx="17968">
                        <c:v>1.6341479999999999</c:v>
                      </c:pt>
                      <c:pt idx="17969">
                        <c:v>1.6314820000000001</c:v>
                      </c:pt>
                      <c:pt idx="17970">
                        <c:v>1.6288149999999999</c:v>
                      </c:pt>
                      <c:pt idx="17971">
                        <c:v>1.6261479999999999</c:v>
                      </c:pt>
                      <c:pt idx="17972">
                        <c:v>1.6234820000000001</c:v>
                      </c:pt>
                      <c:pt idx="17973">
                        <c:v>1.6208149999999999</c:v>
                      </c:pt>
                      <c:pt idx="17974">
                        <c:v>1.6181479999999999</c:v>
                      </c:pt>
                      <c:pt idx="17975">
                        <c:v>1.6154820000000001</c:v>
                      </c:pt>
                      <c:pt idx="17976">
                        <c:v>1.6128150000000001</c:v>
                      </c:pt>
                      <c:pt idx="17977">
                        <c:v>1.6101479999999999</c:v>
                      </c:pt>
                      <c:pt idx="17978">
                        <c:v>1.6074820000000001</c:v>
                      </c:pt>
                      <c:pt idx="17979">
                        <c:v>1.6048150000000001</c:v>
                      </c:pt>
                      <c:pt idx="17980">
                        <c:v>1.6021479999999999</c:v>
                      </c:pt>
                      <c:pt idx="17981">
                        <c:v>1.5994820000000001</c:v>
                      </c:pt>
                      <c:pt idx="17982">
                        <c:v>1.5968150000000001</c:v>
                      </c:pt>
                      <c:pt idx="17983">
                        <c:v>1.5941479999999999</c:v>
                      </c:pt>
                      <c:pt idx="17984">
                        <c:v>1.5914820000000001</c:v>
                      </c:pt>
                      <c:pt idx="17985">
                        <c:v>1.5888150000000001</c:v>
                      </c:pt>
                      <c:pt idx="17986">
                        <c:v>1.5861479999999999</c:v>
                      </c:pt>
                      <c:pt idx="17987">
                        <c:v>1.5834820000000001</c:v>
                      </c:pt>
                      <c:pt idx="17988">
                        <c:v>1.5808150000000001</c:v>
                      </c:pt>
                      <c:pt idx="17989">
                        <c:v>1.5781480000000001</c:v>
                      </c:pt>
                      <c:pt idx="17990">
                        <c:v>1.575482</c:v>
                      </c:pt>
                      <c:pt idx="17991">
                        <c:v>1.5728150000000001</c:v>
                      </c:pt>
                      <c:pt idx="17992">
                        <c:v>1.5701480000000001</c:v>
                      </c:pt>
                      <c:pt idx="17993">
                        <c:v>1.567482</c:v>
                      </c:pt>
                      <c:pt idx="17994">
                        <c:v>1.5648150000000001</c:v>
                      </c:pt>
                      <c:pt idx="17995">
                        <c:v>1.5621480000000001</c:v>
                      </c:pt>
                      <c:pt idx="17996">
                        <c:v>1.559482</c:v>
                      </c:pt>
                      <c:pt idx="17997">
                        <c:v>1.5568150000000001</c:v>
                      </c:pt>
                      <c:pt idx="17998">
                        <c:v>1.5541480000000001</c:v>
                      </c:pt>
                      <c:pt idx="17999">
                        <c:v>1.551482</c:v>
                      </c:pt>
                      <c:pt idx="18000">
                        <c:v>1.5488150000000001</c:v>
                      </c:pt>
                      <c:pt idx="18001">
                        <c:v>1.5461480000000001</c:v>
                      </c:pt>
                      <c:pt idx="18002">
                        <c:v>1.543482</c:v>
                      </c:pt>
                      <c:pt idx="18003">
                        <c:v>1.540815</c:v>
                      </c:pt>
                      <c:pt idx="18004">
                        <c:v>1.5381480000000001</c:v>
                      </c:pt>
                      <c:pt idx="18005">
                        <c:v>1.535482</c:v>
                      </c:pt>
                      <c:pt idx="18006">
                        <c:v>1.532815</c:v>
                      </c:pt>
                      <c:pt idx="18007">
                        <c:v>1.5301480000000001</c:v>
                      </c:pt>
                      <c:pt idx="18008">
                        <c:v>1.527482</c:v>
                      </c:pt>
                      <c:pt idx="18009">
                        <c:v>1.524815</c:v>
                      </c:pt>
                      <c:pt idx="18010">
                        <c:v>1.5221480000000001</c:v>
                      </c:pt>
                      <c:pt idx="18011">
                        <c:v>1.519482</c:v>
                      </c:pt>
                      <c:pt idx="18012">
                        <c:v>1.516815</c:v>
                      </c:pt>
                      <c:pt idx="18013">
                        <c:v>1.514148</c:v>
                      </c:pt>
                      <c:pt idx="18014">
                        <c:v>1.511482</c:v>
                      </c:pt>
                      <c:pt idx="18015">
                        <c:v>1.508815</c:v>
                      </c:pt>
                      <c:pt idx="18016">
                        <c:v>1.506148</c:v>
                      </c:pt>
                      <c:pt idx="18017">
                        <c:v>1.503482</c:v>
                      </c:pt>
                      <c:pt idx="18018">
                        <c:v>1.500815</c:v>
                      </c:pt>
                      <c:pt idx="18019">
                        <c:v>1.498148</c:v>
                      </c:pt>
                      <c:pt idx="18020">
                        <c:v>1.495482</c:v>
                      </c:pt>
                      <c:pt idx="18021">
                        <c:v>1.492815</c:v>
                      </c:pt>
                      <c:pt idx="18022">
                        <c:v>1.490148</c:v>
                      </c:pt>
                      <c:pt idx="18023">
                        <c:v>1.487482</c:v>
                      </c:pt>
                      <c:pt idx="18024">
                        <c:v>1.484815</c:v>
                      </c:pt>
                      <c:pt idx="18025">
                        <c:v>1.482148</c:v>
                      </c:pt>
                      <c:pt idx="18026">
                        <c:v>1.479482</c:v>
                      </c:pt>
                      <c:pt idx="18027">
                        <c:v>1.476815</c:v>
                      </c:pt>
                      <c:pt idx="18028">
                        <c:v>1.474148</c:v>
                      </c:pt>
                      <c:pt idx="18029">
                        <c:v>1.471482</c:v>
                      </c:pt>
                      <c:pt idx="18030">
                        <c:v>1.468815</c:v>
                      </c:pt>
                      <c:pt idx="18031">
                        <c:v>1.466148</c:v>
                      </c:pt>
                      <c:pt idx="18032">
                        <c:v>1.4634819999999999</c:v>
                      </c:pt>
                      <c:pt idx="18033">
                        <c:v>1.460815</c:v>
                      </c:pt>
                      <c:pt idx="18034">
                        <c:v>1.458148</c:v>
                      </c:pt>
                      <c:pt idx="18035">
                        <c:v>1.4554819999999999</c:v>
                      </c:pt>
                      <c:pt idx="18036">
                        <c:v>1.452815</c:v>
                      </c:pt>
                      <c:pt idx="18037">
                        <c:v>1.450148</c:v>
                      </c:pt>
                      <c:pt idx="18038">
                        <c:v>1.4474819999999999</c:v>
                      </c:pt>
                      <c:pt idx="18039">
                        <c:v>1.444815</c:v>
                      </c:pt>
                      <c:pt idx="18040">
                        <c:v>1.442148</c:v>
                      </c:pt>
                      <c:pt idx="18041">
                        <c:v>1.4394819999999999</c:v>
                      </c:pt>
                      <c:pt idx="18042">
                        <c:v>1.436815</c:v>
                      </c:pt>
                      <c:pt idx="18043">
                        <c:v>1.434148</c:v>
                      </c:pt>
                      <c:pt idx="18044">
                        <c:v>1.4314819999999999</c:v>
                      </c:pt>
                      <c:pt idx="18045">
                        <c:v>1.4288149999999999</c:v>
                      </c:pt>
                      <c:pt idx="18046">
                        <c:v>1.426148</c:v>
                      </c:pt>
                      <c:pt idx="18047">
                        <c:v>1.4234819999999999</c:v>
                      </c:pt>
                      <c:pt idx="18048">
                        <c:v>1.4208149999999999</c:v>
                      </c:pt>
                      <c:pt idx="18049">
                        <c:v>1.418148</c:v>
                      </c:pt>
                      <c:pt idx="18050">
                        <c:v>1.4154819999999999</c:v>
                      </c:pt>
                      <c:pt idx="18051">
                        <c:v>1.4128149999999999</c:v>
                      </c:pt>
                      <c:pt idx="18052">
                        <c:v>1.410148</c:v>
                      </c:pt>
                      <c:pt idx="18053">
                        <c:v>1.4074819999999999</c:v>
                      </c:pt>
                      <c:pt idx="18054">
                        <c:v>1.4048149999999999</c:v>
                      </c:pt>
                      <c:pt idx="18055">
                        <c:v>1.4021479999999999</c:v>
                      </c:pt>
                      <c:pt idx="18056">
                        <c:v>1.3994819999999999</c:v>
                      </c:pt>
                      <c:pt idx="18057">
                        <c:v>1.3968149999999999</c:v>
                      </c:pt>
                      <c:pt idx="18058">
                        <c:v>1.3941479999999999</c:v>
                      </c:pt>
                      <c:pt idx="18059">
                        <c:v>1.3914820000000001</c:v>
                      </c:pt>
                      <c:pt idx="18060">
                        <c:v>1.3888149999999999</c:v>
                      </c:pt>
                      <c:pt idx="18061">
                        <c:v>1.3861479999999999</c:v>
                      </c:pt>
                      <c:pt idx="18062">
                        <c:v>1.3834820000000001</c:v>
                      </c:pt>
                      <c:pt idx="18063">
                        <c:v>1.3808149999999999</c:v>
                      </c:pt>
                      <c:pt idx="18064">
                        <c:v>1.3781479999999999</c:v>
                      </c:pt>
                      <c:pt idx="18065">
                        <c:v>1.3754820000000001</c:v>
                      </c:pt>
                      <c:pt idx="18066">
                        <c:v>1.3728149999999999</c:v>
                      </c:pt>
                      <c:pt idx="18067">
                        <c:v>1.3701479999999999</c:v>
                      </c:pt>
                      <c:pt idx="18068">
                        <c:v>1.3674820000000001</c:v>
                      </c:pt>
                      <c:pt idx="18069">
                        <c:v>1.3648149999999999</c:v>
                      </c:pt>
                      <c:pt idx="18070">
                        <c:v>1.3621479999999999</c:v>
                      </c:pt>
                      <c:pt idx="18071">
                        <c:v>1.3594820000000001</c:v>
                      </c:pt>
                      <c:pt idx="18072">
                        <c:v>1.3568150000000001</c:v>
                      </c:pt>
                      <c:pt idx="18073">
                        <c:v>1.3541479999999999</c:v>
                      </c:pt>
                      <c:pt idx="18074">
                        <c:v>1.3514820000000001</c:v>
                      </c:pt>
                      <c:pt idx="18075">
                        <c:v>1.3488150000000001</c:v>
                      </c:pt>
                      <c:pt idx="18076">
                        <c:v>1.3461479999999999</c:v>
                      </c:pt>
                      <c:pt idx="18077">
                        <c:v>1.3434820000000001</c:v>
                      </c:pt>
                      <c:pt idx="18078">
                        <c:v>1.3408150000000001</c:v>
                      </c:pt>
                      <c:pt idx="18079">
                        <c:v>1.3381479999999999</c:v>
                      </c:pt>
                      <c:pt idx="18080">
                        <c:v>1.3354820000000001</c:v>
                      </c:pt>
                      <c:pt idx="18081">
                        <c:v>1.3328150000000001</c:v>
                      </c:pt>
                      <c:pt idx="18082">
                        <c:v>1.3301480000000001</c:v>
                      </c:pt>
                      <c:pt idx="18083">
                        <c:v>1.3274820000000001</c:v>
                      </c:pt>
                      <c:pt idx="18084">
                        <c:v>1.3248150000000001</c:v>
                      </c:pt>
                      <c:pt idx="18085">
                        <c:v>1.3221480000000001</c:v>
                      </c:pt>
                      <c:pt idx="18086">
                        <c:v>1.319482</c:v>
                      </c:pt>
                      <c:pt idx="18087">
                        <c:v>1.3168150000000001</c:v>
                      </c:pt>
                      <c:pt idx="18088">
                        <c:v>1.3141480000000001</c:v>
                      </c:pt>
                      <c:pt idx="18089">
                        <c:v>1.311482</c:v>
                      </c:pt>
                      <c:pt idx="18090">
                        <c:v>1.3088150000000001</c:v>
                      </c:pt>
                      <c:pt idx="18091">
                        <c:v>1.3061480000000001</c:v>
                      </c:pt>
                      <c:pt idx="18092">
                        <c:v>1.303482</c:v>
                      </c:pt>
                      <c:pt idx="18093">
                        <c:v>1.3008150000000001</c:v>
                      </c:pt>
                      <c:pt idx="18094">
                        <c:v>1.2981480000000001</c:v>
                      </c:pt>
                      <c:pt idx="18095">
                        <c:v>1.295482</c:v>
                      </c:pt>
                      <c:pt idx="18096">
                        <c:v>1.292815</c:v>
                      </c:pt>
                      <c:pt idx="18097">
                        <c:v>1.2901480000000001</c:v>
                      </c:pt>
                      <c:pt idx="18098">
                        <c:v>1.287482</c:v>
                      </c:pt>
                      <c:pt idx="18099">
                        <c:v>1.284815</c:v>
                      </c:pt>
                      <c:pt idx="18100">
                        <c:v>1.2821480000000001</c:v>
                      </c:pt>
                      <c:pt idx="18101">
                        <c:v>1.279482</c:v>
                      </c:pt>
                      <c:pt idx="18102">
                        <c:v>1.276815</c:v>
                      </c:pt>
                      <c:pt idx="18103">
                        <c:v>1.2741480000000001</c:v>
                      </c:pt>
                      <c:pt idx="18104">
                        <c:v>1.271482</c:v>
                      </c:pt>
                      <c:pt idx="18105">
                        <c:v>1.268815</c:v>
                      </c:pt>
                      <c:pt idx="18106">
                        <c:v>1.2661480000000001</c:v>
                      </c:pt>
                      <c:pt idx="18107">
                        <c:v>1.263482</c:v>
                      </c:pt>
                      <c:pt idx="18108">
                        <c:v>1.260815</c:v>
                      </c:pt>
                      <c:pt idx="18109">
                        <c:v>1.258148</c:v>
                      </c:pt>
                      <c:pt idx="18110">
                        <c:v>1.255482</c:v>
                      </c:pt>
                      <c:pt idx="18111">
                        <c:v>1.252815</c:v>
                      </c:pt>
                      <c:pt idx="18112">
                        <c:v>1.250148</c:v>
                      </c:pt>
                      <c:pt idx="18113">
                        <c:v>1.247482</c:v>
                      </c:pt>
                      <c:pt idx="18114">
                        <c:v>1.244815</c:v>
                      </c:pt>
                      <c:pt idx="18115">
                        <c:v>1.242148</c:v>
                      </c:pt>
                      <c:pt idx="18116">
                        <c:v>1.239482</c:v>
                      </c:pt>
                      <c:pt idx="18117">
                        <c:v>1.236815</c:v>
                      </c:pt>
                      <c:pt idx="18118">
                        <c:v>1.234148</c:v>
                      </c:pt>
                      <c:pt idx="18119">
                        <c:v>1.231482</c:v>
                      </c:pt>
                      <c:pt idx="18120">
                        <c:v>1.228815</c:v>
                      </c:pt>
                      <c:pt idx="18121">
                        <c:v>1.226148</c:v>
                      </c:pt>
                      <c:pt idx="18122">
                        <c:v>1.223482</c:v>
                      </c:pt>
                      <c:pt idx="18123">
                        <c:v>1.220815</c:v>
                      </c:pt>
                      <c:pt idx="18124">
                        <c:v>1.218148</c:v>
                      </c:pt>
                      <c:pt idx="18125">
                        <c:v>1.215482</c:v>
                      </c:pt>
                      <c:pt idx="18126">
                        <c:v>1.212815</c:v>
                      </c:pt>
                      <c:pt idx="18127">
                        <c:v>1.210148</c:v>
                      </c:pt>
                      <c:pt idx="18128">
                        <c:v>1.2074819999999999</c:v>
                      </c:pt>
                      <c:pt idx="18129">
                        <c:v>1.204815</c:v>
                      </c:pt>
                      <c:pt idx="18130">
                        <c:v>1.202148</c:v>
                      </c:pt>
                      <c:pt idx="18131">
                        <c:v>1.1994819999999999</c:v>
                      </c:pt>
                      <c:pt idx="18132">
                        <c:v>1.196815</c:v>
                      </c:pt>
                      <c:pt idx="18133">
                        <c:v>1.194148</c:v>
                      </c:pt>
                      <c:pt idx="18134">
                        <c:v>1.1914819999999999</c:v>
                      </c:pt>
                      <c:pt idx="18135">
                        <c:v>1.188815</c:v>
                      </c:pt>
                      <c:pt idx="18136">
                        <c:v>1.186148</c:v>
                      </c:pt>
                      <c:pt idx="18137">
                        <c:v>1.1834819999999999</c:v>
                      </c:pt>
                      <c:pt idx="18138">
                        <c:v>1.1808149999999999</c:v>
                      </c:pt>
                      <c:pt idx="18139">
                        <c:v>1.178148</c:v>
                      </c:pt>
                      <c:pt idx="18140">
                        <c:v>1.1754819999999999</c:v>
                      </c:pt>
                      <c:pt idx="18141">
                        <c:v>1.1728149999999999</c:v>
                      </c:pt>
                      <c:pt idx="18142">
                        <c:v>1.170148</c:v>
                      </c:pt>
                      <c:pt idx="18143">
                        <c:v>1.1674819999999999</c:v>
                      </c:pt>
                      <c:pt idx="18144">
                        <c:v>1.1648149999999999</c:v>
                      </c:pt>
                      <c:pt idx="18145">
                        <c:v>1.162148</c:v>
                      </c:pt>
                      <c:pt idx="18146">
                        <c:v>1.1594819999999999</c:v>
                      </c:pt>
                      <c:pt idx="18147">
                        <c:v>1.1568149999999999</c:v>
                      </c:pt>
                      <c:pt idx="18148">
                        <c:v>1.154148</c:v>
                      </c:pt>
                      <c:pt idx="18149">
                        <c:v>1.1514819999999999</c:v>
                      </c:pt>
                      <c:pt idx="18150">
                        <c:v>1.1488149999999999</c:v>
                      </c:pt>
                      <c:pt idx="18151">
                        <c:v>1.1461479999999999</c:v>
                      </c:pt>
                      <c:pt idx="18152">
                        <c:v>1.1434820000000001</c:v>
                      </c:pt>
                      <c:pt idx="18153">
                        <c:v>1.1408149999999999</c:v>
                      </c:pt>
                      <c:pt idx="18154">
                        <c:v>1.1381479999999999</c:v>
                      </c:pt>
                      <c:pt idx="18155">
                        <c:v>1.1354820000000001</c:v>
                      </c:pt>
                      <c:pt idx="18156">
                        <c:v>1.1328149999999999</c:v>
                      </c:pt>
                      <c:pt idx="18157">
                        <c:v>1.1301479999999999</c:v>
                      </c:pt>
                      <c:pt idx="18158">
                        <c:v>1.1274820000000001</c:v>
                      </c:pt>
                      <c:pt idx="18159">
                        <c:v>1.1248149999999999</c:v>
                      </c:pt>
                      <c:pt idx="18160">
                        <c:v>1.1221479999999999</c:v>
                      </c:pt>
                      <c:pt idx="18161">
                        <c:v>1.1194820000000001</c:v>
                      </c:pt>
                      <c:pt idx="18162">
                        <c:v>1.1168149999999999</c:v>
                      </c:pt>
                      <c:pt idx="18163">
                        <c:v>1.1141479999999999</c:v>
                      </c:pt>
                      <c:pt idx="18164">
                        <c:v>1.1114820000000001</c:v>
                      </c:pt>
                      <c:pt idx="18165">
                        <c:v>1.1088150000000001</c:v>
                      </c:pt>
                      <c:pt idx="18166">
                        <c:v>1.1061479999999999</c:v>
                      </c:pt>
                      <c:pt idx="18167">
                        <c:v>1.1034820000000001</c:v>
                      </c:pt>
                      <c:pt idx="18168">
                        <c:v>1.1008150000000001</c:v>
                      </c:pt>
                      <c:pt idx="18169">
                        <c:v>1.0981479999999999</c:v>
                      </c:pt>
                      <c:pt idx="18170">
                        <c:v>1.0954820000000001</c:v>
                      </c:pt>
                      <c:pt idx="18171">
                        <c:v>1.0928150000000001</c:v>
                      </c:pt>
                      <c:pt idx="18172">
                        <c:v>1.0901479999999999</c:v>
                      </c:pt>
                      <c:pt idx="18173">
                        <c:v>1.0874820000000001</c:v>
                      </c:pt>
                      <c:pt idx="18174">
                        <c:v>1.0848150000000001</c:v>
                      </c:pt>
                      <c:pt idx="18175">
                        <c:v>1.0821480000000001</c:v>
                      </c:pt>
                      <c:pt idx="18176">
                        <c:v>1.0794820000000001</c:v>
                      </c:pt>
                      <c:pt idx="18177">
                        <c:v>1.0768150000000001</c:v>
                      </c:pt>
                      <c:pt idx="18178">
                        <c:v>1.0741480000000001</c:v>
                      </c:pt>
                      <c:pt idx="18179">
                        <c:v>1.071482</c:v>
                      </c:pt>
                      <c:pt idx="18180">
                        <c:v>1.0688150000000001</c:v>
                      </c:pt>
                      <c:pt idx="18181">
                        <c:v>1.0661480000000001</c:v>
                      </c:pt>
                      <c:pt idx="18182">
                        <c:v>1.063482</c:v>
                      </c:pt>
                      <c:pt idx="18183">
                        <c:v>1.0608150000000001</c:v>
                      </c:pt>
                      <c:pt idx="18184">
                        <c:v>1.0581480000000001</c:v>
                      </c:pt>
                      <c:pt idx="18185">
                        <c:v>1.055482</c:v>
                      </c:pt>
                      <c:pt idx="18186">
                        <c:v>1.0528150000000001</c:v>
                      </c:pt>
                      <c:pt idx="18187">
                        <c:v>1.0501480000000001</c:v>
                      </c:pt>
                      <c:pt idx="18188">
                        <c:v>1.047482</c:v>
                      </c:pt>
                      <c:pt idx="18189">
                        <c:v>1.044815</c:v>
                      </c:pt>
                      <c:pt idx="18190">
                        <c:v>1.0421480000000001</c:v>
                      </c:pt>
                      <c:pt idx="18191">
                        <c:v>1.039482</c:v>
                      </c:pt>
                      <c:pt idx="18192">
                        <c:v>1.036815</c:v>
                      </c:pt>
                      <c:pt idx="18193">
                        <c:v>1.0341480000000001</c:v>
                      </c:pt>
                      <c:pt idx="18194">
                        <c:v>1.031482</c:v>
                      </c:pt>
                      <c:pt idx="18195">
                        <c:v>1.028815</c:v>
                      </c:pt>
                      <c:pt idx="18196">
                        <c:v>1.0261480000000001</c:v>
                      </c:pt>
                      <c:pt idx="18197">
                        <c:v>1.023482</c:v>
                      </c:pt>
                      <c:pt idx="18198">
                        <c:v>1.020815</c:v>
                      </c:pt>
                      <c:pt idx="18199">
                        <c:v>1.0181480000000001</c:v>
                      </c:pt>
                      <c:pt idx="18200">
                        <c:v>1.015482</c:v>
                      </c:pt>
                      <c:pt idx="18201">
                        <c:v>1.012815</c:v>
                      </c:pt>
                      <c:pt idx="18202">
                        <c:v>1.010148</c:v>
                      </c:pt>
                      <c:pt idx="18203">
                        <c:v>1.007482</c:v>
                      </c:pt>
                      <c:pt idx="18204">
                        <c:v>1.004815</c:v>
                      </c:pt>
                      <c:pt idx="18205">
                        <c:v>1.002148</c:v>
                      </c:pt>
                      <c:pt idx="18206">
                        <c:v>0.99948170000000003</c:v>
                      </c:pt>
                      <c:pt idx="18207">
                        <c:v>0.99681500000000001</c:v>
                      </c:pt>
                      <c:pt idx="18208">
                        <c:v>0.99414829999999998</c:v>
                      </c:pt>
                      <c:pt idx="18209">
                        <c:v>0.99148170000000002</c:v>
                      </c:pt>
                      <c:pt idx="18210">
                        <c:v>0.988815</c:v>
                      </c:pt>
                      <c:pt idx="18211">
                        <c:v>0.98614829999999998</c:v>
                      </c:pt>
                      <c:pt idx="18212">
                        <c:v>0.98348159999999996</c:v>
                      </c:pt>
                      <c:pt idx="18213">
                        <c:v>0.98081499999999999</c:v>
                      </c:pt>
                      <c:pt idx="18214">
                        <c:v>0.97814829999999997</c:v>
                      </c:pt>
                      <c:pt idx="18215">
                        <c:v>0.97548170000000001</c:v>
                      </c:pt>
                      <c:pt idx="18216">
                        <c:v>0.97281499999999999</c:v>
                      </c:pt>
                      <c:pt idx="18217">
                        <c:v>0.97014829999999996</c:v>
                      </c:pt>
                      <c:pt idx="18218">
                        <c:v>0.9674817</c:v>
                      </c:pt>
                      <c:pt idx="18219">
                        <c:v>0.96481499999999998</c:v>
                      </c:pt>
                      <c:pt idx="18220">
                        <c:v>0.96214829999999996</c:v>
                      </c:pt>
                      <c:pt idx="18221">
                        <c:v>0.95948169999999999</c:v>
                      </c:pt>
                      <c:pt idx="18222">
                        <c:v>0.95681499999999997</c:v>
                      </c:pt>
                      <c:pt idx="18223">
                        <c:v>0.95414840000000001</c:v>
                      </c:pt>
                      <c:pt idx="18224">
                        <c:v>0.95148160000000004</c:v>
                      </c:pt>
                      <c:pt idx="18225">
                        <c:v>0.94881499999999996</c:v>
                      </c:pt>
                      <c:pt idx="18226">
                        <c:v>0.94614830000000005</c:v>
                      </c:pt>
                      <c:pt idx="18227">
                        <c:v>0.94348169999999998</c:v>
                      </c:pt>
                      <c:pt idx="18228">
                        <c:v>0.94081499999999996</c:v>
                      </c:pt>
                      <c:pt idx="18229">
                        <c:v>0.93814830000000005</c:v>
                      </c:pt>
                      <c:pt idx="18230">
                        <c:v>0.93548169999999997</c:v>
                      </c:pt>
                      <c:pt idx="18231">
                        <c:v>0.93281499999999995</c:v>
                      </c:pt>
                      <c:pt idx="18232">
                        <c:v>0.93014830000000004</c:v>
                      </c:pt>
                      <c:pt idx="18233">
                        <c:v>0.92748169999999996</c:v>
                      </c:pt>
                      <c:pt idx="18234">
                        <c:v>0.92481500000000005</c:v>
                      </c:pt>
                      <c:pt idx="18235">
                        <c:v>0.92214830000000003</c:v>
                      </c:pt>
                      <c:pt idx="18236">
                        <c:v>0.91948160000000001</c:v>
                      </c:pt>
                      <c:pt idx="18237">
                        <c:v>0.91681500000000005</c:v>
                      </c:pt>
                      <c:pt idx="18238">
                        <c:v>0.91414830000000002</c:v>
                      </c:pt>
                      <c:pt idx="18239">
                        <c:v>0.91148169999999995</c:v>
                      </c:pt>
                      <c:pt idx="18240">
                        <c:v>0.90881500000000004</c:v>
                      </c:pt>
                      <c:pt idx="18241">
                        <c:v>0.90614830000000002</c:v>
                      </c:pt>
                      <c:pt idx="18242">
                        <c:v>0.90348170000000005</c:v>
                      </c:pt>
                      <c:pt idx="18243">
                        <c:v>0.90081500000000003</c:v>
                      </c:pt>
                      <c:pt idx="18244">
                        <c:v>0.89814830000000001</c:v>
                      </c:pt>
                      <c:pt idx="18245">
                        <c:v>0.89548159999999999</c:v>
                      </c:pt>
                      <c:pt idx="18246">
                        <c:v>0.89281500000000003</c:v>
                      </c:pt>
                      <c:pt idx="18247">
                        <c:v>0.8901483</c:v>
                      </c:pt>
                      <c:pt idx="18248">
                        <c:v>0.88748170000000004</c:v>
                      </c:pt>
                      <c:pt idx="18249">
                        <c:v>0.88481500000000002</c:v>
                      </c:pt>
                      <c:pt idx="18250">
                        <c:v>0.8821483</c:v>
                      </c:pt>
                      <c:pt idx="18251">
                        <c:v>0.87948170000000003</c:v>
                      </c:pt>
                      <c:pt idx="18252">
                        <c:v>0.87681500000000001</c:v>
                      </c:pt>
                      <c:pt idx="18253">
                        <c:v>0.87414829999999999</c:v>
                      </c:pt>
                      <c:pt idx="18254">
                        <c:v>0.87148170000000003</c:v>
                      </c:pt>
                      <c:pt idx="18255">
                        <c:v>0.868815</c:v>
                      </c:pt>
                      <c:pt idx="18256">
                        <c:v>0.86614840000000004</c:v>
                      </c:pt>
                      <c:pt idx="18257">
                        <c:v>0.86348159999999996</c:v>
                      </c:pt>
                      <c:pt idx="18258">
                        <c:v>0.860815</c:v>
                      </c:pt>
                      <c:pt idx="18259">
                        <c:v>0.85814829999999998</c:v>
                      </c:pt>
                      <c:pt idx="18260">
                        <c:v>0.85548170000000001</c:v>
                      </c:pt>
                      <c:pt idx="18261">
                        <c:v>0.85281499999999999</c:v>
                      </c:pt>
                      <c:pt idx="18262">
                        <c:v>0.85014829999999997</c:v>
                      </c:pt>
                      <c:pt idx="18263">
                        <c:v>0.8474817</c:v>
                      </c:pt>
                      <c:pt idx="18264">
                        <c:v>0.84481499999999998</c:v>
                      </c:pt>
                      <c:pt idx="18265">
                        <c:v>0.84214829999999996</c:v>
                      </c:pt>
                      <c:pt idx="18266">
                        <c:v>0.8394817</c:v>
                      </c:pt>
                      <c:pt idx="18267">
                        <c:v>0.83681499999999998</c:v>
                      </c:pt>
                      <c:pt idx="18268">
                        <c:v>0.83414829999999995</c:v>
                      </c:pt>
                      <c:pt idx="18269">
                        <c:v>0.83148160000000004</c:v>
                      </c:pt>
                      <c:pt idx="18270">
                        <c:v>0.82881499999999997</c:v>
                      </c:pt>
                      <c:pt idx="18271">
                        <c:v>0.82614829999999995</c:v>
                      </c:pt>
                      <c:pt idx="18272">
                        <c:v>0.82348169999999998</c:v>
                      </c:pt>
                      <c:pt idx="18273">
                        <c:v>0.82081499999999996</c:v>
                      </c:pt>
                      <c:pt idx="18274">
                        <c:v>0.81814830000000005</c:v>
                      </c:pt>
                      <c:pt idx="18275">
                        <c:v>0.81548169999999998</c:v>
                      </c:pt>
                      <c:pt idx="18276">
                        <c:v>0.81281499999999995</c:v>
                      </c:pt>
                      <c:pt idx="18277">
                        <c:v>0.81014830000000004</c:v>
                      </c:pt>
                      <c:pt idx="18278">
                        <c:v>0.80748160000000002</c:v>
                      </c:pt>
                      <c:pt idx="18279">
                        <c:v>0.80481499999999995</c:v>
                      </c:pt>
                      <c:pt idx="18280">
                        <c:v>0.80214830000000004</c:v>
                      </c:pt>
                      <c:pt idx="18281">
                        <c:v>0.79948160000000001</c:v>
                      </c:pt>
                      <c:pt idx="18282">
                        <c:v>0.79681500000000005</c:v>
                      </c:pt>
                      <c:pt idx="18283">
                        <c:v>0.79414830000000003</c:v>
                      </c:pt>
                      <c:pt idx="18284">
                        <c:v>0.79148169999999995</c:v>
                      </c:pt>
                      <c:pt idx="18285">
                        <c:v>0.78881500000000004</c:v>
                      </c:pt>
                      <c:pt idx="18286">
                        <c:v>0.78614830000000002</c:v>
                      </c:pt>
                      <c:pt idx="18287">
                        <c:v>0.78348169999999995</c:v>
                      </c:pt>
                      <c:pt idx="18288">
                        <c:v>0.78081500000000004</c:v>
                      </c:pt>
                      <c:pt idx="18289">
                        <c:v>0.77814839999999996</c:v>
                      </c:pt>
                      <c:pt idx="18290">
                        <c:v>0.77548159999999999</c:v>
                      </c:pt>
                      <c:pt idx="18291">
                        <c:v>0.77281500000000003</c:v>
                      </c:pt>
                      <c:pt idx="18292">
                        <c:v>0.77014830000000001</c:v>
                      </c:pt>
                      <c:pt idx="18293">
                        <c:v>0.76748170000000004</c:v>
                      </c:pt>
                      <c:pt idx="18294">
                        <c:v>0.76481500000000002</c:v>
                      </c:pt>
                      <c:pt idx="18295">
                        <c:v>0.7621483</c:v>
                      </c:pt>
                      <c:pt idx="18296">
                        <c:v>0.75948170000000004</c:v>
                      </c:pt>
                      <c:pt idx="18297">
                        <c:v>0.75681500000000002</c:v>
                      </c:pt>
                      <c:pt idx="18298">
                        <c:v>0.75414829999999999</c:v>
                      </c:pt>
                      <c:pt idx="18299">
                        <c:v>0.75148170000000003</c:v>
                      </c:pt>
                      <c:pt idx="18300">
                        <c:v>0.74881500000000001</c:v>
                      </c:pt>
                      <c:pt idx="18301">
                        <c:v>0.74614829999999999</c:v>
                      </c:pt>
                      <c:pt idx="18302">
                        <c:v>0.74348159999999996</c:v>
                      </c:pt>
                      <c:pt idx="18303">
                        <c:v>0.740815</c:v>
                      </c:pt>
                      <c:pt idx="18304">
                        <c:v>0.73814829999999998</c:v>
                      </c:pt>
                      <c:pt idx="18305">
                        <c:v>0.73548170000000002</c:v>
                      </c:pt>
                      <c:pt idx="18306">
                        <c:v>0.73281499999999999</c:v>
                      </c:pt>
                      <c:pt idx="18307">
                        <c:v>0.73014829999999997</c:v>
                      </c:pt>
                      <c:pt idx="18308">
                        <c:v>0.72748170000000001</c:v>
                      </c:pt>
                      <c:pt idx="18309">
                        <c:v>0.72481499999999999</c:v>
                      </c:pt>
                      <c:pt idx="18310">
                        <c:v>0.72214829999999997</c:v>
                      </c:pt>
                      <c:pt idx="18311">
                        <c:v>0.71948160000000005</c:v>
                      </c:pt>
                      <c:pt idx="18312">
                        <c:v>0.71681499999999998</c:v>
                      </c:pt>
                      <c:pt idx="18313">
                        <c:v>0.71414829999999996</c:v>
                      </c:pt>
                      <c:pt idx="18314">
                        <c:v>0.71148160000000005</c:v>
                      </c:pt>
                      <c:pt idx="18315">
                        <c:v>0.70881499999999997</c:v>
                      </c:pt>
                      <c:pt idx="18316">
                        <c:v>0.70614829999999995</c:v>
                      </c:pt>
                      <c:pt idx="18317">
                        <c:v>0.70348169999999999</c:v>
                      </c:pt>
                      <c:pt idx="18318">
                        <c:v>0.70081499999999997</c:v>
                      </c:pt>
                      <c:pt idx="18319">
                        <c:v>0.69814830000000005</c:v>
                      </c:pt>
                      <c:pt idx="18320">
                        <c:v>0.69548169999999998</c:v>
                      </c:pt>
                      <c:pt idx="18321">
                        <c:v>0.69281499999999996</c:v>
                      </c:pt>
                      <c:pt idx="18322">
                        <c:v>0.6901484</c:v>
                      </c:pt>
                      <c:pt idx="18323">
                        <c:v>0.68748160000000003</c:v>
                      </c:pt>
                      <c:pt idx="18324">
                        <c:v>0.68481499999999995</c:v>
                      </c:pt>
                      <c:pt idx="18325">
                        <c:v>0.68214830000000004</c:v>
                      </c:pt>
                      <c:pt idx="18326">
                        <c:v>0.67948169999999997</c:v>
                      </c:pt>
                      <c:pt idx="18327">
                        <c:v>0.67681500000000006</c:v>
                      </c:pt>
                      <c:pt idx="18328">
                        <c:v>0.67414830000000003</c:v>
                      </c:pt>
                      <c:pt idx="18329">
                        <c:v>0.67148169999999996</c:v>
                      </c:pt>
                      <c:pt idx="18330">
                        <c:v>0.66881500000000005</c:v>
                      </c:pt>
                      <c:pt idx="18331">
                        <c:v>0.66614830000000003</c:v>
                      </c:pt>
                      <c:pt idx="18332">
                        <c:v>0.66348169999999995</c:v>
                      </c:pt>
                      <c:pt idx="18333">
                        <c:v>0.66081500000000004</c:v>
                      </c:pt>
                      <c:pt idx="18334">
                        <c:v>0.65814830000000002</c:v>
                      </c:pt>
                      <c:pt idx="18335">
                        <c:v>0.6554816</c:v>
                      </c:pt>
                      <c:pt idx="18336">
                        <c:v>0.65281500000000003</c:v>
                      </c:pt>
                      <c:pt idx="18337">
                        <c:v>0.65014830000000001</c:v>
                      </c:pt>
                      <c:pt idx="18338">
                        <c:v>0.64748170000000005</c:v>
                      </c:pt>
                      <c:pt idx="18339">
                        <c:v>0.64481500000000003</c:v>
                      </c:pt>
                      <c:pt idx="18340">
                        <c:v>0.64214830000000001</c:v>
                      </c:pt>
                      <c:pt idx="18341">
                        <c:v>0.63948170000000004</c:v>
                      </c:pt>
                      <c:pt idx="18342">
                        <c:v>0.63681500000000002</c:v>
                      </c:pt>
                      <c:pt idx="18343">
                        <c:v>0.6341483</c:v>
                      </c:pt>
                      <c:pt idx="18344">
                        <c:v>0.63148159999999998</c:v>
                      </c:pt>
                      <c:pt idx="18345">
                        <c:v>0.62881500000000001</c:v>
                      </c:pt>
                      <c:pt idx="18346">
                        <c:v>0.62614829999999999</c:v>
                      </c:pt>
                      <c:pt idx="18347">
                        <c:v>0.62348159999999997</c:v>
                      </c:pt>
                      <c:pt idx="18348">
                        <c:v>0.62081500000000001</c:v>
                      </c:pt>
                      <c:pt idx="18349">
                        <c:v>0.61814829999999998</c:v>
                      </c:pt>
                      <c:pt idx="18350">
                        <c:v>0.61548170000000002</c:v>
                      </c:pt>
                      <c:pt idx="18351">
                        <c:v>0.612815</c:v>
                      </c:pt>
                      <c:pt idx="18352">
                        <c:v>0.61014829999999998</c:v>
                      </c:pt>
                      <c:pt idx="18353">
                        <c:v>0.60748170000000001</c:v>
                      </c:pt>
                      <c:pt idx="18354">
                        <c:v>0.60481499999999999</c:v>
                      </c:pt>
                      <c:pt idx="18355">
                        <c:v>0.60214840000000003</c:v>
                      </c:pt>
                      <c:pt idx="18356">
                        <c:v>0.59948159999999995</c:v>
                      </c:pt>
                      <c:pt idx="18357">
                        <c:v>0.59681499999999998</c:v>
                      </c:pt>
                      <c:pt idx="18358">
                        <c:v>0.59414829999999996</c:v>
                      </c:pt>
                      <c:pt idx="18359">
                        <c:v>0.5914817</c:v>
                      </c:pt>
                      <c:pt idx="18360">
                        <c:v>0.58881499999999998</c:v>
                      </c:pt>
                      <c:pt idx="18361">
                        <c:v>0.58614829999999996</c:v>
                      </c:pt>
                      <c:pt idx="18362">
                        <c:v>0.58348169999999999</c:v>
                      </c:pt>
                      <c:pt idx="18363">
                        <c:v>0.58081499999999997</c:v>
                      </c:pt>
                      <c:pt idx="18364">
                        <c:v>0.57814829999999995</c:v>
                      </c:pt>
                      <c:pt idx="18365">
                        <c:v>0.57548169999999998</c:v>
                      </c:pt>
                      <c:pt idx="18366">
                        <c:v>0.57281499999999996</c:v>
                      </c:pt>
                      <c:pt idx="18367">
                        <c:v>0.57014830000000005</c:v>
                      </c:pt>
                      <c:pt idx="18368">
                        <c:v>0.56748160000000003</c:v>
                      </c:pt>
                      <c:pt idx="18369">
                        <c:v>0.56481499999999996</c:v>
                      </c:pt>
                      <c:pt idx="18370">
                        <c:v>0.56214830000000005</c:v>
                      </c:pt>
                      <c:pt idx="18371">
                        <c:v>0.55948169999999997</c:v>
                      </c:pt>
                      <c:pt idx="18372">
                        <c:v>0.55681499999999995</c:v>
                      </c:pt>
                      <c:pt idx="18373">
                        <c:v>0.55414830000000004</c:v>
                      </c:pt>
                      <c:pt idx="18374">
                        <c:v>0.55148169999999996</c:v>
                      </c:pt>
                      <c:pt idx="18375">
                        <c:v>0.54881500000000005</c:v>
                      </c:pt>
                      <c:pt idx="18376">
                        <c:v>0.54614830000000003</c:v>
                      </c:pt>
                      <c:pt idx="18377">
                        <c:v>0.54348160000000001</c:v>
                      </c:pt>
                      <c:pt idx="18378">
                        <c:v>0.54081500000000005</c:v>
                      </c:pt>
                      <c:pt idx="18379">
                        <c:v>0.53814830000000002</c:v>
                      </c:pt>
                      <c:pt idx="18380">
                        <c:v>0.5354816</c:v>
                      </c:pt>
                      <c:pt idx="18381">
                        <c:v>0.53281500000000004</c:v>
                      </c:pt>
                      <c:pt idx="18382">
                        <c:v>0.53014830000000002</c:v>
                      </c:pt>
                      <c:pt idx="18383">
                        <c:v>0.52748170000000005</c:v>
                      </c:pt>
                      <c:pt idx="18384">
                        <c:v>0.52481500000000003</c:v>
                      </c:pt>
                      <c:pt idx="18385">
                        <c:v>0.52214830000000001</c:v>
                      </c:pt>
                      <c:pt idx="18386">
                        <c:v>0.51948170000000005</c:v>
                      </c:pt>
                      <c:pt idx="18387">
                        <c:v>0.51681500000000002</c:v>
                      </c:pt>
                      <c:pt idx="18388">
                        <c:v>0.51414839999999995</c:v>
                      </c:pt>
                      <c:pt idx="18389">
                        <c:v>0.51148159999999998</c:v>
                      </c:pt>
                      <c:pt idx="18390">
                        <c:v>0.50881500000000002</c:v>
                      </c:pt>
                      <c:pt idx="18391">
                        <c:v>0.5061483</c:v>
                      </c:pt>
                      <c:pt idx="18392">
                        <c:v>0.50348170000000003</c:v>
                      </c:pt>
                      <c:pt idx="18393">
                        <c:v>0.50081500000000001</c:v>
                      </c:pt>
                      <c:pt idx="18394">
                        <c:v>0.49814829999999999</c:v>
                      </c:pt>
                      <c:pt idx="18395">
                        <c:v>0.49548170000000002</c:v>
                      </c:pt>
                      <c:pt idx="18396">
                        <c:v>0.492815</c:v>
                      </c:pt>
                      <c:pt idx="18397">
                        <c:v>0.49014829999999998</c:v>
                      </c:pt>
                      <c:pt idx="18398">
                        <c:v>0.48748170000000002</c:v>
                      </c:pt>
                      <c:pt idx="18399">
                        <c:v>0.484815</c:v>
                      </c:pt>
                      <c:pt idx="18400">
                        <c:v>0.48214829999999997</c:v>
                      </c:pt>
                      <c:pt idx="18401">
                        <c:v>0.47948170000000001</c:v>
                      </c:pt>
                      <c:pt idx="18402">
                        <c:v>0.47681499999999999</c:v>
                      </c:pt>
                      <c:pt idx="18403">
                        <c:v>0.47414830000000002</c:v>
                      </c:pt>
                      <c:pt idx="18404">
                        <c:v>0.4714817</c:v>
                      </c:pt>
                      <c:pt idx="18405">
                        <c:v>0.46881499999999998</c:v>
                      </c:pt>
                      <c:pt idx="18406">
                        <c:v>0.46614830000000002</c:v>
                      </c:pt>
                      <c:pt idx="18407">
                        <c:v>0.4634817</c:v>
                      </c:pt>
                      <c:pt idx="18408">
                        <c:v>0.46081499999999997</c:v>
                      </c:pt>
                      <c:pt idx="18409">
                        <c:v>0.45814830000000001</c:v>
                      </c:pt>
                      <c:pt idx="18410">
                        <c:v>0.45548159999999999</c:v>
                      </c:pt>
                      <c:pt idx="18411">
                        <c:v>0.45281500000000002</c:v>
                      </c:pt>
                      <c:pt idx="18412">
                        <c:v>0.4501483</c:v>
                      </c:pt>
                      <c:pt idx="18413">
                        <c:v>0.44748169999999998</c:v>
                      </c:pt>
                      <c:pt idx="18414">
                        <c:v>0.44481500000000002</c:v>
                      </c:pt>
                      <c:pt idx="18415">
                        <c:v>0.44214829999999999</c:v>
                      </c:pt>
                      <c:pt idx="18416">
                        <c:v>0.43948159999999997</c:v>
                      </c:pt>
                      <c:pt idx="18417">
                        <c:v>0.43681500000000001</c:v>
                      </c:pt>
                      <c:pt idx="18418">
                        <c:v>0.43414829999999999</c:v>
                      </c:pt>
                      <c:pt idx="18419">
                        <c:v>0.43148170000000002</c:v>
                      </c:pt>
                      <c:pt idx="18420">
                        <c:v>0.428815</c:v>
                      </c:pt>
                      <c:pt idx="18421">
                        <c:v>0.42614829999999998</c:v>
                      </c:pt>
                      <c:pt idx="18422">
                        <c:v>0.42348170000000002</c:v>
                      </c:pt>
                      <c:pt idx="18423">
                        <c:v>0.42081499999999999</c:v>
                      </c:pt>
                      <c:pt idx="18424">
                        <c:v>0.41814829999999997</c:v>
                      </c:pt>
                      <c:pt idx="18425">
                        <c:v>0.41548170000000001</c:v>
                      </c:pt>
                      <c:pt idx="18426">
                        <c:v>0.41281499999999999</c:v>
                      </c:pt>
                      <c:pt idx="18427">
                        <c:v>0.41014830000000002</c:v>
                      </c:pt>
                      <c:pt idx="18428">
                        <c:v>0.4074817</c:v>
                      </c:pt>
                      <c:pt idx="18429">
                        <c:v>0.40481499999999998</c:v>
                      </c:pt>
                      <c:pt idx="18430">
                        <c:v>0.40214830000000001</c:v>
                      </c:pt>
                      <c:pt idx="18431">
                        <c:v>0.3994817</c:v>
                      </c:pt>
                      <c:pt idx="18432">
                        <c:v>0.39681499999999997</c:v>
                      </c:pt>
                      <c:pt idx="18433">
                        <c:v>0.39414830000000001</c:v>
                      </c:pt>
                      <c:pt idx="18434">
                        <c:v>0.39148169999999999</c:v>
                      </c:pt>
                      <c:pt idx="18435">
                        <c:v>0.38881500000000002</c:v>
                      </c:pt>
                      <c:pt idx="18436">
                        <c:v>0.3861483</c:v>
                      </c:pt>
                      <c:pt idx="18437">
                        <c:v>0.38348169999999998</c:v>
                      </c:pt>
                      <c:pt idx="18438">
                        <c:v>0.38081500000000001</c:v>
                      </c:pt>
                      <c:pt idx="18439">
                        <c:v>0.37814829999999999</c:v>
                      </c:pt>
                      <c:pt idx="18440">
                        <c:v>0.37548169999999997</c:v>
                      </c:pt>
                      <c:pt idx="18441">
                        <c:v>0.37281500000000001</c:v>
                      </c:pt>
                      <c:pt idx="18442">
                        <c:v>0.37014829999999999</c:v>
                      </c:pt>
                      <c:pt idx="18443">
                        <c:v>0.36748160000000002</c:v>
                      </c:pt>
                      <c:pt idx="18444">
                        <c:v>0.364815</c:v>
                      </c:pt>
                      <c:pt idx="18445">
                        <c:v>0.36214829999999998</c:v>
                      </c:pt>
                      <c:pt idx="18446">
                        <c:v>0.35948170000000002</c:v>
                      </c:pt>
                      <c:pt idx="18447">
                        <c:v>0.35681499999999999</c:v>
                      </c:pt>
                      <c:pt idx="18448">
                        <c:v>0.35414830000000003</c:v>
                      </c:pt>
                      <c:pt idx="18449">
                        <c:v>0.35148160000000001</c:v>
                      </c:pt>
                      <c:pt idx="18450">
                        <c:v>0.34881499999999999</c:v>
                      </c:pt>
                      <c:pt idx="18451">
                        <c:v>0.34614830000000002</c:v>
                      </c:pt>
                      <c:pt idx="18452">
                        <c:v>0.3434817</c:v>
                      </c:pt>
                      <c:pt idx="18453">
                        <c:v>0.34081499999999998</c:v>
                      </c:pt>
                      <c:pt idx="18454">
                        <c:v>0.33814830000000001</c:v>
                      </c:pt>
                      <c:pt idx="18455">
                        <c:v>0.33548169999999999</c:v>
                      </c:pt>
                      <c:pt idx="18456">
                        <c:v>0.33281500000000003</c:v>
                      </c:pt>
                      <c:pt idx="18457">
                        <c:v>0.33014830000000001</c:v>
                      </c:pt>
                      <c:pt idx="18458">
                        <c:v>0.32748169999999999</c:v>
                      </c:pt>
                      <c:pt idx="18459">
                        <c:v>0.32481500000000002</c:v>
                      </c:pt>
                      <c:pt idx="18460">
                        <c:v>0.3221483</c:v>
                      </c:pt>
                      <c:pt idx="18461">
                        <c:v>0.31948169999999998</c:v>
                      </c:pt>
                      <c:pt idx="18462">
                        <c:v>0.31681500000000001</c:v>
                      </c:pt>
                      <c:pt idx="18463">
                        <c:v>0.31414829999999999</c:v>
                      </c:pt>
                      <c:pt idx="18464">
                        <c:v>0.31148169999999997</c:v>
                      </c:pt>
                      <c:pt idx="18465">
                        <c:v>0.30881500000000001</c:v>
                      </c:pt>
                      <c:pt idx="18466">
                        <c:v>0.30614829999999998</c:v>
                      </c:pt>
                      <c:pt idx="18467">
                        <c:v>0.30348170000000002</c:v>
                      </c:pt>
                      <c:pt idx="18468">
                        <c:v>0.300815</c:v>
                      </c:pt>
                      <c:pt idx="18469">
                        <c:v>0.29814829999999998</c:v>
                      </c:pt>
                      <c:pt idx="18470">
                        <c:v>0.29548170000000001</c:v>
                      </c:pt>
                      <c:pt idx="18471">
                        <c:v>0.29281499999999999</c:v>
                      </c:pt>
                      <c:pt idx="18472">
                        <c:v>0.29014830000000003</c:v>
                      </c:pt>
                      <c:pt idx="18473">
                        <c:v>0.28748170000000001</c:v>
                      </c:pt>
                      <c:pt idx="18474">
                        <c:v>0.28481499999999998</c:v>
                      </c:pt>
                      <c:pt idx="18475">
                        <c:v>0.28214830000000002</c:v>
                      </c:pt>
                      <c:pt idx="18476">
                        <c:v>0.2794816</c:v>
                      </c:pt>
                      <c:pt idx="18477">
                        <c:v>0.27681499999999998</c:v>
                      </c:pt>
                      <c:pt idx="18478">
                        <c:v>0.27414830000000001</c:v>
                      </c:pt>
                      <c:pt idx="18479">
                        <c:v>0.27148169999999999</c:v>
                      </c:pt>
                      <c:pt idx="18480">
                        <c:v>0.26881500000000003</c:v>
                      </c:pt>
                      <c:pt idx="18481">
                        <c:v>0.2661483</c:v>
                      </c:pt>
                      <c:pt idx="18482">
                        <c:v>0.26348159999999998</c:v>
                      </c:pt>
                      <c:pt idx="18483">
                        <c:v>0.26081500000000002</c:v>
                      </c:pt>
                      <c:pt idx="18484">
                        <c:v>0.2581483</c:v>
                      </c:pt>
                      <c:pt idx="18485">
                        <c:v>0.25548169999999998</c:v>
                      </c:pt>
                      <c:pt idx="18486">
                        <c:v>0.25281500000000001</c:v>
                      </c:pt>
                      <c:pt idx="18487">
                        <c:v>0.25014829999999999</c:v>
                      </c:pt>
                      <c:pt idx="18488">
                        <c:v>0.2474817</c:v>
                      </c:pt>
                      <c:pt idx="18489">
                        <c:v>0.244815</c:v>
                      </c:pt>
                      <c:pt idx="18490">
                        <c:v>0.24214830000000001</c:v>
                      </c:pt>
                      <c:pt idx="18491">
                        <c:v>0.23948169999999999</c:v>
                      </c:pt>
                      <c:pt idx="18492">
                        <c:v>0.236815</c:v>
                      </c:pt>
                      <c:pt idx="18493">
                        <c:v>0.2341483</c:v>
                      </c:pt>
                      <c:pt idx="18494">
                        <c:v>0.23148170000000001</c:v>
                      </c:pt>
                      <c:pt idx="18495">
                        <c:v>0.22881499999999999</c:v>
                      </c:pt>
                      <c:pt idx="18496">
                        <c:v>0.2261483</c:v>
                      </c:pt>
                      <c:pt idx="18497">
                        <c:v>0.22348170000000001</c:v>
                      </c:pt>
                      <c:pt idx="18498">
                        <c:v>0.22081500000000001</c:v>
                      </c:pt>
                      <c:pt idx="18499">
                        <c:v>0.21814829999999999</c:v>
                      </c:pt>
                      <c:pt idx="18500">
                        <c:v>0.2154817</c:v>
                      </c:pt>
                      <c:pt idx="18501">
                        <c:v>0.212815</c:v>
                      </c:pt>
                      <c:pt idx="18502">
                        <c:v>0.21014830000000001</c:v>
                      </c:pt>
                      <c:pt idx="18503">
                        <c:v>0.20748169999999999</c:v>
                      </c:pt>
                      <c:pt idx="18504">
                        <c:v>0.204815</c:v>
                      </c:pt>
                      <c:pt idx="18505">
                        <c:v>0.2021483</c:v>
                      </c:pt>
                      <c:pt idx="18506">
                        <c:v>0.19948170000000001</c:v>
                      </c:pt>
                      <c:pt idx="18507">
                        <c:v>0.19681499999999999</c:v>
                      </c:pt>
                      <c:pt idx="18508">
                        <c:v>0.1941483</c:v>
                      </c:pt>
                      <c:pt idx="18509">
                        <c:v>0.1914817</c:v>
                      </c:pt>
                      <c:pt idx="18510">
                        <c:v>0.18881500000000001</c:v>
                      </c:pt>
                      <c:pt idx="18511">
                        <c:v>0.18614829999999999</c:v>
                      </c:pt>
                      <c:pt idx="18512">
                        <c:v>0.1834817</c:v>
                      </c:pt>
                      <c:pt idx="18513">
                        <c:v>0.180815</c:v>
                      </c:pt>
                      <c:pt idx="18514">
                        <c:v>0.17814830000000001</c:v>
                      </c:pt>
                      <c:pt idx="18515">
                        <c:v>0.17548169999999999</c:v>
                      </c:pt>
                      <c:pt idx="18516">
                        <c:v>0.172815</c:v>
                      </c:pt>
                      <c:pt idx="18517">
                        <c:v>0.1701483</c:v>
                      </c:pt>
                      <c:pt idx="18518">
                        <c:v>0.16748170000000001</c:v>
                      </c:pt>
                      <c:pt idx="18519">
                        <c:v>0.16481499999999999</c:v>
                      </c:pt>
                      <c:pt idx="18520">
                        <c:v>0.1621483</c:v>
                      </c:pt>
                      <c:pt idx="18521">
                        <c:v>0.1594817</c:v>
                      </c:pt>
                      <c:pt idx="18522">
                        <c:v>0.15681500000000001</c:v>
                      </c:pt>
                      <c:pt idx="18523">
                        <c:v>0.15414829999999999</c:v>
                      </c:pt>
                      <c:pt idx="18524">
                        <c:v>0.1514817</c:v>
                      </c:pt>
                      <c:pt idx="18525">
                        <c:v>0.148815</c:v>
                      </c:pt>
                      <c:pt idx="18526">
                        <c:v>0.14614830000000001</c:v>
                      </c:pt>
                      <c:pt idx="18527">
                        <c:v>0.14348169999999999</c:v>
                      </c:pt>
                      <c:pt idx="18528">
                        <c:v>0.140815</c:v>
                      </c:pt>
                      <c:pt idx="18529">
                        <c:v>0.1381483</c:v>
                      </c:pt>
                      <c:pt idx="18530">
                        <c:v>0.13548170000000001</c:v>
                      </c:pt>
                      <c:pt idx="18531">
                        <c:v>0.13281499999999999</c:v>
                      </c:pt>
                      <c:pt idx="18532">
                        <c:v>0.13014829999999999</c:v>
                      </c:pt>
                      <c:pt idx="18533">
                        <c:v>0.1274817</c:v>
                      </c:pt>
                      <c:pt idx="18534">
                        <c:v>0.124815</c:v>
                      </c:pt>
                      <c:pt idx="18535">
                        <c:v>0.1221483</c:v>
                      </c:pt>
                      <c:pt idx="18536">
                        <c:v>0.1194817</c:v>
                      </c:pt>
                      <c:pt idx="18537">
                        <c:v>0.116815</c:v>
                      </c:pt>
                      <c:pt idx="18538">
                        <c:v>0.11414829999999999</c:v>
                      </c:pt>
                      <c:pt idx="18539">
                        <c:v>0.1114817</c:v>
                      </c:pt>
                      <c:pt idx="18540">
                        <c:v>0.108815</c:v>
                      </c:pt>
                      <c:pt idx="18541">
                        <c:v>0.1061483</c:v>
                      </c:pt>
                      <c:pt idx="18542">
                        <c:v>0.1034817</c:v>
                      </c:pt>
                      <c:pt idx="18543">
                        <c:v>0.100815</c:v>
                      </c:pt>
                      <c:pt idx="18544">
                        <c:v>9.8148319999999997E-2</c:v>
                      </c:pt>
                      <c:pt idx="18545">
                        <c:v>9.5481659999999996E-2</c:v>
                      </c:pt>
                      <c:pt idx="18546">
                        <c:v>9.281499E-2</c:v>
                      </c:pt>
                      <c:pt idx="18547">
                        <c:v>9.0148329999999999E-2</c:v>
                      </c:pt>
                      <c:pt idx="18548">
                        <c:v>8.7481660000000003E-2</c:v>
                      </c:pt>
                      <c:pt idx="18549">
                        <c:v>8.4815000000000002E-2</c:v>
                      </c:pt>
                      <c:pt idx="18550">
                        <c:v>8.2148330000000006E-2</c:v>
                      </c:pt>
                      <c:pt idx="18551">
                        <c:v>7.9481659999999996E-2</c:v>
                      </c:pt>
                      <c:pt idx="18552">
                        <c:v>7.681499E-2</c:v>
                      </c:pt>
                      <c:pt idx="18553">
                        <c:v>7.4148329999999998E-2</c:v>
                      </c:pt>
                      <c:pt idx="18554">
                        <c:v>7.1481660000000002E-2</c:v>
                      </c:pt>
                      <c:pt idx="18555">
                        <c:v>6.8814990000000006E-2</c:v>
                      </c:pt>
                      <c:pt idx="18556">
                        <c:v>6.6148330000000005E-2</c:v>
                      </c:pt>
                      <c:pt idx="18557">
                        <c:v>6.3481659999999995E-2</c:v>
                      </c:pt>
                      <c:pt idx="18558">
                        <c:v>6.0814989999999999E-2</c:v>
                      </c:pt>
                      <c:pt idx="18559">
                        <c:v>5.8148320000000003E-2</c:v>
                      </c:pt>
                      <c:pt idx="18560">
                        <c:v>5.5481660000000002E-2</c:v>
                      </c:pt>
                      <c:pt idx="18561">
                        <c:v>5.2814989999999999E-2</c:v>
                      </c:pt>
                      <c:pt idx="18562">
                        <c:v>5.0148329999999998E-2</c:v>
                      </c:pt>
                      <c:pt idx="18563">
                        <c:v>4.7481660000000002E-2</c:v>
                      </c:pt>
                      <c:pt idx="18564">
                        <c:v>4.4814989999999999E-2</c:v>
                      </c:pt>
                      <c:pt idx="18565">
                        <c:v>4.2148329999999998E-2</c:v>
                      </c:pt>
                      <c:pt idx="18566">
                        <c:v>3.9481660000000002E-2</c:v>
                      </c:pt>
                      <c:pt idx="18567">
                        <c:v>3.6814989999999999E-2</c:v>
                      </c:pt>
                      <c:pt idx="18568">
                        <c:v>3.4148329999999998E-2</c:v>
                      </c:pt>
                      <c:pt idx="18569">
                        <c:v>3.1481660000000002E-2</c:v>
                      </c:pt>
                      <c:pt idx="18570">
                        <c:v>2.8814989999999999E-2</c:v>
                      </c:pt>
                      <c:pt idx="18571">
                        <c:v>2.6148330000000001E-2</c:v>
                      </c:pt>
                      <c:pt idx="18572">
                        <c:v>2.3481660000000001E-2</c:v>
                      </c:pt>
                      <c:pt idx="18573">
                        <c:v>2.0814989999999998E-2</c:v>
                      </c:pt>
                      <c:pt idx="18574">
                        <c:v>1.8148330000000001E-2</c:v>
                      </c:pt>
                      <c:pt idx="18575">
                        <c:v>1.548166E-2</c:v>
                      </c:pt>
                      <c:pt idx="18576">
                        <c:v>1.281499E-2</c:v>
                      </c:pt>
                      <c:pt idx="18577">
                        <c:v>1.0148330000000001E-2</c:v>
                      </c:pt>
                      <c:pt idx="18578">
                        <c:v>7.4816600000000002E-3</c:v>
                      </c:pt>
                      <c:pt idx="18579">
                        <c:v>4.8149930000000001E-3</c:v>
                      </c:pt>
                      <c:pt idx="18580">
                        <c:v>2.1483259999999999E-3</c:v>
                      </c:pt>
                      <c:pt idx="18581">
                        <c:v>-5.1834030000000005E-4</c:v>
                      </c:pt>
                      <c:pt idx="18582">
                        <c:v>-3.1850070000000001E-3</c:v>
                      </c:pt>
                      <c:pt idx="18583">
                        <c:v>-5.8516740000000003E-3</c:v>
                      </c:pt>
                      <c:pt idx="18584">
                        <c:v>-8.5183399999999992E-3</c:v>
                      </c:pt>
                      <c:pt idx="18585">
                        <c:v>-1.118501E-2</c:v>
                      </c:pt>
                      <c:pt idx="18586">
                        <c:v>-1.385167E-2</c:v>
                      </c:pt>
                      <c:pt idx="18587">
                        <c:v>-1.6518339999999999E-2</c:v>
                      </c:pt>
                      <c:pt idx="18588">
                        <c:v>-1.9185009999999999E-2</c:v>
                      </c:pt>
                      <c:pt idx="18589">
                        <c:v>-2.185167E-2</c:v>
                      </c:pt>
                      <c:pt idx="18590">
                        <c:v>-2.451834E-2</c:v>
                      </c:pt>
                      <c:pt idx="18591">
                        <c:v>-2.7185009999999999E-2</c:v>
                      </c:pt>
                      <c:pt idx="18592">
                        <c:v>-2.985167E-2</c:v>
                      </c:pt>
                      <c:pt idx="18593">
                        <c:v>-3.251834E-2</c:v>
                      </c:pt>
                      <c:pt idx="18594">
                        <c:v>-3.5185010000000003E-2</c:v>
                      </c:pt>
                      <c:pt idx="18595">
                        <c:v>-3.7851669999999997E-2</c:v>
                      </c:pt>
                      <c:pt idx="18596">
                        <c:v>-4.051834E-2</c:v>
                      </c:pt>
                      <c:pt idx="18597">
                        <c:v>-4.3185010000000003E-2</c:v>
                      </c:pt>
                      <c:pt idx="18598">
                        <c:v>-4.5851669999999997E-2</c:v>
                      </c:pt>
                      <c:pt idx="18599">
                        <c:v>-4.851834E-2</c:v>
                      </c:pt>
                      <c:pt idx="18600">
                        <c:v>-5.1185010000000003E-2</c:v>
                      </c:pt>
                      <c:pt idx="18601">
                        <c:v>-5.3851679999999999E-2</c:v>
                      </c:pt>
                      <c:pt idx="18602">
                        <c:v>-5.651834E-2</c:v>
                      </c:pt>
                      <c:pt idx="18603">
                        <c:v>-5.9185010000000003E-2</c:v>
                      </c:pt>
                      <c:pt idx="18604">
                        <c:v>-6.1851669999999997E-2</c:v>
                      </c:pt>
                      <c:pt idx="18605">
                        <c:v>-6.4518339999999993E-2</c:v>
                      </c:pt>
                      <c:pt idx="18606">
                        <c:v>-6.7185010000000003E-2</c:v>
                      </c:pt>
                      <c:pt idx="18607">
                        <c:v>-6.9851670000000005E-2</c:v>
                      </c:pt>
                      <c:pt idx="18608">
                        <c:v>-7.2518340000000001E-2</c:v>
                      </c:pt>
                      <c:pt idx="18609">
                        <c:v>-7.5185009999999997E-2</c:v>
                      </c:pt>
                      <c:pt idx="18610">
                        <c:v>-7.7851680000000006E-2</c:v>
                      </c:pt>
                      <c:pt idx="18611">
                        <c:v>-8.0518339999999994E-2</c:v>
                      </c:pt>
                      <c:pt idx="18612">
                        <c:v>-8.3185010000000004E-2</c:v>
                      </c:pt>
                      <c:pt idx="18613">
                        <c:v>-8.585168E-2</c:v>
                      </c:pt>
                      <c:pt idx="18614">
                        <c:v>-8.8518340000000001E-2</c:v>
                      </c:pt>
                      <c:pt idx="18615">
                        <c:v>-9.1185000000000002E-2</c:v>
                      </c:pt>
                      <c:pt idx="18616">
                        <c:v>-9.3851669999999998E-2</c:v>
                      </c:pt>
                      <c:pt idx="18617">
                        <c:v>-9.6518339999999994E-2</c:v>
                      </c:pt>
                      <c:pt idx="18618">
                        <c:v>-9.9184999999999995E-2</c:v>
                      </c:pt>
                      <c:pt idx="18619">
                        <c:v>-0.1018517</c:v>
                      </c:pt>
                      <c:pt idx="18620">
                        <c:v>-0.10451829999999999</c:v>
                      </c:pt>
                      <c:pt idx="18621">
                        <c:v>-0.107185</c:v>
                      </c:pt>
                      <c:pt idx="18622">
                        <c:v>-0.1098517</c:v>
                      </c:pt>
                      <c:pt idx="18623">
                        <c:v>-0.1125183</c:v>
                      </c:pt>
                      <c:pt idx="18624">
                        <c:v>-0.115185</c:v>
                      </c:pt>
                      <c:pt idx="18625">
                        <c:v>-0.1178517</c:v>
                      </c:pt>
                      <c:pt idx="18626">
                        <c:v>-0.12051829999999999</c:v>
                      </c:pt>
                      <c:pt idx="18627">
                        <c:v>-0.123185</c:v>
                      </c:pt>
                      <c:pt idx="18628">
                        <c:v>-0.12585170000000001</c:v>
                      </c:pt>
                      <c:pt idx="18629">
                        <c:v>-0.1285183</c:v>
                      </c:pt>
                      <c:pt idx="18630">
                        <c:v>-0.131185</c:v>
                      </c:pt>
                      <c:pt idx="18631">
                        <c:v>-0.13385169999999999</c:v>
                      </c:pt>
                      <c:pt idx="18632">
                        <c:v>-0.13651830000000001</c:v>
                      </c:pt>
                      <c:pt idx="18633">
                        <c:v>-0.139185</c:v>
                      </c:pt>
                      <c:pt idx="18634">
                        <c:v>-0.1418517</c:v>
                      </c:pt>
                      <c:pt idx="18635">
                        <c:v>-0.14451829999999999</c:v>
                      </c:pt>
                      <c:pt idx="18636">
                        <c:v>-0.14718500000000001</c:v>
                      </c:pt>
                      <c:pt idx="18637">
                        <c:v>-0.1498517</c:v>
                      </c:pt>
                      <c:pt idx="18638">
                        <c:v>-0.1525183</c:v>
                      </c:pt>
                      <c:pt idx="18639">
                        <c:v>-0.15518499999999999</c:v>
                      </c:pt>
                      <c:pt idx="18640">
                        <c:v>-0.15785170000000001</c:v>
                      </c:pt>
                      <c:pt idx="18641">
                        <c:v>-0.1605183</c:v>
                      </c:pt>
                      <c:pt idx="18642">
                        <c:v>-0.163185</c:v>
                      </c:pt>
                      <c:pt idx="18643">
                        <c:v>-0.16585169999999999</c:v>
                      </c:pt>
                      <c:pt idx="18644">
                        <c:v>-0.16851830000000001</c:v>
                      </c:pt>
                      <c:pt idx="18645">
                        <c:v>-0.171185</c:v>
                      </c:pt>
                      <c:pt idx="18646">
                        <c:v>-0.1738517</c:v>
                      </c:pt>
                      <c:pt idx="18647">
                        <c:v>-0.17651829999999999</c:v>
                      </c:pt>
                      <c:pt idx="18648">
                        <c:v>-0.17918500000000001</c:v>
                      </c:pt>
                      <c:pt idx="18649">
                        <c:v>-0.18185170000000001</c:v>
                      </c:pt>
                      <c:pt idx="18650">
                        <c:v>-0.1845183</c:v>
                      </c:pt>
                      <c:pt idx="18651">
                        <c:v>-0.18718499999999999</c:v>
                      </c:pt>
                      <c:pt idx="18652">
                        <c:v>-0.18985170000000001</c:v>
                      </c:pt>
                      <c:pt idx="18653">
                        <c:v>-0.1925183</c:v>
                      </c:pt>
                      <c:pt idx="18654">
                        <c:v>-0.195185</c:v>
                      </c:pt>
                      <c:pt idx="18655">
                        <c:v>-0.19785169999999999</c:v>
                      </c:pt>
                      <c:pt idx="18656">
                        <c:v>-0.20051830000000001</c:v>
                      </c:pt>
                      <c:pt idx="18657">
                        <c:v>-0.203185</c:v>
                      </c:pt>
                      <c:pt idx="18658">
                        <c:v>-0.2058517</c:v>
                      </c:pt>
                      <c:pt idx="18659">
                        <c:v>-0.20851829999999999</c:v>
                      </c:pt>
                      <c:pt idx="18660">
                        <c:v>-0.21118500000000001</c:v>
                      </c:pt>
                      <c:pt idx="18661">
                        <c:v>-0.21385170000000001</c:v>
                      </c:pt>
                      <c:pt idx="18662">
                        <c:v>-0.2165183</c:v>
                      </c:pt>
                      <c:pt idx="18663">
                        <c:v>-0.21918499999999999</c:v>
                      </c:pt>
                      <c:pt idx="18664">
                        <c:v>-0.22185170000000001</c:v>
                      </c:pt>
                      <c:pt idx="18665">
                        <c:v>-0.2245183</c:v>
                      </c:pt>
                      <c:pt idx="18666">
                        <c:v>-0.227185</c:v>
                      </c:pt>
                      <c:pt idx="18667">
                        <c:v>-0.22985169999999999</c:v>
                      </c:pt>
                      <c:pt idx="18668">
                        <c:v>-0.23251830000000001</c:v>
                      </c:pt>
                      <c:pt idx="18669">
                        <c:v>-0.23518500000000001</c:v>
                      </c:pt>
                      <c:pt idx="18670">
                        <c:v>-0.2378517</c:v>
                      </c:pt>
                      <c:pt idx="18671">
                        <c:v>-0.24051829999999999</c:v>
                      </c:pt>
                      <c:pt idx="18672">
                        <c:v>-0.24318500000000001</c:v>
                      </c:pt>
                      <c:pt idx="18673">
                        <c:v>-0.24585170000000001</c:v>
                      </c:pt>
                      <c:pt idx="18674">
                        <c:v>-0.2485183</c:v>
                      </c:pt>
                      <c:pt idx="18675">
                        <c:v>-0.25118499999999999</c:v>
                      </c:pt>
                      <c:pt idx="18676">
                        <c:v>-0.25385170000000001</c:v>
                      </c:pt>
                      <c:pt idx="18677">
                        <c:v>-0.25651829999999998</c:v>
                      </c:pt>
                      <c:pt idx="18678">
                        <c:v>-0.259185</c:v>
                      </c:pt>
                      <c:pt idx="18679">
                        <c:v>-0.26185170000000002</c:v>
                      </c:pt>
                      <c:pt idx="18680">
                        <c:v>-0.26451839999999999</c:v>
                      </c:pt>
                      <c:pt idx="18681">
                        <c:v>-0.26718500000000001</c:v>
                      </c:pt>
                      <c:pt idx="18682">
                        <c:v>-0.26985170000000003</c:v>
                      </c:pt>
                      <c:pt idx="18683">
                        <c:v>-0.27251829999999999</c:v>
                      </c:pt>
                      <c:pt idx="18684">
                        <c:v>-0.27518500000000001</c:v>
                      </c:pt>
                      <c:pt idx="18685">
                        <c:v>-0.27785169999999998</c:v>
                      </c:pt>
                      <c:pt idx="18686">
                        <c:v>-0.2805184</c:v>
                      </c:pt>
                      <c:pt idx="18687">
                        <c:v>-0.28318500000000002</c:v>
                      </c:pt>
                      <c:pt idx="18688">
                        <c:v>-0.28585169999999999</c:v>
                      </c:pt>
                      <c:pt idx="18689">
                        <c:v>-0.28851830000000001</c:v>
                      </c:pt>
                      <c:pt idx="18690">
                        <c:v>-0.29118500000000003</c:v>
                      </c:pt>
                      <c:pt idx="18691">
                        <c:v>-0.29385169999999999</c:v>
                      </c:pt>
                      <c:pt idx="18692">
                        <c:v>-0.29651830000000001</c:v>
                      </c:pt>
                      <c:pt idx="18693">
                        <c:v>-0.29918499999999998</c:v>
                      </c:pt>
                      <c:pt idx="18694">
                        <c:v>-0.3018517</c:v>
                      </c:pt>
                      <c:pt idx="18695">
                        <c:v>-0.30451830000000002</c:v>
                      </c:pt>
                      <c:pt idx="18696">
                        <c:v>-0.30718499999999999</c:v>
                      </c:pt>
                      <c:pt idx="18697">
                        <c:v>-0.30985170000000001</c:v>
                      </c:pt>
                      <c:pt idx="18698">
                        <c:v>-0.31251830000000003</c:v>
                      </c:pt>
                      <c:pt idx="18699">
                        <c:v>-0.31518499999999999</c:v>
                      </c:pt>
                      <c:pt idx="18700">
                        <c:v>-0.31785170000000001</c:v>
                      </c:pt>
                      <c:pt idx="18701">
                        <c:v>-0.32051829999999998</c:v>
                      </c:pt>
                      <c:pt idx="18702">
                        <c:v>-0.323185</c:v>
                      </c:pt>
                      <c:pt idx="18703">
                        <c:v>-0.32585170000000002</c:v>
                      </c:pt>
                      <c:pt idx="18704">
                        <c:v>-0.32851829999999999</c:v>
                      </c:pt>
                      <c:pt idx="18705">
                        <c:v>-0.33118500000000001</c:v>
                      </c:pt>
                      <c:pt idx="18706">
                        <c:v>-0.33385169999999997</c:v>
                      </c:pt>
                      <c:pt idx="18707">
                        <c:v>-0.33651829999999999</c:v>
                      </c:pt>
                      <c:pt idx="18708">
                        <c:v>-0.33918500000000001</c:v>
                      </c:pt>
                      <c:pt idx="18709">
                        <c:v>-0.34185169999999998</c:v>
                      </c:pt>
                      <c:pt idx="18710">
                        <c:v>-0.3445183</c:v>
                      </c:pt>
                      <c:pt idx="18711">
                        <c:v>-0.34718500000000002</c:v>
                      </c:pt>
                      <c:pt idx="18712">
                        <c:v>-0.34985169999999999</c:v>
                      </c:pt>
                      <c:pt idx="18713">
                        <c:v>-0.35251830000000001</c:v>
                      </c:pt>
                      <c:pt idx="18714">
                        <c:v>-0.35518499999999997</c:v>
                      </c:pt>
                      <c:pt idx="18715">
                        <c:v>-0.35785169999999999</c:v>
                      </c:pt>
                      <c:pt idx="18716">
                        <c:v>-0.36051830000000001</c:v>
                      </c:pt>
                      <c:pt idx="18717">
                        <c:v>-0.36318499999999998</c:v>
                      </c:pt>
                      <c:pt idx="18718">
                        <c:v>-0.3658517</c:v>
                      </c:pt>
                      <c:pt idx="18719">
                        <c:v>-0.36851840000000002</c:v>
                      </c:pt>
                      <c:pt idx="18720">
                        <c:v>-0.37118499999999999</c:v>
                      </c:pt>
                      <c:pt idx="18721">
                        <c:v>-0.37385170000000001</c:v>
                      </c:pt>
                      <c:pt idx="18722">
                        <c:v>-0.37651829999999997</c:v>
                      </c:pt>
                      <c:pt idx="18723">
                        <c:v>-0.37918499999999999</c:v>
                      </c:pt>
                      <c:pt idx="18724">
                        <c:v>-0.38185170000000002</c:v>
                      </c:pt>
                      <c:pt idx="18725">
                        <c:v>-0.38451839999999998</c:v>
                      </c:pt>
                      <c:pt idx="18726">
                        <c:v>-0.387185</c:v>
                      </c:pt>
                      <c:pt idx="18727">
                        <c:v>-0.38985170000000002</c:v>
                      </c:pt>
                      <c:pt idx="18728">
                        <c:v>-0.39251829999999999</c:v>
                      </c:pt>
                      <c:pt idx="18729">
                        <c:v>-0.39518500000000001</c:v>
                      </c:pt>
                      <c:pt idx="18730">
                        <c:v>-0.39785169999999997</c:v>
                      </c:pt>
                      <c:pt idx="18731">
                        <c:v>-0.40051829999999999</c:v>
                      </c:pt>
                      <c:pt idx="18732">
                        <c:v>-0.40318500000000002</c:v>
                      </c:pt>
                      <c:pt idx="18733">
                        <c:v>-0.40585169999999998</c:v>
                      </c:pt>
                      <c:pt idx="18734">
                        <c:v>-0.4085183</c:v>
                      </c:pt>
                      <c:pt idx="18735">
                        <c:v>-0.41118500000000002</c:v>
                      </c:pt>
                      <c:pt idx="18736">
                        <c:v>-0.41385169999999999</c:v>
                      </c:pt>
                      <c:pt idx="18737">
                        <c:v>-0.41651830000000001</c:v>
                      </c:pt>
                      <c:pt idx="18738">
                        <c:v>-0.41918499999999997</c:v>
                      </c:pt>
                      <c:pt idx="18739">
                        <c:v>-0.4218517</c:v>
                      </c:pt>
                      <c:pt idx="18740">
                        <c:v>-0.42451830000000002</c:v>
                      </c:pt>
                      <c:pt idx="18741">
                        <c:v>-0.42718499999999998</c:v>
                      </c:pt>
                      <c:pt idx="18742">
                        <c:v>-0.4298517</c:v>
                      </c:pt>
                      <c:pt idx="18743">
                        <c:v>-0.43251830000000002</c:v>
                      </c:pt>
                      <c:pt idx="18744">
                        <c:v>-0.43518499999999999</c:v>
                      </c:pt>
                      <c:pt idx="18745">
                        <c:v>-0.43785170000000001</c:v>
                      </c:pt>
                      <c:pt idx="18746">
                        <c:v>-0.44051829999999997</c:v>
                      </c:pt>
                      <c:pt idx="18747">
                        <c:v>-0.443185</c:v>
                      </c:pt>
                      <c:pt idx="18748">
                        <c:v>-0.44585170000000002</c:v>
                      </c:pt>
                      <c:pt idx="18749">
                        <c:v>-0.44851829999999998</c:v>
                      </c:pt>
                      <c:pt idx="18750">
                        <c:v>-0.451185</c:v>
                      </c:pt>
                      <c:pt idx="18751">
                        <c:v>-0.45385170000000002</c:v>
                      </c:pt>
                      <c:pt idx="18752">
                        <c:v>-0.45651839999999999</c:v>
                      </c:pt>
                      <c:pt idx="18753">
                        <c:v>-0.45918500000000001</c:v>
                      </c:pt>
                      <c:pt idx="18754">
                        <c:v>-0.46185169999999998</c:v>
                      </c:pt>
                      <c:pt idx="18755">
                        <c:v>-0.4645183</c:v>
                      </c:pt>
                      <c:pt idx="18756">
                        <c:v>-0.46718500000000002</c:v>
                      </c:pt>
                      <c:pt idx="18757">
                        <c:v>-0.46985169999999998</c:v>
                      </c:pt>
                      <c:pt idx="18758">
                        <c:v>-0.47251840000000001</c:v>
                      </c:pt>
                      <c:pt idx="18759">
                        <c:v>-0.47518500000000002</c:v>
                      </c:pt>
                      <c:pt idx="18760">
                        <c:v>-0.47785169999999999</c:v>
                      </c:pt>
                      <c:pt idx="18761">
                        <c:v>-0.48051830000000001</c:v>
                      </c:pt>
                      <c:pt idx="18762">
                        <c:v>-0.48318499999999998</c:v>
                      </c:pt>
                      <c:pt idx="18763">
                        <c:v>-0.4858517</c:v>
                      </c:pt>
                      <c:pt idx="18764">
                        <c:v>-0.48851830000000002</c:v>
                      </c:pt>
                      <c:pt idx="18765">
                        <c:v>-0.49118499999999998</c:v>
                      </c:pt>
                      <c:pt idx="18766">
                        <c:v>-0.4938517</c:v>
                      </c:pt>
                      <c:pt idx="18767">
                        <c:v>-0.49651830000000002</c:v>
                      </c:pt>
                      <c:pt idx="18768">
                        <c:v>-0.49918499999999999</c:v>
                      </c:pt>
                      <c:pt idx="18769">
                        <c:v>-0.50185170000000001</c:v>
                      </c:pt>
                      <c:pt idx="18770">
                        <c:v>-0.50451829999999998</c:v>
                      </c:pt>
                      <c:pt idx="18771">
                        <c:v>-0.507185</c:v>
                      </c:pt>
                      <c:pt idx="18772">
                        <c:v>-0.50985170000000002</c:v>
                      </c:pt>
                      <c:pt idx="18773">
                        <c:v>-0.51251829999999998</c:v>
                      </c:pt>
                      <c:pt idx="18774">
                        <c:v>-0.515185</c:v>
                      </c:pt>
                      <c:pt idx="18775">
                        <c:v>-0.51785170000000003</c:v>
                      </c:pt>
                      <c:pt idx="18776">
                        <c:v>-0.52051840000000005</c:v>
                      </c:pt>
                      <c:pt idx="18777">
                        <c:v>-0.52318500000000001</c:v>
                      </c:pt>
                      <c:pt idx="18778">
                        <c:v>-0.52585170000000003</c:v>
                      </c:pt>
                      <c:pt idx="18779">
                        <c:v>-0.5285183</c:v>
                      </c:pt>
                      <c:pt idx="18780">
                        <c:v>-0.53118500000000002</c:v>
                      </c:pt>
                      <c:pt idx="18781">
                        <c:v>-0.53385170000000004</c:v>
                      </c:pt>
                      <c:pt idx="18782">
                        <c:v>-0.5365183</c:v>
                      </c:pt>
                      <c:pt idx="18783">
                        <c:v>-0.53918500000000003</c:v>
                      </c:pt>
                      <c:pt idx="18784">
                        <c:v>-0.54185170000000005</c:v>
                      </c:pt>
                      <c:pt idx="18785">
                        <c:v>-0.54451839999999996</c:v>
                      </c:pt>
                      <c:pt idx="18786">
                        <c:v>-0.54718500000000003</c:v>
                      </c:pt>
                      <c:pt idx="18787">
                        <c:v>-0.54985170000000005</c:v>
                      </c:pt>
                      <c:pt idx="18788">
                        <c:v>-0.55251839999999997</c:v>
                      </c:pt>
                      <c:pt idx="18789">
                        <c:v>-0.55518500000000004</c:v>
                      </c:pt>
                      <c:pt idx="18790">
                        <c:v>-0.55785169999999995</c:v>
                      </c:pt>
                      <c:pt idx="18791">
                        <c:v>-0.56051830000000002</c:v>
                      </c:pt>
                      <c:pt idx="18792">
                        <c:v>-0.56318500000000005</c:v>
                      </c:pt>
                      <c:pt idx="18793">
                        <c:v>-0.56585169999999996</c:v>
                      </c:pt>
                      <c:pt idx="18794">
                        <c:v>-0.56851830000000003</c:v>
                      </c:pt>
                      <c:pt idx="18795">
                        <c:v>-0.57118500000000005</c:v>
                      </c:pt>
                      <c:pt idx="18796">
                        <c:v>-0.57385160000000002</c:v>
                      </c:pt>
                      <c:pt idx="18797">
                        <c:v>-0.57651839999999999</c:v>
                      </c:pt>
                      <c:pt idx="18798">
                        <c:v>-0.57918499999999995</c:v>
                      </c:pt>
                      <c:pt idx="18799">
                        <c:v>-0.58185169999999997</c:v>
                      </c:pt>
                      <c:pt idx="18800">
                        <c:v>-0.58451830000000005</c:v>
                      </c:pt>
                      <c:pt idx="18801">
                        <c:v>-0.58718499999999996</c:v>
                      </c:pt>
                      <c:pt idx="18802">
                        <c:v>-0.58985169999999998</c:v>
                      </c:pt>
                      <c:pt idx="18803">
                        <c:v>-0.59251830000000005</c:v>
                      </c:pt>
                      <c:pt idx="18804">
                        <c:v>-0.59518499999999996</c:v>
                      </c:pt>
                      <c:pt idx="18805">
                        <c:v>-0.59785169999999999</c:v>
                      </c:pt>
                      <c:pt idx="18806">
                        <c:v>-0.60051829999999995</c:v>
                      </c:pt>
                      <c:pt idx="18807">
                        <c:v>-0.60318499999999997</c:v>
                      </c:pt>
                      <c:pt idx="18808">
                        <c:v>-0.60585169999999999</c:v>
                      </c:pt>
                      <c:pt idx="18809">
                        <c:v>-0.60851840000000001</c:v>
                      </c:pt>
                      <c:pt idx="18810">
                        <c:v>-0.61118499999999998</c:v>
                      </c:pt>
                      <c:pt idx="18811">
                        <c:v>-0.6138517</c:v>
                      </c:pt>
                      <c:pt idx="18812">
                        <c:v>-0.61651829999999996</c:v>
                      </c:pt>
                      <c:pt idx="18813">
                        <c:v>-0.61918499999999999</c:v>
                      </c:pt>
                      <c:pt idx="18814">
                        <c:v>-0.62185170000000001</c:v>
                      </c:pt>
                      <c:pt idx="18815">
                        <c:v>-0.62451829999999997</c:v>
                      </c:pt>
                      <c:pt idx="18816">
                        <c:v>-0.62718499999999999</c:v>
                      </c:pt>
                      <c:pt idx="18817">
                        <c:v>-0.62985170000000001</c:v>
                      </c:pt>
                      <c:pt idx="18818">
                        <c:v>-0.63251840000000004</c:v>
                      </c:pt>
                      <c:pt idx="18819">
                        <c:v>-0.635185</c:v>
                      </c:pt>
                      <c:pt idx="18820">
                        <c:v>-0.63785170000000002</c:v>
                      </c:pt>
                      <c:pt idx="18821">
                        <c:v>-0.64051840000000004</c:v>
                      </c:pt>
                      <c:pt idx="18822">
                        <c:v>-0.64318500000000001</c:v>
                      </c:pt>
                      <c:pt idx="18823">
                        <c:v>-0.64585170000000003</c:v>
                      </c:pt>
                      <c:pt idx="18824">
                        <c:v>-0.64851829999999999</c:v>
                      </c:pt>
                      <c:pt idx="18825">
                        <c:v>-0.65118500000000001</c:v>
                      </c:pt>
                      <c:pt idx="18826">
                        <c:v>-0.65385170000000004</c:v>
                      </c:pt>
                      <c:pt idx="18827">
                        <c:v>-0.6565183</c:v>
                      </c:pt>
                      <c:pt idx="18828">
                        <c:v>-0.65918500000000002</c:v>
                      </c:pt>
                      <c:pt idx="18829">
                        <c:v>-0.66185159999999998</c:v>
                      </c:pt>
                      <c:pt idx="18830">
                        <c:v>-0.66451839999999995</c:v>
                      </c:pt>
                      <c:pt idx="18831">
                        <c:v>-0.66718500000000003</c:v>
                      </c:pt>
                      <c:pt idx="18832">
                        <c:v>-0.66985170000000005</c:v>
                      </c:pt>
                      <c:pt idx="18833">
                        <c:v>-0.67251830000000001</c:v>
                      </c:pt>
                      <c:pt idx="18834">
                        <c:v>-0.67518500000000004</c:v>
                      </c:pt>
                      <c:pt idx="18835">
                        <c:v>-0.67785169999999995</c:v>
                      </c:pt>
                      <c:pt idx="18836">
                        <c:v>-0.68051830000000002</c:v>
                      </c:pt>
                      <c:pt idx="18837">
                        <c:v>-0.68318500000000004</c:v>
                      </c:pt>
                      <c:pt idx="18838">
                        <c:v>-0.68585169999999995</c:v>
                      </c:pt>
                      <c:pt idx="18839">
                        <c:v>-0.68851830000000003</c:v>
                      </c:pt>
                      <c:pt idx="18840">
                        <c:v>-0.69118500000000005</c:v>
                      </c:pt>
                      <c:pt idx="18841">
                        <c:v>-0.69385160000000001</c:v>
                      </c:pt>
                      <c:pt idx="18842">
                        <c:v>-0.69651839999999998</c:v>
                      </c:pt>
                      <c:pt idx="18843">
                        <c:v>-0.69918499999999995</c:v>
                      </c:pt>
                      <c:pt idx="18844">
                        <c:v>-0.70185169999999997</c:v>
                      </c:pt>
                      <c:pt idx="18845">
                        <c:v>-0.70451830000000004</c:v>
                      </c:pt>
                      <c:pt idx="18846">
                        <c:v>-0.70718499999999995</c:v>
                      </c:pt>
                      <c:pt idx="18847">
                        <c:v>-0.70985169999999997</c:v>
                      </c:pt>
                      <c:pt idx="18848">
                        <c:v>-0.71251830000000005</c:v>
                      </c:pt>
                      <c:pt idx="18849">
                        <c:v>-0.71518499999999996</c:v>
                      </c:pt>
                      <c:pt idx="18850">
                        <c:v>-0.71785169999999998</c:v>
                      </c:pt>
                      <c:pt idx="18851">
                        <c:v>-0.7205184</c:v>
                      </c:pt>
                      <c:pt idx="18852">
                        <c:v>-0.72318499999999997</c:v>
                      </c:pt>
                      <c:pt idx="18853">
                        <c:v>-0.72585169999999999</c:v>
                      </c:pt>
                      <c:pt idx="18854">
                        <c:v>-0.72851840000000001</c:v>
                      </c:pt>
                      <c:pt idx="18855">
                        <c:v>-0.73118499999999997</c:v>
                      </c:pt>
                      <c:pt idx="18856">
                        <c:v>-0.7338517</c:v>
                      </c:pt>
                      <c:pt idx="18857">
                        <c:v>-0.73651829999999996</c:v>
                      </c:pt>
                      <c:pt idx="18858">
                        <c:v>-0.73918499999999998</c:v>
                      </c:pt>
                      <c:pt idx="18859">
                        <c:v>-0.7418517</c:v>
                      </c:pt>
                      <c:pt idx="18860">
                        <c:v>-0.74451829999999997</c:v>
                      </c:pt>
                      <c:pt idx="18861">
                        <c:v>-0.74718499999999999</c:v>
                      </c:pt>
                      <c:pt idx="18862">
                        <c:v>-0.74985159999999995</c:v>
                      </c:pt>
                      <c:pt idx="18863">
                        <c:v>-0.75251840000000003</c:v>
                      </c:pt>
                      <c:pt idx="18864">
                        <c:v>-0.755185</c:v>
                      </c:pt>
                      <c:pt idx="18865">
                        <c:v>-0.75785170000000002</c:v>
                      </c:pt>
                      <c:pt idx="18866">
                        <c:v>-0.76051829999999998</c:v>
                      </c:pt>
                      <c:pt idx="18867">
                        <c:v>-0.763185</c:v>
                      </c:pt>
                      <c:pt idx="18868">
                        <c:v>-0.76585170000000002</c:v>
                      </c:pt>
                      <c:pt idx="18869">
                        <c:v>-0.76851829999999999</c:v>
                      </c:pt>
                      <c:pt idx="18870">
                        <c:v>-0.77118500000000001</c:v>
                      </c:pt>
                      <c:pt idx="18871">
                        <c:v>-0.77385170000000003</c:v>
                      </c:pt>
                      <c:pt idx="18872">
                        <c:v>-0.77651829999999999</c:v>
                      </c:pt>
                      <c:pt idx="18873">
                        <c:v>-0.77918500000000002</c:v>
                      </c:pt>
                      <c:pt idx="18874">
                        <c:v>-0.78185159999999998</c:v>
                      </c:pt>
                      <c:pt idx="18875">
                        <c:v>-0.78451839999999995</c:v>
                      </c:pt>
                      <c:pt idx="18876">
                        <c:v>-0.78718500000000002</c:v>
                      </c:pt>
                      <c:pt idx="18877">
                        <c:v>-0.78985170000000005</c:v>
                      </c:pt>
                      <c:pt idx="18878">
                        <c:v>-0.79251830000000001</c:v>
                      </c:pt>
                      <c:pt idx="18879">
                        <c:v>-0.79518500000000003</c:v>
                      </c:pt>
                      <c:pt idx="18880">
                        <c:v>-0.79785170000000005</c:v>
                      </c:pt>
                      <c:pt idx="18881">
                        <c:v>-0.80051830000000002</c:v>
                      </c:pt>
                      <c:pt idx="18882">
                        <c:v>-0.80318500000000004</c:v>
                      </c:pt>
                      <c:pt idx="18883">
                        <c:v>-0.80585169999999995</c:v>
                      </c:pt>
                      <c:pt idx="18884">
                        <c:v>-0.80851839999999997</c:v>
                      </c:pt>
                      <c:pt idx="18885">
                        <c:v>-0.81118500000000004</c:v>
                      </c:pt>
                      <c:pt idx="18886">
                        <c:v>-0.81385169999999996</c:v>
                      </c:pt>
                      <c:pt idx="18887">
                        <c:v>-0.81651839999999998</c:v>
                      </c:pt>
                      <c:pt idx="18888">
                        <c:v>-0.81918500000000005</c:v>
                      </c:pt>
                      <c:pt idx="18889">
                        <c:v>-0.82185169999999996</c:v>
                      </c:pt>
                      <c:pt idx="18890">
                        <c:v>-0.82451830000000004</c:v>
                      </c:pt>
                      <c:pt idx="18891">
                        <c:v>-0.82718499999999995</c:v>
                      </c:pt>
                      <c:pt idx="18892">
                        <c:v>-0.82985169999999997</c:v>
                      </c:pt>
                      <c:pt idx="18893">
                        <c:v>-0.83251830000000004</c:v>
                      </c:pt>
                      <c:pt idx="18894">
                        <c:v>-0.83518499999999996</c:v>
                      </c:pt>
                      <c:pt idx="18895">
                        <c:v>-0.83785169999999998</c:v>
                      </c:pt>
                      <c:pt idx="18896">
                        <c:v>-0.8405184</c:v>
                      </c:pt>
                      <c:pt idx="18897">
                        <c:v>-0.84318499999999996</c:v>
                      </c:pt>
                      <c:pt idx="18898">
                        <c:v>-0.84585169999999998</c:v>
                      </c:pt>
                      <c:pt idx="18899">
                        <c:v>-0.84851829999999995</c:v>
                      </c:pt>
                      <c:pt idx="18900">
                        <c:v>-0.85118499999999997</c:v>
                      </c:pt>
                      <c:pt idx="18901">
                        <c:v>-0.85385169999999999</c:v>
                      </c:pt>
                      <c:pt idx="18902">
                        <c:v>-0.85651829999999995</c:v>
                      </c:pt>
                      <c:pt idx="18903">
                        <c:v>-0.85918499999999998</c:v>
                      </c:pt>
                      <c:pt idx="18904">
                        <c:v>-0.8618517</c:v>
                      </c:pt>
                      <c:pt idx="18905">
                        <c:v>-0.86451829999999996</c:v>
                      </c:pt>
                      <c:pt idx="18906">
                        <c:v>-0.86718499999999998</c:v>
                      </c:pt>
                      <c:pt idx="18907">
                        <c:v>-0.86985159999999995</c:v>
                      </c:pt>
                      <c:pt idx="18908">
                        <c:v>-0.87251840000000003</c:v>
                      </c:pt>
                      <c:pt idx="18909">
                        <c:v>-0.87518499999999999</c:v>
                      </c:pt>
                      <c:pt idx="18910">
                        <c:v>-0.87785170000000001</c:v>
                      </c:pt>
                      <c:pt idx="18911">
                        <c:v>-0.88051829999999998</c:v>
                      </c:pt>
                      <c:pt idx="18912">
                        <c:v>-0.883185</c:v>
                      </c:pt>
                      <c:pt idx="18913">
                        <c:v>-0.88585170000000002</c:v>
                      </c:pt>
                      <c:pt idx="18914">
                        <c:v>-0.88851829999999998</c:v>
                      </c:pt>
                      <c:pt idx="18915">
                        <c:v>-0.891185</c:v>
                      </c:pt>
                      <c:pt idx="18916">
                        <c:v>-0.89385170000000003</c:v>
                      </c:pt>
                      <c:pt idx="18917">
                        <c:v>-0.89651829999999999</c:v>
                      </c:pt>
                      <c:pt idx="18918">
                        <c:v>-0.89918500000000001</c:v>
                      </c:pt>
                      <c:pt idx="18919">
                        <c:v>-0.90185170000000003</c:v>
                      </c:pt>
                      <c:pt idx="18920">
                        <c:v>-0.90451839999999994</c:v>
                      </c:pt>
                      <c:pt idx="18921">
                        <c:v>-0.90718500000000002</c:v>
                      </c:pt>
                      <c:pt idx="18922">
                        <c:v>-0.90985170000000004</c:v>
                      </c:pt>
                      <c:pt idx="18923">
                        <c:v>-0.9125183</c:v>
                      </c:pt>
                      <c:pt idx="18924">
                        <c:v>-0.91518500000000003</c:v>
                      </c:pt>
                      <c:pt idx="18925">
                        <c:v>-0.91785170000000005</c:v>
                      </c:pt>
                      <c:pt idx="18926">
                        <c:v>-0.92051830000000001</c:v>
                      </c:pt>
                      <c:pt idx="18927">
                        <c:v>-0.92318500000000003</c:v>
                      </c:pt>
                      <c:pt idx="18928">
                        <c:v>-0.92585170000000006</c:v>
                      </c:pt>
                      <c:pt idx="18929">
                        <c:v>-0.92851839999999997</c:v>
                      </c:pt>
                      <c:pt idx="18930">
                        <c:v>-0.93118500000000004</c:v>
                      </c:pt>
                      <c:pt idx="18931">
                        <c:v>-0.93385169999999995</c:v>
                      </c:pt>
                      <c:pt idx="18932">
                        <c:v>-0.93651830000000003</c:v>
                      </c:pt>
                      <c:pt idx="18933">
                        <c:v>-0.93918500000000005</c:v>
                      </c:pt>
                      <c:pt idx="18934">
                        <c:v>-0.94185169999999996</c:v>
                      </c:pt>
                      <c:pt idx="18935">
                        <c:v>-0.94451830000000003</c:v>
                      </c:pt>
                      <c:pt idx="18936">
                        <c:v>-0.94718500000000005</c:v>
                      </c:pt>
                      <c:pt idx="18937">
                        <c:v>-0.94985169999999997</c:v>
                      </c:pt>
                      <c:pt idx="18938">
                        <c:v>-0.95251830000000004</c:v>
                      </c:pt>
                      <c:pt idx="18939">
                        <c:v>-0.95518499999999995</c:v>
                      </c:pt>
                      <c:pt idx="18940">
                        <c:v>-0.95785160000000003</c:v>
                      </c:pt>
                      <c:pt idx="18941">
                        <c:v>-0.96051839999999999</c:v>
                      </c:pt>
                      <c:pt idx="18942">
                        <c:v>-0.96318499999999996</c:v>
                      </c:pt>
                      <c:pt idx="18943">
                        <c:v>-0.96585169999999998</c:v>
                      </c:pt>
                      <c:pt idx="18944">
                        <c:v>-0.96851830000000005</c:v>
                      </c:pt>
                      <c:pt idx="18945">
                        <c:v>-0.97118499999999996</c:v>
                      </c:pt>
                      <c:pt idx="18946">
                        <c:v>-0.97385169999999999</c:v>
                      </c:pt>
                      <c:pt idx="18947">
                        <c:v>-0.97651829999999995</c:v>
                      </c:pt>
                      <c:pt idx="18948">
                        <c:v>-0.97918499999999997</c:v>
                      </c:pt>
                      <c:pt idx="18949">
                        <c:v>-0.98185169999999999</c:v>
                      </c:pt>
                      <c:pt idx="18950">
                        <c:v>-0.98451829999999996</c:v>
                      </c:pt>
                      <c:pt idx="18951">
                        <c:v>-0.98718499999999998</c:v>
                      </c:pt>
                      <c:pt idx="18952">
                        <c:v>-0.9898517</c:v>
                      </c:pt>
                      <c:pt idx="18953">
                        <c:v>-0.99251840000000002</c:v>
                      </c:pt>
                      <c:pt idx="18954">
                        <c:v>-0.99518499999999999</c:v>
                      </c:pt>
                      <c:pt idx="18955">
                        <c:v>-0.99785170000000001</c:v>
                      </c:pt>
                      <c:pt idx="18956">
                        <c:v>-1.000518</c:v>
                      </c:pt>
                      <c:pt idx="18957">
                        <c:v>-1.003185</c:v>
                      </c:pt>
                      <c:pt idx="18958">
                        <c:v>-1.005852</c:v>
                      </c:pt>
                      <c:pt idx="18959">
                        <c:v>-1.008518</c:v>
                      </c:pt>
                      <c:pt idx="18960">
                        <c:v>-1.011185</c:v>
                      </c:pt>
                      <c:pt idx="18961">
                        <c:v>-1.013852</c:v>
                      </c:pt>
                      <c:pt idx="18962">
                        <c:v>-1.016518</c:v>
                      </c:pt>
                      <c:pt idx="18963">
                        <c:v>-1.019185</c:v>
                      </c:pt>
                      <c:pt idx="18964">
                        <c:v>-1.021852</c:v>
                      </c:pt>
                      <c:pt idx="18965">
                        <c:v>-1.024518</c:v>
                      </c:pt>
                      <c:pt idx="18966">
                        <c:v>-1.027185</c:v>
                      </c:pt>
                      <c:pt idx="18967">
                        <c:v>-1.029852</c:v>
                      </c:pt>
                      <c:pt idx="18968">
                        <c:v>-1.032518</c:v>
                      </c:pt>
                      <c:pt idx="18969">
                        <c:v>-1.035185</c:v>
                      </c:pt>
                      <c:pt idx="18970">
                        <c:v>-1.037852</c:v>
                      </c:pt>
                      <c:pt idx="18971">
                        <c:v>-1.0405180000000001</c:v>
                      </c:pt>
                      <c:pt idx="18972">
                        <c:v>-1.043185</c:v>
                      </c:pt>
                      <c:pt idx="18973">
                        <c:v>-1.045852</c:v>
                      </c:pt>
                      <c:pt idx="18974">
                        <c:v>-1.0485180000000001</c:v>
                      </c:pt>
                      <c:pt idx="18975">
                        <c:v>-1.051185</c:v>
                      </c:pt>
                      <c:pt idx="18976">
                        <c:v>-1.053852</c:v>
                      </c:pt>
                      <c:pt idx="18977">
                        <c:v>-1.0565180000000001</c:v>
                      </c:pt>
                      <c:pt idx="18978">
                        <c:v>-1.059185</c:v>
                      </c:pt>
                      <c:pt idx="18979">
                        <c:v>-1.061852</c:v>
                      </c:pt>
                      <c:pt idx="18980">
                        <c:v>-1.0645180000000001</c:v>
                      </c:pt>
                      <c:pt idx="18981">
                        <c:v>-1.0671850000000001</c:v>
                      </c:pt>
                      <c:pt idx="18982">
                        <c:v>-1.069852</c:v>
                      </c:pt>
                      <c:pt idx="18983">
                        <c:v>-1.0725180000000001</c:v>
                      </c:pt>
                      <c:pt idx="18984">
                        <c:v>-1.0751850000000001</c:v>
                      </c:pt>
                      <c:pt idx="18985">
                        <c:v>-1.077852</c:v>
                      </c:pt>
                      <c:pt idx="18986">
                        <c:v>-1.0805180000000001</c:v>
                      </c:pt>
                      <c:pt idx="18987">
                        <c:v>-1.0831850000000001</c:v>
                      </c:pt>
                      <c:pt idx="18988">
                        <c:v>-1.085852</c:v>
                      </c:pt>
                      <c:pt idx="18989">
                        <c:v>-1.0885180000000001</c:v>
                      </c:pt>
                      <c:pt idx="18990">
                        <c:v>-1.0911850000000001</c:v>
                      </c:pt>
                      <c:pt idx="18991">
                        <c:v>-1.093852</c:v>
                      </c:pt>
                      <c:pt idx="18992">
                        <c:v>-1.0965180000000001</c:v>
                      </c:pt>
                      <c:pt idx="18993">
                        <c:v>-1.0991850000000001</c:v>
                      </c:pt>
                      <c:pt idx="18994">
                        <c:v>-1.1018520000000001</c:v>
                      </c:pt>
                      <c:pt idx="18995">
                        <c:v>-1.1045180000000001</c:v>
                      </c:pt>
                      <c:pt idx="18996">
                        <c:v>-1.1071850000000001</c:v>
                      </c:pt>
                      <c:pt idx="18997">
                        <c:v>-1.1098520000000001</c:v>
                      </c:pt>
                      <c:pt idx="18998">
                        <c:v>-1.1125179999999999</c:v>
                      </c:pt>
                      <c:pt idx="18999">
                        <c:v>-1.1151850000000001</c:v>
                      </c:pt>
                      <c:pt idx="19000">
                        <c:v>-1.1178520000000001</c:v>
                      </c:pt>
                      <c:pt idx="19001">
                        <c:v>-1.1205179999999999</c:v>
                      </c:pt>
                      <c:pt idx="19002">
                        <c:v>-1.1231850000000001</c:v>
                      </c:pt>
                      <c:pt idx="19003">
                        <c:v>-1.1258520000000001</c:v>
                      </c:pt>
                      <c:pt idx="19004">
                        <c:v>-1.1285179999999999</c:v>
                      </c:pt>
                      <c:pt idx="19005">
                        <c:v>-1.1311850000000001</c:v>
                      </c:pt>
                      <c:pt idx="19006">
                        <c:v>-1.1338520000000001</c:v>
                      </c:pt>
                      <c:pt idx="19007">
                        <c:v>-1.1365179999999999</c:v>
                      </c:pt>
                      <c:pt idx="19008">
                        <c:v>-1.1391849999999999</c:v>
                      </c:pt>
                      <c:pt idx="19009">
                        <c:v>-1.1418520000000001</c:v>
                      </c:pt>
                      <c:pt idx="19010">
                        <c:v>-1.1445179999999999</c:v>
                      </c:pt>
                      <c:pt idx="19011">
                        <c:v>-1.1471849999999999</c:v>
                      </c:pt>
                      <c:pt idx="19012">
                        <c:v>-1.1498520000000001</c:v>
                      </c:pt>
                      <c:pt idx="19013">
                        <c:v>-1.1525179999999999</c:v>
                      </c:pt>
                      <c:pt idx="19014">
                        <c:v>-1.1551849999999999</c:v>
                      </c:pt>
                      <c:pt idx="19015">
                        <c:v>-1.1578520000000001</c:v>
                      </c:pt>
                      <c:pt idx="19016">
                        <c:v>-1.1605179999999999</c:v>
                      </c:pt>
                      <c:pt idx="19017">
                        <c:v>-1.1631849999999999</c:v>
                      </c:pt>
                      <c:pt idx="19018">
                        <c:v>-1.1658520000000001</c:v>
                      </c:pt>
                      <c:pt idx="19019">
                        <c:v>-1.1685179999999999</c:v>
                      </c:pt>
                      <c:pt idx="19020">
                        <c:v>-1.1711849999999999</c:v>
                      </c:pt>
                      <c:pt idx="19021">
                        <c:v>-1.1738519999999999</c:v>
                      </c:pt>
                      <c:pt idx="19022">
                        <c:v>-1.176518</c:v>
                      </c:pt>
                      <c:pt idx="19023">
                        <c:v>-1.1791849999999999</c:v>
                      </c:pt>
                      <c:pt idx="19024">
                        <c:v>-1.1818519999999999</c:v>
                      </c:pt>
                      <c:pt idx="19025">
                        <c:v>-1.184518</c:v>
                      </c:pt>
                      <c:pt idx="19026">
                        <c:v>-1.1871849999999999</c:v>
                      </c:pt>
                      <c:pt idx="19027">
                        <c:v>-1.1898519999999999</c:v>
                      </c:pt>
                      <c:pt idx="19028">
                        <c:v>-1.192518</c:v>
                      </c:pt>
                      <c:pt idx="19029">
                        <c:v>-1.1951849999999999</c:v>
                      </c:pt>
                      <c:pt idx="19030">
                        <c:v>-1.1978519999999999</c:v>
                      </c:pt>
                      <c:pt idx="19031">
                        <c:v>-1.200518</c:v>
                      </c:pt>
                      <c:pt idx="19032">
                        <c:v>-1.2031849999999999</c:v>
                      </c:pt>
                      <c:pt idx="19033">
                        <c:v>-1.2058519999999999</c:v>
                      </c:pt>
                      <c:pt idx="19034">
                        <c:v>-1.208518</c:v>
                      </c:pt>
                      <c:pt idx="19035">
                        <c:v>-1.211185</c:v>
                      </c:pt>
                      <c:pt idx="19036">
                        <c:v>-1.2138519999999999</c:v>
                      </c:pt>
                      <c:pt idx="19037">
                        <c:v>-1.216518</c:v>
                      </c:pt>
                      <c:pt idx="19038">
                        <c:v>-1.219185</c:v>
                      </c:pt>
                      <c:pt idx="19039">
                        <c:v>-1.2218519999999999</c:v>
                      </c:pt>
                      <c:pt idx="19040">
                        <c:v>-1.224518</c:v>
                      </c:pt>
                      <c:pt idx="19041">
                        <c:v>-1.227185</c:v>
                      </c:pt>
                      <c:pt idx="19042">
                        <c:v>-1.2298519999999999</c:v>
                      </c:pt>
                      <c:pt idx="19043">
                        <c:v>-1.232518</c:v>
                      </c:pt>
                      <c:pt idx="19044">
                        <c:v>-1.235185</c:v>
                      </c:pt>
                      <c:pt idx="19045">
                        <c:v>-1.237852</c:v>
                      </c:pt>
                      <c:pt idx="19046">
                        <c:v>-1.240518</c:v>
                      </c:pt>
                      <c:pt idx="19047">
                        <c:v>-1.243185</c:v>
                      </c:pt>
                      <c:pt idx="19048">
                        <c:v>-1.245852</c:v>
                      </c:pt>
                      <c:pt idx="19049">
                        <c:v>-1.248518</c:v>
                      </c:pt>
                      <c:pt idx="19050">
                        <c:v>-1.251185</c:v>
                      </c:pt>
                      <c:pt idx="19051">
                        <c:v>-1.253852</c:v>
                      </c:pt>
                      <c:pt idx="19052">
                        <c:v>-1.256518</c:v>
                      </c:pt>
                      <c:pt idx="19053">
                        <c:v>-1.259185</c:v>
                      </c:pt>
                      <c:pt idx="19054">
                        <c:v>-1.261852</c:v>
                      </c:pt>
                      <c:pt idx="19055">
                        <c:v>-1.264518</c:v>
                      </c:pt>
                      <c:pt idx="19056">
                        <c:v>-1.267185</c:v>
                      </c:pt>
                      <c:pt idx="19057">
                        <c:v>-1.269852</c:v>
                      </c:pt>
                      <c:pt idx="19058">
                        <c:v>-1.272518</c:v>
                      </c:pt>
                      <c:pt idx="19059">
                        <c:v>-1.275185</c:v>
                      </c:pt>
                      <c:pt idx="19060">
                        <c:v>-1.277852</c:v>
                      </c:pt>
                      <c:pt idx="19061">
                        <c:v>-1.280518</c:v>
                      </c:pt>
                      <c:pt idx="19062">
                        <c:v>-1.283185</c:v>
                      </c:pt>
                      <c:pt idx="19063">
                        <c:v>-1.285852</c:v>
                      </c:pt>
                      <c:pt idx="19064">
                        <c:v>-1.2885180000000001</c:v>
                      </c:pt>
                      <c:pt idx="19065">
                        <c:v>-1.291185</c:v>
                      </c:pt>
                      <c:pt idx="19066">
                        <c:v>-1.293852</c:v>
                      </c:pt>
                      <c:pt idx="19067">
                        <c:v>-1.2965180000000001</c:v>
                      </c:pt>
                      <c:pt idx="19068">
                        <c:v>-1.299185</c:v>
                      </c:pt>
                      <c:pt idx="19069">
                        <c:v>-1.301852</c:v>
                      </c:pt>
                      <c:pt idx="19070">
                        <c:v>-1.3045180000000001</c:v>
                      </c:pt>
                      <c:pt idx="19071">
                        <c:v>-1.307185</c:v>
                      </c:pt>
                      <c:pt idx="19072">
                        <c:v>-1.309852</c:v>
                      </c:pt>
                      <c:pt idx="19073">
                        <c:v>-1.3125180000000001</c:v>
                      </c:pt>
                      <c:pt idx="19074">
                        <c:v>-1.315185</c:v>
                      </c:pt>
                      <c:pt idx="19075">
                        <c:v>-1.317852</c:v>
                      </c:pt>
                      <c:pt idx="19076">
                        <c:v>-1.3205180000000001</c:v>
                      </c:pt>
                      <c:pt idx="19077">
                        <c:v>-1.3231850000000001</c:v>
                      </c:pt>
                      <c:pt idx="19078">
                        <c:v>-1.325852</c:v>
                      </c:pt>
                      <c:pt idx="19079">
                        <c:v>-1.3285180000000001</c:v>
                      </c:pt>
                      <c:pt idx="19080">
                        <c:v>-1.3311850000000001</c:v>
                      </c:pt>
                      <c:pt idx="19081">
                        <c:v>-1.333852</c:v>
                      </c:pt>
                      <c:pt idx="19082">
                        <c:v>-1.3365180000000001</c:v>
                      </c:pt>
                      <c:pt idx="19083">
                        <c:v>-1.3391850000000001</c:v>
                      </c:pt>
                      <c:pt idx="19084">
                        <c:v>-1.341852</c:v>
                      </c:pt>
                      <c:pt idx="19085">
                        <c:v>-1.3445180000000001</c:v>
                      </c:pt>
                      <c:pt idx="19086">
                        <c:v>-1.3471850000000001</c:v>
                      </c:pt>
                      <c:pt idx="19087">
                        <c:v>-1.3498520000000001</c:v>
                      </c:pt>
                      <c:pt idx="19088">
                        <c:v>-1.3525180000000001</c:v>
                      </c:pt>
                      <c:pt idx="19089">
                        <c:v>-1.3551850000000001</c:v>
                      </c:pt>
                      <c:pt idx="19090">
                        <c:v>-1.3578520000000001</c:v>
                      </c:pt>
                      <c:pt idx="19091">
                        <c:v>-1.3605179999999999</c:v>
                      </c:pt>
                      <c:pt idx="19092">
                        <c:v>-1.3631850000000001</c:v>
                      </c:pt>
                      <c:pt idx="19093">
                        <c:v>-1.3658520000000001</c:v>
                      </c:pt>
                      <c:pt idx="19094">
                        <c:v>-1.3685179999999999</c:v>
                      </c:pt>
                      <c:pt idx="19095">
                        <c:v>-1.3711850000000001</c:v>
                      </c:pt>
                      <c:pt idx="19096">
                        <c:v>-1.3738520000000001</c:v>
                      </c:pt>
                      <c:pt idx="19097">
                        <c:v>-1.3765179999999999</c:v>
                      </c:pt>
                      <c:pt idx="19098">
                        <c:v>-1.3791850000000001</c:v>
                      </c:pt>
                      <c:pt idx="19099">
                        <c:v>-1.3818520000000001</c:v>
                      </c:pt>
                      <c:pt idx="19100">
                        <c:v>-1.3845179999999999</c:v>
                      </c:pt>
                      <c:pt idx="19101">
                        <c:v>-1.3871849999999999</c:v>
                      </c:pt>
                      <c:pt idx="19102">
                        <c:v>-1.3898520000000001</c:v>
                      </c:pt>
                      <c:pt idx="19103">
                        <c:v>-1.3925179999999999</c:v>
                      </c:pt>
                      <c:pt idx="19104">
                        <c:v>-1.3951849999999999</c:v>
                      </c:pt>
                      <c:pt idx="19105">
                        <c:v>-1.3978520000000001</c:v>
                      </c:pt>
                      <c:pt idx="19106">
                        <c:v>-1.4005179999999999</c:v>
                      </c:pt>
                      <c:pt idx="19107">
                        <c:v>-1.4031849999999999</c:v>
                      </c:pt>
                      <c:pt idx="19108">
                        <c:v>-1.4058520000000001</c:v>
                      </c:pt>
                      <c:pt idx="19109">
                        <c:v>-1.4085179999999999</c:v>
                      </c:pt>
                      <c:pt idx="19110">
                        <c:v>-1.4111849999999999</c:v>
                      </c:pt>
                      <c:pt idx="19111">
                        <c:v>-1.4138520000000001</c:v>
                      </c:pt>
                      <c:pt idx="19112">
                        <c:v>-1.4165179999999999</c:v>
                      </c:pt>
                      <c:pt idx="19113">
                        <c:v>-1.4191849999999999</c:v>
                      </c:pt>
                      <c:pt idx="19114">
                        <c:v>-1.4218519999999999</c:v>
                      </c:pt>
                      <c:pt idx="19115">
                        <c:v>-1.424518</c:v>
                      </c:pt>
                      <c:pt idx="19116">
                        <c:v>-1.4271849999999999</c:v>
                      </c:pt>
                      <c:pt idx="19117">
                        <c:v>-1.4298519999999999</c:v>
                      </c:pt>
                      <c:pt idx="19118">
                        <c:v>-1.432518</c:v>
                      </c:pt>
                      <c:pt idx="19119">
                        <c:v>-1.4351849999999999</c:v>
                      </c:pt>
                      <c:pt idx="19120">
                        <c:v>-1.4378519999999999</c:v>
                      </c:pt>
                      <c:pt idx="19121">
                        <c:v>-1.440518</c:v>
                      </c:pt>
                      <c:pt idx="19122">
                        <c:v>-1.4431849999999999</c:v>
                      </c:pt>
                      <c:pt idx="19123">
                        <c:v>-1.4458519999999999</c:v>
                      </c:pt>
                      <c:pt idx="19124">
                        <c:v>-1.448518</c:v>
                      </c:pt>
                      <c:pt idx="19125">
                        <c:v>-1.4511849999999999</c:v>
                      </c:pt>
                      <c:pt idx="19126">
                        <c:v>-1.4538519999999999</c:v>
                      </c:pt>
                      <c:pt idx="19127">
                        <c:v>-1.456518</c:v>
                      </c:pt>
                      <c:pt idx="19128">
                        <c:v>-1.459185</c:v>
                      </c:pt>
                      <c:pt idx="19129">
                        <c:v>-1.4618519999999999</c:v>
                      </c:pt>
                      <c:pt idx="19130">
                        <c:v>-1.464518</c:v>
                      </c:pt>
                      <c:pt idx="19131">
                        <c:v>-1.467185</c:v>
                      </c:pt>
                      <c:pt idx="19132">
                        <c:v>-1.4698519999999999</c:v>
                      </c:pt>
                      <c:pt idx="19133">
                        <c:v>-1.472518</c:v>
                      </c:pt>
                      <c:pt idx="19134">
                        <c:v>-1.475185</c:v>
                      </c:pt>
                      <c:pt idx="19135">
                        <c:v>-1.4778519999999999</c:v>
                      </c:pt>
                      <c:pt idx="19136">
                        <c:v>-1.480518</c:v>
                      </c:pt>
                      <c:pt idx="19137">
                        <c:v>-1.483185</c:v>
                      </c:pt>
                      <c:pt idx="19138">
                        <c:v>-1.485852</c:v>
                      </c:pt>
                      <c:pt idx="19139">
                        <c:v>-1.488518</c:v>
                      </c:pt>
                      <c:pt idx="19140">
                        <c:v>-1.491185</c:v>
                      </c:pt>
                      <c:pt idx="19141">
                        <c:v>-1.493852</c:v>
                      </c:pt>
                      <c:pt idx="19142">
                        <c:v>-1.496518</c:v>
                      </c:pt>
                      <c:pt idx="19143">
                        <c:v>-1.499185</c:v>
                      </c:pt>
                      <c:pt idx="19144">
                        <c:v>-1.501852</c:v>
                      </c:pt>
                      <c:pt idx="19145">
                        <c:v>-1.504518</c:v>
                      </c:pt>
                      <c:pt idx="19146">
                        <c:v>-1.507185</c:v>
                      </c:pt>
                      <c:pt idx="19147">
                        <c:v>-1.509852</c:v>
                      </c:pt>
                      <c:pt idx="19148">
                        <c:v>-1.512518</c:v>
                      </c:pt>
                      <c:pt idx="19149">
                        <c:v>-1.515185</c:v>
                      </c:pt>
                      <c:pt idx="19150">
                        <c:v>-1.517852</c:v>
                      </c:pt>
                      <c:pt idx="19151">
                        <c:v>-1.520518</c:v>
                      </c:pt>
                      <c:pt idx="19152">
                        <c:v>-1.523185</c:v>
                      </c:pt>
                      <c:pt idx="19153">
                        <c:v>-1.525852</c:v>
                      </c:pt>
                      <c:pt idx="19154">
                        <c:v>-1.528518</c:v>
                      </c:pt>
                      <c:pt idx="19155">
                        <c:v>-1.531185</c:v>
                      </c:pt>
                      <c:pt idx="19156">
                        <c:v>-1.533852</c:v>
                      </c:pt>
                      <c:pt idx="19157">
                        <c:v>-1.5365180000000001</c:v>
                      </c:pt>
                      <c:pt idx="19158">
                        <c:v>-1.539185</c:v>
                      </c:pt>
                      <c:pt idx="19159">
                        <c:v>-1.541852</c:v>
                      </c:pt>
                      <c:pt idx="19160">
                        <c:v>-1.5445180000000001</c:v>
                      </c:pt>
                      <c:pt idx="19161">
                        <c:v>-1.547185</c:v>
                      </c:pt>
                      <c:pt idx="19162">
                        <c:v>-1.549852</c:v>
                      </c:pt>
                      <c:pt idx="19163">
                        <c:v>-1.5525180000000001</c:v>
                      </c:pt>
                      <c:pt idx="19164">
                        <c:v>-1.555185</c:v>
                      </c:pt>
                      <c:pt idx="19165">
                        <c:v>-1.557852</c:v>
                      </c:pt>
                      <c:pt idx="19166">
                        <c:v>-1.5605180000000001</c:v>
                      </c:pt>
                      <c:pt idx="19167">
                        <c:v>-1.563185</c:v>
                      </c:pt>
                      <c:pt idx="19168">
                        <c:v>-1.565852</c:v>
                      </c:pt>
                      <c:pt idx="19169">
                        <c:v>-1.5685180000000001</c:v>
                      </c:pt>
                      <c:pt idx="19170">
                        <c:v>-1.5711850000000001</c:v>
                      </c:pt>
                      <c:pt idx="19171">
                        <c:v>-1.573852</c:v>
                      </c:pt>
                      <c:pt idx="19172">
                        <c:v>-1.5765180000000001</c:v>
                      </c:pt>
                      <c:pt idx="19173">
                        <c:v>-1.5791850000000001</c:v>
                      </c:pt>
                      <c:pt idx="19174">
                        <c:v>-1.581852</c:v>
                      </c:pt>
                      <c:pt idx="19175">
                        <c:v>-1.5845180000000001</c:v>
                      </c:pt>
                      <c:pt idx="19176">
                        <c:v>-1.5871850000000001</c:v>
                      </c:pt>
                      <c:pt idx="19177">
                        <c:v>-1.589852</c:v>
                      </c:pt>
                      <c:pt idx="19178">
                        <c:v>-1.5925180000000001</c:v>
                      </c:pt>
                      <c:pt idx="19179">
                        <c:v>-1.5951850000000001</c:v>
                      </c:pt>
                      <c:pt idx="19180">
                        <c:v>-1.5978520000000001</c:v>
                      </c:pt>
                      <c:pt idx="19181">
                        <c:v>-1.6005180000000001</c:v>
                      </c:pt>
                      <c:pt idx="19182">
                        <c:v>-1.6031850000000001</c:v>
                      </c:pt>
                      <c:pt idx="19183">
                        <c:v>-1.6058520000000001</c:v>
                      </c:pt>
                      <c:pt idx="19184">
                        <c:v>-1.6085179999999999</c:v>
                      </c:pt>
                      <c:pt idx="19185">
                        <c:v>-1.6111850000000001</c:v>
                      </c:pt>
                      <c:pt idx="19186">
                        <c:v>-1.6138520000000001</c:v>
                      </c:pt>
                      <c:pt idx="19187">
                        <c:v>-1.6165179999999999</c:v>
                      </c:pt>
                      <c:pt idx="19188">
                        <c:v>-1.6191850000000001</c:v>
                      </c:pt>
                      <c:pt idx="19189">
                        <c:v>-1.6218520000000001</c:v>
                      </c:pt>
                      <c:pt idx="19190">
                        <c:v>-1.6245179999999999</c:v>
                      </c:pt>
                      <c:pt idx="19191">
                        <c:v>-1.6271850000000001</c:v>
                      </c:pt>
                      <c:pt idx="19192">
                        <c:v>-1.6298520000000001</c:v>
                      </c:pt>
                      <c:pt idx="19193">
                        <c:v>-1.6325179999999999</c:v>
                      </c:pt>
                      <c:pt idx="19194">
                        <c:v>-1.6351850000000001</c:v>
                      </c:pt>
                      <c:pt idx="19195">
                        <c:v>-1.6378520000000001</c:v>
                      </c:pt>
                      <c:pt idx="19196">
                        <c:v>-1.6405179999999999</c:v>
                      </c:pt>
                      <c:pt idx="19197">
                        <c:v>-1.6431849999999999</c:v>
                      </c:pt>
                      <c:pt idx="19198">
                        <c:v>-1.6458520000000001</c:v>
                      </c:pt>
                      <c:pt idx="19199">
                        <c:v>-1.6485179999999999</c:v>
                      </c:pt>
                      <c:pt idx="19200">
                        <c:v>-1.6511849999999999</c:v>
                      </c:pt>
                      <c:pt idx="19201">
                        <c:v>-1.6538520000000001</c:v>
                      </c:pt>
                      <c:pt idx="19202">
                        <c:v>-1.6565179999999999</c:v>
                      </c:pt>
                      <c:pt idx="19203">
                        <c:v>-1.6591849999999999</c:v>
                      </c:pt>
                      <c:pt idx="19204">
                        <c:v>-1.6618520000000001</c:v>
                      </c:pt>
                      <c:pt idx="19205">
                        <c:v>-1.6645179999999999</c:v>
                      </c:pt>
                      <c:pt idx="19206">
                        <c:v>-1.6671849999999999</c:v>
                      </c:pt>
                      <c:pt idx="19207">
                        <c:v>-1.6698519999999999</c:v>
                      </c:pt>
                      <c:pt idx="19208">
                        <c:v>-1.6725179999999999</c:v>
                      </c:pt>
                      <c:pt idx="19209">
                        <c:v>-1.6751849999999999</c:v>
                      </c:pt>
                      <c:pt idx="19210">
                        <c:v>-1.6778519999999999</c:v>
                      </c:pt>
                      <c:pt idx="19211">
                        <c:v>-1.680518</c:v>
                      </c:pt>
                      <c:pt idx="19212">
                        <c:v>-1.6831849999999999</c:v>
                      </c:pt>
                      <c:pt idx="19213">
                        <c:v>-1.6858519999999999</c:v>
                      </c:pt>
                      <c:pt idx="19214">
                        <c:v>-1.688518</c:v>
                      </c:pt>
                      <c:pt idx="19215">
                        <c:v>-1.6911849999999999</c:v>
                      </c:pt>
                      <c:pt idx="19216">
                        <c:v>-1.6938519999999999</c:v>
                      </c:pt>
                      <c:pt idx="19217">
                        <c:v>-1.696518</c:v>
                      </c:pt>
                      <c:pt idx="19218">
                        <c:v>-1.6991849999999999</c:v>
                      </c:pt>
                      <c:pt idx="19219">
                        <c:v>-1.7018519999999999</c:v>
                      </c:pt>
                      <c:pt idx="19220">
                        <c:v>-1.704518</c:v>
                      </c:pt>
                      <c:pt idx="19221">
                        <c:v>-1.707185</c:v>
                      </c:pt>
                      <c:pt idx="19222">
                        <c:v>-1.7098519999999999</c:v>
                      </c:pt>
                      <c:pt idx="19223">
                        <c:v>-1.712518</c:v>
                      </c:pt>
                      <c:pt idx="19224">
                        <c:v>-1.715185</c:v>
                      </c:pt>
                      <c:pt idx="19225">
                        <c:v>-1.7178519999999999</c:v>
                      </c:pt>
                      <c:pt idx="19226">
                        <c:v>-1.720518</c:v>
                      </c:pt>
                      <c:pt idx="19227">
                        <c:v>-1.723185</c:v>
                      </c:pt>
                      <c:pt idx="19228">
                        <c:v>-1.7258519999999999</c:v>
                      </c:pt>
                      <c:pt idx="19229">
                        <c:v>-1.728518</c:v>
                      </c:pt>
                      <c:pt idx="19230">
                        <c:v>-1.731185</c:v>
                      </c:pt>
                      <c:pt idx="19231">
                        <c:v>-1.7338519999999999</c:v>
                      </c:pt>
                      <c:pt idx="19232">
                        <c:v>-1.736518</c:v>
                      </c:pt>
                      <c:pt idx="19233">
                        <c:v>-1.739185</c:v>
                      </c:pt>
                      <c:pt idx="19234">
                        <c:v>-1.741852</c:v>
                      </c:pt>
                      <c:pt idx="19235">
                        <c:v>-1.744518</c:v>
                      </c:pt>
                      <c:pt idx="19236">
                        <c:v>-1.747185</c:v>
                      </c:pt>
                      <c:pt idx="19237">
                        <c:v>-1.749852</c:v>
                      </c:pt>
                      <c:pt idx="19238">
                        <c:v>-1.752518</c:v>
                      </c:pt>
                      <c:pt idx="19239">
                        <c:v>-1.755185</c:v>
                      </c:pt>
                      <c:pt idx="19240">
                        <c:v>-1.757852</c:v>
                      </c:pt>
                      <c:pt idx="19241">
                        <c:v>-1.760518</c:v>
                      </c:pt>
                      <c:pt idx="19242">
                        <c:v>-1.763185</c:v>
                      </c:pt>
                      <c:pt idx="19243">
                        <c:v>-1.765852</c:v>
                      </c:pt>
                      <c:pt idx="19244">
                        <c:v>-1.768518</c:v>
                      </c:pt>
                      <c:pt idx="19245">
                        <c:v>-1.771185</c:v>
                      </c:pt>
                      <c:pt idx="19246">
                        <c:v>-1.773852</c:v>
                      </c:pt>
                      <c:pt idx="19247">
                        <c:v>-1.776518</c:v>
                      </c:pt>
                      <c:pt idx="19248">
                        <c:v>-1.779185</c:v>
                      </c:pt>
                      <c:pt idx="19249">
                        <c:v>-1.781852</c:v>
                      </c:pt>
                      <c:pt idx="19250">
                        <c:v>-1.784518</c:v>
                      </c:pt>
                      <c:pt idx="19251">
                        <c:v>-1.787185</c:v>
                      </c:pt>
                      <c:pt idx="19252">
                        <c:v>-1.789852</c:v>
                      </c:pt>
                      <c:pt idx="19253">
                        <c:v>-1.7925180000000001</c:v>
                      </c:pt>
                      <c:pt idx="19254">
                        <c:v>-1.795185</c:v>
                      </c:pt>
                      <c:pt idx="19255">
                        <c:v>-1.797852</c:v>
                      </c:pt>
                      <c:pt idx="19256">
                        <c:v>-1.8005180000000001</c:v>
                      </c:pt>
                      <c:pt idx="19257">
                        <c:v>-1.803185</c:v>
                      </c:pt>
                      <c:pt idx="19258">
                        <c:v>-1.805852</c:v>
                      </c:pt>
                      <c:pt idx="19259">
                        <c:v>-1.8085180000000001</c:v>
                      </c:pt>
                      <c:pt idx="19260">
                        <c:v>-1.811185</c:v>
                      </c:pt>
                      <c:pt idx="19261">
                        <c:v>-1.813852</c:v>
                      </c:pt>
                      <c:pt idx="19262">
                        <c:v>-1.8165180000000001</c:v>
                      </c:pt>
                      <c:pt idx="19263">
                        <c:v>-1.8191850000000001</c:v>
                      </c:pt>
                      <c:pt idx="19264">
                        <c:v>-1.821852</c:v>
                      </c:pt>
                      <c:pt idx="19265">
                        <c:v>-1.8245180000000001</c:v>
                      </c:pt>
                      <c:pt idx="19266">
                        <c:v>-1.8271850000000001</c:v>
                      </c:pt>
                      <c:pt idx="19267">
                        <c:v>-1.829852</c:v>
                      </c:pt>
                      <c:pt idx="19268">
                        <c:v>-1.8325180000000001</c:v>
                      </c:pt>
                      <c:pt idx="19269">
                        <c:v>-1.8351850000000001</c:v>
                      </c:pt>
                      <c:pt idx="19270">
                        <c:v>-1.837852</c:v>
                      </c:pt>
                      <c:pt idx="19271">
                        <c:v>-1.8405180000000001</c:v>
                      </c:pt>
                      <c:pt idx="19272">
                        <c:v>-1.8431850000000001</c:v>
                      </c:pt>
                      <c:pt idx="19273">
                        <c:v>-1.845852</c:v>
                      </c:pt>
                      <c:pt idx="19274">
                        <c:v>-1.8485180000000001</c:v>
                      </c:pt>
                      <c:pt idx="19275">
                        <c:v>-1.8511850000000001</c:v>
                      </c:pt>
                      <c:pt idx="19276">
                        <c:v>-1.8538520000000001</c:v>
                      </c:pt>
                      <c:pt idx="19277">
                        <c:v>-1.8565179999999999</c:v>
                      </c:pt>
                      <c:pt idx="19278">
                        <c:v>-1.8591850000000001</c:v>
                      </c:pt>
                      <c:pt idx="19279">
                        <c:v>-1.8618520000000001</c:v>
                      </c:pt>
                      <c:pt idx="19280">
                        <c:v>-1.8645179999999999</c:v>
                      </c:pt>
                      <c:pt idx="19281">
                        <c:v>-1.8671850000000001</c:v>
                      </c:pt>
                      <c:pt idx="19282">
                        <c:v>-1.8698520000000001</c:v>
                      </c:pt>
                      <c:pt idx="19283">
                        <c:v>-1.8725179999999999</c:v>
                      </c:pt>
                      <c:pt idx="19284">
                        <c:v>-1.8751850000000001</c:v>
                      </c:pt>
                      <c:pt idx="19285">
                        <c:v>-1.8778520000000001</c:v>
                      </c:pt>
                      <c:pt idx="19286">
                        <c:v>-1.8805179999999999</c:v>
                      </c:pt>
                      <c:pt idx="19287">
                        <c:v>-1.8831850000000001</c:v>
                      </c:pt>
                      <c:pt idx="19288">
                        <c:v>-1.8858520000000001</c:v>
                      </c:pt>
                      <c:pt idx="19289">
                        <c:v>-1.8885179999999999</c:v>
                      </c:pt>
                      <c:pt idx="19290">
                        <c:v>-1.8911849999999999</c:v>
                      </c:pt>
                      <c:pt idx="19291">
                        <c:v>-1.8938520000000001</c:v>
                      </c:pt>
                      <c:pt idx="19292">
                        <c:v>-1.8965179999999999</c:v>
                      </c:pt>
                      <c:pt idx="19293">
                        <c:v>-1.8991849999999999</c:v>
                      </c:pt>
                      <c:pt idx="19294">
                        <c:v>-1.9018520000000001</c:v>
                      </c:pt>
                      <c:pt idx="19295">
                        <c:v>-1.9045179999999999</c:v>
                      </c:pt>
                      <c:pt idx="19296">
                        <c:v>-1.9071849999999999</c:v>
                      </c:pt>
                      <c:pt idx="19297">
                        <c:v>-1.9098520000000001</c:v>
                      </c:pt>
                      <c:pt idx="19298">
                        <c:v>-1.9125179999999999</c:v>
                      </c:pt>
                      <c:pt idx="19299">
                        <c:v>-1.9151849999999999</c:v>
                      </c:pt>
                      <c:pt idx="19300">
                        <c:v>-1.9178519999999999</c:v>
                      </c:pt>
                      <c:pt idx="19301">
                        <c:v>-1.9205179999999999</c:v>
                      </c:pt>
                      <c:pt idx="19302">
                        <c:v>-1.9231849999999999</c:v>
                      </c:pt>
                      <c:pt idx="19303">
                        <c:v>-1.9258519999999999</c:v>
                      </c:pt>
                      <c:pt idx="19304">
                        <c:v>-1.928518</c:v>
                      </c:pt>
                      <c:pt idx="19305">
                        <c:v>-1.9311849999999999</c:v>
                      </c:pt>
                      <c:pt idx="19306">
                        <c:v>-1.9338519999999999</c:v>
                      </c:pt>
                      <c:pt idx="19307">
                        <c:v>-1.936518</c:v>
                      </c:pt>
                      <c:pt idx="19308">
                        <c:v>-1.9391849999999999</c:v>
                      </c:pt>
                      <c:pt idx="19309">
                        <c:v>-1.9418519999999999</c:v>
                      </c:pt>
                      <c:pt idx="19310">
                        <c:v>-1.944518</c:v>
                      </c:pt>
                      <c:pt idx="19311">
                        <c:v>-1.9471849999999999</c:v>
                      </c:pt>
                      <c:pt idx="19312">
                        <c:v>-1.9498519999999999</c:v>
                      </c:pt>
                      <c:pt idx="19313">
                        <c:v>-1.952518</c:v>
                      </c:pt>
                      <c:pt idx="19314">
                        <c:v>-1.955185</c:v>
                      </c:pt>
                      <c:pt idx="19315">
                        <c:v>-1.9578519999999999</c:v>
                      </c:pt>
                      <c:pt idx="19316">
                        <c:v>-1.960518</c:v>
                      </c:pt>
                      <c:pt idx="19317">
                        <c:v>-1.963185</c:v>
                      </c:pt>
                      <c:pt idx="19318">
                        <c:v>-1.9658519999999999</c:v>
                      </c:pt>
                      <c:pt idx="19319">
                        <c:v>-1.968518</c:v>
                      </c:pt>
                      <c:pt idx="19320">
                        <c:v>-1.971185</c:v>
                      </c:pt>
                      <c:pt idx="19321">
                        <c:v>-1.9738519999999999</c:v>
                      </c:pt>
                      <c:pt idx="19322">
                        <c:v>-1.976518</c:v>
                      </c:pt>
                      <c:pt idx="19323">
                        <c:v>-1.979185</c:v>
                      </c:pt>
                      <c:pt idx="19324">
                        <c:v>-1.9818519999999999</c:v>
                      </c:pt>
                      <c:pt idx="19325">
                        <c:v>-1.984518</c:v>
                      </c:pt>
                      <c:pt idx="19326">
                        <c:v>-1.987185</c:v>
                      </c:pt>
                      <c:pt idx="19327">
                        <c:v>-1.989852</c:v>
                      </c:pt>
                      <c:pt idx="19328">
                        <c:v>-1.992518</c:v>
                      </c:pt>
                      <c:pt idx="19329">
                        <c:v>-1.995185</c:v>
                      </c:pt>
                      <c:pt idx="19330">
                        <c:v>-1.997852</c:v>
                      </c:pt>
                      <c:pt idx="19331">
                        <c:v>-1.995185</c:v>
                      </c:pt>
                      <c:pt idx="19332">
                        <c:v>-1.992518</c:v>
                      </c:pt>
                      <c:pt idx="19333">
                        <c:v>-1.989852</c:v>
                      </c:pt>
                      <c:pt idx="19334">
                        <c:v>-1.987185</c:v>
                      </c:pt>
                      <c:pt idx="19335">
                        <c:v>-1.984518</c:v>
                      </c:pt>
                      <c:pt idx="19336">
                        <c:v>-1.9818519999999999</c:v>
                      </c:pt>
                      <c:pt idx="19337">
                        <c:v>-1.979185</c:v>
                      </c:pt>
                      <c:pt idx="19338">
                        <c:v>-1.976518</c:v>
                      </c:pt>
                      <c:pt idx="19339">
                        <c:v>-1.9738519999999999</c:v>
                      </c:pt>
                      <c:pt idx="19340">
                        <c:v>-1.971185</c:v>
                      </c:pt>
                      <c:pt idx="19341">
                        <c:v>-1.968518</c:v>
                      </c:pt>
                      <c:pt idx="19342">
                        <c:v>-1.9658519999999999</c:v>
                      </c:pt>
                      <c:pt idx="19343">
                        <c:v>-1.963185</c:v>
                      </c:pt>
                      <c:pt idx="19344">
                        <c:v>-1.960518</c:v>
                      </c:pt>
                      <c:pt idx="19345">
                        <c:v>-1.9578519999999999</c:v>
                      </c:pt>
                      <c:pt idx="19346">
                        <c:v>-1.955185</c:v>
                      </c:pt>
                      <c:pt idx="19347">
                        <c:v>-1.952518</c:v>
                      </c:pt>
                      <c:pt idx="19348">
                        <c:v>-1.9498519999999999</c:v>
                      </c:pt>
                      <c:pt idx="19349">
                        <c:v>-1.9471849999999999</c:v>
                      </c:pt>
                      <c:pt idx="19350">
                        <c:v>-1.944518</c:v>
                      </c:pt>
                      <c:pt idx="19351">
                        <c:v>-1.9418519999999999</c:v>
                      </c:pt>
                      <c:pt idx="19352">
                        <c:v>-1.9391849999999999</c:v>
                      </c:pt>
                      <c:pt idx="19353">
                        <c:v>-1.936518</c:v>
                      </c:pt>
                      <c:pt idx="19354">
                        <c:v>-1.9338519999999999</c:v>
                      </c:pt>
                      <c:pt idx="19355">
                        <c:v>-1.9311849999999999</c:v>
                      </c:pt>
                      <c:pt idx="19356">
                        <c:v>-1.928518</c:v>
                      </c:pt>
                      <c:pt idx="19357">
                        <c:v>-1.9258519999999999</c:v>
                      </c:pt>
                      <c:pt idx="19358">
                        <c:v>-1.9231849999999999</c:v>
                      </c:pt>
                      <c:pt idx="19359">
                        <c:v>-1.9205179999999999</c:v>
                      </c:pt>
                      <c:pt idx="19360">
                        <c:v>-1.9178519999999999</c:v>
                      </c:pt>
                      <c:pt idx="19361">
                        <c:v>-1.9151849999999999</c:v>
                      </c:pt>
                      <c:pt idx="19362">
                        <c:v>-1.9125179999999999</c:v>
                      </c:pt>
                      <c:pt idx="19363">
                        <c:v>-1.9098520000000001</c:v>
                      </c:pt>
                      <c:pt idx="19364">
                        <c:v>-1.9071849999999999</c:v>
                      </c:pt>
                      <c:pt idx="19365">
                        <c:v>-1.9045179999999999</c:v>
                      </c:pt>
                      <c:pt idx="19366">
                        <c:v>-1.9018520000000001</c:v>
                      </c:pt>
                      <c:pt idx="19367">
                        <c:v>-1.8991849999999999</c:v>
                      </c:pt>
                      <c:pt idx="19368">
                        <c:v>-1.8965179999999999</c:v>
                      </c:pt>
                      <c:pt idx="19369">
                        <c:v>-1.8938520000000001</c:v>
                      </c:pt>
                      <c:pt idx="19370">
                        <c:v>-1.8911849999999999</c:v>
                      </c:pt>
                      <c:pt idx="19371">
                        <c:v>-1.8885179999999999</c:v>
                      </c:pt>
                      <c:pt idx="19372">
                        <c:v>-1.8858520000000001</c:v>
                      </c:pt>
                      <c:pt idx="19373">
                        <c:v>-1.8831850000000001</c:v>
                      </c:pt>
                      <c:pt idx="19374">
                        <c:v>-1.8805179999999999</c:v>
                      </c:pt>
                      <c:pt idx="19375">
                        <c:v>-1.8778520000000001</c:v>
                      </c:pt>
                      <c:pt idx="19376">
                        <c:v>-1.8751850000000001</c:v>
                      </c:pt>
                      <c:pt idx="19377">
                        <c:v>-1.8725179999999999</c:v>
                      </c:pt>
                      <c:pt idx="19378">
                        <c:v>-1.8698520000000001</c:v>
                      </c:pt>
                      <c:pt idx="19379">
                        <c:v>-1.8671850000000001</c:v>
                      </c:pt>
                      <c:pt idx="19380">
                        <c:v>-1.8645179999999999</c:v>
                      </c:pt>
                      <c:pt idx="19381">
                        <c:v>-1.8618520000000001</c:v>
                      </c:pt>
                      <c:pt idx="19382">
                        <c:v>-1.8591850000000001</c:v>
                      </c:pt>
                      <c:pt idx="19383">
                        <c:v>-1.8565179999999999</c:v>
                      </c:pt>
                      <c:pt idx="19384">
                        <c:v>-1.8538520000000001</c:v>
                      </c:pt>
                      <c:pt idx="19385">
                        <c:v>-1.8511850000000001</c:v>
                      </c:pt>
                      <c:pt idx="19386">
                        <c:v>-1.8485180000000001</c:v>
                      </c:pt>
                      <c:pt idx="19387">
                        <c:v>-1.845852</c:v>
                      </c:pt>
                      <c:pt idx="19388">
                        <c:v>-1.8431850000000001</c:v>
                      </c:pt>
                      <c:pt idx="19389">
                        <c:v>-1.8405180000000001</c:v>
                      </c:pt>
                      <c:pt idx="19390">
                        <c:v>-1.837852</c:v>
                      </c:pt>
                      <c:pt idx="19391">
                        <c:v>-1.8351850000000001</c:v>
                      </c:pt>
                      <c:pt idx="19392">
                        <c:v>-1.8325180000000001</c:v>
                      </c:pt>
                      <c:pt idx="19393">
                        <c:v>-1.829852</c:v>
                      </c:pt>
                      <c:pt idx="19394">
                        <c:v>-1.8271850000000001</c:v>
                      </c:pt>
                      <c:pt idx="19395">
                        <c:v>-1.8245180000000001</c:v>
                      </c:pt>
                      <c:pt idx="19396">
                        <c:v>-1.821852</c:v>
                      </c:pt>
                      <c:pt idx="19397">
                        <c:v>-1.8191850000000001</c:v>
                      </c:pt>
                      <c:pt idx="19398">
                        <c:v>-1.8165180000000001</c:v>
                      </c:pt>
                      <c:pt idx="19399">
                        <c:v>-1.813852</c:v>
                      </c:pt>
                      <c:pt idx="19400">
                        <c:v>-1.811185</c:v>
                      </c:pt>
                      <c:pt idx="19401">
                        <c:v>-1.8085180000000001</c:v>
                      </c:pt>
                      <c:pt idx="19402">
                        <c:v>-1.805852</c:v>
                      </c:pt>
                      <c:pt idx="19403">
                        <c:v>-1.803185</c:v>
                      </c:pt>
                      <c:pt idx="19404">
                        <c:v>-1.8005180000000001</c:v>
                      </c:pt>
                      <c:pt idx="19405">
                        <c:v>-1.797852</c:v>
                      </c:pt>
                      <c:pt idx="19406">
                        <c:v>-1.795185</c:v>
                      </c:pt>
                      <c:pt idx="19407">
                        <c:v>-1.7925180000000001</c:v>
                      </c:pt>
                      <c:pt idx="19408">
                        <c:v>-1.789852</c:v>
                      </c:pt>
                      <c:pt idx="19409">
                        <c:v>-1.787185</c:v>
                      </c:pt>
                      <c:pt idx="19410">
                        <c:v>-1.784518</c:v>
                      </c:pt>
                      <c:pt idx="19411">
                        <c:v>-1.781852</c:v>
                      </c:pt>
                      <c:pt idx="19412">
                        <c:v>-1.779185</c:v>
                      </c:pt>
                      <c:pt idx="19413">
                        <c:v>-1.776518</c:v>
                      </c:pt>
                      <c:pt idx="19414">
                        <c:v>-1.773852</c:v>
                      </c:pt>
                      <c:pt idx="19415">
                        <c:v>-1.771185</c:v>
                      </c:pt>
                      <c:pt idx="19416">
                        <c:v>-1.768518</c:v>
                      </c:pt>
                      <c:pt idx="19417">
                        <c:v>-1.765852</c:v>
                      </c:pt>
                      <c:pt idx="19418">
                        <c:v>-1.763185</c:v>
                      </c:pt>
                      <c:pt idx="19419">
                        <c:v>-1.760518</c:v>
                      </c:pt>
                      <c:pt idx="19420">
                        <c:v>-1.757852</c:v>
                      </c:pt>
                      <c:pt idx="19421">
                        <c:v>-1.755185</c:v>
                      </c:pt>
                      <c:pt idx="19422">
                        <c:v>-1.752518</c:v>
                      </c:pt>
                      <c:pt idx="19423">
                        <c:v>-1.749852</c:v>
                      </c:pt>
                      <c:pt idx="19424">
                        <c:v>-1.747185</c:v>
                      </c:pt>
                      <c:pt idx="19425">
                        <c:v>-1.744518</c:v>
                      </c:pt>
                      <c:pt idx="19426">
                        <c:v>-1.741852</c:v>
                      </c:pt>
                      <c:pt idx="19427">
                        <c:v>-1.739185</c:v>
                      </c:pt>
                      <c:pt idx="19428">
                        <c:v>-1.736518</c:v>
                      </c:pt>
                      <c:pt idx="19429">
                        <c:v>-1.7338519999999999</c:v>
                      </c:pt>
                      <c:pt idx="19430">
                        <c:v>-1.731185</c:v>
                      </c:pt>
                      <c:pt idx="19431">
                        <c:v>-1.728518</c:v>
                      </c:pt>
                      <c:pt idx="19432">
                        <c:v>-1.7258519999999999</c:v>
                      </c:pt>
                      <c:pt idx="19433">
                        <c:v>-1.723185</c:v>
                      </c:pt>
                      <c:pt idx="19434">
                        <c:v>-1.720518</c:v>
                      </c:pt>
                      <c:pt idx="19435">
                        <c:v>-1.7178519999999999</c:v>
                      </c:pt>
                      <c:pt idx="19436">
                        <c:v>-1.715185</c:v>
                      </c:pt>
                      <c:pt idx="19437">
                        <c:v>-1.712518</c:v>
                      </c:pt>
                      <c:pt idx="19438">
                        <c:v>-1.7098519999999999</c:v>
                      </c:pt>
                      <c:pt idx="19439">
                        <c:v>-1.707185</c:v>
                      </c:pt>
                      <c:pt idx="19440">
                        <c:v>-1.704518</c:v>
                      </c:pt>
                      <c:pt idx="19441">
                        <c:v>-1.7018519999999999</c:v>
                      </c:pt>
                      <c:pt idx="19442">
                        <c:v>-1.6991849999999999</c:v>
                      </c:pt>
                      <c:pt idx="19443">
                        <c:v>-1.696518</c:v>
                      </c:pt>
                      <c:pt idx="19444">
                        <c:v>-1.6938519999999999</c:v>
                      </c:pt>
                      <c:pt idx="19445">
                        <c:v>-1.6911849999999999</c:v>
                      </c:pt>
                      <c:pt idx="19446">
                        <c:v>-1.688518</c:v>
                      </c:pt>
                      <c:pt idx="19447">
                        <c:v>-1.6858519999999999</c:v>
                      </c:pt>
                      <c:pt idx="19448">
                        <c:v>-1.6831849999999999</c:v>
                      </c:pt>
                      <c:pt idx="19449">
                        <c:v>-1.680518</c:v>
                      </c:pt>
                      <c:pt idx="19450">
                        <c:v>-1.6778519999999999</c:v>
                      </c:pt>
                      <c:pt idx="19451">
                        <c:v>-1.6751849999999999</c:v>
                      </c:pt>
                      <c:pt idx="19452">
                        <c:v>-1.6725179999999999</c:v>
                      </c:pt>
                      <c:pt idx="19453">
                        <c:v>-1.6698519999999999</c:v>
                      </c:pt>
                      <c:pt idx="19454">
                        <c:v>-1.6671849999999999</c:v>
                      </c:pt>
                      <c:pt idx="19455">
                        <c:v>-1.6645179999999999</c:v>
                      </c:pt>
                      <c:pt idx="19456">
                        <c:v>-1.6618520000000001</c:v>
                      </c:pt>
                      <c:pt idx="19457">
                        <c:v>-1.6591849999999999</c:v>
                      </c:pt>
                      <c:pt idx="19458">
                        <c:v>-1.6565179999999999</c:v>
                      </c:pt>
                      <c:pt idx="19459">
                        <c:v>-1.6538520000000001</c:v>
                      </c:pt>
                      <c:pt idx="19460">
                        <c:v>-1.6511849999999999</c:v>
                      </c:pt>
                      <c:pt idx="19461">
                        <c:v>-1.6485179999999999</c:v>
                      </c:pt>
                      <c:pt idx="19462">
                        <c:v>-1.6458520000000001</c:v>
                      </c:pt>
                      <c:pt idx="19463">
                        <c:v>-1.6431849999999999</c:v>
                      </c:pt>
                      <c:pt idx="19464">
                        <c:v>-1.6405179999999999</c:v>
                      </c:pt>
                      <c:pt idx="19465">
                        <c:v>-1.6378520000000001</c:v>
                      </c:pt>
                      <c:pt idx="19466">
                        <c:v>-1.6351850000000001</c:v>
                      </c:pt>
                      <c:pt idx="19467">
                        <c:v>-1.6325179999999999</c:v>
                      </c:pt>
                      <c:pt idx="19468">
                        <c:v>-1.6298520000000001</c:v>
                      </c:pt>
                      <c:pt idx="19469">
                        <c:v>-1.6271850000000001</c:v>
                      </c:pt>
                      <c:pt idx="19470">
                        <c:v>-1.6245179999999999</c:v>
                      </c:pt>
                      <c:pt idx="19471">
                        <c:v>-1.6218520000000001</c:v>
                      </c:pt>
                      <c:pt idx="19472">
                        <c:v>-1.6191850000000001</c:v>
                      </c:pt>
                      <c:pt idx="19473">
                        <c:v>-1.6165179999999999</c:v>
                      </c:pt>
                      <c:pt idx="19474">
                        <c:v>-1.6138520000000001</c:v>
                      </c:pt>
                      <c:pt idx="19475">
                        <c:v>-1.6111850000000001</c:v>
                      </c:pt>
                      <c:pt idx="19476">
                        <c:v>-1.6085179999999999</c:v>
                      </c:pt>
                      <c:pt idx="19477">
                        <c:v>-1.6058520000000001</c:v>
                      </c:pt>
                      <c:pt idx="19478">
                        <c:v>-1.6031850000000001</c:v>
                      </c:pt>
                      <c:pt idx="19479">
                        <c:v>-1.6005180000000001</c:v>
                      </c:pt>
                      <c:pt idx="19480">
                        <c:v>-1.5978520000000001</c:v>
                      </c:pt>
                      <c:pt idx="19481">
                        <c:v>-1.5951850000000001</c:v>
                      </c:pt>
                      <c:pt idx="19482">
                        <c:v>-1.5925180000000001</c:v>
                      </c:pt>
                      <c:pt idx="19483">
                        <c:v>-1.589852</c:v>
                      </c:pt>
                      <c:pt idx="19484">
                        <c:v>-1.5871850000000001</c:v>
                      </c:pt>
                      <c:pt idx="19485">
                        <c:v>-1.5845180000000001</c:v>
                      </c:pt>
                      <c:pt idx="19486">
                        <c:v>-1.581852</c:v>
                      </c:pt>
                      <c:pt idx="19487">
                        <c:v>-1.5791850000000001</c:v>
                      </c:pt>
                      <c:pt idx="19488">
                        <c:v>-1.5765180000000001</c:v>
                      </c:pt>
                      <c:pt idx="19489">
                        <c:v>-1.573852</c:v>
                      </c:pt>
                      <c:pt idx="19490">
                        <c:v>-1.5711850000000001</c:v>
                      </c:pt>
                      <c:pt idx="19491">
                        <c:v>-1.5685180000000001</c:v>
                      </c:pt>
                      <c:pt idx="19492">
                        <c:v>-1.565852</c:v>
                      </c:pt>
                      <c:pt idx="19493">
                        <c:v>-1.563185</c:v>
                      </c:pt>
                      <c:pt idx="19494">
                        <c:v>-1.5605180000000001</c:v>
                      </c:pt>
                      <c:pt idx="19495">
                        <c:v>-1.557852</c:v>
                      </c:pt>
                      <c:pt idx="19496">
                        <c:v>-1.555185</c:v>
                      </c:pt>
                      <c:pt idx="19497">
                        <c:v>-1.5525180000000001</c:v>
                      </c:pt>
                      <c:pt idx="19498">
                        <c:v>-1.549852</c:v>
                      </c:pt>
                      <c:pt idx="19499">
                        <c:v>-1.547185</c:v>
                      </c:pt>
                      <c:pt idx="19500">
                        <c:v>-1.5445180000000001</c:v>
                      </c:pt>
                      <c:pt idx="19501">
                        <c:v>-1.541852</c:v>
                      </c:pt>
                      <c:pt idx="19502">
                        <c:v>-1.539185</c:v>
                      </c:pt>
                      <c:pt idx="19503">
                        <c:v>-1.5365180000000001</c:v>
                      </c:pt>
                      <c:pt idx="19504">
                        <c:v>-1.533852</c:v>
                      </c:pt>
                      <c:pt idx="19505">
                        <c:v>-1.531185</c:v>
                      </c:pt>
                      <c:pt idx="19506">
                        <c:v>-1.528518</c:v>
                      </c:pt>
                      <c:pt idx="19507">
                        <c:v>-1.525852</c:v>
                      </c:pt>
                      <c:pt idx="19508">
                        <c:v>-1.523185</c:v>
                      </c:pt>
                      <c:pt idx="19509">
                        <c:v>-1.520518</c:v>
                      </c:pt>
                      <c:pt idx="19510">
                        <c:v>-1.517852</c:v>
                      </c:pt>
                      <c:pt idx="19511">
                        <c:v>-1.515185</c:v>
                      </c:pt>
                      <c:pt idx="19512">
                        <c:v>-1.512518</c:v>
                      </c:pt>
                      <c:pt idx="19513">
                        <c:v>-1.509852</c:v>
                      </c:pt>
                      <c:pt idx="19514">
                        <c:v>-1.507185</c:v>
                      </c:pt>
                      <c:pt idx="19515">
                        <c:v>-1.504518</c:v>
                      </c:pt>
                      <c:pt idx="19516">
                        <c:v>-1.501852</c:v>
                      </c:pt>
                      <c:pt idx="19517">
                        <c:v>-1.499185</c:v>
                      </c:pt>
                      <c:pt idx="19518">
                        <c:v>-1.496518</c:v>
                      </c:pt>
                      <c:pt idx="19519">
                        <c:v>-1.493852</c:v>
                      </c:pt>
                      <c:pt idx="19520">
                        <c:v>-1.491185</c:v>
                      </c:pt>
                      <c:pt idx="19521">
                        <c:v>-1.488518</c:v>
                      </c:pt>
                      <c:pt idx="19522">
                        <c:v>-1.485852</c:v>
                      </c:pt>
                      <c:pt idx="19523">
                        <c:v>-1.483185</c:v>
                      </c:pt>
                      <c:pt idx="19524">
                        <c:v>-1.480518</c:v>
                      </c:pt>
                      <c:pt idx="19525">
                        <c:v>-1.4778519999999999</c:v>
                      </c:pt>
                      <c:pt idx="19526">
                        <c:v>-1.475185</c:v>
                      </c:pt>
                      <c:pt idx="19527">
                        <c:v>-1.472518</c:v>
                      </c:pt>
                      <c:pt idx="19528">
                        <c:v>-1.4698519999999999</c:v>
                      </c:pt>
                      <c:pt idx="19529">
                        <c:v>-1.467185</c:v>
                      </c:pt>
                      <c:pt idx="19530">
                        <c:v>-1.464518</c:v>
                      </c:pt>
                      <c:pt idx="19531">
                        <c:v>-1.4618519999999999</c:v>
                      </c:pt>
                      <c:pt idx="19532">
                        <c:v>-1.459185</c:v>
                      </c:pt>
                      <c:pt idx="19533">
                        <c:v>-1.456518</c:v>
                      </c:pt>
                      <c:pt idx="19534">
                        <c:v>-1.4538519999999999</c:v>
                      </c:pt>
                      <c:pt idx="19535">
                        <c:v>-1.4511849999999999</c:v>
                      </c:pt>
                      <c:pt idx="19536">
                        <c:v>-1.448518</c:v>
                      </c:pt>
                      <c:pt idx="19537">
                        <c:v>-1.4458519999999999</c:v>
                      </c:pt>
                      <c:pt idx="19538">
                        <c:v>-1.4431849999999999</c:v>
                      </c:pt>
                      <c:pt idx="19539">
                        <c:v>-1.440518</c:v>
                      </c:pt>
                      <c:pt idx="19540">
                        <c:v>-1.4378519999999999</c:v>
                      </c:pt>
                      <c:pt idx="19541">
                        <c:v>-1.4351849999999999</c:v>
                      </c:pt>
                      <c:pt idx="19542">
                        <c:v>-1.432518</c:v>
                      </c:pt>
                      <c:pt idx="19543">
                        <c:v>-1.4298519999999999</c:v>
                      </c:pt>
                      <c:pt idx="19544">
                        <c:v>-1.4271849999999999</c:v>
                      </c:pt>
                      <c:pt idx="19545">
                        <c:v>-1.424518</c:v>
                      </c:pt>
                      <c:pt idx="19546">
                        <c:v>-1.4218519999999999</c:v>
                      </c:pt>
                      <c:pt idx="19547">
                        <c:v>-1.4191849999999999</c:v>
                      </c:pt>
                      <c:pt idx="19548">
                        <c:v>-1.4165179999999999</c:v>
                      </c:pt>
                      <c:pt idx="19549">
                        <c:v>-1.4138520000000001</c:v>
                      </c:pt>
                      <c:pt idx="19550">
                        <c:v>-1.4111849999999999</c:v>
                      </c:pt>
                      <c:pt idx="19551">
                        <c:v>-1.4085179999999999</c:v>
                      </c:pt>
                      <c:pt idx="19552">
                        <c:v>-1.4058520000000001</c:v>
                      </c:pt>
                      <c:pt idx="19553">
                        <c:v>-1.4031849999999999</c:v>
                      </c:pt>
                      <c:pt idx="19554">
                        <c:v>-1.4005179999999999</c:v>
                      </c:pt>
                      <c:pt idx="19555">
                        <c:v>-1.3978520000000001</c:v>
                      </c:pt>
                      <c:pt idx="19556">
                        <c:v>-1.3951849999999999</c:v>
                      </c:pt>
                      <c:pt idx="19557">
                        <c:v>-1.3925179999999999</c:v>
                      </c:pt>
                      <c:pt idx="19558">
                        <c:v>-1.3898520000000001</c:v>
                      </c:pt>
                      <c:pt idx="19559">
                        <c:v>-1.3871849999999999</c:v>
                      </c:pt>
                      <c:pt idx="19560">
                        <c:v>-1.3845179999999999</c:v>
                      </c:pt>
                      <c:pt idx="19561">
                        <c:v>-1.3818520000000001</c:v>
                      </c:pt>
                      <c:pt idx="19562">
                        <c:v>-1.3791850000000001</c:v>
                      </c:pt>
                      <c:pt idx="19563">
                        <c:v>-1.3765179999999999</c:v>
                      </c:pt>
                      <c:pt idx="19564">
                        <c:v>-1.3738520000000001</c:v>
                      </c:pt>
                      <c:pt idx="19565">
                        <c:v>-1.3711850000000001</c:v>
                      </c:pt>
                      <c:pt idx="19566">
                        <c:v>-1.3685179999999999</c:v>
                      </c:pt>
                      <c:pt idx="19567">
                        <c:v>-1.3658520000000001</c:v>
                      </c:pt>
                      <c:pt idx="19568">
                        <c:v>-1.3631850000000001</c:v>
                      </c:pt>
                      <c:pt idx="19569">
                        <c:v>-1.3605179999999999</c:v>
                      </c:pt>
                      <c:pt idx="19570">
                        <c:v>-1.3578520000000001</c:v>
                      </c:pt>
                      <c:pt idx="19571">
                        <c:v>-1.3551850000000001</c:v>
                      </c:pt>
                      <c:pt idx="19572">
                        <c:v>-1.3525180000000001</c:v>
                      </c:pt>
                      <c:pt idx="19573">
                        <c:v>-1.3498520000000001</c:v>
                      </c:pt>
                      <c:pt idx="19574">
                        <c:v>-1.3471850000000001</c:v>
                      </c:pt>
                      <c:pt idx="19575">
                        <c:v>-1.3445180000000001</c:v>
                      </c:pt>
                      <c:pt idx="19576">
                        <c:v>-1.341852</c:v>
                      </c:pt>
                      <c:pt idx="19577">
                        <c:v>-1.3391850000000001</c:v>
                      </c:pt>
                      <c:pt idx="19578">
                        <c:v>-1.3365180000000001</c:v>
                      </c:pt>
                      <c:pt idx="19579">
                        <c:v>-1.333852</c:v>
                      </c:pt>
                      <c:pt idx="19580">
                        <c:v>-1.3311850000000001</c:v>
                      </c:pt>
                      <c:pt idx="19581">
                        <c:v>-1.3285180000000001</c:v>
                      </c:pt>
                      <c:pt idx="19582">
                        <c:v>-1.325852</c:v>
                      </c:pt>
                      <c:pt idx="19583">
                        <c:v>-1.3231850000000001</c:v>
                      </c:pt>
                      <c:pt idx="19584">
                        <c:v>-1.3205180000000001</c:v>
                      </c:pt>
                      <c:pt idx="19585">
                        <c:v>-1.317852</c:v>
                      </c:pt>
                      <c:pt idx="19586">
                        <c:v>-1.315185</c:v>
                      </c:pt>
                      <c:pt idx="19587">
                        <c:v>-1.3125180000000001</c:v>
                      </c:pt>
                      <c:pt idx="19588">
                        <c:v>-1.309852</c:v>
                      </c:pt>
                      <c:pt idx="19589">
                        <c:v>-1.307185</c:v>
                      </c:pt>
                      <c:pt idx="19590">
                        <c:v>-1.3045180000000001</c:v>
                      </c:pt>
                      <c:pt idx="19591">
                        <c:v>-1.301852</c:v>
                      </c:pt>
                      <c:pt idx="19592">
                        <c:v>-1.299185</c:v>
                      </c:pt>
                      <c:pt idx="19593">
                        <c:v>-1.2965180000000001</c:v>
                      </c:pt>
                      <c:pt idx="19594">
                        <c:v>-1.293852</c:v>
                      </c:pt>
                      <c:pt idx="19595">
                        <c:v>-1.291185</c:v>
                      </c:pt>
                      <c:pt idx="19596">
                        <c:v>-1.2885180000000001</c:v>
                      </c:pt>
                      <c:pt idx="19597">
                        <c:v>-1.285852</c:v>
                      </c:pt>
                      <c:pt idx="19598">
                        <c:v>-1.283185</c:v>
                      </c:pt>
                      <c:pt idx="19599">
                        <c:v>-1.280518</c:v>
                      </c:pt>
                      <c:pt idx="19600">
                        <c:v>-1.277852</c:v>
                      </c:pt>
                      <c:pt idx="19601">
                        <c:v>-1.275185</c:v>
                      </c:pt>
                      <c:pt idx="19602">
                        <c:v>-1.272518</c:v>
                      </c:pt>
                      <c:pt idx="19603">
                        <c:v>-1.269852</c:v>
                      </c:pt>
                      <c:pt idx="19604">
                        <c:v>-1.267185</c:v>
                      </c:pt>
                      <c:pt idx="19605">
                        <c:v>-1.264518</c:v>
                      </c:pt>
                      <c:pt idx="19606">
                        <c:v>-1.261852</c:v>
                      </c:pt>
                      <c:pt idx="19607">
                        <c:v>-1.259185</c:v>
                      </c:pt>
                      <c:pt idx="19608">
                        <c:v>-1.256518</c:v>
                      </c:pt>
                      <c:pt idx="19609">
                        <c:v>-1.253852</c:v>
                      </c:pt>
                      <c:pt idx="19610">
                        <c:v>-1.251185</c:v>
                      </c:pt>
                      <c:pt idx="19611">
                        <c:v>-1.248518</c:v>
                      </c:pt>
                      <c:pt idx="19612">
                        <c:v>-1.245852</c:v>
                      </c:pt>
                      <c:pt idx="19613">
                        <c:v>-1.243185</c:v>
                      </c:pt>
                      <c:pt idx="19614">
                        <c:v>-1.240518</c:v>
                      </c:pt>
                      <c:pt idx="19615">
                        <c:v>-1.237852</c:v>
                      </c:pt>
                      <c:pt idx="19616">
                        <c:v>-1.235185</c:v>
                      </c:pt>
                      <c:pt idx="19617">
                        <c:v>-1.232518</c:v>
                      </c:pt>
                      <c:pt idx="19618">
                        <c:v>-1.2298519999999999</c:v>
                      </c:pt>
                      <c:pt idx="19619">
                        <c:v>-1.227185</c:v>
                      </c:pt>
                      <c:pt idx="19620">
                        <c:v>-1.224518</c:v>
                      </c:pt>
                      <c:pt idx="19621">
                        <c:v>-1.2218519999999999</c:v>
                      </c:pt>
                      <c:pt idx="19622">
                        <c:v>-1.219185</c:v>
                      </c:pt>
                      <c:pt idx="19623">
                        <c:v>-1.216518</c:v>
                      </c:pt>
                      <c:pt idx="19624">
                        <c:v>-1.2138519999999999</c:v>
                      </c:pt>
                      <c:pt idx="19625">
                        <c:v>-1.211185</c:v>
                      </c:pt>
                      <c:pt idx="19626">
                        <c:v>-1.208518</c:v>
                      </c:pt>
                      <c:pt idx="19627">
                        <c:v>-1.2058519999999999</c:v>
                      </c:pt>
                      <c:pt idx="19628">
                        <c:v>-1.2031849999999999</c:v>
                      </c:pt>
                      <c:pt idx="19629">
                        <c:v>-1.200518</c:v>
                      </c:pt>
                      <c:pt idx="19630">
                        <c:v>-1.1978519999999999</c:v>
                      </c:pt>
                      <c:pt idx="19631">
                        <c:v>-1.1951849999999999</c:v>
                      </c:pt>
                      <c:pt idx="19632">
                        <c:v>-1.192518</c:v>
                      </c:pt>
                      <c:pt idx="19633">
                        <c:v>-1.1898519999999999</c:v>
                      </c:pt>
                      <c:pt idx="19634">
                        <c:v>-1.1871849999999999</c:v>
                      </c:pt>
                      <c:pt idx="19635">
                        <c:v>-1.184518</c:v>
                      </c:pt>
                      <c:pt idx="19636">
                        <c:v>-1.1818519999999999</c:v>
                      </c:pt>
                      <c:pt idx="19637">
                        <c:v>-1.1791849999999999</c:v>
                      </c:pt>
                      <c:pt idx="19638">
                        <c:v>-1.176518</c:v>
                      </c:pt>
                      <c:pt idx="19639">
                        <c:v>-1.1738519999999999</c:v>
                      </c:pt>
                      <c:pt idx="19640">
                        <c:v>-1.1711849999999999</c:v>
                      </c:pt>
                      <c:pt idx="19641">
                        <c:v>-1.1685179999999999</c:v>
                      </c:pt>
                      <c:pt idx="19642">
                        <c:v>-1.1658520000000001</c:v>
                      </c:pt>
                      <c:pt idx="19643">
                        <c:v>-1.1631849999999999</c:v>
                      </c:pt>
                      <c:pt idx="19644">
                        <c:v>-1.1605179999999999</c:v>
                      </c:pt>
                      <c:pt idx="19645">
                        <c:v>-1.1578520000000001</c:v>
                      </c:pt>
                      <c:pt idx="19646">
                        <c:v>-1.1551849999999999</c:v>
                      </c:pt>
                      <c:pt idx="19647">
                        <c:v>-1.1525179999999999</c:v>
                      </c:pt>
                      <c:pt idx="19648">
                        <c:v>-1.1498520000000001</c:v>
                      </c:pt>
                      <c:pt idx="19649">
                        <c:v>-1.1471849999999999</c:v>
                      </c:pt>
                      <c:pt idx="19650">
                        <c:v>-1.1445179999999999</c:v>
                      </c:pt>
                      <c:pt idx="19651">
                        <c:v>-1.1418520000000001</c:v>
                      </c:pt>
                      <c:pt idx="19652">
                        <c:v>-1.1391849999999999</c:v>
                      </c:pt>
                      <c:pt idx="19653">
                        <c:v>-1.1365179999999999</c:v>
                      </c:pt>
                      <c:pt idx="19654">
                        <c:v>-1.1338520000000001</c:v>
                      </c:pt>
                      <c:pt idx="19655">
                        <c:v>-1.1311850000000001</c:v>
                      </c:pt>
                      <c:pt idx="19656">
                        <c:v>-1.1285179999999999</c:v>
                      </c:pt>
                      <c:pt idx="19657">
                        <c:v>-1.1258520000000001</c:v>
                      </c:pt>
                      <c:pt idx="19658">
                        <c:v>-1.1231850000000001</c:v>
                      </c:pt>
                      <c:pt idx="19659">
                        <c:v>-1.1205179999999999</c:v>
                      </c:pt>
                      <c:pt idx="19660">
                        <c:v>-1.1178520000000001</c:v>
                      </c:pt>
                      <c:pt idx="19661">
                        <c:v>-1.1151850000000001</c:v>
                      </c:pt>
                      <c:pt idx="19662">
                        <c:v>-1.1125179999999999</c:v>
                      </c:pt>
                      <c:pt idx="19663">
                        <c:v>-1.1098520000000001</c:v>
                      </c:pt>
                      <c:pt idx="19664">
                        <c:v>-1.1071850000000001</c:v>
                      </c:pt>
                      <c:pt idx="19665">
                        <c:v>-1.1045180000000001</c:v>
                      </c:pt>
                      <c:pt idx="19666">
                        <c:v>-1.1018520000000001</c:v>
                      </c:pt>
                      <c:pt idx="19667">
                        <c:v>-1.0991850000000001</c:v>
                      </c:pt>
                      <c:pt idx="19668">
                        <c:v>-1.0965180000000001</c:v>
                      </c:pt>
                      <c:pt idx="19669">
                        <c:v>-1.093852</c:v>
                      </c:pt>
                      <c:pt idx="19670">
                        <c:v>-1.0911850000000001</c:v>
                      </c:pt>
                      <c:pt idx="19671">
                        <c:v>-1.0885180000000001</c:v>
                      </c:pt>
                      <c:pt idx="19672">
                        <c:v>-1.085852</c:v>
                      </c:pt>
                      <c:pt idx="19673">
                        <c:v>-1.0831850000000001</c:v>
                      </c:pt>
                      <c:pt idx="19674">
                        <c:v>-1.0805180000000001</c:v>
                      </c:pt>
                      <c:pt idx="19675">
                        <c:v>-1.077852</c:v>
                      </c:pt>
                      <c:pt idx="19676">
                        <c:v>-1.0751850000000001</c:v>
                      </c:pt>
                      <c:pt idx="19677">
                        <c:v>-1.0725180000000001</c:v>
                      </c:pt>
                      <c:pt idx="19678">
                        <c:v>-1.069852</c:v>
                      </c:pt>
                      <c:pt idx="19679">
                        <c:v>-1.0671850000000001</c:v>
                      </c:pt>
                      <c:pt idx="19680">
                        <c:v>-1.0645180000000001</c:v>
                      </c:pt>
                      <c:pt idx="19681">
                        <c:v>-1.061852</c:v>
                      </c:pt>
                      <c:pt idx="19682">
                        <c:v>-1.059185</c:v>
                      </c:pt>
                      <c:pt idx="19683">
                        <c:v>-1.0565180000000001</c:v>
                      </c:pt>
                      <c:pt idx="19684">
                        <c:v>-1.053852</c:v>
                      </c:pt>
                      <c:pt idx="19685">
                        <c:v>-1.051185</c:v>
                      </c:pt>
                      <c:pt idx="19686">
                        <c:v>-1.0485180000000001</c:v>
                      </c:pt>
                      <c:pt idx="19687">
                        <c:v>-1.045852</c:v>
                      </c:pt>
                      <c:pt idx="19688">
                        <c:v>-1.043185</c:v>
                      </c:pt>
                      <c:pt idx="19689">
                        <c:v>-1.0405180000000001</c:v>
                      </c:pt>
                      <c:pt idx="19690">
                        <c:v>-1.037852</c:v>
                      </c:pt>
                      <c:pt idx="19691">
                        <c:v>-1.035185</c:v>
                      </c:pt>
                      <c:pt idx="19692">
                        <c:v>-1.032518</c:v>
                      </c:pt>
                      <c:pt idx="19693">
                        <c:v>-1.029852</c:v>
                      </c:pt>
                      <c:pt idx="19694">
                        <c:v>-1.027185</c:v>
                      </c:pt>
                      <c:pt idx="19695">
                        <c:v>-1.024518</c:v>
                      </c:pt>
                      <c:pt idx="19696">
                        <c:v>-1.021852</c:v>
                      </c:pt>
                      <c:pt idx="19697">
                        <c:v>-1.019185</c:v>
                      </c:pt>
                      <c:pt idx="19698">
                        <c:v>-1.016518</c:v>
                      </c:pt>
                      <c:pt idx="19699">
                        <c:v>-1.013852</c:v>
                      </c:pt>
                      <c:pt idx="19700">
                        <c:v>-1.011185</c:v>
                      </c:pt>
                      <c:pt idx="19701">
                        <c:v>-1.008518</c:v>
                      </c:pt>
                      <c:pt idx="19702">
                        <c:v>-1.005852</c:v>
                      </c:pt>
                      <c:pt idx="19703">
                        <c:v>-1.003185</c:v>
                      </c:pt>
                      <c:pt idx="19704">
                        <c:v>-1.000518</c:v>
                      </c:pt>
                      <c:pt idx="19705">
                        <c:v>-0.99785170000000001</c:v>
                      </c:pt>
                      <c:pt idx="19706">
                        <c:v>-0.99518499999999999</c:v>
                      </c:pt>
                      <c:pt idx="19707">
                        <c:v>-0.99251840000000002</c:v>
                      </c:pt>
                      <c:pt idx="19708">
                        <c:v>-0.9898517</c:v>
                      </c:pt>
                      <c:pt idx="19709">
                        <c:v>-0.98718499999999998</c:v>
                      </c:pt>
                      <c:pt idx="19710">
                        <c:v>-0.98451829999999996</c:v>
                      </c:pt>
                      <c:pt idx="19711">
                        <c:v>-0.98185169999999999</c:v>
                      </c:pt>
                      <c:pt idx="19712">
                        <c:v>-0.97918499999999997</c:v>
                      </c:pt>
                      <c:pt idx="19713">
                        <c:v>-0.97651829999999995</c:v>
                      </c:pt>
                      <c:pt idx="19714">
                        <c:v>-0.97385169999999999</c:v>
                      </c:pt>
                      <c:pt idx="19715">
                        <c:v>-0.97118499999999996</c:v>
                      </c:pt>
                      <c:pt idx="19716">
                        <c:v>-0.96851830000000005</c:v>
                      </c:pt>
                      <c:pt idx="19717">
                        <c:v>-0.96585169999999998</c:v>
                      </c:pt>
                      <c:pt idx="19718">
                        <c:v>-0.96318499999999996</c:v>
                      </c:pt>
                      <c:pt idx="19719">
                        <c:v>-0.96051839999999999</c:v>
                      </c:pt>
                      <c:pt idx="19720">
                        <c:v>-0.95785160000000003</c:v>
                      </c:pt>
                      <c:pt idx="19721">
                        <c:v>-0.95518499999999995</c:v>
                      </c:pt>
                      <c:pt idx="19722">
                        <c:v>-0.95251830000000004</c:v>
                      </c:pt>
                      <c:pt idx="19723">
                        <c:v>-0.94985169999999997</c:v>
                      </c:pt>
                      <c:pt idx="19724">
                        <c:v>-0.94718500000000005</c:v>
                      </c:pt>
                      <c:pt idx="19725">
                        <c:v>-0.94451830000000003</c:v>
                      </c:pt>
                      <c:pt idx="19726">
                        <c:v>-0.94185169999999996</c:v>
                      </c:pt>
                      <c:pt idx="19727">
                        <c:v>-0.93918500000000005</c:v>
                      </c:pt>
                      <c:pt idx="19728">
                        <c:v>-0.93651830000000003</c:v>
                      </c:pt>
                      <c:pt idx="19729">
                        <c:v>-0.93385169999999995</c:v>
                      </c:pt>
                      <c:pt idx="19730">
                        <c:v>-0.93118500000000004</c:v>
                      </c:pt>
                      <c:pt idx="19731">
                        <c:v>-0.92851839999999997</c:v>
                      </c:pt>
                      <c:pt idx="19732">
                        <c:v>-0.92585170000000006</c:v>
                      </c:pt>
                      <c:pt idx="19733">
                        <c:v>-0.92318500000000003</c:v>
                      </c:pt>
                      <c:pt idx="19734">
                        <c:v>-0.92051830000000001</c:v>
                      </c:pt>
                      <c:pt idx="19735">
                        <c:v>-0.91785170000000005</c:v>
                      </c:pt>
                      <c:pt idx="19736">
                        <c:v>-0.91518500000000003</c:v>
                      </c:pt>
                      <c:pt idx="19737">
                        <c:v>-0.9125183</c:v>
                      </c:pt>
                      <c:pt idx="19738">
                        <c:v>-0.90985170000000004</c:v>
                      </c:pt>
                      <c:pt idx="19739">
                        <c:v>-0.90718500000000002</c:v>
                      </c:pt>
                      <c:pt idx="19740">
                        <c:v>-0.90451839999999994</c:v>
                      </c:pt>
                      <c:pt idx="19741">
                        <c:v>-0.90185170000000003</c:v>
                      </c:pt>
                      <c:pt idx="19742">
                        <c:v>-0.89918500000000001</c:v>
                      </c:pt>
                      <c:pt idx="19743">
                        <c:v>-0.89651829999999999</c:v>
                      </c:pt>
                      <c:pt idx="19744">
                        <c:v>-0.89385170000000003</c:v>
                      </c:pt>
                      <c:pt idx="19745">
                        <c:v>-0.891185</c:v>
                      </c:pt>
                      <c:pt idx="19746">
                        <c:v>-0.88851829999999998</c:v>
                      </c:pt>
                      <c:pt idx="19747">
                        <c:v>-0.88585170000000002</c:v>
                      </c:pt>
                      <c:pt idx="19748">
                        <c:v>-0.883185</c:v>
                      </c:pt>
                      <c:pt idx="19749">
                        <c:v>-0.88051829999999998</c:v>
                      </c:pt>
                      <c:pt idx="19750">
                        <c:v>-0.87785170000000001</c:v>
                      </c:pt>
                      <c:pt idx="19751">
                        <c:v>-0.87518499999999999</c:v>
                      </c:pt>
                      <c:pt idx="19752">
                        <c:v>-0.87251840000000003</c:v>
                      </c:pt>
                      <c:pt idx="19753">
                        <c:v>-0.86985159999999995</c:v>
                      </c:pt>
                      <c:pt idx="19754">
                        <c:v>-0.86718499999999998</c:v>
                      </c:pt>
                      <c:pt idx="19755">
                        <c:v>-0.86451829999999996</c:v>
                      </c:pt>
                      <c:pt idx="19756">
                        <c:v>-0.8618517</c:v>
                      </c:pt>
                      <c:pt idx="19757">
                        <c:v>-0.85918499999999998</c:v>
                      </c:pt>
                      <c:pt idx="19758">
                        <c:v>-0.85651829999999995</c:v>
                      </c:pt>
                      <c:pt idx="19759">
                        <c:v>-0.85385169999999999</c:v>
                      </c:pt>
                      <c:pt idx="19760">
                        <c:v>-0.85118499999999997</c:v>
                      </c:pt>
                      <c:pt idx="19761">
                        <c:v>-0.84851829999999995</c:v>
                      </c:pt>
                      <c:pt idx="19762">
                        <c:v>-0.84585169999999998</c:v>
                      </c:pt>
                      <c:pt idx="19763">
                        <c:v>-0.84318499999999996</c:v>
                      </c:pt>
                      <c:pt idx="19764">
                        <c:v>-0.8405184</c:v>
                      </c:pt>
                      <c:pt idx="19765">
                        <c:v>-0.83785169999999998</c:v>
                      </c:pt>
                      <c:pt idx="19766">
                        <c:v>-0.83518499999999996</c:v>
                      </c:pt>
                      <c:pt idx="19767">
                        <c:v>-0.83251830000000004</c:v>
                      </c:pt>
                      <c:pt idx="19768">
                        <c:v>-0.82985169999999997</c:v>
                      </c:pt>
                      <c:pt idx="19769">
                        <c:v>-0.82718499999999995</c:v>
                      </c:pt>
                      <c:pt idx="19770">
                        <c:v>-0.82451830000000004</c:v>
                      </c:pt>
                      <c:pt idx="19771">
                        <c:v>-0.82185169999999996</c:v>
                      </c:pt>
                      <c:pt idx="19772">
                        <c:v>-0.81918500000000005</c:v>
                      </c:pt>
                      <c:pt idx="19773">
                        <c:v>-0.81651839999999998</c:v>
                      </c:pt>
                      <c:pt idx="19774">
                        <c:v>-0.81385169999999996</c:v>
                      </c:pt>
                      <c:pt idx="19775">
                        <c:v>-0.81118500000000004</c:v>
                      </c:pt>
                      <c:pt idx="19776">
                        <c:v>-0.80851839999999997</c:v>
                      </c:pt>
                      <c:pt idx="19777">
                        <c:v>-0.80585169999999995</c:v>
                      </c:pt>
                      <c:pt idx="19778">
                        <c:v>-0.80318500000000004</c:v>
                      </c:pt>
                      <c:pt idx="19779">
                        <c:v>-0.80051830000000002</c:v>
                      </c:pt>
                      <c:pt idx="19780">
                        <c:v>-0.79785170000000005</c:v>
                      </c:pt>
                      <c:pt idx="19781">
                        <c:v>-0.79518500000000003</c:v>
                      </c:pt>
                      <c:pt idx="19782">
                        <c:v>-0.79251830000000001</c:v>
                      </c:pt>
                      <c:pt idx="19783">
                        <c:v>-0.78985170000000005</c:v>
                      </c:pt>
                      <c:pt idx="19784">
                        <c:v>-0.78718500000000002</c:v>
                      </c:pt>
                      <c:pt idx="19785">
                        <c:v>-0.78451839999999995</c:v>
                      </c:pt>
                      <c:pt idx="19786">
                        <c:v>-0.78185159999999998</c:v>
                      </c:pt>
                      <c:pt idx="19787">
                        <c:v>-0.77918500000000002</c:v>
                      </c:pt>
                      <c:pt idx="19788">
                        <c:v>-0.77651829999999999</c:v>
                      </c:pt>
                      <c:pt idx="19789">
                        <c:v>-0.77385170000000003</c:v>
                      </c:pt>
                      <c:pt idx="19790">
                        <c:v>-0.77118500000000001</c:v>
                      </c:pt>
                      <c:pt idx="19791">
                        <c:v>-0.76851829999999999</c:v>
                      </c:pt>
                      <c:pt idx="19792">
                        <c:v>-0.76585170000000002</c:v>
                      </c:pt>
                      <c:pt idx="19793">
                        <c:v>-0.763185</c:v>
                      </c:pt>
                      <c:pt idx="19794">
                        <c:v>-0.76051829999999998</c:v>
                      </c:pt>
                      <c:pt idx="19795">
                        <c:v>-0.75785170000000002</c:v>
                      </c:pt>
                      <c:pt idx="19796">
                        <c:v>-0.755185</c:v>
                      </c:pt>
                      <c:pt idx="19797">
                        <c:v>-0.75251840000000003</c:v>
                      </c:pt>
                      <c:pt idx="19798">
                        <c:v>-0.74985159999999995</c:v>
                      </c:pt>
                      <c:pt idx="19799">
                        <c:v>-0.74718499999999999</c:v>
                      </c:pt>
                      <c:pt idx="19800">
                        <c:v>-0.74451829999999997</c:v>
                      </c:pt>
                      <c:pt idx="19801">
                        <c:v>-0.7418517</c:v>
                      </c:pt>
                      <c:pt idx="19802">
                        <c:v>-0.73918499999999998</c:v>
                      </c:pt>
                      <c:pt idx="19803">
                        <c:v>-0.73651829999999996</c:v>
                      </c:pt>
                      <c:pt idx="19804">
                        <c:v>-0.7338517</c:v>
                      </c:pt>
                      <c:pt idx="19805">
                        <c:v>-0.73118499999999997</c:v>
                      </c:pt>
                      <c:pt idx="19806">
                        <c:v>-0.72851840000000001</c:v>
                      </c:pt>
                      <c:pt idx="19807">
                        <c:v>-0.72585169999999999</c:v>
                      </c:pt>
                      <c:pt idx="19808">
                        <c:v>-0.72318499999999997</c:v>
                      </c:pt>
                      <c:pt idx="19809">
                        <c:v>-0.7205184</c:v>
                      </c:pt>
                      <c:pt idx="19810">
                        <c:v>-0.71785169999999998</c:v>
                      </c:pt>
                      <c:pt idx="19811">
                        <c:v>-0.71518499999999996</c:v>
                      </c:pt>
                      <c:pt idx="19812">
                        <c:v>-0.71251830000000005</c:v>
                      </c:pt>
                      <c:pt idx="19813">
                        <c:v>-0.70985169999999997</c:v>
                      </c:pt>
                      <c:pt idx="19814">
                        <c:v>-0.70718499999999995</c:v>
                      </c:pt>
                      <c:pt idx="19815">
                        <c:v>-0.70451830000000004</c:v>
                      </c:pt>
                      <c:pt idx="19816">
                        <c:v>-0.70185169999999997</c:v>
                      </c:pt>
                      <c:pt idx="19817">
                        <c:v>-0.69918499999999995</c:v>
                      </c:pt>
                      <c:pt idx="19818">
                        <c:v>-0.69651839999999998</c:v>
                      </c:pt>
                      <c:pt idx="19819">
                        <c:v>-0.69385160000000001</c:v>
                      </c:pt>
                      <c:pt idx="19820">
                        <c:v>-0.69118500000000005</c:v>
                      </c:pt>
                      <c:pt idx="19821">
                        <c:v>-0.68851830000000003</c:v>
                      </c:pt>
                      <c:pt idx="19822">
                        <c:v>-0.68585169999999995</c:v>
                      </c:pt>
                      <c:pt idx="19823">
                        <c:v>-0.68318500000000004</c:v>
                      </c:pt>
                      <c:pt idx="19824">
                        <c:v>-0.68051830000000002</c:v>
                      </c:pt>
                      <c:pt idx="19825">
                        <c:v>-0.67785169999999995</c:v>
                      </c:pt>
                      <c:pt idx="19826">
                        <c:v>-0.67518500000000004</c:v>
                      </c:pt>
                      <c:pt idx="19827">
                        <c:v>-0.67251830000000001</c:v>
                      </c:pt>
                      <c:pt idx="19828">
                        <c:v>-0.66985170000000005</c:v>
                      </c:pt>
                      <c:pt idx="19829">
                        <c:v>-0.66718500000000003</c:v>
                      </c:pt>
                      <c:pt idx="19830">
                        <c:v>-0.66451839999999995</c:v>
                      </c:pt>
                      <c:pt idx="19831">
                        <c:v>-0.66185159999999998</c:v>
                      </c:pt>
                      <c:pt idx="19832">
                        <c:v>-0.65918500000000002</c:v>
                      </c:pt>
                      <c:pt idx="19833">
                        <c:v>-0.6565183</c:v>
                      </c:pt>
                      <c:pt idx="19834">
                        <c:v>-0.65385170000000004</c:v>
                      </c:pt>
                      <c:pt idx="19835">
                        <c:v>-0.65118500000000001</c:v>
                      </c:pt>
                      <c:pt idx="19836">
                        <c:v>-0.64851829999999999</c:v>
                      </c:pt>
                      <c:pt idx="19837">
                        <c:v>-0.64585170000000003</c:v>
                      </c:pt>
                      <c:pt idx="19838">
                        <c:v>-0.64318500000000001</c:v>
                      </c:pt>
                      <c:pt idx="19839">
                        <c:v>-0.64051840000000004</c:v>
                      </c:pt>
                      <c:pt idx="19840">
                        <c:v>-0.63785170000000002</c:v>
                      </c:pt>
                      <c:pt idx="19841">
                        <c:v>-0.635185</c:v>
                      </c:pt>
                      <c:pt idx="19842">
                        <c:v>-0.63251840000000004</c:v>
                      </c:pt>
                      <c:pt idx="19843">
                        <c:v>-0.62985170000000001</c:v>
                      </c:pt>
                      <c:pt idx="19844">
                        <c:v>-0.62718499999999999</c:v>
                      </c:pt>
                      <c:pt idx="19845">
                        <c:v>-0.62451829999999997</c:v>
                      </c:pt>
                      <c:pt idx="19846">
                        <c:v>-0.62185170000000001</c:v>
                      </c:pt>
                      <c:pt idx="19847">
                        <c:v>-0.61918499999999999</c:v>
                      </c:pt>
                      <c:pt idx="19848">
                        <c:v>-0.61651829999999996</c:v>
                      </c:pt>
                      <c:pt idx="19849">
                        <c:v>-0.6138517</c:v>
                      </c:pt>
                      <c:pt idx="19850">
                        <c:v>-0.61118499999999998</c:v>
                      </c:pt>
                      <c:pt idx="19851">
                        <c:v>-0.60851840000000001</c:v>
                      </c:pt>
                      <c:pt idx="19852">
                        <c:v>-0.60585169999999999</c:v>
                      </c:pt>
                      <c:pt idx="19853">
                        <c:v>-0.60318499999999997</c:v>
                      </c:pt>
                      <c:pt idx="19854">
                        <c:v>-0.60051829999999995</c:v>
                      </c:pt>
                      <c:pt idx="19855">
                        <c:v>-0.59785169999999999</c:v>
                      </c:pt>
                      <c:pt idx="19856">
                        <c:v>-0.59518499999999996</c:v>
                      </c:pt>
                      <c:pt idx="19857">
                        <c:v>-0.59251830000000005</c:v>
                      </c:pt>
                      <c:pt idx="19858">
                        <c:v>-0.58985169999999998</c:v>
                      </c:pt>
                      <c:pt idx="19859">
                        <c:v>-0.58718499999999996</c:v>
                      </c:pt>
                      <c:pt idx="19860">
                        <c:v>-0.58451830000000005</c:v>
                      </c:pt>
                      <c:pt idx="19861">
                        <c:v>-0.58185169999999997</c:v>
                      </c:pt>
                      <c:pt idx="19862">
                        <c:v>-0.57918499999999995</c:v>
                      </c:pt>
                      <c:pt idx="19863">
                        <c:v>-0.57651839999999999</c:v>
                      </c:pt>
                      <c:pt idx="19864">
                        <c:v>-0.57385160000000002</c:v>
                      </c:pt>
                      <c:pt idx="19865">
                        <c:v>-0.57118500000000005</c:v>
                      </c:pt>
                      <c:pt idx="19866">
                        <c:v>-0.56851830000000003</c:v>
                      </c:pt>
                      <c:pt idx="19867">
                        <c:v>-0.56585169999999996</c:v>
                      </c:pt>
                      <c:pt idx="19868">
                        <c:v>-0.56318500000000005</c:v>
                      </c:pt>
                      <c:pt idx="19869">
                        <c:v>-0.56051830000000002</c:v>
                      </c:pt>
                      <c:pt idx="19870">
                        <c:v>-0.55785169999999995</c:v>
                      </c:pt>
                      <c:pt idx="19871">
                        <c:v>-0.55518500000000004</c:v>
                      </c:pt>
                      <c:pt idx="19872">
                        <c:v>-0.55251839999999997</c:v>
                      </c:pt>
                      <c:pt idx="19873">
                        <c:v>-0.54985170000000005</c:v>
                      </c:pt>
                      <c:pt idx="19874">
                        <c:v>-0.54718500000000003</c:v>
                      </c:pt>
                      <c:pt idx="19875">
                        <c:v>-0.54451839999999996</c:v>
                      </c:pt>
                      <c:pt idx="19876">
                        <c:v>-0.54185170000000005</c:v>
                      </c:pt>
                      <c:pt idx="19877">
                        <c:v>-0.53918500000000003</c:v>
                      </c:pt>
                      <c:pt idx="19878">
                        <c:v>-0.5365183</c:v>
                      </c:pt>
                      <c:pt idx="19879">
                        <c:v>-0.53385170000000004</c:v>
                      </c:pt>
                      <c:pt idx="19880">
                        <c:v>-0.53118500000000002</c:v>
                      </c:pt>
                      <c:pt idx="19881">
                        <c:v>-0.5285183</c:v>
                      </c:pt>
                      <c:pt idx="19882">
                        <c:v>-0.52585170000000003</c:v>
                      </c:pt>
                      <c:pt idx="19883">
                        <c:v>-0.52318500000000001</c:v>
                      </c:pt>
                      <c:pt idx="19884">
                        <c:v>-0.52051840000000005</c:v>
                      </c:pt>
                      <c:pt idx="19885">
                        <c:v>-0.51785170000000003</c:v>
                      </c:pt>
                      <c:pt idx="19886">
                        <c:v>-0.515185</c:v>
                      </c:pt>
                      <c:pt idx="19887">
                        <c:v>-0.51251829999999998</c:v>
                      </c:pt>
                      <c:pt idx="19888">
                        <c:v>-0.50985170000000002</c:v>
                      </c:pt>
                      <c:pt idx="19889">
                        <c:v>-0.507185</c:v>
                      </c:pt>
                      <c:pt idx="19890">
                        <c:v>-0.50451829999999998</c:v>
                      </c:pt>
                      <c:pt idx="19891">
                        <c:v>-0.50185170000000001</c:v>
                      </c:pt>
                      <c:pt idx="19892">
                        <c:v>-0.49918499999999999</c:v>
                      </c:pt>
                      <c:pt idx="19893">
                        <c:v>-0.49651830000000002</c:v>
                      </c:pt>
                      <c:pt idx="19894">
                        <c:v>-0.4938517</c:v>
                      </c:pt>
                      <c:pt idx="19895">
                        <c:v>-0.49118499999999998</c:v>
                      </c:pt>
                      <c:pt idx="19896">
                        <c:v>-0.48851830000000002</c:v>
                      </c:pt>
                      <c:pt idx="19897">
                        <c:v>-0.4858517</c:v>
                      </c:pt>
                      <c:pt idx="19898">
                        <c:v>-0.48318499999999998</c:v>
                      </c:pt>
                      <c:pt idx="19899">
                        <c:v>-0.48051830000000001</c:v>
                      </c:pt>
                      <c:pt idx="19900">
                        <c:v>-0.47785169999999999</c:v>
                      </c:pt>
                      <c:pt idx="19901">
                        <c:v>-0.47518500000000002</c:v>
                      </c:pt>
                      <c:pt idx="19902">
                        <c:v>-0.47251840000000001</c:v>
                      </c:pt>
                      <c:pt idx="19903">
                        <c:v>-0.46985169999999998</c:v>
                      </c:pt>
                      <c:pt idx="19904">
                        <c:v>-0.46718500000000002</c:v>
                      </c:pt>
                      <c:pt idx="19905">
                        <c:v>-0.4645183</c:v>
                      </c:pt>
                      <c:pt idx="19906">
                        <c:v>-0.46185169999999998</c:v>
                      </c:pt>
                      <c:pt idx="19907">
                        <c:v>-0.45918500000000001</c:v>
                      </c:pt>
                      <c:pt idx="19908">
                        <c:v>-0.45651839999999999</c:v>
                      </c:pt>
                      <c:pt idx="19909">
                        <c:v>-0.45385170000000002</c:v>
                      </c:pt>
                      <c:pt idx="19910">
                        <c:v>-0.451185</c:v>
                      </c:pt>
                      <c:pt idx="19911">
                        <c:v>-0.44851829999999998</c:v>
                      </c:pt>
                      <c:pt idx="19912">
                        <c:v>-0.44585170000000002</c:v>
                      </c:pt>
                      <c:pt idx="19913">
                        <c:v>-0.443185</c:v>
                      </c:pt>
                      <c:pt idx="19914">
                        <c:v>-0.44051829999999997</c:v>
                      </c:pt>
                      <c:pt idx="19915">
                        <c:v>-0.43785170000000001</c:v>
                      </c:pt>
                      <c:pt idx="19916">
                        <c:v>-0.43518499999999999</c:v>
                      </c:pt>
                      <c:pt idx="19917">
                        <c:v>-0.43251830000000002</c:v>
                      </c:pt>
                      <c:pt idx="19918">
                        <c:v>-0.4298517</c:v>
                      </c:pt>
                      <c:pt idx="19919">
                        <c:v>-0.42718499999999998</c:v>
                      </c:pt>
                      <c:pt idx="19920">
                        <c:v>-0.42451830000000002</c:v>
                      </c:pt>
                      <c:pt idx="19921">
                        <c:v>-0.4218517</c:v>
                      </c:pt>
                      <c:pt idx="19922">
                        <c:v>-0.41918499999999997</c:v>
                      </c:pt>
                      <c:pt idx="19923">
                        <c:v>-0.41651830000000001</c:v>
                      </c:pt>
                      <c:pt idx="19924">
                        <c:v>-0.41385169999999999</c:v>
                      </c:pt>
                      <c:pt idx="19925">
                        <c:v>-0.41118500000000002</c:v>
                      </c:pt>
                      <c:pt idx="19926">
                        <c:v>-0.4085183</c:v>
                      </c:pt>
                      <c:pt idx="19927">
                        <c:v>-0.40585169999999998</c:v>
                      </c:pt>
                      <c:pt idx="19928">
                        <c:v>-0.40318500000000002</c:v>
                      </c:pt>
                      <c:pt idx="19929">
                        <c:v>-0.40051829999999999</c:v>
                      </c:pt>
                      <c:pt idx="19930">
                        <c:v>-0.39785169999999997</c:v>
                      </c:pt>
                      <c:pt idx="19931">
                        <c:v>-0.39518500000000001</c:v>
                      </c:pt>
                      <c:pt idx="19932">
                        <c:v>-0.39251829999999999</c:v>
                      </c:pt>
                      <c:pt idx="19933">
                        <c:v>-0.38985170000000002</c:v>
                      </c:pt>
                      <c:pt idx="19934">
                        <c:v>-0.387185</c:v>
                      </c:pt>
                      <c:pt idx="19935">
                        <c:v>-0.38451839999999998</c:v>
                      </c:pt>
                      <c:pt idx="19936">
                        <c:v>-0.38185170000000002</c:v>
                      </c:pt>
                      <c:pt idx="19937">
                        <c:v>-0.37918499999999999</c:v>
                      </c:pt>
                      <c:pt idx="19938">
                        <c:v>-0.37651829999999997</c:v>
                      </c:pt>
                      <c:pt idx="19939">
                        <c:v>-0.37385170000000001</c:v>
                      </c:pt>
                      <c:pt idx="19940">
                        <c:v>-0.37118499999999999</c:v>
                      </c:pt>
                      <c:pt idx="19941">
                        <c:v>-0.36851840000000002</c:v>
                      </c:pt>
                      <c:pt idx="19942">
                        <c:v>-0.3658517</c:v>
                      </c:pt>
                      <c:pt idx="19943">
                        <c:v>-0.36318499999999998</c:v>
                      </c:pt>
                      <c:pt idx="19944">
                        <c:v>-0.36051830000000001</c:v>
                      </c:pt>
                      <c:pt idx="19945">
                        <c:v>-0.35785169999999999</c:v>
                      </c:pt>
                      <c:pt idx="19946">
                        <c:v>-0.35518499999999997</c:v>
                      </c:pt>
                      <c:pt idx="19947">
                        <c:v>-0.35251830000000001</c:v>
                      </c:pt>
                      <c:pt idx="19948">
                        <c:v>-0.34985169999999999</c:v>
                      </c:pt>
                      <c:pt idx="19949">
                        <c:v>-0.34718500000000002</c:v>
                      </c:pt>
                      <c:pt idx="19950">
                        <c:v>-0.3445183</c:v>
                      </c:pt>
                      <c:pt idx="19951">
                        <c:v>-0.34185169999999998</c:v>
                      </c:pt>
                      <c:pt idx="19952">
                        <c:v>-0.33918500000000001</c:v>
                      </c:pt>
                      <c:pt idx="19953">
                        <c:v>-0.33651829999999999</c:v>
                      </c:pt>
                      <c:pt idx="19954">
                        <c:v>-0.33385169999999997</c:v>
                      </c:pt>
                      <c:pt idx="19955">
                        <c:v>-0.33118500000000001</c:v>
                      </c:pt>
                      <c:pt idx="19956">
                        <c:v>-0.32851829999999999</c:v>
                      </c:pt>
                      <c:pt idx="19957">
                        <c:v>-0.32585170000000002</c:v>
                      </c:pt>
                      <c:pt idx="19958">
                        <c:v>-0.323185</c:v>
                      </c:pt>
                      <c:pt idx="19959">
                        <c:v>-0.32051829999999998</c:v>
                      </c:pt>
                      <c:pt idx="19960">
                        <c:v>-0.31785170000000001</c:v>
                      </c:pt>
                      <c:pt idx="19961">
                        <c:v>-0.31518499999999999</c:v>
                      </c:pt>
                      <c:pt idx="19962">
                        <c:v>-0.31251830000000003</c:v>
                      </c:pt>
                      <c:pt idx="19963">
                        <c:v>-0.30985170000000001</c:v>
                      </c:pt>
                      <c:pt idx="19964">
                        <c:v>-0.30718499999999999</c:v>
                      </c:pt>
                      <c:pt idx="19965">
                        <c:v>-0.30451830000000002</c:v>
                      </c:pt>
                      <c:pt idx="19966">
                        <c:v>-0.3018517</c:v>
                      </c:pt>
                      <c:pt idx="19967">
                        <c:v>-0.29918499999999998</c:v>
                      </c:pt>
                      <c:pt idx="19968">
                        <c:v>-0.29651830000000001</c:v>
                      </c:pt>
                      <c:pt idx="19969">
                        <c:v>-0.29385169999999999</c:v>
                      </c:pt>
                      <c:pt idx="19970">
                        <c:v>-0.29118500000000003</c:v>
                      </c:pt>
                      <c:pt idx="19971">
                        <c:v>-0.28851830000000001</c:v>
                      </c:pt>
                      <c:pt idx="19972">
                        <c:v>-0.28585169999999999</c:v>
                      </c:pt>
                      <c:pt idx="19973">
                        <c:v>-0.28318500000000002</c:v>
                      </c:pt>
                      <c:pt idx="19974">
                        <c:v>-0.2805184</c:v>
                      </c:pt>
                      <c:pt idx="19975">
                        <c:v>-0.27785169999999998</c:v>
                      </c:pt>
                      <c:pt idx="19976">
                        <c:v>-0.27518500000000001</c:v>
                      </c:pt>
                      <c:pt idx="19977">
                        <c:v>-0.27251829999999999</c:v>
                      </c:pt>
                      <c:pt idx="19978">
                        <c:v>-0.26985170000000003</c:v>
                      </c:pt>
                      <c:pt idx="19979">
                        <c:v>-0.26718500000000001</c:v>
                      </c:pt>
                      <c:pt idx="19980">
                        <c:v>-0.26451839999999999</c:v>
                      </c:pt>
                      <c:pt idx="19981">
                        <c:v>-0.26185170000000002</c:v>
                      </c:pt>
                      <c:pt idx="19982">
                        <c:v>-0.259185</c:v>
                      </c:pt>
                      <c:pt idx="19983">
                        <c:v>-0.25651829999999998</c:v>
                      </c:pt>
                      <c:pt idx="19984">
                        <c:v>-0.25385170000000001</c:v>
                      </c:pt>
                      <c:pt idx="19985">
                        <c:v>-0.25118499999999999</c:v>
                      </c:pt>
                      <c:pt idx="19986">
                        <c:v>-0.2485183</c:v>
                      </c:pt>
                      <c:pt idx="19987">
                        <c:v>-0.24585170000000001</c:v>
                      </c:pt>
                      <c:pt idx="19988">
                        <c:v>-0.24318500000000001</c:v>
                      </c:pt>
                      <c:pt idx="19989">
                        <c:v>-0.24051829999999999</c:v>
                      </c:pt>
                      <c:pt idx="19990">
                        <c:v>-0.2378517</c:v>
                      </c:pt>
                      <c:pt idx="19991">
                        <c:v>-0.23518500000000001</c:v>
                      </c:pt>
                      <c:pt idx="19992">
                        <c:v>-0.23251830000000001</c:v>
                      </c:pt>
                      <c:pt idx="19993">
                        <c:v>-0.22985169999999999</c:v>
                      </c:pt>
                      <c:pt idx="19994">
                        <c:v>-0.227185</c:v>
                      </c:pt>
                      <c:pt idx="19995">
                        <c:v>-0.2245183</c:v>
                      </c:pt>
                      <c:pt idx="19996">
                        <c:v>-0.22185170000000001</c:v>
                      </c:pt>
                      <c:pt idx="19997">
                        <c:v>-0.21918499999999999</c:v>
                      </c:pt>
                      <c:pt idx="19998">
                        <c:v>-0.2165183</c:v>
                      </c:pt>
                      <c:pt idx="19999">
                        <c:v>-0.21385170000000001</c:v>
                      </c:pt>
                      <c:pt idx="20000">
                        <c:v>-0.21118500000000001</c:v>
                      </c:pt>
                      <c:pt idx="20001">
                        <c:v>-0.20851829999999999</c:v>
                      </c:pt>
                      <c:pt idx="20002">
                        <c:v>-0.2058517</c:v>
                      </c:pt>
                      <c:pt idx="20003">
                        <c:v>-0.203185</c:v>
                      </c:pt>
                      <c:pt idx="20004">
                        <c:v>-0.20051830000000001</c:v>
                      </c:pt>
                      <c:pt idx="20005">
                        <c:v>-0.19785169999999999</c:v>
                      </c:pt>
                      <c:pt idx="20006">
                        <c:v>-0.195185</c:v>
                      </c:pt>
                      <c:pt idx="20007">
                        <c:v>-0.1925183</c:v>
                      </c:pt>
                      <c:pt idx="20008">
                        <c:v>-0.18985170000000001</c:v>
                      </c:pt>
                      <c:pt idx="20009">
                        <c:v>-0.18718499999999999</c:v>
                      </c:pt>
                      <c:pt idx="20010">
                        <c:v>-0.1845183</c:v>
                      </c:pt>
                      <c:pt idx="20011">
                        <c:v>-0.18185170000000001</c:v>
                      </c:pt>
                      <c:pt idx="20012">
                        <c:v>-0.17918500000000001</c:v>
                      </c:pt>
                      <c:pt idx="20013">
                        <c:v>-0.17651829999999999</c:v>
                      </c:pt>
                      <c:pt idx="20014">
                        <c:v>-0.1738517</c:v>
                      </c:pt>
                      <c:pt idx="20015">
                        <c:v>-0.171185</c:v>
                      </c:pt>
                      <c:pt idx="20016">
                        <c:v>-0.16851830000000001</c:v>
                      </c:pt>
                      <c:pt idx="20017">
                        <c:v>-0.16585169999999999</c:v>
                      </c:pt>
                      <c:pt idx="20018">
                        <c:v>-0.163185</c:v>
                      </c:pt>
                      <c:pt idx="20019">
                        <c:v>-0.1605183</c:v>
                      </c:pt>
                      <c:pt idx="20020">
                        <c:v>-0.15785170000000001</c:v>
                      </c:pt>
                      <c:pt idx="20021">
                        <c:v>-0.15518499999999999</c:v>
                      </c:pt>
                      <c:pt idx="20022">
                        <c:v>-0.1525183</c:v>
                      </c:pt>
                      <c:pt idx="20023">
                        <c:v>-0.1498517</c:v>
                      </c:pt>
                      <c:pt idx="20024">
                        <c:v>-0.14718500000000001</c:v>
                      </c:pt>
                      <c:pt idx="20025">
                        <c:v>-0.14451829999999999</c:v>
                      </c:pt>
                      <c:pt idx="20026">
                        <c:v>-0.1418517</c:v>
                      </c:pt>
                      <c:pt idx="20027">
                        <c:v>-0.139185</c:v>
                      </c:pt>
                      <c:pt idx="20028">
                        <c:v>-0.13651830000000001</c:v>
                      </c:pt>
                      <c:pt idx="20029">
                        <c:v>-0.13385169999999999</c:v>
                      </c:pt>
                      <c:pt idx="20030">
                        <c:v>-0.131185</c:v>
                      </c:pt>
                      <c:pt idx="20031">
                        <c:v>-0.1285183</c:v>
                      </c:pt>
                      <c:pt idx="20032">
                        <c:v>-0.12585170000000001</c:v>
                      </c:pt>
                      <c:pt idx="20033">
                        <c:v>-0.123185</c:v>
                      </c:pt>
                      <c:pt idx="20034">
                        <c:v>-0.12051829999999999</c:v>
                      </c:pt>
                      <c:pt idx="20035">
                        <c:v>-0.1178517</c:v>
                      </c:pt>
                      <c:pt idx="20036">
                        <c:v>-0.115185</c:v>
                      </c:pt>
                      <c:pt idx="20037">
                        <c:v>-0.1125183</c:v>
                      </c:pt>
                      <c:pt idx="20038">
                        <c:v>-0.1098517</c:v>
                      </c:pt>
                      <c:pt idx="20039">
                        <c:v>-0.107185</c:v>
                      </c:pt>
                      <c:pt idx="20040">
                        <c:v>-0.10451829999999999</c:v>
                      </c:pt>
                      <c:pt idx="20041">
                        <c:v>-0.1018517</c:v>
                      </c:pt>
                      <c:pt idx="20042">
                        <c:v>-9.9184999999999995E-2</c:v>
                      </c:pt>
                      <c:pt idx="20043">
                        <c:v>-9.6518339999999994E-2</c:v>
                      </c:pt>
                      <c:pt idx="20044">
                        <c:v>-9.3851669999999998E-2</c:v>
                      </c:pt>
                      <c:pt idx="20045">
                        <c:v>-9.1185000000000002E-2</c:v>
                      </c:pt>
                      <c:pt idx="20046">
                        <c:v>-8.8518340000000001E-2</c:v>
                      </c:pt>
                      <c:pt idx="20047">
                        <c:v>-8.585168E-2</c:v>
                      </c:pt>
                      <c:pt idx="20048">
                        <c:v>-8.3185010000000004E-2</c:v>
                      </c:pt>
                      <c:pt idx="20049">
                        <c:v>-8.0518339999999994E-2</c:v>
                      </c:pt>
                      <c:pt idx="20050">
                        <c:v>-7.7851680000000006E-2</c:v>
                      </c:pt>
                      <c:pt idx="20051">
                        <c:v>-7.5185009999999997E-2</c:v>
                      </c:pt>
                      <c:pt idx="20052">
                        <c:v>-7.2518340000000001E-2</c:v>
                      </c:pt>
                      <c:pt idx="20053">
                        <c:v>-6.9851670000000005E-2</c:v>
                      </c:pt>
                      <c:pt idx="20054">
                        <c:v>-6.7185010000000003E-2</c:v>
                      </c:pt>
                      <c:pt idx="20055">
                        <c:v>-6.4518339999999993E-2</c:v>
                      </c:pt>
                      <c:pt idx="20056">
                        <c:v>-6.1851669999999997E-2</c:v>
                      </c:pt>
                      <c:pt idx="20057">
                        <c:v>-5.9185010000000003E-2</c:v>
                      </c:pt>
                      <c:pt idx="20058">
                        <c:v>-5.651834E-2</c:v>
                      </c:pt>
                      <c:pt idx="20059">
                        <c:v>-5.3851679999999999E-2</c:v>
                      </c:pt>
                      <c:pt idx="20060">
                        <c:v>-5.1185010000000003E-2</c:v>
                      </c:pt>
                      <c:pt idx="20061">
                        <c:v>-4.851834E-2</c:v>
                      </c:pt>
                      <c:pt idx="20062">
                        <c:v>-4.5851669999999997E-2</c:v>
                      </c:pt>
                      <c:pt idx="20063">
                        <c:v>-4.3185010000000003E-2</c:v>
                      </c:pt>
                      <c:pt idx="20064">
                        <c:v>-4.051834E-2</c:v>
                      </c:pt>
                      <c:pt idx="20065">
                        <c:v>-3.7851669999999997E-2</c:v>
                      </c:pt>
                      <c:pt idx="20066">
                        <c:v>-3.5185010000000003E-2</c:v>
                      </c:pt>
                      <c:pt idx="20067">
                        <c:v>-3.251834E-2</c:v>
                      </c:pt>
                      <c:pt idx="20068">
                        <c:v>-2.985167E-2</c:v>
                      </c:pt>
                      <c:pt idx="20069">
                        <c:v>-2.7185009999999999E-2</c:v>
                      </c:pt>
                      <c:pt idx="20070">
                        <c:v>-2.451834E-2</c:v>
                      </c:pt>
                      <c:pt idx="20071">
                        <c:v>-2.185167E-2</c:v>
                      </c:pt>
                      <c:pt idx="20072">
                        <c:v>-1.9185009999999999E-2</c:v>
                      </c:pt>
                      <c:pt idx="20073">
                        <c:v>-1.6518339999999999E-2</c:v>
                      </c:pt>
                      <c:pt idx="20074">
                        <c:v>-1.385167E-2</c:v>
                      </c:pt>
                      <c:pt idx="20075">
                        <c:v>-1.118501E-2</c:v>
                      </c:pt>
                      <c:pt idx="20076">
                        <c:v>-8.5183399999999992E-3</c:v>
                      </c:pt>
                      <c:pt idx="20077">
                        <c:v>-5.8516740000000003E-3</c:v>
                      </c:pt>
                      <c:pt idx="20078">
                        <c:v>-3.1850070000000001E-3</c:v>
                      </c:pt>
                      <c:pt idx="20079">
                        <c:v>-5.1834030000000005E-4</c:v>
                      </c:pt>
                      <c:pt idx="20080">
                        <c:v>2.1483259999999999E-3</c:v>
                      </c:pt>
                      <c:pt idx="20081">
                        <c:v>4.8149930000000001E-3</c:v>
                      </c:pt>
                      <c:pt idx="20082">
                        <c:v>7.4816600000000002E-3</c:v>
                      </c:pt>
                      <c:pt idx="20083">
                        <c:v>1.0148330000000001E-2</c:v>
                      </c:pt>
                      <c:pt idx="20084">
                        <c:v>1.281499E-2</c:v>
                      </c:pt>
                      <c:pt idx="20085">
                        <c:v>1.548166E-2</c:v>
                      </c:pt>
                      <c:pt idx="20086">
                        <c:v>1.8148330000000001E-2</c:v>
                      </c:pt>
                      <c:pt idx="20087">
                        <c:v>2.0814989999999998E-2</c:v>
                      </c:pt>
                      <c:pt idx="20088">
                        <c:v>2.3481660000000001E-2</c:v>
                      </c:pt>
                      <c:pt idx="20089">
                        <c:v>2.6148330000000001E-2</c:v>
                      </c:pt>
                      <c:pt idx="20090">
                        <c:v>2.8814989999999999E-2</c:v>
                      </c:pt>
                      <c:pt idx="20091">
                        <c:v>3.1481660000000002E-2</c:v>
                      </c:pt>
                      <c:pt idx="20092">
                        <c:v>3.4148329999999998E-2</c:v>
                      </c:pt>
                      <c:pt idx="20093">
                        <c:v>3.6814989999999999E-2</c:v>
                      </c:pt>
                      <c:pt idx="20094">
                        <c:v>3.9481660000000002E-2</c:v>
                      </c:pt>
                      <c:pt idx="20095">
                        <c:v>4.2148329999999998E-2</c:v>
                      </c:pt>
                      <c:pt idx="20096">
                        <c:v>4.4814989999999999E-2</c:v>
                      </c:pt>
                      <c:pt idx="20097">
                        <c:v>4.7481660000000002E-2</c:v>
                      </c:pt>
                      <c:pt idx="20098">
                        <c:v>5.0148329999999998E-2</c:v>
                      </c:pt>
                      <c:pt idx="20099">
                        <c:v>5.2814989999999999E-2</c:v>
                      </c:pt>
                      <c:pt idx="20100">
                        <c:v>5.5481660000000002E-2</c:v>
                      </c:pt>
                      <c:pt idx="20101">
                        <c:v>5.8148320000000003E-2</c:v>
                      </c:pt>
                      <c:pt idx="20102">
                        <c:v>6.0814989999999999E-2</c:v>
                      </c:pt>
                      <c:pt idx="20103">
                        <c:v>6.3481659999999995E-2</c:v>
                      </c:pt>
                      <c:pt idx="20104">
                        <c:v>6.6148330000000005E-2</c:v>
                      </c:pt>
                      <c:pt idx="20105">
                        <c:v>6.8814990000000006E-2</c:v>
                      </c:pt>
                      <c:pt idx="20106">
                        <c:v>7.1481660000000002E-2</c:v>
                      </c:pt>
                      <c:pt idx="20107">
                        <c:v>7.4148329999999998E-2</c:v>
                      </c:pt>
                      <c:pt idx="20108">
                        <c:v>7.681499E-2</c:v>
                      </c:pt>
                      <c:pt idx="20109">
                        <c:v>7.9481659999999996E-2</c:v>
                      </c:pt>
                      <c:pt idx="20110">
                        <c:v>8.2148330000000006E-2</c:v>
                      </c:pt>
                      <c:pt idx="20111">
                        <c:v>8.4815000000000002E-2</c:v>
                      </c:pt>
                      <c:pt idx="20112">
                        <c:v>8.7481660000000003E-2</c:v>
                      </c:pt>
                      <c:pt idx="20113">
                        <c:v>9.0148329999999999E-2</c:v>
                      </c:pt>
                      <c:pt idx="20114">
                        <c:v>9.281499E-2</c:v>
                      </c:pt>
                      <c:pt idx="20115">
                        <c:v>9.5481659999999996E-2</c:v>
                      </c:pt>
                      <c:pt idx="20116">
                        <c:v>9.8148319999999997E-2</c:v>
                      </c:pt>
                      <c:pt idx="20117">
                        <c:v>0.100815</c:v>
                      </c:pt>
                      <c:pt idx="20118">
                        <c:v>0.1034817</c:v>
                      </c:pt>
                      <c:pt idx="20119">
                        <c:v>0.1061483</c:v>
                      </c:pt>
                      <c:pt idx="20120">
                        <c:v>0.108815</c:v>
                      </c:pt>
                      <c:pt idx="20121">
                        <c:v>0.1114817</c:v>
                      </c:pt>
                      <c:pt idx="20122">
                        <c:v>0.11414829999999999</c:v>
                      </c:pt>
                      <c:pt idx="20123">
                        <c:v>0.116815</c:v>
                      </c:pt>
                      <c:pt idx="20124">
                        <c:v>0.1194817</c:v>
                      </c:pt>
                      <c:pt idx="20125">
                        <c:v>0.1221483</c:v>
                      </c:pt>
                      <c:pt idx="20126">
                        <c:v>0.124815</c:v>
                      </c:pt>
                      <c:pt idx="20127">
                        <c:v>0.1274817</c:v>
                      </c:pt>
                      <c:pt idx="20128">
                        <c:v>0.13014829999999999</c:v>
                      </c:pt>
                      <c:pt idx="20129">
                        <c:v>0.13281499999999999</c:v>
                      </c:pt>
                      <c:pt idx="20130">
                        <c:v>0.13548170000000001</c:v>
                      </c:pt>
                      <c:pt idx="20131">
                        <c:v>0.1381483</c:v>
                      </c:pt>
                      <c:pt idx="20132">
                        <c:v>0.140815</c:v>
                      </c:pt>
                      <c:pt idx="20133">
                        <c:v>0.14348169999999999</c:v>
                      </c:pt>
                      <c:pt idx="20134">
                        <c:v>0.14614830000000001</c:v>
                      </c:pt>
                      <c:pt idx="20135">
                        <c:v>0.148815</c:v>
                      </c:pt>
                      <c:pt idx="20136">
                        <c:v>0.1514817</c:v>
                      </c:pt>
                      <c:pt idx="20137">
                        <c:v>0.15414829999999999</c:v>
                      </c:pt>
                      <c:pt idx="20138">
                        <c:v>0.15681500000000001</c:v>
                      </c:pt>
                      <c:pt idx="20139">
                        <c:v>0.1594817</c:v>
                      </c:pt>
                      <c:pt idx="20140">
                        <c:v>0.1621483</c:v>
                      </c:pt>
                      <c:pt idx="20141">
                        <c:v>0.16481499999999999</c:v>
                      </c:pt>
                      <c:pt idx="20142">
                        <c:v>0.16748170000000001</c:v>
                      </c:pt>
                      <c:pt idx="20143">
                        <c:v>0.1701483</c:v>
                      </c:pt>
                      <c:pt idx="20144">
                        <c:v>0.172815</c:v>
                      </c:pt>
                      <c:pt idx="20145">
                        <c:v>0.17548169999999999</c:v>
                      </c:pt>
                      <c:pt idx="20146">
                        <c:v>0.17814830000000001</c:v>
                      </c:pt>
                      <c:pt idx="20147">
                        <c:v>0.180815</c:v>
                      </c:pt>
                      <c:pt idx="20148">
                        <c:v>0.1834817</c:v>
                      </c:pt>
                      <c:pt idx="20149">
                        <c:v>0.18614829999999999</c:v>
                      </c:pt>
                      <c:pt idx="20150">
                        <c:v>0.18881500000000001</c:v>
                      </c:pt>
                      <c:pt idx="20151">
                        <c:v>0.1914817</c:v>
                      </c:pt>
                      <c:pt idx="20152">
                        <c:v>0.1941483</c:v>
                      </c:pt>
                      <c:pt idx="20153">
                        <c:v>0.19681499999999999</c:v>
                      </c:pt>
                      <c:pt idx="20154">
                        <c:v>0.19948170000000001</c:v>
                      </c:pt>
                      <c:pt idx="20155">
                        <c:v>0.2021483</c:v>
                      </c:pt>
                      <c:pt idx="20156">
                        <c:v>0.204815</c:v>
                      </c:pt>
                      <c:pt idx="20157">
                        <c:v>0.20748169999999999</c:v>
                      </c:pt>
                      <c:pt idx="20158">
                        <c:v>0.21014830000000001</c:v>
                      </c:pt>
                      <c:pt idx="20159">
                        <c:v>0.212815</c:v>
                      </c:pt>
                      <c:pt idx="20160">
                        <c:v>0.2154817</c:v>
                      </c:pt>
                      <c:pt idx="20161">
                        <c:v>0.21814829999999999</c:v>
                      </c:pt>
                      <c:pt idx="20162">
                        <c:v>0.22081500000000001</c:v>
                      </c:pt>
                      <c:pt idx="20163">
                        <c:v>0.22348170000000001</c:v>
                      </c:pt>
                      <c:pt idx="20164">
                        <c:v>0.2261483</c:v>
                      </c:pt>
                      <c:pt idx="20165">
                        <c:v>0.22881499999999999</c:v>
                      </c:pt>
                      <c:pt idx="20166">
                        <c:v>0.23148170000000001</c:v>
                      </c:pt>
                      <c:pt idx="20167">
                        <c:v>0.2341483</c:v>
                      </c:pt>
                      <c:pt idx="20168">
                        <c:v>0.236815</c:v>
                      </c:pt>
                      <c:pt idx="20169">
                        <c:v>0.23948169999999999</c:v>
                      </c:pt>
                      <c:pt idx="20170">
                        <c:v>0.24214830000000001</c:v>
                      </c:pt>
                      <c:pt idx="20171">
                        <c:v>0.244815</c:v>
                      </c:pt>
                      <c:pt idx="20172">
                        <c:v>0.2474817</c:v>
                      </c:pt>
                      <c:pt idx="20173">
                        <c:v>0.25014829999999999</c:v>
                      </c:pt>
                      <c:pt idx="20174">
                        <c:v>0.25281500000000001</c:v>
                      </c:pt>
                      <c:pt idx="20175">
                        <c:v>0.25548169999999998</c:v>
                      </c:pt>
                      <c:pt idx="20176">
                        <c:v>0.2581483</c:v>
                      </c:pt>
                      <c:pt idx="20177">
                        <c:v>0.26081500000000002</c:v>
                      </c:pt>
                      <c:pt idx="20178">
                        <c:v>0.26348159999999998</c:v>
                      </c:pt>
                      <c:pt idx="20179">
                        <c:v>0.2661483</c:v>
                      </c:pt>
                      <c:pt idx="20180">
                        <c:v>0.26881500000000003</c:v>
                      </c:pt>
                      <c:pt idx="20181">
                        <c:v>0.27148169999999999</c:v>
                      </c:pt>
                      <c:pt idx="20182">
                        <c:v>0.27414830000000001</c:v>
                      </c:pt>
                      <c:pt idx="20183">
                        <c:v>0.27681499999999998</c:v>
                      </c:pt>
                      <c:pt idx="20184">
                        <c:v>0.2794816</c:v>
                      </c:pt>
                      <c:pt idx="20185">
                        <c:v>0.28214830000000002</c:v>
                      </c:pt>
                      <c:pt idx="20186">
                        <c:v>0.28481499999999998</c:v>
                      </c:pt>
                      <c:pt idx="20187">
                        <c:v>0.28748170000000001</c:v>
                      </c:pt>
                      <c:pt idx="20188">
                        <c:v>0.29014830000000003</c:v>
                      </c:pt>
                      <c:pt idx="20189">
                        <c:v>0.29281499999999999</c:v>
                      </c:pt>
                      <c:pt idx="20190">
                        <c:v>0.29548170000000001</c:v>
                      </c:pt>
                      <c:pt idx="20191">
                        <c:v>0.29814829999999998</c:v>
                      </c:pt>
                      <c:pt idx="20192">
                        <c:v>0.300815</c:v>
                      </c:pt>
                      <c:pt idx="20193">
                        <c:v>0.30348170000000002</c:v>
                      </c:pt>
                      <c:pt idx="20194">
                        <c:v>0.30614829999999998</c:v>
                      </c:pt>
                      <c:pt idx="20195">
                        <c:v>0.30881500000000001</c:v>
                      </c:pt>
                      <c:pt idx="20196">
                        <c:v>0.31148169999999997</c:v>
                      </c:pt>
                      <c:pt idx="20197">
                        <c:v>0.31414829999999999</c:v>
                      </c:pt>
                      <c:pt idx="20198">
                        <c:v>0.31681500000000001</c:v>
                      </c:pt>
                      <c:pt idx="20199">
                        <c:v>0.31948169999999998</c:v>
                      </c:pt>
                      <c:pt idx="20200">
                        <c:v>0.3221483</c:v>
                      </c:pt>
                      <c:pt idx="20201">
                        <c:v>0.32481500000000002</c:v>
                      </c:pt>
                      <c:pt idx="20202">
                        <c:v>0.32748169999999999</c:v>
                      </c:pt>
                      <c:pt idx="20203">
                        <c:v>0.33014830000000001</c:v>
                      </c:pt>
                      <c:pt idx="20204">
                        <c:v>0.33281500000000003</c:v>
                      </c:pt>
                      <c:pt idx="20205">
                        <c:v>0.33548169999999999</c:v>
                      </c:pt>
                      <c:pt idx="20206">
                        <c:v>0.33814830000000001</c:v>
                      </c:pt>
                      <c:pt idx="20207">
                        <c:v>0.34081499999999998</c:v>
                      </c:pt>
                      <c:pt idx="20208">
                        <c:v>0.3434817</c:v>
                      </c:pt>
                      <c:pt idx="20209">
                        <c:v>0.34614830000000002</c:v>
                      </c:pt>
                      <c:pt idx="20210">
                        <c:v>0.34881499999999999</c:v>
                      </c:pt>
                      <c:pt idx="20211">
                        <c:v>0.35148160000000001</c:v>
                      </c:pt>
                      <c:pt idx="20212">
                        <c:v>0.35414830000000003</c:v>
                      </c:pt>
                      <c:pt idx="20213">
                        <c:v>0.35681499999999999</c:v>
                      </c:pt>
                      <c:pt idx="20214">
                        <c:v>0.35948170000000002</c:v>
                      </c:pt>
                      <c:pt idx="20215">
                        <c:v>0.36214829999999998</c:v>
                      </c:pt>
                      <c:pt idx="20216">
                        <c:v>0.364815</c:v>
                      </c:pt>
                      <c:pt idx="20217">
                        <c:v>0.36748160000000002</c:v>
                      </c:pt>
                      <c:pt idx="20218">
                        <c:v>0.37014829999999999</c:v>
                      </c:pt>
                      <c:pt idx="20219">
                        <c:v>0.37281500000000001</c:v>
                      </c:pt>
                      <c:pt idx="20220">
                        <c:v>0.37548169999999997</c:v>
                      </c:pt>
                      <c:pt idx="20221">
                        <c:v>0.37814829999999999</c:v>
                      </c:pt>
                      <c:pt idx="20222">
                        <c:v>0.38081500000000001</c:v>
                      </c:pt>
                      <c:pt idx="20223">
                        <c:v>0.38348169999999998</c:v>
                      </c:pt>
                      <c:pt idx="20224">
                        <c:v>0.3861483</c:v>
                      </c:pt>
                      <c:pt idx="20225">
                        <c:v>0.38881500000000002</c:v>
                      </c:pt>
                      <c:pt idx="20226">
                        <c:v>0.39148169999999999</c:v>
                      </c:pt>
                      <c:pt idx="20227">
                        <c:v>0.39414830000000001</c:v>
                      </c:pt>
                      <c:pt idx="20228">
                        <c:v>0.39681499999999997</c:v>
                      </c:pt>
                      <c:pt idx="20229">
                        <c:v>0.3994817</c:v>
                      </c:pt>
                      <c:pt idx="20230">
                        <c:v>0.40214830000000001</c:v>
                      </c:pt>
                      <c:pt idx="20231">
                        <c:v>0.40481499999999998</c:v>
                      </c:pt>
                      <c:pt idx="20232">
                        <c:v>0.4074817</c:v>
                      </c:pt>
                      <c:pt idx="20233">
                        <c:v>0.41014830000000002</c:v>
                      </c:pt>
                      <c:pt idx="20234">
                        <c:v>0.41281499999999999</c:v>
                      </c:pt>
                      <c:pt idx="20235">
                        <c:v>0.41548170000000001</c:v>
                      </c:pt>
                      <c:pt idx="20236">
                        <c:v>0.41814829999999997</c:v>
                      </c:pt>
                      <c:pt idx="20237">
                        <c:v>0.42081499999999999</c:v>
                      </c:pt>
                      <c:pt idx="20238">
                        <c:v>0.42348170000000002</c:v>
                      </c:pt>
                      <c:pt idx="20239">
                        <c:v>0.42614829999999998</c:v>
                      </c:pt>
                      <c:pt idx="20240">
                        <c:v>0.428815</c:v>
                      </c:pt>
                      <c:pt idx="20241">
                        <c:v>0.43148170000000002</c:v>
                      </c:pt>
                      <c:pt idx="20242">
                        <c:v>0.43414829999999999</c:v>
                      </c:pt>
                      <c:pt idx="20243">
                        <c:v>0.43681500000000001</c:v>
                      </c:pt>
                      <c:pt idx="20244">
                        <c:v>0.43948159999999997</c:v>
                      </c:pt>
                      <c:pt idx="20245">
                        <c:v>0.44214829999999999</c:v>
                      </c:pt>
                      <c:pt idx="20246">
                        <c:v>0.44481500000000002</c:v>
                      </c:pt>
                      <c:pt idx="20247">
                        <c:v>0.44748169999999998</c:v>
                      </c:pt>
                      <c:pt idx="20248">
                        <c:v>0.4501483</c:v>
                      </c:pt>
                      <c:pt idx="20249">
                        <c:v>0.45281500000000002</c:v>
                      </c:pt>
                      <c:pt idx="20250">
                        <c:v>0.45548159999999999</c:v>
                      </c:pt>
                      <c:pt idx="20251">
                        <c:v>0.45814830000000001</c:v>
                      </c:pt>
                      <c:pt idx="20252">
                        <c:v>0.46081499999999997</c:v>
                      </c:pt>
                      <c:pt idx="20253">
                        <c:v>0.4634817</c:v>
                      </c:pt>
                      <c:pt idx="20254">
                        <c:v>0.46614830000000002</c:v>
                      </c:pt>
                      <c:pt idx="20255">
                        <c:v>0.46881499999999998</c:v>
                      </c:pt>
                      <c:pt idx="20256">
                        <c:v>0.4714817</c:v>
                      </c:pt>
                      <c:pt idx="20257">
                        <c:v>0.47414830000000002</c:v>
                      </c:pt>
                      <c:pt idx="20258">
                        <c:v>0.47681499999999999</c:v>
                      </c:pt>
                      <c:pt idx="20259">
                        <c:v>0.47948170000000001</c:v>
                      </c:pt>
                      <c:pt idx="20260">
                        <c:v>0.48214829999999997</c:v>
                      </c:pt>
                      <c:pt idx="20261">
                        <c:v>0.484815</c:v>
                      </c:pt>
                      <c:pt idx="20262">
                        <c:v>0.48748170000000002</c:v>
                      </c:pt>
                      <c:pt idx="20263">
                        <c:v>0.49014829999999998</c:v>
                      </c:pt>
                      <c:pt idx="20264">
                        <c:v>0.492815</c:v>
                      </c:pt>
                      <c:pt idx="20265">
                        <c:v>0.49548170000000002</c:v>
                      </c:pt>
                      <c:pt idx="20266">
                        <c:v>0.49814829999999999</c:v>
                      </c:pt>
                      <c:pt idx="20267">
                        <c:v>0.50081500000000001</c:v>
                      </c:pt>
                      <c:pt idx="20268">
                        <c:v>0.50348170000000003</c:v>
                      </c:pt>
                      <c:pt idx="20269">
                        <c:v>0.5061483</c:v>
                      </c:pt>
                      <c:pt idx="20270">
                        <c:v>0.50881500000000002</c:v>
                      </c:pt>
                      <c:pt idx="20271">
                        <c:v>0.51148159999999998</c:v>
                      </c:pt>
                      <c:pt idx="20272">
                        <c:v>0.51414839999999995</c:v>
                      </c:pt>
                      <c:pt idx="20273">
                        <c:v>0.51681500000000002</c:v>
                      </c:pt>
                      <c:pt idx="20274">
                        <c:v>0.51948170000000005</c:v>
                      </c:pt>
                      <c:pt idx="20275">
                        <c:v>0.52214830000000001</c:v>
                      </c:pt>
                      <c:pt idx="20276">
                        <c:v>0.52481500000000003</c:v>
                      </c:pt>
                      <c:pt idx="20277">
                        <c:v>0.52748170000000005</c:v>
                      </c:pt>
                      <c:pt idx="20278">
                        <c:v>0.53014830000000002</c:v>
                      </c:pt>
                      <c:pt idx="20279">
                        <c:v>0.53281500000000004</c:v>
                      </c:pt>
                      <c:pt idx="20280">
                        <c:v>0.5354816</c:v>
                      </c:pt>
                      <c:pt idx="20281">
                        <c:v>0.53814830000000002</c:v>
                      </c:pt>
                      <c:pt idx="20282">
                        <c:v>0.54081500000000005</c:v>
                      </c:pt>
                      <c:pt idx="20283">
                        <c:v>0.54348160000000001</c:v>
                      </c:pt>
                      <c:pt idx="20284">
                        <c:v>0.54614830000000003</c:v>
                      </c:pt>
                      <c:pt idx="20285">
                        <c:v>0.54881500000000005</c:v>
                      </c:pt>
                      <c:pt idx="20286">
                        <c:v>0.55148169999999996</c:v>
                      </c:pt>
                      <c:pt idx="20287">
                        <c:v>0.55414830000000004</c:v>
                      </c:pt>
                      <c:pt idx="20288">
                        <c:v>0.55681499999999995</c:v>
                      </c:pt>
                      <c:pt idx="20289">
                        <c:v>0.55948169999999997</c:v>
                      </c:pt>
                      <c:pt idx="20290">
                        <c:v>0.56214830000000005</c:v>
                      </c:pt>
                      <c:pt idx="20291">
                        <c:v>0.56481499999999996</c:v>
                      </c:pt>
                      <c:pt idx="20292">
                        <c:v>0.56748160000000003</c:v>
                      </c:pt>
                      <c:pt idx="20293">
                        <c:v>0.57014830000000005</c:v>
                      </c:pt>
                      <c:pt idx="20294">
                        <c:v>0.57281499999999996</c:v>
                      </c:pt>
                      <c:pt idx="20295">
                        <c:v>0.57548169999999998</c:v>
                      </c:pt>
                      <c:pt idx="20296">
                        <c:v>0.57814829999999995</c:v>
                      </c:pt>
                      <c:pt idx="20297">
                        <c:v>0.58081499999999997</c:v>
                      </c:pt>
                      <c:pt idx="20298">
                        <c:v>0.58348169999999999</c:v>
                      </c:pt>
                      <c:pt idx="20299">
                        <c:v>0.58614829999999996</c:v>
                      </c:pt>
                      <c:pt idx="20300">
                        <c:v>0.58881499999999998</c:v>
                      </c:pt>
                      <c:pt idx="20301">
                        <c:v>0.5914817</c:v>
                      </c:pt>
                      <c:pt idx="20302">
                        <c:v>0.59414829999999996</c:v>
                      </c:pt>
                      <c:pt idx="20303">
                        <c:v>0.59681499999999998</c:v>
                      </c:pt>
                      <c:pt idx="20304">
                        <c:v>0.59948159999999995</c:v>
                      </c:pt>
                      <c:pt idx="20305">
                        <c:v>0.60214840000000003</c:v>
                      </c:pt>
                      <c:pt idx="20306">
                        <c:v>0.60481499999999999</c:v>
                      </c:pt>
                      <c:pt idx="20307">
                        <c:v>0.60748170000000001</c:v>
                      </c:pt>
                      <c:pt idx="20308">
                        <c:v>0.61014829999999998</c:v>
                      </c:pt>
                      <c:pt idx="20309">
                        <c:v>0.612815</c:v>
                      </c:pt>
                      <c:pt idx="20310">
                        <c:v>0.61548170000000002</c:v>
                      </c:pt>
                      <c:pt idx="20311">
                        <c:v>0.61814829999999998</c:v>
                      </c:pt>
                      <c:pt idx="20312">
                        <c:v>0.62081500000000001</c:v>
                      </c:pt>
                      <c:pt idx="20313">
                        <c:v>0.62348159999999997</c:v>
                      </c:pt>
                      <c:pt idx="20314">
                        <c:v>0.62614829999999999</c:v>
                      </c:pt>
                      <c:pt idx="20315">
                        <c:v>0.62881500000000001</c:v>
                      </c:pt>
                      <c:pt idx="20316">
                        <c:v>0.63148159999999998</c:v>
                      </c:pt>
                      <c:pt idx="20317">
                        <c:v>0.6341483</c:v>
                      </c:pt>
                      <c:pt idx="20318">
                        <c:v>0.63681500000000002</c:v>
                      </c:pt>
                      <c:pt idx="20319">
                        <c:v>0.63948170000000004</c:v>
                      </c:pt>
                      <c:pt idx="20320">
                        <c:v>0.64214830000000001</c:v>
                      </c:pt>
                      <c:pt idx="20321">
                        <c:v>0.64481500000000003</c:v>
                      </c:pt>
                      <c:pt idx="20322">
                        <c:v>0.64748170000000005</c:v>
                      </c:pt>
                      <c:pt idx="20323">
                        <c:v>0.65014830000000001</c:v>
                      </c:pt>
                      <c:pt idx="20324">
                        <c:v>0.65281500000000003</c:v>
                      </c:pt>
                      <c:pt idx="20325">
                        <c:v>0.6554816</c:v>
                      </c:pt>
                      <c:pt idx="20326">
                        <c:v>0.65814830000000002</c:v>
                      </c:pt>
                      <c:pt idx="20327">
                        <c:v>0.66081500000000004</c:v>
                      </c:pt>
                      <c:pt idx="20328">
                        <c:v>0.66348169999999995</c:v>
                      </c:pt>
                      <c:pt idx="20329">
                        <c:v>0.66614830000000003</c:v>
                      </c:pt>
                      <c:pt idx="20330">
                        <c:v>0.66881500000000005</c:v>
                      </c:pt>
                      <c:pt idx="20331">
                        <c:v>0.67148169999999996</c:v>
                      </c:pt>
                      <c:pt idx="20332">
                        <c:v>0.67414830000000003</c:v>
                      </c:pt>
                      <c:pt idx="20333">
                        <c:v>0.67681500000000006</c:v>
                      </c:pt>
                      <c:pt idx="20334">
                        <c:v>0.67948169999999997</c:v>
                      </c:pt>
                      <c:pt idx="20335">
                        <c:v>0.68214830000000004</c:v>
                      </c:pt>
                      <c:pt idx="20336">
                        <c:v>0.68481499999999995</c:v>
                      </c:pt>
                      <c:pt idx="20337">
                        <c:v>0.68748160000000003</c:v>
                      </c:pt>
                      <c:pt idx="20338">
                        <c:v>0.6901484</c:v>
                      </c:pt>
                      <c:pt idx="20339">
                        <c:v>0.69281499999999996</c:v>
                      </c:pt>
                      <c:pt idx="20340">
                        <c:v>0.69548169999999998</c:v>
                      </c:pt>
                      <c:pt idx="20341">
                        <c:v>0.69814830000000005</c:v>
                      </c:pt>
                      <c:pt idx="20342">
                        <c:v>0.70081499999999997</c:v>
                      </c:pt>
                      <c:pt idx="20343">
                        <c:v>0.70348169999999999</c:v>
                      </c:pt>
                      <c:pt idx="20344">
                        <c:v>0.70614829999999995</c:v>
                      </c:pt>
                      <c:pt idx="20345">
                        <c:v>0.70881499999999997</c:v>
                      </c:pt>
                      <c:pt idx="20346">
                        <c:v>0.71148160000000005</c:v>
                      </c:pt>
                      <c:pt idx="20347">
                        <c:v>0.71414829999999996</c:v>
                      </c:pt>
                      <c:pt idx="20348">
                        <c:v>0.71681499999999998</c:v>
                      </c:pt>
                      <c:pt idx="20349">
                        <c:v>0.71948160000000005</c:v>
                      </c:pt>
                      <c:pt idx="20350">
                        <c:v>0.72214829999999997</c:v>
                      </c:pt>
                      <c:pt idx="20351">
                        <c:v>0.72481499999999999</c:v>
                      </c:pt>
                      <c:pt idx="20352">
                        <c:v>0.72748170000000001</c:v>
                      </c:pt>
                      <c:pt idx="20353">
                        <c:v>0.73014829999999997</c:v>
                      </c:pt>
                      <c:pt idx="20354">
                        <c:v>0.73281499999999999</c:v>
                      </c:pt>
                      <c:pt idx="20355">
                        <c:v>0.73548170000000002</c:v>
                      </c:pt>
                      <c:pt idx="20356">
                        <c:v>0.73814829999999998</c:v>
                      </c:pt>
                      <c:pt idx="20357">
                        <c:v>0.740815</c:v>
                      </c:pt>
                      <c:pt idx="20358">
                        <c:v>0.74348159999999996</c:v>
                      </c:pt>
                      <c:pt idx="20359">
                        <c:v>0.74614829999999999</c:v>
                      </c:pt>
                      <c:pt idx="20360">
                        <c:v>0.74881500000000001</c:v>
                      </c:pt>
                      <c:pt idx="20361">
                        <c:v>0.75148170000000003</c:v>
                      </c:pt>
                      <c:pt idx="20362">
                        <c:v>0.75414829999999999</c:v>
                      </c:pt>
                      <c:pt idx="20363">
                        <c:v>0.75681500000000002</c:v>
                      </c:pt>
                      <c:pt idx="20364">
                        <c:v>0.75948170000000004</c:v>
                      </c:pt>
                      <c:pt idx="20365">
                        <c:v>0.7621483</c:v>
                      </c:pt>
                      <c:pt idx="20366">
                        <c:v>0.76481500000000002</c:v>
                      </c:pt>
                      <c:pt idx="20367">
                        <c:v>0.76748170000000004</c:v>
                      </c:pt>
                      <c:pt idx="20368">
                        <c:v>0.77014830000000001</c:v>
                      </c:pt>
                      <c:pt idx="20369">
                        <c:v>0.77281500000000003</c:v>
                      </c:pt>
                      <c:pt idx="20370">
                        <c:v>0.77548159999999999</c:v>
                      </c:pt>
                      <c:pt idx="20371">
                        <c:v>0.77814839999999996</c:v>
                      </c:pt>
                      <c:pt idx="20372">
                        <c:v>0.78081500000000004</c:v>
                      </c:pt>
                      <c:pt idx="20373">
                        <c:v>0.78348169999999995</c:v>
                      </c:pt>
                      <c:pt idx="20374">
                        <c:v>0.78614830000000002</c:v>
                      </c:pt>
                      <c:pt idx="20375">
                        <c:v>0.78881500000000004</c:v>
                      </c:pt>
                      <c:pt idx="20376">
                        <c:v>0.79148169999999995</c:v>
                      </c:pt>
                      <c:pt idx="20377">
                        <c:v>0.79414830000000003</c:v>
                      </c:pt>
                      <c:pt idx="20378">
                        <c:v>0.79681500000000005</c:v>
                      </c:pt>
                      <c:pt idx="20379">
                        <c:v>0.79948160000000001</c:v>
                      </c:pt>
                      <c:pt idx="20380">
                        <c:v>0.80214830000000004</c:v>
                      </c:pt>
                      <c:pt idx="20381">
                        <c:v>0.80481499999999995</c:v>
                      </c:pt>
                      <c:pt idx="20382">
                        <c:v>0.80748160000000002</c:v>
                      </c:pt>
                      <c:pt idx="20383">
                        <c:v>0.81014830000000004</c:v>
                      </c:pt>
                      <c:pt idx="20384">
                        <c:v>0.81281499999999995</c:v>
                      </c:pt>
                      <c:pt idx="20385">
                        <c:v>0.81548169999999998</c:v>
                      </c:pt>
                      <c:pt idx="20386">
                        <c:v>0.81814830000000005</c:v>
                      </c:pt>
                      <c:pt idx="20387">
                        <c:v>0.82081499999999996</c:v>
                      </c:pt>
                      <c:pt idx="20388">
                        <c:v>0.82348169999999998</c:v>
                      </c:pt>
                      <c:pt idx="20389">
                        <c:v>0.82614829999999995</c:v>
                      </c:pt>
                      <c:pt idx="20390">
                        <c:v>0.82881499999999997</c:v>
                      </c:pt>
                      <c:pt idx="20391">
                        <c:v>0.83148160000000004</c:v>
                      </c:pt>
                      <c:pt idx="20392">
                        <c:v>0.83414829999999995</c:v>
                      </c:pt>
                      <c:pt idx="20393">
                        <c:v>0.83681499999999998</c:v>
                      </c:pt>
                      <c:pt idx="20394">
                        <c:v>0.8394817</c:v>
                      </c:pt>
                      <c:pt idx="20395">
                        <c:v>0.84214829999999996</c:v>
                      </c:pt>
                      <c:pt idx="20396">
                        <c:v>0.84481499999999998</c:v>
                      </c:pt>
                      <c:pt idx="20397">
                        <c:v>0.8474817</c:v>
                      </c:pt>
                      <c:pt idx="20398">
                        <c:v>0.85014829999999997</c:v>
                      </c:pt>
                      <c:pt idx="20399">
                        <c:v>0.85281499999999999</c:v>
                      </c:pt>
                      <c:pt idx="20400">
                        <c:v>0.85548170000000001</c:v>
                      </c:pt>
                      <c:pt idx="20401">
                        <c:v>0.85814829999999998</c:v>
                      </c:pt>
                      <c:pt idx="20402">
                        <c:v>0.860815</c:v>
                      </c:pt>
                      <c:pt idx="20403">
                        <c:v>0.86348159999999996</c:v>
                      </c:pt>
                      <c:pt idx="20404">
                        <c:v>0.86614840000000004</c:v>
                      </c:pt>
                      <c:pt idx="20405">
                        <c:v>0.868815</c:v>
                      </c:pt>
                      <c:pt idx="20406">
                        <c:v>0.87148170000000003</c:v>
                      </c:pt>
                      <c:pt idx="20407">
                        <c:v>0.87414829999999999</c:v>
                      </c:pt>
                      <c:pt idx="20408">
                        <c:v>0.87681500000000001</c:v>
                      </c:pt>
                      <c:pt idx="20409">
                        <c:v>0.87948170000000003</c:v>
                      </c:pt>
                      <c:pt idx="20410">
                        <c:v>0.8821483</c:v>
                      </c:pt>
                      <c:pt idx="20411">
                        <c:v>0.88481500000000002</c:v>
                      </c:pt>
                      <c:pt idx="20412">
                        <c:v>0.88748170000000004</c:v>
                      </c:pt>
                      <c:pt idx="20413">
                        <c:v>0.8901483</c:v>
                      </c:pt>
                      <c:pt idx="20414">
                        <c:v>0.89281500000000003</c:v>
                      </c:pt>
                      <c:pt idx="20415">
                        <c:v>0.89548159999999999</c:v>
                      </c:pt>
                      <c:pt idx="20416">
                        <c:v>0.89814830000000001</c:v>
                      </c:pt>
                      <c:pt idx="20417">
                        <c:v>0.90081500000000003</c:v>
                      </c:pt>
                      <c:pt idx="20418">
                        <c:v>0.90348170000000005</c:v>
                      </c:pt>
                      <c:pt idx="20419">
                        <c:v>0.90614830000000002</c:v>
                      </c:pt>
                      <c:pt idx="20420">
                        <c:v>0.90881500000000004</c:v>
                      </c:pt>
                      <c:pt idx="20421">
                        <c:v>0.91148169999999995</c:v>
                      </c:pt>
                      <c:pt idx="20422">
                        <c:v>0.91414830000000002</c:v>
                      </c:pt>
                      <c:pt idx="20423">
                        <c:v>0.91681500000000005</c:v>
                      </c:pt>
                      <c:pt idx="20424">
                        <c:v>0.91948160000000001</c:v>
                      </c:pt>
                      <c:pt idx="20425">
                        <c:v>0.92214830000000003</c:v>
                      </c:pt>
                      <c:pt idx="20426">
                        <c:v>0.92481500000000005</c:v>
                      </c:pt>
                      <c:pt idx="20427">
                        <c:v>0.92748169999999996</c:v>
                      </c:pt>
                      <c:pt idx="20428">
                        <c:v>0.93014830000000004</c:v>
                      </c:pt>
                      <c:pt idx="20429">
                        <c:v>0.93281499999999995</c:v>
                      </c:pt>
                      <c:pt idx="20430">
                        <c:v>0.93548169999999997</c:v>
                      </c:pt>
                      <c:pt idx="20431">
                        <c:v>0.93814830000000005</c:v>
                      </c:pt>
                      <c:pt idx="20432">
                        <c:v>0.94081499999999996</c:v>
                      </c:pt>
                      <c:pt idx="20433">
                        <c:v>0.94348169999999998</c:v>
                      </c:pt>
                      <c:pt idx="20434">
                        <c:v>0.94614830000000005</c:v>
                      </c:pt>
                      <c:pt idx="20435">
                        <c:v>0.94881499999999996</c:v>
                      </c:pt>
                      <c:pt idx="20436">
                        <c:v>0.95148160000000004</c:v>
                      </c:pt>
                      <c:pt idx="20437">
                        <c:v>0.95414840000000001</c:v>
                      </c:pt>
                      <c:pt idx="20438">
                        <c:v>0.95681499999999997</c:v>
                      </c:pt>
                      <c:pt idx="20439">
                        <c:v>0.95948169999999999</c:v>
                      </c:pt>
                      <c:pt idx="20440">
                        <c:v>0.96214829999999996</c:v>
                      </c:pt>
                      <c:pt idx="20441">
                        <c:v>0.96481499999999998</c:v>
                      </c:pt>
                      <c:pt idx="20442">
                        <c:v>0.9674817</c:v>
                      </c:pt>
                      <c:pt idx="20443">
                        <c:v>0.97014829999999996</c:v>
                      </c:pt>
                      <c:pt idx="20444">
                        <c:v>0.97281499999999999</c:v>
                      </c:pt>
                      <c:pt idx="20445">
                        <c:v>0.97548170000000001</c:v>
                      </c:pt>
                      <c:pt idx="20446">
                        <c:v>0.97814829999999997</c:v>
                      </c:pt>
                      <c:pt idx="20447">
                        <c:v>0.98081499999999999</c:v>
                      </c:pt>
                      <c:pt idx="20448">
                        <c:v>0.98348159999999996</c:v>
                      </c:pt>
                      <c:pt idx="20449">
                        <c:v>0.98614829999999998</c:v>
                      </c:pt>
                      <c:pt idx="20450">
                        <c:v>0.988815</c:v>
                      </c:pt>
                      <c:pt idx="20451">
                        <c:v>0.99148170000000002</c:v>
                      </c:pt>
                      <c:pt idx="20452">
                        <c:v>0.99414829999999998</c:v>
                      </c:pt>
                      <c:pt idx="20453">
                        <c:v>0.99681500000000001</c:v>
                      </c:pt>
                      <c:pt idx="20454">
                        <c:v>0.99948170000000003</c:v>
                      </c:pt>
                      <c:pt idx="20455">
                        <c:v>1.002148</c:v>
                      </c:pt>
                      <c:pt idx="20456">
                        <c:v>1.004815</c:v>
                      </c:pt>
                      <c:pt idx="20457">
                        <c:v>1.007482</c:v>
                      </c:pt>
                      <c:pt idx="20458">
                        <c:v>1.010148</c:v>
                      </c:pt>
                      <c:pt idx="20459">
                        <c:v>1.012815</c:v>
                      </c:pt>
                      <c:pt idx="20460">
                        <c:v>1.015482</c:v>
                      </c:pt>
                      <c:pt idx="20461">
                        <c:v>1.0181480000000001</c:v>
                      </c:pt>
                      <c:pt idx="20462">
                        <c:v>1.020815</c:v>
                      </c:pt>
                      <c:pt idx="20463">
                        <c:v>1.023482</c:v>
                      </c:pt>
                      <c:pt idx="20464">
                        <c:v>1.0261480000000001</c:v>
                      </c:pt>
                      <c:pt idx="20465">
                        <c:v>1.028815</c:v>
                      </c:pt>
                      <c:pt idx="20466">
                        <c:v>1.031482</c:v>
                      </c:pt>
                      <c:pt idx="20467">
                        <c:v>1.0341480000000001</c:v>
                      </c:pt>
                      <c:pt idx="20468">
                        <c:v>1.036815</c:v>
                      </c:pt>
                      <c:pt idx="20469">
                        <c:v>1.039482</c:v>
                      </c:pt>
                      <c:pt idx="20470">
                        <c:v>1.0421480000000001</c:v>
                      </c:pt>
                      <c:pt idx="20471">
                        <c:v>1.044815</c:v>
                      </c:pt>
                      <c:pt idx="20472">
                        <c:v>1.047482</c:v>
                      </c:pt>
                      <c:pt idx="20473">
                        <c:v>1.0501480000000001</c:v>
                      </c:pt>
                      <c:pt idx="20474">
                        <c:v>1.0528150000000001</c:v>
                      </c:pt>
                      <c:pt idx="20475">
                        <c:v>1.055482</c:v>
                      </c:pt>
                      <c:pt idx="20476">
                        <c:v>1.0581480000000001</c:v>
                      </c:pt>
                      <c:pt idx="20477">
                        <c:v>1.0608150000000001</c:v>
                      </c:pt>
                      <c:pt idx="20478">
                        <c:v>1.063482</c:v>
                      </c:pt>
                      <c:pt idx="20479">
                        <c:v>1.0661480000000001</c:v>
                      </c:pt>
                      <c:pt idx="20480">
                        <c:v>1.0688150000000001</c:v>
                      </c:pt>
                      <c:pt idx="20481">
                        <c:v>1.071482</c:v>
                      </c:pt>
                      <c:pt idx="20482">
                        <c:v>1.0741480000000001</c:v>
                      </c:pt>
                      <c:pt idx="20483">
                        <c:v>1.0768150000000001</c:v>
                      </c:pt>
                      <c:pt idx="20484">
                        <c:v>1.0794820000000001</c:v>
                      </c:pt>
                      <c:pt idx="20485">
                        <c:v>1.0821480000000001</c:v>
                      </c:pt>
                      <c:pt idx="20486">
                        <c:v>1.0848150000000001</c:v>
                      </c:pt>
                      <c:pt idx="20487">
                        <c:v>1.0874820000000001</c:v>
                      </c:pt>
                      <c:pt idx="20488">
                        <c:v>1.0901479999999999</c:v>
                      </c:pt>
                      <c:pt idx="20489">
                        <c:v>1.0928150000000001</c:v>
                      </c:pt>
                      <c:pt idx="20490">
                        <c:v>1.0954820000000001</c:v>
                      </c:pt>
                      <c:pt idx="20491">
                        <c:v>1.0981479999999999</c:v>
                      </c:pt>
                      <c:pt idx="20492">
                        <c:v>1.1008150000000001</c:v>
                      </c:pt>
                      <c:pt idx="20493">
                        <c:v>1.1034820000000001</c:v>
                      </c:pt>
                      <c:pt idx="20494">
                        <c:v>1.1061479999999999</c:v>
                      </c:pt>
                      <c:pt idx="20495">
                        <c:v>1.1088150000000001</c:v>
                      </c:pt>
                      <c:pt idx="20496">
                        <c:v>1.1114820000000001</c:v>
                      </c:pt>
                      <c:pt idx="20497">
                        <c:v>1.1141479999999999</c:v>
                      </c:pt>
                      <c:pt idx="20498">
                        <c:v>1.1168149999999999</c:v>
                      </c:pt>
                      <c:pt idx="20499">
                        <c:v>1.1194820000000001</c:v>
                      </c:pt>
                      <c:pt idx="20500">
                        <c:v>1.1221479999999999</c:v>
                      </c:pt>
                      <c:pt idx="20501">
                        <c:v>1.1248149999999999</c:v>
                      </c:pt>
                      <c:pt idx="20502">
                        <c:v>1.1274820000000001</c:v>
                      </c:pt>
                      <c:pt idx="20503">
                        <c:v>1.1301479999999999</c:v>
                      </c:pt>
                      <c:pt idx="20504">
                        <c:v>1.1328149999999999</c:v>
                      </c:pt>
                      <c:pt idx="20505">
                        <c:v>1.1354820000000001</c:v>
                      </c:pt>
                      <c:pt idx="20506">
                        <c:v>1.1381479999999999</c:v>
                      </c:pt>
                      <c:pt idx="20507">
                        <c:v>1.1408149999999999</c:v>
                      </c:pt>
                      <c:pt idx="20508">
                        <c:v>1.1434820000000001</c:v>
                      </c:pt>
                      <c:pt idx="20509">
                        <c:v>1.1461479999999999</c:v>
                      </c:pt>
                      <c:pt idx="20510">
                        <c:v>1.1488149999999999</c:v>
                      </c:pt>
                      <c:pt idx="20511">
                        <c:v>1.1514819999999999</c:v>
                      </c:pt>
                      <c:pt idx="20512">
                        <c:v>1.154148</c:v>
                      </c:pt>
                      <c:pt idx="20513">
                        <c:v>1.1568149999999999</c:v>
                      </c:pt>
                      <c:pt idx="20514">
                        <c:v>1.1594819999999999</c:v>
                      </c:pt>
                      <c:pt idx="20515">
                        <c:v>1.162148</c:v>
                      </c:pt>
                      <c:pt idx="20516">
                        <c:v>1.1648149999999999</c:v>
                      </c:pt>
                      <c:pt idx="20517">
                        <c:v>1.1674819999999999</c:v>
                      </c:pt>
                      <c:pt idx="20518">
                        <c:v>1.170148</c:v>
                      </c:pt>
                      <c:pt idx="20519">
                        <c:v>1.1728149999999999</c:v>
                      </c:pt>
                      <c:pt idx="20520">
                        <c:v>1.1754819999999999</c:v>
                      </c:pt>
                      <c:pt idx="20521">
                        <c:v>1.178148</c:v>
                      </c:pt>
                      <c:pt idx="20522">
                        <c:v>1.1808149999999999</c:v>
                      </c:pt>
                      <c:pt idx="20523">
                        <c:v>1.1834819999999999</c:v>
                      </c:pt>
                      <c:pt idx="20524">
                        <c:v>1.186148</c:v>
                      </c:pt>
                      <c:pt idx="20525">
                        <c:v>1.188815</c:v>
                      </c:pt>
                      <c:pt idx="20526">
                        <c:v>1.1914819999999999</c:v>
                      </c:pt>
                      <c:pt idx="20527">
                        <c:v>1.194148</c:v>
                      </c:pt>
                      <c:pt idx="20528">
                        <c:v>1.196815</c:v>
                      </c:pt>
                      <c:pt idx="20529">
                        <c:v>1.1994819999999999</c:v>
                      </c:pt>
                      <c:pt idx="20530">
                        <c:v>1.202148</c:v>
                      </c:pt>
                      <c:pt idx="20531">
                        <c:v>1.204815</c:v>
                      </c:pt>
                      <c:pt idx="20532">
                        <c:v>1.2074819999999999</c:v>
                      </c:pt>
                      <c:pt idx="20533">
                        <c:v>1.210148</c:v>
                      </c:pt>
                      <c:pt idx="20534">
                        <c:v>1.212815</c:v>
                      </c:pt>
                      <c:pt idx="20535">
                        <c:v>1.215482</c:v>
                      </c:pt>
                      <c:pt idx="20536">
                        <c:v>1.218148</c:v>
                      </c:pt>
                      <c:pt idx="20537">
                        <c:v>1.220815</c:v>
                      </c:pt>
                      <c:pt idx="20538">
                        <c:v>1.223482</c:v>
                      </c:pt>
                      <c:pt idx="20539">
                        <c:v>1.226148</c:v>
                      </c:pt>
                      <c:pt idx="20540">
                        <c:v>1.228815</c:v>
                      </c:pt>
                      <c:pt idx="20541">
                        <c:v>1.231482</c:v>
                      </c:pt>
                      <c:pt idx="20542">
                        <c:v>1.234148</c:v>
                      </c:pt>
                      <c:pt idx="20543">
                        <c:v>1.236815</c:v>
                      </c:pt>
                      <c:pt idx="20544">
                        <c:v>1.239482</c:v>
                      </c:pt>
                      <c:pt idx="20545">
                        <c:v>1.242148</c:v>
                      </c:pt>
                      <c:pt idx="20546">
                        <c:v>1.244815</c:v>
                      </c:pt>
                      <c:pt idx="20547">
                        <c:v>1.247482</c:v>
                      </c:pt>
                      <c:pt idx="20548">
                        <c:v>1.250148</c:v>
                      </c:pt>
                      <c:pt idx="20549">
                        <c:v>1.252815</c:v>
                      </c:pt>
                      <c:pt idx="20550">
                        <c:v>1.255482</c:v>
                      </c:pt>
                      <c:pt idx="20551">
                        <c:v>1.258148</c:v>
                      </c:pt>
                      <c:pt idx="20552">
                        <c:v>1.260815</c:v>
                      </c:pt>
                      <c:pt idx="20553">
                        <c:v>1.263482</c:v>
                      </c:pt>
                      <c:pt idx="20554">
                        <c:v>1.2661480000000001</c:v>
                      </c:pt>
                      <c:pt idx="20555">
                        <c:v>1.268815</c:v>
                      </c:pt>
                      <c:pt idx="20556">
                        <c:v>1.271482</c:v>
                      </c:pt>
                      <c:pt idx="20557">
                        <c:v>1.2741480000000001</c:v>
                      </c:pt>
                      <c:pt idx="20558">
                        <c:v>1.276815</c:v>
                      </c:pt>
                      <c:pt idx="20559">
                        <c:v>1.279482</c:v>
                      </c:pt>
                      <c:pt idx="20560">
                        <c:v>1.2821480000000001</c:v>
                      </c:pt>
                      <c:pt idx="20561">
                        <c:v>1.284815</c:v>
                      </c:pt>
                      <c:pt idx="20562">
                        <c:v>1.287482</c:v>
                      </c:pt>
                      <c:pt idx="20563">
                        <c:v>1.2901480000000001</c:v>
                      </c:pt>
                      <c:pt idx="20564">
                        <c:v>1.292815</c:v>
                      </c:pt>
                      <c:pt idx="20565">
                        <c:v>1.295482</c:v>
                      </c:pt>
                      <c:pt idx="20566">
                        <c:v>1.2981480000000001</c:v>
                      </c:pt>
                      <c:pt idx="20567">
                        <c:v>1.3008150000000001</c:v>
                      </c:pt>
                      <c:pt idx="20568">
                        <c:v>1.303482</c:v>
                      </c:pt>
                      <c:pt idx="20569">
                        <c:v>1.3061480000000001</c:v>
                      </c:pt>
                      <c:pt idx="20570">
                        <c:v>1.3088150000000001</c:v>
                      </c:pt>
                      <c:pt idx="20571">
                        <c:v>1.311482</c:v>
                      </c:pt>
                      <c:pt idx="20572">
                        <c:v>1.3141480000000001</c:v>
                      </c:pt>
                      <c:pt idx="20573">
                        <c:v>1.3168150000000001</c:v>
                      </c:pt>
                      <c:pt idx="20574">
                        <c:v>1.319482</c:v>
                      </c:pt>
                      <c:pt idx="20575">
                        <c:v>1.3221480000000001</c:v>
                      </c:pt>
                      <c:pt idx="20576">
                        <c:v>1.3248150000000001</c:v>
                      </c:pt>
                      <c:pt idx="20577">
                        <c:v>1.3274820000000001</c:v>
                      </c:pt>
                      <c:pt idx="20578">
                        <c:v>1.3301480000000001</c:v>
                      </c:pt>
                      <c:pt idx="20579">
                        <c:v>1.3328150000000001</c:v>
                      </c:pt>
                      <c:pt idx="20580">
                        <c:v>1.3354820000000001</c:v>
                      </c:pt>
                      <c:pt idx="20581">
                        <c:v>1.3381479999999999</c:v>
                      </c:pt>
                      <c:pt idx="20582">
                        <c:v>1.3408150000000001</c:v>
                      </c:pt>
                      <c:pt idx="20583">
                        <c:v>1.3434820000000001</c:v>
                      </c:pt>
                      <c:pt idx="20584">
                        <c:v>1.3461479999999999</c:v>
                      </c:pt>
                      <c:pt idx="20585">
                        <c:v>1.3488150000000001</c:v>
                      </c:pt>
                      <c:pt idx="20586">
                        <c:v>1.3514820000000001</c:v>
                      </c:pt>
                      <c:pt idx="20587">
                        <c:v>1.3541479999999999</c:v>
                      </c:pt>
                      <c:pt idx="20588">
                        <c:v>1.3568150000000001</c:v>
                      </c:pt>
                      <c:pt idx="20589">
                        <c:v>1.3594820000000001</c:v>
                      </c:pt>
                      <c:pt idx="20590">
                        <c:v>1.3621479999999999</c:v>
                      </c:pt>
                      <c:pt idx="20591">
                        <c:v>1.3648149999999999</c:v>
                      </c:pt>
                      <c:pt idx="20592">
                        <c:v>1.3674820000000001</c:v>
                      </c:pt>
                      <c:pt idx="20593">
                        <c:v>1.3701479999999999</c:v>
                      </c:pt>
                      <c:pt idx="20594">
                        <c:v>1.3728149999999999</c:v>
                      </c:pt>
                      <c:pt idx="20595">
                        <c:v>1.3754820000000001</c:v>
                      </c:pt>
                      <c:pt idx="20596">
                        <c:v>1.3781479999999999</c:v>
                      </c:pt>
                      <c:pt idx="20597">
                        <c:v>1.3808149999999999</c:v>
                      </c:pt>
                      <c:pt idx="20598">
                        <c:v>1.3834820000000001</c:v>
                      </c:pt>
                      <c:pt idx="20599">
                        <c:v>1.3861479999999999</c:v>
                      </c:pt>
                      <c:pt idx="20600">
                        <c:v>1.3888149999999999</c:v>
                      </c:pt>
                      <c:pt idx="20601">
                        <c:v>1.3914820000000001</c:v>
                      </c:pt>
                      <c:pt idx="20602">
                        <c:v>1.3941479999999999</c:v>
                      </c:pt>
                      <c:pt idx="20603">
                        <c:v>1.3968149999999999</c:v>
                      </c:pt>
                      <c:pt idx="20604">
                        <c:v>1.3994819999999999</c:v>
                      </c:pt>
                      <c:pt idx="20605">
                        <c:v>1.4021479999999999</c:v>
                      </c:pt>
                      <c:pt idx="20606">
                        <c:v>1.4048149999999999</c:v>
                      </c:pt>
                      <c:pt idx="20607">
                        <c:v>1.4074819999999999</c:v>
                      </c:pt>
                      <c:pt idx="20608">
                        <c:v>1.410148</c:v>
                      </c:pt>
                      <c:pt idx="20609">
                        <c:v>1.4128149999999999</c:v>
                      </c:pt>
                      <c:pt idx="20610">
                        <c:v>1.4154819999999999</c:v>
                      </c:pt>
                      <c:pt idx="20611">
                        <c:v>1.418148</c:v>
                      </c:pt>
                      <c:pt idx="20612">
                        <c:v>1.4208149999999999</c:v>
                      </c:pt>
                      <c:pt idx="20613">
                        <c:v>1.4234819999999999</c:v>
                      </c:pt>
                      <c:pt idx="20614">
                        <c:v>1.426148</c:v>
                      </c:pt>
                      <c:pt idx="20615">
                        <c:v>1.4288149999999999</c:v>
                      </c:pt>
                      <c:pt idx="20616">
                        <c:v>1.4314819999999999</c:v>
                      </c:pt>
                      <c:pt idx="20617">
                        <c:v>1.434148</c:v>
                      </c:pt>
                      <c:pt idx="20618">
                        <c:v>1.436815</c:v>
                      </c:pt>
                      <c:pt idx="20619">
                        <c:v>1.4394819999999999</c:v>
                      </c:pt>
                      <c:pt idx="20620">
                        <c:v>1.442148</c:v>
                      </c:pt>
                      <c:pt idx="20621">
                        <c:v>1.444815</c:v>
                      </c:pt>
                      <c:pt idx="20622">
                        <c:v>1.4474819999999999</c:v>
                      </c:pt>
                      <c:pt idx="20623">
                        <c:v>1.450148</c:v>
                      </c:pt>
                      <c:pt idx="20624">
                        <c:v>1.452815</c:v>
                      </c:pt>
                      <c:pt idx="20625">
                        <c:v>1.4554819999999999</c:v>
                      </c:pt>
                      <c:pt idx="20626">
                        <c:v>1.458148</c:v>
                      </c:pt>
                      <c:pt idx="20627">
                        <c:v>1.460815</c:v>
                      </c:pt>
                      <c:pt idx="20628">
                        <c:v>1.4634819999999999</c:v>
                      </c:pt>
                      <c:pt idx="20629">
                        <c:v>1.466148</c:v>
                      </c:pt>
                      <c:pt idx="20630">
                        <c:v>1.468815</c:v>
                      </c:pt>
                      <c:pt idx="20631">
                        <c:v>1.471482</c:v>
                      </c:pt>
                      <c:pt idx="20632">
                        <c:v>1.474148</c:v>
                      </c:pt>
                      <c:pt idx="20633">
                        <c:v>1.476815</c:v>
                      </c:pt>
                      <c:pt idx="20634">
                        <c:v>1.479482</c:v>
                      </c:pt>
                      <c:pt idx="20635">
                        <c:v>1.482148</c:v>
                      </c:pt>
                      <c:pt idx="20636">
                        <c:v>1.484815</c:v>
                      </c:pt>
                      <c:pt idx="20637">
                        <c:v>1.487482</c:v>
                      </c:pt>
                      <c:pt idx="20638">
                        <c:v>1.490148</c:v>
                      </c:pt>
                      <c:pt idx="20639">
                        <c:v>1.492815</c:v>
                      </c:pt>
                      <c:pt idx="20640">
                        <c:v>1.495482</c:v>
                      </c:pt>
                      <c:pt idx="20641">
                        <c:v>1.498148</c:v>
                      </c:pt>
                      <c:pt idx="20642">
                        <c:v>1.500815</c:v>
                      </c:pt>
                      <c:pt idx="20643">
                        <c:v>1.503482</c:v>
                      </c:pt>
                      <c:pt idx="20644">
                        <c:v>1.506148</c:v>
                      </c:pt>
                      <c:pt idx="20645">
                        <c:v>1.508815</c:v>
                      </c:pt>
                      <c:pt idx="20646">
                        <c:v>1.511482</c:v>
                      </c:pt>
                      <c:pt idx="20647">
                        <c:v>1.514148</c:v>
                      </c:pt>
                      <c:pt idx="20648">
                        <c:v>1.516815</c:v>
                      </c:pt>
                      <c:pt idx="20649">
                        <c:v>1.519482</c:v>
                      </c:pt>
                      <c:pt idx="20650">
                        <c:v>1.5221480000000001</c:v>
                      </c:pt>
                      <c:pt idx="20651">
                        <c:v>1.524815</c:v>
                      </c:pt>
                      <c:pt idx="20652">
                        <c:v>1.527482</c:v>
                      </c:pt>
                      <c:pt idx="20653">
                        <c:v>1.5301480000000001</c:v>
                      </c:pt>
                      <c:pt idx="20654">
                        <c:v>1.532815</c:v>
                      </c:pt>
                      <c:pt idx="20655">
                        <c:v>1.535482</c:v>
                      </c:pt>
                      <c:pt idx="20656">
                        <c:v>1.5381480000000001</c:v>
                      </c:pt>
                      <c:pt idx="20657">
                        <c:v>1.540815</c:v>
                      </c:pt>
                      <c:pt idx="20658">
                        <c:v>1.543482</c:v>
                      </c:pt>
                      <c:pt idx="20659">
                        <c:v>1.5461480000000001</c:v>
                      </c:pt>
                      <c:pt idx="20660">
                        <c:v>1.5488150000000001</c:v>
                      </c:pt>
                      <c:pt idx="20661">
                        <c:v>1.551482</c:v>
                      </c:pt>
                      <c:pt idx="20662">
                        <c:v>1.5541480000000001</c:v>
                      </c:pt>
                      <c:pt idx="20663">
                        <c:v>1.5568150000000001</c:v>
                      </c:pt>
                      <c:pt idx="20664">
                        <c:v>1.559482</c:v>
                      </c:pt>
                      <c:pt idx="20665">
                        <c:v>1.5621480000000001</c:v>
                      </c:pt>
                      <c:pt idx="20666">
                        <c:v>1.5648150000000001</c:v>
                      </c:pt>
                      <c:pt idx="20667">
                        <c:v>1.567482</c:v>
                      </c:pt>
                      <c:pt idx="20668">
                        <c:v>1.5701480000000001</c:v>
                      </c:pt>
                      <c:pt idx="20669">
                        <c:v>1.5728150000000001</c:v>
                      </c:pt>
                      <c:pt idx="20670">
                        <c:v>1.575482</c:v>
                      </c:pt>
                      <c:pt idx="20671">
                        <c:v>1.5781480000000001</c:v>
                      </c:pt>
                      <c:pt idx="20672">
                        <c:v>1.5808150000000001</c:v>
                      </c:pt>
                      <c:pt idx="20673">
                        <c:v>1.5834820000000001</c:v>
                      </c:pt>
                      <c:pt idx="20674">
                        <c:v>1.5861479999999999</c:v>
                      </c:pt>
                      <c:pt idx="20675">
                        <c:v>1.5888150000000001</c:v>
                      </c:pt>
                      <c:pt idx="20676">
                        <c:v>1.5914820000000001</c:v>
                      </c:pt>
                      <c:pt idx="20677">
                        <c:v>1.5941479999999999</c:v>
                      </c:pt>
                      <c:pt idx="20678">
                        <c:v>1.5968150000000001</c:v>
                      </c:pt>
                      <c:pt idx="20679">
                        <c:v>1.5994820000000001</c:v>
                      </c:pt>
                      <c:pt idx="20680">
                        <c:v>1.6021479999999999</c:v>
                      </c:pt>
                      <c:pt idx="20681">
                        <c:v>1.6048150000000001</c:v>
                      </c:pt>
                      <c:pt idx="20682">
                        <c:v>1.6074820000000001</c:v>
                      </c:pt>
                      <c:pt idx="20683">
                        <c:v>1.6101479999999999</c:v>
                      </c:pt>
                      <c:pt idx="20684">
                        <c:v>1.6128150000000001</c:v>
                      </c:pt>
                      <c:pt idx="20685">
                        <c:v>1.6154820000000001</c:v>
                      </c:pt>
                      <c:pt idx="20686">
                        <c:v>1.6181479999999999</c:v>
                      </c:pt>
                      <c:pt idx="20687">
                        <c:v>1.6208149999999999</c:v>
                      </c:pt>
                      <c:pt idx="20688">
                        <c:v>1.6234820000000001</c:v>
                      </c:pt>
                      <c:pt idx="20689">
                        <c:v>1.6261479999999999</c:v>
                      </c:pt>
                      <c:pt idx="20690">
                        <c:v>1.6288149999999999</c:v>
                      </c:pt>
                      <c:pt idx="20691">
                        <c:v>1.6314820000000001</c:v>
                      </c:pt>
                      <c:pt idx="20692">
                        <c:v>1.6341479999999999</c:v>
                      </c:pt>
                      <c:pt idx="20693">
                        <c:v>1.6368149999999999</c:v>
                      </c:pt>
                      <c:pt idx="20694">
                        <c:v>1.6394820000000001</c:v>
                      </c:pt>
                      <c:pt idx="20695">
                        <c:v>1.6421479999999999</c:v>
                      </c:pt>
                      <c:pt idx="20696">
                        <c:v>1.6448149999999999</c:v>
                      </c:pt>
                      <c:pt idx="20697">
                        <c:v>1.6474819999999999</c:v>
                      </c:pt>
                      <c:pt idx="20698">
                        <c:v>1.6501479999999999</c:v>
                      </c:pt>
                      <c:pt idx="20699">
                        <c:v>1.6528149999999999</c:v>
                      </c:pt>
                      <c:pt idx="20700">
                        <c:v>1.6554819999999999</c:v>
                      </c:pt>
                      <c:pt idx="20701">
                        <c:v>1.658148</c:v>
                      </c:pt>
                      <c:pt idx="20702">
                        <c:v>1.6608149999999999</c:v>
                      </c:pt>
                      <c:pt idx="20703">
                        <c:v>1.6634819999999999</c:v>
                      </c:pt>
                      <c:pt idx="20704">
                        <c:v>1.666148</c:v>
                      </c:pt>
                      <c:pt idx="20705">
                        <c:v>1.6688149999999999</c:v>
                      </c:pt>
                      <c:pt idx="20706">
                        <c:v>1.6714819999999999</c:v>
                      </c:pt>
                      <c:pt idx="20707">
                        <c:v>1.674148</c:v>
                      </c:pt>
                      <c:pt idx="20708">
                        <c:v>1.6768149999999999</c:v>
                      </c:pt>
                      <c:pt idx="20709">
                        <c:v>1.6794819999999999</c:v>
                      </c:pt>
                      <c:pt idx="20710">
                        <c:v>1.682148</c:v>
                      </c:pt>
                      <c:pt idx="20711">
                        <c:v>1.684815</c:v>
                      </c:pt>
                      <c:pt idx="20712">
                        <c:v>1.6874819999999999</c:v>
                      </c:pt>
                      <c:pt idx="20713">
                        <c:v>1.690148</c:v>
                      </c:pt>
                      <c:pt idx="20714">
                        <c:v>1.692815</c:v>
                      </c:pt>
                      <c:pt idx="20715">
                        <c:v>1.6954819999999999</c:v>
                      </c:pt>
                      <c:pt idx="20716">
                        <c:v>1.698148</c:v>
                      </c:pt>
                      <c:pt idx="20717">
                        <c:v>1.700815</c:v>
                      </c:pt>
                      <c:pt idx="20718">
                        <c:v>1.7034819999999999</c:v>
                      </c:pt>
                      <c:pt idx="20719">
                        <c:v>1.706148</c:v>
                      </c:pt>
                      <c:pt idx="20720">
                        <c:v>1.708815</c:v>
                      </c:pt>
                      <c:pt idx="20721">
                        <c:v>1.7114819999999999</c:v>
                      </c:pt>
                      <c:pt idx="20722">
                        <c:v>1.714148</c:v>
                      </c:pt>
                      <c:pt idx="20723">
                        <c:v>1.716815</c:v>
                      </c:pt>
                      <c:pt idx="20724">
                        <c:v>1.719482</c:v>
                      </c:pt>
                      <c:pt idx="20725">
                        <c:v>1.722148</c:v>
                      </c:pt>
                      <c:pt idx="20726">
                        <c:v>1.724815</c:v>
                      </c:pt>
                      <c:pt idx="20727">
                        <c:v>1.727482</c:v>
                      </c:pt>
                      <c:pt idx="20728">
                        <c:v>1.730148</c:v>
                      </c:pt>
                      <c:pt idx="20729">
                        <c:v>1.732815</c:v>
                      </c:pt>
                      <c:pt idx="20730">
                        <c:v>1.735482</c:v>
                      </c:pt>
                      <c:pt idx="20731">
                        <c:v>1.738148</c:v>
                      </c:pt>
                      <c:pt idx="20732">
                        <c:v>1.740815</c:v>
                      </c:pt>
                      <c:pt idx="20733">
                        <c:v>1.743482</c:v>
                      </c:pt>
                      <c:pt idx="20734">
                        <c:v>1.746148</c:v>
                      </c:pt>
                      <c:pt idx="20735">
                        <c:v>1.748815</c:v>
                      </c:pt>
                      <c:pt idx="20736">
                        <c:v>1.751482</c:v>
                      </c:pt>
                      <c:pt idx="20737">
                        <c:v>1.754148</c:v>
                      </c:pt>
                      <c:pt idx="20738">
                        <c:v>1.756815</c:v>
                      </c:pt>
                      <c:pt idx="20739">
                        <c:v>1.759482</c:v>
                      </c:pt>
                      <c:pt idx="20740">
                        <c:v>1.762148</c:v>
                      </c:pt>
                      <c:pt idx="20741">
                        <c:v>1.764815</c:v>
                      </c:pt>
                      <c:pt idx="20742">
                        <c:v>1.767482</c:v>
                      </c:pt>
                      <c:pt idx="20743">
                        <c:v>1.7701480000000001</c:v>
                      </c:pt>
                      <c:pt idx="20744">
                        <c:v>1.772815</c:v>
                      </c:pt>
                      <c:pt idx="20745">
                        <c:v>1.775482</c:v>
                      </c:pt>
                      <c:pt idx="20746">
                        <c:v>1.7781480000000001</c:v>
                      </c:pt>
                      <c:pt idx="20747">
                        <c:v>1.780815</c:v>
                      </c:pt>
                      <c:pt idx="20748">
                        <c:v>1.783482</c:v>
                      </c:pt>
                      <c:pt idx="20749">
                        <c:v>1.7861480000000001</c:v>
                      </c:pt>
                      <c:pt idx="20750">
                        <c:v>1.788815</c:v>
                      </c:pt>
                      <c:pt idx="20751">
                        <c:v>1.791482</c:v>
                      </c:pt>
                      <c:pt idx="20752">
                        <c:v>1.7941480000000001</c:v>
                      </c:pt>
                      <c:pt idx="20753">
                        <c:v>1.7968150000000001</c:v>
                      </c:pt>
                      <c:pt idx="20754">
                        <c:v>1.799482</c:v>
                      </c:pt>
                      <c:pt idx="20755">
                        <c:v>1.8021480000000001</c:v>
                      </c:pt>
                      <c:pt idx="20756">
                        <c:v>1.8048150000000001</c:v>
                      </c:pt>
                      <c:pt idx="20757">
                        <c:v>1.807482</c:v>
                      </c:pt>
                      <c:pt idx="20758">
                        <c:v>1.8101480000000001</c:v>
                      </c:pt>
                      <c:pt idx="20759">
                        <c:v>1.8128150000000001</c:v>
                      </c:pt>
                      <c:pt idx="20760">
                        <c:v>1.815482</c:v>
                      </c:pt>
                      <c:pt idx="20761">
                        <c:v>1.8181480000000001</c:v>
                      </c:pt>
                      <c:pt idx="20762">
                        <c:v>1.8208150000000001</c:v>
                      </c:pt>
                      <c:pt idx="20763">
                        <c:v>1.823482</c:v>
                      </c:pt>
                      <c:pt idx="20764">
                        <c:v>1.8261480000000001</c:v>
                      </c:pt>
                      <c:pt idx="20765">
                        <c:v>1.8288150000000001</c:v>
                      </c:pt>
                      <c:pt idx="20766">
                        <c:v>1.8314820000000001</c:v>
                      </c:pt>
                      <c:pt idx="20767">
                        <c:v>1.8341479999999999</c:v>
                      </c:pt>
                      <c:pt idx="20768">
                        <c:v>1.8368150000000001</c:v>
                      </c:pt>
                      <c:pt idx="20769">
                        <c:v>1.8394820000000001</c:v>
                      </c:pt>
                      <c:pt idx="20770">
                        <c:v>1.8421479999999999</c:v>
                      </c:pt>
                      <c:pt idx="20771">
                        <c:v>1.8448150000000001</c:v>
                      </c:pt>
                      <c:pt idx="20772">
                        <c:v>1.8474820000000001</c:v>
                      </c:pt>
                      <c:pt idx="20773">
                        <c:v>1.8501479999999999</c:v>
                      </c:pt>
                      <c:pt idx="20774">
                        <c:v>1.8528150000000001</c:v>
                      </c:pt>
                      <c:pt idx="20775">
                        <c:v>1.8554820000000001</c:v>
                      </c:pt>
                      <c:pt idx="20776">
                        <c:v>1.8581479999999999</c:v>
                      </c:pt>
                      <c:pt idx="20777">
                        <c:v>1.8608150000000001</c:v>
                      </c:pt>
                      <c:pt idx="20778">
                        <c:v>1.8634820000000001</c:v>
                      </c:pt>
                      <c:pt idx="20779">
                        <c:v>1.8661479999999999</c:v>
                      </c:pt>
                      <c:pt idx="20780">
                        <c:v>1.8688149999999999</c:v>
                      </c:pt>
                      <c:pt idx="20781">
                        <c:v>1.8714820000000001</c:v>
                      </c:pt>
                      <c:pt idx="20782">
                        <c:v>1.8741479999999999</c:v>
                      </c:pt>
                      <c:pt idx="20783">
                        <c:v>1.8768149999999999</c:v>
                      </c:pt>
                      <c:pt idx="20784">
                        <c:v>1.8794820000000001</c:v>
                      </c:pt>
                      <c:pt idx="20785">
                        <c:v>1.8821479999999999</c:v>
                      </c:pt>
                      <c:pt idx="20786">
                        <c:v>1.8848149999999999</c:v>
                      </c:pt>
                      <c:pt idx="20787">
                        <c:v>1.8874820000000001</c:v>
                      </c:pt>
                      <c:pt idx="20788">
                        <c:v>1.8901479999999999</c:v>
                      </c:pt>
                      <c:pt idx="20789">
                        <c:v>1.8928149999999999</c:v>
                      </c:pt>
                      <c:pt idx="20790">
                        <c:v>1.8954819999999999</c:v>
                      </c:pt>
                      <c:pt idx="20791">
                        <c:v>1.8981479999999999</c:v>
                      </c:pt>
                      <c:pt idx="20792">
                        <c:v>1.9008149999999999</c:v>
                      </c:pt>
                      <c:pt idx="20793">
                        <c:v>1.9034819999999999</c:v>
                      </c:pt>
                      <c:pt idx="20794">
                        <c:v>1.906148</c:v>
                      </c:pt>
                      <c:pt idx="20795">
                        <c:v>1.9088149999999999</c:v>
                      </c:pt>
                      <c:pt idx="20796">
                        <c:v>1.9114819999999999</c:v>
                      </c:pt>
                      <c:pt idx="20797">
                        <c:v>1.914148</c:v>
                      </c:pt>
                      <c:pt idx="20798">
                        <c:v>1.9168149999999999</c:v>
                      </c:pt>
                      <c:pt idx="20799">
                        <c:v>1.9194819999999999</c:v>
                      </c:pt>
                      <c:pt idx="20800">
                        <c:v>1.922148</c:v>
                      </c:pt>
                      <c:pt idx="20801">
                        <c:v>1.9248149999999999</c:v>
                      </c:pt>
                      <c:pt idx="20802">
                        <c:v>1.9274819999999999</c:v>
                      </c:pt>
                      <c:pt idx="20803">
                        <c:v>1.930148</c:v>
                      </c:pt>
                      <c:pt idx="20804">
                        <c:v>1.9328149999999999</c:v>
                      </c:pt>
                      <c:pt idx="20805">
                        <c:v>1.9354819999999999</c:v>
                      </c:pt>
                      <c:pt idx="20806">
                        <c:v>1.938148</c:v>
                      </c:pt>
                      <c:pt idx="20807">
                        <c:v>1.940815</c:v>
                      </c:pt>
                      <c:pt idx="20808">
                        <c:v>1.9434819999999999</c:v>
                      </c:pt>
                      <c:pt idx="20809">
                        <c:v>1.946148</c:v>
                      </c:pt>
                      <c:pt idx="20810">
                        <c:v>1.948815</c:v>
                      </c:pt>
                      <c:pt idx="20811">
                        <c:v>1.9514819999999999</c:v>
                      </c:pt>
                      <c:pt idx="20812">
                        <c:v>1.954148</c:v>
                      </c:pt>
                      <c:pt idx="20813">
                        <c:v>1.956815</c:v>
                      </c:pt>
                      <c:pt idx="20814">
                        <c:v>1.9594819999999999</c:v>
                      </c:pt>
                      <c:pt idx="20815">
                        <c:v>1.962148</c:v>
                      </c:pt>
                      <c:pt idx="20816">
                        <c:v>1.964815</c:v>
                      </c:pt>
                      <c:pt idx="20817">
                        <c:v>1.967482</c:v>
                      </c:pt>
                      <c:pt idx="20818">
                        <c:v>1.970148</c:v>
                      </c:pt>
                      <c:pt idx="20819">
                        <c:v>1.972815</c:v>
                      </c:pt>
                      <c:pt idx="20820">
                        <c:v>1.975482</c:v>
                      </c:pt>
                      <c:pt idx="20821">
                        <c:v>1.978148</c:v>
                      </c:pt>
                      <c:pt idx="20822">
                        <c:v>1.980815</c:v>
                      </c:pt>
                      <c:pt idx="20823">
                        <c:v>1.983482</c:v>
                      </c:pt>
                      <c:pt idx="20824">
                        <c:v>1.986148</c:v>
                      </c:pt>
                      <c:pt idx="20825">
                        <c:v>1.988815</c:v>
                      </c:pt>
                      <c:pt idx="20826">
                        <c:v>1.991482</c:v>
                      </c:pt>
                      <c:pt idx="20827">
                        <c:v>1.994148</c:v>
                      </c:pt>
                      <c:pt idx="20828">
                        <c:v>1.996815</c:v>
                      </c:pt>
                      <c:pt idx="20829">
                        <c:v>1.999482</c:v>
                      </c:pt>
                      <c:pt idx="20830">
                        <c:v>2.002148</c:v>
                      </c:pt>
                      <c:pt idx="20831">
                        <c:v>1.999482</c:v>
                      </c:pt>
                      <c:pt idx="20832">
                        <c:v>1.996815</c:v>
                      </c:pt>
                      <c:pt idx="20833">
                        <c:v>1.994148</c:v>
                      </c:pt>
                      <c:pt idx="20834">
                        <c:v>1.991482</c:v>
                      </c:pt>
                      <c:pt idx="20835">
                        <c:v>1.988815</c:v>
                      </c:pt>
                      <c:pt idx="20836">
                        <c:v>1.986148</c:v>
                      </c:pt>
                      <c:pt idx="20837">
                        <c:v>1.983482</c:v>
                      </c:pt>
                      <c:pt idx="20838">
                        <c:v>1.980815</c:v>
                      </c:pt>
                      <c:pt idx="20839">
                        <c:v>1.978148</c:v>
                      </c:pt>
                      <c:pt idx="20840">
                        <c:v>1.975482</c:v>
                      </c:pt>
                      <c:pt idx="20841">
                        <c:v>1.972815</c:v>
                      </c:pt>
                      <c:pt idx="20842">
                        <c:v>1.970148</c:v>
                      </c:pt>
                      <c:pt idx="20843">
                        <c:v>1.967482</c:v>
                      </c:pt>
                      <c:pt idx="20844">
                        <c:v>1.964815</c:v>
                      </c:pt>
                      <c:pt idx="20845">
                        <c:v>1.962148</c:v>
                      </c:pt>
                      <c:pt idx="20846">
                        <c:v>1.9594819999999999</c:v>
                      </c:pt>
                      <c:pt idx="20847">
                        <c:v>1.956815</c:v>
                      </c:pt>
                      <c:pt idx="20848">
                        <c:v>1.954148</c:v>
                      </c:pt>
                      <c:pt idx="20849">
                        <c:v>1.9514819999999999</c:v>
                      </c:pt>
                      <c:pt idx="20850">
                        <c:v>1.948815</c:v>
                      </c:pt>
                      <c:pt idx="20851">
                        <c:v>1.946148</c:v>
                      </c:pt>
                      <c:pt idx="20852">
                        <c:v>1.9434819999999999</c:v>
                      </c:pt>
                      <c:pt idx="20853">
                        <c:v>1.940815</c:v>
                      </c:pt>
                      <c:pt idx="20854">
                        <c:v>1.938148</c:v>
                      </c:pt>
                      <c:pt idx="20855">
                        <c:v>1.9354819999999999</c:v>
                      </c:pt>
                      <c:pt idx="20856">
                        <c:v>1.9328149999999999</c:v>
                      </c:pt>
                      <c:pt idx="20857">
                        <c:v>1.930148</c:v>
                      </c:pt>
                      <c:pt idx="20858">
                        <c:v>1.9274819999999999</c:v>
                      </c:pt>
                      <c:pt idx="20859">
                        <c:v>1.9248149999999999</c:v>
                      </c:pt>
                      <c:pt idx="20860">
                        <c:v>1.922148</c:v>
                      </c:pt>
                      <c:pt idx="20861">
                        <c:v>1.9194819999999999</c:v>
                      </c:pt>
                      <c:pt idx="20862">
                        <c:v>1.9168149999999999</c:v>
                      </c:pt>
                      <c:pt idx="20863">
                        <c:v>1.914148</c:v>
                      </c:pt>
                      <c:pt idx="20864">
                        <c:v>1.9114819999999999</c:v>
                      </c:pt>
                      <c:pt idx="20865">
                        <c:v>1.9088149999999999</c:v>
                      </c:pt>
                      <c:pt idx="20866">
                        <c:v>1.906148</c:v>
                      </c:pt>
                      <c:pt idx="20867">
                        <c:v>1.9034819999999999</c:v>
                      </c:pt>
                      <c:pt idx="20868">
                        <c:v>1.9008149999999999</c:v>
                      </c:pt>
                      <c:pt idx="20869">
                        <c:v>1.8981479999999999</c:v>
                      </c:pt>
                      <c:pt idx="20870">
                        <c:v>1.8954819999999999</c:v>
                      </c:pt>
                      <c:pt idx="20871">
                        <c:v>1.8928149999999999</c:v>
                      </c:pt>
                      <c:pt idx="20872">
                        <c:v>1.8901479999999999</c:v>
                      </c:pt>
                      <c:pt idx="20873">
                        <c:v>1.8874820000000001</c:v>
                      </c:pt>
                      <c:pt idx="20874">
                        <c:v>1.8848149999999999</c:v>
                      </c:pt>
                      <c:pt idx="20875">
                        <c:v>1.8821479999999999</c:v>
                      </c:pt>
                      <c:pt idx="20876">
                        <c:v>1.8794820000000001</c:v>
                      </c:pt>
                      <c:pt idx="20877">
                        <c:v>1.8768149999999999</c:v>
                      </c:pt>
                      <c:pt idx="20878">
                        <c:v>1.8741479999999999</c:v>
                      </c:pt>
                      <c:pt idx="20879">
                        <c:v>1.8714820000000001</c:v>
                      </c:pt>
                      <c:pt idx="20880">
                        <c:v>1.8688149999999999</c:v>
                      </c:pt>
                      <c:pt idx="20881">
                        <c:v>1.8661479999999999</c:v>
                      </c:pt>
                      <c:pt idx="20882">
                        <c:v>1.8634820000000001</c:v>
                      </c:pt>
                      <c:pt idx="20883">
                        <c:v>1.8608150000000001</c:v>
                      </c:pt>
                      <c:pt idx="20884">
                        <c:v>1.8581479999999999</c:v>
                      </c:pt>
                      <c:pt idx="20885">
                        <c:v>1.8554820000000001</c:v>
                      </c:pt>
                      <c:pt idx="20886">
                        <c:v>1.8528150000000001</c:v>
                      </c:pt>
                      <c:pt idx="20887">
                        <c:v>1.8501479999999999</c:v>
                      </c:pt>
                      <c:pt idx="20888">
                        <c:v>1.8474820000000001</c:v>
                      </c:pt>
                      <c:pt idx="20889">
                        <c:v>1.8448150000000001</c:v>
                      </c:pt>
                      <c:pt idx="20890">
                        <c:v>1.8421479999999999</c:v>
                      </c:pt>
                      <c:pt idx="20891">
                        <c:v>1.8394820000000001</c:v>
                      </c:pt>
                      <c:pt idx="20892">
                        <c:v>1.8368150000000001</c:v>
                      </c:pt>
                      <c:pt idx="20893">
                        <c:v>1.8341479999999999</c:v>
                      </c:pt>
                      <c:pt idx="20894">
                        <c:v>1.8314820000000001</c:v>
                      </c:pt>
                      <c:pt idx="20895">
                        <c:v>1.8288150000000001</c:v>
                      </c:pt>
                      <c:pt idx="20896">
                        <c:v>1.8261480000000001</c:v>
                      </c:pt>
                      <c:pt idx="20897">
                        <c:v>1.823482</c:v>
                      </c:pt>
                      <c:pt idx="20898">
                        <c:v>1.8208150000000001</c:v>
                      </c:pt>
                      <c:pt idx="20899">
                        <c:v>1.8181480000000001</c:v>
                      </c:pt>
                      <c:pt idx="20900">
                        <c:v>1.815482</c:v>
                      </c:pt>
                      <c:pt idx="20901">
                        <c:v>1.8128150000000001</c:v>
                      </c:pt>
                      <c:pt idx="20902">
                        <c:v>1.8101480000000001</c:v>
                      </c:pt>
                      <c:pt idx="20903">
                        <c:v>1.807482</c:v>
                      </c:pt>
                      <c:pt idx="20904">
                        <c:v>1.8048150000000001</c:v>
                      </c:pt>
                      <c:pt idx="20905">
                        <c:v>1.8021480000000001</c:v>
                      </c:pt>
                      <c:pt idx="20906">
                        <c:v>1.799482</c:v>
                      </c:pt>
                      <c:pt idx="20907">
                        <c:v>1.7968150000000001</c:v>
                      </c:pt>
                      <c:pt idx="20908">
                        <c:v>1.7941480000000001</c:v>
                      </c:pt>
                      <c:pt idx="20909">
                        <c:v>1.791482</c:v>
                      </c:pt>
                      <c:pt idx="20910">
                        <c:v>1.788815</c:v>
                      </c:pt>
                      <c:pt idx="20911">
                        <c:v>1.7861480000000001</c:v>
                      </c:pt>
                      <c:pt idx="20912">
                        <c:v>1.783482</c:v>
                      </c:pt>
                      <c:pt idx="20913">
                        <c:v>1.780815</c:v>
                      </c:pt>
                      <c:pt idx="20914">
                        <c:v>1.7781480000000001</c:v>
                      </c:pt>
                      <c:pt idx="20915">
                        <c:v>1.775482</c:v>
                      </c:pt>
                      <c:pt idx="20916">
                        <c:v>1.772815</c:v>
                      </c:pt>
                      <c:pt idx="20917">
                        <c:v>1.7701480000000001</c:v>
                      </c:pt>
                      <c:pt idx="20918">
                        <c:v>1.767482</c:v>
                      </c:pt>
                      <c:pt idx="20919">
                        <c:v>1.764815</c:v>
                      </c:pt>
                      <c:pt idx="20920">
                        <c:v>1.762148</c:v>
                      </c:pt>
                      <c:pt idx="20921">
                        <c:v>1.759482</c:v>
                      </c:pt>
                      <c:pt idx="20922">
                        <c:v>1.756815</c:v>
                      </c:pt>
                      <c:pt idx="20923">
                        <c:v>1.754148</c:v>
                      </c:pt>
                      <c:pt idx="20924">
                        <c:v>1.751482</c:v>
                      </c:pt>
                      <c:pt idx="20925">
                        <c:v>1.748815</c:v>
                      </c:pt>
                      <c:pt idx="20926">
                        <c:v>1.746148</c:v>
                      </c:pt>
                      <c:pt idx="20927">
                        <c:v>1.743482</c:v>
                      </c:pt>
                      <c:pt idx="20928">
                        <c:v>1.740815</c:v>
                      </c:pt>
                      <c:pt idx="20929">
                        <c:v>1.738148</c:v>
                      </c:pt>
                      <c:pt idx="20930">
                        <c:v>1.735482</c:v>
                      </c:pt>
                      <c:pt idx="20931">
                        <c:v>1.732815</c:v>
                      </c:pt>
                      <c:pt idx="20932">
                        <c:v>1.730148</c:v>
                      </c:pt>
                      <c:pt idx="20933">
                        <c:v>1.727482</c:v>
                      </c:pt>
                      <c:pt idx="20934">
                        <c:v>1.724815</c:v>
                      </c:pt>
                      <c:pt idx="20935">
                        <c:v>1.722148</c:v>
                      </c:pt>
                      <c:pt idx="20936">
                        <c:v>1.719482</c:v>
                      </c:pt>
                      <c:pt idx="20937">
                        <c:v>1.716815</c:v>
                      </c:pt>
                      <c:pt idx="20938">
                        <c:v>1.714148</c:v>
                      </c:pt>
                      <c:pt idx="20939">
                        <c:v>1.7114819999999999</c:v>
                      </c:pt>
                      <c:pt idx="20940">
                        <c:v>1.708815</c:v>
                      </c:pt>
                      <c:pt idx="20941">
                        <c:v>1.706148</c:v>
                      </c:pt>
                      <c:pt idx="20942">
                        <c:v>1.7034819999999999</c:v>
                      </c:pt>
                      <c:pt idx="20943">
                        <c:v>1.700815</c:v>
                      </c:pt>
                      <c:pt idx="20944">
                        <c:v>1.698148</c:v>
                      </c:pt>
                      <c:pt idx="20945">
                        <c:v>1.6954819999999999</c:v>
                      </c:pt>
                      <c:pt idx="20946">
                        <c:v>1.692815</c:v>
                      </c:pt>
                      <c:pt idx="20947">
                        <c:v>1.690148</c:v>
                      </c:pt>
                      <c:pt idx="20948">
                        <c:v>1.6874819999999999</c:v>
                      </c:pt>
                      <c:pt idx="20949">
                        <c:v>1.684815</c:v>
                      </c:pt>
                      <c:pt idx="20950">
                        <c:v>1.682148</c:v>
                      </c:pt>
                      <c:pt idx="20951">
                        <c:v>1.6794819999999999</c:v>
                      </c:pt>
                      <c:pt idx="20952">
                        <c:v>1.6768149999999999</c:v>
                      </c:pt>
                      <c:pt idx="20953">
                        <c:v>1.674148</c:v>
                      </c:pt>
                      <c:pt idx="20954">
                        <c:v>1.6714819999999999</c:v>
                      </c:pt>
                      <c:pt idx="20955">
                        <c:v>1.6688149999999999</c:v>
                      </c:pt>
                      <c:pt idx="20956">
                        <c:v>1.666148</c:v>
                      </c:pt>
                      <c:pt idx="20957">
                        <c:v>1.6634819999999999</c:v>
                      </c:pt>
                      <c:pt idx="20958">
                        <c:v>1.6608149999999999</c:v>
                      </c:pt>
                      <c:pt idx="20959">
                        <c:v>1.658148</c:v>
                      </c:pt>
                      <c:pt idx="20960">
                        <c:v>1.6554819999999999</c:v>
                      </c:pt>
                      <c:pt idx="20961">
                        <c:v>1.6528149999999999</c:v>
                      </c:pt>
                      <c:pt idx="20962">
                        <c:v>1.6501479999999999</c:v>
                      </c:pt>
                      <c:pt idx="20963">
                        <c:v>1.6474819999999999</c:v>
                      </c:pt>
                      <c:pt idx="20964">
                        <c:v>1.6448149999999999</c:v>
                      </c:pt>
                      <c:pt idx="20965">
                        <c:v>1.6421479999999999</c:v>
                      </c:pt>
                      <c:pt idx="20966">
                        <c:v>1.6394820000000001</c:v>
                      </c:pt>
                      <c:pt idx="20967">
                        <c:v>1.6368149999999999</c:v>
                      </c:pt>
                      <c:pt idx="20968">
                        <c:v>1.6341479999999999</c:v>
                      </c:pt>
                      <c:pt idx="20969">
                        <c:v>1.6314820000000001</c:v>
                      </c:pt>
                      <c:pt idx="20970">
                        <c:v>1.6288149999999999</c:v>
                      </c:pt>
                      <c:pt idx="20971">
                        <c:v>1.6261479999999999</c:v>
                      </c:pt>
                      <c:pt idx="20972">
                        <c:v>1.6234820000000001</c:v>
                      </c:pt>
                      <c:pt idx="20973">
                        <c:v>1.6208149999999999</c:v>
                      </c:pt>
                      <c:pt idx="20974">
                        <c:v>1.6181479999999999</c:v>
                      </c:pt>
                      <c:pt idx="20975">
                        <c:v>1.6154820000000001</c:v>
                      </c:pt>
                      <c:pt idx="20976">
                        <c:v>1.6128150000000001</c:v>
                      </c:pt>
                      <c:pt idx="20977">
                        <c:v>1.6101479999999999</c:v>
                      </c:pt>
                      <c:pt idx="20978">
                        <c:v>1.6074820000000001</c:v>
                      </c:pt>
                      <c:pt idx="20979">
                        <c:v>1.6048150000000001</c:v>
                      </c:pt>
                      <c:pt idx="20980">
                        <c:v>1.6021479999999999</c:v>
                      </c:pt>
                      <c:pt idx="20981">
                        <c:v>1.5994820000000001</c:v>
                      </c:pt>
                      <c:pt idx="20982">
                        <c:v>1.5968150000000001</c:v>
                      </c:pt>
                      <c:pt idx="20983">
                        <c:v>1.5941479999999999</c:v>
                      </c:pt>
                      <c:pt idx="20984">
                        <c:v>1.5914820000000001</c:v>
                      </c:pt>
                      <c:pt idx="20985">
                        <c:v>1.5888150000000001</c:v>
                      </c:pt>
                      <c:pt idx="20986">
                        <c:v>1.5861479999999999</c:v>
                      </c:pt>
                      <c:pt idx="20987">
                        <c:v>1.5834820000000001</c:v>
                      </c:pt>
                      <c:pt idx="20988">
                        <c:v>1.5808150000000001</c:v>
                      </c:pt>
                      <c:pt idx="20989">
                        <c:v>1.5781480000000001</c:v>
                      </c:pt>
                      <c:pt idx="20990">
                        <c:v>1.575482</c:v>
                      </c:pt>
                      <c:pt idx="20991">
                        <c:v>1.5728150000000001</c:v>
                      </c:pt>
                      <c:pt idx="20992">
                        <c:v>1.5701480000000001</c:v>
                      </c:pt>
                      <c:pt idx="20993">
                        <c:v>1.567482</c:v>
                      </c:pt>
                      <c:pt idx="20994">
                        <c:v>1.5648150000000001</c:v>
                      </c:pt>
                      <c:pt idx="20995">
                        <c:v>1.5621480000000001</c:v>
                      </c:pt>
                      <c:pt idx="20996">
                        <c:v>1.559482</c:v>
                      </c:pt>
                      <c:pt idx="20997">
                        <c:v>1.5568150000000001</c:v>
                      </c:pt>
                      <c:pt idx="20998">
                        <c:v>1.5541480000000001</c:v>
                      </c:pt>
                      <c:pt idx="20999">
                        <c:v>1.551482</c:v>
                      </c:pt>
                      <c:pt idx="21000">
                        <c:v>1.5488150000000001</c:v>
                      </c:pt>
                      <c:pt idx="21001">
                        <c:v>1.5461480000000001</c:v>
                      </c:pt>
                      <c:pt idx="21002">
                        <c:v>1.543482</c:v>
                      </c:pt>
                      <c:pt idx="21003">
                        <c:v>1.540815</c:v>
                      </c:pt>
                      <c:pt idx="21004">
                        <c:v>1.5381480000000001</c:v>
                      </c:pt>
                      <c:pt idx="21005">
                        <c:v>1.535482</c:v>
                      </c:pt>
                      <c:pt idx="21006">
                        <c:v>1.532815</c:v>
                      </c:pt>
                      <c:pt idx="21007">
                        <c:v>1.5301480000000001</c:v>
                      </c:pt>
                      <c:pt idx="21008">
                        <c:v>1.527482</c:v>
                      </c:pt>
                      <c:pt idx="21009">
                        <c:v>1.524815</c:v>
                      </c:pt>
                      <c:pt idx="21010">
                        <c:v>1.5221480000000001</c:v>
                      </c:pt>
                      <c:pt idx="21011">
                        <c:v>1.519482</c:v>
                      </c:pt>
                      <c:pt idx="21012">
                        <c:v>1.516815</c:v>
                      </c:pt>
                      <c:pt idx="21013">
                        <c:v>1.514148</c:v>
                      </c:pt>
                      <c:pt idx="21014">
                        <c:v>1.511482</c:v>
                      </c:pt>
                      <c:pt idx="21015">
                        <c:v>1.508815</c:v>
                      </c:pt>
                      <c:pt idx="21016">
                        <c:v>1.506148</c:v>
                      </c:pt>
                      <c:pt idx="21017">
                        <c:v>1.503482</c:v>
                      </c:pt>
                      <c:pt idx="21018">
                        <c:v>1.500815</c:v>
                      </c:pt>
                      <c:pt idx="21019">
                        <c:v>1.498148</c:v>
                      </c:pt>
                      <c:pt idx="21020">
                        <c:v>1.495482</c:v>
                      </c:pt>
                      <c:pt idx="21021">
                        <c:v>1.492815</c:v>
                      </c:pt>
                      <c:pt idx="21022">
                        <c:v>1.490148</c:v>
                      </c:pt>
                      <c:pt idx="21023">
                        <c:v>1.487482</c:v>
                      </c:pt>
                      <c:pt idx="21024">
                        <c:v>1.484815</c:v>
                      </c:pt>
                      <c:pt idx="21025">
                        <c:v>1.482148</c:v>
                      </c:pt>
                      <c:pt idx="21026">
                        <c:v>1.479482</c:v>
                      </c:pt>
                      <c:pt idx="21027">
                        <c:v>1.476815</c:v>
                      </c:pt>
                      <c:pt idx="21028">
                        <c:v>1.474148</c:v>
                      </c:pt>
                      <c:pt idx="21029">
                        <c:v>1.471482</c:v>
                      </c:pt>
                      <c:pt idx="21030">
                        <c:v>1.468815</c:v>
                      </c:pt>
                      <c:pt idx="21031">
                        <c:v>1.466148</c:v>
                      </c:pt>
                      <c:pt idx="21032">
                        <c:v>1.4634819999999999</c:v>
                      </c:pt>
                      <c:pt idx="21033">
                        <c:v>1.460815</c:v>
                      </c:pt>
                      <c:pt idx="21034">
                        <c:v>1.458148</c:v>
                      </c:pt>
                      <c:pt idx="21035">
                        <c:v>1.4554819999999999</c:v>
                      </c:pt>
                      <c:pt idx="21036">
                        <c:v>1.452815</c:v>
                      </c:pt>
                      <c:pt idx="21037">
                        <c:v>1.450148</c:v>
                      </c:pt>
                      <c:pt idx="21038">
                        <c:v>1.4474819999999999</c:v>
                      </c:pt>
                      <c:pt idx="21039">
                        <c:v>1.444815</c:v>
                      </c:pt>
                      <c:pt idx="21040">
                        <c:v>1.442148</c:v>
                      </c:pt>
                      <c:pt idx="21041">
                        <c:v>1.4394819999999999</c:v>
                      </c:pt>
                      <c:pt idx="21042">
                        <c:v>1.436815</c:v>
                      </c:pt>
                      <c:pt idx="21043">
                        <c:v>1.434148</c:v>
                      </c:pt>
                      <c:pt idx="21044">
                        <c:v>1.4314819999999999</c:v>
                      </c:pt>
                      <c:pt idx="21045">
                        <c:v>1.4288149999999999</c:v>
                      </c:pt>
                      <c:pt idx="21046">
                        <c:v>1.426148</c:v>
                      </c:pt>
                      <c:pt idx="21047">
                        <c:v>1.4234819999999999</c:v>
                      </c:pt>
                      <c:pt idx="21048">
                        <c:v>1.4208149999999999</c:v>
                      </c:pt>
                      <c:pt idx="21049">
                        <c:v>1.418148</c:v>
                      </c:pt>
                      <c:pt idx="21050">
                        <c:v>1.4154819999999999</c:v>
                      </c:pt>
                      <c:pt idx="21051">
                        <c:v>1.4128149999999999</c:v>
                      </c:pt>
                      <c:pt idx="21052">
                        <c:v>1.410148</c:v>
                      </c:pt>
                      <c:pt idx="21053">
                        <c:v>1.4074819999999999</c:v>
                      </c:pt>
                      <c:pt idx="21054">
                        <c:v>1.4048149999999999</c:v>
                      </c:pt>
                      <c:pt idx="21055">
                        <c:v>1.4021479999999999</c:v>
                      </c:pt>
                      <c:pt idx="21056">
                        <c:v>1.3994819999999999</c:v>
                      </c:pt>
                      <c:pt idx="21057">
                        <c:v>1.3968149999999999</c:v>
                      </c:pt>
                      <c:pt idx="21058">
                        <c:v>1.3941479999999999</c:v>
                      </c:pt>
                      <c:pt idx="21059">
                        <c:v>1.3914820000000001</c:v>
                      </c:pt>
                      <c:pt idx="21060">
                        <c:v>1.3888149999999999</c:v>
                      </c:pt>
                      <c:pt idx="21061">
                        <c:v>1.3861479999999999</c:v>
                      </c:pt>
                      <c:pt idx="21062">
                        <c:v>1.3834820000000001</c:v>
                      </c:pt>
                      <c:pt idx="21063">
                        <c:v>1.3808149999999999</c:v>
                      </c:pt>
                      <c:pt idx="21064">
                        <c:v>1.3781479999999999</c:v>
                      </c:pt>
                      <c:pt idx="21065">
                        <c:v>1.3754820000000001</c:v>
                      </c:pt>
                      <c:pt idx="21066">
                        <c:v>1.3728149999999999</c:v>
                      </c:pt>
                      <c:pt idx="21067">
                        <c:v>1.3701479999999999</c:v>
                      </c:pt>
                      <c:pt idx="21068">
                        <c:v>1.3674820000000001</c:v>
                      </c:pt>
                      <c:pt idx="21069">
                        <c:v>1.3648149999999999</c:v>
                      </c:pt>
                      <c:pt idx="21070">
                        <c:v>1.3621479999999999</c:v>
                      </c:pt>
                      <c:pt idx="21071">
                        <c:v>1.3594820000000001</c:v>
                      </c:pt>
                      <c:pt idx="21072">
                        <c:v>1.3568150000000001</c:v>
                      </c:pt>
                      <c:pt idx="21073">
                        <c:v>1.3541479999999999</c:v>
                      </c:pt>
                      <c:pt idx="21074">
                        <c:v>1.3514820000000001</c:v>
                      </c:pt>
                      <c:pt idx="21075">
                        <c:v>1.3488150000000001</c:v>
                      </c:pt>
                      <c:pt idx="21076">
                        <c:v>1.3461479999999999</c:v>
                      </c:pt>
                      <c:pt idx="21077">
                        <c:v>1.3434820000000001</c:v>
                      </c:pt>
                      <c:pt idx="21078">
                        <c:v>1.3408150000000001</c:v>
                      </c:pt>
                      <c:pt idx="21079">
                        <c:v>1.3381479999999999</c:v>
                      </c:pt>
                      <c:pt idx="21080">
                        <c:v>1.3354820000000001</c:v>
                      </c:pt>
                      <c:pt idx="21081">
                        <c:v>1.3328150000000001</c:v>
                      </c:pt>
                      <c:pt idx="21082">
                        <c:v>1.3301480000000001</c:v>
                      </c:pt>
                      <c:pt idx="21083">
                        <c:v>1.3274820000000001</c:v>
                      </c:pt>
                      <c:pt idx="21084">
                        <c:v>1.3248150000000001</c:v>
                      </c:pt>
                      <c:pt idx="21085">
                        <c:v>1.3221480000000001</c:v>
                      </c:pt>
                      <c:pt idx="21086">
                        <c:v>1.319482</c:v>
                      </c:pt>
                      <c:pt idx="21087">
                        <c:v>1.3168150000000001</c:v>
                      </c:pt>
                      <c:pt idx="21088">
                        <c:v>1.3141480000000001</c:v>
                      </c:pt>
                      <c:pt idx="21089">
                        <c:v>1.311482</c:v>
                      </c:pt>
                      <c:pt idx="21090">
                        <c:v>1.3088150000000001</c:v>
                      </c:pt>
                      <c:pt idx="21091">
                        <c:v>1.3061480000000001</c:v>
                      </c:pt>
                      <c:pt idx="21092">
                        <c:v>1.303482</c:v>
                      </c:pt>
                      <c:pt idx="21093">
                        <c:v>1.3008150000000001</c:v>
                      </c:pt>
                      <c:pt idx="21094">
                        <c:v>1.2981480000000001</c:v>
                      </c:pt>
                      <c:pt idx="21095">
                        <c:v>1.295482</c:v>
                      </c:pt>
                      <c:pt idx="21096">
                        <c:v>1.292815</c:v>
                      </c:pt>
                      <c:pt idx="21097">
                        <c:v>1.2901480000000001</c:v>
                      </c:pt>
                      <c:pt idx="21098">
                        <c:v>1.287482</c:v>
                      </c:pt>
                      <c:pt idx="21099">
                        <c:v>1.284815</c:v>
                      </c:pt>
                      <c:pt idx="21100">
                        <c:v>1.2821480000000001</c:v>
                      </c:pt>
                      <c:pt idx="21101">
                        <c:v>1.279482</c:v>
                      </c:pt>
                      <c:pt idx="21102">
                        <c:v>1.276815</c:v>
                      </c:pt>
                      <c:pt idx="21103">
                        <c:v>1.2741480000000001</c:v>
                      </c:pt>
                      <c:pt idx="21104">
                        <c:v>1.271482</c:v>
                      </c:pt>
                      <c:pt idx="21105">
                        <c:v>1.268815</c:v>
                      </c:pt>
                      <c:pt idx="21106">
                        <c:v>1.2661480000000001</c:v>
                      </c:pt>
                      <c:pt idx="21107">
                        <c:v>1.263482</c:v>
                      </c:pt>
                      <c:pt idx="21108">
                        <c:v>1.260815</c:v>
                      </c:pt>
                      <c:pt idx="21109">
                        <c:v>1.258148</c:v>
                      </c:pt>
                      <c:pt idx="21110">
                        <c:v>1.255482</c:v>
                      </c:pt>
                      <c:pt idx="21111">
                        <c:v>1.252815</c:v>
                      </c:pt>
                      <c:pt idx="21112">
                        <c:v>1.250148</c:v>
                      </c:pt>
                      <c:pt idx="21113">
                        <c:v>1.247482</c:v>
                      </c:pt>
                      <c:pt idx="21114">
                        <c:v>1.244815</c:v>
                      </c:pt>
                      <c:pt idx="21115">
                        <c:v>1.242148</c:v>
                      </c:pt>
                      <c:pt idx="21116">
                        <c:v>1.239482</c:v>
                      </c:pt>
                      <c:pt idx="21117">
                        <c:v>1.236815</c:v>
                      </c:pt>
                      <c:pt idx="21118">
                        <c:v>1.234148</c:v>
                      </c:pt>
                      <c:pt idx="21119">
                        <c:v>1.231482</c:v>
                      </c:pt>
                      <c:pt idx="21120">
                        <c:v>1.228815</c:v>
                      </c:pt>
                      <c:pt idx="21121">
                        <c:v>1.226148</c:v>
                      </c:pt>
                      <c:pt idx="21122">
                        <c:v>1.223482</c:v>
                      </c:pt>
                      <c:pt idx="21123">
                        <c:v>1.220815</c:v>
                      </c:pt>
                      <c:pt idx="21124">
                        <c:v>1.218148</c:v>
                      </c:pt>
                      <c:pt idx="21125">
                        <c:v>1.215482</c:v>
                      </c:pt>
                      <c:pt idx="21126">
                        <c:v>1.212815</c:v>
                      </c:pt>
                      <c:pt idx="21127">
                        <c:v>1.210148</c:v>
                      </c:pt>
                      <c:pt idx="21128">
                        <c:v>1.2074819999999999</c:v>
                      </c:pt>
                      <c:pt idx="21129">
                        <c:v>1.204815</c:v>
                      </c:pt>
                      <c:pt idx="21130">
                        <c:v>1.202148</c:v>
                      </c:pt>
                      <c:pt idx="21131">
                        <c:v>1.1994819999999999</c:v>
                      </c:pt>
                      <c:pt idx="21132">
                        <c:v>1.196815</c:v>
                      </c:pt>
                      <c:pt idx="21133">
                        <c:v>1.194148</c:v>
                      </c:pt>
                      <c:pt idx="21134">
                        <c:v>1.1914819999999999</c:v>
                      </c:pt>
                      <c:pt idx="21135">
                        <c:v>1.188815</c:v>
                      </c:pt>
                      <c:pt idx="21136">
                        <c:v>1.186148</c:v>
                      </c:pt>
                      <c:pt idx="21137">
                        <c:v>1.1834819999999999</c:v>
                      </c:pt>
                      <c:pt idx="21138">
                        <c:v>1.1808149999999999</c:v>
                      </c:pt>
                      <c:pt idx="21139">
                        <c:v>1.178148</c:v>
                      </c:pt>
                      <c:pt idx="21140">
                        <c:v>1.1754819999999999</c:v>
                      </c:pt>
                      <c:pt idx="21141">
                        <c:v>1.1728149999999999</c:v>
                      </c:pt>
                      <c:pt idx="21142">
                        <c:v>1.170148</c:v>
                      </c:pt>
                      <c:pt idx="21143">
                        <c:v>1.1674819999999999</c:v>
                      </c:pt>
                      <c:pt idx="21144">
                        <c:v>1.1648149999999999</c:v>
                      </c:pt>
                      <c:pt idx="21145">
                        <c:v>1.162148</c:v>
                      </c:pt>
                      <c:pt idx="21146">
                        <c:v>1.1594819999999999</c:v>
                      </c:pt>
                      <c:pt idx="21147">
                        <c:v>1.1568149999999999</c:v>
                      </c:pt>
                      <c:pt idx="21148">
                        <c:v>1.154148</c:v>
                      </c:pt>
                      <c:pt idx="21149">
                        <c:v>1.1514819999999999</c:v>
                      </c:pt>
                      <c:pt idx="21150">
                        <c:v>1.1488149999999999</c:v>
                      </c:pt>
                      <c:pt idx="21151">
                        <c:v>1.1461479999999999</c:v>
                      </c:pt>
                      <c:pt idx="21152">
                        <c:v>1.1434820000000001</c:v>
                      </c:pt>
                      <c:pt idx="21153">
                        <c:v>1.1408149999999999</c:v>
                      </c:pt>
                      <c:pt idx="21154">
                        <c:v>1.1381479999999999</c:v>
                      </c:pt>
                      <c:pt idx="21155">
                        <c:v>1.1354820000000001</c:v>
                      </c:pt>
                      <c:pt idx="21156">
                        <c:v>1.1328149999999999</c:v>
                      </c:pt>
                      <c:pt idx="21157">
                        <c:v>1.1301479999999999</c:v>
                      </c:pt>
                      <c:pt idx="21158">
                        <c:v>1.1274820000000001</c:v>
                      </c:pt>
                      <c:pt idx="21159">
                        <c:v>1.1248149999999999</c:v>
                      </c:pt>
                      <c:pt idx="21160">
                        <c:v>1.1221479999999999</c:v>
                      </c:pt>
                      <c:pt idx="21161">
                        <c:v>1.1194820000000001</c:v>
                      </c:pt>
                      <c:pt idx="21162">
                        <c:v>1.1168149999999999</c:v>
                      </c:pt>
                      <c:pt idx="21163">
                        <c:v>1.1141479999999999</c:v>
                      </c:pt>
                      <c:pt idx="21164">
                        <c:v>1.1114820000000001</c:v>
                      </c:pt>
                      <c:pt idx="21165">
                        <c:v>1.1088150000000001</c:v>
                      </c:pt>
                      <c:pt idx="21166">
                        <c:v>1.1061479999999999</c:v>
                      </c:pt>
                      <c:pt idx="21167">
                        <c:v>1.1034820000000001</c:v>
                      </c:pt>
                      <c:pt idx="21168">
                        <c:v>1.1008150000000001</c:v>
                      </c:pt>
                      <c:pt idx="21169">
                        <c:v>1.0981479999999999</c:v>
                      </c:pt>
                      <c:pt idx="21170">
                        <c:v>1.0954820000000001</c:v>
                      </c:pt>
                      <c:pt idx="21171">
                        <c:v>1.0928150000000001</c:v>
                      </c:pt>
                      <c:pt idx="21172">
                        <c:v>1.0901479999999999</c:v>
                      </c:pt>
                      <c:pt idx="21173">
                        <c:v>1.0874820000000001</c:v>
                      </c:pt>
                      <c:pt idx="21174">
                        <c:v>1.0848150000000001</c:v>
                      </c:pt>
                      <c:pt idx="21175">
                        <c:v>1.0821480000000001</c:v>
                      </c:pt>
                      <c:pt idx="21176">
                        <c:v>1.0794820000000001</c:v>
                      </c:pt>
                      <c:pt idx="21177">
                        <c:v>1.0768150000000001</c:v>
                      </c:pt>
                      <c:pt idx="21178">
                        <c:v>1.0741480000000001</c:v>
                      </c:pt>
                      <c:pt idx="21179">
                        <c:v>1.071482</c:v>
                      </c:pt>
                      <c:pt idx="21180">
                        <c:v>1.0688150000000001</c:v>
                      </c:pt>
                      <c:pt idx="21181">
                        <c:v>1.0661480000000001</c:v>
                      </c:pt>
                      <c:pt idx="21182">
                        <c:v>1.063482</c:v>
                      </c:pt>
                      <c:pt idx="21183">
                        <c:v>1.0608150000000001</c:v>
                      </c:pt>
                      <c:pt idx="21184">
                        <c:v>1.0581480000000001</c:v>
                      </c:pt>
                      <c:pt idx="21185">
                        <c:v>1.055482</c:v>
                      </c:pt>
                      <c:pt idx="21186">
                        <c:v>1.0528150000000001</c:v>
                      </c:pt>
                      <c:pt idx="21187">
                        <c:v>1.0501480000000001</c:v>
                      </c:pt>
                      <c:pt idx="21188">
                        <c:v>1.047482</c:v>
                      </c:pt>
                      <c:pt idx="21189">
                        <c:v>1.044815</c:v>
                      </c:pt>
                      <c:pt idx="21190">
                        <c:v>1.0421480000000001</c:v>
                      </c:pt>
                      <c:pt idx="21191">
                        <c:v>1.039482</c:v>
                      </c:pt>
                      <c:pt idx="21192">
                        <c:v>1.036815</c:v>
                      </c:pt>
                      <c:pt idx="21193">
                        <c:v>1.0341480000000001</c:v>
                      </c:pt>
                      <c:pt idx="21194">
                        <c:v>1.031482</c:v>
                      </c:pt>
                      <c:pt idx="21195">
                        <c:v>1.028815</c:v>
                      </c:pt>
                      <c:pt idx="21196">
                        <c:v>1.0261480000000001</c:v>
                      </c:pt>
                      <c:pt idx="21197">
                        <c:v>1.023482</c:v>
                      </c:pt>
                      <c:pt idx="21198">
                        <c:v>1.020815</c:v>
                      </c:pt>
                      <c:pt idx="21199">
                        <c:v>1.0181480000000001</c:v>
                      </c:pt>
                      <c:pt idx="21200">
                        <c:v>1.015482</c:v>
                      </c:pt>
                      <c:pt idx="21201">
                        <c:v>1.012815</c:v>
                      </c:pt>
                      <c:pt idx="21202">
                        <c:v>1.010148</c:v>
                      </c:pt>
                      <c:pt idx="21203">
                        <c:v>1.007482</c:v>
                      </c:pt>
                      <c:pt idx="21204">
                        <c:v>1.004815</c:v>
                      </c:pt>
                      <c:pt idx="21205">
                        <c:v>1.002148</c:v>
                      </c:pt>
                      <c:pt idx="21206">
                        <c:v>0.99948170000000003</c:v>
                      </c:pt>
                      <c:pt idx="21207">
                        <c:v>0.99681500000000001</c:v>
                      </c:pt>
                      <c:pt idx="21208">
                        <c:v>0.99414829999999998</c:v>
                      </c:pt>
                      <c:pt idx="21209">
                        <c:v>0.99148170000000002</c:v>
                      </c:pt>
                      <c:pt idx="21210">
                        <c:v>0.988815</c:v>
                      </c:pt>
                      <c:pt idx="21211">
                        <c:v>0.98614829999999998</c:v>
                      </c:pt>
                      <c:pt idx="21212">
                        <c:v>0.98348159999999996</c:v>
                      </c:pt>
                      <c:pt idx="21213">
                        <c:v>0.98081499999999999</c:v>
                      </c:pt>
                      <c:pt idx="21214">
                        <c:v>0.97814829999999997</c:v>
                      </c:pt>
                      <c:pt idx="21215">
                        <c:v>0.97548170000000001</c:v>
                      </c:pt>
                      <c:pt idx="21216">
                        <c:v>0.97281499999999999</c:v>
                      </c:pt>
                      <c:pt idx="21217">
                        <c:v>0.97014829999999996</c:v>
                      </c:pt>
                      <c:pt idx="21218">
                        <c:v>0.9674817</c:v>
                      </c:pt>
                      <c:pt idx="21219">
                        <c:v>0.96481499999999998</c:v>
                      </c:pt>
                      <c:pt idx="21220">
                        <c:v>0.96214829999999996</c:v>
                      </c:pt>
                      <c:pt idx="21221">
                        <c:v>0.95948169999999999</c:v>
                      </c:pt>
                      <c:pt idx="21222">
                        <c:v>0.95681499999999997</c:v>
                      </c:pt>
                      <c:pt idx="21223">
                        <c:v>0.95414840000000001</c:v>
                      </c:pt>
                      <c:pt idx="21224">
                        <c:v>0.95148160000000004</c:v>
                      </c:pt>
                      <c:pt idx="21225">
                        <c:v>0.94881499999999996</c:v>
                      </c:pt>
                      <c:pt idx="21226">
                        <c:v>0.94614830000000005</c:v>
                      </c:pt>
                      <c:pt idx="21227">
                        <c:v>0.94348169999999998</c:v>
                      </c:pt>
                      <c:pt idx="21228">
                        <c:v>0.94081499999999996</c:v>
                      </c:pt>
                      <c:pt idx="21229">
                        <c:v>0.93814830000000005</c:v>
                      </c:pt>
                      <c:pt idx="21230">
                        <c:v>0.93548169999999997</c:v>
                      </c:pt>
                      <c:pt idx="21231">
                        <c:v>0.93281499999999995</c:v>
                      </c:pt>
                      <c:pt idx="21232">
                        <c:v>0.93014830000000004</c:v>
                      </c:pt>
                      <c:pt idx="21233">
                        <c:v>0.92748169999999996</c:v>
                      </c:pt>
                      <c:pt idx="21234">
                        <c:v>0.92481500000000005</c:v>
                      </c:pt>
                      <c:pt idx="21235">
                        <c:v>0.92214830000000003</c:v>
                      </c:pt>
                      <c:pt idx="21236">
                        <c:v>0.91948160000000001</c:v>
                      </c:pt>
                      <c:pt idx="21237">
                        <c:v>0.91681500000000005</c:v>
                      </c:pt>
                      <c:pt idx="21238">
                        <c:v>0.91414830000000002</c:v>
                      </c:pt>
                      <c:pt idx="21239">
                        <c:v>0.91148169999999995</c:v>
                      </c:pt>
                      <c:pt idx="21240">
                        <c:v>0.90881500000000004</c:v>
                      </c:pt>
                      <c:pt idx="21241">
                        <c:v>0.90614830000000002</c:v>
                      </c:pt>
                      <c:pt idx="21242">
                        <c:v>0.90348170000000005</c:v>
                      </c:pt>
                      <c:pt idx="21243">
                        <c:v>0.90081500000000003</c:v>
                      </c:pt>
                      <c:pt idx="21244">
                        <c:v>0.89814830000000001</c:v>
                      </c:pt>
                      <c:pt idx="21245">
                        <c:v>0.89548159999999999</c:v>
                      </c:pt>
                      <c:pt idx="21246">
                        <c:v>0.89281500000000003</c:v>
                      </c:pt>
                      <c:pt idx="21247">
                        <c:v>0.8901483</c:v>
                      </c:pt>
                      <c:pt idx="21248">
                        <c:v>0.88748170000000004</c:v>
                      </c:pt>
                      <c:pt idx="21249">
                        <c:v>0.88481500000000002</c:v>
                      </c:pt>
                      <c:pt idx="21250">
                        <c:v>0.8821483</c:v>
                      </c:pt>
                      <c:pt idx="21251">
                        <c:v>0.87948170000000003</c:v>
                      </c:pt>
                      <c:pt idx="21252">
                        <c:v>0.87681500000000001</c:v>
                      </c:pt>
                      <c:pt idx="21253">
                        <c:v>0.87414829999999999</c:v>
                      </c:pt>
                      <c:pt idx="21254">
                        <c:v>0.87148170000000003</c:v>
                      </c:pt>
                      <c:pt idx="21255">
                        <c:v>0.868815</c:v>
                      </c:pt>
                      <c:pt idx="21256">
                        <c:v>0.86614840000000004</c:v>
                      </c:pt>
                      <c:pt idx="21257">
                        <c:v>0.86348159999999996</c:v>
                      </c:pt>
                      <c:pt idx="21258">
                        <c:v>0.860815</c:v>
                      </c:pt>
                      <c:pt idx="21259">
                        <c:v>0.85814829999999998</c:v>
                      </c:pt>
                      <c:pt idx="21260">
                        <c:v>0.85548170000000001</c:v>
                      </c:pt>
                      <c:pt idx="21261">
                        <c:v>0.85281499999999999</c:v>
                      </c:pt>
                      <c:pt idx="21262">
                        <c:v>0.85014829999999997</c:v>
                      </c:pt>
                      <c:pt idx="21263">
                        <c:v>0.8474817</c:v>
                      </c:pt>
                      <c:pt idx="21264">
                        <c:v>0.84481499999999998</c:v>
                      </c:pt>
                      <c:pt idx="21265">
                        <c:v>0.84214829999999996</c:v>
                      </c:pt>
                      <c:pt idx="21266">
                        <c:v>0.8394817</c:v>
                      </c:pt>
                      <c:pt idx="21267">
                        <c:v>0.83681499999999998</c:v>
                      </c:pt>
                      <c:pt idx="21268">
                        <c:v>0.83414829999999995</c:v>
                      </c:pt>
                      <c:pt idx="21269">
                        <c:v>0.83148160000000004</c:v>
                      </c:pt>
                      <c:pt idx="21270">
                        <c:v>0.82881499999999997</c:v>
                      </c:pt>
                      <c:pt idx="21271">
                        <c:v>0.82614829999999995</c:v>
                      </c:pt>
                      <c:pt idx="21272">
                        <c:v>0.82348169999999998</c:v>
                      </c:pt>
                      <c:pt idx="21273">
                        <c:v>0.82081499999999996</c:v>
                      </c:pt>
                      <c:pt idx="21274">
                        <c:v>0.81814830000000005</c:v>
                      </c:pt>
                      <c:pt idx="21275">
                        <c:v>0.81548169999999998</c:v>
                      </c:pt>
                      <c:pt idx="21276">
                        <c:v>0.81281499999999995</c:v>
                      </c:pt>
                      <c:pt idx="21277">
                        <c:v>0.81014830000000004</c:v>
                      </c:pt>
                      <c:pt idx="21278">
                        <c:v>0.80748160000000002</c:v>
                      </c:pt>
                      <c:pt idx="21279">
                        <c:v>0.80481499999999995</c:v>
                      </c:pt>
                      <c:pt idx="21280">
                        <c:v>0.80214830000000004</c:v>
                      </c:pt>
                      <c:pt idx="21281">
                        <c:v>0.79948160000000001</c:v>
                      </c:pt>
                      <c:pt idx="21282">
                        <c:v>0.79681500000000005</c:v>
                      </c:pt>
                      <c:pt idx="21283">
                        <c:v>0.79414830000000003</c:v>
                      </c:pt>
                      <c:pt idx="21284">
                        <c:v>0.79148169999999995</c:v>
                      </c:pt>
                      <c:pt idx="21285">
                        <c:v>0.78881500000000004</c:v>
                      </c:pt>
                      <c:pt idx="21286">
                        <c:v>0.78614830000000002</c:v>
                      </c:pt>
                      <c:pt idx="21287">
                        <c:v>0.78348169999999995</c:v>
                      </c:pt>
                      <c:pt idx="21288">
                        <c:v>0.78081500000000004</c:v>
                      </c:pt>
                      <c:pt idx="21289">
                        <c:v>0.77814839999999996</c:v>
                      </c:pt>
                      <c:pt idx="21290">
                        <c:v>0.77548159999999999</c:v>
                      </c:pt>
                      <c:pt idx="21291">
                        <c:v>0.77281500000000003</c:v>
                      </c:pt>
                      <c:pt idx="21292">
                        <c:v>0.77014830000000001</c:v>
                      </c:pt>
                      <c:pt idx="21293">
                        <c:v>0.76748170000000004</c:v>
                      </c:pt>
                      <c:pt idx="21294">
                        <c:v>0.76481500000000002</c:v>
                      </c:pt>
                      <c:pt idx="21295">
                        <c:v>0.7621483</c:v>
                      </c:pt>
                      <c:pt idx="21296">
                        <c:v>0.75948170000000004</c:v>
                      </c:pt>
                      <c:pt idx="21297">
                        <c:v>0.75681500000000002</c:v>
                      </c:pt>
                      <c:pt idx="21298">
                        <c:v>0.75414829999999999</c:v>
                      </c:pt>
                      <c:pt idx="21299">
                        <c:v>0.75148170000000003</c:v>
                      </c:pt>
                      <c:pt idx="21300">
                        <c:v>0.74881500000000001</c:v>
                      </c:pt>
                      <c:pt idx="21301">
                        <c:v>0.74614829999999999</c:v>
                      </c:pt>
                      <c:pt idx="21302">
                        <c:v>0.74348159999999996</c:v>
                      </c:pt>
                      <c:pt idx="21303">
                        <c:v>0.740815</c:v>
                      </c:pt>
                      <c:pt idx="21304">
                        <c:v>0.73814829999999998</c:v>
                      </c:pt>
                      <c:pt idx="21305">
                        <c:v>0.73548170000000002</c:v>
                      </c:pt>
                      <c:pt idx="21306">
                        <c:v>0.73281499999999999</c:v>
                      </c:pt>
                      <c:pt idx="21307">
                        <c:v>0.73014829999999997</c:v>
                      </c:pt>
                      <c:pt idx="21308">
                        <c:v>0.72748170000000001</c:v>
                      </c:pt>
                      <c:pt idx="21309">
                        <c:v>0.72481499999999999</c:v>
                      </c:pt>
                      <c:pt idx="21310">
                        <c:v>0.72214829999999997</c:v>
                      </c:pt>
                      <c:pt idx="21311">
                        <c:v>0.71948160000000005</c:v>
                      </c:pt>
                      <c:pt idx="21312">
                        <c:v>0.71681499999999998</c:v>
                      </c:pt>
                      <c:pt idx="21313">
                        <c:v>0.71414829999999996</c:v>
                      </c:pt>
                      <c:pt idx="21314">
                        <c:v>0.71148160000000005</c:v>
                      </c:pt>
                      <c:pt idx="21315">
                        <c:v>0.70881499999999997</c:v>
                      </c:pt>
                      <c:pt idx="21316">
                        <c:v>0.70614829999999995</c:v>
                      </c:pt>
                      <c:pt idx="21317">
                        <c:v>0.70348169999999999</c:v>
                      </c:pt>
                      <c:pt idx="21318">
                        <c:v>0.70081499999999997</c:v>
                      </c:pt>
                      <c:pt idx="21319">
                        <c:v>0.69814830000000005</c:v>
                      </c:pt>
                      <c:pt idx="21320">
                        <c:v>0.69548169999999998</c:v>
                      </c:pt>
                      <c:pt idx="21321">
                        <c:v>0.69281499999999996</c:v>
                      </c:pt>
                      <c:pt idx="21322">
                        <c:v>0.6901484</c:v>
                      </c:pt>
                      <c:pt idx="21323">
                        <c:v>0.68748160000000003</c:v>
                      </c:pt>
                      <c:pt idx="21324">
                        <c:v>0.68481499999999995</c:v>
                      </c:pt>
                      <c:pt idx="21325">
                        <c:v>0.68214830000000004</c:v>
                      </c:pt>
                      <c:pt idx="21326">
                        <c:v>0.67948169999999997</c:v>
                      </c:pt>
                      <c:pt idx="21327">
                        <c:v>0.67681500000000006</c:v>
                      </c:pt>
                      <c:pt idx="21328">
                        <c:v>0.67414830000000003</c:v>
                      </c:pt>
                      <c:pt idx="21329">
                        <c:v>0.67148169999999996</c:v>
                      </c:pt>
                      <c:pt idx="21330">
                        <c:v>0.66881500000000005</c:v>
                      </c:pt>
                      <c:pt idx="21331">
                        <c:v>0.66614830000000003</c:v>
                      </c:pt>
                      <c:pt idx="21332">
                        <c:v>0.66348169999999995</c:v>
                      </c:pt>
                      <c:pt idx="21333">
                        <c:v>0.66081500000000004</c:v>
                      </c:pt>
                      <c:pt idx="21334">
                        <c:v>0.65814830000000002</c:v>
                      </c:pt>
                      <c:pt idx="21335">
                        <c:v>0.6554816</c:v>
                      </c:pt>
                      <c:pt idx="21336">
                        <c:v>0.65281500000000003</c:v>
                      </c:pt>
                      <c:pt idx="21337">
                        <c:v>0.65014830000000001</c:v>
                      </c:pt>
                      <c:pt idx="21338">
                        <c:v>0.64748170000000005</c:v>
                      </c:pt>
                      <c:pt idx="21339">
                        <c:v>0.64481500000000003</c:v>
                      </c:pt>
                      <c:pt idx="21340">
                        <c:v>0.64214830000000001</c:v>
                      </c:pt>
                      <c:pt idx="21341">
                        <c:v>0.63948170000000004</c:v>
                      </c:pt>
                      <c:pt idx="21342">
                        <c:v>0.63681500000000002</c:v>
                      </c:pt>
                      <c:pt idx="21343">
                        <c:v>0.6341483</c:v>
                      </c:pt>
                      <c:pt idx="21344">
                        <c:v>0.63148159999999998</c:v>
                      </c:pt>
                      <c:pt idx="21345">
                        <c:v>0.62881500000000001</c:v>
                      </c:pt>
                      <c:pt idx="21346">
                        <c:v>0.62614829999999999</c:v>
                      </c:pt>
                      <c:pt idx="21347">
                        <c:v>0.62348159999999997</c:v>
                      </c:pt>
                      <c:pt idx="21348">
                        <c:v>0.62081500000000001</c:v>
                      </c:pt>
                      <c:pt idx="21349">
                        <c:v>0.61814829999999998</c:v>
                      </c:pt>
                      <c:pt idx="21350">
                        <c:v>0.61548170000000002</c:v>
                      </c:pt>
                      <c:pt idx="21351">
                        <c:v>0.612815</c:v>
                      </c:pt>
                      <c:pt idx="21352">
                        <c:v>0.61014829999999998</c:v>
                      </c:pt>
                      <c:pt idx="21353">
                        <c:v>0.60748170000000001</c:v>
                      </c:pt>
                      <c:pt idx="21354">
                        <c:v>0.60481499999999999</c:v>
                      </c:pt>
                      <c:pt idx="21355">
                        <c:v>0.60214840000000003</c:v>
                      </c:pt>
                      <c:pt idx="21356">
                        <c:v>0.59948159999999995</c:v>
                      </c:pt>
                      <c:pt idx="21357">
                        <c:v>0.59681499999999998</c:v>
                      </c:pt>
                      <c:pt idx="21358">
                        <c:v>0.59414829999999996</c:v>
                      </c:pt>
                      <c:pt idx="21359">
                        <c:v>0.5914817</c:v>
                      </c:pt>
                      <c:pt idx="21360">
                        <c:v>0.58881499999999998</c:v>
                      </c:pt>
                      <c:pt idx="21361">
                        <c:v>0.58614829999999996</c:v>
                      </c:pt>
                      <c:pt idx="21362">
                        <c:v>0.58348169999999999</c:v>
                      </c:pt>
                      <c:pt idx="21363">
                        <c:v>0.58081499999999997</c:v>
                      </c:pt>
                      <c:pt idx="21364">
                        <c:v>0.57814829999999995</c:v>
                      </c:pt>
                      <c:pt idx="21365">
                        <c:v>0.57548169999999998</c:v>
                      </c:pt>
                      <c:pt idx="21366">
                        <c:v>0.57281499999999996</c:v>
                      </c:pt>
                      <c:pt idx="21367">
                        <c:v>0.57014830000000005</c:v>
                      </c:pt>
                      <c:pt idx="21368">
                        <c:v>0.56748160000000003</c:v>
                      </c:pt>
                      <c:pt idx="21369">
                        <c:v>0.56481499999999996</c:v>
                      </c:pt>
                      <c:pt idx="21370">
                        <c:v>0.56214830000000005</c:v>
                      </c:pt>
                      <c:pt idx="21371">
                        <c:v>0.55948169999999997</c:v>
                      </c:pt>
                      <c:pt idx="21372">
                        <c:v>0.55681499999999995</c:v>
                      </c:pt>
                      <c:pt idx="21373">
                        <c:v>0.55414830000000004</c:v>
                      </c:pt>
                      <c:pt idx="21374">
                        <c:v>0.55148169999999996</c:v>
                      </c:pt>
                      <c:pt idx="21375">
                        <c:v>0.54881500000000005</c:v>
                      </c:pt>
                      <c:pt idx="21376">
                        <c:v>0.54614830000000003</c:v>
                      </c:pt>
                      <c:pt idx="21377">
                        <c:v>0.54348160000000001</c:v>
                      </c:pt>
                      <c:pt idx="21378">
                        <c:v>0.54081500000000005</c:v>
                      </c:pt>
                      <c:pt idx="21379">
                        <c:v>0.53814830000000002</c:v>
                      </c:pt>
                      <c:pt idx="21380">
                        <c:v>0.5354816</c:v>
                      </c:pt>
                      <c:pt idx="21381">
                        <c:v>0.53281500000000004</c:v>
                      </c:pt>
                      <c:pt idx="21382">
                        <c:v>0.53014830000000002</c:v>
                      </c:pt>
                      <c:pt idx="21383">
                        <c:v>0.52748170000000005</c:v>
                      </c:pt>
                      <c:pt idx="21384">
                        <c:v>0.52481500000000003</c:v>
                      </c:pt>
                      <c:pt idx="21385">
                        <c:v>0.52214830000000001</c:v>
                      </c:pt>
                      <c:pt idx="21386">
                        <c:v>0.51948170000000005</c:v>
                      </c:pt>
                      <c:pt idx="21387">
                        <c:v>0.51681500000000002</c:v>
                      </c:pt>
                      <c:pt idx="21388">
                        <c:v>0.51414839999999995</c:v>
                      </c:pt>
                      <c:pt idx="21389">
                        <c:v>0.51148159999999998</c:v>
                      </c:pt>
                      <c:pt idx="21390">
                        <c:v>0.50881500000000002</c:v>
                      </c:pt>
                      <c:pt idx="21391">
                        <c:v>0.5061483</c:v>
                      </c:pt>
                      <c:pt idx="21392">
                        <c:v>0.50348170000000003</c:v>
                      </c:pt>
                      <c:pt idx="21393">
                        <c:v>0.50081500000000001</c:v>
                      </c:pt>
                      <c:pt idx="21394">
                        <c:v>0.49814829999999999</c:v>
                      </c:pt>
                      <c:pt idx="21395">
                        <c:v>0.49548170000000002</c:v>
                      </c:pt>
                      <c:pt idx="21396">
                        <c:v>0.492815</c:v>
                      </c:pt>
                      <c:pt idx="21397">
                        <c:v>0.49014829999999998</c:v>
                      </c:pt>
                      <c:pt idx="21398">
                        <c:v>0.48748170000000002</c:v>
                      </c:pt>
                      <c:pt idx="21399">
                        <c:v>0.484815</c:v>
                      </c:pt>
                      <c:pt idx="21400">
                        <c:v>0.48214829999999997</c:v>
                      </c:pt>
                      <c:pt idx="21401">
                        <c:v>0.47948170000000001</c:v>
                      </c:pt>
                      <c:pt idx="21402">
                        <c:v>0.47681499999999999</c:v>
                      </c:pt>
                      <c:pt idx="21403">
                        <c:v>0.47414830000000002</c:v>
                      </c:pt>
                      <c:pt idx="21404">
                        <c:v>0.4714817</c:v>
                      </c:pt>
                      <c:pt idx="21405">
                        <c:v>0.46881499999999998</c:v>
                      </c:pt>
                      <c:pt idx="21406">
                        <c:v>0.46614830000000002</c:v>
                      </c:pt>
                      <c:pt idx="21407">
                        <c:v>0.4634817</c:v>
                      </c:pt>
                      <c:pt idx="21408">
                        <c:v>0.46081499999999997</c:v>
                      </c:pt>
                      <c:pt idx="21409">
                        <c:v>0.45814830000000001</c:v>
                      </c:pt>
                      <c:pt idx="21410">
                        <c:v>0.45548159999999999</c:v>
                      </c:pt>
                      <c:pt idx="21411">
                        <c:v>0.45281500000000002</c:v>
                      </c:pt>
                      <c:pt idx="21412">
                        <c:v>0.4501483</c:v>
                      </c:pt>
                      <c:pt idx="21413">
                        <c:v>0.44748169999999998</c:v>
                      </c:pt>
                      <c:pt idx="21414">
                        <c:v>0.44481500000000002</c:v>
                      </c:pt>
                      <c:pt idx="21415">
                        <c:v>0.44214829999999999</c:v>
                      </c:pt>
                      <c:pt idx="21416">
                        <c:v>0.43948159999999997</c:v>
                      </c:pt>
                      <c:pt idx="21417">
                        <c:v>0.43681500000000001</c:v>
                      </c:pt>
                      <c:pt idx="21418">
                        <c:v>0.43414829999999999</c:v>
                      </c:pt>
                      <c:pt idx="21419">
                        <c:v>0.43148170000000002</c:v>
                      </c:pt>
                      <c:pt idx="21420">
                        <c:v>0.428815</c:v>
                      </c:pt>
                      <c:pt idx="21421">
                        <c:v>0.42614829999999998</c:v>
                      </c:pt>
                      <c:pt idx="21422">
                        <c:v>0.42348170000000002</c:v>
                      </c:pt>
                      <c:pt idx="21423">
                        <c:v>0.42081499999999999</c:v>
                      </c:pt>
                      <c:pt idx="21424">
                        <c:v>0.41814829999999997</c:v>
                      </c:pt>
                      <c:pt idx="21425">
                        <c:v>0.41548170000000001</c:v>
                      </c:pt>
                      <c:pt idx="21426">
                        <c:v>0.41281499999999999</c:v>
                      </c:pt>
                      <c:pt idx="21427">
                        <c:v>0.41014830000000002</c:v>
                      </c:pt>
                      <c:pt idx="21428">
                        <c:v>0.4074817</c:v>
                      </c:pt>
                      <c:pt idx="21429">
                        <c:v>0.40481499999999998</c:v>
                      </c:pt>
                      <c:pt idx="21430">
                        <c:v>0.40214830000000001</c:v>
                      </c:pt>
                      <c:pt idx="21431">
                        <c:v>0.3994817</c:v>
                      </c:pt>
                      <c:pt idx="21432">
                        <c:v>0.39681499999999997</c:v>
                      </c:pt>
                      <c:pt idx="21433">
                        <c:v>0.39414830000000001</c:v>
                      </c:pt>
                      <c:pt idx="21434">
                        <c:v>0.39148169999999999</c:v>
                      </c:pt>
                      <c:pt idx="21435">
                        <c:v>0.38881500000000002</c:v>
                      </c:pt>
                      <c:pt idx="21436">
                        <c:v>0.3861483</c:v>
                      </c:pt>
                      <c:pt idx="21437">
                        <c:v>0.38348169999999998</c:v>
                      </c:pt>
                      <c:pt idx="21438">
                        <c:v>0.38081500000000001</c:v>
                      </c:pt>
                      <c:pt idx="21439">
                        <c:v>0.37814829999999999</c:v>
                      </c:pt>
                      <c:pt idx="21440">
                        <c:v>0.37548169999999997</c:v>
                      </c:pt>
                      <c:pt idx="21441">
                        <c:v>0.37281500000000001</c:v>
                      </c:pt>
                      <c:pt idx="21442">
                        <c:v>0.37014829999999999</c:v>
                      </c:pt>
                      <c:pt idx="21443">
                        <c:v>0.36748160000000002</c:v>
                      </c:pt>
                      <c:pt idx="21444">
                        <c:v>0.364815</c:v>
                      </c:pt>
                      <c:pt idx="21445">
                        <c:v>0.36214829999999998</c:v>
                      </c:pt>
                      <c:pt idx="21446">
                        <c:v>0.35948170000000002</c:v>
                      </c:pt>
                      <c:pt idx="21447">
                        <c:v>0.35681499999999999</c:v>
                      </c:pt>
                      <c:pt idx="21448">
                        <c:v>0.35414830000000003</c:v>
                      </c:pt>
                      <c:pt idx="21449">
                        <c:v>0.35148160000000001</c:v>
                      </c:pt>
                      <c:pt idx="21450">
                        <c:v>0.34881499999999999</c:v>
                      </c:pt>
                      <c:pt idx="21451">
                        <c:v>0.34614830000000002</c:v>
                      </c:pt>
                      <c:pt idx="21452">
                        <c:v>0.3434817</c:v>
                      </c:pt>
                      <c:pt idx="21453">
                        <c:v>0.34081499999999998</c:v>
                      </c:pt>
                      <c:pt idx="21454">
                        <c:v>0.33814830000000001</c:v>
                      </c:pt>
                      <c:pt idx="21455">
                        <c:v>0.33548169999999999</c:v>
                      </c:pt>
                      <c:pt idx="21456">
                        <c:v>0.33281500000000003</c:v>
                      </c:pt>
                      <c:pt idx="21457">
                        <c:v>0.33014830000000001</c:v>
                      </c:pt>
                      <c:pt idx="21458">
                        <c:v>0.32748169999999999</c:v>
                      </c:pt>
                      <c:pt idx="21459">
                        <c:v>0.32481500000000002</c:v>
                      </c:pt>
                      <c:pt idx="21460">
                        <c:v>0.3221483</c:v>
                      </c:pt>
                      <c:pt idx="21461">
                        <c:v>0.31948169999999998</c:v>
                      </c:pt>
                      <c:pt idx="21462">
                        <c:v>0.31681500000000001</c:v>
                      </c:pt>
                      <c:pt idx="21463">
                        <c:v>0.31414829999999999</c:v>
                      </c:pt>
                      <c:pt idx="21464">
                        <c:v>0.31148169999999997</c:v>
                      </c:pt>
                      <c:pt idx="21465">
                        <c:v>0.30881500000000001</c:v>
                      </c:pt>
                      <c:pt idx="21466">
                        <c:v>0.30614829999999998</c:v>
                      </c:pt>
                      <c:pt idx="21467">
                        <c:v>0.30348170000000002</c:v>
                      </c:pt>
                      <c:pt idx="21468">
                        <c:v>0.300815</c:v>
                      </c:pt>
                      <c:pt idx="21469">
                        <c:v>0.29814829999999998</c:v>
                      </c:pt>
                      <c:pt idx="21470">
                        <c:v>0.29548170000000001</c:v>
                      </c:pt>
                      <c:pt idx="21471">
                        <c:v>0.29281499999999999</c:v>
                      </c:pt>
                      <c:pt idx="21472">
                        <c:v>0.29014830000000003</c:v>
                      </c:pt>
                      <c:pt idx="21473">
                        <c:v>0.28748170000000001</c:v>
                      </c:pt>
                      <c:pt idx="21474">
                        <c:v>0.28481499999999998</c:v>
                      </c:pt>
                      <c:pt idx="21475">
                        <c:v>0.28214830000000002</c:v>
                      </c:pt>
                      <c:pt idx="21476">
                        <c:v>0.2794816</c:v>
                      </c:pt>
                      <c:pt idx="21477">
                        <c:v>0.27681499999999998</c:v>
                      </c:pt>
                      <c:pt idx="21478">
                        <c:v>0.27414830000000001</c:v>
                      </c:pt>
                      <c:pt idx="21479">
                        <c:v>0.27148169999999999</c:v>
                      </c:pt>
                      <c:pt idx="21480">
                        <c:v>0.26881500000000003</c:v>
                      </c:pt>
                      <c:pt idx="21481">
                        <c:v>0.2661483</c:v>
                      </c:pt>
                      <c:pt idx="21482">
                        <c:v>0.26348159999999998</c:v>
                      </c:pt>
                      <c:pt idx="21483">
                        <c:v>0.26081500000000002</c:v>
                      </c:pt>
                      <c:pt idx="21484">
                        <c:v>0.2581483</c:v>
                      </c:pt>
                      <c:pt idx="21485">
                        <c:v>0.25548169999999998</c:v>
                      </c:pt>
                      <c:pt idx="21486">
                        <c:v>0.25281500000000001</c:v>
                      </c:pt>
                      <c:pt idx="21487">
                        <c:v>0.25014829999999999</c:v>
                      </c:pt>
                      <c:pt idx="21488">
                        <c:v>0.2474817</c:v>
                      </c:pt>
                      <c:pt idx="21489">
                        <c:v>0.244815</c:v>
                      </c:pt>
                      <c:pt idx="21490">
                        <c:v>0.24214830000000001</c:v>
                      </c:pt>
                      <c:pt idx="21491">
                        <c:v>0.23948169999999999</c:v>
                      </c:pt>
                      <c:pt idx="21492">
                        <c:v>0.236815</c:v>
                      </c:pt>
                      <c:pt idx="21493">
                        <c:v>0.2341483</c:v>
                      </c:pt>
                      <c:pt idx="21494">
                        <c:v>0.23148170000000001</c:v>
                      </c:pt>
                      <c:pt idx="21495">
                        <c:v>0.22881499999999999</c:v>
                      </c:pt>
                      <c:pt idx="21496">
                        <c:v>0.2261483</c:v>
                      </c:pt>
                      <c:pt idx="21497">
                        <c:v>0.22348170000000001</c:v>
                      </c:pt>
                      <c:pt idx="21498">
                        <c:v>0.22081500000000001</c:v>
                      </c:pt>
                      <c:pt idx="21499">
                        <c:v>0.21814829999999999</c:v>
                      </c:pt>
                      <c:pt idx="21500">
                        <c:v>0.2154817</c:v>
                      </c:pt>
                      <c:pt idx="21501">
                        <c:v>0.212815</c:v>
                      </c:pt>
                      <c:pt idx="21502">
                        <c:v>0.21014830000000001</c:v>
                      </c:pt>
                      <c:pt idx="21503">
                        <c:v>0.20748169999999999</c:v>
                      </c:pt>
                      <c:pt idx="21504">
                        <c:v>0.204815</c:v>
                      </c:pt>
                      <c:pt idx="21505">
                        <c:v>0.2021483</c:v>
                      </c:pt>
                      <c:pt idx="21506">
                        <c:v>0.19948170000000001</c:v>
                      </c:pt>
                      <c:pt idx="21507">
                        <c:v>0.19681499999999999</c:v>
                      </c:pt>
                      <c:pt idx="21508">
                        <c:v>0.1941483</c:v>
                      </c:pt>
                      <c:pt idx="21509">
                        <c:v>0.1914817</c:v>
                      </c:pt>
                      <c:pt idx="21510">
                        <c:v>0.18881500000000001</c:v>
                      </c:pt>
                      <c:pt idx="21511">
                        <c:v>0.18614829999999999</c:v>
                      </c:pt>
                      <c:pt idx="21512">
                        <c:v>0.1834817</c:v>
                      </c:pt>
                      <c:pt idx="21513">
                        <c:v>0.180815</c:v>
                      </c:pt>
                      <c:pt idx="21514">
                        <c:v>0.17814830000000001</c:v>
                      </c:pt>
                      <c:pt idx="21515">
                        <c:v>0.17548169999999999</c:v>
                      </c:pt>
                      <c:pt idx="21516">
                        <c:v>0.172815</c:v>
                      </c:pt>
                      <c:pt idx="21517">
                        <c:v>0.1701483</c:v>
                      </c:pt>
                      <c:pt idx="21518">
                        <c:v>0.16748170000000001</c:v>
                      </c:pt>
                      <c:pt idx="21519">
                        <c:v>0.16481499999999999</c:v>
                      </c:pt>
                      <c:pt idx="21520">
                        <c:v>0.1621483</c:v>
                      </c:pt>
                      <c:pt idx="21521">
                        <c:v>0.1594817</c:v>
                      </c:pt>
                      <c:pt idx="21522">
                        <c:v>0.15681500000000001</c:v>
                      </c:pt>
                      <c:pt idx="21523">
                        <c:v>0.15414829999999999</c:v>
                      </c:pt>
                      <c:pt idx="21524">
                        <c:v>0.1514817</c:v>
                      </c:pt>
                      <c:pt idx="21525">
                        <c:v>0.148815</c:v>
                      </c:pt>
                      <c:pt idx="21526">
                        <c:v>0.14614830000000001</c:v>
                      </c:pt>
                      <c:pt idx="21527">
                        <c:v>0.14348169999999999</c:v>
                      </c:pt>
                      <c:pt idx="21528">
                        <c:v>0.140815</c:v>
                      </c:pt>
                      <c:pt idx="21529">
                        <c:v>0.1381483</c:v>
                      </c:pt>
                      <c:pt idx="21530">
                        <c:v>0.13548170000000001</c:v>
                      </c:pt>
                      <c:pt idx="21531">
                        <c:v>0.13281499999999999</c:v>
                      </c:pt>
                      <c:pt idx="21532">
                        <c:v>0.13014829999999999</c:v>
                      </c:pt>
                      <c:pt idx="21533">
                        <c:v>0.1274817</c:v>
                      </c:pt>
                      <c:pt idx="21534">
                        <c:v>0.124815</c:v>
                      </c:pt>
                      <c:pt idx="21535">
                        <c:v>0.1221483</c:v>
                      </c:pt>
                      <c:pt idx="21536">
                        <c:v>0.1194817</c:v>
                      </c:pt>
                      <c:pt idx="21537">
                        <c:v>0.116815</c:v>
                      </c:pt>
                      <c:pt idx="21538">
                        <c:v>0.11414829999999999</c:v>
                      </c:pt>
                      <c:pt idx="21539">
                        <c:v>0.1114817</c:v>
                      </c:pt>
                      <c:pt idx="21540">
                        <c:v>0.108815</c:v>
                      </c:pt>
                      <c:pt idx="21541">
                        <c:v>0.1061483</c:v>
                      </c:pt>
                      <c:pt idx="21542">
                        <c:v>0.1034817</c:v>
                      </c:pt>
                      <c:pt idx="21543">
                        <c:v>0.100815</c:v>
                      </c:pt>
                      <c:pt idx="21544">
                        <c:v>9.8148319999999997E-2</c:v>
                      </c:pt>
                      <c:pt idx="21545">
                        <c:v>9.5481659999999996E-2</c:v>
                      </c:pt>
                      <c:pt idx="21546">
                        <c:v>9.281499E-2</c:v>
                      </c:pt>
                      <c:pt idx="21547">
                        <c:v>9.0148329999999999E-2</c:v>
                      </c:pt>
                      <c:pt idx="21548">
                        <c:v>8.7481660000000003E-2</c:v>
                      </c:pt>
                      <c:pt idx="21549">
                        <c:v>8.4815000000000002E-2</c:v>
                      </c:pt>
                      <c:pt idx="21550">
                        <c:v>8.2148330000000006E-2</c:v>
                      </c:pt>
                      <c:pt idx="21551">
                        <c:v>7.9481659999999996E-2</c:v>
                      </c:pt>
                      <c:pt idx="21552">
                        <c:v>7.681499E-2</c:v>
                      </c:pt>
                      <c:pt idx="21553">
                        <c:v>7.4148329999999998E-2</c:v>
                      </c:pt>
                      <c:pt idx="21554">
                        <c:v>7.1481660000000002E-2</c:v>
                      </c:pt>
                      <c:pt idx="21555">
                        <c:v>6.8814990000000006E-2</c:v>
                      </c:pt>
                      <c:pt idx="21556">
                        <c:v>6.6148330000000005E-2</c:v>
                      </c:pt>
                      <c:pt idx="21557">
                        <c:v>6.3481659999999995E-2</c:v>
                      </c:pt>
                      <c:pt idx="21558">
                        <c:v>6.0814989999999999E-2</c:v>
                      </c:pt>
                      <c:pt idx="21559">
                        <c:v>5.8148320000000003E-2</c:v>
                      </c:pt>
                      <c:pt idx="21560">
                        <c:v>5.5481660000000002E-2</c:v>
                      </c:pt>
                      <c:pt idx="21561">
                        <c:v>5.2814989999999999E-2</c:v>
                      </c:pt>
                      <c:pt idx="21562">
                        <c:v>5.0148329999999998E-2</c:v>
                      </c:pt>
                      <c:pt idx="21563">
                        <c:v>4.7481660000000002E-2</c:v>
                      </c:pt>
                      <c:pt idx="21564">
                        <c:v>4.4814989999999999E-2</c:v>
                      </c:pt>
                      <c:pt idx="21565">
                        <c:v>4.2148329999999998E-2</c:v>
                      </c:pt>
                      <c:pt idx="21566">
                        <c:v>3.9481660000000002E-2</c:v>
                      </c:pt>
                      <c:pt idx="21567">
                        <c:v>3.6814989999999999E-2</c:v>
                      </c:pt>
                      <c:pt idx="21568">
                        <c:v>3.4148329999999998E-2</c:v>
                      </c:pt>
                      <c:pt idx="21569">
                        <c:v>3.1481660000000002E-2</c:v>
                      </c:pt>
                      <c:pt idx="21570">
                        <c:v>2.8814989999999999E-2</c:v>
                      </c:pt>
                      <c:pt idx="21571">
                        <c:v>2.6148330000000001E-2</c:v>
                      </c:pt>
                      <c:pt idx="21572">
                        <c:v>2.3481660000000001E-2</c:v>
                      </c:pt>
                      <c:pt idx="21573">
                        <c:v>2.0814989999999998E-2</c:v>
                      </c:pt>
                      <c:pt idx="21574">
                        <c:v>1.8148330000000001E-2</c:v>
                      </c:pt>
                      <c:pt idx="21575">
                        <c:v>1.548166E-2</c:v>
                      </c:pt>
                      <c:pt idx="21576">
                        <c:v>1.281499E-2</c:v>
                      </c:pt>
                      <c:pt idx="21577">
                        <c:v>1.0148330000000001E-2</c:v>
                      </c:pt>
                      <c:pt idx="21578">
                        <c:v>7.4816600000000002E-3</c:v>
                      </c:pt>
                      <c:pt idx="21579">
                        <c:v>4.8149930000000001E-3</c:v>
                      </c:pt>
                      <c:pt idx="21580">
                        <c:v>2.1483259999999999E-3</c:v>
                      </c:pt>
                      <c:pt idx="21581">
                        <c:v>-5.1834030000000005E-4</c:v>
                      </c:pt>
                      <c:pt idx="21582">
                        <c:v>-3.1850070000000001E-3</c:v>
                      </c:pt>
                      <c:pt idx="21583">
                        <c:v>-5.8516740000000003E-3</c:v>
                      </c:pt>
                      <c:pt idx="21584">
                        <c:v>-8.5183399999999992E-3</c:v>
                      </c:pt>
                      <c:pt idx="21585">
                        <c:v>-1.118501E-2</c:v>
                      </c:pt>
                      <c:pt idx="21586">
                        <c:v>-1.385167E-2</c:v>
                      </c:pt>
                      <c:pt idx="21587">
                        <c:v>-1.6518339999999999E-2</c:v>
                      </c:pt>
                      <c:pt idx="21588">
                        <c:v>-1.9185009999999999E-2</c:v>
                      </c:pt>
                      <c:pt idx="21589">
                        <c:v>-2.185167E-2</c:v>
                      </c:pt>
                      <c:pt idx="21590">
                        <c:v>-2.451834E-2</c:v>
                      </c:pt>
                      <c:pt idx="21591">
                        <c:v>-2.7185009999999999E-2</c:v>
                      </c:pt>
                      <c:pt idx="21592">
                        <c:v>-2.985167E-2</c:v>
                      </c:pt>
                      <c:pt idx="21593">
                        <c:v>-3.251834E-2</c:v>
                      </c:pt>
                      <c:pt idx="21594">
                        <c:v>-3.5185010000000003E-2</c:v>
                      </c:pt>
                      <c:pt idx="21595">
                        <c:v>-3.7851669999999997E-2</c:v>
                      </c:pt>
                      <c:pt idx="21596">
                        <c:v>-4.051834E-2</c:v>
                      </c:pt>
                      <c:pt idx="21597">
                        <c:v>-4.3185010000000003E-2</c:v>
                      </c:pt>
                      <c:pt idx="21598">
                        <c:v>-4.5851669999999997E-2</c:v>
                      </c:pt>
                      <c:pt idx="21599">
                        <c:v>-4.851834E-2</c:v>
                      </c:pt>
                      <c:pt idx="21600">
                        <c:v>-5.1185010000000003E-2</c:v>
                      </c:pt>
                      <c:pt idx="21601">
                        <c:v>-5.3851679999999999E-2</c:v>
                      </c:pt>
                      <c:pt idx="21602">
                        <c:v>-5.651834E-2</c:v>
                      </c:pt>
                      <c:pt idx="21603">
                        <c:v>-5.9185010000000003E-2</c:v>
                      </c:pt>
                      <c:pt idx="21604">
                        <c:v>-6.1851669999999997E-2</c:v>
                      </c:pt>
                      <c:pt idx="21605">
                        <c:v>-6.4518339999999993E-2</c:v>
                      </c:pt>
                      <c:pt idx="21606">
                        <c:v>-6.7185010000000003E-2</c:v>
                      </c:pt>
                      <c:pt idx="21607">
                        <c:v>-6.9851670000000005E-2</c:v>
                      </c:pt>
                      <c:pt idx="21608">
                        <c:v>-7.2518340000000001E-2</c:v>
                      </c:pt>
                      <c:pt idx="21609">
                        <c:v>-7.5185009999999997E-2</c:v>
                      </c:pt>
                      <c:pt idx="21610">
                        <c:v>-7.7851680000000006E-2</c:v>
                      </c:pt>
                      <c:pt idx="21611">
                        <c:v>-8.0518339999999994E-2</c:v>
                      </c:pt>
                      <c:pt idx="21612">
                        <c:v>-8.3185010000000004E-2</c:v>
                      </c:pt>
                      <c:pt idx="21613">
                        <c:v>-8.585168E-2</c:v>
                      </c:pt>
                      <c:pt idx="21614">
                        <c:v>-8.8518340000000001E-2</c:v>
                      </c:pt>
                      <c:pt idx="21615">
                        <c:v>-9.1185000000000002E-2</c:v>
                      </c:pt>
                      <c:pt idx="21616">
                        <c:v>-9.3851669999999998E-2</c:v>
                      </c:pt>
                      <c:pt idx="21617">
                        <c:v>-9.6518339999999994E-2</c:v>
                      </c:pt>
                      <c:pt idx="21618">
                        <c:v>-9.9184999999999995E-2</c:v>
                      </c:pt>
                      <c:pt idx="21619">
                        <c:v>-0.1018517</c:v>
                      </c:pt>
                      <c:pt idx="21620">
                        <c:v>-0.10451829999999999</c:v>
                      </c:pt>
                      <c:pt idx="21621">
                        <c:v>-0.107185</c:v>
                      </c:pt>
                      <c:pt idx="21622">
                        <c:v>-0.1098517</c:v>
                      </c:pt>
                      <c:pt idx="21623">
                        <c:v>-0.1125183</c:v>
                      </c:pt>
                      <c:pt idx="21624">
                        <c:v>-0.115185</c:v>
                      </c:pt>
                      <c:pt idx="21625">
                        <c:v>-0.1178517</c:v>
                      </c:pt>
                      <c:pt idx="21626">
                        <c:v>-0.12051829999999999</c:v>
                      </c:pt>
                      <c:pt idx="21627">
                        <c:v>-0.123185</c:v>
                      </c:pt>
                      <c:pt idx="21628">
                        <c:v>-0.12585170000000001</c:v>
                      </c:pt>
                      <c:pt idx="21629">
                        <c:v>-0.1285183</c:v>
                      </c:pt>
                      <c:pt idx="21630">
                        <c:v>-0.131185</c:v>
                      </c:pt>
                      <c:pt idx="21631">
                        <c:v>-0.13385169999999999</c:v>
                      </c:pt>
                      <c:pt idx="21632">
                        <c:v>-0.13651830000000001</c:v>
                      </c:pt>
                      <c:pt idx="21633">
                        <c:v>-0.139185</c:v>
                      </c:pt>
                      <c:pt idx="21634">
                        <c:v>-0.1418517</c:v>
                      </c:pt>
                      <c:pt idx="21635">
                        <c:v>-0.14451829999999999</c:v>
                      </c:pt>
                      <c:pt idx="21636">
                        <c:v>-0.14718500000000001</c:v>
                      </c:pt>
                      <c:pt idx="21637">
                        <c:v>-0.1498517</c:v>
                      </c:pt>
                      <c:pt idx="21638">
                        <c:v>-0.1525183</c:v>
                      </c:pt>
                      <c:pt idx="21639">
                        <c:v>-0.15518499999999999</c:v>
                      </c:pt>
                      <c:pt idx="21640">
                        <c:v>-0.15785170000000001</c:v>
                      </c:pt>
                      <c:pt idx="21641">
                        <c:v>-0.1605183</c:v>
                      </c:pt>
                      <c:pt idx="21642">
                        <c:v>-0.163185</c:v>
                      </c:pt>
                      <c:pt idx="21643">
                        <c:v>-0.16585169999999999</c:v>
                      </c:pt>
                      <c:pt idx="21644">
                        <c:v>-0.16851830000000001</c:v>
                      </c:pt>
                      <c:pt idx="21645">
                        <c:v>-0.171185</c:v>
                      </c:pt>
                      <c:pt idx="21646">
                        <c:v>-0.1738517</c:v>
                      </c:pt>
                      <c:pt idx="21647">
                        <c:v>-0.17651829999999999</c:v>
                      </c:pt>
                      <c:pt idx="21648">
                        <c:v>-0.17918500000000001</c:v>
                      </c:pt>
                      <c:pt idx="21649">
                        <c:v>-0.18185170000000001</c:v>
                      </c:pt>
                      <c:pt idx="21650">
                        <c:v>-0.1845183</c:v>
                      </c:pt>
                      <c:pt idx="21651">
                        <c:v>-0.18718499999999999</c:v>
                      </c:pt>
                      <c:pt idx="21652">
                        <c:v>-0.18985170000000001</c:v>
                      </c:pt>
                      <c:pt idx="21653">
                        <c:v>-0.1925183</c:v>
                      </c:pt>
                      <c:pt idx="21654">
                        <c:v>-0.195185</c:v>
                      </c:pt>
                      <c:pt idx="21655">
                        <c:v>-0.19785169999999999</c:v>
                      </c:pt>
                      <c:pt idx="21656">
                        <c:v>-0.20051830000000001</c:v>
                      </c:pt>
                      <c:pt idx="21657">
                        <c:v>-0.203185</c:v>
                      </c:pt>
                      <c:pt idx="21658">
                        <c:v>-0.2058517</c:v>
                      </c:pt>
                      <c:pt idx="21659">
                        <c:v>-0.20851829999999999</c:v>
                      </c:pt>
                      <c:pt idx="21660">
                        <c:v>-0.21118500000000001</c:v>
                      </c:pt>
                      <c:pt idx="21661">
                        <c:v>-0.21385170000000001</c:v>
                      </c:pt>
                      <c:pt idx="21662">
                        <c:v>-0.2165183</c:v>
                      </c:pt>
                      <c:pt idx="21663">
                        <c:v>-0.21918499999999999</c:v>
                      </c:pt>
                      <c:pt idx="21664">
                        <c:v>-0.22185170000000001</c:v>
                      </c:pt>
                      <c:pt idx="21665">
                        <c:v>-0.2245183</c:v>
                      </c:pt>
                      <c:pt idx="21666">
                        <c:v>-0.227185</c:v>
                      </c:pt>
                      <c:pt idx="21667">
                        <c:v>-0.22985169999999999</c:v>
                      </c:pt>
                      <c:pt idx="21668">
                        <c:v>-0.23251830000000001</c:v>
                      </c:pt>
                      <c:pt idx="21669">
                        <c:v>-0.23518500000000001</c:v>
                      </c:pt>
                      <c:pt idx="21670">
                        <c:v>-0.2378517</c:v>
                      </c:pt>
                      <c:pt idx="21671">
                        <c:v>-0.24051829999999999</c:v>
                      </c:pt>
                      <c:pt idx="21672">
                        <c:v>-0.24318500000000001</c:v>
                      </c:pt>
                      <c:pt idx="21673">
                        <c:v>-0.24585170000000001</c:v>
                      </c:pt>
                      <c:pt idx="21674">
                        <c:v>-0.2485183</c:v>
                      </c:pt>
                      <c:pt idx="21675">
                        <c:v>-0.25118499999999999</c:v>
                      </c:pt>
                      <c:pt idx="21676">
                        <c:v>-0.25385170000000001</c:v>
                      </c:pt>
                      <c:pt idx="21677">
                        <c:v>-0.25651829999999998</c:v>
                      </c:pt>
                      <c:pt idx="21678">
                        <c:v>-0.259185</c:v>
                      </c:pt>
                      <c:pt idx="21679">
                        <c:v>-0.26185170000000002</c:v>
                      </c:pt>
                      <c:pt idx="21680">
                        <c:v>-0.26451839999999999</c:v>
                      </c:pt>
                      <c:pt idx="21681">
                        <c:v>-0.26718500000000001</c:v>
                      </c:pt>
                      <c:pt idx="21682">
                        <c:v>-0.26985170000000003</c:v>
                      </c:pt>
                      <c:pt idx="21683">
                        <c:v>-0.27251829999999999</c:v>
                      </c:pt>
                      <c:pt idx="21684">
                        <c:v>-0.27518500000000001</c:v>
                      </c:pt>
                      <c:pt idx="21685">
                        <c:v>-0.27785169999999998</c:v>
                      </c:pt>
                      <c:pt idx="21686">
                        <c:v>-0.2805184</c:v>
                      </c:pt>
                      <c:pt idx="21687">
                        <c:v>-0.28318500000000002</c:v>
                      </c:pt>
                      <c:pt idx="21688">
                        <c:v>-0.28585169999999999</c:v>
                      </c:pt>
                      <c:pt idx="21689">
                        <c:v>-0.28851830000000001</c:v>
                      </c:pt>
                      <c:pt idx="21690">
                        <c:v>-0.29118500000000003</c:v>
                      </c:pt>
                      <c:pt idx="21691">
                        <c:v>-0.29385169999999999</c:v>
                      </c:pt>
                      <c:pt idx="21692">
                        <c:v>-0.29651830000000001</c:v>
                      </c:pt>
                      <c:pt idx="21693">
                        <c:v>-0.29918499999999998</c:v>
                      </c:pt>
                      <c:pt idx="21694">
                        <c:v>-0.3018517</c:v>
                      </c:pt>
                      <c:pt idx="21695">
                        <c:v>-0.30451830000000002</c:v>
                      </c:pt>
                      <c:pt idx="21696">
                        <c:v>-0.30718499999999999</c:v>
                      </c:pt>
                      <c:pt idx="21697">
                        <c:v>-0.30985170000000001</c:v>
                      </c:pt>
                      <c:pt idx="21698">
                        <c:v>-0.31251830000000003</c:v>
                      </c:pt>
                      <c:pt idx="21699">
                        <c:v>-0.31518499999999999</c:v>
                      </c:pt>
                      <c:pt idx="21700">
                        <c:v>-0.31785170000000001</c:v>
                      </c:pt>
                      <c:pt idx="21701">
                        <c:v>-0.32051829999999998</c:v>
                      </c:pt>
                      <c:pt idx="21702">
                        <c:v>-0.323185</c:v>
                      </c:pt>
                      <c:pt idx="21703">
                        <c:v>-0.32585170000000002</c:v>
                      </c:pt>
                      <c:pt idx="21704">
                        <c:v>-0.32851829999999999</c:v>
                      </c:pt>
                      <c:pt idx="21705">
                        <c:v>-0.33118500000000001</c:v>
                      </c:pt>
                      <c:pt idx="21706">
                        <c:v>-0.33385169999999997</c:v>
                      </c:pt>
                      <c:pt idx="21707">
                        <c:v>-0.33651829999999999</c:v>
                      </c:pt>
                      <c:pt idx="21708">
                        <c:v>-0.33918500000000001</c:v>
                      </c:pt>
                      <c:pt idx="21709">
                        <c:v>-0.34185169999999998</c:v>
                      </c:pt>
                      <c:pt idx="21710">
                        <c:v>-0.3445183</c:v>
                      </c:pt>
                      <c:pt idx="21711">
                        <c:v>-0.34718500000000002</c:v>
                      </c:pt>
                      <c:pt idx="21712">
                        <c:v>-0.34985169999999999</c:v>
                      </c:pt>
                      <c:pt idx="21713">
                        <c:v>-0.35251830000000001</c:v>
                      </c:pt>
                      <c:pt idx="21714">
                        <c:v>-0.35518499999999997</c:v>
                      </c:pt>
                      <c:pt idx="21715">
                        <c:v>-0.35785169999999999</c:v>
                      </c:pt>
                      <c:pt idx="21716">
                        <c:v>-0.36051830000000001</c:v>
                      </c:pt>
                      <c:pt idx="21717">
                        <c:v>-0.36318499999999998</c:v>
                      </c:pt>
                      <c:pt idx="21718">
                        <c:v>-0.3658517</c:v>
                      </c:pt>
                      <c:pt idx="21719">
                        <c:v>-0.36851840000000002</c:v>
                      </c:pt>
                      <c:pt idx="21720">
                        <c:v>-0.37118499999999999</c:v>
                      </c:pt>
                      <c:pt idx="21721">
                        <c:v>-0.37385170000000001</c:v>
                      </c:pt>
                      <c:pt idx="21722">
                        <c:v>-0.37651829999999997</c:v>
                      </c:pt>
                      <c:pt idx="21723">
                        <c:v>-0.37918499999999999</c:v>
                      </c:pt>
                      <c:pt idx="21724">
                        <c:v>-0.38185170000000002</c:v>
                      </c:pt>
                      <c:pt idx="21725">
                        <c:v>-0.38451839999999998</c:v>
                      </c:pt>
                      <c:pt idx="21726">
                        <c:v>-0.387185</c:v>
                      </c:pt>
                      <c:pt idx="21727">
                        <c:v>-0.38985170000000002</c:v>
                      </c:pt>
                      <c:pt idx="21728">
                        <c:v>-0.39251829999999999</c:v>
                      </c:pt>
                      <c:pt idx="21729">
                        <c:v>-0.39518500000000001</c:v>
                      </c:pt>
                      <c:pt idx="21730">
                        <c:v>-0.39785169999999997</c:v>
                      </c:pt>
                      <c:pt idx="21731">
                        <c:v>-0.40051829999999999</c:v>
                      </c:pt>
                      <c:pt idx="21732">
                        <c:v>-0.40318500000000002</c:v>
                      </c:pt>
                      <c:pt idx="21733">
                        <c:v>-0.40585169999999998</c:v>
                      </c:pt>
                      <c:pt idx="21734">
                        <c:v>-0.4085183</c:v>
                      </c:pt>
                      <c:pt idx="21735">
                        <c:v>-0.41118500000000002</c:v>
                      </c:pt>
                      <c:pt idx="21736">
                        <c:v>-0.41385169999999999</c:v>
                      </c:pt>
                      <c:pt idx="21737">
                        <c:v>-0.41651830000000001</c:v>
                      </c:pt>
                      <c:pt idx="21738">
                        <c:v>-0.41918499999999997</c:v>
                      </c:pt>
                      <c:pt idx="21739">
                        <c:v>-0.4218517</c:v>
                      </c:pt>
                      <c:pt idx="21740">
                        <c:v>-0.42451830000000002</c:v>
                      </c:pt>
                      <c:pt idx="21741">
                        <c:v>-0.42718499999999998</c:v>
                      </c:pt>
                      <c:pt idx="21742">
                        <c:v>-0.4298517</c:v>
                      </c:pt>
                      <c:pt idx="21743">
                        <c:v>-0.43251830000000002</c:v>
                      </c:pt>
                      <c:pt idx="21744">
                        <c:v>-0.43518499999999999</c:v>
                      </c:pt>
                      <c:pt idx="21745">
                        <c:v>-0.43785170000000001</c:v>
                      </c:pt>
                      <c:pt idx="21746">
                        <c:v>-0.44051829999999997</c:v>
                      </c:pt>
                      <c:pt idx="21747">
                        <c:v>-0.443185</c:v>
                      </c:pt>
                      <c:pt idx="21748">
                        <c:v>-0.44585170000000002</c:v>
                      </c:pt>
                      <c:pt idx="21749">
                        <c:v>-0.44851829999999998</c:v>
                      </c:pt>
                      <c:pt idx="21750">
                        <c:v>-0.451185</c:v>
                      </c:pt>
                      <c:pt idx="21751">
                        <c:v>-0.45385170000000002</c:v>
                      </c:pt>
                      <c:pt idx="21752">
                        <c:v>-0.45651839999999999</c:v>
                      </c:pt>
                      <c:pt idx="21753">
                        <c:v>-0.45918500000000001</c:v>
                      </c:pt>
                      <c:pt idx="21754">
                        <c:v>-0.46185169999999998</c:v>
                      </c:pt>
                      <c:pt idx="21755">
                        <c:v>-0.4645183</c:v>
                      </c:pt>
                      <c:pt idx="21756">
                        <c:v>-0.46718500000000002</c:v>
                      </c:pt>
                      <c:pt idx="21757">
                        <c:v>-0.46985169999999998</c:v>
                      </c:pt>
                      <c:pt idx="21758">
                        <c:v>-0.47251840000000001</c:v>
                      </c:pt>
                      <c:pt idx="21759">
                        <c:v>-0.47518500000000002</c:v>
                      </c:pt>
                      <c:pt idx="21760">
                        <c:v>-0.47785169999999999</c:v>
                      </c:pt>
                      <c:pt idx="21761">
                        <c:v>-0.48051830000000001</c:v>
                      </c:pt>
                      <c:pt idx="21762">
                        <c:v>-0.48318499999999998</c:v>
                      </c:pt>
                      <c:pt idx="21763">
                        <c:v>-0.4858517</c:v>
                      </c:pt>
                      <c:pt idx="21764">
                        <c:v>-0.48851830000000002</c:v>
                      </c:pt>
                      <c:pt idx="21765">
                        <c:v>-0.49118499999999998</c:v>
                      </c:pt>
                      <c:pt idx="21766">
                        <c:v>-0.4938517</c:v>
                      </c:pt>
                      <c:pt idx="21767">
                        <c:v>-0.49651830000000002</c:v>
                      </c:pt>
                      <c:pt idx="21768">
                        <c:v>-0.49918499999999999</c:v>
                      </c:pt>
                      <c:pt idx="21769">
                        <c:v>-0.50185170000000001</c:v>
                      </c:pt>
                      <c:pt idx="21770">
                        <c:v>-0.50451829999999998</c:v>
                      </c:pt>
                      <c:pt idx="21771">
                        <c:v>-0.507185</c:v>
                      </c:pt>
                      <c:pt idx="21772">
                        <c:v>-0.50985170000000002</c:v>
                      </c:pt>
                      <c:pt idx="21773">
                        <c:v>-0.51251829999999998</c:v>
                      </c:pt>
                      <c:pt idx="21774">
                        <c:v>-0.515185</c:v>
                      </c:pt>
                      <c:pt idx="21775">
                        <c:v>-0.51785170000000003</c:v>
                      </c:pt>
                      <c:pt idx="21776">
                        <c:v>-0.52051840000000005</c:v>
                      </c:pt>
                      <c:pt idx="21777">
                        <c:v>-0.52318500000000001</c:v>
                      </c:pt>
                      <c:pt idx="21778">
                        <c:v>-0.52585170000000003</c:v>
                      </c:pt>
                      <c:pt idx="21779">
                        <c:v>-0.5285183</c:v>
                      </c:pt>
                      <c:pt idx="21780">
                        <c:v>-0.53118500000000002</c:v>
                      </c:pt>
                      <c:pt idx="21781">
                        <c:v>-0.53385170000000004</c:v>
                      </c:pt>
                      <c:pt idx="21782">
                        <c:v>-0.5365183</c:v>
                      </c:pt>
                      <c:pt idx="21783">
                        <c:v>-0.53918500000000003</c:v>
                      </c:pt>
                      <c:pt idx="21784">
                        <c:v>-0.54185170000000005</c:v>
                      </c:pt>
                      <c:pt idx="21785">
                        <c:v>-0.54451839999999996</c:v>
                      </c:pt>
                      <c:pt idx="21786">
                        <c:v>-0.54718500000000003</c:v>
                      </c:pt>
                      <c:pt idx="21787">
                        <c:v>-0.54985170000000005</c:v>
                      </c:pt>
                      <c:pt idx="21788">
                        <c:v>-0.55251839999999997</c:v>
                      </c:pt>
                      <c:pt idx="21789">
                        <c:v>-0.55518500000000004</c:v>
                      </c:pt>
                      <c:pt idx="21790">
                        <c:v>-0.55785169999999995</c:v>
                      </c:pt>
                      <c:pt idx="21791">
                        <c:v>-0.56051830000000002</c:v>
                      </c:pt>
                      <c:pt idx="21792">
                        <c:v>-0.56318500000000005</c:v>
                      </c:pt>
                      <c:pt idx="21793">
                        <c:v>-0.56585169999999996</c:v>
                      </c:pt>
                      <c:pt idx="21794">
                        <c:v>-0.56851830000000003</c:v>
                      </c:pt>
                      <c:pt idx="21795">
                        <c:v>-0.57118500000000005</c:v>
                      </c:pt>
                      <c:pt idx="21796">
                        <c:v>-0.57385160000000002</c:v>
                      </c:pt>
                      <c:pt idx="21797">
                        <c:v>-0.57651839999999999</c:v>
                      </c:pt>
                      <c:pt idx="21798">
                        <c:v>-0.57918499999999995</c:v>
                      </c:pt>
                      <c:pt idx="21799">
                        <c:v>-0.58185169999999997</c:v>
                      </c:pt>
                      <c:pt idx="21800">
                        <c:v>-0.58451830000000005</c:v>
                      </c:pt>
                      <c:pt idx="21801">
                        <c:v>-0.58718499999999996</c:v>
                      </c:pt>
                      <c:pt idx="21802">
                        <c:v>-0.58985169999999998</c:v>
                      </c:pt>
                      <c:pt idx="21803">
                        <c:v>-0.59251830000000005</c:v>
                      </c:pt>
                      <c:pt idx="21804">
                        <c:v>-0.59518499999999996</c:v>
                      </c:pt>
                      <c:pt idx="21805">
                        <c:v>-0.59785169999999999</c:v>
                      </c:pt>
                      <c:pt idx="21806">
                        <c:v>-0.60051829999999995</c:v>
                      </c:pt>
                      <c:pt idx="21807">
                        <c:v>-0.60318499999999997</c:v>
                      </c:pt>
                      <c:pt idx="21808">
                        <c:v>-0.60585169999999999</c:v>
                      </c:pt>
                      <c:pt idx="21809">
                        <c:v>-0.60851840000000001</c:v>
                      </c:pt>
                      <c:pt idx="21810">
                        <c:v>-0.61118499999999998</c:v>
                      </c:pt>
                      <c:pt idx="21811">
                        <c:v>-0.6138517</c:v>
                      </c:pt>
                      <c:pt idx="21812">
                        <c:v>-0.61651829999999996</c:v>
                      </c:pt>
                      <c:pt idx="21813">
                        <c:v>-0.61918499999999999</c:v>
                      </c:pt>
                      <c:pt idx="21814">
                        <c:v>-0.62185170000000001</c:v>
                      </c:pt>
                      <c:pt idx="21815">
                        <c:v>-0.62451829999999997</c:v>
                      </c:pt>
                      <c:pt idx="21816">
                        <c:v>-0.62718499999999999</c:v>
                      </c:pt>
                      <c:pt idx="21817">
                        <c:v>-0.62985170000000001</c:v>
                      </c:pt>
                      <c:pt idx="21818">
                        <c:v>-0.63251840000000004</c:v>
                      </c:pt>
                      <c:pt idx="21819">
                        <c:v>-0.635185</c:v>
                      </c:pt>
                      <c:pt idx="21820">
                        <c:v>-0.63785170000000002</c:v>
                      </c:pt>
                      <c:pt idx="21821">
                        <c:v>-0.64051840000000004</c:v>
                      </c:pt>
                      <c:pt idx="21822">
                        <c:v>-0.64318500000000001</c:v>
                      </c:pt>
                      <c:pt idx="21823">
                        <c:v>-0.64585170000000003</c:v>
                      </c:pt>
                      <c:pt idx="21824">
                        <c:v>-0.64851829999999999</c:v>
                      </c:pt>
                      <c:pt idx="21825">
                        <c:v>-0.65118500000000001</c:v>
                      </c:pt>
                      <c:pt idx="21826">
                        <c:v>-0.65385170000000004</c:v>
                      </c:pt>
                      <c:pt idx="21827">
                        <c:v>-0.6565183</c:v>
                      </c:pt>
                      <c:pt idx="21828">
                        <c:v>-0.65918500000000002</c:v>
                      </c:pt>
                      <c:pt idx="21829">
                        <c:v>-0.66185159999999998</c:v>
                      </c:pt>
                      <c:pt idx="21830">
                        <c:v>-0.66451839999999995</c:v>
                      </c:pt>
                      <c:pt idx="21831">
                        <c:v>-0.66718500000000003</c:v>
                      </c:pt>
                      <c:pt idx="21832">
                        <c:v>-0.66985170000000005</c:v>
                      </c:pt>
                      <c:pt idx="21833">
                        <c:v>-0.67251830000000001</c:v>
                      </c:pt>
                      <c:pt idx="21834">
                        <c:v>-0.67518500000000004</c:v>
                      </c:pt>
                      <c:pt idx="21835">
                        <c:v>-0.67785169999999995</c:v>
                      </c:pt>
                      <c:pt idx="21836">
                        <c:v>-0.68051830000000002</c:v>
                      </c:pt>
                      <c:pt idx="21837">
                        <c:v>-0.68318500000000004</c:v>
                      </c:pt>
                      <c:pt idx="21838">
                        <c:v>-0.68585169999999995</c:v>
                      </c:pt>
                      <c:pt idx="21839">
                        <c:v>-0.68851830000000003</c:v>
                      </c:pt>
                      <c:pt idx="21840">
                        <c:v>-0.69118500000000005</c:v>
                      </c:pt>
                      <c:pt idx="21841">
                        <c:v>-0.69385160000000001</c:v>
                      </c:pt>
                      <c:pt idx="21842">
                        <c:v>-0.69651839999999998</c:v>
                      </c:pt>
                      <c:pt idx="21843">
                        <c:v>-0.69918499999999995</c:v>
                      </c:pt>
                      <c:pt idx="21844">
                        <c:v>-0.70185169999999997</c:v>
                      </c:pt>
                      <c:pt idx="21845">
                        <c:v>-0.70451830000000004</c:v>
                      </c:pt>
                      <c:pt idx="21846">
                        <c:v>-0.70718499999999995</c:v>
                      </c:pt>
                      <c:pt idx="21847">
                        <c:v>-0.70985169999999997</c:v>
                      </c:pt>
                      <c:pt idx="21848">
                        <c:v>-0.71251830000000005</c:v>
                      </c:pt>
                      <c:pt idx="21849">
                        <c:v>-0.71518499999999996</c:v>
                      </c:pt>
                      <c:pt idx="21850">
                        <c:v>-0.71785169999999998</c:v>
                      </c:pt>
                      <c:pt idx="21851">
                        <c:v>-0.7205184</c:v>
                      </c:pt>
                      <c:pt idx="21852">
                        <c:v>-0.72318499999999997</c:v>
                      </c:pt>
                      <c:pt idx="21853">
                        <c:v>-0.72585169999999999</c:v>
                      </c:pt>
                      <c:pt idx="21854">
                        <c:v>-0.72851840000000001</c:v>
                      </c:pt>
                      <c:pt idx="21855">
                        <c:v>-0.73118499999999997</c:v>
                      </c:pt>
                      <c:pt idx="21856">
                        <c:v>-0.7338517</c:v>
                      </c:pt>
                      <c:pt idx="21857">
                        <c:v>-0.73651829999999996</c:v>
                      </c:pt>
                      <c:pt idx="21858">
                        <c:v>-0.73918499999999998</c:v>
                      </c:pt>
                      <c:pt idx="21859">
                        <c:v>-0.7418517</c:v>
                      </c:pt>
                      <c:pt idx="21860">
                        <c:v>-0.74451829999999997</c:v>
                      </c:pt>
                      <c:pt idx="21861">
                        <c:v>-0.74718499999999999</c:v>
                      </c:pt>
                      <c:pt idx="21862">
                        <c:v>-0.74985159999999995</c:v>
                      </c:pt>
                      <c:pt idx="21863">
                        <c:v>-0.75251840000000003</c:v>
                      </c:pt>
                      <c:pt idx="21864">
                        <c:v>-0.755185</c:v>
                      </c:pt>
                      <c:pt idx="21865">
                        <c:v>-0.75785170000000002</c:v>
                      </c:pt>
                      <c:pt idx="21866">
                        <c:v>-0.76051829999999998</c:v>
                      </c:pt>
                      <c:pt idx="21867">
                        <c:v>-0.763185</c:v>
                      </c:pt>
                      <c:pt idx="21868">
                        <c:v>-0.76585170000000002</c:v>
                      </c:pt>
                      <c:pt idx="21869">
                        <c:v>-0.76851829999999999</c:v>
                      </c:pt>
                      <c:pt idx="21870">
                        <c:v>-0.77118500000000001</c:v>
                      </c:pt>
                      <c:pt idx="21871">
                        <c:v>-0.77385170000000003</c:v>
                      </c:pt>
                      <c:pt idx="21872">
                        <c:v>-0.77651829999999999</c:v>
                      </c:pt>
                      <c:pt idx="21873">
                        <c:v>-0.77918500000000002</c:v>
                      </c:pt>
                      <c:pt idx="21874">
                        <c:v>-0.78185159999999998</c:v>
                      </c:pt>
                      <c:pt idx="21875">
                        <c:v>-0.78451839999999995</c:v>
                      </c:pt>
                      <c:pt idx="21876">
                        <c:v>-0.78718500000000002</c:v>
                      </c:pt>
                      <c:pt idx="21877">
                        <c:v>-0.78985170000000005</c:v>
                      </c:pt>
                      <c:pt idx="21878">
                        <c:v>-0.79251830000000001</c:v>
                      </c:pt>
                      <c:pt idx="21879">
                        <c:v>-0.79518500000000003</c:v>
                      </c:pt>
                      <c:pt idx="21880">
                        <c:v>-0.79785170000000005</c:v>
                      </c:pt>
                      <c:pt idx="21881">
                        <c:v>-0.80051830000000002</c:v>
                      </c:pt>
                      <c:pt idx="21882">
                        <c:v>-0.80318500000000004</c:v>
                      </c:pt>
                      <c:pt idx="21883">
                        <c:v>-0.80585169999999995</c:v>
                      </c:pt>
                      <c:pt idx="21884">
                        <c:v>-0.80851839999999997</c:v>
                      </c:pt>
                      <c:pt idx="21885">
                        <c:v>-0.81118500000000004</c:v>
                      </c:pt>
                      <c:pt idx="21886">
                        <c:v>-0.81385169999999996</c:v>
                      </c:pt>
                      <c:pt idx="21887">
                        <c:v>-0.81651839999999998</c:v>
                      </c:pt>
                      <c:pt idx="21888">
                        <c:v>-0.81918500000000005</c:v>
                      </c:pt>
                      <c:pt idx="21889">
                        <c:v>-0.82185169999999996</c:v>
                      </c:pt>
                      <c:pt idx="21890">
                        <c:v>-0.82451830000000004</c:v>
                      </c:pt>
                      <c:pt idx="21891">
                        <c:v>-0.82718499999999995</c:v>
                      </c:pt>
                      <c:pt idx="21892">
                        <c:v>-0.82985169999999997</c:v>
                      </c:pt>
                      <c:pt idx="21893">
                        <c:v>-0.83251830000000004</c:v>
                      </c:pt>
                      <c:pt idx="21894">
                        <c:v>-0.83518499999999996</c:v>
                      </c:pt>
                      <c:pt idx="21895">
                        <c:v>-0.83785169999999998</c:v>
                      </c:pt>
                      <c:pt idx="21896">
                        <c:v>-0.8405184</c:v>
                      </c:pt>
                      <c:pt idx="21897">
                        <c:v>-0.84318499999999996</c:v>
                      </c:pt>
                      <c:pt idx="21898">
                        <c:v>-0.84585169999999998</c:v>
                      </c:pt>
                      <c:pt idx="21899">
                        <c:v>-0.84851829999999995</c:v>
                      </c:pt>
                      <c:pt idx="21900">
                        <c:v>-0.85118499999999997</c:v>
                      </c:pt>
                      <c:pt idx="21901">
                        <c:v>-0.85385169999999999</c:v>
                      </c:pt>
                      <c:pt idx="21902">
                        <c:v>-0.85651829999999995</c:v>
                      </c:pt>
                      <c:pt idx="21903">
                        <c:v>-0.85918499999999998</c:v>
                      </c:pt>
                      <c:pt idx="21904">
                        <c:v>-0.8618517</c:v>
                      </c:pt>
                      <c:pt idx="21905">
                        <c:v>-0.86451829999999996</c:v>
                      </c:pt>
                      <c:pt idx="21906">
                        <c:v>-0.86718499999999998</c:v>
                      </c:pt>
                      <c:pt idx="21907">
                        <c:v>-0.86985159999999995</c:v>
                      </c:pt>
                      <c:pt idx="21908">
                        <c:v>-0.87251840000000003</c:v>
                      </c:pt>
                      <c:pt idx="21909">
                        <c:v>-0.87518499999999999</c:v>
                      </c:pt>
                      <c:pt idx="21910">
                        <c:v>-0.87785170000000001</c:v>
                      </c:pt>
                      <c:pt idx="21911">
                        <c:v>-0.88051829999999998</c:v>
                      </c:pt>
                      <c:pt idx="21912">
                        <c:v>-0.883185</c:v>
                      </c:pt>
                      <c:pt idx="21913">
                        <c:v>-0.88585170000000002</c:v>
                      </c:pt>
                      <c:pt idx="21914">
                        <c:v>-0.88851829999999998</c:v>
                      </c:pt>
                      <c:pt idx="21915">
                        <c:v>-0.891185</c:v>
                      </c:pt>
                      <c:pt idx="21916">
                        <c:v>-0.89385170000000003</c:v>
                      </c:pt>
                      <c:pt idx="21917">
                        <c:v>-0.89651829999999999</c:v>
                      </c:pt>
                      <c:pt idx="21918">
                        <c:v>-0.89918500000000001</c:v>
                      </c:pt>
                      <c:pt idx="21919">
                        <c:v>-0.90185170000000003</c:v>
                      </c:pt>
                      <c:pt idx="21920">
                        <c:v>-0.90451839999999994</c:v>
                      </c:pt>
                      <c:pt idx="21921">
                        <c:v>-0.90718500000000002</c:v>
                      </c:pt>
                      <c:pt idx="21922">
                        <c:v>-0.90985170000000004</c:v>
                      </c:pt>
                      <c:pt idx="21923">
                        <c:v>-0.9125183</c:v>
                      </c:pt>
                      <c:pt idx="21924">
                        <c:v>-0.91518500000000003</c:v>
                      </c:pt>
                      <c:pt idx="21925">
                        <c:v>-0.91785170000000005</c:v>
                      </c:pt>
                      <c:pt idx="21926">
                        <c:v>-0.92051830000000001</c:v>
                      </c:pt>
                      <c:pt idx="21927">
                        <c:v>-0.92318500000000003</c:v>
                      </c:pt>
                      <c:pt idx="21928">
                        <c:v>-0.92585170000000006</c:v>
                      </c:pt>
                      <c:pt idx="21929">
                        <c:v>-0.92851839999999997</c:v>
                      </c:pt>
                      <c:pt idx="21930">
                        <c:v>-0.93118500000000004</c:v>
                      </c:pt>
                      <c:pt idx="21931">
                        <c:v>-0.93385169999999995</c:v>
                      </c:pt>
                      <c:pt idx="21932">
                        <c:v>-0.93651830000000003</c:v>
                      </c:pt>
                      <c:pt idx="21933">
                        <c:v>-0.93918500000000005</c:v>
                      </c:pt>
                      <c:pt idx="21934">
                        <c:v>-0.94185169999999996</c:v>
                      </c:pt>
                      <c:pt idx="21935">
                        <c:v>-0.94451830000000003</c:v>
                      </c:pt>
                      <c:pt idx="21936">
                        <c:v>-0.94718500000000005</c:v>
                      </c:pt>
                      <c:pt idx="21937">
                        <c:v>-0.94985169999999997</c:v>
                      </c:pt>
                      <c:pt idx="21938">
                        <c:v>-0.95251830000000004</c:v>
                      </c:pt>
                      <c:pt idx="21939">
                        <c:v>-0.95518499999999995</c:v>
                      </c:pt>
                      <c:pt idx="21940">
                        <c:v>-0.95785160000000003</c:v>
                      </c:pt>
                      <c:pt idx="21941">
                        <c:v>-0.96051839999999999</c:v>
                      </c:pt>
                      <c:pt idx="21942">
                        <c:v>-0.96318499999999996</c:v>
                      </c:pt>
                      <c:pt idx="21943">
                        <c:v>-0.96585169999999998</c:v>
                      </c:pt>
                      <c:pt idx="21944">
                        <c:v>-0.96851830000000005</c:v>
                      </c:pt>
                      <c:pt idx="21945">
                        <c:v>-0.97118499999999996</c:v>
                      </c:pt>
                      <c:pt idx="21946">
                        <c:v>-0.97385169999999999</c:v>
                      </c:pt>
                      <c:pt idx="21947">
                        <c:v>-0.97651829999999995</c:v>
                      </c:pt>
                      <c:pt idx="21948">
                        <c:v>-0.97918499999999997</c:v>
                      </c:pt>
                      <c:pt idx="21949">
                        <c:v>-0.98185169999999999</c:v>
                      </c:pt>
                      <c:pt idx="21950">
                        <c:v>-0.98451829999999996</c:v>
                      </c:pt>
                      <c:pt idx="21951">
                        <c:v>-0.98718499999999998</c:v>
                      </c:pt>
                      <c:pt idx="21952">
                        <c:v>-0.9898517</c:v>
                      </c:pt>
                      <c:pt idx="21953">
                        <c:v>-0.99251840000000002</c:v>
                      </c:pt>
                      <c:pt idx="21954">
                        <c:v>-0.99518499999999999</c:v>
                      </c:pt>
                      <c:pt idx="21955">
                        <c:v>-0.99785170000000001</c:v>
                      </c:pt>
                      <c:pt idx="21956">
                        <c:v>-1.000518</c:v>
                      </c:pt>
                      <c:pt idx="21957">
                        <c:v>-1.003185</c:v>
                      </c:pt>
                      <c:pt idx="21958">
                        <c:v>-1.005852</c:v>
                      </c:pt>
                      <c:pt idx="21959">
                        <c:v>-1.008518</c:v>
                      </c:pt>
                      <c:pt idx="21960">
                        <c:v>-1.011185</c:v>
                      </c:pt>
                      <c:pt idx="21961">
                        <c:v>-1.013852</c:v>
                      </c:pt>
                      <c:pt idx="21962">
                        <c:v>-1.016518</c:v>
                      </c:pt>
                      <c:pt idx="21963">
                        <c:v>-1.019185</c:v>
                      </c:pt>
                      <c:pt idx="21964">
                        <c:v>-1.021852</c:v>
                      </c:pt>
                      <c:pt idx="21965">
                        <c:v>-1.024518</c:v>
                      </c:pt>
                      <c:pt idx="21966">
                        <c:v>-1.027185</c:v>
                      </c:pt>
                      <c:pt idx="21967">
                        <c:v>-1.029852</c:v>
                      </c:pt>
                      <c:pt idx="21968">
                        <c:v>-1.032518</c:v>
                      </c:pt>
                      <c:pt idx="21969">
                        <c:v>-1.035185</c:v>
                      </c:pt>
                      <c:pt idx="21970">
                        <c:v>-1.037852</c:v>
                      </c:pt>
                      <c:pt idx="21971">
                        <c:v>-1.0405180000000001</c:v>
                      </c:pt>
                      <c:pt idx="21972">
                        <c:v>-1.043185</c:v>
                      </c:pt>
                      <c:pt idx="21973">
                        <c:v>-1.045852</c:v>
                      </c:pt>
                      <c:pt idx="21974">
                        <c:v>-1.0485180000000001</c:v>
                      </c:pt>
                      <c:pt idx="21975">
                        <c:v>-1.051185</c:v>
                      </c:pt>
                      <c:pt idx="21976">
                        <c:v>-1.053852</c:v>
                      </c:pt>
                      <c:pt idx="21977">
                        <c:v>-1.0565180000000001</c:v>
                      </c:pt>
                      <c:pt idx="21978">
                        <c:v>-1.059185</c:v>
                      </c:pt>
                      <c:pt idx="21979">
                        <c:v>-1.061852</c:v>
                      </c:pt>
                      <c:pt idx="21980">
                        <c:v>-1.0645180000000001</c:v>
                      </c:pt>
                      <c:pt idx="21981">
                        <c:v>-1.0671850000000001</c:v>
                      </c:pt>
                      <c:pt idx="21982">
                        <c:v>-1.069852</c:v>
                      </c:pt>
                      <c:pt idx="21983">
                        <c:v>-1.0725180000000001</c:v>
                      </c:pt>
                      <c:pt idx="21984">
                        <c:v>-1.0751850000000001</c:v>
                      </c:pt>
                      <c:pt idx="21985">
                        <c:v>-1.077852</c:v>
                      </c:pt>
                      <c:pt idx="21986">
                        <c:v>-1.0805180000000001</c:v>
                      </c:pt>
                      <c:pt idx="21987">
                        <c:v>-1.0831850000000001</c:v>
                      </c:pt>
                      <c:pt idx="21988">
                        <c:v>-1.085852</c:v>
                      </c:pt>
                      <c:pt idx="21989">
                        <c:v>-1.0885180000000001</c:v>
                      </c:pt>
                      <c:pt idx="21990">
                        <c:v>-1.0911850000000001</c:v>
                      </c:pt>
                      <c:pt idx="21991">
                        <c:v>-1.093852</c:v>
                      </c:pt>
                      <c:pt idx="21992">
                        <c:v>-1.0965180000000001</c:v>
                      </c:pt>
                      <c:pt idx="21993">
                        <c:v>-1.0991850000000001</c:v>
                      </c:pt>
                      <c:pt idx="21994">
                        <c:v>-1.1018520000000001</c:v>
                      </c:pt>
                      <c:pt idx="21995">
                        <c:v>-1.1045180000000001</c:v>
                      </c:pt>
                      <c:pt idx="21996">
                        <c:v>-1.1071850000000001</c:v>
                      </c:pt>
                      <c:pt idx="21997">
                        <c:v>-1.1098520000000001</c:v>
                      </c:pt>
                      <c:pt idx="21998">
                        <c:v>-1.1125179999999999</c:v>
                      </c:pt>
                      <c:pt idx="21999">
                        <c:v>-1.1151850000000001</c:v>
                      </c:pt>
                      <c:pt idx="22000">
                        <c:v>-1.1178520000000001</c:v>
                      </c:pt>
                      <c:pt idx="22001">
                        <c:v>-1.1205179999999999</c:v>
                      </c:pt>
                      <c:pt idx="22002">
                        <c:v>-1.1231850000000001</c:v>
                      </c:pt>
                      <c:pt idx="22003">
                        <c:v>-1.1258520000000001</c:v>
                      </c:pt>
                      <c:pt idx="22004">
                        <c:v>-1.1285179999999999</c:v>
                      </c:pt>
                      <c:pt idx="22005">
                        <c:v>-1.1311850000000001</c:v>
                      </c:pt>
                      <c:pt idx="22006">
                        <c:v>-1.1338520000000001</c:v>
                      </c:pt>
                      <c:pt idx="22007">
                        <c:v>-1.1365179999999999</c:v>
                      </c:pt>
                      <c:pt idx="22008">
                        <c:v>-1.1391849999999999</c:v>
                      </c:pt>
                      <c:pt idx="22009">
                        <c:v>-1.1418520000000001</c:v>
                      </c:pt>
                      <c:pt idx="22010">
                        <c:v>-1.1445179999999999</c:v>
                      </c:pt>
                      <c:pt idx="22011">
                        <c:v>-1.1471849999999999</c:v>
                      </c:pt>
                      <c:pt idx="22012">
                        <c:v>-1.1498520000000001</c:v>
                      </c:pt>
                      <c:pt idx="22013">
                        <c:v>-1.1525179999999999</c:v>
                      </c:pt>
                      <c:pt idx="22014">
                        <c:v>-1.1551849999999999</c:v>
                      </c:pt>
                      <c:pt idx="22015">
                        <c:v>-1.1578520000000001</c:v>
                      </c:pt>
                      <c:pt idx="22016">
                        <c:v>-1.1605179999999999</c:v>
                      </c:pt>
                      <c:pt idx="22017">
                        <c:v>-1.1631849999999999</c:v>
                      </c:pt>
                      <c:pt idx="22018">
                        <c:v>-1.1658520000000001</c:v>
                      </c:pt>
                      <c:pt idx="22019">
                        <c:v>-1.1685179999999999</c:v>
                      </c:pt>
                      <c:pt idx="22020">
                        <c:v>-1.1711849999999999</c:v>
                      </c:pt>
                      <c:pt idx="22021">
                        <c:v>-1.1738519999999999</c:v>
                      </c:pt>
                      <c:pt idx="22022">
                        <c:v>-1.176518</c:v>
                      </c:pt>
                      <c:pt idx="22023">
                        <c:v>-1.1791849999999999</c:v>
                      </c:pt>
                      <c:pt idx="22024">
                        <c:v>-1.1818519999999999</c:v>
                      </c:pt>
                      <c:pt idx="22025">
                        <c:v>-1.184518</c:v>
                      </c:pt>
                      <c:pt idx="22026">
                        <c:v>-1.1871849999999999</c:v>
                      </c:pt>
                      <c:pt idx="22027">
                        <c:v>-1.1898519999999999</c:v>
                      </c:pt>
                      <c:pt idx="22028">
                        <c:v>-1.192518</c:v>
                      </c:pt>
                      <c:pt idx="22029">
                        <c:v>-1.1951849999999999</c:v>
                      </c:pt>
                      <c:pt idx="22030">
                        <c:v>-1.1978519999999999</c:v>
                      </c:pt>
                      <c:pt idx="22031">
                        <c:v>-1.200518</c:v>
                      </c:pt>
                      <c:pt idx="22032">
                        <c:v>-1.2031849999999999</c:v>
                      </c:pt>
                      <c:pt idx="22033">
                        <c:v>-1.2058519999999999</c:v>
                      </c:pt>
                      <c:pt idx="22034">
                        <c:v>-1.208518</c:v>
                      </c:pt>
                      <c:pt idx="22035">
                        <c:v>-1.211185</c:v>
                      </c:pt>
                      <c:pt idx="22036">
                        <c:v>-1.2138519999999999</c:v>
                      </c:pt>
                      <c:pt idx="22037">
                        <c:v>-1.216518</c:v>
                      </c:pt>
                      <c:pt idx="22038">
                        <c:v>-1.219185</c:v>
                      </c:pt>
                      <c:pt idx="22039">
                        <c:v>-1.2218519999999999</c:v>
                      </c:pt>
                      <c:pt idx="22040">
                        <c:v>-1.224518</c:v>
                      </c:pt>
                      <c:pt idx="22041">
                        <c:v>-1.227185</c:v>
                      </c:pt>
                      <c:pt idx="22042">
                        <c:v>-1.2298519999999999</c:v>
                      </c:pt>
                      <c:pt idx="22043">
                        <c:v>-1.232518</c:v>
                      </c:pt>
                      <c:pt idx="22044">
                        <c:v>-1.235185</c:v>
                      </c:pt>
                      <c:pt idx="22045">
                        <c:v>-1.237852</c:v>
                      </c:pt>
                      <c:pt idx="22046">
                        <c:v>-1.240518</c:v>
                      </c:pt>
                      <c:pt idx="22047">
                        <c:v>-1.243185</c:v>
                      </c:pt>
                      <c:pt idx="22048">
                        <c:v>-1.245852</c:v>
                      </c:pt>
                      <c:pt idx="22049">
                        <c:v>-1.248518</c:v>
                      </c:pt>
                      <c:pt idx="22050">
                        <c:v>-1.251185</c:v>
                      </c:pt>
                      <c:pt idx="22051">
                        <c:v>-1.253852</c:v>
                      </c:pt>
                      <c:pt idx="22052">
                        <c:v>-1.256518</c:v>
                      </c:pt>
                      <c:pt idx="22053">
                        <c:v>-1.259185</c:v>
                      </c:pt>
                      <c:pt idx="22054">
                        <c:v>-1.261852</c:v>
                      </c:pt>
                      <c:pt idx="22055">
                        <c:v>-1.264518</c:v>
                      </c:pt>
                      <c:pt idx="22056">
                        <c:v>-1.267185</c:v>
                      </c:pt>
                      <c:pt idx="22057">
                        <c:v>-1.269852</c:v>
                      </c:pt>
                      <c:pt idx="22058">
                        <c:v>-1.272518</c:v>
                      </c:pt>
                      <c:pt idx="22059">
                        <c:v>-1.275185</c:v>
                      </c:pt>
                      <c:pt idx="22060">
                        <c:v>-1.277852</c:v>
                      </c:pt>
                      <c:pt idx="22061">
                        <c:v>-1.280518</c:v>
                      </c:pt>
                      <c:pt idx="22062">
                        <c:v>-1.283185</c:v>
                      </c:pt>
                      <c:pt idx="22063">
                        <c:v>-1.285852</c:v>
                      </c:pt>
                      <c:pt idx="22064">
                        <c:v>-1.2885180000000001</c:v>
                      </c:pt>
                      <c:pt idx="22065">
                        <c:v>-1.291185</c:v>
                      </c:pt>
                      <c:pt idx="22066">
                        <c:v>-1.293852</c:v>
                      </c:pt>
                      <c:pt idx="22067">
                        <c:v>-1.2965180000000001</c:v>
                      </c:pt>
                      <c:pt idx="22068">
                        <c:v>-1.299185</c:v>
                      </c:pt>
                      <c:pt idx="22069">
                        <c:v>-1.301852</c:v>
                      </c:pt>
                      <c:pt idx="22070">
                        <c:v>-1.3045180000000001</c:v>
                      </c:pt>
                      <c:pt idx="22071">
                        <c:v>-1.307185</c:v>
                      </c:pt>
                      <c:pt idx="22072">
                        <c:v>-1.309852</c:v>
                      </c:pt>
                      <c:pt idx="22073">
                        <c:v>-1.3125180000000001</c:v>
                      </c:pt>
                      <c:pt idx="22074">
                        <c:v>-1.315185</c:v>
                      </c:pt>
                      <c:pt idx="22075">
                        <c:v>-1.317852</c:v>
                      </c:pt>
                      <c:pt idx="22076">
                        <c:v>-1.3205180000000001</c:v>
                      </c:pt>
                      <c:pt idx="22077">
                        <c:v>-1.3231850000000001</c:v>
                      </c:pt>
                      <c:pt idx="22078">
                        <c:v>-1.325852</c:v>
                      </c:pt>
                      <c:pt idx="22079">
                        <c:v>-1.3285180000000001</c:v>
                      </c:pt>
                      <c:pt idx="22080">
                        <c:v>-1.3311850000000001</c:v>
                      </c:pt>
                      <c:pt idx="22081">
                        <c:v>-1.333852</c:v>
                      </c:pt>
                      <c:pt idx="22082">
                        <c:v>-1.3365180000000001</c:v>
                      </c:pt>
                      <c:pt idx="22083">
                        <c:v>-1.3391850000000001</c:v>
                      </c:pt>
                      <c:pt idx="22084">
                        <c:v>-1.341852</c:v>
                      </c:pt>
                      <c:pt idx="22085">
                        <c:v>-1.3445180000000001</c:v>
                      </c:pt>
                      <c:pt idx="22086">
                        <c:v>-1.3471850000000001</c:v>
                      </c:pt>
                      <c:pt idx="22087">
                        <c:v>-1.3498520000000001</c:v>
                      </c:pt>
                      <c:pt idx="22088">
                        <c:v>-1.3525180000000001</c:v>
                      </c:pt>
                      <c:pt idx="22089">
                        <c:v>-1.3551850000000001</c:v>
                      </c:pt>
                      <c:pt idx="22090">
                        <c:v>-1.3578520000000001</c:v>
                      </c:pt>
                      <c:pt idx="22091">
                        <c:v>-1.3605179999999999</c:v>
                      </c:pt>
                      <c:pt idx="22092">
                        <c:v>-1.3631850000000001</c:v>
                      </c:pt>
                      <c:pt idx="22093">
                        <c:v>-1.3658520000000001</c:v>
                      </c:pt>
                      <c:pt idx="22094">
                        <c:v>-1.3685179999999999</c:v>
                      </c:pt>
                      <c:pt idx="22095">
                        <c:v>-1.3711850000000001</c:v>
                      </c:pt>
                      <c:pt idx="22096">
                        <c:v>-1.3738520000000001</c:v>
                      </c:pt>
                      <c:pt idx="22097">
                        <c:v>-1.3765179999999999</c:v>
                      </c:pt>
                      <c:pt idx="22098">
                        <c:v>-1.3791850000000001</c:v>
                      </c:pt>
                      <c:pt idx="22099">
                        <c:v>-1.3818520000000001</c:v>
                      </c:pt>
                      <c:pt idx="22100">
                        <c:v>-1.3845179999999999</c:v>
                      </c:pt>
                      <c:pt idx="22101">
                        <c:v>-1.3871849999999999</c:v>
                      </c:pt>
                      <c:pt idx="22102">
                        <c:v>-1.3898520000000001</c:v>
                      </c:pt>
                      <c:pt idx="22103">
                        <c:v>-1.3925179999999999</c:v>
                      </c:pt>
                      <c:pt idx="22104">
                        <c:v>-1.3951849999999999</c:v>
                      </c:pt>
                      <c:pt idx="22105">
                        <c:v>-1.3978520000000001</c:v>
                      </c:pt>
                      <c:pt idx="22106">
                        <c:v>-1.4005179999999999</c:v>
                      </c:pt>
                      <c:pt idx="22107">
                        <c:v>-1.4031849999999999</c:v>
                      </c:pt>
                      <c:pt idx="22108">
                        <c:v>-1.4058520000000001</c:v>
                      </c:pt>
                      <c:pt idx="22109">
                        <c:v>-1.4085179999999999</c:v>
                      </c:pt>
                      <c:pt idx="22110">
                        <c:v>-1.4111849999999999</c:v>
                      </c:pt>
                      <c:pt idx="22111">
                        <c:v>-1.4138520000000001</c:v>
                      </c:pt>
                      <c:pt idx="22112">
                        <c:v>-1.4165179999999999</c:v>
                      </c:pt>
                      <c:pt idx="22113">
                        <c:v>-1.4191849999999999</c:v>
                      </c:pt>
                      <c:pt idx="22114">
                        <c:v>-1.4218519999999999</c:v>
                      </c:pt>
                      <c:pt idx="22115">
                        <c:v>-1.424518</c:v>
                      </c:pt>
                      <c:pt idx="22116">
                        <c:v>-1.4271849999999999</c:v>
                      </c:pt>
                      <c:pt idx="22117">
                        <c:v>-1.4298519999999999</c:v>
                      </c:pt>
                      <c:pt idx="22118">
                        <c:v>-1.432518</c:v>
                      </c:pt>
                      <c:pt idx="22119">
                        <c:v>-1.4351849999999999</c:v>
                      </c:pt>
                      <c:pt idx="22120">
                        <c:v>-1.4378519999999999</c:v>
                      </c:pt>
                      <c:pt idx="22121">
                        <c:v>-1.440518</c:v>
                      </c:pt>
                      <c:pt idx="22122">
                        <c:v>-1.4431849999999999</c:v>
                      </c:pt>
                      <c:pt idx="22123">
                        <c:v>-1.4458519999999999</c:v>
                      </c:pt>
                      <c:pt idx="22124">
                        <c:v>-1.448518</c:v>
                      </c:pt>
                      <c:pt idx="22125">
                        <c:v>-1.4511849999999999</c:v>
                      </c:pt>
                      <c:pt idx="22126">
                        <c:v>-1.4538519999999999</c:v>
                      </c:pt>
                      <c:pt idx="22127">
                        <c:v>-1.456518</c:v>
                      </c:pt>
                      <c:pt idx="22128">
                        <c:v>-1.459185</c:v>
                      </c:pt>
                      <c:pt idx="22129">
                        <c:v>-1.4618519999999999</c:v>
                      </c:pt>
                      <c:pt idx="22130">
                        <c:v>-1.464518</c:v>
                      </c:pt>
                      <c:pt idx="22131">
                        <c:v>-1.467185</c:v>
                      </c:pt>
                      <c:pt idx="22132">
                        <c:v>-1.4698519999999999</c:v>
                      </c:pt>
                      <c:pt idx="22133">
                        <c:v>-1.472518</c:v>
                      </c:pt>
                      <c:pt idx="22134">
                        <c:v>-1.475185</c:v>
                      </c:pt>
                      <c:pt idx="22135">
                        <c:v>-1.4778519999999999</c:v>
                      </c:pt>
                      <c:pt idx="22136">
                        <c:v>-1.480518</c:v>
                      </c:pt>
                      <c:pt idx="22137">
                        <c:v>-1.483185</c:v>
                      </c:pt>
                      <c:pt idx="22138">
                        <c:v>-1.485852</c:v>
                      </c:pt>
                      <c:pt idx="22139">
                        <c:v>-1.488518</c:v>
                      </c:pt>
                      <c:pt idx="22140">
                        <c:v>-1.491185</c:v>
                      </c:pt>
                      <c:pt idx="22141">
                        <c:v>-1.493852</c:v>
                      </c:pt>
                      <c:pt idx="22142">
                        <c:v>-1.496518</c:v>
                      </c:pt>
                      <c:pt idx="22143">
                        <c:v>-1.499185</c:v>
                      </c:pt>
                      <c:pt idx="22144">
                        <c:v>-1.501852</c:v>
                      </c:pt>
                      <c:pt idx="22145">
                        <c:v>-1.504518</c:v>
                      </c:pt>
                      <c:pt idx="22146">
                        <c:v>-1.507185</c:v>
                      </c:pt>
                      <c:pt idx="22147">
                        <c:v>-1.509852</c:v>
                      </c:pt>
                      <c:pt idx="22148">
                        <c:v>-1.512518</c:v>
                      </c:pt>
                      <c:pt idx="22149">
                        <c:v>-1.515185</c:v>
                      </c:pt>
                      <c:pt idx="22150">
                        <c:v>-1.517852</c:v>
                      </c:pt>
                      <c:pt idx="22151">
                        <c:v>-1.520518</c:v>
                      </c:pt>
                      <c:pt idx="22152">
                        <c:v>-1.523185</c:v>
                      </c:pt>
                      <c:pt idx="22153">
                        <c:v>-1.525852</c:v>
                      </c:pt>
                      <c:pt idx="22154">
                        <c:v>-1.528518</c:v>
                      </c:pt>
                      <c:pt idx="22155">
                        <c:v>-1.531185</c:v>
                      </c:pt>
                      <c:pt idx="22156">
                        <c:v>-1.533852</c:v>
                      </c:pt>
                      <c:pt idx="22157">
                        <c:v>-1.5365180000000001</c:v>
                      </c:pt>
                      <c:pt idx="22158">
                        <c:v>-1.539185</c:v>
                      </c:pt>
                      <c:pt idx="22159">
                        <c:v>-1.541852</c:v>
                      </c:pt>
                      <c:pt idx="22160">
                        <c:v>-1.5445180000000001</c:v>
                      </c:pt>
                      <c:pt idx="22161">
                        <c:v>-1.547185</c:v>
                      </c:pt>
                      <c:pt idx="22162">
                        <c:v>-1.549852</c:v>
                      </c:pt>
                      <c:pt idx="22163">
                        <c:v>-1.5525180000000001</c:v>
                      </c:pt>
                      <c:pt idx="22164">
                        <c:v>-1.555185</c:v>
                      </c:pt>
                      <c:pt idx="22165">
                        <c:v>-1.557852</c:v>
                      </c:pt>
                      <c:pt idx="22166">
                        <c:v>-1.5605180000000001</c:v>
                      </c:pt>
                      <c:pt idx="22167">
                        <c:v>-1.563185</c:v>
                      </c:pt>
                      <c:pt idx="22168">
                        <c:v>-1.565852</c:v>
                      </c:pt>
                      <c:pt idx="22169">
                        <c:v>-1.5685180000000001</c:v>
                      </c:pt>
                      <c:pt idx="22170">
                        <c:v>-1.5711850000000001</c:v>
                      </c:pt>
                      <c:pt idx="22171">
                        <c:v>-1.573852</c:v>
                      </c:pt>
                      <c:pt idx="22172">
                        <c:v>-1.5765180000000001</c:v>
                      </c:pt>
                      <c:pt idx="22173">
                        <c:v>-1.5791850000000001</c:v>
                      </c:pt>
                      <c:pt idx="22174">
                        <c:v>-1.581852</c:v>
                      </c:pt>
                      <c:pt idx="22175">
                        <c:v>-1.5845180000000001</c:v>
                      </c:pt>
                      <c:pt idx="22176">
                        <c:v>-1.5871850000000001</c:v>
                      </c:pt>
                      <c:pt idx="22177">
                        <c:v>-1.589852</c:v>
                      </c:pt>
                      <c:pt idx="22178">
                        <c:v>-1.5925180000000001</c:v>
                      </c:pt>
                      <c:pt idx="22179">
                        <c:v>-1.5951850000000001</c:v>
                      </c:pt>
                      <c:pt idx="22180">
                        <c:v>-1.5978520000000001</c:v>
                      </c:pt>
                      <c:pt idx="22181">
                        <c:v>-1.6005180000000001</c:v>
                      </c:pt>
                      <c:pt idx="22182">
                        <c:v>-1.6031850000000001</c:v>
                      </c:pt>
                      <c:pt idx="22183">
                        <c:v>-1.6058520000000001</c:v>
                      </c:pt>
                      <c:pt idx="22184">
                        <c:v>-1.6085179999999999</c:v>
                      </c:pt>
                      <c:pt idx="22185">
                        <c:v>-1.6111850000000001</c:v>
                      </c:pt>
                      <c:pt idx="22186">
                        <c:v>-1.6138520000000001</c:v>
                      </c:pt>
                      <c:pt idx="22187">
                        <c:v>-1.6165179999999999</c:v>
                      </c:pt>
                      <c:pt idx="22188">
                        <c:v>-1.6191850000000001</c:v>
                      </c:pt>
                      <c:pt idx="22189">
                        <c:v>-1.6218520000000001</c:v>
                      </c:pt>
                      <c:pt idx="22190">
                        <c:v>-1.6245179999999999</c:v>
                      </c:pt>
                      <c:pt idx="22191">
                        <c:v>-1.6271850000000001</c:v>
                      </c:pt>
                      <c:pt idx="22192">
                        <c:v>-1.6298520000000001</c:v>
                      </c:pt>
                      <c:pt idx="22193">
                        <c:v>-1.6325179999999999</c:v>
                      </c:pt>
                      <c:pt idx="22194">
                        <c:v>-1.6351850000000001</c:v>
                      </c:pt>
                      <c:pt idx="22195">
                        <c:v>-1.6378520000000001</c:v>
                      </c:pt>
                      <c:pt idx="22196">
                        <c:v>-1.6405179999999999</c:v>
                      </c:pt>
                      <c:pt idx="22197">
                        <c:v>-1.6431849999999999</c:v>
                      </c:pt>
                      <c:pt idx="22198">
                        <c:v>-1.6458520000000001</c:v>
                      </c:pt>
                      <c:pt idx="22199">
                        <c:v>-1.6485179999999999</c:v>
                      </c:pt>
                      <c:pt idx="22200">
                        <c:v>-1.6511849999999999</c:v>
                      </c:pt>
                      <c:pt idx="22201">
                        <c:v>-1.6538520000000001</c:v>
                      </c:pt>
                      <c:pt idx="22202">
                        <c:v>-1.6565179999999999</c:v>
                      </c:pt>
                      <c:pt idx="22203">
                        <c:v>-1.6591849999999999</c:v>
                      </c:pt>
                      <c:pt idx="22204">
                        <c:v>-1.6618520000000001</c:v>
                      </c:pt>
                      <c:pt idx="22205">
                        <c:v>-1.6645179999999999</c:v>
                      </c:pt>
                      <c:pt idx="22206">
                        <c:v>-1.6671849999999999</c:v>
                      </c:pt>
                      <c:pt idx="22207">
                        <c:v>-1.6698519999999999</c:v>
                      </c:pt>
                      <c:pt idx="22208">
                        <c:v>-1.6725179999999999</c:v>
                      </c:pt>
                      <c:pt idx="22209">
                        <c:v>-1.6751849999999999</c:v>
                      </c:pt>
                      <c:pt idx="22210">
                        <c:v>-1.6778519999999999</c:v>
                      </c:pt>
                      <c:pt idx="22211">
                        <c:v>-1.680518</c:v>
                      </c:pt>
                      <c:pt idx="22212">
                        <c:v>-1.6831849999999999</c:v>
                      </c:pt>
                      <c:pt idx="22213">
                        <c:v>-1.6858519999999999</c:v>
                      </c:pt>
                      <c:pt idx="22214">
                        <c:v>-1.688518</c:v>
                      </c:pt>
                      <c:pt idx="22215">
                        <c:v>-1.6911849999999999</c:v>
                      </c:pt>
                      <c:pt idx="22216">
                        <c:v>-1.6938519999999999</c:v>
                      </c:pt>
                      <c:pt idx="22217">
                        <c:v>-1.696518</c:v>
                      </c:pt>
                      <c:pt idx="22218">
                        <c:v>-1.6991849999999999</c:v>
                      </c:pt>
                      <c:pt idx="22219">
                        <c:v>-1.7018519999999999</c:v>
                      </c:pt>
                      <c:pt idx="22220">
                        <c:v>-1.704518</c:v>
                      </c:pt>
                      <c:pt idx="22221">
                        <c:v>-1.707185</c:v>
                      </c:pt>
                      <c:pt idx="22222">
                        <c:v>-1.7098519999999999</c:v>
                      </c:pt>
                      <c:pt idx="22223">
                        <c:v>-1.712518</c:v>
                      </c:pt>
                      <c:pt idx="22224">
                        <c:v>-1.715185</c:v>
                      </c:pt>
                      <c:pt idx="22225">
                        <c:v>-1.7178519999999999</c:v>
                      </c:pt>
                      <c:pt idx="22226">
                        <c:v>-1.720518</c:v>
                      </c:pt>
                      <c:pt idx="22227">
                        <c:v>-1.723185</c:v>
                      </c:pt>
                      <c:pt idx="22228">
                        <c:v>-1.7258519999999999</c:v>
                      </c:pt>
                      <c:pt idx="22229">
                        <c:v>-1.728518</c:v>
                      </c:pt>
                      <c:pt idx="22230">
                        <c:v>-1.731185</c:v>
                      </c:pt>
                      <c:pt idx="22231">
                        <c:v>-1.7338519999999999</c:v>
                      </c:pt>
                      <c:pt idx="22232">
                        <c:v>-1.736518</c:v>
                      </c:pt>
                      <c:pt idx="22233">
                        <c:v>-1.739185</c:v>
                      </c:pt>
                      <c:pt idx="22234">
                        <c:v>-1.741852</c:v>
                      </c:pt>
                      <c:pt idx="22235">
                        <c:v>-1.744518</c:v>
                      </c:pt>
                      <c:pt idx="22236">
                        <c:v>-1.747185</c:v>
                      </c:pt>
                      <c:pt idx="22237">
                        <c:v>-1.749852</c:v>
                      </c:pt>
                      <c:pt idx="22238">
                        <c:v>-1.752518</c:v>
                      </c:pt>
                      <c:pt idx="22239">
                        <c:v>-1.755185</c:v>
                      </c:pt>
                      <c:pt idx="22240">
                        <c:v>-1.757852</c:v>
                      </c:pt>
                      <c:pt idx="22241">
                        <c:v>-1.760518</c:v>
                      </c:pt>
                      <c:pt idx="22242">
                        <c:v>-1.763185</c:v>
                      </c:pt>
                      <c:pt idx="22243">
                        <c:v>-1.765852</c:v>
                      </c:pt>
                      <c:pt idx="22244">
                        <c:v>-1.768518</c:v>
                      </c:pt>
                      <c:pt idx="22245">
                        <c:v>-1.771185</c:v>
                      </c:pt>
                      <c:pt idx="22246">
                        <c:v>-1.773852</c:v>
                      </c:pt>
                      <c:pt idx="22247">
                        <c:v>-1.776518</c:v>
                      </c:pt>
                      <c:pt idx="22248">
                        <c:v>-1.779185</c:v>
                      </c:pt>
                      <c:pt idx="22249">
                        <c:v>-1.781852</c:v>
                      </c:pt>
                      <c:pt idx="22250">
                        <c:v>-1.784518</c:v>
                      </c:pt>
                      <c:pt idx="22251">
                        <c:v>-1.787185</c:v>
                      </c:pt>
                      <c:pt idx="22252">
                        <c:v>-1.789852</c:v>
                      </c:pt>
                      <c:pt idx="22253">
                        <c:v>-1.7925180000000001</c:v>
                      </c:pt>
                      <c:pt idx="22254">
                        <c:v>-1.795185</c:v>
                      </c:pt>
                      <c:pt idx="22255">
                        <c:v>-1.797852</c:v>
                      </c:pt>
                      <c:pt idx="22256">
                        <c:v>-1.8005180000000001</c:v>
                      </c:pt>
                      <c:pt idx="22257">
                        <c:v>-1.803185</c:v>
                      </c:pt>
                      <c:pt idx="22258">
                        <c:v>-1.805852</c:v>
                      </c:pt>
                      <c:pt idx="22259">
                        <c:v>-1.8085180000000001</c:v>
                      </c:pt>
                      <c:pt idx="22260">
                        <c:v>-1.811185</c:v>
                      </c:pt>
                      <c:pt idx="22261">
                        <c:v>-1.813852</c:v>
                      </c:pt>
                      <c:pt idx="22262">
                        <c:v>-1.8165180000000001</c:v>
                      </c:pt>
                      <c:pt idx="22263">
                        <c:v>-1.8191850000000001</c:v>
                      </c:pt>
                      <c:pt idx="22264">
                        <c:v>-1.821852</c:v>
                      </c:pt>
                      <c:pt idx="22265">
                        <c:v>-1.8245180000000001</c:v>
                      </c:pt>
                      <c:pt idx="22266">
                        <c:v>-1.8271850000000001</c:v>
                      </c:pt>
                      <c:pt idx="22267">
                        <c:v>-1.829852</c:v>
                      </c:pt>
                      <c:pt idx="22268">
                        <c:v>-1.8325180000000001</c:v>
                      </c:pt>
                      <c:pt idx="22269">
                        <c:v>-1.8351850000000001</c:v>
                      </c:pt>
                      <c:pt idx="22270">
                        <c:v>-1.837852</c:v>
                      </c:pt>
                      <c:pt idx="22271">
                        <c:v>-1.8405180000000001</c:v>
                      </c:pt>
                      <c:pt idx="22272">
                        <c:v>-1.8431850000000001</c:v>
                      </c:pt>
                      <c:pt idx="22273">
                        <c:v>-1.845852</c:v>
                      </c:pt>
                      <c:pt idx="22274">
                        <c:v>-1.8485180000000001</c:v>
                      </c:pt>
                      <c:pt idx="22275">
                        <c:v>-1.8511850000000001</c:v>
                      </c:pt>
                      <c:pt idx="22276">
                        <c:v>-1.8538520000000001</c:v>
                      </c:pt>
                      <c:pt idx="22277">
                        <c:v>-1.8565179999999999</c:v>
                      </c:pt>
                      <c:pt idx="22278">
                        <c:v>-1.8591850000000001</c:v>
                      </c:pt>
                      <c:pt idx="22279">
                        <c:v>-1.8618520000000001</c:v>
                      </c:pt>
                      <c:pt idx="22280">
                        <c:v>-1.8645179999999999</c:v>
                      </c:pt>
                      <c:pt idx="22281">
                        <c:v>-1.8671850000000001</c:v>
                      </c:pt>
                      <c:pt idx="22282">
                        <c:v>-1.8698520000000001</c:v>
                      </c:pt>
                      <c:pt idx="22283">
                        <c:v>-1.8725179999999999</c:v>
                      </c:pt>
                      <c:pt idx="22284">
                        <c:v>-1.8751850000000001</c:v>
                      </c:pt>
                      <c:pt idx="22285">
                        <c:v>-1.8778520000000001</c:v>
                      </c:pt>
                      <c:pt idx="22286">
                        <c:v>-1.8805179999999999</c:v>
                      </c:pt>
                      <c:pt idx="22287">
                        <c:v>-1.8831850000000001</c:v>
                      </c:pt>
                      <c:pt idx="22288">
                        <c:v>-1.8858520000000001</c:v>
                      </c:pt>
                      <c:pt idx="22289">
                        <c:v>-1.8885179999999999</c:v>
                      </c:pt>
                      <c:pt idx="22290">
                        <c:v>-1.8911849999999999</c:v>
                      </c:pt>
                      <c:pt idx="22291">
                        <c:v>-1.8938520000000001</c:v>
                      </c:pt>
                      <c:pt idx="22292">
                        <c:v>-1.8965179999999999</c:v>
                      </c:pt>
                      <c:pt idx="22293">
                        <c:v>-1.8991849999999999</c:v>
                      </c:pt>
                      <c:pt idx="22294">
                        <c:v>-1.9018520000000001</c:v>
                      </c:pt>
                      <c:pt idx="22295">
                        <c:v>-1.9045179999999999</c:v>
                      </c:pt>
                      <c:pt idx="22296">
                        <c:v>-1.9071849999999999</c:v>
                      </c:pt>
                      <c:pt idx="22297">
                        <c:v>-1.9098520000000001</c:v>
                      </c:pt>
                      <c:pt idx="22298">
                        <c:v>-1.9125179999999999</c:v>
                      </c:pt>
                      <c:pt idx="22299">
                        <c:v>-1.9151849999999999</c:v>
                      </c:pt>
                      <c:pt idx="22300">
                        <c:v>-1.9178519999999999</c:v>
                      </c:pt>
                      <c:pt idx="22301">
                        <c:v>-1.9205179999999999</c:v>
                      </c:pt>
                      <c:pt idx="22302">
                        <c:v>-1.9231849999999999</c:v>
                      </c:pt>
                      <c:pt idx="22303">
                        <c:v>-1.9258519999999999</c:v>
                      </c:pt>
                      <c:pt idx="22304">
                        <c:v>-1.928518</c:v>
                      </c:pt>
                      <c:pt idx="22305">
                        <c:v>-1.9311849999999999</c:v>
                      </c:pt>
                      <c:pt idx="22306">
                        <c:v>-1.9338519999999999</c:v>
                      </c:pt>
                      <c:pt idx="22307">
                        <c:v>-1.936518</c:v>
                      </c:pt>
                      <c:pt idx="22308">
                        <c:v>-1.9391849999999999</c:v>
                      </c:pt>
                      <c:pt idx="22309">
                        <c:v>-1.9418519999999999</c:v>
                      </c:pt>
                      <c:pt idx="22310">
                        <c:v>-1.944518</c:v>
                      </c:pt>
                      <c:pt idx="22311">
                        <c:v>-1.9471849999999999</c:v>
                      </c:pt>
                      <c:pt idx="22312">
                        <c:v>-1.9498519999999999</c:v>
                      </c:pt>
                      <c:pt idx="22313">
                        <c:v>-1.952518</c:v>
                      </c:pt>
                      <c:pt idx="22314">
                        <c:v>-1.955185</c:v>
                      </c:pt>
                      <c:pt idx="22315">
                        <c:v>-1.9578519999999999</c:v>
                      </c:pt>
                      <c:pt idx="22316">
                        <c:v>-1.960518</c:v>
                      </c:pt>
                      <c:pt idx="22317">
                        <c:v>-1.963185</c:v>
                      </c:pt>
                      <c:pt idx="22318">
                        <c:v>-1.9658519999999999</c:v>
                      </c:pt>
                      <c:pt idx="22319">
                        <c:v>-1.968518</c:v>
                      </c:pt>
                      <c:pt idx="22320">
                        <c:v>-1.971185</c:v>
                      </c:pt>
                      <c:pt idx="22321">
                        <c:v>-1.9738519999999999</c:v>
                      </c:pt>
                      <c:pt idx="22322">
                        <c:v>-1.976518</c:v>
                      </c:pt>
                      <c:pt idx="22323">
                        <c:v>-1.979185</c:v>
                      </c:pt>
                      <c:pt idx="22324">
                        <c:v>-1.9818519999999999</c:v>
                      </c:pt>
                      <c:pt idx="22325">
                        <c:v>-1.984518</c:v>
                      </c:pt>
                      <c:pt idx="22326">
                        <c:v>-1.987185</c:v>
                      </c:pt>
                      <c:pt idx="22327">
                        <c:v>-1.989852</c:v>
                      </c:pt>
                      <c:pt idx="22328">
                        <c:v>-1.992518</c:v>
                      </c:pt>
                      <c:pt idx="22329">
                        <c:v>-1.995185</c:v>
                      </c:pt>
                      <c:pt idx="22330">
                        <c:v>-1.997852</c:v>
                      </c:pt>
                      <c:pt idx="22331">
                        <c:v>-1.9948520000000001</c:v>
                      </c:pt>
                      <c:pt idx="22332">
                        <c:v>-1.991852</c:v>
                      </c:pt>
                      <c:pt idx="22333">
                        <c:v>-1.9888520000000001</c:v>
                      </c:pt>
                      <c:pt idx="22334">
                        <c:v>-1.985852</c:v>
                      </c:pt>
                      <c:pt idx="22335">
                        <c:v>-1.9828520000000001</c:v>
                      </c:pt>
                      <c:pt idx="22336">
                        <c:v>-1.9798519999999999</c:v>
                      </c:pt>
                      <c:pt idx="22337">
                        <c:v>-1.9768520000000001</c:v>
                      </c:pt>
                      <c:pt idx="22338">
                        <c:v>-1.9738519999999999</c:v>
                      </c:pt>
                      <c:pt idx="22339">
                        <c:v>-1.970852</c:v>
                      </c:pt>
                      <c:pt idx="22340">
                        <c:v>-1.9678519999999999</c:v>
                      </c:pt>
                      <c:pt idx="22341">
                        <c:v>-1.964852</c:v>
                      </c:pt>
                      <c:pt idx="22342">
                        <c:v>-1.9618519999999999</c:v>
                      </c:pt>
                      <c:pt idx="22343">
                        <c:v>-1.958852</c:v>
                      </c:pt>
                      <c:pt idx="22344">
                        <c:v>-1.9558519999999999</c:v>
                      </c:pt>
                      <c:pt idx="22345">
                        <c:v>-1.952852</c:v>
                      </c:pt>
                      <c:pt idx="22346">
                        <c:v>-1.9498519999999999</c:v>
                      </c:pt>
                      <c:pt idx="22347">
                        <c:v>-1.946852</c:v>
                      </c:pt>
                      <c:pt idx="22348">
                        <c:v>-1.9438519999999999</c:v>
                      </c:pt>
                      <c:pt idx="22349">
                        <c:v>-1.940852</c:v>
                      </c:pt>
                      <c:pt idx="22350">
                        <c:v>-1.9378519999999999</c:v>
                      </c:pt>
                      <c:pt idx="22351">
                        <c:v>-1.934852</c:v>
                      </c:pt>
                      <c:pt idx="22352">
                        <c:v>-1.9318519999999999</c:v>
                      </c:pt>
                      <c:pt idx="22353">
                        <c:v>-1.928852</c:v>
                      </c:pt>
                      <c:pt idx="22354">
                        <c:v>-1.9258519999999999</c:v>
                      </c:pt>
                      <c:pt idx="22355">
                        <c:v>-1.922852</c:v>
                      </c:pt>
                      <c:pt idx="22356">
                        <c:v>-1.9198519999999999</c:v>
                      </c:pt>
                      <c:pt idx="22357">
                        <c:v>-1.916852</c:v>
                      </c:pt>
                      <c:pt idx="22358">
                        <c:v>-1.9138520000000001</c:v>
                      </c:pt>
                      <c:pt idx="22359">
                        <c:v>-1.910852</c:v>
                      </c:pt>
                      <c:pt idx="22360">
                        <c:v>-1.9078520000000001</c:v>
                      </c:pt>
                      <c:pt idx="22361">
                        <c:v>-1.904852</c:v>
                      </c:pt>
                      <c:pt idx="22362">
                        <c:v>-1.9018520000000001</c:v>
                      </c:pt>
                      <c:pt idx="22363">
                        <c:v>-1.898852</c:v>
                      </c:pt>
                      <c:pt idx="22364">
                        <c:v>-1.8958520000000001</c:v>
                      </c:pt>
                      <c:pt idx="22365">
                        <c:v>-1.892852</c:v>
                      </c:pt>
                      <c:pt idx="22366">
                        <c:v>-1.8898520000000001</c:v>
                      </c:pt>
                      <c:pt idx="22367">
                        <c:v>-1.886852</c:v>
                      </c:pt>
                      <c:pt idx="22368">
                        <c:v>-1.8838520000000001</c:v>
                      </c:pt>
                      <c:pt idx="22369">
                        <c:v>-1.880852</c:v>
                      </c:pt>
                      <c:pt idx="22370">
                        <c:v>-1.8778520000000001</c:v>
                      </c:pt>
                      <c:pt idx="22371">
                        <c:v>-1.874852</c:v>
                      </c:pt>
                      <c:pt idx="22372">
                        <c:v>-1.8718520000000001</c:v>
                      </c:pt>
                      <c:pt idx="22373">
                        <c:v>-1.868852</c:v>
                      </c:pt>
                      <c:pt idx="22374">
                        <c:v>-1.8658520000000001</c:v>
                      </c:pt>
                      <c:pt idx="22375">
                        <c:v>-1.862852</c:v>
                      </c:pt>
                      <c:pt idx="22376">
                        <c:v>-1.8598520000000001</c:v>
                      </c:pt>
                      <c:pt idx="22377">
                        <c:v>-1.8568519999999999</c:v>
                      </c:pt>
                      <c:pt idx="22378">
                        <c:v>-1.8538520000000001</c:v>
                      </c:pt>
                      <c:pt idx="22379">
                        <c:v>-1.8508519999999999</c:v>
                      </c:pt>
                      <c:pt idx="22380">
                        <c:v>-1.8478520000000001</c:v>
                      </c:pt>
                      <c:pt idx="22381">
                        <c:v>-1.8448519999999999</c:v>
                      </c:pt>
                      <c:pt idx="22382">
                        <c:v>-1.841852</c:v>
                      </c:pt>
                      <c:pt idx="22383">
                        <c:v>-1.8388519999999999</c:v>
                      </c:pt>
                      <c:pt idx="22384">
                        <c:v>-1.835852</c:v>
                      </c:pt>
                      <c:pt idx="22385">
                        <c:v>-1.8328519999999999</c:v>
                      </c:pt>
                      <c:pt idx="22386">
                        <c:v>-1.829852</c:v>
                      </c:pt>
                      <c:pt idx="22387">
                        <c:v>-1.8268519999999999</c:v>
                      </c:pt>
                      <c:pt idx="22388">
                        <c:v>-1.823852</c:v>
                      </c:pt>
                      <c:pt idx="22389">
                        <c:v>-1.8208519999999999</c:v>
                      </c:pt>
                      <c:pt idx="22390">
                        <c:v>-1.817852</c:v>
                      </c:pt>
                      <c:pt idx="22391">
                        <c:v>-1.8148519999999999</c:v>
                      </c:pt>
                      <c:pt idx="22392">
                        <c:v>-1.811852</c:v>
                      </c:pt>
                      <c:pt idx="22393">
                        <c:v>-1.8088519999999999</c:v>
                      </c:pt>
                      <c:pt idx="22394">
                        <c:v>-1.805852</c:v>
                      </c:pt>
                      <c:pt idx="22395">
                        <c:v>-1.8028519999999999</c:v>
                      </c:pt>
                      <c:pt idx="22396">
                        <c:v>-1.799852</c:v>
                      </c:pt>
                      <c:pt idx="22397">
                        <c:v>-1.7968519999999999</c:v>
                      </c:pt>
                      <c:pt idx="22398">
                        <c:v>-1.793852</c:v>
                      </c:pt>
                      <c:pt idx="22399">
                        <c:v>-1.7908520000000001</c:v>
                      </c:pt>
                      <c:pt idx="22400">
                        <c:v>-1.787852</c:v>
                      </c:pt>
                      <c:pt idx="22401">
                        <c:v>-1.7848520000000001</c:v>
                      </c:pt>
                      <c:pt idx="22402">
                        <c:v>-1.781852</c:v>
                      </c:pt>
                      <c:pt idx="22403">
                        <c:v>-1.7788520000000001</c:v>
                      </c:pt>
                      <c:pt idx="22404">
                        <c:v>-1.775852</c:v>
                      </c:pt>
                      <c:pt idx="22405">
                        <c:v>-1.7728520000000001</c:v>
                      </c:pt>
                      <c:pt idx="22406">
                        <c:v>-1.769852</c:v>
                      </c:pt>
                      <c:pt idx="22407">
                        <c:v>-1.7668520000000001</c:v>
                      </c:pt>
                      <c:pt idx="22408">
                        <c:v>-1.763852</c:v>
                      </c:pt>
                      <c:pt idx="22409">
                        <c:v>-1.7608520000000001</c:v>
                      </c:pt>
                      <c:pt idx="22410">
                        <c:v>-1.757852</c:v>
                      </c:pt>
                      <c:pt idx="22411">
                        <c:v>-1.7548520000000001</c:v>
                      </c:pt>
                      <c:pt idx="22412">
                        <c:v>-1.751852</c:v>
                      </c:pt>
                      <c:pt idx="22413">
                        <c:v>-1.7488520000000001</c:v>
                      </c:pt>
                      <c:pt idx="22414">
                        <c:v>-1.745852</c:v>
                      </c:pt>
                      <c:pt idx="22415">
                        <c:v>-1.7428520000000001</c:v>
                      </c:pt>
                      <c:pt idx="22416">
                        <c:v>-1.739852</c:v>
                      </c:pt>
                      <c:pt idx="22417">
                        <c:v>-1.7368520000000001</c:v>
                      </c:pt>
                      <c:pt idx="22418">
                        <c:v>-1.7338519999999999</c:v>
                      </c:pt>
                      <c:pt idx="22419">
                        <c:v>-1.7308520000000001</c:v>
                      </c:pt>
                      <c:pt idx="22420">
                        <c:v>-1.7278519999999999</c:v>
                      </c:pt>
                      <c:pt idx="22421">
                        <c:v>-1.7248520000000001</c:v>
                      </c:pt>
                      <c:pt idx="22422">
                        <c:v>-1.7218519999999999</c:v>
                      </c:pt>
                      <c:pt idx="22423">
                        <c:v>-1.718852</c:v>
                      </c:pt>
                      <c:pt idx="22424">
                        <c:v>-1.7158519999999999</c:v>
                      </c:pt>
                      <c:pt idx="22425">
                        <c:v>-1.712852</c:v>
                      </c:pt>
                      <c:pt idx="22426">
                        <c:v>-1.7098519999999999</c:v>
                      </c:pt>
                      <c:pt idx="22427">
                        <c:v>-1.706852</c:v>
                      </c:pt>
                      <c:pt idx="22428">
                        <c:v>-1.7038519999999999</c:v>
                      </c:pt>
                      <c:pt idx="22429">
                        <c:v>-1.700852</c:v>
                      </c:pt>
                      <c:pt idx="22430">
                        <c:v>-1.6978519999999999</c:v>
                      </c:pt>
                      <c:pt idx="22431">
                        <c:v>-1.694852</c:v>
                      </c:pt>
                      <c:pt idx="22432">
                        <c:v>-1.6918519999999999</c:v>
                      </c:pt>
                      <c:pt idx="22433">
                        <c:v>-1.688852</c:v>
                      </c:pt>
                      <c:pt idx="22434">
                        <c:v>-1.6858519999999999</c:v>
                      </c:pt>
                      <c:pt idx="22435">
                        <c:v>-1.682852</c:v>
                      </c:pt>
                      <c:pt idx="22436">
                        <c:v>-1.6798519999999999</c:v>
                      </c:pt>
                      <c:pt idx="22437">
                        <c:v>-1.676852</c:v>
                      </c:pt>
                      <c:pt idx="22438">
                        <c:v>-1.6738519999999999</c:v>
                      </c:pt>
                      <c:pt idx="22439">
                        <c:v>-1.670852</c:v>
                      </c:pt>
                      <c:pt idx="22440">
                        <c:v>-1.6678519999999999</c:v>
                      </c:pt>
                      <c:pt idx="22441">
                        <c:v>-1.664852</c:v>
                      </c:pt>
                      <c:pt idx="22442">
                        <c:v>-1.6618520000000001</c:v>
                      </c:pt>
                      <c:pt idx="22443">
                        <c:v>-1.658852</c:v>
                      </c:pt>
                      <c:pt idx="22444">
                        <c:v>-1.6558520000000001</c:v>
                      </c:pt>
                      <c:pt idx="22445">
                        <c:v>-1.652852</c:v>
                      </c:pt>
                      <c:pt idx="22446">
                        <c:v>-1.6498520000000001</c:v>
                      </c:pt>
                      <c:pt idx="22447">
                        <c:v>-1.646852</c:v>
                      </c:pt>
                      <c:pt idx="22448">
                        <c:v>-1.6438520000000001</c:v>
                      </c:pt>
                      <c:pt idx="22449">
                        <c:v>-1.640852</c:v>
                      </c:pt>
                      <c:pt idx="22450">
                        <c:v>-1.6378520000000001</c:v>
                      </c:pt>
                      <c:pt idx="22451">
                        <c:v>-1.634852</c:v>
                      </c:pt>
                      <c:pt idx="22452">
                        <c:v>-1.6318520000000001</c:v>
                      </c:pt>
                      <c:pt idx="22453">
                        <c:v>-1.628852</c:v>
                      </c:pt>
                      <c:pt idx="22454">
                        <c:v>-1.6258520000000001</c:v>
                      </c:pt>
                      <c:pt idx="22455">
                        <c:v>-1.622852</c:v>
                      </c:pt>
                      <c:pt idx="22456">
                        <c:v>-1.6198520000000001</c:v>
                      </c:pt>
                      <c:pt idx="22457">
                        <c:v>-1.616852</c:v>
                      </c:pt>
                      <c:pt idx="22458">
                        <c:v>-1.6138520000000001</c:v>
                      </c:pt>
                      <c:pt idx="22459">
                        <c:v>-1.610852</c:v>
                      </c:pt>
                      <c:pt idx="22460">
                        <c:v>-1.6078520000000001</c:v>
                      </c:pt>
                      <c:pt idx="22461">
                        <c:v>-1.6048519999999999</c:v>
                      </c:pt>
                      <c:pt idx="22462">
                        <c:v>-1.6018520000000001</c:v>
                      </c:pt>
                      <c:pt idx="22463">
                        <c:v>-1.5988519999999999</c:v>
                      </c:pt>
                      <c:pt idx="22464">
                        <c:v>-1.595852</c:v>
                      </c:pt>
                      <c:pt idx="22465">
                        <c:v>-1.5928519999999999</c:v>
                      </c:pt>
                      <c:pt idx="22466">
                        <c:v>-1.589852</c:v>
                      </c:pt>
                      <c:pt idx="22467">
                        <c:v>-1.5868519999999999</c:v>
                      </c:pt>
                      <c:pt idx="22468">
                        <c:v>-1.583852</c:v>
                      </c:pt>
                      <c:pt idx="22469">
                        <c:v>-1.5808519999999999</c:v>
                      </c:pt>
                      <c:pt idx="22470">
                        <c:v>-1.577852</c:v>
                      </c:pt>
                      <c:pt idx="22471">
                        <c:v>-1.5748519999999999</c:v>
                      </c:pt>
                      <c:pt idx="22472">
                        <c:v>-1.571852</c:v>
                      </c:pt>
                      <c:pt idx="22473">
                        <c:v>-1.5688519999999999</c:v>
                      </c:pt>
                      <c:pt idx="22474">
                        <c:v>-1.565852</c:v>
                      </c:pt>
                      <c:pt idx="22475">
                        <c:v>-1.5628519999999999</c:v>
                      </c:pt>
                      <c:pt idx="22476">
                        <c:v>-1.559852</c:v>
                      </c:pt>
                      <c:pt idx="22477">
                        <c:v>-1.5568519999999999</c:v>
                      </c:pt>
                      <c:pt idx="22478">
                        <c:v>-1.553852</c:v>
                      </c:pt>
                      <c:pt idx="22479">
                        <c:v>-1.5508519999999999</c:v>
                      </c:pt>
                      <c:pt idx="22480">
                        <c:v>-1.547852</c:v>
                      </c:pt>
                      <c:pt idx="22481">
                        <c:v>-1.5448519999999999</c:v>
                      </c:pt>
                      <c:pt idx="22482">
                        <c:v>-1.541852</c:v>
                      </c:pt>
                      <c:pt idx="22483">
                        <c:v>-1.5388520000000001</c:v>
                      </c:pt>
                      <c:pt idx="22484">
                        <c:v>-1.535852</c:v>
                      </c:pt>
                      <c:pt idx="22485">
                        <c:v>-1.5328520000000001</c:v>
                      </c:pt>
                      <c:pt idx="22486">
                        <c:v>-1.529852</c:v>
                      </c:pt>
                      <c:pt idx="22487">
                        <c:v>-1.5268520000000001</c:v>
                      </c:pt>
                      <c:pt idx="22488">
                        <c:v>-1.523852</c:v>
                      </c:pt>
                      <c:pt idx="22489">
                        <c:v>-1.5208520000000001</c:v>
                      </c:pt>
                      <c:pt idx="22490">
                        <c:v>-1.517852</c:v>
                      </c:pt>
                      <c:pt idx="22491">
                        <c:v>-1.5148520000000001</c:v>
                      </c:pt>
                      <c:pt idx="22492">
                        <c:v>-1.511852</c:v>
                      </c:pt>
                      <c:pt idx="22493">
                        <c:v>-1.5088520000000001</c:v>
                      </c:pt>
                      <c:pt idx="22494">
                        <c:v>-1.505852</c:v>
                      </c:pt>
                      <c:pt idx="22495">
                        <c:v>-1.5028520000000001</c:v>
                      </c:pt>
                      <c:pt idx="22496">
                        <c:v>-1.499852</c:v>
                      </c:pt>
                      <c:pt idx="22497">
                        <c:v>-1.4968520000000001</c:v>
                      </c:pt>
                      <c:pt idx="22498">
                        <c:v>-1.493852</c:v>
                      </c:pt>
                      <c:pt idx="22499">
                        <c:v>-1.4908520000000001</c:v>
                      </c:pt>
                      <c:pt idx="22500">
                        <c:v>-1.487852</c:v>
                      </c:pt>
                      <c:pt idx="22501">
                        <c:v>-1.4848520000000001</c:v>
                      </c:pt>
                      <c:pt idx="22502">
                        <c:v>-1.4818519999999999</c:v>
                      </c:pt>
                      <c:pt idx="22503">
                        <c:v>-1.4788520000000001</c:v>
                      </c:pt>
                      <c:pt idx="22504">
                        <c:v>-1.4758519999999999</c:v>
                      </c:pt>
                      <c:pt idx="22505">
                        <c:v>-1.4728520000000001</c:v>
                      </c:pt>
                      <c:pt idx="22506">
                        <c:v>-1.4698519999999999</c:v>
                      </c:pt>
                      <c:pt idx="22507">
                        <c:v>-1.466852</c:v>
                      </c:pt>
                      <c:pt idx="22508">
                        <c:v>-1.4638519999999999</c:v>
                      </c:pt>
                      <c:pt idx="22509">
                        <c:v>-1.460852</c:v>
                      </c:pt>
                      <c:pt idx="22510">
                        <c:v>-1.4578519999999999</c:v>
                      </c:pt>
                      <c:pt idx="22511">
                        <c:v>-1.454852</c:v>
                      </c:pt>
                      <c:pt idx="22512">
                        <c:v>-1.4518519999999999</c:v>
                      </c:pt>
                      <c:pt idx="22513">
                        <c:v>-1.448852</c:v>
                      </c:pt>
                      <c:pt idx="22514">
                        <c:v>-1.4458519999999999</c:v>
                      </c:pt>
                      <c:pt idx="22515">
                        <c:v>-1.442852</c:v>
                      </c:pt>
                      <c:pt idx="22516">
                        <c:v>-1.4398519999999999</c:v>
                      </c:pt>
                      <c:pt idx="22517">
                        <c:v>-1.436852</c:v>
                      </c:pt>
                      <c:pt idx="22518">
                        <c:v>-1.4338519999999999</c:v>
                      </c:pt>
                      <c:pt idx="22519">
                        <c:v>-1.430852</c:v>
                      </c:pt>
                      <c:pt idx="22520">
                        <c:v>-1.4278519999999999</c:v>
                      </c:pt>
                      <c:pt idx="22521">
                        <c:v>-1.424852</c:v>
                      </c:pt>
                      <c:pt idx="22522">
                        <c:v>-1.4218519999999999</c:v>
                      </c:pt>
                      <c:pt idx="22523">
                        <c:v>-1.418852</c:v>
                      </c:pt>
                      <c:pt idx="22524">
                        <c:v>-1.4158520000000001</c:v>
                      </c:pt>
                      <c:pt idx="22525">
                        <c:v>-1.412852</c:v>
                      </c:pt>
                      <c:pt idx="22526">
                        <c:v>-1.4098520000000001</c:v>
                      </c:pt>
                      <c:pt idx="22527">
                        <c:v>-1.406852</c:v>
                      </c:pt>
                      <c:pt idx="22528">
                        <c:v>-1.4038520000000001</c:v>
                      </c:pt>
                      <c:pt idx="22529">
                        <c:v>-1.400852</c:v>
                      </c:pt>
                      <c:pt idx="22530">
                        <c:v>-1.3978520000000001</c:v>
                      </c:pt>
                      <c:pt idx="22531">
                        <c:v>-1.394852</c:v>
                      </c:pt>
                      <c:pt idx="22532">
                        <c:v>-1.3918520000000001</c:v>
                      </c:pt>
                      <c:pt idx="22533">
                        <c:v>-1.388852</c:v>
                      </c:pt>
                      <c:pt idx="22534">
                        <c:v>-1.3858520000000001</c:v>
                      </c:pt>
                      <c:pt idx="22535">
                        <c:v>-1.382852</c:v>
                      </c:pt>
                      <c:pt idx="22536">
                        <c:v>-1.3798520000000001</c:v>
                      </c:pt>
                      <c:pt idx="22537">
                        <c:v>-1.376852</c:v>
                      </c:pt>
                      <c:pt idx="22538">
                        <c:v>-1.3738520000000001</c:v>
                      </c:pt>
                      <c:pt idx="22539">
                        <c:v>-1.370852</c:v>
                      </c:pt>
                      <c:pt idx="22540">
                        <c:v>-1.3678520000000001</c:v>
                      </c:pt>
                      <c:pt idx="22541">
                        <c:v>-1.364852</c:v>
                      </c:pt>
                      <c:pt idx="22542">
                        <c:v>-1.3618520000000001</c:v>
                      </c:pt>
                      <c:pt idx="22543">
                        <c:v>-1.3588519999999999</c:v>
                      </c:pt>
                      <c:pt idx="22544">
                        <c:v>-1.3558520000000001</c:v>
                      </c:pt>
                      <c:pt idx="22545">
                        <c:v>-1.3528519999999999</c:v>
                      </c:pt>
                      <c:pt idx="22546">
                        <c:v>-1.3498520000000001</c:v>
                      </c:pt>
                      <c:pt idx="22547">
                        <c:v>-1.3468519999999999</c:v>
                      </c:pt>
                      <c:pt idx="22548">
                        <c:v>-1.343852</c:v>
                      </c:pt>
                      <c:pt idx="22549">
                        <c:v>-1.3408519999999999</c:v>
                      </c:pt>
                      <c:pt idx="22550">
                        <c:v>-1.337852</c:v>
                      </c:pt>
                      <c:pt idx="22551">
                        <c:v>-1.3348519999999999</c:v>
                      </c:pt>
                      <c:pt idx="22552">
                        <c:v>-1.331852</c:v>
                      </c:pt>
                      <c:pt idx="22553">
                        <c:v>-1.3288519999999999</c:v>
                      </c:pt>
                      <c:pt idx="22554">
                        <c:v>-1.325852</c:v>
                      </c:pt>
                      <c:pt idx="22555">
                        <c:v>-1.3228519999999999</c:v>
                      </c:pt>
                      <c:pt idx="22556">
                        <c:v>-1.319852</c:v>
                      </c:pt>
                      <c:pt idx="22557">
                        <c:v>-1.3168519999999999</c:v>
                      </c:pt>
                      <c:pt idx="22558">
                        <c:v>-1.313852</c:v>
                      </c:pt>
                      <c:pt idx="22559">
                        <c:v>-1.3108519999999999</c:v>
                      </c:pt>
                      <c:pt idx="22560">
                        <c:v>-1.307852</c:v>
                      </c:pt>
                      <c:pt idx="22561">
                        <c:v>-1.3048519999999999</c:v>
                      </c:pt>
                      <c:pt idx="22562">
                        <c:v>-1.301852</c:v>
                      </c:pt>
                      <c:pt idx="22563">
                        <c:v>-1.2988519999999999</c:v>
                      </c:pt>
                      <c:pt idx="22564">
                        <c:v>-1.295852</c:v>
                      </c:pt>
                      <c:pt idx="22565">
                        <c:v>-1.2928519999999999</c:v>
                      </c:pt>
                      <c:pt idx="22566">
                        <c:v>-1.289852</c:v>
                      </c:pt>
                      <c:pt idx="22567">
                        <c:v>-1.2868520000000001</c:v>
                      </c:pt>
                      <c:pt idx="22568">
                        <c:v>-1.283852</c:v>
                      </c:pt>
                      <c:pt idx="22569">
                        <c:v>-1.2808520000000001</c:v>
                      </c:pt>
                      <c:pt idx="22570">
                        <c:v>-1.277852</c:v>
                      </c:pt>
                      <c:pt idx="22571">
                        <c:v>-1.2748520000000001</c:v>
                      </c:pt>
                      <c:pt idx="22572">
                        <c:v>-1.271852</c:v>
                      </c:pt>
                      <c:pt idx="22573">
                        <c:v>-1.2688520000000001</c:v>
                      </c:pt>
                      <c:pt idx="22574">
                        <c:v>-1.265852</c:v>
                      </c:pt>
                      <c:pt idx="22575">
                        <c:v>-1.2628520000000001</c:v>
                      </c:pt>
                      <c:pt idx="22576">
                        <c:v>-1.259852</c:v>
                      </c:pt>
                      <c:pt idx="22577">
                        <c:v>-1.2568520000000001</c:v>
                      </c:pt>
                      <c:pt idx="22578">
                        <c:v>-1.253852</c:v>
                      </c:pt>
                      <c:pt idx="22579">
                        <c:v>-1.2508520000000001</c:v>
                      </c:pt>
                      <c:pt idx="22580">
                        <c:v>-1.247852</c:v>
                      </c:pt>
                      <c:pt idx="22581">
                        <c:v>-1.2448520000000001</c:v>
                      </c:pt>
                      <c:pt idx="22582">
                        <c:v>-1.241852</c:v>
                      </c:pt>
                      <c:pt idx="22583">
                        <c:v>-1.2388520000000001</c:v>
                      </c:pt>
                      <c:pt idx="22584">
                        <c:v>-1.235852</c:v>
                      </c:pt>
                      <c:pt idx="22585">
                        <c:v>-1.2328520000000001</c:v>
                      </c:pt>
                      <c:pt idx="22586">
                        <c:v>-1.2298519999999999</c:v>
                      </c:pt>
                      <c:pt idx="22587">
                        <c:v>-1.2268520000000001</c:v>
                      </c:pt>
                      <c:pt idx="22588">
                        <c:v>-1.2238519999999999</c:v>
                      </c:pt>
                      <c:pt idx="22589">
                        <c:v>-1.220852</c:v>
                      </c:pt>
                      <c:pt idx="22590">
                        <c:v>-1.2178519999999999</c:v>
                      </c:pt>
                      <c:pt idx="22591">
                        <c:v>-1.214852</c:v>
                      </c:pt>
                      <c:pt idx="22592">
                        <c:v>-1.2118519999999999</c:v>
                      </c:pt>
                      <c:pt idx="22593">
                        <c:v>-1.208852</c:v>
                      </c:pt>
                      <c:pt idx="22594">
                        <c:v>-1.2058519999999999</c:v>
                      </c:pt>
                      <c:pt idx="22595">
                        <c:v>-1.202852</c:v>
                      </c:pt>
                      <c:pt idx="22596">
                        <c:v>-1.1998519999999999</c:v>
                      </c:pt>
                      <c:pt idx="22597">
                        <c:v>-1.196852</c:v>
                      </c:pt>
                      <c:pt idx="22598">
                        <c:v>-1.1938519999999999</c:v>
                      </c:pt>
                      <c:pt idx="22599">
                        <c:v>-1.190852</c:v>
                      </c:pt>
                      <c:pt idx="22600">
                        <c:v>-1.1878519999999999</c:v>
                      </c:pt>
                      <c:pt idx="22601">
                        <c:v>-1.184852</c:v>
                      </c:pt>
                      <c:pt idx="22602">
                        <c:v>-1.1818519999999999</c:v>
                      </c:pt>
                      <c:pt idx="22603">
                        <c:v>-1.178852</c:v>
                      </c:pt>
                      <c:pt idx="22604">
                        <c:v>-1.1758519999999999</c:v>
                      </c:pt>
                      <c:pt idx="22605">
                        <c:v>-1.172852</c:v>
                      </c:pt>
                      <c:pt idx="22606">
                        <c:v>-1.1698519999999999</c:v>
                      </c:pt>
                      <c:pt idx="22607">
                        <c:v>-1.166852</c:v>
                      </c:pt>
                      <c:pt idx="22608">
                        <c:v>-1.1638520000000001</c:v>
                      </c:pt>
                      <c:pt idx="22609">
                        <c:v>-1.160852</c:v>
                      </c:pt>
                      <c:pt idx="22610">
                        <c:v>-1.1578520000000001</c:v>
                      </c:pt>
                      <c:pt idx="22611">
                        <c:v>-1.154852</c:v>
                      </c:pt>
                      <c:pt idx="22612">
                        <c:v>-1.1518520000000001</c:v>
                      </c:pt>
                      <c:pt idx="22613">
                        <c:v>-1.148852</c:v>
                      </c:pt>
                      <c:pt idx="22614">
                        <c:v>-1.1458520000000001</c:v>
                      </c:pt>
                      <c:pt idx="22615">
                        <c:v>-1.142852</c:v>
                      </c:pt>
                      <c:pt idx="22616">
                        <c:v>-1.1398520000000001</c:v>
                      </c:pt>
                      <c:pt idx="22617">
                        <c:v>-1.136852</c:v>
                      </c:pt>
                      <c:pt idx="22618">
                        <c:v>-1.1338520000000001</c:v>
                      </c:pt>
                      <c:pt idx="22619">
                        <c:v>-1.130852</c:v>
                      </c:pt>
                      <c:pt idx="22620">
                        <c:v>-1.1278520000000001</c:v>
                      </c:pt>
                      <c:pt idx="22621">
                        <c:v>-1.124852</c:v>
                      </c:pt>
                      <c:pt idx="22622">
                        <c:v>-1.1218520000000001</c:v>
                      </c:pt>
                      <c:pt idx="22623">
                        <c:v>-1.118852</c:v>
                      </c:pt>
                      <c:pt idx="22624">
                        <c:v>-1.1158520000000001</c:v>
                      </c:pt>
                      <c:pt idx="22625">
                        <c:v>-1.112852</c:v>
                      </c:pt>
                      <c:pt idx="22626">
                        <c:v>-1.1098520000000001</c:v>
                      </c:pt>
                      <c:pt idx="22627">
                        <c:v>-1.1068519999999999</c:v>
                      </c:pt>
                      <c:pt idx="22628">
                        <c:v>-1.1038520000000001</c:v>
                      </c:pt>
                      <c:pt idx="22629">
                        <c:v>-1.1008519999999999</c:v>
                      </c:pt>
                      <c:pt idx="22630">
                        <c:v>-1.0978520000000001</c:v>
                      </c:pt>
                      <c:pt idx="22631">
                        <c:v>-1.0948519999999999</c:v>
                      </c:pt>
                      <c:pt idx="22632">
                        <c:v>-1.091852</c:v>
                      </c:pt>
                      <c:pt idx="22633">
                        <c:v>-1.0888519999999999</c:v>
                      </c:pt>
                      <c:pt idx="22634">
                        <c:v>-1.085852</c:v>
                      </c:pt>
                      <c:pt idx="22635">
                        <c:v>-1.0828519999999999</c:v>
                      </c:pt>
                      <c:pt idx="22636">
                        <c:v>-1.079852</c:v>
                      </c:pt>
                      <c:pt idx="22637">
                        <c:v>-1.0768519999999999</c:v>
                      </c:pt>
                      <c:pt idx="22638">
                        <c:v>-1.073852</c:v>
                      </c:pt>
                      <c:pt idx="22639">
                        <c:v>-1.0708519999999999</c:v>
                      </c:pt>
                      <c:pt idx="22640">
                        <c:v>-1.067852</c:v>
                      </c:pt>
                      <c:pt idx="22641">
                        <c:v>-1.0648519999999999</c:v>
                      </c:pt>
                      <c:pt idx="22642">
                        <c:v>-1.061852</c:v>
                      </c:pt>
                      <c:pt idx="22643">
                        <c:v>-1.0588519999999999</c:v>
                      </c:pt>
                      <c:pt idx="22644">
                        <c:v>-1.055852</c:v>
                      </c:pt>
                      <c:pt idx="22645">
                        <c:v>-1.0528519999999999</c:v>
                      </c:pt>
                      <c:pt idx="22646">
                        <c:v>-1.049852</c:v>
                      </c:pt>
                      <c:pt idx="22647">
                        <c:v>-1.0468519999999999</c:v>
                      </c:pt>
                      <c:pt idx="22648">
                        <c:v>-1.043852</c:v>
                      </c:pt>
                      <c:pt idx="22649">
                        <c:v>-1.0408520000000001</c:v>
                      </c:pt>
                      <c:pt idx="22650">
                        <c:v>-1.037852</c:v>
                      </c:pt>
                      <c:pt idx="22651">
                        <c:v>-1.0348520000000001</c:v>
                      </c:pt>
                      <c:pt idx="22652">
                        <c:v>-1.031852</c:v>
                      </c:pt>
                      <c:pt idx="22653">
                        <c:v>-1.0288520000000001</c:v>
                      </c:pt>
                      <c:pt idx="22654">
                        <c:v>-1.025852</c:v>
                      </c:pt>
                      <c:pt idx="22655">
                        <c:v>-1.0228520000000001</c:v>
                      </c:pt>
                      <c:pt idx="22656">
                        <c:v>-1.019852</c:v>
                      </c:pt>
                      <c:pt idx="22657">
                        <c:v>-1.0168520000000001</c:v>
                      </c:pt>
                      <c:pt idx="22658">
                        <c:v>-1.013852</c:v>
                      </c:pt>
                      <c:pt idx="22659">
                        <c:v>-1.0108520000000001</c:v>
                      </c:pt>
                      <c:pt idx="22660">
                        <c:v>-1.007852</c:v>
                      </c:pt>
                      <c:pt idx="22661">
                        <c:v>-1.0048520000000001</c:v>
                      </c:pt>
                      <c:pt idx="22662">
                        <c:v>-1.001852</c:v>
                      </c:pt>
                      <c:pt idx="22663">
                        <c:v>-0.99885170000000001</c:v>
                      </c:pt>
                      <c:pt idx="22664">
                        <c:v>-0.99585170000000001</c:v>
                      </c:pt>
                      <c:pt idx="22665">
                        <c:v>-0.9928517</c:v>
                      </c:pt>
                      <c:pt idx="22666">
                        <c:v>-0.9898517</c:v>
                      </c:pt>
                      <c:pt idx="22667">
                        <c:v>-0.9868517</c:v>
                      </c:pt>
                      <c:pt idx="22668">
                        <c:v>-0.9838517</c:v>
                      </c:pt>
                      <c:pt idx="22669">
                        <c:v>-0.98085169999999999</c:v>
                      </c:pt>
                      <c:pt idx="22670">
                        <c:v>-0.97785169999999999</c:v>
                      </c:pt>
                      <c:pt idx="22671">
                        <c:v>-0.97485169999999999</c:v>
                      </c:pt>
                      <c:pt idx="22672">
                        <c:v>-0.97185160000000004</c:v>
                      </c:pt>
                      <c:pt idx="22673">
                        <c:v>-0.96885169999999998</c:v>
                      </c:pt>
                      <c:pt idx="22674">
                        <c:v>-0.96585169999999998</c:v>
                      </c:pt>
                      <c:pt idx="22675">
                        <c:v>-0.96285169999999998</c:v>
                      </c:pt>
                      <c:pt idx="22676">
                        <c:v>-0.95985169999999997</c:v>
                      </c:pt>
                      <c:pt idx="22677">
                        <c:v>-0.95685169999999997</c:v>
                      </c:pt>
                      <c:pt idx="22678">
                        <c:v>-0.95385169999999997</c:v>
                      </c:pt>
                      <c:pt idx="22679">
                        <c:v>-0.95085169999999997</c:v>
                      </c:pt>
                      <c:pt idx="22680">
                        <c:v>-0.94785169999999996</c:v>
                      </c:pt>
                      <c:pt idx="22681">
                        <c:v>-0.94485169999999996</c:v>
                      </c:pt>
                      <c:pt idx="22682">
                        <c:v>-0.94185169999999996</c:v>
                      </c:pt>
                      <c:pt idx="22683">
                        <c:v>-0.93885169999999996</c:v>
                      </c:pt>
                      <c:pt idx="22684">
                        <c:v>-0.93585169999999995</c:v>
                      </c:pt>
                      <c:pt idx="22685">
                        <c:v>-0.93285169999999995</c:v>
                      </c:pt>
                      <c:pt idx="22686">
                        <c:v>-0.92985169999999995</c:v>
                      </c:pt>
                      <c:pt idx="22687">
                        <c:v>-0.92685169999999995</c:v>
                      </c:pt>
                      <c:pt idx="22688">
                        <c:v>-0.92385170000000005</c:v>
                      </c:pt>
                      <c:pt idx="22689">
                        <c:v>-0.92085159999999999</c:v>
                      </c:pt>
                      <c:pt idx="22690">
                        <c:v>-0.91785170000000005</c:v>
                      </c:pt>
                      <c:pt idx="22691">
                        <c:v>-0.91485170000000005</c:v>
                      </c:pt>
                      <c:pt idx="22692">
                        <c:v>-0.91185159999999998</c:v>
                      </c:pt>
                      <c:pt idx="22693">
                        <c:v>-0.90885170000000004</c:v>
                      </c:pt>
                      <c:pt idx="22694">
                        <c:v>-0.90585170000000004</c:v>
                      </c:pt>
                      <c:pt idx="22695">
                        <c:v>-0.90285170000000003</c:v>
                      </c:pt>
                      <c:pt idx="22696">
                        <c:v>-0.89985170000000003</c:v>
                      </c:pt>
                      <c:pt idx="22697">
                        <c:v>-0.89685170000000003</c:v>
                      </c:pt>
                      <c:pt idx="22698">
                        <c:v>-0.89385170000000003</c:v>
                      </c:pt>
                      <c:pt idx="22699">
                        <c:v>-0.89085170000000002</c:v>
                      </c:pt>
                      <c:pt idx="22700">
                        <c:v>-0.88785170000000002</c:v>
                      </c:pt>
                      <c:pt idx="22701">
                        <c:v>-0.88485170000000002</c:v>
                      </c:pt>
                      <c:pt idx="22702">
                        <c:v>-0.88185170000000002</c:v>
                      </c:pt>
                      <c:pt idx="22703">
                        <c:v>-0.87885170000000001</c:v>
                      </c:pt>
                      <c:pt idx="22704">
                        <c:v>-0.87585170000000001</c:v>
                      </c:pt>
                      <c:pt idx="22705">
                        <c:v>-0.87285170000000001</c:v>
                      </c:pt>
                      <c:pt idx="22706">
                        <c:v>-0.86985159999999995</c:v>
                      </c:pt>
                      <c:pt idx="22707">
                        <c:v>-0.8668517</c:v>
                      </c:pt>
                      <c:pt idx="22708">
                        <c:v>-0.8638517</c:v>
                      </c:pt>
                      <c:pt idx="22709">
                        <c:v>-0.86085160000000005</c:v>
                      </c:pt>
                      <c:pt idx="22710">
                        <c:v>-0.85785169999999999</c:v>
                      </c:pt>
                      <c:pt idx="22711">
                        <c:v>-0.85485169999999999</c:v>
                      </c:pt>
                      <c:pt idx="22712">
                        <c:v>-0.85185169999999999</c:v>
                      </c:pt>
                      <c:pt idx="22713">
                        <c:v>-0.84885169999999999</c:v>
                      </c:pt>
                      <c:pt idx="22714">
                        <c:v>-0.84585169999999998</c:v>
                      </c:pt>
                      <c:pt idx="22715">
                        <c:v>-0.84285169999999998</c:v>
                      </c:pt>
                      <c:pt idx="22716">
                        <c:v>-0.83985169999999998</c:v>
                      </c:pt>
                      <c:pt idx="22717">
                        <c:v>-0.83685169999999998</c:v>
                      </c:pt>
                      <c:pt idx="22718">
                        <c:v>-0.83385169999999997</c:v>
                      </c:pt>
                      <c:pt idx="22719">
                        <c:v>-0.83085169999999997</c:v>
                      </c:pt>
                      <c:pt idx="22720">
                        <c:v>-0.82785169999999997</c:v>
                      </c:pt>
                      <c:pt idx="22721">
                        <c:v>-0.82485169999999997</c:v>
                      </c:pt>
                      <c:pt idx="22722">
                        <c:v>-0.82185169999999996</c:v>
                      </c:pt>
                      <c:pt idx="22723">
                        <c:v>-0.81885160000000001</c:v>
                      </c:pt>
                      <c:pt idx="22724">
                        <c:v>-0.81585169999999996</c:v>
                      </c:pt>
                      <c:pt idx="22725">
                        <c:v>-0.81285169999999995</c:v>
                      </c:pt>
                      <c:pt idx="22726">
                        <c:v>-0.8098516</c:v>
                      </c:pt>
                      <c:pt idx="22727">
                        <c:v>-0.80685169999999995</c:v>
                      </c:pt>
                      <c:pt idx="22728">
                        <c:v>-0.80385169999999995</c:v>
                      </c:pt>
                      <c:pt idx="22729">
                        <c:v>-0.80085170000000006</c:v>
                      </c:pt>
                      <c:pt idx="22730">
                        <c:v>-0.79785170000000005</c:v>
                      </c:pt>
                      <c:pt idx="22731">
                        <c:v>-0.79485170000000005</c:v>
                      </c:pt>
                      <c:pt idx="22732">
                        <c:v>-0.79185170000000005</c:v>
                      </c:pt>
                      <c:pt idx="22733">
                        <c:v>-0.78885170000000004</c:v>
                      </c:pt>
                      <c:pt idx="22734">
                        <c:v>-0.78585170000000004</c:v>
                      </c:pt>
                      <c:pt idx="22735">
                        <c:v>-0.78285170000000004</c:v>
                      </c:pt>
                      <c:pt idx="22736">
                        <c:v>-0.77985170000000004</c:v>
                      </c:pt>
                      <c:pt idx="22737">
                        <c:v>-0.77685170000000003</c:v>
                      </c:pt>
                      <c:pt idx="22738">
                        <c:v>-0.77385170000000003</c:v>
                      </c:pt>
                      <c:pt idx="22739">
                        <c:v>-0.77085170000000003</c:v>
                      </c:pt>
                      <c:pt idx="22740">
                        <c:v>-0.76785170000000003</c:v>
                      </c:pt>
                      <c:pt idx="22741">
                        <c:v>-0.76485170000000002</c:v>
                      </c:pt>
                      <c:pt idx="22742">
                        <c:v>-0.76185170000000002</c:v>
                      </c:pt>
                      <c:pt idx="22743">
                        <c:v>-0.75885159999999996</c:v>
                      </c:pt>
                      <c:pt idx="22744">
                        <c:v>-0.75585170000000002</c:v>
                      </c:pt>
                      <c:pt idx="22745">
                        <c:v>-0.75285170000000001</c:v>
                      </c:pt>
                      <c:pt idx="22746">
                        <c:v>-0.74985159999999995</c:v>
                      </c:pt>
                      <c:pt idx="22747">
                        <c:v>-0.74685170000000001</c:v>
                      </c:pt>
                      <c:pt idx="22748">
                        <c:v>-0.7438517</c:v>
                      </c:pt>
                      <c:pt idx="22749">
                        <c:v>-0.7408517</c:v>
                      </c:pt>
                      <c:pt idx="22750">
                        <c:v>-0.7378517</c:v>
                      </c:pt>
                      <c:pt idx="22751">
                        <c:v>-0.7348517</c:v>
                      </c:pt>
                      <c:pt idx="22752">
                        <c:v>-0.73185169999999999</c:v>
                      </c:pt>
                      <c:pt idx="22753">
                        <c:v>-0.72885169999999999</c:v>
                      </c:pt>
                      <c:pt idx="22754">
                        <c:v>-0.72585169999999999</c:v>
                      </c:pt>
                      <c:pt idx="22755">
                        <c:v>-0.72285169999999999</c:v>
                      </c:pt>
                      <c:pt idx="22756">
                        <c:v>-0.71985169999999998</c:v>
                      </c:pt>
                      <c:pt idx="22757">
                        <c:v>-0.71685169999999998</c:v>
                      </c:pt>
                      <c:pt idx="22758">
                        <c:v>-0.71385169999999998</c:v>
                      </c:pt>
                      <c:pt idx="22759">
                        <c:v>-0.71085169999999998</c:v>
                      </c:pt>
                      <c:pt idx="22760">
                        <c:v>-0.70785160000000003</c:v>
                      </c:pt>
                      <c:pt idx="22761">
                        <c:v>-0.70485169999999997</c:v>
                      </c:pt>
                      <c:pt idx="22762">
                        <c:v>-0.70185169999999997</c:v>
                      </c:pt>
                      <c:pt idx="22763">
                        <c:v>-0.69885160000000002</c:v>
                      </c:pt>
                      <c:pt idx="22764">
                        <c:v>-0.69585169999999996</c:v>
                      </c:pt>
                      <c:pt idx="22765">
                        <c:v>-0.69285169999999996</c:v>
                      </c:pt>
                      <c:pt idx="22766">
                        <c:v>-0.68985169999999996</c:v>
                      </c:pt>
                      <c:pt idx="22767">
                        <c:v>-0.68685169999999995</c:v>
                      </c:pt>
                      <c:pt idx="22768">
                        <c:v>-0.68385169999999995</c:v>
                      </c:pt>
                      <c:pt idx="22769">
                        <c:v>-0.68085169999999995</c:v>
                      </c:pt>
                      <c:pt idx="22770">
                        <c:v>-0.67785169999999995</c:v>
                      </c:pt>
                      <c:pt idx="22771">
                        <c:v>-0.67485170000000005</c:v>
                      </c:pt>
                      <c:pt idx="22772">
                        <c:v>-0.67185170000000005</c:v>
                      </c:pt>
                      <c:pt idx="22773">
                        <c:v>-0.66885170000000005</c:v>
                      </c:pt>
                      <c:pt idx="22774">
                        <c:v>-0.66585170000000005</c:v>
                      </c:pt>
                      <c:pt idx="22775">
                        <c:v>-0.66285170000000004</c:v>
                      </c:pt>
                      <c:pt idx="22776">
                        <c:v>-0.65985170000000004</c:v>
                      </c:pt>
                      <c:pt idx="22777">
                        <c:v>-0.65685159999999998</c:v>
                      </c:pt>
                      <c:pt idx="22778">
                        <c:v>-0.65385170000000004</c:v>
                      </c:pt>
                      <c:pt idx="22779">
                        <c:v>-0.65085170000000003</c:v>
                      </c:pt>
                      <c:pt idx="22780">
                        <c:v>-0.64785159999999997</c:v>
                      </c:pt>
                      <c:pt idx="22781">
                        <c:v>-0.64485170000000003</c:v>
                      </c:pt>
                      <c:pt idx="22782">
                        <c:v>-0.64185170000000002</c:v>
                      </c:pt>
                      <c:pt idx="22783">
                        <c:v>-0.63885170000000002</c:v>
                      </c:pt>
                      <c:pt idx="22784">
                        <c:v>-0.63585170000000002</c:v>
                      </c:pt>
                      <c:pt idx="22785">
                        <c:v>-0.63285170000000002</c:v>
                      </c:pt>
                      <c:pt idx="22786">
                        <c:v>-0.62985170000000001</c:v>
                      </c:pt>
                      <c:pt idx="22787">
                        <c:v>-0.62685170000000001</c:v>
                      </c:pt>
                      <c:pt idx="22788">
                        <c:v>-0.62385170000000001</c:v>
                      </c:pt>
                      <c:pt idx="22789">
                        <c:v>-0.62085170000000001</c:v>
                      </c:pt>
                      <c:pt idx="22790">
                        <c:v>-0.6178517</c:v>
                      </c:pt>
                      <c:pt idx="22791">
                        <c:v>-0.6148517</c:v>
                      </c:pt>
                      <c:pt idx="22792">
                        <c:v>-0.6118517</c:v>
                      </c:pt>
                      <c:pt idx="22793">
                        <c:v>-0.6088517</c:v>
                      </c:pt>
                      <c:pt idx="22794">
                        <c:v>-0.60585169999999999</c:v>
                      </c:pt>
                      <c:pt idx="22795">
                        <c:v>-0.60285169999999999</c:v>
                      </c:pt>
                      <c:pt idx="22796">
                        <c:v>-0.59985169999999999</c:v>
                      </c:pt>
                      <c:pt idx="22797">
                        <c:v>-0.59685160000000004</c:v>
                      </c:pt>
                      <c:pt idx="22798">
                        <c:v>-0.59385169999999998</c:v>
                      </c:pt>
                      <c:pt idx="22799">
                        <c:v>-0.59085169999999998</c:v>
                      </c:pt>
                      <c:pt idx="22800">
                        <c:v>-0.58785169999999998</c:v>
                      </c:pt>
                      <c:pt idx="22801">
                        <c:v>-0.58485169999999997</c:v>
                      </c:pt>
                      <c:pt idx="22802">
                        <c:v>-0.58185169999999997</c:v>
                      </c:pt>
                      <c:pt idx="22803">
                        <c:v>-0.57885169999999997</c:v>
                      </c:pt>
                      <c:pt idx="22804">
                        <c:v>-0.57585169999999997</c:v>
                      </c:pt>
                      <c:pt idx="22805">
                        <c:v>-0.57285169999999996</c:v>
                      </c:pt>
                      <c:pt idx="22806">
                        <c:v>-0.56985169999999996</c:v>
                      </c:pt>
                      <c:pt idx="22807">
                        <c:v>-0.56685169999999996</c:v>
                      </c:pt>
                      <c:pt idx="22808">
                        <c:v>-0.56385169999999996</c:v>
                      </c:pt>
                      <c:pt idx="22809">
                        <c:v>-0.56085169999999995</c:v>
                      </c:pt>
                      <c:pt idx="22810">
                        <c:v>-0.55785169999999995</c:v>
                      </c:pt>
                      <c:pt idx="22811">
                        <c:v>-0.55485169999999995</c:v>
                      </c:pt>
                      <c:pt idx="22812">
                        <c:v>-0.55185169999999995</c:v>
                      </c:pt>
                      <c:pt idx="22813">
                        <c:v>-0.54885170000000005</c:v>
                      </c:pt>
                      <c:pt idx="22814">
                        <c:v>-0.54585159999999999</c:v>
                      </c:pt>
                      <c:pt idx="22815">
                        <c:v>-0.54285170000000005</c:v>
                      </c:pt>
                      <c:pt idx="22816">
                        <c:v>-0.53985170000000005</c:v>
                      </c:pt>
                      <c:pt idx="22817">
                        <c:v>-0.53685159999999998</c:v>
                      </c:pt>
                      <c:pt idx="22818">
                        <c:v>-0.53385170000000004</c:v>
                      </c:pt>
                      <c:pt idx="22819">
                        <c:v>-0.53085170000000004</c:v>
                      </c:pt>
                      <c:pt idx="22820">
                        <c:v>-0.52785170000000003</c:v>
                      </c:pt>
                      <c:pt idx="22821">
                        <c:v>-0.52485170000000003</c:v>
                      </c:pt>
                      <c:pt idx="22822">
                        <c:v>-0.52185170000000003</c:v>
                      </c:pt>
                      <c:pt idx="22823">
                        <c:v>-0.51885170000000003</c:v>
                      </c:pt>
                      <c:pt idx="22824">
                        <c:v>-0.51585170000000002</c:v>
                      </c:pt>
                      <c:pt idx="22825">
                        <c:v>-0.51285170000000002</c:v>
                      </c:pt>
                      <c:pt idx="22826">
                        <c:v>-0.50985170000000002</c:v>
                      </c:pt>
                      <c:pt idx="22827">
                        <c:v>-0.50685170000000002</c:v>
                      </c:pt>
                      <c:pt idx="22828">
                        <c:v>-0.50385170000000001</c:v>
                      </c:pt>
                      <c:pt idx="22829">
                        <c:v>-0.50085170000000001</c:v>
                      </c:pt>
                      <c:pt idx="22830">
                        <c:v>-0.49785170000000001</c:v>
                      </c:pt>
                      <c:pt idx="22831">
                        <c:v>-0.49485170000000001</c:v>
                      </c:pt>
                      <c:pt idx="22832">
                        <c:v>-0.4918517</c:v>
                      </c:pt>
                      <c:pt idx="22833">
                        <c:v>-0.4888517</c:v>
                      </c:pt>
                      <c:pt idx="22834">
                        <c:v>-0.4858517</c:v>
                      </c:pt>
                      <c:pt idx="22835">
                        <c:v>-0.48285169999999999</c:v>
                      </c:pt>
                      <c:pt idx="22836">
                        <c:v>-0.47985169999999999</c:v>
                      </c:pt>
                      <c:pt idx="22837">
                        <c:v>-0.47685169999999999</c:v>
                      </c:pt>
                      <c:pt idx="22838">
                        <c:v>-0.47385169999999999</c:v>
                      </c:pt>
                      <c:pt idx="22839">
                        <c:v>-0.47085169999999998</c:v>
                      </c:pt>
                      <c:pt idx="22840">
                        <c:v>-0.46785169999999998</c:v>
                      </c:pt>
                      <c:pt idx="22841">
                        <c:v>-0.46485169999999998</c:v>
                      </c:pt>
                      <c:pt idx="22842">
                        <c:v>-0.46185169999999998</c:v>
                      </c:pt>
                      <c:pt idx="22843">
                        <c:v>-0.45885169999999997</c:v>
                      </c:pt>
                      <c:pt idx="22844">
                        <c:v>-0.45585170000000003</c:v>
                      </c:pt>
                      <c:pt idx="22845">
                        <c:v>-0.45285170000000002</c:v>
                      </c:pt>
                      <c:pt idx="22846">
                        <c:v>-0.44985170000000002</c:v>
                      </c:pt>
                      <c:pt idx="22847">
                        <c:v>-0.44685170000000002</c:v>
                      </c:pt>
                      <c:pt idx="22848">
                        <c:v>-0.44385170000000002</c:v>
                      </c:pt>
                      <c:pt idx="22849">
                        <c:v>-0.44085170000000001</c:v>
                      </c:pt>
                      <c:pt idx="22850">
                        <c:v>-0.43785170000000001</c:v>
                      </c:pt>
                      <c:pt idx="22851">
                        <c:v>-0.43485170000000001</c:v>
                      </c:pt>
                      <c:pt idx="22852">
                        <c:v>-0.43185170000000001</c:v>
                      </c:pt>
                      <c:pt idx="22853">
                        <c:v>-0.4288517</c:v>
                      </c:pt>
                      <c:pt idx="22854">
                        <c:v>-0.4258517</c:v>
                      </c:pt>
                      <c:pt idx="22855">
                        <c:v>-0.4228517</c:v>
                      </c:pt>
                      <c:pt idx="22856">
                        <c:v>-0.41985169999999999</c:v>
                      </c:pt>
                      <c:pt idx="22857">
                        <c:v>-0.41685169999999999</c:v>
                      </c:pt>
                      <c:pt idx="22858">
                        <c:v>-0.41385169999999999</c:v>
                      </c:pt>
                      <c:pt idx="22859">
                        <c:v>-0.41085169999999999</c:v>
                      </c:pt>
                      <c:pt idx="22860">
                        <c:v>-0.40785169999999998</c:v>
                      </c:pt>
                      <c:pt idx="22861">
                        <c:v>-0.40485169999999998</c:v>
                      </c:pt>
                      <c:pt idx="22862">
                        <c:v>-0.40185169999999998</c:v>
                      </c:pt>
                      <c:pt idx="22863">
                        <c:v>-0.39885169999999998</c:v>
                      </c:pt>
                      <c:pt idx="22864">
                        <c:v>-0.39585169999999997</c:v>
                      </c:pt>
                      <c:pt idx="22865">
                        <c:v>-0.39285170000000003</c:v>
                      </c:pt>
                      <c:pt idx="22866">
                        <c:v>-0.38985170000000002</c:v>
                      </c:pt>
                      <c:pt idx="22867">
                        <c:v>-0.38685170000000002</c:v>
                      </c:pt>
                      <c:pt idx="22868">
                        <c:v>-0.38385170000000002</c:v>
                      </c:pt>
                      <c:pt idx="22869">
                        <c:v>-0.38085170000000002</c:v>
                      </c:pt>
                      <c:pt idx="22870">
                        <c:v>-0.37785170000000001</c:v>
                      </c:pt>
                      <c:pt idx="22871">
                        <c:v>-0.37485170000000001</c:v>
                      </c:pt>
                      <c:pt idx="22872">
                        <c:v>-0.37185170000000001</c:v>
                      </c:pt>
                      <c:pt idx="22873">
                        <c:v>-0.3688517</c:v>
                      </c:pt>
                      <c:pt idx="22874">
                        <c:v>-0.3658517</c:v>
                      </c:pt>
                      <c:pt idx="22875">
                        <c:v>-0.3628517</c:v>
                      </c:pt>
                      <c:pt idx="22876">
                        <c:v>-0.3598517</c:v>
                      </c:pt>
                      <c:pt idx="22877">
                        <c:v>-0.35685169999999999</c:v>
                      </c:pt>
                      <c:pt idx="22878">
                        <c:v>-0.35385169999999999</c:v>
                      </c:pt>
                      <c:pt idx="22879">
                        <c:v>-0.35085169999999999</c:v>
                      </c:pt>
                      <c:pt idx="22880">
                        <c:v>-0.34785169999999999</c:v>
                      </c:pt>
                      <c:pt idx="22881">
                        <c:v>-0.34485169999999998</c:v>
                      </c:pt>
                      <c:pt idx="22882">
                        <c:v>-0.34185169999999998</c:v>
                      </c:pt>
                      <c:pt idx="22883">
                        <c:v>-0.33885169999999998</c:v>
                      </c:pt>
                      <c:pt idx="22884">
                        <c:v>-0.33585169999999998</c:v>
                      </c:pt>
                      <c:pt idx="22885">
                        <c:v>-0.33285169999999997</c:v>
                      </c:pt>
                      <c:pt idx="22886">
                        <c:v>-0.32985170000000003</c:v>
                      </c:pt>
                      <c:pt idx="22887">
                        <c:v>-0.32685170000000002</c:v>
                      </c:pt>
                      <c:pt idx="22888">
                        <c:v>-0.32385170000000002</c:v>
                      </c:pt>
                      <c:pt idx="22889">
                        <c:v>-0.32085170000000002</c:v>
                      </c:pt>
                      <c:pt idx="22890">
                        <c:v>-0.31785170000000001</c:v>
                      </c:pt>
                      <c:pt idx="22891">
                        <c:v>-0.31485170000000001</c:v>
                      </c:pt>
                      <c:pt idx="22892">
                        <c:v>-0.31185170000000001</c:v>
                      </c:pt>
                      <c:pt idx="22893">
                        <c:v>-0.30885170000000001</c:v>
                      </c:pt>
                      <c:pt idx="22894">
                        <c:v>-0.3058517</c:v>
                      </c:pt>
                      <c:pt idx="22895">
                        <c:v>-0.3028517</c:v>
                      </c:pt>
                      <c:pt idx="22896">
                        <c:v>-0.2998517</c:v>
                      </c:pt>
                      <c:pt idx="22897">
                        <c:v>-0.2968517</c:v>
                      </c:pt>
                      <c:pt idx="22898">
                        <c:v>-0.29385169999999999</c:v>
                      </c:pt>
                      <c:pt idx="22899">
                        <c:v>-0.29085169999999999</c:v>
                      </c:pt>
                      <c:pt idx="22900">
                        <c:v>-0.28785169999999999</c:v>
                      </c:pt>
                      <c:pt idx="22901">
                        <c:v>-0.28485169999999999</c:v>
                      </c:pt>
                      <c:pt idx="22902">
                        <c:v>-0.28185169999999998</c:v>
                      </c:pt>
                      <c:pt idx="22903">
                        <c:v>-0.27885169999999998</c:v>
                      </c:pt>
                      <c:pt idx="22904">
                        <c:v>-0.27585169999999998</c:v>
                      </c:pt>
                      <c:pt idx="22905">
                        <c:v>-0.27285169999999997</c:v>
                      </c:pt>
                      <c:pt idx="22906">
                        <c:v>-0.26985170000000003</c:v>
                      </c:pt>
                      <c:pt idx="22907">
                        <c:v>-0.26685170000000002</c:v>
                      </c:pt>
                      <c:pt idx="22908">
                        <c:v>-0.26385170000000002</c:v>
                      </c:pt>
                      <c:pt idx="22909">
                        <c:v>-0.26085170000000002</c:v>
                      </c:pt>
                      <c:pt idx="22910">
                        <c:v>-0.25785170000000002</c:v>
                      </c:pt>
                      <c:pt idx="22911">
                        <c:v>-0.25485170000000001</c:v>
                      </c:pt>
                      <c:pt idx="22912">
                        <c:v>-0.25185170000000001</c:v>
                      </c:pt>
                      <c:pt idx="22913">
                        <c:v>-0.24885170000000001</c:v>
                      </c:pt>
                      <c:pt idx="22914">
                        <c:v>-0.24585170000000001</c:v>
                      </c:pt>
                      <c:pt idx="22915">
                        <c:v>-0.2428517</c:v>
                      </c:pt>
                      <c:pt idx="22916">
                        <c:v>-0.2398517</c:v>
                      </c:pt>
                      <c:pt idx="22917">
                        <c:v>-0.2368517</c:v>
                      </c:pt>
                      <c:pt idx="22918">
                        <c:v>-0.2338517</c:v>
                      </c:pt>
                      <c:pt idx="22919">
                        <c:v>-0.23085169999999999</c:v>
                      </c:pt>
                      <c:pt idx="22920">
                        <c:v>-0.22785169999999999</c:v>
                      </c:pt>
                      <c:pt idx="22921">
                        <c:v>-0.22485169999999999</c:v>
                      </c:pt>
                      <c:pt idx="22922">
                        <c:v>-0.22185170000000001</c:v>
                      </c:pt>
                      <c:pt idx="22923">
                        <c:v>-0.21885170000000001</c:v>
                      </c:pt>
                      <c:pt idx="22924">
                        <c:v>-0.21585170000000001</c:v>
                      </c:pt>
                      <c:pt idx="22925">
                        <c:v>-0.2128517</c:v>
                      </c:pt>
                      <c:pt idx="22926">
                        <c:v>-0.2098517</c:v>
                      </c:pt>
                      <c:pt idx="22927">
                        <c:v>-0.2068517</c:v>
                      </c:pt>
                      <c:pt idx="22928">
                        <c:v>-0.2038517</c:v>
                      </c:pt>
                      <c:pt idx="22929">
                        <c:v>-0.20085169999999999</c:v>
                      </c:pt>
                      <c:pt idx="22930">
                        <c:v>-0.19785169999999999</c:v>
                      </c:pt>
                      <c:pt idx="22931">
                        <c:v>-0.19485169999999999</c:v>
                      </c:pt>
                      <c:pt idx="22932">
                        <c:v>-0.19185169999999999</c:v>
                      </c:pt>
                      <c:pt idx="22933">
                        <c:v>-0.18885170000000001</c:v>
                      </c:pt>
                      <c:pt idx="22934">
                        <c:v>-0.18585170000000001</c:v>
                      </c:pt>
                      <c:pt idx="22935">
                        <c:v>-0.18285170000000001</c:v>
                      </c:pt>
                      <c:pt idx="22936">
                        <c:v>-0.1798517</c:v>
                      </c:pt>
                      <c:pt idx="22937">
                        <c:v>-0.1768517</c:v>
                      </c:pt>
                      <c:pt idx="22938">
                        <c:v>-0.1738517</c:v>
                      </c:pt>
                      <c:pt idx="22939">
                        <c:v>-0.1708517</c:v>
                      </c:pt>
                      <c:pt idx="22940">
                        <c:v>-0.16785169999999999</c:v>
                      </c:pt>
                      <c:pt idx="22941">
                        <c:v>-0.16485169999999999</c:v>
                      </c:pt>
                      <c:pt idx="22942">
                        <c:v>-0.16185169999999999</c:v>
                      </c:pt>
                      <c:pt idx="22943">
                        <c:v>-0.15885170000000001</c:v>
                      </c:pt>
                      <c:pt idx="22944">
                        <c:v>-0.15585170000000001</c:v>
                      </c:pt>
                      <c:pt idx="22945">
                        <c:v>-0.15285170000000001</c:v>
                      </c:pt>
                      <c:pt idx="22946">
                        <c:v>-0.1498517</c:v>
                      </c:pt>
                      <c:pt idx="22947">
                        <c:v>-0.1468517</c:v>
                      </c:pt>
                      <c:pt idx="22948">
                        <c:v>-0.1438517</c:v>
                      </c:pt>
                      <c:pt idx="22949">
                        <c:v>-0.1408517</c:v>
                      </c:pt>
                      <c:pt idx="22950">
                        <c:v>-0.13785169999999999</c:v>
                      </c:pt>
                      <c:pt idx="22951">
                        <c:v>-0.13485169999999999</c:v>
                      </c:pt>
                      <c:pt idx="22952">
                        <c:v>-0.13185169999999999</c:v>
                      </c:pt>
                      <c:pt idx="22953">
                        <c:v>-0.12885170000000001</c:v>
                      </c:pt>
                      <c:pt idx="22954">
                        <c:v>-0.12585170000000001</c:v>
                      </c:pt>
                      <c:pt idx="22955">
                        <c:v>-0.12285169999999999</c:v>
                      </c:pt>
                      <c:pt idx="22956">
                        <c:v>-0.11985170000000001</c:v>
                      </c:pt>
                      <c:pt idx="22957">
                        <c:v>-0.1168517</c:v>
                      </c:pt>
                      <c:pt idx="22958">
                        <c:v>-0.1138517</c:v>
                      </c:pt>
                      <c:pt idx="22959">
                        <c:v>-0.1108517</c:v>
                      </c:pt>
                      <c:pt idx="22960">
                        <c:v>-0.10785169999999999</c:v>
                      </c:pt>
                      <c:pt idx="22961">
                        <c:v>-0.10485170000000001</c:v>
                      </c:pt>
                      <c:pt idx="22962">
                        <c:v>-0.1018517</c:v>
                      </c:pt>
                      <c:pt idx="22963">
                        <c:v>-9.8851670000000003E-2</c:v>
                      </c:pt>
                      <c:pt idx="22964">
                        <c:v>-9.585167E-2</c:v>
                      </c:pt>
                      <c:pt idx="22965">
                        <c:v>-9.2851680000000006E-2</c:v>
                      </c:pt>
                      <c:pt idx="22966">
                        <c:v>-8.9851680000000003E-2</c:v>
                      </c:pt>
                      <c:pt idx="22967">
                        <c:v>-8.6851670000000006E-2</c:v>
                      </c:pt>
                      <c:pt idx="22968">
                        <c:v>-8.3851670000000003E-2</c:v>
                      </c:pt>
                      <c:pt idx="22969">
                        <c:v>-8.085167E-2</c:v>
                      </c:pt>
                      <c:pt idx="22970">
                        <c:v>-7.7851680000000006E-2</c:v>
                      </c:pt>
                      <c:pt idx="22971">
                        <c:v>-7.4851680000000004E-2</c:v>
                      </c:pt>
                      <c:pt idx="22972">
                        <c:v>-7.1851670000000006E-2</c:v>
                      </c:pt>
                      <c:pt idx="22973">
                        <c:v>-6.8851670000000004E-2</c:v>
                      </c:pt>
                      <c:pt idx="22974">
                        <c:v>-6.5851670000000001E-2</c:v>
                      </c:pt>
                      <c:pt idx="22975">
                        <c:v>-6.2851669999999998E-2</c:v>
                      </c:pt>
                      <c:pt idx="22976">
                        <c:v>-5.9851670000000003E-2</c:v>
                      </c:pt>
                      <c:pt idx="22977">
                        <c:v>-5.685167E-2</c:v>
                      </c:pt>
                      <c:pt idx="22978">
                        <c:v>-5.3851679999999999E-2</c:v>
                      </c:pt>
                      <c:pt idx="22979">
                        <c:v>-5.0851670000000002E-2</c:v>
                      </c:pt>
                      <c:pt idx="22980">
                        <c:v>-4.7851669999999999E-2</c:v>
                      </c:pt>
                      <c:pt idx="22981">
                        <c:v>-4.4851679999999998E-2</c:v>
                      </c:pt>
                      <c:pt idx="22982">
                        <c:v>-4.1851670000000001E-2</c:v>
                      </c:pt>
                      <c:pt idx="22983">
                        <c:v>-3.8851669999999998E-2</c:v>
                      </c:pt>
                      <c:pt idx="22984">
                        <c:v>-3.5851670000000002E-2</c:v>
                      </c:pt>
                      <c:pt idx="22985">
                        <c:v>-3.2851669999999999E-2</c:v>
                      </c:pt>
                      <c:pt idx="22986">
                        <c:v>-2.985167E-2</c:v>
                      </c:pt>
                      <c:pt idx="22987">
                        <c:v>-2.6851670000000001E-2</c:v>
                      </c:pt>
                      <c:pt idx="22988">
                        <c:v>-2.3851669999999998E-2</c:v>
                      </c:pt>
                      <c:pt idx="22989">
                        <c:v>-2.0851669999999999E-2</c:v>
                      </c:pt>
                      <c:pt idx="22990">
                        <c:v>-1.785167E-2</c:v>
                      </c:pt>
                      <c:pt idx="22991">
                        <c:v>-1.4851670000000001E-2</c:v>
                      </c:pt>
                      <c:pt idx="22992">
                        <c:v>-1.185167E-2</c:v>
                      </c:pt>
                      <c:pt idx="22993">
                        <c:v>-8.8516729999999991E-3</c:v>
                      </c:pt>
                      <c:pt idx="22994">
                        <c:v>-5.8516740000000003E-3</c:v>
                      </c:pt>
                      <c:pt idx="22995">
                        <c:v>-2.8516739999999998E-3</c:v>
                      </c:pt>
                      <c:pt idx="22996">
                        <c:v>1.4832619999999999E-4</c:v>
                      </c:pt>
                      <c:pt idx="22997">
                        <c:v>3.1483259999999999E-3</c:v>
                      </c:pt>
                      <c:pt idx="22998">
                        <c:v>6.148326E-3</c:v>
                      </c:pt>
                      <c:pt idx="22999">
                        <c:v>9.148326E-3</c:v>
                      </c:pt>
                      <c:pt idx="23000">
                        <c:v>1.2148330000000001E-2</c:v>
                      </c:pt>
                      <c:pt idx="23001">
                        <c:v>1.514833E-2</c:v>
                      </c:pt>
                      <c:pt idx="23002">
                        <c:v>1.8148330000000001E-2</c:v>
                      </c:pt>
                      <c:pt idx="23003">
                        <c:v>2.114833E-2</c:v>
                      </c:pt>
                      <c:pt idx="23004">
                        <c:v>2.4148329999999999E-2</c:v>
                      </c:pt>
                      <c:pt idx="23005">
                        <c:v>2.7148329999999998E-2</c:v>
                      </c:pt>
                      <c:pt idx="23006">
                        <c:v>3.0148330000000001E-2</c:v>
                      </c:pt>
                      <c:pt idx="23007">
                        <c:v>3.3148329999999997E-2</c:v>
                      </c:pt>
                      <c:pt idx="23008">
                        <c:v>3.6148319999999998E-2</c:v>
                      </c:pt>
                      <c:pt idx="23009">
                        <c:v>3.9148330000000002E-2</c:v>
                      </c:pt>
                      <c:pt idx="23010">
                        <c:v>4.2148329999999998E-2</c:v>
                      </c:pt>
                      <c:pt idx="23011">
                        <c:v>4.514833E-2</c:v>
                      </c:pt>
                      <c:pt idx="23012">
                        <c:v>4.8148330000000003E-2</c:v>
                      </c:pt>
                      <c:pt idx="23013">
                        <c:v>5.1148329999999999E-2</c:v>
                      </c:pt>
                      <c:pt idx="23014">
                        <c:v>5.4148330000000001E-2</c:v>
                      </c:pt>
                      <c:pt idx="23015">
                        <c:v>5.7148329999999997E-2</c:v>
                      </c:pt>
                      <c:pt idx="23016">
                        <c:v>6.0148319999999998E-2</c:v>
                      </c:pt>
                      <c:pt idx="23017">
                        <c:v>6.3148330000000003E-2</c:v>
                      </c:pt>
                      <c:pt idx="23018">
                        <c:v>6.6148330000000005E-2</c:v>
                      </c:pt>
                      <c:pt idx="23019">
                        <c:v>6.9148319999999999E-2</c:v>
                      </c:pt>
                      <c:pt idx="23020">
                        <c:v>7.2148320000000002E-2</c:v>
                      </c:pt>
                      <c:pt idx="23021">
                        <c:v>7.5148329999999999E-2</c:v>
                      </c:pt>
                      <c:pt idx="23022">
                        <c:v>7.8148330000000002E-2</c:v>
                      </c:pt>
                      <c:pt idx="23023">
                        <c:v>8.1148330000000005E-2</c:v>
                      </c:pt>
                      <c:pt idx="23024">
                        <c:v>8.4148329999999993E-2</c:v>
                      </c:pt>
                      <c:pt idx="23025">
                        <c:v>8.7148320000000001E-2</c:v>
                      </c:pt>
                      <c:pt idx="23026">
                        <c:v>9.0148329999999999E-2</c:v>
                      </c:pt>
                      <c:pt idx="23027">
                        <c:v>9.3148330000000001E-2</c:v>
                      </c:pt>
                      <c:pt idx="23028">
                        <c:v>9.6148330000000004E-2</c:v>
                      </c:pt>
                      <c:pt idx="23029">
                        <c:v>9.9148330000000007E-2</c:v>
                      </c:pt>
                      <c:pt idx="23030">
                        <c:v>0.1021483</c:v>
                      </c:pt>
                      <c:pt idx="23031">
                        <c:v>0.1051483</c:v>
                      </c:pt>
                      <c:pt idx="23032">
                        <c:v>0.1081483</c:v>
                      </c:pt>
                      <c:pt idx="23033">
                        <c:v>0.11114830000000001</c:v>
                      </c:pt>
                      <c:pt idx="23034">
                        <c:v>0.11414829999999999</c:v>
                      </c:pt>
                      <c:pt idx="23035">
                        <c:v>0.1171483</c:v>
                      </c:pt>
                      <c:pt idx="23036">
                        <c:v>0.1201483</c:v>
                      </c:pt>
                      <c:pt idx="23037">
                        <c:v>0.1231483</c:v>
                      </c:pt>
                      <c:pt idx="23038">
                        <c:v>0.12614829999999999</c:v>
                      </c:pt>
                      <c:pt idx="23039">
                        <c:v>0.12914829999999999</c:v>
                      </c:pt>
                      <c:pt idx="23040">
                        <c:v>0.1321483</c:v>
                      </c:pt>
                      <c:pt idx="23041">
                        <c:v>0.1351483</c:v>
                      </c:pt>
                      <c:pt idx="23042">
                        <c:v>0.1381483</c:v>
                      </c:pt>
                      <c:pt idx="23043">
                        <c:v>0.1411483</c:v>
                      </c:pt>
                      <c:pt idx="23044">
                        <c:v>0.14414830000000001</c:v>
                      </c:pt>
                      <c:pt idx="23045">
                        <c:v>0.14714830000000001</c:v>
                      </c:pt>
                      <c:pt idx="23046">
                        <c:v>0.15014830000000001</c:v>
                      </c:pt>
                      <c:pt idx="23047">
                        <c:v>0.15314829999999999</c:v>
                      </c:pt>
                      <c:pt idx="23048">
                        <c:v>0.15614829999999999</c:v>
                      </c:pt>
                      <c:pt idx="23049">
                        <c:v>0.15914829999999999</c:v>
                      </c:pt>
                      <c:pt idx="23050">
                        <c:v>0.1621483</c:v>
                      </c:pt>
                      <c:pt idx="23051">
                        <c:v>0.1651483</c:v>
                      </c:pt>
                      <c:pt idx="23052">
                        <c:v>0.1681483</c:v>
                      </c:pt>
                      <c:pt idx="23053">
                        <c:v>0.1711483</c:v>
                      </c:pt>
                      <c:pt idx="23054">
                        <c:v>0.17414830000000001</c:v>
                      </c:pt>
                      <c:pt idx="23055">
                        <c:v>0.17714830000000001</c:v>
                      </c:pt>
                      <c:pt idx="23056">
                        <c:v>0.18014830000000001</c:v>
                      </c:pt>
                      <c:pt idx="23057">
                        <c:v>0.18314830000000001</c:v>
                      </c:pt>
                      <c:pt idx="23058">
                        <c:v>0.18614829999999999</c:v>
                      </c:pt>
                      <c:pt idx="23059">
                        <c:v>0.18914829999999999</c:v>
                      </c:pt>
                      <c:pt idx="23060">
                        <c:v>0.19214829999999999</c:v>
                      </c:pt>
                      <c:pt idx="23061">
                        <c:v>0.1951483</c:v>
                      </c:pt>
                      <c:pt idx="23062">
                        <c:v>0.1981483</c:v>
                      </c:pt>
                      <c:pt idx="23063">
                        <c:v>0.2011483</c:v>
                      </c:pt>
                      <c:pt idx="23064">
                        <c:v>0.2041483</c:v>
                      </c:pt>
                      <c:pt idx="23065">
                        <c:v>0.20714830000000001</c:v>
                      </c:pt>
                      <c:pt idx="23066">
                        <c:v>0.21014830000000001</c:v>
                      </c:pt>
                      <c:pt idx="23067">
                        <c:v>0.21314830000000001</c:v>
                      </c:pt>
                      <c:pt idx="23068">
                        <c:v>0.21614829999999999</c:v>
                      </c:pt>
                      <c:pt idx="23069">
                        <c:v>0.21914829999999999</c:v>
                      </c:pt>
                      <c:pt idx="23070">
                        <c:v>0.22214829999999999</c:v>
                      </c:pt>
                      <c:pt idx="23071">
                        <c:v>0.2251483</c:v>
                      </c:pt>
                      <c:pt idx="23072">
                        <c:v>0.2281483</c:v>
                      </c:pt>
                      <c:pt idx="23073">
                        <c:v>0.2311483</c:v>
                      </c:pt>
                      <c:pt idx="23074">
                        <c:v>0.2341483</c:v>
                      </c:pt>
                      <c:pt idx="23075">
                        <c:v>0.23714830000000001</c:v>
                      </c:pt>
                      <c:pt idx="23076">
                        <c:v>0.24014830000000001</c:v>
                      </c:pt>
                      <c:pt idx="23077">
                        <c:v>0.24314830000000001</c:v>
                      </c:pt>
                      <c:pt idx="23078">
                        <c:v>0.24614829999999999</c:v>
                      </c:pt>
                      <c:pt idx="23079">
                        <c:v>0.24914829999999999</c:v>
                      </c:pt>
                      <c:pt idx="23080">
                        <c:v>0.25214829999999999</c:v>
                      </c:pt>
                      <c:pt idx="23081">
                        <c:v>0.25514829999999999</c:v>
                      </c:pt>
                      <c:pt idx="23082">
                        <c:v>0.2581483</c:v>
                      </c:pt>
                      <c:pt idx="23083">
                        <c:v>0.2611483</c:v>
                      </c:pt>
                      <c:pt idx="23084">
                        <c:v>0.2641483</c:v>
                      </c:pt>
                      <c:pt idx="23085">
                        <c:v>0.26714830000000001</c:v>
                      </c:pt>
                      <c:pt idx="23086">
                        <c:v>0.27014830000000001</c:v>
                      </c:pt>
                      <c:pt idx="23087">
                        <c:v>0.27314830000000001</c:v>
                      </c:pt>
                      <c:pt idx="23088">
                        <c:v>0.27614830000000001</c:v>
                      </c:pt>
                      <c:pt idx="23089">
                        <c:v>0.27914830000000002</c:v>
                      </c:pt>
                      <c:pt idx="23090">
                        <c:v>0.28214830000000002</c:v>
                      </c:pt>
                      <c:pt idx="23091">
                        <c:v>0.28514830000000002</c:v>
                      </c:pt>
                      <c:pt idx="23092">
                        <c:v>0.28814830000000002</c:v>
                      </c:pt>
                      <c:pt idx="23093">
                        <c:v>0.29114830000000003</c:v>
                      </c:pt>
                      <c:pt idx="23094">
                        <c:v>0.29414829999999997</c:v>
                      </c:pt>
                      <c:pt idx="23095">
                        <c:v>0.29714829999999998</c:v>
                      </c:pt>
                      <c:pt idx="23096">
                        <c:v>0.30014829999999998</c:v>
                      </c:pt>
                      <c:pt idx="23097">
                        <c:v>0.30314829999999998</c:v>
                      </c:pt>
                      <c:pt idx="23098">
                        <c:v>0.30614829999999998</c:v>
                      </c:pt>
                      <c:pt idx="23099">
                        <c:v>0.30914829999999999</c:v>
                      </c:pt>
                      <c:pt idx="23100">
                        <c:v>0.31214829999999999</c:v>
                      </c:pt>
                      <c:pt idx="23101">
                        <c:v>0.31514829999999999</c:v>
                      </c:pt>
                      <c:pt idx="23102">
                        <c:v>0.31814829999999999</c:v>
                      </c:pt>
                      <c:pt idx="23103">
                        <c:v>0.3211483</c:v>
                      </c:pt>
                      <c:pt idx="23104">
                        <c:v>0.3241483</c:v>
                      </c:pt>
                      <c:pt idx="23105">
                        <c:v>0.3271483</c:v>
                      </c:pt>
                      <c:pt idx="23106">
                        <c:v>0.33014830000000001</c:v>
                      </c:pt>
                      <c:pt idx="23107">
                        <c:v>0.33314830000000001</c:v>
                      </c:pt>
                      <c:pt idx="23108">
                        <c:v>0.33614830000000001</c:v>
                      </c:pt>
                      <c:pt idx="23109">
                        <c:v>0.33914830000000001</c:v>
                      </c:pt>
                      <c:pt idx="23110">
                        <c:v>0.34214830000000002</c:v>
                      </c:pt>
                      <c:pt idx="23111">
                        <c:v>0.34514830000000002</c:v>
                      </c:pt>
                      <c:pt idx="23112">
                        <c:v>0.34814830000000002</c:v>
                      </c:pt>
                      <c:pt idx="23113">
                        <c:v>0.35114830000000002</c:v>
                      </c:pt>
                      <c:pt idx="23114">
                        <c:v>0.35414830000000003</c:v>
                      </c:pt>
                      <c:pt idx="23115">
                        <c:v>0.35714829999999997</c:v>
                      </c:pt>
                      <c:pt idx="23116">
                        <c:v>0.36014829999999998</c:v>
                      </c:pt>
                      <c:pt idx="23117">
                        <c:v>0.36314829999999998</c:v>
                      </c:pt>
                      <c:pt idx="23118">
                        <c:v>0.36614829999999998</c:v>
                      </c:pt>
                      <c:pt idx="23119">
                        <c:v>0.36914829999999998</c:v>
                      </c:pt>
                      <c:pt idx="23120">
                        <c:v>0.37214829999999999</c:v>
                      </c:pt>
                      <c:pt idx="23121">
                        <c:v>0.37514829999999999</c:v>
                      </c:pt>
                      <c:pt idx="23122">
                        <c:v>0.37814829999999999</c:v>
                      </c:pt>
                      <c:pt idx="23123">
                        <c:v>0.3811483</c:v>
                      </c:pt>
                      <c:pt idx="23124">
                        <c:v>0.3841483</c:v>
                      </c:pt>
                      <c:pt idx="23125">
                        <c:v>0.3871483</c:v>
                      </c:pt>
                      <c:pt idx="23126">
                        <c:v>0.3901483</c:v>
                      </c:pt>
                      <c:pt idx="23127">
                        <c:v>0.39314830000000001</c:v>
                      </c:pt>
                      <c:pt idx="23128">
                        <c:v>0.39614830000000001</c:v>
                      </c:pt>
                      <c:pt idx="23129">
                        <c:v>0.39914830000000001</c:v>
                      </c:pt>
                      <c:pt idx="23130">
                        <c:v>0.40214830000000001</c:v>
                      </c:pt>
                      <c:pt idx="23131">
                        <c:v>0.40514830000000002</c:v>
                      </c:pt>
                      <c:pt idx="23132">
                        <c:v>0.40814830000000002</c:v>
                      </c:pt>
                      <c:pt idx="23133">
                        <c:v>0.41114830000000002</c:v>
                      </c:pt>
                      <c:pt idx="23134">
                        <c:v>0.41414830000000002</c:v>
                      </c:pt>
                      <c:pt idx="23135">
                        <c:v>0.41714830000000003</c:v>
                      </c:pt>
                      <c:pt idx="23136">
                        <c:v>0.42014829999999997</c:v>
                      </c:pt>
                      <c:pt idx="23137">
                        <c:v>0.42314829999999998</c:v>
                      </c:pt>
                      <c:pt idx="23138">
                        <c:v>0.42614829999999998</c:v>
                      </c:pt>
                      <c:pt idx="23139">
                        <c:v>0.42914829999999998</c:v>
                      </c:pt>
                      <c:pt idx="23140">
                        <c:v>0.43214829999999999</c:v>
                      </c:pt>
                      <c:pt idx="23141">
                        <c:v>0.43514829999999999</c:v>
                      </c:pt>
                      <c:pt idx="23142">
                        <c:v>0.43814829999999999</c:v>
                      </c:pt>
                      <c:pt idx="23143">
                        <c:v>0.44114829999999999</c:v>
                      </c:pt>
                      <c:pt idx="23144">
                        <c:v>0.4441483</c:v>
                      </c:pt>
                      <c:pt idx="23145">
                        <c:v>0.4471483</c:v>
                      </c:pt>
                      <c:pt idx="23146">
                        <c:v>0.4501483</c:v>
                      </c:pt>
                      <c:pt idx="23147">
                        <c:v>0.4531483</c:v>
                      </c:pt>
                      <c:pt idx="23148">
                        <c:v>0.45614830000000001</c:v>
                      </c:pt>
                      <c:pt idx="23149">
                        <c:v>0.45914830000000001</c:v>
                      </c:pt>
                      <c:pt idx="23150">
                        <c:v>0.46214830000000001</c:v>
                      </c:pt>
                      <c:pt idx="23151">
                        <c:v>0.46514830000000001</c:v>
                      </c:pt>
                      <c:pt idx="23152">
                        <c:v>0.46814830000000002</c:v>
                      </c:pt>
                      <c:pt idx="23153">
                        <c:v>0.47114830000000002</c:v>
                      </c:pt>
                      <c:pt idx="23154">
                        <c:v>0.47414830000000002</c:v>
                      </c:pt>
                      <c:pt idx="23155">
                        <c:v>0.47714830000000003</c:v>
                      </c:pt>
                      <c:pt idx="23156">
                        <c:v>0.48014829999999997</c:v>
                      </c:pt>
                      <c:pt idx="23157">
                        <c:v>0.48314829999999998</c:v>
                      </c:pt>
                      <c:pt idx="23158">
                        <c:v>0.48614829999999998</c:v>
                      </c:pt>
                      <c:pt idx="23159">
                        <c:v>0.48914829999999998</c:v>
                      </c:pt>
                      <c:pt idx="23160">
                        <c:v>0.49214829999999998</c:v>
                      </c:pt>
                      <c:pt idx="23161">
                        <c:v>0.49514829999999999</c:v>
                      </c:pt>
                      <c:pt idx="23162">
                        <c:v>0.49814829999999999</c:v>
                      </c:pt>
                      <c:pt idx="23163">
                        <c:v>0.50114829999999999</c:v>
                      </c:pt>
                      <c:pt idx="23164">
                        <c:v>0.50414829999999999</c:v>
                      </c:pt>
                      <c:pt idx="23165">
                        <c:v>0.5071483</c:v>
                      </c:pt>
                      <c:pt idx="23166">
                        <c:v>0.5101483</c:v>
                      </c:pt>
                      <c:pt idx="23167">
                        <c:v>0.5131483</c:v>
                      </c:pt>
                      <c:pt idx="23168">
                        <c:v>0.5161483</c:v>
                      </c:pt>
                      <c:pt idx="23169">
                        <c:v>0.51914830000000001</c:v>
                      </c:pt>
                      <c:pt idx="23170">
                        <c:v>0.52214830000000001</c:v>
                      </c:pt>
                      <c:pt idx="23171">
                        <c:v>0.52514830000000001</c:v>
                      </c:pt>
                      <c:pt idx="23172">
                        <c:v>0.52814839999999996</c:v>
                      </c:pt>
                      <c:pt idx="23173">
                        <c:v>0.53114830000000002</c:v>
                      </c:pt>
                      <c:pt idx="23174">
                        <c:v>0.53414830000000002</c:v>
                      </c:pt>
                      <c:pt idx="23175">
                        <c:v>0.53714830000000002</c:v>
                      </c:pt>
                      <c:pt idx="23176">
                        <c:v>0.54014830000000003</c:v>
                      </c:pt>
                      <c:pt idx="23177">
                        <c:v>0.54314830000000003</c:v>
                      </c:pt>
                      <c:pt idx="23178">
                        <c:v>0.54614830000000003</c:v>
                      </c:pt>
                      <c:pt idx="23179">
                        <c:v>0.54914830000000003</c:v>
                      </c:pt>
                      <c:pt idx="23180">
                        <c:v>0.55214830000000004</c:v>
                      </c:pt>
                      <c:pt idx="23181">
                        <c:v>0.55514830000000004</c:v>
                      </c:pt>
                      <c:pt idx="23182">
                        <c:v>0.55814830000000004</c:v>
                      </c:pt>
                      <c:pt idx="23183">
                        <c:v>0.56114830000000004</c:v>
                      </c:pt>
                      <c:pt idx="23184">
                        <c:v>0.56414830000000005</c:v>
                      </c:pt>
                      <c:pt idx="23185">
                        <c:v>0.56714830000000005</c:v>
                      </c:pt>
                      <c:pt idx="23186">
                        <c:v>0.57014830000000005</c:v>
                      </c:pt>
                      <c:pt idx="23187">
                        <c:v>0.57314830000000005</c:v>
                      </c:pt>
                      <c:pt idx="23188">
                        <c:v>0.57614829999999995</c:v>
                      </c:pt>
                      <c:pt idx="23189">
                        <c:v>0.57914840000000001</c:v>
                      </c:pt>
                      <c:pt idx="23190">
                        <c:v>0.58214829999999995</c:v>
                      </c:pt>
                      <c:pt idx="23191">
                        <c:v>0.58514829999999995</c:v>
                      </c:pt>
                      <c:pt idx="23192">
                        <c:v>0.58814840000000002</c:v>
                      </c:pt>
                      <c:pt idx="23193">
                        <c:v>0.59114829999999996</c:v>
                      </c:pt>
                      <c:pt idx="23194">
                        <c:v>0.59414829999999996</c:v>
                      </c:pt>
                      <c:pt idx="23195">
                        <c:v>0.59714829999999997</c:v>
                      </c:pt>
                      <c:pt idx="23196">
                        <c:v>0.60014829999999997</c:v>
                      </c:pt>
                      <c:pt idx="23197">
                        <c:v>0.60314829999999997</c:v>
                      </c:pt>
                      <c:pt idx="23198">
                        <c:v>0.60614829999999997</c:v>
                      </c:pt>
                      <c:pt idx="23199">
                        <c:v>0.60914829999999998</c:v>
                      </c:pt>
                      <c:pt idx="23200">
                        <c:v>0.61214829999999998</c:v>
                      </c:pt>
                      <c:pt idx="23201">
                        <c:v>0.61514829999999998</c:v>
                      </c:pt>
                      <c:pt idx="23202">
                        <c:v>0.61814829999999998</c:v>
                      </c:pt>
                      <c:pt idx="23203">
                        <c:v>0.62114829999999999</c:v>
                      </c:pt>
                      <c:pt idx="23204">
                        <c:v>0.62414829999999999</c:v>
                      </c:pt>
                      <c:pt idx="23205">
                        <c:v>0.62714829999999999</c:v>
                      </c:pt>
                      <c:pt idx="23206">
                        <c:v>0.63014840000000005</c:v>
                      </c:pt>
                      <c:pt idx="23207">
                        <c:v>0.6331483</c:v>
                      </c:pt>
                      <c:pt idx="23208">
                        <c:v>0.6361483</c:v>
                      </c:pt>
                      <c:pt idx="23209">
                        <c:v>0.63914839999999995</c:v>
                      </c:pt>
                      <c:pt idx="23210">
                        <c:v>0.64214830000000001</c:v>
                      </c:pt>
                      <c:pt idx="23211">
                        <c:v>0.64514830000000001</c:v>
                      </c:pt>
                      <c:pt idx="23212">
                        <c:v>0.64814830000000001</c:v>
                      </c:pt>
                      <c:pt idx="23213">
                        <c:v>0.65114830000000001</c:v>
                      </c:pt>
                      <c:pt idx="23214">
                        <c:v>0.65414830000000002</c:v>
                      </c:pt>
                      <c:pt idx="23215">
                        <c:v>0.65714830000000002</c:v>
                      </c:pt>
                      <c:pt idx="23216">
                        <c:v>0.66014830000000002</c:v>
                      </c:pt>
                      <c:pt idx="23217">
                        <c:v>0.66314830000000002</c:v>
                      </c:pt>
                      <c:pt idx="23218">
                        <c:v>0.66614830000000003</c:v>
                      </c:pt>
                      <c:pt idx="23219">
                        <c:v>0.66914830000000003</c:v>
                      </c:pt>
                      <c:pt idx="23220">
                        <c:v>0.67214830000000003</c:v>
                      </c:pt>
                      <c:pt idx="23221">
                        <c:v>0.67514830000000003</c:v>
                      </c:pt>
                      <c:pt idx="23222">
                        <c:v>0.67814830000000004</c:v>
                      </c:pt>
                      <c:pt idx="23223">
                        <c:v>0.68114839999999999</c:v>
                      </c:pt>
                      <c:pt idx="23224">
                        <c:v>0.68414830000000004</c:v>
                      </c:pt>
                      <c:pt idx="23225">
                        <c:v>0.68714830000000005</c:v>
                      </c:pt>
                      <c:pt idx="23226">
                        <c:v>0.6901484</c:v>
                      </c:pt>
                      <c:pt idx="23227">
                        <c:v>0.69314830000000005</c:v>
                      </c:pt>
                      <c:pt idx="23228">
                        <c:v>0.69614830000000005</c:v>
                      </c:pt>
                      <c:pt idx="23229">
                        <c:v>0.69914829999999994</c:v>
                      </c:pt>
                      <c:pt idx="23230">
                        <c:v>0.70214829999999995</c:v>
                      </c:pt>
                      <c:pt idx="23231">
                        <c:v>0.70514829999999995</c:v>
                      </c:pt>
                      <c:pt idx="23232">
                        <c:v>0.70814829999999995</c:v>
                      </c:pt>
                      <c:pt idx="23233">
                        <c:v>0.71114829999999996</c:v>
                      </c:pt>
                      <c:pt idx="23234">
                        <c:v>0.71414829999999996</c:v>
                      </c:pt>
                      <c:pt idx="23235">
                        <c:v>0.71714829999999996</c:v>
                      </c:pt>
                      <c:pt idx="23236">
                        <c:v>0.72014829999999996</c:v>
                      </c:pt>
                      <c:pt idx="23237">
                        <c:v>0.72314829999999997</c:v>
                      </c:pt>
                      <c:pt idx="23238">
                        <c:v>0.72614829999999997</c:v>
                      </c:pt>
                      <c:pt idx="23239">
                        <c:v>0.72914829999999997</c:v>
                      </c:pt>
                      <c:pt idx="23240">
                        <c:v>0.73214829999999997</c:v>
                      </c:pt>
                      <c:pt idx="23241">
                        <c:v>0.73514829999999998</c:v>
                      </c:pt>
                      <c:pt idx="23242">
                        <c:v>0.73814829999999998</c:v>
                      </c:pt>
                      <c:pt idx="23243">
                        <c:v>0.74114840000000004</c:v>
                      </c:pt>
                      <c:pt idx="23244">
                        <c:v>0.74414829999999998</c:v>
                      </c:pt>
                      <c:pt idx="23245">
                        <c:v>0.74714829999999999</c:v>
                      </c:pt>
                      <c:pt idx="23246">
                        <c:v>0.75014840000000005</c:v>
                      </c:pt>
                      <c:pt idx="23247">
                        <c:v>0.75314829999999999</c:v>
                      </c:pt>
                      <c:pt idx="23248">
                        <c:v>0.7561483</c:v>
                      </c:pt>
                      <c:pt idx="23249">
                        <c:v>0.7591483</c:v>
                      </c:pt>
                      <c:pt idx="23250">
                        <c:v>0.7621483</c:v>
                      </c:pt>
                      <c:pt idx="23251">
                        <c:v>0.7651483</c:v>
                      </c:pt>
                      <c:pt idx="23252">
                        <c:v>0.76814830000000001</c:v>
                      </c:pt>
                      <c:pt idx="23253">
                        <c:v>0.77114830000000001</c:v>
                      </c:pt>
                      <c:pt idx="23254">
                        <c:v>0.77414830000000001</c:v>
                      </c:pt>
                      <c:pt idx="23255">
                        <c:v>0.77714830000000001</c:v>
                      </c:pt>
                      <c:pt idx="23256">
                        <c:v>0.78014830000000002</c:v>
                      </c:pt>
                      <c:pt idx="23257">
                        <c:v>0.78314830000000002</c:v>
                      </c:pt>
                      <c:pt idx="23258">
                        <c:v>0.78614830000000002</c:v>
                      </c:pt>
                      <c:pt idx="23259">
                        <c:v>0.78914830000000002</c:v>
                      </c:pt>
                      <c:pt idx="23260">
                        <c:v>0.79214839999999997</c:v>
                      </c:pt>
                      <c:pt idx="23261">
                        <c:v>0.79514830000000003</c:v>
                      </c:pt>
                      <c:pt idx="23262">
                        <c:v>0.79814830000000003</c:v>
                      </c:pt>
                      <c:pt idx="23263">
                        <c:v>0.80114839999999998</c:v>
                      </c:pt>
                      <c:pt idx="23264">
                        <c:v>0.80414830000000004</c:v>
                      </c:pt>
                      <c:pt idx="23265">
                        <c:v>0.80714830000000004</c:v>
                      </c:pt>
                      <c:pt idx="23266">
                        <c:v>0.81014830000000004</c:v>
                      </c:pt>
                      <c:pt idx="23267">
                        <c:v>0.81314830000000005</c:v>
                      </c:pt>
                      <c:pt idx="23268">
                        <c:v>0.81614830000000005</c:v>
                      </c:pt>
                      <c:pt idx="23269">
                        <c:v>0.81914830000000005</c:v>
                      </c:pt>
                      <c:pt idx="23270">
                        <c:v>0.82214830000000005</c:v>
                      </c:pt>
                      <c:pt idx="23271">
                        <c:v>0.82514829999999995</c:v>
                      </c:pt>
                      <c:pt idx="23272">
                        <c:v>0.82814829999999995</c:v>
                      </c:pt>
                      <c:pt idx="23273">
                        <c:v>0.83114829999999995</c:v>
                      </c:pt>
                      <c:pt idx="23274">
                        <c:v>0.83414829999999995</c:v>
                      </c:pt>
                      <c:pt idx="23275">
                        <c:v>0.83714829999999996</c:v>
                      </c:pt>
                      <c:pt idx="23276">
                        <c:v>0.84014829999999996</c:v>
                      </c:pt>
                      <c:pt idx="23277">
                        <c:v>0.84314840000000002</c:v>
                      </c:pt>
                      <c:pt idx="23278">
                        <c:v>0.84614829999999996</c:v>
                      </c:pt>
                      <c:pt idx="23279">
                        <c:v>0.84914829999999997</c:v>
                      </c:pt>
                      <c:pt idx="23280">
                        <c:v>0.85214840000000003</c:v>
                      </c:pt>
                      <c:pt idx="23281">
                        <c:v>0.85514829999999997</c:v>
                      </c:pt>
                      <c:pt idx="23282">
                        <c:v>0.85814829999999998</c:v>
                      </c:pt>
                      <c:pt idx="23283">
                        <c:v>0.86114829999999998</c:v>
                      </c:pt>
                      <c:pt idx="23284">
                        <c:v>0.86414829999999998</c:v>
                      </c:pt>
                      <c:pt idx="23285">
                        <c:v>0.86714829999999998</c:v>
                      </c:pt>
                      <c:pt idx="23286">
                        <c:v>0.87014829999999999</c:v>
                      </c:pt>
                      <c:pt idx="23287">
                        <c:v>0.87314829999999999</c:v>
                      </c:pt>
                      <c:pt idx="23288">
                        <c:v>0.87614829999999999</c:v>
                      </c:pt>
                      <c:pt idx="23289">
                        <c:v>0.87914829999999999</c:v>
                      </c:pt>
                      <c:pt idx="23290">
                        <c:v>0.8821483</c:v>
                      </c:pt>
                      <c:pt idx="23291">
                        <c:v>0.8851483</c:v>
                      </c:pt>
                      <c:pt idx="23292">
                        <c:v>0.8881483</c:v>
                      </c:pt>
                      <c:pt idx="23293">
                        <c:v>0.8911483</c:v>
                      </c:pt>
                      <c:pt idx="23294">
                        <c:v>0.89414830000000001</c:v>
                      </c:pt>
                      <c:pt idx="23295">
                        <c:v>0.89714830000000001</c:v>
                      </c:pt>
                      <c:pt idx="23296">
                        <c:v>0.90014830000000001</c:v>
                      </c:pt>
                      <c:pt idx="23297">
                        <c:v>0.90314839999999996</c:v>
                      </c:pt>
                      <c:pt idx="23298">
                        <c:v>0.90614830000000002</c:v>
                      </c:pt>
                      <c:pt idx="23299">
                        <c:v>0.90914830000000002</c:v>
                      </c:pt>
                      <c:pt idx="23300">
                        <c:v>0.91214830000000002</c:v>
                      </c:pt>
                      <c:pt idx="23301">
                        <c:v>0.91514830000000003</c:v>
                      </c:pt>
                      <c:pt idx="23302">
                        <c:v>0.91814830000000003</c:v>
                      </c:pt>
                      <c:pt idx="23303">
                        <c:v>0.92114830000000003</c:v>
                      </c:pt>
                      <c:pt idx="23304">
                        <c:v>0.92414830000000003</c:v>
                      </c:pt>
                      <c:pt idx="23305">
                        <c:v>0.92714830000000004</c:v>
                      </c:pt>
                      <c:pt idx="23306">
                        <c:v>0.93014830000000004</c:v>
                      </c:pt>
                      <c:pt idx="23307">
                        <c:v>0.93314830000000004</c:v>
                      </c:pt>
                      <c:pt idx="23308">
                        <c:v>0.93614830000000004</c:v>
                      </c:pt>
                      <c:pt idx="23309">
                        <c:v>0.93914830000000005</c:v>
                      </c:pt>
                      <c:pt idx="23310">
                        <c:v>0.94214830000000005</c:v>
                      </c:pt>
                      <c:pt idx="23311">
                        <c:v>0.94514830000000005</c:v>
                      </c:pt>
                      <c:pt idx="23312">
                        <c:v>0.94814830000000005</c:v>
                      </c:pt>
                      <c:pt idx="23313">
                        <c:v>0.95114829999999995</c:v>
                      </c:pt>
                      <c:pt idx="23314">
                        <c:v>0.95414840000000001</c:v>
                      </c:pt>
                      <c:pt idx="23315">
                        <c:v>0.95714829999999995</c:v>
                      </c:pt>
                      <c:pt idx="23316">
                        <c:v>0.96014829999999995</c:v>
                      </c:pt>
                      <c:pt idx="23317">
                        <c:v>0.96314840000000002</c:v>
                      </c:pt>
                      <c:pt idx="23318">
                        <c:v>0.96614829999999996</c:v>
                      </c:pt>
                      <c:pt idx="23319">
                        <c:v>0.96914829999999996</c:v>
                      </c:pt>
                      <c:pt idx="23320">
                        <c:v>0.97214829999999997</c:v>
                      </c:pt>
                      <c:pt idx="23321">
                        <c:v>0.97514829999999997</c:v>
                      </c:pt>
                      <c:pt idx="23322">
                        <c:v>0.97814829999999997</c:v>
                      </c:pt>
                      <c:pt idx="23323">
                        <c:v>0.98114829999999997</c:v>
                      </c:pt>
                      <c:pt idx="23324">
                        <c:v>0.98414829999999998</c:v>
                      </c:pt>
                      <c:pt idx="23325">
                        <c:v>0.98714829999999998</c:v>
                      </c:pt>
                      <c:pt idx="23326">
                        <c:v>0.99014829999999998</c:v>
                      </c:pt>
                      <c:pt idx="23327">
                        <c:v>0.99314829999999998</c:v>
                      </c:pt>
                      <c:pt idx="23328">
                        <c:v>0.99614829999999999</c:v>
                      </c:pt>
                      <c:pt idx="23329">
                        <c:v>0.99914829999999999</c:v>
                      </c:pt>
                      <c:pt idx="23330">
                        <c:v>1.002148</c:v>
                      </c:pt>
                      <c:pt idx="23331">
                        <c:v>1.0051479999999999</c:v>
                      </c:pt>
                      <c:pt idx="23332">
                        <c:v>1.008148</c:v>
                      </c:pt>
                      <c:pt idx="23333">
                        <c:v>1.0111479999999999</c:v>
                      </c:pt>
                      <c:pt idx="23334">
                        <c:v>1.014148</c:v>
                      </c:pt>
                      <c:pt idx="23335">
                        <c:v>1.0171479999999999</c:v>
                      </c:pt>
                      <c:pt idx="23336">
                        <c:v>1.0201480000000001</c:v>
                      </c:pt>
                      <c:pt idx="23337">
                        <c:v>1.0231479999999999</c:v>
                      </c:pt>
                      <c:pt idx="23338">
                        <c:v>1.0261480000000001</c:v>
                      </c:pt>
                      <c:pt idx="23339">
                        <c:v>1.029148</c:v>
                      </c:pt>
                      <c:pt idx="23340">
                        <c:v>1.0321480000000001</c:v>
                      </c:pt>
                      <c:pt idx="23341">
                        <c:v>1.035148</c:v>
                      </c:pt>
                      <c:pt idx="23342">
                        <c:v>1.0381480000000001</c:v>
                      </c:pt>
                      <c:pt idx="23343">
                        <c:v>1.041148</c:v>
                      </c:pt>
                      <c:pt idx="23344">
                        <c:v>1.0441480000000001</c:v>
                      </c:pt>
                      <c:pt idx="23345">
                        <c:v>1.047148</c:v>
                      </c:pt>
                      <c:pt idx="23346">
                        <c:v>1.0501480000000001</c:v>
                      </c:pt>
                      <c:pt idx="23347">
                        <c:v>1.053148</c:v>
                      </c:pt>
                      <c:pt idx="23348">
                        <c:v>1.0561480000000001</c:v>
                      </c:pt>
                      <c:pt idx="23349">
                        <c:v>1.059148</c:v>
                      </c:pt>
                      <c:pt idx="23350">
                        <c:v>1.0621480000000001</c:v>
                      </c:pt>
                      <c:pt idx="23351">
                        <c:v>1.065148</c:v>
                      </c:pt>
                      <c:pt idx="23352">
                        <c:v>1.0681480000000001</c:v>
                      </c:pt>
                      <c:pt idx="23353">
                        <c:v>1.071148</c:v>
                      </c:pt>
                      <c:pt idx="23354">
                        <c:v>1.0741480000000001</c:v>
                      </c:pt>
                      <c:pt idx="23355">
                        <c:v>1.077148</c:v>
                      </c:pt>
                      <c:pt idx="23356">
                        <c:v>1.0801480000000001</c:v>
                      </c:pt>
                      <c:pt idx="23357">
                        <c:v>1.083148</c:v>
                      </c:pt>
                      <c:pt idx="23358">
                        <c:v>1.0861479999999999</c:v>
                      </c:pt>
                      <c:pt idx="23359">
                        <c:v>1.089148</c:v>
                      </c:pt>
                      <c:pt idx="23360">
                        <c:v>1.0921479999999999</c:v>
                      </c:pt>
                      <c:pt idx="23361">
                        <c:v>1.095148</c:v>
                      </c:pt>
                      <c:pt idx="23362">
                        <c:v>1.0981479999999999</c:v>
                      </c:pt>
                      <c:pt idx="23363">
                        <c:v>1.101148</c:v>
                      </c:pt>
                      <c:pt idx="23364">
                        <c:v>1.1041479999999999</c:v>
                      </c:pt>
                      <c:pt idx="23365">
                        <c:v>1.107148</c:v>
                      </c:pt>
                      <c:pt idx="23366">
                        <c:v>1.1101479999999999</c:v>
                      </c:pt>
                      <c:pt idx="23367">
                        <c:v>1.113148</c:v>
                      </c:pt>
                      <c:pt idx="23368">
                        <c:v>1.1161479999999999</c:v>
                      </c:pt>
                      <c:pt idx="23369">
                        <c:v>1.119148</c:v>
                      </c:pt>
                      <c:pt idx="23370">
                        <c:v>1.1221479999999999</c:v>
                      </c:pt>
                      <c:pt idx="23371">
                        <c:v>1.125148</c:v>
                      </c:pt>
                      <c:pt idx="23372">
                        <c:v>1.1281479999999999</c:v>
                      </c:pt>
                      <c:pt idx="23373">
                        <c:v>1.131148</c:v>
                      </c:pt>
                      <c:pt idx="23374">
                        <c:v>1.1341479999999999</c:v>
                      </c:pt>
                      <c:pt idx="23375">
                        <c:v>1.137148</c:v>
                      </c:pt>
                      <c:pt idx="23376">
                        <c:v>1.1401479999999999</c:v>
                      </c:pt>
                      <c:pt idx="23377">
                        <c:v>1.1431480000000001</c:v>
                      </c:pt>
                      <c:pt idx="23378">
                        <c:v>1.1461479999999999</c:v>
                      </c:pt>
                      <c:pt idx="23379">
                        <c:v>1.1491480000000001</c:v>
                      </c:pt>
                      <c:pt idx="23380">
                        <c:v>1.1521479999999999</c:v>
                      </c:pt>
                      <c:pt idx="23381">
                        <c:v>1.1551480000000001</c:v>
                      </c:pt>
                      <c:pt idx="23382">
                        <c:v>1.158148</c:v>
                      </c:pt>
                      <c:pt idx="23383">
                        <c:v>1.1611480000000001</c:v>
                      </c:pt>
                      <c:pt idx="23384">
                        <c:v>1.164148</c:v>
                      </c:pt>
                      <c:pt idx="23385">
                        <c:v>1.1671480000000001</c:v>
                      </c:pt>
                      <c:pt idx="23386">
                        <c:v>1.170148</c:v>
                      </c:pt>
                      <c:pt idx="23387">
                        <c:v>1.1731480000000001</c:v>
                      </c:pt>
                      <c:pt idx="23388">
                        <c:v>1.176148</c:v>
                      </c:pt>
                      <c:pt idx="23389">
                        <c:v>1.1791480000000001</c:v>
                      </c:pt>
                      <c:pt idx="23390">
                        <c:v>1.182148</c:v>
                      </c:pt>
                      <c:pt idx="23391">
                        <c:v>1.1851480000000001</c:v>
                      </c:pt>
                      <c:pt idx="23392">
                        <c:v>1.188148</c:v>
                      </c:pt>
                      <c:pt idx="23393">
                        <c:v>1.1911480000000001</c:v>
                      </c:pt>
                      <c:pt idx="23394">
                        <c:v>1.194148</c:v>
                      </c:pt>
                      <c:pt idx="23395">
                        <c:v>1.1971480000000001</c:v>
                      </c:pt>
                      <c:pt idx="23396">
                        <c:v>1.200148</c:v>
                      </c:pt>
                      <c:pt idx="23397">
                        <c:v>1.2031480000000001</c:v>
                      </c:pt>
                      <c:pt idx="23398">
                        <c:v>1.206148</c:v>
                      </c:pt>
                      <c:pt idx="23399">
                        <c:v>1.2091479999999999</c:v>
                      </c:pt>
                      <c:pt idx="23400">
                        <c:v>1.212148</c:v>
                      </c:pt>
                      <c:pt idx="23401">
                        <c:v>1.2151479999999999</c:v>
                      </c:pt>
                      <c:pt idx="23402">
                        <c:v>1.218148</c:v>
                      </c:pt>
                      <c:pt idx="23403">
                        <c:v>1.2211479999999999</c:v>
                      </c:pt>
                      <c:pt idx="23404">
                        <c:v>1.224148</c:v>
                      </c:pt>
                      <c:pt idx="23405">
                        <c:v>1.2271479999999999</c:v>
                      </c:pt>
                      <c:pt idx="23406">
                        <c:v>1.230148</c:v>
                      </c:pt>
                      <c:pt idx="23407">
                        <c:v>1.2331479999999999</c:v>
                      </c:pt>
                      <c:pt idx="23408">
                        <c:v>1.236148</c:v>
                      </c:pt>
                      <c:pt idx="23409">
                        <c:v>1.2391479999999999</c:v>
                      </c:pt>
                      <c:pt idx="23410">
                        <c:v>1.242148</c:v>
                      </c:pt>
                      <c:pt idx="23411">
                        <c:v>1.2451479999999999</c:v>
                      </c:pt>
                      <c:pt idx="23412">
                        <c:v>1.248148</c:v>
                      </c:pt>
                      <c:pt idx="23413">
                        <c:v>1.2511479999999999</c:v>
                      </c:pt>
                      <c:pt idx="23414">
                        <c:v>1.254148</c:v>
                      </c:pt>
                      <c:pt idx="23415">
                        <c:v>1.2571479999999999</c:v>
                      </c:pt>
                      <c:pt idx="23416">
                        <c:v>1.260148</c:v>
                      </c:pt>
                      <c:pt idx="23417">
                        <c:v>1.2631479999999999</c:v>
                      </c:pt>
                      <c:pt idx="23418">
                        <c:v>1.2661480000000001</c:v>
                      </c:pt>
                      <c:pt idx="23419">
                        <c:v>1.2691479999999999</c:v>
                      </c:pt>
                      <c:pt idx="23420">
                        <c:v>1.2721480000000001</c:v>
                      </c:pt>
                      <c:pt idx="23421">
                        <c:v>1.2751479999999999</c:v>
                      </c:pt>
                      <c:pt idx="23422">
                        <c:v>1.2781480000000001</c:v>
                      </c:pt>
                      <c:pt idx="23423">
                        <c:v>1.281148</c:v>
                      </c:pt>
                      <c:pt idx="23424">
                        <c:v>1.2841480000000001</c:v>
                      </c:pt>
                      <c:pt idx="23425">
                        <c:v>1.287148</c:v>
                      </c:pt>
                      <c:pt idx="23426">
                        <c:v>1.2901480000000001</c:v>
                      </c:pt>
                      <c:pt idx="23427">
                        <c:v>1.293148</c:v>
                      </c:pt>
                      <c:pt idx="23428">
                        <c:v>1.2961480000000001</c:v>
                      </c:pt>
                      <c:pt idx="23429">
                        <c:v>1.299148</c:v>
                      </c:pt>
                      <c:pt idx="23430">
                        <c:v>1.3021480000000001</c:v>
                      </c:pt>
                      <c:pt idx="23431">
                        <c:v>1.305148</c:v>
                      </c:pt>
                      <c:pt idx="23432">
                        <c:v>1.3081480000000001</c:v>
                      </c:pt>
                      <c:pt idx="23433">
                        <c:v>1.311148</c:v>
                      </c:pt>
                      <c:pt idx="23434">
                        <c:v>1.3141480000000001</c:v>
                      </c:pt>
                      <c:pt idx="23435">
                        <c:v>1.317148</c:v>
                      </c:pt>
                      <c:pt idx="23436">
                        <c:v>1.3201480000000001</c:v>
                      </c:pt>
                      <c:pt idx="23437">
                        <c:v>1.323148</c:v>
                      </c:pt>
                      <c:pt idx="23438">
                        <c:v>1.3261480000000001</c:v>
                      </c:pt>
                      <c:pt idx="23439">
                        <c:v>1.329148</c:v>
                      </c:pt>
                      <c:pt idx="23440">
                        <c:v>1.3321480000000001</c:v>
                      </c:pt>
                      <c:pt idx="23441">
                        <c:v>1.335148</c:v>
                      </c:pt>
                      <c:pt idx="23442">
                        <c:v>1.3381479999999999</c:v>
                      </c:pt>
                      <c:pt idx="23443">
                        <c:v>1.341148</c:v>
                      </c:pt>
                      <c:pt idx="23444">
                        <c:v>1.3441479999999999</c:v>
                      </c:pt>
                      <c:pt idx="23445">
                        <c:v>1.347148</c:v>
                      </c:pt>
                      <c:pt idx="23446">
                        <c:v>1.3501479999999999</c:v>
                      </c:pt>
                      <c:pt idx="23447">
                        <c:v>1.353148</c:v>
                      </c:pt>
                      <c:pt idx="23448">
                        <c:v>1.3561479999999999</c:v>
                      </c:pt>
                      <c:pt idx="23449">
                        <c:v>1.359148</c:v>
                      </c:pt>
                      <c:pt idx="23450">
                        <c:v>1.3621479999999999</c:v>
                      </c:pt>
                      <c:pt idx="23451">
                        <c:v>1.365148</c:v>
                      </c:pt>
                      <c:pt idx="23452">
                        <c:v>1.3681479999999999</c:v>
                      </c:pt>
                      <c:pt idx="23453">
                        <c:v>1.371148</c:v>
                      </c:pt>
                      <c:pt idx="23454">
                        <c:v>1.3741479999999999</c:v>
                      </c:pt>
                      <c:pt idx="23455">
                        <c:v>1.377148</c:v>
                      </c:pt>
                      <c:pt idx="23456">
                        <c:v>1.3801479999999999</c:v>
                      </c:pt>
                      <c:pt idx="23457">
                        <c:v>1.383148</c:v>
                      </c:pt>
                      <c:pt idx="23458">
                        <c:v>1.3861479999999999</c:v>
                      </c:pt>
                      <c:pt idx="23459">
                        <c:v>1.389148</c:v>
                      </c:pt>
                      <c:pt idx="23460">
                        <c:v>1.3921479999999999</c:v>
                      </c:pt>
                      <c:pt idx="23461">
                        <c:v>1.3951480000000001</c:v>
                      </c:pt>
                      <c:pt idx="23462">
                        <c:v>1.3981479999999999</c:v>
                      </c:pt>
                      <c:pt idx="23463">
                        <c:v>1.4011480000000001</c:v>
                      </c:pt>
                      <c:pt idx="23464">
                        <c:v>1.404148</c:v>
                      </c:pt>
                      <c:pt idx="23465">
                        <c:v>1.4071480000000001</c:v>
                      </c:pt>
                      <c:pt idx="23466">
                        <c:v>1.410148</c:v>
                      </c:pt>
                      <c:pt idx="23467">
                        <c:v>1.4131480000000001</c:v>
                      </c:pt>
                      <c:pt idx="23468">
                        <c:v>1.416148</c:v>
                      </c:pt>
                      <c:pt idx="23469">
                        <c:v>1.4191480000000001</c:v>
                      </c:pt>
                      <c:pt idx="23470">
                        <c:v>1.422148</c:v>
                      </c:pt>
                      <c:pt idx="23471">
                        <c:v>1.4251480000000001</c:v>
                      </c:pt>
                      <c:pt idx="23472">
                        <c:v>1.428148</c:v>
                      </c:pt>
                      <c:pt idx="23473">
                        <c:v>1.4311480000000001</c:v>
                      </c:pt>
                      <c:pt idx="23474">
                        <c:v>1.434148</c:v>
                      </c:pt>
                      <c:pt idx="23475">
                        <c:v>1.4371480000000001</c:v>
                      </c:pt>
                      <c:pt idx="23476">
                        <c:v>1.440148</c:v>
                      </c:pt>
                      <c:pt idx="23477">
                        <c:v>1.4431480000000001</c:v>
                      </c:pt>
                      <c:pt idx="23478">
                        <c:v>1.446148</c:v>
                      </c:pt>
                      <c:pt idx="23479">
                        <c:v>1.4491480000000001</c:v>
                      </c:pt>
                      <c:pt idx="23480">
                        <c:v>1.452148</c:v>
                      </c:pt>
                      <c:pt idx="23481">
                        <c:v>1.4551480000000001</c:v>
                      </c:pt>
                      <c:pt idx="23482">
                        <c:v>1.458148</c:v>
                      </c:pt>
                      <c:pt idx="23483">
                        <c:v>1.4611479999999999</c:v>
                      </c:pt>
                      <c:pt idx="23484">
                        <c:v>1.464148</c:v>
                      </c:pt>
                      <c:pt idx="23485">
                        <c:v>1.4671479999999999</c:v>
                      </c:pt>
                      <c:pt idx="23486">
                        <c:v>1.470148</c:v>
                      </c:pt>
                      <c:pt idx="23487">
                        <c:v>1.4731479999999999</c:v>
                      </c:pt>
                      <c:pt idx="23488">
                        <c:v>1.476148</c:v>
                      </c:pt>
                      <c:pt idx="23489">
                        <c:v>1.4791479999999999</c:v>
                      </c:pt>
                      <c:pt idx="23490">
                        <c:v>1.482148</c:v>
                      </c:pt>
                      <c:pt idx="23491">
                        <c:v>1.4851479999999999</c:v>
                      </c:pt>
                      <c:pt idx="23492">
                        <c:v>1.488148</c:v>
                      </c:pt>
                      <c:pt idx="23493">
                        <c:v>1.4911479999999999</c:v>
                      </c:pt>
                      <c:pt idx="23494">
                        <c:v>1.494148</c:v>
                      </c:pt>
                      <c:pt idx="23495">
                        <c:v>1.4971479999999999</c:v>
                      </c:pt>
                      <c:pt idx="23496">
                        <c:v>1.500148</c:v>
                      </c:pt>
                      <c:pt idx="23497">
                        <c:v>1.5031479999999999</c:v>
                      </c:pt>
                      <c:pt idx="23498">
                        <c:v>1.506148</c:v>
                      </c:pt>
                      <c:pt idx="23499">
                        <c:v>1.5091479999999999</c:v>
                      </c:pt>
                      <c:pt idx="23500">
                        <c:v>1.512148</c:v>
                      </c:pt>
                      <c:pt idx="23501">
                        <c:v>1.5151479999999999</c:v>
                      </c:pt>
                      <c:pt idx="23502">
                        <c:v>1.5181480000000001</c:v>
                      </c:pt>
                      <c:pt idx="23503">
                        <c:v>1.5211479999999999</c:v>
                      </c:pt>
                      <c:pt idx="23504">
                        <c:v>1.5241480000000001</c:v>
                      </c:pt>
                      <c:pt idx="23505">
                        <c:v>1.5271479999999999</c:v>
                      </c:pt>
                      <c:pt idx="23506">
                        <c:v>1.5301480000000001</c:v>
                      </c:pt>
                      <c:pt idx="23507">
                        <c:v>1.533148</c:v>
                      </c:pt>
                      <c:pt idx="23508">
                        <c:v>1.5361480000000001</c:v>
                      </c:pt>
                      <c:pt idx="23509">
                        <c:v>1.539148</c:v>
                      </c:pt>
                      <c:pt idx="23510">
                        <c:v>1.5421480000000001</c:v>
                      </c:pt>
                      <c:pt idx="23511">
                        <c:v>1.545148</c:v>
                      </c:pt>
                      <c:pt idx="23512">
                        <c:v>1.5481480000000001</c:v>
                      </c:pt>
                      <c:pt idx="23513">
                        <c:v>1.551148</c:v>
                      </c:pt>
                      <c:pt idx="23514">
                        <c:v>1.5541480000000001</c:v>
                      </c:pt>
                      <c:pt idx="23515">
                        <c:v>1.557148</c:v>
                      </c:pt>
                      <c:pt idx="23516">
                        <c:v>1.5601480000000001</c:v>
                      </c:pt>
                      <c:pt idx="23517">
                        <c:v>1.563148</c:v>
                      </c:pt>
                      <c:pt idx="23518">
                        <c:v>1.5661480000000001</c:v>
                      </c:pt>
                      <c:pt idx="23519">
                        <c:v>1.569148</c:v>
                      </c:pt>
                      <c:pt idx="23520">
                        <c:v>1.5721480000000001</c:v>
                      </c:pt>
                      <c:pt idx="23521">
                        <c:v>1.575148</c:v>
                      </c:pt>
                      <c:pt idx="23522">
                        <c:v>1.5781480000000001</c:v>
                      </c:pt>
                      <c:pt idx="23523">
                        <c:v>1.581148</c:v>
                      </c:pt>
                      <c:pt idx="23524">
                        <c:v>1.5841479999999999</c:v>
                      </c:pt>
                      <c:pt idx="23525">
                        <c:v>1.587148</c:v>
                      </c:pt>
                      <c:pt idx="23526">
                        <c:v>1.5901479999999999</c:v>
                      </c:pt>
                      <c:pt idx="23527">
                        <c:v>1.593148</c:v>
                      </c:pt>
                      <c:pt idx="23528">
                        <c:v>1.5961479999999999</c:v>
                      </c:pt>
                      <c:pt idx="23529">
                        <c:v>1.599148</c:v>
                      </c:pt>
                      <c:pt idx="23530">
                        <c:v>1.6021479999999999</c:v>
                      </c:pt>
                      <c:pt idx="23531">
                        <c:v>1.605148</c:v>
                      </c:pt>
                      <c:pt idx="23532">
                        <c:v>1.6081479999999999</c:v>
                      </c:pt>
                      <c:pt idx="23533">
                        <c:v>1.611148</c:v>
                      </c:pt>
                      <c:pt idx="23534">
                        <c:v>1.6141479999999999</c:v>
                      </c:pt>
                      <c:pt idx="23535">
                        <c:v>1.617148</c:v>
                      </c:pt>
                      <c:pt idx="23536">
                        <c:v>1.6201479999999999</c:v>
                      </c:pt>
                      <c:pt idx="23537">
                        <c:v>1.623148</c:v>
                      </c:pt>
                      <c:pt idx="23538">
                        <c:v>1.6261479999999999</c:v>
                      </c:pt>
                      <c:pt idx="23539">
                        <c:v>1.629148</c:v>
                      </c:pt>
                      <c:pt idx="23540">
                        <c:v>1.6321479999999999</c:v>
                      </c:pt>
                      <c:pt idx="23541">
                        <c:v>1.635148</c:v>
                      </c:pt>
                      <c:pt idx="23542">
                        <c:v>1.6381479999999999</c:v>
                      </c:pt>
                      <c:pt idx="23543">
                        <c:v>1.6411480000000001</c:v>
                      </c:pt>
                      <c:pt idx="23544">
                        <c:v>1.6441479999999999</c:v>
                      </c:pt>
                      <c:pt idx="23545">
                        <c:v>1.6471480000000001</c:v>
                      </c:pt>
                      <c:pt idx="23546">
                        <c:v>1.6501479999999999</c:v>
                      </c:pt>
                      <c:pt idx="23547">
                        <c:v>1.6531480000000001</c:v>
                      </c:pt>
                      <c:pt idx="23548">
                        <c:v>1.656148</c:v>
                      </c:pt>
                      <c:pt idx="23549">
                        <c:v>1.6591480000000001</c:v>
                      </c:pt>
                      <c:pt idx="23550">
                        <c:v>1.662148</c:v>
                      </c:pt>
                      <c:pt idx="23551">
                        <c:v>1.6651480000000001</c:v>
                      </c:pt>
                      <c:pt idx="23552">
                        <c:v>1.668148</c:v>
                      </c:pt>
                      <c:pt idx="23553">
                        <c:v>1.6711480000000001</c:v>
                      </c:pt>
                      <c:pt idx="23554">
                        <c:v>1.674148</c:v>
                      </c:pt>
                      <c:pt idx="23555">
                        <c:v>1.6771480000000001</c:v>
                      </c:pt>
                      <c:pt idx="23556">
                        <c:v>1.680148</c:v>
                      </c:pt>
                      <c:pt idx="23557">
                        <c:v>1.6831480000000001</c:v>
                      </c:pt>
                      <c:pt idx="23558">
                        <c:v>1.686148</c:v>
                      </c:pt>
                      <c:pt idx="23559">
                        <c:v>1.6891480000000001</c:v>
                      </c:pt>
                      <c:pt idx="23560">
                        <c:v>1.692148</c:v>
                      </c:pt>
                      <c:pt idx="23561">
                        <c:v>1.6951480000000001</c:v>
                      </c:pt>
                      <c:pt idx="23562">
                        <c:v>1.698148</c:v>
                      </c:pt>
                      <c:pt idx="23563">
                        <c:v>1.7011480000000001</c:v>
                      </c:pt>
                      <c:pt idx="23564">
                        <c:v>1.704148</c:v>
                      </c:pt>
                      <c:pt idx="23565">
                        <c:v>1.7071480000000001</c:v>
                      </c:pt>
                      <c:pt idx="23566">
                        <c:v>1.710148</c:v>
                      </c:pt>
                      <c:pt idx="23567">
                        <c:v>1.7131479999999999</c:v>
                      </c:pt>
                      <c:pt idx="23568">
                        <c:v>1.716148</c:v>
                      </c:pt>
                      <c:pt idx="23569">
                        <c:v>1.7191479999999999</c:v>
                      </c:pt>
                      <c:pt idx="23570">
                        <c:v>1.722148</c:v>
                      </c:pt>
                      <c:pt idx="23571">
                        <c:v>1.7251479999999999</c:v>
                      </c:pt>
                      <c:pt idx="23572">
                        <c:v>1.728148</c:v>
                      </c:pt>
                      <c:pt idx="23573">
                        <c:v>1.7311479999999999</c:v>
                      </c:pt>
                      <c:pt idx="23574">
                        <c:v>1.734148</c:v>
                      </c:pt>
                      <c:pt idx="23575">
                        <c:v>1.7371479999999999</c:v>
                      </c:pt>
                      <c:pt idx="23576">
                        <c:v>1.740148</c:v>
                      </c:pt>
                      <c:pt idx="23577">
                        <c:v>1.7431479999999999</c:v>
                      </c:pt>
                      <c:pt idx="23578">
                        <c:v>1.746148</c:v>
                      </c:pt>
                      <c:pt idx="23579">
                        <c:v>1.7491479999999999</c:v>
                      </c:pt>
                      <c:pt idx="23580">
                        <c:v>1.752148</c:v>
                      </c:pt>
                      <c:pt idx="23581">
                        <c:v>1.7551479999999999</c:v>
                      </c:pt>
                      <c:pt idx="23582">
                        <c:v>1.758148</c:v>
                      </c:pt>
                      <c:pt idx="23583">
                        <c:v>1.7611479999999999</c:v>
                      </c:pt>
                      <c:pt idx="23584">
                        <c:v>1.764148</c:v>
                      </c:pt>
                      <c:pt idx="23585">
                        <c:v>1.7671479999999999</c:v>
                      </c:pt>
                      <c:pt idx="23586">
                        <c:v>1.7701480000000001</c:v>
                      </c:pt>
                      <c:pt idx="23587">
                        <c:v>1.7731479999999999</c:v>
                      </c:pt>
                      <c:pt idx="23588">
                        <c:v>1.7761480000000001</c:v>
                      </c:pt>
                      <c:pt idx="23589">
                        <c:v>1.779148</c:v>
                      </c:pt>
                      <c:pt idx="23590">
                        <c:v>1.7821480000000001</c:v>
                      </c:pt>
                      <c:pt idx="23591">
                        <c:v>1.785148</c:v>
                      </c:pt>
                      <c:pt idx="23592">
                        <c:v>1.7881480000000001</c:v>
                      </c:pt>
                      <c:pt idx="23593">
                        <c:v>1.791148</c:v>
                      </c:pt>
                      <c:pt idx="23594">
                        <c:v>1.7941480000000001</c:v>
                      </c:pt>
                      <c:pt idx="23595">
                        <c:v>1.797148</c:v>
                      </c:pt>
                      <c:pt idx="23596">
                        <c:v>1.8001480000000001</c:v>
                      </c:pt>
                      <c:pt idx="23597">
                        <c:v>1.803148</c:v>
                      </c:pt>
                      <c:pt idx="23598">
                        <c:v>1.8061480000000001</c:v>
                      </c:pt>
                      <c:pt idx="23599">
                        <c:v>1.809148</c:v>
                      </c:pt>
                      <c:pt idx="23600">
                        <c:v>1.8121480000000001</c:v>
                      </c:pt>
                      <c:pt idx="23601">
                        <c:v>1.815148</c:v>
                      </c:pt>
                      <c:pt idx="23602">
                        <c:v>1.8181480000000001</c:v>
                      </c:pt>
                      <c:pt idx="23603">
                        <c:v>1.821148</c:v>
                      </c:pt>
                      <c:pt idx="23604">
                        <c:v>1.8241480000000001</c:v>
                      </c:pt>
                      <c:pt idx="23605">
                        <c:v>1.827148</c:v>
                      </c:pt>
                      <c:pt idx="23606">
                        <c:v>1.8301480000000001</c:v>
                      </c:pt>
                      <c:pt idx="23607">
                        <c:v>1.833148</c:v>
                      </c:pt>
                      <c:pt idx="23608">
                        <c:v>1.8361479999999999</c:v>
                      </c:pt>
                      <c:pt idx="23609">
                        <c:v>1.839148</c:v>
                      </c:pt>
                      <c:pt idx="23610">
                        <c:v>1.8421479999999999</c:v>
                      </c:pt>
                      <c:pt idx="23611">
                        <c:v>1.845148</c:v>
                      </c:pt>
                      <c:pt idx="23612">
                        <c:v>1.8481479999999999</c:v>
                      </c:pt>
                      <c:pt idx="23613">
                        <c:v>1.851148</c:v>
                      </c:pt>
                      <c:pt idx="23614">
                        <c:v>1.8541479999999999</c:v>
                      </c:pt>
                      <c:pt idx="23615">
                        <c:v>1.857148</c:v>
                      </c:pt>
                      <c:pt idx="23616">
                        <c:v>1.8601479999999999</c:v>
                      </c:pt>
                      <c:pt idx="23617">
                        <c:v>1.863148</c:v>
                      </c:pt>
                      <c:pt idx="23618">
                        <c:v>1.8661479999999999</c:v>
                      </c:pt>
                      <c:pt idx="23619">
                        <c:v>1.869148</c:v>
                      </c:pt>
                      <c:pt idx="23620">
                        <c:v>1.8721479999999999</c:v>
                      </c:pt>
                      <c:pt idx="23621">
                        <c:v>1.875148</c:v>
                      </c:pt>
                      <c:pt idx="23622">
                        <c:v>1.8781479999999999</c:v>
                      </c:pt>
                      <c:pt idx="23623">
                        <c:v>1.881148</c:v>
                      </c:pt>
                      <c:pt idx="23624">
                        <c:v>1.8841479999999999</c:v>
                      </c:pt>
                      <c:pt idx="23625">
                        <c:v>1.887148</c:v>
                      </c:pt>
                      <c:pt idx="23626">
                        <c:v>1.8901479999999999</c:v>
                      </c:pt>
                      <c:pt idx="23627">
                        <c:v>1.8931480000000001</c:v>
                      </c:pt>
                      <c:pt idx="23628">
                        <c:v>1.8961479999999999</c:v>
                      </c:pt>
                      <c:pt idx="23629">
                        <c:v>1.8991480000000001</c:v>
                      </c:pt>
                      <c:pt idx="23630">
                        <c:v>1.9021479999999999</c:v>
                      </c:pt>
                      <c:pt idx="23631">
                        <c:v>1.9051480000000001</c:v>
                      </c:pt>
                      <c:pt idx="23632">
                        <c:v>1.908148</c:v>
                      </c:pt>
                      <c:pt idx="23633">
                        <c:v>1.9111480000000001</c:v>
                      </c:pt>
                      <c:pt idx="23634">
                        <c:v>1.914148</c:v>
                      </c:pt>
                      <c:pt idx="23635">
                        <c:v>1.9171480000000001</c:v>
                      </c:pt>
                      <c:pt idx="23636">
                        <c:v>1.920148</c:v>
                      </c:pt>
                      <c:pt idx="23637">
                        <c:v>1.9231480000000001</c:v>
                      </c:pt>
                      <c:pt idx="23638">
                        <c:v>1.926148</c:v>
                      </c:pt>
                      <c:pt idx="23639">
                        <c:v>1.9291480000000001</c:v>
                      </c:pt>
                      <c:pt idx="23640">
                        <c:v>1.932148</c:v>
                      </c:pt>
                      <c:pt idx="23641">
                        <c:v>1.9351480000000001</c:v>
                      </c:pt>
                      <c:pt idx="23642">
                        <c:v>1.938148</c:v>
                      </c:pt>
                      <c:pt idx="23643">
                        <c:v>1.9411480000000001</c:v>
                      </c:pt>
                      <c:pt idx="23644">
                        <c:v>1.944148</c:v>
                      </c:pt>
                      <c:pt idx="23645">
                        <c:v>1.9471480000000001</c:v>
                      </c:pt>
                      <c:pt idx="23646">
                        <c:v>1.950148</c:v>
                      </c:pt>
                      <c:pt idx="23647">
                        <c:v>1.9531480000000001</c:v>
                      </c:pt>
                      <c:pt idx="23648">
                        <c:v>1.956148</c:v>
                      </c:pt>
                      <c:pt idx="23649">
                        <c:v>1.9591479999999999</c:v>
                      </c:pt>
                      <c:pt idx="23650">
                        <c:v>1.962148</c:v>
                      </c:pt>
                      <c:pt idx="23651">
                        <c:v>1.9651479999999999</c:v>
                      </c:pt>
                      <c:pt idx="23652">
                        <c:v>1.968148</c:v>
                      </c:pt>
                      <c:pt idx="23653">
                        <c:v>1.9711479999999999</c:v>
                      </c:pt>
                      <c:pt idx="23654">
                        <c:v>1.974148</c:v>
                      </c:pt>
                      <c:pt idx="23655">
                        <c:v>1.9771479999999999</c:v>
                      </c:pt>
                      <c:pt idx="23656">
                        <c:v>1.980148</c:v>
                      </c:pt>
                      <c:pt idx="23657">
                        <c:v>1.9831479999999999</c:v>
                      </c:pt>
                      <c:pt idx="23658">
                        <c:v>1.986148</c:v>
                      </c:pt>
                      <c:pt idx="23659">
                        <c:v>1.9891479999999999</c:v>
                      </c:pt>
                      <c:pt idx="23660">
                        <c:v>1.992148</c:v>
                      </c:pt>
                      <c:pt idx="23661">
                        <c:v>1.9951479999999999</c:v>
                      </c:pt>
                      <c:pt idx="23662">
                        <c:v>1.998148</c:v>
                      </c:pt>
                      <c:pt idx="23663">
                        <c:v>2.0011480000000001</c:v>
                      </c:pt>
                      <c:pt idx="23664">
                        <c:v>2.0041479999999998</c:v>
                      </c:pt>
                      <c:pt idx="23665">
                        <c:v>2.0071479999999999</c:v>
                      </c:pt>
                      <c:pt idx="23666">
                        <c:v>2.010148</c:v>
                      </c:pt>
                      <c:pt idx="23667">
                        <c:v>2.0131480000000002</c:v>
                      </c:pt>
                      <c:pt idx="23668">
                        <c:v>2.0161479999999998</c:v>
                      </c:pt>
                      <c:pt idx="23669">
                        <c:v>2.0191479999999999</c:v>
                      </c:pt>
                      <c:pt idx="23670">
                        <c:v>2.0221480000000001</c:v>
                      </c:pt>
                      <c:pt idx="23671">
                        <c:v>2.0251480000000002</c:v>
                      </c:pt>
                      <c:pt idx="23672">
                        <c:v>2.0281479999999998</c:v>
                      </c:pt>
                      <c:pt idx="23673">
                        <c:v>2.031148</c:v>
                      </c:pt>
                      <c:pt idx="23674">
                        <c:v>2.0341480000000001</c:v>
                      </c:pt>
                      <c:pt idx="23675">
                        <c:v>2.0371480000000002</c:v>
                      </c:pt>
                      <c:pt idx="23676">
                        <c:v>2.0401479999999999</c:v>
                      </c:pt>
                      <c:pt idx="23677">
                        <c:v>2.043148</c:v>
                      </c:pt>
                      <c:pt idx="23678">
                        <c:v>2.0461480000000001</c:v>
                      </c:pt>
                      <c:pt idx="23679">
                        <c:v>2.0491480000000002</c:v>
                      </c:pt>
                      <c:pt idx="23680">
                        <c:v>2.0521479999999999</c:v>
                      </c:pt>
                      <c:pt idx="23681">
                        <c:v>2.055148</c:v>
                      </c:pt>
                      <c:pt idx="23682">
                        <c:v>2.0581480000000001</c:v>
                      </c:pt>
                      <c:pt idx="23683">
                        <c:v>2.0611480000000002</c:v>
                      </c:pt>
                      <c:pt idx="23684">
                        <c:v>2.0641479999999999</c:v>
                      </c:pt>
                      <c:pt idx="23685">
                        <c:v>2.067148</c:v>
                      </c:pt>
                      <c:pt idx="23686">
                        <c:v>2.0701480000000001</c:v>
                      </c:pt>
                      <c:pt idx="23687">
                        <c:v>2.0731480000000002</c:v>
                      </c:pt>
                      <c:pt idx="23688">
                        <c:v>2.0761479999999999</c:v>
                      </c:pt>
                      <c:pt idx="23689">
                        <c:v>2.079148</c:v>
                      </c:pt>
                      <c:pt idx="23690">
                        <c:v>2.0821480000000001</c:v>
                      </c:pt>
                      <c:pt idx="23691">
                        <c:v>2.0851479999999998</c:v>
                      </c:pt>
                      <c:pt idx="23692">
                        <c:v>2.0881479999999999</c:v>
                      </c:pt>
                      <c:pt idx="23693">
                        <c:v>2.091148</c:v>
                      </c:pt>
                      <c:pt idx="23694">
                        <c:v>2.0941480000000001</c:v>
                      </c:pt>
                      <c:pt idx="23695">
                        <c:v>2.0971479999999998</c:v>
                      </c:pt>
                      <c:pt idx="23696">
                        <c:v>2.1001479999999999</c:v>
                      </c:pt>
                      <c:pt idx="23697">
                        <c:v>2.103148</c:v>
                      </c:pt>
                      <c:pt idx="23698">
                        <c:v>2.1061480000000001</c:v>
                      </c:pt>
                      <c:pt idx="23699">
                        <c:v>2.1091479999999998</c:v>
                      </c:pt>
                      <c:pt idx="23700">
                        <c:v>2.1121479999999999</c:v>
                      </c:pt>
                      <c:pt idx="23701">
                        <c:v>2.115148</c:v>
                      </c:pt>
                      <c:pt idx="23702">
                        <c:v>2.1181480000000001</c:v>
                      </c:pt>
                      <c:pt idx="23703">
                        <c:v>2.1211479999999998</c:v>
                      </c:pt>
                      <c:pt idx="23704">
                        <c:v>2.1241479999999999</c:v>
                      </c:pt>
                      <c:pt idx="23705">
                        <c:v>2.127148</c:v>
                      </c:pt>
                      <c:pt idx="23706">
                        <c:v>2.1301480000000002</c:v>
                      </c:pt>
                      <c:pt idx="23707">
                        <c:v>2.1331479999999998</c:v>
                      </c:pt>
                      <c:pt idx="23708">
                        <c:v>2.1361479999999999</c:v>
                      </c:pt>
                      <c:pt idx="23709">
                        <c:v>2.139148</c:v>
                      </c:pt>
                      <c:pt idx="23710">
                        <c:v>2.1421480000000002</c:v>
                      </c:pt>
                      <c:pt idx="23711">
                        <c:v>2.1451479999999998</c:v>
                      </c:pt>
                      <c:pt idx="23712">
                        <c:v>2.1481479999999999</c:v>
                      </c:pt>
                      <c:pt idx="23713">
                        <c:v>2.1511480000000001</c:v>
                      </c:pt>
                      <c:pt idx="23714">
                        <c:v>2.1541480000000002</c:v>
                      </c:pt>
                      <c:pt idx="23715">
                        <c:v>2.1571479999999998</c:v>
                      </c:pt>
                      <c:pt idx="23716">
                        <c:v>2.160148</c:v>
                      </c:pt>
                      <c:pt idx="23717">
                        <c:v>2.1631480000000001</c:v>
                      </c:pt>
                      <c:pt idx="23718">
                        <c:v>2.1661480000000002</c:v>
                      </c:pt>
                      <c:pt idx="23719">
                        <c:v>2.1691479999999999</c:v>
                      </c:pt>
                      <c:pt idx="23720">
                        <c:v>2.172148</c:v>
                      </c:pt>
                      <c:pt idx="23721">
                        <c:v>2.1751480000000001</c:v>
                      </c:pt>
                      <c:pt idx="23722">
                        <c:v>2.1781480000000002</c:v>
                      </c:pt>
                      <c:pt idx="23723">
                        <c:v>2.1811479999999999</c:v>
                      </c:pt>
                      <c:pt idx="23724">
                        <c:v>2.184148</c:v>
                      </c:pt>
                      <c:pt idx="23725">
                        <c:v>2.1871480000000001</c:v>
                      </c:pt>
                      <c:pt idx="23726">
                        <c:v>2.1901480000000002</c:v>
                      </c:pt>
                      <c:pt idx="23727">
                        <c:v>2.1931479999999999</c:v>
                      </c:pt>
                      <c:pt idx="23728">
                        <c:v>2.196148</c:v>
                      </c:pt>
                      <c:pt idx="23729">
                        <c:v>2.1991480000000001</c:v>
                      </c:pt>
                      <c:pt idx="23730">
                        <c:v>2.2021480000000002</c:v>
                      </c:pt>
                      <c:pt idx="23731">
                        <c:v>2.2051479999999999</c:v>
                      </c:pt>
                      <c:pt idx="23732">
                        <c:v>2.208148</c:v>
                      </c:pt>
                      <c:pt idx="23733">
                        <c:v>2.2111480000000001</c:v>
                      </c:pt>
                      <c:pt idx="23734">
                        <c:v>2.2141479999999998</c:v>
                      </c:pt>
                      <c:pt idx="23735">
                        <c:v>2.2171479999999999</c:v>
                      </c:pt>
                      <c:pt idx="23736">
                        <c:v>2.220148</c:v>
                      </c:pt>
                      <c:pt idx="23737">
                        <c:v>2.2231480000000001</c:v>
                      </c:pt>
                      <c:pt idx="23738">
                        <c:v>2.2261479999999998</c:v>
                      </c:pt>
                      <c:pt idx="23739">
                        <c:v>2.2291479999999999</c:v>
                      </c:pt>
                      <c:pt idx="23740">
                        <c:v>2.232148</c:v>
                      </c:pt>
                      <c:pt idx="23741">
                        <c:v>2.2351480000000001</c:v>
                      </c:pt>
                      <c:pt idx="23742">
                        <c:v>2.2381479999999998</c:v>
                      </c:pt>
                      <c:pt idx="23743">
                        <c:v>2.2411479999999999</c:v>
                      </c:pt>
                      <c:pt idx="23744">
                        <c:v>2.244148</c:v>
                      </c:pt>
                      <c:pt idx="23745">
                        <c:v>2.2471480000000001</c:v>
                      </c:pt>
                      <c:pt idx="23746">
                        <c:v>2.2501479999999998</c:v>
                      </c:pt>
                      <c:pt idx="23747">
                        <c:v>2.2531479999999999</c:v>
                      </c:pt>
                      <c:pt idx="23748">
                        <c:v>2.256148</c:v>
                      </c:pt>
                      <c:pt idx="23749">
                        <c:v>2.2591480000000002</c:v>
                      </c:pt>
                      <c:pt idx="23750">
                        <c:v>2.2621479999999998</c:v>
                      </c:pt>
                      <c:pt idx="23751">
                        <c:v>2.2651479999999999</c:v>
                      </c:pt>
                      <c:pt idx="23752">
                        <c:v>2.2681480000000001</c:v>
                      </c:pt>
                      <c:pt idx="23753">
                        <c:v>2.2711480000000002</c:v>
                      </c:pt>
                      <c:pt idx="23754">
                        <c:v>2.2741479999999998</c:v>
                      </c:pt>
                      <c:pt idx="23755">
                        <c:v>2.2771479999999999</c:v>
                      </c:pt>
                      <c:pt idx="23756">
                        <c:v>2.2801480000000001</c:v>
                      </c:pt>
                      <c:pt idx="23757">
                        <c:v>2.2831480000000002</c:v>
                      </c:pt>
                      <c:pt idx="23758">
                        <c:v>2.2861479999999998</c:v>
                      </c:pt>
                      <c:pt idx="23759">
                        <c:v>2.289148</c:v>
                      </c:pt>
                      <c:pt idx="23760">
                        <c:v>2.2921480000000001</c:v>
                      </c:pt>
                      <c:pt idx="23761">
                        <c:v>2.2951480000000002</c:v>
                      </c:pt>
                      <c:pt idx="23762">
                        <c:v>2.2981479999999999</c:v>
                      </c:pt>
                      <c:pt idx="23763">
                        <c:v>2.301148</c:v>
                      </c:pt>
                      <c:pt idx="23764">
                        <c:v>2.3041480000000001</c:v>
                      </c:pt>
                      <c:pt idx="23765">
                        <c:v>2.3071480000000002</c:v>
                      </c:pt>
                      <c:pt idx="23766">
                        <c:v>2.3101479999999999</c:v>
                      </c:pt>
                      <c:pt idx="23767">
                        <c:v>2.313148</c:v>
                      </c:pt>
                      <c:pt idx="23768">
                        <c:v>2.3161480000000001</c:v>
                      </c:pt>
                      <c:pt idx="23769">
                        <c:v>2.3191480000000002</c:v>
                      </c:pt>
                      <c:pt idx="23770">
                        <c:v>2.3221479999999999</c:v>
                      </c:pt>
                      <c:pt idx="23771">
                        <c:v>2.325148</c:v>
                      </c:pt>
                      <c:pt idx="23772">
                        <c:v>2.3281480000000001</c:v>
                      </c:pt>
                      <c:pt idx="23773">
                        <c:v>2.3311480000000002</c:v>
                      </c:pt>
                      <c:pt idx="23774">
                        <c:v>2.3341479999999999</c:v>
                      </c:pt>
                      <c:pt idx="23775">
                        <c:v>2.337148</c:v>
                      </c:pt>
                      <c:pt idx="23776">
                        <c:v>2.3401480000000001</c:v>
                      </c:pt>
                      <c:pt idx="23777">
                        <c:v>2.3431479999999998</c:v>
                      </c:pt>
                      <c:pt idx="23778">
                        <c:v>2.3461479999999999</c:v>
                      </c:pt>
                      <c:pt idx="23779">
                        <c:v>2.349148</c:v>
                      </c:pt>
                      <c:pt idx="23780">
                        <c:v>2.3521480000000001</c:v>
                      </c:pt>
                      <c:pt idx="23781">
                        <c:v>2.3551479999999998</c:v>
                      </c:pt>
                      <c:pt idx="23782">
                        <c:v>2.3581479999999999</c:v>
                      </c:pt>
                      <c:pt idx="23783">
                        <c:v>2.361148</c:v>
                      </c:pt>
                      <c:pt idx="23784">
                        <c:v>2.3641480000000001</c:v>
                      </c:pt>
                      <c:pt idx="23785">
                        <c:v>2.3671479999999998</c:v>
                      </c:pt>
                      <c:pt idx="23786">
                        <c:v>2.3701479999999999</c:v>
                      </c:pt>
                      <c:pt idx="23787">
                        <c:v>2.373148</c:v>
                      </c:pt>
                      <c:pt idx="23788">
                        <c:v>2.3761480000000001</c:v>
                      </c:pt>
                      <c:pt idx="23789">
                        <c:v>2.3791479999999998</c:v>
                      </c:pt>
                      <c:pt idx="23790">
                        <c:v>2.3821479999999999</c:v>
                      </c:pt>
                      <c:pt idx="23791">
                        <c:v>2.385148</c:v>
                      </c:pt>
                      <c:pt idx="23792">
                        <c:v>2.3881480000000002</c:v>
                      </c:pt>
                      <c:pt idx="23793">
                        <c:v>2.3911479999999998</c:v>
                      </c:pt>
                      <c:pt idx="23794">
                        <c:v>2.3941479999999999</c:v>
                      </c:pt>
                      <c:pt idx="23795">
                        <c:v>2.3971480000000001</c:v>
                      </c:pt>
                      <c:pt idx="23796">
                        <c:v>2.4001480000000002</c:v>
                      </c:pt>
                      <c:pt idx="23797">
                        <c:v>2.4031479999999998</c:v>
                      </c:pt>
                      <c:pt idx="23798">
                        <c:v>2.406148</c:v>
                      </c:pt>
                      <c:pt idx="23799">
                        <c:v>2.4091480000000001</c:v>
                      </c:pt>
                      <c:pt idx="23800">
                        <c:v>2.4121480000000002</c:v>
                      </c:pt>
                      <c:pt idx="23801">
                        <c:v>2.4151479999999999</c:v>
                      </c:pt>
                      <c:pt idx="23802">
                        <c:v>2.418148</c:v>
                      </c:pt>
                      <c:pt idx="23803">
                        <c:v>2.4211480000000001</c:v>
                      </c:pt>
                      <c:pt idx="23804">
                        <c:v>2.4241480000000002</c:v>
                      </c:pt>
                      <c:pt idx="23805">
                        <c:v>2.4271479999999999</c:v>
                      </c:pt>
                      <c:pt idx="23806">
                        <c:v>2.430148</c:v>
                      </c:pt>
                      <c:pt idx="23807">
                        <c:v>2.4331480000000001</c:v>
                      </c:pt>
                      <c:pt idx="23808">
                        <c:v>2.4361480000000002</c:v>
                      </c:pt>
                      <c:pt idx="23809">
                        <c:v>2.4391479999999999</c:v>
                      </c:pt>
                      <c:pt idx="23810">
                        <c:v>2.442148</c:v>
                      </c:pt>
                      <c:pt idx="23811">
                        <c:v>2.4451480000000001</c:v>
                      </c:pt>
                      <c:pt idx="23812">
                        <c:v>2.4481480000000002</c:v>
                      </c:pt>
                      <c:pt idx="23813">
                        <c:v>2.4511479999999999</c:v>
                      </c:pt>
                      <c:pt idx="23814">
                        <c:v>2.454148</c:v>
                      </c:pt>
                      <c:pt idx="23815">
                        <c:v>2.4571480000000001</c:v>
                      </c:pt>
                      <c:pt idx="23816">
                        <c:v>2.4601479999999998</c:v>
                      </c:pt>
                      <c:pt idx="23817">
                        <c:v>2.4631479999999999</c:v>
                      </c:pt>
                      <c:pt idx="23818">
                        <c:v>2.466148</c:v>
                      </c:pt>
                      <c:pt idx="23819">
                        <c:v>2.4691480000000001</c:v>
                      </c:pt>
                      <c:pt idx="23820">
                        <c:v>2.4721479999999998</c:v>
                      </c:pt>
                      <c:pt idx="23821">
                        <c:v>2.4751479999999999</c:v>
                      </c:pt>
                      <c:pt idx="23822">
                        <c:v>2.478148</c:v>
                      </c:pt>
                      <c:pt idx="23823">
                        <c:v>2.4811480000000001</c:v>
                      </c:pt>
                      <c:pt idx="23824">
                        <c:v>2.4841479999999998</c:v>
                      </c:pt>
                      <c:pt idx="23825">
                        <c:v>2.4871479999999999</c:v>
                      </c:pt>
                      <c:pt idx="23826">
                        <c:v>2.490148</c:v>
                      </c:pt>
                      <c:pt idx="23827">
                        <c:v>2.4931480000000001</c:v>
                      </c:pt>
                      <c:pt idx="23828">
                        <c:v>2.4961479999999998</c:v>
                      </c:pt>
                      <c:pt idx="23829">
                        <c:v>2.4991479999999999</c:v>
                      </c:pt>
                      <c:pt idx="23830">
                        <c:v>2.502148</c:v>
                      </c:pt>
                      <c:pt idx="23831">
                        <c:v>2.498815</c:v>
                      </c:pt>
                      <c:pt idx="23832">
                        <c:v>2.495482</c:v>
                      </c:pt>
                      <c:pt idx="23833">
                        <c:v>2.4921479999999998</c:v>
                      </c:pt>
                      <c:pt idx="23834">
                        <c:v>2.4888150000000002</c:v>
                      </c:pt>
                      <c:pt idx="23835">
                        <c:v>2.4854820000000002</c:v>
                      </c:pt>
                      <c:pt idx="23836">
                        <c:v>2.482148</c:v>
                      </c:pt>
                      <c:pt idx="23837">
                        <c:v>2.478815</c:v>
                      </c:pt>
                      <c:pt idx="23838">
                        <c:v>2.475482</c:v>
                      </c:pt>
                      <c:pt idx="23839">
                        <c:v>2.4721479999999998</c:v>
                      </c:pt>
                      <c:pt idx="23840">
                        <c:v>2.4688150000000002</c:v>
                      </c:pt>
                      <c:pt idx="23841">
                        <c:v>2.4654820000000002</c:v>
                      </c:pt>
                      <c:pt idx="23842">
                        <c:v>2.462148</c:v>
                      </c:pt>
                      <c:pt idx="23843">
                        <c:v>2.458815</c:v>
                      </c:pt>
                      <c:pt idx="23844">
                        <c:v>2.4554819999999999</c:v>
                      </c:pt>
                      <c:pt idx="23845">
                        <c:v>2.4521480000000002</c:v>
                      </c:pt>
                      <c:pt idx="23846">
                        <c:v>2.4488150000000002</c:v>
                      </c:pt>
                      <c:pt idx="23847">
                        <c:v>2.4454820000000002</c:v>
                      </c:pt>
                      <c:pt idx="23848">
                        <c:v>2.442148</c:v>
                      </c:pt>
                      <c:pt idx="23849">
                        <c:v>2.438815</c:v>
                      </c:pt>
                      <c:pt idx="23850">
                        <c:v>2.4354819999999999</c:v>
                      </c:pt>
                      <c:pt idx="23851">
                        <c:v>2.4321480000000002</c:v>
                      </c:pt>
                      <c:pt idx="23852">
                        <c:v>2.4288150000000002</c:v>
                      </c:pt>
                      <c:pt idx="23853">
                        <c:v>2.4254820000000001</c:v>
                      </c:pt>
                      <c:pt idx="23854">
                        <c:v>2.422148</c:v>
                      </c:pt>
                      <c:pt idx="23855">
                        <c:v>2.4188149999999999</c:v>
                      </c:pt>
                      <c:pt idx="23856">
                        <c:v>2.4154819999999999</c:v>
                      </c:pt>
                      <c:pt idx="23857">
                        <c:v>2.4121480000000002</c:v>
                      </c:pt>
                      <c:pt idx="23858">
                        <c:v>2.4088150000000002</c:v>
                      </c:pt>
                      <c:pt idx="23859">
                        <c:v>2.4054820000000001</c:v>
                      </c:pt>
                      <c:pt idx="23860">
                        <c:v>2.4021479999999999</c:v>
                      </c:pt>
                      <c:pt idx="23861">
                        <c:v>2.3988149999999999</c:v>
                      </c:pt>
                      <c:pt idx="23862">
                        <c:v>2.3954819999999999</c:v>
                      </c:pt>
                      <c:pt idx="23863">
                        <c:v>2.3921480000000002</c:v>
                      </c:pt>
                      <c:pt idx="23864">
                        <c:v>2.3888150000000001</c:v>
                      </c:pt>
                      <c:pt idx="23865">
                        <c:v>2.3854820000000001</c:v>
                      </c:pt>
                      <c:pt idx="23866">
                        <c:v>2.3821479999999999</c:v>
                      </c:pt>
                      <c:pt idx="23867">
                        <c:v>2.3788149999999999</c:v>
                      </c:pt>
                      <c:pt idx="23868">
                        <c:v>2.3754819999999999</c:v>
                      </c:pt>
                      <c:pt idx="23869">
                        <c:v>2.3721480000000001</c:v>
                      </c:pt>
                      <c:pt idx="23870">
                        <c:v>2.3688150000000001</c:v>
                      </c:pt>
                      <c:pt idx="23871">
                        <c:v>2.3654820000000001</c:v>
                      </c:pt>
                      <c:pt idx="23872">
                        <c:v>2.3621479999999999</c:v>
                      </c:pt>
                      <c:pt idx="23873">
                        <c:v>2.3588149999999999</c:v>
                      </c:pt>
                      <c:pt idx="23874">
                        <c:v>2.3554819999999999</c:v>
                      </c:pt>
                      <c:pt idx="23875">
                        <c:v>2.3521480000000001</c:v>
                      </c:pt>
                      <c:pt idx="23876">
                        <c:v>2.3488150000000001</c:v>
                      </c:pt>
                      <c:pt idx="23877">
                        <c:v>2.3454820000000001</c:v>
                      </c:pt>
                      <c:pt idx="23878">
                        <c:v>2.3421479999999999</c:v>
                      </c:pt>
                      <c:pt idx="23879">
                        <c:v>2.3388149999999999</c:v>
                      </c:pt>
                      <c:pt idx="23880">
                        <c:v>2.3354819999999998</c:v>
                      </c:pt>
                      <c:pt idx="23881">
                        <c:v>2.3321480000000001</c:v>
                      </c:pt>
                      <c:pt idx="23882">
                        <c:v>2.3288150000000001</c:v>
                      </c:pt>
                      <c:pt idx="23883">
                        <c:v>2.325482</c:v>
                      </c:pt>
                      <c:pt idx="23884">
                        <c:v>2.3221479999999999</c:v>
                      </c:pt>
                      <c:pt idx="23885">
                        <c:v>2.3188149999999998</c:v>
                      </c:pt>
                      <c:pt idx="23886">
                        <c:v>2.3154819999999998</c:v>
                      </c:pt>
                      <c:pt idx="23887">
                        <c:v>2.3121480000000001</c:v>
                      </c:pt>
                      <c:pt idx="23888">
                        <c:v>2.3088150000000001</c:v>
                      </c:pt>
                      <c:pt idx="23889">
                        <c:v>2.305482</c:v>
                      </c:pt>
                      <c:pt idx="23890">
                        <c:v>2.3021479999999999</c:v>
                      </c:pt>
                      <c:pt idx="23891">
                        <c:v>2.2988149999999998</c:v>
                      </c:pt>
                      <c:pt idx="23892">
                        <c:v>2.2954819999999998</c:v>
                      </c:pt>
                      <c:pt idx="23893">
                        <c:v>2.2921480000000001</c:v>
                      </c:pt>
                      <c:pt idx="23894">
                        <c:v>2.288815</c:v>
                      </c:pt>
                      <c:pt idx="23895">
                        <c:v>2.285482</c:v>
                      </c:pt>
                      <c:pt idx="23896">
                        <c:v>2.2821479999999998</c:v>
                      </c:pt>
                      <c:pt idx="23897">
                        <c:v>2.2788149999999998</c:v>
                      </c:pt>
                      <c:pt idx="23898">
                        <c:v>2.2754819999999998</c:v>
                      </c:pt>
                      <c:pt idx="23899">
                        <c:v>2.2721480000000001</c:v>
                      </c:pt>
                      <c:pt idx="23900">
                        <c:v>2.268815</c:v>
                      </c:pt>
                      <c:pt idx="23901">
                        <c:v>2.265482</c:v>
                      </c:pt>
                      <c:pt idx="23902">
                        <c:v>2.2621479999999998</c:v>
                      </c:pt>
                      <c:pt idx="23903">
                        <c:v>2.2588149999999998</c:v>
                      </c:pt>
                      <c:pt idx="23904">
                        <c:v>2.2554820000000002</c:v>
                      </c:pt>
                      <c:pt idx="23905">
                        <c:v>2.252148</c:v>
                      </c:pt>
                      <c:pt idx="23906">
                        <c:v>2.248815</c:v>
                      </c:pt>
                      <c:pt idx="23907">
                        <c:v>2.245482</c:v>
                      </c:pt>
                      <c:pt idx="23908">
                        <c:v>2.2421479999999998</c:v>
                      </c:pt>
                      <c:pt idx="23909">
                        <c:v>2.2388150000000002</c:v>
                      </c:pt>
                      <c:pt idx="23910">
                        <c:v>2.2354820000000002</c:v>
                      </c:pt>
                      <c:pt idx="23911">
                        <c:v>2.232148</c:v>
                      </c:pt>
                      <c:pt idx="23912">
                        <c:v>2.228815</c:v>
                      </c:pt>
                      <c:pt idx="23913">
                        <c:v>2.225482</c:v>
                      </c:pt>
                      <c:pt idx="23914">
                        <c:v>2.2221479999999998</c:v>
                      </c:pt>
                      <c:pt idx="23915">
                        <c:v>2.2188150000000002</c:v>
                      </c:pt>
                      <c:pt idx="23916">
                        <c:v>2.2154820000000002</c:v>
                      </c:pt>
                      <c:pt idx="23917">
                        <c:v>2.212148</c:v>
                      </c:pt>
                      <c:pt idx="23918">
                        <c:v>2.208815</c:v>
                      </c:pt>
                      <c:pt idx="23919">
                        <c:v>2.2054819999999999</c:v>
                      </c:pt>
                      <c:pt idx="23920">
                        <c:v>2.2021480000000002</c:v>
                      </c:pt>
                      <c:pt idx="23921">
                        <c:v>2.1988150000000002</c:v>
                      </c:pt>
                      <c:pt idx="23922">
                        <c:v>2.1954820000000002</c:v>
                      </c:pt>
                      <c:pt idx="23923">
                        <c:v>2.192148</c:v>
                      </c:pt>
                      <c:pt idx="23924">
                        <c:v>2.188815</c:v>
                      </c:pt>
                      <c:pt idx="23925">
                        <c:v>2.1854819999999999</c:v>
                      </c:pt>
                      <c:pt idx="23926">
                        <c:v>2.1821480000000002</c:v>
                      </c:pt>
                      <c:pt idx="23927">
                        <c:v>2.1788150000000002</c:v>
                      </c:pt>
                      <c:pt idx="23928">
                        <c:v>2.1754820000000001</c:v>
                      </c:pt>
                      <c:pt idx="23929">
                        <c:v>2.172148</c:v>
                      </c:pt>
                      <c:pt idx="23930">
                        <c:v>2.1688149999999999</c:v>
                      </c:pt>
                      <c:pt idx="23931">
                        <c:v>2.1654819999999999</c:v>
                      </c:pt>
                      <c:pt idx="23932">
                        <c:v>2.1621480000000002</c:v>
                      </c:pt>
                      <c:pt idx="23933">
                        <c:v>2.1588150000000002</c:v>
                      </c:pt>
                      <c:pt idx="23934">
                        <c:v>2.1554820000000001</c:v>
                      </c:pt>
                      <c:pt idx="23935">
                        <c:v>2.1521479999999999</c:v>
                      </c:pt>
                      <c:pt idx="23936">
                        <c:v>2.1488149999999999</c:v>
                      </c:pt>
                      <c:pt idx="23937">
                        <c:v>2.1454819999999999</c:v>
                      </c:pt>
                      <c:pt idx="23938">
                        <c:v>2.1421480000000002</c:v>
                      </c:pt>
                      <c:pt idx="23939">
                        <c:v>2.1388150000000001</c:v>
                      </c:pt>
                      <c:pt idx="23940">
                        <c:v>2.1354820000000001</c:v>
                      </c:pt>
                      <c:pt idx="23941">
                        <c:v>2.1321479999999999</c:v>
                      </c:pt>
                      <c:pt idx="23942">
                        <c:v>2.1288149999999999</c:v>
                      </c:pt>
                      <c:pt idx="23943">
                        <c:v>2.1254819999999999</c:v>
                      </c:pt>
                      <c:pt idx="23944">
                        <c:v>2.1221480000000001</c:v>
                      </c:pt>
                      <c:pt idx="23945">
                        <c:v>2.1188150000000001</c:v>
                      </c:pt>
                      <c:pt idx="23946">
                        <c:v>2.1154820000000001</c:v>
                      </c:pt>
                      <c:pt idx="23947">
                        <c:v>2.1121479999999999</c:v>
                      </c:pt>
                      <c:pt idx="23948">
                        <c:v>2.1088149999999999</c:v>
                      </c:pt>
                      <c:pt idx="23949">
                        <c:v>2.1054819999999999</c:v>
                      </c:pt>
                      <c:pt idx="23950">
                        <c:v>2.1021480000000001</c:v>
                      </c:pt>
                      <c:pt idx="23951">
                        <c:v>2.0988150000000001</c:v>
                      </c:pt>
                      <c:pt idx="23952">
                        <c:v>2.0954820000000001</c:v>
                      </c:pt>
                      <c:pt idx="23953">
                        <c:v>2.0921479999999999</c:v>
                      </c:pt>
                      <c:pt idx="23954">
                        <c:v>2.0888149999999999</c:v>
                      </c:pt>
                      <c:pt idx="23955">
                        <c:v>2.0854819999999998</c:v>
                      </c:pt>
                      <c:pt idx="23956">
                        <c:v>2.0821480000000001</c:v>
                      </c:pt>
                      <c:pt idx="23957">
                        <c:v>2.0788150000000001</c:v>
                      </c:pt>
                      <c:pt idx="23958">
                        <c:v>2.075482</c:v>
                      </c:pt>
                      <c:pt idx="23959">
                        <c:v>2.0721479999999999</c:v>
                      </c:pt>
                      <c:pt idx="23960">
                        <c:v>2.0688149999999998</c:v>
                      </c:pt>
                      <c:pt idx="23961">
                        <c:v>2.0654819999999998</c:v>
                      </c:pt>
                      <c:pt idx="23962">
                        <c:v>2.0621480000000001</c:v>
                      </c:pt>
                      <c:pt idx="23963">
                        <c:v>2.0588150000000001</c:v>
                      </c:pt>
                      <c:pt idx="23964">
                        <c:v>2.055482</c:v>
                      </c:pt>
                      <c:pt idx="23965">
                        <c:v>2.0521479999999999</c:v>
                      </c:pt>
                      <c:pt idx="23966">
                        <c:v>2.0488149999999998</c:v>
                      </c:pt>
                      <c:pt idx="23967">
                        <c:v>2.0454819999999998</c:v>
                      </c:pt>
                      <c:pt idx="23968">
                        <c:v>2.0421480000000001</c:v>
                      </c:pt>
                      <c:pt idx="23969">
                        <c:v>2.038815</c:v>
                      </c:pt>
                      <c:pt idx="23970">
                        <c:v>2.035482</c:v>
                      </c:pt>
                      <c:pt idx="23971">
                        <c:v>2.0321479999999998</c:v>
                      </c:pt>
                      <c:pt idx="23972">
                        <c:v>2.0288149999999998</c:v>
                      </c:pt>
                      <c:pt idx="23973">
                        <c:v>2.0254819999999998</c:v>
                      </c:pt>
                      <c:pt idx="23974">
                        <c:v>2.0221480000000001</c:v>
                      </c:pt>
                      <c:pt idx="23975">
                        <c:v>2.018815</c:v>
                      </c:pt>
                      <c:pt idx="23976">
                        <c:v>2.015482</c:v>
                      </c:pt>
                      <c:pt idx="23977">
                        <c:v>2.0121479999999998</c:v>
                      </c:pt>
                      <c:pt idx="23978">
                        <c:v>2.0088149999999998</c:v>
                      </c:pt>
                      <c:pt idx="23979">
                        <c:v>2.0054820000000002</c:v>
                      </c:pt>
                      <c:pt idx="23980">
                        <c:v>2.002148</c:v>
                      </c:pt>
                      <c:pt idx="23981">
                        <c:v>1.998815</c:v>
                      </c:pt>
                      <c:pt idx="23982">
                        <c:v>1.995482</c:v>
                      </c:pt>
                      <c:pt idx="23983">
                        <c:v>1.992148</c:v>
                      </c:pt>
                      <c:pt idx="23984">
                        <c:v>1.988815</c:v>
                      </c:pt>
                      <c:pt idx="23985">
                        <c:v>1.985482</c:v>
                      </c:pt>
                      <c:pt idx="23986">
                        <c:v>1.982148</c:v>
                      </c:pt>
                      <c:pt idx="23987">
                        <c:v>1.978815</c:v>
                      </c:pt>
                      <c:pt idx="23988">
                        <c:v>1.975482</c:v>
                      </c:pt>
                      <c:pt idx="23989">
                        <c:v>1.972148</c:v>
                      </c:pt>
                      <c:pt idx="23990">
                        <c:v>1.968815</c:v>
                      </c:pt>
                      <c:pt idx="23991">
                        <c:v>1.965482</c:v>
                      </c:pt>
                      <c:pt idx="23992">
                        <c:v>1.962148</c:v>
                      </c:pt>
                      <c:pt idx="23993">
                        <c:v>1.958815</c:v>
                      </c:pt>
                      <c:pt idx="23994">
                        <c:v>1.9554819999999999</c:v>
                      </c:pt>
                      <c:pt idx="23995">
                        <c:v>1.952148</c:v>
                      </c:pt>
                      <c:pt idx="23996">
                        <c:v>1.948815</c:v>
                      </c:pt>
                      <c:pt idx="23997">
                        <c:v>1.9454819999999999</c:v>
                      </c:pt>
                      <c:pt idx="23998">
                        <c:v>1.942148</c:v>
                      </c:pt>
                      <c:pt idx="23999">
                        <c:v>1.938815</c:v>
                      </c:pt>
                      <c:pt idx="24000">
                        <c:v>1.9354819999999999</c:v>
                      </c:pt>
                      <c:pt idx="24001">
                        <c:v>1.932148</c:v>
                      </c:pt>
                      <c:pt idx="24002">
                        <c:v>1.9288149999999999</c:v>
                      </c:pt>
                      <c:pt idx="24003">
                        <c:v>1.9254819999999999</c:v>
                      </c:pt>
                      <c:pt idx="24004">
                        <c:v>1.922148</c:v>
                      </c:pt>
                      <c:pt idx="24005">
                        <c:v>1.9188149999999999</c:v>
                      </c:pt>
                      <c:pt idx="24006">
                        <c:v>1.9154819999999999</c:v>
                      </c:pt>
                      <c:pt idx="24007">
                        <c:v>1.912148</c:v>
                      </c:pt>
                      <c:pt idx="24008">
                        <c:v>1.9088149999999999</c:v>
                      </c:pt>
                      <c:pt idx="24009">
                        <c:v>1.9054819999999999</c:v>
                      </c:pt>
                      <c:pt idx="24010">
                        <c:v>1.9021479999999999</c:v>
                      </c:pt>
                      <c:pt idx="24011">
                        <c:v>1.8988149999999999</c:v>
                      </c:pt>
                      <c:pt idx="24012">
                        <c:v>1.8954819999999999</c:v>
                      </c:pt>
                      <c:pt idx="24013">
                        <c:v>1.8921479999999999</c:v>
                      </c:pt>
                      <c:pt idx="24014">
                        <c:v>1.8888149999999999</c:v>
                      </c:pt>
                      <c:pt idx="24015">
                        <c:v>1.8854820000000001</c:v>
                      </c:pt>
                      <c:pt idx="24016">
                        <c:v>1.8821479999999999</c:v>
                      </c:pt>
                      <c:pt idx="24017">
                        <c:v>1.8788149999999999</c:v>
                      </c:pt>
                      <c:pt idx="24018">
                        <c:v>1.8754820000000001</c:v>
                      </c:pt>
                      <c:pt idx="24019">
                        <c:v>1.8721479999999999</c:v>
                      </c:pt>
                      <c:pt idx="24020">
                        <c:v>1.8688149999999999</c:v>
                      </c:pt>
                      <c:pt idx="24021">
                        <c:v>1.8654820000000001</c:v>
                      </c:pt>
                      <c:pt idx="24022">
                        <c:v>1.8621479999999999</c:v>
                      </c:pt>
                      <c:pt idx="24023">
                        <c:v>1.8588150000000001</c:v>
                      </c:pt>
                      <c:pt idx="24024">
                        <c:v>1.8554820000000001</c:v>
                      </c:pt>
                      <c:pt idx="24025">
                        <c:v>1.8521479999999999</c:v>
                      </c:pt>
                      <c:pt idx="24026">
                        <c:v>1.8488150000000001</c:v>
                      </c:pt>
                      <c:pt idx="24027">
                        <c:v>1.8454820000000001</c:v>
                      </c:pt>
                      <c:pt idx="24028">
                        <c:v>1.8421479999999999</c:v>
                      </c:pt>
                      <c:pt idx="24029">
                        <c:v>1.8388150000000001</c:v>
                      </c:pt>
                      <c:pt idx="24030">
                        <c:v>1.8354820000000001</c:v>
                      </c:pt>
                      <c:pt idx="24031">
                        <c:v>1.8321480000000001</c:v>
                      </c:pt>
                      <c:pt idx="24032">
                        <c:v>1.8288150000000001</c:v>
                      </c:pt>
                      <c:pt idx="24033">
                        <c:v>1.825482</c:v>
                      </c:pt>
                      <c:pt idx="24034">
                        <c:v>1.8221480000000001</c:v>
                      </c:pt>
                      <c:pt idx="24035">
                        <c:v>1.8188150000000001</c:v>
                      </c:pt>
                      <c:pt idx="24036">
                        <c:v>1.815482</c:v>
                      </c:pt>
                      <c:pt idx="24037">
                        <c:v>1.8121480000000001</c:v>
                      </c:pt>
                      <c:pt idx="24038">
                        <c:v>1.8088150000000001</c:v>
                      </c:pt>
                      <c:pt idx="24039">
                        <c:v>1.805482</c:v>
                      </c:pt>
                      <c:pt idx="24040">
                        <c:v>1.8021480000000001</c:v>
                      </c:pt>
                      <c:pt idx="24041">
                        <c:v>1.7988150000000001</c:v>
                      </c:pt>
                      <c:pt idx="24042">
                        <c:v>1.795482</c:v>
                      </c:pt>
                      <c:pt idx="24043">
                        <c:v>1.7921480000000001</c:v>
                      </c:pt>
                      <c:pt idx="24044">
                        <c:v>1.788815</c:v>
                      </c:pt>
                      <c:pt idx="24045">
                        <c:v>1.785482</c:v>
                      </c:pt>
                      <c:pt idx="24046">
                        <c:v>1.7821480000000001</c:v>
                      </c:pt>
                      <c:pt idx="24047">
                        <c:v>1.778815</c:v>
                      </c:pt>
                      <c:pt idx="24048">
                        <c:v>1.775482</c:v>
                      </c:pt>
                      <c:pt idx="24049">
                        <c:v>1.7721480000000001</c:v>
                      </c:pt>
                      <c:pt idx="24050">
                        <c:v>1.768815</c:v>
                      </c:pt>
                      <c:pt idx="24051">
                        <c:v>1.765482</c:v>
                      </c:pt>
                      <c:pt idx="24052">
                        <c:v>1.762148</c:v>
                      </c:pt>
                      <c:pt idx="24053">
                        <c:v>1.758815</c:v>
                      </c:pt>
                      <c:pt idx="24054">
                        <c:v>1.755482</c:v>
                      </c:pt>
                      <c:pt idx="24055">
                        <c:v>1.752148</c:v>
                      </c:pt>
                      <c:pt idx="24056">
                        <c:v>1.748815</c:v>
                      </c:pt>
                      <c:pt idx="24057">
                        <c:v>1.745482</c:v>
                      </c:pt>
                      <c:pt idx="24058">
                        <c:v>1.742148</c:v>
                      </c:pt>
                      <c:pt idx="24059">
                        <c:v>1.738815</c:v>
                      </c:pt>
                      <c:pt idx="24060">
                        <c:v>1.735482</c:v>
                      </c:pt>
                      <c:pt idx="24061">
                        <c:v>1.732148</c:v>
                      </c:pt>
                      <c:pt idx="24062">
                        <c:v>1.728815</c:v>
                      </c:pt>
                      <c:pt idx="24063">
                        <c:v>1.725482</c:v>
                      </c:pt>
                      <c:pt idx="24064">
                        <c:v>1.722148</c:v>
                      </c:pt>
                      <c:pt idx="24065">
                        <c:v>1.718815</c:v>
                      </c:pt>
                      <c:pt idx="24066">
                        <c:v>1.715482</c:v>
                      </c:pt>
                      <c:pt idx="24067">
                        <c:v>1.712148</c:v>
                      </c:pt>
                      <c:pt idx="24068">
                        <c:v>1.708815</c:v>
                      </c:pt>
                      <c:pt idx="24069">
                        <c:v>1.7054819999999999</c:v>
                      </c:pt>
                      <c:pt idx="24070">
                        <c:v>1.702148</c:v>
                      </c:pt>
                      <c:pt idx="24071">
                        <c:v>1.698815</c:v>
                      </c:pt>
                      <c:pt idx="24072">
                        <c:v>1.6954819999999999</c:v>
                      </c:pt>
                      <c:pt idx="24073">
                        <c:v>1.692148</c:v>
                      </c:pt>
                      <c:pt idx="24074">
                        <c:v>1.688815</c:v>
                      </c:pt>
                      <c:pt idx="24075">
                        <c:v>1.6854819999999999</c:v>
                      </c:pt>
                      <c:pt idx="24076">
                        <c:v>1.682148</c:v>
                      </c:pt>
                      <c:pt idx="24077">
                        <c:v>1.6788149999999999</c:v>
                      </c:pt>
                      <c:pt idx="24078">
                        <c:v>1.6754819999999999</c:v>
                      </c:pt>
                      <c:pt idx="24079">
                        <c:v>1.672148</c:v>
                      </c:pt>
                      <c:pt idx="24080">
                        <c:v>1.6688149999999999</c:v>
                      </c:pt>
                      <c:pt idx="24081">
                        <c:v>1.6654819999999999</c:v>
                      </c:pt>
                      <c:pt idx="24082">
                        <c:v>1.662148</c:v>
                      </c:pt>
                      <c:pt idx="24083">
                        <c:v>1.6588149999999999</c:v>
                      </c:pt>
                      <c:pt idx="24084">
                        <c:v>1.6554819999999999</c:v>
                      </c:pt>
                      <c:pt idx="24085">
                        <c:v>1.6521479999999999</c:v>
                      </c:pt>
                      <c:pt idx="24086">
                        <c:v>1.6488149999999999</c:v>
                      </c:pt>
                      <c:pt idx="24087">
                        <c:v>1.6454819999999999</c:v>
                      </c:pt>
                      <c:pt idx="24088">
                        <c:v>1.6421479999999999</c:v>
                      </c:pt>
                      <c:pt idx="24089">
                        <c:v>1.6388149999999999</c:v>
                      </c:pt>
                      <c:pt idx="24090">
                        <c:v>1.6354820000000001</c:v>
                      </c:pt>
                      <c:pt idx="24091">
                        <c:v>1.6321479999999999</c:v>
                      </c:pt>
                      <c:pt idx="24092">
                        <c:v>1.6288149999999999</c:v>
                      </c:pt>
                      <c:pt idx="24093">
                        <c:v>1.6254820000000001</c:v>
                      </c:pt>
                      <c:pt idx="24094">
                        <c:v>1.6221479999999999</c:v>
                      </c:pt>
                      <c:pt idx="24095">
                        <c:v>1.6188149999999999</c:v>
                      </c:pt>
                      <c:pt idx="24096">
                        <c:v>1.6154820000000001</c:v>
                      </c:pt>
                      <c:pt idx="24097">
                        <c:v>1.6121479999999999</c:v>
                      </c:pt>
                      <c:pt idx="24098">
                        <c:v>1.6088150000000001</c:v>
                      </c:pt>
                      <c:pt idx="24099">
                        <c:v>1.6054820000000001</c:v>
                      </c:pt>
                      <c:pt idx="24100">
                        <c:v>1.6021479999999999</c:v>
                      </c:pt>
                      <c:pt idx="24101">
                        <c:v>1.5988150000000001</c:v>
                      </c:pt>
                      <c:pt idx="24102">
                        <c:v>1.5954820000000001</c:v>
                      </c:pt>
                      <c:pt idx="24103">
                        <c:v>1.5921479999999999</c:v>
                      </c:pt>
                      <c:pt idx="24104">
                        <c:v>1.5888150000000001</c:v>
                      </c:pt>
                      <c:pt idx="24105">
                        <c:v>1.5854820000000001</c:v>
                      </c:pt>
                      <c:pt idx="24106">
                        <c:v>1.5821480000000001</c:v>
                      </c:pt>
                      <c:pt idx="24107">
                        <c:v>1.5788150000000001</c:v>
                      </c:pt>
                      <c:pt idx="24108">
                        <c:v>1.575482</c:v>
                      </c:pt>
                      <c:pt idx="24109">
                        <c:v>1.5721480000000001</c:v>
                      </c:pt>
                      <c:pt idx="24110">
                        <c:v>1.5688150000000001</c:v>
                      </c:pt>
                      <c:pt idx="24111">
                        <c:v>1.565482</c:v>
                      </c:pt>
                      <c:pt idx="24112">
                        <c:v>1.5621480000000001</c:v>
                      </c:pt>
                      <c:pt idx="24113">
                        <c:v>1.5588150000000001</c:v>
                      </c:pt>
                      <c:pt idx="24114">
                        <c:v>1.555482</c:v>
                      </c:pt>
                      <c:pt idx="24115">
                        <c:v>1.5521480000000001</c:v>
                      </c:pt>
                      <c:pt idx="24116">
                        <c:v>1.5488150000000001</c:v>
                      </c:pt>
                      <c:pt idx="24117">
                        <c:v>1.545482</c:v>
                      </c:pt>
                      <c:pt idx="24118">
                        <c:v>1.5421480000000001</c:v>
                      </c:pt>
                      <c:pt idx="24119">
                        <c:v>1.538815</c:v>
                      </c:pt>
                      <c:pt idx="24120">
                        <c:v>1.535482</c:v>
                      </c:pt>
                      <c:pt idx="24121">
                        <c:v>1.5321480000000001</c:v>
                      </c:pt>
                      <c:pt idx="24122">
                        <c:v>1.528815</c:v>
                      </c:pt>
                      <c:pt idx="24123">
                        <c:v>1.525482</c:v>
                      </c:pt>
                      <c:pt idx="24124">
                        <c:v>1.5221480000000001</c:v>
                      </c:pt>
                      <c:pt idx="24125">
                        <c:v>1.518815</c:v>
                      </c:pt>
                      <c:pt idx="24126">
                        <c:v>1.515482</c:v>
                      </c:pt>
                      <c:pt idx="24127">
                        <c:v>1.512148</c:v>
                      </c:pt>
                      <c:pt idx="24128">
                        <c:v>1.508815</c:v>
                      </c:pt>
                      <c:pt idx="24129">
                        <c:v>1.505482</c:v>
                      </c:pt>
                      <c:pt idx="24130">
                        <c:v>1.502148</c:v>
                      </c:pt>
                      <c:pt idx="24131">
                        <c:v>1.498815</c:v>
                      </c:pt>
                      <c:pt idx="24132">
                        <c:v>1.495482</c:v>
                      </c:pt>
                      <c:pt idx="24133">
                        <c:v>1.492148</c:v>
                      </c:pt>
                      <c:pt idx="24134">
                        <c:v>1.488815</c:v>
                      </c:pt>
                      <c:pt idx="24135">
                        <c:v>1.485482</c:v>
                      </c:pt>
                      <c:pt idx="24136">
                        <c:v>1.482148</c:v>
                      </c:pt>
                      <c:pt idx="24137">
                        <c:v>1.478815</c:v>
                      </c:pt>
                      <c:pt idx="24138">
                        <c:v>1.475482</c:v>
                      </c:pt>
                      <c:pt idx="24139">
                        <c:v>1.472148</c:v>
                      </c:pt>
                      <c:pt idx="24140">
                        <c:v>1.468815</c:v>
                      </c:pt>
                      <c:pt idx="24141">
                        <c:v>1.465482</c:v>
                      </c:pt>
                      <c:pt idx="24142">
                        <c:v>1.462148</c:v>
                      </c:pt>
                      <c:pt idx="24143">
                        <c:v>1.458815</c:v>
                      </c:pt>
                      <c:pt idx="24144">
                        <c:v>1.4554819999999999</c:v>
                      </c:pt>
                      <c:pt idx="24145">
                        <c:v>1.452148</c:v>
                      </c:pt>
                      <c:pt idx="24146">
                        <c:v>1.448815</c:v>
                      </c:pt>
                      <c:pt idx="24147">
                        <c:v>1.4454819999999999</c:v>
                      </c:pt>
                      <c:pt idx="24148">
                        <c:v>1.442148</c:v>
                      </c:pt>
                      <c:pt idx="24149">
                        <c:v>1.438815</c:v>
                      </c:pt>
                      <c:pt idx="24150">
                        <c:v>1.4354819999999999</c:v>
                      </c:pt>
                      <c:pt idx="24151">
                        <c:v>1.432148</c:v>
                      </c:pt>
                      <c:pt idx="24152">
                        <c:v>1.4288149999999999</c:v>
                      </c:pt>
                      <c:pt idx="24153">
                        <c:v>1.4254819999999999</c:v>
                      </c:pt>
                      <c:pt idx="24154">
                        <c:v>1.422148</c:v>
                      </c:pt>
                      <c:pt idx="24155">
                        <c:v>1.4188149999999999</c:v>
                      </c:pt>
                      <c:pt idx="24156">
                        <c:v>1.4154819999999999</c:v>
                      </c:pt>
                      <c:pt idx="24157">
                        <c:v>1.412148</c:v>
                      </c:pt>
                      <c:pt idx="24158">
                        <c:v>1.4088149999999999</c:v>
                      </c:pt>
                      <c:pt idx="24159">
                        <c:v>1.4054819999999999</c:v>
                      </c:pt>
                      <c:pt idx="24160">
                        <c:v>1.4021479999999999</c:v>
                      </c:pt>
                      <c:pt idx="24161">
                        <c:v>1.3988149999999999</c:v>
                      </c:pt>
                      <c:pt idx="24162">
                        <c:v>1.3954819999999999</c:v>
                      </c:pt>
                      <c:pt idx="24163">
                        <c:v>1.3921479999999999</c:v>
                      </c:pt>
                      <c:pt idx="24164">
                        <c:v>1.3888149999999999</c:v>
                      </c:pt>
                      <c:pt idx="24165">
                        <c:v>1.3854820000000001</c:v>
                      </c:pt>
                      <c:pt idx="24166">
                        <c:v>1.3821479999999999</c:v>
                      </c:pt>
                      <c:pt idx="24167">
                        <c:v>1.3788149999999999</c:v>
                      </c:pt>
                      <c:pt idx="24168">
                        <c:v>1.3754820000000001</c:v>
                      </c:pt>
                      <c:pt idx="24169">
                        <c:v>1.3721479999999999</c:v>
                      </c:pt>
                      <c:pt idx="24170">
                        <c:v>1.3688149999999999</c:v>
                      </c:pt>
                      <c:pt idx="24171">
                        <c:v>1.3654820000000001</c:v>
                      </c:pt>
                      <c:pt idx="24172">
                        <c:v>1.3621479999999999</c:v>
                      </c:pt>
                      <c:pt idx="24173">
                        <c:v>1.3588150000000001</c:v>
                      </c:pt>
                      <c:pt idx="24174">
                        <c:v>1.3554820000000001</c:v>
                      </c:pt>
                      <c:pt idx="24175">
                        <c:v>1.3521479999999999</c:v>
                      </c:pt>
                      <c:pt idx="24176">
                        <c:v>1.3488150000000001</c:v>
                      </c:pt>
                      <c:pt idx="24177">
                        <c:v>1.3454820000000001</c:v>
                      </c:pt>
                      <c:pt idx="24178">
                        <c:v>1.3421479999999999</c:v>
                      </c:pt>
                      <c:pt idx="24179">
                        <c:v>1.3388150000000001</c:v>
                      </c:pt>
                      <c:pt idx="24180">
                        <c:v>1.3354820000000001</c:v>
                      </c:pt>
                      <c:pt idx="24181">
                        <c:v>1.3321480000000001</c:v>
                      </c:pt>
                      <c:pt idx="24182">
                        <c:v>1.3288150000000001</c:v>
                      </c:pt>
                      <c:pt idx="24183">
                        <c:v>1.325482</c:v>
                      </c:pt>
                      <c:pt idx="24184">
                        <c:v>1.3221480000000001</c:v>
                      </c:pt>
                      <c:pt idx="24185">
                        <c:v>1.3188150000000001</c:v>
                      </c:pt>
                      <c:pt idx="24186">
                        <c:v>1.315482</c:v>
                      </c:pt>
                      <c:pt idx="24187">
                        <c:v>1.3121480000000001</c:v>
                      </c:pt>
                      <c:pt idx="24188">
                        <c:v>1.3088150000000001</c:v>
                      </c:pt>
                      <c:pt idx="24189">
                        <c:v>1.305482</c:v>
                      </c:pt>
                      <c:pt idx="24190">
                        <c:v>1.3021480000000001</c:v>
                      </c:pt>
                      <c:pt idx="24191">
                        <c:v>1.2988150000000001</c:v>
                      </c:pt>
                      <c:pt idx="24192">
                        <c:v>1.295482</c:v>
                      </c:pt>
                      <c:pt idx="24193">
                        <c:v>1.2921480000000001</c:v>
                      </c:pt>
                      <c:pt idx="24194">
                        <c:v>1.288815</c:v>
                      </c:pt>
                      <c:pt idx="24195">
                        <c:v>1.285482</c:v>
                      </c:pt>
                      <c:pt idx="24196">
                        <c:v>1.2821480000000001</c:v>
                      </c:pt>
                      <c:pt idx="24197">
                        <c:v>1.278815</c:v>
                      </c:pt>
                      <c:pt idx="24198">
                        <c:v>1.275482</c:v>
                      </c:pt>
                      <c:pt idx="24199">
                        <c:v>1.2721480000000001</c:v>
                      </c:pt>
                      <c:pt idx="24200">
                        <c:v>1.268815</c:v>
                      </c:pt>
                      <c:pt idx="24201">
                        <c:v>1.265482</c:v>
                      </c:pt>
                      <c:pt idx="24202">
                        <c:v>1.262148</c:v>
                      </c:pt>
                      <c:pt idx="24203">
                        <c:v>1.258815</c:v>
                      </c:pt>
                      <c:pt idx="24204">
                        <c:v>1.255482</c:v>
                      </c:pt>
                      <c:pt idx="24205">
                        <c:v>1.252148</c:v>
                      </c:pt>
                      <c:pt idx="24206">
                        <c:v>1.248815</c:v>
                      </c:pt>
                      <c:pt idx="24207">
                        <c:v>1.245482</c:v>
                      </c:pt>
                      <c:pt idx="24208">
                        <c:v>1.242148</c:v>
                      </c:pt>
                      <c:pt idx="24209">
                        <c:v>1.238815</c:v>
                      </c:pt>
                      <c:pt idx="24210">
                        <c:v>1.235482</c:v>
                      </c:pt>
                      <c:pt idx="24211">
                        <c:v>1.232148</c:v>
                      </c:pt>
                      <c:pt idx="24212">
                        <c:v>1.228815</c:v>
                      </c:pt>
                      <c:pt idx="24213">
                        <c:v>1.225482</c:v>
                      </c:pt>
                      <c:pt idx="24214">
                        <c:v>1.222148</c:v>
                      </c:pt>
                      <c:pt idx="24215">
                        <c:v>1.218815</c:v>
                      </c:pt>
                      <c:pt idx="24216">
                        <c:v>1.215482</c:v>
                      </c:pt>
                      <c:pt idx="24217">
                        <c:v>1.212148</c:v>
                      </c:pt>
                      <c:pt idx="24218">
                        <c:v>1.208815</c:v>
                      </c:pt>
                      <c:pt idx="24219">
                        <c:v>1.2054819999999999</c:v>
                      </c:pt>
                      <c:pt idx="24220">
                        <c:v>1.202148</c:v>
                      </c:pt>
                      <c:pt idx="24221">
                        <c:v>1.198815</c:v>
                      </c:pt>
                      <c:pt idx="24222">
                        <c:v>1.1954819999999999</c:v>
                      </c:pt>
                      <c:pt idx="24223">
                        <c:v>1.192148</c:v>
                      </c:pt>
                      <c:pt idx="24224">
                        <c:v>1.188815</c:v>
                      </c:pt>
                      <c:pt idx="24225">
                        <c:v>1.1854819999999999</c:v>
                      </c:pt>
                      <c:pt idx="24226">
                        <c:v>1.182148</c:v>
                      </c:pt>
                      <c:pt idx="24227">
                        <c:v>1.1788149999999999</c:v>
                      </c:pt>
                      <c:pt idx="24228">
                        <c:v>1.1754819999999999</c:v>
                      </c:pt>
                      <c:pt idx="24229">
                        <c:v>1.172148</c:v>
                      </c:pt>
                      <c:pt idx="24230">
                        <c:v>1.1688149999999999</c:v>
                      </c:pt>
                      <c:pt idx="24231">
                        <c:v>1.1654819999999999</c:v>
                      </c:pt>
                      <c:pt idx="24232">
                        <c:v>1.162148</c:v>
                      </c:pt>
                      <c:pt idx="24233">
                        <c:v>1.1588149999999999</c:v>
                      </c:pt>
                      <c:pt idx="24234">
                        <c:v>1.1554819999999999</c:v>
                      </c:pt>
                      <c:pt idx="24235">
                        <c:v>1.1521479999999999</c:v>
                      </c:pt>
                      <c:pt idx="24236">
                        <c:v>1.1488149999999999</c:v>
                      </c:pt>
                      <c:pt idx="24237">
                        <c:v>1.1454819999999999</c:v>
                      </c:pt>
                      <c:pt idx="24238">
                        <c:v>1.1421479999999999</c:v>
                      </c:pt>
                      <c:pt idx="24239">
                        <c:v>1.1388149999999999</c:v>
                      </c:pt>
                      <c:pt idx="24240">
                        <c:v>1.1354820000000001</c:v>
                      </c:pt>
                      <c:pt idx="24241">
                        <c:v>1.1321479999999999</c:v>
                      </c:pt>
                      <c:pt idx="24242">
                        <c:v>1.1288149999999999</c:v>
                      </c:pt>
                      <c:pt idx="24243">
                        <c:v>1.1254820000000001</c:v>
                      </c:pt>
                      <c:pt idx="24244">
                        <c:v>1.1221479999999999</c:v>
                      </c:pt>
                      <c:pt idx="24245">
                        <c:v>1.1188149999999999</c:v>
                      </c:pt>
                      <c:pt idx="24246">
                        <c:v>1.1154820000000001</c:v>
                      </c:pt>
                      <c:pt idx="24247">
                        <c:v>1.1121479999999999</c:v>
                      </c:pt>
                      <c:pt idx="24248">
                        <c:v>1.1088150000000001</c:v>
                      </c:pt>
                      <c:pt idx="24249">
                        <c:v>1.1054820000000001</c:v>
                      </c:pt>
                      <c:pt idx="24250">
                        <c:v>1.1021479999999999</c:v>
                      </c:pt>
                      <c:pt idx="24251">
                        <c:v>1.0988150000000001</c:v>
                      </c:pt>
                      <c:pt idx="24252">
                        <c:v>1.0954820000000001</c:v>
                      </c:pt>
                      <c:pt idx="24253">
                        <c:v>1.0921479999999999</c:v>
                      </c:pt>
                      <c:pt idx="24254">
                        <c:v>1.0888150000000001</c:v>
                      </c:pt>
                      <c:pt idx="24255">
                        <c:v>1.0854820000000001</c:v>
                      </c:pt>
                      <c:pt idx="24256">
                        <c:v>1.0821480000000001</c:v>
                      </c:pt>
                      <c:pt idx="24257">
                        <c:v>1.0788150000000001</c:v>
                      </c:pt>
                      <c:pt idx="24258">
                        <c:v>1.075482</c:v>
                      </c:pt>
                      <c:pt idx="24259">
                        <c:v>1.0721480000000001</c:v>
                      </c:pt>
                      <c:pt idx="24260">
                        <c:v>1.0688150000000001</c:v>
                      </c:pt>
                      <c:pt idx="24261">
                        <c:v>1.065482</c:v>
                      </c:pt>
                      <c:pt idx="24262">
                        <c:v>1.0621480000000001</c:v>
                      </c:pt>
                      <c:pt idx="24263">
                        <c:v>1.0588150000000001</c:v>
                      </c:pt>
                      <c:pt idx="24264">
                        <c:v>1.055482</c:v>
                      </c:pt>
                      <c:pt idx="24265">
                        <c:v>1.0521480000000001</c:v>
                      </c:pt>
                      <c:pt idx="24266">
                        <c:v>1.0488150000000001</c:v>
                      </c:pt>
                      <c:pt idx="24267">
                        <c:v>1.045482</c:v>
                      </c:pt>
                      <c:pt idx="24268">
                        <c:v>1.0421480000000001</c:v>
                      </c:pt>
                      <c:pt idx="24269">
                        <c:v>1.038815</c:v>
                      </c:pt>
                      <c:pt idx="24270">
                        <c:v>1.035482</c:v>
                      </c:pt>
                      <c:pt idx="24271">
                        <c:v>1.0321480000000001</c:v>
                      </c:pt>
                      <c:pt idx="24272">
                        <c:v>1.028815</c:v>
                      </c:pt>
                      <c:pt idx="24273">
                        <c:v>1.025482</c:v>
                      </c:pt>
                      <c:pt idx="24274">
                        <c:v>1.0221480000000001</c:v>
                      </c:pt>
                      <c:pt idx="24275">
                        <c:v>1.018815</c:v>
                      </c:pt>
                      <c:pt idx="24276">
                        <c:v>1.015482</c:v>
                      </c:pt>
                      <c:pt idx="24277">
                        <c:v>1.012148</c:v>
                      </c:pt>
                      <c:pt idx="24278">
                        <c:v>1.008815</c:v>
                      </c:pt>
                      <c:pt idx="24279">
                        <c:v>1.005482</c:v>
                      </c:pt>
                      <c:pt idx="24280">
                        <c:v>1.002148</c:v>
                      </c:pt>
                      <c:pt idx="24281">
                        <c:v>0.99881500000000001</c:v>
                      </c:pt>
                      <c:pt idx="24282">
                        <c:v>0.99548170000000002</c:v>
                      </c:pt>
                      <c:pt idx="24283">
                        <c:v>0.99214829999999998</c:v>
                      </c:pt>
                      <c:pt idx="24284">
                        <c:v>0.988815</c:v>
                      </c:pt>
                      <c:pt idx="24285">
                        <c:v>0.98548170000000002</c:v>
                      </c:pt>
                      <c:pt idx="24286">
                        <c:v>0.98214829999999997</c:v>
                      </c:pt>
                      <c:pt idx="24287">
                        <c:v>0.97881499999999999</c:v>
                      </c:pt>
                      <c:pt idx="24288">
                        <c:v>0.97548170000000001</c:v>
                      </c:pt>
                      <c:pt idx="24289">
                        <c:v>0.97214829999999997</c:v>
                      </c:pt>
                      <c:pt idx="24290">
                        <c:v>0.96881499999999998</c:v>
                      </c:pt>
                      <c:pt idx="24291">
                        <c:v>0.96548160000000005</c:v>
                      </c:pt>
                      <c:pt idx="24292">
                        <c:v>0.96214829999999996</c:v>
                      </c:pt>
                      <c:pt idx="24293">
                        <c:v>0.95881499999999997</c:v>
                      </c:pt>
                      <c:pt idx="24294">
                        <c:v>0.95548160000000004</c:v>
                      </c:pt>
                      <c:pt idx="24295">
                        <c:v>0.95214829999999995</c:v>
                      </c:pt>
                      <c:pt idx="24296">
                        <c:v>0.94881499999999996</c:v>
                      </c:pt>
                      <c:pt idx="24297">
                        <c:v>0.94548169999999998</c:v>
                      </c:pt>
                      <c:pt idx="24298">
                        <c:v>0.94214830000000005</c:v>
                      </c:pt>
                      <c:pt idx="24299">
                        <c:v>0.93881499999999996</c:v>
                      </c:pt>
                      <c:pt idx="24300">
                        <c:v>0.93548169999999997</c:v>
                      </c:pt>
                      <c:pt idx="24301">
                        <c:v>0.93214830000000004</c:v>
                      </c:pt>
                      <c:pt idx="24302">
                        <c:v>0.92881499999999995</c:v>
                      </c:pt>
                      <c:pt idx="24303">
                        <c:v>0.92548169999999996</c:v>
                      </c:pt>
                      <c:pt idx="24304">
                        <c:v>0.92214830000000003</c:v>
                      </c:pt>
                      <c:pt idx="24305">
                        <c:v>0.91881500000000005</c:v>
                      </c:pt>
                      <c:pt idx="24306">
                        <c:v>0.91548169999999995</c:v>
                      </c:pt>
                      <c:pt idx="24307">
                        <c:v>0.91214830000000002</c:v>
                      </c:pt>
                      <c:pt idx="24308">
                        <c:v>0.90881500000000004</c:v>
                      </c:pt>
                      <c:pt idx="24309">
                        <c:v>0.9054816</c:v>
                      </c:pt>
                      <c:pt idx="24310">
                        <c:v>0.90214830000000001</c:v>
                      </c:pt>
                      <c:pt idx="24311">
                        <c:v>0.89881500000000003</c:v>
                      </c:pt>
                      <c:pt idx="24312">
                        <c:v>0.89548159999999999</c:v>
                      </c:pt>
                      <c:pt idx="24313">
                        <c:v>0.89214830000000001</c:v>
                      </c:pt>
                      <c:pt idx="24314">
                        <c:v>0.88881500000000002</c:v>
                      </c:pt>
                      <c:pt idx="24315">
                        <c:v>0.88548170000000004</c:v>
                      </c:pt>
                      <c:pt idx="24316">
                        <c:v>0.8821483</c:v>
                      </c:pt>
                      <c:pt idx="24317">
                        <c:v>0.87881500000000001</c:v>
                      </c:pt>
                      <c:pt idx="24318">
                        <c:v>0.87548170000000003</c:v>
                      </c:pt>
                      <c:pt idx="24319">
                        <c:v>0.87214829999999999</c:v>
                      </c:pt>
                      <c:pt idx="24320">
                        <c:v>0.868815</c:v>
                      </c:pt>
                      <c:pt idx="24321">
                        <c:v>0.86548170000000002</c:v>
                      </c:pt>
                      <c:pt idx="24322">
                        <c:v>0.86214829999999998</c:v>
                      </c:pt>
                      <c:pt idx="24323">
                        <c:v>0.858815</c:v>
                      </c:pt>
                      <c:pt idx="24324">
                        <c:v>0.85548170000000001</c:v>
                      </c:pt>
                      <c:pt idx="24325">
                        <c:v>0.85214840000000003</c:v>
                      </c:pt>
                      <c:pt idx="24326">
                        <c:v>0.84881499999999999</c:v>
                      </c:pt>
                      <c:pt idx="24327">
                        <c:v>0.84548160000000006</c:v>
                      </c:pt>
                      <c:pt idx="24328">
                        <c:v>0.84214829999999996</c:v>
                      </c:pt>
                      <c:pt idx="24329">
                        <c:v>0.83881499999999998</c:v>
                      </c:pt>
                      <c:pt idx="24330">
                        <c:v>0.83548160000000005</c:v>
                      </c:pt>
                      <c:pt idx="24331">
                        <c:v>0.83214829999999995</c:v>
                      </c:pt>
                      <c:pt idx="24332">
                        <c:v>0.82881499999999997</c:v>
                      </c:pt>
                      <c:pt idx="24333">
                        <c:v>0.82548169999999998</c:v>
                      </c:pt>
                      <c:pt idx="24334">
                        <c:v>0.82214830000000005</c:v>
                      </c:pt>
                      <c:pt idx="24335">
                        <c:v>0.81881499999999996</c:v>
                      </c:pt>
                      <c:pt idx="24336">
                        <c:v>0.81548169999999998</c:v>
                      </c:pt>
                      <c:pt idx="24337">
                        <c:v>0.81214830000000005</c:v>
                      </c:pt>
                      <c:pt idx="24338">
                        <c:v>0.80881499999999995</c:v>
                      </c:pt>
                      <c:pt idx="24339">
                        <c:v>0.80548169999999997</c:v>
                      </c:pt>
                      <c:pt idx="24340">
                        <c:v>0.80214830000000004</c:v>
                      </c:pt>
                      <c:pt idx="24341">
                        <c:v>0.79881500000000005</c:v>
                      </c:pt>
                      <c:pt idx="24342">
                        <c:v>0.79548169999999996</c:v>
                      </c:pt>
                      <c:pt idx="24343">
                        <c:v>0.79214839999999997</c:v>
                      </c:pt>
                      <c:pt idx="24344">
                        <c:v>0.78881500000000004</c:v>
                      </c:pt>
                      <c:pt idx="24345">
                        <c:v>0.7854816</c:v>
                      </c:pt>
                      <c:pt idx="24346">
                        <c:v>0.78214830000000002</c:v>
                      </c:pt>
                      <c:pt idx="24347">
                        <c:v>0.77881500000000004</c:v>
                      </c:pt>
                      <c:pt idx="24348">
                        <c:v>0.77548159999999999</c:v>
                      </c:pt>
                      <c:pt idx="24349">
                        <c:v>0.77214830000000001</c:v>
                      </c:pt>
                      <c:pt idx="24350">
                        <c:v>0.76881500000000003</c:v>
                      </c:pt>
                      <c:pt idx="24351">
                        <c:v>0.76548170000000004</c:v>
                      </c:pt>
                      <c:pt idx="24352">
                        <c:v>0.7621483</c:v>
                      </c:pt>
                      <c:pt idx="24353">
                        <c:v>0.75881500000000002</c:v>
                      </c:pt>
                      <c:pt idx="24354">
                        <c:v>0.75548170000000003</c:v>
                      </c:pt>
                      <c:pt idx="24355">
                        <c:v>0.75214829999999999</c:v>
                      </c:pt>
                      <c:pt idx="24356">
                        <c:v>0.74881500000000001</c:v>
                      </c:pt>
                      <c:pt idx="24357">
                        <c:v>0.74548170000000002</c:v>
                      </c:pt>
                      <c:pt idx="24358">
                        <c:v>0.74214829999999998</c:v>
                      </c:pt>
                      <c:pt idx="24359">
                        <c:v>0.738815</c:v>
                      </c:pt>
                      <c:pt idx="24360">
                        <c:v>0.73548170000000002</c:v>
                      </c:pt>
                      <c:pt idx="24361">
                        <c:v>0.73214829999999997</c:v>
                      </c:pt>
                      <c:pt idx="24362">
                        <c:v>0.72881499999999999</c:v>
                      </c:pt>
                      <c:pt idx="24363">
                        <c:v>0.72548170000000001</c:v>
                      </c:pt>
                      <c:pt idx="24364">
                        <c:v>0.72214829999999997</c:v>
                      </c:pt>
                      <c:pt idx="24365">
                        <c:v>0.71881499999999998</c:v>
                      </c:pt>
                      <c:pt idx="24366">
                        <c:v>0.71548160000000005</c:v>
                      </c:pt>
                      <c:pt idx="24367">
                        <c:v>0.71214829999999996</c:v>
                      </c:pt>
                      <c:pt idx="24368">
                        <c:v>0.70881499999999997</c:v>
                      </c:pt>
                      <c:pt idx="24369">
                        <c:v>0.70548160000000004</c:v>
                      </c:pt>
                      <c:pt idx="24370">
                        <c:v>0.70214829999999995</c:v>
                      </c:pt>
                      <c:pt idx="24371">
                        <c:v>0.69881499999999996</c:v>
                      </c:pt>
                      <c:pt idx="24372">
                        <c:v>0.69548169999999998</c:v>
                      </c:pt>
                      <c:pt idx="24373">
                        <c:v>0.69214830000000005</c:v>
                      </c:pt>
                      <c:pt idx="24374">
                        <c:v>0.68881499999999996</c:v>
                      </c:pt>
                      <c:pt idx="24375">
                        <c:v>0.68548169999999997</c:v>
                      </c:pt>
                      <c:pt idx="24376">
                        <c:v>0.68214830000000004</c:v>
                      </c:pt>
                      <c:pt idx="24377">
                        <c:v>0.67881499999999995</c:v>
                      </c:pt>
                      <c:pt idx="24378">
                        <c:v>0.67548169999999996</c:v>
                      </c:pt>
                      <c:pt idx="24379">
                        <c:v>0.67214830000000003</c:v>
                      </c:pt>
                      <c:pt idx="24380">
                        <c:v>0.66881500000000005</c:v>
                      </c:pt>
                      <c:pt idx="24381">
                        <c:v>0.66548169999999995</c:v>
                      </c:pt>
                      <c:pt idx="24382">
                        <c:v>0.66214830000000002</c:v>
                      </c:pt>
                      <c:pt idx="24383">
                        <c:v>0.65881500000000004</c:v>
                      </c:pt>
                      <c:pt idx="24384">
                        <c:v>0.6554816</c:v>
                      </c:pt>
                      <c:pt idx="24385">
                        <c:v>0.65214830000000001</c:v>
                      </c:pt>
                      <c:pt idx="24386">
                        <c:v>0.64881500000000003</c:v>
                      </c:pt>
                      <c:pt idx="24387">
                        <c:v>0.64548159999999999</c:v>
                      </c:pt>
                      <c:pt idx="24388">
                        <c:v>0.64214830000000001</c:v>
                      </c:pt>
                      <c:pt idx="24389">
                        <c:v>0.63881500000000002</c:v>
                      </c:pt>
                      <c:pt idx="24390">
                        <c:v>0.63548170000000004</c:v>
                      </c:pt>
                      <c:pt idx="24391">
                        <c:v>0.6321483</c:v>
                      </c:pt>
                      <c:pt idx="24392">
                        <c:v>0.62881500000000001</c:v>
                      </c:pt>
                      <c:pt idx="24393">
                        <c:v>0.62548170000000003</c:v>
                      </c:pt>
                      <c:pt idx="24394">
                        <c:v>0.62214829999999999</c:v>
                      </c:pt>
                      <c:pt idx="24395">
                        <c:v>0.618815</c:v>
                      </c:pt>
                      <c:pt idx="24396">
                        <c:v>0.61548170000000002</c:v>
                      </c:pt>
                      <c:pt idx="24397">
                        <c:v>0.61214829999999998</c:v>
                      </c:pt>
                      <c:pt idx="24398">
                        <c:v>0.608815</c:v>
                      </c:pt>
                      <c:pt idx="24399">
                        <c:v>0.60548170000000001</c:v>
                      </c:pt>
                      <c:pt idx="24400">
                        <c:v>0.60214840000000003</c:v>
                      </c:pt>
                      <c:pt idx="24401">
                        <c:v>0.59881499999999999</c:v>
                      </c:pt>
                      <c:pt idx="24402">
                        <c:v>0.59548160000000006</c:v>
                      </c:pt>
                      <c:pt idx="24403">
                        <c:v>0.59214829999999996</c:v>
                      </c:pt>
                      <c:pt idx="24404">
                        <c:v>0.58881499999999998</c:v>
                      </c:pt>
                      <c:pt idx="24405">
                        <c:v>0.58548160000000005</c:v>
                      </c:pt>
                      <c:pt idx="24406">
                        <c:v>0.58214829999999995</c:v>
                      </c:pt>
                      <c:pt idx="24407">
                        <c:v>0.57881499999999997</c:v>
                      </c:pt>
                      <c:pt idx="24408">
                        <c:v>0.57548169999999998</c:v>
                      </c:pt>
                      <c:pt idx="24409">
                        <c:v>0.57214830000000005</c:v>
                      </c:pt>
                      <c:pt idx="24410">
                        <c:v>0.56881499999999996</c:v>
                      </c:pt>
                      <c:pt idx="24411">
                        <c:v>0.56548169999999998</c:v>
                      </c:pt>
                      <c:pt idx="24412">
                        <c:v>0.56214830000000005</c:v>
                      </c:pt>
                      <c:pt idx="24413">
                        <c:v>0.55881499999999995</c:v>
                      </c:pt>
                      <c:pt idx="24414">
                        <c:v>0.55548169999999997</c:v>
                      </c:pt>
                      <c:pt idx="24415">
                        <c:v>0.55214830000000004</c:v>
                      </c:pt>
                      <c:pt idx="24416">
                        <c:v>0.54881500000000005</c:v>
                      </c:pt>
                      <c:pt idx="24417">
                        <c:v>0.54548169999999996</c:v>
                      </c:pt>
                      <c:pt idx="24418">
                        <c:v>0.54214839999999997</c:v>
                      </c:pt>
                      <c:pt idx="24419">
                        <c:v>0.53881500000000004</c:v>
                      </c:pt>
                      <c:pt idx="24420">
                        <c:v>0.5354816</c:v>
                      </c:pt>
                      <c:pt idx="24421">
                        <c:v>0.53214830000000002</c:v>
                      </c:pt>
                      <c:pt idx="24422">
                        <c:v>0.52881500000000004</c:v>
                      </c:pt>
                      <c:pt idx="24423">
                        <c:v>0.52548159999999999</c:v>
                      </c:pt>
                      <c:pt idx="24424">
                        <c:v>0.52214830000000001</c:v>
                      </c:pt>
                      <c:pt idx="24425">
                        <c:v>0.51881500000000003</c:v>
                      </c:pt>
                      <c:pt idx="24426">
                        <c:v>0.51548170000000004</c:v>
                      </c:pt>
                      <c:pt idx="24427">
                        <c:v>0.5121483</c:v>
                      </c:pt>
                      <c:pt idx="24428">
                        <c:v>0.50881500000000002</c:v>
                      </c:pt>
                      <c:pt idx="24429">
                        <c:v>0.50548170000000003</c:v>
                      </c:pt>
                      <c:pt idx="24430">
                        <c:v>0.50214829999999999</c:v>
                      </c:pt>
                      <c:pt idx="24431">
                        <c:v>0.49881500000000001</c:v>
                      </c:pt>
                      <c:pt idx="24432">
                        <c:v>0.49548170000000002</c:v>
                      </c:pt>
                      <c:pt idx="24433">
                        <c:v>0.49214829999999998</c:v>
                      </c:pt>
                      <c:pt idx="24434">
                        <c:v>0.488815</c:v>
                      </c:pt>
                      <c:pt idx="24435">
                        <c:v>0.48548160000000001</c:v>
                      </c:pt>
                      <c:pt idx="24436">
                        <c:v>0.48214829999999997</c:v>
                      </c:pt>
                      <c:pt idx="24437">
                        <c:v>0.47881499999999999</c:v>
                      </c:pt>
                      <c:pt idx="24438">
                        <c:v>0.47548170000000001</c:v>
                      </c:pt>
                      <c:pt idx="24439">
                        <c:v>0.47214830000000002</c:v>
                      </c:pt>
                      <c:pt idx="24440">
                        <c:v>0.46881499999999998</c:v>
                      </c:pt>
                      <c:pt idx="24441">
                        <c:v>0.4654817</c:v>
                      </c:pt>
                      <c:pt idx="24442">
                        <c:v>0.46214830000000001</c:v>
                      </c:pt>
                      <c:pt idx="24443">
                        <c:v>0.45881499999999997</c:v>
                      </c:pt>
                      <c:pt idx="24444">
                        <c:v>0.45548159999999999</c:v>
                      </c:pt>
                      <c:pt idx="24445">
                        <c:v>0.4521483</c:v>
                      </c:pt>
                      <c:pt idx="24446">
                        <c:v>0.44881500000000002</c:v>
                      </c:pt>
                      <c:pt idx="24447">
                        <c:v>0.44548169999999998</c:v>
                      </c:pt>
                      <c:pt idx="24448">
                        <c:v>0.44214829999999999</c:v>
                      </c:pt>
                      <c:pt idx="24449">
                        <c:v>0.43881500000000001</c:v>
                      </c:pt>
                      <c:pt idx="24450">
                        <c:v>0.43548170000000003</c:v>
                      </c:pt>
                      <c:pt idx="24451">
                        <c:v>0.43214829999999999</c:v>
                      </c:pt>
                      <c:pt idx="24452">
                        <c:v>0.428815</c:v>
                      </c:pt>
                      <c:pt idx="24453">
                        <c:v>0.42548160000000002</c:v>
                      </c:pt>
                      <c:pt idx="24454">
                        <c:v>0.42214829999999998</c:v>
                      </c:pt>
                      <c:pt idx="24455">
                        <c:v>0.41881499999999999</c:v>
                      </c:pt>
                      <c:pt idx="24456">
                        <c:v>0.41548170000000001</c:v>
                      </c:pt>
                      <c:pt idx="24457">
                        <c:v>0.41214830000000002</c:v>
                      </c:pt>
                      <c:pt idx="24458">
                        <c:v>0.40881499999999998</c:v>
                      </c:pt>
                      <c:pt idx="24459">
                        <c:v>0.4054817</c:v>
                      </c:pt>
                      <c:pt idx="24460">
                        <c:v>0.40214830000000001</c:v>
                      </c:pt>
                      <c:pt idx="24461">
                        <c:v>0.39881499999999998</c:v>
                      </c:pt>
                      <c:pt idx="24462">
                        <c:v>0.39548159999999999</c:v>
                      </c:pt>
                      <c:pt idx="24463">
                        <c:v>0.39214830000000001</c:v>
                      </c:pt>
                      <c:pt idx="24464">
                        <c:v>0.38881500000000002</c:v>
                      </c:pt>
                      <c:pt idx="24465">
                        <c:v>0.38548169999999998</c:v>
                      </c:pt>
                      <c:pt idx="24466">
                        <c:v>0.3821483</c:v>
                      </c:pt>
                      <c:pt idx="24467">
                        <c:v>0.37881500000000001</c:v>
                      </c:pt>
                      <c:pt idx="24468">
                        <c:v>0.37548169999999997</c:v>
                      </c:pt>
                      <c:pt idx="24469">
                        <c:v>0.37214829999999999</c:v>
                      </c:pt>
                      <c:pt idx="24470">
                        <c:v>0.368815</c:v>
                      </c:pt>
                      <c:pt idx="24471">
                        <c:v>0.36548160000000002</c:v>
                      </c:pt>
                      <c:pt idx="24472">
                        <c:v>0.36214829999999998</c:v>
                      </c:pt>
                      <c:pt idx="24473">
                        <c:v>0.358815</c:v>
                      </c:pt>
                      <c:pt idx="24474">
                        <c:v>0.35548170000000001</c:v>
                      </c:pt>
                      <c:pt idx="24475">
                        <c:v>0.35214830000000003</c:v>
                      </c:pt>
                      <c:pt idx="24476">
                        <c:v>0.34881499999999999</c:v>
                      </c:pt>
                      <c:pt idx="24477">
                        <c:v>0.3454817</c:v>
                      </c:pt>
                      <c:pt idx="24478">
                        <c:v>0.34214830000000002</c:v>
                      </c:pt>
                      <c:pt idx="24479">
                        <c:v>0.33881499999999998</c:v>
                      </c:pt>
                      <c:pt idx="24480">
                        <c:v>0.33548169999999999</c:v>
                      </c:pt>
                      <c:pt idx="24481">
                        <c:v>0.33214830000000001</c:v>
                      </c:pt>
                      <c:pt idx="24482">
                        <c:v>0.32881500000000002</c:v>
                      </c:pt>
                      <c:pt idx="24483">
                        <c:v>0.32548169999999998</c:v>
                      </c:pt>
                      <c:pt idx="24484">
                        <c:v>0.3221483</c:v>
                      </c:pt>
                      <c:pt idx="24485">
                        <c:v>0.31881500000000002</c:v>
                      </c:pt>
                      <c:pt idx="24486">
                        <c:v>0.31548169999999998</c:v>
                      </c:pt>
                      <c:pt idx="24487">
                        <c:v>0.31214829999999999</c:v>
                      </c:pt>
                      <c:pt idx="24488">
                        <c:v>0.30881500000000001</c:v>
                      </c:pt>
                      <c:pt idx="24489">
                        <c:v>0.30548170000000002</c:v>
                      </c:pt>
                      <c:pt idx="24490">
                        <c:v>0.30214829999999998</c:v>
                      </c:pt>
                      <c:pt idx="24491">
                        <c:v>0.298815</c:v>
                      </c:pt>
                      <c:pt idx="24492">
                        <c:v>0.29548170000000001</c:v>
                      </c:pt>
                      <c:pt idx="24493">
                        <c:v>0.29214830000000003</c:v>
                      </c:pt>
                      <c:pt idx="24494">
                        <c:v>0.28881499999999999</c:v>
                      </c:pt>
                      <c:pt idx="24495">
                        <c:v>0.2854817</c:v>
                      </c:pt>
                      <c:pt idx="24496">
                        <c:v>0.28214830000000002</c:v>
                      </c:pt>
                      <c:pt idx="24497">
                        <c:v>0.27881499999999998</c:v>
                      </c:pt>
                      <c:pt idx="24498">
                        <c:v>0.2754817</c:v>
                      </c:pt>
                      <c:pt idx="24499">
                        <c:v>0.27214830000000001</c:v>
                      </c:pt>
                      <c:pt idx="24500">
                        <c:v>0.26881500000000003</c:v>
                      </c:pt>
                      <c:pt idx="24501">
                        <c:v>0.26548169999999999</c:v>
                      </c:pt>
                      <c:pt idx="24502">
                        <c:v>0.2621483</c:v>
                      </c:pt>
                      <c:pt idx="24503">
                        <c:v>0.25881500000000002</c:v>
                      </c:pt>
                      <c:pt idx="24504">
                        <c:v>0.25548169999999998</c:v>
                      </c:pt>
                      <c:pt idx="24505">
                        <c:v>0.25214829999999999</c:v>
                      </c:pt>
                      <c:pt idx="24506">
                        <c:v>0.24881500000000001</c:v>
                      </c:pt>
                      <c:pt idx="24507">
                        <c:v>0.2454817</c:v>
                      </c:pt>
                      <c:pt idx="24508">
                        <c:v>0.24214830000000001</c:v>
                      </c:pt>
                      <c:pt idx="24509">
                        <c:v>0.238815</c:v>
                      </c:pt>
                      <c:pt idx="24510">
                        <c:v>0.23548169999999999</c:v>
                      </c:pt>
                      <c:pt idx="24511">
                        <c:v>0.2321483</c:v>
                      </c:pt>
                      <c:pt idx="24512">
                        <c:v>0.22881499999999999</c:v>
                      </c:pt>
                      <c:pt idx="24513">
                        <c:v>0.22548170000000001</c:v>
                      </c:pt>
                      <c:pt idx="24514">
                        <c:v>0.22214829999999999</c:v>
                      </c:pt>
                      <c:pt idx="24515">
                        <c:v>0.21881500000000001</c:v>
                      </c:pt>
                      <c:pt idx="24516">
                        <c:v>0.2154817</c:v>
                      </c:pt>
                      <c:pt idx="24517">
                        <c:v>0.21214830000000001</c:v>
                      </c:pt>
                      <c:pt idx="24518">
                        <c:v>0.208815</c:v>
                      </c:pt>
                      <c:pt idx="24519">
                        <c:v>0.20548169999999999</c:v>
                      </c:pt>
                      <c:pt idx="24520">
                        <c:v>0.2021483</c:v>
                      </c:pt>
                      <c:pt idx="24521">
                        <c:v>0.19881499999999999</c:v>
                      </c:pt>
                      <c:pt idx="24522">
                        <c:v>0.19548170000000001</c:v>
                      </c:pt>
                      <c:pt idx="24523">
                        <c:v>0.19214829999999999</c:v>
                      </c:pt>
                      <c:pt idx="24524">
                        <c:v>0.18881500000000001</c:v>
                      </c:pt>
                      <c:pt idx="24525">
                        <c:v>0.1854817</c:v>
                      </c:pt>
                      <c:pt idx="24526">
                        <c:v>0.18214830000000001</c:v>
                      </c:pt>
                      <c:pt idx="24527">
                        <c:v>0.178815</c:v>
                      </c:pt>
                      <c:pt idx="24528">
                        <c:v>0.17548169999999999</c:v>
                      </c:pt>
                      <c:pt idx="24529">
                        <c:v>0.1721483</c:v>
                      </c:pt>
                      <c:pt idx="24530">
                        <c:v>0.16881499999999999</c:v>
                      </c:pt>
                      <c:pt idx="24531">
                        <c:v>0.16548170000000001</c:v>
                      </c:pt>
                      <c:pt idx="24532">
                        <c:v>0.1621483</c:v>
                      </c:pt>
                      <c:pt idx="24533">
                        <c:v>0.15881500000000001</c:v>
                      </c:pt>
                      <c:pt idx="24534">
                        <c:v>0.1554817</c:v>
                      </c:pt>
                      <c:pt idx="24535">
                        <c:v>0.15214829999999999</c:v>
                      </c:pt>
                      <c:pt idx="24536">
                        <c:v>0.148815</c:v>
                      </c:pt>
                      <c:pt idx="24537">
                        <c:v>0.14548169999999999</c:v>
                      </c:pt>
                      <c:pt idx="24538">
                        <c:v>0.14214830000000001</c:v>
                      </c:pt>
                      <c:pt idx="24539">
                        <c:v>0.13881499999999999</c:v>
                      </c:pt>
                      <c:pt idx="24540">
                        <c:v>0.13548170000000001</c:v>
                      </c:pt>
                      <c:pt idx="24541">
                        <c:v>0.1321483</c:v>
                      </c:pt>
                      <c:pt idx="24542">
                        <c:v>0.12881500000000001</c:v>
                      </c:pt>
                      <c:pt idx="24543">
                        <c:v>0.1254817</c:v>
                      </c:pt>
                      <c:pt idx="24544">
                        <c:v>0.1221483</c:v>
                      </c:pt>
                      <c:pt idx="24545">
                        <c:v>0.118815</c:v>
                      </c:pt>
                      <c:pt idx="24546">
                        <c:v>0.11548170000000001</c:v>
                      </c:pt>
                      <c:pt idx="24547">
                        <c:v>0.11214830000000001</c:v>
                      </c:pt>
                      <c:pt idx="24548">
                        <c:v>0.108815</c:v>
                      </c:pt>
                      <c:pt idx="24549">
                        <c:v>0.1054817</c:v>
                      </c:pt>
                      <c:pt idx="24550">
                        <c:v>0.1021483</c:v>
                      </c:pt>
                      <c:pt idx="24551">
                        <c:v>9.8814990000000005E-2</c:v>
                      </c:pt>
                      <c:pt idx="24552">
                        <c:v>9.5481659999999996E-2</c:v>
                      </c:pt>
                      <c:pt idx="24553">
                        <c:v>9.2148330000000001E-2</c:v>
                      </c:pt>
                      <c:pt idx="24554">
                        <c:v>8.8815000000000005E-2</c:v>
                      </c:pt>
                      <c:pt idx="24555">
                        <c:v>8.5481660000000001E-2</c:v>
                      </c:pt>
                      <c:pt idx="24556">
                        <c:v>8.2148330000000006E-2</c:v>
                      </c:pt>
                      <c:pt idx="24557">
                        <c:v>7.8814990000000001E-2</c:v>
                      </c:pt>
                      <c:pt idx="24558">
                        <c:v>7.5481660000000006E-2</c:v>
                      </c:pt>
                      <c:pt idx="24559">
                        <c:v>7.2148320000000002E-2</c:v>
                      </c:pt>
                      <c:pt idx="24560">
                        <c:v>6.8814990000000006E-2</c:v>
                      </c:pt>
                      <c:pt idx="24561">
                        <c:v>6.5481659999999997E-2</c:v>
                      </c:pt>
                      <c:pt idx="24562">
                        <c:v>6.2148330000000002E-2</c:v>
                      </c:pt>
                      <c:pt idx="24563">
                        <c:v>5.8814989999999998E-2</c:v>
                      </c:pt>
                      <c:pt idx="24564">
                        <c:v>5.5481660000000002E-2</c:v>
                      </c:pt>
                      <c:pt idx="24565">
                        <c:v>5.214833E-2</c:v>
                      </c:pt>
                      <c:pt idx="24566">
                        <c:v>4.8814990000000003E-2</c:v>
                      </c:pt>
                      <c:pt idx="24567">
                        <c:v>4.548166E-2</c:v>
                      </c:pt>
                      <c:pt idx="24568">
                        <c:v>4.2148329999999998E-2</c:v>
                      </c:pt>
                      <c:pt idx="24569">
                        <c:v>3.8814990000000001E-2</c:v>
                      </c:pt>
                      <c:pt idx="24570">
                        <c:v>3.5481659999999998E-2</c:v>
                      </c:pt>
                      <c:pt idx="24571">
                        <c:v>3.2148330000000003E-2</c:v>
                      </c:pt>
                      <c:pt idx="24572">
                        <c:v>2.8814989999999999E-2</c:v>
                      </c:pt>
                      <c:pt idx="24573">
                        <c:v>2.548166E-2</c:v>
                      </c:pt>
                      <c:pt idx="24574">
                        <c:v>2.2148330000000001E-2</c:v>
                      </c:pt>
                      <c:pt idx="24575">
                        <c:v>1.881499E-2</c:v>
                      </c:pt>
                      <c:pt idx="24576">
                        <c:v>1.548166E-2</c:v>
                      </c:pt>
                      <c:pt idx="24577">
                        <c:v>1.2148330000000001E-2</c:v>
                      </c:pt>
                      <c:pt idx="24578">
                        <c:v>8.8149920000000007E-3</c:v>
                      </c:pt>
                      <c:pt idx="24579">
                        <c:v>5.4816589999999998E-3</c:v>
                      </c:pt>
                      <c:pt idx="24580">
                        <c:v>2.1483259999999999E-3</c:v>
                      </c:pt>
                      <c:pt idx="24581">
                        <c:v>-1.1850070000000001E-3</c:v>
                      </c:pt>
                      <c:pt idx="24582">
                        <c:v>-4.51834E-3</c:v>
                      </c:pt>
                      <c:pt idx="24583">
                        <c:v>-7.8516739999999995E-3</c:v>
                      </c:pt>
                      <c:pt idx="24584">
                        <c:v>-1.118501E-2</c:v>
                      </c:pt>
                      <c:pt idx="24585">
                        <c:v>-1.4518339999999999E-2</c:v>
                      </c:pt>
                      <c:pt idx="24586">
                        <c:v>-1.785167E-2</c:v>
                      </c:pt>
                      <c:pt idx="24587">
                        <c:v>-2.1185010000000001E-2</c:v>
                      </c:pt>
                      <c:pt idx="24588">
                        <c:v>-2.451834E-2</c:v>
                      </c:pt>
                      <c:pt idx="24589">
                        <c:v>-2.7851669999999999E-2</c:v>
                      </c:pt>
                      <c:pt idx="24590">
                        <c:v>-3.1185009999999999E-2</c:v>
                      </c:pt>
                      <c:pt idx="24591">
                        <c:v>-3.4518340000000002E-2</c:v>
                      </c:pt>
                      <c:pt idx="24592">
                        <c:v>-3.7851669999999997E-2</c:v>
                      </c:pt>
                      <c:pt idx="24593">
                        <c:v>-4.1185010000000001E-2</c:v>
                      </c:pt>
                      <c:pt idx="24594">
                        <c:v>-4.4518340000000003E-2</c:v>
                      </c:pt>
                      <c:pt idx="24595">
                        <c:v>-4.7851669999999999E-2</c:v>
                      </c:pt>
                      <c:pt idx="24596">
                        <c:v>-5.1185010000000003E-2</c:v>
                      </c:pt>
                      <c:pt idx="24597">
                        <c:v>-5.4518339999999998E-2</c:v>
                      </c:pt>
                      <c:pt idx="24598">
                        <c:v>-5.7851670000000001E-2</c:v>
                      </c:pt>
                      <c:pt idx="24599">
                        <c:v>-6.1185009999999998E-2</c:v>
                      </c:pt>
                      <c:pt idx="24600">
                        <c:v>-6.4518339999999993E-2</c:v>
                      </c:pt>
                      <c:pt idx="24601">
                        <c:v>-6.7851679999999998E-2</c:v>
                      </c:pt>
                      <c:pt idx="24602">
                        <c:v>-7.1185010000000007E-2</c:v>
                      </c:pt>
                      <c:pt idx="24603">
                        <c:v>-7.4518340000000002E-2</c:v>
                      </c:pt>
                      <c:pt idx="24604">
                        <c:v>-7.7851680000000006E-2</c:v>
                      </c:pt>
                      <c:pt idx="24605">
                        <c:v>-8.1185010000000002E-2</c:v>
                      </c:pt>
                      <c:pt idx="24606">
                        <c:v>-8.4518339999999997E-2</c:v>
                      </c:pt>
                      <c:pt idx="24607">
                        <c:v>-8.7851670000000007E-2</c:v>
                      </c:pt>
                      <c:pt idx="24608">
                        <c:v>-9.1185000000000002E-2</c:v>
                      </c:pt>
                      <c:pt idx="24609">
                        <c:v>-9.4518340000000006E-2</c:v>
                      </c:pt>
                      <c:pt idx="24610">
                        <c:v>-9.7851670000000002E-2</c:v>
                      </c:pt>
                      <c:pt idx="24611">
                        <c:v>-0.101185</c:v>
                      </c:pt>
                      <c:pt idx="24612">
                        <c:v>-0.10451829999999999</c:v>
                      </c:pt>
                      <c:pt idx="24613">
                        <c:v>-0.10785169999999999</c:v>
                      </c:pt>
                      <c:pt idx="24614">
                        <c:v>-0.11118500000000001</c:v>
                      </c:pt>
                      <c:pt idx="24615">
                        <c:v>-0.1145183</c:v>
                      </c:pt>
                      <c:pt idx="24616">
                        <c:v>-0.1178517</c:v>
                      </c:pt>
                      <c:pt idx="24617">
                        <c:v>-0.121185</c:v>
                      </c:pt>
                      <c:pt idx="24618">
                        <c:v>-0.1245183</c:v>
                      </c:pt>
                      <c:pt idx="24619">
                        <c:v>-0.12785170000000001</c:v>
                      </c:pt>
                      <c:pt idx="24620">
                        <c:v>-0.131185</c:v>
                      </c:pt>
                      <c:pt idx="24621">
                        <c:v>-0.13451830000000001</c:v>
                      </c:pt>
                      <c:pt idx="24622">
                        <c:v>-0.13785169999999999</c:v>
                      </c:pt>
                      <c:pt idx="24623">
                        <c:v>-0.141185</c:v>
                      </c:pt>
                      <c:pt idx="24624">
                        <c:v>-0.14451829999999999</c:v>
                      </c:pt>
                      <c:pt idx="24625">
                        <c:v>-0.1478517</c:v>
                      </c:pt>
                      <c:pt idx="24626">
                        <c:v>-0.15118500000000001</c:v>
                      </c:pt>
                      <c:pt idx="24627">
                        <c:v>-0.1545183</c:v>
                      </c:pt>
                      <c:pt idx="24628">
                        <c:v>-0.15785170000000001</c:v>
                      </c:pt>
                      <c:pt idx="24629">
                        <c:v>-0.16118499999999999</c:v>
                      </c:pt>
                      <c:pt idx="24630">
                        <c:v>-0.16451830000000001</c:v>
                      </c:pt>
                      <c:pt idx="24631">
                        <c:v>-0.16785169999999999</c:v>
                      </c:pt>
                      <c:pt idx="24632">
                        <c:v>-0.171185</c:v>
                      </c:pt>
                      <c:pt idx="24633">
                        <c:v>-0.17451829999999999</c:v>
                      </c:pt>
                      <c:pt idx="24634">
                        <c:v>-0.1778517</c:v>
                      </c:pt>
                      <c:pt idx="24635">
                        <c:v>-0.18118500000000001</c:v>
                      </c:pt>
                      <c:pt idx="24636">
                        <c:v>-0.1845183</c:v>
                      </c:pt>
                      <c:pt idx="24637">
                        <c:v>-0.18785170000000001</c:v>
                      </c:pt>
                      <c:pt idx="24638">
                        <c:v>-0.19118499999999999</c:v>
                      </c:pt>
                      <c:pt idx="24639">
                        <c:v>-0.19451830000000001</c:v>
                      </c:pt>
                      <c:pt idx="24640">
                        <c:v>-0.19785169999999999</c:v>
                      </c:pt>
                      <c:pt idx="24641">
                        <c:v>-0.201185</c:v>
                      </c:pt>
                      <c:pt idx="24642">
                        <c:v>-0.20451829999999999</c:v>
                      </c:pt>
                      <c:pt idx="24643">
                        <c:v>-0.2078517</c:v>
                      </c:pt>
                      <c:pt idx="24644">
                        <c:v>-0.21118500000000001</c:v>
                      </c:pt>
                      <c:pt idx="24645">
                        <c:v>-0.2145183</c:v>
                      </c:pt>
                      <c:pt idx="24646">
                        <c:v>-0.21785170000000001</c:v>
                      </c:pt>
                      <c:pt idx="24647">
                        <c:v>-0.22118499999999999</c:v>
                      </c:pt>
                      <c:pt idx="24648">
                        <c:v>-0.2245183</c:v>
                      </c:pt>
                      <c:pt idx="24649">
                        <c:v>-0.22785169999999999</c:v>
                      </c:pt>
                      <c:pt idx="24650">
                        <c:v>-0.231185</c:v>
                      </c:pt>
                      <c:pt idx="24651">
                        <c:v>-0.23451830000000001</c:v>
                      </c:pt>
                      <c:pt idx="24652">
                        <c:v>-0.2378517</c:v>
                      </c:pt>
                      <c:pt idx="24653">
                        <c:v>-0.24118500000000001</c:v>
                      </c:pt>
                      <c:pt idx="24654">
                        <c:v>-0.24451829999999999</c:v>
                      </c:pt>
                      <c:pt idx="24655">
                        <c:v>-0.24785170000000001</c:v>
                      </c:pt>
                      <c:pt idx="24656">
                        <c:v>-0.25118499999999999</c:v>
                      </c:pt>
                      <c:pt idx="24657">
                        <c:v>-0.25451829999999998</c:v>
                      </c:pt>
                      <c:pt idx="24658">
                        <c:v>-0.25785170000000002</c:v>
                      </c:pt>
                      <c:pt idx="24659">
                        <c:v>-0.261185</c:v>
                      </c:pt>
                      <c:pt idx="24660">
                        <c:v>-0.26451839999999999</c:v>
                      </c:pt>
                      <c:pt idx="24661">
                        <c:v>-0.26785170000000003</c:v>
                      </c:pt>
                      <c:pt idx="24662">
                        <c:v>-0.27118500000000001</c:v>
                      </c:pt>
                      <c:pt idx="24663">
                        <c:v>-0.27451829999999999</c:v>
                      </c:pt>
                      <c:pt idx="24664">
                        <c:v>-0.27785169999999998</c:v>
                      </c:pt>
                      <c:pt idx="24665">
                        <c:v>-0.28118500000000002</c:v>
                      </c:pt>
                      <c:pt idx="24666">
                        <c:v>-0.2845183</c:v>
                      </c:pt>
                      <c:pt idx="24667">
                        <c:v>-0.28785169999999999</c:v>
                      </c:pt>
                      <c:pt idx="24668">
                        <c:v>-0.29118500000000003</c:v>
                      </c:pt>
                      <c:pt idx="24669">
                        <c:v>-0.29451840000000001</c:v>
                      </c:pt>
                      <c:pt idx="24670">
                        <c:v>-0.2978517</c:v>
                      </c:pt>
                      <c:pt idx="24671">
                        <c:v>-0.30118499999999998</c:v>
                      </c:pt>
                      <c:pt idx="24672">
                        <c:v>-0.30451830000000002</c:v>
                      </c:pt>
                      <c:pt idx="24673">
                        <c:v>-0.30785170000000001</c:v>
                      </c:pt>
                      <c:pt idx="24674">
                        <c:v>-0.31118499999999999</c:v>
                      </c:pt>
                      <c:pt idx="24675">
                        <c:v>-0.31451829999999997</c:v>
                      </c:pt>
                      <c:pt idx="24676">
                        <c:v>-0.31785170000000001</c:v>
                      </c:pt>
                      <c:pt idx="24677">
                        <c:v>-0.321185</c:v>
                      </c:pt>
                      <c:pt idx="24678">
                        <c:v>-0.32451839999999998</c:v>
                      </c:pt>
                      <c:pt idx="24679">
                        <c:v>-0.32785170000000002</c:v>
                      </c:pt>
                      <c:pt idx="24680">
                        <c:v>-0.33118500000000001</c:v>
                      </c:pt>
                      <c:pt idx="24681">
                        <c:v>-0.33451829999999999</c:v>
                      </c:pt>
                      <c:pt idx="24682">
                        <c:v>-0.33785169999999998</c:v>
                      </c:pt>
                      <c:pt idx="24683">
                        <c:v>-0.34118500000000002</c:v>
                      </c:pt>
                      <c:pt idx="24684">
                        <c:v>-0.3445183</c:v>
                      </c:pt>
                      <c:pt idx="24685">
                        <c:v>-0.34785169999999999</c:v>
                      </c:pt>
                      <c:pt idx="24686">
                        <c:v>-0.35118500000000002</c:v>
                      </c:pt>
                      <c:pt idx="24687">
                        <c:v>-0.35451840000000001</c:v>
                      </c:pt>
                      <c:pt idx="24688">
                        <c:v>-0.35785169999999999</c:v>
                      </c:pt>
                      <c:pt idx="24689">
                        <c:v>-0.36118499999999998</c:v>
                      </c:pt>
                      <c:pt idx="24690">
                        <c:v>-0.36451830000000002</c:v>
                      </c:pt>
                      <c:pt idx="24691">
                        <c:v>-0.3678517</c:v>
                      </c:pt>
                      <c:pt idx="24692">
                        <c:v>-0.37118499999999999</c:v>
                      </c:pt>
                      <c:pt idx="24693">
                        <c:v>-0.37451830000000003</c:v>
                      </c:pt>
                      <c:pt idx="24694">
                        <c:v>-0.37785170000000001</c:v>
                      </c:pt>
                      <c:pt idx="24695">
                        <c:v>-0.381185</c:v>
                      </c:pt>
                      <c:pt idx="24696">
                        <c:v>-0.38451839999999998</c:v>
                      </c:pt>
                      <c:pt idx="24697">
                        <c:v>-0.38785170000000002</c:v>
                      </c:pt>
                      <c:pt idx="24698">
                        <c:v>-0.391185</c:v>
                      </c:pt>
                      <c:pt idx="24699">
                        <c:v>-0.39451829999999999</c:v>
                      </c:pt>
                      <c:pt idx="24700">
                        <c:v>-0.39785169999999997</c:v>
                      </c:pt>
                      <c:pt idx="24701">
                        <c:v>-0.40118500000000001</c:v>
                      </c:pt>
                      <c:pt idx="24702">
                        <c:v>-0.4045183</c:v>
                      </c:pt>
                      <c:pt idx="24703">
                        <c:v>-0.40785169999999998</c:v>
                      </c:pt>
                      <c:pt idx="24704">
                        <c:v>-0.41118500000000002</c:v>
                      </c:pt>
                      <c:pt idx="24705">
                        <c:v>-0.41451830000000001</c:v>
                      </c:pt>
                      <c:pt idx="24706">
                        <c:v>-0.41785169999999999</c:v>
                      </c:pt>
                      <c:pt idx="24707">
                        <c:v>-0.42118499999999998</c:v>
                      </c:pt>
                      <c:pt idx="24708">
                        <c:v>-0.42451830000000002</c:v>
                      </c:pt>
                      <c:pt idx="24709">
                        <c:v>-0.4278517</c:v>
                      </c:pt>
                      <c:pt idx="24710">
                        <c:v>-0.43118499999999998</c:v>
                      </c:pt>
                      <c:pt idx="24711">
                        <c:v>-0.43451830000000002</c:v>
                      </c:pt>
                      <c:pt idx="24712">
                        <c:v>-0.43785170000000001</c:v>
                      </c:pt>
                      <c:pt idx="24713">
                        <c:v>-0.44118499999999999</c:v>
                      </c:pt>
                      <c:pt idx="24714">
                        <c:v>-0.44451829999999998</c:v>
                      </c:pt>
                      <c:pt idx="24715">
                        <c:v>-0.44785170000000002</c:v>
                      </c:pt>
                      <c:pt idx="24716">
                        <c:v>-0.451185</c:v>
                      </c:pt>
                      <c:pt idx="24717">
                        <c:v>-0.45451829999999999</c:v>
                      </c:pt>
                      <c:pt idx="24718">
                        <c:v>-0.45785169999999997</c:v>
                      </c:pt>
                      <c:pt idx="24719">
                        <c:v>-0.46118500000000001</c:v>
                      </c:pt>
                      <c:pt idx="24720">
                        <c:v>-0.4645183</c:v>
                      </c:pt>
                      <c:pt idx="24721">
                        <c:v>-0.46785169999999998</c:v>
                      </c:pt>
                      <c:pt idx="24722">
                        <c:v>-0.47118500000000002</c:v>
                      </c:pt>
                      <c:pt idx="24723">
                        <c:v>-0.4745183</c:v>
                      </c:pt>
                      <c:pt idx="24724">
                        <c:v>-0.47785169999999999</c:v>
                      </c:pt>
                      <c:pt idx="24725">
                        <c:v>-0.48118499999999997</c:v>
                      </c:pt>
                      <c:pt idx="24726">
                        <c:v>-0.48451830000000001</c:v>
                      </c:pt>
                      <c:pt idx="24727">
                        <c:v>-0.4878517</c:v>
                      </c:pt>
                      <c:pt idx="24728">
                        <c:v>-0.49118499999999998</c:v>
                      </c:pt>
                      <c:pt idx="24729">
                        <c:v>-0.49451830000000002</c:v>
                      </c:pt>
                      <c:pt idx="24730">
                        <c:v>-0.49785170000000001</c:v>
                      </c:pt>
                      <c:pt idx="24731">
                        <c:v>-0.50118499999999999</c:v>
                      </c:pt>
                      <c:pt idx="24732">
                        <c:v>-0.50451829999999998</c:v>
                      </c:pt>
                      <c:pt idx="24733">
                        <c:v>-0.50785170000000002</c:v>
                      </c:pt>
                      <c:pt idx="24734">
                        <c:v>-0.511185</c:v>
                      </c:pt>
                      <c:pt idx="24735">
                        <c:v>-0.51451829999999998</c:v>
                      </c:pt>
                      <c:pt idx="24736">
                        <c:v>-0.51785170000000003</c:v>
                      </c:pt>
                      <c:pt idx="24737">
                        <c:v>-0.52118500000000001</c:v>
                      </c:pt>
                      <c:pt idx="24738">
                        <c:v>-0.52451829999999999</c:v>
                      </c:pt>
                      <c:pt idx="24739">
                        <c:v>-0.52785170000000003</c:v>
                      </c:pt>
                      <c:pt idx="24740">
                        <c:v>-0.53118500000000002</c:v>
                      </c:pt>
                      <c:pt idx="24741">
                        <c:v>-0.53451839999999995</c:v>
                      </c:pt>
                      <c:pt idx="24742">
                        <c:v>-0.53785170000000004</c:v>
                      </c:pt>
                      <c:pt idx="24743">
                        <c:v>-0.54118500000000003</c:v>
                      </c:pt>
                      <c:pt idx="24744">
                        <c:v>-0.54451839999999996</c:v>
                      </c:pt>
                      <c:pt idx="24745">
                        <c:v>-0.54785170000000005</c:v>
                      </c:pt>
                      <c:pt idx="24746">
                        <c:v>-0.55118500000000004</c:v>
                      </c:pt>
                      <c:pt idx="24747">
                        <c:v>-0.55451830000000002</c:v>
                      </c:pt>
                      <c:pt idx="24748">
                        <c:v>-0.55785169999999995</c:v>
                      </c:pt>
                      <c:pt idx="24749">
                        <c:v>-0.56118500000000004</c:v>
                      </c:pt>
                      <c:pt idx="24750">
                        <c:v>-0.56451830000000003</c:v>
                      </c:pt>
                      <c:pt idx="24751">
                        <c:v>-0.56785169999999996</c:v>
                      </c:pt>
                      <c:pt idx="24752">
                        <c:v>-0.57118500000000005</c:v>
                      </c:pt>
                      <c:pt idx="24753">
                        <c:v>-0.57451830000000004</c:v>
                      </c:pt>
                      <c:pt idx="24754">
                        <c:v>-0.57785169999999997</c:v>
                      </c:pt>
                      <c:pt idx="24755">
                        <c:v>-0.58118499999999995</c:v>
                      </c:pt>
                      <c:pt idx="24756">
                        <c:v>-0.58451830000000005</c:v>
                      </c:pt>
                      <c:pt idx="24757">
                        <c:v>-0.58785169999999998</c:v>
                      </c:pt>
                      <c:pt idx="24758">
                        <c:v>-0.59118499999999996</c:v>
                      </c:pt>
                      <c:pt idx="24759">
                        <c:v>-0.5945184</c:v>
                      </c:pt>
                      <c:pt idx="24760">
                        <c:v>-0.59785169999999999</c:v>
                      </c:pt>
                      <c:pt idx="24761">
                        <c:v>-0.60118499999999997</c:v>
                      </c:pt>
                      <c:pt idx="24762">
                        <c:v>-0.60451840000000001</c:v>
                      </c:pt>
                      <c:pt idx="24763">
                        <c:v>-0.60785169999999999</c:v>
                      </c:pt>
                      <c:pt idx="24764">
                        <c:v>-0.61118499999999998</c:v>
                      </c:pt>
                      <c:pt idx="24765">
                        <c:v>-0.61451829999999996</c:v>
                      </c:pt>
                      <c:pt idx="24766">
                        <c:v>-0.6178517</c:v>
                      </c:pt>
                      <c:pt idx="24767">
                        <c:v>-0.62118499999999999</c:v>
                      </c:pt>
                      <c:pt idx="24768">
                        <c:v>-0.62451829999999997</c:v>
                      </c:pt>
                      <c:pt idx="24769">
                        <c:v>-0.62785170000000001</c:v>
                      </c:pt>
                      <c:pt idx="24770">
                        <c:v>-0.631185</c:v>
                      </c:pt>
                      <c:pt idx="24771">
                        <c:v>-0.63451829999999998</c:v>
                      </c:pt>
                      <c:pt idx="24772">
                        <c:v>-0.63785170000000002</c:v>
                      </c:pt>
                      <c:pt idx="24773">
                        <c:v>-0.641185</c:v>
                      </c:pt>
                      <c:pt idx="24774">
                        <c:v>-0.64451829999999999</c:v>
                      </c:pt>
                      <c:pt idx="24775">
                        <c:v>-0.64785159999999997</c:v>
                      </c:pt>
                      <c:pt idx="24776">
                        <c:v>-0.65118500000000001</c:v>
                      </c:pt>
                      <c:pt idx="24777">
                        <c:v>-0.65451839999999994</c:v>
                      </c:pt>
                      <c:pt idx="24778">
                        <c:v>-0.65785170000000004</c:v>
                      </c:pt>
                      <c:pt idx="24779">
                        <c:v>-0.66118500000000002</c:v>
                      </c:pt>
                      <c:pt idx="24780">
                        <c:v>-0.66451839999999995</c:v>
                      </c:pt>
                      <c:pt idx="24781">
                        <c:v>-0.66785170000000005</c:v>
                      </c:pt>
                      <c:pt idx="24782">
                        <c:v>-0.67118500000000003</c:v>
                      </c:pt>
                      <c:pt idx="24783">
                        <c:v>-0.67451830000000002</c:v>
                      </c:pt>
                      <c:pt idx="24784">
                        <c:v>-0.67785169999999995</c:v>
                      </c:pt>
                      <c:pt idx="24785">
                        <c:v>-0.68118500000000004</c:v>
                      </c:pt>
                      <c:pt idx="24786">
                        <c:v>-0.68451830000000002</c:v>
                      </c:pt>
                      <c:pt idx="24787">
                        <c:v>-0.68785169999999995</c:v>
                      </c:pt>
                      <c:pt idx="24788">
                        <c:v>-0.69118500000000005</c:v>
                      </c:pt>
                      <c:pt idx="24789">
                        <c:v>-0.69451830000000003</c:v>
                      </c:pt>
                      <c:pt idx="24790">
                        <c:v>-0.69785169999999996</c:v>
                      </c:pt>
                      <c:pt idx="24791">
                        <c:v>-0.70118499999999995</c:v>
                      </c:pt>
                      <c:pt idx="24792">
                        <c:v>-0.70451830000000004</c:v>
                      </c:pt>
                      <c:pt idx="24793">
                        <c:v>-0.70785160000000003</c:v>
                      </c:pt>
                      <c:pt idx="24794">
                        <c:v>-0.71118499999999996</c:v>
                      </c:pt>
                      <c:pt idx="24795">
                        <c:v>-0.7145184</c:v>
                      </c:pt>
                      <c:pt idx="24796">
                        <c:v>-0.71785169999999998</c:v>
                      </c:pt>
                      <c:pt idx="24797">
                        <c:v>-0.72118499999999996</c:v>
                      </c:pt>
                      <c:pt idx="24798">
                        <c:v>-0.72451840000000001</c:v>
                      </c:pt>
                      <c:pt idx="24799">
                        <c:v>-0.72785169999999999</c:v>
                      </c:pt>
                      <c:pt idx="24800">
                        <c:v>-0.73118499999999997</c:v>
                      </c:pt>
                      <c:pt idx="24801">
                        <c:v>-0.73451829999999996</c:v>
                      </c:pt>
                      <c:pt idx="24802">
                        <c:v>-0.7378517</c:v>
                      </c:pt>
                      <c:pt idx="24803">
                        <c:v>-0.74118499999999998</c:v>
                      </c:pt>
                      <c:pt idx="24804">
                        <c:v>-0.74451829999999997</c:v>
                      </c:pt>
                      <c:pt idx="24805">
                        <c:v>-0.74785170000000001</c:v>
                      </c:pt>
                      <c:pt idx="24806">
                        <c:v>-0.75118499999999999</c:v>
                      </c:pt>
                      <c:pt idx="24807">
                        <c:v>-0.75451829999999998</c:v>
                      </c:pt>
                      <c:pt idx="24808">
                        <c:v>-0.75785170000000002</c:v>
                      </c:pt>
                      <c:pt idx="24809">
                        <c:v>-0.761185</c:v>
                      </c:pt>
                      <c:pt idx="24810">
                        <c:v>-0.76451829999999998</c:v>
                      </c:pt>
                      <c:pt idx="24811">
                        <c:v>-0.76785170000000003</c:v>
                      </c:pt>
                      <c:pt idx="24812">
                        <c:v>-0.77118500000000001</c:v>
                      </c:pt>
                      <c:pt idx="24813">
                        <c:v>-0.77451829999999999</c:v>
                      </c:pt>
                      <c:pt idx="24814">
                        <c:v>-0.77785170000000003</c:v>
                      </c:pt>
                      <c:pt idx="24815">
                        <c:v>-0.78118500000000002</c:v>
                      </c:pt>
                      <c:pt idx="24816">
                        <c:v>-0.78451839999999995</c:v>
                      </c:pt>
                      <c:pt idx="24817">
                        <c:v>-0.78785170000000004</c:v>
                      </c:pt>
                      <c:pt idx="24818">
                        <c:v>-0.79118500000000003</c:v>
                      </c:pt>
                      <c:pt idx="24819">
                        <c:v>-0.79451839999999996</c:v>
                      </c:pt>
                      <c:pt idx="24820">
                        <c:v>-0.79785170000000005</c:v>
                      </c:pt>
                      <c:pt idx="24821">
                        <c:v>-0.80118500000000004</c:v>
                      </c:pt>
                      <c:pt idx="24822">
                        <c:v>-0.80451830000000002</c:v>
                      </c:pt>
                      <c:pt idx="24823">
                        <c:v>-0.80785169999999995</c:v>
                      </c:pt>
                      <c:pt idx="24824">
                        <c:v>-0.81118500000000004</c:v>
                      </c:pt>
                      <c:pt idx="24825">
                        <c:v>-0.81451830000000003</c:v>
                      </c:pt>
                      <c:pt idx="24826">
                        <c:v>-0.81785169999999996</c:v>
                      </c:pt>
                      <c:pt idx="24827">
                        <c:v>-0.82118500000000005</c:v>
                      </c:pt>
                      <c:pt idx="24828">
                        <c:v>-0.82451830000000004</c:v>
                      </c:pt>
                      <c:pt idx="24829">
                        <c:v>-0.82785169999999997</c:v>
                      </c:pt>
                      <c:pt idx="24830">
                        <c:v>-0.83118499999999995</c:v>
                      </c:pt>
                      <c:pt idx="24831">
                        <c:v>-0.83451830000000005</c:v>
                      </c:pt>
                      <c:pt idx="24832">
                        <c:v>-0.83785169999999998</c:v>
                      </c:pt>
                      <c:pt idx="24833">
                        <c:v>-0.84118499999999996</c:v>
                      </c:pt>
                      <c:pt idx="24834">
                        <c:v>-0.8445184</c:v>
                      </c:pt>
                      <c:pt idx="24835">
                        <c:v>-0.84785169999999999</c:v>
                      </c:pt>
                      <c:pt idx="24836">
                        <c:v>-0.85118499999999997</c:v>
                      </c:pt>
                      <c:pt idx="24837">
                        <c:v>-0.85451840000000001</c:v>
                      </c:pt>
                      <c:pt idx="24838">
                        <c:v>-0.85785169999999999</c:v>
                      </c:pt>
                      <c:pt idx="24839">
                        <c:v>-0.86118499999999998</c:v>
                      </c:pt>
                      <c:pt idx="24840">
                        <c:v>-0.86451829999999996</c:v>
                      </c:pt>
                      <c:pt idx="24841">
                        <c:v>-0.8678517</c:v>
                      </c:pt>
                      <c:pt idx="24842">
                        <c:v>-0.87118499999999999</c:v>
                      </c:pt>
                      <c:pt idx="24843">
                        <c:v>-0.87451829999999997</c:v>
                      </c:pt>
                      <c:pt idx="24844">
                        <c:v>-0.87785170000000001</c:v>
                      </c:pt>
                      <c:pt idx="24845">
                        <c:v>-0.881185</c:v>
                      </c:pt>
                      <c:pt idx="24846">
                        <c:v>-0.88451829999999998</c:v>
                      </c:pt>
                      <c:pt idx="24847">
                        <c:v>-0.88785170000000002</c:v>
                      </c:pt>
                      <c:pt idx="24848">
                        <c:v>-0.891185</c:v>
                      </c:pt>
                      <c:pt idx="24849">
                        <c:v>-0.89451829999999999</c:v>
                      </c:pt>
                      <c:pt idx="24850">
                        <c:v>-0.89785159999999997</c:v>
                      </c:pt>
                      <c:pt idx="24851">
                        <c:v>-0.90118500000000001</c:v>
                      </c:pt>
                      <c:pt idx="24852">
                        <c:v>-0.90451839999999994</c:v>
                      </c:pt>
                      <c:pt idx="24853">
                        <c:v>-0.90785170000000004</c:v>
                      </c:pt>
                      <c:pt idx="24854">
                        <c:v>-0.91118500000000002</c:v>
                      </c:pt>
                      <c:pt idx="24855">
                        <c:v>-0.91451839999999995</c:v>
                      </c:pt>
                      <c:pt idx="24856">
                        <c:v>-0.91785170000000005</c:v>
                      </c:pt>
                      <c:pt idx="24857">
                        <c:v>-0.92118500000000003</c:v>
                      </c:pt>
                      <c:pt idx="24858">
                        <c:v>-0.92451830000000002</c:v>
                      </c:pt>
                      <c:pt idx="24859">
                        <c:v>-0.92785169999999995</c:v>
                      </c:pt>
                      <c:pt idx="24860">
                        <c:v>-0.93118500000000004</c:v>
                      </c:pt>
                      <c:pt idx="24861">
                        <c:v>-0.93451830000000002</c:v>
                      </c:pt>
                      <c:pt idx="24862">
                        <c:v>-0.93785169999999995</c:v>
                      </c:pt>
                      <c:pt idx="24863">
                        <c:v>-0.94118500000000005</c:v>
                      </c:pt>
                      <c:pt idx="24864">
                        <c:v>-0.94451830000000003</c:v>
                      </c:pt>
                      <c:pt idx="24865">
                        <c:v>-0.94785169999999996</c:v>
                      </c:pt>
                      <c:pt idx="24866">
                        <c:v>-0.95118499999999995</c:v>
                      </c:pt>
                      <c:pt idx="24867">
                        <c:v>-0.95451830000000004</c:v>
                      </c:pt>
                      <c:pt idx="24868">
                        <c:v>-0.95785160000000003</c:v>
                      </c:pt>
                      <c:pt idx="24869">
                        <c:v>-0.96118499999999996</c:v>
                      </c:pt>
                      <c:pt idx="24870">
                        <c:v>-0.9645184</c:v>
                      </c:pt>
                      <c:pt idx="24871">
                        <c:v>-0.96785169999999998</c:v>
                      </c:pt>
                      <c:pt idx="24872">
                        <c:v>-0.97118499999999996</c:v>
                      </c:pt>
                      <c:pt idx="24873">
                        <c:v>-0.97451840000000001</c:v>
                      </c:pt>
                      <c:pt idx="24874">
                        <c:v>-0.97785169999999999</c:v>
                      </c:pt>
                      <c:pt idx="24875">
                        <c:v>-0.98118499999999997</c:v>
                      </c:pt>
                      <c:pt idx="24876">
                        <c:v>-0.98451829999999996</c:v>
                      </c:pt>
                      <c:pt idx="24877">
                        <c:v>-0.9878517</c:v>
                      </c:pt>
                      <c:pt idx="24878">
                        <c:v>-0.99118499999999998</c:v>
                      </c:pt>
                      <c:pt idx="24879">
                        <c:v>-0.99451829999999997</c:v>
                      </c:pt>
                      <c:pt idx="24880">
                        <c:v>-0.99785170000000001</c:v>
                      </c:pt>
                      <c:pt idx="24881">
                        <c:v>-1.001185</c:v>
                      </c:pt>
                      <c:pt idx="24882">
                        <c:v>-1.004518</c:v>
                      </c:pt>
                      <c:pt idx="24883">
                        <c:v>-1.007852</c:v>
                      </c:pt>
                      <c:pt idx="24884">
                        <c:v>-1.011185</c:v>
                      </c:pt>
                      <c:pt idx="24885">
                        <c:v>-1.014518</c:v>
                      </c:pt>
                      <c:pt idx="24886">
                        <c:v>-1.017852</c:v>
                      </c:pt>
                      <c:pt idx="24887">
                        <c:v>-1.021185</c:v>
                      </c:pt>
                      <c:pt idx="24888">
                        <c:v>-1.024518</c:v>
                      </c:pt>
                      <c:pt idx="24889">
                        <c:v>-1.027852</c:v>
                      </c:pt>
                      <c:pt idx="24890">
                        <c:v>-1.031185</c:v>
                      </c:pt>
                      <c:pt idx="24891">
                        <c:v>-1.034518</c:v>
                      </c:pt>
                      <c:pt idx="24892">
                        <c:v>-1.037852</c:v>
                      </c:pt>
                      <c:pt idx="24893">
                        <c:v>-1.041185</c:v>
                      </c:pt>
                      <c:pt idx="24894">
                        <c:v>-1.0445180000000001</c:v>
                      </c:pt>
                      <c:pt idx="24895">
                        <c:v>-1.047852</c:v>
                      </c:pt>
                      <c:pt idx="24896">
                        <c:v>-1.051185</c:v>
                      </c:pt>
                      <c:pt idx="24897">
                        <c:v>-1.0545180000000001</c:v>
                      </c:pt>
                      <c:pt idx="24898">
                        <c:v>-1.057852</c:v>
                      </c:pt>
                      <c:pt idx="24899">
                        <c:v>-1.061185</c:v>
                      </c:pt>
                      <c:pt idx="24900">
                        <c:v>-1.0645180000000001</c:v>
                      </c:pt>
                      <c:pt idx="24901">
                        <c:v>-1.067852</c:v>
                      </c:pt>
                      <c:pt idx="24902">
                        <c:v>-1.0711850000000001</c:v>
                      </c:pt>
                      <c:pt idx="24903">
                        <c:v>-1.0745180000000001</c:v>
                      </c:pt>
                      <c:pt idx="24904">
                        <c:v>-1.077852</c:v>
                      </c:pt>
                      <c:pt idx="24905">
                        <c:v>-1.0811850000000001</c:v>
                      </c:pt>
                      <c:pt idx="24906">
                        <c:v>-1.0845180000000001</c:v>
                      </c:pt>
                      <c:pt idx="24907">
                        <c:v>-1.087852</c:v>
                      </c:pt>
                      <c:pt idx="24908">
                        <c:v>-1.0911850000000001</c:v>
                      </c:pt>
                      <c:pt idx="24909">
                        <c:v>-1.0945180000000001</c:v>
                      </c:pt>
                      <c:pt idx="24910">
                        <c:v>-1.0978520000000001</c:v>
                      </c:pt>
                      <c:pt idx="24911">
                        <c:v>-1.1011850000000001</c:v>
                      </c:pt>
                      <c:pt idx="24912">
                        <c:v>-1.1045180000000001</c:v>
                      </c:pt>
                      <c:pt idx="24913">
                        <c:v>-1.1078520000000001</c:v>
                      </c:pt>
                      <c:pt idx="24914">
                        <c:v>-1.1111850000000001</c:v>
                      </c:pt>
                      <c:pt idx="24915">
                        <c:v>-1.1145179999999999</c:v>
                      </c:pt>
                      <c:pt idx="24916">
                        <c:v>-1.1178520000000001</c:v>
                      </c:pt>
                      <c:pt idx="24917">
                        <c:v>-1.1211850000000001</c:v>
                      </c:pt>
                      <c:pt idx="24918">
                        <c:v>-1.1245179999999999</c:v>
                      </c:pt>
                      <c:pt idx="24919">
                        <c:v>-1.1278520000000001</c:v>
                      </c:pt>
                      <c:pt idx="24920">
                        <c:v>-1.1311850000000001</c:v>
                      </c:pt>
                      <c:pt idx="24921">
                        <c:v>-1.1345179999999999</c:v>
                      </c:pt>
                      <c:pt idx="24922">
                        <c:v>-1.1378520000000001</c:v>
                      </c:pt>
                      <c:pt idx="24923">
                        <c:v>-1.1411849999999999</c:v>
                      </c:pt>
                      <c:pt idx="24924">
                        <c:v>-1.1445179999999999</c:v>
                      </c:pt>
                      <c:pt idx="24925">
                        <c:v>-1.1478520000000001</c:v>
                      </c:pt>
                      <c:pt idx="24926">
                        <c:v>-1.1511849999999999</c:v>
                      </c:pt>
                      <c:pt idx="24927">
                        <c:v>-1.1545179999999999</c:v>
                      </c:pt>
                      <c:pt idx="24928">
                        <c:v>-1.1578520000000001</c:v>
                      </c:pt>
                      <c:pt idx="24929">
                        <c:v>-1.1611849999999999</c:v>
                      </c:pt>
                      <c:pt idx="24930">
                        <c:v>-1.1645179999999999</c:v>
                      </c:pt>
                      <c:pt idx="24931">
                        <c:v>-1.1678519999999999</c:v>
                      </c:pt>
                      <c:pt idx="24932">
                        <c:v>-1.1711849999999999</c:v>
                      </c:pt>
                      <c:pt idx="24933">
                        <c:v>-1.174518</c:v>
                      </c:pt>
                      <c:pt idx="24934">
                        <c:v>-1.1778519999999999</c:v>
                      </c:pt>
                      <c:pt idx="24935">
                        <c:v>-1.1811849999999999</c:v>
                      </c:pt>
                      <c:pt idx="24936">
                        <c:v>-1.184518</c:v>
                      </c:pt>
                      <c:pt idx="24937">
                        <c:v>-1.1878519999999999</c:v>
                      </c:pt>
                      <c:pt idx="24938">
                        <c:v>-1.1911849999999999</c:v>
                      </c:pt>
                      <c:pt idx="24939">
                        <c:v>-1.194518</c:v>
                      </c:pt>
                      <c:pt idx="24940">
                        <c:v>-1.1978519999999999</c:v>
                      </c:pt>
                      <c:pt idx="24941">
                        <c:v>-1.2011849999999999</c:v>
                      </c:pt>
                      <c:pt idx="24942">
                        <c:v>-1.204518</c:v>
                      </c:pt>
                      <c:pt idx="24943">
                        <c:v>-1.2078519999999999</c:v>
                      </c:pt>
                      <c:pt idx="24944">
                        <c:v>-1.211185</c:v>
                      </c:pt>
                      <c:pt idx="24945">
                        <c:v>-1.214518</c:v>
                      </c:pt>
                      <c:pt idx="24946">
                        <c:v>-1.2178519999999999</c:v>
                      </c:pt>
                      <c:pt idx="24947">
                        <c:v>-1.221185</c:v>
                      </c:pt>
                      <c:pt idx="24948">
                        <c:v>-1.224518</c:v>
                      </c:pt>
                      <c:pt idx="24949">
                        <c:v>-1.2278519999999999</c:v>
                      </c:pt>
                      <c:pt idx="24950">
                        <c:v>-1.231185</c:v>
                      </c:pt>
                      <c:pt idx="24951">
                        <c:v>-1.234518</c:v>
                      </c:pt>
                      <c:pt idx="24952">
                        <c:v>-1.237852</c:v>
                      </c:pt>
                      <c:pt idx="24953">
                        <c:v>-1.241185</c:v>
                      </c:pt>
                      <c:pt idx="24954">
                        <c:v>-1.244518</c:v>
                      </c:pt>
                      <c:pt idx="24955">
                        <c:v>-1.247852</c:v>
                      </c:pt>
                      <c:pt idx="24956">
                        <c:v>-1.251185</c:v>
                      </c:pt>
                      <c:pt idx="24957">
                        <c:v>-1.254518</c:v>
                      </c:pt>
                      <c:pt idx="24958">
                        <c:v>-1.257852</c:v>
                      </c:pt>
                      <c:pt idx="24959">
                        <c:v>-1.261185</c:v>
                      </c:pt>
                      <c:pt idx="24960">
                        <c:v>-1.264518</c:v>
                      </c:pt>
                      <c:pt idx="24961">
                        <c:v>-1.267852</c:v>
                      </c:pt>
                      <c:pt idx="24962">
                        <c:v>-1.271185</c:v>
                      </c:pt>
                      <c:pt idx="24963">
                        <c:v>-1.274518</c:v>
                      </c:pt>
                      <c:pt idx="24964">
                        <c:v>-1.277852</c:v>
                      </c:pt>
                      <c:pt idx="24965">
                        <c:v>-1.281185</c:v>
                      </c:pt>
                      <c:pt idx="24966">
                        <c:v>-1.284518</c:v>
                      </c:pt>
                      <c:pt idx="24967">
                        <c:v>-1.287852</c:v>
                      </c:pt>
                      <c:pt idx="24968">
                        <c:v>-1.291185</c:v>
                      </c:pt>
                      <c:pt idx="24969">
                        <c:v>-1.2945180000000001</c:v>
                      </c:pt>
                      <c:pt idx="24970">
                        <c:v>-1.297852</c:v>
                      </c:pt>
                      <c:pt idx="24971">
                        <c:v>-1.301185</c:v>
                      </c:pt>
                      <c:pt idx="24972">
                        <c:v>-1.3045180000000001</c:v>
                      </c:pt>
                      <c:pt idx="24973">
                        <c:v>-1.307852</c:v>
                      </c:pt>
                      <c:pt idx="24974">
                        <c:v>-1.311185</c:v>
                      </c:pt>
                      <c:pt idx="24975">
                        <c:v>-1.3145180000000001</c:v>
                      </c:pt>
                      <c:pt idx="24976">
                        <c:v>-1.317852</c:v>
                      </c:pt>
                      <c:pt idx="24977">
                        <c:v>-1.3211850000000001</c:v>
                      </c:pt>
                      <c:pt idx="24978">
                        <c:v>-1.3245180000000001</c:v>
                      </c:pt>
                      <c:pt idx="24979">
                        <c:v>-1.327852</c:v>
                      </c:pt>
                      <c:pt idx="24980">
                        <c:v>-1.3311850000000001</c:v>
                      </c:pt>
                      <c:pt idx="24981">
                        <c:v>-1.3345180000000001</c:v>
                      </c:pt>
                      <c:pt idx="24982">
                        <c:v>-1.337852</c:v>
                      </c:pt>
                      <c:pt idx="24983">
                        <c:v>-1.3411850000000001</c:v>
                      </c:pt>
                      <c:pt idx="24984">
                        <c:v>-1.3445180000000001</c:v>
                      </c:pt>
                      <c:pt idx="24985">
                        <c:v>-1.3478520000000001</c:v>
                      </c:pt>
                      <c:pt idx="24986">
                        <c:v>-1.3511850000000001</c:v>
                      </c:pt>
                      <c:pt idx="24987">
                        <c:v>-1.3545180000000001</c:v>
                      </c:pt>
                      <c:pt idx="24988">
                        <c:v>-1.3578520000000001</c:v>
                      </c:pt>
                      <c:pt idx="24989">
                        <c:v>-1.3611850000000001</c:v>
                      </c:pt>
                      <c:pt idx="24990">
                        <c:v>-1.3645179999999999</c:v>
                      </c:pt>
                      <c:pt idx="24991">
                        <c:v>-1.3678520000000001</c:v>
                      </c:pt>
                      <c:pt idx="24992">
                        <c:v>-1.3711850000000001</c:v>
                      </c:pt>
                      <c:pt idx="24993">
                        <c:v>-1.3745179999999999</c:v>
                      </c:pt>
                      <c:pt idx="24994">
                        <c:v>-1.3778520000000001</c:v>
                      </c:pt>
                      <c:pt idx="24995">
                        <c:v>-1.3811850000000001</c:v>
                      </c:pt>
                      <c:pt idx="24996">
                        <c:v>-1.3845179999999999</c:v>
                      </c:pt>
                      <c:pt idx="24997">
                        <c:v>-1.3878520000000001</c:v>
                      </c:pt>
                      <c:pt idx="24998">
                        <c:v>-1.3911849999999999</c:v>
                      </c:pt>
                      <c:pt idx="24999">
                        <c:v>-1.3945179999999999</c:v>
                      </c:pt>
                      <c:pt idx="25000">
                        <c:v>-1.3978520000000001</c:v>
                      </c:pt>
                      <c:pt idx="25001">
                        <c:v>-1.4011849999999999</c:v>
                      </c:pt>
                      <c:pt idx="25002">
                        <c:v>-1.4045179999999999</c:v>
                      </c:pt>
                      <c:pt idx="25003">
                        <c:v>-1.4078520000000001</c:v>
                      </c:pt>
                      <c:pt idx="25004">
                        <c:v>-1.4111849999999999</c:v>
                      </c:pt>
                      <c:pt idx="25005">
                        <c:v>-1.4145179999999999</c:v>
                      </c:pt>
                      <c:pt idx="25006">
                        <c:v>-1.4178519999999999</c:v>
                      </c:pt>
                      <c:pt idx="25007">
                        <c:v>-1.4211849999999999</c:v>
                      </c:pt>
                      <c:pt idx="25008">
                        <c:v>-1.424518</c:v>
                      </c:pt>
                      <c:pt idx="25009">
                        <c:v>-1.4278519999999999</c:v>
                      </c:pt>
                      <c:pt idx="25010">
                        <c:v>-1.4311849999999999</c:v>
                      </c:pt>
                      <c:pt idx="25011">
                        <c:v>-1.434518</c:v>
                      </c:pt>
                      <c:pt idx="25012">
                        <c:v>-1.4378519999999999</c:v>
                      </c:pt>
                      <c:pt idx="25013">
                        <c:v>-1.4411849999999999</c:v>
                      </c:pt>
                      <c:pt idx="25014">
                        <c:v>-1.444518</c:v>
                      </c:pt>
                      <c:pt idx="25015">
                        <c:v>-1.4478519999999999</c:v>
                      </c:pt>
                      <c:pt idx="25016">
                        <c:v>-1.4511849999999999</c:v>
                      </c:pt>
                      <c:pt idx="25017">
                        <c:v>-1.454518</c:v>
                      </c:pt>
                      <c:pt idx="25018">
                        <c:v>-1.4578519999999999</c:v>
                      </c:pt>
                      <c:pt idx="25019">
                        <c:v>-1.461185</c:v>
                      </c:pt>
                      <c:pt idx="25020">
                        <c:v>-1.464518</c:v>
                      </c:pt>
                      <c:pt idx="25021">
                        <c:v>-1.4678519999999999</c:v>
                      </c:pt>
                      <c:pt idx="25022">
                        <c:v>-1.471185</c:v>
                      </c:pt>
                      <c:pt idx="25023">
                        <c:v>-1.474518</c:v>
                      </c:pt>
                      <c:pt idx="25024">
                        <c:v>-1.4778519999999999</c:v>
                      </c:pt>
                      <c:pt idx="25025">
                        <c:v>-1.481185</c:v>
                      </c:pt>
                      <c:pt idx="25026">
                        <c:v>-1.484518</c:v>
                      </c:pt>
                      <c:pt idx="25027">
                        <c:v>-1.487852</c:v>
                      </c:pt>
                      <c:pt idx="25028">
                        <c:v>-1.491185</c:v>
                      </c:pt>
                      <c:pt idx="25029">
                        <c:v>-1.494518</c:v>
                      </c:pt>
                      <c:pt idx="25030">
                        <c:v>-1.497852</c:v>
                      </c:pt>
                      <c:pt idx="25031">
                        <c:v>-1.501185</c:v>
                      </c:pt>
                      <c:pt idx="25032">
                        <c:v>-1.504518</c:v>
                      </c:pt>
                      <c:pt idx="25033">
                        <c:v>-1.507852</c:v>
                      </c:pt>
                      <c:pt idx="25034">
                        <c:v>-1.511185</c:v>
                      </c:pt>
                      <c:pt idx="25035">
                        <c:v>-1.514518</c:v>
                      </c:pt>
                      <c:pt idx="25036">
                        <c:v>-1.517852</c:v>
                      </c:pt>
                      <c:pt idx="25037">
                        <c:v>-1.521185</c:v>
                      </c:pt>
                      <c:pt idx="25038">
                        <c:v>-1.524518</c:v>
                      </c:pt>
                      <c:pt idx="25039">
                        <c:v>-1.527852</c:v>
                      </c:pt>
                      <c:pt idx="25040">
                        <c:v>-1.531185</c:v>
                      </c:pt>
                      <c:pt idx="25041">
                        <c:v>-1.534518</c:v>
                      </c:pt>
                      <c:pt idx="25042">
                        <c:v>-1.537852</c:v>
                      </c:pt>
                      <c:pt idx="25043">
                        <c:v>-1.541185</c:v>
                      </c:pt>
                      <c:pt idx="25044">
                        <c:v>-1.5445180000000001</c:v>
                      </c:pt>
                      <c:pt idx="25045">
                        <c:v>-1.547852</c:v>
                      </c:pt>
                      <c:pt idx="25046">
                        <c:v>-1.551185</c:v>
                      </c:pt>
                      <c:pt idx="25047">
                        <c:v>-1.5545180000000001</c:v>
                      </c:pt>
                      <c:pt idx="25048">
                        <c:v>-1.557852</c:v>
                      </c:pt>
                      <c:pt idx="25049">
                        <c:v>-1.561185</c:v>
                      </c:pt>
                      <c:pt idx="25050">
                        <c:v>-1.5645180000000001</c:v>
                      </c:pt>
                      <c:pt idx="25051">
                        <c:v>-1.567852</c:v>
                      </c:pt>
                      <c:pt idx="25052">
                        <c:v>-1.5711850000000001</c:v>
                      </c:pt>
                      <c:pt idx="25053">
                        <c:v>-1.5745180000000001</c:v>
                      </c:pt>
                      <c:pt idx="25054">
                        <c:v>-1.577852</c:v>
                      </c:pt>
                      <c:pt idx="25055">
                        <c:v>-1.5811850000000001</c:v>
                      </c:pt>
                      <c:pt idx="25056">
                        <c:v>-1.5845180000000001</c:v>
                      </c:pt>
                      <c:pt idx="25057">
                        <c:v>-1.587852</c:v>
                      </c:pt>
                      <c:pt idx="25058">
                        <c:v>-1.5911850000000001</c:v>
                      </c:pt>
                      <c:pt idx="25059">
                        <c:v>-1.5945180000000001</c:v>
                      </c:pt>
                      <c:pt idx="25060">
                        <c:v>-1.5978520000000001</c:v>
                      </c:pt>
                      <c:pt idx="25061">
                        <c:v>-1.6011850000000001</c:v>
                      </c:pt>
                      <c:pt idx="25062">
                        <c:v>-1.6045180000000001</c:v>
                      </c:pt>
                      <c:pt idx="25063">
                        <c:v>-1.6078520000000001</c:v>
                      </c:pt>
                      <c:pt idx="25064">
                        <c:v>-1.6111850000000001</c:v>
                      </c:pt>
                      <c:pt idx="25065">
                        <c:v>-1.6145179999999999</c:v>
                      </c:pt>
                      <c:pt idx="25066">
                        <c:v>-1.6178520000000001</c:v>
                      </c:pt>
                      <c:pt idx="25067">
                        <c:v>-1.6211850000000001</c:v>
                      </c:pt>
                      <c:pt idx="25068">
                        <c:v>-1.6245179999999999</c:v>
                      </c:pt>
                      <c:pt idx="25069">
                        <c:v>-1.6278520000000001</c:v>
                      </c:pt>
                      <c:pt idx="25070">
                        <c:v>-1.6311850000000001</c:v>
                      </c:pt>
                      <c:pt idx="25071">
                        <c:v>-1.6345179999999999</c:v>
                      </c:pt>
                      <c:pt idx="25072">
                        <c:v>-1.6378520000000001</c:v>
                      </c:pt>
                      <c:pt idx="25073">
                        <c:v>-1.6411849999999999</c:v>
                      </c:pt>
                      <c:pt idx="25074">
                        <c:v>-1.6445179999999999</c:v>
                      </c:pt>
                      <c:pt idx="25075">
                        <c:v>-1.6478520000000001</c:v>
                      </c:pt>
                      <c:pt idx="25076">
                        <c:v>-1.6511849999999999</c:v>
                      </c:pt>
                      <c:pt idx="25077">
                        <c:v>-1.6545179999999999</c:v>
                      </c:pt>
                      <c:pt idx="25078">
                        <c:v>-1.6578520000000001</c:v>
                      </c:pt>
                      <c:pt idx="25079">
                        <c:v>-1.6611849999999999</c:v>
                      </c:pt>
                      <c:pt idx="25080">
                        <c:v>-1.6645179999999999</c:v>
                      </c:pt>
                      <c:pt idx="25081">
                        <c:v>-1.6678519999999999</c:v>
                      </c:pt>
                      <c:pt idx="25082">
                        <c:v>-1.6711849999999999</c:v>
                      </c:pt>
                      <c:pt idx="25083">
                        <c:v>-1.674518</c:v>
                      </c:pt>
                      <c:pt idx="25084">
                        <c:v>-1.6778519999999999</c:v>
                      </c:pt>
                      <c:pt idx="25085">
                        <c:v>-1.6811849999999999</c:v>
                      </c:pt>
                      <c:pt idx="25086">
                        <c:v>-1.684518</c:v>
                      </c:pt>
                      <c:pt idx="25087">
                        <c:v>-1.6878519999999999</c:v>
                      </c:pt>
                      <c:pt idx="25088">
                        <c:v>-1.6911849999999999</c:v>
                      </c:pt>
                      <c:pt idx="25089">
                        <c:v>-1.694518</c:v>
                      </c:pt>
                      <c:pt idx="25090">
                        <c:v>-1.6978519999999999</c:v>
                      </c:pt>
                      <c:pt idx="25091">
                        <c:v>-1.7011849999999999</c:v>
                      </c:pt>
                      <c:pt idx="25092">
                        <c:v>-1.704518</c:v>
                      </c:pt>
                      <c:pt idx="25093">
                        <c:v>-1.7078519999999999</c:v>
                      </c:pt>
                      <c:pt idx="25094">
                        <c:v>-1.711185</c:v>
                      </c:pt>
                      <c:pt idx="25095">
                        <c:v>-1.714518</c:v>
                      </c:pt>
                      <c:pt idx="25096">
                        <c:v>-1.7178519999999999</c:v>
                      </c:pt>
                      <c:pt idx="25097">
                        <c:v>-1.721185</c:v>
                      </c:pt>
                      <c:pt idx="25098">
                        <c:v>-1.724518</c:v>
                      </c:pt>
                      <c:pt idx="25099">
                        <c:v>-1.7278519999999999</c:v>
                      </c:pt>
                      <c:pt idx="25100">
                        <c:v>-1.731185</c:v>
                      </c:pt>
                      <c:pt idx="25101">
                        <c:v>-1.734518</c:v>
                      </c:pt>
                      <c:pt idx="25102">
                        <c:v>-1.737852</c:v>
                      </c:pt>
                      <c:pt idx="25103">
                        <c:v>-1.741185</c:v>
                      </c:pt>
                      <c:pt idx="25104">
                        <c:v>-1.744518</c:v>
                      </c:pt>
                      <c:pt idx="25105">
                        <c:v>-1.747852</c:v>
                      </c:pt>
                      <c:pt idx="25106">
                        <c:v>-1.751185</c:v>
                      </c:pt>
                      <c:pt idx="25107">
                        <c:v>-1.754518</c:v>
                      </c:pt>
                      <c:pt idx="25108">
                        <c:v>-1.757852</c:v>
                      </c:pt>
                      <c:pt idx="25109">
                        <c:v>-1.761185</c:v>
                      </c:pt>
                      <c:pt idx="25110">
                        <c:v>-1.764518</c:v>
                      </c:pt>
                      <c:pt idx="25111">
                        <c:v>-1.767852</c:v>
                      </c:pt>
                      <c:pt idx="25112">
                        <c:v>-1.771185</c:v>
                      </c:pt>
                      <c:pt idx="25113">
                        <c:v>-1.774518</c:v>
                      </c:pt>
                      <c:pt idx="25114">
                        <c:v>-1.777852</c:v>
                      </c:pt>
                      <c:pt idx="25115">
                        <c:v>-1.781185</c:v>
                      </c:pt>
                      <c:pt idx="25116">
                        <c:v>-1.784518</c:v>
                      </c:pt>
                      <c:pt idx="25117">
                        <c:v>-1.787852</c:v>
                      </c:pt>
                      <c:pt idx="25118">
                        <c:v>-1.791185</c:v>
                      </c:pt>
                      <c:pt idx="25119">
                        <c:v>-1.7945180000000001</c:v>
                      </c:pt>
                      <c:pt idx="25120">
                        <c:v>-1.797852</c:v>
                      </c:pt>
                      <c:pt idx="25121">
                        <c:v>-1.801185</c:v>
                      </c:pt>
                      <c:pt idx="25122">
                        <c:v>-1.8045180000000001</c:v>
                      </c:pt>
                      <c:pt idx="25123">
                        <c:v>-1.807852</c:v>
                      </c:pt>
                      <c:pt idx="25124">
                        <c:v>-1.811185</c:v>
                      </c:pt>
                      <c:pt idx="25125">
                        <c:v>-1.8145180000000001</c:v>
                      </c:pt>
                      <c:pt idx="25126">
                        <c:v>-1.817852</c:v>
                      </c:pt>
                      <c:pt idx="25127">
                        <c:v>-1.8211850000000001</c:v>
                      </c:pt>
                      <c:pt idx="25128">
                        <c:v>-1.8245180000000001</c:v>
                      </c:pt>
                      <c:pt idx="25129">
                        <c:v>-1.827852</c:v>
                      </c:pt>
                      <c:pt idx="25130">
                        <c:v>-1.8311850000000001</c:v>
                      </c:pt>
                      <c:pt idx="25131">
                        <c:v>-1.8345180000000001</c:v>
                      </c:pt>
                      <c:pt idx="25132">
                        <c:v>-1.837852</c:v>
                      </c:pt>
                      <c:pt idx="25133">
                        <c:v>-1.8411850000000001</c:v>
                      </c:pt>
                      <c:pt idx="25134">
                        <c:v>-1.8445180000000001</c:v>
                      </c:pt>
                      <c:pt idx="25135">
                        <c:v>-1.8478520000000001</c:v>
                      </c:pt>
                      <c:pt idx="25136">
                        <c:v>-1.8511850000000001</c:v>
                      </c:pt>
                      <c:pt idx="25137">
                        <c:v>-1.8545180000000001</c:v>
                      </c:pt>
                      <c:pt idx="25138">
                        <c:v>-1.8578520000000001</c:v>
                      </c:pt>
                      <c:pt idx="25139">
                        <c:v>-1.8611850000000001</c:v>
                      </c:pt>
                      <c:pt idx="25140">
                        <c:v>-1.8645179999999999</c:v>
                      </c:pt>
                      <c:pt idx="25141">
                        <c:v>-1.8678520000000001</c:v>
                      </c:pt>
                      <c:pt idx="25142">
                        <c:v>-1.8711850000000001</c:v>
                      </c:pt>
                      <c:pt idx="25143">
                        <c:v>-1.8745179999999999</c:v>
                      </c:pt>
                      <c:pt idx="25144">
                        <c:v>-1.8778520000000001</c:v>
                      </c:pt>
                      <c:pt idx="25145">
                        <c:v>-1.8811850000000001</c:v>
                      </c:pt>
                      <c:pt idx="25146">
                        <c:v>-1.8845179999999999</c:v>
                      </c:pt>
                      <c:pt idx="25147">
                        <c:v>-1.8878520000000001</c:v>
                      </c:pt>
                      <c:pt idx="25148">
                        <c:v>-1.8911849999999999</c:v>
                      </c:pt>
                      <c:pt idx="25149">
                        <c:v>-1.8945179999999999</c:v>
                      </c:pt>
                      <c:pt idx="25150">
                        <c:v>-1.8978520000000001</c:v>
                      </c:pt>
                      <c:pt idx="25151">
                        <c:v>-1.9011849999999999</c:v>
                      </c:pt>
                      <c:pt idx="25152">
                        <c:v>-1.9045179999999999</c:v>
                      </c:pt>
                      <c:pt idx="25153">
                        <c:v>-1.9078520000000001</c:v>
                      </c:pt>
                      <c:pt idx="25154">
                        <c:v>-1.9111849999999999</c:v>
                      </c:pt>
                      <c:pt idx="25155">
                        <c:v>-1.9145179999999999</c:v>
                      </c:pt>
                      <c:pt idx="25156">
                        <c:v>-1.9178519999999999</c:v>
                      </c:pt>
                      <c:pt idx="25157">
                        <c:v>-1.9211849999999999</c:v>
                      </c:pt>
                      <c:pt idx="25158">
                        <c:v>-1.924518</c:v>
                      </c:pt>
                      <c:pt idx="25159">
                        <c:v>-1.9278519999999999</c:v>
                      </c:pt>
                      <c:pt idx="25160">
                        <c:v>-1.9311849999999999</c:v>
                      </c:pt>
                      <c:pt idx="25161">
                        <c:v>-1.934518</c:v>
                      </c:pt>
                      <c:pt idx="25162">
                        <c:v>-1.9378519999999999</c:v>
                      </c:pt>
                      <c:pt idx="25163">
                        <c:v>-1.9411849999999999</c:v>
                      </c:pt>
                      <c:pt idx="25164">
                        <c:v>-1.944518</c:v>
                      </c:pt>
                      <c:pt idx="25165">
                        <c:v>-1.9478519999999999</c:v>
                      </c:pt>
                      <c:pt idx="25166">
                        <c:v>-1.9511849999999999</c:v>
                      </c:pt>
                      <c:pt idx="25167">
                        <c:v>-1.954518</c:v>
                      </c:pt>
                      <c:pt idx="25168">
                        <c:v>-1.9578519999999999</c:v>
                      </c:pt>
                      <c:pt idx="25169">
                        <c:v>-1.961185</c:v>
                      </c:pt>
                      <c:pt idx="25170">
                        <c:v>-1.964518</c:v>
                      </c:pt>
                      <c:pt idx="25171">
                        <c:v>-1.9678519999999999</c:v>
                      </c:pt>
                      <c:pt idx="25172">
                        <c:v>-1.971185</c:v>
                      </c:pt>
                      <c:pt idx="25173">
                        <c:v>-1.974518</c:v>
                      </c:pt>
                      <c:pt idx="25174">
                        <c:v>-1.9778519999999999</c:v>
                      </c:pt>
                      <c:pt idx="25175">
                        <c:v>-1.981185</c:v>
                      </c:pt>
                      <c:pt idx="25176">
                        <c:v>-1.984518</c:v>
                      </c:pt>
                      <c:pt idx="25177">
                        <c:v>-1.987852</c:v>
                      </c:pt>
                      <c:pt idx="25178">
                        <c:v>-1.991185</c:v>
                      </c:pt>
                      <c:pt idx="25179">
                        <c:v>-1.994518</c:v>
                      </c:pt>
                      <c:pt idx="25180">
                        <c:v>-1.997852</c:v>
                      </c:pt>
                      <c:pt idx="25181">
                        <c:v>-2.001185</c:v>
                      </c:pt>
                      <c:pt idx="25182">
                        <c:v>-2.004518</c:v>
                      </c:pt>
                      <c:pt idx="25183">
                        <c:v>-2.0078520000000002</c:v>
                      </c:pt>
                      <c:pt idx="25184">
                        <c:v>-2.0111849999999998</c:v>
                      </c:pt>
                      <c:pt idx="25185">
                        <c:v>-2.0145179999999998</c:v>
                      </c:pt>
                      <c:pt idx="25186">
                        <c:v>-2.017852</c:v>
                      </c:pt>
                      <c:pt idx="25187">
                        <c:v>-2.021185</c:v>
                      </c:pt>
                      <c:pt idx="25188">
                        <c:v>-2.024518</c:v>
                      </c:pt>
                      <c:pt idx="25189">
                        <c:v>-2.0278520000000002</c:v>
                      </c:pt>
                      <c:pt idx="25190">
                        <c:v>-2.0311849999999998</c:v>
                      </c:pt>
                      <c:pt idx="25191">
                        <c:v>-2.0345179999999998</c:v>
                      </c:pt>
                      <c:pt idx="25192">
                        <c:v>-2.037852</c:v>
                      </c:pt>
                      <c:pt idx="25193">
                        <c:v>-2.041185</c:v>
                      </c:pt>
                      <c:pt idx="25194">
                        <c:v>-2.0445180000000001</c:v>
                      </c:pt>
                      <c:pt idx="25195">
                        <c:v>-2.0478519999999998</c:v>
                      </c:pt>
                      <c:pt idx="25196">
                        <c:v>-2.0511849999999998</c:v>
                      </c:pt>
                      <c:pt idx="25197">
                        <c:v>-2.0545179999999998</c:v>
                      </c:pt>
                      <c:pt idx="25198">
                        <c:v>-2.057852</c:v>
                      </c:pt>
                      <c:pt idx="25199">
                        <c:v>-2.061185</c:v>
                      </c:pt>
                      <c:pt idx="25200">
                        <c:v>-2.0645180000000001</c:v>
                      </c:pt>
                      <c:pt idx="25201">
                        <c:v>-2.0678519999999998</c:v>
                      </c:pt>
                      <c:pt idx="25202">
                        <c:v>-2.0711849999999998</c:v>
                      </c:pt>
                      <c:pt idx="25203">
                        <c:v>-2.0745179999999999</c:v>
                      </c:pt>
                      <c:pt idx="25204">
                        <c:v>-2.077852</c:v>
                      </c:pt>
                      <c:pt idx="25205">
                        <c:v>-2.0811850000000001</c:v>
                      </c:pt>
                      <c:pt idx="25206">
                        <c:v>-2.0845180000000001</c:v>
                      </c:pt>
                      <c:pt idx="25207">
                        <c:v>-2.0878519999999998</c:v>
                      </c:pt>
                      <c:pt idx="25208">
                        <c:v>-2.0911849999999998</c:v>
                      </c:pt>
                      <c:pt idx="25209">
                        <c:v>-2.0945179999999999</c:v>
                      </c:pt>
                      <c:pt idx="25210">
                        <c:v>-2.0978520000000001</c:v>
                      </c:pt>
                      <c:pt idx="25211">
                        <c:v>-2.1011850000000001</c:v>
                      </c:pt>
                      <c:pt idx="25212">
                        <c:v>-2.1045180000000001</c:v>
                      </c:pt>
                      <c:pt idx="25213">
                        <c:v>-2.1078519999999998</c:v>
                      </c:pt>
                      <c:pt idx="25214">
                        <c:v>-2.1111849999999999</c:v>
                      </c:pt>
                      <c:pt idx="25215">
                        <c:v>-2.1145179999999999</c:v>
                      </c:pt>
                      <c:pt idx="25216">
                        <c:v>-2.1178520000000001</c:v>
                      </c:pt>
                      <c:pt idx="25217">
                        <c:v>-2.1211850000000001</c:v>
                      </c:pt>
                      <c:pt idx="25218">
                        <c:v>-2.1245180000000001</c:v>
                      </c:pt>
                      <c:pt idx="25219">
                        <c:v>-2.1278519999999999</c:v>
                      </c:pt>
                      <c:pt idx="25220">
                        <c:v>-2.1311849999999999</c:v>
                      </c:pt>
                      <c:pt idx="25221">
                        <c:v>-2.1345179999999999</c:v>
                      </c:pt>
                      <c:pt idx="25222">
                        <c:v>-2.1378520000000001</c:v>
                      </c:pt>
                      <c:pt idx="25223">
                        <c:v>-2.1411850000000001</c:v>
                      </c:pt>
                      <c:pt idx="25224">
                        <c:v>-2.1445180000000001</c:v>
                      </c:pt>
                      <c:pt idx="25225">
                        <c:v>-2.1478519999999999</c:v>
                      </c:pt>
                      <c:pt idx="25226">
                        <c:v>-2.1511849999999999</c:v>
                      </c:pt>
                      <c:pt idx="25227">
                        <c:v>-2.1545179999999999</c:v>
                      </c:pt>
                      <c:pt idx="25228">
                        <c:v>-2.1578520000000001</c:v>
                      </c:pt>
                      <c:pt idx="25229">
                        <c:v>-2.1611850000000001</c:v>
                      </c:pt>
                      <c:pt idx="25230">
                        <c:v>-2.1645180000000002</c:v>
                      </c:pt>
                      <c:pt idx="25231">
                        <c:v>-2.1678519999999999</c:v>
                      </c:pt>
                      <c:pt idx="25232">
                        <c:v>-2.1711849999999999</c:v>
                      </c:pt>
                      <c:pt idx="25233">
                        <c:v>-2.174518</c:v>
                      </c:pt>
                      <c:pt idx="25234">
                        <c:v>-2.1778520000000001</c:v>
                      </c:pt>
                      <c:pt idx="25235">
                        <c:v>-2.1811850000000002</c:v>
                      </c:pt>
                      <c:pt idx="25236">
                        <c:v>-2.1845180000000002</c:v>
                      </c:pt>
                      <c:pt idx="25237">
                        <c:v>-2.1878519999999999</c:v>
                      </c:pt>
                      <c:pt idx="25238">
                        <c:v>-2.1911849999999999</c:v>
                      </c:pt>
                      <c:pt idx="25239">
                        <c:v>-2.194518</c:v>
                      </c:pt>
                      <c:pt idx="25240">
                        <c:v>-2.1978520000000001</c:v>
                      </c:pt>
                      <c:pt idx="25241">
                        <c:v>-2.2011850000000002</c:v>
                      </c:pt>
                      <c:pt idx="25242">
                        <c:v>-2.2045180000000002</c:v>
                      </c:pt>
                      <c:pt idx="25243">
                        <c:v>-2.2078519999999999</c:v>
                      </c:pt>
                      <c:pt idx="25244">
                        <c:v>-2.211185</c:v>
                      </c:pt>
                      <c:pt idx="25245">
                        <c:v>-2.214518</c:v>
                      </c:pt>
                      <c:pt idx="25246">
                        <c:v>-2.2178520000000002</c:v>
                      </c:pt>
                      <c:pt idx="25247">
                        <c:v>-2.2211850000000002</c:v>
                      </c:pt>
                      <c:pt idx="25248">
                        <c:v>-2.2245180000000002</c:v>
                      </c:pt>
                      <c:pt idx="25249">
                        <c:v>-2.2278519999999999</c:v>
                      </c:pt>
                      <c:pt idx="25250">
                        <c:v>-2.231185</c:v>
                      </c:pt>
                      <c:pt idx="25251">
                        <c:v>-2.234518</c:v>
                      </c:pt>
                      <c:pt idx="25252">
                        <c:v>-2.2378520000000002</c:v>
                      </c:pt>
                      <c:pt idx="25253">
                        <c:v>-2.2411850000000002</c:v>
                      </c:pt>
                      <c:pt idx="25254">
                        <c:v>-2.2445179999999998</c:v>
                      </c:pt>
                      <c:pt idx="25255">
                        <c:v>-2.247852</c:v>
                      </c:pt>
                      <c:pt idx="25256">
                        <c:v>-2.251185</c:v>
                      </c:pt>
                      <c:pt idx="25257">
                        <c:v>-2.254518</c:v>
                      </c:pt>
                      <c:pt idx="25258">
                        <c:v>-2.2578520000000002</c:v>
                      </c:pt>
                      <c:pt idx="25259">
                        <c:v>-2.2611849999999998</c:v>
                      </c:pt>
                      <c:pt idx="25260">
                        <c:v>-2.2645179999999998</c:v>
                      </c:pt>
                      <c:pt idx="25261">
                        <c:v>-2.267852</c:v>
                      </c:pt>
                      <c:pt idx="25262">
                        <c:v>-2.271185</c:v>
                      </c:pt>
                      <c:pt idx="25263">
                        <c:v>-2.274518</c:v>
                      </c:pt>
                      <c:pt idx="25264">
                        <c:v>-2.2778520000000002</c:v>
                      </c:pt>
                      <c:pt idx="25265">
                        <c:v>-2.2811849999999998</c:v>
                      </c:pt>
                      <c:pt idx="25266">
                        <c:v>-2.2845179999999998</c:v>
                      </c:pt>
                      <c:pt idx="25267">
                        <c:v>-2.287852</c:v>
                      </c:pt>
                      <c:pt idx="25268">
                        <c:v>-2.291185</c:v>
                      </c:pt>
                      <c:pt idx="25269">
                        <c:v>-2.2945180000000001</c:v>
                      </c:pt>
                      <c:pt idx="25270">
                        <c:v>-2.2978519999999998</c:v>
                      </c:pt>
                      <c:pt idx="25271">
                        <c:v>-2.3011849999999998</c:v>
                      </c:pt>
                      <c:pt idx="25272">
                        <c:v>-2.3045179999999998</c:v>
                      </c:pt>
                      <c:pt idx="25273">
                        <c:v>-2.307852</c:v>
                      </c:pt>
                      <c:pt idx="25274">
                        <c:v>-2.311185</c:v>
                      </c:pt>
                      <c:pt idx="25275">
                        <c:v>-2.3145180000000001</c:v>
                      </c:pt>
                      <c:pt idx="25276">
                        <c:v>-2.3178519999999998</c:v>
                      </c:pt>
                      <c:pt idx="25277">
                        <c:v>-2.3211849999999998</c:v>
                      </c:pt>
                      <c:pt idx="25278">
                        <c:v>-2.3245179999999999</c:v>
                      </c:pt>
                      <c:pt idx="25279">
                        <c:v>-2.327852</c:v>
                      </c:pt>
                      <c:pt idx="25280">
                        <c:v>-2.3311850000000001</c:v>
                      </c:pt>
                      <c:pt idx="25281">
                        <c:v>-2.3345180000000001</c:v>
                      </c:pt>
                      <c:pt idx="25282">
                        <c:v>-2.3378519999999998</c:v>
                      </c:pt>
                      <c:pt idx="25283">
                        <c:v>-2.3411849999999998</c:v>
                      </c:pt>
                      <c:pt idx="25284">
                        <c:v>-2.3445179999999999</c:v>
                      </c:pt>
                      <c:pt idx="25285">
                        <c:v>-2.3478520000000001</c:v>
                      </c:pt>
                      <c:pt idx="25286">
                        <c:v>-2.3511850000000001</c:v>
                      </c:pt>
                      <c:pt idx="25287">
                        <c:v>-2.3545180000000001</c:v>
                      </c:pt>
                      <c:pt idx="25288">
                        <c:v>-2.3578519999999998</c:v>
                      </c:pt>
                      <c:pt idx="25289">
                        <c:v>-2.3611849999999999</c:v>
                      </c:pt>
                      <c:pt idx="25290">
                        <c:v>-2.3645179999999999</c:v>
                      </c:pt>
                      <c:pt idx="25291">
                        <c:v>-2.3678520000000001</c:v>
                      </c:pt>
                      <c:pt idx="25292">
                        <c:v>-2.3711850000000001</c:v>
                      </c:pt>
                      <c:pt idx="25293">
                        <c:v>-2.3745180000000001</c:v>
                      </c:pt>
                      <c:pt idx="25294">
                        <c:v>-2.3778519999999999</c:v>
                      </c:pt>
                      <c:pt idx="25295">
                        <c:v>-2.3811849999999999</c:v>
                      </c:pt>
                      <c:pt idx="25296">
                        <c:v>-2.3845179999999999</c:v>
                      </c:pt>
                      <c:pt idx="25297">
                        <c:v>-2.3878520000000001</c:v>
                      </c:pt>
                      <c:pt idx="25298">
                        <c:v>-2.3911850000000001</c:v>
                      </c:pt>
                      <c:pt idx="25299">
                        <c:v>-2.3945180000000001</c:v>
                      </c:pt>
                      <c:pt idx="25300">
                        <c:v>-2.3978519999999999</c:v>
                      </c:pt>
                      <c:pt idx="25301">
                        <c:v>-2.4011849999999999</c:v>
                      </c:pt>
                      <c:pt idx="25302">
                        <c:v>-2.4045179999999999</c:v>
                      </c:pt>
                      <c:pt idx="25303">
                        <c:v>-2.4078520000000001</c:v>
                      </c:pt>
                      <c:pt idx="25304">
                        <c:v>-2.4111850000000001</c:v>
                      </c:pt>
                      <c:pt idx="25305">
                        <c:v>-2.4145180000000002</c:v>
                      </c:pt>
                      <c:pt idx="25306">
                        <c:v>-2.4178519999999999</c:v>
                      </c:pt>
                      <c:pt idx="25307">
                        <c:v>-2.4211849999999999</c:v>
                      </c:pt>
                      <c:pt idx="25308">
                        <c:v>-2.424518</c:v>
                      </c:pt>
                      <c:pt idx="25309">
                        <c:v>-2.4278520000000001</c:v>
                      </c:pt>
                      <c:pt idx="25310">
                        <c:v>-2.4311850000000002</c:v>
                      </c:pt>
                      <c:pt idx="25311">
                        <c:v>-2.4345180000000002</c:v>
                      </c:pt>
                      <c:pt idx="25312">
                        <c:v>-2.4378519999999999</c:v>
                      </c:pt>
                      <c:pt idx="25313">
                        <c:v>-2.4411849999999999</c:v>
                      </c:pt>
                      <c:pt idx="25314">
                        <c:v>-2.444518</c:v>
                      </c:pt>
                      <c:pt idx="25315">
                        <c:v>-2.4478520000000001</c:v>
                      </c:pt>
                      <c:pt idx="25316">
                        <c:v>-2.4511850000000002</c:v>
                      </c:pt>
                      <c:pt idx="25317">
                        <c:v>-2.4545180000000002</c:v>
                      </c:pt>
                      <c:pt idx="25318">
                        <c:v>-2.4578519999999999</c:v>
                      </c:pt>
                      <c:pt idx="25319">
                        <c:v>-2.461185</c:v>
                      </c:pt>
                      <c:pt idx="25320">
                        <c:v>-2.464518</c:v>
                      </c:pt>
                      <c:pt idx="25321">
                        <c:v>-2.4678520000000002</c:v>
                      </c:pt>
                      <c:pt idx="25322">
                        <c:v>-2.4711850000000002</c:v>
                      </c:pt>
                      <c:pt idx="25323">
                        <c:v>-2.4745180000000002</c:v>
                      </c:pt>
                      <c:pt idx="25324">
                        <c:v>-2.4778519999999999</c:v>
                      </c:pt>
                      <c:pt idx="25325">
                        <c:v>-2.481185</c:v>
                      </c:pt>
                      <c:pt idx="25326">
                        <c:v>-2.484518</c:v>
                      </c:pt>
                      <c:pt idx="25327">
                        <c:v>-2.4878520000000002</c:v>
                      </c:pt>
                      <c:pt idx="25328">
                        <c:v>-2.4911850000000002</c:v>
                      </c:pt>
                      <c:pt idx="25329">
                        <c:v>-2.4945179999999998</c:v>
                      </c:pt>
                      <c:pt idx="25330">
                        <c:v>-2.497852</c:v>
                      </c:pt>
                      <c:pt idx="25331">
                        <c:v>-2.4945179999999998</c:v>
                      </c:pt>
                      <c:pt idx="25332">
                        <c:v>-2.4911850000000002</c:v>
                      </c:pt>
                      <c:pt idx="25333">
                        <c:v>-2.4878520000000002</c:v>
                      </c:pt>
                      <c:pt idx="25334">
                        <c:v>-2.484518</c:v>
                      </c:pt>
                      <c:pt idx="25335">
                        <c:v>-2.481185</c:v>
                      </c:pt>
                      <c:pt idx="25336">
                        <c:v>-2.4778519999999999</c:v>
                      </c:pt>
                      <c:pt idx="25337">
                        <c:v>-2.4745180000000002</c:v>
                      </c:pt>
                      <c:pt idx="25338">
                        <c:v>-2.4711850000000002</c:v>
                      </c:pt>
                      <c:pt idx="25339">
                        <c:v>-2.4678520000000002</c:v>
                      </c:pt>
                      <c:pt idx="25340">
                        <c:v>-2.464518</c:v>
                      </c:pt>
                      <c:pt idx="25341">
                        <c:v>-2.461185</c:v>
                      </c:pt>
                      <c:pt idx="25342">
                        <c:v>-2.4578519999999999</c:v>
                      </c:pt>
                      <c:pt idx="25343">
                        <c:v>-2.4545180000000002</c:v>
                      </c:pt>
                      <c:pt idx="25344">
                        <c:v>-2.4511850000000002</c:v>
                      </c:pt>
                      <c:pt idx="25345">
                        <c:v>-2.4478520000000001</c:v>
                      </c:pt>
                      <c:pt idx="25346">
                        <c:v>-2.444518</c:v>
                      </c:pt>
                      <c:pt idx="25347">
                        <c:v>-2.4411849999999999</c:v>
                      </c:pt>
                      <c:pt idx="25348">
                        <c:v>-2.4378519999999999</c:v>
                      </c:pt>
                      <c:pt idx="25349">
                        <c:v>-2.4345180000000002</c:v>
                      </c:pt>
                      <c:pt idx="25350">
                        <c:v>-2.4311850000000002</c:v>
                      </c:pt>
                      <c:pt idx="25351">
                        <c:v>-2.4278520000000001</c:v>
                      </c:pt>
                      <c:pt idx="25352">
                        <c:v>-2.424518</c:v>
                      </c:pt>
                      <c:pt idx="25353">
                        <c:v>-2.4211849999999999</c:v>
                      </c:pt>
                      <c:pt idx="25354">
                        <c:v>-2.4178519999999999</c:v>
                      </c:pt>
                      <c:pt idx="25355">
                        <c:v>-2.4145180000000002</c:v>
                      </c:pt>
                      <c:pt idx="25356">
                        <c:v>-2.4111850000000001</c:v>
                      </c:pt>
                      <c:pt idx="25357">
                        <c:v>-2.4078520000000001</c:v>
                      </c:pt>
                      <c:pt idx="25358">
                        <c:v>-2.4045179999999999</c:v>
                      </c:pt>
                      <c:pt idx="25359">
                        <c:v>-2.4011849999999999</c:v>
                      </c:pt>
                      <c:pt idx="25360">
                        <c:v>-2.3978519999999999</c:v>
                      </c:pt>
                      <c:pt idx="25361">
                        <c:v>-2.3945180000000001</c:v>
                      </c:pt>
                      <c:pt idx="25362">
                        <c:v>-2.3911850000000001</c:v>
                      </c:pt>
                      <c:pt idx="25363">
                        <c:v>-2.3878520000000001</c:v>
                      </c:pt>
                      <c:pt idx="25364">
                        <c:v>-2.3845179999999999</c:v>
                      </c:pt>
                      <c:pt idx="25365">
                        <c:v>-2.3811849999999999</c:v>
                      </c:pt>
                      <c:pt idx="25366">
                        <c:v>-2.3778519999999999</c:v>
                      </c:pt>
                      <c:pt idx="25367">
                        <c:v>-2.3745180000000001</c:v>
                      </c:pt>
                      <c:pt idx="25368">
                        <c:v>-2.3711850000000001</c:v>
                      </c:pt>
                      <c:pt idx="25369">
                        <c:v>-2.3678520000000001</c:v>
                      </c:pt>
                      <c:pt idx="25370">
                        <c:v>-2.3645179999999999</c:v>
                      </c:pt>
                      <c:pt idx="25371">
                        <c:v>-2.3611849999999999</c:v>
                      </c:pt>
                      <c:pt idx="25372">
                        <c:v>-2.3578519999999998</c:v>
                      </c:pt>
                      <c:pt idx="25373">
                        <c:v>-2.3545180000000001</c:v>
                      </c:pt>
                      <c:pt idx="25374">
                        <c:v>-2.3511850000000001</c:v>
                      </c:pt>
                      <c:pt idx="25375">
                        <c:v>-2.3478520000000001</c:v>
                      </c:pt>
                      <c:pt idx="25376">
                        <c:v>-2.3445179999999999</c:v>
                      </c:pt>
                      <c:pt idx="25377">
                        <c:v>-2.3411849999999998</c:v>
                      </c:pt>
                      <c:pt idx="25378">
                        <c:v>-2.3378519999999998</c:v>
                      </c:pt>
                      <c:pt idx="25379">
                        <c:v>-2.3345180000000001</c:v>
                      </c:pt>
                      <c:pt idx="25380">
                        <c:v>-2.3311850000000001</c:v>
                      </c:pt>
                      <c:pt idx="25381">
                        <c:v>-2.327852</c:v>
                      </c:pt>
                      <c:pt idx="25382">
                        <c:v>-2.3245179999999999</c:v>
                      </c:pt>
                      <c:pt idx="25383">
                        <c:v>-2.3211849999999998</c:v>
                      </c:pt>
                      <c:pt idx="25384">
                        <c:v>-2.3178519999999998</c:v>
                      </c:pt>
                      <c:pt idx="25385">
                        <c:v>-2.3145180000000001</c:v>
                      </c:pt>
                      <c:pt idx="25386">
                        <c:v>-2.311185</c:v>
                      </c:pt>
                      <c:pt idx="25387">
                        <c:v>-2.307852</c:v>
                      </c:pt>
                      <c:pt idx="25388">
                        <c:v>-2.3045179999999998</c:v>
                      </c:pt>
                      <c:pt idx="25389">
                        <c:v>-2.3011849999999998</c:v>
                      </c:pt>
                      <c:pt idx="25390">
                        <c:v>-2.2978519999999998</c:v>
                      </c:pt>
                      <c:pt idx="25391">
                        <c:v>-2.2945180000000001</c:v>
                      </c:pt>
                      <c:pt idx="25392">
                        <c:v>-2.291185</c:v>
                      </c:pt>
                      <c:pt idx="25393">
                        <c:v>-2.287852</c:v>
                      </c:pt>
                      <c:pt idx="25394">
                        <c:v>-2.2845179999999998</c:v>
                      </c:pt>
                      <c:pt idx="25395">
                        <c:v>-2.2811849999999998</c:v>
                      </c:pt>
                      <c:pt idx="25396">
                        <c:v>-2.2778520000000002</c:v>
                      </c:pt>
                      <c:pt idx="25397">
                        <c:v>-2.274518</c:v>
                      </c:pt>
                      <c:pt idx="25398">
                        <c:v>-2.271185</c:v>
                      </c:pt>
                      <c:pt idx="25399">
                        <c:v>-2.267852</c:v>
                      </c:pt>
                      <c:pt idx="25400">
                        <c:v>-2.2645179999999998</c:v>
                      </c:pt>
                      <c:pt idx="25401">
                        <c:v>-2.2611849999999998</c:v>
                      </c:pt>
                      <c:pt idx="25402">
                        <c:v>-2.2578520000000002</c:v>
                      </c:pt>
                      <c:pt idx="25403">
                        <c:v>-2.254518</c:v>
                      </c:pt>
                      <c:pt idx="25404">
                        <c:v>-2.251185</c:v>
                      </c:pt>
                      <c:pt idx="25405">
                        <c:v>-2.247852</c:v>
                      </c:pt>
                      <c:pt idx="25406">
                        <c:v>-2.2445179999999998</c:v>
                      </c:pt>
                      <c:pt idx="25407">
                        <c:v>-2.2411850000000002</c:v>
                      </c:pt>
                      <c:pt idx="25408">
                        <c:v>-2.2378520000000002</c:v>
                      </c:pt>
                      <c:pt idx="25409">
                        <c:v>-2.234518</c:v>
                      </c:pt>
                      <c:pt idx="25410">
                        <c:v>-2.231185</c:v>
                      </c:pt>
                      <c:pt idx="25411">
                        <c:v>-2.2278519999999999</c:v>
                      </c:pt>
                      <c:pt idx="25412">
                        <c:v>-2.2245180000000002</c:v>
                      </c:pt>
                      <c:pt idx="25413">
                        <c:v>-2.2211850000000002</c:v>
                      </c:pt>
                      <c:pt idx="25414">
                        <c:v>-2.2178520000000002</c:v>
                      </c:pt>
                      <c:pt idx="25415">
                        <c:v>-2.214518</c:v>
                      </c:pt>
                      <c:pt idx="25416">
                        <c:v>-2.211185</c:v>
                      </c:pt>
                      <c:pt idx="25417">
                        <c:v>-2.2078519999999999</c:v>
                      </c:pt>
                      <c:pt idx="25418">
                        <c:v>-2.2045180000000002</c:v>
                      </c:pt>
                      <c:pt idx="25419">
                        <c:v>-2.2011850000000002</c:v>
                      </c:pt>
                      <c:pt idx="25420">
                        <c:v>-2.1978520000000001</c:v>
                      </c:pt>
                      <c:pt idx="25421">
                        <c:v>-2.194518</c:v>
                      </c:pt>
                      <c:pt idx="25422">
                        <c:v>-2.1911849999999999</c:v>
                      </c:pt>
                      <c:pt idx="25423">
                        <c:v>-2.1878519999999999</c:v>
                      </c:pt>
                      <c:pt idx="25424">
                        <c:v>-2.1845180000000002</c:v>
                      </c:pt>
                      <c:pt idx="25425">
                        <c:v>-2.1811850000000002</c:v>
                      </c:pt>
                      <c:pt idx="25426">
                        <c:v>-2.1778520000000001</c:v>
                      </c:pt>
                      <c:pt idx="25427">
                        <c:v>-2.174518</c:v>
                      </c:pt>
                      <c:pt idx="25428">
                        <c:v>-2.1711849999999999</c:v>
                      </c:pt>
                      <c:pt idx="25429">
                        <c:v>-2.1678519999999999</c:v>
                      </c:pt>
                      <c:pt idx="25430">
                        <c:v>-2.1645180000000002</c:v>
                      </c:pt>
                      <c:pt idx="25431">
                        <c:v>-2.1611850000000001</c:v>
                      </c:pt>
                      <c:pt idx="25432">
                        <c:v>-2.1578520000000001</c:v>
                      </c:pt>
                      <c:pt idx="25433">
                        <c:v>-2.1545179999999999</c:v>
                      </c:pt>
                      <c:pt idx="25434">
                        <c:v>-2.1511849999999999</c:v>
                      </c:pt>
                      <c:pt idx="25435">
                        <c:v>-2.1478519999999999</c:v>
                      </c:pt>
                      <c:pt idx="25436">
                        <c:v>-2.1445180000000001</c:v>
                      </c:pt>
                      <c:pt idx="25437">
                        <c:v>-2.1411850000000001</c:v>
                      </c:pt>
                      <c:pt idx="25438">
                        <c:v>-2.1378520000000001</c:v>
                      </c:pt>
                      <c:pt idx="25439">
                        <c:v>-2.1345179999999999</c:v>
                      </c:pt>
                      <c:pt idx="25440">
                        <c:v>-2.1311849999999999</c:v>
                      </c:pt>
                      <c:pt idx="25441">
                        <c:v>-2.1278519999999999</c:v>
                      </c:pt>
                      <c:pt idx="25442">
                        <c:v>-2.1245180000000001</c:v>
                      </c:pt>
                      <c:pt idx="25443">
                        <c:v>-2.1211850000000001</c:v>
                      </c:pt>
                      <c:pt idx="25444">
                        <c:v>-2.1178520000000001</c:v>
                      </c:pt>
                      <c:pt idx="25445">
                        <c:v>-2.1145179999999999</c:v>
                      </c:pt>
                      <c:pt idx="25446">
                        <c:v>-2.1111849999999999</c:v>
                      </c:pt>
                      <c:pt idx="25447">
                        <c:v>-2.1078519999999998</c:v>
                      </c:pt>
                      <c:pt idx="25448">
                        <c:v>-2.1045180000000001</c:v>
                      </c:pt>
                      <c:pt idx="25449">
                        <c:v>-2.1011850000000001</c:v>
                      </c:pt>
                      <c:pt idx="25450">
                        <c:v>-2.0978520000000001</c:v>
                      </c:pt>
                      <c:pt idx="25451">
                        <c:v>-2.0945179999999999</c:v>
                      </c:pt>
                      <c:pt idx="25452">
                        <c:v>-2.0911849999999998</c:v>
                      </c:pt>
                      <c:pt idx="25453">
                        <c:v>-2.0878519999999998</c:v>
                      </c:pt>
                      <c:pt idx="25454">
                        <c:v>-2.0845180000000001</c:v>
                      </c:pt>
                      <c:pt idx="25455">
                        <c:v>-2.0811850000000001</c:v>
                      </c:pt>
                      <c:pt idx="25456">
                        <c:v>-2.077852</c:v>
                      </c:pt>
                      <c:pt idx="25457">
                        <c:v>-2.0745179999999999</c:v>
                      </c:pt>
                      <c:pt idx="25458">
                        <c:v>-2.0711849999999998</c:v>
                      </c:pt>
                      <c:pt idx="25459">
                        <c:v>-2.0678519999999998</c:v>
                      </c:pt>
                      <c:pt idx="25460">
                        <c:v>-2.0645180000000001</c:v>
                      </c:pt>
                      <c:pt idx="25461">
                        <c:v>-2.061185</c:v>
                      </c:pt>
                      <c:pt idx="25462">
                        <c:v>-2.057852</c:v>
                      </c:pt>
                      <c:pt idx="25463">
                        <c:v>-2.0545179999999998</c:v>
                      </c:pt>
                      <c:pt idx="25464">
                        <c:v>-2.0511849999999998</c:v>
                      </c:pt>
                      <c:pt idx="25465">
                        <c:v>-2.0478519999999998</c:v>
                      </c:pt>
                      <c:pt idx="25466">
                        <c:v>-2.0445180000000001</c:v>
                      </c:pt>
                      <c:pt idx="25467">
                        <c:v>-2.041185</c:v>
                      </c:pt>
                      <c:pt idx="25468">
                        <c:v>-2.037852</c:v>
                      </c:pt>
                      <c:pt idx="25469">
                        <c:v>-2.0345179999999998</c:v>
                      </c:pt>
                      <c:pt idx="25470">
                        <c:v>-2.0311849999999998</c:v>
                      </c:pt>
                      <c:pt idx="25471">
                        <c:v>-2.0278520000000002</c:v>
                      </c:pt>
                      <c:pt idx="25472">
                        <c:v>-2.024518</c:v>
                      </c:pt>
                      <c:pt idx="25473">
                        <c:v>-2.021185</c:v>
                      </c:pt>
                      <c:pt idx="25474">
                        <c:v>-2.017852</c:v>
                      </c:pt>
                      <c:pt idx="25475">
                        <c:v>-2.0145179999999998</c:v>
                      </c:pt>
                      <c:pt idx="25476">
                        <c:v>-2.0111849999999998</c:v>
                      </c:pt>
                      <c:pt idx="25477">
                        <c:v>-2.0078520000000002</c:v>
                      </c:pt>
                      <c:pt idx="25478">
                        <c:v>-2.004518</c:v>
                      </c:pt>
                      <c:pt idx="25479">
                        <c:v>-2.001185</c:v>
                      </c:pt>
                      <c:pt idx="25480">
                        <c:v>-1.997852</c:v>
                      </c:pt>
                      <c:pt idx="25481">
                        <c:v>-1.994518</c:v>
                      </c:pt>
                      <c:pt idx="25482">
                        <c:v>-1.991185</c:v>
                      </c:pt>
                      <c:pt idx="25483">
                        <c:v>-1.987852</c:v>
                      </c:pt>
                      <c:pt idx="25484">
                        <c:v>-1.984518</c:v>
                      </c:pt>
                      <c:pt idx="25485">
                        <c:v>-1.981185</c:v>
                      </c:pt>
                      <c:pt idx="25486">
                        <c:v>-1.9778519999999999</c:v>
                      </c:pt>
                      <c:pt idx="25487">
                        <c:v>-1.974518</c:v>
                      </c:pt>
                      <c:pt idx="25488">
                        <c:v>-1.971185</c:v>
                      </c:pt>
                      <c:pt idx="25489">
                        <c:v>-1.9678519999999999</c:v>
                      </c:pt>
                      <c:pt idx="25490">
                        <c:v>-1.964518</c:v>
                      </c:pt>
                      <c:pt idx="25491">
                        <c:v>-1.961185</c:v>
                      </c:pt>
                      <c:pt idx="25492">
                        <c:v>-1.9578519999999999</c:v>
                      </c:pt>
                      <c:pt idx="25493">
                        <c:v>-1.954518</c:v>
                      </c:pt>
                      <c:pt idx="25494">
                        <c:v>-1.9511849999999999</c:v>
                      </c:pt>
                      <c:pt idx="25495">
                        <c:v>-1.9478519999999999</c:v>
                      </c:pt>
                      <c:pt idx="25496">
                        <c:v>-1.944518</c:v>
                      </c:pt>
                      <c:pt idx="25497">
                        <c:v>-1.9411849999999999</c:v>
                      </c:pt>
                      <c:pt idx="25498">
                        <c:v>-1.9378519999999999</c:v>
                      </c:pt>
                      <c:pt idx="25499">
                        <c:v>-1.934518</c:v>
                      </c:pt>
                      <c:pt idx="25500">
                        <c:v>-1.9311849999999999</c:v>
                      </c:pt>
                      <c:pt idx="25501">
                        <c:v>-1.9278519999999999</c:v>
                      </c:pt>
                      <c:pt idx="25502">
                        <c:v>-1.924518</c:v>
                      </c:pt>
                      <c:pt idx="25503">
                        <c:v>-1.9211849999999999</c:v>
                      </c:pt>
                      <c:pt idx="25504">
                        <c:v>-1.9178519999999999</c:v>
                      </c:pt>
                      <c:pt idx="25505">
                        <c:v>-1.9145179999999999</c:v>
                      </c:pt>
                      <c:pt idx="25506">
                        <c:v>-1.9111849999999999</c:v>
                      </c:pt>
                      <c:pt idx="25507">
                        <c:v>-1.9078520000000001</c:v>
                      </c:pt>
                      <c:pt idx="25508">
                        <c:v>-1.9045179999999999</c:v>
                      </c:pt>
                      <c:pt idx="25509">
                        <c:v>-1.9011849999999999</c:v>
                      </c:pt>
                      <c:pt idx="25510">
                        <c:v>-1.8978520000000001</c:v>
                      </c:pt>
                      <c:pt idx="25511">
                        <c:v>-1.8945179999999999</c:v>
                      </c:pt>
                      <c:pt idx="25512">
                        <c:v>-1.8911849999999999</c:v>
                      </c:pt>
                      <c:pt idx="25513">
                        <c:v>-1.8878520000000001</c:v>
                      </c:pt>
                      <c:pt idx="25514">
                        <c:v>-1.8845179999999999</c:v>
                      </c:pt>
                      <c:pt idx="25515">
                        <c:v>-1.8811850000000001</c:v>
                      </c:pt>
                      <c:pt idx="25516">
                        <c:v>-1.8778520000000001</c:v>
                      </c:pt>
                      <c:pt idx="25517">
                        <c:v>-1.8745179999999999</c:v>
                      </c:pt>
                      <c:pt idx="25518">
                        <c:v>-1.8711850000000001</c:v>
                      </c:pt>
                      <c:pt idx="25519">
                        <c:v>-1.8678520000000001</c:v>
                      </c:pt>
                      <c:pt idx="25520">
                        <c:v>-1.8645179999999999</c:v>
                      </c:pt>
                      <c:pt idx="25521">
                        <c:v>-1.8611850000000001</c:v>
                      </c:pt>
                      <c:pt idx="25522">
                        <c:v>-1.8578520000000001</c:v>
                      </c:pt>
                      <c:pt idx="25523">
                        <c:v>-1.8545180000000001</c:v>
                      </c:pt>
                      <c:pt idx="25524">
                        <c:v>-1.8511850000000001</c:v>
                      </c:pt>
                      <c:pt idx="25525">
                        <c:v>-1.8478520000000001</c:v>
                      </c:pt>
                      <c:pt idx="25526">
                        <c:v>-1.8445180000000001</c:v>
                      </c:pt>
                      <c:pt idx="25527">
                        <c:v>-1.8411850000000001</c:v>
                      </c:pt>
                      <c:pt idx="25528">
                        <c:v>-1.837852</c:v>
                      </c:pt>
                      <c:pt idx="25529">
                        <c:v>-1.8345180000000001</c:v>
                      </c:pt>
                      <c:pt idx="25530">
                        <c:v>-1.8311850000000001</c:v>
                      </c:pt>
                      <c:pt idx="25531">
                        <c:v>-1.827852</c:v>
                      </c:pt>
                      <c:pt idx="25532">
                        <c:v>-1.8245180000000001</c:v>
                      </c:pt>
                      <c:pt idx="25533">
                        <c:v>-1.8211850000000001</c:v>
                      </c:pt>
                      <c:pt idx="25534">
                        <c:v>-1.817852</c:v>
                      </c:pt>
                      <c:pt idx="25535">
                        <c:v>-1.8145180000000001</c:v>
                      </c:pt>
                      <c:pt idx="25536">
                        <c:v>-1.811185</c:v>
                      </c:pt>
                      <c:pt idx="25537">
                        <c:v>-1.807852</c:v>
                      </c:pt>
                      <c:pt idx="25538">
                        <c:v>-1.8045180000000001</c:v>
                      </c:pt>
                      <c:pt idx="25539">
                        <c:v>-1.801185</c:v>
                      </c:pt>
                      <c:pt idx="25540">
                        <c:v>-1.797852</c:v>
                      </c:pt>
                      <c:pt idx="25541">
                        <c:v>-1.7945180000000001</c:v>
                      </c:pt>
                      <c:pt idx="25542">
                        <c:v>-1.791185</c:v>
                      </c:pt>
                      <c:pt idx="25543">
                        <c:v>-1.787852</c:v>
                      </c:pt>
                      <c:pt idx="25544">
                        <c:v>-1.784518</c:v>
                      </c:pt>
                      <c:pt idx="25545">
                        <c:v>-1.781185</c:v>
                      </c:pt>
                      <c:pt idx="25546">
                        <c:v>-1.777852</c:v>
                      </c:pt>
                      <c:pt idx="25547">
                        <c:v>-1.774518</c:v>
                      </c:pt>
                      <c:pt idx="25548">
                        <c:v>-1.771185</c:v>
                      </c:pt>
                      <c:pt idx="25549">
                        <c:v>-1.767852</c:v>
                      </c:pt>
                      <c:pt idx="25550">
                        <c:v>-1.764518</c:v>
                      </c:pt>
                      <c:pt idx="25551">
                        <c:v>-1.761185</c:v>
                      </c:pt>
                      <c:pt idx="25552">
                        <c:v>-1.757852</c:v>
                      </c:pt>
                      <c:pt idx="25553">
                        <c:v>-1.754518</c:v>
                      </c:pt>
                      <c:pt idx="25554">
                        <c:v>-1.751185</c:v>
                      </c:pt>
                      <c:pt idx="25555">
                        <c:v>-1.747852</c:v>
                      </c:pt>
                      <c:pt idx="25556">
                        <c:v>-1.744518</c:v>
                      </c:pt>
                      <c:pt idx="25557">
                        <c:v>-1.741185</c:v>
                      </c:pt>
                      <c:pt idx="25558">
                        <c:v>-1.737852</c:v>
                      </c:pt>
                      <c:pt idx="25559">
                        <c:v>-1.734518</c:v>
                      </c:pt>
                      <c:pt idx="25560">
                        <c:v>-1.731185</c:v>
                      </c:pt>
                      <c:pt idx="25561">
                        <c:v>-1.7278519999999999</c:v>
                      </c:pt>
                      <c:pt idx="25562">
                        <c:v>-1.724518</c:v>
                      </c:pt>
                      <c:pt idx="25563">
                        <c:v>-1.721185</c:v>
                      </c:pt>
                      <c:pt idx="25564">
                        <c:v>-1.7178519999999999</c:v>
                      </c:pt>
                      <c:pt idx="25565">
                        <c:v>-1.714518</c:v>
                      </c:pt>
                      <c:pt idx="25566">
                        <c:v>-1.711185</c:v>
                      </c:pt>
                      <c:pt idx="25567">
                        <c:v>-1.7078519999999999</c:v>
                      </c:pt>
                      <c:pt idx="25568">
                        <c:v>-1.704518</c:v>
                      </c:pt>
                      <c:pt idx="25569">
                        <c:v>-1.7011849999999999</c:v>
                      </c:pt>
                      <c:pt idx="25570">
                        <c:v>-1.6978519999999999</c:v>
                      </c:pt>
                      <c:pt idx="25571">
                        <c:v>-1.694518</c:v>
                      </c:pt>
                      <c:pt idx="25572">
                        <c:v>-1.6911849999999999</c:v>
                      </c:pt>
                      <c:pt idx="25573">
                        <c:v>-1.6878519999999999</c:v>
                      </c:pt>
                      <c:pt idx="25574">
                        <c:v>-1.684518</c:v>
                      </c:pt>
                      <c:pt idx="25575">
                        <c:v>-1.6811849999999999</c:v>
                      </c:pt>
                      <c:pt idx="25576">
                        <c:v>-1.6778519999999999</c:v>
                      </c:pt>
                      <c:pt idx="25577">
                        <c:v>-1.674518</c:v>
                      </c:pt>
                      <c:pt idx="25578">
                        <c:v>-1.6711849999999999</c:v>
                      </c:pt>
                      <c:pt idx="25579">
                        <c:v>-1.6678519999999999</c:v>
                      </c:pt>
                      <c:pt idx="25580">
                        <c:v>-1.6645179999999999</c:v>
                      </c:pt>
                      <c:pt idx="25581">
                        <c:v>-1.6611849999999999</c:v>
                      </c:pt>
                      <c:pt idx="25582">
                        <c:v>-1.6578520000000001</c:v>
                      </c:pt>
                      <c:pt idx="25583">
                        <c:v>-1.6545179999999999</c:v>
                      </c:pt>
                      <c:pt idx="25584">
                        <c:v>-1.6511849999999999</c:v>
                      </c:pt>
                      <c:pt idx="25585">
                        <c:v>-1.6478520000000001</c:v>
                      </c:pt>
                      <c:pt idx="25586">
                        <c:v>-1.6445179999999999</c:v>
                      </c:pt>
                      <c:pt idx="25587">
                        <c:v>-1.6411849999999999</c:v>
                      </c:pt>
                      <c:pt idx="25588">
                        <c:v>-1.6378520000000001</c:v>
                      </c:pt>
                      <c:pt idx="25589">
                        <c:v>-1.6345179999999999</c:v>
                      </c:pt>
                      <c:pt idx="25590">
                        <c:v>-1.6311850000000001</c:v>
                      </c:pt>
                      <c:pt idx="25591">
                        <c:v>-1.6278520000000001</c:v>
                      </c:pt>
                      <c:pt idx="25592">
                        <c:v>-1.6245179999999999</c:v>
                      </c:pt>
                      <c:pt idx="25593">
                        <c:v>-1.6211850000000001</c:v>
                      </c:pt>
                      <c:pt idx="25594">
                        <c:v>-1.6178520000000001</c:v>
                      </c:pt>
                      <c:pt idx="25595">
                        <c:v>-1.6145179999999999</c:v>
                      </c:pt>
                      <c:pt idx="25596">
                        <c:v>-1.6111850000000001</c:v>
                      </c:pt>
                      <c:pt idx="25597">
                        <c:v>-1.6078520000000001</c:v>
                      </c:pt>
                      <c:pt idx="25598">
                        <c:v>-1.6045180000000001</c:v>
                      </c:pt>
                      <c:pt idx="25599">
                        <c:v>-1.6011850000000001</c:v>
                      </c:pt>
                      <c:pt idx="25600">
                        <c:v>-1.5978520000000001</c:v>
                      </c:pt>
                      <c:pt idx="25601">
                        <c:v>-1.5945180000000001</c:v>
                      </c:pt>
                      <c:pt idx="25602">
                        <c:v>-1.5911850000000001</c:v>
                      </c:pt>
                      <c:pt idx="25603">
                        <c:v>-1.587852</c:v>
                      </c:pt>
                      <c:pt idx="25604">
                        <c:v>-1.5845180000000001</c:v>
                      </c:pt>
                      <c:pt idx="25605">
                        <c:v>-1.5811850000000001</c:v>
                      </c:pt>
                      <c:pt idx="25606">
                        <c:v>-1.577852</c:v>
                      </c:pt>
                      <c:pt idx="25607">
                        <c:v>-1.5745180000000001</c:v>
                      </c:pt>
                      <c:pt idx="25608">
                        <c:v>-1.5711850000000001</c:v>
                      </c:pt>
                      <c:pt idx="25609">
                        <c:v>-1.567852</c:v>
                      </c:pt>
                      <c:pt idx="25610">
                        <c:v>-1.5645180000000001</c:v>
                      </c:pt>
                      <c:pt idx="25611">
                        <c:v>-1.561185</c:v>
                      </c:pt>
                      <c:pt idx="25612">
                        <c:v>-1.557852</c:v>
                      </c:pt>
                      <c:pt idx="25613">
                        <c:v>-1.5545180000000001</c:v>
                      </c:pt>
                      <c:pt idx="25614">
                        <c:v>-1.551185</c:v>
                      </c:pt>
                      <c:pt idx="25615">
                        <c:v>-1.547852</c:v>
                      </c:pt>
                      <c:pt idx="25616">
                        <c:v>-1.5445180000000001</c:v>
                      </c:pt>
                      <c:pt idx="25617">
                        <c:v>-1.541185</c:v>
                      </c:pt>
                      <c:pt idx="25618">
                        <c:v>-1.537852</c:v>
                      </c:pt>
                      <c:pt idx="25619">
                        <c:v>-1.534518</c:v>
                      </c:pt>
                      <c:pt idx="25620">
                        <c:v>-1.531185</c:v>
                      </c:pt>
                      <c:pt idx="25621">
                        <c:v>-1.527852</c:v>
                      </c:pt>
                      <c:pt idx="25622">
                        <c:v>-1.524518</c:v>
                      </c:pt>
                      <c:pt idx="25623">
                        <c:v>-1.521185</c:v>
                      </c:pt>
                      <c:pt idx="25624">
                        <c:v>-1.517852</c:v>
                      </c:pt>
                      <c:pt idx="25625">
                        <c:v>-1.514518</c:v>
                      </c:pt>
                      <c:pt idx="25626">
                        <c:v>-1.511185</c:v>
                      </c:pt>
                      <c:pt idx="25627">
                        <c:v>-1.507852</c:v>
                      </c:pt>
                      <c:pt idx="25628">
                        <c:v>-1.504518</c:v>
                      </c:pt>
                      <c:pt idx="25629">
                        <c:v>-1.501185</c:v>
                      </c:pt>
                      <c:pt idx="25630">
                        <c:v>-1.497852</c:v>
                      </c:pt>
                      <c:pt idx="25631">
                        <c:v>-1.494518</c:v>
                      </c:pt>
                      <c:pt idx="25632">
                        <c:v>-1.491185</c:v>
                      </c:pt>
                      <c:pt idx="25633">
                        <c:v>-1.487852</c:v>
                      </c:pt>
                      <c:pt idx="25634">
                        <c:v>-1.484518</c:v>
                      </c:pt>
                      <c:pt idx="25635">
                        <c:v>-1.481185</c:v>
                      </c:pt>
                      <c:pt idx="25636">
                        <c:v>-1.4778519999999999</c:v>
                      </c:pt>
                      <c:pt idx="25637">
                        <c:v>-1.474518</c:v>
                      </c:pt>
                      <c:pt idx="25638">
                        <c:v>-1.471185</c:v>
                      </c:pt>
                      <c:pt idx="25639">
                        <c:v>-1.4678519999999999</c:v>
                      </c:pt>
                      <c:pt idx="25640">
                        <c:v>-1.464518</c:v>
                      </c:pt>
                      <c:pt idx="25641">
                        <c:v>-1.461185</c:v>
                      </c:pt>
                      <c:pt idx="25642">
                        <c:v>-1.4578519999999999</c:v>
                      </c:pt>
                      <c:pt idx="25643">
                        <c:v>-1.454518</c:v>
                      </c:pt>
                      <c:pt idx="25644">
                        <c:v>-1.4511849999999999</c:v>
                      </c:pt>
                      <c:pt idx="25645">
                        <c:v>-1.4478519999999999</c:v>
                      </c:pt>
                      <c:pt idx="25646">
                        <c:v>-1.444518</c:v>
                      </c:pt>
                      <c:pt idx="25647">
                        <c:v>-1.4411849999999999</c:v>
                      </c:pt>
                      <c:pt idx="25648">
                        <c:v>-1.4378519999999999</c:v>
                      </c:pt>
                      <c:pt idx="25649">
                        <c:v>-1.434518</c:v>
                      </c:pt>
                      <c:pt idx="25650">
                        <c:v>-1.4311849999999999</c:v>
                      </c:pt>
                      <c:pt idx="25651">
                        <c:v>-1.4278519999999999</c:v>
                      </c:pt>
                      <c:pt idx="25652">
                        <c:v>-1.424518</c:v>
                      </c:pt>
                      <c:pt idx="25653">
                        <c:v>-1.4211849999999999</c:v>
                      </c:pt>
                      <c:pt idx="25654">
                        <c:v>-1.4178519999999999</c:v>
                      </c:pt>
                      <c:pt idx="25655">
                        <c:v>-1.4145179999999999</c:v>
                      </c:pt>
                      <c:pt idx="25656">
                        <c:v>-1.4111849999999999</c:v>
                      </c:pt>
                      <c:pt idx="25657">
                        <c:v>-1.4078520000000001</c:v>
                      </c:pt>
                      <c:pt idx="25658">
                        <c:v>-1.4045179999999999</c:v>
                      </c:pt>
                      <c:pt idx="25659">
                        <c:v>-1.4011849999999999</c:v>
                      </c:pt>
                      <c:pt idx="25660">
                        <c:v>-1.3978520000000001</c:v>
                      </c:pt>
                      <c:pt idx="25661">
                        <c:v>-1.3945179999999999</c:v>
                      </c:pt>
                      <c:pt idx="25662">
                        <c:v>-1.3911849999999999</c:v>
                      </c:pt>
                      <c:pt idx="25663">
                        <c:v>-1.3878520000000001</c:v>
                      </c:pt>
                      <c:pt idx="25664">
                        <c:v>-1.3845179999999999</c:v>
                      </c:pt>
                      <c:pt idx="25665">
                        <c:v>-1.3811850000000001</c:v>
                      </c:pt>
                      <c:pt idx="25666">
                        <c:v>-1.3778520000000001</c:v>
                      </c:pt>
                      <c:pt idx="25667">
                        <c:v>-1.3745179999999999</c:v>
                      </c:pt>
                      <c:pt idx="25668">
                        <c:v>-1.3711850000000001</c:v>
                      </c:pt>
                      <c:pt idx="25669">
                        <c:v>-1.3678520000000001</c:v>
                      </c:pt>
                      <c:pt idx="25670">
                        <c:v>-1.3645179999999999</c:v>
                      </c:pt>
                      <c:pt idx="25671">
                        <c:v>-1.3611850000000001</c:v>
                      </c:pt>
                      <c:pt idx="25672">
                        <c:v>-1.3578520000000001</c:v>
                      </c:pt>
                      <c:pt idx="25673">
                        <c:v>-1.3545180000000001</c:v>
                      </c:pt>
                      <c:pt idx="25674">
                        <c:v>-1.3511850000000001</c:v>
                      </c:pt>
                      <c:pt idx="25675">
                        <c:v>-1.3478520000000001</c:v>
                      </c:pt>
                      <c:pt idx="25676">
                        <c:v>-1.3445180000000001</c:v>
                      </c:pt>
                      <c:pt idx="25677">
                        <c:v>-1.3411850000000001</c:v>
                      </c:pt>
                      <c:pt idx="25678">
                        <c:v>-1.337852</c:v>
                      </c:pt>
                      <c:pt idx="25679">
                        <c:v>-1.3345180000000001</c:v>
                      </c:pt>
                      <c:pt idx="25680">
                        <c:v>-1.3311850000000001</c:v>
                      </c:pt>
                      <c:pt idx="25681">
                        <c:v>-1.327852</c:v>
                      </c:pt>
                      <c:pt idx="25682">
                        <c:v>-1.3245180000000001</c:v>
                      </c:pt>
                      <c:pt idx="25683">
                        <c:v>-1.3211850000000001</c:v>
                      </c:pt>
                      <c:pt idx="25684">
                        <c:v>-1.317852</c:v>
                      </c:pt>
                      <c:pt idx="25685">
                        <c:v>-1.3145180000000001</c:v>
                      </c:pt>
                      <c:pt idx="25686">
                        <c:v>-1.311185</c:v>
                      </c:pt>
                      <c:pt idx="25687">
                        <c:v>-1.307852</c:v>
                      </c:pt>
                      <c:pt idx="25688">
                        <c:v>-1.3045180000000001</c:v>
                      </c:pt>
                      <c:pt idx="25689">
                        <c:v>-1.301185</c:v>
                      </c:pt>
                      <c:pt idx="25690">
                        <c:v>-1.297852</c:v>
                      </c:pt>
                      <c:pt idx="25691">
                        <c:v>-1.2945180000000001</c:v>
                      </c:pt>
                      <c:pt idx="25692">
                        <c:v>-1.291185</c:v>
                      </c:pt>
                      <c:pt idx="25693">
                        <c:v>-1.287852</c:v>
                      </c:pt>
                      <c:pt idx="25694">
                        <c:v>-1.284518</c:v>
                      </c:pt>
                      <c:pt idx="25695">
                        <c:v>-1.281185</c:v>
                      </c:pt>
                      <c:pt idx="25696">
                        <c:v>-1.277852</c:v>
                      </c:pt>
                      <c:pt idx="25697">
                        <c:v>-1.274518</c:v>
                      </c:pt>
                      <c:pt idx="25698">
                        <c:v>-1.271185</c:v>
                      </c:pt>
                      <c:pt idx="25699">
                        <c:v>-1.267852</c:v>
                      </c:pt>
                      <c:pt idx="25700">
                        <c:v>-1.264518</c:v>
                      </c:pt>
                      <c:pt idx="25701">
                        <c:v>-1.261185</c:v>
                      </c:pt>
                      <c:pt idx="25702">
                        <c:v>-1.257852</c:v>
                      </c:pt>
                      <c:pt idx="25703">
                        <c:v>-1.254518</c:v>
                      </c:pt>
                      <c:pt idx="25704">
                        <c:v>-1.251185</c:v>
                      </c:pt>
                      <c:pt idx="25705">
                        <c:v>-1.247852</c:v>
                      </c:pt>
                      <c:pt idx="25706">
                        <c:v>-1.244518</c:v>
                      </c:pt>
                      <c:pt idx="25707">
                        <c:v>-1.241185</c:v>
                      </c:pt>
                      <c:pt idx="25708">
                        <c:v>-1.237852</c:v>
                      </c:pt>
                      <c:pt idx="25709">
                        <c:v>-1.234518</c:v>
                      </c:pt>
                      <c:pt idx="25710">
                        <c:v>-1.231185</c:v>
                      </c:pt>
                      <c:pt idx="25711">
                        <c:v>-1.2278519999999999</c:v>
                      </c:pt>
                      <c:pt idx="25712">
                        <c:v>-1.224518</c:v>
                      </c:pt>
                      <c:pt idx="25713">
                        <c:v>-1.221185</c:v>
                      </c:pt>
                      <c:pt idx="25714">
                        <c:v>-1.2178519999999999</c:v>
                      </c:pt>
                      <c:pt idx="25715">
                        <c:v>-1.214518</c:v>
                      </c:pt>
                      <c:pt idx="25716">
                        <c:v>-1.211185</c:v>
                      </c:pt>
                      <c:pt idx="25717">
                        <c:v>-1.2078519999999999</c:v>
                      </c:pt>
                      <c:pt idx="25718">
                        <c:v>-1.204518</c:v>
                      </c:pt>
                      <c:pt idx="25719">
                        <c:v>-1.2011849999999999</c:v>
                      </c:pt>
                      <c:pt idx="25720">
                        <c:v>-1.1978519999999999</c:v>
                      </c:pt>
                      <c:pt idx="25721">
                        <c:v>-1.194518</c:v>
                      </c:pt>
                      <c:pt idx="25722">
                        <c:v>-1.1911849999999999</c:v>
                      </c:pt>
                      <c:pt idx="25723">
                        <c:v>-1.1878519999999999</c:v>
                      </c:pt>
                      <c:pt idx="25724">
                        <c:v>-1.184518</c:v>
                      </c:pt>
                      <c:pt idx="25725">
                        <c:v>-1.1811849999999999</c:v>
                      </c:pt>
                      <c:pt idx="25726">
                        <c:v>-1.1778519999999999</c:v>
                      </c:pt>
                      <c:pt idx="25727">
                        <c:v>-1.174518</c:v>
                      </c:pt>
                      <c:pt idx="25728">
                        <c:v>-1.1711849999999999</c:v>
                      </c:pt>
                      <c:pt idx="25729">
                        <c:v>-1.1678519999999999</c:v>
                      </c:pt>
                      <c:pt idx="25730">
                        <c:v>-1.1645179999999999</c:v>
                      </c:pt>
                      <c:pt idx="25731">
                        <c:v>-1.1611849999999999</c:v>
                      </c:pt>
                      <c:pt idx="25732">
                        <c:v>-1.1578520000000001</c:v>
                      </c:pt>
                      <c:pt idx="25733">
                        <c:v>-1.1545179999999999</c:v>
                      </c:pt>
                      <c:pt idx="25734">
                        <c:v>-1.1511849999999999</c:v>
                      </c:pt>
                      <c:pt idx="25735">
                        <c:v>-1.1478520000000001</c:v>
                      </c:pt>
                      <c:pt idx="25736">
                        <c:v>-1.1445179999999999</c:v>
                      </c:pt>
                      <c:pt idx="25737">
                        <c:v>-1.1411849999999999</c:v>
                      </c:pt>
                      <c:pt idx="25738">
                        <c:v>-1.1378520000000001</c:v>
                      </c:pt>
                      <c:pt idx="25739">
                        <c:v>-1.1345179999999999</c:v>
                      </c:pt>
                      <c:pt idx="25740">
                        <c:v>-1.1311850000000001</c:v>
                      </c:pt>
                      <c:pt idx="25741">
                        <c:v>-1.1278520000000001</c:v>
                      </c:pt>
                      <c:pt idx="25742">
                        <c:v>-1.1245179999999999</c:v>
                      </c:pt>
                      <c:pt idx="25743">
                        <c:v>-1.1211850000000001</c:v>
                      </c:pt>
                      <c:pt idx="25744">
                        <c:v>-1.1178520000000001</c:v>
                      </c:pt>
                      <c:pt idx="25745">
                        <c:v>-1.1145179999999999</c:v>
                      </c:pt>
                      <c:pt idx="25746">
                        <c:v>-1.1111850000000001</c:v>
                      </c:pt>
                      <c:pt idx="25747">
                        <c:v>-1.1078520000000001</c:v>
                      </c:pt>
                      <c:pt idx="25748">
                        <c:v>-1.1045180000000001</c:v>
                      </c:pt>
                      <c:pt idx="25749">
                        <c:v>-1.1011850000000001</c:v>
                      </c:pt>
                      <c:pt idx="25750">
                        <c:v>-1.0978520000000001</c:v>
                      </c:pt>
                      <c:pt idx="25751">
                        <c:v>-1.0945180000000001</c:v>
                      </c:pt>
                      <c:pt idx="25752">
                        <c:v>-1.0911850000000001</c:v>
                      </c:pt>
                      <c:pt idx="25753">
                        <c:v>-1.087852</c:v>
                      </c:pt>
                      <c:pt idx="25754">
                        <c:v>-1.0845180000000001</c:v>
                      </c:pt>
                      <c:pt idx="25755">
                        <c:v>-1.0811850000000001</c:v>
                      </c:pt>
                      <c:pt idx="25756">
                        <c:v>-1.077852</c:v>
                      </c:pt>
                      <c:pt idx="25757">
                        <c:v>-1.0745180000000001</c:v>
                      </c:pt>
                      <c:pt idx="25758">
                        <c:v>-1.0711850000000001</c:v>
                      </c:pt>
                      <c:pt idx="25759">
                        <c:v>-1.067852</c:v>
                      </c:pt>
                      <c:pt idx="25760">
                        <c:v>-1.0645180000000001</c:v>
                      </c:pt>
                      <c:pt idx="25761">
                        <c:v>-1.061185</c:v>
                      </c:pt>
                      <c:pt idx="25762">
                        <c:v>-1.057852</c:v>
                      </c:pt>
                      <c:pt idx="25763">
                        <c:v>-1.0545180000000001</c:v>
                      </c:pt>
                      <c:pt idx="25764">
                        <c:v>-1.051185</c:v>
                      </c:pt>
                      <c:pt idx="25765">
                        <c:v>-1.047852</c:v>
                      </c:pt>
                      <c:pt idx="25766">
                        <c:v>-1.0445180000000001</c:v>
                      </c:pt>
                      <c:pt idx="25767">
                        <c:v>-1.041185</c:v>
                      </c:pt>
                      <c:pt idx="25768">
                        <c:v>-1.037852</c:v>
                      </c:pt>
                      <c:pt idx="25769">
                        <c:v>-1.034518</c:v>
                      </c:pt>
                      <c:pt idx="25770">
                        <c:v>-1.031185</c:v>
                      </c:pt>
                      <c:pt idx="25771">
                        <c:v>-1.027852</c:v>
                      </c:pt>
                      <c:pt idx="25772">
                        <c:v>-1.024518</c:v>
                      </c:pt>
                      <c:pt idx="25773">
                        <c:v>-1.021185</c:v>
                      </c:pt>
                      <c:pt idx="25774">
                        <c:v>-1.017852</c:v>
                      </c:pt>
                      <c:pt idx="25775">
                        <c:v>-1.014518</c:v>
                      </c:pt>
                      <c:pt idx="25776">
                        <c:v>-1.011185</c:v>
                      </c:pt>
                      <c:pt idx="25777">
                        <c:v>-1.007852</c:v>
                      </c:pt>
                      <c:pt idx="25778">
                        <c:v>-1.004518</c:v>
                      </c:pt>
                      <c:pt idx="25779">
                        <c:v>-1.001185</c:v>
                      </c:pt>
                      <c:pt idx="25780">
                        <c:v>-0.99785170000000001</c:v>
                      </c:pt>
                      <c:pt idx="25781">
                        <c:v>-0.99451829999999997</c:v>
                      </c:pt>
                      <c:pt idx="25782">
                        <c:v>-0.99118499999999998</c:v>
                      </c:pt>
                      <c:pt idx="25783">
                        <c:v>-0.9878517</c:v>
                      </c:pt>
                      <c:pt idx="25784">
                        <c:v>-0.98451829999999996</c:v>
                      </c:pt>
                      <c:pt idx="25785">
                        <c:v>-0.98118499999999997</c:v>
                      </c:pt>
                      <c:pt idx="25786">
                        <c:v>-0.97785169999999999</c:v>
                      </c:pt>
                      <c:pt idx="25787">
                        <c:v>-0.97451840000000001</c:v>
                      </c:pt>
                      <c:pt idx="25788">
                        <c:v>-0.97118499999999996</c:v>
                      </c:pt>
                      <c:pt idx="25789">
                        <c:v>-0.96785169999999998</c:v>
                      </c:pt>
                      <c:pt idx="25790">
                        <c:v>-0.9645184</c:v>
                      </c:pt>
                      <c:pt idx="25791">
                        <c:v>-0.96118499999999996</c:v>
                      </c:pt>
                      <c:pt idx="25792">
                        <c:v>-0.95785160000000003</c:v>
                      </c:pt>
                      <c:pt idx="25793">
                        <c:v>-0.95451830000000004</c:v>
                      </c:pt>
                      <c:pt idx="25794">
                        <c:v>-0.95118499999999995</c:v>
                      </c:pt>
                      <c:pt idx="25795">
                        <c:v>-0.94785169999999996</c:v>
                      </c:pt>
                      <c:pt idx="25796">
                        <c:v>-0.94451830000000003</c:v>
                      </c:pt>
                      <c:pt idx="25797">
                        <c:v>-0.94118500000000005</c:v>
                      </c:pt>
                      <c:pt idx="25798">
                        <c:v>-0.93785169999999995</c:v>
                      </c:pt>
                      <c:pt idx="25799">
                        <c:v>-0.93451830000000002</c:v>
                      </c:pt>
                      <c:pt idx="25800">
                        <c:v>-0.93118500000000004</c:v>
                      </c:pt>
                      <c:pt idx="25801">
                        <c:v>-0.92785169999999995</c:v>
                      </c:pt>
                      <c:pt idx="25802">
                        <c:v>-0.92451830000000002</c:v>
                      </c:pt>
                      <c:pt idx="25803">
                        <c:v>-0.92118500000000003</c:v>
                      </c:pt>
                      <c:pt idx="25804">
                        <c:v>-0.91785170000000005</c:v>
                      </c:pt>
                      <c:pt idx="25805">
                        <c:v>-0.91451839999999995</c:v>
                      </c:pt>
                      <c:pt idx="25806">
                        <c:v>-0.91118500000000002</c:v>
                      </c:pt>
                      <c:pt idx="25807">
                        <c:v>-0.90785170000000004</c:v>
                      </c:pt>
                      <c:pt idx="25808">
                        <c:v>-0.90451839999999994</c:v>
                      </c:pt>
                      <c:pt idx="25809">
                        <c:v>-0.90118500000000001</c:v>
                      </c:pt>
                      <c:pt idx="25810">
                        <c:v>-0.89785159999999997</c:v>
                      </c:pt>
                      <c:pt idx="25811">
                        <c:v>-0.89451829999999999</c:v>
                      </c:pt>
                      <c:pt idx="25812">
                        <c:v>-0.891185</c:v>
                      </c:pt>
                      <c:pt idx="25813">
                        <c:v>-0.88785170000000002</c:v>
                      </c:pt>
                      <c:pt idx="25814">
                        <c:v>-0.88451829999999998</c:v>
                      </c:pt>
                      <c:pt idx="25815">
                        <c:v>-0.881185</c:v>
                      </c:pt>
                      <c:pt idx="25816">
                        <c:v>-0.87785170000000001</c:v>
                      </c:pt>
                      <c:pt idx="25817">
                        <c:v>-0.87451829999999997</c:v>
                      </c:pt>
                      <c:pt idx="25818">
                        <c:v>-0.87118499999999999</c:v>
                      </c:pt>
                      <c:pt idx="25819">
                        <c:v>-0.8678517</c:v>
                      </c:pt>
                      <c:pt idx="25820">
                        <c:v>-0.86451829999999996</c:v>
                      </c:pt>
                      <c:pt idx="25821">
                        <c:v>-0.86118499999999998</c:v>
                      </c:pt>
                      <c:pt idx="25822">
                        <c:v>-0.85785169999999999</c:v>
                      </c:pt>
                      <c:pt idx="25823">
                        <c:v>-0.85451840000000001</c:v>
                      </c:pt>
                      <c:pt idx="25824">
                        <c:v>-0.85118499999999997</c:v>
                      </c:pt>
                      <c:pt idx="25825">
                        <c:v>-0.84785169999999999</c:v>
                      </c:pt>
                      <c:pt idx="25826">
                        <c:v>-0.8445184</c:v>
                      </c:pt>
                      <c:pt idx="25827">
                        <c:v>-0.84118499999999996</c:v>
                      </c:pt>
                      <c:pt idx="25828">
                        <c:v>-0.83785169999999998</c:v>
                      </c:pt>
                      <c:pt idx="25829">
                        <c:v>-0.83451830000000005</c:v>
                      </c:pt>
                      <c:pt idx="25830">
                        <c:v>-0.83118499999999995</c:v>
                      </c:pt>
                      <c:pt idx="25831">
                        <c:v>-0.82785169999999997</c:v>
                      </c:pt>
                      <c:pt idx="25832">
                        <c:v>-0.82451830000000004</c:v>
                      </c:pt>
                      <c:pt idx="25833">
                        <c:v>-0.82118500000000005</c:v>
                      </c:pt>
                      <c:pt idx="25834">
                        <c:v>-0.81785169999999996</c:v>
                      </c:pt>
                      <c:pt idx="25835">
                        <c:v>-0.81451830000000003</c:v>
                      </c:pt>
                      <c:pt idx="25836">
                        <c:v>-0.81118500000000004</c:v>
                      </c:pt>
                      <c:pt idx="25837">
                        <c:v>-0.80785169999999995</c:v>
                      </c:pt>
                      <c:pt idx="25838">
                        <c:v>-0.80451830000000002</c:v>
                      </c:pt>
                      <c:pt idx="25839">
                        <c:v>-0.80118500000000004</c:v>
                      </c:pt>
                      <c:pt idx="25840">
                        <c:v>-0.79785170000000005</c:v>
                      </c:pt>
                      <c:pt idx="25841">
                        <c:v>-0.79451839999999996</c:v>
                      </c:pt>
                      <c:pt idx="25842">
                        <c:v>-0.79118500000000003</c:v>
                      </c:pt>
                      <c:pt idx="25843">
                        <c:v>-0.78785170000000004</c:v>
                      </c:pt>
                      <c:pt idx="25844">
                        <c:v>-0.78451839999999995</c:v>
                      </c:pt>
                      <c:pt idx="25845">
                        <c:v>-0.78118500000000002</c:v>
                      </c:pt>
                      <c:pt idx="25846">
                        <c:v>-0.77785170000000003</c:v>
                      </c:pt>
                      <c:pt idx="25847">
                        <c:v>-0.77451829999999999</c:v>
                      </c:pt>
                      <c:pt idx="25848">
                        <c:v>-0.77118500000000001</c:v>
                      </c:pt>
                      <c:pt idx="25849">
                        <c:v>-0.76785170000000003</c:v>
                      </c:pt>
                      <c:pt idx="25850">
                        <c:v>-0.76451829999999998</c:v>
                      </c:pt>
                      <c:pt idx="25851">
                        <c:v>-0.761185</c:v>
                      </c:pt>
                      <c:pt idx="25852">
                        <c:v>-0.75785170000000002</c:v>
                      </c:pt>
                      <c:pt idx="25853">
                        <c:v>-0.75451829999999998</c:v>
                      </c:pt>
                      <c:pt idx="25854">
                        <c:v>-0.75118499999999999</c:v>
                      </c:pt>
                      <c:pt idx="25855">
                        <c:v>-0.74785170000000001</c:v>
                      </c:pt>
                      <c:pt idx="25856">
                        <c:v>-0.74451829999999997</c:v>
                      </c:pt>
                      <c:pt idx="25857">
                        <c:v>-0.74118499999999998</c:v>
                      </c:pt>
                      <c:pt idx="25858">
                        <c:v>-0.7378517</c:v>
                      </c:pt>
                      <c:pt idx="25859">
                        <c:v>-0.73451829999999996</c:v>
                      </c:pt>
                      <c:pt idx="25860">
                        <c:v>-0.73118499999999997</c:v>
                      </c:pt>
                      <c:pt idx="25861">
                        <c:v>-0.72785169999999999</c:v>
                      </c:pt>
                      <c:pt idx="25862">
                        <c:v>-0.72451840000000001</c:v>
                      </c:pt>
                      <c:pt idx="25863">
                        <c:v>-0.72118499999999996</c:v>
                      </c:pt>
                      <c:pt idx="25864">
                        <c:v>-0.71785169999999998</c:v>
                      </c:pt>
                      <c:pt idx="25865">
                        <c:v>-0.7145184</c:v>
                      </c:pt>
                      <c:pt idx="25866">
                        <c:v>-0.71118499999999996</c:v>
                      </c:pt>
                      <c:pt idx="25867">
                        <c:v>-0.70785160000000003</c:v>
                      </c:pt>
                      <c:pt idx="25868">
                        <c:v>-0.70451830000000004</c:v>
                      </c:pt>
                      <c:pt idx="25869">
                        <c:v>-0.70118499999999995</c:v>
                      </c:pt>
                      <c:pt idx="25870">
                        <c:v>-0.69785169999999996</c:v>
                      </c:pt>
                      <c:pt idx="25871">
                        <c:v>-0.69451830000000003</c:v>
                      </c:pt>
                      <c:pt idx="25872">
                        <c:v>-0.69118500000000005</c:v>
                      </c:pt>
                      <c:pt idx="25873">
                        <c:v>-0.68785169999999995</c:v>
                      </c:pt>
                      <c:pt idx="25874">
                        <c:v>-0.68451830000000002</c:v>
                      </c:pt>
                      <c:pt idx="25875">
                        <c:v>-0.68118500000000004</c:v>
                      </c:pt>
                      <c:pt idx="25876">
                        <c:v>-0.67785169999999995</c:v>
                      </c:pt>
                      <c:pt idx="25877">
                        <c:v>-0.67451830000000002</c:v>
                      </c:pt>
                      <c:pt idx="25878">
                        <c:v>-0.67118500000000003</c:v>
                      </c:pt>
                      <c:pt idx="25879">
                        <c:v>-0.66785170000000005</c:v>
                      </c:pt>
                      <c:pt idx="25880">
                        <c:v>-0.66451839999999995</c:v>
                      </c:pt>
                      <c:pt idx="25881">
                        <c:v>-0.66118500000000002</c:v>
                      </c:pt>
                      <c:pt idx="25882">
                        <c:v>-0.65785170000000004</c:v>
                      </c:pt>
                      <c:pt idx="25883">
                        <c:v>-0.65451839999999994</c:v>
                      </c:pt>
                      <c:pt idx="25884">
                        <c:v>-0.65118500000000001</c:v>
                      </c:pt>
                      <c:pt idx="25885">
                        <c:v>-0.64785159999999997</c:v>
                      </c:pt>
                      <c:pt idx="25886">
                        <c:v>-0.64451829999999999</c:v>
                      </c:pt>
                      <c:pt idx="25887">
                        <c:v>-0.641185</c:v>
                      </c:pt>
                      <c:pt idx="25888">
                        <c:v>-0.63785170000000002</c:v>
                      </c:pt>
                      <c:pt idx="25889">
                        <c:v>-0.63451829999999998</c:v>
                      </c:pt>
                      <c:pt idx="25890">
                        <c:v>-0.631185</c:v>
                      </c:pt>
                      <c:pt idx="25891">
                        <c:v>-0.62785170000000001</c:v>
                      </c:pt>
                      <c:pt idx="25892">
                        <c:v>-0.62451829999999997</c:v>
                      </c:pt>
                      <c:pt idx="25893">
                        <c:v>-0.62118499999999999</c:v>
                      </c:pt>
                      <c:pt idx="25894">
                        <c:v>-0.6178517</c:v>
                      </c:pt>
                      <c:pt idx="25895">
                        <c:v>-0.61451829999999996</c:v>
                      </c:pt>
                      <c:pt idx="25896">
                        <c:v>-0.61118499999999998</c:v>
                      </c:pt>
                      <c:pt idx="25897">
                        <c:v>-0.60785169999999999</c:v>
                      </c:pt>
                      <c:pt idx="25898">
                        <c:v>-0.60451840000000001</c:v>
                      </c:pt>
                      <c:pt idx="25899">
                        <c:v>-0.60118499999999997</c:v>
                      </c:pt>
                      <c:pt idx="25900">
                        <c:v>-0.59785169999999999</c:v>
                      </c:pt>
                      <c:pt idx="25901">
                        <c:v>-0.5945184</c:v>
                      </c:pt>
                      <c:pt idx="25902">
                        <c:v>-0.59118499999999996</c:v>
                      </c:pt>
                      <c:pt idx="25903">
                        <c:v>-0.58785169999999998</c:v>
                      </c:pt>
                      <c:pt idx="25904">
                        <c:v>-0.58451830000000005</c:v>
                      </c:pt>
                      <c:pt idx="25905">
                        <c:v>-0.58118499999999995</c:v>
                      </c:pt>
                      <c:pt idx="25906">
                        <c:v>-0.57785169999999997</c:v>
                      </c:pt>
                      <c:pt idx="25907">
                        <c:v>-0.57451830000000004</c:v>
                      </c:pt>
                      <c:pt idx="25908">
                        <c:v>-0.57118500000000005</c:v>
                      </c:pt>
                      <c:pt idx="25909">
                        <c:v>-0.56785169999999996</c:v>
                      </c:pt>
                      <c:pt idx="25910">
                        <c:v>-0.56451830000000003</c:v>
                      </c:pt>
                      <c:pt idx="25911">
                        <c:v>-0.56118500000000004</c:v>
                      </c:pt>
                      <c:pt idx="25912">
                        <c:v>-0.55785169999999995</c:v>
                      </c:pt>
                      <c:pt idx="25913">
                        <c:v>-0.55451830000000002</c:v>
                      </c:pt>
                      <c:pt idx="25914">
                        <c:v>-0.55118500000000004</c:v>
                      </c:pt>
                      <c:pt idx="25915">
                        <c:v>-0.54785170000000005</c:v>
                      </c:pt>
                      <c:pt idx="25916">
                        <c:v>-0.54451839999999996</c:v>
                      </c:pt>
                      <c:pt idx="25917">
                        <c:v>-0.54118500000000003</c:v>
                      </c:pt>
                      <c:pt idx="25918">
                        <c:v>-0.53785170000000004</c:v>
                      </c:pt>
                      <c:pt idx="25919">
                        <c:v>-0.53451839999999995</c:v>
                      </c:pt>
                      <c:pt idx="25920">
                        <c:v>-0.53118500000000002</c:v>
                      </c:pt>
                      <c:pt idx="25921">
                        <c:v>-0.52785170000000003</c:v>
                      </c:pt>
                      <c:pt idx="25922">
                        <c:v>-0.52451829999999999</c:v>
                      </c:pt>
                      <c:pt idx="25923">
                        <c:v>-0.52118500000000001</c:v>
                      </c:pt>
                      <c:pt idx="25924">
                        <c:v>-0.51785170000000003</c:v>
                      </c:pt>
                      <c:pt idx="25925">
                        <c:v>-0.51451829999999998</c:v>
                      </c:pt>
                      <c:pt idx="25926">
                        <c:v>-0.511185</c:v>
                      </c:pt>
                      <c:pt idx="25927">
                        <c:v>-0.50785170000000002</c:v>
                      </c:pt>
                      <c:pt idx="25928">
                        <c:v>-0.50451829999999998</c:v>
                      </c:pt>
                      <c:pt idx="25929">
                        <c:v>-0.50118499999999999</c:v>
                      </c:pt>
                      <c:pt idx="25930">
                        <c:v>-0.49785170000000001</c:v>
                      </c:pt>
                      <c:pt idx="25931">
                        <c:v>-0.49451830000000002</c:v>
                      </c:pt>
                      <c:pt idx="25932">
                        <c:v>-0.49118499999999998</c:v>
                      </c:pt>
                      <c:pt idx="25933">
                        <c:v>-0.4878517</c:v>
                      </c:pt>
                      <c:pt idx="25934">
                        <c:v>-0.48451830000000001</c:v>
                      </c:pt>
                      <c:pt idx="25935">
                        <c:v>-0.48118499999999997</c:v>
                      </c:pt>
                      <c:pt idx="25936">
                        <c:v>-0.47785169999999999</c:v>
                      </c:pt>
                      <c:pt idx="25937">
                        <c:v>-0.4745183</c:v>
                      </c:pt>
                      <c:pt idx="25938">
                        <c:v>-0.47118500000000002</c:v>
                      </c:pt>
                      <c:pt idx="25939">
                        <c:v>-0.46785169999999998</c:v>
                      </c:pt>
                      <c:pt idx="25940">
                        <c:v>-0.4645183</c:v>
                      </c:pt>
                      <c:pt idx="25941">
                        <c:v>-0.46118500000000001</c:v>
                      </c:pt>
                      <c:pt idx="25942">
                        <c:v>-0.45785169999999997</c:v>
                      </c:pt>
                      <c:pt idx="25943">
                        <c:v>-0.45451829999999999</c:v>
                      </c:pt>
                      <c:pt idx="25944">
                        <c:v>-0.451185</c:v>
                      </c:pt>
                      <c:pt idx="25945">
                        <c:v>-0.44785170000000002</c:v>
                      </c:pt>
                      <c:pt idx="25946">
                        <c:v>-0.44451829999999998</c:v>
                      </c:pt>
                      <c:pt idx="25947">
                        <c:v>-0.44118499999999999</c:v>
                      </c:pt>
                      <c:pt idx="25948">
                        <c:v>-0.43785170000000001</c:v>
                      </c:pt>
                      <c:pt idx="25949">
                        <c:v>-0.43451830000000002</c:v>
                      </c:pt>
                      <c:pt idx="25950">
                        <c:v>-0.43118499999999998</c:v>
                      </c:pt>
                      <c:pt idx="25951">
                        <c:v>-0.4278517</c:v>
                      </c:pt>
                      <c:pt idx="25952">
                        <c:v>-0.42451830000000002</c:v>
                      </c:pt>
                      <c:pt idx="25953">
                        <c:v>-0.42118499999999998</c:v>
                      </c:pt>
                      <c:pt idx="25954">
                        <c:v>-0.41785169999999999</c:v>
                      </c:pt>
                      <c:pt idx="25955">
                        <c:v>-0.41451830000000001</c:v>
                      </c:pt>
                      <c:pt idx="25956">
                        <c:v>-0.41118500000000002</c:v>
                      </c:pt>
                      <c:pt idx="25957">
                        <c:v>-0.40785169999999998</c:v>
                      </c:pt>
                      <c:pt idx="25958">
                        <c:v>-0.4045183</c:v>
                      </c:pt>
                      <c:pt idx="25959">
                        <c:v>-0.40118500000000001</c:v>
                      </c:pt>
                      <c:pt idx="25960">
                        <c:v>-0.39785169999999997</c:v>
                      </c:pt>
                      <c:pt idx="25961">
                        <c:v>-0.39451829999999999</c:v>
                      </c:pt>
                      <c:pt idx="25962">
                        <c:v>-0.391185</c:v>
                      </c:pt>
                      <c:pt idx="25963">
                        <c:v>-0.38785170000000002</c:v>
                      </c:pt>
                      <c:pt idx="25964">
                        <c:v>-0.38451839999999998</c:v>
                      </c:pt>
                      <c:pt idx="25965">
                        <c:v>-0.381185</c:v>
                      </c:pt>
                      <c:pt idx="25966">
                        <c:v>-0.37785170000000001</c:v>
                      </c:pt>
                      <c:pt idx="25967">
                        <c:v>-0.37451830000000003</c:v>
                      </c:pt>
                      <c:pt idx="25968">
                        <c:v>-0.37118499999999999</c:v>
                      </c:pt>
                      <c:pt idx="25969">
                        <c:v>-0.3678517</c:v>
                      </c:pt>
                      <c:pt idx="25970">
                        <c:v>-0.36451830000000002</c:v>
                      </c:pt>
                      <c:pt idx="25971">
                        <c:v>-0.36118499999999998</c:v>
                      </c:pt>
                      <c:pt idx="25972">
                        <c:v>-0.35785169999999999</c:v>
                      </c:pt>
                      <c:pt idx="25973">
                        <c:v>-0.35451840000000001</c:v>
                      </c:pt>
                      <c:pt idx="25974">
                        <c:v>-0.35118500000000002</c:v>
                      </c:pt>
                      <c:pt idx="25975">
                        <c:v>-0.34785169999999999</c:v>
                      </c:pt>
                      <c:pt idx="25976">
                        <c:v>-0.3445183</c:v>
                      </c:pt>
                      <c:pt idx="25977">
                        <c:v>-0.34118500000000002</c:v>
                      </c:pt>
                      <c:pt idx="25978">
                        <c:v>-0.33785169999999998</c:v>
                      </c:pt>
                      <c:pt idx="25979">
                        <c:v>-0.33451829999999999</c:v>
                      </c:pt>
                      <c:pt idx="25980">
                        <c:v>-0.33118500000000001</c:v>
                      </c:pt>
                      <c:pt idx="25981">
                        <c:v>-0.32785170000000002</c:v>
                      </c:pt>
                      <c:pt idx="25982">
                        <c:v>-0.32451839999999998</c:v>
                      </c:pt>
                      <c:pt idx="25983">
                        <c:v>-0.321185</c:v>
                      </c:pt>
                      <c:pt idx="25984">
                        <c:v>-0.31785170000000001</c:v>
                      </c:pt>
                      <c:pt idx="25985">
                        <c:v>-0.31451829999999997</c:v>
                      </c:pt>
                      <c:pt idx="25986">
                        <c:v>-0.31118499999999999</c:v>
                      </c:pt>
                      <c:pt idx="25987">
                        <c:v>-0.30785170000000001</c:v>
                      </c:pt>
                      <c:pt idx="25988">
                        <c:v>-0.30451830000000002</c:v>
                      </c:pt>
                      <c:pt idx="25989">
                        <c:v>-0.30118499999999998</c:v>
                      </c:pt>
                      <c:pt idx="25990">
                        <c:v>-0.2978517</c:v>
                      </c:pt>
                      <c:pt idx="25991">
                        <c:v>-0.29451840000000001</c:v>
                      </c:pt>
                      <c:pt idx="25992">
                        <c:v>-0.29118500000000003</c:v>
                      </c:pt>
                      <c:pt idx="25993">
                        <c:v>-0.28785169999999999</c:v>
                      </c:pt>
                      <c:pt idx="25994">
                        <c:v>-0.2845183</c:v>
                      </c:pt>
                      <c:pt idx="25995">
                        <c:v>-0.28118500000000002</c:v>
                      </c:pt>
                      <c:pt idx="25996">
                        <c:v>-0.27785169999999998</c:v>
                      </c:pt>
                      <c:pt idx="25997">
                        <c:v>-0.27451829999999999</c:v>
                      </c:pt>
                      <c:pt idx="25998">
                        <c:v>-0.27118500000000001</c:v>
                      </c:pt>
                      <c:pt idx="25999">
                        <c:v>-0.26785170000000003</c:v>
                      </c:pt>
                      <c:pt idx="26000">
                        <c:v>-0.26451839999999999</c:v>
                      </c:pt>
                      <c:pt idx="26001">
                        <c:v>-0.261185</c:v>
                      </c:pt>
                      <c:pt idx="26002">
                        <c:v>-0.25785170000000002</c:v>
                      </c:pt>
                      <c:pt idx="26003">
                        <c:v>-0.25451829999999998</c:v>
                      </c:pt>
                      <c:pt idx="26004">
                        <c:v>-0.25118499999999999</c:v>
                      </c:pt>
                      <c:pt idx="26005">
                        <c:v>-0.24785170000000001</c:v>
                      </c:pt>
                      <c:pt idx="26006">
                        <c:v>-0.24451829999999999</c:v>
                      </c:pt>
                      <c:pt idx="26007">
                        <c:v>-0.24118500000000001</c:v>
                      </c:pt>
                      <c:pt idx="26008">
                        <c:v>-0.2378517</c:v>
                      </c:pt>
                      <c:pt idx="26009">
                        <c:v>-0.23451830000000001</c:v>
                      </c:pt>
                      <c:pt idx="26010">
                        <c:v>-0.231185</c:v>
                      </c:pt>
                      <c:pt idx="26011">
                        <c:v>-0.22785169999999999</c:v>
                      </c:pt>
                      <c:pt idx="26012">
                        <c:v>-0.2245183</c:v>
                      </c:pt>
                      <c:pt idx="26013">
                        <c:v>-0.22118499999999999</c:v>
                      </c:pt>
                      <c:pt idx="26014">
                        <c:v>-0.21785170000000001</c:v>
                      </c:pt>
                      <c:pt idx="26015">
                        <c:v>-0.2145183</c:v>
                      </c:pt>
                      <c:pt idx="26016">
                        <c:v>-0.21118500000000001</c:v>
                      </c:pt>
                      <c:pt idx="26017">
                        <c:v>-0.2078517</c:v>
                      </c:pt>
                      <c:pt idx="26018">
                        <c:v>-0.20451829999999999</c:v>
                      </c:pt>
                      <c:pt idx="26019">
                        <c:v>-0.201185</c:v>
                      </c:pt>
                      <c:pt idx="26020">
                        <c:v>-0.19785169999999999</c:v>
                      </c:pt>
                      <c:pt idx="26021">
                        <c:v>-0.19451830000000001</c:v>
                      </c:pt>
                      <c:pt idx="26022">
                        <c:v>-0.19118499999999999</c:v>
                      </c:pt>
                      <c:pt idx="26023">
                        <c:v>-0.18785170000000001</c:v>
                      </c:pt>
                      <c:pt idx="26024">
                        <c:v>-0.1845183</c:v>
                      </c:pt>
                      <c:pt idx="26025">
                        <c:v>-0.18118500000000001</c:v>
                      </c:pt>
                      <c:pt idx="26026">
                        <c:v>-0.1778517</c:v>
                      </c:pt>
                      <c:pt idx="26027">
                        <c:v>-0.17451829999999999</c:v>
                      </c:pt>
                      <c:pt idx="26028">
                        <c:v>-0.171185</c:v>
                      </c:pt>
                      <c:pt idx="26029">
                        <c:v>-0.16785169999999999</c:v>
                      </c:pt>
                      <c:pt idx="26030">
                        <c:v>-0.16451830000000001</c:v>
                      </c:pt>
                      <c:pt idx="26031">
                        <c:v>-0.16118499999999999</c:v>
                      </c:pt>
                      <c:pt idx="26032">
                        <c:v>-0.15785170000000001</c:v>
                      </c:pt>
                      <c:pt idx="26033">
                        <c:v>-0.1545183</c:v>
                      </c:pt>
                      <c:pt idx="26034">
                        <c:v>-0.15118500000000001</c:v>
                      </c:pt>
                      <c:pt idx="26035">
                        <c:v>-0.1478517</c:v>
                      </c:pt>
                      <c:pt idx="26036">
                        <c:v>-0.14451829999999999</c:v>
                      </c:pt>
                      <c:pt idx="26037">
                        <c:v>-0.141185</c:v>
                      </c:pt>
                      <c:pt idx="26038">
                        <c:v>-0.13785169999999999</c:v>
                      </c:pt>
                      <c:pt idx="26039">
                        <c:v>-0.13451830000000001</c:v>
                      </c:pt>
                      <c:pt idx="26040">
                        <c:v>-0.131185</c:v>
                      </c:pt>
                      <c:pt idx="26041">
                        <c:v>-0.12785170000000001</c:v>
                      </c:pt>
                      <c:pt idx="26042">
                        <c:v>-0.1245183</c:v>
                      </c:pt>
                      <c:pt idx="26043">
                        <c:v>-0.121185</c:v>
                      </c:pt>
                      <c:pt idx="26044">
                        <c:v>-0.1178517</c:v>
                      </c:pt>
                      <c:pt idx="26045">
                        <c:v>-0.1145183</c:v>
                      </c:pt>
                      <c:pt idx="26046">
                        <c:v>-0.11118500000000001</c:v>
                      </c:pt>
                      <c:pt idx="26047">
                        <c:v>-0.10785169999999999</c:v>
                      </c:pt>
                      <c:pt idx="26048">
                        <c:v>-0.10451829999999999</c:v>
                      </c:pt>
                      <c:pt idx="26049">
                        <c:v>-0.101185</c:v>
                      </c:pt>
                      <c:pt idx="26050">
                        <c:v>-9.7851670000000002E-2</c:v>
                      </c:pt>
                      <c:pt idx="26051">
                        <c:v>-9.4518340000000006E-2</c:v>
                      </c:pt>
                      <c:pt idx="26052">
                        <c:v>-9.1185000000000002E-2</c:v>
                      </c:pt>
                      <c:pt idx="26053">
                        <c:v>-8.7851670000000007E-2</c:v>
                      </c:pt>
                      <c:pt idx="26054">
                        <c:v>-8.4518339999999997E-2</c:v>
                      </c:pt>
                      <c:pt idx="26055">
                        <c:v>-8.1185010000000002E-2</c:v>
                      </c:pt>
                      <c:pt idx="26056">
                        <c:v>-7.7851680000000006E-2</c:v>
                      </c:pt>
                      <c:pt idx="26057">
                        <c:v>-7.4518340000000002E-2</c:v>
                      </c:pt>
                      <c:pt idx="26058">
                        <c:v>-7.1185010000000007E-2</c:v>
                      </c:pt>
                      <c:pt idx="26059">
                        <c:v>-6.7851679999999998E-2</c:v>
                      </c:pt>
                      <c:pt idx="26060">
                        <c:v>-6.4518339999999993E-2</c:v>
                      </c:pt>
                      <c:pt idx="26061">
                        <c:v>-6.1185009999999998E-2</c:v>
                      </c:pt>
                      <c:pt idx="26062">
                        <c:v>-5.7851670000000001E-2</c:v>
                      </c:pt>
                      <c:pt idx="26063">
                        <c:v>-5.4518339999999998E-2</c:v>
                      </c:pt>
                      <c:pt idx="26064">
                        <c:v>-5.1185010000000003E-2</c:v>
                      </c:pt>
                      <c:pt idx="26065">
                        <c:v>-4.7851669999999999E-2</c:v>
                      </c:pt>
                      <c:pt idx="26066">
                        <c:v>-4.4518340000000003E-2</c:v>
                      </c:pt>
                      <c:pt idx="26067">
                        <c:v>-4.1185010000000001E-2</c:v>
                      </c:pt>
                      <c:pt idx="26068">
                        <c:v>-3.7851669999999997E-2</c:v>
                      </c:pt>
                      <c:pt idx="26069">
                        <c:v>-3.4518340000000002E-2</c:v>
                      </c:pt>
                      <c:pt idx="26070">
                        <c:v>-3.1185009999999999E-2</c:v>
                      </c:pt>
                      <c:pt idx="26071">
                        <c:v>-2.7851669999999999E-2</c:v>
                      </c:pt>
                      <c:pt idx="26072">
                        <c:v>-2.451834E-2</c:v>
                      </c:pt>
                      <c:pt idx="26073">
                        <c:v>-2.1185010000000001E-2</c:v>
                      </c:pt>
                      <c:pt idx="26074">
                        <c:v>-1.785167E-2</c:v>
                      </c:pt>
                      <c:pt idx="26075">
                        <c:v>-1.4518339999999999E-2</c:v>
                      </c:pt>
                      <c:pt idx="26076">
                        <c:v>-1.118501E-2</c:v>
                      </c:pt>
                      <c:pt idx="26077">
                        <c:v>-7.8516739999999995E-3</c:v>
                      </c:pt>
                      <c:pt idx="26078">
                        <c:v>-4.51834E-3</c:v>
                      </c:pt>
                      <c:pt idx="26079">
                        <c:v>-1.1850070000000001E-3</c:v>
                      </c:pt>
                      <c:pt idx="26080">
                        <c:v>2.1483259999999999E-3</c:v>
                      </c:pt>
                      <c:pt idx="26081">
                        <c:v>5.4816589999999998E-3</c:v>
                      </c:pt>
                      <c:pt idx="26082">
                        <c:v>8.8149920000000007E-3</c:v>
                      </c:pt>
                      <c:pt idx="26083">
                        <c:v>1.2148330000000001E-2</c:v>
                      </c:pt>
                      <c:pt idx="26084">
                        <c:v>1.548166E-2</c:v>
                      </c:pt>
                      <c:pt idx="26085">
                        <c:v>1.881499E-2</c:v>
                      </c:pt>
                      <c:pt idx="26086">
                        <c:v>2.2148330000000001E-2</c:v>
                      </c:pt>
                      <c:pt idx="26087">
                        <c:v>2.548166E-2</c:v>
                      </c:pt>
                      <c:pt idx="26088">
                        <c:v>2.8814989999999999E-2</c:v>
                      </c:pt>
                      <c:pt idx="26089">
                        <c:v>3.2148330000000003E-2</c:v>
                      </c:pt>
                      <c:pt idx="26090">
                        <c:v>3.5481659999999998E-2</c:v>
                      </c:pt>
                      <c:pt idx="26091">
                        <c:v>3.8814990000000001E-2</c:v>
                      </c:pt>
                      <c:pt idx="26092">
                        <c:v>4.2148329999999998E-2</c:v>
                      </c:pt>
                      <c:pt idx="26093">
                        <c:v>4.548166E-2</c:v>
                      </c:pt>
                      <c:pt idx="26094">
                        <c:v>4.8814990000000003E-2</c:v>
                      </c:pt>
                      <c:pt idx="26095">
                        <c:v>5.214833E-2</c:v>
                      </c:pt>
                      <c:pt idx="26096">
                        <c:v>5.5481660000000002E-2</c:v>
                      </c:pt>
                      <c:pt idx="26097">
                        <c:v>5.8814989999999998E-2</c:v>
                      </c:pt>
                      <c:pt idx="26098">
                        <c:v>6.2148330000000002E-2</c:v>
                      </c:pt>
                      <c:pt idx="26099">
                        <c:v>6.5481659999999997E-2</c:v>
                      </c:pt>
                      <c:pt idx="26100">
                        <c:v>6.8814990000000006E-2</c:v>
                      </c:pt>
                      <c:pt idx="26101">
                        <c:v>7.2148320000000002E-2</c:v>
                      </c:pt>
                      <c:pt idx="26102">
                        <c:v>7.5481660000000006E-2</c:v>
                      </c:pt>
                      <c:pt idx="26103">
                        <c:v>7.8814990000000001E-2</c:v>
                      </c:pt>
                      <c:pt idx="26104">
                        <c:v>8.2148330000000006E-2</c:v>
                      </c:pt>
                      <c:pt idx="26105">
                        <c:v>8.5481660000000001E-2</c:v>
                      </c:pt>
                      <c:pt idx="26106">
                        <c:v>8.8815000000000005E-2</c:v>
                      </c:pt>
                      <c:pt idx="26107">
                        <c:v>9.2148330000000001E-2</c:v>
                      </c:pt>
                      <c:pt idx="26108">
                        <c:v>9.5481659999999996E-2</c:v>
                      </c:pt>
                      <c:pt idx="26109">
                        <c:v>9.8814990000000005E-2</c:v>
                      </c:pt>
                      <c:pt idx="26110">
                        <c:v>0.1021483</c:v>
                      </c:pt>
                      <c:pt idx="26111">
                        <c:v>0.1054817</c:v>
                      </c:pt>
                      <c:pt idx="26112">
                        <c:v>0.108815</c:v>
                      </c:pt>
                      <c:pt idx="26113">
                        <c:v>0.11214830000000001</c:v>
                      </c:pt>
                      <c:pt idx="26114">
                        <c:v>0.11548170000000001</c:v>
                      </c:pt>
                      <c:pt idx="26115">
                        <c:v>0.118815</c:v>
                      </c:pt>
                      <c:pt idx="26116">
                        <c:v>0.1221483</c:v>
                      </c:pt>
                      <c:pt idx="26117">
                        <c:v>0.1254817</c:v>
                      </c:pt>
                      <c:pt idx="26118">
                        <c:v>0.12881500000000001</c:v>
                      </c:pt>
                      <c:pt idx="26119">
                        <c:v>0.1321483</c:v>
                      </c:pt>
                      <c:pt idx="26120">
                        <c:v>0.13548170000000001</c:v>
                      </c:pt>
                      <c:pt idx="26121">
                        <c:v>0.13881499999999999</c:v>
                      </c:pt>
                      <c:pt idx="26122">
                        <c:v>0.14214830000000001</c:v>
                      </c:pt>
                      <c:pt idx="26123">
                        <c:v>0.14548169999999999</c:v>
                      </c:pt>
                      <c:pt idx="26124">
                        <c:v>0.148815</c:v>
                      </c:pt>
                      <c:pt idx="26125">
                        <c:v>0.15214829999999999</c:v>
                      </c:pt>
                      <c:pt idx="26126">
                        <c:v>0.1554817</c:v>
                      </c:pt>
                      <c:pt idx="26127">
                        <c:v>0.15881500000000001</c:v>
                      </c:pt>
                      <c:pt idx="26128">
                        <c:v>0.1621483</c:v>
                      </c:pt>
                      <c:pt idx="26129">
                        <c:v>0.16548170000000001</c:v>
                      </c:pt>
                      <c:pt idx="26130">
                        <c:v>0.16881499999999999</c:v>
                      </c:pt>
                      <c:pt idx="26131">
                        <c:v>0.1721483</c:v>
                      </c:pt>
                      <c:pt idx="26132">
                        <c:v>0.17548169999999999</c:v>
                      </c:pt>
                      <c:pt idx="26133">
                        <c:v>0.178815</c:v>
                      </c:pt>
                      <c:pt idx="26134">
                        <c:v>0.18214830000000001</c:v>
                      </c:pt>
                      <c:pt idx="26135">
                        <c:v>0.1854817</c:v>
                      </c:pt>
                      <c:pt idx="26136">
                        <c:v>0.18881500000000001</c:v>
                      </c:pt>
                      <c:pt idx="26137">
                        <c:v>0.19214829999999999</c:v>
                      </c:pt>
                      <c:pt idx="26138">
                        <c:v>0.19548170000000001</c:v>
                      </c:pt>
                      <c:pt idx="26139">
                        <c:v>0.19881499999999999</c:v>
                      </c:pt>
                      <c:pt idx="26140">
                        <c:v>0.2021483</c:v>
                      </c:pt>
                      <c:pt idx="26141">
                        <c:v>0.20548169999999999</c:v>
                      </c:pt>
                      <c:pt idx="26142">
                        <c:v>0.208815</c:v>
                      </c:pt>
                      <c:pt idx="26143">
                        <c:v>0.21214830000000001</c:v>
                      </c:pt>
                      <c:pt idx="26144">
                        <c:v>0.2154817</c:v>
                      </c:pt>
                      <c:pt idx="26145">
                        <c:v>0.21881500000000001</c:v>
                      </c:pt>
                      <c:pt idx="26146">
                        <c:v>0.22214829999999999</c:v>
                      </c:pt>
                      <c:pt idx="26147">
                        <c:v>0.22548170000000001</c:v>
                      </c:pt>
                      <c:pt idx="26148">
                        <c:v>0.22881499999999999</c:v>
                      </c:pt>
                      <c:pt idx="26149">
                        <c:v>0.2321483</c:v>
                      </c:pt>
                      <c:pt idx="26150">
                        <c:v>0.23548169999999999</c:v>
                      </c:pt>
                      <c:pt idx="26151">
                        <c:v>0.238815</c:v>
                      </c:pt>
                      <c:pt idx="26152">
                        <c:v>0.24214830000000001</c:v>
                      </c:pt>
                      <c:pt idx="26153">
                        <c:v>0.2454817</c:v>
                      </c:pt>
                      <c:pt idx="26154">
                        <c:v>0.24881500000000001</c:v>
                      </c:pt>
                      <c:pt idx="26155">
                        <c:v>0.25214829999999999</c:v>
                      </c:pt>
                      <c:pt idx="26156">
                        <c:v>0.25548169999999998</c:v>
                      </c:pt>
                      <c:pt idx="26157">
                        <c:v>0.25881500000000002</c:v>
                      </c:pt>
                      <c:pt idx="26158">
                        <c:v>0.2621483</c:v>
                      </c:pt>
                      <c:pt idx="26159">
                        <c:v>0.26548169999999999</c:v>
                      </c:pt>
                      <c:pt idx="26160">
                        <c:v>0.26881500000000003</c:v>
                      </c:pt>
                      <c:pt idx="26161">
                        <c:v>0.27214830000000001</c:v>
                      </c:pt>
                      <c:pt idx="26162">
                        <c:v>0.2754817</c:v>
                      </c:pt>
                      <c:pt idx="26163">
                        <c:v>0.27881499999999998</c:v>
                      </c:pt>
                      <c:pt idx="26164">
                        <c:v>0.28214830000000002</c:v>
                      </c:pt>
                      <c:pt idx="26165">
                        <c:v>0.2854817</c:v>
                      </c:pt>
                      <c:pt idx="26166">
                        <c:v>0.28881499999999999</c:v>
                      </c:pt>
                      <c:pt idx="26167">
                        <c:v>0.29214830000000003</c:v>
                      </c:pt>
                      <c:pt idx="26168">
                        <c:v>0.29548170000000001</c:v>
                      </c:pt>
                      <c:pt idx="26169">
                        <c:v>0.298815</c:v>
                      </c:pt>
                      <c:pt idx="26170">
                        <c:v>0.30214829999999998</c:v>
                      </c:pt>
                      <c:pt idx="26171">
                        <c:v>0.30548170000000002</c:v>
                      </c:pt>
                      <c:pt idx="26172">
                        <c:v>0.30881500000000001</c:v>
                      </c:pt>
                      <c:pt idx="26173">
                        <c:v>0.31214829999999999</c:v>
                      </c:pt>
                      <c:pt idx="26174">
                        <c:v>0.31548169999999998</c:v>
                      </c:pt>
                      <c:pt idx="26175">
                        <c:v>0.31881500000000002</c:v>
                      </c:pt>
                      <c:pt idx="26176">
                        <c:v>0.3221483</c:v>
                      </c:pt>
                      <c:pt idx="26177">
                        <c:v>0.32548169999999998</c:v>
                      </c:pt>
                      <c:pt idx="26178">
                        <c:v>0.32881500000000002</c:v>
                      </c:pt>
                      <c:pt idx="26179">
                        <c:v>0.33214830000000001</c:v>
                      </c:pt>
                      <c:pt idx="26180">
                        <c:v>0.33548169999999999</c:v>
                      </c:pt>
                      <c:pt idx="26181">
                        <c:v>0.33881499999999998</c:v>
                      </c:pt>
                      <c:pt idx="26182">
                        <c:v>0.34214830000000002</c:v>
                      </c:pt>
                      <c:pt idx="26183">
                        <c:v>0.3454817</c:v>
                      </c:pt>
                      <c:pt idx="26184">
                        <c:v>0.34881499999999999</c:v>
                      </c:pt>
                      <c:pt idx="26185">
                        <c:v>0.35214830000000003</c:v>
                      </c:pt>
                      <c:pt idx="26186">
                        <c:v>0.35548170000000001</c:v>
                      </c:pt>
                      <c:pt idx="26187">
                        <c:v>0.358815</c:v>
                      </c:pt>
                      <c:pt idx="26188">
                        <c:v>0.36214829999999998</c:v>
                      </c:pt>
                      <c:pt idx="26189">
                        <c:v>0.36548160000000002</c:v>
                      </c:pt>
                      <c:pt idx="26190">
                        <c:v>0.368815</c:v>
                      </c:pt>
                      <c:pt idx="26191">
                        <c:v>0.37214829999999999</c:v>
                      </c:pt>
                      <c:pt idx="26192">
                        <c:v>0.37548169999999997</c:v>
                      </c:pt>
                      <c:pt idx="26193">
                        <c:v>0.37881500000000001</c:v>
                      </c:pt>
                      <c:pt idx="26194">
                        <c:v>0.3821483</c:v>
                      </c:pt>
                      <c:pt idx="26195">
                        <c:v>0.38548169999999998</c:v>
                      </c:pt>
                      <c:pt idx="26196">
                        <c:v>0.38881500000000002</c:v>
                      </c:pt>
                      <c:pt idx="26197">
                        <c:v>0.39214830000000001</c:v>
                      </c:pt>
                      <c:pt idx="26198">
                        <c:v>0.39548159999999999</c:v>
                      </c:pt>
                      <c:pt idx="26199">
                        <c:v>0.39881499999999998</c:v>
                      </c:pt>
                      <c:pt idx="26200">
                        <c:v>0.40214830000000001</c:v>
                      </c:pt>
                      <c:pt idx="26201">
                        <c:v>0.4054817</c:v>
                      </c:pt>
                      <c:pt idx="26202">
                        <c:v>0.40881499999999998</c:v>
                      </c:pt>
                      <c:pt idx="26203">
                        <c:v>0.41214830000000002</c:v>
                      </c:pt>
                      <c:pt idx="26204">
                        <c:v>0.41548170000000001</c:v>
                      </c:pt>
                      <c:pt idx="26205">
                        <c:v>0.41881499999999999</c:v>
                      </c:pt>
                      <c:pt idx="26206">
                        <c:v>0.42214829999999998</c:v>
                      </c:pt>
                      <c:pt idx="26207">
                        <c:v>0.42548160000000002</c:v>
                      </c:pt>
                      <c:pt idx="26208">
                        <c:v>0.428815</c:v>
                      </c:pt>
                      <c:pt idx="26209">
                        <c:v>0.43214829999999999</c:v>
                      </c:pt>
                      <c:pt idx="26210">
                        <c:v>0.43548170000000003</c:v>
                      </c:pt>
                      <c:pt idx="26211">
                        <c:v>0.43881500000000001</c:v>
                      </c:pt>
                      <c:pt idx="26212">
                        <c:v>0.44214829999999999</c:v>
                      </c:pt>
                      <c:pt idx="26213">
                        <c:v>0.44548169999999998</c:v>
                      </c:pt>
                      <c:pt idx="26214">
                        <c:v>0.44881500000000002</c:v>
                      </c:pt>
                      <c:pt idx="26215">
                        <c:v>0.4521483</c:v>
                      </c:pt>
                      <c:pt idx="26216">
                        <c:v>0.45548159999999999</c:v>
                      </c:pt>
                      <c:pt idx="26217">
                        <c:v>0.45881499999999997</c:v>
                      </c:pt>
                      <c:pt idx="26218">
                        <c:v>0.46214830000000001</c:v>
                      </c:pt>
                      <c:pt idx="26219">
                        <c:v>0.4654817</c:v>
                      </c:pt>
                      <c:pt idx="26220">
                        <c:v>0.46881499999999998</c:v>
                      </c:pt>
                      <c:pt idx="26221">
                        <c:v>0.47214830000000002</c:v>
                      </c:pt>
                      <c:pt idx="26222">
                        <c:v>0.47548170000000001</c:v>
                      </c:pt>
                      <c:pt idx="26223">
                        <c:v>0.47881499999999999</c:v>
                      </c:pt>
                      <c:pt idx="26224">
                        <c:v>0.48214829999999997</c:v>
                      </c:pt>
                      <c:pt idx="26225">
                        <c:v>0.48548160000000001</c:v>
                      </c:pt>
                      <c:pt idx="26226">
                        <c:v>0.488815</c:v>
                      </c:pt>
                      <c:pt idx="26227">
                        <c:v>0.49214829999999998</c:v>
                      </c:pt>
                      <c:pt idx="26228">
                        <c:v>0.49548170000000002</c:v>
                      </c:pt>
                      <c:pt idx="26229">
                        <c:v>0.49881500000000001</c:v>
                      </c:pt>
                      <c:pt idx="26230">
                        <c:v>0.50214829999999999</c:v>
                      </c:pt>
                      <c:pt idx="26231">
                        <c:v>0.50548170000000003</c:v>
                      </c:pt>
                      <c:pt idx="26232">
                        <c:v>0.50881500000000002</c:v>
                      </c:pt>
                      <c:pt idx="26233">
                        <c:v>0.5121483</c:v>
                      </c:pt>
                      <c:pt idx="26234">
                        <c:v>0.51548170000000004</c:v>
                      </c:pt>
                      <c:pt idx="26235">
                        <c:v>0.51881500000000003</c:v>
                      </c:pt>
                      <c:pt idx="26236">
                        <c:v>0.52214830000000001</c:v>
                      </c:pt>
                      <c:pt idx="26237">
                        <c:v>0.52548159999999999</c:v>
                      </c:pt>
                      <c:pt idx="26238">
                        <c:v>0.52881500000000004</c:v>
                      </c:pt>
                      <c:pt idx="26239">
                        <c:v>0.53214830000000002</c:v>
                      </c:pt>
                      <c:pt idx="26240">
                        <c:v>0.5354816</c:v>
                      </c:pt>
                      <c:pt idx="26241">
                        <c:v>0.53881500000000004</c:v>
                      </c:pt>
                      <c:pt idx="26242">
                        <c:v>0.54214839999999997</c:v>
                      </c:pt>
                      <c:pt idx="26243">
                        <c:v>0.54548169999999996</c:v>
                      </c:pt>
                      <c:pt idx="26244">
                        <c:v>0.54881500000000005</c:v>
                      </c:pt>
                      <c:pt idx="26245">
                        <c:v>0.55214830000000004</c:v>
                      </c:pt>
                      <c:pt idx="26246">
                        <c:v>0.55548169999999997</c:v>
                      </c:pt>
                      <c:pt idx="26247">
                        <c:v>0.55881499999999995</c:v>
                      </c:pt>
                      <c:pt idx="26248">
                        <c:v>0.56214830000000005</c:v>
                      </c:pt>
                      <c:pt idx="26249">
                        <c:v>0.56548169999999998</c:v>
                      </c:pt>
                      <c:pt idx="26250">
                        <c:v>0.56881499999999996</c:v>
                      </c:pt>
                      <c:pt idx="26251">
                        <c:v>0.57214830000000005</c:v>
                      </c:pt>
                      <c:pt idx="26252">
                        <c:v>0.57548169999999998</c:v>
                      </c:pt>
                      <c:pt idx="26253">
                        <c:v>0.57881499999999997</c:v>
                      </c:pt>
                      <c:pt idx="26254">
                        <c:v>0.58214829999999995</c:v>
                      </c:pt>
                      <c:pt idx="26255">
                        <c:v>0.58548160000000005</c:v>
                      </c:pt>
                      <c:pt idx="26256">
                        <c:v>0.58881499999999998</c:v>
                      </c:pt>
                      <c:pt idx="26257">
                        <c:v>0.59214829999999996</c:v>
                      </c:pt>
                      <c:pt idx="26258">
                        <c:v>0.59548160000000006</c:v>
                      </c:pt>
                      <c:pt idx="26259">
                        <c:v>0.59881499999999999</c:v>
                      </c:pt>
                      <c:pt idx="26260">
                        <c:v>0.60214840000000003</c:v>
                      </c:pt>
                      <c:pt idx="26261">
                        <c:v>0.60548170000000001</c:v>
                      </c:pt>
                      <c:pt idx="26262">
                        <c:v>0.608815</c:v>
                      </c:pt>
                      <c:pt idx="26263">
                        <c:v>0.61214829999999998</c:v>
                      </c:pt>
                      <c:pt idx="26264">
                        <c:v>0.61548170000000002</c:v>
                      </c:pt>
                      <c:pt idx="26265">
                        <c:v>0.618815</c:v>
                      </c:pt>
                      <c:pt idx="26266">
                        <c:v>0.62214829999999999</c:v>
                      </c:pt>
                      <c:pt idx="26267">
                        <c:v>0.62548170000000003</c:v>
                      </c:pt>
                      <c:pt idx="26268">
                        <c:v>0.62881500000000001</c:v>
                      </c:pt>
                      <c:pt idx="26269">
                        <c:v>0.6321483</c:v>
                      </c:pt>
                      <c:pt idx="26270">
                        <c:v>0.63548170000000004</c:v>
                      </c:pt>
                      <c:pt idx="26271">
                        <c:v>0.63881500000000002</c:v>
                      </c:pt>
                      <c:pt idx="26272">
                        <c:v>0.64214830000000001</c:v>
                      </c:pt>
                      <c:pt idx="26273">
                        <c:v>0.64548159999999999</c:v>
                      </c:pt>
                      <c:pt idx="26274">
                        <c:v>0.64881500000000003</c:v>
                      </c:pt>
                      <c:pt idx="26275">
                        <c:v>0.65214830000000001</c:v>
                      </c:pt>
                      <c:pt idx="26276">
                        <c:v>0.6554816</c:v>
                      </c:pt>
                      <c:pt idx="26277">
                        <c:v>0.65881500000000004</c:v>
                      </c:pt>
                      <c:pt idx="26278">
                        <c:v>0.66214830000000002</c:v>
                      </c:pt>
                      <c:pt idx="26279">
                        <c:v>0.66548169999999995</c:v>
                      </c:pt>
                      <c:pt idx="26280">
                        <c:v>0.66881500000000005</c:v>
                      </c:pt>
                      <c:pt idx="26281">
                        <c:v>0.67214830000000003</c:v>
                      </c:pt>
                      <c:pt idx="26282">
                        <c:v>0.67548169999999996</c:v>
                      </c:pt>
                      <c:pt idx="26283">
                        <c:v>0.67881499999999995</c:v>
                      </c:pt>
                      <c:pt idx="26284">
                        <c:v>0.68214830000000004</c:v>
                      </c:pt>
                      <c:pt idx="26285">
                        <c:v>0.68548169999999997</c:v>
                      </c:pt>
                      <c:pt idx="26286">
                        <c:v>0.68881499999999996</c:v>
                      </c:pt>
                      <c:pt idx="26287">
                        <c:v>0.69214830000000005</c:v>
                      </c:pt>
                      <c:pt idx="26288">
                        <c:v>0.69548169999999998</c:v>
                      </c:pt>
                      <c:pt idx="26289">
                        <c:v>0.69881499999999996</c:v>
                      </c:pt>
                      <c:pt idx="26290">
                        <c:v>0.70214829999999995</c:v>
                      </c:pt>
                      <c:pt idx="26291">
                        <c:v>0.70548160000000004</c:v>
                      </c:pt>
                      <c:pt idx="26292">
                        <c:v>0.70881499999999997</c:v>
                      </c:pt>
                      <c:pt idx="26293">
                        <c:v>0.71214829999999996</c:v>
                      </c:pt>
                      <c:pt idx="26294">
                        <c:v>0.71548160000000005</c:v>
                      </c:pt>
                      <c:pt idx="26295">
                        <c:v>0.71881499999999998</c:v>
                      </c:pt>
                      <c:pt idx="26296">
                        <c:v>0.72214829999999997</c:v>
                      </c:pt>
                      <c:pt idx="26297">
                        <c:v>0.72548170000000001</c:v>
                      </c:pt>
                      <c:pt idx="26298">
                        <c:v>0.72881499999999999</c:v>
                      </c:pt>
                      <c:pt idx="26299">
                        <c:v>0.73214829999999997</c:v>
                      </c:pt>
                      <c:pt idx="26300">
                        <c:v>0.73548170000000002</c:v>
                      </c:pt>
                      <c:pt idx="26301">
                        <c:v>0.738815</c:v>
                      </c:pt>
                      <c:pt idx="26302">
                        <c:v>0.74214829999999998</c:v>
                      </c:pt>
                      <c:pt idx="26303">
                        <c:v>0.74548170000000002</c:v>
                      </c:pt>
                      <c:pt idx="26304">
                        <c:v>0.74881500000000001</c:v>
                      </c:pt>
                      <c:pt idx="26305">
                        <c:v>0.75214829999999999</c:v>
                      </c:pt>
                      <c:pt idx="26306">
                        <c:v>0.75548170000000003</c:v>
                      </c:pt>
                      <c:pt idx="26307">
                        <c:v>0.75881500000000002</c:v>
                      </c:pt>
                      <c:pt idx="26308">
                        <c:v>0.7621483</c:v>
                      </c:pt>
                      <c:pt idx="26309">
                        <c:v>0.76548170000000004</c:v>
                      </c:pt>
                      <c:pt idx="26310">
                        <c:v>0.76881500000000003</c:v>
                      </c:pt>
                      <c:pt idx="26311">
                        <c:v>0.77214830000000001</c:v>
                      </c:pt>
                      <c:pt idx="26312">
                        <c:v>0.77548159999999999</c:v>
                      </c:pt>
                      <c:pt idx="26313">
                        <c:v>0.77881500000000004</c:v>
                      </c:pt>
                      <c:pt idx="26314">
                        <c:v>0.78214830000000002</c:v>
                      </c:pt>
                      <c:pt idx="26315">
                        <c:v>0.7854816</c:v>
                      </c:pt>
                      <c:pt idx="26316">
                        <c:v>0.78881500000000004</c:v>
                      </c:pt>
                      <c:pt idx="26317">
                        <c:v>0.79214839999999997</c:v>
                      </c:pt>
                      <c:pt idx="26318">
                        <c:v>0.79548169999999996</c:v>
                      </c:pt>
                      <c:pt idx="26319">
                        <c:v>0.79881500000000005</c:v>
                      </c:pt>
                      <c:pt idx="26320">
                        <c:v>0.80214830000000004</c:v>
                      </c:pt>
                      <c:pt idx="26321">
                        <c:v>0.80548169999999997</c:v>
                      </c:pt>
                      <c:pt idx="26322">
                        <c:v>0.80881499999999995</c:v>
                      </c:pt>
                      <c:pt idx="26323">
                        <c:v>0.81214830000000005</c:v>
                      </c:pt>
                      <c:pt idx="26324">
                        <c:v>0.81548169999999998</c:v>
                      </c:pt>
                      <c:pt idx="26325">
                        <c:v>0.81881499999999996</c:v>
                      </c:pt>
                      <c:pt idx="26326">
                        <c:v>0.82214830000000005</c:v>
                      </c:pt>
                      <c:pt idx="26327">
                        <c:v>0.82548169999999998</c:v>
                      </c:pt>
                      <c:pt idx="26328">
                        <c:v>0.82881499999999997</c:v>
                      </c:pt>
                      <c:pt idx="26329">
                        <c:v>0.83214829999999995</c:v>
                      </c:pt>
                      <c:pt idx="26330">
                        <c:v>0.83548160000000005</c:v>
                      </c:pt>
                      <c:pt idx="26331">
                        <c:v>0.83881499999999998</c:v>
                      </c:pt>
                      <c:pt idx="26332">
                        <c:v>0.84214829999999996</c:v>
                      </c:pt>
                      <c:pt idx="26333">
                        <c:v>0.84548160000000006</c:v>
                      </c:pt>
                      <c:pt idx="26334">
                        <c:v>0.84881499999999999</c:v>
                      </c:pt>
                      <c:pt idx="26335">
                        <c:v>0.85214840000000003</c:v>
                      </c:pt>
                      <c:pt idx="26336">
                        <c:v>0.85548170000000001</c:v>
                      </c:pt>
                      <c:pt idx="26337">
                        <c:v>0.858815</c:v>
                      </c:pt>
                      <c:pt idx="26338">
                        <c:v>0.86214829999999998</c:v>
                      </c:pt>
                      <c:pt idx="26339">
                        <c:v>0.86548170000000002</c:v>
                      </c:pt>
                      <c:pt idx="26340">
                        <c:v>0.868815</c:v>
                      </c:pt>
                      <c:pt idx="26341">
                        <c:v>0.87214829999999999</c:v>
                      </c:pt>
                      <c:pt idx="26342">
                        <c:v>0.87548170000000003</c:v>
                      </c:pt>
                      <c:pt idx="26343">
                        <c:v>0.87881500000000001</c:v>
                      </c:pt>
                      <c:pt idx="26344">
                        <c:v>0.8821483</c:v>
                      </c:pt>
                      <c:pt idx="26345">
                        <c:v>0.88548170000000004</c:v>
                      </c:pt>
                      <c:pt idx="26346">
                        <c:v>0.88881500000000002</c:v>
                      </c:pt>
                      <c:pt idx="26347">
                        <c:v>0.89214830000000001</c:v>
                      </c:pt>
                      <c:pt idx="26348">
                        <c:v>0.89548159999999999</c:v>
                      </c:pt>
                      <c:pt idx="26349">
                        <c:v>0.89881500000000003</c:v>
                      </c:pt>
                      <c:pt idx="26350">
                        <c:v>0.90214830000000001</c:v>
                      </c:pt>
                      <c:pt idx="26351">
                        <c:v>0.9054816</c:v>
                      </c:pt>
                      <c:pt idx="26352">
                        <c:v>0.90881500000000004</c:v>
                      </c:pt>
                      <c:pt idx="26353">
                        <c:v>0.91214830000000002</c:v>
                      </c:pt>
                      <c:pt idx="26354">
                        <c:v>0.91548169999999995</c:v>
                      </c:pt>
                      <c:pt idx="26355">
                        <c:v>0.91881500000000005</c:v>
                      </c:pt>
                      <c:pt idx="26356">
                        <c:v>0.92214830000000003</c:v>
                      </c:pt>
                      <c:pt idx="26357">
                        <c:v>0.92548169999999996</c:v>
                      </c:pt>
                      <c:pt idx="26358">
                        <c:v>0.92881499999999995</c:v>
                      </c:pt>
                      <c:pt idx="26359">
                        <c:v>0.93214830000000004</c:v>
                      </c:pt>
                      <c:pt idx="26360">
                        <c:v>0.93548169999999997</c:v>
                      </c:pt>
                      <c:pt idx="26361">
                        <c:v>0.93881499999999996</c:v>
                      </c:pt>
                      <c:pt idx="26362">
                        <c:v>0.94214830000000005</c:v>
                      </c:pt>
                      <c:pt idx="26363">
                        <c:v>0.94548169999999998</c:v>
                      </c:pt>
                      <c:pt idx="26364">
                        <c:v>0.94881499999999996</c:v>
                      </c:pt>
                      <c:pt idx="26365">
                        <c:v>0.95214829999999995</c:v>
                      </c:pt>
                      <c:pt idx="26366">
                        <c:v>0.95548160000000004</c:v>
                      </c:pt>
                      <c:pt idx="26367">
                        <c:v>0.95881499999999997</c:v>
                      </c:pt>
                      <c:pt idx="26368">
                        <c:v>0.96214829999999996</c:v>
                      </c:pt>
                      <c:pt idx="26369">
                        <c:v>0.96548160000000005</c:v>
                      </c:pt>
                      <c:pt idx="26370">
                        <c:v>0.96881499999999998</c:v>
                      </c:pt>
                      <c:pt idx="26371">
                        <c:v>0.97214829999999997</c:v>
                      </c:pt>
                      <c:pt idx="26372">
                        <c:v>0.97548170000000001</c:v>
                      </c:pt>
                      <c:pt idx="26373">
                        <c:v>0.97881499999999999</c:v>
                      </c:pt>
                      <c:pt idx="26374">
                        <c:v>0.98214829999999997</c:v>
                      </c:pt>
                      <c:pt idx="26375">
                        <c:v>0.98548170000000002</c:v>
                      </c:pt>
                      <c:pt idx="26376">
                        <c:v>0.988815</c:v>
                      </c:pt>
                      <c:pt idx="26377">
                        <c:v>0.99214829999999998</c:v>
                      </c:pt>
                      <c:pt idx="26378">
                        <c:v>0.99548170000000002</c:v>
                      </c:pt>
                      <c:pt idx="26379">
                        <c:v>0.99881500000000001</c:v>
                      </c:pt>
                      <c:pt idx="26380">
                        <c:v>1.002148</c:v>
                      </c:pt>
                      <c:pt idx="26381">
                        <c:v>1.005482</c:v>
                      </c:pt>
                      <c:pt idx="26382">
                        <c:v>1.008815</c:v>
                      </c:pt>
                      <c:pt idx="26383">
                        <c:v>1.012148</c:v>
                      </c:pt>
                      <c:pt idx="26384">
                        <c:v>1.015482</c:v>
                      </c:pt>
                      <c:pt idx="26385">
                        <c:v>1.018815</c:v>
                      </c:pt>
                      <c:pt idx="26386">
                        <c:v>1.0221480000000001</c:v>
                      </c:pt>
                      <c:pt idx="26387">
                        <c:v>1.025482</c:v>
                      </c:pt>
                      <c:pt idx="26388">
                        <c:v>1.028815</c:v>
                      </c:pt>
                      <c:pt idx="26389">
                        <c:v>1.0321480000000001</c:v>
                      </c:pt>
                      <c:pt idx="26390">
                        <c:v>1.035482</c:v>
                      </c:pt>
                      <c:pt idx="26391">
                        <c:v>1.038815</c:v>
                      </c:pt>
                      <c:pt idx="26392">
                        <c:v>1.0421480000000001</c:v>
                      </c:pt>
                      <c:pt idx="26393">
                        <c:v>1.045482</c:v>
                      </c:pt>
                      <c:pt idx="26394">
                        <c:v>1.0488150000000001</c:v>
                      </c:pt>
                      <c:pt idx="26395">
                        <c:v>1.0521480000000001</c:v>
                      </c:pt>
                      <c:pt idx="26396">
                        <c:v>1.055482</c:v>
                      </c:pt>
                      <c:pt idx="26397">
                        <c:v>1.0588150000000001</c:v>
                      </c:pt>
                      <c:pt idx="26398">
                        <c:v>1.0621480000000001</c:v>
                      </c:pt>
                      <c:pt idx="26399">
                        <c:v>1.065482</c:v>
                      </c:pt>
                      <c:pt idx="26400">
                        <c:v>1.0688150000000001</c:v>
                      </c:pt>
                      <c:pt idx="26401">
                        <c:v>1.0721480000000001</c:v>
                      </c:pt>
                      <c:pt idx="26402">
                        <c:v>1.075482</c:v>
                      </c:pt>
                      <c:pt idx="26403">
                        <c:v>1.0788150000000001</c:v>
                      </c:pt>
                      <c:pt idx="26404">
                        <c:v>1.0821480000000001</c:v>
                      </c:pt>
                      <c:pt idx="26405">
                        <c:v>1.0854820000000001</c:v>
                      </c:pt>
                      <c:pt idx="26406">
                        <c:v>1.0888150000000001</c:v>
                      </c:pt>
                      <c:pt idx="26407">
                        <c:v>1.0921479999999999</c:v>
                      </c:pt>
                      <c:pt idx="26408">
                        <c:v>1.0954820000000001</c:v>
                      </c:pt>
                      <c:pt idx="26409">
                        <c:v>1.0988150000000001</c:v>
                      </c:pt>
                      <c:pt idx="26410">
                        <c:v>1.1021479999999999</c:v>
                      </c:pt>
                      <c:pt idx="26411">
                        <c:v>1.1054820000000001</c:v>
                      </c:pt>
                      <c:pt idx="26412">
                        <c:v>1.1088150000000001</c:v>
                      </c:pt>
                      <c:pt idx="26413">
                        <c:v>1.1121479999999999</c:v>
                      </c:pt>
                      <c:pt idx="26414">
                        <c:v>1.1154820000000001</c:v>
                      </c:pt>
                      <c:pt idx="26415">
                        <c:v>1.1188149999999999</c:v>
                      </c:pt>
                      <c:pt idx="26416">
                        <c:v>1.1221479999999999</c:v>
                      </c:pt>
                      <c:pt idx="26417">
                        <c:v>1.1254820000000001</c:v>
                      </c:pt>
                      <c:pt idx="26418">
                        <c:v>1.1288149999999999</c:v>
                      </c:pt>
                      <c:pt idx="26419">
                        <c:v>1.1321479999999999</c:v>
                      </c:pt>
                      <c:pt idx="26420">
                        <c:v>1.1354820000000001</c:v>
                      </c:pt>
                      <c:pt idx="26421">
                        <c:v>1.1388149999999999</c:v>
                      </c:pt>
                      <c:pt idx="26422">
                        <c:v>1.1421479999999999</c:v>
                      </c:pt>
                      <c:pt idx="26423">
                        <c:v>1.1454819999999999</c:v>
                      </c:pt>
                      <c:pt idx="26424">
                        <c:v>1.1488149999999999</c:v>
                      </c:pt>
                      <c:pt idx="26425">
                        <c:v>1.1521479999999999</c:v>
                      </c:pt>
                      <c:pt idx="26426">
                        <c:v>1.1554819999999999</c:v>
                      </c:pt>
                      <c:pt idx="26427">
                        <c:v>1.1588149999999999</c:v>
                      </c:pt>
                      <c:pt idx="26428">
                        <c:v>1.162148</c:v>
                      </c:pt>
                      <c:pt idx="26429">
                        <c:v>1.1654819999999999</c:v>
                      </c:pt>
                      <c:pt idx="26430">
                        <c:v>1.1688149999999999</c:v>
                      </c:pt>
                      <c:pt idx="26431">
                        <c:v>1.172148</c:v>
                      </c:pt>
                      <c:pt idx="26432">
                        <c:v>1.1754819999999999</c:v>
                      </c:pt>
                      <c:pt idx="26433">
                        <c:v>1.1788149999999999</c:v>
                      </c:pt>
                      <c:pt idx="26434">
                        <c:v>1.182148</c:v>
                      </c:pt>
                      <c:pt idx="26435">
                        <c:v>1.1854819999999999</c:v>
                      </c:pt>
                      <c:pt idx="26436">
                        <c:v>1.188815</c:v>
                      </c:pt>
                      <c:pt idx="26437">
                        <c:v>1.192148</c:v>
                      </c:pt>
                      <c:pt idx="26438">
                        <c:v>1.1954819999999999</c:v>
                      </c:pt>
                      <c:pt idx="26439">
                        <c:v>1.198815</c:v>
                      </c:pt>
                      <c:pt idx="26440">
                        <c:v>1.202148</c:v>
                      </c:pt>
                      <c:pt idx="26441">
                        <c:v>1.2054819999999999</c:v>
                      </c:pt>
                      <c:pt idx="26442">
                        <c:v>1.208815</c:v>
                      </c:pt>
                      <c:pt idx="26443">
                        <c:v>1.212148</c:v>
                      </c:pt>
                      <c:pt idx="26444">
                        <c:v>1.215482</c:v>
                      </c:pt>
                      <c:pt idx="26445">
                        <c:v>1.218815</c:v>
                      </c:pt>
                      <c:pt idx="26446">
                        <c:v>1.222148</c:v>
                      </c:pt>
                      <c:pt idx="26447">
                        <c:v>1.225482</c:v>
                      </c:pt>
                      <c:pt idx="26448">
                        <c:v>1.228815</c:v>
                      </c:pt>
                      <c:pt idx="26449">
                        <c:v>1.232148</c:v>
                      </c:pt>
                      <c:pt idx="26450">
                        <c:v>1.235482</c:v>
                      </c:pt>
                      <c:pt idx="26451">
                        <c:v>1.238815</c:v>
                      </c:pt>
                      <c:pt idx="26452">
                        <c:v>1.242148</c:v>
                      </c:pt>
                      <c:pt idx="26453">
                        <c:v>1.245482</c:v>
                      </c:pt>
                      <c:pt idx="26454">
                        <c:v>1.248815</c:v>
                      </c:pt>
                      <c:pt idx="26455">
                        <c:v>1.252148</c:v>
                      </c:pt>
                      <c:pt idx="26456">
                        <c:v>1.255482</c:v>
                      </c:pt>
                      <c:pt idx="26457">
                        <c:v>1.258815</c:v>
                      </c:pt>
                      <c:pt idx="26458">
                        <c:v>1.262148</c:v>
                      </c:pt>
                      <c:pt idx="26459">
                        <c:v>1.265482</c:v>
                      </c:pt>
                      <c:pt idx="26460">
                        <c:v>1.268815</c:v>
                      </c:pt>
                      <c:pt idx="26461">
                        <c:v>1.2721480000000001</c:v>
                      </c:pt>
                      <c:pt idx="26462">
                        <c:v>1.275482</c:v>
                      </c:pt>
                      <c:pt idx="26463">
                        <c:v>1.278815</c:v>
                      </c:pt>
                      <c:pt idx="26464">
                        <c:v>1.2821480000000001</c:v>
                      </c:pt>
                      <c:pt idx="26465">
                        <c:v>1.285482</c:v>
                      </c:pt>
                      <c:pt idx="26466">
                        <c:v>1.288815</c:v>
                      </c:pt>
                      <c:pt idx="26467">
                        <c:v>1.2921480000000001</c:v>
                      </c:pt>
                      <c:pt idx="26468">
                        <c:v>1.295482</c:v>
                      </c:pt>
                      <c:pt idx="26469">
                        <c:v>1.2988150000000001</c:v>
                      </c:pt>
                      <c:pt idx="26470">
                        <c:v>1.3021480000000001</c:v>
                      </c:pt>
                      <c:pt idx="26471">
                        <c:v>1.305482</c:v>
                      </c:pt>
                      <c:pt idx="26472">
                        <c:v>1.3088150000000001</c:v>
                      </c:pt>
                      <c:pt idx="26473">
                        <c:v>1.3121480000000001</c:v>
                      </c:pt>
                      <c:pt idx="26474">
                        <c:v>1.315482</c:v>
                      </c:pt>
                      <c:pt idx="26475">
                        <c:v>1.3188150000000001</c:v>
                      </c:pt>
                      <c:pt idx="26476">
                        <c:v>1.3221480000000001</c:v>
                      </c:pt>
                      <c:pt idx="26477">
                        <c:v>1.325482</c:v>
                      </c:pt>
                      <c:pt idx="26478">
                        <c:v>1.3288150000000001</c:v>
                      </c:pt>
                      <c:pt idx="26479">
                        <c:v>1.3321480000000001</c:v>
                      </c:pt>
                      <c:pt idx="26480">
                        <c:v>1.3354820000000001</c:v>
                      </c:pt>
                      <c:pt idx="26481">
                        <c:v>1.3388150000000001</c:v>
                      </c:pt>
                      <c:pt idx="26482">
                        <c:v>1.3421479999999999</c:v>
                      </c:pt>
                      <c:pt idx="26483">
                        <c:v>1.3454820000000001</c:v>
                      </c:pt>
                      <c:pt idx="26484">
                        <c:v>1.3488150000000001</c:v>
                      </c:pt>
                      <c:pt idx="26485">
                        <c:v>1.3521479999999999</c:v>
                      </c:pt>
                      <c:pt idx="26486">
                        <c:v>1.3554820000000001</c:v>
                      </c:pt>
                      <c:pt idx="26487">
                        <c:v>1.3588150000000001</c:v>
                      </c:pt>
                      <c:pt idx="26488">
                        <c:v>1.3621479999999999</c:v>
                      </c:pt>
                      <c:pt idx="26489">
                        <c:v>1.3654820000000001</c:v>
                      </c:pt>
                      <c:pt idx="26490">
                        <c:v>1.3688149999999999</c:v>
                      </c:pt>
                      <c:pt idx="26491">
                        <c:v>1.3721479999999999</c:v>
                      </c:pt>
                      <c:pt idx="26492">
                        <c:v>1.3754820000000001</c:v>
                      </c:pt>
                      <c:pt idx="26493">
                        <c:v>1.3788149999999999</c:v>
                      </c:pt>
                      <c:pt idx="26494">
                        <c:v>1.3821479999999999</c:v>
                      </c:pt>
                      <c:pt idx="26495">
                        <c:v>1.3854820000000001</c:v>
                      </c:pt>
                      <c:pt idx="26496">
                        <c:v>1.3888149999999999</c:v>
                      </c:pt>
                      <c:pt idx="26497">
                        <c:v>1.3921479999999999</c:v>
                      </c:pt>
                      <c:pt idx="26498">
                        <c:v>1.3954819999999999</c:v>
                      </c:pt>
                      <c:pt idx="26499">
                        <c:v>1.3988149999999999</c:v>
                      </c:pt>
                      <c:pt idx="26500">
                        <c:v>1.4021479999999999</c:v>
                      </c:pt>
                      <c:pt idx="26501">
                        <c:v>1.4054819999999999</c:v>
                      </c:pt>
                      <c:pt idx="26502">
                        <c:v>1.4088149999999999</c:v>
                      </c:pt>
                      <c:pt idx="26503">
                        <c:v>1.412148</c:v>
                      </c:pt>
                      <c:pt idx="26504">
                        <c:v>1.4154819999999999</c:v>
                      </c:pt>
                      <c:pt idx="26505">
                        <c:v>1.4188149999999999</c:v>
                      </c:pt>
                      <c:pt idx="26506">
                        <c:v>1.422148</c:v>
                      </c:pt>
                      <c:pt idx="26507">
                        <c:v>1.4254819999999999</c:v>
                      </c:pt>
                      <c:pt idx="26508">
                        <c:v>1.4288149999999999</c:v>
                      </c:pt>
                      <c:pt idx="26509">
                        <c:v>1.432148</c:v>
                      </c:pt>
                      <c:pt idx="26510">
                        <c:v>1.4354819999999999</c:v>
                      </c:pt>
                      <c:pt idx="26511">
                        <c:v>1.438815</c:v>
                      </c:pt>
                      <c:pt idx="26512">
                        <c:v>1.442148</c:v>
                      </c:pt>
                      <c:pt idx="26513">
                        <c:v>1.4454819999999999</c:v>
                      </c:pt>
                      <c:pt idx="26514">
                        <c:v>1.448815</c:v>
                      </c:pt>
                      <c:pt idx="26515">
                        <c:v>1.452148</c:v>
                      </c:pt>
                      <c:pt idx="26516">
                        <c:v>1.4554819999999999</c:v>
                      </c:pt>
                      <c:pt idx="26517">
                        <c:v>1.458815</c:v>
                      </c:pt>
                      <c:pt idx="26518">
                        <c:v>1.462148</c:v>
                      </c:pt>
                      <c:pt idx="26519">
                        <c:v>1.465482</c:v>
                      </c:pt>
                      <c:pt idx="26520">
                        <c:v>1.468815</c:v>
                      </c:pt>
                      <c:pt idx="26521">
                        <c:v>1.472148</c:v>
                      </c:pt>
                      <c:pt idx="26522">
                        <c:v>1.475482</c:v>
                      </c:pt>
                      <c:pt idx="26523">
                        <c:v>1.478815</c:v>
                      </c:pt>
                      <c:pt idx="26524">
                        <c:v>1.482148</c:v>
                      </c:pt>
                      <c:pt idx="26525">
                        <c:v>1.485482</c:v>
                      </c:pt>
                      <c:pt idx="26526">
                        <c:v>1.488815</c:v>
                      </c:pt>
                      <c:pt idx="26527">
                        <c:v>1.492148</c:v>
                      </c:pt>
                      <c:pt idx="26528">
                        <c:v>1.495482</c:v>
                      </c:pt>
                      <c:pt idx="26529">
                        <c:v>1.498815</c:v>
                      </c:pt>
                      <c:pt idx="26530">
                        <c:v>1.502148</c:v>
                      </c:pt>
                      <c:pt idx="26531">
                        <c:v>1.505482</c:v>
                      </c:pt>
                      <c:pt idx="26532">
                        <c:v>1.508815</c:v>
                      </c:pt>
                      <c:pt idx="26533">
                        <c:v>1.512148</c:v>
                      </c:pt>
                      <c:pt idx="26534">
                        <c:v>1.515482</c:v>
                      </c:pt>
                      <c:pt idx="26535">
                        <c:v>1.518815</c:v>
                      </c:pt>
                      <c:pt idx="26536">
                        <c:v>1.5221480000000001</c:v>
                      </c:pt>
                      <c:pt idx="26537">
                        <c:v>1.525482</c:v>
                      </c:pt>
                      <c:pt idx="26538">
                        <c:v>1.528815</c:v>
                      </c:pt>
                      <c:pt idx="26539">
                        <c:v>1.5321480000000001</c:v>
                      </c:pt>
                      <c:pt idx="26540">
                        <c:v>1.535482</c:v>
                      </c:pt>
                      <c:pt idx="26541">
                        <c:v>1.538815</c:v>
                      </c:pt>
                      <c:pt idx="26542">
                        <c:v>1.5421480000000001</c:v>
                      </c:pt>
                      <c:pt idx="26543">
                        <c:v>1.545482</c:v>
                      </c:pt>
                      <c:pt idx="26544">
                        <c:v>1.5488150000000001</c:v>
                      </c:pt>
                      <c:pt idx="26545">
                        <c:v>1.5521480000000001</c:v>
                      </c:pt>
                      <c:pt idx="26546">
                        <c:v>1.555482</c:v>
                      </c:pt>
                      <c:pt idx="26547">
                        <c:v>1.5588150000000001</c:v>
                      </c:pt>
                      <c:pt idx="26548">
                        <c:v>1.5621480000000001</c:v>
                      </c:pt>
                      <c:pt idx="26549">
                        <c:v>1.565482</c:v>
                      </c:pt>
                      <c:pt idx="26550">
                        <c:v>1.5688150000000001</c:v>
                      </c:pt>
                      <c:pt idx="26551">
                        <c:v>1.5721480000000001</c:v>
                      </c:pt>
                      <c:pt idx="26552">
                        <c:v>1.575482</c:v>
                      </c:pt>
                      <c:pt idx="26553">
                        <c:v>1.5788150000000001</c:v>
                      </c:pt>
                      <c:pt idx="26554">
                        <c:v>1.5821480000000001</c:v>
                      </c:pt>
                      <c:pt idx="26555">
                        <c:v>1.5854820000000001</c:v>
                      </c:pt>
                      <c:pt idx="26556">
                        <c:v>1.5888150000000001</c:v>
                      </c:pt>
                      <c:pt idx="26557">
                        <c:v>1.5921479999999999</c:v>
                      </c:pt>
                      <c:pt idx="26558">
                        <c:v>1.5954820000000001</c:v>
                      </c:pt>
                      <c:pt idx="26559">
                        <c:v>1.5988150000000001</c:v>
                      </c:pt>
                      <c:pt idx="26560">
                        <c:v>1.6021479999999999</c:v>
                      </c:pt>
                      <c:pt idx="26561">
                        <c:v>1.6054820000000001</c:v>
                      </c:pt>
                      <c:pt idx="26562">
                        <c:v>1.6088150000000001</c:v>
                      </c:pt>
                      <c:pt idx="26563">
                        <c:v>1.6121479999999999</c:v>
                      </c:pt>
                      <c:pt idx="26564">
                        <c:v>1.6154820000000001</c:v>
                      </c:pt>
                      <c:pt idx="26565">
                        <c:v>1.6188149999999999</c:v>
                      </c:pt>
                      <c:pt idx="26566">
                        <c:v>1.6221479999999999</c:v>
                      </c:pt>
                      <c:pt idx="26567">
                        <c:v>1.6254820000000001</c:v>
                      </c:pt>
                      <c:pt idx="26568">
                        <c:v>1.6288149999999999</c:v>
                      </c:pt>
                      <c:pt idx="26569">
                        <c:v>1.6321479999999999</c:v>
                      </c:pt>
                      <c:pt idx="26570">
                        <c:v>1.6354820000000001</c:v>
                      </c:pt>
                      <c:pt idx="26571">
                        <c:v>1.6388149999999999</c:v>
                      </c:pt>
                      <c:pt idx="26572">
                        <c:v>1.6421479999999999</c:v>
                      </c:pt>
                      <c:pt idx="26573">
                        <c:v>1.6454819999999999</c:v>
                      </c:pt>
                      <c:pt idx="26574">
                        <c:v>1.6488149999999999</c:v>
                      </c:pt>
                      <c:pt idx="26575">
                        <c:v>1.6521479999999999</c:v>
                      </c:pt>
                      <c:pt idx="26576">
                        <c:v>1.6554819999999999</c:v>
                      </c:pt>
                      <c:pt idx="26577">
                        <c:v>1.6588149999999999</c:v>
                      </c:pt>
                      <c:pt idx="26578">
                        <c:v>1.662148</c:v>
                      </c:pt>
                      <c:pt idx="26579">
                        <c:v>1.6654819999999999</c:v>
                      </c:pt>
                      <c:pt idx="26580">
                        <c:v>1.6688149999999999</c:v>
                      </c:pt>
                      <c:pt idx="26581">
                        <c:v>1.672148</c:v>
                      </c:pt>
                      <c:pt idx="26582">
                        <c:v>1.6754819999999999</c:v>
                      </c:pt>
                      <c:pt idx="26583">
                        <c:v>1.6788149999999999</c:v>
                      </c:pt>
                      <c:pt idx="26584">
                        <c:v>1.682148</c:v>
                      </c:pt>
                      <c:pt idx="26585">
                        <c:v>1.6854819999999999</c:v>
                      </c:pt>
                      <c:pt idx="26586">
                        <c:v>1.688815</c:v>
                      </c:pt>
                      <c:pt idx="26587">
                        <c:v>1.692148</c:v>
                      </c:pt>
                      <c:pt idx="26588">
                        <c:v>1.6954819999999999</c:v>
                      </c:pt>
                      <c:pt idx="26589">
                        <c:v>1.698815</c:v>
                      </c:pt>
                      <c:pt idx="26590">
                        <c:v>1.702148</c:v>
                      </c:pt>
                      <c:pt idx="26591">
                        <c:v>1.7054819999999999</c:v>
                      </c:pt>
                      <c:pt idx="26592">
                        <c:v>1.708815</c:v>
                      </c:pt>
                      <c:pt idx="26593">
                        <c:v>1.712148</c:v>
                      </c:pt>
                      <c:pt idx="26594">
                        <c:v>1.715482</c:v>
                      </c:pt>
                      <c:pt idx="26595">
                        <c:v>1.718815</c:v>
                      </c:pt>
                      <c:pt idx="26596">
                        <c:v>1.722148</c:v>
                      </c:pt>
                      <c:pt idx="26597">
                        <c:v>1.725482</c:v>
                      </c:pt>
                      <c:pt idx="26598">
                        <c:v>1.728815</c:v>
                      </c:pt>
                      <c:pt idx="26599">
                        <c:v>1.732148</c:v>
                      </c:pt>
                      <c:pt idx="26600">
                        <c:v>1.735482</c:v>
                      </c:pt>
                      <c:pt idx="26601">
                        <c:v>1.738815</c:v>
                      </c:pt>
                      <c:pt idx="26602">
                        <c:v>1.742148</c:v>
                      </c:pt>
                      <c:pt idx="26603">
                        <c:v>1.745482</c:v>
                      </c:pt>
                      <c:pt idx="26604">
                        <c:v>1.748815</c:v>
                      </c:pt>
                      <c:pt idx="26605">
                        <c:v>1.752148</c:v>
                      </c:pt>
                      <c:pt idx="26606">
                        <c:v>1.755482</c:v>
                      </c:pt>
                      <c:pt idx="26607">
                        <c:v>1.758815</c:v>
                      </c:pt>
                      <c:pt idx="26608">
                        <c:v>1.762148</c:v>
                      </c:pt>
                      <c:pt idx="26609">
                        <c:v>1.765482</c:v>
                      </c:pt>
                      <c:pt idx="26610">
                        <c:v>1.768815</c:v>
                      </c:pt>
                      <c:pt idx="26611">
                        <c:v>1.7721480000000001</c:v>
                      </c:pt>
                      <c:pt idx="26612">
                        <c:v>1.775482</c:v>
                      </c:pt>
                      <c:pt idx="26613">
                        <c:v>1.778815</c:v>
                      </c:pt>
                      <c:pt idx="26614">
                        <c:v>1.7821480000000001</c:v>
                      </c:pt>
                      <c:pt idx="26615">
                        <c:v>1.785482</c:v>
                      </c:pt>
                      <c:pt idx="26616">
                        <c:v>1.788815</c:v>
                      </c:pt>
                      <c:pt idx="26617">
                        <c:v>1.7921480000000001</c:v>
                      </c:pt>
                      <c:pt idx="26618">
                        <c:v>1.795482</c:v>
                      </c:pt>
                      <c:pt idx="26619">
                        <c:v>1.7988150000000001</c:v>
                      </c:pt>
                      <c:pt idx="26620">
                        <c:v>1.8021480000000001</c:v>
                      </c:pt>
                      <c:pt idx="26621">
                        <c:v>1.805482</c:v>
                      </c:pt>
                      <c:pt idx="26622">
                        <c:v>1.8088150000000001</c:v>
                      </c:pt>
                      <c:pt idx="26623">
                        <c:v>1.8121480000000001</c:v>
                      </c:pt>
                      <c:pt idx="26624">
                        <c:v>1.815482</c:v>
                      </c:pt>
                      <c:pt idx="26625">
                        <c:v>1.8188150000000001</c:v>
                      </c:pt>
                      <c:pt idx="26626">
                        <c:v>1.8221480000000001</c:v>
                      </c:pt>
                      <c:pt idx="26627">
                        <c:v>1.825482</c:v>
                      </c:pt>
                      <c:pt idx="26628">
                        <c:v>1.8288150000000001</c:v>
                      </c:pt>
                      <c:pt idx="26629">
                        <c:v>1.8321480000000001</c:v>
                      </c:pt>
                      <c:pt idx="26630">
                        <c:v>1.8354820000000001</c:v>
                      </c:pt>
                      <c:pt idx="26631">
                        <c:v>1.8388150000000001</c:v>
                      </c:pt>
                      <c:pt idx="26632">
                        <c:v>1.8421479999999999</c:v>
                      </c:pt>
                      <c:pt idx="26633">
                        <c:v>1.8454820000000001</c:v>
                      </c:pt>
                      <c:pt idx="26634">
                        <c:v>1.8488150000000001</c:v>
                      </c:pt>
                      <c:pt idx="26635">
                        <c:v>1.8521479999999999</c:v>
                      </c:pt>
                      <c:pt idx="26636">
                        <c:v>1.8554820000000001</c:v>
                      </c:pt>
                      <c:pt idx="26637">
                        <c:v>1.8588150000000001</c:v>
                      </c:pt>
                      <c:pt idx="26638">
                        <c:v>1.8621479999999999</c:v>
                      </c:pt>
                      <c:pt idx="26639">
                        <c:v>1.8654820000000001</c:v>
                      </c:pt>
                      <c:pt idx="26640">
                        <c:v>1.8688149999999999</c:v>
                      </c:pt>
                      <c:pt idx="26641">
                        <c:v>1.8721479999999999</c:v>
                      </c:pt>
                      <c:pt idx="26642">
                        <c:v>1.8754820000000001</c:v>
                      </c:pt>
                      <c:pt idx="26643">
                        <c:v>1.8788149999999999</c:v>
                      </c:pt>
                      <c:pt idx="26644">
                        <c:v>1.8821479999999999</c:v>
                      </c:pt>
                      <c:pt idx="26645">
                        <c:v>1.8854820000000001</c:v>
                      </c:pt>
                      <c:pt idx="26646">
                        <c:v>1.8888149999999999</c:v>
                      </c:pt>
                      <c:pt idx="26647">
                        <c:v>1.8921479999999999</c:v>
                      </c:pt>
                      <c:pt idx="26648">
                        <c:v>1.8954819999999999</c:v>
                      </c:pt>
                      <c:pt idx="26649">
                        <c:v>1.8988149999999999</c:v>
                      </c:pt>
                      <c:pt idx="26650">
                        <c:v>1.9021479999999999</c:v>
                      </c:pt>
                      <c:pt idx="26651">
                        <c:v>1.9054819999999999</c:v>
                      </c:pt>
                      <c:pt idx="26652">
                        <c:v>1.9088149999999999</c:v>
                      </c:pt>
                      <c:pt idx="26653">
                        <c:v>1.912148</c:v>
                      </c:pt>
                      <c:pt idx="26654">
                        <c:v>1.9154819999999999</c:v>
                      </c:pt>
                      <c:pt idx="26655">
                        <c:v>1.9188149999999999</c:v>
                      </c:pt>
                      <c:pt idx="26656">
                        <c:v>1.922148</c:v>
                      </c:pt>
                      <c:pt idx="26657">
                        <c:v>1.9254819999999999</c:v>
                      </c:pt>
                      <c:pt idx="26658">
                        <c:v>1.9288149999999999</c:v>
                      </c:pt>
                      <c:pt idx="26659">
                        <c:v>1.932148</c:v>
                      </c:pt>
                      <c:pt idx="26660">
                        <c:v>1.9354819999999999</c:v>
                      </c:pt>
                      <c:pt idx="26661">
                        <c:v>1.938815</c:v>
                      </c:pt>
                      <c:pt idx="26662">
                        <c:v>1.942148</c:v>
                      </c:pt>
                      <c:pt idx="26663">
                        <c:v>1.9454819999999999</c:v>
                      </c:pt>
                      <c:pt idx="26664">
                        <c:v>1.948815</c:v>
                      </c:pt>
                      <c:pt idx="26665">
                        <c:v>1.952148</c:v>
                      </c:pt>
                      <c:pt idx="26666">
                        <c:v>1.9554819999999999</c:v>
                      </c:pt>
                      <c:pt idx="26667">
                        <c:v>1.958815</c:v>
                      </c:pt>
                      <c:pt idx="26668">
                        <c:v>1.962148</c:v>
                      </c:pt>
                      <c:pt idx="26669">
                        <c:v>1.965482</c:v>
                      </c:pt>
                      <c:pt idx="26670">
                        <c:v>1.968815</c:v>
                      </c:pt>
                      <c:pt idx="26671">
                        <c:v>1.972148</c:v>
                      </c:pt>
                      <c:pt idx="26672">
                        <c:v>1.975482</c:v>
                      </c:pt>
                      <c:pt idx="26673">
                        <c:v>1.978815</c:v>
                      </c:pt>
                      <c:pt idx="26674">
                        <c:v>1.982148</c:v>
                      </c:pt>
                      <c:pt idx="26675">
                        <c:v>1.985482</c:v>
                      </c:pt>
                      <c:pt idx="26676">
                        <c:v>1.988815</c:v>
                      </c:pt>
                      <c:pt idx="26677">
                        <c:v>1.992148</c:v>
                      </c:pt>
                      <c:pt idx="26678">
                        <c:v>1.995482</c:v>
                      </c:pt>
                      <c:pt idx="26679">
                        <c:v>1.998815</c:v>
                      </c:pt>
                      <c:pt idx="26680">
                        <c:v>2.002148</c:v>
                      </c:pt>
                      <c:pt idx="26681">
                        <c:v>2.0054820000000002</c:v>
                      </c:pt>
                      <c:pt idx="26682">
                        <c:v>2.0088149999999998</c:v>
                      </c:pt>
                      <c:pt idx="26683">
                        <c:v>2.0121479999999998</c:v>
                      </c:pt>
                      <c:pt idx="26684">
                        <c:v>2.015482</c:v>
                      </c:pt>
                      <c:pt idx="26685">
                        <c:v>2.018815</c:v>
                      </c:pt>
                      <c:pt idx="26686">
                        <c:v>2.0221480000000001</c:v>
                      </c:pt>
                      <c:pt idx="26687">
                        <c:v>2.0254819999999998</c:v>
                      </c:pt>
                      <c:pt idx="26688">
                        <c:v>2.0288149999999998</c:v>
                      </c:pt>
                      <c:pt idx="26689">
                        <c:v>2.0321479999999998</c:v>
                      </c:pt>
                      <c:pt idx="26690">
                        <c:v>2.035482</c:v>
                      </c:pt>
                      <c:pt idx="26691">
                        <c:v>2.038815</c:v>
                      </c:pt>
                      <c:pt idx="26692">
                        <c:v>2.0421480000000001</c:v>
                      </c:pt>
                      <c:pt idx="26693">
                        <c:v>2.0454819999999998</c:v>
                      </c:pt>
                      <c:pt idx="26694">
                        <c:v>2.0488149999999998</c:v>
                      </c:pt>
                      <c:pt idx="26695">
                        <c:v>2.0521479999999999</c:v>
                      </c:pt>
                      <c:pt idx="26696">
                        <c:v>2.055482</c:v>
                      </c:pt>
                      <c:pt idx="26697">
                        <c:v>2.0588150000000001</c:v>
                      </c:pt>
                      <c:pt idx="26698">
                        <c:v>2.0621480000000001</c:v>
                      </c:pt>
                      <c:pt idx="26699">
                        <c:v>2.0654819999999998</c:v>
                      </c:pt>
                      <c:pt idx="26700">
                        <c:v>2.0688149999999998</c:v>
                      </c:pt>
                      <c:pt idx="26701">
                        <c:v>2.0721479999999999</c:v>
                      </c:pt>
                      <c:pt idx="26702">
                        <c:v>2.075482</c:v>
                      </c:pt>
                      <c:pt idx="26703">
                        <c:v>2.0788150000000001</c:v>
                      </c:pt>
                      <c:pt idx="26704">
                        <c:v>2.0821480000000001</c:v>
                      </c:pt>
                      <c:pt idx="26705">
                        <c:v>2.0854819999999998</c:v>
                      </c:pt>
                      <c:pt idx="26706">
                        <c:v>2.0888149999999999</c:v>
                      </c:pt>
                      <c:pt idx="26707">
                        <c:v>2.0921479999999999</c:v>
                      </c:pt>
                      <c:pt idx="26708">
                        <c:v>2.0954820000000001</c:v>
                      </c:pt>
                      <c:pt idx="26709">
                        <c:v>2.0988150000000001</c:v>
                      </c:pt>
                      <c:pt idx="26710">
                        <c:v>2.1021480000000001</c:v>
                      </c:pt>
                      <c:pt idx="26711">
                        <c:v>2.1054819999999999</c:v>
                      </c:pt>
                      <c:pt idx="26712">
                        <c:v>2.1088149999999999</c:v>
                      </c:pt>
                      <c:pt idx="26713">
                        <c:v>2.1121479999999999</c:v>
                      </c:pt>
                      <c:pt idx="26714">
                        <c:v>2.1154820000000001</c:v>
                      </c:pt>
                      <c:pt idx="26715">
                        <c:v>2.1188150000000001</c:v>
                      </c:pt>
                      <c:pt idx="26716">
                        <c:v>2.1221480000000001</c:v>
                      </c:pt>
                      <c:pt idx="26717">
                        <c:v>2.1254819999999999</c:v>
                      </c:pt>
                      <c:pt idx="26718">
                        <c:v>2.1288149999999999</c:v>
                      </c:pt>
                      <c:pt idx="26719">
                        <c:v>2.1321479999999999</c:v>
                      </c:pt>
                      <c:pt idx="26720">
                        <c:v>2.1354820000000001</c:v>
                      </c:pt>
                      <c:pt idx="26721">
                        <c:v>2.1388150000000001</c:v>
                      </c:pt>
                      <c:pt idx="26722">
                        <c:v>2.1421480000000002</c:v>
                      </c:pt>
                      <c:pt idx="26723">
                        <c:v>2.1454819999999999</c:v>
                      </c:pt>
                      <c:pt idx="26724">
                        <c:v>2.1488149999999999</c:v>
                      </c:pt>
                      <c:pt idx="26725">
                        <c:v>2.1521479999999999</c:v>
                      </c:pt>
                      <c:pt idx="26726">
                        <c:v>2.1554820000000001</c:v>
                      </c:pt>
                      <c:pt idx="26727">
                        <c:v>2.1588150000000002</c:v>
                      </c:pt>
                      <c:pt idx="26728">
                        <c:v>2.1621480000000002</c:v>
                      </c:pt>
                      <c:pt idx="26729">
                        <c:v>2.1654819999999999</c:v>
                      </c:pt>
                      <c:pt idx="26730">
                        <c:v>2.1688149999999999</c:v>
                      </c:pt>
                      <c:pt idx="26731">
                        <c:v>2.172148</c:v>
                      </c:pt>
                      <c:pt idx="26732">
                        <c:v>2.1754820000000001</c:v>
                      </c:pt>
                      <c:pt idx="26733">
                        <c:v>2.1788150000000002</c:v>
                      </c:pt>
                      <c:pt idx="26734">
                        <c:v>2.1821480000000002</c:v>
                      </c:pt>
                      <c:pt idx="26735">
                        <c:v>2.1854819999999999</c:v>
                      </c:pt>
                      <c:pt idx="26736">
                        <c:v>2.188815</c:v>
                      </c:pt>
                      <c:pt idx="26737">
                        <c:v>2.192148</c:v>
                      </c:pt>
                      <c:pt idx="26738">
                        <c:v>2.1954820000000002</c:v>
                      </c:pt>
                      <c:pt idx="26739">
                        <c:v>2.1988150000000002</c:v>
                      </c:pt>
                      <c:pt idx="26740">
                        <c:v>2.2021480000000002</c:v>
                      </c:pt>
                      <c:pt idx="26741">
                        <c:v>2.2054819999999999</c:v>
                      </c:pt>
                      <c:pt idx="26742">
                        <c:v>2.208815</c:v>
                      </c:pt>
                      <c:pt idx="26743">
                        <c:v>2.212148</c:v>
                      </c:pt>
                      <c:pt idx="26744">
                        <c:v>2.2154820000000002</c:v>
                      </c:pt>
                      <c:pt idx="26745">
                        <c:v>2.2188150000000002</c:v>
                      </c:pt>
                      <c:pt idx="26746">
                        <c:v>2.2221479999999998</c:v>
                      </c:pt>
                      <c:pt idx="26747">
                        <c:v>2.225482</c:v>
                      </c:pt>
                      <c:pt idx="26748">
                        <c:v>2.228815</c:v>
                      </c:pt>
                      <c:pt idx="26749">
                        <c:v>2.232148</c:v>
                      </c:pt>
                      <c:pt idx="26750">
                        <c:v>2.2354820000000002</c:v>
                      </c:pt>
                      <c:pt idx="26751">
                        <c:v>2.2388150000000002</c:v>
                      </c:pt>
                      <c:pt idx="26752">
                        <c:v>2.2421479999999998</c:v>
                      </c:pt>
                      <c:pt idx="26753">
                        <c:v>2.245482</c:v>
                      </c:pt>
                      <c:pt idx="26754">
                        <c:v>2.248815</c:v>
                      </c:pt>
                      <c:pt idx="26755">
                        <c:v>2.252148</c:v>
                      </c:pt>
                      <c:pt idx="26756">
                        <c:v>2.2554820000000002</c:v>
                      </c:pt>
                      <c:pt idx="26757">
                        <c:v>2.2588149999999998</c:v>
                      </c:pt>
                      <c:pt idx="26758">
                        <c:v>2.2621479999999998</c:v>
                      </c:pt>
                      <c:pt idx="26759">
                        <c:v>2.265482</c:v>
                      </c:pt>
                      <c:pt idx="26760">
                        <c:v>2.268815</c:v>
                      </c:pt>
                      <c:pt idx="26761">
                        <c:v>2.2721480000000001</c:v>
                      </c:pt>
                      <c:pt idx="26762">
                        <c:v>2.2754819999999998</c:v>
                      </c:pt>
                      <c:pt idx="26763">
                        <c:v>2.2788149999999998</c:v>
                      </c:pt>
                      <c:pt idx="26764">
                        <c:v>2.2821479999999998</c:v>
                      </c:pt>
                      <c:pt idx="26765">
                        <c:v>2.285482</c:v>
                      </c:pt>
                      <c:pt idx="26766">
                        <c:v>2.288815</c:v>
                      </c:pt>
                      <c:pt idx="26767">
                        <c:v>2.2921480000000001</c:v>
                      </c:pt>
                      <c:pt idx="26768">
                        <c:v>2.2954819999999998</c:v>
                      </c:pt>
                      <c:pt idx="26769">
                        <c:v>2.2988149999999998</c:v>
                      </c:pt>
                      <c:pt idx="26770">
                        <c:v>2.3021479999999999</c:v>
                      </c:pt>
                      <c:pt idx="26771">
                        <c:v>2.305482</c:v>
                      </c:pt>
                      <c:pt idx="26772">
                        <c:v>2.3088150000000001</c:v>
                      </c:pt>
                      <c:pt idx="26773">
                        <c:v>2.3121480000000001</c:v>
                      </c:pt>
                      <c:pt idx="26774">
                        <c:v>2.3154819999999998</c:v>
                      </c:pt>
                      <c:pt idx="26775">
                        <c:v>2.3188149999999998</c:v>
                      </c:pt>
                      <c:pt idx="26776">
                        <c:v>2.3221479999999999</c:v>
                      </c:pt>
                      <c:pt idx="26777">
                        <c:v>2.325482</c:v>
                      </c:pt>
                      <c:pt idx="26778">
                        <c:v>2.3288150000000001</c:v>
                      </c:pt>
                      <c:pt idx="26779">
                        <c:v>2.3321480000000001</c:v>
                      </c:pt>
                      <c:pt idx="26780">
                        <c:v>2.3354819999999998</c:v>
                      </c:pt>
                      <c:pt idx="26781">
                        <c:v>2.3388149999999999</c:v>
                      </c:pt>
                      <c:pt idx="26782">
                        <c:v>2.3421479999999999</c:v>
                      </c:pt>
                      <c:pt idx="26783">
                        <c:v>2.3454820000000001</c:v>
                      </c:pt>
                      <c:pt idx="26784">
                        <c:v>2.3488150000000001</c:v>
                      </c:pt>
                      <c:pt idx="26785">
                        <c:v>2.3521480000000001</c:v>
                      </c:pt>
                      <c:pt idx="26786">
                        <c:v>2.3554819999999999</c:v>
                      </c:pt>
                      <c:pt idx="26787">
                        <c:v>2.3588149999999999</c:v>
                      </c:pt>
                      <c:pt idx="26788">
                        <c:v>2.3621479999999999</c:v>
                      </c:pt>
                      <c:pt idx="26789">
                        <c:v>2.3654820000000001</c:v>
                      </c:pt>
                      <c:pt idx="26790">
                        <c:v>2.3688150000000001</c:v>
                      </c:pt>
                      <c:pt idx="26791">
                        <c:v>2.3721480000000001</c:v>
                      </c:pt>
                      <c:pt idx="26792">
                        <c:v>2.3754819999999999</c:v>
                      </c:pt>
                      <c:pt idx="26793">
                        <c:v>2.3788149999999999</c:v>
                      </c:pt>
                      <c:pt idx="26794">
                        <c:v>2.3821479999999999</c:v>
                      </c:pt>
                      <c:pt idx="26795">
                        <c:v>2.3854820000000001</c:v>
                      </c:pt>
                      <c:pt idx="26796">
                        <c:v>2.3888150000000001</c:v>
                      </c:pt>
                      <c:pt idx="26797">
                        <c:v>2.3921480000000002</c:v>
                      </c:pt>
                      <c:pt idx="26798">
                        <c:v>2.3954819999999999</c:v>
                      </c:pt>
                      <c:pt idx="26799">
                        <c:v>2.3988149999999999</c:v>
                      </c:pt>
                      <c:pt idx="26800">
                        <c:v>2.4021479999999999</c:v>
                      </c:pt>
                      <c:pt idx="26801">
                        <c:v>2.4054820000000001</c:v>
                      </c:pt>
                      <c:pt idx="26802">
                        <c:v>2.4088150000000002</c:v>
                      </c:pt>
                      <c:pt idx="26803">
                        <c:v>2.4121480000000002</c:v>
                      </c:pt>
                      <c:pt idx="26804">
                        <c:v>2.4154819999999999</c:v>
                      </c:pt>
                      <c:pt idx="26805">
                        <c:v>2.4188149999999999</c:v>
                      </c:pt>
                      <c:pt idx="26806">
                        <c:v>2.422148</c:v>
                      </c:pt>
                      <c:pt idx="26807">
                        <c:v>2.4254820000000001</c:v>
                      </c:pt>
                      <c:pt idx="26808">
                        <c:v>2.4288150000000002</c:v>
                      </c:pt>
                      <c:pt idx="26809">
                        <c:v>2.4321480000000002</c:v>
                      </c:pt>
                      <c:pt idx="26810">
                        <c:v>2.4354819999999999</c:v>
                      </c:pt>
                      <c:pt idx="26811">
                        <c:v>2.438815</c:v>
                      </c:pt>
                      <c:pt idx="26812">
                        <c:v>2.442148</c:v>
                      </c:pt>
                      <c:pt idx="26813">
                        <c:v>2.4454820000000002</c:v>
                      </c:pt>
                      <c:pt idx="26814">
                        <c:v>2.4488150000000002</c:v>
                      </c:pt>
                      <c:pt idx="26815">
                        <c:v>2.4521480000000002</c:v>
                      </c:pt>
                      <c:pt idx="26816">
                        <c:v>2.4554819999999999</c:v>
                      </c:pt>
                      <c:pt idx="26817">
                        <c:v>2.458815</c:v>
                      </c:pt>
                      <c:pt idx="26818">
                        <c:v>2.462148</c:v>
                      </c:pt>
                      <c:pt idx="26819">
                        <c:v>2.4654820000000002</c:v>
                      </c:pt>
                      <c:pt idx="26820">
                        <c:v>2.4688150000000002</c:v>
                      </c:pt>
                      <c:pt idx="26821">
                        <c:v>2.4721479999999998</c:v>
                      </c:pt>
                      <c:pt idx="26822">
                        <c:v>2.475482</c:v>
                      </c:pt>
                      <c:pt idx="26823">
                        <c:v>2.478815</c:v>
                      </c:pt>
                      <c:pt idx="26824">
                        <c:v>2.482148</c:v>
                      </c:pt>
                      <c:pt idx="26825">
                        <c:v>2.4854820000000002</c:v>
                      </c:pt>
                      <c:pt idx="26826">
                        <c:v>2.4888150000000002</c:v>
                      </c:pt>
                      <c:pt idx="26827">
                        <c:v>2.4921479999999998</c:v>
                      </c:pt>
                      <c:pt idx="26828">
                        <c:v>2.495482</c:v>
                      </c:pt>
                      <c:pt idx="26829">
                        <c:v>2.498815</c:v>
                      </c:pt>
                      <c:pt idx="26830">
                        <c:v>2.502148</c:v>
                      </c:pt>
                      <c:pt idx="26831">
                        <c:v>2.498815</c:v>
                      </c:pt>
                      <c:pt idx="26832">
                        <c:v>2.495482</c:v>
                      </c:pt>
                      <c:pt idx="26833">
                        <c:v>2.4921479999999998</c:v>
                      </c:pt>
                      <c:pt idx="26834">
                        <c:v>2.4888150000000002</c:v>
                      </c:pt>
                      <c:pt idx="26835">
                        <c:v>2.4854820000000002</c:v>
                      </c:pt>
                      <c:pt idx="26836">
                        <c:v>2.482148</c:v>
                      </c:pt>
                      <c:pt idx="26837">
                        <c:v>2.478815</c:v>
                      </c:pt>
                      <c:pt idx="26838">
                        <c:v>2.475482</c:v>
                      </c:pt>
                      <c:pt idx="26839">
                        <c:v>2.4721479999999998</c:v>
                      </c:pt>
                      <c:pt idx="26840">
                        <c:v>2.4688150000000002</c:v>
                      </c:pt>
                      <c:pt idx="26841">
                        <c:v>2.4654820000000002</c:v>
                      </c:pt>
                      <c:pt idx="26842">
                        <c:v>2.462148</c:v>
                      </c:pt>
                      <c:pt idx="26843">
                        <c:v>2.458815</c:v>
                      </c:pt>
                      <c:pt idx="26844">
                        <c:v>2.4554819999999999</c:v>
                      </c:pt>
                      <c:pt idx="26845">
                        <c:v>2.4521480000000002</c:v>
                      </c:pt>
                      <c:pt idx="26846">
                        <c:v>2.4488150000000002</c:v>
                      </c:pt>
                      <c:pt idx="26847">
                        <c:v>2.4454820000000002</c:v>
                      </c:pt>
                      <c:pt idx="26848">
                        <c:v>2.442148</c:v>
                      </c:pt>
                      <c:pt idx="26849">
                        <c:v>2.438815</c:v>
                      </c:pt>
                      <c:pt idx="26850">
                        <c:v>2.4354819999999999</c:v>
                      </c:pt>
                      <c:pt idx="26851">
                        <c:v>2.4321480000000002</c:v>
                      </c:pt>
                      <c:pt idx="26852">
                        <c:v>2.4288150000000002</c:v>
                      </c:pt>
                      <c:pt idx="26853">
                        <c:v>2.4254820000000001</c:v>
                      </c:pt>
                      <c:pt idx="26854">
                        <c:v>2.422148</c:v>
                      </c:pt>
                      <c:pt idx="26855">
                        <c:v>2.4188149999999999</c:v>
                      </c:pt>
                      <c:pt idx="26856">
                        <c:v>2.4154819999999999</c:v>
                      </c:pt>
                      <c:pt idx="26857">
                        <c:v>2.4121480000000002</c:v>
                      </c:pt>
                      <c:pt idx="26858">
                        <c:v>2.4088150000000002</c:v>
                      </c:pt>
                      <c:pt idx="26859">
                        <c:v>2.4054820000000001</c:v>
                      </c:pt>
                      <c:pt idx="26860">
                        <c:v>2.4021479999999999</c:v>
                      </c:pt>
                      <c:pt idx="26861">
                        <c:v>2.3988149999999999</c:v>
                      </c:pt>
                      <c:pt idx="26862">
                        <c:v>2.3954819999999999</c:v>
                      </c:pt>
                      <c:pt idx="26863">
                        <c:v>2.3921480000000002</c:v>
                      </c:pt>
                      <c:pt idx="26864">
                        <c:v>2.3888150000000001</c:v>
                      </c:pt>
                      <c:pt idx="26865">
                        <c:v>2.3854820000000001</c:v>
                      </c:pt>
                      <c:pt idx="26866">
                        <c:v>2.3821479999999999</c:v>
                      </c:pt>
                      <c:pt idx="26867">
                        <c:v>2.3788149999999999</c:v>
                      </c:pt>
                      <c:pt idx="26868">
                        <c:v>2.3754819999999999</c:v>
                      </c:pt>
                      <c:pt idx="26869">
                        <c:v>2.3721480000000001</c:v>
                      </c:pt>
                      <c:pt idx="26870">
                        <c:v>2.3688150000000001</c:v>
                      </c:pt>
                      <c:pt idx="26871">
                        <c:v>2.3654820000000001</c:v>
                      </c:pt>
                      <c:pt idx="26872">
                        <c:v>2.3621479999999999</c:v>
                      </c:pt>
                      <c:pt idx="26873">
                        <c:v>2.3588149999999999</c:v>
                      </c:pt>
                      <c:pt idx="26874">
                        <c:v>2.3554819999999999</c:v>
                      </c:pt>
                      <c:pt idx="26875">
                        <c:v>2.3521480000000001</c:v>
                      </c:pt>
                      <c:pt idx="26876">
                        <c:v>2.3488150000000001</c:v>
                      </c:pt>
                      <c:pt idx="26877">
                        <c:v>2.3454820000000001</c:v>
                      </c:pt>
                      <c:pt idx="26878">
                        <c:v>2.3421479999999999</c:v>
                      </c:pt>
                      <c:pt idx="26879">
                        <c:v>2.3388149999999999</c:v>
                      </c:pt>
                      <c:pt idx="26880">
                        <c:v>2.3354819999999998</c:v>
                      </c:pt>
                      <c:pt idx="26881">
                        <c:v>2.3321480000000001</c:v>
                      </c:pt>
                      <c:pt idx="26882">
                        <c:v>2.3288150000000001</c:v>
                      </c:pt>
                      <c:pt idx="26883">
                        <c:v>2.325482</c:v>
                      </c:pt>
                      <c:pt idx="26884">
                        <c:v>2.3221479999999999</c:v>
                      </c:pt>
                      <c:pt idx="26885">
                        <c:v>2.3188149999999998</c:v>
                      </c:pt>
                      <c:pt idx="26886">
                        <c:v>2.3154819999999998</c:v>
                      </c:pt>
                      <c:pt idx="26887">
                        <c:v>2.3121480000000001</c:v>
                      </c:pt>
                      <c:pt idx="26888">
                        <c:v>2.3088150000000001</c:v>
                      </c:pt>
                      <c:pt idx="26889">
                        <c:v>2.305482</c:v>
                      </c:pt>
                      <c:pt idx="26890">
                        <c:v>2.3021479999999999</c:v>
                      </c:pt>
                      <c:pt idx="26891">
                        <c:v>2.2988149999999998</c:v>
                      </c:pt>
                      <c:pt idx="26892">
                        <c:v>2.2954819999999998</c:v>
                      </c:pt>
                      <c:pt idx="26893">
                        <c:v>2.2921480000000001</c:v>
                      </c:pt>
                      <c:pt idx="26894">
                        <c:v>2.288815</c:v>
                      </c:pt>
                      <c:pt idx="26895">
                        <c:v>2.285482</c:v>
                      </c:pt>
                      <c:pt idx="26896">
                        <c:v>2.2821479999999998</c:v>
                      </c:pt>
                      <c:pt idx="26897">
                        <c:v>2.2788149999999998</c:v>
                      </c:pt>
                      <c:pt idx="26898">
                        <c:v>2.2754819999999998</c:v>
                      </c:pt>
                      <c:pt idx="26899">
                        <c:v>2.2721480000000001</c:v>
                      </c:pt>
                      <c:pt idx="26900">
                        <c:v>2.268815</c:v>
                      </c:pt>
                      <c:pt idx="26901">
                        <c:v>2.265482</c:v>
                      </c:pt>
                      <c:pt idx="26902">
                        <c:v>2.2621479999999998</c:v>
                      </c:pt>
                      <c:pt idx="26903">
                        <c:v>2.2588149999999998</c:v>
                      </c:pt>
                      <c:pt idx="26904">
                        <c:v>2.2554820000000002</c:v>
                      </c:pt>
                      <c:pt idx="26905">
                        <c:v>2.252148</c:v>
                      </c:pt>
                      <c:pt idx="26906">
                        <c:v>2.248815</c:v>
                      </c:pt>
                      <c:pt idx="26907">
                        <c:v>2.245482</c:v>
                      </c:pt>
                      <c:pt idx="26908">
                        <c:v>2.2421479999999998</c:v>
                      </c:pt>
                      <c:pt idx="26909">
                        <c:v>2.2388150000000002</c:v>
                      </c:pt>
                      <c:pt idx="26910">
                        <c:v>2.2354820000000002</c:v>
                      </c:pt>
                      <c:pt idx="26911">
                        <c:v>2.232148</c:v>
                      </c:pt>
                      <c:pt idx="26912">
                        <c:v>2.228815</c:v>
                      </c:pt>
                      <c:pt idx="26913">
                        <c:v>2.225482</c:v>
                      </c:pt>
                      <c:pt idx="26914">
                        <c:v>2.2221479999999998</c:v>
                      </c:pt>
                      <c:pt idx="26915">
                        <c:v>2.2188150000000002</c:v>
                      </c:pt>
                      <c:pt idx="26916">
                        <c:v>2.2154820000000002</c:v>
                      </c:pt>
                      <c:pt idx="26917">
                        <c:v>2.212148</c:v>
                      </c:pt>
                      <c:pt idx="26918">
                        <c:v>2.208815</c:v>
                      </c:pt>
                      <c:pt idx="26919">
                        <c:v>2.2054819999999999</c:v>
                      </c:pt>
                      <c:pt idx="26920">
                        <c:v>2.2021480000000002</c:v>
                      </c:pt>
                      <c:pt idx="26921">
                        <c:v>2.1988150000000002</c:v>
                      </c:pt>
                      <c:pt idx="26922">
                        <c:v>2.1954820000000002</c:v>
                      </c:pt>
                      <c:pt idx="26923">
                        <c:v>2.192148</c:v>
                      </c:pt>
                      <c:pt idx="26924">
                        <c:v>2.188815</c:v>
                      </c:pt>
                      <c:pt idx="26925">
                        <c:v>2.1854819999999999</c:v>
                      </c:pt>
                      <c:pt idx="26926">
                        <c:v>2.1821480000000002</c:v>
                      </c:pt>
                      <c:pt idx="26927">
                        <c:v>2.1788150000000002</c:v>
                      </c:pt>
                      <c:pt idx="26928">
                        <c:v>2.1754820000000001</c:v>
                      </c:pt>
                      <c:pt idx="26929">
                        <c:v>2.172148</c:v>
                      </c:pt>
                      <c:pt idx="26930">
                        <c:v>2.1688149999999999</c:v>
                      </c:pt>
                      <c:pt idx="26931">
                        <c:v>2.1654819999999999</c:v>
                      </c:pt>
                      <c:pt idx="26932">
                        <c:v>2.1621480000000002</c:v>
                      </c:pt>
                      <c:pt idx="26933">
                        <c:v>2.1588150000000002</c:v>
                      </c:pt>
                      <c:pt idx="26934">
                        <c:v>2.1554820000000001</c:v>
                      </c:pt>
                      <c:pt idx="26935">
                        <c:v>2.1521479999999999</c:v>
                      </c:pt>
                      <c:pt idx="26936">
                        <c:v>2.1488149999999999</c:v>
                      </c:pt>
                      <c:pt idx="26937">
                        <c:v>2.1454819999999999</c:v>
                      </c:pt>
                      <c:pt idx="26938">
                        <c:v>2.1421480000000002</c:v>
                      </c:pt>
                      <c:pt idx="26939">
                        <c:v>2.1388150000000001</c:v>
                      </c:pt>
                      <c:pt idx="26940">
                        <c:v>2.1354820000000001</c:v>
                      </c:pt>
                      <c:pt idx="26941">
                        <c:v>2.1321479999999999</c:v>
                      </c:pt>
                      <c:pt idx="26942">
                        <c:v>2.1288149999999999</c:v>
                      </c:pt>
                      <c:pt idx="26943">
                        <c:v>2.1254819999999999</c:v>
                      </c:pt>
                      <c:pt idx="26944">
                        <c:v>2.1221480000000001</c:v>
                      </c:pt>
                      <c:pt idx="26945">
                        <c:v>2.1188150000000001</c:v>
                      </c:pt>
                      <c:pt idx="26946">
                        <c:v>2.1154820000000001</c:v>
                      </c:pt>
                      <c:pt idx="26947">
                        <c:v>2.1121479999999999</c:v>
                      </c:pt>
                      <c:pt idx="26948">
                        <c:v>2.1088149999999999</c:v>
                      </c:pt>
                      <c:pt idx="26949">
                        <c:v>2.1054819999999999</c:v>
                      </c:pt>
                      <c:pt idx="26950">
                        <c:v>2.1021480000000001</c:v>
                      </c:pt>
                      <c:pt idx="26951">
                        <c:v>2.0988150000000001</c:v>
                      </c:pt>
                      <c:pt idx="26952">
                        <c:v>2.0954820000000001</c:v>
                      </c:pt>
                      <c:pt idx="26953">
                        <c:v>2.0921479999999999</c:v>
                      </c:pt>
                      <c:pt idx="26954">
                        <c:v>2.0888149999999999</c:v>
                      </c:pt>
                      <c:pt idx="26955">
                        <c:v>2.0854819999999998</c:v>
                      </c:pt>
                      <c:pt idx="26956">
                        <c:v>2.0821480000000001</c:v>
                      </c:pt>
                      <c:pt idx="26957">
                        <c:v>2.0788150000000001</c:v>
                      </c:pt>
                      <c:pt idx="26958">
                        <c:v>2.075482</c:v>
                      </c:pt>
                      <c:pt idx="26959">
                        <c:v>2.0721479999999999</c:v>
                      </c:pt>
                      <c:pt idx="26960">
                        <c:v>2.0688149999999998</c:v>
                      </c:pt>
                      <c:pt idx="26961">
                        <c:v>2.0654819999999998</c:v>
                      </c:pt>
                      <c:pt idx="26962">
                        <c:v>2.0621480000000001</c:v>
                      </c:pt>
                      <c:pt idx="26963">
                        <c:v>2.0588150000000001</c:v>
                      </c:pt>
                      <c:pt idx="26964">
                        <c:v>2.055482</c:v>
                      </c:pt>
                      <c:pt idx="26965">
                        <c:v>2.0521479999999999</c:v>
                      </c:pt>
                      <c:pt idx="26966">
                        <c:v>2.0488149999999998</c:v>
                      </c:pt>
                      <c:pt idx="26967">
                        <c:v>2.0454819999999998</c:v>
                      </c:pt>
                      <c:pt idx="26968">
                        <c:v>2.0421480000000001</c:v>
                      </c:pt>
                      <c:pt idx="26969">
                        <c:v>2.038815</c:v>
                      </c:pt>
                      <c:pt idx="26970">
                        <c:v>2.035482</c:v>
                      </c:pt>
                      <c:pt idx="26971">
                        <c:v>2.0321479999999998</c:v>
                      </c:pt>
                      <c:pt idx="26972">
                        <c:v>2.0288149999999998</c:v>
                      </c:pt>
                      <c:pt idx="26973">
                        <c:v>2.0254819999999998</c:v>
                      </c:pt>
                      <c:pt idx="26974">
                        <c:v>2.0221480000000001</c:v>
                      </c:pt>
                      <c:pt idx="26975">
                        <c:v>2.018815</c:v>
                      </c:pt>
                      <c:pt idx="26976">
                        <c:v>2.015482</c:v>
                      </c:pt>
                      <c:pt idx="26977">
                        <c:v>2.0121479999999998</c:v>
                      </c:pt>
                      <c:pt idx="26978">
                        <c:v>2.0088149999999998</c:v>
                      </c:pt>
                      <c:pt idx="26979">
                        <c:v>2.0054820000000002</c:v>
                      </c:pt>
                      <c:pt idx="26980">
                        <c:v>2.002148</c:v>
                      </c:pt>
                      <c:pt idx="26981">
                        <c:v>1.998815</c:v>
                      </c:pt>
                      <c:pt idx="26982">
                        <c:v>1.995482</c:v>
                      </c:pt>
                      <c:pt idx="26983">
                        <c:v>1.992148</c:v>
                      </c:pt>
                      <c:pt idx="26984">
                        <c:v>1.988815</c:v>
                      </c:pt>
                      <c:pt idx="26985">
                        <c:v>1.985482</c:v>
                      </c:pt>
                      <c:pt idx="26986">
                        <c:v>1.982148</c:v>
                      </c:pt>
                      <c:pt idx="26987">
                        <c:v>1.978815</c:v>
                      </c:pt>
                      <c:pt idx="26988">
                        <c:v>1.975482</c:v>
                      </c:pt>
                      <c:pt idx="26989">
                        <c:v>1.972148</c:v>
                      </c:pt>
                      <c:pt idx="26990">
                        <c:v>1.968815</c:v>
                      </c:pt>
                      <c:pt idx="26991">
                        <c:v>1.965482</c:v>
                      </c:pt>
                      <c:pt idx="26992">
                        <c:v>1.962148</c:v>
                      </c:pt>
                      <c:pt idx="26993">
                        <c:v>1.958815</c:v>
                      </c:pt>
                      <c:pt idx="26994">
                        <c:v>1.9554819999999999</c:v>
                      </c:pt>
                      <c:pt idx="26995">
                        <c:v>1.952148</c:v>
                      </c:pt>
                      <c:pt idx="26996">
                        <c:v>1.948815</c:v>
                      </c:pt>
                      <c:pt idx="26997">
                        <c:v>1.9454819999999999</c:v>
                      </c:pt>
                      <c:pt idx="26998">
                        <c:v>1.942148</c:v>
                      </c:pt>
                      <c:pt idx="26999">
                        <c:v>1.938815</c:v>
                      </c:pt>
                      <c:pt idx="27000">
                        <c:v>1.9354819999999999</c:v>
                      </c:pt>
                      <c:pt idx="27001">
                        <c:v>1.932148</c:v>
                      </c:pt>
                      <c:pt idx="27002">
                        <c:v>1.9288149999999999</c:v>
                      </c:pt>
                      <c:pt idx="27003">
                        <c:v>1.9254819999999999</c:v>
                      </c:pt>
                      <c:pt idx="27004">
                        <c:v>1.922148</c:v>
                      </c:pt>
                      <c:pt idx="27005">
                        <c:v>1.9188149999999999</c:v>
                      </c:pt>
                      <c:pt idx="27006">
                        <c:v>1.9154819999999999</c:v>
                      </c:pt>
                      <c:pt idx="27007">
                        <c:v>1.912148</c:v>
                      </c:pt>
                      <c:pt idx="27008">
                        <c:v>1.9088149999999999</c:v>
                      </c:pt>
                      <c:pt idx="27009">
                        <c:v>1.9054819999999999</c:v>
                      </c:pt>
                      <c:pt idx="27010">
                        <c:v>1.9021479999999999</c:v>
                      </c:pt>
                      <c:pt idx="27011">
                        <c:v>1.8988149999999999</c:v>
                      </c:pt>
                      <c:pt idx="27012">
                        <c:v>1.8954819999999999</c:v>
                      </c:pt>
                      <c:pt idx="27013">
                        <c:v>1.8921479999999999</c:v>
                      </c:pt>
                      <c:pt idx="27014">
                        <c:v>1.8888149999999999</c:v>
                      </c:pt>
                      <c:pt idx="27015">
                        <c:v>1.8854820000000001</c:v>
                      </c:pt>
                      <c:pt idx="27016">
                        <c:v>1.8821479999999999</c:v>
                      </c:pt>
                      <c:pt idx="27017">
                        <c:v>1.8788149999999999</c:v>
                      </c:pt>
                      <c:pt idx="27018">
                        <c:v>1.8754820000000001</c:v>
                      </c:pt>
                      <c:pt idx="27019">
                        <c:v>1.8721479999999999</c:v>
                      </c:pt>
                      <c:pt idx="27020">
                        <c:v>1.8688149999999999</c:v>
                      </c:pt>
                      <c:pt idx="27021">
                        <c:v>1.8654820000000001</c:v>
                      </c:pt>
                      <c:pt idx="27022">
                        <c:v>1.8621479999999999</c:v>
                      </c:pt>
                      <c:pt idx="27023">
                        <c:v>1.8588150000000001</c:v>
                      </c:pt>
                      <c:pt idx="27024">
                        <c:v>1.8554820000000001</c:v>
                      </c:pt>
                      <c:pt idx="27025">
                        <c:v>1.8521479999999999</c:v>
                      </c:pt>
                      <c:pt idx="27026">
                        <c:v>1.8488150000000001</c:v>
                      </c:pt>
                      <c:pt idx="27027">
                        <c:v>1.8454820000000001</c:v>
                      </c:pt>
                      <c:pt idx="27028">
                        <c:v>1.8421479999999999</c:v>
                      </c:pt>
                      <c:pt idx="27029">
                        <c:v>1.8388150000000001</c:v>
                      </c:pt>
                      <c:pt idx="27030">
                        <c:v>1.8354820000000001</c:v>
                      </c:pt>
                      <c:pt idx="27031">
                        <c:v>1.8321480000000001</c:v>
                      </c:pt>
                      <c:pt idx="27032">
                        <c:v>1.8288150000000001</c:v>
                      </c:pt>
                      <c:pt idx="27033">
                        <c:v>1.825482</c:v>
                      </c:pt>
                      <c:pt idx="27034">
                        <c:v>1.8221480000000001</c:v>
                      </c:pt>
                      <c:pt idx="27035">
                        <c:v>1.8188150000000001</c:v>
                      </c:pt>
                      <c:pt idx="27036">
                        <c:v>1.815482</c:v>
                      </c:pt>
                      <c:pt idx="27037">
                        <c:v>1.8121480000000001</c:v>
                      </c:pt>
                      <c:pt idx="27038">
                        <c:v>1.8088150000000001</c:v>
                      </c:pt>
                      <c:pt idx="27039">
                        <c:v>1.805482</c:v>
                      </c:pt>
                      <c:pt idx="27040">
                        <c:v>1.8021480000000001</c:v>
                      </c:pt>
                      <c:pt idx="27041">
                        <c:v>1.7988150000000001</c:v>
                      </c:pt>
                      <c:pt idx="27042">
                        <c:v>1.795482</c:v>
                      </c:pt>
                      <c:pt idx="27043">
                        <c:v>1.7921480000000001</c:v>
                      </c:pt>
                      <c:pt idx="27044">
                        <c:v>1.788815</c:v>
                      </c:pt>
                      <c:pt idx="27045">
                        <c:v>1.785482</c:v>
                      </c:pt>
                      <c:pt idx="27046">
                        <c:v>1.7821480000000001</c:v>
                      </c:pt>
                      <c:pt idx="27047">
                        <c:v>1.778815</c:v>
                      </c:pt>
                      <c:pt idx="27048">
                        <c:v>1.775482</c:v>
                      </c:pt>
                      <c:pt idx="27049">
                        <c:v>1.7721480000000001</c:v>
                      </c:pt>
                      <c:pt idx="27050">
                        <c:v>1.768815</c:v>
                      </c:pt>
                      <c:pt idx="27051">
                        <c:v>1.765482</c:v>
                      </c:pt>
                      <c:pt idx="27052">
                        <c:v>1.762148</c:v>
                      </c:pt>
                      <c:pt idx="27053">
                        <c:v>1.758815</c:v>
                      </c:pt>
                      <c:pt idx="27054">
                        <c:v>1.755482</c:v>
                      </c:pt>
                      <c:pt idx="27055">
                        <c:v>1.752148</c:v>
                      </c:pt>
                      <c:pt idx="27056">
                        <c:v>1.748815</c:v>
                      </c:pt>
                      <c:pt idx="27057">
                        <c:v>1.745482</c:v>
                      </c:pt>
                      <c:pt idx="27058">
                        <c:v>1.742148</c:v>
                      </c:pt>
                      <c:pt idx="27059">
                        <c:v>1.738815</c:v>
                      </c:pt>
                      <c:pt idx="27060">
                        <c:v>1.735482</c:v>
                      </c:pt>
                      <c:pt idx="27061">
                        <c:v>1.732148</c:v>
                      </c:pt>
                      <c:pt idx="27062">
                        <c:v>1.728815</c:v>
                      </c:pt>
                      <c:pt idx="27063">
                        <c:v>1.725482</c:v>
                      </c:pt>
                      <c:pt idx="27064">
                        <c:v>1.722148</c:v>
                      </c:pt>
                      <c:pt idx="27065">
                        <c:v>1.718815</c:v>
                      </c:pt>
                      <c:pt idx="27066">
                        <c:v>1.715482</c:v>
                      </c:pt>
                      <c:pt idx="27067">
                        <c:v>1.712148</c:v>
                      </c:pt>
                      <c:pt idx="27068">
                        <c:v>1.708815</c:v>
                      </c:pt>
                      <c:pt idx="27069">
                        <c:v>1.7054819999999999</c:v>
                      </c:pt>
                      <c:pt idx="27070">
                        <c:v>1.702148</c:v>
                      </c:pt>
                      <c:pt idx="27071">
                        <c:v>1.698815</c:v>
                      </c:pt>
                      <c:pt idx="27072">
                        <c:v>1.6954819999999999</c:v>
                      </c:pt>
                      <c:pt idx="27073">
                        <c:v>1.692148</c:v>
                      </c:pt>
                      <c:pt idx="27074">
                        <c:v>1.688815</c:v>
                      </c:pt>
                      <c:pt idx="27075">
                        <c:v>1.6854819999999999</c:v>
                      </c:pt>
                      <c:pt idx="27076">
                        <c:v>1.682148</c:v>
                      </c:pt>
                      <c:pt idx="27077">
                        <c:v>1.6788149999999999</c:v>
                      </c:pt>
                      <c:pt idx="27078">
                        <c:v>1.6754819999999999</c:v>
                      </c:pt>
                      <c:pt idx="27079">
                        <c:v>1.672148</c:v>
                      </c:pt>
                      <c:pt idx="27080">
                        <c:v>1.6688149999999999</c:v>
                      </c:pt>
                      <c:pt idx="27081">
                        <c:v>1.6654819999999999</c:v>
                      </c:pt>
                      <c:pt idx="27082">
                        <c:v>1.662148</c:v>
                      </c:pt>
                      <c:pt idx="27083">
                        <c:v>1.6588149999999999</c:v>
                      </c:pt>
                      <c:pt idx="27084">
                        <c:v>1.6554819999999999</c:v>
                      </c:pt>
                      <c:pt idx="27085">
                        <c:v>1.6521479999999999</c:v>
                      </c:pt>
                      <c:pt idx="27086">
                        <c:v>1.6488149999999999</c:v>
                      </c:pt>
                      <c:pt idx="27087">
                        <c:v>1.6454819999999999</c:v>
                      </c:pt>
                      <c:pt idx="27088">
                        <c:v>1.6421479999999999</c:v>
                      </c:pt>
                      <c:pt idx="27089">
                        <c:v>1.6388149999999999</c:v>
                      </c:pt>
                      <c:pt idx="27090">
                        <c:v>1.6354820000000001</c:v>
                      </c:pt>
                      <c:pt idx="27091">
                        <c:v>1.6321479999999999</c:v>
                      </c:pt>
                      <c:pt idx="27092">
                        <c:v>1.6288149999999999</c:v>
                      </c:pt>
                      <c:pt idx="27093">
                        <c:v>1.6254820000000001</c:v>
                      </c:pt>
                      <c:pt idx="27094">
                        <c:v>1.6221479999999999</c:v>
                      </c:pt>
                      <c:pt idx="27095">
                        <c:v>1.6188149999999999</c:v>
                      </c:pt>
                      <c:pt idx="27096">
                        <c:v>1.6154820000000001</c:v>
                      </c:pt>
                      <c:pt idx="27097">
                        <c:v>1.6121479999999999</c:v>
                      </c:pt>
                      <c:pt idx="27098">
                        <c:v>1.6088150000000001</c:v>
                      </c:pt>
                      <c:pt idx="27099">
                        <c:v>1.6054820000000001</c:v>
                      </c:pt>
                      <c:pt idx="27100">
                        <c:v>1.6021479999999999</c:v>
                      </c:pt>
                      <c:pt idx="27101">
                        <c:v>1.5988150000000001</c:v>
                      </c:pt>
                      <c:pt idx="27102">
                        <c:v>1.5954820000000001</c:v>
                      </c:pt>
                      <c:pt idx="27103">
                        <c:v>1.5921479999999999</c:v>
                      </c:pt>
                      <c:pt idx="27104">
                        <c:v>1.5888150000000001</c:v>
                      </c:pt>
                      <c:pt idx="27105">
                        <c:v>1.5854820000000001</c:v>
                      </c:pt>
                      <c:pt idx="27106">
                        <c:v>1.5821480000000001</c:v>
                      </c:pt>
                      <c:pt idx="27107">
                        <c:v>1.5788150000000001</c:v>
                      </c:pt>
                      <c:pt idx="27108">
                        <c:v>1.575482</c:v>
                      </c:pt>
                      <c:pt idx="27109">
                        <c:v>1.5721480000000001</c:v>
                      </c:pt>
                      <c:pt idx="27110">
                        <c:v>1.5688150000000001</c:v>
                      </c:pt>
                      <c:pt idx="27111">
                        <c:v>1.565482</c:v>
                      </c:pt>
                      <c:pt idx="27112">
                        <c:v>1.5621480000000001</c:v>
                      </c:pt>
                      <c:pt idx="27113">
                        <c:v>1.5588150000000001</c:v>
                      </c:pt>
                      <c:pt idx="27114">
                        <c:v>1.555482</c:v>
                      </c:pt>
                      <c:pt idx="27115">
                        <c:v>1.5521480000000001</c:v>
                      </c:pt>
                      <c:pt idx="27116">
                        <c:v>1.5488150000000001</c:v>
                      </c:pt>
                      <c:pt idx="27117">
                        <c:v>1.545482</c:v>
                      </c:pt>
                      <c:pt idx="27118">
                        <c:v>1.5421480000000001</c:v>
                      </c:pt>
                      <c:pt idx="27119">
                        <c:v>1.538815</c:v>
                      </c:pt>
                      <c:pt idx="27120">
                        <c:v>1.535482</c:v>
                      </c:pt>
                      <c:pt idx="27121">
                        <c:v>1.5321480000000001</c:v>
                      </c:pt>
                      <c:pt idx="27122">
                        <c:v>1.528815</c:v>
                      </c:pt>
                      <c:pt idx="27123">
                        <c:v>1.525482</c:v>
                      </c:pt>
                      <c:pt idx="27124">
                        <c:v>1.5221480000000001</c:v>
                      </c:pt>
                      <c:pt idx="27125">
                        <c:v>1.518815</c:v>
                      </c:pt>
                      <c:pt idx="27126">
                        <c:v>1.515482</c:v>
                      </c:pt>
                      <c:pt idx="27127">
                        <c:v>1.512148</c:v>
                      </c:pt>
                      <c:pt idx="27128">
                        <c:v>1.508815</c:v>
                      </c:pt>
                      <c:pt idx="27129">
                        <c:v>1.505482</c:v>
                      </c:pt>
                      <c:pt idx="27130">
                        <c:v>1.502148</c:v>
                      </c:pt>
                      <c:pt idx="27131">
                        <c:v>1.498815</c:v>
                      </c:pt>
                      <c:pt idx="27132">
                        <c:v>1.495482</c:v>
                      </c:pt>
                      <c:pt idx="27133">
                        <c:v>1.492148</c:v>
                      </c:pt>
                      <c:pt idx="27134">
                        <c:v>1.488815</c:v>
                      </c:pt>
                      <c:pt idx="27135">
                        <c:v>1.485482</c:v>
                      </c:pt>
                      <c:pt idx="27136">
                        <c:v>1.482148</c:v>
                      </c:pt>
                      <c:pt idx="27137">
                        <c:v>1.478815</c:v>
                      </c:pt>
                      <c:pt idx="27138">
                        <c:v>1.475482</c:v>
                      </c:pt>
                      <c:pt idx="27139">
                        <c:v>1.472148</c:v>
                      </c:pt>
                      <c:pt idx="27140">
                        <c:v>1.468815</c:v>
                      </c:pt>
                      <c:pt idx="27141">
                        <c:v>1.465482</c:v>
                      </c:pt>
                      <c:pt idx="27142">
                        <c:v>1.462148</c:v>
                      </c:pt>
                      <c:pt idx="27143">
                        <c:v>1.458815</c:v>
                      </c:pt>
                      <c:pt idx="27144">
                        <c:v>1.4554819999999999</c:v>
                      </c:pt>
                      <c:pt idx="27145">
                        <c:v>1.452148</c:v>
                      </c:pt>
                      <c:pt idx="27146">
                        <c:v>1.448815</c:v>
                      </c:pt>
                      <c:pt idx="27147">
                        <c:v>1.4454819999999999</c:v>
                      </c:pt>
                      <c:pt idx="27148">
                        <c:v>1.442148</c:v>
                      </c:pt>
                      <c:pt idx="27149">
                        <c:v>1.438815</c:v>
                      </c:pt>
                      <c:pt idx="27150">
                        <c:v>1.4354819999999999</c:v>
                      </c:pt>
                      <c:pt idx="27151">
                        <c:v>1.432148</c:v>
                      </c:pt>
                      <c:pt idx="27152">
                        <c:v>1.4288149999999999</c:v>
                      </c:pt>
                      <c:pt idx="27153">
                        <c:v>1.4254819999999999</c:v>
                      </c:pt>
                      <c:pt idx="27154">
                        <c:v>1.422148</c:v>
                      </c:pt>
                      <c:pt idx="27155">
                        <c:v>1.4188149999999999</c:v>
                      </c:pt>
                      <c:pt idx="27156">
                        <c:v>1.4154819999999999</c:v>
                      </c:pt>
                      <c:pt idx="27157">
                        <c:v>1.412148</c:v>
                      </c:pt>
                      <c:pt idx="27158">
                        <c:v>1.4088149999999999</c:v>
                      </c:pt>
                      <c:pt idx="27159">
                        <c:v>1.4054819999999999</c:v>
                      </c:pt>
                      <c:pt idx="27160">
                        <c:v>1.4021479999999999</c:v>
                      </c:pt>
                      <c:pt idx="27161">
                        <c:v>1.3988149999999999</c:v>
                      </c:pt>
                      <c:pt idx="27162">
                        <c:v>1.3954819999999999</c:v>
                      </c:pt>
                      <c:pt idx="27163">
                        <c:v>1.3921479999999999</c:v>
                      </c:pt>
                      <c:pt idx="27164">
                        <c:v>1.3888149999999999</c:v>
                      </c:pt>
                      <c:pt idx="27165">
                        <c:v>1.3854820000000001</c:v>
                      </c:pt>
                      <c:pt idx="27166">
                        <c:v>1.3821479999999999</c:v>
                      </c:pt>
                      <c:pt idx="27167">
                        <c:v>1.3788149999999999</c:v>
                      </c:pt>
                      <c:pt idx="27168">
                        <c:v>1.3754820000000001</c:v>
                      </c:pt>
                      <c:pt idx="27169">
                        <c:v>1.3721479999999999</c:v>
                      </c:pt>
                      <c:pt idx="27170">
                        <c:v>1.3688149999999999</c:v>
                      </c:pt>
                      <c:pt idx="27171">
                        <c:v>1.3654820000000001</c:v>
                      </c:pt>
                      <c:pt idx="27172">
                        <c:v>1.3621479999999999</c:v>
                      </c:pt>
                      <c:pt idx="27173">
                        <c:v>1.3588150000000001</c:v>
                      </c:pt>
                      <c:pt idx="27174">
                        <c:v>1.3554820000000001</c:v>
                      </c:pt>
                      <c:pt idx="27175">
                        <c:v>1.3521479999999999</c:v>
                      </c:pt>
                      <c:pt idx="27176">
                        <c:v>1.3488150000000001</c:v>
                      </c:pt>
                      <c:pt idx="27177">
                        <c:v>1.3454820000000001</c:v>
                      </c:pt>
                      <c:pt idx="27178">
                        <c:v>1.3421479999999999</c:v>
                      </c:pt>
                      <c:pt idx="27179">
                        <c:v>1.3388150000000001</c:v>
                      </c:pt>
                      <c:pt idx="27180">
                        <c:v>1.3354820000000001</c:v>
                      </c:pt>
                      <c:pt idx="27181">
                        <c:v>1.3321480000000001</c:v>
                      </c:pt>
                      <c:pt idx="27182">
                        <c:v>1.3288150000000001</c:v>
                      </c:pt>
                      <c:pt idx="27183">
                        <c:v>1.325482</c:v>
                      </c:pt>
                      <c:pt idx="27184">
                        <c:v>1.3221480000000001</c:v>
                      </c:pt>
                      <c:pt idx="27185">
                        <c:v>1.3188150000000001</c:v>
                      </c:pt>
                      <c:pt idx="27186">
                        <c:v>1.315482</c:v>
                      </c:pt>
                      <c:pt idx="27187">
                        <c:v>1.3121480000000001</c:v>
                      </c:pt>
                      <c:pt idx="27188">
                        <c:v>1.3088150000000001</c:v>
                      </c:pt>
                      <c:pt idx="27189">
                        <c:v>1.305482</c:v>
                      </c:pt>
                      <c:pt idx="27190">
                        <c:v>1.3021480000000001</c:v>
                      </c:pt>
                      <c:pt idx="27191">
                        <c:v>1.2988150000000001</c:v>
                      </c:pt>
                      <c:pt idx="27192">
                        <c:v>1.295482</c:v>
                      </c:pt>
                      <c:pt idx="27193">
                        <c:v>1.2921480000000001</c:v>
                      </c:pt>
                      <c:pt idx="27194">
                        <c:v>1.288815</c:v>
                      </c:pt>
                      <c:pt idx="27195">
                        <c:v>1.285482</c:v>
                      </c:pt>
                      <c:pt idx="27196">
                        <c:v>1.2821480000000001</c:v>
                      </c:pt>
                      <c:pt idx="27197">
                        <c:v>1.278815</c:v>
                      </c:pt>
                      <c:pt idx="27198">
                        <c:v>1.275482</c:v>
                      </c:pt>
                      <c:pt idx="27199">
                        <c:v>1.2721480000000001</c:v>
                      </c:pt>
                      <c:pt idx="27200">
                        <c:v>1.268815</c:v>
                      </c:pt>
                      <c:pt idx="27201">
                        <c:v>1.265482</c:v>
                      </c:pt>
                      <c:pt idx="27202">
                        <c:v>1.262148</c:v>
                      </c:pt>
                      <c:pt idx="27203">
                        <c:v>1.258815</c:v>
                      </c:pt>
                      <c:pt idx="27204">
                        <c:v>1.255482</c:v>
                      </c:pt>
                      <c:pt idx="27205">
                        <c:v>1.252148</c:v>
                      </c:pt>
                      <c:pt idx="27206">
                        <c:v>1.248815</c:v>
                      </c:pt>
                      <c:pt idx="27207">
                        <c:v>1.245482</c:v>
                      </c:pt>
                      <c:pt idx="27208">
                        <c:v>1.242148</c:v>
                      </c:pt>
                      <c:pt idx="27209">
                        <c:v>1.238815</c:v>
                      </c:pt>
                      <c:pt idx="27210">
                        <c:v>1.235482</c:v>
                      </c:pt>
                      <c:pt idx="27211">
                        <c:v>1.232148</c:v>
                      </c:pt>
                      <c:pt idx="27212">
                        <c:v>1.228815</c:v>
                      </c:pt>
                      <c:pt idx="27213">
                        <c:v>1.225482</c:v>
                      </c:pt>
                      <c:pt idx="27214">
                        <c:v>1.222148</c:v>
                      </c:pt>
                      <c:pt idx="27215">
                        <c:v>1.218815</c:v>
                      </c:pt>
                      <c:pt idx="27216">
                        <c:v>1.215482</c:v>
                      </c:pt>
                      <c:pt idx="27217">
                        <c:v>1.212148</c:v>
                      </c:pt>
                      <c:pt idx="27218">
                        <c:v>1.208815</c:v>
                      </c:pt>
                      <c:pt idx="27219">
                        <c:v>1.2054819999999999</c:v>
                      </c:pt>
                      <c:pt idx="27220">
                        <c:v>1.202148</c:v>
                      </c:pt>
                      <c:pt idx="27221">
                        <c:v>1.198815</c:v>
                      </c:pt>
                      <c:pt idx="27222">
                        <c:v>1.1954819999999999</c:v>
                      </c:pt>
                      <c:pt idx="27223">
                        <c:v>1.192148</c:v>
                      </c:pt>
                      <c:pt idx="27224">
                        <c:v>1.188815</c:v>
                      </c:pt>
                      <c:pt idx="27225">
                        <c:v>1.1854819999999999</c:v>
                      </c:pt>
                      <c:pt idx="27226">
                        <c:v>1.182148</c:v>
                      </c:pt>
                      <c:pt idx="27227">
                        <c:v>1.1788149999999999</c:v>
                      </c:pt>
                      <c:pt idx="27228">
                        <c:v>1.1754819999999999</c:v>
                      </c:pt>
                      <c:pt idx="27229">
                        <c:v>1.172148</c:v>
                      </c:pt>
                      <c:pt idx="27230">
                        <c:v>1.1688149999999999</c:v>
                      </c:pt>
                      <c:pt idx="27231">
                        <c:v>1.1654819999999999</c:v>
                      </c:pt>
                      <c:pt idx="27232">
                        <c:v>1.162148</c:v>
                      </c:pt>
                      <c:pt idx="27233">
                        <c:v>1.1588149999999999</c:v>
                      </c:pt>
                      <c:pt idx="27234">
                        <c:v>1.1554819999999999</c:v>
                      </c:pt>
                      <c:pt idx="27235">
                        <c:v>1.1521479999999999</c:v>
                      </c:pt>
                      <c:pt idx="27236">
                        <c:v>1.1488149999999999</c:v>
                      </c:pt>
                      <c:pt idx="27237">
                        <c:v>1.1454819999999999</c:v>
                      </c:pt>
                      <c:pt idx="27238">
                        <c:v>1.1421479999999999</c:v>
                      </c:pt>
                      <c:pt idx="27239">
                        <c:v>1.1388149999999999</c:v>
                      </c:pt>
                      <c:pt idx="27240">
                        <c:v>1.1354820000000001</c:v>
                      </c:pt>
                      <c:pt idx="27241">
                        <c:v>1.1321479999999999</c:v>
                      </c:pt>
                      <c:pt idx="27242">
                        <c:v>1.1288149999999999</c:v>
                      </c:pt>
                      <c:pt idx="27243">
                        <c:v>1.1254820000000001</c:v>
                      </c:pt>
                      <c:pt idx="27244">
                        <c:v>1.1221479999999999</c:v>
                      </c:pt>
                      <c:pt idx="27245">
                        <c:v>1.1188149999999999</c:v>
                      </c:pt>
                      <c:pt idx="27246">
                        <c:v>1.1154820000000001</c:v>
                      </c:pt>
                      <c:pt idx="27247">
                        <c:v>1.1121479999999999</c:v>
                      </c:pt>
                      <c:pt idx="27248">
                        <c:v>1.1088150000000001</c:v>
                      </c:pt>
                      <c:pt idx="27249">
                        <c:v>1.1054820000000001</c:v>
                      </c:pt>
                      <c:pt idx="27250">
                        <c:v>1.1021479999999999</c:v>
                      </c:pt>
                      <c:pt idx="27251">
                        <c:v>1.0988150000000001</c:v>
                      </c:pt>
                      <c:pt idx="27252">
                        <c:v>1.0954820000000001</c:v>
                      </c:pt>
                      <c:pt idx="27253">
                        <c:v>1.0921479999999999</c:v>
                      </c:pt>
                      <c:pt idx="27254">
                        <c:v>1.0888150000000001</c:v>
                      </c:pt>
                      <c:pt idx="27255">
                        <c:v>1.0854820000000001</c:v>
                      </c:pt>
                      <c:pt idx="27256">
                        <c:v>1.0821480000000001</c:v>
                      </c:pt>
                      <c:pt idx="27257">
                        <c:v>1.0788150000000001</c:v>
                      </c:pt>
                      <c:pt idx="27258">
                        <c:v>1.075482</c:v>
                      </c:pt>
                      <c:pt idx="27259">
                        <c:v>1.0721480000000001</c:v>
                      </c:pt>
                      <c:pt idx="27260">
                        <c:v>1.0688150000000001</c:v>
                      </c:pt>
                      <c:pt idx="27261">
                        <c:v>1.065482</c:v>
                      </c:pt>
                      <c:pt idx="27262">
                        <c:v>1.0621480000000001</c:v>
                      </c:pt>
                      <c:pt idx="27263">
                        <c:v>1.0588150000000001</c:v>
                      </c:pt>
                      <c:pt idx="27264">
                        <c:v>1.055482</c:v>
                      </c:pt>
                      <c:pt idx="27265">
                        <c:v>1.0521480000000001</c:v>
                      </c:pt>
                      <c:pt idx="27266">
                        <c:v>1.0488150000000001</c:v>
                      </c:pt>
                      <c:pt idx="27267">
                        <c:v>1.045482</c:v>
                      </c:pt>
                      <c:pt idx="27268">
                        <c:v>1.0421480000000001</c:v>
                      </c:pt>
                      <c:pt idx="27269">
                        <c:v>1.038815</c:v>
                      </c:pt>
                      <c:pt idx="27270">
                        <c:v>1.035482</c:v>
                      </c:pt>
                      <c:pt idx="27271">
                        <c:v>1.0321480000000001</c:v>
                      </c:pt>
                      <c:pt idx="27272">
                        <c:v>1.028815</c:v>
                      </c:pt>
                      <c:pt idx="27273">
                        <c:v>1.025482</c:v>
                      </c:pt>
                      <c:pt idx="27274">
                        <c:v>1.0221480000000001</c:v>
                      </c:pt>
                      <c:pt idx="27275">
                        <c:v>1.018815</c:v>
                      </c:pt>
                      <c:pt idx="27276">
                        <c:v>1.015482</c:v>
                      </c:pt>
                      <c:pt idx="27277">
                        <c:v>1.012148</c:v>
                      </c:pt>
                      <c:pt idx="27278">
                        <c:v>1.008815</c:v>
                      </c:pt>
                      <c:pt idx="27279">
                        <c:v>1.005482</c:v>
                      </c:pt>
                      <c:pt idx="27280">
                        <c:v>1.002148</c:v>
                      </c:pt>
                      <c:pt idx="27281">
                        <c:v>0.99881500000000001</c:v>
                      </c:pt>
                      <c:pt idx="27282">
                        <c:v>0.99548170000000002</c:v>
                      </c:pt>
                      <c:pt idx="27283">
                        <c:v>0.99214829999999998</c:v>
                      </c:pt>
                      <c:pt idx="27284">
                        <c:v>0.988815</c:v>
                      </c:pt>
                      <c:pt idx="27285">
                        <c:v>0.98548170000000002</c:v>
                      </c:pt>
                      <c:pt idx="27286">
                        <c:v>0.98214829999999997</c:v>
                      </c:pt>
                      <c:pt idx="27287">
                        <c:v>0.97881499999999999</c:v>
                      </c:pt>
                      <c:pt idx="27288">
                        <c:v>0.97548170000000001</c:v>
                      </c:pt>
                      <c:pt idx="27289">
                        <c:v>0.97214829999999997</c:v>
                      </c:pt>
                      <c:pt idx="27290">
                        <c:v>0.96881499999999998</c:v>
                      </c:pt>
                      <c:pt idx="27291">
                        <c:v>0.96548160000000005</c:v>
                      </c:pt>
                      <c:pt idx="27292">
                        <c:v>0.96214829999999996</c:v>
                      </c:pt>
                      <c:pt idx="27293">
                        <c:v>0.95881499999999997</c:v>
                      </c:pt>
                      <c:pt idx="27294">
                        <c:v>0.95548160000000004</c:v>
                      </c:pt>
                      <c:pt idx="27295">
                        <c:v>0.95214829999999995</c:v>
                      </c:pt>
                      <c:pt idx="27296">
                        <c:v>0.94881499999999996</c:v>
                      </c:pt>
                      <c:pt idx="27297">
                        <c:v>0.94548169999999998</c:v>
                      </c:pt>
                      <c:pt idx="27298">
                        <c:v>0.94214830000000005</c:v>
                      </c:pt>
                      <c:pt idx="27299">
                        <c:v>0.93881499999999996</c:v>
                      </c:pt>
                      <c:pt idx="27300">
                        <c:v>0.93548169999999997</c:v>
                      </c:pt>
                      <c:pt idx="27301">
                        <c:v>0.93214830000000004</c:v>
                      </c:pt>
                      <c:pt idx="27302">
                        <c:v>0.92881499999999995</c:v>
                      </c:pt>
                      <c:pt idx="27303">
                        <c:v>0.92548169999999996</c:v>
                      </c:pt>
                      <c:pt idx="27304">
                        <c:v>0.92214830000000003</c:v>
                      </c:pt>
                      <c:pt idx="27305">
                        <c:v>0.91881500000000005</c:v>
                      </c:pt>
                      <c:pt idx="27306">
                        <c:v>0.91548169999999995</c:v>
                      </c:pt>
                      <c:pt idx="27307">
                        <c:v>0.91214830000000002</c:v>
                      </c:pt>
                      <c:pt idx="27308">
                        <c:v>0.90881500000000004</c:v>
                      </c:pt>
                      <c:pt idx="27309">
                        <c:v>0.9054816</c:v>
                      </c:pt>
                      <c:pt idx="27310">
                        <c:v>0.90214830000000001</c:v>
                      </c:pt>
                      <c:pt idx="27311">
                        <c:v>0.89881500000000003</c:v>
                      </c:pt>
                      <c:pt idx="27312">
                        <c:v>0.89548159999999999</c:v>
                      </c:pt>
                      <c:pt idx="27313">
                        <c:v>0.89214830000000001</c:v>
                      </c:pt>
                      <c:pt idx="27314">
                        <c:v>0.88881500000000002</c:v>
                      </c:pt>
                      <c:pt idx="27315">
                        <c:v>0.88548170000000004</c:v>
                      </c:pt>
                      <c:pt idx="27316">
                        <c:v>0.8821483</c:v>
                      </c:pt>
                      <c:pt idx="27317">
                        <c:v>0.87881500000000001</c:v>
                      </c:pt>
                      <c:pt idx="27318">
                        <c:v>0.87548170000000003</c:v>
                      </c:pt>
                      <c:pt idx="27319">
                        <c:v>0.87214829999999999</c:v>
                      </c:pt>
                      <c:pt idx="27320">
                        <c:v>0.868815</c:v>
                      </c:pt>
                      <c:pt idx="27321">
                        <c:v>0.86548170000000002</c:v>
                      </c:pt>
                      <c:pt idx="27322">
                        <c:v>0.86214829999999998</c:v>
                      </c:pt>
                      <c:pt idx="27323">
                        <c:v>0.858815</c:v>
                      </c:pt>
                      <c:pt idx="27324">
                        <c:v>0.85548170000000001</c:v>
                      </c:pt>
                      <c:pt idx="27325">
                        <c:v>0.85214840000000003</c:v>
                      </c:pt>
                      <c:pt idx="27326">
                        <c:v>0.84881499999999999</c:v>
                      </c:pt>
                      <c:pt idx="27327">
                        <c:v>0.84548160000000006</c:v>
                      </c:pt>
                      <c:pt idx="27328">
                        <c:v>0.84214829999999996</c:v>
                      </c:pt>
                      <c:pt idx="27329">
                        <c:v>0.83881499999999998</c:v>
                      </c:pt>
                      <c:pt idx="27330">
                        <c:v>0.83548160000000005</c:v>
                      </c:pt>
                      <c:pt idx="27331">
                        <c:v>0.83214829999999995</c:v>
                      </c:pt>
                      <c:pt idx="27332">
                        <c:v>0.82881499999999997</c:v>
                      </c:pt>
                      <c:pt idx="27333">
                        <c:v>0.82548169999999998</c:v>
                      </c:pt>
                      <c:pt idx="27334">
                        <c:v>0.82214830000000005</c:v>
                      </c:pt>
                      <c:pt idx="27335">
                        <c:v>0.81881499999999996</c:v>
                      </c:pt>
                      <c:pt idx="27336">
                        <c:v>0.81548169999999998</c:v>
                      </c:pt>
                      <c:pt idx="27337">
                        <c:v>0.81214830000000005</c:v>
                      </c:pt>
                      <c:pt idx="27338">
                        <c:v>0.80881499999999995</c:v>
                      </c:pt>
                      <c:pt idx="27339">
                        <c:v>0.80548169999999997</c:v>
                      </c:pt>
                      <c:pt idx="27340">
                        <c:v>0.80214830000000004</c:v>
                      </c:pt>
                      <c:pt idx="27341">
                        <c:v>0.79881500000000005</c:v>
                      </c:pt>
                      <c:pt idx="27342">
                        <c:v>0.79548169999999996</c:v>
                      </c:pt>
                      <c:pt idx="27343">
                        <c:v>0.79214839999999997</c:v>
                      </c:pt>
                      <c:pt idx="27344">
                        <c:v>0.78881500000000004</c:v>
                      </c:pt>
                      <c:pt idx="27345">
                        <c:v>0.7854816</c:v>
                      </c:pt>
                      <c:pt idx="27346">
                        <c:v>0.78214830000000002</c:v>
                      </c:pt>
                      <c:pt idx="27347">
                        <c:v>0.77881500000000004</c:v>
                      </c:pt>
                      <c:pt idx="27348">
                        <c:v>0.77548159999999999</c:v>
                      </c:pt>
                      <c:pt idx="27349">
                        <c:v>0.77214830000000001</c:v>
                      </c:pt>
                      <c:pt idx="27350">
                        <c:v>0.76881500000000003</c:v>
                      </c:pt>
                      <c:pt idx="27351">
                        <c:v>0.76548170000000004</c:v>
                      </c:pt>
                      <c:pt idx="27352">
                        <c:v>0.7621483</c:v>
                      </c:pt>
                      <c:pt idx="27353">
                        <c:v>0.75881500000000002</c:v>
                      </c:pt>
                      <c:pt idx="27354">
                        <c:v>0.75548170000000003</c:v>
                      </c:pt>
                      <c:pt idx="27355">
                        <c:v>0.75214829999999999</c:v>
                      </c:pt>
                      <c:pt idx="27356">
                        <c:v>0.74881500000000001</c:v>
                      </c:pt>
                      <c:pt idx="27357">
                        <c:v>0.74548170000000002</c:v>
                      </c:pt>
                      <c:pt idx="27358">
                        <c:v>0.74214829999999998</c:v>
                      </c:pt>
                      <c:pt idx="27359">
                        <c:v>0.738815</c:v>
                      </c:pt>
                      <c:pt idx="27360">
                        <c:v>0.73548170000000002</c:v>
                      </c:pt>
                      <c:pt idx="27361">
                        <c:v>0.73214829999999997</c:v>
                      </c:pt>
                      <c:pt idx="27362">
                        <c:v>0.72881499999999999</c:v>
                      </c:pt>
                      <c:pt idx="27363">
                        <c:v>0.72548170000000001</c:v>
                      </c:pt>
                      <c:pt idx="27364">
                        <c:v>0.72214829999999997</c:v>
                      </c:pt>
                      <c:pt idx="27365">
                        <c:v>0.71881499999999998</c:v>
                      </c:pt>
                      <c:pt idx="27366">
                        <c:v>0.71548160000000005</c:v>
                      </c:pt>
                      <c:pt idx="27367">
                        <c:v>0.71214829999999996</c:v>
                      </c:pt>
                      <c:pt idx="27368">
                        <c:v>0.70881499999999997</c:v>
                      </c:pt>
                      <c:pt idx="27369">
                        <c:v>0.70548160000000004</c:v>
                      </c:pt>
                      <c:pt idx="27370">
                        <c:v>0.70214829999999995</c:v>
                      </c:pt>
                      <c:pt idx="27371">
                        <c:v>0.69881499999999996</c:v>
                      </c:pt>
                      <c:pt idx="27372">
                        <c:v>0.69548169999999998</c:v>
                      </c:pt>
                      <c:pt idx="27373">
                        <c:v>0.69214830000000005</c:v>
                      </c:pt>
                      <c:pt idx="27374">
                        <c:v>0.68881499999999996</c:v>
                      </c:pt>
                      <c:pt idx="27375">
                        <c:v>0.68548169999999997</c:v>
                      </c:pt>
                      <c:pt idx="27376">
                        <c:v>0.68214830000000004</c:v>
                      </c:pt>
                      <c:pt idx="27377">
                        <c:v>0.67881499999999995</c:v>
                      </c:pt>
                      <c:pt idx="27378">
                        <c:v>0.67548169999999996</c:v>
                      </c:pt>
                      <c:pt idx="27379">
                        <c:v>0.67214830000000003</c:v>
                      </c:pt>
                      <c:pt idx="27380">
                        <c:v>0.66881500000000005</c:v>
                      </c:pt>
                      <c:pt idx="27381">
                        <c:v>0.66548169999999995</c:v>
                      </c:pt>
                      <c:pt idx="27382">
                        <c:v>0.66214830000000002</c:v>
                      </c:pt>
                      <c:pt idx="27383">
                        <c:v>0.65881500000000004</c:v>
                      </c:pt>
                      <c:pt idx="27384">
                        <c:v>0.6554816</c:v>
                      </c:pt>
                      <c:pt idx="27385">
                        <c:v>0.65214830000000001</c:v>
                      </c:pt>
                      <c:pt idx="27386">
                        <c:v>0.64881500000000003</c:v>
                      </c:pt>
                      <c:pt idx="27387">
                        <c:v>0.64548159999999999</c:v>
                      </c:pt>
                      <c:pt idx="27388">
                        <c:v>0.64214830000000001</c:v>
                      </c:pt>
                      <c:pt idx="27389">
                        <c:v>0.63881500000000002</c:v>
                      </c:pt>
                      <c:pt idx="27390">
                        <c:v>0.63548170000000004</c:v>
                      </c:pt>
                      <c:pt idx="27391">
                        <c:v>0.6321483</c:v>
                      </c:pt>
                      <c:pt idx="27392">
                        <c:v>0.62881500000000001</c:v>
                      </c:pt>
                      <c:pt idx="27393">
                        <c:v>0.62548170000000003</c:v>
                      </c:pt>
                      <c:pt idx="27394">
                        <c:v>0.62214829999999999</c:v>
                      </c:pt>
                      <c:pt idx="27395">
                        <c:v>0.618815</c:v>
                      </c:pt>
                      <c:pt idx="27396">
                        <c:v>0.61548170000000002</c:v>
                      </c:pt>
                      <c:pt idx="27397">
                        <c:v>0.61214829999999998</c:v>
                      </c:pt>
                      <c:pt idx="27398">
                        <c:v>0.608815</c:v>
                      </c:pt>
                      <c:pt idx="27399">
                        <c:v>0.60548170000000001</c:v>
                      </c:pt>
                      <c:pt idx="27400">
                        <c:v>0.60214840000000003</c:v>
                      </c:pt>
                      <c:pt idx="27401">
                        <c:v>0.59881499999999999</c:v>
                      </c:pt>
                      <c:pt idx="27402">
                        <c:v>0.59548160000000006</c:v>
                      </c:pt>
                      <c:pt idx="27403">
                        <c:v>0.59214829999999996</c:v>
                      </c:pt>
                      <c:pt idx="27404">
                        <c:v>0.58881499999999998</c:v>
                      </c:pt>
                      <c:pt idx="27405">
                        <c:v>0.58548160000000005</c:v>
                      </c:pt>
                      <c:pt idx="27406">
                        <c:v>0.58214829999999995</c:v>
                      </c:pt>
                      <c:pt idx="27407">
                        <c:v>0.57881499999999997</c:v>
                      </c:pt>
                      <c:pt idx="27408">
                        <c:v>0.57548169999999998</c:v>
                      </c:pt>
                      <c:pt idx="27409">
                        <c:v>0.57214830000000005</c:v>
                      </c:pt>
                      <c:pt idx="27410">
                        <c:v>0.56881499999999996</c:v>
                      </c:pt>
                      <c:pt idx="27411">
                        <c:v>0.56548169999999998</c:v>
                      </c:pt>
                      <c:pt idx="27412">
                        <c:v>0.56214830000000005</c:v>
                      </c:pt>
                      <c:pt idx="27413">
                        <c:v>0.55881499999999995</c:v>
                      </c:pt>
                      <c:pt idx="27414">
                        <c:v>0.55548169999999997</c:v>
                      </c:pt>
                      <c:pt idx="27415">
                        <c:v>0.55214830000000004</c:v>
                      </c:pt>
                      <c:pt idx="27416">
                        <c:v>0.54881500000000005</c:v>
                      </c:pt>
                      <c:pt idx="27417">
                        <c:v>0.54548169999999996</c:v>
                      </c:pt>
                      <c:pt idx="27418">
                        <c:v>0.54214839999999997</c:v>
                      </c:pt>
                      <c:pt idx="27419">
                        <c:v>0.53881500000000004</c:v>
                      </c:pt>
                      <c:pt idx="27420">
                        <c:v>0.5354816</c:v>
                      </c:pt>
                      <c:pt idx="27421">
                        <c:v>0.53214830000000002</c:v>
                      </c:pt>
                      <c:pt idx="27422">
                        <c:v>0.52881500000000004</c:v>
                      </c:pt>
                      <c:pt idx="27423">
                        <c:v>0.52548159999999999</c:v>
                      </c:pt>
                      <c:pt idx="27424">
                        <c:v>0.52214830000000001</c:v>
                      </c:pt>
                      <c:pt idx="27425">
                        <c:v>0.51881500000000003</c:v>
                      </c:pt>
                      <c:pt idx="27426">
                        <c:v>0.51548170000000004</c:v>
                      </c:pt>
                      <c:pt idx="27427">
                        <c:v>0.5121483</c:v>
                      </c:pt>
                      <c:pt idx="27428">
                        <c:v>0.50881500000000002</c:v>
                      </c:pt>
                      <c:pt idx="27429">
                        <c:v>0.50548170000000003</c:v>
                      </c:pt>
                      <c:pt idx="27430">
                        <c:v>0.50214829999999999</c:v>
                      </c:pt>
                      <c:pt idx="27431">
                        <c:v>0.49881500000000001</c:v>
                      </c:pt>
                      <c:pt idx="27432">
                        <c:v>0.49548170000000002</c:v>
                      </c:pt>
                      <c:pt idx="27433">
                        <c:v>0.49214829999999998</c:v>
                      </c:pt>
                      <c:pt idx="27434">
                        <c:v>0.488815</c:v>
                      </c:pt>
                      <c:pt idx="27435">
                        <c:v>0.48548160000000001</c:v>
                      </c:pt>
                      <c:pt idx="27436">
                        <c:v>0.48214829999999997</c:v>
                      </c:pt>
                      <c:pt idx="27437">
                        <c:v>0.47881499999999999</c:v>
                      </c:pt>
                      <c:pt idx="27438">
                        <c:v>0.47548170000000001</c:v>
                      </c:pt>
                      <c:pt idx="27439">
                        <c:v>0.47214830000000002</c:v>
                      </c:pt>
                      <c:pt idx="27440">
                        <c:v>0.46881499999999998</c:v>
                      </c:pt>
                      <c:pt idx="27441">
                        <c:v>0.4654817</c:v>
                      </c:pt>
                      <c:pt idx="27442">
                        <c:v>0.46214830000000001</c:v>
                      </c:pt>
                      <c:pt idx="27443">
                        <c:v>0.45881499999999997</c:v>
                      </c:pt>
                      <c:pt idx="27444">
                        <c:v>0.45548159999999999</c:v>
                      </c:pt>
                      <c:pt idx="27445">
                        <c:v>0.4521483</c:v>
                      </c:pt>
                      <c:pt idx="27446">
                        <c:v>0.44881500000000002</c:v>
                      </c:pt>
                      <c:pt idx="27447">
                        <c:v>0.44548169999999998</c:v>
                      </c:pt>
                      <c:pt idx="27448">
                        <c:v>0.44214829999999999</c:v>
                      </c:pt>
                      <c:pt idx="27449">
                        <c:v>0.43881500000000001</c:v>
                      </c:pt>
                      <c:pt idx="27450">
                        <c:v>0.43548170000000003</c:v>
                      </c:pt>
                      <c:pt idx="27451">
                        <c:v>0.43214829999999999</c:v>
                      </c:pt>
                      <c:pt idx="27452">
                        <c:v>0.428815</c:v>
                      </c:pt>
                      <c:pt idx="27453">
                        <c:v>0.42548160000000002</c:v>
                      </c:pt>
                      <c:pt idx="27454">
                        <c:v>0.42214829999999998</c:v>
                      </c:pt>
                      <c:pt idx="27455">
                        <c:v>0.41881499999999999</c:v>
                      </c:pt>
                      <c:pt idx="27456">
                        <c:v>0.41548170000000001</c:v>
                      </c:pt>
                      <c:pt idx="27457">
                        <c:v>0.41214830000000002</c:v>
                      </c:pt>
                      <c:pt idx="27458">
                        <c:v>0.40881499999999998</c:v>
                      </c:pt>
                      <c:pt idx="27459">
                        <c:v>0.4054817</c:v>
                      </c:pt>
                      <c:pt idx="27460">
                        <c:v>0.40214830000000001</c:v>
                      </c:pt>
                      <c:pt idx="27461">
                        <c:v>0.39881499999999998</c:v>
                      </c:pt>
                      <c:pt idx="27462">
                        <c:v>0.39548159999999999</c:v>
                      </c:pt>
                      <c:pt idx="27463">
                        <c:v>0.39214830000000001</c:v>
                      </c:pt>
                      <c:pt idx="27464">
                        <c:v>0.38881500000000002</c:v>
                      </c:pt>
                      <c:pt idx="27465">
                        <c:v>0.38548169999999998</c:v>
                      </c:pt>
                      <c:pt idx="27466">
                        <c:v>0.3821483</c:v>
                      </c:pt>
                      <c:pt idx="27467">
                        <c:v>0.37881500000000001</c:v>
                      </c:pt>
                      <c:pt idx="27468">
                        <c:v>0.37548169999999997</c:v>
                      </c:pt>
                      <c:pt idx="27469">
                        <c:v>0.37214829999999999</c:v>
                      </c:pt>
                      <c:pt idx="27470">
                        <c:v>0.368815</c:v>
                      </c:pt>
                      <c:pt idx="27471">
                        <c:v>0.36548160000000002</c:v>
                      </c:pt>
                      <c:pt idx="27472">
                        <c:v>0.36214829999999998</c:v>
                      </c:pt>
                      <c:pt idx="27473">
                        <c:v>0.358815</c:v>
                      </c:pt>
                      <c:pt idx="27474">
                        <c:v>0.35548170000000001</c:v>
                      </c:pt>
                      <c:pt idx="27475">
                        <c:v>0.35214830000000003</c:v>
                      </c:pt>
                      <c:pt idx="27476">
                        <c:v>0.34881499999999999</c:v>
                      </c:pt>
                      <c:pt idx="27477">
                        <c:v>0.3454817</c:v>
                      </c:pt>
                      <c:pt idx="27478">
                        <c:v>0.34214830000000002</c:v>
                      </c:pt>
                      <c:pt idx="27479">
                        <c:v>0.33881499999999998</c:v>
                      </c:pt>
                      <c:pt idx="27480">
                        <c:v>0.33548169999999999</c:v>
                      </c:pt>
                      <c:pt idx="27481">
                        <c:v>0.33214830000000001</c:v>
                      </c:pt>
                      <c:pt idx="27482">
                        <c:v>0.32881500000000002</c:v>
                      </c:pt>
                      <c:pt idx="27483">
                        <c:v>0.32548169999999998</c:v>
                      </c:pt>
                      <c:pt idx="27484">
                        <c:v>0.3221483</c:v>
                      </c:pt>
                      <c:pt idx="27485">
                        <c:v>0.31881500000000002</c:v>
                      </c:pt>
                      <c:pt idx="27486">
                        <c:v>0.31548169999999998</c:v>
                      </c:pt>
                      <c:pt idx="27487">
                        <c:v>0.31214829999999999</c:v>
                      </c:pt>
                      <c:pt idx="27488">
                        <c:v>0.30881500000000001</c:v>
                      </c:pt>
                      <c:pt idx="27489">
                        <c:v>0.30548170000000002</c:v>
                      </c:pt>
                      <c:pt idx="27490">
                        <c:v>0.30214829999999998</c:v>
                      </c:pt>
                      <c:pt idx="27491">
                        <c:v>0.298815</c:v>
                      </c:pt>
                      <c:pt idx="27492">
                        <c:v>0.29548170000000001</c:v>
                      </c:pt>
                      <c:pt idx="27493">
                        <c:v>0.29214830000000003</c:v>
                      </c:pt>
                      <c:pt idx="27494">
                        <c:v>0.28881499999999999</c:v>
                      </c:pt>
                      <c:pt idx="27495">
                        <c:v>0.2854817</c:v>
                      </c:pt>
                      <c:pt idx="27496">
                        <c:v>0.28214830000000002</c:v>
                      </c:pt>
                      <c:pt idx="27497">
                        <c:v>0.27881499999999998</c:v>
                      </c:pt>
                      <c:pt idx="27498">
                        <c:v>0.2754817</c:v>
                      </c:pt>
                      <c:pt idx="27499">
                        <c:v>0.27214830000000001</c:v>
                      </c:pt>
                      <c:pt idx="27500">
                        <c:v>0.26881500000000003</c:v>
                      </c:pt>
                      <c:pt idx="27501">
                        <c:v>0.26548169999999999</c:v>
                      </c:pt>
                      <c:pt idx="27502">
                        <c:v>0.2621483</c:v>
                      </c:pt>
                      <c:pt idx="27503">
                        <c:v>0.25881500000000002</c:v>
                      </c:pt>
                      <c:pt idx="27504">
                        <c:v>0.25548169999999998</c:v>
                      </c:pt>
                      <c:pt idx="27505">
                        <c:v>0.25214829999999999</c:v>
                      </c:pt>
                      <c:pt idx="27506">
                        <c:v>0.24881500000000001</c:v>
                      </c:pt>
                      <c:pt idx="27507">
                        <c:v>0.2454817</c:v>
                      </c:pt>
                      <c:pt idx="27508">
                        <c:v>0.24214830000000001</c:v>
                      </c:pt>
                      <c:pt idx="27509">
                        <c:v>0.238815</c:v>
                      </c:pt>
                      <c:pt idx="27510">
                        <c:v>0.23548169999999999</c:v>
                      </c:pt>
                      <c:pt idx="27511">
                        <c:v>0.2321483</c:v>
                      </c:pt>
                      <c:pt idx="27512">
                        <c:v>0.22881499999999999</c:v>
                      </c:pt>
                      <c:pt idx="27513">
                        <c:v>0.22548170000000001</c:v>
                      </c:pt>
                      <c:pt idx="27514">
                        <c:v>0.22214829999999999</c:v>
                      </c:pt>
                      <c:pt idx="27515">
                        <c:v>0.21881500000000001</c:v>
                      </c:pt>
                      <c:pt idx="27516">
                        <c:v>0.2154817</c:v>
                      </c:pt>
                      <c:pt idx="27517">
                        <c:v>0.21214830000000001</c:v>
                      </c:pt>
                      <c:pt idx="27518">
                        <c:v>0.208815</c:v>
                      </c:pt>
                      <c:pt idx="27519">
                        <c:v>0.20548169999999999</c:v>
                      </c:pt>
                      <c:pt idx="27520">
                        <c:v>0.2021483</c:v>
                      </c:pt>
                      <c:pt idx="27521">
                        <c:v>0.19881499999999999</c:v>
                      </c:pt>
                      <c:pt idx="27522">
                        <c:v>0.19548170000000001</c:v>
                      </c:pt>
                      <c:pt idx="27523">
                        <c:v>0.19214829999999999</c:v>
                      </c:pt>
                      <c:pt idx="27524">
                        <c:v>0.18881500000000001</c:v>
                      </c:pt>
                      <c:pt idx="27525">
                        <c:v>0.1854817</c:v>
                      </c:pt>
                      <c:pt idx="27526">
                        <c:v>0.18214830000000001</c:v>
                      </c:pt>
                      <c:pt idx="27527">
                        <c:v>0.178815</c:v>
                      </c:pt>
                      <c:pt idx="27528">
                        <c:v>0.17548169999999999</c:v>
                      </c:pt>
                      <c:pt idx="27529">
                        <c:v>0.1721483</c:v>
                      </c:pt>
                      <c:pt idx="27530">
                        <c:v>0.16881499999999999</c:v>
                      </c:pt>
                      <c:pt idx="27531">
                        <c:v>0.16548170000000001</c:v>
                      </c:pt>
                      <c:pt idx="27532">
                        <c:v>0.1621483</c:v>
                      </c:pt>
                      <c:pt idx="27533">
                        <c:v>0.15881500000000001</c:v>
                      </c:pt>
                      <c:pt idx="27534">
                        <c:v>0.1554817</c:v>
                      </c:pt>
                      <c:pt idx="27535">
                        <c:v>0.15214829999999999</c:v>
                      </c:pt>
                      <c:pt idx="27536">
                        <c:v>0.148815</c:v>
                      </c:pt>
                      <c:pt idx="27537">
                        <c:v>0.14548169999999999</c:v>
                      </c:pt>
                      <c:pt idx="27538">
                        <c:v>0.14214830000000001</c:v>
                      </c:pt>
                      <c:pt idx="27539">
                        <c:v>0.13881499999999999</c:v>
                      </c:pt>
                      <c:pt idx="27540">
                        <c:v>0.13548170000000001</c:v>
                      </c:pt>
                      <c:pt idx="27541">
                        <c:v>0.1321483</c:v>
                      </c:pt>
                      <c:pt idx="27542">
                        <c:v>0.12881500000000001</c:v>
                      </c:pt>
                      <c:pt idx="27543">
                        <c:v>0.1254817</c:v>
                      </c:pt>
                      <c:pt idx="27544">
                        <c:v>0.1221483</c:v>
                      </c:pt>
                      <c:pt idx="27545">
                        <c:v>0.118815</c:v>
                      </c:pt>
                      <c:pt idx="27546">
                        <c:v>0.11548170000000001</c:v>
                      </c:pt>
                      <c:pt idx="27547">
                        <c:v>0.11214830000000001</c:v>
                      </c:pt>
                      <c:pt idx="27548">
                        <c:v>0.108815</c:v>
                      </c:pt>
                      <c:pt idx="27549">
                        <c:v>0.1054817</c:v>
                      </c:pt>
                      <c:pt idx="27550">
                        <c:v>0.1021483</c:v>
                      </c:pt>
                      <c:pt idx="27551">
                        <c:v>9.8814990000000005E-2</c:v>
                      </c:pt>
                      <c:pt idx="27552">
                        <c:v>9.5481659999999996E-2</c:v>
                      </c:pt>
                      <c:pt idx="27553">
                        <c:v>9.2148330000000001E-2</c:v>
                      </c:pt>
                      <c:pt idx="27554">
                        <c:v>8.8815000000000005E-2</c:v>
                      </c:pt>
                      <c:pt idx="27555">
                        <c:v>8.5481660000000001E-2</c:v>
                      </c:pt>
                      <c:pt idx="27556">
                        <c:v>8.2148330000000006E-2</c:v>
                      </c:pt>
                      <c:pt idx="27557">
                        <c:v>7.8814990000000001E-2</c:v>
                      </c:pt>
                      <c:pt idx="27558">
                        <c:v>7.5481660000000006E-2</c:v>
                      </c:pt>
                      <c:pt idx="27559">
                        <c:v>7.2148320000000002E-2</c:v>
                      </c:pt>
                      <c:pt idx="27560">
                        <c:v>6.8814990000000006E-2</c:v>
                      </c:pt>
                      <c:pt idx="27561">
                        <c:v>6.5481659999999997E-2</c:v>
                      </c:pt>
                      <c:pt idx="27562">
                        <c:v>6.2148330000000002E-2</c:v>
                      </c:pt>
                      <c:pt idx="27563">
                        <c:v>5.8814989999999998E-2</c:v>
                      </c:pt>
                      <c:pt idx="27564">
                        <c:v>5.5481660000000002E-2</c:v>
                      </c:pt>
                      <c:pt idx="27565">
                        <c:v>5.214833E-2</c:v>
                      </c:pt>
                      <c:pt idx="27566">
                        <c:v>4.8814990000000003E-2</c:v>
                      </c:pt>
                      <c:pt idx="27567">
                        <c:v>4.548166E-2</c:v>
                      </c:pt>
                      <c:pt idx="27568">
                        <c:v>4.2148329999999998E-2</c:v>
                      </c:pt>
                      <c:pt idx="27569">
                        <c:v>3.8814990000000001E-2</c:v>
                      </c:pt>
                      <c:pt idx="27570">
                        <c:v>3.5481659999999998E-2</c:v>
                      </c:pt>
                      <c:pt idx="27571">
                        <c:v>3.2148330000000003E-2</c:v>
                      </c:pt>
                      <c:pt idx="27572">
                        <c:v>2.8814989999999999E-2</c:v>
                      </c:pt>
                      <c:pt idx="27573">
                        <c:v>2.548166E-2</c:v>
                      </c:pt>
                      <c:pt idx="27574">
                        <c:v>2.2148330000000001E-2</c:v>
                      </c:pt>
                      <c:pt idx="27575">
                        <c:v>1.881499E-2</c:v>
                      </c:pt>
                      <c:pt idx="27576">
                        <c:v>1.548166E-2</c:v>
                      </c:pt>
                      <c:pt idx="27577">
                        <c:v>1.2148330000000001E-2</c:v>
                      </c:pt>
                      <c:pt idx="27578">
                        <c:v>8.8149920000000007E-3</c:v>
                      </c:pt>
                      <c:pt idx="27579">
                        <c:v>5.4816589999999998E-3</c:v>
                      </c:pt>
                      <c:pt idx="27580">
                        <c:v>2.1483259999999999E-3</c:v>
                      </c:pt>
                      <c:pt idx="27581">
                        <c:v>-1.1850070000000001E-3</c:v>
                      </c:pt>
                      <c:pt idx="27582">
                        <c:v>-4.51834E-3</c:v>
                      </c:pt>
                      <c:pt idx="27583">
                        <c:v>-7.8516739999999995E-3</c:v>
                      </c:pt>
                      <c:pt idx="27584">
                        <c:v>-1.118501E-2</c:v>
                      </c:pt>
                      <c:pt idx="27585">
                        <c:v>-1.4518339999999999E-2</c:v>
                      </c:pt>
                      <c:pt idx="27586">
                        <c:v>-1.785167E-2</c:v>
                      </c:pt>
                      <c:pt idx="27587">
                        <c:v>-2.1185010000000001E-2</c:v>
                      </c:pt>
                      <c:pt idx="27588">
                        <c:v>-2.451834E-2</c:v>
                      </c:pt>
                      <c:pt idx="27589">
                        <c:v>-2.7851669999999999E-2</c:v>
                      </c:pt>
                      <c:pt idx="27590">
                        <c:v>-3.1185009999999999E-2</c:v>
                      </c:pt>
                      <c:pt idx="27591">
                        <c:v>-3.4518340000000002E-2</c:v>
                      </c:pt>
                      <c:pt idx="27592">
                        <c:v>-3.7851669999999997E-2</c:v>
                      </c:pt>
                      <c:pt idx="27593">
                        <c:v>-4.1185010000000001E-2</c:v>
                      </c:pt>
                      <c:pt idx="27594">
                        <c:v>-4.4518340000000003E-2</c:v>
                      </c:pt>
                      <c:pt idx="27595">
                        <c:v>-4.7851669999999999E-2</c:v>
                      </c:pt>
                      <c:pt idx="27596">
                        <c:v>-5.1185010000000003E-2</c:v>
                      </c:pt>
                      <c:pt idx="27597">
                        <c:v>-5.4518339999999998E-2</c:v>
                      </c:pt>
                      <c:pt idx="27598">
                        <c:v>-5.7851670000000001E-2</c:v>
                      </c:pt>
                      <c:pt idx="27599">
                        <c:v>-6.1185009999999998E-2</c:v>
                      </c:pt>
                      <c:pt idx="27600">
                        <c:v>-6.4518339999999993E-2</c:v>
                      </c:pt>
                      <c:pt idx="27601">
                        <c:v>-6.7851679999999998E-2</c:v>
                      </c:pt>
                      <c:pt idx="27602">
                        <c:v>-7.1185010000000007E-2</c:v>
                      </c:pt>
                      <c:pt idx="27603">
                        <c:v>-7.4518340000000002E-2</c:v>
                      </c:pt>
                      <c:pt idx="27604">
                        <c:v>-7.7851680000000006E-2</c:v>
                      </c:pt>
                      <c:pt idx="27605">
                        <c:v>-8.1185010000000002E-2</c:v>
                      </c:pt>
                      <c:pt idx="27606">
                        <c:v>-8.4518339999999997E-2</c:v>
                      </c:pt>
                      <c:pt idx="27607">
                        <c:v>-8.7851670000000007E-2</c:v>
                      </c:pt>
                      <c:pt idx="27608">
                        <c:v>-9.1185000000000002E-2</c:v>
                      </c:pt>
                      <c:pt idx="27609">
                        <c:v>-9.4518340000000006E-2</c:v>
                      </c:pt>
                      <c:pt idx="27610">
                        <c:v>-9.7851670000000002E-2</c:v>
                      </c:pt>
                      <c:pt idx="27611">
                        <c:v>-0.101185</c:v>
                      </c:pt>
                      <c:pt idx="27612">
                        <c:v>-0.10451829999999999</c:v>
                      </c:pt>
                      <c:pt idx="27613">
                        <c:v>-0.10785169999999999</c:v>
                      </c:pt>
                      <c:pt idx="27614">
                        <c:v>-0.11118500000000001</c:v>
                      </c:pt>
                      <c:pt idx="27615">
                        <c:v>-0.1145183</c:v>
                      </c:pt>
                      <c:pt idx="27616">
                        <c:v>-0.1178517</c:v>
                      </c:pt>
                      <c:pt idx="27617">
                        <c:v>-0.121185</c:v>
                      </c:pt>
                      <c:pt idx="27618">
                        <c:v>-0.1245183</c:v>
                      </c:pt>
                      <c:pt idx="27619">
                        <c:v>-0.12785170000000001</c:v>
                      </c:pt>
                      <c:pt idx="27620">
                        <c:v>-0.131185</c:v>
                      </c:pt>
                      <c:pt idx="27621">
                        <c:v>-0.13451830000000001</c:v>
                      </c:pt>
                      <c:pt idx="27622">
                        <c:v>-0.13785169999999999</c:v>
                      </c:pt>
                      <c:pt idx="27623">
                        <c:v>-0.141185</c:v>
                      </c:pt>
                      <c:pt idx="27624">
                        <c:v>-0.14451829999999999</c:v>
                      </c:pt>
                      <c:pt idx="27625">
                        <c:v>-0.1478517</c:v>
                      </c:pt>
                      <c:pt idx="27626">
                        <c:v>-0.15118500000000001</c:v>
                      </c:pt>
                      <c:pt idx="27627">
                        <c:v>-0.1545183</c:v>
                      </c:pt>
                      <c:pt idx="27628">
                        <c:v>-0.15785170000000001</c:v>
                      </c:pt>
                      <c:pt idx="27629">
                        <c:v>-0.16118499999999999</c:v>
                      </c:pt>
                      <c:pt idx="27630">
                        <c:v>-0.16451830000000001</c:v>
                      </c:pt>
                      <c:pt idx="27631">
                        <c:v>-0.16785169999999999</c:v>
                      </c:pt>
                      <c:pt idx="27632">
                        <c:v>-0.171185</c:v>
                      </c:pt>
                      <c:pt idx="27633">
                        <c:v>-0.17451829999999999</c:v>
                      </c:pt>
                      <c:pt idx="27634">
                        <c:v>-0.1778517</c:v>
                      </c:pt>
                      <c:pt idx="27635">
                        <c:v>-0.18118500000000001</c:v>
                      </c:pt>
                      <c:pt idx="27636">
                        <c:v>-0.1845183</c:v>
                      </c:pt>
                      <c:pt idx="27637">
                        <c:v>-0.18785170000000001</c:v>
                      </c:pt>
                      <c:pt idx="27638">
                        <c:v>-0.19118499999999999</c:v>
                      </c:pt>
                      <c:pt idx="27639">
                        <c:v>-0.19451830000000001</c:v>
                      </c:pt>
                      <c:pt idx="27640">
                        <c:v>-0.19785169999999999</c:v>
                      </c:pt>
                      <c:pt idx="27641">
                        <c:v>-0.201185</c:v>
                      </c:pt>
                      <c:pt idx="27642">
                        <c:v>-0.20451829999999999</c:v>
                      </c:pt>
                      <c:pt idx="27643">
                        <c:v>-0.2078517</c:v>
                      </c:pt>
                      <c:pt idx="27644">
                        <c:v>-0.21118500000000001</c:v>
                      </c:pt>
                      <c:pt idx="27645">
                        <c:v>-0.2145183</c:v>
                      </c:pt>
                      <c:pt idx="27646">
                        <c:v>-0.21785170000000001</c:v>
                      </c:pt>
                      <c:pt idx="27647">
                        <c:v>-0.22118499999999999</c:v>
                      </c:pt>
                      <c:pt idx="27648">
                        <c:v>-0.2245183</c:v>
                      </c:pt>
                      <c:pt idx="27649">
                        <c:v>-0.22785169999999999</c:v>
                      </c:pt>
                      <c:pt idx="27650">
                        <c:v>-0.231185</c:v>
                      </c:pt>
                      <c:pt idx="27651">
                        <c:v>-0.23451830000000001</c:v>
                      </c:pt>
                      <c:pt idx="27652">
                        <c:v>-0.2378517</c:v>
                      </c:pt>
                      <c:pt idx="27653">
                        <c:v>-0.24118500000000001</c:v>
                      </c:pt>
                      <c:pt idx="27654">
                        <c:v>-0.24451829999999999</c:v>
                      </c:pt>
                      <c:pt idx="27655">
                        <c:v>-0.24785170000000001</c:v>
                      </c:pt>
                      <c:pt idx="27656">
                        <c:v>-0.25118499999999999</c:v>
                      </c:pt>
                      <c:pt idx="27657">
                        <c:v>-0.25451829999999998</c:v>
                      </c:pt>
                      <c:pt idx="27658">
                        <c:v>-0.25785170000000002</c:v>
                      </c:pt>
                      <c:pt idx="27659">
                        <c:v>-0.261185</c:v>
                      </c:pt>
                      <c:pt idx="27660">
                        <c:v>-0.26451839999999999</c:v>
                      </c:pt>
                      <c:pt idx="27661">
                        <c:v>-0.26785170000000003</c:v>
                      </c:pt>
                      <c:pt idx="27662">
                        <c:v>-0.27118500000000001</c:v>
                      </c:pt>
                      <c:pt idx="27663">
                        <c:v>-0.27451829999999999</c:v>
                      </c:pt>
                      <c:pt idx="27664">
                        <c:v>-0.27785169999999998</c:v>
                      </c:pt>
                      <c:pt idx="27665">
                        <c:v>-0.28118500000000002</c:v>
                      </c:pt>
                      <c:pt idx="27666">
                        <c:v>-0.2845183</c:v>
                      </c:pt>
                      <c:pt idx="27667">
                        <c:v>-0.28785169999999999</c:v>
                      </c:pt>
                      <c:pt idx="27668">
                        <c:v>-0.29118500000000003</c:v>
                      </c:pt>
                      <c:pt idx="27669">
                        <c:v>-0.29451840000000001</c:v>
                      </c:pt>
                      <c:pt idx="27670">
                        <c:v>-0.2978517</c:v>
                      </c:pt>
                      <c:pt idx="27671">
                        <c:v>-0.30118499999999998</c:v>
                      </c:pt>
                      <c:pt idx="27672">
                        <c:v>-0.30451830000000002</c:v>
                      </c:pt>
                      <c:pt idx="27673">
                        <c:v>-0.30785170000000001</c:v>
                      </c:pt>
                      <c:pt idx="27674">
                        <c:v>-0.31118499999999999</c:v>
                      </c:pt>
                      <c:pt idx="27675">
                        <c:v>-0.31451829999999997</c:v>
                      </c:pt>
                      <c:pt idx="27676">
                        <c:v>-0.31785170000000001</c:v>
                      </c:pt>
                      <c:pt idx="27677">
                        <c:v>-0.321185</c:v>
                      </c:pt>
                      <c:pt idx="27678">
                        <c:v>-0.32451839999999998</c:v>
                      </c:pt>
                      <c:pt idx="27679">
                        <c:v>-0.32785170000000002</c:v>
                      </c:pt>
                      <c:pt idx="27680">
                        <c:v>-0.33118500000000001</c:v>
                      </c:pt>
                      <c:pt idx="27681">
                        <c:v>-0.33451829999999999</c:v>
                      </c:pt>
                      <c:pt idx="27682">
                        <c:v>-0.33785169999999998</c:v>
                      </c:pt>
                      <c:pt idx="27683">
                        <c:v>-0.34118500000000002</c:v>
                      </c:pt>
                      <c:pt idx="27684">
                        <c:v>-0.3445183</c:v>
                      </c:pt>
                      <c:pt idx="27685">
                        <c:v>-0.34785169999999999</c:v>
                      </c:pt>
                      <c:pt idx="27686">
                        <c:v>-0.35118500000000002</c:v>
                      </c:pt>
                      <c:pt idx="27687">
                        <c:v>-0.35451840000000001</c:v>
                      </c:pt>
                      <c:pt idx="27688">
                        <c:v>-0.35785169999999999</c:v>
                      </c:pt>
                      <c:pt idx="27689">
                        <c:v>-0.36118499999999998</c:v>
                      </c:pt>
                      <c:pt idx="27690">
                        <c:v>-0.36451830000000002</c:v>
                      </c:pt>
                      <c:pt idx="27691">
                        <c:v>-0.3678517</c:v>
                      </c:pt>
                      <c:pt idx="27692">
                        <c:v>-0.37118499999999999</c:v>
                      </c:pt>
                      <c:pt idx="27693">
                        <c:v>-0.37451830000000003</c:v>
                      </c:pt>
                      <c:pt idx="27694">
                        <c:v>-0.37785170000000001</c:v>
                      </c:pt>
                      <c:pt idx="27695">
                        <c:v>-0.381185</c:v>
                      </c:pt>
                      <c:pt idx="27696">
                        <c:v>-0.38451839999999998</c:v>
                      </c:pt>
                      <c:pt idx="27697">
                        <c:v>-0.38785170000000002</c:v>
                      </c:pt>
                      <c:pt idx="27698">
                        <c:v>-0.391185</c:v>
                      </c:pt>
                      <c:pt idx="27699">
                        <c:v>-0.39451829999999999</c:v>
                      </c:pt>
                      <c:pt idx="27700">
                        <c:v>-0.39785169999999997</c:v>
                      </c:pt>
                      <c:pt idx="27701">
                        <c:v>-0.40118500000000001</c:v>
                      </c:pt>
                      <c:pt idx="27702">
                        <c:v>-0.4045183</c:v>
                      </c:pt>
                      <c:pt idx="27703">
                        <c:v>-0.40785169999999998</c:v>
                      </c:pt>
                      <c:pt idx="27704">
                        <c:v>-0.41118500000000002</c:v>
                      </c:pt>
                      <c:pt idx="27705">
                        <c:v>-0.41451830000000001</c:v>
                      </c:pt>
                      <c:pt idx="27706">
                        <c:v>-0.41785169999999999</c:v>
                      </c:pt>
                      <c:pt idx="27707">
                        <c:v>-0.42118499999999998</c:v>
                      </c:pt>
                      <c:pt idx="27708">
                        <c:v>-0.42451830000000002</c:v>
                      </c:pt>
                      <c:pt idx="27709">
                        <c:v>-0.4278517</c:v>
                      </c:pt>
                      <c:pt idx="27710">
                        <c:v>-0.43118499999999998</c:v>
                      </c:pt>
                      <c:pt idx="27711">
                        <c:v>-0.43451830000000002</c:v>
                      </c:pt>
                      <c:pt idx="27712">
                        <c:v>-0.43785170000000001</c:v>
                      </c:pt>
                      <c:pt idx="27713">
                        <c:v>-0.44118499999999999</c:v>
                      </c:pt>
                      <c:pt idx="27714">
                        <c:v>-0.44451829999999998</c:v>
                      </c:pt>
                      <c:pt idx="27715">
                        <c:v>-0.44785170000000002</c:v>
                      </c:pt>
                      <c:pt idx="27716">
                        <c:v>-0.451185</c:v>
                      </c:pt>
                      <c:pt idx="27717">
                        <c:v>-0.45451829999999999</c:v>
                      </c:pt>
                      <c:pt idx="27718">
                        <c:v>-0.45785169999999997</c:v>
                      </c:pt>
                      <c:pt idx="27719">
                        <c:v>-0.46118500000000001</c:v>
                      </c:pt>
                      <c:pt idx="27720">
                        <c:v>-0.4645183</c:v>
                      </c:pt>
                      <c:pt idx="27721">
                        <c:v>-0.46785169999999998</c:v>
                      </c:pt>
                      <c:pt idx="27722">
                        <c:v>-0.47118500000000002</c:v>
                      </c:pt>
                      <c:pt idx="27723">
                        <c:v>-0.4745183</c:v>
                      </c:pt>
                      <c:pt idx="27724">
                        <c:v>-0.47785169999999999</c:v>
                      </c:pt>
                      <c:pt idx="27725">
                        <c:v>-0.48118499999999997</c:v>
                      </c:pt>
                      <c:pt idx="27726">
                        <c:v>-0.48451830000000001</c:v>
                      </c:pt>
                      <c:pt idx="27727">
                        <c:v>-0.4878517</c:v>
                      </c:pt>
                      <c:pt idx="27728">
                        <c:v>-0.49118499999999998</c:v>
                      </c:pt>
                      <c:pt idx="27729">
                        <c:v>-0.49451830000000002</c:v>
                      </c:pt>
                      <c:pt idx="27730">
                        <c:v>-0.49785170000000001</c:v>
                      </c:pt>
                      <c:pt idx="27731">
                        <c:v>-0.50118499999999999</c:v>
                      </c:pt>
                      <c:pt idx="27732">
                        <c:v>-0.50451829999999998</c:v>
                      </c:pt>
                      <c:pt idx="27733">
                        <c:v>-0.50785170000000002</c:v>
                      </c:pt>
                      <c:pt idx="27734">
                        <c:v>-0.511185</c:v>
                      </c:pt>
                      <c:pt idx="27735">
                        <c:v>-0.51451829999999998</c:v>
                      </c:pt>
                      <c:pt idx="27736">
                        <c:v>-0.51785170000000003</c:v>
                      </c:pt>
                      <c:pt idx="27737">
                        <c:v>-0.52118500000000001</c:v>
                      </c:pt>
                      <c:pt idx="27738">
                        <c:v>-0.52451829999999999</c:v>
                      </c:pt>
                      <c:pt idx="27739">
                        <c:v>-0.52785170000000003</c:v>
                      </c:pt>
                      <c:pt idx="27740">
                        <c:v>-0.53118500000000002</c:v>
                      </c:pt>
                      <c:pt idx="27741">
                        <c:v>-0.53451839999999995</c:v>
                      </c:pt>
                      <c:pt idx="27742">
                        <c:v>-0.53785170000000004</c:v>
                      </c:pt>
                      <c:pt idx="27743">
                        <c:v>-0.54118500000000003</c:v>
                      </c:pt>
                      <c:pt idx="27744">
                        <c:v>-0.54451839999999996</c:v>
                      </c:pt>
                      <c:pt idx="27745">
                        <c:v>-0.54785170000000005</c:v>
                      </c:pt>
                      <c:pt idx="27746">
                        <c:v>-0.55118500000000004</c:v>
                      </c:pt>
                      <c:pt idx="27747">
                        <c:v>-0.55451830000000002</c:v>
                      </c:pt>
                      <c:pt idx="27748">
                        <c:v>-0.55785169999999995</c:v>
                      </c:pt>
                      <c:pt idx="27749">
                        <c:v>-0.56118500000000004</c:v>
                      </c:pt>
                      <c:pt idx="27750">
                        <c:v>-0.56451830000000003</c:v>
                      </c:pt>
                      <c:pt idx="27751">
                        <c:v>-0.56785169999999996</c:v>
                      </c:pt>
                      <c:pt idx="27752">
                        <c:v>-0.57118500000000005</c:v>
                      </c:pt>
                      <c:pt idx="27753">
                        <c:v>-0.57451830000000004</c:v>
                      </c:pt>
                      <c:pt idx="27754">
                        <c:v>-0.57785169999999997</c:v>
                      </c:pt>
                      <c:pt idx="27755">
                        <c:v>-0.58118499999999995</c:v>
                      </c:pt>
                      <c:pt idx="27756">
                        <c:v>-0.58451830000000005</c:v>
                      </c:pt>
                      <c:pt idx="27757">
                        <c:v>-0.58785169999999998</c:v>
                      </c:pt>
                      <c:pt idx="27758">
                        <c:v>-0.59118499999999996</c:v>
                      </c:pt>
                      <c:pt idx="27759">
                        <c:v>-0.5945184</c:v>
                      </c:pt>
                      <c:pt idx="27760">
                        <c:v>-0.59785169999999999</c:v>
                      </c:pt>
                      <c:pt idx="27761">
                        <c:v>-0.60118499999999997</c:v>
                      </c:pt>
                      <c:pt idx="27762">
                        <c:v>-0.60451840000000001</c:v>
                      </c:pt>
                      <c:pt idx="27763">
                        <c:v>-0.60785169999999999</c:v>
                      </c:pt>
                      <c:pt idx="27764">
                        <c:v>-0.61118499999999998</c:v>
                      </c:pt>
                      <c:pt idx="27765">
                        <c:v>-0.61451829999999996</c:v>
                      </c:pt>
                      <c:pt idx="27766">
                        <c:v>-0.6178517</c:v>
                      </c:pt>
                      <c:pt idx="27767">
                        <c:v>-0.62118499999999999</c:v>
                      </c:pt>
                      <c:pt idx="27768">
                        <c:v>-0.62451829999999997</c:v>
                      </c:pt>
                      <c:pt idx="27769">
                        <c:v>-0.62785170000000001</c:v>
                      </c:pt>
                      <c:pt idx="27770">
                        <c:v>-0.631185</c:v>
                      </c:pt>
                      <c:pt idx="27771">
                        <c:v>-0.63451829999999998</c:v>
                      </c:pt>
                      <c:pt idx="27772">
                        <c:v>-0.63785170000000002</c:v>
                      </c:pt>
                      <c:pt idx="27773">
                        <c:v>-0.641185</c:v>
                      </c:pt>
                      <c:pt idx="27774">
                        <c:v>-0.64451829999999999</c:v>
                      </c:pt>
                      <c:pt idx="27775">
                        <c:v>-0.64785159999999997</c:v>
                      </c:pt>
                      <c:pt idx="27776">
                        <c:v>-0.65118500000000001</c:v>
                      </c:pt>
                      <c:pt idx="27777">
                        <c:v>-0.65451839999999994</c:v>
                      </c:pt>
                      <c:pt idx="27778">
                        <c:v>-0.65785170000000004</c:v>
                      </c:pt>
                      <c:pt idx="27779">
                        <c:v>-0.66118500000000002</c:v>
                      </c:pt>
                      <c:pt idx="27780">
                        <c:v>-0.66451839999999995</c:v>
                      </c:pt>
                      <c:pt idx="27781">
                        <c:v>-0.66785170000000005</c:v>
                      </c:pt>
                      <c:pt idx="27782">
                        <c:v>-0.67118500000000003</c:v>
                      </c:pt>
                      <c:pt idx="27783">
                        <c:v>-0.67451830000000002</c:v>
                      </c:pt>
                      <c:pt idx="27784">
                        <c:v>-0.67785169999999995</c:v>
                      </c:pt>
                      <c:pt idx="27785">
                        <c:v>-0.68118500000000004</c:v>
                      </c:pt>
                      <c:pt idx="27786">
                        <c:v>-0.68451830000000002</c:v>
                      </c:pt>
                      <c:pt idx="27787">
                        <c:v>-0.68785169999999995</c:v>
                      </c:pt>
                      <c:pt idx="27788">
                        <c:v>-0.69118500000000005</c:v>
                      </c:pt>
                      <c:pt idx="27789">
                        <c:v>-0.69451830000000003</c:v>
                      </c:pt>
                      <c:pt idx="27790">
                        <c:v>-0.69785169999999996</c:v>
                      </c:pt>
                      <c:pt idx="27791">
                        <c:v>-0.70118499999999995</c:v>
                      </c:pt>
                      <c:pt idx="27792">
                        <c:v>-0.70451830000000004</c:v>
                      </c:pt>
                      <c:pt idx="27793">
                        <c:v>-0.70785160000000003</c:v>
                      </c:pt>
                      <c:pt idx="27794">
                        <c:v>-0.71118499999999996</c:v>
                      </c:pt>
                      <c:pt idx="27795">
                        <c:v>-0.7145184</c:v>
                      </c:pt>
                      <c:pt idx="27796">
                        <c:v>-0.71785169999999998</c:v>
                      </c:pt>
                      <c:pt idx="27797">
                        <c:v>-0.72118499999999996</c:v>
                      </c:pt>
                      <c:pt idx="27798">
                        <c:v>-0.72451840000000001</c:v>
                      </c:pt>
                      <c:pt idx="27799">
                        <c:v>-0.72785169999999999</c:v>
                      </c:pt>
                      <c:pt idx="27800">
                        <c:v>-0.73118499999999997</c:v>
                      </c:pt>
                      <c:pt idx="27801">
                        <c:v>-0.73451829999999996</c:v>
                      </c:pt>
                      <c:pt idx="27802">
                        <c:v>-0.7378517</c:v>
                      </c:pt>
                      <c:pt idx="27803">
                        <c:v>-0.74118499999999998</c:v>
                      </c:pt>
                      <c:pt idx="27804">
                        <c:v>-0.74451829999999997</c:v>
                      </c:pt>
                      <c:pt idx="27805">
                        <c:v>-0.74785170000000001</c:v>
                      </c:pt>
                      <c:pt idx="27806">
                        <c:v>-0.75118499999999999</c:v>
                      </c:pt>
                      <c:pt idx="27807">
                        <c:v>-0.75451829999999998</c:v>
                      </c:pt>
                      <c:pt idx="27808">
                        <c:v>-0.75785170000000002</c:v>
                      </c:pt>
                      <c:pt idx="27809">
                        <c:v>-0.761185</c:v>
                      </c:pt>
                      <c:pt idx="27810">
                        <c:v>-0.76451829999999998</c:v>
                      </c:pt>
                      <c:pt idx="27811">
                        <c:v>-0.76785170000000003</c:v>
                      </c:pt>
                      <c:pt idx="27812">
                        <c:v>-0.77118500000000001</c:v>
                      </c:pt>
                      <c:pt idx="27813">
                        <c:v>-0.77451829999999999</c:v>
                      </c:pt>
                      <c:pt idx="27814">
                        <c:v>-0.77785170000000003</c:v>
                      </c:pt>
                      <c:pt idx="27815">
                        <c:v>-0.78118500000000002</c:v>
                      </c:pt>
                      <c:pt idx="27816">
                        <c:v>-0.78451839999999995</c:v>
                      </c:pt>
                      <c:pt idx="27817">
                        <c:v>-0.78785170000000004</c:v>
                      </c:pt>
                      <c:pt idx="27818">
                        <c:v>-0.79118500000000003</c:v>
                      </c:pt>
                      <c:pt idx="27819">
                        <c:v>-0.79451839999999996</c:v>
                      </c:pt>
                      <c:pt idx="27820">
                        <c:v>-0.79785170000000005</c:v>
                      </c:pt>
                      <c:pt idx="27821">
                        <c:v>-0.80118500000000004</c:v>
                      </c:pt>
                      <c:pt idx="27822">
                        <c:v>-0.80451830000000002</c:v>
                      </c:pt>
                      <c:pt idx="27823">
                        <c:v>-0.80785169999999995</c:v>
                      </c:pt>
                      <c:pt idx="27824">
                        <c:v>-0.81118500000000004</c:v>
                      </c:pt>
                      <c:pt idx="27825">
                        <c:v>-0.81451830000000003</c:v>
                      </c:pt>
                      <c:pt idx="27826">
                        <c:v>-0.81785169999999996</c:v>
                      </c:pt>
                      <c:pt idx="27827">
                        <c:v>-0.82118500000000005</c:v>
                      </c:pt>
                      <c:pt idx="27828">
                        <c:v>-0.82451830000000004</c:v>
                      </c:pt>
                      <c:pt idx="27829">
                        <c:v>-0.82785169999999997</c:v>
                      </c:pt>
                      <c:pt idx="27830">
                        <c:v>-0.83118499999999995</c:v>
                      </c:pt>
                      <c:pt idx="27831">
                        <c:v>-0.83451830000000005</c:v>
                      </c:pt>
                      <c:pt idx="27832">
                        <c:v>-0.83785169999999998</c:v>
                      </c:pt>
                      <c:pt idx="27833">
                        <c:v>-0.84118499999999996</c:v>
                      </c:pt>
                      <c:pt idx="27834">
                        <c:v>-0.8445184</c:v>
                      </c:pt>
                      <c:pt idx="27835">
                        <c:v>-0.84785169999999999</c:v>
                      </c:pt>
                      <c:pt idx="27836">
                        <c:v>-0.85118499999999997</c:v>
                      </c:pt>
                      <c:pt idx="27837">
                        <c:v>-0.85451840000000001</c:v>
                      </c:pt>
                      <c:pt idx="27838">
                        <c:v>-0.85785169999999999</c:v>
                      </c:pt>
                      <c:pt idx="27839">
                        <c:v>-0.86118499999999998</c:v>
                      </c:pt>
                      <c:pt idx="27840">
                        <c:v>-0.86451829999999996</c:v>
                      </c:pt>
                      <c:pt idx="27841">
                        <c:v>-0.8678517</c:v>
                      </c:pt>
                      <c:pt idx="27842">
                        <c:v>-0.87118499999999999</c:v>
                      </c:pt>
                      <c:pt idx="27843">
                        <c:v>-0.87451829999999997</c:v>
                      </c:pt>
                      <c:pt idx="27844">
                        <c:v>-0.87785170000000001</c:v>
                      </c:pt>
                      <c:pt idx="27845">
                        <c:v>-0.881185</c:v>
                      </c:pt>
                      <c:pt idx="27846">
                        <c:v>-0.88451829999999998</c:v>
                      </c:pt>
                      <c:pt idx="27847">
                        <c:v>-0.88785170000000002</c:v>
                      </c:pt>
                      <c:pt idx="27848">
                        <c:v>-0.891185</c:v>
                      </c:pt>
                      <c:pt idx="27849">
                        <c:v>-0.89451829999999999</c:v>
                      </c:pt>
                      <c:pt idx="27850">
                        <c:v>-0.89785159999999997</c:v>
                      </c:pt>
                      <c:pt idx="27851">
                        <c:v>-0.90118500000000001</c:v>
                      </c:pt>
                      <c:pt idx="27852">
                        <c:v>-0.90451839999999994</c:v>
                      </c:pt>
                      <c:pt idx="27853">
                        <c:v>-0.90785170000000004</c:v>
                      </c:pt>
                      <c:pt idx="27854">
                        <c:v>-0.91118500000000002</c:v>
                      </c:pt>
                      <c:pt idx="27855">
                        <c:v>-0.91451839999999995</c:v>
                      </c:pt>
                      <c:pt idx="27856">
                        <c:v>-0.91785170000000005</c:v>
                      </c:pt>
                      <c:pt idx="27857">
                        <c:v>-0.92118500000000003</c:v>
                      </c:pt>
                      <c:pt idx="27858">
                        <c:v>-0.92451830000000002</c:v>
                      </c:pt>
                      <c:pt idx="27859">
                        <c:v>-0.92785169999999995</c:v>
                      </c:pt>
                      <c:pt idx="27860">
                        <c:v>-0.93118500000000004</c:v>
                      </c:pt>
                      <c:pt idx="27861">
                        <c:v>-0.93451830000000002</c:v>
                      </c:pt>
                      <c:pt idx="27862">
                        <c:v>-0.93785169999999995</c:v>
                      </c:pt>
                      <c:pt idx="27863">
                        <c:v>-0.94118500000000005</c:v>
                      </c:pt>
                      <c:pt idx="27864">
                        <c:v>-0.94451830000000003</c:v>
                      </c:pt>
                      <c:pt idx="27865">
                        <c:v>-0.94785169999999996</c:v>
                      </c:pt>
                      <c:pt idx="27866">
                        <c:v>-0.95118499999999995</c:v>
                      </c:pt>
                      <c:pt idx="27867">
                        <c:v>-0.95451830000000004</c:v>
                      </c:pt>
                      <c:pt idx="27868">
                        <c:v>-0.95785160000000003</c:v>
                      </c:pt>
                      <c:pt idx="27869">
                        <c:v>-0.96118499999999996</c:v>
                      </c:pt>
                      <c:pt idx="27870">
                        <c:v>-0.9645184</c:v>
                      </c:pt>
                      <c:pt idx="27871">
                        <c:v>-0.96785169999999998</c:v>
                      </c:pt>
                      <c:pt idx="27872">
                        <c:v>-0.97118499999999996</c:v>
                      </c:pt>
                      <c:pt idx="27873">
                        <c:v>-0.97451840000000001</c:v>
                      </c:pt>
                      <c:pt idx="27874">
                        <c:v>-0.97785169999999999</c:v>
                      </c:pt>
                      <c:pt idx="27875">
                        <c:v>-0.98118499999999997</c:v>
                      </c:pt>
                      <c:pt idx="27876">
                        <c:v>-0.98451829999999996</c:v>
                      </c:pt>
                      <c:pt idx="27877">
                        <c:v>-0.9878517</c:v>
                      </c:pt>
                      <c:pt idx="27878">
                        <c:v>-0.99118499999999998</c:v>
                      </c:pt>
                      <c:pt idx="27879">
                        <c:v>-0.99451829999999997</c:v>
                      </c:pt>
                      <c:pt idx="27880">
                        <c:v>-0.99785170000000001</c:v>
                      </c:pt>
                      <c:pt idx="27881">
                        <c:v>-1.001185</c:v>
                      </c:pt>
                      <c:pt idx="27882">
                        <c:v>-1.004518</c:v>
                      </c:pt>
                      <c:pt idx="27883">
                        <c:v>-1.007852</c:v>
                      </c:pt>
                      <c:pt idx="27884">
                        <c:v>-1.011185</c:v>
                      </c:pt>
                      <c:pt idx="27885">
                        <c:v>-1.014518</c:v>
                      </c:pt>
                      <c:pt idx="27886">
                        <c:v>-1.017852</c:v>
                      </c:pt>
                      <c:pt idx="27887">
                        <c:v>-1.021185</c:v>
                      </c:pt>
                      <c:pt idx="27888">
                        <c:v>-1.024518</c:v>
                      </c:pt>
                      <c:pt idx="27889">
                        <c:v>-1.027852</c:v>
                      </c:pt>
                      <c:pt idx="27890">
                        <c:v>-1.031185</c:v>
                      </c:pt>
                      <c:pt idx="27891">
                        <c:v>-1.034518</c:v>
                      </c:pt>
                      <c:pt idx="27892">
                        <c:v>-1.037852</c:v>
                      </c:pt>
                      <c:pt idx="27893">
                        <c:v>-1.041185</c:v>
                      </c:pt>
                      <c:pt idx="27894">
                        <c:v>-1.0445180000000001</c:v>
                      </c:pt>
                      <c:pt idx="27895">
                        <c:v>-1.047852</c:v>
                      </c:pt>
                      <c:pt idx="27896">
                        <c:v>-1.051185</c:v>
                      </c:pt>
                      <c:pt idx="27897">
                        <c:v>-1.0545180000000001</c:v>
                      </c:pt>
                      <c:pt idx="27898">
                        <c:v>-1.057852</c:v>
                      </c:pt>
                      <c:pt idx="27899">
                        <c:v>-1.061185</c:v>
                      </c:pt>
                      <c:pt idx="27900">
                        <c:v>-1.0645180000000001</c:v>
                      </c:pt>
                      <c:pt idx="27901">
                        <c:v>-1.067852</c:v>
                      </c:pt>
                      <c:pt idx="27902">
                        <c:v>-1.0711850000000001</c:v>
                      </c:pt>
                      <c:pt idx="27903">
                        <c:v>-1.0745180000000001</c:v>
                      </c:pt>
                      <c:pt idx="27904">
                        <c:v>-1.077852</c:v>
                      </c:pt>
                      <c:pt idx="27905">
                        <c:v>-1.0811850000000001</c:v>
                      </c:pt>
                      <c:pt idx="27906">
                        <c:v>-1.0845180000000001</c:v>
                      </c:pt>
                      <c:pt idx="27907">
                        <c:v>-1.087852</c:v>
                      </c:pt>
                      <c:pt idx="27908">
                        <c:v>-1.0911850000000001</c:v>
                      </c:pt>
                      <c:pt idx="27909">
                        <c:v>-1.0945180000000001</c:v>
                      </c:pt>
                      <c:pt idx="27910">
                        <c:v>-1.0978520000000001</c:v>
                      </c:pt>
                      <c:pt idx="27911">
                        <c:v>-1.1011850000000001</c:v>
                      </c:pt>
                      <c:pt idx="27912">
                        <c:v>-1.1045180000000001</c:v>
                      </c:pt>
                      <c:pt idx="27913">
                        <c:v>-1.1078520000000001</c:v>
                      </c:pt>
                      <c:pt idx="27914">
                        <c:v>-1.1111850000000001</c:v>
                      </c:pt>
                      <c:pt idx="27915">
                        <c:v>-1.1145179999999999</c:v>
                      </c:pt>
                      <c:pt idx="27916">
                        <c:v>-1.1178520000000001</c:v>
                      </c:pt>
                      <c:pt idx="27917">
                        <c:v>-1.1211850000000001</c:v>
                      </c:pt>
                      <c:pt idx="27918">
                        <c:v>-1.1245179999999999</c:v>
                      </c:pt>
                      <c:pt idx="27919">
                        <c:v>-1.1278520000000001</c:v>
                      </c:pt>
                      <c:pt idx="27920">
                        <c:v>-1.1311850000000001</c:v>
                      </c:pt>
                      <c:pt idx="27921">
                        <c:v>-1.1345179999999999</c:v>
                      </c:pt>
                      <c:pt idx="27922">
                        <c:v>-1.1378520000000001</c:v>
                      </c:pt>
                      <c:pt idx="27923">
                        <c:v>-1.1411849999999999</c:v>
                      </c:pt>
                      <c:pt idx="27924">
                        <c:v>-1.1445179999999999</c:v>
                      </c:pt>
                      <c:pt idx="27925">
                        <c:v>-1.1478520000000001</c:v>
                      </c:pt>
                      <c:pt idx="27926">
                        <c:v>-1.1511849999999999</c:v>
                      </c:pt>
                      <c:pt idx="27927">
                        <c:v>-1.1545179999999999</c:v>
                      </c:pt>
                      <c:pt idx="27928">
                        <c:v>-1.1578520000000001</c:v>
                      </c:pt>
                      <c:pt idx="27929">
                        <c:v>-1.1611849999999999</c:v>
                      </c:pt>
                      <c:pt idx="27930">
                        <c:v>-1.1645179999999999</c:v>
                      </c:pt>
                      <c:pt idx="27931">
                        <c:v>-1.1678519999999999</c:v>
                      </c:pt>
                      <c:pt idx="27932">
                        <c:v>-1.1711849999999999</c:v>
                      </c:pt>
                      <c:pt idx="27933">
                        <c:v>-1.174518</c:v>
                      </c:pt>
                      <c:pt idx="27934">
                        <c:v>-1.1778519999999999</c:v>
                      </c:pt>
                      <c:pt idx="27935">
                        <c:v>-1.1811849999999999</c:v>
                      </c:pt>
                      <c:pt idx="27936">
                        <c:v>-1.184518</c:v>
                      </c:pt>
                      <c:pt idx="27937">
                        <c:v>-1.1878519999999999</c:v>
                      </c:pt>
                      <c:pt idx="27938">
                        <c:v>-1.1911849999999999</c:v>
                      </c:pt>
                      <c:pt idx="27939">
                        <c:v>-1.194518</c:v>
                      </c:pt>
                      <c:pt idx="27940">
                        <c:v>-1.1978519999999999</c:v>
                      </c:pt>
                      <c:pt idx="27941">
                        <c:v>-1.2011849999999999</c:v>
                      </c:pt>
                      <c:pt idx="27942">
                        <c:v>-1.204518</c:v>
                      </c:pt>
                      <c:pt idx="27943">
                        <c:v>-1.2078519999999999</c:v>
                      </c:pt>
                      <c:pt idx="27944">
                        <c:v>-1.211185</c:v>
                      </c:pt>
                      <c:pt idx="27945">
                        <c:v>-1.214518</c:v>
                      </c:pt>
                      <c:pt idx="27946">
                        <c:v>-1.2178519999999999</c:v>
                      </c:pt>
                      <c:pt idx="27947">
                        <c:v>-1.221185</c:v>
                      </c:pt>
                      <c:pt idx="27948">
                        <c:v>-1.224518</c:v>
                      </c:pt>
                      <c:pt idx="27949">
                        <c:v>-1.2278519999999999</c:v>
                      </c:pt>
                      <c:pt idx="27950">
                        <c:v>-1.231185</c:v>
                      </c:pt>
                      <c:pt idx="27951">
                        <c:v>-1.234518</c:v>
                      </c:pt>
                      <c:pt idx="27952">
                        <c:v>-1.237852</c:v>
                      </c:pt>
                      <c:pt idx="27953">
                        <c:v>-1.241185</c:v>
                      </c:pt>
                      <c:pt idx="27954">
                        <c:v>-1.244518</c:v>
                      </c:pt>
                      <c:pt idx="27955">
                        <c:v>-1.247852</c:v>
                      </c:pt>
                      <c:pt idx="27956">
                        <c:v>-1.251185</c:v>
                      </c:pt>
                      <c:pt idx="27957">
                        <c:v>-1.254518</c:v>
                      </c:pt>
                      <c:pt idx="27958">
                        <c:v>-1.257852</c:v>
                      </c:pt>
                      <c:pt idx="27959">
                        <c:v>-1.261185</c:v>
                      </c:pt>
                      <c:pt idx="27960">
                        <c:v>-1.264518</c:v>
                      </c:pt>
                      <c:pt idx="27961">
                        <c:v>-1.267852</c:v>
                      </c:pt>
                      <c:pt idx="27962">
                        <c:v>-1.271185</c:v>
                      </c:pt>
                      <c:pt idx="27963">
                        <c:v>-1.274518</c:v>
                      </c:pt>
                      <c:pt idx="27964">
                        <c:v>-1.277852</c:v>
                      </c:pt>
                      <c:pt idx="27965">
                        <c:v>-1.281185</c:v>
                      </c:pt>
                      <c:pt idx="27966">
                        <c:v>-1.284518</c:v>
                      </c:pt>
                      <c:pt idx="27967">
                        <c:v>-1.287852</c:v>
                      </c:pt>
                      <c:pt idx="27968">
                        <c:v>-1.291185</c:v>
                      </c:pt>
                      <c:pt idx="27969">
                        <c:v>-1.2945180000000001</c:v>
                      </c:pt>
                      <c:pt idx="27970">
                        <c:v>-1.297852</c:v>
                      </c:pt>
                      <c:pt idx="27971">
                        <c:v>-1.301185</c:v>
                      </c:pt>
                      <c:pt idx="27972">
                        <c:v>-1.3045180000000001</c:v>
                      </c:pt>
                      <c:pt idx="27973">
                        <c:v>-1.307852</c:v>
                      </c:pt>
                      <c:pt idx="27974">
                        <c:v>-1.311185</c:v>
                      </c:pt>
                      <c:pt idx="27975">
                        <c:v>-1.3145180000000001</c:v>
                      </c:pt>
                      <c:pt idx="27976">
                        <c:v>-1.317852</c:v>
                      </c:pt>
                      <c:pt idx="27977">
                        <c:v>-1.3211850000000001</c:v>
                      </c:pt>
                      <c:pt idx="27978">
                        <c:v>-1.3245180000000001</c:v>
                      </c:pt>
                      <c:pt idx="27979">
                        <c:v>-1.327852</c:v>
                      </c:pt>
                      <c:pt idx="27980">
                        <c:v>-1.3311850000000001</c:v>
                      </c:pt>
                      <c:pt idx="27981">
                        <c:v>-1.3345180000000001</c:v>
                      </c:pt>
                      <c:pt idx="27982">
                        <c:v>-1.337852</c:v>
                      </c:pt>
                      <c:pt idx="27983">
                        <c:v>-1.3411850000000001</c:v>
                      </c:pt>
                      <c:pt idx="27984">
                        <c:v>-1.3445180000000001</c:v>
                      </c:pt>
                      <c:pt idx="27985">
                        <c:v>-1.3478520000000001</c:v>
                      </c:pt>
                      <c:pt idx="27986">
                        <c:v>-1.3511850000000001</c:v>
                      </c:pt>
                      <c:pt idx="27987">
                        <c:v>-1.3545180000000001</c:v>
                      </c:pt>
                      <c:pt idx="27988">
                        <c:v>-1.3578520000000001</c:v>
                      </c:pt>
                      <c:pt idx="27989">
                        <c:v>-1.3611850000000001</c:v>
                      </c:pt>
                      <c:pt idx="27990">
                        <c:v>-1.3645179999999999</c:v>
                      </c:pt>
                      <c:pt idx="27991">
                        <c:v>-1.3678520000000001</c:v>
                      </c:pt>
                      <c:pt idx="27992">
                        <c:v>-1.3711850000000001</c:v>
                      </c:pt>
                      <c:pt idx="27993">
                        <c:v>-1.3745179999999999</c:v>
                      </c:pt>
                      <c:pt idx="27994">
                        <c:v>-1.3778520000000001</c:v>
                      </c:pt>
                      <c:pt idx="27995">
                        <c:v>-1.3811850000000001</c:v>
                      </c:pt>
                      <c:pt idx="27996">
                        <c:v>-1.3845179999999999</c:v>
                      </c:pt>
                      <c:pt idx="27997">
                        <c:v>-1.3878520000000001</c:v>
                      </c:pt>
                      <c:pt idx="27998">
                        <c:v>-1.3911849999999999</c:v>
                      </c:pt>
                      <c:pt idx="27999">
                        <c:v>-1.3945179999999999</c:v>
                      </c:pt>
                      <c:pt idx="28000">
                        <c:v>-1.3978520000000001</c:v>
                      </c:pt>
                      <c:pt idx="28001">
                        <c:v>-1.4011849999999999</c:v>
                      </c:pt>
                      <c:pt idx="28002">
                        <c:v>-1.4045179999999999</c:v>
                      </c:pt>
                      <c:pt idx="28003">
                        <c:v>-1.4078520000000001</c:v>
                      </c:pt>
                      <c:pt idx="28004">
                        <c:v>-1.4111849999999999</c:v>
                      </c:pt>
                      <c:pt idx="28005">
                        <c:v>-1.4145179999999999</c:v>
                      </c:pt>
                      <c:pt idx="28006">
                        <c:v>-1.4178519999999999</c:v>
                      </c:pt>
                      <c:pt idx="28007">
                        <c:v>-1.4211849999999999</c:v>
                      </c:pt>
                      <c:pt idx="28008">
                        <c:v>-1.424518</c:v>
                      </c:pt>
                      <c:pt idx="28009">
                        <c:v>-1.4278519999999999</c:v>
                      </c:pt>
                      <c:pt idx="28010">
                        <c:v>-1.4311849999999999</c:v>
                      </c:pt>
                      <c:pt idx="28011">
                        <c:v>-1.434518</c:v>
                      </c:pt>
                      <c:pt idx="28012">
                        <c:v>-1.4378519999999999</c:v>
                      </c:pt>
                      <c:pt idx="28013">
                        <c:v>-1.4411849999999999</c:v>
                      </c:pt>
                      <c:pt idx="28014">
                        <c:v>-1.444518</c:v>
                      </c:pt>
                      <c:pt idx="28015">
                        <c:v>-1.4478519999999999</c:v>
                      </c:pt>
                      <c:pt idx="28016">
                        <c:v>-1.4511849999999999</c:v>
                      </c:pt>
                      <c:pt idx="28017">
                        <c:v>-1.454518</c:v>
                      </c:pt>
                      <c:pt idx="28018">
                        <c:v>-1.4578519999999999</c:v>
                      </c:pt>
                      <c:pt idx="28019">
                        <c:v>-1.461185</c:v>
                      </c:pt>
                      <c:pt idx="28020">
                        <c:v>-1.464518</c:v>
                      </c:pt>
                      <c:pt idx="28021">
                        <c:v>-1.4678519999999999</c:v>
                      </c:pt>
                      <c:pt idx="28022">
                        <c:v>-1.471185</c:v>
                      </c:pt>
                      <c:pt idx="28023">
                        <c:v>-1.474518</c:v>
                      </c:pt>
                      <c:pt idx="28024">
                        <c:v>-1.4778519999999999</c:v>
                      </c:pt>
                      <c:pt idx="28025">
                        <c:v>-1.481185</c:v>
                      </c:pt>
                      <c:pt idx="28026">
                        <c:v>-1.484518</c:v>
                      </c:pt>
                      <c:pt idx="28027">
                        <c:v>-1.487852</c:v>
                      </c:pt>
                      <c:pt idx="28028">
                        <c:v>-1.491185</c:v>
                      </c:pt>
                      <c:pt idx="28029">
                        <c:v>-1.494518</c:v>
                      </c:pt>
                      <c:pt idx="28030">
                        <c:v>-1.497852</c:v>
                      </c:pt>
                      <c:pt idx="28031">
                        <c:v>-1.501185</c:v>
                      </c:pt>
                      <c:pt idx="28032">
                        <c:v>-1.504518</c:v>
                      </c:pt>
                      <c:pt idx="28033">
                        <c:v>-1.507852</c:v>
                      </c:pt>
                      <c:pt idx="28034">
                        <c:v>-1.511185</c:v>
                      </c:pt>
                      <c:pt idx="28035">
                        <c:v>-1.514518</c:v>
                      </c:pt>
                      <c:pt idx="28036">
                        <c:v>-1.517852</c:v>
                      </c:pt>
                      <c:pt idx="28037">
                        <c:v>-1.521185</c:v>
                      </c:pt>
                      <c:pt idx="28038">
                        <c:v>-1.524518</c:v>
                      </c:pt>
                      <c:pt idx="28039">
                        <c:v>-1.527852</c:v>
                      </c:pt>
                      <c:pt idx="28040">
                        <c:v>-1.531185</c:v>
                      </c:pt>
                      <c:pt idx="28041">
                        <c:v>-1.534518</c:v>
                      </c:pt>
                      <c:pt idx="28042">
                        <c:v>-1.537852</c:v>
                      </c:pt>
                      <c:pt idx="28043">
                        <c:v>-1.541185</c:v>
                      </c:pt>
                      <c:pt idx="28044">
                        <c:v>-1.5445180000000001</c:v>
                      </c:pt>
                      <c:pt idx="28045">
                        <c:v>-1.547852</c:v>
                      </c:pt>
                      <c:pt idx="28046">
                        <c:v>-1.551185</c:v>
                      </c:pt>
                      <c:pt idx="28047">
                        <c:v>-1.5545180000000001</c:v>
                      </c:pt>
                      <c:pt idx="28048">
                        <c:v>-1.557852</c:v>
                      </c:pt>
                      <c:pt idx="28049">
                        <c:v>-1.561185</c:v>
                      </c:pt>
                      <c:pt idx="28050">
                        <c:v>-1.5645180000000001</c:v>
                      </c:pt>
                      <c:pt idx="28051">
                        <c:v>-1.567852</c:v>
                      </c:pt>
                      <c:pt idx="28052">
                        <c:v>-1.5711850000000001</c:v>
                      </c:pt>
                      <c:pt idx="28053">
                        <c:v>-1.5745180000000001</c:v>
                      </c:pt>
                      <c:pt idx="28054">
                        <c:v>-1.577852</c:v>
                      </c:pt>
                      <c:pt idx="28055">
                        <c:v>-1.5811850000000001</c:v>
                      </c:pt>
                      <c:pt idx="28056">
                        <c:v>-1.5845180000000001</c:v>
                      </c:pt>
                      <c:pt idx="28057">
                        <c:v>-1.587852</c:v>
                      </c:pt>
                      <c:pt idx="28058">
                        <c:v>-1.5911850000000001</c:v>
                      </c:pt>
                      <c:pt idx="28059">
                        <c:v>-1.5945180000000001</c:v>
                      </c:pt>
                      <c:pt idx="28060">
                        <c:v>-1.5978520000000001</c:v>
                      </c:pt>
                      <c:pt idx="28061">
                        <c:v>-1.6011850000000001</c:v>
                      </c:pt>
                      <c:pt idx="28062">
                        <c:v>-1.6045180000000001</c:v>
                      </c:pt>
                      <c:pt idx="28063">
                        <c:v>-1.6078520000000001</c:v>
                      </c:pt>
                      <c:pt idx="28064">
                        <c:v>-1.6111850000000001</c:v>
                      </c:pt>
                      <c:pt idx="28065">
                        <c:v>-1.6145179999999999</c:v>
                      </c:pt>
                      <c:pt idx="28066">
                        <c:v>-1.6178520000000001</c:v>
                      </c:pt>
                      <c:pt idx="28067">
                        <c:v>-1.6211850000000001</c:v>
                      </c:pt>
                      <c:pt idx="28068">
                        <c:v>-1.6245179999999999</c:v>
                      </c:pt>
                      <c:pt idx="28069">
                        <c:v>-1.6278520000000001</c:v>
                      </c:pt>
                      <c:pt idx="28070">
                        <c:v>-1.6311850000000001</c:v>
                      </c:pt>
                      <c:pt idx="28071">
                        <c:v>-1.6345179999999999</c:v>
                      </c:pt>
                      <c:pt idx="28072">
                        <c:v>-1.6378520000000001</c:v>
                      </c:pt>
                      <c:pt idx="28073">
                        <c:v>-1.6411849999999999</c:v>
                      </c:pt>
                      <c:pt idx="28074">
                        <c:v>-1.6445179999999999</c:v>
                      </c:pt>
                      <c:pt idx="28075">
                        <c:v>-1.6478520000000001</c:v>
                      </c:pt>
                      <c:pt idx="28076">
                        <c:v>-1.6511849999999999</c:v>
                      </c:pt>
                      <c:pt idx="28077">
                        <c:v>-1.6545179999999999</c:v>
                      </c:pt>
                      <c:pt idx="28078">
                        <c:v>-1.6578520000000001</c:v>
                      </c:pt>
                      <c:pt idx="28079">
                        <c:v>-1.6611849999999999</c:v>
                      </c:pt>
                      <c:pt idx="28080">
                        <c:v>-1.6645179999999999</c:v>
                      </c:pt>
                      <c:pt idx="28081">
                        <c:v>-1.6678519999999999</c:v>
                      </c:pt>
                      <c:pt idx="28082">
                        <c:v>-1.6711849999999999</c:v>
                      </c:pt>
                      <c:pt idx="28083">
                        <c:v>-1.674518</c:v>
                      </c:pt>
                      <c:pt idx="28084">
                        <c:v>-1.6778519999999999</c:v>
                      </c:pt>
                      <c:pt idx="28085">
                        <c:v>-1.6811849999999999</c:v>
                      </c:pt>
                      <c:pt idx="28086">
                        <c:v>-1.684518</c:v>
                      </c:pt>
                      <c:pt idx="28087">
                        <c:v>-1.6878519999999999</c:v>
                      </c:pt>
                      <c:pt idx="28088">
                        <c:v>-1.6911849999999999</c:v>
                      </c:pt>
                      <c:pt idx="28089">
                        <c:v>-1.694518</c:v>
                      </c:pt>
                      <c:pt idx="28090">
                        <c:v>-1.6978519999999999</c:v>
                      </c:pt>
                      <c:pt idx="28091">
                        <c:v>-1.7011849999999999</c:v>
                      </c:pt>
                      <c:pt idx="28092">
                        <c:v>-1.704518</c:v>
                      </c:pt>
                      <c:pt idx="28093">
                        <c:v>-1.7078519999999999</c:v>
                      </c:pt>
                      <c:pt idx="28094">
                        <c:v>-1.711185</c:v>
                      </c:pt>
                      <c:pt idx="28095">
                        <c:v>-1.714518</c:v>
                      </c:pt>
                      <c:pt idx="28096">
                        <c:v>-1.7178519999999999</c:v>
                      </c:pt>
                      <c:pt idx="28097">
                        <c:v>-1.721185</c:v>
                      </c:pt>
                      <c:pt idx="28098">
                        <c:v>-1.724518</c:v>
                      </c:pt>
                      <c:pt idx="28099">
                        <c:v>-1.7278519999999999</c:v>
                      </c:pt>
                      <c:pt idx="28100">
                        <c:v>-1.731185</c:v>
                      </c:pt>
                      <c:pt idx="28101">
                        <c:v>-1.734518</c:v>
                      </c:pt>
                      <c:pt idx="28102">
                        <c:v>-1.737852</c:v>
                      </c:pt>
                      <c:pt idx="28103">
                        <c:v>-1.741185</c:v>
                      </c:pt>
                      <c:pt idx="28104">
                        <c:v>-1.744518</c:v>
                      </c:pt>
                      <c:pt idx="28105">
                        <c:v>-1.747852</c:v>
                      </c:pt>
                      <c:pt idx="28106">
                        <c:v>-1.751185</c:v>
                      </c:pt>
                      <c:pt idx="28107">
                        <c:v>-1.754518</c:v>
                      </c:pt>
                      <c:pt idx="28108">
                        <c:v>-1.757852</c:v>
                      </c:pt>
                      <c:pt idx="28109">
                        <c:v>-1.761185</c:v>
                      </c:pt>
                      <c:pt idx="28110">
                        <c:v>-1.764518</c:v>
                      </c:pt>
                      <c:pt idx="28111">
                        <c:v>-1.767852</c:v>
                      </c:pt>
                      <c:pt idx="28112">
                        <c:v>-1.771185</c:v>
                      </c:pt>
                      <c:pt idx="28113">
                        <c:v>-1.774518</c:v>
                      </c:pt>
                      <c:pt idx="28114">
                        <c:v>-1.777852</c:v>
                      </c:pt>
                      <c:pt idx="28115">
                        <c:v>-1.781185</c:v>
                      </c:pt>
                      <c:pt idx="28116">
                        <c:v>-1.784518</c:v>
                      </c:pt>
                      <c:pt idx="28117">
                        <c:v>-1.787852</c:v>
                      </c:pt>
                      <c:pt idx="28118">
                        <c:v>-1.791185</c:v>
                      </c:pt>
                      <c:pt idx="28119">
                        <c:v>-1.7945180000000001</c:v>
                      </c:pt>
                      <c:pt idx="28120">
                        <c:v>-1.797852</c:v>
                      </c:pt>
                      <c:pt idx="28121">
                        <c:v>-1.801185</c:v>
                      </c:pt>
                      <c:pt idx="28122">
                        <c:v>-1.8045180000000001</c:v>
                      </c:pt>
                      <c:pt idx="28123">
                        <c:v>-1.807852</c:v>
                      </c:pt>
                      <c:pt idx="28124">
                        <c:v>-1.811185</c:v>
                      </c:pt>
                      <c:pt idx="28125">
                        <c:v>-1.8145180000000001</c:v>
                      </c:pt>
                      <c:pt idx="28126">
                        <c:v>-1.817852</c:v>
                      </c:pt>
                      <c:pt idx="28127">
                        <c:v>-1.8211850000000001</c:v>
                      </c:pt>
                      <c:pt idx="28128">
                        <c:v>-1.8245180000000001</c:v>
                      </c:pt>
                      <c:pt idx="28129">
                        <c:v>-1.827852</c:v>
                      </c:pt>
                      <c:pt idx="28130">
                        <c:v>-1.8311850000000001</c:v>
                      </c:pt>
                      <c:pt idx="28131">
                        <c:v>-1.8345180000000001</c:v>
                      </c:pt>
                      <c:pt idx="28132">
                        <c:v>-1.837852</c:v>
                      </c:pt>
                      <c:pt idx="28133">
                        <c:v>-1.8411850000000001</c:v>
                      </c:pt>
                      <c:pt idx="28134">
                        <c:v>-1.8445180000000001</c:v>
                      </c:pt>
                      <c:pt idx="28135">
                        <c:v>-1.8478520000000001</c:v>
                      </c:pt>
                      <c:pt idx="28136">
                        <c:v>-1.8511850000000001</c:v>
                      </c:pt>
                      <c:pt idx="28137">
                        <c:v>-1.8545180000000001</c:v>
                      </c:pt>
                      <c:pt idx="28138">
                        <c:v>-1.8578520000000001</c:v>
                      </c:pt>
                      <c:pt idx="28139">
                        <c:v>-1.8611850000000001</c:v>
                      </c:pt>
                      <c:pt idx="28140">
                        <c:v>-1.8645179999999999</c:v>
                      </c:pt>
                      <c:pt idx="28141">
                        <c:v>-1.8678520000000001</c:v>
                      </c:pt>
                      <c:pt idx="28142">
                        <c:v>-1.8711850000000001</c:v>
                      </c:pt>
                      <c:pt idx="28143">
                        <c:v>-1.8745179999999999</c:v>
                      </c:pt>
                      <c:pt idx="28144">
                        <c:v>-1.8778520000000001</c:v>
                      </c:pt>
                      <c:pt idx="28145">
                        <c:v>-1.8811850000000001</c:v>
                      </c:pt>
                      <c:pt idx="28146">
                        <c:v>-1.8845179999999999</c:v>
                      </c:pt>
                      <c:pt idx="28147">
                        <c:v>-1.8878520000000001</c:v>
                      </c:pt>
                      <c:pt idx="28148">
                        <c:v>-1.8911849999999999</c:v>
                      </c:pt>
                      <c:pt idx="28149">
                        <c:v>-1.8945179999999999</c:v>
                      </c:pt>
                      <c:pt idx="28150">
                        <c:v>-1.8978520000000001</c:v>
                      </c:pt>
                      <c:pt idx="28151">
                        <c:v>-1.9011849999999999</c:v>
                      </c:pt>
                      <c:pt idx="28152">
                        <c:v>-1.9045179999999999</c:v>
                      </c:pt>
                      <c:pt idx="28153">
                        <c:v>-1.9078520000000001</c:v>
                      </c:pt>
                      <c:pt idx="28154">
                        <c:v>-1.9111849999999999</c:v>
                      </c:pt>
                      <c:pt idx="28155">
                        <c:v>-1.9145179999999999</c:v>
                      </c:pt>
                      <c:pt idx="28156">
                        <c:v>-1.9178519999999999</c:v>
                      </c:pt>
                      <c:pt idx="28157">
                        <c:v>-1.9211849999999999</c:v>
                      </c:pt>
                      <c:pt idx="28158">
                        <c:v>-1.924518</c:v>
                      </c:pt>
                      <c:pt idx="28159">
                        <c:v>-1.9278519999999999</c:v>
                      </c:pt>
                      <c:pt idx="28160">
                        <c:v>-1.9311849999999999</c:v>
                      </c:pt>
                      <c:pt idx="28161">
                        <c:v>-1.934518</c:v>
                      </c:pt>
                      <c:pt idx="28162">
                        <c:v>-1.9378519999999999</c:v>
                      </c:pt>
                      <c:pt idx="28163">
                        <c:v>-1.9411849999999999</c:v>
                      </c:pt>
                      <c:pt idx="28164">
                        <c:v>-1.944518</c:v>
                      </c:pt>
                      <c:pt idx="28165">
                        <c:v>-1.9478519999999999</c:v>
                      </c:pt>
                      <c:pt idx="28166">
                        <c:v>-1.9511849999999999</c:v>
                      </c:pt>
                      <c:pt idx="28167">
                        <c:v>-1.954518</c:v>
                      </c:pt>
                      <c:pt idx="28168">
                        <c:v>-1.9578519999999999</c:v>
                      </c:pt>
                      <c:pt idx="28169">
                        <c:v>-1.961185</c:v>
                      </c:pt>
                      <c:pt idx="28170">
                        <c:v>-1.964518</c:v>
                      </c:pt>
                      <c:pt idx="28171">
                        <c:v>-1.9678519999999999</c:v>
                      </c:pt>
                      <c:pt idx="28172">
                        <c:v>-1.971185</c:v>
                      </c:pt>
                      <c:pt idx="28173">
                        <c:v>-1.974518</c:v>
                      </c:pt>
                      <c:pt idx="28174">
                        <c:v>-1.9778519999999999</c:v>
                      </c:pt>
                      <c:pt idx="28175">
                        <c:v>-1.981185</c:v>
                      </c:pt>
                      <c:pt idx="28176">
                        <c:v>-1.984518</c:v>
                      </c:pt>
                      <c:pt idx="28177">
                        <c:v>-1.987852</c:v>
                      </c:pt>
                      <c:pt idx="28178">
                        <c:v>-1.991185</c:v>
                      </c:pt>
                      <c:pt idx="28179">
                        <c:v>-1.994518</c:v>
                      </c:pt>
                      <c:pt idx="28180">
                        <c:v>-1.997852</c:v>
                      </c:pt>
                      <c:pt idx="28181">
                        <c:v>-2.001185</c:v>
                      </c:pt>
                      <c:pt idx="28182">
                        <c:v>-2.004518</c:v>
                      </c:pt>
                      <c:pt idx="28183">
                        <c:v>-2.0078520000000002</c:v>
                      </c:pt>
                      <c:pt idx="28184">
                        <c:v>-2.0111849999999998</c:v>
                      </c:pt>
                      <c:pt idx="28185">
                        <c:v>-2.0145179999999998</c:v>
                      </c:pt>
                      <c:pt idx="28186">
                        <c:v>-2.017852</c:v>
                      </c:pt>
                      <c:pt idx="28187">
                        <c:v>-2.021185</c:v>
                      </c:pt>
                      <c:pt idx="28188">
                        <c:v>-2.024518</c:v>
                      </c:pt>
                      <c:pt idx="28189">
                        <c:v>-2.0278520000000002</c:v>
                      </c:pt>
                      <c:pt idx="28190">
                        <c:v>-2.0311849999999998</c:v>
                      </c:pt>
                      <c:pt idx="28191">
                        <c:v>-2.0345179999999998</c:v>
                      </c:pt>
                      <c:pt idx="28192">
                        <c:v>-2.037852</c:v>
                      </c:pt>
                      <c:pt idx="28193">
                        <c:v>-2.041185</c:v>
                      </c:pt>
                      <c:pt idx="28194">
                        <c:v>-2.0445180000000001</c:v>
                      </c:pt>
                      <c:pt idx="28195">
                        <c:v>-2.0478519999999998</c:v>
                      </c:pt>
                      <c:pt idx="28196">
                        <c:v>-2.0511849999999998</c:v>
                      </c:pt>
                      <c:pt idx="28197">
                        <c:v>-2.0545179999999998</c:v>
                      </c:pt>
                      <c:pt idx="28198">
                        <c:v>-2.057852</c:v>
                      </c:pt>
                      <c:pt idx="28199">
                        <c:v>-2.061185</c:v>
                      </c:pt>
                      <c:pt idx="28200">
                        <c:v>-2.0645180000000001</c:v>
                      </c:pt>
                      <c:pt idx="28201">
                        <c:v>-2.0678519999999998</c:v>
                      </c:pt>
                      <c:pt idx="28202">
                        <c:v>-2.0711849999999998</c:v>
                      </c:pt>
                      <c:pt idx="28203">
                        <c:v>-2.0745179999999999</c:v>
                      </c:pt>
                      <c:pt idx="28204">
                        <c:v>-2.077852</c:v>
                      </c:pt>
                      <c:pt idx="28205">
                        <c:v>-2.0811850000000001</c:v>
                      </c:pt>
                      <c:pt idx="28206">
                        <c:v>-2.0845180000000001</c:v>
                      </c:pt>
                      <c:pt idx="28207">
                        <c:v>-2.0878519999999998</c:v>
                      </c:pt>
                      <c:pt idx="28208">
                        <c:v>-2.0911849999999998</c:v>
                      </c:pt>
                      <c:pt idx="28209">
                        <c:v>-2.0945179999999999</c:v>
                      </c:pt>
                      <c:pt idx="28210">
                        <c:v>-2.0978520000000001</c:v>
                      </c:pt>
                      <c:pt idx="28211">
                        <c:v>-2.1011850000000001</c:v>
                      </c:pt>
                      <c:pt idx="28212">
                        <c:v>-2.1045180000000001</c:v>
                      </c:pt>
                      <c:pt idx="28213">
                        <c:v>-2.1078519999999998</c:v>
                      </c:pt>
                      <c:pt idx="28214">
                        <c:v>-2.1111849999999999</c:v>
                      </c:pt>
                      <c:pt idx="28215">
                        <c:v>-2.1145179999999999</c:v>
                      </c:pt>
                      <c:pt idx="28216">
                        <c:v>-2.1178520000000001</c:v>
                      </c:pt>
                      <c:pt idx="28217">
                        <c:v>-2.1211850000000001</c:v>
                      </c:pt>
                      <c:pt idx="28218">
                        <c:v>-2.1245180000000001</c:v>
                      </c:pt>
                      <c:pt idx="28219">
                        <c:v>-2.1278519999999999</c:v>
                      </c:pt>
                      <c:pt idx="28220">
                        <c:v>-2.1311849999999999</c:v>
                      </c:pt>
                      <c:pt idx="28221">
                        <c:v>-2.1345179999999999</c:v>
                      </c:pt>
                      <c:pt idx="28222">
                        <c:v>-2.1378520000000001</c:v>
                      </c:pt>
                      <c:pt idx="28223">
                        <c:v>-2.1411850000000001</c:v>
                      </c:pt>
                      <c:pt idx="28224">
                        <c:v>-2.1445180000000001</c:v>
                      </c:pt>
                      <c:pt idx="28225">
                        <c:v>-2.1478519999999999</c:v>
                      </c:pt>
                      <c:pt idx="28226">
                        <c:v>-2.1511849999999999</c:v>
                      </c:pt>
                      <c:pt idx="28227">
                        <c:v>-2.1545179999999999</c:v>
                      </c:pt>
                      <c:pt idx="28228">
                        <c:v>-2.1578520000000001</c:v>
                      </c:pt>
                      <c:pt idx="28229">
                        <c:v>-2.1611850000000001</c:v>
                      </c:pt>
                      <c:pt idx="28230">
                        <c:v>-2.1645180000000002</c:v>
                      </c:pt>
                      <c:pt idx="28231">
                        <c:v>-2.1678519999999999</c:v>
                      </c:pt>
                      <c:pt idx="28232">
                        <c:v>-2.1711849999999999</c:v>
                      </c:pt>
                      <c:pt idx="28233">
                        <c:v>-2.174518</c:v>
                      </c:pt>
                      <c:pt idx="28234">
                        <c:v>-2.1778520000000001</c:v>
                      </c:pt>
                      <c:pt idx="28235">
                        <c:v>-2.1811850000000002</c:v>
                      </c:pt>
                      <c:pt idx="28236">
                        <c:v>-2.1845180000000002</c:v>
                      </c:pt>
                      <c:pt idx="28237">
                        <c:v>-2.1878519999999999</c:v>
                      </c:pt>
                      <c:pt idx="28238">
                        <c:v>-2.1911849999999999</c:v>
                      </c:pt>
                      <c:pt idx="28239">
                        <c:v>-2.194518</c:v>
                      </c:pt>
                      <c:pt idx="28240">
                        <c:v>-2.1978520000000001</c:v>
                      </c:pt>
                      <c:pt idx="28241">
                        <c:v>-2.2011850000000002</c:v>
                      </c:pt>
                      <c:pt idx="28242">
                        <c:v>-2.2045180000000002</c:v>
                      </c:pt>
                      <c:pt idx="28243">
                        <c:v>-2.2078519999999999</c:v>
                      </c:pt>
                      <c:pt idx="28244">
                        <c:v>-2.211185</c:v>
                      </c:pt>
                      <c:pt idx="28245">
                        <c:v>-2.214518</c:v>
                      </c:pt>
                      <c:pt idx="28246">
                        <c:v>-2.2178520000000002</c:v>
                      </c:pt>
                      <c:pt idx="28247">
                        <c:v>-2.2211850000000002</c:v>
                      </c:pt>
                      <c:pt idx="28248">
                        <c:v>-2.2245180000000002</c:v>
                      </c:pt>
                      <c:pt idx="28249">
                        <c:v>-2.2278519999999999</c:v>
                      </c:pt>
                      <c:pt idx="28250">
                        <c:v>-2.231185</c:v>
                      </c:pt>
                      <c:pt idx="28251">
                        <c:v>-2.234518</c:v>
                      </c:pt>
                      <c:pt idx="28252">
                        <c:v>-2.2378520000000002</c:v>
                      </c:pt>
                      <c:pt idx="28253">
                        <c:v>-2.2411850000000002</c:v>
                      </c:pt>
                      <c:pt idx="28254">
                        <c:v>-2.2445179999999998</c:v>
                      </c:pt>
                      <c:pt idx="28255">
                        <c:v>-2.247852</c:v>
                      </c:pt>
                      <c:pt idx="28256">
                        <c:v>-2.251185</c:v>
                      </c:pt>
                      <c:pt idx="28257">
                        <c:v>-2.254518</c:v>
                      </c:pt>
                      <c:pt idx="28258">
                        <c:v>-2.2578520000000002</c:v>
                      </c:pt>
                      <c:pt idx="28259">
                        <c:v>-2.2611849999999998</c:v>
                      </c:pt>
                      <c:pt idx="28260">
                        <c:v>-2.2645179999999998</c:v>
                      </c:pt>
                      <c:pt idx="28261">
                        <c:v>-2.267852</c:v>
                      </c:pt>
                      <c:pt idx="28262">
                        <c:v>-2.271185</c:v>
                      </c:pt>
                      <c:pt idx="28263">
                        <c:v>-2.274518</c:v>
                      </c:pt>
                      <c:pt idx="28264">
                        <c:v>-2.2778520000000002</c:v>
                      </c:pt>
                      <c:pt idx="28265">
                        <c:v>-2.2811849999999998</c:v>
                      </c:pt>
                      <c:pt idx="28266">
                        <c:v>-2.2845179999999998</c:v>
                      </c:pt>
                      <c:pt idx="28267">
                        <c:v>-2.287852</c:v>
                      </c:pt>
                      <c:pt idx="28268">
                        <c:v>-2.291185</c:v>
                      </c:pt>
                      <c:pt idx="28269">
                        <c:v>-2.2945180000000001</c:v>
                      </c:pt>
                      <c:pt idx="28270">
                        <c:v>-2.2978519999999998</c:v>
                      </c:pt>
                      <c:pt idx="28271">
                        <c:v>-2.3011849999999998</c:v>
                      </c:pt>
                      <c:pt idx="28272">
                        <c:v>-2.3045179999999998</c:v>
                      </c:pt>
                      <c:pt idx="28273">
                        <c:v>-2.307852</c:v>
                      </c:pt>
                      <c:pt idx="28274">
                        <c:v>-2.311185</c:v>
                      </c:pt>
                      <c:pt idx="28275">
                        <c:v>-2.3145180000000001</c:v>
                      </c:pt>
                      <c:pt idx="28276">
                        <c:v>-2.3178519999999998</c:v>
                      </c:pt>
                      <c:pt idx="28277">
                        <c:v>-2.3211849999999998</c:v>
                      </c:pt>
                      <c:pt idx="28278">
                        <c:v>-2.3245179999999999</c:v>
                      </c:pt>
                      <c:pt idx="28279">
                        <c:v>-2.327852</c:v>
                      </c:pt>
                      <c:pt idx="28280">
                        <c:v>-2.3311850000000001</c:v>
                      </c:pt>
                      <c:pt idx="28281">
                        <c:v>-2.3345180000000001</c:v>
                      </c:pt>
                      <c:pt idx="28282">
                        <c:v>-2.3378519999999998</c:v>
                      </c:pt>
                      <c:pt idx="28283">
                        <c:v>-2.3411849999999998</c:v>
                      </c:pt>
                      <c:pt idx="28284">
                        <c:v>-2.3445179999999999</c:v>
                      </c:pt>
                      <c:pt idx="28285">
                        <c:v>-2.3478520000000001</c:v>
                      </c:pt>
                      <c:pt idx="28286">
                        <c:v>-2.3511850000000001</c:v>
                      </c:pt>
                      <c:pt idx="28287">
                        <c:v>-2.3545180000000001</c:v>
                      </c:pt>
                      <c:pt idx="28288">
                        <c:v>-2.3578519999999998</c:v>
                      </c:pt>
                      <c:pt idx="28289">
                        <c:v>-2.3611849999999999</c:v>
                      </c:pt>
                      <c:pt idx="28290">
                        <c:v>-2.3645179999999999</c:v>
                      </c:pt>
                      <c:pt idx="28291">
                        <c:v>-2.3678520000000001</c:v>
                      </c:pt>
                      <c:pt idx="28292">
                        <c:v>-2.3711850000000001</c:v>
                      </c:pt>
                      <c:pt idx="28293">
                        <c:v>-2.3745180000000001</c:v>
                      </c:pt>
                      <c:pt idx="28294">
                        <c:v>-2.3778519999999999</c:v>
                      </c:pt>
                      <c:pt idx="28295">
                        <c:v>-2.3811849999999999</c:v>
                      </c:pt>
                      <c:pt idx="28296">
                        <c:v>-2.3845179999999999</c:v>
                      </c:pt>
                      <c:pt idx="28297">
                        <c:v>-2.3878520000000001</c:v>
                      </c:pt>
                      <c:pt idx="28298">
                        <c:v>-2.3911850000000001</c:v>
                      </c:pt>
                      <c:pt idx="28299">
                        <c:v>-2.3945180000000001</c:v>
                      </c:pt>
                      <c:pt idx="28300">
                        <c:v>-2.3978519999999999</c:v>
                      </c:pt>
                      <c:pt idx="28301">
                        <c:v>-2.4011849999999999</c:v>
                      </c:pt>
                      <c:pt idx="28302">
                        <c:v>-2.4045179999999999</c:v>
                      </c:pt>
                      <c:pt idx="28303">
                        <c:v>-2.4078520000000001</c:v>
                      </c:pt>
                      <c:pt idx="28304">
                        <c:v>-2.4111850000000001</c:v>
                      </c:pt>
                      <c:pt idx="28305">
                        <c:v>-2.4145180000000002</c:v>
                      </c:pt>
                      <c:pt idx="28306">
                        <c:v>-2.4178519999999999</c:v>
                      </c:pt>
                      <c:pt idx="28307">
                        <c:v>-2.4211849999999999</c:v>
                      </c:pt>
                      <c:pt idx="28308">
                        <c:v>-2.424518</c:v>
                      </c:pt>
                      <c:pt idx="28309">
                        <c:v>-2.4278520000000001</c:v>
                      </c:pt>
                      <c:pt idx="28310">
                        <c:v>-2.4311850000000002</c:v>
                      </c:pt>
                      <c:pt idx="28311">
                        <c:v>-2.4345180000000002</c:v>
                      </c:pt>
                      <c:pt idx="28312">
                        <c:v>-2.4378519999999999</c:v>
                      </c:pt>
                      <c:pt idx="28313">
                        <c:v>-2.4411849999999999</c:v>
                      </c:pt>
                      <c:pt idx="28314">
                        <c:v>-2.444518</c:v>
                      </c:pt>
                      <c:pt idx="28315">
                        <c:v>-2.4478520000000001</c:v>
                      </c:pt>
                      <c:pt idx="28316">
                        <c:v>-2.4511850000000002</c:v>
                      </c:pt>
                      <c:pt idx="28317">
                        <c:v>-2.4545180000000002</c:v>
                      </c:pt>
                      <c:pt idx="28318">
                        <c:v>-2.4578519999999999</c:v>
                      </c:pt>
                      <c:pt idx="28319">
                        <c:v>-2.461185</c:v>
                      </c:pt>
                      <c:pt idx="28320">
                        <c:v>-2.464518</c:v>
                      </c:pt>
                      <c:pt idx="28321">
                        <c:v>-2.4678520000000002</c:v>
                      </c:pt>
                      <c:pt idx="28322">
                        <c:v>-2.4711850000000002</c:v>
                      </c:pt>
                      <c:pt idx="28323">
                        <c:v>-2.4745180000000002</c:v>
                      </c:pt>
                      <c:pt idx="28324">
                        <c:v>-2.4778519999999999</c:v>
                      </c:pt>
                      <c:pt idx="28325">
                        <c:v>-2.481185</c:v>
                      </c:pt>
                      <c:pt idx="28326">
                        <c:v>-2.484518</c:v>
                      </c:pt>
                      <c:pt idx="28327">
                        <c:v>-2.4878520000000002</c:v>
                      </c:pt>
                      <c:pt idx="28328">
                        <c:v>-2.4911850000000002</c:v>
                      </c:pt>
                      <c:pt idx="28329">
                        <c:v>-2.4945179999999998</c:v>
                      </c:pt>
                      <c:pt idx="28330">
                        <c:v>-2.497852</c:v>
                      </c:pt>
                      <c:pt idx="28331">
                        <c:v>-2.4941849999999999</c:v>
                      </c:pt>
                      <c:pt idx="28332">
                        <c:v>-2.4905179999999998</c:v>
                      </c:pt>
                      <c:pt idx="28333">
                        <c:v>-2.4868519999999998</c:v>
                      </c:pt>
                      <c:pt idx="28334">
                        <c:v>-2.4831850000000002</c:v>
                      </c:pt>
                      <c:pt idx="28335">
                        <c:v>-2.4795180000000001</c:v>
                      </c:pt>
                      <c:pt idx="28336">
                        <c:v>-2.4758520000000002</c:v>
                      </c:pt>
                      <c:pt idx="28337">
                        <c:v>-2.4721850000000001</c:v>
                      </c:pt>
                      <c:pt idx="28338">
                        <c:v>-2.468518</c:v>
                      </c:pt>
                      <c:pt idx="28339">
                        <c:v>-2.464852</c:v>
                      </c:pt>
                      <c:pt idx="28340">
                        <c:v>-2.461185</c:v>
                      </c:pt>
                      <c:pt idx="28341">
                        <c:v>-2.4575179999999999</c:v>
                      </c:pt>
                      <c:pt idx="28342">
                        <c:v>-2.4538519999999999</c:v>
                      </c:pt>
                      <c:pt idx="28343">
                        <c:v>-2.4501849999999998</c:v>
                      </c:pt>
                      <c:pt idx="28344">
                        <c:v>-2.4465180000000002</c:v>
                      </c:pt>
                      <c:pt idx="28345">
                        <c:v>-2.4428519999999998</c:v>
                      </c:pt>
                      <c:pt idx="28346">
                        <c:v>-2.4391850000000002</c:v>
                      </c:pt>
                      <c:pt idx="28347">
                        <c:v>-2.4355180000000001</c:v>
                      </c:pt>
                      <c:pt idx="28348">
                        <c:v>-2.4318520000000001</c:v>
                      </c:pt>
                      <c:pt idx="28349">
                        <c:v>-2.428185</c:v>
                      </c:pt>
                      <c:pt idx="28350">
                        <c:v>-2.424518</c:v>
                      </c:pt>
                      <c:pt idx="28351">
                        <c:v>-2.420852</c:v>
                      </c:pt>
                      <c:pt idx="28352">
                        <c:v>-2.4171849999999999</c:v>
                      </c:pt>
                      <c:pt idx="28353">
                        <c:v>-2.4135179999999998</c:v>
                      </c:pt>
                      <c:pt idx="28354">
                        <c:v>-2.4098519999999999</c:v>
                      </c:pt>
                      <c:pt idx="28355">
                        <c:v>-2.4061849999999998</c:v>
                      </c:pt>
                      <c:pt idx="28356">
                        <c:v>-2.4025180000000002</c:v>
                      </c:pt>
                      <c:pt idx="28357">
                        <c:v>-2.3988520000000002</c:v>
                      </c:pt>
                      <c:pt idx="28358">
                        <c:v>-2.3951850000000001</c:v>
                      </c:pt>
                      <c:pt idx="28359">
                        <c:v>-2.391518</c:v>
                      </c:pt>
                      <c:pt idx="28360">
                        <c:v>-2.3878520000000001</c:v>
                      </c:pt>
                      <c:pt idx="28361">
                        <c:v>-2.384185</c:v>
                      </c:pt>
                      <c:pt idx="28362">
                        <c:v>-2.3805179999999999</c:v>
                      </c:pt>
                      <c:pt idx="28363">
                        <c:v>-2.376852</c:v>
                      </c:pt>
                      <c:pt idx="28364">
                        <c:v>-2.3731849999999999</c:v>
                      </c:pt>
                      <c:pt idx="28365">
                        <c:v>-2.3695179999999998</c:v>
                      </c:pt>
                      <c:pt idx="28366">
                        <c:v>-2.3658519999999998</c:v>
                      </c:pt>
                      <c:pt idx="28367">
                        <c:v>-2.3621850000000002</c:v>
                      </c:pt>
                      <c:pt idx="28368">
                        <c:v>-2.3585180000000001</c:v>
                      </c:pt>
                      <c:pt idx="28369">
                        <c:v>-2.3548520000000002</c:v>
                      </c:pt>
                      <c:pt idx="28370">
                        <c:v>-2.3511850000000001</c:v>
                      </c:pt>
                      <c:pt idx="28371">
                        <c:v>-2.347518</c:v>
                      </c:pt>
                      <c:pt idx="28372">
                        <c:v>-2.343852</c:v>
                      </c:pt>
                      <c:pt idx="28373">
                        <c:v>-2.340185</c:v>
                      </c:pt>
                      <c:pt idx="28374">
                        <c:v>-2.3365179999999999</c:v>
                      </c:pt>
                      <c:pt idx="28375">
                        <c:v>-2.3328519999999999</c:v>
                      </c:pt>
                      <c:pt idx="28376">
                        <c:v>-2.3291849999999998</c:v>
                      </c:pt>
                      <c:pt idx="28377">
                        <c:v>-2.3255180000000002</c:v>
                      </c:pt>
                      <c:pt idx="28378">
                        <c:v>-2.3218519999999998</c:v>
                      </c:pt>
                      <c:pt idx="28379">
                        <c:v>-2.3181850000000002</c:v>
                      </c:pt>
                      <c:pt idx="28380">
                        <c:v>-2.3145180000000001</c:v>
                      </c:pt>
                      <c:pt idx="28381">
                        <c:v>-2.3108520000000001</c:v>
                      </c:pt>
                      <c:pt idx="28382">
                        <c:v>-2.307185</c:v>
                      </c:pt>
                      <c:pt idx="28383">
                        <c:v>-2.303518</c:v>
                      </c:pt>
                      <c:pt idx="28384">
                        <c:v>-2.299852</c:v>
                      </c:pt>
                      <c:pt idx="28385">
                        <c:v>-2.2961849999999999</c:v>
                      </c:pt>
                      <c:pt idx="28386">
                        <c:v>-2.2925179999999998</c:v>
                      </c:pt>
                      <c:pt idx="28387">
                        <c:v>-2.2888519999999999</c:v>
                      </c:pt>
                      <c:pt idx="28388">
                        <c:v>-2.2851849999999998</c:v>
                      </c:pt>
                      <c:pt idx="28389">
                        <c:v>-2.2815180000000002</c:v>
                      </c:pt>
                      <c:pt idx="28390">
                        <c:v>-2.2778520000000002</c:v>
                      </c:pt>
                      <c:pt idx="28391">
                        <c:v>-2.2741850000000001</c:v>
                      </c:pt>
                      <c:pt idx="28392">
                        <c:v>-2.270518</c:v>
                      </c:pt>
                      <c:pt idx="28393">
                        <c:v>-2.2668520000000001</c:v>
                      </c:pt>
                      <c:pt idx="28394">
                        <c:v>-2.263185</c:v>
                      </c:pt>
                      <c:pt idx="28395">
                        <c:v>-2.2595179999999999</c:v>
                      </c:pt>
                      <c:pt idx="28396">
                        <c:v>-2.255852</c:v>
                      </c:pt>
                      <c:pt idx="28397">
                        <c:v>-2.2521849999999999</c:v>
                      </c:pt>
                      <c:pt idx="28398">
                        <c:v>-2.2485179999999998</c:v>
                      </c:pt>
                      <c:pt idx="28399">
                        <c:v>-2.2448519999999998</c:v>
                      </c:pt>
                      <c:pt idx="28400">
                        <c:v>-2.2411850000000002</c:v>
                      </c:pt>
                      <c:pt idx="28401">
                        <c:v>-2.2375180000000001</c:v>
                      </c:pt>
                      <c:pt idx="28402">
                        <c:v>-2.2338520000000002</c:v>
                      </c:pt>
                      <c:pt idx="28403">
                        <c:v>-2.2301850000000001</c:v>
                      </c:pt>
                      <c:pt idx="28404">
                        <c:v>-2.226518</c:v>
                      </c:pt>
                      <c:pt idx="28405">
                        <c:v>-2.2228520000000001</c:v>
                      </c:pt>
                      <c:pt idx="28406">
                        <c:v>-2.219185</c:v>
                      </c:pt>
                      <c:pt idx="28407">
                        <c:v>-2.2155179999999999</c:v>
                      </c:pt>
                      <c:pt idx="28408">
                        <c:v>-2.2118519999999999</c:v>
                      </c:pt>
                      <c:pt idx="28409">
                        <c:v>-2.2081849999999998</c:v>
                      </c:pt>
                      <c:pt idx="28410">
                        <c:v>-2.2045180000000002</c:v>
                      </c:pt>
                      <c:pt idx="28411">
                        <c:v>-2.2008519999999998</c:v>
                      </c:pt>
                      <c:pt idx="28412">
                        <c:v>-2.1971850000000002</c:v>
                      </c:pt>
                      <c:pt idx="28413">
                        <c:v>-2.1935180000000001</c:v>
                      </c:pt>
                      <c:pt idx="28414">
                        <c:v>-2.1898520000000001</c:v>
                      </c:pt>
                      <c:pt idx="28415">
                        <c:v>-2.186185</c:v>
                      </c:pt>
                      <c:pt idx="28416">
                        <c:v>-2.182518</c:v>
                      </c:pt>
                      <c:pt idx="28417">
                        <c:v>-2.178852</c:v>
                      </c:pt>
                      <c:pt idx="28418">
                        <c:v>-2.1751849999999999</c:v>
                      </c:pt>
                      <c:pt idx="28419">
                        <c:v>-2.1715179999999998</c:v>
                      </c:pt>
                      <c:pt idx="28420">
                        <c:v>-2.1678519999999999</c:v>
                      </c:pt>
                      <c:pt idx="28421">
                        <c:v>-2.1641849999999998</c:v>
                      </c:pt>
                      <c:pt idx="28422">
                        <c:v>-2.1605180000000002</c:v>
                      </c:pt>
                      <c:pt idx="28423">
                        <c:v>-2.1568520000000002</c:v>
                      </c:pt>
                      <c:pt idx="28424">
                        <c:v>-2.1531850000000001</c:v>
                      </c:pt>
                      <c:pt idx="28425">
                        <c:v>-2.149518</c:v>
                      </c:pt>
                      <c:pt idx="28426">
                        <c:v>-2.1458520000000001</c:v>
                      </c:pt>
                      <c:pt idx="28427">
                        <c:v>-2.142185</c:v>
                      </c:pt>
                      <c:pt idx="28428">
                        <c:v>-2.1385179999999999</c:v>
                      </c:pt>
                      <c:pt idx="28429">
                        <c:v>-2.134852</c:v>
                      </c:pt>
                      <c:pt idx="28430">
                        <c:v>-2.1311849999999999</c:v>
                      </c:pt>
                      <c:pt idx="28431">
                        <c:v>-2.1275179999999998</c:v>
                      </c:pt>
                      <c:pt idx="28432">
                        <c:v>-2.1238519999999999</c:v>
                      </c:pt>
                      <c:pt idx="28433">
                        <c:v>-2.1201850000000002</c:v>
                      </c:pt>
                      <c:pt idx="28434">
                        <c:v>-2.1165180000000001</c:v>
                      </c:pt>
                      <c:pt idx="28435">
                        <c:v>-2.1128520000000002</c:v>
                      </c:pt>
                      <c:pt idx="28436">
                        <c:v>-2.1091850000000001</c:v>
                      </c:pt>
                      <c:pt idx="28437">
                        <c:v>-2.105518</c:v>
                      </c:pt>
                      <c:pt idx="28438">
                        <c:v>-2.1018520000000001</c:v>
                      </c:pt>
                      <c:pt idx="28439">
                        <c:v>-2.098185</c:v>
                      </c:pt>
                      <c:pt idx="28440">
                        <c:v>-2.0945179999999999</c:v>
                      </c:pt>
                      <c:pt idx="28441">
                        <c:v>-2.0908519999999999</c:v>
                      </c:pt>
                      <c:pt idx="28442">
                        <c:v>-2.0871849999999998</c:v>
                      </c:pt>
                      <c:pt idx="28443">
                        <c:v>-2.0835180000000002</c:v>
                      </c:pt>
                      <c:pt idx="28444">
                        <c:v>-2.0798519999999998</c:v>
                      </c:pt>
                      <c:pt idx="28445">
                        <c:v>-2.0761850000000002</c:v>
                      </c:pt>
                      <c:pt idx="28446">
                        <c:v>-2.0725180000000001</c:v>
                      </c:pt>
                      <c:pt idx="28447">
                        <c:v>-2.0688520000000001</c:v>
                      </c:pt>
                      <c:pt idx="28448">
                        <c:v>-2.065185</c:v>
                      </c:pt>
                      <c:pt idx="28449">
                        <c:v>-2.061518</c:v>
                      </c:pt>
                      <c:pt idx="28450">
                        <c:v>-2.057852</c:v>
                      </c:pt>
                      <c:pt idx="28451">
                        <c:v>-2.0541849999999999</c:v>
                      </c:pt>
                      <c:pt idx="28452">
                        <c:v>-2.0505179999999998</c:v>
                      </c:pt>
                      <c:pt idx="28453">
                        <c:v>-2.0468519999999999</c:v>
                      </c:pt>
                      <c:pt idx="28454">
                        <c:v>-2.0431849999999998</c:v>
                      </c:pt>
                      <c:pt idx="28455">
                        <c:v>-2.0395180000000002</c:v>
                      </c:pt>
                      <c:pt idx="28456">
                        <c:v>-2.0358520000000002</c:v>
                      </c:pt>
                      <c:pt idx="28457">
                        <c:v>-2.0321850000000001</c:v>
                      </c:pt>
                      <c:pt idx="28458">
                        <c:v>-2.028518</c:v>
                      </c:pt>
                      <c:pt idx="28459">
                        <c:v>-2.0248520000000001</c:v>
                      </c:pt>
                      <c:pt idx="28460">
                        <c:v>-2.021185</c:v>
                      </c:pt>
                      <c:pt idx="28461">
                        <c:v>-2.0175179999999999</c:v>
                      </c:pt>
                      <c:pt idx="28462">
                        <c:v>-2.013852</c:v>
                      </c:pt>
                      <c:pt idx="28463">
                        <c:v>-2.0101849999999999</c:v>
                      </c:pt>
                      <c:pt idx="28464">
                        <c:v>-2.0065179999999998</c:v>
                      </c:pt>
                      <c:pt idx="28465">
                        <c:v>-2.0028519999999999</c:v>
                      </c:pt>
                      <c:pt idx="28466">
                        <c:v>-1.999185</c:v>
                      </c:pt>
                      <c:pt idx="28467">
                        <c:v>-1.9955179999999999</c:v>
                      </c:pt>
                      <c:pt idx="28468">
                        <c:v>-1.991852</c:v>
                      </c:pt>
                      <c:pt idx="28469">
                        <c:v>-1.9881850000000001</c:v>
                      </c:pt>
                      <c:pt idx="28470">
                        <c:v>-1.984518</c:v>
                      </c:pt>
                      <c:pt idx="28471">
                        <c:v>-1.9808520000000001</c:v>
                      </c:pt>
                      <c:pt idx="28472">
                        <c:v>-1.977185</c:v>
                      </c:pt>
                      <c:pt idx="28473">
                        <c:v>-1.9735180000000001</c:v>
                      </c:pt>
                      <c:pt idx="28474">
                        <c:v>-1.9698519999999999</c:v>
                      </c:pt>
                      <c:pt idx="28475">
                        <c:v>-1.9661850000000001</c:v>
                      </c:pt>
                      <c:pt idx="28476">
                        <c:v>-1.962518</c:v>
                      </c:pt>
                      <c:pt idx="28477">
                        <c:v>-1.958852</c:v>
                      </c:pt>
                      <c:pt idx="28478">
                        <c:v>-1.955185</c:v>
                      </c:pt>
                      <c:pt idx="28479">
                        <c:v>-1.9515180000000001</c:v>
                      </c:pt>
                      <c:pt idx="28480">
                        <c:v>-1.9478519999999999</c:v>
                      </c:pt>
                      <c:pt idx="28481">
                        <c:v>-1.9441850000000001</c:v>
                      </c:pt>
                      <c:pt idx="28482">
                        <c:v>-1.940518</c:v>
                      </c:pt>
                      <c:pt idx="28483">
                        <c:v>-1.936852</c:v>
                      </c:pt>
                      <c:pt idx="28484">
                        <c:v>-1.9331849999999999</c:v>
                      </c:pt>
                      <c:pt idx="28485">
                        <c:v>-1.9295180000000001</c:v>
                      </c:pt>
                      <c:pt idx="28486">
                        <c:v>-1.9258519999999999</c:v>
                      </c:pt>
                      <c:pt idx="28487">
                        <c:v>-1.922185</c:v>
                      </c:pt>
                      <c:pt idx="28488">
                        <c:v>-1.9185179999999999</c:v>
                      </c:pt>
                      <c:pt idx="28489">
                        <c:v>-1.914852</c:v>
                      </c:pt>
                      <c:pt idx="28490">
                        <c:v>-1.9111849999999999</c:v>
                      </c:pt>
                      <c:pt idx="28491">
                        <c:v>-1.907518</c:v>
                      </c:pt>
                      <c:pt idx="28492">
                        <c:v>-1.9038520000000001</c:v>
                      </c:pt>
                      <c:pt idx="28493">
                        <c:v>-1.900185</c:v>
                      </c:pt>
                      <c:pt idx="28494">
                        <c:v>-1.8965179999999999</c:v>
                      </c:pt>
                      <c:pt idx="28495">
                        <c:v>-1.892852</c:v>
                      </c:pt>
                      <c:pt idx="28496">
                        <c:v>-1.8891849999999999</c:v>
                      </c:pt>
                      <c:pt idx="28497">
                        <c:v>-1.885518</c:v>
                      </c:pt>
                      <c:pt idx="28498">
                        <c:v>-1.8818520000000001</c:v>
                      </c:pt>
                      <c:pt idx="28499">
                        <c:v>-1.878185</c:v>
                      </c:pt>
                      <c:pt idx="28500">
                        <c:v>-1.8745179999999999</c:v>
                      </c:pt>
                      <c:pt idx="28501">
                        <c:v>-1.870852</c:v>
                      </c:pt>
                      <c:pt idx="28502">
                        <c:v>-1.8671850000000001</c:v>
                      </c:pt>
                      <c:pt idx="28503">
                        <c:v>-1.863518</c:v>
                      </c:pt>
                      <c:pt idx="28504">
                        <c:v>-1.8598520000000001</c:v>
                      </c:pt>
                      <c:pt idx="28505">
                        <c:v>-1.856185</c:v>
                      </c:pt>
                      <c:pt idx="28506">
                        <c:v>-1.8525180000000001</c:v>
                      </c:pt>
                      <c:pt idx="28507">
                        <c:v>-1.8488519999999999</c:v>
                      </c:pt>
                      <c:pt idx="28508">
                        <c:v>-1.8451850000000001</c:v>
                      </c:pt>
                      <c:pt idx="28509">
                        <c:v>-1.841518</c:v>
                      </c:pt>
                      <c:pt idx="28510">
                        <c:v>-1.837852</c:v>
                      </c:pt>
                      <c:pt idx="28511">
                        <c:v>-1.834185</c:v>
                      </c:pt>
                      <c:pt idx="28512">
                        <c:v>-1.8305180000000001</c:v>
                      </c:pt>
                      <c:pt idx="28513">
                        <c:v>-1.8268519999999999</c:v>
                      </c:pt>
                      <c:pt idx="28514">
                        <c:v>-1.8231850000000001</c:v>
                      </c:pt>
                      <c:pt idx="28515">
                        <c:v>-1.819518</c:v>
                      </c:pt>
                      <c:pt idx="28516">
                        <c:v>-1.815852</c:v>
                      </c:pt>
                      <c:pt idx="28517">
                        <c:v>-1.8121849999999999</c:v>
                      </c:pt>
                      <c:pt idx="28518">
                        <c:v>-1.8085180000000001</c:v>
                      </c:pt>
                      <c:pt idx="28519">
                        <c:v>-1.8048519999999999</c:v>
                      </c:pt>
                      <c:pt idx="28520">
                        <c:v>-1.801185</c:v>
                      </c:pt>
                      <c:pt idx="28521">
                        <c:v>-1.7975179999999999</c:v>
                      </c:pt>
                      <c:pt idx="28522">
                        <c:v>-1.793852</c:v>
                      </c:pt>
                      <c:pt idx="28523">
                        <c:v>-1.7901849999999999</c:v>
                      </c:pt>
                      <c:pt idx="28524">
                        <c:v>-1.7865180000000001</c:v>
                      </c:pt>
                      <c:pt idx="28525">
                        <c:v>-1.7828520000000001</c:v>
                      </c:pt>
                      <c:pt idx="28526">
                        <c:v>-1.779185</c:v>
                      </c:pt>
                      <c:pt idx="28527">
                        <c:v>-1.7755179999999999</c:v>
                      </c:pt>
                      <c:pt idx="28528">
                        <c:v>-1.771852</c:v>
                      </c:pt>
                      <c:pt idx="28529">
                        <c:v>-1.7681849999999999</c:v>
                      </c:pt>
                      <c:pt idx="28530">
                        <c:v>-1.764518</c:v>
                      </c:pt>
                      <c:pt idx="28531">
                        <c:v>-1.7608520000000001</c:v>
                      </c:pt>
                      <c:pt idx="28532">
                        <c:v>-1.757185</c:v>
                      </c:pt>
                      <c:pt idx="28533">
                        <c:v>-1.7535179999999999</c:v>
                      </c:pt>
                      <c:pt idx="28534">
                        <c:v>-1.749852</c:v>
                      </c:pt>
                      <c:pt idx="28535">
                        <c:v>-1.7461850000000001</c:v>
                      </c:pt>
                      <c:pt idx="28536">
                        <c:v>-1.742518</c:v>
                      </c:pt>
                      <c:pt idx="28537">
                        <c:v>-1.7388520000000001</c:v>
                      </c:pt>
                      <c:pt idx="28538">
                        <c:v>-1.735185</c:v>
                      </c:pt>
                      <c:pt idx="28539">
                        <c:v>-1.7315179999999999</c:v>
                      </c:pt>
                      <c:pt idx="28540">
                        <c:v>-1.7278519999999999</c:v>
                      </c:pt>
                      <c:pt idx="28541">
                        <c:v>-1.7241850000000001</c:v>
                      </c:pt>
                      <c:pt idx="28542">
                        <c:v>-1.720518</c:v>
                      </c:pt>
                      <c:pt idx="28543">
                        <c:v>-1.716852</c:v>
                      </c:pt>
                      <c:pt idx="28544">
                        <c:v>-1.713185</c:v>
                      </c:pt>
                      <c:pt idx="28545">
                        <c:v>-1.7095180000000001</c:v>
                      </c:pt>
                      <c:pt idx="28546">
                        <c:v>-1.7058519999999999</c:v>
                      </c:pt>
                      <c:pt idx="28547">
                        <c:v>-1.7021850000000001</c:v>
                      </c:pt>
                      <c:pt idx="28548">
                        <c:v>-1.698518</c:v>
                      </c:pt>
                      <c:pt idx="28549">
                        <c:v>-1.694852</c:v>
                      </c:pt>
                      <c:pt idx="28550">
                        <c:v>-1.6911849999999999</c:v>
                      </c:pt>
                      <c:pt idx="28551">
                        <c:v>-1.6875180000000001</c:v>
                      </c:pt>
                      <c:pt idx="28552">
                        <c:v>-1.6838519999999999</c:v>
                      </c:pt>
                      <c:pt idx="28553">
                        <c:v>-1.680185</c:v>
                      </c:pt>
                      <c:pt idx="28554">
                        <c:v>-1.676518</c:v>
                      </c:pt>
                      <c:pt idx="28555">
                        <c:v>-1.672852</c:v>
                      </c:pt>
                      <c:pt idx="28556">
                        <c:v>-1.6691849999999999</c:v>
                      </c:pt>
                      <c:pt idx="28557">
                        <c:v>-1.6655180000000001</c:v>
                      </c:pt>
                      <c:pt idx="28558">
                        <c:v>-1.6618520000000001</c:v>
                      </c:pt>
                      <c:pt idx="28559">
                        <c:v>-1.658185</c:v>
                      </c:pt>
                      <c:pt idx="28560">
                        <c:v>-1.6545179999999999</c:v>
                      </c:pt>
                      <c:pt idx="28561">
                        <c:v>-1.650852</c:v>
                      </c:pt>
                      <c:pt idx="28562">
                        <c:v>-1.6471849999999999</c:v>
                      </c:pt>
                      <c:pt idx="28563">
                        <c:v>-1.643518</c:v>
                      </c:pt>
                      <c:pt idx="28564">
                        <c:v>-1.6398520000000001</c:v>
                      </c:pt>
                      <c:pt idx="28565">
                        <c:v>-1.636185</c:v>
                      </c:pt>
                      <c:pt idx="28566">
                        <c:v>-1.6325179999999999</c:v>
                      </c:pt>
                      <c:pt idx="28567">
                        <c:v>-1.628852</c:v>
                      </c:pt>
                      <c:pt idx="28568">
                        <c:v>-1.6251850000000001</c:v>
                      </c:pt>
                      <c:pt idx="28569">
                        <c:v>-1.621518</c:v>
                      </c:pt>
                      <c:pt idx="28570">
                        <c:v>-1.6178520000000001</c:v>
                      </c:pt>
                      <c:pt idx="28571">
                        <c:v>-1.614185</c:v>
                      </c:pt>
                      <c:pt idx="28572">
                        <c:v>-1.6105179999999999</c:v>
                      </c:pt>
                      <c:pt idx="28573">
                        <c:v>-1.6068519999999999</c:v>
                      </c:pt>
                      <c:pt idx="28574">
                        <c:v>-1.6031850000000001</c:v>
                      </c:pt>
                      <c:pt idx="28575">
                        <c:v>-1.599518</c:v>
                      </c:pt>
                      <c:pt idx="28576">
                        <c:v>-1.595852</c:v>
                      </c:pt>
                      <c:pt idx="28577">
                        <c:v>-1.592185</c:v>
                      </c:pt>
                      <c:pt idx="28578">
                        <c:v>-1.5885180000000001</c:v>
                      </c:pt>
                      <c:pt idx="28579">
                        <c:v>-1.5848519999999999</c:v>
                      </c:pt>
                      <c:pt idx="28580">
                        <c:v>-1.5811850000000001</c:v>
                      </c:pt>
                      <c:pt idx="28581">
                        <c:v>-1.577518</c:v>
                      </c:pt>
                      <c:pt idx="28582">
                        <c:v>-1.573852</c:v>
                      </c:pt>
                      <c:pt idx="28583">
                        <c:v>-1.5701849999999999</c:v>
                      </c:pt>
                      <c:pt idx="28584">
                        <c:v>-1.5665180000000001</c:v>
                      </c:pt>
                      <c:pt idx="28585">
                        <c:v>-1.5628519999999999</c:v>
                      </c:pt>
                      <c:pt idx="28586">
                        <c:v>-1.559185</c:v>
                      </c:pt>
                      <c:pt idx="28587">
                        <c:v>-1.555518</c:v>
                      </c:pt>
                      <c:pt idx="28588">
                        <c:v>-1.551852</c:v>
                      </c:pt>
                      <c:pt idx="28589">
                        <c:v>-1.5481849999999999</c:v>
                      </c:pt>
                      <c:pt idx="28590">
                        <c:v>-1.5445180000000001</c:v>
                      </c:pt>
                      <c:pt idx="28591">
                        <c:v>-1.5408520000000001</c:v>
                      </c:pt>
                      <c:pt idx="28592">
                        <c:v>-1.537185</c:v>
                      </c:pt>
                      <c:pt idx="28593">
                        <c:v>-1.5335179999999999</c:v>
                      </c:pt>
                      <c:pt idx="28594">
                        <c:v>-1.529852</c:v>
                      </c:pt>
                      <c:pt idx="28595">
                        <c:v>-1.5261849999999999</c:v>
                      </c:pt>
                      <c:pt idx="28596">
                        <c:v>-1.522518</c:v>
                      </c:pt>
                      <c:pt idx="28597">
                        <c:v>-1.5188520000000001</c:v>
                      </c:pt>
                      <c:pt idx="28598">
                        <c:v>-1.515185</c:v>
                      </c:pt>
                      <c:pt idx="28599">
                        <c:v>-1.5115179999999999</c:v>
                      </c:pt>
                      <c:pt idx="28600">
                        <c:v>-1.507852</c:v>
                      </c:pt>
                      <c:pt idx="28601">
                        <c:v>-1.5041850000000001</c:v>
                      </c:pt>
                      <c:pt idx="28602">
                        <c:v>-1.500518</c:v>
                      </c:pt>
                      <c:pt idx="28603">
                        <c:v>-1.4968520000000001</c:v>
                      </c:pt>
                      <c:pt idx="28604">
                        <c:v>-1.493185</c:v>
                      </c:pt>
                      <c:pt idx="28605">
                        <c:v>-1.4895179999999999</c:v>
                      </c:pt>
                      <c:pt idx="28606">
                        <c:v>-1.485852</c:v>
                      </c:pt>
                      <c:pt idx="28607">
                        <c:v>-1.4821850000000001</c:v>
                      </c:pt>
                      <c:pt idx="28608">
                        <c:v>-1.478518</c:v>
                      </c:pt>
                      <c:pt idx="28609">
                        <c:v>-1.4748520000000001</c:v>
                      </c:pt>
                      <c:pt idx="28610">
                        <c:v>-1.471185</c:v>
                      </c:pt>
                      <c:pt idx="28611">
                        <c:v>-1.4675180000000001</c:v>
                      </c:pt>
                      <c:pt idx="28612">
                        <c:v>-1.4638519999999999</c:v>
                      </c:pt>
                      <c:pt idx="28613">
                        <c:v>-1.4601850000000001</c:v>
                      </c:pt>
                      <c:pt idx="28614">
                        <c:v>-1.456518</c:v>
                      </c:pt>
                      <c:pt idx="28615">
                        <c:v>-1.452852</c:v>
                      </c:pt>
                      <c:pt idx="28616">
                        <c:v>-1.4491849999999999</c:v>
                      </c:pt>
                      <c:pt idx="28617">
                        <c:v>-1.4455180000000001</c:v>
                      </c:pt>
                      <c:pt idx="28618">
                        <c:v>-1.4418519999999999</c:v>
                      </c:pt>
                      <c:pt idx="28619">
                        <c:v>-1.438185</c:v>
                      </c:pt>
                      <c:pt idx="28620">
                        <c:v>-1.434518</c:v>
                      </c:pt>
                      <c:pt idx="28621">
                        <c:v>-1.430852</c:v>
                      </c:pt>
                      <c:pt idx="28622">
                        <c:v>-1.4271849999999999</c:v>
                      </c:pt>
                      <c:pt idx="28623">
                        <c:v>-1.4235180000000001</c:v>
                      </c:pt>
                      <c:pt idx="28624">
                        <c:v>-1.4198519999999999</c:v>
                      </c:pt>
                      <c:pt idx="28625">
                        <c:v>-1.416185</c:v>
                      </c:pt>
                      <c:pt idx="28626">
                        <c:v>-1.4125179999999999</c:v>
                      </c:pt>
                      <c:pt idx="28627">
                        <c:v>-1.408852</c:v>
                      </c:pt>
                      <c:pt idx="28628">
                        <c:v>-1.4051849999999999</c:v>
                      </c:pt>
                      <c:pt idx="28629">
                        <c:v>-1.401518</c:v>
                      </c:pt>
                      <c:pt idx="28630">
                        <c:v>-1.3978520000000001</c:v>
                      </c:pt>
                      <c:pt idx="28631">
                        <c:v>-1.394185</c:v>
                      </c:pt>
                      <c:pt idx="28632">
                        <c:v>-1.3905179999999999</c:v>
                      </c:pt>
                      <c:pt idx="28633">
                        <c:v>-1.386852</c:v>
                      </c:pt>
                      <c:pt idx="28634">
                        <c:v>-1.3831850000000001</c:v>
                      </c:pt>
                      <c:pt idx="28635">
                        <c:v>-1.379518</c:v>
                      </c:pt>
                      <c:pt idx="28636">
                        <c:v>-1.3758520000000001</c:v>
                      </c:pt>
                      <c:pt idx="28637">
                        <c:v>-1.372185</c:v>
                      </c:pt>
                      <c:pt idx="28638">
                        <c:v>-1.3685179999999999</c:v>
                      </c:pt>
                      <c:pt idx="28639">
                        <c:v>-1.364852</c:v>
                      </c:pt>
                      <c:pt idx="28640">
                        <c:v>-1.3611850000000001</c:v>
                      </c:pt>
                      <c:pt idx="28641">
                        <c:v>-1.357518</c:v>
                      </c:pt>
                      <c:pt idx="28642">
                        <c:v>-1.3538520000000001</c:v>
                      </c:pt>
                      <c:pt idx="28643">
                        <c:v>-1.350185</c:v>
                      </c:pt>
                      <c:pt idx="28644">
                        <c:v>-1.3465180000000001</c:v>
                      </c:pt>
                      <c:pt idx="28645">
                        <c:v>-1.3428519999999999</c:v>
                      </c:pt>
                      <c:pt idx="28646">
                        <c:v>-1.3391850000000001</c:v>
                      </c:pt>
                      <c:pt idx="28647">
                        <c:v>-1.335518</c:v>
                      </c:pt>
                      <c:pt idx="28648">
                        <c:v>-1.331852</c:v>
                      </c:pt>
                      <c:pt idx="28649">
                        <c:v>-1.3281849999999999</c:v>
                      </c:pt>
                      <c:pt idx="28650">
                        <c:v>-1.3245180000000001</c:v>
                      </c:pt>
                      <c:pt idx="28651">
                        <c:v>-1.3208519999999999</c:v>
                      </c:pt>
                      <c:pt idx="28652">
                        <c:v>-1.3171850000000001</c:v>
                      </c:pt>
                      <c:pt idx="28653">
                        <c:v>-1.313518</c:v>
                      </c:pt>
                      <c:pt idx="28654">
                        <c:v>-1.309852</c:v>
                      </c:pt>
                      <c:pt idx="28655">
                        <c:v>-1.3061849999999999</c:v>
                      </c:pt>
                      <c:pt idx="28656">
                        <c:v>-1.3025180000000001</c:v>
                      </c:pt>
                      <c:pt idx="28657">
                        <c:v>-1.2988519999999999</c:v>
                      </c:pt>
                      <c:pt idx="28658">
                        <c:v>-1.295185</c:v>
                      </c:pt>
                      <c:pt idx="28659">
                        <c:v>-1.2915179999999999</c:v>
                      </c:pt>
                      <c:pt idx="28660">
                        <c:v>-1.287852</c:v>
                      </c:pt>
                      <c:pt idx="28661">
                        <c:v>-1.2841849999999999</c:v>
                      </c:pt>
                      <c:pt idx="28662">
                        <c:v>-1.280518</c:v>
                      </c:pt>
                      <c:pt idx="28663">
                        <c:v>-1.2768520000000001</c:v>
                      </c:pt>
                      <c:pt idx="28664">
                        <c:v>-1.273185</c:v>
                      </c:pt>
                      <c:pt idx="28665">
                        <c:v>-1.2695179999999999</c:v>
                      </c:pt>
                      <c:pt idx="28666">
                        <c:v>-1.265852</c:v>
                      </c:pt>
                      <c:pt idx="28667">
                        <c:v>-1.2621849999999999</c:v>
                      </c:pt>
                      <c:pt idx="28668">
                        <c:v>-1.258518</c:v>
                      </c:pt>
                      <c:pt idx="28669">
                        <c:v>-1.2548520000000001</c:v>
                      </c:pt>
                      <c:pt idx="28670">
                        <c:v>-1.251185</c:v>
                      </c:pt>
                      <c:pt idx="28671">
                        <c:v>-1.2475179999999999</c:v>
                      </c:pt>
                      <c:pt idx="28672">
                        <c:v>-1.243852</c:v>
                      </c:pt>
                      <c:pt idx="28673">
                        <c:v>-1.2401850000000001</c:v>
                      </c:pt>
                      <c:pt idx="28674">
                        <c:v>-1.236518</c:v>
                      </c:pt>
                      <c:pt idx="28675">
                        <c:v>-1.2328520000000001</c:v>
                      </c:pt>
                      <c:pt idx="28676">
                        <c:v>-1.229185</c:v>
                      </c:pt>
                      <c:pt idx="28677">
                        <c:v>-1.2255180000000001</c:v>
                      </c:pt>
                      <c:pt idx="28678">
                        <c:v>-1.2218519999999999</c:v>
                      </c:pt>
                      <c:pt idx="28679">
                        <c:v>-1.2181850000000001</c:v>
                      </c:pt>
                      <c:pt idx="28680">
                        <c:v>-1.214518</c:v>
                      </c:pt>
                      <c:pt idx="28681">
                        <c:v>-1.210852</c:v>
                      </c:pt>
                      <c:pt idx="28682">
                        <c:v>-1.207185</c:v>
                      </c:pt>
                      <c:pt idx="28683">
                        <c:v>-1.2035180000000001</c:v>
                      </c:pt>
                      <c:pt idx="28684">
                        <c:v>-1.1998519999999999</c:v>
                      </c:pt>
                      <c:pt idx="28685">
                        <c:v>-1.1961850000000001</c:v>
                      </c:pt>
                      <c:pt idx="28686">
                        <c:v>-1.192518</c:v>
                      </c:pt>
                      <c:pt idx="28687">
                        <c:v>-1.188852</c:v>
                      </c:pt>
                      <c:pt idx="28688">
                        <c:v>-1.1851849999999999</c:v>
                      </c:pt>
                      <c:pt idx="28689">
                        <c:v>-1.1815180000000001</c:v>
                      </c:pt>
                      <c:pt idx="28690">
                        <c:v>-1.1778519999999999</c:v>
                      </c:pt>
                      <c:pt idx="28691">
                        <c:v>-1.174185</c:v>
                      </c:pt>
                      <c:pt idx="28692">
                        <c:v>-1.1705179999999999</c:v>
                      </c:pt>
                      <c:pt idx="28693">
                        <c:v>-1.166852</c:v>
                      </c:pt>
                      <c:pt idx="28694">
                        <c:v>-1.1631849999999999</c:v>
                      </c:pt>
                      <c:pt idx="28695">
                        <c:v>-1.159518</c:v>
                      </c:pt>
                      <c:pt idx="28696">
                        <c:v>-1.1558520000000001</c:v>
                      </c:pt>
                      <c:pt idx="28697">
                        <c:v>-1.152185</c:v>
                      </c:pt>
                      <c:pt idx="28698">
                        <c:v>-1.1485179999999999</c:v>
                      </c:pt>
                      <c:pt idx="28699">
                        <c:v>-1.144852</c:v>
                      </c:pt>
                      <c:pt idx="28700">
                        <c:v>-1.1411849999999999</c:v>
                      </c:pt>
                      <c:pt idx="28701">
                        <c:v>-1.137518</c:v>
                      </c:pt>
                      <c:pt idx="28702">
                        <c:v>-1.1338520000000001</c:v>
                      </c:pt>
                      <c:pt idx="28703">
                        <c:v>-1.130185</c:v>
                      </c:pt>
                      <c:pt idx="28704">
                        <c:v>-1.1265179999999999</c:v>
                      </c:pt>
                      <c:pt idx="28705">
                        <c:v>-1.122852</c:v>
                      </c:pt>
                      <c:pt idx="28706">
                        <c:v>-1.1191850000000001</c:v>
                      </c:pt>
                      <c:pt idx="28707">
                        <c:v>-1.115518</c:v>
                      </c:pt>
                      <c:pt idx="28708">
                        <c:v>-1.1118520000000001</c:v>
                      </c:pt>
                      <c:pt idx="28709">
                        <c:v>-1.108185</c:v>
                      </c:pt>
                      <c:pt idx="28710">
                        <c:v>-1.1045180000000001</c:v>
                      </c:pt>
                      <c:pt idx="28711">
                        <c:v>-1.1008519999999999</c:v>
                      </c:pt>
                      <c:pt idx="28712">
                        <c:v>-1.0971850000000001</c:v>
                      </c:pt>
                      <c:pt idx="28713">
                        <c:v>-1.093518</c:v>
                      </c:pt>
                      <c:pt idx="28714">
                        <c:v>-1.089852</c:v>
                      </c:pt>
                      <c:pt idx="28715">
                        <c:v>-1.086185</c:v>
                      </c:pt>
                      <c:pt idx="28716">
                        <c:v>-1.0825180000000001</c:v>
                      </c:pt>
                      <c:pt idx="28717">
                        <c:v>-1.0788519999999999</c:v>
                      </c:pt>
                      <c:pt idx="28718">
                        <c:v>-1.0751850000000001</c:v>
                      </c:pt>
                      <c:pt idx="28719">
                        <c:v>-1.071518</c:v>
                      </c:pt>
                      <c:pt idx="28720">
                        <c:v>-1.067852</c:v>
                      </c:pt>
                      <c:pt idx="28721">
                        <c:v>-1.0641849999999999</c:v>
                      </c:pt>
                      <c:pt idx="28722">
                        <c:v>-1.0605180000000001</c:v>
                      </c:pt>
                      <c:pt idx="28723">
                        <c:v>-1.0568519999999999</c:v>
                      </c:pt>
                      <c:pt idx="28724">
                        <c:v>-1.053185</c:v>
                      </c:pt>
                      <c:pt idx="28725">
                        <c:v>-1.049518</c:v>
                      </c:pt>
                      <c:pt idx="28726">
                        <c:v>-1.045852</c:v>
                      </c:pt>
                      <c:pt idx="28727">
                        <c:v>-1.0421849999999999</c:v>
                      </c:pt>
                      <c:pt idx="28728">
                        <c:v>-1.0385180000000001</c:v>
                      </c:pt>
                      <c:pt idx="28729">
                        <c:v>-1.0348520000000001</c:v>
                      </c:pt>
                      <c:pt idx="28730">
                        <c:v>-1.031185</c:v>
                      </c:pt>
                      <c:pt idx="28731">
                        <c:v>-1.0275179999999999</c:v>
                      </c:pt>
                      <c:pt idx="28732">
                        <c:v>-1.023852</c:v>
                      </c:pt>
                      <c:pt idx="28733">
                        <c:v>-1.0201849999999999</c:v>
                      </c:pt>
                      <c:pt idx="28734">
                        <c:v>-1.016518</c:v>
                      </c:pt>
                      <c:pt idx="28735">
                        <c:v>-1.0128520000000001</c:v>
                      </c:pt>
                      <c:pt idx="28736">
                        <c:v>-1.009185</c:v>
                      </c:pt>
                      <c:pt idx="28737">
                        <c:v>-1.0055179999999999</c:v>
                      </c:pt>
                      <c:pt idx="28738">
                        <c:v>-1.001852</c:v>
                      </c:pt>
                      <c:pt idx="28739">
                        <c:v>-0.99818499999999999</c:v>
                      </c:pt>
                      <c:pt idx="28740">
                        <c:v>-0.99451829999999997</c:v>
                      </c:pt>
                      <c:pt idx="28741">
                        <c:v>-0.9908517</c:v>
                      </c:pt>
                      <c:pt idx="28742">
                        <c:v>-0.98718499999999998</c:v>
                      </c:pt>
                      <c:pt idx="28743">
                        <c:v>-0.98351840000000001</c:v>
                      </c:pt>
                      <c:pt idx="28744">
                        <c:v>-0.97985169999999999</c:v>
                      </c:pt>
                      <c:pt idx="28745">
                        <c:v>-0.97618499999999997</c:v>
                      </c:pt>
                      <c:pt idx="28746">
                        <c:v>-0.97251829999999995</c:v>
                      </c:pt>
                      <c:pt idx="28747">
                        <c:v>-0.96885169999999998</c:v>
                      </c:pt>
                      <c:pt idx="28748">
                        <c:v>-0.96518499999999996</c:v>
                      </c:pt>
                      <c:pt idx="28749">
                        <c:v>-0.96151830000000005</c:v>
                      </c:pt>
                      <c:pt idx="28750">
                        <c:v>-0.95785160000000003</c:v>
                      </c:pt>
                      <c:pt idx="28751">
                        <c:v>-0.95418499999999995</c:v>
                      </c:pt>
                      <c:pt idx="28752">
                        <c:v>-0.95051839999999999</c:v>
                      </c:pt>
                      <c:pt idx="28753">
                        <c:v>-0.94685169999999996</c:v>
                      </c:pt>
                      <c:pt idx="28754">
                        <c:v>-0.94318500000000005</c:v>
                      </c:pt>
                      <c:pt idx="28755">
                        <c:v>-0.93951830000000003</c:v>
                      </c:pt>
                      <c:pt idx="28756">
                        <c:v>-0.93585169999999995</c:v>
                      </c:pt>
                      <c:pt idx="28757">
                        <c:v>-0.93218500000000004</c:v>
                      </c:pt>
                      <c:pt idx="28758">
                        <c:v>-0.92851839999999997</c:v>
                      </c:pt>
                      <c:pt idx="28759">
                        <c:v>-0.92485170000000005</c:v>
                      </c:pt>
                      <c:pt idx="28760">
                        <c:v>-0.92118500000000003</c:v>
                      </c:pt>
                      <c:pt idx="28761">
                        <c:v>-0.91751830000000001</c:v>
                      </c:pt>
                      <c:pt idx="28762">
                        <c:v>-0.91385170000000004</c:v>
                      </c:pt>
                      <c:pt idx="28763">
                        <c:v>-0.91018500000000002</c:v>
                      </c:pt>
                      <c:pt idx="28764">
                        <c:v>-0.9065183</c:v>
                      </c:pt>
                      <c:pt idx="28765">
                        <c:v>-0.90285170000000003</c:v>
                      </c:pt>
                      <c:pt idx="28766">
                        <c:v>-0.89918500000000001</c:v>
                      </c:pt>
                      <c:pt idx="28767">
                        <c:v>-0.89551840000000005</c:v>
                      </c:pt>
                      <c:pt idx="28768">
                        <c:v>-0.89185170000000002</c:v>
                      </c:pt>
                      <c:pt idx="28769">
                        <c:v>-0.888185</c:v>
                      </c:pt>
                      <c:pt idx="28770">
                        <c:v>-0.88451829999999998</c:v>
                      </c:pt>
                      <c:pt idx="28771">
                        <c:v>-0.88085170000000002</c:v>
                      </c:pt>
                      <c:pt idx="28772">
                        <c:v>-0.87718499999999999</c:v>
                      </c:pt>
                      <c:pt idx="28773">
                        <c:v>-0.87351829999999997</c:v>
                      </c:pt>
                      <c:pt idx="28774">
                        <c:v>-0.86985159999999995</c:v>
                      </c:pt>
                      <c:pt idx="28775">
                        <c:v>-0.86618499999999998</c:v>
                      </c:pt>
                      <c:pt idx="28776">
                        <c:v>-0.86251840000000002</c:v>
                      </c:pt>
                      <c:pt idx="28777">
                        <c:v>-0.8588517</c:v>
                      </c:pt>
                      <c:pt idx="28778">
                        <c:v>-0.85518499999999997</c:v>
                      </c:pt>
                      <c:pt idx="28779">
                        <c:v>-0.85151829999999995</c:v>
                      </c:pt>
                      <c:pt idx="28780">
                        <c:v>-0.84785169999999999</c:v>
                      </c:pt>
                      <c:pt idx="28781">
                        <c:v>-0.84418499999999996</c:v>
                      </c:pt>
                      <c:pt idx="28782">
                        <c:v>-0.8405184</c:v>
                      </c:pt>
                      <c:pt idx="28783">
                        <c:v>-0.83685169999999998</c:v>
                      </c:pt>
                      <c:pt idx="28784">
                        <c:v>-0.83318499999999995</c:v>
                      </c:pt>
                      <c:pt idx="28785">
                        <c:v>-0.82951830000000004</c:v>
                      </c:pt>
                      <c:pt idx="28786">
                        <c:v>-0.82585169999999997</c:v>
                      </c:pt>
                      <c:pt idx="28787">
                        <c:v>-0.82218500000000005</c:v>
                      </c:pt>
                      <c:pt idx="28788">
                        <c:v>-0.81851830000000003</c:v>
                      </c:pt>
                      <c:pt idx="28789">
                        <c:v>-0.81485169999999996</c:v>
                      </c:pt>
                      <c:pt idx="28790">
                        <c:v>-0.81118500000000004</c:v>
                      </c:pt>
                      <c:pt idx="28791">
                        <c:v>-0.80751839999999997</c:v>
                      </c:pt>
                      <c:pt idx="28792">
                        <c:v>-0.80385169999999995</c:v>
                      </c:pt>
                      <c:pt idx="28793">
                        <c:v>-0.80018500000000004</c:v>
                      </c:pt>
                      <c:pt idx="28794">
                        <c:v>-0.79651830000000001</c:v>
                      </c:pt>
                      <c:pt idx="28795">
                        <c:v>-0.79285170000000005</c:v>
                      </c:pt>
                      <c:pt idx="28796">
                        <c:v>-0.78918500000000003</c:v>
                      </c:pt>
                      <c:pt idx="28797">
                        <c:v>-0.7855183</c:v>
                      </c:pt>
                      <c:pt idx="28798">
                        <c:v>-0.78185159999999998</c:v>
                      </c:pt>
                      <c:pt idx="28799">
                        <c:v>-0.77818500000000002</c:v>
                      </c:pt>
                      <c:pt idx="28800">
                        <c:v>-0.77451829999999999</c:v>
                      </c:pt>
                      <c:pt idx="28801">
                        <c:v>-0.77085170000000003</c:v>
                      </c:pt>
                      <c:pt idx="28802">
                        <c:v>-0.76718500000000001</c:v>
                      </c:pt>
                      <c:pt idx="28803">
                        <c:v>-0.76351829999999998</c:v>
                      </c:pt>
                      <c:pt idx="28804">
                        <c:v>-0.75985170000000002</c:v>
                      </c:pt>
                      <c:pt idx="28805">
                        <c:v>-0.756185</c:v>
                      </c:pt>
                      <c:pt idx="28806">
                        <c:v>-0.75251840000000003</c:v>
                      </c:pt>
                      <c:pt idx="28807">
                        <c:v>-0.74885170000000001</c:v>
                      </c:pt>
                      <c:pt idx="28808">
                        <c:v>-0.74518499999999999</c:v>
                      </c:pt>
                      <c:pt idx="28809">
                        <c:v>-0.74151829999999996</c:v>
                      </c:pt>
                      <c:pt idx="28810">
                        <c:v>-0.7378517</c:v>
                      </c:pt>
                      <c:pt idx="28811">
                        <c:v>-0.73418499999999998</c:v>
                      </c:pt>
                      <c:pt idx="28812">
                        <c:v>-0.73051829999999995</c:v>
                      </c:pt>
                      <c:pt idx="28813">
                        <c:v>-0.72685169999999999</c:v>
                      </c:pt>
                      <c:pt idx="28814">
                        <c:v>-0.72318499999999997</c:v>
                      </c:pt>
                      <c:pt idx="28815">
                        <c:v>-0.7195184</c:v>
                      </c:pt>
                      <c:pt idx="28816">
                        <c:v>-0.71585169999999998</c:v>
                      </c:pt>
                      <c:pt idx="28817">
                        <c:v>-0.71218499999999996</c:v>
                      </c:pt>
                      <c:pt idx="28818">
                        <c:v>-0.70851830000000005</c:v>
                      </c:pt>
                      <c:pt idx="28819">
                        <c:v>-0.70485169999999997</c:v>
                      </c:pt>
                      <c:pt idx="28820">
                        <c:v>-0.70118499999999995</c:v>
                      </c:pt>
                      <c:pt idx="28821">
                        <c:v>-0.69751830000000004</c:v>
                      </c:pt>
                      <c:pt idx="28822">
                        <c:v>-0.69385160000000001</c:v>
                      </c:pt>
                      <c:pt idx="28823">
                        <c:v>-0.69018500000000005</c:v>
                      </c:pt>
                      <c:pt idx="28824">
                        <c:v>-0.68651830000000003</c:v>
                      </c:pt>
                      <c:pt idx="28825">
                        <c:v>-0.68285169999999995</c:v>
                      </c:pt>
                      <c:pt idx="28826">
                        <c:v>-0.67918500000000004</c:v>
                      </c:pt>
                      <c:pt idx="28827">
                        <c:v>-0.67551830000000002</c:v>
                      </c:pt>
                      <c:pt idx="28828">
                        <c:v>-0.67185170000000005</c:v>
                      </c:pt>
                      <c:pt idx="28829">
                        <c:v>-0.66818500000000003</c:v>
                      </c:pt>
                      <c:pt idx="28830">
                        <c:v>-0.66451839999999995</c:v>
                      </c:pt>
                      <c:pt idx="28831">
                        <c:v>-0.66085170000000004</c:v>
                      </c:pt>
                      <c:pt idx="28832">
                        <c:v>-0.65718500000000002</c:v>
                      </c:pt>
                      <c:pt idx="28833">
                        <c:v>-0.6535183</c:v>
                      </c:pt>
                      <c:pt idx="28834">
                        <c:v>-0.64985170000000003</c:v>
                      </c:pt>
                      <c:pt idx="28835">
                        <c:v>-0.64618500000000001</c:v>
                      </c:pt>
                      <c:pt idx="28836">
                        <c:v>-0.64251829999999999</c:v>
                      </c:pt>
                      <c:pt idx="28837">
                        <c:v>-0.63885170000000002</c:v>
                      </c:pt>
                      <c:pt idx="28838">
                        <c:v>-0.635185</c:v>
                      </c:pt>
                      <c:pt idx="28839">
                        <c:v>-0.63151840000000004</c:v>
                      </c:pt>
                      <c:pt idx="28840">
                        <c:v>-0.62785170000000001</c:v>
                      </c:pt>
                      <c:pt idx="28841">
                        <c:v>-0.62418499999999999</c:v>
                      </c:pt>
                      <c:pt idx="28842">
                        <c:v>-0.62051829999999997</c:v>
                      </c:pt>
                      <c:pt idx="28843">
                        <c:v>-0.6168517</c:v>
                      </c:pt>
                      <c:pt idx="28844">
                        <c:v>-0.61318499999999998</c:v>
                      </c:pt>
                      <c:pt idx="28845">
                        <c:v>-0.60951829999999996</c:v>
                      </c:pt>
                      <c:pt idx="28846">
                        <c:v>-0.60585169999999999</c:v>
                      </c:pt>
                      <c:pt idx="28847">
                        <c:v>-0.60218499999999997</c:v>
                      </c:pt>
                      <c:pt idx="28848">
                        <c:v>-0.59851829999999995</c:v>
                      </c:pt>
                      <c:pt idx="28849">
                        <c:v>-0.59485169999999998</c:v>
                      </c:pt>
                      <c:pt idx="28850">
                        <c:v>-0.59118499999999996</c:v>
                      </c:pt>
                      <c:pt idx="28851">
                        <c:v>-0.58751830000000005</c:v>
                      </c:pt>
                      <c:pt idx="28852">
                        <c:v>-0.58385169999999997</c:v>
                      </c:pt>
                      <c:pt idx="28853">
                        <c:v>-0.58018499999999995</c:v>
                      </c:pt>
                      <c:pt idx="28854">
                        <c:v>-0.57651839999999999</c:v>
                      </c:pt>
                      <c:pt idx="28855">
                        <c:v>-0.57285169999999996</c:v>
                      </c:pt>
                      <c:pt idx="28856">
                        <c:v>-0.56918500000000005</c:v>
                      </c:pt>
                      <c:pt idx="28857">
                        <c:v>-0.56551830000000003</c:v>
                      </c:pt>
                      <c:pt idx="28858">
                        <c:v>-0.56185169999999995</c:v>
                      </c:pt>
                      <c:pt idx="28859">
                        <c:v>-0.55818500000000004</c:v>
                      </c:pt>
                      <c:pt idx="28860">
                        <c:v>-0.55451830000000002</c:v>
                      </c:pt>
                      <c:pt idx="28861">
                        <c:v>-0.55085170000000006</c:v>
                      </c:pt>
                      <c:pt idx="28862">
                        <c:v>-0.54718500000000003</c:v>
                      </c:pt>
                      <c:pt idx="28863">
                        <c:v>-0.54351839999999996</c:v>
                      </c:pt>
                      <c:pt idx="28864">
                        <c:v>-0.53985170000000005</c:v>
                      </c:pt>
                      <c:pt idx="28865">
                        <c:v>-0.53618500000000002</c:v>
                      </c:pt>
                      <c:pt idx="28866">
                        <c:v>-0.5325183</c:v>
                      </c:pt>
                      <c:pt idx="28867">
                        <c:v>-0.52885170000000004</c:v>
                      </c:pt>
                      <c:pt idx="28868">
                        <c:v>-0.52518500000000001</c:v>
                      </c:pt>
                      <c:pt idx="28869">
                        <c:v>-0.52151829999999999</c:v>
                      </c:pt>
                      <c:pt idx="28870">
                        <c:v>-0.51785170000000003</c:v>
                      </c:pt>
                      <c:pt idx="28871">
                        <c:v>-0.514185</c:v>
                      </c:pt>
                      <c:pt idx="28872">
                        <c:v>-0.51051829999999998</c:v>
                      </c:pt>
                      <c:pt idx="28873">
                        <c:v>-0.50685170000000002</c:v>
                      </c:pt>
                      <c:pt idx="28874">
                        <c:v>-0.50318499999999999</c:v>
                      </c:pt>
                      <c:pt idx="28875">
                        <c:v>-0.49951830000000003</c:v>
                      </c:pt>
                      <c:pt idx="28876">
                        <c:v>-0.49585170000000001</c:v>
                      </c:pt>
                      <c:pt idx="28877">
                        <c:v>-0.49218499999999998</c:v>
                      </c:pt>
                      <c:pt idx="28878">
                        <c:v>-0.48851830000000002</c:v>
                      </c:pt>
                      <c:pt idx="28879">
                        <c:v>-0.4848517</c:v>
                      </c:pt>
                      <c:pt idx="28880">
                        <c:v>-0.48118499999999997</c:v>
                      </c:pt>
                      <c:pt idx="28881">
                        <c:v>-0.47751830000000001</c:v>
                      </c:pt>
                      <c:pt idx="28882">
                        <c:v>-0.47385169999999999</c:v>
                      </c:pt>
                      <c:pt idx="28883">
                        <c:v>-0.47018500000000002</c:v>
                      </c:pt>
                      <c:pt idx="28884">
                        <c:v>-0.4665183</c:v>
                      </c:pt>
                      <c:pt idx="28885">
                        <c:v>-0.46285169999999998</c:v>
                      </c:pt>
                      <c:pt idx="28886">
                        <c:v>-0.45918500000000001</c:v>
                      </c:pt>
                      <c:pt idx="28887">
                        <c:v>-0.45551829999999999</c:v>
                      </c:pt>
                      <c:pt idx="28888">
                        <c:v>-0.45185170000000002</c:v>
                      </c:pt>
                      <c:pt idx="28889">
                        <c:v>-0.448185</c:v>
                      </c:pt>
                      <c:pt idx="28890">
                        <c:v>-0.44451829999999998</c:v>
                      </c:pt>
                      <c:pt idx="28891">
                        <c:v>-0.44085170000000001</c:v>
                      </c:pt>
                      <c:pt idx="28892">
                        <c:v>-0.43718499999999999</c:v>
                      </c:pt>
                      <c:pt idx="28893">
                        <c:v>-0.43351840000000003</c:v>
                      </c:pt>
                      <c:pt idx="28894">
                        <c:v>-0.4298517</c:v>
                      </c:pt>
                      <c:pt idx="28895">
                        <c:v>-0.42618499999999998</c:v>
                      </c:pt>
                      <c:pt idx="28896">
                        <c:v>-0.42251830000000001</c:v>
                      </c:pt>
                      <c:pt idx="28897">
                        <c:v>-0.41885169999999999</c:v>
                      </c:pt>
                      <c:pt idx="28898">
                        <c:v>-0.41518500000000003</c:v>
                      </c:pt>
                      <c:pt idx="28899">
                        <c:v>-0.4115183</c:v>
                      </c:pt>
                      <c:pt idx="28900">
                        <c:v>-0.40785169999999998</c:v>
                      </c:pt>
                      <c:pt idx="28901">
                        <c:v>-0.40418500000000002</c:v>
                      </c:pt>
                      <c:pt idx="28902">
                        <c:v>-0.40051829999999999</c:v>
                      </c:pt>
                      <c:pt idx="28903">
                        <c:v>-0.39685169999999997</c:v>
                      </c:pt>
                      <c:pt idx="28904">
                        <c:v>-0.39318500000000001</c:v>
                      </c:pt>
                      <c:pt idx="28905">
                        <c:v>-0.38951839999999999</c:v>
                      </c:pt>
                      <c:pt idx="28906">
                        <c:v>-0.38585170000000002</c:v>
                      </c:pt>
                      <c:pt idx="28907">
                        <c:v>-0.382185</c:v>
                      </c:pt>
                      <c:pt idx="28908">
                        <c:v>-0.37851829999999997</c:v>
                      </c:pt>
                      <c:pt idx="28909">
                        <c:v>-0.37485170000000001</c:v>
                      </c:pt>
                      <c:pt idx="28910">
                        <c:v>-0.37118499999999999</c:v>
                      </c:pt>
                      <c:pt idx="28911">
                        <c:v>-0.36751830000000002</c:v>
                      </c:pt>
                      <c:pt idx="28912">
                        <c:v>-0.3638517</c:v>
                      </c:pt>
                      <c:pt idx="28913">
                        <c:v>-0.36018499999999998</c:v>
                      </c:pt>
                      <c:pt idx="28914">
                        <c:v>-0.35651830000000001</c:v>
                      </c:pt>
                      <c:pt idx="28915">
                        <c:v>-0.35285169999999999</c:v>
                      </c:pt>
                      <c:pt idx="28916">
                        <c:v>-0.34918500000000002</c:v>
                      </c:pt>
                      <c:pt idx="28917">
                        <c:v>-0.3455184</c:v>
                      </c:pt>
                      <c:pt idx="28918">
                        <c:v>-0.34185169999999998</c:v>
                      </c:pt>
                      <c:pt idx="28919">
                        <c:v>-0.33818500000000001</c:v>
                      </c:pt>
                      <c:pt idx="28920">
                        <c:v>-0.33451829999999999</c:v>
                      </c:pt>
                      <c:pt idx="28921">
                        <c:v>-0.33085170000000003</c:v>
                      </c:pt>
                      <c:pt idx="28922">
                        <c:v>-0.327185</c:v>
                      </c:pt>
                      <c:pt idx="28923">
                        <c:v>-0.32351829999999998</c:v>
                      </c:pt>
                      <c:pt idx="28924">
                        <c:v>-0.31985170000000002</c:v>
                      </c:pt>
                      <c:pt idx="28925">
                        <c:v>-0.31618499999999999</c:v>
                      </c:pt>
                      <c:pt idx="28926">
                        <c:v>-0.31251830000000003</c:v>
                      </c:pt>
                      <c:pt idx="28927">
                        <c:v>-0.30885170000000001</c:v>
                      </c:pt>
                      <c:pt idx="28928">
                        <c:v>-0.30518499999999998</c:v>
                      </c:pt>
                      <c:pt idx="28929">
                        <c:v>-0.30151840000000002</c:v>
                      </c:pt>
                      <c:pt idx="28930">
                        <c:v>-0.2978517</c:v>
                      </c:pt>
                      <c:pt idx="28931">
                        <c:v>-0.29418499999999997</c:v>
                      </c:pt>
                      <c:pt idx="28932">
                        <c:v>-0.29051830000000001</c:v>
                      </c:pt>
                      <c:pt idx="28933">
                        <c:v>-0.28685169999999999</c:v>
                      </c:pt>
                      <c:pt idx="28934">
                        <c:v>-0.28318500000000002</c:v>
                      </c:pt>
                      <c:pt idx="28935">
                        <c:v>-0.2795183</c:v>
                      </c:pt>
                      <c:pt idx="28936">
                        <c:v>-0.27585169999999998</c:v>
                      </c:pt>
                      <c:pt idx="28937">
                        <c:v>-0.27218500000000001</c:v>
                      </c:pt>
                      <c:pt idx="28938">
                        <c:v>-0.26851829999999999</c:v>
                      </c:pt>
                      <c:pt idx="28939">
                        <c:v>-0.26485170000000002</c:v>
                      </c:pt>
                      <c:pt idx="28940">
                        <c:v>-0.261185</c:v>
                      </c:pt>
                      <c:pt idx="28941">
                        <c:v>-0.25751839999999998</c:v>
                      </c:pt>
                      <c:pt idx="28942">
                        <c:v>-0.25385170000000001</c:v>
                      </c:pt>
                      <c:pt idx="28943">
                        <c:v>-0.25018499999999999</c:v>
                      </c:pt>
                      <c:pt idx="28944">
                        <c:v>-0.2465183</c:v>
                      </c:pt>
                      <c:pt idx="28945">
                        <c:v>-0.2428517</c:v>
                      </c:pt>
                      <c:pt idx="28946">
                        <c:v>-0.23918500000000001</c:v>
                      </c:pt>
                      <c:pt idx="28947">
                        <c:v>-0.23551830000000001</c:v>
                      </c:pt>
                      <c:pt idx="28948">
                        <c:v>-0.23185169999999999</c:v>
                      </c:pt>
                      <c:pt idx="28949">
                        <c:v>-0.228185</c:v>
                      </c:pt>
                      <c:pt idx="28950">
                        <c:v>-0.2245183</c:v>
                      </c:pt>
                      <c:pt idx="28951">
                        <c:v>-0.22085170000000001</c:v>
                      </c:pt>
                      <c:pt idx="28952">
                        <c:v>-0.21718499999999999</c:v>
                      </c:pt>
                      <c:pt idx="28953">
                        <c:v>-0.21351829999999999</c:v>
                      </c:pt>
                      <c:pt idx="28954">
                        <c:v>-0.2098517</c:v>
                      </c:pt>
                      <c:pt idx="28955">
                        <c:v>-0.20618500000000001</c:v>
                      </c:pt>
                      <c:pt idx="28956">
                        <c:v>-0.20251830000000001</c:v>
                      </c:pt>
                      <c:pt idx="28957">
                        <c:v>-0.19885169999999999</c:v>
                      </c:pt>
                      <c:pt idx="28958">
                        <c:v>-0.195185</c:v>
                      </c:pt>
                      <c:pt idx="28959">
                        <c:v>-0.1915183</c:v>
                      </c:pt>
                      <c:pt idx="28960">
                        <c:v>-0.18785170000000001</c:v>
                      </c:pt>
                      <c:pt idx="28961">
                        <c:v>-0.18418499999999999</c:v>
                      </c:pt>
                      <c:pt idx="28962">
                        <c:v>-0.18051829999999999</c:v>
                      </c:pt>
                      <c:pt idx="28963">
                        <c:v>-0.1768517</c:v>
                      </c:pt>
                      <c:pt idx="28964">
                        <c:v>-0.17318500000000001</c:v>
                      </c:pt>
                      <c:pt idx="28965">
                        <c:v>-0.16951830000000001</c:v>
                      </c:pt>
                      <c:pt idx="28966">
                        <c:v>-0.16585169999999999</c:v>
                      </c:pt>
                      <c:pt idx="28967">
                        <c:v>-0.162185</c:v>
                      </c:pt>
                      <c:pt idx="28968">
                        <c:v>-0.1585183</c:v>
                      </c:pt>
                      <c:pt idx="28969">
                        <c:v>-0.15485170000000001</c:v>
                      </c:pt>
                      <c:pt idx="28970">
                        <c:v>-0.15118500000000001</c:v>
                      </c:pt>
                      <c:pt idx="28971">
                        <c:v>-0.14751829999999999</c:v>
                      </c:pt>
                      <c:pt idx="28972">
                        <c:v>-0.1438517</c:v>
                      </c:pt>
                      <c:pt idx="28973">
                        <c:v>-0.140185</c:v>
                      </c:pt>
                      <c:pt idx="28974">
                        <c:v>-0.13651830000000001</c:v>
                      </c:pt>
                      <c:pt idx="28975">
                        <c:v>-0.13285169999999999</c:v>
                      </c:pt>
                      <c:pt idx="28976">
                        <c:v>-0.12918499999999999</c:v>
                      </c:pt>
                      <c:pt idx="28977">
                        <c:v>-0.1255183</c:v>
                      </c:pt>
                      <c:pt idx="28978">
                        <c:v>-0.12185169999999999</c:v>
                      </c:pt>
                      <c:pt idx="28979">
                        <c:v>-0.118185</c:v>
                      </c:pt>
                      <c:pt idx="28980">
                        <c:v>-0.1145183</c:v>
                      </c:pt>
                      <c:pt idx="28981">
                        <c:v>-0.1108517</c:v>
                      </c:pt>
                      <c:pt idx="28982">
                        <c:v>-0.107185</c:v>
                      </c:pt>
                      <c:pt idx="28983">
                        <c:v>-0.10351829999999999</c:v>
                      </c:pt>
                      <c:pt idx="28984">
                        <c:v>-9.9851679999999998E-2</c:v>
                      </c:pt>
                      <c:pt idx="28985">
                        <c:v>-9.6185010000000001E-2</c:v>
                      </c:pt>
                      <c:pt idx="28986">
                        <c:v>-9.2518340000000004E-2</c:v>
                      </c:pt>
                      <c:pt idx="28987">
                        <c:v>-8.8851680000000002E-2</c:v>
                      </c:pt>
                      <c:pt idx="28988">
                        <c:v>-8.5185010000000005E-2</c:v>
                      </c:pt>
                      <c:pt idx="28989">
                        <c:v>-8.1518339999999995E-2</c:v>
                      </c:pt>
                      <c:pt idx="28990">
                        <c:v>-7.7851680000000006E-2</c:v>
                      </c:pt>
                      <c:pt idx="28991">
                        <c:v>-7.4185009999999996E-2</c:v>
                      </c:pt>
                      <c:pt idx="28992">
                        <c:v>-7.0518339999999999E-2</c:v>
                      </c:pt>
                      <c:pt idx="28993">
                        <c:v>-6.6851679999999997E-2</c:v>
                      </c:pt>
                      <c:pt idx="28994">
                        <c:v>-6.318501E-2</c:v>
                      </c:pt>
                      <c:pt idx="28995">
                        <c:v>-5.9518340000000003E-2</c:v>
                      </c:pt>
                      <c:pt idx="28996">
                        <c:v>-5.5851680000000001E-2</c:v>
                      </c:pt>
                      <c:pt idx="28997">
                        <c:v>-5.2185009999999997E-2</c:v>
                      </c:pt>
                      <c:pt idx="28998">
                        <c:v>-4.851834E-2</c:v>
                      </c:pt>
                      <c:pt idx="28999">
                        <c:v>-4.4851679999999998E-2</c:v>
                      </c:pt>
                      <c:pt idx="29000">
                        <c:v>-4.1185010000000001E-2</c:v>
                      </c:pt>
                      <c:pt idx="29001">
                        <c:v>-3.7518339999999997E-2</c:v>
                      </c:pt>
                      <c:pt idx="29002">
                        <c:v>-3.385167E-2</c:v>
                      </c:pt>
                      <c:pt idx="29003">
                        <c:v>-3.0185010000000002E-2</c:v>
                      </c:pt>
                      <c:pt idx="29004">
                        <c:v>-2.6518340000000001E-2</c:v>
                      </c:pt>
                      <c:pt idx="29005">
                        <c:v>-2.2851670000000001E-2</c:v>
                      </c:pt>
                      <c:pt idx="29006">
                        <c:v>-1.9185009999999999E-2</c:v>
                      </c:pt>
                      <c:pt idx="29007">
                        <c:v>-1.551834E-2</c:v>
                      </c:pt>
                      <c:pt idx="29008">
                        <c:v>-1.185167E-2</c:v>
                      </c:pt>
                      <c:pt idx="29009">
                        <c:v>-8.1850069999999994E-3</c:v>
                      </c:pt>
                      <c:pt idx="29010">
                        <c:v>-4.51834E-3</c:v>
                      </c:pt>
                      <c:pt idx="29011">
                        <c:v>-8.516738E-4</c:v>
                      </c:pt>
                      <c:pt idx="29012">
                        <c:v>2.814993E-3</c:v>
                      </c:pt>
                      <c:pt idx="29013">
                        <c:v>6.4816600000000002E-3</c:v>
                      </c:pt>
                      <c:pt idx="29014">
                        <c:v>1.0148330000000001E-2</c:v>
                      </c:pt>
                      <c:pt idx="29015">
                        <c:v>1.3814989999999999E-2</c:v>
                      </c:pt>
                      <c:pt idx="29016">
                        <c:v>1.748166E-2</c:v>
                      </c:pt>
                      <c:pt idx="29017">
                        <c:v>2.114833E-2</c:v>
                      </c:pt>
                      <c:pt idx="29018">
                        <c:v>2.4814989999999999E-2</c:v>
                      </c:pt>
                      <c:pt idx="29019">
                        <c:v>2.8481659999999999E-2</c:v>
                      </c:pt>
                      <c:pt idx="29020">
                        <c:v>3.2148330000000003E-2</c:v>
                      </c:pt>
                      <c:pt idx="29021">
                        <c:v>3.5814989999999998E-2</c:v>
                      </c:pt>
                      <c:pt idx="29022">
                        <c:v>3.9481660000000002E-2</c:v>
                      </c:pt>
                      <c:pt idx="29023">
                        <c:v>4.3148329999999999E-2</c:v>
                      </c:pt>
                      <c:pt idx="29024">
                        <c:v>4.6814990000000001E-2</c:v>
                      </c:pt>
                      <c:pt idx="29025">
                        <c:v>5.0481659999999998E-2</c:v>
                      </c:pt>
                      <c:pt idx="29026">
                        <c:v>5.4148330000000001E-2</c:v>
                      </c:pt>
                      <c:pt idx="29027">
                        <c:v>5.7814989999999997E-2</c:v>
                      </c:pt>
                      <c:pt idx="29028">
                        <c:v>6.148166E-2</c:v>
                      </c:pt>
                      <c:pt idx="29029">
                        <c:v>6.5148319999999996E-2</c:v>
                      </c:pt>
                      <c:pt idx="29030">
                        <c:v>6.8814990000000006E-2</c:v>
                      </c:pt>
                      <c:pt idx="29031">
                        <c:v>7.2481660000000003E-2</c:v>
                      </c:pt>
                      <c:pt idx="29032">
                        <c:v>7.6148320000000005E-2</c:v>
                      </c:pt>
                      <c:pt idx="29033">
                        <c:v>7.9814990000000002E-2</c:v>
                      </c:pt>
                      <c:pt idx="29034">
                        <c:v>8.3481659999999999E-2</c:v>
                      </c:pt>
                      <c:pt idx="29035">
                        <c:v>8.7148320000000001E-2</c:v>
                      </c:pt>
                      <c:pt idx="29036">
                        <c:v>9.0814989999999998E-2</c:v>
                      </c:pt>
                      <c:pt idx="29037">
                        <c:v>9.4481659999999995E-2</c:v>
                      </c:pt>
                      <c:pt idx="29038">
                        <c:v>9.8148319999999997E-2</c:v>
                      </c:pt>
                      <c:pt idx="29039">
                        <c:v>0.101815</c:v>
                      </c:pt>
                      <c:pt idx="29040">
                        <c:v>0.1054817</c:v>
                      </c:pt>
                      <c:pt idx="29041">
                        <c:v>0.1091483</c:v>
                      </c:pt>
                      <c:pt idx="29042">
                        <c:v>0.112815</c:v>
                      </c:pt>
                      <c:pt idx="29043">
                        <c:v>0.11648169999999999</c:v>
                      </c:pt>
                      <c:pt idx="29044">
                        <c:v>0.1201483</c:v>
                      </c:pt>
                      <c:pt idx="29045">
                        <c:v>0.12381499999999999</c:v>
                      </c:pt>
                      <c:pt idx="29046">
                        <c:v>0.1274817</c:v>
                      </c:pt>
                      <c:pt idx="29047">
                        <c:v>0.1311483</c:v>
                      </c:pt>
                      <c:pt idx="29048">
                        <c:v>0.13481499999999999</c:v>
                      </c:pt>
                      <c:pt idx="29049">
                        <c:v>0.13848170000000001</c:v>
                      </c:pt>
                      <c:pt idx="29050">
                        <c:v>0.14214830000000001</c:v>
                      </c:pt>
                      <c:pt idx="29051">
                        <c:v>0.145815</c:v>
                      </c:pt>
                      <c:pt idx="29052">
                        <c:v>0.1494817</c:v>
                      </c:pt>
                      <c:pt idx="29053">
                        <c:v>0.15314829999999999</c:v>
                      </c:pt>
                      <c:pt idx="29054">
                        <c:v>0.15681500000000001</c:v>
                      </c:pt>
                      <c:pt idx="29055">
                        <c:v>0.1604817</c:v>
                      </c:pt>
                      <c:pt idx="29056">
                        <c:v>0.1641483</c:v>
                      </c:pt>
                      <c:pt idx="29057">
                        <c:v>0.16781499999999999</c:v>
                      </c:pt>
                      <c:pt idx="29058">
                        <c:v>0.17148169999999999</c:v>
                      </c:pt>
                      <c:pt idx="29059">
                        <c:v>0.17514830000000001</c:v>
                      </c:pt>
                      <c:pt idx="29060">
                        <c:v>0.178815</c:v>
                      </c:pt>
                      <c:pt idx="29061">
                        <c:v>0.1824817</c:v>
                      </c:pt>
                      <c:pt idx="29062">
                        <c:v>0.18614829999999999</c:v>
                      </c:pt>
                      <c:pt idx="29063">
                        <c:v>0.18981500000000001</c:v>
                      </c:pt>
                      <c:pt idx="29064">
                        <c:v>0.19348170000000001</c:v>
                      </c:pt>
                      <c:pt idx="29065">
                        <c:v>0.1971483</c:v>
                      </c:pt>
                      <c:pt idx="29066">
                        <c:v>0.20081499999999999</c:v>
                      </c:pt>
                      <c:pt idx="29067">
                        <c:v>0.20448169999999999</c:v>
                      </c:pt>
                      <c:pt idx="29068">
                        <c:v>0.20814830000000001</c:v>
                      </c:pt>
                      <c:pt idx="29069">
                        <c:v>0.211815</c:v>
                      </c:pt>
                      <c:pt idx="29070">
                        <c:v>0.2154817</c:v>
                      </c:pt>
                      <c:pt idx="29071">
                        <c:v>0.21914829999999999</c:v>
                      </c:pt>
                      <c:pt idx="29072">
                        <c:v>0.22281500000000001</c:v>
                      </c:pt>
                      <c:pt idx="29073">
                        <c:v>0.22648170000000001</c:v>
                      </c:pt>
                      <c:pt idx="29074">
                        <c:v>0.2301483</c:v>
                      </c:pt>
                      <c:pt idx="29075">
                        <c:v>0.233815</c:v>
                      </c:pt>
                      <c:pt idx="29076">
                        <c:v>0.23748169999999999</c:v>
                      </c:pt>
                      <c:pt idx="29077">
                        <c:v>0.24114830000000001</c:v>
                      </c:pt>
                      <c:pt idx="29078">
                        <c:v>0.244815</c:v>
                      </c:pt>
                      <c:pt idx="29079">
                        <c:v>0.2484817</c:v>
                      </c:pt>
                      <c:pt idx="29080">
                        <c:v>0.25214829999999999</c:v>
                      </c:pt>
                      <c:pt idx="29081">
                        <c:v>0.25581500000000001</c:v>
                      </c:pt>
                      <c:pt idx="29082">
                        <c:v>0.25948169999999998</c:v>
                      </c:pt>
                      <c:pt idx="29083">
                        <c:v>0.2631483</c:v>
                      </c:pt>
                      <c:pt idx="29084">
                        <c:v>0.26681500000000002</c:v>
                      </c:pt>
                      <c:pt idx="29085">
                        <c:v>0.27048159999999999</c:v>
                      </c:pt>
                      <c:pt idx="29086">
                        <c:v>0.27414830000000001</c:v>
                      </c:pt>
                      <c:pt idx="29087">
                        <c:v>0.27781499999999998</c:v>
                      </c:pt>
                      <c:pt idx="29088">
                        <c:v>0.2814817</c:v>
                      </c:pt>
                      <c:pt idx="29089">
                        <c:v>0.28514830000000002</c:v>
                      </c:pt>
                      <c:pt idx="29090">
                        <c:v>0.28881499999999999</c:v>
                      </c:pt>
                      <c:pt idx="29091">
                        <c:v>0.29248170000000001</c:v>
                      </c:pt>
                      <c:pt idx="29092">
                        <c:v>0.29614829999999998</c:v>
                      </c:pt>
                      <c:pt idx="29093">
                        <c:v>0.299815</c:v>
                      </c:pt>
                      <c:pt idx="29094">
                        <c:v>0.30348170000000002</c:v>
                      </c:pt>
                      <c:pt idx="29095">
                        <c:v>0.30714829999999999</c:v>
                      </c:pt>
                      <c:pt idx="29096">
                        <c:v>0.31081500000000001</c:v>
                      </c:pt>
                      <c:pt idx="29097">
                        <c:v>0.31448159999999997</c:v>
                      </c:pt>
                      <c:pt idx="29098">
                        <c:v>0.31814829999999999</c:v>
                      </c:pt>
                      <c:pt idx="29099">
                        <c:v>0.32181500000000002</c:v>
                      </c:pt>
                      <c:pt idx="29100">
                        <c:v>0.32548169999999998</c:v>
                      </c:pt>
                      <c:pt idx="29101">
                        <c:v>0.3291483</c:v>
                      </c:pt>
                      <c:pt idx="29102">
                        <c:v>0.33281500000000003</c:v>
                      </c:pt>
                      <c:pt idx="29103">
                        <c:v>0.33648169999999999</c:v>
                      </c:pt>
                      <c:pt idx="29104">
                        <c:v>0.34014830000000001</c:v>
                      </c:pt>
                      <c:pt idx="29105">
                        <c:v>0.34381499999999998</c:v>
                      </c:pt>
                      <c:pt idx="29106">
                        <c:v>0.3474817</c:v>
                      </c:pt>
                      <c:pt idx="29107">
                        <c:v>0.35114830000000002</c:v>
                      </c:pt>
                      <c:pt idx="29108">
                        <c:v>0.35481499999999999</c:v>
                      </c:pt>
                      <c:pt idx="29109">
                        <c:v>0.35848160000000001</c:v>
                      </c:pt>
                      <c:pt idx="29110">
                        <c:v>0.36214829999999998</c:v>
                      </c:pt>
                      <c:pt idx="29111">
                        <c:v>0.365815</c:v>
                      </c:pt>
                      <c:pt idx="29112">
                        <c:v>0.36948170000000002</c:v>
                      </c:pt>
                      <c:pt idx="29113">
                        <c:v>0.37314829999999999</c:v>
                      </c:pt>
                      <c:pt idx="29114">
                        <c:v>0.37681500000000001</c:v>
                      </c:pt>
                      <c:pt idx="29115">
                        <c:v>0.38048169999999998</c:v>
                      </c:pt>
                      <c:pt idx="29116">
                        <c:v>0.3841483</c:v>
                      </c:pt>
                      <c:pt idx="29117">
                        <c:v>0.38781500000000002</c:v>
                      </c:pt>
                      <c:pt idx="29118">
                        <c:v>0.39148169999999999</c:v>
                      </c:pt>
                      <c:pt idx="29119">
                        <c:v>0.39514830000000001</c:v>
                      </c:pt>
                      <c:pt idx="29120">
                        <c:v>0.39881499999999998</c:v>
                      </c:pt>
                      <c:pt idx="29121">
                        <c:v>0.40248159999999999</c:v>
                      </c:pt>
                      <c:pt idx="29122">
                        <c:v>0.40614830000000002</c:v>
                      </c:pt>
                      <c:pt idx="29123">
                        <c:v>0.40981499999999998</c:v>
                      </c:pt>
                      <c:pt idx="29124">
                        <c:v>0.41348170000000001</c:v>
                      </c:pt>
                      <c:pt idx="29125">
                        <c:v>0.41714830000000003</c:v>
                      </c:pt>
                      <c:pt idx="29126">
                        <c:v>0.42081499999999999</c:v>
                      </c:pt>
                      <c:pt idx="29127">
                        <c:v>0.42448170000000002</c:v>
                      </c:pt>
                      <c:pt idx="29128">
                        <c:v>0.42814829999999998</c:v>
                      </c:pt>
                      <c:pt idx="29129">
                        <c:v>0.431815</c:v>
                      </c:pt>
                      <c:pt idx="29130">
                        <c:v>0.43548170000000003</c:v>
                      </c:pt>
                      <c:pt idx="29131">
                        <c:v>0.43914829999999999</c:v>
                      </c:pt>
                      <c:pt idx="29132">
                        <c:v>0.44281500000000001</c:v>
                      </c:pt>
                      <c:pt idx="29133">
                        <c:v>0.44648159999999998</c:v>
                      </c:pt>
                      <c:pt idx="29134">
                        <c:v>0.4501483</c:v>
                      </c:pt>
                      <c:pt idx="29135">
                        <c:v>0.45381500000000002</c:v>
                      </c:pt>
                      <c:pt idx="29136">
                        <c:v>0.45748169999999999</c:v>
                      </c:pt>
                      <c:pt idx="29137">
                        <c:v>0.46114830000000001</c:v>
                      </c:pt>
                      <c:pt idx="29138">
                        <c:v>0.46481499999999998</c:v>
                      </c:pt>
                      <c:pt idx="29139">
                        <c:v>0.4684817</c:v>
                      </c:pt>
                      <c:pt idx="29140">
                        <c:v>0.47214830000000002</c:v>
                      </c:pt>
                      <c:pt idx="29141">
                        <c:v>0.47581499999999999</c:v>
                      </c:pt>
                      <c:pt idx="29142">
                        <c:v>0.47948170000000001</c:v>
                      </c:pt>
                      <c:pt idx="29143">
                        <c:v>0.48314829999999998</c:v>
                      </c:pt>
                      <c:pt idx="29144">
                        <c:v>0.486815</c:v>
                      </c:pt>
                      <c:pt idx="29145">
                        <c:v>0.49048160000000002</c:v>
                      </c:pt>
                      <c:pt idx="29146">
                        <c:v>0.49414829999999998</c:v>
                      </c:pt>
                      <c:pt idx="29147">
                        <c:v>0.49781500000000001</c:v>
                      </c:pt>
                      <c:pt idx="29148">
                        <c:v>0.50148170000000003</c:v>
                      </c:pt>
                      <c:pt idx="29149">
                        <c:v>0.50514840000000005</c:v>
                      </c:pt>
                      <c:pt idx="29150">
                        <c:v>0.50881500000000002</c:v>
                      </c:pt>
                      <c:pt idx="29151">
                        <c:v>0.51248159999999998</c:v>
                      </c:pt>
                      <c:pt idx="29152">
                        <c:v>0.5161483</c:v>
                      </c:pt>
                      <c:pt idx="29153">
                        <c:v>0.51981500000000003</c:v>
                      </c:pt>
                      <c:pt idx="29154">
                        <c:v>0.52348170000000005</c:v>
                      </c:pt>
                      <c:pt idx="29155">
                        <c:v>0.52714830000000001</c:v>
                      </c:pt>
                      <c:pt idx="29156">
                        <c:v>0.53081500000000004</c:v>
                      </c:pt>
                      <c:pt idx="29157">
                        <c:v>0.5344816</c:v>
                      </c:pt>
                      <c:pt idx="29158">
                        <c:v>0.53814830000000002</c:v>
                      </c:pt>
                      <c:pt idx="29159">
                        <c:v>0.54181500000000005</c:v>
                      </c:pt>
                      <c:pt idx="29160">
                        <c:v>0.54548169999999996</c:v>
                      </c:pt>
                      <c:pt idx="29161">
                        <c:v>0.54914830000000003</c:v>
                      </c:pt>
                      <c:pt idx="29162">
                        <c:v>0.55281499999999995</c:v>
                      </c:pt>
                      <c:pt idx="29163">
                        <c:v>0.55648169999999997</c:v>
                      </c:pt>
                      <c:pt idx="29164">
                        <c:v>0.56014830000000004</c:v>
                      </c:pt>
                      <c:pt idx="29165">
                        <c:v>0.56381499999999996</c:v>
                      </c:pt>
                      <c:pt idx="29166">
                        <c:v>0.56748160000000003</c:v>
                      </c:pt>
                      <c:pt idx="29167">
                        <c:v>0.57114830000000005</c:v>
                      </c:pt>
                      <c:pt idx="29168">
                        <c:v>0.57481499999999996</c:v>
                      </c:pt>
                      <c:pt idx="29169">
                        <c:v>0.57848169999999999</c:v>
                      </c:pt>
                      <c:pt idx="29170">
                        <c:v>0.58214829999999995</c:v>
                      </c:pt>
                      <c:pt idx="29171">
                        <c:v>0.58581499999999997</c:v>
                      </c:pt>
                      <c:pt idx="29172">
                        <c:v>0.5894817</c:v>
                      </c:pt>
                      <c:pt idx="29173">
                        <c:v>0.59314840000000002</c:v>
                      </c:pt>
                      <c:pt idx="29174">
                        <c:v>0.59681499999999998</c:v>
                      </c:pt>
                      <c:pt idx="29175">
                        <c:v>0.60048170000000001</c:v>
                      </c:pt>
                      <c:pt idx="29176">
                        <c:v>0.60414829999999997</c:v>
                      </c:pt>
                      <c:pt idx="29177">
                        <c:v>0.60781499999999999</c:v>
                      </c:pt>
                      <c:pt idx="29178">
                        <c:v>0.61148170000000002</c:v>
                      </c:pt>
                      <c:pt idx="29179">
                        <c:v>0.61514829999999998</c:v>
                      </c:pt>
                      <c:pt idx="29180">
                        <c:v>0.618815</c:v>
                      </c:pt>
                      <c:pt idx="29181">
                        <c:v>0.62248159999999997</c:v>
                      </c:pt>
                      <c:pt idx="29182">
                        <c:v>0.62614829999999999</c:v>
                      </c:pt>
                      <c:pt idx="29183">
                        <c:v>0.62981500000000001</c:v>
                      </c:pt>
                      <c:pt idx="29184">
                        <c:v>0.63348170000000004</c:v>
                      </c:pt>
                      <c:pt idx="29185">
                        <c:v>0.6371483</c:v>
                      </c:pt>
                      <c:pt idx="29186">
                        <c:v>0.64081500000000002</c:v>
                      </c:pt>
                      <c:pt idx="29187">
                        <c:v>0.64448170000000005</c:v>
                      </c:pt>
                      <c:pt idx="29188">
                        <c:v>0.64814830000000001</c:v>
                      </c:pt>
                      <c:pt idx="29189">
                        <c:v>0.65181500000000003</c:v>
                      </c:pt>
                      <c:pt idx="29190">
                        <c:v>0.6554816</c:v>
                      </c:pt>
                      <c:pt idx="29191">
                        <c:v>0.65914830000000002</c:v>
                      </c:pt>
                      <c:pt idx="29192">
                        <c:v>0.66281500000000004</c:v>
                      </c:pt>
                      <c:pt idx="29193">
                        <c:v>0.66648169999999995</c:v>
                      </c:pt>
                      <c:pt idx="29194">
                        <c:v>0.67014830000000003</c:v>
                      </c:pt>
                      <c:pt idx="29195">
                        <c:v>0.67381500000000005</c:v>
                      </c:pt>
                      <c:pt idx="29196">
                        <c:v>0.67748169999999996</c:v>
                      </c:pt>
                      <c:pt idx="29197">
                        <c:v>0.68114839999999999</c:v>
                      </c:pt>
                      <c:pt idx="29198">
                        <c:v>0.68481499999999995</c:v>
                      </c:pt>
                      <c:pt idx="29199">
                        <c:v>0.68848169999999997</c:v>
                      </c:pt>
                      <c:pt idx="29200">
                        <c:v>0.69214830000000005</c:v>
                      </c:pt>
                      <c:pt idx="29201">
                        <c:v>0.69581499999999996</c:v>
                      </c:pt>
                      <c:pt idx="29202">
                        <c:v>0.69948169999999998</c:v>
                      </c:pt>
                      <c:pt idx="29203">
                        <c:v>0.70314829999999995</c:v>
                      </c:pt>
                      <c:pt idx="29204">
                        <c:v>0.70681499999999997</c:v>
                      </c:pt>
                      <c:pt idx="29205">
                        <c:v>0.71048160000000005</c:v>
                      </c:pt>
                      <c:pt idx="29206">
                        <c:v>0.71414829999999996</c:v>
                      </c:pt>
                      <c:pt idx="29207">
                        <c:v>0.71781499999999998</c:v>
                      </c:pt>
                      <c:pt idx="29208">
                        <c:v>0.7214817</c:v>
                      </c:pt>
                      <c:pt idx="29209">
                        <c:v>0.72514829999999997</c:v>
                      </c:pt>
                      <c:pt idx="29210">
                        <c:v>0.72881499999999999</c:v>
                      </c:pt>
                      <c:pt idx="29211">
                        <c:v>0.73248170000000001</c:v>
                      </c:pt>
                      <c:pt idx="29212">
                        <c:v>0.73614829999999998</c:v>
                      </c:pt>
                      <c:pt idx="29213">
                        <c:v>0.739815</c:v>
                      </c:pt>
                      <c:pt idx="29214">
                        <c:v>0.74348159999999996</c:v>
                      </c:pt>
                      <c:pt idx="29215">
                        <c:v>0.74714829999999999</c:v>
                      </c:pt>
                      <c:pt idx="29216">
                        <c:v>0.75081500000000001</c:v>
                      </c:pt>
                      <c:pt idx="29217">
                        <c:v>0.75448170000000003</c:v>
                      </c:pt>
                      <c:pt idx="29218">
                        <c:v>0.7581483</c:v>
                      </c:pt>
                      <c:pt idx="29219">
                        <c:v>0.76181500000000002</c:v>
                      </c:pt>
                      <c:pt idx="29220">
                        <c:v>0.76548170000000004</c:v>
                      </c:pt>
                      <c:pt idx="29221">
                        <c:v>0.76914830000000001</c:v>
                      </c:pt>
                      <c:pt idx="29222">
                        <c:v>0.77281500000000003</c:v>
                      </c:pt>
                      <c:pt idx="29223">
                        <c:v>0.77648170000000005</c:v>
                      </c:pt>
                      <c:pt idx="29224">
                        <c:v>0.78014830000000002</c:v>
                      </c:pt>
                      <c:pt idx="29225">
                        <c:v>0.78381500000000004</c:v>
                      </c:pt>
                      <c:pt idx="29226">
                        <c:v>0.78748169999999995</c:v>
                      </c:pt>
                      <c:pt idx="29227">
                        <c:v>0.79114830000000003</c:v>
                      </c:pt>
                      <c:pt idx="29228">
                        <c:v>0.79481500000000005</c:v>
                      </c:pt>
                      <c:pt idx="29229">
                        <c:v>0.79848160000000001</c:v>
                      </c:pt>
                      <c:pt idx="29230">
                        <c:v>0.80214830000000004</c:v>
                      </c:pt>
                      <c:pt idx="29231">
                        <c:v>0.80581499999999995</c:v>
                      </c:pt>
                      <c:pt idx="29232">
                        <c:v>0.80948169999999997</c:v>
                      </c:pt>
                      <c:pt idx="29233">
                        <c:v>0.81314830000000005</c:v>
                      </c:pt>
                      <c:pt idx="29234">
                        <c:v>0.81681499999999996</c:v>
                      </c:pt>
                      <c:pt idx="29235">
                        <c:v>0.82048169999999998</c:v>
                      </c:pt>
                      <c:pt idx="29236">
                        <c:v>0.82414829999999994</c:v>
                      </c:pt>
                      <c:pt idx="29237">
                        <c:v>0.82781499999999997</c:v>
                      </c:pt>
                      <c:pt idx="29238">
                        <c:v>0.83148160000000004</c:v>
                      </c:pt>
                      <c:pt idx="29239">
                        <c:v>0.83514829999999995</c:v>
                      </c:pt>
                      <c:pt idx="29240">
                        <c:v>0.83881499999999998</c:v>
                      </c:pt>
                      <c:pt idx="29241">
                        <c:v>0.8424817</c:v>
                      </c:pt>
                      <c:pt idx="29242">
                        <c:v>0.84614829999999996</c:v>
                      </c:pt>
                      <c:pt idx="29243">
                        <c:v>0.84981499999999999</c:v>
                      </c:pt>
                      <c:pt idx="29244">
                        <c:v>0.85348170000000001</c:v>
                      </c:pt>
                      <c:pt idx="29245">
                        <c:v>0.85714829999999997</c:v>
                      </c:pt>
                      <c:pt idx="29246">
                        <c:v>0.860815</c:v>
                      </c:pt>
                      <c:pt idx="29247">
                        <c:v>0.86448170000000002</c:v>
                      </c:pt>
                      <c:pt idx="29248">
                        <c:v>0.86814829999999998</c:v>
                      </c:pt>
                      <c:pt idx="29249">
                        <c:v>0.87181500000000001</c:v>
                      </c:pt>
                      <c:pt idx="29250">
                        <c:v>0.87548170000000003</c:v>
                      </c:pt>
                      <c:pt idx="29251">
                        <c:v>0.87914829999999999</c:v>
                      </c:pt>
                      <c:pt idx="29252">
                        <c:v>0.88281500000000002</c:v>
                      </c:pt>
                      <c:pt idx="29253">
                        <c:v>0.88648159999999998</c:v>
                      </c:pt>
                      <c:pt idx="29254">
                        <c:v>0.8901483</c:v>
                      </c:pt>
                      <c:pt idx="29255">
                        <c:v>0.89381500000000003</c:v>
                      </c:pt>
                      <c:pt idx="29256">
                        <c:v>0.89748170000000005</c:v>
                      </c:pt>
                      <c:pt idx="29257">
                        <c:v>0.90114830000000001</c:v>
                      </c:pt>
                      <c:pt idx="29258">
                        <c:v>0.90481500000000004</c:v>
                      </c:pt>
                      <c:pt idx="29259">
                        <c:v>0.90848169999999995</c:v>
                      </c:pt>
                      <c:pt idx="29260">
                        <c:v>0.91214830000000002</c:v>
                      </c:pt>
                      <c:pt idx="29261">
                        <c:v>0.91581500000000005</c:v>
                      </c:pt>
                      <c:pt idx="29262">
                        <c:v>0.91948160000000001</c:v>
                      </c:pt>
                      <c:pt idx="29263">
                        <c:v>0.92314830000000003</c:v>
                      </c:pt>
                      <c:pt idx="29264">
                        <c:v>0.92681500000000006</c:v>
                      </c:pt>
                      <c:pt idx="29265">
                        <c:v>0.93048169999999997</c:v>
                      </c:pt>
                      <c:pt idx="29266">
                        <c:v>0.93414830000000004</c:v>
                      </c:pt>
                      <c:pt idx="29267">
                        <c:v>0.93781499999999995</c:v>
                      </c:pt>
                      <c:pt idx="29268">
                        <c:v>0.94148160000000003</c:v>
                      </c:pt>
                      <c:pt idx="29269">
                        <c:v>0.94514830000000005</c:v>
                      </c:pt>
                      <c:pt idx="29270">
                        <c:v>0.94881499999999996</c:v>
                      </c:pt>
                      <c:pt idx="29271">
                        <c:v>0.95248169999999999</c:v>
                      </c:pt>
                      <c:pt idx="29272">
                        <c:v>0.95614829999999995</c:v>
                      </c:pt>
                      <c:pt idx="29273">
                        <c:v>0.95981499999999997</c:v>
                      </c:pt>
                      <c:pt idx="29274">
                        <c:v>0.9634817</c:v>
                      </c:pt>
                      <c:pt idx="29275">
                        <c:v>0.96714829999999996</c:v>
                      </c:pt>
                      <c:pt idx="29276">
                        <c:v>0.97081499999999998</c:v>
                      </c:pt>
                      <c:pt idx="29277">
                        <c:v>0.97448159999999995</c:v>
                      </c:pt>
                      <c:pt idx="29278">
                        <c:v>0.97814829999999997</c:v>
                      </c:pt>
                      <c:pt idx="29279">
                        <c:v>0.98181499999999999</c:v>
                      </c:pt>
                      <c:pt idx="29280">
                        <c:v>0.98548170000000002</c:v>
                      </c:pt>
                      <c:pt idx="29281">
                        <c:v>0.98914829999999998</c:v>
                      </c:pt>
                      <c:pt idx="29282">
                        <c:v>0.992815</c:v>
                      </c:pt>
                      <c:pt idx="29283">
                        <c:v>0.99648170000000003</c:v>
                      </c:pt>
                      <c:pt idx="29284">
                        <c:v>1.000148</c:v>
                      </c:pt>
                      <c:pt idx="29285">
                        <c:v>1.0038149999999999</c:v>
                      </c:pt>
                      <c:pt idx="29286">
                        <c:v>1.007482</c:v>
                      </c:pt>
                      <c:pt idx="29287">
                        <c:v>1.0111479999999999</c:v>
                      </c:pt>
                      <c:pt idx="29288">
                        <c:v>1.014815</c:v>
                      </c:pt>
                      <c:pt idx="29289">
                        <c:v>1.0184820000000001</c:v>
                      </c:pt>
                      <c:pt idx="29290">
                        <c:v>1.0221480000000001</c:v>
                      </c:pt>
                      <c:pt idx="29291">
                        <c:v>1.0258149999999999</c:v>
                      </c:pt>
                      <c:pt idx="29292">
                        <c:v>1.029482</c:v>
                      </c:pt>
                      <c:pt idx="29293">
                        <c:v>1.033148</c:v>
                      </c:pt>
                      <c:pt idx="29294">
                        <c:v>1.036815</c:v>
                      </c:pt>
                      <c:pt idx="29295">
                        <c:v>1.0404819999999999</c:v>
                      </c:pt>
                      <c:pt idx="29296">
                        <c:v>1.0441480000000001</c:v>
                      </c:pt>
                      <c:pt idx="29297">
                        <c:v>1.0478149999999999</c:v>
                      </c:pt>
                      <c:pt idx="29298">
                        <c:v>1.051482</c:v>
                      </c:pt>
                      <c:pt idx="29299">
                        <c:v>1.055148</c:v>
                      </c:pt>
                      <c:pt idx="29300">
                        <c:v>1.0588150000000001</c:v>
                      </c:pt>
                      <c:pt idx="29301">
                        <c:v>1.0624819999999999</c:v>
                      </c:pt>
                      <c:pt idx="29302">
                        <c:v>1.0661480000000001</c:v>
                      </c:pt>
                      <c:pt idx="29303">
                        <c:v>1.069815</c:v>
                      </c:pt>
                      <c:pt idx="29304">
                        <c:v>1.073482</c:v>
                      </c:pt>
                      <c:pt idx="29305">
                        <c:v>1.077148</c:v>
                      </c:pt>
                      <c:pt idx="29306">
                        <c:v>1.0808150000000001</c:v>
                      </c:pt>
                      <c:pt idx="29307">
                        <c:v>1.0844819999999999</c:v>
                      </c:pt>
                      <c:pt idx="29308">
                        <c:v>1.0881479999999999</c:v>
                      </c:pt>
                      <c:pt idx="29309">
                        <c:v>1.091815</c:v>
                      </c:pt>
                      <c:pt idx="29310">
                        <c:v>1.0954820000000001</c:v>
                      </c:pt>
                      <c:pt idx="29311">
                        <c:v>1.099148</c:v>
                      </c:pt>
                      <c:pt idx="29312">
                        <c:v>1.1028150000000001</c:v>
                      </c:pt>
                      <c:pt idx="29313">
                        <c:v>1.106482</c:v>
                      </c:pt>
                      <c:pt idx="29314">
                        <c:v>1.1101479999999999</c:v>
                      </c:pt>
                      <c:pt idx="29315">
                        <c:v>1.113815</c:v>
                      </c:pt>
                      <c:pt idx="29316">
                        <c:v>1.1174820000000001</c:v>
                      </c:pt>
                      <c:pt idx="29317">
                        <c:v>1.121148</c:v>
                      </c:pt>
                      <c:pt idx="29318">
                        <c:v>1.1248149999999999</c:v>
                      </c:pt>
                      <c:pt idx="29319">
                        <c:v>1.128482</c:v>
                      </c:pt>
                      <c:pt idx="29320">
                        <c:v>1.1321479999999999</c:v>
                      </c:pt>
                      <c:pt idx="29321">
                        <c:v>1.135815</c:v>
                      </c:pt>
                      <c:pt idx="29322">
                        <c:v>1.1394820000000001</c:v>
                      </c:pt>
                      <c:pt idx="29323">
                        <c:v>1.1431480000000001</c:v>
                      </c:pt>
                      <c:pt idx="29324">
                        <c:v>1.1468149999999999</c:v>
                      </c:pt>
                      <c:pt idx="29325">
                        <c:v>1.150482</c:v>
                      </c:pt>
                      <c:pt idx="29326">
                        <c:v>1.154148</c:v>
                      </c:pt>
                      <c:pt idx="29327">
                        <c:v>1.157815</c:v>
                      </c:pt>
                      <c:pt idx="29328">
                        <c:v>1.1614819999999999</c:v>
                      </c:pt>
                      <c:pt idx="29329">
                        <c:v>1.1651480000000001</c:v>
                      </c:pt>
                      <c:pt idx="29330">
                        <c:v>1.1688149999999999</c:v>
                      </c:pt>
                      <c:pt idx="29331">
                        <c:v>1.172482</c:v>
                      </c:pt>
                      <c:pt idx="29332">
                        <c:v>1.176148</c:v>
                      </c:pt>
                      <c:pt idx="29333">
                        <c:v>1.1798150000000001</c:v>
                      </c:pt>
                      <c:pt idx="29334">
                        <c:v>1.1834819999999999</c:v>
                      </c:pt>
                      <c:pt idx="29335">
                        <c:v>1.1871480000000001</c:v>
                      </c:pt>
                      <c:pt idx="29336">
                        <c:v>1.190815</c:v>
                      </c:pt>
                      <c:pt idx="29337">
                        <c:v>1.194482</c:v>
                      </c:pt>
                      <c:pt idx="29338">
                        <c:v>1.198148</c:v>
                      </c:pt>
                      <c:pt idx="29339">
                        <c:v>1.2018150000000001</c:v>
                      </c:pt>
                      <c:pt idx="29340">
                        <c:v>1.2054819999999999</c:v>
                      </c:pt>
                      <c:pt idx="29341">
                        <c:v>1.2091479999999999</c:v>
                      </c:pt>
                      <c:pt idx="29342">
                        <c:v>1.212815</c:v>
                      </c:pt>
                      <c:pt idx="29343">
                        <c:v>1.2164820000000001</c:v>
                      </c:pt>
                      <c:pt idx="29344">
                        <c:v>1.220148</c:v>
                      </c:pt>
                      <c:pt idx="29345">
                        <c:v>1.2238150000000001</c:v>
                      </c:pt>
                      <c:pt idx="29346">
                        <c:v>1.227482</c:v>
                      </c:pt>
                      <c:pt idx="29347">
                        <c:v>1.2311479999999999</c:v>
                      </c:pt>
                      <c:pt idx="29348">
                        <c:v>1.234815</c:v>
                      </c:pt>
                      <c:pt idx="29349">
                        <c:v>1.2384820000000001</c:v>
                      </c:pt>
                      <c:pt idx="29350">
                        <c:v>1.242148</c:v>
                      </c:pt>
                      <c:pt idx="29351">
                        <c:v>1.2458149999999999</c:v>
                      </c:pt>
                      <c:pt idx="29352">
                        <c:v>1.249482</c:v>
                      </c:pt>
                      <c:pt idx="29353">
                        <c:v>1.2531479999999999</c:v>
                      </c:pt>
                      <c:pt idx="29354">
                        <c:v>1.256815</c:v>
                      </c:pt>
                      <c:pt idx="29355">
                        <c:v>1.2604820000000001</c:v>
                      </c:pt>
                      <c:pt idx="29356">
                        <c:v>1.264148</c:v>
                      </c:pt>
                      <c:pt idx="29357">
                        <c:v>1.2678149999999999</c:v>
                      </c:pt>
                      <c:pt idx="29358">
                        <c:v>1.271482</c:v>
                      </c:pt>
                      <c:pt idx="29359">
                        <c:v>1.2751479999999999</c:v>
                      </c:pt>
                      <c:pt idx="29360">
                        <c:v>1.278815</c:v>
                      </c:pt>
                      <c:pt idx="29361">
                        <c:v>1.2824819999999999</c:v>
                      </c:pt>
                      <c:pt idx="29362">
                        <c:v>1.2861480000000001</c:v>
                      </c:pt>
                      <c:pt idx="29363">
                        <c:v>1.2898149999999999</c:v>
                      </c:pt>
                      <c:pt idx="29364">
                        <c:v>1.293482</c:v>
                      </c:pt>
                      <c:pt idx="29365">
                        <c:v>1.297148</c:v>
                      </c:pt>
                      <c:pt idx="29366">
                        <c:v>1.3008150000000001</c:v>
                      </c:pt>
                      <c:pt idx="29367">
                        <c:v>1.3044819999999999</c:v>
                      </c:pt>
                      <c:pt idx="29368">
                        <c:v>1.3081480000000001</c:v>
                      </c:pt>
                      <c:pt idx="29369">
                        <c:v>1.311815</c:v>
                      </c:pt>
                      <c:pt idx="29370">
                        <c:v>1.315482</c:v>
                      </c:pt>
                      <c:pt idx="29371">
                        <c:v>1.319148</c:v>
                      </c:pt>
                      <c:pt idx="29372">
                        <c:v>1.3228150000000001</c:v>
                      </c:pt>
                      <c:pt idx="29373">
                        <c:v>1.3264819999999999</c:v>
                      </c:pt>
                      <c:pt idx="29374">
                        <c:v>1.3301480000000001</c:v>
                      </c:pt>
                      <c:pt idx="29375">
                        <c:v>1.333815</c:v>
                      </c:pt>
                      <c:pt idx="29376">
                        <c:v>1.3374820000000001</c:v>
                      </c:pt>
                      <c:pt idx="29377">
                        <c:v>1.341148</c:v>
                      </c:pt>
                      <c:pt idx="29378">
                        <c:v>1.3448150000000001</c:v>
                      </c:pt>
                      <c:pt idx="29379">
                        <c:v>1.348482</c:v>
                      </c:pt>
                      <c:pt idx="29380">
                        <c:v>1.3521479999999999</c:v>
                      </c:pt>
                      <c:pt idx="29381">
                        <c:v>1.355815</c:v>
                      </c:pt>
                      <c:pt idx="29382">
                        <c:v>1.3594820000000001</c:v>
                      </c:pt>
                      <c:pt idx="29383">
                        <c:v>1.363148</c:v>
                      </c:pt>
                      <c:pt idx="29384">
                        <c:v>1.3668149999999999</c:v>
                      </c:pt>
                      <c:pt idx="29385">
                        <c:v>1.370482</c:v>
                      </c:pt>
                      <c:pt idx="29386">
                        <c:v>1.3741479999999999</c:v>
                      </c:pt>
                      <c:pt idx="29387">
                        <c:v>1.377815</c:v>
                      </c:pt>
                      <c:pt idx="29388">
                        <c:v>1.3814820000000001</c:v>
                      </c:pt>
                      <c:pt idx="29389">
                        <c:v>1.385148</c:v>
                      </c:pt>
                      <c:pt idx="29390">
                        <c:v>1.3888149999999999</c:v>
                      </c:pt>
                      <c:pt idx="29391">
                        <c:v>1.392482</c:v>
                      </c:pt>
                      <c:pt idx="29392">
                        <c:v>1.3961479999999999</c:v>
                      </c:pt>
                      <c:pt idx="29393">
                        <c:v>1.399815</c:v>
                      </c:pt>
                      <c:pt idx="29394">
                        <c:v>1.4034819999999999</c:v>
                      </c:pt>
                      <c:pt idx="29395">
                        <c:v>1.4071480000000001</c:v>
                      </c:pt>
                      <c:pt idx="29396">
                        <c:v>1.4108149999999999</c:v>
                      </c:pt>
                      <c:pt idx="29397">
                        <c:v>1.414482</c:v>
                      </c:pt>
                      <c:pt idx="29398">
                        <c:v>1.418148</c:v>
                      </c:pt>
                      <c:pt idx="29399">
                        <c:v>1.4218150000000001</c:v>
                      </c:pt>
                      <c:pt idx="29400">
                        <c:v>1.4254819999999999</c:v>
                      </c:pt>
                      <c:pt idx="29401">
                        <c:v>1.4291480000000001</c:v>
                      </c:pt>
                      <c:pt idx="29402">
                        <c:v>1.4328149999999999</c:v>
                      </c:pt>
                      <c:pt idx="29403">
                        <c:v>1.436482</c:v>
                      </c:pt>
                      <c:pt idx="29404">
                        <c:v>1.440148</c:v>
                      </c:pt>
                      <c:pt idx="29405">
                        <c:v>1.4438150000000001</c:v>
                      </c:pt>
                      <c:pt idx="29406">
                        <c:v>1.4474819999999999</c:v>
                      </c:pt>
                      <c:pt idx="29407">
                        <c:v>1.4511480000000001</c:v>
                      </c:pt>
                      <c:pt idx="29408">
                        <c:v>1.454815</c:v>
                      </c:pt>
                      <c:pt idx="29409">
                        <c:v>1.4584820000000001</c:v>
                      </c:pt>
                      <c:pt idx="29410">
                        <c:v>1.462148</c:v>
                      </c:pt>
                      <c:pt idx="29411">
                        <c:v>1.4658150000000001</c:v>
                      </c:pt>
                      <c:pt idx="29412">
                        <c:v>1.469482</c:v>
                      </c:pt>
                      <c:pt idx="29413">
                        <c:v>1.4731479999999999</c:v>
                      </c:pt>
                      <c:pt idx="29414">
                        <c:v>1.476815</c:v>
                      </c:pt>
                      <c:pt idx="29415">
                        <c:v>1.4804820000000001</c:v>
                      </c:pt>
                      <c:pt idx="29416">
                        <c:v>1.484148</c:v>
                      </c:pt>
                      <c:pt idx="29417">
                        <c:v>1.4878150000000001</c:v>
                      </c:pt>
                      <c:pt idx="29418">
                        <c:v>1.491482</c:v>
                      </c:pt>
                      <c:pt idx="29419">
                        <c:v>1.4951479999999999</c:v>
                      </c:pt>
                      <c:pt idx="29420">
                        <c:v>1.498815</c:v>
                      </c:pt>
                      <c:pt idx="29421">
                        <c:v>1.5024820000000001</c:v>
                      </c:pt>
                      <c:pt idx="29422">
                        <c:v>1.506148</c:v>
                      </c:pt>
                      <c:pt idx="29423">
                        <c:v>1.5098149999999999</c:v>
                      </c:pt>
                      <c:pt idx="29424">
                        <c:v>1.513482</c:v>
                      </c:pt>
                      <c:pt idx="29425">
                        <c:v>1.5171479999999999</c:v>
                      </c:pt>
                      <c:pt idx="29426">
                        <c:v>1.520815</c:v>
                      </c:pt>
                      <c:pt idx="29427">
                        <c:v>1.5244819999999999</c:v>
                      </c:pt>
                      <c:pt idx="29428">
                        <c:v>1.5281480000000001</c:v>
                      </c:pt>
                      <c:pt idx="29429">
                        <c:v>1.5318149999999999</c:v>
                      </c:pt>
                      <c:pt idx="29430">
                        <c:v>1.535482</c:v>
                      </c:pt>
                      <c:pt idx="29431">
                        <c:v>1.539148</c:v>
                      </c:pt>
                      <c:pt idx="29432">
                        <c:v>1.542815</c:v>
                      </c:pt>
                      <c:pt idx="29433">
                        <c:v>1.5464819999999999</c:v>
                      </c:pt>
                      <c:pt idx="29434">
                        <c:v>1.5501480000000001</c:v>
                      </c:pt>
                      <c:pt idx="29435">
                        <c:v>1.5538149999999999</c:v>
                      </c:pt>
                      <c:pt idx="29436">
                        <c:v>1.557482</c:v>
                      </c:pt>
                      <c:pt idx="29437">
                        <c:v>1.561148</c:v>
                      </c:pt>
                      <c:pt idx="29438">
                        <c:v>1.5648150000000001</c:v>
                      </c:pt>
                      <c:pt idx="29439">
                        <c:v>1.5684819999999999</c:v>
                      </c:pt>
                      <c:pt idx="29440">
                        <c:v>1.5721480000000001</c:v>
                      </c:pt>
                      <c:pt idx="29441">
                        <c:v>1.575815</c:v>
                      </c:pt>
                      <c:pt idx="29442">
                        <c:v>1.5794820000000001</c:v>
                      </c:pt>
                      <c:pt idx="29443">
                        <c:v>1.583148</c:v>
                      </c:pt>
                      <c:pt idx="29444">
                        <c:v>1.5868150000000001</c:v>
                      </c:pt>
                      <c:pt idx="29445">
                        <c:v>1.590482</c:v>
                      </c:pt>
                      <c:pt idx="29446">
                        <c:v>1.5941479999999999</c:v>
                      </c:pt>
                      <c:pt idx="29447">
                        <c:v>1.597815</c:v>
                      </c:pt>
                      <c:pt idx="29448">
                        <c:v>1.6014820000000001</c:v>
                      </c:pt>
                      <c:pt idx="29449">
                        <c:v>1.605148</c:v>
                      </c:pt>
                      <c:pt idx="29450">
                        <c:v>1.6088150000000001</c:v>
                      </c:pt>
                      <c:pt idx="29451">
                        <c:v>1.612482</c:v>
                      </c:pt>
                      <c:pt idx="29452">
                        <c:v>1.6161479999999999</c:v>
                      </c:pt>
                      <c:pt idx="29453">
                        <c:v>1.619815</c:v>
                      </c:pt>
                      <c:pt idx="29454">
                        <c:v>1.6234820000000001</c:v>
                      </c:pt>
                      <c:pt idx="29455">
                        <c:v>1.627148</c:v>
                      </c:pt>
                      <c:pt idx="29456">
                        <c:v>1.6308149999999999</c:v>
                      </c:pt>
                      <c:pt idx="29457">
                        <c:v>1.634482</c:v>
                      </c:pt>
                      <c:pt idx="29458">
                        <c:v>1.6381479999999999</c:v>
                      </c:pt>
                      <c:pt idx="29459">
                        <c:v>1.641815</c:v>
                      </c:pt>
                      <c:pt idx="29460">
                        <c:v>1.6454819999999999</c:v>
                      </c:pt>
                      <c:pt idx="29461">
                        <c:v>1.6491480000000001</c:v>
                      </c:pt>
                      <c:pt idx="29462">
                        <c:v>1.6528149999999999</c:v>
                      </c:pt>
                      <c:pt idx="29463">
                        <c:v>1.656482</c:v>
                      </c:pt>
                      <c:pt idx="29464">
                        <c:v>1.660148</c:v>
                      </c:pt>
                      <c:pt idx="29465">
                        <c:v>1.663815</c:v>
                      </c:pt>
                      <c:pt idx="29466">
                        <c:v>1.6674819999999999</c:v>
                      </c:pt>
                      <c:pt idx="29467">
                        <c:v>1.6711480000000001</c:v>
                      </c:pt>
                      <c:pt idx="29468">
                        <c:v>1.6748149999999999</c:v>
                      </c:pt>
                      <c:pt idx="29469">
                        <c:v>1.678482</c:v>
                      </c:pt>
                      <c:pt idx="29470">
                        <c:v>1.682148</c:v>
                      </c:pt>
                      <c:pt idx="29471">
                        <c:v>1.6858150000000001</c:v>
                      </c:pt>
                      <c:pt idx="29472">
                        <c:v>1.6894819999999999</c:v>
                      </c:pt>
                      <c:pt idx="29473">
                        <c:v>1.6931480000000001</c:v>
                      </c:pt>
                      <c:pt idx="29474">
                        <c:v>1.696815</c:v>
                      </c:pt>
                      <c:pt idx="29475">
                        <c:v>1.700482</c:v>
                      </c:pt>
                      <c:pt idx="29476">
                        <c:v>1.704148</c:v>
                      </c:pt>
                      <c:pt idx="29477">
                        <c:v>1.7078150000000001</c:v>
                      </c:pt>
                      <c:pt idx="29478">
                        <c:v>1.7114819999999999</c:v>
                      </c:pt>
                      <c:pt idx="29479">
                        <c:v>1.7151479999999999</c:v>
                      </c:pt>
                      <c:pt idx="29480">
                        <c:v>1.718815</c:v>
                      </c:pt>
                      <c:pt idx="29481">
                        <c:v>1.7224820000000001</c:v>
                      </c:pt>
                      <c:pt idx="29482">
                        <c:v>1.726148</c:v>
                      </c:pt>
                      <c:pt idx="29483">
                        <c:v>1.7298150000000001</c:v>
                      </c:pt>
                      <c:pt idx="29484">
                        <c:v>1.733482</c:v>
                      </c:pt>
                      <c:pt idx="29485">
                        <c:v>1.7371479999999999</c:v>
                      </c:pt>
                      <c:pt idx="29486">
                        <c:v>1.740815</c:v>
                      </c:pt>
                      <c:pt idx="29487">
                        <c:v>1.7444820000000001</c:v>
                      </c:pt>
                      <c:pt idx="29488">
                        <c:v>1.748148</c:v>
                      </c:pt>
                      <c:pt idx="29489">
                        <c:v>1.7518149999999999</c:v>
                      </c:pt>
                      <c:pt idx="29490">
                        <c:v>1.755482</c:v>
                      </c:pt>
                      <c:pt idx="29491">
                        <c:v>1.7591479999999999</c:v>
                      </c:pt>
                      <c:pt idx="29492">
                        <c:v>1.762815</c:v>
                      </c:pt>
                      <c:pt idx="29493">
                        <c:v>1.7664820000000001</c:v>
                      </c:pt>
                      <c:pt idx="29494">
                        <c:v>1.7701480000000001</c:v>
                      </c:pt>
                      <c:pt idx="29495">
                        <c:v>1.7738149999999999</c:v>
                      </c:pt>
                      <c:pt idx="29496">
                        <c:v>1.777482</c:v>
                      </c:pt>
                      <c:pt idx="29497">
                        <c:v>1.781148</c:v>
                      </c:pt>
                      <c:pt idx="29498">
                        <c:v>1.784815</c:v>
                      </c:pt>
                      <c:pt idx="29499">
                        <c:v>1.7884819999999999</c:v>
                      </c:pt>
                      <c:pt idx="29500">
                        <c:v>1.7921480000000001</c:v>
                      </c:pt>
                      <c:pt idx="29501">
                        <c:v>1.7958149999999999</c:v>
                      </c:pt>
                      <c:pt idx="29502">
                        <c:v>1.799482</c:v>
                      </c:pt>
                      <c:pt idx="29503">
                        <c:v>1.803148</c:v>
                      </c:pt>
                      <c:pt idx="29504">
                        <c:v>1.8068150000000001</c:v>
                      </c:pt>
                      <c:pt idx="29505">
                        <c:v>1.8104819999999999</c:v>
                      </c:pt>
                      <c:pt idx="29506">
                        <c:v>1.8141480000000001</c:v>
                      </c:pt>
                      <c:pt idx="29507">
                        <c:v>1.817815</c:v>
                      </c:pt>
                      <c:pt idx="29508">
                        <c:v>1.821482</c:v>
                      </c:pt>
                      <c:pt idx="29509">
                        <c:v>1.825148</c:v>
                      </c:pt>
                      <c:pt idx="29510">
                        <c:v>1.8288150000000001</c:v>
                      </c:pt>
                      <c:pt idx="29511">
                        <c:v>1.8324819999999999</c:v>
                      </c:pt>
                      <c:pt idx="29512">
                        <c:v>1.8361479999999999</c:v>
                      </c:pt>
                      <c:pt idx="29513">
                        <c:v>1.839815</c:v>
                      </c:pt>
                      <c:pt idx="29514">
                        <c:v>1.8434820000000001</c:v>
                      </c:pt>
                      <c:pt idx="29515">
                        <c:v>1.847148</c:v>
                      </c:pt>
                      <c:pt idx="29516">
                        <c:v>1.8508150000000001</c:v>
                      </c:pt>
                      <c:pt idx="29517">
                        <c:v>1.854482</c:v>
                      </c:pt>
                      <c:pt idx="29518">
                        <c:v>1.8581479999999999</c:v>
                      </c:pt>
                      <c:pt idx="29519">
                        <c:v>1.861815</c:v>
                      </c:pt>
                      <c:pt idx="29520">
                        <c:v>1.8654820000000001</c:v>
                      </c:pt>
                      <c:pt idx="29521">
                        <c:v>1.869148</c:v>
                      </c:pt>
                      <c:pt idx="29522">
                        <c:v>1.8728149999999999</c:v>
                      </c:pt>
                      <c:pt idx="29523">
                        <c:v>1.876482</c:v>
                      </c:pt>
                      <c:pt idx="29524">
                        <c:v>1.8801479999999999</c:v>
                      </c:pt>
                      <c:pt idx="29525">
                        <c:v>1.883815</c:v>
                      </c:pt>
                      <c:pt idx="29526">
                        <c:v>1.8874820000000001</c:v>
                      </c:pt>
                      <c:pt idx="29527">
                        <c:v>1.8911480000000001</c:v>
                      </c:pt>
                      <c:pt idx="29528">
                        <c:v>1.8948149999999999</c:v>
                      </c:pt>
                      <c:pt idx="29529">
                        <c:v>1.898482</c:v>
                      </c:pt>
                      <c:pt idx="29530">
                        <c:v>1.9021479999999999</c:v>
                      </c:pt>
                      <c:pt idx="29531">
                        <c:v>1.905815</c:v>
                      </c:pt>
                      <c:pt idx="29532">
                        <c:v>1.9094819999999999</c:v>
                      </c:pt>
                      <c:pt idx="29533">
                        <c:v>1.9131480000000001</c:v>
                      </c:pt>
                      <c:pt idx="29534">
                        <c:v>1.9168149999999999</c:v>
                      </c:pt>
                      <c:pt idx="29535">
                        <c:v>1.920482</c:v>
                      </c:pt>
                      <c:pt idx="29536">
                        <c:v>1.924148</c:v>
                      </c:pt>
                      <c:pt idx="29537">
                        <c:v>1.9278150000000001</c:v>
                      </c:pt>
                      <c:pt idx="29538">
                        <c:v>1.9314819999999999</c:v>
                      </c:pt>
                      <c:pt idx="29539">
                        <c:v>1.9351480000000001</c:v>
                      </c:pt>
                      <c:pt idx="29540">
                        <c:v>1.938815</c:v>
                      </c:pt>
                      <c:pt idx="29541">
                        <c:v>1.942482</c:v>
                      </c:pt>
                      <c:pt idx="29542">
                        <c:v>1.946148</c:v>
                      </c:pt>
                      <c:pt idx="29543">
                        <c:v>1.9498150000000001</c:v>
                      </c:pt>
                      <c:pt idx="29544">
                        <c:v>1.9534819999999999</c:v>
                      </c:pt>
                      <c:pt idx="29545">
                        <c:v>1.9571480000000001</c:v>
                      </c:pt>
                      <c:pt idx="29546">
                        <c:v>1.960815</c:v>
                      </c:pt>
                      <c:pt idx="29547">
                        <c:v>1.9644820000000001</c:v>
                      </c:pt>
                      <c:pt idx="29548">
                        <c:v>1.968148</c:v>
                      </c:pt>
                      <c:pt idx="29549">
                        <c:v>1.9718150000000001</c:v>
                      </c:pt>
                      <c:pt idx="29550">
                        <c:v>1.975482</c:v>
                      </c:pt>
                      <c:pt idx="29551">
                        <c:v>1.9791479999999999</c:v>
                      </c:pt>
                      <c:pt idx="29552">
                        <c:v>1.982815</c:v>
                      </c:pt>
                      <c:pt idx="29553">
                        <c:v>1.9864820000000001</c:v>
                      </c:pt>
                      <c:pt idx="29554">
                        <c:v>1.990148</c:v>
                      </c:pt>
                      <c:pt idx="29555">
                        <c:v>1.9938149999999999</c:v>
                      </c:pt>
                      <c:pt idx="29556">
                        <c:v>1.997482</c:v>
                      </c:pt>
                      <c:pt idx="29557">
                        <c:v>2.0011480000000001</c:v>
                      </c:pt>
                      <c:pt idx="29558">
                        <c:v>2.0048149999999998</c:v>
                      </c:pt>
                      <c:pt idx="29559">
                        <c:v>2.0084819999999999</c:v>
                      </c:pt>
                      <c:pt idx="29560">
                        <c:v>2.0121479999999998</c:v>
                      </c:pt>
                      <c:pt idx="29561">
                        <c:v>2.0158149999999999</c:v>
                      </c:pt>
                      <c:pt idx="29562">
                        <c:v>2.019482</c:v>
                      </c:pt>
                      <c:pt idx="29563">
                        <c:v>2.0231479999999999</c:v>
                      </c:pt>
                      <c:pt idx="29564">
                        <c:v>2.026815</c:v>
                      </c:pt>
                      <c:pt idx="29565">
                        <c:v>2.0304820000000001</c:v>
                      </c:pt>
                      <c:pt idx="29566">
                        <c:v>2.0341480000000001</c:v>
                      </c:pt>
                      <c:pt idx="29567">
                        <c:v>2.0378150000000002</c:v>
                      </c:pt>
                      <c:pt idx="29568">
                        <c:v>2.0414819999999998</c:v>
                      </c:pt>
                      <c:pt idx="29569">
                        <c:v>2.0451480000000002</c:v>
                      </c:pt>
                      <c:pt idx="29570">
                        <c:v>2.0488149999999998</c:v>
                      </c:pt>
                      <c:pt idx="29571">
                        <c:v>2.0524819999999999</c:v>
                      </c:pt>
                      <c:pt idx="29572">
                        <c:v>2.0561479999999999</c:v>
                      </c:pt>
                      <c:pt idx="29573">
                        <c:v>2.059815</c:v>
                      </c:pt>
                      <c:pt idx="29574">
                        <c:v>2.063482</c:v>
                      </c:pt>
                      <c:pt idx="29575">
                        <c:v>2.067148</c:v>
                      </c:pt>
                      <c:pt idx="29576">
                        <c:v>2.0708150000000001</c:v>
                      </c:pt>
                      <c:pt idx="29577">
                        <c:v>2.0744820000000002</c:v>
                      </c:pt>
                      <c:pt idx="29578">
                        <c:v>2.0781480000000001</c:v>
                      </c:pt>
                      <c:pt idx="29579">
                        <c:v>2.0818150000000002</c:v>
                      </c:pt>
                      <c:pt idx="29580">
                        <c:v>2.0854819999999998</c:v>
                      </c:pt>
                      <c:pt idx="29581">
                        <c:v>2.0891479999999998</c:v>
                      </c:pt>
                      <c:pt idx="29582">
                        <c:v>2.0928149999999999</c:v>
                      </c:pt>
                      <c:pt idx="29583">
                        <c:v>2.096482</c:v>
                      </c:pt>
                      <c:pt idx="29584">
                        <c:v>2.1001479999999999</c:v>
                      </c:pt>
                      <c:pt idx="29585">
                        <c:v>2.103815</c:v>
                      </c:pt>
                      <c:pt idx="29586">
                        <c:v>2.1074820000000001</c:v>
                      </c:pt>
                      <c:pt idx="29587">
                        <c:v>2.111148</c:v>
                      </c:pt>
                      <c:pt idx="29588">
                        <c:v>2.1148150000000001</c:v>
                      </c:pt>
                      <c:pt idx="29589">
                        <c:v>2.1184820000000002</c:v>
                      </c:pt>
                      <c:pt idx="29590">
                        <c:v>2.1221480000000001</c:v>
                      </c:pt>
                      <c:pt idx="29591">
                        <c:v>2.1258149999999998</c:v>
                      </c:pt>
                      <c:pt idx="29592">
                        <c:v>2.1294819999999999</c:v>
                      </c:pt>
                      <c:pt idx="29593">
                        <c:v>2.1331479999999998</c:v>
                      </c:pt>
                      <c:pt idx="29594">
                        <c:v>2.1368149999999999</c:v>
                      </c:pt>
                      <c:pt idx="29595">
                        <c:v>2.140482</c:v>
                      </c:pt>
                      <c:pt idx="29596">
                        <c:v>2.1441479999999999</c:v>
                      </c:pt>
                      <c:pt idx="29597">
                        <c:v>2.147815</c:v>
                      </c:pt>
                      <c:pt idx="29598">
                        <c:v>2.1514820000000001</c:v>
                      </c:pt>
                      <c:pt idx="29599">
                        <c:v>2.1551480000000001</c:v>
                      </c:pt>
                      <c:pt idx="29600">
                        <c:v>2.1588150000000002</c:v>
                      </c:pt>
                      <c:pt idx="29601">
                        <c:v>2.1624819999999998</c:v>
                      </c:pt>
                      <c:pt idx="29602">
                        <c:v>2.1661480000000002</c:v>
                      </c:pt>
                      <c:pt idx="29603">
                        <c:v>2.1698149999999998</c:v>
                      </c:pt>
                      <c:pt idx="29604">
                        <c:v>2.1734819999999999</c:v>
                      </c:pt>
                      <c:pt idx="29605">
                        <c:v>2.1771479999999999</c:v>
                      </c:pt>
                      <c:pt idx="29606">
                        <c:v>2.1808149999999999</c:v>
                      </c:pt>
                      <c:pt idx="29607">
                        <c:v>2.184482</c:v>
                      </c:pt>
                      <c:pt idx="29608">
                        <c:v>2.188148</c:v>
                      </c:pt>
                      <c:pt idx="29609">
                        <c:v>2.1918150000000001</c:v>
                      </c:pt>
                      <c:pt idx="29610">
                        <c:v>2.1954820000000002</c:v>
                      </c:pt>
                      <c:pt idx="29611">
                        <c:v>2.1991480000000001</c:v>
                      </c:pt>
                      <c:pt idx="29612">
                        <c:v>2.2028150000000002</c:v>
                      </c:pt>
                      <c:pt idx="29613">
                        <c:v>2.2064819999999998</c:v>
                      </c:pt>
                      <c:pt idx="29614">
                        <c:v>2.2101479999999998</c:v>
                      </c:pt>
                      <c:pt idx="29615">
                        <c:v>2.2138149999999999</c:v>
                      </c:pt>
                      <c:pt idx="29616">
                        <c:v>2.217482</c:v>
                      </c:pt>
                      <c:pt idx="29617">
                        <c:v>2.2211479999999999</c:v>
                      </c:pt>
                      <c:pt idx="29618">
                        <c:v>2.224815</c:v>
                      </c:pt>
                      <c:pt idx="29619">
                        <c:v>2.2284820000000001</c:v>
                      </c:pt>
                      <c:pt idx="29620">
                        <c:v>2.232148</c:v>
                      </c:pt>
                      <c:pt idx="29621">
                        <c:v>2.2358150000000001</c:v>
                      </c:pt>
                      <c:pt idx="29622">
                        <c:v>2.2394820000000002</c:v>
                      </c:pt>
                      <c:pt idx="29623">
                        <c:v>2.2431480000000001</c:v>
                      </c:pt>
                      <c:pt idx="29624">
                        <c:v>2.2468149999999998</c:v>
                      </c:pt>
                      <c:pt idx="29625">
                        <c:v>2.2504819999999999</c:v>
                      </c:pt>
                      <c:pt idx="29626">
                        <c:v>2.2541479999999998</c:v>
                      </c:pt>
                      <c:pt idx="29627">
                        <c:v>2.2578149999999999</c:v>
                      </c:pt>
                      <c:pt idx="29628">
                        <c:v>2.261482</c:v>
                      </c:pt>
                      <c:pt idx="29629">
                        <c:v>2.2651479999999999</c:v>
                      </c:pt>
                      <c:pt idx="29630">
                        <c:v>2.268815</c:v>
                      </c:pt>
                      <c:pt idx="29631">
                        <c:v>2.2724820000000001</c:v>
                      </c:pt>
                      <c:pt idx="29632">
                        <c:v>2.2761480000000001</c:v>
                      </c:pt>
                      <c:pt idx="29633">
                        <c:v>2.2798150000000001</c:v>
                      </c:pt>
                      <c:pt idx="29634">
                        <c:v>2.2834819999999998</c:v>
                      </c:pt>
                      <c:pt idx="29635">
                        <c:v>2.2871480000000002</c:v>
                      </c:pt>
                      <c:pt idx="29636">
                        <c:v>2.2908149999999998</c:v>
                      </c:pt>
                      <c:pt idx="29637">
                        <c:v>2.2944819999999999</c:v>
                      </c:pt>
                      <c:pt idx="29638">
                        <c:v>2.2981479999999999</c:v>
                      </c:pt>
                      <c:pt idx="29639">
                        <c:v>2.3018149999999999</c:v>
                      </c:pt>
                      <c:pt idx="29640">
                        <c:v>2.305482</c:v>
                      </c:pt>
                      <c:pt idx="29641">
                        <c:v>2.309148</c:v>
                      </c:pt>
                      <c:pt idx="29642">
                        <c:v>2.3128150000000001</c:v>
                      </c:pt>
                      <c:pt idx="29643">
                        <c:v>2.3164820000000002</c:v>
                      </c:pt>
                      <c:pt idx="29644">
                        <c:v>2.3201480000000001</c:v>
                      </c:pt>
                      <c:pt idx="29645">
                        <c:v>2.3238150000000002</c:v>
                      </c:pt>
                      <c:pt idx="29646">
                        <c:v>2.3274819999999998</c:v>
                      </c:pt>
                      <c:pt idx="29647">
                        <c:v>2.3311480000000002</c:v>
                      </c:pt>
                      <c:pt idx="29648">
                        <c:v>2.3348149999999999</c:v>
                      </c:pt>
                      <c:pt idx="29649">
                        <c:v>2.3384819999999999</c:v>
                      </c:pt>
                      <c:pt idx="29650">
                        <c:v>2.3421479999999999</c:v>
                      </c:pt>
                      <c:pt idx="29651">
                        <c:v>2.345815</c:v>
                      </c:pt>
                      <c:pt idx="29652">
                        <c:v>2.3494820000000001</c:v>
                      </c:pt>
                      <c:pt idx="29653">
                        <c:v>2.353148</c:v>
                      </c:pt>
                      <c:pt idx="29654">
                        <c:v>2.3568150000000001</c:v>
                      </c:pt>
                      <c:pt idx="29655">
                        <c:v>2.3604820000000002</c:v>
                      </c:pt>
                      <c:pt idx="29656">
                        <c:v>2.3641480000000001</c:v>
                      </c:pt>
                      <c:pt idx="29657">
                        <c:v>2.3678149999999998</c:v>
                      </c:pt>
                      <c:pt idx="29658">
                        <c:v>2.3714819999999999</c:v>
                      </c:pt>
                      <c:pt idx="29659">
                        <c:v>2.3751479999999998</c:v>
                      </c:pt>
                      <c:pt idx="29660">
                        <c:v>2.3788149999999999</c:v>
                      </c:pt>
                      <c:pt idx="29661">
                        <c:v>2.382482</c:v>
                      </c:pt>
                      <c:pt idx="29662">
                        <c:v>2.3861479999999999</c:v>
                      </c:pt>
                      <c:pt idx="29663">
                        <c:v>2.389815</c:v>
                      </c:pt>
                      <c:pt idx="29664">
                        <c:v>2.3934820000000001</c:v>
                      </c:pt>
                      <c:pt idx="29665">
                        <c:v>2.3971480000000001</c:v>
                      </c:pt>
                      <c:pt idx="29666">
                        <c:v>2.4008150000000001</c:v>
                      </c:pt>
                      <c:pt idx="29667">
                        <c:v>2.4044819999999998</c:v>
                      </c:pt>
                      <c:pt idx="29668">
                        <c:v>2.4081480000000002</c:v>
                      </c:pt>
                      <c:pt idx="29669">
                        <c:v>2.4118149999999998</c:v>
                      </c:pt>
                      <c:pt idx="29670">
                        <c:v>2.4154819999999999</c:v>
                      </c:pt>
                      <c:pt idx="29671">
                        <c:v>2.4191479999999999</c:v>
                      </c:pt>
                      <c:pt idx="29672">
                        <c:v>2.4228149999999999</c:v>
                      </c:pt>
                      <c:pt idx="29673">
                        <c:v>2.426482</c:v>
                      </c:pt>
                      <c:pt idx="29674">
                        <c:v>2.430148</c:v>
                      </c:pt>
                      <c:pt idx="29675">
                        <c:v>2.4338150000000001</c:v>
                      </c:pt>
                      <c:pt idx="29676">
                        <c:v>2.4374820000000001</c:v>
                      </c:pt>
                      <c:pt idx="29677">
                        <c:v>2.4411480000000001</c:v>
                      </c:pt>
                      <c:pt idx="29678">
                        <c:v>2.4448150000000002</c:v>
                      </c:pt>
                      <c:pt idx="29679">
                        <c:v>2.4484819999999998</c:v>
                      </c:pt>
                      <c:pt idx="29680">
                        <c:v>2.4521480000000002</c:v>
                      </c:pt>
                      <c:pt idx="29681">
                        <c:v>2.4558149999999999</c:v>
                      </c:pt>
                      <c:pt idx="29682">
                        <c:v>2.4594819999999999</c:v>
                      </c:pt>
                      <c:pt idx="29683">
                        <c:v>2.4631479999999999</c:v>
                      </c:pt>
                      <c:pt idx="29684">
                        <c:v>2.466815</c:v>
                      </c:pt>
                      <c:pt idx="29685">
                        <c:v>2.4704820000000001</c:v>
                      </c:pt>
                      <c:pt idx="29686">
                        <c:v>2.474148</c:v>
                      </c:pt>
                      <c:pt idx="29687">
                        <c:v>2.4778150000000001</c:v>
                      </c:pt>
                      <c:pt idx="29688">
                        <c:v>2.4814820000000002</c:v>
                      </c:pt>
                      <c:pt idx="29689">
                        <c:v>2.4851480000000001</c:v>
                      </c:pt>
                      <c:pt idx="29690">
                        <c:v>2.4888150000000002</c:v>
                      </c:pt>
                      <c:pt idx="29691">
                        <c:v>2.4924819999999999</c:v>
                      </c:pt>
                      <c:pt idx="29692">
                        <c:v>2.4961479999999998</c:v>
                      </c:pt>
                      <c:pt idx="29693">
                        <c:v>2.4998149999999999</c:v>
                      </c:pt>
                      <c:pt idx="29694">
                        <c:v>2.503482</c:v>
                      </c:pt>
                      <c:pt idx="29695">
                        <c:v>2.5071479999999999</c:v>
                      </c:pt>
                      <c:pt idx="29696">
                        <c:v>2.510815</c:v>
                      </c:pt>
                      <c:pt idx="29697">
                        <c:v>2.5144820000000001</c:v>
                      </c:pt>
                      <c:pt idx="29698">
                        <c:v>2.5181480000000001</c:v>
                      </c:pt>
                      <c:pt idx="29699">
                        <c:v>2.5218150000000001</c:v>
                      </c:pt>
                      <c:pt idx="29700">
                        <c:v>2.5254819999999998</c:v>
                      </c:pt>
                      <c:pt idx="29701">
                        <c:v>2.5291480000000002</c:v>
                      </c:pt>
                      <c:pt idx="29702">
                        <c:v>2.5328149999999998</c:v>
                      </c:pt>
                      <c:pt idx="29703">
                        <c:v>2.5364819999999999</c:v>
                      </c:pt>
                      <c:pt idx="29704">
                        <c:v>2.5401479999999999</c:v>
                      </c:pt>
                      <c:pt idx="29705">
                        <c:v>2.5438149999999999</c:v>
                      </c:pt>
                      <c:pt idx="29706">
                        <c:v>2.547482</c:v>
                      </c:pt>
                      <c:pt idx="29707">
                        <c:v>2.551148</c:v>
                      </c:pt>
                      <c:pt idx="29708">
                        <c:v>2.5548150000000001</c:v>
                      </c:pt>
                      <c:pt idx="29709">
                        <c:v>2.5584820000000001</c:v>
                      </c:pt>
                      <c:pt idx="29710">
                        <c:v>2.5621480000000001</c:v>
                      </c:pt>
                      <c:pt idx="29711">
                        <c:v>2.5658150000000002</c:v>
                      </c:pt>
                      <c:pt idx="29712">
                        <c:v>2.5694819999999998</c:v>
                      </c:pt>
                      <c:pt idx="29713">
                        <c:v>2.5731480000000002</c:v>
                      </c:pt>
                      <c:pt idx="29714">
                        <c:v>2.5768149999999999</c:v>
                      </c:pt>
                      <c:pt idx="29715">
                        <c:v>2.5804819999999999</c:v>
                      </c:pt>
                      <c:pt idx="29716">
                        <c:v>2.5841479999999999</c:v>
                      </c:pt>
                      <c:pt idx="29717">
                        <c:v>2.587815</c:v>
                      </c:pt>
                      <c:pt idx="29718">
                        <c:v>2.5914820000000001</c:v>
                      </c:pt>
                      <c:pt idx="29719">
                        <c:v>2.595148</c:v>
                      </c:pt>
                      <c:pt idx="29720">
                        <c:v>2.5988150000000001</c:v>
                      </c:pt>
                      <c:pt idx="29721">
                        <c:v>2.6024820000000002</c:v>
                      </c:pt>
                      <c:pt idx="29722">
                        <c:v>2.6061480000000001</c:v>
                      </c:pt>
                      <c:pt idx="29723">
                        <c:v>2.6098150000000002</c:v>
                      </c:pt>
                      <c:pt idx="29724">
                        <c:v>2.6134819999999999</c:v>
                      </c:pt>
                      <c:pt idx="29725">
                        <c:v>2.6171479999999998</c:v>
                      </c:pt>
                      <c:pt idx="29726">
                        <c:v>2.6208149999999999</c:v>
                      </c:pt>
                      <c:pt idx="29727">
                        <c:v>2.624482</c:v>
                      </c:pt>
                      <c:pt idx="29728">
                        <c:v>2.6281479999999999</c:v>
                      </c:pt>
                      <c:pt idx="29729">
                        <c:v>2.631815</c:v>
                      </c:pt>
                      <c:pt idx="29730">
                        <c:v>2.6354820000000001</c:v>
                      </c:pt>
                      <c:pt idx="29731">
                        <c:v>2.639148</c:v>
                      </c:pt>
                      <c:pt idx="29732">
                        <c:v>2.6428150000000001</c:v>
                      </c:pt>
                      <c:pt idx="29733">
                        <c:v>2.6464819999999998</c:v>
                      </c:pt>
                      <c:pt idx="29734">
                        <c:v>2.6501480000000002</c:v>
                      </c:pt>
                      <c:pt idx="29735">
                        <c:v>2.6538149999999998</c:v>
                      </c:pt>
                      <c:pt idx="29736">
                        <c:v>2.6574819999999999</c:v>
                      </c:pt>
                      <c:pt idx="29737">
                        <c:v>2.6611479999999998</c:v>
                      </c:pt>
                      <c:pt idx="29738">
                        <c:v>2.6648149999999999</c:v>
                      </c:pt>
                      <c:pt idx="29739">
                        <c:v>2.668482</c:v>
                      </c:pt>
                      <c:pt idx="29740">
                        <c:v>2.672148</c:v>
                      </c:pt>
                      <c:pt idx="29741">
                        <c:v>2.6758150000000001</c:v>
                      </c:pt>
                      <c:pt idx="29742">
                        <c:v>2.6794820000000001</c:v>
                      </c:pt>
                      <c:pt idx="29743">
                        <c:v>2.6831480000000001</c:v>
                      </c:pt>
                      <c:pt idx="29744">
                        <c:v>2.6868150000000002</c:v>
                      </c:pt>
                      <c:pt idx="29745">
                        <c:v>2.6904819999999998</c:v>
                      </c:pt>
                      <c:pt idx="29746">
                        <c:v>2.6941480000000002</c:v>
                      </c:pt>
                      <c:pt idx="29747">
                        <c:v>2.6978149999999999</c:v>
                      </c:pt>
                      <c:pt idx="29748">
                        <c:v>2.7014819999999999</c:v>
                      </c:pt>
                      <c:pt idx="29749">
                        <c:v>2.7051479999999999</c:v>
                      </c:pt>
                      <c:pt idx="29750">
                        <c:v>2.708815</c:v>
                      </c:pt>
                      <c:pt idx="29751">
                        <c:v>2.7124820000000001</c:v>
                      </c:pt>
                      <c:pt idx="29752">
                        <c:v>2.716148</c:v>
                      </c:pt>
                      <c:pt idx="29753">
                        <c:v>2.7198150000000001</c:v>
                      </c:pt>
                      <c:pt idx="29754">
                        <c:v>2.7234820000000002</c:v>
                      </c:pt>
                      <c:pt idx="29755">
                        <c:v>2.7271480000000001</c:v>
                      </c:pt>
                      <c:pt idx="29756">
                        <c:v>2.7308150000000002</c:v>
                      </c:pt>
                      <c:pt idx="29757">
                        <c:v>2.7344819999999999</c:v>
                      </c:pt>
                      <c:pt idx="29758">
                        <c:v>2.7381479999999998</c:v>
                      </c:pt>
                      <c:pt idx="29759">
                        <c:v>2.7418149999999999</c:v>
                      </c:pt>
                      <c:pt idx="29760">
                        <c:v>2.745482</c:v>
                      </c:pt>
                      <c:pt idx="29761">
                        <c:v>2.7491479999999999</c:v>
                      </c:pt>
                      <c:pt idx="29762">
                        <c:v>2.752815</c:v>
                      </c:pt>
                      <c:pt idx="29763">
                        <c:v>2.7564820000000001</c:v>
                      </c:pt>
                      <c:pt idx="29764">
                        <c:v>2.760148</c:v>
                      </c:pt>
                      <c:pt idx="29765">
                        <c:v>2.7638150000000001</c:v>
                      </c:pt>
                      <c:pt idx="29766">
                        <c:v>2.7674820000000002</c:v>
                      </c:pt>
                      <c:pt idx="29767">
                        <c:v>2.7711480000000002</c:v>
                      </c:pt>
                      <c:pt idx="29768">
                        <c:v>2.7748149999999998</c:v>
                      </c:pt>
                      <c:pt idx="29769">
                        <c:v>2.7784819999999999</c:v>
                      </c:pt>
                      <c:pt idx="29770">
                        <c:v>2.7821479999999998</c:v>
                      </c:pt>
                      <c:pt idx="29771">
                        <c:v>2.7858149999999999</c:v>
                      </c:pt>
                      <c:pt idx="29772">
                        <c:v>2.789482</c:v>
                      </c:pt>
                      <c:pt idx="29773">
                        <c:v>2.793148</c:v>
                      </c:pt>
                      <c:pt idx="29774">
                        <c:v>2.7968150000000001</c:v>
                      </c:pt>
                      <c:pt idx="29775">
                        <c:v>2.8004820000000001</c:v>
                      </c:pt>
                      <c:pt idx="29776">
                        <c:v>2.8041480000000001</c:v>
                      </c:pt>
                      <c:pt idx="29777">
                        <c:v>2.8078150000000002</c:v>
                      </c:pt>
                      <c:pt idx="29778">
                        <c:v>2.8114819999999998</c:v>
                      </c:pt>
                      <c:pt idx="29779">
                        <c:v>2.8151480000000002</c:v>
                      </c:pt>
                      <c:pt idx="29780">
                        <c:v>2.8188149999999998</c:v>
                      </c:pt>
                      <c:pt idx="29781">
                        <c:v>2.8224819999999999</c:v>
                      </c:pt>
                      <c:pt idx="29782">
                        <c:v>2.8261479999999999</c:v>
                      </c:pt>
                      <c:pt idx="29783">
                        <c:v>2.829815</c:v>
                      </c:pt>
                      <c:pt idx="29784">
                        <c:v>2.8334820000000001</c:v>
                      </c:pt>
                      <c:pt idx="29785">
                        <c:v>2.837148</c:v>
                      </c:pt>
                      <c:pt idx="29786">
                        <c:v>2.8408150000000001</c:v>
                      </c:pt>
                      <c:pt idx="29787">
                        <c:v>2.8444820000000002</c:v>
                      </c:pt>
                      <c:pt idx="29788">
                        <c:v>2.8481480000000001</c:v>
                      </c:pt>
                      <c:pt idx="29789">
                        <c:v>2.8518150000000002</c:v>
                      </c:pt>
                      <c:pt idx="29790">
                        <c:v>2.8554819999999999</c:v>
                      </c:pt>
                      <c:pt idx="29791">
                        <c:v>2.8591479999999998</c:v>
                      </c:pt>
                      <c:pt idx="29792">
                        <c:v>2.8628149999999999</c:v>
                      </c:pt>
                      <c:pt idx="29793">
                        <c:v>2.866482</c:v>
                      </c:pt>
                      <c:pt idx="29794">
                        <c:v>2.8701479999999999</c:v>
                      </c:pt>
                      <c:pt idx="29795">
                        <c:v>2.873815</c:v>
                      </c:pt>
                      <c:pt idx="29796">
                        <c:v>2.8774820000000001</c:v>
                      </c:pt>
                      <c:pt idx="29797">
                        <c:v>2.881148</c:v>
                      </c:pt>
                      <c:pt idx="29798">
                        <c:v>2.8848150000000001</c:v>
                      </c:pt>
                      <c:pt idx="29799">
                        <c:v>2.8884820000000002</c:v>
                      </c:pt>
                      <c:pt idx="29800">
                        <c:v>2.8921480000000002</c:v>
                      </c:pt>
                      <c:pt idx="29801">
                        <c:v>2.8958149999999998</c:v>
                      </c:pt>
                      <c:pt idx="29802">
                        <c:v>2.8994819999999999</c:v>
                      </c:pt>
                      <c:pt idx="29803">
                        <c:v>2.9031479999999998</c:v>
                      </c:pt>
                      <c:pt idx="29804">
                        <c:v>2.9068149999999999</c:v>
                      </c:pt>
                      <c:pt idx="29805">
                        <c:v>2.910482</c:v>
                      </c:pt>
                      <c:pt idx="29806">
                        <c:v>2.914148</c:v>
                      </c:pt>
                      <c:pt idx="29807">
                        <c:v>2.917815</c:v>
                      </c:pt>
                      <c:pt idx="29808">
                        <c:v>2.9214820000000001</c:v>
                      </c:pt>
                      <c:pt idx="29809">
                        <c:v>2.9251480000000001</c:v>
                      </c:pt>
                      <c:pt idx="29810">
                        <c:v>2.9288150000000002</c:v>
                      </c:pt>
                      <c:pt idx="29811">
                        <c:v>2.9324819999999998</c:v>
                      </c:pt>
                      <c:pt idx="29812">
                        <c:v>2.9361480000000002</c:v>
                      </c:pt>
                      <c:pt idx="29813">
                        <c:v>2.9398149999999998</c:v>
                      </c:pt>
                      <c:pt idx="29814">
                        <c:v>2.9434819999999999</c:v>
                      </c:pt>
                      <c:pt idx="29815">
                        <c:v>2.9471479999999999</c:v>
                      </c:pt>
                      <c:pt idx="29816">
                        <c:v>2.950815</c:v>
                      </c:pt>
                      <c:pt idx="29817">
                        <c:v>2.9544820000000001</c:v>
                      </c:pt>
                      <c:pt idx="29818">
                        <c:v>2.958148</c:v>
                      </c:pt>
                      <c:pt idx="29819">
                        <c:v>2.9618150000000001</c:v>
                      </c:pt>
                      <c:pt idx="29820">
                        <c:v>2.9654820000000002</c:v>
                      </c:pt>
                      <c:pt idx="29821">
                        <c:v>2.9691480000000001</c:v>
                      </c:pt>
                      <c:pt idx="29822">
                        <c:v>2.9728150000000002</c:v>
                      </c:pt>
                      <c:pt idx="29823">
                        <c:v>2.9764819999999999</c:v>
                      </c:pt>
                      <c:pt idx="29824">
                        <c:v>2.9801479999999998</c:v>
                      </c:pt>
                      <c:pt idx="29825">
                        <c:v>2.9838149999999999</c:v>
                      </c:pt>
                      <c:pt idx="29826">
                        <c:v>2.987482</c:v>
                      </c:pt>
                      <c:pt idx="29827">
                        <c:v>2.9911479999999999</c:v>
                      </c:pt>
                      <c:pt idx="29828">
                        <c:v>2.994815</c:v>
                      </c:pt>
                      <c:pt idx="29829">
                        <c:v>2.9984820000000001</c:v>
                      </c:pt>
                      <c:pt idx="29830">
                        <c:v>3.002148</c:v>
                      </c:pt>
                      <c:pt idx="29831">
                        <c:v>2.998148</c:v>
                      </c:pt>
                      <c:pt idx="29832">
                        <c:v>2.994148</c:v>
                      </c:pt>
                      <c:pt idx="29833">
                        <c:v>2.990148</c:v>
                      </c:pt>
                      <c:pt idx="29834">
                        <c:v>2.986148</c:v>
                      </c:pt>
                      <c:pt idx="29835">
                        <c:v>2.982148</c:v>
                      </c:pt>
                      <c:pt idx="29836">
                        <c:v>2.978148</c:v>
                      </c:pt>
                      <c:pt idx="29837">
                        <c:v>2.974148</c:v>
                      </c:pt>
                      <c:pt idx="29838">
                        <c:v>2.970148</c:v>
                      </c:pt>
                      <c:pt idx="29839">
                        <c:v>2.966148</c:v>
                      </c:pt>
                      <c:pt idx="29840">
                        <c:v>2.962148</c:v>
                      </c:pt>
                      <c:pt idx="29841">
                        <c:v>2.958148</c:v>
                      </c:pt>
                      <c:pt idx="29842">
                        <c:v>2.954148</c:v>
                      </c:pt>
                      <c:pt idx="29843">
                        <c:v>2.950148</c:v>
                      </c:pt>
                      <c:pt idx="29844">
                        <c:v>2.946148</c:v>
                      </c:pt>
                      <c:pt idx="29845">
                        <c:v>2.942148</c:v>
                      </c:pt>
                      <c:pt idx="29846">
                        <c:v>2.938148</c:v>
                      </c:pt>
                      <c:pt idx="29847">
                        <c:v>2.934148</c:v>
                      </c:pt>
                      <c:pt idx="29848">
                        <c:v>2.930148</c:v>
                      </c:pt>
                      <c:pt idx="29849">
                        <c:v>2.926148</c:v>
                      </c:pt>
                      <c:pt idx="29850">
                        <c:v>2.922148</c:v>
                      </c:pt>
                      <c:pt idx="29851">
                        <c:v>2.918148</c:v>
                      </c:pt>
                      <c:pt idx="29852">
                        <c:v>2.914148</c:v>
                      </c:pt>
                      <c:pt idx="29853">
                        <c:v>2.910148</c:v>
                      </c:pt>
                      <c:pt idx="29854">
                        <c:v>2.906148</c:v>
                      </c:pt>
                      <c:pt idx="29855">
                        <c:v>2.9021479999999999</c:v>
                      </c:pt>
                      <c:pt idx="29856">
                        <c:v>2.8981479999999999</c:v>
                      </c:pt>
                      <c:pt idx="29857">
                        <c:v>2.8941479999999999</c:v>
                      </c:pt>
                      <c:pt idx="29858">
                        <c:v>2.8901479999999999</c:v>
                      </c:pt>
                      <c:pt idx="29859">
                        <c:v>2.8861479999999999</c:v>
                      </c:pt>
                      <c:pt idx="29860">
                        <c:v>2.8821479999999999</c:v>
                      </c:pt>
                      <c:pt idx="29861">
                        <c:v>2.8781479999999999</c:v>
                      </c:pt>
                      <c:pt idx="29862">
                        <c:v>2.8741479999999999</c:v>
                      </c:pt>
                      <c:pt idx="29863">
                        <c:v>2.8701479999999999</c:v>
                      </c:pt>
                      <c:pt idx="29864">
                        <c:v>2.8661479999999999</c:v>
                      </c:pt>
                      <c:pt idx="29865">
                        <c:v>2.8621479999999999</c:v>
                      </c:pt>
                      <c:pt idx="29866">
                        <c:v>2.8581479999999999</c:v>
                      </c:pt>
                      <c:pt idx="29867">
                        <c:v>2.8541479999999999</c:v>
                      </c:pt>
                      <c:pt idx="29868">
                        <c:v>2.8501479999999999</c:v>
                      </c:pt>
                      <c:pt idx="29869">
                        <c:v>2.8461479999999999</c:v>
                      </c:pt>
                      <c:pt idx="29870">
                        <c:v>2.8421479999999999</c:v>
                      </c:pt>
                      <c:pt idx="29871">
                        <c:v>2.8381479999999999</c:v>
                      </c:pt>
                      <c:pt idx="29872">
                        <c:v>2.8341479999999999</c:v>
                      </c:pt>
                      <c:pt idx="29873">
                        <c:v>2.8301479999999999</c:v>
                      </c:pt>
                      <c:pt idx="29874">
                        <c:v>2.8261479999999999</c:v>
                      </c:pt>
                      <c:pt idx="29875">
                        <c:v>2.8221479999999999</c:v>
                      </c:pt>
                      <c:pt idx="29876">
                        <c:v>2.8181479999999999</c:v>
                      </c:pt>
                      <c:pt idx="29877">
                        <c:v>2.8141479999999999</c:v>
                      </c:pt>
                      <c:pt idx="29878">
                        <c:v>2.8101479999999999</c:v>
                      </c:pt>
                      <c:pt idx="29879">
                        <c:v>2.8061479999999999</c:v>
                      </c:pt>
                      <c:pt idx="29880">
                        <c:v>2.8021479999999999</c:v>
                      </c:pt>
                      <c:pt idx="29881">
                        <c:v>2.7981479999999999</c:v>
                      </c:pt>
                      <c:pt idx="29882">
                        <c:v>2.7941479999999999</c:v>
                      </c:pt>
                      <c:pt idx="29883">
                        <c:v>2.7901479999999999</c:v>
                      </c:pt>
                      <c:pt idx="29884">
                        <c:v>2.7861479999999998</c:v>
                      </c:pt>
                      <c:pt idx="29885">
                        <c:v>2.7821479999999998</c:v>
                      </c:pt>
                      <c:pt idx="29886">
                        <c:v>2.7781479999999998</c:v>
                      </c:pt>
                      <c:pt idx="29887">
                        <c:v>2.7741479999999998</c:v>
                      </c:pt>
                      <c:pt idx="29888">
                        <c:v>2.7701479999999998</c:v>
                      </c:pt>
                      <c:pt idx="29889">
                        <c:v>2.7661479999999998</c:v>
                      </c:pt>
                      <c:pt idx="29890">
                        <c:v>2.7621479999999998</c:v>
                      </c:pt>
                      <c:pt idx="29891">
                        <c:v>2.7581479999999998</c:v>
                      </c:pt>
                      <c:pt idx="29892">
                        <c:v>2.7541479999999998</c:v>
                      </c:pt>
                      <c:pt idx="29893">
                        <c:v>2.7501479999999998</c:v>
                      </c:pt>
                      <c:pt idx="29894">
                        <c:v>2.7461479999999998</c:v>
                      </c:pt>
                      <c:pt idx="29895">
                        <c:v>2.7421479999999998</c:v>
                      </c:pt>
                      <c:pt idx="29896">
                        <c:v>2.7381479999999998</c:v>
                      </c:pt>
                      <c:pt idx="29897">
                        <c:v>2.7341479999999998</c:v>
                      </c:pt>
                      <c:pt idx="29898">
                        <c:v>2.7301479999999998</c:v>
                      </c:pt>
                      <c:pt idx="29899">
                        <c:v>2.7261479999999998</c:v>
                      </c:pt>
                      <c:pt idx="29900">
                        <c:v>2.7221479999999998</c:v>
                      </c:pt>
                      <c:pt idx="29901">
                        <c:v>2.7181479999999998</c:v>
                      </c:pt>
                      <c:pt idx="29902">
                        <c:v>2.7141479999999998</c:v>
                      </c:pt>
                      <c:pt idx="29903">
                        <c:v>2.7101479999999998</c:v>
                      </c:pt>
                      <c:pt idx="29904">
                        <c:v>2.7061480000000002</c:v>
                      </c:pt>
                      <c:pt idx="29905">
                        <c:v>2.7021480000000002</c:v>
                      </c:pt>
                      <c:pt idx="29906">
                        <c:v>2.6981480000000002</c:v>
                      </c:pt>
                      <c:pt idx="29907">
                        <c:v>2.6941480000000002</c:v>
                      </c:pt>
                      <c:pt idx="29908">
                        <c:v>2.6901480000000002</c:v>
                      </c:pt>
                      <c:pt idx="29909">
                        <c:v>2.6861480000000002</c:v>
                      </c:pt>
                      <c:pt idx="29910">
                        <c:v>2.6821480000000002</c:v>
                      </c:pt>
                      <c:pt idx="29911">
                        <c:v>2.6781480000000002</c:v>
                      </c:pt>
                      <c:pt idx="29912">
                        <c:v>2.6741480000000002</c:v>
                      </c:pt>
                      <c:pt idx="29913">
                        <c:v>2.6701480000000002</c:v>
                      </c:pt>
                      <c:pt idx="29914">
                        <c:v>2.6661480000000002</c:v>
                      </c:pt>
                      <c:pt idx="29915">
                        <c:v>2.6621480000000002</c:v>
                      </c:pt>
                      <c:pt idx="29916">
                        <c:v>2.6581480000000002</c:v>
                      </c:pt>
                      <c:pt idx="29917">
                        <c:v>2.6541480000000002</c:v>
                      </c:pt>
                      <c:pt idx="29918">
                        <c:v>2.6501480000000002</c:v>
                      </c:pt>
                      <c:pt idx="29919">
                        <c:v>2.6461480000000002</c:v>
                      </c:pt>
                      <c:pt idx="29920">
                        <c:v>2.6421480000000002</c:v>
                      </c:pt>
                      <c:pt idx="29921">
                        <c:v>2.6381480000000002</c:v>
                      </c:pt>
                      <c:pt idx="29922">
                        <c:v>2.6341480000000002</c:v>
                      </c:pt>
                      <c:pt idx="29923">
                        <c:v>2.6301480000000002</c:v>
                      </c:pt>
                      <c:pt idx="29924">
                        <c:v>2.6261480000000001</c:v>
                      </c:pt>
                      <c:pt idx="29925">
                        <c:v>2.6221480000000001</c:v>
                      </c:pt>
                      <c:pt idx="29926">
                        <c:v>2.6181480000000001</c:v>
                      </c:pt>
                      <c:pt idx="29927">
                        <c:v>2.6141480000000001</c:v>
                      </c:pt>
                      <c:pt idx="29928">
                        <c:v>2.6101480000000001</c:v>
                      </c:pt>
                      <c:pt idx="29929">
                        <c:v>2.6061480000000001</c:v>
                      </c:pt>
                      <c:pt idx="29930">
                        <c:v>2.6021480000000001</c:v>
                      </c:pt>
                      <c:pt idx="29931">
                        <c:v>2.5981480000000001</c:v>
                      </c:pt>
                      <c:pt idx="29932">
                        <c:v>2.5941480000000001</c:v>
                      </c:pt>
                      <c:pt idx="29933">
                        <c:v>2.5901480000000001</c:v>
                      </c:pt>
                      <c:pt idx="29934">
                        <c:v>2.5861480000000001</c:v>
                      </c:pt>
                      <c:pt idx="29935">
                        <c:v>2.5821480000000001</c:v>
                      </c:pt>
                      <c:pt idx="29936">
                        <c:v>2.5781480000000001</c:v>
                      </c:pt>
                      <c:pt idx="29937">
                        <c:v>2.5741480000000001</c:v>
                      </c:pt>
                      <c:pt idx="29938">
                        <c:v>2.5701480000000001</c:v>
                      </c:pt>
                      <c:pt idx="29939">
                        <c:v>2.5661480000000001</c:v>
                      </c:pt>
                      <c:pt idx="29940">
                        <c:v>2.5621480000000001</c:v>
                      </c:pt>
                      <c:pt idx="29941">
                        <c:v>2.5581480000000001</c:v>
                      </c:pt>
                      <c:pt idx="29942">
                        <c:v>2.5541480000000001</c:v>
                      </c:pt>
                      <c:pt idx="29943">
                        <c:v>2.5501480000000001</c:v>
                      </c:pt>
                      <c:pt idx="29944">
                        <c:v>2.5461480000000001</c:v>
                      </c:pt>
                      <c:pt idx="29945">
                        <c:v>2.5421480000000001</c:v>
                      </c:pt>
                      <c:pt idx="29946">
                        <c:v>2.5381480000000001</c:v>
                      </c:pt>
                      <c:pt idx="29947">
                        <c:v>2.5341480000000001</c:v>
                      </c:pt>
                      <c:pt idx="29948">
                        <c:v>2.5301480000000001</c:v>
                      </c:pt>
                      <c:pt idx="29949">
                        <c:v>2.5261480000000001</c:v>
                      </c:pt>
                      <c:pt idx="29950">
                        <c:v>2.5221480000000001</c:v>
                      </c:pt>
                      <c:pt idx="29951">
                        <c:v>2.5181480000000001</c:v>
                      </c:pt>
                      <c:pt idx="29952">
                        <c:v>2.514148</c:v>
                      </c:pt>
                      <c:pt idx="29953">
                        <c:v>2.510148</c:v>
                      </c:pt>
                      <c:pt idx="29954">
                        <c:v>2.506148</c:v>
                      </c:pt>
                      <c:pt idx="29955">
                        <c:v>2.502148</c:v>
                      </c:pt>
                      <c:pt idx="29956">
                        <c:v>2.498148</c:v>
                      </c:pt>
                      <c:pt idx="29957">
                        <c:v>2.494148</c:v>
                      </c:pt>
                      <c:pt idx="29958">
                        <c:v>2.490148</c:v>
                      </c:pt>
                      <c:pt idx="29959">
                        <c:v>2.486148</c:v>
                      </c:pt>
                      <c:pt idx="29960">
                        <c:v>2.482148</c:v>
                      </c:pt>
                      <c:pt idx="29961">
                        <c:v>2.478148</c:v>
                      </c:pt>
                      <c:pt idx="29962">
                        <c:v>2.474148</c:v>
                      </c:pt>
                      <c:pt idx="29963">
                        <c:v>2.470148</c:v>
                      </c:pt>
                      <c:pt idx="29964">
                        <c:v>2.466148</c:v>
                      </c:pt>
                      <c:pt idx="29965">
                        <c:v>2.462148</c:v>
                      </c:pt>
                      <c:pt idx="29966">
                        <c:v>2.458148</c:v>
                      </c:pt>
                      <c:pt idx="29967">
                        <c:v>2.454148</c:v>
                      </c:pt>
                      <c:pt idx="29968">
                        <c:v>2.450148</c:v>
                      </c:pt>
                      <c:pt idx="29969">
                        <c:v>2.446148</c:v>
                      </c:pt>
                      <c:pt idx="29970">
                        <c:v>2.442148</c:v>
                      </c:pt>
                      <c:pt idx="29971">
                        <c:v>2.438148</c:v>
                      </c:pt>
                      <c:pt idx="29972">
                        <c:v>2.434148</c:v>
                      </c:pt>
                      <c:pt idx="29973">
                        <c:v>2.430148</c:v>
                      </c:pt>
                      <c:pt idx="29974">
                        <c:v>2.426148</c:v>
                      </c:pt>
                      <c:pt idx="29975">
                        <c:v>2.422148</c:v>
                      </c:pt>
                      <c:pt idx="29976">
                        <c:v>2.418148</c:v>
                      </c:pt>
                      <c:pt idx="29977">
                        <c:v>2.414148</c:v>
                      </c:pt>
                      <c:pt idx="29978">
                        <c:v>2.410148</c:v>
                      </c:pt>
                      <c:pt idx="29979">
                        <c:v>2.406148</c:v>
                      </c:pt>
                      <c:pt idx="29980">
                        <c:v>2.4021479999999999</c:v>
                      </c:pt>
                      <c:pt idx="29981">
                        <c:v>2.3981479999999999</c:v>
                      </c:pt>
                      <c:pt idx="29982">
                        <c:v>2.3941479999999999</c:v>
                      </c:pt>
                      <c:pt idx="29983">
                        <c:v>2.3901479999999999</c:v>
                      </c:pt>
                      <c:pt idx="29984">
                        <c:v>2.3861479999999999</c:v>
                      </c:pt>
                      <c:pt idx="29985">
                        <c:v>2.3821479999999999</c:v>
                      </c:pt>
                      <c:pt idx="29986">
                        <c:v>2.3781479999999999</c:v>
                      </c:pt>
                      <c:pt idx="29987">
                        <c:v>2.3741479999999999</c:v>
                      </c:pt>
                      <c:pt idx="29988">
                        <c:v>2.3701479999999999</c:v>
                      </c:pt>
                      <c:pt idx="29989">
                        <c:v>2.3661479999999999</c:v>
                      </c:pt>
                      <c:pt idx="29990">
                        <c:v>2.3621479999999999</c:v>
                      </c:pt>
                      <c:pt idx="29991">
                        <c:v>2.3581479999999999</c:v>
                      </c:pt>
                      <c:pt idx="29992">
                        <c:v>2.3541479999999999</c:v>
                      </c:pt>
                      <c:pt idx="29993">
                        <c:v>2.3501479999999999</c:v>
                      </c:pt>
                      <c:pt idx="29994">
                        <c:v>2.3461479999999999</c:v>
                      </c:pt>
                      <c:pt idx="29995">
                        <c:v>2.3421479999999999</c:v>
                      </c:pt>
                      <c:pt idx="29996">
                        <c:v>2.3381479999999999</c:v>
                      </c:pt>
                      <c:pt idx="29997">
                        <c:v>2.3341479999999999</c:v>
                      </c:pt>
                      <c:pt idx="29998">
                        <c:v>2.3301479999999999</c:v>
                      </c:pt>
                      <c:pt idx="29999">
                        <c:v>2.3261479999999999</c:v>
                      </c:pt>
                      <c:pt idx="30000">
                        <c:v>2.3221479999999999</c:v>
                      </c:pt>
                      <c:pt idx="30001">
                        <c:v>2.3181479999999999</c:v>
                      </c:pt>
                      <c:pt idx="30002">
                        <c:v>2.3141479999999999</c:v>
                      </c:pt>
                      <c:pt idx="30003">
                        <c:v>2.3101479999999999</c:v>
                      </c:pt>
                      <c:pt idx="30004">
                        <c:v>2.3061479999999999</c:v>
                      </c:pt>
                      <c:pt idx="30005">
                        <c:v>2.3021479999999999</c:v>
                      </c:pt>
                      <c:pt idx="30006">
                        <c:v>2.2981479999999999</c:v>
                      </c:pt>
                      <c:pt idx="30007">
                        <c:v>2.2941479999999999</c:v>
                      </c:pt>
                      <c:pt idx="30008">
                        <c:v>2.2901479999999999</c:v>
                      </c:pt>
                      <c:pt idx="30009">
                        <c:v>2.2861479999999998</c:v>
                      </c:pt>
                      <c:pt idx="30010">
                        <c:v>2.2821479999999998</c:v>
                      </c:pt>
                      <c:pt idx="30011">
                        <c:v>2.2781479999999998</c:v>
                      </c:pt>
                      <c:pt idx="30012">
                        <c:v>2.2741479999999998</c:v>
                      </c:pt>
                      <c:pt idx="30013">
                        <c:v>2.2701479999999998</c:v>
                      </c:pt>
                      <c:pt idx="30014">
                        <c:v>2.2661479999999998</c:v>
                      </c:pt>
                      <c:pt idx="30015">
                        <c:v>2.2621479999999998</c:v>
                      </c:pt>
                      <c:pt idx="30016">
                        <c:v>2.2581479999999998</c:v>
                      </c:pt>
                      <c:pt idx="30017">
                        <c:v>2.2541479999999998</c:v>
                      </c:pt>
                      <c:pt idx="30018">
                        <c:v>2.2501479999999998</c:v>
                      </c:pt>
                      <c:pt idx="30019">
                        <c:v>2.2461479999999998</c:v>
                      </c:pt>
                      <c:pt idx="30020">
                        <c:v>2.2421479999999998</c:v>
                      </c:pt>
                      <c:pt idx="30021">
                        <c:v>2.2381479999999998</c:v>
                      </c:pt>
                      <c:pt idx="30022">
                        <c:v>2.2341479999999998</c:v>
                      </c:pt>
                      <c:pt idx="30023">
                        <c:v>2.2301479999999998</c:v>
                      </c:pt>
                      <c:pt idx="30024">
                        <c:v>2.2261479999999998</c:v>
                      </c:pt>
                      <c:pt idx="30025">
                        <c:v>2.2221479999999998</c:v>
                      </c:pt>
                      <c:pt idx="30026">
                        <c:v>2.2181479999999998</c:v>
                      </c:pt>
                      <c:pt idx="30027">
                        <c:v>2.2141479999999998</c:v>
                      </c:pt>
                      <c:pt idx="30028">
                        <c:v>2.2101479999999998</c:v>
                      </c:pt>
                      <c:pt idx="30029">
                        <c:v>2.2061480000000002</c:v>
                      </c:pt>
                      <c:pt idx="30030">
                        <c:v>2.2021480000000002</c:v>
                      </c:pt>
                      <c:pt idx="30031">
                        <c:v>2.1981480000000002</c:v>
                      </c:pt>
                      <c:pt idx="30032">
                        <c:v>2.1941480000000002</c:v>
                      </c:pt>
                      <c:pt idx="30033">
                        <c:v>2.1901480000000002</c:v>
                      </c:pt>
                      <c:pt idx="30034">
                        <c:v>2.1861480000000002</c:v>
                      </c:pt>
                      <c:pt idx="30035">
                        <c:v>2.1821480000000002</c:v>
                      </c:pt>
                      <c:pt idx="30036">
                        <c:v>2.1781480000000002</c:v>
                      </c:pt>
                      <c:pt idx="30037">
                        <c:v>2.1741480000000002</c:v>
                      </c:pt>
                      <c:pt idx="30038">
                        <c:v>2.1701480000000002</c:v>
                      </c:pt>
                      <c:pt idx="30039">
                        <c:v>2.1661480000000002</c:v>
                      </c:pt>
                      <c:pt idx="30040">
                        <c:v>2.1621480000000002</c:v>
                      </c:pt>
                      <c:pt idx="30041">
                        <c:v>2.1581480000000002</c:v>
                      </c:pt>
                      <c:pt idx="30042">
                        <c:v>2.1541480000000002</c:v>
                      </c:pt>
                      <c:pt idx="30043">
                        <c:v>2.1501480000000002</c:v>
                      </c:pt>
                      <c:pt idx="30044">
                        <c:v>2.1461480000000002</c:v>
                      </c:pt>
                      <c:pt idx="30045">
                        <c:v>2.1421480000000002</c:v>
                      </c:pt>
                      <c:pt idx="30046">
                        <c:v>2.1381480000000002</c:v>
                      </c:pt>
                      <c:pt idx="30047">
                        <c:v>2.1341480000000002</c:v>
                      </c:pt>
                      <c:pt idx="30048">
                        <c:v>2.1301480000000002</c:v>
                      </c:pt>
                      <c:pt idx="30049">
                        <c:v>2.1261480000000001</c:v>
                      </c:pt>
                      <c:pt idx="30050">
                        <c:v>2.1221480000000001</c:v>
                      </c:pt>
                      <c:pt idx="30051">
                        <c:v>2.1181480000000001</c:v>
                      </c:pt>
                      <c:pt idx="30052">
                        <c:v>2.1141480000000001</c:v>
                      </c:pt>
                      <c:pt idx="30053">
                        <c:v>2.1101480000000001</c:v>
                      </c:pt>
                      <c:pt idx="30054">
                        <c:v>2.1061480000000001</c:v>
                      </c:pt>
                      <c:pt idx="30055">
                        <c:v>2.1021480000000001</c:v>
                      </c:pt>
                      <c:pt idx="30056">
                        <c:v>2.0981480000000001</c:v>
                      </c:pt>
                      <c:pt idx="30057">
                        <c:v>2.0941480000000001</c:v>
                      </c:pt>
                      <c:pt idx="30058">
                        <c:v>2.0901480000000001</c:v>
                      </c:pt>
                      <c:pt idx="30059">
                        <c:v>2.0861480000000001</c:v>
                      </c:pt>
                      <c:pt idx="30060">
                        <c:v>2.0821480000000001</c:v>
                      </c:pt>
                      <c:pt idx="30061">
                        <c:v>2.0781480000000001</c:v>
                      </c:pt>
                      <c:pt idx="30062">
                        <c:v>2.0741480000000001</c:v>
                      </c:pt>
                      <c:pt idx="30063">
                        <c:v>2.0701480000000001</c:v>
                      </c:pt>
                      <c:pt idx="30064">
                        <c:v>2.0661480000000001</c:v>
                      </c:pt>
                      <c:pt idx="30065">
                        <c:v>2.0621480000000001</c:v>
                      </c:pt>
                      <c:pt idx="30066">
                        <c:v>2.0581480000000001</c:v>
                      </c:pt>
                      <c:pt idx="30067">
                        <c:v>2.0541480000000001</c:v>
                      </c:pt>
                      <c:pt idx="30068">
                        <c:v>2.0501480000000001</c:v>
                      </c:pt>
                      <c:pt idx="30069">
                        <c:v>2.0461480000000001</c:v>
                      </c:pt>
                      <c:pt idx="30070">
                        <c:v>2.0421480000000001</c:v>
                      </c:pt>
                      <c:pt idx="30071">
                        <c:v>2.0381480000000001</c:v>
                      </c:pt>
                      <c:pt idx="30072">
                        <c:v>2.0341480000000001</c:v>
                      </c:pt>
                      <c:pt idx="30073">
                        <c:v>2.0301480000000001</c:v>
                      </c:pt>
                      <c:pt idx="30074">
                        <c:v>2.0261480000000001</c:v>
                      </c:pt>
                      <c:pt idx="30075">
                        <c:v>2.0221480000000001</c:v>
                      </c:pt>
                      <c:pt idx="30076">
                        <c:v>2.0181480000000001</c:v>
                      </c:pt>
                      <c:pt idx="30077">
                        <c:v>2.014148</c:v>
                      </c:pt>
                      <c:pt idx="30078">
                        <c:v>2.010148</c:v>
                      </c:pt>
                      <c:pt idx="30079">
                        <c:v>2.006148</c:v>
                      </c:pt>
                      <c:pt idx="30080">
                        <c:v>2.002148</c:v>
                      </c:pt>
                      <c:pt idx="30081">
                        <c:v>1.998148</c:v>
                      </c:pt>
                      <c:pt idx="30082">
                        <c:v>1.994148</c:v>
                      </c:pt>
                      <c:pt idx="30083">
                        <c:v>1.990148</c:v>
                      </c:pt>
                      <c:pt idx="30084">
                        <c:v>1.986148</c:v>
                      </c:pt>
                      <c:pt idx="30085">
                        <c:v>1.982148</c:v>
                      </c:pt>
                      <c:pt idx="30086">
                        <c:v>1.978148</c:v>
                      </c:pt>
                      <c:pt idx="30087">
                        <c:v>1.974148</c:v>
                      </c:pt>
                      <c:pt idx="30088">
                        <c:v>1.970148</c:v>
                      </c:pt>
                      <c:pt idx="30089">
                        <c:v>1.966148</c:v>
                      </c:pt>
                      <c:pt idx="30090">
                        <c:v>1.962148</c:v>
                      </c:pt>
                      <c:pt idx="30091">
                        <c:v>1.958148</c:v>
                      </c:pt>
                      <c:pt idx="30092">
                        <c:v>1.954148</c:v>
                      </c:pt>
                      <c:pt idx="30093">
                        <c:v>1.950148</c:v>
                      </c:pt>
                      <c:pt idx="30094">
                        <c:v>1.946148</c:v>
                      </c:pt>
                      <c:pt idx="30095">
                        <c:v>1.942148</c:v>
                      </c:pt>
                      <c:pt idx="30096">
                        <c:v>1.938148</c:v>
                      </c:pt>
                      <c:pt idx="30097">
                        <c:v>1.934148</c:v>
                      </c:pt>
                      <c:pt idx="30098">
                        <c:v>1.930148</c:v>
                      </c:pt>
                      <c:pt idx="30099">
                        <c:v>1.926148</c:v>
                      </c:pt>
                      <c:pt idx="30100">
                        <c:v>1.922148</c:v>
                      </c:pt>
                      <c:pt idx="30101">
                        <c:v>1.918148</c:v>
                      </c:pt>
                      <c:pt idx="30102">
                        <c:v>1.914148</c:v>
                      </c:pt>
                      <c:pt idx="30103">
                        <c:v>1.910148</c:v>
                      </c:pt>
                      <c:pt idx="30104">
                        <c:v>1.906148</c:v>
                      </c:pt>
                      <c:pt idx="30105">
                        <c:v>1.9021479999999999</c:v>
                      </c:pt>
                      <c:pt idx="30106">
                        <c:v>1.8981479999999999</c:v>
                      </c:pt>
                      <c:pt idx="30107">
                        <c:v>1.8941479999999999</c:v>
                      </c:pt>
                      <c:pt idx="30108">
                        <c:v>1.8901479999999999</c:v>
                      </c:pt>
                      <c:pt idx="30109">
                        <c:v>1.8861479999999999</c:v>
                      </c:pt>
                      <c:pt idx="30110">
                        <c:v>1.8821479999999999</c:v>
                      </c:pt>
                      <c:pt idx="30111">
                        <c:v>1.8781479999999999</c:v>
                      </c:pt>
                      <c:pt idx="30112">
                        <c:v>1.8741479999999999</c:v>
                      </c:pt>
                      <c:pt idx="30113">
                        <c:v>1.8701479999999999</c:v>
                      </c:pt>
                      <c:pt idx="30114">
                        <c:v>1.8661479999999999</c:v>
                      </c:pt>
                      <c:pt idx="30115">
                        <c:v>1.8621479999999999</c:v>
                      </c:pt>
                      <c:pt idx="30116">
                        <c:v>1.8581479999999999</c:v>
                      </c:pt>
                      <c:pt idx="30117">
                        <c:v>1.8541479999999999</c:v>
                      </c:pt>
                      <c:pt idx="30118">
                        <c:v>1.8501479999999999</c:v>
                      </c:pt>
                      <c:pt idx="30119">
                        <c:v>1.8461479999999999</c:v>
                      </c:pt>
                      <c:pt idx="30120">
                        <c:v>1.8421479999999999</c:v>
                      </c:pt>
                      <c:pt idx="30121">
                        <c:v>1.8381479999999999</c:v>
                      </c:pt>
                      <c:pt idx="30122">
                        <c:v>1.8341479999999999</c:v>
                      </c:pt>
                      <c:pt idx="30123">
                        <c:v>1.8301480000000001</c:v>
                      </c:pt>
                      <c:pt idx="30124">
                        <c:v>1.8261480000000001</c:v>
                      </c:pt>
                      <c:pt idx="30125">
                        <c:v>1.8221480000000001</c:v>
                      </c:pt>
                      <c:pt idx="30126">
                        <c:v>1.8181480000000001</c:v>
                      </c:pt>
                      <c:pt idx="30127">
                        <c:v>1.8141480000000001</c:v>
                      </c:pt>
                      <c:pt idx="30128">
                        <c:v>1.8101480000000001</c:v>
                      </c:pt>
                      <c:pt idx="30129">
                        <c:v>1.8061480000000001</c:v>
                      </c:pt>
                      <c:pt idx="30130">
                        <c:v>1.8021480000000001</c:v>
                      </c:pt>
                      <c:pt idx="30131">
                        <c:v>1.7981480000000001</c:v>
                      </c:pt>
                      <c:pt idx="30132">
                        <c:v>1.7941480000000001</c:v>
                      </c:pt>
                      <c:pt idx="30133">
                        <c:v>1.7901480000000001</c:v>
                      </c:pt>
                      <c:pt idx="30134">
                        <c:v>1.7861480000000001</c:v>
                      </c:pt>
                      <c:pt idx="30135">
                        <c:v>1.7821480000000001</c:v>
                      </c:pt>
                      <c:pt idx="30136">
                        <c:v>1.7781480000000001</c:v>
                      </c:pt>
                      <c:pt idx="30137">
                        <c:v>1.7741480000000001</c:v>
                      </c:pt>
                      <c:pt idx="30138">
                        <c:v>1.7701480000000001</c:v>
                      </c:pt>
                      <c:pt idx="30139">
                        <c:v>1.7661480000000001</c:v>
                      </c:pt>
                      <c:pt idx="30140">
                        <c:v>1.762148</c:v>
                      </c:pt>
                      <c:pt idx="30141">
                        <c:v>1.758148</c:v>
                      </c:pt>
                      <c:pt idx="30142">
                        <c:v>1.754148</c:v>
                      </c:pt>
                      <c:pt idx="30143">
                        <c:v>1.750148</c:v>
                      </c:pt>
                      <c:pt idx="30144">
                        <c:v>1.746148</c:v>
                      </c:pt>
                      <c:pt idx="30145">
                        <c:v>1.742148</c:v>
                      </c:pt>
                      <c:pt idx="30146">
                        <c:v>1.738148</c:v>
                      </c:pt>
                      <c:pt idx="30147">
                        <c:v>1.734148</c:v>
                      </c:pt>
                      <c:pt idx="30148">
                        <c:v>1.730148</c:v>
                      </c:pt>
                      <c:pt idx="30149">
                        <c:v>1.726148</c:v>
                      </c:pt>
                      <c:pt idx="30150">
                        <c:v>1.722148</c:v>
                      </c:pt>
                      <c:pt idx="30151">
                        <c:v>1.718148</c:v>
                      </c:pt>
                      <c:pt idx="30152">
                        <c:v>1.714148</c:v>
                      </c:pt>
                      <c:pt idx="30153">
                        <c:v>1.710148</c:v>
                      </c:pt>
                      <c:pt idx="30154">
                        <c:v>1.706148</c:v>
                      </c:pt>
                      <c:pt idx="30155">
                        <c:v>1.702148</c:v>
                      </c:pt>
                      <c:pt idx="30156">
                        <c:v>1.698148</c:v>
                      </c:pt>
                      <c:pt idx="30157">
                        <c:v>1.694148</c:v>
                      </c:pt>
                      <c:pt idx="30158">
                        <c:v>1.690148</c:v>
                      </c:pt>
                      <c:pt idx="30159">
                        <c:v>1.686148</c:v>
                      </c:pt>
                      <c:pt idx="30160">
                        <c:v>1.682148</c:v>
                      </c:pt>
                      <c:pt idx="30161">
                        <c:v>1.678148</c:v>
                      </c:pt>
                      <c:pt idx="30162">
                        <c:v>1.674148</c:v>
                      </c:pt>
                      <c:pt idx="30163">
                        <c:v>1.670148</c:v>
                      </c:pt>
                      <c:pt idx="30164">
                        <c:v>1.666148</c:v>
                      </c:pt>
                      <c:pt idx="30165">
                        <c:v>1.662148</c:v>
                      </c:pt>
                      <c:pt idx="30166">
                        <c:v>1.658148</c:v>
                      </c:pt>
                      <c:pt idx="30167">
                        <c:v>1.654148</c:v>
                      </c:pt>
                      <c:pt idx="30168">
                        <c:v>1.6501479999999999</c:v>
                      </c:pt>
                      <c:pt idx="30169">
                        <c:v>1.6461479999999999</c:v>
                      </c:pt>
                      <c:pt idx="30170">
                        <c:v>1.6421479999999999</c:v>
                      </c:pt>
                      <c:pt idx="30171">
                        <c:v>1.6381479999999999</c:v>
                      </c:pt>
                      <c:pt idx="30172">
                        <c:v>1.6341479999999999</c:v>
                      </c:pt>
                      <c:pt idx="30173">
                        <c:v>1.6301479999999999</c:v>
                      </c:pt>
                      <c:pt idx="30174">
                        <c:v>1.6261479999999999</c:v>
                      </c:pt>
                      <c:pt idx="30175">
                        <c:v>1.6221479999999999</c:v>
                      </c:pt>
                      <c:pt idx="30176">
                        <c:v>1.6181479999999999</c:v>
                      </c:pt>
                      <c:pt idx="30177">
                        <c:v>1.6141479999999999</c:v>
                      </c:pt>
                      <c:pt idx="30178">
                        <c:v>1.6101479999999999</c:v>
                      </c:pt>
                      <c:pt idx="30179">
                        <c:v>1.6061479999999999</c:v>
                      </c:pt>
                      <c:pt idx="30180">
                        <c:v>1.6021479999999999</c:v>
                      </c:pt>
                      <c:pt idx="30181">
                        <c:v>1.5981479999999999</c:v>
                      </c:pt>
                      <c:pt idx="30182">
                        <c:v>1.5941479999999999</c:v>
                      </c:pt>
                      <c:pt idx="30183">
                        <c:v>1.5901479999999999</c:v>
                      </c:pt>
                      <c:pt idx="30184">
                        <c:v>1.5861479999999999</c:v>
                      </c:pt>
                      <c:pt idx="30185">
                        <c:v>1.5821480000000001</c:v>
                      </c:pt>
                      <c:pt idx="30186">
                        <c:v>1.5781480000000001</c:v>
                      </c:pt>
                      <c:pt idx="30187">
                        <c:v>1.5741480000000001</c:v>
                      </c:pt>
                      <c:pt idx="30188">
                        <c:v>1.5701480000000001</c:v>
                      </c:pt>
                      <c:pt idx="30189">
                        <c:v>1.5661480000000001</c:v>
                      </c:pt>
                      <c:pt idx="30190">
                        <c:v>1.5621480000000001</c:v>
                      </c:pt>
                      <c:pt idx="30191">
                        <c:v>1.5581480000000001</c:v>
                      </c:pt>
                      <c:pt idx="30192">
                        <c:v>1.5541480000000001</c:v>
                      </c:pt>
                      <c:pt idx="30193">
                        <c:v>1.5501480000000001</c:v>
                      </c:pt>
                      <c:pt idx="30194">
                        <c:v>1.5461480000000001</c:v>
                      </c:pt>
                      <c:pt idx="30195">
                        <c:v>1.5421480000000001</c:v>
                      </c:pt>
                      <c:pt idx="30196">
                        <c:v>1.5381480000000001</c:v>
                      </c:pt>
                      <c:pt idx="30197">
                        <c:v>1.5341480000000001</c:v>
                      </c:pt>
                      <c:pt idx="30198">
                        <c:v>1.5301480000000001</c:v>
                      </c:pt>
                      <c:pt idx="30199">
                        <c:v>1.5261480000000001</c:v>
                      </c:pt>
                      <c:pt idx="30200">
                        <c:v>1.5221480000000001</c:v>
                      </c:pt>
                      <c:pt idx="30201">
                        <c:v>1.5181480000000001</c:v>
                      </c:pt>
                      <c:pt idx="30202">
                        <c:v>1.514148</c:v>
                      </c:pt>
                      <c:pt idx="30203">
                        <c:v>1.510148</c:v>
                      </c:pt>
                      <c:pt idx="30204">
                        <c:v>1.506148</c:v>
                      </c:pt>
                      <c:pt idx="30205">
                        <c:v>1.502148</c:v>
                      </c:pt>
                      <c:pt idx="30206">
                        <c:v>1.498148</c:v>
                      </c:pt>
                      <c:pt idx="30207">
                        <c:v>1.494148</c:v>
                      </c:pt>
                      <c:pt idx="30208">
                        <c:v>1.490148</c:v>
                      </c:pt>
                      <c:pt idx="30209">
                        <c:v>1.486148</c:v>
                      </c:pt>
                      <c:pt idx="30210">
                        <c:v>1.482148</c:v>
                      </c:pt>
                      <c:pt idx="30211">
                        <c:v>1.478148</c:v>
                      </c:pt>
                      <c:pt idx="30212">
                        <c:v>1.474148</c:v>
                      </c:pt>
                      <c:pt idx="30213">
                        <c:v>1.470148</c:v>
                      </c:pt>
                      <c:pt idx="30214">
                        <c:v>1.466148</c:v>
                      </c:pt>
                      <c:pt idx="30215">
                        <c:v>1.462148</c:v>
                      </c:pt>
                      <c:pt idx="30216">
                        <c:v>1.458148</c:v>
                      </c:pt>
                      <c:pt idx="30217">
                        <c:v>1.454148</c:v>
                      </c:pt>
                      <c:pt idx="30218">
                        <c:v>1.450148</c:v>
                      </c:pt>
                      <c:pt idx="30219">
                        <c:v>1.446148</c:v>
                      </c:pt>
                      <c:pt idx="30220">
                        <c:v>1.442148</c:v>
                      </c:pt>
                      <c:pt idx="30221">
                        <c:v>1.438148</c:v>
                      </c:pt>
                      <c:pt idx="30222">
                        <c:v>1.434148</c:v>
                      </c:pt>
                      <c:pt idx="30223">
                        <c:v>1.430148</c:v>
                      </c:pt>
                      <c:pt idx="30224">
                        <c:v>1.426148</c:v>
                      </c:pt>
                      <c:pt idx="30225">
                        <c:v>1.422148</c:v>
                      </c:pt>
                      <c:pt idx="30226">
                        <c:v>1.418148</c:v>
                      </c:pt>
                      <c:pt idx="30227">
                        <c:v>1.414148</c:v>
                      </c:pt>
                      <c:pt idx="30228">
                        <c:v>1.410148</c:v>
                      </c:pt>
                      <c:pt idx="30229">
                        <c:v>1.406148</c:v>
                      </c:pt>
                      <c:pt idx="30230">
                        <c:v>1.4021479999999999</c:v>
                      </c:pt>
                      <c:pt idx="30231">
                        <c:v>1.3981479999999999</c:v>
                      </c:pt>
                      <c:pt idx="30232">
                        <c:v>1.3941479999999999</c:v>
                      </c:pt>
                      <c:pt idx="30233">
                        <c:v>1.3901479999999999</c:v>
                      </c:pt>
                      <c:pt idx="30234">
                        <c:v>1.3861479999999999</c:v>
                      </c:pt>
                      <c:pt idx="30235">
                        <c:v>1.3821479999999999</c:v>
                      </c:pt>
                      <c:pt idx="30236">
                        <c:v>1.3781479999999999</c:v>
                      </c:pt>
                      <c:pt idx="30237">
                        <c:v>1.3741479999999999</c:v>
                      </c:pt>
                      <c:pt idx="30238">
                        <c:v>1.3701479999999999</c:v>
                      </c:pt>
                      <c:pt idx="30239">
                        <c:v>1.3661479999999999</c:v>
                      </c:pt>
                      <c:pt idx="30240">
                        <c:v>1.3621479999999999</c:v>
                      </c:pt>
                      <c:pt idx="30241">
                        <c:v>1.3581479999999999</c:v>
                      </c:pt>
                      <c:pt idx="30242">
                        <c:v>1.3541479999999999</c:v>
                      </c:pt>
                      <c:pt idx="30243">
                        <c:v>1.3501479999999999</c:v>
                      </c:pt>
                      <c:pt idx="30244">
                        <c:v>1.3461479999999999</c:v>
                      </c:pt>
                      <c:pt idx="30245">
                        <c:v>1.3421479999999999</c:v>
                      </c:pt>
                      <c:pt idx="30246">
                        <c:v>1.3381479999999999</c:v>
                      </c:pt>
                      <c:pt idx="30247">
                        <c:v>1.3341479999999999</c:v>
                      </c:pt>
                      <c:pt idx="30248">
                        <c:v>1.3301480000000001</c:v>
                      </c:pt>
                      <c:pt idx="30249">
                        <c:v>1.3261480000000001</c:v>
                      </c:pt>
                      <c:pt idx="30250">
                        <c:v>1.3221480000000001</c:v>
                      </c:pt>
                      <c:pt idx="30251">
                        <c:v>1.3181480000000001</c:v>
                      </c:pt>
                      <c:pt idx="30252">
                        <c:v>1.3141480000000001</c:v>
                      </c:pt>
                      <c:pt idx="30253">
                        <c:v>1.3101480000000001</c:v>
                      </c:pt>
                      <c:pt idx="30254">
                        <c:v>1.3061480000000001</c:v>
                      </c:pt>
                      <c:pt idx="30255">
                        <c:v>1.3021480000000001</c:v>
                      </c:pt>
                      <c:pt idx="30256">
                        <c:v>1.2981480000000001</c:v>
                      </c:pt>
                      <c:pt idx="30257">
                        <c:v>1.2941480000000001</c:v>
                      </c:pt>
                      <c:pt idx="30258">
                        <c:v>1.2901480000000001</c:v>
                      </c:pt>
                      <c:pt idx="30259">
                        <c:v>1.2861480000000001</c:v>
                      </c:pt>
                      <c:pt idx="30260">
                        <c:v>1.2821480000000001</c:v>
                      </c:pt>
                      <c:pt idx="30261">
                        <c:v>1.2781480000000001</c:v>
                      </c:pt>
                      <c:pt idx="30262">
                        <c:v>1.2741480000000001</c:v>
                      </c:pt>
                      <c:pt idx="30263">
                        <c:v>1.2701480000000001</c:v>
                      </c:pt>
                      <c:pt idx="30264">
                        <c:v>1.2661480000000001</c:v>
                      </c:pt>
                      <c:pt idx="30265">
                        <c:v>1.262148</c:v>
                      </c:pt>
                      <c:pt idx="30266">
                        <c:v>1.258148</c:v>
                      </c:pt>
                      <c:pt idx="30267">
                        <c:v>1.254148</c:v>
                      </c:pt>
                      <c:pt idx="30268">
                        <c:v>1.250148</c:v>
                      </c:pt>
                      <c:pt idx="30269">
                        <c:v>1.246148</c:v>
                      </c:pt>
                      <c:pt idx="30270">
                        <c:v>1.242148</c:v>
                      </c:pt>
                      <c:pt idx="30271">
                        <c:v>1.238148</c:v>
                      </c:pt>
                      <c:pt idx="30272">
                        <c:v>1.234148</c:v>
                      </c:pt>
                      <c:pt idx="30273">
                        <c:v>1.230148</c:v>
                      </c:pt>
                      <c:pt idx="30274">
                        <c:v>1.226148</c:v>
                      </c:pt>
                      <c:pt idx="30275">
                        <c:v>1.222148</c:v>
                      </c:pt>
                      <c:pt idx="30276">
                        <c:v>1.218148</c:v>
                      </c:pt>
                      <c:pt idx="30277">
                        <c:v>1.214148</c:v>
                      </c:pt>
                      <c:pt idx="30278">
                        <c:v>1.210148</c:v>
                      </c:pt>
                      <c:pt idx="30279">
                        <c:v>1.206148</c:v>
                      </c:pt>
                      <c:pt idx="30280">
                        <c:v>1.202148</c:v>
                      </c:pt>
                      <c:pt idx="30281">
                        <c:v>1.198148</c:v>
                      </c:pt>
                      <c:pt idx="30282">
                        <c:v>1.194148</c:v>
                      </c:pt>
                      <c:pt idx="30283">
                        <c:v>1.190148</c:v>
                      </c:pt>
                      <c:pt idx="30284">
                        <c:v>1.186148</c:v>
                      </c:pt>
                      <c:pt idx="30285">
                        <c:v>1.182148</c:v>
                      </c:pt>
                      <c:pt idx="30286">
                        <c:v>1.178148</c:v>
                      </c:pt>
                      <c:pt idx="30287">
                        <c:v>1.174148</c:v>
                      </c:pt>
                      <c:pt idx="30288">
                        <c:v>1.170148</c:v>
                      </c:pt>
                      <c:pt idx="30289">
                        <c:v>1.166148</c:v>
                      </c:pt>
                      <c:pt idx="30290">
                        <c:v>1.162148</c:v>
                      </c:pt>
                      <c:pt idx="30291">
                        <c:v>1.158148</c:v>
                      </c:pt>
                      <c:pt idx="30292">
                        <c:v>1.154148</c:v>
                      </c:pt>
                      <c:pt idx="30293">
                        <c:v>1.1501479999999999</c:v>
                      </c:pt>
                      <c:pt idx="30294">
                        <c:v>1.1461479999999999</c:v>
                      </c:pt>
                      <c:pt idx="30295">
                        <c:v>1.1421479999999999</c:v>
                      </c:pt>
                      <c:pt idx="30296">
                        <c:v>1.1381479999999999</c:v>
                      </c:pt>
                      <c:pt idx="30297">
                        <c:v>1.1341479999999999</c:v>
                      </c:pt>
                      <c:pt idx="30298">
                        <c:v>1.1301479999999999</c:v>
                      </c:pt>
                      <c:pt idx="30299">
                        <c:v>1.1261479999999999</c:v>
                      </c:pt>
                      <c:pt idx="30300">
                        <c:v>1.1221479999999999</c:v>
                      </c:pt>
                      <c:pt idx="30301">
                        <c:v>1.1181479999999999</c:v>
                      </c:pt>
                      <c:pt idx="30302">
                        <c:v>1.1141479999999999</c:v>
                      </c:pt>
                      <c:pt idx="30303">
                        <c:v>1.1101479999999999</c:v>
                      </c:pt>
                      <c:pt idx="30304">
                        <c:v>1.1061479999999999</c:v>
                      </c:pt>
                      <c:pt idx="30305">
                        <c:v>1.1021479999999999</c:v>
                      </c:pt>
                      <c:pt idx="30306">
                        <c:v>1.0981479999999999</c:v>
                      </c:pt>
                      <c:pt idx="30307">
                        <c:v>1.0941479999999999</c:v>
                      </c:pt>
                      <c:pt idx="30308">
                        <c:v>1.0901479999999999</c:v>
                      </c:pt>
                      <c:pt idx="30309">
                        <c:v>1.0861479999999999</c:v>
                      </c:pt>
                      <c:pt idx="30310">
                        <c:v>1.0821480000000001</c:v>
                      </c:pt>
                      <c:pt idx="30311">
                        <c:v>1.0781480000000001</c:v>
                      </c:pt>
                      <c:pt idx="30312">
                        <c:v>1.0741480000000001</c:v>
                      </c:pt>
                      <c:pt idx="30313">
                        <c:v>1.0701480000000001</c:v>
                      </c:pt>
                      <c:pt idx="30314">
                        <c:v>1.0661480000000001</c:v>
                      </c:pt>
                      <c:pt idx="30315">
                        <c:v>1.0621480000000001</c:v>
                      </c:pt>
                      <c:pt idx="30316">
                        <c:v>1.0581480000000001</c:v>
                      </c:pt>
                      <c:pt idx="30317">
                        <c:v>1.0541480000000001</c:v>
                      </c:pt>
                      <c:pt idx="30318">
                        <c:v>1.0501480000000001</c:v>
                      </c:pt>
                      <c:pt idx="30319">
                        <c:v>1.0461480000000001</c:v>
                      </c:pt>
                      <c:pt idx="30320">
                        <c:v>1.0421480000000001</c:v>
                      </c:pt>
                      <c:pt idx="30321">
                        <c:v>1.0381480000000001</c:v>
                      </c:pt>
                      <c:pt idx="30322">
                        <c:v>1.0341480000000001</c:v>
                      </c:pt>
                      <c:pt idx="30323">
                        <c:v>1.0301480000000001</c:v>
                      </c:pt>
                      <c:pt idx="30324">
                        <c:v>1.0261480000000001</c:v>
                      </c:pt>
                      <c:pt idx="30325">
                        <c:v>1.0221480000000001</c:v>
                      </c:pt>
                      <c:pt idx="30326">
                        <c:v>1.0181480000000001</c:v>
                      </c:pt>
                      <c:pt idx="30327">
                        <c:v>1.014148</c:v>
                      </c:pt>
                      <c:pt idx="30328">
                        <c:v>1.010148</c:v>
                      </c:pt>
                      <c:pt idx="30329">
                        <c:v>1.006148</c:v>
                      </c:pt>
                      <c:pt idx="30330">
                        <c:v>1.002148</c:v>
                      </c:pt>
                      <c:pt idx="30331">
                        <c:v>0.99814829999999999</c:v>
                      </c:pt>
                      <c:pt idx="30332">
                        <c:v>0.99414829999999998</c:v>
                      </c:pt>
                      <c:pt idx="30333">
                        <c:v>0.99014829999999998</c:v>
                      </c:pt>
                      <c:pt idx="30334">
                        <c:v>0.98614829999999998</c:v>
                      </c:pt>
                      <c:pt idx="30335">
                        <c:v>0.98214829999999997</c:v>
                      </c:pt>
                      <c:pt idx="30336">
                        <c:v>0.97814829999999997</c:v>
                      </c:pt>
                      <c:pt idx="30337">
                        <c:v>0.97414829999999997</c:v>
                      </c:pt>
                      <c:pt idx="30338">
                        <c:v>0.97014829999999996</c:v>
                      </c:pt>
                      <c:pt idx="30339">
                        <c:v>0.96614829999999996</c:v>
                      </c:pt>
                      <c:pt idx="30340">
                        <c:v>0.96214829999999996</c:v>
                      </c:pt>
                      <c:pt idx="30341">
                        <c:v>0.95814829999999995</c:v>
                      </c:pt>
                      <c:pt idx="30342">
                        <c:v>0.95414840000000001</c:v>
                      </c:pt>
                      <c:pt idx="30343">
                        <c:v>0.95014829999999995</c:v>
                      </c:pt>
                      <c:pt idx="30344">
                        <c:v>0.94614830000000005</c:v>
                      </c:pt>
                      <c:pt idx="30345">
                        <c:v>0.94214830000000005</c:v>
                      </c:pt>
                      <c:pt idx="30346">
                        <c:v>0.93814830000000005</c:v>
                      </c:pt>
                      <c:pt idx="30347">
                        <c:v>0.93414830000000004</c:v>
                      </c:pt>
                      <c:pt idx="30348">
                        <c:v>0.93014830000000004</c:v>
                      </c:pt>
                      <c:pt idx="30349">
                        <c:v>0.92614839999999998</c:v>
                      </c:pt>
                      <c:pt idx="30350">
                        <c:v>0.92214830000000003</c:v>
                      </c:pt>
                      <c:pt idx="30351">
                        <c:v>0.91814830000000003</c:v>
                      </c:pt>
                      <c:pt idx="30352">
                        <c:v>0.91414830000000002</c:v>
                      </c:pt>
                      <c:pt idx="30353">
                        <c:v>0.91014830000000002</c:v>
                      </c:pt>
                      <c:pt idx="30354">
                        <c:v>0.90614830000000002</c:v>
                      </c:pt>
                      <c:pt idx="30355">
                        <c:v>0.90214830000000001</c:v>
                      </c:pt>
                      <c:pt idx="30356">
                        <c:v>0.89814830000000001</c:v>
                      </c:pt>
                      <c:pt idx="30357">
                        <c:v>0.89414830000000001</c:v>
                      </c:pt>
                      <c:pt idx="30358">
                        <c:v>0.8901483</c:v>
                      </c:pt>
                      <c:pt idx="30359">
                        <c:v>0.8861483</c:v>
                      </c:pt>
                      <c:pt idx="30360">
                        <c:v>0.8821483</c:v>
                      </c:pt>
                      <c:pt idx="30361">
                        <c:v>0.87814829999999999</c:v>
                      </c:pt>
                      <c:pt idx="30362">
                        <c:v>0.87414829999999999</c:v>
                      </c:pt>
                      <c:pt idx="30363">
                        <c:v>0.87014829999999999</c:v>
                      </c:pt>
                      <c:pt idx="30364">
                        <c:v>0.86614840000000004</c:v>
                      </c:pt>
                      <c:pt idx="30365">
                        <c:v>0.86214829999999998</c:v>
                      </c:pt>
                      <c:pt idx="30366">
                        <c:v>0.85814829999999998</c:v>
                      </c:pt>
                      <c:pt idx="30367">
                        <c:v>0.85414829999999997</c:v>
                      </c:pt>
                      <c:pt idx="30368">
                        <c:v>0.85014829999999997</c:v>
                      </c:pt>
                      <c:pt idx="30369">
                        <c:v>0.84614829999999996</c:v>
                      </c:pt>
                      <c:pt idx="30370">
                        <c:v>0.84214829999999996</c:v>
                      </c:pt>
                      <c:pt idx="30371">
                        <c:v>0.83814840000000002</c:v>
                      </c:pt>
                      <c:pt idx="30372">
                        <c:v>0.83414829999999995</c:v>
                      </c:pt>
                      <c:pt idx="30373">
                        <c:v>0.83014829999999995</c:v>
                      </c:pt>
                      <c:pt idx="30374">
                        <c:v>0.82614829999999995</c:v>
                      </c:pt>
                      <c:pt idx="30375">
                        <c:v>0.82214830000000005</c:v>
                      </c:pt>
                      <c:pt idx="30376">
                        <c:v>0.81814830000000005</c:v>
                      </c:pt>
                      <c:pt idx="30377">
                        <c:v>0.81414830000000005</c:v>
                      </c:pt>
                      <c:pt idx="30378">
                        <c:v>0.81014830000000004</c:v>
                      </c:pt>
                      <c:pt idx="30379">
                        <c:v>0.80614839999999999</c:v>
                      </c:pt>
                      <c:pt idx="30380">
                        <c:v>0.80214830000000004</c:v>
                      </c:pt>
                      <c:pt idx="30381">
                        <c:v>0.79814830000000003</c:v>
                      </c:pt>
                      <c:pt idx="30382">
                        <c:v>0.79414830000000003</c:v>
                      </c:pt>
                      <c:pt idx="30383">
                        <c:v>0.79014830000000003</c:v>
                      </c:pt>
                      <c:pt idx="30384">
                        <c:v>0.78614830000000002</c:v>
                      </c:pt>
                      <c:pt idx="30385">
                        <c:v>0.78214830000000002</c:v>
                      </c:pt>
                      <c:pt idx="30386">
                        <c:v>0.77814839999999996</c:v>
                      </c:pt>
                      <c:pt idx="30387">
                        <c:v>0.77414830000000001</c:v>
                      </c:pt>
                      <c:pt idx="30388">
                        <c:v>0.77014830000000001</c:v>
                      </c:pt>
                      <c:pt idx="30389">
                        <c:v>0.7661483</c:v>
                      </c:pt>
                      <c:pt idx="30390">
                        <c:v>0.7621483</c:v>
                      </c:pt>
                      <c:pt idx="30391">
                        <c:v>0.7581483</c:v>
                      </c:pt>
                      <c:pt idx="30392">
                        <c:v>0.75414829999999999</c:v>
                      </c:pt>
                      <c:pt idx="30393">
                        <c:v>0.75014840000000005</c:v>
                      </c:pt>
                      <c:pt idx="30394">
                        <c:v>0.74614829999999999</c:v>
                      </c:pt>
                      <c:pt idx="30395">
                        <c:v>0.74214829999999998</c:v>
                      </c:pt>
                      <c:pt idx="30396">
                        <c:v>0.73814829999999998</c:v>
                      </c:pt>
                      <c:pt idx="30397">
                        <c:v>0.73414829999999998</c:v>
                      </c:pt>
                      <c:pt idx="30398">
                        <c:v>0.73014829999999997</c:v>
                      </c:pt>
                      <c:pt idx="30399">
                        <c:v>0.72614829999999997</c:v>
                      </c:pt>
                      <c:pt idx="30400">
                        <c:v>0.72214829999999997</c:v>
                      </c:pt>
                      <c:pt idx="30401">
                        <c:v>0.71814840000000002</c:v>
                      </c:pt>
                      <c:pt idx="30402">
                        <c:v>0.71414829999999996</c:v>
                      </c:pt>
                      <c:pt idx="30403">
                        <c:v>0.71014829999999995</c:v>
                      </c:pt>
                      <c:pt idx="30404">
                        <c:v>0.70614829999999995</c:v>
                      </c:pt>
                      <c:pt idx="30405">
                        <c:v>0.70214829999999995</c:v>
                      </c:pt>
                      <c:pt idx="30406">
                        <c:v>0.69814830000000005</c:v>
                      </c:pt>
                      <c:pt idx="30407">
                        <c:v>0.69414830000000005</c:v>
                      </c:pt>
                      <c:pt idx="30408">
                        <c:v>0.6901484</c:v>
                      </c:pt>
                      <c:pt idx="30409">
                        <c:v>0.68614830000000004</c:v>
                      </c:pt>
                      <c:pt idx="30410">
                        <c:v>0.68214830000000004</c:v>
                      </c:pt>
                      <c:pt idx="30411">
                        <c:v>0.67814830000000004</c:v>
                      </c:pt>
                      <c:pt idx="30412">
                        <c:v>0.67414830000000003</c:v>
                      </c:pt>
                      <c:pt idx="30413">
                        <c:v>0.67014830000000003</c:v>
                      </c:pt>
                      <c:pt idx="30414">
                        <c:v>0.66614830000000003</c:v>
                      </c:pt>
                      <c:pt idx="30415">
                        <c:v>0.66214830000000002</c:v>
                      </c:pt>
                      <c:pt idx="30416">
                        <c:v>0.65814830000000002</c:v>
                      </c:pt>
                      <c:pt idx="30417">
                        <c:v>0.65414830000000002</c:v>
                      </c:pt>
                      <c:pt idx="30418">
                        <c:v>0.65014830000000001</c:v>
                      </c:pt>
                      <c:pt idx="30419">
                        <c:v>0.64614830000000001</c:v>
                      </c:pt>
                      <c:pt idx="30420">
                        <c:v>0.64214830000000001</c:v>
                      </c:pt>
                      <c:pt idx="30421">
                        <c:v>0.6381483</c:v>
                      </c:pt>
                      <c:pt idx="30422">
                        <c:v>0.6341483</c:v>
                      </c:pt>
                      <c:pt idx="30423">
                        <c:v>0.63014840000000005</c:v>
                      </c:pt>
                      <c:pt idx="30424">
                        <c:v>0.62614829999999999</c:v>
                      </c:pt>
                      <c:pt idx="30425">
                        <c:v>0.62214829999999999</c:v>
                      </c:pt>
                      <c:pt idx="30426">
                        <c:v>0.61814829999999998</c:v>
                      </c:pt>
                      <c:pt idx="30427">
                        <c:v>0.61414829999999998</c:v>
                      </c:pt>
                      <c:pt idx="30428">
                        <c:v>0.61014829999999998</c:v>
                      </c:pt>
                      <c:pt idx="30429">
                        <c:v>0.60614829999999997</c:v>
                      </c:pt>
                      <c:pt idx="30430">
                        <c:v>0.60214840000000003</c:v>
                      </c:pt>
                      <c:pt idx="30431">
                        <c:v>0.59814829999999997</c:v>
                      </c:pt>
                      <c:pt idx="30432">
                        <c:v>0.59414829999999996</c:v>
                      </c:pt>
                      <c:pt idx="30433">
                        <c:v>0.59014829999999996</c:v>
                      </c:pt>
                      <c:pt idx="30434">
                        <c:v>0.58614829999999996</c:v>
                      </c:pt>
                      <c:pt idx="30435">
                        <c:v>0.58214829999999995</c:v>
                      </c:pt>
                      <c:pt idx="30436">
                        <c:v>0.57814829999999995</c:v>
                      </c:pt>
                      <c:pt idx="30437">
                        <c:v>0.57414829999999994</c:v>
                      </c:pt>
                      <c:pt idx="30438">
                        <c:v>0.57014830000000005</c:v>
                      </c:pt>
                      <c:pt idx="30439">
                        <c:v>0.56614830000000005</c:v>
                      </c:pt>
                      <c:pt idx="30440">
                        <c:v>0.56214830000000005</c:v>
                      </c:pt>
                      <c:pt idx="30441">
                        <c:v>0.55814830000000004</c:v>
                      </c:pt>
                      <c:pt idx="30442">
                        <c:v>0.55414830000000004</c:v>
                      </c:pt>
                      <c:pt idx="30443">
                        <c:v>0.55014830000000003</c:v>
                      </c:pt>
                      <c:pt idx="30444">
                        <c:v>0.54614830000000003</c:v>
                      </c:pt>
                      <c:pt idx="30445">
                        <c:v>0.54214839999999997</c:v>
                      </c:pt>
                      <c:pt idx="30446">
                        <c:v>0.53814830000000002</c:v>
                      </c:pt>
                      <c:pt idx="30447">
                        <c:v>0.53414830000000002</c:v>
                      </c:pt>
                      <c:pt idx="30448">
                        <c:v>0.53014830000000002</c:v>
                      </c:pt>
                      <c:pt idx="30449">
                        <c:v>0.52614830000000001</c:v>
                      </c:pt>
                      <c:pt idx="30450">
                        <c:v>0.52214830000000001</c:v>
                      </c:pt>
                      <c:pt idx="30451">
                        <c:v>0.51814830000000001</c:v>
                      </c:pt>
                      <c:pt idx="30452">
                        <c:v>0.51414839999999995</c:v>
                      </c:pt>
                      <c:pt idx="30453">
                        <c:v>0.5101483</c:v>
                      </c:pt>
                      <c:pt idx="30454">
                        <c:v>0.5061483</c:v>
                      </c:pt>
                      <c:pt idx="30455">
                        <c:v>0.50214829999999999</c:v>
                      </c:pt>
                      <c:pt idx="30456">
                        <c:v>0.49814829999999999</c:v>
                      </c:pt>
                      <c:pt idx="30457">
                        <c:v>0.49414829999999998</c:v>
                      </c:pt>
                      <c:pt idx="30458">
                        <c:v>0.49014829999999998</c:v>
                      </c:pt>
                      <c:pt idx="30459">
                        <c:v>0.48614829999999998</c:v>
                      </c:pt>
                      <c:pt idx="30460">
                        <c:v>0.48214829999999997</c:v>
                      </c:pt>
                      <c:pt idx="30461">
                        <c:v>0.47814830000000003</c:v>
                      </c:pt>
                      <c:pt idx="30462">
                        <c:v>0.47414830000000002</c:v>
                      </c:pt>
                      <c:pt idx="30463">
                        <c:v>0.47014830000000002</c:v>
                      </c:pt>
                      <c:pt idx="30464">
                        <c:v>0.46614830000000002</c:v>
                      </c:pt>
                      <c:pt idx="30465">
                        <c:v>0.46214830000000001</c:v>
                      </c:pt>
                      <c:pt idx="30466">
                        <c:v>0.45814830000000001</c:v>
                      </c:pt>
                      <c:pt idx="30467">
                        <c:v>0.4541483</c:v>
                      </c:pt>
                      <c:pt idx="30468">
                        <c:v>0.4501483</c:v>
                      </c:pt>
                      <c:pt idx="30469">
                        <c:v>0.4461483</c:v>
                      </c:pt>
                      <c:pt idx="30470">
                        <c:v>0.44214829999999999</c:v>
                      </c:pt>
                      <c:pt idx="30471">
                        <c:v>0.43814829999999999</c:v>
                      </c:pt>
                      <c:pt idx="30472">
                        <c:v>0.43414829999999999</c:v>
                      </c:pt>
                      <c:pt idx="30473">
                        <c:v>0.43014829999999998</c:v>
                      </c:pt>
                      <c:pt idx="30474">
                        <c:v>0.42614829999999998</c:v>
                      </c:pt>
                      <c:pt idx="30475">
                        <c:v>0.42214829999999998</c:v>
                      </c:pt>
                      <c:pt idx="30476">
                        <c:v>0.41814829999999997</c:v>
                      </c:pt>
                      <c:pt idx="30477">
                        <c:v>0.41414830000000002</c:v>
                      </c:pt>
                      <c:pt idx="30478">
                        <c:v>0.41014830000000002</c:v>
                      </c:pt>
                      <c:pt idx="30479">
                        <c:v>0.40614830000000002</c:v>
                      </c:pt>
                      <c:pt idx="30480">
                        <c:v>0.40214830000000001</c:v>
                      </c:pt>
                      <c:pt idx="30481">
                        <c:v>0.39814830000000001</c:v>
                      </c:pt>
                      <c:pt idx="30482">
                        <c:v>0.39414830000000001</c:v>
                      </c:pt>
                      <c:pt idx="30483">
                        <c:v>0.3901483</c:v>
                      </c:pt>
                      <c:pt idx="30484">
                        <c:v>0.3861483</c:v>
                      </c:pt>
                      <c:pt idx="30485">
                        <c:v>0.3821483</c:v>
                      </c:pt>
                      <c:pt idx="30486">
                        <c:v>0.37814829999999999</c:v>
                      </c:pt>
                      <c:pt idx="30487">
                        <c:v>0.37414829999999999</c:v>
                      </c:pt>
                      <c:pt idx="30488">
                        <c:v>0.37014829999999999</c:v>
                      </c:pt>
                      <c:pt idx="30489">
                        <c:v>0.36614829999999998</c:v>
                      </c:pt>
                      <c:pt idx="30490">
                        <c:v>0.36214829999999998</c:v>
                      </c:pt>
                      <c:pt idx="30491">
                        <c:v>0.35814829999999998</c:v>
                      </c:pt>
                      <c:pt idx="30492">
                        <c:v>0.35414830000000003</c:v>
                      </c:pt>
                      <c:pt idx="30493">
                        <c:v>0.35014830000000002</c:v>
                      </c:pt>
                      <c:pt idx="30494">
                        <c:v>0.34614830000000002</c:v>
                      </c:pt>
                      <c:pt idx="30495">
                        <c:v>0.34214830000000002</c:v>
                      </c:pt>
                      <c:pt idx="30496">
                        <c:v>0.33814830000000001</c:v>
                      </c:pt>
                      <c:pt idx="30497">
                        <c:v>0.33414830000000001</c:v>
                      </c:pt>
                      <c:pt idx="30498">
                        <c:v>0.33014830000000001</c:v>
                      </c:pt>
                      <c:pt idx="30499">
                        <c:v>0.3261483</c:v>
                      </c:pt>
                      <c:pt idx="30500">
                        <c:v>0.3221483</c:v>
                      </c:pt>
                      <c:pt idx="30501">
                        <c:v>0.31814829999999999</c:v>
                      </c:pt>
                      <c:pt idx="30502">
                        <c:v>0.31414829999999999</c:v>
                      </c:pt>
                      <c:pt idx="30503">
                        <c:v>0.31014829999999999</c:v>
                      </c:pt>
                      <c:pt idx="30504">
                        <c:v>0.30614829999999998</c:v>
                      </c:pt>
                      <c:pt idx="30505">
                        <c:v>0.30214829999999998</c:v>
                      </c:pt>
                      <c:pt idx="30506">
                        <c:v>0.29814829999999998</c:v>
                      </c:pt>
                      <c:pt idx="30507">
                        <c:v>0.29414829999999997</c:v>
                      </c:pt>
                      <c:pt idx="30508">
                        <c:v>0.29014830000000003</c:v>
                      </c:pt>
                      <c:pt idx="30509">
                        <c:v>0.28614830000000002</c:v>
                      </c:pt>
                      <c:pt idx="30510">
                        <c:v>0.28214830000000002</c:v>
                      </c:pt>
                      <c:pt idx="30511">
                        <c:v>0.27814830000000001</c:v>
                      </c:pt>
                      <c:pt idx="30512">
                        <c:v>0.27414830000000001</c:v>
                      </c:pt>
                      <c:pt idx="30513">
                        <c:v>0.27014830000000001</c:v>
                      </c:pt>
                      <c:pt idx="30514">
                        <c:v>0.2661483</c:v>
                      </c:pt>
                      <c:pt idx="30515">
                        <c:v>0.2621483</c:v>
                      </c:pt>
                      <c:pt idx="30516">
                        <c:v>0.2581483</c:v>
                      </c:pt>
                      <c:pt idx="30517">
                        <c:v>0.25414829999999999</c:v>
                      </c:pt>
                      <c:pt idx="30518">
                        <c:v>0.25014829999999999</c:v>
                      </c:pt>
                      <c:pt idx="30519">
                        <c:v>0.24614829999999999</c:v>
                      </c:pt>
                      <c:pt idx="30520">
                        <c:v>0.24214830000000001</c:v>
                      </c:pt>
                      <c:pt idx="30521">
                        <c:v>0.23814830000000001</c:v>
                      </c:pt>
                      <c:pt idx="30522">
                        <c:v>0.2341483</c:v>
                      </c:pt>
                      <c:pt idx="30523">
                        <c:v>0.2301483</c:v>
                      </c:pt>
                      <c:pt idx="30524">
                        <c:v>0.2261483</c:v>
                      </c:pt>
                      <c:pt idx="30525">
                        <c:v>0.22214829999999999</c:v>
                      </c:pt>
                      <c:pt idx="30526">
                        <c:v>0.21814829999999999</c:v>
                      </c:pt>
                      <c:pt idx="30527">
                        <c:v>0.21414830000000001</c:v>
                      </c:pt>
                      <c:pt idx="30528">
                        <c:v>0.21014830000000001</c:v>
                      </c:pt>
                      <c:pt idx="30529">
                        <c:v>0.20614830000000001</c:v>
                      </c:pt>
                      <c:pt idx="30530">
                        <c:v>0.2021483</c:v>
                      </c:pt>
                      <c:pt idx="30531">
                        <c:v>0.1981483</c:v>
                      </c:pt>
                      <c:pt idx="30532">
                        <c:v>0.1941483</c:v>
                      </c:pt>
                      <c:pt idx="30533">
                        <c:v>0.19014829999999999</c:v>
                      </c:pt>
                      <c:pt idx="30534">
                        <c:v>0.18614829999999999</c:v>
                      </c:pt>
                      <c:pt idx="30535">
                        <c:v>0.18214830000000001</c:v>
                      </c:pt>
                      <c:pt idx="30536">
                        <c:v>0.17814830000000001</c:v>
                      </c:pt>
                      <c:pt idx="30537">
                        <c:v>0.17414830000000001</c:v>
                      </c:pt>
                      <c:pt idx="30538">
                        <c:v>0.1701483</c:v>
                      </c:pt>
                      <c:pt idx="30539">
                        <c:v>0.1661483</c:v>
                      </c:pt>
                      <c:pt idx="30540">
                        <c:v>0.1621483</c:v>
                      </c:pt>
                      <c:pt idx="30541">
                        <c:v>0.15814829999999999</c:v>
                      </c:pt>
                      <c:pt idx="30542">
                        <c:v>0.15414829999999999</c:v>
                      </c:pt>
                      <c:pt idx="30543">
                        <c:v>0.15014830000000001</c:v>
                      </c:pt>
                      <c:pt idx="30544">
                        <c:v>0.14614830000000001</c:v>
                      </c:pt>
                      <c:pt idx="30545">
                        <c:v>0.14214830000000001</c:v>
                      </c:pt>
                      <c:pt idx="30546">
                        <c:v>0.1381483</c:v>
                      </c:pt>
                      <c:pt idx="30547">
                        <c:v>0.1341483</c:v>
                      </c:pt>
                      <c:pt idx="30548">
                        <c:v>0.13014829999999999</c:v>
                      </c:pt>
                      <c:pt idx="30549">
                        <c:v>0.12614829999999999</c:v>
                      </c:pt>
                      <c:pt idx="30550">
                        <c:v>0.1221483</c:v>
                      </c:pt>
                      <c:pt idx="30551">
                        <c:v>0.1181483</c:v>
                      </c:pt>
                      <c:pt idx="30552">
                        <c:v>0.11414829999999999</c:v>
                      </c:pt>
                      <c:pt idx="30553">
                        <c:v>0.1101483</c:v>
                      </c:pt>
                      <c:pt idx="30554">
                        <c:v>0.1061483</c:v>
                      </c:pt>
                      <c:pt idx="30555">
                        <c:v>0.1021483</c:v>
                      </c:pt>
                      <c:pt idx="30556">
                        <c:v>9.8148319999999997E-2</c:v>
                      </c:pt>
                      <c:pt idx="30557">
                        <c:v>9.4148319999999994E-2</c:v>
                      </c:pt>
                      <c:pt idx="30558">
                        <c:v>9.0148329999999999E-2</c:v>
                      </c:pt>
                      <c:pt idx="30559">
                        <c:v>8.6148329999999995E-2</c:v>
                      </c:pt>
                      <c:pt idx="30560">
                        <c:v>8.2148330000000006E-2</c:v>
                      </c:pt>
                      <c:pt idx="30561">
                        <c:v>7.8148330000000002E-2</c:v>
                      </c:pt>
                      <c:pt idx="30562">
                        <c:v>7.4148329999999998E-2</c:v>
                      </c:pt>
                      <c:pt idx="30563">
                        <c:v>7.0148329999999995E-2</c:v>
                      </c:pt>
                      <c:pt idx="30564">
                        <c:v>6.6148330000000005E-2</c:v>
                      </c:pt>
                      <c:pt idx="30565">
                        <c:v>6.2148330000000002E-2</c:v>
                      </c:pt>
                      <c:pt idx="30566">
                        <c:v>5.8148320000000003E-2</c:v>
                      </c:pt>
                      <c:pt idx="30567">
                        <c:v>5.4148330000000001E-2</c:v>
                      </c:pt>
                      <c:pt idx="30568">
                        <c:v>5.0148329999999998E-2</c:v>
                      </c:pt>
                      <c:pt idx="30569">
                        <c:v>4.6148330000000001E-2</c:v>
                      </c:pt>
                      <c:pt idx="30570">
                        <c:v>4.2148329999999998E-2</c:v>
                      </c:pt>
                      <c:pt idx="30571">
                        <c:v>3.8148319999999999E-2</c:v>
                      </c:pt>
                      <c:pt idx="30572">
                        <c:v>3.4148329999999998E-2</c:v>
                      </c:pt>
                      <c:pt idx="30573">
                        <c:v>3.0148330000000001E-2</c:v>
                      </c:pt>
                      <c:pt idx="30574">
                        <c:v>2.6148330000000001E-2</c:v>
                      </c:pt>
                      <c:pt idx="30575">
                        <c:v>2.2148330000000001E-2</c:v>
                      </c:pt>
                      <c:pt idx="30576">
                        <c:v>1.8148330000000001E-2</c:v>
                      </c:pt>
                      <c:pt idx="30577">
                        <c:v>1.4148330000000001E-2</c:v>
                      </c:pt>
                      <c:pt idx="30578">
                        <c:v>1.0148330000000001E-2</c:v>
                      </c:pt>
                      <c:pt idx="30579">
                        <c:v>6.148326E-3</c:v>
                      </c:pt>
                      <c:pt idx="30580">
                        <c:v>2.1483259999999999E-3</c:v>
                      </c:pt>
                      <c:pt idx="30581">
                        <c:v>-1.851674E-3</c:v>
                      </c:pt>
                      <c:pt idx="30582">
                        <c:v>-5.8516740000000003E-3</c:v>
                      </c:pt>
                      <c:pt idx="30583">
                        <c:v>-9.8516739999999995E-3</c:v>
                      </c:pt>
                      <c:pt idx="30584">
                        <c:v>-1.385167E-2</c:v>
                      </c:pt>
                      <c:pt idx="30585">
                        <c:v>-1.785167E-2</c:v>
                      </c:pt>
                      <c:pt idx="30586">
                        <c:v>-2.185167E-2</c:v>
                      </c:pt>
                      <c:pt idx="30587">
                        <c:v>-2.585167E-2</c:v>
                      </c:pt>
                      <c:pt idx="30588">
                        <c:v>-2.985167E-2</c:v>
                      </c:pt>
                      <c:pt idx="30589">
                        <c:v>-3.385167E-2</c:v>
                      </c:pt>
                      <c:pt idx="30590">
                        <c:v>-3.7851669999999997E-2</c:v>
                      </c:pt>
                      <c:pt idx="30591">
                        <c:v>-4.1851670000000001E-2</c:v>
                      </c:pt>
                      <c:pt idx="30592">
                        <c:v>-4.5851669999999997E-2</c:v>
                      </c:pt>
                      <c:pt idx="30593">
                        <c:v>-4.9851670000000001E-2</c:v>
                      </c:pt>
                      <c:pt idx="30594">
                        <c:v>-5.3851679999999999E-2</c:v>
                      </c:pt>
                      <c:pt idx="30595">
                        <c:v>-5.7851670000000001E-2</c:v>
                      </c:pt>
                      <c:pt idx="30596">
                        <c:v>-6.1851669999999997E-2</c:v>
                      </c:pt>
                      <c:pt idx="30597">
                        <c:v>-6.5851670000000001E-2</c:v>
                      </c:pt>
                      <c:pt idx="30598">
                        <c:v>-6.9851670000000005E-2</c:v>
                      </c:pt>
                      <c:pt idx="30599">
                        <c:v>-7.3851669999999994E-2</c:v>
                      </c:pt>
                      <c:pt idx="30600">
                        <c:v>-7.7851680000000006E-2</c:v>
                      </c:pt>
                      <c:pt idx="30601">
                        <c:v>-8.1851679999999996E-2</c:v>
                      </c:pt>
                      <c:pt idx="30602">
                        <c:v>-8.585168E-2</c:v>
                      </c:pt>
                      <c:pt idx="30603">
                        <c:v>-8.9851669999999995E-2</c:v>
                      </c:pt>
                      <c:pt idx="30604">
                        <c:v>-9.3851669999999998E-2</c:v>
                      </c:pt>
                      <c:pt idx="30605">
                        <c:v>-9.7851670000000002E-2</c:v>
                      </c:pt>
                      <c:pt idx="30606">
                        <c:v>-0.1018517</c:v>
                      </c:pt>
                      <c:pt idx="30607">
                        <c:v>-0.10585170000000001</c:v>
                      </c:pt>
                      <c:pt idx="30608">
                        <c:v>-0.1098517</c:v>
                      </c:pt>
                      <c:pt idx="30609">
                        <c:v>-0.1138517</c:v>
                      </c:pt>
                      <c:pt idx="30610">
                        <c:v>-0.1178517</c:v>
                      </c:pt>
                      <c:pt idx="30611">
                        <c:v>-0.12185169999999999</c:v>
                      </c:pt>
                      <c:pt idx="30612">
                        <c:v>-0.12585170000000001</c:v>
                      </c:pt>
                      <c:pt idx="30613">
                        <c:v>-0.12985169999999999</c:v>
                      </c:pt>
                      <c:pt idx="30614">
                        <c:v>-0.13385169999999999</c:v>
                      </c:pt>
                      <c:pt idx="30615">
                        <c:v>-0.13785169999999999</c:v>
                      </c:pt>
                      <c:pt idx="30616">
                        <c:v>-0.1418517</c:v>
                      </c:pt>
                      <c:pt idx="30617">
                        <c:v>-0.1458517</c:v>
                      </c:pt>
                      <c:pt idx="30618">
                        <c:v>-0.1498517</c:v>
                      </c:pt>
                      <c:pt idx="30619">
                        <c:v>-0.15385170000000001</c:v>
                      </c:pt>
                      <c:pt idx="30620">
                        <c:v>-0.15785170000000001</c:v>
                      </c:pt>
                      <c:pt idx="30621">
                        <c:v>-0.16185169999999999</c:v>
                      </c:pt>
                      <c:pt idx="30622">
                        <c:v>-0.16585169999999999</c:v>
                      </c:pt>
                      <c:pt idx="30623">
                        <c:v>-0.16985169999999999</c:v>
                      </c:pt>
                      <c:pt idx="30624">
                        <c:v>-0.1738517</c:v>
                      </c:pt>
                      <c:pt idx="30625">
                        <c:v>-0.1778517</c:v>
                      </c:pt>
                      <c:pt idx="30626">
                        <c:v>-0.18185170000000001</c:v>
                      </c:pt>
                      <c:pt idx="30627">
                        <c:v>-0.18585170000000001</c:v>
                      </c:pt>
                      <c:pt idx="30628">
                        <c:v>-0.18985170000000001</c:v>
                      </c:pt>
                      <c:pt idx="30629">
                        <c:v>-0.19385169999999999</c:v>
                      </c:pt>
                      <c:pt idx="30630">
                        <c:v>-0.19785169999999999</c:v>
                      </c:pt>
                      <c:pt idx="30631">
                        <c:v>-0.2018517</c:v>
                      </c:pt>
                      <c:pt idx="30632">
                        <c:v>-0.2058517</c:v>
                      </c:pt>
                      <c:pt idx="30633">
                        <c:v>-0.2098517</c:v>
                      </c:pt>
                      <c:pt idx="30634">
                        <c:v>-0.21385170000000001</c:v>
                      </c:pt>
                      <c:pt idx="30635">
                        <c:v>-0.21785170000000001</c:v>
                      </c:pt>
                      <c:pt idx="30636">
                        <c:v>-0.22185170000000001</c:v>
                      </c:pt>
                      <c:pt idx="30637">
                        <c:v>-0.22585169999999999</c:v>
                      </c:pt>
                      <c:pt idx="30638">
                        <c:v>-0.22985169999999999</c:v>
                      </c:pt>
                      <c:pt idx="30639">
                        <c:v>-0.2338517</c:v>
                      </c:pt>
                      <c:pt idx="30640">
                        <c:v>-0.2378517</c:v>
                      </c:pt>
                      <c:pt idx="30641">
                        <c:v>-0.2418517</c:v>
                      </c:pt>
                      <c:pt idx="30642">
                        <c:v>-0.24585170000000001</c:v>
                      </c:pt>
                      <c:pt idx="30643">
                        <c:v>-0.24985170000000001</c:v>
                      </c:pt>
                      <c:pt idx="30644">
                        <c:v>-0.25385170000000001</c:v>
                      </c:pt>
                      <c:pt idx="30645">
                        <c:v>-0.25785170000000002</c:v>
                      </c:pt>
                      <c:pt idx="30646">
                        <c:v>-0.26185170000000002</c:v>
                      </c:pt>
                      <c:pt idx="30647">
                        <c:v>-0.26585170000000002</c:v>
                      </c:pt>
                      <c:pt idx="30648">
                        <c:v>-0.26985170000000003</c:v>
                      </c:pt>
                      <c:pt idx="30649">
                        <c:v>-0.27385169999999998</c:v>
                      </c:pt>
                      <c:pt idx="30650">
                        <c:v>-0.27785169999999998</c:v>
                      </c:pt>
                      <c:pt idx="30651">
                        <c:v>-0.28185169999999998</c:v>
                      </c:pt>
                      <c:pt idx="30652">
                        <c:v>-0.28585169999999999</c:v>
                      </c:pt>
                      <c:pt idx="30653">
                        <c:v>-0.28985169999999999</c:v>
                      </c:pt>
                      <c:pt idx="30654">
                        <c:v>-0.29385169999999999</c:v>
                      </c:pt>
                      <c:pt idx="30655">
                        <c:v>-0.2978517</c:v>
                      </c:pt>
                      <c:pt idx="30656">
                        <c:v>-0.3018517</c:v>
                      </c:pt>
                      <c:pt idx="30657">
                        <c:v>-0.3058517</c:v>
                      </c:pt>
                      <c:pt idx="30658">
                        <c:v>-0.30985170000000001</c:v>
                      </c:pt>
                      <c:pt idx="30659">
                        <c:v>-0.31385170000000001</c:v>
                      </c:pt>
                      <c:pt idx="30660">
                        <c:v>-0.31785170000000001</c:v>
                      </c:pt>
                      <c:pt idx="30661">
                        <c:v>-0.32185170000000002</c:v>
                      </c:pt>
                      <c:pt idx="30662">
                        <c:v>-0.32585170000000002</c:v>
                      </c:pt>
                      <c:pt idx="30663">
                        <c:v>-0.32985170000000003</c:v>
                      </c:pt>
                      <c:pt idx="30664">
                        <c:v>-0.33385169999999997</c:v>
                      </c:pt>
                      <c:pt idx="30665">
                        <c:v>-0.33785169999999998</c:v>
                      </c:pt>
                      <c:pt idx="30666">
                        <c:v>-0.34185169999999998</c:v>
                      </c:pt>
                      <c:pt idx="30667">
                        <c:v>-0.34585169999999998</c:v>
                      </c:pt>
                      <c:pt idx="30668">
                        <c:v>-0.34985169999999999</c:v>
                      </c:pt>
                      <c:pt idx="30669">
                        <c:v>-0.35385169999999999</c:v>
                      </c:pt>
                      <c:pt idx="30670">
                        <c:v>-0.35785169999999999</c:v>
                      </c:pt>
                      <c:pt idx="30671">
                        <c:v>-0.3618517</c:v>
                      </c:pt>
                      <c:pt idx="30672">
                        <c:v>-0.3658517</c:v>
                      </c:pt>
                      <c:pt idx="30673">
                        <c:v>-0.36985170000000001</c:v>
                      </c:pt>
                      <c:pt idx="30674">
                        <c:v>-0.37385170000000001</c:v>
                      </c:pt>
                      <c:pt idx="30675">
                        <c:v>-0.37785170000000001</c:v>
                      </c:pt>
                      <c:pt idx="30676">
                        <c:v>-0.38185170000000002</c:v>
                      </c:pt>
                      <c:pt idx="30677">
                        <c:v>-0.38585170000000002</c:v>
                      </c:pt>
                      <c:pt idx="30678">
                        <c:v>-0.38985170000000002</c:v>
                      </c:pt>
                      <c:pt idx="30679">
                        <c:v>-0.39385170000000003</c:v>
                      </c:pt>
                      <c:pt idx="30680">
                        <c:v>-0.39785169999999997</c:v>
                      </c:pt>
                      <c:pt idx="30681">
                        <c:v>-0.40185169999999998</c:v>
                      </c:pt>
                      <c:pt idx="30682">
                        <c:v>-0.40585169999999998</c:v>
                      </c:pt>
                      <c:pt idx="30683">
                        <c:v>-0.40985169999999999</c:v>
                      </c:pt>
                      <c:pt idx="30684">
                        <c:v>-0.41385169999999999</c:v>
                      </c:pt>
                      <c:pt idx="30685">
                        <c:v>-0.41785169999999999</c:v>
                      </c:pt>
                      <c:pt idx="30686">
                        <c:v>-0.4218517</c:v>
                      </c:pt>
                      <c:pt idx="30687">
                        <c:v>-0.4258517</c:v>
                      </c:pt>
                      <c:pt idx="30688">
                        <c:v>-0.4298517</c:v>
                      </c:pt>
                      <c:pt idx="30689">
                        <c:v>-0.43385170000000001</c:v>
                      </c:pt>
                      <c:pt idx="30690">
                        <c:v>-0.43785170000000001</c:v>
                      </c:pt>
                      <c:pt idx="30691">
                        <c:v>-0.44185170000000001</c:v>
                      </c:pt>
                      <c:pt idx="30692">
                        <c:v>-0.44585170000000002</c:v>
                      </c:pt>
                      <c:pt idx="30693">
                        <c:v>-0.44985170000000002</c:v>
                      </c:pt>
                      <c:pt idx="30694">
                        <c:v>-0.45385170000000002</c:v>
                      </c:pt>
                      <c:pt idx="30695">
                        <c:v>-0.45785169999999997</c:v>
                      </c:pt>
                      <c:pt idx="30696">
                        <c:v>-0.46185169999999998</c:v>
                      </c:pt>
                      <c:pt idx="30697">
                        <c:v>-0.46585169999999998</c:v>
                      </c:pt>
                      <c:pt idx="30698">
                        <c:v>-0.46985169999999998</c:v>
                      </c:pt>
                      <c:pt idx="30699">
                        <c:v>-0.47385169999999999</c:v>
                      </c:pt>
                      <c:pt idx="30700">
                        <c:v>-0.47785169999999999</c:v>
                      </c:pt>
                      <c:pt idx="30701">
                        <c:v>-0.48185169999999999</c:v>
                      </c:pt>
                      <c:pt idx="30702">
                        <c:v>-0.4858517</c:v>
                      </c:pt>
                      <c:pt idx="30703">
                        <c:v>-0.4898517</c:v>
                      </c:pt>
                      <c:pt idx="30704">
                        <c:v>-0.4938517</c:v>
                      </c:pt>
                      <c:pt idx="30705">
                        <c:v>-0.49785170000000001</c:v>
                      </c:pt>
                      <c:pt idx="30706">
                        <c:v>-0.50185170000000001</c:v>
                      </c:pt>
                      <c:pt idx="30707">
                        <c:v>-0.50585170000000002</c:v>
                      </c:pt>
                      <c:pt idx="30708">
                        <c:v>-0.50985170000000002</c:v>
                      </c:pt>
                      <c:pt idx="30709">
                        <c:v>-0.51385170000000002</c:v>
                      </c:pt>
                      <c:pt idx="30710">
                        <c:v>-0.51785170000000003</c:v>
                      </c:pt>
                      <c:pt idx="30711">
                        <c:v>-0.52185170000000003</c:v>
                      </c:pt>
                      <c:pt idx="30712">
                        <c:v>-0.52585170000000003</c:v>
                      </c:pt>
                      <c:pt idx="30713">
                        <c:v>-0.52985170000000004</c:v>
                      </c:pt>
                      <c:pt idx="30714">
                        <c:v>-0.53385170000000004</c:v>
                      </c:pt>
                      <c:pt idx="30715">
                        <c:v>-0.53785170000000004</c:v>
                      </c:pt>
                      <c:pt idx="30716">
                        <c:v>-0.54185170000000005</c:v>
                      </c:pt>
                      <c:pt idx="30717">
                        <c:v>-0.54585159999999999</c:v>
                      </c:pt>
                      <c:pt idx="30718">
                        <c:v>-0.54985170000000005</c:v>
                      </c:pt>
                      <c:pt idx="30719">
                        <c:v>-0.55385169999999995</c:v>
                      </c:pt>
                      <c:pt idx="30720">
                        <c:v>-0.55785169999999995</c:v>
                      </c:pt>
                      <c:pt idx="30721">
                        <c:v>-0.56185169999999995</c:v>
                      </c:pt>
                      <c:pt idx="30722">
                        <c:v>-0.56585169999999996</c:v>
                      </c:pt>
                      <c:pt idx="30723">
                        <c:v>-0.56985169999999996</c:v>
                      </c:pt>
                      <c:pt idx="30724">
                        <c:v>-0.57385160000000002</c:v>
                      </c:pt>
                      <c:pt idx="30725">
                        <c:v>-0.57785169999999997</c:v>
                      </c:pt>
                      <c:pt idx="30726">
                        <c:v>-0.58185169999999997</c:v>
                      </c:pt>
                      <c:pt idx="30727">
                        <c:v>-0.58585169999999998</c:v>
                      </c:pt>
                      <c:pt idx="30728">
                        <c:v>-0.58985169999999998</c:v>
                      </c:pt>
                      <c:pt idx="30729">
                        <c:v>-0.59385169999999998</c:v>
                      </c:pt>
                      <c:pt idx="30730">
                        <c:v>-0.59785169999999999</c:v>
                      </c:pt>
                      <c:pt idx="30731">
                        <c:v>-0.60185169999999999</c:v>
                      </c:pt>
                      <c:pt idx="30732">
                        <c:v>-0.60585169999999999</c:v>
                      </c:pt>
                      <c:pt idx="30733">
                        <c:v>-0.6098517</c:v>
                      </c:pt>
                      <c:pt idx="30734">
                        <c:v>-0.6138517</c:v>
                      </c:pt>
                      <c:pt idx="30735">
                        <c:v>-0.6178517</c:v>
                      </c:pt>
                      <c:pt idx="30736">
                        <c:v>-0.62185170000000001</c:v>
                      </c:pt>
                      <c:pt idx="30737">
                        <c:v>-0.62585170000000001</c:v>
                      </c:pt>
                      <c:pt idx="30738">
                        <c:v>-0.62985170000000001</c:v>
                      </c:pt>
                      <c:pt idx="30739">
                        <c:v>-0.63385159999999996</c:v>
                      </c:pt>
                      <c:pt idx="30740">
                        <c:v>-0.63785170000000002</c:v>
                      </c:pt>
                      <c:pt idx="30741">
                        <c:v>-0.64185170000000002</c:v>
                      </c:pt>
                      <c:pt idx="30742">
                        <c:v>-0.64585170000000003</c:v>
                      </c:pt>
                      <c:pt idx="30743">
                        <c:v>-0.64985170000000003</c:v>
                      </c:pt>
                      <c:pt idx="30744">
                        <c:v>-0.65385170000000004</c:v>
                      </c:pt>
                      <c:pt idx="30745">
                        <c:v>-0.65785170000000004</c:v>
                      </c:pt>
                      <c:pt idx="30746">
                        <c:v>-0.66185159999999998</c:v>
                      </c:pt>
                      <c:pt idx="30747">
                        <c:v>-0.66585170000000005</c:v>
                      </c:pt>
                      <c:pt idx="30748">
                        <c:v>-0.66985170000000005</c:v>
                      </c:pt>
                      <c:pt idx="30749">
                        <c:v>-0.67385170000000005</c:v>
                      </c:pt>
                      <c:pt idx="30750">
                        <c:v>-0.67785169999999995</c:v>
                      </c:pt>
                      <c:pt idx="30751">
                        <c:v>-0.68185169999999995</c:v>
                      </c:pt>
                      <c:pt idx="30752">
                        <c:v>-0.68585169999999995</c:v>
                      </c:pt>
                      <c:pt idx="30753">
                        <c:v>-0.68985169999999996</c:v>
                      </c:pt>
                      <c:pt idx="30754">
                        <c:v>-0.69385160000000001</c:v>
                      </c:pt>
                      <c:pt idx="30755">
                        <c:v>-0.69785169999999996</c:v>
                      </c:pt>
                      <c:pt idx="30756">
                        <c:v>-0.70185169999999997</c:v>
                      </c:pt>
                      <c:pt idx="30757">
                        <c:v>-0.70585169999999997</c:v>
                      </c:pt>
                      <c:pt idx="30758">
                        <c:v>-0.70985169999999997</c:v>
                      </c:pt>
                      <c:pt idx="30759">
                        <c:v>-0.71385169999999998</c:v>
                      </c:pt>
                      <c:pt idx="30760">
                        <c:v>-0.71785169999999998</c:v>
                      </c:pt>
                      <c:pt idx="30761">
                        <c:v>-0.72185160000000004</c:v>
                      </c:pt>
                      <c:pt idx="30762">
                        <c:v>-0.72585169999999999</c:v>
                      </c:pt>
                      <c:pt idx="30763">
                        <c:v>-0.72985169999999999</c:v>
                      </c:pt>
                      <c:pt idx="30764">
                        <c:v>-0.7338517</c:v>
                      </c:pt>
                      <c:pt idx="30765">
                        <c:v>-0.7378517</c:v>
                      </c:pt>
                      <c:pt idx="30766">
                        <c:v>-0.7418517</c:v>
                      </c:pt>
                      <c:pt idx="30767">
                        <c:v>-0.74585170000000001</c:v>
                      </c:pt>
                      <c:pt idx="30768">
                        <c:v>-0.74985159999999995</c:v>
                      </c:pt>
                      <c:pt idx="30769">
                        <c:v>-0.75385170000000001</c:v>
                      </c:pt>
                      <c:pt idx="30770">
                        <c:v>-0.75785170000000002</c:v>
                      </c:pt>
                      <c:pt idx="30771">
                        <c:v>-0.76185170000000002</c:v>
                      </c:pt>
                      <c:pt idx="30772">
                        <c:v>-0.76585170000000002</c:v>
                      </c:pt>
                      <c:pt idx="30773">
                        <c:v>-0.76985170000000003</c:v>
                      </c:pt>
                      <c:pt idx="30774">
                        <c:v>-0.77385170000000003</c:v>
                      </c:pt>
                      <c:pt idx="30775">
                        <c:v>-0.77785170000000003</c:v>
                      </c:pt>
                      <c:pt idx="30776">
                        <c:v>-0.78185159999999998</c:v>
                      </c:pt>
                      <c:pt idx="30777">
                        <c:v>-0.78585170000000004</c:v>
                      </c:pt>
                      <c:pt idx="30778">
                        <c:v>-0.78985170000000005</c:v>
                      </c:pt>
                      <c:pt idx="30779">
                        <c:v>-0.79385170000000005</c:v>
                      </c:pt>
                      <c:pt idx="30780">
                        <c:v>-0.79785170000000005</c:v>
                      </c:pt>
                      <c:pt idx="30781">
                        <c:v>-0.80185169999999995</c:v>
                      </c:pt>
                      <c:pt idx="30782">
                        <c:v>-0.80585169999999995</c:v>
                      </c:pt>
                      <c:pt idx="30783">
                        <c:v>-0.8098516</c:v>
                      </c:pt>
                      <c:pt idx="30784">
                        <c:v>-0.81385169999999996</c:v>
                      </c:pt>
                      <c:pt idx="30785">
                        <c:v>-0.81785169999999996</c:v>
                      </c:pt>
                      <c:pt idx="30786">
                        <c:v>-0.82185169999999996</c:v>
                      </c:pt>
                      <c:pt idx="30787">
                        <c:v>-0.82585169999999997</c:v>
                      </c:pt>
                      <c:pt idx="30788">
                        <c:v>-0.82985169999999997</c:v>
                      </c:pt>
                      <c:pt idx="30789">
                        <c:v>-0.83385169999999997</c:v>
                      </c:pt>
                      <c:pt idx="30790">
                        <c:v>-0.83785169999999998</c:v>
                      </c:pt>
                      <c:pt idx="30791">
                        <c:v>-0.84185169999999998</c:v>
                      </c:pt>
                      <c:pt idx="30792">
                        <c:v>-0.84585169999999998</c:v>
                      </c:pt>
                      <c:pt idx="30793">
                        <c:v>-0.84985169999999999</c:v>
                      </c:pt>
                      <c:pt idx="30794">
                        <c:v>-0.85385169999999999</c:v>
                      </c:pt>
                      <c:pt idx="30795">
                        <c:v>-0.85785169999999999</c:v>
                      </c:pt>
                      <c:pt idx="30796">
                        <c:v>-0.8618517</c:v>
                      </c:pt>
                      <c:pt idx="30797">
                        <c:v>-0.8658517</c:v>
                      </c:pt>
                      <c:pt idx="30798">
                        <c:v>-0.86985159999999995</c:v>
                      </c:pt>
                      <c:pt idx="30799">
                        <c:v>-0.87385170000000001</c:v>
                      </c:pt>
                      <c:pt idx="30800">
                        <c:v>-0.87785170000000001</c:v>
                      </c:pt>
                      <c:pt idx="30801">
                        <c:v>-0.88185170000000002</c:v>
                      </c:pt>
                      <c:pt idx="30802">
                        <c:v>-0.88585170000000002</c:v>
                      </c:pt>
                      <c:pt idx="30803">
                        <c:v>-0.88985170000000002</c:v>
                      </c:pt>
                      <c:pt idx="30804">
                        <c:v>-0.89385170000000003</c:v>
                      </c:pt>
                      <c:pt idx="30805">
                        <c:v>-0.89785159999999997</c:v>
                      </c:pt>
                      <c:pt idx="30806">
                        <c:v>-0.90185170000000003</c:v>
                      </c:pt>
                      <c:pt idx="30807">
                        <c:v>-0.90585170000000004</c:v>
                      </c:pt>
                      <c:pt idx="30808">
                        <c:v>-0.90985170000000004</c:v>
                      </c:pt>
                      <c:pt idx="30809">
                        <c:v>-0.91385170000000004</c:v>
                      </c:pt>
                      <c:pt idx="30810">
                        <c:v>-0.91785170000000005</c:v>
                      </c:pt>
                      <c:pt idx="30811">
                        <c:v>-0.92185170000000005</c:v>
                      </c:pt>
                      <c:pt idx="30812">
                        <c:v>-0.92585170000000006</c:v>
                      </c:pt>
                      <c:pt idx="30813">
                        <c:v>-0.92985169999999995</c:v>
                      </c:pt>
                      <c:pt idx="30814">
                        <c:v>-0.93385169999999995</c:v>
                      </c:pt>
                      <c:pt idx="30815">
                        <c:v>-0.93785169999999995</c:v>
                      </c:pt>
                      <c:pt idx="30816">
                        <c:v>-0.94185169999999996</c:v>
                      </c:pt>
                      <c:pt idx="30817">
                        <c:v>-0.94585169999999996</c:v>
                      </c:pt>
                      <c:pt idx="30818">
                        <c:v>-0.94985169999999997</c:v>
                      </c:pt>
                      <c:pt idx="30819">
                        <c:v>-0.95385169999999997</c:v>
                      </c:pt>
                      <c:pt idx="30820">
                        <c:v>-0.95785160000000003</c:v>
                      </c:pt>
                      <c:pt idx="30821">
                        <c:v>-0.96185169999999998</c:v>
                      </c:pt>
                      <c:pt idx="30822">
                        <c:v>-0.96585169999999998</c:v>
                      </c:pt>
                      <c:pt idx="30823">
                        <c:v>-0.96985169999999998</c:v>
                      </c:pt>
                      <c:pt idx="30824">
                        <c:v>-0.97385169999999999</c:v>
                      </c:pt>
                      <c:pt idx="30825">
                        <c:v>-0.97785169999999999</c:v>
                      </c:pt>
                      <c:pt idx="30826">
                        <c:v>-0.98185169999999999</c:v>
                      </c:pt>
                      <c:pt idx="30827">
                        <c:v>-0.98585160000000005</c:v>
                      </c:pt>
                      <c:pt idx="30828">
                        <c:v>-0.9898517</c:v>
                      </c:pt>
                      <c:pt idx="30829">
                        <c:v>-0.9938517</c:v>
                      </c:pt>
                      <c:pt idx="30830">
                        <c:v>-0.99785170000000001</c:v>
                      </c:pt>
                      <c:pt idx="30831">
                        <c:v>-1.001852</c:v>
                      </c:pt>
                      <c:pt idx="30832">
                        <c:v>-1.005852</c:v>
                      </c:pt>
                      <c:pt idx="30833">
                        <c:v>-1.009852</c:v>
                      </c:pt>
                      <c:pt idx="30834">
                        <c:v>-1.013852</c:v>
                      </c:pt>
                      <c:pt idx="30835">
                        <c:v>-1.017852</c:v>
                      </c:pt>
                      <c:pt idx="30836">
                        <c:v>-1.021852</c:v>
                      </c:pt>
                      <c:pt idx="30837">
                        <c:v>-1.025852</c:v>
                      </c:pt>
                      <c:pt idx="30838">
                        <c:v>-1.029852</c:v>
                      </c:pt>
                      <c:pt idx="30839">
                        <c:v>-1.033852</c:v>
                      </c:pt>
                      <c:pt idx="30840">
                        <c:v>-1.037852</c:v>
                      </c:pt>
                      <c:pt idx="30841">
                        <c:v>-1.041852</c:v>
                      </c:pt>
                      <c:pt idx="30842">
                        <c:v>-1.045852</c:v>
                      </c:pt>
                      <c:pt idx="30843">
                        <c:v>-1.049852</c:v>
                      </c:pt>
                      <c:pt idx="30844">
                        <c:v>-1.053852</c:v>
                      </c:pt>
                      <c:pt idx="30845">
                        <c:v>-1.057852</c:v>
                      </c:pt>
                      <c:pt idx="30846">
                        <c:v>-1.061852</c:v>
                      </c:pt>
                      <c:pt idx="30847">
                        <c:v>-1.065852</c:v>
                      </c:pt>
                      <c:pt idx="30848">
                        <c:v>-1.069852</c:v>
                      </c:pt>
                      <c:pt idx="30849">
                        <c:v>-1.073852</c:v>
                      </c:pt>
                      <c:pt idx="30850">
                        <c:v>-1.077852</c:v>
                      </c:pt>
                      <c:pt idx="30851">
                        <c:v>-1.081852</c:v>
                      </c:pt>
                      <c:pt idx="30852">
                        <c:v>-1.085852</c:v>
                      </c:pt>
                      <c:pt idx="30853">
                        <c:v>-1.089852</c:v>
                      </c:pt>
                      <c:pt idx="30854">
                        <c:v>-1.093852</c:v>
                      </c:pt>
                      <c:pt idx="30855">
                        <c:v>-1.0978520000000001</c:v>
                      </c:pt>
                      <c:pt idx="30856">
                        <c:v>-1.1018520000000001</c:v>
                      </c:pt>
                      <c:pt idx="30857">
                        <c:v>-1.1058520000000001</c:v>
                      </c:pt>
                      <c:pt idx="30858">
                        <c:v>-1.1098520000000001</c:v>
                      </c:pt>
                      <c:pt idx="30859">
                        <c:v>-1.1138520000000001</c:v>
                      </c:pt>
                      <c:pt idx="30860">
                        <c:v>-1.1178520000000001</c:v>
                      </c:pt>
                      <c:pt idx="30861">
                        <c:v>-1.1218520000000001</c:v>
                      </c:pt>
                      <c:pt idx="30862">
                        <c:v>-1.1258520000000001</c:v>
                      </c:pt>
                      <c:pt idx="30863">
                        <c:v>-1.1298520000000001</c:v>
                      </c:pt>
                      <c:pt idx="30864">
                        <c:v>-1.1338520000000001</c:v>
                      </c:pt>
                      <c:pt idx="30865">
                        <c:v>-1.1378520000000001</c:v>
                      </c:pt>
                      <c:pt idx="30866">
                        <c:v>-1.1418520000000001</c:v>
                      </c:pt>
                      <c:pt idx="30867">
                        <c:v>-1.1458520000000001</c:v>
                      </c:pt>
                      <c:pt idx="30868">
                        <c:v>-1.1498520000000001</c:v>
                      </c:pt>
                      <c:pt idx="30869">
                        <c:v>-1.1538520000000001</c:v>
                      </c:pt>
                      <c:pt idx="30870">
                        <c:v>-1.1578520000000001</c:v>
                      </c:pt>
                      <c:pt idx="30871">
                        <c:v>-1.1618520000000001</c:v>
                      </c:pt>
                      <c:pt idx="30872">
                        <c:v>-1.1658520000000001</c:v>
                      </c:pt>
                      <c:pt idx="30873">
                        <c:v>-1.1698519999999999</c:v>
                      </c:pt>
                      <c:pt idx="30874">
                        <c:v>-1.1738519999999999</c:v>
                      </c:pt>
                      <c:pt idx="30875">
                        <c:v>-1.1778519999999999</c:v>
                      </c:pt>
                      <c:pt idx="30876">
                        <c:v>-1.1818519999999999</c:v>
                      </c:pt>
                      <c:pt idx="30877">
                        <c:v>-1.1858519999999999</c:v>
                      </c:pt>
                      <c:pt idx="30878">
                        <c:v>-1.1898519999999999</c:v>
                      </c:pt>
                      <c:pt idx="30879">
                        <c:v>-1.1938519999999999</c:v>
                      </c:pt>
                      <c:pt idx="30880">
                        <c:v>-1.1978519999999999</c:v>
                      </c:pt>
                      <c:pt idx="30881">
                        <c:v>-1.2018519999999999</c:v>
                      </c:pt>
                      <c:pt idx="30882">
                        <c:v>-1.2058519999999999</c:v>
                      </c:pt>
                      <c:pt idx="30883">
                        <c:v>-1.2098519999999999</c:v>
                      </c:pt>
                      <c:pt idx="30884">
                        <c:v>-1.2138519999999999</c:v>
                      </c:pt>
                      <c:pt idx="30885">
                        <c:v>-1.2178519999999999</c:v>
                      </c:pt>
                      <c:pt idx="30886">
                        <c:v>-1.2218519999999999</c:v>
                      </c:pt>
                      <c:pt idx="30887">
                        <c:v>-1.2258519999999999</c:v>
                      </c:pt>
                      <c:pt idx="30888">
                        <c:v>-1.2298519999999999</c:v>
                      </c:pt>
                      <c:pt idx="30889">
                        <c:v>-1.2338519999999999</c:v>
                      </c:pt>
                      <c:pt idx="30890">
                        <c:v>-1.237852</c:v>
                      </c:pt>
                      <c:pt idx="30891">
                        <c:v>-1.241852</c:v>
                      </c:pt>
                      <c:pt idx="30892">
                        <c:v>-1.245852</c:v>
                      </c:pt>
                      <c:pt idx="30893">
                        <c:v>-1.249852</c:v>
                      </c:pt>
                      <c:pt idx="30894">
                        <c:v>-1.253852</c:v>
                      </c:pt>
                      <c:pt idx="30895">
                        <c:v>-1.257852</c:v>
                      </c:pt>
                      <c:pt idx="30896">
                        <c:v>-1.261852</c:v>
                      </c:pt>
                      <c:pt idx="30897">
                        <c:v>-1.265852</c:v>
                      </c:pt>
                      <c:pt idx="30898">
                        <c:v>-1.269852</c:v>
                      </c:pt>
                      <c:pt idx="30899">
                        <c:v>-1.273852</c:v>
                      </c:pt>
                      <c:pt idx="30900">
                        <c:v>-1.277852</c:v>
                      </c:pt>
                      <c:pt idx="30901">
                        <c:v>-1.281852</c:v>
                      </c:pt>
                      <c:pt idx="30902">
                        <c:v>-1.285852</c:v>
                      </c:pt>
                      <c:pt idx="30903">
                        <c:v>-1.289852</c:v>
                      </c:pt>
                      <c:pt idx="30904">
                        <c:v>-1.293852</c:v>
                      </c:pt>
                      <c:pt idx="30905">
                        <c:v>-1.297852</c:v>
                      </c:pt>
                      <c:pt idx="30906">
                        <c:v>-1.301852</c:v>
                      </c:pt>
                      <c:pt idx="30907">
                        <c:v>-1.305852</c:v>
                      </c:pt>
                      <c:pt idx="30908">
                        <c:v>-1.309852</c:v>
                      </c:pt>
                      <c:pt idx="30909">
                        <c:v>-1.313852</c:v>
                      </c:pt>
                      <c:pt idx="30910">
                        <c:v>-1.317852</c:v>
                      </c:pt>
                      <c:pt idx="30911">
                        <c:v>-1.321852</c:v>
                      </c:pt>
                      <c:pt idx="30912">
                        <c:v>-1.325852</c:v>
                      </c:pt>
                      <c:pt idx="30913">
                        <c:v>-1.329852</c:v>
                      </c:pt>
                      <c:pt idx="30914">
                        <c:v>-1.333852</c:v>
                      </c:pt>
                      <c:pt idx="30915">
                        <c:v>-1.337852</c:v>
                      </c:pt>
                      <c:pt idx="30916">
                        <c:v>-1.341852</c:v>
                      </c:pt>
                      <c:pt idx="30917">
                        <c:v>-1.345852</c:v>
                      </c:pt>
                      <c:pt idx="30918">
                        <c:v>-1.3498520000000001</c:v>
                      </c:pt>
                      <c:pt idx="30919">
                        <c:v>-1.3538520000000001</c:v>
                      </c:pt>
                      <c:pt idx="30920">
                        <c:v>-1.3578520000000001</c:v>
                      </c:pt>
                      <c:pt idx="30921">
                        <c:v>-1.3618520000000001</c:v>
                      </c:pt>
                      <c:pt idx="30922">
                        <c:v>-1.3658520000000001</c:v>
                      </c:pt>
                      <c:pt idx="30923">
                        <c:v>-1.3698520000000001</c:v>
                      </c:pt>
                      <c:pt idx="30924">
                        <c:v>-1.3738520000000001</c:v>
                      </c:pt>
                      <c:pt idx="30925">
                        <c:v>-1.3778520000000001</c:v>
                      </c:pt>
                      <c:pt idx="30926">
                        <c:v>-1.3818520000000001</c:v>
                      </c:pt>
                      <c:pt idx="30927">
                        <c:v>-1.3858520000000001</c:v>
                      </c:pt>
                      <c:pt idx="30928">
                        <c:v>-1.3898520000000001</c:v>
                      </c:pt>
                      <c:pt idx="30929">
                        <c:v>-1.3938520000000001</c:v>
                      </c:pt>
                      <c:pt idx="30930">
                        <c:v>-1.3978520000000001</c:v>
                      </c:pt>
                      <c:pt idx="30931">
                        <c:v>-1.4018520000000001</c:v>
                      </c:pt>
                      <c:pt idx="30932">
                        <c:v>-1.4058520000000001</c:v>
                      </c:pt>
                      <c:pt idx="30933">
                        <c:v>-1.4098520000000001</c:v>
                      </c:pt>
                      <c:pt idx="30934">
                        <c:v>-1.4138520000000001</c:v>
                      </c:pt>
                      <c:pt idx="30935">
                        <c:v>-1.4178519999999999</c:v>
                      </c:pt>
                      <c:pt idx="30936">
                        <c:v>-1.4218519999999999</c:v>
                      </c:pt>
                      <c:pt idx="30937">
                        <c:v>-1.4258519999999999</c:v>
                      </c:pt>
                      <c:pt idx="30938">
                        <c:v>-1.4298519999999999</c:v>
                      </c:pt>
                      <c:pt idx="30939">
                        <c:v>-1.4338519999999999</c:v>
                      </c:pt>
                      <c:pt idx="30940">
                        <c:v>-1.4378519999999999</c:v>
                      </c:pt>
                      <c:pt idx="30941">
                        <c:v>-1.4418519999999999</c:v>
                      </c:pt>
                      <c:pt idx="30942">
                        <c:v>-1.4458519999999999</c:v>
                      </c:pt>
                      <c:pt idx="30943">
                        <c:v>-1.4498519999999999</c:v>
                      </c:pt>
                      <c:pt idx="30944">
                        <c:v>-1.4538519999999999</c:v>
                      </c:pt>
                      <c:pt idx="30945">
                        <c:v>-1.4578519999999999</c:v>
                      </c:pt>
                      <c:pt idx="30946">
                        <c:v>-1.4618519999999999</c:v>
                      </c:pt>
                      <c:pt idx="30947">
                        <c:v>-1.4658519999999999</c:v>
                      </c:pt>
                      <c:pt idx="30948">
                        <c:v>-1.4698519999999999</c:v>
                      </c:pt>
                      <c:pt idx="30949">
                        <c:v>-1.4738519999999999</c:v>
                      </c:pt>
                      <c:pt idx="30950">
                        <c:v>-1.4778519999999999</c:v>
                      </c:pt>
                      <c:pt idx="30951">
                        <c:v>-1.4818519999999999</c:v>
                      </c:pt>
                      <c:pt idx="30952">
                        <c:v>-1.485852</c:v>
                      </c:pt>
                      <c:pt idx="30953">
                        <c:v>-1.489852</c:v>
                      </c:pt>
                      <c:pt idx="30954">
                        <c:v>-1.493852</c:v>
                      </c:pt>
                      <c:pt idx="30955">
                        <c:v>-1.497852</c:v>
                      </c:pt>
                      <c:pt idx="30956">
                        <c:v>-1.501852</c:v>
                      </c:pt>
                      <c:pt idx="30957">
                        <c:v>-1.505852</c:v>
                      </c:pt>
                      <c:pt idx="30958">
                        <c:v>-1.509852</c:v>
                      </c:pt>
                      <c:pt idx="30959">
                        <c:v>-1.513852</c:v>
                      </c:pt>
                      <c:pt idx="30960">
                        <c:v>-1.517852</c:v>
                      </c:pt>
                      <c:pt idx="30961">
                        <c:v>-1.521852</c:v>
                      </c:pt>
                      <c:pt idx="30962">
                        <c:v>-1.525852</c:v>
                      </c:pt>
                      <c:pt idx="30963">
                        <c:v>-1.529852</c:v>
                      </c:pt>
                      <c:pt idx="30964">
                        <c:v>-1.533852</c:v>
                      </c:pt>
                      <c:pt idx="30965">
                        <c:v>-1.537852</c:v>
                      </c:pt>
                      <c:pt idx="30966">
                        <c:v>-1.541852</c:v>
                      </c:pt>
                      <c:pt idx="30967">
                        <c:v>-1.545852</c:v>
                      </c:pt>
                      <c:pt idx="30968">
                        <c:v>-1.549852</c:v>
                      </c:pt>
                      <c:pt idx="30969">
                        <c:v>-1.553852</c:v>
                      </c:pt>
                      <c:pt idx="30970">
                        <c:v>-1.557852</c:v>
                      </c:pt>
                      <c:pt idx="30971">
                        <c:v>-1.561852</c:v>
                      </c:pt>
                      <c:pt idx="30972">
                        <c:v>-1.565852</c:v>
                      </c:pt>
                      <c:pt idx="30973">
                        <c:v>-1.569852</c:v>
                      </c:pt>
                      <c:pt idx="30974">
                        <c:v>-1.573852</c:v>
                      </c:pt>
                      <c:pt idx="30975">
                        <c:v>-1.577852</c:v>
                      </c:pt>
                      <c:pt idx="30976">
                        <c:v>-1.581852</c:v>
                      </c:pt>
                      <c:pt idx="30977">
                        <c:v>-1.585852</c:v>
                      </c:pt>
                      <c:pt idx="30978">
                        <c:v>-1.589852</c:v>
                      </c:pt>
                      <c:pt idx="30979">
                        <c:v>-1.593852</c:v>
                      </c:pt>
                      <c:pt idx="30980">
                        <c:v>-1.5978520000000001</c:v>
                      </c:pt>
                      <c:pt idx="30981">
                        <c:v>-1.6018520000000001</c:v>
                      </c:pt>
                      <c:pt idx="30982">
                        <c:v>-1.6058520000000001</c:v>
                      </c:pt>
                      <c:pt idx="30983">
                        <c:v>-1.6098520000000001</c:v>
                      </c:pt>
                      <c:pt idx="30984">
                        <c:v>-1.6138520000000001</c:v>
                      </c:pt>
                      <c:pt idx="30985">
                        <c:v>-1.6178520000000001</c:v>
                      </c:pt>
                      <c:pt idx="30986">
                        <c:v>-1.6218520000000001</c:v>
                      </c:pt>
                      <c:pt idx="30987">
                        <c:v>-1.6258520000000001</c:v>
                      </c:pt>
                      <c:pt idx="30988">
                        <c:v>-1.6298520000000001</c:v>
                      </c:pt>
                      <c:pt idx="30989">
                        <c:v>-1.6338520000000001</c:v>
                      </c:pt>
                      <c:pt idx="30990">
                        <c:v>-1.6378520000000001</c:v>
                      </c:pt>
                      <c:pt idx="30991">
                        <c:v>-1.6418520000000001</c:v>
                      </c:pt>
                      <c:pt idx="30992">
                        <c:v>-1.6458520000000001</c:v>
                      </c:pt>
                      <c:pt idx="30993">
                        <c:v>-1.6498520000000001</c:v>
                      </c:pt>
                      <c:pt idx="30994">
                        <c:v>-1.6538520000000001</c:v>
                      </c:pt>
                      <c:pt idx="30995">
                        <c:v>-1.6578520000000001</c:v>
                      </c:pt>
                      <c:pt idx="30996">
                        <c:v>-1.6618520000000001</c:v>
                      </c:pt>
                      <c:pt idx="30997">
                        <c:v>-1.6658520000000001</c:v>
                      </c:pt>
                      <c:pt idx="30998">
                        <c:v>-1.6698519999999999</c:v>
                      </c:pt>
                      <c:pt idx="30999">
                        <c:v>-1.6738519999999999</c:v>
                      </c:pt>
                      <c:pt idx="31000">
                        <c:v>-1.6778519999999999</c:v>
                      </c:pt>
                      <c:pt idx="31001">
                        <c:v>-1.6818519999999999</c:v>
                      </c:pt>
                      <c:pt idx="31002">
                        <c:v>-1.6858519999999999</c:v>
                      </c:pt>
                      <c:pt idx="31003">
                        <c:v>-1.6898519999999999</c:v>
                      </c:pt>
                      <c:pt idx="31004">
                        <c:v>-1.6938519999999999</c:v>
                      </c:pt>
                      <c:pt idx="31005">
                        <c:v>-1.6978519999999999</c:v>
                      </c:pt>
                      <c:pt idx="31006">
                        <c:v>-1.7018519999999999</c:v>
                      </c:pt>
                      <c:pt idx="31007">
                        <c:v>-1.7058519999999999</c:v>
                      </c:pt>
                      <c:pt idx="31008">
                        <c:v>-1.7098519999999999</c:v>
                      </c:pt>
                      <c:pt idx="31009">
                        <c:v>-1.7138519999999999</c:v>
                      </c:pt>
                      <c:pt idx="31010">
                        <c:v>-1.7178519999999999</c:v>
                      </c:pt>
                      <c:pt idx="31011">
                        <c:v>-1.7218519999999999</c:v>
                      </c:pt>
                      <c:pt idx="31012">
                        <c:v>-1.7258519999999999</c:v>
                      </c:pt>
                      <c:pt idx="31013">
                        <c:v>-1.7298519999999999</c:v>
                      </c:pt>
                      <c:pt idx="31014">
                        <c:v>-1.7338519999999999</c:v>
                      </c:pt>
                      <c:pt idx="31015">
                        <c:v>-1.737852</c:v>
                      </c:pt>
                      <c:pt idx="31016">
                        <c:v>-1.741852</c:v>
                      </c:pt>
                      <c:pt idx="31017">
                        <c:v>-1.745852</c:v>
                      </c:pt>
                      <c:pt idx="31018">
                        <c:v>-1.749852</c:v>
                      </c:pt>
                      <c:pt idx="31019">
                        <c:v>-1.753852</c:v>
                      </c:pt>
                      <c:pt idx="31020">
                        <c:v>-1.757852</c:v>
                      </c:pt>
                      <c:pt idx="31021">
                        <c:v>-1.761852</c:v>
                      </c:pt>
                      <c:pt idx="31022">
                        <c:v>-1.765852</c:v>
                      </c:pt>
                      <c:pt idx="31023">
                        <c:v>-1.769852</c:v>
                      </c:pt>
                      <c:pt idx="31024">
                        <c:v>-1.773852</c:v>
                      </c:pt>
                      <c:pt idx="31025">
                        <c:v>-1.777852</c:v>
                      </c:pt>
                      <c:pt idx="31026">
                        <c:v>-1.781852</c:v>
                      </c:pt>
                      <c:pt idx="31027">
                        <c:v>-1.785852</c:v>
                      </c:pt>
                      <c:pt idx="31028">
                        <c:v>-1.789852</c:v>
                      </c:pt>
                      <c:pt idx="31029">
                        <c:v>-1.793852</c:v>
                      </c:pt>
                      <c:pt idx="31030">
                        <c:v>-1.797852</c:v>
                      </c:pt>
                      <c:pt idx="31031">
                        <c:v>-1.801852</c:v>
                      </c:pt>
                      <c:pt idx="31032">
                        <c:v>-1.805852</c:v>
                      </c:pt>
                      <c:pt idx="31033">
                        <c:v>-1.809852</c:v>
                      </c:pt>
                      <c:pt idx="31034">
                        <c:v>-1.813852</c:v>
                      </c:pt>
                      <c:pt idx="31035">
                        <c:v>-1.817852</c:v>
                      </c:pt>
                      <c:pt idx="31036">
                        <c:v>-1.821852</c:v>
                      </c:pt>
                      <c:pt idx="31037">
                        <c:v>-1.825852</c:v>
                      </c:pt>
                      <c:pt idx="31038">
                        <c:v>-1.829852</c:v>
                      </c:pt>
                      <c:pt idx="31039">
                        <c:v>-1.833852</c:v>
                      </c:pt>
                      <c:pt idx="31040">
                        <c:v>-1.837852</c:v>
                      </c:pt>
                      <c:pt idx="31041">
                        <c:v>-1.841852</c:v>
                      </c:pt>
                      <c:pt idx="31042">
                        <c:v>-1.845852</c:v>
                      </c:pt>
                      <c:pt idx="31043">
                        <c:v>-1.8498520000000001</c:v>
                      </c:pt>
                      <c:pt idx="31044">
                        <c:v>-1.8538520000000001</c:v>
                      </c:pt>
                      <c:pt idx="31045">
                        <c:v>-1.8578520000000001</c:v>
                      </c:pt>
                      <c:pt idx="31046">
                        <c:v>-1.8618520000000001</c:v>
                      </c:pt>
                      <c:pt idx="31047">
                        <c:v>-1.8658520000000001</c:v>
                      </c:pt>
                      <c:pt idx="31048">
                        <c:v>-1.8698520000000001</c:v>
                      </c:pt>
                      <c:pt idx="31049">
                        <c:v>-1.8738520000000001</c:v>
                      </c:pt>
                      <c:pt idx="31050">
                        <c:v>-1.8778520000000001</c:v>
                      </c:pt>
                      <c:pt idx="31051">
                        <c:v>-1.8818520000000001</c:v>
                      </c:pt>
                      <c:pt idx="31052">
                        <c:v>-1.8858520000000001</c:v>
                      </c:pt>
                      <c:pt idx="31053">
                        <c:v>-1.8898520000000001</c:v>
                      </c:pt>
                      <c:pt idx="31054">
                        <c:v>-1.8938520000000001</c:v>
                      </c:pt>
                      <c:pt idx="31055">
                        <c:v>-1.8978520000000001</c:v>
                      </c:pt>
                      <c:pt idx="31056">
                        <c:v>-1.9018520000000001</c:v>
                      </c:pt>
                      <c:pt idx="31057">
                        <c:v>-1.9058520000000001</c:v>
                      </c:pt>
                      <c:pt idx="31058">
                        <c:v>-1.9098520000000001</c:v>
                      </c:pt>
                      <c:pt idx="31059">
                        <c:v>-1.9138520000000001</c:v>
                      </c:pt>
                      <c:pt idx="31060">
                        <c:v>-1.9178519999999999</c:v>
                      </c:pt>
                      <c:pt idx="31061">
                        <c:v>-1.9218519999999999</c:v>
                      </c:pt>
                      <c:pt idx="31062">
                        <c:v>-1.9258519999999999</c:v>
                      </c:pt>
                      <c:pt idx="31063">
                        <c:v>-1.9298519999999999</c:v>
                      </c:pt>
                      <c:pt idx="31064">
                        <c:v>-1.9338519999999999</c:v>
                      </c:pt>
                      <c:pt idx="31065">
                        <c:v>-1.9378519999999999</c:v>
                      </c:pt>
                      <c:pt idx="31066">
                        <c:v>-1.9418519999999999</c:v>
                      </c:pt>
                      <c:pt idx="31067">
                        <c:v>-1.9458519999999999</c:v>
                      </c:pt>
                      <c:pt idx="31068">
                        <c:v>-1.9498519999999999</c:v>
                      </c:pt>
                      <c:pt idx="31069">
                        <c:v>-1.9538519999999999</c:v>
                      </c:pt>
                      <c:pt idx="31070">
                        <c:v>-1.9578519999999999</c:v>
                      </c:pt>
                      <c:pt idx="31071">
                        <c:v>-1.9618519999999999</c:v>
                      </c:pt>
                      <c:pt idx="31072">
                        <c:v>-1.9658519999999999</c:v>
                      </c:pt>
                      <c:pt idx="31073">
                        <c:v>-1.9698519999999999</c:v>
                      </c:pt>
                      <c:pt idx="31074">
                        <c:v>-1.9738519999999999</c:v>
                      </c:pt>
                      <c:pt idx="31075">
                        <c:v>-1.9778519999999999</c:v>
                      </c:pt>
                      <c:pt idx="31076">
                        <c:v>-1.9818519999999999</c:v>
                      </c:pt>
                      <c:pt idx="31077">
                        <c:v>-1.985852</c:v>
                      </c:pt>
                      <c:pt idx="31078">
                        <c:v>-1.989852</c:v>
                      </c:pt>
                      <c:pt idx="31079">
                        <c:v>-1.993852</c:v>
                      </c:pt>
                      <c:pt idx="31080">
                        <c:v>-1.997852</c:v>
                      </c:pt>
                      <c:pt idx="31081">
                        <c:v>-2.001852</c:v>
                      </c:pt>
                      <c:pt idx="31082">
                        <c:v>-2.005852</c:v>
                      </c:pt>
                      <c:pt idx="31083">
                        <c:v>-2.009852</c:v>
                      </c:pt>
                      <c:pt idx="31084">
                        <c:v>-2.013852</c:v>
                      </c:pt>
                      <c:pt idx="31085">
                        <c:v>-2.017852</c:v>
                      </c:pt>
                      <c:pt idx="31086">
                        <c:v>-2.021852</c:v>
                      </c:pt>
                      <c:pt idx="31087">
                        <c:v>-2.025852</c:v>
                      </c:pt>
                      <c:pt idx="31088">
                        <c:v>-2.029852</c:v>
                      </c:pt>
                      <c:pt idx="31089">
                        <c:v>-2.033852</c:v>
                      </c:pt>
                      <c:pt idx="31090">
                        <c:v>-2.037852</c:v>
                      </c:pt>
                      <c:pt idx="31091">
                        <c:v>-2.041852</c:v>
                      </c:pt>
                      <c:pt idx="31092">
                        <c:v>-2.045852</c:v>
                      </c:pt>
                      <c:pt idx="31093">
                        <c:v>-2.049852</c:v>
                      </c:pt>
                      <c:pt idx="31094">
                        <c:v>-2.053852</c:v>
                      </c:pt>
                      <c:pt idx="31095">
                        <c:v>-2.057852</c:v>
                      </c:pt>
                      <c:pt idx="31096">
                        <c:v>-2.061852</c:v>
                      </c:pt>
                      <c:pt idx="31097">
                        <c:v>-2.065852</c:v>
                      </c:pt>
                      <c:pt idx="31098">
                        <c:v>-2.069852</c:v>
                      </c:pt>
                      <c:pt idx="31099">
                        <c:v>-2.073852</c:v>
                      </c:pt>
                      <c:pt idx="31100">
                        <c:v>-2.077852</c:v>
                      </c:pt>
                      <c:pt idx="31101">
                        <c:v>-2.081852</c:v>
                      </c:pt>
                      <c:pt idx="31102">
                        <c:v>-2.085852</c:v>
                      </c:pt>
                      <c:pt idx="31103">
                        <c:v>-2.089852</c:v>
                      </c:pt>
                      <c:pt idx="31104">
                        <c:v>-2.093852</c:v>
                      </c:pt>
                      <c:pt idx="31105">
                        <c:v>-2.0978520000000001</c:v>
                      </c:pt>
                      <c:pt idx="31106">
                        <c:v>-2.1018520000000001</c:v>
                      </c:pt>
                      <c:pt idx="31107">
                        <c:v>-2.1058520000000001</c:v>
                      </c:pt>
                      <c:pt idx="31108">
                        <c:v>-2.1098520000000001</c:v>
                      </c:pt>
                      <c:pt idx="31109">
                        <c:v>-2.1138520000000001</c:v>
                      </c:pt>
                      <c:pt idx="31110">
                        <c:v>-2.1178520000000001</c:v>
                      </c:pt>
                      <c:pt idx="31111">
                        <c:v>-2.1218520000000001</c:v>
                      </c:pt>
                      <c:pt idx="31112">
                        <c:v>-2.1258520000000001</c:v>
                      </c:pt>
                      <c:pt idx="31113">
                        <c:v>-2.1298520000000001</c:v>
                      </c:pt>
                      <c:pt idx="31114">
                        <c:v>-2.1338520000000001</c:v>
                      </c:pt>
                      <c:pt idx="31115">
                        <c:v>-2.1378520000000001</c:v>
                      </c:pt>
                      <c:pt idx="31116">
                        <c:v>-2.1418520000000001</c:v>
                      </c:pt>
                      <c:pt idx="31117">
                        <c:v>-2.1458520000000001</c:v>
                      </c:pt>
                      <c:pt idx="31118">
                        <c:v>-2.1498520000000001</c:v>
                      </c:pt>
                      <c:pt idx="31119">
                        <c:v>-2.1538520000000001</c:v>
                      </c:pt>
                      <c:pt idx="31120">
                        <c:v>-2.1578520000000001</c:v>
                      </c:pt>
                      <c:pt idx="31121">
                        <c:v>-2.1618520000000001</c:v>
                      </c:pt>
                      <c:pt idx="31122">
                        <c:v>-2.1658520000000001</c:v>
                      </c:pt>
                      <c:pt idx="31123">
                        <c:v>-2.1698520000000001</c:v>
                      </c:pt>
                      <c:pt idx="31124">
                        <c:v>-2.1738520000000001</c:v>
                      </c:pt>
                      <c:pt idx="31125">
                        <c:v>-2.1778520000000001</c:v>
                      </c:pt>
                      <c:pt idx="31126">
                        <c:v>-2.1818520000000001</c:v>
                      </c:pt>
                      <c:pt idx="31127">
                        <c:v>-2.1858520000000001</c:v>
                      </c:pt>
                      <c:pt idx="31128">
                        <c:v>-2.1898520000000001</c:v>
                      </c:pt>
                      <c:pt idx="31129">
                        <c:v>-2.1938520000000001</c:v>
                      </c:pt>
                      <c:pt idx="31130">
                        <c:v>-2.1978520000000001</c:v>
                      </c:pt>
                      <c:pt idx="31131">
                        <c:v>-2.2018520000000001</c:v>
                      </c:pt>
                      <c:pt idx="31132">
                        <c:v>-2.2058520000000001</c:v>
                      </c:pt>
                      <c:pt idx="31133">
                        <c:v>-2.2098520000000001</c:v>
                      </c:pt>
                      <c:pt idx="31134">
                        <c:v>-2.2138520000000002</c:v>
                      </c:pt>
                      <c:pt idx="31135">
                        <c:v>-2.2178520000000002</c:v>
                      </c:pt>
                      <c:pt idx="31136">
                        <c:v>-2.2218520000000002</c:v>
                      </c:pt>
                      <c:pt idx="31137">
                        <c:v>-2.2258520000000002</c:v>
                      </c:pt>
                      <c:pt idx="31138">
                        <c:v>-2.2298520000000002</c:v>
                      </c:pt>
                      <c:pt idx="31139">
                        <c:v>-2.2338520000000002</c:v>
                      </c:pt>
                      <c:pt idx="31140">
                        <c:v>-2.2378520000000002</c:v>
                      </c:pt>
                      <c:pt idx="31141">
                        <c:v>-2.2418520000000002</c:v>
                      </c:pt>
                      <c:pt idx="31142">
                        <c:v>-2.2458520000000002</c:v>
                      </c:pt>
                      <c:pt idx="31143">
                        <c:v>-2.2498520000000002</c:v>
                      </c:pt>
                      <c:pt idx="31144">
                        <c:v>-2.2538520000000002</c:v>
                      </c:pt>
                      <c:pt idx="31145">
                        <c:v>-2.2578520000000002</c:v>
                      </c:pt>
                      <c:pt idx="31146">
                        <c:v>-2.2618520000000002</c:v>
                      </c:pt>
                      <c:pt idx="31147">
                        <c:v>-2.2658520000000002</c:v>
                      </c:pt>
                      <c:pt idx="31148">
                        <c:v>-2.2698520000000002</c:v>
                      </c:pt>
                      <c:pt idx="31149">
                        <c:v>-2.2738520000000002</c:v>
                      </c:pt>
                      <c:pt idx="31150">
                        <c:v>-2.2778520000000002</c:v>
                      </c:pt>
                      <c:pt idx="31151">
                        <c:v>-2.2818520000000002</c:v>
                      </c:pt>
                      <c:pt idx="31152">
                        <c:v>-2.2858520000000002</c:v>
                      </c:pt>
                      <c:pt idx="31153">
                        <c:v>-2.2898520000000002</c:v>
                      </c:pt>
                      <c:pt idx="31154">
                        <c:v>-2.2938519999999998</c:v>
                      </c:pt>
                      <c:pt idx="31155">
                        <c:v>-2.2978519999999998</c:v>
                      </c:pt>
                      <c:pt idx="31156">
                        <c:v>-2.3018519999999998</c:v>
                      </c:pt>
                      <c:pt idx="31157">
                        <c:v>-2.3058519999999998</c:v>
                      </c:pt>
                      <c:pt idx="31158">
                        <c:v>-2.3098519999999998</c:v>
                      </c:pt>
                      <c:pt idx="31159">
                        <c:v>-2.3138519999999998</c:v>
                      </c:pt>
                      <c:pt idx="31160">
                        <c:v>-2.3178519999999998</c:v>
                      </c:pt>
                      <c:pt idx="31161">
                        <c:v>-2.3218519999999998</c:v>
                      </c:pt>
                      <c:pt idx="31162">
                        <c:v>-2.3258519999999998</c:v>
                      </c:pt>
                      <c:pt idx="31163">
                        <c:v>-2.3298519999999998</c:v>
                      </c:pt>
                      <c:pt idx="31164">
                        <c:v>-2.3338519999999998</c:v>
                      </c:pt>
                      <c:pt idx="31165">
                        <c:v>-2.3378519999999998</c:v>
                      </c:pt>
                      <c:pt idx="31166">
                        <c:v>-2.3418519999999998</c:v>
                      </c:pt>
                      <c:pt idx="31167">
                        <c:v>-2.3458519999999998</c:v>
                      </c:pt>
                      <c:pt idx="31168">
                        <c:v>-2.3498519999999998</c:v>
                      </c:pt>
                      <c:pt idx="31169">
                        <c:v>-2.3538519999999998</c:v>
                      </c:pt>
                      <c:pt idx="31170">
                        <c:v>-2.3578519999999998</c:v>
                      </c:pt>
                      <c:pt idx="31171">
                        <c:v>-2.3618519999999998</c:v>
                      </c:pt>
                      <c:pt idx="31172">
                        <c:v>-2.3658519999999998</c:v>
                      </c:pt>
                      <c:pt idx="31173">
                        <c:v>-2.3698519999999998</c:v>
                      </c:pt>
                      <c:pt idx="31174">
                        <c:v>-2.3738519999999999</c:v>
                      </c:pt>
                      <c:pt idx="31175">
                        <c:v>-2.3778519999999999</c:v>
                      </c:pt>
                      <c:pt idx="31176">
                        <c:v>-2.3818519999999999</c:v>
                      </c:pt>
                      <c:pt idx="31177">
                        <c:v>-2.3858519999999999</c:v>
                      </c:pt>
                      <c:pt idx="31178">
                        <c:v>-2.3898519999999999</c:v>
                      </c:pt>
                      <c:pt idx="31179">
                        <c:v>-2.3938519999999999</c:v>
                      </c:pt>
                      <c:pt idx="31180">
                        <c:v>-2.3978519999999999</c:v>
                      </c:pt>
                      <c:pt idx="31181">
                        <c:v>-2.4018519999999999</c:v>
                      </c:pt>
                      <c:pt idx="31182">
                        <c:v>-2.4058519999999999</c:v>
                      </c:pt>
                      <c:pt idx="31183">
                        <c:v>-2.4098519999999999</c:v>
                      </c:pt>
                      <c:pt idx="31184">
                        <c:v>-2.4138519999999999</c:v>
                      </c:pt>
                      <c:pt idx="31185">
                        <c:v>-2.4178519999999999</c:v>
                      </c:pt>
                      <c:pt idx="31186">
                        <c:v>-2.4218519999999999</c:v>
                      </c:pt>
                      <c:pt idx="31187">
                        <c:v>-2.4258519999999999</c:v>
                      </c:pt>
                      <c:pt idx="31188">
                        <c:v>-2.4298519999999999</c:v>
                      </c:pt>
                      <c:pt idx="31189">
                        <c:v>-2.4338519999999999</c:v>
                      </c:pt>
                      <c:pt idx="31190">
                        <c:v>-2.4378519999999999</c:v>
                      </c:pt>
                      <c:pt idx="31191">
                        <c:v>-2.4418519999999999</c:v>
                      </c:pt>
                      <c:pt idx="31192">
                        <c:v>-2.4458519999999999</c:v>
                      </c:pt>
                      <c:pt idx="31193">
                        <c:v>-2.4498519999999999</c:v>
                      </c:pt>
                      <c:pt idx="31194">
                        <c:v>-2.4538519999999999</c:v>
                      </c:pt>
                      <c:pt idx="31195">
                        <c:v>-2.4578519999999999</c:v>
                      </c:pt>
                      <c:pt idx="31196">
                        <c:v>-2.4618519999999999</c:v>
                      </c:pt>
                      <c:pt idx="31197">
                        <c:v>-2.4658519999999999</c:v>
                      </c:pt>
                      <c:pt idx="31198">
                        <c:v>-2.4698519999999999</c:v>
                      </c:pt>
                      <c:pt idx="31199">
                        <c:v>-2.4738519999999999</c:v>
                      </c:pt>
                      <c:pt idx="31200">
                        <c:v>-2.4778519999999999</c:v>
                      </c:pt>
                      <c:pt idx="31201">
                        <c:v>-2.4818519999999999</c:v>
                      </c:pt>
                      <c:pt idx="31202">
                        <c:v>-2.485852</c:v>
                      </c:pt>
                      <c:pt idx="31203">
                        <c:v>-2.489852</c:v>
                      </c:pt>
                      <c:pt idx="31204">
                        <c:v>-2.493852</c:v>
                      </c:pt>
                      <c:pt idx="31205">
                        <c:v>-2.497852</c:v>
                      </c:pt>
                      <c:pt idx="31206">
                        <c:v>-2.501852</c:v>
                      </c:pt>
                      <c:pt idx="31207">
                        <c:v>-2.505852</c:v>
                      </c:pt>
                      <c:pt idx="31208">
                        <c:v>-2.509852</c:v>
                      </c:pt>
                      <c:pt idx="31209">
                        <c:v>-2.513852</c:v>
                      </c:pt>
                      <c:pt idx="31210">
                        <c:v>-2.517852</c:v>
                      </c:pt>
                      <c:pt idx="31211">
                        <c:v>-2.521852</c:v>
                      </c:pt>
                      <c:pt idx="31212">
                        <c:v>-2.525852</c:v>
                      </c:pt>
                      <c:pt idx="31213">
                        <c:v>-2.529852</c:v>
                      </c:pt>
                      <c:pt idx="31214">
                        <c:v>-2.533852</c:v>
                      </c:pt>
                      <c:pt idx="31215">
                        <c:v>-2.537852</c:v>
                      </c:pt>
                      <c:pt idx="31216">
                        <c:v>-2.541852</c:v>
                      </c:pt>
                      <c:pt idx="31217">
                        <c:v>-2.545852</c:v>
                      </c:pt>
                      <c:pt idx="31218">
                        <c:v>-2.549852</c:v>
                      </c:pt>
                      <c:pt idx="31219">
                        <c:v>-2.553852</c:v>
                      </c:pt>
                      <c:pt idx="31220">
                        <c:v>-2.557852</c:v>
                      </c:pt>
                      <c:pt idx="31221">
                        <c:v>-2.561852</c:v>
                      </c:pt>
                      <c:pt idx="31222">
                        <c:v>-2.565852</c:v>
                      </c:pt>
                      <c:pt idx="31223">
                        <c:v>-2.569852</c:v>
                      </c:pt>
                      <c:pt idx="31224">
                        <c:v>-2.573852</c:v>
                      </c:pt>
                      <c:pt idx="31225">
                        <c:v>-2.577852</c:v>
                      </c:pt>
                      <c:pt idx="31226">
                        <c:v>-2.581852</c:v>
                      </c:pt>
                      <c:pt idx="31227">
                        <c:v>-2.585852</c:v>
                      </c:pt>
                      <c:pt idx="31228">
                        <c:v>-2.589852</c:v>
                      </c:pt>
                      <c:pt idx="31229">
                        <c:v>-2.593852</c:v>
                      </c:pt>
                      <c:pt idx="31230">
                        <c:v>-2.5978520000000001</c:v>
                      </c:pt>
                      <c:pt idx="31231">
                        <c:v>-2.6018520000000001</c:v>
                      </c:pt>
                      <c:pt idx="31232">
                        <c:v>-2.6058520000000001</c:v>
                      </c:pt>
                      <c:pt idx="31233">
                        <c:v>-2.6098520000000001</c:v>
                      </c:pt>
                      <c:pt idx="31234">
                        <c:v>-2.6138520000000001</c:v>
                      </c:pt>
                      <c:pt idx="31235">
                        <c:v>-2.6178520000000001</c:v>
                      </c:pt>
                      <c:pt idx="31236">
                        <c:v>-2.6218520000000001</c:v>
                      </c:pt>
                      <c:pt idx="31237">
                        <c:v>-2.6258520000000001</c:v>
                      </c:pt>
                      <c:pt idx="31238">
                        <c:v>-2.6298520000000001</c:v>
                      </c:pt>
                      <c:pt idx="31239">
                        <c:v>-2.6338520000000001</c:v>
                      </c:pt>
                      <c:pt idx="31240">
                        <c:v>-2.6378520000000001</c:v>
                      </c:pt>
                      <c:pt idx="31241">
                        <c:v>-2.6418520000000001</c:v>
                      </c:pt>
                      <c:pt idx="31242">
                        <c:v>-2.6458520000000001</c:v>
                      </c:pt>
                      <c:pt idx="31243">
                        <c:v>-2.6498520000000001</c:v>
                      </c:pt>
                      <c:pt idx="31244">
                        <c:v>-2.6538520000000001</c:v>
                      </c:pt>
                      <c:pt idx="31245">
                        <c:v>-2.6578520000000001</c:v>
                      </c:pt>
                      <c:pt idx="31246">
                        <c:v>-2.6618520000000001</c:v>
                      </c:pt>
                      <c:pt idx="31247">
                        <c:v>-2.6658520000000001</c:v>
                      </c:pt>
                      <c:pt idx="31248">
                        <c:v>-2.6698520000000001</c:v>
                      </c:pt>
                      <c:pt idx="31249">
                        <c:v>-2.6738520000000001</c:v>
                      </c:pt>
                      <c:pt idx="31250">
                        <c:v>-2.6778520000000001</c:v>
                      </c:pt>
                      <c:pt idx="31251">
                        <c:v>-2.6818520000000001</c:v>
                      </c:pt>
                      <c:pt idx="31252">
                        <c:v>-2.6858520000000001</c:v>
                      </c:pt>
                      <c:pt idx="31253">
                        <c:v>-2.6898520000000001</c:v>
                      </c:pt>
                      <c:pt idx="31254">
                        <c:v>-2.6938520000000001</c:v>
                      </c:pt>
                      <c:pt idx="31255">
                        <c:v>-2.6978520000000001</c:v>
                      </c:pt>
                      <c:pt idx="31256">
                        <c:v>-2.7018520000000001</c:v>
                      </c:pt>
                      <c:pt idx="31257">
                        <c:v>-2.7058520000000001</c:v>
                      </c:pt>
                      <c:pt idx="31258">
                        <c:v>-2.7098520000000001</c:v>
                      </c:pt>
                      <c:pt idx="31259">
                        <c:v>-2.7138520000000002</c:v>
                      </c:pt>
                      <c:pt idx="31260">
                        <c:v>-2.7178520000000002</c:v>
                      </c:pt>
                      <c:pt idx="31261">
                        <c:v>-2.7218520000000002</c:v>
                      </c:pt>
                      <c:pt idx="31262">
                        <c:v>-2.7258520000000002</c:v>
                      </c:pt>
                      <c:pt idx="31263">
                        <c:v>-2.7298520000000002</c:v>
                      </c:pt>
                      <c:pt idx="31264">
                        <c:v>-2.7338520000000002</c:v>
                      </c:pt>
                      <c:pt idx="31265">
                        <c:v>-2.7378520000000002</c:v>
                      </c:pt>
                      <c:pt idx="31266">
                        <c:v>-2.7418520000000002</c:v>
                      </c:pt>
                      <c:pt idx="31267">
                        <c:v>-2.7458520000000002</c:v>
                      </c:pt>
                      <c:pt idx="31268">
                        <c:v>-2.7498520000000002</c:v>
                      </c:pt>
                      <c:pt idx="31269">
                        <c:v>-2.7538520000000002</c:v>
                      </c:pt>
                      <c:pt idx="31270">
                        <c:v>-2.7578520000000002</c:v>
                      </c:pt>
                      <c:pt idx="31271">
                        <c:v>-2.7618520000000002</c:v>
                      </c:pt>
                      <c:pt idx="31272">
                        <c:v>-2.7658520000000002</c:v>
                      </c:pt>
                      <c:pt idx="31273">
                        <c:v>-2.7698520000000002</c:v>
                      </c:pt>
                      <c:pt idx="31274">
                        <c:v>-2.7738520000000002</c:v>
                      </c:pt>
                      <c:pt idx="31275">
                        <c:v>-2.7778520000000002</c:v>
                      </c:pt>
                      <c:pt idx="31276">
                        <c:v>-2.7818520000000002</c:v>
                      </c:pt>
                      <c:pt idx="31277">
                        <c:v>-2.7858520000000002</c:v>
                      </c:pt>
                      <c:pt idx="31278">
                        <c:v>-2.7898520000000002</c:v>
                      </c:pt>
                      <c:pt idx="31279">
                        <c:v>-2.7938519999999998</c:v>
                      </c:pt>
                      <c:pt idx="31280">
                        <c:v>-2.7978519999999998</c:v>
                      </c:pt>
                      <c:pt idx="31281">
                        <c:v>-2.8018519999999998</c:v>
                      </c:pt>
                      <c:pt idx="31282">
                        <c:v>-2.8058519999999998</c:v>
                      </c:pt>
                      <c:pt idx="31283">
                        <c:v>-2.8098519999999998</c:v>
                      </c:pt>
                      <c:pt idx="31284">
                        <c:v>-2.8138519999999998</c:v>
                      </c:pt>
                      <c:pt idx="31285">
                        <c:v>-2.8178519999999998</c:v>
                      </c:pt>
                      <c:pt idx="31286">
                        <c:v>-2.8218519999999998</c:v>
                      </c:pt>
                      <c:pt idx="31287">
                        <c:v>-2.8258519999999998</c:v>
                      </c:pt>
                      <c:pt idx="31288">
                        <c:v>-2.8298519999999998</c:v>
                      </c:pt>
                      <c:pt idx="31289">
                        <c:v>-2.8338519999999998</c:v>
                      </c:pt>
                      <c:pt idx="31290">
                        <c:v>-2.8378519999999998</c:v>
                      </c:pt>
                      <c:pt idx="31291">
                        <c:v>-2.8418519999999998</c:v>
                      </c:pt>
                      <c:pt idx="31292">
                        <c:v>-2.8458519999999998</c:v>
                      </c:pt>
                      <c:pt idx="31293">
                        <c:v>-2.8498519999999998</c:v>
                      </c:pt>
                      <c:pt idx="31294">
                        <c:v>-2.8538519999999998</c:v>
                      </c:pt>
                      <c:pt idx="31295">
                        <c:v>-2.8578519999999998</c:v>
                      </c:pt>
                      <c:pt idx="31296">
                        <c:v>-2.8618519999999998</c:v>
                      </c:pt>
                      <c:pt idx="31297">
                        <c:v>-2.8658519999999998</c:v>
                      </c:pt>
                      <c:pt idx="31298">
                        <c:v>-2.8698519999999998</c:v>
                      </c:pt>
                      <c:pt idx="31299">
                        <c:v>-2.8738519999999999</c:v>
                      </c:pt>
                      <c:pt idx="31300">
                        <c:v>-2.8778519999999999</c:v>
                      </c:pt>
                      <c:pt idx="31301">
                        <c:v>-2.8818519999999999</c:v>
                      </c:pt>
                      <c:pt idx="31302">
                        <c:v>-2.8858519999999999</c:v>
                      </c:pt>
                      <c:pt idx="31303">
                        <c:v>-2.8898519999999999</c:v>
                      </c:pt>
                      <c:pt idx="31304">
                        <c:v>-2.8938519999999999</c:v>
                      </c:pt>
                      <c:pt idx="31305">
                        <c:v>-2.8978519999999999</c:v>
                      </c:pt>
                      <c:pt idx="31306">
                        <c:v>-2.9018519999999999</c:v>
                      </c:pt>
                      <c:pt idx="31307">
                        <c:v>-2.9058519999999999</c:v>
                      </c:pt>
                      <c:pt idx="31308">
                        <c:v>-2.9098519999999999</c:v>
                      </c:pt>
                      <c:pt idx="31309">
                        <c:v>-2.9138519999999999</c:v>
                      </c:pt>
                      <c:pt idx="31310">
                        <c:v>-2.9178519999999999</c:v>
                      </c:pt>
                      <c:pt idx="31311">
                        <c:v>-2.9218519999999999</c:v>
                      </c:pt>
                      <c:pt idx="31312">
                        <c:v>-2.9258519999999999</c:v>
                      </c:pt>
                      <c:pt idx="31313">
                        <c:v>-2.9298519999999999</c:v>
                      </c:pt>
                      <c:pt idx="31314">
                        <c:v>-2.9338519999999999</c:v>
                      </c:pt>
                      <c:pt idx="31315">
                        <c:v>-2.9378519999999999</c:v>
                      </c:pt>
                      <c:pt idx="31316">
                        <c:v>-2.9418519999999999</c:v>
                      </c:pt>
                      <c:pt idx="31317">
                        <c:v>-2.9458519999999999</c:v>
                      </c:pt>
                      <c:pt idx="31318">
                        <c:v>-2.9498519999999999</c:v>
                      </c:pt>
                      <c:pt idx="31319">
                        <c:v>-2.9538519999999999</c:v>
                      </c:pt>
                      <c:pt idx="31320">
                        <c:v>-2.9578519999999999</c:v>
                      </c:pt>
                      <c:pt idx="31321">
                        <c:v>-2.9618519999999999</c:v>
                      </c:pt>
                      <c:pt idx="31322">
                        <c:v>-2.9658519999999999</c:v>
                      </c:pt>
                      <c:pt idx="31323">
                        <c:v>-2.9698519999999999</c:v>
                      </c:pt>
                      <c:pt idx="31324">
                        <c:v>-2.9738519999999999</c:v>
                      </c:pt>
                      <c:pt idx="31325">
                        <c:v>-2.9778519999999999</c:v>
                      </c:pt>
                      <c:pt idx="31326">
                        <c:v>-2.9818519999999999</c:v>
                      </c:pt>
                      <c:pt idx="31327">
                        <c:v>-2.985852</c:v>
                      </c:pt>
                      <c:pt idx="31328">
                        <c:v>-2.989852</c:v>
                      </c:pt>
                      <c:pt idx="31329">
                        <c:v>-2.993852</c:v>
                      </c:pt>
                      <c:pt idx="31330">
                        <c:v>-2.997852</c:v>
                      </c:pt>
                      <c:pt idx="31331">
                        <c:v>-2.993852</c:v>
                      </c:pt>
                      <c:pt idx="31332">
                        <c:v>-2.989852</c:v>
                      </c:pt>
                      <c:pt idx="31333">
                        <c:v>-2.985852</c:v>
                      </c:pt>
                      <c:pt idx="31334">
                        <c:v>-2.9818519999999999</c:v>
                      </c:pt>
                      <c:pt idx="31335">
                        <c:v>-2.9778519999999999</c:v>
                      </c:pt>
                      <c:pt idx="31336">
                        <c:v>-2.9738519999999999</c:v>
                      </c:pt>
                      <c:pt idx="31337">
                        <c:v>-2.9698519999999999</c:v>
                      </c:pt>
                      <c:pt idx="31338">
                        <c:v>-2.9658519999999999</c:v>
                      </c:pt>
                      <c:pt idx="31339">
                        <c:v>-2.9618519999999999</c:v>
                      </c:pt>
                      <c:pt idx="31340">
                        <c:v>-2.9578519999999999</c:v>
                      </c:pt>
                      <c:pt idx="31341">
                        <c:v>-2.9538519999999999</c:v>
                      </c:pt>
                      <c:pt idx="31342">
                        <c:v>-2.9498519999999999</c:v>
                      </c:pt>
                      <c:pt idx="31343">
                        <c:v>-2.9458519999999999</c:v>
                      </c:pt>
                      <c:pt idx="31344">
                        <c:v>-2.9418519999999999</c:v>
                      </c:pt>
                      <c:pt idx="31345">
                        <c:v>-2.9378519999999999</c:v>
                      </c:pt>
                      <c:pt idx="31346">
                        <c:v>-2.9338519999999999</c:v>
                      </c:pt>
                      <c:pt idx="31347">
                        <c:v>-2.9298519999999999</c:v>
                      </c:pt>
                      <c:pt idx="31348">
                        <c:v>-2.9258519999999999</c:v>
                      </c:pt>
                      <c:pt idx="31349">
                        <c:v>-2.9218519999999999</c:v>
                      </c:pt>
                      <c:pt idx="31350">
                        <c:v>-2.9178519999999999</c:v>
                      </c:pt>
                      <c:pt idx="31351">
                        <c:v>-2.9138519999999999</c:v>
                      </c:pt>
                      <c:pt idx="31352">
                        <c:v>-2.9098519999999999</c:v>
                      </c:pt>
                      <c:pt idx="31353">
                        <c:v>-2.9058519999999999</c:v>
                      </c:pt>
                      <c:pt idx="31354">
                        <c:v>-2.9018519999999999</c:v>
                      </c:pt>
                      <c:pt idx="31355">
                        <c:v>-2.8978519999999999</c:v>
                      </c:pt>
                      <c:pt idx="31356">
                        <c:v>-2.8938519999999999</c:v>
                      </c:pt>
                      <c:pt idx="31357">
                        <c:v>-2.8898519999999999</c:v>
                      </c:pt>
                      <c:pt idx="31358">
                        <c:v>-2.8858519999999999</c:v>
                      </c:pt>
                      <c:pt idx="31359">
                        <c:v>-2.8818519999999999</c:v>
                      </c:pt>
                      <c:pt idx="31360">
                        <c:v>-2.8778519999999999</c:v>
                      </c:pt>
                      <c:pt idx="31361">
                        <c:v>-2.8738519999999999</c:v>
                      </c:pt>
                      <c:pt idx="31362">
                        <c:v>-2.8698519999999998</c:v>
                      </c:pt>
                      <c:pt idx="31363">
                        <c:v>-2.8658519999999998</c:v>
                      </c:pt>
                      <c:pt idx="31364">
                        <c:v>-2.8618519999999998</c:v>
                      </c:pt>
                      <c:pt idx="31365">
                        <c:v>-2.8578519999999998</c:v>
                      </c:pt>
                      <c:pt idx="31366">
                        <c:v>-2.8538519999999998</c:v>
                      </c:pt>
                      <c:pt idx="31367">
                        <c:v>-2.8498519999999998</c:v>
                      </c:pt>
                      <c:pt idx="31368">
                        <c:v>-2.8458519999999998</c:v>
                      </c:pt>
                      <c:pt idx="31369">
                        <c:v>-2.8418519999999998</c:v>
                      </c:pt>
                      <c:pt idx="31370">
                        <c:v>-2.8378519999999998</c:v>
                      </c:pt>
                      <c:pt idx="31371">
                        <c:v>-2.8338519999999998</c:v>
                      </c:pt>
                      <c:pt idx="31372">
                        <c:v>-2.8298519999999998</c:v>
                      </c:pt>
                      <c:pt idx="31373">
                        <c:v>-2.8258519999999998</c:v>
                      </c:pt>
                      <c:pt idx="31374">
                        <c:v>-2.8218519999999998</c:v>
                      </c:pt>
                      <c:pt idx="31375">
                        <c:v>-2.8178519999999998</c:v>
                      </c:pt>
                      <c:pt idx="31376">
                        <c:v>-2.8138519999999998</c:v>
                      </c:pt>
                      <c:pt idx="31377">
                        <c:v>-2.8098519999999998</c:v>
                      </c:pt>
                      <c:pt idx="31378">
                        <c:v>-2.8058519999999998</c:v>
                      </c:pt>
                      <c:pt idx="31379">
                        <c:v>-2.8018519999999998</c:v>
                      </c:pt>
                      <c:pt idx="31380">
                        <c:v>-2.7978519999999998</c:v>
                      </c:pt>
                      <c:pt idx="31381">
                        <c:v>-2.7938519999999998</c:v>
                      </c:pt>
                      <c:pt idx="31382">
                        <c:v>-2.7898520000000002</c:v>
                      </c:pt>
                      <c:pt idx="31383">
                        <c:v>-2.7858520000000002</c:v>
                      </c:pt>
                      <c:pt idx="31384">
                        <c:v>-2.7818520000000002</c:v>
                      </c:pt>
                      <c:pt idx="31385">
                        <c:v>-2.7778520000000002</c:v>
                      </c:pt>
                      <c:pt idx="31386">
                        <c:v>-2.7738520000000002</c:v>
                      </c:pt>
                      <c:pt idx="31387">
                        <c:v>-2.7698520000000002</c:v>
                      </c:pt>
                      <c:pt idx="31388">
                        <c:v>-2.7658520000000002</c:v>
                      </c:pt>
                      <c:pt idx="31389">
                        <c:v>-2.7618520000000002</c:v>
                      </c:pt>
                      <c:pt idx="31390">
                        <c:v>-2.7578520000000002</c:v>
                      </c:pt>
                      <c:pt idx="31391">
                        <c:v>-2.7538520000000002</c:v>
                      </c:pt>
                      <c:pt idx="31392">
                        <c:v>-2.7498520000000002</c:v>
                      </c:pt>
                      <c:pt idx="31393">
                        <c:v>-2.7458520000000002</c:v>
                      </c:pt>
                      <c:pt idx="31394">
                        <c:v>-2.7418520000000002</c:v>
                      </c:pt>
                      <c:pt idx="31395">
                        <c:v>-2.7378520000000002</c:v>
                      </c:pt>
                      <c:pt idx="31396">
                        <c:v>-2.7338520000000002</c:v>
                      </c:pt>
                      <c:pt idx="31397">
                        <c:v>-2.7298520000000002</c:v>
                      </c:pt>
                      <c:pt idx="31398">
                        <c:v>-2.7258520000000002</c:v>
                      </c:pt>
                      <c:pt idx="31399">
                        <c:v>-2.7218520000000002</c:v>
                      </c:pt>
                      <c:pt idx="31400">
                        <c:v>-2.7178520000000002</c:v>
                      </c:pt>
                      <c:pt idx="31401">
                        <c:v>-2.7138520000000002</c:v>
                      </c:pt>
                      <c:pt idx="31402">
                        <c:v>-2.7098520000000001</c:v>
                      </c:pt>
                      <c:pt idx="31403">
                        <c:v>-2.7058520000000001</c:v>
                      </c:pt>
                      <c:pt idx="31404">
                        <c:v>-2.7018520000000001</c:v>
                      </c:pt>
                      <c:pt idx="31405">
                        <c:v>-2.6978520000000001</c:v>
                      </c:pt>
                      <c:pt idx="31406">
                        <c:v>-2.6938520000000001</c:v>
                      </c:pt>
                      <c:pt idx="31407">
                        <c:v>-2.6898520000000001</c:v>
                      </c:pt>
                      <c:pt idx="31408">
                        <c:v>-2.6858520000000001</c:v>
                      </c:pt>
                      <c:pt idx="31409">
                        <c:v>-2.6818520000000001</c:v>
                      </c:pt>
                      <c:pt idx="31410">
                        <c:v>-2.6778520000000001</c:v>
                      </c:pt>
                      <c:pt idx="31411">
                        <c:v>-2.6738520000000001</c:v>
                      </c:pt>
                      <c:pt idx="31412">
                        <c:v>-2.6698520000000001</c:v>
                      </c:pt>
                      <c:pt idx="31413">
                        <c:v>-2.6658520000000001</c:v>
                      </c:pt>
                      <c:pt idx="31414">
                        <c:v>-2.6618520000000001</c:v>
                      </c:pt>
                      <c:pt idx="31415">
                        <c:v>-2.6578520000000001</c:v>
                      </c:pt>
                      <c:pt idx="31416">
                        <c:v>-2.6538520000000001</c:v>
                      </c:pt>
                      <c:pt idx="31417">
                        <c:v>-2.6498520000000001</c:v>
                      </c:pt>
                      <c:pt idx="31418">
                        <c:v>-2.6458520000000001</c:v>
                      </c:pt>
                      <c:pt idx="31419">
                        <c:v>-2.6418520000000001</c:v>
                      </c:pt>
                      <c:pt idx="31420">
                        <c:v>-2.6378520000000001</c:v>
                      </c:pt>
                      <c:pt idx="31421">
                        <c:v>-2.6338520000000001</c:v>
                      </c:pt>
                      <c:pt idx="31422">
                        <c:v>-2.6298520000000001</c:v>
                      </c:pt>
                      <c:pt idx="31423">
                        <c:v>-2.6258520000000001</c:v>
                      </c:pt>
                      <c:pt idx="31424">
                        <c:v>-2.6218520000000001</c:v>
                      </c:pt>
                      <c:pt idx="31425">
                        <c:v>-2.6178520000000001</c:v>
                      </c:pt>
                      <c:pt idx="31426">
                        <c:v>-2.6138520000000001</c:v>
                      </c:pt>
                      <c:pt idx="31427">
                        <c:v>-2.6098520000000001</c:v>
                      </c:pt>
                      <c:pt idx="31428">
                        <c:v>-2.6058520000000001</c:v>
                      </c:pt>
                      <c:pt idx="31429">
                        <c:v>-2.6018520000000001</c:v>
                      </c:pt>
                      <c:pt idx="31430">
                        <c:v>-2.5978520000000001</c:v>
                      </c:pt>
                      <c:pt idx="31431">
                        <c:v>-2.593852</c:v>
                      </c:pt>
                      <c:pt idx="31432">
                        <c:v>-2.589852</c:v>
                      </c:pt>
                      <c:pt idx="31433">
                        <c:v>-2.585852</c:v>
                      </c:pt>
                      <c:pt idx="31434">
                        <c:v>-2.581852</c:v>
                      </c:pt>
                      <c:pt idx="31435">
                        <c:v>-2.577852</c:v>
                      </c:pt>
                      <c:pt idx="31436">
                        <c:v>-2.573852</c:v>
                      </c:pt>
                      <c:pt idx="31437">
                        <c:v>-2.569852</c:v>
                      </c:pt>
                      <c:pt idx="31438">
                        <c:v>-2.565852</c:v>
                      </c:pt>
                      <c:pt idx="31439">
                        <c:v>-2.561852</c:v>
                      </c:pt>
                      <c:pt idx="31440">
                        <c:v>-2.557852</c:v>
                      </c:pt>
                      <c:pt idx="31441">
                        <c:v>-2.553852</c:v>
                      </c:pt>
                      <c:pt idx="31442">
                        <c:v>-2.549852</c:v>
                      </c:pt>
                      <c:pt idx="31443">
                        <c:v>-2.545852</c:v>
                      </c:pt>
                      <c:pt idx="31444">
                        <c:v>-2.541852</c:v>
                      </c:pt>
                      <c:pt idx="31445">
                        <c:v>-2.537852</c:v>
                      </c:pt>
                      <c:pt idx="31446">
                        <c:v>-2.533852</c:v>
                      </c:pt>
                      <c:pt idx="31447">
                        <c:v>-2.529852</c:v>
                      </c:pt>
                      <c:pt idx="31448">
                        <c:v>-2.525852</c:v>
                      </c:pt>
                      <c:pt idx="31449">
                        <c:v>-2.521852</c:v>
                      </c:pt>
                      <c:pt idx="31450">
                        <c:v>-2.517852</c:v>
                      </c:pt>
                      <c:pt idx="31451">
                        <c:v>-2.513852</c:v>
                      </c:pt>
                      <c:pt idx="31452">
                        <c:v>-2.509852</c:v>
                      </c:pt>
                      <c:pt idx="31453">
                        <c:v>-2.505852</c:v>
                      </c:pt>
                      <c:pt idx="31454">
                        <c:v>-2.501852</c:v>
                      </c:pt>
                      <c:pt idx="31455">
                        <c:v>-2.497852</c:v>
                      </c:pt>
                      <c:pt idx="31456">
                        <c:v>-2.493852</c:v>
                      </c:pt>
                      <c:pt idx="31457">
                        <c:v>-2.489852</c:v>
                      </c:pt>
                      <c:pt idx="31458">
                        <c:v>-2.485852</c:v>
                      </c:pt>
                      <c:pt idx="31459">
                        <c:v>-2.4818519999999999</c:v>
                      </c:pt>
                      <c:pt idx="31460">
                        <c:v>-2.4778519999999999</c:v>
                      </c:pt>
                      <c:pt idx="31461">
                        <c:v>-2.4738519999999999</c:v>
                      </c:pt>
                      <c:pt idx="31462">
                        <c:v>-2.4698519999999999</c:v>
                      </c:pt>
                      <c:pt idx="31463">
                        <c:v>-2.4658519999999999</c:v>
                      </c:pt>
                      <c:pt idx="31464">
                        <c:v>-2.4618519999999999</c:v>
                      </c:pt>
                      <c:pt idx="31465">
                        <c:v>-2.4578519999999999</c:v>
                      </c:pt>
                      <c:pt idx="31466">
                        <c:v>-2.4538519999999999</c:v>
                      </c:pt>
                      <c:pt idx="31467">
                        <c:v>-2.4498519999999999</c:v>
                      </c:pt>
                      <c:pt idx="31468">
                        <c:v>-2.4458519999999999</c:v>
                      </c:pt>
                      <c:pt idx="31469">
                        <c:v>-2.4418519999999999</c:v>
                      </c:pt>
                      <c:pt idx="31470">
                        <c:v>-2.4378519999999999</c:v>
                      </c:pt>
                      <c:pt idx="31471">
                        <c:v>-2.4338519999999999</c:v>
                      </c:pt>
                      <c:pt idx="31472">
                        <c:v>-2.4298519999999999</c:v>
                      </c:pt>
                      <c:pt idx="31473">
                        <c:v>-2.4258519999999999</c:v>
                      </c:pt>
                      <c:pt idx="31474">
                        <c:v>-2.4218519999999999</c:v>
                      </c:pt>
                      <c:pt idx="31475">
                        <c:v>-2.4178519999999999</c:v>
                      </c:pt>
                      <c:pt idx="31476">
                        <c:v>-2.4138519999999999</c:v>
                      </c:pt>
                      <c:pt idx="31477">
                        <c:v>-2.4098519999999999</c:v>
                      </c:pt>
                      <c:pt idx="31478">
                        <c:v>-2.4058519999999999</c:v>
                      </c:pt>
                      <c:pt idx="31479">
                        <c:v>-2.4018519999999999</c:v>
                      </c:pt>
                      <c:pt idx="31480">
                        <c:v>-2.3978519999999999</c:v>
                      </c:pt>
                      <c:pt idx="31481">
                        <c:v>-2.3938519999999999</c:v>
                      </c:pt>
                      <c:pt idx="31482">
                        <c:v>-2.3898519999999999</c:v>
                      </c:pt>
                      <c:pt idx="31483">
                        <c:v>-2.3858519999999999</c:v>
                      </c:pt>
                      <c:pt idx="31484">
                        <c:v>-2.3818519999999999</c:v>
                      </c:pt>
                      <c:pt idx="31485">
                        <c:v>-2.3778519999999999</c:v>
                      </c:pt>
                      <c:pt idx="31486">
                        <c:v>-2.3738519999999999</c:v>
                      </c:pt>
                      <c:pt idx="31487">
                        <c:v>-2.3698519999999998</c:v>
                      </c:pt>
                      <c:pt idx="31488">
                        <c:v>-2.3658519999999998</c:v>
                      </c:pt>
                      <c:pt idx="31489">
                        <c:v>-2.3618519999999998</c:v>
                      </c:pt>
                      <c:pt idx="31490">
                        <c:v>-2.3578519999999998</c:v>
                      </c:pt>
                      <c:pt idx="31491">
                        <c:v>-2.3538519999999998</c:v>
                      </c:pt>
                      <c:pt idx="31492">
                        <c:v>-2.3498519999999998</c:v>
                      </c:pt>
                      <c:pt idx="31493">
                        <c:v>-2.3458519999999998</c:v>
                      </c:pt>
                      <c:pt idx="31494">
                        <c:v>-2.3418519999999998</c:v>
                      </c:pt>
                      <c:pt idx="31495">
                        <c:v>-2.3378519999999998</c:v>
                      </c:pt>
                      <c:pt idx="31496">
                        <c:v>-2.3338519999999998</c:v>
                      </c:pt>
                      <c:pt idx="31497">
                        <c:v>-2.3298519999999998</c:v>
                      </c:pt>
                      <c:pt idx="31498">
                        <c:v>-2.3258519999999998</c:v>
                      </c:pt>
                      <c:pt idx="31499">
                        <c:v>-2.3218519999999998</c:v>
                      </c:pt>
                      <c:pt idx="31500">
                        <c:v>-2.3178519999999998</c:v>
                      </c:pt>
                      <c:pt idx="31501">
                        <c:v>-2.3138519999999998</c:v>
                      </c:pt>
                      <c:pt idx="31502">
                        <c:v>-2.3098519999999998</c:v>
                      </c:pt>
                      <c:pt idx="31503">
                        <c:v>-2.3058519999999998</c:v>
                      </c:pt>
                      <c:pt idx="31504">
                        <c:v>-2.3018519999999998</c:v>
                      </c:pt>
                      <c:pt idx="31505">
                        <c:v>-2.2978519999999998</c:v>
                      </c:pt>
                      <c:pt idx="31506">
                        <c:v>-2.2938519999999998</c:v>
                      </c:pt>
                      <c:pt idx="31507">
                        <c:v>-2.2898520000000002</c:v>
                      </c:pt>
                      <c:pt idx="31508">
                        <c:v>-2.2858520000000002</c:v>
                      </c:pt>
                      <c:pt idx="31509">
                        <c:v>-2.2818520000000002</c:v>
                      </c:pt>
                      <c:pt idx="31510">
                        <c:v>-2.2778520000000002</c:v>
                      </c:pt>
                      <c:pt idx="31511">
                        <c:v>-2.2738520000000002</c:v>
                      </c:pt>
                      <c:pt idx="31512">
                        <c:v>-2.2698520000000002</c:v>
                      </c:pt>
                      <c:pt idx="31513">
                        <c:v>-2.2658520000000002</c:v>
                      </c:pt>
                      <c:pt idx="31514">
                        <c:v>-2.2618520000000002</c:v>
                      </c:pt>
                      <c:pt idx="31515">
                        <c:v>-2.2578520000000002</c:v>
                      </c:pt>
                      <c:pt idx="31516">
                        <c:v>-2.2538520000000002</c:v>
                      </c:pt>
                      <c:pt idx="31517">
                        <c:v>-2.2498520000000002</c:v>
                      </c:pt>
                      <c:pt idx="31518">
                        <c:v>-2.2458520000000002</c:v>
                      </c:pt>
                      <c:pt idx="31519">
                        <c:v>-2.2418520000000002</c:v>
                      </c:pt>
                      <c:pt idx="31520">
                        <c:v>-2.2378520000000002</c:v>
                      </c:pt>
                      <c:pt idx="31521">
                        <c:v>-2.2338520000000002</c:v>
                      </c:pt>
                      <c:pt idx="31522">
                        <c:v>-2.2298520000000002</c:v>
                      </c:pt>
                      <c:pt idx="31523">
                        <c:v>-2.2258520000000002</c:v>
                      </c:pt>
                      <c:pt idx="31524">
                        <c:v>-2.2218520000000002</c:v>
                      </c:pt>
                      <c:pt idx="31525">
                        <c:v>-2.2178520000000002</c:v>
                      </c:pt>
                      <c:pt idx="31526">
                        <c:v>-2.2138520000000002</c:v>
                      </c:pt>
                      <c:pt idx="31527">
                        <c:v>-2.2098520000000001</c:v>
                      </c:pt>
                      <c:pt idx="31528">
                        <c:v>-2.2058520000000001</c:v>
                      </c:pt>
                      <c:pt idx="31529">
                        <c:v>-2.2018520000000001</c:v>
                      </c:pt>
                      <c:pt idx="31530">
                        <c:v>-2.1978520000000001</c:v>
                      </c:pt>
                      <c:pt idx="31531">
                        <c:v>-2.1938520000000001</c:v>
                      </c:pt>
                      <c:pt idx="31532">
                        <c:v>-2.1898520000000001</c:v>
                      </c:pt>
                      <c:pt idx="31533">
                        <c:v>-2.1858520000000001</c:v>
                      </c:pt>
                      <c:pt idx="31534">
                        <c:v>-2.1818520000000001</c:v>
                      </c:pt>
                      <c:pt idx="31535">
                        <c:v>-2.1778520000000001</c:v>
                      </c:pt>
                      <c:pt idx="31536">
                        <c:v>-2.1738520000000001</c:v>
                      </c:pt>
                      <c:pt idx="31537">
                        <c:v>-2.1698520000000001</c:v>
                      </c:pt>
                      <c:pt idx="31538">
                        <c:v>-2.1658520000000001</c:v>
                      </c:pt>
                      <c:pt idx="31539">
                        <c:v>-2.1618520000000001</c:v>
                      </c:pt>
                      <c:pt idx="31540">
                        <c:v>-2.1578520000000001</c:v>
                      </c:pt>
                      <c:pt idx="31541">
                        <c:v>-2.1538520000000001</c:v>
                      </c:pt>
                      <c:pt idx="31542">
                        <c:v>-2.1498520000000001</c:v>
                      </c:pt>
                      <c:pt idx="31543">
                        <c:v>-2.1458520000000001</c:v>
                      </c:pt>
                      <c:pt idx="31544">
                        <c:v>-2.1418520000000001</c:v>
                      </c:pt>
                      <c:pt idx="31545">
                        <c:v>-2.1378520000000001</c:v>
                      </c:pt>
                      <c:pt idx="31546">
                        <c:v>-2.1338520000000001</c:v>
                      </c:pt>
                      <c:pt idx="31547">
                        <c:v>-2.1298520000000001</c:v>
                      </c:pt>
                      <c:pt idx="31548">
                        <c:v>-2.1258520000000001</c:v>
                      </c:pt>
                      <c:pt idx="31549">
                        <c:v>-2.1218520000000001</c:v>
                      </c:pt>
                      <c:pt idx="31550">
                        <c:v>-2.1178520000000001</c:v>
                      </c:pt>
                      <c:pt idx="31551">
                        <c:v>-2.1138520000000001</c:v>
                      </c:pt>
                      <c:pt idx="31552">
                        <c:v>-2.1098520000000001</c:v>
                      </c:pt>
                      <c:pt idx="31553">
                        <c:v>-2.1058520000000001</c:v>
                      </c:pt>
                      <c:pt idx="31554">
                        <c:v>-2.1018520000000001</c:v>
                      </c:pt>
                      <c:pt idx="31555">
                        <c:v>-2.0978520000000001</c:v>
                      </c:pt>
                      <c:pt idx="31556">
                        <c:v>-2.093852</c:v>
                      </c:pt>
                      <c:pt idx="31557">
                        <c:v>-2.089852</c:v>
                      </c:pt>
                      <c:pt idx="31558">
                        <c:v>-2.085852</c:v>
                      </c:pt>
                      <c:pt idx="31559">
                        <c:v>-2.081852</c:v>
                      </c:pt>
                      <c:pt idx="31560">
                        <c:v>-2.077852</c:v>
                      </c:pt>
                      <c:pt idx="31561">
                        <c:v>-2.073852</c:v>
                      </c:pt>
                      <c:pt idx="31562">
                        <c:v>-2.069852</c:v>
                      </c:pt>
                      <c:pt idx="31563">
                        <c:v>-2.065852</c:v>
                      </c:pt>
                      <c:pt idx="31564">
                        <c:v>-2.061852</c:v>
                      </c:pt>
                      <c:pt idx="31565">
                        <c:v>-2.057852</c:v>
                      </c:pt>
                      <c:pt idx="31566">
                        <c:v>-2.053852</c:v>
                      </c:pt>
                      <c:pt idx="31567">
                        <c:v>-2.049852</c:v>
                      </c:pt>
                      <c:pt idx="31568">
                        <c:v>-2.045852</c:v>
                      </c:pt>
                      <c:pt idx="31569">
                        <c:v>-2.041852</c:v>
                      </c:pt>
                      <c:pt idx="31570">
                        <c:v>-2.037852</c:v>
                      </c:pt>
                      <c:pt idx="31571">
                        <c:v>-2.033852</c:v>
                      </c:pt>
                      <c:pt idx="31572">
                        <c:v>-2.029852</c:v>
                      </c:pt>
                      <c:pt idx="31573">
                        <c:v>-2.025852</c:v>
                      </c:pt>
                      <c:pt idx="31574">
                        <c:v>-2.021852</c:v>
                      </c:pt>
                      <c:pt idx="31575">
                        <c:v>-2.017852</c:v>
                      </c:pt>
                      <c:pt idx="31576">
                        <c:v>-2.013852</c:v>
                      </c:pt>
                      <c:pt idx="31577">
                        <c:v>-2.009852</c:v>
                      </c:pt>
                      <c:pt idx="31578">
                        <c:v>-2.005852</c:v>
                      </c:pt>
                      <c:pt idx="31579">
                        <c:v>-2.001852</c:v>
                      </c:pt>
                      <c:pt idx="31580">
                        <c:v>-1.997852</c:v>
                      </c:pt>
                      <c:pt idx="31581">
                        <c:v>-1.993852</c:v>
                      </c:pt>
                      <c:pt idx="31582">
                        <c:v>-1.989852</c:v>
                      </c:pt>
                      <c:pt idx="31583">
                        <c:v>-1.985852</c:v>
                      </c:pt>
                      <c:pt idx="31584">
                        <c:v>-1.9818519999999999</c:v>
                      </c:pt>
                      <c:pt idx="31585">
                        <c:v>-1.9778519999999999</c:v>
                      </c:pt>
                      <c:pt idx="31586">
                        <c:v>-1.9738519999999999</c:v>
                      </c:pt>
                      <c:pt idx="31587">
                        <c:v>-1.9698519999999999</c:v>
                      </c:pt>
                      <c:pt idx="31588">
                        <c:v>-1.9658519999999999</c:v>
                      </c:pt>
                      <c:pt idx="31589">
                        <c:v>-1.9618519999999999</c:v>
                      </c:pt>
                      <c:pt idx="31590">
                        <c:v>-1.9578519999999999</c:v>
                      </c:pt>
                      <c:pt idx="31591">
                        <c:v>-1.9538519999999999</c:v>
                      </c:pt>
                      <c:pt idx="31592">
                        <c:v>-1.9498519999999999</c:v>
                      </c:pt>
                      <c:pt idx="31593">
                        <c:v>-1.9458519999999999</c:v>
                      </c:pt>
                      <c:pt idx="31594">
                        <c:v>-1.9418519999999999</c:v>
                      </c:pt>
                      <c:pt idx="31595">
                        <c:v>-1.9378519999999999</c:v>
                      </c:pt>
                      <c:pt idx="31596">
                        <c:v>-1.9338519999999999</c:v>
                      </c:pt>
                      <c:pt idx="31597">
                        <c:v>-1.9298519999999999</c:v>
                      </c:pt>
                      <c:pt idx="31598">
                        <c:v>-1.9258519999999999</c:v>
                      </c:pt>
                      <c:pt idx="31599">
                        <c:v>-1.9218519999999999</c:v>
                      </c:pt>
                      <c:pt idx="31600">
                        <c:v>-1.9178519999999999</c:v>
                      </c:pt>
                      <c:pt idx="31601">
                        <c:v>-1.9138520000000001</c:v>
                      </c:pt>
                      <c:pt idx="31602">
                        <c:v>-1.9098520000000001</c:v>
                      </c:pt>
                      <c:pt idx="31603">
                        <c:v>-1.9058520000000001</c:v>
                      </c:pt>
                      <c:pt idx="31604">
                        <c:v>-1.9018520000000001</c:v>
                      </c:pt>
                      <c:pt idx="31605">
                        <c:v>-1.8978520000000001</c:v>
                      </c:pt>
                      <c:pt idx="31606">
                        <c:v>-1.8938520000000001</c:v>
                      </c:pt>
                      <c:pt idx="31607">
                        <c:v>-1.8898520000000001</c:v>
                      </c:pt>
                      <c:pt idx="31608">
                        <c:v>-1.8858520000000001</c:v>
                      </c:pt>
                      <c:pt idx="31609">
                        <c:v>-1.8818520000000001</c:v>
                      </c:pt>
                      <c:pt idx="31610">
                        <c:v>-1.8778520000000001</c:v>
                      </c:pt>
                      <c:pt idx="31611">
                        <c:v>-1.8738520000000001</c:v>
                      </c:pt>
                      <c:pt idx="31612">
                        <c:v>-1.8698520000000001</c:v>
                      </c:pt>
                      <c:pt idx="31613">
                        <c:v>-1.8658520000000001</c:v>
                      </c:pt>
                      <c:pt idx="31614">
                        <c:v>-1.8618520000000001</c:v>
                      </c:pt>
                      <c:pt idx="31615">
                        <c:v>-1.8578520000000001</c:v>
                      </c:pt>
                      <c:pt idx="31616">
                        <c:v>-1.8538520000000001</c:v>
                      </c:pt>
                      <c:pt idx="31617">
                        <c:v>-1.8498520000000001</c:v>
                      </c:pt>
                      <c:pt idx="31618">
                        <c:v>-1.845852</c:v>
                      </c:pt>
                      <c:pt idx="31619">
                        <c:v>-1.841852</c:v>
                      </c:pt>
                      <c:pt idx="31620">
                        <c:v>-1.837852</c:v>
                      </c:pt>
                      <c:pt idx="31621">
                        <c:v>-1.833852</c:v>
                      </c:pt>
                      <c:pt idx="31622">
                        <c:v>-1.829852</c:v>
                      </c:pt>
                      <c:pt idx="31623">
                        <c:v>-1.825852</c:v>
                      </c:pt>
                      <c:pt idx="31624">
                        <c:v>-1.821852</c:v>
                      </c:pt>
                      <c:pt idx="31625">
                        <c:v>-1.817852</c:v>
                      </c:pt>
                      <c:pt idx="31626">
                        <c:v>-1.813852</c:v>
                      </c:pt>
                      <c:pt idx="31627">
                        <c:v>-1.809852</c:v>
                      </c:pt>
                      <c:pt idx="31628">
                        <c:v>-1.805852</c:v>
                      </c:pt>
                      <c:pt idx="31629">
                        <c:v>-1.801852</c:v>
                      </c:pt>
                      <c:pt idx="31630">
                        <c:v>-1.797852</c:v>
                      </c:pt>
                      <c:pt idx="31631">
                        <c:v>-1.793852</c:v>
                      </c:pt>
                      <c:pt idx="31632">
                        <c:v>-1.789852</c:v>
                      </c:pt>
                      <c:pt idx="31633">
                        <c:v>-1.785852</c:v>
                      </c:pt>
                      <c:pt idx="31634">
                        <c:v>-1.781852</c:v>
                      </c:pt>
                      <c:pt idx="31635">
                        <c:v>-1.777852</c:v>
                      </c:pt>
                      <c:pt idx="31636">
                        <c:v>-1.773852</c:v>
                      </c:pt>
                      <c:pt idx="31637">
                        <c:v>-1.769852</c:v>
                      </c:pt>
                      <c:pt idx="31638">
                        <c:v>-1.765852</c:v>
                      </c:pt>
                      <c:pt idx="31639">
                        <c:v>-1.761852</c:v>
                      </c:pt>
                      <c:pt idx="31640">
                        <c:v>-1.757852</c:v>
                      </c:pt>
                      <c:pt idx="31641">
                        <c:v>-1.753852</c:v>
                      </c:pt>
                      <c:pt idx="31642">
                        <c:v>-1.749852</c:v>
                      </c:pt>
                      <c:pt idx="31643">
                        <c:v>-1.745852</c:v>
                      </c:pt>
                      <c:pt idx="31644">
                        <c:v>-1.741852</c:v>
                      </c:pt>
                      <c:pt idx="31645">
                        <c:v>-1.737852</c:v>
                      </c:pt>
                      <c:pt idx="31646">
                        <c:v>-1.7338519999999999</c:v>
                      </c:pt>
                      <c:pt idx="31647">
                        <c:v>-1.7298519999999999</c:v>
                      </c:pt>
                      <c:pt idx="31648">
                        <c:v>-1.7258519999999999</c:v>
                      </c:pt>
                      <c:pt idx="31649">
                        <c:v>-1.7218519999999999</c:v>
                      </c:pt>
                      <c:pt idx="31650">
                        <c:v>-1.7178519999999999</c:v>
                      </c:pt>
                      <c:pt idx="31651">
                        <c:v>-1.7138519999999999</c:v>
                      </c:pt>
                      <c:pt idx="31652">
                        <c:v>-1.7098519999999999</c:v>
                      </c:pt>
                      <c:pt idx="31653">
                        <c:v>-1.7058519999999999</c:v>
                      </c:pt>
                      <c:pt idx="31654">
                        <c:v>-1.7018519999999999</c:v>
                      </c:pt>
                      <c:pt idx="31655">
                        <c:v>-1.6978519999999999</c:v>
                      </c:pt>
                      <c:pt idx="31656">
                        <c:v>-1.6938519999999999</c:v>
                      </c:pt>
                      <c:pt idx="31657">
                        <c:v>-1.6898519999999999</c:v>
                      </c:pt>
                      <c:pt idx="31658">
                        <c:v>-1.6858519999999999</c:v>
                      </c:pt>
                      <c:pt idx="31659">
                        <c:v>-1.6818519999999999</c:v>
                      </c:pt>
                      <c:pt idx="31660">
                        <c:v>-1.6778519999999999</c:v>
                      </c:pt>
                      <c:pt idx="31661">
                        <c:v>-1.6738519999999999</c:v>
                      </c:pt>
                      <c:pt idx="31662">
                        <c:v>-1.6698519999999999</c:v>
                      </c:pt>
                      <c:pt idx="31663">
                        <c:v>-1.6658520000000001</c:v>
                      </c:pt>
                      <c:pt idx="31664">
                        <c:v>-1.6618520000000001</c:v>
                      </c:pt>
                      <c:pt idx="31665">
                        <c:v>-1.6578520000000001</c:v>
                      </c:pt>
                      <c:pt idx="31666">
                        <c:v>-1.6538520000000001</c:v>
                      </c:pt>
                      <c:pt idx="31667">
                        <c:v>-1.6498520000000001</c:v>
                      </c:pt>
                      <c:pt idx="31668">
                        <c:v>-1.6458520000000001</c:v>
                      </c:pt>
                      <c:pt idx="31669">
                        <c:v>-1.6418520000000001</c:v>
                      </c:pt>
                      <c:pt idx="31670">
                        <c:v>-1.6378520000000001</c:v>
                      </c:pt>
                      <c:pt idx="31671">
                        <c:v>-1.6338520000000001</c:v>
                      </c:pt>
                      <c:pt idx="31672">
                        <c:v>-1.6298520000000001</c:v>
                      </c:pt>
                      <c:pt idx="31673">
                        <c:v>-1.6258520000000001</c:v>
                      </c:pt>
                      <c:pt idx="31674">
                        <c:v>-1.6218520000000001</c:v>
                      </c:pt>
                      <c:pt idx="31675">
                        <c:v>-1.6178520000000001</c:v>
                      </c:pt>
                      <c:pt idx="31676">
                        <c:v>-1.6138520000000001</c:v>
                      </c:pt>
                      <c:pt idx="31677">
                        <c:v>-1.6098520000000001</c:v>
                      </c:pt>
                      <c:pt idx="31678">
                        <c:v>-1.6058520000000001</c:v>
                      </c:pt>
                      <c:pt idx="31679">
                        <c:v>-1.6018520000000001</c:v>
                      </c:pt>
                      <c:pt idx="31680">
                        <c:v>-1.5978520000000001</c:v>
                      </c:pt>
                      <c:pt idx="31681">
                        <c:v>-1.593852</c:v>
                      </c:pt>
                      <c:pt idx="31682">
                        <c:v>-1.589852</c:v>
                      </c:pt>
                      <c:pt idx="31683">
                        <c:v>-1.585852</c:v>
                      </c:pt>
                      <c:pt idx="31684">
                        <c:v>-1.581852</c:v>
                      </c:pt>
                      <c:pt idx="31685">
                        <c:v>-1.577852</c:v>
                      </c:pt>
                      <c:pt idx="31686">
                        <c:v>-1.573852</c:v>
                      </c:pt>
                      <c:pt idx="31687">
                        <c:v>-1.569852</c:v>
                      </c:pt>
                      <c:pt idx="31688">
                        <c:v>-1.565852</c:v>
                      </c:pt>
                      <c:pt idx="31689">
                        <c:v>-1.561852</c:v>
                      </c:pt>
                      <c:pt idx="31690">
                        <c:v>-1.557852</c:v>
                      </c:pt>
                      <c:pt idx="31691">
                        <c:v>-1.553852</c:v>
                      </c:pt>
                      <c:pt idx="31692">
                        <c:v>-1.549852</c:v>
                      </c:pt>
                      <c:pt idx="31693">
                        <c:v>-1.545852</c:v>
                      </c:pt>
                      <c:pt idx="31694">
                        <c:v>-1.541852</c:v>
                      </c:pt>
                      <c:pt idx="31695">
                        <c:v>-1.537852</c:v>
                      </c:pt>
                      <c:pt idx="31696">
                        <c:v>-1.533852</c:v>
                      </c:pt>
                      <c:pt idx="31697">
                        <c:v>-1.529852</c:v>
                      </c:pt>
                      <c:pt idx="31698">
                        <c:v>-1.525852</c:v>
                      </c:pt>
                      <c:pt idx="31699">
                        <c:v>-1.521852</c:v>
                      </c:pt>
                      <c:pt idx="31700">
                        <c:v>-1.517852</c:v>
                      </c:pt>
                      <c:pt idx="31701">
                        <c:v>-1.513852</c:v>
                      </c:pt>
                      <c:pt idx="31702">
                        <c:v>-1.509852</c:v>
                      </c:pt>
                      <c:pt idx="31703">
                        <c:v>-1.505852</c:v>
                      </c:pt>
                      <c:pt idx="31704">
                        <c:v>-1.501852</c:v>
                      </c:pt>
                      <c:pt idx="31705">
                        <c:v>-1.497852</c:v>
                      </c:pt>
                      <c:pt idx="31706">
                        <c:v>-1.493852</c:v>
                      </c:pt>
                      <c:pt idx="31707">
                        <c:v>-1.489852</c:v>
                      </c:pt>
                      <c:pt idx="31708">
                        <c:v>-1.485852</c:v>
                      </c:pt>
                      <c:pt idx="31709">
                        <c:v>-1.4818519999999999</c:v>
                      </c:pt>
                      <c:pt idx="31710">
                        <c:v>-1.4778519999999999</c:v>
                      </c:pt>
                      <c:pt idx="31711">
                        <c:v>-1.4738519999999999</c:v>
                      </c:pt>
                      <c:pt idx="31712">
                        <c:v>-1.4698519999999999</c:v>
                      </c:pt>
                      <c:pt idx="31713">
                        <c:v>-1.4658519999999999</c:v>
                      </c:pt>
                      <c:pt idx="31714">
                        <c:v>-1.4618519999999999</c:v>
                      </c:pt>
                      <c:pt idx="31715">
                        <c:v>-1.4578519999999999</c:v>
                      </c:pt>
                      <c:pt idx="31716">
                        <c:v>-1.4538519999999999</c:v>
                      </c:pt>
                      <c:pt idx="31717">
                        <c:v>-1.4498519999999999</c:v>
                      </c:pt>
                      <c:pt idx="31718">
                        <c:v>-1.4458519999999999</c:v>
                      </c:pt>
                      <c:pt idx="31719">
                        <c:v>-1.4418519999999999</c:v>
                      </c:pt>
                      <c:pt idx="31720">
                        <c:v>-1.4378519999999999</c:v>
                      </c:pt>
                      <c:pt idx="31721">
                        <c:v>-1.4338519999999999</c:v>
                      </c:pt>
                      <c:pt idx="31722">
                        <c:v>-1.4298519999999999</c:v>
                      </c:pt>
                      <c:pt idx="31723">
                        <c:v>-1.4258519999999999</c:v>
                      </c:pt>
                      <c:pt idx="31724">
                        <c:v>-1.4218519999999999</c:v>
                      </c:pt>
                      <c:pt idx="31725">
                        <c:v>-1.4178519999999999</c:v>
                      </c:pt>
                      <c:pt idx="31726">
                        <c:v>-1.4138520000000001</c:v>
                      </c:pt>
                      <c:pt idx="31727">
                        <c:v>-1.4098520000000001</c:v>
                      </c:pt>
                      <c:pt idx="31728">
                        <c:v>-1.4058520000000001</c:v>
                      </c:pt>
                      <c:pt idx="31729">
                        <c:v>-1.4018520000000001</c:v>
                      </c:pt>
                      <c:pt idx="31730">
                        <c:v>-1.3978520000000001</c:v>
                      </c:pt>
                      <c:pt idx="31731">
                        <c:v>-1.3938520000000001</c:v>
                      </c:pt>
                      <c:pt idx="31732">
                        <c:v>-1.3898520000000001</c:v>
                      </c:pt>
                      <c:pt idx="31733">
                        <c:v>-1.3858520000000001</c:v>
                      </c:pt>
                      <c:pt idx="31734">
                        <c:v>-1.3818520000000001</c:v>
                      </c:pt>
                      <c:pt idx="31735">
                        <c:v>-1.3778520000000001</c:v>
                      </c:pt>
                      <c:pt idx="31736">
                        <c:v>-1.3738520000000001</c:v>
                      </c:pt>
                      <c:pt idx="31737">
                        <c:v>-1.3698520000000001</c:v>
                      </c:pt>
                      <c:pt idx="31738">
                        <c:v>-1.3658520000000001</c:v>
                      </c:pt>
                      <c:pt idx="31739">
                        <c:v>-1.3618520000000001</c:v>
                      </c:pt>
                      <c:pt idx="31740">
                        <c:v>-1.3578520000000001</c:v>
                      </c:pt>
                      <c:pt idx="31741">
                        <c:v>-1.3538520000000001</c:v>
                      </c:pt>
                      <c:pt idx="31742">
                        <c:v>-1.3498520000000001</c:v>
                      </c:pt>
                      <c:pt idx="31743">
                        <c:v>-1.345852</c:v>
                      </c:pt>
                      <c:pt idx="31744">
                        <c:v>-1.341852</c:v>
                      </c:pt>
                      <c:pt idx="31745">
                        <c:v>-1.337852</c:v>
                      </c:pt>
                      <c:pt idx="31746">
                        <c:v>-1.333852</c:v>
                      </c:pt>
                      <c:pt idx="31747">
                        <c:v>-1.329852</c:v>
                      </c:pt>
                      <c:pt idx="31748">
                        <c:v>-1.325852</c:v>
                      </c:pt>
                      <c:pt idx="31749">
                        <c:v>-1.321852</c:v>
                      </c:pt>
                      <c:pt idx="31750">
                        <c:v>-1.317852</c:v>
                      </c:pt>
                      <c:pt idx="31751">
                        <c:v>-1.313852</c:v>
                      </c:pt>
                      <c:pt idx="31752">
                        <c:v>-1.309852</c:v>
                      </c:pt>
                      <c:pt idx="31753">
                        <c:v>-1.305852</c:v>
                      </c:pt>
                      <c:pt idx="31754">
                        <c:v>-1.301852</c:v>
                      </c:pt>
                      <c:pt idx="31755">
                        <c:v>-1.297852</c:v>
                      </c:pt>
                      <c:pt idx="31756">
                        <c:v>-1.293852</c:v>
                      </c:pt>
                      <c:pt idx="31757">
                        <c:v>-1.289852</c:v>
                      </c:pt>
                      <c:pt idx="31758">
                        <c:v>-1.285852</c:v>
                      </c:pt>
                      <c:pt idx="31759">
                        <c:v>-1.281852</c:v>
                      </c:pt>
                      <c:pt idx="31760">
                        <c:v>-1.277852</c:v>
                      </c:pt>
                      <c:pt idx="31761">
                        <c:v>-1.273852</c:v>
                      </c:pt>
                      <c:pt idx="31762">
                        <c:v>-1.269852</c:v>
                      </c:pt>
                      <c:pt idx="31763">
                        <c:v>-1.265852</c:v>
                      </c:pt>
                      <c:pt idx="31764">
                        <c:v>-1.261852</c:v>
                      </c:pt>
                      <c:pt idx="31765">
                        <c:v>-1.257852</c:v>
                      </c:pt>
                      <c:pt idx="31766">
                        <c:v>-1.253852</c:v>
                      </c:pt>
                      <c:pt idx="31767">
                        <c:v>-1.249852</c:v>
                      </c:pt>
                      <c:pt idx="31768">
                        <c:v>-1.245852</c:v>
                      </c:pt>
                      <c:pt idx="31769">
                        <c:v>-1.241852</c:v>
                      </c:pt>
                      <c:pt idx="31770">
                        <c:v>-1.237852</c:v>
                      </c:pt>
                      <c:pt idx="31771">
                        <c:v>-1.2338519999999999</c:v>
                      </c:pt>
                      <c:pt idx="31772">
                        <c:v>-1.2298519999999999</c:v>
                      </c:pt>
                      <c:pt idx="31773">
                        <c:v>-1.2258519999999999</c:v>
                      </c:pt>
                      <c:pt idx="31774">
                        <c:v>-1.2218519999999999</c:v>
                      </c:pt>
                      <c:pt idx="31775">
                        <c:v>-1.2178519999999999</c:v>
                      </c:pt>
                      <c:pt idx="31776">
                        <c:v>-1.2138519999999999</c:v>
                      </c:pt>
                      <c:pt idx="31777">
                        <c:v>-1.2098519999999999</c:v>
                      </c:pt>
                      <c:pt idx="31778">
                        <c:v>-1.2058519999999999</c:v>
                      </c:pt>
                      <c:pt idx="31779">
                        <c:v>-1.2018519999999999</c:v>
                      </c:pt>
                      <c:pt idx="31780">
                        <c:v>-1.1978519999999999</c:v>
                      </c:pt>
                      <c:pt idx="31781">
                        <c:v>-1.1938519999999999</c:v>
                      </c:pt>
                      <c:pt idx="31782">
                        <c:v>-1.1898519999999999</c:v>
                      </c:pt>
                      <c:pt idx="31783">
                        <c:v>-1.1858519999999999</c:v>
                      </c:pt>
                      <c:pt idx="31784">
                        <c:v>-1.1818519999999999</c:v>
                      </c:pt>
                      <c:pt idx="31785">
                        <c:v>-1.1778519999999999</c:v>
                      </c:pt>
                      <c:pt idx="31786">
                        <c:v>-1.1738519999999999</c:v>
                      </c:pt>
                      <c:pt idx="31787">
                        <c:v>-1.1698519999999999</c:v>
                      </c:pt>
                      <c:pt idx="31788">
                        <c:v>-1.1658520000000001</c:v>
                      </c:pt>
                      <c:pt idx="31789">
                        <c:v>-1.1618520000000001</c:v>
                      </c:pt>
                      <c:pt idx="31790">
                        <c:v>-1.1578520000000001</c:v>
                      </c:pt>
                      <c:pt idx="31791">
                        <c:v>-1.1538520000000001</c:v>
                      </c:pt>
                      <c:pt idx="31792">
                        <c:v>-1.1498520000000001</c:v>
                      </c:pt>
                      <c:pt idx="31793">
                        <c:v>-1.1458520000000001</c:v>
                      </c:pt>
                      <c:pt idx="31794">
                        <c:v>-1.1418520000000001</c:v>
                      </c:pt>
                      <c:pt idx="31795">
                        <c:v>-1.1378520000000001</c:v>
                      </c:pt>
                      <c:pt idx="31796">
                        <c:v>-1.1338520000000001</c:v>
                      </c:pt>
                      <c:pt idx="31797">
                        <c:v>-1.1298520000000001</c:v>
                      </c:pt>
                      <c:pt idx="31798">
                        <c:v>-1.1258520000000001</c:v>
                      </c:pt>
                      <c:pt idx="31799">
                        <c:v>-1.1218520000000001</c:v>
                      </c:pt>
                      <c:pt idx="31800">
                        <c:v>-1.1178520000000001</c:v>
                      </c:pt>
                      <c:pt idx="31801">
                        <c:v>-1.1138520000000001</c:v>
                      </c:pt>
                      <c:pt idx="31802">
                        <c:v>-1.1098520000000001</c:v>
                      </c:pt>
                      <c:pt idx="31803">
                        <c:v>-1.1058520000000001</c:v>
                      </c:pt>
                      <c:pt idx="31804">
                        <c:v>-1.1018520000000001</c:v>
                      </c:pt>
                      <c:pt idx="31805">
                        <c:v>-1.0978520000000001</c:v>
                      </c:pt>
                      <c:pt idx="31806">
                        <c:v>-1.093852</c:v>
                      </c:pt>
                      <c:pt idx="31807">
                        <c:v>-1.089852</c:v>
                      </c:pt>
                      <c:pt idx="31808">
                        <c:v>-1.085852</c:v>
                      </c:pt>
                      <c:pt idx="31809">
                        <c:v>-1.081852</c:v>
                      </c:pt>
                      <c:pt idx="31810">
                        <c:v>-1.077852</c:v>
                      </c:pt>
                      <c:pt idx="31811">
                        <c:v>-1.073852</c:v>
                      </c:pt>
                      <c:pt idx="31812">
                        <c:v>-1.069852</c:v>
                      </c:pt>
                      <c:pt idx="31813">
                        <c:v>-1.065852</c:v>
                      </c:pt>
                      <c:pt idx="31814">
                        <c:v>-1.061852</c:v>
                      </c:pt>
                      <c:pt idx="31815">
                        <c:v>-1.057852</c:v>
                      </c:pt>
                      <c:pt idx="31816">
                        <c:v>-1.053852</c:v>
                      </c:pt>
                      <c:pt idx="31817">
                        <c:v>-1.049852</c:v>
                      </c:pt>
                      <c:pt idx="31818">
                        <c:v>-1.045852</c:v>
                      </c:pt>
                      <c:pt idx="31819">
                        <c:v>-1.041852</c:v>
                      </c:pt>
                      <c:pt idx="31820">
                        <c:v>-1.037852</c:v>
                      </c:pt>
                      <c:pt idx="31821">
                        <c:v>-1.033852</c:v>
                      </c:pt>
                      <c:pt idx="31822">
                        <c:v>-1.029852</c:v>
                      </c:pt>
                      <c:pt idx="31823">
                        <c:v>-1.025852</c:v>
                      </c:pt>
                      <c:pt idx="31824">
                        <c:v>-1.021852</c:v>
                      </c:pt>
                      <c:pt idx="31825">
                        <c:v>-1.017852</c:v>
                      </c:pt>
                      <c:pt idx="31826">
                        <c:v>-1.013852</c:v>
                      </c:pt>
                      <c:pt idx="31827">
                        <c:v>-1.009852</c:v>
                      </c:pt>
                      <c:pt idx="31828">
                        <c:v>-1.005852</c:v>
                      </c:pt>
                      <c:pt idx="31829">
                        <c:v>-1.001852</c:v>
                      </c:pt>
                      <c:pt idx="31830">
                        <c:v>-0.99785170000000001</c:v>
                      </c:pt>
                      <c:pt idx="31831">
                        <c:v>-0.9938517</c:v>
                      </c:pt>
                      <c:pt idx="31832">
                        <c:v>-0.9898517</c:v>
                      </c:pt>
                      <c:pt idx="31833">
                        <c:v>-0.98585160000000005</c:v>
                      </c:pt>
                      <c:pt idx="31834">
                        <c:v>-0.98185169999999999</c:v>
                      </c:pt>
                      <c:pt idx="31835">
                        <c:v>-0.97785169999999999</c:v>
                      </c:pt>
                      <c:pt idx="31836">
                        <c:v>-0.97385169999999999</c:v>
                      </c:pt>
                      <c:pt idx="31837">
                        <c:v>-0.96985169999999998</c:v>
                      </c:pt>
                      <c:pt idx="31838">
                        <c:v>-0.96585169999999998</c:v>
                      </c:pt>
                      <c:pt idx="31839">
                        <c:v>-0.96185169999999998</c:v>
                      </c:pt>
                      <c:pt idx="31840">
                        <c:v>-0.95785160000000003</c:v>
                      </c:pt>
                      <c:pt idx="31841">
                        <c:v>-0.95385169999999997</c:v>
                      </c:pt>
                      <c:pt idx="31842">
                        <c:v>-0.94985169999999997</c:v>
                      </c:pt>
                      <c:pt idx="31843">
                        <c:v>-0.94585169999999996</c:v>
                      </c:pt>
                      <c:pt idx="31844">
                        <c:v>-0.94185169999999996</c:v>
                      </c:pt>
                      <c:pt idx="31845">
                        <c:v>-0.93785169999999995</c:v>
                      </c:pt>
                      <c:pt idx="31846">
                        <c:v>-0.93385169999999995</c:v>
                      </c:pt>
                      <c:pt idx="31847">
                        <c:v>-0.92985169999999995</c:v>
                      </c:pt>
                      <c:pt idx="31848">
                        <c:v>-0.92585170000000006</c:v>
                      </c:pt>
                      <c:pt idx="31849">
                        <c:v>-0.92185170000000005</c:v>
                      </c:pt>
                      <c:pt idx="31850">
                        <c:v>-0.91785170000000005</c:v>
                      </c:pt>
                      <c:pt idx="31851">
                        <c:v>-0.91385170000000004</c:v>
                      </c:pt>
                      <c:pt idx="31852">
                        <c:v>-0.90985170000000004</c:v>
                      </c:pt>
                      <c:pt idx="31853">
                        <c:v>-0.90585170000000004</c:v>
                      </c:pt>
                      <c:pt idx="31854">
                        <c:v>-0.90185170000000003</c:v>
                      </c:pt>
                      <c:pt idx="31855">
                        <c:v>-0.89785159999999997</c:v>
                      </c:pt>
                      <c:pt idx="31856">
                        <c:v>-0.89385170000000003</c:v>
                      </c:pt>
                      <c:pt idx="31857">
                        <c:v>-0.88985170000000002</c:v>
                      </c:pt>
                      <c:pt idx="31858">
                        <c:v>-0.88585170000000002</c:v>
                      </c:pt>
                      <c:pt idx="31859">
                        <c:v>-0.88185170000000002</c:v>
                      </c:pt>
                      <c:pt idx="31860">
                        <c:v>-0.87785170000000001</c:v>
                      </c:pt>
                      <c:pt idx="31861">
                        <c:v>-0.87385170000000001</c:v>
                      </c:pt>
                      <c:pt idx="31862">
                        <c:v>-0.86985159999999995</c:v>
                      </c:pt>
                      <c:pt idx="31863">
                        <c:v>-0.8658517</c:v>
                      </c:pt>
                      <c:pt idx="31864">
                        <c:v>-0.8618517</c:v>
                      </c:pt>
                      <c:pt idx="31865">
                        <c:v>-0.85785169999999999</c:v>
                      </c:pt>
                      <c:pt idx="31866">
                        <c:v>-0.85385169999999999</c:v>
                      </c:pt>
                      <c:pt idx="31867">
                        <c:v>-0.84985169999999999</c:v>
                      </c:pt>
                      <c:pt idx="31868">
                        <c:v>-0.84585169999999998</c:v>
                      </c:pt>
                      <c:pt idx="31869">
                        <c:v>-0.84185169999999998</c:v>
                      </c:pt>
                      <c:pt idx="31870">
                        <c:v>-0.83785169999999998</c:v>
                      </c:pt>
                      <c:pt idx="31871">
                        <c:v>-0.83385169999999997</c:v>
                      </c:pt>
                      <c:pt idx="31872">
                        <c:v>-0.82985169999999997</c:v>
                      </c:pt>
                      <c:pt idx="31873">
                        <c:v>-0.82585169999999997</c:v>
                      </c:pt>
                      <c:pt idx="31874">
                        <c:v>-0.82185169999999996</c:v>
                      </c:pt>
                      <c:pt idx="31875">
                        <c:v>-0.81785169999999996</c:v>
                      </c:pt>
                      <c:pt idx="31876">
                        <c:v>-0.81385169999999996</c:v>
                      </c:pt>
                      <c:pt idx="31877">
                        <c:v>-0.8098516</c:v>
                      </c:pt>
                      <c:pt idx="31878">
                        <c:v>-0.80585169999999995</c:v>
                      </c:pt>
                      <c:pt idx="31879">
                        <c:v>-0.80185169999999995</c:v>
                      </c:pt>
                      <c:pt idx="31880">
                        <c:v>-0.79785170000000005</c:v>
                      </c:pt>
                      <c:pt idx="31881">
                        <c:v>-0.79385170000000005</c:v>
                      </c:pt>
                      <c:pt idx="31882">
                        <c:v>-0.78985170000000005</c:v>
                      </c:pt>
                      <c:pt idx="31883">
                        <c:v>-0.78585170000000004</c:v>
                      </c:pt>
                      <c:pt idx="31884">
                        <c:v>-0.78185159999999998</c:v>
                      </c:pt>
                      <c:pt idx="31885">
                        <c:v>-0.77785170000000003</c:v>
                      </c:pt>
                      <c:pt idx="31886">
                        <c:v>-0.77385170000000003</c:v>
                      </c:pt>
                      <c:pt idx="31887">
                        <c:v>-0.76985170000000003</c:v>
                      </c:pt>
                      <c:pt idx="31888">
                        <c:v>-0.76585170000000002</c:v>
                      </c:pt>
                      <c:pt idx="31889">
                        <c:v>-0.76185170000000002</c:v>
                      </c:pt>
                      <c:pt idx="31890">
                        <c:v>-0.75785170000000002</c:v>
                      </c:pt>
                      <c:pt idx="31891">
                        <c:v>-0.75385170000000001</c:v>
                      </c:pt>
                      <c:pt idx="31892">
                        <c:v>-0.74985159999999995</c:v>
                      </c:pt>
                      <c:pt idx="31893">
                        <c:v>-0.74585170000000001</c:v>
                      </c:pt>
                      <c:pt idx="31894">
                        <c:v>-0.7418517</c:v>
                      </c:pt>
                      <c:pt idx="31895">
                        <c:v>-0.7378517</c:v>
                      </c:pt>
                      <c:pt idx="31896">
                        <c:v>-0.7338517</c:v>
                      </c:pt>
                      <c:pt idx="31897">
                        <c:v>-0.72985169999999999</c:v>
                      </c:pt>
                      <c:pt idx="31898">
                        <c:v>-0.72585169999999999</c:v>
                      </c:pt>
                      <c:pt idx="31899">
                        <c:v>-0.72185160000000004</c:v>
                      </c:pt>
                      <c:pt idx="31900">
                        <c:v>-0.71785169999999998</c:v>
                      </c:pt>
                      <c:pt idx="31901">
                        <c:v>-0.71385169999999998</c:v>
                      </c:pt>
                      <c:pt idx="31902">
                        <c:v>-0.70985169999999997</c:v>
                      </c:pt>
                      <c:pt idx="31903">
                        <c:v>-0.70585169999999997</c:v>
                      </c:pt>
                      <c:pt idx="31904">
                        <c:v>-0.70185169999999997</c:v>
                      </c:pt>
                      <c:pt idx="31905">
                        <c:v>-0.69785169999999996</c:v>
                      </c:pt>
                      <c:pt idx="31906">
                        <c:v>-0.69385160000000001</c:v>
                      </c:pt>
                      <c:pt idx="31907">
                        <c:v>-0.68985169999999996</c:v>
                      </c:pt>
                      <c:pt idx="31908">
                        <c:v>-0.68585169999999995</c:v>
                      </c:pt>
                      <c:pt idx="31909">
                        <c:v>-0.68185169999999995</c:v>
                      </c:pt>
                      <c:pt idx="31910">
                        <c:v>-0.67785169999999995</c:v>
                      </c:pt>
                      <c:pt idx="31911">
                        <c:v>-0.67385170000000005</c:v>
                      </c:pt>
                      <c:pt idx="31912">
                        <c:v>-0.66985170000000005</c:v>
                      </c:pt>
                      <c:pt idx="31913">
                        <c:v>-0.66585170000000005</c:v>
                      </c:pt>
                      <c:pt idx="31914">
                        <c:v>-0.66185159999999998</c:v>
                      </c:pt>
                      <c:pt idx="31915">
                        <c:v>-0.65785170000000004</c:v>
                      </c:pt>
                      <c:pt idx="31916">
                        <c:v>-0.65385170000000004</c:v>
                      </c:pt>
                      <c:pt idx="31917">
                        <c:v>-0.64985170000000003</c:v>
                      </c:pt>
                      <c:pt idx="31918">
                        <c:v>-0.64585170000000003</c:v>
                      </c:pt>
                      <c:pt idx="31919">
                        <c:v>-0.64185170000000002</c:v>
                      </c:pt>
                      <c:pt idx="31920">
                        <c:v>-0.63785170000000002</c:v>
                      </c:pt>
                      <c:pt idx="31921">
                        <c:v>-0.63385159999999996</c:v>
                      </c:pt>
                      <c:pt idx="31922">
                        <c:v>-0.62985170000000001</c:v>
                      </c:pt>
                      <c:pt idx="31923">
                        <c:v>-0.62585170000000001</c:v>
                      </c:pt>
                      <c:pt idx="31924">
                        <c:v>-0.62185170000000001</c:v>
                      </c:pt>
                      <c:pt idx="31925">
                        <c:v>-0.6178517</c:v>
                      </c:pt>
                      <c:pt idx="31926">
                        <c:v>-0.6138517</c:v>
                      </c:pt>
                      <c:pt idx="31927">
                        <c:v>-0.6098517</c:v>
                      </c:pt>
                      <c:pt idx="31928">
                        <c:v>-0.60585169999999999</c:v>
                      </c:pt>
                      <c:pt idx="31929">
                        <c:v>-0.60185169999999999</c:v>
                      </c:pt>
                      <c:pt idx="31930">
                        <c:v>-0.59785169999999999</c:v>
                      </c:pt>
                      <c:pt idx="31931">
                        <c:v>-0.59385169999999998</c:v>
                      </c:pt>
                      <c:pt idx="31932">
                        <c:v>-0.58985169999999998</c:v>
                      </c:pt>
                      <c:pt idx="31933">
                        <c:v>-0.58585169999999998</c:v>
                      </c:pt>
                      <c:pt idx="31934">
                        <c:v>-0.58185169999999997</c:v>
                      </c:pt>
                      <c:pt idx="31935">
                        <c:v>-0.57785169999999997</c:v>
                      </c:pt>
                      <c:pt idx="31936">
                        <c:v>-0.57385160000000002</c:v>
                      </c:pt>
                      <c:pt idx="31937">
                        <c:v>-0.56985169999999996</c:v>
                      </c:pt>
                      <c:pt idx="31938">
                        <c:v>-0.56585169999999996</c:v>
                      </c:pt>
                      <c:pt idx="31939">
                        <c:v>-0.56185169999999995</c:v>
                      </c:pt>
                      <c:pt idx="31940">
                        <c:v>-0.55785169999999995</c:v>
                      </c:pt>
                      <c:pt idx="31941">
                        <c:v>-0.55385169999999995</c:v>
                      </c:pt>
                      <c:pt idx="31942">
                        <c:v>-0.54985170000000005</c:v>
                      </c:pt>
                      <c:pt idx="31943">
                        <c:v>-0.54585159999999999</c:v>
                      </c:pt>
                      <c:pt idx="31944">
                        <c:v>-0.54185170000000005</c:v>
                      </c:pt>
                      <c:pt idx="31945">
                        <c:v>-0.53785170000000004</c:v>
                      </c:pt>
                      <c:pt idx="31946">
                        <c:v>-0.53385170000000004</c:v>
                      </c:pt>
                      <c:pt idx="31947">
                        <c:v>-0.52985170000000004</c:v>
                      </c:pt>
                      <c:pt idx="31948">
                        <c:v>-0.52585170000000003</c:v>
                      </c:pt>
                      <c:pt idx="31949">
                        <c:v>-0.52185170000000003</c:v>
                      </c:pt>
                      <c:pt idx="31950">
                        <c:v>-0.51785170000000003</c:v>
                      </c:pt>
                      <c:pt idx="31951">
                        <c:v>-0.51385170000000002</c:v>
                      </c:pt>
                      <c:pt idx="31952">
                        <c:v>-0.50985170000000002</c:v>
                      </c:pt>
                      <c:pt idx="31953">
                        <c:v>-0.50585170000000002</c:v>
                      </c:pt>
                      <c:pt idx="31954">
                        <c:v>-0.50185170000000001</c:v>
                      </c:pt>
                      <c:pt idx="31955">
                        <c:v>-0.49785170000000001</c:v>
                      </c:pt>
                      <c:pt idx="31956">
                        <c:v>-0.4938517</c:v>
                      </c:pt>
                      <c:pt idx="31957">
                        <c:v>-0.4898517</c:v>
                      </c:pt>
                      <c:pt idx="31958">
                        <c:v>-0.4858517</c:v>
                      </c:pt>
                      <c:pt idx="31959">
                        <c:v>-0.48185169999999999</c:v>
                      </c:pt>
                      <c:pt idx="31960">
                        <c:v>-0.47785169999999999</c:v>
                      </c:pt>
                      <c:pt idx="31961">
                        <c:v>-0.47385169999999999</c:v>
                      </c:pt>
                      <c:pt idx="31962">
                        <c:v>-0.46985169999999998</c:v>
                      </c:pt>
                      <c:pt idx="31963">
                        <c:v>-0.46585169999999998</c:v>
                      </c:pt>
                      <c:pt idx="31964">
                        <c:v>-0.46185169999999998</c:v>
                      </c:pt>
                      <c:pt idx="31965">
                        <c:v>-0.45785169999999997</c:v>
                      </c:pt>
                      <c:pt idx="31966">
                        <c:v>-0.45385170000000002</c:v>
                      </c:pt>
                      <c:pt idx="31967">
                        <c:v>-0.44985170000000002</c:v>
                      </c:pt>
                      <c:pt idx="31968">
                        <c:v>-0.44585170000000002</c:v>
                      </c:pt>
                      <c:pt idx="31969">
                        <c:v>-0.44185170000000001</c:v>
                      </c:pt>
                      <c:pt idx="31970">
                        <c:v>-0.43785170000000001</c:v>
                      </c:pt>
                      <c:pt idx="31971">
                        <c:v>-0.43385170000000001</c:v>
                      </c:pt>
                      <c:pt idx="31972">
                        <c:v>-0.4298517</c:v>
                      </c:pt>
                      <c:pt idx="31973">
                        <c:v>-0.4258517</c:v>
                      </c:pt>
                      <c:pt idx="31974">
                        <c:v>-0.4218517</c:v>
                      </c:pt>
                      <c:pt idx="31975">
                        <c:v>-0.41785169999999999</c:v>
                      </c:pt>
                      <c:pt idx="31976">
                        <c:v>-0.41385169999999999</c:v>
                      </c:pt>
                      <c:pt idx="31977">
                        <c:v>-0.40985169999999999</c:v>
                      </c:pt>
                      <c:pt idx="31978">
                        <c:v>-0.40585169999999998</c:v>
                      </c:pt>
                      <c:pt idx="31979">
                        <c:v>-0.40185169999999998</c:v>
                      </c:pt>
                      <c:pt idx="31980">
                        <c:v>-0.39785169999999997</c:v>
                      </c:pt>
                      <c:pt idx="31981">
                        <c:v>-0.39385170000000003</c:v>
                      </c:pt>
                      <c:pt idx="31982">
                        <c:v>-0.38985170000000002</c:v>
                      </c:pt>
                      <c:pt idx="31983">
                        <c:v>-0.38585170000000002</c:v>
                      </c:pt>
                      <c:pt idx="31984">
                        <c:v>-0.38185170000000002</c:v>
                      </c:pt>
                      <c:pt idx="31985">
                        <c:v>-0.37785170000000001</c:v>
                      </c:pt>
                      <c:pt idx="31986">
                        <c:v>-0.37385170000000001</c:v>
                      </c:pt>
                      <c:pt idx="31987">
                        <c:v>-0.36985170000000001</c:v>
                      </c:pt>
                      <c:pt idx="31988">
                        <c:v>-0.3658517</c:v>
                      </c:pt>
                      <c:pt idx="31989">
                        <c:v>-0.3618517</c:v>
                      </c:pt>
                      <c:pt idx="31990">
                        <c:v>-0.35785169999999999</c:v>
                      </c:pt>
                      <c:pt idx="31991">
                        <c:v>-0.35385169999999999</c:v>
                      </c:pt>
                      <c:pt idx="31992">
                        <c:v>-0.34985169999999999</c:v>
                      </c:pt>
                      <c:pt idx="31993">
                        <c:v>-0.34585169999999998</c:v>
                      </c:pt>
                      <c:pt idx="31994">
                        <c:v>-0.34185169999999998</c:v>
                      </c:pt>
                      <c:pt idx="31995">
                        <c:v>-0.33785169999999998</c:v>
                      </c:pt>
                      <c:pt idx="31996">
                        <c:v>-0.33385169999999997</c:v>
                      </c:pt>
                      <c:pt idx="31997">
                        <c:v>-0.32985170000000003</c:v>
                      </c:pt>
                      <c:pt idx="31998">
                        <c:v>-0.32585170000000002</c:v>
                      </c:pt>
                      <c:pt idx="31999">
                        <c:v>-0.32185170000000002</c:v>
                      </c:pt>
                      <c:pt idx="32000">
                        <c:v>-0.31785170000000001</c:v>
                      </c:pt>
                      <c:pt idx="32001">
                        <c:v>-0.31385170000000001</c:v>
                      </c:pt>
                      <c:pt idx="32002">
                        <c:v>-0.30985170000000001</c:v>
                      </c:pt>
                      <c:pt idx="32003">
                        <c:v>-0.3058517</c:v>
                      </c:pt>
                      <c:pt idx="32004">
                        <c:v>-0.3018517</c:v>
                      </c:pt>
                      <c:pt idx="32005">
                        <c:v>-0.2978517</c:v>
                      </c:pt>
                      <c:pt idx="32006">
                        <c:v>-0.29385169999999999</c:v>
                      </c:pt>
                      <c:pt idx="32007">
                        <c:v>-0.28985169999999999</c:v>
                      </c:pt>
                      <c:pt idx="32008">
                        <c:v>-0.28585169999999999</c:v>
                      </c:pt>
                      <c:pt idx="32009">
                        <c:v>-0.28185169999999998</c:v>
                      </c:pt>
                      <c:pt idx="32010">
                        <c:v>-0.27785169999999998</c:v>
                      </c:pt>
                      <c:pt idx="32011">
                        <c:v>-0.27385169999999998</c:v>
                      </c:pt>
                      <c:pt idx="32012">
                        <c:v>-0.26985170000000003</c:v>
                      </c:pt>
                      <c:pt idx="32013">
                        <c:v>-0.26585170000000002</c:v>
                      </c:pt>
                      <c:pt idx="32014">
                        <c:v>-0.26185170000000002</c:v>
                      </c:pt>
                      <c:pt idx="32015">
                        <c:v>-0.25785170000000002</c:v>
                      </c:pt>
                      <c:pt idx="32016">
                        <c:v>-0.25385170000000001</c:v>
                      </c:pt>
                      <c:pt idx="32017">
                        <c:v>-0.24985170000000001</c:v>
                      </c:pt>
                      <c:pt idx="32018">
                        <c:v>-0.24585170000000001</c:v>
                      </c:pt>
                      <c:pt idx="32019">
                        <c:v>-0.2418517</c:v>
                      </c:pt>
                      <c:pt idx="32020">
                        <c:v>-0.2378517</c:v>
                      </c:pt>
                      <c:pt idx="32021">
                        <c:v>-0.2338517</c:v>
                      </c:pt>
                      <c:pt idx="32022">
                        <c:v>-0.22985169999999999</c:v>
                      </c:pt>
                      <c:pt idx="32023">
                        <c:v>-0.22585169999999999</c:v>
                      </c:pt>
                      <c:pt idx="32024">
                        <c:v>-0.22185170000000001</c:v>
                      </c:pt>
                      <c:pt idx="32025">
                        <c:v>-0.21785170000000001</c:v>
                      </c:pt>
                      <c:pt idx="32026">
                        <c:v>-0.21385170000000001</c:v>
                      </c:pt>
                      <c:pt idx="32027">
                        <c:v>-0.2098517</c:v>
                      </c:pt>
                      <c:pt idx="32028">
                        <c:v>-0.2058517</c:v>
                      </c:pt>
                      <c:pt idx="32029">
                        <c:v>-0.2018517</c:v>
                      </c:pt>
                      <c:pt idx="32030">
                        <c:v>-0.19785169999999999</c:v>
                      </c:pt>
                      <c:pt idx="32031">
                        <c:v>-0.19385169999999999</c:v>
                      </c:pt>
                      <c:pt idx="32032">
                        <c:v>-0.18985170000000001</c:v>
                      </c:pt>
                      <c:pt idx="32033">
                        <c:v>-0.18585170000000001</c:v>
                      </c:pt>
                      <c:pt idx="32034">
                        <c:v>-0.18185170000000001</c:v>
                      </c:pt>
                      <c:pt idx="32035">
                        <c:v>-0.1778517</c:v>
                      </c:pt>
                      <c:pt idx="32036">
                        <c:v>-0.1738517</c:v>
                      </c:pt>
                      <c:pt idx="32037">
                        <c:v>-0.16985169999999999</c:v>
                      </c:pt>
                      <c:pt idx="32038">
                        <c:v>-0.16585169999999999</c:v>
                      </c:pt>
                      <c:pt idx="32039">
                        <c:v>-0.16185169999999999</c:v>
                      </c:pt>
                      <c:pt idx="32040">
                        <c:v>-0.15785170000000001</c:v>
                      </c:pt>
                      <c:pt idx="32041">
                        <c:v>-0.15385170000000001</c:v>
                      </c:pt>
                      <c:pt idx="32042">
                        <c:v>-0.1498517</c:v>
                      </c:pt>
                      <c:pt idx="32043">
                        <c:v>-0.1458517</c:v>
                      </c:pt>
                      <c:pt idx="32044">
                        <c:v>-0.1418517</c:v>
                      </c:pt>
                      <c:pt idx="32045">
                        <c:v>-0.13785169999999999</c:v>
                      </c:pt>
                      <c:pt idx="32046">
                        <c:v>-0.13385169999999999</c:v>
                      </c:pt>
                      <c:pt idx="32047">
                        <c:v>-0.12985169999999999</c:v>
                      </c:pt>
                      <c:pt idx="32048">
                        <c:v>-0.12585170000000001</c:v>
                      </c:pt>
                      <c:pt idx="32049">
                        <c:v>-0.12185169999999999</c:v>
                      </c:pt>
                      <c:pt idx="32050">
                        <c:v>-0.1178517</c:v>
                      </c:pt>
                      <c:pt idx="32051">
                        <c:v>-0.1138517</c:v>
                      </c:pt>
                      <c:pt idx="32052">
                        <c:v>-0.1098517</c:v>
                      </c:pt>
                      <c:pt idx="32053">
                        <c:v>-0.10585170000000001</c:v>
                      </c:pt>
                      <c:pt idx="32054">
                        <c:v>-0.1018517</c:v>
                      </c:pt>
                      <c:pt idx="32055">
                        <c:v>-9.7851670000000002E-2</c:v>
                      </c:pt>
                      <c:pt idx="32056">
                        <c:v>-9.3851669999999998E-2</c:v>
                      </c:pt>
                      <c:pt idx="32057">
                        <c:v>-8.9851669999999995E-2</c:v>
                      </c:pt>
                      <c:pt idx="32058">
                        <c:v>-8.585168E-2</c:v>
                      </c:pt>
                      <c:pt idx="32059">
                        <c:v>-8.1851679999999996E-2</c:v>
                      </c:pt>
                      <c:pt idx="32060">
                        <c:v>-7.7851680000000006E-2</c:v>
                      </c:pt>
                      <c:pt idx="32061">
                        <c:v>-7.3851669999999994E-2</c:v>
                      </c:pt>
                      <c:pt idx="32062">
                        <c:v>-6.9851670000000005E-2</c:v>
                      </c:pt>
                      <c:pt idx="32063">
                        <c:v>-6.5851670000000001E-2</c:v>
                      </c:pt>
                      <c:pt idx="32064">
                        <c:v>-6.1851669999999997E-2</c:v>
                      </c:pt>
                      <c:pt idx="32065">
                        <c:v>-5.7851670000000001E-2</c:v>
                      </c:pt>
                      <c:pt idx="32066">
                        <c:v>-5.3851679999999999E-2</c:v>
                      </c:pt>
                      <c:pt idx="32067">
                        <c:v>-4.9851670000000001E-2</c:v>
                      </c:pt>
                      <c:pt idx="32068">
                        <c:v>-4.5851669999999997E-2</c:v>
                      </c:pt>
                      <c:pt idx="32069">
                        <c:v>-4.1851670000000001E-2</c:v>
                      </c:pt>
                      <c:pt idx="32070">
                        <c:v>-3.7851669999999997E-2</c:v>
                      </c:pt>
                      <c:pt idx="32071">
                        <c:v>-3.385167E-2</c:v>
                      </c:pt>
                      <c:pt idx="32072">
                        <c:v>-2.985167E-2</c:v>
                      </c:pt>
                      <c:pt idx="32073">
                        <c:v>-2.585167E-2</c:v>
                      </c:pt>
                      <c:pt idx="32074">
                        <c:v>-2.185167E-2</c:v>
                      </c:pt>
                      <c:pt idx="32075">
                        <c:v>-1.785167E-2</c:v>
                      </c:pt>
                      <c:pt idx="32076">
                        <c:v>-1.385167E-2</c:v>
                      </c:pt>
                      <c:pt idx="32077">
                        <c:v>-9.8516739999999995E-3</c:v>
                      </c:pt>
                      <c:pt idx="32078">
                        <c:v>-5.8516740000000003E-3</c:v>
                      </c:pt>
                      <c:pt idx="32079">
                        <c:v>-1.851674E-3</c:v>
                      </c:pt>
                      <c:pt idx="32080">
                        <c:v>2.1483259999999999E-3</c:v>
                      </c:pt>
                      <c:pt idx="32081">
                        <c:v>6.148326E-3</c:v>
                      </c:pt>
                      <c:pt idx="32082">
                        <c:v>1.0148330000000001E-2</c:v>
                      </c:pt>
                      <c:pt idx="32083">
                        <c:v>1.4148330000000001E-2</c:v>
                      </c:pt>
                      <c:pt idx="32084">
                        <c:v>1.8148330000000001E-2</c:v>
                      </c:pt>
                      <c:pt idx="32085">
                        <c:v>2.2148330000000001E-2</c:v>
                      </c:pt>
                      <c:pt idx="32086">
                        <c:v>2.6148330000000001E-2</c:v>
                      </c:pt>
                      <c:pt idx="32087">
                        <c:v>3.0148330000000001E-2</c:v>
                      </c:pt>
                      <c:pt idx="32088">
                        <c:v>3.4148329999999998E-2</c:v>
                      </c:pt>
                      <c:pt idx="32089">
                        <c:v>3.8148319999999999E-2</c:v>
                      </c:pt>
                      <c:pt idx="32090">
                        <c:v>4.2148329999999998E-2</c:v>
                      </c:pt>
                      <c:pt idx="32091">
                        <c:v>4.6148330000000001E-2</c:v>
                      </c:pt>
                      <c:pt idx="32092">
                        <c:v>5.0148329999999998E-2</c:v>
                      </c:pt>
                      <c:pt idx="32093">
                        <c:v>5.4148330000000001E-2</c:v>
                      </c:pt>
                      <c:pt idx="32094">
                        <c:v>5.8148320000000003E-2</c:v>
                      </c:pt>
                      <c:pt idx="32095">
                        <c:v>6.2148330000000002E-2</c:v>
                      </c:pt>
                      <c:pt idx="32096">
                        <c:v>6.6148330000000005E-2</c:v>
                      </c:pt>
                      <c:pt idx="32097">
                        <c:v>7.0148329999999995E-2</c:v>
                      </c:pt>
                      <c:pt idx="32098">
                        <c:v>7.4148329999999998E-2</c:v>
                      </c:pt>
                      <c:pt idx="32099">
                        <c:v>7.8148330000000002E-2</c:v>
                      </c:pt>
                      <c:pt idx="32100">
                        <c:v>8.2148330000000006E-2</c:v>
                      </c:pt>
                      <c:pt idx="32101">
                        <c:v>8.6148329999999995E-2</c:v>
                      </c:pt>
                      <c:pt idx="32102">
                        <c:v>9.0148329999999999E-2</c:v>
                      </c:pt>
                      <c:pt idx="32103">
                        <c:v>9.4148319999999994E-2</c:v>
                      </c:pt>
                      <c:pt idx="32104">
                        <c:v>9.8148319999999997E-2</c:v>
                      </c:pt>
                      <c:pt idx="32105">
                        <c:v>0.1021483</c:v>
                      </c:pt>
                      <c:pt idx="32106">
                        <c:v>0.1061483</c:v>
                      </c:pt>
                      <c:pt idx="32107">
                        <c:v>0.1101483</c:v>
                      </c:pt>
                      <c:pt idx="32108">
                        <c:v>0.11414829999999999</c:v>
                      </c:pt>
                      <c:pt idx="32109">
                        <c:v>0.1181483</c:v>
                      </c:pt>
                      <c:pt idx="32110">
                        <c:v>0.1221483</c:v>
                      </c:pt>
                      <c:pt idx="32111">
                        <c:v>0.12614829999999999</c:v>
                      </c:pt>
                      <c:pt idx="32112">
                        <c:v>0.13014829999999999</c:v>
                      </c:pt>
                      <c:pt idx="32113">
                        <c:v>0.1341483</c:v>
                      </c:pt>
                      <c:pt idx="32114">
                        <c:v>0.1381483</c:v>
                      </c:pt>
                      <c:pt idx="32115">
                        <c:v>0.14214830000000001</c:v>
                      </c:pt>
                      <c:pt idx="32116">
                        <c:v>0.14614830000000001</c:v>
                      </c:pt>
                      <c:pt idx="32117">
                        <c:v>0.15014830000000001</c:v>
                      </c:pt>
                      <c:pt idx="32118">
                        <c:v>0.15414829999999999</c:v>
                      </c:pt>
                      <c:pt idx="32119">
                        <c:v>0.15814829999999999</c:v>
                      </c:pt>
                      <c:pt idx="32120">
                        <c:v>0.1621483</c:v>
                      </c:pt>
                      <c:pt idx="32121">
                        <c:v>0.1661483</c:v>
                      </c:pt>
                      <c:pt idx="32122">
                        <c:v>0.1701483</c:v>
                      </c:pt>
                      <c:pt idx="32123">
                        <c:v>0.17414830000000001</c:v>
                      </c:pt>
                      <c:pt idx="32124">
                        <c:v>0.17814830000000001</c:v>
                      </c:pt>
                      <c:pt idx="32125">
                        <c:v>0.18214830000000001</c:v>
                      </c:pt>
                      <c:pt idx="32126">
                        <c:v>0.18614829999999999</c:v>
                      </c:pt>
                      <c:pt idx="32127">
                        <c:v>0.19014829999999999</c:v>
                      </c:pt>
                      <c:pt idx="32128">
                        <c:v>0.1941483</c:v>
                      </c:pt>
                      <c:pt idx="32129">
                        <c:v>0.1981483</c:v>
                      </c:pt>
                      <c:pt idx="32130">
                        <c:v>0.2021483</c:v>
                      </c:pt>
                      <c:pt idx="32131">
                        <c:v>0.20614830000000001</c:v>
                      </c:pt>
                      <c:pt idx="32132">
                        <c:v>0.21014830000000001</c:v>
                      </c:pt>
                      <c:pt idx="32133">
                        <c:v>0.21414830000000001</c:v>
                      </c:pt>
                      <c:pt idx="32134">
                        <c:v>0.21814829999999999</c:v>
                      </c:pt>
                      <c:pt idx="32135">
                        <c:v>0.22214829999999999</c:v>
                      </c:pt>
                      <c:pt idx="32136">
                        <c:v>0.2261483</c:v>
                      </c:pt>
                      <c:pt idx="32137">
                        <c:v>0.2301483</c:v>
                      </c:pt>
                      <c:pt idx="32138">
                        <c:v>0.2341483</c:v>
                      </c:pt>
                      <c:pt idx="32139">
                        <c:v>0.23814830000000001</c:v>
                      </c:pt>
                      <c:pt idx="32140">
                        <c:v>0.24214830000000001</c:v>
                      </c:pt>
                      <c:pt idx="32141">
                        <c:v>0.24614829999999999</c:v>
                      </c:pt>
                      <c:pt idx="32142">
                        <c:v>0.25014829999999999</c:v>
                      </c:pt>
                      <c:pt idx="32143">
                        <c:v>0.25414829999999999</c:v>
                      </c:pt>
                      <c:pt idx="32144">
                        <c:v>0.2581483</c:v>
                      </c:pt>
                      <c:pt idx="32145">
                        <c:v>0.2621483</c:v>
                      </c:pt>
                      <c:pt idx="32146">
                        <c:v>0.2661483</c:v>
                      </c:pt>
                      <c:pt idx="32147">
                        <c:v>0.27014830000000001</c:v>
                      </c:pt>
                      <c:pt idx="32148">
                        <c:v>0.27414830000000001</c:v>
                      </c:pt>
                      <c:pt idx="32149">
                        <c:v>0.27814830000000001</c:v>
                      </c:pt>
                      <c:pt idx="32150">
                        <c:v>0.28214830000000002</c:v>
                      </c:pt>
                      <c:pt idx="32151">
                        <c:v>0.28614830000000002</c:v>
                      </c:pt>
                      <c:pt idx="32152">
                        <c:v>0.29014830000000003</c:v>
                      </c:pt>
                      <c:pt idx="32153">
                        <c:v>0.29414829999999997</c:v>
                      </c:pt>
                      <c:pt idx="32154">
                        <c:v>0.29814829999999998</c:v>
                      </c:pt>
                      <c:pt idx="32155">
                        <c:v>0.30214829999999998</c:v>
                      </c:pt>
                      <c:pt idx="32156">
                        <c:v>0.30614829999999998</c:v>
                      </c:pt>
                      <c:pt idx="32157">
                        <c:v>0.31014829999999999</c:v>
                      </c:pt>
                      <c:pt idx="32158">
                        <c:v>0.31414829999999999</c:v>
                      </c:pt>
                      <c:pt idx="32159">
                        <c:v>0.31814829999999999</c:v>
                      </c:pt>
                      <c:pt idx="32160">
                        <c:v>0.3221483</c:v>
                      </c:pt>
                      <c:pt idx="32161">
                        <c:v>0.3261483</c:v>
                      </c:pt>
                      <c:pt idx="32162">
                        <c:v>0.33014830000000001</c:v>
                      </c:pt>
                      <c:pt idx="32163">
                        <c:v>0.33414830000000001</c:v>
                      </c:pt>
                      <c:pt idx="32164">
                        <c:v>0.33814830000000001</c:v>
                      </c:pt>
                      <c:pt idx="32165">
                        <c:v>0.34214830000000002</c:v>
                      </c:pt>
                      <c:pt idx="32166">
                        <c:v>0.34614830000000002</c:v>
                      </c:pt>
                      <c:pt idx="32167">
                        <c:v>0.35014830000000002</c:v>
                      </c:pt>
                      <c:pt idx="32168">
                        <c:v>0.35414830000000003</c:v>
                      </c:pt>
                      <c:pt idx="32169">
                        <c:v>0.35814829999999998</c:v>
                      </c:pt>
                      <c:pt idx="32170">
                        <c:v>0.36214829999999998</c:v>
                      </c:pt>
                      <c:pt idx="32171">
                        <c:v>0.36614829999999998</c:v>
                      </c:pt>
                      <c:pt idx="32172">
                        <c:v>0.37014829999999999</c:v>
                      </c:pt>
                      <c:pt idx="32173">
                        <c:v>0.37414829999999999</c:v>
                      </c:pt>
                      <c:pt idx="32174">
                        <c:v>0.37814829999999999</c:v>
                      </c:pt>
                      <c:pt idx="32175">
                        <c:v>0.3821483</c:v>
                      </c:pt>
                      <c:pt idx="32176">
                        <c:v>0.3861483</c:v>
                      </c:pt>
                      <c:pt idx="32177">
                        <c:v>0.3901483</c:v>
                      </c:pt>
                      <c:pt idx="32178">
                        <c:v>0.39414830000000001</c:v>
                      </c:pt>
                      <c:pt idx="32179">
                        <c:v>0.39814830000000001</c:v>
                      </c:pt>
                      <c:pt idx="32180">
                        <c:v>0.40214830000000001</c:v>
                      </c:pt>
                      <c:pt idx="32181">
                        <c:v>0.40614830000000002</c:v>
                      </c:pt>
                      <c:pt idx="32182">
                        <c:v>0.41014830000000002</c:v>
                      </c:pt>
                      <c:pt idx="32183">
                        <c:v>0.41414830000000002</c:v>
                      </c:pt>
                      <c:pt idx="32184">
                        <c:v>0.41814829999999997</c:v>
                      </c:pt>
                      <c:pt idx="32185">
                        <c:v>0.42214829999999998</c:v>
                      </c:pt>
                      <c:pt idx="32186">
                        <c:v>0.42614829999999998</c:v>
                      </c:pt>
                      <c:pt idx="32187">
                        <c:v>0.43014829999999998</c:v>
                      </c:pt>
                      <c:pt idx="32188">
                        <c:v>0.43414829999999999</c:v>
                      </c:pt>
                      <c:pt idx="32189">
                        <c:v>0.43814829999999999</c:v>
                      </c:pt>
                      <c:pt idx="32190">
                        <c:v>0.44214829999999999</c:v>
                      </c:pt>
                      <c:pt idx="32191">
                        <c:v>0.4461483</c:v>
                      </c:pt>
                      <c:pt idx="32192">
                        <c:v>0.4501483</c:v>
                      </c:pt>
                      <c:pt idx="32193">
                        <c:v>0.4541483</c:v>
                      </c:pt>
                      <c:pt idx="32194">
                        <c:v>0.45814830000000001</c:v>
                      </c:pt>
                      <c:pt idx="32195">
                        <c:v>0.46214830000000001</c:v>
                      </c:pt>
                      <c:pt idx="32196">
                        <c:v>0.46614830000000002</c:v>
                      </c:pt>
                      <c:pt idx="32197">
                        <c:v>0.47014830000000002</c:v>
                      </c:pt>
                      <c:pt idx="32198">
                        <c:v>0.47414830000000002</c:v>
                      </c:pt>
                      <c:pt idx="32199">
                        <c:v>0.47814830000000003</c:v>
                      </c:pt>
                      <c:pt idx="32200">
                        <c:v>0.48214829999999997</c:v>
                      </c:pt>
                      <c:pt idx="32201">
                        <c:v>0.48614829999999998</c:v>
                      </c:pt>
                      <c:pt idx="32202">
                        <c:v>0.49014829999999998</c:v>
                      </c:pt>
                      <c:pt idx="32203">
                        <c:v>0.49414829999999998</c:v>
                      </c:pt>
                      <c:pt idx="32204">
                        <c:v>0.49814829999999999</c:v>
                      </c:pt>
                      <c:pt idx="32205">
                        <c:v>0.50214829999999999</c:v>
                      </c:pt>
                      <c:pt idx="32206">
                        <c:v>0.5061483</c:v>
                      </c:pt>
                      <c:pt idx="32207">
                        <c:v>0.5101483</c:v>
                      </c:pt>
                      <c:pt idx="32208">
                        <c:v>0.51414839999999995</c:v>
                      </c:pt>
                      <c:pt idx="32209">
                        <c:v>0.51814830000000001</c:v>
                      </c:pt>
                      <c:pt idx="32210">
                        <c:v>0.52214830000000001</c:v>
                      </c:pt>
                      <c:pt idx="32211">
                        <c:v>0.52614830000000001</c:v>
                      </c:pt>
                      <c:pt idx="32212">
                        <c:v>0.53014830000000002</c:v>
                      </c:pt>
                      <c:pt idx="32213">
                        <c:v>0.53414830000000002</c:v>
                      </c:pt>
                      <c:pt idx="32214">
                        <c:v>0.53814830000000002</c:v>
                      </c:pt>
                      <c:pt idx="32215">
                        <c:v>0.54214839999999997</c:v>
                      </c:pt>
                      <c:pt idx="32216">
                        <c:v>0.54614830000000003</c:v>
                      </c:pt>
                      <c:pt idx="32217">
                        <c:v>0.55014830000000003</c:v>
                      </c:pt>
                      <c:pt idx="32218">
                        <c:v>0.55414830000000004</c:v>
                      </c:pt>
                      <c:pt idx="32219">
                        <c:v>0.55814830000000004</c:v>
                      </c:pt>
                      <c:pt idx="32220">
                        <c:v>0.56214830000000005</c:v>
                      </c:pt>
                      <c:pt idx="32221">
                        <c:v>0.56614830000000005</c:v>
                      </c:pt>
                      <c:pt idx="32222">
                        <c:v>0.57014830000000005</c:v>
                      </c:pt>
                      <c:pt idx="32223">
                        <c:v>0.57414829999999994</c:v>
                      </c:pt>
                      <c:pt idx="32224">
                        <c:v>0.57814829999999995</c:v>
                      </c:pt>
                      <c:pt idx="32225">
                        <c:v>0.58214829999999995</c:v>
                      </c:pt>
                      <c:pt idx="32226">
                        <c:v>0.58614829999999996</c:v>
                      </c:pt>
                      <c:pt idx="32227">
                        <c:v>0.59014829999999996</c:v>
                      </c:pt>
                      <c:pt idx="32228">
                        <c:v>0.59414829999999996</c:v>
                      </c:pt>
                      <c:pt idx="32229">
                        <c:v>0.59814829999999997</c:v>
                      </c:pt>
                      <c:pt idx="32230">
                        <c:v>0.60214840000000003</c:v>
                      </c:pt>
                      <c:pt idx="32231">
                        <c:v>0.60614829999999997</c:v>
                      </c:pt>
                      <c:pt idx="32232">
                        <c:v>0.61014829999999998</c:v>
                      </c:pt>
                      <c:pt idx="32233">
                        <c:v>0.61414829999999998</c:v>
                      </c:pt>
                      <c:pt idx="32234">
                        <c:v>0.61814829999999998</c:v>
                      </c:pt>
                      <c:pt idx="32235">
                        <c:v>0.62214829999999999</c:v>
                      </c:pt>
                      <c:pt idx="32236">
                        <c:v>0.62614829999999999</c:v>
                      </c:pt>
                      <c:pt idx="32237">
                        <c:v>0.63014840000000005</c:v>
                      </c:pt>
                      <c:pt idx="32238">
                        <c:v>0.6341483</c:v>
                      </c:pt>
                      <c:pt idx="32239">
                        <c:v>0.6381483</c:v>
                      </c:pt>
                      <c:pt idx="32240">
                        <c:v>0.64214830000000001</c:v>
                      </c:pt>
                      <c:pt idx="32241">
                        <c:v>0.64614830000000001</c:v>
                      </c:pt>
                      <c:pt idx="32242">
                        <c:v>0.65014830000000001</c:v>
                      </c:pt>
                      <c:pt idx="32243">
                        <c:v>0.65414830000000002</c:v>
                      </c:pt>
                      <c:pt idx="32244">
                        <c:v>0.65814830000000002</c:v>
                      </c:pt>
                      <c:pt idx="32245">
                        <c:v>0.66214830000000002</c:v>
                      </c:pt>
                      <c:pt idx="32246">
                        <c:v>0.66614830000000003</c:v>
                      </c:pt>
                      <c:pt idx="32247">
                        <c:v>0.67014830000000003</c:v>
                      </c:pt>
                      <c:pt idx="32248">
                        <c:v>0.67414830000000003</c:v>
                      </c:pt>
                      <c:pt idx="32249">
                        <c:v>0.67814830000000004</c:v>
                      </c:pt>
                      <c:pt idx="32250">
                        <c:v>0.68214830000000004</c:v>
                      </c:pt>
                      <c:pt idx="32251">
                        <c:v>0.68614830000000004</c:v>
                      </c:pt>
                      <c:pt idx="32252">
                        <c:v>0.6901484</c:v>
                      </c:pt>
                      <c:pt idx="32253">
                        <c:v>0.69414830000000005</c:v>
                      </c:pt>
                      <c:pt idx="32254">
                        <c:v>0.69814830000000005</c:v>
                      </c:pt>
                      <c:pt idx="32255">
                        <c:v>0.70214829999999995</c:v>
                      </c:pt>
                      <c:pt idx="32256">
                        <c:v>0.70614829999999995</c:v>
                      </c:pt>
                      <c:pt idx="32257">
                        <c:v>0.71014829999999995</c:v>
                      </c:pt>
                      <c:pt idx="32258">
                        <c:v>0.71414829999999996</c:v>
                      </c:pt>
                      <c:pt idx="32259">
                        <c:v>0.71814840000000002</c:v>
                      </c:pt>
                      <c:pt idx="32260">
                        <c:v>0.72214829999999997</c:v>
                      </c:pt>
                      <c:pt idx="32261">
                        <c:v>0.72614829999999997</c:v>
                      </c:pt>
                      <c:pt idx="32262">
                        <c:v>0.73014829999999997</c:v>
                      </c:pt>
                      <c:pt idx="32263">
                        <c:v>0.73414829999999998</c:v>
                      </c:pt>
                      <c:pt idx="32264">
                        <c:v>0.73814829999999998</c:v>
                      </c:pt>
                      <c:pt idx="32265">
                        <c:v>0.74214829999999998</c:v>
                      </c:pt>
                      <c:pt idx="32266">
                        <c:v>0.74614829999999999</c:v>
                      </c:pt>
                      <c:pt idx="32267">
                        <c:v>0.75014840000000005</c:v>
                      </c:pt>
                      <c:pt idx="32268">
                        <c:v>0.75414829999999999</c:v>
                      </c:pt>
                      <c:pt idx="32269">
                        <c:v>0.7581483</c:v>
                      </c:pt>
                      <c:pt idx="32270">
                        <c:v>0.7621483</c:v>
                      </c:pt>
                      <c:pt idx="32271">
                        <c:v>0.7661483</c:v>
                      </c:pt>
                      <c:pt idx="32272">
                        <c:v>0.77014830000000001</c:v>
                      </c:pt>
                      <c:pt idx="32273">
                        <c:v>0.77414830000000001</c:v>
                      </c:pt>
                      <c:pt idx="32274">
                        <c:v>0.77814839999999996</c:v>
                      </c:pt>
                      <c:pt idx="32275">
                        <c:v>0.78214830000000002</c:v>
                      </c:pt>
                      <c:pt idx="32276">
                        <c:v>0.78614830000000002</c:v>
                      </c:pt>
                      <c:pt idx="32277">
                        <c:v>0.79014830000000003</c:v>
                      </c:pt>
                      <c:pt idx="32278">
                        <c:v>0.79414830000000003</c:v>
                      </c:pt>
                      <c:pt idx="32279">
                        <c:v>0.79814830000000003</c:v>
                      </c:pt>
                      <c:pt idx="32280">
                        <c:v>0.80214830000000004</c:v>
                      </c:pt>
                      <c:pt idx="32281">
                        <c:v>0.80614839999999999</c:v>
                      </c:pt>
                      <c:pt idx="32282">
                        <c:v>0.81014830000000004</c:v>
                      </c:pt>
                      <c:pt idx="32283">
                        <c:v>0.81414830000000005</c:v>
                      </c:pt>
                      <c:pt idx="32284">
                        <c:v>0.81814830000000005</c:v>
                      </c:pt>
                      <c:pt idx="32285">
                        <c:v>0.82214830000000005</c:v>
                      </c:pt>
                      <c:pt idx="32286">
                        <c:v>0.82614829999999995</c:v>
                      </c:pt>
                      <c:pt idx="32287">
                        <c:v>0.83014829999999995</c:v>
                      </c:pt>
                      <c:pt idx="32288">
                        <c:v>0.83414829999999995</c:v>
                      </c:pt>
                      <c:pt idx="32289">
                        <c:v>0.83814840000000002</c:v>
                      </c:pt>
                      <c:pt idx="32290">
                        <c:v>0.84214829999999996</c:v>
                      </c:pt>
                      <c:pt idx="32291">
                        <c:v>0.84614829999999996</c:v>
                      </c:pt>
                      <c:pt idx="32292">
                        <c:v>0.85014829999999997</c:v>
                      </c:pt>
                      <c:pt idx="32293">
                        <c:v>0.85414829999999997</c:v>
                      </c:pt>
                      <c:pt idx="32294">
                        <c:v>0.85814829999999998</c:v>
                      </c:pt>
                      <c:pt idx="32295">
                        <c:v>0.86214829999999998</c:v>
                      </c:pt>
                      <c:pt idx="32296">
                        <c:v>0.86614840000000004</c:v>
                      </c:pt>
                      <c:pt idx="32297">
                        <c:v>0.87014829999999999</c:v>
                      </c:pt>
                      <c:pt idx="32298">
                        <c:v>0.87414829999999999</c:v>
                      </c:pt>
                      <c:pt idx="32299">
                        <c:v>0.87814829999999999</c:v>
                      </c:pt>
                      <c:pt idx="32300">
                        <c:v>0.8821483</c:v>
                      </c:pt>
                      <c:pt idx="32301">
                        <c:v>0.8861483</c:v>
                      </c:pt>
                      <c:pt idx="32302">
                        <c:v>0.8901483</c:v>
                      </c:pt>
                      <c:pt idx="32303">
                        <c:v>0.89414830000000001</c:v>
                      </c:pt>
                      <c:pt idx="32304">
                        <c:v>0.89814830000000001</c:v>
                      </c:pt>
                      <c:pt idx="32305">
                        <c:v>0.90214830000000001</c:v>
                      </c:pt>
                      <c:pt idx="32306">
                        <c:v>0.90614830000000002</c:v>
                      </c:pt>
                      <c:pt idx="32307">
                        <c:v>0.91014830000000002</c:v>
                      </c:pt>
                      <c:pt idx="32308">
                        <c:v>0.91414830000000002</c:v>
                      </c:pt>
                      <c:pt idx="32309">
                        <c:v>0.91814830000000003</c:v>
                      </c:pt>
                      <c:pt idx="32310">
                        <c:v>0.92214830000000003</c:v>
                      </c:pt>
                      <c:pt idx="32311">
                        <c:v>0.92614839999999998</c:v>
                      </c:pt>
                      <c:pt idx="32312">
                        <c:v>0.93014830000000004</c:v>
                      </c:pt>
                      <c:pt idx="32313">
                        <c:v>0.93414830000000004</c:v>
                      </c:pt>
                      <c:pt idx="32314">
                        <c:v>0.93814830000000005</c:v>
                      </c:pt>
                      <c:pt idx="32315">
                        <c:v>0.94214830000000005</c:v>
                      </c:pt>
                      <c:pt idx="32316">
                        <c:v>0.94614830000000005</c:v>
                      </c:pt>
                      <c:pt idx="32317">
                        <c:v>0.95014829999999995</c:v>
                      </c:pt>
                      <c:pt idx="32318">
                        <c:v>0.95414840000000001</c:v>
                      </c:pt>
                      <c:pt idx="32319">
                        <c:v>0.95814829999999995</c:v>
                      </c:pt>
                      <c:pt idx="32320">
                        <c:v>0.96214829999999996</c:v>
                      </c:pt>
                      <c:pt idx="32321">
                        <c:v>0.96614829999999996</c:v>
                      </c:pt>
                      <c:pt idx="32322">
                        <c:v>0.97014829999999996</c:v>
                      </c:pt>
                      <c:pt idx="32323">
                        <c:v>0.97414829999999997</c:v>
                      </c:pt>
                      <c:pt idx="32324">
                        <c:v>0.97814829999999997</c:v>
                      </c:pt>
                      <c:pt idx="32325">
                        <c:v>0.98214829999999997</c:v>
                      </c:pt>
                      <c:pt idx="32326">
                        <c:v>0.98614829999999998</c:v>
                      </c:pt>
                      <c:pt idx="32327">
                        <c:v>0.99014829999999998</c:v>
                      </c:pt>
                      <c:pt idx="32328">
                        <c:v>0.99414829999999998</c:v>
                      </c:pt>
                      <c:pt idx="32329">
                        <c:v>0.99814829999999999</c:v>
                      </c:pt>
                      <c:pt idx="32330">
                        <c:v>1.002148</c:v>
                      </c:pt>
                      <c:pt idx="32331">
                        <c:v>1.006148</c:v>
                      </c:pt>
                      <c:pt idx="32332">
                        <c:v>1.010148</c:v>
                      </c:pt>
                      <c:pt idx="32333">
                        <c:v>1.014148</c:v>
                      </c:pt>
                      <c:pt idx="32334">
                        <c:v>1.0181480000000001</c:v>
                      </c:pt>
                      <c:pt idx="32335">
                        <c:v>1.0221480000000001</c:v>
                      </c:pt>
                      <c:pt idx="32336">
                        <c:v>1.0261480000000001</c:v>
                      </c:pt>
                      <c:pt idx="32337">
                        <c:v>1.0301480000000001</c:v>
                      </c:pt>
                      <c:pt idx="32338">
                        <c:v>1.0341480000000001</c:v>
                      </c:pt>
                      <c:pt idx="32339">
                        <c:v>1.0381480000000001</c:v>
                      </c:pt>
                      <c:pt idx="32340">
                        <c:v>1.0421480000000001</c:v>
                      </c:pt>
                      <c:pt idx="32341">
                        <c:v>1.0461480000000001</c:v>
                      </c:pt>
                      <c:pt idx="32342">
                        <c:v>1.0501480000000001</c:v>
                      </c:pt>
                      <c:pt idx="32343">
                        <c:v>1.0541480000000001</c:v>
                      </c:pt>
                      <c:pt idx="32344">
                        <c:v>1.0581480000000001</c:v>
                      </c:pt>
                      <c:pt idx="32345">
                        <c:v>1.0621480000000001</c:v>
                      </c:pt>
                      <c:pt idx="32346">
                        <c:v>1.0661480000000001</c:v>
                      </c:pt>
                      <c:pt idx="32347">
                        <c:v>1.0701480000000001</c:v>
                      </c:pt>
                      <c:pt idx="32348">
                        <c:v>1.0741480000000001</c:v>
                      </c:pt>
                      <c:pt idx="32349">
                        <c:v>1.0781480000000001</c:v>
                      </c:pt>
                      <c:pt idx="32350">
                        <c:v>1.0821480000000001</c:v>
                      </c:pt>
                      <c:pt idx="32351">
                        <c:v>1.0861479999999999</c:v>
                      </c:pt>
                      <c:pt idx="32352">
                        <c:v>1.0901479999999999</c:v>
                      </c:pt>
                      <c:pt idx="32353">
                        <c:v>1.0941479999999999</c:v>
                      </c:pt>
                      <c:pt idx="32354">
                        <c:v>1.0981479999999999</c:v>
                      </c:pt>
                      <c:pt idx="32355">
                        <c:v>1.1021479999999999</c:v>
                      </c:pt>
                      <c:pt idx="32356">
                        <c:v>1.1061479999999999</c:v>
                      </c:pt>
                      <c:pt idx="32357">
                        <c:v>1.1101479999999999</c:v>
                      </c:pt>
                      <c:pt idx="32358">
                        <c:v>1.1141479999999999</c:v>
                      </c:pt>
                      <c:pt idx="32359">
                        <c:v>1.1181479999999999</c:v>
                      </c:pt>
                      <c:pt idx="32360">
                        <c:v>1.1221479999999999</c:v>
                      </c:pt>
                      <c:pt idx="32361">
                        <c:v>1.1261479999999999</c:v>
                      </c:pt>
                      <c:pt idx="32362">
                        <c:v>1.1301479999999999</c:v>
                      </c:pt>
                      <c:pt idx="32363">
                        <c:v>1.1341479999999999</c:v>
                      </c:pt>
                      <c:pt idx="32364">
                        <c:v>1.1381479999999999</c:v>
                      </c:pt>
                      <c:pt idx="32365">
                        <c:v>1.1421479999999999</c:v>
                      </c:pt>
                      <c:pt idx="32366">
                        <c:v>1.1461479999999999</c:v>
                      </c:pt>
                      <c:pt idx="32367">
                        <c:v>1.1501479999999999</c:v>
                      </c:pt>
                      <c:pt idx="32368">
                        <c:v>1.154148</c:v>
                      </c:pt>
                      <c:pt idx="32369">
                        <c:v>1.158148</c:v>
                      </c:pt>
                      <c:pt idx="32370">
                        <c:v>1.162148</c:v>
                      </c:pt>
                      <c:pt idx="32371">
                        <c:v>1.166148</c:v>
                      </c:pt>
                      <c:pt idx="32372">
                        <c:v>1.170148</c:v>
                      </c:pt>
                      <c:pt idx="32373">
                        <c:v>1.174148</c:v>
                      </c:pt>
                      <c:pt idx="32374">
                        <c:v>1.178148</c:v>
                      </c:pt>
                      <c:pt idx="32375">
                        <c:v>1.182148</c:v>
                      </c:pt>
                      <c:pt idx="32376">
                        <c:v>1.186148</c:v>
                      </c:pt>
                      <c:pt idx="32377">
                        <c:v>1.190148</c:v>
                      </c:pt>
                      <c:pt idx="32378">
                        <c:v>1.194148</c:v>
                      </c:pt>
                      <c:pt idx="32379">
                        <c:v>1.198148</c:v>
                      </c:pt>
                      <c:pt idx="32380">
                        <c:v>1.202148</c:v>
                      </c:pt>
                      <c:pt idx="32381">
                        <c:v>1.206148</c:v>
                      </c:pt>
                      <c:pt idx="32382">
                        <c:v>1.210148</c:v>
                      </c:pt>
                      <c:pt idx="32383">
                        <c:v>1.214148</c:v>
                      </c:pt>
                      <c:pt idx="32384">
                        <c:v>1.218148</c:v>
                      </c:pt>
                      <c:pt idx="32385">
                        <c:v>1.222148</c:v>
                      </c:pt>
                      <c:pt idx="32386">
                        <c:v>1.226148</c:v>
                      </c:pt>
                      <c:pt idx="32387">
                        <c:v>1.230148</c:v>
                      </c:pt>
                      <c:pt idx="32388">
                        <c:v>1.234148</c:v>
                      </c:pt>
                      <c:pt idx="32389">
                        <c:v>1.238148</c:v>
                      </c:pt>
                      <c:pt idx="32390">
                        <c:v>1.242148</c:v>
                      </c:pt>
                      <c:pt idx="32391">
                        <c:v>1.246148</c:v>
                      </c:pt>
                      <c:pt idx="32392">
                        <c:v>1.250148</c:v>
                      </c:pt>
                      <c:pt idx="32393">
                        <c:v>1.254148</c:v>
                      </c:pt>
                      <c:pt idx="32394">
                        <c:v>1.258148</c:v>
                      </c:pt>
                      <c:pt idx="32395">
                        <c:v>1.262148</c:v>
                      </c:pt>
                      <c:pt idx="32396">
                        <c:v>1.2661480000000001</c:v>
                      </c:pt>
                      <c:pt idx="32397">
                        <c:v>1.2701480000000001</c:v>
                      </c:pt>
                      <c:pt idx="32398">
                        <c:v>1.2741480000000001</c:v>
                      </c:pt>
                      <c:pt idx="32399">
                        <c:v>1.2781480000000001</c:v>
                      </c:pt>
                      <c:pt idx="32400">
                        <c:v>1.2821480000000001</c:v>
                      </c:pt>
                      <c:pt idx="32401">
                        <c:v>1.2861480000000001</c:v>
                      </c:pt>
                      <c:pt idx="32402">
                        <c:v>1.2901480000000001</c:v>
                      </c:pt>
                      <c:pt idx="32403">
                        <c:v>1.2941480000000001</c:v>
                      </c:pt>
                      <c:pt idx="32404">
                        <c:v>1.2981480000000001</c:v>
                      </c:pt>
                      <c:pt idx="32405">
                        <c:v>1.3021480000000001</c:v>
                      </c:pt>
                      <c:pt idx="32406">
                        <c:v>1.3061480000000001</c:v>
                      </c:pt>
                      <c:pt idx="32407">
                        <c:v>1.3101480000000001</c:v>
                      </c:pt>
                      <c:pt idx="32408">
                        <c:v>1.3141480000000001</c:v>
                      </c:pt>
                      <c:pt idx="32409">
                        <c:v>1.3181480000000001</c:v>
                      </c:pt>
                      <c:pt idx="32410">
                        <c:v>1.3221480000000001</c:v>
                      </c:pt>
                      <c:pt idx="32411">
                        <c:v>1.3261480000000001</c:v>
                      </c:pt>
                      <c:pt idx="32412">
                        <c:v>1.3301480000000001</c:v>
                      </c:pt>
                      <c:pt idx="32413">
                        <c:v>1.3341479999999999</c:v>
                      </c:pt>
                      <c:pt idx="32414">
                        <c:v>1.3381479999999999</c:v>
                      </c:pt>
                      <c:pt idx="32415">
                        <c:v>1.3421479999999999</c:v>
                      </c:pt>
                      <c:pt idx="32416">
                        <c:v>1.3461479999999999</c:v>
                      </c:pt>
                      <c:pt idx="32417">
                        <c:v>1.3501479999999999</c:v>
                      </c:pt>
                      <c:pt idx="32418">
                        <c:v>1.3541479999999999</c:v>
                      </c:pt>
                      <c:pt idx="32419">
                        <c:v>1.3581479999999999</c:v>
                      </c:pt>
                      <c:pt idx="32420">
                        <c:v>1.3621479999999999</c:v>
                      </c:pt>
                      <c:pt idx="32421">
                        <c:v>1.3661479999999999</c:v>
                      </c:pt>
                      <c:pt idx="32422">
                        <c:v>1.3701479999999999</c:v>
                      </c:pt>
                      <c:pt idx="32423">
                        <c:v>1.3741479999999999</c:v>
                      </c:pt>
                      <c:pt idx="32424">
                        <c:v>1.3781479999999999</c:v>
                      </c:pt>
                      <c:pt idx="32425">
                        <c:v>1.3821479999999999</c:v>
                      </c:pt>
                      <c:pt idx="32426">
                        <c:v>1.3861479999999999</c:v>
                      </c:pt>
                      <c:pt idx="32427">
                        <c:v>1.3901479999999999</c:v>
                      </c:pt>
                      <c:pt idx="32428">
                        <c:v>1.3941479999999999</c:v>
                      </c:pt>
                      <c:pt idx="32429">
                        <c:v>1.3981479999999999</c:v>
                      </c:pt>
                      <c:pt idx="32430">
                        <c:v>1.4021479999999999</c:v>
                      </c:pt>
                      <c:pt idx="32431">
                        <c:v>1.406148</c:v>
                      </c:pt>
                      <c:pt idx="32432">
                        <c:v>1.410148</c:v>
                      </c:pt>
                      <c:pt idx="32433">
                        <c:v>1.414148</c:v>
                      </c:pt>
                      <c:pt idx="32434">
                        <c:v>1.418148</c:v>
                      </c:pt>
                      <c:pt idx="32435">
                        <c:v>1.422148</c:v>
                      </c:pt>
                      <c:pt idx="32436">
                        <c:v>1.426148</c:v>
                      </c:pt>
                      <c:pt idx="32437">
                        <c:v>1.430148</c:v>
                      </c:pt>
                      <c:pt idx="32438">
                        <c:v>1.434148</c:v>
                      </c:pt>
                      <c:pt idx="32439">
                        <c:v>1.438148</c:v>
                      </c:pt>
                      <c:pt idx="32440">
                        <c:v>1.442148</c:v>
                      </c:pt>
                      <c:pt idx="32441">
                        <c:v>1.446148</c:v>
                      </c:pt>
                      <c:pt idx="32442">
                        <c:v>1.450148</c:v>
                      </c:pt>
                      <c:pt idx="32443">
                        <c:v>1.454148</c:v>
                      </c:pt>
                      <c:pt idx="32444">
                        <c:v>1.458148</c:v>
                      </c:pt>
                      <c:pt idx="32445">
                        <c:v>1.462148</c:v>
                      </c:pt>
                      <c:pt idx="32446">
                        <c:v>1.466148</c:v>
                      </c:pt>
                      <c:pt idx="32447">
                        <c:v>1.470148</c:v>
                      </c:pt>
                      <c:pt idx="32448">
                        <c:v>1.474148</c:v>
                      </c:pt>
                      <c:pt idx="32449">
                        <c:v>1.478148</c:v>
                      </c:pt>
                      <c:pt idx="32450">
                        <c:v>1.482148</c:v>
                      </c:pt>
                      <c:pt idx="32451">
                        <c:v>1.486148</c:v>
                      </c:pt>
                      <c:pt idx="32452">
                        <c:v>1.490148</c:v>
                      </c:pt>
                      <c:pt idx="32453">
                        <c:v>1.494148</c:v>
                      </c:pt>
                      <c:pt idx="32454">
                        <c:v>1.498148</c:v>
                      </c:pt>
                      <c:pt idx="32455">
                        <c:v>1.502148</c:v>
                      </c:pt>
                      <c:pt idx="32456">
                        <c:v>1.506148</c:v>
                      </c:pt>
                      <c:pt idx="32457">
                        <c:v>1.510148</c:v>
                      </c:pt>
                      <c:pt idx="32458">
                        <c:v>1.514148</c:v>
                      </c:pt>
                      <c:pt idx="32459">
                        <c:v>1.5181480000000001</c:v>
                      </c:pt>
                      <c:pt idx="32460">
                        <c:v>1.5221480000000001</c:v>
                      </c:pt>
                      <c:pt idx="32461">
                        <c:v>1.5261480000000001</c:v>
                      </c:pt>
                      <c:pt idx="32462">
                        <c:v>1.5301480000000001</c:v>
                      </c:pt>
                      <c:pt idx="32463">
                        <c:v>1.5341480000000001</c:v>
                      </c:pt>
                      <c:pt idx="32464">
                        <c:v>1.5381480000000001</c:v>
                      </c:pt>
                      <c:pt idx="32465">
                        <c:v>1.5421480000000001</c:v>
                      </c:pt>
                      <c:pt idx="32466">
                        <c:v>1.5461480000000001</c:v>
                      </c:pt>
                      <c:pt idx="32467">
                        <c:v>1.5501480000000001</c:v>
                      </c:pt>
                      <c:pt idx="32468">
                        <c:v>1.5541480000000001</c:v>
                      </c:pt>
                      <c:pt idx="32469">
                        <c:v>1.5581480000000001</c:v>
                      </c:pt>
                      <c:pt idx="32470">
                        <c:v>1.5621480000000001</c:v>
                      </c:pt>
                      <c:pt idx="32471">
                        <c:v>1.5661480000000001</c:v>
                      </c:pt>
                      <c:pt idx="32472">
                        <c:v>1.5701480000000001</c:v>
                      </c:pt>
                      <c:pt idx="32473">
                        <c:v>1.5741480000000001</c:v>
                      </c:pt>
                      <c:pt idx="32474">
                        <c:v>1.5781480000000001</c:v>
                      </c:pt>
                      <c:pt idx="32475">
                        <c:v>1.5821480000000001</c:v>
                      </c:pt>
                      <c:pt idx="32476">
                        <c:v>1.5861479999999999</c:v>
                      </c:pt>
                      <c:pt idx="32477">
                        <c:v>1.5901479999999999</c:v>
                      </c:pt>
                      <c:pt idx="32478">
                        <c:v>1.5941479999999999</c:v>
                      </c:pt>
                      <c:pt idx="32479">
                        <c:v>1.5981479999999999</c:v>
                      </c:pt>
                      <c:pt idx="32480">
                        <c:v>1.6021479999999999</c:v>
                      </c:pt>
                      <c:pt idx="32481">
                        <c:v>1.6061479999999999</c:v>
                      </c:pt>
                      <c:pt idx="32482">
                        <c:v>1.6101479999999999</c:v>
                      </c:pt>
                      <c:pt idx="32483">
                        <c:v>1.6141479999999999</c:v>
                      </c:pt>
                      <c:pt idx="32484">
                        <c:v>1.6181479999999999</c:v>
                      </c:pt>
                      <c:pt idx="32485">
                        <c:v>1.6221479999999999</c:v>
                      </c:pt>
                      <c:pt idx="32486">
                        <c:v>1.6261479999999999</c:v>
                      </c:pt>
                      <c:pt idx="32487">
                        <c:v>1.6301479999999999</c:v>
                      </c:pt>
                      <c:pt idx="32488">
                        <c:v>1.6341479999999999</c:v>
                      </c:pt>
                      <c:pt idx="32489">
                        <c:v>1.6381479999999999</c:v>
                      </c:pt>
                      <c:pt idx="32490">
                        <c:v>1.6421479999999999</c:v>
                      </c:pt>
                      <c:pt idx="32491">
                        <c:v>1.6461479999999999</c:v>
                      </c:pt>
                      <c:pt idx="32492">
                        <c:v>1.6501479999999999</c:v>
                      </c:pt>
                      <c:pt idx="32493">
                        <c:v>1.654148</c:v>
                      </c:pt>
                      <c:pt idx="32494">
                        <c:v>1.658148</c:v>
                      </c:pt>
                      <c:pt idx="32495">
                        <c:v>1.662148</c:v>
                      </c:pt>
                      <c:pt idx="32496">
                        <c:v>1.666148</c:v>
                      </c:pt>
                      <c:pt idx="32497">
                        <c:v>1.670148</c:v>
                      </c:pt>
                      <c:pt idx="32498">
                        <c:v>1.674148</c:v>
                      </c:pt>
                      <c:pt idx="32499">
                        <c:v>1.678148</c:v>
                      </c:pt>
                      <c:pt idx="32500">
                        <c:v>1.682148</c:v>
                      </c:pt>
                      <c:pt idx="32501">
                        <c:v>1.686148</c:v>
                      </c:pt>
                      <c:pt idx="32502">
                        <c:v>1.690148</c:v>
                      </c:pt>
                      <c:pt idx="32503">
                        <c:v>1.694148</c:v>
                      </c:pt>
                      <c:pt idx="32504">
                        <c:v>1.698148</c:v>
                      </c:pt>
                      <c:pt idx="32505">
                        <c:v>1.702148</c:v>
                      </c:pt>
                      <c:pt idx="32506">
                        <c:v>1.706148</c:v>
                      </c:pt>
                      <c:pt idx="32507">
                        <c:v>1.710148</c:v>
                      </c:pt>
                      <c:pt idx="32508">
                        <c:v>1.714148</c:v>
                      </c:pt>
                      <c:pt idx="32509">
                        <c:v>1.718148</c:v>
                      </c:pt>
                      <c:pt idx="32510">
                        <c:v>1.722148</c:v>
                      </c:pt>
                      <c:pt idx="32511">
                        <c:v>1.726148</c:v>
                      </c:pt>
                      <c:pt idx="32512">
                        <c:v>1.730148</c:v>
                      </c:pt>
                      <c:pt idx="32513">
                        <c:v>1.734148</c:v>
                      </c:pt>
                      <c:pt idx="32514">
                        <c:v>1.738148</c:v>
                      </c:pt>
                      <c:pt idx="32515">
                        <c:v>1.742148</c:v>
                      </c:pt>
                      <c:pt idx="32516">
                        <c:v>1.746148</c:v>
                      </c:pt>
                      <c:pt idx="32517">
                        <c:v>1.750148</c:v>
                      </c:pt>
                      <c:pt idx="32518">
                        <c:v>1.754148</c:v>
                      </c:pt>
                      <c:pt idx="32519">
                        <c:v>1.758148</c:v>
                      </c:pt>
                      <c:pt idx="32520">
                        <c:v>1.762148</c:v>
                      </c:pt>
                      <c:pt idx="32521">
                        <c:v>1.7661480000000001</c:v>
                      </c:pt>
                      <c:pt idx="32522">
                        <c:v>1.7701480000000001</c:v>
                      </c:pt>
                      <c:pt idx="32523">
                        <c:v>1.7741480000000001</c:v>
                      </c:pt>
                      <c:pt idx="32524">
                        <c:v>1.7781480000000001</c:v>
                      </c:pt>
                      <c:pt idx="32525">
                        <c:v>1.7821480000000001</c:v>
                      </c:pt>
                      <c:pt idx="32526">
                        <c:v>1.7861480000000001</c:v>
                      </c:pt>
                      <c:pt idx="32527">
                        <c:v>1.7901480000000001</c:v>
                      </c:pt>
                      <c:pt idx="32528">
                        <c:v>1.7941480000000001</c:v>
                      </c:pt>
                      <c:pt idx="32529">
                        <c:v>1.7981480000000001</c:v>
                      </c:pt>
                      <c:pt idx="32530">
                        <c:v>1.8021480000000001</c:v>
                      </c:pt>
                      <c:pt idx="32531">
                        <c:v>1.8061480000000001</c:v>
                      </c:pt>
                      <c:pt idx="32532">
                        <c:v>1.8101480000000001</c:v>
                      </c:pt>
                      <c:pt idx="32533">
                        <c:v>1.8141480000000001</c:v>
                      </c:pt>
                      <c:pt idx="32534">
                        <c:v>1.8181480000000001</c:v>
                      </c:pt>
                      <c:pt idx="32535">
                        <c:v>1.8221480000000001</c:v>
                      </c:pt>
                      <c:pt idx="32536">
                        <c:v>1.8261480000000001</c:v>
                      </c:pt>
                      <c:pt idx="32537">
                        <c:v>1.8301480000000001</c:v>
                      </c:pt>
                      <c:pt idx="32538">
                        <c:v>1.8341479999999999</c:v>
                      </c:pt>
                      <c:pt idx="32539">
                        <c:v>1.8381479999999999</c:v>
                      </c:pt>
                      <c:pt idx="32540">
                        <c:v>1.8421479999999999</c:v>
                      </c:pt>
                      <c:pt idx="32541">
                        <c:v>1.8461479999999999</c:v>
                      </c:pt>
                      <c:pt idx="32542">
                        <c:v>1.8501479999999999</c:v>
                      </c:pt>
                      <c:pt idx="32543">
                        <c:v>1.8541479999999999</c:v>
                      </c:pt>
                      <c:pt idx="32544">
                        <c:v>1.8581479999999999</c:v>
                      </c:pt>
                      <c:pt idx="32545">
                        <c:v>1.8621479999999999</c:v>
                      </c:pt>
                      <c:pt idx="32546">
                        <c:v>1.8661479999999999</c:v>
                      </c:pt>
                      <c:pt idx="32547">
                        <c:v>1.8701479999999999</c:v>
                      </c:pt>
                      <c:pt idx="32548">
                        <c:v>1.8741479999999999</c:v>
                      </c:pt>
                      <c:pt idx="32549">
                        <c:v>1.8781479999999999</c:v>
                      </c:pt>
                      <c:pt idx="32550">
                        <c:v>1.8821479999999999</c:v>
                      </c:pt>
                      <c:pt idx="32551">
                        <c:v>1.8861479999999999</c:v>
                      </c:pt>
                      <c:pt idx="32552">
                        <c:v>1.8901479999999999</c:v>
                      </c:pt>
                      <c:pt idx="32553">
                        <c:v>1.8941479999999999</c:v>
                      </c:pt>
                      <c:pt idx="32554">
                        <c:v>1.8981479999999999</c:v>
                      </c:pt>
                      <c:pt idx="32555">
                        <c:v>1.9021479999999999</c:v>
                      </c:pt>
                      <c:pt idx="32556">
                        <c:v>1.906148</c:v>
                      </c:pt>
                      <c:pt idx="32557">
                        <c:v>1.910148</c:v>
                      </c:pt>
                      <c:pt idx="32558">
                        <c:v>1.914148</c:v>
                      </c:pt>
                      <c:pt idx="32559">
                        <c:v>1.918148</c:v>
                      </c:pt>
                      <c:pt idx="32560">
                        <c:v>1.922148</c:v>
                      </c:pt>
                      <c:pt idx="32561">
                        <c:v>1.926148</c:v>
                      </c:pt>
                      <c:pt idx="32562">
                        <c:v>1.930148</c:v>
                      </c:pt>
                      <c:pt idx="32563">
                        <c:v>1.934148</c:v>
                      </c:pt>
                      <c:pt idx="32564">
                        <c:v>1.938148</c:v>
                      </c:pt>
                      <c:pt idx="32565">
                        <c:v>1.942148</c:v>
                      </c:pt>
                      <c:pt idx="32566">
                        <c:v>1.946148</c:v>
                      </c:pt>
                      <c:pt idx="32567">
                        <c:v>1.950148</c:v>
                      </c:pt>
                      <c:pt idx="32568">
                        <c:v>1.954148</c:v>
                      </c:pt>
                      <c:pt idx="32569">
                        <c:v>1.958148</c:v>
                      </c:pt>
                      <c:pt idx="32570">
                        <c:v>1.962148</c:v>
                      </c:pt>
                      <c:pt idx="32571">
                        <c:v>1.966148</c:v>
                      </c:pt>
                      <c:pt idx="32572">
                        <c:v>1.970148</c:v>
                      </c:pt>
                      <c:pt idx="32573">
                        <c:v>1.974148</c:v>
                      </c:pt>
                      <c:pt idx="32574">
                        <c:v>1.978148</c:v>
                      </c:pt>
                      <c:pt idx="32575">
                        <c:v>1.982148</c:v>
                      </c:pt>
                      <c:pt idx="32576">
                        <c:v>1.986148</c:v>
                      </c:pt>
                      <c:pt idx="32577">
                        <c:v>1.990148</c:v>
                      </c:pt>
                      <c:pt idx="32578">
                        <c:v>1.994148</c:v>
                      </c:pt>
                      <c:pt idx="32579">
                        <c:v>1.998148</c:v>
                      </c:pt>
                      <c:pt idx="32580">
                        <c:v>2.002148</c:v>
                      </c:pt>
                      <c:pt idx="32581">
                        <c:v>2.006148</c:v>
                      </c:pt>
                      <c:pt idx="32582">
                        <c:v>2.010148</c:v>
                      </c:pt>
                      <c:pt idx="32583">
                        <c:v>2.014148</c:v>
                      </c:pt>
                      <c:pt idx="32584">
                        <c:v>2.0181480000000001</c:v>
                      </c:pt>
                      <c:pt idx="32585">
                        <c:v>2.0221480000000001</c:v>
                      </c:pt>
                      <c:pt idx="32586">
                        <c:v>2.0261480000000001</c:v>
                      </c:pt>
                      <c:pt idx="32587">
                        <c:v>2.0301480000000001</c:v>
                      </c:pt>
                      <c:pt idx="32588">
                        <c:v>2.0341480000000001</c:v>
                      </c:pt>
                      <c:pt idx="32589">
                        <c:v>2.0381480000000001</c:v>
                      </c:pt>
                      <c:pt idx="32590">
                        <c:v>2.0421480000000001</c:v>
                      </c:pt>
                      <c:pt idx="32591">
                        <c:v>2.0461480000000001</c:v>
                      </c:pt>
                      <c:pt idx="32592">
                        <c:v>2.0501480000000001</c:v>
                      </c:pt>
                      <c:pt idx="32593">
                        <c:v>2.0541480000000001</c:v>
                      </c:pt>
                      <c:pt idx="32594">
                        <c:v>2.0581480000000001</c:v>
                      </c:pt>
                      <c:pt idx="32595">
                        <c:v>2.0621480000000001</c:v>
                      </c:pt>
                      <c:pt idx="32596">
                        <c:v>2.0661480000000001</c:v>
                      </c:pt>
                      <c:pt idx="32597">
                        <c:v>2.0701480000000001</c:v>
                      </c:pt>
                      <c:pt idx="32598">
                        <c:v>2.0741480000000001</c:v>
                      </c:pt>
                      <c:pt idx="32599">
                        <c:v>2.0781480000000001</c:v>
                      </c:pt>
                      <c:pt idx="32600">
                        <c:v>2.0821480000000001</c:v>
                      </c:pt>
                      <c:pt idx="32601">
                        <c:v>2.0861480000000001</c:v>
                      </c:pt>
                      <c:pt idx="32602">
                        <c:v>2.0901480000000001</c:v>
                      </c:pt>
                      <c:pt idx="32603">
                        <c:v>2.0941480000000001</c:v>
                      </c:pt>
                      <c:pt idx="32604">
                        <c:v>2.0981480000000001</c:v>
                      </c:pt>
                      <c:pt idx="32605">
                        <c:v>2.1021480000000001</c:v>
                      </c:pt>
                      <c:pt idx="32606">
                        <c:v>2.1061480000000001</c:v>
                      </c:pt>
                      <c:pt idx="32607">
                        <c:v>2.1101480000000001</c:v>
                      </c:pt>
                      <c:pt idx="32608">
                        <c:v>2.1141480000000001</c:v>
                      </c:pt>
                      <c:pt idx="32609">
                        <c:v>2.1181480000000001</c:v>
                      </c:pt>
                      <c:pt idx="32610">
                        <c:v>2.1221480000000001</c:v>
                      </c:pt>
                      <c:pt idx="32611">
                        <c:v>2.1261480000000001</c:v>
                      </c:pt>
                      <c:pt idx="32612">
                        <c:v>2.1301480000000002</c:v>
                      </c:pt>
                      <c:pt idx="32613">
                        <c:v>2.1341480000000002</c:v>
                      </c:pt>
                      <c:pt idx="32614">
                        <c:v>2.1381480000000002</c:v>
                      </c:pt>
                      <c:pt idx="32615">
                        <c:v>2.1421480000000002</c:v>
                      </c:pt>
                      <c:pt idx="32616">
                        <c:v>2.1461480000000002</c:v>
                      </c:pt>
                      <c:pt idx="32617">
                        <c:v>2.1501480000000002</c:v>
                      </c:pt>
                      <c:pt idx="32618">
                        <c:v>2.1541480000000002</c:v>
                      </c:pt>
                      <c:pt idx="32619">
                        <c:v>2.1581480000000002</c:v>
                      </c:pt>
                      <c:pt idx="32620">
                        <c:v>2.1621480000000002</c:v>
                      </c:pt>
                      <c:pt idx="32621">
                        <c:v>2.1661480000000002</c:v>
                      </c:pt>
                      <c:pt idx="32622">
                        <c:v>2.1701480000000002</c:v>
                      </c:pt>
                      <c:pt idx="32623">
                        <c:v>2.1741480000000002</c:v>
                      </c:pt>
                      <c:pt idx="32624">
                        <c:v>2.1781480000000002</c:v>
                      </c:pt>
                      <c:pt idx="32625">
                        <c:v>2.1821480000000002</c:v>
                      </c:pt>
                      <c:pt idx="32626">
                        <c:v>2.1861480000000002</c:v>
                      </c:pt>
                      <c:pt idx="32627">
                        <c:v>2.1901480000000002</c:v>
                      </c:pt>
                      <c:pt idx="32628">
                        <c:v>2.1941480000000002</c:v>
                      </c:pt>
                      <c:pt idx="32629">
                        <c:v>2.1981480000000002</c:v>
                      </c:pt>
                      <c:pt idx="32630">
                        <c:v>2.2021480000000002</c:v>
                      </c:pt>
                      <c:pt idx="32631">
                        <c:v>2.2061480000000002</c:v>
                      </c:pt>
                      <c:pt idx="32632">
                        <c:v>2.2101479999999998</c:v>
                      </c:pt>
                      <c:pt idx="32633">
                        <c:v>2.2141479999999998</c:v>
                      </c:pt>
                      <c:pt idx="32634">
                        <c:v>2.2181479999999998</c:v>
                      </c:pt>
                      <c:pt idx="32635">
                        <c:v>2.2221479999999998</c:v>
                      </c:pt>
                      <c:pt idx="32636">
                        <c:v>2.2261479999999998</c:v>
                      </c:pt>
                      <c:pt idx="32637">
                        <c:v>2.2301479999999998</c:v>
                      </c:pt>
                      <c:pt idx="32638">
                        <c:v>2.2341479999999998</c:v>
                      </c:pt>
                      <c:pt idx="32639">
                        <c:v>2.2381479999999998</c:v>
                      </c:pt>
                      <c:pt idx="32640">
                        <c:v>2.2421479999999998</c:v>
                      </c:pt>
                      <c:pt idx="32641">
                        <c:v>2.2461479999999998</c:v>
                      </c:pt>
                      <c:pt idx="32642">
                        <c:v>2.2501479999999998</c:v>
                      </c:pt>
                      <c:pt idx="32643">
                        <c:v>2.2541479999999998</c:v>
                      </c:pt>
                      <c:pt idx="32644">
                        <c:v>2.2581479999999998</c:v>
                      </c:pt>
                      <c:pt idx="32645">
                        <c:v>2.2621479999999998</c:v>
                      </c:pt>
                      <c:pt idx="32646">
                        <c:v>2.2661479999999998</c:v>
                      </c:pt>
                      <c:pt idx="32647">
                        <c:v>2.2701479999999998</c:v>
                      </c:pt>
                      <c:pt idx="32648">
                        <c:v>2.2741479999999998</c:v>
                      </c:pt>
                      <c:pt idx="32649">
                        <c:v>2.2781479999999998</c:v>
                      </c:pt>
                      <c:pt idx="32650">
                        <c:v>2.2821479999999998</c:v>
                      </c:pt>
                      <c:pt idx="32651">
                        <c:v>2.2861479999999998</c:v>
                      </c:pt>
                      <c:pt idx="32652">
                        <c:v>2.2901479999999999</c:v>
                      </c:pt>
                      <c:pt idx="32653">
                        <c:v>2.2941479999999999</c:v>
                      </c:pt>
                      <c:pt idx="32654">
                        <c:v>2.2981479999999999</c:v>
                      </c:pt>
                      <c:pt idx="32655">
                        <c:v>2.3021479999999999</c:v>
                      </c:pt>
                      <c:pt idx="32656">
                        <c:v>2.3061479999999999</c:v>
                      </c:pt>
                      <c:pt idx="32657">
                        <c:v>2.3101479999999999</c:v>
                      </c:pt>
                      <c:pt idx="32658">
                        <c:v>2.3141479999999999</c:v>
                      </c:pt>
                      <c:pt idx="32659">
                        <c:v>2.3181479999999999</c:v>
                      </c:pt>
                      <c:pt idx="32660">
                        <c:v>2.3221479999999999</c:v>
                      </c:pt>
                      <c:pt idx="32661">
                        <c:v>2.3261479999999999</c:v>
                      </c:pt>
                      <c:pt idx="32662">
                        <c:v>2.3301479999999999</c:v>
                      </c:pt>
                      <c:pt idx="32663">
                        <c:v>2.3341479999999999</c:v>
                      </c:pt>
                      <c:pt idx="32664">
                        <c:v>2.3381479999999999</c:v>
                      </c:pt>
                      <c:pt idx="32665">
                        <c:v>2.3421479999999999</c:v>
                      </c:pt>
                      <c:pt idx="32666">
                        <c:v>2.3461479999999999</c:v>
                      </c:pt>
                      <c:pt idx="32667">
                        <c:v>2.3501479999999999</c:v>
                      </c:pt>
                      <c:pt idx="32668">
                        <c:v>2.3541479999999999</c:v>
                      </c:pt>
                      <c:pt idx="32669">
                        <c:v>2.3581479999999999</c:v>
                      </c:pt>
                      <c:pt idx="32670">
                        <c:v>2.3621479999999999</c:v>
                      </c:pt>
                      <c:pt idx="32671">
                        <c:v>2.3661479999999999</c:v>
                      </c:pt>
                      <c:pt idx="32672">
                        <c:v>2.3701479999999999</c:v>
                      </c:pt>
                      <c:pt idx="32673">
                        <c:v>2.3741479999999999</c:v>
                      </c:pt>
                      <c:pt idx="32674">
                        <c:v>2.3781479999999999</c:v>
                      </c:pt>
                      <c:pt idx="32675">
                        <c:v>2.3821479999999999</c:v>
                      </c:pt>
                      <c:pt idx="32676">
                        <c:v>2.3861479999999999</c:v>
                      </c:pt>
                      <c:pt idx="32677">
                        <c:v>2.3901479999999999</c:v>
                      </c:pt>
                      <c:pt idx="32678">
                        <c:v>2.3941479999999999</c:v>
                      </c:pt>
                      <c:pt idx="32679">
                        <c:v>2.3981479999999999</c:v>
                      </c:pt>
                      <c:pt idx="32680">
                        <c:v>2.4021479999999999</c:v>
                      </c:pt>
                      <c:pt idx="32681">
                        <c:v>2.406148</c:v>
                      </c:pt>
                      <c:pt idx="32682">
                        <c:v>2.410148</c:v>
                      </c:pt>
                      <c:pt idx="32683">
                        <c:v>2.414148</c:v>
                      </c:pt>
                      <c:pt idx="32684">
                        <c:v>2.418148</c:v>
                      </c:pt>
                      <c:pt idx="32685">
                        <c:v>2.422148</c:v>
                      </c:pt>
                      <c:pt idx="32686">
                        <c:v>2.426148</c:v>
                      </c:pt>
                      <c:pt idx="32687">
                        <c:v>2.430148</c:v>
                      </c:pt>
                      <c:pt idx="32688">
                        <c:v>2.434148</c:v>
                      </c:pt>
                      <c:pt idx="32689">
                        <c:v>2.438148</c:v>
                      </c:pt>
                      <c:pt idx="32690">
                        <c:v>2.442148</c:v>
                      </c:pt>
                      <c:pt idx="32691">
                        <c:v>2.446148</c:v>
                      </c:pt>
                      <c:pt idx="32692">
                        <c:v>2.450148</c:v>
                      </c:pt>
                      <c:pt idx="32693">
                        <c:v>2.454148</c:v>
                      </c:pt>
                      <c:pt idx="32694">
                        <c:v>2.458148</c:v>
                      </c:pt>
                      <c:pt idx="32695">
                        <c:v>2.462148</c:v>
                      </c:pt>
                      <c:pt idx="32696">
                        <c:v>2.466148</c:v>
                      </c:pt>
                      <c:pt idx="32697">
                        <c:v>2.470148</c:v>
                      </c:pt>
                      <c:pt idx="32698">
                        <c:v>2.474148</c:v>
                      </c:pt>
                      <c:pt idx="32699">
                        <c:v>2.478148</c:v>
                      </c:pt>
                      <c:pt idx="32700">
                        <c:v>2.482148</c:v>
                      </c:pt>
                      <c:pt idx="32701">
                        <c:v>2.486148</c:v>
                      </c:pt>
                      <c:pt idx="32702">
                        <c:v>2.490148</c:v>
                      </c:pt>
                      <c:pt idx="32703">
                        <c:v>2.494148</c:v>
                      </c:pt>
                      <c:pt idx="32704">
                        <c:v>2.498148</c:v>
                      </c:pt>
                      <c:pt idx="32705">
                        <c:v>2.502148</c:v>
                      </c:pt>
                      <c:pt idx="32706">
                        <c:v>2.506148</c:v>
                      </c:pt>
                      <c:pt idx="32707">
                        <c:v>2.510148</c:v>
                      </c:pt>
                      <c:pt idx="32708">
                        <c:v>2.514148</c:v>
                      </c:pt>
                      <c:pt idx="32709">
                        <c:v>2.5181480000000001</c:v>
                      </c:pt>
                      <c:pt idx="32710">
                        <c:v>2.5221480000000001</c:v>
                      </c:pt>
                      <c:pt idx="32711">
                        <c:v>2.5261480000000001</c:v>
                      </c:pt>
                      <c:pt idx="32712">
                        <c:v>2.5301480000000001</c:v>
                      </c:pt>
                      <c:pt idx="32713">
                        <c:v>2.5341480000000001</c:v>
                      </c:pt>
                      <c:pt idx="32714">
                        <c:v>2.5381480000000001</c:v>
                      </c:pt>
                      <c:pt idx="32715">
                        <c:v>2.5421480000000001</c:v>
                      </c:pt>
                      <c:pt idx="32716">
                        <c:v>2.5461480000000001</c:v>
                      </c:pt>
                      <c:pt idx="32717">
                        <c:v>2.5501480000000001</c:v>
                      </c:pt>
                      <c:pt idx="32718">
                        <c:v>2.5541480000000001</c:v>
                      </c:pt>
                      <c:pt idx="32719">
                        <c:v>2.5581480000000001</c:v>
                      </c:pt>
                      <c:pt idx="32720">
                        <c:v>2.5621480000000001</c:v>
                      </c:pt>
                      <c:pt idx="32721">
                        <c:v>2.5661480000000001</c:v>
                      </c:pt>
                      <c:pt idx="32722">
                        <c:v>2.5701480000000001</c:v>
                      </c:pt>
                      <c:pt idx="32723">
                        <c:v>2.5741480000000001</c:v>
                      </c:pt>
                      <c:pt idx="32724">
                        <c:v>2.5781480000000001</c:v>
                      </c:pt>
                      <c:pt idx="32725">
                        <c:v>2.5821480000000001</c:v>
                      </c:pt>
                      <c:pt idx="32726">
                        <c:v>2.5861480000000001</c:v>
                      </c:pt>
                      <c:pt idx="32727">
                        <c:v>2.5901480000000001</c:v>
                      </c:pt>
                      <c:pt idx="32728">
                        <c:v>2.5941480000000001</c:v>
                      </c:pt>
                      <c:pt idx="32729">
                        <c:v>2.5981480000000001</c:v>
                      </c:pt>
                      <c:pt idx="32730">
                        <c:v>2.6021480000000001</c:v>
                      </c:pt>
                      <c:pt idx="32731">
                        <c:v>2.6061480000000001</c:v>
                      </c:pt>
                      <c:pt idx="32732">
                        <c:v>2.6101480000000001</c:v>
                      </c:pt>
                      <c:pt idx="32733">
                        <c:v>2.6141480000000001</c:v>
                      </c:pt>
                      <c:pt idx="32734">
                        <c:v>2.6181480000000001</c:v>
                      </c:pt>
                      <c:pt idx="32735">
                        <c:v>2.6221480000000001</c:v>
                      </c:pt>
                      <c:pt idx="32736">
                        <c:v>2.6261480000000001</c:v>
                      </c:pt>
                      <c:pt idx="32737">
                        <c:v>2.6301480000000002</c:v>
                      </c:pt>
                      <c:pt idx="32738">
                        <c:v>2.6341480000000002</c:v>
                      </c:pt>
                      <c:pt idx="32739">
                        <c:v>2.6381480000000002</c:v>
                      </c:pt>
                      <c:pt idx="32740">
                        <c:v>2.6421480000000002</c:v>
                      </c:pt>
                      <c:pt idx="32741">
                        <c:v>2.6461480000000002</c:v>
                      </c:pt>
                      <c:pt idx="32742">
                        <c:v>2.6501480000000002</c:v>
                      </c:pt>
                      <c:pt idx="32743">
                        <c:v>2.6541480000000002</c:v>
                      </c:pt>
                      <c:pt idx="32744">
                        <c:v>2.6581480000000002</c:v>
                      </c:pt>
                      <c:pt idx="32745">
                        <c:v>2.6621480000000002</c:v>
                      </c:pt>
                      <c:pt idx="32746">
                        <c:v>2.6661480000000002</c:v>
                      </c:pt>
                      <c:pt idx="32747">
                        <c:v>2.6701480000000002</c:v>
                      </c:pt>
                      <c:pt idx="32748">
                        <c:v>2.6741480000000002</c:v>
                      </c:pt>
                      <c:pt idx="32749">
                        <c:v>2.6781480000000002</c:v>
                      </c:pt>
                      <c:pt idx="32750">
                        <c:v>2.6821480000000002</c:v>
                      </c:pt>
                      <c:pt idx="32751">
                        <c:v>2.6861480000000002</c:v>
                      </c:pt>
                      <c:pt idx="32752">
                        <c:v>2.6901480000000002</c:v>
                      </c:pt>
                      <c:pt idx="32753">
                        <c:v>2.6941480000000002</c:v>
                      </c:pt>
                      <c:pt idx="32754">
                        <c:v>2.6981480000000002</c:v>
                      </c:pt>
                      <c:pt idx="32755">
                        <c:v>2.7021480000000002</c:v>
                      </c:pt>
                      <c:pt idx="32756">
                        <c:v>2.7061480000000002</c:v>
                      </c:pt>
                      <c:pt idx="32757">
                        <c:v>2.7101479999999998</c:v>
                      </c:pt>
                      <c:pt idx="32758">
                        <c:v>2.7141479999999998</c:v>
                      </c:pt>
                      <c:pt idx="32759">
                        <c:v>2.7181479999999998</c:v>
                      </c:pt>
                      <c:pt idx="32760">
                        <c:v>2.7221479999999998</c:v>
                      </c:pt>
                      <c:pt idx="32761">
                        <c:v>2.7261479999999998</c:v>
                      </c:pt>
                      <c:pt idx="32762">
                        <c:v>2.7301479999999998</c:v>
                      </c:pt>
                      <c:pt idx="32763">
                        <c:v>2.7341479999999998</c:v>
                      </c:pt>
                      <c:pt idx="32764">
                        <c:v>2.7381479999999998</c:v>
                      </c:pt>
                      <c:pt idx="32765">
                        <c:v>2.7421479999999998</c:v>
                      </c:pt>
                      <c:pt idx="32766">
                        <c:v>2.7461479999999998</c:v>
                      </c:pt>
                      <c:pt idx="32767">
                        <c:v>2.7501479999999998</c:v>
                      </c:pt>
                      <c:pt idx="32768">
                        <c:v>2.7541479999999998</c:v>
                      </c:pt>
                      <c:pt idx="32769">
                        <c:v>2.7581479999999998</c:v>
                      </c:pt>
                      <c:pt idx="32770">
                        <c:v>2.7621479999999998</c:v>
                      </c:pt>
                      <c:pt idx="32771">
                        <c:v>2.7661479999999998</c:v>
                      </c:pt>
                      <c:pt idx="32772">
                        <c:v>2.7701479999999998</c:v>
                      </c:pt>
                      <c:pt idx="32773">
                        <c:v>2.7741479999999998</c:v>
                      </c:pt>
                      <c:pt idx="32774">
                        <c:v>2.7781479999999998</c:v>
                      </c:pt>
                      <c:pt idx="32775">
                        <c:v>2.7821479999999998</c:v>
                      </c:pt>
                      <c:pt idx="32776">
                        <c:v>2.7861479999999998</c:v>
                      </c:pt>
                      <c:pt idx="32777">
                        <c:v>2.7901479999999999</c:v>
                      </c:pt>
                      <c:pt idx="32778">
                        <c:v>2.7941479999999999</c:v>
                      </c:pt>
                      <c:pt idx="32779">
                        <c:v>2.7981479999999999</c:v>
                      </c:pt>
                      <c:pt idx="32780">
                        <c:v>2.8021479999999999</c:v>
                      </c:pt>
                      <c:pt idx="32781">
                        <c:v>2.8061479999999999</c:v>
                      </c:pt>
                      <c:pt idx="32782">
                        <c:v>2.8101479999999999</c:v>
                      </c:pt>
                      <c:pt idx="32783">
                        <c:v>2.8141479999999999</c:v>
                      </c:pt>
                      <c:pt idx="32784">
                        <c:v>2.8181479999999999</c:v>
                      </c:pt>
                      <c:pt idx="32785">
                        <c:v>2.8221479999999999</c:v>
                      </c:pt>
                      <c:pt idx="32786">
                        <c:v>2.8261479999999999</c:v>
                      </c:pt>
                      <c:pt idx="32787">
                        <c:v>2.8301479999999999</c:v>
                      </c:pt>
                      <c:pt idx="32788">
                        <c:v>2.8341479999999999</c:v>
                      </c:pt>
                      <c:pt idx="32789">
                        <c:v>2.8381479999999999</c:v>
                      </c:pt>
                      <c:pt idx="32790">
                        <c:v>2.8421479999999999</c:v>
                      </c:pt>
                      <c:pt idx="32791">
                        <c:v>2.8461479999999999</c:v>
                      </c:pt>
                      <c:pt idx="32792">
                        <c:v>2.8501479999999999</c:v>
                      </c:pt>
                      <c:pt idx="32793">
                        <c:v>2.8541479999999999</c:v>
                      </c:pt>
                      <c:pt idx="32794">
                        <c:v>2.8581479999999999</c:v>
                      </c:pt>
                      <c:pt idx="32795">
                        <c:v>2.8621479999999999</c:v>
                      </c:pt>
                      <c:pt idx="32796">
                        <c:v>2.8661479999999999</c:v>
                      </c:pt>
                      <c:pt idx="32797">
                        <c:v>2.8701479999999999</c:v>
                      </c:pt>
                      <c:pt idx="32798">
                        <c:v>2.8741479999999999</c:v>
                      </c:pt>
                      <c:pt idx="32799">
                        <c:v>2.8781479999999999</c:v>
                      </c:pt>
                      <c:pt idx="32800">
                        <c:v>2.8821479999999999</c:v>
                      </c:pt>
                      <c:pt idx="32801">
                        <c:v>2.8861479999999999</c:v>
                      </c:pt>
                      <c:pt idx="32802">
                        <c:v>2.8901479999999999</c:v>
                      </c:pt>
                      <c:pt idx="32803">
                        <c:v>2.8941479999999999</c:v>
                      </c:pt>
                      <c:pt idx="32804">
                        <c:v>2.8981479999999999</c:v>
                      </c:pt>
                      <c:pt idx="32805">
                        <c:v>2.9021479999999999</c:v>
                      </c:pt>
                      <c:pt idx="32806">
                        <c:v>2.906148</c:v>
                      </c:pt>
                      <c:pt idx="32807">
                        <c:v>2.910148</c:v>
                      </c:pt>
                      <c:pt idx="32808">
                        <c:v>2.914148</c:v>
                      </c:pt>
                      <c:pt idx="32809">
                        <c:v>2.918148</c:v>
                      </c:pt>
                      <c:pt idx="32810">
                        <c:v>2.922148</c:v>
                      </c:pt>
                      <c:pt idx="32811">
                        <c:v>2.926148</c:v>
                      </c:pt>
                      <c:pt idx="32812">
                        <c:v>2.930148</c:v>
                      </c:pt>
                      <c:pt idx="32813">
                        <c:v>2.934148</c:v>
                      </c:pt>
                      <c:pt idx="32814">
                        <c:v>2.938148</c:v>
                      </c:pt>
                      <c:pt idx="32815">
                        <c:v>2.942148</c:v>
                      </c:pt>
                      <c:pt idx="32816">
                        <c:v>2.946148</c:v>
                      </c:pt>
                      <c:pt idx="32817">
                        <c:v>2.950148</c:v>
                      </c:pt>
                      <c:pt idx="32818">
                        <c:v>2.954148</c:v>
                      </c:pt>
                      <c:pt idx="32819">
                        <c:v>2.958148</c:v>
                      </c:pt>
                      <c:pt idx="32820">
                        <c:v>2.962148</c:v>
                      </c:pt>
                      <c:pt idx="32821">
                        <c:v>2.966148</c:v>
                      </c:pt>
                      <c:pt idx="32822">
                        <c:v>2.970148</c:v>
                      </c:pt>
                      <c:pt idx="32823">
                        <c:v>2.974148</c:v>
                      </c:pt>
                      <c:pt idx="32824">
                        <c:v>2.978148</c:v>
                      </c:pt>
                      <c:pt idx="32825">
                        <c:v>2.982148</c:v>
                      </c:pt>
                      <c:pt idx="32826">
                        <c:v>2.986148</c:v>
                      </c:pt>
                      <c:pt idx="32827">
                        <c:v>2.990148</c:v>
                      </c:pt>
                      <c:pt idx="32828">
                        <c:v>2.994148</c:v>
                      </c:pt>
                      <c:pt idx="32829">
                        <c:v>2.998148</c:v>
                      </c:pt>
                      <c:pt idx="32830">
                        <c:v>3.002148</c:v>
                      </c:pt>
                      <c:pt idx="32831">
                        <c:v>2.9997479999999999</c:v>
                      </c:pt>
                      <c:pt idx="32832">
                        <c:v>2.9973480000000001</c:v>
                      </c:pt>
                      <c:pt idx="32833">
                        <c:v>2.9949479999999999</c:v>
                      </c:pt>
                      <c:pt idx="32834">
                        <c:v>2.9925480000000002</c:v>
                      </c:pt>
                      <c:pt idx="32835">
                        <c:v>2.990148</c:v>
                      </c:pt>
                      <c:pt idx="32836">
                        <c:v>2.9877479999999998</c:v>
                      </c:pt>
                      <c:pt idx="32837">
                        <c:v>2.9853480000000001</c:v>
                      </c:pt>
                      <c:pt idx="32838">
                        <c:v>2.9829479999999999</c:v>
                      </c:pt>
                      <c:pt idx="32839">
                        <c:v>2.9805480000000002</c:v>
                      </c:pt>
                      <c:pt idx="32840">
                        <c:v>2.978148</c:v>
                      </c:pt>
                      <c:pt idx="32841">
                        <c:v>2.9757479999999998</c:v>
                      </c:pt>
                      <c:pt idx="32842">
                        <c:v>2.9733480000000001</c:v>
                      </c:pt>
                      <c:pt idx="32843">
                        <c:v>2.9709479999999999</c:v>
                      </c:pt>
                      <c:pt idx="32844">
                        <c:v>2.9685480000000002</c:v>
                      </c:pt>
                      <c:pt idx="32845">
                        <c:v>2.966148</c:v>
                      </c:pt>
                      <c:pt idx="32846">
                        <c:v>2.9637479999999998</c:v>
                      </c:pt>
                      <c:pt idx="32847">
                        <c:v>2.9613480000000001</c:v>
                      </c:pt>
                      <c:pt idx="32848">
                        <c:v>2.9589479999999999</c:v>
                      </c:pt>
                      <c:pt idx="32849">
                        <c:v>2.9565480000000002</c:v>
                      </c:pt>
                      <c:pt idx="32850">
                        <c:v>2.954148</c:v>
                      </c:pt>
                      <c:pt idx="32851">
                        <c:v>2.9517479999999998</c:v>
                      </c:pt>
                      <c:pt idx="32852">
                        <c:v>2.9493480000000001</c:v>
                      </c:pt>
                      <c:pt idx="32853">
                        <c:v>2.9469479999999999</c:v>
                      </c:pt>
                      <c:pt idx="32854">
                        <c:v>2.9445480000000002</c:v>
                      </c:pt>
                      <c:pt idx="32855">
                        <c:v>2.942148</c:v>
                      </c:pt>
                      <c:pt idx="32856">
                        <c:v>2.9397479999999998</c:v>
                      </c:pt>
                      <c:pt idx="32857">
                        <c:v>2.9373480000000001</c:v>
                      </c:pt>
                      <c:pt idx="32858">
                        <c:v>2.9349479999999999</c:v>
                      </c:pt>
                      <c:pt idx="32859">
                        <c:v>2.9325480000000002</c:v>
                      </c:pt>
                      <c:pt idx="32860">
                        <c:v>2.930148</c:v>
                      </c:pt>
                      <c:pt idx="32861">
                        <c:v>2.9277479999999998</c:v>
                      </c:pt>
                      <c:pt idx="32862">
                        <c:v>2.9253480000000001</c:v>
                      </c:pt>
                      <c:pt idx="32863">
                        <c:v>2.9229479999999999</c:v>
                      </c:pt>
                      <c:pt idx="32864">
                        <c:v>2.9205480000000001</c:v>
                      </c:pt>
                      <c:pt idx="32865">
                        <c:v>2.918148</c:v>
                      </c:pt>
                      <c:pt idx="32866">
                        <c:v>2.9157479999999998</c:v>
                      </c:pt>
                      <c:pt idx="32867">
                        <c:v>2.913348</c:v>
                      </c:pt>
                      <c:pt idx="32868">
                        <c:v>2.9109479999999999</c:v>
                      </c:pt>
                      <c:pt idx="32869">
                        <c:v>2.9085480000000001</c:v>
                      </c:pt>
                      <c:pt idx="32870">
                        <c:v>2.906148</c:v>
                      </c:pt>
                      <c:pt idx="32871">
                        <c:v>2.9037480000000002</c:v>
                      </c:pt>
                      <c:pt idx="32872">
                        <c:v>2.901348</c:v>
                      </c:pt>
                      <c:pt idx="32873">
                        <c:v>2.8989479999999999</c:v>
                      </c:pt>
                      <c:pt idx="32874">
                        <c:v>2.8965480000000001</c:v>
                      </c:pt>
                      <c:pt idx="32875">
                        <c:v>2.8941479999999999</c:v>
                      </c:pt>
                      <c:pt idx="32876">
                        <c:v>2.8917480000000002</c:v>
                      </c:pt>
                      <c:pt idx="32877">
                        <c:v>2.889348</c:v>
                      </c:pt>
                      <c:pt idx="32878">
                        <c:v>2.8869479999999998</c:v>
                      </c:pt>
                      <c:pt idx="32879">
                        <c:v>2.8845480000000001</c:v>
                      </c:pt>
                      <c:pt idx="32880">
                        <c:v>2.8821479999999999</c:v>
                      </c:pt>
                      <c:pt idx="32881">
                        <c:v>2.8797480000000002</c:v>
                      </c:pt>
                      <c:pt idx="32882">
                        <c:v>2.877348</c:v>
                      </c:pt>
                      <c:pt idx="32883">
                        <c:v>2.8749479999999998</c:v>
                      </c:pt>
                      <c:pt idx="32884">
                        <c:v>2.8725480000000001</c:v>
                      </c:pt>
                      <c:pt idx="32885">
                        <c:v>2.8701479999999999</c:v>
                      </c:pt>
                      <c:pt idx="32886">
                        <c:v>2.8677480000000002</c:v>
                      </c:pt>
                      <c:pt idx="32887">
                        <c:v>2.865348</c:v>
                      </c:pt>
                      <c:pt idx="32888">
                        <c:v>2.8629479999999998</c:v>
                      </c:pt>
                      <c:pt idx="32889">
                        <c:v>2.8605480000000001</c:v>
                      </c:pt>
                      <c:pt idx="32890">
                        <c:v>2.8581479999999999</c:v>
                      </c:pt>
                      <c:pt idx="32891">
                        <c:v>2.8557480000000002</c:v>
                      </c:pt>
                      <c:pt idx="32892">
                        <c:v>2.853348</c:v>
                      </c:pt>
                      <c:pt idx="32893">
                        <c:v>2.8509479999999998</c:v>
                      </c:pt>
                      <c:pt idx="32894">
                        <c:v>2.8485480000000001</c:v>
                      </c:pt>
                      <c:pt idx="32895">
                        <c:v>2.8461479999999999</c:v>
                      </c:pt>
                      <c:pt idx="32896">
                        <c:v>2.8437480000000002</c:v>
                      </c:pt>
                      <c:pt idx="32897">
                        <c:v>2.841348</c:v>
                      </c:pt>
                      <c:pt idx="32898">
                        <c:v>2.8389479999999998</c:v>
                      </c:pt>
                      <c:pt idx="32899">
                        <c:v>2.8365480000000001</c:v>
                      </c:pt>
                      <c:pt idx="32900">
                        <c:v>2.8341479999999999</c:v>
                      </c:pt>
                      <c:pt idx="32901">
                        <c:v>2.8317480000000002</c:v>
                      </c:pt>
                      <c:pt idx="32902">
                        <c:v>2.829348</c:v>
                      </c:pt>
                      <c:pt idx="32903">
                        <c:v>2.8269479999999998</c:v>
                      </c:pt>
                      <c:pt idx="32904">
                        <c:v>2.8245480000000001</c:v>
                      </c:pt>
                      <c:pt idx="32905">
                        <c:v>2.8221479999999999</c:v>
                      </c:pt>
                      <c:pt idx="32906">
                        <c:v>2.8197480000000001</c:v>
                      </c:pt>
                      <c:pt idx="32907">
                        <c:v>2.817348</c:v>
                      </c:pt>
                      <c:pt idx="32908">
                        <c:v>2.8149479999999998</c:v>
                      </c:pt>
                      <c:pt idx="32909">
                        <c:v>2.812548</c:v>
                      </c:pt>
                      <c:pt idx="32910">
                        <c:v>2.8101479999999999</c:v>
                      </c:pt>
                      <c:pt idx="32911">
                        <c:v>2.8077480000000001</c:v>
                      </c:pt>
                      <c:pt idx="32912">
                        <c:v>2.805348</c:v>
                      </c:pt>
                      <c:pt idx="32913">
                        <c:v>2.8029480000000002</c:v>
                      </c:pt>
                      <c:pt idx="32914">
                        <c:v>2.800548</c:v>
                      </c:pt>
                      <c:pt idx="32915">
                        <c:v>2.7981479999999999</c:v>
                      </c:pt>
                      <c:pt idx="32916">
                        <c:v>2.7957480000000001</c:v>
                      </c:pt>
                      <c:pt idx="32917">
                        <c:v>2.7933479999999999</c:v>
                      </c:pt>
                      <c:pt idx="32918">
                        <c:v>2.7909480000000002</c:v>
                      </c:pt>
                      <c:pt idx="32919">
                        <c:v>2.788548</c:v>
                      </c:pt>
                      <c:pt idx="32920">
                        <c:v>2.7861479999999998</c:v>
                      </c:pt>
                      <c:pt idx="32921">
                        <c:v>2.7837480000000001</c:v>
                      </c:pt>
                      <c:pt idx="32922">
                        <c:v>2.7813479999999999</c:v>
                      </c:pt>
                      <c:pt idx="32923">
                        <c:v>2.7789480000000002</c:v>
                      </c:pt>
                      <c:pt idx="32924">
                        <c:v>2.776548</c:v>
                      </c:pt>
                      <c:pt idx="32925">
                        <c:v>2.7741479999999998</c:v>
                      </c:pt>
                      <c:pt idx="32926">
                        <c:v>2.7717480000000001</c:v>
                      </c:pt>
                      <c:pt idx="32927">
                        <c:v>2.7693479999999999</c:v>
                      </c:pt>
                      <c:pt idx="32928">
                        <c:v>2.7669480000000002</c:v>
                      </c:pt>
                      <c:pt idx="32929">
                        <c:v>2.764548</c:v>
                      </c:pt>
                      <c:pt idx="32930">
                        <c:v>2.7621479999999998</c:v>
                      </c:pt>
                      <c:pt idx="32931">
                        <c:v>2.7597480000000001</c:v>
                      </c:pt>
                      <c:pt idx="32932">
                        <c:v>2.7573479999999999</c:v>
                      </c:pt>
                      <c:pt idx="32933">
                        <c:v>2.7549480000000002</c:v>
                      </c:pt>
                      <c:pt idx="32934">
                        <c:v>2.752548</c:v>
                      </c:pt>
                      <c:pt idx="32935">
                        <c:v>2.7501479999999998</c:v>
                      </c:pt>
                      <c:pt idx="32936">
                        <c:v>2.7477480000000001</c:v>
                      </c:pt>
                      <c:pt idx="32937">
                        <c:v>2.7453479999999999</c:v>
                      </c:pt>
                      <c:pt idx="32938">
                        <c:v>2.7429480000000002</c:v>
                      </c:pt>
                      <c:pt idx="32939">
                        <c:v>2.740548</c:v>
                      </c:pt>
                      <c:pt idx="32940">
                        <c:v>2.7381479999999998</c:v>
                      </c:pt>
                      <c:pt idx="32941">
                        <c:v>2.7357480000000001</c:v>
                      </c:pt>
                      <c:pt idx="32942">
                        <c:v>2.7333479999999999</c:v>
                      </c:pt>
                      <c:pt idx="32943">
                        <c:v>2.7309480000000002</c:v>
                      </c:pt>
                      <c:pt idx="32944">
                        <c:v>2.728548</c:v>
                      </c:pt>
                      <c:pt idx="32945">
                        <c:v>2.7261479999999998</c:v>
                      </c:pt>
                      <c:pt idx="32946">
                        <c:v>2.7237480000000001</c:v>
                      </c:pt>
                      <c:pt idx="32947">
                        <c:v>2.7213479999999999</c:v>
                      </c:pt>
                      <c:pt idx="32948">
                        <c:v>2.7189480000000001</c:v>
                      </c:pt>
                      <c:pt idx="32949">
                        <c:v>2.716548</c:v>
                      </c:pt>
                      <c:pt idx="32950">
                        <c:v>2.7141479999999998</c:v>
                      </c:pt>
                      <c:pt idx="32951">
                        <c:v>2.711748</c:v>
                      </c:pt>
                      <c:pt idx="32952">
                        <c:v>2.7093479999999999</c:v>
                      </c:pt>
                      <c:pt idx="32953">
                        <c:v>2.7069480000000001</c:v>
                      </c:pt>
                      <c:pt idx="32954">
                        <c:v>2.704548</c:v>
                      </c:pt>
                      <c:pt idx="32955">
                        <c:v>2.7021480000000002</c:v>
                      </c:pt>
                      <c:pt idx="32956">
                        <c:v>2.699748</c:v>
                      </c:pt>
                      <c:pt idx="32957">
                        <c:v>2.6973479999999999</c:v>
                      </c:pt>
                      <c:pt idx="32958">
                        <c:v>2.6949480000000001</c:v>
                      </c:pt>
                      <c:pt idx="32959">
                        <c:v>2.6925479999999999</c:v>
                      </c:pt>
                      <c:pt idx="32960">
                        <c:v>2.6901480000000002</c:v>
                      </c:pt>
                      <c:pt idx="32961">
                        <c:v>2.687748</c:v>
                      </c:pt>
                      <c:pt idx="32962">
                        <c:v>2.6853479999999998</c:v>
                      </c:pt>
                      <c:pt idx="32963">
                        <c:v>2.6829480000000001</c:v>
                      </c:pt>
                      <c:pt idx="32964">
                        <c:v>2.6805479999999999</c:v>
                      </c:pt>
                      <c:pt idx="32965">
                        <c:v>2.6781480000000002</c:v>
                      </c:pt>
                      <c:pt idx="32966">
                        <c:v>2.675748</c:v>
                      </c:pt>
                      <c:pt idx="32967">
                        <c:v>2.6733479999999998</c:v>
                      </c:pt>
                      <c:pt idx="32968">
                        <c:v>2.6709480000000001</c:v>
                      </c:pt>
                      <c:pt idx="32969">
                        <c:v>2.6685479999999999</c:v>
                      </c:pt>
                      <c:pt idx="32970">
                        <c:v>2.6661480000000002</c:v>
                      </c:pt>
                      <c:pt idx="32971">
                        <c:v>2.663748</c:v>
                      </c:pt>
                      <c:pt idx="32972">
                        <c:v>2.6613479999999998</c:v>
                      </c:pt>
                      <c:pt idx="32973">
                        <c:v>2.6589480000000001</c:v>
                      </c:pt>
                      <c:pt idx="32974">
                        <c:v>2.6565479999999999</c:v>
                      </c:pt>
                      <c:pt idx="32975">
                        <c:v>2.6541480000000002</c:v>
                      </c:pt>
                      <c:pt idx="32976">
                        <c:v>2.651748</c:v>
                      </c:pt>
                      <c:pt idx="32977">
                        <c:v>2.6493479999999998</c:v>
                      </c:pt>
                      <c:pt idx="32978">
                        <c:v>2.6469480000000001</c:v>
                      </c:pt>
                      <c:pt idx="32979">
                        <c:v>2.6445479999999999</c:v>
                      </c:pt>
                      <c:pt idx="32980">
                        <c:v>2.6421480000000002</c:v>
                      </c:pt>
                      <c:pt idx="32981">
                        <c:v>2.639748</c:v>
                      </c:pt>
                      <c:pt idx="32982">
                        <c:v>2.6373479999999998</c:v>
                      </c:pt>
                      <c:pt idx="32983">
                        <c:v>2.6349480000000001</c:v>
                      </c:pt>
                      <c:pt idx="32984">
                        <c:v>2.6325479999999999</c:v>
                      </c:pt>
                      <c:pt idx="32985">
                        <c:v>2.6301480000000002</c:v>
                      </c:pt>
                      <c:pt idx="32986">
                        <c:v>2.627748</c:v>
                      </c:pt>
                      <c:pt idx="32987">
                        <c:v>2.6253479999999998</c:v>
                      </c:pt>
                      <c:pt idx="32988">
                        <c:v>2.6229480000000001</c:v>
                      </c:pt>
                      <c:pt idx="32989">
                        <c:v>2.6205479999999999</c:v>
                      </c:pt>
                      <c:pt idx="32990">
                        <c:v>2.6181480000000001</c:v>
                      </c:pt>
                      <c:pt idx="32991">
                        <c:v>2.615748</c:v>
                      </c:pt>
                      <c:pt idx="32992">
                        <c:v>2.6133479999999998</c:v>
                      </c:pt>
                      <c:pt idx="32993">
                        <c:v>2.610948</c:v>
                      </c:pt>
                      <c:pt idx="32994">
                        <c:v>2.6085479999999999</c:v>
                      </c:pt>
                      <c:pt idx="32995">
                        <c:v>2.6061480000000001</c:v>
                      </c:pt>
                      <c:pt idx="32996">
                        <c:v>2.603748</c:v>
                      </c:pt>
                      <c:pt idx="32997">
                        <c:v>2.6013480000000002</c:v>
                      </c:pt>
                      <c:pt idx="32998">
                        <c:v>2.598948</c:v>
                      </c:pt>
                      <c:pt idx="32999">
                        <c:v>2.5965479999999999</c:v>
                      </c:pt>
                      <c:pt idx="33000">
                        <c:v>2.5941480000000001</c:v>
                      </c:pt>
                      <c:pt idx="33001">
                        <c:v>2.5917479999999999</c:v>
                      </c:pt>
                      <c:pt idx="33002">
                        <c:v>2.5893480000000002</c:v>
                      </c:pt>
                      <c:pt idx="33003">
                        <c:v>2.586948</c:v>
                      </c:pt>
                      <c:pt idx="33004">
                        <c:v>2.5845479999999998</c:v>
                      </c:pt>
                      <c:pt idx="33005">
                        <c:v>2.5821480000000001</c:v>
                      </c:pt>
                      <c:pt idx="33006">
                        <c:v>2.5797479999999999</c:v>
                      </c:pt>
                      <c:pt idx="33007">
                        <c:v>2.5773480000000002</c:v>
                      </c:pt>
                      <c:pt idx="33008">
                        <c:v>2.574948</c:v>
                      </c:pt>
                      <c:pt idx="33009">
                        <c:v>2.5725479999999998</c:v>
                      </c:pt>
                      <c:pt idx="33010">
                        <c:v>2.5701480000000001</c:v>
                      </c:pt>
                      <c:pt idx="33011">
                        <c:v>2.5677479999999999</c:v>
                      </c:pt>
                      <c:pt idx="33012">
                        <c:v>2.5653480000000002</c:v>
                      </c:pt>
                      <c:pt idx="33013">
                        <c:v>2.562948</c:v>
                      </c:pt>
                      <c:pt idx="33014">
                        <c:v>2.5605479999999998</c:v>
                      </c:pt>
                      <c:pt idx="33015">
                        <c:v>2.5581480000000001</c:v>
                      </c:pt>
                      <c:pt idx="33016">
                        <c:v>2.5557479999999999</c:v>
                      </c:pt>
                      <c:pt idx="33017">
                        <c:v>2.5533480000000002</c:v>
                      </c:pt>
                      <c:pt idx="33018">
                        <c:v>2.550948</c:v>
                      </c:pt>
                      <c:pt idx="33019">
                        <c:v>2.5485479999999998</c:v>
                      </c:pt>
                      <c:pt idx="33020">
                        <c:v>2.5461480000000001</c:v>
                      </c:pt>
                      <c:pt idx="33021">
                        <c:v>2.5437479999999999</c:v>
                      </c:pt>
                      <c:pt idx="33022">
                        <c:v>2.5413480000000002</c:v>
                      </c:pt>
                      <c:pt idx="33023">
                        <c:v>2.538948</c:v>
                      </c:pt>
                      <c:pt idx="33024">
                        <c:v>2.5365479999999998</c:v>
                      </c:pt>
                      <c:pt idx="33025">
                        <c:v>2.5341480000000001</c:v>
                      </c:pt>
                      <c:pt idx="33026">
                        <c:v>2.5317479999999999</c:v>
                      </c:pt>
                      <c:pt idx="33027">
                        <c:v>2.5293480000000002</c:v>
                      </c:pt>
                      <c:pt idx="33028">
                        <c:v>2.526948</c:v>
                      </c:pt>
                      <c:pt idx="33029">
                        <c:v>2.5245479999999998</c:v>
                      </c:pt>
                      <c:pt idx="33030">
                        <c:v>2.5221480000000001</c:v>
                      </c:pt>
                      <c:pt idx="33031">
                        <c:v>2.5197479999999999</c:v>
                      </c:pt>
                      <c:pt idx="33032">
                        <c:v>2.5173480000000001</c:v>
                      </c:pt>
                      <c:pt idx="33033">
                        <c:v>2.514948</c:v>
                      </c:pt>
                      <c:pt idx="33034">
                        <c:v>2.5125479999999998</c:v>
                      </c:pt>
                      <c:pt idx="33035">
                        <c:v>2.510148</c:v>
                      </c:pt>
                      <c:pt idx="33036">
                        <c:v>2.5077479999999999</c:v>
                      </c:pt>
                      <c:pt idx="33037">
                        <c:v>2.5053480000000001</c:v>
                      </c:pt>
                      <c:pt idx="33038">
                        <c:v>2.502948</c:v>
                      </c:pt>
                      <c:pt idx="33039">
                        <c:v>2.5005480000000002</c:v>
                      </c:pt>
                      <c:pt idx="33040">
                        <c:v>2.498148</c:v>
                      </c:pt>
                      <c:pt idx="33041">
                        <c:v>2.4957479999999999</c:v>
                      </c:pt>
                      <c:pt idx="33042">
                        <c:v>2.4933480000000001</c:v>
                      </c:pt>
                      <c:pt idx="33043">
                        <c:v>2.4909479999999999</c:v>
                      </c:pt>
                      <c:pt idx="33044">
                        <c:v>2.4885480000000002</c:v>
                      </c:pt>
                      <c:pt idx="33045">
                        <c:v>2.486148</c:v>
                      </c:pt>
                      <c:pt idx="33046">
                        <c:v>2.4837479999999998</c:v>
                      </c:pt>
                      <c:pt idx="33047">
                        <c:v>2.4813480000000001</c:v>
                      </c:pt>
                      <c:pt idx="33048">
                        <c:v>2.4789479999999999</c:v>
                      </c:pt>
                      <c:pt idx="33049">
                        <c:v>2.4765480000000002</c:v>
                      </c:pt>
                      <c:pt idx="33050">
                        <c:v>2.474148</c:v>
                      </c:pt>
                      <c:pt idx="33051">
                        <c:v>2.4717479999999998</c:v>
                      </c:pt>
                      <c:pt idx="33052">
                        <c:v>2.4693480000000001</c:v>
                      </c:pt>
                      <c:pt idx="33053">
                        <c:v>2.4669479999999999</c:v>
                      </c:pt>
                      <c:pt idx="33054">
                        <c:v>2.4645480000000002</c:v>
                      </c:pt>
                      <c:pt idx="33055">
                        <c:v>2.462148</c:v>
                      </c:pt>
                      <c:pt idx="33056">
                        <c:v>2.4597479999999998</c:v>
                      </c:pt>
                      <c:pt idx="33057">
                        <c:v>2.4573480000000001</c:v>
                      </c:pt>
                      <c:pt idx="33058">
                        <c:v>2.4549479999999999</c:v>
                      </c:pt>
                      <c:pt idx="33059">
                        <c:v>2.4525480000000002</c:v>
                      </c:pt>
                      <c:pt idx="33060">
                        <c:v>2.450148</c:v>
                      </c:pt>
                      <c:pt idx="33061">
                        <c:v>2.4477479999999998</c:v>
                      </c:pt>
                      <c:pt idx="33062">
                        <c:v>2.4453480000000001</c:v>
                      </c:pt>
                      <c:pt idx="33063">
                        <c:v>2.4429479999999999</c:v>
                      </c:pt>
                      <c:pt idx="33064">
                        <c:v>2.4405480000000002</c:v>
                      </c:pt>
                      <c:pt idx="33065">
                        <c:v>2.438148</c:v>
                      </c:pt>
                      <c:pt idx="33066">
                        <c:v>2.4357479999999998</c:v>
                      </c:pt>
                      <c:pt idx="33067">
                        <c:v>2.4333480000000001</c:v>
                      </c:pt>
                      <c:pt idx="33068">
                        <c:v>2.4309479999999999</c:v>
                      </c:pt>
                      <c:pt idx="33069">
                        <c:v>2.4285480000000002</c:v>
                      </c:pt>
                      <c:pt idx="33070">
                        <c:v>2.426148</c:v>
                      </c:pt>
                      <c:pt idx="33071">
                        <c:v>2.4237479999999998</c:v>
                      </c:pt>
                      <c:pt idx="33072">
                        <c:v>2.4213480000000001</c:v>
                      </c:pt>
                      <c:pt idx="33073">
                        <c:v>2.4189479999999999</c:v>
                      </c:pt>
                      <c:pt idx="33074">
                        <c:v>2.4165480000000001</c:v>
                      </c:pt>
                      <c:pt idx="33075">
                        <c:v>2.414148</c:v>
                      </c:pt>
                      <c:pt idx="33076">
                        <c:v>2.4117479999999998</c:v>
                      </c:pt>
                      <c:pt idx="33077">
                        <c:v>2.409348</c:v>
                      </c:pt>
                      <c:pt idx="33078">
                        <c:v>2.4069479999999999</c:v>
                      </c:pt>
                      <c:pt idx="33079">
                        <c:v>2.4045480000000001</c:v>
                      </c:pt>
                      <c:pt idx="33080">
                        <c:v>2.4021479999999999</c:v>
                      </c:pt>
                      <c:pt idx="33081">
                        <c:v>2.3997480000000002</c:v>
                      </c:pt>
                      <c:pt idx="33082">
                        <c:v>2.397348</c:v>
                      </c:pt>
                      <c:pt idx="33083">
                        <c:v>2.3949479999999999</c:v>
                      </c:pt>
                      <c:pt idx="33084">
                        <c:v>2.3925480000000001</c:v>
                      </c:pt>
                      <c:pt idx="33085">
                        <c:v>2.3901479999999999</c:v>
                      </c:pt>
                      <c:pt idx="33086">
                        <c:v>2.3877480000000002</c:v>
                      </c:pt>
                      <c:pt idx="33087">
                        <c:v>2.385348</c:v>
                      </c:pt>
                      <c:pt idx="33088">
                        <c:v>2.3829479999999998</c:v>
                      </c:pt>
                      <c:pt idx="33089">
                        <c:v>2.3805480000000001</c:v>
                      </c:pt>
                      <c:pt idx="33090">
                        <c:v>2.3781479999999999</c:v>
                      </c:pt>
                      <c:pt idx="33091">
                        <c:v>2.3757480000000002</c:v>
                      </c:pt>
                      <c:pt idx="33092">
                        <c:v>2.373348</c:v>
                      </c:pt>
                      <c:pt idx="33093">
                        <c:v>2.3709479999999998</c:v>
                      </c:pt>
                      <c:pt idx="33094">
                        <c:v>2.3685480000000001</c:v>
                      </c:pt>
                      <c:pt idx="33095">
                        <c:v>2.3661479999999999</c:v>
                      </c:pt>
                      <c:pt idx="33096">
                        <c:v>2.3637480000000002</c:v>
                      </c:pt>
                      <c:pt idx="33097">
                        <c:v>2.361348</c:v>
                      </c:pt>
                      <c:pt idx="33098">
                        <c:v>2.3589479999999998</c:v>
                      </c:pt>
                      <c:pt idx="33099">
                        <c:v>2.3565480000000001</c:v>
                      </c:pt>
                      <c:pt idx="33100">
                        <c:v>2.3541479999999999</c:v>
                      </c:pt>
                      <c:pt idx="33101">
                        <c:v>2.3517480000000002</c:v>
                      </c:pt>
                      <c:pt idx="33102">
                        <c:v>2.349348</c:v>
                      </c:pt>
                      <c:pt idx="33103">
                        <c:v>2.3469479999999998</c:v>
                      </c:pt>
                      <c:pt idx="33104">
                        <c:v>2.3445480000000001</c:v>
                      </c:pt>
                      <c:pt idx="33105">
                        <c:v>2.3421479999999999</c:v>
                      </c:pt>
                      <c:pt idx="33106">
                        <c:v>2.3397480000000002</c:v>
                      </c:pt>
                      <c:pt idx="33107">
                        <c:v>2.337348</c:v>
                      </c:pt>
                      <c:pt idx="33108">
                        <c:v>2.3349479999999998</c:v>
                      </c:pt>
                      <c:pt idx="33109">
                        <c:v>2.3325480000000001</c:v>
                      </c:pt>
                      <c:pt idx="33110">
                        <c:v>2.3301479999999999</c:v>
                      </c:pt>
                      <c:pt idx="33111">
                        <c:v>2.3277480000000002</c:v>
                      </c:pt>
                      <c:pt idx="33112">
                        <c:v>2.325348</c:v>
                      </c:pt>
                      <c:pt idx="33113">
                        <c:v>2.3229479999999998</c:v>
                      </c:pt>
                      <c:pt idx="33114">
                        <c:v>2.3205480000000001</c:v>
                      </c:pt>
                      <c:pt idx="33115">
                        <c:v>2.3181479999999999</c:v>
                      </c:pt>
                      <c:pt idx="33116">
                        <c:v>2.3157480000000001</c:v>
                      </c:pt>
                      <c:pt idx="33117">
                        <c:v>2.313348</c:v>
                      </c:pt>
                      <c:pt idx="33118">
                        <c:v>2.3109479999999998</c:v>
                      </c:pt>
                      <c:pt idx="33119">
                        <c:v>2.308548</c:v>
                      </c:pt>
                      <c:pt idx="33120">
                        <c:v>2.3061479999999999</c:v>
                      </c:pt>
                      <c:pt idx="33121">
                        <c:v>2.3037480000000001</c:v>
                      </c:pt>
                      <c:pt idx="33122">
                        <c:v>2.3013479999999999</c:v>
                      </c:pt>
                      <c:pt idx="33123">
                        <c:v>2.2989480000000002</c:v>
                      </c:pt>
                      <c:pt idx="33124">
                        <c:v>2.296548</c:v>
                      </c:pt>
                      <c:pt idx="33125">
                        <c:v>2.2941479999999999</c:v>
                      </c:pt>
                      <c:pt idx="33126">
                        <c:v>2.2917480000000001</c:v>
                      </c:pt>
                      <c:pt idx="33127">
                        <c:v>2.2893479999999999</c:v>
                      </c:pt>
                      <c:pt idx="33128">
                        <c:v>2.2869480000000002</c:v>
                      </c:pt>
                      <c:pt idx="33129">
                        <c:v>2.284548</c:v>
                      </c:pt>
                      <c:pt idx="33130">
                        <c:v>2.2821479999999998</c:v>
                      </c:pt>
                      <c:pt idx="33131">
                        <c:v>2.2797480000000001</c:v>
                      </c:pt>
                      <c:pt idx="33132">
                        <c:v>2.2773479999999999</c:v>
                      </c:pt>
                      <c:pt idx="33133">
                        <c:v>2.2749480000000002</c:v>
                      </c:pt>
                      <c:pt idx="33134">
                        <c:v>2.272548</c:v>
                      </c:pt>
                      <c:pt idx="33135">
                        <c:v>2.2701479999999998</c:v>
                      </c:pt>
                      <c:pt idx="33136">
                        <c:v>2.2677480000000001</c:v>
                      </c:pt>
                      <c:pt idx="33137">
                        <c:v>2.2653479999999999</c:v>
                      </c:pt>
                      <c:pt idx="33138">
                        <c:v>2.2629480000000002</c:v>
                      </c:pt>
                      <c:pt idx="33139">
                        <c:v>2.260548</c:v>
                      </c:pt>
                      <c:pt idx="33140">
                        <c:v>2.2581479999999998</c:v>
                      </c:pt>
                      <c:pt idx="33141">
                        <c:v>2.2557480000000001</c:v>
                      </c:pt>
                      <c:pt idx="33142">
                        <c:v>2.2533479999999999</c:v>
                      </c:pt>
                      <c:pt idx="33143">
                        <c:v>2.2509480000000002</c:v>
                      </c:pt>
                      <c:pt idx="33144">
                        <c:v>2.248548</c:v>
                      </c:pt>
                      <c:pt idx="33145">
                        <c:v>2.2461479999999998</c:v>
                      </c:pt>
                      <c:pt idx="33146">
                        <c:v>2.2437480000000001</c:v>
                      </c:pt>
                      <c:pt idx="33147">
                        <c:v>2.2413479999999999</c:v>
                      </c:pt>
                      <c:pt idx="33148">
                        <c:v>2.2389480000000002</c:v>
                      </c:pt>
                      <c:pt idx="33149">
                        <c:v>2.236548</c:v>
                      </c:pt>
                      <c:pt idx="33150">
                        <c:v>2.2341479999999998</c:v>
                      </c:pt>
                      <c:pt idx="33151">
                        <c:v>2.2317480000000001</c:v>
                      </c:pt>
                      <c:pt idx="33152">
                        <c:v>2.2293479999999999</c:v>
                      </c:pt>
                      <c:pt idx="33153">
                        <c:v>2.2269480000000001</c:v>
                      </c:pt>
                      <c:pt idx="33154">
                        <c:v>2.224548</c:v>
                      </c:pt>
                      <c:pt idx="33155">
                        <c:v>2.2221479999999998</c:v>
                      </c:pt>
                      <c:pt idx="33156">
                        <c:v>2.2197480000000001</c:v>
                      </c:pt>
                      <c:pt idx="33157">
                        <c:v>2.2173479999999999</c:v>
                      </c:pt>
                      <c:pt idx="33158">
                        <c:v>2.2149480000000001</c:v>
                      </c:pt>
                      <c:pt idx="33159">
                        <c:v>2.212548</c:v>
                      </c:pt>
                      <c:pt idx="33160">
                        <c:v>2.2101479999999998</c:v>
                      </c:pt>
                      <c:pt idx="33161">
                        <c:v>2.207748</c:v>
                      </c:pt>
                      <c:pt idx="33162">
                        <c:v>2.2053479999999999</c:v>
                      </c:pt>
                      <c:pt idx="33163">
                        <c:v>2.2029480000000001</c:v>
                      </c:pt>
                      <c:pt idx="33164">
                        <c:v>2.2005479999999999</c:v>
                      </c:pt>
                      <c:pt idx="33165">
                        <c:v>2.1981480000000002</c:v>
                      </c:pt>
                      <c:pt idx="33166">
                        <c:v>2.195748</c:v>
                      </c:pt>
                      <c:pt idx="33167">
                        <c:v>2.1933479999999999</c:v>
                      </c:pt>
                      <c:pt idx="33168">
                        <c:v>2.1909480000000001</c:v>
                      </c:pt>
                      <c:pt idx="33169">
                        <c:v>2.1885479999999999</c:v>
                      </c:pt>
                      <c:pt idx="33170">
                        <c:v>2.1861480000000002</c:v>
                      </c:pt>
                      <c:pt idx="33171">
                        <c:v>2.183748</c:v>
                      </c:pt>
                      <c:pt idx="33172">
                        <c:v>2.1813479999999998</c:v>
                      </c:pt>
                      <c:pt idx="33173">
                        <c:v>2.1789480000000001</c:v>
                      </c:pt>
                      <c:pt idx="33174">
                        <c:v>2.1765479999999999</c:v>
                      </c:pt>
                      <c:pt idx="33175">
                        <c:v>2.1741480000000002</c:v>
                      </c:pt>
                      <c:pt idx="33176">
                        <c:v>2.171748</c:v>
                      </c:pt>
                      <c:pt idx="33177">
                        <c:v>2.1693479999999998</c:v>
                      </c:pt>
                      <c:pt idx="33178">
                        <c:v>2.1669480000000001</c:v>
                      </c:pt>
                      <c:pt idx="33179">
                        <c:v>2.1645479999999999</c:v>
                      </c:pt>
                      <c:pt idx="33180">
                        <c:v>2.1621480000000002</c:v>
                      </c:pt>
                      <c:pt idx="33181">
                        <c:v>2.159748</c:v>
                      </c:pt>
                      <c:pt idx="33182">
                        <c:v>2.1573479999999998</c:v>
                      </c:pt>
                      <c:pt idx="33183">
                        <c:v>2.1549480000000001</c:v>
                      </c:pt>
                      <c:pt idx="33184">
                        <c:v>2.1525479999999999</c:v>
                      </c:pt>
                      <c:pt idx="33185">
                        <c:v>2.1501480000000002</c:v>
                      </c:pt>
                      <c:pt idx="33186">
                        <c:v>2.147748</c:v>
                      </c:pt>
                      <c:pt idx="33187">
                        <c:v>2.1453479999999998</c:v>
                      </c:pt>
                      <c:pt idx="33188">
                        <c:v>2.1429480000000001</c:v>
                      </c:pt>
                      <c:pt idx="33189">
                        <c:v>2.1405479999999999</c:v>
                      </c:pt>
                      <c:pt idx="33190">
                        <c:v>2.1381480000000002</c:v>
                      </c:pt>
                      <c:pt idx="33191">
                        <c:v>2.135748</c:v>
                      </c:pt>
                      <c:pt idx="33192">
                        <c:v>2.1333479999999998</c:v>
                      </c:pt>
                      <c:pt idx="33193">
                        <c:v>2.1309480000000001</c:v>
                      </c:pt>
                      <c:pt idx="33194">
                        <c:v>2.1285479999999999</c:v>
                      </c:pt>
                      <c:pt idx="33195">
                        <c:v>2.1261480000000001</c:v>
                      </c:pt>
                      <c:pt idx="33196">
                        <c:v>2.123748</c:v>
                      </c:pt>
                      <c:pt idx="33197">
                        <c:v>2.1213479999999998</c:v>
                      </c:pt>
                      <c:pt idx="33198">
                        <c:v>2.1189480000000001</c:v>
                      </c:pt>
                      <c:pt idx="33199">
                        <c:v>2.1165479999999999</c:v>
                      </c:pt>
                      <c:pt idx="33200">
                        <c:v>2.1141480000000001</c:v>
                      </c:pt>
                      <c:pt idx="33201">
                        <c:v>2.111748</c:v>
                      </c:pt>
                      <c:pt idx="33202">
                        <c:v>2.1093479999999998</c:v>
                      </c:pt>
                      <c:pt idx="33203">
                        <c:v>2.106948</c:v>
                      </c:pt>
                      <c:pt idx="33204">
                        <c:v>2.1045479999999999</c:v>
                      </c:pt>
                      <c:pt idx="33205">
                        <c:v>2.1021480000000001</c:v>
                      </c:pt>
                      <c:pt idx="33206">
                        <c:v>2.0997479999999999</c:v>
                      </c:pt>
                      <c:pt idx="33207">
                        <c:v>2.0973480000000002</c:v>
                      </c:pt>
                      <c:pt idx="33208">
                        <c:v>2.094948</c:v>
                      </c:pt>
                      <c:pt idx="33209">
                        <c:v>2.0925479999999999</c:v>
                      </c:pt>
                      <c:pt idx="33210">
                        <c:v>2.0901480000000001</c:v>
                      </c:pt>
                      <c:pt idx="33211">
                        <c:v>2.0877479999999999</c:v>
                      </c:pt>
                      <c:pt idx="33212">
                        <c:v>2.0853480000000002</c:v>
                      </c:pt>
                      <c:pt idx="33213">
                        <c:v>2.082948</c:v>
                      </c:pt>
                      <c:pt idx="33214">
                        <c:v>2.0805479999999998</c:v>
                      </c:pt>
                      <c:pt idx="33215">
                        <c:v>2.0781480000000001</c:v>
                      </c:pt>
                      <c:pt idx="33216">
                        <c:v>2.0757479999999999</c:v>
                      </c:pt>
                      <c:pt idx="33217">
                        <c:v>2.0733480000000002</c:v>
                      </c:pt>
                      <c:pt idx="33218">
                        <c:v>2.070948</c:v>
                      </c:pt>
                      <c:pt idx="33219">
                        <c:v>2.0685479999999998</c:v>
                      </c:pt>
                      <c:pt idx="33220">
                        <c:v>2.0661480000000001</c:v>
                      </c:pt>
                      <c:pt idx="33221">
                        <c:v>2.0637479999999999</c:v>
                      </c:pt>
                      <c:pt idx="33222">
                        <c:v>2.0613480000000002</c:v>
                      </c:pt>
                      <c:pt idx="33223">
                        <c:v>2.058948</c:v>
                      </c:pt>
                      <c:pt idx="33224">
                        <c:v>2.0565479999999998</c:v>
                      </c:pt>
                      <c:pt idx="33225">
                        <c:v>2.0541480000000001</c:v>
                      </c:pt>
                      <c:pt idx="33226">
                        <c:v>2.0517479999999999</c:v>
                      </c:pt>
                      <c:pt idx="33227">
                        <c:v>2.0493480000000002</c:v>
                      </c:pt>
                      <c:pt idx="33228">
                        <c:v>2.046948</c:v>
                      </c:pt>
                      <c:pt idx="33229">
                        <c:v>2.0445479999999998</c:v>
                      </c:pt>
                      <c:pt idx="33230">
                        <c:v>2.0421480000000001</c:v>
                      </c:pt>
                      <c:pt idx="33231">
                        <c:v>2.0397479999999999</c:v>
                      </c:pt>
                      <c:pt idx="33232">
                        <c:v>2.0373480000000002</c:v>
                      </c:pt>
                      <c:pt idx="33233">
                        <c:v>2.034948</c:v>
                      </c:pt>
                      <c:pt idx="33234">
                        <c:v>2.0325479999999998</c:v>
                      </c:pt>
                      <c:pt idx="33235">
                        <c:v>2.0301480000000001</c:v>
                      </c:pt>
                      <c:pt idx="33236">
                        <c:v>2.0277479999999999</c:v>
                      </c:pt>
                      <c:pt idx="33237">
                        <c:v>2.0253480000000001</c:v>
                      </c:pt>
                      <c:pt idx="33238">
                        <c:v>2.022948</c:v>
                      </c:pt>
                      <c:pt idx="33239">
                        <c:v>2.0205479999999998</c:v>
                      </c:pt>
                      <c:pt idx="33240">
                        <c:v>2.0181480000000001</c:v>
                      </c:pt>
                      <c:pt idx="33241">
                        <c:v>2.0157479999999999</c:v>
                      </c:pt>
                      <c:pt idx="33242">
                        <c:v>2.0133480000000001</c:v>
                      </c:pt>
                      <c:pt idx="33243">
                        <c:v>2.010948</c:v>
                      </c:pt>
                      <c:pt idx="33244">
                        <c:v>2.0085480000000002</c:v>
                      </c:pt>
                      <c:pt idx="33245">
                        <c:v>2.006148</c:v>
                      </c:pt>
                      <c:pt idx="33246">
                        <c:v>2.0037479999999999</c:v>
                      </c:pt>
                      <c:pt idx="33247">
                        <c:v>2.0013480000000001</c:v>
                      </c:pt>
                      <c:pt idx="33248">
                        <c:v>1.9989479999999999</c:v>
                      </c:pt>
                      <c:pt idx="33249">
                        <c:v>1.996548</c:v>
                      </c:pt>
                      <c:pt idx="33250">
                        <c:v>1.994148</c:v>
                      </c:pt>
                      <c:pt idx="33251">
                        <c:v>1.9917480000000001</c:v>
                      </c:pt>
                      <c:pt idx="33252">
                        <c:v>1.9893479999999999</c:v>
                      </c:pt>
                      <c:pt idx="33253">
                        <c:v>1.9869479999999999</c:v>
                      </c:pt>
                      <c:pt idx="33254">
                        <c:v>1.984548</c:v>
                      </c:pt>
                      <c:pt idx="33255">
                        <c:v>1.982148</c:v>
                      </c:pt>
                      <c:pt idx="33256">
                        <c:v>1.9797480000000001</c:v>
                      </c:pt>
                      <c:pt idx="33257">
                        <c:v>1.9773480000000001</c:v>
                      </c:pt>
                      <c:pt idx="33258">
                        <c:v>1.9749479999999999</c:v>
                      </c:pt>
                      <c:pt idx="33259">
                        <c:v>1.972548</c:v>
                      </c:pt>
                      <c:pt idx="33260">
                        <c:v>1.970148</c:v>
                      </c:pt>
                      <c:pt idx="33261">
                        <c:v>1.9677480000000001</c:v>
                      </c:pt>
                      <c:pt idx="33262">
                        <c:v>1.9653480000000001</c:v>
                      </c:pt>
                      <c:pt idx="33263">
                        <c:v>1.9629479999999999</c:v>
                      </c:pt>
                      <c:pt idx="33264">
                        <c:v>1.960548</c:v>
                      </c:pt>
                      <c:pt idx="33265">
                        <c:v>1.958148</c:v>
                      </c:pt>
                      <c:pt idx="33266">
                        <c:v>1.955748</c:v>
                      </c:pt>
                      <c:pt idx="33267">
                        <c:v>1.9533480000000001</c:v>
                      </c:pt>
                      <c:pt idx="33268">
                        <c:v>1.9509479999999999</c:v>
                      </c:pt>
                      <c:pt idx="33269">
                        <c:v>1.9485479999999999</c:v>
                      </c:pt>
                      <c:pt idx="33270">
                        <c:v>1.946148</c:v>
                      </c:pt>
                      <c:pt idx="33271">
                        <c:v>1.943748</c:v>
                      </c:pt>
                      <c:pt idx="33272">
                        <c:v>1.9413480000000001</c:v>
                      </c:pt>
                      <c:pt idx="33273">
                        <c:v>1.9389479999999999</c:v>
                      </c:pt>
                      <c:pt idx="33274">
                        <c:v>1.9365479999999999</c:v>
                      </c:pt>
                      <c:pt idx="33275">
                        <c:v>1.934148</c:v>
                      </c:pt>
                      <c:pt idx="33276">
                        <c:v>1.931748</c:v>
                      </c:pt>
                      <c:pt idx="33277">
                        <c:v>1.9293480000000001</c:v>
                      </c:pt>
                      <c:pt idx="33278">
                        <c:v>1.9269480000000001</c:v>
                      </c:pt>
                      <c:pt idx="33279">
                        <c:v>1.9245479999999999</c:v>
                      </c:pt>
                      <c:pt idx="33280">
                        <c:v>1.922148</c:v>
                      </c:pt>
                      <c:pt idx="33281">
                        <c:v>1.919748</c:v>
                      </c:pt>
                      <c:pt idx="33282">
                        <c:v>1.9173480000000001</c:v>
                      </c:pt>
                      <c:pt idx="33283">
                        <c:v>1.9149480000000001</c:v>
                      </c:pt>
                      <c:pt idx="33284">
                        <c:v>1.9125479999999999</c:v>
                      </c:pt>
                      <c:pt idx="33285">
                        <c:v>1.910148</c:v>
                      </c:pt>
                      <c:pt idx="33286">
                        <c:v>1.907748</c:v>
                      </c:pt>
                      <c:pt idx="33287">
                        <c:v>1.905348</c:v>
                      </c:pt>
                      <c:pt idx="33288">
                        <c:v>1.9029480000000001</c:v>
                      </c:pt>
                      <c:pt idx="33289">
                        <c:v>1.9005479999999999</c:v>
                      </c:pt>
                      <c:pt idx="33290">
                        <c:v>1.8981479999999999</c:v>
                      </c:pt>
                      <c:pt idx="33291">
                        <c:v>1.895748</c:v>
                      </c:pt>
                      <c:pt idx="33292">
                        <c:v>1.893348</c:v>
                      </c:pt>
                      <c:pt idx="33293">
                        <c:v>1.8909480000000001</c:v>
                      </c:pt>
                      <c:pt idx="33294">
                        <c:v>1.8885479999999999</c:v>
                      </c:pt>
                      <c:pt idx="33295">
                        <c:v>1.8861479999999999</c:v>
                      </c:pt>
                      <c:pt idx="33296">
                        <c:v>1.883748</c:v>
                      </c:pt>
                      <c:pt idx="33297">
                        <c:v>1.881348</c:v>
                      </c:pt>
                      <c:pt idx="33298">
                        <c:v>1.8789480000000001</c:v>
                      </c:pt>
                      <c:pt idx="33299">
                        <c:v>1.8765480000000001</c:v>
                      </c:pt>
                      <c:pt idx="33300">
                        <c:v>1.8741479999999999</c:v>
                      </c:pt>
                      <c:pt idx="33301">
                        <c:v>1.871748</c:v>
                      </c:pt>
                      <c:pt idx="33302">
                        <c:v>1.869348</c:v>
                      </c:pt>
                      <c:pt idx="33303">
                        <c:v>1.8669480000000001</c:v>
                      </c:pt>
                      <c:pt idx="33304">
                        <c:v>1.8645480000000001</c:v>
                      </c:pt>
                      <c:pt idx="33305">
                        <c:v>1.8621479999999999</c:v>
                      </c:pt>
                      <c:pt idx="33306">
                        <c:v>1.859748</c:v>
                      </c:pt>
                      <c:pt idx="33307">
                        <c:v>1.857348</c:v>
                      </c:pt>
                      <c:pt idx="33308">
                        <c:v>1.854948</c:v>
                      </c:pt>
                      <c:pt idx="33309">
                        <c:v>1.8525480000000001</c:v>
                      </c:pt>
                      <c:pt idx="33310">
                        <c:v>1.8501479999999999</c:v>
                      </c:pt>
                      <c:pt idx="33311">
                        <c:v>1.8477479999999999</c:v>
                      </c:pt>
                      <c:pt idx="33312">
                        <c:v>1.845348</c:v>
                      </c:pt>
                      <c:pt idx="33313">
                        <c:v>1.842948</c:v>
                      </c:pt>
                      <c:pt idx="33314">
                        <c:v>1.8405480000000001</c:v>
                      </c:pt>
                      <c:pt idx="33315">
                        <c:v>1.8381479999999999</c:v>
                      </c:pt>
                      <c:pt idx="33316">
                        <c:v>1.8357479999999999</c:v>
                      </c:pt>
                      <c:pt idx="33317">
                        <c:v>1.833348</c:v>
                      </c:pt>
                      <c:pt idx="33318">
                        <c:v>1.830948</c:v>
                      </c:pt>
                      <c:pt idx="33319">
                        <c:v>1.8285480000000001</c:v>
                      </c:pt>
                      <c:pt idx="33320">
                        <c:v>1.8261480000000001</c:v>
                      </c:pt>
                      <c:pt idx="33321">
                        <c:v>1.8237479999999999</c:v>
                      </c:pt>
                      <c:pt idx="33322">
                        <c:v>1.821348</c:v>
                      </c:pt>
                      <c:pt idx="33323">
                        <c:v>1.818948</c:v>
                      </c:pt>
                      <c:pt idx="33324">
                        <c:v>1.8165480000000001</c:v>
                      </c:pt>
                      <c:pt idx="33325">
                        <c:v>1.8141480000000001</c:v>
                      </c:pt>
                      <c:pt idx="33326">
                        <c:v>1.8117479999999999</c:v>
                      </c:pt>
                      <c:pt idx="33327">
                        <c:v>1.809348</c:v>
                      </c:pt>
                      <c:pt idx="33328">
                        <c:v>1.806948</c:v>
                      </c:pt>
                      <c:pt idx="33329">
                        <c:v>1.804548</c:v>
                      </c:pt>
                      <c:pt idx="33330">
                        <c:v>1.8021480000000001</c:v>
                      </c:pt>
                      <c:pt idx="33331">
                        <c:v>1.7997479999999999</c:v>
                      </c:pt>
                      <c:pt idx="33332">
                        <c:v>1.7973479999999999</c:v>
                      </c:pt>
                      <c:pt idx="33333">
                        <c:v>1.794948</c:v>
                      </c:pt>
                      <c:pt idx="33334">
                        <c:v>1.792548</c:v>
                      </c:pt>
                      <c:pt idx="33335">
                        <c:v>1.7901480000000001</c:v>
                      </c:pt>
                      <c:pt idx="33336">
                        <c:v>1.7877479999999999</c:v>
                      </c:pt>
                      <c:pt idx="33337">
                        <c:v>1.7853479999999999</c:v>
                      </c:pt>
                      <c:pt idx="33338">
                        <c:v>1.782948</c:v>
                      </c:pt>
                      <c:pt idx="33339">
                        <c:v>1.780548</c:v>
                      </c:pt>
                      <c:pt idx="33340">
                        <c:v>1.7781480000000001</c:v>
                      </c:pt>
                      <c:pt idx="33341">
                        <c:v>1.7757480000000001</c:v>
                      </c:pt>
                      <c:pt idx="33342">
                        <c:v>1.7733479999999999</c:v>
                      </c:pt>
                      <c:pt idx="33343">
                        <c:v>1.770948</c:v>
                      </c:pt>
                      <c:pt idx="33344">
                        <c:v>1.768548</c:v>
                      </c:pt>
                      <c:pt idx="33345">
                        <c:v>1.7661480000000001</c:v>
                      </c:pt>
                      <c:pt idx="33346">
                        <c:v>1.7637480000000001</c:v>
                      </c:pt>
                      <c:pt idx="33347">
                        <c:v>1.7613479999999999</c:v>
                      </c:pt>
                      <c:pt idx="33348">
                        <c:v>1.758948</c:v>
                      </c:pt>
                      <c:pt idx="33349">
                        <c:v>1.756548</c:v>
                      </c:pt>
                      <c:pt idx="33350">
                        <c:v>1.754148</c:v>
                      </c:pt>
                      <c:pt idx="33351">
                        <c:v>1.7517480000000001</c:v>
                      </c:pt>
                      <c:pt idx="33352">
                        <c:v>1.7493479999999999</c:v>
                      </c:pt>
                      <c:pt idx="33353">
                        <c:v>1.7469479999999999</c:v>
                      </c:pt>
                      <c:pt idx="33354">
                        <c:v>1.744548</c:v>
                      </c:pt>
                      <c:pt idx="33355">
                        <c:v>1.742148</c:v>
                      </c:pt>
                      <c:pt idx="33356">
                        <c:v>1.7397480000000001</c:v>
                      </c:pt>
                      <c:pt idx="33357">
                        <c:v>1.7373479999999999</c:v>
                      </c:pt>
                      <c:pt idx="33358">
                        <c:v>1.7349479999999999</c:v>
                      </c:pt>
                      <c:pt idx="33359">
                        <c:v>1.732548</c:v>
                      </c:pt>
                      <c:pt idx="33360">
                        <c:v>1.730148</c:v>
                      </c:pt>
                      <c:pt idx="33361">
                        <c:v>1.7277480000000001</c:v>
                      </c:pt>
                      <c:pt idx="33362">
                        <c:v>1.7253480000000001</c:v>
                      </c:pt>
                      <c:pt idx="33363">
                        <c:v>1.7229479999999999</c:v>
                      </c:pt>
                      <c:pt idx="33364">
                        <c:v>1.720548</c:v>
                      </c:pt>
                      <c:pt idx="33365">
                        <c:v>1.718148</c:v>
                      </c:pt>
                      <c:pt idx="33366">
                        <c:v>1.7157480000000001</c:v>
                      </c:pt>
                      <c:pt idx="33367">
                        <c:v>1.7133480000000001</c:v>
                      </c:pt>
                      <c:pt idx="33368">
                        <c:v>1.7109479999999999</c:v>
                      </c:pt>
                      <c:pt idx="33369">
                        <c:v>1.708548</c:v>
                      </c:pt>
                      <c:pt idx="33370">
                        <c:v>1.706148</c:v>
                      </c:pt>
                      <c:pt idx="33371">
                        <c:v>1.703748</c:v>
                      </c:pt>
                      <c:pt idx="33372">
                        <c:v>1.7013480000000001</c:v>
                      </c:pt>
                      <c:pt idx="33373">
                        <c:v>1.6989479999999999</c:v>
                      </c:pt>
                      <c:pt idx="33374">
                        <c:v>1.6965479999999999</c:v>
                      </c:pt>
                      <c:pt idx="33375">
                        <c:v>1.694148</c:v>
                      </c:pt>
                      <c:pt idx="33376">
                        <c:v>1.691748</c:v>
                      </c:pt>
                      <c:pt idx="33377">
                        <c:v>1.6893480000000001</c:v>
                      </c:pt>
                      <c:pt idx="33378">
                        <c:v>1.6869479999999999</c:v>
                      </c:pt>
                      <c:pt idx="33379">
                        <c:v>1.6845479999999999</c:v>
                      </c:pt>
                      <c:pt idx="33380">
                        <c:v>1.682148</c:v>
                      </c:pt>
                      <c:pt idx="33381">
                        <c:v>1.679748</c:v>
                      </c:pt>
                      <c:pt idx="33382">
                        <c:v>1.6773480000000001</c:v>
                      </c:pt>
                      <c:pt idx="33383">
                        <c:v>1.6749480000000001</c:v>
                      </c:pt>
                      <c:pt idx="33384">
                        <c:v>1.6725479999999999</c:v>
                      </c:pt>
                      <c:pt idx="33385">
                        <c:v>1.670148</c:v>
                      </c:pt>
                      <c:pt idx="33386">
                        <c:v>1.667748</c:v>
                      </c:pt>
                      <c:pt idx="33387">
                        <c:v>1.6653480000000001</c:v>
                      </c:pt>
                      <c:pt idx="33388">
                        <c:v>1.6629480000000001</c:v>
                      </c:pt>
                      <c:pt idx="33389">
                        <c:v>1.6605479999999999</c:v>
                      </c:pt>
                      <c:pt idx="33390">
                        <c:v>1.658148</c:v>
                      </c:pt>
                      <c:pt idx="33391">
                        <c:v>1.655748</c:v>
                      </c:pt>
                      <c:pt idx="33392">
                        <c:v>1.653348</c:v>
                      </c:pt>
                      <c:pt idx="33393">
                        <c:v>1.6509480000000001</c:v>
                      </c:pt>
                      <c:pt idx="33394">
                        <c:v>1.6485479999999999</c:v>
                      </c:pt>
                      <c:pt idx="33395">
                        <c:v>1.6461479999999999</c:v>
                      </c:pt>
                      <c:pt idx="33396">
                        <c:v>1.643748</c:v>
                      </c:pt>
                      <c:pt idx="33397">
                        <c:v>1.641348</c:v>
                      </c:pt>
                      <c:pt idx="33398">
                        <c:v>1.6389480000000001</c:v>
                      </c:pt>
                      <c:pt idx="33399">
                        <c:v>1.6365479999999999</c:v>
                      </c:pt>
                      <c:pt idx="33400">
                        <c:v>1.6341479999999999</c:v>
                      </c:pt>
                      <c:pt idx="33401">
                        <c:v>1.631748</c:v>
                      </c:pt>
                      <c:pt idx="33402">
                        <c:v>1.629348</c:v>
                      </c:pt>
                      <c:pt idx="33403">
                        <c:v>1.6269480000000001</c:v>
                      </c:pt>
                      <c:pt idx="33404">
                        <c:v>1.6245480000000001</c:v>
                      </c:pt>
                      <c:pt idx="33405">
                        <c:v>1.6221479999999999</c:v>
                      </c:pt>
                      <c:pt idx="33406">
                        <c:v>1.619748</c:v>
                      </c:pt>
                      <c:pt idx="33407">
                        <c:v>1.617348</c:v>
                      </c:pt>
                      <c:pt idx="33408">
                        <c:v>1.6149480000000001</c:v>
                      </c:pt>
                      <c:pt idx="33409">
                        <c:v>1.6125480000000001</c:v>
                      </c:pt>
                      <c:pt idx="33410">
                        <c:v>1.6101479999999999</c:v>
                      </c:pt>
                      <c:pt idx="33411">
                        <c:v>1.607748</c:v>
                      </c:pt>
                      <c:pt idx="33412">
                        <c:v>1.605348</c:v>
                      </c:pt>
                      <c:pt idx="33413">
                        <c:v>1.602948</c:v>
                      </c:pt>
                      <c:pt idx="33414">
                        <c:v>1.6005480000000001</c:v>
                      </c:pt>
                      <c:pt idx="33415">
                        <c:v>1.5981479999999999</c:v>
                      </c:pt>
                      <c:pt idx="33416">
                        <c:v>1.5957479999999999</c:v>
                      </c:pt>
                      <c:pt idx="33417">
                        <c:v>1.593348</c:v>
                      </c:pt>
                      <c:pt idx="33418">
                        <c:v>1.590948</c:v>
                      </c:pt>
                      <c:pt idx="33419">
                        <c:v>1.5885480000000001</c:v>
                      </c:pt>
                      <c:pt idx="33420">
                        <c:v>1.5861479999999999</c:v>
                      </c:pt>
                      <c:pt idx="33421">
                        <c:v>1.5837479999999999</c:v>
                      </c:pt>
                      <c:pt idx="33422">
                        <c:v>1.581348</c:v>
                      </c:pt>
                      <c:pt idx="33423">
                        <c:v>1.578948</c:v>
                      </c:pt>
                      <c:pt idx="33424">
                        <c:v>1.5765480000000001</c:v>
                      </c:pt>
                      <c:pt idx="33425">
                        <c:v>1.5741480000000001</c:v>
                      </c:pt>
                      <c:pt idx="33426">
                        <c:v>1.5717479999999999</c:v>
                      </c:pt>
                      <c:pt idx="33427">
                        <c:v>1.569348</c:v>
                      </c:pt>
                      <c:pt idx="33428">
                        <c:v>1.566948</c:v>
                      </c:pt>
                      <c:pt idx="33429">
                        <c:v>1.564548</c:v>
                      </c:pt>
                      <c:pt idx="33430">
                        <c:v>1.5621480000000001</c:v>
                      </c:pt>
                      <c:pt idx="33431">
                        <c:v>1.5597479999999999</c:v>
                      </c:pt>
                      <c:pt idx="33432">
                        <c:v>1.557348</c:v>
                      </c:pt>
                      <c:pt idx="33433">
                        <c:v>1.554948</c:v>
                      </c:pt>
                      <c:pt idx="33434">
                        <c:v>1.552548</c:v>
                      </c:pt>
                      <c:pt idx="33435">
                        <c:v>1.5501480000000001</c:v>
                      </c:pt>
                      <c:pt idx="33436">
                        <c:v>1.5477479999999999</c:v>
                      </c:pt>
                      <c:pt idx="33437">
                        <c:v>1.5453479999999999</c:v>
                      </c:pt>
                      <c:pt idx="33438">
                        <c:v>1.542948</c:v>
                      </c:pt>
                      <c:pt idx="33439">
                        <c:v>1.540548</c:v>
                      </c:pt>
                      <c:pt idx="33440">
                        <c:v>1.5381480000000001</c:v>
                      </c:pt>
                      <c:pt idx="33441">
                        <c:v>1.5357479999999999</c:v>
                      </c:pt>
                      <c:pt idx="33442">
                        <c:v>1.5333479999999999</c:v>
                      </c:pt>
                      <c:pt idx="33443">
                        <c:v>1.530948</c:v>
                      </c:pt>
                      <c:pt idx="33444">
                        <c:v>1.528548</c:v>
                      </c:pt>
                      <c:pt idx="33445">
                        <c:v>1.5261480000000001</c:v>
                      </c:pt>
                      <c:pt idx="33446">
                        <c:v>1.5237480000000001</c:v>
                      </c:pt>
                      <c:pt idx="33447">
                        <c:v>1.5213479999999999</c:v>
                      </c:pt>
                      <c:pt idx="33448">
                        <c:v>1.518948</c:v>
                      </c:pt>
                      <c:pt idx="33449">
                        <c:v>1.516548</c:v>
                      </c:pt>
                      <c:pt idx="33450">
                        <c:v>1.514148</c:v>
                      </c:pt>
                      <c:pt idx="33451">
                        <c:v>1.5117480000000001</c:v>
                      </c:pt>
                      <c:pt idx="33452">
                        <c:v>1.5093479999999999</c:v>
                      </c:pt>
                      <c:pt idx="33453">
                        <c:v>1.506948</c:v>
                      </c:pt>
                      <c:pt idx="33454">
                        <c:v>1.504548</c:v>
                      </c:pt>
                      <c:pt idx="33455">
                        <c:v>1.502148</c:v>
                      </c:pt>
                      <c:pt idx="33456">
                        <c:v>1.4997480000000001</c:v>
                      </c:pt>
                      <c:pt idx="33457">
                        <c:v>1.4973479999999999</c:v>
                      </c:pt>
                      <c:pt idx="33458">
                        <c:v>1.4949479999999999</c:v>
                      </c:pt>
                      <c:pt idx="33459">
                        <c:v>1.492548</c:v>
                      </c:pt>
                      <c:pt idx="33460">
                        <c:v>1.490148</c:v>
                      </c:pt>
                      <c:pt idx="33461">
                        <c:v>1.4877480000000001</c:v>
                      </c:pt>
                      <c:pt idx="33462">
                        <c:v>1.4853479999999999</c:v>
                      </c:pt>
                      <c:pt idx="33463">
                        <c:v>1.4829479999999999</c:v>
                      </c:pt>
                      <c:pt idx="33464">
                        <c:v>1.480548</c:v>
                      </c:pt>
                      <c:pt idx="33465">
                        <c:v>1.478148</c:v>
                      </c:pt>
                      <c:pt idx="33466">
                        <c:v>1.4757480000000001</c:v>
                      </c:pt>
                      <c:pt idx="33467">
                        <c:v>1.4733480000000001</c:v>
                      </c:pt>
                      <c:pt idx="33468">
                        <c:v>1.4709479999999999</c:v>
                      </c:pt>
                      <c:pt idx="33469">
                        <c:v>1.468548</c:v>
                      </c:pt>
                      <c:pt idx="33470">
                        <c:v>1.466148</c:v>
                      </c:pt>
                      <c:pt idx="33471">
                        <c:v>1.463748</c:v>
                      </c:pt>
                      <c:pt idx="33472">
                        <c:v>1.4613480000000001</c:v>
                      </c:pt>
                      <c:pt idx="33473">
                        <c:v>1.4589479999999999</c:v>
                      </c:pt>
                      <c:pt idx="33474">
                        <c:v>1.456548</c:v>
                      </c:pt>
                      <c:pt idx="33475">
                        <c:v>1.454148</c:v>
                      </c:pt>
                      <c:pt idx="33476">
                        <c:v>1.451748</c:v>
                      </c:pt>
                      <c:pt idx="33477">
                        <c:v>1.4493480000000001</c:v>
                      </c:pt>
                      <c:pt idx="33478">
                        <c:v>1.4469479999999999</c:v>
                      </c:pt>
                      <c:pt idx="33479">
                        <c:v>1.4445479999999999</c:v>
                      </c:pt>
                      <c:pt idx="33480">
                        <c:v>1.442148</c:v>
                      </c:pt>
                      <c:pt idx="33481">
                        <c:v>1.439748</c:v>
                      </c:pt>
                      <c:pt idx="33482">
                        <c:v>1.4373480000000001</c:v>
                      </c:pt>
                      <c:pt idx="33483">
                        <c:v>1.4349479999999999</c:v>
                      </c:pt>
                      <c:pt idx="33484">
                        <c:v>1.4325479999999999</c:v>
                      </c:pt>
                      <c:pt idx="33485">
                        <c:v>1.430148</c:v>
                      </c:pt>
                      <c:pt idx="33486">
                        <c:v>1.427748</c:v>
                      </c:pt>
                      <c:pt idx="33487">
                        <c:v>1.4253480000000001</c:v>
                      </c:pt>
                      <c:pt idx="33488">
                        <c:v>1.4229480000000001</c:v>
                      </c:pt>
                      <c:pt idx="33489">
                        <c:v>1.4205479999999999</c:v>
                      </c:pt>
                      <c:pt idx="33490">
                        <c:v>1.418148</c:v>
                      </c:pt>
                      <c:pt idx="33491">
                        <c:v>1.415748</c:v>
                      </c:pt>
                      <c:pt idx="33492">
                        <c:v>1.413348</c:v>
                      </c:pt>
                      <c:pt idx="33493">
                        <c:v>1.4109480000000001</c:v>
                      </c:pt>
                      <c:pt idx="33494">
                        <c:v>1.4085479999999999</c:v>
                      </c:pt>
                      <c:pt idx="33495">
                        <c:v>1.406148</c:v>
                      </c:pt>
                      <c:pt idx="33496">
                        <c:v>1.403748</c:v>
                      </c:pt>
                      <c:pt idx="33497">
                        <c:v>1.401348</c:v>
                      </c:pt>
                      <c:pt idx="33498">
                        <c:v>1.3989480000000001</c:v>
                      </c:pt>
                      <c:pt idx="33499">
                        <c:v>1.3965479999999999</c:v>
                      </c:pt>
                      <c:pt idx="33500">
                        <c:v>1.3941479999999999</c:v>
                      </c:pt>
                      <c:pt idx="33501">
                        <c:v>1.391748</c:v>
                      </c:pt>
                      <c:pt idx="33502">
                        <c:v>1.389348</c:v>
                      </c:pt>
                      <c:pt idx="33503">
                        <c:v>1.3869480000000001</c:v>
                      </c:pt>
                      <c:pt idx="33504">
                        <c:v>1.3845479999999999</c:v>
                      </c:pt>
                      <c:pt idx="33505">
                        <c:v>1.3821479999999999</c:v>
                      </c:pt>
                      <c:pt idx="33506">
                        <c:v>1.379748</c:v>
                      </c:pt>
                      <c:pt idx="33507">
                        <c:v>1.377348</c:v>
                      </c:pt>
                      <c:pt idx="33508">
                        <c:v>1.3749480000000001</c:v>
                      </c:pt>
                      <c:pt idx="33509">
                        <c:v>1.3725480000000001</c:v>
                      </c:pt>
                      <c:pt idx="33510">
                        <c:v>1.3701479999999999</c:v>
                      </c:pt>
                      <c:pt idx="33511">
                        <c:v>1.367748</c:v>
                      </c:pt>
                      <c:pt idx="33512">
                        <c:v>1.365348</c:v>
                      </c:pt>
                      <c:pt idx="33513">
                        <c:v>1.362948</c:v>
                      </c:pt>
                      <c:pt idx="33514">
                        <c:v>1.3605480000000001</c:v>
                      </c:pt>
                      <c:pt idx="33515">
                        <c:v>1.3581479999999999</c:v>
                      </c:pt>
                      <c:pt idx="33516">
                        <c:v>1.355748</c:v>
                      </c:pt>
                      <c:pt idx="33517">
                        <c:v>1.353348</c:v>
                      </c:pt>
                      <c:pt idx="33518">
                        <c:v>1.350948</c:v>
                      </c:pt>
                      <c:pt idx="33519">
                        <c:v>1.3485480000000001</c:v>
                      </c:pt>
                      <c:pt idx="33520">
                        <c:v>1.3461479999999999</c:v>
                      </c:pt>
                      <c:pt idx="33521">
                        <c:v>1.3437479999999999</c:v>
                      </c:pt>
                      <c:pt idx="33522">
                        <c:v>1.341348</c:v>
                      </c:pt>
                      <c:pt idx="33523">
                        <c:v>1.338948</c:v>
                      </c:pt>
                      <c:pt idx="33524">
                        <c:v>1.3365480000000001</c:v>
                      </c:pt>
                      <c:pt idx="33525">
                        <c:v>1.3341479999999999</c:v>
                      </c:pt>
                      <c:pt idx="33526">
                        <c:v>1.3317479999999999</c:v>
                      </c:pt>
                      <c:pt idx="33527">
                        <c:v>1.329348</c:v>
                      </c:pt>
                      <c:pt idx="33528">
                        <c:v>1.326948</c:v>
                      </c:pt>
                      <c:pt idx="33529">
                        <c:v>1.3245480000000001</c:v>
                      </c:pt>
                      <c:pt idx="33530">
                        <c:v>1.3221480000000001</c:v>
                      </c:pt>
                      <c:pt idx="33531">
                        <c:v>1.3197479999999999</c:v>
                      </c:pt>
                      <c:pt idx="33532">
                        <c:v>1.317348</c:v>
                      </c:pt>
                      <c:pt idx="33533">
                        <c:v>1.314948</c:v>
                      </c:pt>
                      <c:pt idx="33534">
                        <c:v>1.312548</c:v>
                      </c:pt>
                      <c:pt idx="33535">
                        <c:v>1.3101480000000001</c:v>
                      </c:pt>
                      <c:pt idx="33536">
                        <c:v>1.3077479999999999</c:v>
                      </c:pt>
                      <c:pt idx="33537">
                        <c:v>1.305348</c:v>
                      </c:pt>
                      <c:pt idx="33538">
                        <c:v>1.302948</c:v>
                      </c:pt>
                      <c:pt idx="33539">
                        <c:v>1.300548</c:v>
                      </c:pt>
                      <c:pt idx="33540">
                        <c:v>1.2981480000000001</c:v>
                      </c:pt>
                      <c:pt idx="33541">
                        <c:v>1.2957479999999999</c:v>
                      </c:pt>
                      <c:pt idx="33542">
                        <c:v>1.2933479999999999</c:v>
                      </c:pt>
                      <c:pt idx="33543">
                        <c:v>1.290948</c:v>
                      </c:pt>
                      <c:pt idx="33544">
                        <c:v>1.288548</c:v>
                      </c:pt>
                      <c:pt idx="33545">
                        <c:v>1.2861480000000001</c:v>
                      </c:pt>
                      <c:pt idx="33546">
                        <c:v>1.2837479999999999</c:v>
                      </c:pt>
                      <c:pt idx="33547">
                        <c:v>1.2813479999999999</c:v>
                      </c:pt>
                      <c:pt idx="33548">
                        <c:v>1.278948</c:v>
                      </c:pt>
                      <c:pt idx="33549">
                        <c:v>1.276548</c:v>
                      </c:pt>
                      <c:pt idx="33550">
                        <c:v>1.2741480000000001</c:v>
                      </c:pt>
                      <c:pt idx="33551">
                        <c:v>1.2717480000000001</c:v>
                      </c:pt>
                      <c:pt idx="33552">
                        <c:v>1.2693479999999999</c:v>
                      </c:pt>
                      <c:pt idx="33553">
                        <c:v>1.266948</c:v>
                      </c:pt>
                      <c:pt idx="33554">
                        <c:v>1.264548</c:v>
                      </c:pt>
                      <c:pt idx="33555">
                        <c:v>1.262148</c:v>
                      </c:pt>
                      <c:pt idx="33556">
                        <c:v>1.2597480000000001</c:v>
                      </c:pt>
                      <c:pt idx="33557">
                        <c:v>1.2573479999999999</c:v>
                      </c:pt>
                      <c:pt idx="33558">
                        <c:v>1.254948</c:v>
                      </c:pt>
                      <c:pt idx="33559">
                        <c:v>1.252548</c:v>
                      </c:pt>
                      <c:pt idx="33560">
                        <c:v>1.250148</c:v>
                      </c:pt>
                      <c:pt idx="33561">
                        <c:v>1.2477480000000001</c:v>
                      </c:pt>
                      <c:pt idx="33562">
                        <c:v>1.2453479999999999</c:v>
                      </c:pt>
                      <c:pt idx="33563">
                        <c:v>1.2429479999999999</c:v>
                      </c:pt>
                      <c:pt idx="33564">
                        <c:v>1.240548</c:v>
                      </c:pt>
                      <c:pt idx="33565">
                        <c:v>1.238148</c:v>
                      </c:pt>
                      <c:pt idx="33566">
                        <c:v>1.2357480000000001</c:v>
                      </c:pt>
                      <c:pt idx="33567">
                        <c:v>1.2333480000000001</c:v>
                      </c:pt>
                      <c:pt idx="33568">
                        <c:v>1.2309479999999999</c:v>
                      </c:pt>
                      <c:pt idx="33569">
                        <c:v>1.228548</c:v>
                      </c:pt>
                      <c:pt idx="33570">
                        <c:v>1.226148</c:v>
                      </c:pt>
                      <c:pt idx="33571">
                        <c:v>1.2237480000000001</c:v>
                      </c:pt>
                      <c:pt idx="33572">
                        <c:v>1.2213480000000001</c:v>
                      </c:pt>
                      <c:pt idx="33573">
                        <c:v>1.2189479999999999</c:v>
                      </c:pt>
                      <c:pt idx="33574">
                        <c:v>1.216548</c:v>
                      </c:pt>
                      <c:pt idx="33575">
                        <c:v>1.214148</c:v>
                      </c:pt>
                      <c:pt idx="33576">
                        <c:v>1.211748</c:v>
                      </c:pt>
                      <c:pt idx="33577">
                        <c:v>1.2093480000000001</c:v>
                      </c:pt>
                      <c:pt idx="33578">
                        <c:v>1.2069479999999999</c:v>
                      </c:pt>
                      <c:pt idx="33579">
                        <c:v>1.204548</c:v>
                      </c:pt>
                      <c:pt idx="33580">
                        <c:v>1.202148</c:v>
                      </c:pt>
                      <c:pt idx="33581">
                        <c:v>1.199748</c:v>
                      </c:pt>
                      <c:pt idx="33582">
                        <c:v>1.1973480000000001</c:v>
                      </c:pt>
                      <c:pt idx="33583">
                        <c:v>1.1949479999999999</c:v>
                      </c:pt>
                      <c:pt idx="33584">
                        <c:v>1.1925479999999999</c:v>
                      </c:pt>
                      <c:pt idx="33585">
                        <c:v>1.190148</c:v>
                      </c:pt>
                      <c:pt idx="33586">
                        <c:v>1.187748</c:v>
                      </c:pt>
                      <c:pt idx="33587">
                        <c:v>1.1853480000000001</c:v>
                      </c:pt>
                      <c:pt idx="33588">
                        <c:v>1.1829480000000001</c:v>
                      </c:pt>
                      <c:pt idx="33589">
                        <c:v>1.1805479999999999</c:v>
                      </c:pt>
                      <c:pt idx="33590">
                        <c:v>1.178148</c:v>
                      </c:pt>
                      <c:pt idx="33591">
                        <c:v>1.175748</c:v>
                      </c:pt>
                      <c:pt idx="33592">
                        <c:v>1.1733480000000001</c:v>
                      </c:pt>
                      <c:pt idx="33593">
                        <c:v>1.1709480000000001</c:v>
                      </c:pt>
                      <c:pt idx="33594">
                        <c:v>1.1685479999999999</c:v>
                      </c:pt>
                      <c:pt idx="33595">
                        <c:v>1.166148</c:v>
                      </c:pt>
                      <c:pt idx="33596">
                        <c:v>1.163748</c:v>
                      </c:pt>
                      <c:pt idx="33597">
                        <c:v>1.161348</c:v>
                      </c:pt>
                      <c:pt idx="33598">
                        <c:v>1.1589480000000001</c:v>
                      </c:pt>
                      <c:pt idx="33599">
                        <c:v>1.1565479999999999</c:v>
                      </c:pt>
                      <c:pt idx="33600">
                        <c:v>1.154148</c:v>
                      </c:pt>
                      <c:pt idx="33601">
                        <c:v>1.151748</c:v>
                      </c:pt>
                      <c:pt idx="33602">
                        <c:v>1.149348</c:v>
                      </c:pt>
                      <c:pt idx="33603">
                        <c:v>1.1469480000000001</c:v>
                      </c:pt>
                      <c:pt idx="33604">
                        <c:v>1.1445479999999999</c:v>
                      </c:pt>
                      <c:pt idx="33605">
                        <c:v>1.1421479999999999</c:v>
                      </c:pt>
                      <c:pt idx="33606">
                        <c:v>1.139748</c:v>
                      </c:pt>
                      <c:pt idx="33607">
                        <c:v>1.137348</c:v>
                      </c:pt>
                      <c:pt idx="33608">
                        <c:v>1.1349480000000001</c:v>
                      </c:pt>
                      <c:pt idx="33609">
                        <c:v>1.1325480000000001</c:v>
                      </c:pt>
                      <c:pt idx="33610">
                        <c:v>1.1301479999999999</c:v>
                      </c:pt>
                      <c:pt idx="33611">
                        <c:v>1.127748</c:v>
                      </c:pt>
                      <c:pt idx="33612">
                        <c:v>1.125348</c:v>
                      </c:pt>
                      <c:pt idx="33613">
                        <c:v>1.1229480000000001</c:v>
                      </c:pt>
                      <c:pt idx="33614">
                        <c:v>1.1205480000000001</c:v>
                      </c:pt>
                      <c:pt idx="33615">
                        <c:v>1.1181479999999999</c:v>
                      </c:pt>
                      <c:pt idx="33616">
                        <c:v>1.115748</c:v>
                      </c:pt>
                      <c:pt idx="33617">
                        <c:v>1.113348</c:v>
                      </c:pt>
                      <c:pt idx="33618">
                        <c:v>1.110948</c:v>
                      </c:pt>
                      <c:pt idx="33619">
                        <c:v>1.1085480000000001</c:v>
                      </c:pt>
                      <c:pt idx="33620">
                        <c:v>1.1061479999999999</c:v>
                      </c:pt>
                      <c:pt idx="33621">
                        <c:v>1.103748</c:v>
                      </c:pt>
                      <c:pt idx="33622">
                        <c:v>1.101348</c:v>
                      </c:pt>
                      <c:pt idx="33623">
                        <c:v>1.098948</c:v>
                      </c:pt>
                      <c:pt idx="33624">
                        <c:v>1.0965480000000001</c:v>
                      </c:pt>
                      <c:pt idx="33625">
                        <c:v>1.0941479999999999</c:v>
                      </c:pt>
                      <c:pt idx="33626">
                        <c:v>1.0917479999999999</c:v>
                      </c:pt>
                      <c:pt idx="33627">
                        <c:v>1.089348</c:v>
                      </c:pt>
                      <c:pt idx="33628">
                        <c:v>1.086948</c:v>
                      </c:pt>
                      <c:pt idx="33629">
                        <c:v>1.0845480000000001</c:v>
                      </c:pt>
                      <c:pt idx="33630">
                        <c:v>1.0821480000000001</c:v>
                      </c:pt>
                      <c:pt idx="33631">
                        <c:v>1.0797479999999999</c:v>
                      </c:pt>
                      <c:pt idx="33632">
                        <c:v>1.077348</c:v>
                      </c:pt>
                      <c:pt idx="33633">
                        <c:v>1.074948</c:v>
                      </c:pt>
                      <c:pt idx="33634">
                        <c:v>1.0725480000000001</c:v>
                      </c:pt>
                      <c:pt idx="33635">
                        <c:v>1.0701480000000001</c:v>
                      </c:pt>
                      <c:pt idx="33636">
                        <c:v>1.0677479999999999</c:v>
                      </c:pt>
                      <c:pt idx="33637">
                        <c:v>1.065348</c:v>
                      </c:pt>
                      <c:pt idx="33638">
                        <c:v>1.062948</c:v>
                      </c:pt>
                      <c:pt idx="33639">
                        <c:v>1.060548</c:v>
                      </c:pt>
                      <c:pt idx="33640">
                        <c:v>1.0581480000000001</c:v>
                      </c:pt>
                      <c:pt idx="33641">
                        <c:v>1.0557479999999999</c:v>
                      </c:pt>
                      <c:pt idx="33642">
                        <c:v>1.053348</c:v>
                      </c:pt>
                      <c:pt idx="33643">
                        <c:v>1.050948</c:v>
                      </c:pt>
                      <c:pt idx="33644">
                        <c:v>1.048548</c:v>
                      </c:pt>
                      <c:pt idx="33645">
                        <c:v>1.0461480000000001</c:v>
                      </c:pt>
                      <c:pt idx="33646">
                        <c:v>1.0437479999999999</c:v>
                      </c:pt>
                      <c:pt idx="33647">
                        <c:v>1.0413479999999999</c:v>
                      </c:pt>
                      <c:pt idx="33648">
                        <c:v>1.038948</c:v>
                      </c:pt>
                      <c:pt idx="33649">
                        <c:v>1.036548</c:v>
                      </c:pt>
                      <c:pt idx="33650">
                        <c:v>1.0341480000000001</c:v>
                      </c:pt>
                      <c:pt idx="33651">
                        <c:v>1.0317480000000001</c:v>
                      </c:pt>
                      <c:pt idx="33652">
                        <c:v>1.0293479999999999</c:v>
                      </c:pt>
                      <c:pt idx="33653">
                        <c:v>1.026948</c:v>
                      </c:pt>
                      <c:pt idx="33654">
                        <c:v>1.024548</c:v>
                      </c:pt>
                      <c:pt idx="33655">
                        <c:v>1.0221480000000001</c:v>
                      </c:pt>
                      <c:pt idx="33656">
                        <c:v>1.0197480000000001</c:v>
                      </c:pt>
                      <c:pt idx="33657">
                        <c:v>1.0173479999999999</c:v>
                      </c:pt>
                      <c:pt idx="33658">
                        <c:v>1.014948</c:v>
                      </c:pt>
                      <c:pt idx="33659">
                        <c:v>1.012548</c:v>
                      </c:pt>
                      <c:pt idx="33660">
                        <c:v>1.010148</c:v>
                      </c:pt>
                      <c:pt idx="33661">
                        <c:v>1.0077480000000001</c:v>
                      </c:pt>
                      <c:pt idx="33662">
                        <c:v>1.0053479999999999</c:v>
                      </c:pt>
                      <c:pt idx="33663">
                        <c:v>1.002948</c:v>
                      </c:pt>
                      <c:pt idx="33664">
                        <c:v>1.000548</c:v>
                      </c:pt>
                      <c:pt idx="33665">
                        <c:v>0.99814829999999999</c:v>
                      </c:pt>
                      <c:pt idx="33666">
                        <c:v>0.99574830000000003</c:v>
                      </c:pt>
                      <c:pt idx="33667">
                        <c:v>0.99334829999999996</c:v>
                      </c:pt>
                      <c:pt idx="33668">
                        <c:v>0.9909483</c:v>
                      </c:pt>
                      <c:pt idx="33669">
                        <c:v>0.98854830000000005</c:v>
                      </c:pt>
                      <c:pt idx="33670">
                        <c:v>0.98614829999999998</c:v>
                      </c:pt>
                      <c:pt idx="33671">
                        <c:v>0.98374830000000002</c:v>
                      </c:pt>
                      <c:pt idx="33672">
                        <c:v>0.98134829999999995</c:v>
                      </c:pt>
                      <c:pt idx="33673">
                        <c:v>0.97894840000000005</c:v>
                      </c:pt>
                      <c:pt idx="33674">
                        <c:v>0.97654830000000004</c:v>
                      </c:pt>
                      <c:pt idx="33675">
                        <c:v>0.97414829999999997</c:v>
                      </c:pt>
                      <c:pt idx="33676">
                        <c:v>0.97174839999999996</c:v>
                      </c:pt>
                      <c:pt idx="33677">
                        <c:v>0.96934830000000005</c:v>
                      </c:pt>
                      <c:pt idx="33678">
                        <c:v>0.96694829999999998</c:v>
                      </c:pt>
                      <c:pt idx="33679">
                        <c:v>0.96454830000000003</c:v>
                      </c:pt>
                      <c:pt idx="33680">
                        <c:v>0.96214829999999996</c:v>
                      </c:pt>
                      <c:pt idx="33681">
                        <c:v>0.9597483</c:v>
                      </c:pt>
                      <c:pt idx="33682">
                        <c:v>0.95734830000000004</c:v>
                      </c:pt>
                      <c:pt idx="33683">
                        <c:v>0.95494829999999997</c:v>
                      </c:pt>
                      <c:pt idx="33684">
                        <c:v>0.95254830000000001</c:v>
                      </c:pt>
                      <c:pt idx="33685">
                        <c:v>0.95014829999999995</c:v>
                      </c:pt>
                      <c:pt idx="33686">
                        <c:v>0.94774829999999999</c:v>
                      </c:pt>
                      <c:pt idx="33687">
                        <c:v>0.94534830000000003</c:v>
                      </c:pt>
                      <c:pt idx="33688">
                        <c:v>0.94294829999999996</c:v>
                      </c:pt>
                      <c:pt idx="33689">
                        <c:v>0.9405483</c:v>
                      </c:pt>
                      <c:pt idx="33690">
                        <c:v>0.93814830000000005</c:v>
                      </c:pt>
                      <c:pt idx="33691">
                        <c:v>0.93574829999999998</c:v>
                      </c:pt>
                      <c:pt idx="33692">
                        <c:v>0.93334830000000002</c:v>
                      </c:pt>
                      <c:pt idx="33693">
                        <c:v>0.93094829999999995</c:v>
                      </c:pt>
                      <c:pt idx="33694">
                        <c:v>0.92854829999999999</c:v>
                      </c:pt>
                      <c:pt idx="33695">
                        <c:v>0.92614839999999998</c:v>
                      </c:pt>
                      <c:pt idx="33696">
                        <c:v>0.92374829999999997</c:v>
                      </c:pt>
                      <c:pt idx="33697">
                        <c:v>0.92134830000000001</c:v>
                      </c:pt>
                      <c:pt idx="33698">
                        <c:v>0.9189484</c:v>
                      </c:pt>
                      <c:pt idx="33699">
                        <c:v>0.91654829999999998</c:v>
                      </c:pt>
                      <c:pt idx="33700">
                        <c:v>0.91414830000000002</c:v>
                      </c:pt>
                      <c:pt idx="33701">
                        <c:v>0.91174829999999996</c:v>
                      </c:pt>
                      <c:pt idx="33702">
                        <c:v>0.9093483</c:v>
                      </c:pt>
                      <c:pt idx="33703">
                        <c:v>0.90694830000000004</c:v>
                      </c:pt>
                      <c:pt idx="33704">
                        <c:v>0.90454829999999997</c:v>
                      </c:pt>
                      <c:pt idx="33705">
                        <c:v>0.90214830000000001</c:v>
                      </c:pt>
                      <c:pt idx="33706">
                        <c:v>0.89974829999999995</c:v>
                      </c:pt>
                      <c:pt idx="33707">
                        <c:v>0.89734829999999999</c:v>
                      </c:pt>
                      <c:pt idx="33708">
                        <c:v>0.89494830000000003</c:v>
                      </c:pt>
                      <c:pt idx="33709">
                        <c:v>0.89254829999999996</c:v>
                      </c:pt>
                      <c:pt idx="33710">
                        <c:v>0.8901483</c:v>
                      </c:pt>
                      <c:pt idx="33711">
                        <c:v>0.88774830000000005</c:v>
                      </c:pt>
                      <c:pt idx="33712">
                        <c:v>0.88534829999999998</c:v>
                      </c:pt>
                      <c:pt idx="33713">
                        <c:v>0.88294830000000002</c:v>
                      </c:pt>
                      <c:pt idx="33714">
                        <c:v>0.88054829999999995</c:v>
                      </c:pt>
                      <c:pt idx="33715">
                        <c:v>0.87814829999999999</c:v>
                      </c:pt>
                      <c:pt idx="33716">
                        <c:v>0.87574830000000004</c:v>
                      </c:pt>
                      <c:pt idx="33717">
                        <c:v>0.87334840000000002</c:v>
                      </c:pt>
                      <c:pt idx="33718">
                        <c:v>0.87094830000000001</c:v>
                      </c:pt>
                      <c:pt idx="33719">
                        <c:v>0.86854830000000005</c:v>
                      </c:pt>
                      <c:pt idx="33720">
                        <c:v>0.86614840000000004</c:v>
                      </c:pt>
                      <c:pt idx="33721">
                        <c:v>0.86374830000000002</c:v>
                      </c:pt>
                      <c:pt idx="33722">
                        <c:v>0.86134829999999996</c:v>
                      </c:pt>
                      <c:pt idx="33723">
                        <c:v>0.8589483</c:v>
                      </c:pt>
                      <c:pt idx="33724">
                        <c:v>0.85654830000000004</c:v>
                      </c:pt>
                      <c:pt idx="33725">
                        <c:v>0.85414829999999997</c:v>
                      </c:pt>
                      <c:pt idx="33726">
                        <c:v>0.85174830000000001</c:v>
                      </c:pt>
                      <c:pt idx="33727">
                        <c:v>0.84934829999999994</c:v>
                      </c:pt>
                      <c:pt idx="33728">
                        <c:v>0.84694829999999999</c:v>
                      </c:pt>
                      <c:pt idx="33729">
                        <c:v>0.84454830000000003</c:v>
                      </c:pt>
                      <c:pt idx="33730">
                        <c:v>0.84214829999999996</c:v>
                      </c:pt>
                      <c:pt idx="33731">
                        <c:v>0.8397483</c:v>
                      </c:pt>
                      <c:pt idx="33732">
                        <c:v>0.83734830000000005</c:v>
                      </c:pt>
                      <c:pt idx="33733">
                        <c:v>0.83494829999999998</c:v>
                      </c:pt>
                      <c:pt idx="33734">
                        <c:v>0.83254830000000002</c:v>
                      </c:pt>
                      <c:pt idx="33735">
                        <c:v>0.83014829999999995</c:v>
                      </c:pt>
                      <c:pt idx="33736">
                        <c:v>0.82774829999999999</c:v>
                      </c:pt>
                      <c:pt idx="33737">
                        <c:v>0.82534830000000003</c:v>
                      </c:pt>
                      <c:pt idx="33738">
                        <c:v>0.82294829999999997</c:v>
                      </c:pt>
                      <c:pt idx="33739">
                        <c:v>0.82054839999999996</c:v>
                      </c:pt>
                      <c:pt idx="33740">
                        <c:v>0.81814830000000005</c:v>
                      </c:pt>
                      <c:pt idx="33741">
                        <c:v>0.81574829999999998</c:v>
                      </c:pt>
                      <c:pt idx="33742">
                        <c:v>0.81334839999999997</c:v>
                      </c:pt>
                      <c:pt idx="33743">
                        <c:v>0.81094829999999996</c:v>
                      </c:pt>
                      <c:pt idx="33744">
                        <c:v>0.8085483</c:v>
                      </c:pt>
                      <c:pt idx="33745">
                        <c:v>0.80614839999999999</c:v>
                      </c:pt>
                      <c:pt idx="33746">
                        <c:v>0.80374829999999997</c:v>
                      </c:pt>
                      <c:pt idx="33747">
                        <c:v>0.80134830000000001</c:v>
                      </c:pt>
                      <c:pt idx="33748">
                        <c:v>0.79894829999999994</c:v>
                      </c:pt>
                      <c:pt idx="33749">
                        <c:v>0.79654829999999999</c:v>
                      </c:pt>
                      <c:pt idx="33750">
                        <c:v>0.79414830000000003</c:v>
                      </c:pt>
                      <c:pt idx="33751">
                        <c:v>0.79174829999999996</c:v>
                      </c:pt>
                      <c:pt idx="33752">
                        <c:v>0.7893483</c:v>
                      </c:pt>
                      <c:pt idx="33753">
                        <c:v>0.78694830000000004</c:v>
                      </c:pt>
                      <c:pt idx="33754">
                        <c:v>0.78454829999999998</c:v>
                      </c:pt>
                      <c:pt idx="33755">
                        <c:v>0.78214830000000002</c:v>
                      </c:pt>
                      <c:pt idx="33756">
                        <c:v>0.77974829999999995</c:v>
                      </c:pt>
                      <c:pt idx="33757">
                        <c:v>0.77734829999999999</c:v>
                      </c:pt>
                      <c:pt idx="33758">
                        <c:v>0.77494830000000003</c:v>
                      </c:pt>
                      <c:pt idx="33759">
                        <c:v>0.77254829999999997</c:v>
                      </c:pt>
                      <c:pt idx="33760">
                        <c:v>0.77014830000000001</c:v>
                      </c:pt>
                      <c:pt idx="33761">
                        <c:v>0.7677484</c:v>
                      </c:pt>
                      <c:pt idx="33762">
                        <c:v>0.76534829999999998</c:v>
                      </c:pt>
                      <c:pt idx="33763">
                        <c:v>0.76294830000000002</c:v>
                      </c:pt>
                      <c:pt idx="33764">
                        <c:v>0.76054840000000001</c:v>
                      </c:pt>
                      <c:pt idx="33765">
                        <c:v>0.7581483</c:v>
                      </c:pt>
                      <c:pt idx="33766">
                        <c:v>0.75574830000000004</c:v>
                      </c:pt>
                      <c:pt idx="33767">
                        <c:v>0.75334840000000003</c:v>
                      </c:pt>
                      <c:pt idx="33768">
                        <c:v>0.75094830000000001</c:v>
                      </c:pt>
                      <c:pt idx="33769">
                        <c:v>0.74854830000000006</c:v>
                      </c:pt>
                      <c:pt idx="33770">
                        <c:v>0.74614829999999999</c:v>
                      </c:pt>
                      <c:pt idx="33771">
                        <c:v>0.74374830000000003</c:v>
                      </c:pt>
                      <c:pt idx="33772">
                        <c:v>0.74134829999999996</c:v>
                      </c:pt>
                      <c:pt idx="33773">
                        <c:v>0.7389483</c:v>
                      </c:pt>
                      <c:pt idx="33774">
                        <c:v>0.73654830000000004</c:v>
                      </c:pt>
                      <c:pt idx="33775">
                        <c:v>0.73414829999999998</c:v>
                      </c:pt>
                      <c:pt idx="33776">
                        <c:v>0.73174830000000002</c:v>
                      </c:pt>
                      <c:pt idx="33777">
                        <c:v>0.72934829999999995</c:v>
                      </c:pt>
                      <c:pt idx="33778">
                        <c:v>0.72694829999999999</c:v>
                      </c:pt>
                      <c:pt idx="33779">
                        <c:v>0.72454830000000003</c:v>
                      </c:pt>
                      <c:pt idx="33780">
                        <c:v>0.72214829999999997</c:v>
                      </c:pt>
                      <c:pt idx="33781">
                        <c:v>0.71974830000000001</c:v>
                      </c:pt>
                      <c:pt idx="33782">
                        <c:v>0.71734830000000005</c:v>
                      </c:pt>
                      <c:pt idx="33783">
                        <c:v>0.71494829999999998</c:v>
                      </c:pt>
                      <c:pt idx="33784">
                        <c:v>0.71254830000000002</c:v>
                      </c:pt>
                      <c:pt idx="33785">
                        <c:v>0.71014829999999995</c:v>
                      </c:pt>
                      <c:pt idx="33786">
                        <c:v>0.70774840000000006</c:v>
                      </c:pt>
                      <c:pt idx="33787">
                        <c:v>0.70534830000000004</c:v>
                      </c:pt>
                      <c:pt idx="33788">
                        <c:v>0.70294829999999997</c:v>
                      </c:pt>
                      <c:pt idx="33789">
                        <c:v>0.70054839999999996</c:v>
                      </c:pt>
                      <c:pt idx="33790">
                        <c:v>0.69814830000000005</c:v>
                      </c:pt>
                      <c:pt idx="33791">
                        <c:v>0.69574829999999999</c:v>
                      </c:pt>
                      <c:pt idx="33792">
                        <c:v>0.69334830000000003</c:v>
                      </c:pt>
                      <c:pt idx="33793">
                        <c:v>0.69094829999999996</c:v>
                      </c:pt>
                      <c:pt idx="33794">
                        <c:v>0.6885483</c:v>
                      </c:pt>
                      <c:pt idx="33795">
                        <c:v>0.68614830000000004</c:v>
                      </c:pt>
                      <c:pt idx="33796">
                        <c:v>0.68374829999999998</c:v>
                      </c:pt>
                      <c:pt idx="33797">
                        <c:v>0.68134830000000002</c:v>
                      </c:pt>
                      <c:pt idx="33798">
                        <c:v>0.67894829999999995</c:v>
                      </c:pt>
                      <c:pt idx="33799">
                        <c:v>0.67654829999999999</c:v>
                      </c:pt>
                      <c:pt idx="33800">
                        <c:v>0.67414830000000003</c:v>
                      </c:pt>
                      <c:pt idx="33801">
                        <c:v>0.67174829999999996</c:v>
                      </c:pt>
                      <c:pt idx="33802">
                        <c:v>0.66934830000000001</c:v>
                      </c:pt>
                      <c:pt idx="33803">
                        <c:v>0.66694830000000005</c:v>
                      </c:pt>
                      <c:pt idx="33804">
                        <c:v>0.66454829999999998</c:v>
                      </c:pt>
                      <c:pt idx="33805">
                        <c:v>0.66214830000000002</c:v>
                      </c:pt>
                      <c:pt idx="33806">
                        <c:v>0.65974829999999995</c:v>
                      </c:pt>
                      <c:pt idx="33807">
                        <c:v>0.6573483</c:v>
                      </c:pt>
                      <c:pt idx="33808">
                        <c:v>0.65494839999999999</c:v>
                      </c:pt>
                      <c:pt idx="33809">
                        <c:v>0.65254829999999997</c:v>
                      </c:pt>
                      <c:pt idx="33810">
                        <c:v>0.65014830000000001</c:v>
                      </c:pt>
                      <c:pt idx="33811">
                        <c:v>0.6477484</c:v>
                      </c:pt>
                      <c:pt idx="33812">
                        <c:v>0.64534829999999999</c:v>
                      </c:pt>
                      <c:pt idx="33813">
                        <c:v>0.64294830000000003</c:v>
                      </c:pt>
                      <c:pt idx="33814">
                        <c:v>0.64054829999999996</c:v>
                      </c:pt>
                      <c:pt idx="33815">
                        <c:v>0.6381483</c:v>
                      </c:pt>
                      <c:pt idx="33816">
                        <c:v>0.63574830000000004</c:v>
                      </c:pt>
                      <c:pt idx="33817">
                        <c:v>0.63334829999999998</c:v>
                      </c:pt>
                      <c:pt idx="33818">
                        <c:v>0.63094830000000002</c:v>
                      </c:pt>
                      <c:pt idx="33819">
                        <c:v>0.62854829999999995</c:v>
                      </c:pt>
                      <c:pt idx="33820">
                        <c:v>0.62614829999999999</c:v>
                      </c:pt>
                      <c:pt idx="33821">
                        <c:v>0.62374830000000003</c:v>
                      </c:pt>
                      <c:pt idx="33822">
                        <c:v>0.62134829999999996</c:v>
                      </c:pt>
                      <c:pt idx="33823">
                        <c:v>0.61894830000000001</c:v>
                      </c:pt>
                      <c:pt idx="33824">
                        <c:v>0.61654830000000005</c:v>
                      </c:pt>
                      <c:pt idx="33825">
                        <c:v>0.61414829999999998</c:v>
                      </c:pt>
                      <c:pt idx="33826">
                        <c:v>0.61174830000000002</c:v>
                      </c:pt>
                      <c:pt idx="33827">
                        <c:v>0.60934829999999995</c:v>
                      </c:pt>
                      <c:pt idx="33828">
                        <c:v>0.6069483</c:v>
                      </c:pt>
                      <c:pt idx="33829">
                        <c:v>0.60454830000000004</c:v>
                      </c:pt>
                      <c:pt idx="33830">
                        <c:v>0.60214840000000003</c:v>
                      </c:pt>
                      <c:pt idx="33831">
                        <c:v>0.59974830000000001</c:v>
                      </c:pt>
                      <c:pt idx="33832">
                        <c:v>0.59734830000000005</c:v>
                      </c:pt>
                      <c:pt idx="33833">
                        <c:v>0.59494840000000004</c:v>
                      </c:pt>
                      <c:pt idx="33834">
                        <c:v>0.59254830000000003</c:v>
                      </c:pt>
                      <c:pt idx="33835">
                        <c:v>0.59014829999999996</c:v>
                      </c:pt>
                      <c:pt idx="33836">
                        <c:v>0.5877483</c:v>
                      </c:pt>
                      <c:pt idx="33837">
                        <c:v>0.58534830000000004</c:v>
                      </c:pt>
                      <c:pt idx="33838">
                        <c:v>0.58294829999999997</c:v>
                      </c:pt>
                      <c:pt idx="33839">
                        <c:v>0.58054830000000002</c:v>
                      </c:pt>
                      <c:pt idx="33840">
                        <c:v>0.57814829999999995</c:v>
                      </c:pt>
                      <c:pt idx="33841">
                        <c:v>0.57574829999999999</c:v>
                      </c:pt>
                      <c:pt idx="33842">
                        <c:v>0.57334830000000003</c:v>
                      </c:pt>
                      <c:pt idx="33843">
                        <c:v>0.57094829999999996</c:v>
                      </c:pt>
                      <c:pt idx="33844">
                        <c:v>0.56854830000000001</c:v>
                      </c:pt>
                      <c:pt idx="33845">
                        <c:v>0.56614830000000005</c:v>
                      </c:pt>
                      <c:pt idx="33846">
                        <c:v>0.56374829999999998</c:v>
                      </c:pt>
                      <c:pt idx="33847">
                        <c:v>0.56134830000000002</c:v>
                      </c:pt>
                      <c:pt idx="33848">
                        <c:v>0.55894829999999995</c:v>
                      </c:pt>
                      <c:pt idx="33849">
                        <c:v>0.5565483</c:v>
                      </c:pt>
                      <c:pt idx="33850">
                        <c:v>0.55414830000000004</c:v>
                      </c:pt>
                      <c:pt idx="33851">
                        <c:v>0.55174829999999997</c:v>
                      </c:pt>
                      <c:pt idx="33852">
                        <c:v>0.54934839999999996</c:v>
                      </c:pt>
                      <c:pt idx="33853">
                        <c:v>0.54694830000000005</c:v>
                      </c:pt>
                      <c:pt idx="33854">
                        <c:v>0.54454829999999999</c:v>
                      </c:pt>
                      <c:pt idx="33855">
                        <c:v>0.54214839999999997</c:v>
                      </c:pt>
                      <c:pt idx="33856">
                        <c:v>0.53974829999999996</c:v>
                      </c:pt>
                      <c:pt idx="33857">
                        <c:v>0.5373483</c:v>
                      </c:pt>
                      <c:pt idx="33858">
                        <c:v>0.53494830000000004</c:v>
                      </c:pt>
                      <c:pt idx="33859">
                        <c:v>0.53254829999999997</c:v>
                      </c:pt>
                      <c:pt idx="33860">
                        <c:v>0.53014830000000002</c:v>
                      </c:pt>
                      <c:pt idx="33861">
                        <c:v>0.52774829999999995</c:v>
                      </c:pt>
                      <c:pt idx="33862">
                        <c:v>0.52534829999999999</c:v>
                      </c:pt>
                      <c:pt idx="33863">
                        <c:v>0.52294830000000003</c:v>
                      </c:pt>
                      <c:pt idx="33864">
                        <c:v>0.52054829999999996</c:v>
                      </c:pt>
                      <c:pt idx="33865">
                        <c:v>0.51814830000000001</c:v>
                      </c:pt>
                      <c:pt idx="33866">
                        <c:v>0.51574830000000005</c:v>
                      </c:pt>
                      <c:pt idx="33867">
                        <c:v>0.51334829999999998</c:v>
                      </c:pt>
                      <c:pt idx="33868">
                        <c:v>0.51094830000000002</c:v>
                      </c:pt>
                      <c:pt idx="33869">
                        <c:v>0.50854829999999995</c:v>
                      </c:pt>
                      <c:pt idx="33870">
                        <c:v>0.5061483</c:v>
                      </c:pt>
                      <c:pt idx="33871">
                        <c:v>0.50374830000000004</c:v>
                      </c:pt>
                      <c:pt idx="33872">
                        <c:v>0.50134829999999997</c:v>
                      </c:pt>
                      <c:pt idx="33873">
                        <c:v>0.49894830000000001</c:v>
                      </c:pt>
                      <c:pt idx="33874">
                        <c:v>0.4965483</c:v>
                      </c:pt>
                      <c:pt idx="33875">
                        <c:v>0.49414829999999998</c:v>
                      </c:pt>
                      <c:pt idx="33876">
                        <c:v>0.49174830000000003</c:v>
                      </c:pt>
                      <c:pt idx="33877">
                        <c:v>0.48934830000000001</c:v>
                      </c:pt>
                      <c:pt idx="33878">
                        <c:v>0.4869483</c:v>
                      </c:pt>
                      <c:pt idx="33879">
                        <c:v>0.48454829999999999</c:v>
                      </c:pt>
                      <c:pt idx="33880">
                        <c:v>0.48214829999999997</c:v>
                      </c:pt>
                      <c:pt idx="33881">
                        <c:v>0.47974830000000002</c:v>
                      </c:pt>
                      <c:pt idx="33882">
                        <c:v>0.4773483</c:v>
                      </c:pt>
                      <c:pt idx="33883">
                        <c:v>0.47494829999999999</c:v>
                      </c:pt>
                      <c:pt idx="33884">
                        <c:v>0.47254829999999998</c:v>
                      </c:pt>
                      <c:pt idx="33885">
                        <c:v>0.47014830000000002</c:v>
                      </c:pt>
                      <c:pt idx="33886">
                        <c:v>0.46774830000000001</c:v>
                      </c:pt>
                      <c:pt idx="33887">
                        <c:v>0.46534829999999999</c:v>
                      </c:pt>
                      <c:pt idx="33888">
                        <c:v>0.46294829999999998</c:v>
                      </c:pt>
                      <c:pt idx="33889">
                        <c:v>0.46054830000000002</c:v>
                      </c:pt>
                      <c:pt idx="33890">
                        <c:v>0.45814830000000001</c:v>
                      </c:pt>
                      <c:pt idx="33891">
                        <c:v>0.4557483</c:v>
                      </c:pt>
                      <c:pt idx="33892">
                        <c:v>0.45334829999999998</c:v>
                      </c:pt>
                      <c:pt idx="33893">
                        <c:v>0.45094830000000002</c:v>
                      </c:pt>
                      <c:pt idx="33894">
                        <c:v>0.44854830000000001</c:v>
                      </c:pt>
                      <c:pt idx="33895">
                        <c:v>0.4461483</c:v>
                      </c:pt>
                      <c:pt idx="33896">
                        <c:v>0.44374829999999998</c:v>
                      </c:pt>
                      <c:pt idx="33897">
                        <c:v>0.44134830000000003</c:v>
                      </c:pt>
                      <c:pt idx="33898">
                        <c:v>0.43894830000000001</c:v>
                      </c:pt>
                      <c:pt idx="33899">
                        <c:v>0.4365483</c:v>
                      </c:pt>
                      <c:pt idx="33900">
                        <c:v>0.43414829999999999</c:v>
                      </c:pt>
                      <c:pt idx="33901">
                        <c:v>0.43174829999999997</c:v>
                      </c:pt>
                      <c:pt idx="33902">
                        <c:v>0.42934830000000002</c:v>
                      </c:pt>
                      <c:pt idx="33903">
                        <c:v>0.4269483</c:v>
                      </c:pt>
                      <c:pt idx="33904">
                        <c:v>0.42454829999999999</c:v>
                      </c:pt>
                      <c:pt idx="33905">
                        <c:v>0.42214829999999998</c:v>
                      </c:pt>
                      <c:pt idx="33906">
                        <c:v>0.41974830000000002</c:v>
                      </c:pt>
                      <c:pt idx="33907">
                        <c:v>0.41734830000000001</c:v>
                      </c:pt>
                      <c:pt idx="33908">
                        <c:v>0.41494829999999999</c:v>
                      </c:pt>
                      <c:pt idx="33909">
                        <c:v>0.41254829999999998</c:v>
                      </c:pt>
                      <c:pt idx="33910">
                        <c:v>0.41014830000000002</c:v>
                      </c:pt>
                      <c:pt idx="33911">
                        <c:v>0.40774830000000001</c:v>
                      </c:pt>
                      <c:pt idx="33912">
                        <c:v>0.40534829999999999</c:v>
                      </c:pt>
                      <c:pt idx="33913">
                        <c:v>0.40294829999999998</c:v>
                      </c:pt>
                      <c:pt idx="33914">
                        <c:v>0.40054830000000002</c:v>
                      </c:pt>
                      <c:pt idx="33915">
                        <c:v>0.39814830000000001</c:v>
                      </c:pt>
                      <c:pt idx="33916">
                        <c:v>0.3957483</c:v>
                      </c:pt>
                      <c:pt idx="33917">
                        <c:v>0.39334829999999998</c:v>
                      </c:pt>
                      <c:pt idx="33918">
                        <c:v>0.39094830000000003</c:v>
                      </c:pt>
                      <c:pt idx="33919">
                        <c:v>0.38854830000000001</c:v>
                      </c:pt>
                      <c:pt idx="33920">
                        <c:v>0.3861483</c:v>
                      </c:pt>
                      <c:pt idx="33921">
                        <c:v>0.38374829999999999</c:v>
                      </c:pt>
                      <c:pt idx="33922">
                        <c:v>0.38134829999999997</c:v>
                      </c:pt>
                      <c:pt idx="33923">
                        <c:v>0.37894830000000002</c:v>
                      </c:pt>
                      <c:pt idx="33924">
                        <c:v>0.3765483</c:v>
                      </c:pt>
                      <c:pt idx="33925">
                        <c:v>0.37414829999999999</c:v>
                      </c:pt>
                      <c:pt idx="33926">
                        <c:v>0.37174829999999998</c:v>
                      </c:pt>
                      <c:pt idx="33927">
                        <c:v>0.36934830000000002</c:v>
                      </c:pt>
                      <c:pt idx="33928">
                        <c:v>0.36694830000000001</c:v>
                      </c:pt>
                      <c:pt idx="33929">
                        <c:v>0.36454829999999999</c:v>
                      </c:pt>
                      <c:pt idx="33930">
                        <c:v>0.36214829999999998</c:v>
                      </c:pt>
                      <c:pt idx="33931">
                        <c:v>0.35974830000000002</c:v>
                      </c:pt>
                      <c:pt idx="33932">
                        <c:v>0.35734830000000001</c:v>
                      </c:pt>
                      <c:pt idx="33933">
                        <c:v>0.35494829999999999</c:v>
                      </c:pt>
                      <c:pt idx="33934">
                        <c:v>0.35254829999999998</c:v>
                      </c:pt>
                      <c:pt idx="33935">
                        <c:v>0.35014830000000002</c:v>
                      </c:pt>
                      <c:pt idx="33936">
                        <c:v>0.34774830000000001</c:v>
                      </c:pt>
                      <c:pt idx="33937">
                        <c:v>0.3453483</c:v>
                      </c:pt>
                      <c:pt idx="33938">
                        <c:v>0.34294829999999998</c:v>
                      </c:pt>
                      <c:pt idx="33939">
                        <c:v>0.34054830000000003</c:v>
                      </c:pt>
                      <c:pt idx="33940">
                        <c:v>0.33814830000000001</c:v>
                      </c:pt>
                      <c:pt idx="33941">
                        <c:v>0.3357483</c:v>
                      </c:pt>
                      <c:pt idx="33942">
                        <c:v>0.33334829999999999</c:v>
                      </c:pt>
                      <c:pt idx="33943">
                        <c:v>0.33094829999999997</c:v>
                      </c:pt>
                      <c:pt idx="33944">
                        <c:v>0.32854830000000002</c:v>
                      </c:pt>
                      <c:pt idx="33945">
                        <c:v>0.3261483</c:v>
                      </c:pt>
                      <c:pt idx="33946">
                        <c:v>0.32374829999999999</c:v>
                      </c:pt>
                      <c:pt idx="33947">
                        <c:v>0.32134829999999998</c:v>
                      </c:pt>
                      <c:pt idx="33948">
                        <c:v>0.31894830000000002</c:v>
                      </c:pt>
                      <c:pt idx="33949">
                        <c:v>0.3165483</c:v>
                      </c:pt>
                      <c:pt idx="33950">
                        <c:v>0.31414829999999999</c:v>
                      </c:pt>
                      <c:pt idx="33951">
                        <c:v>0.31174829999999998</c:v>
                      </c:pt>
                      <c:pt idx="33952">
                        <c:v>0.30934830000000002</c:v>
                      </c:pt>
                      <c:pt idx="33953">
                        <c:v>0.30694830000000001</c:v>
                      </c:pt>
                      <c:pt idx="33954">
                        <c:v>0.30454829999999999</c:v>
                      </c:pt>
                      <c:pt idx="33955">
                        <c:v>0.30214829999999998</c:v>
                      </c:pt>
                      <c:pt idx="33956">
                        <c:v>0.29974830000000002</c:v>
                      </c:pt>
                      <c:pt idx="33957">
                        <c:v>0.29734830000000001</c:v>
                      </c:pt>
                      <c:pt idx="33958">
                        <c:v>0.2949483</c:v>
                      </c:pt>
                      <c:pt idx="33959">
                        <c:v>0.29254829999999998</c:v>
                      </c:pt>
                      <c:pt idx="33960">
                        <c:v>0.29014830000000003</c:v>
                      </c:pt>
                      <c:pt idx="33961">
                        <c:v>0.28774830000000001</c:v>
                      </c:pt>
                      <c:pt idx="33962">
                        <c:v>0.2853483</c:v>
                      </c:pt>
                      <c:pt idx="33963">
                        <c:v>0.28294829999999999</c:v>
                      </c:pt>
                      <c:pt idx="33964">
                        <c:v>0.28054829999999997</c:v>
                      </c:pt>
                      <c:pt idx="33965">
                        <c:v>0.27814830000000001</c:v>
                      </c:pt>
                      <c:pt idx="33966">
                        <c:v>0.2757483</c:v>
                      </c:pt>
                      <c:pt idx="33967">
                        <c:v>0.27334829999999999</c:v>
                      </c:pt>
                      <c:pt idx="33968">
                        <c:v>0.27094829999999998</c:v>
                      </c:pt>
                      <c:pt idx="33969">
                        <c:v>0.26854830000000002</c:v>
                      </c:pt>
                      <c:pt idx="33970">
                        <c:v>0.2661483</c:v>
                      </c:pt>
                      <c:pt idx="33971">
                        <c:v>0.26374829999999999</c:v>
                      </c:pt>
                      <c:pt idx="33972">
                        <c:v>0.26134829999999998</c:v>
                      </c:pt>
                      <c:pt idx="33973">
                        <c:v>0.25894830000000002</c:v>
                      </c:pt>
                      <c:pt idx="33974">
                        <c:v>0.25654830000000001</c:v>
                      </c:pt>
                      <c:pt idx="33975">
                        <c:v>0.25414829999999999</c:v>
                      </c:pt>
                      <c:pt idx="33976">
                        <c:v>0.25174829999999998</c:v>
                      </c:pt>
                      <c:pt idx="33977">
                        <c:v>0.24934829999999999</c:v>
                      </c:pt>
                      <c:pt idx="33978">
                        <c:v>0.24694830000000001</c:v>
                      </c:pt>
                      <c:pt idx="33979">
                        <c:v>0.2445483</c:v>
                      </c:pt>
                      <c:pt idx="33980">
                        <c:v>0.24214830000000001</c:v>
                      </c:pt>
                      <c:pt idx="33981">
                        <c:v>0.2397483</c:v>
                      </c:pt>
                      <c:pt idx="33982">
                        <c:v>0.23734830000000001</c:v>
                      </c:pt>
                      <c:pt idx="33983">
                        <c:v>0.2349483</c:v>
                      </c:pt>
                      <c:pt idx="33984">
                        <c:v>0.23254830000000001</c:v>
                      </c:pt>
                      <c:pt idx="33985">
                        <c:v>0.2301483</c:v>
                      </c:pt>
                      <c:pt idx="33986">
                        <c:v>0.22774829999999999</c:v>
                      </c:pt>
                      <c:pt idx="33987">
                        <c:v>0.2253483</c:v>
                      </c:pt>
                      <c:pt idx="33988">
                        <c:v>0.22294829999999999</c:v>
                      </c:pt>
                      <c:pt idx="33989">
                        <c:v>0.2205483</c:v>
                      </c:pt>
                      <c:pt idx="33990">
                        <c:v>0.21814829999999999</c:v>
                      </c:pt>
                      <c:pt idx="33991">
                        <c:v>0.2157483</c:v>
                      </c:pt>
                      <c:pt idx="33992">
                        <c:v>0.21334829999999999</c:v>
                      </c:pt>
                      <c:pt idx="33993">
                        <c:v>0.21094830000000001</c:v>
                      </c:pt>
                      <c:pt idx="33994">
                        <c:v>0.20854829999999999</c:v>
                      </c:pt>
                      <c:pt idx="33995">
                        <c:v>0.20614830000000001</c:v>
                      </c:pt>
                      <c:pt idx="33996">
                        <c:v>0.20374829999999999</c:v>
                      </c:pt>
                      <c:pt idx="33997">
                        <c:v>0.20134830000000001</c:v>
                      </c:pt>
                      <c:pt idx="33998">
                        <c:v>0.19894829999999999</c:v>
                      </c:pt>
                      <c:pt idx="33999">
                        <c:v>0.19654830000000001</c:v>
                      </c:pt>
                      <c:pt idx="34000">
                        <c:v>0.1941483</c:v>
                      </c:pt>
                      <c:pt idx="34001">
                        <c:v>0.19174830000000001</c:v>
                      </c:pt>
                      <c:pt idx="34002">
                        <c:v>0.1893483</c:v>
                      </c:pt>
                      <c:pt idx="34003">
                        <c:v>0.18694830000000001</c:v>
                      </c:pt>
                      <c:pt idx="34004">
                        <c:v>0.1845483</c:v>
                      </c:pt>
                      <c:pt idx="34005">
                        <c:v>0.18214830000000001</c:v>
                      </c:pt>
                      <c:pt idx="34006">
                        <c:v>0.1797483</c:v>
                      </c:pt>
                      <c:pt idx="34007">
                        <c:v>0.17734829999999999</c:v>
                      </c:pt>
                      <c:pt idx="34008">
                        <c:v>0.1749483</c:v>
                      </c:pt>
                      <c:pt idx="34009">
                        <c:v>0.17254829999999999</c:v>
                      </c:pt>
                      <c:pt idx="34010">
                        <c:v>0.1701483</c:v>
                      </c:pt>
                      <c:pt idx="34011">
                        <c:v>0.16774829999999999</c:v>
                      </c:pt>
                      <c:pt idx="34012">
                        <c:v>0.1653483</c:v>
                      </c:pt>
                      <c:pt idx="34013">
                        <c:v>0.16294829999999999</c:v>
                      </c:pt>
                      <c:pt idx="34014">
                        <c:v>0.1605483</c:v>
                      </c:pt>
                      <c:pt idx="34015">
                        <c:v>0.15814829999999999</c:v>
                      </c:pt>
                      <c:pt idx="34016">
                        <c:v>0.15574830000000001</c:v>
                      </c:pt>
                      <c:pt idx="34017">
                        <c:v>0.15334829999999999</c:v>
                      </c:pt>
                      <c:pt idx="34018">
                        <c:v>0.15094830000000001</c:v>
                      </c:pt>
                      <c:pt idx="34019">
                        <c:v>0.14854829999999999</c:v>
                      </c:pt>
                      <c:pt idx="34020">
                        <c:v>0.14614830000000001</c:v>
                      </c:pt>
                      <c:pt idx="34021">
                        <c:v>0.1437483</c:v>
                      </c:pt>
                      <c:pt idx="34022">
                        <c:v>0.14134830000000001</c:v>
                      </c:pt>
                      <c:pt idx="34023">
                        <c:v>0.1389483</c:v>
                      </c:pt>
                      <c:pt idx="34024">
                        <c:v>0.13654830000000001</c:v>
                      </c:pt>
                      <c:pt idx="34025">
                        <c:v>0.1341483</c:v>
                      </c:pt>
                      <c:pt idx="34026">
                        <c:v>0.13174830000000001</c:v>
                      </c:pt>
                      <c:pt idx="34027">
                        <c:v>0.1293483</c:v>
                      </c:pt>
                      <c:pt idx="34028">
                        <c:v>0.12694829999999999</c:v>
                      </c:pt>
                      <c:pt idx="34029">
                        <c:v>0.1245483</c:v>
                      </c:pt>
                      <c:pt idx="34030">
                        <c:v>0.1221483</c:v>
                      </c:pt>
                      <c:pt idx="34031">
                        <c:v>0.1197483</c:v>
                      </c:pt>
                      <c:pt idx="34032">
                        <c:v>0.1173483</c:v>
                      </c:pt>
                      <c:pt idx="34033">
                        <c:v>0.1149483</c:v>
                      </c:pt>
                      <c:pt idx="34034">
                        <c:v>0.1125483</c:v>
                      </c:pt>
                      <c:pt idx="34035">
                        <c:v>0.1101483</c:v>
                      </c:pt>
                      <c:pt idx="34036">
                        <c:v>0.10774830000000001</c:v>
                      </c:pt>
                      <c:pt idx="34037">
                        <c:v>0.10534830000000001</c:v>
                      </c:pt>
                      <c:pt idx="34038">
                        <c:v>0.10294830000000001</c:v>
                      </c:pt>
                      <c:pt idx="34039">
                        <c:v>0.10054829999999999</c:v>
                      </c:pt>
                      <c:pt idx="34040">
                        <c:v>9.8148319999999997E-2</c:v>
                      </c:pt>
                      <c:pt idx="34041">
                        <c:v>9.5748330000000006E-2</c:v>
                      </c:pt>
                      <c:pt idx="34042">
                        <c:v>9.3348319999999999E-2</c:v>
                      </c:pt>
                      <c:pt idx="34043">
                        <c:v>9.0948329999999994E-2</c:v>
                      </c:pt>
                      <c:pt idx="34044">
                        <c:v>8.8548329999999995E-2</c:v>
                      </c:pt>
                      <c:pt idx="34045">
                        <c:v>8.6148329999999995E-2</c:v>
                      </c:pt>
                      <c:pt idx="34046">
                        <c:v>8.3748329999999996E-2</c:v>
                      </c:pt>
                      <c:pt idx="34047">
                        <c:v>8.1348329999999996E-2</c:v>
                      </c:pt>
                      <c:pt idx="34048">
                        <c:v>7.8948329999999997E-2</c:v>
                      </c:pt>
                      <c:pt idx="34049">
                        <c:v>7.6548320000000003E-2</c:v>
                      </c:pt>
                      <c:pt idx="34050">
                        <c:v>7.4148329999999998E-2</c:v>
                      </c:pt>
                      <c:pt idx="34051">
                        <c:v>7.1748320000000004E-2</c:v>
                      </c:pt>
                      <c:pt idx="34052">
                        <c:v>6.934833E-2</c:v>
                      </c:pt>
                      <c:pt idx="34053">
                        <c:v>6.6948320000000006E-2</c:v>
                      </c:pt>
                      <c:pt idx="34054">
                        <c:v>6.4548330000000001E-2</c:v>
                      </c:pt>
                      <c:pt idx="34055">
                        <c:v>6.2148330000000002E-2</c:v>
                      </c:pt>
                      <c:pt idx="34056">
                        <c:v>5.9748330000000002E-2</c:v>
                      </c:pt>
                      <c:pt idx="34057">
                        <c:v>5.7348330000000003E-2</c:v>
                      </c:pt>
                      <c:pt idx="34058">
                        <c:v>5.4948329999999997E-2</c:v>
                      </c:pt>
                      <c:pt idx="34059">
                        <c:v>5.2548329999999997E-2</c:v>
                      </c:pt>
                      <c:pt idx="34060">
                        <c:v>5.0148329999999998E-2</c:v>
                      </c:pt>
                      <c:pt idx="34061">
                        <c:v>4.7748329999999999E-2</c:v>
                      </c:pt>
                      <c:pt idx="34062">
                        <c:v>4.5348329999999999E-2</c:v>
                      </c:pt>
                      <c:pt idx="34063">
                        <c:v>4.294833E-2</c:v>
                      </c:pt>
                      <c:pt idx="34064">
                        <c:v>4.0548319999999999E-2</c:v>
                      </c:pt>
                      <c:pt idx="34065">
                        <c:v>3.8148319999999999E-2</c:v>
                      </c:pt>
                      <c:pt idx="34066">
                        <c:v>3.5748330000000002E-2</c:v>
                      </c:pt>
                      <c:pt idx="34067">
                        <c:v>3.3348330000000002E-2</c:v>
                      </c:pt>
                      <c:pt idx="34068">
                        <c:v>3.094833E-2</c:v>
                      </c:pt>
                      <c:pt idx="34069">
                        <c:v>2.854833E-2</c:v>
                      </c:pt>
                      <c:pt idx="34070">
                        <c:v>2.6148330000000001E-2</c:v>
                      </c:pt>
                      <c:pt idx="34071">
                        <c:v>2.3748330000000002E-2</c:v>
                      </c:pt>
                      <c:pt idx="34072">
                        <c:v>2.1348329999999999E-2</c:v>
                      </c:pt>
                      <c:pt idx="34073">
                        <c:v>1.8948329999999999E-2</c:v>
                      </c:pt>
                      <c:pt idx="34074">
                        <c:v>1.654833E-2</c:v>
                      </c:pt>
                      <c:pt idx="34075">
                        <c:v>1.4148330000000001E-2</c:v>
                      </c:pt>
                      <c:pt idx="34076">
                        <c:v>1.174833E-2</c:v>
                      </c:pt>
                      <c:pt idx="34077">
                        <c:v>9.3483260000000006E-3</c:v>
                      </c:pt>
                      <c:pt idx="34078">
                        <c:v>6.9483260000000003E-3</c:v>
                      </c:pt>
                      <c:pt idx="34079">
                        <c:v>4.5483260000000001E-3</c:v>
                      </c:pt>
                      <c:pt idx="34080">
                        <c:v>2.1483259999999999E-3</c:v>
                      </c:pt>
                      <c:pt idx="34081">
                        <c:v>-2.5167389999999998E-4</c:v>
                      </c:pt>
                      <c:pt idx="34082">
                        <c:v>-2.6516740000000001E-3</c:v>
                      </c:pt>
                      <c:pt idx="34083">
                        <c:v>-5.0516739999999999E-3</c:v>
                      </c:pt>
                      <c:pt idx="34084">
                        <c:v>-7.4516740000000001E-3</c:v>
                      </c:pt>
                      <c:pt idx="34085">
                        <c:v>-9.8516739999999995E-3</c:v>
                      </c:pt>
                      <c:pt idx="34086">
                        <c:v>-1.2251669999999999E-2</c:v>
                      </c:pt>
                      <c:pt idx="34087">
                        <c:v>-1.465167E-2</c:v>
                      </c:pt>
                      <c:pt idx="34088">
                        <c:v>-1.7051670000000001E-2</c:v>
                      </c:pt>
                      <c:pt idx="34089">
                        <c:v>-1.9451670000000001E-2</c:v>
                      </c:pt>
                      <c:pt idx="34090">
                        <c:v>-2.185167E-2</c:v>
                      </c:pt>
                      <c:pt idx="34091">
                        <c:v>-2.4251669999999999E-2</c:v>
                      </c:pt>
                      <c:pt idx="34092">
                        <c:v>-2.6651669999999999E-2</c:v>
                      </c:pt>
                      <c:pt idx="34093">
                        <c:v>-2.9051670000000002E-2</c:v>
                      </c:pt>
                      <c:pt idx="34094">
                        <c:v>-3.1451670000000001E-2</c:v>
                      </c:pt>
                      <c:pt idx="34095">
                        <c:v>-3.3851680000000002E-2</c:v>
                      </c:pt>
                      <c:pt idx="34096">
                        <c:v>-3.6251680000000001E-2</c:v>
                      </c:pt>
                      <c:pt idx="34097">
                        <c:v>-3.8651669999999999E-2</c:v>
                      </c:pt>
                      <c:pt idx="34098">
                        <c:v>-4.1051669999999998E-2</c:v>
                      </c:pt>
                      <c:pt idx="34099">
                        <c:v>-4.3451669999999998E-2</c:v>
                      </c:pt>
                      <c:pt idx="34100">
                        <c:v>-4.5851669999999997E-2</c:v>
                      </c:pt>
                      <c:pt idx="34101">
                        <c:v>-4.8251670000000003E-2</c:v>
                      </c:pt>
                      <c:pt idx="34102">
                        <c:v>-5.0651670000000003E-2</c:v>
                      </c:pt>
                      <c:pt idx="34103">
                        <c:v>-5.3051670000000002E-2</c:v>
                      </c:pt>
                      <c:pt idx="34104">
                        <c:v>-5.5451670000000002E-2</c:v>
                      </c:pt>
                      <c:pt idx="34105">
                        <c:v>-5.7851670000000001E-2</c:v>
                      </c:pt>
                      <c:pt idx="34106">
                        <c:v>-6.0251680000000002E-2</c:v>
                      </c:pt>
                      <c:pt idx="34107">
                        <c:v>-6.2651670000000007E-2</c:v>
                      </c:pt>
                      <c:pt idx="34108">
                        <c:v>-6.5051670000000006E-2</c:v>
                      </c:pt>
                      <c:pt idx="34109">
                        <c:v>-6.7451670000000005E-2</c:v>
                      </c:pt>
                      <c:pt idx="34110">
                        <c:v>-6.9851670000000005E-2</c:v>
                      </c:pt>
                      <c:pt idx="34111">
                        <c:v>-7.2251679999999999E-2</c:v>
                      </c:pt>
                      <c:pt idx="34112">
                        <c:v>-7.4651670000000003E-2</c:v>
                      </c:pt>
                      <c:pt idx="34113">
                        <c:v>-7.7051679999999997E-2</c:v>
                      </c:pt>
                      <c:pt idx="34114">
                        <c:v>-7.9451670000000002E-2</c:v>
                      </c:pt>
                      <c:pt idx="34115">
                        <c:v>-8.1851679999999996E-2</c:v>
                      </c:pt>
                      <c:pt idx="34116">
                        <c:v>-8.4251670000000001E-2</c:v>
                      </c:pt>
                      <c:pt idx="34117">
                        <c:v>-8.6651679999999995E-2</c:v>
                      </c:pt>
                      <c:pt idx="34118">
                        <c:v>-8.9051669999999999E-2</c:v>
                      </c:pt>
                      <c:pt idx="34119">
                        <c:v>-9.1451669999999999E-2</c:v>
                      </c:pt>
                      <c:pt idx="34120">
                        <c:v>-9.3851669999999998E-2</c:v>
                      </c:pt>
                      <c:pt idx="34121">
                        <c:v>-9.6251669999999998E-2</c:v>
                      </c:pt>
                      <c:pt idx="34122">
                        <c:v>-9.8651680000000005E-2</c:v>
                      </c:pt>
                      <c:pt idx="34123">
                        <c:v>-0.10105169999999999</c:v>
                      </c:pt>
                      <c:pt idx="34124">
                        <c:v>-0.10345169999999999</c:v>
                      </c:pt>
                      <c:pt idx="34125">
                        <c:v>-0.10585170000000001</c:v>
                      </c:pt>
                      <c:pt idx="34126">
                        <c:v>-0.10825170000000001</c:v>
                      </c:pt>
                      <c:pt idx="34127">
                        <c:v>-0.11065170000000001</c:v>
                      </c:pt>
                      <c:pt idx="34128">
                        <c:v>-0.1130517</c:v>
                      </c:pt>
                      <c:pt idx="34129">
                        <c:v>-0.1154517</c:v>
                      </c:pt>
                      <c:pt idx="34130">
                        <c:v>-0.1178517</c:v>
                      </c:pt>
                      <c:pt idx="34131">
                        <c:v>-0.1202517</c:v>
                      </c:pt>
                      <c:pt idx="34132">
                        <c:v>-0.1226517</c:v>
                      </c:pt>
                      <c:pt idx="34133">
                        <c:v>-0.12505169999999999</c:v>
                      </c:pt>
                      <c:pt idx="34134">
                        <c:v>-0.1274517</c:v>
                      </c:pt>
                      <c:pt idx="34135">
                        <c:v>-0.12985169999999999</c:v>
                      </c:pt>
                      <c:pt idx="34136">
                        <c:v>-0.1322517</c:v>
                      </c:pt>
                      <c:pt idx="34137">
                        <c:v>-0.13465170000000001</c:v>
                      </c:pt>
                      <c:pt idx="34138">
                        <c:v>-0.1370517</c:v>
                      </c:pt>
                      <c:pt idx="34139">
                        <c:v>-0.13945170000000001</c:v>
                      </c:pt>
                      <c:pt idx="34140">
                        <c:v>-0.1418517</c:v>
                      </c:pt>
                      <c:pt idx="34141">
                        <c:v>-0.14425170000000001</c:v>
                      </c:pt>
                      <c:pt idx="34142">
                        <c:v>-0.1466517</c:v>
                      </c:pt>
                      <c:pt idx="34143">
                        <c:v>-0.14905170000000001</c:v>
                      </c:pt>
                      <c:pt idx="34144">
                        <c:v>-0.15145169999999999</c:v>
                      </c:pt>
                      <c:pt idx="34145">
                        <c:v>-0.15385170000000001</c:v>
                      </c:pt>
                      <c:pt idx="34146">
                        <c:v>-0.15625169999999999</c:v>
                      </c:pt>
                      <c:pt idx="34147">
                        <c:v>-0.15865170000000001</c:v>
                      </c:pt>
                      <c:pt idx="34148">
                        <c:v>-0.16105169999999999</c:v>
                      </c:pt>
                      <c:pt idx="34149">
                        <c:v>-0.16345170000000001</c:v>
                      </c:pt>
                      <c:pt idx="34150">
                        <c:v>-0.16585169999999999</c:v>
                      </c:pt>
                      <c:pt idx="34151">
                        <c:v>-0.1682517</c:v>
                      </c:pt>
                      <c:pt idx="34152">
                        <c:v>-0.17065169999999999</c:v>
                      </c:pt>
                      <c:pt idx="34153">
                        <c:v>-0.1730517</c:v>
                      </c:pt>
                      <c:pt idx="34154">
                        <c:v>-0.17545169999999999</c:v>
                      </c:pt>
                      <c:pt idx="34155">
                        <c:v>-0.1778517</c:v>
                      </c:pt>
                      <c:pt idx="34156">
                        <c:v>-0.18025169999999999</c:v>
                      </c:pt>
                      <c:pt idx="34157">
                        <c:v>-0.1826517</c:v>
                      </c:pt>
                      <c:pt idx="34158">
                        <c:v>-0.18505170000000001</c:v>
                      </c:pt>
                      <c:pt idx="34159">
                        <c:v>-0.1874517</c:v>
                      </c:pt>
                      <c:pt idx="34160">
                        <c:v>-0.18985170000000001</c:v>
                      </c:pt>
                      <c:pt idx="34161">
                        <c:v>-0.1922517</c:v>
                      </c:pt>
                      <c:pt idx="34162">
                        <c:v>-0.19465170000000001</c:v>
                      </c:pt>
                      <c:pt idx="34163">
                        <c:v>-0.1970517</c:v>
                      </c:pt>
                      <c:pt idx="34164">
                        <c:v>-0.19945170000000001</c:v>
                      </c:pt>
                      <c:pt idx="34165">
                        <c:v>-0.2018517</c:v>
                      </c:pt>
                      <c:pt idx="34166">
                        <c:v>-0.20425170000000001</c:v>
                      </c:pt>
                      <c:pt idx="34167">
                        <c:v>-0.20665169999999999</c:v>
                      </c:pt>
                      <c:pt idx="34168">
                        <c:v>-0.20905170000000001</c:v>
                      </c:pt>
                      <c:pt idx="34169">
                        <c:v>-0.21145169999999999</c:v>
                      </c:pt>
                      <c:pt idx="34170">
                        <c:v>-0.21385170000000001</c:v>
                      </c:pt>
                      <c:pt idx="34171">
                        <c:v>-0.21625169999999999</c:v>
                      </c:pt>
                      <c:pt idx="34172">
                        <c:v>-0.2186517</c:v>
                      </c:pt>
                      <c:pt idx="34173">
                        <c:v>-0.22105169999999999</c:v>
                      </c:pt>
                      <c:pt idx="34174">
                        <c:v>-0.2234517</c:v>
                      </c:pt>
                      <c:pt idx="34175">
                        <c:v>-0.22585169999999999</c:v>
                      </c:pt>
                      <c:pt idx="34176">
                        <c:v>-0.2282517</c:v>
                      </c:pt>
                      <c:pt idx="34177">
                        <c:v>-0.23065169999999999</c:v>
                      </c:pt>
                      <c:pt idx="34178">
                        <c:v>-0.2330517</c:v>
                      </c:pt>
                      <c:pt idx="34179">
                        <c:v>-0.23545170000000001</c:v>
                      </c:pt>
                      <c:pt idx="34180">
                        <c:v>-0.2378517</c:v>
                      </c:pt>
                      <c:pt idx="34181">
                        <c:v>-0.24025170000000001</c:v>
                      </c:pt>
                      <c:pt idx="34182">
                        <c:v>-0.2426517</c:v>
                      </c:pt>
                      <c:pt idx="34183">
                        <c:v>-0.24505170000000001</c:v>
                      </c:pt>
                      <c:pt idx="34184">
                        <c:v>-0.2474517</c:v>
                      </c:pt>
                      <c:pt idx="34185">
                        <c:v>-0.24985170000000001</c:v>
                      </c:pt>
                      <c:pt idx="34186">
                        <c:v>-0.25225170000000002</c:v>
                      </c:pt>
                      <c:pt idx="34187">
                        <c:v>-0.25465169999999998</c:v>
                      </c:pt>
                      <c:pt idx="34188">
                        <c:v>-0.25705169999999999</c:v>
                      </c:pt>
                      <c:pt idx="34189">
                        <c:v>-0.25945170000000001</c:v>
                      </c:pt>
                      <c:pt idx="34190">
                        <c:v>-0.26185170000000002</c:v>
                      </c:pt>
                      <c:pt idx="34191">
                        <c:v>-0.26425169999999998</c:v>
                      </c:pt>
                      <c:pt idx="34192">
                        <c:v>-0.26665169999999999</c:v>
                      </c:pt>
                      <c:pt idx="34193">
                        <c:v>-0.2690517</c:v>
                      </c:pt>
                      <c:pt idx="34194">
                        <c:v>-0.27145170000000002</c:v>
                      </c:pt>
                      <c:pt idx="34195">
                        <c:v>-0.27385169999999998</c:v>
                      </c:pt>
                      <c:pt idx="34196">
                        <c:v>-0.27625169999999999</c:v>
                      </c:pt>
                      <c:pt idx="34197">
                        <c:v>-0.2786517</c:v>
                      </c:pt>
                      <c:pt idx="34198">
                        <c:v>-0.28105170000000002</c:v>
                      </c:pt>
                      <c:pt idx="34199">
                        <c:v>-0.28345169999999997</c:v>
                      </c:pt>
                      <c:pt idx="34200">
                        <c:v>-0.28585169999999999</c:v>
                      </c:pt>
                      <c:pt idx="34201">
                        <c:v>-0.2882517</c:v>
                      </c:pt>
                      <c:pt idx="34202">
                        <c:v>-0.29065170000000001</c:v>
                      </c:pt>
                      <c:pt idx="34203">
                        <c:v>-0.29305170000000003</c:v>
                      </c:pt>
                      <c:pt idx="34204">
                        <c:v>-0.29545169999999998</c:v>
                      </c:pt>
                      <c:pt idx="34205">
                        <c:v>-0.2978517</c:v>
                      </c:pt>
                      <c:pt idx="34206">
                        <c:v>-0.30025170000000001</c:v>
                      </c:pt>
                      <c:pt idx="34207">
                        <c:v>-0.30265170000000002</c:v>
                      </c:pt>
                      <c:pt idx="34208">
                        <c:v>-0.30505169999999998</c:v>
                      </c:pt>
                      <c:pt idx="34209">
                        <c:v>-0.30745169999999999</c:v>
                      </c:pt>
                      <c:pt idx="34210">
                        <c:v>-0.30985170000000001</c:v>
                      </c:pt>
                      <c:pt idx="34211">
                        <c:v>-0.31225170000000002</c:v>
                      </c:pt>
                      <c:pt idx="34212">
                        <c:v>-0.31465169999999998</c:v>
                      </c:pt>
                      <c:pt idx="34213">
                        <c:v>-0.31705169999999999</c:v>
                      </c:pt>
                      <c:pt idx="34214">
                        <c:v>-0.31945170000000001</c:v>
                      </c:pt>
                      <c:pt idx="34215">
                        <c:v>-0.32185170000000002</c:v>
                      </c:pt>
                      <c:pt idx="34216">
                        <c:v>-0.32425169999999998</c:v>
                      </c:pt>
                      <c:pt idx="34217">
                        <c:v>-0.32665169999999999</c:v>
                      </c:pt>
                      <c:pt idx="34218">
                        <c:v>-0.3290517</c:v>
                      </c:pt>
                      <c:pt idx="34219">
                        <c:v>-0.33145170000000002</c:v>
                      </c:pt>
                      <c:pt idx="34220">
                        <c:v>-0.33385169999999997</c:v>
                      </c:pt>
                      <c:pt idx="34221">
                        <c:v>-0.33625169999999999</c:v>
                      </c:pt>
                      <c:pt idx="34222">
                        <c:v>-0.3386517</c:v>
                      </c:pt>
                      <c:pt idx="34223">
                        <c:v>-0.34105170000000001</c:v>
                      </c:pt>
                      <c:pt idx="34224">
                        <c:v>-0.34345170000000003</c:v>
                      </c:pt>
                      <c:pt idx="34225">
                        <c:v>-0.34585169999999998</c:v>
                      </c:pt>
                      <c:pt idx="34226">
                        <c:v>-0.3482517</c:v>
                      </c:pt>
                      <c:pt idx="34227">
                        <c:v>-0.35065170000000001</c:v>
                      </c:pt>
                      <c:pt idx="34228">
                        <c:v>-0.35305170000000002</c:v>
                      </c:pt>
                      <c:pt idx="34229">
                        <c:v>-0.35545169999999998</c:v>
                      </c:pt>
                      <c:pt idx="34230">
                        <c:v>-0.35785169999999999</c:v>
                      </c:pt>
                      <c:pt idx="34231">
                        <c:v>-0.36025170000000001</c:v>
                      </c:pt>
                      <c:pt idx="34232">
                        <c:v>-0.36265170000000002</c:v>
                      </c:pt>
                      <c:pt idx="34233">
                        <c:v>-0.36505169999999998</c:v>
                      </c:pt>
                      <c:pt idx="34234">
                        <c:v>-0.36745169999999999</c:v>
                      </c:pt>
                      <c:pt idx="34235">
                        <c:v>-0.36985170000000001</c:v>
                      </c:pt>
                      <c:pt idx="34236">
                        <c:v>-0.37225170000000002</c:v>
                      </c:pt>
                      <c:pt idx="34237">
                        <c:v>-0.37465169999999998</c:v>
                      </c:pt>
                      <c:pt idx="34238">
                        <c:v>-0.37705169999999999</c:v>
                      </c:pt>
                      <c:pt idx="34239">
                        <c:v>-0.3794517</c:v>
                      </c:pt>
                      <c:pt idx="34240">
                        <c:v>-0.38185170000000002</c:v>
                      </c:pt>
                      <c:pt idx="34241">
                        <c:v>-0.38425169999999997</c:v>
                      </c:pt>
                      <c:pt idx="34242">
                        <c:v>-0.38665169999999999</c:v>
                      </c:pt>
                      <c:pt idx="34243">
                        <c:v>-0.3890517</c:v>
                      </c:pt>
                      <c:pt idx="34244">
                        <c:v>-0.39145170000000001</c:v>
                      </c:pt>
                      <c:pt idx="34245">
                        <c:v>-0.39385170000000003</c:v>
                      </c:pt>
                      <c:pt idx="34246">
                        <c:v>-0.39625169999999998</c:v>
                      </c:pt>
                      <c:pt idx="34247">
                        <c:v>-0.3986517</c:v>
                      </c:pt>
                      <c:pt idx="34248">
                        <c:v>-0.40105170000000001</c:v>
                      </c:pt>
                      <c:pt idx="34249">
                        <c:v>-0.40345170000000002</c:v>
                      </c:pt>
                      <c:pt idx="34250">
                        <c:v>-0.40585169999999998</c:v>
                      </c:pt>
                      <c:pt idx="34251">
                        <c:v>-0.4082517</c:v>
                      </c:pt>
                      <c:pt idx="34252">
                        <c:v>-0.41065170000000001</c:v>
                      </c:pt>
                      <c:pt idx="34253">
                        <c:v>-0.41305170000000002</c:v>
                      </c:pt>
                      <c:pt idx="34254">
                        <c:v>-0.41545169999999998</c:v>
                      </c:pt>
                      <c:pt idx="34255">
                        <c:v>-0.41785169999999999</c:v>
                      </c:pt>
                      <c:pt idx="34256">
                        <c:v>-0.42025170000000001</c:v>
                      </c:pt>
                      <c:pt idx="34257">
                        <c:v>-0.42265170000000002</c:v>
                      </c:pt>
                      <c:pt idx="34258">
                        <c:v>-0.42505169999999998</c:v>
                      </c:pt>
                      <c:pt idx="34259">
                        <c:v>-0.42745169999999999</c:v>
                      </c:pt>
                      <c:pt idx="34260">
                        <c:v>-0.4298517</c:v>
                      </c:pt>
                      <c:pt idx="34261">
                        <c:v>-0.43225170000000002</c:v>
                      </c:pt>
                      <c:pt idx="34262">
                        <c:v>-0.43465169999999997</c:v>
                      </c:pt>
                      <c:pt idx="34263">
                        <c:v>-0.43705169999999999</c:v>
                      </c:pt>
                      <c:pt idx="34264">
                        <c:v>-0.4394517</c:v>
                      </c:pt>
                      <c:pt idx="34265">
                        <c:v>-0.44185170000000001</c:v>
                      </c:pt>
                      <c:pt idx="34266">
                        <c:v>-0.44425170000000003</c:v>
                      </c:pt>
                      <c:pt idx="34267">
                        <c:v>-0.44665169999999998</c:v>
                      </c:pt>
                      <c:pt idx="34268">
                        <c:v>-0.4490517</c:v>
                      </c:pt>
                      <c:pt idx="34269">
                        <c:v>-0.45145170000000001</c:v>
                      </c:pt>
                      <c:pt idx="34270">
                        <c:v>-0.45385170000000002</c:v>
                      </c:pt>
                      <c:pt idx="34271">
                        <c:v>-0.45625169999999998</c:v>
                      </c:pt>
                      <c:pt idx="34272">
                        <c:v>-0.4586517</c:v>
                      </c:pt>
                      <c:pt idx="34273">
                        <c:v>-0.46105170000000001</c:v>
                      </c:pt>
                      <c:pt idx="34274">
                        <c:v>-0.46345170000000002</c:v>
                      </c:pt>
                      <c:pt idx="34275">
                        <c:v>-0.46585169999999998</c:v>
                      </c:pt>
                      <c:pt idx="34276">
                        <c:v>-0.46825169999999999</c:v>
                      </c:pt>
                      <c:pt idx="34277">
                        <c:v>-0.47065170000000001</c:v>
                      </c:pt>
                      <c:pt idx="34278">
                        <c:v>-0.47305170000000002</c:v>
                      </c:pt>
                      <c:pt idx="34279">
                        <c:v>-0.47545169999999998</c:v>
                      </c:pt>
                      <c:pt idx="34280">
                        <c:v>-0.47785169999999999</c:v>
                      </c:pt>
                      <c:pt idx="34281">
                        <c:v>-0.4802517</c:v>
                      </c:pt>
                      <c:pt idx="34282">
                        <c:v>-0.48265170000000002</c:v>
                      </c:pt>
                      <c:pt idx="34283">
                        <c:v>-0.48505169999999997</c:v>
                      </c:pt>
                      <c:pt idx="34284">
                        <c:v>-0.48745169999999999</c:v>
                      </c:pt>
                      <c:pt idx="34285">
                        <c:v>-0.4898517</c:v>
                      </c:pt>
                      <c:pt idx="34286">
                        <c:v>-0.49225170000000001</c:v>
                      </c:pt>
                      <c:pt idx="34287">
                        <c:v>-0.49465170000000003</c:v>
                      </c:pt>
                      <c:pt idx="34288">
                        <c:v>-0.49705169999999999</c:v>
                      </c:pt>
                      <c:pt idx="34289">
                        <c:v>-0.4994517</c:v>
                      </c:pt>
                      <c:pt idx="34290">
                        <c:v>-0.50185170000000001</c:v>
                      </c:pt>
                      <c:pt idx="34291">
                        <c:v>-0.50425169999999997</c:v>
                      </c:pt>
                      <c:pt idx="34292">
                        <c:v>-0.50665170000000004</c:v>
                      </c:pt>
                      <c:pt idx="34293">
                        <c:v>-0.5090517</c:v>
                      </c:pt>
                      <c:pt idx="34294">
                        <c:v>-0.51145169999999995</c:v>
                      </c:pt>
                      <c:pt idx="34295">
                        <c:v>-0.51385170000000002</c:v>
                      </c:pt>
                      <c:pt idx="34296">
                        <c:v>-0.51625169999999998</c:v>
                      </c:pt>
                      <c:pt idx="34297">
                        <c:v>-0.51865170000000005</c:v>
                      </c:pt>
                      <c:pt idx="34298">
                        <c:v>-0.52105159999999995</c:v>
                      </c:pt>
                      <c:pt idx="34299">
                        <c:v>-0.52345169999999996</c:v>
                      </c:pt>
                      <c:pt idx="34300">
                        <c:v>-0.52585170000000003</c:v>
                      </c:pt>
                      <c:pt idx="34301">
                        <c:v>-0.52825160000000004</c:v>
                      </c:pt>
                      <c:pt idx="34302">
                        <c:v>-0.53065169999999995</c:v>
                      </c:pt>
                      <c:pt idx="34303">
                        <c:v>-0.53305170000000002</c:v>
                      </c:pt>
                      <c:pt idx="34304">
                        <c:v>-0.53545169999999997</c:v>
                      </c:pt>
                      <c:pt idx="34305">
                        <c:v>-0.53785170000000004</c:v>
                      </c:pt>
                      <c:pt idx="34306">
                        <c:v>-0.5402517</c:v>
                      </c:pt>
                      <c:pt idx="34307">
                        <c:v>-0.54265169999999996</c:v>
                      </c:pt>
                      <c:pt idx="34308">
                        <c:v>-0.54505170000000003</c:v>
                      </c:pt>
                      <c:pt idx="34309">
                        <c:v>-0.54745169999999999</c:v>
                      </c:pt>
                      <c:pt idx="34310">
                        <c:v>-0.54985170000000005</c:v>
                      </c:pt>
                      <c:pt idx="34311">
                        <c:v>-0.55225170000000001</c:v>
                      </c:pt>
                      <c:pt idx="34312">
                        <c:v>-0.55465169999999997</c:v>
                      </c:pt>
                      <c:pt idx="34313">
                        <c:v>-0.55705170000000004</c:v>
                      </c:pt>
                      <c:pt idx="34314">
                        <c:v>-0.5594517</c:v>
                      </c:pt>
                      <c:pt idx="34315">
                        <c:v>-0.56185169999999995</c:v>
                      </c:pt>
                      <c:pt idx="34316">
                        <c:v>-0.56425170000000002</c:v>
                      </c:pt>
                      <c:pt idx="34317">
                        <c:v>-0.56665169999999998</c:v>
                      </c:pt>
                      <c:pt idx="34318">
                        <c:v>-0.56905170000000005</c:v>
                      </c:pt>
                      <c:pt idx="34319">
                        <c:v>-0.57145170000000001</c:v>
                      </c:pt>
                      <c:pt idx="34320">
                        <c:v>-0.57385160000000002</c:v>
                      </c:pt>
                      <c:pt idx="34321">
                        <c:v>-0.57625170000000003</c:v>
                      </c:pt>
                      <c:pt idx="34322">
                        <c:v>-0.57865169999999999</c:v>
                      </c:pt>
                      <c:pt idx="34323">
                        <c:v>-0.5810516</c:v>
                      </c:pt>
                      <c:pt idx="34324">
                        <c:v>-0.58345170000000002</c:v>
                      </c:pt>
                      <c:pt idx="34325">
                        <c:v>-0.58585169999999998</c:v>
                      </c:pt>
                      <c:pt idx="34326">
                        <c:v>-0.58825170000000004</c:v>
                      </c:pt>
                      <c:pt idx="34327">
                        <c:v>-0.5906517</c:v>
                      </c:pt>
                      <c:pt idx="34328">
                        <c:v>-0.59305169999999996</c:v>
                      </c:pt>
                      <c:pt idx="34329">
                        <c:v>-0.59545170000000003</c:v>
                      </c:pt>
                      <c:pt idx="34330">
                        <c:v>-0.59785169999999999</c:v>
                      </c:pt>
                      <c:pt idx="34331">
                        <c:v>-0.60025170000000005</c:v>
                      </c:pt>
                      <c:pt idx="34332">
                        <c:v>-0.60265170000000001</c:v>
                      </c:pt>
                      <c:pt idx="34333">
                        <c:v>-0.60505169999999997</c:v>
                      </c:pt>
                      <c:pt idx="34334">
                        <c:v>-0.60745170000000004</c:v>
                      </c:pt>
                      <c:pt idx="34335">
                        <c:v>-0.6098517</c:v>
                      </c:pt>
                      <c:pt idx="34336">
                        <c:v>-0.61225169999999995</c:v>
                      </c:pt>
                      <c:pt idx="34337">
                        <c:v>-0.61465170000000002</c:v>
                      </c:pt>
                      <c:pt idx="34338">
                        <c:v>-0.61705169999999998</c:v>
                      </c:pt>
                      <c:pt idx="34339">
                        <c:v>-0.61945170000000005</c:v>
                      </c:pt>
                      <c:pt idx="34340">
                        <c:v>-0.62185170000000001</c:v>
                      </c:pt>
                      <c:pt idx="34341">
                        <c:v>-0.62425169999999996</c:v>
                      </c:pt>
                      <c:pt idx="34342">
                        <c:v>-0.62665159999999998</c:v>
                      </c:pt>
                      <c:pt idx="34343">
                        <c:v>-0.62905169999999999</c:v>
                      </c:pt>
                      <c:pt idx="34344">
                        <c:v>-0.63145169999999995</c:v>
                      </c:pt>
                      <c:pt idx="34345">
                        <c:v>-0.63385159999999996</c:v>
                      </c:pt>
                      <c:pt idx="34346">
                        <c:v>-0.63625169999999998</c:v>
                      </c:pt>
                      <c:pt idx="34347">
                        <c:v>-0.63865170000000004</c:v>
                      </c:pt>
                      <c:pt idx="34348">
                        <c:v>-0.6410517</c:v>
                      </c:pt>
                      <c:pt idx="34349">
                        <c:v>-0.64345169999999996</c:v>
                      </c:pt>
                      <c:pt idx="34350">
                        <c:v>-0.64585170000000003</c:v>
                      </c:pt>
                      <c:pt idx="34351">
                        <c:v>-0.64825169999999999</c:v>
                      </c:pt>
                      <c:pt idx="34352">
                        <c:v>-0.65065170000000006</c:v>
                      </c:pt>
                      <c:pt idx="34353">
                        <c:v>-0.65305170000000001</c:v>
                      </c:pt>
                      <c:pt idx="34354">
                        <c:v>-0.65545169999999997</c:v>
                      </c:pt>
                      <c:pt idx="34355">
                        <c:v>-0.65785170000000004</c:v>
                      </c:pt>
                      <c:pt idx="34356">
                        <c:v>-0.6602517</c:v>
                      </c:pt>
                      <c:pt idx="34357">
                        <c:v>-0.66265169999999995</c:v>
                      </c:pt>
                      <c:pt idx="34358">
                        <c:v>-0.66505170000000002</c:v>
                      </c:pt>
                      <c:pt idx="34359">
                        <c:v>-0.66745169999999998</c:v>
                      </c:pt>
                      <c:pt idx="34360">
                        <c:v>-0.66985170000000005</c:v>
                      </c:pt>
                      <c:pt idx="34361">
                        <c:v>-0.67225170000000001</c:v>
                      </c:pt>
                      <c:pt idx="34362">
                        <c:v>-0.67465169999999997</c:v>
                      </c:pt>
                      <c:pt idx="34363">
                        <c:v>-0.67705170000000003</c:v>
                      </c:pt>
                      <c:pt idx="34364">
                        <c:v>-0.67945160000000004</c:v>
                      </c:pt>
                      <c:pt idx="34365">
                        <c:v>-0.68185169999999995</c:v>
                      </c:pt>
                      <c:pt idx="34366">
                        <c:v>-0.68425170000000002</c:v>
                      </c:pt>
                      <c:pt idx="34367">
                        <c:v>-0.68665160000000003</c:v>
                      </c:pt>
                      <c:pt idx="34368">
                        <c:v>-0.68905170000000004</c:v>
                      </c:pt>
                      <c:pt idx="34369">
                        <c:v>-0.6914517</c:v>
                      </c:pt>
                      <c:pt idx="34370">
                        <c:v>-0.69385160000000001</c:v>
                      </c:pt>
                      <c:pt idx="34371">
                        <c:v>-0.69625170000000003</c:v>
                      </c:pt>
                      <c:pt idx="34372">
                        <c:v>-0.69865169999999999</c:v>
                      </c:pt>
                      <c:pt idx="34373">
                        <c:v>-0.70105170000000006</c:v>
                      </c:pt>
                      <c:pt idx="34374">
                        <c:v>-0.70345170000000001</c:v>
                      </c:pt>
                      <c:pt idx="34375">
                        <c:v>-0.70585169999999997</c:v>
                      </c:pt>
                      <c:pt idx="34376">
                        <c:v>-0.70825170000000004</c:v>
                      </c:pt>
                      <c:pt idx="34377">
                        <c:v>-0.7106517</c:v>
                      </c:pt>
                      <c:pt idx="34378">
                        <c:v>-0.71305169999999996</c:v>
                      </c:pt>
                      <c:pt idx="34379">
                        <c:v>-0.71545170000000002</c:v>
                      </c:pt>
                      <c:pt idx="34380">
                        <c:v>-0.71785169999999998</c:v>
                      </c:pt>
                      <c:pt idx="34381">
                        <c:v>-0.72025170000000005</c:v>
                      </c:pt>
                      <c:pt idx="34382">
                        <c:v>-0.72265170000000001</c:v>
                      </c:pt>
                      <c:pt idx="34383">
                        <c:v>-0.72505169999999997</c:v>
                      </c:pt>
                      <c:pt idx="34384">
                        <c:v>-0.72745170000000003</c:v>
                      </c:pt>
                      <c:pt idx="34385">
                        <c:v>-0.72985169999999999</c:v>
                      </c:pt>
                      <c:pt idx="34386">
                        <c:v>-0.7322516</c:v>
                      </c:pt>
                      <c:pt idx="34387">
                        <c:v>-0.73465170000000002</c:v>
                      </c:pt>
                      <c:pt idx="34388">
                        <c:v>-0.73705169999999998</c:v>
                      </c:pt>
                      <c:pt idx="34389">
                        <c:v>-0.73945159999999999</c:v>
                      </c:pt>
                      <c:pt idx="34390">
                        <c:v>-0.7418517</c:v>
                      </c:pt>
                      <c:pt idx="34391">
                        <c:v>-0.74425169999999996</c:v>
                      </c:pt>
                      <c:pt idx="34392">
                        <c:v>-0.74665159999999997</c:v>
                      </c:pt>
                      <c:pt idx="34393">
                        <c:v>-0.74905169999999999</c:v>
                      </c:pt>
                      <c:pt idx="34394">
                        <c:v>-0.75145169999999994</c:v>
                      </c:pt>
                      <c:pt idx="34395">
                        <c:v>-0.75385170000000001</c:v>
                      </c:pt>
                      <c:pt idx="34396">
                        <c:v>-0.75625169999999997</c:v>
                      </c:pt>
                      <c:pt idx="34397">
                        <c:v>-0.75865170000000004</c:v>
                      </c:pt>
                      <c:pt idx="34398">
                        <c:v>-0.7610517</c:v>
                      </c:pt>
                      <c:pt idx="34399">
                        <c:v>-0.76345169999999996</c:v>
                      </c:pt>
                      <c:pt idx="34400">
                        <c:v>-0.76585170000000002</c:v>
                      </c:pt>
                      <c:pt idx="34401">
                        <c:v>-0.76825169999999998</c:v>
                      </c:pt>
                      <c:pt idx="34402">
                        <c:v>-0.77065170000000005</c:v>
                      </c:pt>
                      <c:pt idx="34403">
                        <c:v>-0.77305170000000001</c:v>
                      </c:pt>
                      <c:pt idx="34404">
                        <c:v>-0.77545169999999997</c:v>
                      </c:pt>
                      <c:pt idx="34405">
                        <c:v>-0.77785170000000003</c:v>
                      </c:pt>
                      <c:pt idx="34406">
                        <c:v>-0.78025169999999999</c:v>
                      </c:pt>
                      <c:pt idx="34407">
                        <c:v>-0.78265169999999995</c:v>
                      </c:pt>
                      <c:pt idx="34408">
                        <c:v>-0.78505170000000002</c:v>
                      </c:pt>
                      <c:pt idx="34409">
                        <c:v>-0.78745169999999998</c:v>
                      </c:pt>
                      <c:pt idx="34410">
                        <c:v>-0.78985170000000005</c:v>
                      </c:pt>
                      <c:pt idx="34411">
                        <c:v>-0.79225159999999994</c:v>
                      </c:pt>
                      <c:pt idx="34412">
                        <c:v>-0.79465169999999996</c:v>
                      </c:pt>
                      <c:pt idx="34413">
                        <c:v>-0.79705170000000003</c:v>
                      </c:pt>
                      <c:pt idx="34414">
                        <c:v>-0.79945160000000004</c:v>
                      </c:pt>
                      <c:pt idx="34415">
                        <c:v>-0.80185169999999995</c:v>
                      </c:pt>
                      <c:pt idx="34416">
                        <c:v>-0.80425170000000001</c:v>
                      </c:pt>
                      <c:pt idx="34417">
                        <c:v>-0.80665169999999997</c:v>
                      </c:pt>
                      <c:pt idx="34418">
                        <c:v>-0.80905170000000004</c:v>
                      </c:pt>
                      <c:pt idx="34419">
                        <c:v>-0.8114517</c:v>
                      </c:pt>
                      <c:pt idx="34420">
                        <c:v>-0.81385169999999996</c:v>
                      </c:pt>
                      <c:pt idx="34421">
                        <c:v>-0.81625170000000002</c:v>
                      </c:pt>
                      <c:pt idx="34422">
                        <c:v>-0.81865169999999998</c:v>
                      </c:pt>
                      <c:pt idx="34423">
                        <c:v>-0.82105170000000005</c:v>
                      </c:pt>
                      <c:pt idx="34424">
                        <c:v>-0.82345170000000001</c:v>
                      </c:pt>
                      <c:pt idx="34425">
                        <c:v>-0.82585169999999997</c:v>
                      </c:pt>
                      <c:pt idx="34426">
                        <c:v>-0.82825170000000004</c:v>
                      </c:pt>
                      <c:pt idx="34427">
                        <c:v>-0.83065169999999999</c:v>
                      </c:pt>
                      <c:pt idx="34428">
                        <c:v>-0.83305169999999995</c:v>
                      </c:pt>
                      <c:pt idx="34429">
                        <c:v>-0.83545170000000002</c:v>
                      </c:pt>
                      <c:pt idx="34430">
                        <c:v>-0.83785169999999998</c:v>
                      </c:pt>
                      <c:pt idx="34431">
                        <c:v>-0.84025170000000005</c:v>
                      </c:pt>
                      <c:pt idx="34432">
                        <c:v>-0.8426517</c:v>
                      </c:pt>
                      <c:pt idx="34433">
                        <c:v>-0.84505160000000001</c:v>
                      </c:pt>
                      <c:pt idx="34434">
                        <c:v>-0.84745170000000003</c:v>
                      </c:pt>
                      <c:pt idx="34435">
                        <c:v>-0.84985169999999999</c:v>
                      </c:pt>
                      <c:pt idx="34436">
                        <c:v>-0.8522516</c:v>
                      </c:pt>
                      <c:pt idx="34437">
                        <c:v>-0.85465170000000001</c:v>
                      </c:pt>
                      <c:pt idx="34438">
                        <c:v>-0.85705169999999997</c:v>
                      </c:pt>
                      <c:pt idx="34439">
                        <c:v>-0.85945170000000004</c:v>
                      </c:pt>
                      <c:pt idx="34440">
                        <c:v>-0.8618517</c:v>
                      </c:pt>
                      <c:pt idx="34441">
                        <c:v>-0.86425169999999996</c:v>
                      </c:pt>
                      <c:pt idx="34442">
                        <c:v>-0.86665170000000002</c:v>
                      </c:pt>
                      <c:pt idx="34443">
                        <c:v>-0.86905169999999998</c:v>
                      </c:pt>
                      <c:pt idx="34444">
                        <c:v>-0.87145170000000005</c:v>
                      </c:pt>
                      <c:pt idx="34445">
                        <c:v>-0.87385170000000001</c:v>
                      </c:pt>
                      <c:pt idx="34446">
                        <c:v>-0.87625169999999997</c:v>
                      </c:pt>
                      <c:pt idx="34447">
                        <c:v>-0.87865170000000004</c:v>
                      </c:pt>
                      <c:pt idx="34448">
                        <c:v>-0.88105169999999999</c:v>
                      </c:pt>
                      <c:pt idx="34449">
                        <c:v>-0.88345169999999995</c:v>
                      </c:pt>
                      <c:pt idx="34450">
                        <c:v>-0.88585170000000002</c:v>
                      </c:pt>
                      <c:pt idx="34451">
                        <c:v>-0.88825169999999998</c:v>
                      </c:pt>
                      <c:pt idx="34452">
                        <c:v>-0.89065170000000005</c:v>
                      </c:pt>
                      <c:pt idx="34453">
                        <c:v>-0.8930517</c:v>
                      </c:pt>
                      <c:pt idx="34454">
                        <c:v>-0.89545169999999996</c:v>
                      </c:pt>
                      <c:pt idx="34455">
                        <c:v>-0.89785159999999997</c:v>
                      </c:pt>
                      <c:pt idx="34456">
                        <c:v>-0.90025169999999999</c:v>
                      </c:pt>
                      <c:pt idx="34457">
                        <c:v>-0.90265169999999995</c:v>
                      </c:pt>
                      <c:pt idx="34458">
                        <c:v>-0.90505159999999996</c:v>
                      </c:pt>
                      <c:pt idx="34459">
                        <c:v>-0.90745169999999997</c:v>
                      </c:pt>
                      <c:pt idx="34460">
                        <c:v>-0.90985170000000004</c:v>
                      </c:pt>
                      <c:pt idx="34461">
                        <c:v>-0.9122517</c:v>
                      </c:pt>
                      <c:pt idx="34462">
                        <c:v>-0.91465169999999996</c:v>
                      </c:pt>
                      <c:pt idx="34463">
                        <c:v>-0.91705170000000003</c:v>
                      </c:pt>
                      <c:pt idx="34464">
                        <c:v>-0.91945169999999998</c:v>
                      </c:pt>
                      <c:pt idx="34465">
                        <c:v>-0.92185170000000005</c:v>
                      </c:pt>
                      <c:pt idx="34466">
                        <c:v>-0.92425170000000001</c:v>
                      </c:pt>
                      <c:pt idx="34467">
                        <c:v>-0.92665169999999997</c:v>
                      </c:pt>
                      <c:pt idx="34468">
                        <c:v>-0.92905170000000004</c:v>
                      </c:pt>
                      <c:pt idx="34469">
                        <c:v>-0.93145169999999999</c:v>
                      </c:pt>
                      <c:pt idx="34470">
                        <c:v>-0.93385169999999995</c:v>
                      </c:pt>
                      <c:pt idx="34471">
                        <c:v>-0.93625170000000002</c:v>
                      </c:pt>
                      <c:pt idx="34472">
                        <c:v>-0.93865169999999998</c:v>
                      </c:pt>
                      <c:pt idx="34473">
                        <c:v>-0.94105170000000005</c:v>
                      </c:pt>
                      <c:pt idx="34474">
                        <c:v>-0.9434517</c:v>
                      </c:pt>
                      <c:pt idx="34475">
                        <c:v>-0.94585169999999996</c:v>
                      </c:pt>
                      <c:pt idx="34476">
                        <c:v>-0.94825170000000003</c:v>
                      </c:pt>
                      <c:pt idx="34477">
                        <c:v>-0.95065160000000004</c:v>
                      </c:pt>
                      <c:pt idx="34478">
                        <c:v>-0.95305169999999995</c:v>
                      </c:pt>
                      <c:pt idx="34479">
                        <c:v>-0.95545170000000001</c:v>
                      </c:pt>
                      <c:pt idx="34480">
                        <c:v>-0.95785160000000003</c:v>
                      </c:pt>
                      <c:pt idx="34481">
                        <c:v>-0.96025170000000004</c:v>
                      </c:pt>
                      <c:pt idx="34482">
                        <c:v>-0.9626517</c:v>
                      </c:pt>
                      <c:pt idx="34483">
                        <c:v>-0.96505169999999996</c:v>
                      </c:pt>
                      <c:pt idx="34484">
                        <c:v>-0.96745170000000003</c:v>
                      </c:pt>
                      <c:pt idx="34485">
                        <c:v>-0.96985169999999998</c:v>
                      </c:pt>
                      <c:pt idx="34486">
                        <c:v>-0.97225170000000005</c:v>
                      </c:pt>
                      <c:pt idx="34487">
                        <c:v>-0.97465170000000001</c:v>
                      </c:pt>
                      <c:pt idx="34488">
                        <c:v>-0.97705169999999997</c:v>
                      </c:pt>
                      <c:pt idx="34489">
                        <c:v>-0.97945170000000004</c:v>
                      </c:pt>
                      <c:pt idx="34490">
                        <c:v>-0.98185169999999999</c:v>
                      </c:pt>
                      <c:pt idx="34491">
                        <c:v>-0.98425169999999995</c:v>
                      </c:pt>
                      <c:pt idx="34492">
                        <c:v>-0.98665170000000002</c:v>
                      </c:pt>
                      <c:pt idx="34493">
                        <c:v>-0.98905169999999998</c:v>
                      </c:pt>
                      <c:pt idx="34494">
                        <c:v>-0.99145170000000005</c:v>
                      </c:pt>
                      <c:pt idx="34495">
                        <c:v>-0.9938517</c:v>
                      </c:pt>
                      <c:pt idx="34496">
                        <c:v>-0.99625169999999996</c:v>
                      </c:pt>
                      <c:pt idx="34497">
                        <c:v>-0.99865170000000003</c:v>
                      </c:pt>
                      <c:pt idx="34498">
                        <c:v>-1.0010520000000001</c:v>
                      </c:pt>
                      <c:pt idx="34499">
                        <c:v>-1.003452</c:v>
                      </c:pt>
                      <c:pt idx="34500">
                        <c:v>-1.005852</c:v>
                      </c:pt>
                      <c:pt idx="34501">
                        <c:v>-1.0082519999999999</c:v>
                      </c:pt>
                      <c:pt idx="34502">
                        <c:v>-1.0106520000000001</c:v>
                      </c:pt>
                      <c:pt idx="34503">
                        <c:v>-1.0130520000000001</c:v>
                      </c:pt>
                      <c:pt idx="34504">
                        <c:v>-1.015452</c:v>
                      </c:pt>
                      <c:pt idx="34505">
                        <c:v>-1.017852</c:v>
                      </c:pt>
                      <c:pt idx="34506">
                        <c:v>-1.0202519999999999</c:v>
                      </c:pt>
                      <c:pt idx="34507">
                        <c:v>-1.0226519999999999</c:v>
                      </c:pt>
                      <c:pt idx="34508">
                        <c:v>-1.0250520000000001</c:v>
                      </c:pt>
                      <c:pt idx="34509">
                        <c:v>-1.027452</c:v>
                      </c:pt>
                      <c:pt idx="34510">
                        <c:v>-1.029852</c:v>
                      </c:pt>
                      <c:pt idx="34511">
                        <c:v>-1.0322519999999999</c:v>
                      </c:pt>
                      <c:pt idx="34512">
                        <c:v>-1.0346519999999999</c:v>
                      </c:pt>
                      <c:pt idx="34513">
                        <c:v>-1.0370520000000001</c:v>
                      </c:pt>
                      <c:pt idx="34514">
                        <c:v>-1.039452</c:v>
                      </c:pt>
                      <c:pt idx="34515">
                        <c:v>-1.041852</c:v>
                      </c:pt>
                      <c:pt idx="34516">
                        <c:v>-1.044252</c:v>
                      </c:pt>
                      <c:pt idx="34517">
                        <c:v>-1.0466519999999999</c:v>
                      </c:pt>
                      <c:pt idx="34518">
                        <c:v>-1.0490520000000001</c:v>
                      </c:pt>
                      <c:pt idx="34519">
                        <c:v>-1.0514520000000001</c:v>
                      </c:pt>
                      <c:pt idx="34520">
                        <c:v>-1.053852</c:v>
                      </c:pt>
                      <c:pt idx="34521">
                        <c:v>-1.056252</c:v>
                      </c:pt>
                      <c:pt idx="34522">
                        <c:v>-1.0586519999999999</c:v>
                      </c:pt>
                      <c:pt idx="34523">
                        <c:v>-1.0610520000000001</c:v>
                      </c:pt>
                      <c:pt idx="34524">
                        <c:v>-1.0634520000000001</c:v>
                      </c:pt>
                      <c:pt idx="34525">
                        <c:v>-1.065852</c:v>
                      </c:pt>
                      <c:pt idx="34526">
                        <c:v>-1.068252</c:v>
                      </c:pt>
                      <c:pt idx="34527">
                        <c:v>-1.0706519999999999</c:v>
                      </c:pt>
                      <c:pt idx="34528">
                        <c:v>-1.0730519999999999</c:v>
                      </c:pt>
                      <c:pt idx="34529">
                        <c:v>-1.0754520000000001</c:v>
                      </c:pt>
                      <c:pt idx="34530">
                        <c:v>-1.077852</c:v>
                      </c:pt>
                      <c:pt idx="34531">
                        <c:v>-1.080252</c:v>
                      </c:pt>
                      <c:pt idx="34532">
                        <c:v>-1.0826519999999999</c:v>
                      </c:pt>
                      <c:pt idx="34533">
                        <c:v>-1.0850519999999999</c:v>
                      </c:pt>
                      <c:pt idx="34534">
                        <c:v>-1.0874520000000001</c:v>
                      </c:pt>
                      <c:pt idx="34535">
                        <c:v>-1.089852</c:v>
                      </c:pt>
                      <c:pt idx="34536">
                        <c:v>-1.092252</c:v>
                      </c:pt>
                      <c:pt idx="34537">
                        <c:v>-1.094652</c:v>
                      </c:pt>
                      <c:pt idx="34538">
                        <c:v>-1.0970519999999999</c:v>
                      </c:pt>
                      <c:pt idx="34539">
                        <c:v>-1.0994520000000001</c:v>
                      </c:pt>
                      <c:pt idx="34540">
                        <c:v>-1.1018520000000001</c:v>
                      </c:pt>
                      <c:pt idx="34541">
                        <c:v>-1.104252</c:v>
                      </c:pt>
                      <c:pt idx="34542">
                        <c:v>-1.106652</c:v>
                      </c:pt>
                      <c:pt idx="34543">
                        <c:v>-1.1090519999999999</c:v>
                      </c:pt>
                      <c:pt idx="34544">
                        <c:v>-1.1114520000000001</c:v>
                      </c:pt>
                      <c:pt idx="34545">
                        <c:v>-1.1138520000000001</c:v>
                      </c:pt>
                      <c:pt idx="34546">
                        <c:v>-1.116252</c:v>
                      </c:pt>
                      <c:pt idx="34547">
                        <c:v>-1.118652</c:v>
                      </c:pt>
                      <c:pt idx="34548">
                        <c:v>-1.1210519999999999</c:v>
                      </c:pt>
                      <c:pt idx="34549">
                        <c:v>-1.1234519999999999</c:v>
                      </c:pt>
                      <c:pt idx="34550">
                        <c:v>-1.1258520000000001</c:v>
                      </c:pt>
                      <c:pt idx="34551">
                        <c:v>-1.128252</c:v>
                      </c:pt>
                      <c:pt idx="34552">
                        <c:v>-1.130652</c:v>
                      </c:pt>
                      <c:pt idx="34553">
                        <c:v>-1.1330519999999999</c:v>
                      </c:pt>
                      <c:pt idx="34554">
                        <c:v>-1.1354519999999999</c:v>
                      </c:pt>
                      <c:pt idx="34555">
                        <c:v>-1.1378520000000001</c:v>
                      </c:pt>
                      <c:pt idx="34556">
                        <c:v>-1.140252</c:v>
                      </c:pt>
                      <c:pt idx="34557">
                        <c:v>-1.142652</c:v>
                      </c:pt>
                      <c:pt idx="34558">
                        <c:v>-1.145052</c:v>
                      </c:pt>
                      <c:pt idx="34559">
                        <c:v>-1.1474519999999999</c:v>
                      </c:pt>
                      <c:pt idx="34560">
                        <c:v>-1.1498520000000001</c:v>
                      </c:pt>
                      <c:pt idx="34561">
                        <c:v>-1.1522520000000001</c:v>
                      </c:pt>
                      <c:pt idx="34562">
                        <c:v>-1.154652</c:v>
                      </c:pt>
                      <c:pt idx="34563">
                        <c:v>-1.157052</c:v>
                      </c:pt>
                      <c:pt idx="34564">
                        <c:v>-1.1594519999999999</c:v>
                      </c:pt>
                      <c:pt idx="34565">
                        <c:v>-1.1618520000000001</c:v>
                      </c:pt>
                      <c:pt idx="34566">
                        <c:v>-1.1642520000000001</c:v>
                      </c:pt>
                      <c:pt idx="34567">
                        <c:v>-1.166652</c:v>
                      </c:pt>
                      <c:pt idx="34568">
                        <c:v>-1.169052</c:v>
                      </c:pt>
                      <c:pt idx="34569">
                        <c:v>-1.1714519999999999</c:v>
                      </c:pt>
                      <c:pt idx="34570">
                        <c:v>-1.1738519999999999</c:v>
                      </c:pt>
                      <c:pt idx="34571">
                        <c:v>-1.1762520000000001</c:v>
                      </c:pt>
                      <c:pt idx="34572">
                        <c:v>-1.178652</c:v>
                      </c:pt>
                      <c:pt idx="34573">
                        <c:v>-1.181052</c:v>
                      </c:pt>
                      <c:pt idx="34574">
                        <c:v>-1.1834519999999999</c:v>
                      </c:pt>
                      <c:pt idx="34575">
                        <c:v>-1.1858519999999999</c:v>
                      </c:pt>
                      <c:pt idx="34576">
                        <c:v>-1.1882520000000001</c:v>
                      </c:pt>
                      <c:pt idx="34577">
                        <c:v>-1.190652</c:v>
                      </c:pt>
                      <c:pt idx="34578">
                        <c:v>-1.193052</c:v>
                      </c:pt>
                      <c:pt idx="34579">
                        <c:v>-1.195452</c:v>
                      </c:pt>
                      <c:pt idx="34580">
                        <c:v>-1.1978519999999999</c:v>
                      </c:pt>
                      <c:pt idx="34581">
                        <c:v>-1.2002520000000001</c:v>
                      </c:pt>
                      <c:pt idx="34582">
                        <c:v>-1.2026520000000001</c:v>
                      </c:pt>
                      <c:pt idx="34583">
                        <c:v>-1.205052</c:v>
                      </c:pt>
                      <c:pt idx="34584">
                        <c:v>-1.207452</c:v>
                      </c:pt>
                      <c:pt idx="34585">
                        <c:v>-1.2098519999999999</c:v>
                      </c:pt>
                      <c:pt idx="34586">
                        <c:v>-1.2122520000000001</c:v>
                      </c:pt>
                      <c:pt idx="34587">
                        <c:v>-1.2146520000000001</c:v>
                      </c:pt>
                      <c:pt idx="34588">
                        <c:v>-1.217052</c:v>
                      </c:pt>
                      <c:pt idx="34589">
                        <c:v>-1.219452</c:v>
                      </c:pt>
                      <c:pt idx="34590">
                        <c:v>-1.2218519999999999</c:v>
                      </c:pt>
                      <c:pt idx="34591">
                        <c:v>-1.2242519999999999</c:v>
                      </c:pt>
                      <c:pt idx="34592">
                        <c:v>-1.2266520000000001</c:v>
                      </c:pt>
                      <c:pt idx="34593">
                        <c:v>-1.229052</c:v>
                      </c:pt>
                      <c:pt idx="34594">
                        <c:v>-1.231452</c:v>
                      </c:pt>
                      <c:pt idx="34595">
                        <c:v>-1.2338519999999999</c:v>
                      </c:pt>
                      <c:pt idx="34596">
                        <c:v>-1.2362519999999999</c:v>
                      </c:pt>
                      <c:pt idx="34597">
                        <c:v>-1.2386520000000001</c:v>
                      </c:pt>
                      <c:pt idx="34598">
                        <c:v>-1.241052</c:v>
                      </c:pt>
                      <c:pt idx="34599">
                        <c:v>-1.243452</c:v>
                      </c:pt>
                      <c:pt idx="34600">
                        <c:v>-1.245852</c:v>
                      </c:pt>
                      <c:pt idx="34601">
                        <c:v>-1.2482519999999999</c:v>
                      </c:pt>
                      <c:pt idx="34602">
                        <c:v>-1.2506520000000001</c:v>
                      </c:pt>
                      <c:pt idx="34603">
                        <c:v>-1.2530520000000001</c:v>
                      </c:pt>
                      <c:pt idx="34604">
                        <c:v>-1.255452</c:v>
                      </c:pt>
                      <c:pt idx="34605">
                        <c:v>-1.257852</c:v>
                      </c:pt>
                      <c:pt idx="34606">
                        <c:v>-1.2602519999999999</c:v>
                      </c:pt>
                      <c:pt idx="34607">
                        <c:v>-1.2626520000000001</c:v>
                      </c:pt>
                      <c:pt idx="34608">
                        <c:v>-1.2650520000000001</c:v>
                      </c:pt>
                      <c:pt idx="34609">
                        <c:v>-1.267452</c:v>
                      </c:pt>
                      <c:pt idx="34610">
                        <c:v>-1.269852</c:v>
                      </c:pt>
                      <c:pt idx="34611">
                        <c:v>-1.2722519999999999</c:v>
                      </c:pt>
                      <c:pt idx="34612">
                        <c:v>-1.2746519999999999</c:v>
                      </c:pt>
                      <c:pt idx="34613">
                        <c:v>-1.2770520000000001</c:v>
                      </c:pt>
                      <c:pt idx="34614">
                        <c:v>-1.279452</c:v>
                      </c:pt>
                      <c:pt idx="34615">
                        <c:v>-1.281852</c:v>
                      </c:pt>
                      <c:pt idx="34616">
                        <c:v>-1.2842519999999999</c:v>
                      </c:pt>
                      <c:pt idx="34617">
                        <c:v>-1.2866519999999999</c:v>
                      </c:pt>
                      <c:pt idx="34618">
                        <c:v>-1.2890520000000001</c:v>
                      </c:pt>
                      <c:pt idx="34619">
                        <c:v>-1.291452</c:v>
                      </c:pt>
                      <c:pt idx="34620">
                        <c:v>-1.293852</c:v>
                      </c:pt>
                      <c:pt idx="34621">
                        <c:v>-1.296252</c:v>
                      </c:pt>
                      <c:pt idx="34622">
                        <c:v>-1.2986519999999999</c:v>
                      </c:pt>
                      <c:pt idx="34623">
                        <c:v>-1.3010520000000001</c:v>
                      </c:pt>
                      <c:pt idx="34624">
                        <c:v>-1.3034520000000001</c:v>
                      </c:pt>
                      <c:pt idx="34625">
                        <c:v>-1.305852</c:v>
                      </c:pt>
                      <c:pt idx="34626">
                        <c:v>-1.308252</c:v>
                      </c:pt>
                      <c:pt idx="34627">
                        <c:v>-1.3106519999999999</c:v>
                      </c:pt>
                      <c:pt idx="34628">
                        <c:v>-1.3130520000000001</c:v>
                      </c:pt>
                      <c:pt idx="34629">
                        <c:v>-1.3154520000000001</c:v>
                      </c:pt>
                      <c:pt idx="34630">
                        <c:v>-1.317852</c:v>
                      </c:pt>
                      <c:pt idx="34631">
                        <c:v>-1.320252</c:v>
                      </c:pt>
                      <c:pt idx="34632">
                        <c:v>-1.3226519999999999</c:v>
                      </c:pt>
                      <c:pt idx="34633">
                        <c:v>-1.3250519999999999</c:v>
                      </c:pt>
                      <c:pt idx="34634">
                        <c:v>-1.3274520000000001</c:v>
                      </c:pt>
                      <c:pt idx="34635">
                        <c:v>-1.329852</c:v>
                      </c:pt>
                      <c:pt idx="34636">
                        <c:v>-1.332252</c:v>
                      </c:pt>
                      <c:pt idx="34637">
                        <c:v>-1.3346519999999999</c:v>
                      </c:pt>
                      <c:pt idx="34638">
                        <c:v>-1.3370519999999999</c:v>
                      </c:pt>
                      <c:pt idx="34639">
                        <c:v>-1.3394520000000001</c:v>
                      </c:pt>
                      <c:pt idx="34640">
                        <c:v>-1.341852</c:v>
                      </c:pt>
                      <c:pt idx="34641">
                        <c:v>-1.344252</c:v>
                      </c:pt>
                      <c:pt idx="34642">
                        <c:v>-1.346652</c:v>
                      </c:pt>
                      <c:pt idx="34643">
                        <c:v>-1.3490519999999999</c:v>
                      </c:pt>
                      <c:pt idx="34644">
                        <c:v>-1.3514520000000001</c:v>
                      </c:pt>
                      <c:pt idx="34645">
                        <c:v>-1.3538520000000001</c:v>
                      </c:pt>
                      <c:pt idx="34646">
                        <c:v>-1.356252</c:v>
                      </c:pt>
                      <c:pt idx="34647">
                        <c:v>-1.358652</c:v>
                      </c:pt>
                      <c:pt idx="34648">
                        <c:v>-1.3610519999999999</c:v>
                      </c:pt>
                      <c:pt idx="34649">
                        <c:v>-1.3634520000000001</c:v>
                      </c:pt>
                      <c:pt idx="34650">
                        <c:v>-1.3658520000000001</c:v>
                      </c:pt>
                      <c:pt idx="34651">
                        <c:v>-1.368252</c:v>
                      </c:pt>
                      <c:pt idx="34652">
                        <c:v>-1.370652</c:v>
                      </c:pt>
                      <c:pt idx="34653">
                        <c:v>-1.3730519999999999</c:v>
                      </c:pt>
                      <c:pt idx="34654">
                        <c:v>-1.3754519999999999</c:v>
                      </c:pt>
                      <c:pt idx="34655">
                        <c:v>-1.3778520000000001</c:v>
                      </c:pt>
                      <c:pt idx="34656">
                        <c:v>-1.380252</c:v>
                      </c:pt>
                      <c:pt idx="34657">
                        <c:v>-1.382652</c:v>
                      </c:pt>
                      <c:pt idx="34658">
                        <c:v>-1.3850519999999999</c:v>
                      </c:pt>
                      <c:pt idx="34659">
                        <c:v>-1.3874519999999999</c:v>
                      </c:pt>
                      <c:pt idx="34660">
                        <c:v>-1.3898520000000001</c:v>
                      </c:pt>
                      <c:pt idx="34661">
                        <c:v>-1.392252</c:v>
                      </c:pt>
                      <c:pt idx="34662">
                        <c:v>-1.394652</c:v>
                      </c:pt>
                      <c:pt idx="34663">
                        <c:v>-1.397052</c:v>
                      </c:pt>
                      <c:pt idx="34664">
                        <c:v>-1.3994519999999999</c:v>
                      </c:pt>
                      <c:pt idx="34665">
                        <c:v>-1.4018520000000001</c:v>
                      </c:pt>
                      <c:pt idx="34666">
                        <c:v>-1.4042520000000001</c:v>
                      </c:pt>
                      <c:pt idx="34667">
                        <c:v>-1.406652</c:v>
                      </c:pt>
                      <c:pt idx="34668">
                        <c:v>-1.409052</c:v>
                      </c:pt>
                      <c:pt idx="34669">
                        <c:v>-1.4114519999999999</c:v>
                      </c:pt>
                      <c:pt idx="34670">
                        <c:v>-1.4138520000000001</c:v>
                      </c:pt>
                      <c:pt idx="34671">
                        <c:v>-1.4162520000000001</c:v>
                      </c:pt>
                      <c:pt idx="34672">
                        <c:v>-1.418652</c:v>
                      </c:pt>
                      <c:pt idx="34673">
                        <c:v>-1.421052</c:v>
                      </c:pt>
                      <c:pt idx="34674">
                        <c:v>-1.4234519999999999</c:v>
                      </c:pt>
                      <c:pt idx="34675">
                        <c:v>-1.4258519999999999</c:v>
                      </c:pt>
                      <c:pt idx="34676">
                        <c:v>-1.4282520000000001</c:v>
                      </c:pt>
                      <c:pt idx="34677">
                        <c:v>-1.430652</c:v>
                      </c:pt>
                      <c:pt idx="34678">
                        <c:v>-1.433052</c:v>
                      </c:pt>
                      <c:pt idx="34679">
                        <c:v>-1.435452</c:v>
                      </c:pt>
                      <c:pt idx="34680">
                        <c:v>-1.4378519999999999</c:v>
                      </c:pt>
                      <c:pt idx="34681">
                        <c:v>-1.4402520000000001</c:v>
                      </c:pt>
                      <c:pt idx="34682">
                        <c:v>-1.442652</c:v>
                      </c:pt>
                      <c:pt idx="34683">
                        <c:v>-1.445052</c:v>
                      </c:pt>
                      <c:pt idx="34684">
                        <c:v>-1.447452</c:v>
                      </c:pt>
                      <c:pt idx="34685">
                        <c:v>-1.4498519999999999</c:v>
                      </c:pt>
                      <c:pt idx="34686">
                        <c:v>-1.4522520000000001</c:v>
                      </c:pt>
                      <c:pt idx="34687">
                        <c:v>-1.4546520000000001</c:v>
                      </c:pt>
                      <c:pt idx="34688">
                        <c:v>-1.457052</c:v>
                      </c:pt>
                      <c:pt idx="34689">
                        <c:v>-1.459452</c:v>
                      </c:pt>
                      <c:pt idx="34690">
                        <c:v>-1.4618519999999999</c:v>
                      </c:pt>
                      <c:pt idx="34691">
                        <c:v>-1.4642520000000001</c:v>
                      </c:pt>
                      <c:pt idx="34692">
                        <c:v>-1.4666520000000001</c:v>
                      </c:pt>
                      <c:pt idx="34693">
                        <c:v>-1.469052</c:v>
                      </c:pt>
                      <c:pt idx="34694">
                        <c:v>-1.471452</c:v>
                      </c:pt>
                      <c:pt idx="34695">
                        <c:v>-1.4738519999999999</c:v>
                      </c:pt>
                      <c:pt idx="34696">
                        <c:v>-1.4762519999999999</c:v>
                      </c:pt>
                      <c:pt idx="34697">
                        <c:v>-1.4786520000000001</c:v>
                      </c:pt>
                      <c:pt idx="34698">
                        <c:v>-1.481052</c:v>
                      </c:pt>
                      <c:pt idx="34699">
                        <c:v>-1.483452</c:v>
                      </c:pt>
                      <c:pt idx="34700">
                        <c:v>-1.485852</c:v>
                      </c:pt>
                      <c:pt idx="34701">
                        <c:v>-1.4882519999999999</c:v>
                      </c:pt>
                      <c:pt idx="34702">
                        <c:v>-1.4906520000000001</c:v>
                      </c:pt>
                      <c:pt idx="34703">
                        <c:v>-1.493052</c:v>
                      </c:pt>
                      <c:pt idx="34704">
                        <c:v>-1.495452</c:v>
                      </c:pt>
                      <c:pt idx="34705">
                        <c:v>-1.497852</c:v>
                      </c:pt>
                      <c:pt idx="34706">
                        <c:v>-1.5002519999999999</c:v>
                      </c:pt>
                      <c:pt idx="34707">
                        <c:v>-1.5026520000000001</c:v>
                      </c:pt>
                      <c:pt idx="34708">
                        <c:v>-1.5050520000000001</c:v>
                      </c:pt>
                      <c:pt idx="34709">
                        <c:v>-1.507452</c:v>
                      </c:pt>
                      <c:pt idx="34710">
                        <c:v>-1.509852</c:v>
                      </c:pt>
                      <c:pt idx="34711">
                        <c:v>-1.5122519999999999</c:v>
                      </c:pt>
                      <c:pt idx="34712">
                        <c:v>-1.5146520000000001</c:v>
                      </c:pt>
                      <c:pt idx="34713">
                        <c:v>-1.5170520000000001</c:v>
                      </c:pt>
                      <c:pt idx="34714">
                        <c:v>-1.519452</c:v>
                      </c:pt>
                      <c:pt idx="34715">
                        <c:v>-1.521852</c:v>
                      </c:pt>
                      <c:pt idx="34716">
                        <c:v>-1.5242519999999999</c:v>
                      </c:pt>
                      <c:pt idx="34717">
                        <c:v>-1.5266519999999999</c:v>
                      </c:pt>
                      <c:pt idx="34718">
                        <c:v>-1.5290520000000001</c:v>
                      </c:pt>
                      <c:pt idx="34719">
                        <c:v>-1.531452</c:v>
                      </c:pt>
                      <c:pt idx="34720">
                        <c:v>-1.533852</c:v>
                      </c:pt>
                      <c:pt idx="34721">
                        <c:v>-1.536252</c:v>
                      </c:pt>
                      <c:pt idx="34722">
                        <c:v>-1.5386519999999999</c:v>
                      </c:pt>
                      <c:pt idx="34723">
                        <c:v>-1.5410520000000001</c:v>
                      </c:pt>
                      <c:pt idx="34724">
                        <c:v>-1.543452</c:v>
                      </c:pt>
                      <c:pt idx="34725">
                        <c:v>-1.545852</c:v>
                      </c:pt>
                      <c:pt idx="34726">
                        <c:v>-1.548252</c:v>
                      </c:pt>
                      <c:pt idx="34727">
                        <c:v>-1.5506519999999999</c:v>
                      </c:pt>
                      <c:pt idx="34728">
                        <c:v>-1.5530520000000001</c:v>
                      </c:pt>
                      <c:pt idx="34729">
                        <c:v>-1.5554520000000001</c:v>
                      </c:pt>
                      <c:pt idx="34730">
                        <c:v>-1.557852</c:v>
                      </c:pt>
                      <c:pt idx="34731">
                        <c:v>-1.560252</c:v>
                      </c:pt>
                      <c:pt idx="34732">
                        <c:v>-1.5626519999999999</c:v>
                      </c:pt>
                      <c:pt idx="34733">
                        <c:v>-1.5650520000000001</c:v>
                      </c:pt>
                      <c:pt idx="34734">
                        <c:v>-1.5674520000000001</c:v>
                      </c:pt>
                      <c:pt idx="34735">
                        <c:v>-1.569852</c:v>
                      </c:pt>
                      <c:pt idx="34736">
                        <c:v>-1.572252</c:v>
                      </c:pt>
                      <c:pt idx="34737">
                        <c:v>-1.5746519999999999</c:v>
                      </c:pt>
                      <c:pt idx="34738">
                        <c:v>-1.5770519999999999</c:v>
                      </c:pt>
                      <c:pt idx="34739">
                        <c:v>-1.5794520000000001</c:v>
                      </c:pt>
                      <c:pt idx="34740">
                        <c:v>-1.581852</c:v>
                      </c:pt>
                      <c:pt idx="34741">
                        <c:v>-1.584252</c:v>
                      </c:pt>
                      <c:pt idx="34742">
                        <c:v>-1.586652</c:v>
                      </c:pt>
                      <c:pt idx="34743">
                        <c:v>-1.5890519999999999</c:v>
                      </c:pt>
                      <c:pt idx="34744">
                        <c:v>-1.5914520000000001</c:v>
                      </c:pt>
                      <c:pt idx="34745">
                        <c:v>-1.593852</c:v>
                      </c:pt>
                      <c:pt idx="34746">
                        <c:v>-1.596252</c:v>
                      </c:pt>
                      <c:pt idx="34747">
                        <c:v>-1.598652</c:v>
                      </c:pt>
                      <c:pt idx="34748">
                        <c:v>-1.6010519999999999</c:v>
                      </c:pt>
                      <c:pt idx="34749">
                        <c:v>-1.6034520000000001</c:v>
                      </c:pt>
                      <c:pt idx="34750">
                        <c:v>-1.6058520000000001</c:v>
                      </c:pt>
                      <c:pt idx="34751">
                        <c:v>-1.608252</c:v>
                      </c:pt>
                      <c:pt idx="34752">
                        <c:v>-1.610652</c:v>
                      </c:pt>
                      <c:pt idx="34753">
                        <c:v>-1.6130519999999999</c:v>
                      </c:pt>
                      <c:pt idx="34754">
                        <c:v>-1.6154520000000001</c:v>
                      </c:pt>
                      <c:pt idx="34755">
                        <c:v>-1.6178520000000001</c:v>
                      </c:pt>
                      <c:pt idx="34756">
                        <c:v>-1.620252</c:v>
                      </c:pt>
                      <c:pt idx="34757">
                        <c:v>-1.622652</c:v>
                      </c:pt>
                      <c:pt idx="34758">
                        <c:v>-1.6250519999999999</c:v>
                      </c:pt>
                      <c:pt idx="34759">
                        <c:v>-1.6274519999999999</c:v>
                      </c:pt>
                      <c:pt idx="34760">
                        <c:v>-1.6298520000000001</c:v>
                      </c:pt>
                      <c:pt idx="34761">
                        <c:v>-1.632252</c:v>
                      </c:pt>
                      <c:pt idx="34762">
                        <c:v>-1.634652</c:v>
                      </c:pt>
                      <c:pt idx="34763">
                        <c:v>-1.637052</c:v>
                      </c:pt>
                      <c:pt idx="34764">
                        <c:v>-1.6394519999999999</c:v>
                      </c:pt>
                      <c:pt idx="34765">
                        <c:v>-1.6418520000000001</c:v>
                      </c:pt>
                      <c:pt idx="34766">
                        <c:v>-1.644252</c:v>
                      </c:pt>
                      <c:pt idx="34767">
                        <c:v>-1.646652</c:v>
                      </c:pt>
                      <c:pt idx="34768">
                        <c:v>-1.649052</c:v>
                      </c:pt>
                      <c:pt idx="34769">
                        <c:v>-1.6514519999999999</c:v>
                      </c:pt>
                      <c:pt idx="34770">
                        <c:v>-1.6538520000000001</c:v>
                      </c:pt>
                      <c:pt idx="34771">
                        <c:v>-1.6562520000000001</c:v>
                      </c:pt>
                      <c:pt idx="34772">
                        <c:v>-1.658652</c:v>
                      </c:pt>
                      <c:pt idx="34773">
                        <c:v>-1.661052</c:v>
                      </c:pt>
                      <c:pt idx="34774">
                        <c:v>-1.6634519999999999</c:v>
                      </c:pt>
                      <c:pt idx="34775">
                        <c:v>-1.6658520000000001</c:v>
                      </c:pt>
                      <c:pt idx="34776">
                        <c:v>-1.6682520000000001</c:v>
                      </c:pt>
                      <c:pt idx="34777">
                        <c:v>-1.670652</c:v>
                      </c:pt>
                      <c:pt idx="34778">
                        <c:v>-1.673052</c:v>
                      </c:pt>
                      <c:pt idx="34779">
                        <c:v>-1.6754519999999999</c:v>
                      </c:pt>
                      <c:pt idx="34780">
                        <c:v>-1.6778519999999999</c:v>
                      </c:pt>
                      <c:pt idx="34781">
                        <c:v>-1.6802520000000001</c:v>
                      </c:pt>
                      <c:pt idx="34782">
                        <c:v>-1.682652</c:v>
                      </c:pt>
                      <c:pt idx="34783">
                        <c:v>-1.685052</c:v>
                      </c:pt>
                      <c:pt idx="34784">
                        <c:v>-1.687452</c:v>
                      </c:pt>
                      <c:pt idx="34785">
                        <c:v>-1.6898519999999999</c:v>
                      </c:pt>
                      <c:pt idx="34786">
                        <c:v>-1.6922520000000001</c:v>
                      </c:pt>
                      <c:pt idx="34787">
                        <c:v>-1.694652</c:v>
                      </c:pt>
                      <c:pt idx="34788">
                        <c:v>-1.697052</c:v>
                      </c:pt>
                      <c:pt idx="34789">
                        <c:v>-1.699452</c:v>
                      </c:pt>
                      <c:pt idx="34790">
                        <c:v>-1.7018519999999999</c:v>
                      </c:pt>
                      <c:pt idx="34791">
                        <c:v>-1.7042520000000001</c:v>
                      </c:pt>
                      <c:pt idx="34792">
                        <c:v>-1.7066520000000001</c:v>
                      </c:pt>
                      <c:pt idx="34793">
                        <c:v>-1.709052</c:v>
                      </c:pt>
                      <c:pt idx="34794">
                        <c:v>-1.711452</c:v>
                      </c:pt>
                      <c:pt idx="34795">
                        <c:v>-1.7138519999999999</c:v>
                      </c:pt>
                      <c:pt idx="34796">
                        <c:v>-1.7162520000000001</c:v>
                      </c:pt>
                      <c:pt idx="34797">
                        <c:v>-1.7186520000000001</c:v>
                      </c:pt>
                      <c:pt idx="34798">
                        <c:v>-1.721052</c:v>
                      </c:pt>
                      <c:pt idx="34799">
                        <c:v>-1.723452</c:v>
                      </c:pt>
                      <c:pt idx="34800">
                        <c:v>-1.7258519999999999</c:v>
                      </c:pt>
                      <c:pt idx="34801">
                        <c:v>-1.7282519999999999</c:v>
                      </c:pt>
                      <c:pt idx="34802">
                        <c:v>-1.7306520000000001</c:v>
                      </c:pt>
                      <c:pt idx="34803">
                        <c:v>-1.733052</c:v>
                      </c:pt>
                      <c:pt idx="34804">
                        <c:v>-1.735452</c:v>
                      </c:pt>
                      <c:pt idx="34805">
                        <c:v>-1.737852</c:v>
                      </c:pt>
                      <c:pt idx="34806">
                        <c:v>-1.7402519999999999</c:v>
                      </c:pt>
                      <c:pt idx="34807">
                        <c:v>-1.7426520000000001</c:v>
                      </c:pt>
                      <c:pt idx="34808">
                        <c:v>-1.745052</c:v>
                      </c:pt>
                      <c:pt idx="34809">
                        <c:v>-1.747452</c:v>
                      </c:pt>
                      <c:pt idx="34810">
                        <c:v>-1.749852</c:v>
                      </c:pt>
                      <c:pt idx="34811">
                        <c:v>-1.7522519999999999</c:v>
                      </c:pt>
                      <c:pt idx="34812">
                        <c:v>-1.7546520000000001</c:v>
                      </c:pt>
                      <c:pt idx="34813">
                        <c:v>-1.7570520000000001</c:v>
                      </c:pt>
                      <c:pt idx="34814">
                        <c:v>-1.759452</c:v>
                      </c:pt>
                      <c:pt idx="34815">
                        <c:v>-1.761852</c:v>
                      </c:pt>
                      <c:pt idx="34816">
                        <c:v>-1.7642519999999999</c:v>
                      </c:pt>
                      <c:pt idx="34817">
                        <c:v>-1.7666519999999999</c:v>
                      </c:pt>
                      <c:pt idx="34818">
                        <c:v>-1.7690520000000001</c:v>
                      </c:pt>
                      <c:pt idx="34819">
                        <c:v>-1.771452</c:v>
                      </c:pt>
                      <c:pt idx="34820">
                        <c:v>-1.773852</c:v>
                      </c:pt>
                      <c:pt idx="34821">
                        <c:v>-1.7762519999999999</c:v>
                      </c:pt>
                      <c:pt idx="34822">
                        <c:v>-1.7786519999999999</c:v>
                      </c:pt>
                      <c:pt idx="34823">
                        <c:v>-1.7810520000000001</c:v>
                      </c:pt>
                      <c:pt idx="34824">
                        <c:v>-1.783452</c:v>
                      </c:pt>
                      <c:pt idx="34825">
                        <c:v>-1.785852</c:v>
                      </c:pt>
                      <c:pt idx="34826">
                        <c:v>-1.788252</c:v>
                      </c:pt>
                      <c:pt idx="34827">
                        <c:v>-1.7906519999999999</c:v>
                      </c:pt>
                      <c:pt idx="34828">
                        <c:v>-1.7930520000000001</c:v>
                      </c:pt>
                      <c:pt idx="34829">
                        <c:v>-1.795452</c:v>
                      </c:pt>
                      <c:pt idx="34830">
                        <c:v>-1.797852</c:v>
                      </c:pt>
                      <c:pt idx="34831">
                        <c:v>-1.800252</c:v>
                      </c:pt>
                      <c:pt idx="34832">
                        <c:v>-1.8026519999999999</c:v>
                      </c:pt>
                      <c:pt idx="34833">
                        <c:v>-1.8050520000000001</c:v>
                      </c:pt>
                      <c:pt idx="34834">
                        <c:v>-1.8074520000000001</c:v>
                      </c:pt>
                      <c:pt idx="34835">
                        <c:v>-1.809852</c:v>
                      </c:pt>
                      <c:pt idx="34836">
                        <c:v>-1.812252</c:v>
                      </c:pt>
                      <c:pt idx="34837">
                        <c:v>-1.8146519999999999</c:v>
                      </c:pt>
                      <c:pt idx="34838">
                        <c:v>-1.8170519999999999</c:v>
                      </c:pt>
                      <c:pt idx="34839">
                        <c:v>-1.8194520000000001</c:v>
                      </c:pt>
                      <c:pt idx="34840">
                        <c:v>-1.821852</c:v>
                      </c:pt>
                      <c:pt idx="34841">
                        <c:v>-1.824252</c:v>
                      </c:pt>
                      <c:pt idx="34842">
                        <c:v>-1.8266519999999999</c:v>
                      </c:pt>
                      <c:pt idx="34843">
                        <c:v>-1.8290519999999999</c:v>
                      </c:pt>
                      <c:pt idx="34844">
                        <c:v>-1.8314520000000001</c:v>
                      </c:pt>
                      <c:pt idx="34845">
                        <c:v>-1.833852</c:v>
                      </c:pt>
                      <c:pt idx="34846">
                        <c:v>-1.836252</c:v>
                      </c:pt>
                      <c:pt idx="34847">
                        <c:v>-1.838652</c:v>
                      </c:pt>
                      <c:pt idx="34848">
                        <c:v>-1.8410519999999999</c:v>
                      </c:pt>
                      <c:pt idx="34849">
                        <c:v>-1.8434520000000001</c:v>
                      </c:pt>
                      <c:pt idx="34850">
                        <c:v>-1.845852</c:v>
                      </c:pt>
                      <c:pt idx="34851">
                        <c:v>-1.848252</c:v>
                      </c:pt>
                      <c:pt idx="34852">
                        <c:v>-1.850652</c:v>
                      </c:pt>
                      <c:pt idx="34853">
                        <c:v>-1.8530519999999999</c:v>
                      </c:pt>
                      <c:pt idx="34854">
                        <c:v>-1.8554520000000001</c:v>
                      </c:pt>
                      <c:pt idx="34855">
                        <c:v>-1.8578520000000001</c:v>
                      </c:pt>
                      <c:pt idx="34856">
                        <c:v>-1.860252</c:v>
                      </c:pt>
                      <c:pt idx="34857">
                        <c:v>-1.862652</c:v>
                      </c:pt>
                      <c:pt idx="34858">
                        <c:v>-1.8650519999999999</c:v>
                      </c:pt>
                      <c:pt idx="34859">
                        <c:v>-1.8674519999999999</c:v>
                      </c:pt>
                      <c:pt idx="34860">
                        <c:v>-1.8698520000000001</c:v>
                      </c:pt>
                      <c:pt idx="34861">
                        <c:v>-1.872252</c:v>
                      </c:pt>
                      <c:pt idx="34862">
                        <c:v>-1.874652</c:v>
                      </c:pt>
                      <c:pt idx="34863">
                        <c:v>-1.8770519999999999</c:v>
                      </c:pt>
                      <c:pt idx="34864">
                        <c:v>-1.8794519999999999</c:v>
                      </c:pt>
                      <c:pt idx="34865">
                        <c:v>-1.8818520000000001</c:v>
                      </c:pt>
                      <c:pt idx="34866">
                        <c:v>-1.884252</c:v>
                      </c:pt>
                      <c:pt idx="34867">
                        <c:v>-1.886652</c:v>
                      </c:pt>
                      <c:pt idx="34868">
                        <c:v>-1.889052</c:v>
                      </c:pt>
                      <c:pt idx="34869">
                        <c:v>-1.8914519999999999</c:v>
                      </c:pt>
                      <c:pt idx="34870">
                        <c:v>-1.8938520000000001</c:v>
                      </c:pt>
                      <c:pt idx="34871">
                        <c:v>-1.896252</c:v>
                      </c:pt>
                      <c:pt idx="34872">
                        <c:v>-1.898652</c:v>
                      </c:pt>
                      <c:pt idx="34873">
                        <c:v>-1.901052</c:v>
                      </c:pt>
                      <c:pt idx="34874">
                        <c:v>-1.9034519999999999</c:v>
                      </c:pt>
                      <c:pt idx="34875">
                        <c:v>-1.9058520000000001</c:v>
                      </c:pt>
                      <c:pt idx="34876">
                        <c:v>-1.9082520000000001</c:v>
                      </c:pt>
                      <c:pt idx="34877">
                        <c:v>-1.910652</c:v>
                      </c:pt>
                      <c:pt idx="34878">
                        <c:v>-1.913052</c:v>
                      </c:pt>
                      <c:pt idx="34879">
                        <c:v>-1.9154519999999999</c:v>
                      </c:pt>
                      <c:pt idx="34880">
                        <c:v>-1.9178519999999999</c:v>
                      </c:pt>
                      <c:pt idx="34881">
                        <c:v>-1.9202520000000001</c:v>
                      </c:pt>
                      <c:pt idx="34882">
                        <c:v>-1.922652</c:v>
                      </c:pt>
                      <c:pt idx="34883">
                        <c:v>-1.925052</c:v>
                      </c:pt>
                      <c:pt idx="34884">
                        <c:v>-1.9274519999999999</c:v>
                      </c:pt>
                      <c:pt idx="34885">
                        <c:v>-1.9298519999999999</c:v>
                      </c:pt>
                      <c:pt idx="34886">
                        <c:v>-1.9322520000000001</c:v>
                      </c:pt>
                      <c:pt idx="34887">
                        <c:v>-1.934652</c:v>
                      </c:pt>
                      <c:pt idx="34888">
                        <c:v>-1.937052</c:v>
                      </c:pt>
                      <c:pt idx="34889">
                        <c:v>-1.939452</c:v>
                      </c:pt>
                      <c:pt idx="34890">
                        <c:v>-1.9418519999999999</c:v>
                      </c:pt>
                      <c:pt idx="34891">
                        <c:v>-1.9442520000000001</c:v>
                      </c:pt>
                      <c:pt idx="34892">
                        <c:v>-1.946652</c:v>
                      </c:pt>
                      <c:pt idx="34893">
                        <c:v>-1.949052</c:v>
                      </c:pt>
                      <c:pt idx="34894">
                        <c:v>-1.951452</c:v>
                      </c:pt>
                      <c:pt idx="34895">
                        <c:v>-1.9538519999999999</c:v>
                      </c:pt>
                      <c:pt idx="34896">
                        <c:v>-1.9562520000000001</c:v>
                      </c:pt>
                      <c:pt idx="34897">
                        <c:v>-1.9586520000000001</c:v>
                      </c:pt>
                      <c:pt idx="34898">
                        <c:v>-1.961052</c:v>
                      </c:pt>
                      <c:pt idx="34899">
                        <c:v>-1.963452</c:v>
                      </c:pt>
                      <c:pt idx="34900">
                        <c:v>-1.9658519999999999</c:v>
                      </c:pt>
                      <c:pt idx="34901">
                        <c:v>-1.9682519999999999</c:v>
                      </c:pt>
                      <c:pt idx="34902">
                        <c:v>-1.9706520000000001</c:v>
                      </c:pt>
                      <c:pt idx="34903">
                        <c:v>-1.973052</c:v>
                      </c:pt>
                      <c:pt idx="34904">
                        <c:v>-1.975452</c:v>
                      </c:pt>
                      <c:pt idx="34905">
                        <c:v>-1.9778519999999999</c:v>
                      </c:pt>
                      <c:pt idx="34906">
                        <c:v>-1.9802519999999999</c:v>
                      </c:pt>
                      <c:pt idx="34907">
                        <c:v>-1.9826520000000001</c:v>
                      </c:pt>
                      <c:pt idx="34908">
                        <c:v>-1.985052</c:v>
                      </c:pt>
                      <c:pt idx="34909">
                        <c:v>-1.987452</c:v>
                      </c:pt>
                      <c:pt idx="34910">
                        <c:v>-1.989852</c:v>
                      </c:pt>
                      <c:pt idx="34911">
                        <c:v>-1.9922519999999999</c:v>
                      </c:pt>
                      <c:pt idx="34912">
                        <c:v>-1.9946520000000001</c:v>
                      </c:pt>
                      <c:pt idx="34913">
                        <c:v>-1.997052</c:v>
                      </c:pt>
                      <c:pt idx="34914">
                        <c:v>-1.999452</c:v>
                      </c:pt>
                      <c:pt idx="34915">
                        <c:v>-2.001852</c:v>
                      </c:pt>
                      <c:pt idx="34916">
                        <c:v>-2.0042520000000001</c:v>
                      </c:pt>
                      <c:pt idx="34917">
                        <c:v>-2.0066519999999999</c:v>
                      </c:pt>
                      <c:pt idx="34918">
                        <c:v>-2.0090520000000001</c:v>
                      </c:pt>
                      <c:pt idx="34919">
                        <c:v>-2.0114519999999998</c:v>
                      </c:pt>
                      <c:pt idx="34920">
                        <c:v>-2.013852</c:v>
                      </c:pt>
                      <c:pt idx="34921">
                        <c:v>-2.0162520000000002</c:v>
                      </c:pt>
                      <c:pt idx="34922">
                        <c:v>-2.0186519999999999</c:v>
                      </c:pt>
                      <c:pt idx="34923">
                        <c:v>-2.0210520000000001</c:v>
                      </c:pt>
                      <c:pt idx="34924">
                        <c:v>-2.0234519999999998</c:v>
                      </c:pt>
                      <c:pt idx="34925">
                        <c:v>-2.025852</c:v>
                      </c:pt>
                      <c:pt idx="34926">
                        <c:v>-2.0282520000000002</c:v>
                      </c:pt>
                      <c:pt idx="34927">
                        <c:v>-2.0306519999999999</c:v>
                      </c:pt>
                      <c:pt idx="34928">
                        <c:v>-2.0330520000000001</c:v>
                      </c:pt>
                      <c:pt idx="34929">
                        <c:v>-2.0354519999999998</c:v>
                      </c:pt>
                      <c:pt idx="34930">
                        <c:v>-2.037852</c:v>
                      </c:pt>
                      <c:pt idx="34931">
                        <c:v>-2.0402520000000002</c:v>
                      </c:pt>
                      <c:pt idx="34932">
                        <c:v>-2.0426519999999999</c:v>
                      </c:pt>
                      <c:pt idx="34933">
                        <c:v>-2.0450520000000001</c:v>
                      </c:pt>
                      <c:pt idx="34934">
                        <c:v>-2.0474519999999998</c:v>
                      </c:pt>
                      <c:pt idx="34935">
                        <c:v>-2.049852</c:v>
                      </c:pt>
                      <c:pt idx="34936">
                        <c:v>-2.0522520000000002</c:v>
                      </c:pt>
                      <c:pt idx="34937">
                        <c:v>-2.0546519999999999</c:v>
                      </c:pt>
                      <c:pt idx="34938">
                        <c:v>-2.0570520000000001</c:v>
                      </c:pt>
                      <c:pt idx="34939">
                        <c:v>-2.0594519999999998</c:v>
                      </c:pt>
                      <c:pt idx="34940">
                        <c:v>-2.061852</c:v>
                      </c:pt>
                      <c:pt idx="34941">
                        <c:v>-2.0642520000000002</c:v>
                      </c:pt>
                      <c:pt idx="34942">
                        <c:v>-2.0666519999999999</c:v>
                      </c:pt>
                      <c:pt idx="34943">
                        <c:v>-2.0690520000000001</c:v>
                      </c:pt>
                      <c:pt idx="34944">
                        <c:v>-2.0714519999999998</c:v>
                      </c:pt>
                      <c:pt idx="34945">
                        <c:v>-2.073852</c:v>
                      </c:pt>
                      <c:pt idx="34946">
                        <c:v>-2.0762520000000002</c:v>
                      </c:pt>
                      <c:pt idx="34947">
                        <c:v>-2.0786519999999999</c:v>
                      </c:pt>
                      <c:pt idx="34948">
                        <c:v>-2.0810520000000001</c:v>
                      </c:pt>
                      <c:pt idx="34949">
                        <c:v>-2.0834519999999999</c:v>
                      </c:pt>
                      <c:pt idx="34950">
                        <c:v>-2.085852</c:v>
                      </c:pt>
                      <c:pt idx="34951">
                        <c:v>-2.0882520000000002</c:v>
                      </c:pt>
                      <c:pt idx="34952">
                        <c:v>-2.090652</c:v>
                      </c:pt>
                      <c:pt idx="34953">
                        <c:v>-2.0930520000000001</c:v>
                      </c:pt>
                      <c:pt idx="34954">
                        <c:v>-2.0954519999999999</c:v>
                      </c:pt>
                      <c:pt idx="34955">
                        <c:v>-2.0978520000000001</c:v>
                      </c:pt>
                      <c:pt idx="34956">
                        <c:v>-2.1002519999999998</c:v>
                      </c:pt>
                      <c:pt idx="34957">
                        <c:v>-2.102652</c:v>
                      </c:pt>
                      <c:pt idx="34958">
                        <c:v>-2.1050520000000001</c:v>
                      </c:pt>
                      <c:pt idx="34959">
                        <c:v>-2.1074519999999999</c:v>
                      </c:pt>
                      <c:pt idx="34960">
                        <c:v>-2.1098520000000001</c:v>
                      </c:pt>
                      <c:pt idx="34961">
                        <c:v>-2.1122519999999998</c:v>
                      </c:pt>
                      <c:pt idx="34962">
                        <c:v>-2.114652</c:v>
                      </c:pt>
                      <c:pt idx="34963">
                        <c:v>-2.1170520000000002</c:v>
                      </c:pt>
                      <c:pt idx="34964">
                        <c:v>-2.1194519999999999</c:v>
                      </c:pt>
                      <c:pt idx="34965">
                        <c:v>-2.1218520000000001</c:v>
                      </c:pt>
                      <c:pt idx="34966">
                        <c:v>-2.1242519999999998</c:v>
                      </c:pt>
                      <c:pt idx="34967">
                        <c:v>-2.126652</c:v>
                      </c:pt>
                      <c:pt idx="34968">
                        <c:v>-2.1290520000000002</c:v>
                      </c:pt>
                      <c:pt idx="34969">
                        <c:v>-2.1314519999999999</c:v>
                      </c:pt>
                      <c:pt idx="34970">
                        <c:v>-2.1338520000000001</c:v>
                      </c:pt>
                      <c:pt idx="34971">
                        <c:v>-2.1362519999999998</c:v>
                      </c:pt>
                      <c:pt idx="34972">
                        <c:v>-2.138652</c:v>
                      </c:pt>
                      <c:pt idx="34973">
                        <c:v>-2.1410520000000002</c:v>
                      </c:pt>
                      <c:pt idx="34974">
                        <c:v>-2.1434519999999999</c:v>
                      </c:pt>
                      <c:pt idx="34975">
                        <c:v>-2.1458520000000001</c:v>
                      </c:pt>
                      <c:pt idx="34976">
                        <c:v>-2.1482519999999998</c:v>
                      </c:pt>
                      <c:pt idx="34977">
                        <c:v>-2.150652</c:v>
                      </c:pt>
                      <c:pt idx="34978">
                        <c:v>-2.1530520000000002</c:v>
                      </c:pt>
                      <c:pt idx="34979">
                        <c:v>-2.1554519999999999</c:v>
                      </c:pt>
                      <c:pt idx="34980">
                        <c:v>-2.1578520000000001</c:v>
                      </c:pt>
                      <c:pt idx="34981">
                        <c:v>-2.1602519999999998</c:v>
                      </c:pt>
                      <c:pt idx="34982">
                        <c:v>-2.162652</c:v>
                      </c:pt>
                      <c:pt idx="34983">
                        <c:v>-2.1650520000000002</c:v>
                      </c:pt>
                      <c:pt idx="34984">
                        <c:v>-2.1674519999999999</c:v>
                      </c:pt>
                      <c:pt idx="34985">
                        <c:v>-2.1698520000000001</c:v>
                      </c:pt>
                      <c:pt idx="34986">
                        <c:v>-2.1722519999999998</c:v>
                      </c:pt>
                      <c:pt idx="34987">
                        <c:v>-2.174652</c:v>
                      </c:pt>
                      <c:pt idx="34988">
                        <c:v>-2.1770520000000002</c:v>
                      </c:pt>
                      <c:pt idx="34989">
                        <c:v>-2.1794519999999999</c:v>
                      </c:pt>
                      <c:pt idx="34990">
                        <c:v>-2.1818520000000001</c:v>
                      </c:pt>
                      <c:pt idx="34991">
                        <c:v>-2.1842519999999999</c:v>
                      </c:pt>
                      <c:pt idx="34992">
                        <c:v>-2.186652</c:v>
                      </c:pt>
                      <c:pt idx="34993">
                        <c:v>-2.1890520000000002</c:v>
                      </c:pt>
                      <c:pt idx="34994">
                        <c:v>-2.191452</c:v>
                      </c:pt>
                      <c:pt idx="34995">
                        <c:v>-2.1938520000000001</c:v>
                      </c:pt>
                      <c:pt idx="34996">
                        <c:v>-2.1962519999999999</c:v>
                      </c:pt>
                      <c:pt idx="34997">
                        <c:v>-2.1986520000000001</c:v>
                      </c:pt>
                      <c:pt idx="34998">
                        <c:v>-2.2010519999999998</c:v>
                      </c:pt>
                      <c:pt idx="34999">
                        <c:v>-2.203452</c:v>
                      </c:pt>
                      <c:pt idx="35000">
                        <c:v>-2.2058520000000001</c:v>
                      </c:pt>
                      <c:pt idx="35001">
                        <c:v>-2.2082519999999999</c:v>
                      </c:pt>
                      <c:pt idx="35002">
                        <c:v>-2.2106520000000001</c:v>
                      </c:pt>
                      <c:pt idx="35003">
                        <c:v>-2.2130519999999998</c:v>
                      </c:pt>
                      <c:pt idx="35004">
                        <c:v>-2.215452</c:v>
                      </c:pt>
                      <c:pt idx="35005">
                        <c:v>-2.2178520000000002</c:v>
                      </c:pt>
                      <c:pt idx="35006">
                        <c:v>-2.2202519999999999</c:v>
                      </c:pt>
                      <c:pt idx="35007">
                        <c:v>-2.2226520000000001</c:v>
                      </c:pt>
                      <c:pt idx="35008">
                        <c:v>-2.2250519999999998</c:v>
                      </c:pt>
                      <c:pt idx="35009">
                        <c:v>-2.227452</c:v>
                      </c:pt>
                      <c:pt idx="35010">
                        <c:v>-2.2298520000000002</c:v>
                      </c:pt>
                      <c:pt idx="35011">
                        <c:v>-2.2322519999999999</c:v>
                      </c:pt>
                      <c:pt idx="35012">
                        <c:v>-2.2346520000000001</c:v>
                      </c:pt>
                      <c:pt idx="35013">
                        <c:v>-2.2370519999999998</c:v>
                      </c:pt>
                      <c:pt idx="35014">
                        <c:v>-2.239452</c:v>
                      </c:pt>
                      <c:pt idx="35015">
                        <c:v>-2.2418520000000002</c:v>
                      </c:pt>
                      <c:pt idx="35016">
                        <c:v>-2.2442519999999999</c:v>
                      </c:pt>
                      <c:pt idx="35017">
                        <c:v>-2.2466520000000001</c:v>
                      </c:pt>
                      <c:pt idx="35018">
                        <c:v>-2.2490519999999998</c:v>
                      </c:pt>
                      <c:pt idx="35019">
                        <c:v>-2.251452</c:v>
                      </c:pt>
                      <c:pt idx="35020">
                        <c:v>-2.2538520000000002</c:v>
                      </c:pt>
                      <c:pt idx="35021">
                        <c:v>-2.2562519999999999</c:v>
                      </c:pt>
                      <c:pt idx="35022">
                        <c:v>-2.2586520000000001</c:v>
                      </c:pt>
                      <c:pt idx="35023">
                        <c:v>-2.2610519999999998</c:v>
                      </c:pt>
                      <c:pt idx="35024">
                        <c:v>-2.263452</c:v>
                      </c:pt>
                      <c:pt idx="35025">
                        <c:v>-2.2658520000000002</c:v>
                      </c:pt>
                      <c:pt idx="35026">
                        <c:v>-2.2682519999999999</c:v>
                      </c:pt>
                      <c:pt idx="35027">
                        <c:v>-2.2706520000000001</c:v>
                      </c:pt>
                      <c:pt idx="35028">
                        <c:v>-2.2730519999999999</c:v>
                      </c:pt>
                      <c:pt idx="35029">
                        <c:v>-2.275452</c:v>
                      </c:pt>
                      <c:pt idx="35030">
                        <c:v>-2.2778520000000002</c:v>
                      </c:pt>
                      <c:pt idx="35031">
                        <c:v>-2.2802519999999999</c:v>
                      </c:pt>
                      <c:pt idx="35032">
                        <c:v>-2.2826520000000001</c:v>
                      </c:pt>
                      <c:pt idx="35033">
                        <c:v>-2.2850519999999999</c:v>
                      </c:pt>
                      <c:pt idx="35034">
                        <c:v>-2.287452</c:v>
                      </c:pt>
                      <c:pt idx="35035">
                        <c:v>-2.2898520000000002</c:v>
                      </c:pt>
                      <c:pt idx="35036">
                        <c:v>-2.292252</c:v>
                      </c:pt>
                      <c:pt idx="35037">
                        <c:v>-2.2946520000000001</c:v>
                      </c:pt>
                      <c:pt idx="35038">
                        <c:v>-2.2970519999999999</c:v>
                      </c:pt>
                      <c:pt idx="35039">
                        <c:v>-2.2994520000000001</c:v>
                      </c:pt>
                      <c:pt idx="35040">
                        <c:v>-2.3018519999999998</c:v>
                      </c:pt>
                      <c:pt idx="35041">
                        <c:v>-2.304252</c:v>
                      </c:pt>
                      <c:pt idx="35042">
                        <c:v>-2.3066520000000001</c:v>
                      </c:pt>
                      <c:pt idx="35043">
                        <c:v>-2.3090519999999999</c:v>
                      </c:pt>
                      <c:pt idx="35044">
                        <c:v>-2.3114520000000001</c:v>
                      </c:pt>
                      <c:pt idx="35045">
                        <c:v>-2.3138519999999998</c:v>
                      </c:pt>
                      <c:pt idx="35046">
                        <c:v>-2.316252</c:v>
                      </c:pt>
                      <c:pt idx="35047">
                        <c:v>-2.3186520000000002</c:v>
                      </c:pt>
                      <c:pt idx="35048">
                        <c:v>-2.3210519999999999</c:v>
                      </c:pt>
                      <c:pt idx="35049">
                        <c:v>-2.3234520000000001</c:v>
                      </c:pt>
                      <c:pt idx="35050">
                        <c:v>-2.3258519999999998</c:v>
                      </c:pt>
                      <c:pt idx="35051">
                        <c:v>-2.328252</c:v>
                      </c:pt>
                      <c:pt idx="35052">
                        <c:v>-2.3306520000000002</c:v>
                      </c:pt>
                      <c:pt idx="35053">
                        <c:v>-2.3330519999999999</c:v>
                      </c:pt>
                      <c:pt idx="35054">
                        <c:v>-2.3354520000000001</c:v>
                      </c:pt>
                      <c:pt idx="35055">
                        <c:v>-2.3378519999999998</c:v>
                      </c:pt>
                      <c:pt idx="35056">
                        <c:v>-2.340252</c:v>
                      </c:pt>
                      <c:pt idx="35057">
                        <c:v>-2.3426520000000002</c:v>
                      </c:pt>
                      <c:pt idx="35058">
                        <c:v>-2.3450519999999999</c:v>
                      </c:pt>
                      <c:pt idx="35059">
                        <c:v>-2.3474520000000001</c:v>
                      </c:pt>
                      <c:pt idx="35060">
                        <c:v>-2.3498519999999998</c:v>
                      </c:pt>
                      <c:pt idx="35061">
                        <c:v>-2.352252</c:v>
                      </c:pt>
                      <c:pt idx="35062">
                        <c:v>-2.3546520000000002</c:v>
                      </c:pt>
                      <c:pt idx="35063">
                        <c:v>-2.3570519999999999</c:v>
                      </c:pt>
                      <c:pt idx="35064">
                        <c:v>-2.3594520000000001</c:v>
                      </c:pt>
                      <c:pt idx="35065">
                        <c:v>-2.3618519999999998</c:v>
                      </c:pt>
                      <c:pt idx="35066">
                        <c:v>-2.364252</c:v>
                      </c:pt>
                      <c:pt idx="35067">
                        <c:v>-2.3666520000000002</c:v>
                      </c:pt>
                      <c:pt idx="35068">
                        <c:v>-2.3690519999999999</c:v>
                      </c:pt>
                      <c:pt idx="35069">
                        <c:v>-2.3714520000000001</c:v>
                      </c:pt>
                      <c:pt idx="35070">
                        <c:v>-2.3738519999999999</c:v>
                      </c:pt>
                      <c:pt idx="35071">
                        <c:v>-2.376252</c:v>
                      </c:pt>
                      <c:pt idx="35072">
                        <c:v>-2.3786520000000002</c:v>
                      </c:pt>
                      <c:pt idx="35073">
                        <c:v>-2.3810519999999999</c:v>
                      </c:pt>
                      <c:pt idx="35074">
                        <c:v>-2.3834520000000001</c:v>
                      </c:pt>
                      <c:pt idx="35075">
                        <c:v>-2.3858519999999999</c:v>
                      </c:pt>
                      <c:pt idx="35076">
                        <c:v>-2.388252</c:v>
                      </c:pt>
                      <c:pt idx="35077">
                        <c:v>-2.3906520000000002</c:v>
                      </c:pt>
                      <c:pt idx="35078">
                        <c:v>-2.393052</c:v>
                      </c:pt>
                      <c:pt idx="35079">
                        <c:v>-2.3954520000000001</c:v>
                      </c:pt>
                      <c:pt idx="35080">
                        <c:v>-2.3978519999999999</c:v>
                      </c:pt>
                      <c:pt idx="35081">
                        <c:v>-2.4002520000000001</c:v>
                      </c:pt>
                      <c:pt idx="35082">
                        <c:v>-2.4026519999999998</c:v>
                      </c:pt>
                      <c:pt idx="35083">
                        <c:v>-2.405052</c:v>
                      </c:pt>
                      <c:pt idx="35084">
                        <c:v>-2.4074520000000001</c:v>
                      </c:pt>
                      <c:pt idx="35085">
                        <c:v>-2.4098519999999999</c:v>
                      </c:pt>
                      <c:pt idx="35086">
                        <c:v>-2.4122520000000001</c:v>
                      </c:pt>
                      <c:pt idx="35087">
                        <c:v>-2.4146519999999998</c:v>
                      </c:pt>
                      <c:pt idx="35088">
                        <c:v>-2.417052</c:v>
                      </c:pt>
                      <c:pt idx="35089">
                        <c:v>-2.4194520000000002</c:v>
                      </c:pt>
                      <c:pt idx="35090">
                        <c:v>-2.4218519999999999</c:v>
                      </c:pt>
                      <c:pt idx="35091">
                        <c:v>-2.4242520000000001</c:v>
                      </c:pt>
                      <c:pt idx="35092">
                        <c:v>-2.4266519999999998</c:v>
                      </c:pt>
                      <c:pt idx="35093">
                        <c:v>-2.429052</c:v>
                      </c:pt>
                      <c:pt idx="35094">
                        <c:v>-2.4314520000000002</c:v>
                      </c:pt>
                      <c:pt idx="35095">
                        <c:v>-2.4338519999999999</c:v>
                      </c:pt>
                      <c:pt idx="35096">
                        <c:v>-2.4362520000000001</c:v>
                      </c:pt>
                      <c:pt idx="35097">
                        <c:v>-2.4386519999999998</c:v>
                      </c:pt>
                      <c:pt idx="35098">
                        <c:v>-2.441052</c:v>
                      </c:pt>
                      <c:pt idx="35099">
                        <c:v>-2.4434520000000002</c:v>
                      </c:pt>
                      <c:pt idx="35100">
                        <c:v>-2.4458519999999999</c:v>
                      </c:pt>
                      <c:pt idx="35101">
                        <c:v>-2.4482520000000001</c:v>
                      </c:pt>
                      <c:pt idx="35102">
                        <c:v>-2.4506519999999998</c:v>
                      </c:pt>
                      <c:pt idx="35103">
                        <c:v>-2.453052</c:v>
                      </c:pt>
                      <c:pt idx="35104">
                        <c:v>-2.4554520000000002</c:v>
                      </c:pt>
                      <c:pt idx="35105">
                        <c:v>-2.4578519999999999</c:v>
                      </c:pt>
                      <c:pt idx="35106">
                        <c:v>-2.4602520000000001</c:v>
                      </c:pt>
                      <c:pt idx="35107">
                        <c:v>-2.4626519999999998</c:v>
                      </c:pt>
                      <c:pt idx="35108">
                        <c:v>-2.465052</c:v>
                      </c:pt>
                      <c:pt idx="35109">
                        <c:v>-2.4674520000000002</c:v>
                      </c:pt>
                      <c:pt idx="35110">
                        <c:v>-2.4698519999999999</c:v>
                      </c:pt>
                      <c:pt idx="35111">
                        <c:v>-2.4722520000000001</c:v>
                      </c:pt>
                      <c:pt idx="35112">
                        <c:v>-2.4746519999999999</c:v>
                      </c:pt>
                      <c:pt idx="35113">
                        <c:v>-2.477052</c:v>
                      </c:pt>
                      <c:pt idx="35114">
                        <c:v>-2.4794520000000002</c:v>
                      </c:pt>
                      <c:pt idx="35115">
                        <c:v>-2.4818519999999999</c:v>
                      </c:pt>
                      <c:pt idx="35116">
                        <c:v>-2.4842520000000001</c:v>
                      </c:pt>
                      <c:pt idx="35117">
                        <c:v>-2.4866519999999999</c:v>
                      </c:pt>
                      <c:pt idx="35118">
                        <c:v>-2.489052</c:v>
                      </c:pt>
                      <c:pt idx="35119">
                        <c:v>-2.4914520000000002</c:v>
                      </c:pt>
                      <c:pt idx="35120">
                        <c:v>-2.493852</c:v>
                      </c:pt>
                      <c:pt idx="35121">
                        <c:v>-2.4962520000000001</c:v>
                      </c:pt>
                      <c:pt idx="35122">
                        <c:v>-2.4986519999999999</c:v>
                      </c:pt>
                      <c:pt idx="35123">
                        <c:v>-2.5010520000000001</c:v>
                      </c:pt>
                      <c:pt idx="35124">
                        <c:v>-2.5034519999999998</c:v>
                      </c:pt>
                      <c:pt idx="35125">
                        <c:v>-2.505852</c:v>
                      </c:pt>
                      <c:pt idx="35126">
                        <c:v>-2.5082520000000001</c:v>
                      </c:pt>
                      <c:pt idx="35127">
                        <c:v>-2.5106519999999999</c:v>
                      </c:pt>
                      <c:pt idx="35128">
                        <c:v>-2.5130520000000001</c:v>
                      </c:pt>
                      <c:pt idx="35129">
                        <c:v>-2.5154519999999998</c:v>
                      </c:pt>
                      <c:pt idx="35130">
                        <c:v>-2.517852</c:v>
                      </c:pt>
                      <c:pt idx="35131">
                        <c:v>-2.5202520000000002</c:v>
                      </c:pt>
                      <c:pt idx="35132">
                        <c:v>-2.5226519999999999</c:v>
                      </c:pt>
                      <c:pt idx="35133">
                        <c:v>-2.5250520000000001</c:v>
                      </c:pt>
                      <c:pt idx="35134">
                        <c:v>-2.5274519999999998</c:v>
                      </c:pt>
                      <c:pt idx="35135">
                        <c:v>-2.529852</c:v>
                      </c:pt>
                      <c:pt idx="35136">
                        <c:v>-2.5322520000000002</c:v>
                      </c:pt>
                      <c:pt idx="35137">
                        <c:v>-2.5346519999999999</c:v>
                      </c:pt>
                      <c:pt idx="35138">
                        <c:v>-2.5370520000000001</c:v>
                      </c:pt>
                      <c:pt idx="35139">
                        <c:v>-2.5394519999999998</c:v>
                      </c:pt>
                      <c:pt idx="35140">
                        <c:v>-2.541852</c:v>
                      </c:pt>
                      <c:pt idx="35141">
                        <c:v>-2.5442520000000002</c:v>
                      </c:pt>
                      <c:pt idx="35142">
                        <c:v>-2.5466519999999999</c:v>
                      </c:pt>
                      <c:pt idx="35143">
                        <c:v>-2.5490520000000001</c:v>
                      </c:pt>
                      <c:pt idx="35144">
                        <c:v>-2.5514519999999998</c:v>
                      </c:pt>
                      <c:pt idx="35145">
                        <c:v>-2.553852</c:v>
                      </c:pt>
                      <c:pt idx="35146">
                        <c:v>-2.5562520000000002</c:v>
                      </c:pt>
                      <c:pt idx="35147">
                        <c:v>-2.5586519999999999</c:v>
                      </c:pt>
                      <c:pt idx="35148">
                        <c:v>-2.5610520000000001</c:v>
                      </c:pt>
                      <c:pt idx="35149">
                        <c:v>-2.5634519999999998</c:v>
                      </c:pt>
                      <c:pt idx="35150">
                        <c:v>-2.565852</c:v>
                      </c:pt>
                      <c:pt idx="35151">
                        <c:v>-2.5682520000000002</c:v>
                      </c:pt>
                      <c:pt idx="35152">
                        <c:v>-2.5706519999999999</c:v>
                      </c:pt>
                      <c:pt idx="35153">
                        <c:v>-2.5730520000000001</c:v>
                      </c:pt>
                      <c:pt idx="35154">
                        <c:v>-2.5754519999999999</c:v>
                      </c:pt>
                      <c:pt idx="35155">
                        <c:v>-2.577852</c:v>
                      </c:pt>
                      <c:pt idx="35156">
                        <c:v>-2.5802520000000002</c:v>
                      </c:pt>
                      <c:pt idx="35157">
                        <c:v>-2.5826519999999999</c:v>
                      </c:pt>
                      <c:pt idx="35158">
                        <c:v>-2.5850520000000001</c:v>
                      </c:pt>
                      <c:pt idx="35159">
                        <c:v>-2.5874519999999999</c:v>
                      </c:pt>
                      <c:pt idx="35160">
                        <c:v>-2.589852</c:v>
                      </c:pt>
                      <c:pt idx="35161">
                        <c:v>-2.5922519999999998</c:v>
                      </c:pt>
                      <c:pt idx="35162">
                        <c:v>-2.594652</c:v>
                      </c:pt>
                      <c:pt idx="35163">
                        <c:v>-2.5970520000000001</c:v>
                      </c:pt>
                      <c:pt idx="35164">
                        <c:v>-2.5994519999999999</c:v>
                      </c:pt>
                      <c:pt idx="35165">
                        <c:v>-2.6018520000000001</c:v>
                      </c:pt>
                      <c:pt idx="35166">
                        <c:v>-2.6042519999999998</c:v>
                      </c:pt>
                      <c:pt idx="35167">
                        <c:v>-2.606652</c:v>
                      </c:pt>
                      <c:pt idx="35168">
                        <c:v>-2.6090520000000001</c:v>
                      </c:pt>
                      <c:pt idx="35169">
                        <c:v>-2.6114519999999999</c:v>
                      </c:pt>
                      <c:pt idx="35170">
                        <c:v>-2.6138520000000001</c:v>
                      </c:pt>
                      <c:pt idx="35171">
                        <c:v>-2.6162519999999998</c:v>
                      </c:pt>
                      <c:pt idx="35172">
                        <c:v>-2.618652</c:v>
                      </c:pt>
                      <c:pt idx="35173">
                        <c:v>-2.6210520000000002</c:v>
                      </c:pt>
                      <c:pt idx="35174">
                        <c:v>-2.6234519999999999</c:v>
                      </c:pt>
                      <c:pt idx="35175">
                        <c:v>-2.6258520000000001</c:v>
                      </c:pt>
                      <c:pt idx="35176">
                        <c:v>-2.6282519999999998</c:v>
                      </c:pt>
                      <c:pt idx="35177">
                        <c:v>-2.630652</c:v>
                      </c:pt>
                      <c:pt idx="35178">
                        <c:v>-2.6330520000000002</c:v>
                      </c:pt>
                      <c:pt idx="35179">
                        <c:v>-2.6354519999999999</c:v>
                      </c:pt>
                      <c:pt idx="35180">
                        <c:v>-2.6378520000000001</c:v>
                      </c:pt>
                      <c:pt idx="35181">
                        <c:v>-2.6402519999999998</c:v>
                      </c:pt>
                      <c:pt idx="35182">
                        <c:v>-2.642652</c:v>
                      </c:pt>
                      <c:pt idx="35183">
                        <c:v>-2.6450520000000002</c:v>
                      </c:pt>
                      <c:pt idx="35184">
                        <c:v>-2.6474519999999999</c:v>
                      </c:pt>
                      <c:pt idx="35185">
                        <c:v>-2.6498520000000001</c:v>
                      </c:pt>
                      <c:pt idx="35186">
                        <c:v>-2.6522519999999998</c:v>
                      </c:pt>
                      <c:pt idx="35187">
                        <c:v>-2.654652</c:v>
                      </c:pt>
                      <c:pt idx="35188">
                        <c:v>-2.6570520000000002</c:v>
                      </c:pt>
                      <c:pt idx="35189">
                        <c:v>-2.6594519999999999</c:v>
                      </c:pt>
                      <c:pt idx="35190">
                        <c:v>-2.6618520000000001</c:v>
                      </c:pt>
                      <c:pt idx="35191">
                        <c:v>-2.6642519999999998</c:v>
                      </c:pt>
                      <c:pt idx="35192">
                        <c:v>-2.666652</c:v>
                      </c:pt>
                      <c:pt idx="35193">
                        <c:v>-2.6690520000000002</c:v>
                      </c:pt>
                      <c:pt idx="35194">
                        <c:v>-2.6714519999999999</c:v>
                      </c:pt>
                      <c:pt idx="35195">
                        <c:v>-2.6738520000000001</c:v>
                      </c:pt>
                      <c:pt idx="35196">
                        <c:v>-2.6762519999999999</c:v>
                      </c:pt>
                      <c:pt idx="35197">
                        <c:v>-2.678652</c:v>
                      </c:pt>
                      <c:pt idx="35198">
                        <c:v>-2.6810520000000002</c:v>
                      </c:pt>
                      <c:pt idx="35199">
                        <c:v>-2.6834519999999999</c:v>
                      </c:pt>
                      <c:pt idx="35200">
                        <c:v>-2.6858520000000001</c:v>
                      </c:pt>
                      <c:pt idx="35201">
                        <c:v>-2.6882519999999999</c:v>
                      </c:pt>
                      <c:pt idx="35202">
                        <c:v>-2.690652</c:v>
                      </c:pt>
                      <c:pt idx="35203">
                        <c:v>-2.6930519999999998</c:v>
                      </c:pt>
                      <c:pt idx="35204">
                        <c:v>-2.695452</c:v>
                      </c:pt>
                      <c:pt idx="35205">
                        <c:v>-2.6978520000000001</c:v>
                      </c:pt>
                      <c:pt idx="35206">
                        <c:v>-2.7002519999999999</c:v>
                      </c:pt>
                      <c:pt idx="35207">
                        <c:v>-2.7026520000000001</c:v>
                      </c:pt>
                      <c:pt idx="35208">
                        <c:v>-2.7050519999999998</c:v>
                      </c:pt>
                      <c:pt idx="35209">
                        <c:v>-2.707452</c:v>
                      </c:pt>
                      <c:pt idx="35210">
                        <c:v>-2.7098520000000001</c:v>
                      </c:pt>
                      <c:pt idx="35211">
                        <c:v>-2.7122519999999999</c:v>
                      </c:pt>
                      <c:pt idx="35212">
                        <c:v>-2.7146520000000001</c:v>
                      </c:pt>
                      <c:pt idx="35213">
                        <c:v>-2.7170519999999998</c:v>
                      </c:pt>
                      <c:pt idx="35214">
                        <c:v>-2.719452</c:v>
                      </c:pt>
                      <c:pt idx="35215">
                        <c:v>-2.7218520000000002</c:v>
                      </c:pt>
                      <c:pt idx="35216">
                        <c:v>-2.7242519999999999</c:v>
                      </c:pt>
                      <c:pt idx="35217">
                        <c:v>-2.7266520000000001</c:v>
                      </c:pt>
                      <c:pt idx="35218">
                        <c:v>-2.7290519999999998</c:v>
                      </c:pt>
                      <c:pt idx="35219">
                        <c:v>-2.731452</c:v>
                      </c:pt>
                      <c:pt idx="35220">
                        <c:v>-2.7338520000000002</c:v>
                      </c:pt>
                      <c:pt idx="35221">
                        <c:v>-2.7362519999999999</c:v>
                      </c:pt>
                      <c:pt idx="35222">
                        <c:v>-2.7386520000000001</c:v>
                      </c:pt>
                      <c:pt idx="35223">
                        <c:v>-2.7410519999999998</c:v>
                      </c:pt>
                      <c:pt idx="35224">
                        <c:v>-2.743452</c:v>
                      </c:pt>
                      <c:pt idx="35225">
                        <c:v>-2.7458520000000002</c:v>
                      </c:pt>
                      <c:pt idx="35226">
                        <c:v>-2.7482519999999999</c:v>
                      </c:pt>
                      <c:pt idx="35227">
                        <c:v>-2.7506520000000001</c:v>
                      </c:pt>
                      <c:pt idx="35228">
                        <c:v>-2.7530519999999998</c:v>
                      </c:pt>
                      <c:pt idx="35229">
                        <c:v>-2.755452</c:v>
                      </c:pt>
                      <c:pt idx="35230">
                        <c:v>-2.7578520000000002</c:v>
                      </c:pt>
                      <c:pt idx="35231">
                        <c:v>-2.7602519999999999</c:v>
                      </c:pt>
                      <c:pt idx="35232">
                        <c:v>-2.7626520000000001</c:v>
                      </c:pt>
                      <c:pt idx="35233">
                        <c:v>-2.7650519999999998</c:v>
                      </c:pt>
                      <c:pt idx="35234">
                        <c:v>-2.767452</c:v>
                      </c:pt>
                      <c:pt idx="35235">
                        <c:v>-2.7698520000000002</c:v>
                      </c:pt>
                      <c:pt idx="35236">
                        <c:v>-2.7722519999999999</c:v>
                      </c:pt>
                      <c:pt idx="35237">
                        <c:v>-2.7746520000000001</c:v>
                      </c:pt>
                      <c:pt idx="35238">
                        <c:v>-2.7770519999999999</c:v>
                      </c:pt>
                      <c:pt idx="35239">
                        <c:v>-2.779452</c:v>
                      </c:pt>
                      <c:pt idx="35240">
                        <c:v>-2.7818520000000002</c:v>
                      </c:pt>
                      <c:pt idx="35241">
                        <c:v>-2.7842519999999999</c:v>
                      </c:pt>
                      <c:pt idx="35242">
                        <c:v>-2.7866520000000001</c:v>
                      </c:pt>
                      <c:pt idx="35243">
                        <c:v>-2.7890519999999999</c:v>
                      </c:pt>
                      <c:pt idx="35244">
                        <c:v>-2.791452</c:v>
                      </c:pt>
                      <c:pt idx="35245">
                        <c:v>-2.7938519999999998</c:v>
                      </c:pt>
                      <c:pt idx="35246">
                        <c:v>-2.796252</c:v>
                      </c:pt>
                      <c:pt idx="35247">
                        <c:v>-2.7986520000000001</c:v>
                      </c:pt>
                      <c:pt idx="35248">
                        <c:v>-2.8010519999999999</c:v>
                      </c:pt>
                      <c:pt idx="35249">
                        <c:v>-2.8034520000000001</c:v>
                      </c:pt>
                      <c:pt idx="35250">
                        <c:v>-2.8058519999999998</c:v>
                      </c:pt>
                      <c:pt idx="35251">
                        <c:v>-2.808252</c:v>
                      </c:pt>
                      <c:pt idx="35252">
                        <c:v>-2.8106520000000002</c:v>
                      </c:pt>
                      <c:pt idx="35253">
                        <c:v>-2.8130519999999999</c:v>
                      </c:pt>
                      <c:pt idx="35254">
                        <c:v>-2.8154520000000001</c:v>
                      </c:pt>
                      <c:pt idx="35255">
                        <c:v>-2.8178519999999998</c:v>
                      </c:pt>
                      <c:pt idx="35256">
                        <c:v>-2.820252</c:v>
                      </c:pt>
                      <c:pt idx="35257">
                        <c:v>-2.8226520000000002</c:v>
                      </c:pt>
                      <c:pt idx="35258">
                        <c:v>-2.8250519999999999</c:v>
                      </c:pt>
                      <c:pt idx="35259">
                        <c:v>-2.8274520000000001</c:v>
                      </c:pt>
                      <c:pt idx="35260">
                        <c:v>-2.8298519999999998</c:v>
                      </c:pt>
                      <c:pt idx="35261">
                        <c:v>-2.832252</c:v>
                      </c:pt>
                      <c:pt idx="35262">
                        <c:v>-2.8346520000000002</c:v>
                      </c:pt>
                      <c:pt idx="35263">
                        <c:v>-2.8370519999999999</c:v>
                      </c:pt>
                      <c:pt idx="35264">
                        <c:v>-2.8394520000000001</c:v>
                      </c:pt>
                      <c:pt idx="35265">
                        <c:v>-2.8418519999999998</c:v>
                      </c:pt>
                      <c:pt idx="35266">
                        <c:v>-2.844252</c:v>
                      </c:pt>
                      <c:pt idx="35267">
                        <c:v>-2.8466520000000002</c:v>
                      </c:pt>
                      <c:pt idx="35268">
                        <c:v>-2.8490519999999999</c:v>
                      </c:pt>
                      <c:pt idx="35269">
                        <c:v>-2.8514520000000001</c:v>
                      </c:pt>
                      <c:pt idx="35270">
                        <c:v>-2.8538519999999998</c:v>
                      </c:pt>
                      <c:pt idx="35271">
                        <c:v>-2.856252</c:v>
                      </c:pt>
                      <c:pt idx="35272">
                        <c:v>-2.8586520000000002</c:v>
                      </c:pt>
                      <c:pt idx="35273">
                        <c:v>-2.8610519999999999</c:v>
                      </c:pt>
                      <c:pt idx="35274">
                        <c:v>-2.8634520000000001</c:v>
                      </c:pt>
                      <c:pt idx="35275">
                        <c:v>-2.8658519999999998</c:v>
                      </c:pt>
                      <c:pt idx="35276">
                        <c:v>-2.868252</c:v>
                      </c:pt>
                      <c:pt idx="35277">
                        <c:v>-2.8706520000000002</c:v>
                      </c:pt>
                      <c:pt idx="35278">
                        <c:v>-2.8730519999999999</c:v>
                      </c:pt>
                      <c:pt idx="35279">
                        <c:v>-2.8754520000000001</c:v>
                      </c:pt>
                      <c:pt idx="35280">
                        <c:v>-2.8778519999999999</c:v>
                      </c:pt>
                      <c:pt idx="35281">
                        <c:v>-2.880252</c:v>
                      </c:pt>
                      <c:pt idx="35282">
                        <c:v>-2.8826520000000002</c:v>
                      </c:pt>
                      <c:pt idx="35283">
                        <c:v>-2.8850519999999999</c:v>
                      </c:pt>
                      <c:pt idx="35284">
                        <c:v>-2.8874520000000001</c:v>
                      </c:pt>
                      <c:pt idx="35285">
                        <c:v>-2.8898519999999999</c:v>
                      </c:pt>
                      <c:pt idx="35286">
                        <c:v>-2.892252</c:v>
                      </c:pt>
                      <c:pt idx="35287">
                        <c:v>-2.8946519999999998</c:v>
                      </c:pt>
                      <c:pt idx="35288">
                        <c:v>-2.897052</c:v>
                      </c:pt>
                      <c:pt idx="35289">
                        <c:v>-2.8994520000000001</c:v>
                      </c:pt>
                      <c:pt idx="35290">
                        <c:v>-2.9018519999999999</c:v>
                      </c:pt>
                      <c:pt idx="35291">
                        <c:v>-2.9042520000000001</c:v>
                      </c:pt>
                      <c:pt idx="35292">
                        <c:v>-2.9066519999999998</c:v>
                      </c:pt>
                      <c:pt idx="35293">
                        <c:v>-2.909052</c:v>
                      </c:pt>
                      <c:pt idx="35294">
                        <c:v>-2.9114520000000002</c:v>
                      </c:pt>
                      <c:pt idx="35295">
                        <c:v>-2.9138519999999999</c:v>
                      </c:pt>
                      <c:pt idx="35296">
                        <c:v>-2.9162520000000001</c:v>
                      </c:pt>
                      <c:pt idx="35297">
                        <c:v>-2.9186519999999998</c:v>
                      </c:pt>
                      <c:pt idx="35298">
                        <c:v>-2.921052</c:v>
                      </c:pt>
                      <c:pt idx="35299">
                        <c:v>-2.9234520000000002</c:v>
                      </c:pt>
                      <c:pt idx="35300">
                        <c:v>-2.9258519999999999</c:v>
                      </c:pt>
                      <c:pt idx="35301">
                        <c:v>-2.9282520000000001</c:v>
                      </c:pt>
                      <c:pt idx="35302">
                        <c:v>-2.9306519999999998</c:v>
                      </c:pt>
                      <c:pt idx="35303">
                        <c:v>-2.933052</c:v>
                      </c:pt>
                      <c:pt idx="35304">
                        <c:v>-2.9354520000000002</c:v>
                      </c:pt>
                      <c:pt idx="35305">
                        <c:v>-2.9378519999999999</c:v>
                      </c:pt>
                      <c:pt idx="35306">
                        <c:v>-2.9402520000000001</c:v>
                      </c:pt>
                      <c:pt idx="35307">
                        <c:v>-2.9426519999999998</c:v>
                      </c:pt>
                      <c:pt idx="35308">
                        <c:v>-2.945052</c:v>
                      </c:pt>
                      <c:pt idx="35309">
                        <c:v>-2.9474520000000002</c:v>
                      </c:pt>
                      <c:pt idx="35310">
                        <c:v>-2.9498519999999999</c:v>
                      </c:pt>
                      <c:pt idx="35311">
                        <c:v>-2.9522520000000001</c:v>
                      </c:pt>
                      <c:pt idx="35312">
                        <c:v>-2.9546519999999998</c:v>
                      </c:pt>
                      <c:pt idx="35313">
                        <c:v>-2.957052</c:v>
                      </c:pt>
                      <c:pt idx="35314">
                        <c:v>-2.9594520000000002</c:v>
                      </c:pt>
                      <c:pt idx="35315">
                        <c:v>-2.9618519999999999</c:v>
                      </c:pt>
                      <c:pt idx="35316">
                        <c:v>-2.9642520000000001</c:v>
                      </c:pt>
                      <c:pt idx="35317">
                        <c:v>-2.9666519999999998</c:v>
                      </c:pt>
                      <c:pt idx="35318">
                        <c:v>-2.969052</c:v>
                      </c:pt>
                      <c:pt idx="35319">
                        <c:v>-2.9714520000000002</c:v>
                      </c:pt>
                      <c:pt idx="35320">
                        <c:v>-2.9738519999999999</c:v>
                      </c:pt>
                      <c:pt idx="35321">
                        <c:v>-2.9762520000000001</c:v>
                      </c:pt>
                      <c:pt idx="35322">
                        <c:v>-2.9786519999999999</c:v>
                      </c:pt>
                      <c:pt idx="35323">
                        <c:v>-2.981052</c:v>
                      </c:pt>
                      <c:pt idx="35324">
                        <c:v>-2.9834520000000002</c:v>
                      </c:pt>
                      <c:pt idx="35325">
                        <c:v>-2.985852</c:v>
                      </c:pt>
                      <c:pt idx="35326">
                        <c:v>-2.9882520000000001</c:v>
                      </c:pt>
                      <c:pt idx="35327">
                        <c:v>-2.9906519999999999</c:v>
                      </c:pt>
                      <c:pt idx="35328">
                        <c:v>-2.993052</c:v>
                      </c:pt>
                      <c:pt idx="35329">
                        <c:v>-2.9954519999999998</c:v>
                      </c:pt>
                      <c:pt idx="35330">
                        <c:v>-2.997852</c:v>
                      </c:pt>
                      <c:pt idx="35331">
                        <c:v>-2.9950519999999998</c:v>
                      </c:pt>
                      <c:pt idx="35332">
                        <c:v>-2.9922520000000001</c:v>
                      </c:pt>
                      <c:pt idx="35333">
                        <c:v>-2.989452</c:v>
                      </c:pt>
                      <c:pt idx="35334">
                        <c:v>-2.9866519999999999</c:v>
                      </c:pt>
                      <c:pt idx="35335">
                        <c:v>-2.9838520000000002</c:v>
                      </c:pt>
                      <c:pt idx="35336">
                        <c:v>-2.981052</c:v>
                      </c:pt>
                      <c:pt idx="35337">
                        <c:v>-2.9782519999999999</c:v>
                      </c:pt>
                      <c:pt idx="35338">
                        <c:v>-2.9754520000000002</c:v>
                      </c:pt>
                      <c:pt idx="35339">
                        <c:v>-2.9726520000000001</c:v>
                      </c:pt>
                      <c:pt idx="35340">
                        <c:v>-2.9698519999999999</c:v>
                      </c:pt>
                      <c:pt idx="35341">
                        <c:v>-2.9670519999999998</c:v>
                      </c:pt>
                      <c:pt idx="35342">
                        <c:v>-2.9642520000000001</c:v>
                      </c:pt>
                      <c:pt idx="35343">
                        <c:v>-2.961452</c:v>
                      </c:pt>
                      <c:pt idx="35344">
                        <c:v>-2.9586519999999998</c:v>
                      </c:pt>
                      <c:pt idx="35345">
                        <c:v>-2.9558520000000001</c:v>
                      </c:pt>
                      <c:pt idx="35346">
                        <c:v>-2.953052</c:v>
                      </c:pt>
                      <c:pt idx="35347">
                        <c:v>-2.9502519999999999</c:v>
                      </c:pt>
                      <c:pt idx="35348">
                        <c:v>-2.9474520000000002</c:v>
                      </c:pt>
                      <c:pt idx="35349">
                        <c:v>-2.944652</c:v>
                      </c:pt>
                      <c:pt idx="35350">
                        <c:v>-2.9418519999999999</c:v>
                      </c:pt>
                      <c:pt idx="35351">
                        <c:v>-2.9390520000000002</c:v>
                      </c:pt>
                      <c:pt idx="35352">
                        <c:v>-2.9362520000000001</c:v>
                      </c:pt>
                      <c:pt idx="35353">
                        <c:v>-2.9334519999999999</c:v>
                      </c:pt>
                      <c:pt idx="35354">
                        <c:v>-2.9306519999999998</c:v>
                      </c:pt>
                      <c:pt idx="35355">
                        <c:v>-2.9278520000000001</c:v>
                      </c:pt>
                      <c:pt idx="35356">
                        <c:v>-2.925052</c:v>
                      </c:pt>
                      <c:pt idx="35357">
                        <c:v>-2.9222519999999998</c:v>
                      </c:pt>
                      <c:pt idx="35358">
                        <c:v>-2.9194520000000002</c:v>
                      </c:pt>
                      <c:pt idx="35359">
                        <c:v>-2.916652</c:v>
                      </c:pt>
                      <c:pt idx="35360">
                        <c:v>-2.9138519999999999</c:v>
                      </c:pt>
                      <c:pt idx="35361">
                        <c:v>-2.9110520000000002</c:v>
                      </c:pt>
                      <c:pt idx="35362">
                        <c:v>-2.9082520000000001</c:v>
                      </c:pt>
                      <c:pt idx="35363">
                        <c:v>-2.9054519999999999</c:v>
                      </c:pt>
                      <c:pt idx="35364">
                        <c:v>-2.9026519999999998</c:v>
                      </c:pt>
                      <c:pt idx="35365">
                        <c:v>-2.8998520000000001</c:v>
                      </c:pt>
                      <c:pt idx="35366">
                        <c:v>-2.897052</c:v>
                      </c:pt>
                      <c:pt idx="35367">
                        <c:v>-2.8942519999999998</c:v>
                      </c:pt>
                      <c:pt idx="35368">
                        <c:v>-2.8914520000000001</c:v>
                      </c:pt>
                      <c:pt idx="35369">
                        <c:v>-2.888652</c:v>
                      </c:pt>
                      <c:pt idx="35370">
                        <c:v>-2.8858519999999999</c:v>
                      </c:pt>
                      <c:pt idx="35371">
                        <c:v>-2.8830520000000002</c:v>
                      </c:pt>
                      <c:pt idx="35372">
                        <c:v>-2.880252</c:v>
                      </c:pt>
                      <c:pt idx="35373">
                        <c:v>-2.8774519999999999</c:v>
                      </c:pt>
                      <c:pt idx="35374">
                        <c:v>-2.8746520000000002</c:v>
                      </c:pt>
                      <c:pt idx="35375">
                        <c:v>-2.8718520000000001</c:v>
                      </c:pt>
                      <c:pt idx="35376">
                        <c:v>-2.8690519999999999</c:v>
                      </c:pt>
                      <c:pt idx="35377">
                        <c:v>-2.8662519999999998</c:v>
                      </c:pt>
                      <c:pt idx="35378">
                        <c:v>-2.8634520000000001</c:v>
                      </c:pt>
                      <c:pt idx="35379">
                        <c:v>-2.860652</c:v>
                      </c:pt>
                      <c:pt idx="35380">
                        <c:v>-2.8578519999999998</c:v>
                      </c:pt>
                      <c:pt idx="35381">
                        <c:v>-2.8550520000000001</c:v>
                      </c:pt>
                      <c:pt idx="35382">
                        <c:v>-2.852252</c:v>
                      </c:pt>
                      <c:pt idx="35383">
                        <c:v>-2.8494519999999999</c:v>
                      </c:pt>
                      <c:pt idx="35384">
                        <c:v>-2.8466520000000002</c:v>
                      </c:pt>
                      <c:pt idx="35385">
                        <c:v>-2.843852</c:v>
                      </c:pt>
                      <c:pt idx="35386">
                        <c:v>-2.8410519999999999</c:v>
                      </c:pt>
                      <c:pt idx="35387">
                        <c:v>-2.8382520000000002</c:v>
                      </c:pt>
                      <c:pt idx="35388">
                        <c:v>-2.8354520000000001</c:v>
                      </c:pt>
                      <c:pt idx="35389">
                        <c:v>-2.8326519999999999</c:v>
                      </c:pt>
                      <c:pt idx="35390">
                        <c:v>-2.8298519999999998</c:v>
                      </c:pt>
                      <c:pt idx="35391">
                        <c:v>-2.8270520000000001</c:v>
                      </c:pt>
                      <c:pt idx="35392">
                        <c:v>-2.824252</c:v>
                      </c:pt>
                      <c:pt idx="35393">
                        <c:v>-2.8214519999999998</c:v>
                      </c:pt>
                      <c:pt idx="35394">
                        <c:v>-2.8186520000000002</c:v>
                      </c:pt>
                      <c:pt idx="35395">
                        <c:v>-2.815852</c:v>
                      </c:pt>
                      <c:pt idx="35396">
                        <c:v>-2.8130519999999999</c:v>
                      </c:pt>
                      <c:pt idx="35397">
                        <c:v>-2.8102520000000002</c:v>
                      </c:pt>
                      <c:pt idx="35398">
                        <c:v>-2.8074520000000001</c:v>
                      </c:pt>
                      <c:pt idx="35399">
                        <c:v>-2.8046519999999999</c:v>
                      </c:pt>
                      <c:pt idx="35400">
                        <c:v>-2.8018519999999998</c:v>
                      </c:pt>
                      <c:pt idx="35401">
                        <c:v>-2.7990520000000001</c:v>
                      </c:pt>
                      <c:pt idx="35402">
                        <c:v>-2.796252</c:v>
                      </c:pt>
                      <c:pt idx="35403">
                        <c:v>-2.7934519999999998</c:v>
                      </c:pt>
                      <c:pt idx="35404">
                        <c:v>-2.7906520000000001</c:v>
                      </c:pt>
                      <c:pt idx="35405">
                        <c:v>-2.787852</c:v>
                      </c:pt>
                      <c:pt idx="35406">
                        <c:v>-2.7850519999999999</c:v>
                      </c:pt>
                      <c:pt idx="35407">
                        <c:v>-2.7822520000000002</c:v>
                      </c:pt>
                      <c:pt idx="35408">
                        <c:v>-2.779452</c:v>
                      </c:pt>
                      <c:pt idx="35409">
                        <c:v>-2.7766519999999999</c:v>
                      </c:pt>
                      <c:pt idx="35410">
                        <c:v>-2.7738520000000002</c:v>
                      </c:pt>
                      <c:pt idx="35411">
                        <c:v>-2.7710520000000001</c:v>
                      </c:pt>
                      <c:pt idx="35412">
                        <c:v>-2.7682519999999999</c:v>
                      </c:pt>
                      <c:pt idx="35413">
                        <c:v>-2.7654519999999998</c:v>
                      </c:pt>
                      <c:pt idx="35414">
                        <c:v>-2.7626520000000001</c:v>
                      </c:pt>
                      <c:pt idx="35415">
                        <c:v>-2.759852</c:v>
                      </c:pt>
                      <c:pt idx="35416">
                        <c:v>-2.7570519999999998</c:v>
                      </c:pt>
                      <c:pt idx="35417">
                        <c:v>-2.7542520000000001</c:v>
                      </c:pt>
                      <c:pt idx="35418">
                        <c:v>-2.751452</c:v>
                      </c:pt>
                      <c:pt idx="35419">
                        <c:v>-2.7486519999999999</c:v>
                      </c:pt>
                      <c:pt idx="35420">
                        <c:v>-2.7458520000000002</c:v>
                      </c:pt>
                      <c:pt idx="35421">
                        <c:v>-2.743052</c:v>
                      </c:pt>
                      <c:pt idx="35422">
                        <c:v>-2.7402519999999999</c:v>
                      </c:pt>
                      <c:pt idx="35423">
                        <c:v>-2.7374520000000002</c:v>
                      </c:pt>
                      <c:pt idx="35424">
                        <c:v>-2.7346520000000001</c:v>
                      </c:pt>
                      <c:pt idx="35425">
                        <c:v>-2.7318519999999999</c:v>
                      </c:pt>
                      <c:pt idx="35426">
                        <c:v>-2.7290519999999998</c:v>
                      </c:pt>
                      <c:pt idx="35427">
                        <c:v>-2.7262520000000001</c:v>
                      </c:pt>
                      <c:pt idx="35428">
                        <c:v>-2.723452</c:v>
                      </c:pt>
                      <c:pt idx="35429">
                        <c:v>-2.7206519999999998</c:v>
                      </c:pt>
                      <c:pt idx="35430">
                        <c:v>-2.7178520000000002</c:v>
                      </c:pt>
                      <c:pt idx="35431">
                        <c:v>-2.715052</c:v>
                      </c:pt>
                      <c:pt idx="35432">
                        <c:v>-2.7122519999999999</c:v>
                      </c:pt>
                      <c:pt idx="35433">
                        <c:v>-2.7094520000000002</c:v>
                      </c:pt>
                      <c:pt idx="35434">
                        <c:v>-2.7066520000000001</c:v>
                      </c:pt>
                      <c:pt idx="35435">
                        <c:v>-2.7038519999999999</c:v>
                      </c:pt>
                      <c:pt idx="35436">
                        <c:v>-2.7010519999999998</c:v>
                      </c:pt>
                      <c:pt idx="35437">
                        <c:v>-2.6982520000000001</c:v>
                      </c:pt>
                      <c:pt idx="35438">
                        <c:v>-2.695452</c:v>
                      </c:pt>
                      <c:pt idx="35439">
                        <c:v>-2.6926519999999998</c:v>
                      </c:pt>
                      <c:pt idx="35440">
                        <c:v>-2.6898520000000001</c:v>
                      </c:pt>
                      <c:pt idx="35441">
                        <c:v>-2.687052</c:v>
                      </c:pt>
                      <c:pt idx="35442">
                        <c:v>-2.6842519999999999</c:v>
                      </c:pt>
                      <c:pt idx="35443">
                        <c:v>-2.6814520000000002</c:v>
                      </c:pt>
                      <c:pt idx="35444">
                        <c:v>-2.678652</c:v>
                      </c:pt>
                      <c:pt idx="35445">
                        <c:v>-2.6758519999999999</c:v>
                      </c:pt>
                      <c:pt idx="35446">
                        <c:v>-2.6730520000000002</c:v>
                      </c:pt>
                      <c:pt idx="35447">
                        <c:v>-2.6702520000000001</c:v>
                      </c:pt>
                      <c:pt idx="35448">
                        <c:v>-2.6674519999999999</c:v>
                      </c:pt>
                      <c:pt idx="35449">
                        <c:v>-2.6646519999999998</c:v>
                      </c:pt>
                      <c:pt idx="35450">
                        <c:v>-2.6618520000000001</c:v>
                      </c:pt>
                      <c:pt idx="35451">
                        <c:v>-2.659052</c:v>
                      </c:pt>
                      <c:pt idx="35452">
                        <c:v>-2.6562519999999998</c:v>
                      </c:pt>
                      <c:pt idx="35453">
                        <c:v>-2.6534520000000001</c:v>
                      </c:pt>
                      <c:pt idx="35454">
                        <c:v>-2.650652</c:v>
                      </c:pt>
                      <c:pt idx="35455">
                        <c:v>-2.6478519999999999</c:v>
                      </c:pt>
                      <c:pt idx="35456">
                        <c:v>-2.6450520000000002</c:v>
                      </c:pt>
                      <c:pt idx="35457">
                        <c:v>-2.642252</c:v>
                      </c:pt>
                      <c:pt idx="35458">
                        <c:v>-2.6394519999999999</c:v>
                      </c:pt>
                      <c:pt idx="35459">
                        <c:v>-2.6366520000000002</c:v>
                      </c:pt>
                      <c:pt idx="35460">
                        <c:v>-2.6338520000000001</c:v>
                      </c:pt>
                      <c:pt idx="35461">
                        <c:v>-2.6310519999999999</c:v>
                      </c:pt>
                      <c:pt idx="35462">
                        <c:v>-2.6282519999999998</c:v>
                      </c:pt>
                      <c:pt idx="35463">
                        <c:v>-2.6254520000000001</c:v>
                      </c:pt>
                      <c:pt idx="35464">
                        <c:v>-2.622652</c:v>
                      </c:pt>
                      <c:pt idx="35465">
                        <c:v>-2.6198519999999998</c:v>
                      </c:pt>
                      <c:pt idx="35466">
                        <c:v>-2.6170520000000002</c:v>
                      </c:pt>
                      <c:pt idx="35467">
                        <c:v>-2.614252</c:v>
                      </c:pt>
                      <c:pt idx="35468">
                        <c:v>-2.6114519999999999</c:v>
                      </c:pt>
                      <c:pt idx="35469">
                        <c:v>-2.6086520000000002</c:v>
                      </c:pt>
                      <c:pt idx="35470">
                        <c:v>-2.6058520000000001</c:v>
                      </c:pt>
                      <c:pt idx="35471">
                        <c:v>-2.6030519999999999</c:v>
                      </c:pt>
                      <c:pt idx="35472">
                        <c:v>-2.6002519999999998</c:v>
                      </c:pt>
                      <c:pt idx="35473">
                        <c:v>-2.5974520000000001</c:v>
                      </c:pt>
                      <c:pt idx="35474">
                        <c:v>-2.594652</c:v>
                      </c:pt>
                      <c:pt idx="35475">
                        <c:v>-2.5918519999999998</c:v>
                      </c:pt>
                      <c:pt idx="35476">
                        <c:v>-2.5890520000000001</c:v>
                      </c:pt>
                      <c:pt idx="35477">
                        <c:v>-2.586252</c:v>
                      </c:pt>
                      <c:pt idx="35478">
                        <c:v>-2.5834519999999999</c:v>
                      </c:pt>
                      <c:pt idx="35479">
                        <c:v>-2.5806520000000002</c:v>
                      </c:pt>
                      <c:pt idx="35480">
                        <c:v>-2.577852</c:v>
                      </c:pt>
                      <c:pt idx="35481">
                        <c:v>-2.5750519999999999</c:v>
                      </c:pt>
                      <c:pt idx="35482">
                        <c:v>-2.5722520000000002</c:v>
                      </c:pt>
                      <c:pt idx="35483">
                        <c:v>-2.5694520000000001</c:v>
                      </c:pt>
                      <c:pt idx="35484">
                        <c:v>-2.5666519999999999</c:v>
                      </c:pt>
                      <c:pt idx="35485">
                        <c:v>-2.5638519999999998</c:v>
                      </c:pt>
                      <c:pt idx="35486">
                        <c:v>-2.5610520000000001</c:v>
                      </c:pt>
                      <c:pt idx="35487">
                        <c:v>-2.558252</c:v>
                      </c:pt>
                      <c:pt idx="35488">
                        <c:v>-2.5554519999999998</c:v>
                      </c:pt>
                      <c:pt idx="35489">
                        <c:v>-2.5526520000000001</c:v>
                      </c:pt>
                      <c:pt idx="35490">
                        <c:v>-2.549852</c:v>
                      </c:pt>
                      <c:pt idx="35491">
                        <c:v>-2.5470519999999999</c:v>
                      </c:pt>
                      <c:pt idx="35492">
                        <c:v>-2.5442520000000002</c:v>
                      </c:pt>
                      <c:pt idx="35493">
                        <c:v>-2.541452</c:v>
                      </c:pt>
                      <c:pt idx="35494">
                        <c:v>-2.5386519999999999</c:v>
                      </c:pt>
                      <c:pt idx="35495">
                        <c:v>-2.5358520000000002</c:v>
                      </c:pt>
                      <c:pt idx="35496">
                        <c:v>-2.5330520000000001</c:v>
                      </c:pt>
                      <c:pt idx="35497">
                        <c:v>-2.5302519999999999</c:v>
                      </c:pt>
                      <c:pt idx="35498">
                        <c:v>-2.5274519999999998</c:v>
                      </c:pt>
                      <c:pt idx="35499">
                        <c:v>-2.5246520000000001</c:v>
                      </c:pt>
                      <c:pt idx="35500">
                        <c:v>-2.521852</c:v>
                      </c:pt>
                      <c:pt idx="35501">
                        <c:v>-2.5190519999999998</c:v>
                      </c:pt>
                      <c:pt idx="35502">
                        <c:v>-2.5162520000000002</c:v>
                      </c:pt>
                      <c:pt idx="35503">
                        <c:v>-2.513452</c:v>
                      </c:pt>
                      <c:pt idx="35504">
                        <c:v>-2.5106519999999999</c:v>
                      </c:pt>
                      <c:pt idx="35505">
                        <c:v>-2.5078520000000002</c:v>
                      </c:pt>
                      <c:pt idx="35506">
                        <c:v>-2.5050520000000001</c:v>
                      </c:pt>
                      <c:pt idx="35507">
                        <c:v>-2.5022519999999999</c:v>
                      </c:pt>
                      <c:pt idx="35508">
                        <c:v>-2.4994519999999998</c:v>
                      </c:pt>
                      <c:pt idx="35509">
                        <c:v>-2.4966520000000001</c:v>
                      </c:pt>
                      <c:pt idx="35510">
                        <c:v>-2.493852</c:v>
                      </c:pt>
                      <c:pt idx="35511">
                        <c:v>-2.4910519999999998</c:v>
                      </c:pt>
                      <c:pt idx="35512">
                        <c:v>-2.4882520000000001</c:v>
                      </c:pt>
                      <c:pt idx="35513">
                        <c:v>-2.485452</c:v>
                      </c:pt>
                      <c:pt idx="35514">
                        <c:v>-2.4826519999999999</c:v>
                      </c:pt>
                      <c:pt idx="35515">
                        <c:v>-2.4798520000000002</c:v>
                      </c:pt>
                      <c:pt idx="35516">
                        <c:v>-2.477052</c:v>
                      </c:pt>
                      <c:pt idx="35517">
                        <c:v>-2.4742519999999999</c:v>
                      </c:pt>
                      <c:pt idx="35518">
                        <c:v>-2.4714520000000002</c:v>
                      </c:pt>
                      <c:pt idx="35519">
                        <c:v>-2.4686520000000001</c:v>
                      </c:pt>
                      <c:pt idx="35520">
                        <c:v>-2.4658519999999999</c:v>
                      </c:pt>
                      <c:pt idx="35521">
                        <c:v>-2.4630519999999998</c:v>
                      </c:pt>
                      <c:pt idx="35522">
                        <c:v>-2.4602520000000001</c:v>
                      </c:pt>
                      <c:pt idx="35523">
                        <c:v>-2.457452</c:v>
                      </c:pt>
                      <c:pt idx="35524">
                        <c:v>-2.4546519999999998</c:v>
                      </c:pt>
                      <c:pt idx="35525">
                        <c:v>-2.4518520000000001</c:v>
                      </c:pt>
                      <c:pt idx="35526">
                        <c:v>-2.449052</c:v>
                      </c:pt>
                      <c:pt idx="35527">
                        <c:v>-2.4462519999999999</c:v>
                      </c:pt>
                      <c:pt idx="35528">
                        <c:v>-2.4434520000000002</c:v>
                      </c:pt>
                      <c:pt idx="35529">
                        <c:v>-2.440652</c:v>
                      </c:pt>
                      <c:pt idx="35530">
                        <c:v>-2.4378519999999999</c:v>
                      </c:pt>
                      <c:pt idx="35531">
                        <c:v>-2.4350520000000002</c:v>
                      </c:pt>
                      <c:pt idx="35532">
                        <c:v>-2.4322520000000001</c:v>
                      </c:pt>
                      <c:pt idx="35533">
                        <c:v>-2.4294519999999999</c:v>
                      </c:pt>
                      <c:pt idx="35534">
                        <c:v>-2.4266519999999998</c:v>
                      </c:pt>
                      <c:pt idx="35535">
                        <c:v>-2.4238520000000001</c:v>
                      </c:pt>
                      <c:pt idx="35536">
                        <c:v>-2.421052</c:v>
                      </c:pt>
                      <c:pt idx="35537">
                        <c:v>-2.4182519999999998</c:v>
                      </c:pt>
                      <c:pt idx="35538">
                        <c:v>-2.4154520000000002</c:v>
                      </c:pt>
                      <c:pt idx="35539">
                        <c:v>-2.412652</c:v>
                      </c:pt>
                      <c:pt idx="35540">
                        <c:v>-2.4098519999999999</c:v>
                      </c:pt>
                      <c:pt idx="35541">
                        <c:v>-2.4070520000000002</c:v>
                      </c:pt>
                      <c:pt idx="35542">
                        <c:v>-2.4042520000000001</c:v>
                      </c:pt>
                      <c:pt idx="35543">
                        <c:v>-2.4014519999999999</c:v>
                      </c:pt>
                      <c:pt idx="35544">
                        <c:v>-2.3986519999999998</c:v>
                      </c:pt>
                      <c:pt idx="35545">
                        <c:v>-2.3958520000000001</c:v>
                      </c:pt>
                      <c:pt idx="35546">
                        <c:v>-2.393052</c:v>
                      </c:pt>
                      <c:pt idx="35547">
                        <c:v>-2.3902519999999998</c:v>
                      </c:pt>
                      <c:pt idx="35548">
                        <c:v>-2.3874520000000001</c:v>
                      </c:pt>
                      <c:pt idx="35549">
                        <c:v>-2.384652</c:v>
                      </c:pt>
                      <c:pt idx="35550">
                        <c:v>-2.3818519999999999</c:v>
                      </c:pt>
                      <c:pt idx="35551">
                        <c:v>-2.3790520000000002</c:v>
                      </c:pt>
                      <c:pt idx="35552">
                        <c:v>-2.376252</c:v>
                      </c:pt>
                      <c:pt idx="35553">
                        <c:v>-2.3734519999999999</c:v>
                      </c:pt>
                      <c:pt idx="35554">
                        <c:v>-2.3706520000000002</c:v>
                      </c:pt>
                      <c:pt idx="35555">
                        <c:v>-2.3678520000000001</c:v>
                      </c:pt>
                      <c:pt idx="35556">
                        <c:v>-2.3650519999999999</c:v>
                      </c:pt>
                      <c:pt idx="35557">
                        <c:v>-2.3622519999999998</c:v>
                      </c:pt>
                      <c:pt idx="35558">
                        <c:v>-2.3594520000000001</c:v>
                      </c:pt>
                      <c:pt idx="35559">
                        <c:v>-2.356652</c:v>
                      </c:pt>
                      <c:pt idx="35560">
                        <c:v>-2.3538519999999998</c:v>
                      </c:pt>
                      <c:pt idx="35561">
                        <c:v>-2.3510520000000001</c:v>
                      </c:pt>
                      <c:pt idx="35562">
                        <c:v>-2.348252</c:v>
                      </c:pt>
                      <c:pt idx="35563">
                        <c:v>-2.3454519999999999</c:v>
                      </c:pt>
                      <c:pt idx="35564">
                        <c:v>-2.3426520000000002</c:v>
                      </c:pt>
                      <c:pt idx="35565">
                        <c:v>-2.339852</c:v>
                      </c:pt>
                      <c:pt idx="35566">
                        <c:v>-2.3370519999999999</c:v>
                      </c:pt>
                      <c:pt idx="35567">
                        <c:v>-2.3342520000000002</c:v>
                      </c:pt>
                      <c:pt idx="35568">
                        <c:v>-2.3314520000000001</c:v>
                      </c:pt>
                      <c:pt idx="35569">
                        <c:v>-2.3286519999999999</c:v>
                      </c:pt>
                      <c:pt idx="35570">
                        <c:v>-2.3258519999999998</c:v>
                      </c:pt>
                      <c:pt idx="35571">
                        <c:v>-2.3230520000000001</c:v>
                      </c:pt>
                      <c:pt idx="35572">
                        <c:v>-2.320252</c:v>
                      </c:pt>
                      <c:pt idx="35573">
                        <c:v>-2.3174519999999998</c:v>
                      </c:pt>
                      <c:pt idx="35574">
                        <c:v>-2.3146520000000002</c:v>
                      </c:pt>
                      <c:pt idx="35575">
                        <c:v>-2.311852</c:v>
                      </c:pt>
                      <c:pt idx="35576">
                        <c:v>-2.3090519999999999</c:v>
                      </c:pt>
                      <c:pt idx="35577">
                        <c:v>-2.3062520000000002</c:v>
                      </c:pt>
                      <c:pt idx="35578">
                        <c:v>-2.3034520000000001</c:v>
                      </c:pt>
                      <c:pt idx="35579">
                        <c:v>-2.3006519999999999</c:v>
                      </c:pt>
                      <c:pt idx="35580">
                        <c:v>-2.2978519999999998</c:v>
                      </c:pt>
                      <c:pt idx="35581">
                        <c:v>-2.2950520000000001</c:v>
                      </c:pt>
                      <c:pt idx="35582">
                        <c:v>-2.292252</c:v>
                      </c:pt>
                      <c:pt idx="35583">
                        <c:v>-2.2894519999999998</c:v>
                      </c:pt>
                      <c:pt idx="35584">
                        <c:v>-2.2866520000000001</c:v>
                      </c:pt>
                      <c:pt idx="35585">
                        <c:v>-2.283852</c:v>
                      </c:pt>
                      <c:pt idx="35586">
                        <c:v>-2.2810519999999999</c:v>
                      </c:pt>
                      <c:pt idx="35587">
                        <c:v>-2.2782520000000002</c:v>
                      </c:pt>
                      <c:pt idx="35588">
                        <c:v>-2.275452</c:v>
                      </c:pt>
                      <c:pt idx="35589">
                        <c:v>-2.2726519999999999</c:v>
                      </c:pt>
                      <c:pt idx="35590">
                        <c:v>-2.2698520000000002</c:v>
                      </c:pt>
                      <c:pt idx="35591">
                        <c:v>-2.2670520000000001</c:v>
                      </c:pt>
                      <c:pt idx="35592">
                        <c:v>-2.2642519999999999</c:v>
                      </c:pt>
                      <c:pt idx="35593">
                        <c:v>-2.2614519999999998</c:v>
                      </c:pt>
                      <c:pt idx="35594">
                        <c:v>-2.2586520000000001</c:v>
                      </c:pt>
                      <c:pt idx="35595">
                        <c:v>-2.255852</c:v>
                      </c:pt>
                      <c:pt idx="35596">
                        <c:v>-2.2530519999999998</c:v>
                      </c:pt>
                      <c:pt idx="35597">
                        <c:v>-2.2502520000000001</c:v>
                      </c:pt>
                      <c:pt idx="35598">
                        <c:v>-2.247452</c:v>
                      </c:pt>
                      <c:pt idx="35599">
                        <c:v>-2.2446519999999999</c:v>
                      </c:pt>
                      <c:pt idx="35600">
                        <c:v>-2.2418520000000002</c:v>
                      </c:pt>
                      <c:pt idx="35601">
                        <c:v>-2.239052</c:v>
                      </c:pt>
                      <c:pt idx="35602">
                        <c:v>-2.2362519999999999</c:v>
                      </c:pt>
                      <c:pt idx="35603">
                        <c:v>-2.2334520000000002</c:v>
                      </c:pt>
                      <c:pt idx="35604">
                        <c:v>-2.2306520000000001</c:v>
                      </c:pt>
                      <c:pt idx="35605">
                        <c:v>-2.2278519999999999</c:v>
                      </c:pt>
                      <c:pt idx="35606">
                        <c:v>-2.2250519999999998</c:v>
                      </c:pt>
                      <c:pt idx="35607">
                        <c:v>-2.2222520000000001</c:v>
                      </c:pt>
                      <c:pt idx="35608">
                        <c:v>-2.219452</c:v>
                      </c:pt>
                      <c:pt idx="35609">
                        <c:v>-2.2166519999999998</c:v>
                      </c:pt>
                      <c:pt idx="35610">
                        <c:v>-2.2138520000000002</c:v>
                      </c:pt>
                      <c:pt idx="35611">
                        <c:v>-2.211052</c:v>
                      </c:pt>
                      <c:pt idx="35612">
                        <c:v>-2.2082519999999999</c:v>
                      </c:pt>
                      <c:pt idx="35613">
                        <c:v>-2.2054520000000002</c:v>
                      </c:pt>
                      <c:pt idx="35614">
                        <c:v>-2.2026520000000001</c:v>
                      </c:pt>
                      <c:pt idx="35615">
                        <c:v>-2.1998519999999999</c:v>
                      </c:pt>
                      <c:pt idx="35616">
                        <c:v>-2.1970519999999998</c:v>
                      </c:pt>
                      <c:pt idx="35617">
                        <c:v>-2.1942520000000001</c:v>
                      </c:pt>
                      <c:pt idx="35618">
                        <c:v>-2.191452</c:v>
                      </c:pt>
                      <c:pt idx="35619">
                        <c:v>-2.1886519999999998</c:v>
                      </c:pt>
                      <c:pt idx="35620">
                        <c:v>-2.1858520000000001</c:v>
                      </c:pt>
                      <c:pt idx="35621">
                        <c:v>-2.183052</c:v>
                      </c:pt>
                      <c:pt idx="35622">
                        <c:v>-2.1802519999999999</c:v>
                      </c:pt>
                      <c:pt idx="35623">
                        <c:v>-2.1774520000000002</c:v>
                      </c:pt>
                      <c:pt idx="35624">
                        <c:v>-2.174652</c:v>
                      </c:pt>
                      <c:pt idx="35625">
                        <c:v>-2.1718519999999999</c:v>
                      </c:pt>
                      <c:pt idx="35626">
                        <c:v>-2.1690520000000002</c:v>
                      </c:pt>
                      <c:pt idx="35627">
                        <c:v>-2.1662520000000001</c:v>
                      </c:pt>
                      <c:pt idx="35628">
                        <c:v>-2.1634519999999999</c:v>
                      </c:pt>
                      <c:pt idx="35629">
                        <c:v>-2.1606519999999998</c:v>
                      </c:pt>
                      <c:pt idx="35630">
                        <c:v>-2.1578520000000001</c:v>
                      </c:pt>
                      <c:pt idx="35631">
                        <c:v>-2.155052</c:v>
                      </c:pt>
                      <c:pt idx="35632">
                        <c:v>-2.1522519999999998</c:v>
                      </c:pt>
                      <c:pt idx="35633">
                        <c:v>-2.1494520000000001</c:v>
                      </c:pt>
                      <c:pt idx="35634">
                        <c:v>-2.146652</c:v>
                      </c:pt>
                      <c:pt idx="35635">
                        <c:v>-2.1438519999999999</c:v>
                      </c:pt>
                      <c:pt idx="35636">
                        <c:v>-2.1410520000000002</c:v>
                      </c:pt>
                      <c:pt idx="35637">
                        <c:v>-2.138252</c:v>
                      </c:pt>
                      <c:pt idx="35638">
                        <c:v>-2.1354519999999999</c:v>
                      </c:pt>
                      <c:pt idx="35639">
                        <c:v>-2.1326520000000002</c:v>
                      </c:pt>
                      <c:pt idx="35640">
                        <c:v>-2.1298520000000001</c:v>
                      </c:pt>
                      <c:pt idx="35641">
                        <c:v>-2.1270519999999999</c:v>
                      </c:pt>
                      <c:pt idx="35642">
                        <c:v>-2.1242519999999998</c:v>
                      </c:pt>
                      <c:pt idx="35643">
                        <c:v>-2.1214520000000001</c:v>
                      </c:pt>
                      <c:pt idx="35644">
                        <c:v>-2.118652</c:v>
                      </c:pt>
                      <c:pt idx="35645">
                        <c:v>-2.1158519999999998</c:v>
                      </c:pt>
                      <c:pt idx="35646">
                        <c:v>-2.1130520000000002</c:v>
                      </c:pt>
                      <c:pt idx="35647">
                        <c:v>-2.110252</c:v>
                      </c:pt>
                      <c:pt idx="35648">
                        <c:v>-2.1074519999999999</c:v>
                      </c:pt>
                      <c:pt idx="35649">
                        <c:v>-2.1046520000000002</c:v>
                      </c:pt>
                      <c:pt idx="35650">
                        <c:v>-2.1018520000000001</c:v>
                      </c:pt>
                      <c:pt idx="35651">
                        <c:v>-2.0990519999999999</c:v>
                      </c:pt>
                      <c:pt idx="35652">
                        <c:v>-2.0962519999999998</c:v>
                      </c:pt>
                      <c:pt idx="35653">
                        <c:v>-2.0934520000000001</c:v>
                      </c:pt>
                      <c:pt idx="35654">
                        <c:v>-2.090652</c:v>
                      </c:pt>
                      <c:pt idx="35655">
                        <c:v>-2.0878519999999998</c:v>
                      </c:pt>
                      <c:pt idx="35656">
                        <c:v>-2.0850520000000001</c:v>
                      </c:pt>
                      <c:pt idx="35657">
                        <c:v>-2.082252</c:v>
                      </c:pt>
                      <c:pt idx="35658">
                        <c:v>-2.0794519999999999</c:v>
                      </c:pt>
                      <c:pt idx="35659">
                        <c:v>-2.0766520000000002</c:v>
                      </c:pt>
                      <c:pt idx="35660">
                        <c:v>-2.073852</c:v>
                      </c:pt>
                      <c:pt idx="35661">
                        <c:v>-2.0710519999999999</c:v>
                      </c:pt>
                      <c:pt idx="35662">
                        <c:v>-2.0682520000000002</c:v>
                      </c:pt>
                      <c:pt idx="35663">
                        <c:v>-2.0654520000000001</c:v>
                      </c:pt>
                      <c:pt idx="35664">
                        <c:v>-2.0626519999999999</c:v>
                      </c:pt>
                      <c:pt idx="35665">
                        <c:v>-2.0598519999999998</c:v>
                      </c:pt>
                      <c:pt idx="35666">
                        <c:v>-2.0570520000000001</c:v>
                      </c:pt>
                      <c:pt idx="35667">
                        <c:v>-2.054252</c:v>
                      </c:pt>
                      <c:pt idx="35668">
                        <c:v>-2.0514519999999998</c:v>
                      </c:pt>
                      <c:pt idx="35669">
                        <c:v>-2.0486520000000001</c:v>
                      </c:pt>
                      <c:pt idx="35670">
                        <c:v>-2.045852</c:v>
                      </c:pt>
                      <c:pt idx="35671">
                        <c:v>-2.0430519999999999</c:v>
                      </c:pt>
                      <c:pt idx="35672">
                        <c:v>-2.0402520000000002</c:v>
                      </c:pt>
                      <c:pt idx="35673">
                        <c:v>-2.037452</c:v>
                      </c:pt>
                      <c:pt idx="35674">
                        <c:v>-2.0346519999999999</c:v>
                      </c:pt>
                      <c:pt idx="35675">
                        <c:v>-2.0318520000000002</c:v>
                      </c:pt>
                      <c:pt idx="35676">
                        <c:v>-2.0290520000000001</c:v>
                      </c:pt>
                      <c:pt idx="35677">
                        <c:v>-2.0262519999999999</c:v>
                      </c:pt>
                      <c:pt idx="35678">
                        <c:v>-2.0234519999999998</c:v>
                      </c:pt>
                      <c:pt idx="35679">
                        <c:v>-2.0206520000000001</c:v>
                      </c:pt>
                      <c:pt idx="35680">
                        <c:v>-2.017852</c:v>
                      </c:pt>
                      <c:pt idx="35681">
                        <c:v>-2.0150519999999998</c:v>
                      </c:pt>
                      <c:pt idx="35682">
                        <c:v>-2.0122520000000002</c:v>
                      </c:pt>
                      <c:pt idx="35683">
                        <c:v>-2.009452</c:v>
                      </c:pt>
                      <c:pt idx="35684">
                        <c:v>-2.0066519999999999</c:v>
                      </c:pt>
                      <c:pt idx="35685">
                        <c:v>-2.0038520000000002</c:v>
                      </c:pt>
                      <c:pt idx="35686">
                        <c:v>-2.0010520000000001</c:v>
                      </c:pt>
                      <c:pt idx="35687">
                        <c:v>-1.9982519999999999</c:v>
                      </c:pt>
                      <c:pt idx="35688">
                        <c:v>-1.995452</c:v>
                      </c:pt>
                      <c:pt idx="35689">
                        <c:v>-1.9926520000000001</c:v>
                      </c:pt>
                      <c:pt idx="35690">
                        <c:v>-1.989852</c:v>
                      </c:pt>
                      <c:pt idx="35691">
                        <c:v>-1.987052</c:v>
                      </c:pt>
                      <c:pt idx="35692">
                        <c:v>-1.9842519999999999</c:v>
                      </c:pt>
                      <c:pt idx="35693">
                        <c:v>-1.981452</c:v>
                      </c:pt>
                      <c:pt idx="35694">
                        <c:v>-1.9786520000000001</c:v>
                      </c:pt>
                      <c:pt idx="35695">
                        <c:v>-1.9758519999999999</c:v>
                      </c:pt>
                      <c:pt idx="35696">
                        <c:v>-1.973052</c:v>
                      </c:pt>
                      <c:pt idx="35697">
                        <c:v>-1.9702519999999999</c:v>
                      </c:pt>
                      <c:pt idx="35698">
                        <c:v>-1.967452</c:v>
                      </c:pt>
                      <c:pt idx="35699">
                        <c:v>-1.9646520000000001</c:v>
                      </c:pt>
                      <c:pt idx="35700">
                        <c:v>-1.9618519999999999</c:v>
                      </c:pt>
                      <c:pt idx="35701">
                        <c:v>-1.959052</c:v>
                      </c:pt>
                      <c:pt idx="35702">
                        <c:v>-1.9562520000000001</c:v>
                      </c:pt>
                      <c:pt idx="35703">
                        <c:v>-1.953452</c:v>
                      </c:pt>
                      <c:pt idx="35704">
                        <c:v>-1.9506520000000001</c:v>
                      </c:pt>
                      <c:pt idx="35705">
                        <c:v>-1.9478519999999999</c:v>
                      </c:pt>
                      <c:pt idx="35706">
                        <c:v>-1.945052</c:v>
                      </c:pt>
                      <c:pt idx="35707">
                        <c:v>-1.9422520000000001</c:v>
                      </c:pt>
                      <c:pt idx="35708">
                        <c:v>-1.939452</c:v>
                      </c:pt>
                      <c:pt idx="35709">
                        <c:v>-1.936652</c:v>
                      </c:pt>
                      <c:pt idx="35710">
                        <c:v>-1.9338519999999999</c:v>
                      </c:pt>
                      <c:pt idx="35711">
                        <c:v>-1.931052</c:v>
                      </c:pt>
                      <c:pt idx="35712">
                        <c:v>-1.9282520000000001</c:v>
                      </c:pt>
                      <c:pt idx="35713">
                        <c:v>-1.9254519999999999</c:v>
                      </c:pt>
                      <c:pt idx="35714">
                        <c:v>-1.922652</c:v>
                      </c:pt>
                      <c:pt idx="35715">
                        <c:v>-1.9198519999999999</c:v>
                      </c:pt>
                      <c:pt idx="35716">
                        <c:v>-1.917052</c:v>
                      </c:pt>
                      <c:pt idx="35717">
                        <c:v>-1.9142520000000001</c:v>
                      </c:pt>
                      <c:pt idx="35718">
                        <c:v>-1.9114519999999999</c:v>
                      </c:pt>
                      <c:pt idx="35719">
                        <c:v>-1.908652</c:v>
                      </c:pt>
                      <c:pt idx="35720">
                        <c:v>-1.9058520000000001</c:v>
                      </c:pt>
                      <c:pt idx="35721">
                        <c:v>-1.903052</c:v>
                      </c:pt>
                      <c:pt idx="35722">
                        <c:v>-1.9002520000000001</c:v>
                      </c:pt>
                      <c:pt idx="35723">
                        <c:v>-1.8974519999999999</c:v>
                      </c:pt>
                      <c:pt idx="35724">
                        <c:v>-1.894652</c:v>
                      </c:pt>
                      <c:pt idx="35725">
                        <c:v>-1.8918520000000001</c:v>
                      </c:pt>
                      <c:pt idx="35726">
                        <c:v>-1.889052</c:v>
                      </c:pt>
                      <c:pt idx="35727">
                        <c:v>-1.886252</c:v>
                      </c:pt>
                      <c:pt idx="35728">
                        <c:v>-1.8834519999999999</c:v>
                      </c:pt>
                      <c:pt idx="35729">
                        <c:v>-1.880652</c:v>
                      </c:pt>
                      <c:pt idx="35730">
                        <c:v>-1.8778520000000001</c:v>
                      </c:pt>
                      <c:pt idx="35731">
                        <c:v>-1.8750519999999999</c:v>
                      </c:pt>
                      <c:pt idx="35732">
                        <c:v>-1.872252</c:v>
                      </c:pt>
                      <c:pt idx="35733">
                        <c:v>-1.8694519999999999</c:v>
                      </c:pt>
                      <c:pt idx="35734">
                        <c:v>-1.866652</c:v>
                      </c:pt>
                      <c:pt idx="35735">
                        <c:v>-1.8638520000000001</c:v>
                      </c:pt>
                      <c:pt idx="35736">
                        <c:v>-1.8610519999999999</c:v>
                      </c:pt>
                      <c:pt idx="35737">
                        <c:v>-1.858252</c:v>
                      </c:pt>
                      <c:pt idx="35738">
                        <c:v>-1.8554520000000001</c:v>
                      </c:pt>
                      <c:pt idx="35739">
                        <c:v>-1.852652</c:v>
                      </c:pt>
                      <c:pt idx="35740">
                        <c:v>-1.8498520000000001</c:v>
                      </c:pt>
                      <c:pt idx="35741">
                        <c:v>-1.8470519999999999</c:v>
                      </c:pt>
                      <c:pt idx="35742">
                        <c:v>-1.844252</c:v>
                      </c:pt>
                      <c:pt idx="35743">
                        <c:v>-1.8414520000000001</c:v>
                      </c:pt>
                      <c:pt idx="35744">
                        <c:v>-1.838652</c:v>
                      </c:pt>
                      <c:pt idx="35745">
                        <c:v>-1.835852</c:v>
                      </c:pt>
                      <c:pt idx="35746">
                        <c:v>-1.8330519999999999</c:v>
                      </c:pt>
                      <c:pt idx="35747">
                        <c:v>-1.830252</c:v>
                      </c:pt>
                      <c:pt idx="35748">
                        <c:v>-1.8274520000000001</c:v>
                      </c:pt>
                      <c:pt idx="35749">
                        <c:v>-1.8246519999999999</c:v>
                      </c:pt>
                      <c:pt idx="35750">
                        <c:v>-1.821852</c:v>
                      </c:pt>
                      <c:pt idx="35751">
                        <c:v>-1.8190519999999999</c:v>
                      </c:pt>
                      <c:pt idx="35752">
                        <c:v>-1.816252</c:v>
                      </c:pt>
                      <c:pt idx="35753">
                        <c:v>-1.8134520000000001</c:v>
                      </c:pt>
                      <c:pt idx="35754">
                        <c:v>-1.8106519999999999</c:v>
                      </c:pt>
                      <c:pt idx="35755">
                        <c:v>-1.807852</c:v>
                      </c:pt>
                      <c:pt idx="35756">
                        <c:v>-1.8050520000000001</c:v>
                      </c:pt>
                      <c:pt idx="35757">
                        <c:v>-1.802252</c:v>
                      </c:pt>
                      <c:pt idx="35758">
                        <c:v>-1.7994520000000001</c:v>
                      </c:pt>
                      <c:pt idx="35759">
                        <c:v>-1.7966519999999999</c:v>
                      </c:pt>
                      <c:pt idx="35760">
                        <c:v>-1.793852</c:v>
                      </c:pt>
                      <c:pt idx="35761">
                        <c:v>-1.7910520000000001</c:v>
                      </c:pt>
                      <c:pt idx="35762">
                        <c:v>-1.788252</c:v>
                      </c:pt>
                      <c:pt idx="35763">
                        <c:v>-1.785452</c:v>
                      </c:pt>
                      <c:pt idx="35764">
                        <c:v>-1.7826519999999999</c:v>
                      </c:pt>
                      <c:pt idx="35765">
                        <c:v>-1.779852</c:v>
                      </c:pt>
                      <c:pt idx="35766">
                        <c:v>-1.7770520000000001</c:v>
                      </c:pt>
                      <c:pt idx="35767">
                        <c:v>-1.7742519999999999</c:v>
                      </c:pt>
                      <c:pt idx="35768">
                        <c:v>-1.771452</c:v>
                      </c:pt>
                      <c:pt idx="35769">
                        <c:v>-1.7686519999999999</c:v>
                      </c:pt>
                      <c:pt idx="35770">
                        <c:v>-1.765852</c:v>
                      </c:pt>
                      <c:pt idx="35771">
                        <c:v>-1.7630520000000001</c:v>
                      </c:pt>
                      <c:pt idx="35772">
                        <c:v>-1.7602519999999999</c:v>
                      </c:pt>
                      <c:pt idx="35773">
                        <c:v>-1.757452</c:v>
                      </c:pt>
                      <c:pt idx="35774">
                        <c:v>-1.7546520000000001</c:v>
                      </c:pt>
                      <c:pt idx="35775">
                        <c:v>-1.751852</c:v>
                      </c:pt>
                      <c:pt idx="35776">
                        <c:v>-1.7490520000000001</c:v>
                      </c:pt>
                      <c:pt idx="35777">
                        <c:v>-1.7462519999999999</c:v>
                      </c:pt>
                      <c:pt idx="35778">
                        <c:v>-1.743452</c:v>
                      </c:pt>
                      <c:pt idx="35779">
                        <c:v>-1.7406520000000001</c:v>
                      </c:pt>
                      <c:pt idx="35780">
                        <c:v>-1.737852</c:v>
                      </c:pt>
                      <c:pt idx="35781">
                        <c:v>-1.735052</c:v>
                      </c:pt>
                      <c:pt idx="35782">
                        <c:v>-1.7322519999999999</c:v>
                      </c:pt>
                      <c:pt idx="35783">
                        <c:v>-1.729452</c:v>
                      </c:pt>
                      <c:pt idx="35784">
                        <c:v>-1.7266520000000001</c:v>
                      </c:pt>
                      <c:pt idx="35785">
                        <c:v>-1.7238519999999999</c:v>
                      </c:pt>
                      <c:pt idx="35786">
                        <c:v>-1.721052</c:v>
                      </c:pt>
                      <c:pt idx="35787">
                        <c:v>-1.7182519999999999</c:v>
                      </c:pt>
                      <c:pt idx="35788">
                        <c:v>-1.715452</c:v>
                      </c:pt>
                      <c:pt idx="35789">
                        <c:v>-1.7126520000000001</c:v>
                      </c:pt>
                      <c:pt idx="35790">
                        <c:v>-1.7098519999999999</c:v>
                      </c:pt>
                      <c:pt idx="35791">
                        <c:v>-1.707052</c:v>
                      </c:pt>
                      <c:pt idx="35792">
                        <c:v>-1.7042520000000001</c:v>
                      </c:pt>
                      <c:pt idx="35793">
                        <c:v>-1.701452</c:v>
                      </c:pt>
                      <c:pt idx="35794">
                        <c:v>-1.6986520000000001</c:v>
                      </c:pt>
                      <c:pt idx="35795">
                        <c:v>-1.6958519999999999</c:v>
                      </c:pt>
                      <c:pt idx="35796">
                        <c:v>-1.693052</c:v>
                      </c:pt>
                      <c:pt idx="35797">
                        <c:v>-1.6902520000000001</c:v>
                      </c:pt>
                      <c:pt idx="35798">
                        <c:v>-1.687452</c:v>
                      </c:pt>
                      <c:pt idx="35799">
                        <c:v>-1.684652</c:v>
                      </c:pt>
                      <c:pt idx="35800">
                        <c:v>-1.6818519999999999</c:v>
                      </c:pt>
                      <c:pt idx="35801">
                        <c:v>-1.679052</c:v>
                      </c:pt>
                      <c:pt idx="35802">
                        <c:v>-1.6762520000000001</c:v>
                      </c:pt>
                      <c:pt idx="35803">
                        <c:v>-1.6734519999999999</c:v>
                      </c:pt>
                      <c:pt idx="35804">
                        <c:v>-1.670652</c:v>
                      </c:pt>
                      <c:pt idx="35805">
                        <c:v>-1.6678519999999999</c:v>
                      </c:pt>
                      <c:pt idx="35806">
                        <c:v>-1.665052</c:v>
                      </c:pt>
                      <c:pt idx="35807">
                        <c:v>-1.6622520000000001</c:v>
                      </c:pt>
                      <c:pt idx="35808">
                        <c:v>-1.6594519999999999</c:v>
                      </c:pt>
                      <c:pt idx="35809">
                        <c:v>-1.656652</c:v>
                      </c:pt>
                      <c:pt idx="35810">
                        <c:v>-1.6538520000000001</c:v>
                      </c:pt>
                      <c:pt idx="35811">
                        <c:v>-1.651052</c:v>
                      </c:pt>
                      <c:pt idx="35812">
                        <c:v>-1.6482520000000001</c:v>
                      </c:pt>
                      <c:pt idx="35813">
                        <c:v>-1.6454519999999999</c:v>
                      </c:pt>
                      <c:pt idx="35814">
                        <c:v>-1.642652</c:v>
                      </c:pt>
                      <c:pt idx="35815">
                        <c:v>-1.6398520000000001</c:v>
                      </c:pt>
                      <c:pt idx="35816">
                        <c:v>-1.637052</c:v>
                      </c:pt>
                      <c:pt idx="35817">
                        <c:v>-1.634252</c:v>
                      </c:pt>
                      <c:pt idx="35818">
                        <c:v>-1.6314519999999999</c:v>
                      </c:pt>
                      <c:pt idx="35819">
                        <c:v>-1.628652</c:v>
                      </c:pt>
                      <c:pt idx="35820">
                        <c:v>-1.6258520000000001</c:v>
                      </c:pt>
                      <c:pt idx="35821">
                        <c:v>-1.6230519999999999</c:v>
                      </c:pt>
                      <c:pt idx="35822">
                        <c:v>-1.620252</c:v>
                      </c:pt>
                      <c:pt idx="35823">
                        <c:v>-1.6174519999999999</c:v>
                      </c:pt>
                      <c:pt idx="35824">
                        <c:v>-1.614652</c:v>
                      </c:pt>
                      <c:pt idx="35825">
                        <c:v>-1.6118520000000001</c:v>
                      </c:pt>
                      <c:pt idx="35826">
                        <c:v>-1.6090519999999999</c:v>
                      </c:pt>
                      <c:pt idx="35827">
                        <c:v>-1.606252</c:v>
                      </c:pt>
                      <c:pt idx="35828">
                        <c:v>-1.6034520000000001</c:v>
                      </c:pt>
                      <c:pt idx="35829">
                        <c:v>-1.600652</c:v>
                      </c:pt>
                      <c:pt idx="35830">
                        <c:v>-1.5978520000000001</c:v>
                      </c:pt>
                      <c:pt idx="35831">
                        <c:v>-1.5950519999999999</c:v>
                      </c:pt>
                      <c:pt idx="35832">
                        <c:v>-1.592252</c:v>
                      </c:pt>
                      <c:pt idx="35833">
                        <c:v>-1.5894520000000001</c:v>
                      </c:pt>
                      <c:pt idx="35834">
                        <c:v>-1.586652</c:v>
                      </c:pt>
                      <c:pt idx="35835">
                        <c:v>-1.583852</c:v>
                      </c:pt>
                      <c:pt idx="35836">
                        <c:v>-1.5810519999999999</c:v>
                      </c:pt>
                      <c:pt idx="35837">
                        <c:v>-1.578252</c:v>
                      </c:pt>
                      <c:pt idx="35838">
                        <c:v>-1.5754520000000001</c:v>
                      </c:pt>
                      <c:pt idx="35839">
                        <c:v>-1.5726519999999999</c:v>
                      </c:pt>
                      <c:pt idx="35840">
                        <c:v>-1.569852</c:v>
                      </c:pt>
                      <c:pt idx="35841">
                        <c:v>-1.5670519999999999</c:v>
                      </c:pt>
                      <c:pt idx="35842">
                        <c:v>-1.564252</c:v>
                      </c:pt>
                      <c:pt idx="35843">
                        <c:v>-1.5614520000000001</c:v>
                      </c:pt>
                      <c:pt idx="35844">
                        <c:v>-1.5586519999999999</c:v>
                      </c:pt>
                      <c:pt idx="35845">
                        <c:v>-1.555852</c:v>
                      </c:pt>
                      <c:pt idx="35846">
                        <c:v>-1.5530520000000001</c:v>
                      </c:pt>
                      <c:pt idx="35847">
                        <c:v>-1.550252</c:v>
                      </c:pt>
                      <c:pt idx="35848">
                        <c:v>-1.547452</c:v>
                      </c:pt>
                      <c:pt idx="35849">
                        <c:v>-1.5446519999999999</c:v>
                      </c:pt>
                      <c:pt idx="35850">
                        <c:v>-1.541852</c:v>
                      </c:pt>
                      <c:pt idx="35851">
                        <c:v>-1.5390520000000001</c:v>
                      </c:pt>
                      <c:pt idx="35852">
                        <c:v>-1.536252</c:v>
                      </c:pt>
                      <c:pt idx="35853">
                        <c:v>-1.533452</c:v>
                      </c:pt>
                      <c:pt idx="35854">
                        <c:v>-1.5306519999999999</c:v>
                      </c:pt>
                      <c:pt idx="35855">
                        <c:v>-1.527852</c:v>
                      </c:pt>
                      <c:pt idx="35856">
                        <c:v>-1.5250520000000001</c:v>
                      </c:pt>
                      <c:pt idx="35857">
                        <c:v>-1.5222519999999999</c:v>
                      </c:pt>
                      <c:pt idx="35858">
                        <c:v>-1.519452</c:v>
                      </c:pt>
                      <c:pt idx="35859">
                        <c:v>-1.5166519999999999</c:v>
                      </c:pt>
                      <c:pt idx="35860">
                        <c:v>-1.513852</c:v>
                      </c:pt>
                      <c:pt idx="35861">
                        <c:v>-1.5110520000000001</c:v>
                      </c:pt>
                      <c:pt idx="35862">
                        <c:v>-1.5082519999999999</c:v>
                      </c:pt>
                      <c:pt idx="35863">
                        <c:v>-1.505452</c:v>
                      </c:pt>
                      <c:pt idx="35864">
                        <c:v>-1.5026520000000001</c:v>
                      </c:pt>
                      <c:pt idx="35865">
                        <c:v>-1.499852</c:v>
                      </c:pt>
                      <c:pt idx="35866">
                        <c:v>-1.497052</c:v>
                      </c:pt>
                      <c:pt idx="35867">
                        <c:v>-1.4942519999999999</c:v>
                      </c:pt>
                      <c:pt idx="35868">
                        <c:v>-1.491452</c:v>
                      </c:pt>
                      <c:pt idx="35869">
                        <c:v>-1.4886520000000001</c:v>
                      </c:pt>
                      <c:pt idx="35870">
                        <c:v>-1.485852</c:v>
                      </c:pt>
                      <c:pt idx="35871">
                        <c:v>-1.483052</c:v>
                      </c:pt>
                      <c:pt idx="35872">
                        <c:v>-1.4802519999999999</c:v>
                      </c:pt>
                      <c:pt idx="35873">
                        <c:v>-1.477452</c:v>
                      </c:pt>
                      <c:pt idx="35874">
                        <c:v>-1.4746520000000001</c:v>
                      </c:pt>
                      <c:pt idx="35875">
                        <c:v>-1.4718519999999999</c:v>
                      </c:pt>
                      <c:pt idx="35876">
                        <c:v>-1.469052</c:v>
                      </c:pt>
                      <c:pt idx="35877">
                        <c:v>-1.4662520000000001</c:v>
                      </c:pt>
                      <c:pt idx="35878">
                        <c:v>-1.463452</c:v>
                      </c:pt>
                      <c:pt idx="35879">
                        <c:v>-1.4606520000000001</c:v>
                      </c:pt>
                      <c:pt idx="35880">
                        <c:v>-1.4578519999999999</c:v>
                      </c:pt>
                      <c:pt idx="35881">
                        <c:v>-1.455052</c:v>
                      </c:pt>
                      <c:pt idx="35882">
                        <c:v>-1.4522520000000001</c:v>
                      </c:pt>
                      <c:pt idx="35883">
                        <c:v>-1.449452</c:v>
                      </c:pt>
                      <c:pt idx="35884">
                        <c:v>-1.446652</c:v>
                      </c:pt>
                      <c:pt idx="35885">
                        <c:v>-1.4438519999999999</c:v>
                      </c:pt>
                      <c:pt idx="35886">
                        <c:v>-1.441052</c:v>
                      </c:pt>
                      <c:pt idx="35887">
                        <c:v>-1.4382520000000001</c:v>
                      </c:pt>
                      <c:pt idx="35888">
                        <c:v>-1.435452</c:v>
                      </c:pt>
                      <c:pt idx="35889">
                        <c:v>-1.432652</c:v>
                      </c:pt>
                      <c:pt idx="35890">
                        <c:v>-1.4298519999999999</c:v>
                      </c:pt>
                      <c:pt idx="35891">
                        <c:v>-1.427052</c:v>
                      </c:pt>
                      <c:pt idx="35892">
                        <c:v>-1.4242520000000001</c:v>
                      </c:pt>
                      <c:pt idx="35893">
                        <c:v>-1.4214519999999999</c:v>
                      </c:pt>
                      <c:pt idx="35894">
                        <c:v>-1.418652</c:v>
                      </c:pt>
                      <c:pt idx="35895">
                        <c:v>-1.4158520000000001</c:v>
                      </c:pt>
                      <c:pt idx="35896">
                        <c:v>-1.413052</c:v>
                      </c:pt>
                      <c:pt idx="35897">
                        <c:v>-1.4102520000000001</c:v>
                      </c:pt>
                      <c:pt idx="35898">
                        <c:v>-1.4074519999999999</c:v>
                      </c:pt>
                      <c:pt idx="35899">
                        <c:v>-1.404652</c:v>
                      </c:pt>
                      <c:pt idx="35900">
                        <c:v>-1.4018520000000001</c:v>
                      </c:pt>
                      <c:pt idx="35901">
                        <c:v>-1.399052</c:v>
                      </c:pt>
                      <c:pt idx="35902">
                        <c:v>-1.396252</c:v>
                      </c:pt>
                      <c:pt idx="35903">
                        <c:v>-1.3934519999999999</c:v>
                      </c:pt>
                      <c:pt idx="35904">
                        <c:v>-1.390652</c:v>
                      </c:pt>
                      <c:pt idx="35905">
                        <c:v>-1.3878520000000001</c:v>
                      </c:pt>
                      <c:pt idx="35906">
                        <c:v>-1.3850519999999999</c:v>
                      </c:pt>
                      <c:pt idx="35907">
                        <c:v>-1.382252</c:v>
                      </c:pt>
                      <c:pt idx="35908">
                        <c:v>-1.3794519999999999</c:v>
                      </c:pt>
                      <c:pt idx="35909">
                        <c:v>-1.376652</c:v>
                      </c:pt>
                      <c:pt idx="35910">
                        <c:v>-1.3738520000000001</c:v>
                      </c:pt>
                      <c:pt idx="35911">
                        <c:v>-1.3710519999999999</c:v>
                      </c:pt>
                      <c:pt idx="35912">
                        <c:v>-1.368252</c:v>
                      </c:pt>
                      <c:pt idx="35913">
                        <c:v>-1.3654520000000001</c:v>
                      </c:pt>
                      <c:pt idx="35914">
                        <c:v>-1.362652</c:v>
                      </c:pt>
                      <c:pt idx="35915">
                        <c:v>-1.3598520000000001</c:v>
                      </c:pt>
                      <c:pt idx="35916">
                        <c:v>-1.3570519999999999</c:v>
                      </c:pt>
                      <c:pt idx="35917">
                        <c:v>-1.354252</c:v>
                      </c:pt>
                      <c:pt idx="35918">
                        <c:v>-1.3514520000000001</c:v>
                      </c:pt>
                      <c:pt idx="35919">
                        <c:v>-1.348652</c:v>
                      </c:pt>
                      <c:pt idx="35920">
                        <c:v>-1.345852</c:v>
                      </c:pt>
                      <c:pt idx="35921">
                        <c:v>-1.3430519999999999</c:v>
                      </c:pt>
                      <c:pt idx="35922">
                        <c:v>-1.340252</c:v>
                      </c:pt>
                      <c:pt idx="35923">
                        <c:v>-1.3374520000000001</c:v>
                      </c:pt>
                      <c:pt idx="35924">
                        <c:v>-1.3346519999999999</c:v>
                      </c:pt>
                      <c:pt idx="35925">
                        <c:v>-1.331852</c:v>
                      </c:pt>
                      <c:pt idx="35926">
                        <c:v>-1.3290519999999999</c:v>
                      </c:pt>
                      <c:pt idx="35927">
                        <c:v>-1.326252</c:v>
                      </c:pt>
                      <c:pt idx="35928">
                        <c:v>-1.3234520000000001</c:v>
                      </c:pt>
                      <c:pt idx="35929">
                        <c:v>-1.3206519999999999</c:v>
                      </c:pt>
                      <c:pt idx="35930">
                        <c:v>-1.317852</c:v>
                      </c:pt>
                      <c:pt idx="35931">
                        <c:v>-1.3150520000000001</c:v>
                      </c:pt>
                      <c:pt idx="35932">
                        <c:v>-1.312252</c:v>
                      </c:pt>
                      <c:pt idx="35933">
                        <c:v>-1.3094520000000001</c:v>
                      </c:pt>
                      <c:pt idx="35934">
                        <c:v>-1.3066519999999999</c:v>
                      </c:pt>
                      <c:pt idx="35935">
                        <c:v>-1.303852</c:v>
                      </c:pt>
                      <c:pt idx="35936">
                        <c:v>-1.3010520000000001</c:v>
                      </c:pt>
                      <c:pt idx="35937">
                        <c:v>-1.298252</c:v>
                      </c:pt>
                      <c:pt idx="35938">
                        <c:v>-1.295452</c:v>
                      </c:pt>
                      <c:pt idx="35939">
                        <c:v>-1.2926519999999999</c:v>
                      </c:pt>
                      <c:pt idx="35940">
                        <c:v>-1.289852</c:v>
                      </c:pt>
                      <c:pt idx="35941">
                        <c:v>-1.2870520000000001</c:v>
                      </c:pt>
                      <c:pt idx="35942">
                        <c:v>-1.2842519999999999</c:v>
                      </c:pt>
                      <c:pt idx="35943">
                        <c:v>-1.281452</c:v>
                      </c:pt>
                      <c:pt idx="35944">
                        <c:v>-1.2786519999999999</c:v>
                      </c:pt>
                      <c:pt idx="35945">
                        <c:v>-1.275852</c:v>
                      </c:pt>
                      <c:pt idx="35946">
                        <c:v>-1.2730520000000001</c:v>
                      </c:pt>
                      <c:pt idx="35947">
                        <c:v>-1.2702519999999999</c:v>
                      </c:pt>
                      <c:pt idx="35948">
                        <c:v>-1.267452</c:v>
                      </c:pt>
                      <c:pt idx="35949">
                        <c:v>-1.2646520000000001</c:v>
                      </c:pt>
                      <c:pt idx="35950">
                        <c:v>-1.261852</c:v>
                      </c:pt>
                      <c:pt idx="35951">
                        <c:v>-1.2590520000000001</c:v>
                      </c:pt>
                      <c:pt idx="35952">
                        <c:v>-1.2562519999999999</c:v>
                      </c:pt>
                      <c:pt idx="35953">
                        <c:v>-1.253452</c:v>
                      </c:pt>
                      <c:pt idx="35954">
                        <c:v>-1.2506520000000001</c:v>
                      </c:pt>
                      <c:pt idx="35955">
                        <c:v>-1.247852</c:v>
                      </c:pt>
                      <c:pt idx="35956">
                        <c:v>-1.245052</c:v>
                      </c:pt>
                      <c:pt idx="35957">
                        <c:v>-1.2422519999999999</c:v>
                      </c:pt>
                      <c:pt idx="35958">
                        <c:v>-1.239452</c:v>
                      </c:pt>
                      <c:pt idx="35959">
                        <c:v>-1.2366520000000001</c:v>
                      </c:pt>
                      <c:pt idx="35960">
                        <c:v>-1.2338519999999999</c:v>
                      </c:pt>
                      <c:pt idx="35961">
                        <c:v>-1.231052</c:v>
                      </c:pt>
                      <c:pt idx="35962">
                        <c:v>-1.2282519999999999</c:v>
                      </c:pt>
                      <c:pt idx="35963">
                        <c:v>-1.225452</c:v>
                      </c:pt>
                      <c:pt idx="35964">
                        <c:v>-1.2226520000000001</c:v>
                      </c:pt>
                      <c:pt idx="35965">
                        <c:v>-1.2198519999999999</c:v>
                      </c:pt>
                      <c:pt idx="35966">
                        <c:v>-1.217052</c:v>
                      </c:pt>
                      <c:pt idx="35967">
                        <c:v>-1.2142520000000001</c:v>
                      </c:pt>
                      <c:pt idx="35968">
                        <c:v>-1.211452</c:v>
                      </c:pt>
                      <c:pt idx="35969">
                        <c:v>-1.2086520000000001</c:v>
                      </c:pt>
                      <c:pt idx="35970">
                        <c:v>-1.2058519999999999</c:v>
                      </c:pt>
                      <c:pt idx="35971">
                        <c:v>-1.203052</c:v>
                      </c:pt>
                      <c:pt idx="35972">
                        <c:v>-1.2002520000000001</c:v>
                      </c:pt>
                      <c:pt idx="35973">
                        <c:v>-1.197452</c:v>
                      </c:pt>
                      <c:pt idx="35974">
                        <c:v>-1.194652</c:v>
                      </c:pt>
                      <c:pt idx="35975">
                        <c:v>-1.1918519999999999</c:v>
                      </c:pt>
                      <c:pt idx="35976">
                        <c:v>-1.189052</c:v>
                      </c:pt>
                      <c:pt idx="35977">
                        <c:v>-1.1862520000000001</c:v>
                      </c:pt>
                      <c:pt idx="35978">
                        <c:v>-1.1834519999999999</c:v>
                      </c:pt>
                      <c:pt idx="35979">
                        <c:v>-1.180652</c:v>
                      </c:pt>
                      <c:pt idx="35980">
                        <c:v>-1.1778519999999999</c:v>
                      </c:pt>
                      <c:pt idx="35981">
                        <c:v>-1.175052</c:v>
                      </c:pt>
                      <c:pt idx="35982">
                        <c:v>-1.1722520000000001</c:v>
                      </c:pt>
                      <c:pt idx="35983">
                        <c:v>-1.1694519999999999</c:v>
                      </c:pt>
                      <c:pt idx="35984">
                        <c:v>-1.166652</c:v>
                      </c:pt>
                      <c:pt idx="35985">
                        <c:v>-1.1638520000000001</c:v>
                      </c:pt>
                      <c:pt idx="35986">
                        <c:v>-1.161052</c:v>
                      </c:pt>
                      <c:pt idx="35987">
                        <c:v>-1.1582520000000001</c:v>
                      </c:pt>
                      <c:pt idx="35988">
                        <c:v>-1.1554519999999999</c:v>
                      </c:pt>
                      <c:pt idx="35989">
                        <c:v>-1.152652</c:v>
                      </c:pt>
                      <c:pt idx="35990">
                        <c:v>-1.1498520000000001</c:v>
                      </c:pt>
                      <c:pt idx="35991">
                        <c:v>-1.147052</c:v>
                      </c:pt>
                      <c:pt idx="35992">
                        <c:v>-1.144252</c:v>
                      </c:pt>
                      <c:pt idx="35993">
                        <c:v>-1.1414519999999999</c:v>
                      </c:pt>
                      <c:pt idx="35994">
                        <c:v>-1.138652</c:v>
                      </c:pt>
                      <c:pt idx="35995">
                        <c:v>-1.1358520000000001</c:v>
                      </c:pt>
                      <c:pt idx="35996">
                        <c:v>-1.1330519999999999</c:v>
                      </c:pt>
                      <c:pt idx="35997">
                        <c:v>-1.130252</c:v>
                      </c:pt>
                      <c:pt idx="35998">
                        <c:v>-1.1274519999999999</c:v>
                      </c:pt>
                      <c:pt idx="35999">
                        <c:v>-1.124652</c:v>
                      </c:pt>
                      <c:pt idx="36000">
                        <c:v>-1.1218520000000001</c:v>
                      </c:pt>
                      <c:pt idx="36001">
                        <c:v>-1.1190519999999999</c:v>
                      </c:pt>
                      <c:pt idx="36002">
                        <c:v>-1.116252</c:v>
                      </c:pt>
                      <c:pt idx="36003">
                        <c:v>-1.1134520000000001</c:v>
                      </c:pt>
                      <c:pt idx="36004">
                        <c:v>-1.110652</c:v>
                      </c:pt>
                      <c:pt idx="36005">
                        <c:v>-1.1078520000000001</c:v>
                      </c:pt>
                      <c:pt idx="36006">
                        <c:v>-1.1050519999999999</c:v>
                      </c:pt>
                      <c:pt idx="36007">
                        <c:v>-1.102252</c:v>
                      </c:pt>
                      <c:pt idx="36008">
                        <c:v>-1.0994520000000001</c:v>
                      </c:pt>
                      <c:pt idx="36009">
                        <c:v>-1.096652</c:v>
                      </c:pt>
                      <c:pt idx="36010">
                        <c:v>-1.093852</c:v>
                      </c:pt>
                      <c:pt idx="36011">
                        <c:v>-1.0910519999999999</c:v>
                      </c:pt>
                      <c:pt idx="36012">
                        <c:v>-1.088252</c:v>
                      </c:pt>
                      <c:pt idx="36013">
                        <c:v>-1.0854520000000001</c:v>
                      </c:pt>
                      <c:pt idx="36014">
                        <c:v>-1.0826519999999999</c:v>
                      </c:pt>
                      <c:pt idx="36015">
                        <c:v>-1.079852</c:v>
                      </c:pt>
                      <c:pt idx="36016">
                        <c:v>-1.0770519999999999</c:v>
                      </c:pt>
                      <c:pt idx="36017">
                        <c:v>-1.074252</c:v>
                      </c:pt>
                      <c:pt idx="36018">
                        <c:v>-1.0714520000000001</c:v>
                      </c:pt>
                      <c:pt idx="36019">
                        <c:v>-1.0686519999999999</c:v>
                      </c:pt>
                      <c:pt idx="36020">
                        <c:v>-1.065852</c:v>
                      </c:pt>
                      <c:pt idx="36021">
                        <c:v>-1.0630520000000001</c:v>
                      </c:pt>
                      <c:pt idx="36022">
                        <c:v>-1.060252</c:v>
                      </c:pt>
                      <c:pt idx="36023">
                        <c:v>-1.0574520000000001</c:v>
                      </c:pt>
                      <c:pt idx="36024">
                        <c:v>-1.0546519999999999</c:v>
                      </c:pt>
                      <c:pt idx="36025">
                        <c:v>-1.051852</c:v>
                      </c:pt>
                      <c:pt idx="36026">
                        <c:v>-1.0490520000000001</c:v>
                      </c:pt>
                      <c:pt idx="36027">
                        <c:v>-1.046252</c:v>
                      </c:pt>
                      <c:pt idx="36028">
                        <c:v>-1.043452</c:v>
                      </c:pt>
                      <c:pt idx="36029">
                        <c:v>-1.0406519999999999</c:v>
                      </c:pt>
                      <c:pt idx="36030">
                        <c:v>-1.037852</c:v>
                      </c:pt>
                      <c:pt idx="36031">
                        <c:v>-1.0350520000000001</c:v>
                      </c:pt>
                      <c:pt idx="36032">
                        <c:v>-1.0322519999999999</c:v>
                      </c:pt>
                      <c:pt idx="36033">
                        <c:v>-1.029452</c:v>
                      </c:pt>
                      <c:pt idx="36034">
                        <c:v>-1.0266519999999999</c:v>
                      </c:pt>
                      <c:pt idx="36035">
                        <c:v>-1.023852</c:v>
                      </c:pt>
                      <c:pt idx="36036">
                        <c:v>-1.0210520000000001</c:v>
                      </c:pt>
                      <c:pt idx="36037">
                        <c:v>-1.0182519999999999</c:v>
                      </c:pt>
                      <c:pt idx="36038">
                        <c:v>-1.015452</c:v>
                      </c:pt>
                      <c:pt idx="36039">
                        <c:v>-1.0126520000000001</c:v>
                      </c:pt>
                      <c:pt idx="36040">
                        <c:v>-1.009852</c:v>
                      </c:pt>
                      <c:pt idx="36041">
                        <c:v>-1.0070520000000001</c:v>
                      </c:pt>
                      <c:pt idx="36042">
                        <c:v>-1.0042519999999999</c:v>
                      </c:pt>
                      <c:pt idx="36043">
                        <c:v>-1.001452</c:v>
                      </c:pt>
                      <c:pt idx="36044">
                        <c:v>-0.99865170000000003</c:v>
                      </c:pt>
                      <c:pt idx="36045">
                        <c:v>-0.99585170000000001</c:v>
                      </c:pt>
                      <c:pt idx="36046">
                        <c:v>-0.99305160000000003</c:v>
                      </c:pt>
                      <c:pt idx="36047">
                        <c:v>-0.99025169999999996</c:v>
                      </c:pt>
                      <c:pt idx="36048">
                        <c:v>-0.98745170000000004</c:v>
                      </c:pt>
                      <c:pt idx="36049">
                        <c:v>-0.98465170000000002</c:v>
                      </c:pt>
                      <c:pt idx="36050">
                        <c:v>-0.98185169999999999</c:v>
                      </c:pt>
                      <c:pt idx="36051">
                        <c:v>-0.97905160000000002</c:v>
                      </c:pt>
                      <c:pt idx="36052">
                        <c:v>-0.97625169999999994</c:v>
                      </c:pt>
                      <c:pt idx="36053">
                        <c:v>-0.97345170000000003</c:v>
                      </c:pt>
                      <c:pt idx="36054">
                        <c:v>-0.97065170000000001</c:v>
                      </c:pt>
                      <c:pt idx="36055">
                        <c:v>-0.96785169999999998</c:v>
                      </c:pt>
                      <c:pt idx="36056">
                        <c:v>-0.96505169999999996</c:v>
                      </c:pt>
                      <c:pt idx="36057">
                        <c:v>-0.96225170000000004</c:v>
                      </c:pt>
                      <c:pt idx="36058">
                        <c:v>-0.95945170000000002</c:v>
                      </c:pt>
                      <c:pt idx="36059">
                        <c:v>-0.95665169999999999</c:v>
                      </c:pt>
                      <c:pt idx="36060">
                        <c:v>-0.95385169999999997</c:v>
                      </c:pt>
                      <c:pt idx="36061">
                        <c:v>-0.95105170000000006</c:v>
                      </c:pt>
                      <c:pt idx="36062">
                        <c:v>-0.94825170000000003</c:v>
                      </c:pt>
                      <c:pt idx="36063">
                        <c:v>-0.94545170000000001</c:v>
                      </c:pt>
                      <c:pt idx="36064">
                        <c:v>-0.94265169999999998</c:v>
                      </c:pt>
                      <c:pt idx="36065">
                        <c:v>-0.93985169999999996</c:v>
                      </c:pt>
                      <c:pt idx="36066">
                        <c:v>-0.93705170000000004</c:v>
                      </c:pt>
                      <c:pt idx="36067">
                        <c:v>-0.93425170000000002</c:v>
                      </c:pt>
                      <c:pt idx="36068">
                        <c:v>-0.93145169999999999</c:v>
                      </c:pt>
                      <c:pt idx="36069">
                        <c:v>-0.92865169999999997</c:v>
                      </c:pt>
                      <c:pt idx="36070">
                        <c:v>-0.92585170000000006</c:v>
                      </c:pt>
                      <c:pt idx="36071">
                        <c:v>-0.92305170000000003</c:v>
                      </c:pt>
                      <c:pt idx="36072">
                        <c:v>-0.92025170000000001</c:v>
                      </c:pt>
                      <c:pt idx="36073">
                        <c:v>-0.91745169999999998</c:v>
                      </c:pt>
                      <c:pt idx="36074">
                        <c:v>-0.91465169999999996</c:v>
                      </c:pt>
                      <c:pt idx="36075">
                        <c:v>-0.91185159999999998</c:v>
                      </c:pt>
                      <c:pt idx="36076">
                        <c:v>-0.90905170000000002</c:v>
                      </c:pt>
                      <c:pt idx="36077">
                        <c:v>-0.90625169999999999</c:v>
                      </c:pt>
                      <c:pt idx="36078">
                        <c:v>-0.90345169999999997</c:v>
                      </c:pt>
                      <c:pt idx="36079">
                        <c:v>-0.90065170000000006</c:v>
                      </c:pt>
                      <c:pt idx="36080">
                        <c:v>-0.89785159999999997</c:v>
                      </c:pt>
                      <c:pt idx="36081">
                        <c:v>-0.89505170000000001</c:v>
                      </c:pt>
                      <c:pt idx="36082">
                        <c:v>-0.89225169999999998</c:v>
                      </c:pt>
                      <c:pt idx="36083">
                        <c:v>-0.88945169999999996</c:v>
                      </c:pt>
                      <c:pt idx="36084">
                        <c:v>-0.88665170000000004</c:v>
                      </c:pt>
                      <c:pt idx="36085">
                        <c:v>-0.88385159999999996</c:v>
                      </c:pt>
                      <c:pt idx="36086">
                        <c:v>-0.88105169999999999</c:v>
                      </c:pt>
                      <c:pt idx="36087">
                        <c:v>-0.87825169999999997</c:v>
                      </c:pt>
                      <c:pt idx="36088">
                        <c:v>-0.87545170000000005</c:v>
                      </c:pt>
                      <c:pt idx="36089">
                        <c:v>-0.87265170000000003</c:v>
                      </c:pt>
                      <c:pt idx="36090">
                        <c:v>-0.86985159999999995</c:v>
                      </c:pt>
                      <c:pt idx="36091">
                        <c:v>-0.86705169999999998</c:v>
                      </c:pt>
                      <c:pt idx="36092">
                        <c:v>-0.86425169999999996</c:v>
                      </c:pt>
                      <c:pt idx="36093">
                        <c:v>-0.86145170000000004</c:v>
                      </c:pt>
                      <c:pt idx="36094">
                        <c:v>-0.85865170000000002</c:v>
                      </c:pt>
                      <c:pt idx="36095">
                        <c:v>-0.85585169999999999</c:v>
                      </c:pt>
                      <c:pt idx="36096">
                        <c:v>-0.85305169999999997</c:v>
                      </c:pt>
                      <c:pt idx="36097">
                        <c:v>-0.85025170000000005</c:v>
                      </c:pt>
                      <c:pt idx="36098">
                        <c:v>-0.84745170000000003</c:v>
                      </c:pt>
                      <c:pt idx="36099">
                        <c:v>-0.84465170000000001</c:v>
                      </c:pt>
                      <c:pt idx="36100">
                        <c:v>-0.84185169999999998</c:v>
                      </c:pt>
                      <c:pt idx="36101">
                        <c:v>-0.83905169999999996</c:v>
                      </c:pt>
                      <c:pt idx="36102">
                        <c:v>-0.83625170000000004</c:v>
                      </c:pt>
                      <c:pt idx="36103">
                        <c:v>-0.83345170000000002</c:v>
                      </c:pt>
                      <c:pt idx="36104">
                        <c:v>-0.83065169999999999</c:v>
                      </c:pt>
                      <c:pt idx="36105">
                        <c:v>-0.82785169999999997</c:v>
                      </c:pt>
                      <c:pt idx="36106">
                        <c:v>-0.82505170000000005</c:v>
                      </c:pt>
                      <c:pt idx="36107">
                        <c:v>-0.82225170000000003</c:v>
                      </c:pt>
                      <c:pt idx="36108">
                        <c:v>-0.81945170000000001</c:v>
                      </c:pt>
                      <c:pt idx="36109">
                        <c:v>-0.81665169999999998</c:v>
                      </c:pt>
                      <c:pt idx="36110">
                        <c:v>-0.81385169999999996</c:v>
                      </c:pt>
                      <c:pt idx="36111">
                        <c:v>-0.81105170000000004</c:v>
                      </c:pt>
                      <c:pt idx="36112">
                        <c:v>-0.80825170000000002</c:v>
                      </c:pt>
                      <c:pt idx="36113">
                        <c:v>-0.80545169999999999</c:v>
                      </c:pt>
                      <c:pt idx="36114">
                        <c:v>-0.80265169999999997</c:v>
                      </c:pt>
                      <c:pt idx="36115">
                        <c:v>-0.79985170000000005</c:v>
                      </c:pt>
                      <c:pt idx="36116">
                        <c:v>-0.79705170000000003</c:v>
                      </c:pt>
                      <c:pt idx="36117">
                        <c:v>-0.7942517</c:v>
                      </c:pt>
                      <c:pt idx="36118">
                        <c:v>-0.79145169999999998</c:v>
                      </c:pt>
                      <c:pt idx="36119">
                        <c:v>-0.78865160000000001</c:v>
                      </c:pt>
                      <c:pt idx="36120">
                        <c:v>-0.78585170000000004</c:v>
                      </c:pt>
                      <c:pt idx="36121">
                        <c:v>-0.78305170000000002</c:v>
                      </c:pt>
                      <c:pt idx="36122">
                        <c:v>-0.78025169999999999</c:v>
                      </c:pt>
                      <c:pt idx="36123">
                        <c:v>-0.77745169999999997</c:v>
                      </c:pt>
                      <c:pt idx="36124">
                        <c:v>-0.7746516</c:v>
                      </c:pt>
                      <c:pt idx="36125">
                        <c:v>-0.77185170000000003</c:v>
                      </c:pt>
                      <c:pt idx="36126">
                        <c:v>-0.7690517</c:v>
                      </c:pt>
                      <c:pt idx="36127">
                        <c:v>-0.76625169999999998</c:v>
                      </c:pt>
                      <c:pt idx="36128">
                        <c:v>-0.76345169999999996</c:v>
                      </c:pt>
                      <c:pt idx="36129">
                        <c:v>-0.76065159999999998</c:v>
                      </c:pt>
                      <c:pt idx="36130">
                        <c:v>-0.75785170000000002</c:v>
                      </c:pt>
                      <c:pt idx="36131">
                        <c:v>-0.75505169999999999</c:v>
                      </c:pt>
                      <c:pt idx="36132">
                        <c:v>-0.75225169999999997</c:v>
                      </c:pt>
                      <c:pt idx="36133">
                        <c:v>-0.74945170000000005</c:v>
                      </c:pt>
                      <c:pt idx="36134">
                        <c:v>-0.74665159999999997</c:v>
                      </c:pt>
                      <c:pt idx="36135">
                        <c:v>-0.7438517</c:v>
                      </c:pt>
                      <c:pt idx="36136">
                        <c:v>-0.74105169999999998</c:v>
                      </c:pt>
                      <c:pt idx="36137">
                        <c:v>-0.73825169999999996</c:v>
                      </c:pt>
                      <c:pt idx="36138">
                        <c:v>-0.73545170000000004</c:v>
                      </c:pt>
                      <c:pt idx="36139">
                        <c:v>-0.73265170000000002</c:v>
                      </c:pt>
                      <c:pt idx="36140">
                        <c:v>-0.72985169999999999</c:v>
                      </c:pt>
                      <c:pt idx="36141">
                        <c:v>-0.72705169999999997</c:v>
                      </c:pt>
                      <c:pt idx="36142">
                        <c:v>-0.72425170000000005</c:v>
                      </c:pt>
                      <c:pt idx="36143">
                        <c:v>-0.72145170000000003</c:v>
                      </c:pt>
                      <c:pt idx="36144">
                        <c:v>-0.7186517</c:v>
                      </c:pt>
                      <c:pt idx="36145">
                        <c:v>-0.71585169999999998</c:v>
                      </c:pt>
                      <c:pt idx="36146">
                        <c:v>-0.71305169999999996</c:v>
                      </c:pt>
                      <c:pt idx="36147">
                        <c:v>-0.71025170000000004</c:v>
                      </c:pt>
                      <c:pt idx="36148">
                        <c:v>-0.70745170000000002</c:v>
                      </c:pt>
                      <c:pt idx="36149">
                        <c:v>-0.70465169999999999</c:v>
                      </c:pt>
                      <c:pt idx="36150">
                        <c:v>-0.70185169999999997</c:v>
                      </c:pt>
                      <c:pt idx="36151">
                        <c:v>-0.69905170000000005</c:v>
                      </c:pt>
                      <c:pt idx="36152">
                        <c:v>-0.69625170000000003</c:v>
                      </c:pt>
                      <c:pt idx="36153">
                        <c:v>-0.6934517</c:v>
                      </c:pt>
                      <c:pt idx="36154">
                        <c:v>-0.69065169999999998</c:v>
                      </c:pt>
                      <c:pt idx="36155">
                        <c:v>-0.68785169999999995</c:v>
                      </c:pt>
                      <c:pt idx="36156">
                        <c:v>-0.68505170000000004</c:v>
                      </c:pt>
                      <c:pt idx="36157">
                        <c:v>-0.68225170000000002</c:v>
                      </c:pt>
                      <c:pt idx="36158">
                        <c:v>-0.67945160000000004</c:v>
                      </c:pt>
                      <c:pt idx="36159">
                        <c:v>-0.67665169999999997</c:v>
                      </c:pt>
                      <c:pt idx="36160">
                        <c:v>-0.67385170000000005</c:v>
                      </c:pt>
                      <c:pt idx="36161">
                        <c:v>-0.67105170000000003</c:v>
                      </c:pt>
                      <c:pt idx="36162">
                        <c:v>-0.6682517</c:v>
                      </c:pt>
                      <c:pt idx="36163">
                        <c:v>-0.66545160000000003</c:v>
                      </c:pt>
                      <c:pt idx="36164">
                        <c:v>-0.66265169999999995</c:v>
                      </c:pt>
                      <c:pt idx="36165">
                        <c:v>-0.65985170000000004</c:v>
                      </c:pt>
                      <c:pt idx="36166">
                        <c:v>-0.65705170000000002</c:v>
                      </c:pt>
                      <c:pt idx="36167">
                        <c:v>-0.65425169999999999</c:v>
                      </c:pt>
                      <c:pt idx="36168">
                        <c:v>-0.65145160000000002</c:v>
                      </c:pt>
                      <c:pt idx="36169">
                        <c:v>-0.64865170000000005</c:v>
                      </c:pt>
                      <c:pt idx="36170">
                        <c:v>-0.64585170000000003</c:v>
                      </c:pt>
                      <c:pt idx="36171">
                        <c:v>-0.6430517</c:v>
                      </c:pt>
                      <c:pt idx="36172">
                        <c:v>-0.64025169999999998</c:v>
                      </c:pt>
                      <c:pt idx="36173">
                        <c:v>-0.63745160000000001</c:v>
                      </c:pt>
                      <c:pt idx="36174">
                        <c:v>-0.63465170000000004</c:v>
                      </c:pt>
                      <c:pt idx="36175">
                        <c:v>-0.63185170000000002</c:v>
                      </c:pt>
                      <c:pt idx="36176">
                        <c:v>-0.62905169999999999</c:v>
                      </c:pt>
                      <c:pt idx="36177">
                        <c:v>-0.62625169999999997</c:v>
                      </c:pt>
                      <c:pt idx="36178">
                        <c:v>-0.62345170000000005</c:v>
                      </c:pt>
                      <c:pt idx="36179">
                        <c:v>-0.62065170000000003</c:v>
                      </c:pt>
                      <c:pt idx="36180">
                        <c:v>-0.6178517</c:v>
                      </c:pt>
                      <c:pt idx="36181">
                        <c:v>-0.61505169999999998</c:v>
                      </c:pt>
                      <c:pt idx="36182">
                        <c:v>-0.61225169999999995</c:v>
                      </c:pt>
                      <c:pt idx="36183">
                        <c:v>-0.60945170000000004</c:v>
                      </c:pt>
                      <c:pt idx="36184">
                        <c:v>-0.60665170000000002</c:v>
                      </c:pt>
                      <c:pt idx="36185">
                        <c:v>-0.60385169999999999</c:v>
                      </c:pt>
                      <c:pt idx="36186">
                        <c:v>-0.60105169999999997</c:v>
                      </c:pt>
                      <c:pt idx="36187">
                        <c:v>-0.59825170000000005</c:v>
                      </c:pt>
                      <c:pt idx="36188">
                        <c:v>-0.59545170000000003</c:v>
                      </c:pt>
                      <c:pt idx="36189">
                        <c:v>-0.5926517</c:v>
                      </c:pt>
                      <c:pt idx="36190">
                        <c:v>-0.58985169999999998</c:v>
                      </c:pt>
                      <c:pt idx="36191">
                        <c:v>-0.58705169999999995</c:v>
                      </c:pt>
                      <c:pt idx="36192">
                        <c:v>-0.58425170000000004</c:v>
                      </c:pt>
                      <c:pt idx="36193">
                        <c:v>-0.58145170000000002</c:v>
                      </c:pt>
                      <c:pt idx="36194">
                        <c:v>-0.57865169999999999</c:v>
                      </c:pt>
                      <c:pt idx="36195">
                        <c:v>-0.57585169999999997</c:v>
                      </c:pt>
                      <c:pt idx="36196">
                        <c:v>-0.57305170000000005</c:v>
                      </c:pt>
                      <c:pt idx="36197">
                        <c:v>-0.57025170000000003</c:v>
                      </c:pt>
                      <c:pt idx="36198">
                        <c:v>-0.5674517</c:v>
                      </c:pt>
                      <c:pt idx="36199">
                        <c:v>-0.56465169999999998</c:v>
                      </c:pt>
                      <c:pt idx="36200">
                        <c:v>-0.56185169999999995</c:v>
                      </c:pt>
                      <c:pt idx="36201">
                        <c:v>-0.55905170000000004</c:v>
                      </c:pt>
                      <c:pt idx="36202">
                        <c:v>-0.55625159999999996</c:v>
                      </c:pt>
                      <c:pt idx="36203">
                        <c:v>-0.55345169999999999</c:v>
                      </c:pt>
                      <c:pt idx="36204">
                        <c:v>-0.55065169999999997</c:v>
                      </c:pt>
                      <c:pt idx="36205">
                        <c:v>-0.54785170000000005</c:v>
                      </c:pt>
                      <c:pt idx="36206">
                        <c:v>-0.54505170000000003</c:v>
                      </c:pt>
                      <c:pt idx="36207">
                        <c:v>-0.54225159999999994</c:v>
                      </c:pt>
                      <c:pt idx="36208">
                        <c:v>-0.53945169999999998</c:v>
                      </c:pt>
                      <c:pt idx="36209">
                        <c:v>-0.53665169999999995</c:v>
                      </c:pt>
                      <c:pt idx="36210">
                        <c:v>-0.53385170000000004</c:v>
                      </c:pt>
                      <c:pt idx="36211">
                        <c:v>-0.53105170000000002</c:v>
                      </c:pt>
                      <c:pt idx="36212">
                        <c:v>-0.52825160000000004</c:v>
                      </c:pt>
                      <c:pt idx="36213">
                        <c:v>-0.52545169999999997</c:v>
                      </c:pt>
                      <c:pt idx="36214">
                        <c:v>-0.52265170000000005</c:v>
                      </c:pt>
                      <c:pt idx="36215">
                        <c:v>-0.51985170000000003</c:v>
                      </c:pt>
                      <c:pt idx="36216">
                        <c:v>-0.5170517</c:v>
                      </c:pt>
                      <c:pt idx="36217">
                        <c:v>-0.51425160000000003</c:v>
                      </c:pt>
                      <c:pt idx="36218">
                        <c:v>-0.51145169999999995</c:v>
                      </c:pt>
                      <c:pt idx="36219">
                        <c:v>-0.50865170000000004</c:v>
                      </c:pt>
                      <c:pt idx="36220">
                        <c:v>-0.50585170000000002</c:v>
                      </c:pt>
                      <c:pt idx="36221">
                        <c:v>-0.50305169999999999</c:v>
                      </c:pt>
                      <c:pt idx="36222">
                        <c:v>-0.50025169999999997</c:v>
                      </c:pt>
                      <c:pt idx="36223">
                        <c:v>-0.4974517</c:v>
                      </c:pt>
                      <c:pt idx="36224">
                        <c:v>-0.49465170000000003</c:v>
                      </c:pt>
                      <c:pt idx="36225">
                        <c:v>-0.4918517</c:v>
                      </c:pt>
                      <c:pt idx="36226">
                        <c:v>-0.48905169999999998</c:v>
                      </c:pt>
                      <c:pt idx="36227">
                        <c:v>-0.48625170000000001</c:v>
                      </c:pt>
                      <c:pt idx="36228">
                        <c:v>-0.48345169999999998</c:v>
                      </c:pt>
                      <c:pt idx="36229">
                        <c:v>-0.48065170000000002</c:v>
                      </c:pt>
                      <c:pt idx="36230">
                        <c:v>-0.47785169999999999</c:v>
                      </c:pt>
                      <c:pt idx="36231">
                        <c:v>-0.47505170000000002</c:v>
                      </c:pt>
                      <c:pt idx="36232">
                        <c:v>-0.4722517</c:v>
                      </c:pt>
                      <c:pt idx="36233">
                        <c:v>-0.46945170000000003</c:v>
                      </c:pt>
                      <c:pt idx="36234">
                        <c:v>-0.4666517</c:v>
                      </c:pt>
                      <c:pt idx="36235">
                        <c:v>-0.46385169999999998</c:v>
                      </c:pt>
                      <c:pt idx="36236">
                        <c:v>-0.46105170000000001</c:v>
                      </c:pt>
                      <c:pt idx="36237">
                        <c:v>-0.45825169999999998</c:v>
                      </c:pt>
                      <c:pt idx="36238">
                        <c:v>-0.45545170000000001</c:v>
                      </c:pt>
                      <c:pt idx="36239">
                        <c:v>-0.45265169999999999</c:v>
                      </c:pt>
                      <c:pt idx="36240">
                        <c:v>-0.44985170000000002</c:v>
                      </c:pt>
                      <c:pt idx="36241">
                        <c:v>-0.4470517</c:v>
                      </c:pt>
                      <c:pt idx="36242">
                        <c:v>-0.44425170000000003</c:v>
                      </c:pt>
                      <c:pt idx="36243">
                        <c:v>-0.4414517</c:v>
                      </c:pt>
                      <c:pt idx="36244">
                        <c:v>-0.43865169999999998</c:v>
                      </c:pt>
                      <c:pt idx="36245">
                        <c:v>-0.43585170000000001</c:v>
                      </c:pt>
                      <c:pt idx="36246">
                        <c:v>-0.43305169999999998</c:v>
                      </c:pt>
                      <c:pt idx="36247">
                        <c:v>-0.43025170000000001</c:v>
                      </c:pt>
                      <c:pt idx="36248">
                        <c:v>-0.42745169999999999</c:v>
                      </c:pt>
                      <c:pt idx="36249">
                        <c:v>-0.42465170000000002</c:v>
                      </c:pt>
                      <c:pt idx="36250">
                        <c:v>-0.4218517</c:v>
                      </c:pt>
                      <c:pt idx="36251">
                        <c:v>-0.41905170000000003</c:v>
                      </c:pt>
                      <c:pt idx="36252">
                        <c:v>-0.4162517</c:v>
                      </c:pt>
                      <c:pt idx="36253">
                        <c:v>-0.41345169999999998</c:v>
                      </c:pt>
                      <c:pt idx="36254">
                        <c:v>-0.41065170000000001</c:v>
                      </c:pt>
                      <c:pt idx="36255">
                        <c:v>-0.40785169999999998</c:v>
                      </c:pt>
                      <c:pt idx="36256">
                        <c:v>-0.40505170000000001</c:v>
                      </c:pt>
                      <c:pt idx="36257">
                        <c:v>-0.40225169999999999</c:v>
                      </c:pt>
                      <c:pt idx="36258">
                        <c:v>-0.39945170000000002</c:v>
                      </c:pt>
                      <c:pt idx="36259">
                        <c:v>-0.3966517</c:v>
                      </c:pt>
                      <c:pt idx="36260">
                        <c:v>-0.39385170000000003</c:v>
                      </c:pt>
                      <c:pt idx="36261">
                        <c:v>-0.3910517</c:v>
                      </c:pt>
                      <c:pt idx="36262">
                        <c:v>-0.38825169999999998</c:v>
                      </c:pt>
                      <c:pt idx="36263">
                        <c:v>-0.38545170000000001</c:v>
                      </c:pt>
                      <c:pt idx="36264">
                        <c:v>-0.38265169999999998</c:v>
                      </c:pt>
                      <c:pt idx="36265">
                        <c:v>-0.37985170000000001</c:v>
                      </c:pt>
                      <c:pt idx="36266">
                        <c:v>-0.37705169999999999</c:v>
                      </c:pt>
                      <c:pt idx="36267">
                        <c:v>-0.37425170000000002</c:v>
                      </c:pt>
                      <c:pt idx="36268">
                        <c:v>-0.3714517</c:v>
                      </c:pt>
                      <c:pt idx="36269">
                        <c:v>-0.36865170000000003</c:v>
                      </c:pt>
                      <c:pt idx="36270">
                        <c:v>-0.3658517</c:v>
                      </c:pt>
                      <c:pt idx="36271">
                        <c:v>-0.36305169999999998</c:v>
                      </c:pt>
                      <c:pt idx="36272">
                        <c:v>-0.36025170000000001</c:v>
                      </c:pt>
                      <c:pt idx="36273">
                        <c:v>-0.35745169999999998</c:v>
                      </c:pt>
                      <c:pt idx="36274">
                        <c:v>-0.35465170000000001</c:v>
                      </c:pt>
                      <c:pt idx="36275">
                        <c:v>-0.35185169999999999</c:v>
                      </c:pt>
                      <c:pt idx="36276">
                        <c:v>-0.34905170000000002</c:v>
                      </c:pt>
                      <c:pt idx="36277">
                        <c:v>-0.3462517</c:v>
                      </c:pt>
                      <c:pt idx="36278">
                        <c:v>-0.34345170000000003</c:v>
                      </c:pt>
                      <c:pt idx="36279">
                        <c:v>-0.3406517</c:v>
                      </c:pt>
                      <c:pt idx="36280">
                        <c:v>-0.33785169999999998</c:v>
                      </c:pt>
                      <c:pt idx="36281">
                        <c:v>-0.33505170000000001</c:v>
                      </c:pt>
                      <c:pt idx="36282">
                        <c:v>-0.33225169999999998</c:v>
                      </c:pt>
                      <c:pt idx="36283">
                        <c:v>-0.32945170000000001</c:v>
                      </c:pt>
                      <c:pt idx="36284">
                        <c:v>-0.32665169999999999</c:v>
                      </c:pt>
                      <c:pt idx="36285">
                        <c:v>-0.32385170000000002</c:v>
                      </c:pt>
                      <c:pt idx="36286">
                        <c:v>-0.3210517</c:v>
                      </c:pt>
                      <c:pt idx="36287">
                        <c:v>-0.31825170000000003</c:v>
                      </c:pt>
                      <c:pt idx="36288">
                        <c:v>-0.3154517</c:v>
                      </c:pt>
                      <c:pt idx="36289">
                        <c:v>-0.31265169999999998</c:v>
                      </c:pt>
                      <c:pt idx="36290">
                        <c:v>-0.30985170000000001</c:v>
                      </c:pt>
                      <c:pt idx="36291">
                        <c:v>-0.30705169999999998</c:v>
                      </c:pt>
                      <c:pt idx="36292">
                        <c:v>-0.30425170000000001</c:v>
                      </c:pt>
                      <c:pt idx="36293">
                        <c:v>-0.30145169999999999</c:v>
                      </c:pt>
                      <c:pt idx="36294">
                        <c:v>-0.29865170000000002</c:v>
                      </c:pt>
                      <c:pt idx="36295">
                        <c:v>-0.2958517</c:v>
                      </c:pt>
                      <c:pt idx="36296">
                        <c:v>-0.29305170000000003</c:v>
                      </c:pt>
                      <c:pt idx="36297">
                        <c:v>-0.2902517</c:v>
                      </c:pt>
                      <c:pt idx="36298">
                        <c:v>-0.28745169999999998</c:v>
                      </c:pt>
                      <c:pt idx="36299">
                        <c:v>-0.28465170000000001</c:v>
                      </c:pt>
                      <c:pt idx="36300">
                        <c:v>-0.28185169999999998</c:v>
                      </c:pt>
                      <c:pt idx="36301">
                        <c:v>-0.27905170000000001</c:v>
                      </c:pt>
                      <c:pt idx="36302">
                        <c:v>-0.27625169999999999</c:v>
                      </c:pt>
                      <c:pt idx="36303">
                        <c:v>-0.27345170000000002</c:v>
                      </c:pt>
                      <c:pt idx="36304">
                        <c:v>-0.2706517</c:v>
                      </c:pt>
                      <c:pt idx="36305">
                        <c:v>-0.26785170000000003</c:v>
                      </c:pt>
                      <c:pt idx="36306">
                        <c:v>-0.2650517</c:v>
                      </c:pt>
                      <c:pt idx="36307">
                        <c:v>-0.26225169999999998</c:v>
                      </c:pt>
                      <c:pt idx="36308">
                        <c:v>-0.25945170000000001</c:v>
                      </c:pt>
                      <c:pt idx="36309">
                        <c:v>-0.25665169999999998</c:v>
                      </c:pt>
                      <c:pt idx="36310">
                        <c:v>-0.25385170000000001</c:v>
                      </c:pt>
                      <c:pt idx="36311">
                        <c:v>-0.25105169999999999</c:v>
                      </c:pt>
                      <c:pt idx="36312">
                        <c:v>-0.24825169999999999</c:v>
                      </c:pt>
                      <c:pt idx="36313">
                        <c:v>-0.24545169999999999</c:v>
                      </c:pt>
                      <c:pt idx="36314">
                        <c:v>-0.2426517</c:v>
                      </c:pt>
                      <c:pt idx="36315">
                        <c:v>-0.2398517</c:v>
                      </c:pt>
                      <c:pt idx="36316">
                        <c:v>-0.2370517</c:v>
                      </c:pt>
                      <c:pt idx="36317">
                        <c:v>-0.23425170000000001</c:v>
                      </c:pt>
                      <c:pt idx="36318">
                        <c:v>-0.23145170000000001</c:v>
                      </c:pt>
                      <c:pt idx="36319">
                        <c:v>-0.22865170000000001</c:v>
                      </c:pt>
                      <c:pt idx="36320">
                        <c:v>-0.22585169999999999</c:v>
                      </c:pt>
                      <c:pt idx="36321">
                        <c:v>-0.22305169999999999</c:v>
                      </c:pt>
                      <c:pt idx="36322">
                        <c:v>-0.22025169999999999</c:v>
                      </c:pt>
                      <c:pt idx="36323">
                        <c:v>-0.2174517</c:v>
                      </c:pt>
                      <c:pt idx="36324">
                        <c:v>-0.2146517</c:v>
                      </c:pt>
                      <c:pt idx="36325">
                        <c:v>-0.2118517</c:v>
                      </c:pt>
                      <c:pt idx="36326">
                        <c:v>-0.20905170000000001</c:v>
                      </c:pt>
                      <c:pt idx="36327">
                        <c:v>-0.20625170000000001</c:v>
                      </c:pt>
                      <c:pt idx="36328">
                        <c:v>-0.20345170000000001</c:v>
                      </c:pt>
                      <c:pt idx="36329">
                        <c:v>-0.20065169999999999</c:v>
                      </c:pt>
                      <c:pt idx="36330">
                        <c:v>-0.19785169999999999</c:v>
                      </c:pt>
                      <c:pt idx="36331">
                        <c:v>-0.19505169999999999</c:v>
                      </c:pt>
                      <c:pt idx="36332">
                        <c:v>-0.1922517</c:v>
                      </c:pt>
                      <c:pt idx="36333">
                        <c:v>-0.1894517</c:v>
                      </c:pt>
                      <c:pt idx="36334">
                        <c:v>-0.1866517</c:v>
                      </c:pt>
                      <c:pt idx="36335">
                        <c:v>-0.18385170000000001</c:v>
                      </c:pt>
                      <c:pt idx="36336">
                        <c:v>-0.18105170000000001</c:v>
                      </c:pt>
                      <c:pt idx="36337">
                        <c:v>-0.17825170000000001</c:v>
                      </c:pt>
                      <c:pt idx="36338">
                        <c:v>-0.17545169999999999</c:v>
                      </c:pt>
                      <c:pt idx="36339">
                        <c:v>-0.17265169999999999</c:v>
                      </c:pt>
                      <c:pt idx="36340">
                        <c:v>-0.16985169999999999</c:v>
                      </c:pt>
                      <c:pt idx="36341">
                        <c:v>-0.1670517</c:v>
                      </c:pt>
                      <c:pt idx="36342">
                        <c:v>-0.1642517</c:v>
                      </c:pt>
                      <c:pt idx="36343">
                        <c:v>-0.1614517</c:v>
                      </c:pt>
                      <c:pt idx="36344">
                        <c:v>-0.15865170000000001</c:v>
                      </c:pt>
                      <c:pt idx="36345">
                        <c:v>-0.15585170000000001</c:v>
                      </c:pt>
                      <c:pt idx="36346">
                        <c:v>-0.15305170000000001</c:v>
                      </c:pt>
                      <c:pt idx="36347">
                        <c:v>-0.15025169999999999</c:v>
                      </c:pt>
                      <c:pt idx="36348">
                        <c:v>-0.14745169999999999</c:v>
                      </c:pt>
                      <c:pt idx="36349">
                        <c:v>-0.14465169999999999</c:v>
                      </c:pt>
                      <c:pt idx="36350">
                        <c:v>-0.1418517</c:v>
                      </c:pt>
                      <c:pt idx="36351">
                        <c:v>-0.1390517</c:v>
                      </c:pt>
                      <c:pt idx="36352">
                        <c:v>-0.1362517</c:v>
                      </c:pt>
                      <c:pt idx="36353">
                        <c:v>-0.13345170000000001</c:v>
                      </c:pt>
                      <c:pt idx="36354">
                        <c:v>-0.13065170000000001</c:v>
                      </c:pt>
                      <c:pt idx="36355">
                        <c:v>-0.12785170000000001</c:v>
                      </c:pt>
                      <c:pt idx="36356">
                        <c:v>-0.12505169999999999</c:v>
                      </c:pt>
                      <c:pt idx="36357">
                        <c:v>-0.1222517</c:v>
                      </c:pt>
                      <c:pt idx="36358">
                        <c:v>-0.11945169999999999</c:v>
                      </c:pt>
                      <c:pt idx="36359">
                        <c:v>-0.1166517</c:v>
                      </c:pt>
                      <c:pt idx="36360">
                        <c:v>-0.1138517</c:v>
                      </c:pt>
                      <c:pt idx="36361">
                        <c:v>-0.1110517</c:v>
                      </c:pt>
                      <c:pt idx="36362">
                        <c:v>-0.10825170000000001</c:v>
                      </c:pt>
                      <c:pt idx="36363">
                        <c:v>-0.1054517</c:v>
                      </c:pt>
                      <c:pt idx="36364">
                        <c:v>-0.1026517</c:v>
                      </c:pt>
                      <c:pt idx="36365">
                        <c:v>-9.9851679999999998E-2</c:v>
                      </c:pt>
                      <c:pt idx="36366">
                        <c:v>-9.7051670000000007E-2</c:v>
                      </c:pt>
                      <c:pt idx="36367">
                        <c:v>-9.4251680000000004E-2</c:v>
                      </c:pt>
                      <c:pt idx="36368">
                        <c:v>-9.1451669999999999E-2</c:v>
                      </c:pt>
                      <c:pt idx="36369">
                        <c:v>-8.8651670000000002E-2</c:v>
                      </c:pt>
                      <c:pt idx="36370">
                        <c:v>-8.585168E-2</c:v>
                      </c:pt>
                      <c:pt idx="36371">
                        <c:v>-8.3051669999999994E-2</c:v>
                      </c:pt>
                      <c:pt idx="36372">
                        <c:v>-8.0251669999999997E-2</c:v>
                      </c:pt>
                      <c:pt idx="36373">
                        <c:v>-7.7451679999999995E-2</c:v>
                      </c:pt>
                      <c:pt idx="36374">
                        <c:v>-7.4651670000000003E-2</c:v>
                      </c:pt>
                      <c:pt idx="36375">
                        <c:v>-7.1851670000000006E-2</c:v>
                      </c:pt>
                      <c:pt idx="36376">
                        <c:v>-6.9051680000000004E-2</c:v>
                      </c:pt>
                      <c:pt idx="36377">
                        <c:v>-6.6251669999999999E-2</c:v>
                      </c:pt>
                      <c:pt idx="36378">
                        <c:v>-6.3451679999999996E-2</c:v>
                      </c:pt>
                      <c:pt idx="36379">
                        <c:v>-6.0651669999999998E-2</c:v>
                      </c:pt>
                      <c:pt idx="36380">
                        <c:v>-5.7851670000000001E-2</c:v>
                      </c:pt>
                      <c:pt idx="36381">
                        <c:v>-5.5051669999999997E-2</c:v>
                      </c:pt>
                      <c:pt idx="36382">
                        <c:v>-5.225167E-2</c:v>
                      </c:pt>
                      <c:pt idx="36383">
                        <c:v>-4.9451679999999998E-2</c:v>
                      </c:pt>
                      <c:pt idx="36384">
                        <c:v>-4.6651669999999999E-2</c:v>
                      </c:pt>
                      <c:pt idx="36385">
                        <c:v>-4.3851670000000002E-2</c:v>
                      </c:pt>
                      <c:pt idx="36386">
                        <c:v>-4.1051669999999998E-2</c:v>
                      </c:pt>
                      <c:pt idx="36387">
                        <c:v>-3.8251680000000003E-2</c:v>
                      </c:pt>
                      <c:pt idx="36388">
                        <c:v>-3.5451669999999998E-2</c:v>
                      </c:pt>
                      <c:pt idx="36389">
                        <c:v>-3.2651670000000001E-2</c:v>
                      </c:pt>
                      <c:pt idx="36390">
                        <c:v>-2.985167E-2</c:v>
                      </c:pt>
                      <c:pt idx="36391">
                        <c:v>-2.705167E-2</c:v>
                      </c:pt>
                      <c:pt idx="36392">
                        <c:v>-2.4251669999999999E-2</c:v>
                      </c:pt>
                      <c:pt idx="36393">
                        <c:v>-2.1451669999999999E-2</c:v>
                      </c:pt>
                      <c:pt idx="36394">
                        <c:v>-1.8651669999999999E-2</c:v>
                      </c:pt>
                      <c:pt idx="36395">
                        <c:v>-1.5851670000000002E-2</c:v>
                      </c:pt>
                      <c:pt idx="36396">
                        <c:v>-1.305167E-2</c:v>
                      </c:pt>
                      <c:pt idx="36397">
                        <c:v>-1.0251669999999999E-2</c:v>
                      </c:pt>
                      <c:pt idx="36398">
                        <c:v>-7.4516740000000001E-3</c:v>
                      </c:pt>
                      <c:pt idx="36399">
                        <c:v>-4.6516739999999997E-3</c:v>
                      </c:pt>
                      <c:pt idx="36400">
                        <c:v>-1.851674E-3</c:v>
                      </c:pt>
                      <c:pt idx="36401">
                        <c:v>9.4832599999999999E-4</c:v>
                      </c:pt>
                      <c:pt idx="36402">
                        <c:v>3.7483260000000002E-3</c:v>
                      </c:pt>
                      <c:pt idx="36403">
                        <c:v>6.5483260000000001E-3</c:v>
                      </c:pt>
                      <c:pt idx="36404">
                        <c:v>9.3483260000000006E-3</c:v>
                      </c:pt>
                      <c:pt idx="36405">
                        <c:v>1.2148330000000001E-2</c:v>
                      </c:pt>
                      <c:pt idx="36406">
                        <c:v>1.4948329999999999E-2</c:v>
                      </c:pt>
                      <c:pt idx="36407">
                        <c:v>1.774833E-2</c:v>
                      </c:pt>
                      <c:pt idx="36408">
                        <c:v>2.054833E-2</c:v>
                      </c:pt>
                      <c:pt idx="36409">
                        <c:v>2.334833E-2</c:v>
                      </c:pt>
                      <c:pt idx="36410">
                        <c:v>2.6148330000000001E-2</c:v>
                      </c:pt>
                      <c:pt idx="36411">
                        <c:v>2.8948330000000001E-2</c:v>
                      </c:pt>
                      <c:pt idx="36412">
                        <c:v>3.1748319999999997E-2</c:v>
                      </c:pt>
                      <c:pt idx="36413">
                        <c:v>3.4548330000000002E-2</c:v>
                      </c:pt>
                      <c:pt idx="36414">
                        <c:v>3.7348329999999999E-2</c:v>
                      </c:pt>
                      <c:pt idx="36415">
                        <c:v>4.0148330000000003E-2</c:v>
                      </c:pt>
                      <c:pt idx="36416">
                        <c:v>4.2948319999999998E-2</c:v>
                      </c:pt>
                      <c:pt idx="36417">
                        <c:v>4.5748329999999997E-2</c:v>
                      </c:pt>
                      <c:pt idx="36418">
                        <c:v>4.8548330000000001E-2</c:v>
                      </c:pt>
                      <c:pt idx="36419">
                        <c:v>5.1348320000000003E-2</c:v>
                      </c:pt>
                      <c:pt idx="36420">
                        <c:v>5.4148330000000001E-2</c:v>
                      </c:pt>
                      <c:pt idx="36421">
                        <c:v>5.6948329999999998E-2</c:v>
                      </c:pt>
                      <c:pt idx="36422">
                        <c:v>5.9748330000000002E-2</c:v>
                      </c:pt>
                      <c:pt idx="36423">
                        <c:v>6.2548320000000004E-2</c:v>
                      </c:pt>
                      <c:pt idx="36424">
                        <c:v>6.5348329999999996E-2</c:v>
                      </c:pt>
                      <c:pt idx="36425">
                        <c:v>6.8148319999999998E-2</c:v>
                      </c:pt>
                      <c:pt idx="36426">
                        <c:v>7.0948330000000004E-2</c:v>
                      </c:pt>
                      <c:pt idx="36427">
                        <c:v>7.3748330000000001E-2</c:v>
                      </c:pt>
                      <c:pt idx="36428">
                        <c:v>7.6548320000000003E-2</c:v>
                      </c:pt>
                      <c:pt idx="36429">
                        <c:v>7.9348329999999995E-2</c:v>
                      </c:pt>
                      <c:pt idx="36430">
                        <c:v>8.2148330000000006E-2</c:v>
                      </c:pt>
                      <c:pt idx="36431">
                        <c:v>8.4948319999999994E-2</c:v>
                      </c:pt>
                      <c:pt idx="36432">
                        <c:v>8.7748329999999999E-2</c:v>
                      </c:pt>
                      <c:pt idx="36433">
                        <c:v>9.0548329999999996E-2</c:v>
                      </c:pt>
                      <c:pt idx="36434">
                        <c:v>9.3348319999999999E-2</c:v>
                      </c:pt>
                      <c:pt idx="36435">
                        <c:v>9.6148330000000004E-2</c:v>
                      </c:pt>
                      <c:pt idx="36436">
                        <c:v>9.8948330000000001E-2</c:v>
                      </c:pt>
                      <c:pt idx="36437">
                        <c:v>0.1017483</c:v>
                      </c:pt>
                      <c:pt idx="36438">
                        <c:v>0.1045483</c:v>
                      </c:pt>
                      <c:pt idx="36439">
                        <c:v>0.10734829999999999</c:v>
                      </c:pt>
                      <c:pt idx="36440">
                        <c:v>0.1101483</c:v>
                      </c:pt>
                      <c:pt idx="36441">
                        <c:v>0.1129483</c:v>
                      </c:pt>
                      <c:pt idx="36442">
                        <c:v>0.1157483</c:v>
                      </c:pt>
                      <c:pt idx="36443">
                        <c:v>0.1185483</c:v>
                      </c:pt>
                      <c:pt idx="36444">
                        <c:v>0.12134830000000001</c:v>
                      </c:pt>
                      <c:pt idx="36445">
                        <c:v>0.1241483</c:v>
                      </c:pt>
                      <c:pt idx="36446">
                        <c:v>0.12694829999999999</c:v>
                      </c:pt>
                      <c:pt idx="36447">
                        <c:v>0.12974830000000001</c:v>
                      </c:pt>
                      <c:pt idx="36448">
                        <c:v>0.13254830000000001</c:v>
                      </c:pt>
                      <c:pt idx="36449">
                        <c:v>0.1353483</c:v>
                      </c:pt>
                      <c:pt idx="36450">
                        <c:v>0.1381483</c:v>
                      </c:pt>
                      <c:pt idx="36451">
                        <c:v>0.1409483</c:v>
                      </c:pt>
                      <c:pt idx="36452">
                        <c:v>0.1437483</c:v>
                      </c:pt>
                      <c:pt idx="36453">
                        <c:v>0.14654829999999999</c:v>
                      </c:pt>
                      <c:pt idx="36454">
                        <c:v>0.14934829999999999</c:v>
                      </c:pt>
                      <c:pt idx="36455">
                        <c:v>0.15214829999999999</c:v>
                      </c:pt>
                      <c:pt idx="36456">
                        <c:v>0.15494830000000001</c:v>
                      </c:pt>
                      <c:pt idx="36457">
                        <c:v>0.15774830000000001</c:v>
                      </c:pt>
                      <c:pt idx="36458">
                        <c:v>0.1605483</c:v>
                      </c:pt>
                      <c:pt idx="36459">
                        <c:v>0.1633483</c:v>
                      </c:pt>
                      <c:pt idx="36460">
                        <c:v>0.1661483</c:v>
                      </c:pt>
                      <c:pt idx="36461">
                        <c:v>0.1689483</c:v>
                      </c:pt>
                      <c:pt idx="36462">
                        <c:v>0.17174829999999999</c:v>
                      </c:pt>
                      <c:pt idx="36463">
                        <c:v>0.17454829999999999</c:v>
                      </c:pt>
                      <c:pt idx="36464">
                        <c:v>0.17734829999999999</c:v>
                      </c:pt>
                      <c:pt idx="36465">
                        <c:v>0.18014830000000001</c:v>
                      </c:pt>
                      <c:pt idx="36466">
                        <c:v>0.18294830000000001</c:v>
                      </c:pt>
                      <c:pt idx="36467">
                        <c:v>0.18574830000000001</c:v>
                      </c:pt>
                      <c:pt idx="36468">
                        <c:v>0.1885483</c:v>
                      </c:pt>
                      <c:pt idx="36469">
                        <c:v>0.1913483</c:v>
                      </c:pt>
                      <c:pt idx="36470">
                        <c:v>0.1941483</c:v>
                      </c:pt>
                      <c:pt idx="36471">
                        <c:v>0.19694829999999999</c:v>
                      </c:pt>
                      <c:pt idx="36472">
                        <c:v>0.19974829999999999</c:v>
                      </c:pt>
                      <c:pt idx="36473">
                        <c:v>0.20254829999999999</c:v>
                      </c:pt>
                      <c:pt idx="36474">
                        <c:v>0.20534830000000001</c:v>
                      </c:pt>
                      <c:pt idx="36475">
                        <c:v>0.20814830000000001</c:v>
                      </c:pt>
                      <c:pt idx="36476">
                        <c:v>0.21094830000000001</c:v>
                      </c:pt>
                      <c:pt idx="36477">
                        <c:v>0.2137483</c:v>
                      </c:pt>
                      <c:pt idx="36478">
                        <c:v>0.2165483</c:v>
                      </c:pt>
                      <c:pt idx="36479">
                        <c:v>0.2193483</c:v>
                      </c:pt>
                      <c:pt idx="36480">
                        <c:v>0.22214829999999999</c:v>
                      </c:pt>
                      <c:pt idx="36481">
                        <c:v>0.22494829999999999</c:v>
                      </c:pt>
                      <c:pt idx="36482">
                        <c:v>0.22774829999999999</c:v>
                      </c:pt>
                      <c:pt idx="36483">
                        <c:v>0.23054830000000001</c:v>
                      </c:pt>
                      <c:pt idx="36484">
                        <c:v>0.23334830000000001</c:v>
                      </c:pt>
                      <c:pt idx="36485">
                        <c:v>0.23614830000000001</c:v>
                      </c:pt>
                      <c:pt idx="36486">
                        <c:v>0.2389483</c:v>
                      </c:pt>
                      <c:pt idx="36487">
                        <c:v>0.2417483</c:v>
                      </c:pt>
                      <c:pt idx="36488">
                        <c:v>0.2445483</c:v>
                      </c:pt>
                      <c:pt idx="36489">
                        <c:v>0.24734829999999999</c:v>
                      </c:pt>
                      <c:pt idx="36490">
                        <c:v>0.25014829999999999</c:v>
                      </c:pt>
                      <c:pt idx="36491">
                        <c:v>0.25294830000000001</c:v>
                      </c:pt>
                      <c:pt idx="36492">
                        <c:v>0.25574829999999998</c:v>
                      </c:pt>
                      <c:pt idx="36493">
                        <c:v>0.25854830000000001</c:v>
                      </c:pt>
                      <c:pt idx="36494">
                        <c:v>0.26134829999999998</c:v>
                      </c:pt>
                      <c:pt idx="36495">
                        <c:v>0.2641483</c:v>
                      </c:pt>
                      <c:pt idx="36496">
                        <c:v>0.26694830000000003</c:v>
                      </c:pt>
                      <c:pt idx="36497">
                        <c:v>0.2697483</c:v>
                      </c:pt>
                      <c:pt idx="36498">
                        <c:v>0.27254830000000002</c:v>
                      </c:pt>
                      <c:pt idx="36499">
                        <c:v>0.27534829999999999</c:v>
                      </c:pt>
                      <c:pt idx="36500">
                        <c:v>0.27814830000000001</c:v>
                      </c:pt>
                      <c:pt idx="36501">
                        <c:v>0.28094829999999998</c:v>
                      </c:pt>
                      <c:pt idx="36502">
                        <c:v>0.28374830000000001</c:v>
                      </c:pt>
                      <c:pt idx="36503">
                        <c:v>0.28654829999999998</c:v>
                      </c:pt>
                      <c:pt idx="36504">
                        <c:v>0.2893483</c:v>
                      </c:pt>
                      <c:pt idx="36505">
                        <c:v>0.29214830000000003</c:v>
                      </c:pt>
                      <c:pt idx="36506">
                        <c:v>0.2949483</c:v>
                      </c:pt>
                      <c:pt idx="36507">
                        <c:v>0.29774830000000002</c:v>
                      </c:pt>
                      <c:pt idx="36508">
                        <c:v>0.30054829999999999</c:v>
                      </c:pt>
                      <c:pt idx="36509">
                        <c:v>0.30334830000000002</c:v>
                      </c:pt>
                      <c:pt idx="36510">
                        <c:v>0.30614829999999998</c:v>
                      </c:pt>
                      <c:pt idx="36511">
                        <c:v>0.30894830000000001</c:v>
                      </c:pt>
                      <c:pt idx="36512">
                        <c:v>0.31174829999999998</c:v>
                      </c:pt>
                      <c:pt idx="36513">
                        <c:v>0.3145483</c:v>
                      </c:pt>
                      <c:pt idx="36514">
                        <c:v>0.31734830000000003</c:v>
                      </c:pt>
                      <c:pt idx="36515">
                        <c:v>0.3201483</c:v>
                      </c:pt>
                      <c:pt idx="36516">
                        <c:v>0.32294830000000002</c:v>
                      </c:pt>
                      <c:pt idx="36517">
                        <c:v>0.32574829999999999</c:v>
                      </c:pt>
                      <c:pt idx="36518">
                        <c:v>0.32854830000000002</c:v>
                      </c:pt>
                      <c:pt idx="36519">
                        <c:v>0.33134829999999998</c:v>
                      </c:pt>
                      <c:pt idx="36520">
                        <c:v>0.33414830000000001</c:v>
                      </c:pt>
                      <c:pt idx="36521">
                        <c:v>0.33694829999999998</c:v>
                      </c:pt>
                      <c:pt idx="36522">
                        <c:v>0.3397483</c:v>
                      </c:pt>
                      <c:pt idx="36523">
                        <c:v>0.34254829999999997</c:v>
                      </c:pt>
                      <c:pt idx="36524">
                        <c:v>0.3453483</c:v>
                      </c:pt>
                      <c:pt idx="36525">
                        <c:v>0.34814830000000002</c:v>
                      </c:pt>
                      <c:pt idx="36526">
                        <c:v>0.35094829999999999</c:v>
                      </c:pt>
                      <c:pt idx="36527">
                        <c:v>0.35374830000000002</c:v>
                      </c:pt>
                      <c:pt idx="36528">
                        <c:v>0.35654829999999998</c:v>
                      </c:pt>
                      <c:pt idx="36529">
                        <c:v>0.35934830000000001</c:v>
                      </c:pt>
                      <c:pt idx="36530">
                        <c:v>0.36214829999999998</c:v>
                      </c:pt>
                      <c:pt idx="36531">
                        <c:v>0.3649483</c:v>
                      </c:pt>
                      <c:pt idx="36532">
                        <c:v>0.36774829999999997</c:v>
                      </c:pt>
                      <c:pt idx="36533">
                        <c:v>0.3705483</c:v>
                      </c:pt>
                      <c:pt idx="36534">
                        <c:v>0.37334830000000002</c:v>
                      </c:pt>
                      <c:pt idx="36535">
                        <c:v>0.37614829999999999</c:v>
                      </c:pt>
                      <c:pt idx="36536">
                        <c:v>0.37894830000000002</c:v>
                      </c:pt>
                      <c:pt idx="36537">
                        <c:v>0.38174829999999998</c:v>
                      </c:pt>
                      <c:pt idx="36538">
                        <c:v>0.38454830000000001</c:v>
                      </c:pt>
                      <c:pt idx="36539">
                        <c:v>0.38734829999999998</c:v>
                      </c:pt>
                      <c:pt idx="36540">
                        <c:v>0.3901483</c:v>
                      </c:pt>
                      <c:pt idx="36541">
                        <c:v>0.39294829999999997</c:v>
                      </c:pt>
                      <c:pt idx="36542">
                        <c:v>0.3957483</c:v>
                      </c:pt>
                      <c:pt idx="36543">
                        <c:v>0.39854830000000002</c:v>
                      </c:pt>
                      <c:pt idx="36544">
                        <c:v>0.40134829999999999</c:v>
                      </c:pt>
                      <c:pt idx="36545">
                        <c:v>0.40414830000000002</c:v>
                      </c:pt>
                      <c:pt idx="36546">
                        <c:v>0.40694829999999999</c:v>
                      </c:pt>
                      <c:pt idx="36547">
                        <c:v>0.40974830000000001</c:v>
                      </c:pt>
                      <c:pt idx="36548">
                        <c:v>0.41254829999999998</c:v>
                      </c:pt>
                      <c:pt idx="36549">
                        <c:v>0.4153483</c:v>
                      </c:pt>
                      <c:pt idx="36550">
                        <c:v>0.41814829999999997</c:v>
                      </c:pt>
                      <c:pt idx="36551">
                        <c:v>0.4209483</c:v>
                      </c:pt>
                      <c:pt idx="36552">
                        <c:v>0.42374830000000002</c:v>
                      </c:pt>
                      <c:pt idx="36553">
                        <c:v>0.42654829999999999</c:v>
                      </c:pt>
                      <c:pt idx="36554">
                        <c:v>0.42934830000000002</c:v>
                      </c:pt>
                      <c:pt idx="36555">
                        <c:v>0.43214829999999999</c:v>
                      </c:pt>
                      <c:pt idx="36556">
                        <c:v>0.43494830000000001</c:v>
                      </c:pt>
                      <c:pt idx="36557">
                        <c:v>0.43774829999999998</c:v>
                      </c:pt>
                      <c:pt idx="36558">
                        <c:v>0.4405483</c:v>
                      </c:pt>
                      <c:pt idx="36559">
                        <c:v>0.44334829999999997</c:v>
                      </c:pt>
                      <c:pt idx="36560">
                        <c:v>0.4461483</c:v>
                      </c:pt>
                      <c:pt idx="36561">
                        <c:v>0.44894830000000002</c:v>
                      </c:pt>
                      <c:pt idx="36562">
                        <c:v>0.45174829999999999</c:v>
                      </c:pt>
                      <c:pt idx="36563">
                        <c:v>0.45454830000000002</c:v>
                      </c:pt>
                      <c:pt idx="36564">
                        <c:v>0.45734829999999999</c:v>
                      </c:pt>
                      <c:pt idx="36565">
                        <c:v>0.46014830000000001</c:v>
                      </c:pt>
                      <c:pt idx="36566">
                        <c:v>0.46294829999999998</c:v>
                      </c:pt>
                      <c:pt idx="36567">
                        <c:v>0.4657483</c:v>
                      </c:pt>
                      <c:pt idx="36568">
                        <c:v>0.46854829999999997</c:v>
                      </c:pt>
                      <c:pt idx="36569">
                        <c:v>0.4713483</c:v>
                      </c:pt>
                      <c:pt idx="36570">
                        <c:v>0.47414830000000002</c:v>
                      </c:pt>
                      <c:pt idx="36571">
                        <c:v>0.47694829999999999</c:v>
                      </c:pt>
                      <c:pt idx="36572">
                        <c:v>0.47974830000000002</c:v>
                      </c:pt>
                      <c:pt idx="36573">
                        <c:v>0.48254829999999999</c:v>
                      </c:pt>
                      <c:pt idx="36574">
                        <c:v>0.48534830000000001</c:v>
                      </c:pt>
                      <c:pt idx="36575">
                        <c:v>0.48814829999999998</c:v>
                      </c:pt>
                      <c:pt idx="36576">
                        <c:v>0.4909483</c:v>
                      </c:pt>
                      <c:pt idx="36577">
                        <c:v>0.49374829999999997</c:v>
                      </c:pt>
                      <c:pt idx="36578">
                        <c:v>0.4965483</c:v>
                      </c:pt>
                      <c:pt idx="36579">
                        <c:v>0.49934830000000002</c:v>
                      </c:pt>
                      <c:pt idx="36580">
                        <c:v>0.50214829999999999</c:v>
                      </c:pt>
                      <c:pt idx="36581">
                        <c:v>0.50494830000000002</c:v>
                      </c:pt>
                      <c:pt idx="36582">
                        <c:v>0.50774830000000004</c:v>
                      </c:pt>
                      <c:pt idx="36583">
                        <c:v>0.51054840000000001</c:v>
                      </c:pt>
                      <c:pt idx="36584">
                        <c:v>0.51334829999999998</c:v>
                      </c:pt>
                      <c:pt idx="36585">
                        <c:v>0.5161483</c:v>
                      </c:pt>
                      <c:pt idx="36586">
                        <c:v>0.51894830000000003</c:v>
                      </c:pt>
                      <c:pt idx="36587">
                        <c:v>0.52174830000000005</c:v>
                      </c:pt>
                      <c:pt idx="36588">
                        <c:v>0.52454840000000003</c:v>
                      </c:pt>
                      <c:pt idx="36589">
                        <c:v>0.52734829999999999</c:v>
                      </c:pt>
                      <c:pt idx="36590">
                        <c:v>0.53014830000000002</c:v>
                      </c:pt>
                      <c:pt idx="36591">
                        <c:v>0.53294830000000004</c:v>
                      </c:pt>
                      <c:pt idx="36592">
                        <c:v>0.53574829999999996</c:v>
                      </c:pt>
                      <c:pt idx="36593">
                        <c:v>0.53854840000000004</c:v>
                      </c:pt>
                      <c:pt idx="36594">
                        <c:v>0.5413483</c:v>
                      </c:pt>
                      <c:pt idx="36595">
                        <c:v>0.54414830000000003</c:v>
                      </c:pt>
                      <c:pt idx="36596">
                        <c:v>0.54694830000000005</c:v>
                      </c:pt>
                      <c:pt idx="36597">
                        <c:v>0.54974829999999997</c:v>
                      </c:pt>
                      <c:pt idx="36598">
                        <c:v>0.55254829999999999</c:v>
                      </c:pt>
                      <c:pt idx="36599">
                        <c:v>0.55534830000000002</c:v>
                      </c:pt>
                      <c:pt idx="36600">
                        <c:v>0.55814830000000004</c:v>
                      </c:pt>
                      <c:pt idx="36601">
                        <c:v>0.56094829999999996</c:v>
                      </c:pt>
                      <c:pt idx="36602">
                        <c:v>0.56374829999999998</c:v>
                      </c:pt>
                      <c:pt idx="36603">
                        <c:v>0.5665483</c:v>
                      </c:pt>
                      <c:pt idx="36604">
                        <c:v>0.56934830000000003</c:v>
                      </c:pt>
                      <c:pt idx="36605">
                        <c:v>0.57214830000000005</c:v>
                      </c:pt>
                      <c:pt idx="36606">
                        <c:v>0.57494829999999997</c:v>
                      </c:pt>
                      <c:pt idx="36607">
                        <c:v>0.57774829999999999</c:v>
                      </c:pt>
                      <c:pt idx="36608">
                        <c:v>0.58054830000000002</c:v>
                      </c:pt>
                      <c:pt idx="36609">
                        <c:v>0.58334830000000004</c:v>
                      </c:pt>
                      <c:pt idx="36610">
                        <c:v>0.58614829999999996</c:v>
                      </c:pt>
                      <c:pt idx="36611">
                        <c:v>0.58894829999999998</c:v>
                      </c:pt>
                      <c:pt idx="36612">
                        <c:v>0.5917483</c:v>
                      </c:pt>
                      <c:pt idx="36613">
                        <c:v>0.59454830000000003</c:v>
                      </c:pt>
                      <c:pt idx="36614">
                        <c:v>0.59734830000000005</c:v>
                      </c:pt>
                      <c:pt idx="36615">
                        <c:v>0.60014829999999997</c:v>
                      </c:pt>
                      <c:pt idx="36616">
                        <c:v>0.60294829999999999</c:v>
                      </c:pt>
                      <c:pt idx="36617">
                        <c:v>0.60574839999999996</c:v>
                      </c:pt>
                      <c:pt idx="36618">
                        <c:v>0.60854830000000004</c:v>
                      </c:pt>
                      <c:pt idx="36619">
                        <c:v>0.61134829999999996</c:v>
                      </c:pt>
                      <c:pt idx="36620">
                        <c:v>0.61414829999999998</c:v>
                      </c:pt>
                      <c:pt idx="36621">
                        <c:v>0.61694830000000001</c:v>
                      </c:pt>
                      <c:pt idx="36622">
                        <c:v>0.61974839999999998</c:v>
                      </c:pt>
                      <c:pt idx="36623">
                        <c:v>0.62254830000000005</c:v>
                      </c:pt>
                      <c:pt idx="36624">
                        <c:v>0.62534829999999997</c:v>
                      </c:pt>
                      <c:pt idx="36625">
                        <c:v>0.62814829999999999</c:v>
                      </c:pt>
                      <c:pt idx="36626">
                        <c:v>0.63094830000000002</c:v>
                      </c:pt>
                      <c:pt idx="36627">
                        <c:v>0.63374839999999999</c:v>
                      </c:pt>
                      <c:pt idx="36628">
                        <c:v>0.63654829999999996</c:v>
                      </c:pt>
                      <c:pt idx="36629">
                        <c:v>0.63934829999999998</c:v>
                      </c:pt>
                      <c:pt idx="36630">
                        <c:v>0.64214830000000001</c:v>
                      </c:pt>
                      <c:pt idx="36631">
                        <c:v>0.64494830000000003</c:v>
                      </c:pt>
                      <c:pt idx="36632">
                        <c:v>0.6477484</c:v>
                      </c:pt>
                      <c:pt idx="36633">
                        <c:v>0.65054829999999997</c:v>
                      </c:pt>
                      <c:pt idx="36634">
                        <c:v>0.65334829999999999</c:v>
                      </c:pt>
                      <c:pt idx="36635">
                        <c:v>0.65614830000000002</c:v>
                      </c:pt>
                      <c:pt idx="36636">
                        <c:v>0.65894830000000004</c:v>
                      </c:pt>
                      <c:pt idx="36637">
                        <c:v>0.66174829999999996</c:v>
                      </c:pt>
                      <c:pt idx="36638">
                        <c:v>0.66454829999999998</c:v>
                      </c:pt>
                      <c:pt idx="36639">
                        <c:v>0.66734830000000001</c:v>
                      </c:pt>
                      <c:pt idx="36640">
                        <c:v>0.67014830000000003</c:v>
                      </c:pt>
                      <c:pt idx="36641">
                        <c:v>0.67294830000000005</c:v>
                      </c:pt>
                      <c:pt idx="36642">
                        <c:v>0.67574829999999997</c:v>
                      </c:pt>
                      <c:pt idx="36643">
                        <c:v>0.67854829999999999</c:v>
                      </c:pt>
                      <c:pt idx="36644">
                        <c:v>0.68134830000000002</c:v>
                      </c:pt>
                      <c:pt idx="36645">
                        <c:v>0.68414830000000004</c:v>
                      </c:pt>
                      <c:pt idx="36646">
                        <c:v>0.68694829999999996</c:v>
                      </c:pt>
                      <c:pt idx="36647">
                        <c:v>0.68974829999999998</c:v>
                      </c:pt>
                      <c:pt idx="36648">
                        <c:v>0.69254830000000001</c:v>
                      </c:pt>
                      <c:pt idx="36649">
                        <c:v>0.69534830000000003</c:v>
                      </c:pt>
                      <c:pt idx="36650">
                        <c:v>0.69814830000000005</c:v>
                      </c:pt>
                      <c:pt idx="36651">
                        <c:v>0.70094829999999997</c:v>
                      </c:pt>
                      <c:pt idx="36652">
                        <c:v>0.70374829999999999</c:v>
                      </c:pt>
                      <c:pt idx="36653">
                        <c:v>0.70654830000000002</c:v>
                      </c:pt>
                      <c:pt idx="36654">
                        <c:v>0.70934830000000004</c:v>
                      </c:pt>
                      <c:pt idx="36655">
                        <c:v>0.71214829999999996</c:v>
                      </c:pt>
                      <c:pt idx="36656">
                        <c:v>0.71494829999999998</c:v>
                      </c:pt>
                      <c:pt idx="36657">
                        <c:v>0.71774830000000001</c:v>
                      </c:pt>
                      <c:pt idx="36658">
                        <c:v>0.72054830000000003</c:v>
                      </c:pt>
                      <c:pt idx="36659">
                        <c:v>0.72334830000000006</c:v>
                      </c:pt>
                      <c:pt idx="36660">
                        <c:v>0.72614829999999997</c:v>
                      </c:pt>
                      <c:pt idx="36661">
                        <c:v>0.72894840000000005</c:v>
                      </c:pt>
                      <c:pt idx="36662">
                        <c:v>0.73174830000000002</c:v>
                      </c:pt>
                      <c:pt idx="36663">
                        <c:v>0.73454830000000004</c:v>
                      </c:pt>
                      <c:pt idx="36664">
                        <c:v>0.73734829999999996</c:v>
                      </c:pt>
                      <c:pt idx="36665">
                        <c:v>0.74014829999999998</c:v>
                      </c:pt>
                      <c:pt idx="36666">
                        <c:v>0.74294839999999995</c:v>
                      </c:pt>
                      <c:pt idx="36667">
                        <c:v>0.74574830000000003</c:v>
                      </c:pt>
                      <c:pt idx="36668">
                        <c:v>0.74854830000000006</c:v>
                      </c:pt>
                      <c:pt idx="36669">
                        <c:v>0.75134829999999997</c:v>
                      </c:pt>
                      <c:pt idx="36670">
                        <c:v>0.75414829999999999</c:v>
                      </c:pt>
                      <c:pt idx="36671">
                        <c:v>0.75694839999999997</c:v>
                      </c:pt>
                      <c:pt idx="36672">
                        <c:v>0.75974830000000004</c:v>
                      </c:pt>
                      <c:pt idx="36673">
                        <c:v>0.76254829999999996</c:v>
                      </c:pt>
                      <c:pt idx="36674">
                        <c:v>0.76534829999999998</c:v>
                      </c:pt>
                      <c:pt idx="36675">
                        <c:v>0.76814830000000001</c:v>
                      </c:pt>
                      <c:pt idx="36676">
                        <c:v>0.77094839999999998</c:v>
                      </c:pt>
                      <c:pt idx="36677">
                        <c:v>0.77374830000000006</c:v>
                      </c:pt>
                      <c:pt idx="36678">
                        <c:v>0.77654829999999997</c:v>
                      </c:pt>
                      <c:pt idx="36679">
                        <c:v>0.77934829999999999</c:v>
                      </c:pt>
                      <c:pt idx="36680">
                        <c:v>0.78214830000000002</c:v>
                      </c:pt>
                      <c:pt idx="36681">
                        <c:v>0.78494830000000004</c:v>
                      </c:pt>
                      <c:pt idx="36682">
                        <c:v>0.78774829999999996</c:v>
                      </c:pt>
                      <c:pt idx="36683">
                        <c:v>0.79054829999999998</c:v>
                      </c:pt>
                      <c:pt idx="36684">
                        <c:v>0.79334830000000001</c:v>
                      </c:pt>
                      <c:pt idx="36685">
                        <c:v>0.79614830000000003</c:v>
                      </c:pt>
                      <c:pt idx="36686">
                        <c:v>0.79894829999999994</c:v>
                      </c:pt>
                      <c:pt idx="36687">
                        <c:v>0.80174829999999997</c:v>
                      </c:pt>
                      <c:pt idx="36688">
                        <c:v>0.80454829999999999</c:v>
                      </c:pt>
                      <c:pt idx="36689">
                        <c:v>0.80734830000000002</c:v>
                      </c:pt>
                      <c:pt idx="36690">
                        <c:v>0.81014830000000004</c:v>
                      </c:pt>
                      <c:pt idx="36691">
                        <c:v>0.81294829999999996</c:v>
                      </c:pt>
                      <c:pt idx="36692">
                        <c:v>0.81574829999999998</c:v>
                      </c:pt>
                      <c:pt idx="36693">
                        <c:v>0.81854830000000001</c:v>
                      </c:pt>
                      <c:pt idx="36694">
                        <c:v>0.82134830000000003</c:v>
                      </c:pt>
                      <c:pt idx="36695">
                        <c:v>0.82414829999999994</c:v>
                      </c:pt>
                      <c:pt idx="36696">
                        <c:v>0.82694829999999997</c:v>
                      </c:pt>
                      <c:pt idx="36697">
                        <c:v>0.82974829999999999</c:v>
                      </c:pt>
                      <c:pt idx="36698">
                        <c:v>0.83254830000000002</c:v>
                      </c:pt>
                      <c:pt idx="36699">
                        <c:v>0.83534830000000004</c:v>
                      </c:pt>
                      <c:pt idx="36700">
                        <c:v>0.83814840000000002</c:v>
                      </c:pt>
                      <c:pt idx="36701">
                        <c:v>0.84094829999999998</c:v>
                      </c:pt>
                      <c:pt idx="36702">
                        <c:v>0.84374830000000001</c:v>
                      </c:pt>
                      <c:pt idx="36703">
                        <c:v>0.84654830000000003</c:v>
                      </c:pt>
                      <c:pt idx="36704">
                        <c:v>0.84934829999999994</c:v>
                      </c:pt>
                      <c:pt idx="36705">
                        <c:v>0.85214840000000003</c:v>
                      </c:pt>
                      <c:pt idx="36706">
                        <c:v>0.85494829999999999</c:v>
                      </c:pt>
                      <c:pt idx="36707">
                        <c:v>0.85774830000000002</c:v>
                      </c:pt>
                      <c:pt idx="36708">
                        <c:v>0.86054830000000004</c:v>
                      </c:pt>
                      <c:pt idx="36709">
                        <c:v>0.86334829999999996</c:v>
                      </c:pt>
                      <c:pt idx="36710">
                        <c:v>0.86614840000000004</c:v>
                      </c:pt>
                      <c:pt idx="36711">
                        <c:v>0.86894830000000001</c:v>
                      </c:pt>
                      <c:pt idx="36712">
                        <c:v>0.87174830000000003</c:v>
                      </c:pt>
                      <c:pt idx="36713">
                        <c:v>0.87454829999999995</c:v>
                      </c:pt>
                      <c:pt idx="36714">
                        <c:v>0.87734829999999997</c:v>
                      </c:pt>
                      <c:pt idx="36715">
                        <c:v>0.88014840000000005</c:v>
                      </c:pt>
                      <c:pt idx="36716">
                        <c:v>0.88294830000000002</c:v>
                      </c:pt>
                      <c:pt idx="36717">
                        <c:v>0.88574830000000004</c:v>
                      </c:pt>
                      <c:pt idx="36718">
                        <c:v>0.88854829999999996</c:v>
                      </c:pt>
                      <c:pt idx="36719">
                        <c:v>0.89134829999999998</c:v>
                      </c:pt>
                      <c:pt idx="36720">
                        <c:v>0.89414830000000001</c:v>
                      </c:pt>
                      <c:pt idx="36721">
                        <c:v>0.89694830000000003</c:v>
                      </c:pt>
                      <c:pt idx="36722">
                        <c:v>0.89974829999999995</c:v>
                      </c:pt>
                      <c:pt idx="36723">
                        <c:v>0.90254829999999997</c:v>
                      </c:pt>
                      <c:pt idx="36724">
                        <c:v>0.90534829999999999</c:v>
                      </c:pt>
                      <c:pt idx="36725">
                        <c:v>0.90814830000000002</c:v>
                      </c:pt>
                      <c:pt idx="36726">
                        <c:v>0.91094830000000004</c:v>
                      </c:pt>
                      <c:pt idx="36727">
                        <c:v>0.91374829999999996</c:v>
                      </c:pt>
                      <c:pt idx="36728">
                        <c:v>0.91654829999999998</c:v>
                      </c:pt>
                      <c:pt idx="36729">
                        <c:v>0.91934830000000001</c:v>
                      </c:pt>
                      <c:pt idx="36730">
                        <c:v>0.92214830000000003</c:v>
                      </c:pt>
                      <c:pt idx="36731">
                        <c:v>0.92494829999999995</c:v>
                      </c:pt>
                      <c:pt idx="36732">
                        <c:v>0.92774829999999997</c:v>
                      </c:pt>
                      <c:pt idx="36733">
                        <c:v>0.93054829999999999</c:v>
                      </c:pt>
                      <c:pt idx="36734">
                        <c:v>0.93334830000000002</c:v>
                      </c:pt>
                      <c:pt idx="36735">
                        <c:v>0.93614830000000004</c:v>
                      </c:pt>
                      <c:pt idx="36736">
                        <c:v>0.93894829999999996</c:v>
                      </c:pt>
                      <c:pt idx="36737">
                        <c:v>0.94174829999999998</c:v>
                      </c:pt>
                      <c:pt idx="36738">
                        <c:v>0.94454830000000001</c:v>
                      </c:pt>
                      <c:pt idx="36739">
                        <c:v>0.94734830000000003</c:v>
                      </c:pt>
                      <c:pt idx="36740">
                        <c:v>0.95014829999999995</c:v>
                      </c:pt>
                      <c:pt idx="36741">
                        <c:v>0.95294829999999997</c:v>
                      </c:pt>
                      <c:pt idx="36742">
                        <c:v>0.9557483</c:v>
                      </c:pt>
                      <c:pt idx="36743">
                        <c:v>0.95854830000000002</c:v>
                      </c:pt>
                      <c:pt idx="36744">
                        <c:v>0.96134839999999999</c:v>
                      </c:pt>
                      <c:pt idx="36745">
                        <c:v>0.96414829999999996</c:v>
                      </c:pt>
                      <c:pt idx="36746">
                        <c:v>0.96694829999999998</c:v>
                      </c:pt>
                      <c:pt idx="36747">
                        <c:v>0.96974830000000001</c:v>
                      </c:pt>
                      <c:pt idx="36748">
                        <c:v>0.97254830000000003</c:v>
                      </c:pt>
                      <c:pt idx="36749">
                        <c:v>0.9753484</c:v>
                      </c:pt>
                      <c:pt idx="36750">
                        <c:v>0.97814829999999997</c:v>
                      </c:pt>
                      <c:pt idx="36751">
                        <c:v>0.9809483</c:v>
                      </c:pt>
                      <c:pt idx="36752">
                        <c:v>0.98374830000000002</c:v>
                      </c:pt>
                      <c:pt idx="36753">
                        <c:v>0.98654830000000004</c:v>
                      </c:pt>
                      <c:pt idx="36754">
                        <c:v>0.98934840000000002</c:v>
                      </c:pt>
                      <c:pt idx="36755">
                        <c:v>0.99214829999999998</c:v>
                      </c:pt>
                      <c:pt idx="36756">
                        <c:v>0.99494830000000001</c:v>
                      </c:pt>
                      <c:pt idx="36757">
                        <c:v>0.99774830000000003</c:v>
                      </c:pt>
                      <c:pt idx="36758">
                        <c:v>1.000548</c:v>
                      </c:pt>
                      <c:pt idx="36759">
                        <c:v>1.0033479999999999</c:v>
                      </c:pt>
                      <c:pt idx="36760">
                        <c:v>1.006148</c:v>
                      </c:pt>
                      <c:pt idx="36761">
                        <c:v>1.008948</c:v>
                      </c:pt>
                      <c:pt idx="36762">
                        <c:v>1.0117480000000001</c:v>
                      </c:pt>
                      <c:pt idx="36763">
                        <c:v>1.014548</c:v>
                      </c:pt>
                      <c:pt idx="36764">
                        <c:v>1.0173479999999999</c:v>
                      </c:pt>
                      <c:pt idx="36765">
                        <c:v>1.0201480000000001</c:v>
                      </c:pt>
                      <c:pt idx="36766">
                        <c:v>1.022948</c:v>
                      </c:pt>
                      <c:pt idx="36767">
                        <c:v>1.0257480000000001</c:v>
                      </c:pt>
                      <c:pt idx="36768">
                        <c:v>1.028548</c:v>
                      </c:pt>
                      <c:pt idx="36769">
                        <c:v>1.0313479999999999</c:v>
                      </c:pt>
                      <c:pt idx="36770">
                        <c:v>1.0341480000000001</c:v>
                      </c:pt>
                      <c:pt idx="36771">
                        <c:v>1.036948</c:v>
                      </c:pt>
                      <c:pt idx="36772">
                        <c:v>1.0397479999999999</c:v>
                      </c:pt>
                      <c:pt idx="36773">
                        <c:v>1.042548</c:v>
                      </c:pt>
                      <c:pt idx="36774">
                        <c:v>1.0453479999999999</c:v>
                      </c:pt>
                      <c:pt idx="36775">
                        <c:v>1.0481480000000001</c:v>
                      </c:pt>
                      <c:pt idx="36776">
                        <c:v>1.050948</c:v>
                      </c:pt>
                      <c:pt idx="36777">
                        <c:v>1.0537479999999999</c:v>
                      </c:pt>
                      <c:pt idx="36778">
                        <c:v>1.056548</c:v>
                      </c:pt>
                      <c:pt idx="36779">
                        <c:v>1.059348</c:v>
                      </c:pt>
                      <c:pt idx="36780">
                        <c:v>1.0621480000000001</c:v>
                      </c:pt>
                      <c:pt idx="36781">
                        <c:v>1.064948</c:v>
                      </c:pt>
                      <c:pt idx="36782">
                        <c:v>1.0677479999999999</c:v>
                      </c:pt>
                      <c:pt idx="36783">
                        <c:v>1.0705480000000001</c:v>
                      </c:pt>
                      <c:pt idx="36784">
                        <c:v>1.073348</c:v>
                      </c:pt>
                      <c:pt idx="36785">
                        <c:v>1.0761480000000001</c:v>
                      </c:pt>
                      <c:pt idx="36786">
                        <c:v>1.078948</c:v>
                      </c:pt>
                      <c:pt idx="36787">
                        <c:v>1.0817479999999999</c:v>
                      </c:pt>
                      <c:pt idx="36788">
                        <c:v>1.0845480000000001</c:v>
                      </c:pt>
                      <c:pt idx="36789">
                        <c:v>1.087348</c:v>
                      </c:pt>
                      <c:pt idx="36790">
                        <c:v>1.0901479999999999</c:v>
                      </c:pt>
                      <c:pt idx="36791">
                        <c:v>1.092948</c:v>
                      </c:pt>
                      <c:pt idx="36792">
                        <c:v>1.0957479999999999</c:v>
                      </c:pt>
                      <c:pt idx="36793">
                        <c:v>1.0985480000000001</c:v>
                      </c:pt>
                      <c:pt idx="36794">
                        <c:v>1.101348</c:v>
                      </c:pt>
                      <c:pt idx="36795">
                        <c:v>1.1041479999999999</c:v>
                      </c:pt>
                      <c:pt idx="36796">
                        <c:v>1.106948</c:v>
                      </c:pt>
                      <c:pt idx="36797">
                        <c:v>1.109748</c:v>
                      </c:pt>
                      <c:pt idx="36798">
                        <c:v>1.1125480000000001</c:v>
                      </c:pt>
                      <c:pt idx="36799">
                        <c:v>1.115348</c:v>
                      </c:pt>
                      <c:pt idx="36800">
                        <c:v>1.1181479999999999</c:v>
                      </c:pt>
                      <c:pt idx="36801">
                        <c:v>1.1209480000000001</c:v>
                      </c:pt>
                      <c:pt idx="36802">
                        <c:v>1.123748</c:v>
                      </c:pt>
                      <c:pt idx="36803">
                        <c:v>1.1265480000000001</c:v>
                      </c:pt>
                      <c:pt idx="36804">
                        <c:v>1.129348</c:v>
                      </c:pt>
                      <c:pt idx="36805">
                        <c:v>1.1321479999999999</c:v>
                      </c:pt>
                      <c:pt idx="36806">
                        <c:v>1.1349480000000001</c:v>
                      </c:pt>
                      <c:pt idx="36807">
                        <c:v>1.137748</c:v>
                      </c:pt>
                      <c:pt idx="36808">
                        <c:v>1.1405479999999999</c:v>
                      </c:pt>
                      <c:pt idx="36809">
                        <c:v>1.143348</c:v>
                      </c:pt>
                      <c:pt idx="36810">
                        <c:v>1.1461479999999999</c:v>
                      </c:pt>
                      <c:pt idx="36811">
                        <c:v>1.1489480000000001</c:v>
                      </c:pt>
                      <c:pt idx="36812">
                        <c:v>1.151748</c:v>
                      </c:pt>
                      <c:pt idx="36813">
                        <c:v>1.1545479999999999</c:v>
                      </c:pt>
                      <c:pt idx="36814">
                        <c:v>1.157348</c:v>
                      </c:pt>
                      <c:pt idx="36815">
                        <c:v>1.160148</c:v>
                      </c:pt>
                      <c:pt idx="36816">
                        <c:v>1.1629480000000001</c:v>
                      </c:pt>
                      <c:pt idx="36817">
                        <c:v>1.165748</c:v>
                      </c:pt>
                      <c:pt idx="36818">
                        <c:v>1.1685479999999999</c:v>
                      </c:pt>
                      <c:pt idx="36819">
                        <c:v>1.1713480000000001</c:v>
                      </c:pt>
                      <c:pt idx="36820">
                        <c:v>1.174148</c:v>
                      </c:pt>
                      <c:pt idx="36821">
                        <c:v>1.1769480000000001</c:v>
                      </c:pt>
                      <c:pt idx="36822">
                        <c:v>1.179748</c:v>
                      </c:pt>
                      <c:pt idx="36823">
                        <c:v>1.1825479999999999</c:v>
                      </c:pt>
                      <c:pt idx="36824">
                        <c:v>1.1853480000000001</c:v>
                      </c:pt>
                      <c:pt idx="36825">
                        <c:v>1.188148</c:v>
                      </c:pt>
                      <c:pt idx="36826">
                        <c:v>1.1909479999999999</c:v>
                      </c:pt>
                      <c:pt idx="36827">
                        <c:v>1.193748</c:v>
                      </c:pt>
                      <c:pt idx="36828">
                        <c:v>1.1965479999999999</c:v>
                      </c:pt>
                      <c:pt idx="36829">
                        <c:v>1.1993480000000001</c:v>
                      </c:pt>
                      <c:pt idx="36830">
                        <c:v>1.202148</c:v>
                      </c:pt>
                      <c:pt idx="36831">
                        <c:v>1.2049479999999999</c:v>
                      </c:pt>
                      <c:pt idx="36832">
                        <c:v>1.207748</c:v>
                      </c:pt>
                      <c:pt idx="36833">
                        <c:v>1.210548</c:v>
                      </c:pt>
                      <c:pt idx="36834">
                        <c:v>1.2133480000000001</c:v>
                      </c:pt>
                      <c:pt idx="36835">
                        <c:v>1.216148</c:v>
                      </c:pt>
                      <c:pt idx="36836">
                        <c:v>1.2189479999999999</c:v>
                      </c:pt>
                      <c:pt idx="36837">
                        <c:v>1.2217480000000001</c:v>
                      </c:pt>
                      <c:pt idx="36838">
                        <c:v>1.224548</c:v>
                      </c:pt>
                      <c:pt idx="36839">
                        <c:v>1.2273480000000001</c:v>
                      </c:pt>
                      <c:pt idx="36840">
                        <c:v>1.230148</c:v>
                      </c:pt>
                      <c:pt idx="36841">
                        <c:v>1.2329479999999999</c:v>
                      </c:pt>
                      <c:pt idx="36842">
                        <c:v>1.2357480000000001</c:v>
                      </c:pt>
                      <c:pt idx="36843">
                        <c:v>1.238548</c:v>
                      </c:pt>
                      <c:pt idx="36844">
                        <c:v>1.2413479999999999</c:v>
                      </c:pt>
                      <c:pt idx="36845">
                        <c:v>1.244148</c:v>
                      </c:pt>
                      <c:pt idx="36846">
                        <c:v>1.2469479999999999</c:v>
                      </c:pt>
                      <c:pt idx="36847">
                        <c:v>1.2497480000000001</c:v>
                      </c:pt>
                      <c:pt idx="36848">
                        <c:v>1.252548</c:v>
                      </c:pt>
                      <c:pt idx="36849">
                        <c:v>1.2553479999999999</c:v>
                      </c:pt>
                      <c:pt idx="36850">
                        <c:v>1.258148</c:v>
                      </c:pt>
                      <c:pt idx="36851">
                        <c:v>1.260948</c:v>
                      </c:pt>
                      <c:pt idx="36852">
                        <c:v>1.2637480000000001</c:v>
                      </c:pt>
                      <c:pt idx="36853">
                        <c:v>1.266548</c:v>
                      </c:pt>
                      <c:pt idx="36854">
                        <c:v>1.2693479999999999</c:v>
                      </c:pt>
                      <c:pt idx="36855">
                        <c:v>1.2721480000000001</c:v>
                      </c:pt>
                      <c:pt idx="36856">
                        <c:v>1.274948</c:v>
                      </c:pt>
                      <c:pt idx="36857">
                        <c:v>1.2777480000000001</c:v>
                      </c:pt>
                      <c:pt idx="36858">
                        <c:v>1.280548</c:v>
                      </c:pt>
                      <c:pt idx="36859">
                        <c:v>1.2833479999999999</c:v>
                      </c:pt>
                      <c:pt idx="36860">
                        <c:v>1.2861480000000001</c:v>
                      </c:pt>
                      <c:pt idx="36861">
                        <c:v>1.288948</c:v>
                      </c:pt>
                      <c:pt idx="36862">
                        <c:v>1.2917479999999999</c:v>
                      </c:pt>
                      <c:pt idx="36863">
                        <c:v>1.294548</c:v>
                      </c:pt>
                      <c:pt idx="36864">
                        <c:v>1.2973479999999999</c:v>
                      </c:pt>
                      <c:pt idx="36865">
                        <c:v>1.3001480000000001</c:v>
                      </c:pt>
                      <c:pt idx="36866">
                        <c:v>1.302948</c:v>
                      </c:pt>
                      <c:pt idx="36867">
                        <c:v>1.3057479999999999</c:v>
                      </c:pt>
                      <c:pt idx="36868">
                        <c:v>1.308548</c:v>
                      </c:pt>
                      <c:pt idx="36869">
                        <c:v>1.311348</c:v>
                      </c:pt>
                      <c:pt idx="36870">
                        <c:v>1.3141480000000001</c:v>
                      </c:pt>
                      <c:pt idx="36871">
                        <c:v>1.316948</c:v>
                      </c:pt>
                      <c:pt idx="36872">
                        <c:v>1.3197479999999999</c:v>
                      </c:pt>
                      <c:pt idx="36873">
                        <c:v>1.3225480000000001</c:v>
                      </c:pt>
                      <c:pt idx="36874">
                        <c:v>1.325348</c:v>
                      </c:pt>
                      <c:pt idx="36875">
                        <c:v>1.3281480000000001</c:v>
                      </c:pt>
                      <c:pt idx="36876">
                        <c:v>1.330948</c:v>
                      </c:pt>
                      <c:pt idx="36877">
                        <c:v>1.3337479999999999</c:v>
                      </c:pt>
                      <c:pt idx="36878">
                        <c:v>1.3365480000000001</c:v>
                      </c:pt>
                      <c:pt idx="36879">
                        <c:v>1.339348</c:v>
                      </c:pt>
                      <c:pt idx="36880">
                        <c:v>1.3421479999999999</c:v>
                      </c:pt>
                      <c:pt idx="36881">
                        <c:v>1.344948</c:v>
                      </c:pt>
                      <c:pt idx="36882">
                        <c:v>1.3477479999999999</c:v>
                      </c:pt>
                      <c:pt idx="36883">
                        <c:v>1.3505480000000001</c:v>
                      </c:pt>
                      <c:pt idx="36884">
                        <c:v>1.353348</c:v>
                      </c:pt>
                      <c:pt idx="36885">
                        <c:v>1.3561479999999999</c:v>
                      </c:pt>
                      <c:pt idx="36886">
                        <c:v>1.358948</c:v>
                      </c:pt>
                      <c:pt idx="36887">
                        <c:v>1.361748</c:v>
                      </c:pt>
                      <c:pt idx="36888">
                        <c:v>1.3645480000000001</c:v>
                      </c:pt>
                      <c:pt idx="36889">
                        <c:v>1.367348</c:v>
                      </c:pt>
                      <c:pt idx="36890">
                        <c:v>1.3701479999999999</c:v>
                      </c:pt>
                      <c:pt idx="36891">
                        <c:v>1.3729480000000001</c:v>
                      </c:pt>
                      <c:pt idx="36892">
                        <c:v>1.375748</c:v>
                      </c:pt>
                      <c:pt idx="36893">
                        <c:v>1.3785480000000001</c:v>
                      </c:pt>
                      <c:pt idx="36894">
                        <c:v>1.381348</c:v>
                      </c:pt>
                      <c:pt idx="36895">
                        <c:v>1.3841479999999999</c:v>
                      </c:pt>
                      <c:pt idx="36896">
                        <c:v>1.3869480000000001</c:v>
                      </c:pt>
                      <c:pt idx="36897">
                        <c:v>1.389748</c:v>
                      </c:pt>
                      <c:pt idx="36898">
                        <c:v>1.3925479999999999</c:v>
                      </c:pt>
                      <c:pt idx="36899">
                        <c:v>1.395348</c:v>
                      </c:pt>
                      <c:pt idx="36900">
                        <c:v>1.3981479999999999</c:v>
                      </c:pt>
                      <c:pt idx="36901">
                        <c:v>1.4009480000000001</c:v>
                      </c:pt>
                      <c:pt idx="36902">
                        <c:v>1.403748</c:v>
                      </c:pt>
                      <c:pt idx="36903">
                        <c:v>1.4065479999999999</c:v>
                      </c:pt>
                      <c:pt idx="36904">
                        <c:v>1.409348</c:v>
                      </c:pt>
                      <c:pt idx="36905">
                        <c:v>1.412148</c:v>
                      </c:pt>
                      <c:pt idx="36906">
                        <c:v>1.4149480000000001</c:v>
                      </c:pt>
                      <c:pt idx="36907">
                        <c:v>1.417748</c:v>
                      </c:pt>
                      <c:pt idx="36908">
                        <c:v>1.4205479999999999</c:v>
                      </c:pt>
                      <c:pt idx="36909">
                        <c:v>1.4233480000000001</c:v>
                      </c:pt>
                      <c:pt idx="36910">
                        <c:v>1.426148</c:v>
                      </c:pt>
                      <c:pt idx="36911">
                        <c:v>1.4289480000000001</c:v>
                      </c:pt>
                      <c:pt idx="36912">
                        <c:v>1.431748</c:v>
                      </c:pt>
                      <c:pt idx="36913">
                        <c:v>1.4345479999999999</c:v>
                      </c:pt>
                      <c:pt idx="36914">
                        <c:v>1.4373480000000001</c:v>
                      </c:pt>
                      <c:pt idx="36915">
                        <c:v>1.440148</c:v>
                      </c:pt>
                      <c:pt idx="36916">
                        <c:v>1.4429479999999999</c:v>
                      </c:pt>
                      <c:pt idx="36917">
                        <c:v>1.445748</c:v>
                      </c:pt>
                      <c:pt idx="36918">
                        <c:v>1.4485479999999999</c:v>
                      </c:pt>
                      <c:pt idx="36919">
                        <c:v>1.4513480000000001</c:v>
                      </c:pt>
                      <c:pt idx="36920">
                        <c:v>1.454148</c:v>
                      </c:pt>
                      <c:pt idx="36921">
                        <c:v>1.4569479999999999</c:v>
                      </c:pt>
                      <c:pt idx="36922">
                        <c:v>1.459748</c:v>
                      </c:pt>
                      <c:pt idx="36923">
                        <c:v>1.462548</c:v>
                      </c:pt>
                      <c:pt idx="36924">
                        <c:v>1.4653480000000001</c:v>
                      </c:pt>
                      <c:pt idx="36925">
                        <c:v>1.468148</c:v>
                      </c:pt>
                      <c:pt idx="36926">
                        <c:v>1.4709479999999999</c:v>
                      </c:pt>
                      <c:pt idx="36927">
                        <c:v>1.4737480000000001</c:v>
                      </c:pt>
                      <c:pt idx="36928">
                        <c:v>1.476548</c:v>
                      </c:pt>
                      <c:pt idx="36929">
                        <c:v>1.4793480000000001</c:v>
                      </c:pt>
                      <c:pt idx="36930">
                        <c:v>1.482148</c:v>
                      </c:pt>
                      <c:pt idx="36931">
                        <c:v>1.4849479999999999</c:v>
                      </c:pt>
                      <c:pt idx="36932">
                        <c:v>1.4877480000000001</c:v>
                      </c:pt>
                      <c:pt idx="36933">
                        <c:v>1.490548</c:v>
                      </c:pt>
                      <c:pt idx="36934">
                        <c:v>1.4933479999999999</c:v>
                      </c:pt>
                      <c:pt idx="36935">
                        <c:v>1.496148</c:v>
                      </c:pt>
                      <c:pt idx="36936">
                        <c:v>1.4989479999999999</c:v>
                      </c:pt>
                      <c:pt idx="36937">
                        <c:v>1.5017480000000001</c:v>
                      </c:pt>
                      <c:pt idx="36938">
                        <c:v>1.504548</c:v>
                      </c:pt>
                      <c:pt idx="36939">
                        <c:v>1.5073479999999999</c:v>
                      </c:pt>
                      <c:pt idx="36940">
                        <c:v>1.510148</c:v>
                      </c:pt>
                      <c:pt idx="36941">
                        <c:v>1.512948</c:v>
                      </c:pt>
                      <c:pt idx="36942">
                        <c:v>1.5157480000000001</c:v>
                      </c:pt>
                      <c:pt idx="36943">
                        <c:v>1.518548</c:v>
                      </c:pt>
                      <c:pt idx="36944">
                        <c:v>1.5213479999999999</c:v>
                      </c:pt>
                      <c:pt idx="36945">
                        <c:v>1.5241480000000001</c:v>
                      </c:pt>
                      <c:pt idx="36946">
                        <c:v>1.526948</c:v>
                      </c:pt>
                      <c:pt idx="36947">
                        <c:v>1.5297480000000001</c:v>
                      </c:pt>
                      <c:pt idx="36948">
                        <c:v>1.532548</c:v>
                      </c:pt>
                      <c:pt idx="36949">
                        <c:v>1.5353479999999999</c:v>
                      </c:pt>
                      <c:pt idx="36950">
                        <c:v>1.5381480000000001</c:v>
                      </c:pt>
                      <c:pt idx="36951">
                        <c:v>1.540948</c:v>
                      </c:pt>
                      <c:pt idx="36952">
                        <c:v>1.5437479999999999</c:v>
                      </c:pt>
                      <c:pt idx="36953">
                        <c:v>1.546548</c:v>
                      </c:pt>
                      <c:pt idx="36954">
                        <c:v>1.5493479999999999</c:v>
                      </c:pt>
                      <c:pt idx="36955">
                        <c:v>1.5521480000000001</c:v>
                      </c:pt>
                      <c:pt idx="36956">
                        <c:v>1.554948</c:v>
                      </c:pt>
                      <c:pt idx="36957">
                        <c:v>1.5577479999999999</c:v>
                      </c:pt>
                      <c:pt idx="36958">
                        <c:v>1.560548</c:v>
                      </c:pt>
                      <c:pt idx="36959">
                        <c:v>1.563348</c:v>
                      </c:pt>
                      <c:pt idx="36960">
                        <c:v>1.5661480000000001</c:v>
                      </c:pt>
                      <c:pt idx="36961">
                        <c:v>1.568948</c:v>
                      </c:pt>
                      <c:pt idx="36962">
                        <c:v>1.5717479999999999</c:v>
                      </c:pt>
                      <c:pt idx="36963">
                        <c:v>1.5745480000000001</c:v>
                      </c:pt>
                      <c:pt idx="36964">
                        <c:v>1.577348</c:v>
                      </c:pt>
                      <c:pt idx="36965">
                        <c:v>1.5801480000000001</c:v>
                      </c:pt>
                      <c:pt idx="36966">
                        <c:v>1.582948</c:v>
                      </c:pt>
                      <c:pt idx="36967">
                        <c:v>1.5857479999999999</c:v>
                      </c:pt>
                      <c:pt idx="36968">
                        <c:v>1.5885480000000001</c:v>
                      </c:pt>
                      <c:pt idx="36969">
                        <c:v>1.591348</c:v>
                      </c:pt>
                      <c:pt idx="36970">
                        <c:v>1.5941479999999999</c:v>
                      </c:pt>
                      <c:pt idx="36971">
                        <c:v>1.596948</c:v>
                      </c:pt>
                      <c:pt idx="36972">
                        <c:v>1.5997479999999999</c:v>
                      </c:pt>
                      <c:pt idx="36973">
                        <c:v>1.6025480000000001</c:v>
                      </c:pt>
                      <c:pt idx="36974">
                        <c:v>1.605348</c:v>
                      </c:pt>
                      <c:pt idx="36975">
                        <c:v>1.6081479999999999</c:v>
                      </c:pt>
                      <c:pt idx="36976">
                        <c:v>1.610948</c:v>
                      </c:pt>
                      <c:pt idx="36977">
                        <c:v>1.613748</c:v>
                      </c:pt>
                      <c:pt idx="36978">
                        <c:v>1.6165480000000001</c:v>
                      </c:pt>
                      <c:pt idx="36979">
                        <c:v>1.619348</c:v>
                      </c:pt>
                      <c:pt idx="36980">
                        <c:v>1.6221479999999999</c:v>
                      </c:pt>
                      <c:pt idx="36981">
                        <c:v>1.6249480000000001</c:v>
                      </c:pt>
                      <c:pt idx="36982">
                        <c:v>1.627748</c:v>
                      </c:pt>
                      <c:pt idx="36983">
                        <c:v>1.6305480000000001</c:v>
                      </c:pt>
                      <c:pt idx="36984">
                        <c:v>1.633348</c:v>
                      </c:pt>
                      <c:pt idx="36985">
                        <c:v>1.6361479999999999</c:v>
                      </c:pt>
                      <c:pt idx="36986">
                        <c:v>1.6389480000000001</c:v>
                      </c:pt>
                      <c:pt idx="36987">
                        <c:v>1.641748</c:v>
                      </c:pt>
                      <c:pt idx="36988">
                        <c:v>1.6445479999999999</c:v>
                      </c:pt>
                      <c:pt idx="36989">
                        <c:v>1.647348</c:v>
                      </c:pt>
                      <c:pt idx="36990">
                        <c:v>1.6501479999999999</c:v>
                      </c:pt>
                      <c:pt idx="36991">
                        <c:v>1.6529480000000001</c:v>
                      </c:pt>
                      <c:pt idx="36992">
                        <c:v>1.655748</c:v>
                      </c:pt>
                      <c:pt idx="36993">
                        <c:v>1.6585479999999999</c:v>
                      </c:pt>
                      <c:pt idx="36994">
                        <c:v>1.661348</c:v>
                      </c:pt>
                      <c:pt idx="36995">
                        <c:v>1.664148</c:v>
                      </c:pt>
                      <c:pt idx="36996">
                        <c:v>1.6669480000000001</c:v>
                      </c:pt>
                      <c:pt idx="36997">
                        <c:v>1.669748</c:v>
                      </c:pt>
                      <c:pt idx="36998">
                        <c:v>1.6725479999999999</c:v>
                      </c:pt>
                      <c:pt idx="36999">
                        <c:v>1.6753480000000001</c:v>
                      </c:pt>
                      <c:pt idx="37000">
                        <c:v>1.678148</c:v>
                      </c:pt>
                      <c:pt idx="37001">
                        <c:v>1.6809480000000001</c:v>
                      </c:pt>
                      <c:pt idx="37002">
                        <c:v>1.683748</c:v>
                      </c:pt>
                      <c:pt idx="37003">
                        <c:v>1.6865479999999999</c:v>
                      </c:pt>
                      <c:pt idx="37004">
                        <c:v>1.6893480000000001</c:v>
                      </c:pt>
                      <c:pt idx="37005">
                        <c:v>1.692148</c:v>
                      </c:pt>
                      <c:pt idx="37006">
                        <c:v>1.6949479999999999</c:v>
                      </c:pt>
                      <c:pt idx="37007">
                        <c:v>1.697748</c:v>
                      </c:pt>
                      <c:pt idx="37008">
                        <c:v>1.7005479999999999</c:v>
                      </c:pt>
                      <c:pt idx="37009">
                        <c:v>1.7033480000000001</c:v>
                      </c:pt>
                      <c:pt idx="37010">
                        <c:v>1.706148</c:v>
                      </c:pt>
                      <c:pt idx="37011">
                        <c:v>1.7089479999999999</c:v>
                      </c:pt>
                      <c:pt idx="37012">
                        <c:v>1.711748</c:v>
                      </c:pt>
                      <c:pt idx="37013">
                        <c:v>1.714548</c:v>
                      </c:pt>
                      <c:pt idx="37014">
                        <c:v>1.7173480000000001</c:v>
                      </c:pt>
                      <c:pt idx="37015">
                        <c:v>1.720148</c:v>
                      </c:pt>
                      <c:pt idx="37016">
                        <c:v>1.7229479999999999</c:v>
                      </c:pt>
                      <c:pt idx="37017">
                        <c:v>1.7257480000000001</c:v>
                      </c:pt>
                      <c:pt idx="37018">
                        <c:v>1.728548</c:v>
                      </c:pt>
                      <c:pt idx="37019">
                        <c:v>1.7313480000000001</c:v>
                      </c:pt>
                      <c:pt idx="37020">
                        <c:v>1.734148</c:v>
                      </c:pt>
                      <c:pt idx="37021">
                        <c:v>1.7369479999999999</c:v>
                      </c:pt>
                      <c:pt idx="37022">
                        <c:v>1.7397480000000001</c:v>
                      </c:pt>
                      <c:pt idx="37023">
                        <c:v>1.742548</c:v>
                      </c:pt>
                      <c:pt idx="37024">
                        <c:v>1.7453479999999999</c:v>
                      </c:pt>
                      <c:pt idx="37025">
                        <c:v>1.748148</c:v>
                      </c:pt>
                      <c:pt idx="37026">
                        <c:v>1.7509479999999999</c:v>
                      </c:pt>
                      <c:pt idx="37027">
                        <c:v>1.7537480000000001</c:v>
                      </c:pt>
                      <c:pt idx="37028">
                        <c:v>1.756548</c:v>
                      </c:pt>
                      <c:pt idx="37029">
                        <c:v>1.7593479999999999</c:v>
                      </c:pt>
                      <c:pt idx="37030">
                        <c:v>1.762148</c:v>
                      </c:pt>
                      <c:pt idx="37031">
                        <c:v>1.764948</c:v>
                      </c:pt>
                      <c:pt idx="37032">
                        <c:v>1.7677480000000001</c:v>
                      </c:pt>
                      <c:pt idx="37033">
                        <c:v>1.770548</c:v>
                      </c:pt>
                      <c:pt idx="37034">
                        <c:v>1.7733479999999999</c:v>
                      </c:pt>
                      <c:pt idx="37035">
                        <c:v>1.7761480000000001</c:v>
                      </c:pt>
                      <c:pt idx="37036">
                        <c:v>1.778948</c:v>
                      </c:pt>
                      <c:pt idx="37037">
                        <c:v>1.7817480000000001</c:v>
                      </c:pt>
                      <c:pt idx="37038">
                        <c:v>1.784548</c:v>
                      </c:pt>
                      <c:pt idx="37039">
                        <c:v>1.7873479999999999</c:v>
                      </c:pt>
                      <c:pt idx="37040">
                        <c:v>1.7901480000000001</c:v>
                      </c:pt>
                      <c:pt idx="37041">
                        <c:v>1.792948</c:v>
                      </c:pt>
                      <c:pt idx="37042">
                        <c:v>1.7957479999999999</c:v>
                      </c:pt>
                      <c:pt idx="37043">
                        <c:v>1.798548</c:v>
                      </c:pt>
                      <c:pt idx="37044">
                        <c:v>1.8013479999999999</c:v>
                      </c:pt>
                      <c:pt idx="37045">
                        <c:v>1.8041480000000001</c:v>
                      </c:pt>
                      <c:pt idx="37046">
                        <c:v>1.806948</c:v>
                      </c:pt>
                      <c:pt idx="37047">
                        <c:v>1.8097479999999999</c:v>
                      </c:pt>
                      <c:pt idx="37048">
                        <c:v>1.812548</c:v>
                      </c:pt>
                      <c:pt idx="37049">
                        <c:v>1.815348</c:v>
                      </c:pt>
                      <c:pt idx="37050">
                        <c:v>1.8181480000000001</c:v>
                      </c:pt>
                      <c:pt idx="37051">
                        <c:v>1.820948</c:v>
                      </c:pt>
                      <c:pt idx="37052">
                        <c:v>1.8237479999999999</c:v>
                      </c:pt>
                      <c:pt idx="37053">
                        <c:v>1.8265480000000001</c:v>
                      </c:pt>
                      <c:pt idx="37054">
                        <c:v>1.829348</c:v>
                      </c:pt>
                      <c:pt idx="37055">
                        <c:v>1.8321480000000001</c:v>
                      </c:pt>
                      <c:pt idx="37056">
                        <c:v>1.834948</c:v>
                      </c:pt>
                      <c:pt idx="37057">
                        <c:v>1.8377479999999999</c:v>
                      </c:pt>
                      <c:pt idx="37058">
                        <c:v>1.8405480000000001</c:v>
                      </c:pt>
                      <c:pt idx="37059">
                        <c:v>1.843348</c:v>
                      </c:pt>
                      <c:pt idx="37060">
                        <c:v>1.8461479999999999</c:v>
                      </c:pt>
                      <c:pt idx="37061">
                        <c:v>1.848948</c:v>
                      </c:pt>
                      <c:pt idx="37062">
                        <c:v>1.8517479999999999</c:v>
                      </c:pt>
                      <c:pt idx="37063">
                        <c:v>1.8545480000000001</c:v>
                      </c:pt>
                      <c:pt idx="37064">
                        <c:v>1.857348</c:v>
                      </c:pt>
                      <c:pt idx="37065">
                        <c:v>1.8601479999999999</c:v>
                      </c:pt>
                      <c:pt idx="37066">
                        <c:v>1.862948</c:v>
                      </c:pt>
                      <c:pt idx="37067">
                        <c:v>1.865748</c:v>
                      </c:pt>
                      <c:pt idx="37068">
                        <c:v>1.8685480000000001</c:v>
                      </c:pt>
                      <c:pt idx="37069">
                        <c:v>1.871348</c:v>
                      </c:pt>
                      <c:pt idx="37070">
                        <c:v>1.8741479999999999</c:v>
                      </c:pt>
                      <c:pt idx="37071">
                        <c:v>1.8769480000000001</c:v>
                      </c:pt>
                      <c:pt idx="37072">
                        <c:v>1.879748</c:v>
                      </c:pt>
                      <c:pt idx="37073">
                        <c:v>1.8825480000000001</c:v>
                      </c:pt>
                      <c:pt idx="37074">
                        <c:v>1.885348</c:v>
                      </c:pt>
                      <c:pt idx="37075">
                        <c:v>1.8881479999999999</c:v>
                      </c:pt>
                      <c:pt idx="37076">
                        <c:v>1.8909480000000001</c:v>
                      </c:pt>
                      <c:pt idx="37077">
                        <c:v>1.893748</c:v>
                      </c:pt>
                      <c:pt idx="37078">
                        <c:v>1.8965479999999999</c:v>
                      </c:pt>
                      <c:pt idx="37079">
                        <c:v>1.899348</c:v>
                      </c:pt>
                      <c:pt idx="37080">
                        <c:v>1.9021479999999999</c:v>
                      </c:pt>
                      <c:pt idx="37081">
                        <c:v>1.9049480000000001</c:v>
                      </c:pt>
                      <c:pt idx="37082">
                        <c:v>1.907748</c:v>
                      </c:pt>
                      <c:pt idx="37083">
                        <c:v>1.9105479999999999</c:v>
                      </c:pt>
                      <c:pt idx="37084">
                        <c:v>1.913348</c:v>
                      </c:pt>
                      <c:pt idx="37085">
                        <c:v>1.916148</c:v>
                      </c:pt>
                      <c:pt idx="37086">
                        <c:v>1.9189480000000001</c:v>
                      </c:pt>
                      <c:pt idx="37087">
                        <c:v>1.921748</c:v>
                      </c:pt>
                      <c:pt idx="37088">
                        <c:v>1.9245479999999999</c:v>
                      </c:pt>
                      <c:pt idx="37089">
                        <c:v>1.9273480000000001</c:v>
                      </c:pt>
                      <c:pt idx="37090">
                        <c:v>1.930148</c:v>
                      </c:pt>
                      <c:pt idx="37091">
                        <c:v>1.9329480000000001</c:v>
                      </c:pt>
                      <c:pt idx="37092">
                        <c:v>1.935748</c:v>
                      </c:pt>
                      <c:pt idx="37093">
                        <c:v>1.9385479999999999</c:v>
                      </c:pt>
                      <c:pt idx="37094">
                        <c:v>1.9413480000000001</c:v>
                      </c:pt>
                      <c:pt idx="37095">
                        <c:v>1.944148</c:v>
                      </c:pt>
                      <c:pt idx="37096">
                        <c:v>1.9469479999999999</c:v>
                      </c:pt>
                      <c:pt idx="37097">
                        <c:v>1.949748</c:v>
                      </c:pt>
                      <c:pt idx="37098">
                        <c:v>1.952548</c:v>
                      </c:pt>
                      <c:pt idx="37099">
                        <c:v>1.9553480000000001</c:v>
                      </c:pt>
                      <c:pt idx="37100">
                        <c:v>1.958148</c:v>
                      </c:pt>
                      <c:pt idx="37101">
                        <c:v>1.9609479999999999</c:v>
                      </c:pt>
                      <c:pt idx="37102">
                        <c:v>1.963748</c:v>
                      </c:pt>
                      <c:pt idx="37103">
                        <c:v>1.966548</c:v>
                      </c:pt>
                      <c:pt idx="37104">
                        <c:v>1.9693480000000001</c:v>
                      </c:pt>
                      <c:pt idx="37105">
                        <c:v>1.972148</c:v>
                      </c:pt>
                      <c:pt idx="37106">
                        <c:v>1.9749479999999999</c:v>
                      </c:pt>
                      <c:pt idx="37107">
                        <c:v>1.9777480000000001</c:v>
                      </c:pt>
                      <c:pt idx="37108">
                        <c:v>1.980548</c:v>
                      </c:pt>
                      <c:pt idx="37109">
                        <c:v>1.9833480000000001</c:v>
                      </c:pt>
                      <c:pt idx="37110">
                        <c:v>1.986148</c:v>
                      </c:pt>
                      <c:pt idx="37111">
                        <c:v>1.9889479999999999</c:v>
                      </c:pt>
                      <c:pt idx="37112">
                        <c:v>1.9917480000000001</c:v>
                      </c:pt>
                      <c:pt idx="37113">
                        <c:v>1.994548</c:v>
                      </c:pt>
                      <c:pt idx="37114">
                        <c:v>1.9973479999999999</c:v>
                      </c:pt>
                      <c:pt idx="37115">
                        <c:v>2.0001479999999998</c:v>
                      </c:pt>
                      <c:pt idx="37116">
                        <c:v>2.002948</c:v>
                      </c:pt>
                      <c:pt idx="37117">
                        <c:v>2.0057480000000001</c:v>
                      </c:pt>
                      <c:pt idx="37118">
                        <c:v>2.0085480000000002</c:v>
                      </c:pt>
                      <c:pt idx="37119">
                        <c:v>2.0113479999999999</c:v>
                      </c:pt>
                      <c:pt idx="37120">
                        <c:v>2.014148</c:v>
                      </c:pt>
                      <c:pt idx="37121">
                        <c:v>2.0169480000000002</c:v>
                      </c:pt>
                      <c:pt idx="37122">
                        <c:v>2.0197479999999999</c:v>
                      </c:pt>
                      <c:pt idx="37123">
                        <c:v>2.022548</c:v>
                      </c:pt>
                      <c:pt idx="37124">
                        <c:v>2.0253480000000001</c:v>
                      </c:pt>
                      <c:pt idx="37125">
                        <c:v>2.0281479999999998</c:v>
                      </c:pt>
                      <c:pt idx="37126">
                        <c:v>2.030948</c:v>
                      </c:pt>
                      <c:pt idx="37127">
                        <c:v>2.0337480000000001</c:v>
                      </c:pt>
                      <c:pt idx="37128">
                        <c:v>2.0365479999999998</c:v>
                      </c:pt>
                      <c:pt idx="37129">
                        <c:v>2.0393479999999999</c:v>
                      </c:pt>
                      <c:pt idx="37130">
                        <c:v>2.0421480000000001</c:v>
                      </c:pt>
                      <c:pt idx="37131">
                        <c:v>2.0449480000000002</c:v>
                      </c:pt>
                      <c:pt idx="37132">
                        <c:v>2.0477479999999999</c:v>
                      </c:pt>
                      <c:pt idx="37133">
                        <c:v>2.050548</c:v>
                      </c:pt>
                      <c:pt idx="37134">
                        <c:v>2.0533480000000002</c:v>
                      </c:pt>
                      <c:pt idx="37135">
                        <c:v>2.0561479999999999</c:v>
                      </c:pt>
                      <c:pt idx="37136">
                        <c:v>2.058948</c:v>
                      </c:pt>
                      <c:pt idx="37137">
                        <c:v>2.0617480000000001</c:v>
                      </c:pt>
                      <c:pt idx="37138">
                        <c:v>2.0645479999999998</c:v>
                      </c:pt>
                      <c:pt idx="37139">
                        <c:v>2.067348</c:v>
                      </c:pt>
                      <c:pt idx="37140">
                        <c:v>2.0701480000000001</c:v>
                      </c:pt>
                      <c:pt idx="37141">
                        <c:v>2.0729479999999998</c:v>
                      </c:pt>
                      <c:pt idx="37142">
                        <c:v>2.0757479999999999</c:v>
                      </c:pt>
                      <c:pt idx="37143">
                        <c:v>2.0785480000000001</c:v>
                      </c:pt>
                      <c:pt idx="37144">
                        <c:v>2.0813480000000002</c:v>
                      </c:pt>
                      <c:pt idx="37145">
                        <c:v>2.0841479999999999</c:v>
                      </c:pt>
                      <c:pt idx="37146">
                        <c:v>2.086948</c:v>
                      </c:pt>
                      <c:pt idx="37147">
                        <c:v>2.0897480000000002</c:v>
                      </c:pt>
                      <c:pt idx="37148">
                        <c:v>2.0925479999999999</c:v>
                      </c:pt>
                      <c:pt idx="37149">
                        <c:v>2.095348</c:v>
                      </c:pt>
                      <c:pt idx="37150">
                        <c:v>2.0981480000000001</c:v>
                      </c:pt>
                      <c:pt idx="37151">
                        <c:v>2.1009479999999998</c:v>
                      </c:pt>
                      <c:pt idx="37152">
                        <c:v>2.103748</c:v>
                      </c:pt>
                      <c:pt idx="37153">
                        <c:v>2.1065480000000001</c:v>
                      </c:pt>
                      <c:pt idx="37154">
                        <c:v>2.1093479999999998</c:v>
                      </c:pt>
                      <c:pt idx="37155">
                        <c:v>2.1121479999999999</c:v>
                      </c:pt>
                      <c:pt idx="37156">
                        <c:v>2.1149480000000001</c:v>
                      </c:pt>
                      <c:pt idx="37157">
                        <c:v>2.1177480000000002</c:v>
                      </c:pt>
                      <c:pt idx="37158">
                        <c:v>2.1205479999999999</c:v>
                      </c:pt>
                      <c:pt idx="37159">
                        <c:v>2.123348</c:v>
                      </c:pt>
                      <c:pt idx="37160">
                        <c:v>2.1261480000000001</c:v>
                      </c:pt>
                      <c:pt idx="37161">
                        <c:v>2.1289479999999998</c:v>
                      </c:pt>
                      <c:pt idx="37162">
                        <c:v>2.131748</c:v>
                      </c:pt>
                      <c:pt idx="37163">
                        <c:v>2.1345480000000001</c:v>
                      </c:pt>
                      <c:pt idx="37164">
                        <c:v>2.1373479999999998</c:v>
                      </c:pt>
                      <c:pt idx="37165">
                        <c:v>2.1401479999999999</c:v>
                      </c:pt>
                      <c:pt idx="37166">
                        <c:v>2.1429480000000001</c:v>
                      </c:pt>
                      <c:pt idx="37167">
                        <c:v>2.1457480000000002</c:v>
                      </c:pt>
                      <c:pt idx="37168">
                        <c:v>2.1485479999999999</c:v>
                      </c:pt>
                      <c:pt idx="37169">
                        <c:v>2.151348</c:v>
                      </c:pt>
                      <c:pt idx="37170">
                        <c:v>2.1541480000000002</c:v>
                      </c:pt>
                      <c:pt idx="37171">
                        <c:v>2.1569479999999999</c:v>
                      </c:pt>
                      <c:pt idx="37172">
                        <c:v>2.159748</c:v>
                      </c:pt>
                      <c:pt idx="37173">
                        <c:v>2.1625480000000001</c:v>
                      </c:pt>
                      <c:pt idx="37174">
                        <c:v>2.1653479999999998</c:v>
                      </c:pt>
                      <c:pt idx="37175">
                        <c:v>2.168148</c:v>
                      </c:pt>
                      <c:pt idx="37176">
                        <c:v>2.1709480000000001</c:v>
                      </c:pt>
                      <c:pt idx="37177">
                        <c:v>2.1737479999999998</c:v>
                      </c:pt>
                      <c:pt idx="37178">
                        <c:v>2.1765479999999999</c:v>
                      </c:pt>
                      <c:pt idx="37179">
                        <c:v>2.1793480000000001</c:v>
                      </c:pt>
                      <c:pt idx="37180">
                        <c:v>2.1821480000000002</c:v>
                      </c:pt>
                      <c:pt idx="37181">
                        <c:v>2.1849479999999999</c:v>
                      </c:pt>
                      <c:pt idx="37182">
                        <c:v>2.187748</c:v>
                      </c:pt>
                      <c:pt idx="37183">
                        <c:v>2.1905480000000002</c:v>
                      </c:pt>
                      <c:pt idx="37184">
                        <c:v>2.1933479999999999</c:v>
                      </c:pt>
                      <c:pt idx="37185">
                        <c:v>2.196148</c:v>
                      </c:pt>
                      <c:pt idx="37186">
                        <c:v>2.1989480000000001</c:v>
                      </c:pt>
                      <c:pt idx="37187">
                        <c:v>2.2017479999999998</c:v>
                      </c:pt>
                      <c:pt idx="37188">
                        <c:v>2.204548</c:v>
                      </c:pt>
                      <c:pt idx="37189">
                        <c:v>2.2073480000000001</c:v>
                      </c:pt>
                      <c:pt idx="37190">
                        <c:v>2.2101479999999998</c:v>
                      </c:pt>
                      <c:pt idx="37191">
                        <c:v>2.2129479999999999</c:v>
                      </c:pt>
                      <c:pt idx="37192">
                        <c:v>2.2157480000000001</c:v>
                      </c:pt>
                      <c:pt idx="37193">
                        <c:v>2.2185480000000002</c:v>
                      </c:pt>
                      <c:pt idx="37194">
                        <c:v>2.2213479999999999</c:v>
                      </c:pt>
                      <c:pt idx="37195">
                        <c:v>2.224148</c:v>
                      </c:pt>
                      <c:pt idx="37196">
                        <c:v>2.2269480000000001</c:v>
                      </c:pt>
                      <c:pt idx="37197">
                        <c:v>2.2297479999999998</c:v>
                      </c:pt>
                      <c:pt idx="37198">
                        <c:v>2.232548</c:v>
                      </c:pt>
                      <c:pt idx="37199">
                        <c:v>2.2353480000000001</c:v>
                      </c:pt>
                      <c:pt idx="37200">
                        <c:v>2.2381479999999998</c:v>
                      </c:pt>
                      <c:pt idx="37201">
                        <c:v>2.2409479999999999</c:v>
                      </c:pt>
                      <c:pt idx="37202">
                        <c:v>2.2437480000000001</c:v>
                      </c:pt>
                      <c:pt idx="37203">
                        <c:v>2.2465480000000002</c:v>
                      </c:pt>
                      <c:pt idx="37204">
                        <c:v>2.2493479999999999</c:v>
                      </c:pt>
                      <c:pt idx="37205">
                        <c:v>2.252148</c:v>
                      </c:pt>
                      <c:pt idx="37206">
                        <c:v>2.2549480000000002</c:v>
                      </c:pt>
                      <c:pt idx="37207">
                        <c:v>2.2577479999999999</c:v>
                      </c:pt>
                      <c:pt idx="37208">
                        <c:v>2.260548</c:v>
                      </c:pt>
                      <c:pt idx="37209">
                        <c:v>2.2633480000000001</c:v>
                      </c:pt>
                      <c:pt idx="37210">
                        <c:v>2.2661479999999998</c:v>
                      </c:pt>
                      <c:pt idx="37211">
                        <c:v>2.268948</c:v>
                      </c:pt>
                      <c:pt idx="37212">
                        <c:v>2.2717480000000001</c:v>
                      </c:pt>
                      <c:pt idx="37213">
                        <c:v>2.2745479999999998</c:v>
                      </c:pt>
                      <c:pt idx="37214">
                        <c:v>2.2773479999999999</c:v>
                      </c:pt>
                      <c:pt idx="37215">
                        <c:v>2.2801480000000001</c:v>
                      </c:pt>
                      <c:pt idx="37216">
                        <c:v>2.2829480000000002</c:v>
                      </c:pt>
                      <c:pt idx="37217">
                        <c:v>2.2857479999999999</c:v>
                      </c:pt>
                      <c:pt idx="37218">
                        <c:v>2.288548</c:v>
                      </c:pt>
                      <c:pt idx="37219">
                        <c:v>2.2913480000000002</c:v>
                      </c:pt>
                      <c:pt idx="37220">
                        <c:v>2.2941479999999999</c:v>
                      </c:pt>
                      <c:pt idx="37221">
                        <c:v>2.296948</c:v>
                      </c:pt>
                      <c:pt idx="37222">
                        <c:v>2.2997480000000001</c:v>
                      </c:pt>
                      <c:pt idx="37223">
                        <c:v>2.3025479999999998</c:v>
                      </c:pt>
                      <c:pt idx="37224">
                        <c:v>2.305348</c:v>
                      </c:pt>
                      <c:pt idx="37225">
                        <c:v>2.3081480000000001</c:v>
                      </c:pt>
                      <c:pt idx="37226">
                        <c:v>2.3109479999999998</c:v>
                      </c:pt>
                      <c:pt idx="37227">
                        <c:v>2.3137479999999999</c:v>
                      </c:pt>
                      <c:pt idx="37228">
                        <c:v>2.3165480000000001</c:v>
                      </c:pt>
                      <c:pt idx="37229">
                        <c:v>2.3193480000000002</c:v>
                      </c:pt>
                      <c:pt idx="37230">
                        <c:v>2.3221479999999999</c:v>
                      </c:pt>
                      <c:pt idx="37231">
                        <c:v>2.324948</c:v>
                      </c:pt>
                      <c:pt idx="37232">
                        <c:v>2.3277480000000002</c:v>
                      </c:pt>
                      <c:pt idx="37233">
                        <c:v>2.3305479999999998</c:v>
                      </c:pt>
                      <c:pt idx="37234">
                        <c:v>2.333348</c:v>
                      </c:pt>
                      <c:pt idx="37235">
                        <c:v>2.3361480000000001</c:v>
                      </c:pt>
                      <c:pt idx="37236">
                        <c:v>2.3389479999999998</c:v>
                      </c:pt>
                      <c:pt idx="37237">
                        <c:v>2.3417479999999999</c:v>
                      </c:pt>
                      <c:pt idx="37238">
                        <c:v>2.3445480000000001</c:v>
                      </c:pt>
                      <c:pt idx="37239">
                        <c:v>2.3473480000000002</c:v>
                      </c:pt>
                      <c:pt idx="37240">
                        <c:v>2.3501479999999999</c:v>
                      </c:pt>
                      <c:pt idx="37241">
                        <c:v>2.352948</c:v>
                      </c:pt>
                      <c:pt idx="37242">
                        <c:v>2.3557480000000002</c:v>
                      </c:pt>
                      <c:pt idx="37243">
                        <c:v>2.3585479999999999</c:v>
                      </c:pt>
                      <c:pt idx="37244">
                        <c:v>2.361348</c:v>
                      </c:pt>
                      <c:pt idx="37245">
                        <c:v>2.3641480000000001</c:v>
                      </c:pt>
                      <c:pt idx="37246">
                        <c:v>2.3669479999999998</c:v>
                      </c:pt>
                      <c:pt idx="37247">
                        <c:v>2.369748</c:v>
                      </c:pt>
                      <c:pt idx="37248">
                        <c:v>2.3725480000000001</c:v>
                      </c:pt>
                      <c:pt idx="37249">
                        <c:v>2.3753479999999998</c:v>
                      </c:pt>
                      <c:pt idx="37250">
                        <c:v>2.3781479999999999</c:v>
                      </c:pt>
                      <c:pt idx="37251">
                        <c:v>2.3809480000000001</c:v>
                      </c:pt>
                      <c:pt idx="37252">
                        <c:v>2.3837480000000002</c:v>
                      </c:pt>
                      <c:pt idx="37253">
                        <c:v>2.3865479999999999</c:v>
                      </c:pt>
                      <c:pt idx="37254">
                        <c:v>2.389348</c:v>
                      </c:pt>
                      <c:pt idx="37255">
                        <c:v>2.3921480000000002</c:v>
                      </c:pt>
                      <c:pt idx="37256">
                        <c:v>2.3949479999999999</c:v>
                      </c:pt>
                      <c:pt idx="37257">
                        <c:v>2.397748</c:v>
                      </c:pt>
                      <c:pt idx="37258">
                        <c:v>2.4005480000000001</c:v>
                      </c:pt>
                      <c:pt idx="37259">
                        <c:v>2.4033479999999998</c:v>
                      </c:pt>
                      <c:pt idx="37260">
                        <c:v>2.406148</c:v>
                      </c:pt>
                      <c:pt idx="37261">
                        <c:v>2.4089480000000001</c:v>
                      </c:pt>
                      <c:pt idx="37262">
                        <c:v>2.4117479999999998</c:v>
                      </c:pt>
                      <c:pt idx="37263">
                        <c:v>2.4145479999999999</c:v>
                      </c:pt>
                      <c:pt idx="37264">
                        <c:v>2.4173480000000001</c:v>
                      </c:pt>
                      <c:pt idx="37265">
                        <c:v>2.4201480000000002</c:v>
                      </c:pt>
                      <c:pt idx="37266">
                        <c:v>2.4229479999999999</c:v>
                      </c:pt>
                      <c:pt idx="37267">
                        <c:v>2.425748</c:v>
                      </c:pt>
                      <c:pt idx="37268">
                        <c:v>2.4285480000000002</c:v>
                      </c:pt>
                      <c:pt idx="37269">
                        <c:v>2.4313479999999998</c:v>
                      </c:pt>
                      <c:pt idx="37270">
                        <c:v>2.434148</c:v>
                      </c:pt>
                      <c:pt idx="37271">
                        <c:v>2.4369480000000001</c:v>
                      </c:pt>
                      <c:pt idx="37272">
                        <c:v>2.4397479999999998</c:v>
                      </c:pt>
                      <c:pt idx="37273">
                        <c:v>2.4425479999999999</c:v>
                      </c:pt>
                      <c:pt idx="37274">
                        <c:v>2.4453480000000001</c:v>
                      </c:pt>
                      <c:pt idx="37275">
                        <c:v>2.4481480000000002</c:v>
                      </c:pt>
                      <c:pt idx="37276">
                        <c:v>2.4509479999999999</c:v>
                      </c:pt>
                      <c:pt idx="37277">
                        <c:v>2.453748</c:v>
                      </c:pt>
                      <c:pt idx="37278">
                        <c:v>2.4565480000000002</c:v>
                      </c:pt>
                      <c:pt idx="37279">
                        <c:v>2.4593479999999999</c:v>
                      </c:pt>
                      <c:pt idx="37280">
                        <c:v>2.462148</c:v>
                      </c:pt>
                      <c:pt idx="37281">
                        <c:v>2.4649480000000001</c:v>
                      </c:pt>
                      <c:pt idx="37282">
                        <c:v>2.4677479999999998</c:v>
                      </c:pt>
                      <c:pt idx="37283">
                        <c:v>2.470548</c:v>
                      </c:pt>
                      <c:pt idx="37284">
                        <c:v>2.4733480000000001</c:v>
                      </c:pt>
                      <c:pt idx="37285">
                        <c:v>2.4761479999999998</c:v>
                      </c:pt>
                      <c:pt idx="37286">
                        <c:v>2.4789479999999999</c:v>
                      </c:pt>
                      <c:pt idx="37287">
                        <c:v>2.4817480000000001</c:v>
                      </c:pt>
                      <c:pt idx="37288">
                        <c:v>2.4845480000000002</c:v>
                      </c:pt>
                      <c:pt idx="37289">
                        <c:v>2.4873479999999999</c:v>
                      </c:pt>
                      <c:pt idx="37290">
                        <c:v>2.490148</c:v>
                      </c:pt>
                      <c:pt idx="37291">
                        <c:v>2.4929480000000002</c:v>
                      </c:pt>
                      <c:pt idx="37292">
                        <c:v>2.4957479999999999</c:v>
                      </c:pt>
                      <c:pt idx="37293">
                        <c:v>2.498548</c:v>
                      </c:pt>
                      <c:pt idx="37294">
                        <c:v>2.5013480000000001</c:v>
                      </c:pt>
                      <c:pt idx="37295">
                        <c:v>2.5041479999999998</c:v>
                      </c:pt>
                      <c:pt idx="37296">
                        <c:v>2.506948</c:v>
                      </c:pt>
                      <c:pt idx="37297">
                        <c:v>2.5097480000000001</c:v>
                      </c:pt>
                      <c:pt idx="37298">
                        <c:v>2.5125479999999998</c:v>
                      </c:pt>
                      <c:pt idx="37299">
                        <c:v>2.5153479999999999</c:v>
                      </c:pt>
                      <c:pt idx="37300">
                        <c:v>2.5181480000000001</c:v>
                      </c:pt>
                      <c:pt idx="37301">
                        <c:v>2.5209480000000002</c:v>
                      </c:pt>
                      <c:pt idx="37302">
                        <c:v>2.5237479999999999</c:v>
                      </c:pt>
                      <c:pt idx="37303">
                        <c:v>2.526548</c:v>
                      </c:pt>
                      <c:pt idx="37304">
                        <c:v>2.5293480000000002</c:v>
                      </c:pt>
                      <c:pt idx="37305">
                        <c:v>2.5321479999999998</c:v>
                      </c:pt>
                      <c:pt idx="37306">
                        <c:v>2.534948</c:v>
                      </c:pt>
                      <c:pt idx="37307">
                        <c:v>2.5377480000000001</c:v>
                      </c:pt>
                      <c:pt idx="37308">
                        <c:v>2.5405479999999998</c:v>
                      </c:pt>
                      <c:pt idx="37309">
                        <c:v>2.5433479999999999</c:v>
                      </c:pt>
                      <c:pt idx="37310">
                        <c:v>2.5461480000000001</c:v>
                      </c:pt>
                      <c:pt idx="37311">
                        <c:v>2.5489480000000002</c:v>
                      </c:pt>
                      <c:pt idx="37312">
                        <c:v>2.5517479999999999</c:v>
                      </c:pt>
                      <c:pt idx="37313">
                        <c:v>2.554548</c:v>
                      </c:pt>
                      <c:pt idx="37314">
                        <c:v>2.5573480000000002</c:v>
                      </c:pt>
                      <c:pt idx="37315">
                        <c:v>2.5601479999999999</c:v>
                      </c:pt>
                      <c:pt idx="37316">
                        <c:v>2.562948</c:v>
                      </c:pt>
                      <c:pt idx="37317">
                        <c:v>2.5657480000000001</c:v>
                      </c:pt>
                      <c:pt idx="37318">
                        <c:v>2.5685479999999998</c:v>
                      </c:pt>
                      <c:pt idx="37319">
                        <c:v>2.571348</c:v>
                      </c:pt>
                      <c:pt idx="37320">
                        <c:v>2.5741480000000001</c:v>
                      </c:pt>
                      <c:pt idx="37321">
                        <c:v>2.5769479999999998</c:v>
                      </c:pt>
                      <c:pt idx="37322">
                        <c:v>2.5797479999999999</c:v>
                      </c:pt>
                      <c:pt idx="37323">
                        <c:v>2.5825480000000001</c:v>
                      </c:pt>
                      <c:pt idx="37324">
                        <c:v>2.5853480000000002</c:v>
                      </c:pt>
                      <c:pt idx="37325">
                        <c:v>2.5881479999999999</c:v>
                      </c:pt>
                      <c:pt idx="37326">
                        <c:v>2.590948</c:v>
                      </c:pt>
                      <c:pt idx="37327">
                        <c:v>2.5937480000000002</c:v>
                      </c:pt>
                      <c:pt idx="37328">
                        <c:v>2.5965479999999999</c:v>
                      </c:pt>
                      <c:pt idx="37329">
                        <c:v>2.599348</c:v>
                      </c:pt>
                      <c:pt idx="37330">
                        <c:v>2.6021480000000001</c:v>
                      </c:pt>
                      <c:pt idx="37331">
                        <c:v>2.6049479999999998</c:v>
                      </c:pt>
                      <c:pt idx="37332">
                        <c:v>2.607748</c:v>
                      </c:pt>
                      <c:pt idx="37333">
                        <c:v>2.6105480000000001</c:v>
                      </c:pt>
                      <c:pt idx="37334">
                        <c:v>2.6133479999999998</c:v>
                      </c:pt>
                      <c:pt idx="37335">
                        <c:v>2.6161479999999999</c:v>
                      </c:pt>
                      <c:pt idx="37336">
                        <c:v>2.6189480000000001</c:v>
                      </c:pt>
                      <c:pt idx="37337">
                        <c:v>2.6217480000000002</c:v>
                      </c:pt>
                      <c:pt idx="37338">
                        <c:v>2.6245479999999999</c:v>
                      </c:pt>
                      <c:pt idx="37339">
                        <c:v>2.627348</c:v>
                      </c:pt>
                      <c:pt idx="37340">
                        <c:v>2.6301480000000002</c:v>
                      </c:pt>
                      <c:pt idx="37341">
                        <c:v>2.6329479999999998</c:v>
                      </c:pt>
                      <c:pt idx="37342">
                        <c:v>2.635748</c:v>
                      </c:pt>
                      <c:pt idx="37343">
                        <c:v>2.6385480000000001</c:v>
                      </c:pt>
                      <c:pt idx="37344">
                        <c:v>2.6413479999999998</c:v>
                      </c:pt>
                      <c:pt idx="37345">
                        <c:v>2.6441479999999999</c:v>
                      </c:pt>
                      <c:pt idx="37346">
                        <c:v>2.6469480000000001</c:v>
                      </c:pt>
                      <c:pt idx="37347">
                        <c:v>2.6497480000000002</c:v>
                      </c:pt>
                      <c:pt idx="37348">
                        <c:v>2.6525479999999999</c:v>
                      </c:pt>
                      <c:pt idx="37349">
                        <c:v>2.655348</c:v>
                      </c:pt>
                      <c:pt idx="37350">
                        <c:v>2.6581480000000002</c:v>
                      </c:pt>
                      <c:pt idx="37351">
                        <c:v>2.6609479999999999</c:v>
                      </c:pt>
                      <c:pt idx="37352">
                        <c:v>2.663748</c:v>
                      </c:pt>
                      <c:pt idx="37353">
                        <c:v>2.6665480000000001</c:v>
                      </c:pt>
                      <c:pt idx="37354">
                        <c:v>2.6693479999999998</c:v>
                      </c:pt>
                      <c:pt idx="37355">
                        <c:v>2.672148</c:v>
                      </c:pt>
                      <c:pt idx="37356">
                        <c:v>2.6749480000000001</c:v>
                      </c:pt>
                      <c:pt idx="37357">
                        <c:v>2.6777479999999998</c:v>
                      </c:pt>
                      <c:pt idx="37358">
                        <c:v>2.6805479999999999</c:v>
                      </c:pt>
                      <c:pt idx="37359">
                        <c:v>2.6833480000000001</c:v>
                      </c:pt>
                      <c:pt idx="37360">
                        <c:v>2.6861480000000002</c:v>
                      </c:pt>
                      <c:pt idx="37361">
                        <c:v>2.6889479999999999</c:v>
                      </c:pt>
                      <c:pt idx="37362">
                        <c:v>2.691748</c:v>
                      </c:pt>
                      <c:pt idx="37363">
                        <c:v>2.6945480000000002</c:v>
                      </c:pt>
                      <c:pt idx="37364">
                        <c:v>2.6973479999999999</c:v>
                      </c:pt>
                      <c:pt idx="37365">
                        <c:v>2.700148</c:v>
                      </c:pt>
                      <c:pt idx="37366">
                        <c:v>2.7029480000000001</c:v>
                      </c:pt>
                      <c:pt idx="37367">
                        <c:v>2.7057479999999998</c:v>
                      </c:pt>
                      <c:pt idx="37368">
                        <c:v>2.708548</c:v>
                      </c:pt>
                      <c:pt idx="37369">
                        <c:v>2.7113480000000001</c:v>
                      </c:pt>
                      <c:pt idx="37370">
                        <c:v>2.7141479999999998</c:v>
                      </c:pt>
                      <c:pt idx="37371">
                        <c:v>2.7169479999999999</c:v>
                      </c:pt>
                      <c:pt idx="37372">
                        <c:v>2.7197480000000001</c:v>
                      </c:pt>
                      <c:pt idx="37373">
                        <c:v>2.7225480000000002</c:v>
                      </c:pt>
                      <c:pt idx="37374">
                        <c:v>2.7253479999999999</c:v>
                      </c:pt>
                      <c:pt idx="37375">
                        <c:v>2.728148</c:v>
                      </c:pt>
                      <c:pt idx="37376">
                        <c:v>2.7309480000000002</c:v>
                      </c:pt>
                      <c:pt idx="37377">
                        <c:v>2.7337479999999998</c:v>
                      </c:pt>
                      <c:pt idx="37378">
                        <c:v>2.736548</c:v>
                      </c:pt>
                      <c:pt idx="37379">
                        <c:v>2.7393480000000001</c:v>
                      </c:pt>
                      <c:pt idx="37380">
                        <c:v>2.7421479999999998</c:v>
                      </c:pt>
                      <c:pt idx="37381">
                        <c:v>2.7449479999999999</c:v>
                      </c:pt>
                      <c:pt idx="37382">
                        <c:v>2.7477480000000001</c:v>
                      </c:pt>
                      <c:pt idx="37383">
                        <c:v>2.7505480000000002</c:v>
                      </c:pt>
                      <c:pt idx="37384">
                        <c:v>2.7533479999999999</c:v>
                      </c:pt>
                      <c:pt idx="37385">
                        <c:v>2.756148</c:v>
                      </c:pt>
                      <c:pt idx="37386">
                        <c:v>2.7589480000000002</c:v>
                      </c:pt>
                      <c:pt idx="37387">
                        <c:v>2.7617479999999999</c:v>
                      </c:pt>
                      <c:pt idx="37388">
                        <c:v>2.764548</c:v>
                      </c:pt>
                      <c:pt idx="37389">
                        <c:v>2.7673480000000001</c:v>
                      </c:pt>
                      <c:pt idx="37390">
                        <c:v>2.7701479999999998</c:v>
                      </c:pt>
                      <c:pt idx="37391">
                        <c:v>2.772948</c:v>
                      </c:pt>
                      <c:pt idx="37392">
                        <c:v>2.7757480000000001</c:v>
                      </c:pt>
                      <c:pt idx="37393">
                        <c:v>2.7785479999999998</c:v>
                      </c:pt>
                      <c:pt idx="37394">
                        <c:v>2.7813479999999999</c:v>
                      </c:pt>
                      <c:pt idx="37395">
                        <c:v>2.7841480000000001</c:v>
                      </c:pt>
                      <c:pt idx="37396">
                        <c:v>2.7869480000000002</c:v>
                      </c:pt>
                      <c:pt idx="37397">
                        <c:v>2.7897479999999999</c:v>
                      </c:pt>
                      <c:pt idx="37398">
                        <c:v>2.792548</c:v>
                      </c:pt>
                      <c:pt idx="37399">
                        <c:v>2.7953480000000002</c:v>
                      </c:pt>
                      <c:pt idx="37400">
                        <c:v>2.7981479999999999</c:v>
                      </c:pt>
                      <c:pt idx="37401">
                        <c:v>2.800948</c:v>
                      </c:pt>
                      <c:pt idx="37402">
                        <c:v>2.8037480000000001</c:v>
                      </c:pt>
                      <c:pt idx="37403">
                        <c:v>2.8065479999999998</c:v>
                      </c:pt>
                      <c:pt idx="37404">
                        <c:v>2.809348</c:v>
                      </c:pt>
                      <c:pt idx="37405">
                        <c:v>2.8121480000000001</c:v>
                      </c:pt>
                      <c:pt idx="37406">
                        <c:v>2.8149479999999998</c:v>
                      </c:pt>
                      <c:pt idx="37407">
                        <c:v>2.8177479999999999</c:v>
                      </c:pt>
                      <c:pt idx="37408">
                        <c:v>2.8205480000000001</c:v>
                      </c:pt>
                      <c:pt idx="37409">
                        <c:v>2.8233480000000002</c:v>
                      </c:pt>
                      <c:pt idx="37410">
                        <c:v>2.8261479999999999</c:v>
                      </c:pt>
                      <c:pt idx="37411">
                        <c:v>2.828948</c:v>
                      </c:pt>
                      <c:pt idx="37412">
                        <c:v>2.8317480000000002</c:v>
                      </c:pt>
                      <c:pt idx="37413">
                        <c:v>2.8345479999999998</c:v>
                      </c:pt>
                      <c:pt idx="37414">
                        <c:v>2.837348</c:v>
                      </c:pt>
                      <c:pt idx="37415">
                        <c:v>2.8401480000000001</c:v>
                      </c:pt>
                      <c:pt idx="37416">
                        <c:v>2.8429479999999998</c:v>
                      </c:pt>
                      <c:pt idx="37417">
                        <c:v>2.8457479999999999</c:v>
                      </c:pt>
                      <c:pt idx="37418">
                        <c:v>2.8485480000000001</c:v>
                      </c:pt>
                      <c:pt idx="37419">
                        <c:v>2.8513480000000002</c:v>
                      </c:pt>
                      <c:pt idx="37420">
                        <c:v>2.8541479999999999</c:v>
                      </c:pt>
                      <c:pt idx="37421">
                        <c:v>2.856948</c:v>
                      </c:pt>
                      <c:pt idx="37422">
                        <c:v>2.8597480000000002</c:v>
                      </c:pt>
                      <c:pt idx="37423">
                        <c:v>2.8625479999999999</c:v>
                      </c:pt>
                      <c:pt idx="37424">
                        <c:v>2.865348</c:v>
                      </c:pt>
                      <c:pt idx="37425">
                        <c:v>2.8681480000000001</c:v>
                      </c:pt>
                      <c:pt idx="37426">
                        <c:v>2.8709479999999998</c:v>
                      </c:pt>
                      <c:pt idx="37427">
                        <c:v>2.873748</c:v>
                      </c:pt>
                      <c:pt idx="37428">
                        <c:v>2.8765480000000001</c:v>
                      </c:pt>
                      <c:pt idx="37429">
                        <c:v>2.8793479999999998</c:v>
                      </c:pt>
                      <c:pt idx="37430">
                        <c:v>2.8821479999999999</c:v>
                      </c:pt>
                      <c:pt idx="37431">
                        <c:v>2.8849480000000001</c:v>
                      </c:pt>
                      <c:pt idx="37432">
                        <c:v>2.8877480000000002</c:v>
                      </c:pt>
                      <c:pt idx="37433">
                        <c:v>2.8905479999999999</c:v>
                      </c:pt>
                      <c:pt idx="37434">
                        <c:v>2.893348</c:v>
                      </c:pt>
                      <c:pt idx="37435">
                        <c:v>2.8961480000000002</c:v>
                      </c:pt>
                      <c:pt idx="37436">
                        <c:v>2.8989479999999999</c:v>
                      </c:pt>
                      <c:pt idx="37437">
                        <c:v>2.901748</c:v>
                      </c:pt>
                      <c:pt idx="37438">
                        <c:v>2.9045480000000001</c:v>
                      </c:pt>
                      <c:pt idx="37439">
                        <c:v>2.9073479999999998</c:v>
                      </c:pt>
                      <c:pt idx="37440">
                        <c:v>2.910148</c:v>
                      </c:pt>
                      <c:pt idx="37441">
                        <c:v>2.9129480000000001</c:v>
                      </c:pt>
                      <c:pt idx="37442">
                        <c:v>2.9157479999999998</c:v>
                      </c:pt>
                      <c:pt idx="37443">
                        <c:v>2.9185479999999999</c:v>
                      </c:pt>
                      <c:pt idx="37444">
                        <c:v>2.9213480000000001</c:v>
                      </c:pt>
                      <c:pt idx="37445">
                        <c:v>2.9241480000000002</c:v>
                      </c:pt>
                      <c:pt idx="37446">
                        <c:v>2.9269479999999999</c:v>
                      </c:pt>
                      <c:pt idx="37447">
                        <c:v>2.929748</c:v>
                      </c:pt>
                      <c:pt idx="37448">
                        <c:v>2.9325480000000002</c:v>
                      </c:pt>
                      <c:pt idx="37449">
                        <c:v>2.9353479999999998</c:v>
                      </c:pt>
                      <c:pt idx="37450">
                        <c:v>2.938148</c:v>
                      </c:pt>
                      <c:pt idx="37451">
                        <c:v>2.9409480000000001</c:v>
                      </c:pt>
                      <c:pt idx="37452">
                        <c:v>2.9437479999999998</c:v>
                      </c:pt>
                      <c:pt idx="37453">
                        <c:v>2.9465479999999999</c:v>
                      </c:pt>
                      <c:pt idx="37454">
                        <c:v>2.9493480000000001</c:v>
                      </c:pt>
                      <c:pt idx="37455">
                        <c:v>2.9521480000000002</c:v>
                      </c:pt>
                      <c:pt idx="37456">
                        <c:v>2.9549479999999999</c:v>
                      </c:pt>
                      <c:pt idx="37457">
                        <c:v>2.957748</c:v>
                      </c:pt>
                      <c:pt idx="37458">
                        <c:v>2.9605480000000002</c:v>
                      </c:pt>
                      <c:pt idx="37459">
                        <c:v>2.9633479999999999</c:v>
                      </c:pt>
                      <c:pt idx="37460">
                        <c:v>2.966148</c:v>
                      </c:pt>
                      <c:pt idx="37461">
                        <c:v>2.9689480000000001</c:v>
                      </c:pt>
                      <c:pt idx="37462">
                        <c:v>2.9717479999999998</c:v>
                      </c:pt>
                      <c:pt idx="37463">
                        <c:v>2.974548</c:v>
                      </c:pt>
                      <c:pt idx="37464">
                        <c:v>2.9773480000000001</c:v>
                      </c:pt>
                      <c:pt idx="37465">
                        <c:v>2.9801479999999998</c:v>
                      </c:pt>
                      <c:pt idx="37466">
                        <c:v>2.9829479999999999</c:v>
                      </c:pt>
                      <c:pt idx="37467">
                        <c:v>2.9857480000000001</c:v>
                      </c:pt>
                      <c:pt idx="37468">
                        <c:v>2.9885480000000002</c:v>
                      </c:pt>
                      <c:pt idx="37469">
                        <c:v>2.9913479999999999</c:v>
                      </c:pt>
                      <c:pt idx="37470">
                        <c:v>2.994148</c:v>
                      </c:pt>
                      <c:pt idx="37471">
                        <c:v>2.9969480000000002</c:v>
                      </c:pt>
                      <c:pt idx="37472">
                        <c:v>2.9997479999999999</c:v>
                      </c:pt>
                      <c:pt idx="37473">
                        <c:v>3.002548</c:v>
                      </c:pt>
                      <c:pt idx="37474">
                        <c:v>3.0053480000000001</c:v>
                      </c:pt>
                      <c:pt idx="37475">
                        <c:v>3.0081479999999998</c:v>
                      </c:pt>
                      <c:pt idx="37476">
                        <c:v>3.010948</c:v>
                      </c:pt>
                      <c:pt idx="37477">
                        <c:v>3.0137480000000001</c:v>
                      </c:pt>
                      <c:pt idx="37478">
                        <c:v>3.0165479999999998</c:v>
                      </c:pt>
                      <c:pt idx="37479">
                        <c:v>3.0193479999999999</c:v>
                      </c:pt>
                      <c:pt idx="37480">
                        <c:v>3.0221480000000001</c:v>
                      </c:pt>
                      <c:pt idx="37481">
                        <c:v>3.0249480000000002</c:v>
                      </c:pt>
                      <c:pt idx="37482">
                        <c:v>3.0277479999999999</c:v>
                      </c:pt>
                      <c:pt idx="37483">
                        <c:v>3.030548</c:v>
                      </c:pt>
                      <c:pt idx="37484">
                        <c:v>3.0333480000000002</c:v>
                      </c:pt>
                      <c:pt idx="37485">
                        <c:v>3.0361479999999998</c:v>
                      </c:pt>
                      <c:pt idx="37486">
                        <c:v>3.038948</c:v>
                      </c:pt>
                      <c:pt idx="37487">
                        <c:v>3.0417480000000001</c:v>
                      </c:pt>
                      <c:pt idx="37488">
                        <c:v>3.0445479999999998</c:v>
                      </c:pt>
                      <c:pt idx="37489">
                        <c:v>3.0473479999999999</c:v>
                      </c:pt>
                      <c:pt idx="37490">
                        <c:v>3.0501480000000001</c:v>
                      </c:pt>
                      <c:pt idx="37491">
                        <c:v>3.0529480000000002</c:v>
                      </c:pt>
                      <c:pt idx="37492">
                        <c:v>3.0557479999999999</c:v>
                      </c:pt>
                      <c:pt idx="37493">
                        <c:v>3.058548</c:v>
                      </c:pt>
                      <c:pt idx="37494">
                        <c:v>3.0613480000000002</c:v>
                      </c:pt>
                      <c:pt idx="37495">
                        <c:v>3.0641479999999999</c:v>
                      </c:pt>
                      <c:pt idx="37496">
                        <c:v>3.066948</c:v>
                      </c:pt>
                      <c:pt idx="37497">
                        <c:v>3.0697480000000001</c:v>
                      </c:pt>
                      <c:pt idx="37498">
                        <c:v>3.0725479999999998</c:v>
                      </c:pt>
                      <c:pt idx="37499">
                        <c:v>3.075348</c:v>
                      </c:pt>
                      <c:pt idx="37500">
                        <c:v>3.0781480000000001</c:v>
                      </c:pt>
                      <c:pt idx="37501">
                        <c:v>3.0809479999999998</c:v>
                      </c:pt>
                      <c:pt idx="37502">
                        <c:v>3.0837479999999999</c:v>
                      </c:pt>
                      <c:pt idx="37503">
                        <c:v>3.0865480000000001</c:v>
                      </c:pt>
                      <c:pt idx="37504">
                        <c:v>3.0893480000000002</c:v>
                      </c:pt>
                      <c:pt idx="37505">
                        <c:v>3.0921479999999999</c:v>
                      </c:pt>
                      <c:pt idx="37506">
                        <c:v>3.094948</c:v>
                      </c:pt>
                      <c:pt idx="37507">
                        <c:v>3.0977480000000002</c:v>
                      </c:pt>
                      <c:pt idx="37508">
                        <c:v>3.1005479999999999</c:v>
                      </c:pt>
                      <c:pt idx="37509">
                        <c:v>3.103348</c:v>
                      </c:pt>
                      <c:pt idx="37510">
                        <c:v>3.1061480000000001</c:v>
                      </c:pt>
                      <c:pt idx="37511">
                        <c:v>3.1089479999999998</c:v>
                      </c:pt>
                      <c:pt idx="37512">
                        <c:v>3.111748</c:v>
                      </c:pt>
                      <c:pt idx="37513">
                        <c:v>3.1145480000000001</c:v>
                      </c:pt>
                      <c:pt idx="37514">
                        <c:v>3.1173479999999998</c:v>
                      </c:pt>
                      <c:pt idx="37515">
                        <c:v>3.1201479999999999</c:v>
                      </c:pt>
                      <c:pt idx="37516">
                        <c:v>3.1229480000000001</c:v>
                      </c:pt>
                      <c:pt idx="37517">
                        <c:v>3.1257480000000002</c:v>
                      </c:pt>
                      <c:pt idx="37518">
                        <c:v>3.1285479999999999</c:v>
                      </c:pt>
                      <c:pt idx="37519">
                        <c:v>3.131348</c:v>
                      </c:pt>
                      <c:pt idx="37520">
                        <c:v>3.1341480000000002</c:v>
                      </c:pt>
                      <c:pt idx="37521">
                        <c:v>3.1369479999999998</c:v>
                      </c:pt>
                      <c:pt idx="37522">
                        <c:v>3.139748</c:v>
                      </c:pt>
                      <c:pt idx="37523">
                        <c:v>3.1425480000000001</c:v>
                      </c:pt>
                      <c:pt idx="37524">
                        <c:v>3.1453479999999998</c:v>
                      </c:pt>
                      <c:pt idx="37525">
                        <c:v>3.1481479999999999</c:v>
                      </c:pt>
                      <c:pt idx="37526">
                        <c:v>3.1509480000000001</c:v>
                      </c:pt>
                      <c:pt idx="37527">
                        <c:v>3.1537480000000002</c:v>
                      </c:pt>
                      <c:pt idx="37528">
                        <c:v>3.1565479999999999</c:v>
                      </c:pt>
                      <c:pt idx="37529">
                        <c:v>3.159348</c:v>
                      </c:pt>
                      <c:pt idx="37530">
                        <c:v>3.1621480000000002</c:v>
                      </c:pt>
                      <c:pt idx="37531">
                        <c:v>3.1649479999999999</c:v>
                      </c:pt>
                      <c:pt idx="37532">
                        <c:v>3.167748</c:v>
                      </c:pt>
                      <c:pt idx="37533">
                        <c:v>3.1705480000000001</c:v>
                      </c:pt>
                      <c:pt idx="37534">
                        <c:v>3.1733479999999998</c:v>
                      </c:pt>
                      <c:pt idx="37535">
                        <c:v>3.176148</c:v>
                      </c:pt>
                      <c:pt idx="37536">
                        <c:v>3.1789480000000001</c:v>
                      </c:pt>
                      <c:pt idx="37537">
                        <c:v>3.1817479999999998</c:v>
                      </c:pt>
                      <c:pt idx="37538">
                        <c:v>3.1845479999999999</c:v>
                      </c:pt>
                      <c:pt idx="37539">
                        <c:v>3.1873480000000001</c:v>
                      </c:pt>
                      <c:pt idx="37540">
                        <c:v>3.1901480000000002</c:v>
                      </c:pt>
                      <c:pt idx="37541">
                        <c:v>3.1929479999999999</c:v>
                      </c:pt>
                      <c:pt idx="37542">
                        <c:v>3.195748</c:v>
                      </c:pt>
                      <c:pt idx="37543">
                        <c:v>3.1985480000000002</c:v>
                      </c:pt>
                      <c:pt idx="37544">
                        <c:v>3.2013479999999999</c:v>
                      </c:pt>
                      <c:pt idx="37545">
                        <c:v>3.204148</c:v>
                      </c:pt>
                      <c:pt idx="37546">
                        <c:v>3.2069480000000001</c:v>
                      </c:pt>
                      <c:pt idx="37547">
                        <c:v>3.2097479999999998</c:v>
                      </c:pt>
                      <c:pt idx="37548">
                        <c:v>3.212548</c:v>
                      </c:pt>
                      <c:pt idx="37549">
                        <c:v>3.2153480000000001</c:v>
                      </c:pt>
                      <c:pt idx="37550">
                        <c:v>3.2181479999999998</c:v>
                      </c:pt>
                      <c:pt idx="37551">
                        <c:v>3.2209479999999999</c:v>
                      </c:pt>
                      <c:pt idx="37552">
                        <c:v>3.2237480000000001</c:v>
                      </c:pt>
                      <c:pt idx="37553">
                        <c:v>3.2265480000000002</c:v>
                      </c:pt>
                      <c:pt idx="37554">
                        <c:v>3.2293479999999999</c:v>
                      </c:pt>
                      <c:pt idx="37555">
                        <c:v>3.232148</c:v>
                      </c:pt>
                      <c:pt idx="37556">
                        <c:v>3.2349480000000002</c:v>
                      </c:pt>
                      <c:pt idx="37557">
                        <c:v>3.2377479999999998</c:v>
                      </c:pt>
                      <c:pt idx="37558">
                        <c:v>3.240548</c:v>
                      </c:pt>
                      <c:pt idx="37559">
                        <c:v>3.2433480000000001</c:v>
                      </c:pt>
                      <c:pt idx="37560">
                        <c:v>3.2461479999999998</c:v>
                      </c:pt>
                      <c:pt idx="37561">
                        <c:v>3.2489479999999999</c:v>
                      </c:pt>
                      <c:pt idx="37562">
                        <c:v>3.2517480000000001</c:v>
                      </c:pt>
                      <c:pt idx="37563">
                        <c:v>3.2545480000000002</c:v>
                      </c:pt>
                      <c:pt idx="37564">
                        <c:v>3.2573479999999999</c:v>
                      </c:pt>
                      <c:pt idx="37565">
                        <c:v>3.260148</c:v>
                      </c:pt>
                      <c:pt idx="37566">
                        <c:v>3.2629480000000002</c:v>
                      </c:pt>
                      <c:pt idx="37567">
                        <c:v>3.2657479999999999</c:v>
                      </c:pt>
                      <c:pt idx="37568">
                        <c:v>3.268548</c:v>
                      </c:pt>
                      <c:pt idx="37569">
                        <c:v>3.2713480000000001</c:v>
                      </c:pt>
                      <c:pt idx="37570">
                        <c:v>3.2741479999999998</c:v>
                      </c:pt>
                      <c:pt idx="37571">
                        <c:v>3.276948</c:v>
                      </c:pt>
                      <c:pt idx="37572">
                        <c:v>3.2797480000000001</c:v>
                      </c:pt>
                      <c:pt idx="37573">
                        <c:v>3.2825479999999998</c:v>
                      </c:pt>
                      <c:pt idx="37574">
                        <c:v>3.2853479999999999</c:v>
                      </c:pt>
                      <c:pt idx="37575">
                        <c:v>3.2881480000000001</c:v>
                      </c:pt>
                      <c:pt idx="37576">
                        <c:v>3.2909480000000002</c:v>
                      </c:pt>
                      <c:pt idx="37577">
                        <c:v>3.2937479999999999</c:v>
                      </c:pt>
                      <c:pt idx="37578">
                        <c:v>3.296548</c:v>
                      </c:pt>
                      <c:pt idx="37579">
                        <c:v>3.2993480000000002</c:v>
                      </c:pt>
                      <c:pt idx="37580">
                        <c:v>3.3021479999999999</c:v>
                      </c:pt>
                      <c:pt idx="37581">
                        <c:v>3.304948</c:v>
                      </c:pt>
                      <c:pt idx="37582">
                        <c:v>3.3077480000000001</c:v>
                      </c:pt>
                      <c:pt idx="37583">
                        <c:v>3.3105479999999998</c:v>
                      </c:pt>
                      <c:pt idx="37584">
                        <c:v>3.313348</c:v>
                      </c:pt>
                      <c:pt idx="37585">
                        <c:v>3.3161480000000001</c:v>
                      </c:pt>
                      <c:pt idx="37586">
                        <c:v>3.3189479999999998</c:v>
                      </c:pt>
                      <c:pt idx="37587">
                        <c:v>3.3217479999999999</c:v>
                      </c:pt>
                      <c:pt idx="37588">
                        <c:v>3.3245480000000001</c:v>
                      </c:pt>
                      <c:pt idx="37589">
                        <c:v>3.3273480000000002</c:v>
                      </c:pt>
                      <c:pt idx="37590">
                        <c:v>3.3301479999999999</c:v>
                      </c:pt>
                      <c:pt idx="37591">
                        <c:v>3.332948</c:v>
                      </c:pt>
                      <c:pt idx="37592">
                        <c:v>3.3357480000000002</c:v>
                      </c:pt>
                      <c:pt idx="37593">
                        <c:v>3.3385479999999998</c:v>
                      </c:pt>
                      <c:pt idx="37594">
                        <c:v>3.341348</c:v>
                      </c:pt>
                      <c:pt idx="37595">
                        <c:v>3.3441480000000001</c:v>
                      </c:pt>
                      <c:pt idx="37596">
                        <c:v>3.3469479999999998</c:v>
                      </c:pt>
                      <c:pt idx="37597">
                        <c:v>3.3497479999999999</c:v>
                      </c:pt>
                      <c:pt idx="37598">
                        <c:v>3.3525480000000001</c:v>
                      </c:pt>
                      <c:pt idx="37599">
                        <c:v>3.3553480000000002</c:v>
                      </c:pt>
                      <c:pt idx="37600">
                        <c:v>3.3581479999999999</c:v>
                      </c:pt>
                      <c:pt idx="37601">
                        <c:v>3.360948</c:v>
                      </c:pt>
                      <c:pt idx="37602">
                        <c:v>3.3637480000000002</c:v>
                      </c:pt>
                      <c:pt idx="37603">
                        <c:v>3.3665479999999999</c:v>
                      </c:pt>
                      <c:pt idx="37604">
                        <c:v>3.369348</c:v>
                      </c:pt>
                      <c:pt idx="37605">
                        <c:v>3.3721480000000001</c:v>
                      </c:pt>
                      <c:pt idx="37606">
                        <c:v>3.3749479999999998</c:v>
                      </c:pt>
                      <c:pt idx="37607">
                        <c:v>3.377748</c:v>
                      </c:pt>
                      <c:pt idx="37608">
                        <c:v>3.3805480000000001</c:v>
                      </c:pt>
                      <c:pt idx="37609">
                        <c:v>3.3833479999999998</c:v>
                      </c:pt>
                      <c:pt idx="37610">
                        <c:v>3.3861479999999999</c:v>
                      </c:pt>
                      <c:pt idx="37611">
                        <c:v>3.3889480000000001</c:v>
                      </c:pt>
                      <c:pt idx="37612">
                        <c:v>3.3917480000000002</c:v>
                      </c:pt>
                      <c:pt idx="37613">
                        <c:v>3.3945479999999999</c:v>
                      </c:pt>
                      <c:pt idx="37614">
                        <c:v>3.397348</c:v>
                      </c:pt>
                      <c:pt idx="37615">
                        <c:v>3.4001480000000002</c:v>
                      </c:pt>
                      <c:pt idx="37616">
                        <c:v>3.4029479999999999</c:v>
                      </c:pt>
                      <c:pt idx="37617">
                        <c:v>3.405748</c:v>
                      </c:pt>
                      <c:pt idx="37618">
                        <c:v>3.4085480000000001</c:v>
                      </c:pt>
                      <c:pt idx="37619">
                        <c:v>3.4113479999999998</c:v>
                      </c:pt>
                      <c:pt idx="37620">
                        <c:v>3.414148</c:v>
                      </c:pt>
                      <c:pt idx="37621">
                        <c:v>3.4169480000000001</c:v>
                      </c:pt>
                      <c:pt idx="37622">
                        <c:v>3.4197479999999998</c:v>
                      </c:pt>
                      <c:pt idx="37623">
                        <c:v>3.4225479999999999</c:v>
                      </c:pt>
                      <c:pt idx="37624">
                        <c:v>3.4253480000000001</c:v>
                      </c:pt>
                      <c:pt idx="37625">
                        <c:v>3.4281480000000002</c:v>
                      </c:pt>
                      <c:pt idx="37626">
                        <c:v>3.4309479999999999</c:v>
                      </c:pt>
                      <c:pt idx="37627">
                        <c:v>3.433748</c:v>
                      </c:pt>
                      <c:pt idx="37628">
                        <c:v>3.4365480000000002</c:v>
                      </c:pt>
                      <c:pt idx="37629">
                        <c:v>3.4393479999999998</c:v>
                      </c:pt>
                      <c:pt idx="37630">
                        <c:v>3.442148</c:v>
                      </c:pt>
                      <c:pt idx="37631">
                        <c:v>3.4449480000000001</c:v>
                      </c:pt>
                      <c:pt idx="37632">
                        <c:v>3.4477479999999998</c:v>
                      </c:pt>
                      <c:pt idx="37633">
                        <c:v>3.4505479999999999</c:v>
                      </c:pt>
                      <c:pt idx="37634">
                        <c:v>3.4533480000000001</c:v>
                      </c:pt>
                      <c:pt idx="37635">
                        <c:v>3.4561480000000002</c:v>
                      </c:pt>
                      <c:pt idx="37636">
                        <c:v>3.4589479999999999</c:v>
                      </c:pt>
                      <c:pt idx="37637">
                        <c:v>3.461748</c:v>
                      </c:pt>
                      <c:pt idx="37638">
                        <c:v>3.4645480000000002</c:v>
                      </c:pt>
                      <c:pt idx="37639">
                        <c:v>3.4673479999999999</c:v>
                      </c:pt>
                      <c:pt idx="37640">
                        <c:v>3.470148</c:v>
                      </c:pt>
                      <c:pt idx="37641">
                        <c:v>3.4729480000000001</c:v>
                      </c:pt>
                      <c:pt idx="37642">
                        <c:v>3.4757479999999998</c:v>
                      </c:pt>
                      <c:pt idx="37643">
                        <c:v>3.478548</c:v>
                      </c:pt>
                      <c:pt idx="37644">
                        <c:v>3.4813480000000001</c:v>
                      </c:pt>
                      <c:pt idx="37645">
                        <c:v>3.4841479999999998</c:v>
                      </c:pt>
                      <c:pt idx="37646">
                        <c:v>3.4869479999999999</c:v>
                      </c:pt>
                      <c:pt idx="37647">
                        <c:v>3.4897480000000001</c:v>
                      </c:pt>
                      <c:pt idx="37648">
                        <c:v>3.4925480000000002</c:v>
                      </c:pt>
                      <c:pt idx="37649">
                        <c:v>3.4953479999999999</c:v>
                      </c:pt>
                      <c:pt idx="37650">
                        <c:v>3.498148</c:v>
                      </c:pt>
                      <c:pt idx="37651">
                        <c:v>3.5009480000000002</c:v>
                      </c:pt>
                      <c:pt idx="37652">
                        <c:v>3.5037479999999999</c:v>
                      </c:pt>
                      <c:pt idx="37653">
                        <c:v>3.506548</c:v>
                      </c:pt>
                      <c:pt idx="37654">
                        <c:v>3.5093480000000001</c:v>
                      </c:pt>
                      <c:pt idx="37655">
                        <c:v>3.5121479999999998</c:v>
                      </c:pt>
                      <c:pt idx="37656">
                        <c:v>3.514948</c:v>
                      </c:pt>
                      <c:pt idx="37657">
                        <c:v>3.5177480000000001</c:v>
                      </c:pt>
                      <c:pt idx="37658">
                        <c:v>3.5205479999999998</c:v>
                      </c:pt>
                      <c:pt idx="37659">
                        <c:v>3.5233479999999999</c:v>
                      </c:pt>
                      <c:pt idx="37660">
                        <c:v>3.5261480000000001</c:v>
                      </c:pt>
                      <c:pt idx="37661">
                        <c:v>3.5289480000000002</c:v>
                      </c:pt>
                      <c:pt idx="37662">
                        <c:v>3.5317479999999999</c:v>
                      </c:pt>
                      <c:pt idx="37663">
                        <c:v>3.534548</c:v>
                      </c:pt>
                      <c:pt idx="37664">
                        <c:v>3.5373480000000002</c:v>
                      </c:pt>
                      <c:pt idx="37665">
                        <c:v>3.5401479999999999</c:v>
                      </c:pt>
                      <c:pt idx="37666">
                        <c:v>3.542948</c:v>
                      </c:pt>
                      <c:pt idx="37667">
                        <c:v>3.5457480000000001</c:v>
                      </c:pt>
                      <c:pt idx="37668">
                        <c:v>3.5485479999999998</c:v>
                      </c:pt>
                      <c:pt idx="37669">
                        <c:v>3.5513479999999999</c:v>
                      </c:pt>
                      <c:pt idx="37670">
                        <c:v>3.5541480000000001</c:v>
                      </c:pt>
                      <c:pt idx="37671">
                        <c:v>3.5569480000000002</c:v>
                      </c:pt>
                      <c:pt idx="37672">
                        <c:v>3.5597479999999999</c:v>
                      </c:pt>
                      <c:pt idx="37673">
                        <c:v>3.562548</c:v>
                      </c:pt>
                      <c:pt idx="37674">
                        <c:v>3.5653480000000002</c:v>
                      </c:pt>
                      <c:pt idx="37675">
                        <c:v>3.5681479999999999</c:v>
                      </c:pt>
                      <c:pt idx="37676">
                        <c:v>3.570948</c:v>
                      </c:pt>
                      <c:pt idx="37677">
                        <c:v>3.5737480000000001</c:v>
                      </c:pt>
                      <c:pt idx="37678">
                        <c:v>3.5765479999999998</c:v>
                      </c:pt>
                      <c:pt idx="37679">
                        <c:v>3.579348</c:v>
                      </c:pt>
                      <c:pt idx="37680">
                        <c:v>3.5821480000000001</c:v>
                      </c:pt>
                      <c:pt idx="37681">
                        <c:v>3.5849479999999998</c:v>
                      </c:pt>
                      <c:pt idx="37682">
                        <c:v>3.5877479999999999</c:v>
                      </c:pt>
                      <c:pt idx="37683">
                        <c:v>3.5905480000000001</c:v>
                      </c:pt>
                      <c:pt idx="37684">
                        <c:v>3.5933480000000002</c:v>
                      </c:pt>
                      <c:pt idx="37685">
                        <c:v>3.5961479999999999</c:v>
                      </c:pt>
                      <c:pt idx="37686">
                        <c:v>3.598948</c:v>
                      </c:pt>
                      <c:pt idx="37687">
                        <c:v>3.6017480000000002</c:v>
                      </c:pt>
                      <c:pt idx="37688">
                        <c:v>3.6045479999999999</c:v>
                      </c:pt>
                      <c:pt idx="37689">
                        <c:v>3.607348</c:v>
                      </c:pt>
                      <c:pt idx="37690">
                        <c:v>3.6101480000000001</c:v>
                      </c:pt>
                      <c:pt idx="37691">
                        <c:v>3.6129479999999998</c:v>
                      </c:pt>
                      <c:pt idx="37692">
                        <c:v>3.615748</c:v>
                      </c:pt>
                      <c:pt idx="37693">
                        <c:v>3.6185480000000001</c:v>
                      </c:pt>
                      <c:pt idx="37694">
                        <c:v>3.6213479999999998</c:v>
                      </c:pt>
                      <c:pt idx="37695">
                        <c:v>3.6241479999999999</c:v>
                      </c:pt>
                      <c:pt idx="37696">
                        <c:v>3.6269480000000001</c:v>
                      </c:pt>
                      <c:pt idx="37697">
                        <c:v>3.6297480000000002</c:v>
                      </c:pt>
                      <c:pt idx="37698">
                        <c:v>3.6325479999999999</c:v>
                      </c:pt>
                      <c:pt idx="37699">
                        <c:v>3.635348</c:v>
                      </c:pt>
                      <c:pt idx="37700">
                        <c:v>3.6381480000000002</c:v>
                      </c:pt>
                      <c:pt idx="37701">
                        <c:v>3.6409479999999999</c:v>
                      </c:pt>
                      <c:pt idx="37702">
                        <c:v>3.643748</c:v>
                      </c:pt>
                      <c:pt idx="37703">
                        <c:v>3.6465480000000001</c:v>
                      </c:pt>
                      <c:pt idx="37704">
                        <c:v>3.6493479999999998</c:v>
                      </c:pt>
                      <c:pt idx="37705">
                        <c:v>3.6521479999999999</c:v>
                      </c:pt>
                      <c:pt idx="37706">
                        <c:v>3.6549480000000001</c:v>
                      </c:pt>
                      <c:pt idx="37707">
                        <c:v>3.6577480000000002</c:v>
                      </c:pt>
                      <c:pt idx="37708">
                        <c:v>3.6605479999999999</c:v>
                      </c:pt>
                      <c:pt idx="37709">
                        <c:v>3.663348</c:v>
                      </c:pt>
                      <c:pt idx="37710">
                        <c:v>3.6661480000000002</c:v>
                      </c:pt>
                      <c:pt idx="37711">
                        <c:v>3.6689479999999999</c:v>
                      </c:pt>
                      <c:pt idx="37712">
                        <c:v>3.671748</c:v>
                      </c:pt>
                      <c:pt idx="37713">
                        <c:v>3.6745480000000001</c:v>
                      </c:pt>
                      <c:pt idx="37714">
                        <c:v>3.6773479999999998</c:v>
                      </c:pt>
                      <c:pt idx="37715">
                        <c:v>3.680148</c:v>
                      </c:pt>
                      <c:pt idx="37716">
                        <c:v>3.6829480000000001</c:v>
                      </c:pt>
                      <c:pt idx="37717">
                        <c:v>3.6857479999999998</c:v>
                      </c:pt>
                      <c:pt idx="37718">
                        <c:v>3.6885479999999999</c:v>
                      </c:pt>
                      <c:pt idx="37719">
                        <c:v>3.6913480000000001</c:v>
                      </c:pt>
                      <c:pt idx="37720">
                        <c:v>3.6941480000000002</c:v>
                      </c:pt>
                      <c:pt idx="37721">
                        <c:v>3.6969479999999999</c:v>
                      </c:pt>
                      <c:pt idx="37722">
                        <c:v>3.699748</c:v>
                      </c:pt>
                      <c:pt idx="37723">
                        <c:v>3.7025480000000002</c:v>
                      </c:pt>
                      <c:pt idx="37724">
                        <c:v>3.7053479999999999</c:v>
                      </c:pt>
                      <c:pt idx="37725">
                        <c:v>3.708148</c:v>
                      </c:pt>
                      <c:pt idx="37726">
                        <c:v>3.7109480000000001</c:v>
                      </c:pt>
                      <c:pt idx="37727">
                        <c:v>3.7137479999999998</c:v>
                      </c:pt>
                      <c:pt idx="37728">
                        <c:v>3.716548</c:v>
                      </c:pt>
                      <c:pt idx="37729">
                        <c:v>3.7193480000000001</c:v>
                      </c:pt>
                      <c:pt idx="37730">
                        <c:v>3.7221479999999998</c:v>
                      </c:pt>
                      <c:pt idx="37731">
                        <c:v>3.7249479999999999</c:v>
                      </c:pt>
                      <c:pt idx="37732">
                        <c:v>3.7277480000000001</c:v>
                      </c:pt>
                      <c:pt idx="37733">
                        <c:v>3.7305480000000002</c:v>
                      </c:pt>
                      <c:pt idx="37734">
                        <c:v>3.7333479999999999</c:v>
                      </c:pt>
                      <c:pt idx="37735">
                        <c:v>3.736148</c:v>
                      </c:pt>
                      <c:pt idx="37736">
                        <c:v>3.7389480000000002</c:v>
                      </c:pt>
                      <c:pt idx="37737">
                        <c:v>3.7417479999999999</c:v>
                      </c:pt>
                      <c:pt idx="37738">
                        <c:v>3.744548</c:v>
                      </c:pt>
                      <c:pt idx="37739">
                        <c:v>3.7473480000000001</c:v>
                      </c:pt>
                      <c:pt idx="37740">
                        <c:v>3.7501479999999998</c:v>
                      </c:pt>
                      <c:pt idx="37741">
                        <c:v>3.752948</c:v>
                      </c:pt>
                      <c:pt idx="37742">
                        <c:v>3.7557480000000001</c:v>
                      </c:pt>
                      <c:pt idx="37743">
                        <c:v>3.7585480000000002</c:v>
                      </c:pt>
                      <c:pt idx="37744">
                        <c:v>3.7613479999999999</c:v>
                      </c:pt>
                      <c:pt idx="37745">
                        <c:v>3.764148</c:v>
                      </c:pt>
                      <c:pt idx="37746">
                        <c:v>3.7669480000000002</c:v>
                      </c:pt>
                      <c:pt idx="37747">
                        <c:v>3.7697479999999999</c:v>
                      </c:pt>
                      <c:pt idx="37748">
                        <c:v>3.772548</c:v>
                      </c:pt>
                      <c:pt idx="37749">
                        <c:v>3.7753480000000001</c:v>
                      </c:pt>
                      <c:pt idx="37750">
                        <c:v>3.7781479999999998</c:v>
                      </c:pt>
                      <c:pt idx="37751">
                        <c:v>3.780948</c:v>
                      </c:pt>
                      <c:pt idx="37752">
                        <c:v>3.7837480000000001</c:v>
                      </c:pt>
                      <c:pt idx="37753">
                        <c:v>3.7865479999999998</c:v>
                      </c:pt>
                      <c:pt idx="37754">
                        <c:v>3.7893479999999999</c:v>
                      </c:pt>
                      <c:pt idx="37755">
                        <c:v>3.7921480000000001</c:v>
                      </c:pt>
                      <c:pt idx="37756">
                        <c:v>3.7949480000000002</c:v>
                      </c:pt>
                      <c:pt idx="37757">
                        <c:v>3.7977479999999999</c:v>
                      </c:pt>
                      <c:pt idx="37758">
                        <c:v>3.800548</c:v>
                      </c:pt>
                      <c:pt idx="37759">
                        <c:v>3.8033480000000002</c:v>
                      </c:pt>
                      <c:pt idx="37760">
                        <c:v>3.8061479999999999</c:v>
                      </c:pt>
                      <c:pt idx="37761">
                        <c:v>3.808948</c:v>
                      </c:pt>
                      <c:pt idx="37762">
                        <c:v>3.8117480000000001</c:v>
                      </c:pt>
                      <c:pt idx="37763">
                        <c:v>3.8145479999999998</c:v>
                      </c:pt>
                      <c:pt idx="37764">
                        <c:v>3.817348</c:v>
                      </c:pt>
                      <c:pt idx="37765">
                        <c:v>3.8201480000000001</c:v>
                      </c:pt>
                      <c:pt idx="37766">
                        <c:v>3.8229479999999998</c:v>
                      </c:pt>
                      <c:pt idx="37767">
                        <c:v>3.8257479999999999</c:v>
                      </c:pt>
                      <c:pt idx="37768">
                        <c:v>3.8285480000000001</c:v>
                      </c:pt>
                      <c:pt idx="37769">
                        <c:v>3.8313480000000002</c:v>
                      </c:pt>
                      <c:pt idx="37770">
                        <c:v>3.8341479999999999</c:v>
                      </c:pt>
                      <c:pt idx="37771">
                        <c:v>3.836948</c:v>
                      </c:pt>
                      <c:pt idx="37772">
                        <c:v>3.8397480000000002</c:v>
                      </c:pt>
                      <c:pt idx="37773">
                        <c:v>3.8425479999999999</c:v>
                      </c:pt>
                      <c:pt idx="37774">
                        <c:v>3.845348</c:v>
                      </c:pt>
                      <c:pt idx="37775">
                        <c:v>3.8481480000000001</c:v>
                      </c:pt>
                      <c:pt idx="37776">
                        <c:v>3.8509479999999998</c:v>
                      </c:pt>
                      <c:pt idx="37777">
                        <c:v>3.853748</c:v>
                      </c:pt>
                      <c:pt idx="37778">
                        <c:v>3.8565480000000001</c:v>
                      </c:pt>
                      <c:pt idx="37779">
                        <c:v>3.8593479999999998</c:v>
                      </c:pt>
                      <c:pt idx="37780">
                        <c:v>3.8621479999999999</c:v>
                      </c:pt>
                      <c:pt idx="37781">
                        <c:v>3.8649480000000001</c:v>
                      </c:pt>
                      <c:pt idx="37782">
                        <c:v>3.8677480000000002</c:v>
                      </c:pt>
                      <c:pt idx="37783">
                        <c:v>3.8705479999999999</c:v>
                      </c:pt>
                      <c:pt idx="37784">
                        <c:v>3.873348</c:v>
                      </c:pt>
                      <c:pt idx="37785">
                        <c:v>3.8761480000000001</c:v>
                      </c:pt>
                      <c:pt idx="37786">
                        <c:v>3.8789479999999998</c:v>
                      </c:pt>
                      <c:pt idx="37787">
                        <c:v>3.881748</c:v>
                      </c:pt>
                      <c:pt idx="37788">
                        <c:v>3.8845480000000001</c:v>
                      </c:pt>
                      <c:pt idx="37789">
                        <c:v>3.8873479999999998</c:v>
                      </c:pt>
                      <c:pt idx="37790">
                        <c:v>3.8901479999999999</c:v>
                      </c:pt>
                      <c:pt idx="37791">
                        <c:v>3.8929480000000001</c:v>
                      </c:pt>
                      <c:pt idx="37792">
                        <c:v>3.8957480000000002</c:v>
                      </c:pt>
                      <c:pt idx="37793">
                        <c:v>3.8985479999999999</c:v>
                      </c:pt>
                      <c:pt idx="37794">
                        <c:v>3.901348</c:v>
                      </c:pt>
                      <c:pt idx="37795">
                        <c:v>3.9041480000000002</c:v>
                      </c:pt>
                      <c:pt idx="37796">
                        <c:v>3.9069479999999999</c:v>
                      </c:pt>
                      <c:pt idx="37797">
                        <c:v>3.909748</c:v>
                      </c:pt>
                      <c:pt idx="37798">
                        <c:v>3.9125480000000001</c:v>
                      </c:pt>
                      <c:pt idx="37799">
                        <c:v>3.9153479999999998</c:v>
                      </c:pt>
                      <c:pt idx="37800">
                        <c:v>3.918148</c:v>
                      </c:pt>
                      <c:pt idx="37801">
                        <c:v>3.9209480000000001</c:v>
                      </c:pt>
                      <c:pt idx="37802">
                        <c:v>3.9237479999999998</c:v>
                      </c:pt>
                      <c:pt idx="37803">
                        <c:v>3.9265479999999999</c:v>
                      </c:pt>
                      <c:pt idx="37804">
                        <c:v>3.9293480000000001</c:v>
                      </c:pt>
                      <c:pt idx="37805">
                        <c:v>3.9321480000000002</c:v>
                      </c:pt>
                      <c:pt idx="37806">
                        <c:v>3.9349479999999999</c:v>
                      </c:pt>
                      <c:pt idx="37807">
                        <c:v>3.937748</c:v>
                      </c:pt>
                      <c:pt idx="37808">
                        <c:v>3.9405480000000002</c:v>
                      </c:pt>
                      <c:pt idx="37809">
                        <c:v>3.9433479999999999</c:v>
                      </c:pt>
                      <c:pt idx="37810">
                        <c:v>3.946148</c:v>
                      </c:pt>
                      <c:pt idx="37811">
                        <c:v>3.9489480000000001</c:v>
                      </c:pt>
                      <c:pt idx="37812">
                        <c:v>3.9517479999999998</c:v>
                      </c:pt>
                      <c:pt idx="37813">
                        <c:v>3.954548</c:v>
                      </c:pt>
                      <c:pt idx="37814">
                        <c:v>3.9573480000000001</c:v>
                      </c:pt>
                      <c:pt idx="37815">
                        <c:v>3.9601479999999998</c:v>
                      </c:pt>
                      <c:pt idx="37816">
                        <c:v>3.9629479999999999</c:v>
                      </c:pt>
                      <c:pt idx="37817">
                        <c:v>3.9657480000000001</c:v>
                      </c:pt>
                      <c:pt idx="37818">
                        <c:v>3.9685480000000002</c:v>
                      </c:pt>
                      <c:pt idx="37819">
                        <c:v>3.9713479999999999</c:v>
                      </c:pt>
                      <c:pt idx="37820">
                        <c:v>3.974148</c:v>
                      </c:pt>
                      <c:pt idx="37821">
                        <c:v>3.9769480000000001</c:v>
                      </c:pt>
                      <c:pt idx="37822">
                        <c:v>3.9797479999999998</c:v>
                      </c:pt>
                      <c:pt idx="37823">
                        <c:v>3.982548</c:v>
                      </c:pt>
                      <c:pt idx="37824">
                        <c:v>3.9853480000000001</c:v>
                      </c:pt>
                      <c:pt idx="37825">
                        <c:v>3.9881479999999998</c:v>
                      </c:pt>
                      <c:pt idx="37826">
                        <c:v>3.9909479999999999</c:v>
                      </c:pt>
                      <c:pt idx="37827">
                        <c:v>3.9937480000000001</c:v>
                      </c:pt>
                      <c:pt idx="37828">
                        <c:v>3.9965480000000002</c:v>
                      </c:pt>
                      <c:pt idx="37829">
                        <c:v>3.9993479999999999</c:v>
                      </c:pt>
                      <c:pt idx="37830">
                        <c:v>4.002148</c:v>
                      </c:pt>
                      <c:pt idx="37831">
                        <c:v>3.9989479999999999</c:v>
                      </c:pt>
                      <c:pt idx="37832">
                        <c:v>3.9957479999999999</c:v>
                      </c:pt>
                      <c:pt idx="37833">
                        <c:v>3.9925480000000002</c:v>
                      </c:pt>
                      <c:pt idx="37834">
                        <c:v>3.9893480000000001</c:v>
                      </c:pt>
                      <c:pt idx="37835">
                        <c:v>3.986148</c:v>
                      </c:pt>
                      <c:pt idx="37836">
                        <c:v>3.9829479999999999</c:v>
                      </c:pt>
                      <c:pt idx="37837">
                        <c:v>3.9797479999999998</c:v>
                      </c:pt>
                      <c:pt idx="37838">
                        <c:v>3.9765480000000002</c:v>
                      </c:pt>
                      <c:pt idx="37839">
                        <c:v>3.9733480000000001</c:v>
                      </c:pt>
                      <c:pt idx="37840">
                        <c:v>3.970148</c:v>
                      </c:pt>
                      <c:pt idx="37841">
                        <c:v>3.9669479999999999</c:v>
                      </c:pt>
                      <c:pt idx="37842">
                        <c:v>3.9637479999999998</c:v>
                      </c:pt>
                      <c:pt idx="37843">
                        <c:v>3.9605480000000002</c:v>
                      </c:pt>
                      <c:pt idx="37844">
                        <c:v>3.9573480000000001</c:v>
                      </c:pt>
                      <c:pt idx="37845">
                        <c:v>3.954148</c:v>
                      </c:pt>
                      <c:pt idx="37846">
                        <c:v>3.9509479999999999</c:v>
                      </c:pt>
                      <c:pt idx="37847">
                        <c:v>3.9477479999999998</c:v>
                      </c:pt>
                      <c:pt idx="37848">
                        <c:v>3.9445480000000002</c:v>
                      </c:pt>
                      <c:pt idx="37849">
                        <c:v>3.9413480000000001</c:v>
                      </c:pt>
                      <c:pt idx="37850">
                        <c:v>3.938148</c:v>
                      </c:pt>
                      <c:pt idx="37851">
                        <c:v>3.9349479999999999</c:v>
                      </c:pt>
                      <c:pt idx="37852">
                        <c:v>3.9317479999999998</c:v>
                      </c:pt>
                      <c:pt idx="37853">
                        <c:v>3.9285480000000002</c:v>
                      </c:pt>
                      <c:pt idx="37854">
                        <c:v>3.9253480000000001</c:v>
                      </c:pt>
                      <c:pt idx="37855">
                        <c:v>3.922148</c:v>
                      </c:pt>
                      <c:pt idx="37856">
                        <c:v>3.9189479999999999</c:v>
                      </c:pt>
                      <c:pt idx="37857">
                        <c:v>3.9157479999999998</c:v>
                      </c:pt>
                      <c:pt idx="37858">
                        <c:v>3.9125480000000001</c:v>
                      </c:pt>
                      <c:pt idx="37859">
                        <c:v>3.909348</c:v>
                      </c:pt>
                      <c:pt idx="37860">
                        <c:v>3.906148</c:v>
                      </c:pt>
                      <c:pt idx="37861">
                        <c:v>3.9029479999999999</c:v>
                      </c:pt>
                      <c:pt idx="37862">
                        <c:v>3.8997480000000002</c:v>
                      </c:pt>
                      <c:pt idx="37863">
                        <c:v>3.8965480000000001</c:v>
                      </c:pt>
                      <c:pt idx="37864">
                        <c:v>3.893348</c:v>
                      </c:pt>
                      <c:pt idx="37865">
                        <c:v>3.8901479999999999</c:v>
                      </c:pt>
                      <c:pt idx="37866">
                        <c:v>3.8869479999999998</c:v>
                      </c:pt>
                      <c:pt idx="37867">
                        <c:v>3.8837480000000002</c:v>
                      </c:pt>
                      <c:pt idx="37868">
                        <c:v>3.8805480000000001</c:v>
                      </c:pt>
                      <c:pt idx="37869">
                        <c:v>3.877348</c:v>
                      </c:pt>
                      <c:pt idx="37870">
                        <c:v>3.8741479999999999</c:v>
                      </c:pt>
                      <c:pt idx="37871">
                        <c:v>3.8709479999999998</c:v>
                      </c:pt>
                      <c:pt idx="37872">
                        <c:v>3.8677480000000002</c:v>
                      </c:pt>
                      <c:pt idx="37873">
                        <c:v>3.8645480000000001</c:v>
                      </c:pt>
                      <c:pt idx="37874">
                        <c:v>3.861348</c:v>
                      </c:pt>
                      <c:pt idx="37875">
                        <c:v>3.8581479999999999</c:v>
                      </c:pt>
                      <c:pt idx="37876">
                        <c:v>3.8549479999999998</c:v>
                      </c:pt>
                      <c:pt idx="37877">
                        <c:v>3.8517480000000002</c:v>
                      </c:pt>
                      <c:pt idx="37878">
                        <c:v>3.8485480000000001</c:v>
                      </c:pt>
                      <c:pt idx="37879">
                        <c:v>3.845348</c:v>
                      </c:pt>
                      <c:pt idx="37880">
                        <c:v>3.8421479999999999</c:v>
                      </c:pt>
                      <c:pt idx="37881">
                        <c:v>3.8389479999999998</c:v>
                      </c:pt>
                      <c:pt idx="37882">
                        <c:v>3.8357480000000002</c:v>
                      </c:pt>
                      <c:pt idx="37883">
                        <c:v>3.8325480000000001</c:v>
                      </c:pt>
                      <c:pt idx="37884">
                        <c:v>3.829348</c:v>
                      </c:pt>
                      <c:pt idx="37885">
                        <c:v>3.8261479999999999</c:v>
                      </c:pt>
                      <c:pt idx="37886">
                        <c:v>3.8229479999999998</c:v>
                      </c:pt>
                      <c:pt idx="37887">
                        <c:v>3.8197480000000001</c:v>
                      </c:pt>
                      <c:pt idx="37888">
                        <c:v>3.8165480000000001</c:v>
                      </c:pt>
                      <c:pt idx="37889">
                        <c:v>3.813348</c:v>
                      </c:pt>
                      <c:pt idx="37890">
                        <c:v>3.8101479999999999</c:v>
                      </c:pt>
                      <c:pt idx="37891">
                        <c:v>3.8069480000000002</c:v>
                      </c:pt>
                      <c:pt idx="37892">
                        <c:v>3.8037480000000001</c:v>
                      </c:pt>
                      <c:pt idx="37893">
                        <c:v>3.800548</c:v>
                      </c:pt>
                      <c:pt idx="37894">
                        <c:v>3.7973479999999999</c:v>
                      </c:pt>
                      <c:pt idx="37895">
                        <c:v>3.7941479999999999</c:v>
                      </c:pt>
                      <c:pt idx="37896">
                        <c:v>3.7909480000000002</c:v>
                      </c:pt>
                      <c:pt idx="37897">
                        <c:v>3.7877480000000001</c:v>
                      </c:pt>
                      <c:pt idx="37898">
                        <c:v>3.784548</c:v>
                      </c:pt>
                      <c:pt idx="37899">
                        <c:v>3.7813479999999999</c:v>
                      </c:pt>
                      <c:pt idx="37900">
                        <c:v>3.7781479999999998</c:v>
                      </c:pt>
                      <c:pt idx="37901">
                        <c:v>3.7749480000000002</c:v>
                      </c:pt>
                      <c:pt idx="37902">
                        <c:v>3.7717480000000001</c:v>
                      </c:pt>
                      <c:pt idx="37903">
                        <c:v>3.768548</c:v>
                      </c:pt>
                      <c:pt idx="37904">
                        <c:v>3.7653479999999999</c:v>
                      </c:pt>
                      <c:pt idx="37905">
                        <c:v>3.7621479999999998</c:v>
                      </c:pt>
                      <c:pt idx="37906">
                        <c:v>3.7589480000000002</c:v>
                      </c:pt>
                      <c:pt idx="37907">
                        <c:v>3.7557480000000001</c:v>
                      </c:pt>
                      <c:pt idx="37908">
                        <c:v>3.752548</c:v>
                      </c:pt>
                      <c:pt idx="37909">
                        <c:v>3.7493479999999999</c:v>
                      </c:pt>
                      <c:pt idx="37910">
                        <c:v>3.7461479999999998</c:v>
                      </c:pt>
                      <c:pt idx="37911">
                        <c:v>3.7429480000000002</c:v>
                      </c:pt>
                      <c:pt idx="37912">
                        <c:v>3.7397480000000001</c:v>
                      </c:pt>
                      <c:pt idx="37913">
                        <c:v>3.736548</c:v>
                      </c:pt>
                      <c:pt idx="37914">
                        <c:v>3.7333479999999999</c:v>
                      </c:pt>
                      <c:pt idx="37915">
                        <c:v>3.7301479999999998</c:v>
                      </c:pt>
                      <c:pt idx="37916">
                        <c:v>3.7269480000000001</c:v>
                      </c:pt>
                      <c:pt idx="37917">
                        <c:v>3.7237480000000001</c:v>
                      </c:pt>
                      <c:pt idx="37918">
                        <c:v>3.720548</c:v>
                      </c:pt>
                      <c:pt idx="37919">
                        <c:v>3.7173479999999999</c:v>
                      </c:pt>
                      <c:pt idx="37920">
                        <c:v>3.7141479999999998</c:v>
                      </c:pt>
                      <c:pt idx="37921">
                        <c:v>3.7109480000000001</c:v>
                      </c:pt>
                      <c:pt idx="37922">
                        <c:v>3.707748</c:v>
                      </c:pt>
                      <c:pt idx="37923">
                        <c:v>3.704548</c:v>
                      </c:pt>
                      <c:pt idx="37924">
                        <c:v>3.7013479999999999</c:v>
                      </c:pt>
                      <c:pt idx="37925">
                        <c:v>3.6981480000000002</c:v>
                      </c:pt>
                      <c:pt idx="37926">
                        <c:v>3.6949480000000001</c:v>
                      </c:pt>
                      <c:pt idx="37927">
                        <c:v>3.691748</c:v>
                      </c:pt>
                      <c:pt idx="37928">
                        <c:v>3.6885479999999999</c:v>
                      </c:pt>
                      <c:pt idx="37929">
                        <c:v>3.6853479999999998</c:v>
                      </c:pt>
                      <c:pt idx="37930">
                        <c:v>3.6821480000000002</c:v>
                      </c:pt>
                      <c:pt idx="37931">
                        <c:v>3.6789480000000001</c:v>
                      </c:pt>
                      <c:pt idx="37932">
                        <c:v>3.675748</c:v>
                      </c:pt>
                      <c:pt idx="37933">
                        <c:v>3.6725479999999999</c:v>
                      </c:pt>
                      <c:pt idx="37934">
                        <c:v>3.6693479999999998</c:v>
                      </c:pt>
                      <c:pt idx="37935">
                        <c:v>3.6661480000000002</c:v>
                      </c:pt>
                      <c:pt idx="37936">
                        <c:v>3.6629480000000001</c:v>
                      </c:pt>
                      <c:pt idx="37937">
                        <c:v>3.659748</c:v>
                      </c:pt>
                      <c:pt idx="37938">
                        <c:v>3.6565479999999999</c:v>
                      </c:pt>
                      <c:pt idx="37939">
                        <c:v>3.6533479999999998</c:v>
                      </c:pt>
                      <c:pt idx="37940">
                        <c:v>3.6501480000000002</c:v>
                      </c:pt>
                      <c:pt idx="37941">
                        <c:v>3.6469480000000001</c:v>
                      </c:pt>
                      <c:pt idx="37942">
                        <c:v>3.643748</c:v>
                      </c:pt>
                      <c:pt idx="37943">
                        <c:v>3.6405479999999999</c:v>
                      </c:pt>
                      <c:pt idx="37944">
                        <c:v>3.6373479999999998</c:v>
                      </c:pt>
                      <c:pt idx="37945">
                        <c:v>3.6341480000000002</c:v>
                      </c:pt>
                      <c:pt idx="37946">
                        <c:v>3.6309480000000001</c:v>
                      </c:pt>
                      <c:pt idx="37947">
                        <c:v>3.627748</c:v>
                      </c:pt>
                      <c:pt idx="37948">
                        <c:v>3.6245479999999999</c:v>
                      </c:pt>
                      <c:pt idx="37949">
                        <c:v>3.6213479999999998</c:v>
                      </c:pt>
                      <c:pt idx="37950">
                        <c:v>3.6181480000000001</c:v>
                      </c:pt>
                      <c:pt idx="37951">
                        <c:v>3.6149480000000001</c:v>
                      </c:pt>
                      <c:pt idx="37952">
                        <c:v>3.611748</c:v>
                      </c:pt>
                      <c:pt idx="37953">
                        <c:v>3.6085479999999999</c:v>
                      </c:pt>
                      <c:pt idx="37954">
                        <c:v>3.6053480000000002</c:v>
                      </c:pt>
                      <c:pt idx="37955">
                        <c:v>3.6021480000000001</c:v>
                      </c:pt>
                      <c:pt idx="37956">
                        <c:v>3.598948</c:v>
                      </c:pt>
                      <c:pt idx="37957">
                        <c:v>3.5957479999999999</c:v>
                      </c:pt>
                      <c:pt idx="37958">
                        <c:v>3.5925479999999999</c:v>
                      </c:pt>
                      <c:pt idx="37959">
                        <c:v>3.5893480000000002</c:v>
                      </c:pt>
                      <c:pt idx="37960">
                        <c:v>3.5861480000000001</c:v>
                      </c:pt>
                      <c:pt idx="37961">
                        <c:v>3.582948</c:v>
                      </c:pt>
                      <c:pt idx="37962">
                        <c:v>3.5797479999999999</c:v>
                      </c:pt>
                      <c:pt idx="37963">
                        <c:v>3.5765479999999998</c:v>
                      </c:pt>
                      <c:pt idx="37964">
                        <c:v>3.5733480000000002</c:v>
                      </c:pt>
                      <c:pt idx="37965">
                        <c:v>3.5701480000000001</c:v>
                      </c:pt>
                      <c:pt idx="37966">
                        <c:v>3.566948</c:v>
                      </c:pt>
                      <c:pt idx="37967">
                        <c:v>3.5637479999999999</c:v>
                      </c:pt>
                      <c:pt idx="37968">
                        <c:v>3.5605479999999998</c:v>
                      </c:pt>
                      <c:pt idx="37969">
                        <c:v>3.5573480000000002</c:v>
                      </c:pt>
                      <c:pt idx="37970">
                        <c:v>3.5541480000000001</c:v>
                      </c:pt>
                      <c:pt idx="37971">
                        <c:v>3.550948</c:v>
                      </c:pt>
                      <c:pt idx="37972">
                        <c:v>3.5477479999999999</c:v>
                      </c:pt>
                      <c:pt idx="37973">
                        <c:v>3.5445479999999998</c:v>
                      </c:pt>
                      <c:pt idx="37974">
                        <c:v>3.5413480000000002</c:v>
                      </c:pt>
                      <c:pt idx="37975">
                        <c:v>3.5381480000000001</c:v>
                      </c:pt>
                      <c:pt idx="37976">
                        <c:v>3.534948</c:v>
                      </c:pt>
                      <c:pt idx="37977">
                        <c:v>3.5317479999999999</c:v>
                      </c:pt>
                      <c:pt idx="37978">
                        <c:v>3.5285479999999998</c:v>
                      </c:pt>
                      <c:pt idx="37979">
                        <c:v>3.5253480000000001</c:v>
                      </c:pt>
                      <c:pt idx="37980">
                        <c:v>3.5221480000000001</c:v>
                      </c:pt>
                      <c:pt idx="37981">
                        <c:v>3.518948</c:v>
                      </c:pt>
                      <c:pt idx="37982">
                        <c:v>3.5157479999999999</c:v>
                      </c:pt>
                      <c:pt idx="37983">
                        <c:v>3.5125479999999998</c:v>
                      </c:pt>
                      <c:pt idx="37984">
                        <c:v>3.5093480000000001</c:v>
                      </c:pt>
                      <c:pt idx="37985">
                        <c:v>3.506148</c:v>
                      </c:pt>
                      <c:pt idx="37986">
                        <c:v>3.502948</c:v>
                      </c:pt>
                      <c:pt idx="37987">
                        <c:v>3.4997479999999999</c:v>
                      </c:pt>
                      <c:pt idx="37988">
                        <c:v>3.4965480000000002</c:v>
                      </c:pt>
                      <c:pt idx="37989">
                        <c:v>3.4933480000000001</c:v>
                      </c:pt>
                      <c:pt idx="37990">
                        <c:v>3.490148</c:v>
                      </c:pt>
                      <c:pt idx="37991">
                        <c:v>3.4869479999999999</c:v>
                      </c:pt>
                      <c:pt idx="37992">
                        <c:v>3.4837479999999998</c:v>
                      </c:pt>
                      <c:pt idx="37993">
                        <c:v>3.4805480000000002</c:v>
                      </c:pt>
                      <c:pt idx="37994">
                        <c:v>3.4773480000000001</c:v>
                      </c:pt>
                      <c:pt idx="37995">
                        <c:v>3.474148</c:v>
                      </c:pt>
                      <c:pt idx="37996">
                        <c:v>3.4709479999999999</c:v>
                      </c:pt>
                      <c:pt idx="37997">
                        <c:v>3.4677479999999998</c:v>
                      </c:pt>
                      <c:pt idx="37998">
                        <c:v>3.4645480000000002</c:v>
                      </c:pt>
                      <c:pt idx="37999">
                        <c:v>3.4613480000000001</c:v>
                      </c:pt>
                      <c:pt idx="38000">
                        <c:v>3.458148</c:v>
                      </c:pt>
                      <c:pt idx="38001">
                        <c:v>3.4549479999999999</c:v>
                      </c:pt>
                      <c:pt idx="38002">
                        <c:v>3.4517479999999998</c:v>
                      </c:pt>
                      <c:pt idx="38003">
                        <c:v>3.4485480000000002</c:v>
                      </c:pt>
                      <c:pt idx="38004">
                        <c:v>3.4453480000000001</c:v>
                      </c:pt>
                      <c:pt idx="38005">
                        <c:v>3.442148</c:v>
                      </c:pt>
                      <c:pt idx="38006">
                        <c:v>3.4389479999999999</c:v>
                      </c:pt>
                      <c:pt idx="38007">
                        <c:v>3.4357479999999998</c:v>
                      </c:pt>
                      <c:pt idx="38008">
                        <c:v>3.4325480000000002</c:v>
                      </c:pt>
                      <c:pt idx="38009">
                        <c:v>3.4293480000000001</c:v>
                      </c:pt>
                      <c:pt idx="38010">
                        <c:v>3.426148</c:v>
                      </c:pt>
                      <c:pt idx="38011">
                        <c:v>3.4229479999999999</c:v>
                      </c:pt>
                      <c:pt idx="38012">
                        <c:v>3.4197479999999998</c:v>
                      </c:pt>
                      <c:pt idx="38013">
                        <c:v>3.4165480000000001</c:v>
                      </c:pt>
                      <c:pt idx="38014">
                        <c:v>3.413348</c:v>
                      </c:pt>
                      <c:pt idx="38015">
                        <c:v>3.410148</c:v>
                      </c:pt>
                      <c:pt idx="38016">
                        <c:v>3.4069479999999999</c:v>
                      </c:pt>
                      <c:pt idx="38017">
                        <c:v>3.4037480000000002</c:v>
                      </c:pt>
                      <c:pt idx="38018">
                        <c:v>3.4005480000000001</c:v>
                      </c:pt>
                      <c:pt idx="38019">
                        <c:v>3.397348</c:v>
                      </c:pt>
                      <c:pt idx="38020">
                        <c:v>3.3941479999999999</c:v>
                      </c:pt>
                      <c:pt idx="38021">
                        <c:v>3.3909479999999999</c:v>
                      </c:pt>
                      <c:pt idx="38022">
                        <c:v>3.3877480000000002</c:v>
                      </c:pt>
                      <c:pt idx="38023">
                        <c:v>3.3845480000000001</c:v>
                      </c:pt>
                      <c:pt idx="38024">
                        <c:v>3.381348</c:v>
                      </c:pt>
                      <c:pt idx="38025">
                        <c:v>3.3781479999999999</c:v>
                      </c:pt>
                      <c:pt idx="38026">
                        <c:v>3.3749479999999998</c:v>
                      </c:pt>
                      <c:pt idx="38027">
                        <c:v>3.3717480000000002</c:v>
                      </c:pt>
                      <c:pt idx="38028">
                        <c:v>3.3685480000000001</c:v>
                      </c:pt>
                      <c:pt idx="38029">
                        <c:v>3.365348</c:v>
                      </c:pt>
                      <c:pt idx="38030">
                        <c:v>3.3621479999999999</c:v>
                      </c:pt>
                      <c:pt idx="38031">
                        <c:v>3.3589479999999998</c:v>
                      </c:pt>
                      <c:pt idx="38032">
                        <c:v>3.3557480000000002</c:v>
                      </c:pt>
                      <c:pt idx="38033">
                        <c:v>3.3525480000000001</c:v>
                      </c:pt>
                      <c:pt idx="38034">
                        <c:v>3.349348</c:v>
                      </c:pt>
                      <c:pt idx="38035">
                        <c:v>3.3461479999999999</c:v>
                      </c:pt>
                      <c:pt idx="38036">
                        <c:v>3.3429479999999998</c:v>
                      </c:pt>
                      <c:pt idx="38037">
                        <c:v>3.3397480000000002</c:v>
                      </c:pt>
                      <c:pt idx="38038">
                        <c:v>3.3365480000000001</c:v>
                      </c:pt>
                      <c:pt idx="38039">
                        <c:v>3.333348</c:v>
                      </c:pt>
                      <c:pt idx="38040">
                        <c:v>3.3301479999999999</c:v>
                      </c:pt>
                      <c:pt idx="38041">
                        <c:v>3.3269479999999998</c:v>
                      </c:pt>
                      <c:pt idx="38042">
                        <c:v>3.3237480000000001</c:v>
                      </c:pt>
                      <c:pt idx="38043">
                        <c:v>3.3205480000000001</c:v>
                      </c:pt>
                      <c:pt idx="38044">
                        <c:v>3.317348</c:v>
                      </c:pt>
                      <c:pt idx="38045">
                        <c:v>3.3141479999999999</c:v>
                      </c:pt>
                      <c:pt idx="38046">
                        <c:v>3.3109479999999998</c:v>
                      </c:pt>
                      <c:pt idx="38047">
                        <c:v>3.3077480000000001</c:v>
                      </c:pt>
                      <c:pt idx="38048">
                        <c:v>3.304548</c:v>
                      </c:pt>
                      <c:pt idx="38049">
                        <c:v>3.3013479999999999</c:v>
                      </c:pt>
                      <c:pt idx="38050">
                        <c:v>3.2981479999999999</c:v>
                      </c:pt>
                      <c:pt idx="38051">
                        <c:v>3.2949480000000002</c:v>
                      </c:pt>
                      <c:pt idx="38052">
                        <c:v>3.2917480000000001</c:v>
                      </c:pt>
                      <c:pt idx="38053">
                        <c:v>3.288548</c:v>
                      </c:pt>
                      <c:pt idx="38054">
                        <c:v>3.2853479999999999</c:v>
                      </c:pt>
                      <c:pt idx="38055">
                        <c:v>3.2821479999999998</c:v>
                      </c:pt>
                      <c:pt idx="38056">
                        <c:v>3.2789480000000002</c:v>
                      </c:pt>
                      <c:pt idx="38057">
                        <c:v>3.2757480000000001</c:v>
                      </c:pt>
                      <c:pt idx="38058">
                        <c:v>3.272548</c:v>
                      </c:pt>
                      <c:pt idx="38059">
                        <c:v>3.2693479999999999</c:v>
                      </c:pt>
                      <c:pt idx="38060">
                        <c:v>3.2661479999999998</c:v>
                      </c:pt>
                      <c:pt idx="38061">
                        <c:v>3.2629480000000002</c:v>
                      </c:pt>
                      <c:pt idx="38062">
                        <c:v>3.2597480000000001</c:v>
                      </c:pt>
                      <c:pt idx="38063">
                        <c:v>3.256548</c:v>
                      </c:pt>
                      <c:pt idx="38064">
                        <c:v>3.2533479999999999</c:v>
                      </c:pt>
                      <c:pt idx="38065">
                        <c:v>3.2501479999999998</c:v>
                      </c:pt>
                      <c:pt idx="38066">
                        <c:v>3.2469480000000002</c:v>
                      </c:pt>
                      <c:pt idx="38067">
                        <c:v>3.2437480000000001</c:v>
                      </c:pt>
                      <c:pt idx="38068">
                        <c:v>3.240548</c:v>
                      </c:pt>
                      <c:pt idx="38069">
                        <c:v>3.2373479999999999</c:v>
                      </c:pt>
                      <c:pt idx="38070">
                        <c:v>3.2341479999999998</c:v>
                      </c:pt>
                      <c:pt idx="38071">
                        <c:v>3.2309480000000002</c:v>
                      </c:pt>
                      <c:pt idx="38072">
                        <c:v>3.2277480000000001</c:v>
                      </c:pt>
                      <c:pt idx="38073">
                        <c:v>3.224548</c:v>
                      </c:pt>
                      <c:pt idx="38074">
                        <c:v>3.2213479999999999</c:v>
                      </c:pt>
                      <c:pt idx="38075">
                        <c:v>3.2181479999999998</c:v>
                      </c:pt>
                      <c:pt idx="38076">
                        <c:v>3.2149480000000001</c:v>
                      </c:pt>
                      <c:pt idx="38077">
                        <c:v>3.211748</c:v>
                      </c:pt>
                      <c:pt idx="38078">
                        <c:v>3.208548</c:v>
                      </c:pt>
                      <c:pt idx="38079">
                        <c:v>3.2053479999999999</c:v>
                      </c:pt>
                      <c:pt idx="38080">
                        <c:v>3.2021480000000002</c:v>
                      </c:pt>
                      <c:pt idx="38081">
                        <c:v>3.1989480000000001</c:v>
                      </c:pt>
                      <c:pt idx="38082">
                        <c:v>3.195748</c:v>
                      </c:pt>
                      <c:pt idx="38083">
                        <c:v>3.1925479999999999</c:v>
                      </c:pt>
                      <c:pt idx="38084">
                        <c:v>3.1893479999999998</c:v>
                      </c:pt>
                      <c:pt idx="38085">
                        <c:v>3.1861480000000002</c:v>
                      </c:pt>
                      <c:pt idx="38086">
                        <c:v>3.1829480000000001</c:v>
                      </c:pt>
                      <c:pt idx="38087">
                        <c:v>3.179748</c:v>
                      </c:pt>
                      <c:pt idx="38088">
                        <c:v>3.1765479999999999</c:v>
                      </c:pt>
                      <c:pt idx="38089">
                        <c:v>3.1733479999999998</c:v>
                      </c:pt>
                      <c:pt idx="38090">
                        <c:v>3.1701480000000002</c:v>
                      </c:pt>
                      <c:pt idx="38091">
                        <c:v>3.1669480000000001</c:v>
                      </c:pt>
                      <c:pt idx="38092">
                        <c:v>3.163748</c:v>
                      </c:pt>
                      <c:pt idx="38093">
                        <c:v>3.1605479999999999</c:v>
                      </c:pt>
                      <c:pt idx="38094">
                        <c:v>3.1573479999999998</c:v>
                      </c:pt>
                      <c:pt idx="38095">
                        <c:v>3.1541480000000002</c:v>
                      </c:pt>
                      <c:pt idx="38096">
                        <c:v>3.1509480000000001</c:v>
                      </c:pt>
                      <c:pt idx="38097">
                        <c:v>3.147748</c:v>
                      </c:pt>
                      <c:pt idx="38098">
                        <c:v>3.1445479999999999</c:v>
                      </c:pt>
                      <c:pt idx="38099">
                        <c:v>3.1413479999999998</c:v>
                      </c:pt>
                      <c:pt idx="38100">
                        <c:v>3.1381480000000002</c:v>
                      </c:pt>
                      <c:pt idx="38101">
                        <c:v>3.1349480000000001</c:v>
                      </c:pt>
                      <c:pt idx="38102">
                        <c:v>3.131748</c:v>
                      </c:pt>
                      <c:pt idx="38103">
                        <c:v>3.1285479999999999</c:v>
                      </c:pt>
                      <c:pt idx="38104">
                        <c:v>3.1253479999999998</c:v>
                      </c:pt>
                      <c:pt idx="38105">
                        <c:v>3.1221480000000001</c:v>
                      </c:pt>
                      <c:pt idx="38106">
                        <c:v>3.1189480000000001</c:v>
                      </c:pt>
                      <c:pt idx="38107">
                        <c:v>3.115748</c:v>
                      </c:pt>
                      <c:pt idx="38108">
                        <c:v>3.1125479999999999</c:v>
                      </c:pt>
                      <c:pt idx="38109">
                        <c:v>3.1093479999999998</c:v>
                      </c:pt>
                      <c:pt idx="38110">
                        <c:v>3.1061480000000001</c:v>
                      </c:pt>
                      <c:pt idx="38111">
                        <c:v>3.102948</c:v>
                      </c:pt>
                      <c:pt idx="38112">
                        <c:v>3.0997479999999999</c:v>
                      </c:pt>
                      <c:pt idx="38113">
                        <c:v>3.0965479999999999</c:v>
                      </c:pt>
                      <c:pt idx="38114">
                        <c:v>3.0933480000000002</c:v>
                      </c:pt>
                      <c:pt idx="38115">
                        <c:v>3.0901480000000001</c:v>
                      </c:pt>
                      <c:pt idx="38116">
                        <c:v>3.086948</c:v>
                      </c:pt>
                      <c:pt idx="38117">
                        <c:v>3.0837479999999999</c:v>
                      </c:pt>
                      <c:pt idx="38118">
                        <c:v>3.0805479999999998</c:v>
                      </c:pt>
                      <c:pt idx="38119">
                        <c:v>3.0773480000000002</c:v>
                      </c:pt>
                      <c:pt idx="38120">
                        <c:v>3.0741480000000001</c:v>
                      </c:pt>
                      <c:pt idx="38121">
                        <c:v>3.070948</c:v>
                      </c:pt>
                      <c:pt idx="38122">
                        <c:v>3.0677479999999999</c:v>
                      </c:pt>
                      <c:pt idx="38123">
                        <c:v>3.0645479999999998</c:v>
                      </c:pt>
                      <c:pt idx="38124">
                        <c:v>3.0613480000000002</c:v>
                      </c:pt>
                      <c:pt idx="38125">
                        <c:v>3.0581480000000001</c:v>
                      </c:pt>
                      <c:pt idx="38126">
                        <c:v>3.054948</c:v>
                      </c:pt>
                      <c:pt idx="38127">
                        <c:v>3.0517479999999999</c:v>
                      </c:pt>
                      <c:pt idx="38128">
                        <c:v>3.0485479999999998</c:v>
                      </c:pt>
                      <c:pt idx="38129">
                        <c:v>3.0453480000000002</c:v>
                      </c:pt>
                      <c:pt idx="38130">
                        <c:v>3.0421480000000001</c:v>
                      </c:pt>
                      <c:pt idx="38131">
                        <c:v>3.038948</c:v>
                      </c:pt>
                      <c:pt idx="38132">
                        <c:v>3.0357479999999999</c:v>
                      </c:pt>
                      <c:pt idx="38133">
                        <c:v>3.0325479999999998</c:v>
                      </c:pt>
                      <c:pt idx="38134">
                        <c:v>3.0293480000000002</c:v>
                      </c:pt>
                      <c:pt idx="38135">
                        <c:v>3.0261480000000001</c:v>
                      </c:pt>
                      <c:pt idx="38136">
                        <c:v>3.022948</c:v>
                      </c:pt>
                      <c:pt idx="38137">
                        <c:v>3.0197479999999999</c:v>
                      </c:pt>
                      <c:pt idx="38138">
                        <c:v>3.0165479999999998</c:v>
                      </c:pt>
                      <c:pt idx="38139">
                        <c:v>3.0133480000000001</c:v>
                      </c:pt>
                      <c:pt idx="38140">
                        <c:v>3.010148</c:v>
                      </c:pt>
                      <c:pt idx="38141">
                        <c:v>3.006948</c:v>
                      </c:pt>
                      <c:pt idx="38142">
                        <c:v>3.0037479999999999</c:v>
                      </c:pt>
                      <c:pt idx="38143">
                        <c:v>3.0005480000000002</c:v>
                      </c:pt>
                      <c:pt idx="38144">
                        <c:v>2.9973480000000001</c:v>
                      </c:pt>
                      <c:pt idx="38145">
                        <c:v>2.994148</c:v>
                      </c:pt>
                      <c:pt idx="38146">
                        <c:v>2.9909479999999999</c:v>
                      </c:pt>
                      <c:pt idx="38147">
                        <c:v>2.9877479999999998</c:v>
                      </c:pt>
                      <c:pt idx="38148">
                        <c:v>2.9845480000000002</c:v>
                      </c:pt>
                      <c:pt idx="38149">
                        <c:v>2.9813480000000001</c:v>
                      </c:pt>
                      <c:pt idx="38150">
                        <c:v>2.978148</c:v>
                      </c:pt>
                      <c:pt idx="38151">
                        <c:v>2.9749479999999999</c:v>
                      </c:pt>
                      <c:pt idx="38152">
                        <c:v>2.9717479999999998</c:v>
                      </c:pt>
                      <c:pt idx="38153">
                        <c:v>2.9685480000000002</c:v>
                      </c:pt>
                      <c:pt idx="38154">
                        <c:v>2.9653480000000001</c:v>
                      </c:pt>
                      <c:pt idx="38155">
                        <c:v>2.962148</c:v>
                      </c:pt>
                      <c:pt idx="38156">
                        <c:v>2.9589479999999999</c:v>
                      </c:pt>
                      <c:pt idx="38157">
                        <c:v>2.9557479999999998</c:v>
                      </c:pt>
                      <c:pt idx="38158">
                        <c:v>2.9525480000000002</c:v>
                      </c:pt>
                      <c:pt idx="38159">
                        <c:v>2.9493480000000001</c:v>
                      </c:pt>
                      <c:pt idx="38160">
                        <c:v>2.946148</c:v>
                      </c:pt>
                      <c:pt idx="38161">
                        <c:v>2.9429479999999999</c:v>
                      </c:pt>
                      <c:pt idx="38162">
                        <c:v>2.9397479999999998</c:v>
                      </c:pt>
                      <c:pt idx="38163">
                        <c:v>2.9365480000000002</c:v>
                      </c:pt>
                      <c:pt idx="38164">
                        <c:v>2.9333480000000001</c:v>
                      </c:pt>
                      <c:pt idx="38165">
                        <c:v>2.930148</c:v>
                      </c:pt>
                      <c:pt idx="38166">
                        <c:v>2.9269479999999999</c:v>
                      </c:pt>
                      <c:pt idx="38167">
                        <c:v>2.9237479999999998</c:v>
                      </c:pt>
                      <c:pt idx="38168">
                        <c:v>2.9205480000000001</c:v>
                      </c:pt>
                      <c:pt idx="38169">
                        <c:v>2.9173480000000001</c:v>
                      </c:pt>
                      <c:pt idx="38170">
                        <c:v>2.914148</c:v>
                      </c:pt>
                      <c:pt idx="38171">
                        <c:v>2.9109479999999999</c:v>
                      </c:pt>
                      <c:pt idx="38172">
                        <c:v>2.9077480000000002</c:v>
                      </c:pt>
                      <c:pt idx="38173">
                        <c:v>2.9045480000000001</c:v>
                      </c:pt>
                      <c:pt idx="38174">
                        <c:v>2.901348</c:v>
                      </c:pt>
                      <c:pt idx="38175">
                        <c:v>2.8981479999999999</c:v>
                      </c:pt>
                      <c:pt idx="38176">
                        <c:v>2.8949479999999999</c:v>
                      </c:pt>
                      <c:pt idx="38177">
                        <c:v>2.8917480000000002</c:v>
                      </c:pt>
                      <c:pt idx="38178">
                        <c:v>2.8885480000000001</c:v>
                      </c:pt>
                      <c:pt idx="38179">
                        <c:v>2.885348</c:v>
                      </c:pt>
                      <c:pt idx="38180">
                        <c:v>2.8821479999999999</c:v>
                      </c:pt>
                      <c:pt idx="38181">
                        <c:v>2.8789479999999998</c:v>
                      </c:pt>
                      <c:pt idx="38182">
                        <c:v>2.8757480000000002</c:v>
                      </c:pt>
                      <c:pt idx="38183">
                        <c:v>2.8725480000000001</c:v>
                      </c:pt>
                      <c:pt idx="38184">
                        <c:v>2.869348</c:v>
                      </c:pt>
                      <c:pt idx="38185">
                        <c:v>2.8661479999999999</c:v>
                      </c:pt>
                      <c:pt idx="38186">
                        <c:v>2.8629479999999998</c:v>
                      </c:pt>
                      <c:pt idx="38187">
                        <c:v>2.8597480000000002</c:v>
                      </c:pt>
                      <c:pt idx="38188">
                        <c:v>2.8565480000000001</c:v>
                      </c:pt>
                      <c:pt idx="38189">
                        <c:v>2.853348</c:v>
                      </c:pt>
                      <c:pt idx="38190">
                        <c:v>2.8501479999999999</c:v>
                      </c:pt>
                      <c:pt idx="38191">
                        <c:v>2.8469479999999998</c:v>
                      </c:pt>
                      <c:pt idx="38192">
                        <c:v>2.8437480000000002</c:v>
                      </c:pt>
                      <c:pt idx="38193">
                        <c:v>2.8405480000000001</c:v>
                      </c:pt>
                      <c:pt idx="38194">
                        <c:v>2.837348</c:v>
                      </c:pt>
                      <c:pt idx="38195">
                        <c:v>2.8341479999999999</c:v>
                      </c:pt>
                      <c:pt idx="38196">
                        <c:v>2.8309479999999998</c:v>
                      </c:pt>
                      <c:pt idx="38197">
                        <c:v>2.8277480000000002</c:v>
                      </c:pt>
                      <c:pt idx="38198">
                        <c:v>2.8245480000000001</c:v>
                      </c:pt>
                      <c:pt idx="38199">
                        <c:v>2.821348</c:v>
                      </c:pt>
                      <c:pt idx="38200">
                        <c:v>2.8181479999999999</c:v>
                      </c:pt>
                      <c:pt idx="38201">
                        <c:v>2.8149479999999998</c:v>
                      </c:pt>
                      <c:pt idx="38202">
                        <c:v>2.8117480000000001</c:v>
                      </c:pt>
                      <c:pt idx="38203">
                        <c:v>2.808548</c:v>
                      </c:pt>
                      <c:pt idx="38204">
                        <c:v>2.805348</c:v>
                      </c:pt>
                      <c:pt idx="38205">
                        <c:v>2.8021479999999999</c:v>
                      </c:pt>
                      <c:pt idx="38206">
                        <c:v>2.7989480000000002</c:v>
                      </c:pt>
                      <c:pt idx="38207">
                        <c:v>2.7957480000000001</c:v>
                      </c:pt>
                      <c:pt idx="38208">
                        <c:v>2.792548</c:v>
                      </c:pt>
                      <c:pt idx="38209">
                        <c:v>2.7893479999999999</c:v>
                      </c:pt>
                      <c:pt idx="38210">
                        <c:v>2.7861479999999998</c:v>
                      </c:pt>
                      <c:pt idx="38211">
                        <c:v>2.7829480000000002</c:v>
                      </c:pt>
                      <c:pt idx="38212">
                        <c:v>2.7797480000000001</c:v>
                      </c:pt>
                      <c:pt idx="38213">
                        <c:v>2.776548</c:v>
                      </c:pt>
                      <c:pt idx="38214">
                        <c:v>2.7733479999999999</c:v>
                      </c:pt>
                      <c:pt idx="38215">
                        <c:v>2.7701479999999998</c:v>
                      </c:pt>
                      <c:pt idx="38216">
                        <c:v>2.7669480000000002</c:v>
                      </c:pt>
                      <c:pt idx="38217">
                        <c:v>2.7637480000000001</c:v>
                      </c:pt>
                      <c:pt idx="38218">
                        <c:v>2.760548</c:v>
                      </c:pt>
                      <c:pt idx="38219">
                        <c:v>2.7573479999999999</c:v>
                      </c:pt>
                      <c:pt idx="38220">
                        <c:v>2.7541479999999998</c:v>
                      </c:pt>
                      <c:pt idx="38221">
                        <c:v>2.7509480000000002</c:v>
                      </c:pt>
                      <c:pt idx="38222">
                        <c:v>2.7477480000000001</c:v>
                      </c:pt>
                      <c:pt idx="38223">
                        <c:v>2.744548</c:v>
                      </c:pt>
                      <c:pt idx="38224">
                        <c:v>2.7413479999999999</c:v>
                      </c:pt>
                      <c:pt idx="38225">
                        <c:v>2.7381479999999998</c:v>
                      </c:pt>
                      <c:pt idx="38226">
                        <c:v>2.7349480000000002</c:v>
                      </c:pt>
                      <c:pt idx="38227">
                        <c:v>2.7317480000000001</c:v>
                      </c:pt>
                      <c:pt idx="38228">
                        <c:v>2.728548</c:v>
                      </c:pt>
                      <c:pt idx="38229">
                        <c:v>2.7253479999999999</c:v>
                      </c:pt>
                      <c:pt idx="38230">
                        <c:v>2.7221479999999998</c:v>
                      </c:pt>
                      <c:pt idx="38231">
                        <c:v>2.7189480000000001</c:v>
                      </c:pt>
                      <c:pt idx="38232">
                        <c:v>2.7157480000000001</c:v>
                      </c:pt>
                      <c:pt idx="38233">
                        <c:v>2.712548</c:v>
                      </c:pt>
                      <c:pt idx="38234">
                        <c:v>2.7093479999999999</c:v>
                      </c:pt>
                      <c:pt idx="38235">
                        <c:v>2.7061480000000002</c:v>
                      </c:pt>
                      <c:pt idx="38236">
                        <c:v>2.7029480000000001</c:v>
                      </c:pt>
                      <c:pt idx="38237">
                        <c:v>2.699748</c:v>
                      </c:pt>
                      <c:pt idx="38238">
                        <c:v>2.6965479999999999</c:v>
                      </c:pt>
                      <c:pt idx="38239">
                        <c:v>2.6933479999999999</c:v>
                      </c:pt>
                      <c:pt idx="38240">
                        <c:v>2.6901480000000002</c:v>
                      </c:pt>
                      <c:pt idx="38241">
                        <c:v>2.6869480000000001</c:v>
                      </c:pt>
                      <c:pt idx="38242">
                        <c:v>2.683748</c:v>
                      </c:pt>
                      <c:pt idx="38243">
                        <c:v>2.6805479999999999</c:v>
                      </c:pt>
                      <c:pt idx="38244">
                        <c:v>2.6773479999999998</c:v>
                      </c:pt>
                      <c:pt idx="38245">
                        <c:v>2.6741480000000002</c:v>
                      </c:pt>
                      <c:pt idx="38246">
                        <c:v>2.6709480000000001</c:v>
                      </c:pt>
                      <c:pt idx="38247">
                        <c:v>2.667748</c:v>
                      </c:pt>
                      <c:pt idx="38248">
                        <c:v>2.6645479999999999</c:v>
                      </c:pt>
                      <c:pt idx="38249">
                        <c:v>2.6613479999999998</c:v>
                      </c:pt>
                      <c:pt idx="38250">
                        <c:v>2.6581480000000002</c:v>
                      </c:pt>
                      <c:pt idx="38251">
                        <c:v>2.6549480000000001</c:v>
                      </c:pt>
                      <c:pt idx="38252">
                        <c:v>2.651748</c:v>
                      </c:pt>
                      <c:pt idx="38253">
                        <c:v>2.6485479999999999</c:v>
                      </c:pt>
                      <c:pt idx="38254">
                        <c:v>2.6453479999999998</c:v>
                      </c:pt>
                      <c:pt idx="38255">
                        <c:v>2.6421480000000002</c:v>
                      </c:pt>
                      <c:pt idx="38256">
                        <c:v>2.6389480000000001</c:v>
                      </c:pt>
                      <c:pt idx="38257">
                        <c:v>2.635748</c:v>
                      </c:pt>
                      <c:pt idx="38258">
                        <c:v>2.6325479999999999</c:v>
                      </c:pt>
                      <c:pt idx="38259">
                        <c:v>2.6293479999999998</c:v>
                      </c:pt>
                      <c:pt idx="38260">
                        <c:v>2.6261480000000001</c:v>
                      </c:pt>
                      <c:pt idx="38261">
                        <c:v>2.6229480000000001</c:v>
                      </c:pt>
                      <c:pt idx="38262">
                        <c:v>2.619748</c:v>
                      </c:pt>
                      <c:pt idx="38263">
                        <c:v>2.6165479999999999</c:v>
                      </c:pt>
                      <c:pt idx="38264">
                        <c:v>2.6133479999999998</c:v>
                      </c:pt>
                      <c:pt idx="38265">
                        <c:v>2.6101480000000001</c:v>
                      </c:pt>
                      <c:pt idx="38266">
                        <c:v>2.606948</c:v>
                      </c:pt>
                      <c:pt idx="38267">
                        <c:v>2.603748</c:v>
                      </c:pt>
                      <c:pt idx="38268">
                        <c:v>2.6005479999999999</c:v>
                      </c:pt>
                      <c:pt idx="38269">
                        <c:v>2.5973480000000002</c:v>
                      </c:pt>
                      <c:pt idx="38270">
                        <c:v>2.5941480000000001</c:v>
                      </c:pt>
                      <c:pt idx="38271">
                        <c:v>2.590948</c:v>
                      </c:pt>
                      <c:pt idx="38272">
                        <c:v>2.5877479999999999</c:v>
                      </c:pt>
                      <c:pt idx="38273">
                        <c:v>2.5845479999999998</c:v>
                      </c:pt>
                      <c:pt idx="38274">
                        <c:v>2.5813480000000002</c:v>
                      </c:pt>
                      <c:pt idx="38275">
                        <c:v>2.5781480000000001</c:v>
                      </c:pt>
                      <c:pt idx="38276">
                        <c:v>2.574948</c:v>
                      </c:pt>
                      <c:pt idx="38277">
                        <c:v>2.5717479999999999</c:v>
                      </c:pt>
                      <c:pt idx="38278">
                        <c:v>2.5685479999999998</c:v>
                      </c:pt>
                      <c:pt idx="38279">
                        <c:v>2.5653480000000002</c:v>
                      </c:pt>
                      <c:pt idx="38280">
                        <c:v>2.5621480000000001</c:v>
                      </c:pt>
                      <c:pt idx="38281">
                        <c:v>2.558948</c:v>
                      </c:pt>
                      <c:pt idx="38282">
                        <c:v>2.5557479999999999</c:v>
                      </c:pt>
                      <c:pt idx="38283">
                        <c:v>2.5525479999999998</c:v>
                      </c:pt>
                      <c:pt idx="38284">
                        <c:v>2.5493480000000002</c:v>
                      </c:pt>
                      <c:pt idx="38285">
                        <c:v>2.5461480000000001</c:v>
                      </c:pt>
                      <c:pt idx="38286">
                        <c:v>2.542948</c:v>
                      </c:pt>
                      <c:pt idx="38287">
                        <c:v>2.5397479999999999</c:v>
                      </c:pt>
                      <c:pt idx="38288">
                        <c:v>2.5365479999999998</c:v>
                      </c:pt>
                      <c:pt idx="38289">
                        <c:v>2.5333480000000002</c:v>
                      </c:pt>
                      <c:pt idx="38290">
                        <c:v>2.5301480000000001</c:v>
                      </c:pt>
                      <c:pt idx="38291">
                        <c:v>2.526948</c:v>
                      </c:pt>
                      <c:pt idx="38292">
                        <c:v>2.5237479999999999</c:v>
                      </c:pt>
                      <c:pt idx="38293">
                        <c:v>2.5205479999999998</c:v>
                      </c:pt>
                      <c:pt idx="38294">
                        <c:v>2.5173480000000001</c:v>
                      </c:pt>
                      <c:pt idx="38295">
                        <c:v>2.514148</c:v>
                      </c:pt>
                      <c:pt idx="38296">
                        <c:v>2.510948</c:v>
                      </c:pt>
                      <c:pt idx="38297">
                        <c:v>2.5077479999999999</c:v>
                      </c:pt>
                      <c:pt idx="38298">
                        <c:v>2.5045480000000002</c:v>
                      </c:pt>
                      <c:pt idx="38299">
                        <c:v>2.5013480000000001</c:v>
                      </c:pt>
                      <c:pt idx="38300">
                        <c:v>2.498148</c:v>
                      </c:pt>
                      <c:pt idx="38301">
                        <c:v>2.4949479999999999</c:v>
                      </c:pt>
                      <c:pt idx="38302">
                        <c:v>2.4917479999999999</c:v>
                      </c:pt>
                      <c:pt idx="38303">
                        <c:v>2.4885480000000002</c:v>
                      </c:pt>
                      <c:pt idx="38304">
                        <c:v>2.4853480000000001</c:v>
                      </c:pt>
                      <c:pt idx="38305">
                        <c:v>2.482148</c:v>
                      </c:pt>
                      <c:pt idx="38306">
                        <c:v>2.4789479999999999</c:v>
                      </c:pt>
                      <c:pt idx="38307">
                        <c:v>2.4757479999999998</c:v>
                      </c:pt>
                      <c:pt idx="38308">
                        <c:v>2.4725480000000002</c:v>
                      </c:pt>
                      <c:pt idx="38309">
                        <c:v>2.4693480000000001</c:v>
                      </c:pt>
                      <c:pt idx="38310">
                        <c:v>2.466148</c:v>
                      </c:pt>
                      <c:pt idx="38311">
                        <c:v>2.4629479999999999</c:v>
                      </c:pt>
                      <c:pt idx="38312">
                        <c:v>2.4597479999999998</c:v>
                      </c:pt>
                      <c:pt idx="38313">
                        <c:v>2.4565480000000002</c:v>
                      </c:pt>
                      <c:pt idx="38314">
                        <c:v>2.4533480000000001</c:v>
                      </c:pt>
                      <c:pt idx="38315">
                        <c:v>2.450148</c:v>
                      </c:pt>
                      <c:pt idx="38316">
                        <c:v>2.4469479999999999</c:v>
                      </c:pt>
                      <c:pt idx="38317">
                        <c:v>2.4437479999999998</c:v>
                      </c:pt>
                      <c:pt idx="38318">
                        <c:v>2.4405480000000002</c:v>
                      </c:pt>
                      <c:pt idx="38319">
                        <c:v>2.4373480000000001</c:v>
                      </c:pt>
                      <c:pt idx="38320">
                        <c:v>2.434148</c:v>
                      </c:pt>
                      <c:pt idx="38321">
                        <c:v>2.4309479999999999</c:v>
                      </c:pt>
                      <c:pt idx="38322">
                        <c:v>2.4277479999999998</c:v>
                      </c:pt>
                      <c:pt idx="38323">
                        <c:v>2.4245480000000001</c:v>
                      </c:pt>
                      <c:pt idx="38324">
                        <c:v>2.4213480000000001</c:v>
                      </c:pt>
                      <c:pt idx="38325">
                        <c:v>2.418148</c:v>
                      </c:pt>
                      <c:pt idx="38326">
                        <c:v>2.4149479999999999</c:v>
                      </c:pt>
                      <c:pt idx="38327">
                        <c:v>2.4117479999999998</c:v>
                      </c:pt>
                      <c:pt idx="38328">
                        <c:v>2.4085480000000001</c:v>
                      </c:pt>
                      <c:pt idx="38329">
                        <c:v>2.405348</c:v>
                      </c:pt>
                      <c:pt idx="38330">
                        <c:v>2.4021479999999999</c:v>
                      </c:pt>
                      <c:pt idx="38331">
                        <c:v>2.3989479999999999</c:v>
                      </c:pt>
                      <c:pt idx="38332">
                        <c:v>2.3957480000000002</c:v>
                      </c:pt>
                      <c:pt idx="38333">
                        <c:v>2.3925480000000001</c:v>
                      </c:pt>
                      <c:pt idx="38334">
                        <c:v>2.389348</c:v>
                      </c:pt>
                      <c:pt idx="38335">
                        <c:v>2.3861479999999999</c:v>
                      </c:pt>
                      <c:pt idx="38336">
                        <c:v>2.3829479999999998</c:v>
                      </c:pt>
                      <c:pt idx="38337">
                        <c:v>2.3797480000000002</c:v>
                      </c:pt>
                      <c:pt idx="38338">
                        <c:v>2.3765480000000001</c:v>
                      </c:pt>
                      <c:pt idx="38339">
                        <c:v>2.373348</c:v>
                      </c:pt>
                      <c:pt idx="38340">
                        <c:v>2.3701479999999999</c:v>
                      </c:pt>
                      <c:pt idx="38341">
                        <c:v>2.3669479999999998</c:v>
                      </c:pt>
                      <c:pt idx="38342">
                        <c:v>2.3637480000000002</c:v>
                      </c:pt>
                      <c:pt idx="38343">
                        <c:v>2.3605480000000001</c:v>
                      </c:pt>
                      <c:pt idx="38344">
                        <c:v>2.357348</c:v>
                      </c:pt>
                      <c:pt idx="38345">
                        <c:v>2.3541479999999999</c:v>
                      </c:pt>
                      <c:pt idx="38346">
                        <c:v>2.3509479999999998</c:v>
                      </c:pt>
                      <c:pt idx="38347">
                        <c:v>2.3477480000000002</c:v>
                      </c:pt>
                      <c:pt idx="38348">
                        <c:v>2.3445480000000001</c:v>
                      </c:pt>
                      <c:pt idx="38349">
                        <c:v>2.341348</c:v>
                      </c:pt>
                      <c:pt idx="38350">
                        <c:v>2.3381479999999999</c:v>
                      </c:pt>
                      <c:pt idx="38351">
                        <c:v>2.3349479999999998</c:v>
                      </c:pt>
                      <c:pt idx="38352">
                        <c:v>2.3317480000000002</c:v>
                      </c:pt>
                      <c:pt idx="38353">
                        <c:v>2.3285480000000001</c:v>
                      </c:pt>
                      <c:pt idx="38354">
                        <c:v>2.325348</c:v>
                      </c:pt>
                      <c:pt idx="38355">
                        <c:v>2.3221479999999999</c:v>
                      </c:pt>
                      <c:pt idx="38356">
                        <c:v>2.3189479999999998</c:v>
                      </c:pt>
                      <c:pt idx="38357">
                        <c:v>2.3157480000000001</c:v>
                      </c:pt>
                      <c:pt idx="38358">
                        <c:v>2.312548</c:v>
                      </c:pt>
                      <c:pt idx="38359">
                        <c:v>2.309348</c:v>
                      </c:pt>
                      <c:pt idx="38360">
                        <c:v>2.3061479999999999</c:v>
                      </c:pt>
                      <c:pt idx="38361">
                        <c:v>2.3029480000000002</c:v>
                      </c:pt>
                      <c:pt idx="38362">
                        <c:v>2.2997480000000001</c:v>
                      </c:pt>
                      <c:pt idx="38363">
                        <c:v>2.296548</c:v>
                      </c:pt>
                      <c:pt idx="38364">
                        <c:v>2.2933479999999999</c:v>
                      </c:pt>
                      <c:pt idx="38365">
                        <c:v>2.2901479999999999</c:v>
                      </c:pt>
                      <c:pt idx="38366">
                        <c:v>2.2869480000000002</c:v>
                      </c:pt>
                      <c:pt idx="38367">
                        <c:v>2.2837480000000001</c:v>
                      </c:pt>
                      <c:pt idx="38368">
                        <c:v>2.280548</c:v>
                      </c:pt>
                      <c:pt idx="38369">
                        <c:v>2.2773479999999999</c:v>
                      </c:pt>
                      <c:pt idx="38370">
                        <c:v>2.2741479999999998</c:v>
                      </c:pt>
                      <c:pt idx="38371">
                        <c:v>2.2709480000000002</c:v>
                      </c:pt>
                      <c:pt idx="38372">
                        <c:v>2.2677480000000001</c:v>
                      </c:pt>
                      <c:pt idx="38373">
                        <c:v>2.264548</c:v>
                      </c:pt>
                      <c:pt idx="38374">
                        <c:v>2.2613479999999999</c:v>
                      </c:pt>
                      <c:pt idx="38375">
                        <c:v>2.2581479999999998</c:v>
                      </c:pt>
                      <c:pt idx="38376">
                        <c:v>2.2549480000000002</c:v>
                      </c:pt>
                      <c:pt idx="38377">
                        <c:v>2.2517480000000001</c:v>
                      </c:pt>
                      <c:pt idx="38378">
                        <c:v>2.248548</c:v>
                      </c:pt>
                      <c:pt idx="38379">
                        <c:v>2.2453479999999999</c:v>
                      </c:pt>
                      <c:pt idx="38380">
                        <c:v>2.2421479999999998</c:v>
                      </c:pt>
                      <c:pt idx="38381">
                        <c:v>2.2389480000000002</c:v>
                      </c:pt>
                      <c:pt idx="38382">
                        <c:v>2.2357480000000001</c:v>
                      </c:pt>
                      <c:pt idx="38383">
                        <c:v>2.232548</c:v>
                      </c:pt>
                      <c:pt idx="38384">
                        <c:v>2.2293479999999999</c:v>
                      </c:pt>
                      <c:pt idx="38385">
                        <c:v>2.2261479999999998</c:v>
                      </c:pt>
                      <c:pt idx="38386">
                        <c:v>2.2229480000000001</c:v>
                      </c:pt>
                      <c:pt idx="38387">
                        <c:v>2.2197480000000001</c:v>
                      </c:pt>
                      <c:pt idx="38388">
                        <c:v>2.216548</c:v>
                      </c:pt>
                      <c:pt idx="38389">
                        <c:v>2.2133479999999999</c:v>
                      </c:pt>
                      <c:pt idx="38390">
                        <c:v>2.2101479999999998</c:v>
                      </c:pt>
                      <c:pt idx="38391">
                        <c:v>2.2069480000000001</c:v>
                      </c:pt>
                      <c:pt idx="38392">
                        <c:v>2.203748</c:v>
                      </c:pt>
                      <c:pt idx="38393">
                        <c:v>2.2005479999999999</c:v>
                      </c:pt>
                      <c:pt idx="38394">
                        <c:v>2.1973479999999999</c:v>
                      </c:pt>
                      <c:pt idx="38395">
                        <c:v>2.1941480000000002</c:v>
                      </c:pt>
                      <c:pt idx="38396">
                        <c:v>2.1909480000000001</c:v>
                      </c:pt>
                      <c:pt idx="38397">
                        <c:v>2.187748</c:v>
                      </c:pt>
                      <c:pt idx="38398">
                        <c:v>2.1845479999999999</c:v>
                      </c:pt>
                      <c:pt idx="38399">
                        <c:v>2.1813479999999998</c:v>
                      </c:pt>
                      <c:pt idx="38400">
                        <c:v>2.1781480000000002</c:v>
                      </c:pt>
                      <c:pt idx="38401">
                        <c:v>2.1749480000000001</c:v>
                      </c:pt>
                      <c:pt idx="38402">
                        <c:v>2.171748</c:v>
                      </c:pt>
                      <c:pt idx="38403">
                        <c:v>2.1685479999999999</c:v>
                      </c:pt>
                      <c:pt idx="38404">
                        <c:v>2.1653479999999998</c:v>
                      </c:pt>
                      <c:pt idx="38405">
                        <c:v>2.1621480000000002</c:v>
                      </c:pt>
                      <c:pt idx="38406">
                        <c:v>2.1589480000000001</c:v>
                      </c:pt>
                      <c:pt idx="38407">
                        <c:v>2.155748</c:v>
                      </c:pt>
                      <c:pt idx="38408">
                        <c:v>2.1525479999999999</c:v>
                      </c:pt>
                      <c:pt idx="38409">
                        <c:v>2.1493479999999998</c:v>
                      </c:pt>
                      <c:pt idx="38410">
                        <c:v>2.1461480000000002</c:v>
                      </c:pt>
                      <c:pt idx="38411">
                        <c:v>2.1429480000000001</c:v>
                      </c:pt>
                      <c:pt idx="38412">
                        <c:v>2.139748</c:v>
                      </c:pt>
                      <c:pt idx="38413">
                        <c:v>2.1365479999999999</c:v>
                      </c:pt>
                      <c:pt idx="38414">
                        <c:v>2.1333479999999998</c:v>
                      </c:pt>
                      <c:pt idx="38415">
                        <c:v>2.1301480000000002</c:v>
                      </c:pt>
                      <c:pt idx="38416">
                        <c:v>2.1269480000000001</c:v>
                      </c:pt>
                      <c:pt idx="38417">
                        <c:v>2.123748</c:v>
                      </c:pt>
                      <c:pt idx="38418">
                        <c:v>2.1205479999999999</c:v>
                      </c:pt>
                      <c:pt idx="38419">
                        <c:v>2.1173479999999998</c:v>
                      </c:pt>
                      <c:pt idx="38420">
                        <c:v>2.1141480000000001</c:v>
                      </c:pt>
                      <c:pt idx="38421">
                        <c:v>2.110948</c:v>
                      </c:pt>
                      <c:pt idx="38422">
                        <c:v>2.107748</c:v>
                      </c:pt>
                      <c:pt idx="38423">
                        <c:v>2.1045479999999999</c:v>
                      </c:pt>
                      <c:pt idx="38424">
                        <c:v>2.1013480000000002</c:v>
                      </c:pt>
                      <c:pt idx="38425">
                        <c:v>2.0981480000000001</c:v>
                      </c:pt>
                      <c:pt idx="38426">
                        <c:v>2.094948</c:v>
                      </c:pt>
                      <c:pt idx="38427">
                        <c:v>2.0917479999999999</c:v>
                      </c:pt>
                      <c:pt idx="38428">
                        <c:v>2.0885479999999998</c:v>
                      </c:pt>
                      <c:pt idx="38429">
                        <c:v>2.0853480000000002</c:v>
                      </c:pt>
                      <c:pt idx="38430">
                        <c:v>2.0821480000000001</c:v>
                      </c:pt>
                      <c:pt idx="38431">
                        <c:v>2.078948</c:v>
                      </c:pt>
                      <c:pt idx="38432">
                        <c:v>2.0757479999999999</c:v>
                      </c:pt>
                      <c:pt idx="38433">
                        <c:v>2.0725479999999998</c:v>
                      </c:pt>
                      <c:pt idx="38434">
                        <c:v>2.0693480000000002</c:v>
                      </c:pt>
                      <c:pt idx="38435">
                        <c:v>2.0661480000000001</c:v>
                      </c:pt>
                      <c:pt idx="38436">
                        <c:v>2.062948</c:v>
                      </c:pt>
                      <c:pt idx="38437">
                        <c:v>2.0597479999999999</c:v>
                      </c:pt>
                      <c:pt idx="38438">
                        <c:v>2.0565479999999998</c:v>
                      </c:pt>
                      <c:pt idx="38439">
                        <c:v>2.0533480000000002</c:v>
                      </c:pt>
                      <c:pt idx="38440">
                        <c:v>2.0501480000000001</c:v>
                      </c:pt>
                      <c:pt idx="38441">
                        <c:v>2.046948</c:v>
                      </c:pt>
                      <c:pt idx="38442">
                        <c:v>2.0437479999999999</c:v>
                      </c:pt>
                      <c:pt idx="38443">
                        <c:v>2.0405479999999998</c:v>
                      </c:pt>
                      <c:pt idx="38444">
                        <c:v>2.0373480000000002</c:v>
                      </c:pt>
                      <c:pt idx="38445">
                        <c:v>2.0341480000000001</c:v>
                      </c:pt>
                      <c:pt idx="38446">
                        <c:v>2.030948</c:v>
                      </c:pt>
                      <c:pt idx="38447">
                        <c:v>2.0277479999999999</c:v>
                      </c:pt>
                      <c:pt idx="38448">
                        <c:v>2.0245479999999998</c:v>
                      </c:pt>
                      <c:pt idx="38449">
                        <c:v>2.0213480000000001</c:v>
                      </c:pt>
                      <c:pt idx="38450">
                        <c:v>2.0181480000000001</c:v>
                      </c:pt>
                      <c:pt idx="38451">
                        <c:v>2.014948</c:v>
                      </c:pt>
                      <c:pt idx="38452">
                        <c:v>2.0117479999999999</c:v>
                      </c:pt>
                      <c:pt idx="38453">
                        <c:v>2.0085480000000002</c:v>
                      </c:pt>
                      <c:pt idx="38454">
                        <c:v>2.0053480000000001</c:v>
                      </c:pt>
                      <c:pt idx="38455">
                        <c:v>2.002148</c:v>
                      </c:pt>
                      <c:pt idx="38456">
                        <c:v>1.9989479999999999</c:v>
                      </c:pt>
                      <c:pt idx="38457">
                        <c:v>1.9957480000000001</c:v>
                      </c:pt>
                      <c:pt idx="38458">
                        <c:v>1.992548</c:v>
                      </c:pt>
                      <c:pt idx="38459">
                        <c:v>1.9893479999999999</c:v>
                      </c:pt>
                      <c:pt idx="38460">
                        <c:v>1.986148</c:v>
                      </c:pt>
                      <c:pt idx="38461">
                        <c:v>1.9829479999999999</c:v>
                      </c:pt>
                      <c:pt idx="38462">
                        <c:v>1.9797480000000001</c:v>
                      </c:pt>
                      <c:pt idx="38463">
                        <c:v>1.976548</c:v>
                      </c:pt>
                      <c:pt idx="38464">
                        <c:v>1.9733480000000001</c:v>
                      </c:pt>
                      <c:pt idx="38465">
                        <c:v>1.970148</c:v>
                      </c:pt>
                      <c:pt idx="38466">
                        <c:v>1.9669479999999999</c:v>
                      </c:pt>
                      <c:pt idx="38467">
                        <c:v>1.963748</c:v>
                      </c:pt>
                      <c:pt idx="38468">
                        <c:v>1.960548</c:v>
                      </c:pt>
                      <c:pt idx="38469">
                        <c:v>1.9573480000000001</c:v>
                      </c:pt>
                      <c:pt idx="38470">
                        <c:v>1.954148</c:v>
                      </c:pt>
                      <c:pt idx="38471">
                        <c:v>1.9509479999999999</c:v>
                      </c:pt>
                      <c:pt idx="38472">
                        <c:v>1.947748</c:v>
                      </c:pt>
                      <c:pt idx="38473">
                        <c:v>1.9445479999999999</c:v>
                      </c:pt>
                      <c:pt idx="38474">
                        <c:v>1.9413480000000001</c:v>
                      </c:pt>
                      <c:pt idx="38475">
                        <c:v>1.938148</c:v>
                      </c:pt>
                      <c:pt idx="38476">
                        <c:v>1.9349479999999999</c:v>
                      </c:pt>
                      <c:pt idx="38477">
                        <c:v>1.931748</c:v>
                      </c:pt>
                      <c:pt idx="38478">
                        <c:v>1.9285479999999999</c:v>
                      </c:pt>
                      <c:pt idx="38479">
                        <c:v>1.9253480000000001</c:v>
                      </c:pt>
                      <c:pt idx="38480">
                        <c:v>1.922148</c:v>
                      </c:pt>
                      <c:pt idx="38481">
                        <c:v>1.9189480000000001</c:v>
                      </c:pt>
                      <c:pt idx="38482">
                        <c:v>1.915748</c:v>
                      </c:pt>
                      <c:pt idx="38483">
                        <c:v>1.9125479999999999</c:v>
                      </c:pt>
                      <c:pt idx="38484">
                        <c:v>1.909348</c:v>
                      </c:pt>
                      <c:pt idx="38485">
                        <c:v>1.906148</c:v>
                      </c:pt>
                      <c:pt idx="38486">
                        <c:v>1.9029480000000001</c:v>
                      </c:pt>
                      <c:pt idx="38487">
                        <c:v>1.899748</c:v>
                      </c:pt>
                      <c:pt idx="38488">
                        <c:v>1.8965479999999999</c:v>
                      </c:pt>
                      <c:pt idx="38489">
                        <c:v>1.893348</c:v>
                      </c:pt>
                      <c:pt idx="38490">
                        <c:v>1.8901479999999999</c:v>
                      </c:pt>
                      <c:pt idx="38491">
                        <c:v>1.8869480000000001</c:v>
                      </c:pt>
                      <c:pt idx="38492">
                        <c:v>1.883748</c:v>
                      </c:pt>
                      <c:pt idx="38493">
                        <c:v>1.8805480000000001</c:v>
                      </c:pt>
                      <c:pt idx="38494">
                        <c:v>1.877348</c:v>
                      </c:pt>
                      <c:pt idx="38495">
                        <c:v>1.8741479999999999</c:v>
                      </c:pt>
                      <c:pt idx="38496">
                        <c:v>1.8709480000000001</c:v>
                      </c:pt>
                      <c:pt idx="38497">
                        <c:v>1.867748</c:v>
                      </c:pt>
                      <c:pt idx="38498">
                        <c:v>1.8645480000000001</c:v>
                      </c:pt>
                      <c:pt idx="38499">
                        <c:v>1.861348</c:v>
                      </c:pt>
                      <c:pt idx="38500">
                        <c:v>1.8581479999999999</c:v>
                      </c:pt>
                      <c:pt idx="38501">
                        <c:v>1.854948</c:v>
                      </c:pt>
                      <c:pt idx="38502">
                        <c:v>1.8517479999999999</c:v>
                      </c:pt>
                      <c:pt idx="38503">
                        <c:v>1.8485480000000001</c:v>
                      </c:pt>
                      <c:pt idx="38504">
                        <c:v>1.845348</c:v>
                      </c:pt>
                      <c:pt idx="38505">
                        <c:v>1.8421479999999999</c:v>
                      </c:pt>
                      <c:pt idx="38506">
                        <c:v>1.838948</c:v>
                      </c:pt>
                      <c:pt idx="38507">
                        <c:v>1.8357479999999999</c:v>
                      </c:pt>
                      <c:pt idx="38508">
                        <c:v>1.8325480000000001</c:v>
                      </c:pt>
                      <c:pt idx="38509">
                        <c:v>1.829348</c:v>
                      </c:pt>
                      <c:pt idx="38510">
                        <c:v>1.8261480000000001</c:v>
                      </c:pt>
                      <c:pt idx="38511">
                        <c:v>1.822948</c:v>
                      </c:pt>
                      <c:pt idx="38512">
                        <c:v>1.8197479999999999</c:v>
                      </c:pt>
                      <c:pt idx="38513">
                        <c:v>1.8165480000000001</c:v>
                      </c:pt>
                      <c:pt idx="38514">
                        <c:v>1.813348</c:v>
                      </c:pt>
                      <c:pt idx="38515">
                        <c:v>1.8101480000000001</c:v>
                      </c:pt>
                      <c:pt idx="38516">
                        <c:v>1.806948</c:v>
                      </c:pt>
                      <c:pt idx="38517">
                        <c:v>1.8037479999999999</c:v>
                      </c:pt>
                      <c:pt idx="38518">
                        <c:v>1.800548</c:v>
                      </c:pt>
                      <c:pt idx="38519">
                        <c:v>1.7973479999999999</c:v>
                      </c:pt>
                      <c:pt idx="38520">
                        <c:v>1.7941480000000001</c:v>
                      </c:pt>
                      <c:pt idx="38521">
                        <c:v>1.790948</c:v>
                      </c:pt>
                      <c:pt idx="38522">
                        <c:v>1.7877479999999999</c:v>
                      </c:pt>
                      <c:pt idx="38523">
                        <c:v>1.784548</c:v>
                      </c:pt>
                      <c:pt idx="38524">
                        <c:v>1.7813479999999999</c:v>
                      </c:pt>
                      <c:pt idx="38525">
                        <c:v>1.7781480000000001</c:v>
                      </c:pt>
                      <c:pt idx="38526">
                        <c:v>1.774948</c:v>
                      </c:pt>
                      <c:pt idx="38527">
                        <c:v>1.7717480000000001</c:v>
                      </c:pt>
                      <c:pt idx="38528">
                        <c:v>1.768548</c:v>
                      </c:pt>
                      <c:pt idx="38529">
                        <c:v>1.7653479999999999</c:v>
                      </c:pt>
                      <c:pt idx="38530">
                        <c:v>1.762148</c:v>
                      </c:pt>
                      <c:pt idx="38531">
                        <c:v>1.758948</c:v>
                      </c:pt>
                      <c:pt idx="38532">
                        <c:v>1.7557480000000001</c:v>
                      </c:pt>
                      <c:pt idx="38533">
                        <c:v>1.752548</c:v>
                      </c:pt>
                      <c:pt idx="38534">
                        <c:v>1.7493479999999999</c:v>
                      </c:pt>
                      <c:pt idx="38535">
                        <c:v>1.746148</c:v>
                      </c:pt>
                      <c:pt idx="38536">
                        <c:v>1.7429479999999999</c:v>
                      </c:pt>
                      <c:pt idx="38537">
                        <c:v>1.7397480000000001</c:v>
                      </c:pt>
                      <c:pt idx="38538">
                        <c:v>1.736548</c:v>
                      </c:pt>
                      <c:pt idx="38539">
                        <c:v>1.7333480000000001</c:v>
                      </c:pt>
                      <c:pt idx="38540">
                        <c:v>1.730148</c:v>
                      </c:pt>
                      <c:pt idx="38541">
                        <c:v>1.7269479999999999</c:v>
                      </c:pt>
                      <c:pt idx="38542">
                        <c:v>1.7237480000000001</c:v>
                      </c:pt>
                      <c:pt idx="38543">
                        <c:v>1.720548</c:v>
                      </c:pt>
                      <c:pt idx="38544">
                        <c:v>1.7173480000000001</c:v>
                      </c:pt>
                      <c:pt idx="38545">
                        <c:v>1.714148</c:v>
                      </c:pt>
                      <c:pt idx="38546">
                        <c:v>1.7109479999999999</c:v>
                      </c:pt>
                      <c:pt idx="38547">
                        <c:v>1.707748</c:v>
                      </c:pt>
                      <c:pt idx="38548">
                        <c:v>1.704548</c:v>
                      </c:pt>
                      <c:pt idx="38549">
                        <c:v>1.7013480000000001</c:v>
                      </c:pt>
                      <c:pt idx="38550">
                        <c:v>1.698148</c:v>
                      </c:pt>
                      <c:pt idx="38551">
                        <c:v>1.6949479999999999</c:v>
                      </c:pt>
                      <c:pt idx="38552">
                        <c:v>1.691748</c:v>
                      </c:pt>
                      <c:pt idx="38553">
                        <c:v>1.6885479999999999</c:v>
                      </c:pt>
                      <c:pt idx="38554">
                        <c:v>1.6853480000000001</c:v>
                      </c:pt>
                      <c:pt idx="38555">
                        <c:v>1.682148</c:v>
                      </c:pt>
                      <c:pt idx="38556">
                        <c:v>1.6789480000000001</c:v>
                      </c:pt>
                      <c:pt idx="38557">
                        <c:v>1.675748</c:v>
                      </c:pt>
                      <c:pt idx="38558">
                        <c:v>1.6725479999999999</c:v>
                      </c:pt>
                      <c:pt idx="38559">
                        <c:v>1.6693480000000001</c:v>
                      </c:pt>
                      <c:pt idx="38560">
                        <c:v>1.666148</c:v>
                      </c:pt>
                      <c:pt idx="38561">
                        <c:v>1.6629480000000001</c:v>
                      </c:pt>
                      <c:pt idx="38562">
                        <c:v>1.659748</c:v>
                      </c:pt>
                      <c:pt idx="38563">
                        <c:v>1.6565479999999999</c:v>
                      </c:pt>
                      <c:pt idx="38564">
                        <c:v>1.653348</c:v>
                      </c:pt>
                      <c:pt idx="38565">
                        <c:v>1.6501479999999999</c:v>
                      </c:pt>
                      <c:pt idx="38566">
                        <c:v>1.6469480000000001</c:v>
                      </c:pt>
                      <c:pt idx="38567">
                        <c:v>1.643748</c:v>
                      </c:pt>
                      <c:pt idx="38568">
                        <c:v>1.6405479999999999</c:v>
                      </c:pt>
                      <c:pt idx="38569">
                        <c:v>1.637348</c:v>
                      </c:pt>
                      <c:pt idx="38570">
                        <c:v>1.6341479999999999</c:v>
                      </c:pt>
                      <c:pt idx="38571">
                        <c:v>1.6309480000000001</c:v>
                      </c:pt>
                      <c:pt idx="38572">
                        <c:v>1.627748</c:v>
                      </c:pt>
                      <c:pt idx="38573">
                        <c:v>1.6245480000000001</c:v>
                      </c:pt>
                      <c:pt idx="38574">
                        <c:v>1.621348</c:v>
                      </c:pt>
                      <c:pt idx="38575">
                        <c:v>1.6181479999999999</c:v>
                      </c:pt>
                      <c:pt idx="38576">
                        <c:v>1.6149480000000001</c:v>
                      </c:pt>
                      <c:pt idx="38577">
                        <c:v>1.611748</c:v>
                      </c:pt>
                      <c:pt idx="38578">
                        <c:v>1.6085480000000001</c:v>
                      </c:pt>
                      <c:pt idx="38579">
                        <c:v>1.605348</c:v>
                      </c:pt>
                      <c:pt idx="38580">
                        <c:v>1.6021479999999999</c:v>
                      </c:pt>
                      <c:pt idx="38581">
                        <c:v>1.598948</c:v>
                      </c:pt>
                      <c:pt idx="38582">
                        <c:v>1.5957479999999999</c:v>
                      </c:pt>
                      <c:pt idx="38583">
                        <c:v>1.5925480000000001</c:v>
                      </c:pt>
                      <c:pt idx="38584">
                        <c:v>1.589348</c:v>
                      </c:pt>
                      <c:pt idx="38585">
                        <c:v>1.5861479999999999</c:v>
                      </c:pt>
                      <c:pt idx="38586">
                        <c:v>1.582948</c:v>
                      </c:pt>
                      <c:pt idx="38587">
                        <c:v>1.5797479999999999</c:v>
                      </c:pt>
                      <c:pt idx="38588">
                        <c:v>1.5765480000000001</c:v>
                      </c:pt>
                      <c:pt idx="38589">
                        <c:v>1.573348</c:v>
                      </c:pt>
                      <c:pt idx="38590">
                        <c:v>1.5701480000000001</c:v>
                      </c:pt>
                      <c:pt idx="38591">
                        <c:v>1.566948</c:v>
                      </c:pt>
                      <c:pt idx="38592">
                        <c:v>1.5637479999999999</c:v>
                      </c:pt>
                      <c:pt idx="38593">
                        <c:v>1.560548</c:v>
                      </c:pt>
                      <c:pt idx="38594">
                        <c:v>1.557348</c:v>
                      </c:pt>
                      <c:pt idx="38595">
                        <c:v>1.5541480000000001</c:v>
                      </c:pt>
                      <c:pt idx="38596">
                        <c:v>1.550948</c:v>
                      </c:pt>
                      <c:pt idx="38597">
                        <c:v>1.5477479999999999</c:v>
                      </c:pt>
                      <c:pt idx="38598">
                        <c:v>1.544548</c:v>
                      </c:pt>
                      <c:pt idx="38599">
                        <c:v>1.5413479999999999</c:v>
                      </c:pt>
                      <c:pt idx="38600">
                        <c:v>1.5381480000000001</c:v>
                      </c:pt>
                      <c:pt idx="38601">
                        <c:v>1.534948</c:v>
                      </c:pt>
                      <c:pt idx="38602">
                        <c:v>1.5317480000000001</c:v>
                      </c:pt>
                      <c:pt idx="38603">
                        <c:v>1.528548</c:v>
                      </c:pt>
                      <c:pt idx="38604">
                        <c:v>1.5253479999999999</c:v>
                      </c:pt>
                      <c:pt idx="38605">
                        <c:v>1.5221480000000001</c:v>
                      </c:pt>
                      <c:pt idx="38606">
                        <c:v>1.518948</c:v>
                      </c:pt>
                      <c:pt idx="38607">
                        <c:v>1.5157480000000001</c:v>
                      </c:pt>
                      <c:pt idx="38608">
                        <c:v>1.512548</c:v>
                      </c:pt>
                      <c:pt idx="38609">
                        <c:v>1.5093479999999999</c:v>
                      </c:pt>
                      <c:pt idx="38610">
                        <c:v>1.506148</c:v>
                      </c:pt>
                      <c:pt idx="38611">
                        <c:v>1.502948</c:v>
                      </c:pt>
                      <c:pt idx="38612">
                        <c:v>1.4997480000000001</c:v>
                      </c:pt>
                      <c:pt idx="38613">
                        <c:v>1.496548</c:v>
                      </c:pt>
                      <c:pt idx="38614">
                        <c:v>1.4933479999999999</c:v>
                      </c:pt>
                      <c:pt idx="38615">
                        <c:v>1.490148</c:v>
                      </c:pt>
                      <c:pt idx="38616">
                        <c:v>1.4869479999999999</c:v>
                      </c:pt>
                      <c:pt idx="38617">
                        <c:v>1.4837480000000001</c:v>
                      </c:pt>
                      <c:pt idx="38618">
                        <c:v>1.480548</c:v>
                      </c:pt>
                      <c:pt idx="38619">
                        <c:v>1.4773480000000001</c:v>
                      </c:pt>
                      <c:pt idx="38620">
                        <c:v>1.474148</c:v>
                      </c:pt>
                      <c:pt idx="38621">
                        <c:v>1.4709479999999999</c:v>
                      </c:pt>
                      <c:pt idx="38622">
                        <c:v>1.4677480000000001</c:v>
                      </c:pt>
                      <c:pt idx="38623">
                        <c:v>1.464548</c:v>
                      </c:pt>
                      <c:pt idx="38624">
                        <c:v>1.4613480000000001</c:v>
                      </c:pt>
                      <c:pt idx="38625">
                        <c:v>1.458148</c:v>
                      </c:pt>
                      <c:pt idx="38626">
                        <c:v>1.4549479999999999</c:v>
                      </c:pt>
                      <c:pt idx="38627">
                        <c:v>1.451748</c:v>
                      </c:pt>
                      <c:pt idx="38628">
                        <c:v>1.4485479999999999</c:v>
                      </c:pt>
                      <c:pt idx="38629">
                        <c:v>1.4453480000000001</c:v>
                      </c:pt>
                      <c:pt idx="38630">
                        <c:v>1.442148</c:v>
                      </c:pt>
                      <c:pt idx="38631">
                        <c:v>1.4389479999999999</c:v>
                      </c:pt>
                      <c:pt idx="38632">
                        <c:v>1.435748</c:v>
                      </c:pt>
                      <c:pt idx="38633">
                        <c:v>1.4325479999999999</c:v>
                      </c:pt>
                      <c:pt idx="38634">
                        <c:v>1.4293480000000001</c:v>
                      </c:pt>
                      <c:pt idx="38635">
                        <c:v>1.426148</c:v>
                      </c:pt>
                      <c:pt idx="38636">
                        <c:v>1.4229480000000001</c:v>
                      </c:pt>
                      <c:pt idx="38637">
                        <c:v>1.419748</c:v>
                      </c:pt>
                      <c:pt idx="38638">
                        <c:v>1.4165479999999999</c:v>
                      </c:pt>
                      <c:pt idx="38639">
                        <c:v>1.413348</c:v>
                      </c:pt>
                      <c:pt idx="38640">
                        <c:v>1.410148</c:v>
                      </c:pt>
                      <c:pt idx="38641">
                        <c:v>1.4069480000000001</c:v>
                      </c:pt>
                      <c:pt idx="38642">
                        <c:v>1.403748</c:v>
                      </c:pt>
                      <c:pt idx="38643">
                        <c:v>1.4005479999999999</c:v>
                      </c:pt>
                      <c:pt idx="38644">
                        <c:v>1.397348</c:v>
                      </c:pt>
                      <c:pt idx="38645">
                        <c:v>1.3941479999999999</c:v>
                      </c:pt>
                      <c:pt idx="38646">
                        <c:v>1.3909480000000001</c:v>
                      </c:pt>
                      <c:pt idx="38647">
                        <c:v>1.387748</c:v>
                      </c:pt>
                      <c:pt idx="38648">
                        <c:v>1.3845479999999999</c:v>
                      </c:pt>
                      <c:pt idx="38649">
                        <c:v>1.381348</c:v>
                      </c:pt>
                      <c:pt idx="38650">
                        <c:v>1.3781479999999999</c:v>
                      </c:pt>
                      <c:pt idx="38651">
                        <c:v>1.3749480000000001</c:v>
                      </c:pt>
                      <c:pt idx="38652">
                        <c:v>1.371748</c:v>
                      </c:pt>
                      <c:pt idx="38653">
                        <c:v>1.3685480000000001</c:v>
                      </c:pt>
                      <c:pt idx="38654">
                        <c:v>1.365348</c:v>
                      </c:pt>
                      <c:pt idx="38655">
                        <c:v>1.3621479999999999</c:v>
                      </c:pt>
                      <c:pt idx="38656">
                        <c:v>1.358948</c:v>
                      </c:pt>
                      <c:pt idx="38657">
                        <c:v>1.355748</c:v>
                      </c:pt>
                      <c:pt idx="38658">
                        <c:v>1.3525480000000001</c:v>
                      </c:pt>
                      <c:pt idx="38659">
                        <c:v>1.349348</c:v>
                      </c:pt>
                      <c:pt idx="38660">
                        <c:v>1.3461479999999999</c:v>
                      </c:pt>
                      <c:pt idx="38661">
                        <c:v>1.342948</c:v>
                      </c:pt>
                      <c:pt idx="38662">
                        <c:v>1.3397479999999999</c:v>
                      </c:pt>
                      <c:pt idx="38663">
                        <c:v>1.3365480000000001</c:v>
                      </c:pt>
                      <c:pt idx="38664">
                        <c:v>1.333348</c:v>
                      </c:pt>
                      <c:pt idx="38665">
                        <c:v>1.3301480000000001</c:v>
                      </c:pt>
                      <c:pt idx="38666">
                        <c:v>1.326948</c:v>
                      </c:pt>
                      <c:pt idx="38667">
                        <c:v>1.3237479999999999</c:v>
                      </c:pt>
                      <c:pt idx="38668">
                        <c:v>1.3205480000000001</c:v>
                      </c:pt>
                      <c:pt idx="38669">
                        <c:v>1.317348</c:v>
                      </c:pt>
                      <c:pt idx="38670">
                        <c:v>1.3141480000000001</c:v>
                      </c:pt>
                      <c:pt idx="38671">
                        <c:v>1.310948</c:v>
                      </c:pt>
                      <c:pt idx="38672">
                        <c:v>1.3077479999999999</c:v>
                      </c:pt>
                      <c:pt idx="38673">
                        <c:v>1.304548</c:v>
                      </c:pt>
                      <c:pt idx="38674">
                        <c:v>1.3013479999999999</c:v>
                      </c:pt>
                      <c:pt idx="38675">
                        <c:v>1.2981480000000001</c:v>
                      </c:pt>
                      <c:pt idx="38676">
                        <c:v>1.294948</c:v>
                      </c:pt>
                      <c:pt idx="38677">
                        <c:v>1.2917479999999999</c:v>
                      </c:pt>
                      <c:pt idx="38678">
                        <c:v>1.288548</c:v>
                      </c:pt>
                      <c:pt idx="38679">
                        <c:v>1.2853479999999999</c:v>
                      </c:pt>
                      <c:pt idx="38680">
                        <c:v>1.2821480000000001</c:v>
                      </c:pt>
                      <c:pt idx="38681">
                        <c:v>1.278948</c:v>
                      </c:pt>
                      <c:pt idx="38682">
                        <c:v>1.2757480000000001</c:v>
                      </c:pt>
                      <c:pt idx="38683">
                        <c:v>1.272548</c:v>
                      </c:pt>
                      <c:pt idx="38684">
                        <c:v>1.2693479999999999</c:v>
                      </c:pt>
                      <c:pt idx="38685">
                        <c:v>1.2661480000000001</c:v>
                      </c:pt>
                      <c:pt idx="38686">
                        <c:v>1.262948</c:v>
                      </c:pt>
                      <c:pt idx="38687">
                        <c:v>1.2597480000000001</c:v>
                      </c:pt>
                      <c:pt idx="38688">
                        <c:v>1.256548</c:v>
                      </c:pt>
                      <c:pt idx="38689">
                        <c:v>1.2533479999999999</c:v>
                      </c:pt>
                      <c:pt idx="38690">
                        <c:v>1.250148</c:v>
                      </c:pt>
                      <c:pt idx="38691">
                        <c:v>1.2469479999999999</c:v>
                      </c:pt>
                      <c:pt idx="38692">
                        <c:v>1.2437480000000001</c:v>
                      </c:pt>
                      <c:pt idx="38693">
                        <c:v>1.240548</c:v>
                      </c:pt>
                      <c:pt idx="38694">
                        <c:v>1.2373479999999999</c:v>
                      </c:pt>
                      <c:pt idx="38695">
                        <c:v>1.234148</c:v>
                      </c:pt>
                      <c:pt idx="38696">
                        <c:v>1.2309479999999999</c:v>
                      </c:pt>
                      <c:pt idx="38697">
                        <c:v>1.2277480000000001</c:v>
                      </c:pt>
                      <c:pt idx="38698">
                        <c:v>1.224548</c:v>
                      </c:pt>
                      <c:pt idx="38699">
                        <c:v>1.2213480000000001</c:v>
                      </c:pt>
                      <c:pt idx="38700">
                        <c:v>1.218148</c:v>
                      </c:pt>
                      <c:pt idx="38701">
                        <c:v>1.2149479999999999</c:v>
                      </c:pt>
                      <c:pt idx="38702">
                        <c:v>1.211748</c:v>
                      </c:pt>
                      <c:pt idx="38703">
                        <c:v>1.208548</c:v>
                      </c:pt>
                      <c:pt idx="38704">
                        <c:v>1.2053480000000001</c:v>
                      </c:pt>
                      <c:pt idx="38705">
                        <c:v>1.202148</c:v>
                      </c:pt>
                      <c:pt idx="38706">
                        <c:v>1.1989479999999999</c:v>
                      </c:pt>
                      <c:pt idx="38707">
                        <c:v>1.195748</c:v>
                      </c:pt>
                      <c:pt idx="38708">
                        <c:v>1.1925479999999999</c:v>
                      </c:pt>
                      <c:pt idx="38709">
                        <c:v>1.1893480000000001</c:v>
                      </c:pt>
                      <c:pt idx="38710">
                        <c:v>1.186148</c:v>
                      </c:pt>
                      <c:pt idx="38711">
                        <c:v>1.1829480000000001</c:v>
                      </c:pt>
                      <c:pt idx="38712">
                        <c:v>1.179748</c:v>
                      </c:pt>
                      <c:pt idx="38713">
                        <c:v>1.1765479999999999</c:v>
                      </c:pt>
                      <c:pt idx="38714">
                        <c:v>1.1733480000000001</c:v>
                      </c:pt>
                      <c:pt idx="38715">
                        <c:v>1.170148</c:v>
                      </c:pt>
                      <c:pt idx="38716">
                        <c:v>1.1669480000000001</c:v>
                      </c:pt>
                      <c:pt idx="38717">
                        <c:v>1.163748</c:v>
                      </c:pt>
                      <c:pt idx="38718">
                        <c:v>1.1605479999999999</c:v>
                      </c:pt>
                      <c:pt idx="38719">
                        <c:v>1.157348</c:v>
                      </c:pt>
                      <c:pt idx="38720">
                        <c:v>1.154148</c:v>
                      </c:pt>
                      <c:pt idx="38721">
                        <c:v>1.1509480000000001</c:v>
                      </c:pt>
                      <c:pt idx="38722">
                        <c:v>1.147748</c:v>
                      </c:pt>
                      <c:pt idx="38723">
                        <c:v>1.1445479999999999</c:v>
                      </c:pt>
                      <c:pt idx="38724">
                        <c:v>1.141348</c:v>
                      </c:pt>
                      <c:pt idx="38725">
                        <c:v>1.1381479999999999</c:v>
                      </c:pt>
                      <c:pt idx="38726">
                        <c:v>1.1349480000000001</c:v>
                      </c:pt>
                      <c:pt idx="38727">
                        <c:v>1.131748</c:v>
                      </c:pt>
                      <c:pt idx="38728">
                        <c:v>1.1285480000000001</c:v>
                      </c:pt>
                      <c:pt idx="38729">
                        <c:v>1.125348</c:v>
                      </c:pt>
                      <c:pt idx="38730">
                        <c:v>1.1221479999999999</c:v>
                      </c:pt>
                      <c:pt idx="38731">
                        <c:v>1.1189480000000001</c:v>
                      </c:pt>
                      <c:pt idx="38732">
                        <c:v>1.115748</c:v>
                      </c:pt>
                      <c:pt idx="38733">
                        <c:v>1.1125480000000001</c:v>
                      </c:pt>
                      <c:pt idx="38734">
                        <c:v>1.109348</c:v>
                      </c:pt>
                      <c:pt idx="38735">
                        <c:v>1.1061479999999999</c:v>
                      </c:pt>
                      <c:pt idx="38736">
                        <c:v>1.102948</c:v>
                      </c:pt>
                      <c:pt idx="38737">
                        <c:v>1.0997479999999999</c:v>
                      </c:pt>
                      <c:pt idx="38738">
                        <c:v>1.0965480000000001</c:v>
                      </c:pt>
                      <c:pt idx="38739">
                        <c:v>1.093348</c:v>
                      </c:pt>
                      <c:pt idx="38740">
                        <c:v>1.0901479999999999</c:v>
                      </c:pt>
                      <c:pt idx="38741">
                        <c:v>1.086948</c:v>
                      </c:pt>
                      <c:pt idx="38742">
                        <c:v>1.0837479999999999</c:v>
                      </c:pt>
                      <c:pt idx="38743">
                        <c:v>1.0805480000000001</c:v>
                      </c:pt>
                      <c:pt idx="38744">
                        <c:v>1.077348</c:v>
                      </c:pt>
                      <c:pt idx="38745">
                        <c:v>1.0741480000000001</c:v>
                      </c:pt>
                      <c:pt idx="38746">
                        <c:v>1.070948</c:v>
                      </c:pt>
                      <c:pt idx="38747">
                        <c:v>1.0677479999999999</c:v>
                      </c:pt>
                      <c:pt idx="38748">
                        <c:v>1.064548</c:v>
                      </c:pt>
                      <c:pt idx="38749">
                        <c:v>1.061348</c:v>
                      </c:pt>
                      <c:pt idx="38750">
                        <c:v>1.0581480000000001</c:v>
                      </c:pt>
                      <c:pt idx="38751">
                        <c:v>1.054948</c:v>
                      </c:pt>
                      <c:pt idx="38752">
                        <c:v>1.0517479999999999</c:v>
                      </c:pt>
                      <c:pt idx="38753">
                        <c:v>1.048548</c:v>
                      </c:pt>
                      <c:pt idx="38754">
                        <c:v>1.0453479999999999</c:v>
                      </c:pt>
                      <c:pt idx="38755">
                        <c:v>1.0421480000000001</c:v>
                      </c:pt>
                      <c:pt idx="38756">
                        <c:v>1.038948</c:v>
                      </c:pt>
                      <c:pt idx="38757">
                        <c:v>1.0357479999999999</c:v>
                      </c:pt>
                      <c:pt idx="38758">
                        <c:v>1.032548</c:v>
                      </c:pt>
                      <c:pt idx="38759">
                        <c:v>1.0293479999999999</c:v>
                      </c:pt>
                      <c:pt idx="38760">
                        <c:v>1.0261480000000001</c:v>
                      </c:pt>
                      <c:pt idx="38761">
                        <c:v>1.022948</c:v>
                      </c:pt>
                      <c:pt idx="38762">
                        <c:v>1.0197480000000001</c:v>
                      </c:pt>
                      <c:pt idx="38763">
                        <c:v>1.016548</c:v>
                      </c:pt>
                      <c:pt idx="38764">
                        <c:v>1.0133479999999999</c:v>
                      </c:pt>
                      <c:pt idx="38765">
                        <c:v>1.010148</c:v>
                      </c:pt>
                      <c:pt idx="38766">
                        <c:v>1.006948</c:v>
                      </c:pt>
                      <c:pt idx="38767">
                        <c:v>1.0037480000000001</c:v>
                      </c:pt>
                      <c:pt idx="38768">
                        <c:v>1.000548</c:v>
                      </c:pt>
                      <c:pt idx="38769">
                        <c:v>0.99734829999999997</c:v>
                      </c:pt>
                      <c:pt idx="38770">
                        <c:v>0.99414829999999998</c:v>
                      </c:pt>
                      <c:pt idx="38771">
                        <c:v>0.9909483</c:v>
                      </c:pt>
                      <c:pt idx="38772">
                        <c:v>0.98774830000000002</c:v>
                      </c:pt>
                      <c:pt idx="38773">
                        <c:v>0.98454830000000004</c:v>
                      </c:pt>
                      <c:pt idx="38774">
                        <c:v>0.98134829999999995</c:v>
                      </c:pt>
                      <c:pt idx="38775">
                        <c:v>0.97814829999999997</c:v>
                      </c:pt>
                      <c:pt idx="38776">
                        <c:v>0.97494829999999999</c:v>
                      </c:pt>
                      <c:pt idx="38777">
                        <c:v>0.97174839999999996</c:v>
                      </c:pt>
                      <c:pt idx="38778">
                        <c:v>0.96854830000000003</c:v>
                      </c:pt>
                      <c:pt idx="38779">
                        <c:v>0.96534830000000005</c:v>
                      </c:pt>
                      <c:pt idx="38780">
                        <c:v>0.96214829999999996</c:v>
                      </c:pt>
                      <c:pt idx="38781">
                        <c:v>0.95894829999999998</c:v>
                      </c:pt>
                      <c:pt idx="38782">
                        <c:v>0.9557483</c:v>
                      </c:pt>
                      <c:pt idx="38783">
                        <c:v>0.95254830000000001</c:v>
                      </c:pt>
                      <c:pt idx="38784">
                        <c:v>0.94934830000000003</c:v>
                      </c:pt>
                      <c:pt idx="38785">
                        <c:v>0.94614830000000005</c:v>
                      </c:pt>
                      <c:pt idx="38786">
                        <c:v>0.94294829999999996</c:v>
                      </c:pt>
                      <c:pt idx="38787">
                        <c:v>0.93974829999999998</c:v>
                      </c:pt>
                      <c:pt idx="38788">
                        <c:v>0.93654839999999995</c:v>
                      </c:pt>
                      <c:pt idx="38789">
                        <c:v>0.93334830000000002</c:v>
                      </c:pt>
                      <c:pt idx="38790">
                        <c:v>0.93014830000000004</c:v>
                      </c:pt>
                      <c:pt idx="38791">
                        <c:v>0.92694829999999995</c:v>
                      </c:pt>
                      <c:pt idx="38792">
                        <c:v>0.92374829999999997</c:v>
                      </c:pt>
                      <c:pt idx="38793">
                        <c:v>0.92054829999999999</c:v>
                      </c:pt>
                      <c:pt idx="38794">
                        <c:v>0.91734830000000001</c:v>
                      </c:pt>
                      <c:pt idx="38795">
                        <c:v>0.91414830000000002</c:v>
                      </c:pt>
                      <c:pt idx="38796">
                        <c:v>0.91094830000000004</c:v>
                      </c:pt>
                      <c:pt idx="38797">
                        <c:v>0.90774829999999995</c:v>
                      </c:pt>
                      <c:pt idx="38798">
                        <c:v>0.90454829999999997</c:v>
                      </c:pt>
                      <c:pt idx="38799">
                        <c:v>0.90134840000000005</c:v>
                      </c:pt>
                      <c:pt idx="38800">
                        <c:v>0.89814830000000001</c:v>
                      </c:pt>
                      <c:pt idx="38801">
                        <c:v>0.89494830000000003</c:v>
                      </c:pt>
                      <c:pt idx="38802">
                        <c:v>0.89174830000000005</c:v>
                      </c:pt>
                      <c:pt idx="38803">
                        <c:v>0.88854829999999996</c:v>
                      </c:pt>
                      <c:pt idx="38804">
                        <c:v>0.88534829999999998</c:v>
                      </c:pt>
                      <c:pt idx="38805">
                        <c:v>0.8821483</c:v>
                      </c:pt>
                      <c:pt idx="38806">
                        <c:v>0.87894830000000002</c:v>
                      </c:pt>
                      <c:pt idx="38807">
                        <c:v>0.87574830000000004</c:v>
                      </c:pt>
                      <c:pt idx="38808">
                        <c:v>0.87254830000000005</c:v>
                      </c:pt>
                      <c:pt idx="38809">
                        <c:v>0.86934829999999996</c:v>
                      </c:pt>
                      <c:pt idx="38810">
                        <c:v>0.86614840000000004</c:v>
                      </c:pt>
                      <c:pt idx="38811">
                        <c:v>0.8629483</c:v>
                      </c:pt>
                      <c:pt idx="38812">
                        <c:v>0.85974830000000002</c:v>
                      </c:pt>
                      <c:pt idx="38813">
                        <c:v>0.85654830000000004</c:v>
                      </c:pt>
                      <c:pt idx="38814">
                        <c:v>0.85334829999999995</c:v>
                      </c:pt>
                      <c:pt idx="38815">
                        <c:v>0.85014829999999997</c:v>
                      </c:pt>
                      <c:pt idx="38816">
                        <c:v>0.84694829999999999</c:v>
                      </c:pt>
                      <c:pt idx="38817">
                        <c:v>0.84374830000000001</c:v>
                      </c:pt>
                      <c:pt idx="38818">
                        <c:v>0.84054830000000003</c:v>
                      </c:pt>
                      <c:pt idx="38819">
                        <c:v>0.83734830000000005</c:v>
                      </c:pt>
                      <c:pt idx="38820">
                        <c:v>0.83414829999999995</c:v>
                      </c:pt>
                      <c:pt idx="38821">
                        <c:v>0.83094840000000003</c:v>
                      </c:pt>
                      <c:pt idx="38822">
                        <c:v>0.82774829999999999</c:v>
                      </c:pt>
                      <c:pt idx="38823">
                        <c:v>0.82454830000000001</c:v>
                      </c:pt>
                      <c:pt idx="38824">
                        <c:v>0.82134830000000003</c:v>
                      </c:pt>
                      <c:pt idx="38825">
                        <c:v>0.81814830000000005</c:v>
                      </c:pt>
                      <c:pt idx="38826">
                        <c:v>0.81494829999999996</c:v>
                      </c:pt>
                      <c:pt idx="38827">
                        <c:v>0.81174829999999998</c:v>
                      </c:pt>
                      <c:pt idx="38828">
                        <c:v>0.8085483</c:v>
                      </c:pt>
                      <c:pt idx="38829">
                        <c:v>0.80534830000000002</c:v>
                      </c:pt>
                      <c:pt idx="38830">
                        <c:v>0.80214830000000004</c:v>
                      </c:pt>
                      <c:pt idx="38831">
                        <c:v>0.79894829999999994</c:v>
                      </c:pt>
                      <c:pt idx="38832">
                        <c:v>0.79574840000000002</c:v>
                      </c:pt>
                      <c:pt idx="38833">
                        <c:v>0.79254829999999998</c:v>
                      </c:pt>
                      <c:pt idx="38834">
                        <c:v>0.7893483</c:v>
                      </c:pt>
                      <c:pt idx="38835">
                        <c:v>0.78614830000000002</c:v>
                      </c:pt>
                      <c:pt idx="38836">
                        <c:v>0.78294830000000004</c:v>
                      </c:pt>
                      <c:pt idx="38837">
                        <c:v>0.77974829999999995</c:v>
                      </c:pt>
                      <c:pt idx="38838">
                        <c:v>0.77654829999999997</c:v>
                      </c:pt>
                      <c:pt idx="38839">
                        <c:v>0.77334829999999999</c:v>
                      </c:pt>
                      <c:pt idx="38840">
                        <c:v>0.77014830000000001</c:v>
                      </c:pt>
                      <c:pt idx="38841">
                        <c:v>0.76694830000000003</c:v>
                      </c:pt>
                      <c:pt idx="38842">
                        <c:v>0.76374830000000005</c:v>
                      </c:pt>
                      <c:pt idx="38843">
                        <c:v>0.76054840000000001</c:v>
                      </c:pt>
                      <c:pt idx="38844">
                        <c:v>0.75734829999999997</c:v>
                      </c:pt>
                      <c:pt idx="38845">
                        <c:v>0.75414829999999999</c:v>
                      </c:pt>
                      <c:pt idx="38846">
                        <c:v>0.75094830000000001</c:v>
                      </c:pt>
                      <c:pt idx="38847">
                        <c:v>0.74774830000000003</c:v>
                      </c:pt>
                      <c:pt idx="38848">
                        <c:v>0.74454830000000005</c:v>
                      </c:pt>
                      <c:pt idx="38849">
                        <c:v>0.74134829999999996</c:v>
                      </c:pt>
                      <c:pt idx="38850">
                        <c:v>0.73814829999999998</c:v>
                      </c:pt>
                      <c:pt idx="38851">
                        <c:v>0.7349483</c:v>
                      </c:pt>
                      <c:pt idx="38852">
                        <c:v>0.73174830000000002</c:v>
                      </c:pt>
                      <c:pt idx="38853">
                        <c:v>0.72854830000000004</c:v>
                      </c:pt>
                      <c:pt idx="38854">
                        <c:v>0.7253484</c:v>
                      </c:pt>
                      <c:pt idx="38855">
                        <c:v>0.72214829999999997</c:v>
                      </c:pt>
                      <c:pt idx="38856">
                        <c:v>0.71894829999999998</c:v>
                      </c:pt>
                      <c:pt idx="38857">
                        <c:v>0.7157483</c:v>
                      </c:pt>
                      <c:pt idx="38858">
                        <c:v>0.71254830000000002</c:v>
                      </c:pt>
                      <c:pt idx="38859">
                        <c:v>0.70934830000000004</c:v>
                      </c:pt>
                      <c:pt idx="38860">
                        <c:v>0.70614829999999995</c:v>
                      </c:pt>
                      <c:pt idx="38861">
                        <c:v>0.70294829999999997</c:v>
                      </c:pt>
                      <c:pt idx="38862">
                        <c:v>0.69974829999999999</c:v>
                      </c:pt>
                      <c:pt idx="38863">
                        <c:v>0.69654830000000001</c:v>
                      </c:pt>
                      <c:pt idx="38864">
                        <c:v>0.69334830000000003</c:v>
                      </c:pt>
                      <c:pt idx="38865">
                        <c:v>0.6901484</c:v>
                      </c:pt>
                      <c:pt idx="38866">
                        <c:v>0.68694829999999996</c:v>
                      </c:pt>
                      <c:pt idx="38867">
                        <c:v>0.68374829999999998</c:v>
                      </c:pt>
                      <c:pt idx="38868">
                        <c:v>0.68054829999999999</c:v>
                      </c:pt>
                      <c:pt idx="38869">
                        <c:v>0.67734830000000001</c:v>
                      </c:pt>
                      <c:pt idx="38870">
                        <c:v>0.67414830000000003</c:v>
                      </c:pt>
                      <c:pt idx="38871">
                        <c:v>0.67094830000000005</c:v>
                      </c:pt>
                      <c:pt idx="38872">
                        <c:v>0.66774829999999996</c:v>
                      </c:pt>
                      <c:pt idx="38873">
                        <c:v>0.66454829999999998</c:v>
                      </c:pt>
                      <c:pt idx="38874">
                        <c:v>0.6613483</c:v>
                      </c:pt>
                      <c:pt idx="38875">
                        <c:v>0.65814830000000002</c:v>
                      </c:pt>
                      <c:pt idx="38876">
                        <c:v>0.65494839999999999</c:v>
                      </c:pt>
                      <c:pt idx="38877">
                        <c:v>0.65174829999999995</c:v>
                      </c:pt>
                      <c:pt idx="38878">
                        <c:v>0.64854829999999997</c:v>
                      </c:pt>
                      <c:pt idx="38879">
                        <c:v>0.64534829999999999</c:v>
                      </c:pt>
                      <c:pt idx="38880">
                        <c:v>0.64214830000000001</c:v>
                      </c:pt>
                      <c:pt idx="38881">
                        <c:v>0.63894830000000002</c:v>
                      </c:pt>
                      <c:pt idx="38882">
                        <c:v>0.63574830000000004</c:v>
                      </c:pt>
                      <c:pt idx="38883">
                        <c:v>0.63254829999999995</c:v>
                      </c:pt>
                      <c:pt idx="38884">
                        <c:v>0.62934829999999997</c:v>
                      </c:pt>
                      <c:pt idx="38885">
                        <c:v>0.62614829999999999</c:v>
                      </c:pt>
                      <c:pt idx="38886">
                        <c:v>0.62294830000000001</c:v>
                      </c:pt>
                      <c:pt idx="38887">
                        <c:v>0.61974839999999998</c:v>
                      </c:pt>
                      <c:pt idx="38888">
                        <c:v>0.61654830000000005</c:v>
                      </c:pt>
                      <c:pt idx="38889">
                        <c:v>0.61334829999999996</c:v>
                      </c:pt>
                      <c:pt idx="38890">
                        <c:v>0.61014829999999998</c:v>
                      </c:pt>
                      <c:pt idx="38891">
                        <c:v>0.6069483</c:v>
                      </c:pt>
                      <c:pt idx="38892">
                        <c:v>0.60374830000000002</c:v>
                      </c:pt>
                      <c:pt idx="38893">
                        <c:v>0.60054830000000003</c:v>
                      </c:pt>
                      <c:pt idx="38894">
                        <c:v>0.59734830000000005</c:v>
                      </c:pt>
                      <c:pt idx="38895">
                        <c:v>0.59414829999999996</c:v>
                      </c:pt>
                      <c:pt idx="38896">
                        <c:v>0.59094829999999998</c:v>
                      </c:pt>
                      <c:pt idx="38897">
                        <c:v>0.5877483</c:v>
                      </c:pt>
                      <c:pt idx="38898">
                        <c:v>0.58454839999999997</c:v>
                      </c:pt>
                      <c:pt idx="38899">
                        <c:v>0.58134830000000004</c:v>
                      </c:pt>
                      <c:pt idx="38900">
                        <c:v>0.57814829999999995</c:v>
                      </c:pt>
                      <c:pt idx="38901">
                        <c:v>0.57494829999999997</c:v>
                      </c:pt>
                      <c:pt idx="38902">
                        <c:v>0.57174829999999999</c:v>
                      </c:pt>
                      <c:pt idx="38903">
                        <c:v>0.56854830000000001</c:v>
                      </c:pt>
                      <c:pt idx="38904">
                        <c:v>0.56534830000000003</c:v>
                      </c:pt>
                      <c:pt idx="38905">
                        <c:v>0.56214830000000005</c:v>
                      </c:pt>
                      <c:pt idx="38906">
                        <c:v>0.55894829999999995</c:v>
                      </c:pt>
                      <c:pt idx="38907">
                        <c:v>0.55574829999999997</c:v>
                      </c:pt>
                      <c:pt idx="38908">
                        <c:v>0.55254829999999999</c:v>
                      </c:pt>
                      <c:pt idx="38909">
                        <c:v>0.54934839999999996</c:v>
                      </c:pt>
                      <c:pt idx="38910">
                        <c:v>0.54614830000000003</c:v>
                      </c:pt>
                      <c:pt idx="38911">
                        <c:v>0.54294830000000005</c:v>
                      </c:pt>
                      <c:pt idx="38912">
                        <c:v>0.53974829999999996</c:v>
                      </c:pt>
                      <c:pt idx="38913">
                        <c:v>0.53654829999999998</c:v>
                      </c:pt>
                      <c:pt idx="38914">
                        <c:v>0.5333483</c:v>
                      </c:pt>
                      <c:pt idx="38915">
                        <c:v>0.53014830000000002</c:v>
                      </c:pt>
                      <c:pt idx="38916">
                        <c:v>0.52694830000000004</c:v>
                      </c:pt>
                      <c:pt idx="38917">
                        <c:v>0.52374830000000006</c:v>
                      </c:pt>
                      <c:pt idx="38918">
                        <c:v>0.52054829999999996</c:v>
                      </c:pt>
                      <c:pt idx="38919">
                        <c:v>0.51734829999999998</c:v>
                      </c:pt>
                      <c:pt idx="38920">
                        <c:v>0.51414839999999995</c:v>
                      </c:pt>
                      <c:pt idx="38921">
                        <c:v>0.51094830000000002</c:v>
                      </c:pt>
                      <c:pt idx="38922">
                        <c:v>0.50774830000000004</c:v>
                      </c:pt>
                      <c:pt idx="38923">
                        <c:v>0.50454829999999995</c:v>
                      </c:pt>
                      <c:pt idx="38924">
                        <c:v>0.50134829999999997</c:v>
                      </c:pt>
                      <c:pt idx="38925">
                        <c:v>0.49814829999999999</c:v>
                      </c:pt>
                      <c:pt idx="38926">
                        <c:v>0.49494830000000001</c:v>
                      </c:pt>
                      <c:pt idx="38927">
                        <c:v>0.49174830000000003</c:v>
                      </c:pt>
                      <c:pt idx="38928">
                        <c:v>0.48854829999999999</c:v>
                      </c:pt>
                      <c:pt idx="38929">
                        <c:v>0.48534830000000001</c:v>
                      </c:pt>
                      <c:pt idx="38930">
                        <c:v>0.48214829999999997</c:v>
                      </c:pt>
                      <c:pt idx="38931">
                        <c:v>0.47894829999999999</c:v>
                      </c:pt>
                      <c:pt idx="38932">
                        <c:v>0.47574830000000001</c:v>
                      </c:pt>
                      <c:pt idx="38933">
                        <c:v>0.47254829999999998</c:v>
                      </c:pt>
                      <c:pt idx="38934">
                        <c:v>0.4693483</c:v>
                      </c:pt>
                      <c:pt idx="38935">
                        <c:v>0.46614830000000002</c:v>
                      </c:pt>
                      <c:pt idx="38936">
                        <c:v>0.46294829999999998</c:v>
                      </c:pt>
                      <c:pt idx="38937">
                        <c:v>0.4597483</c:v>
                      </c:pt>
                      <c:pt idx="38938">
                        <c:v>0.45654830000000002</c:v>
                      </c:pt>
                      <c:pt idx="38939">
                        <c:v>0.45334829999999998</c:v>
                      </c:pt>
                      <c:pt idx="38940">
                        <c:v>0.4501483</c:v>
                      </c:pt>
                      <c:pt idx="38941">
                        <c:v>0.44694830000000002</c:v>
                      </c:pt>
                      <c:pt idx="38942">
                        <c:v>0.44374829999999998</c:v>
                      </c:pt>
                      <c:pt idx="38943">
                        <c:v>0.4405483</c:v>
                      </c:pt>
                      <c:pt idx="38944">
                        <c:v>0.43734830000000002</c:v>
                      </c:pt>
                      <c:pt idx="38945">
                        <c:v>0.43414829999999999</c:v>
                      </c:pt>
                      <c:pt idx="38946">
                        <c:v>0.43094830000000001</c:v>
                      </c:pt>
                      <c:pt idx="38947">
                        <c:v>0.42774830000000003</c:v>
                      </c:pt>
                      <c:pt idx="38948">
                        <c:v>0.42454829999999999</c:v>
                      </c:pt>
                      <c:pt idx="38949">
                        <c:v>0.42134830000000001</c:v>
                      </c:pt>
                      <c:pt idx="38950">
                        <c:v>0.41814829999999997</c:v>
                      </c:pt>
                      <c:pt idx="38951">
                        <c:v>0.41494829999999999</c:v>
                      </c:pt>
                      <c:pt idx="38952">
                        <c:v>0.41174830000000001</c:v>
                      </c:pt>
                      <c:pt idx="38953">
                        <c:v>0.40854829999999998</c:v>
                      </c:pt>
                      <c:pt idx="38954">
                        <c:v>0.40534829999999999</c:v>
                      </c:pt>
                      <c:pt idx="38955">
                        <c:v>0.40214830000000001</c:v>
                      </c:pt>
                      <c:pt idx="38956">
                        <c:v>0.39894829999999998</c:v>
                      </c:pt>
                      <c:pt idx="38957">
                        <c:v>0.3957483</c:v>
                      </c:pt>
                      <c:pt idx="38958">
                        <c:v>0.39254830000000002</c:v>
                      </c:pt>
                      <c:pt idx="38959">
                        <c:v>0.38934829999999998</c:v>
                      </c:pt>
                      <c:pt idx="38960">
                        <c:v>0.3861483</c:v>
                      </c:pt>
                      <c:pt idx="38961">
                        <c:v>0.38294830000000002</c:v>
                      </c:pt>
                      <c:pt idx="38962">
                        <c:v>0.37974829999999998</c:v>
                      </c:pt>
                      <c:pt idx="38963">
                        <c:v>0.3765483</c:v>
                      </c:pt>
                      <c:pt idx="38964">
                        <c:v>0.37334830000000002</c:v>
                      </c:pt>
                      <c:pt idx="38965">
                        <c:v>0.37014829999999999</c:v>
                      </c:pt>
                      <c:pt idx="38966">
                        <c:v>0.36694830000000001</c:v>
                      </c:pt>
                      <c:pt idx="38967">
                        <c:v>0.36374830000000002</c:v>
                      </c:pt>
                      <c:pt idx="38968">
                        <c:v>0.36054829999999999</c:v>
                      </c:pt>
                      <c:pt idx="38969">
                        <c:v>0.35734830000000001</c:v>
                      </c:pt>
                      <c:pt idx="38970">
                        <c:v>0.35414830000000003</c:v>
                      </c:pt>
                      <c:pt idx="38971">
                        <c:v>0.35094829999999999</c:v>
                      </c:pt>
                      <c:pt idx="38972">
                        <c:v>0.34774830000000001</c:v>
                      </c:pt>
                      <c:pt idx="38973">
                        <c:v>0.34454829999999997</c:v>
                      </c:pt>
                      <c:pt idx="38974">
                        <c:v>0.34134829999999999</c:v>
                      </c:pt>
                      <c:pt idx="38975">
                        <c:v>0.33814830000000001</c:v>
                      </c:pt>
                      <c:pt idx="38976">
                        <c:v>0.33494829999999998</c:v>
                      </c:pt>
                      <c:pt idx="38977">
                        <c:v>0.3317483</c:v>
                      </c:pt>
                      <c:pt idx="38978">
                        <c:v>0.32854830000000002</c:v>
                      </c:pt>
                      <c:pt idx="38979">
                        <c:v>0.32534829999999998</c:v>
                      </c:pt>
                      <c:pt idx="38980">
                        <c:v>0.3221483</c:v>
                      </c:pt>
                      <c:pt idx="38981">
                        <c:v>0.31894830000000002</c:v>
                      </c:pt>
                      <c:pt idx="38982">
                        <c:v>0.31574829999999998</c:v>
                      </c:pt>
                      <c:pt idx="38983">
                        <c:v>0.3125483</c:v>
                      </c:pt>
                      <c:pt idx="38984">
                        <c:v>0.30934830000000002</c:v>
                      </c:pt>
                      <c:pt idx="38985">
                        <c:v>0.30614829999999998</c:v>
                      </c:pt>
                      <c:pt idx="38986">
                        <c:v>0.3029483</c:v>
                      </c:pt>
                      <c:pt idx="38987">
                        <c:v>0.29974830000000002</c:v>
                      </c:pt>
                      <c:pt idx="38988">
                        <c:v>0.29654829999999999</c:v>
                      </c:pt>
                      <c:pt idx="38989">
                        <c:v>0.29334830000000001</c:v>
                      </c:pt>
                      <c:pt idx="38990">
                        <c:v>0.29014830000000003</c:v>
                      </c:pt>
                      <c:pt idx="38991">
                        <c:v>0.28694829999999999</c:v>
                      </c:pt>
                      <c:pt idx="38992">
                        <c:v>0.28374830000000001</c:v>
                      </c:pt>
                      <c:pt idx="38993">
                        <c:v>0.28054829999999997</c:v>
                      </c:pt>
                      <c:pt idx="38994">
                        <c:v>0.27734829999999999</c:v>
                      </c:pt>
                      <c:pt idx="38995">
                        <c:v>0.27414830000000001</c:v>
                      </c:pt>
                      <c:pt idx="38996">
                        <c:v>0.27094829999999998</c:v>
                      </c:pt>
                      <c:pt idx="38997">
                        <c:v>0.26774829999999999</c:v>
                      </c:pt>
                      <c:pt idx="38998">
                        <c:v>0.26454830000000001</c:v>
                      </c:pt>
                      <c:pt idx="38999">
                        <c:v>0.26134829999999998</c:v>
                      </c:pt>
                      <c:pt idx="39000">
                        <c:v>0.2581483</c:v>
                      </c:pt>
                      <c:pt idx="39001">
                        <c:v>0.25494830000000002</c:v>
                      </c:pt>
                      <c:pt idx="39002">
                        <c:v>0.25174829999999998</c:v>
                      </c:pt>
                      <c:pt idx="39003">
                        <c:v>0.2485483</c:v>
                      </c:pt>
                      <c:pt idx="39004">
                        <c:v>0.24534829999999999</c:v>
                      </c:pt>
                      <c:pt idx="39005">
                        <c:v>0.24214830000000001</c:v>
                      </c:pt>
                      <c:pt idx="39006">
                        <c:v>0.2389483</c:v>
                      </c:pt>
                      <c:pt idx="39007">
                        <c:v>0.23574829999999999</c:v>
                      </c:pt>
                      <c:pt idx="39008">
                        <c:v>0.23254830000000001</c:v>
                      </c:pt>
                      <c:pt idx="39009">
                        <c:v>0.2293483</c:v>
                      </c:pt>
                      <c:pt idx="39010">
                        <c:v>0.2261483</c:v>
                      </c:pt>
                      <c:pt idx="39011">
                        <c:v>0.22294829999999999</c:v>
                      </c:pt>
                      <c:pt idx="39012">
                        <c:v>0.21974830000000001</c:v>
                      </c:pt>
                      <c:pt idx="39013">
                        <c:v>0.2165483</c:v>
                      </c:pt>
                      <c:pt idx="39014">
                        <c:v>0.21334829999999999</c:v>
                      </c:pt>
                      <c:pt idx="39015">
                        <c:v>0.21014830000000001</c:v>
                      </c:pt>
                      <c:pt idx="39016">
                        <c:v>0.2069483</c:v>
                      </c:pt>
                      <c:pt idx="39017">
                        <c:v>0.20374829999999999</c:v>
                      </c:pt>
                      <c:pt idx="39018">
                        <c:v>0.20054830000000001</c:v>
                      </c:pt>
                      <c:pt idx="39019">
                        <c:v>0.1973483</c:v>
                      </c:pt>
                      <c:pt idx="39020">
                        <c:v>0.1941483</c:v>
                      </c:pt>
                      <c:pt idx="39021">
                        <c:v>0.19094829999999999</c:v>
                      </c:pt>
                      <c:pt idx="39022">
                        <c:v>0.18774830000000001</c:v>
                      </c:pt>
                      <c:pt idx="39023">
                        <c:v>0.1845483</c:v>
                      </c:pt>
                      <c:pt idx="39024">
                        <c:v>0.18134829999999999</c:v>
                      </c:pt>
                      <c:pt idx="39025">
                        <c:v>0.17814830000000001</c:v>
                      </c:pt>
                      <c:pt idx="39026">
                        <c:v>0.1749483</c:v>
                      </c:pt>
                      <c:pt idx="39027">
                        <c:v>0.17174829999999999</c:v>
                      </c:pt>
                      <c:pt idx="39028">
                        <c:v>0.16854830000000001</c:v>
                      </c:pt>
                      <c:pt idx="39029">
                        <c:v>0.1653483</c:v>
                      </c:pt>
                      <c:pt idx="39030">
                        <c:v>0.1621483</c:v>
                      </c:pt>
                      <c:pt idx="39031">
                        <c:v>0.15894829999999999</c:v>
                      </c:pt>
                      <c:pt idx="39032">
                        <c:v>0.15574830000000001</c:v>
                      </c:pt>
                      <c:pt idx="39033">
                        <c:v>0.1525483</c:v>
                      </c:pt>
                      <c:pt idx="39034">
                        <c:v>0.14934829999999999</c:v>
                      </c:pt>
                      <c:pt idx="39035">
                        <c:v>0.14614830000000001</c:v>
                      </c:pt>
                      <c:pt idx="39036">
                        <c:v>0.1429483</c:v>
                      </c:pt>
                      <c:pt idx="39037">
                        <c:v>0.13974829999999999</c:v>
                      </c:pt>
                      <c:pt idx="39038">
                        <c:v>0.13654830000000001</c:v>
                      </c:pt>
                      <c:pt idx="39039">
                        <c:v>0.1333483</c:v>
                      </c:pt>
                      <c:pt idx="39040">
                        <c:v>0.13014829999999999</c:v>
                      </c:pt>
                      <c:pt idx="39041">
                        <c:v>0.12694829999999999</c:v>
                      </c:pt>
                      <c:pt idx="39042">
                        <c:v>0.12374830000000001</c:v>
                      </c:pt>
                      <c:pt idx="39043">
                        <c:v>0.1205483</c:v>
                      </c:pt>
                      <c:pt idx="39044">
                        <c:v>0.1173483</c:v>
                      </c:pt>
                      <c:pt idx="39045">
                        <c:v>0.11414829999999999</c:v>
                      </c:pt>
                      <c:pt idx="39046">
                        <c:v>0.1109483</c:v>
                      </c:pt>
                      <c:pt idx="39047">
                        <c:v>0.10774830000000001</c:v>
                      </c:pt>
                      <c:pt idx="39048">
                        <c:v>0.1045483</c:v>
                      </c:pt>
                      <c:pt idx="39049">
                        <c:v>0.1013483</c:v>
                      </c:pt>
                      <c:pt idx="39050">
                        <c:v>9.8148319999999997E-2</c:v>
                      </c:pt>
                      <c:pt idx="39051">
                        <c:v>9.4948329999999997E-2</c:v>
                      </c:pt>
                      <c:pt idx="39052">
                        <c:v>9.1748330000000003E-2</c:v>
                      </c:pt>
                      <c:pt idx="39053">
                        <c:v>8.8548329999999995E-2</c:v>
                      </c:pt>
                      <c:pt idx="39054">
                        <c:v>8.5348320000000005E-2</c:v>
                      </c:pt>
                      <c:pt idx="39055">
                        <c:v>8.2148330000000006E-2</c:v>
                      </c:pt>
                      <c:pt idx="39056">
                        <c:v>7.8948329999999997E-2</c:v>
                      </c:pt>
                      <c:pt idx="39057">
                        <c:v>7.5748319999999994E-2</c:v>
                      </c:pt>
                      <c:pt idx="39058">
                        <c:v>7.2548319999999999E-2</c:v>
                      </c:pt>
                      <c:pt idx="39059">
                        <c:v>6.934833E-2</c:v>
                      </c:pt>
                      <c:pt idx="39060">
                        <c:v>6.6148330000000005E-2</c:v>
                      </c:pt>
                      <c:pt idx="39061">
                        <c:v>6.2948320000000002E-2</c:v>
                      </c:pt>
                      <c:pt idx="39062">
                        <c:v>5.9748330000000002E-2</c:v>
                      </c:pt>
                      <c:pt idx="39063">
                        <c:v>5.6548330000000001E-2</c:v>
                      </c:pt>
                      <c:pt idx="39064">
                        <c:v>5.3348329999999999E-2</c:v>
                      </c:pt>
                      <c:pt idx="39065">
                        <c:v>5.0148329999999998E-2</c:v>
                      </c:pt>
                      <c:pt idx="39066">
                        <c:v>4.6948320000000002E-2</c:v>
                      </c:pt>
                      <c:pt idx="39067">
                        <c:v>4.3748330000000002E-2</c:v>
                      </c:pt>
                      <c:pt idx="39068">
                        <c:v>4.0548319999999999E-2</c:v>
                      </c:pt>
                      <c:pt idx="39069">
                        <c:v>3.7348329999999999E-2</c:v>
                      </c:pt>
                      <c:pt idx="39070">
                        <c:v>3.4148320000000003E-2</c:v>
                      </c:pt>
                      <c:pt idx="39071">
                        <c:v>3.094833E-2</c:v>
                      </c:pt>
                      <c:pt idx="39072">
                        <c:v>2.7748330000000002E-2</c:v>
                      </c:pt>
                      <c:pt idx="39073">
                        <c:v>2.454833E-2</c:v>
                      </c:pt>
                      <c:pt idx="39074">
                        <c:v>2.1348329999999999E-2</c:v>
                      </c:pt>
                      <c:pt idx="39075">
                        <c:v>1.8148330000000001E-2</c:v>
                      </c:pt>
                      <c:pt idx="39076">
                        <c:v>1.4948329999999999E-2</c:v>
                      </c:pt>
                      <c:pt idx="39077">
                        <c:v>1.174833E-2</c:v>
                      </c:pt>
                      <c:pt idx="39078">
                        <c:v>8.5483260000000002E-3</c:v>
                      </c:pt>
                      <c:pt idx="39079">
                        <c:v>5.3483259999999996E-3</c:v>
                      </c:pt>
                      <c:pt idx="39080">
                        <c:v>2.1483259999999999E-3</c:v>
                      </c:pt>
                      <c:pt idx="39081">
                        <c:v>-1.0516740000000001E-3</c:v>
                      </c:pt>
                      <c:pt idx="39082">
                        <c:v>-4.2516740000000004E-3</c:v>
                      </c:pt>
                      <c:pt idx="39083">
                        <c:v>-7.4516740000000001E-3</c:v>
                      </c:pt>
                      <c:pt idx="39084">
                        <c:v>-1.065167E-2</c:v>
                      </c:pt>
                      <c:pt idx="39085">
                        <c:v>-1.385167E-2</c:v>
                      </c:pt>
                      <c:pt idx="39086">
                        <c:v>-1.7051670000000001E-2</c:v>
                      </c:pt>
                      <c:pt idx="39087">
                        <c:v>-2.0251669999999999E-2</c:v>
                      </c:pt>
                      <c:pt idx="39088">
                        <c:v>-2.3451670000000001E-2</c:v>
                      </c:pt>
                      <c:pt idx="39089">
                        <c:v>-2.6651669999999999E-2</c:v>
                      </c:pt>
                      <c:pt idx="39090">
                        <c:v>-2.9851679999999998E-2</c:v>
                      </c:pt>
                      <c:pt idx="39091">
                        <c:v>-3.3051669999999998E-2</c:v>
                      </c:pt>
                      <c:pt idx="39092">
                        <c:v>-3.6251680000000001E-2</c:v>
                      </c:pt>
                      <c:pt idx="39093">
                        <c:v>-3.9451670000000001E-2</c:v>
                      </c:pt>
                      <c:pt idx="39094">
                        <c:v>-4.2651679999999997E-2</c:v>
                      </c:pt>
                      <c:pt idx="39095">
                        <c:v>-4.5851669999999997E-2</c:v>
                      </c:pt>
                      <c:pt idx="39096">
                        <c:v>-4.905168E-2</c:v>
                      </c:pt>
                      <c:pt idx="39097">
                        <c:v>-5.225167E-2</c:v>
                      </c:pt>
                      <c:pt idx="39098">
                        <c:v>-5.5451670000000002E-2</c:v>
                      </c:pt>
                      <c:pt idx="39099">
                        <c:v>-5.8651670000000003E-2</c:v>
                      </c:pt>
                      <c:pt idx="39100">
                        <c:v>-6.1851669999999997E-2</c:v>
                      </c:pt>
                      <c:pt idx="39101">
                        <c:v>-6.5051670000000006E-2</c:v>
                      </c:pt>
                      <c:pt idx="39102">
                        <c:v>-6.8251679999999995E-2</c:v>
                      </c:pt>
                      <c:pt idx="39103">
                        <c:v>-7.1451669999999995E-2</c:v>
                      </c:pt>
                      <c:pt idx="39104">
                        <c:v>-7.4651670000000003E-2</c:v>
                      </c:pt>
                      <c:pt idx="39105">
                        <c:v>-7.7851680000000006E-2</c:v>
                      </c:pt>
                      <c:pt idx="39106">
                        <c:v>-8.1051680000000001E-2</c:v>
                      </c:pt>
                      <c:pt idx="39107">
                        <c:v>-8.4251670000000001E-2</c:v>
                      </c:pt>
                      <c:pt idx="39108">
                        <c:v>-8.7451669999999995E-2</c:v>
                      </c:pt>
                      <c:pt idx="39109">
                        <c:v>-9.0651679999999998E-2</c:v>
                      </c:pt>
                      <c:pt idx="39110">
                        <c:v>-9.3851669999999998E-2</c:v>
                      </c:pt>
                      <c:pt idx="39111">
                        <c:v>-9.7051670000000007E-2</c:v>
                      </c:pt>
                      <c:pt idx="39112">
                        <c:v>-0.1002517</c:v>
                      </c:pt>
                      <c:pt idx="39113">
                        <c:v>-0.10345169999999999</c:v>
                      </c:pt>
                      <c:pt idx="39114">
                        <c:v>-0.1066517</c:v>
                      </c:pt>
                      <c:pt idx="39115">
                        <c:v>-0.1098517</c:v>
                      </c:pt>
                      <c:pt idx="39116">
                        <c:v>-0.1130517</c:v>
                      </c:pt>
                      <c:pt idx="39117">
                        <c:v>-0.1162517</c:v>
                      </c:pt>
                      <c:pt idx="39118">
                        <c:v>-0.11945169999999999</c:v>
                      </c:pt>
                      <c:pt idx="39119">
                        <c:v>-0.1226517</c:v>
                      </c:pt>
                      <c:pt idx="39120">
                        <c:v>-0.12585170000000001</c:v>
                      </c:pt>
                      <c:pt idx="39121">
                        <c:v>-0.12905169999999999</c:v>
                      </c:pt>
                      <c:pt idx="39122">
                        <c:v>-0.1322517</c:v>
                      </c:pt>
                      <c:pt idx="39123">
                        <c:v>-0.13545170000000001</c:v>
                      </c:pt>
                      <c:pt idx="39124">
                        <c:v>-0.13865169999999999</c:v>
                      </c:pt>
                      <c:pt idx="39125">
                        <c:v>-0.1418517</c:v>
                      </c:pt>
                      <c:pt idx="39126">
                        <c:v>-0.14505170000000001</c:v>
                      </c:pt>
                      <c:pt idx="39127">
                        <c:v>-0.14825169999999999</c:v>
                      </c:pt>
                      <c:pt idx="39128">
                        <c:v>-0.15145169999999999</c:v>
                      </c:pt>
                      <c:pt idx="39129">
                        <c:v>-0.1546517</c:v>
                      </c:pt>
                      <c:pt idx="39130">
                        <c:v>-0.15785170000000001</c:v>
                      </c:pt>
                      <c:pt idx="39131">
                        <c:v>-0.16105169999999999</c:v>
                      </c:pt>
                      <c:pt idx="39132">
                        <c:v>-0.1642517</c:v>
                      </c:pt>
                      <c:pt idx="39133">
                        <c:v>-0.16745170000000001</c:v>
                      </c:pt>
                      <c:pt idx="39134">
                        <c:v>-0.17065169999999999</c:v>
                      </c:pt>
                      <c:pt idx="39135">
                        <c:v>-0.1738517</c:v>
                      </c:pt>
                      <c:pt idx="39136">
                        <c:v>-0.17705170000000001</c:v>
                      </c:pt>
                      <c:pt idx="39137">
                        <c:v>-0.18025169999999999</c:v>
                      </c:pt>
                      <c:pt idx="39138">
                        <c:v>-0.1834517</c:v>
                      </c:pt>
                      <c:pt idx="39139">
                        <c:v>-0.1866517</c:v>
                      </c:pt>
                      <c:pt idx="39140">
                        <c:v>-0.18985170000000001</c:v>
                      </c:pt>
                      <c:pt idx="39141">
                        <c:v>-0.19305169999999999</c:v>
                      </c:pt>
                      <c:pt idx="39142">
                        <c:v>-0.1962517</c:v>
                      </c:pt>
                      <c:pt idx="39143">
                        <c:v>-0.19945170000000001</c:v>
                      </c:pt>
                      <c:pt idx="39144">
                        <c:v>-0.20265169999999999</c:v>
                      </c:pt>
                      <c:pt idx="39145">
                        <c:v>-0.2058517</c:v>
                      </c:pt>
                      <c:pt idx="39146">
                        <c:v>-0.20905170000000001</c:v>
                      </c:pt>
                      <c:pt idx="39147">
                        <c:v>-0.21225169999999999</c:v>
                      </c:pt>
                      <c:pt idx="39148">
                        <c:v>-0.2154517</c:v>
                      </c:pt>
                      <c:pt idx="39149">
                        <c:v>-0.2186517</c:v>
                      </c:pt>
                      <c:pt idx="39150">
                        <c:v>-0.22185170000000001</c:v>
                      </c:pt>
                      <c:pt idx="39151">
                        <c:v>-0.22505169999999999</c:v>
                      </c:pt>
                      <c:pt idx="39152">
                        <c:v>-0.2282517</c:v>
                      </c:pt>
                      <c:pt idx="39153">
                        <c:v>-0.23145170000000001</c:v>
                      </c:pt>
                      <c:pt idx="39154">
                        <c:v>-0.23465169999999999</c:v>
                      </c:pt>
                      <c:pt idx="39155">
                        <c:v>-0.2378517</c:v>
                      </c:pt>
                      <c:pt idx="39156">
                        <c:v>-0.24105170000000001</c:v>
                      </c:pt>
                      <c:pt idx="39157">
                        <c:v>-0.24425169999999999</c:v>
                      </c:pt>
                      <c:pt idx="39158">
                        <c:v>-0.2474517</c:v>
                      </c:pt>
                      <c:pt idx="39159">
                        <c:v>-0.25065169999999998</c:v>
                      </c:pt>
                      <c:pt idx="39160">
                        <c:v>-0.25385170000000001</c:v>
                      </c:pt>
                      <c:pt idx="39161">
                        <c:v>-0.25705169999999999</c:v>
                      </c:pt>
                      <c:pt idx="39162">
                        <c:v>-0.26025169999999997</c:v>
                      </c:pt>
                      <c:pt idx="39163">
                        <c:v>-0.26345170000000001</c:v>
                      </c:pt>
                      <c:pt idx="39164">
                        <c:v>-0.26665169999999999</c:v>
                      </c:pt>
                      <c:pt idx="39165">
                        <c:v>-0.26985170000000003</c:v>
                      </c:pt>
                      <c:pt idx="39166">
                        <c:v>-0.27305170000000001</c:v>
                      </c:pt>
                      <c:pt idx="39167">
                        <c:v>-0.27625169999999999</c:v>
                      </c:pt>
                      <c:pt idx="39168">
                        <c:v>-0.27945170000000003</c:v>
                      </c:pt>
                      <c:pt idx="39169">
                        <c:v>-0.28265170000000001</c:v>
                      </c:pt>
                      <c:pt idx="39170">
                        <c:v>-0.28585169999999999</c:v>
                      </c:pt>
                      <c:pt idx="39171">
                        <c:v>-0.28905170000000002</c:v>
                      </c:pt>
                      <c:pt idx="39172">
                        <c:v>-0.2922517</c:v>
                      </c:pt>
                      <c:pt idx="39173">
                        <c:v>-0.29545169999999998</c:v>
                      </c:pt>
                      <c:pt idx="39174">
                        <c:v>-0.29865170000000002</c:v>
                      </c:pt>
                      <c:pt idx="39175">
                        <c:v>-0.3018517</c:v>
                      </c:pt>
                      <c:pt idx="39176">
                        <c:v>-0.30505169999999998</c:v>
                      </c:pt>
                      <c:pt idx="39177">
                        <c:v>-0.30825170000000002</c:v>
                      </c:pt>
                      <c:pt idx="39178">
                        <c:v>-0.3114517</c:v>
                      </c:pt>
                      <c:pt idx="39179">
                        <c:v>-0.31465169999999998</c:v>
                      </c:pt>
                      <c:pt idx="39180">
                        <c:v>-0.31785170000000001</c:v>
                      </c:pt>
                      <c:pt idx="39181">
                        <c:v>-0.3210517</c:v>
                      </c:pt>
                      <c:pt idx="39182">
                        <c:v>-0.32425169999999998</c:v>
                      </c:pt>
                      <c:pt idx="39183">
                        <c:v>-0.32745170000000001</c:v>
                      </c:pt>
                      <c:pt idx="39184">
                        <c:v>-0.33065169999999999</c:v>
                      </c:pt>
                      <c:pt idx="39185">
                        <c:v>-0.33385169999999997</c:v>
                      </c:pt>
                      <c:pt idx="39186">
                        <c:v>-0.33705170000000001</c:v>
                      </c:pt>
                      <c:pt idx="39187">
                        <c:v>-0.34025169999999999</c:v>
                      </c:pt>
                      <c:pt idx="39188">
                        <c:v>-0.34345170000000003</c:v>
                      </c:pt>
                      <c:pt idx="39189">
                        <c:v>-0.34665170000000001</c:v>
                      </c:pt>
                      <c:pt idx="39190">
                        <c:v>-0.34985169999999999</c:v>
                      </c:pt>
                      <c:pt idx="39191">
                        <c:v>-0.35305170000000002</c:v>
                      </c:pt>
                      <c:pt idx="39192">
                        <c:v>-0.3562517</c:v>
                      </c:pt>
                      <c:pt idx="39193">
                        <c:v>-0.35945169999999999</c:v>
                      </c:pt>
                      <c:pt idx="39194">
                        <c:v>-0.36265170000000002</c:v>
                      </c:pt>
                      <c:pt idx="39195">
                        <c:v>-0.3658517</c:v>
                      </c:pt>
                      <c:pt idx="39196">
                        <c:v>-0.36905169999999998</c:v>
                      </c:pt>
                      <c:pt idx="39197">
                        <c:v>-0.37225170000000002</c:v>
                      </c:pt>
                      <c:pt idx="39198">
                        <c:v>-0.3754517</c:v>
                      </c:pt>
                      <c:pt idx="39199">
                        <c:v>-0.37865169999999998</c:v>
                      </c:pt>
                      <c:pt idx="39200">
                        <c:v>-0.38185170000000002</c:v>
                      </c:pt>
                      <c:pt idx="39201">
                        <c:v>-0.3850517</c:v>
                      </c:pt>
                      <c:pt idx="39202">
                        <c:v>-0.38825169999999998</c:v>
                      </c:pt>
                      <c:pt idx="39203">
                        <c:v>-0.39145170000000001</c:v>
                      </c:pt>
                      <c:pt idx="39204">
                        <c:v>-0.39465169999999999</c:v>
                      </c:pt>
                      <c:pt idx="39205">
                        <c:v>-0.39785169999999997</c:v>
                      </c:pt>
                      <c:pt idx="39206">
                        <c:v>-0.40105170000000001</c:v>
                      </c:pt>
                      <c:pt idx="39207">
                        <c:v>-0.40425169999999999</c:v>
                      </c:pt>
                      <c:pt idx="39208">
                        <c:v>-0.40745169999999997</c:v>
                      </c:pt>
                      <c:pt idx="39209">
                        <c:v>-0.41065170000000001</c:v>
                      </c:pt>
                      <c:pt idx="39210">
                        <c:v>-0.41385169999999999</c:v>
                      </c:pt>
                      <c:pt idx="39211">
                        <c:v>-0.41705170000000003</c:v>
                      </c:pt>
                      <c:pt idx="39212">
                        <c:v>-0.42025170000000001</c:v>
                      </c:pt>
                      <c:pt idx="39213">
                        <c:v>-0.42345169999999999</c:v>
                      </c:pt>
                      <c:pt idx="39214">
                        <c:v>-0.42665170000000002</c:v>
                      </c:pt>
                      <c:pt idx="39215">
                        <c:v>-0.4298517</c:v>
                      </c:pt>
                      <c:pt idx="39216">
                        <c:v>-0.43305169999999998</c:v>
                      </c:pt>
                      <c:pt idx="39217">
                        <c:v>-0.43625170000000002</c:v>
                      </c:pt>
                      <c:pt idx="39218">
                        <c:v>-0.4394517</c:v>
                      </c:pt>
                      <c:pt idx="39219">
                        <c:v>-0.44265169999999998</c:v>
                      </c:pt>
                      <c:pt idx="39220">
                        <c:v>-0.44585170000000002</c:v>
                      </c:pt>
                      <c:pt idx="39221">
                        <c:v>-0.4490517</c:v>
                      </c:pt>
                      <c:pt idx="39222">
                        <c:v>-0.45225169999999998</c:v>
                      </c:pt>
                      <c:pt idx="39223">
                        <c:v>-0.45545170000000001</c:v>
                      </c:pt>
                      <c:pt idx="39224">
                        <c:v>-0.4586517</c:v>
                      </c:pt>
                      <c:pt idx="39225">
                        <c:v>-0.46185169999999998</c:v>
                      </c:pt>
                      <c:pt idx="39226">
                        <c:v>-0.46505170000000001</c:v>
                      </c:pt>
                      <c:pt idx="39227">
                        <c:v>-0.46825169999999999</c:v>
                      </c:pt>
                      <c:pt idx="39228">
                        <c:v>-0.47145169999999997</c:v>
                      </c:pt>
                      <c:pt idx="39229">
                        <c:v>-0.47465170000000001</c:v>
                      </c:pt>
                      <c:pt idx="39230">
                        <c:v>-0.47785169999999999</c:v>
                      </c:pt>
                      <c:pt idx="39231">
                        <c:v>-0.48105170000000003</c:v>
                      </c:pt>
                      <c:pt idx="39232">
                        <c:v>-0.48425170000000001</c:v>
                      </c:pt>
                      <c:pt idx="39233">
                        <c:v>-0.48745169999999999</c:v>
                      </c:pt>
                      <c:pt idx="39234">
                        <c:v>-0.49065170000000002</c:v>
                      </c:pt>
                      <c:pt idx="39235">
                        <c:v>-0.4938517</c:v>
                      </c:pt>
                      <c:pt idx="39236">
                        <c:v>-0.49705169999999999</c:v>
                      </c:pt>
                      <c:pt idx="39237">
                        <c:v>-0.50025169999999997</c:v>
                      </c:pt>
                      <c:pt idx="39238">
                        <c:v>-0.5034516</c:v>
                      </c:pt>
                      <c:pt idx="39239">
                        <c:v>-0.50665170000000004</c:v>
                      </c:pt>
                      <c:pt idx="39240">
                        <c:v>-0.50985170000000002</c:v>
                      </c:pt>
                      <c:pt idx="39241">
                        <c:v>-0.5130517</c:v>
                      </c:pt>
                      <c:pt idx="39242">
                        <c:v>-0.51625169999999998</c:v>
                      </c:pt>
                      <c:pt idx="39243">
                        <c:v>-0.51945169999999996</c:v>
                      </c:pt>
                      <c:pt idx="39244">
                        <c:v>-0.52265170000000005</c:v>
                      </c:pt>
                      <c:pt idx="39245">
                        <c:v>-0.52585170000000003</c:v>
                      </c:pt>
                      <c:pt idx="39246">
                        <c:v>-0.52905170000000001</c:v>
                      </c:pt>
                      <c:pt idx="39247">
                        <c:v>-0.53225169999999999</c:v>
                      </c:pt>
                      <c:pt idx="39248">
                        <c:v>-0.53545169999999997</c:v>
                      </c:pt>
                      <c:pt idx="39249">
                        <c:v>-0.53865160000000001</c:v>
                      </c:pt>
                      <c:pt idx="39250">
                        <c:v>-0.54185170000000005</c:v>
                      </c:pt>
                      <c:pt idx="39251">
                        <c:v>-0.54505170000000003</c:v>
                      </c:pt>
                      <c:pt idx="39252">
                        <c:v>-0.54825170000000001</c:v>
                      </c:pt>
                      <c:pt idx="39253">
                        <c:v>-0.55145169999999999</c:v>
                      </c:pt>
                      <c:pt idx="39254">
                        <c:v>-0.55465169999999997</c:v>
                      </c:pt>
                      <c:pt idx="39255">
                        <c:v>-0.55785169999999995</c:v>
                      </c:pt>
                      <c:pt idx="39256">
                        <c:v>-0.56105170000000004</c:v>
                      </c:pt>
                      <c:pt idx="39257">
                        <c:v>-0.56425170000000002</c:v>
                      </c:pt>
                      <c:pt idx="39258">
                        <c:v>-0.5674517</c:v>
                      </c:pt>
                      <c:pt idx="39259">
                        <c:v>-0.57065169999999998</c:v>
                      </c:pt>
                      <c:pt idx="39260">
                        <c:v>-0.57385160000000002</c:v>
                      </c:pt>
                      <c:pt idx="39261">
                        <c:v>-0.57705169999999995</c:v>
                      </c:pt>
                      <c:pt idx="39262">
                        <c:v>-0.58025170000000004</c:v>
                      </c:pt>
                      <c:pt idx="39263">
                        <c:v>-0.58345170000000002</c:v>
                      </c:pt>
                      <c:pt idx="39264">
                        <c:v>-0.5866517</c:v>
                      </c:pt>
                      <c:pt idx="39265">
                        <c:v>-0.58985169999999998</c:v>
                      </c:pt>
                      <c:pt idx="39266">
                        <c:v>-0.59305169999999996</c:v>
                      </c:pt>
                      <c:pt idx="39267">
                        <c:v>-0.59625170000000005</c:v>
                      </c:pt>
                      <c:pt idx="39268">
                        <c:v>-0.59945170000000003</c:v>
                      </c:pt>
                      <c:pt idx="39269">
                        <c:v>-0.60265170000000001</c:v>
                      </c:pt>
                      <c:pt idx="39270">
                        <c:v>-0.60585169999999999</c:v>
                      </c:pt>
                      <c:pt idx="39271">
                        <c:v>-0.60905160000000003</c:v>
                      </c:pt>
                      <c:pt idx="39272">
                        <c:v>-0.61225169999999995</c:v>
                      </c:pt>
                      <c:pt idx="39273">
                        <c:v>-0.61545170000000005</c:v>
                      </c:pt>
                      <c:pt idx="39274">
                        <c:v>-0.61865170000000003</c:v>
                      </c:pt>
                      <c:pt idx="39275">
                        <c:v>-0.62185170000000001</c:v>
                      </c:pt>
                      <c:pt idx="39276">
                        <c:v>-0.62505169999999999</c:v>
                      </c:pt>
                      <c:pt idx="39277">
                        <c:v>-0.62825169999999997</c:v>
                      </c:pt>
                      <c:pt idx="39278">
                        <c:v>-0.63145169999999995</c:v>
                      </c:pt>
                      <c:pt idx="39279">
                        <c:v>-0.63465170000000004</c:v>
                      </c:pt>
                      <c:pt idx="39280">
                        <c:v>-0.63785170000000002</c:v>
                      </c:pt>
                      <c:pt idx="39281">
                        <c:v>-0.6410517</c:v>
                      </c:pt>
                      <c:pt idx="39282">
                        <c:v>-0.64425160000000004</c:v>
                      </c:pt>
                      <c:pt idx="39283">
                        <c:v>-0.64745169999999996</c:v>
                      </c:pt>
                      <c:pt idx="39284">
                        <c:v>-0.65065170000000006</c:v>
                      </c:pt>
                      <c:pt idx="39285">
                        <c:v>-0.65385170000000004</c:v>
                      </c:pt>
                      <c:pt idx="39286">
                        <c:v>-0.65705170000000002</c:v>
                      </c:pt>
                      <c:pt idx="39287">
                        <c:v>-0.6602517</c:v>
                      </c:pt>
                      <c:pt idx="39288">
                        <c:v>-0.66345169999999998</c:v>
                      </c:pt>
                      <c:pt idx="39289">
                        <c:v>-0.66665169999999996</c:v>
                      </c:pt>
                      <c:pt idx="39290">
                        <c:v>-0.66985170000000005</c:v>
                      </c:pt>
                      <c:pt idx="39291">
                        <c:v>-0.67305170000000003</c:v>
                      </c:pt>
                      <c:pt idx="39292">
                        <c:v>-0.67625159999999995</c:v>
                      </c:pt>
                      <c:pt idx="39293">
                        <c:v>-0.67945160000000004</c:v>
                      </c:pt>
                      <c:pt idx="39294">
                        <c:v>-0.68265169999999997</c:v>
                      </c:pt>
                      <c:pt idx="39295">
                        <c:v>-0.68585169999999995</c:v>
                      </c:pt>
                      <c:pt idx="39296">
                        <c:v>-0.68905170000000004</c:v>
                      </c:pt>
                      <c:pt idx="39297">
                        <c:v>-0.69225170000000003</c:v>
                      </c:pt>
                      <c:pt idx="39298">
                        <c:v>-0.69545170000000001</c:v>
                      </c:pt>
                      <c:pt idx="39299">
                        <c:v>-0.69865169999999999</c:v>
                      </c:pt>
                      <c:pt idx="39300">
                        <c:v>-0.70185169999999997</c:v>
                      </c:pt>
                      <c:pt idx="39301">
                        <c:v>-0.70505169999999995</c:v>
                      </c:pt>
                      <c:pt idx="39302">
                        <c:v>-0.70825170000000004</c:v>
                      </c:pt>
                      <c:pt idx="39303">
                        <c:v>-0.71145159999999996</c:v>
                      </c:pt>
                      <c:pt idx="39304">
                        <c:v>-0.7146517</c:v>
                      </c:pt>
                      <c:pt idx="39305">
                        <c:v>-0.71785169999999998</c:v>
                      </c:pt>
                      <c:pt idx="39306">
                        <c:v>-0.72105169999999996</c:v>
                      </c:pt>
                      <c:pt idx="39307">
                        <c:v>-0.72425170000000005</c:v>
                      </c:pt>
                      <c:pt idx="39308">
                        <c:v>-0.72745170000000003</c:v>
                      </c:pt>
                      <c:pt idx="39309">
                        <c:v>-0.73065170000000002</c:v>
                      </c:pt>
                      <c:pt idx="39310">
                        <c:v>-0.7338517</c:v>
                      </c:pt>
                      <c:pt idx="39311">
                        <c:v>-0.73705169999999998</c:v>
                      </c:pt>
                      <c:pt idx="39312">
                        <c:v>-0.74025169999999996</c:v>
                      </c:pt>
                      <c:pt idx="39313">
                        <c:v>-0.74345170000000005</c:v>
                      </c:pt>
                      <c:pt idx="39314">
                        <c:v>-0.74665159999999997</c:v>
                      </c:pt>
                      <c:pt idx="39315">
                        <c:v>-0.74985170000000001</c:v>
                      </c:pt>
                      <c:pt idx="39316">
                        <c:v>-0.75305169999999999</c:v>
                      </c:pt>
                      <c:pt idx="39317">
                        <c:v>-0.75625169999999997</c:v>
                      </c:pt>
                      <c:pt idx="39318">
                        <c:v>-0.75945169999999995</c:v>
                      </c:pt>
                      <c:pt idx="39319">
                        <c:v>-0.76265170000000004</c:v>
                      </c:pt>
                      <c:pt idx="39320">
                        <c:v>-0.76585170000000002</c:v>
                      </c:pt>
                      <c:pt idx="39321">
                        <c:v>-0.7690517</c:v>
                      </c:pt>
                      <c:pt idx="39322">
                        <c:v>-0.77225169999999999</c:v>
                      </c:pt>
                      <c:pt idx="39323">
                        <c:v>-0.77545169999999997</c:v>
                      </c:pt>
                      <c:pt idx="39324">
                        <c:v>-0.77865169999999995</c:v>
                      </c:pt>
                      <c:pt idx="39325">
                        <c:v>-0.78185159999999998</c:v>
                      </c:pt>
                      <c:pt idx="39326">
                        <c:v>-0.78505170000000002</c:v>
                      </c:pt>
                      <c:pt idx="39327">
                        <c:v>-0.7882517</c:v>
                      </c:pt>
                      <c:pt idx="39328">
                        <c:v>-0.79145169999999998</c:v>
                      </c:pt>
                      <c:pt idx="39329">
                        <c:v>-0.79465169999999996</c:v>
                      </c:pt>
                      <c:pt idx="39330">
                        <c:v>-0.79785170000000005</c:v>
                      </c:pt>
                      <c:pt idx="39331">
                        <c:v>-0.80105170000000003</c:v>
                      </c:pt>
                      <c:pt idx="39332">
                        <c:v>-0.80425170000000001</c:v>
                      </c:pt>
                      <c:pt idx="39333">
                        <c:v>-0.80745169999999999</c:v>
                      </c:pt>
                      <c:pt idx="39334">
                        <c:v>-0.81065169999999998</c:v>
                      </c:pt>
                      <c:pt idx="39335">
                        <c:v>-0.81385169999999996</c:v>
                      </c:pt>
                      <c:pt idx="39336">
                        <c:v>-0.81705159999999999</c:v>
                      </c:pt>
                      <c:pt idx="39337">
                        <c:v>-0.82025170000000003</c:v>
                      </c:pt>
                      <c:pt idx="39338">
                        <c:v>-0.82345170000000001</c:v>
                      </c:pt>
                      <c:pt idx="39339">
                        <c:v>-0.82665169999999999</c:v>
                      </c:pt>
                      <c:pt idx="39340">
                        <c:v>-0.82985169999999997</c:v>
                      </c:pt>
                      <c:pt idx="39341">
                        <c:v>-0.83305169999999995</c:v>
                      </c:pt>
                      <c:pt idx="39342">
                        <c:v>-0.83625170000000004</c:v>
                      </c:pt>
                      <c:pt idx="39343">
                        <c:v>-0.83945170000000002</c:v>
                      </c:pt>
                      <c:pt idx="39344">
                        <c:v>-0.8426517</c:v>
                      </c:pt>
                      <c:pt idx="39345">
                        <c:v>-0.84585169999999998</c:v>
                      </c:pt>
                      <c:pt idx="39346">
                        <c:v>-0.84905169999999996</c:v>
                      </c:pt>
                      <c:pt idx="39347">
                        <c:v>-0.8522516</c:v>
                      </c:pt>
                      <c:pt idx="39348">
                        <c:v>-0.85545170000000004</c:v>
                      </c:pt>
                      <c:pt idx="39349">
                        <c:v>-0.85865170000000002</c:v>
                      </c:pt>
                      <c:pt idx="39350">
                        <c:v>-0.8618517</c:v>
                      </c:pt>
                      <c:pt idx="39351">
                        <c:v>-0.86505169999999998</c:v>
                      </c:pt>
                      <c:pt idx="39352">
                        <c:v>-0.86825169999999996</c:v>
                      </c:pt>
                      <c:pt idx="39353">
                        <c:v>-0.87145170000000005</c:v>
                      </c:pt>
                      <c:pt idx="39354">
                        <c:v>-0.87465170000000003</c:v>
                      </c:pt>
                      <c:pt idx="39355">
                        <c:v>-0.87785170000000001</c:v>
                      </c:pt>
                      <c:pt idx="39356">
                        <c:v>-0.88105169999999999</c:v>
                      </c:pt>
                      <c:pt idx="39357">
                        <c:v>-0.88425169999999997</c:v>
                      </c:pt>
                      <c:pt idx="39358">
                        <c:v>-0.88745160000000001</c:v>
                      </c:pt>
                      <c:pt idx="39359">
                        <c:v>-0.89065170000000005</c:v>
                      </c:pt>
                      <c:pt idx="39360">
                        <c:v>-0.89385170000000003</c:v>
                      </c:pt>
                      <c:pt idx="39361">
                        <c:v>-0.89705170000000001</c:v>
                      </c:pt>
                      <c:pt idx="39362">
                        <c:v>-0.90025169999999999</c:v>
                      </c:pt>
                      <c:pt idx="39363">
                        <c:v>-0.90345169999999997</c:v>
                      </c:pt>
                      <c:pt idx="39364">
                        <c:v>-0.90665169999999995</c:v>
                      </c:pt>
                      <c:pt idx="39365">
                        <c:v>-0.90985170000000004</c:v>
                      </c:pt>
                      <c:pt idx="39366">
                        <c:v>-0.91305170000000002</c:v>
                      </c:pt>
                      <c:pt idx="39367">
                        <c:v>-0.9162517</c:v>
                      </c:pt>
                      <c:pt idx="39368">
                        <c:v>-0.91945169999999998</c:v>
                      </c:pt>
                      <c:pt idx="39369">
                        <c:v>-0.92265160000000002</c:v>
                      </c:pt>
                      <c:pt idx="39370">
                        <c:v>-0.92585170000000006</c:v>
                      </c:pt>
                      <c:pt idx="39371">
                        <c:v>-0.92905170000000004</c:v>
                      </c:pt>
                      <c:pt idx="39372">
                        <c:v>-0.93225170000000002</c:v>
                      </c:pt>
                      <c:pt idx="39373">
                        <c:v>-0.9354517</c:v>
                      </c:pt>
                      <c:pt idx="39374">
                        <c:v>-0.93865169999999998</c:v>
                      </c:pt>
                      <c:pt idx="39375">
                        <c:v>-0.94185169999999996</c:v>
                      </c:pt>
                      <c:pt idx="39376">
                        <c:v>-0.94505170000000005</c:v>
                      </c:pt>
                      <c:pt idx="39377">
                        <c:v>-0.94825170000000003</c:v>
                      </c:pt>
                      <c:pt idx="39378">
                        <c:v>-0.95145170000000001</c:v>
                      </c:pt>
                      <c:pt idx="39379">
                        <c:v>-0.95465169999999999</c:v>
                      </c:pt>
                      <c:pt idx="39380">
                        <c:v>-0.95785160000000003</c:v>
                      </c:pt>
                      <c:pt idx="39381">
                        <c:v>-0.96105169999999995</c:v>
                      </c:pt>
                      <c:pt idx="39382">
                        <c:v>-0.96425170000000004</c:v>
                      </c:pt>
                      <c:pt idx="39383">
                        <c:v>-0.96745170000000003</c:v>
                      </c:pt>
                      <c:pt idx="39384">
                        <c:v>-0.97065170000000001</c:v>
                      </c:pt>
                      <c:pt idx="39385">
                        <c:v>-0.97385169999999999</c:v>
                      </c:pt>
                      <c:pt idx="39386">
                        <c:v>-0.97705169999999997</c:v>
                      </c:pt>
                      <c:pt idx="39387">
                        <c:v>-0.98025169999999995</c:v>
                      </c:pt>
                      <c:pt idx="39388">
                        <c:v>-0.98345170000000004</c:v>
                      </c:pt>
                      <c:pt idx="39389">
                        <c:v>-0.98665170000000002</c:v>
                      </c:pt>
                      <c:pt idx="39390">
                        <c:v>-0.9898517</c:v>
                      </c:pt>
                      <c:pt idx="39391">
                        <c:v>-0.99305160000000003</c:v>
                      </c:pt>
                      <c:pt idx="39392">
                        <c:v>-0.99625169999999996</c:v>
                      </c:pt>
                      <c:pt idx="39393">
                        <c:v>-0.99945170000000005</c:v>
                      </c:pt>
                      <c:pt idx="39394">
                        <c:v>-1.0026520000000001</c:v>
                      </c:pt>
                      <c:pt idx="39395">
                        <c:v>-1.005852</c:v>
                      </c:pt>
                      <c:pt idx="39396">
                        <c:v>-1.0090520000000001</c:v>
                      </c:pt>
                      <c:pt idx="39397">
                        <c:v>-1.0122519999999999</c:v>
                      </c:pt>
                      <c:pt idx="39398">
                        <c:v>-1.015452</c:v>
                      </c:pt>
                      <c:pt idx="39399">
                        <c:v>-1.0186519999999999</c:v>
                      </c:pt>
                      <c:pt idx="39400">
                        <c:v>-1.021852</c:v>
                      </c:pt>
                      <c:pt idx="39401">
                        <c:v>-1.0250520000000001</c:v>
                      </c:pt>
                      <c:pt idx="39402">
                        <c:v>-1.0282519999999999</c:v>
                      </c:pt>
                      <c:pt idx="39403">
                        <c:v>-1.031452</c:v>
                      </c:pt>
                      <c:pt idx="39404">
                        <c:v>-1.0346519999999999</c:v>
                      </c:pt>
                      <c:pt idx="39405">
                        <c:v>-1.037852</c:v>
                      </c:pt>
                      <c:pt idx="39406">
                        <c:v>-1.0410520000000001</c:v>
                      </c:pt>
                      <c:pt idx="39407">
                        <c:v>-1.044252</c:v>
                      </c:pt>
                      <c:pt idx="39408">
                        <c:v>-1.047452</c:v>
                      </c:pt>
                      <c:pt idx="39409">
                        <c:v>-1.0506519999999999</c:v>
                      </c:pt>
                      <c:pt idx="39410">
                        <c:v>-1.053852</c:v>
                      </c:pt>
                      <c:pt idx="39411">
                        <c:v>-1.0570520000000001</c:v>
                      </c:pt>
                      <c:pt idx="39412">
                        <c:v>-1.060252</c:v>
                      </c:pt>
                      <c:pt idx="39413">
                        <c:v>-1.0634520000000001</c:v>
                      </c:pt>
                      <c:pt idx="39414">
                        <c:v>-1.0666519999999999</c:v>
                      </c:pt>
                      <c:pt idx="39415">
                        <c:v>-1.069852</c:v>
                      </c:pt>
                      <c:pt idx="39416">
                        <c:v>-1.0730519999999999</c:v>
                      </c:pt>
                      <c:pt idx="39417">
                        <c:v>-1.076252</c:v>
                      </c:pt>
                      <c:pt idx="39418">
                        <c:v>-1.0794520000000001</c:v>
                      </c:pt>
                      <c:pt idx="39419">
                        <c:v>-1.0826519999999999</c:v>
                      </c:pt>
                      <c:pt idx="39420">
                        <c:v>-1.085852</c:v>
                      </c:pt>
                      <c:pt idx="39421">
                        <c:v>-1.0890519999999999</c:v>
                      </c:pt>
                      <c:pt idx="39422">
                        <c:v>-1.092252</c:v>
                      </c:pt>
                      <c:pt idx="39423">
                        <c:v>-1.0954520000000001</c:v>
                      </c:pt>
                      <c:pt idx="39424">
                        <c:v>-1.098652</c:v>
                      </c:pt>
                      <c:pt idx="39425">
                        <c:v>-1.1018520000000001</c:v>
                      </c:pt>
                      <c:pt idx="39426">
                        <c:v>-1.1050519999999999</c:v>
                      </c:pt>
                      <c:pt idx="39427">
                        <c:v>-1.108252</c:v>
                      </c:pt>
                      <c:pt idx="39428">
                        <c:v>-1.1114520000000001</c:v>
                      </c:pt>
                      <c:pt idx="39429">
                        <c:v>-1.114652</c:v>
                      </c:pt>
                      <c:pt idx="39430">
                        <c:v>-1.1178520000000001</c:v>
                      </c:pt>
                      <c:pt idx="39431">
                        <c:v>-1.1210519999999999</c:v>
                      </c:pt>
                      <c:pt idx="39432">
                        <c:v>-1.124252</c:v>
                      </c:pt>
                      <c:pt idx="39433">
                        <c:v>-1.1274519999999999</c:v>
                      </c:pt>
                      <c:pt idx="39434">
                        <c:v>-1.130652</c:v>
                      </c:pt>
                      <c:pt idx="39435">
                        <c:v>-1.1338520000000001</c:v>
                      </c:pt>
                      <c:pt idx="39436">
                        <c:v>-1.137052</c:v>
                      </c:pt>
                      <c:pt idx="39437">
                        <c:v>-1.140252</c:v>
                      </c:pt>
                      <c:pt idx="39438">
                        <c:v>-1.1434519999999999</c:v>
                      </c:pt>
                      <c:pt idx="39439">
                        <c:v>-1.146652</c:v>
                      </c:pt>
                      <c:pt idx="39440">
                        <c:v>-1.1498520000000001</c:v>
                      </c:pt>
                      <c:pt idx="39441">
                        <c:v>-1.153052</c:v>
                      </c:pt>
                      <c:pt idx="39442">
                        <c:v>-1.1562520000000001</c:v>
                      </c:pt>
                      <c:pt idx="39443">
                        <c:v>-1.1594519999999999</c:v>
                      </c:pt>
                      <c:pt idx="39444">
                        <c:v>-1.162652</c:v>
                      </c:pt>
                      <c:pt idx="39445">
                        <c:v>-1.1658520000000001</c:v>
                      </c:pt>
                      <c:pt idx="39446">
                        <c:v>-1.169052</c:v>
                      </c:pt>
                      <c:pt idx="39447">
                        <c:v>-1.1722520000000001</c:v>
                      </c:pt>
                      <c:pt idx="39448">
                        <c:v>-1.1754519999999999</c:v>
                      </c:pt>
                      <c:pt idx="39449">
                        <c:v>-1.178652</c:v>
                      </c:pt>
                      <c:pt idx="39450">
                        <c:v>-1.1818519999999999</c:v>
                      </c:pt>
                      <c:pt idx="39451">
                        <c:v>-1.185052</c:v>
                      </c:pt>
                      <c:pt idx="39452">
                        <c:v>-1.1882520000000001</c:v>
                      </c:pt>
                      <c:pt idx="39453">
                        <c:v>-1.191452</c:v>
                      </c:pt>
                      <c:pt idx="39454">
                        <c:v>-1.194652</c:v>
                      </c:pt>
                      <c:pt idx="39455">
                        <c:v>-1.1978519999999999</c:v>
                      </c:pt>
                      <c:pt idx="39456">
                        <c:v>-1.201052</c:v>
                      </c:pt>
                      <c:pt idx="39457">
                        <c:v>-1.2042520000000001</c:v>
                      </c:pt>
                      <c:pt idx="39458">
                        <c:v>-1.207452</c:v>
                      </c:pt>
                      <c:pt idx="39459">
                        <c:v>-1.2106520000000001</c:v>
                      </c:pt>
                      <c:pt idx="39460">
                        <c:v>-1.2138519999999999</c:v>
                      </c:pt>
                      <c:pt idx="39461">
                        <c:v>-1.217052</c:v>
                      </c:pt>
                      <c:pt idx="39462">
                        <c:v>-1.2202519999999999</c:v>
                      </c:pt>
                      <c:pt idx="39463">
                        <c:v>-1.223452</c:v>
                      </c:pt>
                      <c:pt idx="39464">
                        <c:v>-1.2266520000000001</c:v>
                      </c:pt>
                      <c:pt idx="39465">
                        <c:v>-1.2298519999999999</c:v>
                      </c:pt>
                      <c:pt idx="39466">
                        <c:v>-1.233052</c:v>
                      </c:pt>
                      <c:pt idx="39467">
                        <c:v>-1.2362519999999999</c:v>
                      </c:pt>
                      <c:pt idx="39468">
                        <c:v>-1.239452</c:v>
                      </c:pt>
                      <c:pt idx="39469">
                        <c:v>-1.2426520000000001</c:v>
                      </c:pt>
                      <c:pt idx="39470">
                        <c:v>-1.245852</c:v>
                      </c:pt>
                      <c:pt idx="39471">
                        <c:v>-1.2490520000000001</c:v>
                      </c:pt>
                      <c:pt idx="39472">
                        <c:v>-1.2522519999999999</c:v>
                      </c:pt>
                      <c:pt idx="39473">
                        <c:v>-1.255452</c:v>
                      </c:pt>
                      <c:pt idx="39474">
                        <c:v>-1.2586520000000001</c:v>
                      </c:pt>
                      <c:pt idx="39475">
                        <c:v>-1.261852</c:v>
                      </c:pt>
                      <c:pt idx="39476">
                        <c:v>-1.2650520000000001</c:v>
                      </c:pt>
                      <c:pt idx="39477">
                        <c:v>-1.2682519999999999</c:v>
                      </c:pt>
                      <c:pt idx="39478">
                        <c:v>-1.271452</c:v>
                      </c:pt>
                      <c:pt idx="39479">
                        <c:v>-1.2746519999999999</c:v>
                      </c:pt>
                      <c:pt idx="39480">
                        <c:v>-1.277852</c:v>
                      </c:pt>
                      <c:pt idx="39481">
                        <c:v>-1.2810520000000001</c:v>
                      </c:pt>
                      <c:pt idx="39482">
                        <c:v>-1.2842519999999999</c:v>
                      </c:pt>
                      <c:pt idx="39483">
                        <c:v>-1.287452</c:v>
                      </c:pt>
                      <c:pt idx="39484">
                        <c:v>-1.2906519999999999</c:v>
                      </c:pt>
                      <c:pt idx="39485">
                        <c:v>-1.293852</c:v>
                      </c:pt>
                      <c:pt idx="39486">
                        <c:v>-1.2970520000000001</c:v>
                      </c:pt>
                      <c:pt idx="39487">
                        <c:v>-1.300252</c:v>
                      </c:pt>
                      <c:pt idx="39488">
                        <c:v>-1.3034520000000001</c:v>
                      </c:pt>
                      <c:pt idx="39489">
                        <c:v>-1.3066519999999999</c:v>
                      </c:pt>
                      <c:pt idx="39490">
                        <c:v>-1.309852</c:v>
                      </c:pt>
                      <c:pt idx="39491">
                        <c:v>-1.3130520000000001</c:v>
                      </c:pt>
                      <c:pt idx="39492">
                        <c:v>-1.316252</c:v>
                      </c:pt>
                      <c:pt idx="39493">
                        <c:v>-1.3194520000000001</c:v>
                      </c:pt>
                      <c:pt idx="39494">
                        <c:v>-1.3226519999999999</c:v>
                      </c:pt>
                      <c:pt idx="39495">
                        <c:v>-1.325852</c:v>
                      </c:pt>
                      <c:pt idx="39496">
                        <c:v>-1.3290519999999999</c:v>
                      </c:pt>
                      <c:pt idx="39497">
                        <c:v>-1.332252</c:v>
                      </c:pt>
                      <c:pt idx="39498">
                        <c:v>-1.3354520000000001</c:v>
                      </c:pt>
                      <c:pt idx="39499">
                        <c:v>-1.338652</c:v>
                      </c:pt>
                      <c:pt idx="39500">
                        <c:v>-1.341852</c:v>
                      </c:pt>
                      <c:pt idx="39501">
                        <c:v>-1.3450519999999999</c:v>
                      </c:pt>
                      <c:pt idx="39502">
                        <c:v>-1.348252</c:v>
                      </c:pt>
                      <c:pt idx="39503">
                        <c:v>-1.3514520000000001</c:v>
                      </c:pt>
                      <c:pt idx="39504">
                        <c:v>-1.354652</c:v>
                      </c:pt>
                      <c:pt idx="39505">
                        <c:v>-1.3578520000000001</c:v>
                      </c:pt>
                      <c:pt idx="39506">
                        <c:v>-1.3610519999999999</c:v>
                      </c:pt>
                      <c:pt idx="39507">
                        <c:v>-1.364252</c:v>
                      </c:pt>
                      <c:pt idx="39508">
                        <c:v>-1.3674519999999999</c:v>
                      </c:pt>
                      <c:pt idx="39509">
                        <c:v>-1.370652</c:v>
                      </c:pt>
                      <c:pt idx="39510">
                        <c:v>-1.3738520000000001</c:v>
                      </c:pt>
                      <c:pt idx="39511">
                        <c:v>-1.3770519999999999</c:v>
                      </c:pt>
                      <c:pt idx="39512">
                        <c:v>-1.380252</c:v>
                      </c:pt>
                      <c:pt idx="39513">
                        <c:v>-1.3834519999999999</c:v>
                      </c:pt>
                      <c:pt idx="39514">
                        <c:v>-1.386652</c:v>
                      </c:pt>
                      <c:pt idx="39515">
                        <c:v>-1.3898520000000001</c:v>
                      </c:pt>
                      <c:pt idx="39516">
                        <c:v>-1.393052</c:v>
                      </c:pt>
                      <c:pt idx="39517">
                        <c:v>-1.396252</c:v>
                      </c:pt>
                      <c:pt idx="39518">
                        <c:v>-1.3994519999999999</c:v>
                      </c:pt>
                      <c:pt idx="39519">
                        <c:v>-1.402652</c:v>
                      </c:pt>
                      <c:pt idx="39520">
                        <c:v>-1.4058520000000001</c:v>
                      </c:pt>
                      <c:pt idx="39521">
                        <c:v>-1.409052</c:v>
                      </c:pt>
                      <c:pt idx="39522">
                        <c:v>-1.4122520000000001</c:v>
                      </c:pt>
                      <c:pt idx="39523">
                        <c:v>-1.4154519999999999</c:v>
                      </c:pt>
                      <c:pt idx="39524">
                        <c:v>-1.418652</c:v>
                      </c:pt>
                      <c:pt idx="39525">
                        <c:v>-1.4218519999999999</c:v>
                      </c:pt>
                      <c:pt idx="39526">
                        <c:v>-1.425052</c:v>
                      </c:pt>
                      <c:pt idx="39527">
                        <c:v>-1.4282520000000001</c:v>
                      </c:pt>
                      <c:pt idx="39528">
                        <c:v>-1.4314519999999999</c:v>
                      </c:pt>
                      <c:pt idx="39529">
                        <c:v>-1.434652</c:v>
                      </c:pt>
                      <c:pt idx="39530">
                        <c:v>-1.4378519999999999</c:v>
                      </c:pt>
                      <c:pt idx="39531">
                        <c:v>-1.441052</c:v>
                      </c:pt>
                      <c:pt idx="39532">
                        <c:v>-1.4442520000000001</c:v>
                      </c:pt>
                      <c:pt idx="39533">
                        <c:v>-1.447452</c:v>
                      </c:pt>
                      <c:pt idx="39534">
                        <c:v>-1.4506520000000001</c:v>
                      </c:pt>
                      <c:pt idx="39535">
                        <c:v>-1.4538519999999999</c:v>
                      </c:pt>
                      <c:pt idx="39536">
                        <c:v>-1.457052</c:v>
                      </c:pt>
                      <c:pt idx="39537">
                        <c:v>-1.4602520000000001</c:v>
                      </c:pt>
                      <c:pt idx="39538">
                        <c:v>-1.463452</c:v>
                      </c:pt>
                      <c:pt idx="39539">
                        <c:v>-1.4666520000000001</c:v>
                      </c:pt>
                      <c:pt idx="39540">
                        <c:v>-1.4698519999999999</c:v>
                      </c:pt>
                      <c:pt idx="39541">
                        <c:v>-1.473052</c:v>
                      </c:pt>
                      <c:pt idx="39542">
                        <c:v>-1.4762519999999999</c:v>
                      </c:pt>
                      <c:pt idx="39543">
                        <c:v>-1.479452</c:v>
                      </c:pt>
                      <c:pt idx="39544">
                        <c:v>-1.4826520000000001</c:v>
                      </c:pt>
                      <c:pt idx="39545">
                        <c:v>-1.485852</c:v>
                      </c:pt>
                      <c:pt idx="39546">
                        <c:v>-1.489052</c:v>
                      </c:pt>
                      <c:pt idx="39547">
                        <c:v>-1.4922519999999999</c:v>
                      </c:pt>
                      <c:pt idx="39548">
                        <c:v>-1.495452</c:v>
                      </c:pt>
                      <c:pt idx="39549">
                        <c:v>-1.4986520000000001</c:v>
                      </c:pt>
                      <c:pt idx="39550">
                        <c:v>-1.501852</c:v>
                      </c:pt>
                      <c:pt idx="39551">
                        <c:v>-1.5050520000000001</c:v>
                      </c:pt>
                      <c:pt idx="39552">
                        <c:v>-1.5082519999999999</c:v>
                      </c:pt>
                      <c:pt idx="39553">
                        <c:v>-1.511452</c:v>
                      </c:pt>
                      <c:pt idx="39554">
                        <c:v>-1.5146520000000001</c:v>
                      </c:pt>
                      <c:pt idx="39555">
                        <c:v>-1.517852</c:v>
                      </c:pt>
                      <c:pt idx="39556">
                        <c:v>-1.5210520000000001</c:v>
                      </c:pt>
                      <c:pt idx="39557">
                        <c:v>-1.5242519999999999</c:v>
                      </c:pt>
                      <c:pt idx="39558">
                        <c:v>-1.527452</c:v>
                      </c:pt>
                      <c:pt idx="39559">
                        <c:v>-1.5306519999999999</c:v>
                      </c:pt>
                      <c:pt idx="39560">
                        <c:v>-1.533852</c:v>
                      </c:pt>
                      <c:pt idx="39561">
                        <c:v>-1.5370520000000001</c:v>
                      </c:pt>
                      <c:pt idx="39562">
                        <c:v>-1.540252</c:v>
                      </c:pt>
                      <c:pt idx="39563">
                        <c:v>-1.543452</c:v>
                      </c:pt>
                      <c:pt idx="39564">
                        <c:v>-1.5466519999999999</c:v>
                      </c:pt>
                      <c:pt idx="39565">
                        <c:v>-1.549852</c:v>
                      </c:pt>
                      <c:pt idx="39566">
                        <c:v>-1.5530520000000001</c:v>
                      </c:pt>
                      <c:pt idx="39567">
                        <c:v>-1.556252</c:v>
                      </c:pt>
                      <c:pt idx="39568">
                        <c:v>-1.5594520000000001</c:v>
                      </c:pt>
                      <c:pt idx="39569">
                        <c:v>-1.5626519999999999</c:v>
                      </c:pt>
                      <c:pt idx="39570">
                        <c:v>-1.565852</c:v>
                      </c:pt>
                      <c:pt idx="39571">
                        <c:v>-1.5690519999999999</c:v>
                      </c:pt>
                      <c:pt idx="39572">
                        <c:v>-1.572252</c:v>
                      </c:pt>
                      <c:pt idx="39573">
                        <c:v>-1.5754520000000001</c:v>
                      </c:pt>
                      <c:pt idx="39574">
                        <c:v>-1.5786519999999999</c:v>
                      </c:pt>
                      <c:pt idx="39575">
                        <c:v>-1.581852</c:v>
                      </c:pt>
                      <c:pt idx="39576">
                        <c:v>-1.5850519999999999</c:v>
                      </c:pt>
                      <c:pt idx="39577">
                        <c:v>-1.588252</c:v>
                      </c:pt>
                      <c:pt idx="39578">
                        <c:v>-1.5914520000000001</c:v>
                      </c:pt>
                      <c:pt idx="39579">
                        <c:v>-1.594652</c:v>
                      </c:pt>
                      <c:pt idx="39580">
                        <c:v>-1.5978520000000001</c:v>
                      </c:pt>
                      <c:pt idx="39581">
                        <c:v>-1.6010519999999999</c:v>
                      </c:pt>
                      <c:pt idx="39582">
                        <c:v>-1.604252</c:v>
                      </c:pt>
                      <c:pt idx="39583">
                        <c:v>-1.6074520000000001</c:v>
                      </c:pt>
                      <c:pt idx="39584">
                        <c:v>-1.610652</c:v>
                      </c:pt>
                      <c:pt idx="39585">
                        <c:v>-1.6138520000000001</c:v>
                      </c:pt>
                      <c:pt idx="39586">
                        <c:v>-1.6170519999999999</c:v>
                      </c:pt>
                      <c:pt idx="39587">
                        <c:v>-1.620252</c:v>
                      </c:pt>
                      <c:pt idx="39588">
                        <c:v>-1.6234519999999999</c:v>
                      </c:pt>
                      <c:pt idx="39589">
                        <c:v>-1.626652</c:v>
                      </c:pt>
                      <c:pt idx="39590">
                        <c:v>-1.6298520000000001</c:v>
                      </c:pt>
                      <c:pt idx="39591">
                        <c:v>-1.6330519999999999</c:v>
                      </c:pt>
                      <c:pt idx="39592">
                        <c:v>-1.636252</c:v>
                      </c:pt>
                      <c:pt idx="39593">
                        <c:v>-1.6394519999999999</c:v>
                      </c:pt>
                      <c:pt idx="39594">
                        <c:v>-1.642652</c:v>
                      </c:pt>
                      <c:pt idx="39595">
                        <c:v>-1.6458520000000001</c:v>
                      </c:pt>
                      <c:pt idx="39596">
                        <c:v>-1.649052</c:v>
                      </c:pt>
                      <c:pt idx="39597">
                        <c:v>-1.6522520000000001</c:v>
                      </c:pt>
                      <c:pt idx="39598">
                        <c:v>-1.6554519999999999</c:v>
                      </c:pt>
                      <c:pt idx="39599">
                        <c:v>-1.658652</c:v>
                      </c:pt>
                      <c:pt idx="39600">
                        <c:v>-1.6618520000000001</c:v>
                      </c:pt>
                      <c:pt idx="39601">
                        <c:v>-1.665052</c:v>
                      </c:pt>
                      <c:pt idx="39602">
                        <c:v>-1.6682520000000001</c:v>
                      </c:pt>
                      <c:pt idx="39603">
                        <c:v>-1.6714519999999999</c:v>
                      </c:pt>
                      <c:pt idx="39604">
                        <c:v>-1.674652</c:v>
                      </c:pt>
                      <c:pt idx="39605">
                        <c:v>-1.6778519999999999</c:v>
                      </c:pt>
                      <c:pt idx="39606">
                        <c:v>-1.681052</c:v>
                      </c:pt>
                      <c:pt idx="39607">
                        <c:v>-1.6842520000000001</c:v>
                      </c:pt>
                      <c:pt idx="39608">
                        <c:v>-1.687452</c:v>
                      </c:pt>
                      <c:pt idx="39609">
                        <c:v>-1.690652</c:v>
                      </c:pt>
                      <c:pt idx="39610">
                        <c:v>-1.6938519999999999</c:v>
                      </c:pt>
                      <c:pt idx="39611">
                        <c:v>-1.697052</c:v>
                      </c:pt>
                      <c:pt idx="39612">
                        <c:v>-1.7002520000000001</c:v>
                      </c:pt>
                      <c:pt idx="39613">
                        <c:v>-1.703452</c:v>
                      </c:pt>
                      <c:pt idx="39614">
                        <c:v>-1.7066520000000001</c:v>
                      </c:pt>
                      <c:pt idx="39615">
                        <c:v>-1.7098519999999999</c:v>
                      </c:pt>
                      <c:pt idx="39616">
                        <c:v>-1.713052</c:v>
                      </c:pt>
                      <c:pt idx="39617">
                        <c:v>-1.7162520000000001</c:v>
                      </c:pt>
                      <c:pt idx="39618">
                        <c:v>-1.719452</c:v>
                      </c:pt>
                      <c:pt idx="39619">
                        <c:v>-1.7226520000000001</c:v>
                      </c:pt>
                      <c:pt idx="39620">
                        <c:v>-1.7258519999999999</c:v>
                      </c:pt>
                      <c:pt idx="39621">
                        <c:v>-1.729052</c:v>
                      </c:pt>
                      <c:pt idx="39622">
                        <c:v>-1.7322519999999999</c:v>
                      </c:pt>
                      <c:pt idx="39623">
                        <c:v>-1.735452</c:v>
                      </c:pt>
                      <c:pt idx="39624">
                        <c:v>-1.7386520000000001</c:v>
                      </c:pt>
                      <c:pt idx="39625">
                        <c:v>-1.741852</c:v>
                      </c:pt>
                      <c:pt idx="39626">
                        <c:v>-1.745052</c:v>
                      </c:pt>
                      <c:pt idx="39627">
                        <c:v>-1.7482519999999999</c:v>
                      </c:pt>
                      <c:pt idx="39628">
                        <c:v>-1.751452</c:v>
                      </c:pt>
                      <c:pt idx="39629">
                        <c:v>-1.7546520000000001</c:v>
                      </c:pt>
                      <c:pt idx="39630">
                        <c:v>-1.757852</c:v>
                      </c:pt>
                      <c:pt idx="39631">
                        <c:v>-1.7610520000000001</c:v>
                      </c:pt>
                      <c:pt idx="39632">
                        <c:v>-1.7642519999999999</c:v>
                      </c:pt>
                      <c:pt idx="39633">
                        <c:v>-1.767452</c:v>
                      </c:pt>
                      <c:pt idx="39634">
                        <c:v>-1.7706519999999999</c:v>
                      </c:pt>
                      <c:pt idx="39635">
                        <c:v>-1.773852</c:v>
                      </c:pt>
                      <c:pt idx="39636">
                        <c:v>-1.7770520000000001</c:v>
                      </c:pt>
                      <c:pt idx="39637">
                        <c:v>-1.7802519999999999</c:v>
                      </c:pt>
                      <c:pt idx="39638">
                        <c:v>-1.783452</c:v>
                      </c:pt>
                      <c:pt idx="39639">
                        <c:v>-1.7866519999999999</c:v>
                      </c:pt>
                      <c:pt idx="39640">
                        <c:v>-1.789852</c:v>
                      </c:pt>
                      <c:pt idx="39641">
                        <c:v>-1.7930520000000001</c:v>
                      </c:pt>
                      <c:pt idx="39642">
                        <c:v>-1.796252</c:v>
                      </c:pt>
                      <c:pt idx="39643">
                        <c:v>-1.7994520000000001</c:v>
                      </c:pt>
                      <c:pt idx="39644">
                        <c:v>-1.8026519999999999</c:v>
                      </c:pt>
                      <c:pt idx="39645">
                        <c:v>-1.805852</c:v>
                      </c:pt>
                      <c:pt idx="39646">
                        <c:v>-1.8090520000000001</c:v>
                      </c:pt>
                      <c:pt idx="39647">
                        <c:v>-1.812252</c:v>
                      </c:pt>
                      <c:pt idx="39648">
                        <c:v>-1.8154520000000001</c:v>
                      </c:pt>
                      <c:pt idx="39649">
                        <c:v>-1.8186519999999999</c:v>
                      </c:pt>
                      <c:pt idx="39650">
                        <c:v>-1.821852</c:v>
                      </c:pt>
                      <c:pt idx="39651">
                        <c:v>-1.8250519999999999</c:v>
                      </c:pt>
                      <c:pt idx="39652">
                        <c:v>-1.828252</c:v>
                      </c:pt>
                      <c:pt idx="39653">
                        <c:v>-1.8314520000000001</c:v>
                      </c:pt>
                      <c:pt idx="39654">
                        <c:v>-1.8346519999999999</c:v>
                      </c:pt>
                      <c:pt idx="39655">
                        <c:v>-1.837852</c:v>
                      </c:pt>
                      <c:pt idx="39656">
                        <c:v>-1.8410519999999999</c:v>
                      </c:pt>
                      <c:pt idx="39657">
                        <c:v>-1.844252</c:v>
                      </c:pt>
                      <c:pt idx="39658">
                        <c:v>-1.8474520000000001</c:v>
                      </c:pt>
                      <c:pt idx="39659">
                        <c:v>-1.850652</c:v>
                      </c:pt>
                      <c:pt idx="39660">
                        <c:v>-1.8538520000000001</c:v>
                      </c:pt>
                      <c:pt idx="39661">
                        <c:v>-1.8570519999999999</c:v>
                      </c:pt>
                      <c:pt idx="39662">
                        <c:v>-1.860252</c:v>
                      </c:pt>
                      <c:pt idx="39663">
                        <c:v>-1.8634520000000001</c:v>
                      </c:pt>
                      <c:pt idx="39664">
                        <c:v>-1.866652</c:v>
                      </c:pt>
                      <c:pt idx="39665">
                        <c:v>-1.8698520000000001</c:v>
                      </c:pt>
                      <c:pt idx="39666">
                        <c:v>-1.8730519999999999</c:v>
                      </c:pt>
                      <c:pt idx="39667">
                        <c:v>-1.876252</c:v>
                      </c:pt>
                      <c:pt idx="39668">
                        <c:v>-1.8794519999999999</c:v>
                      </c:pt>
                      <c:pt idx="39669">
                        <c:v>-1.882652</c:v>
                      </c:pt>
                      <c:pt idx="39670">
                        <c:v>-1.8858520000000001</c:v>
                      </c:pt>
                      <c:pt idx="39671">
                        <c:v>-1.889052</c:v>
                      </c:pt>
                      <c:pt idx="39672">
                        <c:v>-1.892252</c:v>
                      </c:pt>
                      <c:pt idx="39673">
                        <c:v>-1.8954519999999999</c:v>
                      </c:pt>
                      <c:pt idx="39674">
                        <c:v>-1.898652</c:v>
                      </c:pt>
                      <c:pt idx="39675">
                        <c:v>-1.9018520000000001</c:v>
                      </c:pt>
                      <c:pt idx="39676">
                        <c:v>-1.905052</c:v>
                      </c:pt>
                      <c:pt idx="39677">
                        <c:v>-1.9082520000000001</c:v>
                      </c:pt>
                      <c:pt idx="39678">
                        <c:v>-1.9114519999999999</c:v>
                      </c:pt>
                      <c:pt idx="39679">
                        <c:v>-1.914652</c:v>
                      </c:pt>
                      <c:pt idx="39680">
                        <c:v>-1.9178519999999999</c:v>
                      </c:pt>
                      <c:pt idx="39681">
                        <c:v>-1.921052</c:v>
                      </c:pt>
                      <c:pt idx="39682">
                        <c:v>-1.9242520000000001</c:v>
                      </c:pt>
                      <c:pt idx="39683">
                        <c:v>-1.9274519999999999</c:v>
                      </c:pt>
                      <c:pt idx="39684">
                        <c:v>-1.930652</c:v>
                      </c:pt>
                      <c:pt idx="39685">
                        <c:v>-1.9338519999999999</c:v>
                      </c:pt>
                      <c:pt idx="39686">
                        <c:v>-1.937052</c:v>
                      </c:pt>
                      <c:pt idx="39687">
                        <c:v>-1.9402520000000001</c:v>
                      </c:pt>
                      <c:pt idx="39688">
                        <c:v>-1.943452</c:v>
                      </c:pt>
                      <c:pt idx="39689">
                        <c:v>-1.946652</c:v>
                      </c:pt>
                      <c:pt idx="39690">
                        <c:v>-1.9498519999999999</c:v>
                      </c:pt>
                      <c:pt idx="39691">
                        <c:v>-1.953052</c:v>
                      </c:pt>
                      <c:pt idx="39692">
                        <c:v>-1.9562520000000001</c:v>
                      </c:pt>
                      <c:pt idx="39693">
                        <c:v>-1.959452</c:v>
                      </c:pt>
                      <c:pt idx="39694">
                        <c:v>-1.9626520000000001</c:v>
                      </c:pt>
                      <c:pt idx="39695">
                        <c:v>-1.9658519999999999</c:v>
                      </c:pt>
                      <c:pt idx="39696">
                        <c:v>-1.969052</c:v>
                      </c:pt>
                      <c:pt idx="39697">
                        <c:v>-1.9722519999999999</c:v>
                      </c:pt>
                      <c:pt idx="39698">
                        <c:v>-1.975452</c:v>
                      </c:pt>
                      <c:pt idx="39699">
                        <c:v>-1.9786520000000001</c:v>
                      </c:pt>
                      <c:pt idx="39700">
                        <c:v>-1.9818519999999999</c:v>
                      </c:pt>
                      <c:pt idx="39701">
                        <c:v>-1.985052</c:v>
                      </c:pt>
                      <c:pt idx="39702">
                        <c:v>-1.9882519999999999</c:v>
                      </c:pt>
                      <c:pt idx="39703">
                        <c:v>-1.991452</c:v>
                      </c:pt>
                      <c:pt idx="39704">
                        <c:v>-1.9946520000000001</c:v>
                      </c:pt>
                      <c:pt idx="39705">
                        <c:v>-1.997852</c:v>
                      </c:pt>
                      <c:pt idx="39706">
                        <c:v>-2.0010520000000001</c:v>
                      </c:pt>
                      <c:pt idx="39707">
                        <c:v>-2.0042520000000001</c:v>
                      </c:pt>
                      <c:pt idx="39708">
                        <c:v>-2.0074519999999998</c:v>
                      </c:pt>
                      <c:pt idx="39709">
                        <c:v>-2.0106519999999999</c:v>
                      </c:pt>
                      <c:pt idx="39710">
                        <c:v>-2.013852</c:v>
                      </c:pt>
                      <c:pt idx="39711">
                        <c:v>-2.0170520000000001</c:v>
                      </c:pt>
                      <c:pt idx="39712">
                        <c:v>-2.0202520000000002</c:v>
                      </c:pt>
                      <c:pt idx="39713">
                        <c:v>-2.0234519999999998</c:v>
                      </c:pt>
                      <c:pt idx="39714">
                        <c:v>-2.0266519999999999</c:v>
                      </c:pt>
                      <c:pt idx="39715">
                        <c:v>-2.029852</c:v>
                      </c:pt>
                      <c:pt idx="39716">
                        <c:v>-2.0330520000000001</c:v>
                      </c:pt>
                      <c:pt idx="39717">
                        <c:v>-2.0362520000000002</c:v>
                      </c:pt>
                      <c:pt idx="39718">
                        <c:v>-2.0394519999999998</c:v>
                      </c:pt>
                      <c:pt idx="39719">
                        <c:v>-2.0426519999999999</c:v>
                      </c:pt>
                      <c:pt idx="39720">
                        <c:v>-2.045852</c:v>
                      </c:pt>
                      <c:pt idx="39721">
                        <c:v>-2.0490520000000001</c:v>
                      </c:pt>
                      <c:pt idx="39722">
                        <c:v>-2.0522520000000002</c:v>
                      </c:pt>
                      <c:pt idx="39723">
                        <c:v>-2.0554519999999998</c:v>
                      </c:pt>
                      <c:pt idx="39724">
                        <c:v>-2.0586519999999999</c:v>
                      </c:pt>
                      <c:pt idx="39725">
                        <c:v>-2.061852</c:v>
                      </c:pt>
                      <c:pt idx="39726">
                        <c:v>-2.0650520000000001</c:v>
                      </c:pt>
                      <c:pt idx="39727">
                        <c:v>-2.0682520000000002</c:v>
                      </c:pt>
                      <c:pt idx="39728">
                        <c:v>-2.0714519999999998</c:v>
                      </c:pt>
                      <c:pt idx="39729">
                        <c:v>-2.0746519999999999</c:v>
                      </c:pt>
                      <c:pt idx="39730">
                        <c:v>-2.077852</c:v>
                      </c:pt>
                      <c:pt idx="39731">
                        <c:v>-2.0810520000000001</c:v>
                      </c:pt>
                      <c:pt idx="39732">
                        <c:v>-2.0842520000000002</c:v>
                      </c:pt>
                      <c:pt idx="39733">
                        <c:v>-2.0874519999999999</c:v>
                      </c:pt>
                      <c:pt idx="39734">
                        <c:v>-2.090652</c:v>
                      </c:pt>
                      <c:pt idx="39735">
                        <c:v>-2.093852</c:v>
                      </c:pt>
                      <c:pt idx="39736">
                        <c:v>-2.0970520000000001</c:v>
                      </c:pt>
                      <c:pt idx="39737">
                        <c:v>-2.1002519999999998</c:v>
                      </c:pt>
                      <c:pt idx="39738">
                        <c:v>-2.1034519999999999</c:v>
                      </c:pt>
                      <c:pt idx="39739">
                        <c:v>-2.106652</c:v>
                      </c:pt>
                      <c:pt idx="39740">
                        <c:v>-2.1098520000000001</c:v>
                      </c:pt>
                      <c:pt idx="39741">
                        <c:v>-2.1130520000000002</c:v>
                      </c:pt>
                      <c:pt idx="39742">
                        <c:v>-2.1162519999999998</c:v>
                      </c:pt>
                      <c:pt idx="39743">
                        <c:v>-2.1194519999999999</c:v>
                      </c:pt>
                      <c:pt idx="39744">
                        <c:v>-2.122652</c:v>
                      </c:pt>
                      <c:pt idx="39745">
                        <c:v>-2.1258520000000001</c:v>
                      </c:pt>
                      <c:pt idx="39746">
                        <c:v>-2.1290520000000002</c:v>
                      </c:pt>
                      <c:pt idx="39747">
                        <c:v>-2.1322519999999998</c:v>
                      </c:pt>
                      <c:pt idx="39748">
                        <c:v>-2.1354519999999999</c:v>
                      </c:pt>
                      <c:pt idx="39749">
                        <c:v>-2.138652</c:v>
                      </c:pt>
                      <c:pt idx="39750">
                        <c:v>-2.1418520000000001</c:v>
                      </c:pt>
                      <c:pt idx="39751">
                        <c:v>-2.1450520000000002</c:v>
                      </c:pt>
                      <c:pt idx="39752">
                        <c:v>-2.1482519999999998</c:v>
                      </c:pt>
                      <c:pt idx="39753">
                        <c:v>-2.1514519999999999</c:v>
                      </c:pt>
                      <c:pt idx="39754">
                        <c:v>-2.154652</c:v>
                      </c:pt>
                      <c:pt idx="39755">
                        <c:v>-2.1578520000000001</c:v>
                      </c:pt>
                      <c:pt idx="39756">
                        <c:v>-2.1610520000000002</c:v>
                      </c:pt>
                      <c:pt idx="39757">
                        <c:v>-2.1642519999999998</c:v>
                      </c:pt>
                      <c:pt idx="39758">
                        <c:v>-2.1674519999999999</c:v>
                      </c:pt>
                      <c:pt idx="39759">
                        <c:v>-2.170652</c:v>
                      </c:pt>
                      <c:pt idx="39760">
                        <c:v>-2.1738520000000001</c:v>
                      </c:pt>
                      <c:pt idx="39761">
                        <c:v>-2.1770520000000002</c:v>
                      </c:pt>
                      <c:pt idx="39762">
                        <c:v>-2.1802519999999999</c:v>
                      </c:pt>
                      <c:pt idx="39763">
                        <c:v>-2.1834519999999999</c:v>
                      </c:pt>
                      <c:pt idx="39764">
                        <c:v>-2.186652</c:v>
                      </c:pt>
                      <c:pt idx="39765">
                        <c:v>-2.1898520000000001</c:v>
                      </c:pt>
                      <c:pt idx="39766">
                        <c:v>-2.1930519999999998</c:v>
                      </c:pt>
                      <c:pt idx="39767">
                        <c:v>-2.1962519999999999</c:v>
                      </c:pt>
                      <c:pt idx="39768">
                        <c:v>-2.199452</c:v>
                      </c:pt>
                      <c:pt idx="39769">
                        <c:v>-2.2026520000000001</c:v>
                      </c:pt>
                      <c:pt idx="39770">
                        <c:v>-2.2058520000000001</c:v>
                      </c:pt>
                      <c:pt idx="39771">
                        <c:v>-2.2090519999999998</c:v>
                      </c:pt>
                      <c:pt idx="39772">
                        <c:v>-2.2122519999999999</c:v>
                      </c:pt>
                      <c:pt idx="39773">
                        <c:v>-2.215452</c:v>
                      </c:pt>
                      <c:pt idx="39774">
                        <c:v>-2.2186520000000001</c:v>
                      </c:pt>
                      <c:pt idx="39775">
                        <c:v>-2.2218520000000002</c:v>
                      </c:pt>
                      <c:pt idx="39776">
                        <c:v>-2.2250519999999998</c:v>
                      </c:pt>
                      <c:pt idx="39777">
                        <c:v>-2.2282519999999999</c:v>
                      </c:pt>
                      <c:pt idx="39778">
                        <c:v>-2.231452</c:v>
                      </c:pt>
                      <c:pt idx="39779">
                        <c:v>-2.2346520000000001</c:v>
                      </c:pt>
                      <c:pt idx="39780">
                        <c:v>-2.2378520000000002</c:v>
                      </c:pt>
                      <c:pt idx="39781">
                        <c:v>-2.2410519999999998</c:v>
                      </c:pt>
                      <c:pt idx="39782">
                        <c:v>-2.2442519999999999</c:v>
                      </c:pt>
                      <c:pt idx="39783">
                        <c:v>-2.247452</c:v>
                      </c:pt>
                      <c:pt idx="39784">
                        <c:v>-2.2506520000000001</c:v>
                      </c:pt>
                      <c:pt idx="39785">
                        <c:v>-2.2538520000000002</c:v>
                      </c:pt>
                      <c:pt idx="39786">
                        <c:v>-2.2570519999999998</c:v>
                      </c:pt>
                      <c:pt idx="39787">
                        <c:v>-2.2602519999999999</c:v>
                      </c:pt>
                      <c:pt idx="39788">
                        <c:v>-2.263452</c:v>
                      </c:pt>
                      <c:pt idx="39789">
                        <c:v>-2.2666520000000001</c:v>
                      </c:pt>
                      <c:pt idx="39790">
                        <c:v>-2.2698520000000002</c:v>
                      </c:pt>
                      <c:pt idx="39791">
                        <c:v>-2.2730519999999999</c:v>
                      </c:pt>
                      <c:pt idx="39792">
                        <c:v>-2.2762519999999999</c:v>
                      </c:pt>
                      <c:pt idx="39793">
                        <c:v>-2.279452</c:v>
                      </c:pt>
                      <c:pt idx="39794">
                        <c:v>-2.2826520000000001</c:v>
                      </c:pt>
                      <c:pt idx="39795">
                        <c:v>-2.2858520000000002</c:v>
                      </c:pt>
                      <c:pt idx="39796">
                        <c:v>-2.2890519999999999</c:v>
                      </c:pt>
                      <c:pt idx="39797">
                        <c:v>-2.292252</c:v>
                      </c:pt>
                      <c:pt idx="39798">
                        <c:v>-2.295452</c:v>
                      </c:pt>
                      <c:pt idx="39799">
                        <c:v>-2.2986520000000001</c:v>
                      </c:pt>
                      <c:pt idx="39800">
                        <c:v>-2.3018519999999998</c:v>
                      </c:pt>
                      <c:pt idx="39801">
                        <c:v>-2.3050519999999999</c:v>
                      </c:pt>
                      <c:pt idx="39802">
                        <c:v>-2.308252</c:v>
                      </c:pt>
                      <c:pt idx="39803">
                        <c:v>-2.3114520000000001</c:v>
                      </c:pt>
                      <c:pt idx="39804">
                        <c:v>-2.3146520000000002</c:v>
                      </c:pt>
                      <c:pt idx="39805">
                        <c:v>-2.3178519999999998</c:v>
                      </c:pt>
                      <c:pt idx="39806">
                        <c:v>-2.3210519999999999</c:v>
                      </c:pt>
                      <c:pt idx="39807">
                        <c:v>-2.324252</c:v>
                      </c:pt>
                      <c:pt idx="39808">
                        <c:v>-2.3274520000000001</c:v>
                      </c:pt>
                      <c:pt idx="39809">
                        <c:v>-2.3306520000000002</c:v>
                      </c:pt>
                      <c:pt idx="39810">
                        <c:v>-2.3338519999999998</c:v>
                      </c:pt>
                      <c:pt idx="39811">
                        <c:v>-2.3370519999999999</c:v>
                      </c:pt>
                      <c:pt idx="39812">
                        <c:v>-2.340252</c:v>
                      </c:pt>
                      <c:pt idx="39813">
                        <c:v>-2.3434520000000001</c:v>
                      </c:pt>
                      <c:pt idx="39814">
                        <c:v>-2.3466520000000002</c:v>
                      </c:pt>
                      <c:pt idx="39815">
                        <c:v>-2.3498519999999998</c:v>
                      </c:pt>
                      <c:pt idx="39816">
                        <c:v>-2.3530519999999999</c:v>
                      </c:pt>
                      <c:pt idx="39817">
                        <c:v>-2.356252</c:v>
                      </c:pt>
                      <c:pt idx="39818">
                        <c:v>-2.3594520000000001</c:v>
                      </c:pt>
                      <c:pt idx="39819">
                        <c:v>-2.3626520000000002</c:v>
                      </c:pt>
                      <c:pt idx="39820">
                        <c:v>-2.3658519999999998</c:v>
                      </c:pt>
                      <c:pt idx="39821">
                        <c:v>-2.3690519999999999</c:v>
                      </c:pt>
                      <c:pt idx="39822">
                        <c:v>-2.372252</c:v>
                      </c:pt>
                      <c:pt idx="39823">
                        <c:v>-2.3754520000000001</c:v>
                      </c:pt>
                      <c:pt idx="39824">
                        <c:v>-2.3786520000000002</c:v>
                      </c:pt>
                      <c:pt idx="39825">
                        <c:v>-2.3818519999999999</c:v>
                      </c:pt>
                      <c:pt idx="39826">
                        <c:v>-2.3850519999999999</c:v>
                      </c:pt>
                      <c:pt idx="39827">
                        <c:v>-2.388252</c:v>
                      </c:pt>
                      <c:pt idx="39828">
                        <c:v>-2.3914520000000001</c:v>
                      </c:pt>
                      <c:pt idx="39829">
                        <c:v>-2.3946519999999998</c:v>
                      </c:pt>
                      <c:pt idx="39830">
                        <c:v>-2.3978519999999999</c:v>
                      </c:pt>
                      <c:pt idx="39831">
                        <c:v>-2.401052</c:v>
                      </c:pt>
                      <c:pt idx="39832">
                        <c:v>-2.4042520000000001</c:v>
                      </c:pt>
                      <c:pt idx="39833">
                        <c:v>-2.4074520000000001</c:v>
                      </c:pt>
                      <c:pt idx="39834">
                        <c:v>-2.4106519999999998</c:v>
                      </c:pt>
                      <c:pt idx="39835">
                        <c:v>-2.4138519999999999</c:v>
                      </c:pt>
                      <c:pt idx="39836">
                        <c:v>-2.417052</c:v>
                      </c:pt>
                      <c:pt idx="39837">
                        <c:v>-2.4202520000000001</c:v>
                      </c:pt>
                      <c:pt idx="39838">
                        <c:v>-2.4234520000000002</c:v>
                      </c:pt>
                      <c:pt idx="39839">
                        <c:v>-2.4266519999999998</c:v>
                      </c:pt>
                      <c:pt idx="39840">
                        <c:v>-2.4298519999999999</c:v>
                      </c:pt>
                      <c:pt idx="39841">
                        <c:v>-2.433052</c:v>
                      </c:pt>
                      <c:pt idx="39842">
                        <c:v>-2.4362520000000001</c:v>
                      </c:pt>
                      <c:pt idx="39843">
                        <c:v>-2.4394520000000002</c:v>
                      </c:pt>
                      <c:pt idx="39844">
                        <c:v>-2.4426519999999998</c:v>
                      </c:pt>
                      <c:pt idx="39845">
                        <c:v>-2.4458519999999999</c:v>
                      </c:pt>
                      <c:pt idx="39846">
                        <c:v>-2.449052</c:v>
                      </c:pt>
                      <c:pt idx="39847">
                        <c:v>-2.4522520000000001</c:v>
                      </c:pt>
                      <c:pt idx="39848">
                        <c:v>-2.4554520000000002</c:v>
                      </c:pt>
                      <c:pt idx="39849">
                        <c:v>-2.4586519999999998</c:v>
                      </c:pt>
                      <c:pt idx="39850">
                        <c:v>-2.4618519999999999</c:v>
                      </c:pt>
                      <c:pt idx="39851">
                        <c:v>-2.465052</c:v>
                      </c:pt>
                      <c:pt idx="39852">
                        <c:v>-2.4682520000000001</c:v>
                      </c:pt>
                      <c:pt idx="39853">
                        <c:v>-2.4714520000000002</c:v>
                      </c:pt>
                      <c:pt idx="39854">
                        <c:v>-2.4746519999999999</c:v>
                      </c:pt>
                      <c:pt idx="39855">
                        <c:v>-2.4778519999999999</c:v>
                      </c:pt>
                      <c:pt idx="39856">
                        <c:v>-2.481052</c:v>
                      </c:pt>
                      <c:pt idx="39857">
                        <c:v>-2.4842520000000001</c:v>
                      </c:pt>
                      <c:pt idx="39858">
                        <c:v>-2.4874520000000002</c:v>
                      </c:pt>
                      <c:pt idx="39859">
                        <c:v>-2.4906519999999999</c:v>
                      </c:pt>
                      <c:pt idx="39860">
                        <c:v>-2.493852</c:v>
                      </c:pt>
                      <c:pt idx="39861">
                        <c:v>-2.497052</c:v>
                      </c:pt>
                      <c:pt idx="39862">
                        <c:v>-2.5002520000000001</c:v>
                      </c:pt>
                      <c:pt idx="39863">
                        <c:v>-2.5034519999999998</c:v>
                      </c:pt>
                      <c:pt idx="39864">
                        <c:v>-2.5066519999999999</c:v>
                      </c:pt>
                      <c:pt idx="39865">
                        <c:v>-2.509852</c:v>
                      </c:pt>
                      <c:pt idx="39866">
                        <c:v>-2.5130520000000001</c:v>
                      </c:pt>
                      <c:pt idx="39867">
                        <c:v>-2.5162520000000002</c:v>
                      </c:pt>
                      <c:pt idx="39868">
                        <c:v>-2.5194519999999998</c:v>
                      </c:pt>
                      <c:pt idx="39869">
                        <c:v>-2.5226519999999999</c:v>
                      </c:pt>
                      <c:pt idx="39870">
                        <c:v>-2.525852</c:v>
                      </c:pt>
                      <c:pt idx="39871">
                        <c:v>-2.5290520000000001</c:v>
                      </c:pt>
                      <c:pt idx="39872">
                        <c:v>-2.5322520000000002</c:v>
                      </c:pt>
                      <c:pt idx="39873">
                        <c:v>-2.5354519999999998</c:v>
                      </c:pt>
                      <c:pt idx="39874">
                        <c:v>-2.5386519999999999</c:v>
                      </c:pt>
                      <c:pt idx="39875">
                        <c:v>-2.541852</c:v>
                      </c:pt>
                      <c:pt idx="39876">
                        <c:v>-2.5450520000000001</c:v>
                      </c:pt>
                      <c:pt idx="39877">
                        <c:v>-2.5482520000000002</c:v>
                      </c:pt>
                      <c:pt idx="39878">
                        <c:v>-2.5514519999999998</c:v>
                      </c:pt>
                      <c:pt idx="39879">
                        <c:v>-2.5546519999999999</c:v>
                      </c:pt>
                      <c:pt idx="39880">
                        <c:v>-2.557852</c:v>
                      </c:pt>
                      <c:pt idx="39881">
                        <c:v>-2.5610520000000001</c:v>
                      </c:pt>
                      <c:pt idx="39882">
                        <c:v>-2.5642520000000002</c:v>
                      </c:pt>
                      <c:pt idx="39883">
                        <c:v>-2.5674519999999998</c:v>
                      </c:pt>
                      <c:pt idx="39884">
                        <c:v>-2.5706519999999999</c:v>
                      </c:pt>
                      <c:pt idx="39885">
                        <c:v>-2.573852</c:v>
                      </c:pt>
                      <c:pt idx="39886">
                        <c:v>-2.5770520000000001</c:v>
                      </c:pt>
                      <c:pt idx="39887">
                        <c:v>-2.5802520000000002</c:v>
                      </c:pt>
                      <c:pt idx="39888">
                        <c:v>-2.5834519999999999</c:v>
                      </c:pt>
                      <c:pt idx="39889">
                        <c:v>-2.586652</c:v>
                      </c:pt>
                      <c:pt idx="39890">
                        <c:v>-2.589852</c:v>
                      </c:pt>
                      <c:pt idx="39891">
                        <c:v>-2.5930520000000001</c:v>
                      </c:pt>
                      <c:pt idx="39892">
                        <c:v>-2.5962519999999998</c:v>
                      </c:pt>
                      <c:pt idx="39893">
                        <c:v>-2.5994519999999999</c:v>
                      </c:pt>
                      <c:pt idx="39894">
                        <c:v>-2.602652</c:v>
                      </c:pt>
                      <c:pt idx="39895">
                        <c:v>-2.6058520000000001</c:v>
                      </c:pt>
                      <c:pt idx="39896">
                        <c:v>-2.6090520000000001</c:v>
                      </c:pt>
                      <c:pt idx="39897">
                        <c:v>-2.6122519999999998</c:v>
                      </c:pt>
                      <c:pt idx="39898">
                        <c:v>-2.6154519999999999</c:v>
                      </c:pt>
                      <c:pt idx="39899">
                        <c:v>-2.618652</c:v>
                      </c:pt>
                      <c:pt idx="39900">
                        <c:v>-2.6218520000000001</c:v>
                      </c:pt>
                      <c:pt idx="39901">
                        <c:v>-2.6250520000000002</c:v>
                      </c:pt>
                      <c:pt idx="39902">
                        <c:v>-2.6282519999999998</c:v>
                      </c:pt>
                      <c:pt idx="39903">
                        <c:v>-2.6314519999999999</c:v>
                      </c:pt>
                      <c:pt idx="39904">
                        <c:v>-2.634652</c:v>
                      </c:pt>
                      <c:pt idx="39905">
                        <c:v>-2.6378520000000001</c:v>
                      </c:pt>
                      <c:pt idx="39906">
                        <c:v>-2.6410520000000002</c:v>
                      </c:pt>
                      <c:pt idx="39907">
                        <c:v>-2.6442519999999998</c:v>
                      </c:pt>
                      <c:pt idx="39908">
                        <c:v>-2.6474519999999999</c:v>
                      </c:pt>
                      <c:pt idx="39909">
                        <c:v>-2.650652</c:v>
                      </c:pt>
                      <c:pt idx="39910">
                        <c:v>-2.6538520000000001</c:v>
                      </c:pt>
                      <c:pt idx="39911">
                        <c:v>-2.6570520000000002</c:v>
                      </c:pt>
                      <c:pt idx="39912">
                        <c:v>-2.6602519999999998</c:v>
                      </c:pt>
                      <c:pt idx="39913">
                        <c:v>-2.6634519999999999</c:v>
                      </c:pt>
                      <c:pt idx="39914">
                        <c:v>-2.666652</c:v>
                      </c:pt>
                      <c:pt idx="39915">
                        <c:v>-2.6698520000000001</c:v>
                      </c:pt>
                      <c:pt idx="39916">
                        <c:v>-2.6730520000000002</c:v>
                      </c:pt>
                      <c:pt idx="39917">
                        <c:v>-2.6762519999999999</c:v>
                      </c:pt>
                      <c:pt idx="39918">
                        <c:v>-2.6794519999999999</c:v>
                      </c:pt>
                      <c:pt idx="39919">
                        <c:v>-2.682652</c:v>
                      </c:pt>
                      <c:pt idx="39920">
                        <c:v>-2.6858520000000001</c:v>
                      </c:pt>
                      <c:pt idx="39921">
                        <c:v>-2.6890520000000002</c:v>
                      </c:pt>
                      <c:pt idx="39922">
                        <c:v>-2.6922519999999999</c:v>
                      </c:pt>
                      <c:pt idx="39923">
                        <c:v>-2.695452</c:v>
                      </c:pt>
                      <c:pt idx="39924">
                        <c:v>-2.6986520000000001</c:v>
                      </c:pt>
                      <c:pt idx="39925">
                        <c:v>-2.7018520000000001</c:v>
                      </c:pt>
                      <c:pt idx="39926">
                        <c:v>-2.7050519999999998</c:v>
                      </c:pt>
                      <c:pt idx="39927">
                        <c:v>-2.7082519999999999</c:v>
                      </c:pt>
                      <c:pt idx="39928">
                        <c:v>-2.711452</c:v>
                      </c:pt>
                      <c:pt idx="39929">
                        <c:v>-2.7146520000000001</c:v>
                      </c:pt>
                      <c:pt idx="39930">
                        <c:v>-2.7178520000000002</c:v>
                      </c:pt>
                      <c:pt idx="39931">
                        <c:v>-2.7210519999999998</c:v>
                      </c:pt>
                      <c:pt idx="39932">
                        <c:v>-2.7242519999999999</c:v>
                      </c:pt>
                      <c:pt idx="39933">
                        <c:v>-2.727452</c:v>
                      </c:pt>
                      <c:pt idx="39934">
                        <c:v>-2.7306520000000001</c:v>
                      </c:pt>
                      <c:pt idx="39935">
                        <c:v>-2.7338520000000002</c:v>
                      </c:pt>
                      <c:pt idx="39936">
                        <c:v>-2.7370519999999998</c:v>
                      </c:pt>
                      <c:pt idx="39937">
                        <c:v>-2.7402519999999999</c:v>
                      </c:pt>
                      <c:pt idx="39938">
                        <c:v>-2.743452</c:v>
                      </c:pt>
                      <c:pt idx="39939">
                        <c:v>-2.7466520000000001</c:v>
                      </c:pt>
                      <c:pt idx="39940">
                        <c:v>-2.7498520000000002</c:v>
                      </c:pt>
                      <c:pt idx="39941">
                        <c:v>-2.7530519999999998</c:v>
                      </c:pt>
                      <c:pt idx="39942">
                        <c:v>-2.7562519999999999</c:v>
                      </c:pt>
                      <c:pt idx="39943">
                        <c:v>-2.759452</c:v>
                      </c:pt>
                      <c:pt idx="39944">
                        <c:v>-2.7626520000000001</c:v>
                      </c:pt>
                      <c:pt idx="39945">
                        <c:v>-2.7658520000000002</c:v>
                      </c:pt>
                      <c:pt idx="39946">
                        <c:v>-2.7690519999999998</c:v>
                      </c:pt>
                      <c:pt idx="39947">
                        <c:v>-2.7722519999999999</c:v>
                      </c:pt>
                      <c:pt idx="39948">
                        <c:v>-2.775452</c:v>
                      </c:pt>
                      <c:pt idx="39949">
                        <c:v>-2.7786520000000001</c:v>
                      </c:pt>
                      <c:pt idx="39950">
                        <c:v>-2.7818520000000002</c:v>
                      </c:pt>
                      <c:pt idx="39951">
                        <c:v>-2.7850519999999999</c:v>
                      </c:pt>
                      <c:pt idx="39952">
                        <c:v>-2.788252</c:v>
                      </c:pt>
                      <c:pt idx="39953">
                        <c:v>-2.791452</c:v>
                      </c:pt>
                      <c:pt idx="39954">
                        <c:v>-2.7946520000000001</c:v>
                      </c:pt>
                      <c:pt idx="39955">
                        <c:v>-2.7978519999999998</c:v>
                      </c:pt>
                      <c:pt idx="39956">
                        <c:v>-2.8010519999999999</c:v>
                      </c:pt>
                      <c:pt idx="39957">
                        <c:v>-2.804252</c:v>
                      </c:pt>
                      <c:pt idx="39958">
                        <c:v>-2.8074520000000001</c:v>
                      </c:pt>
                      <c:pt idx="39959">
                        <c:v>-2.8106520000000002</c:v>
                      </c:pt>
                      <c:pt idx="39960">
                        <c:v>-2.8138519999999998</c:v>
                      </c:pt>
                      <c:pt idx="39961">
                        <c:v>-2.8170519999999999</c:v>
                      </c:pt>
                      <c:pt idx="39962">
                        <c:v>-2.820252</c:v>
                      </c:pt>
                      <c:pt idx="39963">
                        <c:v>-2.8234520000000001</c:v>
                      </c:pt>
                      <c:pt idx="39964">
                        <c:v>-2.8266520000000002</c:v>
                      </c:pt>
                      <c:pt idx="39965">
                        <c:v>-2.8298519999999998</c:v>
                      </c:pt>
                      <c:pt idx="39966">
                        <c:v>-2.8330519999999999</c:v>
                      </c:pt>
                      <c:pt idx="39967">
                        <c:v>-2.836252</c:v>
                      </c:pt>
                      <c:pt idx="39968">
                        <c:v>-2.8394520000000001</c:v>
                      </c:pt>
                      <c:pt idx="39969">
                        <c:v>-2.8426520000000002</c:v>
                      </c:pt>
                      <c:pt idx="39970">
                        <c:v>-2.8458519999999998</c:v>
                      </c:pt>
                      <c:pt idx="39971">
                        <c:v>-2.8490519999999999</c:v>
                      </c:pt>
                      <c:pt idx="39972">
                        <c:v>-2.852252</c:v>
                      </c:pt>
                      <c:pt idx="39973">
                        <c:v>-2.8554520000000001</c:v>
                      </c:pt>
                      <c:pt idx="39974">
                        <c:v>-2.8586520000000002</c:v>
                      </c:pt>
                      <c:pt idx="39975">
                        <c:v>-2.8618519999999998</c:v>
                      </c:pt>
                      <c:pt idx="39976">
                        <c:v>-2.8650519999999999</c:v>
                      </c:pt>
                      <c:pt idx="39977">
                        <c:v>-2.868252</c:v>
                      </c:pt>
                      <c:pt idx="39978">
                        <c:v>-2.8714520000000001</c:v>
                      </c:pt>
                      <c:pt idx="39979">
                        <c:v>-2.8746520000000002</c:v>
                      </c:pt>
                      <c:pt idx="39980">
                        <c:v>-2.8778519999999999</c:v>
                      </c:pt>
                      <c:pt idx="39981">
                        <c:v>-2.8810519999999999</c:v>
                      </c:pt>
                      <c:pt idx="39982">
                        <c:v>-2.884252</c:v>
                      </c:pt>
                      <c:pt idx="39983">
                        <c:v>-2.8874520000000001</c:v>
                      </c:pt>
                      <c:pt idx="39984">
                        <c:v>-2.8906520000000002</c:v>
                      </c:pt>
                      <c:pt idx="39985">
                        <c:v>-2.8938519999999999</c:v>
                      </c:pt>
                      <c:pt idx="39986">
                        <c:v>-2.897052</c:v>
                      </c:pt>
                      <c:pt idx="39987">
                        <c:v>-2.9002520000000001</c:v>
                      </c:pt>
                      <c:pt idx="39988">
                        <c:v>-2.9034520000000001</c:v>
                      </c:pt>
                      <c:pt idx="39989">
                        <c:v>-2.9066519999999998</c:v>
                      </c:pt>
                      <c:pt idx="39990">
                        <c:v>-2.9098519999999999</c:v>
                      </c:pt>
                      <c:pt idx="39991">
                        <c:v>-2.913052</c:v>
                      </c:pt>
                      <c:pt idx="39992">
                        <c:v>-2.9162520000000001</c:v>
                      </c:pt>
                      <c:pt idx="39993">
                        <c:v>-2.9194520000000002</c:v>
                      </c:pt>
                      <c:pt idx="39994">
                        <c:v>-2.9226519999999998</c:v>
                      </c:pt>
                      <c:pt idx="39995">
                        <c:v>-2.9258519999999999</c:v>
                      </c:pt>
                      <c:pt idx="39996">
                        <c:v>-2.929052</c:v>
                      </c:pt>
                      <c:pt idx="39997">
                        <c:v>-2.9322520000000001</c:v>
                      </c:pt>
                      <c:pt idx="39998">
                        <c:v>-2.9354520000000002</c:v>
                      </c:pt>
                      <c:pt idx="39999">
                        <c:v>-2.9386519999999998</c:v>
                      </c:pt>
                      <c:pt idx="40000">
                        <c:v>-2.9418519999999999</c:v>
                      </c:pt>
                      <c:pt idx="40001">
                        <c:v>-2.945052</c:v>
                      </c:pt>
                      <c:pt idx="40002">
                        <c:v>-2.9482520000000001</c:v>
                      </c:pt>
                      <c:pt idx="40003">
                        <c:v>-2.9514520000000002</c:v>
                      </c:pt>
                      <c:pt idx="40004">
                        <c:v>-2.9546519999999998</c:v>
                      </c:pt>
                      <c:pt idx="40005">
                        <c:v>-2.9578519999999999</c:v>
                      </c:pt>
                      <c:pt idx="40006">
                        <c:v>-2.961052</c:v>
                      </c:pt>
                      <c:pt idx="40007">
                        <c:v>-2.9642520000000001</c:v>
                      </c:pt>
                      <c:pt idx="40008">
                        <c:v>-2.9674520000000002</c:v>
                      </c:pt>
                      <c:pt idx="40009">
                        <c:v>-2.9706519999999998</c:v>
                      </c:pt>
                      <c:pt idx="40010">
                        <c:v>-2.9738519999999999</c:v>
                      </c:pt>
                      <c:pt idx="40011">
                        <c:v>-2.977052</c:v>
                      </c:pt>
                      <c:pt idx="40012">
                        <c:v>-2.9802520000000001</c:v>
                      </c:pt>
                      <c:pt idx="40013">
                        <c:v>-2.9834520000000002</c:v>
                      </c:pt>
                      <c:pt idx="40014">
                        <c:v>-2.9866519999999999</c:v>
                      </c:pt>
                      <c:pt idx="40015">
                        <c:v>-2.989852</c:v>
                      </c:pt>
                      <c:pt idx="40016">
                        <c:v>-2.993052</c:v>
                      </c:pt>
                      <c:pt idx="40017">
                        <c:v>-2.9962520000000001</c:v>
                      </c:pt>
                      <c:pt idx="40018">
                        <c:v>-2.9994519999999998</c:v>
                      </c:pt>
                      <c:pt idx="40019">
                        <c:v>-3.0026519999999999</c:v>
                      </c:pt>
                      <c:pt idx="40020">
                        <c:v>-3.005852</c:v>
                      </c:pt>
                      <c:pt idx="40021">
                        <c:v>-3.0090520000000001</c:v>
                      </c:pt>
                      <c:pt idx="40022">
                        <c:v>-3.0122520000000002</c:v>
                      </c:pt>
                      <c:pt idx="40023">
                        <c:v>-3.0154519999999998</c:v>
                      </c:pt>
                      <c:pt idx="40024">
                        <c:v>-3.0186519999999999</c:v>
                      </c:pt>
                      <c:pt idx="40025">
                        <c:v>-3.021852</c:v>
                      </c:pt>
                      <c:pt idx="40026">
                        <c:v>-3.0250520000000001</c:v>
                      </c:pt>
                      <c:pt idx="40027">
                        <c:v>-3.0282520000000002</c:v>
                      </c:pt>
                      <c:pt idx="40028">
                        <c:v>-3.0314519999999998</c:v>
                      </c:pt>
                      <c:pt idx="40029">
                        <c:v>-3.0346519999999999</c:v>
                      </c:pt>
                      <c:pt idx="40030">
                        <c:v>-3.037852</c:v>
                      </c:pt>
                      <c:pt idx="40031">
                        <c:v>-3.0410520000000001</c:v>
                      </c:pt>
                      <c:pt idx="40032">
                        <c:v>-3.0442520000000002</c:v>
                      </c:pt>
                      <c:pt idx="40033">
                        <c:v>-3.0474519999999998</c:v>
                      </c:pt>
                      <c:pt idx="40034">
                        <c:v>-3.0506519999999999</c:v>
                      </c:pt>
                      <c:pt idx="40035">
                        <c:v>-3.053852</c:v>
                      </c:pt>
                      <c:pt idx="40036">
                        <c:v>-3.0570520000000001</c:v>
                      </c:pt>
                      <c:pt idx="40037">
                        <c:v>-3.0602520000000002</c:v>
                      </c:pt>
                      <c:pt idx="40038">
                        <c:v>-3.0634519999999998</c:v>
                      </c:pt>
                      <c:pt idx="40039">
                        <c:v>-3.0666519999999999</c:v>
                      </c:pt>
                      <c:pt idx="40040">
                        <c:v>-3.069852</c:v>
                      </c:pt>
                      <c:pt idx="40041">
                        <c:v>-3.0730520000000001</c:v>
                      </c:pt>
                      <c:pt idx="40042">
                        <c:v>-3.0762520000000002</c:v>
                      </c:pt>
                      <c:pt idx="40043">
                        <c:v>-3.0794519999999999</c:v>
                      </c:pt>
                      <c:pt idx="40044">
                        <c:v>-3.0826519999999999</c:v>
                      </c:pt>
                      <c:pt idx="40045">
                        <c:v>-3.085852</c:v>
                      </c:pt>
                      <c:pt idx="40046">
                        <c:v>-3.0890520000000001</c:v>
                      </c:pt>
                      <c:pt idx="40047">
                        <c:v>-3.0922519999999998</c:v>
                      </c:pt>
                      <c:pt idx="40048">
                        <c:v>-3.0954519999999999</c:v>
                      </c:pt>
                      <c:pt idx="40049">
                        <c:v>-3.098652</c:v>
                      </c:pt>
                      <c:pt idx="40050">
                        <c:v>-3.1018520000000001</c:v>
                      </c:pt>
                      <c:pt idx="40051">
                        <c:v>-3.1050520000000001</c:v>
                      </c:pt>
                      <c:pt idx="40052">
                        <c:v>-3.1082519999999998</c:v>
                      </c:pt>
                      <c:pt idx="40053">
                        <c:v>-3.1114519999999999</c:v>
                      </c:pt>
                      <c:pt idx="40054">
                        <c:v>-3.114652</c:v>
                      </c:pt>
                      <c:pt idx="40055">
                        <c:v>-3.1178520000000001</c:v>
                      </c:pt>
                      <c:pt idx="40056">
                        <c:v>-3.1210520000000002</c:v>
                      </c:pt>
                      <c:pt idx="40057">
                        <c:v>-3.1242519999999998</c:v>
                      </c:pt>
                      <c:pt idx="40058">
                        <c:v>-3.1274519999999999</c:v>
                      </c:pt>
                      <c:pt idx="40059">
                        <c:v>-3.130652</c:v>
                      </c:pt>
                      <c:pt idx="40060">
                        <c:v>-3.1338520000000001</c:v>
                      </c:pt>
                      <c:pt idx="40061">
                        <c:v>-3.1370520000000002</c:v>
                      </c:pt>
                      <c:pt idx="40062">
                        <c:v>-3.1402519999999998</c:v>
                      </c:pt>
                      <c:pt idx="40063">
                        <c:v>-3.1434519999999999</c:v>
                      </c:pt>
                      <c:pt idx="40064">
                        <c:v>-3.146652</c:v>
                      </c:pt>
                      <c:pt idx="40065">
                        <c:v>-3.1498520000000001</c:v>
                      </c:pt>
                      <c:pt idx="40066">
                        <c:v>-3.1530520000000002</c:v>
                      </c:pt>
                      <c:pt idx="40067">
                        <c:v>-3.1562519999999998</c:v>
                      </c:pt>
                      <c:pt idx="40068">
                        <c:v>-3.1594519999999999</c:v>
                      </c:pt>
                      <c:pt idx="40069">
                        <c:v>-3.162652</c:v>
                      </c:pt>
                      <c:pt idx="40070">
                        <c:v>-3.1658520000000001</c:v>
                      </c:pt>
                      <c:pt idx="40071">
                        <c:v>-3.1690520000000002</c:v>
                      </c:pt>
                      <c:pt idx="40072">
                        <c:v>-3.1722519999999998</c:v>
                      </c:pt>
                      <c:pt idx="40073">
                        <c:v>-3.1754519999999999</c:v>
                      </c:pt>
                      <c:pt idx="40074">
                        <c:v>-3.178652</c:v>
                      </c:pt>
                      <c:pt idx="40075">
                        <c:v>-3.1818520000000001</c:v>
                      </c:pt>
                      <c:pt idx="40076">
                        <c:v>-3.1850520000000002</c:v>
                      </c:pt>
                      <c:pt idx="40077">
                        <c:v>-3.1882519999999999</c:v>
                      </c:pt>
                      <c:pt idx="40078">
                        <c:v>-3.191452</c:v>
                      </c:pt>
                      <c:pt idx="40079">
                        <c:v>-3.194652</c:v>
                      </c:pt>
                      <c:pt idx="40080">
                        <c:v>-3.1978520000000001</c:v>
                      </c:pt>
                      <c:pt idx="40081">
                        <c:v>-3.2010519999999998</c:v>
                      </c:pt>
                      <c:pt idx="40082">
                        <c:v>-3.2042519999999999</c:v>
                      </c:pt>
                      <c:pt idx="40083">
                        <c:v>-3.207452</c:v>
                      </c:pt>
                      <c:pt idx="40084">
                        <c:v>-3.2106520000000001</c:v>
                      </c:pt>
                      <c:pt idx="40085">
                        <c:v>-3.2138520000000002</c:v>
                      </c:pt>
                      <c:pt idx="40086">
                        <c:v>-3.2170519999999998</c:v>
                      </c:pt>
                      <c:pt idx="40087">
                        <c:v>-3.2202519999999999</c:v>
                      </c:pt>
                      <c:pt idx="40088">
                        <c:v>-3.223452</c:v>
                      </c:pt>
                      <c:pt idx="40089">
                        <c:v>-3.2266520000000001</c:v>
                      </c:pt>
                      <c:pt idx="40090">
                        <c:v>-3.2298520000000002</c:v>
                      </c:pt>
                      <c:pt idx="40091">
                        <c:v>-3.2330519999999998</c:v>
                      </c:pt>
                      <c:pt idx="40092">
                        <c:v>-3.2362519999999999</c:v>
                      </c:pt>
                      <c:pt idx="40093">
                        <c:v>-3.239452</c:v>
                      </c:pt>
                      <c:pt idx="40094">
                        <c:v>-3.2426520000000001</c:v>
                      </c:pt>
                      <c:pt idx="40095">
                        <c:v>-3.2458520000000002</c:v>
                      </c:pt>
                      <c:pt idx="40096">
                        <c:v>-3.2490519999999998</c:v>
                      </c:pt>
                      <c:pt idx="40097">
                        <c:v>-3.2522519999999999</c:v>
                      </c:pt>
                      <c:pt idx="40098">
                        <c:v>-3.255452</c:v>
                      </c:pt>
                      <c:pt idx="40099">
                        <c:v>-3.2586520000000001</c:v>
                      </c:pt>
                      <c:pt idx="40100">
                        <c:v>-3.2618520000000002</c:v>
                      </c:pt>
                      <c:pt idx="40101">
                        <c:v>-3.2650519999999998</c:v>
                      </c:pt>
                      <c:pt idx="40102">
                        <c:v>-3.2682519999999999</c:v>
                      </c:pt>
                      <c:pt idx="40103">
                        <c:v>-3.271452</c:v>
                      </c:pt>
                      <c:pt idx="40104">
                        <c:v>-3.2746520000000001</c:v>
                      </c:pt>
                      <c:pt idx="40105">
                        <c:v>-3.2778520000000002</c:v>
                      </c:pt>
                      <c:pt idx="40106">
                        <c:v>-3.2810519999999999</c:v>
                      </c:pt>
                      <c:pt idx="40107">
                        <c:v>-3.2842519999999999</c:v>
                      </c:pt>
                      <c:pt idx="40108">
                        <c:v>-3.287452</c:v>
                      </c:pt>
                      <c:pt idx="40109">
                        <c:v>-3.2906520000000001</c:v>
                      </c:pt>
                      <c:pt idx="40110">
                        <c:v>-3.2938519999999998</c:v>
                      </c:pt>
                      <c:pt idx="40111">
                        <c:v>-3.2970519999999999</c:v>
                      </c:pt>
                      <c:pt idx="40112">
                        <c:v>-3.300252</c:v>
                      </c:pt>
                      <c:pt idx="40113">
                        <c:v>-3.3034520000000001</c:v>
                      </c:pt>
                      <c:pt idx="40114">
                        <c:v>-3.3066520000000001</c:v>
                      </c:pt>
                      <c:pt idx="40115">
                        <c:v>-3.3098519999999998</c:v>
                      </c:pt>
                      <c:pt idx="40116">
                        <c:v>-3.3130519999999999</c:v>
                      </c:pt>
                      <c:pt idx="40117">
                        <c:v>-3.316252</c:v>
                      </c:pt>
                      <c:pt idx="40118">
                        <c:v>-3.3194520000000001</c:v>
                      </c:pt>
                      <c:pt idx="40119">
                        <c:v>-3.3226520000000002</c:v>
                      </c:pt>
                      <c:pt idx="40120">
                        <c:v>-3.3258519999999998</c:v>
                      </c:pt>
                      <c:pt idx="40121">
                        <c:v>-3.3290519999999999</c:v>
                      </c:pt>
                      <c:pt idx="40122">
                        <c:v>-3.332252</c:v>
                      </c:pt>
                      <c:pt idx="40123">
                        <c:v>-3.3354520000000001</c:v>
                      </c:pt>
                      <c:pt idx="40124">
                        <c:v>-3.3386520000000002</c:v>
                      </c:pt>
                      <c:pt idx="40125">
                        <c:v>-3.3418519999999998</c:v>
                      </c:pt>
                      <c:pt idx="40126">
                        <c:v>-3.3450519999999999</c:v>
                      </c:pt>
                      <c:pt idx="40127">
                        <c:v>-3.348252</c:v>
                      </c:pt>
                      <c:pt idx="40128">
                        <c:v>-3.3514520000000001</c:v>
                      </c:pt>
                      <c:pt idx="40129">
                        <c:v>-3.3546520000000002</c:v>
                      </c:pt>
                      <c:pt idx="40130">
                        <c:v>-3.3578519999999998</c:v>
                      </c:pt>
                      <c:pt idx="40131">
                        <c:v>-3.3610519999999999</c:v>
                      </c:pt>
                      <c:pt idx="40132">
                        <c:v>-3.364252</c:v>
                      </c:pt>
                      <c:pt idx="40133">
                        <c:v>-3.3674520000000001</c:v>
                      </c:pt>
                      <c:pt idx="40134">
                        <c:v>-3.3706520000000002</c:v>
                      </c:pt>
                      <c:pt idx="40135">
                        <c:v>-3.3738519999999999</c:v>
                      </c:pt>
                      <c:pt idx="40136">
                        <c:v>-3.3770519999999999</c:v>
                      </c:pt>
                      <c:pt idx="40137">
                        <c:v>-3.380252</c:v>
                      </c:pt>
                      <c:pt idx="40138">
                        <c:v>-3.3834520000000001</c:v>
                      </c:pt>
                      <c:pt idx="40139">
                        <c:v>-3.3866520000000002</c:v>
                      </c:pt>
                      <c:pt idx="40140">
                        <c:v>-3.3898519999999999</c:v>
                      </c:pt>
                      <c:pt idx="40141">
                        <c:v>-3.393052</c:v>
                      </c:pt>
                      <c:pt idx="40142">
                        <c:v>-3.396252</c:v>
                      </c:pt>
                      <c:pt idx="40143">
                        <c:v>-3.3994520000000001</c:v>
                      </c:pt>
                      <c:pt idx="40144">
                        <c:v>-3.4026519999999998</c:v>
                      </c:pt>
                      <c:pt idx="40145">
                        <c:v>-3.4058519999999999</c:v>
                      </c:pt>
                      <c:pt idx="40146">
                        <c:v>-3.409052</c:v>
                      </c:pt>
                      <c:pt idx="40147">
                        <c:v>-3.4122520000000001</c:v>
                      </c:pt>
                      <c:pt idx="40148">
                        <c:v>-3.4154520000000002</c:v>
                      </c:pt>
                      <c:pt idx="40149">
                        <c:v>-3.4186519999999998</c:v>
                      </c:pt>
                      <c:pt idx="40150">
                        <c:v>-3.4218519999999999</c:v>
                      </c:pt>
                      <c:pt idx="40151">
                        <c:v>-3.425052</c:v>
                      </c:pt>
                      <c:pt idx="40152">
                        <c:v>-3.4282520000000001</c:v>
                      </c:pt>
                      <c:pt idx="40153">
                        <c:v>-3.4314520000000002</c:v>
                      </c:pt>
                      <c:pt idx="40154">
                        <c:v>-3.4346519999999998</c:v>
                      </c:pt>
                      <c:pt idx="40155">
                        <c:v>-3.4378519999999999</c:v>
                      </c:pt>
                      <c:pt idx="40156">
                        <c:v>-3.441052</c:v>
                      </c:pt>
                      <c:pt idx="40157">
                        <c:v>-3.4442520000000001</c:v>
                      </c:pt>
                      <c:pt idx="40158">
                        <c:v>-3.4474520000000002</c:v>
                      </c:pt>
                      <c:pt idx="40159">
                        <c:v>-3.4506519999999998</c:v>
                      </c:pt>
                      <c:pt idx="40160">
                        <c:v>-3.4538519999999999</c:v>
                      </c:pt>
                      <c:pt idx="40161">
                        <c:v>-3.457052</c:v>
                      </c:pt>
                      <c:pt idx="40162">
                        <c:v>-3.4602520000000001</c:v>
                      </c:pt>
                      <c:pt idx="40163">
                        <c:v>-3.4634520000000002</c:v>
                      </c:pt>
                      <c:pt idx="40164">
                        <c:v>-3.4666519999999998</c:v>
                      </c:pt>
                      <c:pt idx="40165">
                        <c:v>-3.4698519999999999</c:v>
                      </c:pt>
                      <c:pt idx="40166">
                        <c:v>-3.473052</c:v>
                      </c:pt>
                      <c:pt idx="40167">
                        <c:v>-3.4762520000000001</c:v>
                      </c:pt>
                      <c:pt idx="40168">
                        <c:v>-3.4794520000000002</c:v>
                      </c:pt>
                      <c:pt idx="40169">
                        <c:v>-3.4826519999999999</c:v>
                      </c:pt>
                      <c:pt idx="40170">
                        <c:v>-3.485852</c:v>
                      </c:pt>
                      <c:pt idx="40171">
                        <c:v>-3.489052</c:v>
                      </c:pt>
                      <c:pt idx="40172">
                        <c:v>-3.4922520000000001</c:v>
                      </c:pt>
                      <c:pt idx="40173">
                        <c:v>-3.4954519999999998</c:v>
                      </c:pt>
                      <c:pt idx="40174">
                        <c:v>-3.4986519999999999</c:v>
                      </c:pt>
                      <c:pt idx="40175">
                        <c:v>-3.501852</c:v>
                      </c:pt>
                      <c:pt idx="40176">
                        <c:v>-3.5050520000000001</c:v>
                      </c:pt>
                      <c:pt idx="40177">
                        <c:v>-3.5082520000000001</c:v>
                      </c:pt>
                      <c:pt idx="40178">
                        <c:v>-3.5114519999999998</c:v>
                      </c:pt>
                      <c:pt idx="40179">
                        <c:v>-3.5146519999999999</c:v>
                      </c:pt>
                      <c:pt idx="40180">
                        <c:v>-3.517852</c:v>
                      </c:pt>
                      <c:pt idx="40181">
                        <c:v>-3.5210520000000001</c:v>
                      </c:pt>
                      <c:pt idx="40182">
                        <c:v>-3.5242520000000002</c:v>
                      </c:pt>
                      <c:pt idx="40183">
                        <c:v>-3.5274519999999998</c:v>
                      </c:pt>
                      <c:pt idx="40184">
                        <c:v>-3.5306519999999999</c:v>
                      </c:pt>
                      <c:pt idx="40185">
                        <c:v>-3.533852</c:v>
                      </c:pt>
                      <c:pt idx="40186">
                        <c:v>-3.5370520000000001</c:v>
                      </c:pt>
                      <c:pt idx="40187">
                        <c:v>-3.5402520000000002</c:v>
                      </c:pt>
                      <c:pt idx="40188">
                        <c:v>-3.5434519999999998</c:v>
                      </c:pt>
                      <c:pt idx="40189">
                        <c:v>-3.5466519999999999</c:v>
                      </c:pt>
                      <c:pt idx="40190">
                        <c:v>-3.549852</c:v>
                      </c:pt>
                      <c:pt idx="40191">
                        <c:v>-3.5530520000000001</c:v>
                      </c:pt>
                      <c:pt idx="40192">
                        <c:v>-3.5562520000000002</c:v>
                      </c:pt>
                      <c:pt idx="40193">
                        <c:v>-3.5594519999999998</c:v>
                      </c:pt>
                      <c:pt idx="40194">
                        <c:v>-3.5626519999999999</c:v>
                      </c:pt>
                      <c:pt idx="40195">
                        <c:v>-3.565852</c:v>
                      </c:pt>
                      <c:pt idx="40196">
                        <c:v>-3.5690520000000001</c:v>
                      </c:pt>
                      <c:pt idx="40197">
                        <c:v>-3.5722520000000002</c:v>
                      </c:pt>
                      <c:pt idx="40198">
                        <c:v>-3.5754519999999999</c:v>
                      </c:pt>
                      <c:pt idx="40199">
                        <c:v>-3.5786519999999999</c:v>
                      </c:pt>
                      <c:pt idx="40200">
                        <c:v>-3.581852</c:v>
                      </c:pt>
                      <c:pt idx="40201">
                        <c:v>-3.5850520000000001</c:v>
                      </c:pt>
                      <c:pt idx="40202">
                        <c:v>-3.5882520000000002</c:v>
                      </c:pt>
                      <c:pt idx="40203">
                        <c:v>-3.5914519999999999</c:v>
                      </c:pt>
                      <c:pt idx="40204">
                        <c:v>-3.594652</c:v>
                      </c:pt>
                      <c:pt idx="40205">
                        <c:v>-3.5978520000000001</c:v>
                      </c:pt>
                      <c:pt idx="40206">
                        <c:v>-3.6010520000000001</c:v>
                      </c:pt>
                      <c:pt idx="40207">
                        <c:v>-3.6042519999999998</c:v>
                      </c:pt>
                      <c:pt idx="40208">
                        <c:v>-3.6074519999999999</c:v>
                      </c:pt>
                      <c:pt idx="40209">
                        <c:v>-3.610652</c:v>
                      </c:pt>
                      <c:pt idx="40210">
                        <c:v>-3.6138520000000001</c:v>
                      </c:pt>
                      <c:pt idx="40211">
                        <c:v>-3.6170520000000002</c:v>
                      </c:pt>
                      <c:pt idx="40212">
                        <c:v>-3.6202519999999998</c:v>
                      </c:pt>
                      <c:pt idx="40213">
                        <c:v>-3.6234519999999999</c:v>
                      </c:pt>
                      <c:pt idx="40214">
                        <c:v>-3.626652</c:v>
                      </c:pt>
                      <c:pt idx="40215">
                        <c:v>-3.6298520000000001</c:v>
                      </c:pt>
                      <c:pt idx="40216">
                        <c:v>-3.6330520000000002</c:v>
                      </c:pt>
                      <c:pt idx="40217">
                        <c:v>-3.6362519999999998</c:v>
                      </c:pt>
                      <c:pt idx="40218">
                        <c:v>-3.6394519999999999</c:v>
                      </c:pt>
                      <c:pt idx="40219">
                        <c:v>-3.642652</c:v>
                      </c:pt>
                      <c:pt idx="40220">
                        <c:v>-3.6458520000000001</c:v>
                      </c:pt>
                      <c:pt idx="40221">
                        <c:v>-3.6490520000000002</c:v>
                      </c:pt>
                      <c:pt idx="40222">
                        <c:v>-3.6522519999999998</c:v>
                      </c:pt>
                      <c:pt idx="40223">
                        <c:v>-3.6554519999999999</c:v>
                      </c:pt>
                      <c:pt idx="40224">
                        <c:v>-3.658652</c:v>
                      </c:pt>
                      <c:pt idx="40225">
                        <c:v>-3.6618520000000001</c:v>
                      </c:pt>
                      <c:pt idx="40226">
                        <c:v>-3.6650520000000002</c:v>
                      </c:pt>
                      <c:pt idx="40227">
                        <c:v>-3.6682519999999998</c:v>
                      </c:pt>
                      <c:pt idx="40228">
                        <c:v>-3.6714519999999999</c:v>
                      </c:pt>
                      <c:pt idx="40229">
                        <c:v>-3.674652</c:v>
                      </c:pt>
                      <c:pt idx="40230">
                        <c:v>-3.6778520000000001</c:v>
                      </c:pt>
                      <c:pt idx="40231">
                        <c:v>-3.6810520000000002</c:v>
                      </c:pt>
                      <c:pt idx="40232">
                        <c:v>-3.6842519999999999</c:v>
                      </c:pt>
                      <c:pt idx="40233">
                        <c:v>-3.687452</c:v>
                      </c:pt>
                      <c:pt idx="40234">
                        <c:v>-3.690652</c:v>
                      </c:pt>
                      <c:pt idx="40235">
                        <c:v>-3.6938520000000001</c:v>
                      </c:pt>
                      <c:pt idx="40236">
                        <c:v>-3.6970519999999998</c:v>
                      </c:pt>
                      <c:pt idx="40237">
                        <c:v>-3.7002519999999999</c:v>
                      </c:pt>
                      <c:pt idx="40238">
                        <c:v>-3.703452</c:v>
                      </c:pt>
                      <c:pt idx="40239">
                        <c:v>-3.7066520000000001</c:v>
                      </c:pt>
                      <c:pt idx="40240">
                        <c:v>-3.7098520000000001</c:v>
                      </c:pt>
                      <c:pt idx="40241">
                        <c:v>-3.7130519999999998</c:v>
                      </c:pt>
                      <c:pt idx="40242">
                        <c:v>-3.7162519999999999</c:v>
                      </c:pt>
                      <c:pt idx="40243">
                        <c:v>-3.719452</c:v>
                      </c:pt>
                      <c:pt idx="40244">
                        <c:v>-3.7226520000000001</c:v>
                      </c:pt>
                      <c:pt idx="40245">
                        <c:v>-3.7258520000000002</c:v>
                      </c:pt>
                      <c:pt idx="40246">
                        <c:v>-3.7290519999999998</c:v>
                      </c:pt>
                      <c:pt idx="40247">
                        <c:v>-3.7322519999999999</c:v>
                      </c:pt>
                      <c:pt idx="40248">
                        <c:v>-3.735452</c:v>
                      </c:pt>
                      <c:pt idx="40249">
                        <c:v>-3.7386520000000001</c:v>
                      </c:pt>
                      <c:pt idx="40250">
                        <c:v>-3.7418520000000002</c:v>
                      </c:pt>
                      <c:pt idx="40251">
                        <c:v>-3.7450519999999998</c:v>
                      </c:pt>
                      <c:pt idx="40252">
                        <c:v>-3.7482519999999999</c:v>
                      </c:pt>
                      <c:pt idx="40253">
                        <c:v>-3.751452</c:v>
                      </c:pt>
                      <c:pt idx="40254">
                        <c:v>-3.7546520000000001</c:v>
                      </c:pt>
                      <c:pt idx="40255">
                        <c:v>-3.7578520000000002</c:v>
                      </c:pt>
                      <c:pt idx="40256">
                        <c:v>-3.7610519999999998</c:v>
                      </c:pt>
                      <c:pt idx="40257">
                        <c:v>-3.7642519999999999</c:v>
                      </c:pt>
                      <c:pt idx="40258">
                        <c:v>-3.767452</c:v>
                      </c:pt>
                      <c:pt idx="40259">
                        <c:v>-3.7706520000000001</c:v>
                      </c:pt>
                      <c:pt idx="40260">
                        <c:v>-3.7738520000000002</c:v>
                      </c:pt>
                      <c:pt idx="40261">
                        <c:v>-3.7770519999999999</c:v>
                      </c:pt>
                      <c:pt idx="40262">
                        <c:v>-3.7802519999999999</c:v>
                      </c:pt>
                      <c:pt idx="40263">
                        <c:v>-3.783452</c:v>
                      </c:pt>
                      <c:pt idx="40264">
                        <c:v>-3.7866520000000001</c:v>
                      </c:pt>
                      <c:pt idx="40265">
                        <c:v>-3.7898520000000002</c:v>
                      </c:pt>
                      <c:pt idx="40266">
                        <c:v>-3.7930519999999999</c:v>
                      </c:pt>
                      <c:pt idx="40267">
                        <c:v>-3.796252</c:v>
                      </c:pt>
                      <c:pt idx="40268">
                        <c:v>-3.7994520000000001</c:v>
                      </c:pt>
                      <c:pt idx="40269">
                        <c:v>-3.8026520000000001</c:v>
                      </c:pt>
                      <c:pt idx="40270">
                        <c:v>-3.8058519999999998</c:v>
                      </c:pt>
                      <c:pt idx="40271">
                        <c:v>-3.8090519999999999</c:v>
                      </c:pt>
                      <c:pt idx="40272">
                        <c:v>-3.812252</c:v>
                      </c:pt>
                      <c:pt idx="40273">
                        <c:v>-3.8154520000000001</c:v>
                      </c:pt>
                      <c:pt idx="40274">
                        <c:v>-3.8186520000000002</c:v>
                      </c:pt>
                      <c:pt idx="40275">
                        <c:v>-3.8218519999999998</c:v>
                      </c:pt>
                      <c:pt idx="40276">
                        <c:v>-3.8250519999999999</c:v>
                      </c:pt>
                      <c:pt idx="40277">
                        <c:v>-3.828252</c:v>
                      </c:pt>
                      <c:pt idx="40278">
                        <c:v>-3.8314520000000001</c:v>
                      </c:pt>
                      <c:pt idx="40279">
                        <c:v>-3.8346520000000002</c:v>
                      </c:pt>
                      <c:pt idx="40280">
                        <c:v>-3.8378519999999998</c:v>
                      </c:pt>
                      <c:pt idx="40281">
                        <c:v>-3.8410519999999999</c:v>
                      </c:pt>
                      <c:pt idx="40282">
                        <c:v>-3.844252</c:v>
                      </c:pt>
                      <c:pt idx="40283">
                        <c:v>-3.8474520000000001</c:v>
                      </c:pt>
                      <c:pt idx="40284">
                        <c:v>-3.8506520000000002</c:v>
                      </c:pt>
                      <c:pt idx="40285">
                        <c:v>-3.8538519999999998</c:v>
                      </c:pt>
                      <c:pt idx="40286">
                        <c:v>-3.8570519999999999</c:v>
                      </c:pt>
                      <c:pt idx="40287">
                        <c:v>-3.860252</c:v>
                      </c:pt>
                      <c:pt idx="40288">
                        <c:v>-3.8634520000000001</c:v>
                      </c:pt>
                      <c:pt idx="40289">
                        <c:v>-3.8666520000000002</c:v>
                      </c:pt>
                      <c:pt idx="40290">
                        <c:v>-3.8698519999999998</c:v>
                      </c:pt>
                      <c:pt idx="40291">
                        <c:v>-3.8730519999999999</c:v>
                      </c:pt>
                      <c:pt idx="40292">
                        <c:v>-3.876252</c:v>
                      </c:pt>
                      <c:pt idx="40293">
                        <c:v>-3.8794520000000001</c:v>
                      </c:pt>
                      <c:pt idx="40294">
                        <c:v>-3.8826520000000002</c:v>
                      </c:pt>
                      <c:pt idx="40295">
                        <c:v>-3.8858519999999999</c:v>
                      </c:pt>
                      <c:pt idx="40296">
                        <c:v>-3.889052</c:v>
                      </c:pt>
                      <c:pt idx="40297">
                        <c:v>-3.892252</c:v>
                      </c:pt>
                      <c:pt idx="40298">
                        <c:v>-3.8954520000000001</c:v>
                      </c:pt>
                      <c:pt idx="40299">
                        <c:v>-3.8986519999999998</c:v>
                      </c:pt>
                      <c:pt idx="40300">
                        <c:v>-3.9018519999999999</c:v>
                      </c:pt>
                      <c:pt idx="40301">
                        <c:v>-3.905052</c:v>
                      </c:pt>
                      <c:pt idx="40302">
                        <c:v>-3.9082520000000001</c:v>
                      </c:pt>
                      <c:pt idx="40303">
                        <c:v>-3.9114520000000002</c:v>
                      </c:pt>
                      <c:pt idx="40304">
                        <c:v>-3.9146519999999998</c:v>
                      </c:pt>
                      <c:pt idx="40305">
                        <c:v>-3.9178519999999999</c:v>
                      </c:pt>
                      <c:pt idx="40306">
                        <c:v>-3.921052</c:v>
                      </c:pt>
                      <c:pt idx="40307">
                        <c:v>-3.9242520000000001</c:v>
                      </c:pt>
                      <c:pt idx="40308">
                        <c:v>-3.9274520000000002</c:v>
                      </c:pt>
                      <c:pt idx="40309">
                        <c:v>-3.9306519999999998</c:v>
                      </c:pt>
                      <c:pt idx="40310">
                        <c:v>-3.9338519999999999</c:v>
                      </c:pt>
                      <c:pt idx="40311">
                        <c:v>-3.937052</c:v>
                      </c:pt>
                      <c:pt idx="40312">
                        <c:v>-3.9402520000000001</c:v>
                      </c:pt>
                      <c:pt idx="40313">
                        <c:v>-3.9434520000000002</c:v>
                      </c:pt>
                      <c:pt idx="40314">
                        <c:v>-3.9466519999999998</c:v>
                      </c:pt>
                      <c:pt idx="40315">
                        <c:v>-3.9498519999999999</c:v>
                      </c:pt>
                      <c:pt idx="40316">
                        <c:v>-3.953052</c:v>
                      </c:pt>
                      <c:pt idx="40317">
                        <c:v>-3.9562520000000001</c:v>
                      </c:pt>
                      <c:pt idx="40318">
                        <c:v>-3.9594520000000002</c:v>
                      </c:pt>
                      <c:pt idx="40319">
                        <c:v>-3.9626519999999998</c:v>
                      </c:pt>
                      <c:pt idx="40320">
                        <c:v>-3.9658519999999999</c:v>
                      </c:pt>
                      <c:pt idx="40321">
                        <c:v>-3.969052</c:v>
                      </c:pt>
                      <c:pt idx="40322">
                        <c:v>-3.9722520000000001</c:v>
                      </c:pt>
                      <c:pt idx="40323">
                        <c:v>-3.9754520000000002</c:v>
                      </c:pt>
                      <c:pt idx="40324">
                        <c:v>-3.9786519999999999</c:v>
                      </c:pt>
                      <c:pt idx="40325">
                        <c:v>-3.9818519999999999</c:v>
                      </c:pt>
                      <c:pt idx="40326">
                        <c:v>-3.985052</c:v>
                      </c:pt>
                      <c:pt idx="40327">
                        <c:v>-3.9882520000000001</c:v>
                      </c:pt>
                      <c:pt idx="40328">
                        <c:v>-3.9914520000000002</c:v>
                      </c:pt>
                      <c:pt idx="40329">
                        <c:v>-3.9946519999999999</c:v>
                      </c:pt>
                      <c:pt idx="40330">
                        <c:v>-3.997852</c:v>
                      </c:pt>
                      <c:pt idx="40331">
                        <c:v>-3.9955660000000002</c:v>
                      </c:pt>
                      <c:pt idx="40332">
                        <c:v>-3.9932799999999999</c:v>
                      </c:pt>
                      <c:pt idx="40333">
                        <c:v>-3.9909940000000002</c:v>
                      </c:pt>
                      <c:pt idx="40334">
                        <c:v>-3.9887090000000001</c:v>
                      </c:pt>
                      <c:pt idx="40335">
                        <c:v>-3.9864229999999998</c:v>
                      </c:pt>
                      <c:pt idx="40336">
                        <c:v>-3.984137</c:v>
                      </c:pt>
                      <c:pt idx="40337">
                        <c:v>-3.9818519999999999</c:v>
                      </c:pt>
                      <c:pt idx="40338">
                        <c:v>-3.9795660000000002</c:v>
                      </c:pt>
                      <c:pt idx="40339">
                        <c:v>-3.9772799999999999</c:v>
                      </c:pt>
                      <c:pt idx="40340">
                        <c:v>-3.9749940000000001</c:v>
                      </c:pt>
                      <c:pt idx="40341">
                        <c:v>-3.972709</c:v>
                      </c:pt>
                      <c:pt idx="40342">
                        <c:v>-3.9704229999999998</c:v>
                      </c:pt>
                      <c:pt idx="40343">
                        <c:v>-3.9681380000000002</c:v>
                      </c:pt>
                      <c:pt idx="40344">
                        <c:v>-3.9658519999999999</c:v>
                      </c:pt>
                      <c:pt idx="40345">
                        <c:v>-3.9635660000000001</c:v>
                      </c:pt>
                      <c:pt idx="40346">
                        <c:v>-3.9612799999999999</c:v>
                      </c:pt>
                      <c:pt idx="40347">
                        <c:v>-3.9589949999999998</c:v>
                      </c:pt>
                      <c:pt idx="40348">
                        <c:v>-3.956709</c:v>
                      </c:pt>
                      <c:pt idx="40349">
                        <c:v>-3.9544229999999998</c:v>
                      </c:pt>
                      <c:pt idx="40350">
                        <c:v>-3.952137</c:v>
                      </c:pt>
                      <c:pt idx="40351">
                        <c:v>-3.9498519999999999</c:v>
                      </c:pt>
                      <c:pt idx="40352">
                        <c:v>-3.9475660000000001</c:v>
                      </c:pt>
                      <c:pt idx="40353">
                        <c:v>-3.9452799999999999</c:v>
                      </c:pt>
                      <c:pt idx="40354">
                        <c:v>-3.9429949999999998</c:v>
                      </c:pt>
                      <c:pt idx="40355">
                        <c:v>-3.940709</c:v>
                      </c:pt>
                      <c:pt idx="40356">
                        <c:v>-3.9384229999999998</c:v>
                      </c:pt>
                      <c:pt idx="40357">
                        <c:v>-3.936137</c:v>
                      </c:pt>
                      <c:pt idx="40358">
                        <c:v>-3.9338519999999999</c:v>
                      </c:pt>
                      <c:pt idx="40359">
                        <c:v>-3.9315660000000001</c:v>
                      </c:pt>
                      <c:pt idx="40360">
                        <c:v>-3.9292799999999999</c:v>
                      </c:pt>
                      <c:pt idx="40361">
                        <c:v>-3.9269949999999998</c:v>
                      </c:pt>
                      <c:pt idx="40362">
                        <c:v>-3.924709</c:v>
                      </c:pt>
                      <c:pt idx="40363">
                        <c:v>-3.9224230000000002</c:v>
                      </c:pt>
                      <c:pt idx="40364">
                        <c:v>-3.920137</c:v>
                      </c:pt>
                      <c:pt idx="40365">
                        <c:v>-3.9178519999999999</c:v>
                      </c:pt>
                      <c:pt idx="40366">
                        <c:v>-3.9155660000000001</c:v>
                      </c:pt>
                      <c:pt idx="40367">
                        <c:v>-3.9132799999999999</c:v>
                      </c:pt>
                      <c:pt idx="40368">
                        <c:v>-3.9109950000000002</c:v>
                      </c:pt>
                      <c:pt idx="40369">
                        <c:v>-3.908709</c:v>
                      </c:pt>
                      <c:pt idx="40370">
                        <c:v>-3.9064230000000002</c:v>
                      </c:pt>
                      <c:pt idx="40371">
                        <c:v>-3.904137</c:v>
                      </c:pt>
                      <c:pt idx="40372">
                        <c:v>-3.9018519999999999</c:v>
                      </c:pt>
                      <c:pt idx="40373">
                        <c:v>-3.8995660000000001</c:v>
                      </c:pt>
                      <c:pt idx="40374">
                        <c:v>-3.8972799999999999</c:v>
                      </c:pt>
                      <c:pt idx="40375">
                        <c:v>-3.8949940000000001</c:v>
                      </c:pt>
                      <c:pt idx="40376">
                        <c:v>-3.892709</c:v>
                      </c:pt>
                      <c:pt idx="40377">
                        <c:v>-3.8904230000000002</c:v>
                      </c:pt>
                      <c:pt idx="40378">
                        <c:v>-3.888137</c:v>
                      </c:pt>
                      <c:pt idx="40379">
                        <c:v>-3.8858519999999999</c:v>
                      </c:pt>
                      <c:pt idx="40380">
                        <c:v>-3.8835660000000001</c:v>
                      </c:pt>
                      <c:pt idx="40381">
                        <c:v>-3.8812799999999998</c:v>
                      </c:pt>
                      <c:pt idx="40382">
                        <c:v>-3.8789940000000001</c:v>
                      </c:pt>
                      <c:pt idx="40383">
                        <c:v>-3.876709</c:v>
                      </c:pt>
                      <c:pt idx="40384">
                        <c:v>-3.8744230000000002</c:v>
                      </c:pt>
                      <c:pt idx="40385">
                        <c:v>-3.8721369999999999</c:v>
                      </c:pt>
                      <c:pt idx="40386">
                        <c:v>-3.8698519999999998</c:v>
                      </c:pt>
                      <c:pt idx="40387">
                        <c:v>-3.8675660000000001</c:v>
                      </c:pt>
                      <c:pt idx="40388">
                        <c:v>-3.8652799999999998</c:v>
                      </c:pt>
                      <c:pt idx="40389">
                        <c:v>-3.862994</c:v>
                      </c:pt>
                      <c:pt idx="40390">
                        <c:v>-3.8607089999999999</c:v>
                      </c:pt>
                      <c:pt idx="40391">
                        <c:v>-3.8584230000000002</c:v>
                      </c:pt>
                      <c:pt idx="40392">
                        <c:v>-3.8561369999999999</c:v>
                      </c:pt>
                      <c:pt idx="40393">
                        <c:v>-3.8538519999999998</c:v>
                      </c:pt>
                      <c:pt idx="40394">
                        <c:v>-3.851566</c:v>
                      </c:pt>
                      <c:pt idx="40395">
                        <c:v>-3.8492799999999998</c:v>
                      </c:pt>
                      <c:pt idx="40396">
                        <c:v>-3.8469950000000002</c:v>
                      </c:pt>
                      <c:pt idx="40397">
                        <c:v>-3.8447089999999999</c:v>
                      </c:pt>
                      <c:pt idx="40398">
                        <c:v>-3.8424230000000001</c:v>
                      </c:pt>
                      <c:pt idx="40399">
                        <c:v>-3.8401369999999999</c:v>
                      </c:pt>
                      <c:pt idx="40400">
                        <c:v>-3.8378519999999998</c:v>
                      </c:pt>
                      <c:pt idx="40401">
                        <c:v>-3.835566</c:v>
                      </c:pt>
                      <c:pt idx="40402">
                        <c:v>-3.8332799999999998</c:v>
                      </c:pt>
                      <c:pt idx="40403">
                        <c:v>-3.8309950000000002</c:v>
                      </c:pt>
                      <c:pt idx="40404">
                        <c:v>-3.8287089999999999</c:v>
                      </c:pt>
                      <c:pt idx="40405">
                        <c:v>-3.8264230000000001</c:v>
                      </c:pt>
                      <c:pt idx="40406">
                        <c:v>-3.8241369999999999</c:v>
                      </c:pt>
                      <c:pt idx="40407">
                        <c:v>-3.8218519999999998</c:v>
                      </c:pt>
                      <c:pt idx="40408">
                        <c:v>-3.819566</c:v>
                      </c:pt>
                      <c:pt idx="40409">
                        <c:v>-3.8172799999999998</c:v>
                      </c:pt>
                      <c:pt idx="40410">
                        <c:v>-3.8149950000000001</c:v>
                      </c:pt>
                      <c:pt idx="40411">
                        <c:v>-3.8127089999999999</c:v>
                      </c:pt>
                      <c:pt idx="40412">
                        <c:v>-3.8104230000000001</c:v>
                      </c:pt>
                      <c:pt idx="40413">
                        <c:v>-3.8081369999999999</c:v>
                      </c:pt>
                      <c:pt idx="40414">
                        <c:v>-3.8058519999999998</c:v>
                      </c:pt>
                      <c:pt idx="40415">
                        <c:v>-3.803566</c:v>
                      </c:pt>
                      <c:pt idx="40416">
                        <c:v>-3.8012800000000002</c:v>
                      </c:pt>
                      <c:pt idx="40417">
                        <c:v>-3.7989950000000001</c:v>
                      </c:pt>
                      <c:pt idx="40418">
                        <c:v>-3.7967089999999999</c:v>
                      </c:pt>
                      <c:pt idx="40419">
                        <c:v>-3.7944230000000001</c:v>
                      </c:pt>
                      <c:pt idx="40420">
                        <c:v>-3.7921369999999999</c:v>
                      </c:pt>
                      <c:pt idx="40421">
                        <c:v>-3.7898520000000002</c:v>
                      </c:pt>
                      <c:pt idx="40422">
                        <c:v>-3.787566</c:v>
                      </c:pt>
                      <c:pt idx="40423">
                        <c:v>-3.7852800000000002</c:v>
                      </c:pt>
                      <c:pt idx="40424">
                        <c:v>-3.7829950000000001</c:v>
                      </c:pt>
                      <c:pt idx="40425">
                        <c:v>-3.7807089999999999</c:v>
                      </c:pt>
                      <c:pt idx="40426">
                        <c:v>-3.7784230000000001</c:v>
                      </c:pt>
                      <c:pt idx="40427">
                        <c:v>-3.7761369999999999</c:v>
                      </c:pt>
                      <c:pt idx="40428">
                        <c:v>-3.7738520000000002</c:v>
                      </c:pt>
                      <c:pt idx="40429">
                        <c:v>-3.771566</c:v>
                      </c:pt>
                      <c:pt idx="40430">
                        <c:v>-3.7692800000000002</c:v>
                      </c:pt>
                      <c:pt idx="40431">
                        <c:v>-3.766994</c:v>
                      </c:pt>
                      <c:pt idx="40432">
                        <c:v>-3.7647089999999999</c:v>
                      </c:pt>
                      <c:pt idx="40433">
                        <c:v>-3.7624230000000001</c:v>
                      </c:pt>
                      <c:pt idx="40434">
                        <c:v>-3.7601369999999998</c:v>
                      </c:pt>
                      <c:pt idx="40435">
                        <c:v>-3.7578520000000002</c:v>
                      </c:pt>
                      <c:pt idx="40436">
                        <c:v>-3.755566</c:v>
                      </c:pt>
                      <c:pt idx="40437">
                        <c:v>-3.7532800000000002</c:v>
                      </c:pt>
                      <c:pt idx="40438">
                        <c:v>-3.7509939999999999</c:v>
                      </c:pt>
                      <c:pt idx="40439">
                        <c:v>-3.7487089999999998</c:v>
                      </c:pt>
                      <c:pt idx="40440">
                        <c:v>-3.7464230000000001</c:v>
                      </c:pt>
                      <c:pt idx="40441">
                        <c:v>-3.7441369999999998</c:v>
                      </c:pt>
                      <c:pt idx="40442">
                        <c:v>-3.7418520000000002</c:v>
                      </c:pt>
                      <c:pt idx="40443">
                        <c:v>-3.7395659999999999</c:v>
                      </c:pt>
                      <c:pt idx="40444">
                        <c:v>-3.7372800000000002</c:v>
                      </c:pt>
                      <c:pt idx="40445">
                        <c:v>-3.7349950000000001</c:v>
                      </c:pt>
                      <c:pt idx="40446">
                        <c:v>-3.7327089999999998</c:v>
                      </c:pt>
                      <c:pt idx="40447">
                        <c:v>-3.730423</c:v>
                      </c:pt>
                      <c:pt idx="40448">
                        <c:v>-3.7281369999999998</c:v>
                      </c:pt>
                      <c:pt idx="40449">
                        <c:v>-3.7258520000000002</c:v>
                      </c:pt>
                      <c:pt idx="40450">
                        <c:v>-3.7235659999999999</c:v>
                      </c:pt>
                      <c:pt idx="40451">
                        <c:v>-3.7212800000000001</c:v>
                      </c:pt>
                      <c:pt idx="40452">
                        <c:v>-3.7189950000000001</c:v>
                      </c:pt>
                      <c:pt idx="40453">
                        <c:v>-3.7167089999999998</c:v>
                      </c:pt>
                      <c:pt idx="40454">
                        <c:v>-3.714423</c:v>
                      </c:pt>
                      <c:pt idx="40455">
                        <c:v>-3.7121369999999998</c:v>
                      </c:pt>
                      <c:pt idx="40456">
                        <c:v>-3.7098520000000001</c:v>
                      </c:pt>
                      <c:pt idx="40457">
                        <c:v>-3.7075659999999999</c:v>
                      </c:pt>
                      <c:pt idx="40458">
                        <c:v>-3.7052800000000001</c:v>
                      </c:pt>
                      <c:pt idx="40459">
                        <c:v>-3.702995</c:v>
                      </c:pt>
                      <c:pt idx="40460">
                        <c:v>-3.7007089999999998</c:v>
                      </c:pt>
                      <c:pt idx="40461">
                        <c:v>-3.698423</c:v>
                      </c:pt>
                      <c:pt idx="40462">
                        <c:v>-3.6961369999999998</c:v>
                      </c:pt>
                      <c:pt idx="40463">
                        <c:v>-3.6938520000000001</c:v>
                      </c:pt>
                      <c:pt idx="40464">
                        <c:v>-3.6915659999999999</c:v>
                      </c:pt>
                      <c:pt idx="40465">
                        <c:v>-3.6892800000000001</c:v>
                      </c:pt>
                      <c:pt idx="40466">
                        <c:v>-3.686995</c:v>
                      </c:pt>
                      <c:pt idx="40467">
                        <c:v>-3.6847089999999998</c:v>
                      </c:pt>
                      <c:pt idx="40468">
                        <c:v>-3.682423</c:v>
                      </c:pt>
                      <c:pt idx="40469">
                        <c:v>-3.6801370000000002</c:v>
                      </c:pt>
                      <c:pt idx="40470">
                        <c:v>-3.6778520000000001</c:v>
                      </c:pt>
                      <c:pt idx="40471">
                        <c:v>-3.6755659999999999</c:v>
                      </c:pt>
                      <c:pt idx="40472">
                        <c:v>-3.6732800000000001</c:v>
                      </c:pt>
                      <c:pt idx="40473">
                        <c:v>-3.670995</c:v>
                      </c:pt>
                      <c:pt idx="40474">
                        <c:v>-3.6687090000000002</c:v>
                      </c:pt>
                      <c:pt idx="40475">
                        <c:v>-3.666423</c:v>
                      </c:pt>
                      <c:pt idx="40476">
                        <c:v>-3.6641370000000002</c:v>
                      </c:pt>
                      <c:pt idx="40477">
                        <c:v>-3.6618520000000001</c:v>
                      </c:pt>
                      <c:pt idx="40478">
                        <c:v>-3.6595659999999999</c:v>
                      </c:pt>
                      <c:pt idx="40479">
                        <c:v>-3.6572800000000001</c:v>
                      </c:pt>
                      <c:pt idx="40480">
                        <c:v>-3.6549939999999999</c:v>
                      </c:pt>
                      <c:pt idx="40481">
                        <c:v>-3.6527090000000002</c:v>
                      </c:pt>
                      <c:pt idx="40482">
                        <c:v>-3.650423</c:v>
                      </c:pt>
                      <c:pt idx="40483">
                        <c:v>-3.6481370000000002</c:v>
                      </c:pt>
                      <c:pt idx="40484">
                        <c:v>-3.6458520000000001</c:v>
                      </c:pt>
                      <c:pt idx="40485">
                        <c:v>-3.6435659999999999</c:v>
                      </c:pt>
                      <c:pt idx="40486">
                        <c:v>-3.6412800000000001</c:v>
                      </c:pt>
                      <c:pt idx="40487">
                        <c:v>-3.6389939999999998</c:v>
                      </c:pt>
                      <c:pt idx="40488">
                        <c:v>-3.6367090000000002</c:v>
                      </c:pt>
                      <c:pt idx="40489">
                        <c:v>-3.634423</c:v>
                      </c:pt>
                      <c:pt idx="40490">
                        <c:v>-3.6321370000000002</c:v>
                      </c:pt>
                      <c:pt idx="40491">
                        <c:v>-3.6298520000000001</c:v>
                      </c:pt>
                      <c:pt idx="40492">
                        <c:v>-3.6275659999999998</c:v>
                      </c:pt>
                      <c:pt idx="40493">
                        <c:v>-3.6252800000000001</c:v>
                      </c:pt>
                      <c:pt idx="40494">
                        <c:v>-3.6229939999999998</c:v>
                      </c:pt>
                      <c:pt idx="40495">
                        <c:v>-3.6207090000000002</c:v>
                      </c:pt>
                      <c:pt idx="40496">
                        <c:v>-3.6184229999999999</c:v>
                      </c:pt>
                      <c:pt idx="40497">
                        <c:v>-3.6161379999999999</c:v>
                      </c:pt>
                      <c:pt idx="40498">
                        <c:v>-3.6138520000000001</c:v>
                      </c:pt>
                      <c:pt idx="40499">
                        <c:v>-3.6115659999999998</c:v>
                      </c:pt>
                      <c:pt idx="40500">
                        <c:v>-3.60928</c:v>
                      </c:pt>
                      <c:pt idx="40501">
                        <c:v>-3.606995</c:v>
                      </c:pt>
                      <c:pt idx="40502">
                        <c:v>-3.6047090000000002</c:v>
                      </c:pt>
                      <c:pt idx="40503">
                        <c:v>-3.6024229999999999</c:v>
                      </c:pt>
                      <c:pt idx="40504">
                        <c:v>-3.6001370000000001</c:v>
                      </c:pt>
                      <c:pt idx="40505">
                        <c:v>-3.5978520000000001</c:v>
                      </c:pt>
                      <c:pt idx="40506">
                        <c:v>-3.5955659999999998</c:v>
                      </c:pt>
                      <c:pt idx="40507">
                        <c:v>-3.59328</c:v>
                      </c:pt>
                      <c:pt idx="40508">
                        <c:v>-3.5909949999999999</c:v>
                      </c:pt>
                      <c:pt idx="40509">
                        <c:v>-3.5887090000000001</c:v>
                      </c:pt>
                      <c:pt idx="40510">
                        <c:v>-3.5864229999999999</c:v>
                      </c:pt>
                      <c:pt idx="40511">
                        <c:v>-3.5841370000000001</c:v>
                      </c:pt>
                      <c:pt idx="40512">
                        <c:v>-3.581852</c:v>
                      </c:pt>
                      <c:pt idx="40513">
                        <c:v>-3.5795659999999998</c:v>
                      </c:pt>
                      <c:pt idx="40514">
                        <c:v>-3.57728</c:v>
                      </c:pt>
                      <c:pt idx="40515">
                        <c:v>-3.5749949999999999</c:v>
                      </c:pt>
                      <c:pt idx="40516">
                        <c:v>-3.5727090000000001</c:v>
                      </c:pt>
                      <c:pt idx="40517">
                        <c:v>-3.5704229999999999</c:v>
                      </c:pt>
                      <c:pt idx="40518">
                        <c:v>-3.5681370000000001</c:v>
                      </c:pt>
                      <c:pt idx="40519">
                        <c:v>-3.565852</c:v>
                      </c:pt>
                      <c:pt idx="40520">
                        <c:v>-3.5635659999999998</c:v>
                      </c:pt>
                      <c:pt idx="40521">
                        <c:v>-3.56128</c:v>
                      </c:pt>
                      <c:pt idx="40522">
                        <c:v>-3.5589949999999999</c:v>
                      </c:pt>
                      <c:pt idx="40523">
                        <c:v>-3.5567090000000001</c:v>
                      </c:pt>
                      <c:pt idx="40524">
                        <c:v>-3.5544229999999999</c:v>
                      </c:pt>
                      <c:pt idx="40525">
                        <c:v>-3.5521370000000001</c:v>
                      </c:pt>
                      <c:pt idx="40526">
                        <c:v>-3.549852</c:v>
                      </c:pt>
                      <c:pt idx="40527">
                        <c:v>-3.5475660000000002</c:v>
                      </c:pt>
                      <c:pt idx="40528">
                        <c:v>-3.54528</c:v>
                      </c:pt>
                      <c:pt idx="40529">
                        <c:v>-3.5429940000000002</c:v>
                      </c:pt>
                      <c:pt idx="40530">
                        <c:v>-3.5407090000000001</c:v>
                      </c:pt>
                      <c:pt idx="40531">
                        <c:v>-3.5384229999999999</c:v>
                      </c:pt>
                      <c:pt idx="40532">
                        <c:v>-3.5361370000000001</c:v>
                      </c:pt>
                      <c:pt idx="40533">
                        <c:v>-3.533852</c:v>
                      </c:pt>
                      <c:pt idx="40534">
                        <c:v>-3.5315660000000002</c:v>
                      </c:pt>
                      <c:pt idx="40535">
                        <c:v>-3.52928</c:v>
                      </c:pt>
                      <c:pt idx="40536">
                        <c:v>-3.5269940000000002</c:v>
                      </c:pt>
                      <c:pt idx="40537">
                        <c:v>-3.5247090000000001</c:v>
                      </c:pt>
                      <c:pt idx="40538">
                        <c:v>-3.5224229999999999</c:v>
                      </c:pt>
                      <c:pt idx="40539">
                        <c:v>-3.5201370000000001</c:v>
                      </c:pt>
                      <c:pt idx="40540">
                        <c:v>-3.517852</c:v>
                      </c:pt>
                      <c:pt idx="40541">
                        <c:v>-3.5155660000000002</c:v>
                      </c:pt>
                      <c:pt idx="40542">
                        <c:v>-3.51328</c:v>
                      </c:pt>
                      <c:pt idx="40543">
                        <c:v>-3.5109940000000002</c:v>
                      </c:pt>
                      <c:pt idx="40544">
                        <c:v>-3.5087090000000001</c:v>
                      </c:pt>
                      <c:pt idx="40545">
                        <c:v>-3.5064229999999998</c:v>
                      </c:pt>
                      <c:pt idx="40546">
                        <c:v>-3.5041370000000001</c:v>
                      </c:pt>
                      <c:pt idx="40547">
                        <c:v>-3.501852</c:v>
                      </c:pt>
                      <c:pt idx="40548">
                        <c:v>-3.4995660000000002</c:v>
                      </c:pt>
                      <c:pt idx="40549">
                        <c:v>-3.4972799999999999</c:v>
                      </c:pt>
                      <c:pt idx="40550">
                        <c:v>-3.4949949999999999</c:v>
                      </c:pt>
                      <c:pt idx="40551">
                        <c:v>-3.4927090000000001</c:v>
                      </c:pt>
                      <c:pt idx="40552">
                        <c:v>-3.4904229999999998</c:v>
                      </c:pt>
                      <c:pt idx="40553">
                        <c:v>-3.488137</c:v>
                      </c:pt>
                      <c:pt idx="40554">
                        <c:v>-3.485852</c:v>
                      </c:pt>
                      <c:pt idx="40555">
                        <c:v>-3.4835660000000002</c:v>
                      </c:pt>
                      <c:pt idx="40556">
                        <c:v>-3.4812799999999999</c:v>
                      </c:pt>
                      <c:pt idx="40557">
                        <c:v>-3.4789949999999998</c:v>
                      </c:pt>
                      <c:pt idx="40558">
                        <c:v>-3.476709</c:v>
                      </c:pt>
                      <c:pt idx="40559">
                        <c:v>-3.4744229999999998</c:v>
                      </c:pt>
                      <c:pt idx="40560">
                        <c:v>-3.472137</c:v>
                      </c:pt>
                      <c:pt idx="40561">
                        <c:v>-3.4698519999999999</c:v>
                      </c:pt>
                      <c:pt idx="40562">
                        <c:v>-3.4675660000000001</c:v>
                      </c:pt>
                      <c:pt idx="40563">
                        <c:v>-3.4652799999999999</c:v>
                      </c:pt>
                      <c:pt idx="40564">
                        <c:v>-3.4629949999999998</c:v>
                      </c:pt>
                      <c:pt idx="40565">
                        <c:v>-3.460709</c:v>
                      </c:pt>
                      <c:pt idx="40566">
                        <c:v>-3.4584229999999998</c:v>
                      </c:pt>
                      <c:pt idx="40567">
                        <c:v>-3.456137</c:v>
                      </c:pt>
                      <c:pt idx="40568">
                        <c:v>-3.4538519999999999</c:v>
                      </c:pt>
                      <c:pt idx="40569">
                        <c:v>-3.4515660000000001</c:v>
                      </c:pt>
                      <c:pt idx="40570">
                        <c:v>-3.4492799999999999</c:v>
                      </c:pt>
                      <c:pt idx="40571">
                        <c:v>-3.4469949999999998</c:v>
                      </c:pt>
                      <c:pt idx="40572">
                        <c:v>-3.444709</c:v>
                      </c:pt>
                      <c:pt idx="40573">
                        <c:v>-3.4424229999999998</c:v>
                      </c:pt>
                      <c:pt idx="40574">
                        <c:v>-3.440137</c:v>
                      </c:pt>
                      <c:pt idx="40575">
                        <c:v>-3.4378519999999999</c:v>
                      </c:pt>
                      <c:pt idx="40576">
                        <c:v>-3.4355660000000001</c:v>
                      </c:pt>
                      <c:pt idx="40577">
                        <c:v>-3.4332799999999999</c:v>
                      </c:pt>
                      <c:pt idx="40578">
                        <c:v>-3.4309949999999998</c:v>
                      </c:pt>
                      <c:pt idx="40579">
                        <c:v>-3.428709</c:v>
                      </c:pt>
                      <c:pt idx="40580">
                        <c:v>-3.4264230000000002</c:v>
                      </c:pt>
                      <c:pt idx="40581">
                        <c:v>-3.424137</c:v>
                      </c:pt>
                      <c:pt idx="40582">
                        <c:v>-3.4218519999999999</c:v>
                      </c:pt>
                      <c:pt idx="40583">
                        <c:v>-3.4195660000000001</c:v>
                      </c:pt>
                      <c:pt idx="40584">
                        <c:v>-3.4172799999999999</c:v>
                      </c:pt>
                      <c:pt idx="40585">
                        <c:v>-3.4149940000000001</c:v>
                      </c:pt>
                      <c:pt idx="40586">
                        <c:v>-3.412709</c:v>
                      </c:pt>
                      <c:pt idx="40587">
                        <c:v>-3.4104230000000002</c:v>
                      </c:pt>
                      <c:pt idx="40588">
                        <c:v>-3.408137</c:v>
                      </c:pt>
                      <c:pt idx="40589">
                        <c:v>-3.4058519999999999</c:v>
                      </c:pt>
                      <c:pt idx="40590">
                        <c:v>-3.4035660000000001</c:v>
                      </c:pt>
                      <c:pt idx="40591">
                        <c:v>-3.4012799999999999</c:v>
                      </c:pt>
                      <c:pt idx="40592">
                        <c:v>-3.3989940000000001</c:v>
                      </c:pt>
                      <c:pt idx="40593">
                        <c:v>-3.396709</c:v>
                      </c:pt>
                      <c:pt idx="40594">
                        <c:v>-3.3944230000000002</c:v>
                      </c:pt>
                      <c:pt idx="40595">
                        <c:v>-3.392137</c:v>
                      </c:pt>
                      <c:pt idx="40596">
                        <c:v>-3.3898519999999999</c:v>
                      </c:pt>
                      <c:pt idx="40597">
                        <c:v>-3.3875660000000001</c:v>
                      </c:pt>
                      <c:pt idx="40598">
                        <c:v>-3.3852799999999998</c:v>
                      </c:pt>
                      <c:pt idx="40599">
                        <c:v>-3.3829940000000001</c:v>
                      </c:pt>
                      <c:pt idx="40600">
                        <c:v>-3.380709</c:v>
                      </c:pt>
                      <c:pt idx="40601">
                        <c:v>-3.3784230000000002</c:v>
                      </c:pt>
                      <c:pt idx="40602">
                        <c:v>-3.3761369999999999</c:v>
                      </c:pt>
                      <c:pt idx="40603">
                        <c:v>-3.3738519999999999</c:v>
                      </c:pt>
                      <c:pt idx="40604">
                        <c:v>-3.3715660000000001</c:v>
                      </c:pt>
                      <c:pt idx="40605">
                        <c:v>-3.3692799999999998</c:v>
                      </c:pt>
                      <c:pt idx="40606">
                        <c:v>-3.3669950000000002</c:v>
                      </c:pt>
                      <c:pt idx="40607">
                        <c:v>-3.3647089999999999</c:v>
                      </c:pt>
                      <c:pt idx="40608">
                        <c:v>-3.3624230000000002</c:v>
                      </c:pt>
                      <c:pt idx="40609">
                        <c:v>-3.3601369999999999</c:v>
                      </c:pt>
                      <c:pt idx="40610">
                        <c:v>-3.3578519999999998</c:v>
                      </c:pt>
                      <c:pt idx="40611">
                        <c:v>-3.355566</c:v>
                      </c:pt>
                      <c:pt idx="40612">
                        <c:v>-3.3532799999999998</c:v>
                      </c:pt>
                      <c:pt idx="40613">
                        <c:v>-3.3509950000000002</c:v>
                      </c:pt>
                      <c:pt idx="40614">
                        <c:v>-3.3487089999999999</c:v>
                      </c:pt>
                      <c:pt idx="40615">
                        <c:v>-3.3464230000000001</c:v>
                      </c:pt>
                      <c:pt idx="40616">
                        <c:v>-3.3441369999999999</c:v>
                      </c:pt>
                      <c:pt idx="40617">
                        <c:v>-3.3418519999999998</c:v>
                      </c:pt>
                      <c:pt idx="40618">
                        <c:v>-3.339566</c:v>
                      </c:pt>
                      <c:pt idx="40619">
                        <c:v>-3.3372799999999998</c:v>
                      </c:pt>
                      <c:pt idx="40620">
                        <c:v>-3.3349950000000002</c:v>
                      </c:pt>
                      <c:pt idx="40621">
                        <c:v>-3.3327089999999999</c:v>
                      </c:pt>
                      <c:pt idx="40622">
                        <c:v>-3.3304230000000001</c:v>
                      </c:pt>
                      <c:pt idx="40623">
                        <c:v>-3.3281369999999999</c:v>
                      </c:pt>
                      <c:pt idx="40624">
                        <c:v>-3.3258519999999998</c:v>
                      </c:pt>
                      <c:pt idx="40625">
                        <c:v>-3.323566</c:v>
                      </c:pt>
                      <c:pt idx="40626">
                        <c:v>-3.3212799999999998</c:v>
                      </c:pt>
                      <c:pt idx="40627">
                        <c:v>-3.3189950000000001</c:v>
                      </c:pt>
                      <c:pt idx="40628">
                        <c:v>-3.3167089999999999</c:v>
                      </c:pt>
                      <c:pt idx="40629">
                        <c:v>-3.3144230000000001</c:v>
                      </c:pt>
                      <c:pt idx="40630">
                        <c:v>-3.3121369999999999</c:v>
                      </c:pt>
                      <c:pt idx="40631">
                        <c:v>-3.3098519999999998</c:v>
                      </c:pt>
                      <c:pt idx="40632">
                        <c:v>-3.307566</c:v>
                      </c:pt>
                      <c:pt idx="40633">
                        <c:v>-3.3052800000000002</c:v>
                      </c:pt>
                      <c:pt idx="40634">
                        <c:v>-3.302994</c:v>
                      </c:pt>
                      <c:pt idx="40635">
                        <c:v>-3.3007089999999999</c:v>
                      </c:pt>
                      <c:pt idx="40636">
                        <c:v>-3.2984230000000001</c:v>
                      </c:pt>
                      <c:pt idx="40637">
                        <c:v>-3.2961369999999999</c:v>
                      </c:pt>
                      <c:pt idx="40638">
                        <c:v>-3.2938519999999998</c:v>
                      </c:pt>
                      <c:pt idx="40639">
                        <c:v>-3.291566</c:v>
                      </c:pt>
                      <c:pt idx="40640">
                        <c:v>-3.2892800000000002</c:v>
                      </c:pt>
                      <c:pt idx="40641">
                        <c:v>-3.286994</c:v>
                      </c:pt>
                      <c:pt idx="40642">
                        <c:v>-3.2847089999999999</c:v>
                      </c:pt>
                      <c:pt idx="40643">
                        <c:v>-3.2824230000000001</c:v>
                      </c:pt>
                      <c:pt idx="40644">
                        <c:v>-3.2801369999999999</c:v>
                      </c:pt>
                      <c:pt idx="40645">
                        <c:v>-3.2778520000000002</c:v>
                      </c:pt>
                      <c:pt idx="40646">
                        <c:v>-3.275566</c:v>
                      </c:pt>
                      <c:pt idx="40647">
                        <c:v>-3.2732800000000002</c:v>
                      </c:pt>
                      <c:pt idx="40648">
                        <c:v>-3.270994</c:v>
                      </c:pt>
                      <c:pt idx="40649">
                        <c:v>-3.2687089999999999</c:v>
                      </c:pt>
                      <c:pt idx="40650">
                        <c:v>-3.2664230000000001</c:v>
                      </c:pt>
                      <c:pt idx="40651">
                        <c:v>-3.264138</c:v>
                      </c:pt>
                      <c:pt idx="40652">
                        <c:v>-3.2618520000000002</c:v>
                      </c:pt>
                      <c:pt idx="40653">
                        <c:v>-3.259566</c:v>
                      </c:pt>
                      <c:pt idx="40654">
                        <c:v>-3.2572800000000002</c:v>
                      </c:pt>
                      <c:pt idx="40655">
                        <c:v>-3.2549950000000001</c:v>
                      </c:pt>
                      <c:pt idx="40656">
                        <c:v>-3.2527089999999999</c:v>
                      </c:pt>
                      <c:pt idx="40657">
                        <c:v>-3.2504230000000001</c:v>
                      </c:pt>
                      <c:pt idx="40658">
                        <c:v>-3.2481369999999998</c:v>
                      </c:pt>
                      <c:pt idx="40659">
                        <c:v>-3.2458520000000002</c:v>
                      </c:pt>
                      <c:pt idx="40660">
                        <c:v>-3.2435659999999999</c:v>
                      </c:pt>
                      <c:pt idx="40661">
                        <c:v>-3.2412800000000002</c:v>
                      </c:pt>
                      <c:pt idx="40662">
                        <c:v>-3.2389950000000001</c:v>
                      </c:pt>
                      <c:pt idx="40663">
                        <c:v>-3.2367089999999998</c:v>
                      </c:pt>
                      <c:pt idx="40664">
                        <c:v>-3.234423</c:v>
                      </c:pt>
                      <c:pt idx="40665">
                        <c:v>-3.2321369999999998</c:v>
                      </c:pt>
                      <c:pt idx="40666">
                        <c:v>-3.2298520000000002</c:v>
                      </c:pt>
                      <c:pt idx="40667">
                        <c:v>-3.2275659999999999</c:v>
                      </c:pt>
                      <c:pt idx="40668">
                        <c:v>-3.2252800000000001</c:v>
                      </c:pt>
                      <c:pt idx="40669">
                        <c:v>-3.2229950000000001</c:v>
                      </c:pt>
                      <c:pt idx="40670">
                        <c:v>-3.2207089999999998</c:v>
                      </c:pt>
                      <c:pt idx="40671">
                        <c:v>-3.218423</c:v>
                      </c:pt>
                      <c:pt idx="40672">
                        <c:v>-3.2161369999999998</c:v>
                      </c:pt>
                      <c:pt idx="40673">
                        <c:v>-3.2138520000000002</c:v>
                      </c:pt>
                      <c:pt idx="40674">
                        <c:v>-3.2115659999999999</c:v>
                      </c:pt>
                      <c:pt idx="40675">
                        <c:v>-3.2092800000000001</c:v>
                      </c:pt>
                      <c:pt idx="40676">
                        <c:v>-3.206995</c:v>
                      </c:pt>
                      <c:pt idx="40677">
                        <c:v>-3.2047089999999998</c:v>
                      </c:pt>
                      <c:pt idx="40678">
                        <c:v>-3.202423</c:v>
                      </c:pt>
                      <c:pt idx="40679">
                        <c:v>-3.2001369999999998</c:v>
                      </c:pt>
                      <c:pt idx="40680">
                        <c:v>-3.1978520000000001</c:v>
                      </c:pt>
                      <c:pt idx="40681">
                        <c:v>-3.1955659999999999</c:v>
                      </c:pt>
                      <c:pt idx="40682">
                        <c:v>-3.1932800000000001</c:v>
                      </c:pt>
                      <c:pt idx="40683">
                        <c:v>-3.190995</c:v>
                      </c:pt>
                      <c:pt idx="40684">
                        <c:v>-3.1887089999999998</c:v>
                      </c:pt>
                      <c:pt idx="40685">
                        <c:v>-3.186423</c:v>
                      </c:pt>
                      <c:pt idx="40686">
                        <c:v>-3.1841370000000002</c:v>
                      </c:pt>
                      <c:pt idx="40687">
                        <c:v>-3.1818520000000001</c:v>
                      </c:pt>
                      <c:pt idx="40688">
                        <c:v>-3.1795659999999999</c:v>
                      </c:pt>
                      <c:pt idx="40689">
                        <c:v>-3.1772800000000001</c:v>
                      </c:pt>
                      <c:pt idx="40690">
                        <c:v>-3.1749939999999999</c:v>
                      </c:pt>
                      <c:pt idx="40691">
                        <c:v>-3.1727089999999998</c:v>
                      </c:pt>
                      <c:pt idx="40692">
                        <c:v>-3.170423</c:v>
                      </c:pt>
                      <c:pt idx="40693">
                        <c:v>-3.1681370000000002</c:v>
                      </c:pt>
                      <c:pt idx="40694">
                        <c:v>-3.1658520000000001</c:v>
                      </c:pt>
                      <c:pt idx="40695">
                        <c:v>-3.1635659999999999</c:v>
                      </c:pt>
                      <c:pt idx="40696">
                        <c:v>-3.1612800000000001</c:v>
                      </c:pt>
                      <c:pt idx="40697">
                        <c:v>-3.1589939999999999</c:v>
                      </c:pt>
                      <c:pt idx="40698">
                        <c:v>-3.1567090000000002</c:v>
                      </c:pt>
                      <c:pt idx="40699">
                        <c:v>-3.154423</c:v>
                      </c:pt>
                      <c:pt idx="40700">
                        <c:v>-3.1521370000000002</c:v>
                      </c:pt>
                      <c:pt idx="40701">
                        <c:v>-3.1498520000000001</c:v>
                      </c:pt>
                      <c:pt idx="40702">
                        <c:v>-3.1475659999999999</c:v>
                      </c:pt>
                      <c:pt idx="40703">
                        <c:v>-3.1452800000000001</c:v>
                      </c:pt>
                      <c:pt idx="40704">
                        <c:v>-3.142995</c:v>
                      </c:pt>
                      <c:pt idx="40705">
                        <c:v>-3.1407090000000002</c:v>
                      </c:pt>
                      <c:pt idx="40706">
                        <c:v>-3.138423</c:v>
                      </c:pt>
                      <c:pt idx="40707">
                        <c:v>-3.1361370000000002</c:v>
                      </c:pt>
                      <c:pt idx="40708">
                        <c:v>-3.1338520000000001</c:v>
                      </c:pt>
                      <c:pt idx="40709">
                        <c:v>-3.1315659999999998</c:v>
                      </c:pt>
                      <c:pt idx="40710">
                        <c:v>-3.1292800000000001</c:v>
                      </c:pt>
                      <c:pt idx="40711">
                        <c:v>-3.126995</c:v>
                      </c:pt>
                      <c:pt idx="40712">
                        <c:v>-3.1247090000000002</c:v>
                      </c:pt>
                      <c:pt idx="40713">
                        <c:v>-3.1224229999999999</c:v>
                      </c:pt>
                      <c:pt idx="40714">
                        <c:v>-3.1201370000000002</c:v>
                      </c:pt>
                      <c:pt idx="40715">
                        <c:v>-3.1178520000000001</c:v>
                      </c:pt>
                      <c:pt idx="40716">
                        <c:v>-3.1155659999999998</c:v>
                      </c:pt>
                      <c:pt idx="40717">
                        <c:v>-3.11328</c:v>
                      </c:pt>
                      <c:pt idx="40718">
                        <c:v>-3.110995</c:v>
                      </c:pt>
                      <c:pt idx="40719">
                        <c:v>-3.1087090000000002</c:v>
                      </c:pt>
                      <c:pt idx="40720">
                        <c:v>-3.1064229999999999</c:v>
                      </c:pt>
                      <c:pt idx="40721">
                        <c:v>-3.1041370000000001</c:v>
                      </c:pt>
                      <c:pt idx="40722">
                        <c:v>-3.1018520000000001</c:v>
                      </c:pt>
                      <c:pt idx="40723">
                        <c:v>-3.0995659999999998</c:v>
                      </c:pt>
                      <c:pt idx="40724">
                        <c:v>-3.09728</c:v>
                      </c:pt>
                      <c:pt idx="40725">
                        <c:v>-3.0949949999999999</c:v>
                      </c:pt>
                      <c:pt idx="40726">
                        <c:v>-3.0927090000000002</c:v>
                      </c:pt>
                      <c:pt idx="40727">
                        <c:v>-3.0904229999999999</c:v>
                      </c:pt>
                      <c:pt idx="40728">
                        <c:v>-3.0881370000000001</c:v>
                      </c:pt>
                      <c:pt idx="40729">
                        <c:v>-3.085852</c:v>
                      </c:pt>
                      <c:pt idx="40730">
                        <c:v>-3.0835659999999998</c:v>
                      </c:pt>
                      <c:pt idx="40731">
                        <c:v>-3.08128</c:v>
                      </c:pt>
                      <c:pt idx="40732">
                        <c:v>-3.0789949999999999</c:v>
                      </c:pt>
                      <c:pt idx="40733">
                        <c:v>-3.0767090000000001</c:v>
                      </c:pt>
                      <c:pt idx="40734">
                        <c:v>-3.0744229999999999</c:v>
                      </c:pt>
                      <c:pt idx="40735">
                        <c:v>-3.0721370000000001</c:v>
                      </c:pt>
                      <c:pt idx="40736">
                        <c:v>-3.069852</c:v>
                      </c:pt>
                      <c:pt idx="40737">
                        <c:v>-3.0675659999999998</c:v>
                      </c:pt>
                      <c:pt idx="40738">
                        <c:v>-3.06528</c:v>
                      </c:pt>
                      <c:pt idx="40739">
                        <c:v>-3.0629940000000002</c:v>
                      </c:pt>
                      <c:pt idx="40740">
                        <c:v>-3.0607090000000001</c:v>
                      </c:pt>
                      <c:pt idx="40741">
                        <c:v>-3.0584229999999999</c:v>
                      </c:pt>
                      <c:pt idx="40742">
                        <c:v>-3.0561370000000001</c:v>
                      </c:pt>
                      <c:pt idx="40743">
                        <c:v>-3.053852</c:v>
                      </c:pt>
                      <c:pt idx="40744">
                        <c:v>-3.0515659999999998</c:v>
                      </c:pt>
                      <c:pt idx="40745">
                        <c:v>-3.04928</c:v>
                      </c:pt>
                      <c:pt idx="40746">
                        <c:v>-3.0469940000000002</c:v>
                      </c:pt>
                      <c:pt idx="40747">
                        <c:v>-3.0447090000000001</c:v>
                      </c:pt>
                      <c:pt idx="40748">
                        <c:v>-3.0424229999999999</c:v>
                      </c:pt>
                      <c:pt idx="40749">
                        <c:v>-3.0401370000000001</c:v>
                      </c:pt>
                      <c:pt idx="40750">
                        <c:v>-3.037852</c:v>
                      </c:pt>
                      <c:pt idx="40751">
                        <c:v>-3.0355660000000002</c:v>
                      </c:pt>
                      <c:pt idx="40752">
                        <c:v>-3.03328</c:v>
                      </c:pt>
                      <c:pt idx="40753">
                        <c:v>-3.0309940000000002</c:v>
                      </c:pt>
                      <c:pt idx="40754">
                        <c:v>-3.0287090000000001</c:v>
                      </c:pt>
                      <c:pt idx="40755">
                        <c:v>-3.0264229999999999</c:v>
                      </c:pt>
                      <c:pt idx="40756">
                        <c:v>-3.0241370000000001</c:v>
                      </c:pt>
                      <c:pt idx="40757">
                        <c:v>-3.021852</c:v>
                      </c:pt>
                      <c:pt idx="40758">
                        <c:v>-3.0195660000000002</c:v>
                      </c:pt>
                      <c:pt idx="40759">
                        <c:v>-3.01728</c:v>
                      </c:pt>
                      <c:pt idx="40760">
                        <c:v>-3.0149949999999999</c:v>
                      </c:pt>
                      <c:pt idx="40761">
                        <c:v>-3.0127090000000001</c:v>
                      </c:pt>
                      <c:pt idx="40762">
                        <c:v>-3.0104229999999998</c:v>
                      </c:pt>
                      <c:pt idx="40763">
                        <c:v>-3.0081370000000001</c:v>
                      </c:pt>
                      <c:pt idx="40764">
                        <c:v>-3.005852</c:v>
                      </c:pt>
                      <c:pt idx="40765">
                        <c:v>-3.0035660000000002</c:v>
                      </c:pt>
                      <c:pt idx="40766">
                        <c:v>-3.0012799999999999</c:v>
                      </c:pt>
                      <c:pt idx="40767">
                        <c:v>-2.9989949999999999</c:v>
                      </c:pt>
                      <c:pt idx="40768">
                        <c:v>-2.9967090000000001</c:v>
                      </c:pt>
                      <c:pt idx="40769">
                        <c:v>-2.9944229999999998</c:v>
                      </c:pt>
                      <c:pt idx="40770">
                        <c:v>-2.992137</c:v>
                      </c:pt>
                      <c:pt idx="40771">
                        <c:v>-2.989852</c:v>
                      </c:pt>
                      <c:pt idx="40772">
                        <c:v>-2.9875660000000002</c:v>
                      </c:pt>
                      <c:pt idx="40773">
                        <c:v>-2.9852799999999999</c:v>
                      </c:pt>
                      <c:pt idx="40774">
                        <c:v>-2.9829949999999998</c:v>
                      </c:pt>
                      <c:pt idx="40775">
                        <c:v>-2.9807090000000001</c:v>
                      </c:pt>
                      <c:pt idx="40776">
                        <c:v>-2.9784229999999998</c:v>
                      </c:pt>
                      <c:pt idx="40777">
                        <c:v>-2.976137</c:v>
                      </c:pt>
                      <c:pt idx="40778">
                        <c:v>-2.9738519999999999</c:v>
                      </c:pt>
                      <c:pt idx="40779">
                        <c:v>-2.9715660000000002</c:v>
                      </c:pt>
                      <c:pt idx="40780">
                        <c:v>-2.9692799999999999</c:v>
                      </c:pt>
                      <c:pt idx="40781">
                        <c:v>-2.9669949999999998</c:v>
                      </c:pt>
                      <c:pt idx="40782">
                        <c:v>-2.964709</c:v>
                      </c:pt>
                      <c:pt idx="40783">
                        <c:v>-2.9624229999999998</c:v>
                      </c:pt>
                      <c:pt idx="40784">
                        <c:v>-2.960137</c:v>
                      </c:pt>
                      <c:pt idx="40785">
                        <c:v>-2.9578519999999999</c:v>
                      </c:pt>
                      <c:pt idx="40786">
                        <c:v>-2.9555660000000001</c:v>
                      </c:pt>
                      <c:pt idx="40787">
                        <c:v>-2.9532799999999999</c:v>
                      </c:pt>
                      <c:pt idx="40788">
                        <c:v>-2.9509940000000001</c:v>
                      </c:pt>
                      <c:pt idx="40789">
                        <c:v>-2.948709</c:v>
                      </c:pt>
                      <c:pt idx="40790">
                        <c:v>-2.9464229999999998</c:v>
                      </c:pt>
                      <c:pt idx="40791">
                        <c:v>-2.944137</c:v>
                      </c:pt>
                      <c:pt idx="40792">
                        <c:v>-2.9418519999999999</c:v>
                      </c:pt>
                      <c:pt idx="40793">
                        <c:v>-2.9395660000000001</c:v>
                      </c:pt>
                      <c:pt idx="40794">
                        <c:v>-2.9372799999999999</c:v>
                      </c:pt>
                      <c:pt idx="40795">
                        <c:v>-2.9349940000000001</c:v>
                      </c:pt>
                      <c:pt idx="40796">
                        <c:v>-2.932709</c:v>
                      </c:pt>
                      <c:pt idx="40797">
                        <c:v>-2.9304230000000002</c:v>
                      </c:pt>
                      <c:pt idx="40798">
                        <c:v>-2.928137</c:v>
                      </c:pt>
                      <c:pt idx="40799">
                        <c:v>-2.9258519999999999</c:v>
                      </c:pt>
                      <c:pt idx="40800">
                        <c:v>-2.9235660000000001</c:v>
                      </c:pt>
                      <c:pt idx="40801">
                        <c:v>-2.9212799999999999</c:v>
                      </c:pt>
                      <c:pt idx="40802">
                        <c:v>-2.9189940000000001</c:v>
                      </c:pt>
                      <c:pt idx="40803">
                        <c:v>-2.916709</c:v>
                      </c:pt>
                      <c:pt idx="40804">
                        <c:v>-2.9144230000000002</c:v>
                      </c:pt>
                      <c:pt idx="40805">
                        <c:v>-2.912137</c:v>
                      </c:pt>
                      <c:pt idx="40806">
                        <c:v>-2.9098519999999999</c:v>
                      </c:pt>
                      <c:pt idx="40807">
                        <c:v>-2.9075660000000001</c:v>
                      </c:pt>
                      <c:pt idx="40808">
                        <c:v>-2.9052799999999999</c:v>
                      </c:pt>
                      <c:pt idx="40809">
                        <c:v>-2.9029950000000002</c:v>
                      </c:pt>
                      <c:pt idx="40810">
                        <c:v>-2.900709</c:v>
                      </c:pt>
                      <c:pt idx="40811">
                        <c:v>-2.8984230000000002</c:v>
                      </c:pt>
                      <c:pt idx="40812">
                        <c:v>-2.896137</c:v>
                      </c:pt>
                      <c:pt idx="40813">
                        <c:v>-2.8938519999999999</c:v>
                      </c:pt>
                      <c:pt idx="40814">
                        <c:v>-2.8915660000000001</c:v>
                      </c:pt>
                      <c:pt idx="40815">
                        <c:v>-2.8892799999999998</c:v>
                      </c:pt>
                      <c:pt idx="40816">
                        <c:v>-2.8869950000000002</c:v>
                      </c:pt>
                      <c:pt idx="40817">
                        <c:v>-2.884709</c:v>
                      </c:pt>
                      <c:pt idx="40818">
                        <c:v>-2.8824230000000002</c:v>
                      </c:pt>
                      <c:pt idx="40819">
                        <c:v>-2.8801369999999999</c:v>
                      </c:pt>
                      <c:pt idx="40820">
                        <c:v>-2.8778519999999999</c:v>
                      </c:pt>
                      <c:pt idx="40821">
                        <c:v>-2.8755660000000001</c:v>
                      </c:pt>
                      <c:pt idx="40822">
                        <c:v>-2.8732799999999998</c:v>
                      </c:pt>
                      <c:pt idx="40823">
                        <c:v>-2.8709950000000002</c:v>
                      </c:pt>
                      <c:pt idx="40824">
                        <c:v>-2.868709</c:v>
                      </c:pt>
                      <c:pt idx="40825">
                        <c:v>-2.8664230000000002</c:v>
                      </c:pt>
                      <c:pt idx="40826">
                        <c:v>-2.8641369999999999</c:v>
                      </c:pt>
                      <c:pt idx="40827">
                        <c:v>-2.8618519999999998</c:v>
                      </c:pt>
                      <c:pt idx="40828">
                        <c:v>-2.8595660000000001</c:v>
                      </c:pt>
                      <c:pt idx="40829">
                        <c:v>-2.8572799999999998</c:v>
                      </c:pt>
                      <c:pt idx="40830">
                        <c:v>-2.8549950000000002</c:v>
                      </c:pt>
                      <c:pt idx="40831">
                        <c:v>-2.8527089999999999</c:v>
                      </c:pt>
                      <c:pt idx="40832">
                        <c:v>-2.8504230000000002</c:v>
                      </c:pt>
                      <c:pt idx="40833">
                        <c:v>-2.8481369999999999</c:v>
                      </c:pt>
                      <c:pt idx="40834">
                        <c:v>-2.8458519999999998</c:v>
                      </c:pt>
                      <c:pt idx="40835">
                        <c:v>-2.843566</c:v>
                      </c:pt>
                      <c:pt idx="40836">
                        <c:v>-2.8412799999999998</c:v>
                      </c:pt>
                      <c:pt idx="40837">
                        <c:v>-2.8389950000000002</c:v>
                      </c:pt>
                      <c:pt idx="40838">
                        <c:v>-2.8367089999999999</c:v>
                      </c:pt>
                      <c:pt idx="40839">
                        <c:v>-2.8344230000000001</c:v>
                      </c:pt>
                      <c:pt idx="40840">
                        <c:v>-2.8321369999999999</c:v>
                      </c:pt>
                      <c:pt idx="40841">
                        <c:v>-2.8298519999999998</c:v>
                      </c:pt>
                      <c:pt idx="40842">
                        <c:v>-2.827566</c:v>
                      </c:pt>
                      <c:pt idx="40843">
                        <c:v>-2.8252799999999998</c:v>
                      </c:pt>
                      <c:pt idx="40844">
                        <c:v>-2.822994</c:v>
                      </c:pt>
                      <c:pt idx="40845">
                        <c:v>-2.8207089999999999</c:v>
                      </c:pt>
                      <c:pt idx="40846">
                        <c:v>-2.8184230000000001</c:v>
                      </c:pt>
                      <c:pt idx="40847">
                        <c:v>-2.8161369999999999</c:v>
                      </c:pt>
                      <c:pt idx="40848">
                        <c:v>-2.8138519999999998</c:v>
                      </c:pt>
                      <c:pt idx="40849">
                        <c:v>-2.811566</c:v>
                      </c:pt>
                      <c:pt idx="40850">
                        <c:v>-2.8092800000000002</c:v>
                      </c:pt>
                      <c:pt idx="40851">
                        <c:v>-2.806994</c:v>
                      </c:pt>
                      <c:pt idx="40852">
                        <c:v>-2.8047089999999999</c:v>
                      </c:pt>
                      <c:pt idx="40853">
                        <c:v>-2.8024230000000001</c:v>
                      </c:pt>
                      <c:pt idx="40854">
                        <c:v>-2.8001369999999999</c:v>
                      </c:pt>
                      <c:pt idx="40855">
                        <c:v>-2.7978519999999998</c:v>
                      </c:pt>
                      <c:pt idx="40856">
                        <c:v>-2.795566</c:v>
                      </c:pt>
                      <c:pt idx="40857">
                        <c:v>-2.7932800000000002</c:v>
                      </c:pt>
                      <c:pt idx="40858">
                        <c:v>-2.7909950000000001</c:v>
                      </c:pt>
                      <c:pt idx="40859">
                        <c:v>-2.7887089999999999</c:v>
                      </c:pt>
                      <c:pt idx="40860">
                        <c:v>-2.7864230000000001</c:v>
                      </c:pt>
                      <c:pt idx="40861">
                        <c:v>-2.7841369999999999</c:v>
                      </c:pt>
                      <c:pt idx="40862">
                        <c:v>-2.7818520000000002</c:v>
                      </c:pt>
                      <c:pt idx="40863">
                        <c:v>-2.779566</c:v>
                      </c:pt>
                      <c:pt idx="40864">
                        <c:v>-2.7772800000000002</c:v>
                      </c:pt>
                      <c:pt idx="40865">
                        <c:v>-2.7749950000000001</c:v>
                      </c:pt>
                      <c:pt idx="40866">
                        <c:v>-2.7727089999999999</c:v>
                      </c:pt>
                      <c:pt idx="40867">
                        <c:v>-2.7704230000000001</c:v>
                      </c:pt>
                      <c:pt idx="40868">
                        <c:v>-2.7681369999999998</c:v>
                      </c:pt>
                      <c:pt idx="40869">
                        <c:v>-2.7658520000000002</c:v>
                      </c:pt>
                      <c:pt idx="40870">
                        <c:v>-2.763566</c:v>
                      </c:pt>
                      <c:pt idx="40871">
                        <c:v>-2.7612800000000002</c:v>
                      </c:pt>
                      <c:pt idx="40872">
                        <c:v>-2.7589950000000001</c:v>
                      </c:pt>
                      <c:pt idx="40873">
                        <c:v>-2.7567089999999999</c:v>
                      </c:pt>
                      <c:pt idx="40874">
                        <c:v>-2.7544230000000001</c:v>
                      </c:pt>
                      <c:pt idx="40875">
                        <c:v>-2.7521369999999998</c:v>
                      </c:pt>
                      <c:pt idx="40876">
                        <c:v>-2.7498520000000002</c:v>
                      </c:pt>
                      <c:pt idx="40877">
                        <c:v>-2.747566</c:v>
                      </c:pt>
                      <c:pt idx="40878">
                        <c:v>-2.7452800000000002</c:v>
                      </c:pt>
                      <c:pt idx="40879">
                        <c:v>-2.7429950000000001</c:v>
                      </c:pt>
                      <c:pt idx="40880">
                        <c:v>-2.7407089999999998</c:v>
                      </c:pt>
                      <c:pt idx="40881">
                        <c:v>-2.7384230000000001</c:v>
                      </c:pt>
                      <c:pt idx="40882">
                        <c:v>-2.7361369999999998</c:v>
                      </c:pt>
                      <c:pt idx="40883">
                        <c:v>-2.7338520000000002</c:v>
                      </c:pt>
                      <c:pt idx="40884">
                        <c:v>-2.7315659999999999</c:v>
                      </c:pt>
                      <c:pt idx="40885">
                        <c:v>-2.7292800000000002</c:v>
                      </c:pt>
                      <c:pt idx="40886">
                        <c:v>-2.7269950000000001</c:v>
                      </c:pt>
                      <c:pt idx="40887">
                        <c:v>-2.7247089999999998</c:v>
                      </c:pt>
                      <c:pt idx="40888">
                        <c:v>-2.722423</c:v>
                      </c:pt>
                      <c:pt idx="40889">
                        <c:v>-2.7201369999999998</c:v>
                      </c:pt>
                      <c:pt idx="40890">
                        <c:v>-2.7178520000000002</c:v>
                      </c:pt>
                      <c:pt idx="40891">
                        <c:v>-2.7155659999999999</c:v>
                      </c:pt>
                      <c:pt idx="40892">
                        <c:v>-2.7132800000000001</c:v>
                      </c:pt>
                      <c:pt idx="40893">
                        <c:v>-2.7109939999999999</c:v>
                      </c:pt>
                      <c:pt idx="40894">
                        <c:v>-2.7087089999999998</c:v>
                      </c:pt>
                      <c:pt idx="40895">
                        <c:v>-2.706423</c:v>
                      </c:pt>
                      <c:pt idx="40896">
                        <c:v>-2.7041369999999998</c:v>
                      </c:pt>
                      <c:pt idx="40897">
                        <c:v>-2.7018520000000001</c:v>
                      </c:pt>
                      <c:pt idx="40898">
                        <c:v>-2.6995659999999999</c:v>
                      </c:pt>
                      <c:pt idx="40899">
                        <c:v>-2.6972800000000001</c:v>
                      </c:pt>
                      <c:pt idx="40900">
                        <c:v>-2.6949939999999999</c:v>
                      </c:pt>
                      <c:pt idx="40901">
                        <c:v>-2.6927089999999998</c:v>
                      </c:pt>
                      <c:pt idx="40902">
                        <c:v>-2.690423</c:v>
                      </c:pt>
                      <c:pt idx="40903">
                        <c:v>-2.6881370000000002</c:v>
                      </c:pt>
                      <c:pt idx="40904">
                        <c:v>-2.6858520000000001</c:v>
                      </c:pt>
                      <c:pt idx="40905">
                        <c:v>-2.6835659999999999</c:v>
                      </c:pt>
                      <c:pt idx="40906">
                        <c:v>-2.6812800000000001</c:v>
                      </c:pt>
                      <c:pt idx="40907">
                        <c:v>-2.6789939999999999</c:v>
                      </c:pt>
                      <c:pt idx="40908">
                        <c:v>-2.6767089999999998</c:v>
                      </c:pt>
                      <c:pt idx="40909">
                        <c:v>-2.674423</c:v>
                      </c:pt>
                      <c:pt idx="40910">
                        <c:v>-2.6721370000000002</c:v>
                      </c:pt>
                      <c:pt idx="40911">
                        <c:v>-2.6698520000000001</c:v>
                      </c:pt>
                      <c:pt idx="40912">
                        <c:v>-2.6675659999999999</c:v>
                      </c:pt>
                      <c:pt idx="40913">
                        <c:v>-2.6652800000000001</c:v>
                      </c:pt>
                      <c:pt idx="40914">
                        <c:v>-2.662995</c:v>
                      </c:pt>
                      <c:pt idx="40915">
                        <c:v>-2.6607090000000002</c:v>
                      </c:pt>
                      <c:pt idx="40916">
                        <c:v>-2.658423</c:v>
                      </c:pt>
                      <c:pt idx="40917">
                        <c:v>-2.6561370000000002</c:v>
                      </c:pt>
                      <c:pt idx="40918">
                        <c:v>-2.6538520000000001</c:v>
                      </c:pt>
                      <c:pt idx="40919">
                        <c:v>-2.6515659999999999</c:v>
                      </c:pt>
                      <c:pt idx="40920">
                        <c:v>-2.6492800000000001</c:v>
                      </c:pt>
                      <c:pt idx="40921">
                        <c:v>-2.646995</c:v>
                      </c:pt>
                      <c:pt idx="40922">
                        <c:v>-2.6447090000000002</c:v>
                      </c:pt>
                      <c:pt idx="40923">
                        <c:v>-2.642423</c:v>
                      </c:pt>
                      <c:pt idx="40924">
                        <c:v>-2.6401370000000002</c:v>
                      </c:pt>
                      <c:pt idx="40925">
                        <c:v>-2.6378520000000001</c:v>
                      </c:pt>
                      <c:pt idx="40926">
                        <c:v>-2.6355659999999999</c:v>
                      </c:pt>
                      <c:pt idx="40927">
                        <c:v>-2.6332800000000001</c:v>
                      </c:pt>
                      <c:pt idx="40928">
                        <c:v>-2.630995</c:v>
                      </c:pt>
                      <c:pt idx="40929">
                        <c:v>-2.6287090000000002</c:v>
                      </c:pt>
                      <c:pt idx="40930">
                        <c:v>-2.626423</c:v>
                      </c:pt>
                      <c:pt idx="40931">
                        <c:v>-2.6241370000000002</c:v>
                      </c:pt>
                      <c:pt idx="40932">
                        <c:v>-2.6218520000000001</c:v>
                      </c:pt>
                      <c:pt idx="40933">
                        <c:v>-2.6195659999999998</c:v>
                      </c:pt>
                      <c:pt idx="40934">
                        <c:v>-2.6172800000000001</c:v>
                      </c:pt>
                      <c:pt idx="40935">
                        <c:v>-2.614995</c:v>
                      </c:pt>
                      <c:pt idx="40936">
                        <c:v>-2.6127090000000002</c:v>
                      </c:pt>
                      <c:pt idx="40937">
                        <c:v>-2.6104229999999999</c:v>
                      </c:pt>
                      <c:pt idx="40938">
                        <c:v>-2.6081370000000001</c:v>
                      </c:pt>
                      <c:pt idx="40939">
                        <c:v>-2.6058520000000001</c:v>
                      </c:pt>
                      <c:pt idx="40940">
                        <c:v>-2.6035659999999998</c:v>
                      </c:pt>
                      <c:pt idx="40941">
                        <c:v>-2.60128</c:v>
                      </c:pt>
                      <c:pt idx="40942">
                        <c:v>-2.5989939999999998</c:v>
                      </c:pt>
                      <c:pt idx="40943">
                        <c:v>-2.5967090000000002</c:v>
                      </c:pt>
                      <c:pt idx="40944">
                        <c:v>-2.5944229999999999</c:v>
                      </c:pt>
                      <c:pt idx="40945">
                        <c:v>-2.5921370000000001</c:v>
                      </c:pt>
                      <c:pt idx="40946">
                        <c:v>-2.589852</c:v>
                      </c:pt>
                      <c:pt idx="40947">
                        <c:v>-2.5875659999999998</c:v>
                      </c:pt>
                      <c:pt idx="40948">
                        <c:v>-2.58528</c:v>
                      </c:pt>
                      <c:pt idx="40949">
                        <c:v>-2.5829939999999998</c:v>
                      </c:pt>
                      <c:pt idx="40950">
                        <c:v>-2.5807090000000001</c:v>
                      </c:pt>
                      <c:pt idx="40951">
                        <c:v>-2.5784229999999999</c:v>
                      </c:pt>
                      <c:pt idx="40952">
                        <c:v>-2.5761370000000001</c:v>
                      </c:pt>
                      <c:pt idx="40953">
                        <c:v>-2.573852</c:v>
                      </c:pt>
                      <c:pt idx="40954">
                        <c:v>-2.5715659999999998</c:v>
                      </c:pt>
                      <c:pt idx="40955">
                        <c:v>-2.56928</c:v>
                      </c:pt>
                      <c:pt idx="40956">
                        <c:v>-2.5669940000000002</c:v>
                      </c:pt>
                      <c:pt idx="40957">
                        <c:v>-2.5647090000000001</c:v>
                      </c:pt>
                      <c:pt idx="40958">
                        <c:v>-2.5624229999999999</c:v>
                      </c:pt>
                      <c:pt idx="40959">
                        <c:v>-2.5601370000000001</c:v>
                      </c:pt>
                      <c:pt idx="40960">
                        <c:v>-2.557852</c:v>
                      </c:pt>
                      <c:pt idx="40961">
                        <c:v>-2.5555659999999998</c:v>
                      </c:pt>
                      <c:pt idx="40962">
                        <c:v>-2.55328</c:v>
                      </c:pt>
                      <c:pt idx="40963">
                        <c:v>-2.5509949999999999</c:v>
                      </c:pt>
                      <c:pt idx="40964">
                        <c:v>-2.5487090000000001</c:v>
                      </c:pt>
                      <c:pt idx="40965">
                        <c:v>-2.5464229999999999</c:v>
                      </c:pt>
                      <c:pt idx="40966">
                        <c:v>-2.5441370000000001</c:v>
                      </c:pt>
                      <c:pt idx="40967">
                        <c:v>-2.541852</c:v>
                      </c:pt>
                      <c:pt idx="40968">
                        <c:v>-2.5395660000000002</c:v>
                      </c:pt>
                      <c:pt idx="40969">
                        <c:v>-2.53728</c:v>
                      </c:pt>
                      <c:pt idx="40970">
                        <c:v>-2.5349949999999999</c:v>
                      </c:pt>
                      <c:pt idx="40971">
                        <c:v>-2.5327090000000001</c:v>
                      </c:pt>
                      <c:pt idx="40972">
                        <c:v>-2.5304229999999999</c:v>
                      </c:pt>
                      <c:pt idx="40973">
                        <c:v>-2.5281370000000001</c:v>
                      </c:pt>
                      <c:pt idx="40974">
                        <c:v>-2.525852</c:v>
                      </c:pt>
                      <c:pt idx="40975">
                        <c:v>-2.5235660000000002</c:v>
                      </c:pt>
                      <c:pt idx="40976">
                        <c:v>-2.52128</c:v>
                      </c:pt>
                      <c:pt idx="40977">
                        <c:v>-2.5189949999999999</c:v>
                      </c:pt>
                      <c:pt idx="40978">
                        <c:v>-2.5167090000000001</c:v>
                      </c:pt>
                      <c:pt idx="40979">
                        <c:v>-2.5144229999999999</c:v>
                      </c:pt>
                      <c:pt idx="40980">
                        <c:v>-2.5121370000000001</c:v>
                      </c:pt>
                      <c:pt idx="40981">
                        <c:v>-2.509852</c:v>
                      </c:pt>
                      <c:pt idx="40982">
                        <c:v>-2.5075660000000002</c:v>
                      </c:pt>
                      <c:pt idx="40983">
                        <c:v>-2.50528</c:v>
                      </c:pt>
                      <c:pt idx="40984">
                        <c:v>-2.5029949999999999</c:v>
                      </c:pt>
                      <c:pt idx="40985">
                        <c:v>-2.5007090000000001</c:v>
                      </c:pt>
                      <c:pt idx="40986">
                        <c:v>-2.4984229999999998</c:v>
                      </c:pt>
                      <c:pt idx="40987">
                        <c:v>-2.4961370000000001</c:v>
                      </c:pt>
                      <c:pt idx="40988">
                        <c:v>-2.493852</c:v>
                      </c:pt>
                      <c:pt idx="40989">
                        <c:v>-2.4915660000000002</c:v>
                      </c:pt>
                      <c:pt idx="40990">
                        <c:v>-2.4892799999999999</c:v>
                      </c:pt>
                      <c:pt idx="40991">
                        <c:v>-2.4869949999999998</c:v>
                      </c:pt>
                      <c:pt idx="40992">
                        <c:v>-2.4847090000000001</c:v>
                      </c:pt>
                      <c:pt idx="40993">
                        <c:v>-2.4824229999999998</c:v>
                      </c:pt>
                      <c:pt idx="40994">
                        <c:v>-2.480137</c:v>
                      </c:pt>
                      <c:pt idx="40995">
                        <c:v>-2.4778519999999999</c:v>
                      </c:pt>
                      <c:pt idx="40996">
                        <c:v>-2.4755660000000002</c:v>
                      </c:pt>
                      <c:pt idx="40997">
                        <c:v>-2.4732799999999999</c:v>
                      </c:pt>
                      <c:pt idx="40998">
                        <c:v>-2.4709940000000001</c:v>
                      </c:pt>
                      <c:pt idx="40999">
                        <c:v>-2.468709</c:v>
                      </c:pt>
                      <c:pt idx="41000">
                        <c:v>-2.4664229999999998</c:v>
                      </c:pt>
                      <c:pt idx="41001">
                        <c:v>-2.464137</c:v>
                      </c:pt>
                      <c:pt idx="41002">
                        <c:v>-2.4618519999999999</c:v>
                      </c:pt>
                      <c:pt idx="41003">
                        <c:v>-2.4595660000000001</c:v>
                      </c:pt>
                      <c:pt idx="41004">
                        <c:v>-2.4572799999999999</c:v>
                      </c:pt>
                      <c:pt idx="41005">
                        <c:v>-2.4549940000000001</c:v>
                      </c:pt>
                      <c:pt idx="41006">
                        <c:v>-2.452709</c:v>
                      </c:pt>
                      <c:pt idx="41007">
                        <c:v>-2.4504229999999998</c:v>
                      </c:pt>
                      <c:pt idx="41008">
                        <c:v>-2.448137</c:v>
                      </c:pt>
                      <c:pt idx="41009">
                        <c:v>-2.4458519999999999</c:v>
                      </c:pt>
                      <c:pt idx="41010">
                        <c:v>-2.4435660000000001</c:v>
                      </c:pt>
                      <c:pt idx="41011">
                        <c:v>-2.4412799999999999</c:v>
                      </c:pt>
                      <c:pt idx="41012">
                        <c:v>-2.4389949999999998</c:v>
                      </c:pt>
                      <c:pt idx="41013">
                        <c:v>-2.436709</c:v>
                      </c:pt>
                      <c:pt idx="41014">
                        <c:v>-2.4344229999999998</c:v>
                      </c:pt>
                      <c:pt idx="41015">
                        <c:v>-2.432137</c:v>
                      </c:pt>
                      <c:pt idx="41016">
                        <c:v>-2.4298519999999999</c:v>
                      </c:pt>
                      <c:pt idx="41017">
                        <c:v>-2.4275660000000001</c:v>
                      </c:pt>
                      <c:pt idx="41018">
                        <c:v>-2.4252799999999999</c:v>
                      </c:pt>
                      <c:pt idx="41019">
                        <c:v>-2.4229949999999998</c:v>
                      </c:pt>
                      <c:pt idx="41020">
                        <c:v>-2.420709</c:v>
                      </c:pt>
                      <c:pt idx="41021">
                        <c:v>-2.4184230000000002</c:v>
                      </c:pt>
                      <c:pt idx="41022">
                        <c:v>-2.416137</c:v>
                      </c:pt>
                      <c:pt idx="41023">
                        <c:v>-2.4138519999999999</c:v>
                      </c:pt>
                      <c:pt idx="41024">
                        <c:v>-2.4115660000000001</c:v>
                      </c:pt>
                      <c:pt idx="41025">
                        <c:v>-2.4092799999999999</c:v>
                      </c:pt>
                      <c:pt idx="41026">
                        <c:v>-2.4069950000000002</c:v>
                      </c:pt>
                      <c:pt idx="41027">
                        <c:v>-2.404709</c:v>
                      </c:pt>
                      <c:pt idx="41028">
                        <c:v>-2.4024230000000002</c:v>
                      </c:pt>
                      <c:pt idx="41029">
                        <c:v>-2.400137</c:v>
                      </c:pt>
                      <c:pt idx="41030">
                        <c:v>-2.3978519999999999</c:v>
                      </c:pt>
                      <c:pt idx="41031">
                        <c:v>-2.3955660000000001</c:v>
                      </c:pt>
                      <c:pt idx="41032">
                        <c:v>-2.3932799999999999</c:v>
                      </c:pt>
                      <c:pt idx="41033">
                        <c:v>-2.3909950000000002</c:v>
                      </c:pt>
                      <c:pt idx="41034">
                        <c:v>-2.388709</c:v>
                      </c:pt>
                      <c:pt idx="41035">
                        <c:v>-2.3864230000000002</c:v>
                      </c:pt>
                      <c:pt idx="41036">
                        <c:v>-2.384137</c:v>
                      </c:pt>
                      <c:pt idx="41037">
                        <c:v>-2.3818519999999999</c:v>
                      </c:pt>
                      <c:pt idx="41038">
                        <c:v>-2.3795660000000001</c:v>
                      </c:pt>
                      <c:pt idx="41039">
                        <c:v>-2.3772799999999998</c:v>
                      </c:pt>
                      <c:pt idx="41040">
                        <c:v>-2.3749950000000002</c:v>
                      </c:pt>
                      <c:pt idx="41041">
                        <c:v>-2.372709</c:v>
                      </c:pt>
                      <c:pt idx="41042">
                        <c:v>-2.3704230000000002</c:v>
                      </c:pt>
                      <c:pt idx="41043">
                        <c:v>-2.3681369999999999</c:v>
                      </c:pt>
                      <c:pt idx="41044">
                        <c:v>-2.3658519999999998</c:v>
                      </c:pt>
                      <c:pt idx="41045">
                        <c:v>-2.3635660000000001</c:v>
                      </c:pt>
                      <c:pt idx="41046">
                        <c:v>-2.3612799999999998</c:v>
                      </c:pt>
                      <c:pt idx="41047">
                        <c:v>-2.358994</c:v>
                      </c:pt>
                      <c:pt idx="41048">
                        <c:v>-2.3567089999999999</c:v>
                      </c:pt>
                      <c:pt idx="41049">
                        <c:v>-2.3544230000000002</c:v>
                      </c:pt>
                      <c:pt idx="41050">
                        <c:v>-2.3521369999999999</c:v>
                      </c:pt>
                      <c:pt idx="41051">
                        <c:v>-2.3498519999999998</c:v>
                      </c:pt>
                      <c:pt idx="41052">
                        <c:v>-2.347566</c:v>
                      </c:pt>
                      <c:pt idx="41053">
                        <c:v>-2.3452799999999998</c:v>
                      </c:pt>
                      <c:pt idx="41054">
                        <c:v>-2.342994</c:v>
                      </c:pt>
                      <c:pt idx="41055">
                        <c:v>-2.3407089999999999</c:v>
                      </c:pt>
                      <c:pt idx="41056">
                        <c:v>-2.3384230000000001</c:v>
                      </c:pt>
                      <c:pt idx="41057">
                        <c:v>-2.3361369999999999</c:v>
                      </c:pt>
                      <c:pt idx="41058">
                        <c:v>-2.3338519999999998</c:v>
                      </c:pt>
                      <c:pt idx="41059">
                        <c:v>-2.331566</c:v>
                      </c:pt>
                      <c:pt idx="41060">
                        <c:v>-2.3292799999999998</c:v>
                      </c:pt>
                      <c:pt idx="41061">
                        <c:v>-2.326994</c:v>
                      </c:pt>
                      <c:pt idx="41062">
                        <c:v>-2.3247089999999999</c:v>
                      </c:pt>
                      <c:pt idx="41063">
                        <c:v>-2.3224230000000001</c:v>
                      </c:pt>
                      <c:pt idx="41064">
                        <c:v>-2.320138</c:v>
                      </c:pt>
                      <c:pt idx="41065">
                        <c:v>-2.3178519999999998</c:v>
                      </c:pt>
                      <c:pt idx="41066">
                        <c:v>-2.315566</c:v>
                      </c:pt>
                      <c:pt idx="41067">
                        <c:v>-2.3132799999999998</c:v>
                      </c:pt>
                      <c:pt idx="41068">
                        <c:v>-2.3109950000000001</c:v>
                      </c:pt>
                      <c:pt idx="41069">
                        <c:v>-2.3087089999999999</c:v>
                      </c:pt>
                      <c:pt idx="41070">
                        <c:v>-2.3064230000000001</c:v>
                      </c:pt>
                      <c:pt idx="41071">
                        <c:v>-2.3041369999999999</c:v>
                      </c:pt>
                      <c:pt idx="41072">
                        <c:v>-2.3018519999999998</c:v>
                      </c:pt>
                      <c:pt idx="41073">
                        <c:v>-2.299566</c:v>
                      </c:pt>
                      <c:pt idx="41074">
                        <c:v>-2.2972800000000002</c:v>
                      </c:pt>
                      <c:pt idx="41075">
                        <c:v>-2.2949950000000001</c:v>
                      </c:pt>
                      <c:pt idx="41076">
                        <c:v>-2.2927089999999999</c:v>
                      </c:pt>
                      <c:pt idx="41077">
                        <c:v>-2.2904230000000001</c:v>
                      </c:pt>
                      <c:pt idx="41078">
                        <c:v>-2.2881369999999999</c:v>
                      </c:pt>
                      <c:pt idx="41079">
                        <c:v>-2.2858520000000002</c:v>
                      </c:pt>
                      <c:pt idx="41080">
                        <c:v>-2.283566</c:v>
                      </c:pt>
                      <c:pt idx="41081">
                        <c:v>-2.2812800000000002</c:v>
                      </c:pt>
                      <c:pt idx="41082">
                        <c:v>-2.2789950000000001</c:v>
                      </c:pt>
                      <c:pt idx="41083">
                        <c:v>-2.2767089999999999</c:v>
                      </c:pt>
                      <c:pt idx="41084">
                        <c:v>-2.2744230000000001</c:v>
                      </c:pt>
                      <c:pt idx="41085">
                        <c:v>-2.2721369999999999</c:v>
                      </c:pt>
                      <c:pt idx="41086">
                        <c:v>-2.2698520000000002</c:v>
                      </c:pt>
                      <c:pt idx="41087">
                        <c:v>-2.267566</c:v>
                      </c:pt>
                      <c:pt idx="41088">
                        <c:v>-2.2652800000000002</c:v>
                      </c:pt>
                      <c:pt idx="41089">
                        <c:v>-2.2629950000000001</c:v>
                      </c:pt>
                      <c:pt idx="41090">
                        <c:v>-2.2607089999999999</c:v>
                      </c:pt>
                      <c:pt idx="41091">
                        <c:v>-2.2584230000000001</c:v>
                      </c:pt>
                      <c:pt idx="41092">
                        <c:v>-2.2561369999999998</c:v>
                      </c:pt>
                      <c:pt idx="41093">
                        <c:v>-2.2538520000000002</c:v>
                      </c:pt>
                      <c:pt idx="41094">
                        <c:v>-2.251566</c:v>
                      </c:pt>
                      <c:pt idx="41095">
                        <c:v>-2.2492800000000002</c:v>
                      </c:pt>
                      <c:pt idx="41096">
                        <c:v>-2.2469939999999999</c:v>
                      </c:pt>
                      <c:pt idx="41097">
                        <c:v>-2.2447089999999998</c:v>
                      </c:pt>
                      <c:pt idx="41098">
                        <c:v>-2.2424230000000001</c:v>
                      </c:pt>
                      <c:pt idx="41099">
                        <c:v>-2.2401369999999998</c:v>
                      </c:pt>
                      <c:pt idx="41100">
                        <c:v>-2.2378520000000002</c:v>
                      </c:pt>
                      <c:pt idx="41101">
                        <c:v>-2.2355659999999999</c:v>
                      </c:pt>
                      <c:pt idx="41102">
                        <c:v>-2.2332800000000002</c:v>
                      </c:pt>
                      <c:pt idx="41103">
                        <c:v>-2.2309939999999999</c:v>
                      </c:pt>
                      <c:pt idx="41104">
                        <c:v>-2.2287089999999998</c:v>
                      </c:pt>
                      <c:pt idx="41105">
                        <c:v>-2.226423</c:v>
                      </c:pt>
                      <c:pt idx="41106">
                        <c:v>-2.2241369999999998</c:v>
                      </c:pt>
                      <c:pt idx="41107">
                        <c:v>-2.2218520000000002</c:v>
                      </c:pt>
                      <c:pt idx="41108">
                        <c:v>-2.2195659999999999</c:v>
                      </c:pt>
                      <c:pt idx="41109">
                        <c:v>-2.2172800000000001</c:v>
                      </c:pt>
                      <c:pt idx="41110">
                        <c:v>-2.2149939999999999</c:v>
                      </c:pt>
                      <c:pt idx="41111">
                        <c:v>-2.2127089999999998</c:v>
                      </c:pt>
                      <c:pt idx="41112">
                        <c:v>-2.210423</c:v>
                      </c:pt>
                      <c:pt idx="41113">
                        <c:v>-2.2081369999999998</c:v>
                      </c:pt>
                      <c:pt idx="41114">
                        <c:v>-2.2058520000000001</c:v>
                      </c:pt>
                      <c:pt idx="41115">
                        <c:v>-2.2035659999999999</c:v>
                      </c:pt>
                      <c:pt idx="41116">
                        <c:v>-2.2012800000000001</c:v>
                      </c:pt>
                      <c:pt idx="41117">
                        <c:v>-2.198995</c:v>
                      </c:pt>
                      <c:pt idx="41118">
                        <c:v>-2.1967089999999998</c:v>
                      </c:pt>
                      <c:pt idx="41119">
                        <c:v>-2.194423</c:v>
                      </c:pt>
                      <c:pt idx="41120">
                        <c:v>-2.1921369999999998</c:v>
                      </c:pt>
                      <c:pt idx="41121">
                        <c:v>-2.1898520000000001</c:v>
                      </c:pt>
                      <c:pt idx="41122">
                        <c:v>-2.1875659999999999</c:v>
                      </c:pt>
                      <c:pt idx="41123">
                        <c:v>-2.1852800000000001</c:v>
                      </c:pt>
                      <c:pt idx="41124">
                        <c:v>-2.182995</c:v>
                      </c:pt>
                      <c:pt idx="41125">
                        <c:v>-2.1807089999999998</c:v>
                      </c:pt>
                      <c:pt idx="41126">
                        <c:v>-2.178423</c:v>
                      </c:pt>
                      <c:pt idx="41127">
                        <c:v>-2.1761370000000002</c:v>
                      </c:pt>
                      <c:pt idx="41128">
                        <c:v>-2.1738520000000001</c:v>
                      </c:pt>
                      <c:pt idx="41129">
                        <c:v>-2.1715659999999999</c:v>
                      </c:pt>
                      <c:pt idx="41130">
                        <c:v>-2.1692800000000001</c:v>
                      </c:pt>
                      <c:pt idx="41131">
                        <c:v>-2.166995</c:v>
                      </c:pt>
                      <c:pt idx="41132">
                        <c:v>-2.1647090000000002</c:v>
                      </c:pt>
                      <c:pt idx="41133">
                        <c:v>-2.162423</c:v>
                      </c:pt>
                      <c:pt idx="41134">
                        <c:v>-2.1601370000000002</c:v>
                      </c:pt>
                      <c:pt idx="41135">
                        <c:v>-2.1578520000000001</c:v>
                      </c:pt>
                      <c:pt idx="41136">
                        <c:v>-2.1555659999999999</c:v>
                      </c:pt>
                      <c:pt idx="41137">
                        <c:v>-2.1532800000000001</c:v>
                      </c:pt>
                      <c:pt idx="41138">
                        <c:v>-2.150995</c:v>
                      </c:pt>
                      <c:pt idx="41139">
                        <c:v>-2.1487090000000002</c:v>
                      </c:pt>
                      <c:pt idx="41140">
                        <c:v>-2.146423</c:v>
                      </c:pt>
                      <c:pt idx="41141">
                        <c:v>-2.1441370000000002</c:v>
                      </c:pt>
                      <c:pt idx="41142">
                        <c:v>-2.1418520000000001</c:v>
                      </c:pt>
                      <c:pt idx="41143">
                        <c:v>-2.1395659999999999</c:v>
                      </c:pt>
                      <c:pt idx="41144">
                        <c:v>-2.1372800000000001</c:v>
                      </c:pt>
                      <c:pt idx="41145">
                        <c:v>-2.134995</c:v>
                      </c:pt>
                      <c:pt idx="41146">
                        <c:v>-2.1327090000000002</c:v>
                      </c:pt>
                      <c:pt idx="41147">
                        <c:v>-2.130423</c:v>
                      </c:pt>
                      <c:pt idx="41148">
                        <c:v>-2.1281370000000002</c:v>
                      </c:pt>
                      <c:pt idx="41149">
                        <c:v>-2.1258520000000001</c:v>
                      </c:pt>
                      <c:pt idx="41150">
                        <c:v>-2.1235659999999998</c:v>
                      </c:pt>
                      <c:pt idx="41151">
                        <c:v>-2.1212800000000001</c:v>
                      </c:pt>
                      <c:pt idx="41152">
                        <c:v>-2.1189939999999998</c:v>
                      </c:pt>
                      <c:pt idx="41153">
                        <c:v>-2.1167090000000002</c:v>
                      </c:pt>
                      <c:pt idx="41154">
                        <c:v>-2.1144229999999999</c:v>
                      </c:pt>
                      <c:pt idx="41155">
                        <c:v>-2.1121370000000002</c:v>
                      </c:pt>
                      <c:pt idx="41156">
                        <c:v>-2.1098520000000001</c:v>
                      </c:pt>
                      <c:pt idx="41157">
                        <c:v>-2.1075659999999998</c:v>
                      </c:pt>
                      <c:pt idx="41158">
                        <c:v>-2.10528</c:v>
                      </c:pt>
                      <c:pt idx="41159">
                        <c:v>-2.1029939999999998</c:v>
                      </c:pt>
                      <c:pt idx="41160">
                        <c:v>-2.1007090000000002</c:v>
                      </c:pt>
                      <c:pt idx="41161">
                        <c:v>-2.0984229999999999</c:v>
                      </c:pt>
                      <c:pt idx="41162">
                        <c:v>-2.0961370000000001</c:v>
                      </c:pt>
                      <c:pt idx="41163">
                        <c:v>-2.093852</c:v>
                      </c:pt>
                      <c:pt idx="41164">
                        <c:v>-2.0915659999999998</c:v>
                      </c:pt>
                      <c:pt idx="41165">
                        <c:v>-2.08928</c:v>
                      </c:pt>
                      <c:pt idx="41166">
                        <c:v>-2.0869949999999999</c:v>
                      </c:pt>
                      <c:pt idx="41167">
                        <c:v>-2.0847090000000001</c:v>
                      </c:pt>
                      <c:pt idx="41168">
                        <c:v>-2.0824229999999999</c:v>
                      </c:pt>
                      <c:pt idx="41169">
                        <c:v>-2.0801370000000001</c:v>
                      </c:pt>
                      <c:pt idx="41170">
                        <c:v>-2.077852</c:v>
                      </c:pt>
                      <c:pt idx="41171">
                        <c:v>-2.0755659999999998</c:v>
                      </c:pt>
                      <c:pt idx="41172">
                        <c:v>-2.07328</c:v>
                      </c:pt>
                      <c:pt idx="41173">
                        <c:v>-2.0709949999999999</c:v>
                      </c:pt>
                      <c:pt idx="41174">
                        <c:v>-2.0687090000000001</c:v>
                      </c:pt>
                      <c:pt idx="41175">
                        <c:v>-2.0664229999999999</c:v>
                      </c:pt>
                      <c:pt idx="41176">
                        <c:v>-2.0641370000000001</c:v>
                      </c:pt>
                      <c:pt idx="41177">
                        <c:v>-2.061852</c:v>
                      </c:pt>
                      <c:pt idx="41178">
                        <c:v>-2.0595659999999998</c:v>
                      </c:pt>
                      <c:pt idx="41179">
                        <c:v>-2.05728</c:v>
                      </c:pt>
                      <c:pt idx="41180">
                        <c:v>-2.0549949999999999</c:v>
                      </c:pt>
                      <c:pt idx="41181">
                        <c:v>-2.0527090000000001</c:v>
                      </c:pt>
                      <c:pt idx="41182">
                        <c:v>-2.0504229999999999</c:v>
                      </c:pt>
                      <c:pt idx="41183">
                        <c:v>-2.0481370000000001</c:v>
                      </c:pt>
                      <c:pt idx="41184">
                        <c:v>-2.045852</c:v>
                      </c:pt>
                      <c:pt idx="41185">
                        <c:v>-2.0435660000000002</c:v>
                      </c:pt>
                      <c:pt idx="41186">
                        <c:v>-2.04128</c:v>
                      </c:pt>
                      <c:pt idx="41187">
                        <c:v>-2.0389949999999999</c:v>
                      </c:pt>
                      <c:pt idx="41188">
                        <c:v>-2.0367090000000001</c:v>
                      </c:pt>
                      <c:pt idx="41189">
                        <c:v>-2.0344229999999999</c:v>
                      </c:pt>
                      <c:pt idx="41190">
                        <c:v>-2.0321370000000001</c:v>
                      </c:pt>
                      <c:pt idx="41191">
                        <c:v>-2.029852</c:v>
                      </c:pt>
                      <c:pt idx="41192">
                        <c:v>-2.0275660000000002</c:v>
                      </c:pt>
                      <c:pt idx="41193">
                        <c:v>-2.02528</c:v>
                      </c:pt>
                      <c:pt idx="41194">
                        <c:v>-2.0229949999999999</c:v>
                      </c:pt>
                      <c:pt idx="41195">
                        <c:v>-2.0207090000000001</c:v>
                      </c:pt>
                      <c:pt idx="41196">
                        <c:v>-2.0184229999999999</c:v>
                      </c:pt>
                      <c:pt idx="41197">
                        <c:v>-2.0161370000000001</c:v>
                      </c:pt>
                      <c:pt idx="41198">
                        <c:v>-2.013852</c:v>
                      </c:pt>
                      <c:pt idx="41199">
                        <c:v>-2.0115660000000002</c:v>
                      </c:pt>
                      <c:pt idx="41200">
                        <c:v>-2.00928</c:v>
                      </c:pt>
                      <c:pt idx="41201">
                        <c:v>-2.0069940000000002</c:v>
                      </c:pt>
                      <c:pt idx="41202">
                        <c:v>-2.0047090000000001</c:v>
                      </c:pt>
                      <c:pt idx="41203">
                        <c:v>-2.0024229999999998</c:v>
                      </c:pt>
                      <c:pt idx="41204">
                        <c:v>-2.0001370000000001</c:v>
                      </c:pt>
                      <c:pt idx="41205">
                        <c:v>-1.997852</c:v>
                      </c:pt>
                      <c:pt idx="41206">
                        <c:v>-1.995566</c:v>
                      </c:pt>
                      <c:pt idx="41207">
                        <c:v>-1.9932799999999999</c:v>
                      </c:pt>
                      <c:pt idx="41208">
                        <c:v>-1.9909950000000001</c:v>
                      </c:pt>
                      <c:pt idx="41209">
                        <c:v>-1.9887090000000001</c:v>
                      </c:pt>
                      <c:pt idx="41210">
                        <c:v>-1.986423</c:v>
                      </c:pt>
                      <c:pt idx="41211">
                        <c:v>-1.984137</c:v>
                      </c:pt>
                      <c:pt idx="41212">
                        <c:v>-1.9818519999999999</c:v>
                      </c:pt>
                      <c:pt idx="41213">
                        <c:v>-1.9795659999999999</c:v>
                      </c:pt>
                      <c:pt idx="41214">
                        <c:v>-1.9772799999999999</c:v>
                      </c:pt>
                      <c:pt idx="41215">
                        <c:v>-1.9749950000000001</c:v>
                      </c:pt>
                      <c:pt idx="41216">
                        <c:v>-1.972709</c:v>
                      </c:pt>
                      <c:pt idx="41217">
                        <c:v>-1.970423</c:v>
                      </c:pt>
                      <c:pt idx="41218">
                        <c:v>-1.968137</c:v>
                      </c:pt>
                      <c:pt idx="41219">
                        <c:v>-1.9658519999999999</c:v>
                      </c:pt>
                      <c:pt idx="41220">
                        <c:v>-1.9635659999999999</c:v>
                      </c:pt>
                      <c:pt idx="41221">
                        <c:v>-1.9612799999999999</c:v>
                      </c:pt>
                      <c:pt idx="41222">
                        <c:v>-1.958995</c:v>
                      </c:pt>
                      <c:pt idx="41223">
                        <c:v>-1.956709</c:v>
                      </c:pt>
                      <c:pt idx="41224">
                        <c:v>-1.954423</c:v>
                      </c:pt>
                      <c:pt idx="41225">
                        <c:v>-1.952137</c:v>
                      </c:pt>
                      <c:pt idx="41226">
                        <c:v>-1.9498519999999999</c:v>
                      </c:pt>
                      <c:pt idx="41227">
                        <c:v>-1.9475659999999999</c:v>
                      </c:pt>
                      <c:pt idx="41228">
                        <c:v>-1.9452799999999999</c:v>
                      </c:pt>
                      <c:pt idx="41229">
                        <c:v>-1.9429940000000001</c:v>
                      </c:pt>
                      <c:pt idx="41230">
                        <c:v>-1.940709</c:v>
                      </c:pt>
                      <c:pt idx="41231">
                        <c:v>-1.938423</c:v>
                      </c:pt>
                      <c:pt idx="41232">
                        <c:v>-1.936137</c:v>
                      </c:pt>
                      <c:pt idx="41233">
                        <c:v>-1.9338519999999999</c:v>
                      </c:pt>
                      <c:pt idx="41234">
                        <c:v>-1.9315659999999999</c:v>
                      </c:pt>
                      <c:pt idx="41235">
                        <c:v>-1.9292800000000001</c:v>
                      </c:pt>
                      <c:pt idx="41236">
                        <c:v>-1.926995</c:v>
                      </c:pt>
                      <c:pt idx="41237">
                        <c:v>-1.924709</c:v>
                      </c:pt>
                      <c:pt idx="41238">
                        <c:v>-1.922423</c:v>
                      </c:pt>
                      <c:pt idx="41239">
                        <c:v>-1.920137</c:v>
                      </c:pt>
                      <c:pt idx="41240">
                        <c:v>-1.9178519999999999</c:v>
                      </c:pt>
                      <c:pt idx="41241">
                        <c:v>-1.9155660000000001</c:v>
                      </c:pt>
                      <c:pt idx="41242">
                        <c:v>-1.9132800000000001</c:v>
                      </c:pt>
                      <c:pt idx="41243">
                        <c:v>-1.910995</c:v>
                      </c:pt>
                      <c:pt idx="41244">
                        <c:v>-1.908709</c:v>
                      </c:pt>
                      <c:pt idx="41245">
                        <c:v>-1.906423</c:v>
                      </c:pt>
                      <c:pt idx="41246">
                        <c:v>-1.904137</c:v>
                      </c:pt>
                      <c:pt idx="41247">
                        <c:v>-1.9018520000000001</c:v>
                      </c:pt>
                      <c:pt idx="41248">
                        <c:v>-1.8995660000000001</c:v>
                      </c:pt>
                      <c:pt idx="41249">
                        <c:v>-1.8972800000000001</c:v>
                      </c:pt>
                      <c:pt idx="41250">
                        <c:v>-1.8949940000000001</c:v>
                      </c:pt>
                      <c:pt idx="41251">
                        <c:v>-1.892709</c:v>
                      </c:pt>
                      <c:pt idx="41252">
                        <c:v>-1.890423</c:v>
                      </c:pt>
                      <c:pt idx="41253">
                        <c:v>-1.888137</c:v>
                      </c:pt>
                      <c:pt idx="41254">
                        <c:v>-1.8858520000000001</c:v>
                      </c:pt>
                      <c:pt idx="41255">
                        <c:v>-1.8835660000000001</c:v>
                      </c:pt>
                      <c:pt idx="41256">
                        <c:v>-1.8812800000000001</c:v>
                      </c:pt>
                      <c:pt idx="41257">
                        <c:v>-1.878995</c:v>
                      </c:pt>
                      <c:pt idx="41258">
                        <c:v>-1.876709</c:v>
                      </c:pt>
                      <c:pt idx="41259">
                        <c:v>-1.874423</c:v>
                      </c:pt>
                      <c:pt idx="41260">
                        <c:v>-1.8721369999999999</c:v>
                      </c:pt>
                      <c:pt idx="41261">
                        <c:v>-1.8698520000000001</c:v>
                      </c:pt>
                      <c:pt idx="41262">
                        <c:v>-1.8675660000000001</c:v>
                      </c:pt>
                      <c:pt idx="41263">
                        <c:v>-1.86528</c:v>
                      </c:pt>
                      <c:pt idx="41264">
                        <c:v>-1.862995</c:v>
                      </c:pt>
                      <c:pt idx="41265">
                        <c:v>-1.8607089999999999</c:v>
                      </c:pt>
                      <c:pt idx="41266">
                        <c:v>-1.8584229999999999</c:v>
                      </c:pt>
                      <c:pt idx="41267">
                        <c:v>-1.8561369999999999</c:v>
                      </c:pt>
                      <c:pt idx="41268">
                        <c:v>-1.8538520000000001</c:v>
                      </c:pt>
                      <c:pt idx="41269">
                        <c:v>-1.851566</c:v>
                      </c:pt>
                      <c:pt idx="41270">
                        <c:v>-1.84928</c:v>
                      </c:pt>
                      <c:pt idx="41271">
                        <c:v>-1.8469949999999999</c:v>
                      </c:pt>
                      <c:pt idx="41272">
                        <c:v>-1.8447089999999999</c:v>
                      </c:pt>
                      <c:pt idx="41273">
                        <c:v>-1.8424229999999999</c:v>
                      </c:pt>
                      <c:pt idx="41274">
                        <c:v>-1.8401369999999999</c:v>
                      </c:pt>
                      <c:pt idx="41275">
                        <c:v>-1.837852</c:v>
                      </c:pt>
                      <c:pt idx="41276">
                        <c:v>-1.835566</c:v>
                      </c:pt>
                      <c:pt idx="41277">
                        <c:v>-1.83328</c:v>
                      </c:pt>
                      <c:pt idx="41278">
                        <c:v>-1.830994</c:v>
                      </c:pt>
                      <c:pt idx="41279">
                        <c:v>-1.8287089999999999</c:v>
                      </c:pt>
                      <c:pt idx="41280">
                        <c:v>-1.8264229999999999</c:v>
                      </c:pt>
                      <c:pt idx="41281">
                        <c:v>-1.8241369999999999</c:v>
                      </c:pt>
                      <c:pt idx="41282">
                        <c:v>-1.821852</c:v>
                      </c:pt>
                      <c:pt idx="41283">
                        <c:v>-1.819566</c:v>
                      </c:pt>
                      <c:pt idx="41284">
                        <c:v>-1.81728</c:v>
                      </c:pt>
                      <c:pt idx="41285">
                        <c:v>-1.8149949999999999</c:v>
                      </c:pt>
                      <c:pt idx="41286">
                        <c:v>-1.8127089999999999</c:v>
                      </c:pt>
                      <c:pt idx="41287">
                        <c:v>-1.8104229999999999</c:v>
                      </c:pt>
                      <c:pt idx="41288">
                        <c:v>-1.8081370000000001</c:v>
                      </c:pt>
                      <c:pt idx="41289">
                        <c:v>-1.805852</c:v>
                      </c:pt>
                      <c:pt idx="41290">
                        <c:v>-1.803566</c:v>
                      </c:pt>
                      <c:pt idx="41291">
                        <c:v>-1.80128</c:v>
                      </c:pt>
                      <c:pt idx="41292">
                        <c:v>-1.7989949999999999</c:v>
                      </c:pt>
                      <c:pt idx="41293">
                        <c:v>-1.7967089999999999</c:v>
                      </c:pt>
                      <c:pt idx="41294">
                        <c:v>-1.7944230000000001</c:v>
                      </c:pt>
                      <c:pt idx="41295">
                        <c:v>-1.7921370000000001</c:v>
                      </c:pt>
                      <c:pt idx="41296">
                        <c:v>-1.789852</c:v>
                      </c:pt>
                      <c:pt idx="41297">
                        <c:v>-1.787566</c:v>
                      </c:pt>
                      <c:pt idx="41298">
                        <c:v>-1.78528</c:v>
                      </c:pt>
                      <c:pt idx="41299">
                        <c:v>-1.7829950000000001</c:v>
                      </c:pt>
                      <c:pt idx="41300">
                        <c:v>-1.7807090000000001</c:v>
                      </c:pt>
                      <c:pt idx="41301">
                        <c:v>-1.7784230000000001</c:v>
                      </c:pt>
                      <c:pt idx="41302">
                        <c:v>-1.7761370000000001</c:v>
                      </c:pt>
                      <c:pt idx="41303">
                        <c:v>-1.773852</c:v>
                      </c:pt>
                      <c:pt idx="41304">
                        <c:v>-1.771566</c:v>
                      </c:pt>
                      <c:pt idx="41305">
                        <c:v>-1.76928</c:v>
                      </c:pt>
                      <c:pt idx="41306">
                        <c:v>-1.766994</c:v>
                      </c:pt>
                      <c:pt idx="41307">
                        <c:v>-1.7647090000000001</c:v>
                      </c:pt>
                      <c:pt idx="41308">
                        <c:v>-1.7624230000000001</c:v>
                      </c:pt>
                      <c:pt idx="41309">
                        <c:v>-1.7601370000000001</c:v>
                      </c:pt>
                      <c:pt idx="41310">
                        <c:v>-1.757852</c:v>
                      </c:pt>
                      <c:pt idx="41311">
                        <c:v>-1.755566</c:v>
                      </c:pt>
                      <c:pt idx="41312">
                        <c:v>-1.7532799999999999</c:v>
                      </c:pt>
                      <c:pt idx="41313">
                        <c:v>-1.7509950000000001</c:v>
                      </c:pt>
                      <c:pt idx="41314">
                        <c:v>-1.7487090000000001</c:v>
                      </c:pt>
                      <c:pt idx="41315">
                        <c:v>-1.7464230000000001</c:v>
                      </c:pt>
                      <c:pt idx="41316">
                        <c:v>-1.744137</c:v>
                      </c:pt>
                      <c:pt idx="41317">
                        <c:v>-1.741852</c:v>
                      </c:pt>
                      <c:pt idx="41318">
                        <c:v>-1.7395659999999999</c:v>
                      </c:pt>
                      <c:pt idx="41319">
                        <c:v>-1.7372799999999999</c:v>
                      </c:pt>
                      <c:pt idx="41320">
                        <c:v>-1.7349950000000001</c:v>
                      </c:pt>
                      <c:pt idx="41321">
                        <c:v>-1.7327090000000001</c:v>
                      </c:pt>
                      <c:pt idx="41322">
                        <c:v>-1.730423</c:v>
                      </c:pt>
                      <c:pt idx="41323">
                        <c:v>-1.728137</c:v>
                      </c:pt>
                      <c:pt idx="41324">
                        <c:v>-1.7258519999999999</c:v>
                      </c:pt>
                      <c:pt idx="41325">
                        <c:v>-1.7235659999999999</c:v>
                      </c:pt>
                      <c:pt idx="41326">
                        <c:v>-1.7212799999999999</c:v>
                      </c:pt>
                      <c:pt idx="41327">
                        <c:v>-1.7189939999999999</c:v>
                      </c:pt>
                      <c:pt idx="41328">
                        <c:v>-1.716709</c:v>
                      </c:pt>
                      <c:pt idx="41329">
                        <c:v>-1.714423</c:v>
                      </c:pt>
                      <c:pt idx="41330">
                        <c:v>-1.712137</c:v>
                      </c:pt>
                      <c:pt idx="41331">
                        <c:v>-1.7098519999999999</c:v>
                      </c:pt>
                      <c:pt idx="41332">
                        <c:v>-1.7075659999999999</c:v>
                      </c:pt>
                      <c:pt idx="41333">
                        <c:v>-1.7052799999999999</c:v>
                      </c:pt>
                      <c:pt idx="41334">
                        <c:v>-1.702995</c:v>
                      </c:pt>
                      <c:pt idx="41335">
                        <c:v>-1.700709</c:v>
                      </c:pt>
                      <c:pt idx="41336">
                        <c:v>-1.698423</c:v>
                      </c:pt>
                      <c:pt idx="41337">
                        <c:v>-1.696137</c:v>
                      </c:pt>
                      <c:pt idx="41338">
                        <c:v>-1.6938519999999999</c:v>
                      </c:pt>
                      <c:pt idx="41339">
                        <c:v>-1.6915659999999999</c:v>
                      </c:pt>
                      <c:pt idx="41340">
                        <c:v>-1.6892799999999999</c:v>
                      </c:pt>
                      <c:pt idx="41341">
                        <c:v>-1.686995</c:v>
                      </c:pt>
                      <c:pt idx="41342">
                        <c:v>-1.684709</c:v>
                      </c:pt>
                      <c:pt idx="41343">
                        <c:v>-1.682423</c:v>
                      </c:pt>
                      <c:pt idx="41344">
                        <c:v>-1.680137</c:v>
                      </c:pt>
                      <c:pt idx="41345">
                        <c:v>-1.6778519999999999</c:v>
                      </c:pt>
                      <c:pt idx="41346">
                        <c:v>-1.6755660000000001</c:v>
                      </c:pt>
                      <c:pt idx="41347">
                        <c:v>-1.6732800000000001</c:v>
                      </c:pt>
                      <c:pt idx="41348">
                        <c:v>-1.670995</c:v>
                      </c:pt>
                      <c:pt idx="41349">
                        <c:v>-1.668709</c:v>
                      </c:pt>
                      <c:pt idx="41350">
                        <c:v>-1.666423</c:v>
                      </c:pt>
                      <c:pt idx="41351">
                        <c:v>-1.664137</c:v>
                      </c:pt>
                      <c:pt idx="41352">
                        <c:v>-1.6618520000000001</c:v>
                      </c:pt>
                      <c:pt idx="41353">
                        <c:v>-1.6595660000000001</c:v>
                      </c:pt>
                      <c:pt idx="41354">
                        <c:v>-1.6572800000000001</c:v>
                      </c:pt>
                      <c:pt idx="41355">
                        <c:v>-1.6549940000000001</c:v>
                      </c:pt>
                      <c:pt idx="41356">
                        <c:v>-1.652709</c:v>
                      </c:pt>
                      <c:pt idx="41357">
                        <c:v>-1.650423</c:v>
                      </c:pt>
                      <c:pt idx="41358">
                        <c:v>-1.648137</c:v>
                      </c:pt>
                      <c:pt idx="41359">
                        <c:v>-1.6458520000000001</c:v>
                      </c:pt>
                      <c:pt idx="41360">
                        <c:v>-1.6435660000000001</c:v>
                      </c:pt>
                      <c:pt idx="41361">
                        <c:v>-1.6412800000000001</c:v>
                      </c:pt>
                      <c:pt idx="41362">
                        <c:v>-1.638995</c:v>
                      </c:pt>
                      <c:pt idx="41363">
                        <c:v>-1.636709</c:v>
                      </c:pt>
                      <c:pt idx="41364">
                        <c:v>-1.634423</c:v>
                      </c:pt>
                      <c:pt idx="41365">
                        <c:v>-1.6321369999999999</c:v>
                      </c:pt>
                      <c:pt idx="41366">
                        <c:v>-1.6298520000000001</c:v>
                      </c:pt>
                      <c:pt idx="41367">
                        <c:v>-1.6275660000000001</c:v>
                      </c:pt>
                      <c:pt idx="41368">
                        <c:v>-1.6252800000000001</c:v>
                      </c:pt>
                      <c:pt idx="41369">
                        <c:v>-1.622995</c:v>
                      </c:pt>
                      <c:pt idx="41370">
                        <c:v>-1.620709</c:v>
                      </c:pt>
                      <c:pt idx="41371">
                        <c:v>-1.6184229999999999</c:v>
                      </c:pt>
                      <c:pt idx="41372">
                        <c:v>-1.6161369999999999</c:v>
                      </c:pt>
                      <c:pt idx="41373">
                        <c:v>-1.6138520000000001</c:v>
                      </c:pt>
                      <c:pt idx="41374">
                        <c:v>-1.6115660000000001</c:v>
                      </c:pt>
                      <c:pt idx="41375">
                        <c:v>-1.60928</c:v>
                      </c:pt>
                      <c:pt idx="41376">
                        <c:v>-1.606995</c:v>
                      </c:pt>
                      <c:pt idx="41377">
                        <c:v>-1.6047089999999999</c:v>
                      </c:pt>
                      <c:pt idx="41378">
                        <c:v>-1.6024229999999999</c:v>
                      </c:pt>
                      <c:pt idx="41379">
                        <c:v>-1.6001369999999999</c:v>
                      </c:pt>
                      <c:pt idx="41380">
                        <c:v>-1.5978520000000001</c:v>
                      </c:pt>
                      <c:pt idx="41381">
                        <c:v>-1.595566</c:v>
                      </c:pt>
                      <c:pt idx="41382">
                        <c:v>-1.59328</c:v>
                      </c:pt>
                      <c:pt idx="41383">
                        <c:v>-1.590994</c:v>
                      </c:pt>
                      <c:pt idx="41384">
                        <c:v>-1.5887089999999999</c:v>
                      </c:pt>
                      <c:pt idx="41385">
                        <c:v>-1.5864229999999999</c:v>
                      </c:pt>
                      <c:pt idx="41386">
                        <c:v>-1.5841369999999999</c:v>
                      </c:pt>
                      <c:pt idx="41387">
                        <c:v>-1.581852</c:v>
                      </c:pt>
                      <c:pt idx="41388">
                        <c:v>-1.579566</c:v>
                      </c:pt>
                      <c:pt idx="41389">
                        <c:v>-1.57728</c:v>
                      </c:pt>
                      <c:pt idx="41390">
                        <c:v>-1.5749949999999999</c:v>
                      </c:pt>
                      <c:pt idx="41391">
                        <c:v>-1.5727089999999999</c:v>
                      </c:pt>
                      <c:pt idx="41392">
                        <c:v>-1.5704229999999999</c:v>
                      </c:pt>
                      <c:pt idx="41393">
                        <c:v>-1.5681369999999999</c:v>
                      </c:pt>
                      <c:pt idx="41394">
                        <c:v>-1.565852</c:v>
                      </c:pt>
                      <c:pt idx="41395">
                        <c:v>-1.563566</c:v>
                      </c:pt>
                      <c:pt idx="41396">
                        <c:v>-1.56128</c:v>
                      </c:pt>
                      <c:pt idx="41397">
                        <c:v>-1.5589949999999999</c:v>
                      </c:pt>
                      <c:pt idx="41398">
                        <c:v>-1.5567089999999999</c:v>
                      </c:pt>
                      <c:pt idx="41399">
                        <c:v>-1.5544230000000001</c:v>
                      </c:pt>
                      <c:pt idx="41400">
                        <c:v>-1.5521370000000001</c:v>
                      </c:pt>
                      <c:pt idx="41401">
                        <c:v>-1.549852</c:v>
                      </c:pt>
                      <c:pt idx="41402">
                        <c:v>-1.547566</c:v>
                      </c:pt>
                      <c:pt idx="41403">
                        <c:v>-1.54528</c:v>
                      </c:pt>
                      <c:pt idx="41404">
                        <c:v>-1.542994</c:v>
                      </c:pt>
                      <c:pt idx="41405">
                        <c:v>-1.5407090000000001</c:v>
                      </c:pt>
                      <c:pt idx="41406">
                        <c:v>-1.5384230000000001</c:v>
                      </c:pt>
                      <c:pt idx="41407">
                        <c:v>-1.5361370000000001</c:v>
                      </c:pt>
                      <c:pt idx="41408">
                        <c:v>-1.533852</c:v>
                      </c:pt>
                      <c:pt idx="41409">
                        <c:v>-1.531566</c:v>
                      </c:pt>
                      <c:pt idx="41410">
                        <c:v>-1.52928</c:v>
                      </c:pt>
                      <c:pt idx="41411">
                        <c:v>-1.5269950000000001</c:v>
                      </c:pt>
                      <c:pt idx="41412">
                        <c:v>-1.5247090000000001</c:v>
                      </c:pt>
                      <c:pt idx="41413">
                        <c:v>-1.5224230000000001</c:v>
                      </c:pt>
                      <c:pt idx="41414">
                        <c:v>-1.5201370000000001</c:v>
                      </c:pt>
                      <c:pt idx="41415">
                        <c:v>-1.517852</c:v>
                      </c:pt>
                      <c:pt idx="41416">
                        <c:v>-1.515566</c:v>
                      </c:pt>
                      <c:pt idx="41417">
                        <c:v>-1.51328</c:v>
                      </c:pt>
                      <c:pt idx="41418">
                        <c:v>-1.5109950000000001</c:v>
                      </c:pt>
                      <c:pt idx="41419">
                        <c:v>-1.5087090000000001</c:v>
                      </c:pt>
                      <c:pt idx="41420">
                        <c:v>-1.5064230000000001</c:v>
                      </c:pt>
                      <c:pt idx="41421">
                        <c:v>-1.5041370000000001</c:v>
                      </c:pt>
                      <c:pt idx="41422">
                        <c:v>-1.501852</c:v>
                      </c:pt>
                      <c:pt idx="41423">
                        <c:v>-1.499566</c:v>
                      </c:pt>
                      <c:pt idx="41424">
                        <c:v>-1.4972799999999999</c:v>
                      </c:pt>
                      <c:pt idx="41425">
                        <c:v>-1.4949950000000001</c:v>
                      </c:pt>
                      <c:pt idx="41426">
                        <c:v>-1.4927090000000001</c:v>
                      </c:pt>
                      <c:pt idx="41427">
                        <c:v>-1.4904230000000001</c:v>
                      </c:pt>
                      <c:pt idx="41428">
                        <c:v>-1.488137</c:v>
                      </c:pt>
                      <c:pt idx="41429">
                        <c:v>-1.485852</c:v>
                      </c:pt>
                      <c:pt idx="41430">
                        <c:v>-1.4835659999999999</c:v>
                      </c:pt>
                      <c:pt idx="41431">
                        <c:v>-1.4812799999999999</c:v>
                      </c:pt>
                      <c:pt idx="41432">
                        <c:v>-1.4789939999999999</c:v>
                      </c:pt>
                      <c:pt idx="41433">
                        <c:v>-1.476709</c:v>
                      </c:pt>
                      <c:pt idx="41434">
                        <c:v>-1.474423</c:v>
                      </c:pt>
                      <c:pt idx="41435">
                        <c:v>-1.472137</c:v>
                      </c:pt>
                      <c:pt idx="41436">
                        <c:v>-1.4698519999999999</c:v>
                      </c:pt>
                      <c:pt idx="41437">
                        <c:v>-1.4675659999999999</c:v>
                      </c:pt>
                      <c:pt idx="41438">
                        <c:v>-1.4652799999999999</c:v>
                      </c:pt>
                      <c:pt idx="41439">
                        <c:v>-1.462995</c:v>
                      </c:pt>
                      <c:pt idx="41440">
                        <c:v>-1.460709</c:v>
                      </c:pt>
                      <c:pt idx="41441">
                        <c:v>-1.458423</c:v>
                      </c:pt>
                      <c:pt idx="41442">
                        <c:v>-1.456137</c:v>
                      </c:pt>
                      <c:pt idx="41443">
                        <c:v>-1.4538519999999999</c:v>
                      </c:pt>
                      <c:pt idx="41444">
                        <c:v>-1.4515659999999999</c:v>
                      </c:pt>
                      <c:pt idx="41445">
                        <c:v>-1.4492799999999999</c:v>
                      </c:pt>
                      <c:pt idx="41446">
                        <c:v>-1.446995</c:v>
                      </c:pt>
                      <c:pt idx="41447">
                        <c:v>-1.444709</c:v>
                      </c:pt>
                      <c:pt idx="41448">
                        <c:v>-1.442423</c:v>
                      </c:pt>
                      <c:pt idx="41449">
                        <c:v>-1.440137</c:v>
                      </c:pt>
                      <c:pt idx="41450">
                        <c:v>-1.4378519999999999</c:v>
                      </c:pt>
                      <c:pt idx="41451">
                        <c:v>-1.4355659999999999</c:v>
                      </c:pt>
                      <c:pt idx="41452">
                        <c:v>-1.4332800000000001</c:v>
                      </c:pt>
                      <c:pt idx="41453">
                        <c:v>-1.430995</c:v>
                      </c:pt>
                      <c:pt idx="41454">
                        <c:v>-1.428709</c:v>
                      </c:pt>
                      <c:pt idx="41455">
                        <c:v>-1.426423</c:v>
                      </c:pt>
                      <c:pt idx="41456">
                        <c:v>-1.424137</c:v>
                      </c:pt>
                      <c:pt idx="41457">
                        <c:v>-1.4218519999999999</c:v>
                      </c:pt>
                      <c:pt idx="41458">
                        <c:v>-1.4195660000000001</c:v>
                      </c:pt>
                      <c:pt idx="41459">
                        <c:v>-1.4172800000000001</c:v>
                      </c:pt>
                      <c:pt idx="41460">
                        <c:v>-1.4149940000000001</c:v>
                      </c:pt>
                      <c:pt idx="41461">
                        <c:v>-1.412709</c:v>
                      </c:pt>
                      <c:pt idx="41462">
                        <c:v>-1.410423</c:v>
                      </c:pt>
                      <c:pt idx="41463">
                        <c:v>-1.408137</c:v>
                      </c:pt>
                      <c:pt idx="41464">
                        <c:v>-1.4058520000000001</c:v>
                      </c:pt>
                      <c:pt idx="41465">
                        <c:v>-1.4035660000000001</c:v>
                      </c:pt>
                      <c:pt idx="41466">
                        <c:v>-1.4012800000000001</c:v>
                      </c:pt>
                      <c:pt idx="41467">
                        <c:v>-1.398995</c:v>
                      </c:pt>
                      <c:pt idx="41468">
                        <c:v>-1.396709</c:v>
                      </c:pt>
                      <c:pt idx="41469">
                        <c:v>-1.394423</c:v>
                      </c:pt>
                      <c:pt idx="41470">
                        <c:v>-1.392137</c:v>
                      </c:pt>
                      <c:pt idx="41471">
                        <c:v>-1.3898520000000001</c:v>
                      </c:pt>
                      <c:pt idx="41472">
                        <c:v>-1.3875660000000001</c:v>
                      </c:pt>
                      <c:pt idx="41473">
                        <c:v>-1.3852800000000001</c:v>
                      </c:pt>
                      <c:pt idx="41474">
                        <c:v>-1.382995</c:v>
                      </c:pt>
                      <c:pt idx="41475">
                        <c:v>-1.380709</c:v>
                      </c:pt>
                      <c:pt idx="41476">
                        <c:v>-1.378423</c:v>
                      </c:pt>
                      <c:pt idx="41477">
                        <c:v>-1.3761369999999999</c:v>
                      </c:pt>
                      <c:pt idx="41478">
                        <c:v>-1.3738520000000001</c:v>
                      </c:pt>
                      <c:pt idx="41479">
                        <c:v>-1.3715660000000001</c:v>
                      </c:pt>
                      <c:pt idx="41480">
                        <c:v>-1.3692800000000001</c:v>
                      </c:pt>
                      <c:pt idx="41481">
                        <c:v>-1.366995</c:v>
                      </c:pt>
                      <c:pt idx="41482">
                        <c:v>-1.3647089999999999</c:v>
                      </c:pt>
                      <c:pt idx="41483">
                        <c:v>-1.3624229999999999</c:v>
                      </c:pt>
                      <c:pt idx="41484">
                        <c:v>-1.3601369999999999</c:v>
                      </c:pt>
                      <c:pt idx="41485">
                        <c:v>-1.3578520000000001</c:v>
                      </c:pt>
                      <c:pt idx="41486">
                        <c:v>-1.355566</c:v>
                      </c:pt>
                      <c:pt idx="41487">
                        <c:v>-1.35328</c:v>
                      </c:pt>
                      <c:pt idx="41488">
                        <c:v>-1.3509949999999999</c:v>
                      </c:pt>
                      <c:pt idx="41489">
                        <c:v>-1.3487089999999999</c:v>
                      </c:pt>
                      <c:pt idx="41490">
                        <c:v>-1.3464229999999999</c:v>
                      </c:pt>
                      <c:pt idx="41491">
                        <c:v>-1.3441369999999999</c:v>
                      </c:pt>
                      <c:pt idx="41492">
                        <c:v>-1.341852</c:v>
                      </c:pt>
                      <c:pt idx="41493">
                        <c:v>-1.339566</c:v>
                      </c:pt>
                      <c:pt idx="41494">
                        <c:v>-1.33728</c:v>
                      </c:pt>
                      <c:pt idx="41495">
                        <c:v>-1.3349949999999999</c:v>
                      </c:pt>
                      <c:pt idx="41496">
                        <c:v>-1.3327089999999999</c:v>
                      </c:pt>
                      <c:pt idx="41497">
                        <c:v>-1.3304229999999999</c:v>
                      </c:pt>
                      <c:pt idx="41498">
                        <c:v>-1.3281369999999999</c:v>
                      </c:pt>
                      <c:pt idx="41499">
                        <c:v>-1.325852</c:v>
                      </c:pt>
                      <c:pt idx="41500">
                        <c:v>-1.323566</c:v>
                      </c:pt>
                      <c:pt idx="41501">
                        <c:v>-1.32128</c:v>
                      </c:pt>
                      <c:pt idx="41502">
                        <c:v>-1.3189949999999999</c:v>
                      </c:pt>
                      <c:pt idx="41503">
                        <c:v>-1.3167089999999999</c:v>
                      </c:pt>
                      <c:pt idx="41504">
                        <c:v>-1.3144229999999999</c:v>
                      </c:pt>
                      <c:pt idx="41505">
                        <c:v>-1.3121370000000001</c:v>
                      </c:pt>
                      <c:pt idx="41506">
                        <c:v>-1.309852</c:v>
                      </c:pt>
                      <c:pt idx="41507">
                        <c:v>-1.307566</c:v>
                      </c:pt>
                      <c:pt idx="41508">
                        <c:v>-1.30528</c:v>
                      </c:pt>
                      <c:pt idx="41509">
                        <c:v>-1.302994</c:v>
                      </c:pt>
                      <c:pt idx="41510">
                        <c:v>-1.3007089999999999</c:v>
                      </c:pt>
                      <c:pt idx="41511">
                        <c:v>-1.2984230000000001</c:v>
                      </c:pt>
                      <c:pt idx="41512">
                        <c:v>-1.2961370000000001</c:v>
                      </c:pt>
                      <c:pt idx="41513">
                        <c:v>-1.293852</c:v>
                      </c:pt>
                      <c:pt idx="41514">
                        <c:v>-1.291566</c:v>
                      </c:pt>
                      <c:pt idx="41515">
                        <c:v>-1.28928</c:v>
                      </c:pt>
                      <c:pt idx="41516">
                        <c:v>-1.2869949999999999</c:v>
                      </c:pt>
                      <c:pt idx="41517">
                        <c:v>-1.2847090000000001</c:v>
                      </c:pt>
                      <c:pt idx="41518">
                        <c:v>-1.2824230000000001</c:v>
                      </c:pt>
                      <c:pt idx="41519">
                        <c:v>-1.2801370000000001</c:v>
                      </c:pt>
                      <c:pt idx="41520">
                        <c:v>-1.277852</c:v>
                      </c:pt>
                      <c:pt idx="41521">
                        <c:v>-1.275566</c:v>
                      </c:pt>
                      <c:pt idx="41522">
                        <c:v>-1.27328</c:v>
                      </c:pt>
                      <c:pt idx="41523">
                        <c:v>-1.2709950000000001</c:v>
                      </c:pt>
                      <c:pt idx="41524">
                        <c:v>-1.2687090000000001</c:v>
                      </c:pt>
                      <c:pt idx="41525">
                        <c:v>-1.2664230000000001</c:v>
                      </c:pt>
                      <c:pt idx="41526">
                        <c:v>-1.2641370000000001</c:v>
                      </c:pt>
                      <c:pt idx="41527">
                        <c:v>-1.261852</c:v>
                      </c:pt>
                      <c:pt idx="41528">
                        <c:v>-1.259566</c:v>
                      </c:pt>
                      <c:pt idx="41529">
                        <c:v>-1.25728</c:v>
                      </c:pt>
                      <c:pt idx="41530">
                        <c:v>-1.2549950000000001</c:v>
                      </c:pt>
                      <c:pt idx="41531">
                        <c:v>-1.2527090000000001</c:v>
                      </c:pt>
                      <c:pt idx="41532">
                        <c:v>-1.2504230000000001</c:v>
                      </c:pt>
                      <c:pt idx="41533">
                        <c:v>-1.2481370000000001</c:v>
                      </c:pt>
                      <c:pt idx="41534">
                        <c:v>-1.245852</c:v>
                      </c:pt>
                      <c:pt idx="41535">
                        <c:v>-1.2435659999999999</c:v>
                      </c:pt>
                      <c:pt idx="41536">
                        <c:v>-1.2412799999999999</c:v>
                      </c:pt>
                      <c:pt idx="41537">
                        <c:v>-1.2389939999999999</c:v>
                      </c:pt>
                      <c:pt idx="41538">
                        <c:v>-1.2367090000000001</c:v>
                      </c:pt>
                      <c:pt idx="41539">
                        <c:v>-1.234423</c:v>
                      </c:pt>
                      <c:pt idx="41540">
                        <c:v>-1.232137</c:v>
                      </c:pt>
                      <c:pt idx="41541">
                        <c:v>-1.2298519999999999</c:v>
                      </c:pt>
                      <c:pt idx="41542">
                        <c:v>-1.2275659999999999</c:v>
                      </c:pt>
                      <c:pt idx="41543">
                        <c:v>-1.2252799999999999</c:v>
                      </c:pt>
                      <c:pt idx="41544">
                        <c:v>-1.2229950000000001</c:v>
                      </c:pt>
                      <c:pt idx="41545">
                        <c:v>-1.220709</c:v>
                      </c:pt>
                      <c:pt idx="41546">
                        <c:v>-1.218423</c:v>
                      </c:pt>
                      <c:pt idx="41547">
                        <c:v>-1.216137</c:v>
                      </c:pt>
                      <c:pt idx="41548">
                        <c:v>-1.2138519999999999</c:v>
                      </c:pt>
                      <c:pt idx="41549">
                        <c:v>-1.2115659999999999</c:v>
                      </c:pt>
                      <c:pt idx="41550">
                        <c:v>-1.2092799999999999</c:v>
                      </c:pt>
                      <c:pt idx="41551">
                        <c:v>-1.206995</c:v>
                      </c:pt>
                      <c:pt idx="41552">
                        <c:v>-1.204709</c:v>
                      </c:pt>
                      <c:pt idx="41553">
                        <c:v>-1.202423</c:v>
                      </c:pt>
                      <c:pt idx="41554">
                        <c:v>-1.200137</c:v>
                      </c:pt>
                      <c:pt idx="41555">
                        <c:v>-1.1978519999999999</c:v>
                      </c:pt>
                      <c:pt idx="41556">
                        <c:v>-1.1955659999999999</c:v>
                      </c:pt>
                      <c:pt idx="41557">
                        <c:v>-1.1932799999999999</c:v>
                      </c:pt>
                      <c:pt idx="41558">
                        <c:v>-1.190995</c:v>
                      </c:pt>
                      <c:pt idx="41559">
                        <c:v>-1.188709</c:v>
                      </c:pt>
                      <c:pt idx="41560">
                        <c:v>-1.186423</c:v>
                      </c:pt>
                      <c:pt idx="41561">
                        <c:v>-1.184137</c:v>
                      </c:pt>
                      <c:pt idx="41562">
                        <c:v>-1.1818519999999999</c:v>
                      </c:pt>
                      <c:pt idx="41563">
                        <c:v>-1.1795659999999999</c:v>
                      </c:pt>
                      <c:pt idx="41564">
                        <c:v>-1.1772800000000001</c:v>
                      </c:pt>
                      <c:pt idx="41565">
                        <c:v>-1.174995</c:v>
                      </c:pt>
                      <c:pt idx="41566">
                        <c:v>-1.172709</c:v>
                      </c:pt>
                      <c:pt idx="41567">
                        <c:v>-1.170423</c:v>
                      </c:pt>
                      <c:pt idx="41568">
                        <c:v>-1.168137</c:v>
                      </c:pt>
                      <c:pt idx="41569">
                        <c:v>-1.1658520000000001</c:v>
                      </c:pt>
                      <c:pt idx="41570">
                        <c:v>-1.1635660000000001</c:v>
                      </c:pt>
                      <c:pt idx="41571">
                        <c:v>-1.1612800000000001</c:v>
                      </c:pt>
                      <c:pt idx="41572">
                        <c:v>-1.158995</c:v>
                      </c:pt>
                      <c:pt idx="41573">
                        <c:v>-1.156709</c:v>
                      </c:pt>
                      <c:pt idx="41574">
                        <c:v>-1.154423</c:v>
                      </c:pt>
                      <c:pt idx="41575">
                        <c:v>-1.152137</c:v>
                      </c:pt>
                      <c:pt idx="41576">
                        <c:v>-1.1498520000000001</c:v>
                      </c:pt>
                      <c:pt idx="41577">
                        <c:v>-1.1475660000000001</c:v>
                      </c:pt>
                      <c:pt idx="41578">
                        <c:v>-1.1452800000000001</c:v>
                      </c:pt>
                      <c:pt idx="41579">
                        <c:v>-1.142995</c:v>
                      </c:pt>
                      <c:pt idx="41580">
                        <c:v>-1.140709</c:v>
                      </c:pt>
                      <c:pt idx="41581">
                        <c:v>-1.138423</c:v>
                      </c:pt>
                      <c:pt idx="41582">
                        <c:v>-1.136137</c:v>
                      </c:pt>
                      <c:pt idx="41583">
                        <c:v>-1.1338520000000001</c:v>
                      </c:pt>
                      <c:pt idx="41584">
                        <c:v>-1.1315660000000001</c:v>
                      </c:pt>
                      <c:pt idx="41585">
                        <c:v>-1.1292800000000001</c:v>
                      </c:pt>
                      <c:pt idx="41586">
                        <c:v>-1.1269940000000001</c:v>
                      </c:pt>
                      <c:pt idx="41587">
                        <c:v>-1.124709</c:v>
                      </c:pt>
                      <c:pt idx="41588">
                        <c:v>-1.1224229999999999</c:v>
                      </c:pt>
                      <c:pt idx="41589">
                        <c:v>-1.1201369999999999</c:v>
                      </c:pt>
                      <c:pt idx="41590">
                        <c:v>-1.1178520000000001</c:v>
                      </c:pt>
                      <c:pt idx="41591">
                        <c:v>-1.1155660000000001</c:v>
                      </c:pt>
                      <c:pt idx="41592">
                        <c:v>-1.11328</c:v>
                      </c:pt>
                      <c:pt idx="41593">
                        <c:v>-1.110995</c:v>
                      </c:pt>
                      <c:pt idx="41594">
                        <c:v>-1.1087089999999999</c:v>
                      </c:pt>
                      <c:pt idx="41595">
                        <c:v>-1.1064229999999999</c:v>
                      </c:pt>
                      <c:pt idx="41596">
                        <c:v>-1.1041369999999999</c:v>
                      </c:pt>
                      <c:pt idx="41597">
                        <c:v>-1.1018520000000001</c:v>
                      </c:pt>
                      <c:pt idx="41598">
                        <c:v>-1.099566</c:v>
                      </c:pt>
                      <c:pt idx="41599">
                        <c:v>-1.09728</c:v>
                      </c:pt>
                      <c:pt idx="41600">
                        <c:v>-1.0949949999999999</c:v>
                      </c:pt>
                      <c:pt idx="41601">
                        <c:v>-1.0927089999999999</c:v>
                      </c:pt>
                      <c:pt idx="41602">
                        <c:v>-1.0904229999999999</c:v>
                      </c:pt>
                      <c:pt idx="41603">
                        <c:v>-1.0881369999999999</c:v>
                      </c:pt>
                      <c:pt idx="41604">
                        <c:v>-1.085852</c:v>
                      </c:pt>
                      <c:pt idx="41605">
                        <c:v>-1.083566</c:v>
                      </c:pt>
                      <c:pt idx="41606">
                        <c:v>-1.08128</c:v>
                      </c:pt>
                      <c:pt idx="41607">
                        <c:v>-1.0789949999999999</c:v>
                      </c:pt>
                      <c:pt idx="41608">
                        <c:v>-1.0767089999999999</c:v>
                      </c:pt>
                      <c:pt idx="41609">
                        <c:v>-1.0744229999999999</c:v>
                      </c:pt>
                      <c:pt idx="41610">
                        <c:v>-1.0721369999999999</c:v>
                      </c:pt>
                      <c:pt idx="41611">
                        <c:v>-1.069852</c:v>
                      </c:pt>
                      <c:pt idx="41612">
                        <c:v>-1.067566</c:v>
                      </c:pt>
                      <c:pt idx="41613">
                        <c:v>-1.06528</c:v>
                      </c:pt>
                      <c:pt idx="41614">
                        <c:v>-1.062994</c:v>
                      </c:pt>
                      <c:pt idx="41615">
                        <c:v>-1.0607089999999999</c:v>
                      </c:pt>
                      <c:pt idx="41616">
                        <c:v>-1.0584229999999999</c:v>
                      </c:pt>
                      <c:pt idx="41617">
                        <c:v>-1.0561370000000001</c:v>
                      </c:pt>
                      <c:pt idx="41618">
                        <c:v>-1.053852</c:v>
                      </c:pt>
                      <c:pt idx="41619">
                        <c:v>-1.051566</c:v>
                      </c:pt>
                      <c:pt idx="41620">
                        <c:v>-1.04928</c:v>
                      </c:pt>
                      <c:pt idx="41621">
                        <c:v>-1.0469949999999999</c:v>
                      </c:pt>
                      <c:pt idx="41622">
                        <c:v>-1.0447090000000001</c:v>
                      </c:pt>
                      <c:pt idx="41623">
                        <c:v>-1.0424230000000001</c:v>
                      </c:pt>
                      <c:pt idx="41624">
                        <c:v>-1.0401370000000001</c:v>
                      </c:pt>
                      <c:pt idx="41625">
                        <c:v>-1.037852</c:v>
                      </c:pt>
                      <c:pt idx="41626">
                        <c:v>-1.035566</c:v>
                      </c:pt>
                      <c:pt idx="41627">
                        <c:v>-1.03328</c:v>
                      </c:pt>
                      <c:pt idx="41628">
                        <c:v>-1.0309950000000001</c:v>
                      </c:pt>
                      <c:pt idx="41629">
                        <c:v>-1.0287090000000001</c:v>
                      </c:pt>
                      <c:pt idx="41630">
                        <c:v>-1.0264230000000001</c:v>
                      </c:pt>
                      <c:pt idx="41631">
                        <c:v>-1.0241370000000001</c:v>
                      </c:pt>
                      <c:pt idx="41632">
                        <c:v>-1.021852</c:v>
                      </c:pt>
                      <c:pt idx="41633">
                        <c:v>-1.019566</c:v>
                      </c:pt>
                      <c:pt idx="41634">
                        <c:v>-1.01728</c:v>
                      </c:pt>
                      <c:pt idx="41635">
                        <c:v>-1.0149950000000001</c:v>
                      </c:pt>
                      <c:pt idx="41636">
                        <c:v>-1.0127090000000001</c:v>
                      </c:pt>
                      <c:pt idx="41637">
                        <c:v>-1.0104230000000001</c:v>
                      </c:pt>
                      <c:pt idx="41638">
                        <c:v>-1.0081370000000001</c:v>
                      </c:pt>
                      <c:pt idx="41639">
                        <c:v>-1.005852</c:v>
                      </c:pt>
                      <c:pt idx="41640">
                        <c:v>-1.003566</c:v>
                      </c:pt>
                      <c:pt idx="41641">
                        <c:v>-1.0012799999999999</c:v>
                      </c:pt>
                      <c:pt idx="41642">
                        <c:v>-0.99899450000000001</c:v>
                      </c:pt>
                      <c:pt idx="41643">
                        <c:v>-0.99670879999999995</c:v>
                      </c:pt>
                      <c:pt idx="41644">
                        <c:v>-0.9944231</c:v>
                      </c:pt>
                      <c:pt idx="41645">
                        <c:v>-0.99213739999999995</c:v>
                      </c:pt>
                      <c:pt idx="41646">
                        <c:v>-0.9898517</c:v>
                      </c:pt>
                      <c:pt idx="41647">
                        <c:v>-0.9875659</c:v>
                      </c:pt>
                      <c:pt idx="41648">
                        <c:v>-0.9852803</c:v>
                      </c:pt>
                      <c:pt idx="41649">
                        <c:v>-0.98299460000000005</c:v>
                      </c:pt>
                      <c:pt idx="41650">
                        <c:v>-0.98070880000000005</c:v>
                      </c:pt>
                      <c:pt idx="41651">
                        <c:v>-0.97842309999999999</c:v>
                      </c:pt>
                      <c:pt idx="41652">
                        <c:v>-0.97613740000000004</c:v>
                      </c:pt>
                      <c:pt idx="41653">
                        <c:v>-0.97385169999999999</c:v>
                      </c:pt>
                      <c:pt idx="41654">
                        <c:v>-0.97156600000000004</c:v>
                      </c:pt>
                      <c:pt idx="41655">
                        <c:v>-0.96928020000000004</c:v>
                      </c:pt>
                      <c:pt idx="41656">
                        <c:v>-0.96699449999999998</c:v>
                      </c:pt>
                      <c:pt idx="41657">
                        <c:v>-0.96470880000000003</c:v>
                      </c:pt>
                      <c:pt idx="41658">
                        <c:v>-0.96242309999999998</c:v>
                      </c:pt>
                      <c:pt idx="41659">
                        <c:v>-0.96013740000000003</c:v>
                      </c:pt>
                      <c:pt idx="41660">
                        <c:v>-0.95785160000000003</c:v>
                      </c:pt>
                      <c:pt idx="41661">
                        <c:v>-0.95556600000000003</c:v>
                      </c:pt>
                      <c:pt idx="41662">
                        <c:v>-0.95328029999999997</c:v>
                      </c:pt>
                      <c:pt idx="41663">
                        <c:v>-0.95099460000000002</c:v>
                      </c:pt>
                      <c:pt idx="41664">
                        <c:v>-0.94870880000000002</c:v>
                      </c:pt>
                      <c:pt idx="41665">
                        <c:v>-0.94642309999999996</c:v>
                      </c:pt>
                      <c:pt idx="41666">
                        <c:v>-0.94413740000000002</c:v>
                      </c:pt>
                      <c:pt idx="41667">
                        <c:v>-0.94185169999999996</c:v>
                      </c:pt>
                      <c:pt idx="41668">
                        <c:v>-0.93956600000000001</c:v>
                      </c:pt>
                      <c:pt idx="41669">
                        <c:v>-0.93728020000000001</c:v>
                      </c:pt>
                      <c:pt idx="41670">
                        <c:v>-0.93499449999999995</c:v>
                      </c:pt>
                      <c:pt idx="41671">
                        <c:v>-0.9327088</c:v>
                      </c:pt>
                      <c:pt idx="41672">
                        <c:v>-0.93042309999999995</c:v>
                      </c:pt>
                      <c:pt idx="41673">
                        <c:v>-0.9281374</c:v>
                      </c:pt>
                      <c:pt idx="41674">
                        <c:v>-0.92585170000000006</c:v>
                      </c:pt>
                      <c:pt idx="41675">
                        <c:v>-0.923566</c:v>
                      </c:pt>
                      <c:pt idx="41676">
                        <c:v>-0.92128030000000005</c:v>
                      </c:pt>
                      <c:pt idx="41677">
                        <c:v>-0.91899450000000005</c:v>
                      </c:pt>
                      <c:pt idx="41678">
                        <c:v>-0.91670879999999999</c:v>
                      </c:pt>
                      <c:pt idx="41679">
                        <c:v>-0.91442310000000004</c:v>
                      </c:pt>
                      <c:pt idx="41680">
                        <c:v>-0.91213739999999999</c:v>
                      </c:pt>
                      <c:pt idx="41681">
                        <c:v>-0.90985170000000004</c:v>
                      </c:pt>
                      <c:pt idx="41682">
                        <c:v>-0.90756599999999998</c:v>
                      </c:pt>
                      <c:pt idx="41683">
                        <c:v>-0.90528019999999998</c:v>
                      </c:pt>
                      <c:pt idx="41684">
                        <c:v>-0.90299450000000003</c:v>
                      </c:pt>
                      <c:pt idx="41685">
                        <c:v>-0.90070879999999998</c:v>
                      </c:pt>
                      <c:pt idx="41686">
                        <c:v>-0.89842310000000003</c:v>
                      </c:pt>
                      <c:pt idx="41687">
                        <c:v>-0.89613739999999997</c:v>
                      </c:pt>
                      <c:pt idx="41688">
                        <c:v>-0.89385170000000003</c:v>
                      </c:pt>
                      <c:pt idx="41689">
                        <c:v>-0.89156599999999997</c:v>
                      </c:pt>
                      <c:pt idx="41690">
                        <c:v>-0.88928030000000002</c:v>
                      </c:pt>
                      <c:pt idx="41691">
                        <c:v>-0.88699450000000002</c:v>
                      </c:pt>
                      <c:pt idx="41692">
                        <c:v>-0.88470879999999996</c:v>
                      </c:pt>
                      <c:pt idx="41693">
                        <c:v>-0.88242310000000002</c:v>
                      </c:pt>
                      <c:pt idx="41694">
                        <c:v>-0.88013739999999996</c:v>
                      </c:pt>
                      <c:pt idx="41695">
                        <c:v>-0.87785170000000001</c:v>
                      </c:pt>
                      <c:pt idx="41696">
                        <c:v>-0.87556590000000001</c:v>
                      </c:pt>
                      <c:pt idx="41697">
                        <c:v>-0.87328019999999995</c:v>
                      </c:pt>
                      <c:pt idx="41698">
                        <c:v>-0.8709945</c:v>
                      </c:pt>
                      <c:pt idx="41699">
                        <c:v>-0.86870879999999995</c:v>
                      </c:pt>
                      <c:pt idx="41700">
                        <c:v>-0.8664231</c:v>
                      </c:pt>
                      <c:pt idx="41701">
                        <c:v>-0.86413739999999994</c:v>
                      </c:pt>
                      <c:pt idx="41702">
                        <c:v>-0.8618517</c:v>
                      </c:pt>
                      <c:pt idx="41703">
                        <c:v>-0.85956600000000005</c:v>
                      </c:pt>
                      <c:pt idx="41704">
                        <c:v>-0.8572803</c:v>
                      </c:pt>
                      <c:pt idx="41705">
                        <c:v>-0.85499449999999999</c:v>
                      </c:pt>
                      <c:pt idx="41706">
                        <c:v>-0.85270880000000004</c:v>
                      </c:pt>
                      <c:pt idx="41707">
                        <c:v>-0.85042309999999999</c:v>
                      </c:pt>
                      <c:pt idx="41708">
                        <c:v>-0.84813740000000004</c:v>
                      </c:pt>
                      <c:pt idx="41709">
                        <c:v>-0.84585169999999998</c:v>
                      </c:pt>
                      <c:pt idx="41710">
                        <c:v>-0.84356589999999998</c:v>
                      </c:pt>
                      <c:pt idx="41711">
                        <c:v>-0.84128020000000003</c:v>
                      </c:pt>
                      <c:pt idx="41712">
                        <c:v>-0.83899449999999998</c:v>
                      </c:pt>
                      <c:pt idx="41713">
                        <c:v>-0.83670880000000003</c:v>
                      </c:pt>
                      <c:pt idx="41714">
                        <c:v>-0.83442309999999997</c:v>
                      </c:pt>
                      <c:pt idx="41715">
                        <c:v>-0.83213740000000003</c:v>
                      </c:pt>
                      <c:pt idx="41716">
                        <c:v>-0.82985169999999997</c:v>
                      </c:pt>
                      <c:pt idx="41717">
                        <c:v>-0.82756600000000002</c:v>
                      </c:pt>
                      <c:pt idx="41718">
                        <c:v>-0.82528020000000002</c:v>
                      </c:pt>
                      <c:pt idx="41719">
                        <c:v>-0.82299449999999996</c:v>
                      </c:pt>
                      <c:pt idx="41720">
                        <c:v>-0.82070880000000002</c:v>
                      </c:pt>
                      <c:pt idx="41721">
                        <c:v>-0.81842309999999996</c:v>
                      </c:pt>
                      <c:pt idx="41722">
                        <c:v>-0.81613740000000001</c:v>
                      </c:pt>
                      <c:pt idx="41723">
                        <c:v>-0.81385169999999996</c:v>
                      </c:pt>
                      <c:pt idx="41724">
                        <c:v>-0.81156589999999995</c:v>
                      </c:pt>
                      <c:pt idx="41725">
                        <c:v>-0.80928020000000001</c:v>
                      </c:pt>
                      <c:pt idx="41726">
                        <c:v>-0.80699460000000001</c:v>
                      </c:pt>
                      <c:pt idx="41727">
                        <c:v>-0.8047088</c:v>
                      </c:pt>
                      <c:pt idx="41728">
                        <c:v>-0.80242309999999994</c:v>
                      </c:pt>
                      <c:pt idx="41729">
                        <c:v>-0.8001374</c:v>
                      </c:pt>
                      <c:pt idx="41730">
                        <c:v>-0.79785170000000005</c:v>
                      </c:pt>
                      <c:pt idx="41731">
                        <c:v>-0.795566</c:v>
                      </c:pt>
                      <c:pt idx="41732">
                        <c:v>-0.79328019999999999</c:v>
                      </c:pt>
                      <c:pt idx="41733">
                        <c:v>-0.79099450000000004</c:v>
                      </c:pt>
                      <c:pt idx="41734">
                        <c:v>-0.78870879999999999</c:v>
                      </c:pt>
                      <c:pt idx="41735">
                        <c:v>-0.78642310000000004</c:v>
                      </c:pt>
                      <c:pt idx="41736">
                        <c:v>-0.78413739999999998</c:v>
                      </c:pt>
                      <c:pt idx="41737">
                        <c:v>-0.78185159999999998</c:v>
                      </c:pt>
                      <c:pt idx="41738">
                        <c:v>-0.77956590000000003</c:v>
                      </c:pt>
                      <c:pt idx="41739">
                        <c:v>-0.77728030000000004</c:v>
                      </c:pt>
                      <c:pt idx="41740">
                        <c:v>-0.77499459999999998</c:v>
                      </c:pt>
                      <c:pt idx="41741">
                        <c:v>-0.77270879999999997</c:v>
                      </c:pt>
                      <c:pt idx="41742">
                        <c:v>-0.77042310000000003</c:v>
                      </c:pt>
                      <c:pt idx="41743">
                        <c:v>-0.76813739999999997</c:v>
                      </c:pt>
                      <c:pt idx="41744">
                        <c:v>-0.76585170000000002</c:v>
                      </c:pt>
                      <c:pt idx="41745">
                        <c:v>-0.76356599999999997</c:v>
                      </c:pt>
                      <c:pt idx="41746">
                        <c:v>-0.76128019999999996</c:v>
                      </c:pt>
                      <c:pt idx="41747">
                        <c:v>-0.75899450000000002</c:v>
                      </c:pt>
                      <c:pt idx="41748">
                        <c:v>-0.75670879999999996</c:v>
                      </c:pt>
                      <c:pt idx="41749">
                        <c:v>-0.75442310000000001</c:v>
                      </c:pt>
                      <c:pt idx="41750">
                        <c:v>-0.75213739999999996</c:v>
                      </c:pt>
                      <c:pt idx="41751">
                        <c:v>-0.74985170000000001</c:v>
                      </c:pt>
                      <c:pt idx="41752">
                        <c:v>-0.74756599999999995</c:v>
                      </c:pt>
                      <c:pt idx="41753">
                        <c:v>-0.74528030000000001</c:v>
                      </c:pt>
                      <c:pt idx="41754">
                        <c:v>-0.7429945</c:v>
                      </c:pt>
                      <c:pt idx="41755">
                        <c:v>-0.74070879999999995</c:v>
                      </c:pt>
                      <c:pt idx="41756">
                        <c:v>-0.7384231</c:v>
                      </c:pt>
                      <c:pt idx="41757">
                        <c:v>-0.73613740000000005</c:v>
                      </c:pt>
                      <c:pt idx="41758">
                        <c:v>-0.7338517</c:v>
                      </c:pt>
                      <c:pt idx="41759">
                        <c:v>-0.73156600000000005</c:v>
                      </c:pt>
                      <c:pt idx="41760">
                        <c:v>-0.72928020000000005</c:v>
                      </c:pt>
                      <c:pt idx="41761">
                        <c:v>-0.72699449999999999</c:v>
                      </c:pt>
                      <c:pt idx="41762">
                        <c:v>-0.72470880000000004</c:v>
                      </c:pt>
                      <c:pt idx="41763">
                        <c:v>-0.72242309999999998</c:v>
                      </c:pt>
                      <c:pt idx="41764">
                        <c:v>-0.72013740000000004</c:v>
                      </c:pt>
                      <c:pt idx="41765">
                        <c:v>-0.71785169999999998</c:v>
                      </c:pt>
                      <c:pt idx="41766">
                        <c:v>-0.71556600000000004</c:v>
                      </c:pt>
                      <c:pt idx="41767">
                        <c:v>-0.71328029999999998</c:v>
                      </c:pt>
                      <c:pt idx="41768">
                        <c:v>-0.71099449999999997</c:v>
                      </c:pt>
                      <c:pt idx="41769">
                        <c:v>-0.70870880000000003</c:v>
                      </c:pt>
                      <c:pt idx="41770">
                        <c:v>-0.70642309999999997</c:v>
                      </c:pt>
                      <c:pt idx="41771">
                        <c:v>-0.70413740000000002</c:v>
                      </c:pt>
                      <c:pt idx="41772">
                        <c:v>-0.70185169999999997</c:v>
                      </c:pt>
                      <c:pt idx="41773">
                        <c:v>-0.69956589999999996</c:v>
                      </c:pt>
                      <c:pt idx="41774">
                        <c:v>-0.69728020000000002</c:v>
                      </c:pt>
                      <c:pt idx="41775">
                        <c:v>-0.69499449999999996</c:v>
                      </c:pt>
                      <c:pt idx="41776">
                        <c:v>-0.69270880000000001</c:v>
                      </c:pt>
                      <c:pt idx="41777">
                        <c:v>-0.69042309999999996</c:v>
                      </c:pt>
                      <c:pt idx="41778">
                        <c:v>-0.68813740000000001</c:v>
                      </c:pt>
                      <c:pt idx="41779">
                        <c:v>-0.68585169999999995</c:v>
                      </c:pt>
                      <c:pt idx="41780">
                        <c:v>-0.68356600000000001</c:v>
                      </c:pt>
                      <c:pt idx="41781">
                        <c:v>-0.68128029999999995</c:v>
                      </c:pt>
                      <c:pt idx="41782">
                        <c:v>-0.67899449999999995</c:v>
                      </c:pt>
                      <c:pt idx="41783">
                        <c:v>-0.6767088</c:v>
                      </c:pt>
                      <c:pt idx="41784">
                        <c:v>-0.67442310000000005</c:v>
                      </c:pt>
                      <c:pt idx="41785">
                        <c:v>-0.6721374</c:v>
                      </c:pt>
                      <c:pt idx="41786">
                        <c:v>-0.66985170000000005</c:v>
                      </c:pt>
                      <c:pt idx="41787">
                        <c:v>-0.66756590000000005</c:v>
                      </c:pt>
                      <c:pt idx="41788">
                        <c:v>-0.66528019999999999</c:v>
                      </c:pt>
                      <c:pt idx="41789">
                        <c:v>-0.66299450000000004</c:v>
                      </c:pt>
                      <c:pt idx="41790">
                        <c:v>-0.66070879999999998</c:v>
                      </c:pt>
                      <c:pt idx="41791">
                        <c:v>-0.65842310000000004</c:v>
                      </c:pt>
                      <c:pt idx="41792">
                        <c:v>-0.65613739999999998</c:v>
                      </c:pt>
                      <c:pt idx="41793">
                        <c:v>-0.65385170000000004</c:v>
                      </c:pt>
                      <c:pt idx="41794">
                        <c:v>-0.65156599999999998</c:v>
                      </c:pt>
                      <c:pt idx="41795">
                        <c:v>-0.64928030000000003</c:v>
                      </c:pt>
                      <c:pt idx="41796">
                        <c:v>-0.64699450000000003</c:v>
                      </c:pt>
                      <c:pt idx="41797">
                        <c:v>-0.64470879999999997</c:v>
                      </c:pt>
                      <c:pt idx="41798">
                        <c:v>-0.64242310000000002</c:v>
                      </c:pt>
                      <c:pt idx="41799">
                        <c:v>-0.64013739999999997</c:v>
                      </c:pt>
                      <c:pt idx="41800">
                        <c:v>-0.63785170000000002</c:v>
                      </c:pt>
                      <c:pt idx="41801">
                        <c:v>-0.63556590000000002</c:v>
                      </c:pt>
                      <c:pt idx="41802">
                        <c:v>-0.63328019999999996</c:v>
                      </c:pt>
                      <c:pt idx="41803">
                        <c:v>-0.63099459999999996</c:v>
                      </c:pt>
                      <c:pt idx="41804">
                        <c:v>-0.62870879999999996</c:v>
                      </c:pt>
                      <c:pt idx="41805">
                        <c:v>-0.62642310000000001</c:v>
                      </c:pt>
                      <c:pt idx="41806">
                        <c:v>-0.62413739999999995</c:v>
                      </c:pt>
                      <c:pt idx="41807">
                        <c:v>-0.62185170000000001</c:v>
                      </c:pt>
                      <c:pt idx="41808">
                        <c:v>-0.61956599999999995</c:v>
                      </c:pt>
                      <c:pt idx="41809">
                        <c:v>-0.61728019999999995</c:v>
                      </c:pt>
                      <c:pt idx="41810">
                        <c:v>-0.6149945</c:v>
                      </c:pt>
                      <c:pt idx="41811">
                        <c:v>-0.61270880000000005</c:v>
                      </c:pt>
                      <c:pt idx="41812">
                        <c:v>-0.6104231</c:v>
                      </c:pt>
                      <c:pt idx="41813">
                        <c:v>-0.60813740000000005</c:v>
                      </c:pt>
                      <c:pt idx="41814">
                        <c:v>-0.60585169999999999</c:v>
                      </c:pt>
                      <c:pt idx="41815">
                        <c:v>-0.60356589999999999</c:v>
                      </c:pt>
                      <c:pt idx="41816">
                        <c:v>-0.60128029999999999</c:v>
                      </c:pt>
                      <c:pt idx="41817">
                        <c:v>-0.59899460000000004</c:v>
                      </c:pt>
                      <c:pt idx="41818">
                        <c:v>-0.59670880000000004</c:v>
                      </c:pt>
                      <c:pt idx="41819">
                        <c:v>-0.59442309999999998</c:v>
                      </c:pt>
                      <c:pt idx="41820">
                        <c:v>-0.59213740000000004</c:v>
                      </c:pt>
                      <c:pt idx="41821">
                        <c:v>-0.58985169999999998</c:v>
                      </c:pt>
                      <c:pt idx="41822">
                        <c:v>-0.58756600000000003</c:v>
                      </c:pt>
                      <c:pt idx="41823">
                        <c:v>-0.58528020000000003</c:v>
                      </c:pt>
                      <c:pt idx="41824">
                        <c:v>-0.58299449999999997</c:v>
                      </c:pt>
                      <c:pt idx="41825">
                        <c:v>-0.58070880000000002</c:v>
                      </c:pt>
                      <c:pt idx="41826">
                        <c:v>-0.57842309999999997</c:v>
                      </c:pt>
                      <c:pt idx="41827">
                        <c:v>-0.57613740000000002</c:v>
                      </c:pt>
                      <c:pt idx="41828">
                        <c:v>-0.57385160000000002</c:v>
                      </c:pt>
                      <c:pt idx="41829">
                        <c:v>-0.57156600000000002</c:v>
                      </c:pt>
                      <c:pt idx="41830">
                        <c:v>-0.56928029999999996</c:v>
                      </c:pt>
                      <c:pt idx="41831">
                        <c:v>-0.56699449999999996</c:v>
                      </c:pt>
                      <c:pt idx="41832">
                        <c:v>-0.56470880000000001</c:v>
                      </c:pt>
                      <c:pt idx="41833">
                        <c:v>-0.56242309999999995</c:v>
                      </c:pt>
                      <c:pt idx="41834">
                        <c:v>-0.56013740000000001</c:v>
                      </c:pt>
                      <c:pt idx="41835">
                        <c:v>-0.55785169999999995</c:v>
                      </c:pt>
                      <c:pt idx="41836">
                        <c:v>-0.555566</c:v>
                      </c:pt>
                      <c:pt idx="41837">
                        <c:v>-0.5532802</c:v>
                      </c:pt>
                      <c:pt idx="41838">
                        <c:v>-0.55099450000000005</c:v>
                      </c:pt>
                      <c:pt idx="41839">
                        <c:v>-0.5487088</c:v>
                      </c:pt>
                      <c:pt idx="41840">
                        <c:v>-0.54642310000000005</c:v>
                      </c:pt>
                      <c:pt idx="41841">
                        <c:v>-0.54413739999999999</c:v>
                      </c:pt>
                      <c:pt idx="41842">
                        <c:v>-0.54185170000000005</c:v>
                      </c:pt>
                      <c:pt idx="41843">
                        <c:v>-0.53956599999999999</c:v>
                      </c:pt>
                      <c:pt idx="41844">
                        <c:v>-0.53728030000000004</c:v>
                      </c:pt>
                      <c:pt idx="41845">
                        <c:v>-0.53499450000000004</c:v>
                      </c:pt>
                      <c:pt idx="41846">
                        <c:v>-0.53270879999999998</c:v>
                      </c:pt>
                      <c:pt idx="41847">
                        <c:v>-0.53042310000000004</c:v>
                      </c:pt>
                      <c:pt idx="41848">
                        <c:v>-0.52813739999999998</c:v>
                      </c:pt>
                      <c:pt idx="41849">
                        <c:v>-0.52585170000000003</c:v>
                      </c:pt>
                      <c:pt idx="41850">
                        <c:v>-0.52356590000000003</c:v>
                      </c:pt>
                      <c:pt idx="41851">
                        <c:v>-0.52128019999999997</c:v>
                      </c:pt>
                      <c:pt idx="41852">
                        <c:v>-0.51899450000000003</c:v>
                      </c:pt>
                      <c:pt idx="41853">
                        <c:v>-0.51670879999999997</c:v>
                      </c:pt>
                      <c:pt idx="41854">
                        <c:v>-0.51442310000000002</c:v>
                      </c:pt>
                      <c:pt idx="41855">
                        <c:v>-0.51213739999999996</c:v>
                      </c:pt>
                      <c:pt idx="41856">
                        <c:v>-0.50985170000000002</c:v>
                      </c:pt>
                      <c:pt idx="41857">
                        <c:v>-0.50756599999999996</c:v>
                      </c:pt>
                      <c:pt idx="41858">
                        <c:v>-0.50528030000000002</c:v>
                      </c:pt>
                      <c:pt idx="41859">
                        <c:v>-0.50299450000000001</c:v>
                      </c:pt>
                      <c:pt idx="41860">
                        <c:v>-0.50070879999999995</c:v>
                      </c:pt>
                      <c:pt idx="41861">
                        <c:v>-0.49842310000000001</c:v>
                      </c:pt>
                      <c:pt idx="41862">
                        <c:v>-0.49613740000000001</c:v>
                      </c:pt>
                      <c:pt idx="41863">
                        <c:v>-0.4938517</c:v>
                      </c:pt>
                      <c:pt idx="41864">
                        <c:v>-0.491566</c:v>
                      </c:pt>
                      <c:pt idx="41865">
                        <c:v>-0.4892803</c:v>
                      </c:pt>
                      <c:pt idx="41866">
                        <c:v>-0.4869945</c:v>
                      </c:pt>
                      <c:pt idx="41867">
                        <c:v>-0.4847088</c:v>
                      </c:pt>
                      <c:pt idx="41868">
                        <c:v>-0.48242309999999999</c:v>
                      </c:pt>
                      <c:pt idx="41869">
                        <c:v>-0.48013739999999999</c:v>
                      </c:pt>
                      <c:pt idx="41870">
                        <c:v>-0.47785169999999999</c:v>
                      </c:pt>
                      <c:pt idx="41871">
                        <c:v>-0.47556599999999999</c:v>
                      </c:pt>
                      <c:pt idx="41872">
                        <c:v>-0.47328029999999999</c:v>
                      </c:pt>
                      <c:pt idx="41873">
                        <c:v>-0.47099449999999998</c:v>
                      </c:pt>
                      <c:pt idx="41874">
                        <c:v>-0.46870879999999998</c:v>
                      </c:pt>
                      <c:pt idx="41875">
                        <c:v>-0.46642309999999998</c:v>
                      </c:pt>
                      <c:pt idx="41876">
                        <c:v>-0.46413739999999998</c:v>
                      </c:pt>
                      <c:pt idx="41877">
                        <c:v>-0.46185169999999998</c:v>
                      </c:pt>
                      <c:pt idx="41878">
                        <c:v>-0.45956599999999997</c:v>
                      </c:pt>
                      <c:pt idx="41879">
                        <c:v>-0.45728020000000003</c:v>
                      </c:pt>
                      <c:pt idx="41880">
                        <c:v>-0.45499450000000002</c:v>
                      </c:pt>
                      <c:pt idx="41881">
                        <c:v>-0.45270880000000002</c:v>
                      </c:pt>
                      <c:pt idx="41882">
                        <c:v>-0.45042310000000002</c:v>
                      </c:pt>
                      <c:pt idx="41883">
                        <c:v>-0.44813740000000002</c:v>
                      </c:pt>
                      <c:pt idx="41884">
                        <c:v>-0.44585170000000002</c:v>
                      </c:pt>
                      <c:pt idx="41885">
                        <c:v>-0.44356600000000002</c:v>
                      </c:pt>
                      <c:pt idx="41886">
                        <c:v>-0.44128020000000001</c:v>
                      </c:pt>
                      <c:pt idx="41887">
                        <c:v>-0.43899450000000001</c:v>
                      </c:pt>
                      <c:pt idx="41888">
                        <c:v>-0.43670880000000001</c:v>
                      </c:pt>
                      <c:pt idx="41889">
                        <c:v>-0.43442310000000001</c:v>
                      </c:pt>
                      <c:pt idx="41890">
                        <c:v>-0.4321374</c:v>
                      </c:pt>
                      <c:pt idx="41891">
                        <c:v>-0.4298517</c:v>
                      </c:pt>
                      <c:pt idx="41892">
                        <c:v>-0.427566</c:v>
                      </c:pt>
                      <c:pt idx="41893">
                        <c:v>-0.4252802</c:v>
                      </c:pt>
                      <c:pt idx="41894">
                        <c:v>-0.4229945</c:v>
                      </c:pt>
                      <c:pt idx="41895">
                        <c:v>-0.42070879999999999</c:v>
                      </c:pt>
                      <c:pt idx="41896">
                        <c:v>-0.41842309999999999</c:v>
                      </c:pt>
                      <c:pt idx="41897">
                        <c:v>-0.41613739999999999</c:v>
                      </c:pt>
                      <c:pt idx="41898">
                        <c:v>-0.41385169999999999</c:v>
                      </c:pt>
                      <c:pt idx="41899">
                        <c:v>-0.41156599999999999</c:v>
                      </c:pt>
                      <c:pt idx="41900">
                        <c:v>-0.40928019999999998</c:v>
                      </c:pt>
                      <c:pt idx="41901">
                        <c:v>-0.40699449999999998</c:v>
                      </c:pt>
                      <c:pt idx="41902">
                        <c:v>-0.40470879999999998</c:v>
                      </c:pt>
                      <c:pt idx="41903">
                        <c:v>-0.40242309999999998</c:v>
                      </c:pt>
                      <c:pt idx="41904">
                        <c:v>-0.40013739999999998</c:v>
                      </c:pt>
                      <c:pt idx="41905">
                        <c:v>-0.39785169999999997</c:v>
                      </c:pt>
                      <c:pt idx="41906">
                        <c:v>-0.39556599999999997</c:v>
                      </c:pt>
                      <c:pt idx="41907">
                        <c:v>-0.39328020000000002</c:v>
                      </c:pt>
                      <c:pt idx="41908">
                        <c:v>-0.39099450000000002</c:v>
                      </c:pt>
                      <c:pt idx="41909">
                        <c:v>-0.38870880000000002</c:v>
                      </c:pt>
                      <c:pt idx="41910">
                        <c:v>-0.38642310000000002</c:v>
                      </c:pt>
                      <c:pt idx="41911">
                        <c:v>-0.38413740000000002</c:v>
                      </c:pt>
                      <c:pt idx="41912">
                        <c:v>-0.38185170000000002</c:v>
                      </c:pt>
                      <c:pt idx="41913">
                        <c:v>-0.37956600000000001</c:v>
                      </c:pt>
                      <c:pt idx="41914">
                        <c:v>-0.37728020000000001</c:v>
                      </c:pt>
                      <c:pt idx="41915">
                        <c:v>-0.37499450000000001</c:v>
                      </c:pt>
                      <c:pt idx="41916">
                        <c:v>-0.37270880000000001</c:v>
                      </c:pt>
                      <c:pt idx="41917">
                        <c:v>-0.37042310000000001</c:v>
                      </c:pt>
                      <c:pt idx="41918">
                        <c:v>-0.3681374</c:v>
                      </c:pt>
                      <c:pt idx="41919">
                        <c:v>-0.3658517</c:v>
                      </c:pt>
                      <c:pt idx="41920">
                        <c:v>-0.363566</c:v>
                      </c:pt>
                      <c:pt idx="41921">
                        <c:v>-0.3612802</c:v>
                      </c:pt>
                      <c:pt idx="41922">
                        <c:v>-0.35899449999999999</c:v>
                      </c:pt>
                      <c:pt idx="41923">
                        <c:v>-0.35670879999999999</c:v>
                      </c:pt>
                      <c:pt idx="41924">
                        <c:v>-0.35442309999999999</c:v>
                      </c:pt>
                      <c:pt idx="41925">
                        <c:v>-0.35213739999999999</c:v>
                      </c:pt>
                      <c:pt idx="41926">
                        <c:v>-0.34985169999999999</c:v>
                      </c:pt>
                      <c:pt idx="41927">
                        <c:v>-0.34756589999999998</c:v>
                      </c:pt>
                      <c:pt idx="41928">
                        <c:v>-0.34528029999999998</c:v>
                      </c:pt>
                      <c:pt idx="41929">
                        <c:v>-0.34299449999999998</c:v>
                      </c:pt>
                      <c:pt idx="41930">
                        <c:v>-0.34070879999999998</c:v>
                      </c:pt>
                      <c:pt idx="41931">
                        <c:v>-0.33842309999999998</c:v>
                      </c:pt>
                      <c:pt idx="41932">
                        <c:v>-0.33613739999999998</c:v>
                      </c:pt>
                      <c:pt idx="41933">
                        <c:v>-0.33385169999999997</c:v>
                      </c:pt>
                      <c:pt idx="41934">
                        <c:v>-0.33156590000000002</c:v>
                      </c:pt>
                      <c:pt idx="41935">
                        <c:v>-0.32928030000000003</c:v>
                      </c:pt>
                      <c:pt idx="41936">
                        <c:v>-0.32699450000000002</c:v>
                      </c:pt>
                      <c:pt idx="41937">
                        <c:v>-0.32470880000000002</c:v>
                      </c:pt>
                      <c:pt idx="41938">
                        <c:v>-0.32242310000000002</c:v>
                      </c:pt>
                      <c:pt idx="41939">
                        <c:v>-0.32013740000000002</c:v>
                      </c:pt>
                      <c:pt idx="41940">
                        <c:v>-0.31785170000000001</c:v>
                      </c:pt>
                      <c:pt idx="41941">
                        <c:v>-0.31556600000000001</c:v>
                      </c:pt>
                      <c:pt idx="41942">
                        <c:v>-0.31328030000000001</c:v>
                      </c:pt>
                      <c:pt idx="41943">
                        <c:v>-0.31099450000000001</c:v>
                      </c:pt>
                      <c:pt idx="41944">
                        <c:v>-0.30870880000000001</c:v>
                      </c:pt>
                      <c:pt idx="41945">
                        <c:v>-0.3064231</c:v>
                      </c:pt>
                      <c:pt idx="41946">
                        <c:v>-0.3041374</c:v>
                      </c:pt>
                      <c:pt idx="41947">
                        <c:v>-0.3018517</c:v>
                      </c:pt>
                      <c:pt idx="41948">
                        <c:v>-0.299566</c:v>
                      </c:pt>
                      <c:pt idx="41949">
                        <c:v>-0.2972803</c:v>
                      </c:pt>
                      <c:pt idx="41950">
                        <c:v>-0.29499449999999999</c:v>
                      </c:pt>
                      <c:pt idx="41951">
                        <c:v>-0.29270879999999999</c:v>
                      </c:pt>
                      <c:pt idx="41952">
                        <c:v>-0.29042309999999999</c:v>
                      </c:pt>
                      <c:pt idx="41953">
                        <c:v>-0.28813739999999999</c:v>
                      </c:pt>
                      <c:pt idx="41954">
                        <c:v>-0.28585169999999999</c:v>
                      </c:pt>
                      <c:pt idx="41955">
                        <c:v>-0.28356599999999998</c:v>
                      </c:pt>
                      <c:pt idx="41956">
                        <c:v>-0.28128019999999998</c:v>
                      </c:pt>
                      <c:pt idx="41957">
                        <c:v>-0.27899449999999998</c:v>
                      </c:pt>
                      <c:pt idx="41958">
                        <c:v>-0.27670879999999998</c:v>
                      </c:pt>
                      <c:pt idx="41959">
                        <c:v>-0.27442309999999998</c:v>
                      </c:pt>
                      <c:pt idx="41960">
                        <c:v>-0.27213739999999997</c:v>
                      </c:pt>
                      <c:pt idx="41961">
                        <c:v>-0.26985170000000003</c:v>
                      </c:pt>
                      <c:pt idx="41962">
                        <c:v>-0.26756600000000003</c:v>
                      </c:pt>
                      <c:pt idx="41963">
                        <c:v>-0.26528020000000002</c:v>
                      </c:pt>
                      <c:pt idx="41964">
                        <c:v>-0.26299450000000002</c:v>
                      </c:pt>
                      <c:pt idx="41965">
                        <c:v>-0.26070880000000002</c:v>
                      </c:pt>
                      <c:pt idx="41966">
                        <c:v>-0.25842310000000002</c:v>
                      </c:pt>
                      <c:pt idx="41967">
                        <c:v>-0.25613740000000002</c:v>
                      </c:pt>
                      <c:pt idx="41968">
                        <c:v>-0.25385170000000001</c:v>
                      </c:pt>
                      <c:pt idx="41969">
                        <c:v>-0.25156600000000001</c:v>
                      </c:pt>
                      <c:pt idx="41970">
                        <c:v>-0.24928020000000001</c:v>
                      </c:pt>
                      <c:pt idx="41971">
                        <c:v>-0.24699450000000001</c:v>
                      </c:pt>
                      <c:pt idx="41972">
                        <c:v>-0.2447088</c:v>
                      </c:pt>
                      <c:pt idx="41973">
                        <c:v>-0.2424231</c:v>
                      </c:pt>
                      <c:pt idx="41974">
                        <c:v>-0.2401374</c:v>
                      </c:pt>
                      <c:pt idx="41975">
                        <c:v>-0.2378517</c:v>
                      </c:pt>
                      <c:pt idx="41976">
                        <c:v>-0.235566</c:v>
                      </c:pt>
                      <c:pt idx="41977">
                        <c:v>-0.23328019999999999</c:v>
                      </c:pt>
                      <c:pt idx="41978">
                        <c:v>-0.23099449999999999</c:v>
                      </c:pt>
                      <c:pt idx="41979">
                        <c:v>-0.22870879999999999</c:v>
                      </c:pt>
                      <c:pt idx="41980">
                        <c:v>-0.22642309999999999</c:v>
                      </c:pt>
                      <c:pt idx="41981">
                        <c:v>-0.22413739999999999</c:v>
                      </c:pt>
                      <c:pt idx="41982">
                        <c:v>-0.22185170000000001</c:v>
                      </c:pt>
                      <c:pt idx="41983">
                        <c:v>-0.21956600000000001</c:v>
                      </c:pt>
                      <c:pt idx="41984">
                        <c:v>-0.21728020000000001</c:v>
                      </c:pt>
                      <c:pt idx="41985">
                        <c:v>-0.21499450000000001</c:v>
                      </c:pt>
                      <c:pt idx="41986">
                        <c:v>-0.2127088</c:v>
                      </c:pt>
                      <c:pt idx="41987">
                        <c:v>-0.2104231</c:v>
                      </c:pt>
                      <c:pt idx="41988">
                        <c:v>-0.2081374</c:v>
                      </c:pt>
                      <c:pt idx="41989">
                        <c:v>-0.2058517</c:v>
                      </c:pt>
                      <c:pt idx="41990">
                        <c:v>-0.203566</c:v>
                      </c:pt>
                      <c:pt idx="41991">
                        <c:v>-0.2012803</c:v>
                      </c:pt>
                      <c:pt idx="41992">
                        <c:v>-0.19899449999999999</c:v>
                      </c:pt>
                      <c:pt idx="41993">
                        <c:v>-0.19670879999999999</c:v>
                      </c:pt>
                      <c:pt idx="41994">
                        <c:v>-0.19442309999999999</c:v>
                      </c:pt>
                      <c:pt idx="41995">
                        <c:v>-0.19213740000000001</c:v>
                      </c:pt>
                      <c:pt idx="41996">
                        <c:v>-0.18985170000000001</c:v>
                      </c:pt>
                      <c:pt idx="41997">
                        <c:v>-0.18756600000000001</c:v>
                      </c:pt>
                      <c:pt idx="41998">
                        <c:v>-0.18528020000000001</c:v>
                      </c:pt>
                      <c:pt idx="41999">
                        <c:v>-0.1829945</c:v>
                      </c:pt>
                      <c:pt idx="42000">
                        <c:v>-0.1807088</c:v>
                      </c:pt>
                      <c:pt idx="42001">
                        <c:v>-0.1784231</c:v>
                      </c:pt>
                      <c:pt idx="42002">
                        <c:v>-0.1761374</c:v>
                      </c:pt>
                      <c:pt idx="42003">
                        <c:v>-0.1738517</c:v>
                      </c:pt>
                      <c:pt idx="42004">
                        <c:v>-0.171566</c:v>
                      </c:pt>
                      <c:pt idx="42005">
                        <c:v>-0.16928019999999999</c:v>
                      </c:pt>
                      <c:pt idx="42006">
                        <c:v>-0.16699449999999999</c:v>
                      </c:pt>
                      <c:pt idx="42007">
                        <c:v>-0.16470879999999999</c:v>
                      </c:pt>
                      <c:pt idx="42008">
                        <c:v>-0.16242309999999999</c:v>
                      </c:pt>
                      <c:pt idx="42009">
                        <c:v>-0.16013740000000001</c:v>
                      </c:pt>
                      <c:pt idx="42010">
                        <c:v>-0.15785170000000001</c:v>
                      </c:pt>
                      <c:pt idx="42011">
                        <c:v>-0.15556600000000001</c:v>
                      </c:pt>
                      <c:pt idx="42012">
                        <c:v>-0.15328020000000001</c:v>
                      </c:pt>
                      <c:pt idx="42013">
                        <c:v>-0.1509945</c:v>
                      </c:pt>
                      <c:pt idx="42014">
                        <c:v>-0.1487088</c:v>
                      </c:pt>
                      <c:pt idx="42015">
                        <c:v>-0.1464231</c:v>
                      </c:pt>
                      <c:pt idx="42016">
                        <c:v>-0.1441374</c:v>
                      </c:pt>
                      <c:pt idx="42017">
                        <c:v>-0.1418517</c:v>
                      </c:pt>
                      <c:pt idx="42018">
                        <c:v>-0.139566</c:v>
                      </c:pt>
                      <c:pt idx="42019">
                        <c:v>-0.13728019999999999</c:v>
                      </c:pt>
                      <c:pt idx="42020">
                        <c:v>-0.13499449999999999</c:v>
                      </c:pt>
                      <c:pt idx="42021">
                        <c:v>-0.13270879999999999</c:v>
                      </c:pt>
                      <c:pt idx="42022">
                        <c:v>-0.13042309999999999</c:v>
                      </c:pt>
                      <c:pt idx="42023">
                        <c:v>-0.12813740000000001</c:v>
                      </c:pt>
                      <c:pt idx="42024">
                        <c:v>-0.12585170000000001</c:v>
                      </c:pt>
                      <c:pt idx="42025">
                        <c:v>-0.123566</c:v>
                      </c:pt>
                      <c:pt idx="42026">
                        <c:v>-0.1212802</c:v>
                      </c:pt>
                      <c:pt idx="42027">
                        <c:v>-0.1189945</c:v>
                      </c:pt>
                      <c:pt idx="42028">
                        <c:v>-0.1167088</c:v>
                      </c:pt>
                      <c:pt idx="42029">
                        <c:v>-0.1144231</c:v>
                      </c:pt>
                      <c:pt idx="42030">
                        <c:v>-0.1121374</c:v>
                      </c:pt>
                      <c:pt idx="42031">
                        <c:v>-0.1098517</c:v>
                      </c:pt>
                      <c:pt idx="42032">
                        <c:v>-0.10756599999999999</c:v>
                      </c:pt>
                      <c:pt idx="42033">
                        <c:v>-0.1052802</c:v>
                      </c:pt>
                      <c:pt idx="42034">
                        <c:v>-0.1029945</c:v>
                      </c:pt>
                      <c:pt idx="42035">
                        <c:v>-0.1007088</c:v>
                      </c:pt>
                      <c:pt idx="42036">
                        <c:v>-9.8423099999999999E-2</c:v>
                      </c:pt>
                      <c:pt idx="42037">
                        <c:v>-9.6137390000000003E-2</c:v>
                      </c:pt>
                      <c:pt idx="42038">
                        <c:v>-9.3851669999999998E-2</c:v>
                      </c:pt>
                      <c:pt idx="42039">
                        <c:v>-9.1565960000000002E-2</c:v>
                      </c:pt>
                      <c:pt idx="42040">
                        <c:v>-8.9280250000000005E-2</c:v>
                      </c:pt>
                      <c:pt idx="42041">
                        <c:v>-8.699453E-2</c:v>
                      </c:pt>
                      <c:pt idx="42042">
                        <c:v>-8.4708820000000004E-2</c:v>
                      </c:pt>
                      <c:pt idx="42043">
                        <c:v>-8.2423109999999994E-2</c:v>
                      </c:pt>
                      <c:pt idx="42044">
                        <c:v>-8.0137390000000003E-2</c:v>
                      </c:pt>
                      <c:pt idx="42045">
                        <c:v>-7.7851680000000006E-2</c:v>
                      </c:pt>
                      <c:pt idx="42046">
                        <c:v>-7.5565960000000001E-2</c:v>
                      </c:pt>
                      <c:pt idx="42047">
                        <c:v>-7.3280250000000005E-2</c:v>
                      </c:pt>
                      <c:pt idx="42048">
                        <c:v>-7.099453E-2</c:v>
                      </c:pt>
                      <c:pt idx="42049">
                        <c:v>-6.8708809999999995E-2</c:v>
                      </c:pt>
                      <c:pt idx="42050">
                        <c:v>-6.6423099999999999E-2</c:v>
                      </c:pt>
                      <c:pt idx="42051">
                        <c:v>-6.4137390000000002E-2</c:v>
                      </c:pt>
                      <c:pt idx="42052">
                        <c:v>-6.1851669999999997E-2</c:v>
                      </c:pt>
                      <c:pt idx="42053">
                        <c:v>-5.9565960000000001E-2</c:v>
                      </c:pt>
                      <c:pt idx="42054">
                        <c:v>-5.7280249999999998E-2</c:v>
                      </c:pt>
                      <c:pt idx="42055">
                        <c:v>-5.499453E-2</c:v>
                      </c:pt>
                      <c:pt idx="42056">
                        <c:v>-5.2708820000000003E-2</c:v>
                      </c:pt>
                      <c:pt idx="42057">
                        <c:v>-5.0423099999999998E-2</c:v>
                      </c:pt>
                      <c:pt idx="42058">
                        <c:v>-4.8137390000000002E-2</c:v>
                      </c:pt>
                      <c:pt idx="42059">
                        <c:v>-4.5851669999999997E-2</c:v>
                      </c:pt>
                      <c:pt idx="42060">
                        <c:v>-4.3565960000000001E-2</c:v>
                      </c:pt>
                      <c:pt idx="42061">
                        <c:v>-4.1280249999999998E-2</c:v>
                      </c:pt>
                      <c:pt idx="42062">
                        <c:v>-3.8994529999999999E-2</c:v>
                      </c:pt>
                      <c:pt idx="42063">
                        <c:v>-3.6708820000000003E-2</c:v>
                      </c:pt>
                      <c:pt idx="42064">
                        <c:v>-3.4423099999999998E-2</c:v>
                      </c:pt>
                      <c:pt idx="42065">
                        <c:v>-3.2137390000000002E-2</c:v>
                      </c:pt>
                      <c:pt idx="42066">
                        <c:v>-2.9851679999999998E-2</c:v>
                      </c:pt>
                      <c:pt idx="42067">
                        <c:v>-2.756596E-2</c:v>
                      </c:pt>
                      <c:pt idx="42068">
                        <c:v>-2.5280239999999999E-2</c:v>
                      </c:pt>
                      <c:pt idx="42069">
                        <c:v>-2.2994529999999999E-2</c:v>
                      </c:pt>
                      <c:pt idx="42070">
                        <c:v>-2.0708819999999999E-2</c:v>
                      </c:pt>
                      <c:pt idx="42071">
                        <c:v>-1.8423100000000001E-2</c:v>
                      </c:pt>
                      <c:pt idx="42072">
                        <c:v>-1.6137390000000001E-2</c:v>
                      </c:pt>
                      <c:pt idx="42073">
                        <c:v>-1.385167E-2</c:v>
                      </c:pt>
                      <c:pt idx="42074">
                        <c:v>-1.156596E-2</c:v>
                      </c:pt>
                      <c:pt idx="42075">
                        <c:v>-9.2802460000000007E-3</c:v>
                      </c:pt>
                      <c:pt idx="42076">
                        <c:v>-6.994531E-3</c:v>
                      </c:pt>
                      <c:pt idx="42077">
                        <c:v>-4.7088169999999997E-3</c:v>
                      </c:pt>
                      <c:pt idx="42078">
                        <c:v>-2.4231029999999998E-3</c:v>
                      </c:pt>
                      <c:pt idx="42079">
                        <c:v>-1.3738840000000001E-4</c:v>
                      </c:pt>
                      <c:pt idx="42080">
                        <c:v>2.1483259999999999E-3</c:v>
                      </c:pt>
                      <c:pt idx="42081">
                        <c:v>4.4340400000000002E-3</c:v>
                      </c:pt>
                      <c:pt idx="42082">
                        <c:v>6.719755E-3</c:v>
                      </c:pt>
                      <c:pt idx="42083">
                        <c:v>9.0054680000000008E-3</c:v>
                      </c:pt>
                      <c:pt idx="42084">
                        <c:v>1.129118E-2</c:v>
                      </c:pt>
                      <c:pt idx="42085">
                        <c:v>1.3576899999999999E-2</c:v>
                      </c:pt>
                      <c:pt idx="42086">
                        <c:v>1.5862609999999999E-2</c:v>
                      </c:pt>
                      <c:pt idx="42087">
                        <c:v>1.8148330000000001E-2</c:v>
                      </c:pt>
                      <c:pt idx="42088">
                        <c:v>2.0434040000000001E-2</c:v>
                      </c:pt>
                      <c:pt idx="42089">
                        <c:v>2.271975E-2</c:v>
                      </c:pt>
                      <c:pt idx="42090">
                        <c:v>2.5005469999999998E-2</c:v>
                      </c:pt>
                      <c:pt idx="42091">
                        <c:v>2.7291180000000002E-2</c:v>
                      </c:pt>
                      <c:pt idx="42092">
                        <c:v>2.95769E-2</c:v>
                      </c:pt>
                      <c:pt idx="42093">
                        <c:v>3.186261E-2</c:v>
                      </c:pt>
                      <c:pt idx="42094">
                        <c:v>3.4148320000000003E-2</c:v>
                      </c:pt>
                      <c:pt idx="42095">
                        <c:v>3.6434040000000001E-2</c:v>
                      </c:pt>
                      <c:pt idx="42096">
                        <c:v>3.8719749999999997E-2</c:v>
                      </c:pt>
                      <c:pt idx="42097">
                        <c:v>4.1005470000000002E-2</c:v>
                      </c:pt>
                      <c:pt idx="42098">
                        <c:v>4.3291179999999999E-2</c:v>
                      </c:pt>
                      <c:pt idx="42099">
                        <c:v>4.5576899999999997E-2</c:v>
                      </c:pt>
                      <c:pt idx="42100">
                        <c:v>4.786261E-2</c:v>
                      </c:pt>
                      <c:pt idx="42101">
                        <c:v>5.0148329999999998E-2</c:v>
                      </c:pt>
                      <c:pt idx="42102">
                        <c:v>5.2434040000000001E-2</c:v>
                      </c:pt>
                      <c:pt idx="42103">
                        <c:v>5.4719749999999998E-2</c:v>
                      </c:pt>
                      <c:pt idx="42104">
                        <c:v>5.7005470000000003E-2</c:v>
                      </c:pt>
                      <c:pt idx="42105">
                        <c:v>5.9291179999999999E-2</c:v>
                      </c:pt>
                      <c:pt idx="42106">
                        <c:v>6.1576899999999997E-2</c:v>
                      </c:pt>
                      <c:pt idx="42107">
                        <c:v>6.386261E-2</c:v>
                      </c:pt>
                      <c:pt idx="42108">
                        <c:v>6.6148330000000005E-2</c:v>
                      </c:pt>
                      <c:pt idx="42109">
                        <c:v>6.8434040000000002E-2</c:v>
                      </c:pt>
                      <c:pt idx="42110">
                        <c:v>7.0719760000000007E-2</c:v>
                      </c:pt>
                      <c:pt idx="42111">
                        <c:v>7.3005470000000003E-2</c:v>
                      </c:pt>
                      <c:pt idx="42112">
                        <c:v>7.5291189999999994E-2</c:v>
                      </c:pt>
                      <c:pt idx="42113">
                        <c:v>7.7576900000000004E-2</c:v>
                      </c:pt>
                      <c:pt idx="42114">
                        <c:v>7.9862610000000001E-2</c:v>
                      </c:pt>
                      <c:pt idx="42115">
                        <c:v>8.2148330000000006E-2</c:v>
                      </c:pt>
                      <c:pt idx="42116">
                        <c:v>8.4434040000000002E-2</c:v>
                      </c:pt>
                      <c:pt idx="42117">
                        <c:v>8.6719749999999998E-2</c:v>
                      </c:pt>
                      <c:pt idx="42118">
                        <c:v>8.9005470000000003E-2</c:v>
                      </c:pt>
                      <c:pt idx="42119">
                        <c:v>9.129118E-2</c:v>
                      </c:pt>
                      <c:pt idx="42120">
                        <c:v>9.3576900000000005E-2</c:v>
                      </c:pt>
                      <c:pt idx="42121">
                        <c:v>9.5862610000000001E-2</c:v>
                      </c:pt>
                      <c:pt idx="42122">
                        <c:v>9.8148319999999997E-2</c:v>
                      </c:pt>
                      <c:pt idx="42123">
                        <c:v>0.100434</c:v>
                      </c:pt>
                      <c:pt idx="42124">
                        <c:v>0.1027198</c:v>
                      </c:pt>
                      <c:pt idx="42125">
                        <c:v>0.1050055</c:v>
                      </c:pt>
                      <c:pt idx="42126">
                        <c:v>0.1072912</c:v>
                      </c:pt>
                      <c:pt idx="42127">
                        <c:v>0.1095769</c:v>
                      </c:pt>
                      <c:pt idx="42128">
                        <c:v>0.11186260000000001</c:v>
                      </c:pt>
                      <c:pt idx="42129">
                        <c:v>0.11414829999999999</c:v>
                      </c:pt>
                      <c:pt idx="42130">
                        <c:v>0.116434</c:v>
                      </c:pt>
                      <c:pt idx="42131">
                        <c:v>0.1187198</c:v>
                      </c:pt>
                      <c:pt idx="42132">
                        <c:v>0.1210055</c:v>
                      </c:pt>
                      <c:pt idx="42133">
                        <c:v>0.1232912</c:v>
                      </c:pt>
                      <c:pt idx="42134">
                        <c:v>0.12557689999999999</c:v>
                      </c:pt>
                      <c:pt idx="42135">
                        <c:v>0.12786259999999999</c:v>
                      </c:pt>
                      <c:pt idx="42136">
                        <c:v>0.13014829999999999</c:v>
                      </c:pt>
                      <c:pt idx="42137">
                        <c:v>0.132434</c:v>
                      </c:pt>
                      <c:pt idx="42138">
                        <c:v>0.1347198</c:v>
                      </c:pt>
                      <c:pt idx="42139">
                        <c:v>0.1370055</c:v>
                      </c:pt>
                      <c:pt idx="42140">
                        <c:v>0.1392912</c:v>
                      </c:pt>
                      <c:pt idx="42141">
                        <c:v>0.14157690000000001</c:v>
                      </c:pt>
                      <c:pt idx="42142">
                        <c:v>0.14386260000000001</c:v>
                      </c:pt>
                      <c:pt idx="42143">
                        <c:v>0.14614830000000001</c:v>
                      </c:pt>
                      <c:pt idx="42144">
                        <c:v>0.14843400000000001</c:v>
                      </c:pt>
                      <c:pt idx="42145">
                        <c:v>0.15071979999999999</c:v>
                      </c:pt>
                      <c:pt idx="42146">
                        <c:v>0.15300549999999999</c:v>
                      </c:pt>
                      <c:pt idx="42147">
                        <c:v>0.15529119999999999</c:v>
                      </c:pt>
                      <c:pt idx="42148">
                        <c:v>0.15757689999999999</c:v>
                      </c:pt>
                      <c:pt idx="42149">
                        <c:v>0.15986259999999999</c:v>
                      </c:pt>
                      <c:pt idx="42150">
                        <c:v>0.1621483</c:v>
                      </c:pt>
                      <c:pt idx="42151">
                        <c:v>0.164434</c:v>
                      </c:pt>
                      <c:pt idx="42152">
                        <c:v>0.1667197</c:v>
                      </c:pt>
                      <c:pt idx="42153">
                        <c:v>0.1690055</c:v>
                      </c:pt>
                      <c:pt idx="42154">
                        <c:v>0.1712912</c:v>
                      </c:pt>
                      <c:pt idx="42155">
                        <c:v>0.17357690000000001</c:v>
                      </c:pt>
                      <c:pt idx="42156">
                        <c:v>0.17586260000000001</c:v>
                      </c:pt>
                      <c:pt idx="42157">
                        <c:v>0.17814830000000001</c:v>
                      </c:pt>
                      <c:pt idx="42158">
                        <c:v>0.18043400000000001</c:v>
                      </c:pt>
                      <c:pt idx="42159">
                        <c:v>0.18271979999999999</c:v>
                      </c:pt>
                      <c:pt idx="42160">
                        <c:v>0.18500549999999999</c:v>
                      </c:pt>
                      <c:pt idx="42161">
                        <c:v>0.18729119999999999</c:v>
                      </c:pt>
                      <c:pt idx="42162">
                        <c:v>0.18957689999999999</c:v>
                      </c:pt>
                      <c:pt idx="42163">
                        <c:v>0.19186259999999999</c:v>
                      </c:pt>
                      <c:pt idx="42164">
                        <c:v>0.1941483</c:v>
                      </c:pt>
                      <c:pt idx="42165">
                        <c:v>0.196434</c:v>
                      </c:pt>
                      <c:pt idx="42166">
                        <c:v>0.1987198</c:v>
                      </c:pt>
                      <c:pt idx="42167">
                        <c:v>0.2010055</c:v>
                      </c:pt>
                      <c:pt idx="42168">
                        <c:v>0.20329120000000001</c:v>
                      </c:pt>
                      <c:pt idx="42169">
                        <c:v>0.20557690000000001</c:v>
                      </c:pt>
                      <c:pt idx="42170">
                        <c:v>0.20786260000000001</c:v>
                      </c:pt>
                      <c:pt idx="42171">
                        <c:v>0.21014830000000001</c:v>
                      </c:pt>
                      <c:pt idx="42172">
                        <c:v>0.21243400000000001</c:v>
                      </c:pt>
                      <c:pt idx="42173">
                        <c:v>0.21471979999999999</c:v>
                      </c:pt>
                      <c:pt idx="42174">
                        <c:v>0.21700549999999999</c:v>
                      </c:pt>
                      <c:pt idx="42175">
                        <c:v>0.21929119999999999</c:v>
                      </c:pt>
                      <c:pt idx="42176">
                        <c:v>0.22157689999999999</c:v>
                      </c:pt>
                      <c:pt idx="42177">
                        <c:v>0.22386259999999999</c:v>
                      </c:pt>
                      <c:pt idx="42178">
                        <c:v>0.2261483</c:v>
                      </c:pt>
                      <c:pt idx="42179">
                        <c:v>0.228434</c:v>
                      </c:pt>
                      <c:pt idx="42180">
                        <c:v>0.2307198</c:v>
                      </c:pt>
                      <c:pt idx="42181">
                        <c:v>0.2330055</c:v>
                      </c:pt>
                      <c:pt idx="42182">
                        <c:v>0.23529120000000001</c:v>
                      </c:pt>
                      <c:pt idx="42183">
                        <c:v>0.23757690000000001</c:v>
                      </c:pt>
                      <c:pt idx="42184">
                        <c:v>0.23986260000000001</c:v>
                      </c:pt>
                      <c:pt idx="42185">
                        <c:v>0.24214830000000001</c:v>
                      </c:pt>
                      <c:pt idx="42186">
                        <c:v>0.24443400000000001</c:v>
                      </c:pt>
                      <c:pt idx="42187">
                        <c:v>0.24671969999999999</c:v>
                      </c:pt>
                      <c:pt idx="42188">
                        <c:v>0.24900549999999999</c:v>
                      </c:pt>
                      <c:pt idx="42189">
                        <c:v>0.25129119999999999</c:v>
                      </c:pt>
                      <c:pt idx="42190">
                        <c:v>0.25357689999999999</c:v>
                      </c:pt>
                      <c:pt idx="42191">
                        <c:v>0.2558626</c:v>
                      </c:pt>
                      <c:pt idx="42192">
                        <c:v>0.2581483</c:v>
                      </c:pt>
                      <c:pt idx="42193">
                        <c:v>0.260434</c:v>
                      </c:pt>
                      <c:pt idx="42194">
                        <c:v>0.2627198</c:v>
                      </c:pt>
                      <c:pt idx="42195">
                        <c:v>0.2650055</c:v>
                      </c:pt>
                      <c:pt idx="42196">
                        <c:v>0.26729120000000001</c:v>
                      </c:pt>
                      <c:pt idx="42197">
                        <c:v>0.26957690000000001</c:v>
                      </c:pt>
                      <c:pt idx="42198">
                        <c:v>0.27186260000000001</c:v>
                      </c:pt>
                      <c:pt idx="42199">
                        <c:v>0.27414830000000001</c:v>
                      </c:pt>
                      <c:pt idx="42200">
                        <c:v>0.27643400000000001</c:v>
                      </c:pt>
                      <c:pt idx="42201">
                        <c:v>0.27871980000000002</c:v>
                      </c:pt>
                      <c:pt idx="42202">
                        <c:v>0.28100550000000002</c:v>
                      </c:pt>
                      <c:pt idx="42203">
                        <c:v>0.28329120000000002</c:v>
                      </c:pt>
                      <c:pt idx="42204">
                        <c:v>0.28557690000000002</c:v>
                      </c:pt>
                      <c:pt idx="42205">
                        <c:v>0.28786260000000002</c:v>
                      </c:pt>
                      <c:pt idx="42206">
                        <c:v>0.29014830000000003</c:v>
                      </c:pt>
                      <c:pt idx="42207">
                        <c:v>0.29243400000000003</c:v>
                      </c:pt>
                      <c:pt idx="42208">
                        <c:v>0.29471979999999998</c:v>
                      </c:pt>
                      <c:pt idx="42209">
                        <c:v>0.29700549999999998</c:v>
                      </c:pt>
                      <c:pt idx="42210">
                        <c:v>0.29929119999999998</c:v>
                      </c:pt>
                      <c:pt idx="42211">
                        <c:v>0.30157689999999998</c:v>
                      </c:pt>
                      <c:pt idx="42212">
                        <c:v>0.30386259999999998</c:v>
                      </c:pt>
                      <c:pt idx="42213">
                        <c:v>0.30614829999999998</c:v>
                      </c:pt>
                      <c:pt idx="42214">
                        <c:v>0.30843399999999999</c:v>
                      </c:pt>
                      <c:pt idx="42215">
                        <c:v>0.31071979999999999</c:v>
                      </c:pt>
                      <c:pt idx="42216">
                        <c:v>0.31300549999999999</c:v>
                      </c:pt>
                      <c:pt idx="42217">
                        <c:v>0.31529119999999999</c:v>
                      </c:pt>
                      <c:pt idx="42218">
                        <c:v>0.3175769</c:v>
                      </c:pt>
                      <c:pt idx="42219">
                        <c:v>0.3198626</c:v>
                      </c:pt>
                      <c:pt idx="42220">
                        <c:v>0.3221483</c:v>
                      </c:pt>
                      <c:pt idx="42221">
                        <c:v>0.324434</c:v>
                      </c:pt>
                      <c:pt idx="42222">
                        <c:v>0.3267198</c:v>
                      </c:pt>
                      <c:pt idx="42223">
                        <c:v>0.32900550000000001</c:v>
                      </c:pt>
                      <c:pt idx="42224">
                        <c:v>0.33129120000000001</c:v>
                      </c:pt>
                      <c:pt idx="42225">
                        <c:v>0.33357690000000001</c:v>
                      </c:pt>
                      <c:pt idx="42226">
                        <c:v>0.33586260000000001</c:v>
                      </c:pt>
                      <c:pt idx="42227">
                        <c:v>0.33814830000000001</c:v>
                      </c:pt>
                      <c:pt idx="42228">
                        <c:v>0.34043400000000001</c:v>
                      </c:pt>
                      <c:pt idx="42229">
                        <c:v>0.34271980000000002</c:v>
                      </c:pt>
                      <c:pt idx="42230">
                        <c:v>0.34500550000000002</c:v>
                      </c:pt>
                      <c:pt idx="42231">
                        <c:v>0.34729120000000002</c:v>
                      </c:pt>
                      <c:pt idx="42232">
                        <c:v>0.34957690000000002</c:v>
                      </c:pt>
                      <c:pt idx="42233">
                        <c:v>0.35186260000000003</c:v>
                      </c:pt>
                      <c:pt idx="42234">
                        <c:v>0.35414830000000003</c:v>
                      </c:pt>
                      <c:pt idx="42235">
                        <c:v>0.35643399999999997</c:v>
                      </c:pt>
                      <c:pt idx="42236">
                        <c:v>0.35871979999999998</c:v>
                      </c:pt>
                      <c:pt idx="42237">
                        <c:v>0.36100549999999998</c:v>
                      </c:pt>
                      <c:pt idx="42238">
                        <c:v>0.36329119999999998</c:v>
                      </c:pt>
                      <c:pt idx="42239">
                        <c:v>0.36557689999999998</c:v>
                      </c:pt>
                      <c:pt idx="42240">
                        <c:v>0.36786259999999998</c:v>
                      </c:pt>
                      <c:pt idx="42241">
                        <c:v>0.37014829999999999</c:v>
                      </c:pt>
                      <c:pt idx="42242">
                        <c:v>0.37243399999999999</c:v>
                      </c:pt>
                      <c:pt idx="42243">
                        <c:v>0.37471979999999999</c:v>
                      </c:pt>
                      <c:pt idx="42244">
                        <c:v>0.37700549999999999</c:v>
                      </c:pt>
                      <c:pt idx="42245">
                        <c:v>0.3792912</c:v>
                      </c:pt>
                      <c:pt idx="42246">
                        <c:v>0.3815769</c:v>
                      </c:pt>
                      <c:pt idx="42247">
                        <c:v>0.3838626</c:v>
                      </c:pt>
                      <c:pt idx="42248">
                        <c:v>0.3861483</c:v>
                      </c:pt>
                      <c:pt idx="42249">
                        <c:v>0.3884341</c:v>
                      </c:pt>
                      <c:pt idx="42250">
                        <c:v>0.3907197</c:v>
                      </c:pt>
                      <c:pt idx="42251">
                        <c:v>0.39300550000000001</c:v>
                      </c:pt>
                      <c:pt idx="42252">
                        <c:v>0.39529120000000001</c:v>
                      </c:pt>
                      <c:pt idx="42253">
                        <c:v>0.39757690000000001</c:v>
                      </c:pt>
                      <c:pt idx="42254">
                        <c:v>0.39986260000000001</c:v>
                      </c:pt>
                      <c:pt idx="42255">
                        <c:v>0.40214830000000001</c:v>
                      </c:pt>
                      <c:pt idx="42256">
                        <c:v>0.40443400000000002</c:v>
                      </c:pt>
                      <c:pt idx="42257">
                        <c:v>0.40671970000000002</c:v>
                      </c:pt>
                      <c:pt idx="42258">
                        <c:v>0.40900550000000002</c:v>
                      </c:pt>
                      <c:pt idx="42259">
                        <c:v>0.41129120000000002</c:v>
                      </c:pt>
                      <c:pt idx="42260">
                        <c:v>0.41357690000000003</c:v>
                      </c:pt>
                      <c:pt idx="42261">
                        <c:v>0.41586260000000003</c:v>
                      </c:pt>
                      <c:pt idx="42262">
                        <c:v>0.41814829999999997</c:v>
                      </c:pt>
                      <c:pt idx="42263">
                        <c:v>0.42043399999999997</c:v>
                      </c:pt>
                      <c:pt idx="42264">
                        <c:v>0.42271969999999998</c:v>
                      </c:pt>
                      <c:pt idx="42265">
                        <c:v>0.42500549999999998</c:v>
                      </c:pt>
                      <c:pt idx="42266">
                        <c:v>0.42729119999999998</c:v>
                      </c:pt>
                      <c:pt idx="42267">
                        <c:v>0.42957689999999998</c:v>
                      </c:pt>
                      <c:pt idx="42268">
                        <c:v>0.43186259999999999</c:v>
                      </c:pt>
                      <c:pt idx="42269">
                        <c:v>0.43414829999999999</c:v>
                      </c:pt>
                      <c:pt idx="42270">
                        <c:v>0.43643399999999999</c:v>
                      </c:pt>
                      <c:pt idx="42271">
                        <c:v>0.43871969999999999</c:v>
                      </c:pt>
                      <c:pt idx="42272">
                        <c:v>0.44100549999999999</c:v>
                      </c:pt>
                      <c:pt idx="42273">
                        <c:v>0.4432912</c:v>
                      </c:pt>
                      <c:pt idx="42274">
                        <c:v>0.4455769</c:v>
                      </c:pt>
                      <c:pt idx="42275">
                        <c:v>0.4478626</c:v>
                      </c:pt>
                      <c:pt idx="42276">
                        <c:v>0.4501483</c:v>
                      </c:pt>
                      <c:pt idx="42277">
                        <c:v>0.452434</c:v>
                      </c:pt>
                      <c:pt idx="42278">
                        <c:v>0.45471980000000001</c:v>
                      </c:pt>
                      <c:pt idx="42279">
                        <c:v>0.45700550000000001</c:v>
                      </c:pt>
                      <c:pt idx="42280">
                        <c:v>0.45929120000000001</c:v>
                      </c:pt>
                      <c:pt idx="42281">
                        <c:v>0.46157690000000001</c:v>
                      </c:pt>
                      <c:pt idx="42282">
                        <c:v>0.46386260000000001</c:v>
                      </c:pt>
                      <c:pt idx="42283">
                        <c:v>0.46614830000000002</c:v>
                      </c:pt>
                      <c:pt idx="42284">
                        <c:v>0.46843400000000002</c:v>
                      </c:pt>
                      <c:pt idx="42285">
                        <c:v>0.47071980000000002</c:v>
                      </c:pt>
                      <c:pt idx="42286">
                        <c:v>0.47300550000000002</c:v>
                      </c:pt>
                      <c:pt idx="42287">
                        <c:v>0.47529120000000002</c:v>
                      </c:pt>
                      <c:pt idx="42288">
                        <c:v>0.47757690000000003</c:v>
                      </c:pt>
                      <c:pt idx="42289">
                        <c:v>0.47986259999999997</c:v>
                      </c:pt>
                      <c:pt idx="42290">
                        <c:v>0.48214829999999997</c:v>
                      </c:pt>
                      <c:pt idx="42291">
                        <c:v>0.48443399999999998</c:v>
                      </c:pt>
                      <c:pt idx="42292">
                        <c:v>0.48671979999999998</c:v>
                      </c:pt>
                      <c:pt idx="42293">
                        <c:v>0.48900549999999998</c:v>
                      </c:pt>
                      <c:pt idx="42294">
                        <c:v>0.49129119999999998</c:v>
                      </c:pt>
                      <c:pt idx="42295">
                        <c:v>0.49357689999999999</c:v>
                      </c:pt>
                      <c:pt idx="42296">
                        <c:v>0.49586259999999999</c:v>
                      </c:pt>
                      <c:pt idx="42297">
                        <c:v>0.49814829999999999</c:v>
                      </c:pt>
                      <c:pt idx="42298">
                        <c:v>0.50043400000000005</c:v>
                      </c:pt>
                      <c:pt idx="42299">
                        <c:v>0.50271980000000005</c:v>
                      </c:pt>
                      <c:pt idx="42300">
                        <c:v>0.5050055</c:v>
                      </c:pt>
                      <c:pt idx="42301">
                        <c:v>0.50729120000000005</c:v>
                      </c:pt>
                      <c:pt idx="42302">
                        <c:v>0.5095769</c:v>
                      </c:pt>
                      <c:pt idx="42303">
                        <c:v>0.51186259999999995</c:v>
                      </c:pt>
                      <c:pt idx="42304">
                        <c:v>0.51414839999999995</c:v>
                      </c:pt>
                      <c:pt idx="42305">
                        <c:v>0.51643399999999995</c:v>
                      </c:pt>
                      <c:pt idx="42306">
                        <c:v>0.51871970000000001</c:v>
                      </c:pt>
                      <c:pt idx="42307">
                        <c:v>0.52100550000000001</c:v>
                      </c:pt>
                      <c:pt idx="42308">
                        <c:v>0.52329119999999996</c:v>
                      </c:pt>
                      <c:pt idx="42309">
                        <c:v>0.52557690000000001</c:v>
                      </c:pt>
                      <c:pt idx="42310">
                        <c:v>0.52786259999999996</c:v>
                      </c:pt>
                      <c:pt idx="42311">
                        <c:v>0.53014830000000002</c:v>
                      </c:pt>
                      <c:pt idx="42312">
                        <c:v>0.53243399999999996</c:v>
                      </c:pt>
                      <c:pt idx="42313">
                        <c:v>0.53471979999999997</c:v>
                      </c:pt>
                      <c:pt idx="42314">
                        <c:v>0.53700550000000002</c:v>
                      </c:pt>
                      <c:pt idx="42315">
                        <c:v>0.53929119999999997</c:v>
                      </c:pt>
                      <c:pt idx="42316">
                        <c:v>0.54157690000000003</c:v>
                      </c:pt>
                      <c:pt idx="42317">
                        <c:v>0.54386259999999997</c:v>
                      </c:pt>
                      <c:pt idx="42318">
                        <c:v>0.54614830000000003</c:v>
                      </c:pt>
                      <c:pt idx="42319">
                        <c:v>0.54843399999999998</c:v>
                      </c:pt>
                      <c:pt idx="42320">
                        <c:v>0.55071970000000003</c:v>
                      </c:pt>
                      <c:pt idx="42321">
                        <c:v>0.55300550000000004</c:v>
                      </c:pt>
                      <c:pt idx="42322">
                        <c:v>0.55529119999999998</c:v>
                      </c:pt>
                      <c:pt idx="42323">
                        <c:v>0.55757690000000004</c:v>
                      </c:pt>
                      <c:pt idx="42324">
                        <c:v>0.55986259999999999</c:v>
                      </c:pt>
                      <c:pt idx="42325">
                        <c:v>0.56214830000000005</c:v>
                      </c:pt>
                      <c:pt idx="42326">
                        <c:v>0.56443410000000005</c:v>
                      </c:pt>
                      <c:pt idx="42327">
                        <c:v>0.5667198</c:v>
                      </c:pt>
                      <c:pt idx="42328">
                        <c:v>0.56900550000000005</c:v>
                      </c:pt>
                      <c:pt idx="42329">
                        <c:v>0.5712912</c:v>
                      </c:pt>
                      <c:pt idx="42330">
                        <c:v>0.57357689999999995</c:v>
                      </c:pt>
                      <c:pt idx="42331">
                        <c:v>0.5758626</c:v>
                      </c:pt>
                      <c:pt idx="42332">
                        <c:v>0.57814829999999995</c:v>
                      </c:pt>
                      <c:pt idx="42333">
                        <c:v>0.58043400000000001</c:v>
                      </c:pt>
                      <c:pt idx="42334">
                        <c:v>0.58271969999999995</c:v>
                      </c:pt>
                      <c:pt idx="42335">
                        <c:v>0.58500549999999996</c:v>
                      </c:pt>
                      <c:pt idx="42336">
                        <c:v>0.58729120000000001</c:v>
                      </c:pt>
                      <c:pt idx="42337">
                        <c:v>0.58957689999999996</c:v>
                      </c:pt>
                      <c:pt idx="42338">
                        <c:v>0.59186260000000002</c:v>
                      </c:pt>
                      <c:pt idx="42339">
                        <c:v>0.59414829999999996</c:v>
                      </c:pt>
                      <c:pt idx="42340">
                        <c:v>0.59643409999999997</c:v>
                      </c:pt>
                      <c:pt idx="42341">
                        <c:v>0.59871980000000002</c:v>
                      </c:pt>
                      <c:pt idx="42342">
                        <c:v>0.60100549999999997</c:v>
                      </c:pt>
                      <c:pt idx="42343">
                        <c:v>0.60329120000000003</c:v>
                      </c:pt>
                      <c:pt idx="42344">
                        <c:v>0.60557689999999997</c:v>
                      </c:pt>
                      <c:pt idx="42345">
                        <c:v>0.60786260000000003</c:v>
                      </c:pt>
                      <c:pt idx="42346">
                        <c:v>0.61014829999999998</c:v>
                      </c:pt>
                      <c:pt idx="42347">
                        <c:v>0.61243400000000003</c:v>
                      </c:pt>
                      <c:pt idx="42348">
                        <c:v>0.61471969999999998</c:v>
                      </c:pt>
                      <c:pt idx="42349">
                        <c:v>0.61700549999999998</c:v>
                      </c:pt>
                      <c:pt idx="42350">
                        <c:v>0.61929120000000004</c:v>
                      </c:pt>
                      <c:pt idx="42351">
                        <c:v>0.62157689999999999</c:v>
                      </c:pt>
                      <c:pt idx="42352">
                        <c:v>0.62386260000000004</c:v>
                      </c:pt>
                      <c:pt idx="42353">
                        <c:v>0.62614829999999999</c:v>
                      </c:pt>
                      <c:pt idx="42354">
                        <c:v>0.6284341</c:v>
                      </c:pt>
                      <c:pt idx="42355">
                        <c:v>0.63071980000000005</c:v>
                      </c:pt>
                      <c:pt idx="42356">
                        <c:v>0.63300540000000005</c:v>
                      </c:pt>
                      <c:pt idx="42357">
                        <c:v>0.63529119999999994</c:v>
                      </c:pt>
                      <c:pt idx="42358">
                        <c:v>0.6375769</c:v>
                      </c:pt>
                      <c:pt idx="42359">
                        <c:v>0.63986259999999995</c:v>
                      </c:pt>
                      <c:pt idx="42360">
                        <c:v>0.64214830000000001</c:v>
                      </c:pt>
                      <c:pt idx="42361">
                        <c:v>0.64443399999999995</c:v>
                      </c:pt>
                      <c:pt idx="42362">
                        <c:v>0.64671979999999996</c:v>
                      </c:pt>
                      <c:pt idx="42363">
                        <c:v>0.64900550000000001</c:v>
                      </c:pt>
                      <c:pt idx="42364">
                        <c:v>0.65129119999999996</c:v>
                      </c:pt>
                      <c:pt idx="42365">
                        <c:v>0.65357690000000002</c:v>
                      </c:pt>
                      <c:pt idx="42366">
                        <c:v>0.65586259999999996</c:v>
                      </c:pt>
                      <c:pt idx="42367">
                        <c:v>0.65814830000000002</c:v>
                      </c:pt>
                      <c:pt idx="42368">
                        <c:v>0.66043410000000002</c:v>
                      </c:pt>
                      <c:pt idx="42369">
                        <c:v>0.66271970000000002</c:v>
                      </c:pt>
                      <c:pt idx="42370">
                        <c:v>0.66500539999999997</c:v>
                      </c:pt>
                      <c:pt idx="42371">
                        <c:v>0.66729119999999997</c:v>
                      </c:pt>
                      <c:pt idx="42372">
                        <c:v>0.66957690000000003</c:v>
                      </c:pt>
                      <c:pt idx="42373">
                        <c:v>0.67186259999999998</c:v>
                      </c:pt>
                      <c:pt idx="42374">
                        <c:v>0.67414830000000003</c:v>
                      </c:pt>
                      <c:pt idx="42375">
                        <c:v>0.67643399999999998</c:v>
                      </c:pt>
                      <c:pt idx="42376">
                        <c:v>0.67871979999999998</c:v>
                      </c:pt>
                      <c:pt idx="42377">
                        <c:v>0.68100550000000004</c:v>
                      </c:pt>
                      <c:pt idx="42378">
                        <c:v>0.68329119999999999</c:v>
                      </c:pt>
                      <c:pt idx="42379">
                        <c:v>0.68557690000000004</c:v>
                      </c:pt>
                      <c:pt idx="42380">
                        <c:v>0.68786259999999999</c:v>
                      </c:pt>
                      <c:pt idx="42381">
                        <c:v>0.6901484</c:v>
                      </c:pt>
                      <c:pt idx="42382">
                        <c:v>0.69243399999999999</c:v>
                      </c:pt>
                      <c:pt idx="42383">
                        <c:v>0.69471970000000005</c:v>
                      </c:pt>
                      <c:pt idx="42384">
                        <c:v>0.69700549999999994</c:v>
                      </c:pt>
                      <c:pt idx="42385">
                        <c:v>0.6992912</c:v>
                      </c:pt>
                      <c:pt idx="42386">
                        <c:v>0.70157689999999995</c:v>
                      </c:pt>
                      <c:pt idx="42387">
                        <c:v>0.7038626</c:v>
                      </c:pt>
                      <c:pt idx="42388">
                        <c:v>0.70614829999999995</c:v>
                      </c:pt>
                      <c:pt idx="42389">
                        <c:v>0.70843400000000001</c:v>
                      </c:pt>
                      <c:pt idx="42390">
                        <c:v>0.71071980000000001</c:v>
                      </c:pt>
                      <c:pt idx="42391">
                        <c:v>0.71300549999999996</c:v>
                      </c:pt>
                      <c:pt idx="42392">
                        <c:v>0.71529120000000002</c:v>
                      </c:pt>
                      <c:pt idx="42393">
                        <c:v>0.71757689999999996</c:v>
                      </c:pt>
                      <c:pt idx="42394">
                        <c:v>0.71986260000000002</c:v>
                      </c:pt>
                      <c:pt idx="42395">
                        <c:v>0.72214829999999997</c:v>
                      </c:pt>
                      <c:pt idx="42396">
                        <c:v>0.72443400000000002</c:v>
                      </c:pt>
                      <c:pt idx="42397">
                        <c:v>0.72671969999999997</c:v>
                      </c:pt>
                      <c:pt idx="42398">
                        <c:v>0.72900549999999997</c:v>
                      </c:pt>
                      <c:pt idx="42399">
                        <c:v>0.73129120000000003</c:v>
                      </c:pt>
                      <c:pt idx="42400">
                        <c:v>0.73357689999999998</c:v>
                      </c:pt>
                      <c:pt idx="42401">
                        <c:v>0.73586260000000003</c:v>
                      </c:pt>
                      <c:pt idx="42402">
                        <c:v>0.73814829999999998</c:v>
                      </c:pt>
                      <c:pt idx="42403">
                        <c:v>0.74043409999999998</c:v>
                      </c:pt>
                      <c:pt idx="42404">
                        <c:v>0.74271980000000004</c:v>
                      </c:pt>
                      <c:pt idx="42405">
                        <c:v>0.74500549999999999</c:v>
                      </c:pt>
                      <c:pt idx="42406">
                        <c:v>0.74729120000000004</c:v>
                      </c:pt>
                      <c:pt idx="42407">
                        <c:v>0.74957689999999999</c:v>
                      </c:pt>
                      <c:pt idx="42408">
                        <c:v>0.75186260000000005</c:v>
                      </c:pt>
                      <c:pt idx="42409">
                        <c:v>0.75414829999999999</c:v>
                      </c:pt>
                      <c:pt idx="42410">
                        <c:v>0.75643400000000005</c:v>
                      </c:pt>
                      <c:pt idx="42411">
                        <c:v>0.7587197</c:v>
                      </c:pt>
                      <c:pt idx="42412">
                        <c:v>0.7610055</c:v>
                      </c:pt>
                      <c:pt idx="42413">
                        <c:v>0.76329119999999995</c:v>
                      </c:pt>
                      <c:pt idx="42414">
                        <c:v>0.7655769</c:v>
                      </c:pt>
                      <c:pt idx="42415">
                        <c:v>0.76786259999999995</c:v>
                      </c:pt>
                      <c:pt idx="42416">
                        <c:v>0.77014830000000001</c:v>
                      </c:pt>
                      <c:pt idx="42417">
                        <c:v>0.77243410000000001</c:v>
                      </c:pt>
                      <c:pt idx="42418">
                        <c:v>0.77471979999999996</c:v>
                      </c:pt>
                      <c:pt idx="42419">
                        <c:v>0.77700550000000002</c:v>
                      </c:pt>
                      <c:pt idx="42420">
                        <c:v>0.77929119999999996</c:v>
                      </c:pt>
                      <c:pt idx="42421">
                        <c:v>0.78157690000000002</c:v>
                      </c:pt>
                      <c:pt idx="42422">
                        <c:v>0.78386259999999996</c:v>
                      </c:pt>
                      <c:pt idx="42423">
                        <c:v>0.78614830000000002</c:v>
                      </c:pt>
                      <c:pt idx="42424">
                        <c:v>0.78843399999999997</c:v>
                      </c:pt>
                      <c:pt idx="42425">
                        <c:v>0.79071970000000003</c:v>
                      </c:pt>
                      <c:pt idx="42426">
                        <c:v>0.79300550000000003</c:v>
                      </c:pt>
                      <c:pt idx="42427">
                        <c:v>0.79529119999999998</c:v>
                      </c:pt>
                      <c:pt idx="42428">
                        <c:v>0.79757690000000003</c:v>
                      </c:pt>
                      <c:pt idx="42429">
                        <c:v>0.79986259999999998</c:v>
                      </c:pt>
                      <c:pt idx="42430">
                        <c:v>0.80214830000000004</c:v>
                      </c:pt>
                      <c:pt idx="42431">
                        <c:v>0.80443410000000004</c:v>
                      </c:pt>
                      <c:pt idx="42432">
                        <c:v>0.80671979999999999</c:v>
                      </c:pt>
                      <c:pt idx="42433">
                        <c:v>0.80900539999999999</c:v>
                      </c:pt>
                      <c:pt idx="42434">
                        <c:v>0.81129119999999999</c:v>
                      </c:pt>
                      <c:pt idx="42435">
                        <c:v>0.81357690000000005</c:v>
                      </c:pt>
                      <c:pt idx="42436">
                        <c:v>0.81586259999999999</c:v>
                      </c:pt>
                      <c:pt idx="42437">
                        <c:v>0.81814830000000005</c:v>
                      </c:pt>
                      <c:pt idx="42438">
                        <c:v>0.820434</c:v>
                      </c:pt>
                      <c:pt idx="42439">
                        <c:v>0.8227198</c:v>
                      </c:pt>
                      <c:pt idx="42440">
                        <c:v>0.82500549999999995</c:v>
                      </c:pt>
                      <c:pt idx="42441">
                        <c:v>0.8272912</c:v>
                      </c:pt>
                      <c:pt idx="42442">
                        <c:v>0.82957689999999995</c:v>
                      </c:pt>
                      <c:pt idx="42443">
                        <c:v>0.83186260000000001</c:v>
                      </c:pt>
                      <c:pt idx="42444">
                        <c:v>0.83414829999999995</c:v>
                      </c:pt>
                      <c:pt idx="42445">
                        <c:v>0.83643409999999996</c:v>
                      </c:pt>
                      <c:pt idx="42446">
                        <c:v>0.83871969999999996</c:v>
                      </c:pt>
                      <c:pt idx="42447">
                        <c:v>0.84100540000000001</c:v>
                      </c:pt>
                      <c:pt idx="42448">
                        <c:v>0.84329120000000002</c:v>
                      </c:pt>
                      <c:pt idx="42449">
                        <c:v>0.84557689999999996</c:v>
                      </c:pt>
                      <c:pt idx="42450">
                        <c:v>0.84786260000000002</c:v>
                      </c:pt>
                      <c:pt idx="42451">
                        <c:v>0.85014829999999997</c:v>
                      </c:pt>
                      <c:pt idx="42452">
                        <c:v>0.85243400000000003</c:v>
                      </c:pt>
                      <c:pt idx="42453">
                        <c:v>0.85471980000000003</c:v>
                      </c:pt>
                      <c:pt idx="42454">
                        <c:v>0.85700549999999998</c:v>
                      </c:pt>
                      <c:pt idx="42455">
                        <c:v>0.85929120000000003</c:v>
                      </c:pt>
                      <c:pt idx="42456">
                        <c:v>0.86157689999999998</c:v>
                      </c:pt>
                      <c:pt idx="42457">
                        <c:v>0.86386260000000004</c:v>
                      </c:pt>
                      <c:pt idx="42458">
                        <c:v>0.86614840000000004</c:v>
                      </c:pt>
                      <c:pt idx="42459">
                        <c:v>0.86843400000000004</c:v>
                      </c:pt>
                      <c:pt idx="42460">
                        <c:v>0.87071969999999999</c:v>
                      </c:pt>
                      <c:pt idx="42461">
                        <c:v>0.87300540000000004</c:v>
                      </c:pt>
                      <c:pt idx="42462">
                        <c:v>0.87529120000000005</c:v>
                      </c:pt>
                      <c:pt idx="42463">
                        <c:v>0.87757689999999999</c:v>
                      </c:pt>
                      <c:pt idx="42464">
                        <c:v>0.87986260000000005</c:v>
                      </c:pt>
                      <c:pt idx="42465">
                        <c:v>0.8821483</c:v>
                      </c:pt>
                      <c:pt idx="42466">
                        <c:v>0.88443400000000005</c:v>
                      </c:pt>
                      <c:pt idx="42467">
                        <c:v>0.88671979999999995</c:v>
                      </c:pt>
                      <c:pt idx="42468">
                        <c:v>0.8890055</c:v>
                      </c:pt>
                      <c:pt idx="42469">
                        <c:v>0.89129119999999995</c:v>
                      </c:pt>
                      <c:pt idx="42470">
                        <c:v>0.89357690000000001</c:v>
                      </c:pt>
                      <c:pt idx="42471">
                        <c:v>0.89586259999999995</c:v>
                      </c:pt>
                      <c:pt idx="42472">
                        <c:v>0.89814830000000001</c:v>
                      </c:pt>
                      <c:pt idx="42473">
                        <c:v>0.90043399999999996</c:v>
                      </c:pt>
                      <c:pt idx="42474">
                        <c:v>0.90271970000000001</c:v>
                      </c:pt>
                      <c:pt idx="42475">
                        <c:v>0.90500550000000002</c:v>
                      </c:pt>
                      <c:pt idx="42476">
                        <c:v>0.90729119999999996</c:v>
                      </c:pt>
                      <c:pt idx="42477">
                        <c:v>0.90957690000000002</c:v>
                      </c:pt>
                      <c:pt idx="42478">
                        <c:v>0.91186259999999997</c:v>
                      </c:pt>
                      <c:pt idx="42479">
                        <c:v>0.91414830000000002</c:v>
                      </c:pt>
                      <c:pt idx="42480">
                        <c:v>0.91643399999999997</c:v>
                      </c:pt>
                      <c:pt idx="42481">
                        <c:v>0.91871979999999998</c:v>
                      </c:pt>
                      <c:pt idx="42482">
                        <c:v>0.92100550000000003</c:v>
                      </c:pt>
                      <c:pt idx="42483">
                        <c:v>0.92329119999999998</c:v>
                      </c:pt>
                      <c:pt idx="42484">
                        <c:v>0.92557690000000004</c:v>
                      </c:pt>
                      <c:pt idx="42485">
                        <c:v>0.92786259999999998</c:v>
                      </c:pt>
                      <c:pt idx="42486">
                        <c:v>0.93014830000000004</c:v>
                      </c:pt>
                      <c:pt idx="42487">
                        <c:v>0.93243399999999999</c:v>
                      </c:pt>
                      <c:pt idx="42488">
                        <c:v>0.93471970000000004</c:v>
                      </c:pt>
                      <c:pt idx="42489">
                        <c:v>0.93700550000000005</c:v>
                      </c:pt>
                      <c:pt idx="42490">
                        <c:v>0.93929119999999999</c:v>
                      </c:pt>
                      <c:pt idx="42491">
                        <c:v>0.94157690000000005</c:v>
                      </c:pt>
                      <c:pt idx="42492">
                        <c:v>0.9438626</c:v>
                      </c:pt>
                      <c:pt idx="42493">
                        <c:v>0.94614830000000005</c:v>
                      </c:pt>
                      <c:pt idx="42494">
                        <c:v>0.94843409999999995</c:v>
                      </c:pt>
                      <c:pt idx="42495">
                        <c:v>0.9507198</c:v>
                      </c:pt>
                      <c:pt idx="42496">
                        <c:v>0.95300549999999995</c:v>
                      </c:pt>
                      <c:pt idx="42497">
                        <c:v>0.95529120000000001</c:v>
                      </c:pt>
                      <c:pt idx="42498">
                        <c:v>0.95757689999999995</c:v>
                      </c:pt>
                      <c:pt idx="42499">
                        <c:v>0.95986260000000001</c:v>
                      </c:pt>
                      <c:pt idx="42500">
                        <c:v>0.96214829999999996</c:v>
                      </c:pt>
                      <c:pt idx="42501">
                        <c:v>0.96443400000000001</c:v>
                      </c:pt>
                      <c:pt idx="42502">
                        <c:v>0.96671969999999996</c:v>
                      </c:pt>
                      <c:pt idx="42503">
                        <c:v>0.96900549999999996</c:v>
                      </c:pt>
                      <c:pt idx="42504">
                        <c:v>0.97129120000000002</c:v>
                      </c:pt>
                      <c:pt idx="42505">
                        <c:v>0.97357689999999997</c:v>
                      </c:pt>
                      <c:pt idx="42506">
                        <c:v>0.97586260000000002</c:v>
                      </c:pt>
                      <c:pt idx="42507">
                        <c:v>0.97814829999999997</c:v>
                      </c:pt>
                      <c:pt idx="42508">
                        <c:v>0.98043409999999998</c:v>
                      </c:pt>
                      <c:pt idx="42509">
                        <c:v>0.98271980000000003</c:v>
                      </c:pt>
                      <c:pt idx="42510">
                        <c:v>0.98500549999999998</c:v>
                      </c:pt>
                      <c:pt idx="42511">
                        <c:v>0.98729120000000004</c:v>
                      </c:pt>
                      <c:pt idx="42512">
                        <c:v>0.98957689999999998</c:v>
                      </c:pt>
                      <c:pt idx="42513">
                        <c:v>0.99186260000000004</c:v>
                      </c:pt>
                      <c:pt idx="42514">
                        <c:v>0.99414829999999998</c:v>
                      </c:pt>
                      <c:pt idx="42515">
                        <c:v>0.99643400000000004</c:v>
                      </c:pt>
                      <c:pt idx="42516">
                        <c:v>0.99871980000000005</c:v>
                      </c:pt>
                      <c:pt idx="42517">
                        <c:v>1.0010049999999999</c:v>
                      </c:pt>
                      <c:pt idx="42518">
                        <c:v>1.0032909999999999</c:v>
                      </c:pt>
                      <c:pt idx="42519">
                        <c:v>1.0055769999999999</c:v>
                      </c:pt>
                      <c:pt idx="42520">
                        <c:v>1.007863</c:v>
                      </c:pt>
                      <c:pt idx="42521">
                        <c:v>1.010148</c:v>
                      </c:pt>
                      <c:pt idx="42522">
                        <c:v>1.0124340000000001</c:v>
                      </c:pt>
                      <c:pt idx="42523">
                        <c:v>1.0147200000000001</c:v>
                      </c:pt>
                      <c:pt idx="42524">
                        <c:v>1.0170049999999999</c:v>
                      </c:pt>
                      <c:pt idx="42525">
                        <c:v>1.0192909999999999</c:v>
                      </c:pt>
                      <c:pt idx="42526">
                        <c:v>1.021577</c:v>
                      </c:pt>
                      <c:pt idx="42527">
                        <c:v>1.023863</c:v>
                      </c:pt>
                      <c:pt idx="42528">
                        <c:v>1.0261480000000001</c:v>
                      </c:pt>
                      <c:pt idx="42529">
                        <c:v>1.0284340000000001</c:v>
                      </c:pt>
                      <c:pt idx="42530">
                        <c:v>1.0307200000000001</c:v>
                      </c:pt>
                      <c:pt idx="42531">
                        <c:v>1.033005</c:v>
                      </c:pt>
                      <c:pt idx="42532">
                        <c:v>1.035291</c:v>
                      </c:pt>
                      <c:pt idx="42533">
                        <c:v>1.037577</c:v>
                      </c:pt>
                      <c:pt idx="42534">
                        <c:v>1.039863</c:v>
                      </c:pt>
                      <c:pt idx="42535">
                        <c:v>1.0421480000000001</c:v>
                      </c:pt>
                      <c:pt idx="42536">
                        <c:v>1.0444340000000001</c:v>
                      </c:pt>
                      <c:pt idx="42537">
                        <c:v>1.0467200000000001</c:v>
                      </c:pt>
                      <c:pt idx="42538">
                        <c:v>1.0490060000000001</c:v>
                      </c:pt>
                      <c:pt idx="42539">
                        <c:v>1.051291</c:v>
                      </c:pt>
                      <c:pt idx="42540">
                        <c:v>1.053577</c:v>
                      </c:pt>
                      <c:pt idx="42541">
                        <c:v>1.055863</c:v>
                      </c:pt>
                      <c:pt idx="42542">
                        <c:v>1.0581480000000001</c:v>
                      </c:pt>
                      <c:pt idx="42543">
                        <c:v>1.0604340000000001</c:v>
                      </c:pt>
                      <c:pt idx="42544">
                        <c:v>1.0627200000000001</c:v>
                      </c:pt>
                      <c:pt idx="42545">
                        <c:v>1.065005</c:v>
                      </c:pt>
                      <c:pt idx="42546">
                        <c:v>1.067291</c:v>
                      </c:pt>
                      <c:pt idx="42547">
                        <c:v>1.069577</c:v>
                      </c:pt>
                      <c:pt idx="42548">
                        <c:v>1.071863</c:v>
                      </c:pt>
                      <c:pt idx="42549">
                        <c:v>1.0741480000000001</c:v>
                      </c:pt>
                      <c:pt idx="42550">
                        <c:v>1.0764339999999999</c:v>
                      </c:pt>
                      <c:pt idx="42551">
                        <c:v>1.0787199999999999</c:v>
                      </c:pt>
                      <c:pt idx="42552">
                        <c:v>1.081005</c:v>
                      </c:pt>
                      <c:pt idx="42553">
                        <c:v>1.083291</c:v>
                      </c:pt>
                      <c:pt idx="42554">
                        <c:v>1.085577</c:v>
                      </c:pt>
                      <c:pt idx="42555">
                        <c:v>1.087863</c:v>
                      </c:pt>
                      <c:pt idx="42556">
                        <c:v>1.0901479999999999</c:v>
                      </c:pt>
                      <c:pt idx="42557">
                        <c:v>1.0924339999999999</c:v>
                      </c:pt>
                      <c:pt idx="42558">
                        <c:v>1.0947199999999999</c:v>
                      </c:pt>
                      <c:pt idx="42559">
                        <c:v>1.097005</c:v>
                      </c:pt>
                      <c:pt idx="42560">
                        <c:v>1.099291</c:v>
                      </c:pt>
                      <c:pt idx="42561">
                        <c:v>1.101577</c:v>
                      </c:pt>
                      <c:pt idx="42562">
                        <c:v>1.103863</c:v>
                      </c:pt>
                      <c:pt idx="42563">
                        <c:v>1.1061479999999999</c:v>
                      </c:pt>
                      <c:pt idx="42564">
                        <c:v>1.1084339999999999</c:v>
                      </c:pt>
                      <c:pt idx="42565">
                        <c:v>1.1107199999999999</c:v>
                      </c:pt>
                      <c:pt idx="42566">
                        <c:v>1.1130059999999999</c:v>
                      </c:pt>
                      <c:pt idx="42567">
                        <c:v>1.115291</c:v>
                      </c:pt>
                      <c:pt idx="42568">
                        <c:v>1.117577</c:v>
                      </c:pt>
                      <c:pt idx="42569">
                        <c:v>1.1198630000000001</c:v>
                      </c:pt>
                      <c:pt idx="42570">
                        <c:v>1.1221479999999999</c:v>
                      </c:pt>
                      <c:pt idx="42571">
                        <c:v>1.1244339999999999</c:v>
                      </c:pt>
                      <c:pt idx="42572">
                        <c:v>1.1267199999999999</c:v>
                      </c:pt>
                      <c:pt idx="42573">
                        <c:v>1.129005</c:v>
                      </c:pt>
                      <c:pt idx="42574">
                        <c:v>1.131291</c:v>
                      </c:pt>
                      <c:pt idx="42575">
                        <c:v>1.1335770000000001</c:v>
                      </c:pt>
                      <c:pt idx="42576">
                        <c:v>1.1358630000000001</c:v>
                      </c:pt>
                      <c:pt idx="42577">
                        <c:v>1.1381479999999999</c:v>
                      </c:pt>
                      <c:pt idx="42578">
                        <c:v>1.1404339999999999</c:v>
                      </c:pt>
                      <c:pt idx="42579">
                        <c:v>1.14272</c:v>
                      </c:pt>
                      <c:pt idx="42580">
                        <c:v>1.1450050000000001</c:v>
                      </c:pt>
                      <c:pt idx="42581">
                        <c:v>1.1472910000000001</c:v>
                      </c:pt>
                      <c:pt idx="42582">
                        <c:v>1.1495770000000001</c:v>
                      </c:pt>
                      <c:pt idx="42583">
                        <c:v>1.1518630000000001</c:v>
                      </c:pt>
                      <c:pt idx="42584">
                        <c:v>1.154148</c:v>
                      </c:pt>
                      <c:pt idx="42585">
                        <c:v>1.156434</c:v>
                      </c:pt>
                      <c:pt idx="42586">
                        <c:v>1.15872</c:v>
                      </c:pt>
                      <c:pt idx="42587">
                        <c:v>1.1610050000000001</c:v>
                      </c:pt>
                      <c:pt idx="42588">
                        <c:v>1.1632910000000001</c:v>
                      </c:pt>
                      <c:pt idx="42589">
                        <c:v>1.1655770000000001</c:v>
                      </c:pt>
                      <c:pt idx="42590">
                        <c:v>1.1678630000000001</c:v>
                      </c:pt>
                      <c:pt idx="42591">
                        <c:v>1.170148</c:v>
                      </c:pt>
                      <c:pt idx="42592">
                        <c:v>1.172434</c:v>
                      </c:pt>
                      <c:pt idx="42593">
                        <c:v>1.17472</c:v>
                      </c:pt>
                      <c:pt idx="42594">
                        <c:v>1.1770050000000001</c:v>
                      </c:pt>
                      <c:pt idx="42595">
                        <c:v>1.1792910000000001</c:v>
                      </c:pt>
                      <c:pt idx="42596">
                        <c:v>1.1815770000000001</c:v>
                      </c:pt>
                      <c:pt idx="42597">
                        <c:v>1.1838630000000001</c:v>
                      </c:pt>
                      <c:pt idx="42598">
                        <c:v>1.186148</c:v>
                      </c:pt>
                      <c:pt idx="42599">
                        <c:v>1.188434</c:v>
                      </c:pt>
                      <c:pt idx="42600">
                        <c:v>1.19072</c:v>
                      </c:pt>
                      <c:pt idx="42601">
                        <c:v>1.1930050000000001</c:v>
                      </c:pt>
                      <c:pt idx="42602">
                        <c:v>1.1952910000000001</c:v>
                      </c:pt>
                      <c:pt idx="42603">
                        <c:v>1.1975769999999999</c:v>
                      </c:pt>
                      <c:pt idx="42604">
                        <c:v>1.1998629999999999</c:v>
                      </c:pt>
                      <c:pt idx="42605">
                        <c:v>1.202148</c:v>
                      </c:pt>
                      <c:pt idx="42606">
                        <c:v>1.204434</c:v>
                      </c:pt>
                      <c:pt idx="42607">
                        <c:v>1.20672</c:v>
                      </c:pt>
                      <c:pt idx="42608">
                        <c:v>1.2090050000000001</c:v>
                      </c:pt>
                      <c:pt idx="42609">
                        <c:v>1.2112909999999999</c:v>
                      </c:pt>
                      <c:pt idx="42610">
                        <c:v>1.2135769999999999</c:v>
                      </c:pt>
                      <c:pt idx="42611">
                        <c:v>1.2158629999999999</c:v>
                      </c:pt>
                      <c:pt idx="42612">
                        <c:v>1.218148</c:v>
                      </c:pt>
                      <c:pt idx="42613">
                        <c:v>1.220434</c:v>
                      </c:pt>
                      <c:pt idx="42614">
                        <c:v>1.22272</c:v>
                      </c:pt>
                      <c:pt idx="42615">
                        <c:v>1.225006</c:v>
                      </c:pt>
                      <c:pt idx="42616">
                        <c:v>1.2272909999999999</c:v>
                      </c:pt>
                      <c:pt idx="42617">
                        <c:v>1.2295769999999999</c:v>
                      </c:pt>
                      <c:pt idx="42618">
                        <c:v>1.2318629999999999</c:v>
                      </c:pt>
                      <c:pt idx="42619">
                        <c:v>1.234148</c:v>
                      </c:pt>
                      <c:pt idx="42620">
                        <c:v>1.236434</c:v>
                      </c:pt>
                      <c:pt idx="42621">
                        <c:v>1.23872</c:v>
                      </c:pt>
                      <c:pt idx="42622">
                        <c:v>1.2410049999999999</c:v>
                      </c:pt>
                      <c:pt idx="42623">
                        <c:v>1.2432909999999999</c:v>
                      </c:pt>
                      <c:pt idx="42624">
                        <c:v>1.2455769999999999</c:v>
                      </c:pt>
                      <c:pt idx="42625">
                        <c:v>1.2478629999999999</c:v>
                      </c:pt>
                      <c:pt idx="42626">
                        <c:v>1.250148</c:v>
                      </c:pt>
                      <c:pt idx="42627">
                        <c:v>1.252434</c:v>
                      </c:pt>
                      <c:pt idx="42628">
                        <c:v>1.2547200000000001</c:v>
                      </c:pt>
                      <c:pt idx="42629">
                        <c:v>1.2570049999999999</c:v>
                      </c:pt>
                      <c:pt idx="42630">
                        <c:v>1.2592909999999999</c:v>
                      </c:pt>
                      <c:pt idx="42631">
                        <c:v>1.2615769999999999</c:v>
                      </c:pt>
                      <c:pt idx="42632">
                        <c:v>1.263863</c:v>
                      </c:pt>
                      <c:pt idx="42633">
                        <c:v>1.2661480000000001</c:v>
                      </c:pt>
                      <c:pt idx="42634">
                        <c:v>1.2684340000000001</c:v>
                      </c:pt>
                      <c:pt idx="42635">
                        <c:v>1.2707200000000001</c:v>
                      </c:pt>
                      <c:pt idx="42636">
                        <c:v>1.2730049999999999</c:v>
                      </c:pt>
                      <c:pt idx="42637">
                        <c:v>1.275291</c:v>
                      </c:pt>
                      <c:pt idx="42638">
                        <c:v>1.277577</c:v>
                      </c:pt>
                      <c:pt idx="42639">
                        <c:v>1.279863</c:v>
                      </c:pt>
                      <c:pt idx="42640">
                        <c:v>1.2821480000000001</c:v>
                      </c:pt>
                      <c:pt idx="42641">
                        <c:v>1.2844340000000001</c:v>
                      </c:pt>
                      <c:pt idx="42642">
                        <c:v>1.2867200000000001</c:v>
                      </c:pt>
                      <c:pt idx="42643">
                        <c:v>1.2890060000000001</c:v>
                      </c:pt>
                      <c:pt idx="42644">
                        <c:v>1.291291</c:v>
                      </c:pt>
                      <c:pt idx="42645">
                        <c:v>1.293577</c:v>
                      </c:pt>
                      <c:pt idx="42646">
                        <c:v>1.295863</c:v>
                      </c:pt>
                      <c:pt idx="42647">
                        <c:v>1.2981480000000001</c:v>
                      </c:pt>
                      <c:pt idx="42648">
                        <c:v>1.3004340000000001</c:v>
                      </c:pt>
                      <c:pt idx="42649">
                        <c:v>1.3027200000000001</c:v>
                      </c:pt>
                      <c:pt idx="42650">
                        <c:v>1.305005</c:v>
                      </c:pt>
                      <c:pt idx="42651">
                        <c:v>1.307291</c:v>
                      </c:pt>
                      <c:pt idx="42652">
                        <c:v>1.309577</c:v>
                      </c:pt>
                      <c:pt idx="42653">
                        <c:v>1.311863</c:v>
                      </c:pt>
                      <c:pt idx="42654">
                        <c:v>1.3141480000000001</c:v>
                      </c:pt>
                      <c:pt idx="42655">
                        <c:v>1.3164340000000001</c:v>
                      </c:pt>
                      <c:pt idx="42656">
                        <c:v>1.3187199999999999</c:v>
                      </c:pt>
                      <c:pt idx="42657">
                        <c:v>1.321005</c:v>
                      </c:pt>
                      <c:pt idx="42658">
                        <c:v>1.323291</c:v>
                      </c:pt>
                      <c:pt idx="42659">
                        <c:v>1.325577</c:v>
                      </c:pt>
                      <c:pt idx="42660">
                        <c:v>1.327863</c:v>
                      </c:pt>
                      <c:pt idx="42661">
                        <c:v>1.3301480000000001</c:v>
                      </c:pt>
                      <c:pt idx="42662">
                        <c:v>1.3324339999999999</c:v>
                      </c:pt>
                      <c:pt idx="42663">
                        <c:v>1.3347199999999999</c:v>
                      </c:pt>
                      <c:pt idx="42664">
                        <c:v>1.337005</c:v>
                      </c:pt>
                      <c:pt idx="42665">
                        <c:v>1.339291</c:v>
                      </c:pt>
                      <c:pt idx="42666">
                        <c:v>1.341577</c:v>
                      </c:pt>
                      <c:pt idx="42667">
                        <c:v>1.343863</c:v>
                      </c:pt>
                      <c:pt idx="42668">
                        <c:v>1.3461479999999999</c:v>
                      </c:pt>
                      <c:pt idx="42669">
                        <c:v>1.3484339999999999</c:v>
                      </c:pt>
                      <c:pt idx="42670">
                        <c:v>1.3507199999999999</c:v>
                      </c:pt>
                      <c:pt idx="42671">
                        <c:v>1.353005</c:v>
                      </c:pt>
                      <c:pt idx="42672">
                        <c:v>1.355291</c:v>
                      </c:pt>
                      <c:pt idx="42673">
                        <c:v>1.357577</c:v>
                      </c:pt>
                      <c:pt idx="42674">
                        <c:v>1.359863</c:v>
                      </c:pt>
                      <c:pt idx="42675">
                        <c:v>1.3621479999999999</c:v>
                      </c:pt>
                      <c:pt idx="42676">
                        <c:v>1.3644339999999999</c:v>
                      </c:pt>
                      <c:pt idx="42677">
                        <c:v>1.3667199999999999</c:v>
                      </c:pt>
                      <c:pt idx="42678">
                        <c:v>1.369005</c:v>
                      </c:pt>
                      <c:pt idx="42679">
                        <c:v>1.371291</c:v>
                      </c:pt>
                      <c:pt idx="42680">
                        <c:v>1.373577</c:v>
                      </c:pt>
                      <c:pt idx="42681">
                        <c:v>1.3758630000000001</c:v>
                      </c:pt>
                      <c:pt idx="42682">
                        <c:v>1.3781479999999999</c:v>
                      </c:pt>
                      <c:pt idx="42683">
                        <c:v>1.3804339999999999</c:v>
                      </c:pt>
                      <c:pt idx="42684">
                        <c:v>1.3827199999999999</c:v>
                      </c:pt>
                      <c:pt idx="42685">
                        <c:v>1.385005</c:v>
                      </c:pt>
                      <c:pt idx="42686">
                        <c:v>1.3872910000000001</c:v>
                      </c:pt>
                      <c:pt idx="42687">
                        <c:v>1.3895770000000001</c:v>
                      </c:pt>
                      <c:pt idx="42688">
                        <c:v>1.3918630000000001</c:v>
                      </c:pt>
                      <c:pt idx="42689">
                        <c:v>1.3941479999999999</c:v>
                      </c:pt>
                      <c:pt idx="42690">
                        <c:v>1.396434</c:v>
                      </c:pt>
                      <c:pt idx="42691">
                        <c:v>1.39872</c:v>
                      </c:pt>
                      <c:pt idx="42692">
                        <c:v>1.401006</c:v>
                      </c:pt>
                      <c:pt idx="42693">
                        <c:v>1.4032910000000001</c:v>
                      </c:pt>
                      <c:pt idx="42694">
                        <c:v>1.4055770000000001</c:v>
                      </c:pt>
                      <c:pt idx="42695">
                        <c:v>1.4078630000000001</c:v>
                      </c:pt>
                      <c:pt idx="42696">
                        <c:v>1.410148</c:v>
                      </c:pt>
                      <c:pt idx="42697">
                        <c:v>1.412434</c:v>
                      </c:pt>
                      <c:pt idx="42698">
                        <c:v>1.41472</c:v>
                      </c:pt>
                      <c:pt idx="42699">
                        <c:v>1.4170050000000001</c:v>
                      </c:pt>
                      <c:pt idx="42700">
                        <c:v>1.4192910000000001</c:v>
                      </c:pt>
                      <c:pt idx="42701">
                        <c:v>1.4215770000000001</c:v>
                      </c:pt>
                      <c:pt idx="42702">
                        <c:v>1.4238630000000001</c:v>
                      </c:pt>
                      <c:pt idx="42703">
                        <c:v>1.426148</c:v>
                      </c:pt>
                      <c:pt idx="42704">
                        <c:v>1.428434</c:v>
                      </c:pt>
                      <c:pt idx="42705">
                        <c:v>1.43072</c:v>
                      </c:pt>
                      <c:pt idx="42706">
                        <c:v>1.4330050000000001</c:v>
                      </c:pt>
                      <c:pt idx="42707">
                        <c:v>1.4352910000000001</c:v>
                      </c:pt>
                      <c:pt idx="42708">
                        <c:v>1.4375770000000001</c:v>
                      </c:pt>
                      <c:pt idx="42709">
                        <c:v>1.4398629999999999</c:v>
                      </c:pt>
                      <c:pt idx="42710">
                        <c:v>1.442148</c:v>
                      </c:pt>
                      <c:pt idx="42711">
                        <c:v>1.444434</c:v>
                      </c:pt>
                      <c:pt idx="42712">
                        <c:v>1.44672</c:v>
                      </c:pt>
                      <c:pt idx="42713">
                        <c:v>1.4490050000000001</c:v>
                      </c:pt>
                      <c:pt idx="42714">
                        <c:v>1.4512910000000001</c:v>
                      </c:pt>
                      <c:pt idx="42715">
                        <c:v>1.4535769999999999</c:v>
                      </c:pt>
                      <c:pt idx="42716">
                        <c:v>1.4558629999999999</c:v>
                      </c:pt>
                      <c:pt idx="42717">
                        <c:v>1.458148</c:v>
                      </c:pt>
                      <c:pt idx="42718">
                        <c:v>1.460434</c:v>
                      </c:pt>
                      <c:pt idx="42719">
                        <c:v>1.46272</c:v>
                      </c:pt>
                      <c:pt idx="42720">
                        <c:v>1.465006</c:v>
                      </c:pt>
                      <c:pt idx="42721">
                        <c:v>1.4672909999999999</c:v>
                      </c:pt>
                      <c:pt idx="42722">
                        <c:v>1.4695769999999999</c:v>
                      </c:pt>
                      <c:pt idx="42723">
                        <c:v>1.4718629999999999</c:v>
                      </c:pt>
                      <c:pt idx="42724">
                        <c:v>1.474148</c:v>
                      </c:pt>
                      <c:pt idx="42725">
                        <c:v>1.476434</c:v>
                      </c:pt>
                      <c:pt idx="42726">
                        <c:v>1.47872</c:v>
                      </c:pt>
                      <c:pt idx="42727">
                        <c:v>1.4810049999999999</c:v>
                      </c:pt>
                      <c:pt idx="42728">
                        <c:v>1.4832909999999999</c:v>
                      </c:pt>
                      <c:pt idx="42729">
                        <c:v>1.4855769999999999</c:v>
                      </c:pt>
                      <c:pt idx="42730">
                        <c:v>1.4878629999999999</c:v>
                      </c:pt>
                      <c:pt idx="42731">
                        <c:v>1.490148</c:v>
                      </c:pt>
                      <c:pt idx="42732">
                        <c:v>1.492434</c:v>
                      </c:pt>
                      <c:pt idx="42733">
                        <c:v>1.49472</c:v>
                      </c:pt>
                      <c:pt idx="42734">
                        <c:v>1.4970049999999999</c:v>
                      </c:pt>
                      <c:pt idx="42735">
                        <c:v>1.4992909999999999</c:v>
                      </c:pt>
                      <c:pt idx="42736">
                        <c:v>1.5015769999999999</c:v>
                      </c:pt>
                      <c:pt idx="42737">
                        <c:v>1.5038629999999999</c:v>
                      </c:pt>
                      <c:pt idx="42738">
                        <c:v>1.506148</c:v>
                      </c:pt>
                      <c:pt idx="42739">
                        <c:v>1.5084340000000001</c:v>
                      </c:pt>
                      <c:pt idx="42740">
                        <c:v>1.5107200000000001</c:v>
                      </c:pt>
                      <c:pt idx="42741">
                        <c:v>1.5130049999999999</c:v>
                      </c:pt>
                      <c:pt idx="42742">
                        <c:v>1.5152909999999999</c:v>
                      </c:pt>
                      <c:pt idx="42743">
                        <c:v>1.517577</c:v>
                      </c:pt>
                      <c:pt idx="42744">
                        <c:v>1.519863</c:v>
                      </c:pt>
                      <c:pt idx="42745">
                        <c:v>1.5221480000000001</c:v>
                      </c:pt>
                      <c:pt idx="42746">
                        <c:v>1.5244340000000001</c:v>
                      </c:pt>
                      <c:pt idx="42747">
                        <c:v>1.5267200000000001</c:v>
                      </c:pt>
                      <c:pt idx="42748">
                        <c:v>1.5290060000000001</c:v>
                      </c:pt>
                      <c:pt idx="42749">
                        <c:v>1.531291</c:v>
                      </c:pt>
                      <c:pt idx="42750">
                        <c:v>1.533577</c:v>
                      </c:pt>
                      <c:pt idx="42751">
                        <c:v>1.535863</c:v>
                      </c:pt>
                      <c:pt idx="42752">
                        <c:v>1.5381480000000001</c:v>
                      </c:pt>
                      <c:pt idx="42753">
                        <c:v>1.5404340000000001</c:v>
                      </c:pt>
                      <c:pt idx="42754">
                        <c:v>1.5427200000000001</c:v>
                      </c:pt>
                      <c:pt idx="42755">
                        <c:v>1.545005</c:v>
                      </c:pt>
                      <c:pt idx="42756">
                        <c:v>1.547291</c:v>
                      </c:pt>
                      <c:pt idx="42757">
                        <c:v>1.549577</c:v>
                      </c:pt>
                      <c:pt idx="42758">
                        <c:v>1.551863</c:v>
                      </c:pt>
                      <c:pt idx="42759">
                        <c:v>1.5541480000000001</c:v>
                      </c:pt>
                      <c:pt idx="42760">
                        <c:v>1.5564340000000001</c:v>
                      </c:pt>
                      <c:pt idx="42761">
                        <c:v>1.5587200000000001</c:v>
                      </c:pt>
                      <c:pt idx="42762">
                        <c:v>1.561005</c:v>
                      </c:pt>
                      <c:pt idx="42763">
                        <c:v>1.563291</c:v>
                      </c:pt>
                      <c:pt idx="42764">
                        <c:v>1.565577</c:v>
                      </c:pt>
                      <c:pt idx="42765">
                        <c:v>1.567863</c:v>
                      </c:pt>
                      <c:pt idx="42766">
                        <c:v>1.5701480000000001</c:v>
                      </c:pt>
                      <c:pt idx="42767">
                        <c:v>1.5724340000000001</c:v>
                      </c:pt>
                      <c:pt idx="42768">
                        <c:v>1.5747199999999999</c:v>
                      </c:pt>
                      <c:pt idx="42769">
                        <c:v>1.5770059999999999</c:v>
                      </c:pt>
                      <c:pt idx="42770">
                        <c:v>1.579291</c:v>
                      </c:pt>
                      <c:pt idx="42771">
                        <c:v>1.581577</c:v>
                      </c:pt>
                      <c:pt idx="42772">
                        <c:v>1.583863</c:v>
                      </c:pt>
                      <c:pt idx="42773">
                        <c:v>1.5861479999999999</c:v>
                      </c:pt>
                      <c:pt idx="42774">
                        <c:v>1.5884339999999999</c:v>
                      </c:pt>
                      <c:pt idx="42775">
                        <c:v>1.5907199999999999</c:v>
                      </c:pt>
                      <c:pt idx="42776">
                        <c:v>1.593005</c:v>
                      </c:pt>
                      <c:pt idx="42777">
                        <c:v>1.595291</c:v>
                      </c:pt>
                      <c:pt idx="42778">
                        <c:v>1.597577</c:v>
                      </c:pt>
                      <c:pt idx="42779">
                        <c:v>1.599863</c:v>
                      </c:pt>
                      <c:pt idx="42780">
                        <c:v>1.6021479999999999</c:v>
                      </c:pt>
                      <c:pt idx="42781">
                        <c:v>1.6044339999999999</c:v>
                      </c:pt>
                      <c:pt idx="42782">
                        <c:v>1.6067199999999999</c:v>
                      </c:pt>
                      <c:pt idx="42783">
                        <c:v>1.609005</c:v>
                      </c:pt>
                      <c:pt idx="42784">
                        <c:v>1.611291</c:v>
                      </c:pt>
                      <c:pt idx="42785">
                        <c:v>1.613577</c:v>
                      </c:pt>
                      <c:pt idx="42786">
                        <c:v>1.615863</c:v>
                      </c:pt>
                      <c:pt idx="42787">
                        <c:v>1.6181479999999999</c:v>
                      </c:pt>
                      <c:pt idx="42788">
                        <c:v>1.6204339999999999</c:v>
                      </c:pt>
                      <c:pt idx="42789">
                        <c:v>1.6227199999999999</c:v>
                      </c:pt>
                      <c:pt idx="42790">
                        <c:v>1.625005</c:v>
                      </c:pt>
                      <c:pt idx="42791">
                        <c:v>1.627291</c:v>
                      </c:pt>
                      <c:pt idx="42792">
                        <c:v>1.6295770000000001</c:v>
                      </c:pt>
                      <c:pt idx="42793">
                        <c:v>1.6318630000000001</c:v>
                      </c:pt>
                      <c:pt idx="42794">
                        <c:v>1.6341479999999999</c:v>
                      </c:pt>
                      <c:pt idx="42795">
                        <c:v>1.6364339999999999</c:v>
                      </c:pt>
                      <c:pt idx="42796">
                        <c:v>1.63872</c:v>
                      </c:pt>
                      <c:pt idx="42797">
                        <c:v>1.641006</c:v>
                      </c:pt>
                      <c:pt idx="42798">
                        <c:v>1.6432910000000001</c:v>
                      </c:pt>
                      <c:pt idx="42799">
                        <c:v>1.6455770000000001</c:v>
                      </c:pt>
                      <c:pt idx="42800">
                        <c:v>1.6478630000000001</c:v>
                      </c:pt>
                      <c:pt idx="42801">
                        <c:v>1.6501479999999999</c:v>
                      </c:pt>
                      <c:pt idx="42802">
                        <c:v>1.652434</c:v>
                      </c:pt>
                      <c:pt idx="42803">
                        <c:v>1.65472</c:v>
                      </c:pt>
                      <c:pt idx="42804">
                        <c:v>1.6570050000000001</c:v>
                      </c:pt>
                      <c:pt idx="42805">
                        <c:v>1.6592910000000001</c:v>
                      </c:pt>
                      <c:pt idx="42806">
                        <c:v>1.6615770000000001</c:v>
                      </c:pt>
                      <c:pt idx="42807">
                        <c:v>1.6638630000000001</c:v>
                      </c:pt>
                      <c:pt idx="42808">
                        <c:v>1.666148</c:v>
                      </c:pt>
                      <c:pt idx="42809">
                        <c:v>1.668434</c:v>
                      </c:pt>
                      <c:pt idx="42810">
                        <c:v>1.67072</c:v>
                      </c:pt>
                      <c:pt idx="42811">
                        <c:v>1.6730050000000001</c:v>
                      </c:pt>
                      <c:pt idx="42812">
                        <c:v>1.6752910000000001</c:v>
                      </c:pt>
                      <c:pt idx="42813">
                        <c:v>1.6775770000000001</c:v>
                      </c:pt>
                      <c:pt idx="42814">
                        <c:v>1.6798630000000001</c:v>
                      </c:pt>
                      <c:pt idx="42815">
                        <c:v>1.682148</c:v>
                      </c:pt>
                      <c:pt idx="42816">
                        <c:v>1.684434</c:v>
                      </c:pt>
                      <c:pt idx="42817">
                        <c:v>1.68672</c:v>
                      </c:pt>
                      <c:pt idx="42818">
                        <c:v>1.6890050000000001</c:v>
                      </c:pt>
                      <c:pt idx="42819">
                        <c:v>1.6912910000000001</c:v>
                      </c:pt>
                      <c:pt idx="42820">
                        <c:v>1.6935770000000001</c:v>
                      </c:pt>
                      <c:pt idx="42821">
                        <c:v>1.6958629999999999</c:v>
                      </c:pt>
                      <c:pt idx="42822">
                        <c:v>1.698148</c:v>
                      </c:pt>
                      <c:pt idx="42823">
                        <c:v>1.700434</c:v>
                      </c:pt>
                      <c:pt idx="42824">
                        <c:v>1.70272</c:v>
                      </c:pt>
                      <c:pt idx="42825">
                        <c:v>1.705006</c:v>
                      </c:pt>
                      <c:pt idx="42826">
                        <c:v>1.7072909999999999</c:v>
                      </c:pt>
                      <c:pt idx="42827">
                        <c:v>1.7095769999999999</c:v>
                      </c:pt>
                      <c:pt idx="42828">
                        <c:v>1.7118629999999999</c:v>
                      </c:pt>
                      <c:pt idx="42829">
                        <c:v>1.714148</c:v>
                      </c:pt>
                      <c:pt idx="42830">
                        <c:v>1.716434</c:v>
                      </c:pt>
                      <c:pt idx="42831">
                        <c:v>1.71872</c:v>
                      </c:pt>
                      <c:pt idx="42832">
                        <c:v>1.7210049999999999</c:v>
                      </c:pt>
                      <c:pt idx="42833">
                        <c:v>1.7232909999999999</c:v>
                      </c:pt>
                      <c:pt idx="42834">
                        <c:v>1.7255769999999999</c:v>
                      </c:pt>
                      <c:pt idx="42835">
                        <c:v>1.7278629999999999</c:v>
                      </c:pt>
                      <c:pt idx="42836">
                        <c:v>1.730148</c:v>
                      </c:pt>
                      <c:pt idx="42837">
                        <c:v>1.732434</c:v>
                      </c:pt>
                      <c:pt idx="42838">
                        <c:v>1.73472</c:v>
                      </c:pt>
                      <c:pt idx="42839">
                        <c:v>1.7370049999999999</c:v>
                      </c:pt>
                      <c:pt idx="42840">
                        <c:v>1.7392909999999999</c:v>
                      </c:pt>
                      <c:pt idx="42841">
                        <c:v>1.7415769999999999</c:v>
                      </c:pt>
                      <c:pt idx="42842">
                        <c:v>1.7438629999999999</c:v>
                      </c:pt>
                      <c:pt idx="42843">
                        <c:v>1.746148</c:v>
                      </c:pt>
                      <c:pt idx="42844">
                        <c:v>1.748434</c:v>
                      </c:pt>
                      <c:pt idx="42845">
                        <c:v>1.7507200000000001</c:v>
                      </c:pt>
                      <c:pt idx="42846">
                        <c:v>1.7530060000000001</c:v>
                      </c:pt>
                      <c:pt idx="42847">
                        <c:v>1.7552909999999999</c:v>
                      </c:pt>
                      <c:pt idx="42848">
                        <c:v>1.7575769999999999</c:v>
                      </c:pt>
                      <c:pt idx="42849">
                        <c:v>1.759863</c:v>
                      </c:pt>
                      <c:pt idx="42850">
                        <c:v>1.762148</c:v>
                      </c:pt>
                      <c:pt idx="42851">
                        <c:v>1.7644340000000001</c:v>
                      </c:pt>
                      <c:pt idx="42852">
                        <c:v>1.7667200000000001</c:v>
                      </c:pt>
                      <c:pt idx="42853">
                        <c:v>1.7690049999999999</c:v>
                      </c:pt>
                      <c:pt idx="42854">
                        <c:v>1.7712909999999999</c:v>
                      </c:pt>
                      <c:pt idx="42855">
                        <c:v>1.773577</c:v>
                      </c:pt>
                      <c:pt idx="42856">
                        <c:v>1.775863</c:v>
                      </c:pt>
                      <c:pt idx="42857">
                        <c:v>1.7781480000000001</c:v>
                      </c:pt>
                      <c:pt idx="42858">
                        <c:v>1.7804340000000001</c:v>
                      </c:pt>
                      <c:pt idx="42859">
                        <c:v>1.7827200000000001</c:v>
                      </c:pt>
                      <c:pt idx="42860">
                        <c:v>1.785005</c:v>
                      </c:pt>
                      <c:pt idx="42861">
                        <c:v>1.787291</c:v>
                      </c:pt>
                      <c:pt idx="42862">
                        <c:v>1.789577</c:v>
                      </c:pt>
                      <c:pt idx="42863">
                        <c:v>1.791863</c:v>
                      </c:pt>
                      <c:pt idx="42864">
                        <c:v>1.7941480000000001</c:v>
                      </c:pt>
                      <c:pt idx="42865">
                        <c:v>1.7964340000000001</c:v>
                      </c:pt>
                      <c:pt idx="42866">
                        <c:v>1.7987200000000001</c:v>
                      </c:pt>
                      <c:pt idx="42867">
                        <c:v>1.801005</c:v>
                      </c:pt>
                      <c:pt idx="42868">
                        <c:v>1.803291</c:v>
                      </c:pt>
                      <c:pt idx="42869">
                        <c:v>1.805577</c:v>
                      </c:pt>
                      <c:pt idx="42870">
                        <c:v>1.807863</c:v>
                      </c:pt>
                      <c:pt idx="42871">
                        <c:v>1.8101480000000001</c:v>
                      </c:pt>
                      <c:pt idx="42872">
                        <c:v>1.8124340000000001</c:v>
                      </c:pt>
                      <c:pt idx="42873">
                        <c:v>1.8147200000000001</c:v>
                      </c:pt>
                      <c:pt idx="42874">
                        <c:v>1.8170059999999999</c:v>
                      </c:pt>
                      <c:pt idx="42875">
                        <c:v>1.819291</c:v>
                      </c:pt>
                      <c:pt idx="42876">
                        <c:v>1.821577</c:v>
                      </c:pt>
                      <c:pt idx="42877">
                        <c:v>1.823863</c:v>
                      </c:pt>
                      <c:pt idx="42878">
                        <c:v>1.8261480000000001</c:v>
                      </c:pt>
                      <c:pt idx="42879">
                        <c:v>1.8284339999999999</c:v>
                      </c:pt>
                      <c:pt idx="42880">
                        <c:v>1.8307199999999999</c:v>
                      </c:pt>
                      <c:pt idx="42881">
                        <c:v>1.833005</c:v>
                      </c:pt>
                      <c:pt idx="42882">
                        <c:v>1.835291</c:v>
                      </c:pt>
                      <c:pt idx="42883">
                        <c:v>1.837577</c:v>
                      </c:pt>
                      <c:pt idx="42884">
                        <c:v>1.839863</c:v>
                      </c:pt>
                      <c:pt idx="42885">
                        <c:v>1.8421479999999999</c:v>
                      </c:pt>
                      <c:pt idx="42886">
                        <c:v>1.8444339999999999</c:v>
                      </c:pt>
                      <c:pt idx="42887">
                        <c:v>1.8467199999999999</c:v>
                      </c:pt>
                      <c:pt idx="42888">
                        <c:v>1.849005</c:v>
                      </c:pt>
                      <c:pt idx="42889">
                        <c:v>1.851291</c:v>
                      </c:pt>
                      <c:pt idx="42890">
                        <c:v>1.853577</c:v>
                      </c:pt>
                      <c:pt idx="42891">
                        <c:v>1.855863</c:v>
                      </c:pt>
                      <c:pt idx="42892">
                        <c:v>1.8581479999999999</c:v>
                      </c:pt>
                      <c:pt idx="42893">
                        <c:v>1.8604339999999999</c:v>
                      </c:pt>
                      <c:pt idx="42894">
                        <c:v>1.8627199999999999</c:v>
                      </c:pt>
                      <c:pt idx="42895">
                        <c:v>1.865005</c:v>
                      </c:pt>
                      <c:pt idx="42896">
                        <c:v>1.867291</c:v>
                      </c:pt>
                      <c:pt idx="42897">
                        <c:v>1.869577</c:v>
                      </c:pt>
                      <c:pt idx="42898">
                        <c:v>1.8718630000000001</c:v>
                      </c:pt>
                      <c:pt idx="42899">
                        <c:v>1.8741479999999999</c:v>
                      </c:pt>
                      <c:pt idx="42900">
                        <c:v>1.8764339999999999</c:v>
                      </c:pt>
                      <c:pt idx="42901">
                        <c:v>1.8787199999999999</c:v>
                      </c:pt>
                      <c:pt idx="42902">
                        <c:v>1.881006</c:v>
                      </c:pt>
                      <c:pt idx="42903">
                        <c:v>1.883291</c:v>
                      </c:pt>
                      <c:pt idx="42904">
                        <c:v>1.8855770000000001</c:v>
                      </c:pt>
                      <c:pt idx="42905">
                        <c:v>1.8878630000000001</c:v>
                      </c:pt>
                      <c:pt idx="42906">
                        <c:v>1.8901479999999999</c:v>
                      </c:pt>
                      <c:pt idx="42907">
                        <c:v>1.8924339999999999</c:v>
                      </c:pt>
                      <c:pt idx="42908">
                        <c:v>1.89472</c:v>
                      </c:pt>
                      <c:pt idx="42909">
                        <c:v>1.8970050000000001</c:v>
                      </c:pt>
                      <c:pt idx="42910">
                        <c:v>1.8992910000000001</c:v>
                      </c:pt>
                      <c:pt idx="42911">
                        <c:v>1.9015770000000001</c:v>
                      </c:pt>
                      <c:pt idx="42912">
                        <c:v>1.9038630000000001</c:v>
                      </c:pt>
                      <c:pt idx="42913">
                        <c:v>1.906148</c:v>
                      </c:pt>
                      <c:pt idx="42914">
                        <c:v>1.908434</c:v>
                      </c:pt>
                      <c:pt idx="42915">
                        <c:v>1.91072</c:v>
                      </c:pt>
                      <c:pt idx="42916">
                        <c:v>1.9130050000000001</c:v>
                      </c:pt>
                      <c:pt idx="42917">
                        <c:v>1.9152910000000001</c:v>
                      </c:pt>
                      <c:pt idx="42918">
                        <c:v>1.9175770000000001</c:v>
                      </c:pt>
                      <c:pt idx="42919">
                        <c:v>1.9198630000000001</c:v>
                      </c:pt>
                      <c:pt idx="42920">
                        <c:v>1.922148</c:v>
                      </c:pt>
                      <c:pt idx="42921">
                        <c:v>1.924434</c:v>
                      </c:pt>
                      <c:pt idx="42922">
                        <c:v>1.92672</c:v>
                      </c:pt>
                      <c:pt idx="42923">
                        <c:v>1.929006</c:v>
                      </c:pt>
                      <c:pt idx="42924">
                        <c:v>1.9312910000000001</c:v>
                      </c:pt>
                      <c:pt idx="42925">
                        <c:v>1.9335770000000001</c:v>
                      </c:pt>
                      <c:pt idx="42926">
                        <c:v>1.9358629999999999</c:v>
                      </c:pt>
                      <c:pt idx="42927">
                        <c:v>1.938148</c:v>
                      </c:pt>
                      <c:pt idx="42928">
                        <c:v>1.940434</c:v>
                      </c:pt>
                      <c:pt idx="42929">
                        <c:v>1.94272</c:v>
                      </c:pt>
                      <c:pt idx="42930">
                        <c:v>1.9450050000000001</c:v>
                      </c:pt>
                      <c:pt idx="42931">
                        <c:v>1.9472910000000001</c:v>
                      </c:pt>
                      <c:pt idx="42932">
                        <c:v>1.9495769999999999</c:v>
                      </c:pt>
                      <c:pt idx="42933">
                        <c:v>1.9518629999999999</c:v>
                      </c:pt>
                      <c:pt idx="42934">
                        <c:v>1.954148</c:v>
                      </c:pt>
                      <c:pt idx="42935">
                        <c:v>1.956434</c:v>
                      </c:pt>
                      <c:pt idx="42936">
                        <c:v>1.95872</c:v>
                      </c:pt>
                      <c:pt idx="42937">
                        <c:v>1.9610050000000001</c:v>
                      </c:pt>
                      <c:pt idx="42938">
                        <c:v>1.9632909999999999</c:v>
                      </c:pt>
                      <c:pt idx="42939">
                        <c:v>1.9655769999999999</c:v>
                      </c:pt>
                      <c:pt idx="42940">
                        <c:v>1.9678629999999999</c:v>
                      </c:pt>
                      <c:pt idx="42941">
                        <c:v>1.970148</c:v>
                      </c:pt>
                      <c:pt idx="42942">
                        <c:v>1.972434</c:v>
                      </c:pt>
                      <c:pt idx="42943">
                        <c:v>1.97472</c:v>
                      </c:pt>
                      <c:pt idx="42944">
                        <c:v>1.9770049999999999</c:v>
                      </c:pt>
                      <c:pt idx="42945">
                        <c:v>1.9792909999999999</c:v>
                      </c:pt>
                      <c:pt idx="42946">
                        <c:v>1.9815769999999999</c:v>
                      </c:pt>
                      <c:pt idx="42947">
                        <c:v>1.9838629999999999</c:v>
                      </c:pt>
                      <c:pt idx="42948">
                        <c:v>1.986148</c:v>
                      </c:pt>
                      <c:pt idx="42949">
                        <c:v>1.988434</c:v>
                      </c:pt>
                      <c:pt idx="42950">
                        <c:v>1.99072</c:v>
                      </c:pt>
                      <c:pt idx="42951">
                        <c:v>1.9930060000000001</c:v>
                      </c:pt>
                      <c:pt idx="42952">
                        <c:v>1.9952909999999999</c:v>
                      </c:pt>
                      <c:pt idx="42953">
                        <c:v>1.9975769999999999</c:v>
                      </c:pt>
                      <c:pt idx="42954">
                        <c:v>1.9998629999999999</c:v>
                      </c:pt>
                      <c:pt idx="42955">
                        <c:v>2.002148</c:v>
                      </c:pt>
                      <c:pt idx="42956">
                        <c:v>2.0044339999999998</c:v>
                      </c:pt>
                      <c:pt idx="42957">
                        <c:v>2.0067200000000001</c:v>
                      </c:pt>
                      <c:pt idx="42958">
                        <c:v>2.0090059999999998</c:v>
                      </c:pt>
                      <c:pt idx="42959">
                        <c:v>2.0112909999999999</c:v>
                      </c:pt>
                      <c:pt idx="42960">
                        <c:v>2.0135770000000002</c:v>
                      </c:pt>
                      <c:pt idx="42961">
                        <c:v>2.015863</c:v>
                      </c:pt>
                      <c:pt idx="42962">
                        <c:v>2.0181480000000001</c:v>
                      </c:pt>
                      <c:pt idx="42963">
                        <c:v>2.0204339999999998</c:v>
                      </c:pt>
                      <c:pt idx="42964">
                        <c:v>2.0227200000000001</c:v>
                      </c:pt>
                      <c:pt idx="42965">
                        <c:v>2.0250059999999999</c:v>
                      </c:pt>
                      <c:pt idx="42966">
                        <c:v>2.027291</c:v>
                      </c:pt>
                      <c:pt idx="42967">
                        <c:v>2.0295770000000002</c:v>
                      </c:pt>
                      <c:pt idx="42968">
                        <c:v>2.0318619999999998</c:v>
                      </c:pt>
                      <c:pt idx="42969">
                        <c:v>2.0341480000000001</c:v>
                      </c:pt>
                      <c:pt idx="42970">
                        <c:v>2.0364339999999999</c:v>
                      </c:pt>
                      <c:pt idx="42971">
                        <c:v>2.0387200000000001</c:v>
                      </c:pt>
                      <c:pt idx="42972">
                        <c:v>2.0410050000000002</c:v>
                      </c:pt>
                      <c:pt idx="42973">
                        <c:v>2.043291</c:v>
                      </c:pt>
                      <c:pt idx="42974">
                        <c:v>2.0455770000000002</c:v>
                      </c:pt>
                      <c:pt idx="42975">
                        <c:v>2.047863</c:v>
                      </c:pt>
                      <c:pt idx="42976">
                        <c:v>2.0501480000000001</c:v>
                      </c:pt>
                      <c:pt idx="42977">
                        <c:v>2.0524339999999999</c:v>
                      </c:pt>
                      <c:pt idx="42978">
                        <c:v>2.0547200000000001</c:v>
                      </c:pt>
                      <c:pt idx="42979">
                        <c:v>2.0570050000000002</c:v>
                      </c:pt>
                      <c:pt idx="42980">
                        <c:v>2.059291</c:v>
                      </c:pt>
                      <c:pt idx="42981">
                        <c:v>2.0615770000000002</c:v>
                      </c:pt>
                      <c:pt idx="42982">
                        <c:v>2.063863</c:v>
                      </c:pt>
                      <c:pt idx="42983">
                        <c:v>2.0661480000000001</c:v>
                      </c:pt>
                      <c:pt idx="42984">
                        <c:v>2.0684339999999999</c:v>
                      </c:pt>
                      <c:pt idx="42985">
                        <c:v>2.0707200000000001</c:v>
                      </c:pt>
                      <c:pt idx="42986">
                        <c:v>2.0730050000000002</c:v>
                      </c:pt>
                      <c:pt idx="42987">
                        <c:v>2.075291</c:v>
                      </c:pt>
                      <c:pt idx="42988">
                        <c:v>2.0775769999999998</c:v>
                      </c:pt>
                      <c:pt idx="42989">
                        <c:v>2.079863</c:v>
                      </c:pt>
                      <c:pt idx="42990">
                        <c:v>2.0821480000000001</c:v>
                      </c:pt>
                      <c:pt idx="42991">
                        <c:v>2.0844339999999999</c:v>
                      </c:pt>
                      <c:pt idx="42992">
                        <c:v>2.0867200000000001</c:v>
                      </c:pt>
                      <c:pt idx="42993">
                        <c:v>2.0890049999999998</c:v>
                      </c:pt>
                      <c:pt idx="42994">
                        <c:v>2.091291</c:v>
                      </c:pt>
                      <c:pt idx="42995">
                        <c:v>2.0935769999999998</c:v>
                      </c:pt>
                      <c:pt idx="42996">
                        <c:v>2.095863</c:v>
                      </c:pt>
                      <c:pt idx="42997">
                        <c:v>2.0981480000000001</c:v>
                      </c:pt>
                      <c:pt idx="42998">
                        <c:v>2.1004339999999999</c:v>
                      </c:pt>
                      <c:pt idx="42999">
                        <c:v>2.1027200000000001</c:v>
                      </c:pt>
                      <c:pt idx="43000">
                        <c:v>2.1050059999999999</c:v>
                      </c:pt>
                      <c:pt idx="43001">
                        <c:v>2.107291</c:v>
                      </c:pt>
                      <c:pt idx="43002">
                        <c:v>2.1095769999999998</c:v>
                      </c:pt>
                      <c:pt idx="43003">
                        <c:v>2.111863</c:v>
                      </c:pt>
                      <c:pt idx="43004">
                        <c:v>2.1141480000000001</c:v>
                      </c:pt>
                      <c:pt idx="43005">
                        <c:v>2.1164339999999999</c:v>
                      </c:pt>
                      <c:pt idx="43006">
                        <c:v>2.1187200000000002</c:v>
                      </c:pt>
                      <c:pt idx="43007">
                        <c:v>2.1210059999999999</c:v>
                      </c:pt>
                      <c:pt idx="43008">
                        <c:v>2.123291</c:v>
                      </c:pt>
                      <c:pt idx="43009">
                        <c:v>2.1255769999999998</c:v>
                      </c:pt>
                      <c:pt idx="43010">
                        <c:v>2.1278630000000001</c:v>
                      </c:pt>
                      <c:pt idx="43011">
                        <c:v>2.1301480000000002</c:v>
                      </c:pt>
                      <c:pt idx="43012">
                        <c:v>2.1324339999999999</c:v>
                      </c:pt>
                      <c:pt idx="43013">
                        <c:v>2.1347200000000002</c:v>
                      </c:pt>
                      <c:pt idx="43014">
                        <c:v>2.137006</c:v>
                      </c:pt>
                      <c:pt idx="43015">
                        <c:v>2.1392910000000001</c:v>
                      </c:pt>
                      <c:pt idx="43016">
                        <c:v>2.1415769999999998</c:v>
                      </c:pt>
                      <c:pt idx="43017">
                        <c:v>2.1438630000000001</c:v>
                      </c:pt>
                      <c:pt idx="43018">
                        <c:v>2.1461480000000002</c:v>
                      </c:pt>
                      <c:pt idx="43019">
                        <c:v>2.148434</c:v>
                      </c:pt>
                      <c:pt idx="43020">
                        <c:v>2.1507200000000002</c:v>
                      </c:pt>
                      <c:pt idx="43021">
                        <c:v>2.1530049999999998</c:v>
                      </c:pt>
                      <c:pt idx="43022">
                        <c:v>2.1552910000000001</c:v>
                      </c:pt>
                      <c:pt idx="43023">
                        <c:v>2.1575769999999999</c:v>
                      </c:pt>
                      <c:pt idx="43024">
                        <c:v>2.1598630000000001</c:v>
                      </c:pt>
                      <c:pt idx="43025">
                        <c:v>2.1621480000000002</c:v>
                      </c:pt>
                      <c:pt idx="43026">
                        <c:v>2.164434</c:v>
                      </c:pt>
                      <c:pt idx="43027">
                        <c:v>2.1667200000000002</c:v>
                      </c:pt>
                      <c:pt idx="43028">
                        <c:v>2.1690049999999998</c:v>
                      </c:pt>
                      <c:pt idx="43029">
                        <c:v>2.1712910000000001</c:v>
                      </c:pt>
                      <c:pt idx="43030">
                        <c:v>2.1735769999999999</c:v>
                      </c:pt>
                      <c:pt idx="43031">
                        <c:v>2.1758630000000001</c:v>
                      </c:pt>
                      <c:pt idx="43032">
                        <c:v>2.1781480000000002</c:v>
                      </c:pt>
                      <c:pt idx="43033">
                        <c:v>2.180434</c:v>
                      </c:pt>
                      <c:pt idx="43034">
                        <c:v>2.1827200000000002</c:v>
                      </c:pt>
                      <c:pt idx="43035">
                        <c:v>2.1850049999999999</c:v>
                      </c:pt>
                      <c:pt idx="43036">
                        <c:v>2.1872910000000001</c:v>
                      </c:pt>
                      <c:pt idx="43037">
                        <c:v>2.1895769999999999</c:v>
                      </c:pt>
                      <c:pt idx="43038">
                        <c:v>2.1918630000000001</c:v>
                      </c:pt>
                      <c:pt idx="43039">
                        <c:v>2.1941480000000002</c:v>
                      </c:pt>
                      <c:pt idx="43040">
                        <c:v>2.196434</c:v>
                      </c:pt>
                      <c:pt idx="43041">
                        <c:v>2.1987199999999998</c:v>
                      </c:pt>
                      <c:pt idx="43042">
                        <c:v>2.2010049999999999</c:v>
                      </c:pt>
                      <c:pt idx="43043">
                        <c:v>2.2032910000000001</c:v>
                      </c:pt>
                      <c:pt idx="43044">
                        <c:v>2.2055769999999999</c:v>
                      </c:pt>
                      <c:pt idx="43045">
                        <c:v>2.2078630000000001</c:v>
                      </c:pt>
                      <c:pt idx="43046">
                        <c:v>2.2101479999999998</c:v>
                      </c:pt>
                      <c:pt idx="43047">
                        <c:v>2.212434</c:v>
                      </c:pt>
                      <c:pt idx="43048">
                        <c:v>2.2147199999999998</c:v>
                      </c:pt>
                      <c:pt idx="43049">
                        <c:v>2.2170049999999999</c:v>
                      </c:pt>
                      <c:pt idx="43050">
                        <c:v>2.2192910000000001</c:v>
                      </c:pt>
                      <c:pt idx="43051">
                        <c:v>2.2215769999999999</c:v>
                      </c:pt>
                      <c:pt idx="43052">
                        <c:v>2.2238630000000001</c:v>
                      </c:pt>
                      <c:pt idx="43053">
                        <c:v>2.2261479999999998</c:v>
                      </c:pt>
                      <c:pt idx="43054">
                        <c:v>2.228434</c:v>
                      </c:pt>
                      <c:pt idx="43055">
                        <c:v>2.2307199999999998</c:v>
                      </c:pt>
                      <c:pt idx="43056">
                        <c:v>2.233006</c:v>
                      </c:pt>
                      <c:pt idx="43057">
                        <c:v>2.2352910000000001</c:v>
                      </c:pt>
                      <c:pt idx="43058">
                        <c:v>2.2375769999999999</c:v>
                      </c:pt>
                      <c:pt idx="43059">
                        <c:v>2.2398630000000002</c:v>
                      </c:pt>
                      <c:pt idx="43060">
                        <c:v>2.2421479999999998</c:v>
                      </c:pt>
                      <c:pt idx="43061">
                        <c:v>2.244434</c:v>
                      </c:pt>
                      <c:pt idx="43062">
                        <c:v>2.2467199999999998</c:v>
                      </c:pt>
                      <c:pt idx="43063">
                        <c:v>2.2490060000000001</c:v>
                      </c:pt>
                      <c:pt idx="43064">
                        <c:v>2.2512910000000002</c:v>
                      </c:pt>
                      <c:pt idx="43065">
                        <c:v>2.2535769999999999</c:v>
                      </c:pt>
                      <c:pt idx="43066">
                        <c:v>2.2558630000000002</c:v>
                      </c:pt>
                      <c:pt idx="43067">
                        <c:v>2.2581479999999998</c:v>
                      </c:pt>
                      <c:pt idx="43068">
                        <c:v>2.2604340000000001</c:v>
                      </c:pt>
                      <c:pt idx="43069">
                        <c:v>2.2627199999999998</c:v>
                      </c:pt>
                      <c:pt idx="43070">
                        <c:v>2.2650049999999999</c:v>
                      </c:pt>
                      <c:pt idx="43071">
                        <c:v>2.2672910000000002</c:v>
                      </c:pt>
                      <c:pt idx="43072">
                        <c:v>2.269577</c:v>
                      </c:pt>
                      <c:pt idx="43073">
                        <c:v>2.2718630000000002</c:v>
                      </c:pt>
                      <c:pt idx="43074">
                        <c:v>2.2741479999999998</c:v>
                      </c:pt>
                      <c:pt idx="43075">
                        <c:v>2.2764340000000001</c:v>
                      </c:pt>
                      <c:pt idx="43076">
                        <c:v>2.2787199999999999</c:v>
                      </c:pt>
                      <c:pt idx="43077">
                        <c:v>2.2810049999999999</c:v>
                      </c:pt>
                      <c:pt idx="43078">
                        <c:v>2.2832910000000002</c:v>
                      </c:pt>
                      <c:pt idx="43079">
                        <c:v>2.285577</c:v>
                      </c:pt>
                      <c:pt idx="43080">
                        <c:v>2.2878630000000002</c:v>
                      </c:pt>
                      <c:pt idx="43081">
                        <c:v>2.2901479999999999</c:v>
                      </c:pt>
                      <c:pt idx="43082">
                        <c:v>2.2924340000000001</c:v>
                      </c:pt>
                      <c:pt idx="43083">
                        <c:v>2.2947199999999999</c:v>
                      </c:pt>
                      <c:pt idx="43084">
                        <c:v>2.297005</c:v>
                      </c:pt>
                      <c:pt idx="43085">
                        <c:v>2.2992910000000002</c:v>
                      </c:pt>
                      <c:pt idx="43086">
                        <c:v>2.301577</c:v>
                      </c:pt>
                      <c:pt idx="43087">
                        <c:v>2.3038630000000002</c:v>
                      </c:pt>
                      <c:pt idx="43088">
                        <c:v>2.3061479999999999</c:v>
                      </c:pt>
                      <c:pt idx="43089">
                        <c:v>2.3084340000000001</c:v>
                      </c:pt>
                      <c:pt idx="43090">
                        <c:v>2.3107199999999999</c:v>
                      </c:pt>
                      <c:pt idx="43091">
                        <c:v>2.313005</c:v>
                      </c:pt>
                      <c:pt idx="43092">
                        <c:v>2.3152910000000002</c:v>
                      </c:pt>
                      <c:pt idx="43093">
                        <c:v>2.317577</c:v>
                      </c:pt>
                      <c:pt idx="43094">
                        <c:v>2.3198629999999998</c:v>
                      </c:pt>
                      <c:pt idx="43095">
                        <c:v>2.3221479999999999</c:v>
                      </c:pt>
                      <c:pt idx="43096">
                        <c:v>2.3244340000000001</c:v>
                      </c:pt>
                      <c:pt idx="43097">
                        <c:v>2.3267199999999999</c:v>
                      </c:pt>
                      <c:pt idx="43098">
                        <c:v>2.329005</c:v>
                      </c:pt>
                      <c:pt idx="43099">
                        <c:v>2.3312909999999998</c:v>
                      </c:pt>
                      <c:pt idx="43100">
                        <c:v>2.333577</c:v>
                      </c:pt>
                      <c:pt idx="43101">
                        <c:v>2.3358629999999998</c:v>
                      </c:pt>
                      <c:pt idx="43102">
                        <c:v>2.3381479999999999</c:v>
                      </c:pt>
                      <c:pt idx="43103">
                        <c:v>2.3404340000000001</c:v>
                      </c:pt>
                      <c:pt idx="43104">
                        <c:v>2.3427199999999999</c:v>
                      </c:pt>
                      <c:pt idx="43105">
                        <c:v>2.3450060000000001</c:v>
                      </c:pt>
                      <c:pt idx="43106">
                        <c:v>2.3472909999999998</c:v>
                      </c:pt>
                      <c:pt idx="43107">
                        <c:v>2.349577</c:v>
                      </c:pt>
                      <c:pt idx="43108">
                        <c:v>2.3518629999999998</c:v>
                      </c:pt>
                      <c:pt idx="43109">
                        <c:v>2.3541479999999999</c:v>
                      </c:pt>
                      <c:pt idx="43110">
                        <c:v>2.3564340000000001</c:v>
                      </c:pt>
                      <c:pt idx="43111">
                        <c:v>2.3587199999999999</c:v>
                      </c:pt>
                      <c:pt idx="43112">
                        <c:v>2.3610060000000002</c:v>
                      </c:pt>
                      <c:pt idx="43113">
                        <c:v>2.3632909999999998</c:v>
                      </c:pt>
                      <c:pt idx="43114">
                        <c:v>2.365577</c:v>
                      </c:pt>
                      <c:pt idx="43115">
                        <c:v>2.3678629999999998</c:v>
                      </c:pt>
                      <c:pt idx="43116">
                        <c:v>2.3701479999999999</c:v>
                      </c:pt>
                      <c:pt idx="43117">
                        <c:v>2.3724340000000002</c:v>
                      </c:pt>
                      <c:pt idx="43118">
                        <c:v>2.3747199999999999</c:v>
                      </c:pt>
                      <c:pt idx="43119">
                        <c:v>2.3770060000000002</c:v>
                      </c:pt>
                      <c:pt idx="43120">
                        <c:v>2.3792909999999998</c:v>
                      </c:pt>
                      <c:pt idx="43121">
                        <c:v>2.3815770000000001</c:v>
                      </c:pt>
                      <c:pt idx="43122">
                        <c:v>2.3838620000000001</c:v>
                      </c:pt>
                      <c:pt idx="43123">
                        <c:v>2.3861479999999999</c:v>
                      </c:pt>
                      <c:pt idx="43124">
                        <c:v>2.3884340000000002</c:v>
                      </c:pt>
                      <c:pt idx="43125">
                        <c:v>2.39072</c:v>
                      </c:pt>
                      <c:pt idx="43126">
                        <c:v>2.393005</c:v>
                      </c:pt>
                      <c:pt idx="43127">
                        <c:v>2.3952909999999998</c:v>
                      </c:pt>
                      <c:pt idx="43128">
                        <c:v>2.3975770000000001</c:v>
                      </c:pt>
                      <c:pt idx="43129">
                        <c:v>2.3998629999999999</c:v>
                      </c:pt>
                      <c:pt idx="43130">
                        <c:v>2.4021479999999999</c:v>
                      </c:pt>
                      <c:pt idx="43131">
                        <c:v>2.4044340000000002</c:v>
                      </c:pt>
                      <c:pt idx="43132">
                        <c:v>2.40672</c:v>
                      </c:pt>
                      <c:pt idx="43133">
                        <c:v>2.4090050000000001</c:v>
                      </c:pt>
                      <c:pt idx="43134">
                        <c:v>2.4112909999999999</c:v>
                      </c:pt>
                      <c:pt idx="43135">
                        <c:v>2.4135770000000001</c:v>
                      </c:pt>
                      <c:pt idx="43136">
                        <c:v>2.4158629999999999</c:v>
                      </c:pt>
                      <c:pt idx="43137">
                        <c:v>2.418148</c:v>
                      </c:pt>
                      <c:pt idx="43138">
                        <c:v>2.4204340000000002</c:v>
                      </c:pt>
                      <c:pt idx="43139">
                        <c:v>2.42272</c:v>
                      </c:pt>
                      <c:pt idx="43140">
                        <c:v>2.4250050000000001</c:v>
                      </c:pt>
                      <c:pt idx="43141">
                        <c:v>2.4272909999999999</c:v>
                      </c:pt>
                      <c:pt idx="43142">
                        <c:v>2.4295770000000001</c:v>
                      </c:pt>
                      <c:pt idx="43143">
                        <c:v>2.4318629999999999</c:v>
                      </c:pt>
                      <c:pt idx="43144">
                        <c:v>2.434148</c:v>
                      </c:pt>
                      <c:pt idx="43145">
                        <c:v>2.4364340000000002</c:v>
                      </c:pt>
                      <c:pt idx="43146">
                        <c:v>2.43872</c:v>
                      </c:pt>
                      <c:pt idx="43147">
                        <c:v>2.4410050000000001</c:v>
                      </c:pt>
                      <c:pt idx="43148">
                        <c:v>2.4432909999999999</c:v>
                      </c:pt>
                      <c:pt idx="43149">
                        <c:v>2.4455770000000001</c:v>
                      </c:pt>
                      <c:pt idx="43150">
                        <c:v>2.4478629999999999</c:v>
                      </c:pt>
                      <c:pt idx="43151">
                        <c:v>2.450148</c:v>
                      </c:pt>
                      <c:pt idx="43152">
                        <c:v>2.4524339999999998</c:v>
                      </c:pt>
                      <c:pt idx="43153">
                        <c:v>2.45472</c:v>
                      </c:pt>
                      <c:pt idx="43154">
                        <c:v>2.4570059999999998</c:v>
                      </c:pt>
                      <c:pt idx="43155">
                        <c:v>2.4592909999999999</c:v>
                      </c:pt>
                      <c:pt idx="43156">
                        <c:v>2.4615770000000001</c:v>
                      </c:pt>
                      <c:pt idx="43157">
                        <c:v>2.4638629999999999</c:v>
                      </c:pt>
                      <c:pt idx="43158">
                        <c:v>2.466148</c:v>
                      </c:pt>
                      <c:pt idx="43159">
                        <c:v>2.4684339999999998</c:v>
                      </c:pt>
                      <c:pt idx="43160">
                        <c:v>2.47072</c:v>
                      </c:pt>
                      <c:pt idx="43161">
                        <c:v>2.4730059999999998</c:v>
                      </c:pt>
                      <c:pt idx="43162">
                        <c:v>2.4752909999999999</c:v>
                      </c:pt>
                      <c:pt idx="43163">
                        <c:v>2.4775770000000001</c:v>
                      </c:pt>
                      <c:pt idx="43164">
                        <c:v>2.4798629999999999</c:v>
                      </c:pt>
                      <c:pt idx="43165">
                        <c:v>2.482148</c:v>
                      </c:pt>
                      <c:pt idx="43166">
                        <c:v>2.4844339999999998</c:v>
                      </c:pt>
                      <c:pt idx="43167">
                        <c:v>2.48672</c:v>
                      </c:pt>
                      <c:pt idx="43168">
                        <c:v>2.4890059999999998</c:v>
                      </c:pt>
                      <c:pt idx="43169">
                        <c:v>2.4912909999999999</c:v>
                      </c:pt>
                      <c:pt idx="43170">
                        <c:v>2.4935770000000002</c:v>
                      </c:pt>
                      <c:pt idx="43171">
                        <c:v>2.4958629999999999</c:v>
                      </c:pt>
                      <c:pt idx="43172">
                        <c:v>2.498148</c:v>
                      </c:pt>
                      <c:pt idx="43173">
                        <c:v>2.5004339999999998</c:v>
                      </c:pt>
                      <c:pt idx="43174">
                        <c:v>2.5027200000000001</c:v>
                      </c:pt>
                      <c:pt idx="43175">
                        <c:v>2.5050050000000001</c:v>
                      </c:pt>
                      <c:pt idx="43176">
                        <c:v>2.5072909999999999</c:v>
                      </c:pt>
                      <c:pt idx="43177">
                        <c:v>2.5095770000000002</c:v>
                      </c:pt>
                      <c:pt idx="43178">
                        <c:v>2.511863</c:v>
                      </c:pt>
                      <c:pt idx="43179">
                        <c:v>2.514148</c:v>
                      </c:pt>
                      <c:pt idx="43180">
                        <c:v>2.5164339999999998</c:v>
                      </c:pt>
                      <c:pt idx="43181">
                        <c:v>2.5187200000000001</c:v>
                      </c:pt>
                      <c:pt idx="43182">
                        <c:v>2.5210050000000002</c:v>
                      </c:pt>
                      <c:pt idx="43183">
                        <c:v>2.523291</c:v>
                      </c:pt>
                      <c:pt idx="43184">
                        <c:v>2.5255770000000002</c:v>
                      </c:pt>
                      <c:pt idx="43185">
                        <c:v>2.527863</c:v>
                      </c:pt>
                      <c:pt idx="43186">
                        <c:v>2.5301480000000001</c:v>
                      </c:pt>
                      <c:pt idx="43187">
                        <c:v>2.5324339999999999</c:v>
                      </c:pt>
                      <c:pt idx="43188">
                        <c:v>2.5347200000000001</c:v>
                      </c:pt>
                      <c:pt idx="43189">
                        <c:v>2.5370050000000002</c:v>
                      </c:pt>
                      <c:pt idx="43190">
                        <c:v>2.539291</c:v>
                      </c:pt>
                      <c:pt idx="43191">
                        <c:v>2.5415770000000002</c:v>
                      </c:pt>
                      <c:pt idx="43192">
                        <c:v>2.543863</c:v>
                      </c:pt>
                      <c:pt idx="43193">
                        <c:v>2.5461480000000001</c:v>
                      </c:pt>
                      <c:pt idx="43194">
                        <c:v>2.5484339999999999</c:v>
                      </c:pt>
                      <c:pt idx="43195">
                        <c:v>2.5507200000000001</c:v>
                      </c:pt>
                      <c:pt idx="43196">
                        <c:v>2.5530050000000002</c:v>
                      </c:pt>
                      <c:pt idx="43197">
                        <c:v>2.555291</c:v>
                      </c:pt>
                      <c:pt idx="43198">
                        <c:v>2.5575770000000002</c:v>
                      </c:pt>
                      <c:pt idx="43199">
                        <c:v>2.559863</c:v>
                      </c:pt>
                      <c:pt idx="43200">
                        <c:v>2.5621480000000001</c:v>
                      </c:pt>
                      <c:pt idx="43201">
                        <c:v>2.5644339999999999</c:v>
                      </c:pt>
                      <c:pt idx="43202">
                        <c:v>2.5667200000000001</c:v>
                      </c:pt>
                      <c:pt idx="43203">
                        <c:v>2.5690050000000002</c:v>
                      </c:pt>
                      <c:pt idx="43204">
                        <c:v>2.571291</c:v>
                      </c:pt>
                      <c:pt idx="43205">
                        <c:v>2.5735769999999998</c:v>
                      </c:pt>
                      <c:pt idx="43206">
                        <c:v>2.575863</c:v>
                      </c:pt>
                      <c:pt idx="43207">
                        <c:v>2.5781480000000001</c:v>
                      </c:pt>
                      <c:pt idx="43208">
                        <c:v>2.5804339999999999</c:v>
                      </c:pt>
                      <c:pt idx="43209">
                        <c:v>2.5827200000000001</c:v>
                      </c:pt>
                      <c:pt idx="43210">
                        <c:v>2.5850059999999999</c:v>
                      </c:pt>
                      <c:pt idx="43211">
                        <c:v>2.587291</c:v>
                      </c:pt>
                      <c:pt idx="43212">
                        <c:v>2.5895769999999998</c:v>
                      </c:pt>
                      <c:pt idx="43213">
                        <c:v>2.591863</c:v>
                      </c:pt>
                      <c:pt idx="43214">
                        <c:v>2.5941480000000001</c:v>
                      </c:pt>
                      <c:pt idx="43215">
                        <c:v>2.5964339999999999</c:v>
                      </c:pt>
                      <c:pt idx="43216">
                        <c:v>2.5987200000000001</c:v>
                      </c:pt>
                      <c:pt idx="43217">
                        <c:v>2.6010059999999999</c:v>
                      </c:pt>
                      <c:pt idx="43218">
                        <c:v>2.603291</c:v>
                      </c:pt>
                      <c:pt idx="43219">
                        <c:v>2.6055769999999998</c:v>
                      </c:pt>
                      <c:pt idx="43220">
                        <c:v>2.607863</c:v>
                      </c:pt>
                      <c:pt idx="43221">
                        <c:v>2.6101480000000001</c:v>
                      </c:pt>
                      <c:pt idx="43222">
                        <c:v>2.6124339999999999</c:v>
                      </c:pt>
                      <c:pt idx="43223">
                        <c:v>2.6147200000000002</c:v>
                      </c:pt>
                      <c:pt idx="43224">
                        <c:v>2.6170059999999999</c:v>
                      </c:pt>
                      <c:pt idx="43225">
                        <c:v>2.619291</c:v>
                      </c:pt>
                      <c:pt idx="43226">
                        <c:v>2.6215769999999998</c:v>
                      </c:pt>
                      <c:pt idx="43227">
                        <c:v>2.6238630000000001</c:v>
                      </c:pt>
                      <c:pt idx="43228">
                        <c:v>2.6261480000000001</c:v>
                      </c:pt>
                      <c:pt idx="43229">
                        <c:v>2.6284339999999999</c:v>
                      </c:pt>
                      <c:pt idx="43230">
                        <c:v>2.6307200000000002</c:v>
                      </c:pt>
                      <c:pt idx="43231">
                        <c:v>2.6330049999999998</c:v>
                      </c:pt>
                      <c:pt idx="43232">
                        <c:v>2.6352910000000001</c:v>
                      </c:pt>
                      <c:pt idx="43233">
                        <c:v>2.6375769999999998</c:v>
                      </c:pt>
                      <c:pt idx="43234">
                        <c:v>2.6398630000000001</c:v>
                      </c:pt>
                      <c:pt idx="43235">
                        <c:v>2.6421480000000002</c:v>
                      </c:pt>
                      <c:pt idx="43236">
                        <c:v>2.644434</c:v>
                      </c:pt>
                      <c:pt idx="43237">
                        <c:v>2.6467200000000002</c:v>
                      </c:pt>
                      <c:pt idx="43238">
                        <c:v>2.6490049999999998</c:v>
                      </c:pt>
                      <c:pt idx="43239">
                        <c:v>2.6512910000000001</c:v>
                      </c:pt>
                      <c:pt idx="43240">
                        <c:v>2.6535769999999999</c:v>
                      </c:pt>
                      <c:pt idx="43241">
                        <c:v>2.6558630000000001</c:v>
                      </c:pt>
                      <c:pt idx="43242">
                        <c:v>2.6581480000000002</c:v>
                      </c:pt>
                      <c:pt idx="43243">
                        <c:v>2.660434</c:v>
                      </c:pt>
                      <c:pt idx="43244">
                        <c:v>2.6627200000000002</c:v>
                      </c:pt>
                      <c:pt idx="43245">
                        <c:v>2.6650049999999998</c:v>
                      </c:pt>
                      <c:pt idx="43246">
                        <c:v>2.6672910000000001</c:v>
                      </c:pt>
                      <c:pt idx="43247">
                        <c:v>2.6695769999999999</c:v>
                      </c:pt>
                      <c:pt idx="43248">
                        <c:v>2.6718630000000001</c:v>
                      </c:pt>
                      <c:pt idx="43249">
                        <c:v>2.6741480000000002</c:v>
                      </c:pt>
                      <c:pt idx="43250">
                        <c:v>2.676434</c:v>
                      </c:pt>
                      <c:pt idx="43251">
                        <c:v>2.6787200000000002</c:v>
                      </c:pt>
                      <c:pt idx="43252">
                        <c:v>2.6810049999999999</c:v>
                      </c:pt>
                      <c:pt idx="43253">
                        <c:v>2.6832910000000001</c:v>
                      </c:pt>
                      <c:pt idx="43254">
                        <c:v>2.6855769999999999</c:v>
                      </c:pt>
                      <c:pt idx="43255">
                        <c:v>2.6878630000000001</c:v>
                      </c:pt>
                      <c:pt idx="43256">
                        <c:v>2.6901480000000002</c:v>
                      </c:pt>
                      <c:pt idx="43257">
                        <c:v>2.692434</c:v>
                      </c:pt>
                      <c:pt idx="43258">
                        <c:v>2.6947199999999998</c:v>
                      </c:pt>
                      <c:pt idx="43259">
                        <c:v>2.697006</c:v>
                      </c:pt>
                      <c:pt idx="43260">
                        <c:v>2.6992910000000001</c:v>
                      </c:pt>
                      <c:pt idx="43261">
                        <c:v>2.7015769999999999</c:v>
                      </c:pt>
                      <c:pt idx="43262">
                        <c:v>2.7038630000000001</c:v>
                      </c:pt>
                      <c:pt idx="43263">
                        <c:v>2.7061480000000002</c:v>
                      </c:pt>
                      <c:pt idx="43264">
                        <c:v>2.708434</c:v>
                      </c:pt>
                      <c:pt idx="43265">
                        <c:v>2.7107199999999998</c:v>
                      </c:pt>
                      <c:pt idx="43266">
                        <c:v>2.713006</c:v>
                      </c:pt>
                      <c:pt idx="43267">
                        <c:v>2.7152910000000001</c:v>
                      </c:pt>
                      <c:pt idx="43268">
                        <c:v>2.7175769999999999</c:v>
                      </c:pt>
                      <c:pt idx="43269">
                        <c:v>2.7198630000000001</c:v>
                      </c:pt>
                      <c:pt idx="43270">
                        <c:v>2.7221479999999998</c:v>
                      </c:pt>
                      <c:pt idx="43271">
                        <c:v>2.724434</c:v>
                      </c:pt>
                      <c:pt idx="43272">
                        <c:v>2.7267199999999998</c:v>
                      </c:pt>
                      <c:pt idx="43273">
                        <c:v>2.729006</c:v>
                      </c:pt>
                      <c:pt idx="43274">
                        <c:v>2.7312910000000001</c:v>
                      </c:pt>
                      <c:pt idx="43275">
                        <c:v>2.7335769999999999</c:v>
                      </c:pt>
                      <c:pt idx="43276">
                        <c:v>2.735862</c:v>
                      </c:pt>
                      <c:pt idx="43277">
                        <c:v>2.7381479999999998</c:v>
                      </c:pt>
                      <c:pt idx="43278">
                        <c:v>2.740434</c:v>
                      </c:pt>
                      <c:pt idx="43279">
                        <c:v>2.7427199999999998</c:v>
                      </c:pt>
                      <c:pt idx="43280">
                        <c:v>2.7450049999999999</c:v>
                      </c:pt>
                      <c:pt idx="43281">
                        <c:v>2.7472910000000001</c:v>
                      </c:pt>
                      <c:pt idx="43282">
                        <c:v>2.7495769999999999</c:v>
                      </c:pt>
                      <c:pt idx="43283">
                        <c:v>2.7518630000000002</c:v>
                      </c:pt>
                      <c:pt idx="43284">
                        <c:v>2.7541479999999998</c:v>
                      </c:pt>
                      <c:pt idx="43285">
                        <c:v>2.7564340000000001</c:v>
                      </c:pt>
                      <c:pt idx="43286">
                        <c:v>2.7587199999999998</c:v>
                      </c:pt>
                      <c:pt idx="43287">
                        <c:v>2.7610049999999999</c:v>
                      </c:pt>
                      <c:pt idx="43288">
                        <c:v>2.7632910000000002</c:v>
                      </c:pt>
                      <c:pt idx="43289">
                        <c:v>2.765577</c:v>
                      </c:pt>
                      <c:pt idx="43290">
                        <c:v>2.7678630000000002</c:v>
                      </c:pt>
                      <c:pt idx="43291">
                        <c:v>2.7701479999999998</c:v>
                      </c:pt>
                      <c:pt idx="43292">
                        <c:v>2.7724340000000001</c:v>
                      </c:pt>
                      <c:pt idx="43293">
                        <c:v>2.7747199999999999</c:v>
                      </c:pt>
                      <c:pt idx="43294">
                        <c:v>2.7770049999999999</c:v>
                      </c:pt>
                      <c:pt idx="43295">
                        <c:v>2.7792910000000002</c:v>
                      </c:pt>
                      <c:pt idx="43296">
                        <c:v>2.781577</c:v>
                      </c:pt>
                      <c:pt idx="43297">
                        <c:v>2.7838630000000002</c:v>
                      </c:pt>
                      <c:pt idx="43298">
                        <c:v>2.7861479999999998</c:v>
                      </c:pt>
                      <c:pt idx="43299">
                        <c:v>2.7884340000000001</c:v>
                      </c:pt>
                      <c:pt idx="43300">
                        <c:v>2.7907199999999999</c:v>
                      </c:pt>
                      <c:pt idx="43301">
                        <c:v>2.793005</c:v>
                      </c:pt>
                      <c:pt idx="43302">
                        <c:v>2.7952910000000002</c:v>
                      </c:pt>
                      <c:pt idx="43303">
                        <c:v>2.797577</c:v>
                      </c:pt>
                      <c:pt idx="43304">
                        <c:v>2.7998630000000002</c:v>
                      </c:pt>
                      <c:pt idx="43305">
                        <c:v>2.8021479999999999</c:v>
                      </c:pt>
                      <c:pt idx="43306">
                        <c:v>2.8044340000000001</c:v>
                      </c:pt>
                      <c:pt idx="43307">
                        <c:v>2.8067199999999999</c:v>
                      </c:pt>
                      <c:pt idx="43308">
                        <c:v>2.809005</c:v>
                      </c:pt>
                      <c:pt idx="43309">
                        <c:v>2.8112910000000002</c:v>
                      </c:pt>
                      <c:pt idx="43310">
                        <c:v>2.813577</c:v>
                      </c:pt>
                      <c:pt idx="43311">
                        <c:v>2.8158629999999998</c:v>
                      </c:pt>
                      <c:pt idx="43312">
                        <c:v>2.8181479999999999</c:v>
                      </c:pt>
                      <c:pt idx="43313">
                        <c:v>2.8204340000000001</c:v>
                      </c:pt>
                      <c:pt idx="43314">
                        <c:v>2.8227199999999999</c:v>
                      </c:pt>
                      <c:pt idx="43315">
                        <c:v>2.8250060000000001</c:v>
                      </c:pt>
                      <c:pt idx="43316">
                        <c:v>2.8272910000000002</c:v>
                      </c:pt>
                      <c:pt idx="43317">
                        <c:v>2.829577</c:v>
                      </c:pt>
                      <c:pt idx="43318">
                        <c:v>2.8318629999999998</c:v>
                      </c:pt>
                      <c:pt idx="43319">
                        <c:v>2.8341479999999999</c:v>
                      </c:pt>
                      <c:pt idx="43320">
                        <c:v>2.8364340000000001</c:v>
                      </c:pt>
                      <c:pt idx="43321">
                        <c:v>2.8387199999999999</c:v>
                      </c:pt>
                      <c:pt idx="43322">
                        <c:v>2.8410060000000001</c:v>
                      </c:pt>
                      <c:pt idx="43323">
                        <c:v>2.8432909999999998</c:v>
                      </c:pt>
                      <c:pt idx="43324">
                        <c:v>2.845577</c:v>
                      </c:pt>
                      <c:pt idx="43325">
                        <c:v>2.8478629999999998</c:v>
                      </c:pt>
                      <c:pt idx="43326">
                        <c:v>2.8501479999999999</c:v>
                      </c:pt>
                      <c:pt idx="43327">
                        <c:v>2.8524340000000001</c:v>
                      </c:pt>
                      <c:pt idx="43328">
                        <c:v>2.8547199999999999</c:v>
                      </c:pt>
                      <c:pt idx="43329">
                        <c:v>2.857005</c:v>
                      </c:pt>
                      <c:pt idx="43330">
                        <c:v>2.8592909999999998</c:v>
                      </c:pt>
                      <c:pt idx="43331">
                        <c:v>2.861577</c:v>
                      </c:pt>
                      <c:pt idx="43332">
                        <c:v>2.8638629999999998</c:v>
                      </c:pt>
                      <c:pt idx="43333">
                        <c:v>2.8661479999999999</c:v>
                      </c:pt>
                      <c:pt idx="43334">
                        <c:v>2.8684340000000002</c:v>
                      </c:pt>
                      <c:pt idx="43335">
                        <c:v>2.8707199999999999</c:v>
                      </c:pt>
                      <c:pt idx="43336">
                        <c:v>2.873005</c:v>
                      </c:pt>
                      <c:pt idx="43337">
                        <c:v>2.8752909999999998</c:v>
                      </c:pt>
                      <c:pt idx="43338">
                        <c:v>2.8775770000000001</c:v>
                      </c:pt>
                      <c:pt idx="43339">
                        <c:v>2.8798629999999998</c:v>
                      </c:pt>
                      <c:pt idx="43340">
                        <c:v>2.8821479999999999</c:v>
                      </c:pt>
                      <c:pt idx="43341">
                        <c:v>2.8844340000000002</c:v>
                      </c:pt>
                      <c:pt idx="43342">
                        <c:v>2.88672</c:v>
                      </c:pt>
                      <c:pt idx="43343">
                        <c:v>2.889005</c:v>
                      </c:pt>
                      <c:pt idx="43344">
                        <c:v>2.8912909999999998</c:v>
                      </c:pt>
                      <c:pt idx="43345">
                        <c:v>2.8935770000000001</c:v>
                      </c:pt>
                      <c:pt idx="43346">
                        <c:v>2.8958629999999999</c:v>
                      </c:pt>
                      <c:pt idx="43347">
                        <c:v>2.8981479999999999</c:v>
                      </c:pt>
                      <c:pt idx="43348">
                        <c:v>2.9004340000000002</c:v>
                      </c:pt>
                      <c:pt idx="43349">
                        <c:v>2.90272</c:v>
                      </c:pt>
                      <c:pt idx="43350">
                        <c:v>2.9050050000000001</c:v>
                      </c:pt>
                      <c:pt idx="43351">
                        <c:v>2.9072909999999998</c:v>
                      </c:pt>
                      <c:pt idx="43352">
                        <c:v>2.9095770000000001</c:v>
                      </c:pt>
                      <c:pt idx="43353">
                        <c:v>2.9118629999999999</c:v>
                      </c:pt>
                      <c:pt idx="43354">
                        <c:v>2.914148</c:v>
                      </c:pt>
                      <c:pt idx="43355">
                        <c:v>2.9164340000000002</c:v>
                      </c:pt>
                      <c:pt idx="43356">
                        <c:v>2.91872</c:v>
                      </c:pt>
                      <c:pt idx="43357">
                        <c:v>2.9210050000000001</c:v>
                      </c:pt>
                      <c:pt idx="43358">
                        <c:v>2.9232909999999999</c:v>
                      </c:pt>
                      <c:pt idx="43359">
                        <c:v>2.9255770000000001</c:v>
                      </c:pt>
                      <c:pt idx="43360">
                        <c:v>2.9278629999999999</c:v>
                      </c:pt>
                      <c:pt idx="43361">
                        <c:v>2.930148</c:v>
                      </c:pt>
                      <c:pt idx="43362">
                        <c:v>2.9324340000000002</c:v>
                      </c:pt>
                      <c:pt idx="43363">
                        <c:v>2.93472</c:v>
                      </c:pt>
                      <c:pt idx="43364">
                        <c:v>2.9370059999999998</c:v>
                      </c:pt>
                      <c:pt idx="43365">
                        <c:v>2.9392909999999999</c:v>
                      </c:pt>
                      <c:pt idx="43366">
                        <c:v>2.9415770000000001</c:v>
                      </c:pt>
                      <c:pt idx="43367">
                        <c:v>2.9438629999999999</c:v>
                      </c:pt>
                      <c:pt idx="43368">
                        <c:v>2.946148</c:v>
                      </c:pt>
                      <c:pt idx="43369">
                        <c:v>2.9484340000000002</c:v>
                      </c:pt>
                      <c:pt idx="43370">
                        <c:v>2.95072</c:v>
                      </c:pt>
                      <c:pt idx="43371">
                        <c:v>2.9530059999999998</c:v>
                      </c:pt>
                      <c:pt idx="43372">
                        <c:v>2.9552909999999999</c:v>
                      </c:pt>
                      <c:pt idx="43373">
                        <c:v>2.9575770000000001</c:v>
                      </c:pt>
                      <c:pt idx="43374">
                        <c:v>2.9598629999999999</c:v>
                      </c:pt>
                      <c:pt idx="43375">
                        <c:v>2.962148</c:v>
                      </c:pt>
                      <c:pt idx="43376">
                        <c:v>2.9644339999999998</c:v>
                      </c:pt>
                      <c:pt idx="43377">
                        <c:v>2.96672</c:v>
                      </c:pt>
                      <c:pt idx="43378">
                        <c:v>2.9690059999999998</c:v>
                      </c:pt>
                      <c:pt idx="43379">
                        <c:v>2.9712909999999999</c:v>
                      </c:pt>
                      <c:pt idx="43380">
                        <c:v>2.9735770000000001</c:v>
                      </c:pt>
                      <c:pt idx="43381">
                        <c:v>2.9758629999999999</c:v>
                      </c:pt>
                      <c:pt idx="43382">
                        <c:v>2.978148</c:v>
                      </c:pt>
                      <c:pt idx="43383">
                        <c:v>2.9804339999999998</c:v>
                      </c:pt>
                      <c:pt idx="43384">
                        <c:v>2.98272</c:v>
                      </c:pt>
                      <c:pt idx="43385">
                        <c:v>2.9850050000000001</c:v>
                      </c:pt>
                      <c:pt idx="43386">
                        <c:v>2.9872909999999999</c:v>
                      </c:pt>
                      <c:pt idx="43387">
                        <c:v>2.9895770000000002</c:v>
                      </c:pt>
                      <c:pt idx="43388">
                        <c:v>2.9918629999999999</c:v>
                      </c:pt>
                      <c:pt idx="43389">
                        <c:v>2.994148</c:v>
                      </c:pt>
                      <c:pt idx="43390">
                        <c:v>2.9964339999999998</c:v>
                      </c:pt>
                      <c:pt idx="43391">
                        <c:v>2.9987200000000001</c:v>
                      </c:pt>
                      <c:pt idx="43392">
                        <c:v>3.0010050000000001</c:v>
                      </c:pt>
                      <c:pt idx="43393">
                        <c:v>3.0032909999999999</c:v>
                      </c:pt>
                      <c:pt idx="43394">
                        <c:v>3.0055770000000002</c:v>
                      </c:pt>
                      <c:pt idx="43395">
                        <c:v>3.007863</c:v>
                      </c:pt>
                      <c:pt idx="43396">
                        <c:v>3.010148</c:v>
                      </c:pt>
                      <c:pt idx="43397">
                        <c:v>3.0124339999999998</c:v>
                      </c:pt>
                      <c:pt idx="43398">
                        <c:v>3.0147200000000001</c:v>
                      </c:pt>
                      <c:pt idx="43399">
                        <c:v>3.0170050000000002</c:v>
                      </c:pt>
                      <c:pt idx="43400">
                        <c:v>3.0192909999999999</c:v>
                      </c:pt>
                      <c:pt idx="43401">
                        <c:v>3.0215770000000002</c:v>
                      </c:pt>
                      <c:pt idx="43402">
                        <c:v>3.023863</c:v>
                      </c:pt>
                      <c:pt idx="43403">
                        <c:v>3.0261480000000001</c:v>
                      </c:pt>
                      <c:pt idx="43404">
                        <c:v>3.0284339999999998</c:v>
                      </c:pt>
                      <c:pt idx="43405">
                        <c:v>3.0307200000000001</c:v>
                      </c:pt>
                      <c:pt idx="43406">
                        <c:v>3.0330050000000002</c:v>
                      </c:pt>
                      <c:pt idx="43407">
                        <c:v>3.035291</c:v>
                      </c:pt>
                      <c:pt idx="43408">
                        <c:v>3.0375770000000002</c:v>
                      </c:pt>
                      <c:pt idx="43409">
                        <c:v>3.039863</c:v>
                      </c:pt>
                      <c:pt idx="43410">
                        <c:v>3.0421480000000001</c:v>
                      </c:pt>
                      <c:pt idx="43411">
                        <c:v>3.0444339999999999</c:v>
                      </c:pt>
                      <c:pt idx="43412">
                        <c:v>3.0467200000000001</c:v>
                      </c:pt>
                      <c:pt idx="43413">
                        <c:v>3.0490059999999999</c:v>
                      </c:pt>
                      <c:pt idx="43414">
                        <c:v>3.051291</c:v>
                      </c:pt>
                      <c:pt idx="43415">
                        <c:v>3.0535770000000002</c:v>
                      </c:pt>
                      <c:pt idx="43416">
                        <c:v>3.055863</c:v>
                      </c:pt>
                      <c:pt idx="43417">
                        <c:v>3.0581480000000001</c:v>
                      </c:pt>
                      <c:pt idx="43418">
                        <c:v>3.0604339999999999</c:v>
                      </c:pt>
                      <c:pt idx="43419">
                        <c:v>3.0627200000000001</c:v>
                      </c:pt>
                      <c:pt idx="43420">
                        <c:v>3.0650059999999999</c:v>
                      </c:pt>
                      <c:pt idx="43421">
                        <c:v>3.067291</c:v>
                      </c:pt>
                      <c:pt idx="43422">
                        <c:v>3.0695770000000002</c:v>
                      </c:pt>
                      <c:pt idx="43423">
                        <c:v>3.071863</c:v>
                      </c:pt>
                      <c:pt idx="43424">
                        <c:v>3.0741480000000001</c:v>
                      </c:pt>
                      <c:pt idx="43425">
                        <c:v>3.0764339999999999</c:v>
                      </c:pt>
                      <c:pt idx="43426">
                        <c:v>3.0787200000000001</c:v>
                      </c:pt>
                      <c:pt idx="43427">
                        <c:v>3.0810059999999999</c:v>
                      </c:pt>
                      <c:pt idx="43428">
                        <c:v>3.083291</c:v>
                      </c:pt>
                      <c:pt idx="43429">
                        <c:v>3.0855769999999998</c:v>
                      </c:pt>
                      <c:pt idx="43430">
                        <c:v>3.087863</c:v>
                      </c:pt>
                      <c:pt idx="43431">
                        <c:v>3.0901480000000001</c:v>
                      </c:pt>
                      <c:pt idx="43432">
                        <c:v>3.0924339999999999</c:v>
                      </c:pt>
                      <c:pt idx="43433">
                        <c:v>3.0947200000000001</c:v>
                      </c:pt>
                      <c:pt idx="43434">
                        <c:v>3.0970049999999998</c:v>
                      </c:pt>
                      <c:pt idx="43435">
                        <c:v>3.099291</c:v>
                      </c:pt>
                      <c:pt idx="43436">
                        <c:v>3.1015769999999998</c:v>
                      </c:pt>
                      <c:pt idx="43437">
                        <c:v>3.103863</c:v>
                      </c:pt>
                      <c:pt idx="43438">
                        <c:v>3.1061480000000001</c:v>
                      </c:pt>
                      <c:pt idx="43439">
                        <c:v>3.1084339999999999</c:v>
                      </c:pt>
                      <c:pt idx="43440">
                        <c:v>3.1107200000000002</c:v>
                      </c:pt>
                      <c:pt idx="43441">
                        <c:v>3.1130049999999998</c:v>
                      </c:pt>
                      <c:pt idx="43442">
                        <c:v>3.115291</c:v>
                      </c:pt>
                      <c:pt idx="43443">
                        <c:v>3.1175769999999998</c:v>
                      </c:pt>
                      <c:pt idx="43444">
                        <c:v>3.1198630000000001</c:v>
                      </c:pt>
                      <c:pt idx="43445">
                        <c:v>3.1221480000000001</c:v>
                      </c:pt>
                      <c:pt idx="43446">
                        <c:v>3.1244339999999999</c:v>
                      </c:pt>
                      <c:pt idx="43447">
                        <c:v>3.1267200000000002</c:v>
                      </c:pt>
                      <c:pt idx="43448">
                        <c:v>3.1290049999999998</c:v>
                      </c:pt>
                      <c:pt idx="43449">
                        <c:v>3.131291</c:v>
                      </c:pt>
                      <c:pt idx="43450">
                        <c:v>3.1335769999999998</c:v>
                      </c:pt>
                      <c:pt idx="43451">
                        <c:v>3.1358630000000001</c:v>
                      </c:pt>
                      <c:pt idx="43452">
                        <c:v>3.1381480000000002</c:v>
                      </c:pt>
                      <c:pt idx="43453">
                        <c:v>3.1404339999999999</c:v>
                      </c:pt>
                      <c:pt idx="43454">
                        <c:v>3.1427200000000002</c:v>
                      </c:pt>
                      <c:pt idx="43455">
                        <c:v>3.1450049999999998</c:v>
                      </c:pt>
                      <c:pt idx="43456">
                        <c:v>3.1472910000000001</c:v>
                      </c:pt>
                      <c:pt idx="43457">
                        <c:v>3.1495769999999998</c:v>
                      </c:pt>
                      <c:pt idx="43458">
                        <c:v>3.1518630000000001</c:v>
                      </c:pt>
                      <c:pt idx="43459">
                        <c:v>3.1541480000000002</c:v>
                      </c:pt>
                      <c:pt idx="43460">
                        <c:v>3.156434</c:v>
                      </c:pt>
                      <c:pt idx="43461">
                        <c:v>3.1587200000000002</c:v>
                      </c:pt>
                      <c:pt idx="43462">
                        <c:v>3.1610049999999998</c:v>
                      </c:pt>
                      <c:pt idx="43463">
                        <c:v>3.1632910000000001</c:v>
                      </c:pt>
                      <c:pt idx="43464">
                        <c:v>3.1655769999999999</c:v>
                      </c:pt>
                      <c:pt idx="43465">
                        <c:v>3.1678630000000001</c:v>
                      </c:pt>
                      <c:pt idx="43466">
                        <c:v>3.1701480000000002</c:v>
                      </c:pt>
                      <c:pt idx="43467">
                        <c:v>3.172434</c:v>
                      </c:pt>
                      <c:pt idx="43468">
                        <c:v>3.1747200000000002</c:v>
                      </c:pt>
                      <c:pt idx="43469">
                        <c:v>3.177006</c:v>
                      </c:pt>
                      <c:pt idx="43470">
                        <c:v>3.1792910000000001</c:v>
                      </c:pt>
                      <c:pt idx="43471">
                        <c:v>3.1815769999999999</c:v>
                      </c:pt>
                      <c:pt idx="43472">
                        <c:v>3.1838630000000001</c:v>
                      </c:pt>
                      <c:pt idx="43473">
                        <c:v>3.1861480000000002</c:v>
                      </c:pt>
                      <c:pt idx="43474">
                        <c:v>3.188434</c:v>
                      </c:pt>
                      <c:pt idx="43475">
                        <c:v>3.1907199999999998</c:v>
                      </c:pt>
                      <c:pt idx="43476">
                        <c:v>3.193006</c:v>
                      </c:pt>
                      <c:pt idx="43477">
                        <c:v>3.1952910000000001</c:v>
                      </c:pt>
                      <c:pt idx="43478">
                        <c:v>3.1975769999999999</c:v>
                      </c:pt>
                      <c:pt idx="43479">
                        <c:v>3.1998630000000001</c:v>
                      </c:pt>
                      <c:pt idx="43480">
                        <c:v>3.2021480000000002</c:v>
                      </c:pt>
                      <c:pt idx="43481">
                        <c:v>3.204434</c:v>
                      </c:pt>
                      <c:pt idx="43482">
                        <c:v>3.2067199999999998</c:v>
                      </c:pt>
                      <c:pt idx="43483">
                        <c:v>3.2090049999999999</c:v>
                      </c:pt>
                      <c:pt idx="43484">
                        <c:v>3.2112910000000001</c:v>
                      </c:pt>
                      <c:pt idx="43485">
                        <c:v>3.2135769999999999</c:v>
                      </c:pt>
                      <c:pt idx="43486">
                        <c:v>3.2158630000000001</c:v>
                      </c:pt>
                      <c:pt idx="43487">
                        <c:v>3.2181479999999998</c:v>
                      </c:pt>
                      <c:pt idx="43488">
                        <c:v>3.220434</c:v>
                      </c:pt>
                      <c:pt idx="43489">
                        <c:v>3.2227199999999998</c:v>
                      </c:pt>
                      <c:pt idx="43490">
                        <c:v>3.2250049999999999</c:v>
                      </c:pt>
                      <c:pt idx="43491">
                        <c:v>3.2272910000000001</c:v>
                      </c:pt>
                      <c:pt idx="43492">
                        <c:v>3.2295769999999999</c:v>
                      </c:pt>
                      <c:pt idx="43493">
                        <c:v>3.2318630000000002</c:v>
                      </c:pt>
                      <c:pt idx="43494">
                        <c:v>3.2341479999999998</c:v>
                      </c:pt>
                      <c:pt idx="43495">
                        <c:v>3.236434</c:v>
                      </c:pt>
                      <c:pt idx="43496">
                        <c:v>3.2387199999999998</c:v>
                      </c:pt>
                      <c:pt idx="43497">
                        <c:v>3.2410049999999999</c:v>
                      </c:pt>
                      <c:pt idx="43498">
                        <c:v>3.2432910000000001</c:v>
                      </c:pt>
                      <c:pt idx="43499">
                        <c:v>3.2455769999999999</c:v>
                      </c:pt>
                      <c:pt idx="43500">
                        <c:v>3.2478630000000002</c:v>
                      </c:pt>
                      <c:pt idx="43501">
                        <c:v>3.2501479999999998</c:v>
                      </c:pt>
                      <c:pt idx="43502">
                        <c:v>3.252434</c:v>
                      </c:pt>
                      <c:pt idx="43503">
                        <c:v>3.2547199999999998</c:v>
                      </c:pt>
                      <c:pt idx="43504">
                        <c:v>3.2570049999999999</c:v>
                      </c:pt>
                      <c:pt idx="43505">
                        <c:v>3.2592910000000002</c:v>
                      </c:pt>
                      <c:pt idx="43506">
                        <c:v>3.2615769999999999</c:v>
                      </c:pt>
                      <c:pt idx="43507">
                        <c:v>3.2638630000000002</c:v>
                      </c:pt>
                      <c:pt idx="43508">
                        <c:v>3.2661479999999998</c:v>
                      </c:pt>
                      <c:pt idx="43509">
                        <c:v>3.2684340000000001</c:v>
                      </c:pt>
                      <c:pt idx="43510">
                        <c:v>3.2707199999999998</c:v>
                      </c:pt>
                      <c:pt idx="43511">
                        <c:v>3.2730049999999999</c:v>
                      </c:pt>
                      <c:pt idx="43512">
                        <c:v>3.2752910000000002</c:v>
                      </c:pt>
                      <c:pt idx="43513">
                        <c:v>3.277577</c:v>
                      </c:pt>
                      <c:pt idx="43514">
                        <c:v>3.2798630000000002</c:v>
                      </c:pt>
                      <c:pt idx="43515">
                        <c:v>3.2821479999999998</c:v>
                      </c:pt>
                      <c:pt idx="43516">
                        <c:v>3.2844340000000001</c:v>
                      </c:pt>
                      <c:pt idx="43517">
                        <c:v>3.2867199999999999</c:v>
                      </c:pt>
                      <c:pt idx="43518">
                        <c:v>3.2890060000000001</c:v>
                      </c:pt>
                      <c:pt idx="43519">
                        <c:v>3.2912910000000002</c:v>
                      </c:pt>
                      <c:pt idx="43520">
                        <c:v>3.293577</c:v>
                      </c:pt>
                      <c:pt idx="43521">
                        <c:v>3.2958630000000002</c:v>
                      </c:pt>
                      <c:pt idx="43522">
                        <c:v>3.2981479999999999</c:v>
                      </c:pt>
                      <c:pt idx="43523">
                        <c:v>3.3004340000000001</c:v>
                      </c:pt>
                      <c:pt idx="43524">
                        <c:v>3.3027199999999999</c:v>
                      </c:pt>
                      <c:pt idx="43525">
                        <c:v>3.3050060000000001</c:v>
                      </c:pt>
                      <c:pt idx="43526">
                        <c:v>3.3072910000000002</c:v>
                      </c:pt>
                      <c:pt idx="43527">
                        <c:v>3.309577</c:v>
                      </c:pt>
                      <c:pt idx="43528">
                        <c:v>3.3118629999999998</c:v>
                      </c:pt>
                      <c:pt idx="43529">
                        <c:v>3.3141479999999999</c:v>
                      </c:pt>
                      <c:pt idx="43530">
                        <c:v>3.3164340000000001</c:v>
                      </c:pt>
                      <c:pt idx="43531">
                        <c:v>3.3187199999999999</c:v>
                      </c:pt>
                      <c:pt idx="43532">
                        <c:v>3.3210060000000001</c:v>
                      </c:pt>
                      <c:pt idx="43533">
                        <c:v>3.3232910000000002</c:v>
                      </c:pt>
                      <c:pt idx="43534">
                        <c:v>3.325577</c:v>
                      </c:pt>
                      <c:pt idx="43535">
                        <c:v>3.3278629999999998</c:v>
                      </c:pt>
                      <c:pt idx="43536">
                        <c:v>3.3301479999999999</c:v>
                      </c:pt>
                      <c:pt idx="43537">
                        <c:v>3.3324340000000001</c:v>
                      </c:pt>
                      <c:pt idx="43538">
                        <c:v>3.3347199999999999</c:v>
                      </c:pt>
                      <c:pt idx="43539">
                        <c:v>3.337005</c:v>
                      </c:pt>
                      <c:pt idx="43540">
                        <c:v>3.3392909999999998</c:v>
                      </c:pt>
                      <c:pt idx="43541">
                        <c:v>3.341577</c:v>
                      </c:pt>
                      <c:pt idx="43542">
                        <c:v>3.3438629999999998</c:v>
                      </c:pt>
                      <c:pt idx="43543">
                        <c:v>3.3461479999999999</c:v>
                      </c:pt>
                      <c:pt idx="43544">
                        <c:v>3.3484340000000001</c:v>
                      </c:pt>
                      <c:pt idx="43545">
                        <c:v>3.3507199999999999</c:v>
                      </c:pt>
                      <c:pt idx="43546">
                        <c:v>3.353005</c:v>
                      </c:pt>
                      <c:pt idx="43547">
                        <c:v>3.3552909999999998</c:v>
                      </c:pt>
                      <c:pt idx="43548">
                        <c:v>3.357577</c:v>
                      </c:pt>
                      <c:pt idx="43549">
                        <c:v>3.3598629999999998</c:v>
                      </c:pt>
                      <c:pt idx="43550">
                        <c:v>3.3621479999999999</c:v>
                      </c:pt>
                      <c:pt idx="43551">
                        <c:v>3.3644340000000001</c:v>
                      </c:pt>
                      <c:pt idx="43552">
                        <c:v>3.3667199999999999</c:v>
                      </c:pt>
                      <c:pt idx="43553">
                        <c:v>3.369005</c:v>
                      </c:pt>
                      <c:pt idx="43554">
                        <c:v>3.3712909999999998</c:v>
                      </c:pt>
                      <c:pt idx="43555">
                        <c:v>3.373577</c:v>
                      </c:pt>
                      <c:pt idx="43556">
                        <c:v>3.3758629999999998</c:v>
                      </c:pt>
                      <c:pt idx="43557">
                        <c:v>3.3781479999999999</c:v>
                      </c:pt>
                      <c:pt idx="43558">
                        <c:v>3.3804340000000002</c:v>
                      </c:pt>
                      <c:pt idx="43559">
                        <c:v>3.3827199999999999</c:v>
                      </c:pt>
                      <c:pt idx="43560">
                        <c:v>3.385005</c:v>
                      </c:pt>
                      <c:pt idx="43561">
                        <c:v>3.3872909999999998</c:v>
                      </c:pt>
                      <c:pt idx="43562">
                        <c:v>3.3895770000000001</c:v>
                      </c:pt>
                      <c:pt idx="43563">
                        <c:v>3.3918629999999999</c:v>
                      </c:pt>
                      <c:pt idx="43564">
                        <c:v>3.3941479999999999</c:v>
                      </c:pt>
                      <c:pt idx="43565">
                        <c:v>3.3964340000000002</c:v>
                      </c:pt>
                      <c:pt idx="43566">
                        <c:v>3.39872</c:v>
                      </c:pt>
                      <c:pt idx="43567">
                        <c:v>3.4010060000000002</c:v>
                      </c:pt>
                      <c:pt idx="43568">
                        <c:v>3.4032909999999998</c:v>
                      </c:pt>
                      <c:pt idx="43569">
                        <c:v>3.4055770000000001</c:v>
                      </c:pt>
                      <c:pt idx="43570">
                        <c:v>3.4078629999999999</c:v>
                      </c:pt>
                      <c:pt idx="43571">
                        <c:v>3.410148</c:v>
                      </c:pt>
                      <c:pt idx="43572">
                        <c:v>3.4124340000000002</c:v>
                      </c:pt>
                      <c:pt idx="43573">
                        <c:v>3.41472</c:v>
                      </c:pt>
                      <c:pt idx="43574">
                        <c:v>3.4170060000000002</c:v>
                      </c:pt>
                      <c:pt idx="43575">
                        <c:v>3.4192909999999999</c:v>
                      </c:pt>
                      <c:pt idx="43576">
                        <c:v>3.4215770000000001</c:v>
                      </c:pt>
                      <c:pt idx="43577">
                        <c:v>3.4238629999999999</c:v>
                      </c:pt>
                      <c:pt idx="43578">
                        <c:v>3.426148</c:v>
                      </c:pt>
                      <c:pt idx="43579">
                        <c:v>3.4284340000000002</c:v>
                      </c:pt>
                      <c:pt idx="43580">
                        <c:v>3.43072</c:v>
                      </c:pt>
                      <c:pt idx="43581">
                        <c:v>3.4330059999999998</c:v>
                      </c:pt>
                      <c:pt idx="43582">
                        <c:v>3.4352909999999999</c:v>
                      </c:pt>
                      <c:pt idx="43583">
                        <c:v>3.4375770000000001</c:v>
                      </c:pt>
                      <c:pt idx="43584">
                        <c:v>3.4398629999999999</c:v>
                      </c:pt>
                      <c:pt idx="43585">
                        <c:v>3.442148</c:v>
                      </c:pt>
                      <c:pt idx="43586">
                        <c:v>3.4444340000000002</c:v>
                      </c:pt>
                      <c:pt idx="43587">
                        <c:v>3.44672</c:v>
                      </c:pt>
                      <c:pt idx="43588">
                        <c:v>3.4490050000000001</c:v>
                      </c:pt>
                      <c:pt idx="43589">
                        <c:v>3.4512909999999999</c:v>
                      </c:pt>
                      <c:pt idx="43590">
                        <c:v>3.4535770000000001</c:v>
                      </c:pt>
                      <c:pt idx="43591">
                        <c:v>3.4558629999999999</c:v>
                      </c:pt>
                      <c:pt idx="43592">
                        <c:v>3.458148</c:v>
                      </c:pt>
                      <c:pt idx="43593">
                        <c:v>3.4604339999999998</c:v>
                      </c:pt>
                      <c:pt idx="43594">
                        <c:v>3.46272</c:v>
                      </c:pt>
                      <c:pt idx="43595">
                        <c:v>3.4650050000000001</c:v>
                      </c:pt>
                      <c:pt idx="43596">
                        <c:v>3.4672909999999999</c:v>
                      </c:pt>
                      <c:pt idx="43597">
                        <c:v>3.4695770000000001</c:v>
                      </c:pt>
                      <c:pt idx="43598">
                        <c:v>3.4718629999999999</c:v>
                      </c:pt>
                      <c:pt idx="43599">
                        <c:v>3.474148</c:v>
                      </c:pt>
                      <c:pt idx="43600">
                        <c:v>3.4764339999999998</c:v>
                      </c:pt>
                      <c:pt idx="43601">
                        <c:v>3.47872</c:v>
                      </c:pt>
                      <c:pt idx="43602">
                        <c:v>3.4810050000000001</c:v>
                      </c:pt>
                      <c:pt idx="43603">
                        <c:v>3.4832909999999999</c:v>
                      </c:pt>
                      <c:pt idx="43604">
                        <c:v>3.4855770000000001</c:v>
                      </c:pt>
                      <c:pt idx="43605">
                        <c:v>3.4878629999999999</c:v>
                      </c:pt>
                      <c:pt idx="43606">
                        <c:v>3.490148</c:v>
                      </c:pt>
                      <c:pt idx="43607">
                        <c:v>3.4924339999999998</c:v>
                      </c:pt>
                      <c:pt idx="43608">
                        <c:v>3.49472</c:v>
                      </c:pt>
                      <c:pt idx="43609">
                        <c:v>3.4970050000000001</c:v>
                      </c:pt>
                      <c:pt idx="43610">
                        <c:v>3.4992909999999999</c:v>
                      </c:pt>
                      <c:pt idx="43611">
                        <c:v>3.5015770000000002</c:v>
                      </c:pt>
                      <c:pt idx="43612">
                        <c:v>3.5038629999999999</c:v>
                      </c:pt>
                      <c:pt idx="43613">
                        <c:v>3.506148</c:v>
                      </c:pt>
                      <c:pt idx="43614">
                        <c:v>3.5084339999999998</c:v>
                      </c:pt>
                      <c:pt idx="43615">
                        <c:v>3.5107200000000001</c:v>
                      </c:pt>
                      <c:pt idx="43616">
                        <c:v>3.5130050000000002</c:v>
                      </c:pt>
                      <c:pt idx="43617">
                        <c:v>3.5152909999999999</c:v>
                      </c:pt>
                      <c:pt idx="43618">
                        <c:v>3.5175770000000002</c:v>
                      </c:pt>
                      <c:pt idx="43619">
                        <c:v>3.519863</c:v>
                      </c:pt>
                      <c:pt idx="43620">
                        <c:v>3.5221480000000001</c:v>
                      </c:pt>
                      <c:pt idx="43621">
                        <c:v>3.5244339999999998</c:v>
                      </c:pt>
                      <c:pt idx="43622">
                        <c:v>3.5267200000000001</c:v>
                      </c:pt>
                      <c:pt idx="43623">
                        <c:v>3.5290059999999999</c:v>
                      </c:pt>
                      <c:pt idx="43624">
                        <c:v>3.531291</c:v>
                      </c:pt>
                      <c:pt idx="43625">
                        <c:v>3.5335770000000002</c:v>
                      </c:pt>
                      <c:pt idx="43626">
                        <c:v>3.535863</c:v>
                      </c:pt>
                      <c:pt idx="43627">
                        <c:v>3.5381480000000001</c:v>
                      </c:pt>
                      <c:pt idx="43628">
                        <c:v>3.5404339999999999</c:v>
                      </c:pt>
                      <c:pt idx="43629">
                        <c:v>3.5427200000000001</c:v>
                      </c:pt>
                      <c:pt idx="43630">
                        <c:v>3.5450059999999999</c:v>
                      </c:pt>
                      <c:pt idx="43631">
                        <c:v>3.547291</c:v>
                      </c:pt>
                      <c:pt idx="43632">
                        <c:v>3.5495770000000002</c:v>
                      </c:pt>
                      <c:pt idx="43633">
                        <c:v>3.551863</c:v>
                      </c:pt>
                      <c:pt idx="43634">
                        <c:v>3.5541480000000001</c:v>
                      </c:pt>
                      <c:pt idx="43635">
                        <c:v>3.5564339999999999</c:v>
                      </c:pt>
                      <c:pt idx="43636">
                        <c:v>3.5587200000000001</c:v>
                      </c:pt>
                      <c:pt idx="43637">
                        <c:v>3.5610050000000002</c:v>
                      </c:pt>
                      <c:pt idx="43638">
                        <c:v>3.563291</c:v>
                      </c:pt>
                      <c:pt idx="43639">
                        <c:v>3.5655770000000002</c:v>
                      </c:pt>
                      <c:pt idx="43640">
                        <c:v>3.567863</c:v>
                      </c:pt>
                      <c:pt idx="43641">
                        <c:v>3.5701480000000001</c:v>
                      </c:pt>
                      <c:pt idx="43642">
                        <c:v>3.5724339999999999</c:v>
                      </c:pt>
                      <c:pt idx="43643">
                        <c:v>3.5747200000000001</c:v>
                      </c:pt>
                      <c:pt idx="43644">
                        <c:v>3.5770050000000002</c:v>
                      </c:pt>
                      <c:pt idx="43645">
                        <c:v>3.579291</c:v>
                      </c:pt>
                      <c:pt idx="43646">
                        <c:v>3.5815769999999998</c:v>
                      </c:pt>
                      <c:pt idx="43647">
                        <c:v>3.583863</c:v>
                      </c:pt>
                      <c:pt idx="43648">
                        <c:v>3.5861480000000001</c:v>
                      </c:pt>
                      <c:pt idx="43649">
                        <c:v>3.5884339999999999</c:v>
                      </c:pt>
                      <c:pt idx="43650">
                        <c:v>3.5907200000000001</c:v>
                      </c:pt>
                      <c:pt idx="43651">
                        <c:v>3.5930049999999998</c:v>
                      </c:pt>
                      <c:pt idx="43652">
                        <c:v>3.595291</c:v>
                      </c:pt>
                      <c:pt idx="43653">
                        <c:v>3.5975769999999998</c:v>
                      </c:pt>
                      <c:pt idx="43654">
                        <c:v>3.599863</c:v>
                      </c:pt>
                      <c:pt idx="43655">
                        <c:v>3.6021480000000001</c:v>
                      </c:pt>
                      <c:pt idx="43656">
                        <c:v>3.6044339999999999</c:v>
                      </c:pt>
                      <c:pt idx="43657">
                        <c:v>3.6067200000000001</c:v>
                      </c:pt>
                      <c:pt idx="43658">
                        <c:v>3.6090049999999998</c:v>
                      </c:pt>
                      <c:pt idx="43659">
                        <c:v>3.611291</c:v>
                      </c:pt>
                      <c:pt idx="43660">
                        <c:v>3.6135769999999998</c:v>
                      </c:pt>
                      <c:pt idx="43661">
                        <c:v>3.615863</c:v>
                      </c:pt>
                      <c:pt idx="43662">
                        <c:v>3.6181480000000001</c:v>
                      </c:pt>
                      <c:pt idx="43663">
                        <c:v>3.6204339999999999</c:v>
                      </c:pt>
                      <c:pt idx="43664">
                        <c:v>3.6227200000000002</c:v>
                      </c:pt>
                      <c:pt idx="43665">
                        <c:v>3.6250049999999998</c:v>
                      </c:pt>
                      <c:pt idx="43666">
                        <c:v>3.627291</c:v>
                      </c:pt>
                      <c:pt idx="43667">
                        <c:v>3.6295769999999998</c:v>
                      </c:pt>
                      <c:pt idx="43668">
                        <c:v>3.6318630000000001</c:v>
                      </c:pt>
                      <c:pt idx="43669">
                        <c:v>3.6341480000000002</c:v>
                      </c:pt>
                      <c:pt idx="43670">
                        <c:v>3.6364339999999999</c:v>
                      </c:pt>
                      <c:pt idx="43671">
                        <c:v>3.6387200000000002</c:v>
                      </c:pt>
                      <c:pt idx="43672">
                        <c:v>3.641006</c:v>
                      </c:pt>
                      <c:pt idx="43673">
                        <c:v>3.6432910000000001</c:v>
                      </c:pt>
                      <c:pt idx="43674">
                        <c:v>3.6455769999999998</c:v>
                      </c:pt>
                      <c:pt idx="43675">
                        <c:v>3.6478630000000001</c:v>
                      </c:pt>
                      <c:pt idx="43676">
                        <c:v>3.6501480000000002</c:v>
                      </c:pt>
                      <c:pt idx="43677">
                        <c:v>3.652434</c:v>
                      </c:pt>
                      <c:pt idx="43678">
                        <c:v>3.6547200000000002</c:v>
                      </c:pt>
                      <c:pt idx="43679">
                        <c:v>3.657006</c:v>
                      </c:pt>
                      <c:pt idx="43680">
                        <c:v>3.6592910000000001</c:v>
                      </c:pt>
                      <c:pt idx="43681">
                        <c:v>3.6615769999999999</c:v>
                      </c:pt>
                      <c:pt idx="43682">
                        <c:v>3.6638630000000001</c:v>
                      </c:pt>
                      <c:pt idx="43683">
                        <c:v>3.6661480000000002</c:v>
                      </c:pt>
                      <c:pt idx="43684">
                        <c:v>3.668434</c:v>
                      </c:pt>
                      <c:pt idx="43685">
                        <c:v>3.6707200000000002</c:v>
                      </c:pt>
                      <c:pt idx="43686">
                        <c:v>3.673006</c:v>
                      </c:pt>
                      <c:pt idx="43687">
                        <c:v>3.6752910000000001</c:v>
                      </c:pt>
                      <c:pt idx="43688">
                        <c:v>3.6775769999999999</c:v>
                      </c:pt>
                      <c:pt idx="43689">
                        <c:v>3.679862</c:v>
                      </c:pt>
                      <c:pt idx="43690">
                        <c:v>3.6821480000000002</c:v>
                      </c:pt>
                      <c:pt idx="43691">
                        <c:v>3.684434</c:v>
                      </c:pt>
                      <c:pt idx="43692">
                        <c:v>3.6867200000000002</c:v>
                      </c:pt>
                      <c:pt idx="43693">
                        <c:v>3.6890049999999999</c:v>
                      </c:pt>
                      <c:pt idx="43694">
                        <c:v>3.6912910000000001</c:v>
                      </c:pt>
                      <c:pt idx="43695">
                        <c:v>3.6935769999999999</c:v>
                      </c:pt>
                      <c:pt idx="43696">
                        <c:v>3.6958630000000001</c:v>
                      </c:pt>
                      <c:pt idx="43697">
                        <c:v>3.6981480000000002</c:v>
                      </c:pt>
                      <c:pt idx="43698">
                        <c:v>3.700434</c:v>
                      </c:pt>
                      <c:pt idx="43699">
                        <c:v>3.7027199999999998</c:v>
                      </c:pt>
                      <c:pt idx="43700">
                        <c:v>3.7050049999999999</c:v>
                      </c:pt>
                      <c:pt idx="43701">
                        <c:v>3.7072910000000001</c:v>
                      </c:pt>
                      <c:pt idx="43702">
                        <c:v>3.7095769999999999</c:v>
                      </c:pt>
                      <c:pt idx="43703">
                        <c:v>3.7118630000000001</c:v>
                      </c:pt>
                      <c:pt idx="43704">
                        <c:v>3.7141479999999998</c:v>
                      </c:pt>
                      <c:pt idx="43705">
                        <c:v>3.716434</c:v>
                      </c:pt>
                      <c:pt idx="43706">
                        <c:v>3.7187199999999998</c:v>
                      </c:pt>
                      <c:pt idx="43707">
                        <c:v>3.7210049999999999</c:v>
                      </c:pt>
                      <c:pt idx="43708">
                        <c:v>3.7232910000000001</c:v>
                      </c:pt>
                      <c:pt idx="43709">
                        <c:v>3.7255769999999999</c:v>
                      </c:pt>
                      <c:pt idx="43710">
                        <c:v>3.7278630000000001</c:v>
                      </c:pt>
                      <c:pt idx="43711">
                        <c:v>3.7301479999999998</c:v>
                      </c:pt>
                      <c:pt idx="43712">
                        <c:v>3.732434</c:v>
                      </c:pt>
                      <c:pt idx="43713">
                        <c:v>3.7347199999999998</c:v>
                      </c:pt>
                      <c:pt idx="43714">
                        <c:v>3.7370049999999999</c:v>
                      </c:pt>
                      <c:pt idx="43715">
                        <c:v>3.7392910000000001</c:v>
                      </c:pt>
                      <c:pt idx="43716">
                        <c:v>3.7415769999999999</c:v>
                      </c:pt>
                      <c:pt idx="43717">
                        <c:v>3.7438630000000002</c:v>
                      </c:pt>
                      <c:pt idx="43718">
                        <c:v>3.7461479999999998</c:v>
                      </c:pt>
                      <c:pt idx="43719">
                        <c:v>3.748434</c:v>
                      </c:pt>
                      <c:pt idx="43720">
                        <c:v>3.7507199999999998</c:v>
                      </c:pt>
                      <c:pt idx="43721">
                        <c:v>3.7530060000000001</c:v>
                      </c:pt>
                      <c:pt idx="43722">
                        <c:v>3.7552910000000002</c:v>
                      </c:pt>
                      <c:pt idx="43723">
                        <c:v>3.7575769999999999</c:v>
                      </c:pt>
                      <c:pt idx="43724">
                        <c:v>3.7598630000000002</c:v>
                      </c:pt>
                      <c:pt idx="43725">
                        <c:v>3.7621479999999998</c:v>
                      </c:pt>
                      <c:pt idx="43726">
                        <c:v>3.7644340000000001</c:v>
                      </c:pt>
                      <c:pt idx="43727">
                        <c:v>3.7667199999999998</c:v>
                      </c:pt>
                      <c:pt idx="43728">
                        <c:v>3.7690060000000001</c:v>
                      </c:pt>
                      <c:pt idx="43729">
                        <c:v>3.7712910000000002</c:v>
                      </c:pt>
                      <c:pt idx="43730">
                        <c:v>3.773577</c:v>
                      </c:pt>
                      <c:pt idx="43731">
                        <c:v>3.7758630000000002</c:v>
                      </c:pt>
                      <c:pt idx="43732">
                        <c:v>3.7781479999999998</c:v>
                      </c:pt>
                      <c:pt idx="43733">
                        <c:v>3.7804340000000001</c:v>
                      </c:pt>
                      <c:pt idx="43734">
                        <c:v>3.7827199999999999</c:v>
                      </c:pt>
                      <c:pt idx="43735">
                        <c:v>3.7850060000000001</c:v>
                      </c:pt>
                      <c:pt idx="43736">
                        <c:v>3.7872910000000002</c:v>
                      </c:pt>
                      <c:pt idx="43737">
                        <c:v>3.789577</c:v>
                      </c:pt>
                      <c:pt idx="43738">
                        <c:v>3.7918630000000002</c:v>
                      </c:pt>
                      <c:pt idx="43739">
                        <c:v>3.7941479999999999</c:v>
                      </c:pt>
                      <c:pt idx="43740">
                        <c:v>3.7964340000000001</c:v>
                      </c:pt>
                      <c:pt idx="43741">
                        <c:v>3.7987199999999999</c:v>
                      </c:pt>
                      <c:pt idx="43742">
                        <c:v>3.801005</c:v>
                      </c:pt>
                      <c:pt idx="43743">
                        <c:v>3.8032910000000002</c:v>
                      </c:pt>
                      <c:pt idx="43744">
                        <c:v>3.805577</c:v>
                      </c:pt>
                      <c:pt idx="43745">
                        <c:v>3.8078630000000002</c:v>
                      </c:pt>
                      <c:pt idx="43746">
                        <c:v>3.8101479999999999</c:v>
                      </c:pt>
                      <c:pt idx="43747">
                        <c:v>3.8124340000000001</c:v>
                      </c:pt>
                      <c:pt idx="43748">
                        <c:v>3.8147199999999999</c:v>
                      </c:pt>
                      <c:pt idx="43749">
                        <c:v>3.817005</c:v>
                      </c:pt>
                      <c:pt idx="43750">
                        <c:v>3.8192910000000002</c:v>
                      </c:pt>
                      <c:pt idx="43751">
                        <c:v>3.821577</c:v>
                      </c:pt>
                      <c:pt idx="43752">
                        <c:v>3.8238629999999998</c:v>
                      </c:pt>
                      <c:pt idx="43753">
                        <c:v>3.8261479999999999</c:v>
                      </c:pt>
                      <c:pt idx="43754">
                        <c:v>3.8284340000000001</c:v>
                      </c:pt>
                      <c:pt idx="43755">
                        <c:v>3.8307199999999999</c:v>
                      </c:pt>
                      <c:pt idx="43756">
                        <c:v>3.833005</c:v>
                      </c:pt>
                      <c:pt idx="43757">
                        <c:v>3.8352909999999998</c:v>
                      </c:pt>
                      <c:pt idx="43758">
                        <c:v>3.837577</c:v>
                      </c:pt>
                      <c:pt idx="43759">
                        <c:v>3.8398629999999998</c:v>
                      </c:pt>
                      <c:pt idx="43760">
                        <c:v>3.8421479999999999</c:v>
                      </c:pt>
                      <c:pt idx="43761">
                        <c:v>3.8444340000000001</c:v>
                      </c:pt>
                      <c:pt idx="43762">
                        <c:v>3.8467199999999999</c:v>
                      </c:pt>
                      <c:pt idx="43763">
                        <c:v>3.849005</c:v>
                      </c:pt>
                      <c:pt idx="43764">
                        <c:v>3.8512909999999998</c:v>
                      </c:pt>
                      <c:pt idx="43765">
                        <c:v>3.853577</c:v>
                      </c:pt>
                      <c:pt idx="43766">
                        <c:v>3.8558629999999998</c:v>
                      </c:pt>
                      <c:pt idx="43767">
                        <c:v>3.8581479999999999</c:v>
                      </c:pt>
                      <c:pt idx="43768">
                        <c:v>3.8604340000000001</c:v>
                      </c:pt>
                      <c:pt idx="43769">
                        <c:v>3.8627199999999999</c:v>
                      </c:pt>
                      <c:pt idx="43770">
                        <c:v>3.865005</c:v>
                      </c:pt>
                      <c:pt idx="43771">
                        <c:v>3.8672909999999998</c:v>
                      </c:pt>
                      <c:pt idx="43772">
                        <c:v>3.869577</c:v>
                      </c:pt>
                      <c:pt idx="43773">
                        <c:v>3.8718629999999998</c:v>
                      </c:pt>
                      <c:pt idx="43774">
                        <c:v>3.8741479999999999</c:v>
                      </c:pt>
                      <c:pt idx="43775">
                        <c:v>3.8764340000000002</c:v>
                      </c:pt>
                      <c:pt idx="43776">
                        <c:v>3.8787199999999999</c:v>
                      </c:pt>
                      <c:pt idx="43777">
                        <c:v>3.8810060000000002</c:v>
                      </c:pt>
                      <c:pt idx="43778">
                        <c:v>3.8832909999999998</c:v>
                      </c:pt>
                      <c:pt idx="43779">
                        <c:v>3.8855770000000001</c:v>
                      </c:pt>
                      <c:pt idx="43780">
                        <c:v>3.8878629999999998</c:v>
                      </c:pt>
                      <c:pt idx="43781">
                        <c:v>3.8901479999999999</c:v>
                      </c:pt>
                      <c:pt idx="43782">
                        <c:v>3.8924340000000002</c:v>
                      </c:pt>
                      <c:pt idx="43783">
                        <c:v>3.89472</c:v>
                      </c:pt>
                      <c:pt idx="43784">
                        <c:v>3.8970060000000002</c:v>
                      </c:pt>
                      <c:pt idx="43785">
                        <c:v>3.8992909999999998</c:v>
                      </c:pt>
                      <c:pt idx="43786">
                        <c:v>3.9015770000000001</c:v>
                      </c:pt>
                      <c:pt idx="43787">
                        <c:v>3.9038629999999999</c:v>
                      </c:pt>
                      <c:pt idx="43788">
                        <c:v>3.906148</c:v>
                      </c:pt>
                      <c:pt idx="43789">
                        <c:v>3.9084340000000002</c:v>
                      </c:pt>
                      <c:pt idx="43790">
                        <c:v>3.91072</c:v>
                      </c:pt>
                      <c:pt idx="43791">
                        <c:v>3.9130050000000001</c:v>
                      </c:pt>
                      <c:pt idx="43792">
                        <c:v>3.9152909999999999</c:v>
                      </c:pt>
                      <c:pt idx="43793">
                        <c:v>3.9175770000000001</c:v>
                      </c:pt>
                      <c:pt idx="43794">
                        <c:v>3.9198629999999999</c:v>
                      </c:pt>
                      <c:pt idx="43795">
                        <c:v>3.922148</c:v>
                      </c:pt>
                      <c:pt idx="43796">
                        <c:v>3.9244340000000002</c:v>
                      </c:pt>
                      <c:pt idx="43797">
                        <c:v>3.92672</c:v>
                      </c:pt>
                      <c:pt idx="43798">
                        <c:v>3.9290050000000001</c:v>
                      </c:pt>
                      <c:pt idx="43799">
                        <c:v>3.9312909999999999</c:v>
                      </c:pt>
                      <c:pt idx="43800">
                        <c:v>3.9335770000000001</c:v>
                      </c:pt>
                      <c:pt idx="43801">
                        <c:v>3.9358629999999999</c:v>
                      </c:pt>
                      <c:pt idx="43802">
                        <c:v>3.938148</c:v>
                      </c:pt>
                      <c:pt idx="43803">
                        <c:v>3.9404340000000002</c:v>
                      </c:pt>
                      <c:pt idx="43804">
                        <c:v>3.94272</c:v>
                      </c:pt>
                      <c:pt idx="43805">
                        <c:v>3.9450050000000001</c:v>
                      </c:pt>
                      <c:pt idx="43806">
                        <c:v>3.9472909999999999</c:v>
                      </c:pt>
                      <c:pt idx="43807">
                        <c:v>3.9495770000000001</c:v>
                      </c:pt>
                      <c:pt idx="43808">
                        <c:v>3.9518629999999999</c:v>
                      </c:pt>
                      <c:pt idx="43809">
                        <c:v>3.954148</c:v>
                      </c:pt>
                      <c:pt idx="43810">
                        <c:v>3.9564339999999998</c:v>
                      </c:pt>
                      <c:pt idx="43811">
                        <c:v>3.95872</c:v>
                      </c:pt>
                      <c:pt idx="43812">
                        <c:v>3.9610050000000001</c:v>
                      </c:pt>
                      <c:pt idx="43813">
                        <c:v>3.9632909999999999</c:v>
                      </c:pt>
                      <c:pt idx="43814">
                        <c:v>3.9655770000000001</c:v>
                      </c:pt>
                      <c:pt idx="43815">
                        <c:v>3.9678629999999999</c:v>
                      </c:pt>
                      <c:pt idx="43816">
                        <c:v>3.970148</c:v>
                      </c:pt>
                      <c:pt idx="43817">
                        <c:v>3.9724339999999998</c:v>
                      </c:pt>
                      <c:pt idx="43818">
                        <c:v>3.97472</c:v>
                      </c:pt>
                      <c:pt idx="43819">
                        <c:v>3.9770050000000001</c:v>
                      </c:pt>
                      <c:pt idx="43820">
                        <c:v>3.9792909999999999</c:v>
                      </c:pt>
                      <c:pt idx="43821">
                        <c:v>3.9815770000000001</c:v>
                      </c:pt>
                      <c:pt idx="43822">
                        <c:v>3.9838629999999999</c:v>
                      </c:pt>
                      <c:pt idx="43823">
                        <c:v>3.986148</c:v>
                      </c:pt>
                      <c:pt idx="43824">
                        <c:v>3.9884339999999998</c:v>
                      </c:pt>
                      <c:pt idx="43825">
                        <c:v>3.99072</c:v>
                      </c:pt>
                      <c:pt idx="43826">
                        <c:v>3.9930059999999998</c:v>
                      </c:pt>
                      <c:pt idx="43827">
                        <c:v>3.9952909999999999</c:v>
                      </c:pt>
                      <c:pt idx="43828">
                        <c:v>3.9975770000000002</c:v>
                      </c:pt>
                      <c:pt idx="43829">
                        <c:v>3.9998629999999999</c:v>
                      </c:pt>
                      <c:pt idx="43830">
                        <c:v>4.002148</c:v>
                      </c:pt>
                      <c:pt idx="43831">
                        <c:v>3.9998629999999999</c:v>
                      </c:pt>
                      <c:pt idx="43832">
                        <c:v>3.9975770000000002</c:v>
                      </c:pt>
                      <c:pt idx="43833">
                        <c:v>3.9952909999999999</c:v>
                      </c:pt>
                      <c:pt idx="43834">
                        <c:v>3.9930059999999998</c:v>
                      </c:pt>
                      <c:pt idx="43835">
                        <c:v>3.99072</c:v>
                      </c:pt>
                      <c:pt idx="43836">
                        <c:v>3.9884339999999998</c:v>
                      </c:pt>
                      <c:pt idx="43837">
                        <c:v>3.986148</c:v>
                      </c:pt>
                      <c:pt idx="43838">
                        <c:v>3.9838629999999999</c:v>
                      </c:pt>
                      <c:pt idx="43839">
                        <c:v>3.9815770000000001</c:v>
                      </c:pt>
                      <c:pt idx="43840">
                        <c:v>3.9792909999999999</c:v>
                      </c:pt>
                      <c:pt idx="43841">
                        <c:v>3.9770050000000001</c:v>
                      </c:pt>
                      <c:pt idx="43842">
                        <c:v>3.97472</c:v>
                      </c:pt>
                      <c:pt idx="43843">
                        <c:v>3.9724339999999998</c:v>
                      </c:pt>
                      <c:pt idx="43844">
                        <c:v>3.970148</c:v>
                      </c:pt>
                      <c:pt idx="43845">
                        <c:v>3.9678629999999999</c:v>
                      </c:pt>
                      <c:pt idx="43846">
                        <c:v>3.9655770000000001</c:v>
                      </c:pt>
                      <c:pt idx="43847">
                        <c:v>3.9632909999999999</c:v>
                      </c:pt>
                      <c:pt idx="43848">
                        <c:v>3.9610050000000001</c:v>
                      </c:pt>
                      <c:pt idx="43849">
                        <c:v>3.95872</c:v>
                      </c:pt>
                      <c:pt idx="43850">
                        <c:v>3.9564339999999998</c:v>
                      </c:pt>
                      <c:pt idx="43851">
                        <c:v>3.954148</c:v>
                      </c:pt>
                      <c:pt idx="43852">
                        <c:v>3.9518629999999999</c:v>
                      </c:pt>
                      <c:pt idx="43853">
                        <c:v>3.9495770000000001</c:v>
                      </c:pt>
                      <c:pt idx="43854">
                        <c:v>3.9472909999999999</c:v>
                      </c:pt>
                      <c:pt idx="43855">
                        <c:v>3.9450050000000001</c:v>
                      </c:pt>
                      <c:pt idx="43856">
                        <c:v>3.94272</c:v>
                      </c:pt>
                      <c:pt idx="43857">
                        <c:v>3.9404340000000002</c:v>
                      </c:pt>
                      <c:pt idx="43858">
                        <c:v>3.938148</c:v>
                      </c:pt>
                      <c:pt idx="43859">
                        <c:v>3.9358629999999999</c:v>
                      </c:pt>
                      <c:pt idx="43860">
                        <c:v>3.9335770000000001</c:v>
                      </c:pt>
                      <c:pt idx="43861">
                        <c:v>3.9312909999999999</c:v>
                      </c:pt>
                      <c:pt idx="43862">
                        <c:v>3.9290050000000001</c:v>
                      </c:pt>
                      <c:pt idx="43863">
                        <c:v>3.92672</c:v>
                      </c:pt>
                      <c:pt idx="43864">
                        <c:v>3.9244340000000002</c:v>
                      </c:pt>
                      <c:pt idx="43865">
                        <c:v>3.922148</c:v>
                      </c:pt>
                      <c:pt idx="43866">
                        <c:v>3.9198629999999999</c:v>
                      </c:pt>
                      <c:pt idx="43867">
                        <c:v>3.9175770000000001</c:v>
                      </c:pt>
                      <c:pt idx="43868">
                        <c:v>3.9152909999999999</c:v>
                      </c:pt>
                      <c:pt idx="43869">
                        <c:v>3.9130050000000001</c:v>
                      </c:pt>
                      <c:pt idx="43870">
                        <c:v>3.91072</c:v>
                      </c:pt>
                      <c:pt idx="43871">
                        <c:v>3.9084340000000002</c:v>
                      </c:pt>
                      <c:pt idx="43872">
                        <c:v>3.906148</c:v>
                      </c:pt>
                      <c:pt idx="43873">
                        <c:v>3.9038629999999999</c:v>
                      </c:pt>
                      <c:pt idx="43874">
                        <c:v>3.9015770000000001</c:v>
                      </c:pt>
                      <c:pt idx="43875">
                        <c:v>3.8992909999999998</c:v>
                      </c:pt>
                      <c:pt idx="43876">
                        <c:v>3.8970060000000002</c:v>
                      </c:pt>
                      <c:pt idx="43877">
                        <c:v>3.89472</c:v>
                      </c:pt>
                      <c:pt idx="43878">
                        <c:v>3.8924340000000002</c:v>
                      </c:pt>
                      <c:pt idx="43879">
                        <c:v>3.8901479999999999</c:v>
                      </c:pt>
                      <c:pt idx="43880">
                        <c:v>3.8878629999999998</c:v>
                      </c:pt>
                      <c:pt idx="43881">
                        <c:v>3.8855770000000001</c:v>
                      </c:pt>
                      <c:pt idx="43882">
                        <c:v>3.8832909999999998</c:v>
                      </c:pt>
                      <c:pt idx="43883">
                        <c:v>3.8810060000000002</c:v>
                      </c:pt>
                      <c:pt idx="43884">
                        <c:v>3.8787199999999999</c:v>
                      </c:pt>
                      <c:pt idx="43885">
                        <c:v>3.8764340000000002</c:v>
                      </c:pt>
                      <c:pt idx="43886">
                        <c:v>3.8741479999999999</c:v>
                      </c:pt>
                      <c:pt idx="43887">
                        <c:v>3.8718629999999998</c:v>
                      </c:pt>
                      <c:pt idx="43888">
                        <c:v>3.869577</c:v>
                      </c:pt>
                      <c:pt idx="43889">
                        <c:v>3.8672909999999998</c:v>
                      </c:pt>
                      <c:pt idx="43890">
                        <c:v>3.865005</c:v>
                      </c:pt>
                      <c:pt idx="43891">
                        <c:v>3.8627199999999999</c:v>
                      </c:pt>
                      <c:pt idx="43892">
                        <c:v>3.8604340000000001</c:v>
                      </c:pt>
                      <c:pt idx="43893">
                        <c:v>3.8581479999999999</c:v>
                      </c:pt>
                      <c:pt idx="43894">
                        <c:v>3.8558629999999998</c:v>
                      </c:pt>
                      <c:pt idx="43895">
                        <c:v>3.853577</c:v>
                      </c:pt>
                      <c:pt idx="43896">
                        <c:v>3.8512909999999998</c:v>
                      </c:pt>
                      <c:pt idx="43897">
                        <c:v>3.849005</c:v>
                      </c:pt>
                      <c:pt idx="43898">
                        <c:v>3.8467199999999999</c:v>
                      </c:pt>
                      <c:pt idx="43899">
                        <c:v>3.8444340000000001</c:v>
                      </c:pt>
                      <c:pt idx="43900">
                        <c:v>3.8421479999999999</c:v>
                      </c:pt>
                      <c:pt idx="43901">
                        <c:v>3.8398629999999998</c:v>
                      </c:pt>
                      <c:pt idx="43902">
                        <c:v>3.837577</c:v>
                      </c:pt>
                      <c:pt idx="43903">
                        <c:v>3.8352909999999998</c:v>
                      </c:pt>
                      <c:pt idx="43904">
                        <c:v>3.833005</c:v>
                      </c:pt>
                      <c:pt idx="43905">
                        <c:v>3.8307199999999999</c:v>
                      </c:pt>
                      <c:pt idx="43906">
                        <c:v>3.8284340000000001</c:v>
                      </c:pt>
                      <c:pt idx="43907">
                        <c:v>3.8261479999999999</c:v>
                      </c:pt>
                      <c:pt idx="43908">
                        <c:v>3.8238629999999998</c:v>
                      </c:pt>
                      <c:pt idx="43909">
                        <c:v>3.821577</c:v>
                      </c:pt>
                      <c:pt idx="43910">
                        <c:v>3.8192910000000002</c:v>
                      </c:pt>
                      <c:pt idx="43911">
                        <c:v>3.817005</c:v>
                      </c:pt>
                      <c:pt idx="43912">
                        <c:v>3.8147199999999999</c:v>
                      </c:pt>
                      <c:pt idx="43913">
                        <c:v>3.8124340000000001</c:v>
                      </c:pt>
                      <c:pt idx="43914">
                        <c:v>3.8101479999999999</c:v>
                      </c:pt>
                      <c:pt idx="43915">
                        <c:v>3.8078630000000002</c:v>
                      </c:pt>
                      <c:pt idx="43916">
                        <c:v>3.805577</c:v>
                      </c:pt>
                      <c:pt idx="43917">
                        <c:v>3.8032910000000002</c:v>
                      </c:pt>
                      <c:pt idx="43918">
                        <c:v>3.801005</c:v>
                      </c:pt>
                      <c:pt idx="43919">
                        <c:v>3.7987199999999999</c:v>
                      </c:pt>
                      <c:pt idx="43920">
                        <c:v>3.7964340000000001</c:v>
                      </c:pt>
                      <c:pt idx="43921">
                        <c:v>3.7941479999999999</c:v>
                      </c:pt>
                      <c:pt idx="43922">
                        <c:v>3.7918630000000002</c:v>
                      </c:pt>
                      <c:pt idx="43923">
                        <c:v>3.789577</c:v>
                      </c:pt>
                      <c:pt idx="43924">
                        <c:v>3.7872910000000002</c:v>
                      </c:pt>
                      <c:pt idx="43925">
                        <c:v>3.7850060000000001</c:v>
                      </c:pt>
                      <c:pt idx="43926">
                        <c:v>3.7827199999999999</c:v>
                      </c:pt>
                      <c:pt idx="43927">
                        <c:v>3.7804340000000001</c:v>
                      </c:pt>
                      <c:pt idx="43928">
                        <c:v>3.7781479999999998</c:v>
                      </c:pt>
                      <c:pt idx="43929">
                        <c:v>3.7758630000000002</c:v>
                      </c:pt>
                      <c:pt idx="43930">
                        <c:v>3.773577</c:v>
                      </c:pt>
                      <c:pt idx="43931">
                        <c:v>3.7712910000000002</c:v>
                      </c:pt>
                      <c:pt idx="43932">
                        <c:v>3.7690060000000001</c:v>
                      </c:pt>
                      <c:pt idx="43933">
                        <c:v>3.7667199999999998</c:v>
                      </c:pt>
                      <c:pt idx="43934">
                        <c:v>3.7644340000000001</c:v>
                      </c:pt>
                      <c:pt idx="43935">
                        <c:v>3.7621479999999998</c:v>
                      </c:pt>
                      <c:pt idx="43936">
                        <c:v>3.7598630000000002</c:v>
                      </c:pt>
                      <c:pt idx="43937">
                        <c:v>3.7575769999999999</c:v>
                      </c:pt>
                      <c:pt idx="43938">
                        <c:v>3.7552910000000002</c:v>
                      </c:pt>
                      <c:pt idx="43939">
                        <c:v>3.7530060000000001</c:v>
                      </c:pt>
                      <c:pt idx="43940">
                        <c:v>3.7507199999999998</c:v>
                      </c:pt>
                      <c:pt idx="43941">
                        <c:v>3.748434</c:v>
                      </c:pt>
                      <c:pt idx="43942">
                        <c:v>3.7461479999999998</c:v>
                      </c:pt>
                      <c:pt idx="43943">
                        <c:v>3.7438630000000002</c:v>
                      </c:pt>
                      <c:pt idx="43944">
                        <c:v>3.7415769999999999</c:v>
                      </c:pt>
                      <c:pt idx="43945">
                        <c:v>3.7392910000000001</c:v>
                      </c:pt>
                      <c:pt idx="43946">
                        <c:v>3.7370049999999999</c:v>
                      </c:pt>
                      <c:pt idx="43947">
                        <c:v>3.7347199999999998</c:v>
                      </c:pt>
                      <c:pt idx="43948">
                        <c:v>3.732434</c:v>
                      </c:pt>
                      <c:pt idx="43949">
                        <c:v>3.7301479999999998</c:v>
                      </c:pt>
                      <c:pt idx="43950">
                        <c:v>3.7278630000000001</c:v>
                      </c:pt>
                      <c:pt idx="43951">
                        <c:v>3.7255769999999999</c:v>
                      </c:pt>
                      <c:pt idx="43952">
                        <c:v>3.7232910000000001</c:v>
                      </c:pt>
                      <c:pt idx="43953">
                        <c:v>3.7210049999999999</c:v>
                      </c:pt>
                      <c:pt idx="43954">
                        <c:v>3.7187199999999998</c:v>
                      </c:pt>
                      <c:pt idx="43955">
                        <c:v>3.716434</c:v>
                      </c:pt>
                      <c:pt idx="43956">
                        <c:v>3.7141479999999998</c:v>
                      </c:pt>
                      <c:pt idx="43957">
                        <c:v>3.7118630000000001</c:v>
                      </c:pt>
                      <c:pt idx="43958">
                        <c:v>3.7095769999999999</c:v>
                      </c:pt>
                      <c:pt idx="43959">
                        <c:v>3.7072910000000001</c:v>
                      </c:pt>
                      <c:pt idx="43960">
                        <c:v>3.7050049999999999</c:v>
                      </c:pt>
                      <c:pt idx="43961">
                        <c:v>3.7027199999999998</c:v>
                      </c:pt>
                      <c:pt idx="43962">
                        <c:v>3.700434</c:v>
                      </c:pt>
                      <c:pt idx="43963">
                        <c:v>3.6981480000000002</c:v>
                      </c:pt>
                      <c:pt idx="43964">
                        <c:v>3.6958630000000001</c:v>
                      </c:pt>
                      <c:pt idx="43965">
                        <c:v>3.6935769999999999</c:v>
                      </c:pt>
                      <c:pt idx="43966">
                        <c:v>3.6912910000000001</c:v>
                      </c:pt>
                      <c:pt idx="43967">
                        <c:v>3.6890049999999999</c:v>
                      </c:pt>
                      <c:pt idx="43968">
                        <c:v>3.6867200000000002</c:v>
                      </c:pt>
                      <c:pt idx="43969">
                        <c:v>3.684434</c:v>
                      </c:pt>
                      <c:pt idx="43970">
                        <c:v>3.6821480000000002</c:v>
                      </c:pt>
                      <c:pt idx="43971">
                        <c:v>3.679862</c:v>
                      </c:pt>
                      <c:pt idx="43972">
                        <c:v>3.6775769999999999</c:v>
                      </c:pt>
                      <c:pt idx="43973">
                        <c:v>3.6752910000000001</c:v>
                      </c:pt>
                      <c:pt idx="43974">
                        <c:v>3.673006</c:v>
                      </c:pt>
                      <c:pt idx="43975">
                        <c:v>3.6707200000000002</c:v>
                      </c:pt>
                      <c:pt idx="43976">
                        <c:v>3.668434</c:v>
                      </c:pt>
                      <c:pt idx="43977">
                        <c:v>3.6661480000000002</c:v>
                      </c:pt>
                      <c:pt idx="43978">
                        <c:v>3.6638630000000001</c:v>
                      </c:pt>
                      <c:pt idx="43979">
                        <c:v>3.6615769999999999</c:v>
                      </c:pt>
                      <c:pt idx="43980">
                        <c:v>3.6592910000000001</c:v>
                      </c:pt>
                      <c:pt idx="43981">
                        <c:v>3.657006</c:v>
                      </c:pt>
                      <c:pt idx="43982">
                        <c:v>3.6547200000000002</c:v>
                      </c:pt>
                      <c:pt idx="43983">
                        <c:v>3.652434</c:v>
                      </c:pt>
                      <c:pt idx="43984">
                        <c:v>3.6501480000000002</c:v>
                      </c:pt>
                      <c:pt idx="43985">
                        <c:v>3.6478630000000001</c:v>
                      </c:pt>
                      <c:pt idx="43986">
                        <c:v>3.6455769999999998</c:v>
                      </c:pt>
                      <c:pt idx="43987">
                        <c:v>3.6432910000000001</c:v>
                      </c:pt>
                      <c:pt idx="43988">
                        <c:v>3.641006</c:v>
                      </c:pt>
                      <c:pt idx="43989">
                        <c:v>3.6387200000000002</c:v>
                      </c:pt>
                      <c:pt idx="43990">
                        <c:v>3.6364339999999999</c:v>
                      </c:pt>
                      <c:pt idx="43991">
                        <c:v>3.6341480000000002</c:v>
                      </c:pt>
                      <c:pt idx="43992">
                        <c:v>3.6318630000000001</c:v>
                      </c:pt>
                      <c:pt idx="43993">
                        <c:v>3.6295769999999998</c:v>
                      </c:pt>
                      <c:pt idx="43994">
                        <c:v>3.627291</c:v>
                      </c:pt>
                      <c:pt idx="43995">
                        <c:v>3.6250049999999998</c:v>
                      </c:pt>
                      <c:pt idx="43996">
                        <c:v>3.6227200000000002</c:v>
                      </c:pt>
                      <c:pt idx="43997">
                        <c:v>3.6204339999999999</c:v>
                      </c:pt>
                      <c:pt idx="43998">
                        <c:v>3.6181480000000001</c:v>
                      </c:pt>
                      <c:pt idx="43999">
                        <c:v>3.615863</c:v>
                      </c:pt>
                      <c:pt idx="44000">
                        <c:v>3.6135769999999998</c:v>
                      </c:pt>
                      <c:pt idx="44001">
                        <c:v>3.611291</c:v>
                      </c:pt>
                      <c:pt idx="44002">
                        <c:v>3.6090049999999998</c:v>
                      </c:pt>
                      <c:pt idx="44003">
                        <c:v>3.6067200000000001</c:v>
                      </c:pt>
                      <c:pt idx="44004">
                        <c:v>3.6044339999999999</c:v>
                      </c:pt>
                      <c:pt idx="44005">
                        <c:v>3.6021480000000001</c:v>
                      </c:pt>
                      <c:pt idx="44006">
                        <c:v>3.599863</c:v>
                      </c:pt>
                      <c:pt idx="44007">
                        <c:v>3.5975769999999998</c:v>
                      </c:pt>
                      <c:pt idx="44008">
                        <c:v>3.595291</c:v>
                      </c:pt>
                      <c:pt idx="44009">
                        <c:v>3.5930049999999998</c:v>
                      </c:pt>
                      <c:pt idx="44010">
                        <c:v>3.5907200000000001</c:v>
                      </c:pt>
                      <c:pt idx="44011">
                        <c:v>3.5884339999999999</c:v>
                      </c:pt>
                      <c:pt idx="44012">
                        <c:v>3.5861480000000001</c:v>
                      </c:pt>
                      <c:pt idx="44013">
                        <c:v>3.583863</c:v>
                      </c:pt>
                      <c:pt idx="44014">
                        <c:v>3.5815769999999998</c:v>
                      </c:pt>
                      <c:pt idx="44015">
                        <c:v>3.579291</c:v>
                      </c:pt>
                      <c:pt idx="44016">
                        <c:v>3.5770050000000002</c:v>
                      </c:pt>
                      <c:pt idx="44017">
                        <c:v>3.5747200000000001</c:v>
                      </c:pt>
                      <c:pt idx="44018">
                        <c:v>3.5724339999999999</c:v>
                      </c:pt>
                      <c:pt idx="44019">
                        <c:v>3.5701480000000001</c:v>
                      </c:pt>
                      <c:pt idx="44020">
                        <c:v>3.567863</c:v>
                      </c:pt>
                      <c:pt idx="44021">
                        <c:v>3.5655770000000002</c:v>
                      </c:pt>
                      <c:pt idx="44022">
                        <c:v>3.563291</c:v>
                      </c:pt>
                      <c:pt idx="44023">
                        <c:v>3.5610050000000002</c:v>
                      </c:pt>
                      <c:pt idx="44024">
                        <c:v>3.5587200000000001</c:v>
                      </c:pt>
                      <c:pt idx="44025">
                        <c:v>3.5564339999999999</c:v>
                      </c:pt>
                      <c:pt idx="44026">
                        <c:v>3.5541480000000001</c:v>
                      </c:pt>
                      <c:pt idx="44027">
                        <c:v>3.551863</c:v>
                      </c:pt>
                      <c:pt idx="44028">
                        <c:v>3.5495770000000002</c:v>
                      </c:pt>
                      <c:pt idx="44029">
                        <c:v>3.547291</c:v>
                      </c:pt>
                      <c:pt idx="44030">
                        <c:v>3.5450059999999999</c:v>
                      </c:pt>
                      <c:pt idx="44031">
                        <c:v>3.5427200000000001</c:v>
                      </c:pt>
                      <c:pt idx="44032">
                        <c:v>3.5404339999999999</c:v>
                      </c:pt>
                      <c:pt idx="44033">
                        <c:v>3.5381480000000001</c:v>
                      </c:pt>
                      <c:pt idx="44034">
                        <c:v>3.535863</c:v>
                      </c:pt>
                      <c:pt idx="44035">
                        <c:v>3.5335770000000002</c:v>
                      </c:pt>
                      <c:pt idx="44036">
                        <c:v>3.531291</c:v>
                      </c:pt>
                      <c:pt idx="44037">
                        <c:v>3.5290059999999999</c:v>
                      </c:pt>
                      <c:pt idx="44038">
                        <c:v>3.5267200000000001</c:v>
                      </c:pt>
                      <c:pt idx="44039">
                        <c:v>3.5244339999999998</c:v>
                      </c:pt>
                      <c:pt idx="44040">
                        <c:v>3.5221480000000001</c:v>
                      </c:pt>
                      <c:pt idx="44041">
                        <c:v>3.519863</c:v>
                      </c:pt>
                      <c:pt idx="44042">
                        <c:v>3.5175770000000002</c:v>
                      </c:pt>
                      <c:pt idx="44043">
                        <c:v>3.5152909999999999</c:v>
                      </c:pt>
                      <c:pt idx="44044">
                        <c:v>3.5130050000000002</c:v>
                      </c:pt>
                      <c:pt idx="44045">
                        <c:v>3.5107200000000001</c:v>
                      </c:pt>
                      <c:pt idx="44046">
                        <c:v>3.5084339999999998</c:v>
                      </c:pt>
                      <c:pt idx="44047">
                        <c:v>3.506148</c:v>
                      </c:pt>
                      <c:pt idx="44048">
                        <c:v>3.5038629999999999</c:v>
                      </c:pt>
                      <c:pt idx="44049">
                        <c:v>3.5015770000000002</c:v>
                      </c:pt>
                      <c:pt idx="44050">
                        <c:v>3.4992909999999999</c:v>
                      </c:pt>
                      <c:pt idx="44051">
                        <c:v>3.4970050000000001</c:v>
                      </c:pt>
                      <c:pt idx="44052">
                        <c:v>3.49472</c:v>
                      </c:pt>
                      <c:pt idx="44053">
                        <c:v>3.4924339999999998</c:v>
                      </c:pt>
                      <c:pt idx="44054">
                        <c:v>3.490148</c:v>
                      </c:pt>
                      <c:pt idx="44055">
                        <c:v>3.4878629999999999</c:v>
                      </c:pt>
                      <c:pt idx="44056">
                        <c:v>3.4855770000000001</c:v>
                      </c:pt>
                      <c:pt idx="44057">
                        <c:v>3.4832909999999999</c:v>
                      </c:pt>
                      <c:pt idx="44058">
                        <c:v>3.4810050000000001</c:v>
                      </c:pt>
                      <c:pt idx="44059">
                        <c:v>3.47872</c:v>
                      </c:pt>
                      <c:pt idx="44060">
                        <c:v>3.4764339999999998</c:v>
                      </c:pt>
                      <c:pt idx="44061">
                        <c:v>3.474148</c:v>
                      </c:pt>
                      <c:pt idx="44062">
                        <c:v>3.4718629999999999</c:v>
                      </c:pt>
                      <c:pt idx="44063">
                        <c:v>3.4695770000000001</c:v>
                      </c:pt>
                      <c:pt idx="44064">
                        <c:v>3.4672909999999999</c:v>
                      </c:pt>
                      <c:pt idx="44065">
                        <c:v>3.4650050000000001</c:v>
                      </c:pt>
                      <c:pt idx="44066">
                        <c:v>3.46272</c:v>
                      </c:pt>
                      <c:pt idx="44067">
                        <c:v>3.4604339999999998</c:v>
                      </c:pt>
                      <c:pt idx="44068">
                        <c:v>3.458148</c:v>
                      </c:pt>
                      <c:pt idx="44069">
                        <c:v>3.4558629999999999</c:v>
                      </c:pt>
                      <c:pt idx="44070">
                        <c:v>3.4535770000000001</c:v>
                      </c:pt>
                      <c:pt idx="44071">
                        <c:v>3.4512909999999999</c:v>
                      </c:pt>
                      <c:pt idx="44072">
                        <c:v>3.4490050000000001</c:v>
                      </c:pt>
                      <c:pt idx="44073">
                        <c:v>3.44672</c:v>
                      </c:pt>
                      <c:pt idx="44074">
                        <c:v>3.4444340000000002</c:v>
                      </c:pt>
                      <c:pt idx="44075">
                        <c:v>3.442148</c:v>
                      </c:pt>
                      <c:pt idx="44076">
                        <c:v>3.4398629999999999</c:v>
                      </c:pt>
                      <c:pt idx="44077">
                        <c:v>3.4375770000000001</c:v>
                      </c:pt>
                      <c:pt idx="44078">
                        <c:v>3.4352909999999999</c:v>
                      </c:pt>
                      <c:pt idx="44079">
                        <c:v>3.4330059999999998</c:v>
                      </c:pt>
                      <c:pt idx="44080">
                        <c:v>3.43072</c:v>
                      </c:pt>
                      <c:pt idx="44081">
                        <c:v>3.4284340000000002</c:v>
                      </c:pt>
                      <c:pt idx="44082">
                        <c:v>3.426148</c:v>
                      </c:pt>
                      <c:pt idx="44083">
                        <c:v>3.4238629999999999</c:v>
                      </c:pt>
                      <c:pt idx="44084">
                        <c:v>3.4215770000000001</c:v>
                      </c:pt>
                      <c:pt idx="44085">
                        <c:v>3.4192909999999999</c:v>
                      </c:pt>
                      <c:pt idx="44086">
                        <c:v>3.4170060000000002</c:v>
                      </c:pt>
                      <c:pt idx="44087">
                        <c:v>3.41472</c:v>
                      </c:pt>
                      <c:pt idx="44088">
                        <c:v>3.4124340000000002</c:v>
                      </c:pt>
                      <c:pt idx="44089">
                        <c:v>3.410148</c:v>
                      </c:pt>
                      <c:pt idx="44090">
                        <c:v>3.4078629999999999</c:v>
                      </c:pt>
                      <c:pt idx="44091">
                        <c:v>3.4055770000000001</c:v>
                      </c:pt>
                      <c:pt idx="44092">
                        <c:v>3.4032909999999998</c:v>
                      </c:pt>
                      <c:pt idx="44093">
                        <c:v>3.4010060000000002</c:v>
                      </c:pt>
                      <c:pt idx="44094">
                        <c:v>3.39872</c:v>
                      </c:pt>
                      <c:pt idx="44095">
                        <c:v>3.3964340000000002</c:v>
                      </c:pt>
                      <c:pt idx="44096">
                        <c:v>3.3941479999999999</c:v>
                      </c:pt>
                      <c:pt idx="44097">
                        <c:v>3.3918629999999999</c:v>
                      </c:pt>
                      <c:pt idx="44098">
                        <c:v>3.3895770000000001</c:v>
                      </c:pt>
                      <c:pt idx="44099">
                        <c:v>3.3872909999999998</c:v>
                      </c:pt>
                      <c:pt idx="44100">
                        <c:v>3.385005</c:v>
                      </c:pt>
                      <c:pt idx="44101">
                        <c:v>3.3827199999999999</c:v>
                      </c:pt>
                      <c:pt idx="44102">
                        <c:v>3.3804340000000002</c:v>
                      </c:pt>
                      <c:pt idx="44103">
                        <c:v>3.3781479999999999</c:v>
                      </c:pt>
                      <c:pt idx="44104">
                        <c:v>3.3758629999999998</c:v>
                      </c:pt>
                      <c:pt idx="44105">
                        <c:v>3.373577</c:v>
                      </c:pt>
                      <c:pt idx="44106">
                        <c:v>3.3712909999999998</c:v>
                      </c:pt>
                      <c:pt idx="44107">
                        <c:v>3.369005</c:v>
                      </c:pt>
                      <c:pt idx="44108">
                        <c:v>3.3667199999999999</c:v>
                      </c:pt>
                      <c:pt idx="44109">
                        <c:v>3.3644340000000001</c:v>
                      </c:pt>
                      <c:pt idx="44110">
                        <c:v>3.3621479999999999</c:v>
                      </c:pt>
                      <c:pt idx="44111">
                        <c:v>3.3598629999999998</c:v>
                      </c:pt>
                      <c:pt idx="44112">
                        <c:v>3.357577</c:v>
                      </c:pt>
                      <c:pt idx="44113">
                        <c:v>3.3552909999999998</c:v>
                      </c:pt>
                      <c:pt idx="44114">
                        <c:v>3.353005</c:v>
                      </c:pt>
                      <c:pt idx="44115">
                        <c:v>3.3507199999999999</c:v>
                      </c:pt>
                      <c:pt idx="44116">
                        <c:v>3.3484340000000001</c:v>
                      </c:pt>
                      <c:pt idx="44117">
                        <c:v>3.3461479999999999</c:v>
                      </c:pt>
                      <c:pt idx="44118">
                        <c:v>3.3438629999999998</c:v>
                      </c:pt>
                      <c:pt idx="44119">
                        <c:v>3.341577</c:v>
                      </c:pt>
                      <c:pt idx="44120">
                        <c:v>3.3392909999999998</c:v>
                      </c:pt>
                      <c:pt idx="44121">
                        <c:v>3.337005</c:v>
                      </c:pt>
                      <c:pt idx="44122">
                        <c:v>3.3347199999999999</c:v>
                      </c:pt>
                      <c:pt idx="44123">
                        <c:v>3.3324340000000001</c:v>
                      </c:pt>
                      <c:pt idx="44124">
                        <c:v>3.3301479999999999</c:v>
                      </c:pt>
                      <c:pt idx="44125">
                        <c:v>3.3278629999999998</c:v>
                      </c:pt>
                      <c:pt idx="44126">
                        <c:v>3.325577</c:v>
                      </c:pt>
                      <c:pt idx="44127">
                        <c:v>3.3232910000000002</c:v>
                      </c:pt>
                      <c:pt idx="44128">
                        <c:v>3.3210060000000001</c:v>
                      </c:pt>
                      <c:pt idx="44129">
                        <c:v>3.3187199999999999</c:v>
                      </c:pt>
                      <c:pt idx="44130">
                        <c:v>3.3164340000000001</c:v>
                      </c:pt>
                      <c:pt idx="44131">
                        <c:v>3.3141479999999999</c:v>
                      </c:pt>
                      <c:pt idx="44132">
                        <c:v>3.3118629999999998</c:v>
                      </c:pt>
                      <c:pt idx="44133">
                        <c:v>3.309577</c:v>
                      </c:pt>
                      <c:pt idx="44134">
                        <c:v>3.3072910000000002</c:v>
                      </c:pt>
                      <c:pt idx="44135">
                        <c:v>3.3050060000000001</c:v>
                      </c:pt>
                      <c:pt idx="44136">
                        <c:v>3.3027199999999999</c:v>
                      </c:pt>
                      <c:pt idx="44137">
                        <c:v>3.3004340000000001</c:v>
                      </c:pt>
                      <c:pt idx="44138">
                        <c:v>3.2981479999999999</c:v>
                      </c:pt>
                      <c:pt idx="44139">
                        <c:v>3.2958630000000002</c:v>
                      </c:pt>
                      <c:pt idx="44140">
                        <c:v>3.293577</c:v>
                      </c:pt>
                      <c:pt idx="44141">
                        <c:v>3.2912910000000002</c:v>
                      </c:pt>
                      <c:pt idx="44142">
                        <c:v>3.2890060000000001</c:v>
                      </c:pt>
                      <c:pt idx="44143">
                        <c:v>3.2867199999999999</c:v>
                      </c:pt>
                      <c:pt idx="44144">
                        <c:v>3.2844340000000001</c:v>
                      </c:pt>
                      <c:pt idx="44145">
                        <c:v>3.2821479999999998</c:v>
                      </c:pt>
                      <c:pt idx="44146">
                        <c:v>3.2798630000000002</c:v>
                      </c:pt>
                      <c:pt idx="44147">
                        <c:v>3.277577</c:v>
                      </c:pt>
                      <c:pt idx="44148">
                        <c:v>3.2752910000000002</c:v>
                      </c:pt>
                      <c:pt idx="44149">
                        <c:v>3.2730049999999999</c:v>
                      </c:pt>
                      <c:pt idx="44150">
                        <c:v>3.2707199999999998</c:v>
                      </c:pt>
                      <c:pt idx="44151">
                        <c:v>3.2684340000000001</c:v>
                      </c:pt>
                      <c:pt idx="44152">
                        <c:v>3.2661479999999998</c:v>
                      </c:pt>
                      <c:pt idx="44153">
                        <c:v>3.2638630000000002</c:v>
                      </c:pt>
                      <c:pt idx="44154">
                        <c:v>3.2615769999999999</c:v>
                      </c:pt>
                      <c:pt idx="44155">
                        <c:v>3.2592910000000002</c:v>
                      </c:pt>
                      <c:pt idx="44156">
                        <c:v>3.2570049999999999</c:v>
                      </c:pt>
                      <c:pt idx="44157">
                        <c:v>3.2547199999999998</c:v>
                      </c:pt>
                      <c:pt idx="44158">
                        <c:v>3.252434</c:v>
                      </c:pt>
                      <c:pt idx="44159">
                        <c:v>3.2501479999999998</c:v>
                      </c:pt>
                      <c:pt idx="44160">
                        <c:v>3.2478630000000002</c:v>
                      </c:pt>
                      <c:pt idx="44161">
                        <c:v>3.2455769999999999</c:v>
                      </c:pt>
                      <c:pt idx="44162">
                        <c:v>3.2432910000000001</c:v>
                      </c:pt>
                      <c:pt idx="44163">
                        <c:v>3.2410049999999999</c:v>
                      </c:pt>
                      <c:pt idx="44164">
                        <c:v>3.2387199999999998</c:v>
                      </c:pt>
                      <c:pt idx="44165">
                        <c:v>3.236434</c:v>
                      </c:pt>
                      <c:pt idx="44166">
                        <c:v>3.2341479999999998</c:v>
                      </c:pt>
                      <c:pt idx="44167">
                        <c:v>3.2318630000000002</c:v>
                      </c:pt>
                      <c:pt idx="44168">
                        <c:v>3.2295769999999999</c:v>
                      </c:pt>
                      <c:pt idx="44169">
                        <c:v>3.2272910000000001</c:v>
                      </c:pt>
                      <c:pt idx="44170">
                        <c:v>3.2250049999999999</c:v>
                      </c:pt>
                      <c:pt idx="44171">
                        <c:v>3.2227199999999998</c:v>
                      </c:pt>
                      <c:pt idx="44172">
                        <c:v>3.220434</c:v>
                      </c:pt>
                      <c:pt idx="44173">
                        <c:v>3.2181479999999998</c:v>
                      </c:pt>
                      <c:pt idx="44174">
                        <c:v>3.2158630000000001</c:v>
                      </c:pt>
                      <c:pt idx="44175">
                        <c:v>3.2135769999999999</c:v>
                      </c:pt>
                      <c:pt idx="44176">
                        <c:v>3.2112910000000001</c:v>
                      </c:pt>
                      <c:pt idx="44177">
                        <c:v>3.2090049999999999</c:v>
                      </c:pt>
                      <c:pt idx="44178">
                        <c:v>3.2067199999999998</c:v>
                      </c:pt>
                      <c:pt idx="44179">
                        <c:v>3.204434</c:v>
                      </c:pt>
                      <c:pt idx="44180">
                        <c:v>3.2021480000000002</c:v>
                      </c:pt>
                      <c:pt idx="44181">
                        <c:v>3.1998630000000001</c:v>
                      </c:pt>
                      <c:pt idx="44182">
                        <c:v>3.1975769999999999</c:v>
                      </c:pt>
                      <c:pt idx="44183">
                        <c:v>3.1952910000000001</c:v>
                      </c:pt>
                      <c:pt idx="44184">
                        <c:v>3.193006</c:v>
                      </c:pt>
                      <c:pt idx="44185">
                        <c:v>3.1907199999999998</c:v>
                      </c:pt>
                      <c:pt idx="44186">
                        <c:v>3.188434</c:v>
                      </c:pt>
                      <c:pt idx="44187">
                        <c:v>3.1861480000000002</c:v>
                      </c:pt>
                      <c:pt idx="44188">
                        <c:v>3.1838630000000001</c:v>
                      </c:pt>
                      <c:pt idx="44189">
                        <c:v>3.1815769999999999</c:v>
                      </c:pt>
                      <c:pt idx="44190">
                        <c:v>3.1792910000000001</c:v>
                      </c:pt>
                      <c:pt idx="44191">
                        <c:v>3.177006</c:v>
                      </c:pt>
                      <c:pt idx="44192">
                        <c:v>3.1747200000000002</c:v>
                      </c:pt>
                      <c:pt idx="44193">
                        <c:v>3.172434</c:v>
                      </c:pt>
                      <c:pt idx="44194">
                        <c:v>3.1701480000000002</c:v>
                      </c:pt>
                      <c:pt idx="44195">
                        <c:v>3.1678630000000001</c:v>
                      </c:pt>
                      <c:pt idx="44196">
                        <c:v>3.1655769999999999</c:v>
                      </c:pt>
                      <c:pt idx="44197">
                        <c:v>3.1632910000000001</c:v>
                      </c:pt>
                      <c:pt idx="44198">
                        <c:v>3.1610049999999998</c:v>
                      </c:pt>
                      <c:pt idx="44199">
                        <c:v>3.1587200000000002</c:v>
                      </c:pt>
                      <c:pt idx="44200">
                        <c:v>3.156434</c:v>
                      </c:pt>
                      <c:pt idx="44201">
                        <c:v>3.1541480000000002</c:v>
                      </c:pt>
                      <c:pt idx="44202">
                        <c:v>3.1518630000000001</c:v>
                      </c:pt>
                      <c:pt idx="44203">
                        <c:v>3.1495769999999998</c:v>
                      </c:pt>
                      <c:pt idx="44204">
                        <c:v>3.1472910000000001</c:v>
                      </c:pt>
                      <c:pt idx="44205">
                        <c:v>3.1450049999999998</c:v>
                      </c:pt>
                      <c:pt idx="44206">
                        <c:v>3.1427200000000002</c:v>
                      </c:pt>
                      <c:pt idx="44207">
                        <c:v>3.1404339999999999</c:v>
                      </c:pt>
                      <c:pt idx="44208">
                        <c:v>3.1381480000000002</c:v>
                      </c:pt>
                      <c:pt idx="44209">
                        <c:v>3.1358630000000001</c:v>
                      </c:pt>
                      <c:pt idx="44210">
                        <c:v>3.1335769999999998</c:v>
                      </c:pt>
                      <c:pt idx="44211">
                        <c:v>3.131291</c:v>
                      </c:pt>
                      <c:pt idx="44212">
                        <c:v>3.1290049999999998</c:v>
                      </c:pt>
                      <c:pt idx="44213">
                        <c:v>3.1267200000000002</c:v>
                      </c:pt>
                      <c:pt idx="44214">
                        <c:v>3.1244339999999999</c:v>
                      </c:pt>
                      <c:pt idx="44215">
                        <c:v>3.1221480000000001</c:v>
                      </c:pt>
                      <c:pt idx="44216">
                        <c:v>3.1198630000000001</c:v>
                      </c:pt>
                      <c:pt idx="44217">
                        <c:v>3.1175769999999998</c:v>
                      </c:pt>
                      <c:pt idx="44218">
                        <c:v>3.115291</c:v>
                      </c:pt>
                      <c:pt idx="44219">
                        <c:v>3.1130049999999998</c:v>
                      </c:pt>
                      <c:pt idx="44220">
                        <c:v>3.1107200000000002</c:v>
                      </c:pt>
                      <c:pt idx="44221">
                        <c:v>3.1084339999999999</c:v>
                      </c:pt>
                      <c:pt idx="44222">
                        <c:v>3.1061480000000001</c:v>
                      </c:pt>
                      <c:pt idx="44223">
                        <c:v>3.103863</c:v>
                      </c:pt>
                      <c:pt idx="44224">
                        <c:v>3.1015769999999998</c:v>
                      </c:pt>
                      <c:pt idx="44225">
                        <c:v>3.099291</c:v>
                      </c:pt>
                      <c:pt idx="44226">
                        <c:v>3.0970049999999998</c:v>
                      </c:pt>
                      <c:pt idx="44227">
                        <c:v>3.0947200000000001</c:v>
                      </c:pt>
                      <c:pt idx="44228">
                        <c:v>3.0924339999999999</c:v>
                      </c:pt>
                      <c:pt idx="44229">
                        <c:v>3.0901480000000001</c:v>
                      </c:pt>
                      <c:pt idx="44230">
                        <c:v>3.087863</c:v>
                      </c:pt>
                      <c:pt idx="44231">
                        <c:v>3.0855769999999998</c:v>
                      </c:pt>
                      <c:pt idx="44232">
                        <c:v>3.083291</c:v>
                      </c:pt>
                      <c:pt idx="44233">
                        <c:v>3.0810059999999999</c:v>
                      </c:pt>
                      <c:pt idx="44234">
                        <c:v>3.0787200000000001</c:v>
                      </c:pt>
                      <c:pt idx="44235">
                        <c:v>3.0764339999999999</c:v>
                      </c:pt>
                      <c:pt idx="44236">
                        <c:v>3.0741480000000001</c:v>
                      </c:pt>
                      <c:pt idx="44237">
                        <c:v>3.071863</c:v>
                      </c:pt>
                      <c:pt idx="44238">
                        <c:v>3.0695770000000002</c:v>
                      </c:pt>
                      <c:pt idx="44239">
                        <c:v>3.067291</c:v>
                      </c:pt>
                      <c:pt idx="44240">
                        <c:v>3.0650059999999999</c:v>
                      </c:pt>
                      <c:pt idx="44241">
                        <c:v>3.0627200000000001</c:v>
                      </c:pt>
                      <c:pt idx="44242">
                        <c:v>3.0604339999999999</c:v>
                      </c:pt>
                      <c:pt idx="44243">
                        <c:v>3.0581480000000001</c:v>
                      </c:pt>
                      <c:pt idx="44244">
                        <c:v>3.055863</c:v>
                      </c:pt>
                      <c:pt idx="44245">
                        <c:v>3.0535770000000002</c:v>
                      </c:pt>
                      <c:pt idx="44246">
                        <c:v>3.051291</c:v>
                      </c:pt>
                      <c:pt idx="44247">
                        <c:v>3.0490059999999999</c:v>
                      </c:pt>
                      <c:pt idx="44248">
                        <c:v>3.0467200000000001</c:v>
                      </c:pt>
                      <c:pt idx="44249">
                        <c:v>3.0444339999999999</c:v>
                      </c:pt>
                      <c:pt idx="44250">
                        <c:v>3.0421480000000001</c:v>
                      </c:pt>
                      <c:pt idx="44251">
                        <c:v>3.039863</c:v>
                      </c:pt>
                      <c:pt idx="44252">
                        <c:v>3.0375770000000002</c:v>
                      </c:pt>
                      <c:pt idx="44253">
                        <c:v>3.035291</c:v>
                      </c:pt>
                      <c:pt idx="44254">
                        <c:v>3.0330050000000002</c:v>
                      </c:pt>
                      <c:pt idx="44255">
                        <c:v>3.0307200000000001</c:v>
                      </c:pt>
                      <c:pt idx="44256">
                        <c:v>3.0284339999999998</c:v>
                      </c:pt>
                      <c:pt idx="44257">
                        <c:v>3.0261480000000001</c:v>
                      </c:pt>
                      <c:pt idx="44258">
                        <c:v>3.023863</c:v>
                      </c:pt>
                      <c:pt idx="44259">
                        <c:v>3.0215770000000002</c:v>
                      </c:pt>
                      <c:pt idx="44260">
                        <c:v>3.0192909999999999</c:v>
                      </c:pt>
                      <c:pt idx="44261">
                        <c:v>3.0170050000000002</c:v>
                      </c:pt>
                      <c:pt idx="44262">
                        <c:v>3.0147200000000001</c:v>
                      </c:pt>
                      <c:pt idx="44263">
                        <c:v>3.0124339999999998</c:v>
                      </c:pt>
                      <c:pt idx="44264">
                        <c:v>3.010148</c:v>
                      </c:pt>
                      <c:pt idx="44265">
                        <c:v>3.007863</c:v>
                      </c:pt>
                      <c:pt idx="44266">
                        <c:v>3.0055770000000002</c:v>
                      </c:pt>
                      <c:pt idx="44267">
                        <c:v>3.0032909999999999</c:v>
                      </c:pt>
                      <c:pt idx="44268">
                        <c:v>3.0010050000000001</c:v>
                      </c:pt>
                      <c:pt idx="44269">
                        <c:v>2.9987200000000001</c:v>
                      </c:pt>
                      <c:pt idx="44270">
                        <c:v>2.9964339999999998</c:v>
                      </c:pt>
                      <c:pt idx="44271">
                        <c:v>2.994148</c:v>
                      </c:pt>
                      <c:pt idx="44272">
                        <c:v>2.9918629999999999</c:v>
                      </c:pt>
                      <c:pt idx="44273">
                        <c:v>2.9895770000000002</c:v>
                      </c:pt>
                      <c:pt idx="44274">
                        <c:v>2.9872909999999999</c:v>
                      </c:pt>
                      <c:pt idx="44275">
                        <c:v>2.9850050000000001</c:v>
                      </c:pt>
                      <c:pt idx="44276">
                        <c:v>2.98272</c:v>
                      </c:pt>
                      <c:pt idx="44277">
                        <c:v>2.9804339999999998</c:v>
                      </c:pt>
                      <c:pt idx="44278">
                        <c:v>2.978148</c:v>
                      </c:pt>
                      <c:pt idx="44279">
                        <c:v>2.9758629999999999</c:v>
                      </c:pt>
                      <c:pt idx="44280">
                        <c:v>2.9735770000000001</c:v>
                      </c:pt>
                      <c:pt idx="44281">
                        <c:v>2.9712909999999999</c:v>
                      </c:pt>
                      <c:pt idx="44282">
                        <c:v>2.9690059999999998</c:v>
                      </c:pt>
                      <c:pt idx="44283">
                        <c:v>2.96672</c:v>
                      </c:pt>
                      <c:pt idx="44284">
                        <c:v>2.9644339999999998</c:v>
                      </c:pt>
                      <c:pt idx="44285">
                        <c:v>2.962148</c:v>
                      </c:pt>
                      <c:pt idx="44286">
                        <c:v>2.9598629999999999</c:v>
                      </c:pt>
                      <c:pt idx="44287">
                        <c:v>2.9575770000000001</c:v>
                      </c:pt>
                      <c:pt idx="44288">
                        <c:v>2.9552909999999999</c:v>
                      </c:pt>
                      <c:pt idx="44289">
                        <c:v>2.9530059999999998</c:v>
                      </c:pt>
                      <c:pt idx="44290">
                        <c:v>2.95072</c:v>
                      </c:pt>
                      <c:pt idx="44291">
                        <c:v>2.9484340000000002</c:v>
                      </c:pt>
                      <c:pt idx="44292">
                        <c:v>2.946148</c:v>
                      </c:pt>
                      <c:pt idx="44293">
                        <c:v>2.9438629999999999</c:v>
                      </c:pt>
                      <c:pt idx="44294">
                        <c:v>2.9415770000000001</c:v>
                      </c:pt>
                      <c:pt idx="44295">
                        <c:v>2.9392909999999999</c:v>
                      </c:pt>
                      <c:pt idx="44296">
                        <c:v>2.9370059999999998</c:v>
                      </c:pt>
                      <c:pt idx="44297">
                        <c:v>2.93472</c:v>
                      </c:pt>
                      <c:pt idx="44298">
                        <c:v>2.9324340000000002</c:v>
                      </c:pt>
                      <c:pt idx="44299">
                        <c:v>2.930148</c:v>
                      </c:pt>
                      <c:pt idx="44300">
                        <c:v>2.9278629999999999</c:v>
                      </c:pt>
                      <c:pt idx="44301">
                        <c:v>2.9255770000000001</c:v>
                      </c:pt>
                      <c:pt idx="44302">
                        <c:v>2.9232909999999999</c:v>
                      </c:pt>
                      <c:pt idx="44303">
                        <c:v>2.9210050000000001</c:v>
                      </c:pt>
                      <c:pt idx="44304">
                        <c:v>2.91872</c:v>
                      </c:pt>
                      <c:pt idx="44305">
                        <c:v>2.9164340000000002</c:v>
                      </c:pt>
                      <c:pt idx="44306">
                        <c:v>2.914148</c:v>
                      </c:pt>
                      <c:pt idx="44307">
                        <c:v>2.9118629999999999</c:v>
                      </c:pt>
                      <c:pt idx="44308">
                        <c:v>2.9095770000000001</c:v>
                      </c:pt>
                      <c:pt idx="44309">
                        <c:v>2.9072909999999998</c:v>
                      </c:pt>
                      <c:pt idx="44310">
                        <c:v>2.9050050000000001</c:v>
                      </c:pt>
                      <c:pt idx="44311">
                        <c:v>2.90272</c:v>
                      </c:pt>
                      <c:pt idx="44312">
                        <c:v>2.9004340000000002</c:v>
                      </c:pt>
                      <c:pt idx="44313">
                        <c:v>2.8981479999999999</c:v>
                      </c:pt>
                      <c:pt idx="44314">
                        <c:v>2.8958629999999999</c:v>
                      </c:pt>
                      <c:pt idx="44315">
                        <c:v>2.8935770000000001</c:v>
                      </c:pt>
                      <c:pt idx="44316">
                        <c:v>2.8912909999999998</c:v>
                      </c:pt>
                      <c:pt idx="44317">
                        <c:v>2.889005</c:v>
                      </c:pt>
                      <c:pt idx="44318">
                        <c:v>2.88672</c:v>
                      </c:pt>
                      <c:pt idx="44319">
                        <c:v>2.8844340000000002</c:v>
                      </c:pt>
                      <c:pt idx="44320">
                        <c:v>2.8821479999999999</c:v>
                      </c:pt>
                      <c:pt idx="44321">
                        <c:v>2.8798629999999998</c:v>
                      </c:pt>
                      <c:pt idx="44322">
                        <c:v>2.8775770000000001</c:v>
                      </c:pt>
                      <c:pt idx="44323">
                        <c:v>2.8752909999999998</c:v>
                      </c:pt>
                      <c:pt idx="44324">
                        <c:v>2.873005</c:v>
                      </c:pt>
                      <c:pt idx="44325">
                        <c:v>2.8707199999999999</c:v>
                      </c:pt>
                      <c:pt idx="44326">
                        <c:v>2.8684340000000002</c:v>
                      </c:pt>
                      <c:pt idx="44327">
                        <c:v>2.8661479999999999</c:v>
                      </c:pt>
                      <c:pt idx="44328">
                        <c:v>2.8638629999999998</c:v>
                      </c:pt>
                      <c:pt idx="44329">
                        <c:v>2.861577</c:v>
                      </c:pt>
                      <c:pt idx="44330">
                        <c:v>2.8592909999999998</c:v>
                      </c:pt>
                      <c:pt idx="44331">
                        <c:v>2.857005</c:v>
                      </c:pt>
                      <c:pt idx="44332">
                        <c:v>2.8547199999999999</c:v>
                      </c:pt>
                      <c:pt idx="44333">
                        <c:v>2.8524340000000001</c:v>
                      </c:pt>
                      <c:pt idx="44334">
                        <c:v>2.8501479999999999</c:v>
                      </c:pt>
                      <c:pt idx="44335">
                        <c:v>2.8478629999999998</c:v>
                      </c:pt>
                      <c:pt idx="44336">
                        <c:v>2.845577</c:v>
                      </c:pt>
                      <c:pt idx="44337">
                        <c:v>2.8432909999999998</c:v>
                      </c:pt>
                      <c:pt idx="44338">
                        <c:v>2.8410060000000001</c:v>
                      </c:pt>
                      <c:pt idx="44339">
                        <c:v>2.8387199999999999</c:v>
                      </c:pt>
                      <c:pt idx="44340">
                        <c:v>2.8364340000000001</c:v>
                      </c:pt>
                      <c:pt idx="44341">
                        <c:v>2.8341479999999999</c:v>
                      </c:pt>
                      <c:pt idx="44342">
                        <c:v>2.8318629999999998</c:v>
                      </c:pt>
                      <c:pt idx="44343">
                        <c:v>2.829577</c:v>
                      </c:pt>
                      <c:pt idx="44344">
                        <c:v>2.8272910000000002</c:v>
                      </c:pt>
                      <c:pt idx="44345">
                        <c:v>2.8250060000000001</c:v>
                      </c:pt>
                      <c:pt idx="44346">
                        <c:v>2.8227199999999999</c:v>
                      </c:pt>
                      <c:pt idx="44347">
                        <c:v>2.8204340000000001</c:v>
                      </c:pt>
                      <c:pt idx="44348">
                        <c:v>2.8181479999999999</c:v>
                      </c:pt>
                      <c:pt idx="44349">
                        <c:v>2.8158629999999998</c:v>
                      </c:pt>
                      <c:pt idx="44350">
                        <c:v>2.813577</c:v>
                      </c:pt>
                      <c:pt idx="44351">
                        <c:v>2.8112910000000002</c:v>
                      </c:pt>
                      <c:pt idx="44352">
                        <c:v>2.809005</c:v>
                      </c:pt>
                      <c:pt idx="44353">
                        <c:v>2.8067199999999999</c:v>
                      </c:pt>
                      <c:pt idx="44354">
                        <c:v>2.8044340000000001</c:v>
                      </c:pt>
                      <c:pt idx="44355">
                        <c:v>2.8021479999999999</c:v>
                      </c:pt>
                      <c:pt idx="44356">
                        <c:v>2.7998630000000002</c:v>
                      </c:pt>
                      <c:pt idx="44357">
                        <c:v>2.797577</c:v>
                      </c:pt>
                      <c:pt idx="44358">
                        <c:v>2.7952910000000002</c:v>
                      </c:pt>
                      <c:pt idx="44359">
                        <c:v>2.793005</c:v>
                      </c:pt>
                      <c:pt idx="44360">
                        <c:v>2.7907199999999999</c:v>
                      </c:pt>
                      <c:pt idx="44361">
                        <c:v>2.7884340000000001</c:v>
                      </c:pt>
                      <c:pt idx="44362">
                        <c:v>2.7861479999999998</c:v>
                      </c:pt>
                      <c:pt idx="44363">
                        <c:v>2.7838630000000002</c:v>
                      </c:pt>
                      <c:pt idx="44364">
                        <c:v>2.781577</c:v>
                      </c:pt>
                      <c:pt idx="44365">
                        <c:v>2.7792910000000002</c:v>
                      </c:pt>
                      <c:pt idx="44366">
                        <c:v>2.7770049999999999</c:v>
                      </c:pt>
                      <c:pt idx="44367">
                        <c:v>2.7747199999999999</c:v>
                      </c:pt>
                      <c:pt idx="44368">
                        <c:v>2.7724340000000001</c:v>
                      </c:pt>
                      <c:pt idx="44369">
                        <c:v>2.7701479999999998</c:v>
                      </c:pt>
                      <c:pt idx="44370">
                        <c:v>2.7678630000000002</c:v>
                      </c:pt>
                      <c:pt idx="44371">
                        <c:v>2.765577</c:v>
                      </c:pt>
                      <c:pt idx="44372">
                        <c:v>2.7632910000000002</c:v>
                      </c:pt>
                      <c:pt idx="44373">
                        <c:v>2.7610049999999999</c:v>
                      </c:pt>
                      <c:pt idx="44374">
                        <c:v>2.7587199999999998</c:v>
                      </c:pt>
                      <c:pt idx="44375">
                        <c:v>2.7564340000000001</c:v>
                      </c:pt>
                      <c:pt idx="44376">
                        <c:v>2.7541479999999998</c:v>
                      </c:pt>
                      <c:pt idx="44377">
                        <c:v>2.7518630000000002</c:v>
                      </c:pt>
                      <c:pt idx="44378">
                        <c:v>2.7495769999999999</c:v>
                      </c:pt>
                      <c:pt idx="44379">
                        <c:v>2.7472910000000001</c:v>
                      </c:pt>
                      <c:pt idx="44380">
                        <c:v>2.7450049999999999</c:v>
                      </c:pt>
                      <c:pt idx="44381">
                        <c:v>2.7427199999999998</c:v>
                      </c:pt>
                      <c:pt idx="44382">
                        <c:v>2.740434</c:v>
                      </c:pt>
                      <c:pt idx="44383">
                        <c:v>2.7381479999999998</c:v>
                      </c:pt>
                      <c:pt idx="44384">
                        <c:v>2.735862</c:v>
                      </c:pt>
                      <c:pt idx="44385">
                        <c:v>2.7335769999999999</c:v>
                      </c:pt>
                      <c:pt idx="44386">
                        <c:v>2.7312910000000001</c:v>
                      </c:pt>
                      <c:pt idx="44387">
                        <c:v>2.729006</c:v>
                      </c:pt>
                      <c:pt idx="44388">
                        <c:v>2.7267199999999998</c:v>
                      </c:pt>
                      <c:pt idx="44389">
                        <c:v>2.724434</c:v>
                      </c:pt>
                      <c:pt idx="44390">
                        <c:v>2.7221479999999998</c:v>
                      </c:pt>
                      <c:pt idx="44391">
                        <c:v>2.7198630000000001</c:v>
                      </c:pt>
                      <c:pt idx="44392">
                        <c:v>2.7175769999999999</c:v>
                      </c:pt>
                      <c:pt idx="44393">
                        <c:v>2.7152910000000001</c:v>
                      </c:pt>
                      <c:pt idx="44394">
                        <c:v>2.713006</c:v>
                      </c:pt>
                      <c:pt idx="44395">
                        <c:v>2.7107199999999998</c:v>
                      </c:pt>
                      <c:pt idx="44396">
                        <c:v>2.708434</c:v>
                      </c:pt>
                      <c:pt idx="44397">
                        <c:v>2.7061480000000002</c:v>
                      </c:pt>
                      <c:pt idx="44398">
                        <c:v>2.7038630000000001</c:v>
                      </c:pt>
                      <c:pt idx="44399">
                        <c:v>2.7015769999999999</c:v>
                      </c:pt>
                      <c:pt idx="44400">
                        <c:v>2.6992910000000001</c:v>
                      </c:pt>
                      <c:pt idx="44401">
                        <c:v>2.697006</c:v>
                      </c:pt>
                      <c:pt idx="44402">
                        <c:v>2.6947199999999998</c:v>
                      </c:pt>
                      <c:pt idx="44403">
                        <c:v>2.692434</c:v>
                      </c:pt>
                      <c:pt idx="44404">
                        <c:v>2.6901480000000002</c:v>
                      </c:pt>
                      <c:pt idx="44405">
                        <c:v>2.6878630000000001</c:v>
                      </c:pt>
                      <c:pt idx="44406">
                        <c:v>2.6855769999999999</c:v>
                      </c:pt>
                      <c:pt idx="44407">
                        <c:v>2.6832910000000001</c:v>
                      </c:pt>
                      <c:pt idx="44408">
                        <c:v>2.6810049999999999</c:v>
                      </c:pt>
                      <c:pt idx="44409">
                        <c:v>2.6787200000000002</c:v>
                      </c:pt>
                      <c:pt idx="44410">
                        <c:v>2.676434</c:v>
                      </c:pt>
                      <c:pt idx="44411">
                        <c:v>2.6741480000000002</c:v>
                      </c:pt>
                      <c:pt idx="44412">
                        <c:v>2.6718630000000001</c:v>
                      </c:pt>
                      <c:pt idx="44413">
                        <c:v>2.6695769999999999</c:v>
                      </c:pt>
                      <c:pt idx="44414">
                        <c:v>2.6672910000000001</c:v>
                      </c:pt>
                      <c:pt idx="44415">
                        <c:v>2.6650049999999998</c:v>
                      </c:pt>
                      <c:pt idx="44416">
                        <c:v>2.6627200000000002</c:v>
                      </c:pt>
                      <c:pt idx="44417">
                        <c:v>2.660434</c:v>
                      </c:pt>
                      <c:pt idx="44418">
                        <c:v>2.6581480000000002</c:v>
                      </c:pt>
                      <c:pt idx="44419">
                        <c:v>2.6558630000000001</c:v>
                      </c:pt>
                      <c:pt idx="44420">
                        <c:v>2.6535769999999999</c:v>
                      </c:pt>
                      <c:pt idx="44421">
                        <c:v>2.6512910000000001</c:v>
                      </c:pt>
                      <c:pt idx="44422">
                        <c:v>2.6490049999999998</c:v>
                      </c:pt>
                      <c:pt idx="44423">
                        <c:v>2.6467200000000002</c:v>
                      </c:pt>
                      <c:pt idx="44424">
                        <c:v>2.644434</c:v>
                      </c:pt>
                      <c:pt idx="44425">
                        <c:v>2.6421480000000002</c:v>
                      </c:pt>
                      <c:pt idx="44426">
                        <c:v>2.6398630000000001</c:v>
                      </c:pt>
                      <c:pt idx="44427">
                        <c:v>2.6375769999999998</c:v>
                      </c:pt>
                      <c:pt idx="44428">
                        <c:v>2.6352910000000001</c:v>
                      </c:pt>
                      <c:pt idx="44429">
                        <c:v>2.6330049999999998</c:v>
                      </c:pt>
                      <c:pt idx="44430">
                        <c:v>2.6307200000000002</c:v>
                      </c:pt>
                      <c:pt idx="44431">
                        <c:v>2.6284339999999999</c:v>
                      </c:pt>
                      <c:pt idx="44432">
                        <c:v>2.6261480000000001</c:v>
                      </c:pt>
                      <c:pt idx="44433">
                        <c:v>2.6238630000000001</c:v>
                      </c:pt>
                      <c:pt idx="44434">
                        <c:v>2.6215769999999998</c:v>
                      </c:pt>
                      <c:pt idx="44435">
                        <c:v>2.619291</c:v>
                      </c:pt>
                      <c:pt idx="44436">
                        <c:v>2.6170059999999999</c:v>
                      </c:pt>
                      <c:pt idx="44437">
                        <c:v>2.6147200000000002</c:v>
                      </c:pt>
                      <c:pt idx="44438">
                        <c:v>2.6124339999999999</c:v>
                      </c:pt>
                      <c:pt idx="44439">
                        <c:v>2.6101480000000001</c:v>
                      </c:pt>
                      <c:pt idx="44440">
                        <c:v>2.607863</c:v>
                      </c:pt>
                      <c:pt idx="44441">
                        <c:v>2.6055769999999998</c:v>
                      </c:pt>
                      <c:pt idx="44442">
                        <c:v>2.603291</c:v>
                      </c:pt>
                      <c:pt idx="44443">
                        <c:v>2.6010059999999999</c:v>
                      </c:pt>
                      <c:pt idx="44444">
                        <c:v>2.5987200000000001</c:v>
                      </c:pt>
                      <c:pt idx="44445">
                        <c:v>2.5964339999999999</c:v>
                      </c:pt>
                      <c:pt idx="44446">
                        <c:v>2.5941480000000001</c:v>
                      </c:pt>
                      <c:pt idx="44447">
                        <c:v>2.591863</c:v>
                      </c:pt>
                      <c:pt idx="44448">
                        <c:v>2.5895769999999998</c:v>
                      </c:pt>
                      <c:pt idx="44449">
                        <c:v>2.587291</c:v>
                      </c:pt>
                      <c:pt idx="44450">
                        <c:v>2.5850059999999999</c:v>
                      </c:pt>
                      <c:pt idx="44451">
                        <c:v>2.5827200000000001</c:v>
                      </c:pt>
                      <c:pt idx="44452">
                        <c:v>2.5804339999999999</c:v>
                      </c:pt>
                      <c:pt idx="44453">
                        <c:v>2.5781480000000001</c:v>
                      </c:pt>
                      <c:pt idx="44454">
                        <c:v>2.575863</c:v>
                      </c:pt>
                      <c:pt idx="44455">
                        <c:v>2.5735769999999998</c:v>
                      </c:pt>
                      <c:pt idx="44456">
                        <c:v>2.571291</c:v>
                      </c:pt>
                      <c:pt idx="44457">
                        <c:v>2.5690050000000002</c:v>
                      </c:pt>
                      <c:pt idx="44458">
                        <c:v>2.5667200000000001</c:v>
                      </c:pt>
                      <c:pt idx="44459">
                        <c:v>2.5644339999999999</c:v>
                      </c:pt>
                      <c:pt idx="44460">
                        <c:v>2.5621480000000001</c:v>
                      </c:pt>
                      <c:pt idx="44461">
                        <c:v>2.559863</c:v>
                      </c:pt>
                      <c:pt idx="44462">
                        <c:v>2.5575770000000002</c:v>
                      </c:pt>
                      <c:pt idx="44463">
                        <c:v>2.555291</c:v>
                      </c:pt>
                      <c:pt idx="44464">
                        <c:v>2.5530050000000002</c:v>
                      </c:pt>
                      <c:pt idx="44465">
                        <c:v>2.5507200000000001</c:v>
                      </c:pt>
                      <c:pt idx="44466">
                        <c:v>2.5484339999999999</c:v>
                      </c:pt>
                      <c:pt idx="44467">
                        <c:v>2.5461480000000001</c:v>
                      </c:pt>
                      <c:pt idx="44468">
                        <c:v>2.543863</c:v>
                      </c:pt>
                      <c:pt idx="44469">
                        <c:v>2.5415770000000002</c:v>
                      </c:pt>
                      <c:pt idx="44470">
                        <c:v>2.539291</c:v>
                      </c:pt>
                      <c:pt idx="44471">
                        <c:v>2.5370050000000002</c:v>
                      </c:pt>
                      <c:pt idx="44472">
                        <c:v>2.5347200000000001</c:v>
                      </c:pt>
                      <c:pt idx="44473">
                        <c:v>2.5324339999999999</c:v>
                      </c:pt>
                      <c:pt idx="44474">
                        <c:v>2.5301480000000001</c:v>
                      </c:pt>
                      <c:pt idx="44475">
                        <c:v>2.527863</c:v>
                      </c:pt>
                      <c:pt idx="44476">
                        <c:v>2.5255770000000002</c:v>
                      </c:pt>
                      <c:pt idx="44477">
                        <c:v>2.523291</c:v>
                      </c:pt>
                      <c:pt idx="44478">
                        <c:v>2.5210050000000002</c:v>
                      </c:pt>
                      <c:pt idx="44479">
                        <c:v>2.5187200000000001</c:v>
                      </c:pt>
                      <c:pt idx="44480">
                        <c:v>2.5164339999999998</c:v>
                      </c:pt>
                      <c:pt idx="44481">
                        <c:v>2.514148</c:v>
                      </c:pt>
                      <c:pt idx="44482">
                        <c:v>2.511863</c:v>
                      </c:pt>
                      <c:pt idx="44483">
                        <c:v>2.5095770000000002</c:v>
                      </c:pt>
                      <c:pt idx="44484">
                        <c:v>2.5072909999999999</c:v>
                      </c:pt>
                      <c:pt idx="44485">
                        <c:v>2.5050050000000001</c:v>
                      </c:pt>
                      <c:pt idx="44486">
                        <c:v>2.5027200000000001</c:v>
                      </c:pt>
                      <c:pt idx="44487">
                        <c:v>2.5004339999999998</c:v>
                      </c:pt>
                      <c:pt idx="44488">
                        <c:v>2.498148</c:v>
                      </c:pt>
                      <c:pt idx="44489">
                        <c:v>2.4958629999999999</c:v>
                      </c:pt>
                      <c:pt idx="44490">
                        <c:v>2.4935770000000002</c:v>
                      </c:pt>
                      <c:pt idx="44491">
                        <c:v>2.4912909999999999</c:v>
                      </c:pt>
                      <c:pt idx="44492">
                        <c:v>2.4890059999999998</c:v>
                      </c:pt>
                      <c:pt idx="44493">
                        <c:v>2.48672</c:v>
                      </c:pt>
                      <c:pt idx="44494">
                        <c:v>2.4844339999999998</c:v>
                      </c:pt>
                      <c:pt idx="44495">
                        <c:v>2.482148</c:v>
                      </c:pt>
                      <c:pt idx="44496">
                        <c:v>2.4798629999999999</c:v>
                      </c:pt>
                      <c:pt idx="44497">
                        <c:v>2.4775770000000001</c:v>
                      </c:pt>
                      <c:pt idx="44498">
                        <c:v>2.4752909999999999</c:v>
                      </c:pt>
                      <c:pt idx="44499">
                        <c:v>2.4730059999999998</c:v>
                      </c:pt>
                      <c:pt idx="44500">
                        <c:v>2.47072</c:v>
                      </c:pt>
                      <c:pt idx="44501">
                        <c:v>2.4684339999999998</c:v>
                      </c:pt>
                      <c:pt idx="44502">
                        <c:v>2.466148</c:v>
                      </c:pt>
                      <c:pt idx="44503">
                        <c:v>2.4638629999999999</c:v>
                      </c:pt>
                      <c:pt idx="44504">
                        <c:v>2.4615770000000001</c:v>
                      </c:pt>
                      <c:pt idx="44505">
                        <c:v>2.4592909999999999</c:v>
                      </c:pt>
                      <c:pt idx="44506">
                        <c:v>2.4570059999999998</c:v>
                      </c:pt>
                      <c:pt idx="44507">
                        <c:v>2.45472</c:v>
                      </c:pt>
                      <c:pt idx="44508">
                        <c:v>2.4524339999999998</c:v>
                      </c:pt>
                      <c:pt idx="44509">
                        <c:v>2.450148</c:v>
                      </c:pt>
                      <c:pt idx="44510">
                        <c:v>2.4478629999999999</c:v>
                      </c:pt>
                      <c:pt idx="44511">
                        <c:v>2.4455770000000001</c:v>
                      </c:pt>
                      <c:pt idx="44512">
                        <c:v>2.4432909999999999</c:v>
                      </c:pt>
                      <c:pt idx="44513">
                        <c:v>2.4410050000000001</c:v>
                      </c:pt>
                      <c:pt idx="44514">
                        <c:v>2.43872</c:v>
                      </c:pt>
                      <c:pt idx="44515">
                        <c:v>2.4364340000000002</c:v>
                      </c:pt>
                      <c:pt idx="44516">
                        <c:v>2.434148</c:v>
                      </c:pt>
                      <c:pt idx="44517">
                        <c:v>2.4318629999999999</c:v>
                      </c:pt>
                      <c:pt idx="44518">
                        <c:v>2.4295770000000001</c:v>
                      </c:pt>
                      <c:pt idx="44519">
                        <c:v>2.4272909999999999</c:v>
                      </c:pt>
                      <c:pt idx="44520">
                        <c:v>2.4250050000000001</c:v>
                      </c:pt>
                      <c:pt idx="44521">
                        <c:v>2.42272</c:v>
                      </c:pt>
                      <c:pt idx="44522">
                        <c:v>2.4204340000000002</c:v>
                      </c:pt>
                      <c:pt idx="44523">
                        <c:v>2.418148</c:v>
                      </c:pt>
                      <c:pt idx="44524">
                        <c:v>2.4158629999999999</c:v>
                      </c:pt>
                      <c:pt idx="44525">
                        <c:v>2.4135770000000001</c:v>
                      </c:pt>
                      <c:pt idx="44526">
                        <c:v>2.4112909999999999</c:v>
                      </c:pt>
                      <c:pt idx="44527">
                        <c:v>2.4090050000000001</c:v>
                      </c:pt>
                      <c:pt idx="44528">
                        <c:v>2.40672</c:v>
                      </c:pt>
                      <c:pt idx="44529">
                        <c:v>2.4044340000000002</c:v>
                      </c:pt>
                      <c:pt idx="44530">
                        <c:v>2.4021479999999999</c:v>
                      </c:pt>
                      <c:pt idx="44531">
                        <c:v>2.3998629999999999</c:v>
                      </c:pt>
                      <c:pt idx="44532">
                        <c:v>2.3975770000000001</c:v>
                      </c:pt>
                      <c:pt idx="44533">
                        <c:v>2.3952909999999998</c:v>
                      </c:pt>
                      <c:pt idx="44534">
                        <c:v>2.393005</c:v>
                      </c:pt>
                      <c:pt idx="44535">
                        <c:v>2.39072</c:v>
                      </c:pt>
                      <c:pt idx="44536">
                        <c:v>2.3884340000000002</c:v>
                      </c:pt>
                      <c:pt idx="44537">
                        <c:v>2.3861479999999999</c:v>
                      </c:pt>
                      <c:pt idx="44538">
                        <c:v>2.3838620000000001</c:v>
                      </c:pt>
                      <c:pt idx="44539">
                        <c:v>2.3815770000000001</c:v>
                      </c:pt>
                      <c:pt idx="44540">
                        <c:v>2.3792909999999998</c:v>
                      </c:pt>
                      <c:pt idx="44541">
                        <c:v>2.3770060000000002</c:v>
                      </c:pt>
                      <c:pt idx="44542">
                        <c:v>2.3747199999999999</c:v>
                      </c:pt>
                      <c:pt idx="44543">
                        <c:v>2.3724340000000002</c:v>
                      </c:pt>
                      <c:pt idx="44544">
                        <c:v>2.3701479999999999</c:v>
                      </c:pt>
                      <c:pt idx="44545">
                        <c:v>2.3678629999999998</c:v>
                      </c:pt>
                      <c:pt idx="44546">
                        <c:v>2.365577</c:v>
                      </c:pt>
                      <c:pt idx="44547">
                        <c:v>2.3632909999999998</c:v>
                      </c:pt>
                      <c:pt idx="44548">
                        <c:v>2.3610060000000002</c:v>
                      </c:pt>
                      <c:pt idx="44549">
                        <c:v>2.3587199999999999</c:v>
                      </c:pt>
                      <c:pt idx="44550">
                        <c:v>2.3564340000000001</c:v>
                      </c:pt>
                      <c:pt idx="44551">
                        <c:v>2.3541479999999999</c:v>
                      </c:pt>
                      <c:pt idx="44552">
                        <c:v>2.3518629999999998</c:v>
                      </c:pt>
                      <c:pt idx="44553">
                        <c:v>2.349577</c:v>
                      </c:pt>
                      <c:pt idx="44554">
                        <c:v>2.3472909999999998</c:v>
                      </c:pt>
                      <c:pt idx="44555">
                        <c:v>2.3450060000000001</c:v>
                      </c:pt>
                      <c:pt idx="44556">
                        <c:v>2.3427199999999999</c:v>
                      </c:pt>
                      <c:pt idx="44557">
                        <c:v>2.3404340000000001</c:v>
                      </c:pt>
                      <c:pt idx="44558">
                        <c:v>2.3381479999999999</c:v>
                      </c:pt>
                      <c:pt idx="44559">
                        <c:v>2.3358629999999998</c:v>
                      </c:pt>
                      <c:pt idx="44560">
                        <c:v>2.333577</c:v>
                      </c:pt>
                      <c:pt idx="44561">
                        <c:v>2.3312909999999998</c:v>
                      </c:pt>
                      <c:pt idx="44562">
                        <c:v>2.329005</c:v>
                      </c:pt>
                      <c:pt idx="44563">
                        <c:v>2.3267199999999999</c:v>
                      </c:pt>
                      <c:pt idx="44564">
                        <c:v>2.3244340000000001</c:v>
                      </c:pt>
                      <c:pt idx="44565">
                        <c:v>2.3221479999999999</c:v>
                      </c:pt>
                      <c:pt idx="44566">
                        <c:v>2.3198629999999998</c:v>
                      </c:pt>
                      <c:pt idx="44567">
                        <c:v>2.317577</c:v>
                      </c:pt>
                      <c:pt idx="44568">
                        <c:v>2.3152910000000002</c:v>
                      </c:pt>
                      <c:pt idx="44569">
                        <c:v>2.313005</c:v>
                      </c:pt>
                      <c:pt idx="44570">
                        <c:v>2.3107199999999999</c:v>
                      </c:pt>
                      <c:pt idx="44571">
                        <c:v>2.3084340000000001</c:v>
                      </c:pt>
                      <c:pt idx="44572">
                        <c:v>2.3061479999999999</c:v>
                      </c:pt>
                      <c:pt idx="44573">
                        <c:v>2.3038630000000002</c:v>
                      </c:pt>
                      <c:pt idx="44574">
                        <c:v>2.301577</c:v>
                      </c:pt>
                      <c:pt idx="44575">
                        <c:v>2.2992910000000002</c:v>
                      </c:pt>
                      <c:pt idx="44576">
                        <c:v>2.297005</c:v>
                      </c:pt>
                      <c:pt idx="44577">
                        <c:v>2.2947199999999999</c:v>
                      </c:pt>
                      <c:pt idx="44578">
                        <c:v>2.2924340000000001</c:v>
                      </c:pt>
                      <c:pt idx="44579">
                        <c:v>2.2901479999999999</c:v>
                      </c:pt>
                      <c:pt idx="44580">
                        <c:v>2.2878630000000002</c:v>
                      </c:pt>
                      <c:pt idx="44581">
                        <c:v>2.285577</c:v>
                      </c:pt>
                      <c:pt idx="44582">
                        <c:v>2.2832910000000002</c:v>
                      </c:pt>
                      <c:pt idx="44583">
                        <c:v>2.2810049999999999</c:v>
                      </c:pt>
                      <c:pt idx="44584">
                        <c:v>2.2787199999999999</c:v>
                      </c:pt>
                      <c:pt idx="44585">
                        <c:v>2.2764340000000001</c:v>
                      </c:pt>
                      <c:pt idx="44586">
                        <c:v>2.2741479999999998</c:v>
                      </c:pt>
                      <c:pt idx="44587">
                        <c:v>2.2718630000000002</c:v>
                      </c:pt>
                      <c:pt idx="44588">
                        <c:v>2.269577</c:v>
                      </c:pt>
                      <c:pt idx="44589">
                        <c:v>2.2672910000000002</c:v>
                      </c:pt>
                      <c:pt idx="44590">
                        <c:v>2.2650049999999999</c:v>
                      </c:pt>
                      <c:pt idx="44591">
                        <c:v>2.2627199999999998</c:v>
                      </c:pt>
                      <c:pt idx="44592">
                        <c:v>2.2604340000000001</c:v>
                      </c:pt>
                      <c:pt idx="44593">
                        <c:v>2.2581479999999998</c:v>
                      </c:pt>
                      <c:pt idx="44594">
                        <c:v>2.2558630000000002</c:v>
                      </c:pt>
                      <c:pt idx="44595">
                        <c:v>2.2535769999999999</c:v>
                      </c:pt>
                      <c:pt idx="44596">
                        <c:v>2.2512910000000002</c:v>
                      </c:pt>
                      <c:pt idx="44597">
                        <c:v>2.2490060000000001</c:v>
                      </c:pt>
                      <c:pt idx="44598">
                        <c:v>2.2467199999999998</c:v>
                      </c:pt>
                      <c:pt idx="44599">
                        <c:v>2.244434</c:v>
                      </c:pt>
                      <c:pt idx="44600">
                        <c:v>2.2421479999999998</c:v>
                      </c:pt>
                      <c:pt idx="44601">
                        <c:v>2.2398630000000002</c:v>
                      </c:pt>
                      <c:pt idx="44602">
                        <c:v>2.2375769999999999</c:v>
                      </c:pt>
                      <c:pt idx="44603">
                        <c:v>2.2352910000000001</c:v>
                      </c:pt>
                      <c:pt idx="44604">
                        <c:v>2.233006</c:v>
                      </c:pt>
                      <c:pt idx="44605">
                        <c:v>2.2307199999999998</c:v>
                      </c:pt>
                      <c:pt idx="44606">
                        <c:v>2.228434</c:v>
                      </c:pt>
                      <c:pt idx="44607">
                        <c:v>2.2261479999999998</c:v>
                      </c:pt>
                      <c:pt idx="44608">
                        <c:v>2.2238630000000001</c:v>
                      </c:pt>
                      <c:pt idx="44609">
                        <c:v>2.2215769999999999</c:v>
                      </c:pt>
                      <c:pt idx="44610">
                        <c:v>2.2192910000000001</c:v>
                      </c:pt>
                      <c:pt idx="44611">
                        <c:v>2.2170049999999999</c:v>
                      </c:pt>
                      <c:pt idx="44612">
                        <c:v>2.2147199999999998</c:v>
                      </c:pt>
                      <c:pt idx="44613">
                        <c:v>2.212434</c:v>
                      </c:pt>
                      <c:pt idx="44614">
                        <c:v>2.2101479999999998</c:v>
                      </c:pt>
                      <c:pt idx="44615">
                        <c:v>2.2078630000000001</c:v>
                      </c:pt>
                      <c:pt idx="44616">
                        <c:v>2.2055769999999999</c:v>
                      </c:pt>
                      <c:pt idx="44617">
                        <c:v>2.2032910000000001</c:v>
                      </c:pt>
                      <c:pt idx="44618">
                        <c:v>2.2010049999999999</c:v>
                      </c:pt>
                      <c:pt idx="44619">
                        <c:v>2.1987199999999998</c:v>
                      </c:pt>
                      <c:pt idx="44620">
                        <c:v>2.196434</c:v>
                      </c:pt>
                      <c:pt idx="44621">
                        <c:v>2.1941480000000002</c:v>
                      </c:pt>
                      <c:pt idx="44622">
                        <c:v>2.1918630000000001</c:v>
                      </c:pt>
                      <c:pt idx="44623">
                        <c:v>2.1895769999999999</c:v>
                      </c:pt>
                      <c:pt idx="44624">
                        <c:v>2.1872910000000001</c:v>
                      </c:pt>
                      <c:pt idx="44625">
                        <c:v>2.1850049999999999</c:v>
                      </c:pt>
                      <c:pt idx="44626">
                        <c:v>2.1827200000000002</c:v>
                      </c:pt>
                      <c:pt idx="44627">
                        <c:v>2.180434</c:v>
                      </c:pt>
                      <c:pt idx="44628">
                        <c:v>2.1781480000000002</c:v>
                      </c:pt>
                      <c:pt idx="44629">
                        <c:v>2.1758630000000001</c:v>
                      </c:pt>
                      <c:pt idx="44630">
                        <c:v>2.1735769999999999</c:v>
                      </c:pt>
                      <c:pt idx="44631">
                        <c:v>2.1712910000000001</c:v>
                      </c:pt>
                      <c:pt idx="44632">
                        <c:v>2.1690049999999998</c:v>
                      </c:pt>
                      <c:pt idx="44633">
                        <c:v>2.1667200000000002</c:v>
                      </c:pt>
                      <c:pt idx="44634">
                        <c:v>2.164434</c:v>
                      </c:pt>
                      <c:pt idx="44635">
                        <c:v>2.1621480000000002</c:v>
                      </c:pt>
                      <c:pt idx="44636">
                        <c:v>2.1598630000000001</c:v>
                      </c:pt>
                      <c:pt idx="44637">
                        <c:v>2.1575769999999999</c:v>
                      </c:pt>
                      <c:pt idx="44638">
                        <c:v>2.1552910000000001</c:v>
                      </c:pt>
                      <c:pt idx="44639">
                        <c:v>2.1530049999999998</c:v>
                      </c:pt>
                      <c:pt idx="44640">
                        <c:v>2.1507200000000002</c:v>
                      </c:pt>
                      <c:pt idx="44641">
                        <c:v>2.148434</c:v>
                      </c:pt>
                      <c:pt idx="44642">
                        <c:v>2.1461480000000002</c:v>
                      </c:pt>
                      <c:pt idx="44643">
                        <c:v>2.1438630000000001</c:v>
                      </c:pt>
                      <c:pt idx="44644">
                        <c:v>2.1415769999999998</c:v>
                      </c:pt>
                      <c:pt idx="44645">
                        <c:v>2.1392910000000001</c:v>
                      </c:pt>
                      <c:pt idx="44646">
                        <c:v>2.137006</c:v>
                      </c:pt>
                      <c:pt idx="44647">
                        <c:v>2.1347200000000002</c:v>
                      </c:pt>
                      <c:pt idx="44648">
                        <c:v>2.1324339999999999</c:v>
                      </c:pt>
                      <c:pt idx="44649">
                        <c:v>2.1301480000000002</c:v>
                      </c:pt>
                      <c:pt idx="44650">
                        <c:v>2.1278630000000001</c:v>
                      </c:pt>
                      <c:pt idx="44651">
                        <c:v>2.1255769999999998</c:v>
                      </c:pt>
                      <c:pt idx="44652">
                        <c:v>2.123291</c:v>
                      </c:pt>
                      <c:pt idx="44653">
                        <c:v>2.1210059999999999</c:v>
                      </c:pt>
                      <c:pt idx="44654">
                        <c:v>2.1187200000000002</c:v>
                      </c:pt>
                      <c:pt idx="44655">
                        <c:v>2.1164339999999999</c:v>
                      </c:pt>
                      <c:pt idx="44656">
                        <c:v>2.1141480000000001</c:v>
                      </c:pt>
                      <c:pt idx="44657">
                        <c:v>2.111863</c:v>
                      </c:pt>
                      <c:pt idx="44658">
                        <c:v>2.1095769999999998</c:v>
                      </c:pt>
                      <c:pt idx="44659">
                        <c:v>2.107291</c:v>
                      </c:pt>
                      <c:pt idx="44660">
                        <c:v>2.1050059999999999</c:v>
                      </c:pt>
                      <c:pt idx="44661">
                        <c:v>2.1027200000000001</c:v>
                      </c:pt>
                      <c:pt idx="44662">
                        <c:v>2.1004339999999999</c:v>
                      </c:pt>
                      <c:pt idx="44663">
                        <c:v>2.0981480000000001</c:v>
                      </c:pt>
                      <c:pt idx="44664">
                        <c:v>2.095863</c:v>
                      </c:pt>
                      <c:pt idx="44665">
                        <c:v>2.0935769999999998</c:v>
                      </c:pt>
                      <c:pt idx="44666">
                        <c:v>2.091291</c:v>
                      </c:pt>
                      <c:pt idx="44667">
                        <c:v>2.0890049999999998</c:v>
                      </c:pt>
                      <c:pt idx="44668">
                        <c:v>2.0867200000000001</c:v>
                      </c:pt>
                      <c:pt idx="44669">
                        <c:v>2.0844339999999999</c:v>
                      </c:pt>
                      <c:pt idx="44670">
                        <c:v>2.0821480000000001</c:v>
                      </c:pt>
                      <c:pt idx="44671">
                        <c:v>2.079863</c:v>
                      </c:pt>
                      <c:pt idx="44672">
                        <c:v>2.0775769999999998</c:v>
                      </c:pt>
                      <c:pt idx="44673">
                        <c:v>2.075291</c:v>
                      </c:pt>
                      <c:pt idx="44674">
                        <c:v>2.0730050000000002</c:v>
                      </c:pt>
                      <c:pt idx="44675">
                        <c:v>2.0707200000000001</c:v>
                      </c:pt>
                      <c:pt idx="44676">
                        <c:v>2.0684339999999999</c:v>
                      </c:pt>
                      <c:pt idx="44677">
                        <c:v>2.0661480000000001</c:v>
                      </c:pt>
                      <c:pt idx="44678">
                        <c:v>2.063863</c:v>
                      </c:pt>
                      <c:pt idx="44679">
                        <c:v>2.0615770000000002</c:v>
                      </c:pt>
                      <c:pt idx="44680">
                        <c:v>2.059291</c:v>
                      </c:pt>
                      <c:pt idx="44681">
                        <c:v>2.0570050000000002</c:v>
                      </c:pt>
                      <c:pt idx="44682">
                        <c:v>2.0547200000000001</c:v>
                      </c:pt>
                      <c:pt idx="44683">
                        <c:v>2.0524339999999999</c:v>
                      </c:pt>
                      <c:pt idx="44684">
                        <c:v>2.0501480000000001</c:v>
                      </c:pt>
                      <c:pt idx="44685">
                        <c:v>2.047863</c:v>
                      </c:pt>
                      <c:pt idx="44686">
                        <c:v>2.0455770000000002</c:v>
                      </c:pt>
                      <c:pt idx="44687">
                        <c:v>2.043291</c:v>
                      </c:pt>
                      <c:pt idx="44688">
                        <c:v>2.0410050000000002</c:v>
                      </c:pt>
                      <c:pt idx="44689">
                        <c:v>2.0387200000000001</c:v>
                      </c:pt>
                      <c:pt idx="44690">
                        <c:v>2.0364339999999999</c:v>
                      </c:pt>
                      <c:pt idx="44691">
                        <c:v>2.0341480000000001</c:v>
                      </c:pt>
                      <c:pt idx="44692">
                        <c:v>2.0318619999999998</c:v>
                      </c:pt>
                      <c:pt idx="44693">
                        <c:v>2.0295770000000002</c:v>
                      </c:pt>
                      <c:pt idx="44694">
                        <c:v>2.027291</c:v>
                      </c:pt>
                      <c:pt idx="44695">
                        <c:v>2.0250059999999999</c:v>
                      </c:pt>
                      <c:pt idx="44696">
                        <c:v>2.0227200000000001</c:v>
                      </c:pt>
                      <c:pt idx="44697">
                        <c:v>2.0204339999999998</c:v>
                      </c:pt>
                      <c:pt idx="44698">
                        <c:v>2.0181480000000001</c:v>
                      </c:pt>
                      <c:pt idx="44699">
                        <c:v>2.015863</c:v>
                      </c:pt>
                      <c:pt idx="44700">
                        <c:v>2.0135770000000002</c:v>
                      </c:pt>
                      <c:pt idx="44701">
                        <c:v>2.0112909999999999</c:v>
                      </c:pt>
                      <c:pt idx="44702">
                        <c:v>2.0090059999999998</c:v>
                      </c:pt>
                      <c:pt idx="44703">
                        <c:v>2.0067200000000001</c:v>
                      </c:pt>
                      <c:pt idx="44704">
                        <c:v>2.0044339999999998</c:v>
                      </c:pt>
                      <c:pt idx="44705">
                        <c:v>2.002148</c:v>
                      </c:pt>
                      <c:pt idx="44706">
                        <c:v>1.9998629999999999</c:v>
                      </c:pt>
                      <c:pt idx="44707">
                        <c:v>1.9975769999999999</c:v>
                      </c:pt>
                      <c:pt idx="44708">
                        <c:v>1.9952909999999999</c:v>
                      </c:pt>
                      <c:pt idx="44709">
                        <c:v>1.9930060000000001</c:v>
                      </c:pt>
                      <c:pt idx="44710">
                        <c:v>1.99072</c:v>
                      </c:pt>
                      <c:pt idx="44711">
                        <c:v>1.988434</c:v>
                      </c:pt>
                      <c:pt idx="44712">
                        <c:v>1.986148</c:v>
                      </c:pt>
                      <c:pt idx="44713">
                        <c:v>1.9838629999999999</c:v>
                      </c:pt>
                      <c:pt idx="44714">
                        <c:v>1.9815769999999999</c:v>
                      </c:pt>
                      <c:pt idx="44715">
                        <c:v>1.9792909999999999</c:v>
                      </c:pt>
                      <c:pt idx="44716">
                        <c:v>1.9770049999999999</c:v>
                      </c:pt>
                      <c:pt idx="44717">
                        <c:v>1.97472</c:v>
                      </c:pt>
                      <c:pt idx="44718">
                        <c:v>1.972434</c:v>
                      </c:pt>
                      <c:pt idx="44719">
                        <c:v>1.970148</c:v>
                      </c:pt>
                      <c:pt idx="44720">
                        <c:v>1.9678629999999999</c:v>
                      </c:pt>
                      <c:pt idx="44721">
                        <c:v>1.9655769999999999</c:v>
                      </c:pt>
                      <c:pt idx="44722">
                        <c:v>1.9632909999999999</c:v>
                      </c:pt>
                      <c:pt idx="44723">
                        <c:v>1.9610050000000001</c:v>
                      </c:pt>
                      <c:pt idx="44724">
                        <c:v>1.95872</c:v>
                      </c:pt>
                      <c:pt idx="44725">
                        <c:v>1.956434</c:v>
                      </c:pt>
                      <c:pt idx="44726">
                        <c:v>1.954148</c:v>
                      </c:pt>
                      <c:pt idx="44727">
                        <c:v>1.9518629999999999</c:v>
                      </c:pt>
                      <c:pt idx="44728">
                        <c:v>1.9495769999999999</c:v>
                      </c:pt>
                      <c:pt idx="44729">
                        <c:v>1.9472910000000001</c:v>
                      </c:pt>
                      <c:pt idx="44730">
                        <c:v>1.9450050000000001</c:v>
                      </c:pt>
                      <c:pt idx="44731">
                        <c:v>1.94272</c:v>
                      </c:pt>
                      <c:pt idx="44732">
                        <c:v>1.940434</c:v>
                      </c:pt>
                      <c:pt idx="44733">
                        <c:v>1.938148</c:v>
                      </c:pt>
                      <c:pt idx="44734">
                        <c:v>1.9358629999999999</c:v>
                      </c:pt>
                      <c:pt idx="44735">
                        <c:v>1.9335770000000001</c:v>
                      </c:pt>
                      <c:pt idx="44736">
                        <c:v>1.9312910000000001</c:v>
                      </c:pt>
                      <c:pt idx="44737">
                        <c:v>1.929006</c:v>
                      </c:pt>
                      <c:pt idx="44738">
                        <c:v>1.92672</c:v>
                      </c:pt>
                      <c:pt idx="44739">
                        <c:v>1.924434</c:v>
                      </c:pt>
                      <c:pt idx="44740">
                        <c:v>1.922148</c:v>
                      </c:pt>
                      <c:pt idx="44741">
                        <c:v>1.9198630000000001</c:v>
                      </c:pt>
                      <c:pt idx="44742">
                        <c:v>1.9175770000000001</c:v>
                      </c:pt>
                      <c:pt idx="44743">
                        <c:v>1.9152910000000001</c:v>
                      </c:pt>
                      <c:pt idx="44744">
                        <c:v>1.9130050000000001</c:v>
                      </c:pt>
                      <c:pt idx="44745">
                        <c:v>1.91072</c:v>
                      </c:pt>
                      <c:pt idx="44746">
                        <c:v>1.908434</c:v>
                      </c:pt>
                      <c:pt idx="44747">
                        <c:v>1.906148</c:v>
                      </c:pt>
                      <c:pt idx="44748">
                        <c:v>1.9038630000000001</c:v>
                      </c:pt>
                      <c:pt idx="44749">
                        <c:v>1.9015770000000001</c:v>
                      </c:pt>
                      <c:pt idx="44750">
                        <c:v>1.8992910000000001</c:v>
                      </c:pt>
                      <c:pt idx="44751">
                        <c:v>1.8970050000000001</c:v>
                      </c:pt>
                      <c:pt idx="44752">
                        <c:v>1.89472</c:v>
                      </c:pt>
                      <c:pt idx="44753">
                        <c:v>1.8924339999999999</c:v>
                      </c:pt>
                      <c:pt idx="44754">
                        <c:v>1.8901479999999999</c:v>
                      </c:pt>
                      <c:pt idx="44755">
                        <c:v>1.8878630000000001</c:v>
                      </c:pt>
                      <c:pt idx="44756">
                        <c:v>1.8855770000000001</c:v>
                      </c:pt>
                      <c:pt idx="44757">
                        <c:v>1.883291</c:v>
                      </c:pt>
                      <c:pt idx="44758">
                        <c:v>1.881006</c:v>
                      </c:pt>
                      <c:pt idx="44759">
                        <c:v>1.8787199999999999</c:v>
                      </c:pt>
                      <c:pt idx="44760">
                        <c:v>1.8764339999999999</c:v>
                      </c:pt>
                      <c:pt idx="44761">
                        <c:v>1.8741479999999999</c:v>
                      </c:pt>
                      <c:pt idx="44762">
                        <c:v>1.8718630000000001</c:v>
                      </c:pt>
                      <c:pt idx="44763">
                        <c:v>1.869577</c:v>
                      </c:pt>
                      <c:pt idx="44764">
                        <c:v>1.867291</c:v>
                      </c:pt>
                      <c:pt idx="44765">
                        <c:v>1.865005</c:v>
                      </c:pt>
                      <c:pt idx="44766">
                        <c:v>1.8627199999999999</c:v>
                      </c:pt>
                      <c:pt idx="44767">
                        <c:v>1.8604339999999999</c:v>
                      </c:pt>
                      <c:pt idx="44768">
                        <c:v>1.8581479999999999</c:v>
                      </c:pt>
                      <c:pt idx="44769">
                        <c:v>1.855863</c:v>
                      </c:pt>
                      <c:pt idx="44770">
                        <c:v>1.853577</c:v>
                      </c:pt>
                      <c:pt idx="44771">
                        <c:v>1.851291</c:v>
                      </c:pt>
                      <c:pt idx="44772">
                        <c:v>1.849005</c:v>
                      </c:pt>
                      <c:pt idx="44773">
                        <c:v>1.8467199999999999</c:v>
                      </c:pt>
                      <c:pt idx="44774">
                        <c:v>1.8444339999999999</c:v>
                      </c:pt>
                      <c:pt idx="44775">
                        <c:v>1.8421479999999999</c:v>
                      </c:pt>
                      <c:pt idx="44776">
                        <c:v>1.839863</c:v>
                      </c:pt>
                      <c:pt idx="44777">
                        <c:v>1.837577</c:v>
                      </c:pt>
                      <c:pt idx="44778">
                        <c:v>1.835291</c:v>
                      </c:pt>
                      <c:pt idx="44779">
                        <c:v>1.833005</c:v>
                      </c:pt>
                      <c:pt idx="44780">
                        <c:v>1.8307199999999999</c:v>
                      </c:pt>
                      <c:pt idx="44781">
                        <c:v>1.8284339999999999</c:v>
                      </c:pt>
                      <c:pt idx="44782">
                        <c:v>1.8261480000000001</c:v>
                      </c:pt>
                      <c:pt idx="44783">
                        <c:v>1.823863</c:v>
                      </c:pt>
                      <c:pt idx="44784">
                        <c:v>1.821577</c:v>
                      </c:pt>
                      <c:pt idx="44785">
                        <c:v>1.819291</c:v>
                      </c:pt>
                      <c:pt idx="44786">
                        <c:v>1.8170059999999999</c:v>
                      </c:pt>
                      <c:pt idx="44787">
                        <c:v>1.8147200000000001</c:v>
                      </c:pt>
                      <c:pt idx="44788">
                        <c:v>1.8124340000000001</c:v>
                      </c:pt>
                      <c:pt idx="44789">
                        <c:v>1.8101480000000001</c:v>
                      </c:pt>
                      <c:pt idx="44790">
                        <c:v>1.807863</c:v>
                      </c:pt>
                      <c:pt idx="44791">
                        <c:v>1.805577</c:v>
                      </c:pt>
                      <c:pt idx="44792">
                        <c:v>1.803291</c:v>
                      </c:pt>
                      <c:pt idx="44793">
                        <c:v>1.801005</c:v>
                      </c:pt>
                      <c:pt idx="44794">
                        <c:v>1.7987200000000001</c:v>
                      </c:pt>
                      <c:pt idx="44795">
                        <c:v>1.7964340000000001</c:v>
                      </c:pt>
                      <c:pt idx="44796">
                        <c:v>1.7941480000000001</c:v>
                      </c:pt>
                      <c:pt idx="44797">
                        <c:v>1.791863</c:v>
                      </c:pt>
                      <c:pt idx="44798">
                        <c:v>1.789577</c:v>
                      </c:pt>
                      <c:pt idx="44799">
                        <c:v>1.787291</c:v>
                      </c:pt>
                      <c:pt idx="44800">
                        <c:v>1.785005</c:v>
                      </c:pt>
                      <c:pt idx="44801">
                        <c:v>1.7827200000000001</c:v>
                      </c:pt>
                      <c:pt idx="44802">
                        <c:v>1.7804340000000001</c:v>
                      </c:pt>
                      <c:pt idx="44803">
                        <c:v>1.7781480000000001</c:v>
                      </c:pt>
                      <c:pt idx="44804">
                        <c:v>1.775863</c:v>
                      </c:pt>
                      <c:pt idx="44805">
                        <c:v>1.773577</c:v>
                      </c:pt>
                      <c:pt idx="44806">
                        <c:v>1.7712909999999999</c:v>
                      </c:pt>
                      <c:pt idx="44807">
                        <c:v>1.7690049999999999</c:v>
                      </c:pt>
                      <c:pt idx="44808">
                        <c:v>1.7667200000000001</c:v>
                      </c:pt>
                      <c:pt idx="44809">
                        <c:v>1.7644340000000001</c:v>
                      </c:pt>
                      <c:pt idx="44810">
                        <c:v>1.762148</c:v>
                      </c:pt>
                      <c:pt idx="44811">
                        <c:v>1.759863</c:v>
                      </c:pt>
                      <c:pt idx="44812">
                        <c:v>1.7575769999999999</c:v>
                      </c:pt>
                      <c:pt idx="44813">
                        <c:v>1.7552909999999999</c:v>
                      </c:pt>
                      <c:pt idx="44814">
                        <c:v>1.7530060000000001</c:v>
                      </c:pt>
                      <c:pt idx="44815">
                        <c:v>1.7507200000000001</c:v>
                      </c:pt>
                      <c:pt idx="44816">
                        <c:v>1.748434</c:v>
                      </c:pt>
                      <c:pt idx="44817">
                        <c:v>1.746148</c:v>
                      </c:pt>
                      <c:pt idx="44818">
                        <c:v>1.7438629999999999</c:v>
                      </c:pt>
                      <c:pt idx="44819">
                        <c:v>1.7415769999999999</c:v>
                      </c:pt>
                      <c:pt idx="44820">
                        <c:v>1.7392909999999999</c:v>
                      </c:pt>
                      <c:pt idx="44821">
                        <c:v>1.7370049999999999</c:v>
                      </c:pt>
                      <c:pt idx="44822">
                        <c:v>1.73472</c:v>
                      </c:pt>
                      <c:pt idx="44823">
                        <c:v>1.732434</c:v>
                      </c:pt>
                      <c:pt idx="44824">
                        <c:v>1.730148</c:v>
                      </c:pt>
                      <c:pt idx="44825">
                        <c:v>1.7278629999999999</c:v>
                      </c:pt>
                      <c:pt idx="44826">
                        <c:v>1.7255769999999999</c:v>
                      </c:pt>
                      <c:pt idx="44827">
                        <c:v>1.7232909999999999</c:v>
                      </c:pt>
                      <c:pt idx="44828">
                        <c:v>1.7210049999999999</c:v>
                      </c:pt>
                      <c:pt idx="44829">
                        <c:v>1.71872</c:v>
                      </c:pt>
                      <c:pt idx="44830">
                        <c:v>1.716434</c:v>
                      </c:pt>
                      <c:pt idx="44831">
                        <c:v>1.714148</c:v>
                      </c:pt>
                      <c:pt idx="44832">
                        <c:v>1.7118629999999999</c:v>
                      </c:pt>
                      <c:pt idx="44833">
                        <c:v>1.7095769999999999</c:v>
                      </c:pt>
                      <c:pt idx="44834">
                        <c:v>1.7072909999999999</c:v>
                      </c:pt>
                      <c:pt idx="44835">
                        <c:v>1.705006</c:v>
                      </c:pt>
                      <c:pt idx="44836">
                        <c:v>1.70272</c:v>
                      </c:pt>
                      <c:pt idx="44837">
                        <c:v>1.700434</c:v>
                      </c:pt>
                      <c:pt idx="44838">
                        <c:v>1.698148</c:v>
                      </c:pt>
                      <c:pt idx="44839">
                        <c:v>1.6958629999999999</c:v>
                      </c:pt>
                      <c:pt idx="44840">
                        <c:v>1.6935770000000001</c:v>
                      </c:pt>
                      <c:pt idx="44841">
                        <c:v>1.6912910000000001</c:v>
                      </c:pt>
                      <c:pt idx="44842">
                        <c:v>1.6890050000000001</c:v>
                      </c:pt>
                      <c:pt idx="44843">
                        <c:v>1.68672</c:v>
                      </c:pt>
                      <c:pt idx="44844">
                        <c:v>1.684434</c:v>
                      </c:pt>
                      <c:pt idx="44845">
                        <c:v>1.682148</c:v>
                      </c:pt>
                      <c:pt idx="44846">
                        <c:v>1.6798630000000001</c:v>
                      </c:pt>
                      <c:pt idx="44847">
                        <c:v>1.6775770000000001</c:v>
                      </c:pt>
                      <c:pt idx="44848">
                        <c:v>1.6752910000000001</c:v>
                      </c:pt>
                      <c:pt idx="44849">
                        <c:v>1.6730050000000001</c:v>
                      </c:pt>
                      <c:pt idx="44850">
                        <c:v>1.67072</c:v>
                      </c:pt>
                      <c:pt idx="44851">
                        <c:v>1.668434</c:v>
                      </c:pt>
                      <c:pt idx="44852">
                        <c:v>1.666148</c:v>
                      </c:pt>
                      <c:pt idx="44853">
                        <c:v>1.6638630000000001</c:v>
                      </c:pt>
                      <c:pt idx="44854">
                        <c:v>1.6615770000000001</c:v>
                      </c:pt>
                      <c:pt idx="44855">
                        <c:v>1.6592910000000001</c:v>
                      </c:pt>
                      <c:pt idx="44856">
                        <c:v>1.6570050000000001</c:v>
                      </c:pt>
                      <c:pt idx="44857">
                        <c:v>1.65472</c:v>
                      </c:pt>
                      <c:pt idx="44858">
                        <c:v>1.652434</c:v>
                      </c:pt>
                      <c:pt idx="44859">
                        <c:v>1.6501479999999999</c:v>
                      </c:pt>
                      <c:pt idx="44860">
                        <c:v>1.6478630000000001</c:v>
                      </c:pt>
                      <c:pt idx="44861">
                        <c:v>1.6455770000000001</c:v>
                      </c:pt>
                      <c:pt idx="44862">
                        <c:v>1.6432910000000001</c:v>
                      </c:pt>
                      <c:pt idx="44863">
                        <c:v>1.641006</c:v>
                      </c:pt>
                      <c:pt idx="44864">
                        <c:v>1.63872</c:v>
                      </c:pt>
                      <c:pt idx="44865">
                        <c:v>1.6364339999999999</c:v>
                      </c:pt>
                      <c:pt idx="44866">
                        <c:v>1.6341479999999999</c:v>
                      </c:pt>
                      <c:pt idx="44867">
                        <c:v>1.6318630000000001</c:v>
                      </c:pt>
                      <c:pt idx="44868">
                        <c:v>1.6295770000000001</c:v>
                      </c:pt>
                      <c:pt idx="44869">
                        <c:v>1.627291</c:v>
                      </c:pt>
                      <c:pt idx="44870">
                        <c:v>1.625005</c:v>
                      </c:pt>
                      <c:pt idx="44871">
                        <c:v>1.6227199999999999</c:v>
                      </c:pt>
                      <c:pt idx="44872">
                        <c:v>1.6204339999999999</c:v>
                      </c:pt>
                      <c:pt idx="44873">
                        <c:v>1.6181479999999999</c:v>
                      </c:pt>
                      <c:pt idx="44874">
                        <c:v>1.615863</c:v>
                      </c:pt>
                      <c:pt idx="44875">
                        <c:v>1.613577</c:v>
                      </c:pt>
                      <c:pt idx="44876">
                        <c:v>1.611291</c:v>
                      </c:pt>
                      <c:pt idx="44877">
                        <c:v>1.609005</c:v>
                      </c:pt>
                      <c:pt idx="44878">
                        <c:v>1.6067199999999999</c:v>
                      </c:pt>
                      <c:pt idx="44879">
                        <c:v>1.6044339999999999</c:v>
                      </c:pt>
                      <c:pt idx="44880">
                        <c:v>1.6021479999999999</c:v>
                      </c:pt>
                      <c:pt idx="44881">
                        <c:v>1.599863</c:v>
                      </c:pt>
                      <c:pt idx="44882">
                        <c:v>1.597577</c:v>
                      </c:pt>
                      <c:pt idx="44883">
                        <c:v>1.595291</c:v>
                      </c:pt>
                      <c:pt idx="44884">
                        <c:v>1.593005</c:v>
                      </c:pt>
                      <c:pt idx="44885">
                        <c:v>1.5907199999999999</c:v>
                      </c:pt>
                      <c:pt idx="44886">
                        <c:v>1.5884339999999999</c:v>
                      </c:pt>
                      <c:pt idx="44887">
                        <c:v>1.5861479999999999</c:v>
                      </c:pt>
                      <c:pt idx="44888">
                        <c:v>1.583863</c:v>
                      </c:pt>
                      <c:pt idx="44889">
                        <c:v>1.581577</c:v>
                      </c:pt>
                      <c:pt idx="44890">
                        <c:v>1.579291</c:v>
                      </c:pt>
                      <c:pt idx="44891">
                        <c:v>1.5770059999999999</c:v>
                      </c:pt>
                      <c:pt idx="44892">
                        <c:v>1.5747199999999999</c:v>
                      </c:pt>
                      <c:pt idx="44893">
                        <c:v>1.5724340000000001</c:v>
                      </c:pt>
                      <c:pt idx="44894">
                        <c:v>1.5701480000000001</c:v>
                      </c:pt>
                      <c:pt idx="44895">
                        <c:v>1.567863</c:v>
                      </c:pt>
                      <c:pt idx="44896">
                        <c:v>1.565577</c:v>
                      </c:pt>
                      <c:pt idx="44897">
                        <c:v>1.563291</c:v>
                      </c:pt>
                      <c:pt idx="44898">
                        <c:v>1.561005</c:v>
                      </c:pt>
                      <c:pt idx="44899">
                        <c:v>1.5587200000000001</c:v>
                      </c:pt>
                      <c:pt idx="44900">
                        <c:v>1.5564340000000001</c:v>
                      </c:pt>
                      <c:pt idx="44901">
                        <c:v>1.5541480000000001</c:v>
                      </c:pt>
                      <c:pt idx="44902">
                        <c:v>1.551863</c:v>
                      </c:pt>
                      <c:pt idx="44903">
                        <c:v>1.549577</c:v>
                      </c:pt>
                      <c:pt idx="44904">
                        <c:v>1.547291</c:v>
                      </c:pt>
                      <c:pt idx="44905">
                        <c:v>1.545005</c:v>
                      </c:pt>
                      <c:pt idx="44906">
                        <c:v>1.5427200000000001</c:v>
                      </c:pt>
                      <c:pt idx="44907">
                        <c:v>1.5404340000000001</c:v>
                      </c:pt>
                      <c:pt idx="44908">
                        <c:v>1.5381480000000001</c:v>
                      </c:pt>
                      <c:pt idx="44909">
                        <c:v>1.535863</c:v>
                      </c:pt>
                      <c:pt idx="44910">
                        <c:v>1.533577</c:v>
                      </c:pt>
                      <c:pt idx="44911">
                        <c:v>1.531291</c:v>
                      </c:pt>
                      <c:pt idx="44912">
                        <c:v>1.5290060000000001</c:v>
                      </c:pt>
                      <c:pt idx="44913">
                        <c:v>1.5267200000000001</c:v>
                      </c:pt>
                      <c:pt idx="44914">
                        <c:v>1.5244340000000001</c:v>
                      </c:pt>
                      <c:pt idx="44915">
                        <c:v>1.5221480000000001</c:v>
                      </c:pt>
                      <c:pt idx="44916">
                        <c:v>1.519863</c:v>
                      </c:pt>
                      <c:pt idx="44917">
                        <c:v>1.517577</c:v>
                      </c:pt>
                      <c:pt idx="44918">
                        <c:v>1.5152909999999999</c:v>
                      </c:pt>
                      <c:pt idx="44919">
                        <c:v>1.5130049999999999</c:v>
                      </c:pt>
                      <c:pt idx="44920">
                        <c:v>1.5107200000000001</c:v>
                      </c:pt>
                      <c:pt idx="44921">
                        <c:v>1.5084340000000001</c:v>
                      </c:pt>
                      <c:pt idx="44922">
                        <c:v>1.506148</c:v>
                      </c:pt>
                      <c:pt idx="44923">
                        <c:v>1.5038629999999999</c:v>
                      </c:pt>
                      <c:pt idx="44924">
                        <c:v>1.5015769999999999</c:v>
                      </c:pt>
                      <c:pt idx="44925">
                        <c:v>1.4992909999999999</c:v>
                      </c:pt>
                      <c:pt idx="44926">
                        <c:v>1.4970049999999999</c:v>
                      </c:pt>
                      <c:pt idx="44927">
                        <c:v>1.49472</c:v>
                      </c:pt>
                      <c:pt idx="44928">
                        <c:v>1.492434</c:v>
                      </c:pt>
                      <c:pt idx="44929">
                        <c:v>1.490148</c:v>
                      </c:pt>
                      <c:pt idx="44930">
                        <c:v>1.4878629999999999</c:v>
                      </c:pt>
                      <c:pt idx="44931">
                        <c:v>1.4855769999999999</c:v>
                      </c:pt>
                      <c:pt idx="44932">
                        <c:v>1.4832909999999999</c:v>
                      </c:pt>
                      <c:pt idx="44933">
                        <c:v>1.4810049999999999</c:v>
                      </c:pt>
                      <c:pt idx="44934">
                        <c:v>1.47872</c:v>
                      </c:pt>
                      <c:pt idx="44935">
                        <c:v>1.476434</c:v>
                      </c:pt>
                      <c:pt idx="44936">
                        <c:v>1.474148</c:v>
                      </c:pt>
                      <c:pt idx="44937">
                        <c:v>1.4718629999999999</c:v>
                      </c:pt>
                      <c:pt idx="44938">
                        <c:v>1.4695769999999999</c:v>
                      </c:pt>
                      <c:pt idx="44939">
                        <c:v>1.4672909999999999</c:v>
                      </c:pt>
                      <c:pt idx="44940">
                        <c:v>1.465006</c:v>
                      </c:pt>
                      <c:pt idx="44941">
                        <c:v>1.46272</c:v>
                      </c:pt>
                      <c:pt idx="44942">
                        <c:v>1.460434</c:v>
                      </c:pt>
                      <c:pt idx="44943">
                        <c:v>1.458148</c:v>
                      </c:pt>
                      <c:pt idx="44944">
                        <c:v>1.4558629999999999</c:v>
                      </c:pt>
                      <c:pt idx="44945">
                        <c:v>1.4535769999999999</c:v>
                      </c:pt>
                      <c:pt idx="44946">
                        <c:v>1.4512910000000001</c:v>
                      </c:pt>
                      <c:pt idx="44947">
                        <c:v>1.4490050000000001</c:v>
                      </c:pt>
                      <c:pt idx="44948">
                        <c:v>1.44672</c:v>
                      </c:pt>
                      <c:pt idx="44949">
                        <c:v>1.444434</c:v>
                      </c:pt>
                      <c:pt idx="44950">
                        <c:v>1.442148</c:v>
                      </c:pt>
                      <c:pt idx="44951">
                        <c:v>1.4398629999999999</c:v>
                      </c:pt>
                      <c:pt idx="44952">
                        <c:v>1.4375770000000001</c:v>
                      </c:pt>
                      <c:pt idx="44953">
                        <c:v>1.4352910000000001</c:v>
                      </c:pt>
                      <c:pt idx="44954">
                        <c:v>1.4330050000000001</c:v>
                      </c:pt>
                      <c:pt idx="44955">
                        <c:v>1.43072</c:v>
                      </c:pt>
                      <c:pt idx="44956">
                        <c:v>1.428434</c:v>
                      </c:pt>
                      <c:pt idx="44957">
                        <c:v>1.426148</c:v>
                      </c:pt>
                      <c:pt idx="44958">
                        <c:v>1.4238630000000001</c:v>
                      </c:pt>
                      <c:pt idx="44959">
                        <c:v>1.4215770000000001</c:v>
                      </c:pt>
                      <c:pt idx="44960">
                        <c:v>1.4192910000000001</c:v>
                      </c:pt>
                      <c:pt idx="44961">
                        <c:v>1.4170050000000001</c:v>
                      </c:pt>
                      <c:pt idx="44962">
                        <c:v>1.41472</c:v>
                      </c:pt>
                      <c:pt idx="44963">
                        <c:v>1.412434</c:v>
                      </c:pt>
                      <c:pt idx="44964">
                        <c:v>1.410148</c:v>
                      </c:pt>
                      <c:pt idx="44965">
                        <c:v>1.4078630000000001</c:v>
                      </c:pt>
                      <c:pt idx="44966">
                        <c:v>1.4055770000000001</c:v>
                      </c:pt>
                      <c:pt idx="44967">
                        <c:v>1.4032910000000001</c:v>
                      </c:pt>
                      <c:pt idx="44968">
                        <c:v>1.401006</c:v>
                      </c:pt>
                      <c:pt idx="44969">
                        <c:v>1.39872</c:v>
                      </c:pt>
                      <c:pt idx="44970">
                        <c:v>1.396434</c:v>
                      </c:pt>
                      <c:pt idx="44971">
                        <c:v>1.3941479999999999</c:v>
                      </c:pt>
                      <c:pt idx="44972">
                        <c:v>1.3918630000000001</c:v>
                      </c:pt>
                      <c:pt idx="44973">
                        <c:v>1.3895770000000001</c:v>
                      </c:pt>
                      <c:pt idx="44974">
                        <c:v>1.3872910000000001</c:v>
                      </c:pt>
                      <c:pt idx="44975">
                        <c:v>1.385005</c:v>
                      </c:pt>
                      <c:pt idx="44976">
                        <c:v>1.3827199999999999</c:v>
                      </c:pt>
                      <c:pt idx="44977">
                        <c:v>1.3804339999999999</c:v>
                      </c:pt>
                      <c:pt idx="44978">
                        <c:v>1.3781479999999999</c:v>
                      </c:pt>
                      <c:pt idx="44979">
                        <c:v>1.3758630000000001</c:v>
                      </c:pt>
                      <c:pt idx="44980">
                        <c:v>1.373577</c:v>
                      </c:pt>
                      <c:pt idx="44981">
                        <c:v>1.371291</c:v>
                      </c:pt>
                      <c:pt idx="44982">
                        <c:v>1.369005</c:v>
                      </c:pt>
                      <c:pt idx="44983">
                        <c:v>1.3667199999999999</c:v>
                      </c:pt>
                      <c:pt idx="44984">
                        <c:v>1.3644339999999999</c:v>
                      </c:pt>
                      <c:pt idx="44985">
                        <c:v>1.3621479999999999</c:v>
                      </c:pt>
                      <c:pt idx="44986">
                        <c:v>1.359863</c:v>
                      </c:pt>
                      <c:pt idx="44987">
                        <c:v>1.357577</c:v>
                      </c:pt>
                      <c:pt idx="44988">
                        <c:v>1.355291</c:v>
                      </c:pt>
                      <c:pt idx="44989">
                        <c:v>1.353005</c:v>
                      </c:pt>
                      <c:pt idx="44990">
                        <c:v>1.3507199999999999</c:v>
                      </c:pt>
                      <c:pt idx="44991">
                        <c:v>1.3484339999999999</c:v>
                      </c:pt>
                      <c:pt idx="44992">
                        <c:v>1.3461479999999999</c:v>
                      </c:pt>
                      <c:pt idx="44993">
                        <c:v>1.343863</c:v>
                      </c:pt>
                      <c:pt idx="44994">
                        <c:v>1.341577</c:v>
                      </c:pt>
                      <c:pt idx="44995">
                        <c:v>1.339291</c:v>
                      </c:pt>
                      <c:pt idx="44996">
                        <c:v>1.337005</c:v>
                      </c:pt>
                      <c:pt idx="44997">
                        <c:v>1.3347199999999999</c:v>
                      </c:pt>
                      <c:pt idx="44998">
                        <c:v>1.3324339999999999</c:v>
                      </c:pt>
                      <c:pt idx="44999">
                        <c:v>1.3301480000000001</c:v>
                      </c:pt>
                      <c:pt idx="45000">
                        <c:v>1.327863</c:v>
                      </c:pt>
                      <c:pt idx="45001">
                        <c:v>1.325577</c:v>
                      </c:pt>
                      <c:pt idx="45002">
                        <c:v>1.323291</c:v>
                      </c:pt>
                      <c:pt idx="45003">
                        <c:v>1.321005</c:v>
                      </c:pt>
                      <c:pt idx="45004">
                        <c:v>1.3187199999999999</c:v>
                      </c:pt>
                      <c:pt idx="45005">
                        <c:v>1.3164340000000001</c:v>
                      </c:pt>
                      <c:pt idx="45006">
                        <c:v>1.3141480000000001</c:v>
                      </c:pt>
                      <c:pt idx="45007">
                        <c:v>1.311863</c:v>
                      </c:pt>
                      <c:pt idx="45008">
                        <c:v>1.309577</c:v>
                      </c:pt>
                      <c:pt idx="45009">
                        <c:v>1.307291</c:v>
                      </c:pt>
                      <c:pt idx="45010">
                        <c:v>1.305005</c:v>
                      </c:pt>
                      <c:pt idx="45011">
                        <c:v>1.3027200000000001</c:v>
                      </c:pt>
                      <c:pt idx="45012">
                        <c:v>1.3004340000000001</c:v>
                      </c:pt>
                      <c:pt idx="45013">
                        <c:v>1.2981480000000001</c:v>
                      </c:pt>
                      <c:pt idx="45014">
                        <c:v>1.295863</c:v>
                      </c:pt>
                      <c:pt idx="45015">
                        <c:v>1.293577</c:v>
                      </c:pt>
                      <c:pt idx="45016">
                        <c:v>1.291291</c:v>
                      </c:pt>
                      <c:pt idx="45017">
                        <c:v>1.2890060000000001</c:v>
                      </c:pt>
                      <c:pt idx="45018">
                        <c:v>1.2867200000000001</c:v>
                      </c:pt>
                      <c:pt idx="45019">
                        <c:v>1.2844340000000001</c:v>
                      </c:pt>
                      <c:pt idx="45020">
                        <c:v>1.2821480000000001</c:v>
                      </c:pt>
                      <c:pt idx="45021">
                        <c:v>1.279863</c:v>
                      </c:pt>
                      <c:pt idx="45022">
                        <c:v>1.277577</c:v>
                      </c:pt>
                      <c:pt idx="45023">
                        <c:v>1.275291</c:v>
                      </c:pt>
                      <c:pt idx="45024">
                        <c:v>1.2730049999999999</c:v>
                      </c:pt>
                      <c:pt idx="45025">
                        <c:v>1.2707200000000001</c:v>
                      </c:pt>
                      <c:pt idx="45026">
                        <c:v>1.2684340000000001</c:v>
                      </c:pt>
                      <c:pt idx="45027">
                        <c:v>1.2661480000000001</c:v>
                      </c:pt>
                      <c:pt idx="45028">
                        <c:v>1.263863</c:v>
                      </c:pt>
                      <c:pt idx="45029">
                        <c:v>1.2615769999999999</c:v>
                      </c:pt>
                      <c:pt idx="45030">
                        <c:v>1.2592909999999999</c:v>
                      </c:pt>
                      <c:pt idx="45031">
                        <c:v>1.2570049999999999</c:v>
                      </c:pt>
                      <c:pt idx="45032">
                        <c:v>1.2547200000000001</c:v>
                      </c:pt>
                      <c:pt idx="45033">
                        <c:v>1.252434</c:v>
                      </c:pt>
                      <c:pt idx="45034">
                        <c:v>1.250148</c:v>
                      </c:pt>
                      <c:pt idx="45035">
                        <c:v>1.2478629999999999</c:v>
                      </c:pt>
                      <c:pt idx="45036">
                        <c:v>1.2455769999999999</c:v>
                      </c:pt>
                      <c:pt idx="45037">
                        <c:v>1.2432909999999999</c:v>
                      </c:pt>
                      <c:pt idx="45038">
                        <c:v>1.2410049999999999</c:v>
                      </c:pt>
                      <c:pt idx="45039">
                        <c:v>1.23872</c:v>
                      </c:pt>
                      <c:pt idx="45040">
                        <c:v>1.236434</c:v>
                      </c:pt>
                      <c:pt idx="45041">
                        <c:v>1.234148</c:v>
                      </c:pt>
                      <c:pt idx="45042">
                        <c:v>1.2318629999999999</c:v>
                      </c:pt>
                      <c:pt idx="45043">
                        <c:v>1.2295769999999999</c:v>
                      </c:pt>
                      <c:pt idx="45044">
                        <c:v>1.2272909999999999</c:v>
                      </c:pt>
                      <c:pt idx="45045">
                        <c:v>1.225006</c:v>
                      </c:pt>
                      <c:pt idx="45046">
                        <c:v>1.22272</c:v>
                      </c:pt>
                      <c:pt idx="45047">
                        <c:v>1.220434</c:v>
                      </c:pt>
                      <c:pt idx="45048">
                        <c:v>1.218148</c:v>
                      </c:pt>
                      <c:pt idx="45049">
                        <c:v>1.2158629999999999</c:v>
                      </c:pt>
                      <c:pt idx="45050">
                        <c:v>1.2135769999999999</c:v>
                      </c:pt>
                      <c:pt idx="45051">
                        <c:v>1.2112909999999999</c:v>
                      </c:pt>
                      <c:pt idx="45052">
                        <c:v>1.2090050000000001</c:v>
                      </c:pt>
                      <c:pt idx="45053">
                        <c:v>1.20672</c:v>
                      </c:pt>
                      <c:pt idx="45054">
                        <c:v>1.204434</c:v>
                      </c:pt>
                      <c:pt idx="45055">
                        <c:v>1.202148</c:v>
                      </c:pt>
                      <c:pt idx="45056">
                        <c:v>1.1998629999999999</c:v>
                      </c:pt>
                      <c:pt idx="45057">
                        <c:v>1.1975769999999999</c:v>
                      </c:pt>
                      <c:pt idx="45058">
                        <c:v>1.1952910000000001</c:v>
                      </c:pt>
                      <c:pt idx="45059">
                        <c:v>1.1930050000000001</c:v>
                      </c:pt>
                      <c:pt idx="45060">
                        <c:v>1.19072</c:v>
                      </c:pt>
                      <c:pt idx="45061">
                        <c:v>1.188434</c:v>
                      </c:pt>
                      <c:pt idx="45062">
                        <c:v>1.186148</c:v>
                      </c:pt>
                      <c:pt idx="45063">
                        <c:v>1.1838630000000001</c:v>
                      </c:pt>
                      <c:pt idx="45064">
                        <c:v>1.1815770000000001</c:v>
                      </c:pt>
                      <c:pt idx="45065">
                        <c:v>1.1792910000000001</c:v>
                      </c:pt>
                      <c:pt idx="45066">
                        <c:v>1.1770050000000001</c:v>
                      </c:pt>
                      <c:pt idx="45067">
                        <c:v>1.17472</c:v>
                      </c:pt>
                      <c:pt idx="45068">
                        <c:v>1.172434</c:v>
                      </c:pt>
                      <c:pt idx="45069">
                        <c:v>1.170148</c:v>
                      </c:pt>
                      <c:pt idx="45070">
                        <c:v>1.1678630000000001</c:v>
                      </c:pt>
                      <c:pt idx="45071">
                        <c:v>1.1655770000000001</c:v>
                      </c:pt>
                      <c:pt idx="45072">
                        <c:v>1.1632910000000001</c:v>
                      </c:pt>
                      <c:pt idx="45073">
                        <c:v>1.1610050000000001</c:v>
                      </c:pt>
                      <c:pt idx="45074">
                        <c:v>1.15872</c:v>
                      </c:pt>
                      <c:pt idx="45075">
                        <c:v>1.156434</c:v>
                      </c:pt>
                      <c:pt idx="45076">
                        <c:v>1.154148</c:v>
                      </c:pt>
                      <c:pt idx="45077">
                        <c:v>1.1518630000000001</c:v>
                      </c:pt>
                      <c:pt idx="45078">
                        <c:v>1.1495770000000001</c:v>
                      </c:pt>
                      <c:pt idx="45079">
                        <c:v>1.1472910000000001</c:v>
                      </c:pt>
                      <c:pt idx="45080">
                        <c:v>1.1450050000000001</c:v>
                      </c:pt>
                      <c:pt idx="45081">
                        <c:v>1.14272</c:v>
                      </c:pt>
                      <c:pt idx="45082">
                        <c:v>1.1404339999999999</c:v>
                      </c:pt>
                      <c:pt idx="45083">
                        <c:v>1.1381479999999999</c:v>
                      </c:pt>
                      <c:pt idx="45084">
                        <c:v>1.1358630000000001</c:v>
                      </c:pt>
                      <c:pt idx="45085">
                        <c:v>1.1335770000000001</c:v>
                      </c:pt>
                      <c:pt idx="45086">
                        <c:v>1.131291</c:v>
                      </c:pt>
                      <c:pt idx="45087">
                        <c:v>1.129005</c:v>
                      </c:pt>
                      <c:pt idx="45088">
                        <c:v>1.1267199999999999</c:v>
                      </c:pt>
                      <c:pt idx="45089">
                        <c:v>1.1244339999999999</c:v>
                      </c:pt>
                      <c:pt idx="45090">
                        <c:v>1.1221479999999999</c:v>
                      </c:pt>
                      <c:pt idx="45091">
                        <c:v>1.1198630000000001</c:v>
                      </c:pt>
                      <c:pt idx="45092">
                        <c:v>1.117577</c:v>
                      </c:pt>
                      <c:pt idx="45093">
                        <c:v>1.115291</c:v>
                      </c:pt>
                      <c:pt idx="45094">
                        <c:v>1.1130059999999999</c:v>
                      </c:pt>
                      <c:pt idx="45095">
                        <c:v>1.1107199999999999</c:v>
                      </c:pt>
                      <c:pt idx="45096">
                        <c:v>1.1084339999999999</c:v>
                      </c:pt>
                      <c:pt idx="45097">
                        <c:v>1.1061479999999999</c:v>
                      </c:pt>
                      <c:pt idx="45098">
                        <c:v>1.103863</c:v>
                      </c:pt>
                      <c:pt idx="45099">
                        <c:v>1.101577</c:v>
                      </c:pt>
                      <c:pt idx="45100">
                        <c:v>1.099291</c:v>
                      </c:pt>
                      <c:pt idx="45101">
                        <c:v>1.097005</c:v>
                      </c:pt>
                      <c:pt idx="45102">
                        <c:v>1.0947199999999999</c:v>
                      </c:pt>
                      <c:pt idx="45103">
                        <c:v>1.0924339999999999</c:v>
                      </c:pt>
                      <c:pt idx="45104">
                        <c:v>1.0901479999999999</c:v>
                      </c:pt>
                      <c:pt idx="45105">
                        <c:v>1.087863</c:v>
                      </c:pt>
                      <c:pt idx="45106">
                        <c:v>1.085577</c:v>
                      </c:pt>
                      <c:pt idx="45107">
                        <c:v>1.083291</c:v>
                      </c:pt>
                      <c:pt idx="45108">
                        <c:v>1.081005</c:v>
                      </c:pt>
                      <c:pt idx="45109">
                        <c:v>1.0787199999999999</c:v>
                      </c:pt>
                      <c:pt idx="45110">
                        <c:v>1.0764339999999999</c:v>
                      </c:pt>
                      <c:pt idx="45111">
                        <c:v>1.0741480000000001</c:v>
                      </c:pt>
                      <c:pt idx="45112">
                        <c:v>1.071863</c:v>
                      </c:pt>
                      <c:pt idx="45113">
                        <c:v>1.069577</c:v>
                      </c:pt>
                      <c:pt idx="45114">
                        <c:v>1.067291</c:v>
                      </c:pt>
                      <c:pt idx="45115">
                        <c:v>1.065005</c:v>
                      </c:pt>
                      <c:pt idx="45116">
                        <c:v>1.0627200000000001</c:v>
                      </c:pt>
                      <c:pt idx="45117">
                        <c:v>1.0604340000000001</c:v>
                      </c:pt>
                      <c:pt idx="45118">
                        <c:v>1.0581480000000001</c:v>
                      </c:pt>
                      <c:pt idx="45119">
                        <c:v>1.055863</c:v>
                      </c:pt>
                      <c:pt idx="45120">
                        <c:v>1.053577</c:v>
                      </c:pt>
                      <c:pt idx="45121">
                        <c:v>1.051291</c:v>
                      </c:pt>
                      <c:pt idx="45122">
                        <c:v>1.0490060000000001</c:v>
                      </c:pt>
                      <c:pt idx="45123">
                        <c:v>1.0467200000000001</c:v>
                      </c:pt>
                      <c:pt idx="45124">
                        <c:v>1.0444340000000001</c:v>
                      </c:pt>
                      <c:pt idx="45125">
                        <c:v>1.0421480000000001</c:v>
                      </c:pt>
                      <c:pt idx="45126">
                        <c:v>1.039863</c:v>
                      </c:pt>
                      <c:pt idx="45127">
                        <c:v>1.037577</c:v>
                      </c:pt>
                      <c:pt idx="45128">
                        <c:v>1.035291</c:v>
                      </c:pt>
                      <c:pt idx="45129">
                        <c:v>1.033005</c:v>
                      </c:pt>
                      <c:pt idx="45130">
                        <c:v>1.0307200000000001</c:v>
                      </c:pt>
                      <c:pt idx="45131">
                        <c:v>1.0284340000000001</c:v>
                      </c:pt>
                      <c:pt idx="45132">
                        <c:v>1.0261480000000001</c:v>
                      </c:pt>
                      <c:pt idx="45133">
                        <c:v>1.023863</c:v>
                      </c:pt>
                      <c:pt idx="45134">
                        <c:v>1.021577</c:v>
                      </c:pt>
                      <c:pt idx="45135">
                        <c:v>1.0192909999999999</c:v>
                      </c:pt>
                      <c:pt idx="45136">
                        <c:v>1.0170049999999999</c:v>
                      </c:pt>
                      <c:pt idx="45137">
                        <c:v>1.0147200000000001</c:v>
                      </c:pt>
                      <c:pt idx="45138">
                        <c:v>1.0124340000000001</c:v>
                      </c:pt>
                      <c:pt idx="45139">
                        <c:v>1.010148</c:v>
                      </c:pt>
                      <c:pt idx="45140">
                        <c:v>1.007863</c:v>
                      </c:pt>
                      <c:pt idx="45141">
                        <c:v>1.0055769999999999</c:v>
                      </c:pt>
                      <c:pt idx="45142">
                        <c:v>1.0032909999999999</c:v>
                      </c:pt>
                      <c:pt idx="45143">
                        <c:v>1.0010049999999999</c:v>
                      </c:pt>
                      <c:pt idx="45144">
                        <c:v>0.99871980000000005</c:v>
                      </c:pt>
                      <c:pt idx="45145">
                        <c:v>0.99643400000000004</c:v>
                      </c:pt>
                      <c:pt idx="45146">
                        <c:v>0.99414829999999998</c:v>
                      </c:pt>
                      <c:pt idx="45147">
                        <c:v>0.99186260000000004</c:v>
                      </c:pt>
                      <c:pt idx="45148">
                        <c:v>0.98957689999999998</c:v>
                      </c:pt>
                      <c:pt idx="45149">
                        <c:v>0.98729120000000004</c:v>
                      </c:pt>
                      <c:pt idx="45150">
                        <c:v>0.98500549999999998</c:v>
                      </c:pt>
                      <c:pt idx="45151">
                        <c:v>0.98271980000000003</c:v>
                      </c:pt>
                      <c:pt idx="45152">
                        <c:v>0.98043409999999998</c:v>
                      </c:pt>
                      <c:pt idx="45153">
                        <c:v>0.97814829999999997</c:v>
                      </c:pt>
                      <c:pt idx="45154">
                        <c:v>0.97586260000000002</c:v>
                      </c:pt>
                      <c:pt idx="45155">
                        <c:v>0.97357689999999997</c:v>
                      </c:pt>
                      <c:pt idx="45156">
                        <c:v>0.97129120000000002</c:v>
                      </c:pt>
                      <c:pt idx="45157">
                        <c:v>0.96900549999999996</c:v>
                      </c:pt>
                      <c:pt idx="45158">
                        <c:v>0.96671969999999996</c:v>
                      </c:pt>
                      <c:pt idx="45159">
                        <c:v>0.96443400000000001</c:v>
                      </c:pt>
                      <c:pt idx="45160">
                        <c:v>0.96214829999999996</c:v>
                      </c:pt>
                      <c:pt idx="45161">
                        <c:v>0.95986260000000001</c:v>
                      </c:pt>
                      <c:pt idx="45162">
                        <c:v>0.95757689999999995</c:v>
                      </c:pt>
                      <c:pt idx="45163">
                        <c:v>0.95529120000000001</c:v>
                      </c:pt>
                      <c:pt idx="45164">
                        <c:v>0.95300549999999995</c:v>
                      </c:pt>
                      <c:pt idx="45165">
                        <c:v>0.9507198</c:v>
                      </c:pt>
                      <c:pt idx="45166">
                        <c:v>0.94843409999999995</c:v>
                      </c:pt>
                      <c:pt idx="45167">
                        <c:v>0.94614830000000005</c:v>
                      </c:pt>
                      <c:pt idx="45168">
                        <c:v>0.9438626</c:v>
                      </c:pt>
                      <c:pt idx="45169">
                        <c:v>0.94157690000000005</c:v>
                      </c:pt>
                      <c:pt idx="45170">
                        <c:v>0.93929119999999999</c:v>
                      </c:pt>
                      <c:pt idx="45171">
                        <c:v>0.93700550000000005</c:v>
                      </c:pt>
                      <c:pt idx="45172">
                        <c:v>0.93471970000000004</c:v>
                      </c:pt>
                      <c:pt idx="45173">
                        <c:v>0.93243399999999999</c:v>
                      </c:pt>
                      <c:pt idx="45174">
                        <c:v>0.93014830000000004</c:v>
                      </c:pt>
                      <c:pt idx="45175">
                        <c:v>0.92786259999999998</c:v>
                      </c:pt>
                      <c:pt idx="45176">
                        <c:v>0.92557690000000004</c:v>
                      </c:pt>
                      <c:pt idx="45177">
                        <c:v>0.92329119999999998</c:v>
                      </c:pt>
                      <c:pt idx="45178">
                        <c:v>0.92100550000000003</c:v>
                      </c:pt>
                      <c:pt idx="45179">
                        <c:v>0.91871979999999998</c:v>
                      </c:pt>
                      <c:pt idx="45180">
                        <c:v>0.91643399999999997</c:v>
                      </c:pt>
                      <c:pt idx="45181">
                        <c:v>0.91414830000000002</c:v>
                      </c:pt>
                      <c:pt idx="45182">
                        <c:v>0.91186259999999997</c:v>
                      </c:pt>
                      <c:pt idx="45183">
                        <c:v>0.90957690000000002</c:v>
                      </c:pt>
                      <c:pt idx="45184">
                        <c:v>0.90729119999999996</c:v>
                      </c:pt>
                      <c:pt idx="45185">
                        <c:v>0.90500550000000002</c:v>
                      </c:pt>
                      <c:pt idx="45186">
                        <c:v>0.90271970000000001</c:v>
                      </c:pt>
                      <c:pt idx="45187">
                        <c:v>0.90043399999999996</c:v>
                      </c:pt>
                      <c:pt idx="45188">
                        <c:v>0.89814830000000001</c:v>
                      </c:pt>
                      <c:pt idx="45189">
                        <c:v>0.89586259999999995</c:v>
                      </c:pt>
                      <c:pt idx="45190">
                        <c:v>0.89357690000000001</c:v>
                      </c:pt>
                      <c:pt idx="45191">
                        <c:v>0.89129119999999995</c:v>
                      </c:pt>
                      <c:pt idx="45192">
                        <c:v>0.8890055</c:v>
                      </c:pt>
                      <c:pt idx="45193">
                        <c:v>0.88671979999999995</c:v>
                      </c:pt>
                      <c:pt idx="45194">
                        <c:v>0.88443400000000005</c:v>
                      </c:pt>
                      <c:pt idx="45195">
                        <c:v>0.8821483</c:v>
                      </c:pt>
                      <c:pt idx="45196">
                        <c:v>0.87986260000000005</c:v>
                      </c:pt>
                      <c:pt idx="45197">
                        <c:v>0.87757689999999999</c:v>
                      </c:pt>
                      <c:pt idx="45198">
                        <c:v>0.87529120000000005</c:v>
                      </c:pt>
                      <c:pt idx="45199">
                        <c:v>0.87300540000000004</c:v>
                      </c:pt>
                      <c:pt idx="45200">
                        <c:v>0.87071969999999999</c:v>
                      </c:pt>
                      <c:pt idx="45201">
                        <c:v>0.86843400000000004</c:v>
                      </c:pt>
                      <c:pt idx="45202">
                        <c:v>0.86614840000000004</c:v>
                      </c:pt>
                      <c:pt idx="45203">
                        <c:v>0.86386260000000004</c:v>
                      </c:pt>
                      <c:pt idx="45204">
                        <c:v>0.86157689999999998</c:v>
                      </c:pt>
                      <c:pt idx="45205">
                        <c:v>0.85929120000000003</c:v>
                      </c:pt>
                      <c:pt idx="45206">
                        <c:v>0.85700549999999998</c:v>
                      </c:pt>
                      <c:pt idx="45207">
                        <c:v>0.85471980000000003</c:v>
                      </c:pt>
                      <c:pt idx="45208">
                        <c:v>0.85243400000000003</c:v>
                      </c:pt>
                      <c:pt idx="45209">
                        <c:v>0.85014829999999997</c:v>
                      </c:pt>
                      <c:pt idx="45210">
                        <c:v>0.84786260000000002</c:v>
                      </c:pt>
                      <c:pt idx="45211">
                        <c:v>0.84557689999999996</c:v>
                      </c:pt>
                      <c:pt idx="45212">
                        <c:v>0.84329120000000002</c:v>
                      </c:pt>
                      <c:pt idx="45213">
                        <c:v>0.84100540000000001</c:v>
                      </c:pt>
                      <c:pt idx="45214">
                        <c:v>0.83871969999999996</c:v>
                      </c:pt>
                      <c:pt idx="45215">
                        <c:v>0.83643409999999996</c:v>
                      </c:pt>
                      <c:pt idx="45216">
                        <c:v>0.83414829999999995</c:v>
                      </c:pt>
                      <c:pt idx="45217">
                        <c:v>0.83186260000000001</c:v>
                      </c:pt>
                      <c:pt idx="45218">
                        <c:v>0.82957689999999995</c:v>
                      </c:pt>
                      <c:pt idx="45219">
                        <c:v>0.8272912</c:v>
                      </c:pt>
                      <c:pt idx="45220">
                        <c:v>0.82500549999999995</c:v>
                      </c:pt>
                      <c:pt idx="45221">
                        <c:v>0.8227198</c:v>
                      </c:pt>
                      <c:pt idx="45222">
                        <c:v>0.820434</c:v>
                      </c:pt>
                      <c:pt idx="45223">
                        <c:v>0.81814830000000005</c:v>
                      </c:pt>
                      <c:pt idx="45224">
                        <c:v>0.81586259999999999</c:v>
                      </c:pt>
                      <c:pt idx="45225">
                        <c:v>0.81357690000000005</c:v>
                      </c:pt>
                      <c:pt idx="45226">
                        <c:v>0.81129119999999999</c:v>
                      </c:pt>
                      <c:pt idx="45227">
                        <c:v>0.80900539999999999</c:v>
                      </c:pt>
                      <c:pt idx="45228">
                        <c:v>0.80671979999999999</c:v>
                      </c:pt>
                      <c:pt idx="45229">
                        <c:v>0.80443410000000004</c:v>
                      </c:pt>
                      <c:pt idx="45230">
                        <c:v>0.80214830000000004</c:v>
                      </c:pt>
                      <c:pt idx="45231">
                        <c:v>0.79986259999999998</c:v>
                      </c:pt>
                      <c:pt idx="45232">
                        <c:v>0.79757690000000003</c:v>
                      </c:pt>
                      <c:pt idx="45233">
                        <c:v>0.79529119999999998</c:v>
                      </c:pt>
                      <c:pt idx="45234">
                        <c:v>0.79300550000000003</c:v>
                      </c:pt>
                      <c:pt idx="45235">
                        <c:v>0.79071970000000003</c:v>
                      </c:pt>
                      <c:pt idx="45236">
                        <c:v>0.78843399999999997</c:v>
                      </c:pt>
                      <c:pt idx="45237">
                        <c:v>0.78614830000000002</c:v>
                      </c:pt>
                      <c:pt idx="45238">
                        <c:v>0.78386259999999996</c:v>
                      </c:pt>
                      <c:pt idx="45239">
                        <c:v>0.78157690000000002</c:v>
                      </c:pt>
                      <c:pt idx="45240">
                        <c:v>0.77929119999999996</c:v>
                      </c:pt>
                      <c:pt idx="45241">
                        <c:v>0.77700550000000002</c:v>
                      </c:pt>
                      <c:pt idx="45242">
                        <c:v>0.77471979999999996</c:v>
                      </c:pt>
                      <c:pt idx="45243">
                        <c:v>0.77243410000000001</c:v>
                      </c:pt>
                      <c:pt idx="45244">
                        <c:v>0.77014830000000001</c:v>
                      </c:pt>
                      <c:pt idx="45245">
                        <c:v>0.76786259999999995</c:v>
                      </c:pt>
                      <c:pt idx="45246">
                        <c:v>0.7655769</c:v>
                      </c:pt>
                      <c:pt idx="45247">
                        <c:v>0.76329119999999995</c:v>
                      </c:pt>
                      <c:pt idx="45248">
                        <c:v>0.7610055</c:v>
                      </c:pt>
                      <c:pt idx="45249">
                        <c:v>0.7587197</c:v>
                      </c:pt>
                      <c:pt idx="45250">
                        <c:v>0.75643400000000005</c:v>
                      </c:pt>
                      <c:pt idx="45251">
                        <c:v>0.75414829999999999</c:v>
                      </c:pt>
                      <c:pt idx="45252">
                        <c:v>0.75186260000000005</c:v>
                      </c:pt>
                      <c:pt idx="45253">
                        <c:v>0.74957689999999999</c:v>
                      </c:pt>
                      <c:pt idx="45254">
                        <c:v>0.74729120000000004</c:v>
                      </c:pt>
                      <c:pt idx="45255">
                        <c:v>0.74500549999999999</c:v>
                      </c:pt>
                      <c:pt idx="45256">
                        <c:v>0.74271980000000004</c:v>
                      </c:pt>
                      <c:pt idx="45257">
                        <c:v>0.74043409999999998</c:v>
                      </c:pt>
                      <c:pt idx="45258">
                        <c:v>0.73814829999999998</c:v>
                      </c:pt>
                      <c:pt idx="45259">
                        <c:v>0.73586260000000003</c:v>
                      </c:pt>
                      <c:pt idx="45260">
                        <c:v>0.73357689999999998</c:v>
                      </c:pt>
                      <c:pt idx="45261">
                        <c:v>0.73129120000000003</c:v>
                      </c:pt>
                      <c:pt idx="45262">
                        <c:v>0.72900549999999997</c:v>
                      </c:pt>
                      <c:pt idx="45263">
                        <c:v>0.72671969999999997</c:v>
                      </c:pt>
                      <c:pt idx="45264">
                        <c:v>0.72443400000000002</c:v>
                      </c:pt>
                      <c:pt idx="45265">
                        <c:v>0.72214829999999997</c:v>
                      </c:pt>
                      <c:pt idx="45266">
                        <c:v>0.71986260000000002</c:v>
                      </c:pt>
                      <c:pt idx="45267">
                        <c:v>0.71757689999999996</c:v>
                      </c:pt>
                      <c:pt idx="45268">
                        <c:v>0.71529120000000002</c:v>
                      </c:pt>
                      <c:pt idx="45269">
                        <c:v>0.71300549999999996</c:v>
                      </c:pt>
                      <c:pt idx="45270">
                        <c:v>0.71071980000000001</c:v>
                      </c:pt>
                      <c:pt idx="45271">
                        <c:v>0.70843400000000001</c:v>
                      </c:pt>
                      <c:pt idx="45272">
                        <c:v>0.70614829999999995</c:v>
                      </c:pt>
                      <c:pt idx="45273">
                        <c:v>0.7038626</c:v>
                      </c:pt>
                      <c:pt idx="45274">
                        <c:v>0.70157689999999995</c:v>
                      </c:pt>
                      <c:pt idx="45275">
                        <c:v>0.6992912</c:v>
                      </c:pt>
                      <c:pt idx="45276">
                        <c:v>0.69700549999999994</c:v>
                      </c:pt>
                      <c:pt idx="45277">
                        <c:v>0.69471970000000005</c:v>
                      </c:pt>
                      <c:pt idx="45278">
                        <c:v>0.69243399999999999</c:v>
                      </c:pt>
                      <c:pt idx="45279">
                        <c:v>0.6901484</c:v>
                      </c:pt>
                      <c:pt idx="45280">
                        <c:v>0.68786259999999999</c:v>
                      </c:pt>
                      <c:pt idx="45281">
                        <c:v>0.68557690000000004</c:v>
                      </c:pt>
                      <c:pt idx="45282">
                        <c:v>0.68329119999999999</c:v>
                      </c:pt>
                      <c:pt idx="45283">
                        <c:v>0.68100550000000004</c:v>
                      </c:pt>
                      <c:pt idx="45284">
                        <c:v>0.67871979999999998</c:v>
                      </c:pt>
                      <c:pt idx="45285">
                        <c:v>0.67643399999999998</c:v>
                      </c:pt>
                      <c:pt idx="45286">
                        <c:v>0.67414830000000003</c:v>
                      </c:pt>
                      <c:pt idx="45287">
                        <c:v>0.67186259999999998</c:v>
                      </c:pt>
                      <c:pt idx="45288">
                        <c:v>0.66957690000000003</c:v>
                      </c:pt>
                      <c:pt idx="45289">
                        <c:v>0.66729119999999997</c:v>
                      </c:pt>
                      <c:pt idx="45290">
                        <c:v>0.66500539999999997</c:v>
                      </c:pt>
                      <c:pt idx="45291">
                        <c:v>0.66271970000000002</c:v>
                      </c:pt>
                      <c:pt idx="45292">
                        <c:v>0.66043410000000002</c:v>
                      </c:pt>
                      <c:pt idx="45293">
                        <c:v>0.65814830000000002</c:v>
                      </c:pt>
                      <c:pt idx="45294">
                        <c:v>0.65586259999999996</c:v>
                      </c:pt>
                      <c:pt idx="45295">
                        <c:v>0.65357690000000002</c:v>
                      </c:pt>
                      <c:pt idx="45296">
                        <c:v>0.65129119999999996</c:v>
                      </c:pt>
                      <c:pt idx="45297">
                        <c:v>0.64900550000000001</c:v>
                      </c:pt>
                      <c:pt idx="45298">
                        <c:v>0.64671979999999996</c:v>
                      </c:pt>
                      <c:pt idx="45299">
                        <c:v>0.64443399999999995</c:v>
                      </c:pt>
                      <c:pt idx="45300">
                        <c:v>0.64214830000000001</c:v>
                      </c:pt>
                      <c:pt idx="45301">
                        <c:v>0.63986259999999995</c:v>
                      </c:pt>
                      <c:pt idx="45302">
                        <c:v>0.6375769</c:v>
                      </c:pt>
                      <c:pt idx="45303">
                        <c:v>0.63529119999999994</c:v>
                      </c:pt>
                      <c:pt idx="45304">
                        <c:v>0.63300540000000005</c:v>
                      </c:pt>
                      <c:pt idx="45305">
                        <c:v>0.63071980000000005</c:v>
                      </c:pt>
                      <c:pt idx="45306">
                        <c:v>0.6284341</c:v>
                      </c:pt>
                      <c:pt idx="45307">
                        <c:v>0.62614829999999999</c:v>
                      </c:pt>
                      <c:pt idx="45308">
                        <c:v>0.62386260000000004</c:v>
                      </c:pt>
                      <c:pt idx="45309">
                        <c:v>0.62157689999999999</c:v>
                      </c:pt>
                      <c:pt idx="45310">
                        <c:v>0.61929120000000004</c:v>
                      </c:pt>
                      <c:pt idx="45311">
                        <c:v>0.61700549999999998</c:v>
                      </c:pt>
                      <c:pt idx="45312">
                        <c:v>0.61471969999999998</c:v>
                      </c:pt>
                      <c:pt idx="45313">
                        <c:v>0.61243400000000003</c:v>
                      </c:pt>
                      <c:pt idx="45314">
                        <c:v>0.61014829999999998</c:v>
                      </c:pt>
                      <c:pt idx="45315">
                        <c:v>0.60786260000000003</c:v>
                      </c:pt>
                      <c:pt idx="45316">
                        <c:v>0.60557689999999997</c:v>
                      </c:pt>
                      <c:pt idx="45317">
                        <c:v>0.60329120000000003</c:v>
                      </c:pt>
                      <c:pt idx="45318">
                        <c:v>0.60100549999999997</c:v>
                      </c:pt>
                      <c:pt idx="45319">
                        <c:v>0.59871980000000002</c:v>
                      </c:pt>
                      <c:pt idx="45320">
                        <c:v>0.59643409999999997</c:v>
                      </c:pt>
                      <c:pt idx="45321">
                        <c:v>0.59414829999999996</c:v>
                      </c:pt>
                      <c:pt idx="45322">
                        <c:v>0.59186260000000002</c:v>
                      </c:pt>
                      <c:pt idx="45323">
                        <c:v>0.58957689999999996</c:v>
                      </c:pt>
                      <c:pt idx="45324">
                        <c:v>0.58729120000000001</c:v>
                      </c:pt>
                      <c:pt idx="45325">
                        <c:v>0.58500549999999996</c:v>
                      </c:pt>
                      <c:pt idx="45326">
                        <c:v>0.58271969999999995</c:v>
                      </c:pt>
                      <c:pt idx="45327">
                        <c:v>0.58043400000000001</c:v>
                      </c:pt>
                      <c:pt idx="45328">
                        <c:v>0.57814829999999995</c:v>
                      </c:pt>
                      <c:pt idx="45329">
                        <c:v>0.5758626</c:v>
                      </c:pt>
                      <c:pt idx="45330">
                        <c:v>0.57357689999999995</c:v>
                      </c:pt>
                      <c:pt idx="45331">
                        <c:v>0.5712912</c:v>
                      </c:pt>
                      <c:pt idx="45332">
                        <c:v>0.56900550000000005</c:v>
                      </c:pt>
                      <c:pt idx="45333">
                        <c:v>0.5667198</c:v>
                      </c:pt>
                      <c:pt idx="45334">
                        <c:v>0.56443410000000005</c:v>
                      </c:pt>
                      <c:pt idx="45335">
                        <c:v>0.56214830000000005</c:v>
                      </c:pt>
                      <c:pt idx="45336">
                        <c:v>0.55986259999999999</c:v>
                      </c:pt>
                      <c:pt idx="45337">
                        <c:v>0.55757690000000004</c:v>
                      </c:pt>
                      <c:pt idx="45338">
                        <c:v>0.55529119999999998</c:v>
                      </c:pt>
                      <c:pt idx="45339">
                        <c:v>0.55300550000000004</c:v>
                      </c:pt>
                      <c:pt idx="45340">
                        <c:v>0.55071970000000003</c:v>
                      </c:pt>
                      <c:pt idx="45341">
                        <c:v>0.54843399999999998</c:v>
                      </c:pt>
                      <c:pt idx="45342">
                        <c:v>0.54614830000000003</c:v>
                      </c:pt>
                      <c:pt idx="45343">
                        <c:v>0.54386259999999997</c:v>
                      </c:pt>
                      <c:pt idx="45344">
                        <c:v>0.54157690000000003</c:v>
                      </c:pt>
                      <c:pt idx="45345">
                        <c:v>0.53929119999999997</c:v>
                      </c:pt>
                      <c:pt idx="45346">
                        <c:v>0.53700550000000002</c:v>
                      </c:pt>
                      <c:pt idx="45347">
                        <c:v>0.53471979999999997</c:v>
                      </c:pt>
                      <c:pt idx="45348">
                        <c:v>0.53243399999999996</c:v>
                      </c:pt>
                      <c:pt idx="45349">
                        <c:v>0.53014830000000002</c:v>
                      </c:pt>
                      <c:pt idx="45350">
                        <c:v>0.52786259999999996</c:v>
                      </c:pt>
                      <c:pt idx="45351">
                        <c:v>0.52557690000000001</c:v>
                      </c:pt>
                      <c:pt idx="45352">
                        <c:v>0.52329119999999996</c:v>
                      </c:pt>
                      <c:pt idx="45353">
                        <c:v>0.52100550000000001</c:v>
                      </c:pt>
                      <c:pt idx="45354">
                        <c:v>0.51871970000000001</c:v>
                      </c:pt>
                      <c:pt idx="45355">
                        <c:v>0.51643399999999995</c:v>
                      </c:pt>
                      <c:pt idx="45356">
                        <c:v>0.51414839999999995</c:v>
                      </c:pt>
                      <c:pt idx="45357">
                        <c:v>0.51186259999999995</c:v>
                      </c:pt>
                      <c:pt idx="45358">
                        <c:v>0.5095769</c:v>
                      </c:pt>
                      <c:pt idx="45359">
                        <c:v>0.50729120000000005</c:v>
                      </c:pt>
                      <c:pt idx="45360">
                        <c:v>0.5050055</c:v>
                      </c:pt>
                      <c:pt idx="45361">
                        <c:v>0.50271980000000005</c:v>
                      </c:pt>
                      <c:pt idx="45362">
                        <c:v>0.50043400000000005</c:v>
                      </c:pt>
                      <c:pt idx="45363">
                        <c:v>0.49814829999999999</c:v>
                      </c:pt>
                      <c:pt idx="45364">
                        <c:v>0.49586259999999999</c:v>
                      </c:pt>
                      <c:pt idx="45365">
                        <c:v>0.49357689999999999</c:v>
                      </c:pt>
                      <c:pt idx="45366">
                        <c:v>0.49129119999999998</c:v>
                      </c:pt>
                      <c:pt idx="45367">
                        <c:v>0.48900549999999998</c:v>
                      </c:pt>
                      <c:pt idx="45368">
                        <c:v>0.48671979999999998</c:v>
                      </c:pt>
                      <c:pt idx="45369">
                        <c:v>0.48443399999999998</c:v>
                      </c:pt>
                      <c:pt idx="45370">
                        <c:v>0.48214829999999997</c:v>
                      </c:pt>
                      <c:pt idx="45371">
                        <c:v>0.47986259999999997</c:v>
                      </c:pt>
                      <c:pt idx="45372">
                        <c:v>0.47757690000000003</c:v>
                      </c:pt>
                      <c:pt idx="45373">
                        <c:v>0.47529120000000002</c:v>
                      </c:pt>
                      <c:pt idx="45374">
                        <c:v>0.47300550000000002</c:v>
                      </c:pt>
                      <c:pt idx="45375">
                        <c:v>0.47071980000000002</c:v>
                      </c:pt>
                      <c:pt idx="45376">
                        <c:v>0.46843400000000002</c:v>
                      </c:pt>
                      <c:pt idx="45377">
                        <c:v>0.46614830000000002</c:v>
                      </c:pt>
                      <c:pt idx="45378">
                        <c:v>0.46386260000000001</c:v>
                      </c:pt>
                      <c:pt idx="45379">
                        <c:v>0.46157690000000001</c:v>
                      </c:pt>
                      <c:pt idx="45380">
                        <c:v>0.45929120000000001</c:v>
                      </c:pt>
                      <c:pt idx="45381">
                        <c:v>0.45700550000000001</c:v>
                      </c:pt>
                      <c:pt idx="45382">
                        <c:v>0.45471980000000001</c:v>
                      </c:pt>
                      <c:pt idx="45383">
                        <c:v>0.452434</c:v>
                      </c:pt>
                      <c:pt idx="45384">
                        <c:v>0.4501483</c:v>
                      </c:pt>
                      <c:pt idx="45385">
                        <c:v>0.4478626</c:v>
                      </c:pt>
                      <c:pt idx="45386">
                        <c:v>0.4455769</c:v>
                      </c:pt>
                      <c:pt idx="45387">
                        <c:v>0.4432912</c:v>
                      </c:pt>
                      <c:pt idx="45388">
                        <c:v>0.44100549999999999</c:v>
                      </c:pt>
                      <c:pt idx="45389">
                        <c:v>0.43871969999999999</c:v>
                      </c:pt>
                      <c:pt idx="45390">
                        <c:v>0.43643399999999999</c:v>
                      </c:pt>
                      <c:pt idx="45391">
                        <c:v>0.43414829999999999</c:v>
                      </c:pt>
                      <c:pt idx="45392">
                        <c:v>0.43186259999999999</c:v>
                      </c:pt>
                      <c:pt idx="45393">
                        <c:v>0.42957689999999998</c:v>
                      </c:pt>
                      <c:pt idx="45394">
                        <c:v>0.42729119999999998</c:v>
                      </c:pt>
                      <c:pt idx="45395">
                        <c:v>0.42500549999999998</c:v>
                      </c:pt>
                      <c:pt idx="45396">
                        <c:v>0.42271969999999998</c:v>
                      </c:pt>
                      <c:pt idx="45397">
                        <c:v>0.42043399999999997</c:v>
                      </c:pt>
                      <c:pt idx="45398">
                        <c:v>0.41814829999999997</c:v>
                      </c:pt>
                      <c:pt idx="45399">
                        <c:v>0.41586260000000003</c:v>
                      </c:pt>
                      <c:pt idx="45400">
                        <c:v>0.41357690000000003</c:v>
                      </c:pt>
                      <c:pt idx="45401">
                        <c:v>0.41129120000000002</c:v>
                      </c:pt>
                      <c:pt idx="45402">
                        <c:v>0.40900550000000002</c:v>
                      </c:pt>
                      <c:pt idx="45403">
                        <c:v>0.40671970000000002</c:v>
                      </c:pt>
                      <c:pt idx="45404">
                        <c:v>0.40443400000000002</c:v>
                      </c:pt>
                      <c:pt idx="45405">
                        <c:v>0.40214830000000001</c:v>
                      </c:pt>
                      <c:pt idx="45406">
                        <c:v>0.39986260000000001</c:v>
                      </c:pt>
                      <c:pt idx="45407">
                        <c:v>0.39757690000000001</c:v>
                      </c:pt>
                      <c:pt idx="45408">
                        <c:v>0.39529120000000001</c:v>
                      </c:pt>
                      <c:pt idx="45409">
                        <c:v>0.39300550000000001</c:v>
                      </c:pt>
                      <c:pt idx="45410">
                        <c:v>0.3907197</c:v>
                      </c:pt>
                      <c:pt idx="45411">
                        <c:v>0.3884341</c:v>
                      </c:pt>
                      <c:pt idx="45412">
                        <c:v>0.3861483</c:v>
                      </c:pt>
                      <c:pt idx="45413">
                        <c:v>0.3838626</c:v>
                      </c:pt>
                      <c:pt idx="45414">
                        <c:v>0.3815769</c:v>
                      </c:pt>
                      <c:pt idx="45415">
                        <c:v>0.3792912</c:v>
                      </c:pt>
                      <c:pt idx="45416">
                        <c:v>0.37700549999999999</c:v>
                      </c:pt>
                      <c:pt idx="45417">
                        <c:v>0.37471979999999999</c:v>
                      </c:pt>
                      <c:pt idx="45418">
                        <c:v>0.37243399999999999</c:v>
                      </c:pt>
                      <c:pt idx="45419">
                        <c:v>0.37014829999999999</c:v>
                      </c:pt>
                      <c:pt idx="45420">
                        <c:v>0.36786259999999998</c:v>
                      </c:pt>
                      <c:pt idx="45421">
                        <c:v>0.36557689999999998</c:v>
                      </c:pt>
                      <c:pt idx="45422">
                        <c:v>0.36329119999999998</c:v>
                      </c:pt>
                      <c:pt idx="45423">
                        <c:v>0.36100549999999998</c:v>
                      </c:pt>
                      <c:pt idx="45424">
                        <c:v>0.35871979999999998</c:v>
                      </c:pt>
                      <c:pt idx="45425">
                        <c:v>0.35643399999999997</c:v>
                      </c:pt>
                      <c:pt idx="45426">
                        <c:v>0.35414830000000003</c:v>
                      </c:pt>
                      <c:pt idx="45427">
                        <c:v>0.35186260000000003</c:v>
                      </c:pt>
                      <c:pt idx="45428">
                        <c:v>0.34957690000000002</c:v>
                      </c:pt>
                      <c:pt idx="45429">
                        <c:v>0.34729120000000002</c:v>
                      </c:pt>
                      <c:pt idx="45430">
                        <c:v>0.34500550000000002</c:v>
                      </c:pt>
                      <c:pt idx="45431">
                        <c:v>0.34271980000000002</c:v>
                      </c:pt>
                      <c:pt idx="45432">
                        <c:v>0.34043400000000001</c:v>
                      </c:pt>
                      <c:pt idx="45433">
                        <c:v>0.33814830000000001</c:v>
                      </c:pt>
                      <c:pt idx="45434">
                        <c:v>0.33586260000000001</c:v>
                      </c:pt>
                      <c:pt idx="45435">
                        <c:v>0.33357690000000001</c:v>
                      </c:pt>
                      <c:pt idx="45436">
                        <c:v>0.33129120000000001</c:v>
                      </c:pt>
                      <c:pt idx="45437">
                        <c:v>0.32900550000000001</c:v>
                      </c:pt>
                      <c:pt idx="45438">
                        <c:v>0.3267198</c:v>
                      </c:pt>
                      <c:pt idx="45439">
                        <c:v>0.324434</c:v>
                      </c:pt>
                      <c:pt idx="45440">
                        <c:v>0.3221483</c:v>
                      </c:pt>
                      <c:pt idx="45441">
                        <c:v>0.3198626</c:v>
                      </c:pt>
                      <c:pt idx="45442">
                        <c:v>0.3175769</c:v>
                      </c:pt>
                      <c:pt idx="45443">
                        <c:v>0.31529119999999999</c:v>
                      </c:pt>
                      <c:pt idx="45444">
                        <c:v>0.31300549999999999</c:v>
                      </c:pt>
                      <c:pt idx="45445">
                        <c:v>0.31071979999999999</c:v>
                      </c:pt>
                      <c:pt idx="45446">
                        <c:v>0.30843399999999999</c:v>
                      </c:pt>
                      <c:pt idx="45447">
                        <c:v>0.30614829999999998</c:v>
                      </c:pt>
                      <c:pt idx="45448">
                        <c:v>0.30386259999999998</c:v>
                      </c:pt>
                      <c:pt idx="45449">
                        <c:v>0.30157689999999998</c:v>
                      </c:pt>
                      <c:pt idx="45450">
                        <c:v>0.29929119999999998</c:v>
                      </c:pt>
                      <c:pt idx="45451">
                        <c:v>0.29700549999999998</c:v>
                      </c:pt>
                      <c:pt idx="45452">
                        <c:v>0.29471979999999998</c:v>
                      </c:pt>
                      <c:pt idx="45453">
                        <c:v>0.29243400000000003</c:v>
                      </c:pt>
                      <c:pt idx="45454">
                        <c:v>0.29014830000000003</c:v>
                      </c:pt>
                      <c:pt idx="45455">
                        <c:v>0.28786260000000002</c:v>
                      </c:pt>
                      <c:pt idx="45456">
                        <c:v>0.28557690000000002</c:v>
                      </c:pt>
                      <c:pt idx="45457">
                        <c:v>0.28329120000000002</c:v>
                      </c:pt>
                      <c:pt idx="45458">
                        <c:v>0.28100550000000002</c:v>
                      </c:pt>
                      <c:pt idx="45459">
                        <c:v>0.27871980000000002</c:v>
                      </c:pt>
                      <c:pt idx="45460">
                        <c:v>0.27643400000000001</c:v>
                      </c:pt>
                      <c:pt idx="45461">
                        <c:v>0.27414830000000001</c:v>
                      </c:pt>
                      <c:pt idx="45462">
                        <c:v>0.27186260000000001</c:v>
                      </c:pt>
                      <c:pt idx="45463">
                        <c:v>0.26957690000000001</c:v>
                      </c:pt>
                      <c:pt idx="45464">
                        <c:v>0.26729120000000001</c:v>
                      </c:pt>
                      <c:pt idx="45465">
                        <c:v>0.2650055</c:v>
                      </c:pt>
                      <c:pt idx="45466">
                        <c:v>0.2627198</c:v>
                      </c:pt>
                      <c:pt idx="45467">
                        <c:v>0.260434</c:v>
                      </c:pt>
                      <c:pt idx="45468">
                        <c:v>0.2581483</c:v>
                      </c:pt>
                      <c:pt idx="45469">
                        <c:v>0.2558626</c:v>
                      </c:pt>
                      <c:pt idx="45470">
                        <c:v>0.25357689999999999</c:v>
                      </c:pt>
                      <c:pt idx="45471">
                        <c:v>0.25129119999999999</c:v>
                      </c:pt>
                      <c:pt idx="45472">
                        <c:v>0.24900549999999999</c:v>
                      </c:pt>
                      <c:pt idx="45473">
                        <c:v>0.24671969999999999</c:v>
                      </c:pt>
                      <c:pt idx="45474">
                        <c:v>0.24443400000000001</c:v>
                      </c:pt>
                      <c:pt idx="45475">
                        <c:v>0.24214830000000001</c:v>
                      </c:pt>
                      <c:pt idx="45476">
                        <c:v>0.23986260000000001</c:v>
                      </c:pt>
                      <c:pt idx="45477">
                        <c:v>0.23757690000000001</c:v>
                      </c:pt>
                      <c:pt idx="45478">
                        <c:v>0.23529120000000001</c:v>
                      </c:pt>
                      <c:pt idx="45479">
                        <c:v>0.2330055</c:v>
                      </c:pt>
                      <c:pt idx="45480">
                        <c:v>0.2307198</c:v>
                      </c:pt>
                      <c:pt idx="45481">
                        <c:v>0.228434</c:v>
                      </c:pt>
                      <c:pt idx="45482">
                        <c:v>0.2261483</c:v>
                      </c:pt>
                      <c:pt idx="45483">
                        <c:v>0.22386259999999999</c:v>
                      </c:pt>
                      <c:pt idx="45484">
                        <c:v>0.22157689999999999</c:v>
                      </c:pt>
                      <c:pt idx="45485">
                        <c:v>0.21929119999999999</c:v>
                      </c:pt>
                      <c:pt idx="45486">
                        <c:v>0.21700549999999999</c:v>
                      </c:pt>
                      <c:pt idx="45487">
                        <c:v>0.21471979999999999</c:v>
                      </c:pt>
                      <c:pt idx="45488">
                        <c:v>0.21243400000000001</c:v>
                      </c:pt>
                      <c:pt idx="45489">
                        <c:v>0.21014830000000001</c:v>
                      </c:pt>
                      <c:pt idx="45490">
                        <c:v>0.20786260000000001</c:v>
                      </c:pt>
                      <c:pt idx="45491">
                        <c:v>0.20557690000000001</c:v>
                      </c:pt>
                      <c:pt idx="45492">
                        <c:v>0.20329120000000001</c:v>
                      </c:pt>
                      <c:pt idx="45493">
                        <c:v>0.2010055</c:v>
                      </c:pt>
                      <c:pt idx="45494">
                        <c:v>0.1987198</c:v>
                      </c:pt>
                      <c:pt idx="45495">
                        <c:v>0.196434</c:v>
                      </c:pt>
                      <c:pt idx="45496">
                        <c:v>0.1941483</c:v>
                      </c:pt>
                      <c:pt idx="45497">
                        <c:v>0.19186259999999999</c:v>
                      </c:pt>
                      <c:pt idx="45498">
                        <c:v>0.18957689999999999</c:v>
                      </c:pt>
                      <c:pt idx="45499">
                        <c:v>0.18729119999999999</c:v>
                      </c:pt>
                      <c:pt idx="45500">
                        <c:v>0.18500549999999999</c:v>
                      </c:pt>
                      <c:pt idx="45501">
                        <c:v>0.18271979999999999</c:v>
                      </c:pt>
                      <c:pt idx="45502">
                        <c:v>0.18043400000000001</c:v>
                      </c:pt>
                      <c:pt idx="45503">
                        <c:v>0.17814830000000001</c:v>
                      </c:pt>
                      <c:pt idx="45504">
                        <c:v>0.17586260000000001</c:v>
                      </c:pt>
                      <c:pt idx="45505">
                        <c:v>0.17357690000000001</c:v>
                      </c:pt>
                      <c:pt idx="45506">
                        <c:v>0.1712912</c:v>
                      </c:pt>
                      <c:pt idx="45507">
                        <c:v>0.1690055</c:v>
                      </c:pt>
                      <c:pt idx="45508">
                        <c:v>0.1667197</c:v>
                      </c:pt>
                      <c:pt idx="45509">
                        <c:v>0.164434</c:v>
                      </c:pt>
                      <c:pt idx="45510">
                        <c:v>0.1621483</c:v>
                      </c:pt>
                      <c:pt idx="45511">
                        <c:v>0.15986259999999999</c:v>
                      </c:pt>
                      <c:pt idx="45512">
                        <c:v>0.15757689999999999</c:v>
                      </c:pt>
                      <c:pt idx="45513">
                        <c:v>0.15529119999999999</c:v>
                      </c:pt>
                      <c:pt idx="45514">
                        <c:v>0.15300549999999999</c:v>
                      </c:pt>
                      <c:pt idx="45515">
                        <c:v>0.15071979999999999</c:v>
                      </c:pt>
                      <c:pt idx="45516">
                        <c:v>0.14843400000000001</c:v>
                      </c:pt>
                      <c:pt idx="45517">
                        <c:v>0.14614830000000001</c:v>
                      </c:pt>
                      <c:pt idx="45518">
                        <c:v>0.14386260000000001</c:v>
                      </c:pt>
                      <c:pt idx="45519">
                        <c:v>0.14157690000000001</c:v>
                      </c:pt>
                      <c:pt idx="45520">
                        <c:v>0.1392912</c:v>
                      </c:pt>
                      <c:pt idx="45521">
                        <c:v>0.1370055</c:v>
                      </c:pt>
                      <c:pt idx="45522">
                        <c:v>0.1347198</c:v>
                      </c:pt>
                      <c:pt idx="45523">
                        <c:v>0.132434</c:v>
                      </c:pt>
                      <c:pt idx="45524">
                        <c:v>0.13014829999999999</c:v>
                      </c:pt>
                      <c:pt idx="45525">
                        <c:v>0.12786259999999999</c:v>
                      </c:pt>
                      <c:pt idx="45526">
                        <c:v>0.12557689999999999</c:v>
                      </c:pt>
                      <c:pt idx="45527">
                        <c:v>0.1232912</c:v>
                      </c:pt>
                      <c:pt idx="45528">
                        <c:v>0.1210055</c:v>
                      </c:pt>
                      <c:pt idx="45529">
                        <c:v>0.1187198</c:v>
                      </c:pt>
                      <c:pt idx="45530">
                        <c:v>0.116434</c:v>
                      </c:pt>
                      <c:pt idx="45531">
                        <c:v>0.11414829999999999</c:v>
                      </c:pt>
                      <c:pt idx="45532">
                        <c:v>0.11186260000000001</c:v>
                      </c:pt>
                      <c:pt idx="45533">
                        <c:v>0.1095769</c:v>
                      </c:pt>
                      <c:pt idx="45534">
                        <c:v>0.1072912</c:v>
                      </c:pt>
                      <c:pt idx="45535">
                        <c:v>0.1050055</c:v>
                      </c:pt>
                      <c:pt idx="45536">
                        <c:v>0.1027198</c:v>
                      </c:pt>
                      <c:pt idx="45537">
                        <c:v>0.100434</c:v>
                      </c:pt>
                      <c:pt idx="45538">
                        <c:v>9.8148319999999997E-2</c:v>
                      </c:pt>
                      <c:pt idx="45539">
                        <c:v>9.5862610000000001E-2</c:v>
                      </c:pt>
                      <c:pt idx="45540">
                        <c:v>9.3576900000000005E-2</c:v>
                      </c:pt>
                      <c:pt idx="45541">
                        <c:v>9.129118E-2</c:v>
                      </c:pt>
                      <c:pt idx="45542">
                        <c:v>8.9005470000000003E-2</c:v>
                      </c:pt>
                      <c:pt idx="45543">
                        <c:v>8.6719749999999998E-2</c:v>
                      </c:pt>
                      <c:pt idx="45544">
                        <c:v>8.4434040000000002E-2</c:v>
                      </c:pt>
                      <c:pt idx="45545">
                        <c:v>8.2148330000000006E-2</c:v>
                      </c:pt>
                      <c:pt idx="45546">
                        <c:v>7.9862610000000001E-2</c:v>
                      </c:pt>
                      <c:pt idx="45547">
                        <c:v>7.7576900000000004E-2</c:v>
                      </c:pt>
                      <c:pt idx="45548">
                        <c:v>7.5291189999999994E-2</c:v>
                      </c:pt>
                      <c:pt idx="45549">
                        <c:v>7.3005470000000003E-2</c:v>
                      </c:pt>
                      <c:pt idx="45550">
                        <c:v>7.0719760000000007E-2</c:v>
                      </c:pt>
                      <c:pt idx="45551">
                        <c:v>6.8434040000000002E-2</c:v>
                      </c:pt>
                      <c:pt idx="45552">
                        <c:v>6.6148330000000005E-2</c:v>
                      </c:pt>
                      <c:pt idx="45553">
                        <c:v>6.386261E-2</c:v>
                      </c:pt>
                      <c:pt idx="45554">
                        <c:v>6.1576899999999997E-2</c:v>
                      </c:pt>
                      <c:pt idx="45555">
                        <c:v>5.9291179999999999E-2</c:v>
                      </c:pt>
                      <c:pt idx="45556">
                        <c:v>5.7005470000000003E-2</c:v>
                      </c:pt>
                      <c:pt idx="45557">
                        <c:v>5.4719749999999998E-2</c:v>
                      </c:pt>
                      <c:pt idx="45558">
                        <c:v>5.2434040000000001E-2</c:v>
                      </c:pt>
                      <c:pt idx="45559">
                        <c:v>5.0148329999999998E-2</c:v>
                      </c:pt>
                      <c:pt idx="45560">
                        <c:v>4.786261E-2</c:v>
                      </c:pt>
                      <c:pt idx="45561">
                        <c:v>4.5576899999999997E-2</c:v>
                      </c:pt>
                      <c:pt idx="45562">
                        <c:v>4.3291179999999999E-2</c:v>
                      </c:pt>
                      <c:pt idx="45563">
                        <c:v>4.1005470000000002E-2</c:v>
                      </c:pt>
                      <c:pt idx="45564">
                        <c:v>3.8719749999999997E-2</c:v>
                      </c:pt>
                      <c:pt idx="45565">
                        <c:v>3.6434040000000001E-2</c:v>
                      </c:pt>
                      <c:pt idx="45566">
                        <c:v>3.4148320000000003E-2</c:v>
                      </c:pt>
                      <c:pt idx="45567">
                        <c:v>3.186261E-2</c:v>
                      </c:pt>
                      <c:pt idx="45568">
                        <c:v>2.95769E-2</c:v>
                      </c:pt>
                      <c:pt idx="45569">
                        <c:v>2.7291180000000002E-2</c:v>
                      </c:pt>
                      <c:pt idx="45570">
                        <c:v>2.5005469999999998E-2</c:v>
                      </c:pt>
                      <c:pt idx="45571">
                        <c:v>2.271975E-2</c:v>
                      </c:pt>
                      <c:pt idx="45572">
                        <c:v>2.0434040000000001E-2</c:v>
                      </c:pt>
                      <c:pt idx="45573">
                        <c:v>1.8148330000000001E-2</c:v>
                      </c:pt>
                      <c:pt idx="45574">
                        <c:v>1.5862609999999999E-2</c:v>
                      </c:pt>
                      <c:pt idx="45575">
                        <c:v>1.3576899999999999E-2</c:v>
                      </c:pt>
                      <c:pt idx="45576">
                        <c:v>1.129118E-2</c:v>
                      </c:pt>
                      <c:pt idx="45577">
                        <c:v>9.0054680000000008E-3</c:v>
                      </c:pt>
                      <c:pt idx="45578">
                        <c:v>6.719755E-3</c:v>
                      </c:pt>
                      <c:pt idx="45579">
                        <c:v>4.4340400000000002E-3</c:v>
                      </c:pt>
                      <c:pt idx="45580">
                        <c:v>2.1483259999999999E-3</c:v>
                      </c:pt>
                      <c:pt idx="45581">
                        <c:v>-1.3738840000000001E-4</c:v>
                      </c:pt>
                      <c:pt idx="45582">
                        <c:v>-2.4231029999999998E-3</c:v>
                      </c:pt>
                      <c:pt idx="45583">
                        <c:v>-4.7088169999999997E-3</c:v>
                      </c:pt>
                      <c:pt idx="45584">
                        <c:v>-6.994531E-3</c:v>
                      </c:pt>
                      <c:pt idx="45585">
                        <c:v>-9.2802460000000007E-3</c:v>
                      </c:pt>
                      <c:pt idx="45586">
                        <c:v>-1.156596E-2</c:v>
                      </c:pt>
                      <c:pt idx="45587">
                        <c:v>-1.385167E-2</c:v>
                      </c:pt>
                      <c:pt idx="45588">
                        <c:v>-1.6137390000000001E-2</c:v>
                      </c:pt>
                      <c:pt idx="45589">
                        <c:v>-1.8423100000000001E-2</c:v>
                      </c:pt>
                      <c:pt idx="45590">
                        <c:v>-2.0708819999999999E-2</c:v>
                      </c:pt>
                      <c:pt idx="45591">
                        <c:v>-2.2994529999999999E-2</c:v>
                      </c:pt>
                      <c:pt idx="45592">
                        <c:v>-2.5280239999999999E-2</c:v>
                      </c:pt>
                      <c:pt idx="45593">
                        <c:v>-2.756596E-2</c:v>
                      </c:pt>
                      <c:pt idx="45594">
                        <c:v>-2.9851679999999998E-2</c:v>
                      </c:pt>
                      <c:pt idx="45595">
                        <c:v>-3.2137390000000002E-2</c:v>
                      </c:pt>
                      <c:pt idx="45596">
                        <c:v>-3.4423099999999998E-2</c:v>
                      </c:pt>
                      <c:pt idx="45597">
                        <c:v>-3.6708820000000003E-2</c:v>
                      </c:pt>
                      <c:pt idx="45598">
                        <c:v>-3.8994529999999999E-2</c:v>
                      </c:pt>
                      <c:pt idx="45599">
                        <c:v>-4.1280249999999998E-2</c:v>
                      </c:pt>
                      <c:pt idx="45600">
                        <c:v>-4.3565960000000001E-2</c:v>
                      </c:pt>
                      <c:pt idx="45601">
                        <c:v>-4.5851669999999997E-2</c:v>
                      </c:pt>
                      <c:pt idx="45602">
                        <c:v>-4.8137390000000002E-2</c:v>
                      </c:pt>
                      <c:pt idx="45603">
                        <c:v>-5.0423099999999998E-2</c:v>
                      </c:pt>
                      <c:pt idx="45604">
                        <c:v>-5.2708820000000003E-2</c:v>
                      </c:pt>
                      <c:pt idx="45605">
                        <c:v>-5.499453E-2</c:v>
                      </c:pt>
                      <c:pt idx="45606">
                        <c:v>-5.7280249999999998E-2</c:v>
                      </c:pt>
                      <c:pt idx="45607">
                        <c:v>-5.9565960000000001E-2</c:v>
                      </c:pt>
                      <c:pt idx="45608">
                        <c:v>-6.1851669999999997E-2</c:v>
                      </c:pt>
                      <c:pt idx="45609">
                        <c:v>-6.4137390000000002E-2</c:v>
                      </c:pt>
                      <c:pt idx="45610">
                        <c:v>-6.6423099999999999E-2</c:v>
                      </c:pt>
                      <c:pt idx="45611">
                        <c:v>-6.8708809999999995E-2</c:v>
                      </c:pt>
                      <c:pt idx="45612">
                        <c:v>-7.099453E-2</c:v>
                      </c:pt>
                      <c:pt idx="45613">
                        <c:v>-7.3280250000000005E-2</c:v>
                      </c:pt>
                      <c:pt idx="45614">
                        <c:v>-7.5565960000000001E-2</c:v>
                      </c:pt>
                      <c:pt idx="45615">
                        <c:v>-7.7851680000000006E-2</c:v>
                      </c:pt>
                      <c:pt idx="45616">
                        <c:v>-8.0137390000000003E-2</c:v>
                      </c:pt>
                      <c:pt idx="45617">
                        <c:v>-8.2423109999999994E-2</c:v>
                      </c:pt>
                      <c:pt idx="45618">
                        <c:v>-8.4708820000000004E-2</c:v>
                      </c:pt>
                      <c:pt idx="45619">
                        <c:v>-8.699453E-2</c:v>
                      </c:pt>
                      <c:pt idx="45620">
                        <c:v>-8.9280250000000005E-2</c:v>
                      </c:pt>
                      <c:pt idx="45621">
                        <c:v>-9.1565960000000002E-2</c:v>
                      </c:pt>
                      <c:pt idx="45622">
                        <c:v>-9.3851669999999998E-2</c:v>
                      </c:pt>
                      <c:pt idx="45623">
                        <c:v>-9.6137390000000003E-2</c:v>
                      </c:pt>
                      <c:pt idx="45624">
                        <c:v>-9.8423099999999999E-2</c:v>
                      </c:pt>
                      <c:pt idx="45625">
                        <c:v>-0.1007088</c:v>
                      </c:pt>
                      <c:pt idx="45626">
                        <c:v>-0.1029945</c:v>
                      </c:pt>
                      <c:pt idx="45627">
                        <c:v>-0.1052802</c:v>
                      </c:pt>
                      <c:pt idx="45628">
                        <c:v>-0.10756599999999999</c:v>
                      </c:pt>
                      <c:pt idx="45629">
                        <c:v>-0.1098517</c:v>
                      </c:pt>
                      <c:pt idx="45630">
                        <c:v>-0.1121374</c:v>
                      </c:pt>
                      <c:pt idx="45631">
                        <c:v>-0.1144231</c:v>
                      </c:pt>
                      <c:pt idx="45632">
                        <c:v>-0.1167088</c:v>
                      </c:pt>
                      <c:pt idx="45633">
                        <c:v>-0.1189945</c:v>
                      </c:pt>
                      <c:pt idx="45634">
                        <c:v>-0.1212802</c:v>
                      </c:pt>
                      <c:pt idx="45635">
                        <c:v>-0.123566</c:v>
                      </c:pt>
                      <c:pt idx="45636">
                        <c:v>-0.12585170000000001</c:v>
                      </c:pt>
                      <c:pt idx="45637">
                        <c:v>-0.12813740000000001</c:v>
                      </c:pt>
                      <c:pt idx="45638">
                        <c:v>-0.13042309999999999</c:v>
                      </c:pt>
                      <c:pt idx="45639">
                        <c:v>-0.13270879999999999</c:v>
                      </c:pt>
                      <c:pt idx="45640">
                        <c:v>-0.13499449999999999</c:v>
                      </c:pt>
                      <c:pt idx="45641">
                        <c:v>-0.13728019999999999</c:v>
                      </c:pt>
                      <c:pt idx="45642">
                        <c:v>-0.139566</c:v>
                      </c:pt>
                      <c:pt idx="45643">
                        <c:v>-0.1418517</c:v>
                      </c:pt>
                      <c:pt idx="45644">
                        <c:v>-0.1441374</c:v>
                      </c:pt>
                      <c:pt idx="45645">
                        <c:v>-0.1464231</c:v>
                      </c:pt>
                      <c:pt idx="45646">
                        <c:v>-0.1487088</c:v>
                      </c:pt>
                      <c:pt idx="45647">
                        <c:v>-0.1509945</c:v>
                      </c:pt>
                      <c:pt idx="45648">
                        <c:v>-0.15328020000000001</c:v>
                      </c:pt>
                      <c:pt idx="45649">
                        <c:v>-0.15556600000000001</c:v>
                      </c:pt>
                      <c:pt idx="45650">
                        <c:v>-0.15785170000000001</c:v>
                      </c:pt>
                      <c:pt idx="45651">
                        <c:v>-0.16013740000000001</c:v>
                      </c:pt>
                      <c:pt idx="45652">
                        <c:v>-0.16242309999999999</c:v>
                      </c:pt>
                      <c:pt idx="45653">
                        <c:v>-0.16470879999999999</c:v>
                      </c:pt>
                      <c:pt idx="45654">
                        <c:v>-0.16699449999999999</c:v>
                      </c:pt>
                      <c:pt idx="45655">
                        <c:v>-0.16928019999999999</c:v>
                      </c:pt>
                      <c:pt idx="45656">
                        <c:v>-0.171566</c:v>
                      </c:pt>
                      <c:pt idx="45657">
                        <c:v>-0.1738517</c:v>
                      </c:pt>
                      <c:pt idx="45658">
                        <c:v>-0.1761374</c:v>
                      </c:pt>
                      <c:pt idx="45659">
                        <c:v>-0.1784231</c:v>
                      </c:pt>
                      <c:pt idx="45660">
                        <c:v>-0.1807088</c:v>
                      </c:pt>
                      <c:pt idx="45661">
                        <c:v>-0.1829945</c:v>
                      </c:pt>
                      <c:pt idx="45662">
                        <c:v>-0.18528020000000001</c:v>
                      </c:pt>
                      <c:pt idx="45663">
                        <c:v>-0.18756600000000001</c:v>
                      </c:pt>
                      <c:pt idx="45664">
                        <c:v>-0.18985170000000001</c:v>
                      </c:pt>
                      <c:pt idx="45665">
                        <c:v>-0.19213740000000001</c:v>
                      </c:pt>
                      <c:pt idx="45666">
                        <c:v>-0.19442309999999999</c:v>
                      </c:pt>
                      <c:pt idx="45667">
                        <c:v>-0.19670879999999999</c:v>
                      </c:pt>
                      <c:pt idx="45668">
                        <c:v>-0.19899449999999999</c:v>
                      </c:pt>
                      <c:pt idx="45669">
                        <c:v>-0.2012803</c:v>
                      </c:pt>
                      <c:pt idx="45670">
                        <c:v>-0.203566</c:v>
                      </c:pt>
                      <c:pt idx="45671">
                        <c:v>-0.2058517</c:v>
                      </c:pt>
                      <c:pt idx="45672">
                        <c:v>-0.2081374</c:v>
                      </c:pt>
                      <c:pt idx="45673">
                        <c:v>-0.2104231</c:v>
                      </c:pt>
                      <c:pt idx="45674">
                        <c:v>-0.2127088</c:v>
                      </c:pt>
                      <c:pt idx="45675">
                        <c:v>-0.21499450000000001</c:v>
                      </c:pt>
                      <c:pt idx="45676">
                        <c:v>-0.21728020000000001</c:v>
                      </c:pt>
                      <c:pt idx="45677">
                        <c:v>-0.21956600000000001</c:v>
                      </c:pt>
                      <c:pt idx="45678">
                        <c:v>-0.22185170000000001</c:v>
                      </c:pt>
                      <c:pt idx="45679">
                        <c:v>-0.22413739999999999</c:v>
                      </c:pt>
                      <c:pt idx="45680">
                        <c:v>-0.22642309999999999</c:v>
                      </c:pt>
                      <c:pt idx="45681">
                        <c:v>-0.22870879999999999</c:v>
                      </c:pt>
                      <c:pt idx="45682">
                        <c:v>-0.23099449999999999</c:v>
                      </c:pt>
                      <c:pt idx="45683">
                        <c:v>-0.23328019999999999</c:v>
                      </c:pt>
                      <c:pt idx="45684">
                        <c:v>-0.235566</c:v>
                      </c:pt>
                      <c:pt idx="45685">
                        <c:v>-0.2378517</c:v>
                      </c:pt>
                      <c:pt idx="45686">
                        <c:v>-0.2401374</c:v>
                      </c:pt>
                      <c:pt idx="45687">
                        <c:v>-0.2424231</c:v>
                      </c:pt>
                      <c:pt idx="45688">
                        <c:v>-0.2447088</c:v>
                      </c:pt>
                      <c:pt idx="45689">
                        <c:v>-0.24699450000000001</c:v>
                      </c:pt>
                      <c:pt idx="45690">
                        <c:v>-0.24928020000000001</c:v>
                      </c:pt>
                      <c:pt idx="45691">
                        <c:v>-0.25156600000000001</c:v>
                      </c:pt>
                      <c:pt idx="45692">
                        <c:v>-0.25385170000000001</c:v>
                      </c:pt>
                      <c:pt idx="45693">
                        <c:v>-0.25613740000000002</c:v>
                      </c:pt>
                      <c:pt idx="45694">
                        <c:v>-0.25842310000000002</c:v>
                      </c:pt>
                      <c:pt idx="45695">
                        <c:v>-0.26070880000000002</c:v>
                      </c:pt>
                      <c:pt idx="45696">
                        <c:v>-0.26299450000000002</c:v>
                      </c:pt>
                      <c:pt idx="45697">
                        <c:v>-0.26528020000000002</c:v>
                      </c:pt>
                      <c:pt idx="45698">
                        <c:v>-0.26756600000000003</c:v>
                      </c:pt>
                      <c:pt idx="45699">
                        <c:v>-0.26985170000000003</c:v>
                      </c:pt>
                      <c:pt idx="45700">
                        <c:v>-0.27213739999999997</c:v>
                      </c:pt>
                      <c:pt idx="45701">
                        <c:v>-0.27442309999999998</c:v>
                      </c:pt>
                      <c:pt idx="45702">
                        <c:v>-0.27670879999999998</c:v>
                      </c:pt>
                      <c:pt idx="45703">
                        <c:v>-0.27899449999999998</c:v>
                      </c:pt>
                      <c:pt idx="45704">
                        <c:v>-0.28128019999999998</c:v>
                      </c:pt>
                      <c:pt idx="45705">
                        <c:v>-0.28356599999999998</c:v>
                      </c:pt>
                      <c:pt idx="45706">
                        <c:v>-0.28585169999999999</c:v>
                      </c:pt>
                      <c:pt idx="45707">
                        <c:v>-0.28813739999999999</c:v>
                      </c:pt>
                      <c:pt idx="45708">
                        <c:v>-0.29042309999999999</c:v>
                      </c:pt>
                      <c:pt idx="45709">
                        <c:v>-0.29270879999999999</c:v>
                      </c:pt>
                      <c:pt idx="45710">
                        <c:v>-0.29499449999999999</c:v>
                      </c:pt>
                      <c:pt idx="45711">
                        <c:v>-0.2972803</c:v>
                      </c:pt>
                      <c:pt idx="45712">
                        <c:v>-0.299566</c:v>
                      </c:pt>
                      <c:pt idx="45713">
                        <c:v>-0.3018517</c:v>
                      </c:pt>
                      <c:pt idx="45714">
                        <c:v>-0.3041374</c:v>
                      </c:pt>
                      <c:pt idx="45715">
                        <c:v>-0.3064231</c:v>
                      </c:pt>
                      <c:pt idx="45716">
                        <c:v>-0.30870880000000001</c:v>
                      </c:pt>
                      <c:pt idx="45717">
                        <c:v>-0.31099450000000001</c:v>
                      </c:pt>
                      <c:pt idx="45718">
                        <c:v>-0.31328030000000001</c:v>
                      </c:pt>
                      <c:pt idx="45719">
                        <c:v>-0.31556600000000001</c:v>
                      </c:pt>
                      <c:pt idx="45720">
                        <c:v>-0.31785170000000001</c:v>
                      </c:pt>
                      <c:pt idx="45721">
                        <c:v>-0.32013740000000002</c:v>
                      </c:pt>
                      <c:pt idx="45722">
                        <c:v>-0.32242310000000002</c:v>
                      </c:pt>
                      <c:pt idx="45723">
                        <c:v>-0.32470880000000002</c:v>
                      </c:pt>
                      <c:pt idx="45724">
                        <c:v>-0.32699450000000002</c:v>
                      </c:pt>
                      <c:pt idx="45725">
                        <c:v>-0.32928030000000003</c:v>
                      </c:pt>
                      <c:pt idx="45726">
                        <c:v>-0.33156590000000002</c:v>
                      </c:pt>
                      <c:pt idx="45727">
                        <c:v>-0.33385169999999997</c:v>
                      </c:pt>
                      <c:pt idx="45728">
                        <c:v>-0.33613739999999998</c:v>
                      </c:pt>
                      <c:pt idx="45729">
                        <c:v>-0.33842309999999998</c:v>
                      </c:pt>
                      <c:pt idx="45730">
                        <c:v>-0.34070879999999998</c:v>
                      </c:pt>
                      <c:pt idx="45731">
                        <c:v>-0.34299449999999998</c:v>
                      </c:pt>
                      <c:pt idx="45732">
                        <c:v>-0.34528029999999998</c:v>
                      </c:pt>
                      <c:pt idx="45733">
                        <c:v>-0.34756589999999998</c:v>
                      </c:pt>
                      <c:pt idx="45734">
                        <c:v>-0.34985169999999999</c:v>
                      </c:pt>
                      <c:pt idx="45735">
                        <c:v>-0.35213739999999999</c:v>
                      </c:pt>
                      <c:pt idx="45736">
                        <c:v>-0.35442309999999999</c:v>
                      </c:pt>
                      <c:pt idx="45737">
                        <c:v>-0.35670879999999999</c:v>
                      </c:pt>
                      <c:pt idx="45738">
                        <c:v>-0.35899449999999999</c:v>
                      </c:pt>
                      <c:pt idx="45739">
                        <c:v>-0.3612802</c:v>
                      </c:pt>
                      <c:pt idx="45740">
                        <c:v>-0.363566</c:v>
                      </c:pt>
                      <c:pt idx="45741">
                        <c:v>-0.3658517</c:v>
                      </c:pt>
                      <c:pt idx="45742">
                        <c:v>-0.3681374</c:v>
                      </c:pt>
                      <c:pt idx="45743">
                        <c:v>-0.37042310000000001</c:v>
                      </c:pt>
                      <c:pt idx="45744">
                        <c:v>-0.37270880000000001</c:v>
                      </c:pt>
                      <c:pt idx="45745">
                        <c:v>-0.37499450000000001</c:v>
                      </c:pt>
                      <c:pt idx="45746">
                        <c:v>-0.37728020000000001</c:v>
                      </c:pt>
                      <c:pt idx="45747">
                        <c:v>-0.37956600000000001</c:v>
                      </c:pt>
                      <c:pt idx="45748">
                        <c:v>-0.38185170000000002</c:v>
                      </c:pt>
                      <c:pt idx="45749">
                        <c:v>-0.38413740000000002</c:v>
                      </c:pt>
                      <c:pt idx="45750">
                        <c:v>-0.38642310000000002</c:v>
                      </c:pt>
                      <c:pt idx="45751">
                        <c:v>-0.38870880000000002</c:v>
                      </c:pt>
                      <c:pt idx="45752">
                        <c:v>-0.39099450000000002</c:v>
                      </c:pt>
                      <c:pt idx="45753">
                        <c:v>-0.39328020000000002</c:v>
                      </c:pt>
                      <c:pt idx="45754">
                        <c:v>-0.39556599999999997</c:v>
                      </c:pt>
                      <c:pt idx="45755">
                        <c:v>-0.39785169999999997</c:v>
                      </c:pt>
                      <c:pt idx="45756">
                        <c:v>-0.40013739999999998</c:v>
                      </c:pt>
                      <c:pt idx="45757">
                        <c:v>-0.40242309999999998</c:v>
                      </c:pt>
                      <c:pt idx="45758">
                        <c:v>-0.40470879999999998</c:v>
                      </c:pt>
                      <c:pt idx="45759">
                        <c:v>-0.40699449999999998</c:v>
                      </c:pt>
                      <c:pt idx="45760">
                        <c:v>-0.40928019999999998</c:v>
                      </c:pt>
                      <c:pt idx="45761">
                        <c:v>-0.41156599999999999</c:v>
                      </c:pt>
                      <c:pt idx="45762">
                        <c:v>-0.41385169999999999</c:v>
                      </c:pt>
                      <c:pt idx="45763">
                        <c:v>-0.41613739999999999</c:v>
                      </c:pt>
                      <c:pt idx="45764">
                        <c:v>-0.41842309999999999</c:v>
                      </c:pt>
                      <c:pt idx="45765">
                        <c:v>-0.42070879999999999</c:v>
                      </c:pt>
                      <c:pt idx="45766">
                        <c:v>-0.4229945</c:v>
                      </c:pt>
                      <c:pt idx="45767">
                        <c:v>-0.4252802</c:v>
                      </c:pt>
                      <c:pt idx="45768">
                        <c:v>-0.427566</c:v>
                      </c:pt>
                      <c:pt idx="45769">
                        <c:v>-0.4298517</c:v>
                      </c:pt>
                      <c:pt idx="45770">
                        <c:v>-0.4321374</c:v>
                      </c:pt>
                      <c:pt idx="45771">
                        <c:v>-0.43442310000000001</c:v>
                      </c:pt>
                      <c:pt idx="45772">
                        <c:v>-0.43670880000000001</c:v>
                      </c:pt>
                      <c:pt idx="45773">
                        <c:v>-0.43899450000000001</c:v>
                      </c:pt>
                      <c:pt idx="45774">
                        <c:v>-0.44128020000000001</c:v>
                      </c:pt>
                      <c:pt idx="45775">
                        <c:v>-0.44356600000000002</c:v>
                      </c:pt>
                      <c:pt idx="45776">
                        <c:v>-0.44585170000000002</c:v>
                      </c:pt>
                      <c:pt idx="45777">
                        <c:v>-0.44813740000000002</c:v>
                      </c:pt>
                      <c:pt idx="45778">
                        <c:v>-0.45042310000000002</c:v>
                      </c:pt>
                      <c:pt idx="45779">
                        <c:v>-0.45270880000000002</c:v>
                      </c:pt>
                      <c:pt idx="45780">
                        <c:v>-0.45499450000000002</c:v>
                      </c:pt>
                      <c:pt idx="45781">
                        <c:v>-0.45728020000000003</c:v>
                      </c:pt>
                      <c:pt idx="45782">
                        <c:v>-0.45956599999999997</c:v>
                      </c:pt>
                      <c:pt idx="45783">
                        <c:v>-0.46185169999999998</c:v>
                      </c:pt>
                      <c:pt idx="45784">
                        <c:v>-0.46413739999999998</c:v>
                      </c:pt>
                      <c:pt idx="45785">
                        <c:v>-0.46642309999999998</c:v>
                      </c:pt>
                      <c:pt idx="45786">
                        <c:v>-0.46870879999999998</c:v>
                      </c:pt>
                      <c:pt idx="45787">
                        <c:v>-0.47099449999999998</c:v>
                      </c:pt>
                      <c:pt idx="45788">
                        <c:v>-0.47328029999999999</c:v>
                      </c:pt>
                      <c:pt idx="45789">
                        <c:v>-0.47556599999999999</c:v>
                      </c:pt>
                      <c:pt idx="45790">
                        <c:v>-0.47785169999999999</c:v>
                      </c:pt>
                      <c:pt idx="45791">
                        <c:v>-0.48013739999999999</c:v>
                      </c:pt>
                      <c:pt idx="45792">
                        <c:v>-0.48242309999999999</c:v>
                      </c:pt>
                      <c:pt idx="45793">
                        <c:v>-0.4847088</c:v>
                      </c:pt>
                      <c:pt idx="45794">
                        <c:v>-0.4869945</c:v>
                      </c:pt>
                      <c:pt idx="45795">
                        <c:v>-0.4892803</c:v>
                      </c:pt>
                      <c:pt idx="45796">
                        <c:v>-0.491566</c:v>
                      </c:pt>
                      <c:pt idx="45797">
                        <c:v>-0.4938517</c:v>
                      </c:pt>
                      <c:pt idx="45798">
                        <c:v>-0.49613740000000001</c:v>
                      </c:pt>
                      <c:pt idx="45799">
                        <c:v>-0.49842310000000001</c:v>
                      </c:pt>
                      <c:pt idx="45800">
                        <c:v>-0.50070879999999995</c:v>
                      </c:pt>
                      <c:pt idx="45801">
                        <c:v>-0.50299450000000001</c:v>
                      </c:pt>
                      <c:pt idx="45802">
                        <c:v>-0.50528030000000002</c:v>
                      </c:pt>
                      <c:pt idx="45803">
                        <c:v>-0.50756599999999996</c:v>
                      </c:pt>
                      <c:pt idx="45804">
                        <c:v>-0.50985170000000002</c:v>
                      </c:pt>
                      <c:pt idx="45805">
                        <c:v>-0.51213739999999996</c:v>
                      </c:pt>
                      <c:pt idx="45806">
                        <c:v>-0.51442310000000002</c:v>
                      </c:pt>
                      <c:pt idx="45807">
                        <c:v>-0.51670879999999997</c:v>
                      </c:pt>
                      <c:pt idx="45808">
                        <c:v>-0.51899450000000003</c:v>
                      </c:pt>
                      <c:pt idx="45809">
                        <c:v>-0.52128019999999997</c:v>
                      </c:pt>
                      <c:pt idx="45810">
                        <c:v>-0.52356590000000003</c:v>
                      </c:pt>
                      <c:pt idx="45811">
                        <c:v>-0.52585170000000003</c:v>
                      </c:pt>
                      <c:pt idx="45812">
                        <c:v>-0.52813739999999998</c:v>
                      </c:pt>
                      <c:pt idx="45813">
                        <c:v>-0.53042310000000004</c:v>
                      </c:pt>
                      <c:pt idx="45814">
                        <c:v>-0.53270879999999998</c:v>
                      </c:pt>
                      <c:pt idx="45815">
                        <c:v>-0.53499450000000004</c:v>
                      </c:pt>
                      <c:pt idx="45816">
                        <c:v>-0.53728030000000004</c:v>
                      </c:pt>
                      <c:pt idx="45817">
                        <c:v>-0.53956599999999999</c:v>
                      </c:pt>
                      <c:pt idx="45818">
                        <c:v>-0.54185170000000005</c:v>
                      </c:pt>
                      <c:pt idx="45819">
                        <c:v>-0.54413739999999999</c:v>
                      </c:pt>
                      <c:pt idx="45820">
                        <c:v>-0.54642310000000005</c:v>
                      </c:pt>
                      <c:pt idx="45821">
                        <c:v>-0.5487088</c:v>
                      </c:pt>
                      <c:pt idx="45822">
                        <c:v>-0.55099450000000005</c:v>
                      </c:pt>
                      <c:pt idx="45823">
                        <c:v>-0.5532802</c:v>
                      </c:pt>
                      <c:pt idx="45824">
                        <c:v>-0.555566</c:v>
                      </c:pt>
                      <c:pt idx="45825">
                        <c:v>-0.55785169999999995</c:v>
                      </c:pt>
                      <c:pt idx="45826">
                        <c:v>-0.56013740000000001</c:v>
                      </c:pt>
                      <c:pt idx="45827">
                        <c:v>-0.56242309999999995</c:v>
                      </c:pt>
                      <c:pt idx="45828">
                        <c:v>-0.56470880000000001</c:v>
                      </c:pt>
                      <c:pt idx="45829">
                        <c:v>-0.56699449999999996</c:v>
                      </c:pt>
                      <c:pt idx="45830">
                        <c:v>-0.56928029999999996</c:v>
                      </c:pt>
                      <c:pt idx="45831">
                        <c:v>-0.57156600000000002</c:v>
                      </c:pt>
                      <c:pt idx="45832">
                        <c:v>-0.57385160000000002</c:v>
                      </c:pt>
                      <c:pt idx="45833">
                        <c:v>-0.57613740000000002</c:v>
                      </c:pt>
                      <c:pt idx="45834">
                        <c:v>-0.57842309999999997</c:v>
                      </c:pt>
                      <c:pt idx="45835">
                        <c:v>-0.58070880000000002</c:v>
                      </c:pt>
                      <c:pt idx="45836">
                        <c:v>-0.58299449999999997</c:v>
                      </c:pt>
                      <c:pt idx="45837">
                        <c:v>-0.58528020000000003</c:v>
                      </c:pt>
                      <c:pt idx="45838">
                        <c:v>-0.58756600000000003</c:v>
                      </c:pt>
                      <c:pt idx="45839">
                        <c:v>-0.58985169999999998</c:v>
                      </c:pt>
                      <c:pt idx="45840">
                        <c:v>-0.59213740000000004</c:v>
                      </c:pt>
                      <c:pt idx="45841">
                        <c:v>-0.59442309999999998</c:v>
                      </c:pt>
                      <c:pt idx="45842">
                        <c:v>-0.59670880000000004</c:v>
                      </c:pt>
                      <c:pt idx="45843">
                        <c:v>-0.59899460000000004</c:v>
                      </c:pt>
                      <c:pt idx="45844">
                        <c:v>-0.60128029999999999</c:v>
                      </c:pt>
                      <c:pt idx="45845">
                        <c:v>-0.60356589999999999</c:v>
                      </c:pt>
                      <c:pt idx="45846">
                        <c:v>-0.60585169999999999</c:v>
                      </c:pt>
                      <c:pt idx="45847">
                        <c:v>-0.60813740000000005</c:v>
                      </c:pt>
                      <c:pt idx="45848">
                        <c:v>-0.6104231</c:v>
                      </c:pt>
                      <c:pt idx="45849">
                        <c:v>-0.61270880000000005</c:v>
                      </c:pt>
                      <c:pt idx="45850">
                        <c:v>-0.6149945</c:v>
                      </c:pt>
                      <c:pt idx="45851">
                        <c:v>-0.61728019999999995</c:v>
                      </c:pt>
                      <c:pt idx="45852">
                        <c:v>-0.61956599999999995</c:v>
                      </c:pt>
                      <c:pt idx="45853">
                        <c:v>-0.62185170000000001</c:v>
                      </c:pt>
                      <c:pt idx="45854">
                        <c:v>-0.62413739999999995</c:v>
                      </c:pt>
                      <c:pt idx="45855">
                        <c:v>-0.62642310000000001</c:v>
                      </c:pt>
                      <c:pt idx="45856">
                        <c:v>-0.62870879999999996</c:v>
                      </c:pt>
                      <c:pt idx="45857">
                        <c:v>-0.63099459999999996</c:v>
                      </c:pt>
                      <c:pt idx="45858">
                        <c:v>-0.63328019999999996</c:v>
                      </c:pt>
                      <c:pt idx="45859">
                        <c:v>-0.63556590000000002</c:v>
                      </c:pt>
                      <c:pt idx="45860">
                        <c:v>-0.63785170000000002</c:v>
                      </c:pt>
                      <c:pt idx="45861">
                        <c:v>-0.64013739999999997</c:v>
                      </c:pt>
                      <c:pt idx="45862">
                        <c:v>-0.64242310000000002</c:v>
                      </c:pt>
                      <c:pt idx="45863">
                        <c:v>-0.64470879999999997</c:v>
                      </c:pt>
                      <c:pt idx="45864">
                        <c:v>-0.64699450000000003</c:v>
                      </c:pt>
                      <c:pt idx="45865">
                        <c:v>-0.64928030000000003</c:v>
                      </c:pt>
                      <c:pt idx="45866">
                        <c:v>-0.65156599999999998</c:v>
                      </c:pt>
                      <c:pt idx="45867">
                        <c:v>-0.65385170000000004</c:v>
                      </c:pt>
                      <c:pt idx="45868">
                        <c:v>-0.65613739999999998</c:v>
                      </c:pt>
                      <c:pt idx="45869">
                        <c:v>-0.65842310000000004</c:v>
                      </c:pt>
                      <c:pt idx="45870">
                        <c:v>-0.66070879999999998</c:v>
                      </c:pt>
                      <c:pt idx="45871">
                        <c:v>-0.66299450000000004</c:v>
                      </c:pt>
                      <c:pt idx="45872">
                        <c:v>-0.66528019999999999</c:v>
                      </c:pt>
                      <c:pt idx="45873">
                        <c:v>-0.66756590000000005</c:v>
                      </c:pt>
                      <c:pt idx="45874">
                        <c:v>-0.66985170000000005</c:v>
                      </c:pt>
                      <c:pt idx="45875">
                        <c:v>-0.6721374</c:v>
                      </c:pt>
                      <c:pt idx="45876">
                        <c:v>-0.67442310000000005</c:v>
                      </c:pt>
                      <c:pt idx="45877">
                        <c:v>-0.6767088</c:v>
                      </c:pt>
                      <c:pt idx="45878">
                        <c:v>-0.67899449999999995</c:v>
                      </c:pt>
                      <c:pt idx="45879">
                        <c:v>-0.68128029999999995</c:v>
                      </c:pt>
                      <c:pt idx="45880">
                        <c:v>-0.68356600000000001</c:v>
                      </c:pt>
                      <c:pt idx="45881">
                        <c:v>-0.68585169999999995</c:v>
                      </c:pt>
                      <c:pt idx="45882">
                        <c:v>-0.68813740000000001</c:v>
                      </c:pt>
                      <c:pt idx="45883">
                        <c:v>-0.69042309999999996</c:v>
                      </c:pt>
                      <c:pt idx="45884">
                        <c:v>-0.69270880000000001</c:v>
                      </c:pt>
                      <c:pt idx="45885">
                        <c:v>-0.69499449999999996</c:v>
                      </c:pt>
                      <c:pt idx="45886">
                        <c:v>-0.69728020000000002</c:v>
                      </c:pt>
                      <c:pt idx="45887">
                        <c:v>-0.69956589999999996</c:v>
                      </c:pt>
                      <c:pt idx="45888">
                        <c:v>-0.70185169999999997</c:v>
                      </c:pt>
                      <c:pt idx="45889">
                        <c:v>-0.70413740000000002</c:v>
                      </c:pt>
                      <c:pt idx="45890">
                        <c:v>-0.70642309999999997</c:v>
                      </c:pt>
                      <c:pt idx="45891">
                        <c:v>-0.70870880000000003</c:v>
                      </c:pt>
                      <c:pt idx="45892">
                        <c:v>-0.71099449999999997</c:v>
                      </c:pt>
                      <c:pt idx="45893">
                        <c:v>-0.71328029999999998</c:v>
                      </c:pt>
                      <c:pt idx="45894">
                        <c:v>-0.71556600000000004</c:v>
                      </c:pt>
                      <c:pt idx="45895">
                        <c:v>-0.71785169999999998</c:v>
                      </c:pt>
                      <c:pt idx="45896">
                        <c:v>-0.72013740000000004</c:v>
                      </c:pt>
                      <c:pt idx="45897">
                        <c:v>-0.72242309999999998</c:v>
                      </c:pt>
                      <c:pt idx="45898">
                        <c:v>-0.72470880000000004</c:v>
                      </c:pt>
                      <c:pt idx="45899">
                        <c:v>-0.72699449999999999</c:v>
                      </c:pt>
                      <c:pt idx="45900">
                        <c:v>-0.72928020000000005</c:v>
                      </c:pt>
                      <c:pt idx="45901">
                        <c:v>-0.73156600000000005</c:v>
                      </c:pt>
                      <c:pt idx="45902">
                        <c:v>-0.7338517</c:v>
                      </c:pt>
                      <c:pt idx="45903">
                        <c:v>-0.73613740000000005</c:v>
                      </c:pt>
                      <c:pt idx="45904">
                        <c:v>-0.7384231</c:v>
                      </c:pt>
                      <c:pt idx="45905">
                        <c:v>-0.74070879999999995</c:v>
                      </c:pt>
                      <c:pt idx="45906">
                        <c:v>-0.7429945</c:v>
                      </c:pt>
                      <c:pt idx="45907">
                        <c:v>-0.74528030000000001</c:v>
                      </c:pt>
                      <c:pt idx="45908">
                        <c:v>-0.74756599999999995</c:v>
                      </c:pt>
                      <c:pt idx="45909">
                        <c:v>-0.74985170000000001</c:v>
                      </c:pt>
                      <c:pt idx="45910">
                        <c:v>-0.75213739999999996</c:v>
                      </c:pt>
                      <c:pt idx="45911">
                        <c:v>-0.75442310000000001</c:v>
                      </c:pt>
                      <c:pt idx="45912">
                        <c:v>-0.75670879999999996</c:v>
                      </c:pt>
                      <c:pt idx="45913">
                        <c:v>-0.75899450000000002</c:v>
                      </c:pt>
                      <c:pt idx="45914">
                        <c:v>-0.76128019999999996</c:v>
                      </c:pt>
                      <c:pt idx="45915">
                        <c:v>-0.76356599999999997</c:v>
                      </c:pt>
                      <c:pt idx="45916">
                        <c:v>-0.76585170000000002</c:v>
                      </c:pt>
                      <c:pt idx="45917">
                        <c:v>-0.76813739999999997</c:v>
                      </c:pt>
                      <c:pt idx="45918">
                        <c:v>-0.77042310000000003</c:v>
                      </c:pt>
                      <c:pt idx="45919">
                        <c:v>-0.77270879999999997</c:v>
                      </c:pt>
                      <c:pt idx="45920">
                        <c:v>-0.77499459999999998</c:v>
                      </c:pt>
                      <c:pt idx="45921">
                        <c:v>-0.77728030000000004</c:v>
                      </c:pt>
                      <c:pt idx="45922">
                        <c:v>-0.77956590000000003</c:v>
                      </c:pt>
                      <c:pt idx="45923">
                        <c:v>-0.78185159999999998</c:v>
                      </c:pt>
                      <c:pt idx="45924">
                        <c:v>-0.78413739999999998</c:v>
                      </c:pt>
                      <c:pt idx="45925">
                        <c:v>-0.78642310000000004</c:v>
                      </c:pt>
                      <c:pt idx="45926">
                        <c:v>-0.78870879999999999</c:v>
                      </c:pt>
                      <c:pt idx="45927">
                        <c:v>-0.79099450000000004</c:v>
                      </c:pt>
                      <c:pt idx="45928">
                        <c:v>-0.79328019999999999</c:v>
                      </c:pt>
                      <c:pt idx="45929">
                        <c:v>-0.795566</c:v>
                      </c:pt>
                      <c:pt idx="45930">
                        <c:v>-0.79785170000000005</c:v>
                      </c:pt>
                      <c:pt idx="45931">
                        <c:v>-0.8001374</c:v>
                      </c:pt>
                      <c:pt idx="45932">
                        <c:v>-0.80242309999999994</c:v>
                      </c:pt>
                      <c:pt idx="45933">
                        <c:v>-0.8047088</c:v>
                      </c:pt>
                      <c:pt idx="45934">
                        <c:v>-0.80699460000000001</c:v>
                      </c:pt>
                      <c:pt idx="45935">
                        <c:v>-0.80928020000000001</c:v>
                      </c:pt>
                      <c:pt idx="45936">
                        <c:v>-0.81156589999999995</c:v>
                      </c:pt>
                      <c:pt idx="45937">
                        <c:v>-0.81385169999999996</c:v>
                      </c:pt>
                      <c:pt idx="45938">
                        <c:v>-0.81613740000000001</c:v>
                      </c:pt>
                      <c:pt idx="45939">
                        <c:v>-0.81842309999999996</c:v>
                      </c:pt>
                      <c:pt idx="45940">
                        <c:v>-0.82070880000000002</c:v>
                      </c:pt>
                      <c:pt idx="45941">
                        <c:v>-0.82299449999999996</c:v>
                      </c:pt>
                      <c:pt idx="45942">
                        <c:v>-0.82528020000000002</c:v>
                      </c:pt>
                      <c:pt idx="45943">
                        <c:v>-0.82756600000000002</c:v>
                      </c:pt>
                      <c:pt idx="45944">
                        <c:v>-0.82985169999999997</c:v>
                      </c:pt>
                      <c:pt idx="45945">
                        <c:v>-0.83213740000000003</c:v>
                      </c:pt>
                      <c:pt idx="45946">
                        <c:v>-0.83442309999999997</c:v>
                      </c:pt>
                      <c:pt idx="45947">
                        <c:v>-0.83670880000000003</c:v>
                      </c:pt>
                      <c:pt idx="45948">
                        <c:v>-0.83899449999999998</c:v>
                      </c:pt>
                      <c:pt idx="45949">
                        <c:v>-0.84128020000000003</c:v>
                      </c:pt>
                      <c:pt idx="45950">
                        <c:v>-0.84356589999999998</c:v>
                      </c:pt>
                      <c:pt idx="45951">
                        <c:v>-0.84585169999999998</c:v>
                      </c:pt>
                      <c:pt idx="45952">
                        <c:v>-0.84813740000000004</c:v>
                      </c:pt>
                      <c:pt idx="45953">
                        <c:v>-0.85042309999999999</c:v>
                      </c:pt>
                      <c:pt idx="45954">
                        <c:v>-0.85270880000000004</c:v>
                      </c:pt>
                      <c:pt idx="45955">
                        <c:v>-0.85499449999999999</c:v>
                      </c:pt>
                      <c:pt idx="45956">
                        <c:v>-0.8572803</c:v>
                      </c:pt>
                      <c:pt idx="45957">
                        <c:v>-0.85956600000000005</c:v>
                      </c:pt>
                      <c:pt idx="45958">
                        <c:v>-0.8618517</c:v>
                      </c:pt>
                      <c:pt idx="45959">
                        <c:v>-0.86413739999999994</c:v>
                      </c:pt>
                      <c:pt idx="45960">
                        <c:v>-0.8664231</c:v>
                      </c:pt>
                      <c:pt idx="45961">
                        <c:v>-0.86870879999999995</c:v>
                      </c:pt>
                      <c:pt idx="45962">
                        <c:v>-0.8709945</c:v>
                      </c:pt>
                      <c:pt idx="45963">
                        <c:v>-0.87328019999999995</c:v>
                      </c:pt>
                      <c:pt idx="45964">
                        <c:v>-0.87556590000000001</c:v>
                      </c:pt>
                      <c:pt idx="45965">
                        <c:v>-0.87785170000000001</c:v>
                      </c:pt>
                      <c:pt idx="45966">
                        <c:v>-0.88013739999999996</c:v>
                      </c:pt>
                      <c:pt idx="45967">
                        <c:v>-0.88242310000000002</c:v>
                      </c:pt>
                      <c:pt idx="45968">
                        <c:v>-0.88470879999999996</c:v>
                      </c:pt>
                      <c:pt idx="45969">
                        <c:v>-0.88699450000000002</c:v>
                      </c:pt>
                      <c:pt idx="45970">
                        <c:v>-0.88928030000000002</c:v>
                      </c:pt>
                      <c:pt idx="45971">
                        <c:v>-0.89156599999999997</c:v>
                      </c:pt>
                      <c:pt idx="45972">
                        <c:v>-0.89385170000000003</c:v>
                      </c:pt>
                      <c:pt idx="45973">
                        <c:v>-0.89613739999999997</c:v>
                      </c:pt>
                      <c:pt idx="45974">
                        <c:v>-0.89842310000000003</c:v>
                      </c:pt>
                      <c:pt idx="45975">
                        <c:v>-0.90070879999999998</c:v>
                      </c:pt>
                      <c:pt idx="45976">
                        <c:v>-0.90299450000000003</c:v>
                      </c:pt>
                      <c:pt idx="45977">
                        <c:v>-0.90528019999999998</c:v>
                      </c:pt>
                      <c:pt idx="45978">
                        <c:v>-0.90756599999999998</c:v>
                      </c:pt>
                      <c:pt idx="45979">
                        <c:v>-0.90985170000000004</c:v>
                      </c:pt>
                      <c:pt idx="45980">
                        <c:v>-0.91213739999999999</c:v>
                      </c:pt>
                      <c:pt idx="45981">
                        <c:v>-0.91442310000000004</c:v>
                      </c:pt>
                      <c:pt idx="45982">
                        <c:v>-0.91670879999999999</c:v>
                      </c:pt>
                      <c:pt idx="45983">
                        <c:v>-0.91899450000000005</c:v>
                      </c:pt>
                      <c:pt idx="45984">
                        <c:v>-0.92128030000000005</c:v>
                      </c:pt>
                      <c:pt idx="45985">
                        <c:v>-0.923566</c:v>
                      </c:pt>
                      <c:pt idx="45986">
                        <c:v>-0.92585170000000006</c:v>
                      </c:pt>
                      <c:pt idx="45987">
                        <c:v>-0.9281374</c:v>
                      </c:pt>
                      <c:pt idx="45988">
                        <c:v>-0.93042309999999995</c:v>
                      </c:pt>
                      <c:pt idx="45989">
                        <c:v>-0.9327088</c:v>
                      </c:pt>
                      <c:pt idx="45990">
                        <c:v>-0.93499449999999995</c:v>
                      </c:pt>
                      <c:pt idx="45991">
                        <c:v>-0.93728020000000001</c:v>
                      </c:pt>
                      <c:pt idx="45992">
                        <c:v>-0.93956600000000001</c:v>
                      </c:pt>
                      <c:pt idx="45993">
                        <c:v>-0.94185169999999996</c:v>
                      </c:pt>
                      <c:pt idx="45994">
                        <c:v>-0.94413740000000002</c:v>
                      </c:pt>
                      <c:pt idx="45995">
                        <c:v>-0.94642309999999996</c:v>
                      </c:pt>
                      <c:pt idx="45996">
                        <c:v>-0.94870880000000002</c:v>
                      </c:pt>
                      <c:pt idx="45997">
                        <c:v>-0.95099460000000002</c:v>
                      </c:pt>
                      <c:pt idx="45998">
                        <c:v>-0.95328029999999997</c:v>
                      </c:pt>
                      <c:pt idx="45999">
                        <c:v>-0.95556600000000003</c:v>
                      </c:pt>
                      <c:pt idx="46000">
                        <c:v>-0.95785160000000003</c:v>
                      </c:pt>
                      <c:pt idx="46001">
                        <c:v>-0.96013740000000003</c:v>
                      </c:pt>
                      <c:pt idx="46002">
                        <c:v>-0.96242309999999998</c:v>
                      </c:pt>
                      <c:pt idx="46003">
                        <c:v>-0.96470880000000003</c:v>
                      </c:pt>
                      <c:pt idx="46004">
                        <c:v>-0.96699449999999998</c:v>
                      </c:pt>
                      <c:pt idx="46005">
                        <c:v>-0.96928020000000004</c:v>
                      </c:pt>
                      <c:pt idx="46006">
                        <c:v>-0.97156600000000004</c:v>
                      </c:pt>
                      <c:pt idx="46007">
                        <c:v>-0.97385169999999999</c:v>
                      </c:pt>
                      <c:pt idx="46008">
                        <c:v>-0.97613740000000004</c:v>
                      </c:pt>
                      <c:pt idx="46009">
                        <c:v>-0.97842309999999999</c:v>
                      </c:pt>
                      <c:pt idx="46010">
                        <c:v>-0.98070880000000005</c:v>
                      </c:pt>
                      <c:pt idx="46011">
                        <c:v>-0.98299460000000005</c:v>
                      </c:pt>
                      <c:pt idx="46012">
                        <c:v>-0.9852803</c:v>
                      </c:pt>
                      <c:pt idx="46013">
                        <c:v>-0.9875659</c:v>
                      </c:pt>
                      <c:pt idx="46014">
                        <c:v>-0.9898517</c:v>
                      </c:pt>
                      <c:pt idx="46015">
                        <c:v>-0.99213739999999995</c:v>
                      </c:pt>
                      <c:pt idx="46016">
                        <c:v>-0.9944231</c:v>
                      </c:pt>
                      <c:pt idx="46017">
                        <c:v>-0.99670879999999995</c:v>
                      </c:pt>
                      <c:pt idx="46018">
                        <c:v>-0.99899450000000001</c:v>
                      </c:pt>
                      <c:pt idx="46019">
                        <c:v>-1.0012799999999999</c:v>
                      </c:pt>
                      <c:pt idx="46020">
                        <c:v>-1.003566</c:v>
                      </c:pt>
                      <c:pt idx="46021">
                        <c:v>-1.005852</c:v>
                      </c:pt>
                      <c:pt idx="46022">
                        <c:v>-1.0081370000000001</c:v>
                      </c:pt>
                      <c:pt idx="46023">
                        <c:v>-1.0104230000000001</c:v>
                      </c:pt>
                      <c:pt idx="46024">
                        <c:v>-1.0127090000000001</c:v>
                      </c:pt>
                      <c:pt idx="46025">
                        <c:v>-1.0149950000000001</c:v>
                      </c:pt>
                      <c:pt idx="46026">
                        <c:v>-1.01728</c:v>
                      </c:pt>
                      <c:pt idx="46027">
                        <c:v>-1.019566</c:v>
                      </c:pt>
                      <c:pt idx="46028">
                        <c:v>-1.021852</c:v>
                      </c:pt>
                      <c:pt idx="46029">
                        <c:v>-1.0241370000000001</c:v>
                      </c:pt>
                      <c:pt idx="46030">
                        <c:v>-1.0264230000000001</c:v>
                      </c:pt>
                      <c:pt idx="46031">
                        <c:v>-1.0287090000000001</c:v>
                      </c:pt>
                      <c:pt idx="46032">
                        <c:v>-1.0309950000000001</c:v>
                      </c:pt>
                      <c:pt idx="46033">
                        <c:v>-1.03328</c:v>
                      </c:pt>
                      <c:pt idx="46034">
                        <c:v>-1.035566</c:v>
                      </c:pt>
                      <c:pt idx="46035">
                        <c:v>-1.037852</c:v>
                      </c:pt>
                      <c:pt idx="46036">
                        <c:v>-1.0401370000000001</c:v>
                      </c:pt>
                      <c:pt idx="46037">
                        <c:v>-1.0424230000000001</c:v>
                      </c:pt>
                      <c:pt idx="46038">
                        <c:v>-1.0447090000000001</c:v>
                      </c:pt>
                      <c:pt idx="46039">
                        <c:v>-1.0469949999999999</c:v>
                      </c:pt>
                      <c:pt idx="46040">
                        <c:v>-1.04928</c:v>
                      </c:pt>
                      <c:pt idx="46041">
                        <c:v>-1.051566</c:v>
                      </c:pt>
                      <c:pt idx="46042">
                        <c:v>-1.053852</c:v>
                      </c:pt>
                      <c:pt idx="46043">
                        <c:v>-1.0561370000000001</c:v>
                      </c:pt>
                      <c:pt idx="46044">
                        <c:v>-1.0584229999999999</c:v>
                      </c:pt>
                      <c:pt idx="46045">
                        <c:v>-1.0607089999999999</c:v>
                      </c:pt>
                      <c:pt idx="46046">
                        <c:v>-1.062994</c:v>
                      </c:pt>
                      <c:pt idx="46047">
                        <c:v>-1.06528</c:v>
                      </c:pt>
                      <c:pt idx="46048">
                        <c:v>-1.067566</c:v>
                      </c:pt>
                      <c:pt idx="46049">
                        <c:v>-1.069852</c:v>
                      </c:pt>
                      <c:pt idx="46050">
                        <c:v>-1.0721369999999999</c:v>
                      </c:pt>
                      <c:pt idx="46051">
                        <c:v>-1.0744229999999999</c:v>
                      </c:pt>
                      <c:pt idx="46052">
                        <c:v>-1.0767089999999999</c:v>
                      </c:pt>
                      <c:pt idx="46053">
                        <c:v>-1.0789949999999999</c:v>
                      </c:pt>
                      <c:pt idx="46054">
                        <c:v>-1.08128</c:v>
                      </c:pt>
                      <c:pt idx="46055">
                        <c:v>-1.083566</c:v>
                      </c:pt>
                      <c:pt idx="46056">
                        <c:v>-1.085852</c:v>
                      </c:pt>
                      <c:pt idx="46057">
                        <c:v>-1.0881369999999999</c:v>
                      </c:pt>
                      <c:pt idx="46058">
                        <c:v>-1.0904229999999999</c:v>
                      </c:pt>
                      <c:pt idx="46059">
                        <c:v>-1.0927089999999999</c:v>
                      </c:pt>
                      <c:pt idx="46060">
                        <c:v>-1.0949949999999999</c:v>
                      </c:pt>
                      <c:pt idx="46061">
                        <c:v>-1.09728</c:v>
                      </c:pt>
                      <c:pt idx="46062">
                        <c:v>-1.099566</c:v>
                      </c:pt>
                      <c:pt idx="46063">
                        <c:v>-1.1018520000000001</c:v>
                      </c:pt>
                      <c:pt idx="46064">
                        <c:v>-1.1041369999999999</c:v>
                      </c:pt>
                      <c:pt idx="46065">
                        <c:v>-1.1064229999999999</c:v>
                      </c:pt>
                      <c:pt idx="46066">
                        <c:v>-1.1087089999999999</c:v>
                      </c:pt>
                      <c:pt idx="46067">
                        <c:v>-1.110995</c:v>
                      </c:pt>
                      <c:pt idx="46068">
                        <c:v>-1.11328</c:v>
                      </c:pt>
                      <c:pt idx="46069">
                        <c:v>-1.1155660000000001</c:v>
                      </c:pt>
                      <c:pt idx="46070">
                        <c:v>-1.1178520000000001</c:v>
                      </c:pt>
                      <c:pt idx="46071">
                        <c:v>-1.1201369999999999</c:v>
                      </c:pt>
                      <c:pt idx="46072">
                        <c:v>-1.1224229999999999</c:v>
                      </c:pt>
                      <c:pt idx="46073">
                        <c:v>-1.124709</c:v>
                      </c:pt>
                      <c:pt idx="46074">
                        <c:v>-1.1269940000000001</c:v>
                      </c:pt>
                      <c:pt idx="46075">
                        <c:v>-1.1292800000000001</c:v>
                      </c:pt>
                      <c:pt idx="46076">
                        <c:v>-1.1315660000000001</c:v>
                      </c:pt>
                      <c:pt idx="46077">
                        <c:v>-1.1338520000000001</c:v>
                      </c:pt>
                      <c:pt idx="46078">
                        <c:v>-1.136137</c:v>
                      </c:pt>
                      <c:pt idx="46079">
                        <c:v>-1.138423</c:v>
                      </c:pt>
                      <c:pt idx="46080">
                        <c:v>-1.140709</c:v>
                      </c:pt>
                      <c:pt idx="46081">
                        <c:v>-1.142995</c:v>
                      </c:pt>
                      <c:pt idx="46082">
                        <c:v>-1.1452800000000001</c:v>
                      </c:pt>
                      <c:pt idx="46083">
                        <c:v>-1.1475660000000001</c:v>
                      </c:pt>
                      <c:pt idx="46084">
                        <c:v>-1.1498520000000001</c:v>
                      </c:pt>
                      <c:pt idx="46085">
                        <c:v>-1.152137</c:v>
                      </c:pt>
                      <c:pt idx="46086">
                        <c:v>-1.154423</c:v>
                      </c:pt>
                      <c:pt idx="46087">
                        <c:v>-1.156709</c:v>
                      </c:pt>
                      <c:pt idx="46088">
                        <c:v>-1.158995</c:v>
                      </c:pt>
                      <c:pt idx="46089">
                        <c:v>-1.1612800000000001</c:v>
                      </c:pt>
                      <c:pt idx="46090">
                        <c:v>-1.1635660000000001</c:v>
                      </c:pt>
                      <c:pt idx="46091">
                        <c:v>-1.1658520000000001</c:v>
                      </c:pt>
                      <c:pt idx="46092">
                        <c:v>-1.168137</c:v>
                      </c:pt>
                      <c:pt idx="46093">
                        <c:v>-1.170423</c:v>
                      </c:pt>
                      <c:pt idx="46094">
                        <c:v>-1.172709</c:v>
                      </c:pt>
                      <c:pt idx="46095">
                        <c:v>-1.174995</c:v>
                      </c:pt>
                      <c:pt idx="46096">
                        <c:v>-1.1772800000000001</c:v>
                      </c:pt>
                      <c:pt idx="46097">
                        <c:v>-1.1795659999999999</c:v>
                      </c:pt>
                      <c:pt idx="46098">
                        <c:v>-1.1818519999999999</c:v>
                      </c:pt>
                      <c:pt idx="46099">
                        <c:v>-1.184137</c:v>
                      </c:pt>
                      <c:pt idx="46100">
                        <c:v>-1.186423</c:v>
                      </c:pt>
                      <c:pt idx="46101">
                        <c:v>-1.188709</c:v>
                      </c:pt>
                      <c:pt idx="46102">
                        <c:v>-1.190995</c:v>
                      </c:pt>
                      <c:pt idx="46103">
                        <c:v>-1.1932799999999999</c:v>
                      </c:pt>
                      <c:pt idx="46104">
                        <c:v>-1.1955659999999999</c:v>
                      </c:pt>
                      <c:pt idx="46105">
                        <c:v>-1.1978519999999999</c:v>
                      </c:pt>
                      <c:pt idx="46106">
                        <c:v>-1.200137</c:v>
                      </c:pt>
                      <c:pt idx="46107">
                        <c:v>-1.202423</c:v>
                      </c:pt>
                      <c:pt idx="46108">
                        <c:v>-1.204709</c:v>
                      </c:pt>
                      <c:pt idx="46109">
                        <c:v>-1.206995</c:v>
                      </c:pt>
                      <c:pt idx="46110">
                        <c:v>-1.2092799999999999</c:v>
                      </c:pt>
                      <c:pt idx="46111">
                        <c:v>-1.2115659999999999</c:v>
                      </c:pt>
                      <c:pt idx="46112">
                        <c:v>-1.2138519999999999</c:v>
                      </c:pt>
                      <c:pt idx="46113">
                        <c:v>-1.216137</c:v>
                      </c:pt>
                      <c:pt idx="46114">
                        <c:v>-1.218423</c:v>
                      </c:pt>
                      <c:pt idx="46115">
                        <c:v>-1.220709</c:v>
                      </c:pt>
                      <c:pt idx="46116">
                        <c:v>-1.2229950000000001</c:v>
                      </c:pt>
                      <c:pt idx="46117">
                        <c:v>-1.2252799999999999</c:v>
                      </c:pt>
                      <c:pt idx="46118">
                        <c:v>-1.2275659999999999</c:v>
                      </c:pt>
                      <c:pt idx="46119">
                        <c:v>-1.2298519999999999</c:v>
                      </c:pt>
                      <c:pt idx="46120">
                        <c:v>-1.232137</c:v>
                      </c:pt>
                      <c:pt idx="46121">
                        <c:v>-1.234423</c:v>
                      </c:pt>
                      <c:pt idx="46122">
                        <c:v>-1.2367090000000001</c:v>
                      </c:pt>
                      <c:pt idx="46123">
                        <c:v>-1.2389939999999999</c:v>
                      </c:pt>
                      <c:pt idx="46124">
                        <c:v>-1.2412799999999999</c:v>
                      </c:pt>
                      <c:pt idx="46125">
                        <c:v>-1.2435659999999999</c:v>
                      </c:pt>
                      <c:pt idx="46126">
                        <c:v>-1.245852</c:v>
                      </c:pt>
                      <c:pt idx="46127">
                        <c:v>-1.2481370000000001</c:v>
                      </c:pt>
                      <c:pt idx="46128">
                        <c:v>-1.2504230000000001</c:v>
                      </c:pt>
                      <c:pt idx="46129">
                        <c:v>-1.2527090000000001</c:v>
                      </c:pt>
                      <c:pt idx="46130">
                        <c:v>-1.2549950000000001</c:v>
                      </c:pt>
                      <c:pt idx="46131">
                        <c:v>-1.25728</c:v>
                      </c:pt>
                      <c:pt idx="46132">
                        <c:v>-1.259566</c:v>
                      </c:pt>
                      <c:pt idx="46133">
                        <c:v>-1.261852</c:v>
                      </c:pt>
                      <c:pt idx="46134">
                        <c:v>-1.2641370000000001</c:v>
                      </c:pt>
                      <c:pt idx="46135">
                        <c:v>-1.2664230000000001</c:v>
                      </c:pt>
                      <c:pt idx="46136">
                        <c:v>-1.2687090000000001</c:v>
                      </c:pt>
                      <c:pt idx="46137">
                        <c:v>-1.2709950000000001</c:v>
                      </c:pt>
                      <c:pt idx="46138">
                        <c:v>-1.27328</c:v>
                      </c:pt>
                      <c:pt idx="46139">
                        <c:v>-1.275566</c:v>
                      </c:pt>
                      <c:pt idx="46140">
                        <c:v>-1.277852</c:v>
                      </c:pt>
                      <c:pt idx="46141">
                        <c:v>-1.2801370000000001</c:v>
                      </c:pt>
                      <c:pt idx="46142">
                        <c:v>-1.2824230000000001</c:v>
                      </c:pt>
                      <c:pt idx="46143">
                        <c:v>-1.2847090000000001</c:v>
                      </c:pt>
                      <c:pt idx="46144">
                        <c:v>-1.2869949999999999</c:v>
                      </c:pt>
                      <c:pt idx="46145">
                        <c:v>-1.28928</c:v>
                      </c:pt>
                      <c:pt idx="46146">
                        <c:v>-1.291566</c:v>
                      </c:pt>
                      <c:pt idx="46147">
                        <c:v>-1.293852</c:v>
                      </c:pt>
                      <c:pt idx="46148">
                        <c:v>-1.2961370000000001</c:v>
                      </c:pt>
                      <c:pt idx="46149">
                        <c:v>-1.2984230000000001</c:v>
                      </c:pt>
                      <c:pt idx="46150">
                        <c:v>-1.3007089999999999</c:v>
                      </c:pt>
                      <c:pt idx="46151">
                        <c:v>-1.302994</c:v>
                      </c:pt>
                      <c:pt idx="46152">
                        <c:v>-1.30528</c:v>
                      </c:pt>
                      <c:pt idx="46153">
                        <c:v>-1.307566</c:v>
                      </c:pt>
                      <c:pt idx="46154">
                        <c:v>-1.309852</c:v>
                      </c:pt>
                      <c:pt idx="46155">
                        <c:v>-1.3121370000000001</c:v>
                      </c:pt>
                      <c:pt idx="46156">
                        <c:v>-1.3144229999999999</c:v>
                      </c:pt>
                      <c:pt idx="46157">
                        <c:v>-1.3167089999999999</c:v>
                      </c:pt>
                      <c:pt idx="46158">
                        <c:v>-1.3189949999999999</c:v>
                      </c:pt>
                      <c:pt idx="46159">
                        <c:v>-1.32128</c:v>
                      </c:pt>
                      <c:pt idx="46160">
                        <c:v>-1.323566</c:v>
                      </c:pt>
                      <c:pt idx="46161">
                        <c:v>-1.325852</c:v>
                      </c:pt>
                      <c:pt idx="46162">
                        <c:v>-1.3281369999999999</c:v>
                      </c:pt>
                      <c:pt idx="46163">
                        <c:v>-1.3304229999999999</c:v>
                      </c:pt>
                      <c:pt idx="46164">
                        <c:v>-1.3327089999999999</c:v>
                      </c:pt>
                      <c:pt idx="46165">
                        <c:v>-1.3349949999999999</c:v>
                      </c:pt>
                      <c:pt idx="46166">
                        <c:v>-1.33728</c:v>
                      </c:pt>
                      <c:pt idx="46167">
                        <c:v>-1.339566</c:v>
                      </c:pt>
                      <c:pt idx="46168">
                        <c:v>-1.341852</c:v>
                      </c:pt>
                      <c:pt idx="46169">
                        <c:v>-1.3441369999999999</c:v>
                      </c:pt>
                      <c:pt idx="46170">
                        <c:v>-1.3464229999999999</c:v>
                      </c:pt>
                      <c:pt idx="46171">
                        <c:v>-1.3487089999999999</c:v>
                      </c:pt>
                      <c:pt idx="46172">
                        <c:v>-1.3509949999999999</c:v>
                      </c:pt>
                      <c:pt idx="46173">
                        <c:v>-1.35328</c:v>
                      </c:pt>
                      <c:pt idx="46174">
                        <c:v>-1.355566</c:v>
                      </c:pt>
                      <c:pt idx="46175">
                        <c:v>-1.3578520000000001</c:v>
                      </c:pt>
                      <c:pt idx="46176">
                        <c:v>-1.3601369999999999</c:v>
                      </c:pt>
                      <c:pt idx="46177">
                        <c:v>-1.3624229999999999</c:v>
                      </c:pt>
                      <c:pt idx="46178">
                        <c:v>-1.3647089999999999</c:v>
                      </c:pt>
                      <c:pt idx="46179">
                        <c:v>-1.366995</c:v>
                      </c:pt>
                      <c:pt idx="46180">
                        <c:v>-1.3692800000000001</c:v>
                      </c:pt>
                      <c:pt idx="46181">
                        <c:v>-1.3715660000000001</c:v>
                      </c:pt>
                      <c:pt idx="46182">
                        <c:v>-1.3738520000000001</c:v>
                      </c:pt>
                      <c:pt idx="46183">
                        <c:v>-1.3761369999999999</c:v>
                      </c:pt>
                      <c:pt idx="46184">
                        <c:v>-1.378423</c:v>
                      </c:pt>
                      <c:pt idx="46185">
                        <c:v>-1.380709</c:v>
                      </c:pt>
                      <c:pt idx="46186">
                        <c:v>-1.382995</c:v>
                      </c:pt>
                      <c:pt idx="46187">
                        <c:v>-1.3852800000000001</c:v>
                      </c:pt>
                      <c:pt idx="46188">
                        <c:v>-1.3875660000000001</c:v>
                      </c:pt>
                      <c:pt idx="46189">
                        <c:v>-1.3898520000000001</c:v>
                      </c:pt>
                      <c:pt idx="46190">
                        <c:v>-1.392137</c:v>
                      </c:pt>
                      <c:pt idx="46191">
                        <c:v>-1.394423</c:v>
                      </c:pt>
                      <c:pt idx="46192">
                        <c:v>-1.396709</c:v>
                      </c:pt>
                      <c:pt idx="46193">
                        <c:v>-1.398995</c:v>
                      </c:pt>
                      <c:pt idx="46194">
                        <c:v>-1.4012800000000001</c:v>
                      </c:pt>
                      <c:pt idx="46195">
                        <c:v>-1.4035660000000001</c:v>
                      </c:pt>
                      <c:pt idx="46196">
                        <c:v>-1.4058520000000001</c:v>
                      </c:pt>
                      <c:pt idx="46197">
                        <c:v>-1.408137</c:v>
                      </c:pt>
                      <c:pt idx="46198">
                        <c:v>-1.410423</c:v>
                      </c:pt>
                      <c:pt idx="46199">
                        <c:v>-1.412709</c:v>
                      </c:pt>
                      <c:pt idx="46200">
                        <c:v>-1.4149940000000001</c:v>
                      </c:pt>
                      <c:pt idx="46201">
                        <c:v>-1.4172800000000001</c:v>
                      </c:pt>
                      <c:pt idx="46202">
                        <c:v>-1.4195660000000001</c:v>
                      </c:pt>
                      <c:pt idx="46203">
                        <c:v>-1.4218519999999999</c:v>
                      </c:pt>
                      <c:pt idx="46204">
                        <c:v>-1.424137</c:v>
                      </c:pt>
                      <c:pt idx="46205">
                        <c:v>-1.426423</c:v>
                      </c:pt>
                      <c:pt idx="46206">
                        <c:v>-1.428709</c:v>
                      </c:pt>
                      <c:pt idx="46207">
                        <c:v>-1.430995</c:v>
                      </c:pt>
                      <c:pt idx="46208">
                        <c:v>-1.4332800000000001</c:v>
                      </c:pt>
                      <c:pt idx="46209">
                        <c:v>-1.4355659999999999</c:v>
                      </c:pt>
                      <c:pt idx="46210">
                        <c:v>-1.4378519999999999</c:v>
                      </c:pt>
                      <c:pt idx="46211">
                        <c:v>-1.440137</c:v>
                      </c:pt>
                      <c:pt idx="46212">
                        <c:v>-1.442423</c:v>
                      </c:pt>
                      <c:pt idx="46213">
                        <c:v>-1.444709</c:v>
                      </c:pt>
                      <c:pt idx="46214">
                        <c:v>-1.446995</c:v>
                      </c:pt>
                      <c:pt idx="46215">
                        <c:v>-1.4492799999999999</c:v>
                      </c:pt>
                      <c:pt idx="46216">
                        <c:v>-1.4515659999999999</c:v>
                      </c:pt>
                      <c:pt idx="46217">
                        <c:v>-1.4538519999999999</c:v>
                      </c:pt>
                      <c:pt idx="46218">
                        <c:v>-1.456137</c:v>
                      </c:pt>
                      <c:pt idx="46219">
                        <c:v>-1.458423</c:v>
                      </c:pt>
                      <c:pt idx="46220">
                        <c:v>-1.460709</c:v>
                      </c:pt>
                      <c:pt idx="46221">
                        <c:v>-1.462995</c:v>
                      </c:pt>
                      <c:pt idx="46222">
                        <c:v>-1.4652799999999999</c:v>
                      </c:pt>
                      <c:pt idx="46223">
                        <c:v>-1.4675659999999999</c:v>
                      </c:pt>
                      <c:pt idx="46224">
                        <c:v>-1.4698519999999999</c:v>
                      </c:pt>
                      <c:pt idx="46225">
                        <c:v>-1.472137</c:v>
                      </c:pt>
                      <c:pt idx="46226">
                        <c:v>-1.474423</c:v>
                      </c:pt>
                      <c:pt idx="46227">
                        <c:v>-1.476709</c:v>
                      </c:pt>
                      <c:pt idx="46228">
                        <c:v>-1.4789939999999999</c:v>
                      </c:pt>
                      <c:pt idx="46229">
                        <c:v>-1.4812799999999999</c:v>
                      </c:pt>
                      <c:pt idx="46230">
                        <c:v>-1.4835659999999999</c:v>
                      </c:pt>
                      <c:pt idx="46231">
                        <c:v>-1.485852</c:v>
                      </c:pt>
                      <c:pt idx="46232">
                        <c:v>-1.488137</c:v>
                      </c:pt>
                      <c:pt idx="46233">
                        <c:v>-1.4904230000000001</c:v>
                      </c:pt>
                      <c:pt idx="46234">
                        <c:v>-1.4927090000000001</c:v>
                      </c:pt>
                      <c:pt idx="46235">
                        <c:v>-1.4949950000000001</c:v>
                      </c:pt>
                      <c:pt idx="46236">
                        <c:v>-1.4972799999999999</c:v>
                      </c:pt>
                      <c:pt idx="46237">
                        <c:v>-1.499566</c:v>
                      </c:pt>
                      <c:pt idx="46238">
                        <c:v>-1.501852</c:v>
                      </c:pt>
                      <c:pt idx="46239">
                        <c:v>-1.5041370000000001</c:v>
                      </c:pt>
                      <c:pt idx="46240">
                        <c:v>-1.5064230000000001</c:v>
                      </c:pt>
                      <c:pt idx="46241">
                        <c:v>-1.5087090000000001</c:v>
                      </c:pt>
                      <c:pt idx="46242">
                        <c:v>-1.5109950000000001</c:v>
                      </c:pt>
                      <c:pt idx="46243">
                        <c:v>-1.51328</c:v>
                      </c:pt>
                      <c:pt idx="46244">
                        <c:v>-1.515566</c:v>
                      </c:pt>
                      <c:pt idx="46245">
                        <c:v>-1.517852</c:v>
                      </c:pt>
                      <c:pt idx="46246">
                        <c:v>-1.5201370000000001</c:v>
                      </c:pt>
                      <c:pt idx="46247">
                        <c:v>-1.5224230000000001</c:v>
                      </c:pt>
                      <c:pt idx="46248">
                        <c:v>-1.5247090000000001</c:v>
                      </c:pt>
                      <c:pt idx="46249">
                        <c:v>-1.5269950000000001</c:v>
                      </c:pt>
                      <c:pt idx="46250">
                        <c:v>-1.52928</c:v>
                      </c:pt>
                      <c:pt idx="46251">
                        <c:v>-1.531566</c:v>
                      </c:pt>
                      <c:pt idx="46252">
                        <c:v>-1.533852</c:v>
                      </c:pt>
                      <c:pt idx="46253">
                        <c:v>-1.5361370000000001</c:v>
                      </c:pt>
                      <c:pt idx="46254">
                        <c:v>-1.5384230000000001</c:v>
                      </c:pt>
                      <c:pt idx="46255">
                        <c:v>-1.5407090000000001</c:v>
                      </c:pt>
                      <c:pt idx="46256">
                        <c:v>-1.542994</c:v>
                      </c:pt>
                      <c:pt idx="46257">
                        <c:v>-1.54528</c:v>
                      </c:pt>
                      <c:pt idx="46258">
                        <c:v>-1.547566</c:v>
                      </c:pt>
                      <c:pt idx="46259">
                        <c:v>-1.549852</c:v>
                      </c:pt>
                      <c:pt idx="46260">
                        <c:v>-1.5521370000000001</c:v>
                      </c:pt>
                      <c:pt idx="46261">
                        <c:v>-1.5544230000000001</c:v>
                      </c:pt>
                      <c:pt idx="46262">
                        <c:v>-1.5567089999999999</c:v>
                      </c:pt>
                      <c:pt idx="46263">
                        <c:v>-1.5589949999999999</c:v>
                      </c:pt>
                      <c:pt idx="46264">
                        <c:v>-1.56128</c:v>
                      </c:pt>
                      <c:pt idx="46265">
                        <c:v>-1.563566</c:v>
                      </c:pt>
                      <c:pt idx="46266">
                        <c:v>-1.565852</c:v>
                      </c:pt>
                      <c:pt idx="46267">
                        <c:v>-1.5681369999999999</c:v>
                      </c:pt>
                      <c:pt idx="46268">
                        <c:v>-1.5704229999999999</c:v>
                      </c:pt>
                      <c:pt idx="46269">
                        <c:v>-1.5727089999999999</c:v>
                      </c:pt>
                      <c:pt idx="46270">
                        <c:v>-1.5749949999999999</c:v>
                      </c:pt>
                      <c:pt idx="46271">
                        <c:v>-1.57728</c:v>
                      </c:pt>
                      <c:pt idx="46272">
                        <c:v>-1.579566</c:v>
                      </c:pt>
                      <c:pt idx="46273">
                        <c:v>-1.581852</c:v>
                      </c:pt>
                      <c:pt idx="46274">
                        <c:v>-1.5841369999999999</c:v>
                      </c:pt>
                      <c:pt idx="46275">
                        <c:v>-1.5864229999999999</c:v>
                      </c:pt>
                      <c:pt idx="46276">
                        <c:v>-1.5887089999999999</c:v>
                      </c:pt>
                      <c:pt idx="46277">
                        <c:v>-1.590994</c:v>
                      </c:pt>
                      <c:pt idx="46278">
                        <c:v>-1.59328</c:v>
                      </c:pt>
                      <c:pt idx="46279">
                        <c:v>-1.595566</c:v>
                      </c:pt>
                      <c:pt idx="46280">
                        <c:v>-1.5978520000000001</c:v>
                      </c:pt>
                      <c:pt idx="46281">
                        <c:v>-1.6001369999999999</c:v>
                      </c:pt>
                      <c:pt idx="46282">
                        <c:v>-1.6024229999999999</c:v>
                      </c:pt>
                      <c:pt idx="46283">
                        <c:v>-1.6047089999999999</c:v>
                      </c:pt>
                      <c:pt idx="46284">
                        <c:v>-1.606995</c:v>
                      </c:pt>
                      <c:pt idx="46285">
                        <c:v>-1.60928</c:v>
                      </c:pt>
                      <c:pt idx="46286">
                        <c:v>-1.6115660000000001</c:v>
                      </c:pt>
                      <c:pt idx="46287">
                        <c:v>-1.6138520000000001</c:v>
                      </c:pt>
                      <c:pt idx="46288">
                        <c:v>-1.6161369999999999</c:v>
                      </c:pt>
                      <c:pt idx="46289">
                        <c:v>-1.6184229999999999</c:v>
                      </c:pt>
                      <c:pt idx="46290">
                        <c:v>-1.620709</c:v>
                      </c:pt>
                      <c:pt idx="46291">
                        <c:v>-1.622995</c:v>
                      </c:pt>
                      <c:pt idx="46292">
                        <c:v>-1.6252800000000001</c:v>
                      </c:pt>
                      <c:pt idx="46293">
                        <c:v>-1.6275660000000001</c:v>
                      </c:pt>
                      <c:pt idx="46294">
                        <c:v>-1.6298520000000001</c:v>
                      </c:pt>
                      <c:pt idx="46295">
                        <c:v>-1.6321369999999999</c:v>
                      </c:pt>
                      <c:pt idx="46296">
                        <c:v>-1.634423</c:v>
                      </c:pt>
                      <c:pt idx="46297">
                        <c:v>-1.636709</c:v>
                      </c:pt>
                      <c:pt idx="46298">
                        <c:v>-1.638995</c:v>
                      </c:pt>
                      <c:pt idx="46299">
                        <c:v>-1.6412800000000001</c:v>
                      </c:pt>
                      <c:pt idx="46300">
                        <c:v>-1.6435660000000001</c:v>
                      </c:pt>
                      <c:pt idx="46301">
                        <c:v>-1.6458520000000001</c:v>
                      </c:pt>
                      <c:pt idx="46302">
                        <c:v>-1.648137</c:v>
                      </c:pt>
                      <c:pt idx="46303">
                        <c:v>-1.650423</c:v>
                      </c:pt>
                      <c:pt idx="46304">
                        <c:v>-1.652709</c:v>
                      </c:pt>
                      <c:pt idx="46305">
                        <c:v>-1.6549940000000001</c:v>
                      </c:pt>
                      <c:pt idx="46306">
                        <c:v>-1.6572800000000001</c:v>
                      </c:pt>
                      <c:pt idx="46307">
                        <c:v>-1.6595660000000001</c:v>
                      </c:pt>
                      <c:pt idx="46308">
                        <c:v>-1.6618520000000001</c:v>
                      </c:pt>
                      <c:pt idx="46309">
                        <c:v>-1.664137</c:v>
                      </c:pt>
                      <c:pt idx="46310">
                        <c:v>-1.666423</c:v>
                      </c:pt>
                      <c:pt idx="46311">
                        <c:v>-1.668709</c:v>
                      </c:pt>
                      <c:pt idx="46312">
                        <c:v>-1.670995</c:v>
                      </c:pt>
                      <c:pt idx="46313">
                        <c:v>-1.6732800000000001</c:v>
                      </c:pt>
                      <c:pt idx="46314">
                        <c:v>-1.6755660000000001</c:v>
                      </c:pt>
                      <c:pt idx="46315">
                        <c:v>-1.6778519999999999</c:v>
                      </c:pt>
                      <c:pt idx="46316">
                        <c:v>-1.680137</c:v>
                      </c:pt>
                      <c:pt idx="46317">
                        <c:v>-1.682423</c:v>
                      </c:pt>
                      <c:pt idx="46318">
                        <c:v>-1.684709</c:v>
                      </c:pt>
                      <c:pt idx="46319">
                        <c:v>-1.686995</c:v>
                      </c:pt>
                      <c:pt idx="46320">
                        <c:v>-1.6892799999999999</c:v>
                      </c:pt>
                      <c:pt idx="46321">
                        <c:v>-1.6915659999999999</c:v>
                      </c:pt>
                      <c:pt idx="46322">
                        <c:v>-1.6938519999999999</c:v>
                      </c:pt>
                      <c:pt idx="46323">
                        <c:v>-1.696137</c:v>
                      </c:pt>
                      <c:pt idx="46324">
                        <c:v>-1.698423</c:v>
                      </c:pt>
                      <c:pt idx="46325">
                        <c:v>-1.700709</c:v>
                      </c:pt>
                      <c:pt idx="46326">
                        <c:v>-1.702995</c:v>
                      </c:pt>
                      <c:pt idx="46327">
                        <c:v>-1.7052799999999999</c:v>
                      </c:pt>
                      <c:pt idx="46328">
                        <c:v>-1.7075659999999999</c:v>
                      </c:pt>
                      <c:pt idx="46329">
                        <c:v>-1.7098519999999999</c:v>
                      </c:pt>
                      <c:pt idx="46330">
                        <c:v>-1.712137</c:v>
                      </c:pt>
                      <c:pt idx="46331">
                        <c:v>-1.714423</c:v>
                      </c:pt>
                      <c:pt idx="46332">
                        <c:v>-1.716709</c:v>
                      </c:pt>
                      <c:pt idx="46333">
                        <c:v>-1.7189939999999999</c:v>
                      </c:pt>
                      <c:pt idx="46334">
                        <c:v>-1.7212799999999999</c:v>
                      </c:pt>
                      <c:pt idx="46335">
                        <c:v>-1.7235659999999999</c:v>
                      </c:pt>
                      <c:pt idx="46336">
                        <c:v>-1.7258519999999999</c:v>
                      </c:pt>
                      <c:pt idx="46337">
                        <c:v>-1.728137</c:v>
                      </c:pt>
                      <c:pt idx="46338">
                        <c:v>-1.730423</c:v>
                      </c:pt>
                      <c:pt idx="46339">
                        <c:v>-1.7327090000000001</c:v>
                      </c:pt>
                      <c:pt idx="46340">
                        <c:v>-1.7349950000000001</c:v>
                      </c:pt>
                      <c:pt idx="46341">
                        <c:v>-1.7372799999999999</c:v>
                      </c:pt>
                      <c:pt idx="46342">
                        <c:v>-1.7395659999999999</c:v>
                      </c:pt>
                      <c:pt idx="46343">
                        <c:v>-1.741852</c:v>
                      </c:pt>
                      <c:pt idx="46344">
                        <c:v>-1.744137</c:v>
                      </c:pt>
                      <c:pt idx="46345">
                        <c:v>-1.7464230000000001</c:v>
                      </c:pt>
                      <c:pt idx="46346">
                        <c:v>-1.7487090000000001</c:v>
                      </c:pt>
                      <c:pt idx="46347">
                        <c:v>-1.7509950000000001</c:v>
                      </c:pt>
                      <c:pt idx="46348">
                        <c:v>-1.7532799999999999</c:v>
                      </c:pt>
                      <c:pt idx="46349">
                        <c:v>-1.755566</c:v>
                      </c:pt>
                      <c:pt idx="46350">
                        <c:v>-1.757852</c:v>
                      </c:pt>
                      <c:pt idx="46351">
                        <c:v>-1.7601370000000001</c:v>
                      </c:pt>
                      <c:pt idx="46352">
                        <c:v>-1.7624230000000001</c:v>
                      </c:pt>
                      <c:pt idx="46353">
                        <c:v>-1.7647090000000001</c:v>
                      </c:pt>
                      <c:pt idx="46354">
                        <c:v>-1.766994</c:v>
                      </c:pt>
                      <c:pt idx="46355">
                        <c:v>-1.76928</c:v>
                      </c:pt>
                      <c:pt idx="46356">
                        <c:v>-1.771566</c:v>
                      </c:pt>
                      <c:pt idx="46357">
                        <c:v>-1.773852</c:v>
                      </c:pt>
                      <c:pt idx="46358">
                        <c:v>-1.7761370000000001</c:v>
                      </c:pt>
                      <c:pt idx="46359">
                        <c:v>-1.7784230000000001</c:v>
                      </c:pt>
                      <c:pt idx="46360">
                        <c:v>-1.7807090000000001</c:v>
                      </c:pt>
                      <c:pt idx="46361">
                        <c:v>-1.7829950000000001</c:v>
                      </c:pt>
                      <c:pt idx="46362">
                        <c:v>-1.78528</c:v>
                      </c:pt>
                      <c:pt idx="46363">
                        <c:v>-1.787566</c:v>
                      </c:pt>
                      <c:pt idx="46364">
                        <c:v>-1.789852</c:v>
                      </c:pt>
                      <c:pt idx="46365">
                        <c:v>-1.7921370000000001</c:v>
                      </c:pt>
                      <c:pt idx="46366">
                        <c:v>-1.7944230000000001</c:v>
                      </c:pt>
                      <c:pt idx="46367">
                        <c:v>-1.7967089999999999</c:v>
                      </c:pt>
                      <c:pt idx="46368">
                        <c:v>-1.7989949999999999</c:v>
                      </c:pt>
                      <c:pt idx="46369">
                        <c:v>-1.80128</c:v>
                      </c:pt>
                      <c:pt idx="46370">
                        <c:v>-1.803566</c:v>
                      </c:pt>
                      <c:pt idx="46371">
                        <c:v>-1.805852</c:v>
                      </c:pt>
                      <c:pt idx="46372">
                        <c:v>-1.8081370000000001</c:v>
                      </c:pt>
                      <c:pt idx="46373">
                        <c:v>-1.8104229999999999</c:v>
                      </c:pt>
                      <c:pt idx="46374">
                        <c:v>-1.8127089999999999</c:v>
                      </c:pt>
                      <c:pt idx="46375">
                        <c:v>-1.8149949999999999</c:v>
                      </c:pt>
                      <c:pt idx="46376">
                        <c:v>-1.81728</c:v>
                      </c:pt>
                      <c:pt idx="46377">
                        <c:v>-1.819566</c:v>
                      </c:pt>
                      <c:pt idx="46378">
                        <c:v>-1.821852</c:v>
                      </c:pt>
                      <c:pt idx="46379">
                        <c:v>-1.8241369999999999</c:v>
                      </c:pt>
                      <c:pt idx="46380">
                        <c:v>-1.8264229999999999</c:v>
                      </c:pt>
                      <c:pt idx="46381">
                        <c:v>-1.8287089999999999</c:v>
                      </c:pt>
                      <c:pt idx="46382">
                        <c:v>-1.830994</c:v>
                      </c:pt>
                      <c:pt idx="46383">
                        <c:v>-1.83328</c:v>
                      </c:pt>
                      <c:pt idx="46384">
                        <c:v>-1.835566</c:v>
                      </c:pt>
                      <c:pt idx="46385">
                        <c:v>-1.837852</c:v>
                      </c:pt>
                      <c:pt idx="46386">
                        <c:v>-1.8401369999999999</c:v>
                      </c:pt>
                      <c:pt idx="46387">
                        <c:v>-1.8424229999999999</c:v>
                      </c:pt>
                      <c:pt idx="46388">
                        <c:v>-1.8447089999999999</c:v>
                      </c:pt>
                      <c:pt idx="46389">
                        <c:v>-1.8469949999999999</c:v>
                      </c:pt>
                      <c:pt idx="46390">
                        <c:v>-1.84928</c:v>
                      </c:pt>
                      <c:pt idx="46391">
                        <c:v>-1.851566</c:v>
                      </c:pt>
                      <c:pt idx="46392">
                        <c:v>-1.8538520000000001</c:v>
                      </c:pt>
                      <c:pt idx="46393">
                        <c:v>-1.8561369999999999</c:v>
                      </c:pt>
                      <c:pt idx="46394">
                        <c:v>-1.8584229999999999</c:v>
                      </c:pt>
                      <c:pt idx="46395">
                        <c:v>-1.8607089999999999</c:v>
                      </c:pt>
                      <c:pt idx="46396">
                        <c:v>-1.862995</c:v>
                      </c:pt>
                      <c:pt idx="46397">
                        <c:v>-1.86528</c:v>
                      </c:pt>
                      <c:pt idx="46398">
                        <c:v>-1.8675660000000001</c:v>
                      </c:pt>
                      <c:pt idx="46399">
                        <c:v>-1.8698520000000001</c:v>
                      </c:pt>
                      <c:pt idx="46400">
                        <c:v>-1.8721369999999999</c:v>
                      </c:pt>
                      <c:pt idx="46401">
                        <c:v>-1.874423</c:v>
                      </c:pt>
                      <c:pt idx="46402">
                        <c:v>-1.876709</c:v>
                      </c:pt>
                      <c:pt idx="46403">
                        <c:v>-1.878995</c:v>
                      </c:pt>
                      <c:pt idx="46404">
                        <c:v>-1.8812800000000001</c:v>
                      </c:pt>
                      <c:pt idx="46405">
                        <c:v>-1.8835660000000001</c:v>
                      </c:pt>
                      <c:pt idx="46406">
                        <c:v>-1.8858520000000001</c:v>
                      </c:pt>
                      <c:pt idx="46407">
                        <c:v>-1.888137</c:v>
                      </c:pt>
                      <c:pt idx="46408">
                        <c:v>-1.890423</c:v>
                      </c:pt>
                      <c:pt idx="46409">
                        <c:v>-1.892709</c:v>
                      </c:pt>
                      <c:pt idx="46410">
                        <c:v>-1.8949940000000001</c:v>
                      </c:pt>
                      <c:pt idx="46411">
                        <c:v>-1.8972800000000001</c:v>
                      </c:pt>
                      <c:pt idx="46412">
                        <c:v>-1.8995660000000001</c:v>
                      </c:pt>
                      <c:pt idx="46413">
                        <c:v>-1.9018520000000001</c:v>
                      </c:pt>
                      <c:pt idx="46414">
                        <c:v>-1.904137</c:v>
                      </c:pt>
                      <c:pt idx="46415">
                        <c:v>-1.906423</c:v>
                      </c:pt>
                      <c:pt idx="46416">
                        <c:v>-1.908709</c:v>
                      </c:pt>
                      <c:pt idx="46417">
                        <c:v>-1.910995</c:v>
                      </c:pt>
                      <c:pt idx="46418">
                        <c:v>-1.9132800000000001</c:v>
                      </c:pt>
                      <c:pt idx="46419">
                        <c:v>-1.9155660000000001</c:v>
                      </c:pt>
                      <c:pt idx="46420">
                        <c:v>-1.9178519999999999</c:v>
                      </c:pt>
                      <c:pt idx="46421">
                        <c:v>-1.920137</c:v>
                      </c:pt>
                      <c:pt idx="46422">
                        <c:v>-1.922423</c:v>
                      </c:pt>
                      <c:pt idx="46423">
                        <c:v>-1.924709</c:v>
                      </c:pt>
                      <c:pt idx="46424">
                        <c:v>-1.926995</c:v>
                      </c:pt>
                      <c:pt idx="46425">
                        <c:v>-1.9292800000000001</c:v>
                      </c:pt>
                      <c:pt idx="46426">
                        <c:v>-1.9315659999999999</c:v>
                      </c:pt>
                      <c:pt idx="46427">
                        <c:v>-1.9338519999999999</c:v>
                      </c:pt>
                      <c:pt idx="46428">
                        <c:v>-1.936137</c:v>
                      </c:pt>
                      <c:pt idx="46429">
                        <c:v>-1.938423</c:v>
                      </c:pt>
                      <c:pt idx="46430">
                        <c:v>-1.940709</c:v>
                      </c:pt>
                      <c:pt idx="46431">
                        <c:v>-1.9429940000000001</c:v>
                      </c:pt>
                      <c:pt idx="46432">
                        <c:v>-1.9452799999999999</c:v>
                      </c:pt>
                      <c:pt idx="46433">
                        <c:v>-1.9475659999999999</c:v>
                      </c:pt>
                      <c:pt idx="46434">
                        <c:v>-1.9498519999999999</c:v>
                      </c:pt>
                      <c:pt idx="46435">
                        <c:v>-1.952137</c:v>
                      </c:pt>
                      <c:pt idx="46436">
                        <c:v>-1.954423</c:v>
                      </c:pt>
                      <c:pt idx="46437">
                        <c:v>-1.956709</c:v>
                      </c:pt>
                      <c:pt idx="46438">
                        <c:v>-1.958995</c:v>
                      </c:pt>
                      <c:pt idx="46439">
                        <c:v>-1.9612799999999999</c:v>
                      </c:pt>
                      <c:pt idx="46440">
                        <c:v>-1.9635659999999999</c:v>
                      </c:pt>
                      <c:pt idx="46441">
                        <c:v>-1.9658519999999999</c:v>
                      </c:pt>
                      <c:pt idx="46442">
                        <c:v>-1.968137</c:v>
                      </c:pt>
                      <c:pt idx="46443">
                        <c:v>-1.970423</c:v>
                      </c:pt>
                      <c:pt idx="46444">
                        <c:v>-1.972709</c:v>
                      </c:pt>
                      <c:pt idx="46445">
                        <c:v>-1.9749950000000001</c:v>
                      </c:pt>
                      <c:pt idx="46446">
                        <c:v>-1.9772799999999999</c:v>
                      </c:pt>
                      <c:pt idx="46447">
                        <c:v>-1.9795659999999999</c:v>
                      </c:pt>
                      <c:pt idx="46448">
                        <c:v>-1.9818519999999999</c:v>
                      </c:pt>
                      <c:pt idx="46449">
                        <c:v>-1.984137</c:v>
                      </c:pt>
                      <c:pt idx="46450">
                        <c:v>-1.986423</c:v>
                      </c:pt>
                      <c:pt idx="46451">
                        <c:v>-1.9887090000000001</c:v>
                      </c:pt>
                      <c:pt idx="46452">
                        <c:v>-1.9909950000000001</c:v>
                      </c:pt>
                      <c:pt idx="46453">
                        <c:v>-1.9932799999999999</c:v>
                      </c:pt>
                      <c:pt idx="46454">
                        <c:v>-1.995566</c:v>
                      </c:pt>
                      <c:pt idx="46455">
                        <c:v>-1.997852</c:v>
                      </c:pt>
                      <c:pt idx="46456">
                        <c:v>-2.0001370000000001</c:v>
                      </c:pt>
                      <c:pt idx="46457">
                        <c:v>-2.0024229999999998</c:v>
                      </c:pt>
                      <c:pt idx="46458">
                        <c:v>-2.0047090000000001</c:v>
                      </c:pt>
                      <c:pt idx="46459">
                        <c:v>-2.0069940000000002</c:v>
                      </c:pt>
                      <c:pt idx="46460">
                        <c:v>-2.00928</c:v>
                      </c:pt>
                      <c:pt idx="46461">
                        <c:v>-2.0115660000000002</c:v>
                      </c:pt>
                      <c:pt idx="46462">
                        <c:v>-2.013852</c:v>
                      </c:pt>
                      <c:pt idx="46463">
                        <c:v>-2.0161370000000001</c:v>
                      </c:pt>
                      <c:pt idx="46464">
                        <c:v>-2.0184229999999999</c:v>
                      </c:pt>
                      <c:pt idx="46465">
                        <c:v>-2.0207090000000001</c:v>
                      </c:pt>
                      <c:pt idx="46466">
                        <c:v>-2.0229949999999999</c:v>
                      </c:pt>
                      <c:pt idx="46467">
                        <c:v>-2.02528</c:v>
                      </c:pt>
                      <c:pt idx="46468">
                        <c:v>-2.0275660000000002</c:v>
                      </c:pt>
                      <c:pt idx="46469">
                        <c:v>-2.029852</c:v>
                      </c:pt>
                      <c:pt idx="46470">
                        <c:v>-2.0321370000000001</c:v>
                      </c:pt>
                      <c:pt idx="46471">
                        <c:v>-2.0344229999999999</c:v>
                      </c:pt>
                      <c:pt idx="46472">
                        <c:v>-2.0367090000000001</c:v>
                      </c:pt>
                      <c:pt idx="46473">
                        <c:v>-2.0389949999999999</c:v>
                      </c:pt>
                      <c:pt idx="46474">
                        <c:v>-2.04128</c:v>
                      </c:pt>
                      <c:pt idx="46475">
                        <c:v>-2.0435660000000002</c:v>
                      </c:pt>
                      <c:pt idx="46476">
                        <c:v>-2.045852</c:v>
                      </c:pt>
                      <c:pt idx="46477">
                        <c:v>-2.0481370000000001</c:v>
                      </c:pt>
                      <c:pt idx="46478">
                        <c:v>-2.0504229999999999</c:v>
                      </c:pt>
                      <c:pt idx="46479">
                        <c:v>-2.0527090000000001</c:v>
                      </c:pt>
                      <c:pt idx="46480">
                        <c:v>-2.0549949999999999</c:v>
                      </c:pt>
                      <c:pt idx="46481">
                        <c:v>-2.05728</c:v>
                      </c:pt>
                      <c:pt idx="46482">
                        <c:v>-2.0595659999999998</c:v>
                      </c:pt>
                      <c:pt idx="46483">
                        <c:v>-2.061852</c:v>
                      </c:pt>
                      <c:pt idx="46484">
                        <c:v>-2.0641370000000001</c:v>
                      </c:pt>
                      <c:pt idx="46485">
                        <c:v>-2.0664229999999999</c:v>
                      </c:pt>
                      <c:pt idx="46486">
                        <c:v>-2.0687090000000001</c:v>
                      </c:pt>
                      <c:pt idx="46487">
                        <c:v>-2.0709949999999999</c:v>
                      </c:pt>
                      <c:pt idx="46488">
                        <c:v>-2.07328</c:v>
                      </c:pt>
                      <c:pt idx="46489">
                        <c:v>-2.0755659999999998</c:v>
                      </c:pt>
                      <c:pt idx="46490">
                        <c:v>-2.077852</c:v>
                      </c:pt>
                      <c:pt idx="46491">
                        <c:v>-2.0801370000000001</c:v>
                      </c:pt>
                      <c:pt idx="46492">
                        <c:v>-2.0824229999999999</c:v>
                      </c:pt>
                      <c:pt idx="46493">
                        <c:v>-2.0847090000000001</c:v>
                      </c:pt>
                      <c:pt idx="46494">
                        <c:v>-2.0869949999999999</c:v>
                      </c:pt>
                      <c:pt idx="46495">
                        <c:v>-2.08928</c:v>
                      </c:pt>
                      <c:pt idx="46496">
                        <c:v>-2.0915659999999998</c:v>
                      </c:pt>
                      <c:pt idx="46497">
                        <c:v>-2.093852</c:v>
                      </c:pt>
                      <c:pt idx="46498">
                        <c:v>-2.0961370000000001</c:v>
                      </c:pt>
                      <c:pt idx="46499">
                        <c:v>-2.0984229999999999</c:v>
                      </c:pt>
                      <c:pt idx="46500">
                        <c:v>-2.1007090000000002</c:v>
                      </c:pt>
                      <c:pt idx="46501">
                        <c:v>-2.1029939999999998</c:v>
                      </c:pt>
                      <c:pt idx="46502">
                        <c:v>-2.10528</c:v>
                      </c:pt>
                      <c:pt idx="46503">
                        <c:v>-2.1075659999999998</c:v>
                      </c:pt>
                      <c:pt idx="46504">
                        <c:v>-2.1098520000000001</c:v>
                      </c:pt>
                      <c:pt idx="46505">
                        <c:v>-2.1121370000000002</c:v>
                      </c:pt>
                      <c:pt idx="46506">
                        <c:v>-2.1144229999999999</c:v>
                      </c:pt>
                      <c:pt idx="46507">
                        <c:v>-2.1167090000000002</c:v>
                      </c:pt>
                      <c:pt idx="46508">
                        <c:v>-2.1189939999999998</c:v>
                      </c:pt>
                      <c:pt idx="46509">
                        <c:v>-2.1212800000000001</c:v>
                      </c:pt>
                      <c:pt idx="46510">
                        <c:v>-2.1235659999999998</c:v>
                      </c:pt>
                      <c:pt idx="46511">
                        <c:v>-2.1258520000000001</c:v>
                      </c:pt>
                      <c:pt idx="46512">
                        <c:v>-2.1281370000000002</c:v>
                      </c:pt>
                      <c:pt idx="46513">
                        <c:v>-2.130423</c:v>
                      </c:pt>
                      <c:pt idx="46514">
                        <c:v>-2.1327090000000002</c:v>
                      </c:pt>
                      <c:pt idx="46515">
                        <c:v>-2.134995</c:v>
                      </c:pt>
                      <c:pt idx="46516">
                        <c:v>-2.1372800000000001</c:v>
                      </c:pt>
                      <c:pt idx="46517">
                        <c:v>-2.1395659999999999</c:v>
                      </c:pt>
                      <c:pt idx="46518">
                        <c:v>-2.1418520000000001</c:v>
                      </c:pt>
                      <c:pt idx="46519">
                        <c:v>-2.1441370000000002</c:v>
                      </c:pt>
                      <c:pt idx="46520">
                        <c:v>-2.146423</c:v>
                      </c:pt>
                      <c:pt idx="46521">
                        <c:v>-2.1487090000000002</c:v>
                      </c:pt>
                      <c:pt idx="46522">
                        <c:v>-2.150995</c:v>
                      </c:pt>
                      <c:pt idx="46523">
                        <c:v>-2.1532800000000001</c:v>
                      </c:pt>
                      <c:pt idx="46524">
                        <c:v>-2.1555659999999999</c:v>
                      </c:pt>
                      <c:pt idx="46525">
                        <c:v>-2.1578520000000001</c:v>
                      </c:pt>
                      <c:pt idx="46526">
                        <c:v>-2.1601370000000002</c:v>
                      </c:pt>
                      <c:pt idx="46527">
                        <c:v>-2.162423</c:v>
                      </c:pt>
                      <c:pt idx="46528">
                        <c:v>-2.1647090000000002</c:v>
                      </c:pt>
                      <c:pt idx="46529">
                        <c:v>-2.166995</c:v>
                      </c:pt>
                      <c:pt idx="46530">
                        <c:v>-2.1692800000000001</c:v>
                      </c:pt>
                      <c:pt idx="46531">
                        <c:v>-2.1715659999999999</c:v>
                      </c:pt>
                      <c:pt idx="46532">
                        <c:v>-2.1738520000000001</c:v>
                      </c:pt>
                      <c:pt idx="46533">
                        <c:v>-2.1761370000000002</c:v>
                      </c:pt>
                      <c:pt idx="46534">
                        <c:v>-2.178423</c:v>
                      </c:pt>
                      <c:pt idx="46535">
                        <c:v>-2.1807089999999998</c:v>
                      </c:pt>
                      <c:pt idx="46536">
                        <c:v>-2.182995</c:v>
                      </c:pt>
                      <c:pt idx="46537">
                        <c:v>-2.1852800000000001</c:v>
                      </c:pt>
                      <c:pt idx="46538">
                        <c:v>-2.1875659999999999</c:v>
                      </c:pt>
                      <c:pt idx="46539">
                        <c:v>-2.1898520000000001</c:v>
                      </c:pt>
                      <c:pt idx="46540">
                        <c:v>-2.1921369999999998</c:v>
                      </c:pt>
                      <c:pt idx="46541">
                        <c:v>-2.194423</c:v>
                      </c:pt>
                      <c:pt idx="46542">
                        <c:v>-2.1967089999999998</c:v>
                      </c:pt>
                      <c:pt idx="46543">
                        <c:v>-2.198995</c:v>
                      </c:pt>
                      <c:pt idx="46544">
                        <c:v>-2.2012800000000001</c:v>
                      </c:pt>
                      <c:pt idx="46545">
                        <c:v>-2.2035659999999999</c:v>
                      </c:pt>
                      <c:pt idx="46546">
                        <c:v>-2.2058520000000001</c:v>
                      </c:pt>
                      <c:pt idx="46547">
                        <c:v>-2.2081369999999998</c:v>
                      </c:pt>
                      <c:pt idx="46548">
                        <c:v>-2.210423</c:v>
                      </c:pt>
                      <c:pt idx="46549">
                        <c:v>-2.2127089999999998</c:v>
                      </c:pt>
                      <c:pt idx="46550">
                        <c:v>-2.2149939999999999</c:v>
                      </c:pt>
                      <c:pt idx="46551">
                        <c:v>-2.2172800000000001</c:v>
                      </c:pt>
                      <c:pt idx="46552">
                        <c:v>-2.2195659999999999</c:v>
                      </c:pt>
                      <c:pt idx="46553">
                        <c:v>-2.2218520000000002</c:v>
                      </c:pt>
                      <c:pt idx="46554">
                        <c:v>-2.2241369999999998</c:v>
                      </c:pt>
                      <c:pt idx="46555">
                        <c:v>-2.226423</c:v>
                      </c:pt>
                      <c:pt idx="46556">
                        <c:v>-2.2287089999999998</c:v>
                      </c:pt>
                      <c:pt idx="46557">
                        <c:v>-2.2309939999999999</c:v>
                      </c:pt>
                      <c:pt idx="46558">
                        <c:v>-2.2332800000000002</c:v>
                      </c:pt>
                      <c:pt idx="46559">
                        <c:v>-2.2355659999999999</c:v>
                      </c:pt>
                      <c:pt idx="46560">
                        <c:v>-2.2378520000000002</c:v>
                      </c:pt>
                      <c:pt idx="46561">
                        <c:v>-2.2401369999999998</c:v>
                      </c:pt>
                      <c:pt idx="46562">
                        <c:v>-2.2424230000000001</c:v>
                      </c:pt>
                      <c:pt idx="46563">
                        <c:v>-2.2447089999999998</c:v>
                      </c:pt>
                      <c:pt idx="46564">
                        <c:v>-2.2469939999999999</c:v>
                      </c:pt>
                      <c:pt idx="46565">
                        <c:v>-2.2492800000000002</c:v>
                      </c:pt>
                      <c:pt idx="46566">
                        <c:v>-2.251566</c:v>
                      </c:pt>
                      <c:pt idx="46567">
                        <c:v>-2.2538520000000002</c:v>
                      </c:pt>
                      <c:pt idx="46568">
                        <c:v>-2.2561369999999998</c:v>
                      </c:pt>
                      <c:pt idx="46569">
                        <c:v>-2.2584230000000001</c:v>
                      </c:pt>
                      <c:pt idx="46570">
                        <c:v>-2.2607089999999999</c:v>
                      </c:pt>
                      <c:pt idx="46571">
                        <c:v>-2.2629950000000001</c:v>
                      </c:pt>
                      <c:pt idx="46572">
                        <c:v>-2.2652800000000002</c:v>
                      </c:pt>
                      <c:pt idx="46573">
                        <c:v>-2.267566</c:v>
                      </c:pt>
                      <c:pt idx="46574">
                        <c:v>-2.2698520000000002</c:v>
                      </c:pt>
                      <c:pt idx="46575">
                        <c:v>-2.2721369999999999</c:v>
                      </c:pt>
                      <c:pt idx="46576">
                        <c:v>-2.2744230000000001</c:v>
                      </c:pt>
                      <c:pt idx="46577">
                        <c:v>-2.2767089999999999</c:v>
                      </c:pt>
                      <c:pt idx="46578">
                        <c:v>-2.2789950000000001</c:v>
                      </c:pt>
                      <c:pt idx="46579">
                        <c:v>-2.2812800000000002</c:v>
                      </c:pt>
                      <c:pt idx="46580">
                        <c:v>-2.283566</c:v>
                      </c:pt>
                      <c:pt idx="46581">
                        <c:v>-2.2858520000000002</c:v>
                      </c:pt>
                      <c:pt idx="46582">
                        <c:v>-2.2881369999999999</c:v>
                      </c:pt>
                      <c:pt idx="46583">
                        <c:v>-2.2904230000000001</c:v>
                      </c:pt>
                      <c:pt idx="46584">
                        <c:v>-2.2927089999999999</c:v>
                      </c:pt>
                      <c:pt idx="46585">
                        <c:v>-2.2949950000000001</c:v>
                      </c:pt>
                      <c:pt idx="46586">
                        <c:v>-2.2972800000000002</c:v>
                      </c:pt>
                      <c:pt idx="46587">
                        <c:v>-2.299566</c:v>
                      </c:pt>
                      <c:pt idx="46588">
                        <c:v>-2.3018519999999998</c:v>
                      </c:pt>
                      <c:pt idx="46589">
                        <c:v>-2.3041369999999999</c:v>
                      </c:pt>
                      <c:pt idx="46590">
                        <c:v>-2.3064230000000001</c:v>
                      </c:pt>
                      <c:pt idx="46591">
                        <c:v>-2.3087089999999999</c:v>
                      </c:pt>
                      <c:pt idx="46592">
                        <c:v>-2.3109950000000001</c:v>
                      </c:pt>
                      <c:pt idx="46593">
                        <c:v>-2.3132799999999998</c:v>
                      </c:pt>
                      <c:pt idx="46594">
                        <c:v>-2.315566</c:v>
                      </c:pt>
                      <c:pt idx="46595">
                        <c:v>-2.3178519999999998</c:v>
                      </c:pt>
                      <c:pt idx="46596">
                        <c:v>-2.320138</c:v>
                      </c:pt>
                      <c:pt idx="46597">
                        <c:v>-2.3224230000000001</c:v>
                      </c:pt>
                      <c:pt idx="46598">
                        <c:v>-2.3247089999999999</c:v>
                      </c:pt>
                      <c:pt idx="46599">
                        <c:v>-2.326994</c:v>
                      </c:pt>
                      <c:pt idx="46600">
                        <c:v>-2.3292799999999998</c:v>
                      </c:pt>
                      <c:pt idx="46601">
                        <c:v>-2.331566</c:v>
                      </c:pt>
                      <c:pt idx="46602">
                        <c:v>-2.3338519999999998</c:v>
                      </c:pt>
                      <c:pt idx="46603">
                        <c:v>-2.3361369999999999</c:v>
                      </c:pt>
                      <c:pt idx="46604">
                        <c:v>-2.3384230000000001</c:v>
                      </c:pt>
                      <c:pt idx="46605">
                        <c:v>-2.3407089999999999</c:v>
                      </c:pt>
                      <c:pt idx="46606">
                        <c:v>-2.342994</c:v>
                      </c:pt>
                      <c:pt idx="46607">
                        <c:v>-2.3452799999999998</c:v>
                      </c:pt>
                      <c:pt idx="46608">
                        <c:v>-2.347566</c:v>
                      </c:pt>
                      <c:pt idx="46609">
                        <c:v>-2.3498519999999998</c:v>
                      </c:pt>
                      <c:pt idx="46610">
                        <c:v>-2.3521369999999999</c:v>
                      </c:pt>
                      <c:pt idx="46611">
                        <c:v>-2.3544230000000002</c:v>
                      </c:pt>
                      <c:pt idx="46612">
                        <c:v>-2.3567089999999999</c:v>
                      </c:pt>
                      <c:pt idx="46613">
                        <c:v>-2.358994</c:v>
                      </c:pt>
                      <c:pt idx="46614">
                        <c:v>-2.3612799999999998</c:v>
                      </c:pt>
                      <c:pt idx="46615">
                        <c:v>-2.3635660000000001</c:v>
                      </c:pt>
                      <c:pt idx="46616">
                        <c:v>-2.3658519999999998</c:v>
                      </c:pt>
                      <c:pt idx="46617">
                        <c:v>-2.3681369999999999</c:v>
                      </c:pt>
                      <c:pt idx="46618">
                        <c:v>-2.3704230000000002</c:v>
                      </c:pt>
                      <c:pt idx="46619">
                        <c:v>-2.372709</c:v>
                      </c:pt>
                      <c:pt idx="46620">
                        <c:v>-2.3749950000000002</c:v>
                      </c:pt>
                      <c:pt idx="46621">
                        <c:v>-2.3772799999999998</c:v>
                      </c:pt>
                      <c:pt idx="46622">
                        <c:v>-2.3795660000000001</c:v>
                      </c:pt>
                      <c:pt idx="46623">
                        <c:v>-2.3818519999999999</c:v>
                      </c:pt>
                      <c:pt idx="46624">
                        <c:v>-2.384137</c:v>
                      </c:pt>
                      <c:pt idx="46625">
                        <c:v>-2.3864230000000002</c:v>
                      </c:pt>
                      <c:pt idx="46626">
                        <c:v>-2.388709</c:v>
                      </c:pt>
                      <c:pt idx="46627">
                        <c:v>-2.3909950000000002</c:v>
                      </c:pt>
                      <c:pt idx="46628">
                        <c:v>-2.3932799999999999</c:v>
                      </c:pt>
                      <c:pt idx="46629">
                        <c:v>-2.3955660000000001</c:v>
                      </c:pt>
                      <c:pt idx="46630">
                        <c:v>-2.3978519999999999</c:v>
                      </c:pt>
                      <c:pt idx="46631">
                        <c:v>-2.400137</c:v>
                      </c:pt>
                      <c:pt idx="46632">
                        <c:v>-2.4024230000000002</c:v>
                      </c:pt>
                      <c:pt idx="46633">
                        <c:v>-2.404709</c:v>
                      </c:pt>
                      <c:pt idx="46634">
                        <c:v>-2.4069950000000002</c:v>
                      </c:pt>
                      <c:pt idx="46635">
                        <c:v>-2.4092799999999999</c:v>
                      </c:pt>
                      <c:pt idx="46636">
                        <c:v>-2.4115660000000001</c:v>
                      </c:pt>
                      <c:pt idx="46637">
                        <c:v>-2.4138519999999999</c:v>
                      </c:pt>
                      <c:pt idx="46638">
                        <c:v>-2.416137</c:v>
                      </c:pt>
                      <c:pt idx="46639">
                        <c:v>-2.4184230000000002</c:v>
                      </c:pt>
                      <c:pt idx="46640">
                        <c:v>-2.420709</c:v>
                      </c:pt>
                      <c:pt idx="46641">
                        <c:v>-2.4229949999999998</c:v>
                      </c:pt>
                      <c:pt idx="46642">
                        <c:v>-2.4252799999999999</c:v>
                      </c:pt>
                      <c:pt idx="46643">
                        <c:v>-2.4275660000000001</c:v>
                      </c:pt>
                      <c:pt idx="46644">
                        <c:v>-2.4298519999999999</c:v>
                      </c:pt>
                      <c:pt idx="46645">
                        <c:v>-2.432137</c:v>
                      </c:pt>
                      <c:pt idx="46646">
                        <c:v>-2.4344229999999998</c:v>
                      </c:pt>
                      <c:pt idx="46647">
                        <c:v>-2.436709</c:v>
                      </c:pt>
                      <c:pt idx="46648">
                        <c:v>-2.4389949999999998</c:v>
                      </c:pt>
                      <c:pt idx="46649">
                        <c:v>-2.4412799999999999</c:v>
                      </c:pt>
                      <c:pt idx="46650">
                        <c:v>-2.4435660000000001</c:v>
                      </c:pt>
                      <c:pt idx="46651">
                        <c:v>-2.4458519999999999</c:v>
                      </c:pt>
                      <c:pt idx="46652">
                        <c:v>-2.448137</c:v>
                      </c:pt>
                      <c:pt idx="46653">
                        <c:v>-2.4504229999999998</c:v>
                      </c:pt>
                      <c:pt idx="46654">
                        <c:v>-2.452709</c:v>
                      </c:pt>
                      <c:pt idx="46655">
                        <c:v>-2.4549940000000001</c:v>
                      </c:pt>
                      <c:pt idx="46656">
                        <c:v>-2.4572799999999999</c:v>
                      </c:pt>
                      <c:pt idx="46657">
                        <c:v>-2.4595660000000001</c:v>
                      </c:pt>
                      <c:pt idx="46658">
                        <c:v>-2.4618519999999999</c:v>
                      </c:pt>
                      <c:pt idx="46659">
                        <c:v>-2.464137</c:v>
                      </c:pt>
                      <c:pt idx="46660">
                        <c:v>-2.4664229999999998</c:v>
                      </c:pt>
                      <c:pt idx="46661">
                        <c:v>-2.468709</c:v>
                      </c:pt>
                      <c:pt idx="46662">
                        <c:v>-2.4709940000000001</c:v>
                      </c:pt>
                      <c:pt idx="46663">
                        <c:v>-2.4732799999999999</c:v>
                      </c:pt>
                      <c:pt idx="46664">
                        <c:v>-2.4755660000000002</c:v>
                      </c:pt>
                      <c:pt idx="46665">
                        <c:v>-2.4778519999999999</c:v>
                      </c:pt>
                      <c:pt idx="46666">
                        <c:v>-2.480137</c:v>
                      </c:pt>
                      <c:pt idx="46667">
                        <c:v>-2.4824229999999998</c:v>
                      </c:pt>
                      <c:pt idx="46668">
                        <c:v>-2.4847090000000001</c:v>
                      </c:pt>
                      <c:pt idx="46669">
                        <c:v>-2.4869949999999998</c:v>
                      </c:pt>
                      <c:pt idx="46670">
                        <c:v>-2.4892799999999999</c:v>
                      </c:pt>
                      <c:pt idx="46671">
                        <c:v>-2.4915660000000002</c:v>
                      </c:pt>
                      <c:pt idx="46672">
                        <c:v>-2.493852</c:v>
                      </c:pt>
                      <c:pt idx="46673">
                        <c:v>-2.4961370000000001</c:v>
                      </c:pt>
                      <c:pt idx="46674">
                        <c:v>-2.4984229999999998</c:v>
                      </c:pt>
                      <c:pt idx="46675">
                        <c:v>-2.5007090000000001</c:v>
                      </c:pt>
                      <c:pt idx="46676">
                        <c:v>-2.5029949999999999</c:v>
                      </c:pt>
                      <c:pt idx="46677">
                        <c:v>-2.50528</c:v>
                      </c:pt>
                      <c:pt idx="46678">
                        <c:v>-2.5075660000000002</c:v>
                      </c:pt>
                      <c:pt idx="46679">
                        <c:v>-2.509852</c:v>
                      </c:pt>
                      <c:pt idx="46680">
                        <c:v>-2.5121370000000001</c:v>
                      </c:pt>
                      <c:pt idx="46681">
                        <c:v>-2.5144229999999999</c:v>
                      </c:pt>
                      <c:pt idx="46682">
                        <c:v>-2.5167090000000001</c:v>
                      </c:pt>
                      <c:pt idx="46683">
                        <c:v>-2.5189949999999999</c:v>
                      </c:pt>
                      <c:pt idx="46684">
                        <c:v>-2.52128</c:v>
                      </c:pt>
                      <c:pt idx="46685">
                        <c:v>-2.5235660000000002</c:v>
                      </c:pt>
                      <c:pt idx="46686">
                        <c:v>-2.525852</c:v>
                      </c:pt>
                      <c:pt idx="46687">
                        <c:v>-2.5281370000000001</c:v>
                      </c:pt>
                      <c:pt idx="46688">
                        <c:v>-2.5304229999999999</c:v>
                      </c:pt>
                      <c:pt idx="46689">
                        <c:v>-2.5327090000000001</c:v>
                      </c:pt>
                      <c:pt idx="46690">
                        <c:v>-2.5349949999999999</c:v>
                      </c:pt>
                      <c:pt idx="46691">
                        <c:v>-2.53728</c:v>
                      </c:pt>
                      <c:pt idx="46692">
                        <c:v>-2.5395660000000002</c:v>
                      </c:pt>
                      <c:pt idx="46693">
                        <c:v>-2.541852</c:v>
                      </c:pt>
                      <c:pt idx="46694">
                        <c:v>-2.5441370000000001</c:v>
                      </c:pt>
                      <c:pt idx="46695">
                        <c:v>-2.5464229999999999</c:v>
                      </c:pt>
                      <c:pt idx="46696">
                        <c:v>-2.5487090000000001</c:v>
                      </c:pt>
                      <c:pt idx="46697">
                        <c:v>-2.5509949999999999</c:v>
                      </c:pt>
                      <c:pt idx="46698">
                        <c:v>-2.55328</c:v>
                      </c:pt>
                      <c:pt idx="46699">
                        <c:v>-2.5555659999999998</c:v>
                      </c:pt>
                      <c:pt idx="46700">
                        <c:v>-2.557852</c:v>
                      </c:pt>
                      <c:pt idx="46701">
                        <c:v>-2.5601370000000001</c:v>
                      </c:pt>
                      <c:pt idx="46702">
                        <c:v>-2.5624229999999999</c:v>
                      </c:pt>
                      <c:pt idx="46703">
                        <c:v>-2.5647090000000001</c:v>
                      </c:pt>
                      <c:pt idx="46704">
                        <c:v>-2.5669940000000002</c:v>
                      </c:pt>
                      <c:pt idx="46705">
                        <c:v>-2.56928</c:v>
                      </c:pt>
                      <c:pt idx="46706">
                        <c:v>-2.5715659999999998</c:v>
                      </c:pt>
                      <c:pt idx="46707">
                        <c:v>-2.573852</c:v>
                      </c:pt>
                      <c:pt idx="46708">
                        <c:v>-2.5761370000000001</c:v>
                      </c:pt>
                      <c:pt idx="46709">
                        <c:v>-2.5784229999999999</c:v>
                      </c:pt>
                      <c:pt idx="46710">
                        <c:v>-2.5807090000000001</c:v>
                      </c:pt>
                      <c:pt idx="46711">
                        <c:v>-2.5829939999999998</c:v>
                      </c:pt>
                      <c:pt idx="46712">
                        <c:v>-2.58528</c:v>
                      </c:pt>
                      <c:pt idx="46713">
                        <c:v>-2.5875659999999998</c:v>
                      </c:pt>
                      <c:pt idx="46714">
                        <c:v>-2.589852</c:v>
                      </c:pt>
                      <c:pt idx="46715">
                        <c:v>-2.5921370000000001</c:v>
                      </c:pt>
                      <c:pt idx="46716">
                        <c:v>-2.5944229999999999</c:v>
                      </c:pt>
                      <c:pt idx="46717">
                        <c:v>-2.5967090000000002</c:v>
                      </c:pt>
                      <c:pt idx="46718">
                        <c:v>-2.5989939999999998</c:v>
                      </c:pt>
                      <c:pt idx="46719">
                        <c:v>-2.60128</c:v>
                      </c:pt>
                      <c:pt idx="46720">
                        <c:v>-2.6035659999999998</c:v>
                      </c:pt>
                      <c:pt idx="46721">
                        <c:v>-2.6058520000000001</c:v>
                      </c:pt>
                      <c:pt idx="46722">
                        <c:v>-2.6081370000000001</c:v>
                      </c:pt>
                      <c:pt idx="46723">
                        <c:v>-2.6104229999999999</c:v>
                      </c:pt>
                      <c:pt idx="46724">
                        <c:v>-2.6127090000000002</c:v>
                      </c:pt>
                      <c:pt idx="46725">
                        <c:v>-2.614995</c:v>
                      </c:pt>
                      <c:pt idx="46726">
                        <c:v>-2.6172800000000001</c:v>
                      </c:pt>
                      <c:pt idx="46727">
                        <c:v>-2.6195659999999998</c:v>
                      </c:pt>
                      <c:pt idx="46728">
                        <c:v>-2.6218520000000001</c:v>
                      </c:pt>
                      <c:pt idx="46729">
                        <c:v>-2.6241370000000002</c:v>
                      </c:pt>
                      <c:pt idx="46730">
                        <c:v>-2.626423</c:v>
                      </c:pt>
                      <c:pt idx="46731">
                        <c:v>-2.6287090000000002</c:v>
                      </c:pt>
                      <c:pt idx="46732">
                        <c:v>-2.630995</c:v>
                      </c:pt>
                      <c:pt idx="46733">
                        <c:v>-2.6332800000000001</c:v>
                      </c:pt>
                      <c:pt idx="46734">
                        <c:v>-2.6355659999999999</c:v>
                      </c:pt>
                      <c:pt idx="46735">
                        <c:v>-2.6378520000000001</c:v>
                      </c:pt>
                      <c:pt idx="46736">
                        <c:v>-2.6401370000000002</c:v>
                      </c:pt>
                      <c:pt idx="46737">
                        <c:v>-2.642423</c:v>
                      </c:pt>
                      <c:pt idx="46738">
                        <c:v>-2.6447090000000002</c:v>
                      </c:pt>
                      <c:pt idx="46739">
                        <c:v>-2.646995</c:v>
                      </c:pt>
                      <c:pt idx="46740">
                        <c:v>-2.6492800000000001</c:v>
                      </c:pt>
                      <c:pt idx="46741">
                        <c:v>-2.6515659999999999</c:v>
                      </c:pt>
                      <c:pt idx="46742">
                        <c:v>-2.6538520000000001</c:v>
                      </c:pt>
                      <c:pt idx="46743">
                        <c:v>-2.6561370000000002</c:v>
                      </c:pt>
                      <c:pt idx="46744">
                        <c:v>-2.658423</c:v>
                      </c:pt>
                      <c:pt idx="46745">
                        <c:v>-2.6607090000000002</c:v>
                      </c:pt>
                      <c:pt idx="46746">
                        <c:v>-2.662995</c:v>
                      </c:pt>
                      <c:pt idx="46747">
                        <c:v>-2.6652800000000001</c:v>
                      </c:pt>
                      <c:pt idx="46748">
                        <c:v>-2.6675659999999999</c:v>
                      </c:pt>
                      <c:pt idx="46749">
                        <c:v>-2.6698520000000001</c:v>
                      </c:pt>
                      <c:pt idx="46750">
                        <c:v>-2.6721370000000002</c:v>
                      </c:pt>
                      <c:pt idx="46751">
                        <c:v>-2.674423</c:v>
                      </c:pt>
                      <c:pt idx="46752">
                        <c:v>-2.6767089999999998</c:v>
                      </c:pt>
                      <c:pt idx="46753">
                        <c:v>-2.6789939999999999</c:v>
                      </c:pt>
                      <c:pt idx="46754">
                        <c:v>-2.6812800000000001</c:v>
                      </c:pt>
                      <c:pt idx="46755">
                        <c:v>-2.6835659999999999</c:v>
                      </c:pt>
                      <c:pt idx="46756">
                        <c:v>-2.6858520000000001</c:v>
                      </c:pt>
                      <c:pt idx="46757">
                        <c:v>-2.6881370000000002</c:v>
                      </c:pt>
                      <c:pt idx="46758">
                        <c:v>-2.690423</c:v>
                      </c:pt>
                      <c:pt idx="46759">
                        <c:v>-2.6927089999999998</c:v>
                      </c:pt>
                      <c:pt idx="46760">
                        <c:v>-2.6949939999999999</c:v>
                      </c:pt>
                      <c:pt idx="46761">
                        <c:v>-2.6972800000000001</c:v>
                      </c:pt>
                      <c:pt idx="46762">
                        <c:v>-2.6995659999999999</c:v>
                      </c:pt>
                      <c:pt idx="46763">
                        <c:v>-2.7018520000000001</c:v>
                      </c:pt>
                      <c:pt idx="46764">
                        <c:v>-2.7041369999999998</c:v>
                      </c:pt>
                      <c:pt idx="46765">
                        <c:v>-2.706423</c:v>
                      </c:pt>
                      <c:pt idx="46766">
                        <c:v>-2.7087089999999998</c:v>
                      </c:pt>
                      <c:pt idx="46767">
                        <c:v>-2.7109939999999999</c:v>
                      </c:pt>
                      <c:pt idx="46768">
                        <c:v>-2.7132800000000001</c:v>
                      </c:pt>
                      <c:pt idx="46769">
                        <c:v>-2.7155659999999999</c:v>
                      </c:pt>
                      <c:pt idx="46770">
                        <c:v>-2.7178520000000002</c:v>
                      </c:pt>
                      <c:pt idx="46771">
                        <c:v>-2.7201369999999998</c:v>
                      </c:pt>
                      <c:pt idx="46772">
                        <c:v>-2.722423</c:v>
                      </c:pt>
                      <c:pt idx="46773">
                        <c:v>-2.7247089999999998</c:v>
                      </c:pt>
                      <c:pt idx="46774">
                        <c:v>-2.7269950000000001</c:v>
                      </c:pt>
                      <c:pt idx="46775">
                        <c:v>-2.7292800000000002</c:v>
                      </c:pt>
                      <c:pt idx="46776">
                        <c:v>-2.7315659999999999</c:v>
                      </c:pt>
                      <c:pt idx="46777">
                        <c:v>-2.7338520000000002</c:v>
                      </c:pt>
                      <c:pt idx="46778">
                        <c:v>-2.7361369999999998</c:v>
                      </c:pt>
                      <c:pt idx="46779">
                        <c:v>-2.7384230000000001</c:v>
                      </c:pt>
                      <c:pt idx="46780">
                        <c:v>-2.7407089999999998</c:v>
                      </c:pt>
                      <c:pt idx="46781">
                        <c:v>-2.7429950000000001</c:v>
                      </c:pt>
                      <c:pt idx="46782">
                        <c:v>-2.7452800000000002</c:v>
                      </c:pt>
                      <c:pt idx="46783">
                        <c:v>-2.747566</c:v>
                      </c:pt>
                      <c:pt idx="46784">
                        <c:v>-2.7498520000000002</c:v>
                      </c:pt>
                      <c:pt idx="46785">
                        <c:v>-2.7521369999999998</c:v>
                      </c:pt>
                      <c:pt idx="46786">
                        <c:v>-2.7544230000000001</c:v>
                      </c:pt>
                      <c:pt idx="46787">
                        <c:v>-2.7567089999999999</c:v>
                      </c:pt>
                      <c:pt idx="46788">
                        <c:v>-2.7589950000000001</c:v>
                      </c:pt>
                      <c:pt idx="46789">
                        <c:v>-2.7612800000000002</c:v>
                      </c:pt>
                      <c:pt idx="46790">
                        <c:v>-2.763566</c:v>
                      </c:pt>
                      <c:pt idx="46791">
                        <c:v>-2.7658520000000002</c:v>
                      </c:pt>
                      <c:pt idx="46792">
                        <c:v>-2.7681369999999998</c:v>
                      </c:pt>
                      <c:pt idx="46793">
                        <c:v>-2.7704230000000001</c:v>
                      </c:pt>
                      <c:pt idx="46794">
                        <c:v>-2.7727089999999999</c:v>
                      </c:pt>
                      <c:pt idx="46795">
                        <c:v>-2.7749950000000001</c:v>
                      </c:pt>
                      <c:pt idx="46796">
                        <c:v>-2.7772800000000002</c:v>
                      </c:pt>
                      <c:pt idx="46797">
                        <c:v>-2.779566</c:v>
                      </c:pt>
                      <c:pt idx="46798">
                        <c:v>-2.7818520000000002</c:v>
                      </c:pt>
                      <c:pt idx="46799">
                        <c:v>-2.7841369999999999</c:v>
                      </c:pt>
                      <c:pt idx="46800">
                        <c:v>-2.7864230000000001</c:v>
                      </c:pt>
                      <c:pt idx="46801">
                        <c:v>-2.7887089999999999</c:v>
                      </c:pt>
                      <c:pt idx="46802">
                        <c:v>-2.7909950000000001</c:v>
                      </c:pt>
                      <c:pt idx="46803">
                        <c:v>-2.7932800000000002</c:v>
                      </c:pt>
                      <c:pt idx="46804">
                        <c:v>-2.795566</c:v>
                      </c:pt>
                      <c:pt idx="46805">
                        <c:v>-2.7978519999999998</c:v>
                      </c:pt>
                      <c:pt idx="46806">
                        <c:v>-2.8001369999999999</c:v>
                      </c:pt>
                      <c:pt idx="46807">
                        <c:v>-2.8024230000000001</c:v>
                      </c:pt>
                      <c:pt idx="46808">
                        <c:v>-2.8047089999999999</c:v>
                      </c:pt>
                      <c:pt idx="46809">
                        <c:v>-2.806994</c:v>
                      </c:pt>
                      <c:pt idx="46810">
                        <c:v>-2.8092800000000002</c:v>
                      </c:pt>
                      <c:pt idx="46811">
                        <c:v>-2.811566</c:v>
                      </c:pt>
                      <c:pt idx="46812">
                        <c:v>-2.8138519999999998</c:v>
                      </c:pt>
                      <c:pt idx="46813">
                        <c:v>-2.8161369999999999</c:v>
                      </c:pt>
                      <c:pt idx="46814">
                        <c:v>-2.8184230000000001</c:v>
                      </c:pt>
                      <c:pt idx="46815">
                        <c:v>-2.8207089999999999</c:v>
                      </c:pt>
                      <c:pt idx="46816">
                        <c:v>-2.822994</c:v>
                      </c:pt>
                      <c:pt idx="46817">
                        <c:v>-2.8252799999999998</c:v>
                      </c:pt>
                      <c:pt idx="46818">
                        <c:v>-2.827566</c:v>
                      </c:pt>
                      <c:pt idx="46819">
                        <c:v>-2.8298519999999998</c:v>
                      </c:pt>
                      <c:pt idx="46820">
                        <c:v>-2.8321369999999999</c:v>
                      </c:pt>
                      <c:pt idx="46821">
                        <c:v>-2.8344230000000001</c:v>
                      </c:pt>
                      <c:pt idx="46822">
                        <c:v>-2.8367089999999999</c:v>
                      </c:pt>
                      <c:pt idx="46823">
                        <c:v>-2.8389950000000002</c:v>
                      </c:pt>
                      <c:pt idx="46824">
                        <c:v>-2.8412799999999998</c:v>
                      </c:pt>
                      <c:pt idx="46825">
                        <c:v>-2.843566</c:v>
                      </c:pt>
                      <c:pt idx="46826">
                        <c:v>-2.8458519999999998</c:v>
                      </c:pt>
                      <c:pt idx="46827">
                        <c:v>-2.8481369999999999</c:v>
                      </c:pt>
                      <c:pt idx="46828">
                        <c:v>-2.8504230000000002</c:v>
                      </c:pt>
                      <c:pt idx="46829">
                        <c:v>-2.8527089999999999</c:v>
                      </c:pt>
                      <c:pt idx="46830">
                        <c:v>-2.8549950000000002</c:v>
                      </c:pt>
                      <c:pt idx="46831">
                        <c:v>-2.8572799999999998</c:v>
                      </c:pt>
                      <c:pt idx="46832">
                        <c:v>-2.8595660000000001</c:v>
                      </c:pt>
                      <c:pt idx="46833">
                        <c:v>-2.8618519999999998</c:v>
                      </c:pt>
                      <c:pt idx="46834">
                        <c:v>-2.8641369999999999</c:v>
                      </c:pt>
                      <c:pt idx="46835">
                        <c:v>-2.8664230000000002</c:v>
                      </c:pt>
                      <c:pt idx="46836">
                        <c:v>-2.868709</c:v>
                      </c:pt>
                      <c:pt idx="46837">
                        <c:v>-2.8709950000000002</c:v>
                      </c:pt>
                      <c:pt idx="46838">
                        <c:v>-2.8732799999999998</c:v>
                      </c:pt>
                      <c:pt idx="46839">
                        <c:v>-2.8755660000000001</c:v>
                      </c:pt>
                      <c:pt idx="46840">
                        <c:v>-2.8778519999999999</c:v>
                      </c:pt>
                      <c:pt idx="46841">
                        <c:v>-2.8801369999999999</c:v>
                      </c:pt>
                      <c:pt idx="46842">
                        <c:v>-2.8824230000000002</c:v>
                      </c:pt>
                      <c:pt idx="46843">
                        <c:v>-2.884709</c:v>
                      </c:pt>
                      <c:pt idx="46844">
                        <c:v>-2.8869950000000002</c:v>
                      </c:pt>
                      <c:pt idx="46845">
                        <c:v>-2.8892799999999998</c:v>
                      </c:pt>
                      <c:pt idx="46846">
                        <c:v>-2.8915660000000001</c:v>
                      </c:pt>
                      <c:pt idx="46847">
                        <c:v>-2.8938519999999999</c:v>
                      </c:pt>
                      <c:pt idx="46848">
                        <c:v>-2.896137</c:v>
                      </c:pt>
                      <c:pt idx="46849">
                        <c:v>-2.8984230000000002</c:v>
                      </c:pt>
                      <c:pt idx="46850">
                        <c:v>-2.900709</c:v>
                      </c:pt>
                      <c:pt idx="46851">
                        <c:v>-2.9029950000000002</c:v>
                      </c:pt>
                      <c:pt idx="46852">
                        <c:v>-2.9052799999999999</c:v>
                      </c:pt>
                      <c:pt idx="46853">
                        <c:v>-2.9075660000000001</c:v>
                      </c:pt>
                      <c:pt idx="46854">
                        <c:v>-2.9098519999999999</c:v>
                      </c:pt>
                      <c:pt idx="46855">
                        <c:v>-2.912137</c:v>
                      </c:pt>
                      <c:pt idx="46856">
                        <c:v>-2.9144230000000002</c:v>
                      </c:pt>
                      <c:pt idx="46857">
                        <c:v>-2.916709</c:v>
                      </c:pt>
                      <c:pt idx="46858">
                        <c:v>-2.9189940000000001</c:v>
                      </c:pt>
                      <c:pt idx="46859">
                        <c:v>-2.9212799999999999</c:v>
                      </c:pt>
                      <c:pt idx="46860">
                        <c:v>-2.9235660000000001</c:v>
                      </c:pt>
                      <c:pt idx="46861">
                        <c:v>-2.9258519999999999</c:v>
                      </c:pt>
                      <c:pt idx="46862">
                        <c:v>-2.928137</c:v>
                      </c:pt>
                      <c:pt idx="46863">
                        <c:v>-2.9304230000000002</c:v>
                      </c:pt>
                      <c:pt idx="46864">
                        <c:v>-2.932709</c:v>
                      </c:pt>
                      <c:pt idx="46865">
                        <c:v>-2.9349940000000001</c:v>
                      </c:pt>
                      <c:pt idx="46866">
                        <c:v>-2.9372799999999999</c:v>
                      </c:pt>
                      <c:pt idx="46867">
                        <c:v>-2.9395660000000001</c:v>
                      </c:pt>
                      <c:pt idx="46868">
                        <c:v>-2.9418519999999999</c:v>
                      </c:pt>
                      <c:pt idx="46869">
                        <c:v>-2.944137</c:v>
                      </c:pt>
                      <c:pt idx="46870">
                        <c:v>-2.9464229999999998</c:v>
                      </c:pt>
                      <c:pt idx="46871">
                        <c:v>-2.948709</c:v>
                      </c:pt>
                      <c:pt idx="46872">
                        <c:v>-2.9509940000000001</c:v>
                      </c:pt>
                      <c:pt idx="46873">
                        <c:v>-2.9532799999999999</c:v>
                      </c:pt>
                      <c:pt idx="46874">
                        <c:v>-2.9555660000000001</c:v>
                      </c:pt>
                      <c:pt idx="46875">
                        <c:v>-2.9578519999999999</c:v>
                      </c:pt>
                      <c:pt idx="46876">
                        <c:v>-2.960137</c:v>
                      </c:pt>
                      <c:pt idx="46877">
                        <c:v>-2.9624229999999998</c:v>
                      </c:pt>
                      <c:pt idx="46878">
                        <c:v>-2.964709</c:v>
                      </c:pt>
                      <c:pt idx="46879">
                        <c:v>-2.9669949999999998</c:v>
                      </c:pt>
                      <c:pt idx="46880">
                        <c:v>-2.9692799999999999</c:v>
                      </c:pt>
                      <c:pt idx="46881">
                        <c:v>-2.9715660000000002</c:v>
                      </c:pt>
                      <c:pt idx="46882">
                        <c:v>-2.9738519999999999</c:v>
                      </c:pt>
                      <c:pt idx="46883">
                        <c:v>-2.976137</c:v>
                      </c:pt>
                      <c:pt idx="46884">
                        <c:v>-2.9784229999999998</c:v>
                      </c:pt>
                      <c:pt idx="46885">
                        <c:v>-2.9807090000000001</c:v>
                      </c:pt>
                      <c:pt idx="46886">
                        <c:v>-2.9829949999999998</c:v>
                      </c:pt>
                      <c:pt idx="46887">
                        <c:v>-2.9852799999999999</c:v>
                      </c:pt>
                      <c:pt idx="46888">
                        <c:v>-2.9875660000000002</c:v>
                      </c:pt>
                      <c:pt idx="46889">
                        <c:v>-2.989852</c:v>
                      </c:pt>
                      <c:pt idx="46890">
                        <c:v>-2.992137</c:v>
                      </c:pt>
                      <c:pt idx="46891">
                        <c:v>-2.9944229999999998</c:v>
                      </c:pt>
                      <c:pt idx="46892">
                        <c:v>-2.9967090000000001</c:v>
                      </c:pt>
                      <c:pt idx="46893">
                        <c:v>-2.9989949999999999</c:v>
                      </c:pt>
                      <c:pt idx="46894">
                        <c:v>-3.0012799999999999</c:v>
                      </c:pt>
                      <c:pt idx="46895">
                        <c:v>-3.0035660000000002</c:v>
                      </c:pt>
                      <c:pt idx="46896">
                        <c:v>-3.005852</c:v>
                      </c:pt>
                      <c:pt idx="46897">
                        <c:v>-3.0081370000000001</c:v>
                      </c:pt>
                      <c:pt idx="46898">
                        <c:v>-3.0104229999999998</c:v>
                      </c:pt>
                      <c:pt idx="46899">
                        <c:v>-3.0127090000000001</c:v>
                      </c:pt>
                      <c:pt idx="46900">
                        <c:v>-3.0149949999999999</c:v>
                      </c:pt>
                      <c:pt idx="46901">
                        <c:v>-3.01728</c:v>
                      </c:pt>
                      <c:pt idx="46902">
                        <c:v>-3.0195660000000002</c:v>
                      </c:pt>
                      <c:pt idx="46903">
                        <c:v>-3.021852</c:v>
                      </c:pt>
                      <c:pt idx="46904">
                        <c:v>-3.0241370000000001</c:v>
                      </c:pt>
                      <c:pt idx="46905">
                        <c:v>-3.0264229999999999</c:v>
                      </c:pt>
                      <c:pt idx="46906">
                        <c:v>-3.0287090000000001</c:v>
                      </c:pt>
                      <c:pt idx="46907">
                        <c:v>-3.0309940000000002</c:v>
                      </c:pt>
                      <c:pt idx="46908">
                        <c:v>-3.03328</c:v>
                      </c:pt>
                      <c:pt idx="46909">
                        <c:v>-3.0355660000000002</c:v>
                      </c:pt>
                      <c:pt idx="46910">
                        <c:v>-3.037852</c:v>
                      </c:pt>
                      <c:pt idx="46911">
                        <c:v>-3.0401370000000001</c:v>
                      </c:pt>
                      <c:pt idx="46912">
                        <c:v>-3.0424229999999999</c:v>
                      </c:pt>
                      <c:pt idx="46913">
                        <c:v>-3.0447090000000001</c:v>
                      </c:pt>
                      <c:pt idx="46914">
                        <c:v>-3.0469940000000002</c:v>
                      </c:pt>
                      <c:pt idx="46915">
                        <c:v>-3.04928</c:v>
                      </c:pt>
                      <c:pt idx="46916">
                        <c:v>-3.0515659999999998</c:v>
                      </c:pt>
                      <c:pt idx="46917">
                        <c:v>-3.053852</c:v>
                      </c:pt>
                      <c:pt idx="46918">
                        <c:v>-3.0561370000000001</c:v>
                      </c:pt>
                      <c:pt idx="46919">
                        <c:v>-3.0584229999999999</c:v>
                      </c:pt>
                      <c:pt idx="46920">
                        <c:v>-3.0607090000000001</c:v>
                      </c:pt>
                      <c:pt idx="46921">
                        <c:v>-3.0629940000000002</c:v>
                      </c:pt>
                      <c:pt idx="46922">
                        <c:v>-3.06528</c:v>
                      </c:pt>
                      <c:pt idx="46923">
                        <c:v>-3.0675659999999998</c:v>
                      </c:pt>
                      <c:pt idx="46924">
                        <c:v>-3.069852</c:v>
                      </c:pt>
                      <c:pt idx="46925">
                        <c:v>-3.0721370000000001</c:v>
                      </c:pt>
                      <c:pt idx="46926">
                        <c:v>-3.0744229999999999</c:v>
                      </c:pt>
                      <c:pt idx="46927">
                        <c:v>-3.0767090000000001</c:v>
                      </c:pt>
                      <c:pt idx="46928">
                        <c:v>-3.0789949999999999</c:v>
                      </c:pt>
                      <c:pt idx="46929">
                        <c:v>-3.08128</c:v>
                      </c:pt>
                      <c:pt idx="46930">
                        <c:v>-3.0835659999999998</c:v>
                      </c:pt>
                      <c:pt idx="46931">
                        <c:v>-3.085852</c:v>
                      </c:pt>
                      <c:pt idx="46932">
                        <c:v>-3.0881370000000001</c:v>
                      </c:pt>
                      <c:pt idx="46933">
                        <c:v>-3.0904229999999999</c:v>
                      </c:pt>
                      <c:pt idx="46934">
                        <c:v>-3.0927090000000002</c:v>
                      </c:pt>
                      <c:pt idx="46935">
                        <c:v>-3.0949949999999999</c:v>
                      </c:pt>
                      <c:pt idx="46936">
                        <c:v>-3.09728</c:v>
                      </c:pt>
                      <c:pt idx="46937">
                        <c:v>-3.0995659999999998</c:v>
                      </c:pt>
                      <c:pt idx="46938">
                        <c:v>-3.1018520000000001</c:v>
                      </c:pt>
                      <c:pt idx="46939">
                        <c:v>-3.1041370000000001</c:v>
                      </c:pt>
                      <c:pt idx="46940">
                        <c:v>-3.1064229999999999</c:v>
                      </c:pt>
                      <c:pt idx="46941">
                        <c:v>-3.1087090000000002</c:v>
                      </c:pt>
                      <c:pt idx="46942">
                        <c:v>-3.110995</c:v>
                      </c:pt>
                      <c:pt idx="46943">
                        <c:v>-3.11328</c:v>
                      </c:pt>
                      <c:pt idx="46944">
                        <c:v>-3.1155659999999998</c:v>
                      </c:pt>
                      <c:pt idx="46945">
                        <c:v>-3.1178520000000001</c:v>
                      </c:pt>
                      <c:pt idx="46946">
                        <c:v>-3.1201370000000002</c:v>
                      </c:pt>
                      <c:pt idx="46947">
                        <c:v>-3.1224229999999999</c:v>
                      </c:pt>
                      <c:pt idx="46948">
                        <c:v>-3.1247090000000002</c:v>
                      </c:pt>
                      <c:pt idx="46949">
                        <c:v>-3.126995</c:v>
                      </c:pt>
                      <c:pt idx="46950">
                        <c:v>-3.1292800000000001</c:v>
                      </c:pt>
                      <c:pt idx="46951">
                        <c:v>-3.1315659999999998</c:v>
                      </c:pt>
                      <c:pt idx="46952">
                        <c:v>-3.1338520000000001</c:v>
                      </c:pt>
                      <c:pt idx="46953">
                        <c:v>-3.1361370000000002</c:v>
                      </c:pt>
                      <c:pt idx="46954">
                        <c:v>-3.138423</c:v>
                      </c:pt>
                      <c:pt idx="46955">
                        <c:v>-3.1407090000000002</c:v>
                      </c:pt>
                      <c:pt idx="46956">
                        <c:v>-3.142995</c:v>
                      </c:pt>
                      <c:pt idx="46957">
                        <c:v>-3.1452800000000001</c:v>
                      </c:pt>
                      <c:pt idx="46958">
                        <c:v>-3.1475659999999999</c:v>
                      </c:pt>
                      <c:pt idx="46959">
                        <c:v>-3.1498520000000001</c:v>
                      </c:pt>
                      <c:pt idx="46960">
                        <c:v>-3.1521370000000002</c:v>
                      </c:pt>
                      <c:pt idx="46961">
                        <c:v>-3.154423</c:v>
                      </c:pt>
                      <c:pt idx="46962">
                        <c:v>-3.1567090000000002</c:v>
                      </c:pt>
                      <c:pt idx="46963">
                        <c:v>-3.1589939999999999</c:v>
                      </c:pt>
                      <c:pt idx="46964">
                        <c:v>-3.1612800000000001</c:v>
                      </c:pt>
                      <c:pt idx="46965">
                        <c:v>-3.1635659999999999</c:v>
                      </c:pt>
                      <c:pt idx="46966">
                        <c:v>-3.1658520000000001</c:v>
                      </c:pt>
                      <c:pt idx="46967">
                        <c:v>-3.1681370000000002</c:v>
                      </c:pt>
                      <c:pt idx="46968">
                        <c:v>-3.170423</c:v>
                      </c:pt>
                      <c:pt idx="46969">
                        <c:v>-3.1727089999999998</c:v>
                      </c:pt>
                      <c:pt idx="46970">
                        <c:v>-3.1749939999999999</c:v>
                      </c:pt>
                      <c:pt idx="46971">
                        <c:v>-3.1772800000000001</c:v>
                      </c:pt>
                      <c:pt idx="46972">
                        <c:v>-3.1795659999999999</c:v>
                      </c:pt>
                      <c:pt idx="46973">
                        <c:v>-3.1818520000000001</c:v>
                      </c:pt>
                      <c:pt idx="46974">
                        <c:v>-3.1841370000000002</c:v>
                      </c:pt>
                      <c:pt idx="46975">
                        <c:v>-3.186423</c:v>
                      </c:pt>
                      <c:pt idx="46976">
                        <c:v>-3.1887089999999998</c:v>
                      </c:pt>
                      <c:pt idx="46977">
                        <c:v>-3.190995</c:v>
                      </c:pt>
                      <c:pt idx="46978">
                        <c:v>-3.1932800000000001</c:v>
                      </c:pt>
                      <c:pt idx="46979">
                        <c:v>-3.1955659999999999</c:v>
                      </c:pt>
                      <c:pt idx="46980">
                        <c:v>-3.1978520000000001</c:v>
                      </c:pt>
                      <c:pt idx="46981">
                        <c:v>-3.2001369999999998</c:v>
                      </c:pt>
                      <c:pt idx="46982">
                        <c:v>-3.202423</c:v>
                      </c:pt>
                      <c:pt idx="46983">
                        <c:v>-3.2047089999999998</c:v>
                      </c:pt>
                      <c:pt idx="46984">
                        <c:v>-3.206995</c:v>
                      </c:pt>
                      <c:pt idx="46985">
                        <c:v>-3.2092800000000001</c:v>
                      </c:pt>
                      <c:pt idx="46986">
                        <c:v>-3.2115659999999999</c:v>
                      </c:pt>
                      <c:pt idx="46987">
                        <c:v>-3.2138520000000002</c:v>
                      </c:pt>
                      <c:pt idx="46988">
                        <c:v>-3.2161369999999998</c:v>
                      </c:pt>
                      <c:pt idx="46989">
                        <c:v>-3.218423</c:v>
                      </c:pt>
                      <c:pt idx="46990">
                        <c:v>-3.2207089999999998</c:v>
                      </c:pt>
                      <c:pt idx="46991">
                        <c:v>-3.2229950000000001</c:v>
                      </c:pt>
                      <c:pt idx="46992">
                        <c:v>-3.2252800000000001</c:v>
                      </c:pt>
                      <c:pt idx="46993">
                        <c:v>-3.2275659999999999</c:v>
                      </c:pt>
                      <c:pt idx="46994">
                        <c:v>-3.2298520000000002</c:v>
                      </c:pt>
                      <c:pt idx="46995">
                        <c:v>-3.2321369999999998</c:v>
                      </c:pt>
                      <c:pt idx="46996">
                        <c:v>-3.234423</c:v>
                      </c:pt>
                      <c:pt idx="46997">
                        <c:v>-3.2367089999999998</c:v>
                      </c:pt>
                      <c:pt idx="46998">
                        <c:v>-3.2389950000000001</c:v>
                      </c:pt>
                      <c:pt idx="46999">
                        <c:v>-3.2412800000000002</c:v>
                      </c:pt>
                      <c:pt idx="47000">
                        <c:v>-3.2435659999999999</c:v>
                      </c:pt>
                      <c:pt idx="47001">
                        <c:v>-3.2458520000000002</c:v>
                      </c:pt>
                      <c:pt idx="47002">
                        <c:v>-3.2481369999999998</c:v>
                      </c:pt>
                      <c:pt idx="47003">
                        <c:v>-3.2504230000000001</c:v>
                      </c:pt>
                      <c:pt idx="47004">
                        <c:v>-3.2527089999999999</c:v>
                      </c:pt>
                      <c:pt idx="47005">
                        <c:v>-3.2549950000000001</c:v>
                      </c:pt>
                      <c:pt idx="47006">
                        <c:v>-3.2572800000000002</c:v>
                      </c:pt>
                      <c:pt idx="47007">
                        <c:v>-3.259566</c:v>
                      </c:pt>
                      <c:pt idx="47008">
                        <c:v>-3.2618520000000002</c:v>
                      </c:pt>
                      <c:pt idx="47009">
                        <c:v>-3.264138</c:v>
                      </c:pt>
                      <c:pt idx="47010">
                        <c:v>-3.2664230000000001</c:v>
                      </c:pt>
                      <c:pt idx="47011">
                        <c:v>-3.2687089999999999</c:v>
                      </c:pt>
                      <c:pt idx="47012">
                        <c:v>-3.270994</c:v>
                      </c:pt>
                      <c:pt idx="47013">
                        <c:v>-3.2732800000000002</c:v>
                      </c:pt>
                      <c:pt idx="47014">
                        <c:v>-3.275566</c:v>
                      </c:pt>
                      <c:pt idx="47015">
                        <c:v>-3.2778520000000002</c:v>
                      </c:pt>
                      <c:pt idx="47016">
                        <c:v>-3.2801369999999999</c:v>
                      </c:pt>
                      <c:pt idx="47017">
                        <c:v>-3.2824230000000001</c:v>
                      </c:pt>
                      <c:pt idx="47018">
                        <c:v>-3.2847089999999999</c:v>
                      </c:pt>
                      <c:pt idx="47019">
                        <c:v>-3.286994</c:v>
                      </c:pt>
                      <c:pt idx="47020">
                        <c:v>-3.2892800000000002</c:v>
                      </c:pt>
                      <c:pt idx="47021">
                        <c:v>-3.291566</c:v>
                      </c:pt>
                      <c:pt idx="47022">
                        <c:v>-3.2938519999999998</c:v>
                      </c:pt>
                      <c:pt idx="47023">
                        <c:v>-3.2961369999999999</c:v>
                      </c:pt>
                      <c:pt idx="47024">
                        <c:v>-3.2984230000000001</c:v>
                      </c:pt>
                      <c:pt idx="47025">
                        <c:v>-3.3007089999999999</c:v>
                      </c:pt>
                      <c:pt idx="47026">
                        <c:v>-3.302994</c:v>
                      </c:pt>
                      <c:pt idx="47027">
                        <c:v>-3.3052800000000002</c:v>
                      </c:pt>
                      <c:pt idx="47028">
                        <c:v>-3.307566</c:v>
                      </c:pt>
                      <c:pt idx="47029">
                        <c:v>-3.3098519999999998</c:v>
                      </c:pt>
                      <c:pt idx="47030">
                        <c:v>-3.3121369999999999</c:v>
                      </c:pt>
                      <c:pt idx="47031">
                        <c:v>-3.3144230000000001</c:v>
                      </c:pt>
                      <c:pt idx="47032">
                        <c:v>-3.3167089999999999</c:v>
                      </c:pt>
                      <c:pt idx="47033">
                        <c:v>-3.3189950000000001</c:v>
                      </c:pt>
                      <c:pt idx="47034">
                        <c:v>-3.3212799999999998</c:v>
                      </c:pt>
                      <c:pt idx="47035">
                        <c:v>-3.323566</c:v>
                      </c:pt>
                      <c:pt idx="47036">
                        <c:v>-3.3258519999999998</c:v>
                      </c:pt>
                      <c:pt idx="47037">
                        <c:v>-3.3281369999999999</c:v>
                      </c:pt>
                      <c:pt idx="47038">
                        <c:v>-3.3304230000000001</c:v>
                      </c:pt>
                      <c:pt idx="47039">
                        <c:v>-3.3327089999999999</c:v>
                      </c:pt>
                      <c:pt idx="47040">
                        <c:v>-3.3349950000000002</c:v>
                      </c:pt>
                      <c:pt idx="47041">
                        <c:v>-3.3372799999999998</c:v>
                      </c:pt>
                      <c:pt idx="47042">
                        <c:v>-3.339566</c:v>
                      </c:pt>
                      <c:pt idx="47043">
                        <c:v>-3.3418519999999998</c:v>
                      </c:pt>
                      <c:pt idx="47044">
                        <c:v>-3.3441369999999999</c:v>
                      </c:pt>
                      <c:pt idx="47045">
                        <c:v>-3.3464230000000001</c:v>
                      </c:pt>
                      <c:pt idx="47046">
                        <c:v>-3.3487089999999999</c:v>
                      </c:pt>
                      <c:pt idx="47047">
                        <c:v>-3.3509950000000002</c:v>
                      </c:pt>
                      <c:pt idx="47048">
                        <c:v>-3.3532799999999998</c:v>
                      </c:pt>
                      <c:pt idx="47049">
                        <c:v>-3.355566</c:v>
                      </c:pt>
                      <c:pt idx="47050">
                        <c:v>-3.3578519999999998</c:v>
                      </c:pt>
                      <c:pt idx="47051">
                        <c:v>-3.3601369999999999</c:v>
                      </c:pt>
                      <c:pt idx="47052">
                        <c:v>-3.3624230000000002</c:v>
                      </c:pt>
                      <c:pt idx="47053">
                        <c:v>-3.3647089999999999</c:v>
                      </c:pt>
                      <c:pt idx="47054">
                        <c:v>-3.3669950000000002</c:v>
                      </c:pt>
                      <c:pt idx="47055">
                        <c:v>-3.3692799999999998</c:v>
                      </c:pt>
                      <c:pt idx="47056">
                        <c:v>-3.3715660000000001</c:v>
                      </c:pt>
                      <c:pt idx="47057">
                        <c:v>-3.3738519999999999</c:v>
                      </c:pt>
                      <c:pt idx="47058">
                        <c:v>-3.3761369999999999</c:v>
                      </c:pt>
                      <c:pt idx="47059">
                        <c:v>-3.3784230000000002</c:v>
                      </c:pt>
                      <c:pt idx="47060">
                        <c:v>-3.380709</c:v>
                      </c:pt>
                      <c:pt idx="47061">
                        <c:v>-3.3829940000000001</c:v>
                      </c:pt>
                      <c:pt idx="47062">
                        <c:v>-3.3852799999999998</c:v>
                      </c:pt>
                      <c:pt idx="47063">
                        <c:v>-3.3875660000000001</c:v>
                      </c:pt>
                      <c:pt idx="47064">
                        <c:v>-3.3898519999999999</c:v>
                      </c:pt>
                      <c:pt idx="47065">
                        <c:v>-3.392137</c:v>
                      </c:pt>
                      <c:pt idx="47066">
                        <c:v>-3.3944230000000002</c:v>
                      </c:pt>
                      <c:pt idx="47067">
                        <c:v>-3.396709</c:v>
                      </c:pt>
                      <c:pt idx="47068">
                        <c:v>-3.3989940000000001</c:v>
                      </c:pt>
                      <c:pt idx="47069">
                        <c:v>-3.4012799999999999</c:v>
                      </c:pt>
                      <c:pt idx="47070">
                        <c:v>-3.4035660000000001</c:v>
                      </c:pt>
                      <c:pt idx="47071">
                        <c:v>-3.4058519999999999</c:v>
                      </c:pt>
                      <c:pt idx="47072">
                        <c:v>-3.408137</c:v>
                      </c:pt>
                      <c:pt idx="47073">
                        <c:v>-3.4104230000000002</c:v>
                      </c:pt>
                      <c:pt idx="47074">
                        <c:v>-3.412709</c:v>
                      </c:pt>
                      <c:pt idx="47075">
                        <c:v>-3.4149940000000001</c:v>
                      </c:pt>
                      <c:pt idx="47076">
                        <c:v>-3.4172799999999999</c:v>
                      </c:pt>
                      <c:pt idx="47077">
                        <c:v>-3.4195660000000001</c:v>
                      </c:pt>
                      <c:pt idx="47078">
                        <c:v>-3.4218519999999999</c:v>
                      </c:pt>
                      <c:pt idx="47079">
                        <c:v>-3.424137</c:v>
                      </c:pt>
                      <c:pt idx="47080">
                        <c:v>-3.4264230000000002</c:v>
                      </c:pt>
                      <c:pt idx="47081">
                        <c:v>-3.428709</c:v>
                      </c:pt>
                      <c:pt idx="47082">
                        <c:v>-3.4309949999999998</c:v>
                      </c:pt>
                      <c:pt idx="47083">
                        <c:v>-3.4332799999999999</c:v>
                      </c:pt>
                      <c:pt idx="47084">
                        <c:v>-3.4355660000000001</c:v>
                      </c:pt>
                      <c:pt idx="47085">
                        <c:v>-3.4378519999999999</c:v>
                      </c:pt>
                      <c:pt idx="47086">
                        <c:v>-3.440137</c:v>
                      </c:pt>
                      <c:pt idx="47087">
                        <c:v>-3.4424229999999998</c:v>
                      </c:pt>
                      <c:pt idx="47088">
                        <c:v>-3.444709</c:v>
                      </c:pt>
                      <c:pt idx="47089">
                        <c:v>-3.4469949999999998</c:v>
                      </c:pt>
                      <c:pt idx="47090">
                        <c:v>-3.4492799999999999</c:v>
                      </c:pt>
                      <c:pt idx="47091">
                        <c:v>-3.4515660000000001</c:v>
                      </c:pt>
                      <c:pt idx="47092">
                        <c:v>-3.4538519999999999</c:v>
                      </c:pt>
                      <c:pt idx="47093">
                        <c:v>-3.456137</c:v>
                      </c:pt>
                      <c:pt idx="47094">
                        <c:v>-3.4584229999999998</c:v>
                      </c:pt>
                      <c:pt idx="47095">
                        <c:v>-3.460709</c:v>
                      </c:pt>
                      <c:pt idx="47096">
                        <c:v>-3.4629949999999998</c:v>
                      </c:pt>
                      <c:pt idx="47097">
                        <c:v>-3.4652799999999999</c:v>
                      </c:pt>
                      <c:pt idx="47098">
                        <c:v>-3.4675660000000001</c:v>
                      </c:pt>
                      <c:pt idx="47099">
                        <c:v>-3.4698519999999999</c:v>
                      </c:pt>
                      <c:pt idx="47100">
                        <c:v>-3.472137</c:v>
                      </c:pt>
                      <c:pt idx="47101">
                        <c:v>-3.4744229999999998</c:v>
                      </c:pt>
                      <c:pt idx="47102">
                        <c:v>-3.476709</c:v>
                      </c:pt>
                      <c:pt idx="47103">
                        <c:v>-3.4789949999999998</c:v>
                      </c:pt>
                      <c:pt idx="47104">
                        <c:v>-3.4812799999999999</c:v>
                      </c:pt>
                      <c:pt idx="47105">
                        <c:v>-3.4835660000000002</c:v>
                      </c:pt>
                      <c:pt idx="47106">
                        <c:v>-3.485852</c:v>
                      </c:pt>
                      <c:pt idx="47107">
                        <c:v>-3.488137</c:v>
                      </c:pt>
                      <c:pt idx="47108">
                        <c:v>-3.4904229999999998</c:v>
                      </c:pt>
                      <c:pt idx="47109">
                        <c:v>-3.4927090000000001</c:v>
                      </c:pt>
                      <c:pt idx="47110">
                        <c:v>-3.4949949999999999</c:v>
                      </c:pt>
                      <c:pt idx="47111">
                        <c:v>-3.4972799999999999</c:v>
                      </c:pt>
                      <c:pt idx="47112">
                        <c:v>-3.4995660000000002</c:v>
                      </c:pt>
                      <c:pt idx="47113">
                        <c:v>-3.501852</c:v>
                      </c:pt>
                      <c:pt idx="47114">
                        <c:v>-3.5041370000000001</c:v>
                      </c:pt>
                      <c:pt idx="47115">
                        <c:v>-3.5064229999999998</c:v>
                      </c:pt>
                      <c:pt idx="47116">
                        <c:v>-3.5087090000000001</c:v>
                      </c:pt>
                      <c:pt idx="47117">
                        <c:v>-3.5109940000000002</c:v>
                      </c:pt>
                      <c:pt idx="47118">
                        <c:v>-3.51328</c:v>
                      </c:pt>
                      <c:pt idx="47119">
                        <c:v>-3.5155660000000002</c:v>
                      </c:pt>
                      <c:pt idx="47120">
                        <c:v>-3.517852</c:v>
                      </c:pt>
                      <c:pt idx="47121">
                        <c:v>-3.5201370000000001</c:v>
                      </c:pt>
                      <c:pt idx="47122">
                        <c:v>-3.5224229999999999</c:v>
                      </c:pt>
                      <c:pt idx="47123">
                        <c:v>-3.5247090000000001</c:v>
                      </c:pt>
                      <c:pt idx="47124">
                        <c:v>-3.5269940000000002</c:v>
                      </c:pt>
                      <c:pt idx="47125">
                        <c:v>-3.52928</c:v>
                      </c:pt>
                      <c:pt idx="47126">
                        <c:v>-3.5315660000000002</c:v>
                      </c:pt>
                      <c:pt idx="47127">
                        <c:v>-3.533852</c:v>
                      </c:pt>
                      <c:pt idx="47128">
                        <c:v>-3.5361370000000001</c:v>
                      </c:pt>
                      <c:pt idx="47129">
                        <c:v>-3.5384229999999999</c:v>
                      </c:pt>
                      <c:pt idx="47130">
                        <c:v>-3.5407090000000001</c:v>
                      </c:pt>
                      <c:pt idx="47131">
                        <c:v>-3.5429940000000002</c:v>
                      </c:pt>
                      <c:pt idx="47132">
                        <c:v>-3.54528</c:v>
                      </c:pt>
                      <c:pt idx="47133">
                        <c:v>-3.5475660000000002</c:v>
                      </c:pt>
                      <c:pt idx="47134">
                        <c:v>-3.549852</c:v>
                      </c:pt>
                      <c:pt idx="47135">
                        <c:v>-3.5521370000000001</c:v>
                      </c:pt>
                      <c:pt idx="47136">
                        <c:v>-3.5544229999999999</c:v>
                      </c:pt>
                      <c:pt idx="47137">
                        <c:v>-3.5567090000000001</c:v>
                      </c:pt>
                      <c:pt idx="47138">
                        <c:v>-3.5589949999999999</c:v>
                      </c:pt>
                      <c:pt idx="47139">
                        <c:v>-3.56128</c:v>
                      </c:pt>
                      <c:pt idx="47140">
                        <c:v>-3.5635659999999998</c:v>
                      </c:pt>
                      <c:pt idx="47141">
                        <c:v>-3.565852</c:v>
                      </c:pt>
                      <c:pt idx="47142">
                        <c:v>-3.5681370000000001</c:v>
                      </c:pt>
                      <c:pt idx="47143">
                        <c:v>-3.5704229999999999</c:v>
                      </c:pt>
                      <c:pt idx="47144">
                        <c:v>-3.5727090000000001</c:v>
                      </c:pt>
                      <c:pt idx="47145">
                        <c:v>-3.5749949999999999</c:v>
                      </c:pt>
                      <c:pt idx="47146">
                        <c:v>-3.57728</c:v>
                      </c:pt>
                      <c:pt idx="47147">
                        <c:v>-3.5795659999999998</c:v>
                      </c:pt>
                      <c:pt idx="47148">
                        <c:v>-3.581852</c:v>
                      </c:pt>
                      <c:pt idx="47149">
                        <c:v>-3.5841370000000001</c:v>
                      </c:pt>
                      <c:pt idx="47150">
                        <c:v>-3.5864229999999999</c:v>
                      </c:pt>
                      <c:pt idx="47151">
                        <c:v>-3.5887090000000001</c:v>
                      </c:pt>
                      <c:pt idx="47152">
                        <c:v>-3.5909949999999999</c:v>
                      </c:pt>
                      <c:pt idx="47153">
                        <c:v>-3.59328</c:v>
                      </c:pt>
                      <c:pt idx="47154">
                        <c:v>-3.5955659999999998</c:v>
                      </c:pt>
                      <c:pt idx="47155">
                        <c:v>-3.5978520000000001</c:v>
                      </c:pt>
                      <c:pt idx="47156">
                        <c:v>-3.6001370000000001</c:v>
                      </c:pt>
                      <c:pt idx="47157">
                        <c:v>-3.6024229999999999</c:v>
                      </c:pt>
                      <c:pt idx="47158">
                        <c:v>-3.6047090000000002</c:v>
                      </c:pt>
                      <c:pt idx="47159">
                        <c:v>-3.606995</c:v>
                      </c:pt>
                      <c:pt idx="47160">
                        <c:v>-3.60928</c:v>
                      </c:pt>
                      <c:pt idx="47161">
                        <c:v>-3.6115659999999998</c:v>
                      </c:pt>
                      <c:pt idx="47162">
                        <c:v>-3.6138520000000001</c:v>
                      </c:pt>
                      <c:pt idx="47163">
                        <c:v>-3.6161379999999999</c:v>
                      </c:pt>
                      <c:pt idx="47164">
                        <c:v>-3.6184229999999999</c:v>
                      </c:pt>
                      <c:pt idx="47165">
                        <c:v>-3.6207090000000002</c:v>
                      </c:pt>
                      <c:pt idx="47166">
                        <c:v>-3.6229939999999998</c:v>
                      </c:pt>
                      <c:pt idx="47167">
                        <c:v>-3.6252800000000001</c:v>
                      </c:pt>
                      <c:pt idx="47168">
                        <c:v>-3.6275659999999998</c:v>
                      </c:pt>
                      <c:pt idx="47169">
                        <c:v>-3.6298520000000001</c:v>
                      </c:pt>
                      <c:pt idx="47170">
                        <c:v>-3.6321370000000002</c:v>
                      </c:pt>
                      <c:pt idx="47171">
                        <c:v>-3.634423</c:v>
                      </c:pt>
                      <c:pt idx="47172">
                        <c:v>-3.6367090000000002</c:v>
                      </c:pt>
                      <c:pt idx="47173">
                        <c:v>-3.6389939999999998</c:v>
                      </c:pt>
                      <c:pt idx="47174">
                        <c:v>-3.6412800000000001</c:v>
                      </c:pt>
                      <c:pt idx="47175">
                        <c:v>-3.6435659999999999</c:v>
                      </c:pt>
                      <c:pt idx="47176">
                        <c:v>-3.6458520000000001</c:v>
                      </c:pt>
                      <c:pt idx="47177">
                        <c:v>-3.6481370000000002</c:v>
                      </c:pt>
                      <c:pt idx="47178">
                        <c:v>-3.650423</c:v>
                      </c:pt>
                      <c:pt idx="47179">
                        <c:v>-3.6527090000000002</c:v>
                      </c:pt>
                      <c:pt idx="47180">
                        <c:v>-3.6549939999999999</c:v>
                      </c:pt>
                      <c:pt idx="47181">
                        <c:v>-3.6572800000000001</c:v>
                      </c:pt>
                      <c:pt idx="47182">
                        <c:v>-3.6595659999999999</c:v>
                      </c:pt>
                      <c:pt idx="47183">
                        <c:v>-3.6618520000000001</c:v>
                      </c:pt>
                      <c:pt idx="47184">
                        <c:v>-3.6641370000000002</c:v>
                      </c:pt>
                      <c:pt idx="47185">
                        <c:v>-3.666423</c:v>
                      </c:pt>
                      <c:pt idx="47186">
                        <c:v>-3.6687090000000002</c:v>
                      </c:pt>
                      <c:pt idx="47187">
                        <c:v>-3.670995</c:v>
                      </c:pt>
                      <c:pt idx="47188">
                        <c:v>-3.6732800000000001</c:v>
                      </c:pt>
                      <c:pt idx="47189">
                        <c:v>-3.6755659999999999</c:v>
                      </c:pt>
                      <c:pt idx="47190">
                        <c:v>-3.6778520000000001</c:v>
                      </c:pt>
                      <c:pt idx="47191">
                        <c:v>-3.6801370000000002</c:v>
                      </c:pt>
                      <c:pt idx="47192">
                        <c:v>-3.682423</c:v>
                      </c:pt>
                      <c:pt idx="47193">
                        <c:v>-3.6847089999999998</c:v>
                      </c:pt>
                      <c:pt idx="47194">
                        <c:v>-3.686995</c:v>
                      </c:pt>
                      <c:pt idx="47195">
                        <c:v>-3.6892800000000001</c:v>
                      </c:pt>
                      <c:pt idx="47196">
                        <c:v>-3.6915659999999999</c:v>
                      </c:pt>
                      <c:pt idx="47197">
                        <c:v>-3.6938520000000001</c:v>
                      </c:pt>
                      <c:pt idx="47198">
                        <c:v>-3.6961369999999998</c:v>
                      </c:pt>
                      <c:pt idx="47199">
                        <c:v>-3.698423</c:v>
                      </c:pt>
                      <c:pt idx="47200">
                        <c:v>-3.7007089999999998</c:v>
                      </c:pt>
                      <c:pt idx="47201">
                        <c:v>-3.702995</c:v>
                      </c:pt>
                      <c:pt idx="47202">
                        <c:v>-3.7052800000000001</c:v>
                      </c:pt>
                      <c:pt idx="47203">
                        <c:v>-3.7075659999999999</c:v>
                      </c:pt>
                      <c:pt idx="47204">
                        <c:v>-3.7098520000000001</c:v>
                      </c:pt>
                      <c:pt idx="47205">
                        <c:v>-3.7121369999999998</c:v>
                      </c:pt>
                      <c:pt idx="47206">
                        <c:v>-3.714423</c:v>
                      </c:pt>
                      <c:pt idx="47207">
                        <c:v>-3.7167089999999998</c:v>
                      </c:pt>
                      <c:pt idx="47208">
                        <c:v>-3.7189950000000001</c:v>
                      </c:pt>
                      <c:pt idx="47209">
                        <c:v>-3.7212800000000001</c:v>
                      </c:pt>
                      <c:pt idx="47210">
                        <c:v>-3.7235659999999999</c:v>
                      </c:pt>
                      <c:pt idx="47211">
                        <c:v>-3.7258520000000002</c:v>
                      </c:pt>
                      <c:pt idx="47212">
                        <c:v>-3.7281369999999998</c:v>
                      </c:pt>
                      <c:pt idx="47213">
                        <c:v>-3.730423</c:v>
                      </c:pt>
                      <c:pt idx="47214">
                        <c:v>-3.7327089999999998</c:v>
                      </c:pt>
                      <c:pt idx="47215">
                        <c:v>-3.7349950000000001</c:v>
                      </c:pt>
                      <c:pt idx="47216">
                        <c:v>-3.7372800000000002</c:v>
                      </c:pt>
                      <c:pt idx="47217">
                        <c:v>-3.7395659999999999</c:v>
                      </c:pt>
                      <c:pt idx="47218">
                        <c:v>-3.7418520000000002</c:v>
                      </c:pt>
                      <c:pt idx="47219">
                        <c:v>-3.7441369999999998</c:v>
                      </c:pt>
                      <c:pt idx="47220">
                        <c:v>-3.7464230000000001</c:v>
                      </c:pt>
                      <c:pt idx="47221">
                        <c:v>-3.7487089999999998</c:v>
                      </c:pt>
                      <c:pt idx="47222">
                        <c:v>-3.7509939999999999</c:v>
                      </c:pt>
                      <c:pt idx="47223">
                        <c:v>-3.7532800000000002</c:v>
                      </c:pt>
                      <c:pt idx="47224">
                        <c:v>-3.755566</c:v>
                      </c:pt>
                      <c:pt idx="47225">
                        <c:v>-3.7578520000000002</c:v>
                      </c:pt>
                      <c:pt idx="47226">
                        <c:v>-3.7601369999999998</c:v>
                      </c:pt>
                      <c:pt idx="47227">
                        <c:v>-3.7624230000000001</c:v>
                      </c:pt>
                      <c:pt idx="47228">
                        <c:v>-3.7647089999999999</c:v>
                      </c:pt>
                      <c:pt idx="47229">
                        <c:v>-3.766994</c:v>
                      </c:pt>
                      <c:pt idx="47230">
                        <c:v>-3.7692800000000002</c:v>
                      </c:pt>
                      <c:pt idx="47231">
                        <c:v>-3.771566</c:v>
                      </c:pt>
                      <c:pt idx="47232">
                        <c:v>-3.7738520000000002</c:v>
                      </c:pt>
                      <c:pt idx="47233">
                        <c:v>-3.7761369999999999</c:v>
                      </c:pt>
                      <c:pt idx="47234">
                        <c:v>-3.7784230000000001</c:v>
                      </c:pt>
                      <c:pt idx="47235">
                        <c:v>-3.7807089999999999</c:v>
                      </c:pt>
                      <c:pt idx="47236">
                        <c:v>-3.7829950000000001</c:v>
                      </c:pt>
                      <c:pt idx="47237">
                        <c:v>-3.7852800000000002</c:v>
                      </c:pt>
                      <c:pt idx="47238">
                        <c:v>-3.787566</c:v>
                      </c:pt>
                      <c:pt idx="47239">
                        <c:v>-3.7898520000000002</c:v>
                      </c:pt>
                      <c:pt idx="47240">
                        <c:v>-3.7921369999999999</c:v>
                      </c:pt>
                      <c:pt idx="47241">
                        <c:v>-3.7944230000000001</c:v>
                      </c:pt>
                      <c:pt idx="47242">
                        <c:v>-3.7967089999999999</c:v>
                      </c:pt>
                      <c:pt idx="47243">
                        <c:v>-3.7989950000000001</c:v>
                      </c:pt>
                      <c:pt idx="47244">
                        <c:v>-3.8012800000000002</c:v>
                      </c:pt>
                      <c:pt idx="47245">
                        <c:v>-3.803566</c:v>
                      </c:pt>
                      <c:pt idx="47246">
                        <c:v>-3.8058519999999998</c:v>
                      </c:pt>
                      <c:pt idx="47247">
                        <c:v>-3.8081369999999999</c:v>
                      </c:pt>
                      <c:pt idx="47248">
                        <c:v>-3.8104230000000001</c:v>
                      </c:pt>
                      <c:pt idx="47249">
                        <c:v>-3.8127089999999999</c:v>
                      </c:pt>
                      <c:pt idx="47250">
                        <c:v>-3.8149950000000001</c:v>
                      </c:pt>
                      <c:pt idx="47251">
                        <c:v>-3.8172799999999998</c:v>
                      </c:pt>
                      <c:pt idx="47252">
                        <c:v>-3.819566</c:v>
                      </c:pt>
                      <c:pt idx="47253">
                        <c:v>-3.8218519999999998</c:v>
                      </c:pt>
                      <c:pt idx="47254">
                        <c:v>-3.8241369999999999</c:v>
                      </c:pt>
                      <c:pt idx="47255">
                        <c:v>-3.8264230000000001</c:v>
                      </c:pt>
                      <c:pt idx="47256">
                        <c:v>-3.8287089999999999</c:v>
                      </c:pt>
                      <c:pt idx="47257">
                        <c:v>-3.8309950000000002</c:v>
                      </c:pt>
                      <c:pt idx="47258">
                        <c:v>-3.8332799999999998</c:v>
                      </c:pt>
                      <c:pt idx="47259">
                        <c:v>-3.835566</c:v>
                      </c:pt>
                      <c:pt idx="47260">
                        <c:v>-3.8378519999999998</c:v>
                      </c:pt>
                      <c:pt idx="47261">
                        <c:v>-3.8401369999999999</c:v>
                      </c:pt>
                      <c:pt idx="47262">
                        <c:v>-3.8424230000000001</c:v>
                      </c:pt>
                      <c:pt idx="47263">
                        <c:v>-3.8447089999999999</c:v>
                      </c:pt>
                      <c:pt idx="47264">
                        <c:v>-3.8469950000000002</c:v>
                      </c:pt>
                      <c:pt idx="47265">
                        <c:v>-3.8492799999999998</c:v>
                      </c:pt>
                      <c:pt idx="47266">
                        <c:v>-3.851566</c:v>
                      </c:pt>
                      <c:pt idx="47267">
                        <c:v>-3.8538519999999998</c:v>
                      </c:pt>
                      <c:pt idx="47268">
                        <c:v>-3.8561369999999999</c:v>
                      </c:pt>
                      <c:pt idx="47269">
                        <c:v>-3.8584230000000002</c:v>
                      </c:pt>
                      <c:pt idx="47270">
                        <c:v>-3.8607089999999999</c:v>
                      </c:pt>
                      <c:pt idx="47271">
                        <c:v>-3.862994</c:v>
                      </c:pt>
                      <c:pt idx="47272">
                        <c:v>-3.8652799999999998</c:v>
                      </c:pt>
                      <c:pt idx="47273">
                        <c:v>-3.8675660000000001</c:v>
                      </c:pt>
                      <c:pt idx="47274">
                        <c:v>-3.8698519999999998</c:v>
                      </c:pt>
                      <c:pt idx="47275">
                        <c:v>-3.8721369999999999</c:v>
                      </c:pt>
                      <c:pt idx="47276">
                        <c:v>-3.8744230000000002</c:v>
                      </c:pt>
                      <c:pt idx="47277">
                        <c:v>-3.876709</c:v>
                      </c:pt>
                      <c:pt idx="47278">
                        <c:v>-3.8789940000000001</c:v>
                      </c:pt>
                      <c:pt idx="47279">
                        <c:v>-3.8812799999999998</c:v>
                      </c:pt>
                      <c:pt idx="47280">
                        <c:v>-3.8835660000000001</c:v>
                      </c:pt>
                      <c:pt idx="47281">
                        <c:v>-3.8858519999999999</c:v>
                      </c:pt>
                      <c:pt idx="47282">
                        <c:v>-3.888137</c:v>
                      </c:pt>
                      <c:pt idx="47283">
                        <c:v>-3.8904230000000002</c:v>
                      </c:pt>
                      <c:pt idx="47284">
                        <c:v>-3.892709</c:v>
                      </c:pt>
                      <c:pt idx="47285">
                        <c:v>-3.8949940000000001</c:v>
                      </c:pt>
                      <c:pt idx="47286">
                        <c:v>-3.8972799999999999</c:v>
                      </c:pt>
                      <c:pt idx="47287">
                        <c:v>-3.8995660000000001</c:v>
                      </c:pt>
                      <c:pt idx="47288">
                        <c:v>-3.9018519999999999</c:v>
                      </c:pt>
                      <c:pt idx="47289">
                        <c:v>-3.904137</c:v>
                      </c:pt>
                      <c:pt idx="47290">
                        <c:v>-3.9064230000000002</c:v>
                      </c:pt>
                      <c:pt idx="47291">
                        <c:v>-3.908709</c:v>
                      </c:pt>
                      <c:pt idx="47292">
                        <c:v>-3.9109950000000002</c:v>
                      </c:pt>
                      <c:pt idx="47293">
                        <c:v>-3.9132799999999999</c:v>
                      </c:pt>
                      <c:pt idx="47294">
                        <c:v>-3.9155660000000001</c:v>
                      </c:pt>
                      <c:pt idx="47295">
                        <c:v>-3.9178519999999999</c:v>
                      </c:pt>
                      <c:pt idx="47296">
                        <c:v>-3.920137</c:v>
                      </c:pt>
                      <c:pt idx="47297">
                        <c:v>-3.9224230000000002</c:v>
                      </c:pt>
                      <c:pt idx="47298">
                        <c:v>-3.924709</c:v>
                      </c:pt>
                      <c:pt idx="47299">
                        <c:v>-3.9269949999999998</c:v>
                      </c:pt>
                      <c:pt idx="47300">
                        <c:v>-3.9292799999999999</c:v>
                      </c:pt>
                      <c:pt idx="47301">
                        <c:v>-3.9315660000000001</c:v>
                      </c:pt>
                      <c:pt idx="47302">
                        <c:v>-3.9338519999999999</c:v>
                      </c:pt>
                      <c:pt idx="47303">
                        <c:v>-3.936137</c:v>
                      </c:pt>
                      <c:pt idx="47304">
                        <c:v>-3.9384229999999998</c:v>
                      </c:pt>
                      <c:pt idx="47305">
                        <c:v>-3.940709</c:v>
                      </c:pt>
                      <c:pt idx="47306">
                        <c:v>-3.9429949999999998</c:v>
                      </c:pt>
                      <c:pt idx="47307">
                        <c:v>-3.9452799999999999</c:v>
                      </c:pt>
                      <c:pt idx="47308">
                        <c:v>-3.9475660000000001</c:v>
                      </c:pt>
                      <c:pt idx="47309">
                        <c:v>-3.9498519999999999</c:v>
                      </c:pt>
                      <c:pt idx="47310">
                        <c:v>-3.952137</c:v>
                      </c:pt>
                      <c:pt idx="47311">
                        <c:v>-3.9544229999999998</c:v>
                      </c:pt>
                      <c:pt idx="47312">
                        <c:v>-3.956709</c:v>
                      </c:pt>
                      <c:pt idx="47313">
                        <c:v>-3.9589949999999998</c:v>
                      </c:pt>
                      <c:pt idx="47314">
                        <c:v>-3.9612799999999999</c:v>
                      </c:pt>
                      <c:pt idx="47315">
                        <c:v>-3.9635660000000001</c:v>
                      </c:pt>
                      <c:pt idx="47316">
                        <c:v>-3.9658519999999999</c:v>
                      </c:pt>
                      <c:pt idx="47317">
                        <c:v>-3.9681380000000002</c:v>
                      </c:pt>
                      <c:pt idx="47318">
                        <c:v>-3.9704229999999998</c:v>
                      </c:pt>
                      <c:pt idx="47319">
                        <c:v>-3.972709</c:v>
                      </c:pt>
                      <c:pt idx="47320">
                        <c:v>-3.9749940000000001</c:v>
                      </c:pt>
                      <c:pt idx="47321">
                        <c:v>-3.9772799999999999</c:v>
                      </c:pt>
                      <c:pt idx="47322">
                        <c:v>-3.9795660000000002</c:v>
                      </c:pt>
                      <c:pt idx="47323">
                        <c:v>-3.9818519999999999</c:v>
                      </c:pt>
                      <c:pt idx="47324">
                        <c:v>-3.984137</c:v>
                      </c:pt>
                      <c:pt idx="47325">
                        <c:v>-3.9864229999999998</c:v>
                      </c:pt>
                      <c:pt idx="47326">
                        <c:v>-3.9887090000000001</c:v>
                      </c:pt>
                      <c:pt idx="47327">
                        <c:v>-3.9909940000000002</c:v>
                      </c:pt>
                      <c:pt idx="47328">
                        <c:v>-3.9932799999999999</c:v>
                      </c:pt>
                      <c:pt idx="47329">
                        <c:v>-3.9955660000000002</c:v>
                      </c:pt>
                      <c:pt idx="47330">
                        <c:v>-3.997852</c:v>
                      </c:pt>
                      <c:pt idx="47331">
                        <c:v>-3.9952800000000002</c:v>
                      </c:pt>
                      <c:pt idx="47332">
                        <c:v>-3.9927090000000001</c:v>
                      </c:pt>
                      <c:pt idx="47333">
                        <c:v>-3.9901369999999998</c:v>
                      </c:pt>
                      <c:pt idx="47334">
                        <c:v>-3.9875660000000002</c:v>
                      </c:pt>
                      <c:pt idx="47335">
                        <c:v>-3.9849950000000001</c:v>
                      </c:pt>
                      <c:pt idx="47336">
                        <c:v>-3.9824229999999998</c:v>
                      </c:pt>
                      <c:pt idx="47337">
                        <c:v>-3.9798520000000002</c:v>
                      </c:pt>
                      <c:pt idx="47338">
                        <c:v>-3.9772799999999999</c:v>
                      </c:pt>
                      <c:pt idx="47339">
                        <c:v>-3.9747089999999998</c:v>
                      </c:pt>
                      <c:pt idx="47340">
                        <c:v>-3.972137</c:v>
                      </c:pt>
                      <c:pt idx="47341">
                        <c:v>-3.9695659999999999</c:v>
                      </c:pt>
                      <c:pt idx="47342">
                        <c:v>-3.9669949999999998</c:v>
                      </c:pt>
                      <c:pt idx="47343">
                        <c:v>-3.964423</c:v>
                      </c:pt>
                      <c:pt idx="47344">
                        <c:v>-3.9618519999999999</c:v>
                      </c:pt>
                      <c:pt idx="47345">
                        <c:v>-3.9592800000000001</c:v>
                      </c:pt>
                      <c:pt idx="47346">
                        <c:v>-3.956709</c:v>
                      </c:pt>
                      <c:pt idx="47347">
                        <c:v>-3.9541369999999998</c:v>
                      </c:pt>
                      <c:pt idx="47348">
                        <c:v>-3.9515660000000001</c:v>
                      </c:pt>
                      <c:pt idx="47349">
                        <c:v>-3.948995</c:v>
                      </c:pt>
                      <c:pt idx="47350">
                        <c:v>-3.9464229999999998</c:v>
                      </c:pt>
                      <c:pt idx="47351">
                        <c:v>-3.9438520000000001</c:v>
                      </c:pt>
                      <c:pt idx="47352">
                        <c:v>-3.9412799999999999</c:v>
                      </c:pt>
                      <c:pt idx="47353">
                        <c:v>-3.9387089999999998</c:v>
                      </c:pt>
                      <c:pt idx="47354">
                        <c:v>-3.936137</c:v>
                      </c:pt>
                      <c:pt idx="47355">
                        <c:v>-3.9335659999999999</c:v>
                      </c:pt>
                      <c:pt idx="47356">
                        <c:v>-3.9309949999999998</c:v>
                      </c:pt>
                      <c:pt idx="47357">
                        <c:v>-3.928423</c:v>
                      </c:pt>
                      <c:pt idx="47358">
                        <c:v>-3.9258519999999999</c:v>
                      </c:pt>
                      <c:pt idx="47359">
                        <c:v>-3.9232800000000001</c:v>
                      </c:pt>
                      <c:pt idx="47360">
                        <c:v>-3.920709</c:v>
                      </c:pt>
                      <c:pt idx="47361">
                        <c:v>-3.9181370000000002</c:v>
                      </c:pt>
                      <c:pt idx="47362">
                        <c:v>-3.9155660000000001</c:v>
                      </c:pt>
                      <c:pt idx="47363">
                        <c:v>-3.912995</c:v>
                      </c:pt>
                      <c:pt idx="47364">
                        <c:v>-3.9104230000000002</c:v>
                      </c:pt>
                      <c:pt idx="47365">
                        <c:v>-3.9078520000000001</c:v>
                      </c:pt>
                      <c:pt idx="47366">
                        <c:v>-3.9052799999999999</c:v>
                      </c:pt>
                      <c:pt idx="47367">
                        <c:v>-3.9027090000000002</c:v>
                      </c:pt>
                      <c:pt idx="47368">
                        <c:v>-3.900137</c:v>
                      </c:pt>
                      <c:pt idx="47369">
                        <c:v>-3.8975659999999999</c:v>
                      </c:pt>
                      <c:pt idx="47370">
                        <c:v>-3.8949940000000001</c:v>
                      </c:pt>
                      <c:pt idx="47371">
                        <c:v>-3.892423</c:v>
                      </c:pt>
                      <c:pt idx="47372">
                        <c:v>-3.8898519999999999</c:v>
                      </c:pt>
                      <c:pt idx="47373">
                        <c:v>-3.8872800000000001</c:v>
                      </c:pt>
                      <c:pt idx="47374">
                        <c:v>-3.884709</c:v>
                      </c:pt>
                      <c:pt idx="47375">
                        <c:v>-3.8821370000000002</c:v>
                      </c:pt>
                      <c:pt idx="47376">
                        <c:v>-3.8795660000000001</c:v>
                      </c:pt>
                      <c:pt idx="47377">
                        <c:v>-3.876995</c:v>
                      </c:pt>
                      <c:pt idx="47378">
                        <c:v>-3.8744230000000002</c:v>
                      </c:pt>
                      <c:pt idx="47379">
                        <c:v>-3.8718520000000001</c:v>
                      </c:pt>
                      <c:pt idx="47380">
                        <c:v>-3.8692799999999998</c:v>
                      </c:pt>
                      <c:pt idx="47381">
                        <c:v>-3.8667090000000002</c:v>
                      </c:pt>
                      <c:pt idx="47382">
                        <c:v>-3.8641369999999999</c:v>
                      </c:pt>
                      <c:pt idx="47383">
                        <c:v>-3.8615659999999998</c:v>
                      </c:pt>
                      <c:pt idx="47384">
                        <c:v>-3.858994</c:v>
                      </c:pt>
                      <c:pt idx="47385">
                        <c:v>-3.8564229999999999</c:v>
                      </c:pt>
                      <c:pt idx="47386">
                        <c:v>-3.8538519999999998</c:v>
                      </c:pt>
                      <c:pt idx="47387">
                        <c:v>-3.85128</c:v>
                      </c:pt>
                      <c:pt idx="47388">
                        <c:v>-3.8487089999999999</c:v>
                      </c:pt>
                      <c:pt idx="47389">
                        <c:v>-3.8461370000000001</c:v>
                      </c:pt>
                      <c:pt idx="47390">
                        <c:v>-3.843566</c:v>
                      </c:pt>
                      <c:pt idx="47391">
                        <c:v>-3.8409949999999999</c:v>
                      </c:pt>
                      <c:pt idx="47392">
                        <c:v>-3.8384230000000001</c:v>
                      </c:pt>
                      <c:pt idx="47393">
                        <c:v>-3.835852</c:v>
                      </c:pt>
                      <c:pt idx="47394">
                        <c:v>-3.8332799999999998</c:v>
                      </c:pt>
                      <c:pt idx="47395">
                        <c:v>-3.8307090000000001</c:v>
                      </c:pt>
                      <c:pt idx="47396">
                        <c:v>-3.8281369999999999</c:v>
                      </c:pt>
                      <c:pt idx="47397">
                        <c:v>-3.8255659999999998</c:v>
                      </c:pt>
                      <c:pt idx="47398">
                        <c:v>-3.822994</c:v>
                      </c:pt>
                      <c:pt idx="47399">
                        <c:v>-3.8204229999999999</c:v>
                      </c:pt>
                      <c:pt idx="47400">
                        <c:v>-3.8178519999999998</c:v>
                      </c:pt>
                      <c:pt idx="47401">
                        <c:v>-3.81528</c:v>
                      </c:pt>
                      <c:pt idx="47402">
                        <c:v>-3.8127089999999999</c:v>
                      </c:pt>
                      <c:pt idx="47403">
                        <c:v>-3.8101370000000001</c:v>
                      </c:pt>
                      <c:pt idx="47404">
                        <c:v>-3.807566</c:v>
                      </c:pt>
                      <c:pt idx="47405">
                        <c:v>-3.8049949999999999</c:v>
                      </c:pt>
                      <c:pt idx="47406">
                        <c:v>-3.8024230000000001</c:v>
                      </c:pt>
                      <c:pt idx="47407">
                        <c:v>-3.799852</c:v>
                      </c:pt>
                      <c:pt idx="47408">
                        <c:v>-3.7972800000000002</c:v>
                      </c:pt>
                      <c:pt idx="47409">
                        <c:v>-3.7947090000000001</c:v>
                      </c:pt>
                      <c:pt idx="47410">
                        <c:v>-3.7921369999999999</c:v>
                      </c:pt>
                      <c:pt idx="47411">
                        <c:v>-3.7895660000000002</c:v>
                      </c:pt>
                      <c:pt idx="47412">
                        <c:v>-3.786994</c:v>
                      </c:pt>
                      <c:pt idx="47413">
                        <c:v>-3.7844229999999999</c:v>
                      </c:pt>
                      <c:pt idx="47414">
                        <c:v>-3.7818520000000002</c:v>
                      </c:pt>
                      <c:pt idx="47415">
                        <c:v>-3.77928</c:v>
                      </c:pt>
                      <c:pt idx="47416">
                        <c:v>-3.7767089999999999</c:v>
                      </c:pt>
                      <c:pt idx="47417">
                        <c:v>-3.7741370000000001</c:v>
                      </c:pt>
                      <c:pt idx="47418">
                        <c:v>-3.771566</c:v>
                      </c:pt>
                      <c:pt idx="47419">
                        <c:v>-3.7689949999999999</c:v>
                      </c:pt>
                      <c:pt idx="47420">
                        <c:v>-3.7664230000000001</c:v>
                      </c:pt>
                      <c:pt idx="47421">
                        <c:v>-3.763852</c:v>
                      </c:pt>
                      <c:pt idx="47422">
                        <c:v>-3.7612800000000002</c:v>
                      </c:pt>
                      <c:pt idx="47423">
                        <c:v>-3.7587090000000001</c:v>
                      </c:pt>
                      <c:pt idx="47424">
                        <c:v>-3.7561369999999998</c:v>
                      </c:pt>
                      <c:pt idx="47425">
                        <c:v>-3.7535660000000002</c:v>
                      </c:pt>
                      <c:pt idx="47426">
                        <c:v>-3.7509939999999999</c:v>
                      </c:pt>
                      <c:pt idx="47427">
                        <c:v>-3.7484229999999998</c:v>
                      </c:pt>
                      <c:pt idx="47428">
                        <c:v>-3.7458520000000002</c:v>
                      </c:pt>
                      <c:pt idx="47429">
                        <c:v>-3.7432799999999999</c:v>
                      </c:pt>
                      <c:pt idx="47430">
                        <c:v>-3.7407089999999998</c:v>
                      </c:pt>
                      <c:pt idx="47431">
                        <c:v>-3.738137</c:v>
                      </c:pt>
                      <c:pt idx="47432">
                        <c:v>-3.7355659999999999</c:v>
                      </c:pt>
                      <c:pt idx="47433">
                        <c:v>-3.7329949999999998</c:v>
                      </c:pt>
                      <c:pt idx="47434">
                        <c:v>-3.730423</c:v>
                      </c:pt>
                      <c:pt idx="47435">
                        <c:v>-3.7278519999999999</c:v>
                      </c:pt>
                      <c:pt idx="47436">
                        <c:v>-3.7252800000000001</c:v>
                      </c:pt>
                      <c:pt idx="47437">
                        <c:v>-3.722709</c:v>
                      </c:pt>
                      <c:pt idx="47438">
                        <c:v>-3.7201369999999998</c:v>
                      </c:pt>
                      <c:pt idx="47439">
                        <c:v>-3.7175660000000001</c:v>
                      </c:pt>
                      <c:pt idx="47440">
                        <c:v>-3.7149939999999999</c:v>
                      </c:pt>
                      <c:pt idx="47441">
                        <c:v>-3.7124229999999998</c:v>
                      </c:pt>
                      <c:pt idx="47442">
                        <c:v>-3.7098520000000001</c:v>
                      </c:pt>
                      <c:pt idx="47443">
                        <c:v>-3.7072799999999999</c:v>
                      </c:pt>
                      <c:pt idx="47444">
                        <c:v>-3.7047089999999998</c:v>
                      </c:pt>
                      <c:pt idx="47445">
                        <c:v>-3.702137</c:v>
                      </c:pt>
                      <c:pt idx="47446">
                        <c:v>-3.6995659999999999</c:v>
                      </c:pt>
                      <c:pt idx="47447">
                        <c:v>-3.6969949999999998</c:v>
                      </c:pt>
                      <c:pt idx="47448">
                        <c:v>-3.694423</c:v>
                      </c:pt>
                      <c:pt idx="47449">
                        <c:v>-3.6918519999999999</c:v>
                      </c:pt>
                      <c:pt idx="47450">
                        <c:v>-3.6892800000000001</c:v>
                      </c:pt>
                      <c:pt idx="47451">
                        <c:v>-3.686709</c:v>
                      </c:pt>
                      <c:pt idx="47452">
                        <c:v>-3.6841370000000002</c:v>
                      </c:pt>
                      <c:pt idx="47453">
                        <c:v>-3.6815660000000001</c:v>
                      </c:pt>
                      <c:pt idx="47454">
                        <c:v>-3.6789939999999999</c:v>
                      </c:pt>
                      <c:pt idx="47455">
                        <c:v>-3.6764230000000002</c:v>
                      </c:pt>
                      <c:pt idx="47456">
                        <c:v>-3.6738520000000001</c:v>
                      </c:pt>
                      <c:pt idx="47457">
                        <c:v>-3.6712799999999999</c:v>
                      </c:pt>
                      <c:pt idx="47458">
                        <c:v>-3.6687090000000002</c:v>
                      </c:pt>
                      <c:pt idx="47459">
                        <c:v>-3.666137</c:v>
                      </c:pt>
                      <c:pt idx="47460">
                        <c:v>-3.6635659999999999</c:v>
                      </c:pt>
                      <c:pt idx="47461">
                        <c:v>-3.6609950000000002</c:v>
                      </c:pt>
                      <c:pt idx="47462">
                        <c:v>-3.658423</c:v>
                      </c:pt>
                      <c:pt idx="47463">
                        <c:v>-3.6558519999999999</c:v>
                      </c:pt>
                      <c:pt idx="47464">
                        <c:v>-3.6532800000000001</c:v>
                      </c:pt>
                      <c:pt idx="47465">
                        <c:v>-3.650709</c:v>
                      </c:pt>
                      <c:pt idx="47466">
                        <c:v>-3.6481370000000002</c:v>
                      </c:pt>
                      <c:pt idx="47467">
                        <c:v>-3.6455660000000001</c:v>
                      </c:pt>
                      <c:pt idx="47468">
                        <c:v>-3.642995</c:v>
                      </c:pt>
                      <c:pt idx="47469">
                        <c:v>-3.6404230000000002</c:v>
                      </c:pt>
                      <c:pt idx="47470">
                        <c:v>-3.6378520000000001</c:v>
                      </c:pt>
                      <c:pt idx="47471">
                        <c:v>-3.6352799999999998</c:v>
                      </c:pt>
                      <c:pt idx="47472">
                        <c:v>-3.6327090000000002</c:v>
                      </c:pt>
                      <c:pt idx="47473">
                        <c:v>-3.6301369999999999</c:v>
                      </c:pt>
                      <c:pt idx="47474">
                        <c:v>-3.6275659999999998</c:v>
                      </c:pt>
                      <c:pt idx="47475">
                        <c:v>-3.6249950000000002</c:v>
                      </c:pt>
                      <c:pt idx="47476">
                        <c:v>-3.6224229999999999</c:v>
                      </c:pt>
                      <c:pt idx="47477">
                        <c:v>-3.6198519999999998</c:v>
                      </c:pt>
                      <c:pt idx="47478">
                        <c:v>-3.6172800000000001</c:v>
                      </c:pt>
                      <c:pt idx="47479">
                        <c:v>-3.6147089999999999</c:v>
                      </c:pt>
                      <c:pt idx="47480">
                        <c:v>-3.6121370000000002</c:v>
                      </c:pt>
                      <c:pt idx="47481">
                        <c:v>-3.6095660000000001</c:v>
                      </c:pt>
                      <c:pt idx="47482">
                        <c:v>-3.606995</c:v>
                      </c:pt>
                      <c:pt idx="47483">
                        <c:v>-3.6044230000000002</c:v>
                      </c:pt>
                      <c:pt idx="47484">
                        <c:v>-3.6018520000000001</c:v>
                      </c:pt>
                      <c:pt idx="47485">
                        <c:v>-3.5992799999999998</c:v>
                      </c:pt>
                      <c:pt idx="47486">
                        <c:v>-3.5967090000000002</c:v>
                      </c:pt>
                      <c:pt idx="47487">
                        <c:v>-3.5941369999999999</c:v>
                      </c:pt>
                      <c:pt idx="47488">
                        <c:v>-3.5915659999999998</c:v>
                      </c:pt>
                      <c:pt idx="47489">
                        <c:v>-3.5889950000000002</c:v>
                      </c:pt>
                      <c:pt idx="47490">
                        <c:v>-3.5864229999999999</c:v>
                      </c:pt>
                      <c:pt idx="47491">
                        <c:v>-3.5838519999999998</c:v>
                      </c:pt>
                      <c:pt idx="47492">
                        <c:v>-3.58128</c:v>
                      </c:pt>
                      <c:pt idx="47493">
                        <c:v>-3.5787089999999999</c:v>
                      </c:pt>
                      <c:pt idx="47494">
                        <c:v>-3.5761370000000001</c:v>
                      </c:pt>
                      <c:pt idx="47495">
                        <c:v>-3.573566</c:v>
                      </c:pt>
                      <c:pt idx="47496">
                        <c:v>-3.5709949999999999</c:v>
                      </c:pt>
                      <c:pt idx="47497">
                        <c:v>-3.5684230000000001</c:v>
                      </c:pt>
                      <c:pt idx="47498">
                        <c:v>-3.565852</c:v>
                      </c:pt>
                      <c:pt idx="47499">
                        <c:v>-3.5632799999999998</c:v>
                      </c:pt>
                      <c:pt idx="47500">
                        <c:v>-3.5607090000000001</c:v>
                      </c:pt>
                      <c:pt idx="47501">
                        <c:v>-3.5581369999999999</c:v>
                      </c:pt>
                      <c:pt idx="47502">
                        <c:v>-3.5555659999999998</c:v>
                      </c:pt>
                      <c:pt idx="47503">
                        <c:v>-3.552994</c:v>
                      </c:pt>
                      <c:pt idx="47504">
                        <c:v>-3.5504229999999999</c:v>
                      </c:pt>
                      <c:pt idx="47505">
                        <c:v>-3.5478519999999998</c:v>
                      </c:pt>
                      <c:pt idx="47506">
                        <c:v>-3.54528</c:v>
                      </c:pt>
                      <c:pt idx="47507">
                        <c:v>-3.5427089999999999</c:v>
                      </c:pt>
                      <c:pt idx="47508">
                        <c:v>-3.5401370000000001</c:v>
                      </c:pt>
                      <c:pt idx="47509">
                        <c:v>-3.537566</c:v>
                      </c:pt>
                      <c:pt idx="47510">
                        <c:v>-3.5349949999999999</c:v>
                      </c:pt>
                      <c:pt idx="47511">
                        <c:v>-3.5324230000000001</c:v>
                      </c:pt>
                      <c:pt idx="47512">
                        <c:v>-3.529852</c:v>
                      </c:pt>
                      <c:pt idx="47513">
                        <c:v>-3.5272800000000002</c:v>
                      </c:pt>
                      <c:pt idx="47514">
                        <c:v>-3.5247090000000001</c:v>
                      </c:pt>
                      <c:pt idx="47515">
                        <c:v>-3.5221369999999999</c:v>
                      </c:pt>
                      <c:pt idx="47516">
                        <c:v>-3.5195660000000002</c:v>
                      </c:pt>
                      <c:pt idx="47517">
                        <c:v>-3.516994</c:v>
                      </c:pt>
                      <c:pt idx="47518">
                        <c:v>-3.5144229999999999</c:v>
                      </c:pt>
                      <c:pt idx="47519">
                        <c:v>-3.5118520000000002</c:v>
                      </c:pt>
                      <c:pt idx="47520">
                        <c:v>-3.50928</c:v>
                      </c:pt>
                      <c:pt idx="47521">
                        <c:v>-3.5067089999999999</c:v>
                      </c:pt>
                      <c:pt idx="47522">
                        <c:v>-3.5041370000000001</c:v>
                      </c:pt>
                      <c:pt idx="47523">
                        <c:v>-3.501566</c:v>
                      </c:pt>
                      <c:pt idx="47524">
                        <c:v>-3.4989949999999999</c:v>
                      </c:pt>
                      <c:pt idx="47525">
                        <c:v>-3.4964230000000001</c:v>
                      </c:pt>
                      <c:pt idx="47526">
                        <c:v>-3.493852</c:v>
                      </c:pt>
                      <c:pt idx="47527">
                        <c:v>-3.4912800000000002</c:v>
                      </c:pt>
                      <c:pt idx="47528">
                        <c:v>-3.4887090000000001</c:v>
                      </c:pt>
                      <c:pt idx="47529">
                        <c:v>-3.4861369999999998</c:v>
                      </c:pt>
                      <c:pt idx="47530">
                        <c:v>-3.4835660000000002</c:v>
                      </c:pt>
                      <c:pt idx="47531">
                        <c:v>-3.4809939999999999</c:v>
                      </c:pt>
                      <c:pt idx="47532">
                        <c:v>-3.4784229999999998</c:v>
                      </c:pt>
                      <c:pt idx="47533">
                        <c:v>-3.4758520000000002</c:v>
                      </c:pt>
                      <c:pt idx="47534">
                        <c:v>-3.4732799999999999</c:v>
                      </c:pt>
                      <c:pt idx="47535">
                        <c:v>-3.4707089999999998</c:v>
                      </c:pt>
                      <c:pt idx="47536">
                        <c:v>-3.4681380000000002</c:v>
                      </c:pt>
                      <c:pt idx="47537">
                        <c:v>-3.4655659999999999</c:v>
                      </c:pt>
                      <c:pt idx="47538">
                        <c:v>-3.4629949999999998</c:v>
                      </c:pt>
                      <c:pt idx="47539">
                        <c:v>-3.460423</c:v>
                      </c:pt>
                      <c:pt idx="47540">
                        <c:v>-3.4578519999999999</c:v>
                      </c:pt>
                      <c:pt idx="47541">
                        <c:v>-3.4552800000000001</c:v>
                      </c:pt>
                      <c:pt idx="47542">
                        <c:v>-3.452709</c:v>
                      </c:pt>
                      <c:pt idx="47543">
                        <c:v>-3.4501369999999998</c:v>
                      </c:pt>
                      <c:pt idx="47544">
                        <c:v>-3.4475660000000001</c:v>
                      </c:pt>
                      <c:pt idx="47545">
                        <c:v>-3.4449939999999999</c:v>
                      </c:pt>
                      <c:pt idx="47546">
                        <c:v>-3.4424229999999998</c:v>
                      </c:pt>
                      <c:pt idx="47547">
                        <c:v>-3.4398520000000001</c:v>
                      </c:pt>
                      <c:pt idx="47548">
                        <c:v>-3.4372799999999999</c:v>
                      </c:pt>
                      <c:pt idx="47549">
                        <c:v>-3.4347089999999998</c:v>
                      </c:pt>
                      <c:pt idx="47550">
                        <c:v>-3.432137</c:v>
                      </c:pt>
                      <c:pt idx="47551">
                        <c:v>-3.4295659999999999</c:v>
                      </c:pt>
                      <c:pt idx="47552">
                        <c:v>-3.4269949999999998</c:v>
                      </c:pt>
                      <c:pt idx="47553">
                        <c:v>-3.424423</c:v>
                      </c:pt>
                      <c:pt idx="47554">
                        <c:v>-3.4218519999999999</c:v>
                      </c:pt>
                      <c:pt idx="47555">
                        <c:v>-3.4192800000000001</c:v>
                      </c:pt>
                      <c:pt idx="47556">
                        <c:v>-3.416709</c:v>
                      </c:pt>
                      <c:pt idx="47557">
                        <c:v>-3.4141370000000002</c:v>
                      </c:pt>
                      <c:pt idx="47558">
                        <c:v>-3.4115660000000001</c:v>
                      </c:pt>
                      <c:pt idx="47559">
                        <c:v>-3.4089939999999999</c:v>
                      </c:pt>
                      <c:pt idx="47560">
                        <c:v>-3.4064230000000002</c:v>
                      </c:pt>
                      <c:pt idx="47561">
                        <c:v>-3.4038520000000001</c:v>
                      </c:pt>
                      <c:pt idx="47562">
                        <c:v>-3.4012799999999999</c:v>
                      </c:pt>
                      <c:pt idx="47563">
                        <c:v>-3.3987090000000002</c:v>
                      </c:pt>
                      <c:pt idx="47564">
                        <c:v>-3.396137</c:v>
                      </c:pt>
                      <c:pt idx="47565">
                        <c:v>-3.3935659999999999</c:v>
                      </c:pt>
                      <c:pt idx="47566">
                        <c:v>-3.3909950000000002</c:v>
                      </c:pt>
                      <c:pt idx="47567">
                        <c:v>-3.388423</c:v>
                      </c:pt>
                      <c:pt idx="47568">
                        <c:v>-3.3858519999999999</c:v>
                      </c:pt>
                      <c:pt idx="47569">
                        <c:v>-3.3832800000000001</c:v>
                      </c:pt>
                      <c:pt idx="47570">
                        <c:v>-3.380709</c:v>
                      </c:pt>
                      <c:pt idx="47571">
                        <c:v>-3.3781370000000002</c:v>
                      </c:pt>
                      <c:pt idx="47572">
                        <c:v>-3.3755660000000001</c:v>
                      </c:pt>
                      <c:pt idx="47573">
                        <c:v>-3.3729939999999998</c:v>
                      </c:pt>
                      <c:pt idx="47574">
                        <c:v>-3.3704230000000002</c:v>
                      </c:pt>
                      <c:pt idx="47575">
                        <c:v>-3.3678520000000001</c:v>
                      </c:pt>
                      <c:pt idx="47576">
                        <c:v>-3.3652799999999998</c:v>
                      </c:pt>
                      <c:pt idx="47577">
                        <c:v>-3.3627090000000002</c:v>
                      </c:pt>
                      <c:pt idx="47578">
                        <c:v>-3.3601369999999999</c:v>
                      </c:pt>
                      <c:pt idx="47579">
                        <c:v>-3.3575659999999998</c:v>
                      </c:pt>
                      <c:pt idx="47580">
                        <c:v>-3.3549950000000002</c:v>
                      </c:pt>
                      <c:pt idx="47581">
                        <c:v>-3.3524229999999999</c:v>
                      </c:pt>
                      <c:pt idx="47582">
                        <c:v>-3.3498519999999998</c:v>
                      </c:pt>
                      <c:pt idx="47583">
                        <c:v>-3.34728</c:v>
                      </c:pt>
                      <c:pt idx="47584">
                        <c:v>-3.3447089999999999</c:v>
                      </c:pt>
                      <c:pt idx="47585">
                        <c:v>-3.3421370000000001</c:v>
                      </c:pt>
                      <c:pt idx="47586">
                        <c:v>-3.339566</c:v>
                      </c:pt>
                      <c:pt idx="47587">
                        <c:v>-3.3369949999999999</c:v>
                      </c:pt>
                      <c:pt idx="47588">
                        <c:v>-3.3344230000000001</c:v>
                      </c:pt>
                      <c:pt idx="47589">
                        <c:v>-3.331852</c:v>
                      </c:pt>
                      <c:pt idx="47590">
                        <c:v>-3.3292799999999998</c:v>
                      </c:pt>
                      <c:pt idx="47591">
                        <c:v>-3.3267090000000001</c:v>
                      </c:pt>
                      <c:pt idx="47592">
                        <c:v>-3.3241369999999999</c:v>
                      </c:pt>
                      <c:pt idx="47593">
                        <c:v>-3.3215659999999998</c:v>
                      </c:pt>
                      <c:pt idx="47594">
                        <c:v>-3.3189950000000001</c:v>
                      </c:pt>
                      <c:pt idx="47595">
                        <c:v>-3.3164229999999999</c:v>
                      </c:pt>
                      <c:pt idx="47596">
                        <c:v>-3.3138519999999998</c:v>
                      </c:pt>
                      <c:pt idx="47597">
                        <c:v>-3.31128</c:v>
                      </c:pt>
                      <c:pt idx="47598">
                        <c:v>-3.3087089999999999</c:v>
                      </c:pt>
                      <c:pt idx="47599">
                        <c:v>-3.3061370000000001</c:v>
                      </c:pt>
                      <c:pt idx="47600">
                        <c:v>-3.303566</c:v>
                      </c:pt>
                      <c:pt idx="47601">
                        <c:v>-3.3009949999999999</c:v>
                      </c:pt>
                      <c:pt idx="47602">
                        <c:v>-3.2984230000000001</c:v>
                      </c:pt>
                      <c:pt idx="47603">
                        <c:v>-3.295852</c:v>
                      </c:pt>
                      <c:pt idx="47604">
                        <c:v>-3.2932800000000002</c:v>
                      </c:pt>
                      <c:pt idx="47605">
                        <c:v>-3.2907090000000001</c:v>
                      </c:pt>
                      <c:pt idx="47606">
                        <c:v>-3.2881369999999999</c:v>
                      </c:pt>
                      <c:pt idx="47607">
                        <c:v>-3.2855660000000002</c:v>
                      </c:pt>
                      <c:pt idx="47608">
                        <c:v>-3.2829950000000001</c:v>
                      </c:pt>
                      <c:pt idx="47609">
                        <c:v>-3.2804229999999999</c:v>
                      </c:pt>
                      <c:pt idx="47610">
                        <c:v>-3.2778520000000002</c:v>
                      </c:pt>
                      <c:pt idx="47611">
                        <c:v>-3.27528</c:v>
                      </c:pt>
                      <c:pt idx="47612">
                        <c:v>-3.2727089999999999</c:v>
                      </c:pt>
                      <c:pt idx="47613">
                        <c:v>-3.2701370000000001</c:v>
                      </c:pt>
                      <c:pt idx="47614">
                        <c:v>-3.267566</c:v>
                      </c:pt>
                      <c:pt idx="47615">
                        <c:v>-3.2649949999999999</c:v>
                      </c:pt>
                      <c:pt idx="47616">
                        <c:v>-3.2624230000000001</c:v>
                      </c:pt>
                      <c:pt idx="47617">
                        <c:v>-3.259852</c:v>
                      </c:pt>
                      <c:pt idx="47618">
                        <c:v>-3.2572800000000002</c:v>
                      </c:pt>
                      <c:pt idx="47619">
                        <c:v>-3.2547090000000001</c:v>
                      </c:pt>
                      <c:pt idx="47620">
                        <c:v>-3.2521369999999998</c:v>
                      </c:pt>
                      <c:pt idx="47621">
                        <c:v>-3.2495660000000002</c:v>
                      </c:pt>
                      <c:pt idx="47622">
                        <c:v>-3.2469939999999999</c:v>
                      </c:pt>
                      <c:pt idx="47623">
                        <c:v>-3.2444229999999998</c:v>
                      </c:pt>
                      <c:pt idx="47624">
                        <c:v>-3.2418520000000002</c:v>
                      </c:pt>
                      <c:pt idx="47625">
                        <c:v>-3.2392799999999999</c:v>
                      </c:pt>
                      <c:pt idx="47626">
                        <c:v>-3.2367089999999998</c:v>
                      </c:pt>
                      <c:pt idx="47627">
                        <c:v>-3.234137</c:v>
                      </c:pt>
                      <c:pt idx="47628">
                        <c:v>-3.2315659999999999</c:v>
                      </c:pt>
                      <c:pt idx="47629">
                        <c:v>-3.2289949999999998</c:v>
                      </c:pt>
                      <c:pt idx="47630">
                        <c:v>-3.226423</c:v>
                      </c:pt>
                      <c:pt idx="47631">
                        <c:v>-3.2238519999999999</c:v>
                      </c:pt>
                      <c:pt idx="47632">
                        <c:v>-3.2212800000000001</c:v>
                      </c:pt>
                      <c:pt idx="47633">
                        <c:v>-3.218709</c:v>
                      </c:pt>
                      <c:pt idx="47634">
                        <c:v>-3.2161369999999998</c:v>
                      </c:pt>
                      <c:pt idx="47635">
                        <c:v>-3.2135660000000001</c:v>
                      </c:pt>
                      <c:pt idx="47636">
                        <c:v>-3.2109939999999999</c:v>
                      </c:pt>
                      <c:pt idx="47637">
                        <c:v>-3.2084229999999998</c:v>
                      </c:pt>
                      <c:pt idx="47638">
                        <c:v>-3.2058520000000001</c:v>
                      </c:pt>
                      <c:pt idx="47639">
                        <c:v>-3.2032799999999999</c:v>
                      </c:pt>
                      <c:pt idx="47640">
                        <c:v>-3.2007089999999998</c:v>
                      </c:pt>
                      <c:pt idx="47641">
                        <c:v>-3.198137</c:v>
                      </c:pt>
                      <c:pt idx="47642">
                        <c:v>-3.1955659999999999</c:v>
                      </c:pt>
                      <c:pt idx="47643">
                        <c:v>-3.1929949999999998</c:v>
                      </c:pt>
                      <c:pt idx="47644">
                        <c:v>-3.190423</c:v>
                      </c:pt>
                      <c:pt idx="47645">
                        <c:v>-3.1878519999999999</c:v>
                      </c:pt>
                      <c:pt idx="47646">
                        <c:v>-3.1852800000000001</c:v>
                      </c:pt>
                      <c:pt idx="47647">
                        <c:v>-3.182709</c:v>
                      </c:pt>
                      <c:pt idx="47648">
                        <c:v>-3.1801370000000002</c:v>
                      </c:pt>
                      <c:pt idx="47649">
                        <c:v>-3.1775660000000001</c:v>
                      </c:pt>
                      <c:pt idx="47650">
                        <c:v>-3.1749939999999999</c:v>
                      </c:pt>
                      <c:pt idx="47651">
                        <c:v>-3.1724230000000002</c:v>
                      </c:pt>
                      <c:pt idx="47652">
                        <c:v>-3.1698520000000001</c:v>
                      </c:pt>
                      <c:pt idx="47653">
                        <c:v>-3.1672799999999999</c:v>
                      </c:pt>
                      <c:pt idx="47654">
                        <c:v>-3.1647090000000002</c:v>
                      </c:pt>
                      <c:pt idx="47655">
                        <c:v>-3.162137</c:v>
                      </c:pt>
                      <c:pt idx="47656">
                        <c:v>-3.1595659999999999</c:v>
                      </c:pt>
                      <c:pt idx="47657">
                        <c:v>-3.1569950000000002</c:v>
                      </c:pt>
                      <c:pt idx="47658">
                        <c:v>-3.154423</c:v>
                      </c:pt>
                      <c:pt idx="47659">
                        <c:v>-3.1518519999999999</c:v>
                      </c:pt>
                      <c:pt idx="47660">
                        <c:v>-3.1492800000000001</c:v>
                      </c:pt>
                      <c:pt idx="47661">
                        <c:v>-3.146709</c:v>
                      </c:pt>
                      <c:pt idx="47662">
                        <c:v>-3.1441370000000002</c:v>
                      </c:pt>
                      <c:pt idx="47663">
                        <c:v>-3.1415660000000001</c:v>
                      </c:pt>
                      <c:pt idx="47664">
                        <c:v>-3.1389939999999998</c:v>
                      </c:pt>
                      <c:pt idx="47665">
                        <c:v>-3.1364230000000002</c:v>
                      </c:pt>
                      <c:pt idx="47666">
                        <c:v>-3.1338520000000001</c:v>
                      </c:pt>
                      <c:pt idx="47667">
                        <c:v>-3.1312799999999998</c:v>
                      </c:pt>
                      <c:pt idx="47668">
                        <c:v>-3.1287090000000002</c:v>
                      </c:pt>
                      <c:pt idx="47669">
                        <c:v>-3.1261369999999999</c:v>
                      </c:pt>
                      <c:pt idx="47670">
                        <c:v>-3.1235659999999998</c:v>
                      </c:pt>
                      <c:pt idx="47671">
                        <c:v>-3.1209950000000002</c:v>
                      </c:pt>
                      <c:pt idx="47672">
                        <c:v>-3.1184229999999999</c:v>
                      </c:pt>
                      <c:pt idx="47673">
                        <c:v>-3.1158519999999998</c:v>
                      </c:pt>
                      <c:pt idx="47674">
                        <c:v>-3.11328</c:v>
                      </c:pt>
                      <c:pt idx="47675">
                        <c:v>-3.1107089999999999</c:v>
                      </c:pt>
                      <c:pt idx="47676">
                        <c:v>-3.1081370000000001</c:v>
                      </c:pt>
                      <c:pt idx="47677">
                        <c:v>-3.105566</c:v>
                      </c:pt>
                      <c:pt idx="47678">
                        <c:v>-3.1029939999999998</c:v>
                      </c:pt>
                      <c:pt idx="47679">
                        <c:v>-3.1004230000000002</c:v>
                      </c:pt>
                      <c:pt idx="47680">
                        <c:v>-3.0978520000000001</c:v>
                      </c:pt>
                      <c:pt idx="47681">
                        <c:v>-3.0952799999999998</c:v>
                      </c:pt>
                      <c:pt idx="47682">
                        <c:v>-3.0927090000000002</c:v>
                      </c:pt>
                      <c:pt idx="47683">
                        <c:v>-3.0901369999999999</c:v>
                      </c:pt>
                      <c:pt idx="47684">
                        <c:v>-3.0875659999999998</c:v>
                      </c:pt>
                      <c:pt idx="47685">
                        <c:v>-3.0849950000000002</c:v>
                      </c:pt>
                      <c:pt idx="47686">
                        <c:v>-3.0824229999999999</c:v>
                      </c:pt>
                      <c:pt idx="47687">
                        <c:v>-3.0798519999999998</c:v>
                      </c:pt>
                      <c:pt idx="47688">
                        <c:v>-3.07728</c:v>
                      </c:pt>
                      <c:pt idx="47689">
                        <c:v>-3.0747089999999999</c:v>
                      </c:pt>
                      <c:pt idx="47690">
                        <c:v>-3.0721370000000001</c:v>
                      </c:pt>
                      <c:pt idx="47691">
                        <c:v>-3.069566</c:v>
                      </c:pt>
                      <c:pt idx="47692">
                        <c:v>-3.0669940000000002</c:v>
                      </c:pt>
                      <c:pt idx="47693">
                        <c:v>-3.0644230000000001</c:v>
                      </c:pt>
                      <c:pt idx="47694">
                        <c:v>-3.061852</c:v>
                      </c:pt>
                      <c:pt idx="47695">
                        <c:v>-3.0592800000000002</c:v>
                      </c:pt>
                      <c:pt idx="47696">
                        <c:v>-3.0567090000000001</c:v>
                      </c:pt>
                      <c:pt idx="47697">
                        <c:v>-3.0541369999999999</c:v>
                      </c:pt>
                      <c:pt idx="47698">
                        <c:v>-3.0515659999999998</c:v>
                      </c:pt>
                      <c:pt idx="47699">
                        <c:v>-3.0489950000000001</c:v>
                      </c:pt>
                      <c:pt idx="47700">
                        <c:v>-3.0464229999999999</c:v>
                      </c:pt>
                      <c:pt idx="47701">
                        <c:v>-3.0438519999999998</c:v>
                      </c:pt>
                      <c:pt idx="47702">
                        <c:v>-3.04128</c:v>
                      </c:pt>
                      <c:pt idx="47703">
                        <c:v>-3.0387089999999999</c:v>
                      </c:pt>
                      <c:pt idx="47704">
                        <c:v>-3.0361370000000001</c:v>
                      </c:pt>
                      <c:pt idx="47705">
                        <c:v>-3.033566</c:v>
                      </c:pt>
                      <c:pt idx="47706">
                        <c:v>-3.0309940000000002</c:v>
                      </c:pt>
                      <c:pt idx="47707">
                        <c:v>-3.0284230000000001</c:v>
                      </c:pt>
                      <c:pt idx="47708">
                        <c:v>-3.025852</c:v>
                      </c:pt>
                      <c:pt idx="47709">
                        <c:v>-3.0232800000000002</c:v>
                      </c:pt>
                      <c:pt idx="47710">
                        <c:v>-3.0207090000000001</c:v>
                      </c:pt>
                      <c:pt idx="47711">
                        <c:v>-3.0181369999999998</c:v>
                      </c:pt>
                      <c:pt idx="47712">
                        <c:v>-3.0155660000000002</c:v>
                      </c:pt>
                      <c:pt idx="47713">
                        <c:v>-3.0129950000000001</c:v>
                      </c:pt>
                      <c:pt idx="47714">
                        <c:v>-3.0104229999999998</c:v>
                      </c:pt>
                      <c:pt idx="47715">
                        <c:v>-3.0078520000000002</c:v>
                      </c:pt>
                      <c:pt idx="47716">
                        <c:v>-3.00528</c:v>
                      </c:pt>
                      <c:pt idx="47717">
                        <c:v>-3.0027089999999999</c:v>
                      </c:pt>
                      <c:pt idx="47718">
                        <c:v>-3.0001370000000001</c:v>
                      </c:pt>
                      <c:pt idx="47719">
                        <c:v>-2.997566</c:v>
                      </c:pt>
                      <c:pt idx="47720">
                        <c:v>-2.9949949999999999</c:v>
                      </c:pt>
                      <c:pt idx="47721">
                        <c:v>-2.9924230000000001</c:v>
                      </c:pt>
                      <c:pt idx="47722">
                        <c:v>-2.989852</c:v>
                      </c:pt>
                      <c:pt idx="47723">
                        <c:v>-2.9872800000000002</c:v>
                      </c:pt>
                      <c:pt idx="47724">
                        <c:v>-2.9847090000000001</c:v>
                      </c:pt>
                      <c:pt idx="47725">
                        <c:v>-2.9821369999999998</c:v>
                      </c:pt>
                      <c:pt idx="47726">
                        <c:v>-2.9795660000000002</c:v>
                      </c:pt>
                      <c:pt idx="47727">
                        <c:v>-2.9769950000000001</c:v>
                      </c:pt>
                      <c:pt idx="47728">
                        <c:v>-2.9744229999999998</c:v>
                      </c:pt>
                      <c:pt idx="47729">
                        <c:v>-2.9718520000000002</c:v>
                      </c:pt>
                      <c:pt idx="47730">
                        <c:v>-2.9692799999999999</c:v>
                      </c:pt>
                      <c:pt idx="47731">
                        <c:v>-2.9667089999999998</c:v>
                      </c:pt>
                      <c:pt idx="47732">
                        <c:v>-2.964137</c:v>
                      </c:pt>
                      <c:pt idx="47733">
                        <c:v>-2.9615659999999999</c:v>
                      </c:pt>
                      <c:pt idx="47734">
                        <c:v>-2.9589949999999998</c:v>
                      </c:pt>
                      <c:pt idx="47735">
                        <c:v>-2.956423</c:v>
                      </c:pt>
                      <c:pt idx="47736">
                        <c:v>-2.9538519999999999</c:v>
                      </c:pt>
                      <c:pt idx="47737">
                        <c:v>-2.9512800000000001</c:v>
                      </c:pt>
                      <c:pt idx="47738">
                        <c:v>-2.948709</c:v>
                      </c:pt>
                      <c:pt idx="47739">
                        <c:v>-2.9461369999999998</c:v>
                      </c:pt>
                      <c:pt idx="47740">
                        <c:v>-2.9435660000000001</c:v>
                      </c:pt>
                      <c:pt idx="47741">
                        <c:v>-2.940995</c:v>
                      </c:pt>
                      <c:pt idx="47742">
                        <c:v>-2.9384229999999998</c:v>
                      </c:pt>
                      <c:pt idx="47743">
                        <c:v>-2.9358520000000001</c:v>
                      </c:pt>
                      <c:pt idx="47744">
                        <c:v>-2.9332799999999999</c:v>
                      </c:pt>
                      <c:pt idx="47745">
                        <c:v>-2.9307089999999998</c:v>
                      </c:pt>
                      <c:pt idx="47746">
                        <c:v>-2.928137</c:v>
                      </c:pt>
                      <c:pt idx="47747">
                        <c:v>-2.9255659999999999</c:v>
                      </c:pt>
                      <c:pt idx="47748">
                        <c:v>-2.9229949999999998</c:v>
                      </c:pt>
                      <c:pt idx="47749">
                        <c:v>-2.920423</c:v>
                      </c:pt>
                      <c:pt idx="47750">
                        <c:v>-2.9178519999999999</c:v>
                      </c:pt>
                      <c:pt idx="47751">
                        <c:v>-2.9152800000000001</c:v>
                      </c:pt>
                      <c:pt idx="47752">
                        <c:v>-2.912709</c:v>
                      </c:pt>
                      <c:pt idx="47753">
                        <c:v>-2.9101370000000002</c:v>
                      </c:pt>
                      <c:pt idx="47754">
                        <c:v>-2.9075660000000001</c:v>
                      </c:pt>
                      <c:pt idx="47755">
                        <c:v>-2.9049939999999999</c:v>
                      </c:pt>
                      <c:pt idx="47756">
                        <c:v>-2.9024230000000002</c:v>
                      </c:pt>
                      <c:pt idx="47757">
                        <c:v>-2.8998520000000001</c:v>
                      </c:pt>
                      <c:pt idx="47758">
                        <c:v>-2.8972799999999999</c:v>
                      </c:pt>
                      <c:pt idx="47759">
                        <c:v>-2.8947090000000002</c:v>
                      </c:pt>
                      <c:pt idx="47760">
                        <c:v>-2.892137</c:v>
                      </c:pt>
                      <c:pt idx="47761">
                        <c:v>-2.8895659999999999</c:v>
                      </c:pt>
                      <c:pt idx="47762">
                        <c:v>-2.8869950000000002</c:v>
                      </c:pt>
                      <c:pt idx="47763">
                        <c:v>-2.884423</c:v>
                      </c:pt>
                      <c:pt idx="47764">
                        <c:v>-2.8818519999999999</c:v>
                      </c:pt>
                      <c:pt idx="47765">
                        <c:v>-2.8792800000000001</c:v>
                      </c:pt>
                      <c:pt idx="47766">
                        <c:v>-2.876709</c:v>
                      </c:pt>
                      <c:pt idx="47767">
                        <c:v>-2.8741370000000002</c:v>
                      </c:pt>
                      <c:pt idx="47768">
                        <c:v>-2.8715660000000001</c:v>
                      </c:pt>
                      <c:pt idx="47769">
                        <c:v>-2.8689939999999998</c:v>
                      </c:pt>
                      <c:pt idx="47770">
                        <c:v>-2.8664230000000002</c:v>
                      </c:pt>
                      <c:pt idx="47771">
                        <c:v>-2.8638520000000001</c:v>
                      </c:pt>
                      <c:pt idx="47772">
                        <c:v>-2.8612799999999998</c:v>
                      </c:pt>
                      <c:pt idx="47773">
                        <c:v>-2.8587090000000002</c:v>
                      </c:pt>
                      <c:pt idx="47774">
                        <c:v>-2.8561369999999999</c:v>
                      </c:pt>
                      <c:pt idx="47775">
                        <c:v>-2.8535659999999998</c:v>
                      </c:pt>
                      <c:pt idx="47776">
                        <c:v>-2.8509950000000002</c:v>
                      </c:pt>
                      <c:pt idx="47777">
                        <c:v>-2.8484229999999999</c:v>
                      </c:pt>
                      <c:pt idx="47778">
                        <c:v>-2.8458519999999998</c:v>
                      </c:pt>
                      <c:pt idx="47779">
                        <c:v>-2.84328</c:v>
                      </c:pt>
                      <c:pt idx="47780">
                        <c:v>-2.8407089999999999</c:v>
                      </c:pt>
                      <c:pt idx="47781">
                        <c:v>-2.8381370000000001</c:v>
                      </c:pt>
                      <c:pt idx="47782">
                        <c:v>-2.835566</c:v>
                      </c:pt>
                      <c:pt idx="47783">
                        <c:v>-2.8329939999999998</c:v>
                      </c:pt>
                      <c:pt idx="47784">
                        <c:v>-2.8304230000000001</c:v>
                      </c:pt>
                      <c:pt idx="47785">
                        <c:v>-2.827852</c:v>
                      </c:pt>
                      <c:pt idx="47786">
                        <c:v>-2.8252799999999998</c:v>
                      </c:pt>
                      <c:pt idx="47787">
                        <c:v>-2.8227090000000001</c:v>
                      </c:pt>
                      <c:pt idx="47788">
                        <c:v>-2.820138</c:v>
                      </c:pt>
                      <c:pt idx="47789">
                        <c:v>-2.8175659999999998</c:v>
                      </c:pt>
                      <c:pt idx="47790">
                        <c:v>-2.8149950000000001</c:v>
                      </c:pt>
                      <c:pt idx="47791">
                        <c:v>-2.8124229999999999</c:v>
                      </c:pt>
                      <c:pt idx="47792">
                        <c:v>-2.8098519999999998</c:v>
                      </c:pt>
                      <c:pt idx="47793">
                        <c:v>-2.80728</c:v>
                      </c:pt>
                      <c:pt idx="47794">
                        <c:v>-2.8047089999999999</c:v>
                      </c:pt>
                      <c:pt idx="47795">
                        <c:v>-2.8021370000000001</c:v>
                      </c:pt>
                      <c:pt idx="47796">
                        <c:v>-2.799566</c:v>
                      </c:pt>
                      <c:pt idx="47797">
                        <c:v>-2.7969940000000002</c:v>
                      </c:pt>
                      <c:pt idx="47798">
                        <c:v>-2.7944230000000001</c:v>
                      </c:pt>
                      <c:pt idx="47799">
                        <c:v>-2.791852</c:v>
                      </c:pt>
                      <c:pt idx="47800">
                        <c:v>-2.7892800000000002</c:v>
                      </c:pt>
                      <c:pt idx="47801">
                        <c:v>-2.7867090000000001</c:v>
                      </c:pt>
                      <c:pt idx="47802">
                        <c:v>-2.7841369999999999</c:v>
                      </c:pt>
                      <c:pt idx="47803">
                        <c:v>-2.7815660000000002</c:v>
                      </c:pt>
                      <c:pt idx="47804">
                        <c:v>-2.7789950000000001</c:v>
                      </c:pt>
                      <c:pt idx="47805">
                        <c:v>-2.7764229999999999</c:v>
                      </c:pt>
                      <c:pt idx="47806">
                        <c:v>-2.7738520000000002</c:v>
                      </c:pt>
                      <c:pt idx="47807">
                        <c:v>-2.77128</c:v>
                      </c:pt>
                      <c:pt idx="47808">
                        <c:v>-2.7687089999999999</c:v>
                      </c:pt>
                      <c:pt idx="47809">
                        <c:v>-2.7661370000000001</c:v>
                      </c:pt>
                      <c:pt idx="47810">
                        <c:v>-2.763566</c:v>
                      </c:pt>
                      <c:pt idx="47811">
                        <c:v>-2.7609940000000002</c:v>
                      </c:pt>
                      <c:pt idx="47812">
                        <c:v>-2.7584230000000001</c:v>
                      </c:pt>
                      <c:pt idx="47813">
                        <c:v>-2.755852</c:v>
                      </c:pt>
                      <c:pt idx="47814">
                        <c:v>-2.7532800000000002</c:v>
                      </c:pt>
                      <c:pt idx="47815">
                        <c:v>-2.7507090000000001</c:v>
                      </c:pt>
                      <c:pt idx="47816">
                        <c:v>-2.7481369999999998</c:v>
                      </c:pt>
                      <c:pt idx="47817">
                        <c:v>-2.7455660000000002</c:v>
                      </c:pt>
                      <c:pt idx="47818">
                        <c:v>-2.7429950000000001</c:v>
                      </c:pt>
                      <c:pt idx="47819">
                        <c:v>-2.7404229999999998</c:v>
                      </c:pt>
                      <c:pt idx="47820">
                        <c:v>-2.7378520000000002</c:v>
                      </c:pt>
                      <c:pt idx="47821">
                        <c:v>-2.7352799999999999</c:v>
                      </c:pt>
                      <c:pt idx="47822">
                        <c:v>-2.7327089999999998</c:v>
                      </c:pt>
                      <c:pt idx="47823">
                        <c:v>-2.730137</c:v>
                      </c:pt>
                      <c:pt idx="47824">
                        <c:v>-2.7275659999999999</c:v>
                      </c:pt>
                      <c:pt idx="47825">
                        <c:v>-2.7249940000000001</c:v>
                      </c:pt>
                      <c:pt idx="47826">
                        <c:v>-2.722423</c:v>
                      </c:pt>
                      <c:pt idx="47827">
                        <c:v>-2.7198519999999999</c:v>
                      </c:pt>
                      <c:pt idx="47828">
                        <c:v>-2.7172800000000001</c:v>
                      </c:pt>
                      <c:pt idx="47829">
                        <c:v>-2.714709</c:v>
                      </c:pt>
                      <c:pt idx="47830">
                        <c:v>-2.7121369999999998</c:v>
                      </c:pt>
                      <c:pt idx="47831">
                        <c:v>-2.7095660000000001</c:v>
                      </c:pt>
                      <c:pt idx="47832">
                        <c:v>-2.706995</c:v>
                      </c:pt>
                      <c:pt idx="47833">
                        <c:v>-2.7044229999999998</c:v>
                      </c:pt>
                      <c:pt idx="47834">
                        <c:v>-2.7018520000000001</c:v>
                      </c:pt>
                      <c:pt idx="47835">
                        <c:v>-2.6992799999999999</c:v>
                      </c:pt>
                      <c:pt idx="47836">
                        <c:v>-2.6967089999999998</c:v>
                      </c:pt>
                      <c:pt idx="47837">
                        <c:v>-2.694137</c:v>
                      </c:pt>
                      <c:pt idx="47838">
                        <c:v>-2.6915659999999999</c:v>
                      </c:pt>
                      <c:pt idx="47839">
                        <c:v>-2.6889949999999998</c:v>
                      </c:pt>
                      <c:pt idx="47840">
                        <c:v>-2.686423</c:v>
                      </c:pt>
                      <c:pt idx="47841">
                        <c:v>-2.6838519999999999</c:v>
                      </c:pt>
                      <c:pt idx="47842">
                        <c:v>-2.6812800000000001</c:v>
                      </c:pt>
                      <c:pt idx="47843">
                        <c:v>-2.678709</c:v>
                      </c:pt>
                      <c:pt idx="47844">
                        <c:v>-2.6761370000000002</c:v>
                      </c:pt>
                      <c:pt idx="47845">
                        <c:v>-2.6735660000000001</c:v>
                      </c:pt>
                      <c:pt idx="47846">
                        <c:v>-2.670995</c:v>
                      </c:pt>
                      <c:pt idx="47847">
                        <c:v>-2.6684230000000002</c:v>
                      </c:pt>
                      <c:pt idx="47848">
                        <c:v>-2.6658520000000001</c:v>
                      </c:pt>
                      <c:pt idx="47849">
                        <c:v>-2.6632799999999999</c:v>
                      </c:pt>
                      <c:pt idx="47850">
                        <c:v>-2.6607090000000002</c:v>
                      </c:pt>
                      <c:pt idx="47851">
                        <c:v>-2.658137</c:v>
                      </c:pt>
                      <c:pt idx="47852">
                        <c:v>-2.6555659999999999</c:v>
                      </c:pt>
                      <c:pt idx="47853">
                        <c:v>-2.6529950000000002</c:v>
                      </c:pt>
                      <c:pt idx="47854">
                        <c:v>-2.650423</c:v>
                      </c:pt>
                      <c:pt idx="47855">
                        <c:v>-2.6478519999999999</c:v>
                      </c:pt>
                      <c:pt idx="47856">
                        <c:v>-2.6452800000000001</c:v>
                      </c:pt>
                      <c:pt idx="47857">
                        <c:v>-2.642709</c:v>
                      </c:pt>
                      <c:pt idx="47858">
                        <c:v>-2.6401370000000002</c:v>
                      </c:pt>
                      <c:pt idx="47859">
                        <c:v>-2.6375660000000001</c:v>
                      </c:pt>
                      <c:pt idx="47860">
                        <c:v>-2.634995</c:v>
                      </c:pt>
                      <c:pt idx="47861">
                        <c:v>-2.6324230000000002</c:v>
                      </c:pt>
                      <c:pt idx="47862">
                        <c:v>-2.6298520000000001</c:v>
                      </c:pt>
                      <c:pt idx="47863">
                        <c:v>-2.6272799999999998</c:v>
                      </c:pt>
                      <c:pt idx="47864">
                        <c:v>-2.6247090000000002</c:v>
                      </c:pt>
                      <c:pt idx="47865">
                        <c:v>-2.6221369999999999</c:v>
                      </c:pt>
                      <c:pt idx="47866">
                        <c:v>-2.6195659999999998</c:v>
                      </c:pt>
                      <c:pt idx="47867">
                        <c:v>-2.6169950000000002</c:v>
                      </c:pt>
                      <c:pt idx="47868">
                        <c:v>-2.6144229999999999</c:v>
                      </c:pt>
                      <c:pt idx="47869">
                        <c:v>-2.6118519999999998</c:v>
                      </c:pt>
                      <c:pt idx="47870">
                        <c:v>-2.60928</c:v>
                      </c:pt>
                      <c:pt idx="47871">
                        <c:v>-2.6067089999999999</c:v>
                      </c:pt>
                      <c:pt idx="47872">
                        <c:v>-2.6041370000000001</c:v>
                      </c:pt>
                      <c:pt idx="47873">
                        <c:v>-2.601566</c:v>
                      </c:pt>
                      <c:pt idx="47874">
                        <c:v>-2.5989939999999998</c:v>
                      </c:pt>
                      <c:pt idx="47875">
                        <c:v>-2.5964230000000001</c:v>
                      </c:pt>
                      <c:pt idx="47876">
                        <c:v>-2.593852</c:v>
                      </c:pt>
                      <c:pt idx="47877">
                        <c:v>-2.5912799999999998</c:v>
                      </c:pt>
                      <c:pt idx="47878">
                        <c:v>-2.5887090000000001</c:v>
                      </c:pt>
                      <c:pt idx="47879">
                        <c:v>-2.5861369999999999</c:v>
                      </c:pt>
                      <c:pt idx="47880">
                        <c:v>-2.5835659999999998</c:v>
                      </c:pt>
                      <c:pt idx="47881">
                        <c:v>-2.5809950000000002</c:v>
                      </c:pt>
                      <c:pt idx="47882">
                        <c:v>-2.5784229999999999</c:v>
                      </c:pt>
                      <c:pt idx="47883">
                        <c:v>-2.5758519999999998</c:v>
                      </c:pt>
                      <c:pt idx="47884">
                        <c:v>-2.57328</c:v>
                      </c:pt>
                      <c:pt idx="47885">
                        <c:v>-2.5707089999999999</c:v>
                      </c:pt>
                      <c:pt idx="47886">
                        <c:v>-2.5681370000000001</c:v>
                      </c:pt>
                      <c:pt idx="47887">
                        <c:v>-2.565566</c:v>
                      </c:pt>
                      <c:pt idx="47888">
                        <c:v>-2.5629940000000002</c:v>
                      </c:pt>
                      <c:pt idx="47889">
                        <c:v>-2.5604230000000001</c:v>
                      </c:pt>
                      <c:pt idx="47890">
                        <c:v>-2.557852</c:v>
                      </c:pt>
                      <c:pt idx="47891">
                        <c:v>-2.5552800000000002</c:v>
                      </c:pt>
                      <c:pt idx="47892">
                        <c:v>-2.5527090000000001</c:v>
                      </c:pt>
                      <c:pt idx="47893">
                        <c:v>-2.5501369999999999</c:v>
                      </c:pt>
                      <c:pt idx="47894">
                        <c:v>-2.5475660000000002</c:v>
                      </c:pt>
                      <c:pt idx="47895">
                        <c:v>-2.5449950000000001</c:v>
                      </c:pt>
                      <c:pt idx="47896">
                        <c:v>-2.5424229999999999</c:v>
                      </c:pt>
                      <c:pt idx="47897">
                        <c:v>-2.5398520000000002</c:v>
                      </c:pt>
                      <c:pt idx="47898">
                        <c:v>-2.53728</c:v>
                      </c:pt>
                      <c:pt idx="47899">
                        <c:v>-2.5347089999999999</c:v>
                      </c:pt>
                      <c:pt idx="47900">
                        <c:v>-2.5321370000000001</c:v>
                      </c:pt>
                      <c:pt idx="47901">
                        <c:v>-2.529566</c:v>
                      </c:pt>
                      <c:pt idx="47902">
                        <c:v>-2.5269940000000002</c:v>
                      </c:pt>
                      <c:pt idx="47903">
                        <c:v>-2.5244230000000001</c:v>
                      </c:pt>
                      <c:pt idx="47904">
                        <c:v>-2.521852</c:v>
                      </c:pt>
                      <c:pt idx="47905">
                        <c:v>-2.5192800000000002</c:v>
                      </c:pt>
                      <c:pt idx="47906">
                        <c:v>-2.5167090000000001</c:v>
                      </c:pt>
                      <c:pt idx="47907">
                        <c:v>-2.514138</c:v>
                      </c:pt>
                      <c:pt idx="47908">
                        <c:v>-2.5115660000000002</c:v>
                      </c:pt>
                      <c:pt idx="47909">
                        <c:v>-2.5089950000000001</c:v>
                      </c:pt>
                      <c:pt idx="47910">
                        <c:v>-2.5064229999999998</c:v>
                      </c:pt>
                      <c:pt idx="47911">
                        <c:v>-2.5038520000000002</c:v>
                      </c:pt>
                      <c:pt idx="47912">
                        <c:v>-2.5012799999999999</c:v>
                      </c:pt>
                      <c:pt idx="47913">
                        <c:v>-2.4987089999999998</c:v>
                      </c:pt>
                      <c:pt idx="47914">
                        <c:v>-2.4961370000000001</c:v>
                      </c:pt>
                      <c:pt idx="47915">
                        <c:v>-2.4935659999999999</c:v>
                      </c:pt>
                      <c:pt idx="47916">
                        <c:v>-2.4909940000000002</c:v>
                      </c:pt>
                      <c:pt idx="47917">
                        <c:v>-2.4884230000000001</c:v>
                      </c:pt>
                      <c:pt idx="47918">
                        <c:v>-2.485852</c:v>
                      </c:pt>
                      <c:pt idx="47919">
                        <c:v>-2.4832800000000002</c:v>
                      </c:pt>
                      <c:pt idx="47920">
                        <c:v>-2.4807090000000001</c:v>
                      </c:pt>
                      <c:pt idx="47921">
                        <c:v>-2.4781369999999998</c:v>
                      </c:pt>
                      <c:pt idx="47922">
                        <c:v>-2.4755660000000002</c:v>
                      </c:pt>
                      <c:pt idx="47923">
                        <c:v>-2.4729950000000001</c:v>
                      </c:pt>
                      <c:pt idx="47924">
                        <c:v>-2.4704229999999998</c:v>
                      </c:pt>
                      <c:pt idx="47925">
                        <c:v>-2.4678520000000002</c:v>
                      </c:pt>
                      <c:pt idx="47926">
                        <c:v>-2.4652799999999999</c:v>
                      </c:pt>
                      <c:pt idx="47927">
                        <c:v>-2.4627089999999998</c:v>
                      </c:pt>
                      <c:pt idx="47928">
                        <c:v>-2.460137</c:v>
                      </c:pt>
                      <c:pt idx="47929">
                        <c:v>-2.4575659999999999</c:v>
                      </c:pt>
                      <c:pt idx="47930">
                        <c:v>-2.4549940000000001</c:v>
                      </c:pt>
                      <c:pt idx="47931">
                        <c:v>-2.452423</c:v>
                      </c:pt>
                      <c:pt idx="47932">
                        <c:v>-2.4498519999999999</c:v>
                      </c:pt>
                      <c:pt idx="47933">
                        <c:v>-2.4472800000000001</c:v>
                      </c:pt>
                      <c:pt idx="47934">
                        <c:v>-2.444709</c:v>
                      </c:pt>
                      <c:pt idx="47935">
                        <c:v>-2.4421369999999998</c:v>
                      </c:pt>
                      <c:pt idx="47936">
                        <c:v>-2.4395660000000001</c:v>
                      </c:pt>
                      <c:pt idx="47937">
                        <c:v>-2.436995</c:v>
                      </c:pt>
                      <c:pt idx="47938">
                        <c:v>-2.4344229999999998</c:v>
                      </c:pt>
                      <c:pt idx="47939">
                        <c:v>-2.4318520000000001</c:v>
                      </c:pt>
                      <c:pt idx="47940">
                        <c:v>-2.4292799999999999</c:v>
                      </c:pt>
                      <c:pt idx="47941">
                        <c:v>-2.4267089999999998</c:v>
                      </c:pt>
                      <c:pt idx="47942">
                        <c:v>-2.424137</c:v>
                      </c:pt>
                      <c:pt idx="47943">
                        <c:v>-2.4215659999999999</c:v>
                      </c:pt>
                      <c:pt idx="47944">
                        <c:v>-2.4189940000000001</c:v>
                      </c:pt>
                      <c:pt idx="47945">
                        <c:v>-2.416423</c:v>
                      </c:pt>
                      <c:pt idx="47946">
                        <c:v>-2.4138519999999999</c:v>
                      </c:pt>
                      <c:pt idx="47947">
                        <c:v>-2.4112800000000001</c:v>
                      </c:pt>
                      <c:pt idx="47948">
                        <c:v>-2.408709</c:v>
                      </c:pt>
                      <c:pt idx="47949">
                        <c:v>-2.4061370000000002</c:v>
                      </c:pt>
                      <c:pt idx="47950">
                        <c:v>-2.4035660000000001</c:v>
                      </c:pt>
                      <c:pt idx="47951">
                        <c:v>-2.400995</c:v>
                      </c:pt>
                      <c:pt idx="47952">
                        <c:v>-2.3984230000000002</c:v>
                      </c:pt>
                      <c:pt idx="47953">
                        <c:v>-2.3958520000000001</c:v>
                      </c:pt>
                      <c:pt idx="47954">
                        <c:v>-2.3932799999999999</c:v>
                      </c:pt>
                      <c:pt idx="47955">
                        <c:v>-2.3907090000000002</c:v>
                      </c:pt>
                      <c:pt idx="47956">
                        <c:v>-2.388137</c:v>
                      </c:pt>
                      <c:pt idx="47957">
                        <c:v>-2.3855659999999999</c:v>
                      </c:pt>
                      <c:pt idx="47958">
                        <c:v>-2.3829940000000001</c:v>
                      </c:pt>
                      <c:pt idx="47959">
                        <c:v>-2.380423</c:v>
                      </c:pt>
                      <c:pt idx="47960">
                        <c:v>-2.3778519999999999</c:v>
                      </c:pt>
                      <c:pt idx="47961">
                        <c:v>-2.3752800000000001</c:v>
                      </c:pt>
                      <c:pt idx="47962">
                        <c:v>-2.372709</c:v>
                      </c:pt>
                      <c:pt idx="47963">
                        <c:v>-2.3701370000000002</c:v>
                      </c:pt>
                      <c:pt idx="47964">
                        <c:v>-2.3675660000000001</c:v>
                      </c:pt>
                      <c:pt idx="47965">
                        <c:v>-2.364995</c:v>
                      </c:pt>
                      <c:pt idx="47966">
                        <c:v>-2.3624230000000002</c:v>
                      </c:pt>
                      <c:pt idx="47967">
                        <c:v>-2.3598520000000001</c:v>
                      </c:pt>
                      <c:pt idx="47968">
                        <c:v>-2.3572799999999998</c:v>
                      </c:pt>
                      <c:pt idx="47969">
                        <c:v>-2.3547090000000002</c:v>
                      </c:pt>
                      <c:pt idx="47970">
                        <c:v>-2.3521369999999999</c:v>
                      </c:pt>
                      <c:pt idx="47971">
                        <c:v>-2.3495659999999998</c:v>
                      </c:pt>
                      <c:pt idx="47972">
                        <c:v>-2.3469950000000002</c:v>
                      </c:pt>
                      <c:pt idx="47973">
                        <c:v>-2.3444229999999999</c:v>
                      </c:pt>
                      <c:pt idx="47974">
                        <c:v>-2.3418519999999998</c:v>
                      </c:pt>
                      <c:pt idx="47975">
                        <c:v>-2.33928</c:v>
                      </c:pt>
                      <c:pt idx="47976">
                        <c:v>-2.3367089999999999</c:v>
                      </c:pt>
                      <c:pt idx="47977">
                        <c:v>-2.3341370000000001</c:v>
                      </c:pt>
                      <c:pt idx="47978">
                        <c:v>-2.331566</c:v>
                      </c:pt>
                      <c:pt idx="47979">
                        <c:v>-2.3289949999999999</c:v>
                      </c:pt>
                      <c:pt idx="47980">
                        <c:v>-2.3264230000000001</c:v>
                      </c:pt>
                      <c:pt idx="47981">
                        <c:v>-2.323852</c:v>
                      </c:pt>
                      <c:pt idx="47982">
                        <c:v>-2.3212799999999998</c:v>
                      </c:pt>
                      <c:pt idx="47983">
                        <c:v>-2.3187090000000001</c:v>
                      </c:pt>
                      <c:pt idx="47984">
                        <c:v>-2.3161369999999999</c:v>
                      </c:pt>
                      <c:pt idx="47985">
                        <c:v>-2.3135659999999998</c:v>
                      </c:pt>
                      <c:pt idx="47986">
                        <c:v>-2.3109950000000001</c:v>
                      </c:pt>
                      <c:pt idx="47987">
                        <c:v>-2.3084229999999999</c:v>
                      </c:pt>
                      <c:pt idx="47988">
                        <c:v>-2.3058519999999998</c:v>
                      </c:pt>
                      <c:pt idx="47989">
                        <c:v>-2.30328</c:v>
                      </c:pt>
                      <c:pt idx="47990">
                        <c:v>-2.3007089999999999</c:v>
                      </c:pt>
                      <c:pt idx="47991">
                        <c:v>-2.2981370000000001</c:v>
                      </c:pt>
                      <c:pt idx="47992">
                        <c:v>-2.295566</c:v>
                      </c:pt>
                      <c:pt idx="47993">
                        <c:v>-2.2929940000000002</c:v>
                      </c:pt>
                      <c:pt idx="47994">
                        <c:v>-2.2904230000000001</c:v>
                      </c:pt>
                      <c:pt idx="47995">
                        <c:v>-2.287852</c:v>
                      </c:pt>
                      <c:pt idx="47996">
                        <c:v>-2.2852800000000002</c:v>
                      </c:pt>
                      <c:pt idx="47997">
                        <c:v>-2.2827090000000001</c:v>
                      </c:pt>
                      <c:pt idx="47998">
                        <c:v>-2.2801369999999999</c:v>
                      </c:pt>
                      <c:pt idx="47999">
                        <c:v>-2.2775660000000002</c:v>
                      </c:pt>
                      <c:pt idx="48000">
                        <c:v>-2.2749950000000001</c:v>
                      </c:pt>
                      <c:pt idx="48001">
                        <c:v>-2.2724229999999999</c:v>
                      </c:pt>
                      <c:pt idx="48002">
                        <c:v>-2.2698520000000002</c:v>
                      </c:pt>
                      <c:pt idx="48003">
                        <c:v>-2.26728</c:v>
                      </c:pt>
                      <c:pt idx="48004">
                        <c:v>-2.2647089999999999</c:v>
                      </c:pt>
                      <c:pt idx="48005">
                        <c:v>-2.2621370000000001</c:v>
                      </c:pt>
                      <c:pt idx="48006">
                        <c:v>-2.259566</c:v>
                      </c:pt>
                      <c:pt idx="48007">
                        <c:v>-2.2569940000000002</c:v>
                      </c:pt>
                      <c:pt idx="48008">
                        <c:v>-2.2544230000000001</c:v>
                      </c:pt>
                      <c:pt idx="48009">
                        <c:v>-2.251852</c:v>
                      </c:pt>
                      <c:pt idx="48010">
                        <c:v>-2.2492800000000002</c:v>
                      </c:pt>
                      <c:pt idx="48011">
                        <c:v>-2.2467090000000001</c:v>
                      </c:pt>
                      <c:pt idx="48012">
                        <c:v>-2.2441369999999998</c:v>
                      </c:pt>
                      <c:pt idx="48013">
                        <c:v>-2.2415660000000002</c:v>
                      </c:pt>
                      <c:pt idx="48014">
                        <c:v>-2.2389950000000001</c:v>
                      </c:pt>
                      <c:pt idx="48015">
                        <c:v>-2.2364229999999998</c:v>
                      </c:pt>
                      <c:pt idx="48016">
                        <c:v>-2.2338520000000002</c:v>
                      </c:pt>
                      <c:pt idx="48017">
                        <c:v>-2.2312799999999999</c:v>
                      </c:pt>
                      <c:pt idx="48018">
                        <c:v>-2.2287089999999998</c:v>
                      </c:pt>
                      <c:pt idx="48019">
                        <c:v>-2.226137</c:v>
                      </c:pt>
                      <c:pt idx="48020">
                        <c:v>-2.2235659999999999</c:v>
                      </c:pt>
                      <c:pt idx="48021">
                        <c:v>-2.2209940000000001</c:v>
                      </c:pt>
                      <c:pt idx="48022">
                        <c:v>-2.218423</c:v>
                      </c:pt>
                      <c:pt idx="48023">
                        <c:v>-2.2158519999999999</c:v>
                      </c:pt>
                      <c:pt idx="48024">
                        <c:v>-2.2132800000000001</c:v>
                      </c:pt>
                      <c:pt idx="48025">
                        <c:v>-2.210709</c:v>
                      </c:pt>
                      <c:pt idx="48026">
                        <c:v>-2.2081369999999998</c:v>
                      </c:pt>
                      <c:pt idx="48027">
                        <c:v>-2.2055660000000001</c:v>
                      </c:pt>
                      <c:pt idx="48028">
                        <c:v>-2.202995</c:v>
                      </c:pt>
                      <c:pt idx="48029">
                        <c:v>-2.2004229999999998</c:v>
                      </c:pt>
                      <c:pt idx="48030">
                        <c:v>-2.1978520000000001</c:v>
                      </c:pt>
                      <c:pt idx="48031">
                        <c:v>-2.1952799999999999</c:v>
                      </c:pt>
                      <c:pt idx="48032">
                        <c:v>-2.1927089999999998</c:v>
                      </c:pt>
                      <c:pt idx="48033">
                        <c:v>-2.190137</c:v>
                      </c:pt>
                      <c:pt idx="48034">
                        <c:v>-2.1875659999999999</c:v>
                      </c:pt>
                      <c:pt idx="48035">
                        <c:v>-2.1849940000000001</c:v>
                      </c:pt>
                      <c:pt idx="48036">
                        <c:v>-2.182423</c:v>
                      </c:pt>
                      <c:pt idx="48037">
                        <c:v>-2.1798519999999999</c:v>
                      </c:pt>
                      <c:pt idx="48038">
                        <c:v>-2.1772800000000001</c:v>
                      </c:pt>
                      <c:pt idx="48039">
                        <c:v>-2.174709</c:v>
                      </c:pt>
                      <c:pt idx="48040">
                        <c:v>-2.1721370000000002</c:v>
                      </c:pt>
                      <c:pt idx="48041">
                        <c:v>-2.1695660000000001</c:v>
                      </c:pt>
                      <c:pt idx="48042">
                        <c:v>-2.166995</c:v>
                      </c:pt>
                      <c:pt idx="48043">
                        <c:v>-2.1644230000000002</c:v>
                      </c:pt>
                      <c:pt idx="48044">
                        <c:v>-2.1618520000000001</c:v>
                      </c:pt>
                      <c:pt idx="48045">
                        <c:v>-2.1592799999999999</c:v>
                      </c:pt>
                      <c:pt idx="48046">
                        <c:v>-2.1567090000000002</c:v>
                      </c:pt>
                      <c:pt idx="48047">
                        <c:v>-2.154137</c:v>
                      </c:pt>
                      <c:pt idx="48048">
                        <c:v>-2.1515659999999999</c:v>
                      </c:pt>
                      <c:pt idx="48049">
                        <c:v>-2.1489940000000001</c:v>
                      </c:pt>
                      <c:pt idx="48050">
                        <c:v>-2.146423</c:v>
                      </c:pt>
                      <c:pt idx="48051">
                        <c:v>-2.1438519999999999</c:v>
                      </c:pt>
                      <c:pt idx="48052">
                        <c:v>-2.1412800000000001</c:v>
                      </c:pt>
                      <c:pt idx="48053">
                        <c:v>-2.138709</c:v>
                      </c:pt>
                      <c:pt idx="48054">
                        <c:v>-2.1361370000000002</c:v>
                      </c:pt>
                      <c:pt idx="48055">
                        <c:v>-2.1335660000000001</c:v>
                      </c:pt>
                      <c:pt idx="48056">
                        <c:v>-2.130995</c:v>
                      </c:pt>
                      <c:pt idx="48057">
                        <c:v>-2.1284230000000002</c:v>
                      </c:pt>
                      <c:pt idx="48058">
                        <c:v>-2.1258520000000001</c:v>
                      </c:pt>
                      <c:pt idx="48059">
                        <c:v>-2.1232799999999998</c:v>
                      </c:pt>
                      <c:pt idx="48060">
                        <c:v>-2.1207090000000002</c:v>
                      </c:pt>
                      <c:pt idx="48061">
                        <c:v>-2.1181369999999999</c:v>
                      </c:pt>
                      <c:pt idx="48062">
                        <c:v>-2.1155659999999998</c:v>
                      </c:pt>
                      <c:pt idx="48063">
                        <c:v>-2.112994</c:v>
                      </c:pt>
                      <c:pt idx="48064">
                        <c:v>-2.1104229999999999</c:v>
                      </c:pt>
                      <c:pt idx="48065">
                        <c:v>-2.1078519999999998</c:v>
                      </c:pt>
                      <c:pt idx="48066">
                        <c:v>-2.10528</c:v>
                      </c:pt>
                      <c:pt idx="48067">
                        <c:v>-2.1027089999999999</c:v>
                      </c:pt>
                      <c:pt idx="48068">
                        <c:v>-2.1001370000000001</c:v>
                      </c:pt>
                      <c:pt idx="48069">
                        <c:v>-2.097566</c:v>
                      </c:pt>
                      <c:pt idx="48070">
                        <c:v>-2.0949949999999999</c:v>
                      </c:pt>
                      <c:pt idx="48071">
                        <c:v>-2.0924230000000001</c:v>
                      </c:pt>
                      <c:pt idx="48072">
                        <c:v>-2.089852</c:v>
                      </c:pt>
                      <c:pt idx="48073">
                        <c:v>-2.0872799999999998</c:v>
                      </c:pt>
                      <c:pt idx="48074">
                        <c:v>-2.0847090000000001</c:v>
                      </c:pt>
                      <c:pt idx="48075">
                        <c:v>-2.0821369999999999</c:v>
                      </c:pt>
                      <c:pt idx="48076">
                        <c:v>-2.0795659999999998</c:v>
                      </c:pt>
                      <c:pt idx="48077">
                        <c:v>-2.076994</c:v>
                      </c:pt>
                      <c:pt idx="48078">
                        <c:v>-2.0744229999999999</c:v>
                      </c:pt>
                      <c:pt idx="48079">
                        <c:v>-2.0718519999999998</c:v>
                      </c:pt>
                      <c:pt idx="48080">
                        <c:v>-2.06928</c:v>
                      </c:pt>
                      <c:pt idx="48081">
                        <c:v>-2.0667089999999999</c:v>
                      </c:pt>
                      <c:pt idx="48082">
                        <c:v>-2.0641370000000001</c:v>
                      </c:pt>
                      <c:pt idx="48083">
                        <c:v>-2.061566</c:v>
                      </c:pt>
                      <c:pt idx="48084">
                        <c:v>-2.0589949999999999</c:v>
                      </c:pt>
                      <c:pt idx="48085">
                        <c:v>-2.0564230000000001</c:v>
                      </c:pt>
                      <c:pt idx="48086">
                        <c:v>-2.053852</c:v>
                      </c:pt>
                      <c:pt idx="48087">
                        <c:v>-2.0512800000000002</c:v>
                      </c:pt>
                      <c:pt idx="48088">
                        <c:v>-2.0487090000000001</c:v>
                      </c:pt>
                      <c:pt idx="48089">
                        <c:v>-2.0461369999999999</c:v>
                      </c:pt>
                      <c:pt idx="48090">
                        <c:v>-2.0435660000000002</c:v>
                      </c:pt>
                      <c:pt idx="48091">
                        <c:v>-2.0409950000000001</c:v>
                      </c:pt>
                      <c:pt idx="48092">
                        <c:v>-2.0384229999999999</c:v>
                      </c:pt>
                      <c:pt idx="48093">
                        <c:v>-2.0358520000000002</c:v>
                      </c:pt>
                      <c:pt idx="48094">
                        <c:v>-2.03328</c:v>
                      </c:pt>
                      <c:pt idx="48095">
                        <c:v>-2.0307089999999999</c:v>
                      </c:pt>
                      <c:pt idx="48096">
                        <c:v>-2.0281370000000001</c:v>
                      </c:pt>
                      <c:pt idx="48097">
                        <c:v>-2.025566</c:v>
                      </c:pt>
                      <c:pt idx="48098">
                        <c:v>-2.0229949999999999</c:v>
                      </c:pt>
                      <c:pt idx="48099">
                        <c:v>-2.0204230000000001</c:v>
                      </c:pt>
                      <c:pt idx="48100">
                        <c:v>-2.017852</c:v>
                      </c:pt>
                      <c:pt idx="48101">
                        <c:v>-2.0152800000000002</c:v>
                      </c:pt>
                      <c:pt idx="48102">
                        <c:v>-2.0127090000000001</c:v>
                      </c:pt>
                      <c:pt idx="48103">
                        <c:v>-2.0101369999999998</c:v>
                      </c:pt>
                      <c:pt idx="48104">
                        <c:v>-2.0075660000000002</c:v>
                      </c:pt>
                      <c:pt idx="48105">
                        <c:v>-2.0049950000000001</c:v>
                      </c:pt>
                      <c:pt idx="48106">
                        <c:v>-2.0024229999999998</c:v>
                      </c:pt>
                      <c:pt idx="48107">
                        <c:v>-1.999852</c:v>
                      </c:pt>
                      <c:pt idx="48108">
                        <c:v>-1.9972799999999999</c:v>
                      </c:pt>
                      <c:pt idx="48109">
                        <c:v>-1.9947090000000001</c:v>
                      </c:pt>
                      <c:pt idx="48110">
                        <c:v>-1.992137</c:v>
                      </c:pt>
                      <c:pt idx="48111">
                        <c:v>-1.9895659999999999</c:v>
                      </c:pt>
                      <c:pt idx="48112">
                        <c:v>-1.9869950000000001</c:v>
                      </c:pt>
                      <c:pt idx="48113">
                        <c:v>-1.984423</c:v>
                      </c:pt>
                      <c:pt idx="48114">
                        <c:v>-1.9818519999999999</c:v>
                      </c:pt>
                      <c:pt idx="48115">
                        <c:v>-1.9792799999999999</c:v>
                      </c:pt>
                      <c:pt idx="48116">
                        <c:v>-1.976709</c:v>
                      </c:pt>
                      <c:pt idx="48117">
                        <c:v>-1.974137</c:v>
                      </c:pt>
                      <c:pt idx="48118">
                        <c:v>-1.9715659999999999</c:v>
                      </c:pt>
                      <c:pt idx="48119">
                        <c:v>-1.9689939999999999</c:v>
                      </c:pt>
                      <c:pt idx="48120">
                        <c:v>-1.966423</c:v>
                      </c:pt>
                      <c:pt idx="48121">
                        <c:v>-1.9638519999999999</c:v>
                      </c:pt>
                      <c:pt idx="48122">
                        <c:v>-1.9612799999999999</c:v>
                      </c:pt>
                      <c:pt idx="48123">
                        <c:v>-1.958709</c:v>
                      </c:pt>
                      <c:pt idx="48124">
                        <c:v>-1.956137</c:v>
                      </c:pt>
                      <c:pt idx="48125">
                        <c:v>-1.9535659999999999</c:v>
                      </c:pt>
                      <c:pt idx="48126">
                        <c:v>-1.9509939999999999</c:v>
                      </c:pt>
                      <c:pt idx="48127">
                        <c:v>-1.948423</c:v>
                      </c:pt>
                      <c:pt idx="48128">
                        <c:v>-1.9458519999999999</c:v>
                      </c:pt>
                      <c:pt idx="48129">
                        <c:v>-1.9432799999999999</c:v>
                      </c:pt>
                      <c:pt idx="48130">
                        <c:v>-1.940709</c:v>
                      </c:pt>
                      <c:pt idx="48131">
                        <c:v>-1.938137</c:v>
                      </c:pt>
                      <c:pt idx="48132">
                        <c:v>-1.9355659999999999</c:v>
                      </c:pt>
                      <c:pt idx="48133">
                        <c:v>-1.9329940000000001</c:v>
                      </c:pt>
                      <c:pt idx="48134">
                        <c:v>-1.930423</c:v>
                      </c:pt>
                      <c:pt idx="48135">
                        <c:v>-1.9278519999999999</c:v>
                      </c:pt>
                      <c:pt idx="48136">
                        <c:v>-1.9252800000000001</c:v>
                      </c:pt>
                      <c:pt idx="48137">
                        <c:v>-1.922709</c:v>
                      </c:pt>
                      <c:pt idx="48138">
                        <c:v>-1.920137</c:v>
                      </c:pt>
                      <c:pt idx="48139">
                        <c:v>-1.9175660000000001</c:v>
                      </c:pt>
                      <c:pt idx="48140">
                        <c:v>-1.9149940000000001</c:v>
                      </c:pt>
                      <c:pt idx="48141">
                        <c:v>-1.912423</c:v>
                      </c:pt>
                      <c:pt idx="48142">
                        <c:v>-1.9098520000000001</c:v>
                      </c:pt>
                      <c:pt idx="48143">
                        <c:v>-1.9072800000000001</c:v>
                      </c:pt>
                      <c:pt idx="48144">
                        <c:v>-1.904709</c:v>
                      </c:pt>
                      <c:pt idx="48145">
                        <c:v>-1.902137</c:v>
                      </c:pt>
                      <c:pt idx="48146">
                        <c:v>-1.8995660000000001</c:v>
                      </c:pt>
                      <c:pt idx="48147">
                        <c:v>-1.896995</c:v>
                      </c:pt>
                      <c:pt idx="48148">
                        <c:v>-1.894423</c:v>
                      </c:pt>
                      <c:pt idx="48149">
                        <c:v>-1.8918520000000001</c:v>
                      </c:pt>
                      <c:pt idx="48150">
                        <c:v>-1.8892800000000001</c:v>
                      </c:pt>
                      <c:pt idx="48151">
                        <c:v>-1.886709</c:v>
                      </c:pt>
                      <c:pt idx="48152">
                        <c:v>-1.884137</c:v>
                      </c:pt>
                      <c:pt idx="48153">
                        <c:v>-1.8815660000000001</c:v>
                      </c:pt>
                      <c:pt idx="48154">
                        <c:v>-1.878995</c:v>
                      </c:pt>
                      <c:pt idx="48155">
                        <c:v>-1.876423</c:v>
                      </c:pt>
                      <c:pt idx="48156">
                        <c:v>-1.8738520000000001</c:v>
                      </c:pt>
                      <c:pt idx="48157">
                        <c:v>-1.8712800000000001</c:v>
                      </c:pt>
                      <c:pt idx="48158">
                        <c:v>-1.868709</c:v>
                      </c:pt>
                      <c:pt idx="48159">
                        <c:v>-1.8661369999999999</c:v>
                      </c:pt>
                      <c:pt idx="48160">
                        <c:v>-1.8635660000000001</c:v>
                      </c:pt>
                      <c:pt idx="48161">
                        <c:v>-1.860995</c:v>
                      </c:pt>
                      <c:pt idx="48162">
                        <c:v>-1.8584229999999999</c:v>
                      </c:pt>
                      <c:pt idx="48163">
                        <c:v>-1.8558520000000001</c:v>
                      </c:pt>
                      <c:pt idx="48164">
                        <c:v>-1.85328</c:v>
                      </c:pt>
                      <c:pt idx="48165">
                        <c:v>-1.8507089999999999</c:v>
                      </c:pt>
                      <c:pt idx="48166">
                        <c:v>-1.8481369999999999</c:v>
                      </c:pt>
                      <c:pt idx="48167">
                        <c:v>-1.845566</c:v>
                      </c:pt>
                      <c:pt idx="48168">
                        <c:v>-1.8429949999999999</c:v>
                      </c:pt>
                      <c:pt idx="48169">
                        <c:v>-1.8404229999999999</c:v>
                      </c:pt>
                      <c:pt idx="48170">
                        <c:v>-1.837852</c:v>
                      </c:pt>
                      <c:pt idx="48171">
                        <c:v>-1.83528</c:v>
                      </c:pt>
                      <c:pt idx="48172">
                        <c:v>-1.8327089999999999</c:v>
                      </c:pt>
                      <c:pt idx="48173">
                        <c:v>-1.8301369999999999</c:v>
                      </c:pt>
                      <c:pt idx="48174">
                        <c:v>-1.827566</c:v>
                      </c:pt>
                      <c:pt idx="48175">
                        <c:v>-1.8249949999999999</c:v>
                      </c:pt>
                      <c:pt idx="48176">
                        <c:v>-1.8224229999999999</c:v>
                      </c:pt>
                      <c:pt idx="48177">
                        <c:v>-1.819852</c:v>
                      </c:pt>
                      <c:pt idx="48178">
                        <c:v>-1.81728</c:v>
                      </c:pt>
                      <c:pt idx="48179">
                        <c:v>-1.8147089999999999</c:v>
                      </c:pt>
                      <c:pt idx="48180">
                        <c:v>-1.8121370000000001</c:v>
                      </c:pt>
                      <c:pt idx="48181">
                        <c:v>-1.809566</c:v>
                      </c:pt>
                      <c:pt idx="48182">
                        <c:v>-1.8069949999999999</c:v>
                      </c:pt>
                      <c:pt idx="48183">
                        <c:v>-1.8044230000000001</c:v>
                      </c:pt>
                      <c:pt idx="48184">
                        <c:v>-1.801852</c:v>
                      </c:pt>
                      <c:pt idx="48185">
                        <c:v>-1.79928</c:v>
                      </c:pt>
                      <c:pt idx="48186">
                        <c:v>-1.7967089999999999</c:v>
                      </c:pt>
                      <c:pt idx="48187">
                        <c:v>-1.7941370000000001</c:v>
                      </c:pt>
                      <c:pt idx="48188">
                        <c:v>-1.791566</c:v>
                      </c:pt>
                      <c:pt idx="48189">
                        <c:v>-1.7889949999999999</c:v>
                      </c:pt>
                      <c:pt idx="48190">
                        <c:v>-1.7864230000000001</c:v>
                      </c:pt>
                      <c:pt idx="48191">
                        <c:v>-1.783852</c:v>
                      </c:pt>
                      <c:pt idx="48192">
                        <c:v>-1.78128</c:v>
                      </c:pt>
                      <c:pt idx="48193">
                        <c:v>-1.7787090000000001</c:v>
                      </c:pt>
                      <c:pt idx="48194">
                        <c:v>-1.7761370000000001</c:v>
                      </c:pt>
                      <c:pt idx="48195">
                        <c:v>-1.773566</c:v>
                      </c:pt>
                      <c:pt idx="48196">
                        <c:v>-1.7709950000000001</c:v>
                      </c:pt>
                      <c:pt idx="48197">
                        <c:v>-1.7684230000000001</c:v>
                      </c:pt>
                      <c:pt idx="48198">
                        <c:v>-1.765852</c:v>
                      </c:pt>
                      <c:pt idx="48199">
                        <c:v>-1.76328</c:v>
                      </c:pt>
                      <c:pt idx="48200">
                        <c:v>-1.7607090000000001</c:v>
                      </c:pt>
                      <c:pt idx="48201">
                        <c:v>-1.7581370000000001</c:v>
                      </c:pt>
                      <c:pt idx="48202">
                        <c:v>-1.755566</c:v>
                      </c:pt>
                      <c:pt idx="48203">
                        <c:v>-1.7529950000000001</c:v>
                      </c:pt>
                      <c:pt idx="48204">
                        <c:v>-1.7504230000000001</c:v>
                      </c:pt>
                      <c:pt idx="48205">
                        <c:v>-1.747852</c:v>
                      </c:pt>
                      <c:pt idx="48206">
                        <c:v>-1.7452799999999999</c:v>
                      </c:pt>
                      <c:pt idx="48207">
                        <c:v>-1.7427090000000001</c:v>
                      </c:pt>
                      <c:pt idx="48208">
                        <c:v>-1.740137</c:v>
                      </c:pt>
                      <c:pt idx="48209">
                        <c:v>-1.7375659999999999</c:v>
                      </c:pt>
                      <c:pt idx="48210">
                        <c:v>-1.7349950000000001</c:v>
                      </c:pt>
                      <c:pt idx="48211">
                        <c:v>-1.732423</c:v>
                      </c:pt>
                      <c:pt idx="48212">
                        <c:v>-1.7298519999999999</c:v>
                      </c:pt>
                      <c:pt idx="48213">
                        <c:v>-1.7272799999999999</c:v>
                      </c:pt>
                      <c:pt idx="48214">
                        <c:v>-1.724709</c:v>
                      </c:pt>
                      <c:pt idx="48215">
                        <c:v>-1.722137</c:v>
                      </c:pt>
                      <c:pt idx="48216">
                        <c:v>-1.7195659999999999</c:v>
                      </c:pt>
                      <c:pt idx="48217">
                        <c:v>-1.716995</c:v>
                      </c:pt>
                      <c:pt idx="48218">
                        <c:v>-1.714423</c:v>
                      </c:pt>
                      <c:pt idx="48219">
                        <c:v>-1.7118519999999999</c:v>
                      </c:pt>
                      <c:pt idx="48220">
                        <c:v>-1.7092799999999999</c:v>
                      </c:pt>
                      <c:pt idx="48221">
                        <c:v>-1.706709</c:v>
                      </c:pt>
                      <c:pt idx="48222">
                        <c:v>-1.704137</c:v>
                      </c:pt>
                      <c:pt idx="48223">
                        <c:v>-1.7015659999999999</c:v>
                      </c:pt>
                      <c:pt idx="48224">
                        <c:v>-1.698995</c:v>
                      </c:pt>
                      <c:pt idx="48225">
                        <c:v>-1.696423</c:v>
                      </c:pt>
                      <c:pt idx="48226">
                        <c:v>-1.6938519999999999</c:v>
                      </c:pt>
                      <c:pt idx="48227">
                        <c:v>-1.6912799999999999</c:v>
                      </c:pt>
                      <c:pt idx="48228">
                        <c:v>-1.688709</c:v>
                      </c:pt>
                      <c:pt idx="48229">
                        <c:v>-1.686137</c:v>
                      </c:pt>
                      <c:pt idx="48230">
                        <c:v>-1.6835659999999999</c:v>
                      </c:pt>
                      <c:pt idx="48231">
                        <c:v>-1.680995</c:v>
                      </c:pt>
                      <c:pt idx="48232">
                        <c:v>-1.678423</c:v>
                      </c:pt>
                      <c:pt idx="48233">
                        <c:v>-1.6758519999999999</c:v>
                      </c:pt>
                      <c:pt idx="48234">
                        <c:v>-1.6732800000000001</c:v>
                      </c:pt>
                      <c:pt idx="48235">
                        <c:v>-1.670709</c:v>
                      </c:pt>
                      <c:pt idx="48236">
                        <c:v>-1.668137</c:v>
                      </c:pt>
                      <c:pt idx="48237">
                        <c:v>-1.6655660000000001</c:v>
                      </c:pt>
                      <c:pt idx="48238">
                        <c:v>-1.662995</c:v>
                      </c:pt>
                      <c:pt idx="48239">
                        <c:v>-1.660423</c:v>
                      </c:pt>
                      <c:pt idx="48240">
                        <c:v>-1.6578520000000001</c:v>
                      </c:pt>
                      <c:pt idx="48241">
                        <c:v>-1.6552800000000001</c:v>
                      </c:pt>
                      <c:pt idx="48242">
                        <c:v>-1.652709</c:v>
                      </c:pt>
                      <c:pt idx="48243">
                        <c:v>-1.650137</c:v>
                      </c:pt>
                      <c:pt idx="48244">
                        <c:v>-1.6475660000000001</c:v>
                      </c:pt>
                      <c:pt idx="48245">
                        <c:v>-1.6449940000000001</c:v>
                      </c:pt>
                      <c:pt idx="48246">
                        <c:v>-1.642423</c:v>
                      </c:pt>
                      <c:pt idx="48247">
                        <c:v>-1.6398520000000001</c:v>
                      </c:pt>
                      <c:pt idx="48248">
                        <c:v>-1.6372800000000001</c:v>
                      </c:pt>
                      <c:pt idx="48249">
                        <c:v>-1.634709</c:v>
                      </c:pt>
                      <c:pt idx="48250">
                        <c:v>-1.6321369999999999</c:v>
                      </c:pt>
                      <c:pt idx="48251">
                        <c:v>-1.6295660000000001</c:v>
                      </c:pt>
                      <c:pt idx="48252">
                        <c:v>-1.6269940000000001</c:v>
                      </c:pt>
                      <c:pt idx="48253">
                        <c:v>-1.624423</c:v>
                      </c:pt>
                      <c:pt idx="48254">
                        <c:v>-1.6218520000000001</c:v>
                      </c:pt>
                      <c:pt idx="48255">
                        <c:v>-1.6192800000000001</c:v>
                      </c:pt>
                      <c:pt idx="48256">
                        <c:v>-1.616709</c:v>
                      </c:pt>
                      <c:pt idx="48257">
                        <c:v>-1.6141369999999999</c:v>
                      </c:pt>
                      <c:pt idx="48258">
                        <c:v>-1.6115660000000001</c:v>
                      </c:pt>
                      <c:pt idx="48259">
                        <c:v>-1.608994</c:v>
                      </c:pt>
                      <c:pt idx="48260">
                        <c:v>-1.6064229999999999</c:v>
                      </c:pt>
                      <c:pt idx="48261">
                        <c:v>-1.6038520000000001</c:v>
                      </c:pt>
                      <c:pt idx="48262">
                        <c:v>-1.60128</c:v>
                      </c:pt>
                      <c:pt idx="48263">
                        <c:v>-1.5987089999999999</c:v>
                      </c:pt>
                      <c:pt idx="48264">
                        <c:v>-1.5961369999999999</c:v>
                      </c:pt>
                      <c:pt idx="48265">
                        <c:v>-1.593566</c:v>
                      </c:pt>
                      <c:pt idx="48266">
                        <c:v>-1.590994</c:v>
                      </c:pt>
                      <c:pt idx="48267">
                        <c:v>-1.5884229999999999</c:v>
                      </c:pt>
                      <c:pt idx="48268">
                        <c:v>-1.585852</c:v>
                      </c:pt>
                      <c:pt idx="48269">
                        <c:v>-1.58328</c:v>
                      </c:pt>
                      <c:pt idx="48270">
                        <c:v>-1.5807089999999999</c:v>
                      </c:pt>
                      <c:pt idx="48271">
                        <c:v>-1.5781369999999999</c:v>
                      </c:pt>
                      <c:pt idx="48272">
                        <c:v>-1.575566</c:v>
                      </c:pt>
                      <c:pt idx="48273">
                        <c:v>-1.5729949999999999</c:v>
                      </c:pt>
                      <c:pt idx="48274">
                        <c:v>-1.5704229999999999</c:v>
                      </c:pt>
                      <c:pt idx="48275">
                        <c:v>-1.567852</c:v>
                      </c:pt>
                      <c:pt idx="48276">
                        <c:v>-1.56528</c:v>
                      </c:pt>
                      <c:pt idx="48277">
                        <c:v>-1.5627089999999999</c:v>
                      </c:pt>
                      <c:pt idx="48278">
                        <c:v>-1.5601370000000001</c:v>
                      </c:pt>
                      <c:pt idx="48279">
                        <c:v>-1.557566</c:v>
                      </c:pt>
                      <c:pt idx="48280">
                        <c:v>-1.5549949999999999</c:v>
                      </c:pt>
                      <c:pt idx="48281">
                        <c:v>-1.5524230000000001</c:v>
                      </c:pt>
                      <c:pt idx="48282">
                        <c:v>-1.549852</c:v>
                      </c:pt>
                      <c:pt idx="48283">
                        <c:v>-1.54728</c:v>
                      </c:pt>
                      <c:pt idx="48284">
                        <c:v>-1.5447090000000001</c:v>
                      </c:pt>
                      <c:pt idx="48285">
                        <c:v>-1.5421370000000001</c:v>
                      </c:pt>
                      <c:pt idx="48286">
                        <c:v>-1.539566</c:v>
                      </c:pt>
                      <c:pt idx="48287">
                        <c:v>-1.5369950000000001</c:v>
                      </c:pt>
                      <c:pt idx="48288">
                        <c:v>-1.5344230000000001</c:v>
                      </c:pt>
                      <c:pt idx="48289">
                        <c:v>-1.531852</c:v>
                      </c:pt>
                      <c:pt idx="48290">
                        <c:v>-1.52928</c:v>
                      </c:pt>
                      <c:pt idx="48291">
                        <c:v>-1.5267090000000001</c:v>
                      </c:pt>
                      <c:pt idx="48292">
                        <c:v>-1.5241370000000001</c:v>
                      </c:pt>
                      <c:pt idx="48293">
                        <c:v>-1.521566</c:v>
                      </c:pt>
                      <c:pt idx="48294">
                        <c:v>-1.5189950000000001</c:v>
                      </c:pt>
                      <c:pt idx="48295">
                        <c:v>-1.5164230000000001</c:v>
                      </c:pt>
                      <c:pt idx="48296">
                        <c:v>-1.513852</c:v>
                      </c:pt>
                      <c:pt idx="48297">
                        <c:v>-1.51128</c:v>
                      </c:pt>
                      <c:pt idx="48298">
                        <c:v>-1.5087090000000001</c:v>
                      </c:pt>
                      <c:pt idx="48299">
                        <c:v>-1.5061370000000001</c:v>
                      </c:pt>
                      <c:pt idx="48300">
                        <c:v>-1.503566</c:v>
                      </c:pt>
                      <c:pt idx="48301">
                        <c:v>-1.5009950000000001</c:v>
                      </c:pt>
                      <c:pt idx="48302">
                        <c:v>-1.4984230000000001</c:v>
                      </c:pt>
                      <c:pt idx="48303">
                        <c:v>-1.495852</c:v>
                      </c:pt>
                      <c:pt idx="48304">
                        <c:v>-1.4932799999999999</c:v>
                      </c:pt>
                      <c:pt idx="48305">
                        <c:v>-1.4907090000000001</c:v>
                      </c:pt>
                      <c:pt idx="48306">
                        <c:v>-1.488137</c:v>
                      </c:pt>
                      <c:pt idx="48307">
                        <c:v>-1.4855659999999999</c:v>
                      </c:pt>
                      <c:pt idx="48308">
                        <c:v>-1.4829950000000001</c:v>
                      </c:pt>
                      <c:pt idx="48309">
                        <c:v>-1.480423</c:v>
                      </c:pt>
                      <c:pt idx="48310">
                        <c:v>-1.4778519999999999</c:v>
                      </c:pt>
                      <c:pt idx="48311">
                        <c:v>-1.4752799999999999</c:v>
                      </c:pt>
                      <c:pt idx="48312">
                        <c:v>-1.472709</c:v>
                      </c:pt>
                      <c:pt idx="48313">
                        <c:v>-1.470137</c:v>
                      </c:pt>
                      <c:pt idx="48314">
                        <c:v>-1.4675659999999999</c:v>
                      </c:pt>
                      <c:pt idx="48315">
                        <c:v>-1.464995</c:v>
                      </c:pt>
                      <c:pt idx="48316">
                        <c:v>-1.462423</c:v>
                      </c:pt>
                      <c:pt idx="48317">
                        <c:v>-1.4598519999999999</c:v>
                      </c:pt>
                      <c:pt idx="48318">
                        <c:v>-1.4572799999999999</c:v>
                      </c:pt>
                      <c:pt idx="48319">
                        <c:v>-1.454709</c:v>
                      </c:pt>
                      <c:pt idx="48320">
                        <c:v>-1.452137</c:v>
                      </c:pt>
                      <c:pt idx="48321">
                        <c:v>-1.4495659999999999</c:v>
                      </c:pt>
                      <c:pt idx="48322">
                        <c:v>-1.446995</c:v>
                      </c:pt>
                      <c:pt idx="48323">
                        <c:v>-1.444423</c:v>
                      </c:pt>
                      <c:pt idx="48324">
                        <c:v>-1.4418519999999999</c:v>
                      </c:pt>
                      <c:pt idx="48325">
                        <c:v>-1.4392799999999999</c:v>
                      </c:pt>
                      <c:pt idx="48326">
                        <c:v>-1.436709</c:v>
                      </c:pt>
                      <c:pt idx="48327">
                        <c:v>-1.434137</c:v>
                      </c:pt>
                      <c:pt idx="48328">
                        <c:v>-1.4315659999999999</c:v>
                      </c:pt>
                      <c:pt idx="48329">
                        <c:v>-1.428995</c:v>
                      </c:pt>
                      <c:pt idx="48330">
                        <c:v>-1.426423</c:v>
                      </c:pt>
                      <c:pt idx="48331">
                        <c:v>-1.4238519999999999</c:v>
                      </c:pt>
                      <c:pt idx="48332">
                        <c:v>-1.4212800000000001</c:v>
                      </c:pt>
                      <c:pt idx="48333">
                        <c:v>-1.418709</c:v>
                      </c:pt>
                      <c:pt idx="48334">
                        <c:v>-1.416137</c:v>
                      </c:pt>
                      <c:pt idx="48335">
                        <c:v>-1.4135660000000001</c:v>
                      </c:pt>
                      <c:pt idx="48336">
                        <c:v>-1.410995</c:v>
                      </c:pt>
                      <c:pt idx="48337">
                        <c:v>-1.408423</c:v>
                      </c:pt>
                      <c:pt idx="48338">
                        <c:v>-1.4058520000000001</c:v>
                      </c:pt>
                      <c:pt idx="48339">
                        <c:v>-1.4032800000000001</c:v>
                      </c:pt>
                      <c:pt idx="48340">
                        <c:v>-1.400709</c:v>
                      </c:pt>
                      <c:pt idx="48341">
                        <c:v>-1.398137</c:v>
                      </c:pt>
                      <c:pt idx="48342">
                        <c:v>-1.3955660000000001</c:v>
                      </c:pt>
                      <c:pt idx="48343">
                        <c:v>-1.392995</c:v>
                      </c:pt>
                      <c:pt idx="48344">
                        <c:v>-1.390423</c:v>
                      </c:pt>
                      <c:pt idx="48345">
                        <c:v>-1.3878520000000001</c:v>
                      </c:pt>
                      <c:pt idx="48346">
                        <c:v>-1.3852800000000001</c:v>
                      </c:pt>
                      <c:pt idx="48347">
                        <c:v>-1.382709</c:v>
                      </c:pt>
                      <c:pt idx="48348">
                        <c:v>-1.3801369999999999</c:v>
                      </c:pt>
                      <c:pt idx="48349">
                        <c:v>-1.3775660000000001</c:v>
                      </c:pt>
                      <c:pt idx="48350">
                        <c:v>-1.374995</c:v>
                      </c:pt>
                      <c:pt idx="48351">
                        <c:v>-1.3724229999999999</c:v>
                      </c:pt>
                      <c:pt idx="48352">
                        <c:v>-1.3698520000000001</c:v>
                      </c:pt>
                      <c:pt idx="48353">
                        <c:v>-1.3672800000000001</c:v>
                      </c:pt>
                      <c:pt idx="48354">
                        <c:v>-1.3647089999999999</c:v>
                      </c:pt>
                      <c:pt idx="48355">
                        <c:v>-1.3621369999999999</c:v>
                      </c:pt>
                      <c:pt idx="48356">
                        <c:v>-1.3595660000000001</c:v>
                      </c:pt>
                      <c:pt idx="48357">
                        <c:v>-1.356995</c:v>
                      </c:pt>
                      <c:pt idx="48358">
                        <c:v>-1.3544229999999999</c:v>
                      </c:pt>
                      <c:pt idx="48359">
                        <c:v>-1.3518520000000001</c:v>
                      </c:pt>
                      <c:pt idx="48360">
                        <c:v>-1.34928</c:v>
                      </c:pt>
                      <c:pt idx="48361">
                        <c:v>-1.3467089999999999</c:v>
                      </c:pt>
                      <c:pt idx="48362">
                        <c:v>-1.3441369999999999</c:v>
                      </c:pt>
                      <c:pt idx="48363">
                        <c:v>-1.341566</c:v>
                      </c:pt>
                      <c:pt idx="48364">
                        <c:v>-1.3389949999999999</c:v>
                      </c:pt>
                      <c:pt idx="48365">
                        <c:v>-1.3364229999999999</c:v>
                      </c:pt>
                      <c:pt idx="48366">
                        <c:v>-1.333852</c:v>
                      </c:pt>
                      <c:pt idx="48367">
                        <c:v>-1.33128</c:v>
                      </c:pt>
                      <c:pt idx="48368">
                        <c:v>-1.3287089999999999</c:v>
                      </c:pt>
                      <c:pt idx="48369">
                        <c:v>-1.3261369999999999</c:v>
                      </c:pt>
                      <c:pt idx="48370">
                        <c:v>-1.323566</c:v>
                      </c:pt>
                      <c:pt idx="48371">
                        <c:v>-1.320994</c:v>
                      </c:pt>
                      <c:pt idx="48372">
                        <c:v>-1.3184229999999999</c:v>
                      </c:pt>
                      <c:pt idx="48373">
                        <c:v>-1.315852</c:v>
                      </c:pt>
                      <c:pt idx="48374">
                        <c:v>-1.31328</c:v>
                      </c:pt>
                      <c:pt idx="48375">
                        <c:v>-1.3107089999999999</c:v>
                      </c:pt>
                      <c:pt idx="48376">
                        <c:v>-1.3081370000000001</c:v>
                      </c:pt>
                      <c:pt idx="48377">
                        <c:v>-1.305566</c:v>
                      </c:pt>
                      <c:pt idx="48378">
                        <c:v>-1.302994</c:v>
                      </c:pt>
                      <c:pt idx="48379">
                        <c:v>-1.3004230000000001</c:v>
                      </c:pt>
                      <c:pt idx="48380">
                        <c:v>-1.297852</c:v>
                      </c:pt>
                      <c:pt idx="48381">
                        <c:v>-1.29528</c:v>
                      </c:pt>
                      <c:pt idx="48382">
                        <c:v>-1.2927090000000001</c:v>
                      </c:pt>
                      <c:pt idx="48383">
                        <c:v>-1.2901370000000001</c:v>
                      </c:pt>
                      <c:pt idx="48384">
                        <c:v>-1.287566</c:v>
                      </c:pt>
                      <c:pt idx="48385">
                        <c:v>-1.284994</c:v>
                      </c:pt>
                      <c:pt idx="48386">
                        <c:v>-1.2824230000000001</c:v>
                      </c:pt>
                      <c:pt idx="48387">
                        <c:v>-1.279852</c:v>
                      </c:pt>
                      <c:pt idx="48388">
                        <c:v>-1.27728</c:v>
                      </c:pt>
                      <c:pt idx="48389">
                        <c:v>-1.2747090000000001</c:v>
                      </c:pt>
                      <c:pt idx="48390">
                        <c:v>-1.2721370000000001</c:v>
                      </c:pt>
                      <c:pt idx="48391">
                        <c:v>-1.269566</c:v>
                      </c:pt>
                      <c:pt idx="48392">
                        <c:v>-1.266994</c:v>
                      </c:pt>
                      <c:pt idx="48393">
                        <c:v>-1.2644230000000001</c:v>
                      </c:pt>
                      <c:pt idx="48394">
                        <c:v>-1.261852</c:v>
                      </c:pt>
                      <c:pt idx="48395">
                        <c:v>-1.25928</c:v>
                      </c:pt>
                      <c:pt idx="48396">
                        <c:v>-1.2567090000000001</c:v>
                      </c:pt>
                      <c:pt idx="48397">
                        <c:v>-1.2541370000000001</c:v>
                      </c:pt>
                      <c:pt idx="48398">
                        <c:v>-1.251566</c:v>
                      </c:pt>
                      <c:pt idx="48399">
                        <c:v>-1.2489950000000001</c:v>
                      </c:pt>
                      <c:pt idx="48400">
                        <c:v>-1.2464230000000001</c:v>
                      </c:pt>
                      <c:pt idx="48401">
                        <c:v>-1.243852</c:v>
                      </c:pt>
                      <c:pt idx="48402">
                        <c:v>-1.2412799999999999</c:v>
                      </c:pt>
                      <c:pt idx="48403">
                        <c:v>-1.2387090000000001</c:v>
                      </c:pt>
                      <c:pt idx="48404">
                        <c:v>-1.236137</c:v>
                      </c:pt>
                      <c:pt idx="48405">
                        <c:v>-1.2335659999999999</c:v>
                      </c:pt>
                      <c:pt idx="48406">
                        <c:v>-1.2309950000000001</c:v>
                      </c:pt>
                      <c:pt idx="48407">
                        <c:v>-1.228423</c:v>
                      </c:pt>
                      <c:pt idx="48408">
                        <c:v>-1.2258519999999999</c:v>
                      </c:pt>
                      <c:pt idx="48409">
                        <c:v>-1.2232799999999999</c:v>
                      </c:pt>
                      <c:pt idx="48410">
                        <c:v>-1.220709</c:v>
                      </c:pt>
                      <c:pt idx="48411">
                        <c:v>-1.218137</c:v>
                      </c:pt>
                      <c:pt idx="48412">
                        <c:v>-1.2155659999999999</c:v>
                      </c:pt>
                      <c:pt idx="48413">
                        <c:v>-1.212995</c:v>
                      </c:pt>
                      <c:pt idx="48414">
                        <c:v>-1.210423</c:v>
                      </c:pt>
                      <c:pt idx="48415">
                        <c:v>-1.2078519999999999</c:v>
                      </c:pt>
                      <c:pt idx="48416">
                        <c:v>-1.2052799999999999</c:v>
                      </c:pt>
                      <c:pt idx="48417">
                        <c:v>-1.202709</c:v>
                      </c:pt>
                      <c:pt idx="48418">
                        <c:v>-1.200137</c:v>
                      </c:pt>
                      <c:pt idx="48419">
                        <c:v>-1.1975659999999999</c:v>
                      </c:pt>
                      <c:pt idx="48420">
                        <c:v>-1.194995</c:v>
                      </c:pt>
                      <c:pt idx="48421">
                        <c:v>-1.192423</c:v>
                      </c:pt>
                      <c:pt idx="48422">
                        <c:v>-1.1898519999999999</c:v>
                      </c:pt>
                      <c:pt idx="48423">
                        <c:v>-1.1872799999999999</c:v>
                      </c:pt>
                      <c:pt idx="48424">
                        <c:v>-1.184709</c:v>
                      </c:pt>
                      <c:pt idx="48425">
                        <c:v>-1.182137</c:v>
                      </c:pt>
                      <c:pt idx="48426">
                        <c:v>-1.1795659999999999</c:v>
                      </c:pt>
                      <c:pt idx="48427">
                        <c:v>-1.176995</c:v>
                      </c:pt>
                      <c:pt idx="48428">
                        <c:v>-1.174423</c:v>
                      </c:pt>
                      <c:pt idx="48429">
                        <c:v>-1.1718519999999999</c:v>
                      </c:pt>
                      <c:pt idx="48430">
                        <c:v>-1.1692800000000001</c:v>
                      </c:pt>
                      <c:pt idx="48431">
                        <c:v>-1.166709</c:v>
                      </c:pt>
                      <c:pt idx="48432">
                        <c:v>-1.164137</c:v>
                      </c:pt>
                      <c:pt idx="48433">
                        <c:v>-1.1615660000000001</c:v>
                      </c:pt>
                      <c:pt idx="48434">
                        <c:v>-1.158995</c:v>
                      </c:pt>
                      <c:pt idx="48435">
                        <c:v>-1.156423</c:v>
                      </c:pt>
                      <c:pt idx="48436">
                        <c:v>-1.1538520000000001</c:v>
                      </c:pt>
                      <c:pt idx="48437">
                        <c:v>-1.1512800000000001</c:v>
                      </c:pt>
                      <c:pt idx="48438">
                        <c:v>-1.148709</c:v>
                      </c:pt>
                      <c:pt idx="48439">
                        <c:v>-1.146137</c:v>
                      </c:pt>
                      <c:pt idx="48440">
                        <c:v>-1.1435660000000001</c:v>
                      </c:pt>
                      <c:pt idx="48441">
                        <c:v>-1.140995</c:v>
                      </c:pt>
                      <c:pt idx="48442">
                        <c:v>-1.138423</c:v>
                      </c:pt>
                      <c:pt idx="48443">
                        <c:v>-1.1358520000000001</c:v>
                      </c:pt>
                      <c:pt idx="48444">
                        <c:v>-1.1332800000000001</c:v>
                      </c:pt>
                      <c:pt idx="48445">
                        <c:v>-1.130709</c:v>
                      </c:pt>
                      <c:pt idx="48446">
                        <c:v>-1.1281369999999999</c:v>
                      </c:pt>
                      <c:pt idx="48447">
                        <c:v>-1.1255660000000001</c:v>
                      </c:pt>
                      <c:pt idx="48448">
                        <c:v>-1.122995</c:v>
                      </c:pt>
                      <c:pt idx="48449">
                        <c:v>-1.1204229999999999</c:v>
                      </c:pt>
                      <c:pt idx="48450">
                        <c:v>-1.1178520000000001</c:v>
                      </c:pt>
                      <c:pt idx="48451">
                        <c:v>-1.11528</c:v>
                      </c:pt>
                      <c:pt idx="48452">
                        <c:v>-1.1127089999999999</c:v>
                      </c:pt>
                      <c:pt idx="48453">
                        <c:v>-1.1101369999999999</c:v>
                      </c:pt>
                      <c:pt idx="48454">
                        <c:v>-1.1075660000000001</c:v>
                      </c:pt>
                      <c:pt idx="48455">
                        <c:v>-1.1049949999999999</c:v>
                      </c:pt>
                      <c:pt idx="48456">
                        <c:v>-1.1024229999999999</c:v>
                      </c:pt>
                      <c:pt idx="48457">
                        <c:v>-1.0998520000000001</c:v>
                      </c:pt>
                      <c:pt idx="48458">
                        <c:v>-1.09728</c:v>
                      </c:pt>
                      <c:pt idx="48459">
                        <c:v>-1.0947089999999999</c:v>
                      </c:pt>
                      <c:pt idx="48460">
                        <c:v>-1.0921369999999999</c:v>
                      </c:pt>
                      <c:pt idx="48461">
                        <c:v>-1.089566</c:v>
                      </c:pt>
                      <c:pt idx="48462">
                        <c:v>-1.0869949999999999</c:v>
                      </c:pt>
                      <c:pt idx="48463">
                        <c:v>-1.0844229999999999</c:v>
                      </c:pt>
                      <c:pt idx="48464">
                        <c:v>-1.081852</c:v>
                      </c:pt>
                      <c:pt idx="48465">
                        <c:v>-1.07928</c:v>
                      </c:pt>
                      <c:pt idx="48466">
                        <c:v>-1.0767089999999999</c:v>
                      </c:pt>
                      <c:pt idx="48467">
                        <c:v>-1.0741369999999999</c:v>
                      </c:pt>
                      <c:pt idx="48468">
                        <c:v>-1.071566</c:v>
                      </c:pt>
                      <c:pt idx="48469">
                        <c:v>-1.0689949999999999</c:v>
                      </c:pt>
                      <c:pt idx="48470">
                        <c:v>-1.0664229999999999</c:v>
                      </c:pt>
                      <c:pt idx="48471">
                        <c:v>-1.063852</c:v>
                      </c:pt>
                      <c:pt idx="48472">
                        <c:v>-1.06128</c:v>
                      </c:pt>
                      <c:pt idx="48473">
                        <c:v>-1.0587089999999999</c:v>
                      </c:pt>
                      <c:pt idx="48474">
                        <c:v>-1.0561370000000001</c:v>
                      </c:pt>
                      <c:pt idx="48475">
                        <c:v>-1.053566</c:v>
                      </c:pt>
                      <c:pt idx="48476">
                        <c:v>-1.0509949999999999</c:v>
                      </c:pt>
                      <c:pt idx="48477">
                        <c:v>-1.0484230000000001</c:v>
                      </c:pt>
                      <c:pt idx="48478">
                        <c:v>-1.045852</c:v>
                      </c:pt>
                      <c:pt idx="48479">
                        <c:v>-1.04328</c:v>
                      </c:pt>
                      <c:pt idx="48480">
                        <c:v>-1.0407090000000001</c:v>
                      </c:pt>
                      <c:pt idx="48481">
                        <c:v>-1.0381370000000001</c:v>
                      </c:pt>
                      <c:pt idx="48482">
                        <c:v>-1.035566</c:v>
                      </c:pt>
                      <c:pt idx="48483">
                        <c:v>-1.0329950000000001</c:v>
                      </c:pt>
                      <c:pt idx="48484">
                        <c:v>-1.0304230000000001</c:v>
                      </c:pt>
                      <c:pt idx="48485">
                        <c:v>-1.027852</c:v>
                      </c:pt>
                      <c:pt idx="48486">
                        <c:v>-1.02528</c:v>
                      </c:pt>
                      <c:pt idx="48487">
                        <c:v>-1.0227090000000001</c:v>
                      </c:pt>
                      <c:pt idx="48488">
                        <c:v>-1.0201370000000001</c:v>
                      </c:pt>
                      <c:pt idx="48489">
                        <c:v>-1.017566</c:v>
                      </c:pt>
                      <c:pt idx="48490">
                        <c:v>-1.0149950000000001</c:v>
                      </c:pt>
                      <c:pt idx="48491">
                        <c:v>-1.0124230000000001</c:v>
                      </c:pt>
                      <c:pt idx="48492">
                        <c:v>-1.009852</c:v>
                      </c:pt>
                      <c:pt idx="48493">
                        <c:v>-1.00728</c:v>
                      </c:pt>
                      <c:pt idx="48494">
                        <c:v>-1.0047090000000001</c:v>
                      </c:pt>
                      <c:pt idx="48495">
                        <c:v>-1.0021370000000001</c:v>
                      </c:pt>
                      <c:pt idx="48496">
                        <c:v>-0.99956599999999995</c:v>
                      </c:pt>
                      <c:pt idx="48497">
                        <c:v>-0.99699459999999995</c:v>
                      </c:pt>
                      <c:pt idx="48498">
                        <c:v>-0.9944231</c:v>
                      </c:pt>
                      <c:pt idx="48499">
                        <c:v>-0.9918517</c:v>
                      </c:pt>
                      <c:pt idx="48500">
                        <c:v>-0.98928020000000005</c:v>
                      </c:pt>
                      <c:pt idx="48501">
                        <c:v>-0.98670880000000005</c:v>
                      </c:pt>
                      <c:pt idx="48502">
                        <c:v>-0.98413740000000005</c:v>
                      </c:pt>
                      <c:pt idx="48503">
                        <c:v>-0.98156600000000005</c:v>
                      </c:pt>
                      <c:pt idx="48504">
                        <c:v>-0.97899449999999999</c:v>
                      </c:pt>
                      <c:pt idx="48505">
                        <c:v>-0.97642309999999999</c:v>
                      </c:pt>
                      <c:pt idx="48506">
                        <c:v>-0.97385169999999999</c:v>
                      </c:pt>
                      <c:pt idx="48507">
                        <c:v>-0.97128020000000004</c:v>
                      </c:pt>
                      <c:pt idx="48508">
                        <c:v>-0.96870880000000004</c:v>
                      </c:pt>
                      <c:pt idx="48509">
                        <c:v>-0.96613740000000004</c:v>
                      </c:pt>
                      <c:pt idx="48510">
                        <c:v>-0.96356589999999998</c:v>
                      </c:pt>
                      <c:pt idx="48511">
                        <c:v>-0.96099449999999997</c:v>
                      </c:pt>
                      <c:pt idx="48512">
                        <c:v>-0.95842309999999997</c:v>
                      </c:pt>
                      <c:pt idx="48513">
                        <c:v>-0.95585169999999997</c:v>
                      </c:pt>
                      <c:pt idx="48514">
                        <c:v>-0.95328029999999997</c:v>
                      </c:pt>
                      <c:pt idx="48515">
                        <c:v>-0.95070880000000002</c:v>
                      </c:pt>
                      <c:pt idx="48516">
                        <c:v>-0.94813740000000002</c:v>
                      </c:pt>
                      <c:pt idx="48517">
                        <c:v>-0.94556589999999996</c:v>
                      </c:pt>
                      <c:pt idx="48518">
                        <c:v>-0.94299449999999996</c:v>
                      </c:pt>
                      <c:pt idx="48519">
                        <c:v>-0.94042309999999996</c:v>
                      </c:pt>
                      <c:pt idx="48520">
                        <c:v>-0.93785169999999995</c:v>
                      </c:pt>
                      <c:pt idx="48521">
                        <c:v>-0.93528029999999995</c:v>
                      </c:pt>
                      <c:pt idx="48522">
                        <c:v>-0.9327088</c:v>
                      </c:pt>
                      <c:pt idx="48523">
                        <c:v>-0.9301374</c:v>
                      </c:pt>
                      <c:pt idx="48524">
                        <c:v>-0.92756590000000005</c:v>
                      </c:pt>
                      <c:pt idx="48525">
                        <c:v>-0.92499450000000005</c:v>
                      </c:pt>
                      <c:pt idx="48526">
                        <c:v>-0.92242310000000005</c:v>
                      </c:pt>
                      <c:pt idx="48527">
                        <c:v>-0.91985170000000005</c:v>
                      </c:pt>
                      <c:pt idx="48528">
                        <c:v>-0.91728030000000005</c:v>
                      </c:pt>
                      <c:pt idx="48529">
                        <c:v>-0.91470879999999999</c:v>
                      </c:pt>
                      <c:pt idx="48530">
                        <c:v>-0.91213739999999999</c:v>
                      </c:pt>
                      <c:pt idx="48531">
                        <c:v>-0.90956599999999999</c:v>
                      </c:pt>
                      <c:pt idx="48532">
                        <c:v>-0.90699450000000004</c:v>
                      </c:pt>
                      <c:pt idx="48533">
                        <c:v>-0.90442310000000004</c:v>
                      </c:pt>
                      <c:pt idx="48534">
                        <c:v>-0.90185170000000003</c:v>
                      </c:pt>
                      <c:pt idx="48535">
                        <c:v>-0.89928030000000003</c:v>
                      </c:pt>
                      <c:pt idx="48536">
                        <c:v>-0.89670879999999997</c:v>
                      </c:pt>
                      <c:pt idx="48537">
                        <c:v>-0.89413739999999997</c:v>
                      </c:pt>
                      <c:pt idx="48538">
                        <c:v>-0.89156599999999997</c:v>
                      </c:pt>
                      <c:pt idx="48539">
                        <c:v>-0.88899450000000002</c:v>
                      </c:pt>
                      <c:pt idx="48540">
                        <c:v>-0.88642310000000002</c:v>
                      </c:pt>
                      <c:pt idx="48541">
                        <c:v>-0.88385159999999996</c:v>
                      </c:pt>
                      <c:pt idx="48542">
                        <c:v>-0.88128019999999996</c:v>
                      </c:pt>
                      <c:pt idx="48543">
                        <c:v>-0.87870879999999996</c:v>
                      </c:pt>
                      <c:pt idx="48544">
                        <c:v>-0.87613739999999996</c:v>
                      </c:pt>
                      <c:pt idx="48545">
                        <c:v>-0.87356599999999995</c:v>
                      </c:pt>
                      <c:pt idx="48546">
                        <c:v>-0.8709945</c:v>
                      </c:pt>
                      <c:pt idx="48547">
                        <c:v>-0.8684231</c:v>
                      </c:pt>
                      <c:pt idx="48548">
                        <c:v>-0.8658517</c:v>
                      </c:pt>
                      <c:pt idx="48549">
                        <c:v>-0.86328020000000005</c:v>
                      </c:pt>
                      <c:pt idx="48550">
                        <c:v>-0.86070880000000005</c:v>
                      </c:pt>
                      <c:pt idx="48551">
                        <c:v>-0.85813740000000005</c:v>
                      </c:pt>
                      <c:pt idx="48552">
                        <c:v>-0.85556600000000005</c:v>
                      </c:pt>
                      <c:pt idx="48553">
                        <c:v>-0.85299460000000005</c:v>
                      </c:pt>
                      <c:pt idx="48554">
                        <c:v>-0.85042309999999999</c:v>
                      </c:pt>
                      <c:pt idx="48555">
                        <c:v>-0.84785169999999999</c:v>
                      </c:pt>
                      <c:pt idx="48556">
                        <c:v>-0.84528020000000004</c:v>
                      </c:pt>
                      <c:pt idx="48557">
                        <c:v>-0.84270880000000004</c:v>
                      </c:pt>
                      <c:pt idx="48558">
                        <c:v>-0.84013740000000003</c:v>
                      </c:pt>
                      <c:pt idx="48559">
                        <c:v>-0.83756600000000003</c:v>
                      </c:pt>
                      <c:pt idx="48560">
                        <c:v>-0.83499460000000003</c:v>
                      </c:pt>
                      <c:pt idx="48561">
                        <c:v>-0.83242309999999997</c:v>
                      </c:pt>
                      <c:pt idx="48562">
                        <c:v>-0.82985169999999997</c:v>
                      </c:pt>
                      <c:pt idx="48563">
                        <c:v>-0.82728020000000002</c:v>
                      </c:pt>
                      <c:pt idx="48564">
                        <c:v>-0.82470880000000002</c:v>
                      </c:pt>
                      <c:pt idx="48565">
                        <c:v>-0.82213740000000002</c:v>
                      </c:pt>
                      <c:pt idx="48566">
                        <c:v>-0.81956600000000002</c:v>
                      </c:pt>
                      <c:pt idx="48567">
                        <c:v>-0.81699449999999996</c:v>
                      </c:pt>
                      <c:pt idx="48568">
                        <c:v>-0.81442309999999996</c:v>
                      </c:pt>
                      <c:pt idx="48569">
                        <c:v>-0.81185169999999995</c:v>
                      </c:pt>
                      <c:pt idx="48570">
                        <c:v>-0.80928020000000001</c:v>
                      </c:pt>
                      <c:pt idx="48571">
                        <c:v>-0.8067088</c:v>
                      </c:pt>
                      <c:pt idx="48572">
                        <c:v>-0.8041374</c:v>
                      </c:pt>
                      <c:pt idx="48573">
                        <c:v>-0.80156590000000005</c:v>
                      </c:pt>
                      <c:pt idx="48574">
                        <c:v>-0.79899450000000005</c:v>
                      </c:pt>
                      <c:pt idx="48575">
                        <c:v>-0.79642310000000005</c:v>
                      </c:pt>
                      <c:pt idx="48576">
                        <c:v>-0.79385170000000005</c:v>
                      </c:pt>
                      <c:pt idx="48577">
                        <c:v>-0.79128030000000005</c:v>
                      </c:pt>
                      <c:pt idx="48578">
                        <c:v>-0.78870879999999999</c:v>
                      </c:pt>
                      <c:pt idx="48579">
                        <c:v>-0.78613739999999999</c:v>
                      </c:pt>
                      <c:pt idx="48580">
                        <c:v>-0.78356590000000004</c:v>
                      </c:pt>
                      <c:pt idx="48581">
                        <c:v>-0.78099450000000004</c:v>
                      </c:pt>
                      <c:pt idx="48582">
                        <c:v>-0.77842310000000003</c:v>
                      </c:pt>
                      <c:pt idx="48583">
                        <c:v>-0.77585170000000003</c:v>
                      </c:pt>
                      <c:pt idx="48584">
                        <c:v>-0.77328030000000003</c:v>
                      </c:pt>
                      <c:pt idx="48585">
                        <c:v>-0.77070879999999997</c:v>
                      </c:pt>
                      <c:pt idx="48586">
                        <c:v>-0.76813739999999997</c:v>
                      </c:pt>
                      <c:pt idx="48587">
                        <c:v>-0.76556590000000002</c:v>
                      </c:pt>
                      <c:pt idx="48588">
                        <c:v>-0.76299450000000002</c:v>
                      </c:pt>
                      <c:pt idx="48589">
                        <c:v>-0.76042310000000002</c:v>
                      </c:pt>
                      <c:pt idx="48590">
                        <c:v>-0.75785170000000002</c:v>
                      </c:pt>
                      <c:pt idx="48591">
                        <c:v>-0.75528030000000002</c:v>
                      </c:pt>
                      <c:pt idx="48592">
                        <c:v>-0.75270879999999996</c:v>
                      </c:pt>
                      <c:pt idx="48593">
                        <c:v>-0.75013739999999995</c:v>
                      </c:pt>
                      <c:pt idx="48594">
                        <c:v>-0.74756599999999995</c:v>
                      </c:pt>
                      <c:pt idx="48595">
                        <c:v>-0.7449945</c:v>
                      </c:pt>
                      <c:pt idx="48596">
                        <c:v>-0.7424231</c:v>
                      </c:pt>
                      <c:pt idx="48597">
                        <c:v>-0.7398517</c:v>
                      </c:pt>
                      <c:pt idx="48598">
                        <c:v>-0.73728020000000005</c:v>
                      </c:pt>
                      <c:pt idx="48599">
                        <c:v>-0.73470880000000005</c:v>
                      </c:pt>
                      <c:pt idx="48600">
                        <c:v>-0.73213740000000005</c:v>
                      </c:pt>
                      <c:pt idx="48601">
                        <c:v>-0.72956600000000005</c:v>
                      </c:pt>
                      <c:pt idx="48602">
                        <c:v>-0.72699449999999999</c:v>
                      </c:pt>
                      <c:pt idx="48603">
                        <c:v>-0.72442309999999999</c:v>
                      </c:pt>
                      <c:pt idx="48604">
                        <c:v>-0.72185160000000004</c:v>
                      </c:pt>
                      <c:pt idx="48605">
                        <c:v>-0.71928020000000004</c:v>
                      </c:pt>
                      <c:pt idx="48606">
                        <c:v>-0.71670880000000003</c:v>
                      </c:pt>
                      <c:pt idx="48607">
                        <c:v>-0.71413740000000003</c:v>
                      </c:pt>
                      <c:pt idx="48608">
                        <c:v>-0.71156600000000003</c:v>
                      </c:pt>
                      <c:pt idx="48609">
                        <c:v>-0.70899449999999997</c:v>
                      </c:pt>
                      <c:pt idx="48610">
                        <c:v>-0.70642309999999997</c:v>
                      </c:pt>
                      <c:pt idx="48611">
                        <c:v>-0.70385169999999997</c:v>
                      </c:pt>
                      <c:pt idx="48612">
                        <c:v>-0.70128020000000002</c:v>
                      </c:pt>
                      <c:pt idx="48613">
                        <c:v>-0.69870880000000002</c:v>
                      </c:pt>
                      <c:pt idx="48614">
                        <c:v>-0.69613740000000002</c:v>
                      </c:pt>
                      <c:pt idx="48615">
                        <c:v>-0.69356600000000002</c:v>
                      </c:pt>
                      <c:pt idx="48616">
                        <c:v>-0.69099460000000001</c:v>
                      </c:pt>
                      <c:pt idx="48617">
                        <c:v>-0.68842309999999995</c:v>
                      </c:pt>
                      <c:pt idx="48618">
                        <c:v>-0.68585169999999995</c:v>
                      </c:pt>
                      <c:pt idx="48619">
                        <c:v>-0.6832802</c:v>
                      </c:pt>
                      <c:pt idx="48620">
                        <c:v>-0.6807088</c:v>
                      </c:pt>
                      <c:pt idx="48621">
                        <c:v>-0.6781374</c:v>
                      </c:pt>
                      <c:pt idx="48622">
                        <c:v>-0.675566</c:v>
                      </c:pt>
                      <c:pt idx="48623">
                        <c:v>-0.6729946</c:v>
                      </c:pt>
                      <c:pt idx="48624">
                        <c:v>-0.67042310000000005</c:v>
                      </c:pt>
                      <c:pt idx="48625">
                        <c:v>-0.66785170000000005</c:v>
                      </c:pt>
                      <c:pt idx="48626">
                        <c:v>-0.66528019999999999</c:v>
                      </c:pt>
                      <c:pt idx="48627">
                        <c:v>-0.66270879999999999</c:v>
                      </c:pt>
                      <c:pt idx="48628">
                        <c:v>-0.66013739999999999</c:v>
                      </c:pt>
                      <c:pt idx="48629">
                        <c:v>-0.65756599999999998</c:v>
                      </c:pt>
                      <c:pt idx="48630">
                        <c:v>-0.65499450000000004</c:v>
                      </c:pt>
                      <c:pt idx="48631">
                        <c:v>-0.65242310000000003</c:v>
                      </c:pt>
                      <c:pt idx="48632">
                        <c:v>-0.64985170000000003</c:v>
                      </c:pt>
                      <c:pt idx="48633">
                        <c:v>-0.64728019999999997</c:v>
                      </c:pt>
                      <c:pt idx="48634">
                        <c:v>-0.64470879999999997</c:v>
                      </c:pt>
                      <c:pt idx="48635">
                        <c:v>-0.64213739999999997</c:v>
                      </c:pt>
                      <c:pt idx="48636">
                        <c:v>-0.63956590000000002</c:v>
                      </c:pt>
                      <c:pt idx="48637">
                        <c:v>-0.63699450000000002</c:v>
                      </c:pt>
                      <c:pt idx="48638">
                        <c:v>-0.63442310000000002</c:v>
                      </c:pt>
                      <c:pt idx="48639">
                        <c:v>-0.63185170000000002</c:v>
                      </c:pt>
                      <c:pt idx="48640">
                        <c:v>-0.62928030000000001</c:v>
                      </c:pt>
                      <c:pt idx="48641">
                        <c:v>-0.62670879999999995</c:v>
                      </c:pt>
                      <c:pt idx="48642">
                        <c:v>-0.62413739999999995</c:v>
                      </c:pt>
                      <c:pt idx="48643">
                        <c:v>-0.6215659</c:v>
                      </c:pt>
                      <c:pt idx="48644">
                        <c:v>-0.6189945</c:v>
                      </c:pt>
                      <c:pt idx="48645">
                        <c:v>-0.6164231</c:v>
                      </c:pt>
                      <c:pt idx="48646">
                        <c:v>-0.6138517</c:v>
                      </c:pt>
                      <c:pt idx="48647">
                        <c:v>-0.6112803</c:v>
                      </c:pt>
                      <c:pt idx="48648">
                        <c:v>-0.60870880000000005</c:v>
                      </c:pt>
                      <c:pt idx="48649">
                        <c:v>-0.60613740000000005</c:v>
                      </c:pt>
                      <c:pt idx="48650">
                        <c:v>-0.60356589999999999</c:v>
                      </c:pt>
                      <c:pt idx="48651">
                        <c:v>-0.60099449999999999</c:v>
                      </c:pt>
                      <c:pt idx="48652">
                        <c:v>-0.59842309999999999</c:v>
                      </c:pt>
                      <c:pt idx="48653">
                        <c:v>-0.59585169999999998</c:v>
                      </c:pt>
                      <c:pt idx="48654">
                        <c:v>-0.59328029999999998</c:v>
                      </c:pt>
                      <c:pt idx="48655">
                        <c:v>-0.59070880000000003</c:v>
                      </c:pt>
                      <c:pt idx="48656">
                        <c:v>-0.58813740000000003</c:v>
                      </c:pt>
                      <c:pt idx="48657">
                        <c:v>-0.58556600000000003</c:v>
                      </c:pt>
                      <c:pt idx="48658">
                        <c:v>-0.58299449999999997</c:v>
                      </c:pt>
                      <c:pt idx="48659">
                        <c:v>-0.58042309999999997</c:v>
                      </c:pt>
                      <c:pt idx="48660">
                        <c:v>-0.57785169999999997</c:v>
                      </c:pt>
                      <c:pt idx="48661">
                        <c:v>-0.57528020000000002</c:v>
                      </c:pt>
                      <c:pt idx="48662">
                        <c:v>-0.57270880000000002</c:v>
                      </c:pt>
                      <c:pt idx="48663">
                        <c:v>-0.57013740000000002</c:v>
                      </c:pt>
                      <c:pt idx="48664">
                        <c:v>-0.56756600000000001</c:v>
                      </c:pt>
                      <c:pt idx="48665">
                        <c:v>-0.56499449999999996</c:v>
                      </c:pt>
                      <c:pt idx="48666">
                        <c:v>-0.56242309999999995</c:v>
                      </c:pt>
                      <c:pt idx="48667">
                        <c:v>-0.5598516</c:v>
                      </c:pt>
                      <c:pt idx="48668">
                        <c:v>-0.5572802</c:v>
                      </c:pt>
                      <c:pt idx="48669">
                        <c:v>-0.5547088</c:v>
                      </c:pt>
                      <c:pt idx="48670">
                        <c:v>-0.5521374</c:v>
                      </c:pt>
                      <c:pt idx="48671">
                        <c:v>-0.549566</c:v>
                      </c:pt>
                      <c:pt idx="48672">
                        <c:v>-0.54699450000000005</c:v>
                      </c:pt>
                      <c:pt idx="48673">
                        <c:v>-0.54442310000000005</c:v>
                      </c:pt>
                      <c:pt idx="48674">
                        <c:v>-0.54185170000000005</c:v>
                      </c:pt>
                      <c:pt idx="48675">
                        <c:v>-0.53928019999999999</c:v>
                      </c:pt>
                      <c:pt idx="48676">
                        <c:v>-0.53670879999999999</c:v>
                      </c:pt>
                      <c:pt idx="48677">
                        <c:v>-0.53413739999999998</c:v>
                      </c:pt>
                      <c:pt idx="48678">
                        <c:v>-0.53156599999999998</c:v>
                      </c:pt>
                      <c:pt idx="48679">
                        <c:v>-0.52899459999999998</c:v>
                      </c:pt>
                      <c:pt idx="48680">
                        <c:v>-0.52642310000000003</c:v>
                      </c:pt>
                      <c:pt idx="48681">
                        <c:v>-0.52385170000000003</c:v>
                      </c:pt>
                      <c:pt idx="48682">
                        <c:v>-0.52128019999999997</c:v>
                      </c:pt>
                      <c:pt idx="48683">
                        <c:v>-0.51870879999999997</c:v>
                      </c:pt>
                      <c:pt idx="48684">
                        <c:v>-0.51613739999999997</c:v>
                      </c:pt>
                      <c:pt idx="48685">
                        <c:v>-0.51356599999999997</c:v>
                      </c:pt>
                      <c:pt idx="48686">
                        <c:v>-0.51099459999999997</c:v>
                      </c:pt>
                      <c:pt idx="48687">
                        <c:v>-0.50842310000000002</c:v>
                      </c:pt>
                      <c:pt idx="48688">
                        <c:v>-0.50585170000000002</c:v>
                      </c:pt>
                      <c:pt idx="48689">
                        <c:v>-0.50328019999999996</c:v>
                      </c:pt>
                      <c:pt idx="48690">
                        <c:v>-0.50070879999999995</c:v>
                      </c:pt>
                      <c:pt idx="48691">
                        <c:v>-0.49813740000000001</c:v>
                      </c:pt>
                      <c:pt idx="48692">
                        <c:v>-0.49556600000000001</c:v>
                      </c:pt>
                      <c:pt idx="48693">
                        <c:v>-0.4929945</c:v>
                      </c:pt>
                      <c:pt idx="48694">
                        <c:v>-0.4904231</c:v>
                      </c:pt>
                      <c:pt idx="48695">
                        <c:v>-0.4878517</c:v>
                      </c:pt>
                      <c:pt idx="48696">
                        <c:v>-0.48528019999999999</c:v>
                      </c:pt>
                      <c:pt idx="48697">
                        <c:v>-0.48270879999999999</c:v>
                      </c:pt>
                      <c:pt idx="48698">
                        <c:v>-0.48013739999999999</c:v>
                      </c:pt>
                      <c:pt idx="48699">
                        <c:v>-0.47756599999999999</c:v>
                      </c:pt>
                      <c:pt idx="48700">
                        <c:v>-0.47499449999999999</c:v>
                      </c:pt>
                      <c:pt idx="48701">
                        <c:v>-0.47242309999999998</c:v>
                      </c:pt>
                      <c:pt idx="48702">
                        <c:v>-0.46985169999999998</c:v>
                      </c:pt>
                      <c:pt idx="48703">
                        <c:v>-0.46728019999999998</c:v>
                      </c:pt>
                      <c:pt idx="48704">
                        <c:v>-0.46470879999999998</c:v>
                      </c:pt>
                      <c:pt idx="48705">
                        <c:v>-0.46213739999999998</c:v>
                      </c:pt>
                      <c:pt idx="48706">
                        <c:v>-0.45956599999999997</c:v>
                      </c:pt>
                      <c:pt idx="48707">
                        <c:v>-0.45699450000000003</c:v>
                      </c:pt>
                      <c:pt idx="48708">
                        <c:v>-0.45442310000000002</c:v>
                      </c:pt>
                      <c:pt idx="48709">
                        <c:v>-0.45185170000000002</c:v>
                      </c:pt>
                      <c:pt idx="48710">
                        <c:v>-0.44928020000000002</c:v>
                      </c:pt>
                      <c:pt idx="48711">
                        <c:v>-0.44670880000000002</c:v>
                      </c:pt>
                      <c:pt idx="48712">
                        <c:v>-0.44413740000000002</c:v>
                      </c:pt>
                      <c:pt idx="48713">
                        <c:v>-0.44156600000000001</c:v>
                      </c:pt>
                      <c:pt idx="48714">
                        <c:v>-0.43899450000000001</c:v>
                      </c:pt>
                      <c:pt idx="48715">
                        <c:v>-0.43642310000000001</c:v>
                      </c:pt>
                      <c:pt idx="48716">
                        <c:v>-0.43385170000000001</c:v>
                      </c:pt>
                      <c:pt idx="48717">
                        <c:v>-0.43128030000000001</c:v>
                      </c:pt>
                      <c:pt idx="48718">
                        <c:v>-0.4287088</c:v>
                      </c:pt>
                      <c:pt idx="48719">
                        <c:v>-0.4261374</c:v>
                      </c:pt>
                      <c:pt idx="48720">
                        <c:v>-0.423566</c:v>
                      </c:pt>
                      <c:pt idx="48721">
                        <c:v>-0.42099449999999999</c:v>
                      </c:pt>
                      <c:pt idx="48722">
                        <c:v>-0.41842309999999999</c:v>
                      </c:pt>
                      <c:pt idx="48723">
                        <c:v>-0.41585169999999999</c:v>
                      </c:pt>
                      <c:pt idx="48724">
                        <c:v>-0.41328019999999999</c:v>
                      </c:pt>
                      <c:pt idx="48725">
                        <c:v>-0.41070879999999998</c:v>
                      </c:pt>
                      <c:pt idx="48726">
                        <c:v>-0.40813739999999998</c:v>
                      </c:pt>
                      <c:pt idx="48727">
                        <c:v>-0.40556589999999998</c:v>
                      </c:pt>
                      <c:pt idx="48728">
                        <c:v>-0.40299449999999998</c:v>
                      </c:pt>
                      <c:pt idx="48729">
                        <c:v>-0.40042309999999998</c:v>
                      </c:pt>
                      <c:pt idx="48730">
                        <c:v>-0.39785169999999997</c:v>
                      </c:pt>
                      <c:pt idx="48731">
                        <c:v>-0.39528020000000003</c:v>
                      </c:pt>
                      <c:pt idx="48732">
                        <c:v>-0.39270880000000002</c:v>
                      </c:pt>
                      <c:pt idx="48733">
                        <c:v>-0.39013740000000002</c:v>
                      </c:pt>
                      <c:pt idx="48734">
                        <c:v>-0.38756600000000002</c:v>
                      </c:pt>
                      <c:pt idx="48735">
                        <c:v>-0.38499450000000002</c:v>
                      </c:pt>
                      <c:pt idx="48736">
                        <c:v>-0.38242310000000002</c:v>
                      </c:pt>
                      <c:pt idx="48737">
                        <c:v>-0.37985170000000001</c:v>
                      </c:pt>
                      <c:pt idx="48738">
                        <c:v>-0.37728020000000001</c:v>
                      </c:pt>
                      <c:pt idx="48739">
                        <c:v>-0.37470880000000001</c:v>
                      </c:pt>
                      <c:pt idx="48740">
                        <c:v>-0.37213740000000001</c:v>
                      </c:pt>
                      <c:pt idx="48741">
                        <c:v>-0.36956600000000001</c:v>
                      </c:pt>
                      <c:pt idx="48742">
                        <c:v>-0.3669945</c:v>
                      </c:pt>
                      <c:pt idx="48743">
                        <c:v>-0.3644231</c:v>
                      </c:pt>
                      <c:pt idx="48744">
                        <c:v>-0.3618517</c:v>
                      </c:pt>
                      <c:pt idx="48745">
                        <c:v>-0.3592803</c:v>
                      </c:pt>
                      <c:pt idx="48746">
                        <c:v>-0.35670879999999999</c:v>
                      </c:pt>
                      <c:pt idx="48747">
                        <c:v>-0.35413739999999999</c:v>
                      </c:pt>
                      <c:pt idx="48748">
                        <c:v>-0.35156599999999999</c:v>
                      </c:pt>
                      <c:pt idx="48749">
                        <c:v>-0.34899449999999999</c:v>
                      </c:pt>
                      <c:pt idx="48750">
                        <c:v>-0.34642309999999998</c:v>
                      </c:pt>
                      <c:pt idx="48751">
                        <c:v>-0.34385169999999998</c:v>
                      </c:pt>
                      <c:pt idx="48752">
                        <c:v>-0.34128029999999998</c:v>
                      </c:pt>
                      <c:pt idx="48753">
                        <c:v>-0.33870879999999998</c:v>
                      </c:pt>
                      <c:pt idx="48754">
                        <c:v>-0.33613739999999998</c:v>
                      </c:pt>
                      <c:pt idx="48755">
                        <c:v>-0.33356599999999997</c:v>
                      </c:pt>
                      <c:pt idx="48756">
                        <c:v>-0.33099450000000002</c:v>
                      </c:pt>
                      <c:pt idx="48757">
                        <c:v>-0.32842310000000002</c:v>
                      </c:pt>
                      <c:pt idx="48758">
                        <c:v>-0.32585170000000002</c:v>
                      </c:pt>
                      <c:pt idx="48759">
                        <c:v>-0.32328020000000002</c:v>
                      </c:pt>
                      <c:pt idx="48760">
                        <c:v>-0.32070880000000002</c:v>
                      </c:pt>
                      <c:pt idx="48761">
                        <c:v>-0.31813740000000001</c:v>
                      </c:pt>
                      <c:pt idx="48762">
                        <c:v>-0.31556600000000001</c:v>
                      </c:pt>
                      <c:pt idx="48763">
                        <c:v>-0.31299450000000001</c:v>
                      </c:pt>
                      <c:pt idx="48764">
                        <c:v>-0.31042310000000001</c:v>
                      </c:pt>
                      <c:pt idx="48765">
                        <c:v>-0.30785170000000001</c:v>
                      </c:pt>
                      <c:pt idx="48766">
                        <c:v>-0.3052802</c:v>
                      </c:pt>
                      <c:pt idx="48767">
                        <c:v>-0.3027088</c:v>
                      </c:pt>
                      <c:pt idx="48768">
                        <c:v>-0.3001374</c:v>
                      </c:pt>
                      <c:pt idx="48769">
                        <c:v>-0.297566</c:v>
                      </c:pt>
                      <c:pt idx="48770">
                        <c:v>-0.29499449999999999</c:v>
                      </c:pt>
                      <c:pt idx="48771">
                        <c:v>-0.29242309999999999</c:v>
                      </c:pt>
                      <c:pt idx="48772">
                        <c:v>-0.28985169999999999</c:v>
                      </c:pt>
                      <c:pt idx="48773">
                        <c:v>-0.28728019999999999</c:v>
                      </c:pt>
                      <c:pt idx="48774">
                        <c:v>-0.28470879999999998</c:v>
                      </c:pt>
                      <c:pt idx="48775">
                        <c:v>-0.28213739999999998</c:v>
                      </c:pt>
                      <c:pt idx="48776">
                        <c:v>-0.27956599999999998</c:v>
                      </c:pt>
                      <c:pt idx="48777">
                        <c:v>-0.27699449999999998</c:v>
                      </c:pt>
                      <c:pt idx="48778">
                        <c:v>-0.27442309999999998</c:v>
                      </c:pt>
                      <c:pt idx="48779">
                        <c:v>-0.27185169999999997</c:v>
                      </c:pt>
                      <c:pt idx="48780">
                        <c:v>-0.26928029999999997</c:v>
                      </c:pt>
                      <c:pt idx="48781">
                        <c:v>-0.26670880000000002</c:v>
                      </c:pt>
                      <c:pt idx="48782">
                        <c:v>-0.26413740000000002</c:v>
                      </c:pt>
                      <c:pt idx="48783">
                        <c:v>-0.26156600000000002</c:v>
                      </c:pt>
                      <c:pt idx="48784">
                        <c:v>-0.25899450000000002</c:v>
                      </c:pt>
                      <c:pt idx="48785">
                        <c:v>-0.25642310000000001</c:v>
                      </c:pt>
                      <c:pt idx="48786">
                        <c:v>-0.25385170000000001</c:v>
                      </c:pt>
                      <c:pt idx="48787">
                        <c:v>-0.25128020000000001</c:v>
                      </c:pt>
                      <c:pt idx="48788">
                        <c:v>-0.24870880000000001</c:v>
                      </c:pt>
                      <c:pt idx="48789">
                        <c:v>-0.24613740000000001</c:v>
                      </c:pt>
                      <c:pt idx="48790">
                        <c:v>-0.243566</c:v>
                      </c:pt>
                      <c:pt idx="48791">
                        <c:v>-0.2409945</c:v>
                      </c:pt>
                      <c:pt idx="48792">
                        <c:v>-0.2384231</c:v>
                      </c:pt>
                      <c:pt idx="48793">
                        <c:v>-0.2358517</c:v>
                      </c:pt>
                      <c:pt idx="48794">
                        <c:v>-0.23328019999999999</c:v>
                      </c:pt>
                      <c:pt idx="48795">
                        <c:v>-0.23070879999999999</c:v>
                      </c:pt>
                      <c:pt idx="48796">
                        <c:v>-0.22813739999999999</c:v>
                      </c:pt>
                      <c:pt idx="48797">
                        <c:v>-0.22556599999999999</c:v>
                      </c:pt>
                      <c:pt idx="48798">
                        <c:v>-0.22299450000000001</c:v>
                      </c:pt>
                      <c:pt idx="48799">
                        <c:v>-0.22042310000000001</c:v>
                      </c:pt>
                      <c:pt idx="48800">
                        <c:v>-0.21785170000000001</c:v>
                      </c:pt>
                      <c:pt idx="48801">
                        <c:v>-0.2152802</c:v>
                      </c:pt>
                      <c:pt idx="48802">
                        <c:v>-0.2127088</c:v>
                      </c:pt>
                      <c:pt idx="48803">
                        <c:v>-0.2101374</c:v>
                      </c:pt>
                      <c:pt idx="48804">
                        <c:v>-0.207566</c:v>
                      </c:pt>
                      <c:pt idx="48805">
                        <c:v>-0.2049945</c:v>
                      </c:pt>
                      <c:pt idx="48806">
                        <c:v>-0.20242309999999999</c:v>
                      </c:pt>
                      <c:pt idx="48807">
                        <c:v>-0.19985169999999999</c:v>
                      </c:pt>
                      <c:pt idx="48808">
                        <c:v>-0.19728019999999999</c:v>
                      </c:pt>
                      <c:pt idx="48809">
                        <c:v>-0.19470879999999999</c:v>
                      </c:pt>
                      <c:pt idx="48810">
                        <c:v>-0.19213740000000001</c:v>
                      </c:pt>
                      <c:pt idx="48811">
                        <c:v>-0.18956600000000001</c:v>
                      </c:pt>
                      <c:pt idx="48812">
                        <c:v>-0.18699450000000001</c:v>
                      </c:pt>
                      <c:pt idx="48813">
                        <c:v>-0.18442310000000001</c:v>
                      </c:pt>
                      <c:pt idx="48814">
                        <c:v>-0.18185170000000001</c:v>
                      </c:pt>
                      <c:pt idx="48815">
                        <c:v>-0.1792803</c:v>
                      </c:pt>
                      <c:pt idx="48816">
                        <c:v>-0.1767088</c:v>
                      </c:pt>
                      <c:pt idx="48817">
                        <c:v>-0.1741374</c:v>
                      </c:pt>
                      <c:pt idx="48818">
                        <c:v>-0.171566</c:v>
                      </c:pt>
                      <c:pt idx="48819">
                        <c:v>-0.16899449999999999</c:v>
                      </c:pt>
                      <c:pt idx="48820">
                        <c:v>-0.16642309999999999</c:v>
                      </c:pt>
                      <c:pt idx="48821">
                        <c:v>-0.16385169999999999</c:v>
                      </c:pt>
                      <c:pt idx="48822">
                        <c:v>-0.16128020000000001</c:v>
                      </c:pt>
                      <c:pt idx="48823">
                        <c:v>-0.15870880000000001</c:v>
                      </c:pt>
                      <c:pt idx="48824">
                        <c:v>-0.15613740000000001</c:v>
                      </c:pt>
                      <c:pt idx="48825">
                        <c:v>-0.15356600000000001</c:v>
                      </c:pt>
                      <c:pt idx="48826">
                        <c:v>-0.1509945</c:v>
                      </c:pt>
                      <c:pt idx="48827">
                        <c:v>-0.1484231</c:v>
                      </c:pt>
                      <c:pt idx="48828">
                        <c:v>-0.1458517</c:v>
                      </c:pt>
                      <c:pt idx="48829">
                        <c:v>-0.1432803</c:v>
                      </c:pt>
                      <c:pt idx="48830">
                        <c:v>-0.14070879999999999</c:v>
                      </c:pt>
                      <c:pt idx="48831">
                        <c:v>-0.13813739999999999</c:v>
                      </c:pt>
                      <c:pt idx="48832">
                        <c:v>-0.13556599999999999</c:v>
                      </c:pt>
                      <c:pt idx="48833">
                        <c:v>-0.13299449999999999</c:v>
                      </c:pt>
                      <c:pt idx="48834">
                        <c:v>-0.13042309999999999</c:v>
                      </c:pt>
                      <c:pt idx="48835">
                        <c:v>-0.12785170000000001</c:v>
                      </c:pt>
                      <c:pt idx="48836">
                        <c:v>-0.12528020000000001</c:v>
                      </c:pt>
                      <c:pt idx="48837">
                        <c:v>-0.12270880000000001</c:v>
                      </c:pt>
                      <c:pt idx="48838">
                        <c:v>-0.12013740000000001</c:v>
                      </c:pt>
                      <c:pt idx="48839">
                        <c:v>-0.117566</c:v>
                      </c:pt>
                      <c:pt idx="48840">
                        <c:v>-0.1149945</c:v>
                      </c:pt>
                      <c:pt idx="48841">
                        <c:v>-0.1124231</c:v>
                      </c:pt>
                      <c:pt idx="48842">
                        <c:v>-0.1098517</c:v>
                      </c:pt>
                      <c:pt idx="48843">
                        <c:v>-0.10728020000000001</c:v>
                      </c:pt>
                      <c:pt idx="48844">
                        <c:v>-0.1047088</c:v>
                      </c:pt>
                      <c:pt idx="48845">
                        <c:v>-0.1021374</c:v>
                      </c:pt>
                      <c:pt idx="48846">
                        <c:v>-9.9565959999999995E-2</c:v>
                      </c:pt>
                      <c:pt idx="48847">
                        <c:v>-9.6994529999999995E-2</c:v>
                      </c:pt>
                      <c:pt idx="48848">
                        <c:v>-9.4423099999999996E-2</c:v>
                      </c:pt>
                      <c:pt idx="48849">
                        <c:v>-9.1851669999999996E-2</c:v>
                      </c:pt>
                      <c:pt idx="48850">
                        <c:v>-8.9280250000000005E-2</c:v>
                      </c:pt>
                      <c:pt idx="48851">
                        <c:v>-8.6708809999999997E-2</c:v>
                      </c:pt>
                      <c:pt idx="48852">
                        <c:v>-8.4137390000000006E-2</c:v>
                      </c:pt>
                      <c:pt idx="48853">
                        <c:v>-8.1565960000000007E-2</c:v>
                      </c:pt>
                      <c:pt idx="48854">
                        <c:v>-7.8994529999999993E-2</c:v>
                      </c:pt>
                      <c:pt idx="48855">
                        <c:v>-7.6423099999999994E-2</c:v>
                      </c:pt>
                      <c:pt idx="48856">
                        <c:v>-7.3851669999999994E-2</c:v>
                      </c:pt>
                      <c:pt idx="48857">
                        <c:v>-7.1280250000000003E-2</c:v>
                      </c:pt>
                      <c:pt idx="48858">
                        <c:v>-6.8708809999999995E-2</c:v>
                      </c:pt>
                      <c:pt idx="48859">
                        <c:v>-6.6137390000000004E-2</c:v>
                      </c:pt>
                      <c:pt idx="48860">
                        <c:v>-6.3565960000000005E-2</c:v>
                      </c:pt>
                      <c:pt idx="48861">
                        <c:v>-6.0994529999999998E-2</c:v>
                      </c:pt>
                      <c:pt idx="48862">
                        <c:v>-5.8423099999999999E-2</c:v>
                      </c:pt>
                      <c:pt idx="48863">
                        <c:v>-5.5851680000000001E-2</c:v>
                      </c:pt>
                      <c:pt idx="48864">
                        <c:v>-5.3280250000000001E-2</c:v>
                      </c:pt>
                      <c:pt idx="48865">
                        <c:v>-5.0708820000000002E-2</c:v>
                      </c:pt>
                      <c:pt idx="48866">
                        <c:v>-4.8137390000000002E-2</c:v>
                      </c:pt>
                      <c:pt idx="48867">
                        <c:v>-4.5565960000000003E-2</c:v>
                      </c:pt>
                      <c:pt idx="48868">
                        <c:v>-4.2994530000000003E-2</c:v>
                      </c:pt>
                      <c:pt idx="48869">
                        <c:v>-4.0423099999999997E-2</c:v>
                      </c:pt>
                      <c:pt idx="48870">
                        <c:v>-3.7851669999999997E-2</c:v>
                      </c:pt>
                      <c:pt idx="48871">
                        <c:v>-3.5280249999999999E-2</c:v>
                      </c:pt>
                      <c:pt idx="48872">
                        <c:v>-3.270882E-2</c:v>
                      </c:pt>
                      <c:pt idx="48873">
                        <c:v>-3.013739E-2</c:v>
                      </c:pt>
                      <c:pt idx="48874">
                        <c:v>-2.756596E-2</c:v>
                      </c:pt>
                      <c:pt idx="48875">
                        <c:v>-2.4994530000000001E-2</c:v>
                      </c:pt>
                      <c:pt idx="48876">
                        <c:v>-2.2423100000000001E-2</c:v>
                      </c:pt>
                      <c:pt idx="48877">
                        <c:v>-1.9851669999999998E-2</c:v>
                      </c:pt>
                      <c:pt idx="48878">
                        <c:v>-1.728025E-2</c:v>
                      </c:pt>
                      <c:pt idx="48879">
                        <c:v>-1.4708819999999999E-2</c:v>
                      </c:pt>
                      <c:pt idx="48880">
                        <c:v>-1.213739E-2</c:v>
                      </c:pt>
                      <c:pt idx="48881">
                        <c:v>-9.5659600000000001E-3</c:v>
                      </c:pt>
                      <c:pt idx="48882">
                        <c:v>-6.994531E-3</c:v>
                      </c:pt>
                      <c:pt idx="48883">
                        <c:v>-4.4231030000000003E-3</c:v>
                      </c:pt>
                      <c:pt idx="48884">
                        <c:v>-1.851674E-3</c:v>
                      </c:pt>
                      <c:pt idx="48885">
                        <c:v>7.1975429999999996E-4</c:v>
                      </c:pt>
                      <c:pt idx="48886">
                        <c:v>3.291183E-3</c:v>
                      </c:pt>
                      <c:pt idx="48887">
                        <c:v>5.8626110000000002E-3</c:v>
                      </c:pt>
                      <c:pt idx="48888">
                        <c:v>8.4340400000000003E-3</c:v>
                      </c:pt>
                      <c:pt idx="48889">
                        <c:v>1.100547E-2</c:v>
                      </c:pt>
                      <c:pt idx="48890">
                        <c:v>1.3576899999999999E-2</c:v>
                      </c:pt>
                      <c:pt idx="48891">
                        <c:v>1.6148329999999999E-2</c:v>
                      </c:pt>
                      <c:pt idx="48892">
                        <c:v>1.8719759999999998E-2</c:v>
                      </c:pt>
                      <c:pt idx="48893">
                        <c:v>2.129118E-2</c:v>
                      </c:pt>
                      <c:pt idx="48894">
                        <c:v>2.3862609999999999E-2</c:v>
                      </c:pt>
                      <c:pt idx="48895">
                        <c:v>2.6434039999999999E-2</c:v>
                      </c:pt>
                      <c:pt idx="48896">
                        <c:v>2.9005469999999998E-2</c:v>
                      </c:pt>
                      <c:pt idx="48897">
                        <c:v>3.1576899999999998E-2</c:v>
                      </c:pt>
                      <c:pt idx="48898">
                        <c:v>3.4148320000000003E-2</c:v>
                      </c:pt>
                      <c:pt idx="48899">
                        <c:v>3.6719750000000002E-2</c:v>
                      </c:pt>
                      <c:pt idx="48900">
                        <c:v>3.9291180000000002E-2</c:v>
                      </c:pt>
                      <c:pt idx="48901">
                        <c:v>4.1862610000000001E-2</c:v>
                      </c:pt>
                      <c:pt idx="48902">
                        <c:v>4.4434040000000001E-2</c:v>
                      </c:pt>
                      <c:pt idx="48903">
                        <c:v>4.7005470000000001E-2</c:v>
                      </c:pt>
                      <c:pt idx="48904">
                        <c:v>4.95769E-2</c:v>
                      </c:pt>
                      <c:pt idx="48905">
                        <c:v>5.214833E-2</c:v>
                      </c:pt>
                      <c:pt idx="48906">
                        <c:v>5.4719749999999998E-2</c:v>
                      </c:pt>
                      <c:pt idx="48907">
                        <c:v>5.7291179999999997E-2</c:v>
                      </c:pt>
                      <c:pt idx="48908">
                        <c:v>5.9862609999999997E-2</c:v>
                      </c:pt>
                      <c:pt idx="48909">
                        <c:v>6.2434040000000003E-2</c:v>
                      </c:pt>
                      <c:pt idx="48910">
                        <c:v>6.5005469999999996E-2</c:v>
                      </c:pt>
                      <c:pt idx="48911">
                        <c:v>6.7576899999999995E-2</c:v>
                      </c:pt>
                      <c:pt idx="48912">
                        <c:v>7.0148329999999995E-2</c:v>
                      </c:pt>
                      <c:pt idx="48913">
                        <c:v>7.271975E-2</c:v>
                      </c:pt>
                      <c:pt idx="48914">
                        <c:v>7.5291179999999999E-2</c:v>
                      </c:pt>
                      <c:pt idx="48915">
                        <c:v>7.7862609999999999E-2</c:v>
                      </c:pt>
                      <c:pt idx="48916">
                        <c:v>8.0434039999999998E-2</c:v>
                      </c:pt>
                      <c:pt idx="48917">
                        <c:v>8.3005469999999998E-2</c:v>
                      </c:pt>
                      <c:pt idx="48918">
                        <c:v>8.5576899999999997E-2</c:v>
                      </c:pt>
                      <c:pt idx="48919">
                        <c:v>8.8148329999999997E-2</c:v>
                      </c:pt>
                      <c:pt idx="48920">
                        <c:v>9.0719750000000002E-2</c:v>
                      </c:pt>
                      <c:pt idx="48921">
                        <c:v>9.3291189999999996E-2</c:v>
                      </c:pt>
                      <c:pt idx="48922">
                        <c:v>9.5862610000000001E-2</c:v>
                      </c:pt>
                      <c:pt idx="48923">
                        <c:v>9.843404E-2</c:v>
                      </c:pt>
                      <c:pt idx="48924">
                        <c:v>0.1010055</c:v>
                      </c:pt>
                      <c:pt idx="48925">
                        <c:v>0.1035769</c:v>
                      </c:pt>
                      <c:pt idx="48926">
                        <c:v>0.1061483</c:v>
                      </c:pt>
                      <c:pt idx="48927">
                        <c:v>0.10871980000000001</c:v>
                      </c:pt>
                      <c:pt idx="48928">
                        <c:v>0.11129120000000001</c:v>
                      </c:pt>
                      <c:pt idx="48929">
                        <c:v>0.11386259999999999</c:v>
                      </c:pt>
                      <c:pt idx="48930">
                        <c:v>0.116434</c:v>
                      </c:pt>
                      <c:pt idx="48931">
                        <c:v>0.1190055</c:v>
                      </c:pt>
                      <c:pt idx="48932">
                        <c:v>0.1215769</c:v>
                      </c:pt>
                      <c:pt idx="48933">
                        <c:v>0.1241483</c:v>
                      </c:pt>
                      <c:pt idx="48934">
                        <c:v>0.12671979999999999</c:v>
                      </c:pt>
                      <c:pt idx="48935">
                        <c:v>0.1292912</c:v>
                      </c:pt>
                      <c:pt idx="48936">
                        <c:v>0.1318626</c:v>
                      </c:pt>
                      <c:pt idx="48937">
                        <c:v>0.134434</c:v>
                      </c:pt>
                      <c:pt idx="48938">
                        <c:v>0.1370055</c:v>
                      </c:pt>
                      <c:pt idx="48939">
                        <c:v>0.1395769</c:v>
                      </c:pt>
                      <c:pt idx="48940">
                        <c:v>0.14214830000000001</c:v>
                      </c:pt>
                      <c:pt idx="48941">
                        <c:v>0.14471970000000001</c:v>
                      </c:pt>
                      <c:pt idx="48942">
                        <c:v>0.14729120000000001</c:v>
                      </c:pt>
                      <c:pt idx="48943">
                        <c:v>0.14986260000000001</c:v>
                      </c:pt>
                      <c:pt idx="48944">
                        <c:v>0.15243399999999999</c:v>
                      </c:pt>
                      <c:pt idx="48945">
                        <c:v>0.15500549999999999</c:v>
                      </c:pt>
                      <c:pt idx="48946">
                        <c:v>0.15757689999999999</c:v>
                      </c:pt>
                      <c:pt idx="48947">
                        <c:v>0.16014829999999999</c:v>
                      </c:pt>
                      <c:pt idx="48948">
                        <c:v>0.1627198</c:v>
                      </c:pt>
                      <c:pt idx="48949">
                        <c:v>0.1652912</c:v>
                      </c:pt>
                      <c:pt idx="48950">
                        <c:v>0.1678626</c:v>
                      </c:pt>
                      <c:pt idx="48951">
                        <c:v>0.170434</c:v>
                      </c:pt>
                      <c:pt idx="48952">
                        <c:v>0.17300550000000001</c:v>
                      </c:pt>
                      <c:pt idx="48953">
                        <c:v>0.17557690000000001</c:v>
                      </c:pt>
                      <c:pt idx="48954">
                        <c:v>0.17814830000000001</c:v>
                      </c:pt>
                      <c:pt idx="48955">
                        <c:v>0.18071970000000001</c:v>
                      </c:pt>
                      <c:pt idx="48956">
                        <c:v>0.18329119999999999</c:v>
                      </c:pt>
                      <c:pt idx="48957">
                        <c:v>0.18586259999999999</c:v>
                      </c:pt>
                      <c:pt idx="48958">
                        <c:v>0.18843399999999999</c:v>
                      </c:pt>
                      <c:pt idx="48959">
                        <c:v>0.19100549999999999</c:v>
                      </c:pt>
                      <c:pt idx="48960">
                        <c:v>0.1935769</c:v>
                      </c:pt>
                      <c:pt idx="48961">
                        <c:v>0.1961483</c:v>
                      </c:pt>
                      <c:pt idx="48962">
                        <c:v>0.1987198</c:v>
                      </c:pt>
                      <c:pt idx="48963">
                        <c:v>0.2012912</c:v>
                      </c:pt>
                      <c:pt idx="48964">
                        <c:v>0.2038626</c:v>
                      </c:pt>
                      <c:pt idx="48965">
                        <c:v>0.20643400000000001</c:v>
                      </c:pt>
                      <c:pt idx="48966">
                        <c:v>0.20900550000000001</c:v>
                      </c:pt>
                      <c:pt idx="48967">
                        <c:v>0.21157690000000001</c:v>
                      </c:pt>
                      <c:pt idx="48968">
                        <c:v>0.21414830000000001</c:v>
                      </c:pt>
                      <c:pt idx="48969">
                        <c:v>0.21671979999999999</c:v>
                      </c:pt>
                      <c:pt idx="48970">
                        <c:v>0.21929119999999999</c:v>
                      </c:pt>
                      <c:pt idx="48971">
                        <c:v>0.22186259999999999</c:v>
                      </c:pt>
                      <c:pt idx="48972">
                        <c:v>0.22443399999999999</c:v>
                      </c:pt>
                      <c:pt idx="48973">
                        <c:v>0.2270055</c:v>
                      </c:pt>
                      <c:pt idx="48974">
                        <c:v>0.2295769</c:v>
                      </c:pt>
                      <c:pt idx="48975">
                        <c:v>0.2321483</c:v>
                      </c:pt>
                      <c:pt idx="48976">
                        <c:v>0.23471980000000001</c:v>
                      </c:pt>
                      <c:pt idx="48977">
                        <c:v>0.23729120000000001</c:v>
                      </c:pt>
                      <c:pt idx="48978">
                        <c:v>0.23986260000000001</c:v>
                      </c:pt>
                      <c:pt idx="48979">
                        <c:v>0.24243400000000001</c:v>
                      </c:pt>
                      <c:pt idx="48980">
                        <c:v>0.24500549999999999</c:v>
                      </c:pt>
                      <c:pt idx="48981">
                        <c:v>0.24757689999999999</c:v>
                      </c:pt>
                      <c:pt idx="48982">
                        <c:v>0.25014829999999999</c:v>
                      </c:pt>
                      <c:pt idx="48983">
                        <c:v>0.25271979999999999</c:v>
                      </c:pt>
                      <c:pt idx="48984">
                        <c:v>0.2552912</c:v>
                      </c:pt>
                      <c:pt idx="48985">
                        <c:v>0.2578626</c:v>
                      </c:pt>
                      <c:pt idx="48986">
                        <c:v>0.260434</c:v>
                      </c:pt>
                      <c:pt idx="48987">
                        <c:v>0.2630055</c:v>
                      </c:pt>
                      <c:pt idx="48988">
                        <c:v>0.2655769</c:v>
                      </c:pt>
                      <c:pt idx="48989">
                        <c:v>0.26814830000000001</c:v>
                      </c:pt>
                      <c:pt idx="48990">
                        <c:v>0.27071980000000001</c:v>
                      </c:pt>
                      <c:pt idx="48991">
                        <c:v>0.27329120000000001</c:v>
                      </c:pt>
                      <c:pt idx="48992">
                        <c:v>0.27586260000000001</c:v>
                      </c:pt>
                      <c:pt idx="48993">
                        <c:v>0.27843400000000001</c:v>
                      </c:pt>
                      <c:pt idx="48994">
                        <c:v>0.28100550000000002</c:v>
                      </c:pt>
                      <c:pt idx="48995">
                        <c:v>0.28357690000000002</c:v>
                      </c:pt>
                      <c:pt idx="48996">
                        <c:v>0.28614830000000002</c:v>
                      </c:pt>
                      <c:pt idx="48997">
                        <c:v>0.28871970000000002</c:v>
                      </c:pt>
                      <c:pt idx="48998">
                        <c:v>0.29129119999999997</c:v>
                      </c:pt>
                      <c:pt idx="48999">
                        <c:v>0.29386259999999997</c:v>
                      </c:pt>
                      <c:pt idx="49000">
                        <c:v>0.29643399999999998</c:v>
                      </c:pt>
                      <c:pt idx="49001">
                        <c:v>0.29900549999999998</c:v>
                      </c:pt>
                      <c:pt idx="49002">
                        <c:v>0.30157689999999998</c:v>
                      </c:pt>
                      <c:pt idx="49003">
                        <c:v>0.30414829999999998</c:v>
                      </c:pt>
                      <c:pt idx="49004">
                        <c:v>0.30671979999999999</c:v>
                      </c:pt>
                      <c:pt idx="49005">
                        <c:v>0.30929119999999999</c:v>
                      </c:pt>
                      <c:pt idx="49006">
                        <c:v>0.31186259999999999</c:v>
                      </c:pt>
                      <c:pt idx="49007">
                        <c:v>0.31443409999999999</c:v>
                      </c:pt>
                      <c:pt idx="49008">
                        <c:v>0.3170055</c:v>
                      </c:pt>
                      <c:pt idx="49009">
                        <c:v>0.3195769</c:v>
                      </c:pt>
                      <c:pt idx="49010">
                        <c:v>0.3221483</c:v>
                      </c:pt>
                      <c:pt idx="49011">
                        <c:v>0.3247198</c:v>
                      </c:pt>
                      <c:pt idx="49012">
                        <c:v>0.3272912</c:v>
                      </c:pt>
                      <c:pt idx="49013">
                        <c:v>0.32986260000000001</c:v>
                      </c:pt>
                      <c:pt idx="49014">
                        <c:v>0.33243400000000001</c:v>
                      </c:pt>
                      <c:pt idx="49015">
                        <c:v>0.33500550000000001</c:v>
                      </c:pt>
                      <c:pt idx="49016">
                        <c:v>0.33757690000000001</c:v>
                      </c:pt>
                      <c:pt idx="49017">
                        <c:v>0.34014830000000001</c:v>
                      </c:pt>
                      <c:pt idx="49018">
                        <c:v>0.34271980000000002</c:v>
                      </c:pt>
                      <c:pt idx="49019">
                        <c:v>0.34529120000000002</c:v>
                      </c:pt>
                      <c:pt idx="49020">
                        <c:v>0.34786260000000002</c:v>
                      </c:pt>
                      <c:pt idx="49021">
                        <c:v>0.35043400000000002</c:v>
                      </c:pt>
                      <c:pt idx="49022">
                        <c:v>0.35300550000000003</c:v>
                      </c:pt>
                      <c:pt idx="49023">
                        <c:v>0.35557689999999997</c:v>
                      </c:pt>
                      <c:pt idx="49024">
                        <c:v>0.35814829999999998</c:v>
                      </c:pt>
                      <c:pt idx="49025">
                        <c:v>0.36071969999999998</c:v>
                      </c:pt>
                      <c:pt idx="49026">
                        <c:v>0.36329119999999998</c:v>
                      </c:pt>
                      <c:pt idx="49027">
                        <c:v>0.36586259999999998</c:v>
                      </c:pt>
                      <c:pt idx="49028">
                        <c:v>0.36843399999999998</c:v>
                      </c:pt>
                      <c:pt idx="49029">
                        <c:v>0.37100549999999999</c:v>
                      </c:pt>
                      <c:pt idx="49030">
                        <c:v>0.37357689999999999</c:v>
                      </c:pt>
                      <c:pt idx="49031">
                        <c:v>0.37614829999999999</c:v>
                      </c:pt>
                      <c:pt idx="49032">
                        <c:v>0.37871969999999999</c:v>
                      </c:pt>
                      <c:pt idx="49033">
                        <c:v>0.3812912</c:v>
                      </c:pt>
                      <c:pt idx="49034">
                        <c:v>0.3838626</c:v>
                      </c:pt>
                      <c:pt idx="49035">
                        <c:v>0.386434</c:v>
                      </c:pt>
                      <c:pt idx="49036">
                        <c:v>0.3890055</c:v>
                      </c:pt>
                      <c:pt idx="49037">
                        <c:v>0.39157690000000001</c:v>
                      </c:pt>
                      <c:pt idx="49038">
                        <c:v>0.39414830000000001</c:v>
                      </c:pt>
                      <c:pt idx="49039">
                        <c:v>0.39671980000000001</c:v>
                      </c:pt>
                      <c:pt idx="49040">
                        <c:v>0.39929120000000001</c:v>
                      </c:pt>
                      <c:pt idx="49041">
                        <c:v>0.40186260000000001</c:v>
                      </c:pt>
                      <c:pt idx="49042">
                        <c:v>0.40443400000000002</c:v>
                      </c:pt>
                      <c:pt idx="49043">
                        <c:v>0.40700550000000002</c:v>
                      </c:pt>
                      <c:pt idx="49044">
                        <c:v>0.40957690000000002</c:v>
                      </c:pt>
                      <c:pt idx="49045">
                        <c:v>0.41214830000000002</c:v>
                      </c:pt>
                      <c:pt idx="49046">
                        <c:v>0.41471980000000003</c:v>
                      </c:pt>
                      <c:pt idx="49047">
                        <c:v>0.41729119999999997</c:v>
                      </c:pt>
                      <c:pt idx="49048">
                        <c:v>0.41986259999999997</c:v>
                      </c:pt>
                      <c:pt idx="49049">
                        <c:v>0.42243399999999998</c:v>
                      </c:pt>
                      <c:pt idx="49050">
                        <c:v>0.42500549999999998</c:v>
                      </c:pt>
                      <c:pt idx="49051">
                        <c:v>0.42757689999999998</c:v>
                      </c:pt>
                      <c:pt idx="49052">
                        <c:v>0.43014829999999998</c:v>
                      </c:pt>
                      <c:pt idx="49053">
                        <c:v>0.43271979999999999</c:v>
                      </c:pt>
                      <c:pt idx="49054">
                        <c:v>0.43529119999999999</c:v>
                      </c:pt>
                      <c:pt idx="49055">
                        <c:v>0.43786259999999999</c:v>
                      </c:pt>
                      <c:pt idx="49056">
                        <c:v>0.44043399999999999</c:v>
                      </c:pt>
                      <c:pt idx="49057">
                        <c:v>0.4430055</c:v>
                      </c:pt>
                      <c:pt idx="49058">
                        <c:v>0.4455769</c:v>
                      </c:pt>
                      <c:pt idx="49059">
                        <c:v>0.4481483</c:v>
                      </c:pt>
                      <c:pt idx="49060">
                        <c:v>0.4507197</c:v>
                      </c:pt>
                      <c:pt idx="49061">
                        <c:v>0.45329120000000001</c:v>
                      </c:pt>
                      <c:pt idx="49062">
                        <c:v>0.45586260000000001</c:v>
                      </c:pt>
                      <c:pt idx="49063">
                        <c:v>0.45843400000000001</c:v>
                      </c:pt>
                      <c:pt idx="49064">
                        <c:v>0.46100550000000001</c:v>
                      </c:pt>
                      <c:pt idx="49065">
                        <c:v>0.46357690000000001</c:v>
                      </c:pt>
                      <c:pt idx="49066">
                        <c:v>0.46614830000000002</c:v>
                      </c:pt>
                      <c:pt idx="49067">
                        <c:v>0.46871980000000002</c:v>
                      </c:pt>
                      <c:pt idx="49068">
                        <c:v>0.47129120000000002</c:v>
                      </c:pt>
                      <c:pt idx="49069">
                        <c:v>0.47386260000000002</c:v>
                      </c:pt>
                      <c:pt idx="49070">
                        <c:v>0.47643410000000003</c:v>
                      </c:pt>
                      <c:pt idx="49071">
                        <c:v>0.47900549999999997</c:v>
                      </c:pt>
                      <c:pt idx="49072">
                        <c:v>0.48157689999999997</c:v>
                      </c:pt>
                      <c:pt idx="49073">
                        <c:v>0.48414829999999998</c:v>
                      </c:pt>
                      <c:pt idx="49074">
                        <c:v>0.48671979999999998</c:v>
                      </c:pt>
                      <c:pt idx="49075">
                        <c:v>0.48929119999999998</c:v>
                      </c:pt>
                      <c:pt idx="49076">
                        <c:v>0.49186259999999998</c:v>
                      </c:pt>
                      <c:pt idx="49077">
                        <c:v>0.49443399999999998</c:v>
                      </c:pt>
                      <c:pt idx="49078">
                        <c:v>0.49700549999999999</c:v>
                      </c:pt>
                      <c:pt idx="49079">
                        <c:v>0.49957689999999999</c:v>
                      </c:pt>
                      <c:pt idx="49080">
                        <c:v>0.50214829999999999</c:v>
                      </c:pt>
                      <c:pt idx="49081">
                        <c:v>0.50471969999999999</c:v>
                      </c:pt>
                      <c:pt idx="49082">
                        <c:v>0.50729120000000005</c:v>
                      </c:pt>
                      <c:pt idx="49083">
                        <c:v>0.50986260000000005</c:v>
                      </c:pt>
                      <c:pt idx="49084">
                        <c:v>0.5124341</c:v>
                      </c:pt>
                      <c:pt idx="49085">
                        <c:v>0.5150055</c:v>
                      </c:pt>
                      <c:pt idx="49086">
                        <c:v>0.51757690000000001</c:v>
                      </c:pt>
                      <c:pt idx="49087">
                        <c:v>0.52014830000000001</c:v>
                      </c:pt>
                      <c:pt idx="49088">
                        <c:v>0.52271970000000001</c:v>
                      </c:pt>
                      <c:pt idx="49089">
                        <c:v>0.52529119999999996</c:v>
                      </c:pt>
                      <c:pt idx="49090">
                        <c:v>0.52786259999999996</c:v>
                      </c:pt>
                      <c:pt idx="49091">
                        <c:v>0.53043399999999996</c:v>
                      </c:pt>
                      <c:pt idx="49092">
                        <c:v>0.53300550000000002</c:v>
                      </c:pt>
                      <c:pt idx="49093">
                        <c:v>0.53557690000000002</c:v>
                      </c:pt>
                      <c:pt idx="49094">
                        <c:v>0.53814830000000002</c:v>
                      </c:pt>
                      <c:pt idx="49095">
                        <c:v>0.54071970000000003</c:v>
                      </c:pt>
                      <c:pt idx="49096">
                        <c:v>0.54329119999999997</c:v>
                      </c:pt>
                      <c:pt idx="49097">
                        <c:v>0.54586259999999998</c:v>
                      </c:pt>
                      <c:pt idx="49098">
                        <c:v>0.54843399999999998</c:v>
                      </c:pt>
                      <c:pt idx="49099">
                        <c:v>0.55100550000000004</c:v>
                      </c:pt>
                      <c:pt idx="49100">
                        <c:v>0.55357690000000004</c:v>
                      </c:pt>
                      <c:pt idx="49101">
                        <c:v>0.55614839999999999</c:v>
                      </c:pt>
                      <c:pt idx="49102">
                        <c:v>0.55871979999999999</c:v>
                      </c:pt>
                      <c:pt idx="49103">
                        <c:v>0.56129119999999999</c:v>
                      </c:pt>
                      <c:pt idx="49104">
                        <c:v>0.56386259999999999</c:v>
                      </c:pt>
                      <c:pt idx="49105">
                        <c:v>0.56643399999999999</c:v>
                      </c:pt>
                      <c:pt idx="49106">
                        <c:v>0.56900550000000005</c:v>
                      </c:pt>
                      <c:pt idx="49107">
                        <c:v>0.57157690000000005</c:v>
                      </c:pt>
                      <c:pt idx="49108">
                        <c:v>0.57414829999999994</c:v>
                      </c:pt>
                      <c:pt idx="49109">
                        <c:v>0.5767198</c:v>
                      </c:pt>
                      <c:pt idx="49110">
                        <c:v>0.57929120000000001</c:v>
                      </c:pt>
                      <c:pt idx="49111">
                        <c:v>0.58186260000000001</c:v>
                      </c:pt>
                      <c:pt idx="49112">
                        <c:v>0.58443400000000001</c:v>
                      </c:pt>
                      <c:pt idx="49113">
                        <c:v>0.58700549999999996</c:v>
                      </c:pt>
                      <c:pt idx="49114">
                        <c:v>0.58957689999999996</c:v>
                      </c:pt>
                      <c:pt idx="49115">
                        <c:v>0.59214829999999996</c:v>
                      </c:pt>
                      <c:pt idx="49116">
                        <c:v>0.59471980000000002</c:v>
                      </c:pt>
                      <c:pt idx="49117">
                        <c:v>0.59729120000000002</c:v>
                      </c:pt>
                      <c:pt idx="49118">
                        <c:v>0.59986260000000002</c:v>
                      </c:pt>
                      <c:pt idx="49119">
                        <c:v>0.60243400000000003</c:v>
                      </c:pt>
                      <c:pt idx="49120">
                        <c:v>0.60500540000000003</c:v>
                      </c:pt>
                      <c:pt idx="49121">
                        <c:v>0.60757689999999998</c:v>
                      </c:pt>
                      <c:pt idx="49122">
                        <c:v>0.61014829999999998</c:v>
                      </c:pt>
                      <c:pt idx="49123">
                        <c:v>0.61271980000000004</c:v>
                      </c:pt>
                      <c:pt idx="49124">
                        <c:v>0.61529120000000004</c:v>
                      </c:pt>
                      <c:pt idx="49125">
                        <c:v>0.61786260000000004</c:v>
                      </c:pt>
                      <c:pt idx="49126">
                        <c:v>0.62043400000000004</c:v>
                      </c:pt>
                      <c:pt idx="49127">
                        <c:v>0.62300540000000004</c:v>
                      </c:pt>
                      <c:pt idx="49128">
                        <c:v>0.62557689999999999</c:v>
                      </c:pt>
                      <c:pt idx="49129">
                        <c:v>0.62814829999999999</c:v>
                      </c:pt>
                      <c:pt idx="49130">
                        <c:v>0.63071980000000005</c:v>
                      </c:pt>
                      <c:pt idx="49131">
                        <c:v>0.63329120000000005</c:v>
                      </c:pt>
                      <c:pt idx="49132">
                        <c:v>0.63586259999999994</c:v>
                      </c:pt>
                      <c:pt idx="49133">
                        <c:v>0.6384341</c:v>
                      </c:pt>
                      <c:pt idx="49134">
                        <c:v>0.64100550000000001</c:v>
                      </c:pt>
                      <c:pt idx="49135">
                        <c:v>0.64357690000000001</c:v>
                      </c:pt>
                      <c:pt idx="49136">
                        <c:v>0.64614830000000001</c:v>
                      </c:pt>
                      <c:pt idx="49137">
                        <c:v>0.64871970000000001</c:v>
                      </c:pt>
                      <c:pt idx="49138">
                        <c:v>0.65129119999999996</c:v>
                      </c:pt>
                      <c:pt idx="49139">
                        <c:v>0.65386259999999996</c:v>
                      </c:pt>
                      <c:pt idx="49140">
                        <c:v>0.65643410000000002</c:v>
                      </c:pt>
                      <c:pt idx="49141">
                        <c:v>0.65900550000000002</c:v>
                      </c:pt>
                      <c:pt idx="49142">
                        <c:v>0.66157690000000002</c:v>
                      </c:pt>
                      <c:pt idx="49143">
                        <c:v>0.66414830000000002</c:v>
                      </c:pt>
                      <c:pt idx="49144">
                        <c:v>0.66671970000000003</c:v>
                      </c:pt>
                      <c:pt idx="49145">
                        <c:v>0.66929119999999998</c:v>
                      </c:pt>
                      <c:pt idx="49146">
                        <c:v>0.67186259999999998</c:v>
                      </c:pt>
                      <c:pt idx="49147">
                        <c:v>0.67443410000000004</c:v>
                      </c:pt>
                      <c:pt idx="49148">
                        <c:v>0.67700550000000004</c:v>
                      </c:pt>
                      <c:pt idx="49149">
                        <c:v>0.67957690000000004</c:v>
                      </c:pt>
                      <c:pt idx="49150">
                        <c:v>0.68214830000000004</c:v>
                      </c:pt>
                      <c:pt idx="49151">
                        <c:v>0.68471970000000004</c:v>
                      </c:pt>
                      <c:pt idx="49152">
                        <c:v>0.68729119999999999</c:v>
                      </c:pt>
                      <c:pt idx="49153">
                        <c:v>0.68986259999999999</c:v>
                      </c:pt>
                      <c:pt idx="49154">
                        <c:v>0.69243399999999999</c:v>
                      </c:pt>
                      <c:pt idx="49155">
                        <c:v>0.69500550000000005</c:v>
                      </c:pt>
                      <c:pt idx="49156">
                        <c:v>0.69757690000000006</c:v>
                      </c:pt>
                      <c:pt idx="49157">
                        <c:v>0.70014829999999995</c:v>
                      </c:pt>
                      <c:pt idx="49158">
                        <c:v>0.70271969999999995</c:v>
                      </c:pt>
                      <c:pt idx="49159">
                        <c:v>0.70529120000000001</c:v>
                      </c:pt>
                      <c:pt idx="49160">
                        <c:v>0.70786260000000001</c:v>
                      </c:pt>
                      <c:pt idx="49161">
                        <c:v>0.71043400000000001</c:v>
                      </c:pt>
                      <c:pt idx="49162">
                        <c:v>0.71300549999999996</c:v>
                      </c:pt>
                      <c:pt idx="49163">
                        <c:v>0.71557689999999996</c:v>
                      </c:pt>
                      <c:pt idx="49164">
                        <c:v>0.71814840000000002</c:v>
                      </c:pt>
                      <c:pt idx="49165">
                        <c:v>0.72071980000000002</c:v>
                      </c:pt>
                      <c:pt idx="49166">
                        <c:v>0.72329120000000002</c:v>
                      </c:pt>
                      <c:pt idx="49167">
                        <c:v>0.72586260000000002</c:v>
                      </c:pt>
                      <c:pt idx="49168">
                        <c:v>0.72843400000000003</c:v>
                      </c:pt>
                      <c:pt idx="49169">
                        <c:v>0.73100549999999997</c:v>
                      </c:pt>
                      <c:pt idx="49170">
                        <c:v>0.73357689999999998</c:v>
                      </c:pt>
                      <c:pt idx="49171">
                        <c:v>0.73614829999999998</c:v>
                      </c:pt>
                      <c:pt idx="49172">
                        <c:v>0.73871980000000004</c:v>
                      </c:pt>
                      <c:pt idx="49173">
                        <c:v>0.74129120000000004</c:v>
                      </c:pt>
                      <c:pt idx="49174">
                        <c:v>0.74386260000000004</c:v>
                      </c:pt>
                      <c:pt idx="49175">
                        <c:v>0.74643400000000004</c:v>
                      </c:pt>
                      <c:pt idx="49176">
                        <c:v>0.74900549999999999</c:v>
                      </c:pt>
                      <c:pt idx="49177">
                        <c:v>0.75157689999999999</c:v>
                      </c:pt>
                      <c:pt idx="49178">
                        <c:v>0.75414829999999999</c:v>
                      </c:pt>
                      <c:pt idx="49179">
                        <c:v>0.75671980000000005</c:v>
                      </c:pt>
                      <c:pt idx="49180">
                        <c:v>0.75929120000000005</c:v>
                      </c:pt>
                      <c:pt idx="49181">
                        <c:v>0.76186259999999995</c:v>
                      </c:pt>
                      <c:pt idx="49182">
                        <c:v>0.76443399999999995</c:v>
                      </c:pt>
                      <c:pt idx="49183">
                        <c:v>0.76700539999999995</c:v>
                      </c:pt>
                      <c:pt idx="49184">
                        <c:v>0.76957690000000001</c:v>
                      </c:pt>
                      <c:pt idx="49185">
                        <c:v>0.77214830000000001</c:v>
                      </c:pt>
                      <c:pt idx="49186">
                        <c:v>0.77471979999999996</c:v>
                      </c:pt>
                      <c:pt idx="49187">
                        <c:v>0.77729119999999996</c:v>
                      </c:pt>
                      <c:pt idx="49188">
                        <c:v>0.77986259999999996</c:v>
                      </c:pt>
                      <c:pt idx="49189">
                        <c:v>0.78243399999999996</c:v>
                      </c:pt>
                      <c:pt idx="49190">
                        <c:v>0.78500550000000002</c:v>
                      </c:pt>
                      <c:pt idx="49191">
                        <c:v>0.78757690000000002</c:v>
                      </c:pt>
                      <c:pt idx="49192">
                        <c:v>0.79014830000000003</c:v>
                      </c:pt>
                      <c:pt idx="49193">
                        <c:v>0.79271979999999997</c:v>
                      </c:pt>
                      <c:pt idx="49194">
                        <c:v>0.79529119999999998</c:v>
                      </c:pt>
                      <c:pt idx="49195">
                        <c:v>0.79786259999999998</c:v>
                      </c:pt>
                      <c:pt idx="49196">
                        <c:v>0.80043410000000004</c:v>
                      </c:pt>
                      <c:pt idx="49197">
                        <c:v>0.80300550000000004</c:v>
                      </c:pt>
                      <c:pt idx="49198">
                        <c:v>0.80557690000000004</c:v>
                      </c:pt>
                      <c:pt idx="49199">
                        <c:v>0.80814830000000004</c:v>
                      </c:pt>
                      <c:pt idx="49200">
                        <c:v>0.81071970000000004</c:v>
                      </c:pt>
                      <c:pt idx="49201">
                        <c:v>0.81329119999999999</c:v>
                      </c:pt>
                      <c:pt idx="49202">
                        <c:v>0.81586259999999999</c:v>
                      </c:pt>
                      <c:pt idx="49203">
                        <c:v>0.81843410000000005</c:v>
                      </c:pt>
                      <c:pt idx="49204">
                        <c:v>0.82100550000000005</c:v>
                      </c:pt>
                      <c:pt idx="49205">
                        <c:v>0.82357689999999995</c:v>
                      </c:pt>
                      <c:pt idx="49206">
                        <c:v>0.82614829999999995</c:v>
                      </c:pt>
                      <c:pt idx="49207">
                        <c:v>0.82871969999999995</c:v>
                      </c:pt>
                      <c:pt idx="49208">
                        <c:v>0.83129120000000001</c:v>
                      </c:pt>
                      <c:pt idx="49209">
                        <c:v>0.83386260000000001</c:v>
                      </c:pt>
                      <c:pt idx="49210">
                        <c:v>0.83643409999999996</c:v>
                      </c:pt>
                      <c:pt idx="49211">
                        <c:v>0.83900549999999996</c:v>
                      </c:pt>
                      <c:pt idx="49212">
                        <c:v>0.84157689999999996</c:v>
                      </c:pt>
                      <c:pt idx="49213">
                        <c:v>0.84414829999999996</c:v>
                      </c:pt>
                      <c:pt idx="49214">
                        <c:v>0.84671969999999996</c:v>
                      </c:pt>
                      <c:pt idx="49215">
                        <c:v>0.84929120000000002</c:v>
                      </c:pt>
                      <c:pt idx="49216">
                        <c:v>0.85186260000000003</c:v>
                      </c:pt>
                      <c:pt idx="49217">
                        <c:v>0.85443400000000003</c:v>
                      </c:pt>
                      <c:pt idx="49218">
                        <c:v>0.85700549999999998</c:v>
                      </c:pt>
                      <c:pt idx="49219">
                        <c:v>0.85957689999999998</c:v>
                      </c:pt>
                      <c:pt idx="49220">
                        <c:v>0.86214829999999998</c:v>
                      </c:pt>
                      <c:pt idx="49221">
                        <c:v>0.86471969999999998</c:v>
                      </c:pt>
                      <c:pt idx="49222">
                        <c:v>0.86729120000000004</c:v>
                      </c:pt>
                      <c:pt idx="49223">
                        <c:v>0.86986260000000004</c:v>
                      </c:pt>
                      <c:pt idx="49224">
                        <c:v>0.87243400000000004</c:v>
                      </c:pt>
                      <c:pt idx="49225">
                        <c:v>0.87500549999999999</c:v>
                      </c:pt>
                      <c:pt idx="49226">
                        <c:v>0.87757689999999999</c:v>
                      </c:pt>
                      <c:pt idx="49227">
                        <c:v>0.88014840000000005</c:v>
                      </c:pt>
                      <c:pt idx="49228">
                        <c:v>0.88271980000000005</c:v>
                      </c:pt>
                      <c:pt idx="49229">
                        <c:v>0.88529119999999994</c:v>
                      </c:pt>
                      <c:pt idx="49230">
                        <c:v>0.88786259999999995</c:v>
                      </c:pt>
                      <c:pt idx="49231">
                        <c:v>0.89043399999999995</c:v>
                      </c:pt>
                      <c:pt idx="49232">
                        <c:v>0.89300550000000001</c:v>
                      </c:pt>
                      <c:pt idx="49233">
                        <c:v>0.89557690000000001</c:v>
                      </c:pt>
                      <c:pt idx="49234">
                        <c:v>0.89814830000000001</c:v>
                      </c:pt>
                      <c:pt idx="49235">
                        <c:v>0.90071979999999996</c:v>
                      </c:pt>
                      <c:pt idx="49236">
                        <c:v>0.90329119999999996</c:v>
                      </c:pt>
                      <c:pt idx="49237">
                        <c:v>0.90586259999999996</c:v>
                      </c:pt>
                      <c:pt idx="49238">
                        <c:v>0.90843399999999996</c:v>
                      </c:pt>
                      <c:pt idx="49239">
                        <c:v>0.91100550000000002</c:v>
                      </c:pt>
                      <c:pt idx="49240">
                        <c:v>0.91357690000000003</c:v>
                      </c:pt>
                      <c:pt idx="49241">
                        <c:v>0.91614830000000003</c:v>
                      </c:pt>
                      <c:pt idx="49242">
                        <c:v>0.91871979999999998</c:v>
                      </c:pt>
                      <c:pt idx="49243">
                        <c:v>0.92129119999999998</c:v>
                      </c:pt>
                      <c:pt idx="49244">
                        <c:v>0.92386259999999998</c:v>
                      </c:pt>
                      <c:pt idx="49245">
                        <c:v>0.92643399999999998</c:v>
                      </c:pt>
                      <c:pt idx="49246">
                        <c:v>0.92900539999999998</c:v>
                      </c:pt>
                      <c:pt idx="49247">
                        <c:v>0.93157690000000004</c:v>
                      </c:pt>
                      <c:pt idx="49248">
                        <c:v>0.93414830000000004</c:v>
                      </c:pt>
                      <c:pt idx="49249">
                        <c:v>0.93671979999999999</c:v>
                      </c:pt>
                      <c:pt idx="49250">
                        <c:v>0.93929119999999999</c:v>
                      </c:pt>
                      <c:pt idx="49251">
                        <c:v>0.94186259999999999</c:v>
                      </c:pt>
                      <c:pt idx="49252">
                        <c:v>0.944434</c:v>
                      </c:pt>
                      <c:pt idx="49253">
                        <c:v>0.94700549999999994</c:v>
                      </c:pt>
                      <c:pt idx="49254">
                        <c:v>0.94957689999999995</c:v>
                      </c:pt>
                      <c:pt idx="49255">
                        <c:v>0.95214829999999995</c:v>
                      </c:pt>
                      <c:pt idx="49256">
                        <c:v>0.95471980000000001</c:v>
                      </c:pt>
                      <c:pt idx="49257">
                        <c:v>0.95729120000000001</c:v>
                      </c:pt>
                      <c:pt idx="49258">
                        <c:v>0.95986260000000001</c:v>
                      </c:pt>
                      <c:pt idx="49259">
                        <c:v>0.96243409999999996</c:v>
                      </c:pt>
                      <c:pt idx="49260">
                        <c:v>0.96500549999999996</c:v>
                      </c:pt>
                      <c:pt idx="49261">
                        <c:v>0.96757689999999996</c:v>
                      </c:pt>
                      <c:pt idx="49262">
                        <c:v>0.97014829999999996</c:v>
                      </c:pt>
                      <c:pt idx="49263">
                        <c:v>0.97271969999999996</c:v>
                      </c:pt>
                      <c:pt idx="49264">
                        <c:v>0.97529120000000002</c:v>
                      </c:pt>
                      <c:pt idx="49265">
                        <c:v>0.97786260000000003</c:v>
                      </c:pt>
                      <c:pt idx="49266">
                        <c:v>0.98043409999999998</c:v>
                      </c:pt>
                      <c:pt idx="49267">
                        <c:v>0.98300549999999998</c:v>
                      </c:pt>
                      <c:pt idx="49268">
                        <c:v>0.98557689999999998</c:v>
                      </c:pt>
                      <c:pt idx="49269">
                        <c:v>0.98814829999999998</c:v>
                      </c:pt>
                      <c:pt idx="49270">
                        <c:v>0.99071969999999998</c:v>
                      </c:pt>
                      <c:pt idx="49271">
                        <c:v>0.99329120000000004</c:v>
                      </c:pt>
                      <c:pt idx="49272">
                        <c:v>0.99586260000000004</c:v>
                      </c:pt>
                      <c:pt idx="49273">
                        <c:v>0.99843409999999999</c:v>
                      </c:pt>
                      <c:pt idx="49274">
                        <c:v>1.0010049999999999</c:v>
                      </c:pt>
                      <c:pt idx="49275">
                        <c:v>1.0035769999999999</c:v>
                      </c:pt>
                      <c:pt idx="49276">
                        <c:v>1.006148</c:v>
                      </c:pt>
                      <c:pt idx="49277">
                        <c:v>1.0087200000000001</c:v>
                      </c:pt>
                      <c:pt idx="49278">
                        <c:v>1.0112909999999999</c:v>
                      </c:pt>
                      <c:pt idx="49279">
                        <c:v>1.013863</c:v>
                      </c:pt>
                      <c:pt idx="49280">
                        <c:v>1.0164340000000001</c:v>
                      </c:pt>
                      <c:pt idx="49281">
                        <c:v>1.0190049999999999</c:v>
                      </c:pt>
                      <c:pt idx="49282">
                        <c:v>1.021577</c:v>
                      </c:pt>
                      <c:pt idx="49283">
                        <c:v>1.0241480000000001</c:v>
                      </c:pt>
                      <c:pt idx="49284">
                        <c:v>1.0267200000000001</c:v>
                      </c:pt>
                      <c:pt idx="49285">
                        <c:v>1.029291</c:v>
                      </c:pt>
                      <c:pt idx="49286">
                        <c:v>1.031863</c:v>
                      </c:pt>
                      <c:pt idx="49287">
                        <c:v>1.0344340000000001</c:v>
                      </c:pt>
                      <c:pt idx="49288">
                        <c:v>1.037005</c:v>
                      </c:pt>
                      <c:pt idx="49289">
                        <c:v>1.039577</c:v>
                      </c:pt>
                      <c:pt idx="49290">
                        <c:v>1.0421480000000001</c:v>
                      </c:pt>
                      <c:pt idx="49291">
                        <c:v>1.0447200000000001</c:v>
                      </c:pt>
                      <c:pt idx="49292">
                        <c:v>1.047291</c:v>
                      </c:pt>
                      <c:pt idx="49293">
                        <c:v>1.049863</c:v>
                      </c:pt>
                      <c:pt idx="49294">
                        <c:v>1.0524340000000001</c:v>
                      </c:pt>
                      <c:pt idx="49295">
                        <c:v>1.055005</c:v>
                      </c:pt>
                      <c:pt idx="49296">
                        <c:v>1.057577</c:v>
                      </c:pt>
                      <c:pt idx="49297">
                        <c:v>1.0601480000000001</c:v>
                      </c:pt>
                      <c:pt idx="49298">
                        <c:v>1.0627200000000001</c:v>
                      </c:pt>
                      <c:pt idx="49299">
                        <c:v>1.065291</c:v>
                      </c:pt>
                      <c:pt idx="49300">
                        <c:v>1.067863</c:v>
                      </c:pt>
                      <c:pt idx="49301">
                        <c:v>1.0704340000000001</c:v>
                      </c:pt>
                      <c:pt idx="49302">
                        <c:v>1.073005</c:v>
                      </c:pt>
                      <c:pt idx="49303">
                        <c:v>1.075577</c:v>
                      </c:pt>
                      <c:pt idx="49304">
                        <c:v>1.0781480000000001</c:v>
                      </c:pt>
                      <c:pt idx="49305">
                        <c:v>1.0807199999999999</c:v>
                      </c:pt>
                      <c:pt idx="49306">
                        <c:v>1.083291</c:v>
                      </c:pt>
                      <c:pt idx="49307">
                        <c:v>1.085863</c:v>
                      </c:pt>
                      <c:pt idx="49308">
                        <c:v>1.0884339999999999</c:v>
                      </c:pt>
                      <c:pt idx="49309">
                        <c:v>1.091005</c:v>
                      </c:pt>
                      <c:pt idx="49310">
                        <c:v>1.093577</c:v>
                      </c:pt>
                      <c:pt idx="49311">
                        <c:v>1.0961479999999999</c:v>
                      </c:pt>
                      <c:pt idx="49312">
                        <c:v>1.0987199999999999</c:v>
                      </c:pt>
                      <c:pt idx="49313">
                        <c:v>1.101291</c:v>
                      </c:pt>
                      <c:pt idx="49314">
                        <c:v>1.103863</c:v>
                      </c:pt>
                      <c:pt idx="49315">
                        <c:v>1.1064339999999999</c:v>
                      </c:pt>
                      <c:pt idx="49316">
                        <c:v>1.109005</c:v>
                      </c:pt>
                      <c:pt idx="49317">
                        <c:v>1.111577</c:v>
                      </c:pt>
                      <c:pt idx="49318">
                        <c:v>1.1141479999999999</c:v>
                      </c:pt>
                      <c:pt idx="49319">
                        <c:v>1.1167199999999999</c:v>
                      </c:pt>
                      <c:pt idx="49320">
                        <c:v>1.119291</c:v>
                      </c:pt>
                      <c:pt idx="49321">
                        <c:v>1.1218630000000001</c:v>
                      </c:pt>
                      <c:pt idx="49322">
                        <c:v>1.1244339999999999</c:v>
                      </c:pt>
                      <c:pt idx="49323">
                        <c:v>1.127005</c:v>
                      </c:pt>
                      <c:pt idx="49324">
                        <c:v>1.1295770000000001</c:v>
                      </c:pt>
                      <c:pt idx="49325">
                        <c:v>1.1321479999999999</c:v>
                      </c:pt>
                      <c:pt idx="49326">
                        <c:v>1.13472</c:v>
                      </c:pt>
                      <c:pt idx="49327">
                        <c:v>1.1372910000000001</c:v>
                      </c:pt>
                      <c:pt idx="49328">
                        <c:v>1.1398630000000001</c:v>
                      </c:pt>
                      <c:pt idx="49329">
                        <c:v>1.1424339999999999</c:v>
                      </c:pt>
                      <c:pt idx="49330">
                        <c:v>1.1450050000000001</c:v>
                      </c:pt>
                      <c:pt idx="49331">
                        <c:v>1.1475770000000001</c:v>
                      </c:pt>
                      <c:pt idx="49332">
                        <c:v>1.1501479999999999</c:v>
                      </c:pt>
                      <c:pt idx="49333">
                        <c:v>1.15272</c:v>
                      </c:pt>
                      <c:pt idx="49334">
                        <c:v>1.1552910000000001</c:v>
                      </c:pt>
                      <c:pt idx="49335">
                        <c:v>1.1578630000000001</c:v>
                      </c:pt>
                      <c:pt idx="49336">
                        <c:v>1.160434</c:v>
                      </c:pt>
                      <c:pt idx="49337">
                        <c:v>1.1630050000000001</c:v>
                      </c:pt>
                      <c:pt idx="49338">
                        <c:v>1.1655770000000001</c:v>
                      </c:pt>
                      <c:pt idx="49339">
                        <c:v>1.168148</c:v>
                      </c:pt>
                      <c:pt idx="49340">
                        <c:v>1.17072</c:v>
                      </c:pt>
                      <c:pt idx="49341">
                        <c:v>1.1732910000000001</c:v>
                      </c:pt>
                      <c:pt idx="49342">
                        <c:v>1.1758630000000001</c:v>
                      </c:pt>
                      <c:pt idx="49343">
                        <c:v>1.178434</c:v>
                      </c:pt>
                      <c:pt idx="49344">
                        <c:v>1.1810050000000001</c:v>
                      </c:pt>
                      <c:pt idx="49345">
                        <c:v>1.1835770000000001</c:v>
                      </c:pt>
                      <c:pt idx="49346">
                        <c:v>1.186148</c:v>
                      </c:pt>
                      <c:pt idx="49347">
                        <c:v>1.18872</c:v>
                      </c:pt>
                      <c:pt idx="49348">
                        <c:v>1.1912910000000001</c:v>
                      </c:pt>
                      <c:pt idx="49349">
                        <c:v>1.1938629999999999</c:v>
                      </c:pt>
                      <c:pt idx="49350">
                        <c:v>1.196434</c:v>
                      </c:pt>
                      <c:pt idx="49351">
                        <c:v>1.1990050000000001</c:v>
                      </c:pt>
                      <c:pt idx="49352">
                        <c:v>1.2015769999999999</c:v>
                      </c:pt>
                      <c:pt idx="49353">
                        <c:v>1.204148</c:v>
                      </c:pt>
                      <c:pt idx="49354">
                        <c:v>1.20672</c:v>
                      </c:pt>
                      <c:pt idx="49355">
                        <c:v>1.2092909999999999</c:v>
                      </c:pt>
                      <c:pt idx="49356">
                        <c:v>1.2118629999999999</c:v>
                      </c:pt>
                      <c:pt idx="49357">
                        <c:v>1.214434</c:v>
                      </c:pt>
                      <c:pt idx="49358">
                        <c:v>1.2170049999999999</c:v>
                      </c:pt>
                      <c:pt idx="49359">
                        <c:v>1.2195769999999999</c:v>
                      </c:pt>
                      <c:pt idx="49360">
                        <c:v>1.222148</c:v>
                      </c:pt>
                      <c:pt idx="49361">
                        <c:v>1.22472</c:v>
                      </c:pt>
                      <c:pt idx="49362">
                        <c:v>1.2272909999999999</c:v>
                      </c:pt>
                      <c:pt idx="49363">
                        <c:v>1.2298629999999999</c:v>
                      </c:pt>
                      <c:pt idx="49364">
                        <c:v>1.232434</c:v>
                      </c:pt>
                      <c:pt idx="49365">
                        <c:v>1.2350049999999999</c:v>
                      </c:pt>
                      <c:pt idx="49366">
                        <c:v>1.2375769999999999</c:v>
                      </c:pt>
                      <c:pt idx="49367">
                        <c:v>1.240148</c:v>
                      </c:pt>
                      <c:pt idx="49368">
                        <c:v>1.24272</c:v>
                      </c:pt>
                      <c:pt idx="49369">
                        <c:v>1.2452909999999999</c:v>
                      </c:pt>
                      <c:pt idx="49370">
                        <c:v>1.2478629999999999</c:v>
                      </c:pt>
                      <c:pt idx="49371">
                        <c:v>1.250434</c:v>
                      </c:pt>
                      <c:pt idx="49372">
                        <c:v>1.2530060000000001</c:v>
                      </c:pt>
                      <c:pt idx="49373">
                        <c:v>1.2555769999999999</c:v>
                      </c:pt>
                      <c:pt idx="49374">
                        <c:v>1.258148</c:v>
                      </c:pt>
                      <c:pt idx="49375">
                        <c:v>1.2607200000000001</c:v>
                      </c:pt>
                      <c:pt idx="49376">
                        <c:v>1.2632909999999999</c:v>
                      </c:pt>
                      <c:pt idx="49377">
                        <c:v>1.265863</c:v>
                      </c:pt>
                      <c:pt idx="49378">
                        <c:v>1.2684340000000001</c:v>
                      </c:pt>
                      <c:pt idx="49379">
                        <c:v>1.2710060000000001</c:v>
                      </c:pt>
                      <c:pt idx="49380">
                        <c:v>1.273577</c:v>
                      </c:pt>
                      <c:pt idx="49381">
                        <c:v>1.2761480000000001</c:v>
                      </c:pt>
                      <c:pt idx="49382">
                        <c:v>1.2787200000000001</c:v>
                      </c:pt>
                      <c:pt idx="49383">
                        <c:v>1.281291</c:v>
                      </c:pt>
                      <c:pt idx="49384">
                        <c:v>1.283863</c:v>
                      </c:pt>
                      <c:pt idx="49385">
                        <c:v>1.2864340000000001</c:v>
                      </c:pt>
                      <c:pt idx="49386">
                        <c:v>1.2890060000000001</c:v>
                      </c:pt>
                      <c:pt idx="49387">
                        <c:v>1.291577</c:v>
                      </c:pt>
                      <c:pt idx="49388">
                        <c:v>1.2941480000000001</c:v>
                      </c:pt>
                      <c:pt idx="49389">
                        <c:v>1.2967200000000001</c:v>
                      </c:pt>
                      <c:pt idx="49390">
                        <c:v>1.299291</c:v>
                      </c:pt>
                      <c:pt idx="49391">
                        <c:v>1.301863</c:v>
                      </c:pt>
                      <c:pt idx="49392">
                        <c:v>1.3044340000000001</c:v>
                      </c:pt>
                      <c:pt idx="49393">
                        <c:v>1.3070059999999999</c:v>
                      </c:pt>
                      <c:pt idx="49394">
                        <c:v>1.309577</c:v>
                      </c:pt>
                      <c:pt idx="49395">
                        <c:v>1.3121480000000001</c:v>
                      </c:pt>
                      <c:pt idx="49396">
                        <c:v>1.3147200000000001</c:v>
                      </c:pt>
                      <c:pt idx="49397">
                        <c:v>1.317291</c:v>
                      </c:pt>
                      <c:pt idx="49398">
                        <c:v>1.319863</c:v>
                      </c:pt>
                      <c:pt idx="49399">
                        <c:v>1.3224340000000001</c:v>
                      </c:pt>
                      <c:pt idx="49400">
                        <c:v>1.325005</c:v>
                      </c:pt>
                      <c:pt idx="49401">
                        <c:v>1.327577</c:v>
                      </c:pt>
                      <c:pt idx="49402">
                        <c:v>1.3301480000000001</c:v>
                      </c:pt>
                      <c:pt idx="49403">
                        <c:v>1.3327199999999999</c:v>
                      </c:pt>
                      <c:pt idx="49404">
                        <c:v>1.335291</c:v>
                      </c:pt>
                      <c:pt idx="49405">
                        <c:v>1.337863</c:v>
                      </c:pt>
                      <c:pt idx="49406">
                        <c:v>1.3404339999999999</c:v>
                      </c:pt>
                      <c:pt idx="49407">
                        <c:v>1.343005</c:v>
                      </c:pt>
                      <c:pt idx="49408">
                        <c:v>1.345577</c:v>
                      </c:pt>
                      <c:pt idx="49409">
                        <c:v>1.3481479999999999</c:v>
                      </c:pt>
                      <c:pt idx="49410">
                        <c:v>1.3507199999999999</c:v>
                      </c:pt>
                      <c:pt idx="49411">
                        <c:v>1.353291</c:v>
                      </c:pt>
                      <c:pt idx="49412">
                        <c:v>1.355863</c:v>
                      </c:pt>
                      <c:pt idx="49413">
                        <c:v>1.3584339999999999</c:v>
                      </c:pt>
                      <c:pt idx="49414">
                        <c:v>1.361005</c:v>
                      </c:pt>
                      <c:pt idx="49415">
                        <c:v>1.363577</c:v>
                      </c:pt>
                      <c:pt idx="49416">
                        <c:v>1.3661479999999999</c:v>
                      </c:pt>
                      <c:pt idx="49417">
                        <c:v>1.3687199999999999</c:v>
                      </c:pt>
                      <c:pt idx="49418">
                        <c:v>1.371291</c:v>
                      </c:pt>
                      <c:pt idx="49419">
                        <c:v>1.3738630000000001</c:v>
                      </c:pt>
                      <c:pt idx="49420">
                        <c:v>1.3764339999999999</c:v>
                      </c:pt>
                      <c:pt idx="49421">
                        <c:v>1.379005</c:v>
                      </c:pt>
                      <c:pt idx="49422">
                        <c:v>1.3815770000000001</c:v>
                      </c:pt>
                      <c:pt idx="49423">
                        <c:v>1.3841479999999999</c:v>
                      </c:pt>
                      <c:pt idx="49424">
                        <c:v>1.38672</c:v>
                      </c:pt>
                      <c:pt idx="49425">
                        <c:v>1.3892910000000001</c:v>
                      </c:pt>
                      <c:pt idx="49426">
                        <c:v>1.3918630000000001</c:v>
                      </c:pt>
                      <c:pt idx="49427">
                        <c:v>1.394434</c:v>
                      </c:pt>
                      <c:pt idx="49428">
                        <c:v>1.3970050000000001</c:v>
                      </c:pt>
                      <c:pt idx="49429">
                        <c:v>1.3995770000000001</c:v>
                      </c:pt>
                      <c:pt idx="49430">
                        <c:v>1.4021479999999999</c:v>
                      </c:pt>
                      <c:pt idx="49431">
                        <c:v>1.40472</c:v>
                      </c:pt>
                      <c:pt idx="49432">
                        <c:v>1.4072910000000001</c:v>
                      </c:pt>
                      <c:pt idx="49433">
                        <c:v>1.4098630000000001</c:v>
                      </c:pt>
                      <c:pt idx="49434">
                        <c:v>1.412434</c:v>
                      </c:pt>
                      <c:pt idx="49435">
                        <c:v>1.4150050000000001</c:v>
                      </c:pt>
                      <c:pt idx="49436">
                        <c:v>1.4175770000000001</c:v>
                      </c:pt>
                      <c:pt idx="49437">
                        <c:v>1.420148</c:v>
                      </c:pt>
                      <c:pt idx="49438">
                        <c:v>1.42272</c:v>
                      </c:pt>
                      <c:pt idx="49439">
                        <c:v>1.4252910000000001</c:v>
                      </c:pt>
                      <c:pt idx="49440">
                        <c:v>1.4278630000000001</c:v>
                      </c:pt>
                      <c:pt idx="49441">
                        <c:v>1.430434</c:v>
                      </c:pt>
                      <c:pt idx="49442">
                        <c:v>1.4330050000000001</c:v>
                      </c:pt>
                      <c:pt idx="49443">
                        <c:v>1.4355770000000001</c:v>
                      </c:pt>
                      <c:pt idx="49444">
                        <c:v>1.438148</c:v>
                      </c:pt>
                      <c:pt idx="49445">
                        <c:v>1.44072</c:v>
                      </c:pt>
                      <c:pt idx="49446">
                        <c:v>1.4432910000000001</c:v>
                      </c:pt>
                      <c:pt idx="49447">
                        <c:v>1.4458629999999999</c:v>
                      </c:pt>
                      <c:pt idx="49448">
                        <c:v>1.448434</c:v>
                      </c:pt>
                      <c:pt idx="49449">
                        <c:v>1.4510050000000001</c:v>
                      </c:pt>
                      <c:pt idx="49450">
                        <c:v>1.4535769999999999</c:v>
                      </c:pt>
                      <c:pt idx="49451">
                        <c:v>1.456148</c:v>
                      </c:pt>
                      <c:pt idx="49452">
                        <c:v>1.45872</c:v>
                      </c:pt>
                      <c:pt idx="49453">
                        <c:v>1.4612909999999999</c:v>
                      </c:pt>
                      <c:pt idx="49454">
                        <c:v>1.4638629999999999</c:v>
                      </c:pt>
                      <c:pt idx="49455">
                        <c:v>1.466434</c:v>
                      </c:pt>
                      <c:pt idx="49456">
                        <c:v>1.4690049999999999</c:v>
                      </c:pt>
                      <c:pt idx="49457">
                        <c:v>1.4715769999999999</c:v>
                      </c:pt>
                      <c:pt idx="49458">
                        <c:v>1.474148</c:v>
                      </c:pt>
                      <c:pt idx="49459">
                        <c:v>1.47672</c:v>
                      </c:pt>
                      <c:pt idx="49460">
                        <c:v>1.4792909999999999</c:v>
                      </c:pt>
                      <c:pt idx="49461">
                        <c:v>1.4818629999999999</c:v>
                      </c:pt>
                      <c:pt idx="49462">
                        <c:v>1.484434</c:v>
                      </c:pt>
                      <c:pt idx="49463">
                        <c:v>1.4870049999999999</c:v>
                      </c:pt>
                      <c:pt idx="49464">
                        <c:v>1.4895769999999999</c:v>
                      </c:pt>
                      <c:pt idx="49465">
                        <c:v>1.492148</c:v>
                      </c:pt>
                      <c:pt idx="49466">
                        <c:v>1.49472</c:v>
                      </c:pt>
                      <c:pt idx="49467">
                        <c:v>1.4972909999999999</c:v>
                      </c:pt>
                      <c:pt idx="49468">
                        <c:v>1.4998629999999999</c:v>
                      </c:pt>
                      <c:pt idx="49469">
                        <c:v>1.502434</c:v>
                      </c:pt>
                      <c:pt idx="49470">
                        <c:v>1.5050049999999999</c:v>
                      </c:pt>
                      <c:pt idx="49471">
                        <c:v>1.5075769999999999</c:v>
                      </c:pt>
                      <c:pt idx="49472">
                        <c:v>1.510148</c:v>
                      </c:pt>
                      <c:pt idx="49473">
                        <c:v>1.5127200000000001</c:v>
                      </c:pt>
                      <c:pt idx="49474">
                        <c:v>1.5152909999999999</c:v>
                      </c:pt>
                      <c:pt idx="49475">
                        <c:v>1.517863</c:v>
                      </c:pt>
                      <c:pt idx="49476">
                        <c:v>1.5204340000000001</c:v>
                      </c:pt>
                      <c:pt idx="49477">
                        <c:v>1.5230049999999999</c:v>
                      </c:pt>
                      <c:pt idx="49478">
                        <c:v>1.525577</c:v>
                      </c:pt>
                      <c:pt idx="49479">
                        <c:v>1.5281480000000001</c:v>
                      </c:pt>
                      <c:pt idx="49480">
                        <c:v>1.5307200000000001</c:v>
                      </c:pt>
                      <c:pt idx="49481">
                        <c:v>1.533291</c:v>
                      </c:pt>
                      <c:pt idx="49482">
                        <c:v>1.535863</c:v>
                      </c:pt>
                      <c:pt idx="49483">
                        <c:v>1.5384340000000001</c:v>
                      </c:pt>
                      <c:pt idx="49484">
                        <c:v>1.541005</c:v>
                      </c:pt>
                      <c:pt idx="49485">
                        <c:v>1.543577</c:v>
                      </c:pt>
                      <c:pt idx="49486">
                        <c:v>1.5461480000000001</c:v>
                      </c:pt>
                      <c:pt idx="49487">
                        <c:v>1.5487200000000001</c:v>
                      </c:pt>
                      <c:pt idx="49488">
                        <c:v>1.551291</c:v>
                      </c:pt>
                      <c:pt idx="49489">
                        <c:v>1.553863</c:v>
                      </c:pt>
                      <c:pt idx="49490">
                        <c:v>1.5564340000000001</c:v>
                      </c:pt>
                      <c:pt idx="49491">
                        <c:v>1.559005</c:v>
                      </c:pt>
                      <c:pt idx="49492">
                        <c:v>1.561577</c:v>
                      </c:pt>
                      <c:pt idx="49493">
                        <c:v>1.5641480000000001</c:v>
                      </c:pt>
                      <c:pt idx="49494">
                        <c:v>1.5667199999999999</c:v>
                      </c:pt>
                      <c:pt idx="49495">
                        <c:v>1.569291</c:v>
                      </c:pt>
                      <c:pt idx="49496">
                        <c:v>1.571863</c:v>
                      </c:pt>
                      <c:pt idx="49497">
                        <c:v>1.5744339999999999</c:v>
                      </c:pt>
                      <c:pt idx="49498">
                        <c:v>1.5770059999999999</c:v>
                      </c:pt>
                      <c:pt idx="49499">
                        <c:v>1.579577</c:v>
                      </c:pt>
                      <c:pt idx="49500">
                        <c:v>1.5821480000000001</c:v>
                      </c:pt>
                      <c:pt idx="49501">
                        <c:v>1.5847199999999999</c:v>
                      </c:pt>
                      <c:pt idx="49502">
                        <c:v>1.587291</c:v>
                      </c:pt>
                      <c:pt idx="49503">
                        <c:v>1.589863</c:v>
                      </c:pt>
                      <c:pt idx="49504">
                        <c:v>1.5924339999999999</c:v>
                      </c:pt>
                      <c:pt idx="49505">
                        <c:v>1.5950059999999999</c:v>
                      </c:pt>
                      <c:pt idx="49506">
                        <c:v>1.597577</c:v>
                      </c:pt>
                      <c:pt idx="49507">
                        <c:v>1.6001479999999999</c:v>
                      </c:pt>
                      <c:pt idx="49508">
                        <c:v>1.6027199999999999</c:v>
                      </c:pt>
                      <c:pt idx="49509">
                        <c:v>1.605291</c:v>
                      </c:pt>
                      <c:pt idx="49510">
                        <c:v>1.607863</c:v>
                      </c:pt>
                      <c:pt idx="49511">
                        <c:v>1.6104339999999999</c:v>
                      </c:pt>
                      <c:pt idx="49512">
                        <c:v>1.6130059999999999</c:v>
                      </c:pt>
                      <c:pt idx="49513">
                        <c:v>1.615577</c:v>
                      </c:pt>
                      <c:pt idx="49514">
                        <c:v>1.6181479999999999</c:v>
                      </c:pt>
                      <c:pt idx="49515">
                        <c:v>1.6207199999999999</c:v>
                      </c:pt>
                      <c:pt idx="49516">
                        <c:v>1.623291</c:v>
                      </c:pt>
                      <c:pt idx="49517">
                        <c:v>1.6258630000000001</c:v>
                      </c:pt>
                      <c:pt idx="49518">
                        <c:v>1.6284339999999999</c:v>
                      </c:pt>
                      <c:pt idx="49519">
                        <c:v>1.631006</c:v>
                      </c:pt>
                      <c:pt idx="49520">
                        <c:v>1.6335770000000001</c:v>
                      </c:pt>
                      <c:pt idx="49521">
                        <c:v>1.6361479999999999</c:v>
                      </c:pt>
                      <c:pt idx="49522">
                        <c:v>1.63872</c:v>
                      </c:pt>
                      <c:pt idx="49523">
                        <c:v>1.6412910000000001</c:v>
                      </c:pt>
                      <c:pt idx="49524">
                        <c:v>1.6438630000000001</c:v>
                      </c:pt>
                      <c:pt idx="49525">
                        <c:v>1.646434</c:v>
                      </c:pt>
                      <c:pt idx="49526">
                        <c:v>1.6490050000000001</c:v>
                      </c:pt>
                      <c:pt idx="49527">
                        <c:v>1.6515770000000001</c:v>
                      </c:pt>
                      <c:pt idx="49528">
                        <c:v>1.654148</c:v>
                      </c:pt>
                      <c:pt idx="49529">
                        <c:v>1.65672</c:v>
                      </c:pt>
                      <c:pt idx="49530">
                        <c:v>1.6592910000000001</c:v>
                      </c:pt>
                      <c:pt idx="49531">
                        <c:v>1.6618630000000001</c:v>
                      </c:pt>
                      <c:pt idx="49532">
                        <c:v>1.664434</c:v>
                      </c:pt>
                      <c:pt idx="49533">
                        <c:v>1.6670050000000001</c:v>
                      </c:pt>
                      <c:pt idx="49534">
                        <c:v>1.6695770000000001</c:v>
                      </c:pt>
                      <c:pt idx="49535">
                        <c:v>1.672148</c:v>
                      </c:pt>
                      <c:pt idx="49536">
                        <c:v>1.67472</c:v>
                      </c:pt>
                      <c:pt idx="49537">
                        <c:v>1.6772910000000001</c:v>
                      </c:pt>
                      <c:pt idx="49538">
                        <c:v>1.6798630000000001</c:v>
                      </c:pt>
                      <c:pt idx="49539">
                        <c:v>1.682434</c:v>
                      </c:pt>
                      <c:pt idx="49540">
                        <c:v>1.6850050000000001</c:v>
                      </c:pt>
                      <c:pt idx="49541">
                        <c:v>1.6875770000000001</c:v>
                      </c:pt>
                      <c:pt idx="49542">
                        <c:v>1.690148</c:v>
                      </c:pt>
                      <c:pt idx="49543">
                        <c:v>1.69272</c:v>
                      </c:pt>
                      <c:pt idx="49544">
                        <c:v>1.6952910000000001</c:v>
                      </c:pt>
                      <c:pt idx="49545">
                        <c:v>1.6978629999999999</c:v>
                      </c:pt>
                      <c:pt idx="49546">
                        <c:v>1.700434</c:v>
                      </c:pt>
                      <c:pt idx="49547">
                        <c:v>1.7030050000000001</c:v>
                      </c:pt>
                      <c:pt idx="49548">
                        <c:v>1.7055769999999999</c:v>
                      </c:pt>
                      <c:pt idx="49549">
                        <c:v>1.708148</c:v>
                      </c:pt>
                      <c:pt idx="49550">
                        <c:v>1.71072</c:v>
                      </c:pt>
                      <c:pt idx="49551">
                        <c:v>1.7132909999999999</c:v>
                      </c:pt>
                      <c:pt idx="49552">
                        <c:v>1.7158629999999999</c:v>
                      </c:pt>
                      <c:pt idx="49553">
                        <c:v>1.718434</c:v>
                      </c:pt>
                      <c:pt idx="49554">
                        <c:v>1.7210049999999999</c:v>
                      </c:pt>
                      <c:pt idx="49555">
                        <c:v>1.7235769999999999</c:v>
                      </c:pt>
                      <c:pt idx="49556">
                        <c:v>1.726148</c:v>
                      </c:pt>
                      <c:pt idx="49557">
                        <c:v>1.72872</c:v>
                      </c:pt>
                      <c:pt idx="49558">
                        <c:v>1.7312909999999999</c:v>
                      </c:pt>
                      <c:pt idx="49559">
                        <c:v>1.7338629999999999</c:v>
                      </c:pt>
                      <c:pt idx="49560">
                        <c:v>1.736434</c:v>
                      </c:pt>
                      <c:pt idx="49561">
                        <c:v>1.7390049999999999</c:v>
                      </c:pt>
                      <c:pt idx="49562">
                        <c:v>1.7415769999999999</c:v>
                      </c:pt>
                      <c:pt idx="49563">
                        <c:v>1.744148</c:v>
                      </c:pt>
                      <c:pt idx="49564">
                        <c:v>1.7467200000000001</c:v>
                      </c:pt>
                      <c:pt idx="49565">
                        <c:v>1.7492909999999999</c:v>
                      </c:pt>
                      <c:pt idx="49566">
                        <c:v>1.7518629999999999</c:v>
                      </c:pt>
                      <c:pt idx="49567">
                        <c:v>1.754434</c:v>
                      </c:pt>
                      <c:pt idx="49568">
                        <c:v>1.7570049999999999</c:v>
                      </c:pt>
                      <c:pt idx="49569">
                        <c:v>1.7595769999999999</c:v>
                      </c:pt>
                      <c:pt idx="49570">
                        <c:v>1.762148</c:v>
                      </c:pt>
                      <c:pt idx="49571">
                        <c:v>1.7647200000000001</c:v>
                      </c:pt>
                      <c:pt idx="49572">
                        <c:v>1.7672909999999999</c:v>
                      </c:pt>
                      <c:pt idx="49573">
                        <c:v>1.769863</c:v>
                      </c:pt>
                      <c:pt idx="49574">
                        <c:v>1.7724340000000001</c:v>
                      </c:pt>
                      <c:pt idx="49575">
                        <c:v>1.7750049999999999</c:v>
                      </c:pt>
                      <c:pt idx="49576">
                        <c:v>1.777577</c:v>
                      </c:pt>
                      <c:pt idx="49577">
                        <c:v>1.7801480000000001</c:v>
                      </c:pt>
                      <c:pt idx="49578">
                        <c:v>1.7827200000000001</c:v>
                      </c:pt>
                      <c:pt idx="49579">
                        <c:v>1.785291</c:v>
                      </c:pt>
                      <c:pt idx="49580">
                        <c:v>1.787863</c:v>
                      </c:pt>
                      <c:pt idx="49581">
                        <c:v>1.7904340000000001</c:v>
                      </c:pt>
                      <c:pt idx="49582">
                        <c:v>1.793005</c:v>
                      </c:pt>
                      <c:pt idx="49583">
                        <c:v>1.795577</c:v>
                      </c:pt>
                      <c:pt idx="49584">
                        <c:v>1.7981480000000001</c:v>
                      </c:pt>
                      <c:pt idx="49585">
                        <c:v>1.8007200000000001</c:v>
                      </c:pt>
                      <c:pt idx="49586">
                        <c:v>1.803291</c:v>
                      </c:pt>
                      <c:pt idx="49587">
                        <c:v>1.805863</c:v>
                      </c:pt>
                      <c:pt idx="49588">
                        <c:v>1.8084340000000001</c:v>
                      </c:pt>
                      <c:pt idx="49589">
                        <c:v>1.811005</c:v>
                      </c:pt>
                      <c:pt idx="49590">
                        <c:v>1.813577</c:v>
                      </c:pt>
                      <c:pt idx="49591">
                        <c:v>1.8161480000000001</c:v>
                      </c:pt>
                      <c:pt idx="49592">
                        <c:v>1.8187199999999999</c:v>
                      </c:pt>
                      <c:pt idx="49593">
                        <c:v>1.821291</c:v>
                      </c:pt>
                      <c:pt idx="49594">
                        <c:v>1.823863</c:v>
                      </c:pt>
                      <c:pt idx="49595">
                        <c:v>1.8264339999999999</c:v>
                      </c:pt>
                      <c:pt idx="49596">
                        <c:v>1.829005</c:v>
                      </c:pt>
                      <c:pt idx="49597">
                        <c:v>1.831577</c:v>
                      </c:pt>
                      <c:pt idx="49598">
                        <c:v>1.8341479999999999</c:v>
                      </c:pt>
                      <c:pt idx="49599">
                        <c:v>1.8367199999999999</c:v>
                      </c:pt>
                      <c:pt idx="49600">
                        <c:v>1.839291</c:v>
                      </c:pt>
                      <c:pt idx="49601">
                        <c:v>1.841863</c:v>
                      </c:pt>
                      <c:pt idx="49602">
                        <c:v>1.8444339999999999</c:v>
                      </c:pt>
                      <c:pt idx="49603">
                        <c:v>1.847005</c:v>
                      </c:pt>
                      <c:pt idx="49604">
                        <c:v>1.849577</c:v>
                      </c:pt>
                      <c:pt idx="49605">
                        <c:v>1.8521479999999999</c:v>
                      </c:pt>
                      <c:pt idx="49606">
                        <c:v>1.8547199999999999</c:v>
                      </c:pt>
                      <c:pt idx="49607">
                        <c:v>1.857291</c:v>
                      </c:pt>
                      <c:pt idx="49608">
                        <c:v>1.859863</c:v>
                      </c:pt>
                      <c:pt idx="49609">
                        <c:v>1.8624339999999999</c:v>
                      </c:pt>
                      <c:pt idx="49610">
                        <c:v>1.865005</c:v>
                      </c:pt>
                      <c:pt idx="49611">
                        <c:v>1.867577</c:v>
                      </c:pt>
                      <c:pt idx="49612">
                        <c:v>1.8701479999999999</c:v>
                      </c:pt>
                      <c:pt idx="49613">
                        <c:v>1.8727199999999999</c:v>
                      </c:pt>
                      <c:pt idx="49614">
                        <c:v>1.875291</c:v>
                      </c:pt>
                      <c:pt idx="49615">
                        <c:v>1.8778630000000001</c:v>
                      </c:pt>
                      <c:pt idx="49616">
                        <c:v>1.8804339999999999</c:v>
                      </c:pt>
                      <c:pt idx="49617">
                        <c:v>1.883005</c:v>
                      </c:pt>
                      <c:pt idx="49618">
                        <c:v>1.8855770000000001</c:v>
                      </c:pt>
                      <c:pt idx="49619">
                        <c:v>1.8881479999999999</c:v>
                      </c:pt>
                      <c:pt idx="49620">
                        <c:v>1.89072</c:v>
                      </c:pt>
                      <c:pt idx="49621">
                        <c:v>1.8932910000000001</c:v>
                      </c:pt>
                      <c:pt idx="49622">
                        <c:v>1.8958630000000001</c:v>
                      </c:pt>
                      <c:pt idx="49623">
                        <c:v>1.898434</c:v>
                      </c:pt>
                      <c:pt idx="49624">
                        <c:v>1.901006</c:v>
                      </c:pt>
                      <c:pt idx="49625">
                        <c:v>1.9035770000000001</c:v>
                      </c:pt>
                      <c:pt idx="49626">
                        <c:v>1.906148</c:v>
                      </c:pt>
                      <c:pt idx="49627">
                        <c:v>1.90872</c:v>
                      </c:pt>
                      <c:pt idx="49628">
                        <c:v>1.9112910000000001</c:v>
                      </c:pt>
                      <c:pt idx="49629">
                        <c:v>1.9138630000000001</c:v>
                      </c:pt>
                      <c:pt idx="49630">
                        <c:v>1.916434</c:v>
                      </c:pt>
                      <c:pt idx="49631">
                        <c:v>1.919006</c:v>
                      </c:pt>
                      <c:pt idx="49632">
                        <c:v>1.9215770000000001</c:v>
                      </c:pt>
                      <c:pt idx="49633">
                        <c:v>1.924148</c:v>
                      </c:pt>
                      <c:pt idx="49634">
                        <c:v>1.92672</c:v>
                      </c:pt>
                      <c:pt idx="49635">
                        <c:v>1.9292910000000001</c:v>
                      </c:pt>
                      <c:pt idx="49636">
                        <c:v>1.9318630000000001</c:v>
                      </c:pt>
                      <c:pt idx="49637">
                        <c:v>1.934434</c:v>
                      </c:pt>
                      <c:pt idx="49638">
                        <c:v>1.937006</c:v>
                      </c:pt>
                      <c:pt idx="49639">
                        <c:v>1.9395770000000001</c:v>
                      </c:pt>
                      <c:pt idx="49640">
                        <c:v>1.942148</c:v>
                      </c:pt>
                      <c:pt idx="49641">
                        <c:v>1.94472</c:v>
                      </c:pt>
                      <c:pt idx="49642">
                        <c:v>1.9472910000000001</c:v>
                      </c:pt>
                      <c:pt idx="49643">
                        <c:v>1.9498629999999999</c:v>
                      </c:pt>
                      <c:pt idx="49644">
                        <c:v>1.952434</c:v>
                      </c:pt>
                      <c:pt idx="49645">
                        <c:v>1.955006</c:v>
                      </c:pt>
                      <c:pt idx="49646">
                        <c:v>1.9575769999999999</c:v>
                      </c:pt>
                      <c:pt idx="49647">
                        <c:v>1.960148</c:v>
                      </c:pt>
                      <c:pt idx="49648">
                        <c:v>1.96272</c:v>
                      </c:pt>
                      <c:pt idx="49649">
                        <c:v>1.9652909999999999</c:v>
                      </c:pt>
                      <c:pt idx="49650">
                        <c:v>1.9678629999999999</c:v>
                      </c:pt>
                      <c:pt idx="49651">
                        <c:v>1.970434</c:v>
                      </c:pt>
                      <c:pt idx="49652">
                        <c:v>1.9730049999999999</c:v>
                      </c:pt>
                      <c:pt idx="49653">
                        <c:v>1.9755769999999999</c:v>
                      </c:pt>
                      <c:pt idx="49654">
                        <c:v>1.978148</c:v>
                      </c:pt>
                      <c:pt idx="49655">
                        <c:v>1.98072</c:v>
                      </c:pt>
                      <c:pt idx="49656">
                        <c:v>1.9832909999999999</c:v>
                      </c:pt>
                      <c:pt idx="49657">
                        <c:v>1.9858629999999999</c:v>
                      </c:pt>
                      <c:pt idx="49658">
                        <c:v>1.988434</c:v>
                      </c:pt>
                      <c:pt idx="49659">
                        <c:v>1.9910049999999999</c:v>
                      </c:pt>
                      <c:pt idx="49660">
                        <c:v>1.9935769999999999</c:v>
                      </c:pt>
                      <c:pt idx="49661">
                        <c:v>1.996148</c:v>
                      </c:pt>
                      <c:pt idx="49662">
                        <c:v>1.9987200000000001</c:v>
                      </c:pt>
                      <c:pt idx="49663">
                        <c:v>2.0012910000000002</c:v>
                      </c:pt>
                      <c:pt idx="49664">
                        <c:v>2.0038629999999999</c:v>
                      </c:pt>
                      <c:pt idx="49665">
                        <c:v>2.0064340000000001</c:v>
                      </c:pt>
                      <c:pt idx="49666">
                        <c:v>2.0090059999999998</c:v>
                      </c:pt>
                      <c:pt idx="49667">
                        <c:v>2.0115769999999999</c:v>
                      </c:pt>
                      <c:pt idx="49668">
                        <c:v>2.014148</c:v>
                      </c:pt>
                      <c:pt idx="49669">
                        <c:v>2.0167199999999998</c:v>
                      </c:pt>
                      <c:pt idx="49670">
                        <c:v>2.0192909999999999</c:v>
                      </c:pt>
                      <c:pt idx="49671">
                        <c:v>2.0218630000000002</c:v>
                      </c:pt>
                      <c:pt idx="49672">
                        <c:v>2.0244339999999998</c:v>
                      </c:pt>
                      <c:pt idx="49673">
                        <c:v>2.0270049999999999</c:v>
                      </c:pt>
                      <c:pt idx="49674">
                        <c:v>2.0295770000000002</c:v>
                      </c:pt>
                      <c:pt idx="49675">
                        <c:v>2.0321479999999998</c:v>
                      </c:pt>
                      <c:pt idx="49676">
                        <c:v>2.0347200000000001</c:v>
                      </c:pt>
                      <c:pt idx="49677">
                        <c:v>2.0372910000000002</c:v>
                      </c:pt>
                      <c:pt idx="49678">
                        <c:v>2.039863</c:v>
                      </c:pt>
                      <c:pt idx="49679">
                        <c:v>2.0424340000000001</c:v>
                      </c:pt>
                      <c:pt idx="49680">
                        <c:v>2.0450059999999999</c:v>
                      </c:pt>
                      <c:pt idx="49681">
                        <c:v>2.047577</c:v>
                      </c:pt>
                      <c:pt idx="49682">
                        <c:v>2.0501480000000001</c:v>
                      </c:pt>
                      <c:pt idx="49683">
                        <c:v>2.0527199999999999</c:v>
                      </c:pt>
                      <c:pt idx="49684">
                        <c:v>2.055291</c:v>
                      </c:pt>
                      <c:pt idx="49685">
                        <c:v>2.0578630000000002</c:v>
                      </c:pt>
                      <c:pt idx="49686">
                        <c:v>2.0604339999999999</c:v>
                      </c:pt>
                      <c:pt idx="49687">
                        <c:v>2.063005</c:v>
                      </c:pt>
                      <c:pt idx="49688">
                        <c:v>2.0655770000000002</c:v>
                      </c:pt>
                      <c:pt idx="49689">
                        <c:v>2.0681479999999999</c:v>
                      </c:pt>
                      <c:pt idx="49690">
                        <c:v>2.0707200000000001</c:v>
                      </c:pt>
                      <c:pt idx="49691">
                        <c:v>2.0732910000000002</c:v>
                      </c:pt>
                      <c:pt idx="49692">
                        <c:v>2.075863</c:v>
                      </c:pt>
                      <c:pt idx="49693">
                        <c:v>2.0784340000000001</c:v>
                      </c:pt>
                      <c:pt idx="49694">
                        <c:v>2.0810059999999999</c:v>
                      </c:pt>
                      <c:pt idx="49695">
                        <c:v>2.083577</c:v>
                      </c:pt>
                      <c:pt idx="49696">
                        <c:v>2.0861480000000001</c:v>
                      </c:pt>
                      <c:pt idx="49697">
                        <c:v>2.0887199999999999</c:v>
                      </c:pt>
                      <c:pt idx="49698">
                        <c:v>2.091291</c:v>
                      </c:pt>
                      <c:pt idx="49699">
                        <c:v>2.0938629999999998</c:v>
                      </c:pt>
                      <c:pt idx="49700">
                        <c:v>2.0964339999999999</c:v>
                      </c:pt>
                      <c:pt idx="49701">
                        <c:v>2.099005</c:v>
                      </c:pt>
                      <c:pt idx="49702">
                        <c:v>2.1015769999999998</c:v>
                      </c:pt>
                      <c:pt idx="49703">
                        <c:v>2.1041479999999999</c:v>
                      </c:pt>
                      <c:pt idx="49704">
                        <c:v>2.1067200000000001</c:v>
                      </c:pt>
                      <c:pt idx="49705">
                        <c:v>2.1092909999999998</c:v>
                      </c:pt>
                      <c:pt idx="49706">
                        <c:v>2.111863</c:v>
                      </c:pt>
                      <c:pt idx="49707">
                        <c:v>2.1144340000000001</c:v>
                      </c:pt>
                      <c:pt idx="49708">
                        <c:v>2.1170059999999999</c:v>
                      </c:pt>
                      <c:pt idx="49709">
                        <c:v>2.119577</c:v>
                      </c:pt>
                      <c:pt idx="49710">
                        <c:v>2.1221480000000001</c:v>
                      </c:pt>
                      <c:pt idx="49711">
                        <c:v>2.1247199999999999</c:v>
                      </c:pt>
                      <c:pt idx="49712">
                        <c:v>2.127291</c:v>
                      </c:pt>
                      <c:pt idx="49713">
                        <c:v>2.1298629999999998</c:v>
                      </c:pt>
                      <c:pt idx="49714">
                        <c:v>2.1324339999999999</c:v>
                      </c:pt>
                      <c:pt idx="49715">
                        <c:v>2.135005</c:v>
                      </c:pt>
                      <c:pt idx="49716">
                        <c:v>2.1375769999999998</c:v>
                      </c:pt>
                      <c:pt idx="49717">
                        <c:v>2.1401479999999999</c:v>
                      </c:pt>
                      <c:pt idx="49718">
                        <c:v>2.1427200000000002</c:v>
                      </c:pt>
                      <c:pt idx="49719">
                        <c:v>2.1452909999999998</c:v>
                      </c:pt>
                      <c:pt idx="49720">
                        <c:v>2.1478630000000001</c:v>
                      </c:pt>
                      <c:pt idx="49721">
                        <c:v>2.1504340000000002</c:v>
                      </c:pt>
                      <c:pt idx="49722">
                        <c:v>2.1530049999999998</c:v>
                      </c:pt>
                      <c:pt idx="49723">
                        <c:v>2.1555770000000001</c:v>
                      </c:pt>
                      <c:pt idx="49724">
                        <c:v>2.1581480000000002</c:v>
                      </c:pt>
                      <c:pt idx="49725">
                        <c:v>2.16072</c:v>
                      </c:pt>
                      <c:pt idx="49726">
                        <c:v>2.1632910000000001</c:v>
                      </c:pt>
                      <c:pt idx="49727">
                        <c:v>2.1658629999999999</c:v>
                      </c:pt>
                      <c:pt idx="49728">
                        <c:v>2.168434</c:v>
                      </c:pt>
                      <c:pt idx="49729">
                        <c:v>2.1710050000000001</c:v>
                      </c:pt>
                      <c:pt idx="49730">
                        <c:v>2.1735769999999999</c:v>
                      </c:pt>
                      <c:pt idx="49731">
                        <c:v>2.176148</c:v>
                      </c:pt>
                      <c:pt idx="49732">
                        <c:v>2.1787200000000002</c:v>
                      </c:pt>
                      <c:pt idx="49733">
                        <c:v>2.1812909999999999</c:v>
                      </c:pt>
                      <c:pt idx="49734">
                        <c:v>2.1838630000000001</c:v>
                      </c:pt>
                      <c:pt idx="49735">
                        <c:v>2.1864340000000002</c:v>
                      </c:pt>
                      <c:pt idx="49736">
                        <c:v>2.1890049999999999</c:v>
                      </c:pt>
                      <c:pt idx="49737">
                        <c:v>2.1915770000000001</c:v>
                      </c:pt>
                      <c:pt idx="49738">
                        <c:v>2.1941480000000002</c:v>
                      </c:pt>
                      <c:pt idx="49739">
                        <c:v>2.19672</c:v>
                      </c:pt>
                      <c:pt idx="49740">
                        <c:v>2.1992910000000001</c:v>
                      </c:pt>
                      <c:pt idx="49741">
                        <c:v>2.2018629999999999</c:v>
                      </c:pt>
                      <c:pt idx="49742">
                        <c:v>2.204434</c:v>
                      </c:pt>
                      <c:pt idx="49743">
                        <c:v>2.2070059999999998</c:v>
                      </c:pt>
                      <c:pt idx="49744">
                        <c:v>2.2095769999999999</c:v>
                      </c:pt>
                      <c:pt idx="49745">
                        <c:v>2.212148</c:v>
                      </c:pt>
                      <c:pt idx="49746">
                        <c:v>2.2147199999999998</c:v>
                      </c:pt>
                      <c:pt idx="49747">
                        <c:v>2.2172909999999999</c:v>
                      </c:pt>
                      <c:pt idx="49748">
                        <c:v>2.2198630000000001</c:v>
                      </c:pt>
                      <c:pt idx="49749">
                        <c:v>2.2224339999999998</c:v>
                      </c:pt>
                      <c:pt idx="49750">
                        <c:v>2.2250049999999999</c:v>
                      </c:pt>
                      <c:pt idx="49751">
                        <c:v>2.2275770000000001</c:v>
                      </c:pt>
                      <c:pt idx="49752">
                        <c:v>2.2301479999999998</c:v>
                      </c:pt>
                      <c:pt idx="49753">
                        <c:v>2.23272</c:v>
                      </c:pt>
                      <c:pt idx="49754">
                        <c:v>2.2352910000000001</c:v>
                      </c:pt>
                      <c:pt idx="49755">
                        <c:v>2.2378629999999999</c:v>
                      </c:pt>
                      <c:pt idx="49756">
                        <c:v>2.240434</c:v>
                      </c:pt>
                      <c:pt idx="49757">
                        <c:v>2.2430059999999998</c:v>
                      </c:pt>
                      <c:pt idx="49758">
                        <c:v>2.2455769999999999</c:v>
                      </c:pt>
                      <c:pt idx="49759">
                        <c:v>2.248148</c:v>
                      </c:pt>
                      <c:pt idx="49760">
                        <c:v>2.2507199999999998</c:v>
                      </c:pt>
                      <c:pt idx="49761">
                        <c:v>2.2532909999999999</c:v>
                      </c:pt>
                      <c:pt idx="49762">
                        <c:v>2.2558630000000002</c:v>
                      </c:pt>
                      <c:pt idx="49763">
                        <c:v>2.2584339999999998</c:v>
                      </c:pt>
                      <c:pt idx="49764">
                        <c:v>2.2610049999999999</c:v>
                      </c:pt>
                      <c:pt idx="49765">
                        <c:v>2.2635770000000002</c:v>
                      </c:pt>
                      <c:pt idx="49766">
                        <c:v>2.2661479999999998</c:v>
                      </c:pt>
                      <c:pt idx="49767">
                        <c:v>2.2687200000000001</c:v>
                      </c:pt>
                      <c:pt idx="49768">
                        <c:v>2.2712910000000002</c:v>
                      </c:pt>
                      <c:pt idx="49769">
                        <c:v>2.273863</c:v>
                      </c:pt>
                      <c:pt idx="49770">
                        <c:v>2.2764340000000001</c:v>
                      </c:pt>
                      <c:pt idx="49771">
                        <c:v>2.2790059999999999</c:v>
                      </c:pt>
                      <c:pt idx="49772">
                        <c:v>2.281577</c:v>
                      </c:pt>
                      <c:pt idx="49773">
                        <c:v>2.2841480000000001</c:v>
                      </c:pt>
                      <c:pt idx="49774">
                        <c:v>2.2867199999999999</c:v>
                      </c:pt>
                      <c:pt idx="49775">
                        <c:v>2.289291</c:v>
                      </c:pt>
                      <c:pt idx="49776">
                        <c:v>2.2918630000000002</c:v>
                      </c:pt>
                      <c:pt idx="49777">
                        <c:v>2.2944339999999999</c:v>
                      </c:pt>
                      <c:pt idx="49778">
                        <c:v>2.297005</c:v>
                      </c:pt>
                      <c:pt idx="49779">
                        <c:v>2.2995770000000002</c:v>
                      </c:pt>
                      <c:pt idx="49780">
                        <c:v>2.3021479999999999</c:v>
                      </c:pt>
                      <c:pt idx="49781">
                        <c:v>2.3047200000000001</c:v>
                      </c:pt>
                      <c:pt idx="49782">
                        <c:v>2.3072910000000002</c:v>
                      </c:pt>
                      <c:pt idx="49783">
                        <c:v>2.309863</c:v>
                      </c:pt>
                      <c:pt idx="49784">
                        <c:v>2.3124340000000001</c:v>
                      </c:pt>
                      <c:pt idx="49785">
                        <c:v>2.3150059999999999</c:v>
                      </c:pt>
                      <c:pt idx="49786">
                        <c:v>2.317577</c:v>
                      </c:pt>
                      <c:pt idx="49787">
                        <c:v>2.3201480000000001</c:v>
                      </c:pt>
                      <c:pt idx="49788">
                        <c:v>2.3227199999999999</c:v>
                      </c:pt>
                      <c:pt idx="49789">
                        <c:v>2.325291</c:v>
                      </c:pt>
                      <c:pt idx="49790">
                        <c:v>2.3278629999999998</c:v>
                      </c:pt>
                      <c:pt idx="49791">
                        <c:v>2.3304339999999999</c:v>
                      </c:pt>
                      <c:pt idx="49792">
                        <c:v>2.333005</c:v>
                      </c:pt>
                      <c:pt idx="49793">
                        <c:v>2.3355769999999998</c:v>
                      </c:pt>
                      <c:pt idx="49794">
                        <c:v>2.3381479999999999</c:v>
                      </c:pt>
                      <c:pt idx="49795">
                        <c:v>2.3407200000000001</c:v>
                      </c:pt>
                      <c:pt idx="49796">
                        <c:v>2.3432909999999998</c:v>
                      </c:pt>
                      <c:pt idx="49797">
                        <c:v>2.345863</c:v>
                      </c:pt>
                      <c:pt idx="49798">
                        <c:v>2.3484340000000001</c:v>
                      </c:pt>
                      <c:pt idx="49799">
                        <c:v>2.3510059999999999</c:v>
                      </c:pt>
                      <c:pt idx="49800">
                        <c:v>2.353577</c:v>
                      </c:pt>
                      <c:pt idx="49801">
                        <c:v>2.3561480000000001</c:v>
                      </c:pt>
                      <c:pt idx="49802">
                        <c:v>2.3587199999999999</c:v>
                      </c:pt>
                      <c:pt idx="49803">
                        <c:v>2.361291</c:v>
                      </c:pt>
                      <c:pt idx="49804">
                        <c:v>2.3638629999999998</c:v>
                      </c:pt>
                      <c:pt idx="49805">
                        <c:v>2.3664339999999999</c:v>
                      </c:pt>
                      <c:pt idx="49806">
                        <c:v>2.369005</c:v>
                      </c:pt>
                      <c:pt idx="49807">
                        <c:v>2.3715769999999998</c:v>
                      </c:pt>
                      <c:pt idx="49808">
                        <c:v>2.3741479999999999</c:v>
                      </c:pt>
                      <c:pt idx="49809">
                        <c:v>2.3767200000000002</c:v>
                      </c:pt>
                      <c:pt idx="49810">
                        <c:v>2.3792909999999998</c:v>
                      </c:pt>
                      <c:pt idx="49811">
                        <c:v>2.3818630000000001</c:v>
                      </c:pt>
                      <c:pt idx="49812">
                        <c:v>2.3844340000000002</c:v>
                      </c:pt>
                      <c:pt idx="49813">
                        <c:v>2.387006</c:v>
                      </c:pt>
                      <c:pt idx="49814">
                        <c:v>2.3895770000000001</c:v>
                      </c:pt>
                      <c:pt idx="49815">
                        <c:v>2.3921480000000002</c:v>
                      </c:pt>
                      <c:pt idx="49816">
                        <c:v>2.39472</c:v>
                      </c:pt>
                      <c:pt idx="49817">
                        <c:v>2.3972910000000001</c:v>
                      </c:pt>
                      <c:pt idx="49818">
                        <c:v>2.3998629999999999</c:v>
                      </c:pt>
                      <c:pt idx="49819">
                        <c:v>2.402434</c:v>
                      </c:pt>
                      <c:pt idx="49820">
                        <c:v>2.4050050000000001</c:v>
                      </c:pt>
                      <c:pt idx="49821">
                        <c:v>2.4075769999999999</c:v>
                      </c:pt>
                      <c:pt idx="49822">
                        <c:v>2.410148</c:v>
                      </c:pt>
                      <c:pt idx="49823">
                        <c:v>2.4127200000000002</c:v>
                      </c:pt>
                      <c:pt idx="49824">
                        <c:v>2.4152909999999999</c:v>
                      </c:pt>
                      <c:pt idx="49825">
                        <c:v>2.4178630000000001</c:v>
                      </c:pt>
                      <c:pt idx="49826">
                        <c:v>2.4204340000000002</c:v>
                      </c:pt>
                      <c:pt idx="49827">
                        <c:v>2.423006</c:v>
                      </c:pt>
                      <c:pt idx="49828">
                        <c:v>2.4255770000000001</c:v>
                      </c:pt>
                      <c:pt idx="49829">
                        <c:v>2.4281480000000002</c:v>
                      </c:pt>
                      <c:pt idx="49830">
                        <c:v>2.43072</c:v>
                      </c:pt>
                      <c:pt idx="49831">
                        <c:v>2.4332910000000001</c:v>
                      </c:pt>
                      <c:pt idx="49832">
                        <c:v>2.4358629999999999</c:v>
                      </c:pt>
                      <c:pt idx="49833">
                        <c:v>2.438434</c:v>
                      </c:pt>
                      <c:pt idx="49834">
                        <c:v>2.4410050000000001</c:v>
                      </c:pt>
                      <c:pt idx="49835">
                        <c:v>2.4435769999999999</c:v>
                      </c:pt>
                      <c:pt idx="49836">
                        <c:v>2.446148</c:v>
                      </c:pt>
                      <c:pt idx="49837">
                        <c:v>2.4487199999999998</c:v>
                      </c:pt>
                      <c:pt idx="49838">
                        <c:v>2.4512909999999999</c:v>
                      </c:pt>
                      <c:pt idx="49839">
                        <c:v>2.4538630000000001</c:v>
                      </c:pt>
                      <c:pt idx="49840">
                        <c:v>2.4564339999999998</c:v>
                      </c:pt>
                      <c:pt idx="49841">
                        <c:v>2.4590049999999999</c:v>
                      </c:pt>
                      <c:pt idx="49842">
                        <c:v>2.4615770000000001</c:v>
                      </c:pt>
                      <c:pt idx="49843">
                        <c:v>2.4641479999999998</c:v>
                      </c:pt>
                      <c:pt idx="49844">
                        <c:v>2.46672</c:v>
                      </c:pt>
                      <c:pt idx="49845">
                        <c:v>2.4692910000000001</c:v>
                      </c:pt>
                      <c:pt idx="49846">
                        <c:v>2.4718629999999999</c:v>
                      </c:pt>
                      <c:pt idx="49847">
                        <c:v>2.474434</c:v>
                      </c:pt>
                      <c:pt idx="49848">
                        <c:v>2.4770050000000001</c:v>
                      </c:pt>
                      <c:pt idx="49849">
                        <c:v>2.4795769999999999</c:v>
                      </c:pt>
                      <c:pt idx="49850">
                        <c:v>2.482148</c:v>
                      </c:pt>
                      <c:pt idx="49851">
                        <c:v>2.4847199999999998</c:v>
                      </c:pt>
                      <c:pt idx="49852">
                        <c:v>2.4872909999999999</c:v>
                      </c:pt>
                      <c:pt idx="49853">
                        <c:v>2.4898630000000002</c:v>
                      </c:pt>
                      <c:pt idx="49854">
                        <c:v>2.4924339999999998</c:v>
                      </c:pt>
                      <c:pt idx="49855">
                        <c:v>2.4950049999999999</c:v>
                      </c:pt>
                      <c:pt idx="49856">
                        <c:v>2.4975770000000002</c:v>
                      </c:pt>
                      <c:pt idx="49857">
                        <c:v>2.5001479999999998</c:v>
                      </c:pt>
                      <c:pt idx="49858">
                        <c:v>2.5027200000000001</c:v>
                      </c:pt>
                      <c:pt idx="49859">
                        <c:v>2.5052910000000002</c:v>
                      </c:pt>
                      <c:pt idx="49860">
                        <c:v>2.507863</c:v>
                      </c:pt>
                      <c:pt idx="49861">
                        <c:v>2.5104340000000001</c:v>
                      </c:pt>
                      <c:pt idx="49862">
                        <c:v>2.5130050000000002</c:v>
                      </c:pt>
                      <c:pt idx="49863">
                        <c:v>2.515577</c:v>
                      </c:pt>
                      <c:pt idx="49864">
                        <c:v>2.5181480000000001</c:v>
                      </c:pt>
                      <c:pt idx="49865">
                        <c:v>2.5207199999999998</c:v>
                      </c:pt>
                      <c:pt idx="49866">
                        <c:v>2.523291</c:v>
                      </c:pt>
                      <c:pt idx="49867">
                        <c:v>2.5258630000000002</c:v>
                      </c:pt>
                      <c:pt idx="49868">
                        <c:v>2.5284339999999998</c:v>
                      </c:pt>
                      <c:pt idx="49869">
                        <c:v>2.5310049999999999</c:v>
                      </c:pt>
                      <c:pt idx="49870">
                        <c:v>2.5335770000000002</c:v>
                      </c:pt>
                      <c:pt idx="49871">
                        <c:v>2.5361479999999998</c:v>
                      </c:pt>
                      <c:pt idx="49872">
                        <c:v>2.5387200000000001</c:v>
                      </c:pt>
                      <c:pt idx="49873">
                        <c:v>2.5412910000000002</c:v>
                      </c:pt>
                      <c:pt idx="49874">
                        <c:v>2.543863</c:v>
                      </c:pt>
                      <c:pt idx="49875">
                        <c:v>2.5464340000000001</c:v>
                      </c:pt>
                      <c:pt idx="49876">
                        <c:v>2.5490059999999999</c:v>
                      </c:pt>
                      <c:pt idx="49877">
                        <c:v>2.551577</c:v>
                      </c:pt>
                      <c:pt idx="49878">
                        <c:v>2.5541480000000001</c:v>
                      </c:pt>
                      <c:pt idx="49879">
                        <c:v>2.5567199999999999</c:v>
                      </c:pt>
                      <c:pt idx="49880">
                        <c:v>2.559291</c:v>
                      </c:pt>
                      <c:pt idx="49881">
                        <c:v>2.5618629999999998</c:v>
                      </c:pt>
                      <c:pt idx="49882">
                        <c:v>2.5644339999999999</c:v>
                      </c:pt>
                      <c:pt idx="49883">
                        <c:v>2.567005</c:v>
                      </c:pt>
                      <c:pt idx="49884">
                        <c:v>2.5695770000000002</c:v>
                      </c:pt>
                      <c:pt idx="49885">
                        <c:v>2.5721479999999999</c:v>
                      </c:pt>
                      <c:pt idx="49886">
                        <c:v>2.5747200000000001</c:v>
                      </c:pt>
                      <c:pt idx="49887">
                        <c:v>2.5772910000000002</c:v>
                      </c:pt>
                      <c:pt idx="49888">
                        <c:v>2.579863</c:v>
                      </c:pt>
                      <c:pt idx="49889">
                        <c:v>2.5824340000000001</c:v>
                      </c:pt>
                      <c:pt idx="49890">
                        <c:v>2.5850059999999999</c:v>
                      </c:pt>
                      <c:pt idx="49891">
                        <c:v>2.587577</c:v>
                      </c:pt>
                      <c:pt idx="49892">
                        <c:v>2.5901480000000001</c:v>
                      </c:pt>
                      <c:pt idx="49893">
                        <c:v>2.5927199999999999</c:v>
                      </c:pt>
                      <c:pt idx="49894">
                        <c:v>2.595291</c:v>
                      </c:pt>
                      <c:pt idx="49895">
                        <c:v>2.5978629999999998</c:v>
                      </c:pt>
                      <c:pt idx="49896">
                        <c:v>2.6004339999999999</c:v>
                      </c:pt>
                      <c:pt idx="49897">
                        <c:v>2.603005</c:v>
                      </c:pt>
                      <c:pt idx="49898">
                        <c:v>2.6055769999999998</c:v>
                      </c:pt>
                      <c:pt idx="49899">
                        <c:v>2.6081479999999999</c:v>
                      </c:pt>
                      <c:pt idx="49900">
                        <c:v>2.6107200000000002</c:v>
                      </c:pt>
                      <c:pt idx="49901">
                        <c:v>2.6132909999999998</c:v>
                      </c:pt>
                      <c:pt idx="49902">
                        <c:v>2.615863</c:v>
                      </c:pt>
                      <c:pt idx="49903">
                        <c:v>2.6184340000000002</c:v>
                      </c:pt>
                      <c:pt idx="49904">
                        <c:v>2.6210059999999999</c:v>
                      </c:pt>
                      <c:pt idx="49905">
                        <c:v>2.623577</c:v>
                      </c:pt>
                      <c:pt idx="49906">
                        <c:v>2.6261480000000001</c:v>
                      </c:pt>
                      <c:pt idx="49907">
                        <c:v>2.6287199999999999</c:v>
                      </c:pt>
                      <c:pt idx="49908">
                        <c:v>2.631291</c:v>
                      </c:pt>
                      <c:pt idx="49909">
                        <c:v>2.6338620000000001</c:v>
                      </c:pt>
                      <c:pt idx="49910">
                        <c:v>2.6364339999999999</c:v>
                      </c:pt>
                      <c:pt idx="49911">
                        <c:v>2.639005</c:v>
                      </c:pt>
                      <c:pt idx="49912">
                        <c:v>2.6415769999999998</c:v>
                      </c:pt>
                      <c:pt idx="49913">
                        <c:v>2.6441479999999999</c:v>
                      </c:pt>
                      <c:pt idx="49914">
                        <c:v>2.6467200000000002</c:v>
                      </c:pt>
                      <c:pt idx="49915">
                        <c:v>2.6492909999999998</c:v>
                      </c:pt>
                      <c:pt idx="49916">
                        <c:v>2.6518630000000001</c:v>
                      </c:pt>
                      <c:pt idx="49917">
                        <c:v>2.6544340000000002</c:v>
                      </c:pt>
                      <c:pt idx="49918">
                        <c:v>2.657006</c:v>
                      </c:pt>
                      <c:pt idx="49919">
                        <c:v>2.6595770000000001</c:v>
                      </c:pt>
                      <c:pt idx="49920">
                        <c:v>2.6621480000000002</c:v>
                      </c:pt>
                      <c:pt idx="49921">
                        <c:v>2.66472</c:v>
                      </c:pt>
                      <c:pt idx="49922">
                        <c:v>2.6672910000000001</c:v>
                      </c:pt>
                      <c:pt idx="49923">
                        <c:v>2.6698629999999999</c:v>
                      </c:pt>
                      <c:pt idx="49924">
                        <c:v>2.672434</c:v>
                      </c:pt>
                      <c:pt idx="49925">
                        <c:v>2.6750050000000001</c:v>
                      </c:pt>
                      <c:pt idx="49926">
                        <c:v>2.6775769999999999</c:v>
                      </c:pt>
                      <c:pt idx="49927">
                        <c:v>2.680148</c:v>
                      </c:pt>
                      <c:pt idx="49928">
                        <c:v>2.6827200000000002</c:v>
                      </c:pt>
                      <c:pt idx="49929">
                        <c:v>2.6852909999999999</c:v>
                      </c:pt>
                      <c:pt idx="49930">
                        <c:v>2.6878630000000001</c:v>
                      </c:pt>
                      <c:pt idx="49931">
                        <c:v>2.6904340000000002</c:v>
                      </c:pt>
                      <c:pt idx="49932">
                        <c:v>2.693006</c:v>
                      </c:pt>
                      <c:pt idx="49933">
                        <c:v>2.6955770000000001</c:v>
                      </c:pt>
                      <c:pt idx="49934">
                        <c:v>2.6981480000000002</c:v>
                      </c:pt>
                      <c:pt idx="49935">
                        <c:v>2.70072</c:v>
                      </c:pt>
                      <c:pt idx="49936">
                        <c:v>2.7032910000000001</c:v>
                      </c:pt>
                      <c:pt idx="49937">
                        <c:v>2.7058629999999999</c:v>
                      </c:pt>
                      <c:pt idx="49938">
                        <c:v>2.708434</c:v>
                      </c:pt>
                      <c:pt idx="49939">
                        <c:v>2.7110050000000001</c:v>
                      </c:pt>
                      <c:pt idx="49940">
                        <c:v>2.7135769999999999</c:v>
                      </c:pt>
                      <c:pt idx="49941">
                        <c:v>2.716148</c:v>
                      </c:pt>
                      <c:pt idx="49942">
                        <c:v>2.7187199999999998</c:v>
                      </c:pt>
                      <c:pt idx="49943">
                        <c:v>2.7212909999999999</c:v>
                      </c:pt>
                      <c:pt idx="49944">
                        <c:v>2.7238630000000001</c:v>
                      </c:pt>
                      <c:pt idx="49945">
                        <c:v>2.7264339999999998</c:v>
                      </c:pt>
                      <c:pt idx="49946">
                        <c:v>2.729006</c:v>
                      </c:pt>
                      <c:pt idx="49947">
                        <c:v>2.7315770000000001</c:v>
                      </c:pt>
                      <c:pt idx="49948">
                        <c:v>2.7341479999999998</c:v>
                      </c:pt>
                      <c:pt idx="49949">
                        <c:v>2.73672</c:v>
                      </c:pt>
                      <c:pt idx="49950">
                        <c:v>2.7392910000000001</c:v>
                      </c:pt>
                      <c:pt idx="49951">
                        <c:v>2.7418629999999999</c:v>
                      </c:pt>
                      <c:pt idx="49952">
                        <c:v>2.744434</c:v>
                      </c:pt>
                      <c:pt idx="49953">
                        <c:v>2.7470050000000001</c:v>
                      </c:pt>
                      <c:pt idx="49954">
                        <c:v>2.7495769999999999</c:v>
                      </c:pt>
                      <c:pt idx="49955">
                        <c:v>2.752148</c:v>
                      </c:pt>
                      <c:pt idx="49956">
                        <c:v>2.7547199999999998</c:v>
                      </c:pt>
                      <c:pt idx="49957">
                        <c:v>2.7572909999999999</c:v>
                      </c:pt>
                      <c:pt idx="49958">
                        <c:v>2.7598630000000002</c:v>
                      </c:pt>
                      <c:pt idx="49959">
                        <c:v>2.7624339999999998</c:v>
                      </c:pt>
                      <c:pt idx="49960">
                        <c:v>2.7650049999999999</c:v>
                      </c:pt>
                      <c:pt idx="49961">
                        <c:v>2.7675770000000002</c:v>
                      </c:pt>
                      <c:pt idx="49962">
                        <c:v>2.7701479999999998</c:v>
                      </c:pt>
                      <c:pt idx="49963">
                        <c:v>2.7727200000000001</c:v>
                      </c:pt>
                      <c:pt idx="49964">
                        <c:v>2.7752910000000002</c:v>
                      </c:pt>
                      <c:pt idx="49965">
                        <c:v>2.777863</c:v>
                      </c:pt>
                      <c:pt idx="49966">
                        <c:v>2.7804340000000001</c:v>
                      </c:pt>
                      <c:pt idx="49967">
                        <c:v>2.7830050000000002</c:v>
                      </c:pt>
                      <c:pt idx="49968">
                        <c:v>2.785577</c:v>
                      </c:pt>
                      <c:pt idx="49969">
                        <c:v>2.7881480000000001</c:v>
                      </c:pt>
                      <c:pt idx="49970">
                        <c:v>2.7907199999999999</c:v>
                      </c:pt>
                      <c:pt idx="49971">
                        <c:v>2.793291</c:v>
                      </c:pt>
                      <c:pt idx="49972">
                        <c:v>2.7958630000000002</c:v>
                      </c:pt>
                      <c:pt idx="49973">
                        <c:v>2.7984339999999999</c:v>
                      </c:pt>
                      <c:pt idx="49974">
                        <c:v>2.801005</c:v>
                      </c:pt>
                      <c:pt idx="49975">
                        <c:v>2.8035770000000002</c:v>
                      </c:pt>
                      <c:pt idx="49976">
                        <c:v>2.8061479999999999</c:v>
                      </c:pt>
                      <c:pt idx="49977">
                        <c:v>2.8087200000000001</c:v>
                      </c:pt>
                      <c:pt idx="49978">
                        <c:v>2.8112910000000002</c:v>
                      </c:pt>
                      <c:pt idx="49979">
                        <c:v>2.813863</c:v>
                      </c:pt>
                      <c:pt idx="49980">
                        <c:v>2.8164340000000001</c:v>
                      </c:pt>
                      <c:pt idx="49981">
                        <c:v>2.8190050000000002</c:v>
                      </c:pt>
                      <c:pt idx="49982">
                        <c:v>2.821577</c:v>
                      </c:pt>
                      <c:pt idx="49983">
                        <c:v>2.8241480000000001</c:v>
                      </c:pt>
                      <c:pt idx="49984">
                        <c:v>2.8267199999999999</c:v>
                      </c:pt>
                      <c:pt idx="49985">
                        <c:v>2.829291</c:v>
                      </c:pt>
                      <c:pt idx="49986">
                        <c:v>2.8318629999999998</c:v>
                      </c:pt>
                      <c:pt idx="49987">
                        <c:v>2.8344339999999999</c:v>
                      </c:pt>
                      <c:pt idx="49988">
                        <c:v>2.837005</c:v>
                      </c:pt>
                      <c:pt idx="49989">
                        <c:v>2.8395769999999998</c:v>
                      </c:pt>
                      <c:pt idx="49990">
                        <c:v>2.8421479999999999</c:v>
                      </c:pt>
                      <c:pt idx="49991">
                        <c:v>2.8447200000000001</c:v>
                      </c:pt>
                      <c:pt idx="49992">
                        <c:v>2.8472909999999998</c:v>
                      </c:pt>
                      <c:pt idx="49993">
                        <c:v>2.849863</c:v>
                      </c:pt>
                      <c:pt idx="49994">
                        <c:v>2.8524340000000001</c:v>
                      </c:pt>
                      <c:pt idx="49995">
                        <c:v>2.8550059999999999</c:v>
                      </c:pt>
                      <c:pt idx="49996">
                        <c:v>2.857577</c:v>
                      </c:pt>
                      <c:pt idx="49997">
                        <c:v>2.8601480000000001</c:v>
                      </c:pt>
                      <c:pt idx="49998">
                        <c:v>2.8627199999999999</c:v>
                      </c:pt>
                      <c:pt idx="49999">
                        <c:v>2.865291</c:v>
                      </c:pt>
                      <c:pt idx="50000">
                        <c:v>2.8678629999999998</c:v>
                      </c:pt>
                      <c:pt idx="50001">
                        <c:v>2.8704339999999999</c:v>
                      </c:pt>
                      <c:pt idx="50002">
                        <c:v>2.873005</c:v>
                      </c:pt>
                      <c:pt idx="50003">
                        <c:v>2.8755769999999998</c:v>
                      </c:pt>
                      <c:pt idx="50004">
                        <c:v>2.8781479999999999</c:v>
                      </c:pt>
                      <c:pt idx="50005">
                        <c:v>2.8807200000000002</c:v>
                      </c:pt>
                      <c:pt idx="50006">
                        <c:v>2.8832909999999998</c:v>
                      </c:pt>
                      <c:pt idx="50007">
                        <c:v>2.8858630000000001</c:v>
                      </c:pt>
                      <c:pt idx="50008">
                        <c:v>2.8884340000000002</c:v>
                      </c:pt>
                      <c:pt idx="50009">
                        <c:v>2.891006</c:v>
                      </c:pt>
                      <c:pt idx="50010">
                        <c:v>2.8935770000000001</c:v>
                      </c:pt>
                      <c:pt idx="50011">
                        <c:v>2.8961480000000002</c:v>
                      </c:pt>
                      <c:pt idx="50012">
                        <c:v>2.89872</c:v>
                      </c:pt>
                      <c:pt idx="50013">
                        <c:v>2.9012910000000001</c:v>
                      </c:pt>
                      <c:pt idx="50014">
                        <c:v>2.9038629999999999</c:v>
                      </c:pt>
                      <c:pt idx="50015">
                        <c:v>2.906434</c:v>
                      </c:pt>
                      <c:pt idx="50016">
                        <c:v>2.9090050000000001</c:v>
                      </c:pt>
                      <c:pt idx="50017">
                        <c:v>2.9115769999999999</c:v>
                      </c:pt>
                      <c:pt idx="50018">
                        <c:v>2.914148</c:v>
                      </c:pt>
                      <c:pt idx="50019">
                        <c:v>2.9167200000000002</c:v>
                      </c:pt>
                      <c:pt idx="50020">
                        <c:v>2.9192909999999999</c:v>
                      </c:pt>
                      <c:pt idx="50021">
                        <c:v>2.9218630000000001</c:v>
                      </c:pt>
                      <c:pt idx="50022">
                        <c:v>2.9244340000000002</c:v>
                      </c:pt>
                      <c:pt idx="50023">
                        <c:v>2.927006</c:v>
                      </c:pt>
                      <c:pt idx="50024">
                        <c:v>2.9295770000000001</c:v>
                      </c:pt>
                      <c:pt idx="50025">
                        <c:v>2.9321480000000002</c:v>
                      </c:pt>
                      <c:pt idx="50026">
                        <c:v>2.93472</c:v>
                      </c:pt>
                      <c:pt idx="50027">
                        <c:v>2.9372910000000001</c:v>
                      </c:pt>
                      <c:pt idx="50028">
                        <c:v>2.9398629999999999</c:v>
                      </c:pt>
                      <c:pt idx="50029">
                        <c:v>2.942434</c:v>
                      </c:pt>
                      <c:pt idx="50030">
                        <c:v>2.9450050000000001</c:v>
                      </c:pt>
                      <c:pt idx="50031">
                        <c:v>2.9475769999999999</c:v>
                      </c:pt>
                      <c:pt idx="50032">
                        <c:v>2.950148</c:v>
                      </c:pt>
                      <c:pt idx="50033">
                        <c:v>2.9527199999999998</c:v>
                      </c:pt>
                      <c:pt idx="50034">
                        <c:v>2.9552909999999999</c:v>
                      </c:pt>
                      <c:pt idx="50035">
                        <c:v>2.9578630000000001</c:v>
                      </c:pt>
                      <c:pt idx="50036">
                        <c:v>2.9604339999999998</c:v>
                      </c:pt>
                      <c:pt idx="50037">
                        <c:v>2.963006</c:v>
                      </c:pt>
                      <c:pt idx="50038">
                        <c:v>2.9655770000000001</c:v>
                      </c:pt>
                      <c:pt idx="50039">
                        <c:v>2.9681479999999998</c:v>
                      </c:pt>
                      <c:pt idx="50040">
                        <c:v>2.97072</c:v>
                      </c:pt>
                      <c:pt idx="50041">
                        <c:v>2.9732910000000001</c:v>
                      </c:pt>
                      <c:pt idx="50042">
                        <c:v>2.9758629999999999</c:v>
                      </c:pt>
                      <c:pt idx="50043">
                        <c:v>2.978434</c:v>
                      </c:pt>
                      <c:pt idx="50044">
                        <c:v>2.9810050000000001</c:v>
                      </c:pt>
                      <c:pt idx="50045">
                        <c:v>2.9835769999999999</c:v>
                      </c:pt>
                      <c:pt idx="50046">
                        <c:v>2.986148</c:v>
                      </c:pt>
                      <c:pt idx="50047">
                        <c:v>2.9887199999999998</c:v>
                      </c:pt>
                      <c:pt idx="50048">
                        <c:v>2.9912909999999999</c:v>
                      </c:pt>
                      <c:pt idx="50049">
                        <c:v>2.9938630000000002</c:v>
                      </c:pt>
                      <c:pt idx="50050">
                        <c:v>2.9964339999999998</c:v>
                      </c:pt>
                      <c:pt idx="50051">
                        <c:v>2.9990060000000001</c:v>
                      </c:pt>
                      <c:pt idx="50052">
                        <c:v>3.0015770000000002</c:v>
                      </c:pt>
                      <c:pt idx="50053">
                        <c:v>3.0041479999999998</c:v>
                      </c:pt>
                      <c:pt idx="50054">
                        <c:v>3.0067200000000001</c:v>
                      </c:pt>
                      <c:pt idx="50055">
                        <c:v>3.0092910000000002</c:v>
                      </c:pt>
                      <c:pt idx="50056">
                        <c:v>3.011863</c:v>
                      </c:pt>
                      <c:pt idx="50057">
                        <c:v>3.0144340000000001</c:v>
                      </c:pt>
                      <c:pt idx="50058">
                        <c:v>3.0170050000000002</c:v>
                      </c:pt>
                      <c:pt idx="50059">
                        <c:v>3.019577</c:v>
                      </c:pt>
                      <c:pt idx="50060">
                        <c:v>3.0221480000000001</c:v>
                      </c:pt>
                      <c:pt idx="50061">
                        <c:v>3.0247199999999999</c:v>
                      </c:pt>
                      <c:pt idx="50062">
                        <c:v>3.027291</c:v>
                      </c:pt>
                      <c:pt idx="50063">
                        <c:v>3.0298630000000002</c:v>
                      </c:pt>
                      <c:pt idx="50064">
                        <c:v>3.0324339999999999</c:v>
                      </c:pt>
                      <c:pt idx="50065">
                        <c:v>3.0350060000000001</c:v>
                      </c:pt>
                      <c:pt idx="50066">
                        <c:v>3.0375770000000002</c:v>
                      </c:pt>
                      <c:pt idx="50067">
                        <c:v>3.0401479999999999</c:v>
                      </c:pt>
                      <c:pt idx="50068">
                        <c:v>3.0427200000000001</c:v>
                      </c:pt>
                      <c:pt idx="50069">
                        <c:v>3.0452910000000002</c:v>
                      </c:pt>
                      <c:pt idx="50070">
                        <c:v>3.047863</c:v>
                      </c:pt>
                      <c:pt idx="50071">
                        <c:v>3.0504340000000001</c:v>
                      </c:pt>
                      <c:pt idx="50072">
                        <c:v>3.0530050000000002</c:v>
                      </c:pt>
                      <c:pt idx="50073">
                        <c:v>3.055577</c:v>
                      </c:pt>
                      <c:pt idx="50074">
                        <c:v>3.0581480000000001</c:v>
                      </c:pt>
                      <c:pt idx="50075">
                        <c:v>3.0607199999999999</c:v>
                      </c:pt>
                      <c:pt idx="50076">
                        <c:v>3.063291</c:v>
                      </c:pt>
                      <c:pt idx="50077">
                        <c:v>3.0658629999999998</c:v>
                      </c:pt>
                      <c:pt idx="50078">
                        <c:v>3.0684339999999999</c:v>
                      </c:pt>
                      <c:pt idx="50079">
                        <c:v>3.0710060000000001</c:v>
                      </c:pt>
                      <c:pt idx="50080">
                        <c:v>3.0735769999999998</c:v>
                      </c:pt>
                      <c:pt idx="50081">
                        <c:v>3.0761479999999999</c:v>
                      </c:pt>
                      <c:pt idx="50082">
                        <c:v>3.0787200000000001</c:v>
                      </c:pt>
                      <c:pt idx="50083">
                        <c:v>3.0812909999999998</c:v>
                      </c:pt>
                      <c:pt idx="50084">
                        <c:v>3.083863</c:v>
                      </c:pt>
                      <c:pt idx="50085">
                        <c:v>3.0864340000000001</c:v>
                      </c:pt>
                      <c:pt idx="50086">
                        <c:v>3.0890049999999998</c:v>
                      </c:pt>
                      <c:pt idx="50087">
                        <c:v>3.091577</c:v>
                      </c:pt>
                      <c:pt idx="50088">
                        <c:v>3.0941480000000001</c:v>
                      </c:pt>
                      <c:pt idx="50089">
                        <c:v>3.0967199999999999</c:v>
                      </c:pt>
                      <c:pt idx="50090">
                        <c:v>3.099291</c:v>
                      </c:pt>
                      <c:pt idx="50091">
                        <c:v>3.1018629999999998</c:v>
                      </c:pt>
                      <c:pt idx="50092">
                        <c:v>3.1044339999999999</c:v>
                      </c:pt>
                      <c:pt idx="50093">
                        <c:v>3.107005</c:v>
                      </c:pt>
                      <c:pt idx="50094">
                        <c:v>3.1095769999999998</c:v>
                      </c:pt>
                      <c:pt idx="50095">
                        <c:v>3.1121479999999999</c:v>
                      </c:pt>
                      <c:pt idx="50096">
                        <c:v>3.1147200000000002</c:v>
                      </c:pt>
                      <c:pt idx="50097">
                        <c:v>3.1172909999999998</c:v>
                      </c:pt>
                      <c:pt idx="50098">
                        <c:v>3.1198630000000001</c:v>
                      </c:pt>
                      <c:pt idx="50099">
                        <c:v>3.1224340000000002</c:v>
                      </c:pt>
                      <c:pt idx="50100">
                        <c:v>3.1250049999999998</c:v>
                      </c:pt>
                      <c:pt idx="50101">
                        <c:v>3.1275770000000001</c:v>
                      </c:pt>
                      <c:pt idx="50102">
                        <c:v>3.1301480000000002</c:v>
                      </c:pt>
                      <c:pt idx="50103">
                        <c:v>3.1327199999999999</c:v>
                      </c:pt>
                      <c:pt idx="50104">
                        <c:v>3.1352910000000001</c:v>
                      </c:pt>
                      <c:pt idx="50105">
                        <c:v>3.1378629999999998</c:v>
                      </c:pt>
                      <c:pt idx="50106">
                        <c:v>3.1404339999999999</c:v>
                      </c:pt>
                      <c:pt idx="50107">
                        <c:v>3.143005</c:v>
                      </c:pt>
                      <c:pt idx="50108">
                        <c:v>3.1455769999999998</c:v>
                      </c:pt>
                      <c:pt idx="50109">
                        <c:v>3.1481479999999999</c:v>
                      </c:pt>
                      <c:pt idx="50110">
                        <c:v>3.1507200000000002</c:v>
                      </c:pt>
                      <c:pt idx="50111">
                        <c:v>3.1532909999999998</c:v>
                      </c:pt>
                      <c:pt idx="50112">
                        <c:v>3.1558630000000001</c:v>
                      </c:pt>
                      <c:pt idx="50113">
                        <c:v>3.1584340000000002</c:v>
                      </c:pt>
                      <c:pt idx="50114">
                        <c:v>3.1610049999999998</c:v>
                      </c:pt>
                      <c:pt idx="50115">
                        <c:v>3.1635770000000001</c:v>
                      </c:pt>
                      <c:pt idx="50116">
                        <c:v>3.1661480000000002</c:v>
                      </c:pt>
                      <c:pt idx="50117">
                        <c:v>3.16872</c:v>
                      </c:pt>
                      <c:pt idx="50118">
                        <c:v>3.1712910000000001</c:v>
                      </c:pt>
                      <c:pt idx="50119">
                        <c:v>3.1738629999999999</c:v>
                      </c:pt>
                      <c:pt idx="50120">
                        <c:v>3.176434</c:v>
                      </c:pt>
                      <c:pt idx="50121">
                        <c:v>3.1790050000000001</c:v>
                      </c:pt>
                      <c:pt idx="50122">
                        <c:v>3.1815769999999999</c:v>
                      </c:pt>
                      <c:pt idx="50123">
                        <c:v>3.184148</c:v>
                      </c:pt>
                      <c:pt idx="50124">
                        <c:v>3.1867200000000002</c:v>
                      </c:pt>
                      <c:pt idx="50125">
                        <c:v>3.1892909999999999</c:v>
                      </c:pt>
                      <c:pt idx="50126">
                        <c:v>3.1918630000000001</c:v>
                      </c:pt>
                      <c:pt idx="50127">
                        <c:v>3.1944340000000002</c:v>
                      </c:pt>
                      <c:pt idx="50128">
                        <c:v>3.197006</c:v>
                      </c:pt>
                      <c:pt idx="50129">
                        <c:v>3.1995770000000001</c:v>
                      </c:pt>
                      <c:pt idx="50130">
                        <c:v>3.2021480000000002</c:v>
                      </c:pt>
                      <c:pt idx="50131">
                        <c:v>3.20472</c:v>
                      </c:pt>
                      <c:pt idx="50132">
                        <c:v>3.2072910000000001</c:v>
                      </c:pt>
                      <c:pt idx="50133">
                        <c:v>3.2098629999999999</c:v>
                      </c:pt>
                      <c:pt idx="50134">
                        <c:v>3.212434</c:v>
                      </c:pt>
                      <c:pt idx="50135">
                        <c:v>3.2150050000000001</c:v>
                      </c:pt>
                      <c:pt idx="50136">
                        <c:v>3.2175769999999999</c:v>
                      </c:pt>
                      <c:pt idx="50137">
                        <c:v>3.220148</c:v>
                      </c:pt>
                      <c:pt idx="50138">
                        <c:v>3.2227199999999998</c:v>
                      </c:pt>
                      <c:pt idx="50139">
                        <c:v>3.2252909999999999</c:v>
                      </c:pt>
                      <c:pt idx="50140">
                        <c:v>3.2278630000000001</c:v>
                      </c:pt>
                      <c:pt idx="50141">
                        <c:v>3.2304339999999998</c:v>
                      </c:pt>
                      <c:pt idx="50142">
                        <c:v>3.233006</c:v>
                      </c:pt>
                      <c:pt idx="50143">
                        <c:v>3.2355770000000001</c:v>
                      </c:pt>
                      <c:pt idx="50144">
                        <c:v>3.2381479999999998</c:v>
                      </c:pt>
                      <c:pt idx="50145">
                        <c:v>3.24072</c:v>
                      </c:pt>
                      <c:pt idx="50146">
                        <c:v>3.2432910000000001</c:v>
                      </c:pt>
                      <c:pt idx="50147">
                        <c:v>3.2458629999999999</c:v>
                      </c:pt>
                      <c:pt idx="50148">
                        <c:v>3.248434</c:v>
                      </c:pt>
                      <c:pt idx="50149">
                        <c:v>3.2510050000000001</c:v>
                      </c:pt>
                      <c:pt idx="50150">
                        <c:v>3.2535769999999999</c:v>
                      </c:pt>
                      <c:pt idx="50151">
                        <c:v>3.256148</c:v>
                      </c:pt>
                      <c:pt idx="50152">
                        <c:v>3.2587199999999998</c:v>
                      </c:pt>
                      <c:pt idx="50153">
                        <c:v>3.2612909999999999</c:v>
                      </c:pt>
                      <c:pt idx="50154">
                        <c:v>3.2638630000000002</c:v>
                      </c:pt>
                      <c:pt idx="50155">
                        <c:v>3.2664339999999998</c:v>
                      </c:pt>
                      <c:pt idx="50156">
                        <c:v>3.2690060000000001</c:v>
                      </c:pt>
                      <c:pt idx="50157">
                        <c:v>3.2715770000000002</c:v>
                      </c:pt>
                      <c:pt idx="50158">
                        <c:v>3.2741479999999998</c:v>
                      </c:pt>
                      <c:pt idx="50159">
                        <c:v>3.2767200000000001</c:v>
                      </c:pt>
                      <c:pt idx="50160">
                        <c:v>3.2792910000000002</c:v>
                      </c:pt>
                      <c:pt idx="50161">
                        <c:v>3.2818619999999998</c:v>
                      </c:pt>
                      <c:pt idx="50162">
                        <c:v>3.2844340000000001</c:v>
                      </c:pt>
                      <c:pt idx="50163">
                        <c:v>3.2870050000000002</c:v>
                      </c:pt>
                      <c:pt idx="50164">
                        <c:v>3.289577</c:v>
                      </c:pt>
                      <c:pt idx="50165">
                        <c:v>3.2921480000000001</c:v>
                      </c:pt>
                      <c:pt idx="50166">
                        <c:v>3.2947199999999999</c:v>
                      </c:pt>
                      <c:pt idx="50167">
                        <c:v>3.297291</c:v>
                      </c:pt>
                      <c:pt idx="50168">
                        <c:v>3.2998630000000002</c:v>
                      </c:pt>
                      <c:pt idx="50169">
                        <c:v>3.3024339999999999</c:v>
                      </c:pt>
                      <c:pt idx="50170">
                        <c:v>3.3050060000000001</c:v>
                      </c:pt>
                      <c:pt idx="50171">
                        <c:v>3.3075770000000002</c:v>
                      </c:pt>
                      <c:pt idx="50172">
                        <c:v>3.3101479999999999</c:v>
                      </c:pt>
                      <c:pt idx="50173">
                        <c:v>3.3127200000000001</c:v>
                      </c:pt>
                      <c:pt idx="50174">
                        <c:v>3.3152910000000002</c:v>
                      </c:pt>
                      <c:pt idx="50175">
                        <c:v>3.317863</c:v>
                      </c:pt>
                      <c:pt idx="50176">
                        <c:v>3.3204340000000001</c:v>
                      </c:pt>
                      <c:pt idx="50177">
                        <c:v>3.3230050000000002</c:v>
                      </c:pt>
                      <c:pt idx="50178">
                        <c:v>3.325577</c:v>
                      </c:pt>
                      <c:pt idx="50179">
                        <c:v>3.3281480000000001</c:v>
                      </c:pt>
                      <c:pt idx="50180">
                        <c:v>3.3307199999999999</c:v>
                      </c:pt>
                      <c:pt idx="50181">
                        <c:v>3.333291</c:v>
                      </c:pt>
                      <c:pt idx="50182">
                        <c:v>3.3358629999999998</c:v>
                      </c:pt>
                      <c:pt idx="50183">
                        <c:v>3.3384339999999999</c:v>
                      </c:pt>
                      <c:pt idx="50184">
                        <c:v>3.3410060000000001</c:v>
                      </c:pt>
                      <c:pt idx="50185">
                        <c:v>3.3435769999999998</c:v>
                      </c:pt>
                      <c:pt idx="50186">
                        <c:v>3.3461479999999999</c:v>
                      </c:pt>
                      <c:pt idx="50187">
                        <c:v>3.3487200000000001</c:v>
                      </c:pt>
                      <c:pt idx="50188">
                        <c:v>3.3512909999999998</c:v>
                      </c:pt>
                      <c:pt idx="50189">
                        <c:v>3.353863</c:v>
                      </c:pt>
                      <c:pt idx="50190">
                        <c:v>3.3564340000000001</c:v>
                      </c:pt>
                      <c:pt idx="50191">
                        <c:v>3.3590049999999998</c:v>
                      </c:pt>
                      <c:pt idx="50192">
                        <c:v>3.361577</c:v>
                      </c:pt>
                      <c:pt idx="50193">
                        <c:v>3.3641480000000001</c:v>
                      </c:pt>
                      <c:pt idx="50194">
                        <c:v>3.3667199999999999</c:v>
                      </c:pt>
                      <c:pt idx="50195">
                        <c:v>3.369291</c:v>
                      </c:pt>
                      <c:pt idx="50196">
                        <c:v>3.3718629999999998</c:v>
                      </c:pt>
                      <c:pt idx="50197">
                        <c:v>3.3744339999999999</c:v>
                      </c:pt>
                      <c:pt idx="50198">
                        <c:v>3.3770060000000002</c:v>
                      </c:pt>
                      <c:pt idx="50199">
                        <c:v>3.3795769999999998</c:v>
                      </c:pt>
                      <c:pt idx="50200">
                        <c:v>3.3821479999999999</c:v>
                      </c:pt>
                      <c:pt idx="50201">
                        <c:v>3.3847200000000002</c:v>
                      </c:pt>
                      <c:pt idx="50202">
                        <c:v>3.3872909999999998</c:v>
                      </c:pt>
                      <c:pt idx="50203">
                        <c:v>3.3898630000000001</c:v>
                      </c:pt>
                      <c:pt idx="50204">
                        <c:v>3.3924340000000002</c:v>
                      </c:pt>
                      <c:pt idx="50205">
                        <c:v>3.3950049999999998</c:v>
                      </c:pt>
                      <c:pt idx="50206">
                        <c:v>3.3975770000000001</c:v>
                      </c:pt>
                      <c:pt idx="50207">
                        <c:v>3.4001480000000002</c:v>
                      </c:pt>
                      <c:pt idx="50208">
                        <c:v>3.40272</c:v>
                      </c:pt>
                      <c:pt idx="50209">
                        <c:v>3.4052910000000001</c:v>
                      </c:pt>
                      <c:pt idx="50210">
                        <c:v>3.4078629999999999</c:v>
                      </c:pt>
                      <c:pt idx="50211">
                        <c:v>3.410434</c:v>
                      </c:pt>
                      <c:pt idx="50212">
                        <c:v>3.4130050000000001</c:v>
                      </c:pt>
                      <c:pt idx="50213">
                        <c:v>3.4155769999999999</c:v>
                      </c:pt>
                      <c:pt idx="50214">
                        <c:v>3.418148</c:v>
                      </c:pt>
                      <c:pt idx="50215">
                        <c:v>3.4207200000000002</c:v>
                      </c:pt>
                      <c:pt idx="50216">
                        <c:v>3.4232909999999999</c:v>
                      </c:pt>
                      <c:pt idx="50217">
                        <c:v>3.4258630000000001</c:v>
                      </c:pt>
                      <c:pt idx="50218">
                        <c:v>3.4284340000000002</c:v>
                      </c:pt>
                      <c:pt idx="50219">
                        <c:v>3.4310049999999999</c:v>
                      </c:pt>
                      <c:pt idx="50220">
                        <c:v>3.4335770000000001</c:v>
                      </c:pt>
                      <c:pt idx="50221">
                        <c:v>3.4361480000000002</c:v>
                      </c:pt>
                      <c:pt idx="50222">
                        <c:v>3.43872</c:v>
                      </c:pt>
                      <c:pt idx="50223">
                        <c:v>3.4412910000000001</c:v>
                      </c:pt>
                      <c:pt idx="50224">
                        <c:v>3.4438629999999999</c:v>
                      </c:pt>
                      <c:pt idx="50225">
                        <c:v>3.446434</c:v>
                      </c:pt>
                      <c:pt idx="50226">
                        <c:v>3.4490050000000001</c:v>
                      </c:pt>
                      <c:pt idx="50227">
                        <c:v>3.4515769999999999</c:v>
                      </c:pt>
                      <c:pt idx="50228">
                        <c:v>3.454148</c:v>
                      </c:pt>
                      <c:pt idx="50229">
                        <c:v>3.4567199999999998</c:v>
                      </c:pt>
                      <c:pt idx="50230">
                        <c:v>3.4592909999999999</c:v>
                      </c:pt>
                      <c:pt idx="50231">
                        <c:v>3.4618630000000001</c:v>
                      </c:pt>
                      <c:pt idx="50232">
                        <c:v>3.4644339999999998</c:v>
                      </c:pt>
                      <c:pt idx="50233">
                        <c:v>3.4670049999999999</c:v>
                      </c:pt>
                      <c:pt idx="50234">
                        <c:v>3.4695770000000001</c:v>
                      </c:pt>
                      <c:pt idx="50235">
                        <c:v>3.4721479999999998</c:v>
                      </c:pt>
                      <c:pt idx="50236">
                        <c:v>3.47472</c:v>
                      </c:pt>
                      <c:pt idx="50237">
                        <c:v>3.4772910000000001</c:v>
                      </c:pt>
                      <c:pt idx="50238">
                        <c:v>3.4798629999999999</c:v>
                      </c:pt>
                      <c:pt idx="50239">
                        <c:v>3.482434</c:v>
                      </c:pt>
                      <c:pt idx="50240">
                        <c:v>3.4850050000000001</c:v>
                      </c:pt>
                      <c:pt idx="50241">
                        <c:v>3.4875769999999999</c:v>
                      </c:pt>
                      <c:pt idx="50242">
                        <c:v>3.490148</c:v>
                      </c:pt>
                      <c:pt idx="50243">
                        <c:v>3.4927199999999998</c:v>
                      </c:pt>
                      <c:pt idx="50244">
                        <c:v>3.4952909999999999</c:v>
                      </c:pt>
                      <c:pt idx="50245">
                        <c:v>3.4978630000000002</c:v>
                      </c:pt>
                      <c:pt idx="50246">
                        <c:v>3.5004339999999998</c:v>
                      </c:pt>
                      <c:pt idx="50247">
                        <c:v>3.5030060000000001</c:v>
                      </c:pt>
                      <c:pt idx="50248">
                        <c:v>3.5055770000000002</c:v>
                      </c:pt>
                      <c:pt idx="50249">
                        <c:v>3.5081479999999998</c:v>
                      </c:pt>
                      <c:pt idx="50250">
                        <c:v>3.5107200000000001</c:v>
                      </c:pt>
                      <c:pt idx="50251">
                        <c:v>3.5132910000000002</c:v>
                      </c:pt>
                      <c:pt idx="50252">
                        <c:v>3.515863</c:v>
                      </c:pt>
                      <c:pt idx="50253">
                        <c:v>3.5184340000000001</c:v>
                      </c:pt>
                      <c:pt idx="50254">
                        <c:v>3.5210050000000002</c:v>
                      </c:pt>
                      <c:pt idx="50255">
                        <c:v>3.523577</c:v>
                      </c:pt>
                      <c:pt idx="50256">
                        <c:v>3.5261480000000001</c:v>
                      </c:pt>
                      <c:pt idx="50257">
                        <c:v>3.5287199999999999</c:v>
                      </c:pt>
                      <c:pt idx="50258">
                        <c:v>3.531291</c:v>
                      </c:pt>
                      <c:pt idx="50259">
                        <c:v>3.5338630000000002</c:v>
                      </c:pt>
                      <c:pt idx="50260">
                        <c:v>3.5364339999999999</c:v>
                      </c:pt>
                      <c:pt idx="50261">
                        <c:v>3.5390060000000001</c:v>
                      </c:pt>
                      <c:pt idx="50262">
                        <c:v>3.5415770000000002</c:v>
                      </c:pt>
                      <c:pt idx="50263">
                        <c:v>3.5441479999999999</c:v>
                      </c:pt>
                      <c:pt idx="50264">
                        <c:v>3.5467200000000001</c:v>
                      </c:pt>
                      <c:pt idx="50265">
                        <c:v>3.5492910000000002</c:v>
                      </c:pt>
                      <c:pt idx="50266">
                        <c:v>3.551863</c:v>
                      </c:pt>
                      <c:pt idx="50267">
                        <c:v>3.5544340000000001</c:v>
                      </c:pt>
                      <c:pt idx="50268">
                        <c:v>3.5570050000000002</c:v>
                      </c:pt>
                      <c:pt idx="50269">
                        <c:v>3.559577</c:v>
                      </c:pt>
                      <c:pt idx="50270">
                        <c:v>3.5621480000000001</c:v>
                      </c:pt>
                      <c:pt idx="50271">
                        <c:v>3.5647199999999999</c:v>
                      </c:pt>
                      <c:pt idx="50272">
                        <c:v>3.567291</c:v>
                      </c:pt>
                      <c:pt idx="50273">
                        <c:v>3.5698629999999998</c:v>
                      </c:pt>
                      <c:pt idx="50274">
                        <c:v>3.5724339999999999</c:v>
                      </c:pt>
                      <c:pt idx="50275">
                        <c:v>3.5750060000000001</c:v>
                      </c:pt>
                      <c:pt idx="50276">
                        <c:v>3.5775769999999998</c:v>
                      </c:pt>
                      <c:pt idx="50277">
                        <c:v>3.5801479999999999</c:v>
                      </c:pt>
                      <c:pt idx="50278">
                        <c:v>3.5827200000000001</c:v>
                      </c:pt>
                      <c:pt idx="50279">
                        <c:v>3.5852909999999998</c:v>
                      </c:pt>
                      <c:pt idx="50280">
                        <c:v>3.587863</c:v>
                      </c:pt>
                      <c:pt idx="50281">
                        <c:v>3.5904340000000001</c:v>
                      </c:pt>
                      <c:pt idx="50282">
                        <c:v>3.5930049999999998</c:v>
                      </c:pt>
                      <c:pt idx="50283">
                        <c:v>3.595577</c:v>
                      </c:pt>
                      <c:pt idx="50284">
                        <c:v>3.5981480000000001</c:v>
                      </c:pt>
                      <c:pt idx="50285">
                        <c:v>3.6007199999999999</c:v>
                      </c:pt>
                      <c:pt idx="50286">
                        <c:v>3.603291</c:v>
                      </c:pt>
                      <c:pt idx="50287">
                        <c:v>3.6058629999999998</c:v>
                      </c:pt>
                      <c:pt idx="50288">
                        <c:v>3.6084339999999999</c:v>
                      </c:pt>
                      <c:pt idx="50289">
                        <c:v>3.6110060000000002</c:v>
                      </c:pt>
                      <c:pt idx="50290">
                        <c:v>3.6135769999999998</c:v>
                      </c:pt>
                      <c:pt idx="50291">
                        <c:v>3.6161479999999999</c:v>
                      </c:pt>
                      <c:pt idx="50292">
                        <c:v>3.6187200000000002</c:v>
                      </c:pt>
                      <c:pt idx="50293">
                        <c:v>3.6212909999999998</c:v>
                      </c:pt>
                      <c:pt idx="50294">
                        <c:v>3.6238630000000001</c:v>
                      </c:pt>
                      <c:pt idx="50295">
                        <c:v>3.6264340000000002</c:v>
                      </c:pt>
                      <c:pt idx="50296">
                        <c:v>3.6290049999999998</c:v>
                      </c:pt>
                      <c:pt idx="50297">
                        <c:v>3.6315770000000001</c:v>
                      </c:pt>
                      <c:pt idx="50298">
                        <c:v>3.6341480000000002</c:v>
                      </c:pt>
                      <c:pt idx="50299">
                        <c:v>3.63672</c:v>
                      </c:pt>
                      <c:pt idx="50300">
                        <c:v>3.6392910000000001</c:v>
                      </c:pt>
                      <c:pt idx="50301">
                        <c:v>3.6418629999999999</c:v>
                      </c:pt>
                      <c:pt idx="50302">
                        <c:v>3.644434</c:v>
                      </c:pt>
                      <c:pt idx="50303">
                        <c:v>3.6470060000000002</c:v>
                      </c:pt>
                      <c:pt idx="50304">
                        <c:v>3.6495769999999998</c:v>
                      </c:pt>
                      <c:pt idx="50305">
                        <c:v>3.6521479999999999</c:v>
                      </c:pt>
                      <c:pt idx="50306">
                        <c:v>3.6547200000000002</c:v>
                      </c:pt>
                      <c:pt idx="50307">
                        <c:v>3.6572909999999998</c:v>
                      </c:pt>
                      <c:pt idx="50308">
                        <c:v>3.6598630000000001</c:v>
                      </c:pt>
                      <c:pt idx="50309">
                        <c:v>3.6624340000000002</c:v>
                      </c:pt>
                      <c:pt idx="50310">
                        <c:v>3.6650049999999998</c:v>
                      </c:pt>
                      <c:pt idx="50311">
                        <c:v>3.6675770000000001</c:v>
                      </c:pt>
                      <c:pt idx="50312">
                        <c:v>3.6701480000000002</c:v>
                      </c:pt>
                      <c:pt idx="50313">
                        <c:v>3.67272</c:v>
                      </c:pt>
                      <c:pt idx="50314">
                        <c:v>3.6752910000000001</c:v>
                      </c:pt>
                      <c:pt idx="50315">
                        <c:v>3.6778629999999999</c:v>
                      </c:pt>
                      <c:pt idx="50316">
                        <c:v>3.680434</c:v>
                      </c:pt>
                      <c:pt idx="50317">
                        <c:v>3.6830059999999998</c:v>
                      </c:pt>
                      <c:pt idx="50318">
                        <c:v>3.6855769999999999</c:v>
                      </c:pt>
                      <c:pt idx="50319">
                        <c:v>3.688148</c:v>
                      </c:pt>
                      <c:pt idx="50320">
                        <c:v>3.6907199999999998</c:v>
                      </c:pt>
                      <c:pt idx="50321">
                        <c:v>3.6932909999999999</c:v>
                      </c:pt>
                      <c:pt idx="50322">
                        <c:v>3.6958630000000001</c:v>
                      </c:pt>
                      <c:pt idx="50323">
                        <c:v>3.6984340000000002</c:v>
                      </c:pt>
                      <c:pt idx="50324">
                        <c:v>3.7010049999999999</c:v>
                      </c:pt>
                      <c:pt idx="50325">
                        <c:v>3.7035770000000001</c:v>
                      </c:pt>
                      <c:pt idx="50326">
                        <c:v>3.7061480000000002</c:v>
                      </c:pt>
                      <c:pt idx="50327">
                        <c:v>3.70872</c:v>
                      </c:pt>
                      <c:pt idx="50328">
                        <c:v>3.7112910000000001</c:v>
                      </c:pt>
                      <c:pt idx="50329">
                        <c:v>3.7138629999999999</c:v>
                      </c:pt>
                      <c:pt idx="50330">
                        <c:v>3.716434</c:v>
                      </c:pt>
                      <c:pt idx="50331">
                        <c:v>3.7190059999999998</c:v>
                      </c:pt>
                      <c:pt idx="50332">
                        <c:v>3.7215769999999999</c:v>
                      </c:pt>
                      <c:pt idx="50333">
                        <c:v>3.724148</c:v>
                      </c:pt>
                      <c:pt idx="50334">
                        <c:v>3.7267199999999998</c:v>
                      </c:pt>
                      <c:pt idx="50335">
                        <c:v>3.7292909999999999</c:v>
                      </c:pt>
                      <c:pt idx="50336">
                        <c:v>3.7318630000000002</c:v>
                      </c:pt>
                      <c:pt idx="50337">
                        <c:v>3.7344339999999998</c:v>
                      </c:pt>
                      <c:pt idx="50338">
                        <c:v>3.7370049999999999</c:v>
                      </c:pt>
                      <c:pt idx="50339">
                        <c:v>3.7395770000000002</c:v>
                      </c:pt>
                      <c:pt idx="50340">
                        <c:v>3.7421479999999998</c:v>
                      </c:pt>
                      <c:pt idx="50341">
                        <c:v>3.74472</c:v>
                      </c:pt>
                      <c:pt idx="50342">
                        <c:v>3.7472910000000001</c:v>
                      </c:pt>
                      <c:pt idx="50343">
                        <c:v>3.7498629999999999</c:v>
                      </c:pt>
                      <c:pt idx="50344">
                        <c:v>3.752434</c:v>
                      </c:pt>
                      <c:pt idx="50345">
                        <c:v>3.7550050000000001</c:v>
                      </c:pt>
                      <c:pt idx="50346">
                        <c:v>3.7575769999999999</c:v>
                      </c:pt>
                      <c:pt idx="50347">
                        <c:v>3.760148</c:v>
                      </c:pt>
                      <c:pt idx="50348">
                        <c:v>3.7627199999999998</c:v>
                      </c:pt>
                      <c:pt idx="50349">
                        <c:v>3.7652909999999999</c:v>
                      </c:pt>
                      <c:pt idx="50350">
                        <c:v>3.7678630000000002</c:v>
                      </c:pt>
                      <c:pt idx="50351">
                        <c:v>3.7704339999999998</c:v>
                      </c:pt>
                      <c:pt idx="50352">
                        <c:v>3.7730049999999999</c:v>
                      </c:pt>
                      <c:pt idx="50353">
                        <c:v>3.7755770000000002</c:v>
                      </c:pt>
                      <c:pt idx="50354">
                        <c:v>3.7781479999999998</c:v>
                      </c:pt>
                      <c:pt idx="50355">
                        <c:v>3.7807200000000001</c:v>
                      </c:pt>
                      <c:pt idx="50356">
                        <c:v>3.7832910000000002</c:v>
                      </c:pt>
                      <c:pt idx="50357">
                        <c:v>3.785863</c:v>
                      </c:pt>
                      <c:pt idx="50358">
                        <c:v>3.7884340000000001</c:v>
                      </c:pt>
                      <c:pt idx="50359">
                        <c:v>3.7910050000000002</c:v>
                      </c:pt>
                      <c:pt idx="50360">
                        <c:v>3.793577</c:v>
                      </c:pt>
                      <c:pt idx="50361">
                        <c:v>3.7961480000000001</c:v>
                      </c:pt>
                      <c:pt idx="50362">
                        <c:v>3.7987199999999999</c:v>
                      </c:pt>
                      <c:pt idx="50363">
                        <c:v>3.801291</c:v>
                      </c:pt>
                      <c:pt idx="50364">
                        <c:v>3.8038630000000002</c:v>
                      </c:pt>
                      <c:pt idx="50365">
                        <c:v>3.8064339999999999</c:v>
                      </c:pt>
                      <c:pt idx="50366">
                        <c:v>3.809005</c:v>
                      </c:pt>
                      <c:pt idx="50367">
                        <c:v>3.8115770000000002</c:v>
                      </c:pt>
                      <c:pt idx="50368">
                        <c:v>3.8141479999999999</c:v>
                      </c:pt>
                      <c:pt idx="50369">
                        <c:v>3.8167200000000001</c:v>
                      </c:pt>
                      <c:pt idx="50370">
                        <c:v>3.8192910000000002</c:v>
                      </c:pt>
                      <c:pt idx="50371">
                        <c:v>3.821863</c:v>
                      </c:pt>
                      <c:pt idx="50372">
                        <c:v>3.8244340000000001</c:v>
                      </c:pt>
                      <c:pt idx="50373">
                        <c:v>3.8270050000000002</c:v>
                      </c:pt>
                      <c:pt idx="50374">
                        <c:v>3.829577</c:v>
                      </c:pt>
                      <c:pt idx="50375">
                        <c:v>3.8321480000000001</c:v>
                      </c:pt>
                      <c:pt idx="50376">
                        <c:v>3.8347199999999999</c:v>
                      </c:pt>
                      <c:pt idx="50377">
                        <c:v>3.837291</c:v>
                      </c:pt>
                      <c:pt idx="50378">
                        <c:v>3.8398629999999998</c:v>
                      </c:pt>
                      <c:pt idx="50379">
                        <c:v>3.8424339999999999</c:v>
                      </c:pt>
                      <c:pt idx="50380">
                        <c:v>3.8450060000000001</c:v>
                      </c:pt>
                      <c:pt idx="50381">
                        <c:v>3.8475769999999998</c:v>
                      </c:pt>
                      <c:pt idx="50382">
                        <c:v>3.8501479999999999</c:v>
                      </c:pt>
                      <c:pt idx="50383">
                        <c:v>3.8527200000000001</c:v>
                      </c:pt>
                      <c:pt idx="50384">
                        <c:v>3.8552909999999998</c:v>
                      </c:pt>
                      <c:pt idx="50385">
                        <c:v>3.857863</c:v>
                      </c:pt>
                      <c:pt idx="50386">
                        <c:v>3.8604340000000001</c:v>
                      </c:pt>
                      <c:pt idx="50387">
                        <c:v>3.8630049999999998</c:v>
                      </c:pt>
                      <c:pt idx="50388">
                        <c:v>3.865577</c:v>
                      </c:pt>
                      <c:pt idx="50389">
                        <c:v>3.8681480000000001</c:v>
                      </c:pt>
                      <c:pt idx="50390">
                        <c:v>3.8707199999999999</c:v>
                      </c:pt>
                      <c:pt idx="50391">
                        <c:v>3.873291</c:v>
                      </c:pt>
                      <c:pt idx="50392">
                        <c:v>3.8758629999999998</c:v>
                      </c:pt>
                      <c:pt idx="50393">
                        <c:v>3.8784339999999999</c:v>
                      </c:pt>
                      <c:pt idx="50394">
                        <c:v>3.8810060000000002</c:v>
                      </c:pt>
                      <c:pt idx="50395">
                        <c:v>3.8835769999999998</c:v>
                      </c:pt>
                      <c:pt idx="50396">
                        <c:v>3.8861479999999999</c:v>
                      </c:pt>
                      <c:pt idx="50397">
                        <c:v>3.8887200000000002</c:v>
                      </c:pt>
                      <c:pt idx="50398">
                        <c:v>3.8912909999999998</c:v>
                      </c:pt>
                      <c:pt idx="50399">
                        <c:v>3.8938630000000001</c:v>
                      </c:pt>
                      <c:pt idx="50400">
                        <c:v>3.8964340000000002</c:v>
                      </c:pt>
                      <c:pt idx="50401">
                        <c:v>3.8990049999999998</c:v>
                      </c:pt>
                      <c:pt idx="50402">
                        <c:v>3.9015770000000001</c:v>
                      </c:pt>
                      <c:pt idx="50403">
                        <c:v>3.9041480000000002</c:v>
                      </c:pt>
                      <c:pt idx="50404">
                        <c:v>3.90672</c:v>
                      </c:pt>
                      <c:pt idx="50405">
                        <c:v>3.9092910000000001</c:v>
                      </c:pt>
                      <c:pt idx="50406">
                        <c:v>3.9118629999999999</c:v>
                      </c:pt>
                      <c:pt idx="50407">
                        <c:v>3.914434</c:v>
                      </c:pt>
                      <c:pt idx="50408">
                        <c:v>3.9170060000000002</c:v>
                      </c:pt>
                      <c:pt idx="50409">
                        <c:v>3.9195769999999999</c:v>
                      </c:pt>
                      <c:pt idx="50410">
                        <c:v>3.922148</c:v>
                      </c:pt>
                      <c:pt idx="50411">
                        <c:v>3.9247200000000002</c:v>
                      </c:pt>
                      <c:pt idx="50412">
                        <c:v>3.9272909999999999</c:v>
                      </c:pt>
                      <c:pt idx="50413">
                        <c:v>3.929862</c:v>
                      </c:pt>
                      <c:pt idx="50414">
                        <c:v>3.9324340000000002</c:v>
                      </c:pt>
                      <c:pt idx="50415">
                        <c:v>3.9350049999999999</c:v>
                      </c:pt>
                      <c:pt idx="50416">
                        <c:v>3.9375770000000001</c:v>
                      </c:pt>
                      <c:pt idx="50417">
                        <c:v>3.9401480000000002</c:v>
                      </c:pt>
                      <c:pt idx="50418">
                        <c:v>3.94272</c:v>
                      </c:pt>
                      <c:pt idx="50419">
                        <c:v>3.9452910000000001</c:v>
                      </c:pt>
                      <c:pt idx="50420">
                        <c:v>3.9478629999999999</c:v>
                      </c:pt>
                      <c:pt idx="50421">
                        <c:v>3.950434</c:v>
                      </c:pt>
                      <c:pt idx="50422">
                        <c:v>3.9530059999999998</c:v>
                      </c:pt>
                      <c:pt idx="50423">
                        <c:v>3.9555769999999999</c:v>
                      </c:pt>
                      <c:pt idx="50424">
                        <c:v>3.958148</c:v>
                      </c:pt>
                      <c:pt idx="50425">
                        <c:v>3.9607199999999998</c:v>
                      </c:pt>
                      <c:pt idx="50426">
                        <c:v>3.9632909999999999</c:v>
                      </c:pt>
                      <c:pt idx="50427">
                        <c:v>3.9658630000000001</c:v>
                      </c:pt>
                      <c:pt idx="50428">
                        <c:v>3.9684339999999998</c:v>
                      </c:pt>
                      <c:pt idx="50429">
                        <c:v>3.9710049999999999</c:v>
                      </c:pt>
                      <c:pt idx="50430">
                        <c:v>3.9735770000000001</c:v>
                      </c:pt>
                      <c:pt idx="50431">
                        <c:v>3.9761479999999998</c:v>
                      </c:pt>
                      <c:pt idx="50432">
                        <c:v>3.97872</c:v>
                      </c:pt>
                      <c:pt idx="50433">
                        <c:v>3.9812910000000001</c:v>
                      </c:pt>
                      <c:pt idx="50434">
                        <c:v>3.9838629999999999</c:v>
                      </c:pt>
                      <c:pt idx="50435">
                        <c:v>3.986434</c:v>
                      </c:pt>
                      <c:pt idx="50436">
                        <c:v>3.9890059999999998</c:v>
                      </c:pt>
                      <c:pt idx="50437">
                        <c:v>3.9915769999999999</c:v>
                      </c:pt>
                      <c:pt idx="50438">
                        <c:v>3.994148</c:v>
                      </c:pt>
                      <c:pt idx="50439">
                        <c:v>3.9967199999999998</c:v>
                      </c:pt>
                      <c:pt idx="50440">
                        <c:v>3.9992909999999999</c:v>
                      </c:pt>
                      <c:pt idx="50441">
                        <c:v>4.0018630000000002</c:v>
                      </c:pt>
                      <c:pt idx="50442">
                        <c:v>4.0044339999999998</c:v>
                      </c:pt>
                      <c:pt idx="50443">
                        <c:v>4.0070059999999996</c:v>
                      </c:pt>
                      <c:pt idx="50444">
                        <c:v>4.0095770000000002</c:v>
                      </c:pt>
                      <c:pt idx="50445">
                        <c:v>4.0121479999999998</c:v>
                      </c:pt>
                      <c:pt idx="50446">
                        <c:v>4.0147199999999996</c:v>
                      </c:pt>
                      <c:pt idx="50447">
                        <c:v>4.0172910000000002</c:v>
                      </c:pt>
                      <c:pt idx="50448">
                        <c:v>4.019863</c:v>
                      </c:pt>
                      <c:pt idx="50449">
                        <c:v>4.0224339999999996</c:v>
                      </c:pt>
                      <c:pt idx="50450">
                        <c:v>4.0250050000000002</c:v>
                      </c:pt>
                      <c:pt idx="50451">
                        <c:v>4.027577</c:v>
                      </c:pt>
                      <c:pt idx="50452">
                        <c:v>4.0301489999999998</c:v>
                      </c:pt>
                      <c:pt idx="50453">
                        <c:v>4.0327200000000003</c:v>
                      </c:pt>
                      <c:pt idx="50454">
                        <c:v>4.035291</c:v>
                      </c:pt>
                      <c:pt idx="50455">
                        <c:v>4.0378629999999998</c:v>
                      </c:pt>
                      <c:pt idx="50456">
                        <c:v>4.0404340000000003</c:v>
                      </c:pt>
                      <c:pt idx="50457">
                        <c:v>4.043005</c:v>
                      </c:pt>
                      <c:pt idx="50458">
                        <c:v>4.0455769999999998</c:v>
                      </c:pt>
                      <c:pt idx="50459">
                        <c:v>4.0481480000000003</c:v>
                      </c:pt>
                      <c:pt idx="50460">
                        <c:v>4.0507200000000001</c:v>
                      </c:pt>
                      <c:pt idx="50461">
                        <c:v>4.0532909999999998</c:v>
                      </c:pt>
                      <c:pt idx="50462">
                        <c:v>4.0558620000000003</c:v>
                      </c:pt>
                      <c:pt idx="50463">
                        <c:v>4.0584340000000001</c:v>
                      </c:pt>
                      <c:pt idx="50464">
                        <c:v>4.0610059999999999</c:v>
                      </c:pt>
                      <c:pt idx="50465">
                        <c:v>4.0635770000000004</c:v>
                      </c:pt>
                      <c:pt idx="50466">
                        <c:v>4.0661480000000001</c:v>
                      </c:pt>
                      <c:pt idx="50467">
                        <c:v>4.0687199999999999</c:v>
                      </c:pt>
                      <c:pt idx="50468">
                        <c:v>4.0712910000000004</c:v>
                      </c:pt>
                      <c:pt idx="50469">
                        <c:v>4.0738630000000002</c:v>
                      </c:pt>
                      <c:pt idx="50470">
                        <c:v>4.0764339999999999</c:v>
                      </c:pt>
                      <c:pt idx="50471">
                        <c:v>4.0790050000000004</c:v>
                      </c:pt>
                      <c:pt idx="50472">
                        <c:v>4.0815770000000002</c:v>
                      </c:pt>
                      <c:pt idx="50473">
                        <c:v>4.0841479999999999</c:v>
                      </c:pt>
                      <c:pt idx="50474">
                        <c:v>4.0867199999999997</c:v>
                      </c:pt>
                      <c:pt idx="50475">
                        <c:v>4.0892910000000002</c:v>
                      </c:pt>
                      <c:pt idx="50476">
                        <c:v>4.091863</c:v>
                      </c:pt>
                      <c:pt idx="50477">
                        <c:v>4.0944339999999997</c:v>
                      </c:pt>
                      <c:pt idx="50478">
                        <c:v>4.0970050000000002</c:v>
                      </c:pt>
                      <c:pt idx="50479">
                        <c:v>4.099577</c:v>
                      </c:pt>
                      <c:pt idx="50480">
                        <c:v>4.1021489999999998</c:v>
                      </c:pt>
                      <c:pt idx="50481">
                        <c:v>4.1047200000000004</c:v>
                      </c:pt>
                      <c:pt idx="50482">
                        <c:v>4.107291</c:v>
                      </c:pt>
                      <c:pt idx="50483">
                        <c:v>4.1098629999999998</c:v>
                      </c:pt>
                      <c:pt idx="50484">
                        <c:v>4.1124340000000004</c:v>
                      </c:pt>
                      <c:pt idx="50485">
                        <c:v>4.115005</c:v>
                      </c:pt>
                      <c:pt idx="50486">
                        <c:v>4.1175769999999998</c:v>
                      </c:pt>
                      <c:pt idx="50487">
                        <c:v>4.1201480000000004</c:v>
                      </c:pt>
                      <c:pt idx="50488">
                        <c:v>4.1227200000000002</c:v>
                      </c:pt>
                      <c:pt idx="50489">
                        <c:v>4.1252909999999998</c:v>
                      </c:pt>
                      <c:pt idx="50490">
                        <c:v>4.1278620000000004</c:v>
                      </c:pt>
                      <c:pt idx="50491">
                        <c:v>4.1304340000000002</c:v>
                      </c:pt>
                      <c:pt idx="50492">
                        <c:v>4.133006</c:v>
                      </c:pt>
                      <c:pt idx="50493">
                        <c:v>4.1355769999999996</c:v>
                      </c:pt>
                      <c:pt idx="50494">
                        <c:v>4.1381480000000002</c:v>
                      </c:pt>
                      <c:pt idx="50495">
                        <c:v>4.14072</c:v>
                      </c:pt>
                      <c:pt idx="50496">
                        <c:v>4.1432909999999996</c:v>
                      </c:pt>
                      <c:pt idx="50497">
                        <c:v>4.1458630000000003</c:v>
                      </c:pt>
                      <c:pt idx="50498">
                        <c:v>4.148434</c:v>
                      </c:pt>
                      <c:pt idx="50499">
                        <c:v>4.1510049999999996</c:v>
                      </c:pt>
                      <c:pt idx="50500">
                        <c:v>4.1535770000000003</c:v>
                      </c:pt>
                      <c:pt idx="50501">
                        <c:v>4.156148</c:v>
                      </c:pt>
                      <c:pt idx="50502">
                        <c:v>4.1587199999999998</c:v>
                      </c:pt>
                      <c:pt idx="50503">
                        <c:v>4.1612910000000003</c:v>
                      </c:pt>
                      <c:pt idx="50504">
                        <c:v>4.1638630000000001</c:v>
                      </c:pt>
                      <c:pt idx="50505">
                        <c:v>4.1664339999999997</c:v>
                      </c:pt>
                      <c:pt idx="50506">
                        <c:v>4.1690050000000003</c:v>
                      </c:pt>
                      <c:pt idx="50507">
                        <c:v>4.1715770000000001</c:v>
                      </c:pt>
                      <c:pt idx="50508">
                        <c:v>4.1741489999999999</c:v>
                      </c:pt>
                      <c:pt idx="50509">
                        <c:v>4.1767200000000004</c:v>
                      </c:pt>
                      <c:pt idx="50510">
                        <c:v>4.1792910000000001</c:v>
                      </c:pt>
                      <c:pt idx="50511">
                        <c:v>4.1818629999999999</c:v>
                      </c:pt>
                      <c:pt idx="50512">
                        <c:v>4.1844340000000004</c:v>
                      </c:pt>
                      <c:pt idx="50513">
                        <c:v>4.1870060000000002</c:v>
                      </c:pt>
                      <c:pt idx="50514">
                        <c:v>4.1895769999999999</c:v>
                      </c:pt>
                      <c:pt idx="50515">
                        <c:v>4.1921480000000004</c:v>
                      </c:pt>
                      <c:pt idx="50516">
                        <c:v>4.1947200000000002</c:v>
                      </c:pt>
                      <c:pt idx="50517">
                        <c:v>4.1972909999999999</c:v>
                      </c:pt>
                      <c:pt idx="50518">
                        <c:v>4.1998620000000004</c:v>
                      </c:pt>
                      <c:pt idx="50519">
                        <c:v>4.2024340000000002</c:v>
                      </c:pt>
                      <c:pt idx="50520">
                        <c:v>4.205006</c:v>
                      </c:pt>
                      <c:pt idx="50521">
                        <c:v>4.2075769999999997</c:v>
                      </c:pt>
                      <c:pt idx="50522">
                        <c:v>4.2101480000000002</c:v>
                      </c:pt>
                      <c:pt idx="50523">
                        <c:v>4.21272</c:v>
                      </c:pt>
                      <c:pt idx="50524">
                        <c:v>4.2152909999999997</c:v>
                      </c:pt>
                      <c:pt idx="50525">
                        <c:v>4.2178630000000004</c:v>
                      </c:pt>
                      <c:pt idx="50526">
                        <c:v>4.220434</c:v>
                      </c:pt>
                      <c:pt idx="50527">
                        <c:v>4.2230049999999997</c:v>
                      </c:pt>
                      <c:pt idx="50528">
                        <c:v>4.2255770000000004</c:v>
                      </c:pt>
                      <c:pt idx="50529">
                        <c:v>4.228148</c:v>
                      </c:pt>
                      <c:pt idx="50530">
                        <c:v>4.2307199999999998</c:v>
                      </c:pt>
                      <c:pt idx="50531">
                        <c:v>4.2332910000000004</c:v>
                      </c:pt>
                      <c:pt idx="50532">
                        <c:v>4.2358630000000002</c:v>
                      </c:pt>
                      <c:pt idx="50533">
                        <c:v>4.2384339999999998</c:v>
                      </c:pt>
                      <c:pt idx="50534">
                        <c:v>4.2410050000000004</c:v>
                      </c:pt>
                      <c:pt idx="50535">
                        <c:v>4.2435770000000002</c:v>
                      </c:pt>
                      <c:pt idx="50536">
                        <c:v>4.2461479999999998</c:v>
                      </c:pt>
                      <c:pt idx="50537">
                        <c:v>4.2487199999999996</c:v>
                      </c:pt>
                      <c:pt idx="50538">
                        <c:v>4.2512910000000002</c:v>
                      </c:pt>
                      <c:pt idx="50539">
                        <c:v>4.2538619999999998</c:v>
                      </c:pt>
                      <c:pt idx="50540">
                        <c:v>4.2564339999999996</c:v>
                      </c:pt>
                      <c:pt idx="50541">
                        <c:v>4.2590060000000003</c:v>
                      </c:pt>
                      <c:pt idx="50542">
                        <c:v>4.2615769999999999</c:v>
                      </c:pt>
                      <c:pt idx="50543">
                        <c:v>4.2641479999999996</c:v>
                      </c:pt>
                      <c:pt idx="50544">
                        <c:v>4.2667200000000003</c:v>
                      </c:pt>
                      <c:pt idx="50545">
                        <c:v>4.2692909999999999</c:v>
                      </c:pt>
                      <c:pt idx="50546">
                        <c:v>4.2718629999999997</c:v>
                      </c:pt>
                      <c:pt idx="50547">
                        <c:v>4.2744340000000003</c:v>
                      </c:pt>
                      <c:pt idx="50548">
                        <c:v>4.2770060000000001</c:v>
                      </c:pt>
                      <c:pt idx="50549">
                        <c:v>4.2795769999999997</c:v>
                      </c:pt>
                      <c:pt idx="50550">
                        <c:v>4.2821480000000003</c:v>
                      </c:pt>
                      <c:pt idx="50551">
                        <c:v>4.2847200000000001</c:v>
                      </c:pt>
                      <c:pt idx="50552">
                        <c:v>4.2872909999999997</c:v>
                      </c:pt>
                      <c:pt idx="50553">
                        <c:v>4.2898630000000004</c:v>
                      </c:pt>
                      <c:pt idx="50554">
                        <c:v>4.2924340000000001</c:v>
                      </c:pt>
                      <c:pt idx="50555">
                        <c:v>4.2950049999999997</c:v>
                      </c:pt>
                      <c:pt idx="50556">
                        <c:v>4.2975770000000004</c:v>
                      </c:pt>
                      <c:pt idx="50557">
                        <c:v>4.3001480000000001</c:v>
                      </c:pt>
                      <c:pt idx="50558">
                        <c:v>4.3027199999999999</c:v>
                      </c:pt>
                      <c:pt idx="50559">
                        <c:v>4.3052910000000004</c:v>
                      </c:pt>
                      <c:pt idx="50560">
                        <c:v>4.3078630000000002</c:v>
                      </c:pt>
                      <c:pt idx="50561">
                        <c:v>4.3104339999999999</c:v>
                      </c:pt>
                      <c:pt idx="50562">
                        <c:v>4.3130050000000004</c:v>
                      </c:pt>
                      <c:pt idx="50563">
                        <c:v>4.3155770000000002</c:v>
                      </c:pt>
                      <c:pt idx="50564">
                        <c:v>4.3181479999999999</c:v>
                      </c:pt>
                      <c:pt idx="50565">
                        <c:v>4.3207199999999997</c:v>
                      </c:pt>
                      <c:pt idx="50566">
                        <c:v>4.3232910000000002</c:v>
                      </c:pt>
                      <c:pt idx="50567">
                        <c:v>4.3258619999999999</c:v>
                      </c:pt>
                      <c:pt idx="50568">
                        <c:v>4.3284339999999997</c:v>
                      </c:pt>
                      <c:pt idx="50569">
                        <c:v>4.3310060000000004</c:v>
                      </c:pt>
                      <c:pt idx="50570">
                        <c:v>4.333577</c:v>
                      </c:pt>
                      <c:pt idx="50571">
                        <c:v>4.3361479999999997</c:v>
                      </c:pt>
                      <c:pt idx="50572">
                        <c:v>4.3387200000000004</c:v>
                      </c:pt>
                      <c:pt idx="50573">
                        <c:v>4.341291</c:v>
                      </c:pt>
                      <c:pt idx="50574">
                        <c:v>4.3438629999999998</c:v>
                      </c:pt>
                      <c:pt idx="50575">
                        <c:v>4.3464340000000004</c:v>
                      </c:pt>
                      <c:pt idx="50576">
                        <c:v>4.3490060000000001</c:v>
                      </c:pt>
                      <c:pt idx="50577">
                        <c:v>4.3515769999999998</c:v>
                      </c:pt>
                      <c:pt idx="50578">
                        <c:v>4.3541480000000004</c:v>
                      </c:pt>
                      <c:pt idx="50579">
                        <c:v>4.3567200000000001</c:v>
                      </c:pt>
                      <c:pt idx="50580">
                        <c:v>4.3592909999999998</c:v>
                      </c:pt>
                      <c:pt idx="50581">
                        <c:v>4.3618629999999996</c:v>
                      </c:pt>
                      <c:pt idx="50582">
                        <c:v>4.3644340000000001</c:v>
                      </c:pt>
                      <c:pt idx="50583">
                        <c:v>4.3670049999999998</c:v>
                      </c:pt>
                      <c:pt idx="50584">
                        <c:v>4.3695769999999996</c:v>
                      </c:pt>
                      <c:pt idx="50585">
                        <c:v>4.3721490000000003</c:v>
                      </c:pt>
                      <c:pt idx="50586">
                        <c:v>4.3747199999999999</c:v>
                      </c:pt>
                      <c:pt idx="50587">
                        <c:v>4.3772909999999996</c:v>
                      </c:pt>
                      <c:pt idx="50588">
                        <c:v>4.3798630000000003</c:v>
                      </c:pt>
                      <c:pt idx="50589">
                        <c:v>4.3824339999999999</c:v>
                      </c:pt>
                      <c:pt idx="50590">
                        <c:v>4.3850049999999996</c:v>
                      </c:pt>
                      <c:pt idx="50591">
                        <c:v>4.3875770000000003</c:v>
                      </c:pt>
                      <c:pt idx="50592">
                        <c:v>4.3901479999999999</c:v>
                      </c:pt>
                      <c:pt idx="50593">
                        <c:v>4.3927199999999997</c:v>
                      </c:pt>
                      <c:pt idx="50594">
                        <c:v>4.3952910000000003</c:v>
                      </c:pt>
                      <c:pt idx="50595">
                        <c:v>4.3978619999999999</c:v>
                      </c:pt>
                      <c:pt idx="50596">
                        <c:v>4.4004339999999997</c:v>
                      </c:pt>
                      <c:pt idx="50597">
                        <c:v>4.4030060000000004</c:v>
                      </c:pt>
                      <c:pt idx="50598">
                        <c:v>4.4055770000000001</c:v>
                      </c:pt>
                      <c:pt idx="50599">
                        <c:v>4.4081479999999997</c:v>
                      </c:pt>
                      <c:pt idx="50600">
                        <c:v>4.4107200000000004</c:v>
                      </c:pt>
                      <c:pt idx="50601">
                        <c:v>4.4132910000000001</c:v>
                      </c:pt>
                      <c:pt idx="50602">
                        <c:v>4.4158629999999999</c:v>
                      </c:pt>
                      <c:pt idx="50603">
                        <c:v>4.4184340000000004</c:v>
                      </c:pt>
                      <c:pt idx="50604">
                        <c:v>4.4210050000000001</c:v>
                      </c:pt>
                      <c:pt idx="50605">
                        <c:v>4.4235769999999999</c:v>
                      </c:pt>
                      <c:pt idx="50606">
                        <c:v>4.4261480000000004</c:v>
                      </c:pt>
                      <c:pt idx="50607">
                        <c:v>4.4287200000000002</c:v>
                      </c:pt>
                      <c:pt idx="50608">
                        <c:v>4.4312909999999999</c:v>
                      </c:pt>
                      <c:pt idx="50609">
                        <c:v>4.4338629999999997</c:v>
                      </c:pt>
                      <c:pt idx="50610">
                        <c:v>4.4364340000000002</c:v>
                      </c:pt>
                      <c:pt idx="50611">
                        <c:v>4.4390049999999999</c:v>
                      </c:pt>
                      <c:pt idx="50612">
                        <c:v>4.4415769999999997</c:v>
                      </c:pt>
                      <c:pt idx="50613">
                        <c:v>4.4441490000000003</c:v>
                      </c:pt>
                      <c:pt idx="50614">
                        <c:v>4.44672</c:v>
                      </c:pt>
                      <c:pt idx="50615">
                        <c:v>4.4492909999999997</c:v>
                      </c:pt>
                      <c:pt idx="50616">
                        <c:v>4.4518630000000003</c:v>
                      </c:pt>
                      <c:pt idx="50617">
                        <c:v>4.454434</c:v>
                      </c:pt>
                      <c:pt idx="50618">
                        <c:v>4.4570059999999998</c:v>
                      </c:pt>
                      <c:pt idx="50619">
                        <c:v>4.4595770000000003</c:v>
                      </c:pt>
                      <c:pt idx="50620">
                        <c:v>4.462148</c:v>
                      </c:pt>
                      <c:pt idx="50621">
                        <c:v>4.4647199999999998</c:v>
                      </c:pt>
                      <c:pt idx="50622">
                        <c:v>4.4672910000000003</c:v>
                      </c:pt>
                      <c:pt idx="50623">
                        <c:v>4.469862</c:v>
                      </c:pt>
                      <c:pt idx="50624">
                        <c:v>4.4724339999999998</c:v>
                      </c:pt>
                      <c:pt idx="50625">
                        <c:v>4.4750059999999996</c:v>
                      </c:pt>
                      <c:pt idx="50626">
                        <c:v>4.4775770000000001</c:v>
                      </c:pt>
                      <c:pt idx="50627">
                        <c:v>4.4801479999999998</c:v>
                      </c:pt>
                      <c:pt idx="50628">
                        <c:v>4.4827199999999996</c:v>
                      </c:pt>
                      <c:pt idx="50629">
                        <c:v>4.4852910000000001</c:v>
                      </c:pt>
                      <c:pt idx="50630">
                        <c:v>4.4878629999999999</c:v>
                      </c:pt>
                      <c:pt idx="50631">
                        <c:v>4.4904339999999996</c:v>
                      </c:pt>
                      <c:pt idx="50632">
                        <c:v>4.4930050000000001</c:v>
                      </c:pt>
                      <c:pt idx="50633">
                        <c:v>4.4955769999999999</c:v>
                      </c:pt>
                      <c:pt idx="50634">
                        <c:v>4.4981479999999996</c:v>
                      </c:pt>
                      <c:pt idx="50635">
                        <c:v>4.5007200000000003</c:v>
                      </c:pt>
                      <c:pt idx="50636">
                        <c:v>4.5032909999999999</c:v>
                      </c:pt>
                      <c:pt idx="50637">
                        <c:v>4.5058629999999997</c:v>
                      </c:pt>
                      <c:pt idx="50638">
                        <c:v>4.5084340000000003</c:v>
                      </c:pt>
                      <c:pt idx="50639">
                        <c:v>4.5110049999999999</c:v>
                      </c:pt>
                      <c:pt idx="50640">
                        <c:v>4.5135769999999997</c:v>
                      </c:pt>
                      <c:pt idx="50641">
                        <c:v>4.5161480000000003</c:v>
                      </c:pt>
                      <c:pt idx="50642">
                        <c:v>4.5187200000000001</c:v>
                      </c:pt>
                      <c:pt idx="50643">
                        <c:v>4.5212909999999997</c:v>
                      </c:pt>
                      <c:pt idx="50644">
                        <c:v>4.5238630000000004</c:v>
                      </c:pt>
                      <c:pt idx="50645">
                        <c:v>4.5264340000000001</c:v>
                      </c:pt>
                      <c:pt idx="50646">
                        <c:v>4.5290059999999999</c:v>
                      </c:pt>
                      <c:pt idx="50647">
                        <c:v>4.5315770000000004</c:v>
                      </c:pt>
                      <c:pt idx="50648">
                        <c:v>4.5341480000000001</c:v>
                      </c:pt>
                      <c:pt idx="50649">
                        <c:v>4.5367199999999999</c:v>
                      </c:pt>
                      <c:pt idx="50650">
                        <c:v>4.5392910000000004</c:v>
                      </c:pt>
                      <c:pt idx="50651">
                        <c:v>4.5418620000000001</c:v>
                      </c:pt>
                      <c:pt idx="50652">
                        <c:v>4.5444339999999999</c:v>
                      </c:pt>
                      <c:pt idx="50653">
                        <c:v>4.5470059999999997</c:v>
                      </c:pt>
                      <c:pt idx="50654">
                        <c:v>4.5495770000000002</c:v>
                      </c:pt>
                      <c:pt idx="50655">
                        <c:v>4.5521479999999999</c:v>
                      </c:pt>
                      <c:pt idx="50656">
                        <c:v>4.5547199999999997</c:v>
                      </c:pt>
                      <c:pt idx="50657">
                        <c:v>4.5572910000000002</c:v>
                      </c:pt>
                      <c:pt idx="50658">
                        <c:v>4.559863</c:v>
                      </c:pt>
                      <c:pt idx="50659">
                        <c:v>4.5624339999999997</c:v>
                      </c:pt>
                      <c:pt idx="50660">
                        <c:v>4.5650050000000002</c:v>
                      </c:pt>
                      <c:pt idx="50661">
                        <c:v>4.567577</c:v>
                      </c:pt>
                      <c:pt idx="50662">
                        <c:v>4.5701479999999997</c:v>
                      </c:pt>
                      <c:pt idx="50663">
                        <c:v>4.5727200000000003</c:v>
                      </c:pt>
                      <c:pt idx="50664">
                        <c:v>4.575291</c:v>
                      </c:pt>
                      <c:pt idx="50665">
                        <c:v>4.5778629999999998</c:v>
                      </c:pt>
                      <c:pt idx="50666">
                        <c:v>4.5804340000000003</c:v>
                      </c:pt>
                      <c:pt idx="50667">
                        <c:v>4.583005</c:v>
                      </c:pt>
                      <c:pt idx="50668">
                        <c:v>4.5855769999999998</c:v>
                      </c:pt>
                      <c:pt idx="50669">
                        <c:v>4.5881480000000003</c:v>
                      </c:pt>
                      <c:pt idx="50670">
                        <c:v>4.5907200000000001</c:v>
                      </c:pt>
                      <c:pt idx="50671">
                        <c:v>4.5932909999999998</c:v>
                      </c:pt>
                      <c:pt idx="50672">
                        <c:v>4.5958620000000003</c:v>
                      </c:pt>
                      <c:pt idx="50673">
                        <c:v>4.5984340000000001</c:v>
                      </c:pt>
                      <c:pt idx="50674">
                        <c:v>4.6010059999999999</c:v>
                      </c:pt>
                      <c:pt idx="50675">
                        <c:v>4.6035769999999996</c:v>
                      </c:pt>
                      <c:pt idx="50676">
                        <c:v>4.6061480000000001</c:v>
                      </c:pt>
                      <c:pt idx="50677">
                        <c:v>4.6087199999999999</c:v>
                      </c:pt>
                      <c:pt idx="50678">
                        <c:v>4.6112909999999996</c:v>
                      </c:pt>
                      <c:pt idx="50679">
                        <c:v>4.6138630000000003</c:v>
                      </c:pt>
                      <c:pt idx="50680">
                        <c:v>4.6164339999999999</c:v>
                      </c:pt>
                      <c:pt idx="50681">
                        <c:v>4.6190059999999997</c:v>
                      </c:pt>
                      <c:pt idx="50682">
                        <c:v>4.6215770000000003</c:v>
                      </c:pt>
                      <c:pt idx="50683">
                        <c:v>4.6241479999999999</c:v>
                      </c:pt>
                      <c:pt idx="50684">
                        <c:v>4.6267199999999997</c:v>
                      </c:pt>
                      <c:pt idx="50685">
                        <c:v>4.6292910000000003</c:v>
                      </c:pt>
                      <c:pt idx="50686">
                        <c:v>4.6318630000000001</c:v>
                      </c:pt>
                      <c:pt idx="50687">
                        <c:v>4.6344339999999997</c:v>
                      </c:pt>
                      <c:pt idx="50688">
                        <c:v>4.6370050000000003</c:v>
                      </c:pt>
                      <c:pt idx="50689">
                        <c:v>4.6395770000000001</c:v>
                      </c:pt>
                      <c:pt idx="50690">
                        <c:v>4.6421479999999997</c:v>
                      </c:pt>
                      <c:pt idx="50691">
                        <c:v>4.6447200000000004</c:v>
                      </c:pt>
                      <c:pt idx="50692">
                        <c:v>4.6472910000000001</c:v>
                      </c:pt>
                      <c:pt idx="50693">
                        <c:v>4.6498629999999999</c:v>
                      </c:pt>
                      <c:pt idx="50694">
                        <c:v>4.6524340000000004</c:v>
                      </c:pt>
                      <c:pt idx="50695">
                        <c:v>4.6550050000000001</c:v>
                      </c:pt>
                      <c:pt idx="50696">
                        <c:v>4.6575769999999999</c:v>
                      </c:pt>
                      <c:pt idx="50697">
                        <c:v>4.6601480000000004</c:v>
                      </c:pt>
                      <c:pt idx="50698">
                        <c:v>4.6627200000000002</c:v>
                      </c:pt>
                      <c:pt idx="50699">
                        <c:v>4.6652909999999999</c:v>
                      </c:pt>
                      <c:pt idx="50700">
                        <c:v>4.6678620000000004</c:v>
                      </c:pt>
                      <c:pt idx="50701">
                        <c:v>4.6704340000000002</c:v>
                      </c:pt>
                      <c:pt idx="50702">
                        <c:v>4.673006</c:v>
                      </c:pt>
                      <c:pt idx="50703">
                        <c:v>4.6755769999999997</c:v>
                      </c:pt>
                      <c:pt idx="50704">
                        <c:v>4.6781480000000002</c:v>
                      </c:pt>
                      <c:pt idx="50705">
                        <c:v>4.68072</c:v>
                      </c:pt>
                      <c:pt idx="50706">
                        <c:v>4.6832909999999996</c:v>
                      </c:pt>
                      <c:pt idx="50707">
                        <c:v>4.6858630000000003</c:v>
                      </c:pt>
                      <c:pt idx="50708">
                        <c:v>4.688434</c:v>
                      </c:pt>
                      <c:pt idx="50709">
                        <c:v>4.6910059999999998</c:v>
                      </c:pt>
                      <c:pt idx="50710">
                        <c:v>4.6935770000000003</c:v>
                      </c:pt>
                      <c:pt idx="50711">
                        <c:v>4.696148</c:v>
                      </c:pt>
                      <c:pt idx="50712">
                        <c:v>4.6987199999999998</c:v>
                      </c:pt>
                      <c:pt idx="50713">
                        <c:v>4.7012910000000003</c:v>
                      </c:pt>
                      <c:pt idx="50714">
                        <c:v>4.7038630000000001</c:v>
                      </c:pt>
                      <c:pt idx="50715">
                        <c:v>4.7064339999999998</c:v>
                      </c:pt>
                      <c:pt idx="50716">
                        <c:v>4.7090050000000003</c:v>
                      </c:pt>
                      <c:pt idx="50717">
                        <c:v>4.7115770000000001</c:v>
                      </c:pt>
                      <c:pt idx="50718">
                        <c:v>4.7141489999999999</c:v>
                      </c:pt>
                      <c:pt idx="50719">
                        <c:v>4.7167199999999996</c:v>
                      </c:pt>
                      <c:pt idx="50720">
                        <c:v>4.7192910000000001</c:v>
                      </c:pt>
                      <c:pt idx="50721">
                        <c:v>4.7218629999999999</c:v>
                      </c:pt>
                      <c:pt idx="50722">
                        <c:v>4.7244339999999996</c:v>
                      </c:pt>
                      <c:pt idx="50723">
                        <c:v>4.7270050000000001</c:v>
                      </c:pt>
                      <c:pt idx="50724">
                        <c:v>4.7295769999999999</c:v>
                      </c:pt>
                      <c:pt idx="50725">
                        <c:v>4.7321479999999996</c:v>
                      </c:pt>
                      <c:pt idx="50726">
                        <c:v>4.7347200000000003</c:v>
                      </c:pt>
                      <c:pt idx="50727">
                        <c:v>4.7372909999999999</c:v>
                      </c:pt>
                      <c:pt idx="50728">
                        <c:v>4.7398619999999996</c:v>
                      </c:pt>
                      <c:pt idx="50729">
                        <c:v>4.7424340000000003</c:v>
                      </c:pt>
                      <c:pt idx="50730">
                        <c:v>4.7450060000000001</c:v>
                      </c:pt>
                      <c:pt idx="50731">
                        <c:v>4.7475769999999997</c:v>
                      </c:pt>
                      <c:pt idx="50732">
                        <c:v>4.7501480000000003</c:v>
                      </c:pt>
                      <c:pt idx="50733">
                        <c:v>4.7527200000000001</c:v>
                      </c:pt>
                      <c:pt idx="50734">
                        <c:v>4.7552909999999997</c:v>
                      </c:pt>
                      <c:pt idx="50735">
                        <c:v>4.7578630000000004</c:v>
                      </c:pt>
                      <c:pt idx="50736">
                        <c:v>4.7604340000000001</c:v>
                      </c:pt>
                      <c:pt idx="50737">
                        <c:v>4.7630049999999997</c:v>
                      </c:pt>
                      <c:pt idx="50738">
                        <c:v>4.7655770000000004</c:v>
                      </c:pt>
                      <c:pt idx="50739">
                        <c:v>4.7681480000000001</c:v>
                      </c:pt>
                      <c:pt idx="50740">
                        <c:v>4.7707199999999998</c:v>
                      </c:pt>
                      <c:pt idx="50741">
                        <c:v>4.7732910000000004</c:v>
                      </c:pt>
                      <c:pt idx="50742">
                        <c:v>4.7758630000000002</c:v>
                      </c:pt>
                      <c:pt idx="50743">
                        <c:v>4.7784339999999998</c:v>
                      </c:pt>
                      <c:pt idx="50744">
                        <c:v>4.7810050000000004</c:v>
                      </c:pt>
                      <c:pt idx="50745">
                        <c:v>4.7835770000000002</c:v>
                      </c:pt>
                      <c:pt idx="50746">
                        <c:v>4.786149</c:v>
                      </c:pt>
                      <c:pt idx="50747">
                        <c:v>4.7887199999999996</c:v>
                      </c:pt>
                      <c:pt idx="50748">
                        <c:v>4.7912910000000002</c:v>
                      </c:pt>
                      <c:pt idx="50749">
                        <c:v>4.793863</c:v>
                      </c:pt>
                      <c:pt idx="50750">
                        <c:v>4.7964339999999996</c:v>
                      </c:pt>
                      <c:pt idx="50751">
                        <c:v>4.7990060000000003</c:v>
                      </c:pt>
                      <c:pt idx="50752">
                        <c:v>4.801577</c:v>
                      </c:pt>
                      <c:pt idx="50753">
                        <c:v>4.8041479999999996</c:v>
                      </c:pt>
                      <c:pt idx="50754">
                        <c:v>4.8067200000000003</c:v>
                      </c:pt>
                      <c:pt idx="50755">
                        <c:v>4.809291</c:v>
                      </c:pt>
                      <c:pt idx="50756">
                        <c:v>4.8118619999999996</c:v>
                      </c:pt>
                      <c:pt idx="50757">
                        <c:v>4.8144340000000003</c:v>
                      </c:pt>
                      <c:pt idx="50758">
                        <c:v>4.8170060000000001</c:v>
                      </c:pt>
                      <c:pt idx="50759">
                        <c:v>4.8195769999999998</c:v>
                      </c:pt>
                      <c:pt idx="50760">
                        <c:v>4.8221480000000003</c:v>
                      </c:pt>
                      <c:pt idx="50761">
                        <c:v>4.8247200000000001</c:v>
                      </c:pt>
                      <c:pt idx="50762">
                        <c:v>4.8272909999999998</c:v>
                      </c:pt>
                      <c:pt idx="50763">
                        <c:v>4.8298629999999996</c:v>
                      </c:pt>
                      <c:pt idx="50764">
                        <c:v>4.8324340000000001</c:v>
                      </c:pt>
                      <c:pt idx="50765">
                        <c:v>4.8350049999999998</c:v>
                      </c:pt>
                      <c:pt idx="50766">
                        <c:v>4.8375769999999996</c:v>
                      </c:pt>
                      <c:pt idx="50767">
                        <c:v>4.8401480000000001</c:v>
                      </c:pt>
                      <c:pt idx="50768">
                        <c:v>4.8427199999999999</c:v>
                      </c:pt>
                      <c:pt idx="50769">
                        <c:v>4.8452909999999996</c:v>
                      </c:pt>
                      <c:pt idx="50770">
                        <c:v>4.8478630000000003</c:v>
                      </c:pt>
                      <c:pt idx="50771">
                        <c:v>4.8504339999999999</c:v>
                      </c:pt>
                      <c:pt idx="50772">
                        <c:v>4.8530049999999996</c:v>
                      </c:pt>
                      <c:pt idx="50773">
                        <c:v>4.8555770000000003</c:v>
                      </c:pt>
                      <c:pt idx="50774">
                        <c:v>4.8581479999999999</c:v>
                      </c:pt>
                      <c:pt idx="50775">
                        <c:v>4.8607199999999997</c:v>
                      </c:pt>
                      <c:pt idx="50776">
                        <c:v>4.8632910000000003</c:v>
                      </c:pt>
                      <c:pt idx="50777">
                        <c:v>4.865863</c:v>
                      </c:pt>
                      <c:pt idx="50778">
                        <c:v>4.8684339999999997</c:v>
                      </c:pt>
                      <c:pt idx="50779">
                        <c:v>4.8710060000000004</c:v>
                      </c:pt>
                      <c:pt idx="50780">
                        <c:v>4.873577</c:v>
                      </c:pt>
                      <c:pt idx="50781">
                        <c:v>4.8761479999999997</c:v>
                      </c:pt>
                      <c:pt idx="50782">
                        <c:v>4.8787200000000004</c:v>
                      </c:pt>
                      <c:pt idx="50783">
                        <c:v>4.881291</c:v>
                      </c:pt>
                      <c:pt idx="50784">
                        <c:v>4.8838619999999997</c:v>
                      </c:pt>
                      <c:pt idx="50785">
                        <c:v>4.8864340000000004</c:v>
                      </c:pt>
                      <c:pt idx="50786">
                        <c:v>4.8890060000000002</c:v>
                      </c:pt>
                      <c:pt idx="50787">
                        <c:v>4.8915769999999998</c:v>
                      </c:pt>
                      <c:pt idx="50788">
                        <c:v>4.8941480000000004</c:v>
                      </c:pt>
                      <c:pt idx="50789">
                        <c:v>4.8967200000000002</c:v>
                      </c:pt>
                      <c:pt idx="50790">
                        <c:v>4.8992909999999998</c:v>
                      </c:pt>
                      <c:pt idx="50791">
                        <c:v>4.9018629999999996</c:v>
                      </c:pt>
                      <c:pt idx="50792">
                        <c:v>4.9044340000000002</c:v>
                      </c:pt>
                      <c:pt idx="50793">
                        <c:v>4.9070049999999998</c:v>
                      </c:pt>
                      <c:pt idx="50794">
                        <c:v>4.9095769999999996</c:v>
                      </c:pt>
                      <c:pt idx="50795">
                        <c:v>4.9121480000000002</c:v>
                      </c:pt>
                      <c:pt idx="50796">
                        <c:v>4.91472</c:v>
                      </c:pt>
                      <c:pt idx="50797">
                        <c:v>4.9172909999999996</c:v>
                      </c:pt>
                      <c:pt idx="50798">
                        <c:v>4.9198630000000003</c:v>
                      </c:pt>
                      <c:pt idx="50799">
                        <c:v>4.922434</c:v>
                      </c:pt>
                      <c:pt idx="50800">
                        <c:v>4.9250049999999996</c:v>
                      </c:pt>
                      <c:pt idx="50801">
                        <c:v>4.9275770000000003</c:v>
                      </c:pt>
                      <c:pt idx="50802">
                        <c:v>4.930148</c:v>
                      </c:pt>
                      <c:pt idx="50803">
                        <c:v>4.9327199999999998</c:v>
                      </c:pt>
                      <c:pt idx="50804">
                        <c:v>4.9352910000000003</c:v>
                      </c:pt>
                      <c:pt idx="50805">
                        <c:v>4.937862</c:v>
                      </c:pt>
                      <c:pt idx="50806">
                        <c:v>4.9404339999999998</c:v>
                      </c:pt>
                      <c:pt idx="50807">
                        <c:v>4.9430059999999996</c:v>
                      </c:pt>
                      <c:pt idx="50808">
                        <c:v>4.9455770000000001</c:v>
                      </c:pt>
                      <c:pt idx="50809">
                        <c:v>4.9481479999999998</c:v>
                      </c:pt>
                      <c:pt idx="50810">
                        <c:v>4.9507199999999996</c:v>
                      </c:pt>
                      <c:pt idx="50811">
                        <c:v>4.9532910000000001</c:v>
                      </c:pt>
                      <c:pt idx="50812">
                        <c:v>4.9558629999999999</c:v>
                      </c:pt>
                      <c:pt idx="50813">
                        <c:v>4.9584339999999996</c:v>
                      </c:pt>
                      <c:pt idx="50814">
                        <c:v>4.9610060000000002</c:v>
                      </c:pt>
                      <c:pt idx="50815">
                        <c:v>4.9635769999999999</c:v>
                      </c:pt>
                      <c:pt idx="50816">
                        <c:v>4.9661479999999996</c:v>
                      </c:pt>
                      <c:pt idx="50817">
                        <c:v>4.9687200000000002</c:v>
                      </c:pt>
                      <c:pt idx="50818">
                        <c:v>4.9712909999999999</c:v>
                      </c:pt>
                      <c:pt idx="50819">
                        <c:v>4.9738629999999997</c:v>
                      </c:pt>
                      <c:pt idx="50820">
                        <c:v>4.9764340000000002</c:v>
                      </c:pt>
                      <c:pt idx="50821">
                        <c:v>4.9790049999999999</c:v>
                      </c:pt>
                      <c:pt idx="50822">
                        <c:v>4.9815769999999997</c:v>
                      </c:pt>
                      <c:pt idx="50823">
                        <c:v>4.9841490000000004</c:v>
                      </c:pt>
                      <c:pt idx="50824">
                        <c:v>4.98672</c:v>
                      </c:pt>
                      <c:pt idx="50825">
                        <c:v>4.9892909999999997</c:v>
                      </c:pt>
                      <c:pt idx="50826">
                        <c:v>4.9918630000000004</c:v>
                      </c:pt>
                      <c:pt idx="50827">
                        <c:v>4.994434</c:v>
                      </c:pt>
                      <c:pt idx="50828">
                        <c:v>4.9970049999999997</c:v>
                      </c:pt>
                      <c:pt idx="50829">
                        <c:v>4.9995770000000004</c:v>
                      </c:pt>
                      <c:pt idx="50830">
                        <c:v>5.002148</c:v>
                      </c:pt>
                      <c:pt idx="50831">
                        <c:v>4.9992910000000004</c:v>
                      </c:pt>
                      <c:pt idx="50832">
                        <c:v>4.9964339999999998</c:v>
                      </c:pt>
                      <c:pt idx="50833">
                        <c:v>4.9935770000000002</c:v>
                      </c:pt>
                      <c:pt idx="50834">
                        <c:v>4.9907199999999996</c:v>
                      </c:pt>
                      <c:pt idx="50835">
                        <c:v>4.9878629999999999</c:v>
                      </c:pt>
                      <c:pt idx="50836">
                        <c:v>4.9850050000000001</c:v>
                      </c:pt>
                      <c:pt idx="50837">
                        <c:v>4.9821479999999996</c:v>
                      </c:pt>
                      <c:pt idx="50838">
                        <c:v>4.9792909999999999</c:v>
                      </c:pt>
                      <c:pt idx="50839">
                        <c:v>4.9764340000000002</c:v>
                      </c:pt>
                      <c:pt idx="50840">
                        <c:v>4.9735769999999997</c:v>
                      </c:pt>
                      <c:pt idx="50841">
                        <c:v>4.97072</c:v>
                      </c:pt>
                      <c:pt idx="50842">
                        <c:v>4.9678630000000004</c:v>
                      </c:pt>
                      <c:pt idx="50843">
                        <c:v>4.9650049999999997</c:v>
                      </c:pt>
                      <c:pt idx="50844">
                        <c:v>4.962148</c:v>
                      </c:pt>
                      <c:pt idx="50845">
                        <c:v>4.9592910000000003</c:v>
                      </c:pt>
                      <c:pt idx="50846">
                        <c:v>4.9564339999999998</c:v>
                      </c:pt>
                      <c:pt idx="50847">
                        <c:v>4.9535770000000001</c:v>
                      </c:pt>
                      <c:pt idx="50848">
                        <c:v>4.9507199999999996</c:v>
                      </c:pt>
                      <c:pt idx="50849">
                        <c:v>4.9478629999999999</c:v>
                      </c:pt>
                      <c:pt idx="50850">
                        <c:v>4.9450050000000001</c:v>
                      </c:pt>
                      <c:pt idx="50851">
                        <c:v>4.9421480000000004</c:v>
                      </c:pt>
                      <c:pt idx="50852">
                        <c:v>4.9392909999999999</c:v>
                      </c:pt>
                      <c:pt idx="50853">
                        <c:v>4.9364340000000002</c:v>
                      </c:pt>
                      <c:pt idx="50854">
                        <c:v>4.9335769999999997</c:v>
                      </c:pt>
                      <c:pt idx="50855">
                        <c:v>4.93072</c:v>
                      </c:pt>
                      <c:pt idx="50856">
                        <c:v>4.9278630000000003</c:v>
                      </c:pt>
                      <c:pt idx="50857">
                        <c:v>4.9250049999999996</c:v>
                      </c:pt>
                      <c:pt idx="50858">
                        <c:v>4.922148</c:v>
                      </c:pt>
                      <c:pt idx="50859">
                        <c:v>4.9192910000000003</c:v>
                      </c:pt>
                      <c:pt idx="50860">
                        <c:v>4.9164339999999997</c:v>
                      </c:pt>
                      <c:pt idx="50861">
                        <c:v>4.9135770000000001</c:v>
                      </c:pt>
                      <c:pt idx="50862">
                        <c:v>4.9107200000000004</c:v>
                      </c:pt>
                      <c:pt idx="50863">
                        <c:v>4.9078629999999999</c:v>
                      </c:pt>
                      <c:pt idx="50864">
                        <c:v>4.9050050000000001</c:v>
                      </c:pt>
                      <c:pt idx="50865">
                        <c:v>4.9021480000000004</c:v>
                      </c:pt>
                      <c:pt idx="50866">
                        <c:v>4.8992909999999998</c:v>
                      </c:pt>
                      <c:pt idx="50867">
                        <c:v>4.8964340000000002</c:v>
                      </c:pt>
                      <c:pt idx="50868">
                        <c:v>4.8935769999999996</c:v>
                      </c:pt>
                      <c:pt idx="50869">
                        <c:v>4.89072</c:v>
                      </c:pt>
                      <c:pt idx="50870">
                        <c:v>4.8878630000000003</c:v>
                      </c:pt>
                      <c:pt idx="50871">
                        <c:v>4.8850049999999996</c:v>
                      </c:pt>
                      <c:pt idx="50872">
                        <c:v>4.8821479999999999</c:v>
                      </c:pt>
                      <c:pt idx="50873">
                        <c:v>4.8792910000000003</c:v>
                      </c:pt>
                      <c:pt idx="50874">
                        <c:v>4.8764339999999997</c:v>
                      </c:pt>
                      <c:pt idx="50875">
                        <c:v>4.873577</c:v>
                      </c:pt>
                      <c:pt idx="50876">
                        <c:v>4.8707200000000004</c:v>
                      </c:pt>
                      <c:pt idx="50877">
                        <c:v>4.8678629999999998</c:v>
                      </c:pt>
                      <c:pt idx="50878">
                        <c:v>4.865005</c:v>
                      </c:pt>
                      <c:pt idx="50879">
                        <c:v>4.8621480000000004</c:v>
                      </c:pt>
                      <c:pt idx="50880">
                        <c:v>4.8592909999999998</c:v>
                      </c:pt>
                      <c:pt idx="50881">
                        <c:v>4.8564340000000001</c:v>
                      </c:pt>
                      <c:pt idx="50882">
                        <c:v>4.8535769999999996</c:v>
                      </c:pt>
                      <c:pt idx="50883">
                        <c:v>4.8507199999999999</c:v>
                      </c:pt>
                      <c:pt idx="50884">
                        <c:v>4.8478630000000003</c:v>
                      </c:pt>
                      <c:pt idx="50885">
                        <c:v>4.8450059999999997</c:v>
                      </c:pt>
                      <c:pt idx="50886">
                        <c:v>4.8421479999999999</c:v>
                      </c:pt>
                      <c:pt idx="50887">
                        <c:v>4.8392910000000002</c:v>
                      </c:pt>
                      <c:pt idx="50888">
                        <c:v>4.8364339999999997</c:v>
                      </c:pt>
                      <c:pt idx="50889">
                        <c:v>4.833577</c:v>
                      </c:pt>
                      <c:pt idx="50890">
                        <c:v>4.8307200000000003</c:v>
                      </c:pt>
                      <c:pt idx="50891">
                        <c:v>4.8278629999999998</c:v>
                      </c:pt>
                      <c:pt idx="50892">
                        <c:v>4.8250060000000001</c:v>
                      </c:pt>
                      <c:pt idx="50893">
                        <c:v>4.8221480000000003</c:v>
                      </c:pt>
                      <c:pt idx="50894">
                        <c:v>4.8192909999999998</c:v>
                      </c:pt>
                      <c:pt idx="50895">
                        <c:v>4.8164340000000001</c:v>
                      </c:pt>
                      <c:pt idx="50896">
                        <c:v>4.8135770000000004</c:v>
                      </c:pt>
                      <c:pt idx="50897">
                        <c:v>4.8107199999999999</c:v>
                      </c:pt>
                      <c:pt idx="50898">
                        <c:v>4.8078630000000002</c:v>
                      </c:pt>
                      <c:pt idx="50899">
                        <c:v>4.8050059999999997</c:v>
                      </c:pt>
                      <c:pt idx="50900">
                        <c:v>4.8021479999999999</c:v>
                      </c:pt>
                      <c:pt idx="50901">
                        <c:v>4.7992910000000002</c:v>
                      </c:pt>
                      <c:pt idx="50902">
                        <c:v>4.7964339999999996</c:v>
                      </c:pt>
                      <c:pt idx="50903">
                        <c:v>4.793577</c:v>
                      </c:pt>
                      <c:pt idx="50904">
                        <c:v>4.7907200000000003</c:v>
                      </c:pt>
                      <c:pt idx="50905">
                        <c:v>4.7878629999999998</c:v>
                      </c:pt>
                      <c:pt idx="50906">
                        <c:v>4.7850060000000001</c:v>
                      </c:pt>
                      <c:pt idx="50907">
                        <c:v>4.7821480000000003</c:v>
                      </c:pt>
                      <c:pt idx="50908">
                        <c:v>4.7792909999999997</c:v>
                      </c:pt>
                      <c:pt idx="50909">
                        <c:v>4.7764340000000001</c:v>
                      </c:pt>
                      <c:pt idx="50910">
                        <c:v>4.7735770000000004</c:v>
                      </c:pt>
                      <c:pt idx="50911">
                        <c:v>4.7707199999999998</c:v>
                      </c:pt>
                      <c:pt idx="50912">
                        <c:v>4.7678630000000002</c:v>
                      </c:pt>
                      <c:pt idx="50913">
                        <c:v>4.7650059999999996</c:v>
                      </c:pt>
                      <c:pt idx="50914">
                        <c:v>4.7621479999999998</c:v>
                      </c:pt>
                      <c:pt idx="50915">
                        <c:v>4.7592910000000002</c:v>
                      </c:pt>
                      <c:pt idx="50916">
                        <c:v>4.7564339999999996</c:v>
                      </c:pt>
                      <c:pt idx="50917">
                        <c:v>4.7535769999999999</c:v>
                      </c:pt>
                      <c:pt idx="50918">
                        <c:v>4.7507200000000003</c:v>
                      </c:pt>
                      <c:pt idx="50919">
                        <c:v>4.7478629999999997</c:v>
                      </c:pt>
                      <c:pt idx="50920">
                        <c:v>4.7450060000000001</c:v>
                      </c:pt>
                      <c:pt idx="50921">
                        <c:v>4.7421480000000003</c:v>
                      </c:pt>
                      <c:pt idx="50922">
                        <c:v>4.7392909999999997</c:v>
                      </c:pt>
                      <c:pt idx="50923">
                        <c:v>4.736434</c:v>
                      </c:pt>
                      <c:pt idx="50924">
                        <c:v>4.7335770000000004</c:v>
                      </c:pt>
                      <c:pt idx="50925">
                        <c:v>4.7307199999999998</c:v>
                      </c:pt>
                      <c:pt idx="50926">
                        <c:v>4.7278630000000001</c:v>
                      </c:pt>
                      <c:pt idx="50927">
                        <c:v>4.7250059999999996</c:v>
                      </c:pt>
                      <c:pt idx="50928">
                        <c:v>4.7221479999999998</c:v>
                      </c:pt>
                      <c:pt idx="50929">
                        <c:v>4.7192910000000001</c:v>
                      </c:pt>
                      <c:pt idx="50930">
                        <c:v>4.7164339999999996</c:v>
                      </c:pt>
                      <c:pt idx="50931">
                        <c:v>4.7135769999999999</c:v>
                      </c:pt>
                      <c:pt idx="50932">
                        <c:v>4.7107200000000002</c:v>
                      </c:pt>
                      <c:pt idx="50933">
                        <c:v>4.7078620000000004</c:v>
                      </c:pt>
                      <c:pt idx="50934">
                        <c:v>4.705006</c:v>
                      </c:pt>
                      <c:pt idx="50935">
                        <c:v>4.7021480000000002</c:v>
                      </c:pt>
                      <c:pt idx="50936">
                        <c:v>4.6992909999999997</c:v>
                      </c:pt>
                      <c:pt idx="50937">
                        <c:v>4.696434</c:v>
                      </c:pt>
                      <c:pt idx="50938">
                        <c:v>4.6935770000000003</c:v>
                      </c:pt>
                      <c:pt idx="50939">
                        <c:v>4.6907199999999998</c:v>
                      </c:pt>
                      <c:pt idx="50940">
                        <c:v>4.687862</c:v>
                      </c:pt>
                      <c:pt idx="50941">
                        <c:v>4.6850059999999996</c:v>
                      </c:pt>
                      <c:pt idx="50942">
                        <c:v>4.6821479999999998</c:v>
                      </c:pt>
                      <c:pt idx="50943">
                        <c:v>4.6792910000000001</c:v>
                      </c:pt>
                      <c:pt idx="50944">
                        <c:v>4.6764340000000004</c:v>
                      </c:pt>
                      <c:pt idx="50945">
                        <c:v>4.6735769999999999</c:v>
                      </c:pt>
                      <c:pt idx="50946">
                        <c:v>4.6707200000000002</c:v>
                      </c:pt>
                      <c:pt idx="50947">
                        <c:v>4.6678620000000004</c:v>
                      </c:pt>
                      <c:pt idx="50948">
                        <c:v>4.665006</c:v>
                      </c:pt>
                      <c:pt idx="50949">
                        <c:v>4.6621480000000002</c:v>
                      </c:pt>
                      <c:pt idx="50950">
                        <c:v>4.6592909999999996</c:v>
                      </c:pt>
                      <c:pt idx="50951">
                        <c:v>4.656434</c:v>
                      </c:pt>
                      <c:pt idx="50952">
                        <c:v>4.6535770000000003</c:v>
                      </c:pt>
                      <c:pt idx="50953">
                        <c:v>4.6507199999999997</c:v>
                      </c:pt>
                      <c:pt idx="50954">
                        <c:v>4.6478619999999999</c:v>
                      </c:pt>
                      <c:pt idx="50955">
                        <c:v>4.6450060000000004</c:v>
                      </c:pt>
                      <c:pt idx="50956">
                        <c:v>4.6421479999999997</c:v>
                      </c:pt>
                      <c:pt idx="50957">
                        <c:v>4.6392910000000001</c:v>
                      </c:pt>
                      <c:pt idx="50958">
                        <c:v>4.6364340000000004</c:v>
                      </c:pt>
                      <c:pt idx="50959">
                        <c:v>4.6335769999999998</c:v>
                      </c:pt>
                      <c:pt idx="50960">
                        <c:v>4.6307200000000002</c:v>
                      </c:pt>
                      <c:pt idx="50961">
                        <c:v>4.6278620000000004</c:v>
                      </c:pt>
                      <c:pt idx="50962">
                        <c:v>4.6250049999999998</c:v>
                      </c:pt>
                      <c:pt idx="50963">
                        <c:v>4.6221490000000003</c:v>
                      </c:pt>
                      <c:pt idx="50964">
                        <c:v>4.6192909999999996</c:v>
                      </c:pt>
                      <c:pt idx="50965">
                        <c:v>4.6164339999999999</c:v>
                      </c:pt>
                      <c:pt idx="50966">
                        <c:v>4.6135770000000003</c:v>
                      </c:pt>
                      <c:pt idx="50967">
                        <c:v>4.6107199999999997</c:v>
                      </c:pt>
                      <c:pt idx="50968">
                        <c:v>4.6078619999999999</c:v>
                      </c:pt>
                      <c:pt idx="50969">
                        <c:v>4.6050050000000002</c:v>
                      </c:pt>
                      <c:pt idx="50970">
                        <c:v>4.6021489999999998</c:v>
                      </c:pt>
                      <c:pt idx="50971">
                        <c:v>4.599291</c:v>
                      </c:pt>
                      <c:pt idx="50972">
                        <c:v>4.5964340000000004</c:v>
                      </c:pt>
                      <c:pt idx="50973">
                        <c:v>4.5935769999999998</c:v>
                      </c:pt>
                      <c:pt idx="50974">
                        <c:v>4.5907200000000001</c:v>
                      </c:pt>
                      <c:pt idx="50975">
                        <c:v>4.5878620000000003</c:v>
                      </c:pt>
                      <c:pt idx="50976">
                        <c:v>4.5850049999999998</c:v>
                      </c:pt>
                      <c:pt idx="50977">
                        <c:v>4.5821490000000002</c:v>
                      </c:pt>
                      <c:pt idx="50978">
                        <c:v>4.5792909999999996</c:v>
                      </c:pt>
                      <c:pt idx="50979">
                        <c:v>4.5764339999999999</c:v>
                      </c:pt>
                      <c:pt idx="50980">
                        <c:v>4.5735770000000002</c:v>
                      </c:pt>
                      <c:pt idx="50981">
                        <c:v>4.5707199999999997</c:v>
                      </c:pt>
                      <c:pt idx="50982">
                        <c:v>4.567863</c:v>
                      </c:pt>
                      <c:pt idx="50983">
                        <c:v>4.5650050000000002</c:v>
                      </c:pt>
                      <c:pt idx="50984">
                        <c:v>4.5621479999999996</c:v>
                      </c:pt>
                      <c:pt idx="50985">
                        <c:v>4.559291</c:v>
                      </c:pt>
                      <c:pt idx="50986">
                        <c:v>4.5564340000000003</c:v>
                      </c:pt>
                      <c:pt idx="50987">
                        <c:v>4.5535769999999998</c:v>
                      </c:pt>
                      <c:pt idx="50988">
                        <c:v>4.5507200000000001</c:v>
                      </c:pt>
                      <c:pt idx="50989">
                        <c:v>4.5478630000000004</c:v>
                      </c:pt>
                      <c:pt idx="50990">
                        <c:v>4.5450049999999997</c:v>
                      </c:pt>
                      <c:pt idx="50991">
                        <c:v>4.5421480000000001</c:v>
                      </c:pt>
                      <c:pt idx="50992">
                        <c:v>4.5392910000000004</c:v>
                      </c:pt>
                      <c:pt idx="50993">
                        <c:v>4.5364339999999999</c:v>
                      </c:pt>
                      <c:pt idx="50994">
                        <c:v>4.5335770000000002</c:v>
                      </c:pt>
                      <c:pt idx="50995">
                        <c:v>4.5307199999999996</c:v>
                      </c:pt>
                      <c:pt idx="50996">
                        <c:v>4.527863</c:v>
                      </c:pt>
                      <c:pt idx="50997">
                        <c:v>4.5250050000000002</c:v>
                      </c:pt>
                      <c:pt idx="50998">
                        <c:v>4.5221479999999996</c:v>
                      </c:pt>
                      <c:pt idx="50999">
                        <c:v>4.5192909999999999</c:v>
                      </c:pt>
                      <c:pt idx="51000">
                        <c:v>4.5164340000000003</c:v>
                      </c:pt>
                      <c:pt idx="51001">
                        <c:v>4.5135769999999997</c:v>
                      </c:pt>
                      <c:pt idx="51002">
                        <c:v>4.5107200000000001</c:v>
                      </c:pt>
                      <c:pt idx="51003">
                        <c:v>4.5078630000000004</c:v>
                      </c:pt>
                      <c:pt idx="51004">
                        <c:v>4.5050049999999997</c:v>
                      </c:pt>
                      <c:pt idx="51005">
                        <c:v>4.502148</c:v>
                      </c:pt>
                      <c:pt idx="51006">
                        <c:v>4.4992910000000004</c:v>
                      </c:pt>
                      <c:pt idx="51007">
                        <c:v>4.4964339999999998</c:v>
                      </c:pt>
                      <c:pt idx="51008">
                        <c:v>4.4935770000000002</c:v>
                      </c:pt>
                      <c:pt idx="51009">
                        <c:v>4.4907199999999996</c:v>
                      </c:pt>
                      <c:pt idx="51010">
                        <c:v>4.4878629999999999</c:v>
                      </c:pt>
                      <c:pt idx="51011">
                        <c:v>4.4850050000000001</c:v>
                      </c:pt>
                      <c:pt idx="51012">
                        <c:v>4.4821479999999996</c:v>
                      </c:pt>
                      <c:pt idx="51013">
                        <c:v>4.4792909999999999</c:v>
                      </c:pt>
                      <c:pt idx="51014">
                        <c:v>4.4764340000000002</c:v>
                      </c:pt>
                      <c:pt idx="51015">
                        <c:v>4.4735769999999997</c:v>
                      </c:pt>
                      <c:pt idx="51016">
                        <c:v>4.47072</c:v>
                      </c:pt>
                      <c:pt idx="51017">
                        <c:v>4.4678630000000004</c:v>
                      </c:pt>
                      <c:pt idx="51018">
                        <c:v>4.4650049999999997</c:v>
                      </c:pt>
                      <c:pt idx="51019">
                        <c:v>4.462148</c:v>
                      </c:pt>
                      <c:pt idx="51020">
                        <c:v>4.4592910000000003</c:v>
                      </c:pt>
                      <c:pt idx="51021">
                        <c:v>4.4564339999999998</c:v>
                      </c:pt>
                      <c:pt idx="51022">
                        <c:v>4.4535770000000001</c:v>
                      </c:pt>
                      <c:pt idx="51023">
                        <c:v>4.4507199999999996</c:v>
                      </c:pt>
                      <c:pt idx="51024">
                        <c:v>4.4478629999999999</c:v>
                      </c:pt>
                      <c:pt idx="51025">
                        <c:v>4.4450050000000001</c:v>
                      </c:pt>
                      <c:pt idx="51026">
                        <c:v>4.4421480000000004</c:v>
                      </c:pt>
                      <c:pt idx="51027">
                        <c:v>4.4392909999999999</c:v>
                      </c:pt>
                      <c:pt idx="51028">
                        <c:v>4.4364340000000002</c:v>
                      </c:pt>
                      <c:pt idx="51029">
                        <c:v>4.4335769999999997</c:v>
                      </c:pt>
                      <c:pt idx="51030">
                        <c:v>4.43072</c:v>
                      </c:pt>
                      <c:pt idx="51031">
                        <c:v>4.4278630000000003</c:v>
                      </c:pt>
                      <c:pt idx="51032">
                        <c:v>4.4250049999999996</c:v>
                      </c:pt>
                      <c:pt idx="51033">
                        <c:v>4.422148</c:v>
                      </c:pt>
                      <c:pt idx="51034">
                        <c:v>4.4192910000000003</c:v>
                      </c:pt>
                      <c:pt idx="51035">
                        <c:v>4.4164339999999997</c:v>
                      </c:pt>
                      <c:pt idx="51036">
                        <c:v>4.4135770000000001</c:v>
                      </c:pt>
                      <c:pt idx="51037">
                        <c:v>4.4107200000000004</c:v>
                      </c:pt>
                      <c:pt idx="51038">
                        <c:v>4.4078629999999999</c:v>
                      </c:pt>
                      <c:pt idx="51039">
                        <c:v>4.4050050000000001</c:v>
                      </c:pt>
                      <c:pt idx="51040">
                        <c:v>4.4021480000000004</c:v>
                      </c:pt>
                      <c:pt idx="51041">
                        <c:v>4.3992909999999998</c:v>
                      </c:pt>
                      <c:pt idx="51042">
                        <c:v>4.3964340000000002</c:v>
                      </c:pt>
                      <c:pt idx="51043">
                        <c:v>4.3935769999999996</c:v>
                      </c:pt>
                      <c:pt idx="51044">
                        <c:v>4.39072</c:v>
                      </c:pt>
                      <c:pt idx="51045">
                        <c:v>4.3878630000000003</c:v>
                      </c:pt>
                      <c:pt idx="51046">
                        <c:v>4.3850049999999996</c:v>
                      </c:pt>
                      <c:pt idx="51047">
                        <c:v>4.3821479999999999</c:v>
                      </c:pt>
                      <c:pt idx="51048">
                        <c:v>4.3792910000000003</c:v>
                      </c:pt>
                      <c:pt idx="51049">
                        <c:v>4.3764339999999997</c:v>
                      </c:pt>
                      <c:pt idx="51050">
                        <c:v>4.373577</c:v>
                      </c:pt>
                      <c:pt idx="51051">
                        <c:v>4.3707200000000004</c:v>
                      </c:pt>
                      <c:pt idx="51052">
                        <c:v>4.3678629999999998</c:v>
                      </c:pt>
                      <c:pt idx="51053">
                        <c:v>4.365005</c:v>
                      </c:pt>
                      <c:pt idx="51054">
                        <c:v>4.3621480000000004</c:v>
                      </c:pt>
                      <c:pt idx="51055">
                        <c:v>4.3592909999999998</c:v>
                      </c:pt>
                      <c:pt idx="51056">
                        <c:v>4.3564340000000001</c:v>
                      </c:pt>
                      <c:pt idx="51057">
                        <c:v>4.3535769999999996</c:v>
                      </c:pt>
                      <c:pt idx="51058">
                        <c:v>4.3507199999999999</c:v>
                      </c:pt>
                      <c:pt idx="51059">
                        <c:v>4.3478630000000003</c:v>
                      </c:pt>
                      <c:pt idx="51060">
                        <c:v>4.3450059999999997</c:v>
                      </c:pt>
                      <c:pt idx="51061">
                        <c:v>4.3421479999999999</c:v>
                      </c:pt>
                      <c:pt idx="51062">
                        <c:v>4.3392910000000002</c:v>
                      </c:pt>
                      <c:pt idx="51063">
                        <c:v>4.3364339999999997</c:v>
                      </c:pt>
                      <c:pt idx="51064">
                        <c:v>4.333577</c:v>
                      </c:pt>
                      <c:pt idx="51065">
                        <c:v>4.3307200000000003</c:v>
                      </c:pt>
                      <c:pt idx="51066">
                        <c:v>4.3278629999999998</c:v>
                      </c:pt>
                      <c:pt idx="51067">
                        <c:v>4.3250060000000001</c:v>
                      </c:pt>
                      <c:pt idx="51068">
                        <c:v>4.3221480000000003</c:v>
                      </c:pt>
                      <c:pt idx="51069">
                        <c:v>4.3192909999999998</c:v>
                      </c:pt>
                      <c:pt idx="51070">
                        <c:v>4.3164340000000001</c:v>
                      </c:pt>
                      <c:pt idx="51071">
                        <c:v>4.3135770000000004</c:v>
                      </c:pt>
                      <c:pt idx="51072">
                        <c:v>4.3107199999999999</c:v>
                      </c:pt>
                      <c:pt idx="51073">
                        <c:v>4.3078630000000002</c:v>
                      </c:pt>
                      <c:pt idx="51074">
                        <c:v>4.3050059999999997</c:v>
                      </c:pt>
                      <c:pt idx="51075">
                        <c:v>4.3021479999999999</c:v>
                      </c:pt>
                      <c:pt idx="51076">
                        <c:v>4.2992910000000002</c:v>
                      </c:pt>
                      <c:pt idx="51077">
                        <c:v>4.2964339999999996</c:v>
                      </c:pt>
                      <c:pt idx="51078">
                        <c:v>4.293577</c:v>
                      </c:pt>
                      <c:pt idx="51079">
                        <c:v>4.2907200000000003</c:v>
                      </c:pt>
                      <c:pt idx="51080">
                        <c:v>4.2878629999999998</c:v>
                      </c:pt>
                      <c:pt idx="51081">
                        <c:v>4.2850060000000001</c:v>
                      </c:pt>
                      <c:pt idx="51082">
                        <c:v>4.2821480000000003</c:v>
                      </c:pt>
                      <c:pt idx="51083">
                        <c:v>4.2792909999999997</c:v>
                      </c:pt>
                      <c:pt idx="51084">
                        <c:v>4.2764340000000001</c:v>
                      </c:pt>
                      <c:pt idx="51085">
                        <c:v>4.2735770000000004</c:v>
                      </c:pt>
                      <c:pt idx="51086">
                        <c:v>4.2707199999999998</c:v>
                      </c:pt>
                      <c:pt idx="51087">
                        <c:v>4.2678630000000002</c:v>
                      </c:pt>
                      <c:pt idx="51088">
                        <c:v>4.2650059999999996</c:v>
                      </c:pt>
                      <c:pt idx="51089">
                        <c:v>4.2621479999999998</c:v>
                      </c:pt>
                      <c:pt idx="51090">
                        <c:v>4.2592910000000002</c:v>
                      </c:pt>
                      <c:pt idx="51091">
                        <c:v>4.2564339999999996</c:v>
                      </c:pt>
                      <c:pt idx="51092">
                        <c:v>4.2535769999999999</c:v>
                      </c:pt>
                      <c:pt idx="51093">
                        <c:v>4.2507200000000003</c:v>
                      </c:pt>
                      <c:pt idx="51094">
                        <c:v>4.2478629999999997</c:v>
                      </c:pt>
                      <c:pt idx="51095">
                        <c:v>4.2450060000000001</c:v>
                      </c:pt>
                      <c:pt idx="51096">
                        <c:v>4.2421480000000003</c:v>
                      </c:pt>
                      <c:pt idx="51097">
                        <c:v>4.2392909999999997</c:v>
                      </c:pt>
                      <c:pt idx="51098">
                        <c:v>4.236434</c:v>
                      </c:pt>
                      <c:pt idx="51099">
                        <c:v>4.2335770000000004</c:v>
                      </c:pt>
                      <c:pt idx="51100">
                        <c:v>4.2307199999999998</c:v>
                      </c:pt>
                      <c:pt idx="51101">
                        <c:v>4.2278630000000001</c:v>
                      </c:pt>
                      <c:pt idx="51102">
                        <c:v>4.2250059999999996</c:v>
                      </c:pt>
                      <c:pt idx="51103">
                        <c:v>4.2221479999999998</c:v>
                      </c:pt>
                      <c:pt idx="51104">
                        <c:v>4.2192910000000001</c:v>
                      </c:pt>
                      <c:pt idx="51105">
                        <c:v>4.2164339999999996</c:v>
                      </c:pt>
                      <c:pt idx="51106">
                        <c:v>4.2135769999999999</c:v>
                      </c:pt>
                      <c:pt idx="51107">
                        <c:v>4.2107200000000002</c:v>
                      </c:pt>
                      <c:pt idx="51108">
                        <c:v>4.2078620000000004</c:v>
                      </c:pt>
                      <c:pt idx="51109">
                        <c:v>4.205006</c:v>
                      </c:pt>
                      <c:pt idx="51110">
                        <c:v>4.2021480000000002</c:v>
                      </c:pt>
                      <c:pt idx="51111">
                        <c:v>4.1992909999999997</c:v>
                      </c:pt>
                      <c:pt idx="51112">
                        <c:v>4.196434</c:v>
                      </c:pt>
                      <c:pt idx="51113">
                        <c:v>4.1935770000000003</c:v>
                      </c:pt>
                      <c:pt idx="51114">
                        <c:v>4.1907199999999998</c:v>
                      </c:pt>
                      <c:pt idx="51115">
                        <c:v>4.187862</c:v>
                      </c:pt>
                      <c:pt idx="51116">
                        <c:v>4.1850059999999996</c:v>
                      </c:pt>
                      <c:pt idx="51117">
                        <c:v>4.1821479999999998</c:v>
                      </c:pt>
                      <c:pt idx="51118">
                        <c:v>4.1792910000000001</c:v>
                      </c:pt>
                      <c:pt idx="51119">
                        <c:v>4.1764340000000004</c:v>
                      </c:pt>
                      <c:pt idx="51120">
                        <c:v>4.1735769999999999</c:v>
                      </c:pt>
                      <c:pt idx="51121">
                        <c:v>4.1707200000000002</c:v>
                      </c:pt>
                      <c:pt idx="51122">
                        <c:v>4.1678620000000004</c:v>
                      </c:pt>
                      <c:pt idx="51123">
                        <c:v>4.165006</c:v>
                      </c:pt>
                      <c:pt idx="51124">
                        <c:v>4.1621480000000002</c:v>
                      </c:pt>
                      <c:pt idx="51125">
                        <c:v>4.1592909999999996</c:v>
                      </c:pt>
                      <c:pt idx="51126">
                        <c:v>4.156434</c:v>
                      </c:pt>
                      <c:pt idx="51127">
                        <c:v>4.1535770000000003</c:v>
                      </c:pt>
                      <c:pt idx="51128">
                        <c:v>4.1507199999999997</c:v>
                      </c:pt>
                      <c:pt idx="51129">
                        <c:v>4.1478619999999999</c:v>
                      </c:pt>
                      <c:pt idx="51130">
                        <c:v>4.1450060000000004</c:v>
                      </c:pt>
                      <c:pt idx="51131">
                        <c:v>4.1421479999999997</c:v>
                      </c:pt>
                      <c:pt idx="51132">
                        <c:v>4.1392910000000001</c:v>
                      </c:pt>
                      <c:pt idx="51133">
                        <c:v>4.1364340000000004</c:v>
                      </c:pt>
                      <c:pt idx="51134">
                        <c:v>4.1335769999999998</c:v>
                      </c:pt>
                      <c:pt idx="51135">
                        <c:v>4.1307200000000002</c:v>
                      </c:pt>
                      <c:pt idx="51136">
                        <c:v>4.1278620000000004</c:v>
                      </c:pt>
                      <c:pt idx="51137">
                        <c:v>4.1250049999999998</c:v>
                      </c:pt>
                      <c:pt idx="51138">
                        <c:v>4.1221490000000003</c:v>
                      </c:pt>
                      <c:pt idx="51139">
                        <c:v>4.1192909999999996</c:v>
                      </c:pt>
                      <c:pt idx="51140">
                        <c:v>4.1164339999999999</c:v>
                      </c:pt>
                      <c:pt idx="51141">
                        <c:v>4.1135770000000003</c:v>
                      </c:pt>
                      <c:pt idx="51142">
                        <c:v>4.1107199999999997</c:v>
                      </c:pt>
                      <c:pt idx="51143">
                        <c:v>4.1078619999999999</c:v>
                      </c:pt>
                      <c:pt idx="51144">
                        <c:v>4.1050050000000002</c:v>
                      </c:pt>
                      <c:pt idx="51145">
                        <c:v>4.1021489999999998</c:v>
                      </c:pt>
                      <c:pt idx="51146">
                        <c:v>4.099291</c:v>
                      </c:pt>
                      <c:pt idx="51147">
                        <c:v>4.0964340000000004</c:v>
                      </c:pt>
                      <c:pt idx="51148">
                        <c:v>4.0935769999999998</c:v>
                      </c:pt>
                      <c:pt idx="51149">
                        <c:v>4.0907200000000001</c:v>
                      </c:pt>
                      <c:pt idx="51150">
                        <c:v>4.0878620000000003</c:v>
                      </c:pt>
                      <c:pt idx="51151">
                        <c:v>4.0850049999999998</c:v>
                      </c:pt>
                      <c:pt idx="51152">
                        <c:v>4.0821490000000002</c:v>
                      </c:pt>
                      <c:pt idx="51153">
                        <c:v>4.0792909999999996</c:v>
                      </c:pt>
                      <c:pt idx="51154">
                        <c:v>4.0764339999999999</c:v>
                      </c:pt>
                      <c:pt idx="51155">
                        <c:v>4.0735770000000002</c:v>
                      </c:pt>
                      <c:pt idx="51156">
                        <c:v>4.0707199999999997</c:v>
                      </c:pt>
                      <c:pt idx="51157">
                        <c:v>4.067863</c:v>
                      </c:pt>
                      <c:pt idx="51158">
                        <c:v>4.0650050000000002</c:v>
                      </c:pt>
                      <c:pt idx="51159">
                        <c:v>4.0621479999999996</c:v>
                      </c:pt>
                      <c:pt idx="51160">
                        <c:v>4.059291</c:v>
                      </c:pt>
                      <c:pt idx="51161">
                        <c:v>4.0564340000000003</c:v>
                      </c:pt>
                      <c:pt idx="51162">
                        <c:v>4.0535769999999998</c:v>
                      </c:pt>
                      <c:pt idx="51163">
                        <c:v>4.0507200000000001</c:v>
                      </c:pt>
                      <c:pt idx="51164">
                        <c:v>4.0478630000000004</c:v>
                      </c:pt>
                      <c:pt idx="51165">
                        <c:v>4.0450049999999997</c:v>
                      </c:pt>
                      <c:pt idx="51166">
                        <c:v>4.0421480000000001</c:v>
                      </c:pt>
                      <c:pt idx="51167">
                        <c:v>4.0392910000000004</c:v>
                      </c:pt>
                      <c:pt idx="51168">
                        <c:v>4.0364339999999999</c:v>
                      </c:pt>
                      <c:pt idx="51169">
                        <c:v>4.0335770000000002</c:v>
                      </c:pt>
                      <c:pt idx="51170">
                        <c:v>4.0307199999999996</c:v>
                      </c:pt>
                      <c:pt idx="51171">
                        <c:v>4.027863</c:v>
                      </c:pt>
                      <c:pt idx="51172">
                        <c:v>4.0250050000000002</c:v>
                      </c:pt>
                      <c:pt idx="51173">
                        <c:v>4.0221479999999996</c:v>
                      </c:pt>
                      <c:pt idx="51174">
                        <c:v>4.0192909999999999</c:v>
                      </c:pt>
                      <c:pt idx="51175">
                        <c:v>4.0164340000000003</c:v>
                      </c:pt>
                      <c:pt idx="51176">
                        <c:v>4.0135769999999997</c:v>
                      </c:pt>
                      <c:pt idx="51177">
                        <c:v>4.0107200000000001</c:v>
                      </c:pt>
                      <c:pt idx="51178">
                        <c:v>4.0078630000000004</c:v>
                      </c:pt>
                      <c:pt idx="51179">
                        <c:v>4.0050049999999997</c:v>
                      </c:pt>
                      <c:pt idx="51180">
                        <c:v>4.002148</c:v>
                      </c:pt>
                      <c:pt idx="51181">
                        <c:v>3.9992909999999999</c:v>
                      </c:pt>
                      <c:pt idx="51182">
                        <c:v>3.9964339999999998</c:v>
                      </c:pt>
                      <c:pt idx="51183">
                        <c:v>3.9935770000000002</c:v>
                      </c:pt>
                      <c:pt idx="51184">
                        <c:v>3.99072</c:v>
                      </c:pt>
                      <c:pt idx="51185">
                        <c:v>3.9878629999999999</c:v>
                      </c:pt>
                      <c:pt idx="51186">
                        <c:v>3.9850050000000001</c:v>
                      </c:pt>
                      <c:pt idx="51187">
                        <c:v>3.982148</c:v>
                      </c:pt>
                      <c:pt idx="51188">
                        <c:v>3.9792909999999999</c:v>
                      </c:pt>
                      <c:pt idx="51189">
                        <c:v>3.9764339999999998</c:v>
                      </c:pt>
                      <c:pt idx="51190">
                        <c:v>3.9735770000000001</c:v>
                      </c:pt>
                      <c:pt idx="51191">
                        <c:v>3.97072</c:v>
                      </c:pt>
                      <c:pt idx="51192">
                        <c:v>3.9678629999999999</c:v>
                      </c:pt>
                      <c:pt idx="51193">
                        <c:v>3.9650050000000001</c:v>
                      </c:pt>
                      <c:pt idx="51194">
                        <c:v>3.962148</c:v>
                      </c:pt>
                      <c:pt idx="51195">
                        <c:v>3.9592909999999999</c:v>
                      </c:pt>
                      <c:pt idx="51196">
                        <c:v>3.9564339999999998</c:v>
                      </c:pt>
                      <c:pt idx="51197">
                        <c:v>3.9535770000000001</c:v>
                      </c:pt>
                      <c:pt idx="51198">
                        <c:v>3.95072</c:v>
                      </c:pt>
                      <c:pt idx="51199">
                        <c:v>3.9478629999999999</c:v>
                      </c:pt>
                      <c:pt idx="51200">
                        <c:v>3.9450050000000001</c:v>
                      </c:pt>
                      <c:pt idx="51201">
                        <c:v>3.942148</c:v>
                      </c:pt>
                      <c:pt idx="51202">
                        <c:v>3.9392909999999999</c:v>
                      </c:pt>
                      <c:pt idx="51203">
                        <c:v>3.9364340000000002</c:v>
                      </c:pt>
                      <c:pt idx="51204">
                        <c:v>3.9335770000000001</c:v>
                      </c:pt>
                      <c:pt idx="51205">
                        <c:v>3.93072</c:v>
                      </c:pt>
                      <c:pt idx="51206">
                        <c:v>3.9278629999999999</c:v>
                      </c:pt>
                      <c:pt idx="51207">
                        <c:v>3.9250050000000001</c:v>
                      </c:pt>
                      <c:pt idx="51208">
                        <c:v>3.922148</c:v>
                      </c:pt>
                      <c:pt idx="51209">
                        <c:v>3.9192909999999999</c:v>
                      </c:pt>
                      <c:pt idx="51210">
                        <c:v>3.9164340000000002</c:v>
                      </c:pt>
                      <c:pt idx="51211">
                        <c:v>3.9135770000000001</c:v>
                      </c:pt>
                      <c:pt idx="51212">
                        <c:v>3.91072</c:v>
                      </c:pt>
                      <c:pt idx="51213">
                        <c:v>3.9078629999999999</c:v>
                      </c:pt>
                      <c:pt idx="51214">
                        <c:v>3.9050050000000001</c:v>
                      </c:pt>
                      <c:pt idx="51215">
                        <c:v>3.9021479999999999</c:v>
                      </c:pt>
                      <c:pt idx="51216">
                        <c:v>3.8992909999999998</c:v>
                      </c:pt>
                      <c:pt idx="51217">
                        <c:v>3.8964340000000002</c:v>
                      </c:pt>
                      <c:pt idx="51218">
                        <c:v>3.8935770000000001</c:v>
                      </c:pt>
                      <c:pt idx="51219">
                        <c:v>3.89072</c:v>
                      </c:pt>
                      <c:pt idx="51220">
                        <c:v>3.8878629999999998</c:v>
                      </c:pt>
                      <c:pt idx="51221">
                        <c:v>3.885005</c:v>
                      </c:pt>
                      <c:pt idx="51222">
                        <c:v>3.8821479999999999</c:v>
                      </c:pt>
                      <c:pt idx="51223">
                        <c:v>3.8792909999999998</c:v>
                      </c:pt>
                      <c:pt idx="51224">
                        <c:v>3.8764340000000002</c:v>
                      </c:pt>
                      <c:pt idx="51225">
                        <c:v>3.873577</c:v>
                      </c:pt>
                      <c:pt idx="51226">
                        <c:v>3.8707199999999999</c:v>
                      </c:pt>
                      <c:pt idx="51227">
                        <c:v>3.8678629999999998</c:v>
                      </c:pt>
                      <c:pt idx="51228">
                        <c:v>3.865005</c:v>
                      </c:pt>
                      <c:pt idx="51229">
                        <c:v>3.8621479999999999</c:v>
                      </c:pt>
                      <c:pt idx="51230">
                        <c:v>3.8592909999999998</c:v>
                      </c:pt>
                      <c:pt idx="51231">
                        <c:v>3.8564340000000001</c:v>
                      </c:pt>
                      <c:pt idx="51232">
                        <c:v>3.853577</c:v>
                      </c:pt>
                      <c:pt idx="51233">
                        <c:v>3.8507199999999999</c:v>
                      </c:pt>
                      <c:pt idx="51234">
                        <c:v>3.8478629999999998</c:v>
                      </c:pt>
                      <c:pt idx="51235">
                        <c:v>3.8450060000000001</c:v>
                      </c:pt>
                      <c:pt idx="51236">
                        <c:v>3.8421479999999999</c:v>
                      </c:pt>
                      <c:pt idx="51237">
                        <c:v>3.8392909999999998</c:v>
                      </c:pt>
                      <c:pt idx="51238">
                        <c:v>3.8364340000000001</c:v>
                      </c:pt>
                      <c:pt idx="51239">
                        <c:v>3.833577</c:v>
                      </c:pt>
                      <c:pt idx="51240">
                        <c:v>3.8307199999999999</c:v>
                      </c:pt>
                      <c:pt idx="51241">
                        <c:v>3.8278629999999998</c:v>
                      </c:pt>
                      <c:pt idx="51242">
                        <c:v>3.8250060000000001</c:v>
                      </c:pt>
                      <c:pt idx="51243">
                        <c:v>3.8221479999999999</c:v>
                      </c:pt>
                      <c:pt idx="51244">
                        <c:v>3.8192910000000002</c:v>
                      </c:pt>
                      <c:pt idx="51245">
                        <c:v>3.8164340000000001</c:v>
                      </c:pt>
                      <c:pt idx="51246">
                        <c:v>3.813577</c:v>
                      </c:pt>
                      <c:pt idx="51247">
                        <c:v>3.8107199999999999</c:v>
                      </c:pt>
                      <c:pt idx="51248">
                        <c:v>3.8078630000000002</c:v>
                      </c:pt>
                      <c:pt idx="51249">
                        <c:v>3.8050060000000001</c:v>
                      </c:pt>
                      <c:pt idx="51250">
                        <c:v>3.8021479999999999</c:v>
                      </c:pt>
                      <c:pt idx="51251">
                        <c:v>3.7992910000000002</c:v>
                      </c:pt>
                      <c:pt idx="51252">
                        <c:v>3.7964340000000001</c:v>
                      </c:pt>
                      <c:pt idx="51253">
                        <c:v>3.793577</c:v>
                      </c:pt>
                      <c:pt idx="51254">
                        <c:v>3.7907199999999999</c:v>
                      </c:pt>
                      <c:pt idx="51255">
                        <c:v>3.7878630000000002</c:v>
                      </c:pt>
                      <c:pt idx="51256">
                        <c:v>3.7850060000000001</c:v>
                      </c:pt>
                      <c:pt idx="51257">
                        <c:v>3.7821479999999998</c:v>
                      </c:pt>
                      <c:pt idx="51258">
                        <c:v>3.7792910000000002</c:v>
                      </c:pt>
                      <c:pt idx="51259">
                        <c:v>3.7764340000000001</c:v>
                      </c:pt>
                      <c:pt idx="51260">
                        <c:v>3.773577</c:v>
                      </c:pt>
                      <c:pt idx="51261">
                        <c:v>3.7707199999999998</c:v>
                      </c:pt>
                      <c:pt idx="51262">
                        <c:v>3.7678630000000002</c:v>
                      </c:pt>
                      <c:pt idx="51263">
                        <c:v>3.7650049999999999</c:v>
                      </c:pt>
                      <c:pt idx="51264">
                        <c:v>3.7621479999999998</c:v>
                      </c:pt>
                      <c:pt idx="51265">
                        <c:v>3.7592910000000002</c:v>
                      </c:pt>
                      <c:pt idx="51266">
                        <c:v>3.7564340000000001</c:v>
                      </c:pt>
                      <c:pt idx="51267">
                        <c:v>3.7535769999999999</c:v>
                      </c:pt>
                      <c:pt idx="51268">
                        <c:v>3.7507199999999998</c:v>
                      </c:pt>
                      <c:pt idx="51269">
                        <c:v>3.7478630000000002</c:v>
                      </c:pt>
                      <c:pt idx="51270">
                        <c:v>3.7450049999999999</c:v>
                      </c:pt>
                      <c:pt idx="51271">
                        <c:v>3.7421479999999998</c:v>
                      </c:pt>
                      <c:pt idx="51272">
                        <c:v>3.7392910000000001</c:v>
                      </c:pt>
                      <c:pt idx="51273">
                        <c:v>3.736434</c:v>
                      </c:pt>
                      <c:pt idx="51274">
                        <c:v>3.7335769999999999</c:v>
                      </c:pt>
                      <c:pt idx="51275">
                        <c:v>3.7307199999999998</c:v>
                      </c:pt>
                      <c:pt idx="51276">
                        <c:v>3.7278630000000001</c:v>
                      </c:pt>
                      <c:pt idx="51277">
                        <c:v>3.7250049999999999</c:v>
                      </c:pt>
                      <c:pt idx="51278">
                        <c:v>3.7221479999999998</c:v>
                      </c:pt>
                      <c:pt idx="51279">
                        <c:v>3.7192910000000001</c:v>
                      </c:pt>
                      <c:pt idx="51280">
                        <c:v>3.716434</c:v>
                      </c:pt>
                      <c:pt idx="51281">
                        <c:v>3.7135769999999999</c:v>
                      </c:pt>
                      <c:pt idx="51282">
                        <c:v>3.7107199999999998</c:v>
                      </c:pt>
                      <c:pt idx="51283">
                        <c:v>3.7078630000000001</c:v>
                      </c:pt>
                      <c:pt idx="51284">
                        <c:v>3.7050049999999999</c:v>
                      </c:pt>
                      <c:pt idx="51285">
                        <c:v>3.7021480000000002</c:v>
                      </c:pt>
                      <c:pt idx="51286">
                        <c:v>3.6992910000000001</c:v>
                      </c:pt>
                      <c:pt idx="51287">
                        <c:v>3.696434</c:v>
                      </c:pt>
                      <c:pt idx="51288">
                        <c:v>3.6935769999999999</c:v>
                      </c:pt>
                      <c:pt idx="51289">
                        <c:v>3.6907199999999998</c:v>
                      </c:pt>
                      <c:pt idx="51290">
                        <c:v>3.6878630000000001</c:v>
                      </c:pt>
                      <c:pt idx="51291">
                        <c:v>3.6850049999999999</c:v>
                      </c:pt>
                      <c:pt idx="51292">
                        <c:v>3.6821480000000002</c:v>
                      </c:pt>
                      <c:pt idx="51293">
                        <c:v>3.6792910000000001</c:v>
                      </c:pt>
                      <c:pt idx="51294">
                        <c:v>3.676434</c:v>
                      </c:pt>
                      <c:pt idx="51295">
                        <c:v>3.6735769999999999</c:v>
                      </c:pt>
                      <c:pt idx="51296">
                        <c:v>3.6707200000000002</c:v>
                      </c:pt>
                      <c:pt idx="51297">
                        <c:v>3.6678630000000001</c:v>
                      </c:pt>
                      <c:pt idx="51298">
                        <c:v>3.6650049999999998</c:v>
                      </c:pt>
                      <c:pt idx="51299">
                        <c:v>3.6621480000000002</c:v>
                      </c:pt>
                      <c:pt idx="51300">
                        <c:v>3.6592910000000001</c:v>
                      </c:pt>
                      <c:pt idx="51301">
                        <c:v>3.656434</c:v>
                      </c:pt>
                      <c:pt idx="51302">
                        <c:v>3.6535769999999999</c:v>
                      </c:pt>
                      <c:pt idx="51303">
                        <c:v>3.6507200000000002</c:v>
                      </c:pt>
                      <c:pt idx="51304">
                        <c:v>3.6478630000000001</c:v>
                      </c:pt>
                      <c:pt idx="51305">
                        <c:v>3.6450049999999998</c:v>
                      </c:pt>
                      <c:pt idx="51306">
                        <c:v>3.6421480000000002</c:v>
                      </c:pt>
                      <c:pt idx="51307">
                        <c:v>3.6392910000000001</c:v>
                      </c:pt>
                      <c:pt idx="51308">
                        <c:v>3.6364339999999999</c:v>
                      </c:pt>
                      <c:pt idx="51309">
                        <c:v>3.6335769999999998</c:v>
                      </c:pt>
                      <c:pt idx="51310">
                        <c:v>3.6307200000000002</c:v>
                      </c:pt>
                      <c:pt idx="51311">
                        <c:v>3.6278630000000001</c:v>
                      </c:pt>
                      <c:pt idx="51312">
                        <c:v>3.6250049999999998</c:v>
                      </c:pt>
                      <c:pt idx="51313">
                        <c:v>3.6221480000000001</c:v>
                      </c:pt>
                      <c:pt idx="51314">
                        <c:v>3.619291</c:v>
                      </c:pt>
                      <c:pt idx="51315">
                        <c:v>3.6164339999999999</c:v>
                      </c:pt>
                      <c:pt idx="51316">
                        <c:v>3.6135769999999998</c:v>
                      </c:pt>
                      <c:pt idx="51317">
                        <c:v>3.6107200000000002</c:v>
                      </c:pt>
                      <c:pt idx="51318">
                        <c:v>3.607863</c:v>
                      </c:pt>
                      <c:pt idx="51319">
                        <c:v>3.6050059999999999</c:v>
                      </c:pt>
                      <c:pt idx="51320">
                        <c:v>3.6021480000000001</c:v>
                      </c:pt>
                      <c:pt idx="51321">
                        <c:v>3.599291</c:v>
                      </c:pt>
                      <c:pt idx="51322">
                        <c:v>3.5964339999999999</c:v>
                      </c:pt>
                      <c:pt idx="51323">
                        <c:v>3.5935769999999998</c:v>
                      </c:pt>
                      <c:pt idx="51324">
                        <c:v>3.5907200000000001</c:v>
                      </c:pt>
                      <c:pt idx="51325">
                        <c:v>3.587863</c:v>
                      </c:pt>
                      <c:pt idx="51326">
                        <c:v>3.5850059999999999</c:v>
                      </c:pt>
                      <c:pt idx="51327">
                        <c:v>3.5821480000000001</c:v>
                      </c:pt>
                      <c:pt idx="51328">
                        <c:v>3.579291</c:v>
                      </c:pt>
                      <c:pt idx="51329">
                        <c:v>3.5764339999999999</c:v>
                      </c:pt>
                      <c:pt idx="51330">
                        <c:v>3.5735769999999998</c:v>
                      </c:pt>
                      <c:pt idx="51331">
                        <c:v>3.5707200000000001</c:v>
                      </c:pt>
                      <c:pt idx="51332">
                        <c:v>3.567863</c:v>
                      </c:pt>
                      <c:pt idx="51333">
                        <c:v>3.5650059999999999</c:v>
                      </c:pt>
                      <c:pt idx="51334">
                        <c:v>3.5621480000000001</c:v>
                      </c:pt>
                      <c:pt idx="51335">
                        <c:v>3.559291</c:v>
                      </c:pt>
                      <c:pt idx="51336">
                        <c:v>3.5564339999999999</c:v>
                      </c:pt>
                      <c:pt idx="51337">
                        <c:v>3.5535770000000002</c:v>
                      </c:pt>
                      <c:pt idx="51338">
                        <c:v>3.5507200000000001</c:v>
                      </c:pt>
                      <c:pt idx="51339">
                        <c:v>3.547863</c:v>
                      </c:pt>
                      <c:pt idx="51340">
                        <c:v>3.5450059999999999</c:v>
                      </c:pt>
                      <c:pt idx="51341">
                        <c:v>3.5421480000000001</c:v>
                      </c:pt>
                      <c:pt idx="51342">
                        <c:v>3.539291</c:v>
                      </c:pt>
                      <c:pt idx="51343">
                        <c:v>3.5364339999999999</c:v>
                      </c:pt>
                      <c:pt idx="51344">
                        <c:v>3.5335770000000002</c:v>
                      </c:pt>
                      <c:pt idx="51345">
                        <c:v>3.5307200000000001</c:v>
                      </c:pt>
                      <c:pt idx="51346">
                        <c:v>3.527863</c:v>
                      </c:pt>
                      <c:pt idx="51347">
                        <c:v>3.5250059999999999</c:v>
                      </c:pt>
                      <c:pt idx="51348">
                        <c:v>3.5221480000000001</c:v>
                      </c:pt>
                      <c:pt idx="51349">
                        <c:v>3.5192909999999999</c:v>
                      </c:pt>
                      <c:pt idx="51350">
                        <c:v>3.5164339999999998</c:v>
                      </c:pt>
                      <c:pt idx="51351">
                        <c:v>3.5135770000000002</c:v>
                      </c:pt>
                      <c:pt idx="51352">
                        <c:v>3.5107200000000001</c:v>
                      </c:pt>
                      <c:pt idx="51353">
                        <c:v>3.507863</c:v>
                      </c:pt>
                      <c:pt idx="51354">
                        <c:v>3.5050050000000001</c:v>
                      </c:pt>
                      <c:pt idx="51355">
                        <c:v>3.502148</c:v>
                      </c:pt>
                      <c:pt idx="51356">
                        <c:v>3.4992909999999999</c:v>
                      </c:pt>
                      <c:pt idx="51357">
                        <c:v>3.4964339999999998</c:v>
                      </c:pt>
                      <c:pt idx="51358">
                        <c:v>3.4935770000000002</c:v>
                      </c:pt>
                      <c:pt idx="51359">
                        <c:v>3.49072</c:v>
                      </c:pt>
                      <c:pt idx="51360">
                        <c:v>3.4878629999999999</c:v>
                      </c:pt>
                      <c:pt idx="51361">
                        <c:v>3.4850050000000001</c:v>
                      </c:pt>
                      <c:pt idx="51362">
                        <c:v>3.482148</c:v>
                      </c:pt>
                      <c:pt idx="51363">
                        <c:v>3.4792909999999999</c:v>
                      </c:pt>
                      <c:pt idx="51364">
                        <c:v>3.4764339999999998</c:v>
                      </c:pt>
                      <c:pt idx="51365">
                        <c:v>3.4735770000000001</c:v>
                      </c:pt>
                      <c:pt idx="51366">
                        <c:v>3.47072</c:v>
                      </c:pt>
                      <c:pt idx="51367">
                        <c:v>3.4678629999999999</c:v>
                      </c:pt>
                      <c:pt idx="51368">
                        <c:v>3.4650050000000001</c:v>
                      </c:pt>
                      <c:pt idx="51369">
                        <c:v>3.462148</c:v>
                      </c:pt>
                      <c:pt idx="51370">
                        <c:v>3.4592909999999999</c:v>
                      </c:pt>
                      <c:pt idx="51371">
                        <c:v>3.4564339999999998</c:v>
                      </c:pt>
                      <c:pt idx="51372">
                        <c:v>3.4535770000000001</c:v>
                      </c:pt>
                      <c:pt idx="51373">
                        <c:v>3.45072</c:v>
                      </c:pt>
                      <c:pt idx="51374">
                        <c:v>3.4478629999999999</c:v>
                      </c:pt>
                      <c:pt idx="51375">
                        <c:v>3.4450050000000001</c:v>
                      </c:pt>
                      <c:pt idx="51376">
                        <c:v>3.442148</c:v>
                      </c:pt>
                      <c:pt idx="51377">
                        <c:v>3.4392909999999999</c:v>
                      </c:pt>
                      <c:pt idx="51378">
                        <c:v>3.4364340000000002</c:v>
                      </c:pt>
                      <c:pt idx="51379">
                        <c:v>3.4335770000000001</c:v>
                      </c:pt>
                      <c:pt idx="51380">
                        <c:v>3.43072</c:v>
                      </c:pt>
                      <c:pt idx="51381">
                        <c:v>3.4278629999999999</c:v>
                      </c:pt>
                      <c:pt idx="51382">
                        <c:v>3.4250050000000001</c:v>
                      </c:pt>
                      <c:pt idx="51383">
                        <c:v>3.422148</c:v>
                      </c:pt>
                      <c:pt idx="51384">
                        <c:v>3.4192909999999999</c:v>
                      </c:pt>
                      <c:pt idx="51385">
                        <c:v>3.4164340000000002</c:v>
                      </c:pt>
                      <c:pt idx="51386">
                        <c:v>3.4135770000000001</c:v>
                      </c:pt>
                      <c:pt idx="51387">
                        <c:v>3.41072</c:v>
                      </c:pt>
                      <c:pt idx="51388">
                        <c:v>3.4078629999999999</c:v>
                      </c:pt>
                      <c:pt idx="51389">
                        <c:v>3.4050050000000001</c:v>
                      </c:pt>
                      <c:pt idx="51390">
                        <c:v>3.4021479999999999</c:v>
                      </c:pt>
                      <c:pt idx="51391">
                        <c:v>3.3992909999999998</c:v>
                      </c:pt>
                      <c:pt idx="51392">
                        <c:v>3.3964340000000002</c:v>
                      </c:pt>
                      <c:pt idx="51393">
                        <c:v>3.3935770000000001</c:v>
                      </c:pt>
                      <c:pt idx="51394">
                        <c:v>3.39072</c:v>
                      </c:pt>
                      <c:pt idx="51395">
                        <c:v>3.3878629999999998</c:v>
                      </c:pt>
                      <c:pt idx="51396">
                        <c:v>3.385005</c:v>
                      </c:pt>
                      <c:pt idx="51397">
                        <c:v>3.3821479999999999</c:v>
                      </c:pt>
                      <c:pt idx="51398">
                        <c:v>3.3792909999999998</c:v>
                      </c:pt>
                      <c:pt idx="51399">
                        <c:v>3.3764340000000002</c:v>
                      </c:pt>
                      <c:pt idx="51400">
                        <c:v>3.373577</c:v>
                      </c:pt>
                      <c:pt idx="51401">
                        <c:v>3.3707199999999999</c:v>
                      </c:pt>
                      <c:pt idx="51402">
                        <c:v>3.3678629999999998</c:v>
                      </c:pt>
                      <c:pt idx="51403">
                        <c:v>3.365005</c:v>
                      </c:pt>
                      <c:pt idx="51404">
                        <c:v>3.3621479999999999</c:v>
                      </c:pt>
                      <c:pt idx="51405">
                        <c:v>3.3592909999999998</c:v>
                      </c:pt>
                      <c:pt idx="51406">
                        <c:v>3.3564340000000001</c:v>
                      </c:pt>
                      <c:pt idx="51407">
                        <c:v>3.353577</c:v>
                      </c:pt>
                      <c:pt idx="51408">
                        <c:v>3.3507199999999999</c:v>
                      </c:pt>
                      <c:pt idx="51409">
                        <c:v>3.3478629999999998</c:v>
                      </c:pt>
                      <c:pt idx="51410">
                        <c:v>3.3450060000000001</c:v>
                      </c:pt>
                      <c:pt idx="51411">
                        <c:v>3.3421479999999999</c:v>
                      </c:pt>
                      <c:pt idx="51412">
                        <c:v>3.3392909999999998</c:v>
                      </c:pt>
                      <c:pt idx="51413">
                        <c:v>3.3364340000000001</c:v>
                      </c:pt>
                      <c:pt idx="51414">
                        <c:v>3.333577</c:v>
                      </c:pt>
                      <c:pt idx="51415">
                        <c:v>3.3307199999999999</c:v>
                      </c:pt>
                      <c:pt idx="51416">
                        <c:v>3.3278629999999998</c:v>
                      </c:pt>
                      <c:pt idx="51417">
                        <c:v>3.3250060000000001</c:v>
                      </c:pt>
                      <c:pt idx="51418">
                        <c:v>3.3221479999999999</c:v>
                      </c:pt>
                      <c:pt idx="51419">
                        <c:v>3.3192910000000002</c:v>
                      </c:pt>
                      <c:pt idx="51420">
                        <c:v>3.3164340000000001</c:v>
                      </c:pt>
                      <c:pt idx="51421">
                        <c:v>3.313577</c:v>
                      </c:pt>
                      <c:pt idx="51422">
                        <c:v>3.3107199999999999</c:v>
                      </c:pt>
                      <c:pt idx="51423">
                        <c:v>3.3078630000000002</c:v>
                      </c:pt>
                      <c:pt idx="51424">
                        <c:v>3.3050060000000001</c:v>
                      </c:pt>
                      <c:pt idx="51425">
                        <c:v>3.3021479999999999</c:v>
                      </c:pt>
                      <c:pt idx="51426">
                        <c:v>3.2992910000000002</c:v>
                      </c:pt>
                      <c:pt idx="51427">
                        <c:v>3.2964340000000001</c:v>
                      </c:pt>
                      <c:pt idx="51428">
                        <c:v>3.293577</c:v>
                      </c:pt>
                      <c:pt idx="51429">
                        <c:v>3.2907199999999999</c:v>
                      </c:pt>
                      <c:pt idx="51430">
                        <c:v>3.2878630000000002</c:v>
                      </c:pt>
                      <c:pt idx="51431">
                        <c:v>3.2850060000000001</c:v>
                      </c:pt>
                      <c:pt idx="51432">
                        <c:v>3.2821479999999998</c:v>
                      </c:pt>
                      <c:pt idx="51433">
                        <c:v>3.2792910000000002</c:v>
                      </c:pt>
                      <c:pt idx="51434">
                        <c:v>3.2764340000000001</c:v>
                      </c:pt>
                      <c:pt idx="51435">
                        <c:v>3.273577</c:v>
                      </c:pt>
                      <c:pt idx="51436">
                        <c:v>3.2707199999999998</c:v>
                      </c:pt>
                      <c:pt idx="51437">
                        <c:v>3.2678630000000002</c:v>
                      </c:pt>
                      <c:pt idx="51438">
                        <c:v>3.2650049999999999</c:v>
                      </c:pt>
                      <c:pt idx="51439">
                        <c:v>3.2621479999999998</c:v>
                      </c:pt>
                      <c:pt idx="51440">
                        <c:v>3.2592910000000002</c:v>
                      </c:pt>
                      <c:pt idx="51441">
                        <c:v>3.2564340000000001</c:v>
                      </c:pt>
                      <c:pt idx="51442">
                        <c:v>3.2535769999999999</c:v>
                      </c:pt>
                      <c:pt idx="51443">
                        <c:v>3.2507199999999998</c:v>
                      </c:pt>
                      <c:pt idx="51444">
                        <c:v>3.2478630000000002</c:v>
                      </c:pt>
                      <c:pt idx="51445">
                        <c:v>3.2450049999999999</c:v>
                      </c:pt>
                      <c:pt idx="51446">
                        <c:v>3.2421479999999998</c:v>
                      </c:pt>
                      <c:pt idx="51447">
                        <c:v>3.2392910000000001</c:v>
                      </c:pt>
                      <c:pt idx="51448">
                        <c:v>3.236434</c:v>
                      </c:pt>
                      <c:pt idx="51449">
                        <c:v>3.2335769999999999</c:v>
                      </c:pt>
                      <c:pt idx="51450">
                        <c:v>3.2307199999999998</c:v>
                      </c:pt>
                      <c:pt idx="51451">
                        <c:v>3.2278630000000001</c:v>
                      </c:pt>
                      <c:pt idx="51452">
                        <c:v>3.2250049999999999</c:v>
                      </c:pt>
                      <c:pt idx="51453">
                        <c:v>3.2221479999999998</c:v>
                      </c:pt>
                      <c:pt idx="51454">
                        <c:v>3.2192910000000001</c:v>
                      </c:pt>
                      <c:pt idx="51455">
                        <c:v>3.216434</c:v>
                      </c:pt>
                      <c:pt idx="51456">
                        <c:v>3.2135769999999999</c:v>
                      </c:pt>
                      <c:pt idx="51457">
                        <c:v>3.2107199999999998</c:v>
                      </c:pt>
                      <c:pt idx="51458">
                        <c:v>3.2078630000000001</c:v>
                      </c:pt>
                      <c:pt idx="51459">
                        <c:v>3.2050049999999999</c:v>
                      </c:pt>
                      <c:pt idx="51460">
                        <c:v>3.2021480000000002</c:v>
                      </c:pt>
                      <c:pt idx="51461">
                        <c:v>3.1992910000000001</c:v>
                      </c:pt>
                      <c:pt idx="51462">
                        <c:v>3.196434</c:v>
                      </c:pt>
                      <c:pt idx="51463">
                        <c:v>3.1935769999999999</c:v>
                      </c:pt>
                      <c:pt idx="51464">
                        <c:v>3.1907199999999998</c:v>
                      </c:pt>
                      <c:pt idx="51465">
                        <c:v>3.1878630000000001</c:v>
                      </c:pt>
                      <c:pt idx="51466">
                        <c:v>3.1850049999999999</c:v>
                      </c:pt>
                      <c:pt idx="51467">
                        <c:v>3.1821480000000002</c:v>
                      </c:pt>
                      <c:pt idx="51468">
                        <c:v>3.1792910000000001</c:v>
                      </c:pt>
                      <c:pt idx="51469">
                        <c:v>3.176434</c:v>
                      </c:pt>
                      <c:pt idx="51470">
                        <c:v>3.1735769999999999</c:v>
                      </c:pt>
                      <c:pt idx="51471">
                        <c:v>3.1707200000000002</c:v>
                      </c:pt>
                      <c:pt idx="51472">
                        <c:v>3.1678630000000001</c:v>
                      </c:pt>
                      <c:pt idx="51473">
                        <c:v>3.1650049999999998</c:v>
                      </c:pt>
                      <c:pt idx="51474">
                        <c:v>3.1621480000000002</c:v>
                      </c:pt>
                      <c:pt idx="51475">
                        <c:v>3.1592910000000001</c:v>
                      </c:pt>
                      <c:pt idx="51476">
                        <c:v>3.156434</c:v>
                      </c:pt>
                      <c:pt idx="51477">
                        <c:v>3.1535769999999999</c:v>
                      </c:pt>
                      <c:pt idx="51478">
                        <c:v>3.1507200000000002</c:v>
                      </c:pt>
                      <c:pt idx="51479">
                        <c:v>3.1478630000000001</c:v>
                      </c:pt>
                      <c:pt idx="51480">
                        <c:v>3.1450049999999998</c:v>
                      </c:pt>
                      <c:pt idx="51481">
                        <c:v>3.1421480000000002</c:v>
                      </c:pt>
                      <c:pt idx="51482">
                        <c:v>3.1392910000000001</c:v>
                      </c:pt>
                      <c:pt idx="51483">
                        <c:v>3.1364339999999999</c:v>
                      </c:pt>
                      <c:pt idx="51484">
                        <c:v>3.1335769999999998</c:v>
                      </c:pt>
                      <c:pt idx="51485">
                        <c:v>3.1307200000000002</c:v>
                      </c:pt>
                      <c:pt idx="51486">
                        <c:v>3.1278630000000001</c:v>
                      </c:pt>
                      <c:pt idx="51487">
                        <c:v>3.1250049999999998</c:v>
                      </c:pt>
                      <c:pt idx="51488">
                        <c:v>3.1221480000000001</c:v>
                      </c:pt>
                      <c:pt idx="51489">
                        <c:v>3.119291</c:v>
                      </c:pt>
                      <c:pt idx="51490">
                        <c:v>3.1164339999999999</c:v>
                      </c:pt>
                      <c:pt idx="51491">
                        <c:v>3.1135769999999998</c:v>
                      </c:pt>
                      <c:pt idx="51492">
                        <c:v>3.1107200000000002</c:v>
                      </c:pt>
                      <c:pt idx="51493">
                        <c:v>3.107863</c:v>
                      </c:pt>
                      <c:pt idx="51494">
                        <c:v>3.1050059999999999</c:v>
                      </c:pt>
                      <c:pt idx="51495">
                        <c:v>3.1021480000000001</c:v>
                      </c:pt>
                      <c:pt idx="51496">
                        <c:v>3.099291</c:v>
                      </c:pt>
                      <c:pt idx="51497">
                        <c:v>3.0964339999999999</c:v>
                      </c:pt>
                      <c:pt idx="51498">
                        <c:v>3.0935769999999998</c:v>
                      </c:pt>
                      <c:pt idx="51499">
                        <c:v>3.0907200000000001</c:v>
                      </c:pt>
                      <c:pt idx="51500">
                        <c:v>3.087863</c:v>
                      </c:pt>
                      <c:pt idx="51501">
                        <c:v>3.0850059999999999</c:v>
                      </c:pt>
                      <c:pt idx="51502">
                        <c:v>3.0821480000000001</c:v>
                      </c:pt>
                      <c:pt idx="51503">
                        <c:v>3.079291</c:v>
                      </c:pt>
                      <c:pt idx="51504">
                        <c:v>3.0764339999999999</c:v>
                      </c:pt>
                      <c:pt idx="51505">
                        <c:v>3.0735769999999998</c:v>
                      </c:pt>
                      <c:pt idx="51506">
                        <c:v>3.0707200000000001</c:v>
                      </c:pt>
                      <c:pt idx="51507">
                        <c:v>3.067863</c:v>
                      </c:pt>
                      <c:pt idx="51508">
                        <c:v>3.0650059999999999</c:v>
                      </c:pt>
                      <c:pt idx="51509">
                        <c:v>3.0621480000000001</c:v>
                      </c:pt>
                      <c:pt idx="51510">
                        <c:v>3.059291</c:v>
                      </c:pt>
                      <c:pt idx="51511">
                        <c:v>3.0564339999999999</c:v>
                      </c:pt>
                      <c:pt idx="51512">
                        <c:v>3.0535770000000002</c:v>
                      </c:pt>
                      <c:pt idx="51513">
                        <c:v>3.0507200000000001</c:v>
                      </c:pt>
                      <c:pt idx="51514">
                        <c:v>3.047863</c:v>
                      </c:pt>
                      <c:pt idx="51515">
                        <c:v>3.0450059999999999</c:v>
                      </c:pt>
                      <c:pt idx="51516">
                        <c:v>3.0421480000000001</c:v>
                      </c:pt>
                      <c:pt idx="51517">
                        <c:v>3.039291</c:v>
                      </c:pt>
                      <c:pt idx="51518">
                        <c:v>3.0364339999999999</c:v>
                      </c:pt>
                      <c:pt idx="51519">
                        <c:v>3.0335770000000002</c:v>
                      </c:pt>
                      <c:pt idx="51520">
                        <c:v>3.0307200000000001</c:v>
                      </c:pt>
                      <c:pt idx="51521">
                        <c:v>3.027863</c:v>
                      </c:pt>
                      <c:pt idx="51522">
                        <c:v>3.0250059999999999</c:v>
                      </c:pt>
                      <c:pt idx="51523">
                        <c:v>3.0221480000000001</c:v>
                      </c:pt>
                      <c:pt idx="51524">
                        <c:v>3.0192909999999999</c:v>
                      </c:pt>
                      <c:pt idx="51525">
                        <c:v>3.0164339999999998</c:v>
                      </c:pt>
                      <c:pt idx="51526">
                        <c:v>3.0135770000000002</c:v>
                      </c:pt>
                      <c:pt idx="51527">
                        <c:v>3.0107200000000001</c:v>
                      </c:pt>
                      <c:pt idx="51528">
                        <c:v>3.007863</c:v>
                      </c:pt>
                      <c:pt idx="51529">
                        <c:v>3.0050050000000001</c:v>
                      </c:pt>
                      <c:pt idx="51530">
                        <c:v>3.002148</c:v>
                      </c:pt>
                      <c:pt idx="51531">
                        <c:v>2.9992909999999999</c:v>
                      </c:pt>
                      <c:pt idx="51532">
                        <c:v>2.9964339999999998</c:v>
                      </c:pt>
                      <c:pt idx="51533">
                        <c:v>2.9935770000000002</c:v>
                      </c:pt>
                      <c:pt idx="51534">
                        <c:v>2.99072</c:v>
                      </c:pt>
                      <c:pt idx="51535">
                        <c:v>2.9878629999999999</c:v>
                      </c:pt>
                      <c:pt idx="51536">
                        <c:v>2.9850050000000001</c:v>
                      </c:pt>
                      <c:pt idx="51537">
                        <c:v>2.982148</c:v>
                      </c:pt>
                      <c:pt idx="51538">
                        <c:v>2.9792909999999999</c:v>
                      </c:pt>
                      <c:pt idx="51539">
                        <c:v>2.9764339999999998</c:v>
                      </c:pt>
                      <c:pt idx="51540">
                        <c:v>2.9735770000000001</c:v>
                      </c:pt>
                      <c:pt idx="51541">
                        <c:v>2.97072</c:v>
                      </c:pt>
                      <c:pt idx="51542">
                        <c:v>2.9678629999999999</c:v>
                      </c:pt>
                      <c:pt idx="51543">
                        <c:v>2.9650050000000001</c:v>
                      </c:pt>
                      <c:pt idx="51544">
                        <c:v>2.962148</c:v>
                      </c:pt>
                      <c:pt idx="51545">
                        <c:v>2.9592909999999999</c:v>
                      </c:pt>
                      <c:pt idx="51546">
                        <c:v>2.9564339999999998</c:v>
                      </c:pt>
                      <c:pt idx="51547">
                        <c:v>2.9535770000000001</c:v>
                      </c:pt>
                      <c:pt idx="51548">
                        <c:v>2.95072</c:v>
                      </c:pt>
                      <c:pt idx="51549">
                        <c:v>2.9478629999999999</c:v>
                      </c:pt>
                      <c:pt idx="51550">
                        <c:v>2.9450050000000001</c:v>
                      </c:pt>
                      <c:pt idx="51551">
                        <c:v>2.942148</c:v>
                      </c:pt>
                      <c:pt idx="51552">
                        <c:v>2.9392909999999999</c:v>
                      </c:pt>
                      <c:pt idx="51553">
                        <c:v>2.9364340000000002</c:v>
                      </c:pt>
                      <c:pt idx="51554">
                        <c:v>2.9335770000000001</c:v>
                      </c:pt>
                      <c:pt idx="51555">
                        <c:v>2.93072</c:v>
                      </c:pt>
                      <c:pt idx="51556">
                        <c:v>2.9278629999999999</c:v>
                      </c:pt>
                      <c:pt idx="51557">
                        <c:v>2.9250050000000001</c:v>
                      </c:pt>
                      <c:pt idx="51558">
                        <c:v>2.922148</c:v>
                      </c:pt>
                      <c:pt idx="51559">
                        <c:v>2.9192909999999999</c:v>
                      </c:pt>
                      <c:pt idx="51560">
                        <c:v>2.9164340000000002</c:v>
                      </c:pt>
                      <c:pt idx="51561">
                        <c:v>2.9135770000000001</c:v>
                      </c:pt>
                      <c:pt idx="51562">
                        <c:v>2.91072</c:v>
                      </c:pt>
                      <c:pt idx="51563">
                        <c:v>2.9078629999999999</c:v>
                      </c:pt>
                      <c:pt idx="51564">
                        <c:v>2.9050050000000001</c:v>
                      </c:pt>
                      <c:pt idx="51565">
                        <c:v>2.9021479999999999</c:v>
                      </c:pt>
                      <c:pt idx="51566">
                        <c:v>2.8992909999999998</c:v>
                      </c:pt>
                      <c:pt idx="51567">
                        <c:v>2.8964340000000002</c:v>
                      </c:pt>
                      <c:pt idx="51568">
                        <c:v>2.8935770000000001</c:v>
                      </c:pt>
                      <c:pt idx="51569">
                        <c:v>2.89072</c:v>
                      </c:pt>
                      <c:pt idx="51570">
                        <c:v>2.8878629999999998</c:v>
                      </c:pt>
                      <c:pt idx="51571">
                        <c:v>2.885005</c:v>
                      </c:pt>
                      <c:pt idx="51572">
                        <c:v>2.8821479999999999</c:v>
                      </c:pt>
                      <c:pt idx="51573">
                        <c:v>2.8792909999999998</c:v>
                      </c:pt>
                      <c:pt idx="51574">
                        <c:v>2.8764340000000002</c:v>
                      </c:pt>
                      <c:pt idx="51575">
                        <c:v>2.873577</c:v>
                      </c:pt>
                      <c:pt idx="51576">
                        <c:v>2.8707199999999999</c:v>
                      </c:pt>
                      <c:pt idx="51577">
                        <c:v>2.8678629999999998</c:v>
                      </c:pt>
                      <c:pt idx="51578">
                        <c:v>2.865005</c:v>
                      </c:pt>
                      <c:pt idx="51579">
                        <c:v>2.8621479999999999</c:v>
                      </c:pt>
                      <c:pt idx="51580">
                        <c:v>2.8592909999999998</c:v>
                      </c:pt>
                      <c:pt idx="51581">
                        <c:v>2.8564340000000001</c:v>
                      </c:pt>
                      <c:pt idx="51582">
                        <c:v>2.853577</c:v>
                      </c:pt>
                      <c:pt idx="51583">
                        <c:v>2.8507199999999999</c:v>
                      </c:pt>
                      <c:pt idx="51584">
                        <c:v>2.8478629999999998</c:v>
                      </c:pt>
                      <c:pt idx="51585">
                        <c:v>2.8450060000000001</c:v>
                      </c:pt>
                      <c:pt idx="51586">
                        <c:v>2.8421479999999999</c:v>
                      </c:pt>
                      <c:pt idx="51587">
                        <c:v>2.8392909999999998</c:v>
                      </c:pt>
                      <c:pt idx="51588">
                        <c:v>2.8364340000000001</c:v>
                      </c:pt>
                      <c:pt idx="51589">
                        <c:v>2.833577</c:v>
                      </c:pt>
                      <c:pt idx="51590">
                        <c:v>2.8307199999999999</c:v>
                      </c:pt>
                      <c:pt idx="51591">
                        <c:v>2.8278629999999998</c:v>
                      </c:pt>
                      <c:pt idx="51592">
                        <c:v>2.8250060000000001</c:v>
                      </c:pt>
                      <c:pt idx="51593">
                        <c:v>2.8221479999999999</c:v>
                      </c:pt>
                      <c:pt idx="51594">
                        <c:v>2.8192910000000002</c:v>
                      </c:pt>
                      <c:pt idx="51595">
                        <c:v>2.8164340000000001</c:v>
                      </c:pt>
                      <c:pt idx="51596">
                        <c:v>2.813577</c:v>
                      </c:pt>
                      <c:pt idx="51597">
                        <c:v>2.8107199999999999</c:v>
                      </c:pt>
                      <c:pt idx="51598">
                        <c:v>2.8078630000000002</c:v>
                      </c:pt>
                      <c:pt idx="51599">
                        <c:v>2.8050060000000001</c:v>
                      </c:pt>
                      <c:pt idx="51600">
                        <c:v>2.8021479999999999</c:v>
                      </c:pt>
                      <c:pt idx="51601">
                        <c:v>2.7992910000000002</c:v>
                      </c:pt>
                      <c:pt idx="51602">
                        <c:v>2.7964340000000001</c:v>
                      </c:pt>
                      <c:pt idx="51603">
                        <c:v>2.793577</c:v>
                      </c:pt>
                      <c:pt idx="51604">
                        <c:v>2.7907199999999999</c:v>
                      </c:pt>
                      <c:pt idx="51605">
                        <c:v>2.7878630000000002</c:v>
                      </c:pt>
                      <c:pt idx="51606">
                        <c:v>2.7850060000000001</c:v>
                      </c:pt>
                      <c:pt idx="51607">
                        <c:v>2.7821479999999998</c:v>
                      </c:pt>
                      <c:pt idx="51608">
                        <c:v>2.7792910000000002</c:v>
                      </c:pt>
                      <c:pt idx="51609">
                        <c:v>2.7764340000000001</c:v>
                      </c:pt>
                      <c:pt idx="51610">
                        <c:v>2.773577</c:v>
                      </c:pt>
                      <c:pt idx="51611">
                        <c:v>2.7707199999999998</c:v>
                      </c:pt>
                      <c:pt idx="51612">
                        <c:v>2.7678630000000002</c:v>
                      </c:pt>
                      <c:pt idx="51613">
                        <c:v>2.7650049999999999</c:v>
                      </c:pt>
                      <c:pt idx="51614">
                        <c:v>2.7621479999999998</c:v>
                      </c:pt>
                      <c:pt idx="51615">
                        <c:v>2.7592910000000002</c:v>
                      </c:pt>
                      <c:pt idx="51616">
                        <c:v>2.7564340000000001</c:v>
                      </c:pt>
                      <c:pt idx="51617">
                        <c:v>2.7535769999999999</c:v>
                      </c:pt>
                      <c:pt idx="51618">
                        <c:v>2.7507199999999998</c:v>
                      </c:pt>
                      <c:pt idx="51619">
                        <c:v>2.7478630000000002</c:v>
                      </c:pt>
                      <c:pt idx="51620">
                        <c:v>2.7450049999999999</c:v>
                      </c:pt>
                      <c:pt idx="51621">
                        <c:v>2.7421479999999998</c:v>
                      </c:pt>
                      <c:pt idx="51622">
                        <c:v>2.7392910000000001</c:v>
                      </c:pt>
                      <c:pt idx="51623">
                        <c:v>2.736434</c:v>
                      </c:pt>
                      <c:pt idx="51624">
                        <c:v>2.7335769999999999</c:v>
                      </c:pt>
                      <c:pt idx="51625">
                        <c:v>2.7307199999999998</c:v>
                      </c:pt>
                      <c:pt idx="51626">
                        <c:v>2.7278630000000001</c:v>
                      </c:pt>
                      <c:pt idx="51627">
                        <c:v>2.7250049999999999</c:v>
                      </c:pt>
                      <c:pt idx="51628">
                        <c:v>2.7221479999999998</c:v>
                      </c:pt>
                      <c:pt idx="51629">
                        <c:v>2.7192910000000001</c:v>
                      </c:pt>
                      <c:pt idx="51630">
                        <c:v>2.716434</c:v>
                      </c:pt>
                      <c:pt idx="51631">
                        <c:v>2.7135769999999999</c:v>
                      </c:pt>
                      <c:pt idx="51632">
                        <c:v>2.7107199999999998</c:v>
                      </c:pt>
                      <c:pt idx="51633">
                        <c:v>2.7078630000000001</c:v>
                      </c:pt>
                      <c:pt idx="51634">
                        <c:v>2.7050049999999999</c:v>
                      </c:pt>
                      <c:pt idx="51635">
                        <c:v>2.7021480000000002</c:v>
                      </c:pt>
                      <c:pt idx="51636">
                        <c:v>2.6992910000000001</c:v>
                      </c:pt>
                      <c:pt idx="51637">
                        <c:v>2.696434</c:v>
                      </c:pt>
                      <c:pt idx="51638">
                        <c:v>2.6935769999999999</c:v>
                      </c:pt>
                      <c:pt idx="51639">
                        <c:v>2.6907199999999998</c:v>
                      </c:pt>
                      <c:pt idx="51640">
                        <c:v>2.6878630000000001</c:v>
                      </c:pt>
                      <c:pt idx="51641">
                        <c:v>2.6850049999999999</c:v>
                      </c:pt>
                      <c:pt idx="51642">
                        <c:v>2.6821480000000002</c:v>
                      </c:pt>
                      <c:pt idx="51643">
                        <c:v>2.6792910000000001</c:v>
                      </c:pt>
                      <c:pt idx="51644">
                        <c:v>2.676434</c:v>
                      </c:pt>
                      <c:pt idx="51645">
                        <c:v>2.6735769999999999</c:v>
                      </c:pt>
                      <c:pt idx="51646">
                        <c:v>2.6707200000000002</c:v>
                      </c:pt>
                      <c:pt idx="51647">
                        <c:v>2.6678630000000001</c:v>
                      </c:pt>
                      <c:pt idx="51648">
                        <c:v>2.6650049999999998</c:v>
                      </c:pt>
                      <c:pt idx="51649">
                        <c:v>2.6621480000000002</c:v>
                      </c:pt>
                      <c:pt idx="51650">
                        <c:v>2.6592910000000001</c:v>
                      </c:pt>
                      <c:pt idx="51651">
                        <c:v>2.656434</c:v>
                      </c:pt>
                      <c:pt idx="51652">
                        <c:v>2.6535769999999999</c:v>
                      </c:pt>
                      <c:pt idx="51653">
                        <c:v>2.6507200000000002</c:v>
                      </c:pt>
                      <c:pt idx="51654">
                        <c:v>2.6478630000000001</c:v>
                      </c:pt>
                      <c:pt idx="51655">
                        <c:v>2.6450049999999998</c:v>
                      </c:pt>
                      <c:pt idx="51656">
                        <c:v>2.6421480000000002</c:v>
                      </c:pt>
                      <c:pt idx="51657">
                        <c:v>2.6392910000000001</c:v>
                      </c:pt>
                      <c:pt idx="51658">
                        <c:v>2.6364339999999999</c:v>
                      </c:pt>
                      <c:pt idx="51659">
                        <c:v>2.6335769999999998</c:v>
                      </c:pt>
                      <c:pt idx="51660">
                        <c:v>2.6307200000000002</c:v>
                      </c:pt>
                      <c:pt idx="51661">
                        <c:v>2.6278630000000001</c:v>
                      </c:pt>
                      <c:pt idx="51662">
                        <c:v>2.6250049999999998</c:v>
                      </c:pt>
                      <c:pt idx="51663">
                        <c:v>2.6221480000000001</c:v>
                      </c:pt>
                      <c:pt idx="51664">
                        <c:v>2.619291</c:v>
                      </c:pt>
                      <c:pt idx="51665">
                        <c:v>2.6164339999999999</c:v>
                      </c:pt>
                      <c:pt idx="51666">
                        <c:v>2.6135769999999998</c:v>
                      </c:pt>
                      <c:pt idx="51667">
                        <c:v>2.6107200000000002</c:v>
                      </c:pt>
                      <c:pt idx="51668">
                        <c:v>2.607863</c:v>
                      </c:pt>
                      <c:pt idx="51669">
                        <c:v>2.6050059999999999</c:v>
                      </c:pt>
                      <c:pt idx="51670">
                        <c:v>2.6021480000000001</c:v>
                      </c:pt>
                      <c:pt idx="51671">
                        <c:v>2.599291</c:v>
                      </c:pt>
                      <c:pt idx="51672">
                        <c:v>2.5964339999999999</c:v>
                      </c:pt>
                      <c:pt idx="51673">
                        <c:v>2.5935769999999998</c:v>
                      </c:pt>
                      <c:pt idx="51674">
                        <c:v>2.5907200000000001</c:v>
                      </c:pt>
                      <c:pt idx="51675">
                        <c:v>2.587863</c:v>
                      </c:pt>
                      <c:pt idx="51676">
                        <c:v>2.5850059999999999</c:v>
                      </c:pt>
                      <c:pt idx="51677">
                        <c:v>2.5821480000000001</c:v>
                      </c:pt>
                      <c:pt idx="51678">
                        <c:v>2.579291</c:v>
                      </c:pt>
                      <c:pt idx="51679">
                        <c:v>2.5764339999999999</c:v>
                      </c:pt>
                      <c:pt idx="51680">
                        <c:v>2.5735769999999998</c:v>
                      </c:pt>
                      <c:pt idx="51681">
                        <c:v>2.5707200000000001</c:v>
                      </c:pt>
                      <c:pt idx="51682">
                        <c:v>2.567863</c:v>
                      </c:pt>
                      <c:pt idx="51683">
                        <c:v>2.5650059999999999</c:v>
                      </c:pt>
                      <c:pt idx="51684">
                        <c:v>2.5621480000000001</c:v>
                      </c:pt>
                      <c:pt idx="51685">
                        <c:v>2.559291</c:v>
                      </c:pt>
                      <c:pt idx="51686">
                        <c:v>2.5564339999999999</c:v>
                      </c:pt>
                      <c:pt idx="51687">
                        <c:v>2.5535770000000002</c:v>
                      </c:pt>
                      <c:pt idx="51688">
                        <c:v>2.5507200000000001</c:v>
                      </c:pt>
                      <c:pt idx="51689">
                        <c:v>2.547863</c:v>
                      </c:pt>
                      <c:pt idx="51690">
                        <c:v>2.5450059999999999</c:v>
                      </c:pt>
                      <c:pt idx="51691">
                        <c:v>2.5421480000000001</c:v>
                      </c:pt>
                      <c:pt idx="51692">
                        <c:v>2.539291</c:v>
                      </c:pt>
                      <c:pt idx="51693">
                        <c:v>2.5364339999999999</c:v>
                      </c:pt>
                      <c:pt idx="51694">
                        <c:v>2.5335770000000002</c:v>
                      </c:pt>
                      <c:pt idx="51695">
                        <c:v>2.5307200000000001</c:v>
                      </c:pt>
                      <c:pt idx="51696">
                        <c:v>2.527863</c:v>
                      </c:pt>
                      <c:pt idx="51697">
                        <c:v>2.5250059999999999</c:v>
                      </c:pt>
                      <c:pt idx="51698">
                        <c:v>2.5221480000000001</c:v>
                      </c:pt>
                      <c:pt idx="51699">
                        <c:v>2.5192909999999999</c:v>
                      </c:pt>
                      <c:pt idx="51700">
                        <c:v>2.5164339999999998</c:v>
                      </c:pt>
                      <c:pt idx="51701">
                        <c:v>2.5135770000000002</c:v>
                      </c:pt>
                      <c:pt idx="51702">
                        <c:v>2.5107200000000001</c:v>
                      </c:pt>
                      <c:pt idx="51703">
                        <c:v>2.507863</c:v>
                      </c:pt>
                      <c:pt idx="51704">
                        <c:v>2.5050050000000001</c:v>
                      </c:pt>
                      <c:pt idx="51705">
                        <c:v>2.502148</c:v>
                      </c:pt>
                      <c:pt idx="51706">
                        <c:v>2.4992909999999999</c:v>
                      </c:pt>
                      <c:pt idx="51707">
                        <c:v>2.4964339999999998</c:v>
                      </c:pt>
                      <c:pt idx="51708">
                        <c:v>2.4935770000000002</c:v>
                      </c:pt>
                      <c:pt idx="51709">
                        <c:v>2.49072</c:v>
                      </c:pt>
                      <c:pt idx="51710">
                        <c:v>2.4878629999999999</c:v>
                      </c:pt>
                      <c:pt idx="51711">
                        <c:v>2.4850050000000001</c:v>
                      </c:pt>
                      <c:pt idx="51712">
                        <c:v>2.482148</c:v>
                      </c:pt>
                      <c:pt idx="51713">
                        <c:v>2.4792909999999999</c:v>
                      </c:pt>
                      <c:pt idx="51714">
                        <c:v>2.4764339999999998</c:v>
                      </c:pt>
                      <c:pt idx="51715">
                        <c:v>2.4735770000000001</c:v>
                      </c:pt>
                      <c:pt idx="51716">
                        <c:v>2.47072</c:v>
                      </c:pt>
                      <c:pt idx="51717">
                        <c:v>2.4678629999999999</c:v>
                      </c:pt>
                      <c:pt idx="51718">
                        <c:v>2.4650050000000001</c:v>
                      </c:pt>
                      <c:pt idx="51719">
                        <c:v>2.462148</c:v>
                      </c:pt>
                      <c:pt idx="51720">
                        <c:v>2.4592909999999999</c:v>
                      </c:pt>
                      <c:pt idx="51721">
                        <c:v>2.4564339999999998</c:v>
                      </c:pt>
                      <c:pt idx="51722">
                        <c:v>2.4535770000000001</c:v>
                      </c:pt>
                      <c:pt idx="51723">
                        <c:v>2.45072</c:v>
                      </c:pt>
                      <c:pt idx="51724">
                        <c:v>2.4478629999999999</c:v>
                      </c:pt>
                      <c:pt idx="51725">
                        <c:v>2.4450050000000001</c:v>
                      </c:pt>
                      <c:pt idx="51726">
                        <c:v>2.442148</c:v>
                      </c:pt>
                      <c:pt idx="51727">
                        <c:v>2.4392909999999999</c:v>
                      </c:pt>
                      <c:pt idx="51728">
                        <c:v>2.4364340000000002</c:v>
                      </c:pt>
                      <c:pt idx="51729">
                        <c:v>2.4335770000000001</c:v>
                      </c:pt>
                      <c:pt idx="51730">
                        <c:v>2.43072</c:v>
                      </c:pt>
                      <c:pt idx="51731">
                        <c:v>2.4278629999999999</c:v>
                      </c:pt>
                      <c:pt idx="51732">
                        <c:v>2.4250050000000001</c:v>
                      </c:pt>
                      <c:pt idx="51733">
                        <c:v>2.422148</c:v>
                      </c:pt>
                      <c:pt idx="51734">
                        <c:v>2.4192909999999999</c:v>
                      </c:pt>
                      <c:pt idx="51735">
                        <c:v>2.4164340000000002</c:v>
                      </c:pt>
                      <c:pt idx="51736">
                        <c:v>2.4135770000000001</c:v>
                      </c:pt>
                      <c:pt idx="51737">
                        <c:v>2.41072</c:v>
                      </c:pt>
                      <c:pt idx="51738">
                        <c:v>2.4078629999999999</c:v>
                      </c:pt>
                      <c:pt idx="51739">
                        <c:v>2.4050050000000001</c:v>
                      </c:pt>
                      <c:pt idx="51740">
                        <c:v>2.4021479999999999</c:v>
                      </c:pt>
                      <c:pt idx="51741">
                        <c:v>2.3992909999999998</c:v>
                      </c:pt>
                      <c:pt idx="51742">
                        <c:v>2.3964340000000002</c:v>
                      </c:pt>
                      <c:pt idx="51743">
                        <c:v>2.3935770000000001</c:v>
                      </c:pt>
                      <c:pt idx="51744">
                        <c:v>2.39072</c:v>
                      </c:pt>
                      <c:pt idx="51745">
                        <c:v>2.3878629999999998</c:v>
                      </c:pt>
                      <c:pt idx="51746">
                        <c:v>2.385005</c:v>
                      </c:pt>
                      <c:pt idx="51747">
                        <c:v>2.3821479999999999</c:v>
                      </c:pt>
                      <c:pt idx="51748">
                        <c:v>2.3792909999999998</c:v>
                      </c:pt>
                      <c:pt idx="51749">
                        <c:v>2.3764340000000002</c:v>
                      </c:pt>
                      <c:pt idx="51750">
                        <c:v>2.373577</c:v>
                      </c:pt>
                      <c:pt idx="51751">
                        <c:v>2.3707199999999999</c:v>
                      </c:pt>
                      <c:pt idx="51752">
                        <c:v>2.3678629999999998</c:v>
                      </c:pt>
                      <c:pt idx="51753">
                        <c:v>2.365005</c:v>
                      </c:pt>
                      <c:pt idx="51754">
                        <c:v>2.3621479999999999</c:v>
                      </c:pt>
                      <c:pt idx="51755">
                        <c:v>2.3592909999999998</c:v>
                      </c:pt>
                      <c:pt idx="51756">
                        <c:v>2.3564340000000001</c:v>
                      </c:pt>
                      <c:pt idx="51757">
                        <c:v>2.353577</c:v>
                      </c:pt>
                      <c:pt idx="51758">
                        <c:v>2.3507199999999999</c:v>
                      </c:pt>
                      <c:pt idx="51759">
                        <c:v>2.3478629999999998</c:v>
                      </c:pt>
                      <c:pt idx="51760">
                        <c:v>2.3450060000000001</c:v>
                      </c:pt>
                      <c:pt idx="51761">
                        <c:v>2.3421479999999999</c:v>
                      </c:pt>
                      <c:pt idx="51762">
                        <c:v>2.3392909999999998</c:v>
                      </c:pt>
                      <c:pt idx="51763">
                        <c:v>2.3364340000000001</c:v>
                      </c:pt>
                      <c:pt idx="51764">
                        <c:v>2.333577</c:v>
                      </c:pt>
                      <c:pt idx="51765">
                        <c:v>2.3307199999999999</c:v>
                      </c:pt>
                      <c:pt idx="51766">
                        <c:v>2.3278629999999998</c:v>
                      </c:pt>
                      <c:pt idx="51767">
                        <c:v>2.3250060000000001</c:v>
                      </c:pt>
                      <c:pt idx="51768">
                        <c:v>2.3221479999999999</c:v>
                      </c:pt>
                      <c:pt idx="51769">
                        <c:v>2.3192910000000002</c:v>
                      </c:pt>
                      <c:pt idx="51770">
                        <c:v>2.3164340000000001</c:v>
                      </c:pt>
                      <c:pt idx="51771">
                        <c:v>2.313577</c:v>
                      </c:pt>
                      <c:pt idx="51772">
                        <c:v>2.3107199999999999</c:v>
                      </c:pt>
                      <c:pt idx="51773">
                        <c:v>2.3078630000000002</c:v>
                      </c:pt>
                      <c:pt idx="51774">
                        <c:v>2.3050060000000001</c:v>
                      </c:pt>
                      <c:pt idx="51775">
                        <c:v>2.3021479999999999</c:v>
                      </c:pt>
                      <c:pt idx="51776">
                        <c:v>2.2992910000000002</c:v>
                      </c:pt>
                      <c:pt idx="51777">
                        <c:v>2.2964340000000001</c:v>
                      </c:pt>
                      <c:pt idx="51778">
                        <c:v>2.293577</c:v>
                      </c:pt>
                      <c:pt idx="51779">
                        <c:v>2.2907199999999999</c:v>
                      </c:pt>
                      <c:pt idx="51780">
                        <c:v>2.2878630000000002</c:v>
                      </c:pt>
                      <c:pt idx="51781">
                        <c:v>2.2850060000000001</c:v>
                      </c:pt>
                      <c:pt idx="51782">
                        <c:v>2.2821479999999998</c:v>
                      </c:pt>
                      <c:pt idx="51783">
                        <c:v>2.2792910000000002</c:v>
                      </c:pt>
                      <c:pt idx="51784">
                        <c:v>2.2764340000000001</c:v>
                      </c:pt>
                      <c:pt idx="51785">
                        <c:v>2.273577</c:v>
                      </c:pt>
                      <c:pt idx="51786">
                        <c:v>2.2707199999999998</c:v>
                      </c:pt>
                      <c:pt idx="51787">
                        <c:v>2.2678630000000002</c:v>
                      </c:pt>
                      <c:pt idx="51788">
                        <c:v>2.2650049999999999</c:v>
                      </c:pt>
                      <c:pt idx="51789">
                        <c:v>2.2621479999999998</c:v>
                      </c:pt>
                      <c:pt idx="51790">
                        <c:v>2.2592910000000002</c:v>
                      </c:pt>
                      <c:pt idx="51791">
                        <c:v>2.2564340000000001</c:v>
                      </c:pt>
                      <c:pt idx="51792">
                        <c:v>2.2535769999999999</c:v>
                      </c:pt>
                      <c:pt idx="51793">
                        <c:v>2.2507199999999998</c:v>
                      </c:pt>
                      <c:pt idx="51794">
                        <c:v>2.2478630000000002</c:v>
                      </c:pt>
                      <c:pt idx="51795">
                        <c:v>2.2450049999999999</c:v>
                      </c:pt>
                      <c:pt idx="51796">
                        <c:v>2.2421479999999998</c:v>
                      </c:pt>
                      <c:pt idx="51797">
                        <c:v>2.2392910000000001</c:v>
                      </c:pt>
                      <c:pt idx="51798">
                        <c:v>2.236434</c:v>
                      </c:pt>
                      <c:pt idx="51799">
                        <c:v>2.2335769999999999</c:v>
                      </c:pt>
                      <c:pt idx="51800">
                        <c:v>2.2307199999999998</c:v>
                      </c:pt>
                      <c:pt idx="51801">
                        <c:v>2.2278630000000001</c:v>
                      </c:pt>
                      <c:pt idx="51802">
                        <c:v>2.2250049999999999</c:v>
                      </c:pt>
                      <c:pt idx="51803">
                        <c:v>2.2221479999999998</c:v>
                      </c:pt>
                      <c:pt idx="51804">
                        <c:v>2.2192910000000001</c:v>
                      </c:pt>
                      <c:pt idx="51805">
                        <c:v>2.216434</c:v>
                      </c:pt>
                      <c:pt idx="51806">
                        <c:v>2.2135769999999999</c:v>
                      </c:pt>
                      <c:pt idx="51807">
                        <c:v>2.2107199999999998</c:v>
                      </c:pt>
                      <c:pt idx="51808">
                        <c:v>2.2078630000000001</c:v>
                      </c:pt>
                      <c:pt idx="51809">
                        <c:v>2.2050049999999999</c:v>
                      </c:pt>
                      <c:pt idx="51810">
                        <c:v>2.2021480000000002</c:v>
                      </c:pt>
                      <c:pt idx="51811">
                        <c:v>2.1992910000000001</c:v>
                      </c:pt>
                      <c:pt idx="51812">
                        <c:v>2.196434</c:v>
                      </c:pt>
                      <c:pt idx="51813">
                        <c:v>2.1935769999999999</c:v>
                      </c:pt>
                      <c:pt idx="51814">
                        <c:v>2.1907199999999998</c:v>
                      </c:pt>
                      <c:pt idx="51815">
                        <c:v>2.1878630000000001</c:v>
                      </c:pt>
                      <c:pt idx="51816">
                        <c:v>2.1850049999999999</c:v>
                      </c:pt>
                      <c:pt idx="51817">
                        <c:v>2.1821480000000002</c:v>
                      </c:pt>
                      <c:pt idx="51818">
                        <c:v>2.1792910000000001</c:v>
                      </c:pt>
                      <c:pt idx="51819">
                        <c:v>2.176434</c:v>
                      </c:pt>
                      <c:pt idx="51820">
                        <c:v>2.1735769999999999</c:v>
                      </c:pt>
                      <c:pt idx="51821">
                        <c:v>2.1707200000000002</c:v>
                      </c:pt>
                      <c:pt idx="51822">
                        <c:v>2.1678630000000001</c:v>
                      </c:pt>
                      <c:pt idx="51823">
                        <c:v>2.1650049999999998</c:v>
                      </c:pt>
                      <c:pt idx="51824">
                        <c:v>2.1621480000000002</c:v>
                      </c:pt>
                      <c:pt idx="51825">
                        <c:v>2.1592910000000001</c:v>
                      </c:pt>
                      <c:pt idx="51826">
                        <c:v>2.156434</c:v>
                      </c:pt>
                      <c:pt idx="51827">
                        <c:v>2.1535769999999999</c:v>
                      </c:pt>
                      <c:pt idx="51828">
                        <c:v>2.1507200000000002</c:v>
                      </c:pt>
                      <c:pt idx="51829">
                        <c:v>2.1478630000000001</c:v>
                      </c:pt>
                      <c:pt idx="51830">
                        <c:v>2.1450049999999998</c:v>
                      </c:pt>
                      <c:pt idx="51831">
                        <c:v>2.1421480000000002</c:v>
                      </c:pt>
                      <c:pt idx="51832">
                        <c:v>2.1392910000000001</c:v>
                      </c:pt>
                      <c:pt idx="51833">
                        <c:v>2.1364339999999999</c:v>
                      </c:pt>
                      <c:pt idx="51834">
                        <c:v>2.1335769999999998</c:v>
                      </c:pt>
                      <c:pt idx="51835">
                        <c:v>2.1307200000000002</c:v>
                      </c:pt>
                      <c:pt idx="51836">
                        <c:v>2.1278630000000001</c:v>
                      </c:pt>
                      <c:pt idx="51837">
                        <c:v>2.1250049999999998</c:v>
                      </c:pt>
                      <c:pt idx="51838">
                        <c:v>2.1221480000000001</c:v>
                      </c:pt>
                      <c:pt idx="51839">
                        <c:v>2.119291</c:v>
                      </c:pt>
                      <c:pt idx="51840">
                        <c:v>2.1164339999999999</c:v>
                      </c:pt>
                      <c:pt idx="51841">
                        <c:v>2.1135769999999998</c:v>
                      </c:pt>
                      <c:pt idx="51842">
                        <c:v>2.1107200000000002</c:v>
                      </c:pt>
                      <c:pt idx="51843">
                        <c:v>2.107863</c:v>
                      </c:pt>
                      <c:pt idx="51844">
                        <c:v>2.1050059999999999</c:v>
                      </c:pt>
                      <c:pt idx="51845">
                        <c:v>2.1021480000000001</c:v>
                      </c:pt>
                      <c:pt idx="51846">
                        <c:v>2.099291</c:v>
                      </c:pt>
                      <c:pt idx="51847">
                        <c:v>2.0964339999999999</c:v>
                      </c:pt>
                      <c:pt idx="51848">
                        <c:v>2.0935769999999998</c:v>
                      </c:pt>
                      <c:pt idx="51849">
                        <c:v>2.0907200000000001</c:v>
                      </c:pt>
                      <c:pt idx="51850">
                        <c:v>2.087863</c:v>
                      </c:pt>
                      <c:pt idx="51851">
                        <c:v>2.0850059999999999</c:v>
                      </c:pt>
                      <c:pt idx="51852">
                        <c:v>2.0821480000000001</c:v>
                      </c:pt>
                      <c:pt idx="51853">
                        <c:v>2.079291</c:v>
                      </c:pt>
                      <c:pt idx="51854">
                        <c:v>2.0764339999999999</c:v>
                      </c:pt>
                      <c:pt idx="51855">
                        <c:v>2.0735769999999998</c:v>
                      </c:pt>
                      <c:pt idx="51856">
                        <c:v>2.0707200000000001</c:v>
                      </c:pt>
                      <c:pt idx="51857">
                        <c:v>2.067863</c:v>
                      </c:pt>
                      <c:pt idx="51858">
                        <c:v>2.0650059999999999</c:v>
                      </c:pt>
                      <c:pt idx="51859">
                        <c:v>2.0621480000000001</c:v>
                      </c:pt>
                      <c:pt idx="51860">
                        <c:v>2.059291</c:v>
                      </c:pt>
                      <c:pt idx="51861">
                        <c:v>2.0564339999999999</c:v>
                      </c:pt>
                      <c:pt idx="51862">
                        <c:v>2.0535770000000002</c:v>
                      </c:pt>
                      <c:pt idx="51863">
                        <c:v>2.0507200000000001</c:v>
                      </c:pt>
                      <c:pt idx="51864">
                        <c:v>2.047863</c:v>
                      </c:pt>
                      <c:pt idx="51865">
                        <c:v>2.0450059999999999</c:v>
                      </c:pt>
                      <c:pt idx="51866">
                        <c:v>2.0421480000000001</c:v>
                      </c:pt>
                      <c:pt idx="51867">
                        <c:v>2.039291</c:v>
                      </c:pt>
                      <c:pt idx="51868">
                        <c:v>2.0364339999999999</c:v>
                      </c:pt>
                      <c:pt idx="51869">
                        <c:v>2.0335770000000002</c:v>
                      </c:pt>
                      <c:pt idx="51870">
                        <c:v>2.0307200000000001</c:v>
                      </c:pt>
                      <c:pt idx="51871">
                        <c:v>2.027863</c:v>
                      </c:pt>
                      <c:pt idx="51872">
                        <c:v>2.0250059999999999</c:v>
                      </c:pt>
                      <c:pt idx="51873">
                        <c:v>2.0221480000000001</c:v>
                      </c:pt>
                      <c:pt idx="51874">
                        <c:v>2.0192909999999999</c:v>
                      </c:pt>
                      <c:pt idx="51875">
                        <c:v>2.0164339999999998</c:v>
                      </c:pt>
                      <c:pt idx="51876">
                        <c:v>2.0135770000000002</c:v>
                      </c:pt>
                      <c:pt idx="51877">
                        <c:v>2.0107200000000001</c:v>
                      </c:pt>
                      <c:pt idx="51878">
                        <c:v>2.007863</c:v>
                      </c:pt>
                      <c:pt idx="51879">
                        <c:v>2.0050050000000001</c:v>
                      </c:pt>
                      <c:pt idx="51880">
                        <c:v>2.002148</c:v>
                      </c:pt>
                      <c:pt idx="51881">
                        <c:v>1.9992909999999999</c:v>
                      </c:pt>
                      <c:pt idx="51882">
                        <c:v>1.996434</c:v>
                      </c:pt>
                      <c:pt idx="51883">
                        <c:v>1.9935769999999999</c:v>
                      </c:pt>
                      <c:pt idx="51884">
                        <c:v>1.99072</c:v>
                      </c:pt>
                      <c:pt idx="51885">
                        <c:v>1.9878629999999999</c:v>
                      </c:pt>
                      <c:pt idx="51886">
                        <c:v>1.9850049999999999</c:v>
                      </c:pt>
                      <c:pt idx="51887">
                        <c:v>1.982148</c:v>
                      </c:pt>
                      <c:pt idx="51888">
                        <c:v>1.9792909999999999</c:v>
                      </c:pt>
                      <c:pt idx="51889">
                        <c:v>1.976434</c:v>
                      </c:pt>
                      <c:pt idx="51890">
                        <c:v>1.9735769999999999</c:v>
                      </c:pt>
                      <c:pt idx="51891">
                        <c:v>1.97072</c:v>
                      </c:pt>
                      <c:pt idx="51892">
                        <c:v>1.9678629999999999</c:v>
                      </c:pt>
                      <c:pt idx="51893">
                        <c:v>1.965006</c:v>
                      </c:pt>
                      <c:pt idx="51894">
                        <c:v>1.962148</c:v>
                      </c:pt>
                      <c:pt idx="51895">
                        <c:v>1.9592909999999999</c:v>
                      </c:pt>
                      <c:pt idx="51896">
                        <c:v>1.956434</c:v>
                      </c:pt>
                      <c:pt idx="51897">
                        <c:v>1.9535769999999999</c:v>
                      </c:pt>
                      <c:pt idx="51898">
                        <c:v>1.95072</c:v>
                      </c:pt>
                      <c:pt idx="51899">
                        <c:v>1.9478629999999999</c:v>
                      </c:pt>
                      <c:pt idx="51900">
                        <c:v>1.9450050000000001</c:v>
                      </c:pt>
                      <c:pt idx="51901">
                        <c:v>1.942148</c:v>
                      </c:pt>
                      <c:pt idx="51902">
                        <c:v>1.9392910000000001</c:v>
                      </c:pt>
                      <c:pt idx="51903">
                        <c:v>1.936434</c:v>
                      </c:pt>
                      <c:pt idx="51904">
                        <c:v>1.9335770000000001</c:v>
                      </c:pt>
                      <c:pt idx="51905">
                        <c:v>1.93072</c:v>
                      </c:pt>
                      <c:pt idx="51906">
                        <c:v>1.9278630000000001</c:v>
                      </c:pt>
                      <c:pt idx="51907">
                        <c:v>1.9250050000000001</c:v>
                      </c:pt>
                      <c:pt idx="51908">
                        <c:v>1.922148</c:v>
                      </c:pt>
                      <c:pt idx="51909">
                        <c:v>1.9192910000000001</c:v>
                      </c:pt>
                      <c:pt idx="51910">
                        <c:v>1.916434</c:v>
                      </c:pt>
                      <c:pt idx="51911">
                        <c:v>1.9135770000000001</c:v>
                      </c:pt>
                      <c:pt idx="51912">
                        <c:v>1.91072</c:v>
                      </c:pt>
                      <c:pt idx="51913">
                        <c:v>1.9078630000000001</c:v>
                      </c:pt>
                      <c:pt idx="51914">
                        <c:v>1.9050050000000001</c:v>
                      </c:pt>
                      <c:pt idx="51915">
                        <c:v>1.9021479999999999</c:v>
                      </c:pt>
                      <c:pt idx="51916">
                        <c:v>1.8992910000000001</c:v>
                      </c:pt>
                      <c:pt idx="51917">
                        <c:v>1.896434</c:v>
                      </c:pt>
                      <c:pt idx="51918">
                        <c:v>1.8935770000000001</c:v>
                      </c:pt>
                      <c:pt idx="51919">
                        <c:v>1.89072</c:v>
                      </c:pt>
                      <c:pt idx="51920">
                        <c:v>1.8878630000000001</c:v>
                      </c:pt>
                      <c:pt idx="51921">
                        <c:v>1.885005</c:v>
                      </c:pt>
                      <c:pt idx="51922">
                        <c:v>1.8821479999999999</c:v>
                      </c:pt>
                      <c:pt idx="51923">
                        <c:v>1.879291</c:v>
                      </c:pt>
                      <c:pt idx="51924">
                        <c:v>1.8764339999999999</c:v>
                      </c:pt>
                      <c:pt idx="51925">
                        <c:v>1.873577</c:v>
                      </c:pt>
                      <c:pt idx="51926">
                        <c:v>1.8707199999999999</c:v>
                      </c:pt>
                      <c:pt idx="51927">
                        <c:v>1.8678630000000001</c:v>
                      </c:pt>
                      <c:pt idx="51928">
                        <c:v>1.865005</c:v>
                      </c:pt>
                      <c:pt idx="51929">
                        <c:v>1.8621479999999999</c:v>
                      </c:pt>
                      <c:pt idx="51930">
                        <c:v>1.859291</c:v>
                      </c:pt>
                      <c:pt idx="51931">
                        <c:v>1.8564339999999999</c:v>
                      </c:pt>
                      <c:pt idx="51932">
                        <c:v>1.853577</c:v>
                      </c:pt>
                      <c:pt idx="51933">
                        <c:v>1.8507199999999999</c:v>
                      </c:pt>
                      <c:pt idx="51934">
                        <c:v>1.847863</c:v>
                      </c:pt>
                      <c:pt idx="51935">
                        <c:v>1.8450059999999999</c:v>
                      </c:pt>
                      <c:pt idx="51936">
                        <c:v>1.8421479999999999</c:v>
                      </c:pt>
                      <c:pt idx="51937">
                        <c:v>1.839291</c:v>
                      </c:pt>
                      <c:pt idx="51938">
                        <c:v>1.8364339999999999</c:v>
                      </c:pt>
                      <c:pt idx="51939">
                        <c:v>1.833577</c:v>
                      </c:pt>
                      <c:pt idx="51940">
                        <c:v>1.8307199999999999</c:v>
                      </c:pt>
                      <c:pt idx="51941">
                        <c:v>1.827863</c:v>
                      </c:pt>
                      <c:pt idx="51942">
                        <c:v>1.825005</c:v>
                      </c:pt>
                      <c:pt idx="51943">
                        <c:v>1.8221480000000001</c:v>
                      </c:pt>
                      <c:pt idx="51944">
                        <c:v>1.819291</c:v>
                      </c:pt>
                      <c:pt idx="51945">
                        <c:v>1.8164340000000001</c:v>
                      </c:pt>
                      <c:pt idx="51946">
                        <c:v>1.813577</c:v>
                      </c:pt>
                      <c:pt idx="51947">
                        <c:v>1.8107200000000001</c:v>
                      </c:pt>
                      <c:pt idx="51948">
                        <c:v>1.807863</c:v>
                      </c:pt>
                      <c:pt idx="51949">
                        <c:v>1.805005</c:v>
                      </c:pt>
                      <c:pt idx="51950">
                        <c:v>1.8021480000000001</c:v>
                      </c:pt>
                      <c:pt idx="51951">
                        <c:v>1.799291</c:v>
                      </c:pt>
                      <c:pt idx="51952">
                        <c:v>1.7964340000000001</c:v>
                      </c:pt>
                      <c:pt idx="51953">
                        <c:v>1.793577</c:v>
                      </c:pt>
                      <c:pt idx="51954">
                        <c:v>1.7907200000000001</c:v>
                      </c:pt>
                      <c:pt idx="51955">
                        <c:v>1.787863</c:v>
                      </c:pt>
                      <c:pt idx="51956">
                        <c:v>1.785005</c:v>
                      </c:pt>
                      <c:pt idx="51957">
                        <c:v>1.7821480000000001</c:v>
                      </c:pt>
                      <c:pt idx="51958">
                        <c:v>1.779291</c:v>
                      </c:pt>
                      <c:pt idx="51959">
                        <c:v>1.7764340000000001</c:v>
                      </c:pt>
                      <c:pt idx="51960">
                        <c:v>1.773577</c:v>
                      </c:pt>
                      <c:pt idx="51961">
                        <c:v>1.7707200000000001</c:v>
                      </c:pt>
                      <c:pt idx="51962">
                        <c:v>1.767863</c:v>
                      </c:pt>
                      <c:pt idx="51963">
                        <c:v>1.7650049999999999</c:v>
                      </c:pt>
                      <c:pt idx="51964">
                        <c:v>1.762148</c:v>
                      </c:pt>
                      <c:pt idx="51965">
                        <c:v>1.7592909999999999</c:v>
                      </c:pt>
                      <c:pt idx="51966">
                        <c:v>1.7564340000000001</c:v>
                      </c:pt>
                      <c:pt idx="51967">
                        <c:v>1.7535769999999999</c:v>
                      </c:pt>
                      <c:pt idx="51968">
                        <c:v>1.7507200000000001</c:v>
                      </c:pt>
                      <c:pt idx="51969">
                        <c:v>1.7478629999999999</c:v>
                      </c:pt>
                      <c:pt idx="51970">
                        <c:v>1.7450049999999999</c:v>
                      </c:pt>
                      <c:pt idx="51971">
                        <c:v>1.742148</c:v>
                      </c:pt>
                      <c:pt idx="51972">
                        <c:v>1.7392909999999999</c:v>
                      </c:pt>
                      <c:pt idx="51973">
                        <c:v>1.736434</c:v>
                      </c:pt>
                      <c:pt idx="51974">
                        <c:v>1.7335769999999999</c:v>
                      </c:pt>
                      <c:pt idx="51975">
                        <c:v>1.73072</c:v>
                      </c:pt>
                      <c:pt idx="51976">
                        <c:v>1.7278629999999999</c:v>
                      </c:pt>
                      <c:pt idx="51977">
                        <c:v>1.725006</c:v>
                      </c:pt>
                      <c:pt idx="51978">
                        <c:v>1.722148</c:v>
                      </c:pt>
                      <c:pt idx="51979">
                        <c:v>1.7192909999999999</c:v>
                      </c:pt>
                      <c:pt idx="51980">
                        <c:v>1.716434</c:v>
                      </c:pt>
                      <c:pt idx="51981">
                        <c:v>1.7135769999999999</c:v>
                      </c:pt>
                      <c:pt idx="51982">
                        <c:v>1.71072</c:v>
                      </c:pt>
                      <c:pt idx="51983">
                        <c:v>1.7078629999999999</c:v>
                      </c:pt>
                      <c:pt idx="51984">
                        <c:v>1.705006</c:v>
                      </c:pt>
                      <c:pt idx="51985">
                        <c:v>1.702148</c:v>
                      </c:pt>
                      <c:pt idx="51986">
                        <c:v>1.6992910000000001</c:v>
                      </c:pt>
                      <c:pt idx="51987">
                        <c:v>1.696434</c:v>
                      </c:pt>
                      <c:pt idx="51988">
                        <c:v>1.6935770000000001</c:v>
                      </c:pt>
                      <c:pt idx="51989">
                        <c:v>1.69072</c:v>
                      </c:pt>
                      <c:pt idx="51990">
                        <c:v>1.6878629999999999</c:v>
                      </c:pt>
                      <c:pt idx="51991">
                        <c:v>1.6850050000000001</c:v>
                      </c:pt>
                      <c:pt idx="51992">
                        <c:v>1.682148</c:v>
                      </c:pt>
                      <c:pt idx="51993">
                        <c:v>1.6792910000000001</c:v>
                      </c:pt>
                      <c:pt idx="51994">
                        <c:v>1.676434</c:v>
                      </c:pt>
                      <c:pt idx="51995">
                        <c:v>1.6735770000000001</c:v>
                      </c:pt>
                      <c:pt idx="51996">
                        <c:v>1.67072</c:v>
                      </c:pt>
                      <c:pt idx="51997">
                        <c:v>1.6678630000000001</c:v>
                      </c:pt>
                      <c:pt idx="51998">
                        <c:v>1.6650050000000001</c:v>
                      </c:pt>
                      <c:pt idx="51999">
                        <c:v>1.662148</c:v>
                      </c:pt>
                      <c:pt idx="52000">
                        <c:v>1.6592910000000001</c:v>
                      </c:pt>
                      <c:pt idx="52001">
                        <c:v>1.656434</c:v>
                      </c:pt>
                      <c:pt idx="52002">
                        <c:v>1.6535770000000001</c:v>
                      </c:pt>
                      <c:pt idx="52003">
                        <c:v>1.65072</c:v>
                      </c:pt>
                      <c:pt idx="52004">
                        <c:v>1.6478630000000001</c:v>
                      </c:pt>
                      <c:pt idx="52005">
                        <c:v>1.6450050000000001</c:v>
                      </c:pt>
                      <c:pt idx="52006">
                        <c:v>1.6421479999999999</c:v>
                      </c:pt>
                      <c:pt idx="52007">
                        <c:v>1.6392910000000001</c:v>
                      </c:pt>
                      <c:pt idx="52008">
                        <c:v>1.6364339999999999</c:v>
                      </c:pt>
                      <c:pt idx="52009">
                        <c:v>1.6335770000000001</c:v>
                      </c:pt>
                      <c:pt idx="52010">
                        <c:v>1.6307199999999999</c:v>
                      </c:pt>
                      <c:pt idx="52011">
                        <c:v>1.6278630000000001</c:v>
                      </c:pt>
                      <c:pt idx="52012">
                        <c:v>1.625005</c:v>
                      </c:pt>
                      <c:pt idx="52013">
                        <c:v>1.6221479999999999</c:v>
                      </c:pt>
                      <c:pt idx="52014">
                        <c:v>1.619291</c:v>
                      </c:pt>
                      <c:pt idx="52015">
                        <c:v>1.6164339999999999</c:v>
                      </c:pt>
                      <c:pt idx="52016">
                        <c:v>1.613577</c:v>
                      </c:pt>
                      <c:pt idx="52017">
                        <c:v>1.6107199999999999</c:v>
                      </c:pt>
                      <c:pt idx="52018">
                        <c:v>1.607863</c:v>
                      </c:pt>
                      <c:pt idx="52019">
                        <c:v>1.6050059999999999</c:v>
                      </c:pt>
                      <c:pt idx="52020">
                        <c:v>1.6021479999999999</c:v>
                      </c:pt>
                      <c:pt idx="52021">
                        <c:v>1.599291</c:v>
                      </c:pt>
                      <c:pt idx="52022">
                        <c:v>1.5964339999999999</c:v>
                      </c:pt>
                      <c:pt idx="52023">
                        <c:v>1.593577</c:v>
                      </c:pt>
                      <c:pt idx="52024">
                        <c:v>1.5907199999999999</c:v>
                      </c:pt>
                      <c:pt idx="52025">
                        <c:v>1.587863</c:v>
                      </c:pt>
                      <c:pt idx="52026">
                        <c:v>1.5850059999999999</c:v>
                      </c:pt>
                      <c:pt idx="52027">
                        <c:v>1.5821480000000001</c:v>
                      </c:pt>
                      <c:pt idx="52028">
                        <c:v>1.579291</c:v>
                      </c:pt>
                      <c:pt idx="52029">
                        <c:v>1.5764339999999999</c:v>
                      </c:pt>
                      <c:pt idx="52030">
                        <c:v>1.573577</c:v>
                      </c:pt>
                      <c:pt idx="52031">
                        <c:v>1.5707199999999999</c:v>
                      </c:pt>
                      <c:pt idx="52032">
                        <c:v>1.567863</c:v>
                      </c:pt>
                      <c:pt idx="52033">
                        <c:v>1.565005</c:v>
                      </c:pt>
                      <c:pt idx="52034">
                        <c:v>1.5621480000000001</c:v>
                      </c:pt>
                      <c:pt idx="52035">
                        <c:v>1.559291</c:v>
                      </c:pt>
                      <c:pt idx="52036">
                        <c:v>1.5564340000000001</c:v>
                      </c:pt>
                      <c:pt idx="52037">
                        <c:v>1.553577</c:v>
                      </c:pt>
                      <c:pt idx="52038">
                        <c:v>1.5507200000000001</c:v>
                      </c:pt>
                      <c:pt idx="52039">
                        <c:v>1.547863</c:v>
                      </c:pt>
                      <c:pt idx="52040">
                        <c:v>1.545005</c:v>
                      </c:pt>
                      <c:pt idx="52041">
                        <c:v>1.5421480000000001</c:v>
                      </c:pt>
                      <c:pt idx="52042">
                        <c:v>1.539291</c:v>
                      </c:pt>
                      <c:pt idx="52043">
                        <c:v>1.5364340000000001</c:v>
                      </c:pt>
                      <c:pt idx="52044">
                        <c:v>1.533577</c:v>
                      </c:pt>
                      <c:pt idx="52045">
                        <c:v>1.5307200000000001</c:v>
                      </c:pt>
                      <c:pt idx="52046">
                        <c:v>1.527863</c:v>
                      </c:pt>
                      <c:pt idx="52047">
                        <c:v>1.5250049999999999</c:v>
                      </c:pt>
                      <c:pt idx="52048">
                        <c:v>1.5221480000000001</c:v>
                      </c:pt>
                      <c:pt idx="52049">
                        <c:v>1.5192909999999999</c:v>
                      </c:pt>
                      <c:pt idx="52050">
                        <c:v>1.5164340000000001</c:v>
                      </c:pt>
                      <c:pt idx="52051">
                        <c:v>1.513577</c:v>
                      </c:pt>
                      <c:pt idx="52052">
                        <c:v>1.5107200000000001</c:v>
                      </c:pt>
                      <c:pt idx="52053">
                        <c:v>1.507863</c:v>
                      </c:pt>
                      <c:pt idx="52054">
                        <c:v>1.5050049999999999</c:v>
                      </c:pt>
                      <c:pt idx="52055">
                        <c:v>1.502148</c:v>
                      </c:pt>
                      <c:pt idx="52056">
                        <c:v>1.4992909999999999</c:v>
                      </c:pt>
                      <c:pt idx="52057">
                        <c:v>1.496434</c:v>
                      </c:pt>
                      <c:pt idx="52058">
                        <c:v>1.4935769999999999</c:v>
                      </c:pt>
                      <c:pt idx="52059">
                        <c:v>1.49072</c:v>
                      </c:pt>
                      <c:pt idx="52060">
                        <c:v>1.4878629999999999</c:v>
                      </c:pt>
                      <c:pt idx="52061">
                        <c:v>1.4850049999999999</c:v>
                      </c:pt>
                      <c:pt idx="52062">
                        <c:v>1.482148</c:v>
                      </c:pt>
                      <c:pt idx="52063">
                        <c:v>1.4792909999999999</c:v>
                      </c:pt>
                      <c:pt idx="52064">
                        <c:v>1.476434</c:v>
                      </c:pt>
                      <c:pt idx="52065">
                        <c:v>1.4735769999999999</c:v>
                      </c:pt>
                      <c:pt idx="52066">
                        <c:v>1.47072</c:v>
                      </c:pt>
                      <c:pt idx="52067">
                        <c:v>1.4678629999999999</c:v>
                      </c:pt>
                      <c:pt idx="52068">
                        <c:v>1.465006</c:v>
                      </c:pt>
                      <c:pt idx="52069">
                        <c:v>1.462148</c:v>
                      </c:pt>
                      <c:pt idx="52070">
                        <c:v>1.4592909999999999</c:v>
                      </c:pt>
                      <c:pt idx="52071">
                        <c:v>1.456434</c:v>
                      </c:pt>
                      <c:pt idx="52072">
                        <c:v>1.4535769999999999</c:v>
                      </c:pt>
                      <c:pt idx="52073">
                        <c:v>1.45072</c:v>
                      </c:pt>
                      <c:pt idx="52074">
                        <c:v>1.4478629999999999</c:v>
                      </c:pt>
                      <c:pt idx="52075">
                        <c:v>1.4450050000000001</c:v>
                      </c:pt>
                      <c:pt idx="52076">
                        <c:v>1.442148</c:v>
                      </c:pt>
                      <c:pt idx="52077">
                        <c:v>1.4392910000000001</c:v>
                      </c:pt>
                      <c:pt idx="52078">
                        <c:v>1.436434</c:v>
                      </c:pt>
                      <c:pt idx="52079">
                        <c:v>1.4335770000000001</c:v>
                      </c:pt>
                      <c:pt idx="52080">
                        <c:v>1.43072</c:v>
                      </c:pt>
                      <c:pt idx="52081">
                        <c:v>1.4278630000000001</c:v>
                      </c:pt>
                      <c:pt idx="52082">
                        <c:v>1.4250050000000001</c:v>
                      </c:pt>
                      <c:pt idx="52083">
                        <c:v>1.422148</c:v>
                      </c:pt>
                      <c:pt idx="52084">
                        <c:v>1.4192910000000001</c:v>
                      </c:pt>
                      <c:pt idx="52085">
                        <c:v>1.416434</c:v>
                      </c:pt>
                      <c:pt idx="52086">
                        <c:v>1.4135770000000001</c:v>
                      </c:pt>
                      <c:pt idx="52087">
                        <c:v>1.41072</c:v>
                      </c:pt>
                      <c:pt idx="52088">
                        <c:v>1.4078630000000001</c:v>
                      </c:pt>
                      <c:pt idx="52089">
                        <c:v>1.4050050000000001</c:v>
                      </c:pt>
                      <c:pt idx="52090">
                        <c:v>1.4021479999999999</c:v>
                      </c:pt>
                      <c:pt idx="52091">
                        <c:v>1.3992910000000001</c:v>
                      </c:pt>
                      <c:pt idx="52092">
                        <c:v>1.396434</c:v>
                      </c:pt>
                      <c:pt idx="52093">
                        <c:v>1.3935770000000001</c:v>
                      </c:pt>
                      <c:pt idx="52094">
                        <c:v>1.39072</c:v>
                      </c:pt>
                      <c:pt idx="52095">
                        <c:v>1.3878630000000001</c:v>
                      </c:pt>
                      <c:pt idx="52096">
                        <c:v>1.385005</c:v>
                      </c:pt>
                      <c:pt idx="52097">
                        <c:v>1.3821479999999999</c:v>
                      </c:pt>
                      <c:pt idx="52098">
                        <c:v>1.379291</c:v>
                      </c:pt>
                      <c:pt idx="52099">
                        <c:v>1.3764339999999999</c:v>
                      </c:pt>
                      <c:pt idx="52100">
                        <c:v>1.373577</c:v>
                      </c:pt>
                      <c:pt idx="52101">
                        <c:v>1.3707199999999999</c:v>
                      </c:pt>
                      <c:pt idx="52102">
                        <c:v>1.3678630000000001</c:v>
                      </c:pt>
                      <c:pt idx="52103">
                        <c:v>1.365005</c:v>
                      </c:pt>
                      <c:pt idx="52104">
                        <c:v>1.3621479999999999</c:v>
                      </c:pt>
                      <c:pt idx="52105">
                        <c:v>1.359291</c:v>
                      </c:pt>
                      <c:pt idx="52106">
                        <c:v>1.3564339999999999</c:v>
                      </c:pt>
                      <c:pt idx="52107">
                        <c:v>1.353577</c:v>
                      </c:pt>
                      <c:pt idx="52108">
                        <c:v>1.3507199999999999</c:v>
                      </c:pt>
                      <c:pt idx="52109">
                        <c:v>1.347863</c:v>
                      </c:pt>
                      <c:pt idx="52110">
                        <c:v>1.3450059999999999</c:v>
                      </c:pt>
                      <c:pt idx="52111">
                        <c:v>1.3421479999999999</c:v>
                      </c:pt>
                      <c:pt idx="52112">
                        <c:v>1.339291</c:v>
                      </c:pt>
                      <c:pt idx="52113">
                        <c:v>1.3364339999999999</c:v>
                      </c:pt>
                      <c:pt idx="52114">
                        <c:v>1.333577</c:v>
                      </c:pt>
                      <c:pt idx="52115">
                        <c:v>1.3307199999999999</c:v>
                      </c:pt>
                      <c:pt idx="52116">
                        <c:v>1.327863</c:v>
                      </c:pt>
                      <c:pt idx="52117">
                        <c:v>1.325005</c:v>
                      </c:pt>
                      <c:pt idx="52118">
                        <c:v>1.3221480000000001</c:v>
                      </c:pt>
                      <c:pt idx="52119">
                        <c:v>1.319291</c:v>
                      </c:pt>
                      <c:pt idx="52120">
                        <c:v>1.3164340000000001</c:v>
                      </c:pt>
                      <c:pt idx="52121">
                        <c:v>1.313577</c:v>
                      </c:pt>
                      <c:pt idx="52122">
                        <c:v>1.3107200000000001</c:v>
                      </c:pt>
                      <c:pt idx="52123">
                        <c:v>1.307863</c:v>
                      </c:pt>
                      <c:pt idx="52124">
                        <c:v>1.305005</c:v>
                      </c:pt>
                      <c:pt idx="52125">
                        <c:v>1.3021480000000001</c:v>
                      </c:pt>
                      <c:pt idx="52126">
                        <c:v>1.299291</c:v>
                      </c:pt>
                      <c:pt idx="52127">
                        <c:v>1.2964340000000001</c:v>
                      </c:pt>
                      <c:pt idx="52128">
                        <c:v>1.293577</c:v>
                      </c:pt>
                      <c:pt idx="52129">
                        <c:v>1.2907200000000001</c:v>
                      </c:pt>
                      <c:pt idx="52130">
                        <c:v>1.287863</c:v>
                      </c:pt>
                      <c:pt idx="52131">
                        <c:v>1.285005</c:v>
                      </c:pt>
                      <c:pt idx="52132">
                        <c:v>1.2821480000000001</c:v>
                      </c:pt>
                      <c:pt idx="52133">
                        <c:v>1.279291</c:v>
                      </c:pt>
                      <c:pt idx="52134">
                        <c:v>1.2764340000000001</c:v>
                      </c:pt>
                      <c:pt idx="52135">
                        <c:v>1.273577</c:v>
                      </c:pt>
                      <c:pt idx="52136">
                        <c:v>1.2707200000000001</c:v>
                      </c:pt>
                      <c:pt idx="52137">
                        <c:v>1.267863</c:v>
                      </c:pt>
                      <c:pt idx="52138">
                        <c:v>1.2650049999999999</c:v>
                      </c:pt>
                      <c:pt idx="52139">
                        <c:v>1.262148</c:v>
                      </c:pt>
                      <c:pt idx="52140">
                        <c:v>1.2592909999999999</c:v>
                      </c:pt>
                      <c:pt idx="52141">
                        <c:v>1.2564340000000001</c:v>
                      </c:pt>
                      <c:pt idx="52142">
                        <c:v>1.2535769999999999</c:v>
                      </c:pt>
                      <c:pt idx="52143">
                        <c:v>1.2507200000000001</c:v>
                      </c:pt>
                      <c:pt idx="52144">
                        <c:v>1.2478629999999999</c:v>
                      </c:pt>
                      <c:pt idx="52145">
                        <c:v>1.2450049999999999</c:v>
                      </c:pt>
                      <c:pt idx="52146">
                        <c:v>1.242148</c:v>
                      </c:pt>
                      <c:pt idx="52147">
                        <c:v>1.2392909999999999</c:v>
                      </c:pt>
                      <c:pt idx="52148">
                        <c:v>1.236434</c:v>
                      </c:pt>
                      <c:pt idx="52149">
                        <c:v>1.2335769999999999</c:v>
                      </c:pt>
                      <c:pt idx="52150">
                        <c:v>1.23072</c:v>
                      </c:pt>
                      <c:pt idx="52151">
                        <c:v>1.2278629999999999</c:v>
                      </c:pt>
                      <c:pt idx="52152">
                        <c:v>1.225006</c:v>
                      </c:pt>
                      <c:pt idx="52153">
                        <c:v>1.222148</c:v>
                      </c:pt>
                      <c:pt idx="52154">
                        <c:v>1.2192909999999999</c:v>
                      </c:pt>
                      <c:pt idx="52155">
                        <c:v>1.216434</c:v>
                      </c:pt>
                      <c:pt idx="52156">
                        <c:v>1.2135769999999999</c:v>
                      </c:pt>
                      <c:pt idx="52157">
                        <c:v>1.21072</c:v>
                      </c:pt>
                      <c:pt idx="52158">
                        <c:v>1.2078629999999999</c:v>
                      </c:pt>
                      <c:pt idx="52159">
                        <c:v>1.205006</c:v>
                      </c:pt>
                      <c:pt idx="52160">
                        <c:v>1.202148</c:v>
                      </c:pt>
                      <c:pt idx="52161">
                        <c:v>1.1992910000000001</c:v>
                      </c:pt>
                      <c:pt idx="52162">
                        <c:v>1.196434</c:v>
                      </c:pt>
                      <c:pt idx="52163">
                        <c:v>1.1935770000000001</c:v>
                      </c:pt>
                      <c:pt idx="52164">
                        <c:v>1.19072</c:v>
                      </c:pt>
                      <c:pt idx="52165">
                        <c:v>1.1878629999999999</c:v>
                      </c:pt>
                      <c:pt idx="52166">
                        <c:v>1.1850050000000001</c:v>
                      </c:pt>
                      <c:pt idx="52167">
                        <c:v>1.182148</c:v>
                      </c:pt>
                      <c:pt idx="52168">
                        <c:v>1.1792910000000001</c:v>
                      </c:pt>
                      <c:pt idx="52169">
                        <c:v>1.176434</c:v>
                      </c:pt>
                      <c:pt idx="52170">
                        <c:v>1.1735770000000001</c:v>
                      </c:pt>
                      <c:pt idx="52171">
                        <c:v>1.17072</c:v>
                      </c:pt>
                      <c:pt idx="52172">
                        <c:v>1.1678630000000001</c:v>
                      </c:pt>
                      <c:pt idx="52173">
                        <c:v>1.1650050000000001</c:v>
                      </c:pt>
                      <c:pt idx="52174">
                        <c:v>1.162148</c:v>
                      </c:pt>
                      <c:pt idx="52175">
                        <c:v>1.1592910000000001</c:v>
                      </c:pt>
                      <c:pt idx="52176">
                        <c:v>1.156434</c:v>
                      </c:pt>
                      <c:pt idx="52177">
                        <c:v>1.1535770000000001</c:v>
                      </c:pt>
                      <c:pt idx="52178">
                        <c:v>1.15072</c:v>
                      </c:pt>
                      <c:pt idx="52179">
                        <c:v>1.1478630000000001</c:v>
                      </c:pt>
                      <c:pt idx="52180">
                        <c:v>1.1450050000000001</c:v>
                      </c:pt>
                      <c:pt idx="52181">
                        <c:v>1.1421479999999999</c:v>
                      </c:pt>
                      <c:pt idx="52182">
                        <c:v>1.1392910000000001</c:v>
                      </c:pt>
                      <c:pt idx="52183">
                        <c:v>1.1364339999999999</c:v>
                      </c:pt>
                      <c:pt idx="52184">
                        <c:v>1.1335770000000001</c:v>
                      </c:pt>
                      <c:pt idx="52185">
                        <c:v>1.1307199999999999</c:v>
                      </c:pt>
                      <c:pt idx="52186">
                        <c:v>1.1278630000000001</c:v>
                      </c:pt>
                      <c:pt idx="52187">
                        <c:v>1.125005</c:v>
                      </c:pt>
                      <c:pt idx="52188">
                        <c:v>1.1221479999999999</c:v>
                      </c:pt>
                      <c:pt idx="52189">
                        <c:v>1.119291</c:v>
                      </c:pt>
                      <c:pt idx="52190">
                        <c:v>1.1164339999999999</c:v>
                      </c:pt>
                      <c:pt idx="52191">
                        <c:v>1.113577</c:v>
                      </c:pt>
                      <c:pt idx="52192">
                        <c:v>1.1107199999999999</c:v>
                      </c:pt>
                      <c:pt idx="52193">
                        <c:v>1.107863</c:v>
                      </c:pt>
                      <c:pt idx="52194">
                        <c:v>1.1050059999999999</c:v>
                      </c:pt>
                      <c:pt idx="52195">
                        <c:v>1.1021479999999999</c:v>
                      </c:pt>
                      <c:pt idx="52196">
                        <c:v>1.099291</c:v>
                      </c:pt>
                      <c:pt idx="52197">
                        <c:v>1.0964339999999999</c:v>
                      </c:pt>
                      <c:pt idx="52198">
                        <c:v>1.093577</c:v>
                      </c:pt>
                      <c:pt idx="52199">
                        <c:v>1.0907199999999999</c:v>
                      </c:pt>
                      <c:pt idx="52200">
                        <c:v>1.087863</c:v>
                      </c:pt>
                      <c:pt idx="52201">
                        <c:v>1.0850059999999999</c:v>
                      </c:pt>
                      <c:pt idx="52202">
                        <c:v>1.0821480000000001</c:v>
                      </c:pt>
                      <c:pt idx="52203">
                        <c:v>1.079291</c:v>
                      </c:pt>
                      <c:pt idx="52204">
                        <c:v>1.0764339999999999</c:v>
                      </c:pt>
                      <c:pt idx="52205">
                        <c:v>1.073577</c:v>
                      </c:pt>
                      <c:pt idx="52206">
                        <c:v>1.0707199999999999</c:v>
                      </c:pt>
                      <c:pt idx="52207">
                        <c:v>1.067863</c:v>
                      </c:pt>
                      <c:pt idx="52208">
                        <c:v>1.065005</c:v>
                      </c:pt>
                      <c:pt idx="52209">
                        <c:v>1.0621480000000001</c:v>
                      </c:pt>
                      <c:pt idx="52210">
                        <c:v>1.059291</c:v>
                      </c:pt>
                      <c:pt idx="52211">
                        <c:v>1.0564340000000001</c:v>
                      </c:pt>
                      <c:pt idx="52212">
                        <c:v>1.053577</c:v>
                      </c:pt>
                      <c:pt idx="52213">
                        <c:v>1.0507200000000001</c:v>
                      </c:pt>
                      <c:pt idx="52214">
                        <c:v>1.047863</c:v>
                      </c:pt>
                      <c:pt idx="52215">
                        <c:v>1.045005</c:v>
                      </c:pt>
                      <c:pt idx="52216">
                        <c:v>1.0421480000000001</c:v>
                      </c:pt>
                      <c:pt idx="52217">
                        <c:v>1.039291</c:v>
                      </c:pt>
                      <c:pt idx="52218">
                        <c:v>1.0364340000000001</c:v>
                      </c:pt>
                      <c:pt idx="52219">
                        <c:v>1.033577</c:v>
                      </c:pt>
                      <c:pt idx="52220">
                        <c:v>1.0307200000000001</c:v>
                      </c:pt>
                      <c:pt idx="52221">
                        <c:v>1.027863</c:v>
                      </c:pt>
                      <c:pt idx="52222">
                        <c:v>1.0250049999999999</c:v>
                      </c:pt>
                      <c:pt idx="52223">
                        <c:v>1.0221480000000001</c:v>
                      </c:pt>
                      <c:pt idx="52224">
                        <c:v>1.0192909999999999</c:v>
                      </c:pt>
                      <c:pt idx="52225">
                        <c:v>1.0164340000000001</c:v>
                      </c:pt>
                      <c:pt idx="52226">
                        <c:v>1.013577</c:v>
                      </c:pt>
                      <c:pt idx="52227">
                        <c:v>1.0107200000000001</c:v>
                      </c:pt>
                      <c:pt idx="52228">
                        <c:v>1.007863</c:v>
                      </c:pt>
                      <c:pt idx="52229">
                        <c:v>1.0050049999999999</c:v>
                      </c:pt>
                      <c:pt idx="52230">
                        <c:v>1.002148</c:v>
                      </c:pt>
                      <c:pt idx="52231">
                        <c:v>0.99929120000000005</c:v>
                      </c:pt>
                      <c:pt idx="52232">
                        <c:v>0.99643400000000004</c:v>
                      </c:pt>
                      <c:pt idx="52233">
                        <c:v>0.99357689999999999</c:v>
                      </c:pt>
                      <c:pt idx="52234">
                        <c:v>0.99071969999999998</c:v>
                      </c:pt>
                      <c:pt idx="52235">
                        <c:v>0.98786260000000004</c:v>
                      </c:pt>
                      <c:pt idx="52236">
                        <c:v>0.98500549999999998</c:v>
                      </c:pt>
                      <c:pt idx="52237">
                        <c:v>0.98214829999999997</c:v>
                      </c:pt>
                      <c:pt idx="52238">
                        <c:v>0.97929120000000003</c:v>
                      </c:pt>
                      <c:pt idx="52239">
                        <c:v>0.97643409999999997</c:v>
                      </c:pt>
                      <c:pt idx="52240">
                        <c:v>0.97357689999999997</c:v>
                      </c:pt>
                      <c:pt idx="52241">
                        <c:v>0.97071980000000002</c:v>
                      </c:pt>
                      <c:pt idx="52242">
                        <c:v>0.96786260000000002</c:v>
                      </c:pt>
                      <c:pt idx="52243">
                        <c:v>0.96500549999999996</c:v>
                      </c:pt>
                      <c:pt idx="52244">
                        <c:v>0.96214829999999996</c:v>
                      </c:pt>
                      <c:pt idx="52245">
                        <c:v>0.95929120000000001</c:v>
                      </c:pt>
                      <c:pt idx="52246">
                        <c:v>0.95643400000000001</c:v>
                      </c:pt>
                      <c:pt idx="52247">
                        <c:v>0.95357689999999995</c:v>
                      </c:pt>
                      <c:pt idx="52248">
                        <c:v>0.9507198</c:v>
                      </c:pt>
                      <c:pt idx="52249">
                        <c:v>0.9478626</c:v>
                      </c:pt>
                      <c:pt idx="52250">
                        <c:v>0.94500550000000005</c:v>
                      </c:pt>
                      <c:pt idx="52251">
                        <c:v>0.94214830000000005</c:v>
                      </c:pt>
                      <c:pt idx="52252">
                        <c:v>0.93929119999999999</c:v>
                      </c:pt>
                      <c:pt idx="52253">
                        <c:v>0.93643399999999999</c:v>
                      </c:pt>
                      <c:pt idx="52254">
                        <c:v>0.93357690000000004</c:v>
                      </c:pt>
                      <c:pt idx="52255">
                        <c:v>0.93071970000000004</c:v>
                      </c:pt>
                      <c:pt idx="52256">
                        <c:v>0.92786259999999998</c:v>
                      </c:pt>
                      <c:pt idx="52257">
                        <c:v>0.92500550000000004</c:v>
                      </c:pt>
                      <c:pt idx="52258">
                        <c:v>0.92214830000000003</c:v>
                      </c:pt>
                      <c:pt idx="52259">
                        <c:v>0.91929119999999998</c:v>
                      </c:pt>
                      <c:pt idx="52260">
                        <c:v>0.91643399999999997</c:v>
                      </c:pt>
                      <c:pt idx="52261">
                        <c:v>0.91357690000000003</c:v>
                      </c:pt>
                      <c:pt idx="52262">
                        <c:v>0.91071979999999997</c:v>
                      </c:pt>
                      <c:pt idx="52263">
                        <c:v>0.90786259999999996</c:v>
                      </c:pt>
                      <c:pt idx="52264">
                        <c:v>0.90500550000000002</c:v>
                      </c:pt>
                      <c:pt idx="52265">
                        <c:v>0.90214830000000001</c:v>
                      </c:pt>
                      <c:pt idx="52266">
                        <c:v>0.89929119999999996</c:v>
                      </c:pt>
                      <c:pt idx="52267">
                        <c:v>0.89643410000000001</c:v>
                      </c:pt>
                      <c:pt idx="52268">
                        <c:v>0.89357690000000001</c:v>
                      </c:pt>
                      <c:pt idx="52269">
                        <c:v>0.89071979999999995</c:v>
                      </c:pt>
                      <c:pt idx="52270">
                        <c:v>0.88786259999999995</c:v>
                      </c:pt>
                      <c:pt idx="52271">
                        <c:v>0.8850055</c:v>
                      </c:pt>
                      <c:pt idx="52272">
                        <c:v>0.8821483</c:v>
                      </c:pt>
                      <c:pt idx="52273">
                        <c:v>0.87929120000000005</c:v>
                      </c:pt>
                      <c:pt idx="52274">
                        <c:v>0.87643400000000005</c:v>
                      </c:pt>
                      <c:pt idx="52275">
                        <c:v>0.87357689999999999</c:v>
                      </c:pt>
                      <c:pt idx="52276">
                        <c:v>0.87071969999999999</c:v>
                      </c:pt>
                      <c:pt idx="52277">
                        <c:v>0.86786260000000004</c:v>
                      </c:pt>
                      <c:pt idx="52278">
                        <c:v>0.86500549999999998</c:v>
                      </c:pt>
                      <c:pt idx="52279">
                        <c:v>0.86214829999999998</c:v>
                      </c:pt>
                      <c:pt idx="52280">
                        <c:v>0.85929120000000003</c:v>
                      </c:pt>
                      <c:pt idx="52281">
                        <c:v>0.85643400000000003</c:v>
                      </c:pt>
                      <c:pt idx="52282">
                        <c:v>0.85357689999999997</c:v>
                      </c:pt>
                      <c:pt idx="52283">
                        <c:v>0.85071969999999997</c:v>
                      </c:pt>
                      <c:pt idx="52284">
                        <c:v>0.84786260000000002</c:v>
                      </c:pt>
                      <c:pt idx="52285">
                        <c:v>0.84500549999999996</c:v>
                      </c:pt>
                      <c:pt idx="52286">
                        <c:v>0.84214829999999996</c:v>
                      </c:pt>
                      <c:pt idx="52287">
                        <c:v>0.83929120000000002</c:v>
                      </c:pt>
                      <c:pt idx="52288">
                        <c:v>0.83643409999999996</c:v>
                      </c:pt>
                      <c:pt idx="52289">
                        <c:v>0.83357689999999995</c:v>
                      </c:pt>
                      <c:pt idx="52290">
                        <c:v>0.83071980000000001</c:v>
                      </c:pt>
                      <c:pt idx="52291">
                        <c:v>0.8278626</c:v>
                      </c:pt>
                      <c:pt idx="52292">
                        <c:v>0.82500549999999995</c:v>
                      </c:pt>
                      <c:pt idx="52293">
                        <c:v>0.82214830000000005</c:v>
                      </c:pt>
                      <c:pt idx="52294">
                        <c:v>0.8192912</c:v>
                      </c:pt>
                      <c:pt idx="52295">
                        <c:v>0.81643399999999999</c:v>
                      </c:pt>
                      <c:pt idx="52296">
                        <c:v>0.81357690000000005</c:v>
                      </c:pt>
                      <c:pt idx="52297">
                        <c:v>0.81071970000000004</c:v>
                      </c:pt>
                      <c:pt idx="52298">
                        <c:v>0.80786259999999999</c:v>
                      </c:pt>
                      <c:pt idx="52299">
                        <c:v>0.80500550000000004</c:v>
                      </c:pt>
                      <c:pt idx="52300">
                        <c:v>0.80214830000000004</c:v>
                      </c:pt>
                      <c:pt idx="52301">
                        <c:v>0.79929119999999998</c:v>
                      </c:pt>
                      <c:pt idx="52302">
                        <c:v>0.79643399999999998</c:v>
                      </c:pt>
                      <c:pt idx="52303">
                        <c:v>0.79357690000000003</c:v>
                      </c:pt>
                      <c:pt idx="52304">
                        <c:v>0.79071970000000003</c:v>
                      </c:pt>
                      <c:pt idx="52305">
                        <c:v>0.78786259999999997</c:v>
                      </c:pt>
                      <c:pt idx="52306">
                        <c:v>0.78500550000000002</c:v>
                      </c:pt>
                      <c:pt idx="52307">
                        <c:v>0.78214830000000002</c:v>
                      </c:pt>
                      <c:pt idx="52308">
                        <c:v>0.77929119999999996</c:v>
                      </c:pt>
                      <c:pt idx="52309">
                        <c:v>0.77643410000000002</c:v>
                      </c:pt>
                      <c:pt idx="52310">
                        <c:v>0.77357690000000001</c:v>
                      </c:pt>
                      <c:pt idx="52311">
                        <c:v>0.77071979999999995</c:v>
                      </c:pt>
                      <c:pt idx="52312">
                        <c:v>0.76786259999999995</c:v>
                      </c:pt>
                      <c:pt idx="52313">
                        <c:v>0.7650055</c:v>
                      </c:pt>
                      <c:pt idx="52314">
                        <c:v>0.7621483</c:v>
                      </c:pt>
                      <c:pt idx="52315">
                        <c:v>0.75929120000000005</c:v>
                      </c:pt>
                      <c:pt idx="52316">
                        <c:v>0.75643400000000005</c:v>
                      </c:pt>
                      <c:pt idx="52317">
                        <c:v>0.75357689999999999</c:v>
                      </c:pt>
                      <c:pt idx="52318">
                        <c:v>0.75071969999999999</c:v>
                      </c:pt>
                      <c:pt idx="52319">
                        <c:v>0.74786260000000004</c:v>
                      </c:pt>
                      <c:pt idx="52320">
                        <c:v>0.74500549999999999</c:v>
                      </c:pt>
                      <c:pt idx="52321">
                        <c:v>0.74214829999999998</c:v>
                      </c:pt>
                      <c:pt idx="52322">
                        <c:v>0.73929120000000004</c:v>
                      </c:pt>
                      <c:pt idx="52323">
                        <c:v>0.73643400000000003</c:v>
                      </c:pt>
                      <c:pt idx="52324">
                        <c:v>0.73357689999999998</c:v>
                      </c:pt>
                      <c:pt idx="52325">
                        <c:v>0.73071969999999997</c:v>
                      </c:pt>
                      <c:pt idx="52326">
                        <c:v>0.72786260000000003</c:v>
                      </c:pt>
                      <c:pt idx="52327">
                        <c:v>0.72500540000000002</c:v>
                      </c:pt>
                      <c:pt idx="52328">
                        <c:v>0.72214829999999997</c:v>
                      </c:pt>
                      <c:pt idx="52329">
                        <c:v>0.71929120000000002</c:v>
                      </c:pt>
                      <c:pt idx="52330">
                        <c:v>0.71643409999999996</c:v>
                      </c:pt>
                      <c:pt idx="52331">
                        <c:v>0.71357689999999996</c:v>
                      </c:pt>
                      <c:pt idx="52332">
                        <c:v>0.71071980000000001</c:v>
                      </c:pt>
                      <c:pt idx="52333">
                        <c:v>0.70786260000000001</c:v>
                      </c:pt>
                      <c:pt idx="52334">
                        <c:v>0.70500549999999995</c:v>
                      </c:pt>
                      <c:pt idx="52335">
                        <c:v>0.70214829999999995</c:v>
                      </c:pt>
                      <c:pt idx="52336">
                        <c:v>0.6992912</c:v>
                      </c:pt>
                      <c:pt idx="52337">
                        <c:v>0.696434</c:v>
                      </c:pt>
                      <c:pt idx="52338">
                        <c:v>0.69357690000000005</c:v>
                      </c:pt>
                      <c:pt idx="52339">
                        <c:v>0.69071979999999999</c:v>
                      </c:pt>
                      <c:pt idx="52340">
                        <c:v>0.68786259999999999</c:v>
                      </c:pt>
                      <c:pt idx="52341">
                        <c:v>0.68500550000000004</c:v>
                      </c:pt>
                      <c:pt idx="52342">
                        <c:v>0.68214830000000004</c:v>
                      </c:pt>
                      <c:pt idx="52343">
                        <c:v>0.67929119999999998</c:v>
                      </c:pt>
                      <c:pt idx="52344">
                        <c:v>0.67643399999999998</c:v>
                      </c:pt>
                      <c:pt idx="52345">
                        <c:v>0.67357690000000003</c:v>
                      </c:pt>
                      <c:pt idx="52346">
                        <c:v>0.67071970000000003</c:v>
                      </c:pt>
                      <c:pt idx="52347">
                        <c:v>0.66786259999999997</c:v>
                      </c:pt>
                      <c:pt idx="52348">
                        <c:v>0.66500539999999997</c:v>
                      </c:pt>
                      <c:pt idx="52349">
                        <c:v>0.66214830000000002</c:v>
                      </c:pt>
                      <c:pt idx="52350">
                        <c:v>0.65929119999999997</c:v>
                      </c:pt>
                      <c:pt idx="52351">
                        <c:v>0.65643410000000002</c:v>
                      </c:pt>
                      <c:pt idx="52352">
                        <c:v>0.65357690000000002</c:v>
                      </c:pt>
                      <c:pt idx="52353">
                        <c:v>0.65071979999999996</c:v>
                      </c:pt>
                      <c:pt idx="52354">
                        <c:v>0.64786259999999996</c:v>
                      </c:pt>
                      <c:pt idx="52355">
                        <c:v>0.64500550000000001</c:v>
                      </c:pt>
                      <c:pt idx="52356">
                        <c:v>0.64214830000000001</c:v>
                      </c:pt>
                      <c:pt idx="52357">
                        <c:v>0.63929119999999995</c:v>
                      </c:pt>
                      <c:pt idx="52358">
                        <c:v>0.63643400000000006</c:v>
                      </c:pt>
                      <c:pt idx="52359">
                        <c:v>0.6335769</c:v>
                      </c:pt>
                      <c:pt idx="52360">
                        <c:v>0.63071980000000005</c:v>
                      </c:pt>
                      <c:pt idx="52361">
                        <c:v>0.62786260000000005</c:v>
                      </c:pt>
                      <c:pt idx="52362">
                        <c:v>0.62500549999999999</c:v>
                      </c:pt>
                      <c:pt idx="52363">
                        <c:v>0.62214829999999999</c:v>
                      </c:pt>
                      <c:pt idx="52364">
                        <c:v>0.61929120000000004</c:v>
                      </c:pt>
                      <c:pt idx="52365">
                        <c:v>0.61643400000000004</c:v>
                      </c:pt>
                      <c:pt idx="52366">
                        <c:v>0.61357689999999998</c:v>
                      </c:pt>
                      <c:pt idx="52367">
                        <c:v>0.61071969999999998</c:v>
                      </c:pt>
                      <c:pt idx="52368">
                        <c:v>0.60786260000000003</c:v>
                      </c:pt>
                      <c:pt idx="52369">
                        <c:v>0.60500540000000003</c:v>
                      </c:pt>
                      <c:pt idx="52370">
                        <c:v>0.60214840000000003</c:v>
                      </c:pt>
                      <c:pt idx="52371">
                        <c:v>0.59929120000000002</c:v>
                      </c:pt>
                      <c:pt idx="52372">
                        <c:v>0.59643409999999997</c:v>
                      </c:pt>
                      <c:pt idx="52373">
                        <c:v>0.59357689999999996</c:v>
                      </c:pt>
                      <c:pt idx="52374">
                        <c:v>0.59071980000000002</c:v>
                      </c:pt>
                      <c:pt idx="52375">
                        <c:v>0.58786260000000001</c:v>
                      </c:pt>
                      <c:pt idx="52376">
                        <c:v>0.58500549999999996</c:v>
                      </c:pt>
                      <c:pt idx="52377">
                        <c:v>0.58214829999999995</c:v>
                      </c:pt>
                      <c:pt idx="52378">
                        <c:v>0.57929120000000001</c:v>
                      </c:pt>
                      <c:pt idx="52379">
                        <c:v>0.576434</c:v>
                      </c:pt>
                      <c:pt idx="52380">
                        <c:v>0.57357689999999995</c:v>
                      </c:pt>
                      <c:pt idx="52381">
                        <c:v>0.5707198</c:v>
                      </c:pt>
                      <c:pt idx="52382">
                        <c:v>0.5678626</c:v>
                      </c:pt>
                      <c:pt idx="52383">
                        <c:v>0.56500550000000005</c:v>
                      </c:pt>
                      <c:pt idx="52384">
                        <c:v>0.56214830000000005</c:v>
                      </c:pt>
                      <c:pt idx="52385">
                        <c:v>0.55929119999999999</c:v>
                      </c:pt>
                      <c:pt idx="52386">
                        <c:v>0.55643399999999998</c:v>
                      </c:pt>
                      <c:pt idx="52387">
                        <c:v>0.55357690000000004</c:v>
                      </c:pt>
                      <c:pt idx="52388">
                        <c:v>0.55071970000000003</c:v>
                      </c:pt>
                      <c:pt idx="52389">
                        <c:v>0.54786259999999998</c:v>
                      </c:pt>
                      <c:pt idx="52390">
                        <c:v>0.54500539999999997</c:v>
                      </c:pt>
                      <c:pt idx="52391">
                        <c:v>0.54214839999999997</c:v>
                      </c:pt>
                      <c:pt idx="52392">
                        <c:v>0.53929119999999997</c:v>
                      </c:pt>
                      <c:pt idx="52393">
                        <c:v>0.53643410000000002</c:v>
                      </c:pt>
                      <c:pt idx="52394">
                        <c:v>0.53357690000000002</c:v>
                      </c:pt>
                      <c:pt idx="52395">
                        <c:v>0.53071979999999996</c:v>
                      </c:pt>
                      <c:pt idx="52396">
                        <c:v>0.52786259999999996</c:v>
                      </c:pt>
                      <c:pt idx="52397">
                        <c:v>0.52500550000000001</c:v>
                      </c:pt>
                      <c:pt idx="52398">
                        <c:v>0.52214830000000001</c:v>
                      </c:pt>
                      <c:pt idx="52399">
                        <c:v>0.51929119999999995</c:v>
                      </c:pt>
                      <c:pt idx="52400">
                        <c:v>0.51643399999999995</c:v>
                      </c:pt>
                      <c:pt idx="52401">
                        <c:v>0.5135769</c:v>
                      </c:pt>
                      <c:pt idx="52402">
                        <c:v>0.51071979999999995</c:v>
                      </c:pt>
                      <c:pt idx="52403">
                        <c:v>0.50786260000000005</c:v>
                      </c:pt>
                      <c:pt idx="52404">
                        <c:v>0.5050055</c:v>
                      </c:pt>
                      <c:pt idx="52405">
                        <c:v>0.50214829999999999</c:v>
                      </c:pt>
                      <c:pt idx="52406">
                        <c:v>0.49929119999999999</c:v>
                      </c:pt>
                      <c:pt idx="52407">
                        <c:v>0.49643399999999999</c:v>
                      </c:pt>
                      <c:pt idx="52408">
                        <c:v>0.49357689999999999</c:v>
                      </c:pt>
                      <c:pt idx="52409">
                        <c:v>0.49071979999999998</c:v>
                      </c:pt>
                      <c:pt idx="52410">
                        <c:v>0.48786259999999998</c:v>
                      </c:pt>
                      <c:pt idx="52411">
                        <c:v>0.48500549999999998</c:v>
                      </c:pt>
                      <c:pt idx="52412">
                        <c:v>0.48214829999999997</c:v>
                      </c:pt>
                      <c:pt idx="52413">
                        <c:v>0.47929119999999997</c:v>
                      </c:pt>
                      <c:pt idx="52414">
                        <c:v>0.47643410000000003</c:v>
                      </c:pt>
                      <c:pt idx="52415">
                        <c:v>0.47357690000000002</c:v>
                      </c:pt>
                      <c:pt idx="52416">
                        <c:v>0.47071980000000002</c:v>
                      </c:pt>
                      <c:pt idx="52417">
                        <c:v>0.46786260000000002</c:v>
                      </c:pt>
                      <c:pt idx="52418">
                        <c:v>0.46500550000000002</c:v>
                      </c:pt>
                      <c:pt idx="52419">
                        <c:v>0.46214830000000001</c:v>
                      </c:pt>
                      <c:pt idx="52420">
                        <c:v>0.45929120000000001</c:v>
                      </c:pt>
                      <c:pt idx="52421">
                        <c:v>0.45643400000000001</c:v>
                      </c:pt>
                      <c:pt idx="52422">
                        <c:v>0.45357690000000001</c:v>
                      </c:pt>
                      <c:pt idx="52423">
                        <c:v>0.4507197</c:v>
                      </c:pt>
                      <c:pt idx="52424">
                        <c:v>0.4478626</c:v>
                      </c:pt>
                      <c:pt idx="52425">
                        <c:v>0.4450055</c:v>
                      </c:pt>
                      <c:pt idx="52426">
                        <c:v>0.44214829999999999</c:v>
                      </c:pt>
                      <c:pt idx="52427">
                        <c:v>0.43929119999999999</c:v>
                      </c:pt>
                      <c:pt idx="52428">
                        <c:v>0.43643399999999999</c:v>
                      </c:pt>
                      <c:pt idx="52429">
                        <c:v>0.43357689999999999</c:v>
                      </c:pt>
                      <c:pt idx="52430">
                        <c:v>0.43071979999999999</c:v>
                      </c:pt>
                      <c:pt idx="52431">
                        <c:v>0.42786259999999998</c:v>
                      </c:pt>
                      <c:pt idx="52432">
                        <c:v>0.42500549999999998</c:v>
                      </c:pt>
                      <c:pt idx="52433">
                        <c:v>0.42214829999999998</c:v>
                      </c:pt>
                      <c:pt idx="52434">
                        <c:v>0.41929119999999998</c:v>
                      </c:pt>
                      <c:pt idx="52435">
                        <c:v>0.41643400000000003</c:v>
                      </c:pt>
                      <c:pt idx="52436">
                        <c:v>0.41357690000000003</c:v>
                      </c:pt>
                      <c:pt idx="52437">
                        <c:v>0.41071980000000002</c:v>
                      </c:pt>
                      <c:pt idx="52438">
                        <c:v>0.40786260000000002</c:v>
                      </c:pt>
                      <c:pt idx="52439">
                        <c:v>0.40500550000000002</c:v>
                      </c:pt>
                      <c:pt idx="52440">
                        <c:v>0.40214830000000001</c:v>
                      </c:pt>
                      <c:pt idx="52441">
                        <c:v>0.39929120000000001</c:v>
                      </c:pt>
                      <c:pt idx="52442">
                        <c:v>0.39643400000000001</c:v>
                      </c:pt>
                      <c:pt idx="52443">
                        <c:v>0.39357690000000001</c:v>
                      </c:pt>
                      <c:pt idx="52444">
                        <c:v>0.3907197</c:v>
                      </c:pt>
                      <c:pt idx="52445">
                        <c:v>0.3878626</c:v>
                      </c:pt>
                      <c:pt idx="52446">
                        <c:v>0.3850055</c:v>
                      </c:pt>
                      <c:pt idx="52447">
                        <c:v>0.3821483</c:v>
                      </c:pt>
                      <c:pt idx="52448">
                        <c:v>0.3792912</c:v>
                      </c:pt>
                      <c:pt idx="52449">
                        <c:v>0.37643399999999999</c:v>
                      </c:pt>
                      <c:pt idx="52450">
                        <c:v>0.37357689999999999</c:v>
                      </c:pt>
                      <c:pt idx="52451">
                        <c:v>0.37071979999999999</c:v>
                      </c:pt>
                      <c:pt idx="52452">
                        <c:v>0.36786259999999998</c:v>
                      </c:pt>
                      <c:pt idx="52453">
                        <c:v>0.36500549999999998</c:v>
                      </c:pt>
                      <c:pt idx="52454">
                        <c:v>0.36214829999999998</c:v>
                      </c:pt>
                      <c:pt idx="52455">
                        <c:v>0.35929119999999998</c:v>
                      </c:pt>
                      <c:pt idx="52456">
                        <c:v>0.35643399999999997</c:v>
                      </c:pt>
                      <c:pt idx="52457">
                        <c:v>0.35357690000000003</c:v>
                      </c:pt>
                      <c:pt idx="52458">
                        <c:v>0.35071970000000002</c:v>
                      </c:pt>
                      <c:pt idx="52459">
                        <c:v>0.34786260000000002</c:v>
                      </c:pt>
                      <c:pt idx="52460">
                        <c:v>0.34500550000000002</c:v>
                      </c:pt>
                      <c:pt idx="52461">
                        <c:v>0.34214830000000002</c:v>
                      </c:pt>
                      <c:pt idx="52462">
                        <c:v>0.33929120000000002</c:v>
                      </c:pt>
                      <c:pt idx="52463">
                        <c:v>0.33643400000000001</c:v>
                      </c:pt>
                      <c:pt idx="52464">
                        <c:v>0.33357690000000001</c:v>
                      </c:pt>
                      <c:pt idx="52465">
                        <c:v>0.33071970000000001</c:v>
                      </c:pt>
                      <c:pt idx="52466">
                        <c:v>0.3278626</c:v>
                      </c:pt>
                      <c:pt idx="52467">
                        <c:v>0.3250055</c:v>
                      </c:pt>
                      <c:pt idx="52468">
                        <c:v>0.3221483</c:v>
                      </c:pt>
                      <c:pt idx="52469">
                        <c:v>0.3192912</c:v>
                      </c:pt>
                      <c:pt idx="52470">
                        <c:v>0.31643399999999999</c:v>
                      </c:pt>
                      <c:pt idx="52471">
                        <c:v>0.31357689999999999</c:v>
                      </c:pt>
                      <c:pt idx="52472">
                        <c:v>0.31071979999999999</c:v>
                      </c:pt>
                      <c:pt idx="52473">
                        <c:v>0.30786259999999999</c:v>
                      </c:pt>
                      <c:pt idx="52474">
                        <c:v>0.30500549999999998</c:v>
                      </c:pt>
                      <c:pt idx="52475">
                        <c:v>0.30214829999999998</c:v>
                      </c:pt>
                      <c:pt idx="52476">
                        <c:v>0.29929119999999998</c:v>
                      </c:pt>
                      <c:pt idx="52477">
                        <c:v>0.29643399999999998</c:v>
                      </c:pt>
                      <c:pt idx="52478">
                        <c:v>0.29357689999999997</c:v>
                      </c:pt>
                      <c:pt idx="52479">
                        <c:v>0.29071970000000003</c:v>
                      </c:pt>
                      <c:pt idx="52480">
                        <c:v>0.28786260000000002</c:v>
                      </c:pt>
                      <c:pt idx="52481">
                        <c:v>0.28500550000000002</c:v>
                      </c:pt>
                      <c:pt idx="52482">
                        <c:v>0.28214830000000002</c:v>
                      </c:pt>
                      <c:pt idx="52483">
                        <c:v>0.27929120000000002</c:v>
                      </c:pt>
                      <c:pt idx="52484">
                        <c:v>0.27643400000000001</c:v>
                      </c:pt>
                      <c:pt idx="52485">
                        <c:v>0.27357690000000001</c:v>
                      </c:pt>
                      <c:pt idx="52486">
                        <c:v>0.27071980000000001</c:v>
                      </c:pt>
                      <c:pt idx="52487">
                        <c:v>0.26786260000000001</c:v>
                      </c:pt>
                      <c:pt idx="52488">
                        <c:v>0.2650055</c:v>
                      </c:pt>
                      <c:pt idx="52489">
                        <c:v>0.2621483</c:v>
                      </c:pt>
                      <c:pt idx="52490">
                        <c:v>0.2592912</c:v>
                      </c:pt>
                      <c:pt idx="52491">
                        <c:v>0.2564341</c:v>
                      </c:pt>
                      <c:pt idx="52492">
                        <c:v>0.25357689999999999</c:v>
                      </c:pt>
                      <c:pt idx="52493">
                        <c:v>0.25071979999999999</c:v>
                      </c:pt>
                      <c:pt idx="52494">
                        <c:v>0.24786259999999999</c:v>
                      </c:pt>
                      <c:pt idx="52495">
                        <c:v>0.24500549999999999</c:v>
                      </c:pt>
                      <c:pt idx="52496">
                        <c:v>0.24214830000000001</c:v>
                      </c:pt>
                      <c:pt idx="52497">
                        <c:v>0.23929120000000001</c:v>
                      </c:pt>
                      <c:pt idx="52498">
                        <c:v>0.23643400000000001</c:v>
                      </c:pt>
                      <c:pt idx="52499">
                        <c:v>0.2335769</c:v>
                      </c:pt>
                      <c:pt idx="52500">
                        <c:v>0.2307198</c:v>
                      </c:pt>
                      <c:pt idx="52501">
                        <c:v>0.2278626</c:v>
                      </c:pt>
                      <c:pt idx="52502">
                        <c:v>0.2250055</c:v>
                      </c:pt>
                      <c:pt idx="52503">
                        <c:v>0.22214829999999999</c:v>
                      </c:pt>
                      <c:pt idx="52504">
                        <c:v>0.21929119999999999</c:v>
                      </c:pt>
                      <c:pt idx="52505">
                        <c:v>0.21643399999999999</c:v>
                      </c:pt>
                      <c:pt idx="52506">
                        <c:v>0.21357689999999999</c:v>
                      </c:pt>
                      <c:pt idx="52507">
                        <c:v>0.21071970000000001</c:v>
                      </c:pt>
                      <c:pt idx="52508">
                        <c:v>0.20786260000000001</c:v>
                      </c:pt>
                      <c:pt idx="52509">
                        <c:v>0.20500550000000001</c:v>
                      </c:pt>
                      <c:pt idx="52510">
                        <c:v>0.2021483</c:v>
                      </c:pt>
                      <c:pt idx="52511">
                        <c:v>0.1992912</c:v>
                      </c:pt>
                      <c:pt idx="52512">
                        <c:v>0.196434</c:v>
                      </c:pt>
                      <c:pt idx="52513">
                        <c:v>0.1935769</c:v>
                      </c:pt>
                      <c:pt idx="52514">
                        <c:v>0.19071979999999999</c:v>
                      </c:pt>
                      <c:pt idx="52515">
                        <c:v>0.18786259999999999</c:v>
                      </c:pt>
                      <c:pt idx="52516">
                        <c:v>0.18500549999999999</c:v>
                      </c:pt>
                      <c:pt idx="52517">
                        <c:v>0.18214830000000001</c:v>
                      </c:pt>
                      <c:pt idx="52518">
                        <c:v>0.17929120000000001</c:v>
                      </c:pt>
                      <c:pt idx="52519">
                        <c:v>0.17643400000000001</c:v>
                      </c:pt>
                      <c:pt idx="52520">
                        <c:v>0.17357690000000001</c:v>
                      </c:pt>
                      <c:pt idx="52521">
                        <c:v>0.1707198</c:v>
                      </c:pt>
                      <c:pt idx="52522">
                        <c:v>0.1678626</c:v>
                      </c:pt>
                      <c:pt idx="52523">
                        <c:v>0.1650055</c:v>
                      </c:pt>
                      <c:pt idx="52524">
                        <c:v>0.1621483</c:v>
                      </c:pt>
                      <c:pt idx="52525">
                        <c:v>0.15929119999999999</c:v>
                      </c:pt>
                      <c:pt idx="52526">
                        <c:v>0.15643399999999999</c:v>
                      </c:pt>
                      <c:pt idx="52527">
                        <c:v>0.15357689999999999</c:v>
                      </c:pt>
                      <c:pt idx="52528">
                        <c:v>0.15071970000000001</c:v>
                      </c:pt>
                      <c:pt idx="52529">
                        <c:v>0.14786260000000001</c:v>
                      </c:pt>
                      <c:pt idx="52530">
                        <c:v>0.14500550000000001</c:v>
                      </c:pt>
                      <c:pt idx="52531">
                        <c:v>0.14214830000000001</c:v>
                      </c:pt>
                      <c:pt idx="52532">
                        <c:v>0.1392912</c:v>
                      </c:pt>
                      <c:pt idx="52533">
                        <c:v>0.136434</c:v>
                      </c:pt>
                      <c:pt idx="52534">
                        <c:v>0.1335769</c:v>
                      </c:pt>
                      <c:pt idx="52535">
                        <c:v>0.1307198</c:v>
                      </c:pt>
                      <c:pt idx="52536">
                        <c:v>0.12786259999999999</c:v>
                      </c:pt>
                      <c:pt idx="52537">
                        <c:v>0.12500549999999999</c:v>
                      </c:pt>
                      <c:pt idx="52538">
                        <c:v>0.1221483</c:v>
                      </c:pt>
                      <c:pt idx="52539">
                        <c:v>0.1192912</c:v>
                      </c:pt>
                      <c:pt idx="52540">
                        <c:v>0.116434</c:v>
                      </c:pt>
                      <c:pt idx="52541">
                        <c:v>0.11357689999999999</c:v>
                      </c:pt>
                      <c:pt idx="52542">
                        <c:v>0.11071979999999999</c:v>
                      </c:pt>
                      <c:pt idx="52543">
                        <c:v>0.1078626</c:v>
                      </c:pt>
                      <c:pt idx="52544">
                        <c:v>0.1050055</c:v>
                      </c:pt>
                      <c:pt idx="52545">
                        <c:v>0.1021483</c:v>
                      </c:pt>
                      <c:pt idx="52546">
                        <c:v>9.9291180000000007E-2</c:v>
                      </c:pt>
                      <c:pt idx="52547">
                        <c:v>9.6434039999999999E-2</c:v>
                      </c:pt>
                      <c:pt idx="52548">
                        <c:v>9.3576889999999996E-2</c:v>
                      </c:pt>
                      <c:pt idx="52549">
                        <c:v>9.0719750000000002E-2</c:v>
                      </c:pt>
                      <c:pt idx="52550">
                        <c:v>8.7862609999999994E-2</c:v>
                      </c:pt>
                      <c:pt idx="52551">
                        <c:v>8.500547E-2</c:v>
                      </c:pt>
                      <c:pt idx="52552">
                        <c:v>8.2148330000000006E-2</c:v>
                      </c:pt>
                      <c:pt idx="52553">
                        <c:v>7.9291180000000003E-2</c:v>
                      </c:pt>
                      <c:pt idx="52554">
                        <c:v>7.6434039999999995E-2</c:v>
                      </c:pt>
                      <c:pt idx="52555">
                        <c:v>7.3576900000000001E-2</c:v>
                      </c:pt>
                      <c:pt idx="52556">
                        <c:v>7.0719760000000007E-2</c:v>
                      </c:pt>
                      <c:pt idx="52557">
                        <c:v>6.7862610000000004E-2</c:v>
                      </c:pt>
                      <c:pt idx="52558">
                        <c:v>6.5005469999999996E-2</c:v>
                      </c:pt>
                      <c:pt idx="52559">
                        <c:v>6.2148330000000002E-2</c:v>
                      </c:pt>
                      <c:pt idx="52560">
                        <c:v>5.9291179999999999E-2</c:v>
                      </c:pt>
                      <c:pt idx="52561">
                        <c:v>5.6434039999999998E-2</c:v>
                      </c:pt>
                      <c:pt idx="52562">
                        <c:v>5.3576899999999997E-2</c:v>
                      </c:pt>
                      <c:pt idx="52563">
                        <c:v>5.0719750000000001E-2</c:v>
                      </c:pt>
                      <c:pt idx="52564">
                        <c:v>4.786261E-2</c:v>
                      </c:pt>
                      <c:pt idx="52565">
                        <c:v>4.5005469999999999E-2</c:v>
                      </c:pt>
                      <c:pt idx="52566">
                        <c:v>4.2148329999999998E-2</c:v>
                      </c:pt>
                      <c:pt idx="52567">
                        <c:v>3.9291180000000002E-2</c:v>
                      </c:pt>
                      <c:pt idx="52568">
                        <c:v>3.6434040000000001E-2</c:v>
                      </c:pt>
                      <c:pt idx="52569">
                        <c:v>3.35769E-2</c:v>
                      </c:pt>
                      <c:pt idx="52570">
                        <c:v>3.0719750000000001E-2</c:v>
                      </c:pt>
                      <c:pt idx="52571">
                        <c:v>2.7862609999999999E-2</c:v>
                      </c:pt>
                      <c:pt idx="52572">
                        <c:v>2.5005469999999998E-2</c:v>
                      </c:pt>
                      <c:pt idx="52573">
                        <c:v>2.2148330000000001E-2</c:v>
                      </c:pt>
                      <c:pt idx="52574">
                        <c:v>1.9291180000000002E-2</c:v>
                      </c:pt>
                      <c:pt idx="52575">
                        <c:v>1.643404E-2</c:v>
                      </c:pt>
                      <c:pt idx="52576">
                        <c:v>1.3576899999999999E-2</c:v>
                      </c:pt>
                      <c:pt idx="52577">
                        <c:v>1.071975E-2</c:v>
                      </c:pt>
                      <c:pt idx="52578">
                        <c:v>7.8626110000000003E-3</c:v>
                      </c:pt>
                      <c:pt idx="52579">
                        <c:v>5.0054679999999999E-3</c:v>
                      </c:pt>
                      <c:pt idx="52580">
                        <c:v>2.1483259999999999E-3</c:v>
                      </c:pt>
                      <c:pt idx="52581">
                        <c:v>-7.0881739999999996E-4</c:v>
                      </c:pt>
                      <c:pt idx="52582">
                        <c:v>-3.56596E-3</c:v>
                      </c:pt>
                      <c:pt idx="52583">
                        <c:v>-6.4231030000000003E-3</c:v>
                      </c:pt>
                      <c:pt idx="52584">
                        <c:v>-9.2802460000000007E-3</c:v>
                      </c:pt>
                      <c:pt idx="52585">
                        <c:v>-1.213739E-2</c:v>
                      </c:pt>
                      <c:pt idx="52586">
                        <c:v>-1.4994530000000001E-2</c:v>
                      </c:pt>
                      <c:pt idx="52587">
                        <c:v>-1.785167E-2</c:v>
                      </c:pt>
                      <c:pt idx="52588">
                        <c:v>-2.0708819999999999E-2</c:v>
                      </c:pt>
                      <c:pt idx="52589">
                        <c:v>-2.356596E-2</c:v>
                      </c:pt>
                      <c:pt idx="52590">
                        <c:v>-2.6423100000000001E-2</c:v>
                      </c:pt>
                      <c:pt idx="52591">
                        <c:v>-2.9280250000000001E-2</c:v>
                      </c:pt>
                      <c:pt idx="52592">
                        <c:v>-3.2137390000000002E-2</c:v>
                      </c:pt>
                      <c:pt idx="52593">
                        <c:v>-3.4994530000000003E-2</c:v>
                      </c:pt>
                      <c:pt idx="52594">
                        <c:v>-3.7851679999999999E-2</c:v>
                      </c:pt>
                      <c:pt idx="52595">
                        <c:v>-4.070882E-2</c:v>
                      </c:pt>
                      <c:pt idx="52596">
                        <c:v>-4.3565960000000001E-2</c:v>
                      </c:pt>
                      <c:pt idx="52597">
                        <c:v>-4.6423100000000002E-2</c:v>
                      </c:pt>
                      <c:pt idx="52598">
                        <c:v>-4.9280240000000003E-2</c:v>
                      </c:pt>
                      <c:pt idx="52599">
                        <c:v>-5.2137389999999999E-2</c:v>
                      </c:pt>
                      <c:pt idx="52600">
                        <c:v>-5.499453E-2</c:v>
                      </c:pt>
                      <c:pt idx="52601">
                        <c:v>-5.7851680000000003E-2</c:v>
                      </c:pt>
                      <c:pt idx="52602">
                        <c:v>-6.0708819999999997E-2</c:v>
                      </c:pt>
                      <c:pt idx="52603">
                        <c:v>-6.3565960000000005E-2</c:v>
                      </c:pt>
                      <c:pt idx="52604">
                        <c:v>-6.6423099999999999E-2</c:v>
                      </c:pt>
                      <c:pt idx="52605">
                        <c:v>-6.9280240000000007E-2</c:v>
                      </c:pt>
                      <c:pt idx="52606">
                        <c:v>-7.2137389999999996E-2</c:v>
                      </c:pt>
                      <c:pt idx="52607">
                        <c:v>-7.4994530000000004E-2</c:v>
                      </c:pt>
                      <c:pt idx="52608">
                        <c:v>-7.7851680000000006E-2</c:v>
                      </c:pt>
                      <c:pt idx="52609">
                        <c:v>-8.0708820000000001E-2</c:v>
                      </c:pt>
                      <c:pt idx="52610">
                        <c:v>-8.3565959999999995E-2</c:v>
                      </c:pt>
                      <c:pt idx="52611">
                        <c:v>-8.6423109999999997E-2</c:v>
                      </c:pt>
                      <c:pt idx="52612">
                        <c:v>-8.9280250000000005E-2</c:v>
                      </c:pt>
                      <c:pt idx="52613">
                        <c:v>-9.213739E-2</c:v>
                      </c:pt>
                      <c:pt idx="52614">
                        <c:v>-9.4994529999999994E-2</c:v>
                      </c:pt>
                      <c:pt idx="52615">
                        <c:v>-9.7851670000000002E-2</c:v>
                      </c:pt>
                      <c:pt idx="52616">
                        <c:v>-0.1007088</c:v>
                      </c:pt>
                      <c:pt idx="52617">
                        <c:v>-0.10356600000000001</c:v>
                      </c:pt>
                      <c:pt idx="52618">
                        <c:v>-0.10642310000000001</c:v>
                      </c:pt>
                      <c:pt idx="52619">
                        <c:v>-0.10928019999999999</c:v>
                      </c:pt>
                      <c:pt idx="52620">
                        <c:v>-0.1121374</c:v>
                      </c:pt>
                      <c:pt idx="52621">
                        <c:v>-0.1149945</c:v>
                      </c:pt>
                      <c:pt idx="52622">
                        <c:v>-0.1178517</c:v>
                      </c:pt>
                      <c:pt idx="52623">
                        <c:v>-0.1207088</c:v>
                      </c:pt>
                      <c:pt idx="52624">
                        <c:v>-0.123566</c:v>
                      </c:pt>
                      <c:pt idx="52625">
                        <c:v>-0.12642310000000001</c:v>
                      </c:pt>
                      <c:pt idx="52626">
                        <c:v>-0.12928020000000001</c:v>
                      </c:pt>
                      <c:pt idx="52627">
                        <c:v>-0.13213739999999999</c:v>
                      </c:pt>
                      <c:pt idx="52628">
                        <c:v>-0.13499449999999999</c:v>
                      </c:pt>
                      <c:pt idx="52629">
                        <c:v>-0.13785169999999999</c:v>
                      </c:pt>
                      <c:pt idx="52630">
                        <c:v>-0.14070879999999999</c:v>
                      </c:pt>
                      <c:pt idx="52631">
                        <c:v>-0.143566</c:v>
                      </c:pt>
                      <c:pt idx="52632">
                        <c:v>-0.1464231</c:v>
                      </c:pt>
                      <c:pt idx="52633">
                        <c:v>-0.1492803</c:v>
                      </c:pt>
                      <c:pt idx="52634">
                        <c:v>-0.15213740000000001</c:v>
                      </c:pt>
                      <c:pt idx="52635">
                        <c:v>-0.15499450000000001</c:v>
                      </c:pt>
                      <c:pt idx="52636">
                        <c:v>-0.15785170000000001</c:v>
                      </c:pt>
                      <c:pt idx="52637">
                        <c:v>-0.16070880000000001</c:v>
                      </c:pt>
                      <c:pt idx="52638">
                        <c:v>-0.16356599999999999</c:v>
                      </c:pt>
                      <c:pt idx="52639">
                        <c:v>-0.16642309999999999</c:v>
                      </c:pt>
                      <c:pt idx="52640">
                        <c:v>-0.16928019999999999</c:v>
                      </c:pt>
                      <c:pt idx="52641">
                        <c:v>-0.1721374</c:v>
                      </c:pt>
                      <c:pt idx="52642">
                        <c:v>-0.1749945</c:v>
                      </c:pt>
                      <c:pt idx="52643">
                        <c:v>-0.1778517</c:v>
                      </c:pt>
                      <c:pt idx="52644">
                        <c:v>-0.1807088</c:v>
                      </c:pt>
                      <c:pt idx="52645">
                        <c:v>-0.18356600000000001</c:v>
                      </c:pt>
                      <c:pt idx="52646">
                        <c:v>-0.18642310000000001</c:v>
                      </c:pt>
                      <c:pt idx="52647">
                        <c:v>-0.18928020000000001</c:v>
                      </c:pt>
                      <c:pt idx="52648">
                        <c:v>-0.19213740000000001</c:v>
                      </c:pt>
                      <c:pt idx="52649">
                        <c:v>-0.19499449999999999</c:v>
                      </c:pt>
                      <c:pt idx="52650">
                        <c:v>-0.19785169999999999</c:v>
                      </c:pt>
                      <c:pt idx="52651">
                        <c:v>-0.20070879999999999</c:v>
                      </c:pt>
                      <c:pt idx="52652">
                        <c:v>-0.203566</c:v>
                      </c:pt>
                      <c:pt idx="52653">
                        <c:v>-0.2064231</c:v>
                      </c:pt>
                      <c:pt idx="52654">
                        <c:v>-0.2092803</c:v>
                      </c:pt>
                      <c:pt idx="52655">
                        <c:v>-0.2121374</c:v>
                      </c:pt>
                      <c:pt idx="52656">
                        <c:v>-0.21499450000000001</c:v>
                      </c:pt>
                      <c:pt idx="52657">
                        <c:v>-0.21785170000000001</c:v>
                      </c:pt>
                      <c:pt idx="52658">
                        <c:v>-0.22070880000000001</c:v>
                      </c:pt>
                      <c:pt idx="52659">
                        <c:v>-0.22356599999999999</c:v>
                      </c:pt>
                      <c:pt idx="52660">
                        <c:v>-0.22642309999999999</c:v>
                      </c:pt>
                      <c:pt idx="52661">
                        <c:v>-0.22928019999999999</c:v>
                      </c:pt>
                      <c:pt idx="52662">
                        <c:v>-0.23213739999999999</c:v>
                      </c:pt>
                      <c:pt idx="52663">
                        <c:v>-0.2349945</c:v>
                      </c:pt>
                      <c:pt idx="52664">
                        <c:v>-0.2378517</c:v>
                      </c:pt>
                      <c:pt idx="52665">
                        <c:v>-0.2407088</c:v>
                      </c:pt>
                      <c:pt idx="52666">
                        <c:v>-0.243566</c:v>
                      </c:pt>
                      <c:pt idx="52667">
                        <c:v>-0.24642310000000001</c:v>
                      </c:pt>
                      <c:pt idx="52668">
                        <c:v>-0.24928020000000001</c:v>
                      </c:pt>
                      <c:pt idx="52669">
                        <c:v>-0.25213740000000001</c:v>
                      </c:pt>
                      <c:pt idx="52670">
                        <c:v>-0.25499450000000001</c:v>
                      </c:pt>
                      <c:pt idx="52671">
                        <c:v>-0.25785170000000002</c:v>
                      </c:pt>
                      <c:pt idx="52672">
                        <c:v>-0.26070880000000002</c:v>
                      </c:pt>
                      <c:pt idx="52673">
                        <c:v>-0.26356600000000002</c:v>
                      </c:pt>
                      <c:pt idx="52674">
                        <c:v>-0.26642310000000002</c:v>
                      </c:pt>
                      <c:pt idx="52675">
                        <c:v>-0.26928029999999997</c:v>
                      </c:pt>
                      <c:pt idx="52676">
                        <c:v>-0.27213739999999997</c:v>
                      </c:pt>
                      <c:pt idx="52677">
                        <c:v>-0.27499449999999998</c:v>
                      </c:pt>
                      <c:pt idx="52678">
                        <c:v>-0.27785169999999998</c:v>
                      </c:pt>
                      <c:pt idx="52679">
                        <c:v>-0.28070879999999998</c:v>
                      </c:pt>
                      <c:pt idx="52680">
                        <c:v>-0.28356599999999998</c:v>
                      </c:pt>
                      <c:pt idx="52681">
                        <c:v>-0.28642309999999999</c:v>
                      </c:pt>
                      <c:pt idx="52682">
                        <c:v>-0.28928019999999999</c:v>
                      </c:pt>
                      <c:pt idx="52683">
                        <c:v>-0.29213739999999999</c:v>
                      </c:pt>
                      <c:pt idx="52684">
                        <c:v>-0.29499449999999999</c:v>
                      </c:pt>
                      <c:pt idx="52685">
                        <c:v>-0.2978517</c:v>
                      </c:pt>
                      <c:pt idx="52686">
                        <c:v>-0.3007088</c:v>
                      </c:pt>
                      <c:pt idx="52687">
                        <c:v>-0.3035659</c:v>
                      </c:pt>
                      <c:pt idx="52688">
                        <c:v>-0.3064231</c:v>
                      </c:pt>
                      <c:pt idx="52689">
                        <c:v>-0.30928020000000001</c:v>
                      </c:pt>
                      <c:pt idx="52690">
                        <c:v>-0.31213740000000001</c:v>
                      </c:pt>
                      <c:pt idx="52691">
                        <c:v>-0.31499450000000001</c:v>
                      </c:pt>
                      <c:pt idx="52692">
                        <c:v>-0.31785170000000001</c:v>
                      </c:pt>
                      <c:pt idx="52693">
                        <c:v>-0.32070880000000002</c:v>
                      </c:pt>
                      <c:pt idx="52694">
                        <c:v>-0.32356600000000002</c:v>
                      </c:pt>
                      <c:pt idx="52695">
                        <c:v>-0.32642310000000002</c:v>
                      </c:pt>
                      <c:pt idx="52696">
                        <c:v>-0.32928030000000003</c:v>
                      </c:pt>
                      <c:pt idx="52697">
                        <c:v>-0.33213740000000003</c:v>
                      </c:pt>
                      <c:pt idx="52698">
                        <c:v>-0.33499449999999997</c:v>
                      </c:pt>
                      <c:pt idx="52699">
                        <c:v>-0.33785169999999998</c:v>
                      </c:pt>
                      <c:pt idx="52700">
                        <c:v>-0.34070879999999998</c:v>
                      </c:pt>
                      <c:pt idx="52701">
                        <c:v>-0.34356599999999998</c:v>
                      </c:pt>
                      <c:pt idx="52702">
                        <c:v>-0.34642309999999998</c:v>
                      </c:pt>
                      <c:pt idx="52703">
                        <c:v>-0.34928019999999999</c:v>
                      </c:pt>
                      <c:pt idx="52704">
                        <c:v>-0.35213739999999999</c:v>
                      </c:pt>
                      <c:pt idx="52705">
                        <c:v>-0.35499449999999999</c:v>
                      </c:pt>
                      <c:pt idx="52706">
                        <c:v>-0.35785169999999999</c:v>
                      </c:pt>
                      <c:pt idx="52707">
                        <c:v>-0.3607088</c:v>
                      </c:pt>
                      <c:pt idx="52708">
                        <c:v>-0.363566</c:v>
                      </c:pt>
                      <c:pt idx="52709">
                        <c:v>-0.3664231</c:v>
                      </c:pt>
                      <c:pt idx="52710">
                        <c:v>-0.3692802</c:v>
                      </c:pt>
                      <c:pt idx="52711">
                        <c:v>-0.37213740000000001</c:v>
                      </c:pt>
                      <c:pt idx="52712">
                        <c:v>-0.37499450000000001</c:v>
                      </c:pt>
                      <c:pt idx="52713">
                        <c:v>-0.37785170000000001</c:v>
                      </c:pt>
                      <c:pt idx="52714">
                        <c:v>-0.38070880000000001</c:v>
                      </c:pt>
                      <c:pt idx="52715">
                        <c:v>-0.38356600000000002</c:v>
                      </c:pt>
                      <c:pt idx="52716">
                        <c:v>-0.38642310000000002</c:v>
                      </c:pt>
                      <c:pt idx="52717">
                        <c:v>-0.38928030000000002</c:v>
                      </c:pt>
                      <c:pt idx="52718">
                        <c:v>-0.39213740000000002</c:v>
                      </c:pt>
                      <c:pt idx="52719">
                        <c:v>-0.39499450000000003</c:v>
                      </c:pt>
                      <c:pt idx="52720">
                        <c:v>-0.39785169999999997</c:v>
                      </c:pt>
                      <c:pt idx="52721">
                        <c:v>-0.40070879999999998</c:v>
                      </c:pt>
                      <c:pt idx="52722">
                        <c:v>-0.40356599999999998</c:v>
                      </c:pt>
                      <c:pt idx="52723">
                        <c:v>-0.40642309999999998</c:v>
                      </c:pt>
                      <c:pt idx="52724">
                        <c:v>-0.40928019999999998</c:v>
                      </c:pt>
                      <c:pt idx="52725">
                        <c:v>-0.41213739999999999</c:v>
                      </c:pt>
                      <c:pt idx="52726">
                        <c:v>-0.41499449999999999</c:v>
                      </c:pt>
                      <c:pt idx="52727">
                        <c:v>-0.41785169999999999</c:v>
                      </c:pt>
                      <c:pt idx="52728">
                        <c:v>-0.42070879999999999</c:v>
                      </c:pt>
                      <c:pt idx="52729">
                        <c:v>-0.423566</c:v>
                      </c:pt>
                      <c:pt idx="52730">
                        <c:v>-0.4264231</c:v>
                      </c:pt>
                      <c:pt idx="52731">
                        <c:v>-0.4292803</c:v>
                      </c:pt>
                      <c:pt idx="52732">
                        <c:v>-0.4321374</c:v>
                      </c:pt>
                      <c:pt idx="52733">
                        <c:v>-0.43499450000000001</c:v>
                      </c:pt>
                      <c:pt idx="52734">
                        <c:v>-0.43785170000000001</c:v>
                      </c:pt>
                      <c:pt idx="52735">
                        <c:v>-0.44070880000000001</c:v>
                      </c:pt>
                      <c:pt idx="52736">
                        <c:v>-0.44356600000000002</c:v>
                      </c:pt>
                      <c:pt idx="52737">
                        <c:v>-0.44642310000000002</c:v>
                      </c:pt>
                      <c:pt idx="52738">
                        <c:v>-0.44928020000000002</c:v>
                      </c:pt>
                      <c:pt idx="52739">
                        <c:v>-0.45213740000000002</c:v>
                      </c:pt>
                      <c:pt idx="52740">
                        <c:v>-0.45499450000000002</c:v>
                      </c:pt>
                      <c:pt idx="52741">
                        <c:v>-0.45785169999999997</c:v>
                      </c:pt>
                      <c:pt idx="52742">
                        <c:v>-0.46070879999999997</c:v>
                      </c:pt>
                      <c:pt idx="52743">
                        <c:v>-0.46356589999999998</c:v>
                      </c:pt>
                      <c:pt idx="52744">
                        <c:v>-0.46642309999999998</c:v>
                      </c:pt>
                      <c:pt idx="52745">
                        <c:v>-0.46928019999999998</c:v>
                      </c:pt>
                      <c:pt idx="52746">
                        <c:v>-0.47213739999999998</c:v>
                      </c:pt>
                      <c:pt idx="52747">
                        <c:v>-0.47499449999999999</c:v>
                      </c:pt>
                      <c:pt idx="52748">
                        <c:v>-0.47785169999999999</c:v>
                      </c:pt>
                      <c:pt idx="52749">
                        <c:v>-0.48070879999999999</c:v>
                      </c:pt>
                      <c:pt idx="52750">
                        <c:v>-0.483566</c:v>
                      </c:pt>
                      <c:pt idx="52751">
                        <c:v>-0.4864231</c:v>
                      </c:pt>
                      <c:pt idx="52752">
                        <c:v>-0.4892803</c:v>
                      </c:pt>
                      <c:pt idx="52753">
                        <c:v>-0.4921374</c:v>
                      </c:pt>
                      <c:pt idx="52754">
                        <c:v>-0.4949945</c:v>
                      </c:pt>
                      <c:pt idx="52755">
                        <c:v>-0.49785170000000001</c:v>
                      </c:pt>
                      <c:pt idx="52756">
                        <c:v>-0.50070879999999995</c:v>
                      </c:pt>
                      <c:pt idx="52757">
                        <c:v>-0.50356599999999996</c:v>
                      </c:pt>
                      <c:pt idx="52758">
                        <c:v>-0.50642310000000001</c:v>
                      </c:pt>
                      <c:pt idx="52759">
                        <c:v>-0.50928030000000002</c:v>
                      </c:pt>
                      <c:pt idx="52760">
                        <c:v>-0.51213739999999996</c:v>
                      </c:pt>
                      <c:pt idx="52761">
                        <c:v>-0.51499450000000002</c:v>
                      </c:pt>
                      <c:pt idx="52762">
                        <c:v>-0.51785170000000003</c:v>
                      </c:pt>
                      <c:pt idx="52763">
                        <c:v>-0.52070879999999997</c:v>
                      </c:pt>
                      <c:pt idx="52764">
                        <c:v>-0.52356590000000003</c:v>
                      </c:pt>
                      <c:pt idx="52765">
                        <c:v>-0.52642310000000003</c:v>
                      </c:pt>
                      <c:pt idx="52766">
                        <c:v>-0.52928019999999998</c:v>
                      </c:pt>
                      <c:pt idx="52767">
                        <c:v>-0.53213739999999998</c:v>
                      </c:pt>
                      <c:pt idx="52768">
                        <c:v>-0.53499450000000004</c:v>
                      </c:pt>
                      <c:pt idx="52769">
                        <c:v>-0.53785170000000004</c:v>
                      </c:pt>
                      <c:pt idx="52770">
                        <c:v>-0.54070879999999999</c:v>
                      </c:pt>
                      <c:pt idx="52771">
                        <c:v>-0.54356599999999999</c:v>
                      </c:pt>
                      <c:pt idx="52772">
                        <c:v>-0.54642310000000005</c:v>
                      </c:pt>
                      <c:pt idx="52773">
                        <c:v>-0.5492802</c:v>
                      </c:pt>
                      <c:pt idx="52774">
                        <c:v>-0.5521374</c:v>
                      </c:pt>
                      <c:pt idx="52775">
                        <c:v>-0.55499449999999995</c:v>
                      </c:pt>
                      <c:pt idx="52776">
                        <c:v>-0.55785169999999995</c:v>
                      </c:pt>
                      <c:pt idx="52777">
                        <c:v>-0.56070880000000001</c:v>
                      </c:pt>
                      <c:pt idx="52778">
                        <c:v>-0.56356600000000001</c:v>
                      </c:pt>
                      <c:pt idx="52779">
                        <c:v>-0.56642309999999996</c:v>
                      </c:pt>
                      <c:pt idx="52780">
                        <c:v>-0.56928029999999996</c:v>
                      </c:pt>
                      <c:pt idx="52781">
                        <c:v>-0.57213740000000002</c:v>
                      </c:pt>
                      <c:pt idx="52782">
                        <c:v>-0.57499449999999996</c:v>
                      </c:pt>
                      <c:pt idx="52783">
                        <c:v>-0.57785169999999997</c:v>
                      </c:pt>
                      <c:pt idx="52784">
                        <c:v>-0.58070880000000002</c:v>
                      </c:pt>
                      <c:pt idx="52785">
                        <c:v>-0.58356600000000003</c:v>
                      </c:pt>
                      <c:pt idx="52786">
                        <c:v>-0.58642309999999997</c:v>
                      </c:pt>
                      <c:pt idx="52787">
                        <c:v>-0.58928020000000003</c:v>
                      </c:pt>
                      <c:pt idx="52788">
                        <c:v>-0.59213740000000004</c:v>
                      </c:pt>
                      <c:pt idx="52789">
                        <c:v>-0.59499449999999998</c:v>
                      </c:pt>
                      <c:pt idx="52790">
                        <c:v>-0.59785169999999999</c:v>
                      </c:pt>
                      <c:pt idx="52791">
                        <c:v>-0.60070880000000004</c:v>
                      </c:pt>
                      <c:pt idx="52792">
                        <c:v>-0.60356589999999999</c:v>
                      </c:pt>
                      <c:pt idx="52793">
                        <c:v>-0.60642309999999999</c:v>
                      </c:pt>
                      <c:pt idx="52794">
                        <c:v>-0.60928020000000005</c:v>
                      </c:pt>
                      <c:pt idx="52795">
                        <c:v>-0.61213740000000005</c:v>
                      </c:pt>
                      <c:pt idx="52796">
                        <c:v>-0.6149945</c:v>
                      </c:pt>
                      <c:pt idx="52797">
                        <c:v>-0.6178517</c:v>
                      </c:pt>
                      <c:pt idx="52798">
                        <c:v>-0.62070879999999995</c:v>
                      </c:pt>
                      <c:pt idx="52799">
                        <c:v>-0.62356599999999995</c:v>
                      </c:pt>
                      <c:pt idx="52800">
                        <c:v>-0.62642310000000001</c:v>
                      </c:pt>
                      <c:pt idx="52801">
                        <c:v>-0.62928030000000001</c:v>
                      </c:pt>
                      <c:pt idx="52802">
                        <c:v>-0.63213739999999996</c:v>
                      </c:pt>
                      <c:pt idx="52803">
                        <c:v>-0.63499450000000002</c:v>
                      </c:pt>
                      <c:pt idx="52804">
                        <c:v>-0.63785170000000002</c:v>
                      </c:pt>
                      <c:pt idx="52805">
                        <c:v>-0.64070879999999997</c:v>
                      </c:pt>
                      <c:pt idx="52806">
                        <c:v>-0.64356599999999997</c:v>
                      </c:pt>
                      <c:pt idx="52807">
                        <c:v>-0.64642310000000003</c:v>
                      </c:pt>
                      <c:pt idx="52808">
                        <c:v>-0.64928030000000003</c:v>
                      </c:pt>
                      <c:pt idx="52809">
                        <c:v>-0.65213739999999998</c:v>
                      </c:pt>
                      <c:pt idx="52810">
                        <c:v>-0.65499450000000004</c:v>
                      </c:pt>
                      <c:pt idx="52811">
                        <c:v>-0.65785170000000004</c:v>
                      </c:pt>
                      <c:pt idx="52812">
                        <c:v>-0.66070879999999998</c:v>
                      </c:pt>
                      <c:pt idx="52813">
                        <c:v>-0.66356590000000004</c:v>
                      </c:pt>
                      <c:pt idx="52814">
                        <c:v>-0.66642310000000005</c:v>
                      </c:pt>
                      <c:pt idx="52815">
                        <c:v>-0.66928019999999999</c:v>
                      </c:pt>
                      <c:pt idx="52816">
                        <c:v>-0.6721374</c:v>
                      </c:pt>
                      <c:pt idx="52817">
                        <c:v>-0.67499450000000005</c:v>
                      </c:pt>
                      <c:pt idx="52818">
                        <c:v>-0.67785169999999995</c:v>
                      </c:pt>
                      <c:pt idx="52819">
                        <c:v>-0.6807088</c:v>
                      </c:pt>
                      <c:pt idx="52820">
                        <c:v>-0.68356600000000001</c:v>
                      </c:pt>
                      <c:pt idx="52821">
                        <c:v>-0.68642309999999995</c:v>
                      </c:pt>
                      <c:pt idx="52822">
                        <c:v>-0.68928029999999996</c:v>
                      </c:pt>
                      <c:pt idx="52823">
                        <c:v>-0.69213740000000001</c:v>
                      </c:pt>
                      <c:pt idx="52824">
                        <c:v>-0.69499449999999996</c:v>
                      </c:pt>
                      <c:pt idx="52825">
                        <c:v>-0.69785169999999996</c:v>
                      </c:pt>
                      <c:pt idx="52826">
                        <c:v>-0.70070880000000002</c:v>
                      </c:pt>
                      <c:pt idx="52827">
                        <c:v>-0.70356600000000002</c:v>
                      </c:pt>
                      <c:pt idx="52828">
                        <c:v>-0.70642309999999997</c:v>
                      </c:pt>
                      <c:pt idx="52829">
                        <c:v>-0.70928029999999997</c:v>
                      </c:pt>
                      <c:pt idx="52830">
                        <c:v>-0.71213740000000003</c:v>
                      </c:pt>
                      <c:pt idx="52831">
                        <c:v>-0.71499449999999998</c:v>
                      </c:pt>
                      <c:pt idx="52832">
                        <c:v>-0.71785169999999998</c:v>
                      </c:pt>
                      <c:pt idx="52833">
                        <c:v>-0.72070880000000004</c:v>
                      </c:pt>
                      <c:pt idx="52834">
                        <c:v>-0.72356589999999998</c:v>
                      </c:pt>
                      <c:pt idx="52835">
                        <c:v>-0.72642309999999999</c:v>
                      </c:pt>
                      <c:pt idx="52836">
                        <c:v>-0.72928020000000005</c:v>
                      </c:pt>
                      <c:pt idx="52837">
                        <c:v>-0.73213740000000005</c:v>
                      </c:pt>
                      <c:pt idx="52838">
                        <c:v>-0.7349945</c:v>
                      </c:pt>
                      <c:pt idx="52839">
                        <c:v>-0.7378517</c:v>
                      </c:pt>
                      <c:pt idx="52840">
                        <c:v>-0.74070879999999995</c:v>
                      </c:pt>
                      <c:pt idx="52841">
                        <c:v>-0.74356599999999995</c:v>
                      </c:pt>
                      <c:pt idx="52842">
                        <c:v>-0.74642310000000001</c:v>
                      </c:pt>
                      <c:pt idx="52843">
                        <c:v>-0.74928030000000001</c:v>
                      </c:pt>
                      <c:pt idx="52844">
                        <c:v>-0.75213739999999996</c:v>
                      </c:pt>
                      <c:pt idx="52845">
                        <c:v>-0.75499450000000001</c:v>
                      </c:pt>
                      <c:pt idx="52846">
                        <c:v>-0.75785170000000002</c:v>
                      </c:pt>
                      <c:pt idx="52847">
                        <c:v>-0.76070879999999996</c:v>
                      </c:pt>
                      <c:pt idx="52848">
                        <c:v>-0.76356599999999997</c:v>
                      </c:pt>
                      <c:pt idx="52849">
                        <c:v>-0.76642310000000002</c:v>
                      </c:pt>
                      <c:pt idx="52850">
                        <c:v>-0.76928030000000003</c:v>
                      </c:pt>
                      <c:pt idx="52851">
                        <c:v>-0.77213739999999997</c:v>
                      </c:pt>
                      <c:pt idx="52852">
                        <c:v>-0.77499459999999998</c:v>
                      </c:pt>
                      <c:pt idx="52853">
                        <c:v>-0.77785170000000003</c:v>
                      </c:pt>
                      <c:pt idx="52854">
                        <c:v>-0.78070879999999998</c:v>
                      </c:pt>
                      <c:pt idx="52855">
                        <c:v>-0.78356590000000004</c:v>
                      </c:pt>
                      <c:pt idx="52856">
                        <c:v>-0.78642310000000004</c:v>
                      </c:pt>
                      <c:pt idx="52857">
                        <c:v>-0.78928019999999999</c:v>
                      </c:pt>
                      <c:pt idx="52858">
                        <c:v>-0.79213739999999999</c:v>
                      </c:pt>
                      <c:pt idx="52859">
                        <c:v>-0.79499450000000005</c:v>
                      </c:pt>
                      <c:pt idx="52860">
                        <c:v>-0.79785170000000005</c:v>
                      </c:pt>
                      <c:pt idx="52861">
                        <c:v>-0.8007088</c:v>
                      </c:pt>
                      <c:pt idx="52862">
                        <c:v>-0.803566</c:v>
                      </c:pt>
                      <c:pt idx="52863">
                        <c:v>-0.80642309999999995</c:v>
                      </c:pt>
                      <c:pt idx="52864">
                        <c:v>-0.80928020000000001</c:v>
                      </c:pt>
                      <c:pt idx="52865">
                        <c:v>-0.81213740000000001</c:v>
                      </c:pt>
                      <c:pt idx="52866">
                        <c:v>-0.81499449999999996</c:v>
                      </c:pt>
                      <c:pt idx="52867">
                        <c:v>-0.81785169999999996</c:v>
                      </c:pt>
                      <c:pt idx="52868">
                        <c:v>-0.82070880000000002</c:v>
                      </c:pt>
                      <c:pt idx="52869">
                        <c:v>-0.82356600000000002</c:v>
                      </c:pt>
                      <c:pt idx="52870">
                        <c:v>-0.82642309999999997</c:v>
                      </c:pt>
                      <c:pt idx="52871">
                        <c:v>-0.82928029999999997</c:v>
                      </c:pt>
                      <c:pt idx="52872">
                        <c:v>-0.83213740000000003</c:v>
                      </c:pt>
                      <c:pt idx="52873">
                        <c:v>-0.83499460000000003</c:v>
                      </c:pt>
                      <c:pt idx="52874">
                        <c:v>-0.83785169999999998</c:v>
                      </c:pt>
                      <c:pt idx="52875">
                        <c:v>-0.84070880000000003</c:v>
                      </c:pt>
                      <c:pt idx="52876">
                        <c:v>-0.84356589999999998</c:v>
                      </c:pt>
                      <c:pt idx="52877">
                        <c:v>-0.84642309999999998</c:v>
                      </c:pt>
                      <c:pt idx="52878">
                        <c:v>-0.84928020000000004</c:v>
                      </c:pt>
                      <c:pt idx="52879">
                        <c:v>-0.85213740000000004</c:v>
                      </c:pt>
                      <c:pt idx="52880">
                        <c:v>-0.85499449999999999</c:v>
                      </c:pt>
                      <c:pt idx="52881">
                        <c:v>-0.85785169999999999</c:v>
                      </c:pt>
                      <c:pt idx="52882">
                        <c:v>-0.86070880000000005</c:v>
                      </c:pt>
                      <c:pt idx="52883">
                        <c:v>-0.86356599999999994</c:v>
                      </c:pt>
                      <c:pt idx="52884">
                        <c:v>-0.8664231</c:v>
                      </c:pt>
                      <c:pt idx="52885">
                        <c:v>-0.86928019999999995</c:v>
                      </c:pt>
                      <c:pt idx="52886">
                        <c:v>-0.87213739999999995</c:v>
                      </c:pt>
                      <c:pt idx="52887">
                        <c:v>-0.87499450000000001</c:v>
                      </c:pt>
                      <c:pt idx="52888">
                        <c:v>-0.87785170000000001</c:v>
                      </c:pt>
                      <c:pt idx="52889">
                        <c:v>-0.88070879999999996</c:v>
                      </c:pt>
                      <c:pt idx="52890">
                        <c:v>-0.88356599999999996</c:v>
                      </c:pt>
                      <c:pt idx="52891">
                        <c:v>-0.88642310000000002</c:v>
                      </c:pt>
                      <c:pt idx="52892">
                        <c:v>-0.88928030000000002</c:v>
                      </c:pt>
                      <c:pt idx="52893">
                        <c:v>-0.89213739999999997</c:v>
                      </c:pt>
                      <c:pt idx="52894">
                        <c:v>-0.89499459999999997</c:v>
                      </c:pt>
                      <c:pt idx="52895">
                        <c:v>-0.89785159999999997</c:v>
                      </c:pt>
                      <c:pt idx="52896">
                        <c:v>-0.90070879999999998</c:v>
                      </c:pt>
                      <c:pt idx="52897">
                        <c:v>-0.90356590000000003</c:v>
                      </c:pt>
                      <c:pt idx="52898">
                        <c:v>-0.90642310000000004</c:v>
                      </c:pt>
                      <c:pt idx="52899">
                        <c:v>-0.90928019999999998</c:v>
                      </c:pt>
                      <c:pt idx="52900">
                        <c:v>-0.91213739999999999</c:v>
                      </c:pt>
                      <c:pt idx="52901">
                        <c:v>-0.91499450000000004</c:v>
                      </c:pt>
                      <c:pt idx="52902">
                        <c:v>-0.91785170000000005</c:v>
                      </c:pt>
                      <c:pt idx="52903">
                        <c:v>-0.92070879999999999</c:v>
                      </c:pt>
                      <c:pt idx="52904">
                        <c:v>-0.923566</c:v>
                      </c:pt>
                      <c:pt idx="52905">
                        <c:v>-0.92642310000000005</c:v>
                      </c:pt>
                      <c:pt idx="52906">
                        <c:v>-0.9292802</c:v>
                      </c:pt>
                      <c:pt idx="52907">
                        <c:v>-0.9321374</c:v>
                      </c:pt>
                      <c:pt idx="52908">
                        <c:v>-0.93499449999999995</c:v>
                      </c:pt>
                      <c:pt idx="52909">
                        <c:v>-0.93785169999999995</c:v>
                      </c:pt>
                      <c:pt idx="52910">
                        <c:v>-0.94070880000000001</c:v>
                      </c:pt>
                      <c:pt idx="52911">
                        <c:v>-0.94356600000000002</c:v>
                      </c:pt>
                      <c:pt idx="52912">
                        <c:v>-0.94642309999999996</c:v>
                      </c:pt>
                      <c:pt idx="52913">
                        <c:v>-0.94928029999999997</c:v>
                      </c:pt>
                      <c:pt idx="52914">
                        <c:v>-0.95213740000000002</c:v>
                      </c:pt>
                      <c:pt idx="52915">
                        <c:v>-0.95499460000000003</c:v>
                      </c:pt>
                      <c:pt idx="52916">
                        <c:v>-0.95785160000000003</c:v>
                      </c:pt>
                      <c:pt idx="52917">
                        <c:v>-0.96070880000000003</c:v>
                      </c:pt>
                      <c:pt idx="52918">
                        <c:v>-0.96356589999999998</c:v>
                      </c:pt>
                      <c:pt idx="52919">
                        <c:v>-0.96642309999999998</c:v>
                      </c:pt>
                      <c:pt idx="52920">
                        <c:v>-0.96928020000000004</c:v>
                      </c:pt>
                      <c:pt idx="52921">
                        <c:v>-0.97213740000000004</c:v>
                      </c:pt>
                      <c:pt idx="52922">
                        <c:v>-0.97499449999999999</c:v>
                      </c:pt>
                      <c:pt idx="52923">
                        <c:v>-0.97785169999999999</c:v>
                      </c:pt>
                      <c:pt idx="52924">
                        <c:v>-0.98070880000000005</c:v>
                      </c:pt>
                      <c:pt idx="52925">
                        <c:v>-0.98356600000000005</c:v>
                      </c:pt>
                      <c:pt idx="52926">
                        <c:v>-0.9864231</c:v>
                      </c:pt>
                      <c:pt idx="52927">
                        <c:v>-0.98928020000000005</c:v>
                      </c:pt>
                      <c:pt idx="52928">
                        <c:v>-0.99213739999999995</c:v>
                      </c:pt>
                      <c:pt idx="52929">
                        <c:v>-0.9949945</c:v>
                      </c:pt>
                      <c:pt idx="52930">
                        <c:v>-0.99785170000000001</c:v>
                      </c:pt>
                      <c:pt idx="52931">
                        <c:v>-1.0007090000000001</c:v>
                      </c:pt>
                      <c:pt idx="52932">
                        <c:v>-1.003566</c:v>
                      </c:pt>
                      <c:pt idx="52933">
                        <c:v>-1.0064230000000001</c:v>
                      </c:pt>
                      <c:pt idx="52934">
                        <c:v>-1.00928</c:v>
                      </c:pt>
                      <c:pt idx="52935">
                        <c:v>-1.0121370000000001</c:v>
                      </c:pt>
                      <c:pt idx="52936">
                        <c:v>-1.0149950000000001</c:v>
                      </c:pt>
                      <c:pt idx="52937">
                        <c:v>-1.017852</c:v>
                      </c:pt>
                      <c:pt idx="52938">
                        <c:v>-1.0207090000000001</c:v>
                      </c:pt>
                      <c:pt idx="52939">
                        <c:v>-1.023566</c:v>
                      </c:pt>
                      <c:pt idx="52940">
                        <c:v>-1.0264230000000001</c:v>
                      </c:pt>
                      <c:pt idx="52941">
                        <c:v>-1.02928</c:v>
                      </c:pt>
                      <c:pt idx="52942">
                        <c:v>-1.0321370000000001</c:v>
                      </c:pt>
                      <c:pt idx="52943">
                        <c:v>-1.034994</c:v>
                      </c:pt>
                      <c:pt idx="52944">
                        <c:v>-1.037852</c:v>
                      </c:pt>
                      <c:pt idx="52945">
                        <c:v>-1.0407090000000001</c:v>
                      </c:pt>
                      <c:pt idx="52946">
                        <c:v>-1.043566</c:v>
                      </c:pt>
                      <c:pt idx="52947">
                        <c:v>-1.0464230000000001</c:v>
                      </c:pt>
                      <c:pt idx="52948">
                        <c:v>-1.04928</c:v>
                      </c:pt>
                      <c:pt idx="52949">
                        <c:v>-1.0521370000000001</c:v>
                      </c:pt>
                      <c:pt idx="52950">
                        <c:v>-1.0549949999999999</c:v>
                      </c:pt>
                      <c:pt idx="52951">
                        <c:v>-1.057852</c:v>
                      </c:pt>
                      <c:pt idx="52952">
                        <c:v>-1.0607089999999999</c:v>
                      </c:pt>
                      <c:pt idx="52953">
                        <c:v>-1.063566</c:v>
                      </c:pt>
                      <c:pt idx="52954">
                        <c:v>-1.0664229999999999</c:v>
                      </c:pt>
                      <c:pt idx="52955">
                        <c:v>-1.06928</c:v>
                      </c:pt>
                      <c:pt idx="52956">
                        <c:v>-1.0721369999999999</c:v>
                      </c:pt>
                      <c:pt idx="52957">
                        <c:v>-1.0749949999999999</c:v>
                      </c:pt>
                      <c:pt idx="52958">
                        <c:v>-1.077852</c:v>
                      </c:pt>
                      <c:pt idx="52959">
                        <c:v>-1.0807089999999999</c:v>
                      </c:pt>
                      <c:pt idx="52960">
                        <c:v>-1.083566</c:v>
                      </c:pt>
                      <c:pt idx="52961">
                        <c:v>-1.0864229999999999</c:v>
                      </c:pt>
                      <c:pt idx="52962">
                        <c:v>-1.08928</c:v>
                      </c:pt>
                      <c:pt idx="52963">
                        <c:v>-1.0921369999999999</c:v>
                      </c:pt>
                      <c:pt idx="52964">
                        <c:v>-1.0949949999999999</c:v>
                      </c:pt>
                      <c:pt idx="52965">
                        <c:v>-1.0978520000000001</c:v>
                      </c:pt>
                      <c:pt idx="52966">
                        <c:v>-1.1007089999999999</c:v>
                      </c:pt>
                      <c:pt idx="52967">
                        <c:v>-1.103566</c:v>
                      </c:pt>
                      <c:pt idx="52968">
                        <c:v>-1.1064229999999999</c:v>
                      </c:pt>
                      <c:pt idx="52969">
                        <c:v>-1.10928</c:v>
                      </c:pt>
                      <c:pt idx="52970">
                        <c:v>-1.1121369999999999</c:v>
                      </c:pt>
                      <c:pt idx="52971">
                        <c:v>-1.114995</c:v>
                      </c:pt>
                      <c:pt idx="52972">
                        <c:v>-1.1178520000000001</c:v>
                      </c:pt>
                      <c:pt idx="52973">
                        <c:v>-1.120709</c:v>
                      </c:pt>
                      <c:pt idx="52974">
                        <c:v>-1.1235660000000001</c:v>
                      </c:pt>
                      <c:pt idx="52975">
                        <c:v>-1.126423</c:v>
                      </c:pt>
                      <c:pt idx="52976">
                        <c:v>-1.1292800000000001</c:v>
                      </c:pt>
                      <c:pt idx="52977">
                        <c:v>-1.1321369999999999</c:v>
                      </c:pt>
                      <c:pt idx="52978">
                        <c:v>-1.134995</c:v>
                      </c:pt>
                      <c:pt idx="52979">
                        <c:v>-1.1378520000000001</c:v>
                      </c:pt>
                      <c:pt idx="52980">
                        <c:v>-1.140709</c:v>
                      </c:pt>
                      <c:pt idx="52981">
                        <c:v>-1.1435660000000001</c:v>
                      </c:pt>
                      <c:pt idx="52982">
                        <c:v>-1.146423</c:v>
                      </c:pt>
                      <c:pt idx="52983">
                        <c:v>-1.1492800000000001</c:v>
                      </c:pt>
                      <c:pt idx="52984">
                        <c:v>-1.152137</c:v>
                      </c:pt>
                      <c:pt idx="52985">
                        <c:v>-1.1549940000000001</c:v>
                      </c:pt>
                      <c:pt idx="52986">
                        <c:v>-1.1578520000000001</c:v>
                      </c:pt>
                      <c:pt idx="52987">
                        <c:v>-1.160709</c:v>
                      </c:pt>
                      <c:pt idx="52988">
                        <c:v>-1.1635660000000001</c:v>
                      </c:pt>
                      <c:pt idx="52989">
                        <c:v>-1.166423</c:v>
                      </c:pt>
                      <c:pt idx="52990">
                        <c:v>-1.1692800000000001</c:v>
                      </c:pt>
                      <c:pt idx="52991">
                        <c:v>-1.172137</c:v>
                      </c:pt>
                      <c:pt idx="52992">
                        <c:v>-1.174995</c:v>
                      </c:pt>
                      <c:pt idx="52993">
                        <c:v>-1.1778519999999999</c:v>
                      </c:pt>
                      <c:pt idx="52994">
                        <c:v>-1.180709</c:v>
                      </c:pt>
                      <c:pt idx="52995">
                        <c:v>-1.1835659999999999</c:v>
                      </c:pt>
                      <c:pt idx="52996">
                        <c:v>-1.186423</c:v>
                      </c:pt>
                      <c:pt idx="52997">
                        <c:v>-1.1892799999999999</c:v>
                      </c:pt>
                      <c:pt idx="52998">
                        <c:v>-1.192137</c:v>
                      </c:pt>
                      <c:pt idx="52999">
                        <c:v>-1.194995</c:v>
                      </c:pt>
                      <c:pt idx="53000">
                        <c:v>-1.1978519999999999</c:v>
                      </c:pt>
                      <c:pt idx="53001">
                        <c:v>-1.200709</c:v>
                      </c:pt>
                      <c:pt idx="53002">
                        <c:v>-1.2035659999999999</c:v>
                      </c:pt>
                      <c:pt idx="53003">
                        <c:v>-1.206423</c:v>
                      </c:pt>
                      <c:pt idx="53004">
                        <c:v>-1.2092799999999999</c:v>
                      </c:pt>
                      <c:pt idx="53005">
                        <c:v>-1.212137</c:v>
                      </c:pt>
                      <c:pt idx="53006">
                        <c:v>-1.214995</c:v>
                      </c:pt>
                      <c:pt idx="53007">
                        <c:v>-1.2178519999999999</c:v>
                      </c:pt>
                      <c:pt idx="53008">
                        <c:v>-1.220709</c:v>
                      </c:pt>
                      <c:pt idx="53009">
                        <c:v>-1.2235659999999999</c:v>
                      </c:pt>
                      <c:pt idx="53010">
                        <c:v>-1.226423</c:v>
                      </c:pt>
                      <c:pt idx="53011">
                        <c:v>-1.2292799999999999</c:v>
                      </c:pt>
                      <c:pt idx="53012">
                        <c:v>-1.232137</c:v>
                      </c:pt>
                      <c:pt idx="53013">
                        <c:v>-1.2349950000000001</c:v>
                      </c:pt>
                      <c:pt idx="53014">
                        <c:v>-1.237852</c:v>
                      </c:pt>
                      <c:pt idx="53015">
                        <c:v>-1.2407090000000001</c:v>
                      </c:pt>
                      <c:pt idx="53016">
                        <c:v>-1.2435659999999999</c:v>
                      </c:pt>
                      <c:pt idx="53017">
                        <c:v>-1.2464230000000001</c:v>
                      </c:pt>
                      <c:pt idx="53018">
                        <c:v>-1.2492799999999999</c:v>
                      </c:pt>
                      <c:pt idx="53019">
                        <c:v>-1.2521370000000001</c:v>
                      </c:pt>
                      <c:pt idx="53020">
                        <c:v>-1.2549950000000001</c:v>
                      </c:pt>
                      <c:pt idx="53021">
                        <c:v>-1.257852</c:v>
                      </c:pt>
                      <c:pt idx="53022">
                        <c:v>-1.2607090000000001</c:v>
                      </c:pt>
                      <c:pt idx="53023">
                        <c:v>-1.263566</c:v>
                      </c:pt>
                      <c:pt idx="53024">
                        <c:v>-1.2664230000000001</c:v>
                      </c:pt>
                      <c:pt idx="53025">
                        <c:v>-1.26928</c:v>
                      </c:pt>
                      <c:pt idx="53026">
                        <c:v>-1.2721370000000001</c:v>
                      </c:pt>
                      <c:pt idx="53027">
                        <c:v>-1.274994</c:v>
                      </c:pt>
                      <c:pt idx="53028">
                        <c:v>-1.277852</c:v>
                      </c:pt>
                      <c:pt idx="53029">
                        <c:v>-1.2807090000000001</c:v>
                      </c:pt>
                      <c:pt idx="53030">
                        <c:v>-1.283566</c:v>
                      </c:pt>
                      <c:pt idx="53031">
                        <c:v>-1.2864230000000001</c:v>
                      </c:pt>
                      <c:pt idx="53032">
                        <c:v>-1.28928</c:v>
                      </c:pt>
                      <c:pt idx="53033">
                        <c:v>-1.2921370000000001</c:v>
                      </c:pt>
                      <c:pt idx="53034">
                        <c:v>-1.294994</c:v>
                      </c:pt>
                      <c:pt idx="53035">
                        <c:v>-1.297852</c:v>
                      </c:pt>
                      <c:pt idx="53036">
                        <c:v>-1.3007089999999999</c:v>
                      </c:pt>
                      <c:pt idx="53037">
                        <c:v>-1.303566</c:v>
                      </c:pt>
                      <c:pt idx="53038">
                        <c:v>-1.3064229999999999</c:v>
                      </c:pt>
                      <c:pt idx="53039">
                        <c:v>-1.30928</c:v>
                      </c:pt>
                      <c:pt idx="53040">
                        <c:v>-1.3121370000000001</c:v>
                      </c:pt>
                      <c:pt idx="53041">
                        <c:v>-1.3149949999999999</c:v>
                      </c:pt>
                      <c:pt idx="53042">
                        <c:v>-1.317852</c:v>
                      </c:pt>
                      <c:pt idx="53043">
                        <c:v>-1.3207089999999999</c:v>
                      </c:pt>
                      <c:pt idx="53044">
                        <c:v>-1.323566</c:v>
                      </c:pt>
                      <c:pt idx="53045">
                        <c:v>-1.3264229999999999</c:v>
                      </c:pt>
                      <c:pt idx="53046">
                        <c:v>-1.32928</c:v>
                      </c:pt>
                      <c:pt idx="53047">
                        <c:v>-1.3321369999999999</c:v>
                      </c:pt>
                      <c:pt idx="53048">
                        <c:v>-1.3349949999999999</c:v>
                      </c:pt>
                      <c:pt idx="53049">
                        <c:v>-1.337852</c:v>
                      </c:pt>
                      <c:pt idx="53050">
                        <c:v>-1.3407089999999999</c:v>
                      </c:pt>
                      <c:pt idx="53051">
                        <c:v>-1.343566</c:v>
                      </c:pt>
                      <c:pt idx="53052">
                        <c:v>-1.3464229999999999</c:v>
                      </c:pt>
                      <c:pt idx="53053">
                        <c:v>-1.34928</c:v>
                      </c:pt>
                      <c:pt idx="53054">
                        <c:v>-1.3521369999999999</c:v>
                      </c:pt>
                      <c:pt idx="53055">
                        <c:v>-1.3549949999999999</c:v>
                      </c:pt>
                      <c:pt idx="53056">
                        <c:v>-1.3578520000000001</c:v>
                      </c:pt>
                      <c:pt idx="53057">
                        <c:v>-1.3607089999999999</c:v>
                      </c:pt>
                      <c:pt idx="53058">
                        <c:v>-1.3635660000000001</c:v>
                      </c:pt>
                      <c:pt idx="53059">
                        <c:v>-1.3664229999999999</c:v>
                      </c:pt>
                      <c:pt idx="53060">
                        <c:v>-1.3692800000000001</c:v>
                      </c:pt>
                      <c:pt idx="53061">
                        <c:v>-1.3721369999999999</c:v>
                      </c:pt>
                      <c:pt idx="53062">
                        <c:v>-1.374995</c:v>
                      </c:pt>
                      <c:pt idx="53063">
                        <c:v>-1.3778520000000001</c:v>
                      </c:pt>
                      <c:pt idx="53064">
                        <c:v>-1.380709</c:v>
                      </c:pt>
                      <c:pt idx="53065">
                        <c:v>-1.3835660000000001</c:v>
                      </c:pt>
                      <c:pt idx="53066">
                        <c:v>-1.386423</c:v>
                      </c:pt>
                      <c:pt idx="53067">
                        <c:v>-1.3892800000000001</c:v>
                      </c:pt>
                      <c:pt idx="53068">
                        <c:v>-1.392137</c:v>
                      </c:pt>
                      <c:pt idx="53069">
                        <c:v>-1.3949940000000001</c:v>
                      </c:pt>
                      <c:pt idx="53070">
                        <c:v>-1.3978520000000001</c:v>
                      </c:pt>
                      <c:pt idx="53071">
                        <c:v>-1.400709</c:v>
                      </c:pt>
                      <c:pt idx="53072">
                        <c:v>-1.4035660000000001</c:v>
                      </c:pt>
                      <c:pt idx="53073">
                        <c:v>-1.406423</c:v>
                      </c:pt>
                      <c:pt idx="53074">
                        <c:v>-1.4092800000000001</c:v>
                      </c:pt>
                      <c:pt idx="53075">
                        <c:v>-1.412137</c:v>
                      </c:pt>
                      <c:pt idx="53076">
                        <c:v>-1.4149940000000001</c:v>
                      </c:pt>
                      <c:pt idx="53077">
                        <c:v>-1.4178519999999999</c:v>
                      </c:pt>
                      <c:pt idx="53078">
                        <c:v>-1.420709</c:v>
                      </c:pt>
                      <c:pt idx="53079">
                        <c:v>-1.4235660000000001</c:v>
                      </c:pt>
                      <c:pt idx="53080">
                        <c:v>-1.426423</c:v>
                      </c:pt>
                      <c:pt idx="53081">
                        <c:v>-1.4292800000000001</c:v>
                      </c:pt>
                      <c:pt idx="53082">
                        <c:v>-1.432137</c:v>
                      </c:pt>
                      <c:pt idx="53083">
                        <c:v>-1.434995</c:v>
                      </c:pt>
                      <c:pt idx="53084">
                        <c:v>-1.4378519999999999</c:v>
                      </c:pt>
                      <c:pt idx="53085">
                        <c:v>-1.440709</c:v>
                      </c:pt>
                      <c:pt idx="53086">
                        <c:v>-1.4435659999999999</c:v>
                      </c:pt>
                      <c:pt idx="53087">
                        <c:v>-1.446423</c:v>
                      </c:pt>
                      <c:pt idx="53088">
                        <c:v>-1.4492799999999999</c:v>
                      </c:pt>
                      <c:pt idx="53089">
                        <c:v>-1.452137</c:v>
                      </c:pt>
                      <c:pt idx="53090">
                        <c:v>-1.454995</c:v>
                      </c:pt>
                      <c:pt idx="53091">
                        <c:v>-1.4578519999999999</c:v>
                      </c:pt>
                      <c:pt idx="53092">
                        <c:v>-1.460709</c:v>
                      </c:pt>
                      <c:pt idx="53093">
                        <c:v>-1.4635659999999999</c:v>
                      </c:pt>
                      <c:pt idx="53094">
                        <c:v>-1.466423</c:v>
                      </c:pt>
                      <c:pt idx="53095">
                        <c:v>-1.4692799999999999</c:v>
                      </c:pt>
                      <c:pt idx="53096">
                        <c:v>-1.472137</c:v>
                      </c:pt>
                      <c:pt idx="53097">
                        <c:v>-1.4749950000000001</c:v>
                      </c:pt>
                      <c:pt idx="53098">
                        <c:v>-1.4778519999999999</c:v>
                      </c:pt>
                      <c:pt idx="53099">
                        <c:v>-1.4807090000000001</c:v>
                      </c:pt>
                      <c:pt idx="53100">
                        <c:v>-1.4835659999999999</c:v>
                      </c:pt>
                      <c:pt idx="53101">
                        <c:v>-1.486423</c:v>
                      </c:pt>
                      <c:pt idx="53102">
                        <c:v>-1.4892799999999999</c:v>
                      </c:pt>
                      <c:pt idx="53103">
                        <c:v>-1.492137</c:v>
                      </c:pt>
                      <c:pt idx="53104">
                        <c:v>-1.4949950000000001</c:v>
                      </c:pt>
                      <c:pt idx="53105">
                        <c:v>-1.497852</c:v>
                      </c:pt>
                      <c:pt idx="53106">
                        <c:v>-1.5007090000000001</c:v>
                      </c:pt>
                      <c:pt idx="53107">
                        <c:v>-1.503566</c:v>
                      </c:pt>
                      <c:pt idx="53108">
                        <c:v>-1.5064230000000001</c:v>
                      </c:pt>
                      <c:pt idx="53109">
                        <c:v>-1.50928</c:v>
                      </c:pt>
                      <c:pt idx="53110">
                        <c:v>-1.5121370000000001</c:v>
                      </c:pt>
                      <c:pt idx="53111">
                        <c:v>-1.5149950000000001</c:v>
                      </c:pt>
                      <c:pt idx="53112">
                        <c:v>-1.517852</c:v>
                      </c:pt>
                      <c:pt idx="53113">
                        <c:v>-1.5207090000000001</c:v>
                      </c:pt>
                      <c:pt idx="53114">
                        <c:v>-1.523566</c:v>
                      </c:pt>
                      <c:pt idx="53115">
                        <c:v>-1.5264230000000001</c:v>
                      </c:pt>
                      <c:pt idx="53116">
                        <c:v>-1.52928</c:v>
                      </c:pt>
                      <c:pt idx="53117">
                        <c:v>-1.5321370000000001</c:v>
                      </c:pt>
                      <c:pt idx="53118">
                        <c:v>-1.534994</c:v>
                      </c:pt>
                      <c:pt idx="53119">
                        <c:v>-1.537852</c:v>
                      </c:pt>
                      <c:pt idx="53120">
                        <c:v>-1.5407090000000001</c:v>
                      </c:pt>
                      <c:pt idx="53121">
                        <c:v>-1.543566</c:v>
                      </c:pt>
                      <c:pt idx="53122">
                        <c:v>-1.5464230000000001</c:v>
                      </c:pt>
                      <c:pt idx="53123">
                        <c:v>-1.54928</c:v>
                      </c:pt>
                      <c:pt idx="53124">
                        <c:v>-1.5521370000000001</c:v>
                      </c:pt>
                      <c:pt idx="53125">
                        <c:v>-1.5549949999999999</c:v>
                      </c:pt>
                      <c:pt idx="53126">
                        <c:v>-1.557852</c:v>
                      </c:pt>
                      <c:pt idx="53127">
                        <c:v>-1.5607089999999999</c:v>
                      </c:pt>
                      <c:pt idx="53128">
                        <c:v>-1.563566</c:v>
                      </c:pt>
                      <c:pt idx="53129">
                        <c:v>-1.5664229999999999</c:v>
                      </c:pt>
                      <c:pt idx="53130">
                        <c:v>-1.56928</c:v>
                      </c:pt>
                      <c:pt idx="53131">
                        <c:v>-1.5721369999999999</c:v>
                      </c:pt>
                      <c:pt idx="53132">
                        <c:v>-1.5749949999999999</c:v>
                      </c:pt>
                      <c:pt idx="53133">
                        <c:v>-1.577852</c:v>
                      </c:pt>
                      <c:pt idx="53134">
                        <c:v>-1.5807089999999999</c:v>
                      </c:pt>
                      <c:pt idx="53135">
                        <c:v>-1.583566</c:v>
                      </c:pt>
                      <c:pt idx="53136">
                        <c:v>-1.5864229999999999</c:v>
                      </c:pt>
                      <c:pt idx="53137">
                        <c:v>-1.58928</c:v>
                      </c:pt>
                      <c:pt idx="53138">
                        <c:v>-1.5921369999999999</c:v>
                      </c:pt>
                      <c:pt idx="53139">
                        <c:v>-1.5949949999999999</c:v>
                      </c:pt>
                      <c:pt idx="53140">
                        <c:v>-1.5978520000000001</c:v>
                      </c:pt>
                      <c:pt idx="53141">
                        <c:v>-1.6007089999999999</c:v>
                      </c:pt>
                      <c:pt idx="53142">
                        <c:v>-1.603566</c:v>
                      </c:pt>
                      <c:pt idx="53143">
                        <c:v>-1.6064229999999999</c:v>
                      </c:pt>
                      <c:pt idx="53144">
                        <c:v>-1.60928</c:v>
                      </c:pt>
                      <c:pt idx="53145">
                        <c:v>-1.6121369999999999</c:v>
                      </c:pt>
                      <c:pt idx="53146">
                        <c:v>-1.614995</c:v>
                      </c:pt>
                      <c:pt idx="53147">
                        <c:v>-1.6178520000000001</c:v>
                      </c:pt>
                      <c:pt idx="53148">
                        <c:v>-1.620709</c:v>
                      </c:pt>
                      <c:pt idx="53149">
                        <c:v>-1.6235660000000001</c:v>
                      </c:pt>
                      <c:pt idx="53150">
                        <c:v>-1.626423</c:v>
                      </c:pt>
                      <c:pt idx="53151">
                        <c:v>-1.6292800000000001</c:v>
                      </c:pt>
                      <c:pt idx="53152">
                        <c:v>-1.6321369999999999</c:v>
                      </c:pt>
                      <c:pt idx="53153">
                        <c:v>-1.634995</c:v>
                      </c:pt>
                      <c:pt idx="53154">
                        <c:v>-1.6378520000000001</c:v>
                      </c:pt>
                      <c:pt idx="53155">
                        <c:v>-1.640709</c:v>
                      </c:pt>
                      <c:pt idx="53156">
                        <c:v>-1.6435660000000001</c:v>
                      </c:pt>
                      <c:pt idx="53157">
                        <c:v>-1.646423</c:v>
                      </c:pt>
                      <c:pt idx="53158">
                        <c:v>-1.6492800000000001</c:v>
                      </c:pt>
                      <c:pt idx="53159">
                        <c:v>-1.652137</c:v>
                      </c:pt>
                      <c:pt idx="53160">
                        <c:v>-1.6549940000000001</c:v>
                      </c:pt>
                      <c:pt idx="53161">
                        <c:v>-1.6578520000000001</c:v>
                      </c:pt>
                      <c:pt idx="53162">
                        <c:v>-1.660709</c:v>
                      </c:pt>
                      <c:pt idx="53163">
                        <c:v>-1.6635660000000001</c:v>
                      </c:pt>
                      <c:pt idx="53164">
                        <c:v>-1.666423</c:v>
                      </c:pt>
                      <c:pt idx="53165">
                        <c:v>-1.6692800000000001</c:v>
                      </c:pt>
                      <c:pt idx="53166">
                        <c:v>-1.672137</c:v>
                      </c:pt>
                      <c:pt idx="53167">
                        <c:v>-1.674995</c:v>
                      </c:pt>
                      <c:pt idx="53168">
                        <c:v>-1.6778519999999999</c:v>
                      </c:pt>
                      <c:pt idx="53169">
                        <c:v>-1.680709</c:v>
                      </c:pt>
                      <c:pt idx="53170">
                        <c:v>-1.6835659999999999</c:v>
                      </c:pt>
                      <c:pt idx="53171">
                        <c:v>-1.686423</c:v>
                      </c:pt>
                      <c:pt idx="53172">
                        <c:v>-1.6892799999999999</c:v>
                      </c:pt>
                      <c:pt idx="53173">
                        <c:v>-1.692137</c:v>
                      </c:pt>
                      <c:pt idx="53174">
                        <c:v>-1.694995</c:v>
                      </c:pt>
                      <c:pt idx="53175">
                        <c:v>-1.6978519999999999</c:v>
                      </c:pt>
                      <c:pt idx="53176">
                        <c:v>-1.700709</c:v>
                      </c:pt>
                      <c:pt idx="53177">
                        <c:v>-1.7035659999999999</c:v>
                      </c:pt>
                      <c:pt idx="53178">
                        <c:v>-1.706423</c:v>
                      </c:pt>
                      <c:pt idx="53179">
                        <c:v>-1.7092799999999999</c:v>
                      </c:pt>
                      <c:pt idx="53180">
                        <c:v>-1.712137</c:v>
                      </c:pt>
                      <c:pt idx="53181">
                        <c:v>-1.714995</c:v>
                      </c:pt>
                      <c:pt idx="53182">
                        <c:v>-1.7178519999999999</c:v>
                      </c:pt>
                      <c:pt idx="53183">
                        <c:v>-1.720709</c:v>
                      </c:pt>
                      <c:pt idx="53184">
                        <c:v>-1.7235659999999999</c:v>
                      </c:pt>
                      <c:pt idx="53185">
                        <c:v>-1.726423</c:v>
                      </c:pt>
                      <c:pt idx="53186">
                        <c:v>-1.7292799999999999</c:v>
                      </c:pt>
                      <c:pt idx="53187">
                        <c:v>-1.732137</c:v>
                      </c:pt>
                      <c:pt idx="53188">
                        <c:v>-1.7349950000000001</c:v>
                      </c:pt>
                      <c:pt idx="53189">
                        <c:v>-1.737852</c:v>
                      </c:pt>
                      <c:pt idx="53190">
                        <c:v>-1.7407090000000001</c:v>
                      </c:pt>
                      <c:pt idx="53191">
                        <c:v>-1.7435659999999999</c:v>
                      </c:pt>
                      <c:pt idx="53192">
                        <c:v>-1.7464230000000001</c:v>
                      </c:pt>
                      <c:pt idx="53193">
                        <c:v>-1.7492799999999999</c:v>
                      </c:pt>
                      <c:pt idx="53194">
                        <c:v>-1.7521370000000001</c:v>
                      </c:pt>
                      <c:pt idx="53195">
                        <c:v>-1.7549950000000001</c:v>
                      </c:pt>
                      <c:pt idx="53196">
                        <c:v>-1.757852</c:v>
                      </c:pt>
                      <c:pt idx="53197">
                        <c:v>-1.7607090000000001</c:v>
                      </c:pt>
                      <c:pt idx="53198">
                        <c:v>-1.763566</c:v>
                      </c:pt>
                      <c:pt idx="53199">
                        <c:v>-1.7664230000000001</c:v>
                      </c:pt>
                      <c:pt idx="53200">
                        <c:v>-1.76928</c:v>
                      </c:pt>
                      <c:pt idx="53201">
                        <c:v>-1.7721370000000001</c:v>
                      </c:pt>
                      <c:pt idx="53202">
                        <c:v>-1.774994</c:v>
                      </c:pt>
                      <c:pt idx="53203">
                        <c:v>-1.777852</c:v>
                      </c:pt>
                      <c:pt idx="53204">
                        <c:v>-1.7807090000000001</c:v>
                      </c:pt>
                      <c:pt idx="53205">
                        <c:v>-1.783566</c:v>
                      </c:pt>
                      <c:pt idx="53206">
                        <c:v>-1.7864230000000001</c:v>
                      </c:pt>
                      <c:pt idx="53207">
                        <c:v>-1.78928</c:v>
                      </c:pt>
                      <c:pt idx="53208">
                        <c:v>-1.7921370000000001</c:v>
                      </c:pt>
                      <c:pt idx="53209">
                        <c:v>-1.794994</c:v>
                      </c:pt>
                      <c:pt idx="53210">
                        <c:v>-1.797852</c:v>
                      </c:pt>
                      <c:pt idx="53211">
                        <c:v>-1.8007089999999999</c:v>
                      </c:pt>
                      <c:pt idx="53212">
                        <c:v>-1.803566</c:v>
                      </c:pt>
                      <c:pt idx="53213">
                        <c:v>-1.8064229999999999</c:v>
                      </c:pt>
                      <c:pt idx="53214">
                        <c:v>-1.80928</c:v>
                      </c:pt>
                      <c:pt idx="53215">
                        <c:v>-1.8121370000000001</c:v>
                      </c:pt>
                      <c:pt idx="53216">
                        <c:v>-1.8149949999999999</c:v>
                      </c:pt>
                      <c:pt idx="53217">
                        <c:v>-1.817852</c:v>
                      </c:pt>
                      <c:pt idx="53218">
                        <c:v>-1.8207089999999999</c:v>
                      </c:pt>
                      <c:pt idx="53219">
                        <c:v>-1.823566</c:v>
                      </c:pt>
                      <c:pt idx="53220">
                        <c:v>-1.8264229999999999</c:v>
                      </c:pt>
                      <c:pt idx="53221">
                        <c:v>-1.82928</c:v>
                      </c:pt>
                      <c:pt idx="53222">
                        <c:v>-1.8321369999999999</c:v>
                      </c:pt>
                      <c:pt idx="53223">
                        <c:v>-1.8349949999999999</c:v>
                      </c:pt>
                      <c:pt idx="53224">
                        <c:v>-1.837852</c:v>
                      </c:pt>
                      <c:pt idx="53225">
                        <c:v>-1.8407089999999999</c:v>
                      </c:pt>
                      <c:pt idx="53226">
                        <c:v>-1.843566</c:v>
                      </c:pt>
                      <c:pt idx="53227">
                        <c:v>-1.8464229999999999</c:v>
                      </c:pt>
                      <c:pt idx="53228">
                        <c:v>-1.84928</c:v>
                      </c:pt>
                      <c:pt idx="53229">
                        <c:v>-1.8521369999999999</c:v>
                      </c:pt>
                      <c:pt idx="53230">
                        <c:v>-1.8549949999999999</c:v>
                      </c:pt>
                      <c:pt idx="53231">
                        <c:v>-1.8578520000000001</c:v>
                      </c:pt>
                      <c:pt idx="53232">
                        <c:v>-1.8607089999999999</c:v>
                      </c:pt>
                      <c:pt idx="53233">
                        <c:v>-1.8635660000000001</c:v>
                      </c:pt>
                      <c:pt idx="53234">
                        <c:v>-1.8664229999999999</c:v>
                      </c:pt>
                      <c:pt idx="53235">
                        <c:v>-1.8692800000000001</c:v>
                      </c:pt>
                      <c:pt idx="53236">
                        <c:v>-1.8721369999999999</c:v>
                      </c:pt>
                      <c:pt idx="53237">
                        <c:v>-1.874995</c:v>
                      </c:pt>
                      <c:pt idx="53238">
                        <c:v>-1.8778520000000001</c:v>
                      </c:pt>
                      <c:pt idx="53239">
                        <c:v>-1.880709</c:v>
                      </c:pt>
                      <c:pt idx="53240">
                        <c:v>-1.8835660000000001</c:v>
                      </c:pt>
                      <c:pt idx="53241">
                        <c:v>-1.886423</c:v>
                      </c:pt>
                      <c:pt idx="53242">
                        <c:v>-1.8892800000000001</c:v>
                      </c:pt>
                      <c:pt idx="53243">
                        <c:v>-1.892137</c:v>
                      </c:pt>
                      <c:pt idx="53244">
                        <c:v>-1.8949940000000001</c:v>
                      </c:pt>
                      <c:pt idx="53245">
                        <c:v>-1.8978520000000001</c:v>
                      </c:pt>
                      <c:pt idx="53246">
                        <c:v>-1.900709</c:v>
                      </c:pt>
                      <c:pt idx="53247">
                        <c:v>-1.9035660000000001</c:v>
                      </c:pt>
                      <c:pt idx="53248">
                        <c:v>-1.906423</c:v>
                      </c:pt>
                      <c:pt idx="53249">
                        <c:v>-1.9092800000000001</c:v>
                      </c:pt>
                      <c:pt idx="53250">
                        <c:v>-1.912137</c:v>
                      </c:pt>
                      <c:pt idx="53251">
                        <c:v>-1.9149940000000001</c:v>
                      </c:pt>
                      <c:pt idx="53252">
                        <c:v>-1.9178519999999999</c:v>
                      </c:pt>
                      <c:pt idx="53253">
                        <c:v>-1.920709</c:v>
                      </c:pt>
                      <c:pt idx="53254">
                        <c:v>-1.9235660000000001</c:v>
                      </c:pt>
                      <c:pt idx="53255">
                        <c:v>-1.926423</c:v>
                      </c:pt>
                      <c:pt idx="53256">
                        <c:v>-1.9292800000000001</c:v>
                      </c:pt>
                      <c:pt idx="53257">
                        <c:v>-1.932137</c:v>
                      </c:pt>
                      <c:pt idx="53258">
                        <c:v>-1.934995</c:v>
                      </c:pt>
                      <c:pt idx="53259">
                        <c:v>-1.9378519999999999</c:v>
                      </c:pt>
                      <c:pt idx="53260">
                        <c:v>-1.940709</c:v>
                      </c:pt>
                      <c:pt idx="53261">
                        <c:v>-1.9435659999999999</c:v>
                      </c:pt>
                      <c:pt idx="53262">
                        <c:v>-1.946423</c:v>
                      </c:pt>
                      <c:pt idx="53263">
                        <c:v>-1.9492799999999999</c:v>
                      </c:pt>
                      <c:pt idx="53264">
                        <c:v>-1.952137</c:v>
                      </c:pt>
                      <c:pt idx="53265">
                        <c:v>-1.954995</c:v>
                      </c:pt>
                      <c:pt idx="53266">
                        <c:v>-1.9578519999999999</c:v>
                      </c:pt>
                      <c:pt idx="53267">
                        <c:v>-1.960709</c:v>
                      </c:pt>
                      <c:pt idx="53268">
                        <c:v>-1.9635659999999999</c:v>
                      </c:pt>
                      <c:pt idx="53269">
                        <c:v>-1.966423</c:v>
                      </c:pt>
                      <c:pt idx="53270">
                        <c:v>-1.9692799999999999</c:v>
                      </c:pt>
                      <c:pt idx="53271">
                        <c:v>-1.972137</c:v>
                      </c:pt>
                      <c:pt idx="53272">
                        <c:v>-1.9749950000000001</c:v>
                      </c:pt>
                      <c:pt idx="53273">
                        <c:v>-1.9778519999999999</c:v>
                      </c:pt>
                      <c:pt idx="53274">
                        <c:v>-1.9807090000000001</c:v>
                      </c:pt>
                      <c:pt idx="53275">
                        <c:v>-1.9835659999999999</c:v>
                      </c:pt>
                      <c:pt idx="53276">
                        <c:v>-1.986423</c:v>
                      </c:pt>
                      <c:pt idx="53277">
                        <c:v>-1.9892799999999999</c:v>
                      </c:pt>
                      <c:pt idx="53278">
                        <c:v>-1.992137</c:v>
                      </c:pt>
                      <c:pt idx="53279">
                        <c:v>-1.9949950000000001</c:v>
                      </c:pt>
                      <c:pt idx="53280">
                        <c:v>-1.997852</c:v>
                      </c:pt>
                      <c:pt idx="53281">
                        <c:v>-2.0007090000000001</c:v>
                      </c:pt>
                      <c:pt idx="53282">
                        <c:v>-2.0035660000000002</c:v>
                      </c:pt>
                      <c:pt idx="53283">
                        <c:v>-2.0064229999999998</c:v>
                      </c:pt>
                      <c:pt idx="53284">
                        <c:v>-2.00928</c:v>
                      </c:pt>
                      <c:pt idx="53285">
                        <c:v>-2.0121370000000001</c:v>
                      </c:pt>
                      <c:pt idx="53286">
                        <c:v>-2.0149949999999999</c:v>
                      </c:pt>
                      <c:pt idx="53287">
                        <c:v>-2.017852</c:v>
                      </c:pt>
                      <c:pt idx="53288">
                        <c:v>-2.0207090000000001</c:v>
                      </c:pt>
                      <c:pt idx="53289">
                        <c:v>-2.0235660000000002</c:v>
                      </c:pt>
                      <c:pt idx="53290">
                        <c:v>-2.0264229999999999</c:v>
                      </c:pt>
                      <c:pt idx="53291">
                        <c:v>-2.02928</c:v>
                      </c:pt>
                      <c:pt idx="53292">
                        <c:v>-2.0321370000000001</c:v>
                      </c:pt>
                      <c:pt idx="53293">
                        <c:v>-2.0349949999999999</c:v>
                      </c:pt>
                      <c:pt idx="53294">
                        <c:v>-2.037852</c:v>
                      </c:pt>
                      <c:pt idx="53295">
                        <c:v>-2.0407090000000001</c:v>
                      </c:pt>
                      <c:pt idx="53296">
                        <c:v>-2.0435660000000002</c:v>
                      </c:pt>
                      <c:pt idx="53297">
                        <c:v>-2.0464229999999999</c:v>
                      </c:pt>
                      <c:pt idx="53298">
                        <c:v>-2.04928</c:v>
                      </c:pt>
                      <c:pt idx="53299">
                        <c:v>-2.0521370000000001</c:v>
                      </c:pt>
                      <c:pt idx="53300">
                        <c:v>-2.0549949999999999</c:v>
                      </c:pt>
                      <c:pt idx="53301">
                        <c:v>-2.057852</c:v>
                      </c:pt>
                      <c:pt idx="53302">
                        <c:v>-2.0607090000000001</c:v>
                      </c:pt>
                      <c:pt idx="53303">
                        <c:v>-2.0635659999999998</c:v>
                      </c:pt>
                      <c:pt idx="53304">
                        <c:v>-2.0664229999999999</c:v>
                      </c:pt>
                      <c:pt idx="53305">
                        <c:v>-2.06928</c:v>
                      </c:pt>
                      <c:pt idx="53306">
                        <c:v>-2.0721370000000001</c:v>
                      </c:pt>
                      <c:pt idx="53307">
                        <c:v>-2.0749949999999999</c:v>
                      </c:pt>
                      <c:pt idx="53308">
                        <c:v>-2.077852</c:v>
                      </c:pt>
                      <c:pt idx="53309">
                        <c:v>-2.0807090000000001</c:v>
                      </c:pt>
                      <c:pt idx="53310">
                        <c:v>-2.0835659999999998</c:v>
                      </c:pt>
                      <c:pt idx="53311">
                        <c:v>-2.0864229999999999</c:v>
                      </c:pt>
                      <c:pt idx="53312">
                        <c:v>-2.08928</c:v>
                      </c:pt>
                      <c:pt idx="53313">
                        <c:v>-2.0921370000000001</c:v>
                      </c:pt>
                      <c:pt idx="53314">
                        <c:v>-2.0949949999999999</c:v>
                      </c:pt>
                      <c:pt idx="53315">
                        <c:v>-2.0978520000000001</c:v>
                      </c:pt>
                      <c:pt idx="53316">
                        <c:v>-2.1007090000000002</c:v>
                      </c:pt>
                      <c:pt idx="53317">
                        <c:v>-2.1035659999999998</c:v>
                      </c:pt>
                      <c:pt idx="53318">
                        <c:v>-2.1064229999999999</c:v>
                      </c:pt>
                      <c:pt idx="53319">
                        <c:v>-2.10928</c:v>
                      </c:pt>
                      <c:pt idx="53320">
                        <c:v>-2.1121370000000002</c:v>
                      </c:pt>
                      <c:pt idx="53321">
                        <c:v>-2.114995</c:v>
                      </c:pt>
                      <c:pt idx="53322">
                        <c:v>-2.1178520000000001</c:v>
                      </c:pt>
                      <c:pt idx="53323">
                        <c:v>-2.1207090000000002</c:v>
                      </c:pt>
                      <c:pt idx="53324">
                        <c:v>-2.1235659999999998</c:v>
                      </c:pt>
                      <c:pt idx="53325">
                        <c:v>-2.126423</c:v>
                      </c:pt>
                      <c:pt idx="53326">
                        <c:v>-2.1292800000000001</c:v>
                      </c:pt>
                      <c:pt idx="53327">
                        <c:v>-2.1321370000000002</c:v>
                      </c:pt>
                      <c:pt idx="53328">
                        <c:v>-2.134995</c:v>
                      </c:pt>
                      <c:pt idx="53329">
                        <c:v>-2.1378520000000001</c:v>
                      </c:pt>
                      <c:pt idx="53330">
                        <c:v>-2.1407090000000002</c:v>
                      </c:pt>
                      <c:pt idx="53331">
                        <c:v>-2.1435659999999999</c:v>
                      </c:pt>
                      <c:pt idx="53332">
                        <c:v>-2.146423</c:v>
                      </c:pt>
                      <c:pt idx="53333">
                        <c:v>-2.1492800000000001</c:v>
                      </c:pt>
                      <c:pt idx="53334">
                        <c:v>-2.1521370000000002</c:v>
                      </c:pt>
                      <c:pt idx="53335">
                        <c:v>-2.1549939999999999</c:v>
                      </c:pt>
                      <c:pt idx="53336">
                        <c:v>-2.1578520000000001</c:v>
                      </c:pt>
                      <c:pt idx="53337">
                        <c:v>-2.1607090000000002</c:v>
                      </c:pt>
                      <c:pt idx="53338">
                        <c:v>-2.1635659999999999</c:v>
                      </c:pt>
                      <c:pt idx="53339">
                        <c:v>-2.166423</c:v>
                      </c:pt>
                      <c:pt idx="53340">
                        <c:v>-2.1692800000000001</c:v>
                      </c:pt>
                      <c:pt idx="53341">
                        <c:v>-2.1721370000000002</c:v>
                      </c:pt>
                      <c:pt idx="53342">
                        <c:v>-2.1749939999999999</c:v>
                      </c:pt>
                      <c:pt idx="53343">
                        <c:v>-2.1778520000000001</c:v>
                      </c:pt>
                      <c:pt idx="53344">
                        <c:v>-2.1807089999999998</c:v>
                      </c:pt>
                      <c:pt idx="53345">
                        <c:v>-2.1835659999999999</c:v>
                      </c:pt>
                      <c:pt idx="53346">
                        <c:v>-2.186423</c:v>
                      </c:pt>
                      <c:pt idx="53347">
                        <c:v>-2.1892800000000001</c:v>
                      </c:pt>
                      <c:pt idx="53348">
                        <c:v>-2.1921369999999998</c:v>
                      </c:pt>
                      <c:pt idx="53349">
                        <c:v>-2.1949939999999999</c:v>
                      </c:pt>
                      <c:pt idx="53350">
                        <c:v>-2.1978520000000001</c:v>
                      </c:pt>
                      <c:pt idx="53351">
                        <c:v>-2.2007089999999998</c:v>
                      </c:pt>
                      <c:pt idx="53352">
                        <c:v>-2.2035659999999999</c:v>
                      </c:pt>
                      <c:pt idx="53353">
                        <c:v>-2.206423</c:v>
                      </c:pt>
                      <c:pt idx="53354">
                        <c:v>-2.2092800000000001</c:v>
                      </c:pt>
                      <c:pt idx="53355">
                        <c:v>-2.2121369999999998</c:v>
                      </c:pt>
                      <c:pt idx="53356">
                        <c:v>-2.2149939999999999</c:v>
                      </c:pt>
                      <c:pt idx="53357">
                        <c:v>-2.2178520000000002</c:v>
                      </c:pt>
                      <c:pt idx="53358">
                        <c:v>-2.2207089999999998</c:v>
                      </c:pt>
                      <c:pt idx="53359">
                        <c:v>-2.2235659999999999</c:v>
                      </c:pt>
                      <c:pt idx="53360">
                        <c:v>-2.226423</c:v>
                      </c:pt>
                      <c:pt idx="53361">
                        <c:v>-2.2292800000000002</c:v>
                      </c:pt>
                      <c:pt idx="53362">
                        <c:v>-2.2321369999999998</c:v>
                      </c:pt>
                      <c:pt idx="53363">
                        <c:v>-2.2349950000000001</c:v>
                      </c:pt>
                      <c:pt idx="53364">
                        <c:v>-2.2378520000000002</c:v>
                      </c:pt>
                      <c:pt idx="53365">
                        <c:v>-2.2407089999999998</c:v>
                      </c:pt>
                      <c:pt idx="53366">
                        <c:v>-2.2435659999999999</c:v>
                      </c:pt>
                      <c:pt idx="53367">
                        <c:v>-2.2464230000000001</c:v>
                      </c:pt>
                      <c:pt idx="53368">
                        <c:v>-2.2492800000000002</c:v>
                      </c:pt>
                      <c:pt idx="53369">
                        <c:v>-2.2521369999999998</c:v>
                      </c:pt>
                      <c:pt idx="53370">
                        <c:v>-2.2549950000000001</c:v>
                      </c:pt>
                      <c:pt idx="53371">
                        <c:v>-2.2578520000000002</c:v>
                      </c:pt>
                      <c:pt idx="53372">
                        <c:v>-2.2607089999999999</c:v>
                      </c:pt>
                      <c:pt idx="53373">
                        <c:v>-2.263566</c:v>
                      </c:pt>
                      <c:pt idx="53374">
                        <c:v>-2.2664230000000001</c:v>
                      </c:pt>
                      <c:pt idx="53375">
                        <c:v>-2.2692800000000002</c:v>
                      </c:pt>
                      <c:pt idx="53376">
                        <c:v>-2.2721369999999999</c:v>
                      </c:pt>
                      <c:pt idx="53377">
                        <c:v>-2.2749950000000001</c:v>
                      </c:pt>
                      <c:pt idx="53378">
                        <c:v>-2.2778520000000002</c:v>
                      </c:pt>
                      <c:pt idx="53379">
                        <c:v>-2.2807089999999999</c:v>
                      </c:pt>
                      <c:pt idx="53380">
                        <c:v>-2.283566</c:v>
                      </c:pt>
                      <c:pt idx="53381">
                        <c:v>-2.2864230000000001</c:v>
                      </c:pt>
                      <c:pt idx="53382">
                        <c:v>-2.2892800000000002</c:v>
                      </c:pt>
                      <c:pt idx="53383">
                        <c:v>-2.2921369999999999</c:v>
                      </c:pt>
                      <c:pt idx="53384">
                        <c:v>-2.2949950000000001</c:v>
                      </c:pt>
                      <c:pt idx="53385">
                        <c:v>-2.2978519999999998</c:v>
                      </c:pt>
                      <c:pt idx="53386">
                        <c:v>-2.3007089999999999</c:v>
                      </c:pt>
                      <c:pt idx="53387">
                        <c:v>-2.303566</c:v>
                      </c:pt>
                      <c:pt idx="53388">
                        <c:v>-2.3064230000000001</c:v>
                      </c:pt>
                      <c:pt idx="53389">
                        <c:v>-2.3092800000000002</c:v>
                      </c:pt>
                      <c:pt idx="53390">
                        <c:v>-2.3121369999999999</c:v>
                      </c:pt>
                      <c:pt idx="53391">
                        <c:v>-2.3149950000000001</c:v>
                      </c:pt>
                      <c:pt idx="53392">
                        <c:v>-2.3178519999999998</c:v>
                      </c:pt>
                      <c:pt idx="53393">
                        <c:v>-2.3207089999999999</c:v>
                      </c:pt>
                      <c:pt idx="53394">
                        <c:v>-2.323566</c:v>
                      </c:pt>
                      <c:pt idx="53395">
                        <c:v>-2.3264230000000001</c:v>
                      </c:pt>
                      <c:pt idx="53396">
                        <c:v>-2.3292799999999998</c:v>
                      </c:pt>
                      <c:pt idx="53397">
                        <c:v>-2.3321369999999999</c:v>
                      </c:pt>
                      <c:pt idx="53398">
                        <c:v>-2.3349950000000002</c:v>
                      </c:pt>
                      <c:pt idx="53399">
                        <c:v>-2.3378519999999998</c:v>
                      </c:pt>
                      <c:pt idx="53400">
                        <c:v>-2.3407089999999999</c:v>
                      </c:pt>
                      <c:pt idx="53401">
                        <c:v>-2.343566</c:v>
                      </c:pt>
                      <c:pt idx="53402">
                        <c:v>-2.3464230000000001</c:v>
                      </c:pt>
                      <c:pt idx="53403">
                        <c:v>-2.3492799999999998</c:v>
                      </c:pt>
                      <c:pt idx="53404">
                        <c:v>-2.3521369999999999</c:v>
                      </c:pt>
                      <c:pt idx="53405">
                        <c:v>-2.3549950000000002</c:v>
                      </c:pt>
                      <c:pt idx="53406">
                        <c:v>-2.3578519999999998</c:v>
                      </c:pt>
                      <c:pt idx="53407">
                        <c:v>-2.3607089999999999</c:v>
                      </c:pt>
                      <c:pt idx="53408">
                        <c:v>-2.3635660000000001</c:v>
                      </c:pt>
                      <c:pt idx="53409">
                        <c:v>-2.3664230000000002</c:v>
                      </c:pt>
                      <c:pt idx="53410">
                        <c:v>-2.3692799999999998</c:v>
                      </c:pt>
                      <c:pt idx="53411">
                        <c:v>-2.3721369999999999</c:v>
                      </c:pt>
                      <c:pt idx="53412">
                        <c:v>-2.3749950000000002</c:v>
                      </c:pt>
                      <c:pt idx="53413">
                        <c:v>-2.3778519999999999</c:v>
                      </c:pt>
                      <c:pt idx="53414">
                        <c:v>-2.380709</c:v>
                      </c:pt>
                      <c:pt idx="53415">
                        <c:v>-2.3835660000000001</c:v>
                      </c:pt>
                      <c:pt idx="53416">
                        <c:v>-2.3864230000000002</c:v>
                      </c:pt>
                      <c:pt idx="53417">
                        <c:v>-2.3892799999999998</c:v>
                      </c:pt>
                      <c:pt idx="53418">
                        <c:v>-2.392137</c:v>
                      </c:pt>
                      <c:pt idx="53419">
                        <c:v>-2.3949940000000001</c:v>
                      </c:pt>
                      <c:pt idx="53420">
                        <c:v>-2.3978519999999999</c:v>
                      </c:pt>
                      <c:pt idx="53421">
                        <c:v>-2.400709</c:v>
                      </c:pt>
                      <c:pt idx="53422">
                        <c:v>-2.4035660000000001</c:v>
                      </c:pt>
                      <c:pt idx="53423">
                        <c:v>-2.4064230000000002</c:v>
                      </c:pt>
                      <c:pt idx="53424">
                        <c:v>-2.4092799999999999</c:v>
                      </c:pt>
                      <c:pt idx="53425">
                        <c:v>-2.412137</c:v>
                      </c:pt>
                      <c:pt idx="53426">
                        <c:v>-2.4149940000000001</c:v>
                      </c:pt>
                      <c:pt idx="53427">
                        <c:v>-2.4178519999999999</c:v>
                      </c:pt>
                      <c:pt idx="53428">
                        <c:v>-2.420709</c:v>
                      </c:pt>
                      <c:pt idx="53429">
                        <c:v>-2.4235660000000001</c:v>
                      </c:pt>
                      <c:pt idx="53430">
                        <c:v>-2.4264230000000002</c:v>
                      </c:pt>
                      <c:pt idx="53431">
                        <c:v>-2.4292799999999999</c:v>
                      </c:pt>
                      <c:pt idx="53432">
                        <c:v>-2.432137</c:v>
                      </c:pt>
                      <c:pt idx="53433">
                        <c:v>-2.4349940000000001</c:v>
                      </c:pt>
                      <c:pt idx="53434">
                        <c:v>-2.4378519999999999</c:v>
                      </c:pt>
                      <c:pt idx="53435">
                        <c:v>-2.440709</c:v>
                      </c:pt>
                      <c:pt idx="53436">
                        <c:v>-2.4435660000000001</c:v>
                      </c:pt>
                      <c:pt idx="53437">
                        <c:v>-2.4464229999999998</c:v>
                      </c:pt>
                      <c:pt idx="53438">
                        <c:v>-2.4492799999999999</c:v>
                      </c:pt>
                      <c:pt idx="53439">
                        <c:v>-2.452137</c:v>
                      </c:pt>
                      <c:pt idx="53440">
                        <c:v>-2.4549940000000001</c:v>
                      </c:pt>
                      <c:pt idx="53441">
                        <c:v>-2.4578519999999999</c:v>
                      </c:pt>
                      <c:pt idx="53442">
                        <c:v>-2.460709</c:v>
                      </c:pt>
                      <c:pt idx="53443">
                        <c:v>-2.4635660000000001</c:v>
                      </c:pt>
                      <c:pt idx="53444">
                        <c:v>-2.4664229999999998</c:v>
                      </c:pt>
                      <c:pt idx="53445">
                        <c:v>-2.4692799999999999</c:v>
                      </c:pt>
                      <c:pt idx="53446">
                        <c:v>-2.472137</c:v>
                      </c:pt>
                      <c:pt idx="53447">
                        <c:v>-2.4749940000000001</c:v>
                      </c:pt>
                      <c:pt idx="53448">
                        <c:v>-2.4778519999999999</c:v>
                      </c:pt>
                      <c:pt idx="53449">
                        <c:v>-2.4807090000000001</c:v>
                      </c:pt>
                      <c:pt idx="53450">
                        <c:v>-2.4835660000000002</c:v>
                      </c:pt>
                      <c:pt idx="53451">
                        <c:v>-2.4864229999999998</c:v>
                      </c:pt>
                      <c:pt idx="53452">
                        <c:v>-2.4892799999999999</c:v>
                      </c:pt>
                      <c:pt idx="53453">
                        <c:v>-2.492137</c:v>
                      </c:pt>
                      <c:pt idx="53454">
                        <c:v>-2.4949949999999999</c:v>
                      </c:pt>
                      <c:pt idx="53455">
                        <c:v>-2.497852</c:v>
                      </c:pt>
                      <c:pt idx="53456">
                        <c:v>-2.5007090000000001</c:v>
                      </c:pt>
                      <c:pt idx="53457">
                        <c:v>-2.5035660000000002</c:v>
                      </c:pt>
                      <c:pt idx="53458">
                        <c:v>-2.5064229999999998</c:v>
                      </c:pt>
                      <c:pt idx="53459">
                        <c:v>-2.50928</c:v>
                      </c:pt>
                      <c:pt idx="53460">
                        <c:v>-2.5121370000000001</c:v>
                      </c:pt>
                      <c:pt idx="53461">
                        <c:v>-2.5149949999999999</c:v>
                      </c:pt>
                      <c:pt idx="53462">
                        <c:v>-2.517852</c:v>
                      </c:pt>
                      <c:pt idx="53463">
                        <c:v>-2.5207090000000001</c:v>
                      </c:pt>
                      <c:pt idx="53464">
                        <c:v>-2.5235660000000002</c:v>
                      </c:pt>
                      <c:pt idx="53465">
                        <c:v>-2.5264229999999999</c:v>
                      </c:pt>
                      <c:pt idx="53466">
                        <c:v>-2.52928</c:v>
                      </c:pt>
                      <c:pt idx="53467">
                        <c:v>-2.5321370000000001</c:v>
                      </c:pt>
                      <c:pt idx="53468">
                        <c:v>-2.5349949999999999</c:v>
                      </c:pt>
                      <c:pt idx="53469">
                        <c:v>-2.537852</c:v>
                      </c:pt>
                      <c:pt idx="53470">
                        <c:v>-2.5407090000000001</c:v>
                      </c:pt>
                      <c:pt idx="53471">
                        <c:v>-2.5435660000000002</c:v>
                      </c:pt>
                      <c:pt idx="53472">
                        <c:v>-2.5464229999999999</c:v>
                      </c:pt>
                      <c:pt idx="53473">
                        <c:v>-2.54928</c:v>
                      </c:pt>
                      <c:pt idx="53474">
                        <c:v>-2.5521370000000001</c:v>
                      </c:pt>
                      <c:pt idx="53475">
                        <c:v>-2.5549949999999999</c:v>
                      </c:pt>
                      <c:pt idx="53476">
                        <c:v>-2.557852</c:v>
                      </c:pt>
                      <c:pt idx="53477">
                        <c:v>-2.5607090000000001</c:v>
                      </c:pt>
                      <c:pt idx="53478">
                        <c:v>-2.5635659999999998</c:v>
                      </c:pt>
                      <c:pt idx="53479">
                        <c:v>-2.5664229999999999</c:v>
                      </c:pt>
                      <c:pt idx="53480">
                        <c:v>-2.56928</c:v>
                      </c:pt>
                      <c:pt idx="53481">
                        <c:v>-2.5721370000000001</c:v>
                      </c:pt>
                      <c:pt idx="53482">
                        <c:v>-2.5749949999999999</c:v>
                      </c:pt>
                      <c:pt idx="53483">
                        <c:v>-2.577852</c:v>
                      </c:pt>
                      <c:pt idx="53484">
                        <c:v>-2.5807090000000001</c:v>
                      </c:pt>
                      <c:pt idx="53485">
                        <c:v>-2.5835659999999998</c:v>
                      </c:pt>
                      <c:pt idx="53486">
                        <c:v>-2.5864229999999999</c:v>
                      </c:pt>
                      <c:pt idx="53487">
                        <c:v>-2.58928</c:v>
                      </c:pt>
                      <c:pt idx="53488">
                        <c:v>-2.5921370000000001</c:v>
                      </c:pt>
                      <c:pt idx="53489">
                        <c:v>-2.5949949999999999</c:v>
                      </c:pt>
                      <c:pt idx="53490">
                        <c:v>-2.5978520000000001</c:v>
                      </c:pt>
                      <c:pt idx="53491">
                        <c:v>-2.6007090000000002</c:v>
                      </c:pt>
                      <c:pt idx="53492">
                        <c:v>-2.6035659999999998</c:v>
                      </c:pt>
                      <c:pt idx="53493">
                        <c:v>-2.6064229999999999</c:v>
                      </c:pt>
                      <c:pt idx="53494">
                        <c:v>-2.60928</c:v>
                      </c:pt>
                      <c:pt idx="53495">
                        <c:v>-2.6121370000000002</c:v>
                      </c:pt>
                      <c:pt idx="53496">
                        <c:v>-2.614995</c:v>
                      </c:pt>
                      <c:pt idx="53497">
                        <c:v>-2.6178520000000001</c:v>
                      </c:pt>
                      <c:pt idx="53498">
                        <c:v>-2.6207090000000002</c:v>
                      </c:pt>
                      <c:pt idx="53499">
                        <c:v>-2.6235659999999998</c:v>
                      </c:pt>
                      <c:pt idx="53500">
                        <c:v>-2.626423</c:v>
                      </c:pt>
                      <c:pt idx="53501">
                        <c:v>-2.6292800000000001</c:v>
                      </c:pt>
                      <c:pt idx="53502">
                        <c:v>-2.6321370000000002</c:v>
                      </c:pt>
                      <c:pt idx="53503">
                        <c:v>-2.634995</c:v>
                      </c:pt>
                      <c:pt idx="53504">
                        <c:v>-2.6378520000000001</c:v>
                      </c:pt>
                      <c:pt idx="53505">
                        <c:v>-2.6407090000000002</c:v>
                      </c:pt>
                      <c:pt idx="53506">
                        <c:v>-2.6435659999999999</c:v>
                      </c:pt>
                      <c:pt idx="53507">
                        <c:v>-2.646423</c:v>
                      </c:pt>
                      <c:pt idx="53508">
                        <c:v>-2.6492800000000001</c:v>
                      </c:pt>
                      <c:pt idx="53509">
                        <c:v>-2.6521370000000002</c:v>
                      </c:pt>
                      <c:pt idx="53510">
                        <c:v>-2.6549939999999999</c:v>
                      </c:pt>
                      <c:pt idx="53511">
                        <c:v>-2.6578520000000001</c:v>
                      </c:pt>
                      <c:pt idx="53512">
                        <c:v>-2.6607090000000002</c:v>
                      </c:pt>
                      <c:pt idx="53513">
                        <c:v>-2.6635659999999999</c:v>
                      </c:pt>
                      <c:pt idx="53514">
                        <c:v>-2.666423</c:v>
                      </c:pt>
                      <c:pt idx="53515">
                        <c:v>-2.6692800000000001</c:v>
                      </c:pt>
                      <c:pt idx="53516">
                        <c:v>-2.6721370000000002</c:v>
                      </c:pt>
                      <c:pt idx="53517">
                        <c:v>-2.6749939999999999</c:v>
                      </c:pt>
                      <c:pt idx="53518">
                        <c:v>-2.6778520000000001</c:v>
                      </c:pt>
                      <c:pt idx="53519">
                        <c:v>-2.6807089999999998</c:v>
                      </c:pt>
                      <c:pt idx="53520">
                        <c:v>-2.6835659999999999</c:v>
                      </c:pt>
                      <c:pt idx="53521">
                        <c:v>-2.686423</c:v>
                      </c:pt>
                      <c:pt idx="53522">
                        <c:v>-2.6892800000000001</c:v>
                      </c:pt>
                      <c:pt idx="53523">
                        <c:v>-2.6921369999999998</c:v>
                      </c:pt>
                      <c:pt idx="53524">
                        <c:v>-2.6949939999999999</c:v>
                      </c:pt>
                      <c:pt idx="53525">
                        <c:v>-2.6978520000000001</c:v>
                      </c:pt>
                      <c:pt idx="53526">
                        <c:v>-2.7007089999999998</c:v>
                      </c:pt>
                      <c:pt idx="53527">
                        <c:v>-2.7035659999999999</c:v>
                      </c:pt>
                      <c:pt idx="53528">
                        <c:v>-2.706423</c:v>
                      </c:pt>
                      <c:pt idx="53529">
                        <c:v>-2.7092800000000001</c:v>
                      </c:pt>
                      <c:pt idx="53530">
                        <c:v>-2.7121369999999998</c:v>
                      </c:pt>
                      <c:pt idx="53531">
                        <c:v>-2.7149939999999999</c:v>
                      </c:pt>
                      <c:pt idx="53532">
                        <c:v>-2.7178520000000002</c:v>
                      </c:pt>
                      <c:pt idx="53533">
                        <c:v>-2.7207089999999998</c:v>
                      </c:pt>
                      <c:pt idx="53534">
                        <c:v>-2.7235659999999999</c:v>
                      </c:pt>
                      <c:pt idx="53535">
                        <c:v>-2.726423</c:v>
                      </c:pt>
                      <c:pt idx="53536">
                        <c:v>-2.7292800000000002</c:v>
                      </c:pt>
                      <c:pt idx="53537">
                        <c:v>-2.7321369999999998</c:v>
                      </c:pt>
                      <c:pt idx="53538">
                        <c:v>-2.7349950000000001</c:v>
                      </c:pt>
                      <c:pt idx="53539">
                        <c:v>-2.7378520000000002</c:v>
                      </c:pt>
                      <c:pt idx="53540">
                        <c:v>-2.7407089999999998</c:v>
                      </c:pt>
                      <c:pt idx="53541">
                        <c:v>-2.7435659999999999</c:v>
                      </c:pt>
                      <c:pt idx="53542">
                        <c:v>-2.7464230000000001</c:v>
                      </c:pt>
                      <c:pt idx="53543">
                        <c:v>-2.7492800000000002</c:v>
                      </c:pt>
                      <c:pt idx="53544">
                        <c:v>-2.7521369999999998</c:v>
                      </c:pt>
                      <c:pt idx="53545">
                        <c:v>-2.7549950000000001</c:v>
                      </c:pt>
                      <c:pt idx="53546">
                        <c:v>-2.7578520000000002</c:v>
                      </c:pt>
                      <c:pt idx="53547">
                        <c:v>-2.7607089999999999</c:v>
                      </c:pt>
                      <c:pt idx="53548">
                        <c:v>-2.763566</c:v>
                      </c:pt>
                      <c:pt idx="53549">
                        <c:v>-2.7664230000000001</c:v>
                      </c:pt>
                      <c:pt idx="53550">
                        <c:v>-2.7692800000000002</c:v>
                      </c:pt>
                      <c:pt idx="53551">
                        <c:v>-2.7721369999999999</c:v>
                      </c:pt>
                      <c:pt idx="53552">
                        <c:v>-2.7749950000000001</c:v>
                      </c:pt>
                      <c:pt idx="53553">
                        <c:v>-2.7778520000000002</c:v>
                      </c:pt>
                      <c:pt idx="53554">
                        <c:v>-2.7807089999999999</c:v>
                      </c:pt>
                      <c:pt idx="53555">
                        <c:v>-2.783566</c:v>
                      </c:pt>
                      <c:pt idx="53556">
                        <c:v>-2.7864230000000001</c:v>
                      </c:pt>
                      <c:pt idx="53557">
                        <c:v>-2.7892800000000002</c:v>
                      </c:pt>
                      <c:pt idx="53558">
                        <c:v>-2.7921369999999999</c:v>
                      </c:pt>
                      <c:pt idx="53559">
                        <c:v>-2.7949950000000001</c:v>
                      </c:pt>
                      <c:pt idx="53560">
                        <c:v>-2.7978519999999998</c:v>
                      </c:pt>
                      <c:pt idx="53561">
                        <c:v>-2.8007089999999999</c:v>
                      </c:pt>
                      <c:pt idx="53562">
                        <c:v>-2.803566</c:v>
                      </c:pt>
                      <c:pt idx="53563">
                        <c:v>-2.8064230000000001</c:v>
                      </c:pt>
                      <c:pt idx="53564">
                        <c:v>-2.8092800000000002</c:v>
                      </c:pt>
                      <c:pt idx="53565">
                        <c:v>-2.8121369999999999</c:v>
                      </c:pt>
                      <c:pt idx="53566">
                        <c:v>-2.8149950000000001</c:v>
                      </c:pt>
                      <c:pt idx="53567">
                        <c:v>-2.8178519999999998</c:v>
                      </c:pt>
                      <c:pt idx="53568">
                        <c:v>-2.8207089999999999</c:v>
                      </c:pt>
                      <c:pt idx="53569">
                        <c:v>-2.823566</c:v>
                      </c:pt>
                      <c:pt idx="53570">
                        <c:v>-2.8264230000000001</c:v>
                      </c:pt>
                      <c:pt idx="53571">
                        <c:v>-2.8292799999999998</c:v>
                      </c:pt>
                      <c:pt idx="53572">
                        <c:v>-2.8321369999999999</c:v>
                      </c:pt>
                      <c:pt idx="53573">
                        <c:v>-2.8349950000000002</c:v>
                      </c:pt>
                      <c:pt idx="53574">
                        <c:v>-2.8378519999999998</c:v>
                      </c:pt>
                      <c:pt idx="53575">
                        <c:v>-2.8407089999999999</c:v>
                      </c:pt>
                      <c:pt idx="53576">
                        <c:v>-2.843566</c:v>
                      </c:pt>
                      <c:pt idx="53577">
                        <c:v>-2.8464230000000001</c:v>
                      </c:pt>
                      <c:pt idx="53578">
                        <c:v>-2.8492799999999998</c:v>
                      </c:pt>
                      <c:pt idx="53579">
                        <c:v>-2.8521369999999999</c:v>
                      </c:pt>
                      <c:pt idx="53580">
                        <c:v>-2.8549950000000002</c:v>
                      </c:pt>
                      <c:pt idx="53581">
                        <c:v>-2.8578519999999998</c:v>
                      </c:pt>
                      <c:pt idx="53582">
                        <c:v>-2.8607089999999999</c:v>
                      </c:pt>
                      <c:pt idx="53583">
                        <c:v>-2.8635660000000001</c:v>
                      </c:pt>
                      <c:pt idx="53584">
                        <c:v>-2.8664230000000002</c:v>
                      </c:pt>
                      <c:pt idx="53585">
                        <c:v>-2.8692799999999998</c:v>
                      </c:pt>
                      <c:pt idx="53586">
                        <c:v>-2.8721369999999999</c:v>
                      </c:pt>
                      <c:pt idx="53587">
                        <c:v>-2.8749950000000002</c:v>
                      </c:pt>
                      <c:pt idx="53588">
                        <c:v>-2.8778519999999999</c:v>
                      </c:pt>
                      <c:pt idx="53589">
                        <c:v>-2.880709</c:v>
                      </c:pt>
                      <c:pt idx="53590">
                        <c:v>-2.8835660000000001</c:v>
                      </c:pt>
                      <c:pt idx="53591">
                        <c:v>-2.8864230000000002</c:v>
                      </c:pt>
                      <c:pt idx="53592">
                        <c:v>-2.8892799999999998</c:v>
                      </c:pt>
                      <c:pt idx="53593">
                        <c:v>-2.892137</c:v>
                      </c:pt>
                      <c:pt idx="53594">
                        <c:v>-2.8949940000000001</c:v>
                      </c:pt>
                      <c:pt idx="53595">
                        <c:v>-2.8978519999999999</c:v>
                      </c:pt>
                      <c:pt idx="53596">
                        <c:v>-2.900709</c:v>
                      </c:pt>
                      <c:pt idx="53597">
                        <c:v>-2.9035660000000001</c:v>
                      </c:pt>
                      <c:pt idx="53598">
                        <c:v>-2.9064230000000002</c:v>
                      </c:pt>
                      <c:pt idx="53599">
                        <c:v>-2.9092799999999999</c:v>
                      </c:pt>
                      <c:pt idx="53600">
                        <c:v>-2.912137</c:v>
                      </c:pt>
                      <c:pt idx="53601">
                        <c:v>-2.9149940000000001</c:v>
                      </c:pt>
                      <c:pt idx="53602">
                        <c:v>-2.9178519999999999</c:v>
                      </c:pt>
                      <c:pt idx="53603">
                        <c:v>-2.920709</c:v>
                      </c:pt>
                      <c:pt idx="53604">
                        <c:v>-2.9235660000000001</c:v>
                      </c:pt>
                      <c:pt idx="53605">
                        <c:v>-2.9264230000000002</c:v>
                      </c:pt>
                      <c:pt idx="53606">
                        <c:v>-2.9292799999999999</c:v>
                      </c:pt>
                      <c:pt idx="53607">
                        <c:v>-2.932137</c:v>
                      </c:pt>
                      <c:pt idx="53608">
                        <c:v>-2.9349940000000001</c:v>
                      </c:pt>
                      <c:pt idx="53609">
                        <c:v>-2.9378519999999999</c:v>
                      </c:pt>
                      <c:pt idx="53610">
                        <c:v>-2.940709</c:v>
                      </c:pt>
                      <c:pt idx="53611">
                        <c:v>-2.9435660000000001</c:v>
                      </c:pt>
                      <c:pt idx="53612">
                        <c:v>-2.9464229999999998</c:v>
                      </c:pt>
                      <c:pt idx="53613">
                        <c:v>-2.9492799999999999</c:v>
                      </c:pt>
                      <c:pt idx="53614">
                        <c:v>-2.952137</c:v>
                      </c:pt>
                      <c:pt idx="53615">
                        <c:v>-2.9549940000000001</c:v>
                      </c:pt>
                      <c:pt idx="53616">
                        <c:v>-2.9578519999999999</c:v>
                      </c:pt>
                      <c:pt idx="53617">
                        <c:v>-2.960709</c:v>
                      </c:pt>
                      <c:pt idx="53618">
                        <c:v>-2.9635660000000001</c:v>
                      </c:pt>
                      <c:pt idx="53619">
                        <c:v>-2.9664229999999998</c:v>
                      </c:pt>
                      <c:pt idx="53620">
                        <c:v>-2.9692799999999999</c:v>
                      </c:pt>
                      <c:pt idx="53621">
                        <c:v>-2.972137</c:v>
                      </c:pt>
                      <c:pt idx="53622">
                        <c:v>-2.9749940000000001</c:v>
                      </c:pt>
                      <c:pt idx="53623">
                        <c:v>-2.9778519999999999</c:v>
                      </c:pt>
                      <c:pt idx="53624">
                        <c:v>-2.9807090000000001</c:v>
                      </c:pt>
                      <c:pt idx="53625">
                        <c:v>-2.9835660000000002</c:v>
                      </c:pt>
                      <c:pt idx="53626">
                        <c:v>-2.9864229999999998</c:v>
                      </c:pt>
                      <c:pt idx="53627">
                        <c:v>-2.9892799999999999</c:v>
                      </c:pt>
                      <c:pt idx="53628">
                        <c:v>-2.992137</c:v>
                      </c:pt>
                      <c:pt idx="53629">
                        <c:v>-2.9949949999999999</c:v>
                      </c:pt>
                      <c:pt idx="53630">
                        <c:v>-2.997852</c:v>
                      </c:pt>
                      <c:pt idx="53631">
                        <c:v>-3.0007090000000001</c:v>
                      </c:pt>
                      <c:pt idx="53632">
                        <c:v>-3.0035660000000002</c:v>
                      </c:pt>
                      <c:pt idx="53633">
                        <c:v>-3.0064229999999998</c:v>
                      </c:pt>
                      <c:pt idx="53634">
                        <c:v>-3.00928</c:v>
                      </c:pt>
                      <c:pt idx="53635">
                        <c:v>-3.0121370000000001</c:v>
                      </c:pt>
                      <c:pt idx="53636">
                        <c:v>-3.0149949999999999</c:v>
                      </c:pt>
                      <c:pt idx="53637">
                        <c:v>-3.017852</c:v>
                      </c:pt>
                      <c:pt idx="53638">
                        <c:v>-3.0207090000000001</c:v>
                      </c:pt>
                      <c:pt idx="53639">
                        <c:v>-3.0235660000000002</c:v>
                      </c:pt>
                      <c:pt idx="53640">
                        <c:v>-3.0264229999999999</c:v>
                      </c:pt>
                      <c:pt idx="53641">
                        <c:v>-3.02928</c:v>
                      </c:pt>
                      <c:pt idx="53642">
                        <c:v>-3.0321370000000001</c:v>
                      </c:pt>
                      <c:pt idx="53643">
                        <c:v>-3.0349949999999999</c:v>
                      </c:pt>
                      <c:pt idx="53644">
                        <c:v>-3.037852</c:v>
                      </c:pt>
                      <c:pt idx="53645">
                        <c:v>-3.0407090000000001</c:v>
                      </c:pt>
                      <c:pt idx="53646">
                        <c:v>-3.0435660000000002</c:v>
                      </c:pt>
                      <c:pt idx="53647">
                        <c:v>-3.0464229999999999</c:v>
                      </c:pt>
                      <c:pt idx="53648">
                        <c:v>-3.04928</c:v>
                      </c:pt>
                      <c:pt idx="53649">
                        <c:v>-3.0521370000000001</c:v>
                      </c:pt>
                      <c:pt idx="53650">
                        <c:v>-3.0549949999999999</c:v>
                      </c:pt>
                      <c:pt idx="53651">
                        <c:v>-3.057852</c:v>
                      </c:pt>
                      <c:pt idx="53652">
                        <c:v>-3.0607090000000001</c:v>
                      </c:pt>
                      <c:pt idx="53653">
                        <c:v>-3.0635659999999998</c:v>
                      </c:pt>
                      <c:pt idx="53654">
                        <c:v>-3.0664229999999999</c:v>
                      </c:pt>
                      <c:pt idx="53655">
                        <c:v>-3.06928</c:v>
                      </c:pt>
                      <c:pt idx="53656">
                        <c:v>-3.0721370000000001</c:v>
                      </c:pt>
                      <c:pt idx="53657">
                        <c:v>-3.0749949999999999</c:v>
                      </c:pt>
                      <c:pt idx="53658">
                        <c:v>-3.077852</c:v>
                      </c:pt>
                      <c:pt idx="53659">
                        <c:v>-3.0807090000000001</c:v>
                      </c:pt>
                      <c:pt idx="53660">
                        <c:v>-3.0835659999999998</c:v>
                      </c:pt>
                      <c:pt idx="53661">
                        <c:v>-3.0864229999999999</c:v>
                      </c:pt>
                      <c:pt idx="53662">
                        <c:v>-3.08928</c:v>
                      </c:pt>
                      <c:pt idx="53663">
                        <c:v>-3.0921370000000001</c:v>
                      </c:pt>
                      <c:pt idx="53664">
                        <c:v>-3.0949949999999999</c:v>
                      </c:pt>
                      <c:pt idx="53665">
                        <c:v>-3.0978520000000001</c:v>
                      </c:pt>
                      <c:pt idx="53666">
                        <c:v>-3.1007090000000002</c:v>
                      </c:pt>
                      <c:pt idx="53667">
                        <c:v>-3.1035659999999998</c:v>
                      </c:pt>
                      <c:pt idx="53668">
                        <c:v>-3.1064229999999999</c:v>
                      </c:pt>
                      <c:pt idx="53669">
                        <c:v>-3.10928</c:v>
                      </c:pt>
                      <c:pt idx="53670">
                        <c:v>-3.1121370000000002</c:v>
                      </c:pt>
                      <c:pt idx="53671">
                        <c:v>-3.114995</c:v>
                      </c:pt>
                      <c:pt idx="53672">
                        <c:v>-3.1178520000000001</c:v>
                      </c:pt>
                      <c:pt idx="53673">
                        <c:v>-3.1207090000000002</c:v>
                      </c:pt>
                      <c:pt idx="53674">
                        <c:v>-3.1235659999999998</c:v>
                      </c:pt>
                      <c:pt idx="53675">
                        <c:v>-3.126423</c:v>
                      </c:pt>
                      <c:pt idx="53676">
                        <c:v>-3.1292800000000001</c:v>
                      </c:pt>
                      <c:pt idx="53677">
                        <c:v>-3.1321370000000002</c:v>
                      </c:pt>
                      <c:pt idx="53678">
                        <c:v>-3.134995</c:v>
                      </c:pt>
                      <c:pt idx="53679">
                        <c:v>-3.1378520000000001</c:v>
                      </c:pt>
                      <c:pt idx="53680">
                        <c:v>-3.1407090000000002</c:v>
                      </c:pt>
                      <c:pt idx="53681">
                        <c:v>-3.1435659999999999</c:v>
                      </c:pt>
                      <c:pt idx="53682">
                        <c:v>-3.146423</c:v>
                      </c:pt>
                      <c:pt idx="53683">
                        <c:v>-3.1492800000000001</c:v>
                      </c:pt>
                      <c:pt idx="53684">
                        <c:v>-3.1521370000000002</c:v>
                      </c:pt>
                      <c:pt idx="53685">
                        <c:v>-3.1549939999999999</c:v>
                      </c:pt>
                      <c:pt idx="53686">
                        <c:v>-3.1578520000000001</c:v>
                      </c:pt>
                      <c:pt idx="53687">
                        <c:v>-3.1607090000000002</c:v>
                      </c:pt>
                      <c:pt idx="53688">
                        <c:v>-3.1635659999999999</c:v>
                      </c:pt>
                      <c:pt idx="53689">
                        <c:v>-3.166423</c:v>
                      </c:pt>
                      <c:pt idx="53690">
                        <c:v>-3.1692800000000001</c:v>
                      </c:pt>
                      <c:pt idx="53691">
                        <c:v>-3.1721370000000002</c:v>
                      </c:pt>
                      <c:pt idx="53692">
                        <c:v>-3.1749939999999999</c:v>
                      </c:pt>
                      <c:pt idx="53693">
                        <c:v>-3.1778520000000001</c:v>
                      </c:pt>
                      <c:pt idx="53694">
                        <c:v>-3.1807089999999998</c:v>
                      </c:pt>
                      <c:pt idx="53695">
                        <c:v>-3.1835659999999999</c:v>
                      </c:pt>
                      <c:pt idx="53696">
                        <c:v>-3.186423</c:v>
                      </c:pt>
                      <c:pt idx="53697">
                        <c:v>-3.1892800000000001</c:v>
                      </c:pt>
                      <c:pt idx="53698">
                        <c:v>-3.1921369999999998</c:v>
                      </c:pt>
                      <c:pt idx="53699">
                        <c:v>-3.1949939999999999</c:v>
                      </c:pt>
                      <c:pt idx="53700">
                        <c:v>-3.1978520000000001</c:v>
                      </c:pt>
                      <c:pt idx="53701">
                        <c:v>-3.2007089999999998</c:v>
                      </c:pt>
                      <c:pt idx="53702">
                        <c:v>-3.2035659999999999</c:v>
                      </c:pt>
                      <c:pt idx="53703">
                        <c:v>-3.206423</c:v>
                      </c:pt>
                      <c:pt idx="53704">
                        <c:v>-3.2092800000000001</c:v>
                      </c:pt>
                      <c:pt idx="53705">
                        <c:v>-3.2121369999999998</c:v>
                      </c:pt>
                      <c:pt idx="53706">
                        <c:v>-3.2149939999999999</c:v>
                      </c:pt>
                      <c:pt idx="53707">
                        <c:v>-3.2178520000000002</c:v>
                      </c:pt>
                      <c:pt idx="53708">
                        <c:v>-3.2207089999999998</c:v>
                      </c:pt>
                      <c:pt idx="53709">
                        <c:v>-3.2235659999999999</c:v>
                      </c:pt>
                      <c:pt idx="53710">
                        <c:v>-3.226423</c:v>
                      </c:pt>
                      <c:pt idx="53711">
                        <c:v>-3.2292800000000002</c:v>
                      </c:pt>
                      <c:pt idx="53712">
                        <c:v>-3.2321369999999998</c:v>
                      </c:pt>
                      <c:pt idx="53713">
                        <c:v>-3.2349950000000001</c:v>
                      </c:pt>
                      <c:pt idx="53714">
                        <c:v>-3.2378520000000002</c:v>
                      </c:pt>
                      <c:pt idx="53715">
                        <c:v>-3.2407089999999998</c:v>
                      </c:pt>
                      <c:pt idx="53716">
                        <c:v>-3.2435659999999999</c:v>
                      </c:pt>
                      <c:pt idx="53717">
                        <c:v>-3.2464230000000001</c:v>
                      </c:pt>
                      <c:pt idx="53718">
                        <c:v>-3.2492800000000002</c:v>
                      </c:pt>
                      <c:pt idx="53719">
                        <c:v>-3.2521369999999998</c:v>
                      </c:pt>
                      <c:pt idx="53720">
                        <c:v>-3.2549950000000001</c:v>
                      </c:pt>
                      <c:pt idx="53721">
                        <c:v>-3.2578520000000002</c:v>
                      </c:pt>
                      <c:pt idx="53722">
                        <c:v>-3.2607089999999999</c:v>
                      </c:pt>
                      <c:pt idx="53723">
                        <c:v>-3.263566</c:v>
                      </c:pt>
                      <c:pt idx="53724">
                        <c:v>-3.2664230000000001</c:v>
                      </c:pt>
                      <c:pt idx="53725">
                        <c:v>-3.2692800000000002</c:v>
                      </c:pt>
                      <c:pt idx="53726">
                        <c:v>-3.2721369999999999</c:v>
                      </c:pt>
                      <c:pt idx="53727">
                        <c:v>-3.2749950000000001</c:v>
                      </c:pt>
                      <c:pt idx="53728">
                        <c:v>-3.2778520000000002</c:v>
                      </c:pt>
                      <c:pt idx="53729">
                        <c:v>-3.2807089999999999</c:v>
                      </c:pt>
                      <c:pt idx="53730">
                        <c:v>-3.283566</c:v>
                      </c:pt>
                      <c:pt idx="53731">
                        <c:v>-3.2864230000000001</c:v>
                      </c:pt>
                      <c:pt idx="53732">
                        <c:v>-3.2892800000000002</c:v>
                      </c:pt>
                      <c:pt idx="53733">
                        <c:v>-3.2921369999999999</c:v>
                      </c:pt>
                      <c:pt idx="53734">
                        <c:v>-3.2949950000000001</c:v>
                      </c:pt>
                      <c:pt idx="53735">
                        <c:v>-3.2978519999999998</c:v>
                      </c:pt>
                      <c:pt idx="53736">
                        <c:v>-3.3007089999999999</c:v>
                      </c:pt>
                      <c:pt idx="53737">
                        <c:v>-3.303566</c:v>
                      </c:pt>
                      <c:pt idx="53738">
                        <c:v>-3.3064230000000001</c:v>
                      </c:pt>
                      <c:pt idx="53739">
                        <c:v>-3.3092800000000002</c:v>
                      </c:pt>
                      <c:pt idx="53740">
                        <c:v>-3.3121369999999999</c:v>
                      </c:pt>
                      <c:pt idx="53741">
                        <c:v>-3.3149950000000001</c:v>
                      </c:pt>
                      <c:pt idx="53742">
                        <c:v>-3.3178519999999998</c:v>
                      </c:pt>
                      <c:pt idx="53743">
                        <c:v>-3.3207089999999999</c:v>
                      </c:pt>
                      <c:pt idx="53744">
                        <c:v>-3.323566</c:v>
                      </c:pt>
                      <c:pt idx="53745">
                        <c:v>-3.3264230000000001</c:v>
                      </c:pt>
                      <c:pt idx="53746">
                        <c:v>-3.3292799999999998</c:v>
                      </c:pt>
                      <c:pt idx="53747">
                        <c:v>-3.3321369999999999</c:v>
                      </c:pt>
                      <c:pt idx="53748">
                        <c:v>-3.3349950000000002</c:v>
                      </c:pt>
                      <c:pt idx="53749">
                        <c:v>-3.3378519999999998</c:v>
                      </c:pt>
                      <c:pt idx="53750">
                        <c:v>-3.3407089999999999</c:v>
                      </c:pt>
                      <c:pt idx="53751">
                        <c:v>-3.343566</c:v>
                      </c:pt>
                      <c:pt idx="53752">
                        <c:v>-3.3464230000000001</c:v>
                      </c:pt>
                      <c:pt idx="53753">
                        <c:v>-3.3492799999999998</c:v>
                      </c:pt>
                      <c:pt idx="53754">
                        <c:v>-3.3521369999999999</c:v>
                      </c:pt>
                      <c:pt idx="53755">
                        <c:v>-3.3549950000000002</c:v>
                      </c:pt>
                      <c:pt idx="53756">
                        <c:v>-3.3578519999999998</c:v>
                      </c:pt>
                      <c:pt idx="53757">
                        <c:v>-3.3607089999999999</c:v>
                      </c:pt>
                      <c:pt idx="53758">
                        <c:v>-3.3635660000000001</c:v>
                      </c:pt>
                      <c:pt idx="53759">
                        <c:v>-3.3664230000000002</c:v>
                      </c:pt>
                      <c:pt idx="53760">
                        <c:v>-3.3692799999999998</c:v>
                      </c:pt>
                      <c:pt idx="53761">
                        <c:v>-3.3721369999999999</c:v>
                      </c:pt>
                      <c:pt idx="53762">
                        <c:v>-3.3749950000000002</c:v>
                      </c:pt>
                      <c:pt idx="53763">
                        <c:v>-3.3778519999999999</c:v>
                      </c:pt>
                      <c:pt idx="53764">
                        <c:v>-3.380709</c:v>
                      </c:pt>
                      <c:pt idx="53765">
                        <c:v>-3.3835660000000001</c:v>
                      </c:pt>
                      <c:pt idx="53766">
                        <c:v>-3.3864230000000002</c:v>
                      </c:pt>
                      <c:pt idx="53767">
                        <c:v>-3.3892799999999998</c:v>
                      </c:pt>
                      <c:pt idx="53768">
                        <c:v>-3.392137</c:v>
                      </c:pt>
                      <c:pt idx="53769">
                        <c:v>-3.3949940000000001</c:v>
                      </c:pt>
                      <c:pt idx="53770">
                        <c:v>-3.3978519999999999</c:v>
                      </c:pt>
                      <c:pt idx="53771">
                        <c:v>-3.400709</c:v>
                      </c:pt>
                      <c:pt idx="53772">
                        <c:v>-3.4035660000000001</c:v>
                      </c:pt>
                      <c:pt idx="53773">
                        <c:v>-3.4064230000000002</c:v>
                      </c:pt>
                      <c:pt idx="53774">
                        <c:v>-3.4092799999999999</c:v>
                      </c:pt>
                      <c:pt idx="53775">
                        <c:v>-3.412137</c:v>
                      </c:pt>
                      <c:pt idx="53776">
                        <c:v>-3.4149940000000001</c:v>
                      </c:pt>
                      <c:pt idx="53777">
                        <c:v>-3.4178519999999999</c:v>
                      </c:pt>
                      <c:pt idx="53778">
                        <c:v>-3.420709</c:v>
                      </c:pt>
                      <c:pt idx="53779">
                        <c:v>-3.4235660000000001</c:v>
                      </c:pt>
                      <c:pt idx="53780">
                        <c:v>-3.4264230000000002</c:v>
                      </c:pt>
                      <c:pt idx="53781">
                        <c:v>-3.4292799999999999</c:v>
                      </c:pt>
                      <c:pt idx="53782">
                        <c:v>-3.432137</c:v>
                      </c:pt>
                      <c:pt idx="53783">
                        <c:v>-3.4349940000000001</c:v>
                      </c:pt>
                      <c:pt idx="53784">
                        <c:v>-3.4378519999999999</c:v>
                      </c:pt>
                      <c:pt idx="53785">
                        <c:v>-3.440709</c:v>
                      </c:pt>
                      <c:pt idx="53786">
                        <c:v>-3.4435660000000001</c:v>
                      </c:pt>
                      <c:pt idx="53787">
                        <c:v>-3.4464229999999998</c:v>
                      </c:pt>
                      <c:pt idx="53788">
                        <c:v>-3.4492799999999999</c:v>
                      </c:pt>
                      <c:pt idx="53789">
                        <c:v>-3.452137</c:v>
                      </c:pt>
                      <c:pt idx="53790">
                        <c:v>-3.4549940000000001</c:v>
                      </c:pt>
                      <c:pt idx="53791">
                        <c:v>-3.4578519999999999</c:v>
                      </c:pt>
                      <c:pt idx="53792">
                        <c:v>-3.460709</c:v>
                      </c:pt>
                      <c:pt idx="53793">
                        <c:v>-3.4635660000000001</c:v>
                      </c:pt>
                      <c:pt idx="53794">
                        <c:v>-3.4664229999999998</c:v>
                      </c:pt>
                      <c:pt idx="53795">
                        <c:v>-3.4692799999999999</c:v>
                      </c:pt>
                      <c:pt idx="53796">
                        <c:v>-3.472137</c:v>
                      </c:pt>
                      <c:pt idx="53797">
                        <c:v>-3.4749940000000001</c:v>
                      </c:pt>
                      <c:pt idx="53798">
                        <c:v>-3.4778519999999999</c:v>
                      </c:pt>
                      <c:pt idx="53799">
                        <c:v>-3.4807090000000001</c:v>
                      </c:pt>
                      <c:pt idx="53800">
                        <c:v>-3.4835660000000002</c:v>
                      </c:pt>
                      <c:pt idx="53801">
                        <c:v>-3.4864229999999998</c:v>
                      </c:pt>
                      <c:pt idx="53802">
                        <c:v>-3.4892799999999999</c:v>
                      </c:pt>
                      <c:pt idx="53803">
                        <c:v>-3.492137</c:v>
                      </c:pt>
                      <c:pt idx="53804">
                        <c:v>-3.4949949999999999</c:v>
                      </c:pt>
                      <c:pt idx="53805">
                        <c:v>-3.497852</c:v>
                      </c:pt>
                      <c:pt idx="53806">
                        <c:v>-3.5007090000000001</c:v>
                      </c:pt>
                      <c:pt idx="53807">
                        <c:v>-3.5035660000000002</c:v>
                      </c:pt>
                      <c:pt idx="53808">
                        <c:v>-3.5064229999999998</c:v>
                      </c:pt>
                      <c:pt idx="53809">
                        <c:v>-3.50928</c:v>
                      </c:pt>
                      <c:pt idx="53810">
                        <c:v>-3.5121370000000001</c:v>
                      </c:pt>
                      <c:pt idx="53811">
                        <c:v>-3.5149949999999999</c:v>
                      </c:pt>
                      <c:pt idx="53812">
                        <c:v>-3.517852</c:v>
                      </c:pt>
                      <c:pt idx="53813">
                        <c:v>-3.5207090000000001</c:v>
                      </c:pt>
                      <c:pt idx="53814">
                        <c:v>-3.5235660000000002</c:v>
                      </c:pt>
                      <c:pt idx="53815">
                        <c:v>-3.5264229999999999</c:v>
                      </c:pt>
                      <c:pt idx="53816">
                        <c:v>-3.52928</c:v>
                      </c:pt>
                      <c:pt idx="53817">
                        <c:v>-3.5321370000000001</c:v>
                      </c:pt>
                      <c:pt idx="53818">
                        <c:v>-3.5349949999999999</c:v>
                      </c:pt>
                      <c:pt idx="53819">
                        <c:v>-3.537852</c:v>
                      </c:pt>
                      <c:pt idx="53820">
                        <c:v>-3.5407090000000001</c:v>
                      </c:pt>
                      <c:pt idx="53821">
                        <c:v>-3.5435660000000002</c:v>
                      </c:pt>
                      <c:pt idx="53822">
                        <c:v>-3.5464229999999999</c:v>
                      </c:pt>
                      <c:pt idx="53823">
                        <c:v>-3.54928</c:v>
                      </c:pt>
                      <c:pt idx="53824">
                        <c:v>-3.5521370000000001</c:v>
                      </c:pt>
                      <c:pt idx="53825">
                        <c:v>-3.5549949999999999</c:v>
                      </c:pt>
                      <c:pt idx="53826">
                        <c:v>-3.557852</c:v>
                      </c:pt>
                      <c:pt idx="53827">
                        <c:v>-3.5607090000000001</c:v>
                      </c:pt>
                      <c:pt idx="53828">
                        <c:v>-3.5635659999999998</c:v>
                      </c:pt>
                      <c:pt idx="53829">
                        <c:v>-3.5664229999999999</c:v>
                      </c:pt>
                      <c:pt idx="53830">
                        <c:v>-3.56928</c:v>
                      </c:pt>
                      <c:pt idx="53831">
                        <c:v>-3.5721370000000001</c:v>
                      </c:pt>
                      <c:pt idx="53832">
                        <c:v>-3.5749949999999999</c:v>
                      </c:pt>
                      <c:pt idx="53833">
                        <c:v>-3.577852</c:v>
                      </c:pt>
                      <c:pt idx="53834">
                        <c:v>-3.5807090000000001</c:v>
                      </c:pt>
                      <c:pt idx="53835">
                        <c:v>-3.5835659999999998</c:v>
                      </c:pt>
                      <c:pt idx="53836">
                        <c:v>-3.5864229999999999</c:v>
                      </c:pt>
                      <c:pt idx="53837">
                        <c:v>-3.58928</c:v>
                      </c:pt>
                      <c:pt idx="53838">
                        <c:v>-3.5921370000000001</c:v>
                      </c:pt>
                      <c:pt idx="53839">
                        <c:v>-3.5949949999999999</c:v>
                      </c:pt>
                      <c:pt idx="53840">
                        <c:v>-3.5978520000000001</c:v>
                      </c:pt>
                      <c:pt idx="53841">
                        <c:v>-3.6007090000000002</c:v>
                      </c:pt>
                      <c:pt idx="53842">
                        <c:v>-3.6035659999999998</c:v>
                      </c:pt>
                      <c:pt idx="53843">
                        <c:v>-3.6064229999999999</c:v>
                      </c:pt>
                      <c:pt idx="53844">
                        <c:v>-3.60928</c:v>
                      </c:pt>
                      <c:pt idx="53845">
                        <c:v>-3.6121370000000002</c:v>
                      </c:pt>
                      <c:pt idx="53846">
                        <c:v>-3.614995</c:v>
                      </c:pt>
                      <c:pt idx="53847">
                        <c:v>-3.6178520000000001</c:v>
                      </c:pt>
                      <c:pt idx="53848">
                        <c:v>-3.6207090000000002</c:v>
                      </c:pt>
                      <c:pt idx="53849">
                        <c:v>-3.6235659999999998</c:v>
                      </c:pt>
                      <c:pt idx="53850">
                        <c:v>-3.626423</c:v>
                      </c:pt>
                      <c:pt idx="53851">
                        <c:v>-3.6292800000000001</c:v>
                      </c:pt>
                      <c:pt idx="53852">
                        <c:v>-3.6321370000000002</c:v>
                      </c:pt>
                      <c:pt idx="53853">
                        <c:v>-3.634995</c:v>
                      </c:pt>
                      <c:pt idx="53854">
                        <c:v>-3.6378520000000001</c:v>
                      </c:pt>
                      <c:pt idx="53855">
                        <c:v>-3.6407090000000002</c:v>
                      </c:pt>
                      <c:pt idx="53856">
                        <c:v>-3.6435659999999999</c:v>
                      </c:pt>
                      <c:pt idx="53857">
                        <c:v>-3.646423</c:v>
                      </c:pt>
                      <c:pt idx="53858">
                        <c:v>-3.6492800000000001</c:v>
                      </c:pt>
                      <c:pt idx="53859">
                        <c:v>-3.6521370000000002</c:v>
                      </c:pt>
                      <c:pt idx="53860">
                        <c:v>-3.6549939999999999</c:v>
                      </c:pt>
                      <c:pt idx="53861">
                        <c:v>-3.6578520000000001</c:v>
                      </c:pt>
                      <c:pt idx="53862">
                        <c:v>-3.6607090000000002</c:v>
                      </c:pt>
                      <c:pt idx="53863">
                        <c:v>-3.6635659999999999</c:v>
                      </c:pt>
                      <c:pt idx="53864">
                        <c:v>-3.666423</c:v>
                      </c:pt>
                      <c:pt idx="53865">
                        <c:v>-3.6692800000000001</c:v>
                      </c:pt>
                      <c:pt idx="53866">
                        <c:v>-3.6721370000000002</c:v>
                      </c:pt>
                      <c:pt idx="53867">
                        <c:v>-3.6749939999999999</c:v>
                      </c:pt>
                      <c:pt idx="53868">
                        <c:v>-3.6778520000000001</c:v>
                      </c:pt>
                      <c:pt idx="53869">
                        <c:v>-3.6807089999999998</c:v>
                      </c:pt>
                      <c:pt idx="53870">
                        <c:v>-3.6835659999999999</c:v>
                      </c:pt>
                      <c:pt idx="53871">
                        <c:v>-3.686423</c:v>
                      </c:pt>
                      <c:pt idx="53872">
                        <c:v>-3.6892800000000001</c:v>
                      </c:pt>
                      <c:pt idx="53873">
                        <c:v>-3.6921369999999998</c:v>
                      </c:pt>
                      <c:pt idx="53874">
                        <c:v>-3.6949939999999999</c:v>
                      </c:pt>
                      <c:pt idx="53875">
                        <c:v>-3.6978520000000001</c:v>
                      </c:pt>
                      <c:pt idx="53876">
                        <c:v>-3.7007089999999998</c:v>
                      </c:pt>
                      <c:pt idx="53877">
                        <c:v>-3.7035659999999999</c:v>
                      </c:pt>
                      <c:pt idx="53878">
                        <c:v>-3.706423</c:v>
                      </c:pt>
                      <c:pt idx="53879">
                        <c:v>-3.7092800000000001</c:v>
                      </c:pt>
                      <c:pt idx="53880">
                        <c:v>-3.7121369999999998</c:v>
                      </c:pt>
                      <c:pt idx="53881">
                        <c:v>-3.7149939999999999</c:v>
                      </c:pt>
                      <c:pt idx="53882">
                        <c:v>-3.7178520000000002</c:v>
                      </c:pt>
                      <c:pt idx="53883">
                        <c:v>-3.7207089999999998</c:v>
                      </c:pt>
                      <c:pt idx="53884">
                        <c:v>-3.7235659999999999</c:v>
                      </c:pt>
                      <c:pt idx="53885">
                        <c:v>-3.726423</c:v>
                      </c:pt>
                      <c:pt idx="53886">
                        <c:v>-3.7292800000000002</c:v>
                      </c:pt>
                      <c:pt idx="53887">
                        <c:v>-3.7321369999999998</c:v>
                      </c:pt>
                      <c:pt idx="53888">
                        <c:v>-3.7349950000000001</c:v>
                      </c:pt>
                      <c:pt idx="53889">
                        <c:v>-3.7378520000000002</c:v>
                      </c:pt>
                      <c:pt idx="53890">
                        <c:v>-3.7407089999999998</c:v>
                      </c:pt>
                      <c:pt idx="53891">
                        <c:v>-3.7435659999999999</c:v>
                      </c:pt>
                      <c:pt idx="53892">
                        <c:v>-3.7464230000000001</c:v>
                      </c:pt>
                      <c:pt idx="53893">
                        <c:v>-3.7492800000000002</c:v>
                      </c:pt>
                      <c:pt idx="53894">
                        <c:v>-3.7521369999999998</c:v>
                      </c:pt>
                      <c:pt idx="53895">
                        <c:v>-3.7549950000000001</c:v>
                      </c:pt>
                      <c:pt idx="53896">
                        <c:v>-3.7578520000000002</c:v>
                      </c:pt>
                      <c:pt idx="53897">
                        <c:v>-3.7607089999999999</c:v>
                      </c:pt>
                      <c:pt idx="53898">
                        <c:v>-3.763566</c:v>
                      </c:pt>
                      <c:pt idx="53899">
                        <c:v>-3.7664230000000001</c:v>
                      </c:pt>
                      <c:pt idx="53900">
                        <c:v>-3.7692800000000002</c:v>
                      </c:pt>
                      <c:pt idx="53901">
                        <c:v>-3.7721369999999999</c:v>
                      </c:pt>
                      <c:pt idx="53902">
                        <c:v>-3.7749950000000001</c:v>
                      </c:pt>
                      <c:pt idx="53903">
                        <c:v>-3.7778520000000002</c:v>
                      </c:pt>
                      <c:pt idx="53904">
                        <c:v>-3.7807089999999999</c:v>
                      </c:pt>
                      <c:pt idx="53905">
                        <c:v>-3.783566</c:v>
                      </c:pt>
                      <c:pt idx="53906">
                        <c:v>-3.7864230000000001</c:v>
                      </c:pt>
                      <c:pt idx="53907">
                        <c:v>-3.7892800000000002</c:v>
                      </c:pt>
                      <c:pt idx="53908">
                        <c:v>-3.7921369999999999</c:v>
                      </c:pt>
                      <c:pt idx="53909">
                        <c:v>-3.7949950000000001</c:v>
                      </c:pt>
                      <c:pt idx="53910">
                        <c:v>-3.7978519999999998</c:v>
                      </c:pt>
                      <c:pt idx="53911">
                        <c:v>-3.8007089999999999</c:v>
                      </c:pt>
                      <c:pt idx="53912">
                        <c:v>-3.803566</c:v>
                      </c:pt>
                      <c:pt idx="53913">
                        <c:v>-3.8064230000000001</c:v>
                      </c:pt>
                      <c:pt idx="53914">
                        <c:v>-3.8092800000000002</c:v>
                      </c:pt>
                      <c:pt idx="53915">
                        <c:v>-3.8121369999999999</c:v>
                      </c:pt>
                      <c:pt idx="53916">
                        <c:v>-3.8149950000000001</c:v>
                      </c:pt>
                      <c:pt idx="53917">
                        <c:v>-3.8178519999999998</c:v>
                      </c:pt>
                      <c:pt idx="53918">
                        <c:v>-3.8207089999999999</c:v>
                      </c:pt>
                      <c:pt idx="53919">
                        <c:v>-3.823566</c:v>
                      </c:pt>
                      <c:pt idx="53920">
                        <c:v>-3.8264230000000001</c:v>
                      </c:pt>
                      <c:pt idx="53921">
                        <c:v>-3.8292799999999998</c:v>
                      </c:pt>
                      <c:pt idx="53922">
                        <c:v>-3.8321369999999999</c:v>
                      </c:pt>
                      <c:pt idx="53923">
                        <c:v>-3.8349950000000002</c:v>
                      </c:pt>
                      <c:pt idx="53924">
                        <c:v>-3.8378519999999998</c:v>
                      </c:pt>
                      <c:pt idx="53925">
                        <c:v>-3.8407089999999999</c:v>
                      </c:pt>
                      <c:pt idx="53926">
                        <c:v>-3.843566</c:v>
                      </c:pt>
                      <c:pt idx="53927">
                        <c:v>-3.8464230000000001</c:v>
                      </c:pt>
                      <c:pt idx="53928">
                        <c:v>-3.8492799999999998</c:v>
                      </c:pt>
                      <c:pt idx="53929">
                        <c:v>-3.8521369999999999</c:v>
                      </c:pt>
                      <c:pt idx="53930">
                        <c:v>-3.8549950000000002</c:v>
                      </c:pt>
                      <c:pt idx="53931">
                        <c:v>-3.8578519999999998</c:v>
                      </c:pt>
                      <c:pt idx="53932">
                        <c:v>-3.8607089999999999</c:v>
                      </c:pt>
                      <c:pt idx="53933">
                        <c:v>-3.8635660000000001</c:v>
                      </c:pt>
                      <c:pt idx="53934">
                        <c:v>-3.8664230000000002</c:v>
                      </c:pt>
                      <c:pt idx="53935">
                        <c:v>-3.8692799999999998</c:v>
                      </c:pt>
                      <c:pt idx="53936">
                        <c:v>-3.8721369999999999</c:v>
                      </c:pt>
                      <c:pt idx="53937">
                        <c:v>-3.8749950000000002</c:v>
                      </c:pt>
                      <c:pt idx="53938">
                        <c:v>-3.8778519999999999</c:v>
                      </c:pt>
                      <c:pt idx="53939">
                        <c:v>-3.880709</c:v>
                      </c:pt>
                      <c:pt idx="53940">
                        <c:v>-3.8835660000000001</c:v>
                      </c:pt>
                      <c:pt idx="53941">
                        <c:v>-3.8864230000000002</c:v>
                      </c:pt>
                      <c:pt idx="53942">
                        <c:v>-3.8892799999999998</c:v>
                      </c:pt>
                      <c:pt idx="53943">
                        <c:v>-3.892137</c:v>
                      </c:pt>
                      <c:pt idx="53944">
                        <c:v>-3.8949940000000001</c:v>
                      </c:pt>
                      <c:pt idx="53945">
                        <c:v>-3.8978519999999999</c:v>
                      </c:pt>
                      <c:pt idx="53946">
                        <c:v>-3.900709</c:v>
                      </c:pt>
                      <c:pt idx="53947">
                        <c:v>-3.9035660000000001</c:v>
                      </c:pt>
                      <c:pt idx="53948">
                        <c:v>-3.9064230000000002</c:v>
                      </c:pt>
                      <c:pt idx="53949">
                        <c:v>-3.9092799999999999</c:v>
                      </c:pt>
                      <c:pt idx="53950">
                        <c:v>-3.912137</c:v>
                      </c:pt>
                      <c:pt idx="53951">
                        <c:v>-3.9149940000000001</c:v>
                      </c:pt>
                      <c:pt idx="53952">
                        <c:v>-3.9178519999999999</c:v>
                      </c:pt>
                      <c:pt idx="53953">
                        <c:v>-3.920709</c:v>
                      </c:pt>
                      <c:pt idx="53954">
                        <c:v>-3.9235660000000001</c:v>
                      </c:pt>
                      <c:pt idx="53955">
                        <c:v>-3.9264230000000002</c:v>
                      </c:pt>
                      <c:pt idx="53956">
                        <c:v>-3.9292799999999999</c:v>
                      </c:pt>
                      <c:pt idx="53957">
                        <c:v>-3.932137</c:v>
                      </c:pt>
                      <c:pt idx="53958">
                        <c:v>-3.9349940000000001</c:v>
                      </c:pt>
                      <c:pt idx="53959">
                        <c:v>-3.9378519999999999</c:v>
                      </c:pt>
                      <c:pt idx="53960">
                        <c:v>-3.940709</c:v>
                      </c:pt>
                      <c:pt idx="53961">
                        <c:v>-3.9435660000000001</c:v>
                      </c:pt>
                      <c:pt idx="53962">
                        <c:v>-3.9464229999999998</c:v>
                      </c:pt>
                      <c:pt idx="53963">
                        <c:v>-3.9492799999999999</c:v>
                      </c:pt>
                      <c:pt idx="53964">
                        <c:v>-3.952137</c:v>
                      </c:pt>
                      <c:pt idx="53965">
                        <c:v>-3.9549940000000001</c:v>
                      </c:pt>
                      <c:pt idx="53966">
                        <c:v>-3.9578519999999999</c:v>
                      </c:pt>
                      <c:pt idx="53967">
                        <c:v>-3.960709</c:v>
                      </c:pt>
                      <c:pt idx="53968">
                        <c:v>-3.9635660000000001</c:v>
                      </c:pt>
                      <c:pt idx="53969">
                        <c:v>-3.9664229999999998</c:v>
                      </c:pt>
                      <c:pt idx="53970">
                        <c:v>-3.9692799999999999</c:v>
                      </c:pt>
                      <c:pt idx="53971">
                        <c:v>-3.972137</c:v>
                      </c:pt>
                      <c:pt idx="53972">
                        <c:v>-3.9749940000000001</c:v>
                      </c:pt>
                      <c:pt idx="53973">
                        <c:v>-3.9778519999999999</c:v>
                      </c:pt>
                      <c:pt idx="53974">
                        <c:v>-3.9807090000000001</c:v>
                      </c:pt>
                      <c:pt idx="53975">
                        <c:v>-3.9835660000000002</c:v>
                      </c:pt>
                      <c:pt idx="53976">
                        <c:v>-3.9864229999999998</c:v>
                      </c:pt>
                      <c:pt idx="53977">
                        <c:v>-3.9892799999999999</c:v>
                      </c:pt>
                      <c:pt idx="53978">
                        <c:v>-3.992137</c:v>
                      </c:pt>
                      <c:pt idx="53979">
                        <c:v>-3.9949949999999999</c:v>
                      </c:pt>
                      <c:pt idx="53980">
                        <c:v>-3.997852</c:v>
                      </c:pt>
                      <c:pt idx="53981">
                        <c:v>-4.0007089999999996</c:v>
                      </c:pt>
                      <c:pt idx="53982">
                        <c:v>-4.0035660000000002</c:v>
                      </c:pt>
                      <c:pt idx="53983">
                        <c:v>-4.0064229999999998</c:v>
                      </c:pt>
                      <c:pt idx="53984">
                        <c:v>-4.0092800000000004</c:v>
                      </c:pt>
                      <c:pt idx="53985">
                        <c:v>-4.0121370000000001</c:v>
                      </c:pt>
                      <c:pt idx="53986">
                        <c:v>-4.0149949999999999</c:v>
                      </c:pt>
                      <c:pt idx="53987">
                        <c:v>-4.0178520000000004</c:v>
                      </c:pt>
                      <c:pt idx="53988">
                        <c:v>-4.0207090000000001</c:v>
                      </c:pt>
                      <c:pt idx="53989">
                        <c:v>-4.0235659999999998</c:v>
                      </c:pt>
                      <c:pt idx="53990">
                        <c:v>-4.0264230000000003</c:v>
                      </c:pt>
                      <c:pt idx="53991">
                        <c:v>-4.02928</c:v>
                      </c:pt>
                      <c:pt idx="53992">
                        <c:v>-4.0321369999999996</c:v>
                      </c:pt>
                      <c:pt idx="53993">
                        <c:v>-4.0349950000000003</c:v>
                      </c:pt>
                      <c:pt idx="53994">
                        <c:v>-4.037852</c:v>
                      </c:pt>
                      <c:pt idx="53995">
                        <c:v>-4.0407089999999997</c:v>
                      </c:pt>
                      <c:pt idx="53996">
                        <c:v>-4.0435660000000002</c:v>
                      </c:pt>
                      <c:pt idx="53997">
                        <c:v>-4.0464229999999999</c:v>
                      </c:pt>
                      <c:pt idx="53998">
                        <c:v>-4.0492800000000004</c:v>
                      </c:pt>
                      <c:pt idx="53999">
                        <c:v>-4.0521370000000001</c:v>
                      </c:pt>
                      <c:pt idx="54000">
                        <c:v>-4.0549949999999999</c:v>
                      </c:pt>
                      <c:pt idx="54001">
                        <c:v>-4.0578519999999996</c:v>
                      </c:pt>
                      <c:pt idx="54002">
                        <c:v>-4.0607090000000001</c:v>
                      </c:pt>
                      <c:pt idx="54003">
                        <c:v>-4.0635659999999998</c:v>
                      </c:pt>
                      <c:pt idx="54004">
                        <c:v>-4.0664230000000003</c:v>
                      </c:pt>
                      <c:pt idx="54005">
                        <c:v>-4.06928</c:v>
                      </c:pt>
                      <c:pt idx="54006">
                        <c:v>-4.0721369999999997</c:v>
                      </c:pt>
                      <c:pt idx="54007">
                        <c:v>-4.0749950000000004</c:v>
                      </c:pt>
                      <c:pt idx="54008">
                        <c:v>-4.077852</c:v>
                      </c:pt>
                      <c:pt idx="54009">
                        <c:v>-4.0807089999999997</c:v>
                      </c:pt>
                      <c:pt idx="54010">
                        <c:v>-4.0835660000000003</c:v>
                      </c:pt>
                      <c:pt idx="54011">
                        <c:v>-4.0864229999999999</c:v>
                      </c:pt>
                      <c:pt idx="54012">
                        <c:v>-4.0892799999999996</c:v>
                      </c:pt>
                      <c:pt idx="54013">
                        <c:v>-4.0921370000000001</c:v>
                      </c:pt>
                      <c:pt idx="54014">
                        <c:v>-4.0949949999999999</c:v>
                      </c:pt>
                      <c:pt idx="54015">
                        <c:v>-4.0978519999999996</c:v>
                      </c:pt>
                      <c:pt idx="54016">
                        <c:v>-4.1007090000000002</c:v>
                      </c:pt>
                      <c:pt idx="54017">
                        <c:v>-4.1035659999999998</c:v>
                      </c:pt>
                      <c:pt idx="54018">
                        <c:v>-4.1064230000000004</c:v>
                      </c:pt>
                      <c:pt idx="54019">
                        <c:v>-4.10928</c:v>
                      </c:pt>
                      <c:pt idx="54020">
                        <c:v>-4.1121369999999997</c:v>
                      </c:pt>
                      <c:pt idx="54021">
                        <c:v>-4.1149950000000004</c:v>
                      </c:pt>
                      <c:pt idx="54022">
                        <c:v>-4.1178520000000001</c:v>
                      </c:pt>
                      <c:pt idx="54023">
                        <c:v>-4.1207089999999997</c:v>
                      </c:pt>
                      <c:pt idx="54024">
                        <c:v>-4.1235660000000003</c:v>
                      </c:pt>
                      <c:pt idx="54025">
                        <c:v>-4.126423</c:v>
                      </c:pt>
                      <c:pt idx="54026">
                        <c:v>-4.1292799999999996</c:v>
                      </c:pt>
                      <c:pt idx="54027">
                        <c:v>-4.1321370000000002</c:v>
                      </c:pt>
                      <c:pt idx="54028">
                        <c:v>-4.134995</c:v>
                      </c:pt>
                      <c:pt idx="54029">
                        <c:v>-4.1378519999999996</c:v>
                      </c:pt>
                      <c:pt idx="54030">
                        <c:v>-4.1407090000000002</c:v>
                      </c:pt>
                      <c:pt idx="54031">
                        <c:v>-4.1435659999999999</c:v>
                      </c:pt>
                      <c:pt idx="54032">
                        <c:v>-4.1464230000000004</c:v>
                      </c:pt>
                      <c:pt idx="54033">
                        <c:v>-4.1492800000000001</c:v>
                      </c:pt>
                      <c:pt idx="54034">
                        <c:v>-4.1521369999999997</c:v>
                      </c:pt>
                      <c:pt idx="54035">
                        <c:v>-4.1549940000000003</c:v>
                      </c:pt>
                      <c:pt idx="54036">
                        <c:v>-4.1578520000000001</c:v>
                      </c:pt>
                      <c:pt idx="54037">
                        <c:v>-4.1607089999999998</c:v>
                      </c:pt>
                      <c:pt idx="54038">
                        <c:v>-4.1635660000000003</c:v>
                      </c:pt>
                      <c:pt idx="54039">
                        <c:v>-4.166423</c:v>
                      </c:pt>
                      <c:pt idx="54040">
                        <c:v>-4.1692799999999997</c:v>
                      </c:pt>
                      <c:pt idx="54041">
                        <c:v>-4.1721370000000002</c:v>
                      </c:pt>
                      <c:pt idx="54042">
                        <c:v>-4.1749939999999999</c:v>
                      </c:pt>
                      <c:pt idx="54043">
                        <c:v>-4.1778519999999997</c:v>
                      </c:pt>
                      <c:pt idx="54044">
                        <c:v>-4.1807090000000002</c:v>
                      </c:pt>
                      <c:pt idx="54045">
                        <c:v>-4.1835659999999999</c:v>
                      </c:pt>
                      <c:pt idx="54046">
                        <c:v>-4.1864229999999996</c:v>
                      </c:pt>
                      <c:pt idx="54047">
                        <c:v>-4.1892800000000001</c:v>
                      </c:pt>
                      <c:pt idx="54048">
                        <c:v>-4.1921369999999998</c:v>
                      </c:pt>
                      <c:pt idx="54049">
                        <c:v>-4.1949940000000003</c:v>
                      </c:pt>
                      <c:pt idx="54050">
                        <c:v>-4.1978520000000001</c:v>
                      </c:pt>
                      <c:pt idx="54051">
                        <c:v>-4.2007089999999998</c:v>
                      </c:pt>
                      <c:pt idx="54052">
                        <c:v>-4.2035660000000004</c:v>
                      </c:pt>
                      <c:pt idx="54053">
                        <c:v>-4.206423</c:v>
                      </c:pt>
                      <c:pt idx="54054">
                        <c:v>-4.2092799999999997</c:v>
                      </c:pt>
                      <c:pt idx="54055">
                        <c:v>-4.2121370000000002</c:v>
                      </c:pt>
                      <c:pt idx="54056">
                        <c:v>-4.2149939999999999</c:v>
                      </c:pt>
                      <c:pt idx="54057">
                        <c:v>-4.2178519999999997</c:v>
                      </c:pt>
                      <c:pt idx="54058">
                        <c:v>-4.2207090000000003</c:v>
                      </c:pt>
                      <c:pt idx="54059">
                        <c:v>-4.2235659999999999</c:v>
                      </c:pt>
                      <c:pt idx="54060">
                        <c:v>-4.2264229999999996</c:v>
                      </c:pt>
                      <c:pt idx="54061">
                        <c:v>-4.2292800000000002</c:v>
                      </c:pt>
                      <c:pt idx="54062">
                        <c:v>-4.2321369999999998</c:v>
                      </c:pt>
                      <c:pt idx="54063">
                        <c:v>-4.2349940000000004</c:v>
                      </c:pt>
                      <c:pt idx="54064">
                        <c:v>-4.2378520000000002</c:v>
                      </c:pt>
                      <c:pt idx="54065">
                        <c:v>-4.2407089999999998</c:v>
                      </c:pt>
                      <c:pt idx="54066">
                        <c:v>-4.2435660000000004</c:v>
                      </c:pt>
                      <c:pt idx="54067">
                        <c:v>-4.2464230000000001</c:v>
                      </c:pt>
                      <c:pt idx="54068">
                        <c:v>-4.2492799999999997</c:v>
                      </c:pt>
                      <c:pt idx="54069">
                        <c:v>-4.2521370000000003</c:v>
                      </c:pt>
                      <c:pt idx="54070">
                        <c:v>-4.2549939999999999</c:v>
                      </c:pt>
                      <c:pt idx="54071">
                        <c:v>-4.2578519999999997</c:v>
                      </c:pt>
                      <c:pt idx="54072">
                        <c:v>-4.2607090000000003</c:v>
                      </c:pt>
                      <c:pt idx="54073">
                        <c:v>-4.263566</c:v>
                      </c:pt>
                      <c:pt idx="54074">
                        <c:v>-4.2664229999999996</c:v>
                      </c:pt>
                      <c:pt idx="54075">
                        <c:v>-4.2692800000000002</c:v>
                      </c:pt>
                      <c:pt idx="54076">
                        <c:v>-4.2721369999999999</c:v>
                      </c:pt>
                      <c:pt idx="54077">
                        <c:v>-4.2749940000000004</c:v>
                      </c:pt>
                      <c:pt idx="54078">
                        <c:v>-4.2778520000000002</c:v>
                      </c:pt>
                      <c:pt idx="54079">
                        <c:v>-4.2807089999999999</c:v>
                      </c:pt>
                      <c:pt idx="54080">
                        <c:v>-4.2835660000000004</c:v>
                      </c:pt>
                      <c:pt idx="54081">
                        <c:v>-4.2864230000000001</c:v>
                      </c:pt>
                      <c:pt idx="54082">
                        <c:v>-4.2892799999999998</c:v>
                      </c:pt>
                      <c:pt idx="54083">
                        <c:v>-4.2921379999999996</c:v>
                      </c:pt>
                      <c:pt idx="54084">
                        <c:v>-4.294994</c:v>
                      </c:pt>
                      <c:pt idx="54085">
                        <c:v>-4.2978519999999998</c:v>
                      </c:pt>
                      <c:pt idx="54086">
                        <c:v>-4.3007090000000003</c:v>
                      </c:pt>
                      <c:pt idx="54087">
                        <c:v>-4.303566</c:v>
                      </c:pt>
                      <c:pt idx="54088">
                        <c:v>-4.3064229999999997</c:v>
                      </c:pt>
                      <c:pt idx="54089">
                        <c:v>-4.3092800000000002</c:v>
                      </c:pt>
                      <c:pt idx="54090">
                        <c:v>-4.312138</c:v>
                      </c:pt>
                      <c:pt idx="54091">
                        <c:v>-4.3149940000000004</c:v>
                      </c:pt>
                      <c:pt idx="54092">
                        <c:v>-4.3178520000000002</c:v>
                      </c:pt>
                      <c:pt idx="54093">
                        <c:v>-4.3207089999999999</c:v>
                      </c:pt>
                      <c:pt idx="54094">
                        <c:v>-4.3235659999999996</c:v>
                      </c:pt>
                      <c:pt idx="54095">
                        <c:v>-4.3264230000000001</c:v>
                      </c:pt>
                      <c:pt idx="54096">
                        <c:v>-4.3292799999999998</c:v>
                      </c:pt>
                      <c:pt idx="54097">
                        <c:v>-4.3321379999999996</c:v>
                      </c:pt>
                      <c:pt idx="54098">
                        <c:v>-4.334994</c:v>
                      </c:pt>
                      <c:pt idx="54099">
                        <c:v>-4.3378519999999998</c:v>
                      </c:pt>
                      <c:pt idx="54100">
                        <c:v>-4.3407090000000004</c:v>
                      </c:pt>
                      <c:pt idx="54101">
                        <c:v>-4.343566</c:v>
                      </c:pt>
                      <c:pt idx="54102">
                        <c:v>-4.3464229999999997</c:v>
                      </c:pt>
                      <c:pt idx="54103">
                        <c:v>-4.3492800000000003</c:v>
                      </c:pt>
                      <c:pt idx="54104">
                        <c:v>-4.3521380000000001</c:v>
                      </c:pt>
                      <c:pt idx="54105">
                        <c:v>-4.3549939999999996</c:v>
                      </c:pt>
                      <c:pt idx="54106">
                        <c:v>-4.3578520000000003</c:v>
                      </c:pt>
                      <c:pt idx="54107">
                        <c:v>-4.3607089999999999</c:v>
                      </c:pt>
                      <c:pt idx="54108">
                        <c:v>-4.3635659999999996</c:v>
                      </c:pt>
                      <c:pt idx="54109">
                        <c:v>-4.3664230000000002</c:v>
                      </c:pt>
                      <c:pt idx="54110">
                        <c:v>-4.3692799999999998</c:v>
                      </c:pt>
                      <c:pt idx="54111">
                        <c:v>-4.3721379999999996</c:v>
                      </c:pt>
                      <c:pt idx="54112">
                        <c:v>-4.3749950000000002</c:v>
                      </c:pt>
                      <c:pt idx="54113">
                        <c:v>-4.3778509999999997</c:v>
                      </c:pt>
                      <c:pt idx="54114">
                        <c:v>-4.3807090000000004</c:v>
                      </c:pt>
                      <c:pt idx="54115">
                        <c:v>-4.3835660000000001</c:v>
                      </c:pt>
                      <c:pt idx="54116">
                        <c:v>-4.3864229999999997</c:v>
                      </c:pt>
                      <c:pt idx="54117">
                        <c:v>-4.3892800000000003</c:v>
                      </c:pt>
                      <c:pt idx="54118">
                        <c:v>-4.3921380000000001</c:v>
                      </c:pt>
                      <c:pt idx="54119">
                        <c:v>-4.3949949999999998</c:v>
                      </c:pt>
                      <c:pt idx="54120">
                        <c:v>-4.3978510000000002</c:v>
                      </c:pt>
                      <c:pt idx="54121">
                        <c:v>-4.400709</c:v>
                      </c:pt>
                      <c:pt idx="54122">
                        <c:v>-4.4035659999999996</c:v>
                      </c:pt>
                      <c:pt idx="54123">
                        <c:v>-4.4064230000000002</c:v>
                      </c:pt>
                      <c:pt idx="54124">
                        <c:v>-4.4092799999999999</c:v>
                      </c:pt>
                      <c:pt idx="54125">
                        <c:v>-4.4121379999999997</c:v>
                      </c:pt>
                      <c:pt idx="54126">
                        <c:v>-4.4149950000000002</c:v>
                      </c:pt>
                      <c:pt idx="54127">
                        <c:v>-4.4178509999999998</c:v>
                      </c:pt>
                      <c:pt idx="54128">
                        <c:v>-4.4207090000000004</c:v>
                      </c:pt>
                      <c:pt idx="54129">
                        <c:v>-4.4235660000000001</c:v>
                      </c:pt>
                      <c:pt idx="54130">
                        <c:v>-4.4264229999999998</c:v>
                      </c:pt>
                      <c:pt idx="54131">
                        <c:v>-4.4292800000000003</c:v>
                      </c:pt>
                      <c:pt idx="54132">
                        <c:v>-4.432137</c:v>
                      </c:pt>
                      <c:pt idx="54133">
                        <c:v>-4.4349949999999998</c:v>
                      </c:pt>
                      <c:pt idx="54134">
                        <c:v>-4.4378520000000004</c:v>
                      </c:pt>
                      <c:pt idx="54135">
                        <c:v>-4.440709</c:v>
                      </c:pt>
                      <c:pt idx="54136">
                        <c:v>-4.4435659999999997</c:v>
                      </c:pt>
                      <c:pt idx="54137">
                        <c:v>-4.4464230000000002</c:v>
                      </c:pt>
                      <c:pt idx="54138">
                        <c:v>-4.4492799999999999</c:v>
                      </c:pt>
                      <c:pt idx="54139">
                        <c:v>-4.4521369999999996</c:v>
                      </c:pt>
                      <c:pt idx="54140">
                        <c:v>-4.4549950000000003</c:v>
                      </c:pt>
                      <c:pt idx="54141">
                        <c:v>-4.4578519999999999</c:v>
                      </c:pt>
                      <c:pt idx="54142">
                        <c:v>-4.4607089999999996</c:v>
                      </c:pt>
                      <c:pt idx="54143">
                        <c:v>-4.4635660000000001</c:v>
                      </c:pt>
                      <c:pt idx="54144">
                        <c:v>-4.4664229999999998</c:v>
                      </c:pt>
                      <c:pt idx="54145">
                        <c:v>-4.4692800000000004</c:v>
                      </c:pt>
                      <c:pt idx="54146">
                        <c:v>-4.472137</c:v>
                      </c:pt>
                      <c:pt idx="54147">
                        <c:v>-4.4749949999999998</c:v>
                      </c:pt>
                      <c:pt idx="54148">
                        <c:v>-4.4778520000000004</c:v>
                      </c:pt>
                      <c:pt idx="54149">
                        <c:v>-4.4807090000000001</c:v>
                      </c:pt>
                      <c:pt idx="54150">
                        <c:v>-4.4835659999999997</c:v>
                      </c:pt>
                      <c:pt idx="54151">
                        <c:v>-4.4864230000000003</c:v>
                      </c:pt>
                      <c:pt idx="54152">
                        <c:v>-4.4892799999999999</c:v>
                      </c:pt>
                      <c:pt idx="54153">
                        <c:v>-4.4921369999999996</c:v>
                      </c:pt>
                      <c:pt idx="54154">
                        <c:v>-4.4949950000000003</c:v>
                      </c:pt>
                      <c:pt idx="54155">
                        <c:v>-4.497852</c:v>
                      </c:pt>
                      <c:pt idx="54156">
                        <c:v>-4.5007089999999996</c:v>
                      </c:pt>
                      <c:pt idx="54157">
                        <c:v>-4.5035660000000002</c:v>
                      </c:pt>
                      <c:pt idx="54158">
                        <c:v>-4.5064229999999998</c:v>
                      </c:pt>
                      <c:pt idx="54159">
                        <c:v>-4.5092800000000004</c:v>
                      </c:pt>
                      <c:pt idx="54160">
                        <c:v>-4.5121370000000001</c:v>
                      </c:pt>
                      <c:pt idx="54161">
                        <c:v>-4.5149949999999999</c:v>
                      </c:pt>
                      <c:pt idx="54162">
                        <c:v>-4.5178520000000004</c:v>
                      </c:pt>
                      <c:pt idx="54163">
                        <c:v>-4.5207090000000001</c:v>
                      </c:pt>
                      <c:pt idx="54164">
                        <c:v>-4.5235659999999998</c:v>
                      </c:pt>
                      <c:pt idx="54165">
                        <c:v>-4.5264230000000003</c:v>
                      </c:pt>
                      <c:pt idx="54166">
                        <c:v>-4.52928</c:v>
                      </c:pt>
                      <c:pt idx="54167">
                        <c:v>-4.5321369999999996</c:v>
                      </c:pt>
                      <c:pt idx="54168">
                        <c:v>-4.5349950000000003</c:v>
                      </c:pt>
                      <c:pt idx="54169">
                        <c:v>-4.537852</c:v>
                      </c:pt>
                      <c:pt idx="54170">
                        <c:v>-4.5407089999999997</c:v>
                      </c:pt>
                      <c:pt idx="54171">
                        <c:v>-4.5435660000000002</c:v>
                      </c:pt>
                      <c:pt idx="54172">
                        <c:v>-4.5464229999999999</c:v>
                      </c:pt>
                      <c:pt idx="54173">
                        <c:v>-4.5492800000000004</c:v>
                      </c:pt>
                      <c:pt idx="54174">
                        <c:v>-4.5521370000000001</c:v>
                      </c:pt>
                      <c:pt idx="54175">
                        <c:v>-4.5549949999999999</c:v>
                      </c:pt>
                      <c:pt idx="54176">
                        <c:v>-4.5578519999999996</c:v>
                      </c:pt>
                      <c:pt idx="54177">
                        <c:v>-4.5607090000000001</c:v>
                      </c:pt>
                      <c:pt idx="54178">
                        <c:v>-4.5635659999999998</c:v>
                      </c:pt>
                      <c:pt idx="54179">
                        <c:v>-4.5664230000000003</c:v>
                      </c:pt>
                      <c:pt idx="54180">
                        <c:v>-4.56928</c:v>
                      </c:pt>
                      <c:pt idx="54181">
                        <c:v>-4.5721369999999997</c:v>
                      </c:pt>
                      <c:pt idx="54182">
                        <c:v>-4.5749950000000004</c:v>
                      </c:pt>
                      <c:pt idx="54183">
                        <c:v>-4.577852</c:v>
                      </c:pt>
                      <c:pt idx="54184">
                        <c:v>-4.5807089999999997</c:v>
                      </c:pt>
                      <c:pt idx="54185">
                        <c:v>-4.5835660000000003</c:v>
                      </c:pt>
                      <c:pt idx="54186">
                        <c:v>-4.5864229999999999</c:v>
                      </c:pt>
                      <c:pt idx="54187">
                        <c:v>-4.5892799999999996</c:v>
                      </c:pt>
                      <c:pt idx="54188">
                        <c:v>-4.5921370000000001</c:v>
                      </c:pt>
                      <c:pt idx="54189">
                        <c:v>-4.5949949999999999</c:v>
                      </c:pt>
                      <c:pt idx="54190">
                        <c:v>-4.5978519999999996</c:v>
                      </c:pt>
                      <c:pt idx="54191">
                        <c:v>-4.6007090000000002</c:v>
                      </c:pt>
                      <c:pt idx="54192">
                        <c:v>-4.6035659999999998</c:v>
                      </c:pt>
                      <c:pt idx="54193">
                        <c:v>-4.6064230000000004</c:v>
                      </c:pt>
                      <c:pt idx="54194">
                        <c:v>-4.60928</c:v>
                      </c:pt>
                      <c:pt idx="54195">
                        <c:v>-4.6121369999999997</c:v>
                      </c:pt>
                      <c:pt idx="54196">
                        <c:v>-4.6149950000000004</c:v>
                      </c:pt>
                      <c:pt idx="54197">
                        <c:v>-4.6178520000000001</c:v>
                      </c:pt>
                      <c:pt idx="54198">
                        <c:v>-4.6207089999999997</c:v>
                      </c:pt>
                      <c:pt idx="54199">
                        <c:v>-4.6235660000000003</c:v>
                      </c:pt>
                      <c:pt idx="54200">
                        <c:v>-4.626423</c:v>
                      </c:pt>
                      <c:pt idx="54201">
                        <c:v>-4.6292799999999996</c:v>
                      </c:pt>
                      <c:pt idx="54202">
                        <c:v>-4.6321370000000002</c:v>
                      </c:pt>
                      <c:pt idx="54203">
                        <c:v>-4.634995</c:v>
                      </c:pt>
                      <c:pt idx="54204">
                        <c:v>-4.6378519999999996</c:v>
                      </c:pt>
                      <c:pt idx="54205">
                        <c:v>-4.6407090000000002</c:v>
                      </c:pt>
                      <c:pt idx="54206">
                        <c:v>-4.6435659999999999</c:v>
                      </c:pt>
                      <c:pt idx="54207">
                        <c:v>-4.6464230000000004</c:v>
                      </c:pt>
                      <c:pt idx="54208">
                        <c:v>-4.6492800000000001</c:v>
                      </c:pt>
                      <c:pt idx="54209">
                        <c:v>-4.6521369999999997</c:v>
                      </c:pt>
                      <c:pt idx="54210">
                        <c:v>-4.6549940000000003</c:v>
                      </c:pt>
                      <c:pt idx="54211">
                        <c:v>-4.6578520000000001</c:v>
                      </c:pt>
                      <c:pt idx="54212">
                        <c:v>-4.6607089999999998</c:v>
                      </c:pt>
                      <c:pt idx="54213">
                        <c:v>-4.6635660000000003</c:v>
                      </c:pt>
                      <c:pt idx="54214">
                        <c:v>-4.666423</c:v>
                      </c:pt>
                      <c:pt idx="54215">
                        <c:v>-4.6692799999999997</c:v>
                      </c:pt>
                      <c:pt idx="54216">
                        <c:v>-4.6721370000000002</c:v>
                      </c:pt>
                      <c:pt idx="54217">
                        <c:v>-4.6749939999999999</c:v>
                      </c:pt>
                      <c:pt idx="54218">
                        <c:v>-4.6778519999999997</c:v>
                      </c:pt>
                      <c:pt idx="54219">
                        <c:v>-4.6807090000000002</c:v>
                      </c:pt>
                      <c:pt idx="54220">
                        <c:v>-4.6835659999999999</c:v>
                      </c:pt>
                      <c:pt idx="54221">
                        <c:v>-4.6864229999999996</c:v>
                      </c:pt>
                      <c:pt idx="54222">
                        <c:v>-4.6892800000000001</c:v>
                      </c:pt>
                      <c:pt idx="54223">
                        <c:v>-4.6921369999999998</c:v>
                      </c:pt>
                      <c:pt idx="54224">
                        <c:v>-4.6949940000000003</c:v>
                      </c:pt>
                      <c:pt idx="54225">
                        <c:v>-4.6978520000000001</c:v>
                      </c:pt>
                      <c:pt idx="54226">
                        <c:v>-4.7007089999999998</c:v>
                      </c:pt>
                      <c:pt idx="54227">
                        <c:v>-4.7035660000000004</c:v>
                      </c:pt>
                      <c:pt idx="54228">
                        <c:v>-4.706423</c:v>
                      </c:pt>
                      <c:pt idx="54229">
                        <c:v>-4.7092799999999997</c:v>
                      </c:pt>
                      <c:pt idx="54230">
                        <c:v>-4.7121370000000002</c:v>
                      </c:pt>
                      <c:pt idx="54231">
                        <c:v>-4.7149939999999999</c:v>
                      </c:pt>
                      <c:pt idx="54232">
                        <c:v>-4.7178519999999997</c:v>
                      </c:pt>
                      <c:pt idx="54233">
                        <c:v>-4.7207090000000003</c:v>
                      </c:pt>
                      <c:pt idx="54234">
                        <c:v>-4.7235659999999999</c:v>
                      </c:pt>
                      <c:pt idx="54235">
                        <c:v>-4.7264229999999996</c:v>
                      </c:pt>
                      <c:pt idx="54236">
                        <c:v>-4.7292800000000002</c:v>
                      </c:pt>
                      <c:pt idx="54237">
                        <c:v>-4.7321369999999998</c:v>
                      </c:pt>
                      <c:pt idx="54238">
                        <c:v>-4.7349940000000004</c:v>
                      </c:pt>
                      <c:pt idx="54239">
                        <c:v>-4.7378520000000002</c:v>
                      </c:pt>
                      <c:pt idx="54240">
                        <c:v>-4.7407089999999998</c:v>
                      </c:pt>
                      <c:pt idx="54241">
                        <c:v>-4.7435660000000004</c:v>
                      </c:pt>
                      <c:pt idx="54242">
                        <c:v>-4.7464230000000001</c:v>
                      </c:pt>
                      <c:pt idx="54243">
                        <c:v>-4.7492799999999997</c:v>
                      </c:pt>
                      <c:pt idx="54244">
                        <c:v>-4.7521370000000003</c:v>
                      </c:pt>
                      <c:pt idx="54245">
                        <c:v>-4.7549939999999999</c:v>
                      </c:pt>
                      <c:pt idx="54246">
                        <c:v>-4.7578519999999997</c:v>
                      </c:pt>
                      <c:pt idx="54247">
                        <c:v>-4.7607090000000003</c:v>
                      </c:pt>
                      <c:pt idx="54248">
                        <c:v>-4.763566</c:v>
                      </c:pt>
                      <c:pt idx="54249">
                        <c:v>-4.7664229999999996</c:v>
                      </c:pt>
                      <c:pt idx="54250">
                        <c:v>-4.7692800000000002</c:v>
                      </c:pt>
                      <c:pt idx="54251">
                        <c:v>-4.7721369999999999</c:v>
                      </c:pt>
                      <c:pt idx="54252">
                        <c:v>-4.7749940000000004</c:v>
                      </c:pt>
                      <c:pt idx="54253">
                        <c:v>-4.7778520000000002</c:v>
                      </c:pt>
                      <c:pt idx="54254">
                        <c:v>-4.7807089999999999</c:v>
                      </c:pt>
                      <c:pt idx="54255">
                        <c:v>-4.7835660000000004</c:v>
                      </c:pt>
                      <c:pt idx="54256">
                        <c:v>-4.7864230000000001</c:v>
                      </c:pt>
                      <c:pt idx="54257">
                        <c:v>-4.7892799999999998</c:v>
                      </c:pt>
                      <c:pt idx="54258">
                        <c:v>-4.7921379999999996</c:v>
                      </c:pt>
                      <c:pt idx="54259">
                        <c:v>-4.794994</c:v>
                      </c:pt>
                      <c:pt idx="54260">
                        <c:v>-4.7978519999999998</c:v>
                      </c:pt>
                      <c:pt idx="54261">
                        <c:v>-4.8007090000000003</c:v>
                      </c:pt>
                      <c:pt idx="54262">
                        <c:v>-4.803566</c:v>
                      </c:pt>
                      <c:pt idx="54263">
                        <c:v>-4.8064229999999997</c:v>
                      </c:pt>
                      <c:pt idx="54264">
                        <c:v>-4.8092800000000002</c:v>
                      </c:pt>
                      <c:pt idx="54265">
                        <c:v>-4.812138</c:v>
                      </c:pt>
                      <c:pt idx="54266">
                        <c:v>-4.8149940000000004</c:v>
                      </c:pt>
                      <c:pt idx="54267">
                        <c:v>-4.8178520000000002</c:v>
                      </c:pt>
                      <c:pt idx="54268">
                        <c:v>-4.8207089999999999</c:v>
                      </c:pt>
                      <c:pt idx="54269">
                        <c:v>-4.8235659999999996</c:v>
                      </c:pt>
                      <c:pt idx="54270">
                        <c:v>-4.8264230000000001</c:v>
                      </c:pt>
                      <c:pt idx="54271">
                        <c:v>-4.8292799999999998</c:v>
                      </c:pt>
                      <c:pt idx="54272">
                        <c:v>-4.8321379999999996</c:v>
                      </c:pt>
                      <c:pt idx="54273">
                        <c:v>-4.834994</c:v>
                      </c:pt>
                      <c:pt idx="54274">
                        <c:v>-4.8378519999999998</c:v>
                      </c:pt>
                      <c:pt idx="54275">
                        <c:v>-4.8407090000000004</c:v>
                      </c:pt>
                      <c:pt idx="54276">
                        <c:v>-4.843566</c:v>
                      </c:pt>
                      <c:pt idx="54277">
                        <c:v>-4.8464229999999997</c:v>
                      </c:pt>
                      <c:pt idx="54278">
                        <c:v>-4.8492800000000003</c:v>
                      </c:pt>
                      <c:pt idx="54279">
                        <c:v>-4.8521380000000001</c:v>
                      </c:pt>
                      <c:pt idx="54280">
                        <c:v>-4.8549939999999996</c:v>
                      </c:pt>
                      <c:pt idx="54281">
                        <c:v>-4.8578520000000003</c:v>
                      </c:pt>
                      <c:pt idx="54282">
                        <c:v>-4.8607089999999999</c:v>
                      </c:pt>
                      <c:pt idx="54283">
                        <c:v>-4.8635659999999996</c:v>
                      </c:pt>
                      <c:pt idx="54284">
                        <c:v>-4.8664230000000002</c:v>
                      </c:pt>
                      <c:pt idx="54285">
                        <c:v>-4.8692799999999998</c:v>
                      </c:pt>
                      <c:pt idx="54286">
                        <c:v>-4.8721379999999996</c:v>
                      </c:pt>
                      <c:pt idx="54287">
                        <c:v>-4.8749950000000002</c:v>
                      </c:pt>
                      <c:pt idx="54288">
                        <c:v>-4.8778509999999997</c:v>
                      </c:pt>
                      <c:pt idx="54289">
                        <c:v>-4.8807090000000004</c:v>
                      </c:pt>
                      <c:pt idx="54290">
                        <c:v>-4.8835660000000001</c:v>
                      </c:pt>
                      <c:pt idx="54291">
                        <c:v>-4.8864229999999997</c:v>
                      </c:pt>
                      <c:pt idx="54292">
                        <c:v>-4.8892800000000003</c:v>
                      </c:pt>
                      <c:pt idx="54293">
                        <c:v>-4.8921380000000001</c:v>
                      </c:pt>
                      <c:pt idx="54294">
                        <c:v>-4.8949949999999998</c:v>
                      </c:pt>
                      <c:pt idx="54295">
                        <c:v>-4.8978510000000002</c:v>
                      </c:pt>
                      <c:pt idx="54296">
                        <c:v>-4.900709</c:v>
                      </c:pt>
                      <c:pt idx="54297">
                        <c:v>-4.9035659999999996</c:v>
                      </c:pt>
                      <c:pt idx="54298">
                        <c:v>-4.9064230000000002</c:v>
                      </c:pt>
                      <c:pt idx="54299">
                        <c:v>-4.9092799999999999</c:v>
                      </c:pt>
                      <c:pt idx="54300">
                        <c:v>-4.9121379999999997</c:v>
                      </c:pt>
                      <c:pt idx="54301">
                        <c:v>-4.9149950000000002</c:v>
                      </c:pt>
                      <c:pt idx="54302">
                        <c:v>-4.9178509999999998</c:v>
                      </c:pt>
                      <c:pt idx="54303">
                        <c:v>-4.9207090000000004</c:v>
                      </c:pt>
                      <c:pt idx="54304">
                        <c:v>-4.9235660000000001</c:v>
                      </c:pt>
                      <c:pt idx="54305">
                        <c:v>-4.9264229999999998</c:v>
                      </c:pt>
                      <c:pt idx="54306">
                        <c:v>-4.9292800000000003</c:v>
                      </c:pt>
                      <c:pt idx="54307">
                        <c:v>-4.932137</c:v>
                      </c:pt>
                      <c:pt idx="54308">
                        <c:v>-4.9349949999999998</c:v>
                      </c:pt>
                      <c:pt idx="54309">
                        <c:v>-4.9378520000000004</c:v>
                      </c:pt>
                      <c:pt idx="54310">
                        <c:v>-4.940709</c:v>
                      </c:pt>
                      <c:pt idx="54311">
                        <c:v>-4.9435659999999997</c:v>
                      </c:pt>
                      <c:pt idx="54312">
                        <c:v>-4.9464230000000002</c:v>
                      </c:pt>
                      <c:pt idx="54313">
                        <c:v>-4.9492799999999999</c:v>
                      </c:pt>
                      <c:pt idx="54314">
                        <c:v>-4.9521369999999996</c:v>
                      </c:pt>
                      <c:pt idx="54315">
                        <c:v>-4.9549950000000003</c:v>
                      </c:pt>
                      <c:pt idx="54316">
                        <c:v>-4.9578519999999999</c:v>
                      </c:pt>
                      <c:pt idx="54317">
                        <c:v>-4.9607089999999996</c:v>
                      </c:pt>
                      <c:pt idx="54318">
                        <c:v>-4.9635660000000001</c:v>
                      </c:pt>
                      <c:pt idx="54319">
                        <c:v>-4.9664229999999998</c:v>
                      </c:pt>
                      <c:pt idx="54320">
                        <c:v>-4.9692800000000004</c:v>
                      </c:pt>
                      <c:pt idx="54321">
                        <c:v>-4.972137</c:v>
                      </c:pt>
                      <c:pt idx="54322">
                        <c:v>-4.9749949999999998</c:v>
                      </c:pt>
                      <c:pt idx="54323">
                        <c:v>-4.9778520000000004</c:v>
                      </c:pt>
                      <c:pt idx="54324">
                        <c:v>-4.9807090000000001</c:v>
                      </c:pt>
                      <c:pt idx="54325">
                        <c:v>-4.9835659999999997</c:v>
                      </c:pt>
                      <c:pt idx="54326">
                        <c:v>-4.9864230000000003</c:v>
                      </c:pt>
                      <c:pt idx="54327">
                        <c:v>-4.9892799999999999</c:v>
                      </c:pt>
                      <c:pt idx="54328">
                        <c:v>-4.9921369999999996</c:v>
                      </c:pt>
                      <c:pt idx="54329">
                        <c:v>-4.9949950000000003</c:v>
                      </c:pt>
                      <c:pt idx="54330">
                        <c:v>-4.997852</c:v>
                      </c:pt>
                      <c:pt idx="54331">
                        <c:v>-4.9949950000000003</c:v>
                      </c:pt>
                      <c:pt idx="54332">
                        <c:v>-4.9921369999999996</c:v>
                      </c:pt>
                      <c:pt idx="54333">
                        <c:v>-4.9892799999999999</c:v>
                      </c:pt>
                      <c:pt idx="54334">
                        <c:v>-4.9864230000000003</c:v>
                      </c:pt>
                      <c:pt idx="54335">
                        <c:v>-4.9835659999999997</c:v>
                      </c:pt>
                      <c:pt idx="54336">
                        <c:v>-4.9807090000000001</c:v>
                      </c:pt>
                      <c:pt idx="54337">
                        <c:v>-4.9778520000000004</c:v>
                      </c:pt>
                      <c:pt idx="54338">
                        <c:v>-4.9749949999999998</c:v>
                      </c:pt>
                      <c:pt idx="54339">
                        <c:v>-4.972137</c:v>
                      </c:pt>
                      <c:pt idx="54340">
                        <c:v>-4.9692800000000004</c:v>
                      </c:pt>
                      <c:pt idx="54341">
                        <c:v>-4.9664229999999998</c:v>
                      </c:pt>
                      <c:pt idx="54342">
                        <c:v>-4.9635660000000001</c:v>
                      </c:pt>
                      <c:pt idx="54343">
                        <c:v>-4.9607089999999996</c:v>
                      </c:pt>
                      <c:pt idx="54344">
                        <c:v>-4.9578519999999999</c:v>
                      </c:pt>
                      <c:pt idx="54345">
                        <c:v>-4.9549950000000003</c:v>
                      </c:pt>
                      <c:pt idx="54346">
                        <c:v>-4.9521369999999996</c:v>
                      </c:pt>
                      <c:pt idx="54347">
                        <c:v>-4.9492799999999999</c:v>
                      </c:pt>
                      <c:pt idx="54348">
                        <c:v>-4.9464230000000002</c:v>
                      </c:pt>
                      <c:pt idx="54349">
                        <c:v>-4.9435659999999997</c:v>
                      </c:pt>
                      <c:pt idx="54350">
                        <c:v>-4.940709</c:v>
                      </c:pt>
                      <c:pt idx="54351">
                        <c:v>-4.9378520000000004</c:v>
                      </c:pt>
                      <c:pt idx="54352">
                        <c:v>-4.9349949999999998</c:v>
                      </c:pt>
                      <c:pt idx="54353">
                        <c:v>-4.932137</c:v>
                      </c:pt>
                      <c:pt idx="54354">
                        <c:v>-4.9292800000000003</c:v>
                      </c:pt>
                      <c:pt idx="54355">
                        <c:v>-4.9264229999999998</c:v>
                      </c:pt>
                      <c:pt idx="54356">
                        <c:v>-4.9235660000000001</c:v>
                      </c:pt>
                      <c:pt idx="54357">
                        <c:v>-4.9207090000000004</c:v>
                      </c:pt>
                      <c:pt idx="54358">
                        <c:v>-4.9178509999999998</c:v>
                      </c:pt>
                      <c:pt idx="54359">
                        <c:v>-4.9149950000000002</c:v>
                      </c:pt>
                      <c:pt idx="54360">
                        <c:v>-4.9121379999999997</c:v>
                      </c:pt>
                      <c:pt idx="54361">
                        <c:v>-4.9092799999999999</c:v>
                      </c:pt>
                      <c:pt idx="54362">
                        <c:v>-4.9064230000000002</c:v>
                      </c:pt>
                      <c:pt idx="54363">
                        <c:v>-4.9035659999999996</c:v>
                      </c:pt>
                      <c:pt idx="54364">
                        <c:v>-4.900709</c:v>
                      </c:pt>
                      <c:pt idx="54365">
                        <c:v>-4.8978510000000002</c:v>
                      </c:pt>
                      <c:pt idx="54366">
                        <c:v>-4.8949949999999998</c:v>
                      </c:pt>
                      <c:pt idx="54367">
                        <c:v>-4.8921380000000001</c:v>
                      </c:pt>
                      <c:pt idx="54368">
                        <c:v>-4.8892800000000003</c:v>
                      </c:pt>
                      <c:pt idx="54369">
                        <c:v>-4.8864229999999997</c:v>
                      </c:pt>
                      <c:pt idx="54370">
                        <c:v>-4.8835660000000001</c:v>
                      </c:pt>
                      <c:pt idx="54371">
                        <c:v>-4.8807090000000004</c:v>
                      </c:pt>
                      <c:pt idx="54372">
                        <c:v>-4.8778509999999997</c:v>
                      </c:pt>
                      <c:pt idx="54373">
                        <c:v>-4.8749950000000002</c:v>
                      </c:pt>
                      <c:pt idx="54374">
                        <c:v>-4.8721379999999996</c:v>
                      </c:pt>
                      <c:pt idx="54375">
                        <c:v>-4.8692799999999998</c:v>
                      </c:pt>
                      <c:pt idx="54376">
                        <c:v>-4.8664230000000002</c:v>
                      </c:pt>
                      <c:pt idx="54377">
                        <c:v>-4.8635659999999996</c:v>
                      </c:pt>
                      <c:pt idx="54378">
                        <c:v>-4.8607089999999999</c:v>
                      </c:pt>
                      <c:pt idx="54379">
                        <c:v>-4.8578520000000003</c:v>
                      </c:pt>
                      <c:pt idx="54380">
                        <c:v>-4.8549939999999996</c:v>
                      </c:pt>
                      <c:pt idx="54381">
                        <c:v>-4.8521380000000001</c:v>
                      </c:pt>
                      <c:pt idx="54382">
                        <c:v>-4.8492800000000003</c:v>
                      </c:pt>
                      <c:pt idx="54383">
                        <c:v>-4.8464229999999997</c:v>
                      </c:pt>
                      <c:pt idx="54384">
                        <c:v>-4.843566</c:v>
                      </c:pt>
                      <c:pt idx="54385">
                        <c:v>-4.8407090000000004</c:v>
                      </c:pt>
                      <c:pt idx="54386">
                        <c:v>-4.8378519999999998</c:v>
                      </c:pt>
                      <c:pt idx="54387">
                        <c:v>-4.834994</c:v>
                      </c:pt>
                      <c:pt idx="54388">
                        <c:v>-4.8321379999999996</c:v>
                      </c:pt>
                      <c:pt idx="54389">
                        <c:v>-4.8292799999999998</c:v>
                      </c:pt>
                      <c:pt idx="54390">
                        <c:v>-4.8264230000000001</c:v>
                      </c:pt>
                      <c:pt idx="54391">
                        <c:v>-4.8235659999999996</c:v>
                      </c:pt>
                      <c:pt idx="54392">
                        <c:v>-4.8207089999999999</c:v>
                      </c:pt>
                      <c:pt idx="54393">
                        <c:v>-4.8178520000000002</c:v>
                      </c:pt>
                      <c:pt idx="54394">
                        <c:v>-4.8149940000000004</c:v>
                      </c:pt>
                      <c:pt idx="54395">
                        <c:v>-4.812138</c:v>
                      </c:pt>
                      <c:pt idx="54396">
                        <c:v>-4.8092800000000002</c:v>
                      </c:pt>
                      <c:pt idx="54397">
                        <c:v>-4.8064229999999997</c:v>
                      </c:pt>
                      <c:pt idx="54398">
                        <c:v>-4.803566</c:v>
                      </c:pt>
                      <c:pt idx="54399">
                        <c:v>-4.8007090000000003</c:v>
                      </c:pt>
                      <c:pt idx="54400">
                        <c:v>-4.7978519999999998</c:v>
                      </c:pt>
                      <c:pt idx="54401">
                        <c:v>-4.794994</c:v>
                      </c:pt>
                      <c:pt idx="54402">
                        <c:v>-4.7921379999999996</c:v>
                      </c:pt>
                      <c:pt idx="54403">
                        <c:v>-4.7892799999999998</c:v>
                      </c:pt>
                      <c:pt idx="54404">
                        <c:v>-4.7864230000000001</c:v>
                      </c:pt>
                      <c:pt idx="54405">
                        <c:v>-4.7835660000000004</c:v>
                      </c:pt>
                      <c:pt idx="54406">
                        <c:v>-4.7807089999999999</c:v>
                      </c:pt>
                      <c:pt idx="54407">
                        <c:v>-4.7778520000000002</c:v>
                      </c:pt>
                      <c:pt idx="54408">
                        <c:v>-4.7749940000000004</c:v>
                      </c:pt>
                      <c:pt idx="54409">
                        <c:v>-4.7721369999999999</c:v>
                      </c:pt>
                      <c:pt idx="54410">
                        <c:v>-4.7692800000000002</c:v>
                      </c:pt>
                      <c:pt idx="54411">
                        <c:v>-4.7664229999999996</c:v>
                      </c:pt>
                      <c:pt idx="54412">
                        <c:v>-4.763566</c:v>
                      </c:pt>
                      <c:pt idx="54413">
                        <c:v>-4.7607090000000003</c:v>
                      </c:pt>
                      <c:pt idx="54414">
                        <c:v>-4.7578519999999997</c:v>
                      </c:pt>
                      <c:pt idx="54415">
                        <c:v>-4.7549939999999999</c:v>
                      </c:pt>
                      <c:pt idx="54416">
                        <c:v>-4.7521370000000003</c:v>
                      </c:pt>
                      <c:pt idx="54417">
                        <c:v>-4.7492799999999997</c:v>
                      </c:pt>
                      <c:pt idx="54418">
                        <c:v>-4.7464230000000001</c:v>
                      </c:pt>
                      <c:pt idx="54419">
                        <c:v>-4.7435660000000004</c:v>
                      </c:pt>
                      <c:pt idx="54420">
                        <c:v>-4.7407089999999998</c:v>
                      </c:pt>
                      <c:pt idx="54421">
                        <c:v>-4.7378520000000002</c:v>
                      </c:pt>
                      <c:pt idx="54422">
                        <c:v>-4.7349940000000004</c:v>
                      </c:pt>
                      <c:pt idx="54423">
                        <c:v>-4.7321369999999998</c:v>
                      </c:pt>
                      <c:pt idx="54424">
                        <c:v>-4.7292800000000002</c:v>
                      </c:pt>
                      <c:pt idx="54425">
                        <c:v>-4.7264229999999996</c:v>
                      </c:pt>
                      <c:pt idx="54426">
                        <c:v>-4.7235659999999999</c:v>
                      </c:pt>
                      <c:pt idx="54427">
                        <c:v>-4.7207090000000003</c:v>
                      </c:pt>
                      <c:pt idx="54428">
                        <c:v>-4.7178519999999997</c:v>
                      </c:pt>
                      <c:pt idx="54429">
                        <c:v>-4.7149939999999999</c:v>
                      </c:pt>
                      <c:pt idx="54430">
                        <c:v>-4.7121370000000002</c:v>
                      </c:pt>
                      <c:pt idx="54431">
                        <c:v>-4.7092799999999997</c:v>
                      </c:pt>
                      <c:pt idx="54432">
                        <c:v>-4.706423</c:v>
                      </c:pt>
                      <c:pt idx="54433">
                        <c:v>-4.7035660000000004</c:v>
                      </c:pt>
                      <c:pt idx="54434">
                        <c:v>-4.7007089999999998</c:v>
                      </c:pt>
                      <c:pt idx="54435">
                        <c:v>-4.6978520000000001</c:v>
                      </c:pt>
                      <c:pt idx="54436">
                        <c:v>-4.6949940000000003</c:v>
                      </c:pt>
                      <c:pt idx="54437">
                        <c:v>-4.6921369999999998</c:v>
                      </c:pt>
                      <c:pt idx="54438">
                        <c:v>-4.6892800000000001</c:v>
                      </c:pt>
                      <c:pt idx="54439">
                        <c:v>-4.6864229999999996</c:v>
                      </c:pt>
                      <c:pt idx="54440">
                        <c:v>-4.6835659999999999</c:v>
                      </c:pt>
                      <c:pt idx="54441">
                        <c:v>-4.6807090000000002</c:v>
                      </c:pt>
                      <c:pt idx="54442">
                        <c:v>-4.6778519999999997</c:v>
                      </c:pt>
                      <c:pt idx="54443">
                        <c:v>-4.6749939999999999</c:v>
                      </c:pt>
                      <c:pt idx="54444">
                        <c:v>-4.6721370000000002</c:v>
                      </c:pt>
                      <c:pt idx="54445">
                        <c:v>-4.6692799999999997</c:v>
                      </c:pt>
                      <c:pt idx="54446">
                        <c:v>-4.666423</c:v>
                      </c:pt>
                      <c:pt idx="54447">
                        <c:v>-4.6635660000000003</c:v>
                      </c:pt>
                      <c:pt idx="54448">
                        <c:v>-4.6607089999999998</c:v>
                      </c:pt>
                      <c:pt idx="54449">
                        <c:v>-4.6578520000000001</c:v>
                      </c:pt>
                      <c:pt idx="54450">
                        <c:v>-4.6549940000000003</c:v>
                      </c:pt>
                      <c:pt idx="54451">
                        <c:v>-4.6521369999999997</c:v>
                      </c:pt>
                      <c:pt idx="54452">
                        <c:v>-4.6492800000000001</c:v>
                      </c:pt>
                      <c:pt idx="54453">
                        <c:v>-4.6464230000000004</c:v>
                      </c:pt>
                      <c:pt idx="54454">
                        <c:v>-4.6435659999999999</c:v>
                      </c:pt>
                      <c:pt idx="54455">
                        <c:v>-4.6407090000000002</c:v>
                      </c:pt>
                      <c:pt idx="54456">
                        <c:v>-4.6378519999999996</c:v>
                      </c:pt>
                      <c:pt idx="54457">
                        <c:v>-4.634995</c:v>
                      </c:pt>
                      <c:pt idx="54458">
                        <c:v>-4.6321370000000002</c:v>
                      </c:pt>
                      <c:pt idx="54459">
                        <c:v>-4.6292799999999996</c:v>
                      </c:pt>
                      <c:pt idx="54460">
                        <c:v>-4.626423</c:v>
                      </c:pt>
                      <c:pt idx="54461">
                        <c:v>-4.6235660000000003</c:v>
                      </c:pt>
                      <c:pt idx="54462">
                        <c:v>-4.6207089999999997</c:v>
                      </c:pt>
                      <c:pt idx="54463">
                        <c:v>-4.6178520000000001</c:v>
                      </c:pt>
                      <c:pt idx="54464">
                        <c:v>-4.6149950000000004</c:v>
                      </c:pt>
                      <c:pt idx="54465">
                        <c:v>-4.6121369999999997</c:v>
                      </c:pt>
                      <c:pt idx="54466">
                        <c:v>-4.60928</c:v>
                      </c:pt>
                      <c:pt idx="54467">
                        <c:v>-4.6064230000000004</c:v>
                      </c:pt>
                      <c:pt idx="54468">
                        <c:v>-4.6035659999999998</c:v>
                      </c:pt>
                      <c:pt idx="54469">
                        <c:v>-4.6007090000000002</c:v>
                      </c:pt>
                      <c:pt idx="54470">
                        <c:v>-4.5978519999999996</c:v>
                      </c:pt>
                      <c:pt idx="54471">
                        <c:v>-4.5949949999999999</c:v>
                      </c:pt>
                      <c:pt idx="54472">
                        <c:v>-4.5921370000000001</c:v>
                      </c:pt>
                      <c:pt idx="54473">
                        <c:v>-4.5892799999999996</c:v>
                      </c:pt>
                      <c:pt idx="54474">
                        <c:v>-4.5864229999999999</c:v>
                      </c:pt>
                      <c:pt idx="54475">
                        <c:v>-4.5835660000000003</c:v>
                      </c:pt>
                      <c:pt idx="54476">
                        <c:v>-4.5807089999999997</c:v>
                      </c:pt>
                      <c:pt idx="54477">
                        <c:v>-4.577852</c:v>
                      </c:pt>
                      <c:pt idx="54478">
                        <c:v>-4.5749950000000004</c:v>
                      </c:pt>
                      <c:pt idx="54479">
                        <c:v>-4.5721369999999997</c:v>
                      </c:pt>
                      <c:pt idx="54480">
                        <c:v>-4.56928</c:v>
                      </c:pt>
                      <c:pt idx="54481">
                        <c:v>-4.5664230000000003</c:v>
                      </c:pt>
                      <c:pt idx="54482">
                        <c:v>-4.5635659999999998</c:v>
                      </c:pt>
                      <c:pt idx="54483">
                        <c:v>-4.5607090000000001</c:v>
                      </c:pt>
                      <c:pt idx="54484">
                        <c:v>-4.5578519999999996</c:v>
                      </c:pt>
                      <c:pt idx="54485">
                        <c:v>-4.5549949999999999</c:v>
                      </c:pt>
                      <c:pt idx="54486">
                        <c:v>-4.5521370000000001</c:v>
                      </c:pt>
                      <c:pt idx="54487">
                        <c:v>-4.5492800000000004</c:v>
                      </c:pt>
                      <c:pt idx="54488">
                        <c:v>-4.5464229999999999</c:v>
                      </c:pt>
                      <c:pt idx="54489">
                        <c:v>-4.5435660000000002</c:v>
                      </c:pt>
                      <c:pt idx="54490">
                        <c:v>-4.5407089999999997</c:v>
                      </c:pt>
                      <c:pt idx="54491">
                        <c:v>-4.537852</c:v>
                      </c:pt>
                      <c:pt idx="54492">
                        <c:v>-4.5349950000000003</c:v>
                      </c:pt>
                      <c:pt idx="54493">
                        <c:v>-4.5321369999999996</c:v>
                      </c:pt>
                      <c:pt idx="54494">
                        <c:v>-4.52928</c:v>
                      </c:pt>
                      <c:pt idx="54495">
                        <c:v>-4.5264230000000003</c:v>
                      </c:pt>
                      <c:pt idx="54496">
                        <c:v>-4.5235659999999998</c:v>
                      </c:pt>
                      <c:pt idx="54497">
                        <c:v>-4.5207090000000001</c:v>
                      </c:pt>
                      <c:pt idx="54498">
                        <c:v>-4.5178520000000004</c:v>
                      </c:pt>
                      <c:pt idx="54499">
                        <c:v>-4.5149949999999999</c:v>
                      </c:pt>
                      <c:pt idx="54500">
                        <c:v>-4.5121370000000001</c:v>
                      </c:pt>
                      <c:pt idx="54501">
                        <c:v>-4.5092800000000004</c:v>
                      </c:pt>
                      <c:pt idx="54502">
                        <c:v>-4.5064229999999998</c:v>
                      </c:pt>
                      <c:pt idx="54503">
                        <c:v>-4.5035660000000002</c:v>
                      </c:pt>
                      <c:pt idx="54504">
                        <c:v>-4.5007089999999996</c:v>
                      </c:pt>
                      <c:pt idx="54505">
                        <c:v>-4.497852</c:v>
                      </c:pt>
                      <c:pt idx="54506">
                        <c:v>-4.4949950000000003</c:v>
                      </c:pt>
                      <c:pt idx="54507">
                        <c:v>-4.4921369999999996</c:v>
                      </c:pt>
                      <c:pt idx="54508">
                        <c:v>-4.4892799999999999</c:v>
                      </c:pt>
                      <c:pt idx="54509">
                        <c:v>-4.4864230000000003</c:v>
                      </c:pt>
                      <c:pt idx="54510">
                        <c:v>-4.4835659999999997</c:v>
                      </c:pt>
                      <c:pt idx="54511">
                        <c:v>-4.4807090000000001</c:v>
                      </c:pt>
                      <c:pt idx="54512">
                        <c:v>-4.4778520000000004</c:v>
                      </c:pt>
                      <c:pt idx="54513">
                        <c:v>-4.4749949999999998</c:v>
                      </c:pt>
                      <c:pt idx="54514">
                        <c:v>-4.472137</c:v>
                      </c:pt>
                      <c:pt idx="54515">
                        <c:v>-4.4692800000000004</c:v>
                      </c:pt>
                      <c:pt idx="54516">
                        <c:v>-4.4664229999999998</c:v>
                      </c:pt>
                      <c:pt idx="54517">
                        <c:v>-4.4635660000000001</c:v>
                      </c:pt>
                      <c:pt idx="54518">
                        <c:v>-4.4607089999999996</c:v>
                      </c:pt>
                      <c:pt idx="54519">
                        <c:v>-4.4578519999999999</c:v>
                      </c:pt>
                      <c:pt idx="54520">
                        <c:v>-4.4549950000000003</c:v>
                      </c:pt>
                      <c:pt idx="54521">
                        <c:v>-4.4521369999999996</c:v>
                      </c:pt>
                      <c:pt idx="54522">
                        <c:v>-4.4492799999999999</c:v>
                      </c:pt>
                      <c:pt idx="54523">
                        <c:v>-4.4464230000000002</c:v>
                      </c:pt>
                      <c:pt idx="54524">
                        <c:v>-4.4435659999999997</c:v>
                      </c:pt>
                      <c:pt idx="54525">
                        <c:v>-4.440709</c:v>
                      </c:pt>
                      <c:pt idx="54526">
                        <c:v>-4.4378520000000004</c:v>
                      </c:pt>
                      <c:pt idx="54527">
                        <c:v>-4.4349949999999998</c:v>
                      </c:pt>
                      <c:pt idx="54528">
                        <c:v>-4.432137</c:v>
                      </c:pt>
                      <c:pt idx="54529">
                        <c:v>-4.4292800000000003</c:v>
                      </c:pt>
                      <c:pt idx="54530">
                        <c:v>-4.4264229999999998</c:v>
                      </c:pt>
                      <c:pt idx="54531">
                        <c:v>-4.4235660000000001</c:v>
                      </c:pt>
                      <c:pt idx="54532">
                        <c:v>-4.4207090000000004</c:v>
                      </c:pt>
                      <c:pt idx="54533">
                        <c:v>-4.4178509999999998</c:v>
                      </c:pt>
                      <c:pt idx="54534">
                        <c:v>-4.4149950000000002</c:v>
                      </c:pt>
                      <c:pt idx="54535">
                        <c:v>-4.4121379999999997</c:v>
                      </c:pt>
                      <c:pt idx="54536">
                        <c:v>-4.4092799999999999</c:v>
                      </c:pt>
                      <c:pt idx="54537">
                        <c:v>-4.4064230000000002</c:v>
                      </c:pt>
                      <c:pt idx="54538">
                        <c:v>-4.4035659999999996</c:v>
                      </c:pt>
                      <c:pt idx="54539">
                        <c:v>-4.400709</c:v>
                      </c:pt>
                      <c:pt idx="54540">
                        <c:v>-4.3978510000000002</c:v>
                      </c:pt>
                      <c:pt idx="54541">
                        <c:v>-4.3949949999999998</c:v>
                      </c:pt>
                      <c:pt idx="54542">
                        <c:v>-4.3921380000000001</c:v>
                      </c:pt>
                      <c:pt idx="54543">
                        <c:v>-4.3892800000000003</c:v>
                      </c:pt>
                      <c:pt idx="54544">
                        <c:v>-4.3864229999999997</c:v>
                      </c:pt>
                      <c:pt idx="54545">
                        <c:v>-4.3835660000000001</c:v>
                      </c:pt>
                      <c:pt idx="54546">
                        <c:v>-4.3807090000000004</c:v>
                      </c:pt>
                      <c:pt idx="54547">
                        <c:v>-4.3778509999999997</c:v>
                      </c:pt>
                      <c:pt idx="54548">
                        <c:v>-4.3749950000000002</c:v>
                      </c:pt>
                      <c:pt idx="54549">
                        <c:v>-4.3721379999999996</c:v>
                      </c:pt>
                      <c:pt idx="54550">
                        <c:v>-4.3692799999999998</c:v>
                      </c:pt>
                      <c:pt idx="54551">
                        <c:v>-4.3664230000000002</c:v>
                      </c:pt>
                      <c:pt idx="54552">
                        <c:v>-4.3635659999999996</c:v>
                      </c:pt>
                      <c:pt idx="54553">
                        <c:v>-4.3607089999999999</c:v>
                      </c:pt>
                      <c:pt idx="54554">
                        <c:v>-4.3578520000000003</c:v>
                      </c:pt>
                      <c:pt idx="54555">
                        <c:v>-4.3549939999999996</c:v>
                      </c:pt>
                      <c:pt idx="54556">
                        <c:v>-4.3521380000000001</c:v>
                      </c:pt>
                      <c:pt idx="54557">
                        <c:v>-4.3492800000000003</c:v>
                      </c:pt>
                      <c:pt idx="54558">
                        <c:v>-4.3464229999999997</c:v>
                      </c:pt>
                      <c:pt idx="54559">
                        <c:v>-4.343566</c:v>
                      </c:pt>
                      <c:pt idx="54560">
                        <c:v>-4.3407090000000004</c:v>
                      </c:pt>
                      <c:pt idx="54561">
                        <c:v>-4.3378519999999998</c:v>
                      </c:pt>
                      <c:pt idx="54562">
                        <c:v>-4.334994</c:v>
                      </c:pt>
                      <c:pt idx="54563">
                        <c:v>-4.3321379999999996</c:v>
                      </c:pt>
                      <c:pt idx="54564">
                        <c:v>-4.3292799999999998</c:v>
                      </c:pt>
                      <c:pt idx="54565">
                        <c:v>-4.3264230000000001</c:v>
                      </c:pt>
                      <c:pt idx="54566">
                        <c:v>-4.3235659999999996</c:v>
                      </c:pt>
                      <c:pt idx="54567">
                        <c:v>-4.3207089999999999</c:v>
                      </c:pt>
                      <c:pt idx="54568">
                        <c:v>-4.3178520000000002</c:v>
                      </c:pt>
                      <c:pt idx="54569">
                        <c:v>-4.3149940000000004</c:v>
                      </c:pt>
                      <c:pt idx="54570">
                        <c:v>-4.312138</c:v>
                      </c:pt>
                      <c:pt idx="54571">
                        <c:v>-4.3092800000000002</c:v>
                      </c:pt>
                      <c:pt idx="54572">
                        <c:v>-4.3064229999999997</c:v>
                      </c:pt>
                      <c:pt idx="54573">
                        <c:v>-4.303566</c:v>
                      </c:pt>
                      <c:pt idx="54574">
                        <c:v>-4.3007090000000003</c:v>
                      </c:pt>
                      <c:pt idx="54575">
                        <c:v>-4.2978519999999998</c:v>
                      </c:pt>
                      <c:pt idx="54576">
                        <c:v>-4.294994</c:v>
                      </c:pt>
                      <c:pt idx="54577">
                        <c:v>-4.2921379999999996</c:v>
                      </c:pt>
                      <c:pt idx="54578">
                        <c:v>-4.2892799999999998</c:v>
                      </c:pt>
                      <c:pt idx="54579">
                        <c:v>-4.2864230000000001</c:v>
                      </c:pt>
                      <c:pt idx="54580">
                        <c:v>-4.2835660000000004</c:v>
                      </c:pt>
                      <c:pt idx="54581">
                        <c:v>-4.2807089999999999</c:v>
                      </c:pt>
                      <c:pt idx="54582">
                        <c:v>-4.2778520000000002</c:v>
                      </c:pt>
                      <c:pt idx="54583">
                        <c:v>-4.2749940000000004</c:v>
                      </c:pt>
                      <c:pt idx="54584">
                        <c:v>-4.2721369999999999</c:v>
                      </c:pt>
                      <c:pt idx="54585">
                        <c:v>-4.2692800000000002</c:v>
                      </c:pt>
                      <c:pt idx="54586">
                        <c:v>-4.2664229999999996</c:v>
                      </c:pt>
                      <c:pt idx="54587">
                        <c:v>-4.263566</c:v>
                      </c:pt>
                      <c:pt idx="54588">
                        <c:v>-4.2607090000000003</c:v>
                      </c:pt>
                      <c:pt idx="54589">
                        <c:v>-4.2578519999999997</c:v>
                      </c:pt>
                      <c:pt idx="54590">
                        <c:v>-4.2549939999999999</c:v>
                      </c:pt>
                      <c:pt idx="54591">
                        <c:v>-4.2521370000000003</c:v>
                      </c:pt>
                      <c:pt idx="54592">
                        <c:v>-4.2492799999999997</c:v>
                      </c:pt>
                      <c:pt idx="54593">
                        <c:v>-4.2464230000000001</c:v>
                      </c:pt>
                      <c:pt idx="54594">
                        <c:v>-4.2435660000000004</c:v>
                      </c:pt>
                      <c:pt idx="54595">
                        <c:v>-4.2407089999999998</c:v>
                      </c:pt>
                      <c:pt idx="54596">
                        <c:v>-4.2378520000000002</c:v>
                      </c:pt>
                      <c:pt idx="54597">
                        <c:v>-4.2349940000000004</c:v>
                      </c:pt>
                      <c:pt idx="54598">
                        <c:v>-4.2321369999999998</c:v>
                      </c:pt>
                      <c:pt idx="54599">
                        <c:v>-4.2292800000000002</c:v>
                      </c:pt>
                      <c:pt idx="54600">
                        <c:v>-4.2264229999999996</c:v>
                      </c:pt>
                      <c:pt idx="54601">
                        <c:v>-4.2235659999999999</c:v>
                      </c:pt>
                      <c:pt idx="54602">
                        <c:v>-4.2207090000000003</c:v>
                      </c:pt>
                      <c:pt idx="54603">
                        <c:v>-4.2178519999999997</c:v>
                      </c:pt>
                      <c:pt idx="54604">
                        <c:v>-4.2149939999999999</c:v>
                      </c:pt>
                      <c:pt idx="54605">
                        <c:v>-4.2121370000000002</c:v>
                      </c:pt>
                      <c:pt idx="54606">
                        <c:v>-4.2092799999999997</c:v>
                      </c:pt>
                      <c:pt idx="54607">
                        <c:v>-4.206423</c:v>
                      </c:pt>
                      <c:pt idx="54608">
                        <c:v>-4.2035660000000004</c:v>
                      </c:pt>
                      <c:pt idx="54609">
                        <c:v>-4.2007089999999998</c:v>
                      </c:pt>
                      <c:pt idx="54610">
                        <c:v>-4.1978520000000001</c:v>
                      </c:pt>
                      <c:pt idx="54611">
                        <c:v>-4.1949940000000003</c:v>
                      </c:pt>
                      <c:pt idx="54612">
                        <c:v>-4.1921369999999998</c:v>
                      </c:pt>
                      <c:pt idx="54613">
                        <c:v>-4.1892800000000001</c:v>
                      </c:pt>
                      <c:pt idx="54614">
                        <c:v>-4.1864229999999996</c:v>
                      </c:pt>
                      <c:pt idx="54615">
                        <c:v>-4.1835659999999999</c:v>
                      </c:pt>
                      <c:pt idx="54616">
                        <c:v>-4.1807090000000002</c:v>
                      </c:pt>
                      <c:pt idx="54617">
                        <c:v>-4.1778519999999997</c:v>
                      </c:pt>
                      <c:pt idx="54618">
                        <c:v>-4.1749939999999999</c:v>
                      </c:pt>
                      <c:pt idx="54619">
                        <c:v>-4.1721370000000002</c:v>
                      </c:pt>
                      <c:pt idx="54620">
                        <c:v>-4.1692799999999997</c:v>
                      </c:pt>
                      <c:pt idx="54621">
                        <c:v>-4.166423</c:v>
                      </c:pt>
                      <c:pt idx="54622">
                        <c:v>-4.1635660000000003</c:v>
                      </c:pt>
                      <c:pt idx="54623">
                        <c:v>-4.1607089999999998</c:v>
                      </c:pt>
                      <c:pt idx="54624">
                        <c:v>-4.1578520000000001</c:v>
                      </c:pt>
                      <c:pt idx="54625">
                        <c:v>-4.1549940000000003</c:v>
                      </c:pt>
                      <c:pt idx="54626">
                        <c:v>-4.1521369999999997</c:v>
                      </c:pt>
                      <c:pt idx="54627">
                        <c:v>-4.1492800000000001</c:v>
                      </c:pt>
                      <c:pt idx="54628">
                        <c:v>-4.1464230000000004</c:v>
                      </c:pt>
                      <c:pt idx="54629">
                        <c:v>-4.1435659999999999</c:v>
                      </c:pt>
                      <c:pt idx="54630">
                        <c:v>-4.1407090000000002</c:v>
                      </c:pt>
                      <c:pt idx="54631">
                        <c:v>-4.1378519999999996</c:v>
                      </c:pt>
                      <c:pt idx="54632">
                        <c:v>-4.134995</c:v>
                      </c:pt>
                      <c:pt idx="54633">
                        <c:v>-4.1321370000000002</c:v>
                      </c:pt>
                      <c:pt idx="54634">
                        <c:v>-4.1292799999999996</c:v>
                      </c:pt>
                      <c:pt idx="54635">
                        <c:v>-4.126423</c:v>
                      </c:pt>
                      <c:pt idx="54636">
                        <c:v>-4.1235660000000003</c:v>
                      </c:pt>
                      <c:pt idx="54637">
                        <c:v>-4.1207089999999997</c:v>
                      </c:pt>
                      <c:pt idx="54638">
                        <c:v>-4.1178520000000001</c:v>
                      </c:pt>
                      <c:pt idx="54639">
                        <c:v>-4.1149950000000004</c:v>
                      </c:pt>
                      <c:pt idx="54640">
                        <c:v>-4.1121369999999997</c:v>
                      </c:pt>
                      <c:pt idx="54641">
                        <c:v>-4.10928</c:v>
                      </c:pt>
                      <c:pt idx="54642">
                        <c:v>-4.1064230000000004</c:v>
                      </c:pt>
                      <c:pt idx="54643">
                        <c:v>-4.1035659999999998</c:v>
                      </c:pt>
                      <c:pt idx="54644">
                        <c:v>-4.1007090000000002</c:v>
                      </c:pt>
                      <c:pt idx="54645">
                        <c:v>-4.0978519999999996</c:v>
                      </c:pt>
                      <c:pt idx="54646">
                        <c:v>-4.0949949999999999</c:v>
                      </c:pt>
                      <c:pt idx="54647">
                        <c:v>-4.0921370000000001</c:v>
                      </c:pt>
                      <c:pt idx="54648">
                        <c:v>-4.0892799999999996</c:v>
                      </c:pt>
                      <c:pt idx="54649">
                        <c:v>-4.0864229999999999</c:v>
                      </c:pt>
                      <c:pt idx="54650">
                        <c:v>-4.0835660000000003</c:v>
                      </c:pt>
                      <c:pt idx="54651">
                        <c:v>-4.0807089999999997</c:v>
                      </c:pt>
                      <c:pt idx="54652">
                        <c:v>-4.077852</c:v>
                      </c:pt>
                      <c:pt idx="54653">
                        <c:v>-4.0749950000000004</c:v>
                      </c:pt>
                      <c:pt idx="54654">
                        <c:v>-4.0721369999999997</c:v>
                      </c:pt>
                      <c:pt idx="54655">
                        <c:v>-4.06928</c:v>
                      </c:pt>
                      <c:pt idx="54656">
                        <c:v>-4.0664230000000003</c:v>
                      </c:pt>
                      <c:pt idx="54657">
                        <c:v>-4.0635659999999998</c:v>
                      </c:pt>
                      <c:pt idx="54658">
                        <c:v>-4.0607090000000001</c:v>
                      </c:pt>
                      <c:pt idx="54659">
                        <c:v>-4.0578519999999996</c:v>
                      </c:pt>
                      <c:pt idx="54660">
                        <c:v>-4.0549949999999999</c:v>
                      </c:pt>
                      <c:pt idx="54661">
                        <c:v>-4.0521370000000001</c:v>
                      </c:pt>
                      <c:pt idx="54662">
                        <c:v>-4.0492800000000004</c:v>
                      </c:pt>
                      <c:pt idx="54663">
                        <c:v>-4.0464229999999999</c:v>
                      </c:pt>
                      <c:pt idx="54664">
                        <c:v>-4.0435660000000002</c:v>
                      </c:pt>
                      <c:pt idx="54665">
                        <c:v>-4.0407089999999997</c:v>
                      </c:pt>
                      <c:pt idx="54666">
                        <c:v>-4.037852</c:v>
                      </c:pt>
                      <c:pt idx="54667">
                        <c:v>-4.0349950000000003</c:v>
                      </c:pt>
                      <c:pt idx="54668">
                        <c:v>-4.0321369999999996</c:v>
                      </c:pt>
                      <c:pt idx="54669">
                        <c:v>-4.02928</c:v>
                      </c:pt>
                      <c:pt idx="54670">
                        <c:v>-4.0264230000000003</c:v>
                      </c:pt>
                      <c:pt idx="54671">
                        <c:v>-4.0235659999999998</c:v>
                      </c:pt>
                      <c:pt idx="54672">
                        <c:v>-4.0207090000000001</c:v>
                      </c:pt>
                      <c:pt idx="54673">
                        <c:v>-4.0178520000000004</c:v>
                      </c:pt>
                      <c:pt idx="54674">
                        <c:v>-4.0149949999999999</c:v>
                      </c:pt>
                      <c:pt idx="54675">
                        <c:v>-4.0121370000000001</c:v>
                      </c:pt>
                      <c:pt idx="54676">
                        <c:v>-4.0092800000000004</c:v>
                      </c:pt>
                      <c:pt idx="54677">
                        <c:v>-4.0064229999999998</c:v>
                      </c:pt>
                      <c:pt idx="54678">
                        <c:v>-4.0035660000000002</c:v>
                      </c:pt>
                      <c:pt idx="54679">
                        <c:v>-4.0007089999999996</c:v>
                      </c:pt>
                      <c:pt idx="54680">
                        <c:v>-3.997852</c:v>
                      </c:pt>
                      <c:pt idx="54681">
                        <c:v>-3.9949949999999999</c:v>
                      </c:pt>
                      <c:pt idx="54682">
                        <c:v>-3.992137</c:v>
                      </c:pt>
                      <c:pt idx="54683">
                        <c:v>-3.9892799999999999</c:v>
                      </c:pt>
                      <c:pt idx="54684">
                        <c:v>-3.9864229999999998</c:v>
                      </c:pt>
                      <c:pt idx="54685">
                        <c:v>-3.9835660000000002</c:v>
                      </c:pt>
                      <c:pt idx="54686">
                        <c:v>-3.9807090000000001</c:v>
                      </c:pt>
                      <c:pt idx="54687">
                        <c:v>-3.9778519999999999</c:v>
                      </c:pt>
                      <c:pt idx="54688">
                        <c:v>-3.9749940000000001</c:v>
                      </c:pt>
                      <c:pt idx="54689">
                        <c:v>-3.972137</c:v>
                      </c:pt>
                      <c:pt idx="54690">
                        <c:v>-3.9692799999999999</c:v>
                      </c:pt>
                      <c:pt idx="54691">
                        <c:v>-3.9664229999999998</c:v>
                      </c:pt>
                      <c:pt idx="54692">
                        <c:v>-3.9635660000000001</c:v>
                      </c:pt>
                      <c:pt idx="54693">
                        <c:v>-3.960709</c:v>
                      </c:pt>
                      <c:pt idx="54694">
                        <c:v>-3.9578519999999999</c:v>
                      </c:pt>
                      <c:pt idx="54695">
                        <c:v>-3.9549940000000001</c:v>
                      </c:pt>
                      <c:pt idx="54696">
                        <c:v>-3.952137</c:v>
                      </c:pt>
                      <c:pt idx="54697">
                        <c:v>-3.9492799999999999</c:v>
                      </c:pt>
                      <c:pt idx="54698">
                        <c:v>-3.9464229999999998</c:v>
                      </c:pt>
                      <c:pt idx="54699">
                        <c:v>-3.9435660000000001</c:v>
                      </c:pt>
                      <c:pt idx="54700">
                        <c:v>-3.940709</c:v>
                      </c:pt>
                      <c:pt idx="54701">
                        <c:v>-3.9378519999999999</c:v>
                      </c:pt>
                      <c:pt idx="54702">
                        <c:v>-3.9349940000000001</c:v>
                      </c:pt>
                      <c:pt idx="54703">
                        <c:v>-3.932137</c:v>
                      </c:pt>
                      <c:pt idx="54704">
                        <c:v>-3.9292799999999999</c:v>
                      </c:pt>
                      <c:pt idx="54705">
                        <c:v>-3.9264230000000002</c:v>
                      </c:pt>
                      <c:pt idx="54706">
                        <c:v>-3.9235660000000001</c:v>
                      </c:pt>
                      <c:pt idx="54707">
                        <c:v>-3.920709</c:v>
                      </c:pt>
                      <c:pt idx="54708">
                        <c:v>-3.9178519999999999</c:v>
                      </c:pt>
                      <c:pt idx="54709">
                        <c:v>-3.9149940000000001</c:v>
                      </c:pt>
                      <c:pt idx="54710">
                        <c:v>-3.912137</c:v>
                      </c:pt>
                      <c:pt idx="54711">
                        <c:v>-3.9092799999999999</c:v>
                      </c:pt>
                      <c:pt idx="54712">
                        <c:v>-3.9064230000000002</c:v>
                      </c:pt>
                      <c:pt idx="54713">
                        <c:v>-3.9035660000000001</c:v>
                      </c:pt>
                      <c:pt idx="54714">
                        <c:v>-3.900709</c:v>
                      </c:pt>
                      <c:pt idx="54715">
                        <c:v>-3.8978519999999999</c:v>
                      </c:pt>
                      <c:pt idx="54716">
                        <c:v>-3.8949940000000001</c:v>
                      </c:pt>
                      <c:pt idx="54717">
                        <c:v>-3.892137</c:v>
                      </c:pt>
                      <c:pt idx="54718">
                        <c:v>-3.8892799999999998</c:v>
                      </c:pt>
                      <c:pt idx="54719">
                        <c:v>-3.8864230000000002</c:v>
                      </c:pt>
                      <c:pt idx="54720">
                        <c:v>-3.8835660000000001</c:v>
                      </c:pt>
                      <c:pt idx="54721">
                        <c:v>-3.880709</c:v>
                      </c:pt>
                      <c:pt idx="54722">
                        <c:v>-3.8778519999999999</c:v>
                      </c:pt>
                      <c:pt idx="54723">
                        <c:v>-3.8749950000000002</c:v>
                      </c:pt>
                      <c:pt idx="54724">
                        <c:v>-3.8721369999999999</c:v>
                      </c:pt>
                      <c:pt idx="54725">
                        <c:v>-3.8692799999999998</c:v>
                      </c:pt>
                      <c:pt idx="54726">
                        <c:v>-3.8664230000000002</c:v>
                      </c:pt>
                      <c:pt idx="54727">
                        <c:v>-3.8635660000000001</c:v>
                      </c:pt>
                      <c:pt idx="54728">
                        <c:v>-3.8607089999999999</c:v>
                      </c:pt>
                      <c:pt idx="54729">
                        <c:v>-3.8578519999999998</c:v>
                      </c:pt>
                      <c:pt idx="54730">
                        <c:v>-3.8549950000000002</c:v>
                      </c:pt>
                      <c:pt idx="54731">
                        <c:v>-3.8521369999999999</c:v>
                      </c:pt>
                      <c:pt idx="54732">
                        <c:v>-3.8492799999999998</c:v>
                      </c:pt>
                      <c:pt idx="54733">
                        <c:v>-3.8464230000000001</c:v>
                      </c:pt>
                      <c:pt idx="54734">
                        <c:v>-3.843566</c:v>
                      </c:pt>
                      <c:pt idx="54735">
                        <c:v>-3.8407089999999999</c:v>
                      </c:pt>
                      <c:pt idx="54736">
                        <c:v>-3.8378519999999998</c:v>
                      </c:pt>
                      <c:pt idx="54737">
                        <c:v>-3.8349950000000002</c:v>
                      </c:pt>
                      <c:pt idx="54738">
                        <c:v>-3.8321369999999999</c:v>
                      </c:pt>
                      <c:pt idx="54739">
                        <c:v>-3.8292799999999998</c:v>
                      </c:pt>
                      <c:pt idx="54740">
                        <c:v>-3.8264230000000001</c:v>
                      </c:pt>
                      <c:pt idx="54741">
                        <c:v>-3.823566</c:v>
                      </c:pt>
                      <c:pt idx="54742">
                        <c:v>-3.8207089999999999</c:v>
                      </c:pt>
                      <c:pt idx="54743">
                        <c:v>-3.8178519999999998</c:v>
                      </c:pt>
                      <c:pt idx="54744">
                        <c:v>-3.8149950000000001</c:v>
                      </c:pt>
                      <c:pt idx="54745">
                        <c:v>-3.8121369999999999</c:v>
                      </c:pt>
                      <c:pt idx="54746">
                        <c:v>-3.8092800000000002</c:v>
                      </c:pt>
                      <c:pt idx="54747">
                        <c:v>-3.8064230000000001</c:v>
                      </c:pt>
                      <c:pt idx="54748">
                        <c:v>-3.803566</c:v>
                      </c:pt>
                      <c:pt idx="54749">
                        <c:v>-3.8007089999999999</c:v>
                      </c:pt>
                      <c:pt idx="54750">
                        <c:v>-3.7978519999999998</c:v>
                      </c:pt>
                      <c:pt idx="54751">
                        <c:v>-3.7949950000000001</c:v>
                      </c:pt>
                      <c:pt idx="54752">
                        <c:v>-3.7921369999999999</c:v>
                      </c:pt>
                      <c:pt idx="54753">
                        <c:v>-3.7892800000000002</c:v>
                      </c:pt>
                      <c:pt idx="54754">
                        <c:v>-3.7864230000000001</c:v>
                      </c:pt>
                      <c:pt idx="54755">
                        <c:v>-3.783566</c:v>
                      </c:pt>
                      <c:pt idx="54756">
                        <c:v>-3.7807089999999999</c:v>
                      </c:pt>
                      <c:pt idx="54757">
                        <c:v>-3.7778520000000002</c:v>
                      </c:pt>
                      <c:pt idx="54758">
                        <c:v>-3.7749950000000001</c:v>
                      </c:pt>
                      <c:pt idx="54759">
                        <c:v>-3.7721369999999999</c:v>
                      </c:pt>
                      <c:pt idx="54760">
                        <c:v>-3.7692800000000002</c:v>
                      </c:pt>
                      <c:pt idx="54761">
                        <c:v>-3.7664230000000001</c:v>
                      </c:pt>
                      <c:pt idx="54762">
                        <c:v>-3.763566</c:v>
                      </c:pt>
                      <c:pt idx="54763">
                        <c:v>-3.7607089999999999</c:v>
                      </c:pt>
                      <c:pt idx="54764">
                        <c:v>-3.7578520000000002</c:v>
                      </c:pt>
                      <c:pt idx="54765">
                        <c:v>-3.7549950000000001</c:v>
                      </c:pt>
                      <c:pt idx="54766">
                        <c:v>-3.7521369999999998</c:v>
                      </c:pt>
                      <c:pt idx="54767">
                        <c:v>-3.7492800000000002</c:v>
                      </c:pt>
                      <c:pt idx="54768">
                        <c:v>-3.7464230000000001</c:v>
                      </c:pt>
                      <c:pt idx="54769">
                        <c:v>-3.7435659999999999</c:v>
                      </c:pt>
                      <c:pt idx="54770">
                        <c:v>-3.7407089999999998</c:v>
                      </c:pt>
                      <c:pt idx="54771">
                        <c:v>-3.7378520000000002</c:v>
                      </c:pt>
                      <c:pt idx="54772">
                        <c:v>-3.7349950000000001</c:v>
                      </c:pt>
                      <c:pt idx="54773">
                        <c:v>-3.7321369999999998</c:v>
                      </c:pt>
                      <c:pt idx="54774">
                        <c:v>-3.7292800000000002</c:v>
                      </c:pt>
                      <c:pt idx="54775">
                        <c:v>-3.726423</c:v>
                      </c:pt>
                      <c:pt idx="54776">
                        <c:v>-3.7235659999999999</c:v>
                      </c:pt>
                      <c:pt idx="54777">
                        <c:v>-3.7207089999999998</c:v>
                      </c:pt>
                      <c:pt idx="54778">
                        <c:v>-3.7178520000000002</c:v>
                      </c:pt>
                      <c:pt idx="54779">
                        <c:v>-3.7149939999999999</c:v>
                      </c:pt>
                      <c:pt idx="54780">
                        <c:v>-3.7121369999999998</c:v>
                      </c:pt>
                      <c:pt idx="54781">
                        <c:v>-3.7092800000000001</c:v>
                      </c:pt>
                      <c:pt idx="54782">
                        <c:v>-3.706423</c:v>
                      </c:pt>
                      <c:pt idx="54783">
                        <c:v>-3.7035659999999999</c:v>
                      </c:pt>
                      <c:pt idx="54784">
                        <c:v>-3.7007089999999998</c:v>
                      </c:pt>
                      <c:pt idx="54785">
                        <c:v>-3.6978520000000001</c:v>
                      </c:pt>
                      <c:pt idx="54786">
                        <c:v>-3.6949939999999999</c:v>
                      </c:pt>
                      <c:pt idx="54787">
                        <c:v>-3.6921369999999998</c:v>
                      </c:pt>
                      <c:pt idx="54788">
                        <c:v>-3.6892800000000001</c:v>
                      </c:pt>
                      <c:pt idx="54789">
                        <c:v>-3.686423</c:v>
                      </c:pt>
                      <c:pt idx="54790">
                        <c:v>-3.6835659999999999</c:v>
                      </c:pt>
                      <c:pt idx="54791">
                        <c:v>-3.6807089999999998</c:v>
                      </c:pt>
                      <c:pt idx="54792">
                        <c:v>-3.6778520000000001</c:v>
                      </c:pt>
                      <c:pt idx="54793">
                        <c:v>-3.6749939999999999</c:v>
                      </c:pt>
                      <c:pt idx="54794">
                        <c:v>-3.6721370000000002</c:v>
                      </c:pt>
                      <c:pt idx="54795">
                        <c:v>-3.6692800000000001</c:v>
                      </c:pt>
                      <c:pt idx="54796">
                        <c:v>-3.666423</c:v>
                      </c:pt>
                      <c:pt idx="54797">
                        <c:v>-3.6635659999999999</c:v>
                      </c:pt>
                      <c:pt idx="54798">
                        <c:v>-3.6607090000000002</c:v>
                      </c:pt>
                      <c:pt idx="54799">
                        <c:v>-3.6578520000000001</c:v>
                      </c:pt>
                      <c:pt idx="54800">
                        <c:v>-3.6549939999999999</c:v>
                      </c:pt>
                      <c:pt idx="54801">
                        <c:v>-3.6521370000000002</c:v>
                      </c:pt>
                      <c:pt idx="54802">
                        <c:v>-3.6492800000000001</c:v>
                      </c:pt>
                      <c:pt idx="54803">
                        <c:v>-3.646423</c:v>
                      </c:pt>
                      <c:pt idx="54804">
                        <c:v>-3.6435659999999999</c:v>
                      </c:pt>
                      <c:pt idx="54805">
                        <c:v>-3.6407090000000002</c:v>
                      </c:pt>
                      <c:pt idx="54806">
                        <c:v>-3.6378520000000001</c:v>
                      </c:pt>
                      <c:pt idx="54807">
                        <c:v>-3.634995</c:v>
                      </c:pt>
                      <c:pt idx="54808">
                        <c:v>-3.6321370000000002</c:v>
                      </c:pt>
                      <c:pt idx="54809">
                        <c:v>-3.6292800000000001</c:v>
                      </c:pt>
                      <c:pt idx="54810">
                        <c:v>-3.626423</c:v>
                      </c:pt>
                      <c:pt idx="54811">
                        <c:v>-3.6235659999999998</c:v>
                      </c:pt>
                      <c:pt idx="54812">
                        <c:v>-3.6207090000000002</c:v>
                      </c:pt>
                      <c:pt idx="54813">
                        <c:v>-3.6178520000000001</c:v>
                      </c:pt>
                      <c:pt idx="54814">
                        <c:v>-3.614995</c:v>
                      </c:pt>
                      <c:pt idx="54815">
                        <c:v>-3.6121370000000002</c:v>
                      </c:pt>
                      <c:pt idx="54816">
                        <c:v>-3.60928</c:v>
                      </c:pt>
                      <c:pt idx="54817">
                        <c:v>-3.6064229999999999</c:v>
                      </c:pt>
                      <c:pt idx="54818">
                        <c:v>-3.6035659999999998</c:v>
                      </c:pt>
                      <c:pt idx="54819">
                        <c:v>-3.6007090000000002</c:v>
                      </c:pt>
                      <c:pt idx="54820">
                        <c:v>-3.5978520000000001</c:v>
                      </c:pt>
                      <c:pt idx="54821">
                        <c:v>-3.5949949999999999</c:v>
                      </c:pt>
                      <c:pt idx="54822">
                        <c:v>-3.5921370000000001</c:v>
                      </c:pt>
                      <c:pt idx="54823">
                        <c:v>-3.58928</c:v>
                      </c:pt>
                      <c:pt idx="54824">
                        <c:v>-3.5864229999999999</c:v>
                      </c:pt>
                      <c:pt idx="54825">
                        <c:v>-3.5835659999999998</c:v>
                      </c:pt>
                      <c:pt idx="54826">
                        <c:v>-3.5807090000000001</c:v>
                      </c:pt>
                      <c:pt idx="54827">
                        <c:v>-3.577852</c:v>
                      </c:pt>
                      <c:pt idx="54828">
                        <c:v>-3.5749949999999999</c:v>
                      </c:pt>
                      <c:pt idx="54829">
                        <c:v>-3.5721370000000001</c:v>
                      </c:pt>
                      <c:pt idx="54830">
                        <c:v>-3.56928</c:v>
                      </c:pt>
                      <c:pt idx="54831">
                        <c:v>-3.5664229999999999</c:v>
                      </c:pt>
                      <c:pt idx="54832">
                        <c:v>-3.5635659999999998</c:v>
                      </c:pt>
                      <c:pt idx="54833">
                        <c:v>-3.5607090000000001</c:v>
                      </c:pt>
                      <c:pt idx="54834">
                        <c:v>-3.557852</c:v>
                      </c:pt>
                      <c:pt idx="54835">
                        <c:v>-3.5549949999999999</c:v>
                      </c:pt>
                      <c:pt idx="54836">
                        <c:v>-3.5521370000000001</c:v>
                      </c:pt>
                      <c:pt idx="54837">
                        <c:v>-3.54928</c:v>
                      </c:pt>
                      <c:pt idx="54838">
                        <c:v>-3.5464229999999999</c:v>
                      </c:pt>
                      <c:pt idx="54839">
                        <c:v>-3.5435660000000002</c:v>
                      </c:pt>
                      <c:pt idx="54840">
                        <c:v>-3.5407090000000001</c:v>
                      </c:pt>
                      <c:pt idx="54841">
                        <c:v>-3.537852</c:v>
                      </c:pt>
                      <c:pt idx="54842">
                        <c:v>-3.5349949999999999</c:v>
                      </c:pt>
                      <c:pt idx="54843">
                        <c:v>-3.5321370000000001</c:v>
                      </c:pt>
                      <c:pt idx="54844">
                        <c:v>-3.52928</c:v>
                      </c:pt>
                      <c:pt idx="54845">
                        <c:v>-3.5264229999999999</c:v>
                      </c:pt>
                      <c:pt idx="54846">
                        <c:v>-3.5235660000000002</c:v>
                      </c:pt>
                      <c:pt idx="54847">
                        <c:v>-3.5207090000000001</c:v>
                      </c:pt>
                      <c:pt idx="54848">
                        <c:v>-3.517852</c:v>
                      </c:pt>
                      <c:pt idx="54849">
                        <c:v>-3.5149949999999999</c:v>
                      </c:pt>
                      <c:pt idx="54850">
                        <c:v>-3.5121370000000001</c:v>
                      </c:pt>
                      <c:pt idx="54851">
                        <c:v>-3.50928</c:v>
                      </c:pt>
                      <c:pt idx="54852">
                        <c:v>-3.5064229999999998</c:v>
                      </c:pt>
                      <c:pt idx="54853">
                        <c:v>-3.5035660000000002</c:v>
                      </c:pt>
                      <c:pt idx="54854">
                        <c:v>-3.5007090000000001</c:v>
                      </c:pt>
                      <c:pt idx="54855">
                        <c:v>-3.497852</c:v>
                      </c:pt>
                      <c:pt idx="54856">
                        <c:v>-3.4949949999999999</c:v>
                      </c:pt>
                      <c:pt idx="54857">
                        <c:v>-3.492137</c:v>
                      </c:pt>
                      <c:pt idx="54858">
                        <c:v>-3.4892799999999999</c:v>
                      </c:pt>
                      <c:pt idx="54859">
                        <c:v>-3.4864229999999998</c:v>
                      </c:pt>
                      <c:pt idx="54860">
                        <c:v>-3.4835660000000002</c:v>
                      </c:pt>
                      <c:pt idx="54861">
                        <c:v>-3.4807090000000001</c:v>
                      </c:pt>
                      <c:pt idx="54862">
                        <c:v>-3.4778519999999999</c:v>
                      </c:pt>
                      <c:pt idx="54863">
                        <c:v>-3.4749940000000001</c:v>
                      </c:pt>
                      <c:pt idx="54864">
                        <c:v>-3.472137</c:v>
                      </c:pt>
                      <c:pt idx="54865">
                        <c:v>-3.4692799999999999</c:v>
                      </c:pt>
                      <c:pt idx="54866">
                        <c:v>-3.4664229999999998</c:v>
                      </c:pt>
                      <c:pt idx="54867">
                        <c:v>-3.4635660000000001</c:v>
                      </c:pt>
                      <c:pt idx="54868">
                        <c:v>-3.460709</c:v>
                      </c:pt>
                      <c:pt idx="54869">
                        <c:v>-3.4578519999999999</c:v>
                      </c:pt>
                      <c:pt idx="54870">
                        <c:v>-3.4549940000000001</c:v>
                      </c:pt>
                      <c:pt idx="54871">
                        <c:v>-3.452137</c:v>
                      </c:pt>
                      <c:pt idx="54872">
                        <c:v>-3.4492799999999999</c:v>
                      </c:pt>
                      <c:pt idx="54873">
                        <c:v>-3.4464229999999998</c:v>
                      </c:pt>
                      <c:pt idx="54874">
                        <c:v>-3.4435660000000001</c:v>
                      </c:pt>
                      <c:pt idx="54875">
                        <c:v>-3.440709</c:v>
                      </c:pt>
                      <c:pt idx="54876">
                        <c:v>-3.4378519999999999</c:v>
                      </c:pt>
                      <c:pt idx="54877">
                        <c:v>-3.4349940000000001</c:v>
                      </c:pt>
                      <c:pt idx="54878">
                        <c:v>-3.432137</c:v>
                      </c:pt>
                      <c:pt idx="54879">
                        <c:v>-3.4292799999999999</c:v>
                      </c:pt>
                      <c:pt idx="54880">
                        <c:v>-3.4264230000000002</c:v>
                      </c:pt>
                      <c:pt idx="54881">
                        <c:v>-3.4235660000000001</c:v>
                      </c:pt>
                      <c:pt idx="54882">
                        <c:v>-3.420709</c:v>
                      </c:pt>
                      <c:pt idx="54883">
                        <c:v>-3.4178519999999999</c:v>
                      </c:pt>
                      <c:pt idx="54884">
                        <c:v>-3.4149940000000001</c:v>
                      </c:pt>
                      <c:pt idx="54885">
                        <c:v>-3.412137</c:v>
                      </c:pt>
                      <c:pt idx="54886">
                        <c:v>-3.4092799999999999</c:v>
                      </c:pt>
                      <c:pt idx="54887">
                        <c:v>-3.4064230000000002</c:v>
                      </c:pt>
                      <c:pt idx="54888">
                        <c:v>-3.4035660000000001</c:v>
                      </c:pt>
                      <c:pt idx="54889">
                        <c:v>-3.400709</c:v>
                      </c:pt>
                      <c:pt idx="54890">
                        <c:v>-3.3978519999999999</c:v>
                      </c:pt>
                      <c:pt idx="54891">
                        <c:v>-3.3949940000000001</c:v>
                      </c:pt>
                      <c:pt idx="54892">
                        <c:v>-3.392137</c:v>
                      </c:pt>
                      <c:pt idx="54893">
                        <c:v>-3.3892799999999998</c:v>
                      </c:pt>
                      <c:pt idx="54894">
                        <c:v>-3.3864230000000002</c:v>
                      </c:pt>
                      <c:pt idx="54895">
                        <c:v>-3.3835660000000001</c:v>
                      </c:pt>
                      <c:pt idx="54896">
                        <c:v>-3.380709</c:v>
                      </c:pt>
                      <c:pt idx="54897">
                        <c:v>-3.3778519999999999</c:v>
                      </c:pt>
                      <c:pt idx="54898">
                        <c:v>-3.3749950000000002</c:v>
                      </c:pt>
                      <c:pt idx="54899">
                        <c:v>-3.3721369999999999</c:v>
                      </c:pt>
                      <c:pt idx="54900">
                        <c:v>-3.3692799999999998</c:v>
                      </c:pt>
                      <c:pt idx="54901">
                        <c:v>-3.3664230000000002</c:v>
                      </c:pt>
                      <c:pt idx="54902">
                        <c:v>-3.3635660000000001</c:v>
                      </c:pt>
                      <c:pt idx="54903">
                        <c:v>-3.3607089999999999</c:v>
                      </c:pt>
                      <c:pt idx="54904">
                        <c:v>-3.3578519999999998</c:v>
                      </c:pt>
                      <c:pt idx="54905">
                        <c:v>-3.3549950000000002</c:v>
                      </c:pt>
                      <c:pt idx="54906">
                        <c:v>-3.3521369999999999</c:v>
                      </c:pt>
                      <c:pt idx="54907">
                        <c:v>-3.3492799999999998</c:v>
                      </c:pt>
                      <c:pt idx="54908">
                        <c:v>-3.3464230000000001</c:v>
                      </c:pt>
                      <c:pt idx="54909">
                        <c:v>-3.343566</c:v>
                      </c:pt>
                      <c:pt idx="54910">
                        <c:v>-3.3407089999999999</c:v>
                      </c:pt>
                      <c:pt idx="54911">
                        <c:v>-3.3378519999999998</c:v>
                      </c:pt>
                      <c:pt idx="54912">
                        <c:v>-3.3349950000000002</c:v>
                      </c:pt>
                      <c:pt idx="54913">
                        <c:v>-3.3321369999999999</c:v>
                      </c:pt>
                      <c:pt idx="54914">
                        <c:v>-3.3292799999999998</c:v>
                      </c:pt>
                      <c:pt idx="54915">
                        <c:v>-3.3264230000000001</c:v>
                      </c:pt>
                      <c:pt idx="54916">
                        <c:v>-3.323566</c:v>
                      </c:pt>
                      <c:pt idx="54917">
                        <c:v>-3.3207089999999999</c:v>
                      </c:pt>
                      <c:pt idx="54918">
                        <c:v>-3.3178519999999998</c:v>
                      </c:pt>
                      <c:pt idx="54919">
                        <c:v>-3.3149950000000001</c:v>
                      </c:pt>
                      <c:pt idx="54920">
                        <c:v>-3.3121369999999999</c:v>
                      </c:pt>
                      <c:pt idx="54921">
                        <c:v>-3.3092800000000002</c:v>
                      </c:pt>
                      <c:pt idx="54922">
                        <c:v>-3.3064230000000001</c:v>
                      </c:pt>
                      <c:pt idx="54923">
                        <c:v>-3.303566</c:v>
                      </c:pt>
                      <c:pt idx="54924">
                        <c:v>-3.3007089999999999</c:v>
                      </c:pt>
                      <c:pt idx="54925">
                        <c:v>-3.2978519999999998</c:v>
                      </c:pt>
                      <c:pt idx="54926">
                        <c:v>-3.2949950000000001</c:v>
                      </c:pt>
                      <c:pt idx="54927">
                        <c:v>-3.2921369999999999</c:v>
                      </c:pt>
                      <c:pt idx="54928">
                        <c:v>-3.2892800000000002</c:v>
                      </c:pt>
                      <c:pt idx="54929">
                        <c:v>-3.2864230000000001</c:v>
                      </c:pt>
                      <c:pt idx="54930">
                        <c:v>-3.283566</c:v>
                      </c:pt>
                      <c:pt idx="54931">
                        <c:v>-3.2807089999999999</c:v>
                      </c:pt>
                      <c:pt idx="54932">
                        <c:v>-3.2778520000000002</c:v>
                      </c:pt>
                      <c:pt idx="54933">
                        <c:v>-3.2749950000000001</c:v>
                      </c:pt>
                      <c:pt idx="54934">
                        <c:v>-3.2721369999999999</c:v>
                      </c:pt>
                      <c:pt idx="54935">
                        <c:v>-3.2692800000000002</c:v>
                      </c:pt>
                      <c:pt idx="54936">
                        <c:v>-3.2664230000000001</c:v>
                      </c:pt>
                      <c:pt idx="54937">
                        <c:v>-3.263566</c:v>
                      </c:pt>
                      <c:pt idx="54938">
                        <c:v>-3.2607089999999999</c:v>
                      </c:pt>
                      <c:pt idx="54939">
                        <c:v>-3.2578520000000002</c:v>
                      </c:pt>
                      <c:pt idx="54940">
                        <c:v>-3.2549950000000001</c:v>
                      </c:pt>
                      <c:pt idx="54941">
                        <c:v>-3.2521369999999998</c:v>
                      </c:pt>
                      <c:pt idx="54942">
                        <c:v>-3.2492800000000002</c:v>
                      </c:pt>
                      <c:pt idx="54943">
                        <c:v>-3.2464230000000001</c:v>
                      </c:pt>
                      <c:pt idx="54944">
                        <c:v>-3.2435659999999999</c:v>
                      </c:pt>
                      <c:pt idx="54945">
                        <c:v>-3.2407089999999998</c:v>
                      </c:pt>
                      <c:pt idx="54946">
                        <c:v>-3.2378520000000002</c:v>
                      </c:pt>
                      <c:pt idx="54947">
                        <c:v>-3.2349950000000001</c:v>
                      </c:pt>
                      <c:pt idx="54948">
                        <c:v>-3.2321369999999998</c:v>
                      </c:pt>
                      <c:pt idx="54949">
                        <c:v>-3.2292800000000002</c:v>
                      </c:pt>
                      <c:pt idx="54950">
                        <c:v>-3.226423</c:v>
                      </c:pt>
                      <c:pt idx="54951">
                        <c:v>-3.2235659999999999</c:v>
                      </c:pt>
                      <c:pt idx="54952">
                        <c:v>-3.2207089999999998</c:v>
                      </c:pt>
                      <c:pt idx="54953">
                        <c:v>-3.2178520000000002</c:v>
                      </c:pt>
                      <c:pt idx="54954">
                        <c:v>-3.2149939999999999</c:v>
                      </c:pt>
                      <c:pt idx="54955">
                        <c:v>-3.2121369999999998</c:v>
                      </c:pt>
                      <c:pt idx="54956">
                        <c:v>-3.2092800000000001</c:v>
                      </c:pt>
                      <c:pt idx="54957">
                        <c:v>-3.206423</c:v>
                      </c:pt>
                      <c:pt idx="54958">
                        <c:v>-3.2035659999999999</c:v>
                      </c:pt>
                      <c:pt idx="54959">
                        <c:v>-3.2007089999999998</c:v>
                      </c:pt>
                      <c:pt idx="54960">
                        <c:v>-3.1978520000000001</c:v>
                      </c:pt>
                      <c:pt idx="54961">
                        <c:v>-3.1949939999999999</c:v>
                      </c:pt>
                      <c:pt idx="54962">
                        <c:v>-3.1921369999999998</c:v>
                      </c:pt>
                      <c:pt idx="54963">
                        <c:v>-3.1892800000000001</c:v>
                      </c:pt>
                      <c:pt idx="54964">
                        <c:v>-3.186423</c:v>
                      </c:pt>
                      <c:pt idx="54965">
                        <c:v>-3.1835659999999999</c:v>
                      </c:pt>
                      <c:pt idx="54966">
                        <c:v>-3.1807089999999998</c:v>
                      </c:pt>
                      <c:pt idx="54967">
                        <c:v>-3.1778520000000001</c:v>
                      </c:pt>
                      <c:pt idx="54968">
                        <c:v>-3.1749939999999999</c:v>
                      </c:pt>
                      <c:pt idx="54969">
                        <c:v>-3.1721370000000002</c:v>
                      </c:pt>
                      <c:pt idx="54970">
                        <c:v>-3.1692800000000001</c:v>
                      </c:pt>
                      <c:pt idx="54971">
                        <c:v>-3.166423</c:v>
                      </c:pt>
                      <c:pt idx="54972">
                        <c:v>-3.1635659999999999</c:v>
                      </c:pt>
                      <c:pt idx="54973">
                        <c:v>-3.1607090000000002</c:v>
                      </c:pt>
                      <c:pt idx="54974">
                        <c:v>-3.1578520000000001</c:v>
                      </c:pt>
                      <c:pt idx="54975">
                        <c:v>-3.1549939999999999</c:v>
                      </c:pt>
                      <c:pt idx="54976">
                        <c:v>-3.1521370000000002</c:v>
                      </c:pt>
                      <c:pt idx="54977">
                        <c:v>-3.1492800000000001</c:v>
                      </c:pt>
                      <c:pt idx="54978">
                        <c:v>-3.146423</c:v>
                      </c:pt>
                      <c:pt idx="54979">
                        <c:v>-3.1435659999999999</c:v>
                      </c:pt>
                      <c:pt idx="54980">
                        <c:v>-3.1407090000000002</c:v>
                      </c:pt>
                      <c:pt idx="54981">
                        <c:v>-3.1378520000000001</c:v>
                      </c:pt>
                      <c:pt idx="54982">
                        <c:v>-3.134995</c:v>
                      </c:pt>
                      <c:pt idx="54983">
                        <c:v>-3.1321370000000002</c:v>
                      </c:pt>
                      <c:pt idx="54984">
                        <c:v>-3.1292800000000001</c:v>
                      </c:pt>
                      <c:pt idx="54985">
                        <c:v>-3.126423</c:v>
                      </c:pt>
                      <c:pt idx="54986">
                        <c:v>-3.1235659999999998</c:v>
                      </c:pt>
                      <c:pt idx="54987">
                        <c:v>-3.1207090000000002</c:v>
                      </c:pt>
                      <c:pt idx="54988">
                        <c:v>-3.1178520000000001</c:v>
                      </c:pt>
                      <c:pt idx="54989">
                        <c:v>-3.114995</c:v>
                      </c:pt>
                      <c:pt idx="54990">
                        <c:v>-3.1121370000000002</c:v>
                      </c:pt>
                      <c:pt idx="54991">
                        <c:v>-3.10928</c:v>
                      </c:pt>
                      <c:pt idx="54992">
                        <c:v>-3.1064229999999999</c:v>
                      </c:pt>
                      <c:pt idx="54993">
                        <c:v>-3.1035659999999998</c:v>
                      </c:pt>
                      <c:pt idx="54994">
                        <c:v>-3.1007090000000002</c:v>
                      </c:pt>
                      <c:pt idx="54995">
                        <c:v>-3.0978520000000001</c:v>
                      </c:pt>
                      <c:pt idx="54996">
                        <c:v>-3.0949949999999999</c:v>
                      </c:pt>
                      <c:pt idx="54997">
                        <c:v>-3.0921370000000001</c:v>
                      </c:pt>
                      <c:pt idx="54998">
                        <c:v>-3.08928</c:v>
                      </c:pt>
                      <c:pt idx="54999">
                        <c:v>-3.0864229999999999</c:v>
                      </c:pt>
                      <c:pt idx="55000">
                        <c:v>-3.0835659999999998</c:v>
                      </c:pt>
                      <c:pt idx="55001">
                        <c:v>-3.0807090000000001</c:v>
                      </c:pt>
                      <c:pt idx="55002">
                        <c:v>-3.077852</c:v>
                      </c:pt>
                      <c:pt idx="55003">
                        <c:v>-3.0749949999999999</c:v>
                      </c:pt>
                      <c:pt idx="55004">
                        <c:v>-3.0721370000000001</c:v>
                      </c:pt>
                      <c:pt idx="55005">
                        <c:v>-3.06928</c:v>
                      </c:pt>
                      <c:pt idx="55006">
                        <c:v>-3.0664229999999999</c:v>
                      </c:pt>
                      <c:pt idx="55007">
                        <c:v>-3.0635659999999998</c:v>
                      </c:pt>
                      <c:pt idx="55008">
                        <c:v>-3.0607090000000001</c:v>
                      </c:pt>
                      <c:pt idx="55009">
                        <c:v>-3.057852</c:v>
                      </c:pt>
                      <c:pt idx="55010">
                        <c:v>-3.0549949999999999</c:v>
                      </c:pt>
                      <c:pt idx="55011">
                        <c:v>-3.0521370000000001</c:v>
                      </c:pt>
                      <c:pt idx="55012">
                        <c:v>-3.04928</c:v>
                      </c:pt>
                      <c:pt idx="55013">
                        <c:v>-3.0464229999999999</c:v>
                      </c:pt>
                      <c:pt idx="55014">
                        <c:v>-3.0435660000000002</c:v>
                      </c:pt>
                      <c:pt idx="55015">
                        <c:v>-3.0407090000000001</c:v>
                      </c:pt>
                      <c:pt idx="55016">
                        <c:v>-3.037852</c:v>
                      </c:pt>
                      <c:pt idx="55017">
                        <c:v>-3.0349949999999999</c:v>
                      </c:pt>
                      <c:pt idx="55018">
                        <c:v>-3.0321370000000001</c:v>
                      </c:pt>
                      <c:pt idx="55019">
                        <c:v>-3.02928</c:v>
                      </c:pt>
                      <c:pt idx="55020">
                        <c:v>-3.0264229999999999</c:v>
                      </c:pt>
                      <c:pt idx="55021">
                        <c:v>-3.0235660000000002</c:v>
                      </c:pt>
                      <c:pt idx="55022">
                        <c:v>-3.0207090000000001</c:v>
                      </c:pt>
                      <c:pt idx="55023">
                        <c:v>-3.017852</c:v>
                      </c:pt>
                      <c:pt idx="55024">
                        <c:v>-3.0149949999999999</c:v>
                      </c:pt>
                      <c:pt idx="55025">
                        <c:v>-3.0121370000000001</c:v>
                      </c:pt>
                      <c:pt idx="55026">
                        <c:v>-3.00928</c:v>
                      </c:pt>
                      <c:pt idx="55027">
                        <c:v>-3.0064229999999998</c:v>
                      </c:pt>
                      <c:pt idx="55028">
                        <c:v>-3.0035660000000002</c:v>
                      </c:pt>
                      <c:pt idx="55029">
                        <c:v>-3.0007090000000001</c:v>
                      </c:pt>
                      <c:pt idx="55030">
                        <c:v>-2.997852</c:v>
                      </c:pt>
                      <c:pt idx="55031">
                        <c:v>-2.9949949999999999</c:v>
                      </c:pt>
                      <c:pt idx="55032">
                        <c:v>-2.992137</c:v>
                      </c:pt>
                      <c:pt idx="55033">
                        <c:v>-2.9892799999999999</c:v>
                      </c:pt>
                      <c:pt idx="55034">
                        <c:v>-2.9864229999999998</c:v>
                      </c:pt>
                      <c:pt idx="55035">
                        <c:v>-2.9835660000000002</c:v>
                      </c:pt>
                      <c:pt idx="55036">
                        <c:v>-2.9807090000000001</c:v>
                      </c:pt>
                      <c:pt idx="55037">
                        <c:v>-2.9778519999999999</c:v>
                      </c:pt>
                      <c:pt idx="55038">
                        <c:v>-2.9749940000000001</c:v>
                      </c:pt>
                      <c:pt idx="55039">
                        <c:v>-2.972137</c:v>
                      </c:pt>
                      <c:pt idx="55040">
                        <c:v>-2.9692799999999999</c:v>
                      </c:pt>
                      <c:pt idx="55041">
                        <c:v>-2.9664229999999998</c:v>
                      </c:pt>
                      <c:pt idx="55042">
                        <c:v>-2.9635660000000001</c:v>
                      </c:pt>
                      <c:pt idx="55043">
                        <c:v>-2.960709</c:v>
                      </c:pt>
                      <c:pt idx="55044">
                        <c:v>-2.9578519999999999</c:v>
                      </c:pt>
                      <c:pt idx="55045">
                        <c:v>-2.9549940000000001</c:v>
                      </c:pt>
                      <c:pt idx="55046">
                        <c:v>-2.952137</c:v>
                      </c:pt>
                      <c:pt idx="55047">
                        <c:v>-2.9492799999999999</c:v>
                      </c:pt>
                      <c:pt idx="55048">
                        <c:v>-2.9464229999999998</c:v>
                      </c:pt>
                      <c:pt idx="55049">
                        <c:v>-2.9435660000000001</c:v>
                      </c:pt>
                      <c:pt idx="55050">
                        <c:v>-2.940709</c:v>
                      </c:pt>
                      <c:pt idx="55051">
                        <c:v>-2.9378519999999999</c:v>
                      </c:pt>
                      <c:pt idx="55052">
                        <c:v>-2.9349940000000001</c:v>
                      </c:pt>
                      <c:pt idx="55053">
                        <c:v>-2.932137</c:v>
                      </c:pt>
                      <c:pt idx="55054">
                        <c:v>-2.9292799999999999</c:v>
                      </c:pt>
                      <c:pt idx="55055">
                        <c:v>-2.9264230000000002</c:v>
                      </c:pt>
                      <c:pt idx="55056">
                        <c:v>-2.9235660000000001</c:v>
                      </c:pt>
                      <c:pt idx="55057">
                        <c:v>-2.920709</c:v>
                      </c:pt>
                      <c:pt idx="55058">
                        <c:v>-2.9178519999999999</c:v>
                      </c:pt>
                      <c:pt idx="55059">
                        <c:v>-2.9149940000000001</c:v>
                      </c:pt>
                      <c:pt idx="55060">
                        <c:v>-2.912137</c:v>
                      </c:pt>
                      <c:pt idx="55061">
                        <c:v>-2.9092799999999999</c:v>
                      </c:pt>
                      <c:pt idx="55062">
                        <c:v>-2.9064230000000002</c:v>
                      </c:pt>
                      <c:pt idx="55063">
                        <c:v>-2.9035660000000001</c:v>
                      </c:pt>
                      <c:pt idx="55064">
                        <c:v>-2.900709</c:v>
                      </c:pt>
                      <c:pt idx="55065">
                        <c:v>-2.8978519999999999</c:v>
                      </c:pt>
                      <c:pt idx="55066">
                        <c:v>-2.8949940000000001</c:v>
                      </c:pt>
                      <c:pt idx="55067">
                        <c:v>-2.892137</c:v>
                      </c:pt>
                      <c:pt idx="55068">
                        <c:v>-2.8892799999999998</c:v>
                      </c:pt>
                      <c:pt idx="55069">
                        <c:v>-2.8864230000000002</c:v>
                      </c:pt>
                      <c:pt idx="55070">
                        <c:v>-2.8835660000000001</c:v>
                      </c:pt>
                      <c:pt idx="55071">
                        <c:v>-2.880709</c:v>
                      </c:pt>
                      <c:pt idx="55072">
                        <c:v>-2.8778519999999999</c:v>
                      </c:pt>
                      <c:pt idx="55073">
                        <c:v>-2.8749950000000002</c:v>
                      </c:pt>
                      <c:pt idx="55074">
                        <c:v>-2.8721369999999999</c:v>
                      </c:pt>
                      <c:pt idx="55075">
                        <c:v>-2.8692799999999998</c:v>
                      </c:pt>
                      <c:pt idx="55076">
                        <c:v>-2.8664230000000002</c:v>
                      </c:pt>
                      <c:pt idx="55077">
                        <c:v>-2.8635660000000001</c:v>
                      </c:pt>
                      <c:pt idx="55078">
                        <c:v>-2.8607089999999999</c:v>
                      </c:pt>
                      <c:pt idx="55079">
                        <c:v>-2.8578519999999998</c:v>
                      </c:pt>
                      <c:pt idx="55080">
                        <c:v>-2.8549950000000002</c:v>
                      </c:pt>
                      <c:pt idx="55081">
                        <c:v>-2.8521369999999999</c:v>
                      </c:pt>
                      <c:pt idx="55082">
                        <c:v>-2.8492799999999998</c:v>
                      </c:pt>
                      <c:pt idx="55083">
                        <c:v>-2.8464230000000001</c:v>
                      </c:pt>
                      <c:pt idx="55084">
                        <c:v>-2.843566</c:v>
                      </c:pt>
                      <c:pt idx="55085">
                        <c:v>-2.8407089999999999</c:v>
                      </c:pt>
                      <c:pt idx="55086">
                        <c:v>-2.8378519999999998</c:v>
                      </c:pt>
                      <c:pt idx="55087">
                        <c:v>-2.8349950000000002</c:v>
                      </c:pt>
                      <c:pt idx="55088">
                        <c:v>-2.8321369999999999</c:v>
                      </c:pt>
                      <c:pt idx="55089">
                        <c:v>-2.8292799999999998</c:v>
                      </c:pt>
                      <c:pt idx="55090">
                        <c:v>-2.8264230000000001</c:v>
                      </c:pt>
                      <c:pt idx="55091">
                        <c:v>-2.823566</c:v>
                      </c:pt>
                      <c:pt idx="55092">
                        <c:v>-2.8207089999999999</c:v>
                      </c:pt>
                      <c:pt idx="55093">
                        <c:v>-2.8178519999999998</c:v>
                      </c:pt>
                      <c:pt idx="55094">
                        <c:v>-2.8149950000000001</c:v>
                      </c:pt>
                      <c:pt idx="55095">
                        <c:v>-2.8121369999999999</c:v>
                      </c:pt>
                      <c:pt idx="55096">
                        <c:v>-2.8092800000000002</c:v>
                      </c:pt>
                      <c:pt idx="55097">
                        <c:v>-2.8064230000000001</c:v>
                      </c:pt>
                      <c:pt idx="55098">
                        <c:v>-2.803566</c:v>
                      </c:pt>
                      <c:pt idx="55099">
                        <c:v>-2.8007089999999999</c:v>
                      </c:pt>
                      <c:pt idx="55100">
                        <c:v>-2.7978519999999998</c:v>
                      </c:pt>
                      <c:pt idx="55101">
                        <c:v>-2.7949950000000001</c:v>
                      </c:pt>
                      <c:pt idx="55102">
                        <c:v>-2.7921369999999999</c:v>
                      </c:pt>
                      <c:pt idx="55103">
                        <c:v>-2.7892800000000002</c:v>
                      </c:pt>
                      <c:pt idx="55104">
                        <c:v>-2.7864230000000001</c:v>
                      </c:pt>
                      <c:pt idx="55105">
                        <c:v>-2.783566</c:v>
                      </c:pt>
                      <c:pt idx="55106">
                        <c:v>-2.7807089999999999</c:v>
                      </c:pt>
                      <c:pt idx="55107">
                        <c:v>-2.7778520000000002</c:v>
                      </c:pt>
                      <c:pt idx="55108">
                        <c:v>-2.7749950000000001</c:v>
                      </c:pt>
                      <c:pt idx="55109">
                        <c:v>-2.7721369999999999</c:v>
                      </c:pt>
                      <c:pt idx="55110">
                        <c:v>-2.7692800000000002</c:v>
                      </c:pt>
                      <c:pt idx="55111">
                        <c:v>-2.7664230000000001</c:v>
                      </c:pt>
                      <c:pt idx="55112">
                        <c:v>-2.763566</c:v>
                      </c:pt>
                      <c:pt idx="55113">
                        <c:v>-2.7607089999999999</c:v>
                      </c:pt>
                      <c:pt idx="55114">
                        <c:v>-2.7578520000000002</c:v>
                      </c:pt>
                      <c:pt idx="55115">
                        <c:v>-2.7549950000000001</c:v>
                      </c:pt>
                      <c:pt idx="55116">
                        <c:v>-2.7521369999999998</c:v>
                      </c:pt>
                      <c:pt idx="55117">
                        <c:v>-2.7492800000000002</c:v>
                      </c:pt>
                      <c:pt idx="55118">
                        <c:v>-2.7464230000000001</c:v>
                      </c:pt>
                      <c:pt idx="55119">
                        <c:v>-2.7435659999999999</c:v>
                      </c:pt>
                      <c:pt idx="55120">
                        <c:v>-2.7407089999999998</c:v>
                      </c:pt>
                      <c:pt idx="55121">
                        <c:v>-2.7378520000000002</c:v>
                      </c:pt>
                      <c:pt idx="55122">
                        <c:v>-2.7349950000000001</c:v>
                      </c:pt>
                      <c:pt idx="55123">
                        <c:v>-2.7321369999999998</c:v>
                      </c:pt>
                      <c:pt idx="55124">
                        <c:v>-2.7292800000000002</c:v>
                      </c:pt>
                      <c:pt idx="55125">
                        <c:v>-2.726423</c:v>
                      </c:pt>
                      <c:pt idx="55126">
                        <c:v>-2.7235659999999999</c:v>
                      </c:pt>
                      <c:pt idx="55127">
                        <c:v>-2.7207089999999998</c:v>
                      </c:pt>
                      <c:pt idx="55128">
                        <c:v>-2.7178520000000002</c:v>
                      </c:pt>
                      <c:pt idx="55129">
                        <c:v>-2.7149939999999999</c:v>
                      </c:pt>
                      <c:pt idx="55130">
                        <c:v>-2.7121369999999998</c:v>
                      </c:pt>
                      <c:pt idx="55131">
                        <c:v>-2.7092800000000001</c:v>
                      </c:pt>
                      <c:pt idx="55132">
                        <c:v>-2.706423</c:v>
                      </c:pt>
                      <c:pt idx="55133">
                        <c:v>-2.7035659999999999</c:v>
                      </c:pt>
                      <c:pt idx="55134">
                        <c:v>-2.7007089999999998</c:v>
                      </c:pt>
                      <c:pt idx="55135">
                        <c:v>-2.6978520000000001</c:v>
                      </c:pt>
                      <c:pt idx="55136">
                        <c:v>-2.6949939999999999</c:v>
                      </c:pt>
                      <c:pt idx="55137">
                        <c:v>-2.6921369999999998</c:v>
                      </c:pt>
                      <c:pt idx="55138">
                        <c:v>-2.6892800000000001</c:v>
                      </c:pt>
                      <c:pt idx="55139">
                        <c:v>-2.686423</c:v>
                      </c:pt>
                      <c:pt idx="55140">
                        <c:v>-2.6835659999999999</c:v>
                      </c:pt>
                      <c:pt idx="55141">
                        <c:v>-2.6807089999999998</c:v>
                      </c:pt>
                      <c:pt idx="55142">
                        <c:v>-2.6778520000000001</c:v>
                      </c:pt>
                      <c:pt idx="55143">
                        <c:v>-2.6749939999999999</c:v>
                      </c:pt>
                      <c:pt idx="55144">
                        <c:v>-2.6721370000000002</c:v>
                      </c:pt>
                      <c:pt idx="55145">
                        <c:v>-2.6692800000000001</c:v>
                      </c:pt>
                      <c:pt idx="55146">
                        <c:v>-2.666423</c:v>
                      </c:pt>
                      <c:pt idx="55147">
                        <c:v>-2.6635659999999999</c:v>
                      </c:pt>
                      <c:pt idx="55148">
                        <c:v>-2.6607090000000002</c:v>
                      </c:pt>
                      <c:pt idx="55149">
                        <c:v>-2.6578520000000001</c:v>
                      </c:pt>
                      <c:pt idx="55150">
                        <c:v>-2.6549939999999999</c:v>
                      </c:pt>
                      <c:pt idx="55151">
                        <c:v>-2.6521370000000002</c:v>
                      </c:pt>
                      <c:pt idx="55152">
                        <c:v>-2.6492800000000001</c:v>
                      </c:pt>
                      <c:pt idx="55153">
                        <c:v>-2.646423</c:v>
                      </c:pt>
                      <c:pt idx="55154">
                        <c:v>-2.6435659999999999</c:v>
                      </c:pt>
                      <c:pt idx="55155">
                        <c:v>-2.6407090000000002</c:v>
                      </c:pt>
                      <c:pt idx="55156">
                        <c:v>-2.6378520000000001</c:v>
                      </c:pt>
                      <c:pt idx="55157">
                        <c:v>-2.634995</c:v>
                      </c:pt>
                      <c:pt idx="55158">
                        <c:v>-2.6321370000000002</c:v>
                      </c:pt>
                      <c:pt idx="55159">
                        <c:v>-2.6292800000000001</c:v>
                      </c:pt>
                      <c:pt idx="55160">
                        <c:v>-2.626423</c:v>
                      </c:pt>
                      <c:pt idx="55161">
                        <c:v>-2.6235659999999998</c:v>
                      </c:pt>
                      <c:pt idx="55162">
                        <c:v>-2.6207090000000002</c:v>
                      </c:pt>
                      <c:pt idx="55163">
                        <c:v>-2.6178520000000001</c:v>
                      </c:pt>
                      <c:pt idx="55164">
                        <c:v>-2.614995</c:v>
                      </c:pt>
                      <c:pt idx="55165">
                        <c:v>-2.6121370000000002</c:v>
                      </c:pt>
                      <c:pt idx="55166">
                        <c:v>-2.60928</c:v>
                      </c:pt>
                      <c:pt idx="55167">
                        <c:v>-2.6064229999999999</c:v>
                      </c:pt>
                      <c:pt idx="55168">
                        <c:v>-2.6035659999999998</c:v>
                      </c:pt>
                      <c:pt idx="55169">
                        <c:v>-2.6007090000000002</c:v>
                      </c:pt>
                      <c:pt idx="55170">
                        <c:v>-2.5978520000000001</c:v>
                      </c:pt>
                      <c:pt idx="55171">
                        <c:v>-2.5949949999999999</c:v>
                      </c:pt>
                      <c:pt idx="55172">
                        <c:v>-2.5921370000000001</c:v>
                      </c:pt>
                      <c:pt idx="55173">
                        <c:v>-2.58928</c:v>
                      </c:pt>
                      <c:pt idx="55174">
                        <c:v>-2.5864229999999999</c:v>
                      </c:pt>
                      <c:pt idx="55175">
                        <c:v>-2.5835659999999998</c:v>
                      </c:pt>
                      <c:pt idx="55176">
                        <c:v>-2.5807090000000001</c:v>
                      </c:pt>
                      <c:pt idx="55177">
                        <c:v>-2.577852</c:v>
                      </c:pt>
                      <c:pt idx="55178">
                        <c:v>-2.5749949999999999</c:v>
                      </c:pt>
                      <c:pt idx="55179">
                        <c:v>-2.5721370000000001</c:v>
                      </c:pt>
                      <c:pt idx="55180">
                        <c:v>-2.56928</c:v>
                      </c:pt>
                      <c:pt idx="55181">
                        <c:v>-2.5664229999999999</c:v>
                      </c:pt>
                      <c:pt idx="55182">
                        <c:v>-2.5635659999999998</c:v>
                      </c:pt>
                      <c:pt idx="55183">
                        <c:v>-2.5607090000000001</c:v>
                      </c:pt>
                      <c:pt idx="55184">
                        <c:v>-2.557852</c:v>
                      </c:pt>
                      <c:pt idx="55185">
                        <c:v>-2.5549949999999999</c:v>
                      </c:pt>
                      <c:pt idx="55186">
                        <c:v>-2.5521370000000001</c:v>
                      </c:pt>
                      <c:pt idx="55187">
                        <c:v>-2.54928</c:v>
                      </c:pt>
                      <c:pt idx="55188">
                        <c:v>-2.5464229999999999</c:v>
                      </c:pt>
                      <c:pt idx="55189">
                        <c:v>-2.5435660000000002</c:v>
                      </c:pt>
                      <c:pt idx="55190">
                        <c:v>-2.5407090000000001</c:v>
                      </c:pt>
                      <c:pt idx="55191">
                        <c:v>-2.537852</c:v>
                      </c:pt>
                      <c:pt idx="55192">
                        <c:v>-2.5349949999999999</c:v>
                      </c:pt>
                      <c:pt idx="55193">
                        <c:v>-2.5321370000000001</c:v>
                      </c:pt>
                      <c:pt idx="55194">
                        <c:v>-2.52928</c:v>
                      </c:pt>
                      <c:pt idx="55195">
                        <c:v>-2.5264229999999999</c:v>
                      </c:pt>
                      <c:pt idx="55196">
                        <c:v>-2.5235660000000002</c:v>
                      </c:pt>
                      <c:pt idx="55197">
                        <c:v>-2.5207090000000001</c:v>
                      </c:pt>
                      <c:pt idx="55198">
                        <c:v>-2.517852</c:v>
                      </c:pt>
                      <c:pt idx="55199">
                        <c:v>-2.5149949999999999</c:v>
                      </c:pt>
                      <c:pt idx="55200">
                        <c:v>-2.5121370000000001</c:v>
                      </c:pt>
                      <c:pt idx="55201">
                        <c:v>-2.50928</c:v>
                      </c:pt>
                      <c:pt idx="55202">
                        <c:v>-2.5064229999999998</c:v>
                      </c:pt>
                      <c:pt idx="55203">
                        <c:v>-2.5035660000000002</c:v>
                      </c:pt>
                      <c:pt idx="55204">
                        <c:v>-2.5007090000000001</c:v>
                      </c:pt>
                      <c:pt idx="55205">
                        <c:v>-2.497852</c:v>
                      </c:pt>
                      <c:pt idx="55206">
                        <c:v>-2.4949949999999999</c:v>
                      </c:pt>
                      <c:pt idx="55207">
                        <c:v>-2.492137</c:v>
                      </c:pt>
                      <c:pt idx="55208">
                        <c:v>-2.4892799999999999</c:v>
                      </c:pt>
                      <c:pt idx="55209">
                        <c:v>-2.4864229999999998</c:v>
                      </c:pt>
                      <c:pt idx="55210">
                        <c:v>-2.4835660000000002</c:v>
                      </c:pt>
                      <c:pt idx="55211">
                        <c:v>-2.4807090000000001</c:v>
                      </c:pt>
                      <c:pt idx="55212">
                        <c:v>-2.4778519999999999</c:v>
                      </c:pt>
                      <c:pt idx="55213">
                        <c:v>-2.4749940000000001</c:v>
                      </c:pt>
                      <c:pt idx="55214">
                        <c:v>-2.472137</c:v>
                      </c:pt>
                      <c:pt idx="55215">
                        <c:v>-2.4692799999999999</c:v>
                      </c:pt>
                      <c:pt idx="55216">
                        <c:v>-2.4664229999999998</c:v>
                      </c:pt>
                      <c:pt idx="55217">
                        <c:v>-2.4635660000000001</c:v>
                      </c:pt>
                      <c:pt idx="55218">
                        <c:v>-2.460709</c:v>
                      </c:pt>
                      <c:pt idx="55219">
                        <c:v>-2.4578519999999999</c:v>
                      </c:pt>
                      <c:pt idx="55220">
                        <c:v>-2.4549940000000001</c:v>
                      </c:pt>
                      <c:pt idx="55221">
                        <c:v>-2.452137</c:v>
                      </c:pt>
                      <c:pt idx="55222">
                        <c:v>-2.4492799999999999</c:v>
                      </c:pt>
                      <c:pt idx="55223">
                        <c:v>-2.4464229999999998</c:v>
                      </c:pt>
                      <c:pt idx="55224">
                        <c:v>-2.4435660000000001</c:v>
                      </c:pt>
                      <c:pt idx="55225">
                        <c:v>-2.440709</c:v>
                      </c:pt>
                      <c:pt idx="55226">
                        <c:v>-2.4378519999999999</c:v>
                      </c:pt>
                      <c:pt idx="55227">
                        <c:v>-2.4349940000000001</c:v>
                      </c:pt>
                      <c:pt idx="55228">
                        <c:v>-2.432137</c:v>
                      </c:pt>
                      <c:pt idx="55229">
                        <c:v>-2.4292799999999999</c:v>
                      </c:pt>
                      <c:pt idx="55230">
                        <c:v>-2.4264230000000002</c:v>
                      </c:pt>
                      <c:pt idx="55231">
                        <c:v>-2.4235660000000001</c:v>
                      </c:pt>
                      <c:pt idx="55232">
                        <c:v>-2.420709</c:v>
                      </c:pt>
                      <c:pt idx="55233">
                        <c:v>-2.4178519999999999</c:v>
                      </c:pt>
                      <c:pt idx="55234">
                        <c:v>-2.4149940000000001</c:v>
                      </c:pt>
                      <c:pt idx="55235">
                        <c:v>-2.412137</c:v>
                      </c:pt>
                      <c:pt idx="55236">
                        <c:v>-2.4092799999999999</c:v>
                      </c:pt>
                      <c:pt idx="55237">
                        <c:v>-2.4064230000000002</c:v>
                      </c:pt>
                      <c:pt idx="55238">
                        <c:v>-2.4035660000000001</c:v>
                      </c:pt>
                      <c:pt idx="55239">
                        <c:v>-2.400709</c:v>
                      </c:pt>
                      <c:pt idx="55240">
                        <c:v>-2.3978519999999999</c:v>
                      </c:pt>
                      <c:pt idx="55241">
                        <c:v>-2.3949940000000001</c:v>
                      </c:pt>
                      <c:pt idx="55242">
                        <c:v>-2.392137</c:v>
                      </c:pt>
                      <c:pt idx="55243">
                        <c:v>-2.3892799999999998</c:v>
                      </c:pt>
                      <c:pt idx="55244">
                        <c:v>-2.3864230000000002</c:v>
                      </c:pt>
                      <c:pt idx="55245">
                        <c:v>-2.3835660000000001</c:v>
                      </c:pt>
                      <c:pt idx="55246">
                        <c:v>-2.380709</c:v>
                      </c:pt>
                      <c:pt idx="55247">
                        <c:v>-2.3778519999999999</c:v>
                      </c:pt>
                      <c:pt idx="55248">
                        <c:v>-2.3749950000000002</c:v>
                      </c:pt>
                      <c:pt idx="55249">
                        <c:v>-2.3721369999999999</c:v>
                      </c:pt>
                      <c:pt idx="55250">
                        <c:v>-2.3692799999999998</c:v>
                      </c:pt>
                      <c:pt idx="55251">
                        <c:v>-2.3664230000000002</c:v>
                      </c:pt>
                      <c:pt idx="55252">
                        <c:v>-2.3635660000000001</c:v>
                      </c:pt>
                      <c:pt idx="55253">
                        <c:v>-2.3607089999999999</c:v>
                      </c:pt>
                      <c:pt idx="55254">
                        <c:v>-2.3578519999999998</c:v>
                      </c:pt>
                      <c:pt idx="55255">
                        <c:v>-2.3549950000000002</c:v>
                      </c:pt>
                      <c:pt idx="55256">
                        <c:v>-2.3521369999999999</c:v>
                      </c:pt>
                      <c:pt idx="55257">
                        <c:v>-2.3492799999999998</c:v>
                      </c:pt>
                      <c:pt idx="55258">
                        <c:v>-2.3464230000000001</c:v>
                      </c:pt>
                      <c:pt idx="55259">
                        <c:v>-2.343566</c:v>
                      </c:pt>
                      <c:pt idx="55260">
                        <c:v>-2.3407089999999999</c:v>
                      </c:pt>
                      <c:pt idx="55261">
                        <c:v>-2.3378519999999998</c:v>
                      </c:pt>
                      <c:pt idx="55262">
                        <c:v>-2.3349950000000002</c:v>
                      </c:pt>
                      <c:pt idx="55263">
                        <c:v>-2.3321369999999999</c:v>
                      </c:pt>
                      <c:pt idx="55264">
                        <c:v>-2.3292799999999998</c:v>
                      </c:pt>
                      <c:pt idx="55265">
                        <c:v>-2.3264230000000001</c:v>
                      </c:pt>
                      <c:pt idx="55266">
                        <c:v>-2.323566</c:v>
                      </c:pt>
                      <c:pt idx="55267">
                        <c:v>-2.3207089999999999</c:v>
                      </c:pt>
                      <c:pt idx="55268">
                        <c:v>-2.3178519999999998</c:v>
                      </c:pt>
                      <c:pt idx="55269">
                        <c:v>-2.3149950000000001</c:v>
                      </c:pt>
                      <c:pt idx="55270">
                        <c:v>-2.3121369999999999</c:v>
                      </c:pt>
                      <c:pt idx="55271">
                        <c:v>-2.3092800000000002</c:v>
                      </c:pt>
                      <c:pt idx="55272">
                        <c:v>-2.3064230000000001</c:v>
                      </c:pt>
                      <c:pt idx="55273">
                        <c:v>-2.303566</c:v>
                      </c:pt>
                      <c:pt idx="55274">
                        <c:v>-2.3007089999999999</c:v>
                      </c:pt>
                      <c:pt idx="55275">
                        <c:v>-2.2978519999999998</c:v>
                      </c:pt>
                      <c:pt idx="55276">
                        <c:v>-2.2949950000000001</c:v>
                      </c:pt>
                      <c:pt idx="55277">
                        <c:v>-2.2921369999999999</c:v>
                      </c:pt>
                      <c:pt idx="55278">
                        <c:v>-2.2892800000000002</c:v>
                      </c:pt>
                      <c:pt idx="55279">
                        <c:v>-2.2864230000000001</c:v>
                      </c:pt>
                      <c:pt idx="55280">
                        <c:v>-2.283566</c:v>
                      </c:pt>
                      <c:pt idx="55281">
                        <c:v>-2.2807089999999999</c:v>
                      </c:pt>
                      <c:pt idx="55282">
                        <c:v>-2.2778520000000002</c:v>
                      </c:pt>
                      <c:pt idx="55283">
                        <c:v>-2.2749950000000001</c:v>
                      </c:pt>
                      <c:pt idx="55284">
                        <c:v>-2.2721369999999999</c:v>
                      </c:pt>
                      <c:pt idx="55285">
                        <c:v>-2.2692800000000002</c:v>
                      </c:pt>
                      <c:pt idx="55286">
                        <c:v>-2.2664230000000001</c:v>
                      </c:pt>
                      <c:pt idx="55287">
                        <c:v>-2.263566</c:v>
                      </c:pt>
                      <c:pt idx="55288">
                        <c:v>-2.2607089999999999</c:v>
                      </c:pt>
                      <c:pt idx="55289">
                        <c:v>-2.2578520000000002</c:v>
                      </c:pt>
                      <c:pt idx="55290">
                        <c:v>-2.2549950000000001</c:v>
                      </c:pt>
                      <c:pt idx="55291">
                        <c:v>-2.2521369999999998</c:v>
                      </c:pt>
                      <c:pt idx="55292">
                        <c:v>-2.2492800000000002</c:v>
                      </c:pt>
                      <c:pt idx="55293">
                        <c:v>-2.2464230000000001</c:v>
                      </c:pt>
                      <c:pt idx="55294">
                        <c:v>-2.2435659999999999</c:v>
                      </c:pt>
                      <c:pt idx="55295">
                        <c:v>-2.2407089999999998</c:v>
                      </c:pt>
                      <c:pt idx="55296">
                        <c:v>-2.2378520000000002</c:v>
                      </c:pt>
                      <c:pt idx="55297">
                        <c:v>-2.2349950000000001</c:v>
                      </c:pt>
                      <c:pt idx="55298">
                        <c:v>-2.2321369999999998</c:v>
                      </c:pt>
                      <c:pt idx="55299">
                        <c:v>-2.2292800000000002</c:v>
                      </c:pt>
                      <c:pt idx="55300">
                        <c:v>-2.226423</c:v>
                      </c:pt>
                      <c:pt idx="55301">
                        <c:v>-2.2235659999999999</c:v>
                      </c:pt>
                      <c:pt idx="55302">
                        <c:v>-2.2207089999999998</c:v>
                      </c:pt>
                      <c:pt idx="55303">
                        <c:v>-2.2178520000000002</c:v>
                      </c:pt>
                      <c:pt idx="55304">
                        <c:v>-2.2149939999999999</c:v>
                      </c:pt>
                      <c:pt idx="55305">
                        <c:v>-2.2121369999999998</c:v>
                      </c:pt>
                      <c:pt idx="55306">
                        <c:v>-2.2092800000000001</c:v>
                      </c:pt>
                      <c:pt idx="55307">
                        <c:v>-2.206423</c:v>
                      </c:pt>
                      <c:pt idx="55308">
                        <c:v>-2.2035659999999999</c:v>
                      </c:pt>
                      <c:pt idx="55309">
                        <c:v>-2.2007089999999998</c:v>
                      </c:pt>
                      <c:pt idx="55310">
                        <c:v>-2.1978520000000001</c:v>
                      </c:pt>
                      <c:pt idx="55311">
                        <c:v>-2.1949939999999999</c:v>
                      </c:pt>
                      <c:pt idx="55312">
                        <c:v>-2.1921369999999998</c:v>
                      </c:pt>
                      <c:pt idx="55313">
                        <c:v>-2.1892800000000001</c:v>
                      </c:pt>
                      <c:pt idx="55314">
                        <c:v>-2.186423</c:v>
                      </c:pt>
                      <c:pt idx="55315">
                        <c:v>-2.1835659999999999</c:v>
                      </c:pt>
                      <c:pt idx="55316">
                        <c:v>-2.1807089999999998</c:v>
                      </c:pt>
                      <c:pt idx="55317">
                        <c:v>-2.1778520000000001</c:v>
                      </c:pt>
                      <c:pt idx="55318">
                        <c:v>-2.1749939999999999</c:v>
                      </c:pt>
                      <c:pt idx="55319">
                        <c:v>-2.1721370000000002</c:v>
                      </c:pt>
                      <c:pt idx="55320">
                        <c:v>-2.1692800000000001</c:v>
                      </c:pt>
                      <c:pt idx="55321">
                        <c:v>-2.166423</c:v>
                      </c:pt>
                      <c:pt idx="55322">
                        <c:v>-2.1635659999999999</c:v>
                      </c:pt>
                      <c:pt idx="55323">
                        <c:v>-2.1607090000000002</c:v>
                      </c:pt>
                      <c:pt idx="55324">
                        <c:v>-2.1578520000000001</c:v>
                      </c:pt>
                      <c:pt idx="55325">
                        <c:v>-2.1549939999999999</c:v>
                      </c:pt>
                      <c:pt idx="55326">
                        <c:v>-2.1521370000000002</c:v>
                      </c:pt>
                      <c:pt idx="55327">
                        <c:v>-2.1492800000000001</c:v>
                      </c:pt>
                      <c:pt idx="55328">
                        <c:v>-2.146423</c:v>
                      </c:pt>
                      <c:pt idx="55329">
                        <c:v>-2.1435659999999999</c:v>
                      </c:pt>
                      <c:pt idx="55330">
                        <c:v>-2.1407090000000002</c:v>
                      </c:pt>
                      <c:pt idx="55331">
                        <c:v>-2.1378520000000001</c:v>
                      </c:pt>
                      <c:pt idx="55332">
                        <c:v>-2.134995</c:v>
                      </c:pt>
                      <c:pt idx="55333">
                        <c:v>-2.1321370000000002</c:v>
                      </c:pt>
                      <c:pt idx="55334">
                        <c:v>-2.1292800000000001</c:v>
                      </c:pt>
                      <c:pt idx="55335">
                        <c:v>-2.126423</c:v>
                      </c:pt>
                      <c:pt idx="55336">
                        <c:v>-2.1235659999999998</c:v>
                      </c:pt>
                      <c:pt idx="55337">
                        <c:v>-2.1207090000000002</c:v>
                      </c:pt>
                      <c:pt idx="55338">
                        <c:v>-2.1178520000000001</c:v>
                      </c:pt>
                      <c:pt idx="55339">
                        <c:v>-2.114995</c:v>
                      </c:pt>
                      <c:pt idx="55340">
                        <c:v>-2.1121370000000002</c:v>
                      </c:pt>
                      <c:pt idx="55341">
                        <c:v>-2.10928</c:v>
                      </c:pt>
                      <c:pt idx="55342">
                        <c:v>-2.1064229999999999</c:v>
                      </c:pt>
                      <c:pt idx="55343">
                        <c:v>-2.1035659999999998</c:v>
                      </c:pt>
                      <c:pt idx="55344">
                        <c:v>-2.1007090000000002</c:v>
                      </c:pt>
                      <c:pt idx="55345">
                        <c:v>-2.0978520000000001</c:v>
                      </c:pt>
                      <c:pt idx="55346">
                        <c:v>-2.0949949999999999</c:v>
                      </c:pt>
                      <c:pt idx="55347">
                        <c:v>-2.0921370000000001</c:v>
                      </c:pt>
                      <c:pt idx="55348">
                        <c:v>-2.08928</c:v>
                      </c:pt>
                      <c:pt idx="55349">
                        <c:v>-2.0864229999999999</c:v>
                      </c:pt>
                      <c:pt idx="55350">
                        <c:v>-2.0835659999999998</c:v>
                      </c:pt>
                      <c:pt idx="55351">
                        <c:v>-2.0807090000000001</c:v>
                      </c:pt>
                      <c:pt idx="55352">
                        <c:v>-2.077852</c:v>
                      </c:pt>
                      <c:pt idx="55353">
                        <c:v>-2.0749949999999999</c:v>
                      </c:pt>
                      <c:pt idx="55354">
                        <c:v>-2.0721370000000001</c:v>
                      </c:pt>
                      <c:pt idx="55355">
                        <c:v>-2.06928</c:v>
                      </c:pt>
                      <c:pt idx="55356">
                        <c:v>-2.0664229999999999</c:v>
                      </c:pt>
                      <c:pt idx="55357">
                        <c:v>-2.0635659999999998</c:v>
                      </c:pt>
                      <c:pt idx="55358">
                        <c:v>-2.0607090000000001</c:v>
                      </c:pt>
                      <c:pt idx="55359">
                        <c:v>-2.057852</c:v>
                      </c:pt>
                      <c:pt idx="55360">
                        <c:v>-2.0549949999999999</c:v>
                      </c:pt>
                      <c:pt idx="55361">
                        <c:v>-2.0521370000000001</c:v>
                      </c:pt>
                      <c:pt idx="55362">
                        <c:v>-2.04928</c:v>
                      </c:pt>
                      <c:pt idx="55363">
                        <c:v>-2.0464229999999999</c:v>
                      </c:pt>
                      <c:pt idx="55364">
                        <c:v>-2.0435660000000002</c:v>
                      </c:pt>
                      <c:pt idx="55365">
                        <c:v>-2.0407090000000001</c:v>
                      </c:pt>
                      <c:pt idx="55366">
                        <c:v>-2.037852</c:v>
                      </c:pt>
                      <c:pt idx="55367">
                        <c:v>-2.0349949999999999</c:v>
                      </c:pt>
                      <c:pt idx="55368">
                        <c:v>-2.0321370000000001</c:v>
                      </c:pt>
                      <c:pt idx="55369">
                        <c:v>-2.02928</c:v>
                      </c:pt>
                      <c:pt idx="55370">
                        <c:v>-2.0264229999999999</c:v>
                      </c:pt>
                      <c:pt idx="55371">
                        <c:v>-2.0235660000000002</c:v>
                      </c:pt>
                      <c:pt idx="55372">
                        <c:v>-2.0207090000000001</c:v>
                      </c:pt>
                      <c:pt idx="55373">
                        <c:v>-2.017852</c:v>
                      </c:pt>
                      <c:pt idx="55374">
                        <c:v>-2.0149949999999999</c:v>
                      </c:pt>
                      <c:pt idx="55375">
                        <c:v>-2.0121370000000001</c:v>
                      </c:pt>
                      <c:pt idx="55376">
                        <c:v>-2.00928</c:v>
                      </c:pt>
                      <c:pt idx="55377">
                        <c:v>-2.0064229999999998</c:v>
                      </c:pt>
                      <c:pt idx="55378">
                        <c:v>-2.0035660000000002</c:v>
                      </c:pt>
                      <c:pt idx="55379">
                        <c:v>-2.0007090000000001</c:v>
                      </c:pt>
                      <c:pt idx="55380">
                        <c:v>-1.997852</c:v>
                      </c:pt>
                      <c:pt idx="55381">
                        <c:v>-1.9949950000000001</c:v>
                      </c:pt>
                      <c:pt idx="55382">
                        <c:v>-1.992137</c:v>
                      </c:pt>
                      <c:pt idx="55383">
                        <c:v>-1.9892799999999999</c:v>
                      </c:pt>
                      <c:pt idx="55384">
                        <c:v>-1.986423</c:v>
                      </c:pt>
                      <c:pt idx="55385">
                        <c:v>-1.9835659999999999</c:v>
                      </c:pt>
                      <c:pt idx="55386">
                        <c:v>-1.9807090000000001</c:v>
                      </c:pt>
                      <c:pt idx="55387">
                        <c:v>-1.9778519999999999</c:v>
                      </c:pt>
                      <c:pt idx="55388">
                        <c:v>-1.9749950000000001</c:v>
                      </c:pt>
                      <c:pt idx="55389">
                        <c:v>-1.972137</c:v>
                      </c:pt>
                      <c:pt idx="55390">
                        <c:v>-1.9692799999999999</c:v>
                      </c:pt>
                      <c:pt idx="55391">
                        <c:v>-1.966423</c:v>
                      </c:pt>
                      <c:pt idx="55392">
                        <c:v>-1.9635659999999999</c:v>
                      </c:pt>
                      <c:pt idx="55393">
                        <c:v>-1.960709</c:v>
                      </c:pt>
                      <c:pt idx="55394">
                        <c:v>-1.9578519999999999</c:v>
                      </c:pt>
                      <c:pt idx="55395">
                        <c:v>-1.954995</c:v>
                      </c:pt>
                      <c:pt idx="55396">
                        <c:v>-1.952137</c:v>
                      </c:pt>
                      <c:pt idx="55397">
                        <c:v>-1.9492799999999999</c:v>
                      </c:pt>
                      <c:pt idx="55398">
                        <c:v>-1.946423</c:v>
                      </c:pt>
                      <c:pt idx="55399">
                        <c:v>-1.9435659999999999</c:v>
                      </c:pt>
                      <c:pt idx="55400">
                        <c:v>-1.940709</c:v>
                      </c:pt>
                      <c:pt idx="55401">
                        <c:v>-1.9378519999999999</c:v>
                      </c:pt>
                      <c:pt idx="55402">
                        <c:v>-1.934995</c:v>
                      </c:pt>
                      <c:pt idx="55403">
                        <c:v>-1.932137</c:v>
                      </c:pt>
                      <c:pt idx="55404">
                        <c:v>-1.9292800000000001</c:v>
                      </c:pt>
                      <c:pt idx="55405">
                        <c:v>-1.926423</c:v>
                      </c:pt>
                      <c:pt idx="55406">
                        <c:v>-1.9235660000000001</c:v>
                      </c:pt>
                      <c:pt idx="55407">
                        <c:v>-1.920709</c:v>
                      </c:pt>
                      <c:pt idx="55408">
                        <c:v>-1.9178519999999999</c:v>
                      </c:pt>
                      <c:pt idx="55409">
                        <c:v>-1.9149940000000001</c:v>
                      </c:pt>
                      <c:pt idx="55410">
                        <c:v>-1.912137</c:v>
                      </c:pt>
                      <c:pt idx="55411">
                        <c:v>-1.9092800000000001</c:v>
                      </c:pt>
                      <c:pt idx="55412">
                        <c:v>-1.906423</c:v>
                      </c:pt>
                      <c:pt idx="55413">
                        <c:v>-1.9035660000000001</c:v>
                      </c:pt>
                      <c:pt idx="55414">
                        <c:v>-1.900709</c:v>
                      </c:pt>
                      <c:pt idx="55415">
                        <c:v>-1.8978520000000001</c:v>
                      </c:pt>
                      <c:pt idx="55416">
                        <c:v>-1.8949940000000001</c:v>
                      </c:pt>
                      <c:pt idx="55417">
                        <c:v>-1.892137</c:v>
                      </c:pt>
                      <c:pt idx="55418">
                        <c:v>-1.8892800000000001</c:v>
                      </c:pt>
                      <c:pt idx="55419">
                        <c:v>-1.886423</c:v>
                      </c:pt>
                      <c:pt idx="55420">
                        <c:v>-1.8835660000000001</c:v>
                      </c:pt>
                      <c:pt idx="55421">
                        <c:v>-1.880709</c:v>
                      </c:pt>
                      <c:pt idx="55422">
                        <c:v>-1.8778520000000001</c:v>
                      </c:pt>
                      <c:pt idx="55423">
                        <c:v>-1.874995</c:v>
                      </c:pt>
                      <c:pt idx="55424">
                        <c:v>-1.8721369999999999</c:v>
                      </c:pt>
                      <c:pt idx="55425">
                        <c:v>-1.8692800000000001</c:v>
                      </c:pt>
                      <c:pt idx="55426">
                        <c:v>-1.8664229999999999</c:v>
                      </c:pt>
                      <c:pt idx="55427">
                        <c:v>-1.8635660000000001</c:v>
                      </c:pt>
                      <c:pt idx="55428">
                        <c:v>-1.8607089999999999</c:v>
                      </c:pt>
                      <c:pt idx="55429">
                        <c:v>-1.8578520000000001</c:v>
                      </c:pt>
                      <c:pt idx="55430">
                        <c:v>-1.8549949999999999</c:v>
                      </c:pt>
                      <c:pt idx="55431">
                        <c:v>-1.8521369999999999</c:v>
                      </c:pt>
                      <c:pt idx="55432">
                        <c:v>-1.84928</c:v>
                      </c:pt>
                      <c:pt idx="55433">
                        <c:v>-1.8464229999999999</c:v>
                      </c:pt>
                      <c:pt idx="55434">
                        <c:v>-1.843566</c:v>
                      </c:pt>
                      <c:pt idx="55435">
                        <c:v>-1.8407089999999999</c:v>
                      </c:pt>
                      <c:pt idx="55436">
                        <c:v>-1.837852</c:v>
                      </c:pt>
                      <c:pt idx="55437">
                        <c:v>-1.8349949999999999</c:v>
                      </c:pt>
                      <c:pt idx="55438">
                        <c:v>-1.8321369999999999</c:v>
                      </c:pt>
                      <c:pt idx="55439">
                        <c:v>-1.82928</c:v>
                      </c:pt>
                      <c:pt idx="55440">
                        <c:v>-1.8264229999999999</c:v>
                      </c:pt>
                      <c:pt idx="55441">
                        <c:v>-1.823566</c:v>
                      </c:pt>
                      <c:pt idx="55442">
                        <c:v>-1.8207089999999999</c:v>
                      </c:pt>
                      <c:pt idx="55443">
                        <c:v>-1.817852</c:v>
                      </c:pt>
                      <c:pt idx="55444">
                        <c:v>-1.8149949999999999</c:v>
                      </c:pt>
                      <c:pt idx="55445">
                        <c:v>-1.8121370000000001</c:v>
                      </c:pt>
                      <c:pt idx="55446">
                        <c:v>-1.80928</c:v>
                      </c:pt>
                      <c:pt idx="55447">
                        <c:v>-1.8064229999999999</c:v>
                      </c:pt>
                      <c:pt idx="55448">
                        <c:v>-1.803566</c:v>
                      </c:pt>
                      <c:pt idx="55449">
                        <c:v>-1.8007089999999999</c:v>
                      </c:pt>
                      <c:pt idx="55450">
                        <c:v>-1.797852</c:v>
                      </c:pt>
                      <c:pt idx="55451">
                        <c:v>-1.794994</c:v>
                      </c:pt>
                      <c:pt idx="55452">
                        <c:v>-1.7921370000000001</c:v>
                      </c:pt>
                      <c:pt idx="55453">
                        <c:v>-1.78928</c:v>
                      </c:pt>
                      <c:pt idx="55454">
                        <c:v>-1.7864230000000001</c:v>
                      </c:pt>
                      <c:pt idx="55455">
                        <c:v>-1.783566</c:v>
                      </c:pt>
                      <c:pt idx="55456">
                        <c:v>-1.7807090000000001</c:v>
                      </c:pt>
                      <c:pt idx="55457">
                        <c:v>-1.777852</c:v>
                      </c:pt>
                      <c:pt idx="55458">
                        <c:v>-1.774994</c:v>
                      </c:pt>
                      <c:pt idx="55459">
                        <c:v>-1.7721370000000001</c:v>
                      </c:pt>
                      <c:pt idx="55460">
                        <c:v>-1.76928</c:v>
                      </c:pt>
                      <c:pt idx="55461">
                        <c:v>-1.7664230000000001</c:v>
                      </c:pt>
                      <c:pt idx="55462">
                        <c:v>-1.763566</c:v>
                      </c:pt>
                      <c:pt idx="55463">
                        <c:v>-1.7607090000000001</c:v>
                      </c:pt>
                      <c:pt idx="55464">
                        <c:v>-1.757852</c:v>
                      </c:pt>
                      <c:pt idx="55465">
                        <c:v>-1.7549950000000001</c:v>
                      </c:pt>
                      <c:pt idx="55466">
                        <c:v>-1.7521370000000001</c:v>
                      </c:pt>
                      <c:pt idx="55467">
                        <c:v>-1.7492799999999999</c:v>
                      </c:pt>
                      <c:pt idx="55468">
                        <c:v>-1.7464230000000001</c:v>
                      </c:pt>
                      <c:pt idx="55469">
                        <c:v>-1.7435659999999999</c:v>
                      </c:pt>
                      <c:pt idx="55470">
                        <c:v>-1.7407090000000001</c:v>
                      </c:pt>
                      <c:pt idx="55471">
                        <c:v>-1.737852</c:v>
                      </c:pt>
                      <c:pt idx="55472">
                        <c:v>-1.7349950000000001</c:v>
                      </c:pt>
                      <c:pt idx="55473">
                        <c:v>-1.732137</c:v>
                      </c:pt>
                      <c:pt idx="55474">
                        <c:v>-1.7292799999999999</c:v>
                      </c:pt>
                      <c:pt idx="55475">
                        <c:v>-1.726423</c:v>
                      </c:pt>
                      <c:pt idx="55476">
                        <c:v>-1.7235659999999999</c:v>
                      </c:pt>
                      <c:pt idx="55477">
                        <c:v>-1.720709</c:v>
                      </c:pt>
                      <c:pt idx="55478">
                        <c:v>-1.7178519999999999</c:v>
                      </c:pt>
                      <c:pt idx="55479">
                        <c:v>-1.714995</c:v>
                      </c:pt>
                      <c:pt idx="55480">
                        <c:v>-1.712137</c:v>
                      </c:pt>
                      <c:pt idx="55481">
                        <c:v>-1.7092799999999999</c:v>
                      </c:pt>
                      <c:pt idx="55482">
                        <c:v>-1.706423</c:v>
                      </c:pt>
                      <c:pt idx="55483">
                        <c:v>-1.7035659999999999</c:v>
                      </c:pt>
                      <c:pt idx="55484">
                        <c:v>-1.700709</c:v>
                      </c:pt>
                      <c:pt idx="55485">
                        <c:v>-1.6978519999999999</c:v>
                      </c:pt>
                      <c:pt idx="55486">
                        <c:v>-1.694995</c:v>
                      </c:pt>
                      <c:pt idx="55487">
                        <c:v>-1.692137</c:v>
                      </c:pt>
                      <c:pt idx="55488">
                        <c:v>-1.6892799999999999</c:v>
                      </c:pt>
                      <c:pt idx="55489">
                        <c:v>-1.686423</c:v>
                      </c:pt>
                      <c:pt idx="55490">
                        <c:v>-1.6835659999999999</c:v>
                      </c:pt>
                      <c:pt idx="55491">
                        <c:v>-1.680709</c:v>
                      </c:pt>
                      <c:pt idx="55492">
                        <c:v>-1.6778519999999999</c:v>
                      </c:pt>
                      <c:pt idx="55493">
                        <c:v>-1.674995</c:v>
                      </c:pt>
                      <c:pt idx="55494">
                        <c:v>-1.672137</c:v>
                      </c:pt>
                      <c:pt idx="55495">
                        <c:v>-1.6692800000000001</c:v>
                      </c:pt>
                      <c:pt idx="55496">
                        <c:v>-1.666423</c:v>
                      </c:pt>
                      <c:pt idx="55497">
                        <c:v>-1.6635660000000001</c:v>
                      </c:pt>
                      <c:pt idx="55498">
                        <c:v>-1.660709</c:v>
                      </c:pt>
                      <c:pt idx="55499">
                        <c:v>-1.6578520000000001</c:v>
                      </c:pt>
                      <c:pt idx="55500">
                        <c:v>-1.6549940000000001</c:v>
                      </c:pt>
                      <c:pt idx="55501">
                        <c:v>-1.652137</c:v>
                      </c:pt>
                      <c:pt idx="55502">
                        <c:v>-1.6492800000000001</c:v>
                      </c:pt>
                      <c:pt idx="55503">
                        <c:v>-1.646423</c:v>
                      </c:pt>
                      <c:pt idx="55504">
                        <c:v>-1.6435660000000001</c:v>
                      </c:pt>
                      <c:pt idx="55505">
                        <c:v>-1.640709</c:v>
                      </c:pt>
                      <c:pt idx="55506">
                        <c:v>-1.6378520000000001</c:v>
                      </c:pt>
                      <c:pt idx="55507">
                        <c:v>-1.634995</c:v>
                      </c:pt>
                      <c:pt idx="55508">
                        <c:v>-1.6321369999999999</c:v>
                      </c:pt>
                      <c:pt idx="55509">
                        <c:v>-1.6292800000000001</c:v>
                      </c:pt>
                      <c:pt idx="55510">
                        <c:v>-1.626423</c:v>
                      </c:pt>
                      <c:pt idx="55511">
                        <c:v>-1.6235660000000001</c:v>
                      </c:pt>
                      <c:pt idx="55512">
                        <c:v>-1.620709</c:v>
                      </c:pt>
                      <c:pt idx="55513">
                        <c:v>-1.6178520000000001</c:v>
                      </c:pt>
                      <c:pt idx="55514">
                        <c:v>-1.614995</c:v>
                      </c:pt>
                      <c:pt idx="55515">
                        <c:v>-1.6121369999999999</c:v>
                      </c:pt>
                      <c:pt idx="55516">
                        <c:v>-1.60928</c:v>
                      </c:pt>
                      <c:pt idx="55517">
                        <c:v>-1.6064229999999999</c:v>
                      </c:pt>
                      <c:pt idx="55518">
                        <c:v>-1.603566</c:v>
                      </c:pt>
                      <c:pt idx="55519">
                        <c:v>-1.6007089999999999</c:v>
                      </c:pt>
                      <c:pt idx="55520">
                        <c:v>-1.5978520000000001</c:v>
                      </c:pt>
                      <c:pt idx="55521">
                        <c:v>-1.5949949999999999</c:v>
                      </c:pt>
                      <c:pt idx="55522">
                        <c:v>-1.5921369999999999</c:v>
                      </c:pt>
                      <c:pt idx="55523">
                        <c:v>-1.58928</c:v>
                      </c:pt>
                      <c:pt idx="55524">
                        <c:v>-1.5864229999999999</c:v>
                      </c:pt>
                      <c:pt idx="55525">
                        <c:v>-1.583566</c:v>
                      </c:pt>
                      <c:pt idx="55526">
                        <c:v>-1.5807089999999999</c:v>
                      </c:pt>
                      <c:pt idx="55527">
                        <c:v>-1.577852</c:v>
                      </c:pt>
                      <c:pt idx="55528">
                        <c:v>-1.5749949999999999</c:v>
                      </c:pt>
                      <c:pt idx="55529">
                        <c:v>-1.5721369999999999</c:v>
                      </c:pt>
                      <c:pt idx="55530">
                        <c:v>-1.56928</c:v>
                      </c:pt>
                      <c:pt idx="55531">
                        <c:v>-1.5664229999999999</c:v>
                      </c:pt>
                      <c:pt idx="55532">
                        <c:v>-1.563566</c:v>
                      </c:pt>
                      <c:pt idx="55533">
                        <c:v>-1.5607089999999999</c:v>
                      </c:pt>
                      <c:pt idx="55534">
                        <c:v>-1.557852</c:v>
                      </c:pt>
                      <c:pt idx="55535">
                        <c:v>-1.5549949999999999</c:v>
                      </c:pt>
                      <c:pt idx="55536">
                        <c:v>-1.5521370000000001</c:v>
                      </c:pt>
                      <c:pt idx="55537">
                        <c:v>-1.54928</c:v>
                      </c:pt>
                      <c:pt idx="55538">
                        <c:v>-1.5464230000000001</c:v>
                      </c:pt>
                      <c:pt idx="55539">
                        <c:v>-1.543566</c:v>
                      </c:pt>
                      <c:pt idx="55540">
                        <c:v>-1.5407090000000001</c:v>
                      </c:pt>
                      <c:pt idx="55541">
                        <c:v>-1.537852</c:v>
                      </c:pt>
                      <c:pt idx="55542">
                        <c:v>-1.534994</c:v>
                      </c:pt>
                      <c:pt idx="55543">
                        <c:v>-1.5321370000000001</c:v>
                      </c:pt>
                      <c:pt idx="55544">
                        <c:v>-1.52928</c:v>
                      </c:pt>
                      <c:pt idx="55545">
                        <c:v>-1.5264230000000001</c:v>
                      </c:pt>
                      <c:pt idx="55546">
                        <c:v>-1.523566</c:v>
                      </c:pt>
                      <c:pt idx="55547">
                        <c:v>-1.5207090000000001</c:v>
                      </c:pt>
                      <c:pt idx="55548">
                        <c:v>-1.517852</c:v>
                      </c:pt>
                      <c:pt idx="55549">
                        <c:v>-1.5149950000000001</c:v>
                      </c:pt>
                      <c:pt idx="55550">
                        <c:v>-1.5121370000000001</c:v>
                      </c:pt>
                      <c:pt idx="55551">
                        <c:v>-1.50928</c:v>
                      </c:pt>
                      <c:pt idx="55552">
                        <c:v>-1.5064230000000001</c:v>
                      </c:pt>
                      <c:pt idx="55553">
                        <c:v>-1.503566</c:v>
                      </c:pt>
                      <c:pt idx="55554">
                        <c:v>-1.5007090000000001</c:v>
                      </c:pt>
                      <c:pt idx="55555">
                        <c:v>-1.497852</c:v>
                      </c:pt>
                      <c:pt idx="55556">
                        <c:v>-1.4949950000000001</c:v>
                      </c:pt>
                      <c:pt idx="55557">
                        <c:v>-1.492137</c:v>
                      </c:pt>
                      <c:pt idx="55558">
                        <c:v>-1.4892799999999999</c:v>
                      </c:pt>
                      <c:pt idx="55559">
                        <c:v>-1.486423</c:v>
                      </c:pt>
                      <c:pt idx="55560">
                        <c:v>-1.4835659999999999</c:v>
                      </c:pt>
                      <c:pt idx="55561">
                        <c:v>-1.4807090000000001</c:v>
                      </c:pt>
                      <c:pt idx="55562">
                        <c:v>-1.4778519999999999</c:v>
                      </c:pt>
                      <c:pt idx="55563">
                        <c:v>-1.4749950000000001</c:v>
                      </c:pt>
                      <c:pt idx="55564">
                        <c:v>-1.472137</c:v>
                      </c:pt>
                      <c:pt idx="55565">
                        <c:v>-1.4692799999999999</c:v>
                      </c:pt>
                      <c:pt idx="55566">
                        <c:v>-1.466423</c:v>
                      </c:pt>
                      <c:pt idx="55567">
                        <c:v>-1.4635659999999999</c:v>
                      </c:pt>
                      <c:pt idx="55568">
                        <c:v>-1.460709</c:v>
                      </c:pt>
                      <c:pt idx="55569">
                        <c:v>-1.4578519999999999</c:v>
                      </c:pt>
                      <c:pt idx="55570">
                        <c:v>-1.454995</c:v>
                      </c:pt>
                      <c:pt idx="55571">
                        <c:v>-1.452137</c:v>
                      </c:pt>
                      <c:pt idx="55572">
                        <c:v>-1.4492799999999999</c:v>
                      </c:pt>
                      <c:pt idx="55573">
                        <c:v>-1.446423</c:v>
                      </c:pt>
                      <c:pt idx="55574">
                        <c:v>-1.4435659999999999</c:v>
                      </c:pt>
                      <c:pt idx="55575">
                        <c:v>-1.440709</c:v>
                      </c:pt>
                      <c:pt idx="55576">
                        <c:v>-1.4378519999999999</c:v>
                      </c:pt>
                      <c:pt idx="55577">
                        <c:v>-1.434995</c:v>
                      </c:pt>
                      <c:pt idx="55578">
                        <c:v>-1.432137</c:v>
                      </c:pt>
                      <c:pt idx="55579">
                        <c:v>-1.4292800000000001</c:v>
                      </c:pt>
                      <c:pt idx="55580">
                        <c:v>-1.426423</c:v>
                      </c:pt>
                      <c:pt idx="55581">
                        <c:v>-1.4235660000000001</c:v>
                      </c:pt>
                      <c:pt idx="55582">
                        <c:v>-1.420709</c:v>
                      </c:pt>
                      <c:pt idx="55583">
                        <c:v>-1.4178519999999999</c:v>
                      </c:pt>
                      <c:pt idx="55584">
                        <c:v>-1.4149940000000001</c:v>
                      </c:pt>
                      <c:pt idx="55585">
                        <c:v>-1.412137</c:v>
                      </c:pt>
                      <c:pt idx="55586">
                        <c:v>-1.4092800000000001</c:v>
                      </c:pt>
                      <c:pt idx="55587">
                        <c:v>-1.406423</c:v>
                      </c:pt>
                      <c:pt idx="55588">
                        <c:v>-1.4035660000000001</c:v>
                      </c:pt>
                      <c:pt idx="55589">
                        <c:v>-1.400709</c:v>
                      </c:pt>
                      <c:pt idx="55590">
                        <c:v>-1.3978520000000001</c:v>
                      </c:pt>
                      <c:pt idx="55591">
                        <c:v>-1.3949940000000001</c:v>
                      </c:pt>
                      <c:pt idx="55592">
                        <c:v>-1.392137</c:v>
                      </c:pt>
                      <c:pt idx="55593">
                        <c:v>-1.3892800000000001</c:v>
                      </c:pt>
                      <c:pt idx="55594">
                        <c:v>-1.386423</c:v>
                      </c:pt>
                      <c:pt idx="55595">
                        <c:v>-1.3835660000000001</c:v>
                      </c:pt>
                      <c:pt idx="55596">
                        <c:v>-1.380709</c:v>
                      </c:pt>
                      <c:pt idx="55597">
                        <c:v>-1.3778520000000001</c:v>
                      </c:pt>
                      <c:pt idx="55598">
                        <c:v>-1.374995</c:v>
                      </c:pt>
                      <c:pt idx="55599">
                        <c:v>-1.3721369999999999</c:v>
                      </c:pt>
                      <c:pt idx="55600">
                        <c:v>-1.3692800000000001</c:v>
                      </c:pt>
                      <c:pt idx="55601">
                        <c:v>-1.3664229999999999</c:v>
                      </c:pt>
                      <c:pt idx="55602">
                        <c:v>-1.3635660000000001</c:v>
                      </c:pt>
                      <c:pt idx="55603">
                        <c:v>-1.3607089999999999</c:v>
                      </c:pt>
                      <c:pt idx="55604">
                        <c:v>-1.3578520000000001</c:v>
                      </c:pt>
                      <c:pt idx="55605">
                        <c:v>-1.3549949999999999</c:v>
                      </c:pt>
                      <c:pt idx="55606">
                        <c:v>-1.3521369999999999</c:v>
                      </c:pt>
                      <c:pt idx="55607">
                        <c:v>-1.34928</c:v>
                      </c:pt>
                      <c:pt idx="55608">
                        <c:v>-1.3464229999999999</c:v>
                      </c:pt>
                      <c:pt idx="55609">
                        <c:v>-1.343566</c:v>
                      </c:pt>
                      <c:pt idx="55610">
                        <c:v>-1.3407089999999999</c:v>
                      </c:pt>
                      <c:pt idx="55611">
                        <c:v>-1.337852</c:v>
                      </c:pt>
                      <c:pt idx="55612">
                        <c:v>-1.3349949999999999</c:v>
                      </c:pt>
                      <c:pt idx="55613">
                        <c:v>-1.3321369999999999</c:v>
                      </c:pt>
                      <c:pt idx="55614">
                        <c:v>-1.32928</c:v>
                      </c:pt>
                      <c:pt idx="55615">
                        <c:v>-1.3264229999999999</c:v>
                      </c:pt>
                      <c:pt idx="55616">
                        <c:v>-1.323566</c:v>
                      </c:pt>
                      <c:pt idx="55617">
                        <c:v>-1.3207089999999999</c:v>
                      </c:pt>
                      <c:pt idx="55618">
                        <c:v>-1.317852</c:v>
                      </c:pt>
                      <c:pt idx="55619">
                        <c:v>-1.3149949999999999</c:v>
                      </c:pt>
                      <c:pt idx="55620">
                        <c:v>-1.3121370000000001</c:v>
                      </c:pt>
                      <c:pt idx="55621">
                        <c:v>-1.30928</c:v>
                      </c:pt>
                      <c:pt idx="55622">
                        <c:v>-1.3064229999999999</c:v>
                      </c:pt>
                      <c:pt idx="55623">
                        <c:v>-1.303566</c:v>
                      </c:pt>
                      <c:pt idx="55624">
                        <c:v>-1.3007089999999999</c:v>
                      </c:pt>
                      <c:pt idx="55625">
                        <c:v>-1.297852</c:v>
                      </c:pt>
                      <c:pt idx="55626">
                        <c:v>-1.294994</c:v>
                      </c:pt>
                      <c:pt idx="55627">
                        <c:v>-1.2921370000000001</c:v>
                      </c:pt>
                      <c:pt idx="55628">
                        <c:v>-1.28928</c:v>
                      </c:pt>
                      <c:pt idx="55629">
                        <c:v>-1.2864230000000001</c:v>
                      </c:pt>
                      <c:pt idx="55630">
                        <c:v>-1.283566</c:v>
                      </c:pt>
                      <c:pt idx="55631">
                        <c:v>-1.2807090000000001</c:v>
                      </c:pt>
                      <c:pt idx="55632">
                        <c:v>-1.277852</c:v>
                      </c:pt>
                      <c:pt idx="55633">
                        <c:v>-1.274994</c:v>
                      </c:pt>
                      <c:pt idx="55634">
                        <c:v>-1.2721370000000001</c:v>
                      </c:pt>
                      <c:pt idx="55635">
                        <c:v>-1.26928</c:v>
                      </c:pt>
                      <c:pt idx="55636">
                        <c:v>-1.2664230000000001</c:v>
                      </c:pt>
                      <c:pt idx="55637">
                        <c:v>-1.263566</c:v>
                      </c:pt>
                      <c:pt idx="55638">
                        <c:v>-1.2607090000000001</c:v>
                      </c:pt>
                      <c:pt idx="55639">
                        <c:v>-1.257852</c:v>
                      </c:pt>
                      <c:pt idx="55640">
                        <c:v>-1.2549950000000001</c:v>
                      </c:pt>
                      <c:pt idx="55641">
                        <c:v>-1.2521370000000001</c:v>
                      </c:pt>
                      <c:pt idx="55642">
                        <c:v>-1.2492799999999999</c:v>
                      </c:pt>
                      <c:pt idx="55643">
                        <c:v>-1.2464230000000001</c:v>
                      </c:pt>
                      <c:pt idx="55644">
                        <c:v>-1.2435659999999999</c:v>
                      </c:pt>
                      <c:pt idx="55645">
                        <c:v>-1.2407090000000001</c:v>
                      </c:pt>
                      <c:pt idx="55646">
                        <c:v>-1.237852</c:v>
                      </c:pt>
                      <c:pt idx="55647">
                        <c:v>-1.2349950000000001</c:v>
                      </c:pt>
                      <c:pt idx="55648">
                        <c:v>-1.232137</c:v>
                      </c:pt>
                      <c:pt idx="55649">
                        <c:v>-1.2292799999999999</c:v>
                      </c:pt>
                      <c:pt idx="55650">
                        <c:v>-1.226423</c:v>
                      </c:pt>
                      <c:pt idx="55651">
                        <c:v>-1.2235659999999999</c:v>
                      </c:pt>
                      <c:pt idx="55652">
                        <c:v>-1.220709</c:v>
                      </c:pt>
                      <c:pt idx="55653">
                        <c:v>-1.2178519999999999</c:v>
                      </c:pt>
                      <c:pt idx="55654">
                        <c:v>-1.214995</c:v>
                      </c:pt>
                      <c:pt idx="55655">
                        <c:v>-1.212137</c:v>
                      </c:pt>
                      <c:pt idx="55656">
                        <c:v>-1.2092799999999999</c:v>
                      </c:pt>
                      <c:pt idx="55657">
                        <c:v>-1.206423</c:v>
                      </c:pt>
                      <c:pt idx="55658">
                        <c:v>-1.2035659999999999</c:v>
                      </c:pt>
                      <c:pt idx="55659">
                        <c:v>-1.200709</c:v>
                      </c:pt>
                      <c:pt idx="55660">
                        <c:v>-1.1978519999999999</c:v>
                      </c:pt>
                      <c:pt idx="55661">
                        <c:v>-1.194995</c:v>
                      </c:pt>
                      <c:pt idx="55662">
                        <c:v>-1.192137</c:v>
                      </c:pt>
                      <c:pt idx="55663">
                        <c:v>-1.1892799999999999</c:v>
                      </c:pt>
                      <c:pt idx="55664">
                        <c:v>-1.186423</c:v>
                      </c:pt>
                      <c:pt idx="55665">
                        <c:v>-1.1835659999999999</c:v>
                      </c:pt>
                      <c:pt idx="55666">
                        <c:v>-1.180709</c:v>
                      </c:pt>
                      <c:pt idx="55667">
                        <c:v>-1.1778519999999999</c:v>
                      </c:pt>
                      <c:pt idx="55668">
                        <c:v>-1.174995</c:v>
                      </c:pt>
                      <c:pt idx="55669">
                        <c:v>-1.172137</c:v>
                      </c:pt>
                      <c:pt idx="55670">
                        <c:v>-1.1692800000000001</c:v>
                      </c:pt>
                      <c:pt idx="55671">
                        <c:v>-1.166423</c:v>
                      </c:pt>
                      <c:pt idx="55672">
                        <c:v>-1.1635660000000001</c:v>
                      </c:pt>
                      <c:pt idx="55673">
                        <c:v>-1.160709</c:v>
                      </c:pt>
                      <c:pt idx="55674">
                        <c:v>-1.1578520000000001</c:v>
                      </c:pt>
                      <c:pt idx="55675">
                        <c:v>-1.1549940000000001</c:v>
                      </c:pt>
                      <c:pt idx="55676">
                        <c:v>-1.152137</c:v>
                      </c:pt>
                      <c:pt idx="55677">
                        <c:v>-1.1492800000000001</c:v>
                      </c:pt>
                      <c:pt idx="55678">
                        <c:v>-1.146423</c:v>
                      </c:pt>
                      <c:pt idx="55679">
                        <c:v>-1.1435660000000001</c:v>
                      </c:pt>
                      <c:pt idx="55680">
                        <c:v>-1.140709</c:v>
                      </c:pt>
                      <c:pt idx="55681">
                        <c:v>-1.1378520000000001</c:v>
                      </c:pt>
                      <c:pt idx="55682">
                        <c:v>-1.134995</c:v>
                      </c:pt>
                      <c:pt idx="55683">
                        <c:v>-1.1321369999999999</c:v>
                      </c:pt>
                      <c:pt idx="55684">
                        <c:v>-1.1292800000000001</c:v>
                      </c:pt>
                      <c:pt idx="55685">
                        <c:v>-1.126423</c:v>
                      </c:pt>
                      <c:pt idx="55686">
                        <c:v>-1.1235660000000001</c:v>
                      </c:pt>
                      <c:pt idx="55687">
                        <c:v>-1.120709</c:v>
                      </c:pt>
                      <c:pt idx="55688">
                        <c:v>-1.1178520000000001</c:v>
                      </c:pt>
                      <c:pt idx="55689">
                        <c:v>-1.114995</c:v>
                      </c:pt>
                      <c:pt idx="55690">
                        <c:v>-1.1121369999999999</c:v>
                      </c:pt>
                      <c:pt idx="55691">
                        <c:v>-1.10928</c:v>
                      </c:pt>
                      <c:pt idx="55692">
                        <c:v>-1.1064229999999999</c:v>
                      </c:pt>
                      <c:pt idx="55693">
                        <c:v>-1.103566</c:v>
                      </c:pt>
                      <c:pt idx="55694">
                        <c:v>-1.1007089999999999</c:v>
                      </c:pt>
                      <c:pt idx="55695">
                        <c:v>-1.0978520000000001</c:v>
                      </c:pt>
                      <c:pt idx="55696">
                        <c:v>-1.0949949999999999</c:v>
                      </c:pt>
                      <c:pt idx="55697">
                        <c:v>-1.0921369999999999</c:v>
                      </c:pt>
                      <c:pt idx="55698">
                        <c:v>-1.08928</c:v>
                      </c:pt>
                      <c:pt idx="55699">
                        <c:v>-1.0864229999999999</c:v>
                      </c:pt>
                      <c:pt idx="55700">
                        <c:v>-1.083566</c:v>
                      </c:pt>
                      <c:pt idx="55701">
                        <c:v>-1.0807089999999999</c:v>
                      </c:pt>
                      <c:pt idx="55702">
                        <c:v>-1.077852</c:v>
                      </c:pt>
                      <c:pt idx="55703">
                        <c:v>-1.0749949999999999</c:v>
                      </c:pt>
                      <c:pt idx="55704">
                        <c:v>-1.0721369999999999</c:v>
                      </c:pt>
                      <c:pt idx="55705">
                        <c:v>-1.06928</c:v>
                      </c:pt>
                      <c:pt idx="55706">
                        <c:v>-1.0664229999999999</c:v>
                      </c:pt>
                      <c:pt idx="55707">
                        <c:v>-1.063566</c:v>
                      </c:pt>
                      <c:pt idx="55708">
                        <c:v>-1.0607089999999999</c:v>
                      </c:pt>
                      <c:pt idx="55709">
                        <c:v>-1.057852</c:v>
                      </c:pt>
                      <c:pt idx="55710">
                        <c:v>-1.0549949999999999</c:v>
                      </c:pt>
                      <c:pt idx="55711">
                        <c:v>-1.0521370000000001</c:v>
                      </c:pt>
                      <c:pt idx="55712">
                        <c:v>-1.04928</c:v>
                      </c:pt>
                      <c:pt idx="55713">
                        <c:v>-1.0464230000000001</c:v>
                      </c:pt>
                      <c:pt idx="55714">
                        <c:v>-1.043566</c:v>
                      </c:pt>
                      <c:pt idx="55715">
                        <c:v>-1.0407090000000001</c:v>
                      </c:pt>
                      <c:pt idx="55716">
                        <c:v>-1.037852</c:v>
                      </c:pt>
                      <c:pt idx="55717">
                        <c:v>-1.034994</c:v>
                      </c:pt>
                      <c:pt idx="55718">
                        <c:v>-1.0321370000000001</c:v>
                      </c:pt>
                      <c:pt idx="55719">
                        <c:v>-1.02928</c:v>
                      </c:pt>
                      <c:pt idx="55720">
                        <c:v>-1.0264230000000001</c:v>
                      </c:pt>
                      <c:pt idx="55721">
                        <c:v>-1.023566</c:v>
                      </c:pt>
                      <c:pt idx="55722">
                        <c:v>-1.0207090000000001</c:v>
                      </c:pt>
                      <c:pt idx="55723">
                        <c:v>-1.017852</c:v>
                      </c:pt>
                      <c:pt idx="55724">
                        <c:v>-1.0149950000000001</c:v>
                      </c:pt>
                      <c:pt idx="55725">
                        <c:v>-1.0121370000000001</c:v>
                      </c:pt>
                      <c:pt idx="55726">
                        <c:v>-1.00928</c:v>
                      </c:pt>
                      <c:pt idx="55727">
                        <c:v>-1.0064230000000001</c:v>
                      </c:pt>
                      <c:pt idx="55728">
                        <c:v>-1.003566</c:v>
                      </c:pt>
                      <c:pt idx="55729">
                        <c:v>-1.0007090000000001</c:v>
                      </c:pt>
                      <c:pt idx="55730">
                        <c:v>-0.99785170000000001</c:v>
                      </c:pt>
                      <c:pt idx="55731">
                        <c:v>-0.9949945</c:v>
                      </c:pt>
                      <c:pt idx="55732">
                        <c:v>-0.99213739999999995</c:v>
                      </c:pt>
                      <c:pt idx="55733">
                        <c:v>-0.98928020000000005</c:v>
                      </c:pt>
                      <c:pt idx="55734">
                        <c:v>-0.9864231</c:v>
                      </c:pt>
                      <c:pt idx="55735">
                        <c:v>-0.98356600000000005</c:v>
                      </c:pt>
                      <c:pt idx="55736">
                        <c:v>-0.98070880000000005</c:v>
                      </c:pt>
                      <c:pt idx="55737">
                        <c:v>-0.97785169999999999</c:v>
                      </c:pt>
                      <c:pt idx="55738">
                        <c:v>-0.97499449999999999</c:v>
                      </c:pt>
                      <c:pt idx="55739">
                        <c:v>-0.97213740000000004</c:v>
                      </c:pt>
                      <c:pt idx="55740">
                        <c:v>-0.96928020000000004</c:v>
                      </c:pt>
                      <c:pt idx="55741">
                        <c:v>-0.96642309999999998</c:v>
                      </c:pt>
                      <c:pt idx="55742">
                        <c:v>-0.96356589999999998</c:v>
                      </c:pt>
                      <c:pt idx="55743">
                        <c:v>-0.96070880000000003</c:v>
                      </c:pt>
                      <c:pt idx="55744">
                        <c:v>-0.95785160000000003</c:v>
                      </c:pt>
                      <c:pt idx="55745">
                        <c:v>-0.95499460000000003</c:v>
                      </c:pt>
                      <c:pt idx="55746">
                        <c:v>-0.95213740000000002</c:v>
                      </c:pt>
                      <c:pt idx="55747">
                        <c:v>-0.94928029999999997</c:v>
                      </c:pt>
                      <c:pt idx="55748">
                        <c:v>-0.94642309999999996</c:v>
                      </c:pt>
                      <c:pt idx="55749">
                        <c:v>-0.94356600000000002</c:v>
                      </c:pt>
                      <c:pt idx="55750">
                        <c:v>-0.94070880000000001</c:v>
                      </c:pt>
                      <c:pt idx="55751">
                        <c:v>-0.93785169999999995</c:v>
                      </c:pt>
                      <c:pt idx="55752">
                        <c:v>-0.93499449999999995</c:v>
                      </c:pt>
                      <c:pt idx="55753">
                        <c:v>-0.9321374</c:v>
                      </c:pt>
                      <c:pt idx="55754">
                        <c:v>-0.9292802</c:v>
                      </c:pt>
                      <c:pt idx="55755">
                        <c:v>-0.92642310000000005</c:v>
                      </c:pt>
                      <c:pt idx="55756">
                        <c:v>-0.923566</c:v>
                      </c:pt>
                      <c:pt idx="55757">
                        <c:v>-0.92070879999999999</c:v>
                      </c:pt>
                      <c:pt idx="55758">
                        <c:v>-0.91785170000000005</c:v>
                      </c:pt>
                      <c:pt idx="55759">
                        <c:v>-0.91499450000000004</c:v>
                      </c:pt>
                      <c:pt idx="55760">
                        <c:v>-0.91213739999999999</c:v>
                      </c:pt>
                      <c:pt idx="55761">
                        <c:v>-0.90928019999999998</c:v>
                      </c:pt>
                      <c:pt idx="55762">
                        <c:v>-0.90642310000000004</c:v>
                      </c:pt>
                      <c:pt idx="55763">
                        <c:v>-0.90356590000000003</c:v>
                      </c:pt>
                      <c:pt idx="55764">
                        <c:v>-0.90070879999999998</c:v>
                      </c:pt>
                      <c:pt idx="55765">
                        <c:v>-0.89785159999999997</c:v>
                      </c:pt>
                      <c:pt idx="55766">
                        <c:v>-0.89499459999999997</c:v>
                      </c:pt>
                      <c:pt idx="55767">
                        <c:v>-0.89213739999999997</c:v>
                      </c:pt>
                      <c:pt idx="55768">
                        <c:v>-0.88928030000000002</c:v>
                      </c:pt>
                      <c:pt idx="55769">
                        <c:v>-0.88642310000000002</c:v>
                      </c:pt>
                      <c:pt idx="55770">
                        <c:v>-0.88356599999999996</c:v>
                      </c:pt>
                      <c:pt idx="55771">
                        <c:v>-0.88070879999999996</c:v>
                      </c:pt>
                      <c:pt idx="55772">
                        <c:v>-0.87785170000000001</c:v>
                      </c:pt>
                      <c:pt idx="55773">
                        <c:v>-0.87499450000000001</c:v>
                      </c:pt>
                      <c:pt idx="55774">
                        <c:v>-0.87213739999999995</c:v>
                      </c:pt>
                      <c:pt idx="55775">
                        <c:v>-0.86928019999999995</c:v>
                      </c:pt>
                      <c:pt idx="55776">
                        <c:v>-0.8664231</c:v>
                      </c:pt>
                      <c:pt idx="55777">
                        <c:v>-0.86356599999999994</c:v>
                      </c:pt>
                      <c:pt idx="55778">
                        <c:v>-0.86070880000000005</c:v>
                      </c:pt>
                      <c:pt idx="55779">
                        <c:v>-0.85785169999999999</c:v>
                      </c:pt>
                      <c:pt idx="55780">
                        <c:v>-0.85499449999999999</c:v>
                      </c:pt>
                      <c:pt idx="55781">
                        <c:v>-0.85213740000000004</c:v>
                      </c:pt>
                      <c:pt idx="55782">
                        <c:v>-0.84928020000000004</c:v>
                      </c:pt>
                      <c:pt idx="55783">
                        <c:v>-0.84642309999999998</c:v>
                      </c:pt>
                      <c:pt idx="55784">
                        <c:v>-0.84356589999999998</c:v>
                      </c:pt>
                      <c:pt idx="55785">
                        <c:v>-0.84070880000000003</c:v>
                      </c:pt>
                      <c:pt idx="55786">
                        <c:v>-0.83785169999999998</c:v>
                      </c:pt>
                      <c:pt idx="55787">
                        <c:v>-0.83499460000000003</c:v>
                      </c:pt>
                      <c:pt idx="55788">
                        <c:v>-0.83213740000000003</c:v>
                      </c:pt>
                      <c:pt idx="55789">
                        <c:v>-0.82928029999999997</c:v>
                      </c:pt>
                      <c:pt idx="55790">
                        <c:v>-0.82642309999999997</c:v>
                      </c:pt>
                      <c:pt idx="55791">
                        <c:v>-0.82356600000000002</c:v>
                      </c:pt>
                      <c:pt idx="55792">
                        <c:v>-0.82070880000000002</c:v>
                      </c:pt>
                      <c:pt idx="55793">
                        <c:v>-0.81785169999999996</c:v>
                      </c:pt>
                      <c:pt idx="55794">
                        <c:v>-0.81499449999999996</c:v>
                      </c:pt>
                      <c:pt idx="55795">
                        <c:v>-0.81213740000000001</c:v>
                      </c:pt>
                      <c:pt idx="55796">
                        <c:v>-0.80928020000000001</c:v>
                      </c:pt>
                      <c:pt idx="55797">
                        <c:v>-0.80642309999999995</c:v>
                      </c:pt>
                      <c:pt idx="55798">
                        <c:v>-0.803566</c:v>
                      </c:pt>
                      <c:pt idx="55799">
                        <c:v>-0.8007088</c:v>
                      </c:pt>
                      <c:pt idx="55800">
                        <c:v>-0.79785170000000005</c:v>
                      </c:pt>
                      <c:pt idx="55801">
                        <c:v>-0.79499450000000005</c:v>
                      </c:pt>
                      <c:pt idx="55802">
                        <c:v>-0.79213739999999999</c:v>
                      </c:pt>
                      <c:pt idx="55803">
                        <c:v>-0.78928019999999999</c:v>
                      </c:pt>
                      <c:pt idx="55804">
                        <c:v>-0.78642310000000004</c:v>
                      </c:pt>
                      <c:pt idx="55805">
                        <c:v>-0.78356590000000004</c:v>
                      </c:pt>
                      <c:pt idx="55806">
                        <c:v>-0.78070879999999998</c:v>
                      </c:pt>
                      <c:pt idx="55807">
                        <c:v>-0.77785170000000003</c:v>
                      </c:pt>
                      <c:pt idx="55808">
                        <c:v>-0.77499459999999998</c:v>
                      </c:pt>
                      <c:pt idx="55809">
                        <c:v>-0.77213739999999997</c:v>
                      </c:pt>
                      <c:pt idx="55810">
                        <c:v>-0.76928030000000003</c:v>
                      </c:pt>
                      <c:pt idx="55811">
                        <c:v>-0.76642310000000002</c:v>
                      </c:pt>
                      <c:pt idx="55812">
                        <c:v>-0.76356599999999997</c:v>
                      </c:pt>
                      <c:pt idx="55813">
                        <c:v>-0.76070879999999996</c:v>
                      </c:pt>
                      <c:pt idx="55814">
                        <c:v>-0.75785170000000002</c:v>
                      </c:pt>
                      <c:pt idx="55815">
                        <c:v>-0.75499450000000001</c:v>
                      </c:pt>
                      <c:pt idx="55816">
                        <c:v>-0.75213739999999996</c:v>
                      </c:pt>
                      <c:pt idx="55817">
                        <c:v>-0.74928030000000001</c:v>
                      </c:pt>
                      <c:pt idx="55818">
                        <c:v>-0.74642310000000001</c:v>
                      </c:pt>
                      <c:pt idx="55819">
                        <c:v>-0.74356599999999995</c:v>
                      </c:pt>
                      <c:pt idx="55820">
                        <c:v>-0.74070879999999995</c:v>
                      </c:pt>
                      <c:pt idx="55821">
                        <c:v>-0.7378517</c:v>
                      </c:pt>
                      <c:pt idx="55822">
                        <c:v>-0.7349945</c:v>
                      </c:pt>
                      <c:pt idx="55823">
                        <c:v>-0.73213740000000005</c:v>
                      </c:pt>
                      <c:pt idx="55824">
                        <c:v>-0.72928020000000005</c:v>
                      </c:pt>
                      <c:pt idx="55825">
                        <c:v>-0.72642309999999999</c:v>
                      </c:pt>
                      <c:pt idx="55826">
                        <c:v>-0.72356589999999998</c:v>
                      </c:pt>
                      <c:pt idx="55827">
                        <c:v>-0.72070880000000004</c:v>
                      </c:pt>
                      <c:pt idx="55828">
                        <c:v>-0.71785169999999998</c:v>
                      </c:pt>
                      <c:pt idx="55829">
                        <c:v>-0.71499449999999998</c:v>
                      </c:pt>
                      <c:pt idx="55830">
                        <c:v>-0.71213740000000003</c:v>
                      </c:pt>
                      <c:pt idx="55831">
                        <c:v>-0.70928029999999997</c:v>
                      </c:pt>
                      <c:pt idx="55832">
                        <c:v>-0.70642309999999997</c:v>
                      </c:pt>
                      <c:pt idx="55833">
                        <c:v>-0.70356600000000002</c:v>
                      </c:pt>
                      <c:pt idx="55834">
                        <c:v>-0.70070880000000002</c:v>
                      </c:pt>
                      <c:pt idx="55835">
                        <c:v>-0.69785169999999996</c:v>
                      </c:pt>
                      <c:pt idx="55836">
                        <c:v>-0.69499449999999996</c:v>
                      </c:pt>
                      <c:pt idx="55837">
                        <c:v>-0.69213740000000001</c:v>
                      </c:pt>
                      <c:pt idx="55838">
                        <c:v>-0.68928029999999996</c:v>
                      </c:pt>
                      <c:pt idx="55839">
                        <c:v>-0.68642309999999995</c:v>
                      </c:pt>
                      <c:pt idx="55840">
                        <c:v>-0.68356600000000001</c:v>
                      </c:pt>
                      <c:pt idx="55841">
                        <c:v>-0.6807088</c:v>
                      </c:pt>
                      <c:pt idx="55842">
                        <c:v>-0.67785169999999995</c:v>
                      </c:pt>
                      <c:pt idx="55843">
                        <c:v>-0.67499450000000005</c:v>
                      </c:pt>
                      <c:pt idx="55844">
                        <c:v>-0.6721374</c:v>
                      </c:pt>
                      <c:pt idx="55845">
                        <c:v>-0.66928019999999999</c:v>
                      </c:pt>
                      <c:pt idx="55846">
                        <c:v>-0.66642310000000005</c:v>
                      </c:pt>
                      <c:pt idx="55847">
                        <c:v>-0.66356590000000004</c:v>
                      </c:pt>
                      <c:pt idx="55848">
                        <c:v>-0.66070879999999998</c:v>
                      </c:pt>
                      <c:pt idx="55849">
                        <c:v>-0.65785170000000004</c:v>
                      </c:pt>
                      <c:pt idx="55850">
                        <c:v>-0.65499450000000004</c:v>
                      </c:pt>
                      <c:pt idx="55851">
                        <c:v>-0.65213739999999998</c:v>
                      </c:pt>
                      <c:pt idx="55852">
                        <c:v>-0.64928030000000003</c:v>
                      </c:pt>
                      <c:pt idx="55853">
                        <c:v>-0.64642310000000003</c:v>
                      </c:pt>
                      <c:pt idx="55854">
                        <c:v>-0.64356599999999997</c:v>
                      </c:pt>
                      <c:pt idx="55855">
                        <c:v>-0.64070879999999997</c:v>
                      </c:pt>
                      <c:pt idx="55856">
                        <c:v>-0.63785170000000002</c:v>
                      </c:pt>
                      <c:pt idx="55857">
                        <c:v>-0.63499450000000002</c:v>
                      </c:pt>
                      <c:pt idx="55858">
                        <c:v>-0.63213739999999996</c:v>
                      </c:pt>
                      <c:pt idx="55859">
                        <c:v>-0.62928030000000001</c:v>
                      </c:pt>
                      <c:pt idx="55860">
                        <c:v>-0.62642310000000001</c:v>
                      </c:pt>
                      <c:pt idx="55861">
                        <c:v>-0.62356599999999995</c:v>
                      </c:pt>
                      <c:pt idx="55862">
                        <c:v>-0.62070879999999995</c:v>
                      </c:pt>
                      <c:pt idx="55863">
                        <c:v>-0.6178517</c:v>
                      </c:pt>
                      <c:pt idx="55864">
                        <c:v>-0.6149945</c:v>
                      </c:pt>
                      <c:pt idx="55865">
                        <c:v>-0.61213740000000005</c:v>
                      </c:pt>
                      <c:pt idx="55866">
                        <c:v>-0.60928020000000005</c:v>
                      </c:pt>
                      <c:pt idx="55867">
                        <c:v>-0.60642309999999999</c:v>
                      </c:pt>
                      <c:pt idx="55868">
                        <c:v>-0.60356589999999999</c:v>
                      </c:pt>
                      <c:pt idx="55869">
                        <c:v>-0.60070880000000004</c:v>
                      </c:pt>
                      <c:pt idx="55870">
                        <c:v>-0.59785169999999999</c:v>
                      </c:pt>
                      <c:pt idx="55871">
                        <c:v>-0.59499449999999998</c:v>
                      </c:pt>
                      <c:pt idx="55872">
                        <c:v>-0.59213740000000004</c:v>
                      </c:pt>
                      <c:pt idx="55873">
                        <c:v>-0.58928020000000003</c:v>
                      </c:pt>
                      <c:pt idx="55874">
                        <c:v>-0.58642309999999997</c:v>
                      </c:pt>
                      <c:pt idx="55875">
                        <c:v>-0.58356600000000003</c:v>
                      </c:pt>
                      <c:pt idx="55876">
                        <c:v>-0.58070880000000002</c:v>
                      </c:pt>
                      <c:pt idx="55877">
                        <c:v>-0.57785169999999997</c:v>
                      </c:pt>
                      <c:pt idx="55878">
                        <c:v>-0.57499449999999996</c:v>
                      </c:pt>
                      <c:pt idx="55879">
                        <c:v>-0.57213740000000002</c:v>
                      </c:pt>
                      <c:pt idx="55880">
                        <c:v>-0.56928029999999996</c:v>
                      </c:pt>
                      <c:pt idx="55881">
                        <c:v>-0.56642309999999996</c:v>
                      </c:pt>
                      <c:pt idx="55882">
                        <c:v>-0.56356600000000001</c:v>
                      </c:pt>
                      <c:pt idx="55883">
                        <c:v>-0.56070880000000001</c:v>
                      </c:pt>
                      <c:pt idx="55884">
                        <c:v>-0.55785169999999995</c:v>
                      </c:pt>
                      <c:pt idx="55885">
                        <c:v>-0.55499449999999995</c:v>
                      </c:pt>
                      <c:pt idx="55886">
                        <c:v>-0.5521374</c:v>
                      </c:pt>
                      <c:pt idx="55887">
                        <c:v>-0.5492802</c:v>
                      </c:pt>
                      <c:pt idx="55888">
                        <c:v>-0.54642310000000005</c:v>
                      </c:pt>
                      <c:pt idx="55889">
                        <c:v>-0.54356599999999999</c:v>
                      </c:pt>
                      <c:pt idx="55890">
                        <c:v>-0.54070879999999999</c:v>
                      </c:pt>
                      <c:pt idx="55891">
                        <c:v>-0.53785170000000004</c:v>
                      </c:pt>
                      <c:pt idx="55892">
                        <c:v>-0.53499450000000004</c:v>
                      </c:pt>
                      <c:pt idx="55893">
                        <c:v>-0.53213739999999998</c:v>
                      </c:pt>
                      <c:pt idx="55894">
                        <c:v>-0.52928019999999998</c:v>
                      </c:pt>
                      <c:pt idx="55895">
                        <c:v>-0.52642310000000003</c:v>
                      </c:pt>
                      <c:pt idx="55896">
                        <c:v>-0.52356590000000003</c:v>
                      </c:pt>
                      <c:pt idx="55897">
                        <c:v>-0.52070879999999997</c:v>
                      </c:pt>
                      <c:pt idx="55898">
                        <c:v>-0.51785170000000003</c:v>
                      </c:pt>
                      <c:pt idx="55899">
                        <c:v>-0.51499450000000002</c:v>
                      </c:pt>
                      <c:pt idx="55900">
                        <c:v>-0.51213739999999996</c:v>
                      </c:pt>
                      <c:pt idx="55901">
                        <c:v>-0.50928030000000002</c:v>
                      </c:pt>
                      <c:pt idx="55902">
                        <c:v>-0.50642310000000001</c:v>
                      </c:pt>
                      <c:pt idx="55903">
                        <c:v>-0.50356599999999996</c:v>
                      </c:pt>
                      <c:pt idx="55904">
                        <c:v>-0.50070879999999995</c:v>
                      </c:pt>
                      <c:pt idx="55905">
                        <c:v>-0.49785170000000001</c:v>
                      </c:pt>
                      <c:pt idx="55906">
                        <c:v>-0.4949945</c:v>
                      </c:pt>
                      <c:pt idx="55907">
                        <c:v>-0.4921374</c:v>
                      </c:pt>
                      <c:pt idx="55908">
                        <c:v>-0.4892803</c:v>
                      </c:pt>
                      <c:pt idx="55909">
                        <c:v>-0.4864231</c:v>
                      </c:pt>
                      <c:pt idx="55910">
                        <c:v>-0.483566</c:v>
                      </c:pt>
                      <c:pt idx="55911">
                        <c:v>-0.48070879999999999</c:v>
                      </c:pt>
                      <c:pt idx="55912">
                        <c:v>-0.47785169999999999</c:v>
                      </c:pt>
                      <c:pt idx="55913">
                        <c:v>-0.47499449999999999</c:v>
                      </c:pt>
                      <c:pt idx="55914">
                        <c:v>-0.47213739999999998</c:v>
                      </c:pt>
                      <c:pt idx="55915">
                        <c:v>-0.46928019999999998</c:v>
                      </c:pt>
                      <c:pt idx="55916">
                        <c:v>-0.46642309999999998</c:v>
                      </c:pt>
                      <c:pt idx="55917">
                        <c:v>-0.46356589999999998</c:v>
                      </c:pt>
                      <c:pt idx="55918">
                        <c:v>-0.46070879999999997</c:v>
                      </c:pt>
                      <c:pt idx="55919">
                        <c:v>-0.45785169999999997</c:v>
                      </c:pt>
                      <c:pt idx="55920">
                        <c:v>-0.45499450000000002</c:v>
                      </c:pt>
                      <c:pt idx="55921">
                        <c:v>-0.45213740000000002</c:v>
                      </c:pt>
                      <c:pt idx="55922">
                        <c:v>-0.44928020000000002</c:v>
                      </c:pt>
                      <c:pt idx="55923">
                        <c:v>-0.44642310000000002</c:v>
                      </c:pt>
                      <c:pt idx="55924">
                        <c:v>-0.44356600000000002</c:v>
                      </c:pt>
                      <c:pt idx="55925">
                        <c:v>-0.44070880000000001</c:v>
                      </c:pt>
                      <c:pt idx="55926">
                        <c:v>-0.43785170000000001</c:v>
                      </c:pt>
                      <c:pt idx="55927">
                        <c:v>-0.43499450000000001</c:v>
                      </c:pt>
                      <c:pt idx="55928">
                        <c:v>-0.4321374</c:v>
                      </c:pt>
                      <c:pt idx="55929">
                        <c:v>-0.4292803</c:v>
                      </c:pt>
                      <c:pt idx="55930">
                        <c:v>-0.4264231</c:v>
                      </c:pt>
                      <c:pt idx="55931">
                        <c:v>-0.423566</c:v>
                      </c:pt>
                      <c:pt idx="55932">
                        <c:v>-0.42070879999999999</c:v>
                      </c:pt>
                      <c:pt idx="55933">
                        <c:v>-0.41785169999999999</c:v>
                      </c:pt>
                      <c:pt idx="55934">
                        <c:v>-0.41499449999999999</c:v>
                      </c:pt>
                      <c:pt idx="55935">
                        <c:v>-0.41213739999999999</c:v>
                      </c:pt>
                      <c:pt idx="55936">
                        <c:v>-0.40928019999999998</c:v>
                      </c:pt>
                      <c:pt idx="55937">
                        <c:v>-0.40642309999999998</c:v>
                      </c:pt>
                      <c:pt idx="55938">
                        <c:v>-0.40356599999999998</c:v>
                      </c:pt>
                      <c:pt idx="55939">
                        <c:v>-0.40070879999999998</c:v>
                      </c:pt>
                      <c:pt idx="55940">
                        <c:v>-0.39785169999999997</c:v>
                      </c:pt>
                      <c:pt idx="55941">
                        <c:v>-0.39499450000000003</c:v>
                      </c:pt>
                      <c:pt idx="55942">
                        <c:v>-0.39213740000000002</c:v>
                      </c:pt>
                      <c:pt idx="55943">
                        <c:v>-0.38928030000000002</c:v>
                      </c:pt>
                      <c:pt idx="55944">
                        <c:v>-0.38642310000000002</c:v>
                      </c:pt>
                      <c:pt idx="55945">
                        <c:v>-0.38356600000000002</c:v>
                      </c:pt>
                      <c:pt idx="55946">
                        <c:v>-0.38070880000000001</c:v>
                      </c:pt>
                      <c:pt idx="55947">
                        <c:v>-0.37785170000000001</c:v>
                      </c:pt>
                      <c:pt idx="55948">
                        <c:v>-0.37499450000000001</c:v>
                      </c:pt>
                      <c:pt idx="55949">
                        <c:v>-0.37213740000000001</c:v>
                      </c:pt>
                      <c:pt idx="55950">
                        <c:v>-0.3692802</c:v>
                      </c:pt>
                      <c:pt idx="55951">
                        <c:v>-0.3664231</c:v>
                      </c:pt>
                      <c:pt idx="55952">
                        <c:v>-0.363566</c:v>
                      </c:pt>
                      <c:pt idx="55953">
                        <c:v>-0.3607088</c:v>
                      </c:pt>
                      <c:pt idx="55954">
                        <c:v>-0.35785169999999999</c:v>
                      </c:pt>
                      <c:pt idx="55955">
                        <c:v>-0.35499449999999999</c:v>
                      </c:pt>
                      <c:pt idx="55956">
                        <c:v>-0.35213739999999999</c:v>
                      </c:pt>
                      <c:pt idx="55957">
                        <c:v>-0.34928019999999999</c:v>
                      </c:pt>
                      <c:pt idx="55958">
                        <c:v>-0.34642309999999998</c:v>
                      </c:pt>
                      <c:pt idx="55959">
                        <c:v>-0.34356599999999998</c:v>
                      </c:pt>
                      <c:pt idx="55960">
                        <c:v>-0.34070879999999998</c:v>
                      </c:pt>
                      <c:pt idx="55961">
                        <c:v>-0.33785169999999998</c:v>
                      </c:pt>
                      <c:pt idx="55962">
                        <c:v>-0.33499449999999997</c:v>
                      </c:pt>
                      <c:pt idx="55963">
                        <c:v>-0.33213740000000003</c:v>
                      </c:pt>
                      <c:pt idx="55964">
                        <c:v>-0.32928030000000003</c:v>
                      </c:pt>
                      <c:pt idx="55965">
                        <c:v>-0.32642310000000002</c:v>
                      </c:pt>
                      <c:pt idx="55966">
                        <c:v>-0.32356600000000002</c:v>
                      </c:pt>
                      <c:pt idx="55967">
                        <c:v>-0.32070880000000002</c:v>
                      </c:pt>
                      <c:pt idx="55968">
                        <c:v>-0.31785170000000001</c:v>
                      </c:pt>
                      <c:pt idx="55969">
                        <c:v>-0.31499450000000001</c:v>
                      </c:pt>
                      <c:pt idx="55970">
                        <c:v>-0.31213740000000001</c:v>
                      </c:pt>
                      <c:pt idx="55971">
                        <c:v>-0.30928020000000001</c:v>
                      </c:pt>
                      <c:pt idx="55972">
                        <c:v>-0.3064231</c:v>
                      </c:pt>
                      <c:pt idx="55973">
                        <c:v>-0.3035659</c:v>
                      </c:pt>
                      <c:pt idx="55974">
                        <c:v>-0.3007088</c:v>
                      </c:pt>
                      <c:pt idx="55975">
                        <c:v>-0.2978517</c:v>
                      </c:pt>
                      <c:pt idx="55976">
                        <c:v>-0.29499449999999999</c:v>
                      </c:pt>
                      <c:pt idx="55977">
                        <c:v>-0.29213739999999999</c:v>
                      </c:pt>
                      <c:pt idx="55978">
                        <c:v>-0.28928019999999999</c:v>
                      </c:pt>
                      <c:pt idx="55979">
                        <c:v>-0.28642309999999999</c:v>
                      </c:pt>
                      <c:pt idx="55980">
                        <c:v>-0.28356599999999998</c:v>
                      </c:pt>
                      <c:pt idx="55981">
                        <c:v>-0.28070879999999998</c:v>
                      </c:pt>
                      <c:pt idx="55982">
                        <c:v>-0.27785169999999998</c:v>
                      </c:pt>
                      <c:pt idx="55983">
                        <c:v>-0.27499449999999998</c:v>
                      </c:pt>
                      <c:pt idx="55984">
                        <c:v>-0.27213739999999997</c:v>
                      </c:pt>
                      <c:pt idx="55985">
                        <c:v>-0.26928029999999997</c:v>
                      </c:pt>
                      <c:pt idx="55986">
                        <c:v>-0.26642310000000002</c:v>
                      </c:pt>
                      <c:pt idx="55987">
                        <c:v>-0.26356600000000002</c:v>
                      </c:pt>
                      <c:pt idx="55988">
                        <c:v>-0.26070880000000002</c:v>
                      </c:pt>
                      <c:pt idx="55989">
                        <c:v>-0.25785170000000002</c:v>
                      </c:pt>
                      <c:pt idx="55990">
                        <c:v>-0.25499450000000001</c:v>
                      </c:pt>
                      <c:pt idx="55991">
                        <c:v>-0.25213740000000001</c:v>
                      </c:pt>
                      <c:pt idx="55992">
                        <c:v>-0.24928020000000001</c:v>
                      </c:pt>
                      <c:pt idx="55993">
                        <c:v>-0.24642310000000001</c:v>
                      </c:pt>
                      <c:pt idx="55994">
                        <c:v>-0.243566</c:v>
                      </c:pt>
                      <c:pt idx="55995">
                        <c:v>-0.2407088</c:v>
                      </c:pt>
                      <c:pt idx="55996">
                        <c:v>-0.2378517</c:v>
                      </c:pt>
                      <c:pt idx="55997">
                        <c:v>-0.2349945</c:v>
                      </c:pt>
                      <c:pt idx="55998">
                        <c:v>-0.23213739999999999</c:v>
                      </c:pt>
                      <c:pt idx="55999">
                        <c:v>-0.22928019999999999</c:v>
                      </c:pt>
                      <c:pt idx="56000">
                        <c:v>-0.22642309999999999</c:v>
                      </c:pt>
                      <c:pt idx="56001">
                        <c:v>-0.22356599999999999</c:v>
                      </c:pt>
                      <c:pt idx="56002">
                        <c:v>-0.22070880000000001</c:v>
                      </c:pt>
                      <c:pt idx="56003">
                        <c:v>-0.21785170000000001</c:v>
                      </c:pt>
                      <c:pt idx="56004">
                        <c:v>-0.21499450000000001</c:v>
                      </c:pt>
                      <c:pt idx="56005">
                        <c:v>-0.2121374</c:v>
                      </c:pt>
                      <c:pt idx="56006">
                        <c:v>-0.2092803</c:v>
                      </c:pt>
                      <c:pt idx="56007">
                        <c:v>-0.2064231</c:v>
                      </c:pt>
                      <c:pt idx="56008">
                        <c:v>-0.203566</c:v>
                      </c:pt>
                      <c:pt idx="56009">
                        <c:v>-0.20070879999999999</c:v>
                      </c:pt>
                      <c:pt idx="56010">
                        <c:v>-0.19785169999999999</c:v>
                      </c:pt>
                      <c:pt idx="56011">
                        <c:v>-0.19499449999999999</c:v>
                      </c:pt>
                      <c:pt idx="56012">
                        <c:v>-0.19213740000000001</c:v>
                      </c:pt>
                      <c:pt idx="56013">
                        <c:v>-0.18928020000000001</c:v>
                      </c:pt>
                      <c:pt idx="56014">
                        <c:v>-0.18642310000000001</c:v>
                      </c:pt>
                      <c:pt idx="56015">
                        <c:v>-0.18356600000000001</c:v>
                      </c:pt>
                      <c:pt idx="56016">
                        <c:v>-0.1807088</c:v>
                      </c:pt>
                      <c:pt idx="56017">
                        <c:v>-0.1778517</c:v>
                      </c:pt>
                      <c:pt idx="56018">
                        <c:v>-0.1749945</c:v>
                      </c:pt>
                      <c:pt idx="56019">
                        <c:v>-0.1721374</c:v>
                      </c:pt>
                      <c:pt idx="56020">
                        <c:v>-0.16928019999999999</c:v>
                      </c:pt>
                      <c:pt idx="56021">
                        <c:v>-0.16642309999999999</c:v>
                      </c:pt>
                      <c:pt idx="56022">
                        <c:v>-0.16356599999999999</c:v>
                      </c:pt>
                      <c:pt idx="56023">
                        <c:v>-0.16070880000000001</c:v>
                      </c:pt>
                      <c:pt idx="56024">
                        <c:v>-0.15785170000000001</c:v>
                      </c:pt>
                      <c:pt idx="56025">
                        <c:v>-0.15499450000000001</c:v>
                      </c:pt>
                      <c:pt idx="56026">
                        <c:v>-0.15213740000000001</c:v>
                      </c:pt>
                      <c:pt idx="56027">
                        <c:v>-0.1492803</c:v>
                      </c:pt>
                      <c:pt idx="56028">
                        <c:v>-0.1464231</c:v>
                      </c:pt>
                      <c:pt idx="56029">
                        <c:v>-0.143566</c:v>
                      </c:pt>
                      <c:pt idx="56030">
                        <c:v>-0.14070879999999999</c:v>
                      </c:pt>
                      <c:pt idx="56031">
                        <c:v>-0.13785169999999999</c:v>
                      </c:pt>
                      <c:pt idx="56032">
                        <c:v>-0.13499449999999999</c:v>
                      </c:pt>
                      <c:pt idx="56033">
                        <c:v>-0.13213739999999999</c:v>
                      </c:pt>
                      <c:pt idx="56034">
                        <c:v>-0.12928020000000001</c:v>
                      </c:pt>
                      <c:pt idx="56035">
                        <c:v>-0.12642310000000001</c:v>
                      </c:pt>
                      <c:pt idx="56036">
                        <c:v>-0.123566</c:v>
                      </c:pt>
                      <c:pt idx="56037">
                        <c:v>-0.1207088</c:v>
                      </c:pt>
                      <c:pt idx="56038">
                        <c:v>-0.1178517</c:v>
                      </c:pt>
                      <c:pt idx="56039">
                        <c:v>-0.1149945</c:v>
                      </c:pt>
                      <c:pt idx="56040">
                        <c:v>-0.1121374</c:v>
                      </c:pt>
                      <c:pt idx="56041">
                        <c:v>-0.10928019999999999</c:v>
                      </c:pt>
                      <c:pt idx="56042">
                        <c:v>-0.10642310000000001</c:v>
                      </c:pt>
                      <c:pt idx="56043">
                        <c:v>-0.10356600000000001</c:v>
                      </c:pt>
                      <c:pt idx="56044">
                        <c:v>-0.1007088</c:v>
                      </c:pt>
                      <c:pt idx="56045">
                        <c:v>-9.7851670000000002E-2</c:v>
                      </c:pt>
                      <c:pt idx="56046">
                        <c:v>-9.4994529999999994E-2</c:v>
                      </c:pt>
                      <c:pt idx="56047">
                        <c:v>-9.213739E-2</c:v>
                      </c:pt>
                      <c:pt idx="56048">
                        <c:v>-8.9280250000000005E-2</c:v>
                      </c:pt>
                      <c:pt idx="56049">
                        <c:v>-8.6423109999999997E-2</c:v>
                      </c:pt>
                      <c:pt idx="56050">
                        <c:v>-8.3565959999999995E-2</c:v>
                      </c:pt>
                      <c:pt idx="56051">
                        <c:v>-8.0708820000000001E-2</c:v>
                      </c:pt>
                      <c:pt idx="56052">
                        <c:v>-7.7851680000000006E-2</c:v>
                      </c:pt>
                      <c:pt idx="56053">
                        <c:v>-7.4994530000000004E-2</c:v>
                      </c:pt>
                      <c:pt idx="56054">
                        <c:v>-7.2137389999999996E-2</c:v>
                      </c:pt>
                      <c:pt idx="56055">
                        <c:v>-6.9280240000000007E-2</c:v>
                      </c:pt>
                      <c:pt idx="56056">
                        <c:v>-6.6423099999999999E-2</c:v>
                      </c:pt>
                      <c:pt idx="56057">
                        <c:v>-6.3565960000000005E-2</c:v>
                      </c:pt>
                      <c:pt idx="56058">
                        <c:v>-6.0708819999999997E-2</c:v>
                      </c:pt>
                      <c:pt idx="56059">
                        <c:v>-5.7851680000000003E-2</c:v>
                      </c:pt>
                      <c:pt idx="56060">
                        <c:v>-5.499453E-2</c:v>
                      </c:pt>
                      <c:pt idx="56061">
                        <c:v>-5.2137389999999999E-2</c:v>
                      </c:pt>
                      <c:pt idx="56062">
                        <c:v>-4.9280240000000003E-2</c:v>
                      </c:pt>
                      <c:pt idx="56063">
                        <c:v>-4.6423100000000002E-2</c:v>
                      </c:pt>
                      <c:pt idx="56064">
                        <c:v>-4.3565960000000001E-2</c:v>
                      </c:pt>
                      <c:pt idx="56065">
                        <c:v>-4.070882E-2</c:v>
                      </c:pt>
                      <c:pt idx="56066">
                        <c:v>-3.7851679999999999E-2</c:v>
                      </c:pt>
                      <c:pt idx="56067">
                        <c:v>-3.4994530000000003E-2</c:v>
                      </c:pt>
                      <c:pt idx="56068">
                        <c:v>-3.2137390000000002E-2</c:v>
                      </c:pt>
                      <c:pt idx="56069">
                        <c:v>-2.9280250000000001E-2</c:v>
                      </c:pt>
                      <c:pt idx="56070">
                        <c:v>-2.6423100000000001E-2</c:v>
                      </c:pt>
                      <c:pt idx="56071">
                        <c:v>-2.356596E-2</c:v>
                      </c:pt>
                      <c:pt idx="56072">
                        <c:v>-2.0708819999999999E-2</c:v>
                      </c:pt>
                      <c:pt idx="56073">
                        <c:v>-1.785167E-2</c:v>
                      </c:pt>
                      <c:pt idx="56074">
                        <c:v>-1.4994530000000001E-2</c:v>
                      </c:pt>
                      <c:pt idx="56075">
                        <c:v>-1.213739E-2</c:v>
                      </c:pt>
                      <c:pt idx="56076">
                        <c:v>-9.2802460000000007E-3</c:v>
                      </c:pt>
                      <c:pt idx="56077">
                        <c:v>-6.4231030000000003E-3</c:v>
                      </c:pt>
                      <c:pt idx="56078">
                        <c:v>-3.56596E-3</c:v>
                      </c:pt>
                      <c:pt idx="56079">
                        <c:v>-7.0881739999999996E-4</c:v>
                      </c:pt>
                      <c:pt idx="56080">
                        <c:v>2.1483259999999999E-3</c:v>
                      </c:pt>
                      <c:pt idx="56081">
                        <c:v>5.0054679999999999E-3</c:v>
                      </c:pt>
                      <c:pt idx="56082">
                        <c:v>7.8626110000000003E-3</c:v>
                      </c:pt>
                      <c:pt idx="56083">
                        <c:v>1.071975E-2</c:v>
                      </c:pt>
                      <c:pt idx="56084">
                        <c:v>1.3576899999999999E-2</c:v>
                      </c:pt>
                      <c:pt idx="56085">
                        <c:v>1.643404E-2</c:v>
                      </c:pt>
                      <c:pt idx="56086">
                        <c:v>1.9291180000000002E-2</c:v>
                      </c:pt>
                      <c:pt idx="56087">
                        <c:v>2.2148330000000001E-2</c:v>
                      </c:pt>
                      <c:pt idx="56088">
                        <c:v>2.5005469999999998E-2</c:v>
                      </c:pt>
                      <c:pt idx="56089">
                        <c:v>2.7862609999999999E-2</c:v>
                      </c:pt>
                      <c:pt idx="56090">
                        <c:v>3.0719750000000001E-2</c:v>
                      </c:pt>
                      <c:pt idx="56091">
                        <c:v>3.35769E-2</c:v>
                      </c:pt>
                      <c:pt idx="56092">
                        <c:v>3.6434040000000001E-2</c:v>
                      </c:pt>
                      <c:pt idx="56093">
                        <c:v>3.9291180000000002E-2</c:v>
                      </c:pt>
                      <c:pt idx="56094">
                        <c:v>4.2148329999999998E-2</c:v>
                      </c:pt>
                      <c:pt idx="56095">
                        <c:v>4.5005469999999999E-2</c:v>
                      </c:pt>
                      <c:pt idx="56096">
                        <c:v>4.786261E-2</c:v>
                      </c:pt>
                      <c:pt idx="56097">
                        <c:v>5.0719750000000001E-2</c:v>
                      </c:pt>
                      <c:pt idx="56098">
                        <c:v>5.3576899999999997E-2</c:v>
                      </c:pt>
                      <c:pt idx="56099">
                        <c:v>5.6434039999999998E-2</c:v>
                      </c:pt>
                      <c:pt idx="56100">
                        <c:v>5.9291179999999999E-2</c:v>
                      </c:pt>
                      <c:pt idx="56101">
                        <c:v>6.2148330000000002E-2</c:v>
                      </c:pt>
                      <c:pt idx="56102">
                        <c:v>6.5005469999999996E-2</c:v>
                      </c:pt>
                      <c:pt idx="56103">
                        <c:v>6.7862610000000004E-2</c:v>
                      </c:pt>
                      <c:pt idx="56104">
                        <c:v>7.0719760000000007E-2</c:v>
                      </c:pt>
                      <c:pt idx="56105">
                        <c:v>7.3576900000000001E-2</c:v>
                      </c:pt>
                      <c:pt idx="56106">
                        <c:v>7.6434039999999995E-2</c:v>
                      </c:pt>
                      <c:pt idx="56107">
                        <c:v>7.9291180000000003E-2</c:v>
                      </c:pt>
                      <c:pt idx="56108">
                        <c:v>8.2148330000000006E-2</c:v>
                      </c:pt>
                      <c:pt idx="56109">
                        <c:v>8.500547E-2</c:v>
                      </c:pt>
                      <c:pt idx="56110">
                        <c:v>8.7862609999999994E-2</c:v>
                      </c:pt>
                      <c:pt idx="56111">
                        <c:v>9.0719750000000002E-2</c:v>
                      </c:pt>
                      <c:pt idx="56112">
                        <c:v>9.3576889999999996E-2</c:v>
                      </c:pt>
                      <c:pt idx="56113">
                        <c:v>9.6434039999999999E-2</c:v>
                      </c:pt>
                      <c:pt idx="56114">
                        <c:v>9.9291180000000007E-2</c:v>
                      </c:pt>
                      <c:pt idx="56115">
                        <c:v>0.1021483</c:v>
                      </c:pt>
                      <c:pt idx="56116">
                        <c:v>0.1050055</c:v>
                      </c:pt>
                      <c:pt idx="56117">
                        <c:v>0.1078626</c:v>
                      </c:pt>
                      <c:pt idx="56118">
                        <c:v>0.11071979999999999</c:v>
                      </c:pt>
                      <c:pt idx="56119">
                        <c:v>0.11357689999999999</c:v>
                      </c:pt>
                      <c:pt idx="56120">
                        <c:v>0.116434</c:v>
                      </c:pt>
                      <c:pt idx="56121">
                        <c:v>0.1192912</c:v>
                      </c:pt>
                      <c:pt idx="56122">
                        <c:v>0.1221483</c:v>
                      </c:pt>
                      <c:pt idx="56123">
                        <c:v>0.12500549999999999</c:v>
                      </c:pt>
                      <c:pt idx="56124">
                        <c:v>0.12786259999999999</c:v>
                      </c:pt>
                      <c:pt idx="56125">
                        <c:v>0.1307198</c:v>
                      </c:pt>
                      <c:pt idx="56126">
                        <c:v>0.1335769</c:v>
                      </c:pt>
                      <c:pt idx="56127">
                        <c:v>0.136434</c:v>
                      </c:pt>
                      <c:pt idx="56128">
                        <c:v>0.1392912</c:v>
                      </c:pt>
                      <c:pt idx="56129">
                        <c:v>0.14214830000000001</c:v>
                      </c:pt>
                      <c:pt idx="56130">
                        <c:v>0.14500550000000001</c:v>
                      </c:pt>
                      <c:pt idx="56131">
                        <c:v>0.14786260000000001</c:v>
                      </c:pt>
                      <c:pt idx="56132">
                        <c:v>0.15071970000000001</c:v>
                      </c:pt>
                      <c:pt idx="56133">
                        <c:v>0.15357689999999999</c:v>
                      </c:pt>
                      <c:pt idx="56134">
                        <c:v>0.15643399999999999</c:v>
                      </c:pt>
                      <c:pt idx="56135">
                        <c:v>0.15929119999999999</c:v>
                      </c:pt>
                      <c:pt idx="56136">
                        <c:v>0.1621483</c:v>
                      </c:pt>
                      <c:pt idx="56137">
                        <c:v>0.1650055</c:v>
                      </c:pt>
                      <c:pt idx="56138">
                        <c:v>0.1678626</c:v>
                      </c:pt>
                      <c:pt idx="56139">
                        <c:v>0.1707198</c:v>
                      </c:pt>
                      <c:pt idx="56140">
                        <c:v>0.17357690000000001</c:v>
                      </c:pt>
                      <c:pt idx="56141">
                        <c:v>0.17643400000000001</c:v>
                      </c:pt>
                      <c:pt idx="56142">
                        <c:v>0.17929120000000001</c:v>
                      </c:pt>
                      <c:pt idx="56143">
                        <c:v>0.18214830000000001</c:v>
                      </c:pt>
                      <c:pt idx="56144">
                        <c:v>0.18500549999999999</c:v>
                      </c:pt>
                      <c:pt idx="56145">
                        <c:v>0.18786259999999999</c:v>
                      </c:pt>
                      <c:pt idx="56146">
                        <c:v>0.19071979999999999</c:v>
                      </c:pt>
                      <c:pt idx="56147">
                        <c:v>0.1935769</c:v>
                      </c:pt>
                      <c:pt idx="56148">
                        <c:v>0.196434</c:v>
                      </c:pt>
                      <c:pt idx="56149">
                        <c:v>0.1992912</c:v>
                      </c:pt>
                      <c:pt idx="56150">
                        <c:v>0.2021483</c:v>
                      </c:pt>
                      <c:pt idx="56151">
                        <c:v>0.20500550000000001</c:v>
                      </c:pt>
                      <c:pt idx="56152">
                        <c:v>0.20786260000000001</c:v>
                      </c:pt>
                      <c:pt idx="56153">
                        <c:v>0.21071970000000001</c:v>
                      </c:pt>
                      <c:pt idx="56154">
                        <c:v>0.21357689999999999</c:v>
                      </c:pt>
                      <c:pt idx="56155">
                        <c:v>0.21643399999999999</c:v>
                      </c:pt>
                      <c:pt idx="56156">
                        <c:v>0.21929119999999999</c:v>
                      </c:pt>
                      <c:pt idx="56157">
                        <c:v>0.22214829999999999</c:v>
                      </c:pt>
                      <c:pt idx="56158">
                        <c:v>0.2250055</c:v>
                      </c:pt>
                      <c:pt idx="56159">
                        <c:v>0.2278626</c:v>
                      </c:pt>
                      <c:pt idx="56160">
                        <c:v>0.2307198</c:v>
                      </c:pt>
                      <c:pt idx="56161">
                        <c:v>0.2335769</c:v>
                      </c:pt>
                      <c:pt idx="56162">
                        <c:v>0.23643400000000001</c:v>
                      </c:pt>
                      <c:pt idx="56163">
                        <c:v>0.23929120000000001</c:v>
                      </c:pt>
                      <c:pt idx="56164">
                        <c:v>0.24214830000000001</c:v>
                      </c:pt>
                      <c:pt idx="56165">
                        <c:v>0.24500549999999999</c:v>
                      </c:pt>
                      <c:pt idx="56166">
                        <c:v>0.24786259999999999</c:v>
                      </c:pt>
                      <c:pt idx="56167">
                        <c:v>0.25071979999999999</c:v>
                      </c:pt>
                      <c:pt idx="56168">
                        <c:v>0.25357689999999999</c:v>
                      </c:pt>
                      <c:pt idx="56169">
                        <c:v>0.2564341</c:v>
                      </c:pt>
                      <c:pt idx="56170">
                        <c:v>0.2592912</c:v>
                      </c:pt>
                      <c:pt idx="56171">
                        <c:v>0.2621483</c:v>
                      </c:pt>
                      <c:pt idx="56172">
                        <c:v>0.2650055</c:v>
                      </c:pt>
                      <c:pt idx="56173">
                        <c:v>0.26786260000000001</c:v>
                      </c:pt>
                      <c:pt idx="56174">
                        <c:v>0.27071980000000001</c:v>
                      </c:pt>
                      <c:pt idx="56175">
                        <c:v>0.27357690000000001</c:v>
                      </c:pt>
                      <c:pt idx="56176">
                        <c:v>0.27643400000000001</c:v>
                      </c:pt>
                      <c:pt idx="56177">
                        <c:v>0.27929120000000002</c:v>
                      </c:pt>
                      <c:pt idx="56178">
                        <c:v>0.28214830000000002</c:v>
                      </c:pt>
                      <c:pt idx="56179">
                        <c:v>0.28500550000000002</c:v>
                      </c:pt>
                      <c:pt idx="56180">
                        <c:v>0.28786260000000002</c:v>
                      </c:pt>
                      <c:pt idx="56181">
                        <c:v>0.29071970000000003</c:v>
                      </c:pt>
                      <c:pt idx="56182">
                        <c:v>0.29357689999999997</c:v>
                      </c:pt>
                      <c:pt idx="56183">
                        <c:v>0.29643399999999998</c:v>
                      </c:pt>
                      <c:pt idx="56184">
                        <c:v>0.29929119999999998</c:v>
                      </c:pt>
                      <c:pt idx="56185">
                        <c:v>0.30214829999999998</c:v>
                      </c:pt>
                      <c:pt idx="56186">
                        <c:v>0.30500549999999998</c:v>
                      </c:pt>
                      <c:pt idx="56187">
                        <c:v>0.30786259999999999</c:v>
                      </c:pt>
                      <c:pt idx="56188">
                        <c:v>0.31071979999999999</c:v>
                      </c:pt>
                      <c:pt idx="56189">
                        <c:v>0.31357689999999999</c:v>
                      </c:pt>
                      <c:pt idx="56190">
                        <c:v>0.31643399999999999</c:v>
                      </c:pt>
                      <c:pt idx="56191">
                        <c:v>0.3192912</c:v>
                      </c:pt>
                      <c:pt idx="56192">
                        <c:v>0.3221483</c:v>
                      </c:pt>
                      <c:pt idx="56193">
                        <c:v>0.3250055</c:v>
                      </c:pt>
                      <c:pt idx="56194">
                        <c:v>0.3278626</c:v>
                      </c:pt>
                      <c:pt idx="56195">
                        <c:v>0.33071970000000001</c:v>
                      </c:pt>
                      <c:pt idx="56196">
                        <c:v>0.33357690000000001</c:v>
                      </c:pt>
                      <c:pt idx="56197">
                        <c:v>0.33643400000000001</c:v>
                      </c:pt>
                      <c:pt idx="56198">
                        <c:v>0.33929120000000002</c:v>
                      </c:pt>
                      <c:pt idx="56199">
                        <c:v>0.34214830000000002</c:v>
                      </c:pt>
                      <c:pt idx="56200">
                        <c:v>0.34500550000000002</c:v>
                      </c:pt>
                      <c:pt idx="56201">
                        <c:v>0.34786260000000002</c:v>
                      </c:pt>
                      <c:pt idx="56202">
                        <c:v>0.35071970000000002</c:v>
                      </c:pt>
                      <c:pt idx="56203">
                        <c:v>0.35357690000000003</c:v>
                      </c:pt>
                      <c:pt idx="56204">
                        <c:v>0.35643399999999997</c:v>
                      </c:pt>
                      <c:pt idx="56205">
                        <c:v>0.35929119999999998</c:v>
                      </c:pt>
                      <c:pt idx="56206">
                        <c:v>0.36214829999999998</c:v>
                      </c:pt>
                      <c:pt idx="56207">
                        <c:v>0.36500549999999998</c:v>
                      </c:pt>
                      <c:pt idx="56208">
                        <c:v>0.36786259999999998</c:v>
                      </c:pt>
                      <c:pt idx="56209">
                        <c:v>0.37071979999999999</c:v>
                      </c:pt>
                      <c:pt idx="56210">
                        <c:v>0.37357689999999999</c:v>
                      </c:pt>
                      <c:pt idx="56211">
                        <c:v>0.37643399999999999</c:v>
                      </c:pt>
                      <c:pt idx="56212">
                        <c:v>0.3792912</c:v>
                      </c:pt>
                      <c:pt idx="56213">
                        <c:v>0.3821483</c:v>
                      </c:pt>
                      <c:pt idx="56214">
                        <c:v>0.3850055</c:v>
                      </c:pt>
                      <c:pt idx="56215">
                        <c:v>0.3878626</c:v>
                      </c:pt>
                      <c:pt idx="56216">
                        <c:v>0.3907197</c:v>
                      </c:pt>
                      <c:pt idx="56217">
                        <c:v>0.39357690000000001</c:v>
                      </c:pt>
                      <c:pt idx="56218">
                        <c:v>0.39643400000000001</c:v>
                      </c:pt>
                      <c:pt idx="56219">
                        <c:v>0.39929120000000001</c:v>
                      </c:pt>
                      <c:pt idx="56220">
                        <c:v>0.40214830000000001</c:v>
                      </c:pt>
                      <c:pt idx="56221">
                        <c:v>0.40500550000000002</c:v>
                      </c:pt>
                      <c:pt idx="56222">
                        <c:v>0.40786260000000002</c:v>
                      </c:pt>
                      <c:pt idx="56223">
                        <c:v>0.41071980000000002</c:v>
                      </c:pt>
                      <c:pt idx="56224">
                        <c:v>0.41357690000000003</c:v>
                      </c:pt>
                      <c:pt idx="56225">
                        <c:v>0.41643400000000003</c:v>
                      </c:pt>
                      <c:pt idx="56226">
                        <c:v>0.41929119999999998</c:v>
                      </c:pt>
                      <c:pt idx="56227">
                        <c:v>0.42214829999999998</c:v>
                      </c:pt>
                      <c:pt idx="56228">
                        <c:v>0.42500549999999998</c:v>
                      </c:pt>
                      <c:pt idx="56229">
                        <c:v>0.42786259999999998</c:v>
                      </c:pt>
                      <c:pt idx="56230">
                        <c:v>0.43071979999999999</c:v>
                      </c:pt>
                      <c:pt idx="56231">
                        <c:v>0.43357689999999999</c:v>
                      </c:pt>
                      <c:pt idx="56232">
                        <c:v>0.43643399999999999</c:v>
                      </c:pt>
                      <c:pt idx="56233">
                        <c:v>0.43929119999999999</c:v>
                      </c:pt>
                      <c:pt idx="56234">
                        <c:v>0.44214829999999999</c:v>
                      </c:pt>
                      <c:pt idx="56235">
                        <c:v>0.4450055</c:v>
                      </c:pt>
                      <c:pt idx="56236">
                        <c:v>0.4478626</c:v>
                      </c:pt>
                      <c:pt idx="56237">
                        <c:v>0.4507197</c:v>
                      </c:pt>
                      <c:pt idx="56238">
                        <c:v>0.45357690000000001</c:v>
                      </c:pt>
                      <c:pt idx="56239">
                        <c:v>0.45643400000000001</c:v>
                      </c:pt>
                      <c:pt idx="56240">
                        <c:v>0.45929120000000001</c:v>
                      </c:pt>
                      <c:pt idx="56241">
                        <c:v>0.46214830000000001</c:v>
                      </c:pt>
                      <c:pt idx="56242">
                        <c:v>0.46500550000000002</c:v>
                      </c:pt>
                      <c:pt idx="56243">
                        <c:v>0.46786260000000002</c:v>
                      </c:pt>
                      <c:pt idx="56244">
                        <c:v>0.47071980000000002</c:v>
                      </c:pt>
                      <c:pt idx="56245">
                        <c:v>0.47357690000000002</c:v>
                      </c:pt>
                      <c:pt idx="56246">
                        <c:v>0.47643410000000003</c:v>
                      </c:pt>
                      <c:pt idx="56247">
                        <c:v>0.47929119999999997</c:v>
                      </c:pt>
                      <c:pt idx="56248">
                        <c:v>0.48214829999999997</c:v>
                      </c:pt>
                      <c:pt idx="56249">
                        <c:v>0.48500549999999998</c:v>
                      </c:pt>
                      <c:pt idx="56250">
                        <c:v>0.48786259999999998</c:v>
                      </c:pt>
                      <c:pt idx="56251">
                        <c:v>0.49071979999999998</c:v>
                      </c:pt>
                      <c:pt idx="56252">
                        <c:v>0.49357689999999999</c:v>
                      </c:pt>
                      <c:pt idx="56253">
                        <c:v>0.49643399999999999</c:v>
                      </c:pt>
                      <c:pt idx="56254">
                        <c:v>0.49929119999999999</c:v>
                      </c:pt>
                      <c:pt idx="56255">
                        <c:v>0.50214829999999999</c:v>
                      </c:pt>
                      <c:pt idx="56256">
                        <c:v>0.5050055</c:v>
                      </c:pt>
                      <c:pt idx="56257">
                        <c:v>0.50786260000000005</c:v>
                      </c:pt>
                      <c:pt idx="56258">
                        <c:v>0.51071979999999995</c:v>
                      </c:pt>
                      <c:pt idx="56259">
                        <c:v>0.5135769</c:v>
                      </c:pt>
                      <c:pt idx="56260">
                        <c:v>0.51643399999999995</c:v>
                      </c:pt>
                      <c:pt idx="56261">
                        <c:v>0.51929119999999995</c:v>
                      </c:pt>
                      <c:pt idx="56262">
                        <c:v>0.52214830000000001</c:v>
                      </c:pt>
                      <c:pt idx="56263">
                        <c:v>0.52500550000000001</c:v>
                      </c:pt>
                      <c:pt idx="56264">
                        <c:v>0.52786259999999996</c:v>
                      </c:pt>
                      <c:pt idx="56265">
                        <c:v>0.53071979999999996</c:v>
                      </c:pt>
                      <c:pt idx="56266">
                        <c:v>0.53357690000000002</c:v>
                      </c:pt>
                      <c:pt idx="56267">
                        <c:v>0.53643410000000002</c:v>
                      </c:pt>
                      <c:pt idx="56268">
                        <c:v>0.53929119999999997</c:v>
                      </c:pt>
                      <c:pt idx="56269">
                        <c:v>0.54214839999999997</c:v>
                      </c:pt>
                      <c:pt idx="56270">
                        <c:v>0.54500539999999997</c:v>
                      </c:pt>
                      <c:pt idx="56271">
                        <c:v>0.54786259999999998</c:v>
                      </c:pt>
                      <c:pt idx="56272">
                        <c:v>0.55071970000000003</c:v>
                      </c:pt>
                      <c:pt idx="56273">
                        <c:v>0.55357690000000004</c:v>
                      </c:pt>
                      <c:pt idx="56274">
                        <c:v>0.55643399999999998</c:v>
                      </c:pt>
                      <c:pt idx="56275">
                        <c:v>0.55929119999999999</c:v>
                      </c:pt>
                      <c:pt idx="56276">
                        <c:v>0.56214830000000005</c:v>
                      </c:pt>
                      <c:pt idx="56277">
                        <c:v>0.56500550000000005</c:v>
                      </c:pt>
                      <c:pt idx="56278">
                        <c:v>0.5678626</c:v>
                      </c:pt>
                      <c:pt idx="56279">
                        <c:v>0.5707198</c:v>
                      </c:pt>
                      <c:pt idx="56280">
                        <c:v>0.57357689999999995</c:v>
                      </c:pt>
                      <c:pt idx="56281">
                        <c:v>0.576434</c:v>
                      </c:pt>
                      <c:pt idx="56282">
                        <c:v>0.57929120000000001</c:v>
                      </c:pt>
                      <c:pt idx="56283">
                        <c:v>0.58214829999999995</c:v>
                      </c:pt>
                      <c:pt idx="56284">
                        <c:v>0.58500549999999996</c:v>
                      </c:pt>
                      <c:pt idx="56285">
                        <c:v>0.58786260000000001</c:v>
                      </c:pt>
                      <c:pt idx="56286">
                        <c:v>0.59071980000000002</c:v>
                      </c:pt>
                      <c:pt idx="56287">
                        <c:v>0.59357689999999996</c:v>
                      </c:pt>
                      <c:pt idx="56288">
                        <c:v>0.59643409999999997</c:v>
                      </c:pt>
                      <c:pt idx="56289">
                        <c:v>0.59929120000000002</c:v>
                      </c:pt>
                      <c:pt idx="56290">
                        <c:v>0.60214840000000003</c:v>
                      </c:pt>
                      <c:pt idx="56291">
                        <c:v>0.60500540000000003</c:v>
                      </c:pt>
                      <c:pt idx="56292">
                        <c:v>0.60786260000000003</c:v>
                      </c:pt>
                      <c:pt idx="56293">
                        <c:v>0.61071969999999998</c:v>
                      </c:pt>
                      <c:pt idx="56294">
                        <c:v>0.61357689999999998</c:v>
                      </c:pt>
                      <c:pt idx="56295">
                        <c:v>0.61643400000000004</c:v>
                      </c:pt>
                      <c:pt idx="56296">
                        <c:v>0.61929120000000004</c:v>
                      </c:pt>
                      <c:pt idx="56297">
                        <c:v>0.62214829999999999</c:v>
                      </c:pt>
                      <c:pt idx="56298">
                        <c:v>0.62500549999999999</c:v>
                      </c:pt>
                      <c:pt idx="56299">
                        <c:v>0.62786260000000005</c:v>
                      </c:pt>
                      <c:pt idx="56300">
                        <c:v>0.63071980000000005</c:v>
                      </c:pt>
                      <c:pt idx="56301">
                        <c:v>0.6335769</c:v>
                      </c:pt>
                      <c:pt idx="56302">
                        <c:v>0.63643400000000006</c:v>
                      </c:pt>
                      <c:pt idx="56303">
                        <c:v>0.63929119999999995</c:v>
                      </c:pt>
                      <c:pt idx="56304">
                        <c:v>0.64214830000000001</c:v>
                      </c:pt>
                      <c:pt idx="56305">
                        <c:v>0.64500550000000001</c:v>
                      </c:pt>
                      <c:pt idx="56306">
                        <c:v>0.64786259999999996</c:v>
                      </c:pt>
                      <c:pt idx="56307">
                        <c:v>0.65071979999999996</c:v>
                      </c:pt>
                      <c:pt idx="56308">
                        <c:v>0.65357690000000002</c:v>
                      </c:pt>
                      <c:pt idx="56309">
                        <c:v>0.65643410000000002</c:v>
                      </c:pt>
                      <c:pt idx="56310">
                        <c:v>0.65929119999999997</c:v>
                      </c:pt>
                      <c:pt idx="56311">
                        <c:v>0.66214830000000002</c:v>
                      </c:pt>
                      <c:pt idx="56312">
                        <c:v>0.66500539999999997</c:v>
                      </c:pt>
                      <c:pt idx="56313">
                        <c:v>0.66786259999999997</c:v>
                      </c:pt>
                      <c:pt idx="56314">
                        <c:v>0.67071970000000003</c:v>
                      </c:pt>
                      <c:pt idx="56315">
                        <c:v>0.67357690000000003</c:v>
                      </c:pt>
                      <c:pt idx="56316">
                        <c:v>0.67643399999999998</c:v>
                      </c:pt>
                      <c:pt idx="56317">
                        <c:v>0.67929119999999998</c:v>
                      </c:pt>
                      <c:pt idx="56318">
                        <c:v>0.68214830000000004</c:v>
                      </c:pt>
                      <c:pt idx="56319">
                        <c:v>0.68500550000000004</c:v>
                      </c:pt>
                      <c:pt idx="56320">
                        <c:v>0.68786259999999999</c:v>
                      </c:pt>
                      <c:pt idx="56321">
                        <c:v>0.69071979999999999</c:v>
                      </c:pt>
                      <c:pt idx="56322">
                        <c:v>0.69357690000000005</c:v>
                      </c:pt>
                      <c:pt idx="56323">
                        <c:v>0.696434</c:v>
                      </c:pt>
                      <c:pt idx="56324">
                        <c:v>0.6992912</c:v>
                      </c:pt>
                      <c:pt idx="56325">
                        <c:v>0.70214829999999995</c:v>
                      </c:pt>
                      <c:pt idx="56326">
                        <c:v>0.70500549999999995</c:v>
                      </c:pt>
                      <c:pt idx="56327">
                        <c:v>0.70786260000000001</c:v>
                      </c:pt>
                      <c:pt idx="56328">
                        <c:v>0.71071980000000001</c:v>
                      </c:pt>
                      <c:pt idx="56329">
                        <c:v>0.71357689999999996</c:v>
                      </c:pt>
                      <c:pt idx="56330">
                        <c:v>0.71643409999999996</c:v>
                      </c:pt>
                      <c:pt idx="56331">
                        <c:v>0.71929120000000002</c:v>
                      </c:pt>
                      <c:pt idx="56332">
                        <c:v>0.72214829999999997</c:v>
                      </c:pt>
                      <c:pt idx="56333">
                        <c:v>0.72500540000000002</c:v>
                      </c:pt>
                      <c:pt idx="56334">
                        <c:v>0.72786260000000003</c:v>
                      </c:pt>
                      <c:pt idx="56335">
                        <c:v>0.73071969999999997</c:v>
                      </c:pt>
                      <c:pt idx="56336">
                        <c:v>0.73357689999999998</c:v>
                      </c:pt>
                      <c:pt idx="56337">
                        <c:v>0.73643400000000003</c:v>
                      </c:pt>
                      <c:pt idx="56338">
                        <c:v>0.73929120000000004</c:v>
                      </c:pt>
                      <c:pt idx="56339">
                        <c:v>0.74214829999999998</c:v>
                      </c:pt>
                      <c:pt idx="56340">
                        <c:v>0.74500549999999999</c:v>
                      </c:pt>
                      <c:pt idx="56341">
                        <c:v>0.74786260000000004</c:v>
                      </c:pt>
                      <c:pt idx="56342">
                        <c:v>0.75071969999999999</c:v>
                      </c:pt>
                      <c:pt idx="56343">
                        <c:v>0.75357689999999999</c:v>
                      </c:pt>
                      <c:pt idx="56344">
                        <c:v>0.75643400000000005</c:v>
                      </c:pt>
                      <c:pt idx="56345">
                        <c:v>0.75929120000000005</c:v>
                      </c:pt>
                      <c:pt idx="56346">
                        <c:v>0.7621483</c:v>
                      </c:pt>
                      <c:pt idx="56347">
                        <c:v>0.7650055</c:v>
                      </c:pt>
                      <c:pt idx="56348">
                        <c:v>0.76786259999999995</c:v>
                      </c:pt>
                      <c:pt idx="56349">
                        <c:v>0.77071979999999995</c:v>
                      </c:pt>
                      <c:pt idx="56350">
                        <c:v>0.77357690000000001</c:v>
                      </c:pt>
                      <c:pt idx="56351">
                        <c:v>0.77643410000000002</c:v>
                      </c:pt>
                      <c:pt idx="56352">
                        <c:v>0.77929119999999996</c:v>
                      </c:pt>
                      <c:pt idx="56353">
                        <c:v>0.78214830000000002</c:v>
                      </c:pt>
                      <c:pt idx="56354">
                        <c:v>0.78500550000000002</c:v>
                      </c:pt>
                      <c:pt idx="56355">
                        <c:v>0.78786259999999997</c:v>
                      </c:pt>
                      <c:pt idx="56356">
                        <c:v>0.79071970000000003</c:v>
                      </c:pt>
                      <c:pt idx="56357">
                        <c:v>0.79357690000000003</c:v>
                      </c:pt>
                      <c:pt idx="56358">
                        <c:v>0.79643399999999998</c:v>
                      </c:pt>
                      <c:pt idx="56359">
                        <c:v>0.79929119999999998</c:v>
                      </c:pt>
                      <c:pt idx="56360">
                        <c:v>0.80214830000000004</c:v>
                      </c:pt>
                      <c:pt idx="56361">
                        <c:v>0.80500550000000004</c:v>
                      </c:pt>
                      <c:pt idx="56362">
                        <c:v>0.80786259999999999</c:v>
                      </c:pt>
                      <c:pt idx="56363">
                        <c:v>0.81071970000000004</c:v>
                      </c:pt>
                      <c:pt idx="56364">
                        <c:v>0.81357690000000005</c:v>
                      </c:pt>
                      <c:pt idx="56365">
                        <c:v>0.81643399999999999</c:v>
                      </c:pt>
                      <c:pt idx="56366">
                        <c:v>0.8192912</c:v>
                      </c:pt>
                      <c:pt idx="56367">
                        <c:v>0.82214830000000005</c:v>
                      </c:pt>
                      <c:pt idx="56368">
                        <c:v>0.82500549999999995</c:v>
                      </c:pt>
                      <c:pt idx="56369">
                        <c:v>0.8278626</c:v>
                      </c:pt>
                      <c:pt idx="56370">
                        <c:v>0.83071980000000001</c:v>
                      </c:pt>
                      <c:pt idx="56371">
                        <c:v>0.83357689999999995</c:v>
                      </c:pt>
                      <c:pt idx="56372">
                        <c:v>0.83643409999999996</c:v>
                      </c:pt>
                      <c:pt idx="56373">
                        <c:v>0.83929120000000002</c:v>
                      </c:pt>
                      <c:pt idx="56374">
                        <c:v>0.84214829999999996</c:v>
                      </c:pt>
                      <c:pt idx="56375">
                        <c:v>0.84500549999999996</c:v>
                      </c:pt>
                      <c:pt idx="56376">
                        <c:v>0.84786260000000002</c:v>
                      </c:pt>
                      <c:pt idx="56377">
                        <c:v>0.85071969999999997</c:v>
                      </c:pt>
                      <c:pt idx="56378">
                        <c:v>0.85357689999999997</c:v>
                      </c:pt>
                      <c:pt idx="56379">
                        <c:v>0.85643400000000003</c:v>
                      </c:pt>
                      <c:pt idx="56380">
                        <c:v>0.85929120000000003</c:v>
                      </c:pt>
                      <c:pt idx="56381">
                        <c:v>0.86214829999999998</c:v>
                      </c:pt>
                      <c:pt idx="56382">
                        <c:v>0.86500549999999998</c:v>
                      </c:pt>
                      <c:pt idx="56383">
                        <c:v>0.86786260000000004</c:v>
                      </c:pt>
                      <c:pt idx="56384">
                        <c:v>0.87071969999999999</c:v>
                      </c:pt>
                      <c:pt idx="56385">
                        <c:v>0.87357689999999999</c:v>
                      </c:pt>
                      <c:pt idx="56386">
                        <c:v>0.87643400000000005</c:v>
                      </c:pt>
                      <c:pt idx="56387">
                        <c:v>0.87929120000000005</c:v>
                      </c:pt>
                      <c:pt idx="56388">
                        <c:v>0.8821483</c:v>
                      </c:pt>
                      <c:pt idx="56389">
                        <c:v>0.8850055</c:v>
                      </c:pt>
                      <c:pt idx="56390">
                        <c:v>0.88786259999999995</c:v>
                      </c:pt>
                      <c:pt idx="56391">
                        <c:v>0.89071979999999995</c:v>
                      </c:pt>
                      <c:pt idx="56392">
                        <c:v>0.89357690000000001</c:v>
                      </c:pt>
                      <c:pt idx="56393">
                        <c:v>0.89643410000000001</c:v>
                      </c:pt>
                      <c:pt idx="56394">
                        <c:v>0.89929119999999996</c:v>
                      </c:pt>
                      <c:pt idx="56395">
                        <c:v>0.90214830000000001</c:v>
                      </c:pt>
                      <c:pt idx="56396">
                        <c:v>0.90500550000000002</c:v>
                      </c:pt>
                      <c:pt idx="56397">
                        <c:v>0.90786259999999996</c:v>
                      </c:pt>
                      <c:pt idx="56398">
                        <c:v>0.91071979999999997</c:v>
                      </c:pt>
                      <c:pt idx="56399">
                        <c:v>0.91357690000000003</c:v>
                      </c:pt>
                      <c:pt idx="56400">
                        <c:v>0.91643399999999997</c:v>
                      </c:pt>
                      <c:pt idx="56401">
                        <c:v>0.91929119999999998</c:v>
                      </c:pt>
                      <c:pt idx="56402">
                        <c:v>0.92214830000000003</c:v>
                      </c:pt>
                      <c:pt idx="56403">
                        <c:v>0.92500550000000004</c:v>
                      </c:pt>
                      <c:pt idx="56404">
                        <c:v>0.92786259999999998</c:v>
                      </c:pt>
                      <c:pt idx="56405">
                        <c:v>0.93071970000000004</c:v>
                      </c:pt>
                      <c:pt idx="56406">
                        <c:v>0.93357690000000004</c:v>
                      </c:pt>
                      <c:pt idx="56407">
                        <c:v>0.93643399999999999</c:v>
                      </c:pt>
                      <c:pt idx="56408">
                        <c:v>0.93929119999999999</c:v>
                      </c:pt>
                      <c:pt idx="56409">
                        <c:v>0.94214830000000005</c:v>
                      </c:pt>
                      <c:pt idx="56410">
                        <c:v>0.94500550000000005</c:v>
                      </c:pt>
                      <c:pt idx="56411">
                        <c:v>0.9478626</c:v>
                      </c:pt>
                      <c:pt idx="56412">
                        <c:v>0.9507198</c:v>
                      </c:pt>
                      <c:pt idx="56413">
                        <c:v>0.95357689999999995</c:v>
                      </c:pt>
                      <c:pt idx="56414">
                        <c:v>0.95643400000000001</c:v>
                      </c:pt>
                      <c:pt idx="56415">
                        <c:v>0.95929120000000001</c:v>
                      </c:pt>
                      <c:pt idx="56416">
                        <c:v>0.96214829999999996</c:v>
                      </c:pt>
                      <c:pt idx="56417">
                        <c:v>0.96500549999999996</c:v>
                      </c:pt>
                      <c:pt idx="56418">
                        <c:v>0.96786260000000002</c:v>
                      </c:pt>
                      <c:pt idx="56419">
                        <c:v>0.97071980000000002</c:v>
                      </c:pt>
                      <c:pt idx="56420">
                        <c:v>0.97357689999999997</c:v>
                      </c:pt>
                      <c:pt idx="56421">
                        <c:v>0.97643409999999997</c:v>
                      </c:pt>
                      <c:pt idx="56422">
                        <c:v>0.97929120000000003</c:v>
                      </c:pt>
                      <c:pt idx="56423">
                        <c:v>0.98214829999999997</c:v>
                      </c:pt>
                      <c:pt idx="56424">
                        <c:v>0.98500549999999998</c:v>
                      </c:pt>
                      <c:pt idx="56425">
                        <c:v>0.98786260000000004</c:v>
                      </c:pt>
                      <c:pt idx="56426">
                        <c:v>0.99071969999999998</c:v>
                      </c:pt>
                      <c:pt idx="56427">
                        <c:v>0.99357689999999999</c:v>
                      </c:pt>
                      <c:pt idx="56428">
                        <c:v>0.99643400000000004</c:v>
                      </c:pt>
                      <c:pt idx="56429">
                        <c:v>0.99929120000000005</c:v>
                      </c:pt>
                      <c:pt idx="56430">
                        <c:v>1.002148</c:v>
                      </c:pt>
                      <c:pt idx="56431">
                        <c:v>1.0050049999999999</c:v>
                      </c:pt>
                      <c:pt idx="56432">
                        <c:v>1.007863</c:v>
                      </c:pt>
                      <c:pt idx="56433">
                        <c:v>1.0107200000000001</c:v>
                      </c:pt>
                      <c:pt idx="56434">
                        <c:v>1.013577</c:v>
                      </c:pt>
                      <c:pt idx="56435">
                        <c:v>1.0164340000000001</c:v>
                      </c:pt>
                      <c:pt idx="56436">
                        <c:v>1.0192909999999999</c:v>
                      </c:pt>
                      <c:pt idx="56437">
                        <c:v>1.0221480000000001</c:v>
                      </c:pt>
                      <c:pt idx="56438">
                        <c:v>1.0250049999999999</c:v>
                      </c:pt>
                      <c:pt idx="56439">
                        <c:v>1.027863</c:v>
                      </c:pt>
                      <c:pt idx="56440">
                        <c:v>1.0307200000000001</c:v>
                      </c:pt>
                      <c:pt idx="56441">
                        <c:v>1.033577</c:v>
                      </c:pt>
                      <c:pt idx="56442">
                        <c:v>1.0364340000000001</c:v>
                      </c:pt>
                      <c:pt idx="56443">
                        <c:v>1.039291</c:v>
                      </c:pt>
                      <c:pt idx="56444">
                        <c:v>1.0421480000000001</c:v>
                      </c:pt>
                      <c:pt idx="56445">
                        <c:v>1.045005</c:v>
                      </c:pt>
                      <c:pt idx="56446">
                        <c:v>1.047863</c:v>
                      </c:pt>
                      <c:pt idx="56447">
                        <c:v>1.0507200000000001</c:v>
                      </c:pt>
                      <c:pt idx="56448">
                        <c:v>1.053577</c:v>
                      </c:pt>
                      <c:pt idx="56449">
                        <c:v>1.0564340000000001</c:v>
                      </c:pt>
                      <c:pt idx="56450">
                        <c:v>1.059291</c:v>
                      </c:pt>
                      <c:pt idx="56451">
                        <c:v>1.0621480000000001</c:v>
                      </c:pt>
                      <c:pt idx="56452">
                        <c:v>1.065005</c:v>
                      </c:pt>
                      <c:pt idx="56453">
                        <c:v>1.067863</c:v>
                      </c:pt>
                      <c:pt idx="56454">
                        <c:v>1.0707199999999999</c:v>
                      </c:pt>
                      <c:pt idx="56455">
                        <c:v>1.073577</c:v>
                      </c:pt>
                      <c:pt idx="56456">
                        <c:v>1.0764339999999999</c:v>
                      </c:pt>
                      <c:pt idx="56457">
                        <c:v>1.079291</c:v>
                      </c:pt>
                      <c:pt idx="56458">
                        <c:v>1.0821480000000001</c:v>
                      </c:pt>
                      <c:pt idx="56459">
                        <c:v>1.0850059999999999</c:v>
                      </c:pt>
                      <c:pt idx="56460">
                        <c:v>1.087863</c:v>
                      </c:pt>
                      <c:pt idx="56461">
                        <c:v>1.0907199999999999</c:v>
                      </c:pt>
                      <c:pt idx="56462">
                        <c:v>1.093577</c:v>
                      </c:pt>
                      <c:pt idx="56463">
                        <c:v>1.0964339999999999</c:v>
                      </c:pt>
                      <c:pt idx="56464">
                        <c:v>1.099291</c:v>
                      </c:pt>
                      <c:pt idx="56465">
                        <c:v>1.1021479999999999</c:v>
                      </c:pt>
                      <c:pt idx="56466">
                        <c:v>1.1050059999999999</c:v>
                      </c:pt>
                      <c:pt idx="56467">
                        <c:v>1.107863</c:v>
                      </c:pt>
                      <c:pt idx="56468">
                        <c:v>1.1107199999999999</c:v>
                      </c:pt>
                      <c:pt idx="56469">
                        <c:v>1.113577</c:v>
                      </c:pt>
                      <c:pt idx="56470">
                        <c:v>1.1164339999999999</c:v>
                      </c:pt>
                      <c:pt idx="56471">
                        <c:v>1.119291</c:v>
                      </c:pt>
                      <c:pt idx="56472">
                        <c:v>1.1221479999999999</c:v>
                      </c:pt>
                      <c:pt idx="56473">
                        <c:v>1.125005</c:v>
                      </c:pt>
                      <c:pt idx="56474">
                        <c:v>1.1278630000000001</c:v>
                      </c:pt>
                      <c:pt idx="56475">
                        <c:v>1.1307199999999999</c:v>
                      </c:pt>
                      <c:pt idx="56476">
                        <c:v>1.1335770000000001</c:v>
                      </c:pt>
                      <c:pt idx="56477">
                        <c:v>1.1364339999999999</c:v>
                      </c:pt>
                      <c:pt idx="56478">
                        <c:v>1.1392910000000001</c:v>
                      </c:pt>
                      <c:pt idx="56479">
                        <c:v>1.1421479999999999</c:v>
                      </c:pt>
                      <c:pt idx="56480">
                        <c:v>1.1450050000000001</c:v>
                      </c:pt>
                      <c:pt idx="56481">
                        <c:v>1.1478630000000001</c:v>
                      </c:pt>
                      <c:pt idx="56482">
                        <c:v>1.15072</c:v>
                      </c:pt>
                      <c:pt idx="56483">
                        <c:v>1.1535770000000001</c:v>
                      </c:pt>
                      <c:pt idx="56484">
                        <c:v>1.156434</c:v>
                      </c:pt>
                      <c:pt idx="56485">
                        <c:v>1.1592910000000001</c:v>
                      </c:pt>
                      <c:pt idx="56486">
                        <c:v>1.162148</c:v>
                      </c:pt>
                      <c:pt idx="56487">
                        <c:v>1.1650050000000001</c:v>
                      </c:pt>
                      <c:pt idx="56488">
                        <c:v>1.1678630000000001</c:v>
                      </c:pt>
                      <c:pt idx="56489">
                        <c:v>1.17072</c:v>
                      </c:pt>
                      <c:pt idx="56490">
                        <c:v>1.1735770000000001</c:v>
                      </c:pt>
                      <c:pt idx="56491">
                        <c:v>1.176434</c:v>
                      </c:pt>
                      <c:pt idx="56492">
                        <c:v>1.1792910000000001</c:v>
                      </c:pt>
                      <c:pt idx="56493">
                        <c:v>1.182148</c:v>
                      </c:pt>
                      <c:pt idx="56494">
                        <c:v>1.1850050000000001</c:v>
                      </c:pt>
                      <c:pt idx="56495">
                        <c:v>1.1878629999999999</c:v>
                      </c:pt>
                      <c:pt idx="56496">
                        <c:v>1.19072</c:v>
                      </c:pt>
                      <c:pt idx="56497">
                        <c:v>1.1935770000000001</c:v>
                      </c:pt>
                      <c:pt idx="56498">
                        <c:v>1.196434</c:v>
                      </c:pt>
                      <c:pt idx="56499">
                        <c:v>1.1992910000000001</c:v>
                      </c:pt>
                      <c:pt idx="56500">
                        <c:v>1.202148</c:v>
                      </c:pt>
                      <c:pt idx="56501">
                        <c:v>1.205006</c:v>
                      </c:pt>
                      <c:pt idx="56502">
                        <c:v>1.2078629999999999</c:v>
                      </c:pt>
                      <c:pt idx="56503">
                        <c:v>1.21072</c:v>
                      </c:pt>
                      <c:pt idx="56504">
                        <c:v>1.2135769999999999</c:v>
                      </c:pt>
                      <c:pt idx="56505">
                        <c:v>1.216434</c:v>
                      </c:pt>
                      <c:pt idx="56506">
                        <c:v>1.2192909999999999</c:v>
                      </c:pt>
                      <c:pt idx="56507">
                        <c:v>1.222148</c:v>
                      </c:pt>
                      <c:pt idx="56508">
                        <c:v>1.225006</c:v>
                      </c:pt>
                      <c:pt idx="56509">
                        <c:v>1.2278629999999999</c:v>
                      </c:pt>
                      <c:pt idx="56510">
                        <c:v>1.23072</c:v>
                      </c:pt>
                      <c:pt idx="56511">
                        <c:v>1.2335769999999999</c:v>
                      </c:pt>
                      <c:pt idx="56512">
                        <c:v>1.236434</c:v>
                      </c:pt>
                      <c:pt idx="56513">
                        <c:v>1.2392909999999999</c:v>
                      </c:pt>
                      <c:pt idx="56514">
                        <c:v>1.242148</c:v>
                      </c:pt>
                      <c:pt idx="56515">
                        <c:v>1.2450049999999999</c:v>
                      </c:pt>
                      <c:pt idx="56516">
                        <c:v>1.2478629999999999</c:v>
                      </c:pt>
                      <c:pt idx="56517">
                        <c:v>1.2507200000000001</c:v>
                      </c:pt>
                      <c:pt idx="56518">
                        <c:v>1.2535769999999999</c:v>
                      </c:pt>
                      <c:pt idx="56519">
                        <c:v>1.2564340000000001</c:v>
                      </c:pt>
                      <c:pt idx="56520">
                        <c:v>1.2592909999999999</c:v>
                      </c:pt>
                      <c:pt idx="56521">
                        <c:v>1.262148</c:v>
                      </c:pt>
                      <c:pt idx="56522">
                        <c:v>1.2650049999999999</c:v>
                      </c:pt>
                      <c:pt idx="56523">
                        <c:v>1.267863</c:v>
                      </c:pt>
                      <c:pt idx="56524">
                        <c:v>1.2707200000000001</c:v>
                      </c:pt>
                      <c:pt idx="56525">
                        <c:v>1.273577</c:v>
                      </c:pt>
                      <c:pt idx="56526">
                        <c:v>1.2764340000000001</c:v>
                      </c:pt>
                      <c:pt idx="56527">
                        <c:v>1.279291</c:v>
                      </c:pt>
                      <c:pt idx="56528">
                        <c:v>1.2821480000000001</c:v>
                      </c:pt>
                      <c:pt idx="56529">
                        <c:v>1.285005</c:v>
                      </c:pt>
                      <c:pt idx="56530">
                        <c:v>1.287863</c:v>
                      </c:pt>
                      <c:pt idx="56531">
                        <c:v>1.2907200000000001</c:v>
                      </c:pt>
                      <c:pt idx="56532">
                        <c:v>1.293577</c:v>
                      </c:pt>
                      <c:pt idx="56533">
                        <c:v>1.2964340000000001</c:v>
                      </c:pt>
                      <c:pt idx="56534">
                        <c:v>1.299291</c:v>
                      </c:pt>
                      <c:pt idx="56535">
                        <c:v>1.3021480000000001</c:v>
                      </c:pt>
                      <c:pt idx="56536">
                        <c:v>1.305005</c:v>
                      </c:pt>
                      <c:pt idx="56537">
                        <c:v>1.307863</c:v>
                      </c:pt>
                      <c:pt idx="56538">
                        <c:v>1.3107200000000001</c:v>
                      </c:pt>
                      <c:pt idx="56539">
                        <c:v>1.313577</c:v>
                      </c:pt>
                      <c:pt idx="56540">
                        <c:v>1.3164340000000001</c:v>
                      </c:pt>
                      <c:pt idx="56541">
                        <c:v>1.319291</c:v>
                      </c:pt>
                      <c:pt idx="56542">
                        <c:v>1.3221480000000001</c:v>
                      </c:pt>
                      <c:pt idx="56543">
                        <c:v>1.325005</c:v>
                      </c:pt>
                      <c:pt idx="56544">
                        <c:v>1.327863</c:v>
                      </c:pt>
                      <c:pt idx="56545">
                        <c:v>1.3307199999999999</c:v>
                      </c:pt>
                      <c:pt idx="56546">
                        <c:v>1.333577</c:v>
                      </c:pt>
                      <c:pt idx="56547">
                        <c:v>1.3364339999999999</c:v>
                      </c:pt>
                      <c:pt idx="56548">
                        <c:v>1.339291</c:v>
                      </c:pt>
                      <c:pt idx="56549">
                        <c:v>1.3421479999999999</c:v>
                      </c:pt>
                      <c:pt idx="56550">
                        <c:v>1.3450059999999999</c:v>
                      </c:pt>
                      <c:pt idx="56551">
                        <c:v>1.347863</c:v>
                      </c:pt>
                      <c:pt idx="56552">
                        <c:v>1.3507199999999999</c:v>
                      </c:pt>
                      <c:pt idx="56553">
                        <c:v>1.353577</c:v>
                      </c:pt>
                      <c:pt idx="56554">
                        <c:v>1.3564339999999999</c:v>
                      </c:pt>
                      <c:pt idx="56555">
                        <c:v>1.359291</c:v>
                      </c:pt>
                      <c:pt idx="56556">
                        <c:v>1.3621479999999999</c:v>
                      </c:pt>
                      <c:pt idx="56557">
                        <c:v>1.365005</c:v>
                      </c:pt>
                      <c:pt idx="56558">
                        <c:v>1.3678630000000001</c:v>
                      </c:pt>
                      <c:pt idx="56559">
                        <c:v>1.3707199999999999</c:v>
                      </c:pt>
                      <c:pt idx="56560">
                        <c:v>1.373577</c:v>
                      </c:pt>
                      <c:pt idx="56561">
                        <c:v>1.3764339999999999</c:v>
                      </c:pt>
                      <c:pt idx="56562">
                        <c:v>1.379291</c:v>
                      </c:pt>
                      <c:pt idx="56563">
                        <c:v>1.3821479999999999</c:v>
                      </c:pt>
                      <c:pt idx="56564">
                        <c:v>1.385005</c:v>
                      </c:pt>
                      <c:pt idx="56565">
                        <c:v>1.3878630000000001</c:v>
                      </c:pt>
                      <c:pt idx="56566">
                        <c:v>1.39072</c:v>
                      </c:pt>
                      <c:pt idx="56567">
                        <c:v>1.3935770000000001</c:v>
                      </c:pt>
                      <c:pt idx="56568">
                        <c:v>1.396434</c:v>
                      </c:pt>
                      <c:pt idx="56569">
                        <c:v>1.3992910000000001</c:v>
                      </c:pt>
                      <c:pt idx="56570">
                        <c:v>1.4021479999999999</c:v>
                      </c:pt>
                      <c:pt idx="56571">
                        <c:v>1.4050050000000001</c:v>
                      </c:pt>
                      <c:pt idx="56572">
                        <c:v>1.4078630000000001</c:v>
                      </c:pt>
                      <c:pt idx="56573">
                        <c:v>1.41072</c:v>
                      </c:pt>
                      <c:pt idx="56574">
                        <c:v>1.4135770000000001</c:v>
                      </c:pt>
                      <c:pt idx="56575">
                        <c:v>1.416434</c:v>
                      </c:pt>
                      <c:pt idx="56576">
                        <c:v>1.4192910000000001</c:v>
                      </c:pt>
                      <c:pt idx="56577">
                        <c:v>1.422148</c:v>
                      </c:pt>
                      <c:pt idx="56578">
                        <c:v>1.4250050000000001</c:v>
                      </c:pt>
                      <c:pt idx="56579">
                        <c:v>1.4278630000000001</c:v>
                      </c:pt>
                      <c:pt idx="56580">
                        <c:v>1.43072</c:v>
                      </c:pt>
                      <c:pt idx="56581">
                        <c:v>1.4335770000000001</c:v>
                      </c:pt>
                      <c:pt idx="56582">
                        <c:v>1.436434</c:v>
                      </c:pt>
                      <c:pt idx="56583">
                        <c:v>1.4392910000000001</c:v>
                      </c:pt>
                      <c:pt idx="56584">
                        <c:v>1.442148</c:v>
                      </c:pt>
                      <c:pt idx="56585">
                        <c:v>1.4450050000000001</c:v>
                      </c:pt>
                      <c:pt idx="56586">
                        <c:v>1.4478629999999999</c:v>
                      </c:pt>
                      <c:pt idx="56587">
                        <c:v>1.45072</c:v>
                      </c:pt>
                      <c:pt idx="56588">
                        <c:v>1.4535769999999999</c:v>
                      </c:pt>
                      <c:pt idx="56589">
                        <c:v>1.456434</c:v>
                      </c:pt>
                      <c:pt idx="56590">
                        <c:v>1.4592909999999999</c:v>
                      </c:pt>
                      <c:pt idx="56591">
                        <c:v>1.462148</c:v>
                      </c:pt>
                      <c:pt idx="56592">
                        <c:v>1.465006</c:v>
                      </c:pt>
                      <c:pt idx="56593">
                        <c:v>1.4678629999999999</c:v>
                      </c:pt>
                      <c:pt idx="56594">
                        <c:v>1.47072</c:v>
                      </c:pt>
                      <c:pt idx="56595">
                        <c:v>1.4735769999999999</c:v>
                      </c:pt>
                      <c:pt idx="56596">
                        <c:v>1.476434</c:v>
                      </c:pt>
                      <c:pt idx="56597">
                        <c:v>1.4792909999999999</c:v>
                      </c:pt>
                      <c:pt idx="56598">
                        <c:v>1.482148</c:v>
                      </c:pt>
                      <c:pt idx="56599">
                        <c:v>1.4850049999999999</c:v>
                      </c:pt>
                      <c:pt idx="56600">
                        <c:v>1.4878629999999999</c:v>
                      </c:pt>
                      <c:pt idx="56601">
                        <c:v>1.49072</c:v>
                      </c:pt>
                      <c:pt idx="56602">
                        <c:v>1.4935769999999999</c:v>
                      </c:pt>
                      <c:pt idx="56603">
                        <c:v>1.496434</c:v>
                      </c:pt>
                      <c:pt idx="56604">
                        <c:v>1.4992909999999999</c:v>
                      </c:pt>
                      <c:pt idx="56605">
                        <c:v>1.502148</c:v>
                      </c:pt>
                      <c:pt idx="56606">
                        <c:v>1.5050049999999999</c:v>
                      </c:pt>
                      <c:pt idx="56607">
                        <c:v>1.507863</c:v>
                      </c:pt>
                      <c:pt idx="56608">
                        <c:v>1.5107200000000001</c:v>
                      </c:pt>
                      <c:pt idx="56609">
                        <c:v>1.513577</c:v>
                      </c:pt>
                      <c:pt idx="56610">
                        <c:v>1.5164340000000001</c:v>
                      </c:pt>
                      <c:pt idx="56611">
                        <c:v>1.5192909999999999</c:v>
                      </c:pt>
                      <c:pt idx="56612">
                        <c:v>1.5221480000000001</c:v>
                      </c:pt>
                      <c:pt idx="56613">
                        <c:v>1.5250049999999999</c:v>
                      </c:pt>
                      <c:pt idx="56614">
                        <c:v>1.527863</c:v>
                      </c:pt>
                      <c:pt idx="56615">
                        <c:v>1.5307200000000001</c:v>
                      </c:pt>
                      <c:pt idx="56616">
                        <c:v>1.533577</c:v>
                      </c:pt>
                      <c:pt idx="56617">
                        <c:v>1.5364340000000001</c:v>
                      </c:pt>
                      <c:pt idx="56618">
                        <c:v>1.539291</c:v>
                      </c:pt>
                      <c:pt idx="56619">
                        <c:v>1.5421480000000001</c:v>
                      </c:pt>
                      <c:pt idx="56620">
                        <c:v>1.545005</c:v>
                      </c:pt>
                      <c:pt idx="56621">
                        <c:v>1.547863</c:v>
                      </c:pt>
                      <c:pt idx="56622">
                        <c:v>1.5507200000000001</c:v>
                      </c:pt>
                      <c:pt idx="56623">
                        <c:v>1.553577</c:v>
                      </c:pt>
                      <c:pt idx="56624">
                        <c:v>1.5564340000000001</c:v>
                      </c:pt>
                      <c:pt idx="56625">
                        <c:v>1.559291</c:v>
                      </c:pt>
                      <c:pt idx="56626">
                        <c:v>1.5621480000000001</c:v>
                      </c:pt>
                      <c:pt idx="56627">
                        <c:v>1.565005</c:v>
                      </c:pt>
                      <c:pt idx="56628">
                        <c:v>1.567863</c:v>
                      </c:pt>
                      <c:pt idx="56629">
                        <c:v>1.5707199999999999</c:v>
                      </c:pt>
                      <c:pt idx="56630">
                        <c:v>1.573577</c:v>
                      </c:pt>
                      <c:pt idx="56631">
                        <c:v>1.5764339999999999</c:v>
                      </c:pt>
                      <c:pt idx="56632">
                        <c:v>1.579291</c:v>
                      </c:pt>
                      <c:pt idx="56633">
                        <c:v>1.5821480000000001</c:v>
                      </c:pt>
                      <c:pt idx="56634">
                        <c:v>1.5850059999999999</c:v>
                      </c:pt>
                      <c:pt idx="56635">
                        <c:v>1.587863</c:v>
                      </c:pt>
                      <c:pt idx="56636">
                        <c:v>1.5907199999999999</c:v>
                      </c:pt>
                      <c:pt idx="56637">
                        <c:v>1.593577</c:v>
                      </c:pt>
                      <c:pt idx="56638">
                        <c:v>1.5964339999999999</c:v>
                      </c:pt>
                      <c:pt idx="56639">
                        <c:v>1.599291</c:v>
                      </c:pt>
                      <c:pt idx="56640">
                        <c:v>1.6021479999999999</c:v>
                      </c:pt>
                      <c:pt idx="56641">
                        <c:v>1.6050059999999999</c:v>
                      </c:pt>
                      <c:pt idx="56642">
                        <c:v>1.607863</c:v>
                      </c:pt>
                      <c:pt idx="56643">
                        <c:v>1.6107199999999999</c:v>
                      </c:pt>
                      <c:pt idx="56644">
                        <c:v>1.613577</c:v>
                      </c:pt>
                      <c:pt idx="56645">
                        <c:v>1.6164339999999999</c:v>
                      </c:pt>
                      <c:pt idx="56646">
                        <c:v>1.619291</c:v>
                      </c:pt>
                      <c:pt idx="56647">
                        <c:v>1.6221479999999999</c:v>
                      </c:pt>
                      <c:pt idx="56648">
                        <c:v>1.625005</c:v>
                      </c:pt>
                      <c:pt idx="56649">
                        <c:v>1.6278630000000001</c:v>
                      </c:pt>
                      <c:pt idx="56650">
                        <c:v>1.6307199999999999</c:v>
                      </c:pt>
                      <c:pt idx="56651">
                        <c:v>1.6335770000000001</c:v>
                      </c:pt>
                      <c:pt idx="56652">
                        <c:v>1.6364339999999999</c:v>
                      </c:pt>
                      <c:pt idx="56653">
                        <c:v>1.6392910000000001</c:v>
                      </c:pt>
                      <c:pt idx="56654">
                        <c:v>1.6421479999999999</c:v>
                      </c:pt>
                      <c:pt idx="56655">
                        <c:v>1.6450050000000001</c:v>
                      </c:pt>
                      <c:pt idx="56656">
                        <c:v>1.6478630000000001</c:v>
                      </c:pt>
                      <c:pt idx="56657">
                        <c:v>1.65072</c:v>
                      </c:pt>
                      <c:pt idx="56658">
                        <c:v>1.6535770000000001</c:v>
                      </c:pt>
                      <c:pt idx="56659">
                        <c:v>1.656434</c:v>
                      </c:pt>
                      <c:pt idx="56660">
                        <c:v>1.6592910000000001</c:v>
                      </c:pt>
                      <c:pt idx="56661">
                        <c:v>1.662148</c:v>
                      </c:pt>
                      <c:pt idx="56662">
                        <c:v>1.6650050000000001</c:v>
                      </c:pt>
                      <c:pt idx="56663">
                        <c:v>1.6678630000000001</c:v>
                      </c:pt>
                      <c:pt idx="56664">
                        <c:v>1.67072</c:v>
                      </c:pt>
                      <c:pt idx="56665">
                        <c:v>1.6735770000000001</c:v>
                      </c:pt>
                      <c:pt idx="56666">
                        <c:v>1.676434</c:v>
                      </c:pt>
                      <c:pt idx="56667">
                        <c:v>1.6792910000000001</c:v>
                      </c:pt>
                      <c:pt idx="56668">
                        <c:v>1.682148</c:v>
                      </c:pt>
                      <c:pt idx="56669">
                        <c:v>1.6850050000000001</c:v>
                      </c:pt>
                      <c:pt idx="56670">
                        <c:v>1.6878629999999999</c:v>
                      </c:pt>
                      <c:pt idx="56671">
                        <c:v>1.69072</c:v>
                      </c:pt>
                      <c:pt idx="56672">
                        <c:v>1.6935770000000001</c:v>
                      </c:pt>
                      <c:pt idx="56673">
                        <c:v>1.696434</c:v>
                      </c:pt>
                      <c:pt idx="56674">
                        <c:v>1.6992910000000001</c:v>
                      </c:pt>
                      <c:pt idx="56675">
                        <c:v>1.702148</c:v>
                      </c:pt>
                      <c:pt idx="56676">
                        <c:v>1.705006</c:v>
                      </c:pt>
                      <c:pt idx="56677">
                        <c:v>1.7078629999999999</c:v>
                      </c:pt>
                      <c:pt idx="56678">
                        <c:v>1.71072</c:v>
                      </c:pt>
                      <c:pt idx="56679">
                        <c:v>1.7135769999999999</c:v>
                      </c:pt>
                      <c:pt idx="56680">
                        <c:v>1.716434</c:v>
                      </c:pt>
                      <c:pt idx="56681">
                        <c:v>1.7192909999999999</c:v>
                      </c:pt>
                      <c:pt idx="56682">
                        <c:v>1.722148</c:v>
                      </c:pt>
                      <c:pt idx="56683">
                        <c:v>1.725006</c:v>
                      </c:pt>
                      <c:pt idx="56684">
                        <c:v>1.7278629999999999</c:v>
                      </c:pt>
                      <c:pt idx="56685">
                        <c:v>1.73072</c:v>
                      </c:pt>
                      <c:pt idx="56686">
                        <c:v>1.7335769999999999</c:v>
                      </c:pt>
                      <c:pt idx="56687">
                        <c:v>1.736434</c:v>
                      </c:pt>
                      <c:pt idx="56688">
                        <c:v>1.7392909999999999</c:v>
                      </c:pt>
                      <c:pt idx="56689">
                        <c:v>1.742148</c:v>
                      </c:pt>
                      <c:pt idx="56690">
                        <c:v>1.7450049999999999</c:v>
                      </c:pt>
                      <c:pt idx="56691">
                        <c:v>1.7478629999999999</c:v>
                      </c:pt>
                      <c:pt idx="56692">
                        <c:v>1.7507200000000001</c:v>
                      </c:pt>
                      <c:pt idx="56693">
                        <c:v>1.7535769999999999</c:v>
                      </c:pt>
                      <c:pt idx="56694">
                        <c:v>1.7564340000000001</c:v>
                      </c:pt>
                      <c:pt idx="56695">
                        <c:v>1.7592909999999999</c:v>
                      </c:pt>
                      <c:pt idx="56696">
                        <c:v>1.762148</c:v>
                      </c:pt>
                      <c:pt idx="56697">
                        <c:v>1.7650049999999999</c:v>
                      </c:pt>
                      <c:pt idx="56698">
                        <c:v>1.767863</c:v>
                      </c:pt>
                      <c:pt idx="56699">
                        <c:v>1.7707200000000001</c:v>
                      </c:pt>
                      <c:pt idx="56700">
                        <c:v>1.773577</c:v>
                      </c:pt>
                      <c:pt idx="56701">
                        <c:v>1.7764340000000001</c:v>
                      </c:pt>
                      <c:pt idx="56702">
                        <c:v>1.779291</c:v>
                      </c:pt>
                      <c:pt idx="56703">
                        <c:v>1.7821480000000001</c:v>
                      </c:pt>
                      <c:pt idx="56704">
                        <c:v>1.785005</c:v>
                      </c:pt>
                      <c:pt idx="56705">
                        <c:v>1.787863</c:v>
                      </c:pt>
                      <c:pt idx="56706">
                        <c:v>1.7907200000000001</c:v>
                      </c:pt>
                      <c:pt idx="56707">
                        <c:v>1.793577</c:v>
                      </c:pt>
                      <c:pt idx="56708">
                        <c:v>1.7964340000000001</c:v>
                      </c:pt>
                      <c:pt idx="56709">
                        <c:v>1.799291</c:v>
                      </c:pt>
                      <c:pt idx="56710">
                        <c:v>1.8021480000000001</c:v>
                      </c:pt>
                      <c:pt idx="56711">
                        <c:v>1.805005</c:v>
                      </c:pt>
                      <c:pt idx="56712">
                        <c:v>1.807863</c:v>
                      </c:pt>
                      <c:pt idx="56713">
                        <c:v>1.8107200000000001</c:v>
                      </c:pt>
                      <c:pt idx="56714">
                        <c:v>1.813577</c:v>
                      </c:pt>
                      <c:pt idx="56715">
                        <c:v>1.8164340000000001</c:v>
                      </c:pt>
                      <c:pt idx="56716">
                        <c:v>1.819291</c:v>
                      </c:pt>
                      <c:pt idx="56717">
                        <c:v>1.8221480000000001</c:v>
                      </c:pt>
                      <c:pt idx="56718">
                        <c:v>1.825005</c:v>
                      </c:pt>
                      <c:pt idx="56719">
                        <c:v>1.827863</c:v>
                      </c:pt>
                      <c:pt idx="56720">
                        <c:v>1.8307199999999999</c:v>
                      </c:pt>
                      <c:pt idx="56721">
                        <c:v>1.833577</c:v>
                      </c:pt>
                      <c:pt idx="56722">
                        <c:v>1.8364339999999999</c:v>
                      </c:pt>
                      <c:pt idx="56723">
                        <c:v>1.839291</c:v>
                      </c:pt>
                      <c:pt idx="56724">
                        <c:v>1.8421479999999999</c:v>
                      </c:pt>
                      <c:pt idx="56725">
                        <c:v>1.8450059999999999</c:v>
                      </c:pt>
                      <c:pt idx="56726">
                        <c:v>1.847863</c:v>
                      </c:pt>
                      <c:pt idx="56727">
                        <c:v>1.8507199999999999</c:v>
                      </c:pt>
                      <c:pt idx="56728">
                        <c:v>1.853577</c:v>
                      </c:pt>
                      <c:pt idx="56729">
                        <c:v>1.8564339999999999</c:v>
                      </c:pt>
                      <c:pt idx="56730">
                        <c:v>1.859291</c:v>
                      </c:pt>
                      <c:pt idx="56731">
                        <c:v>1.8621479999999999</c:v>
                      </c:pt>
                      <c:pt idx="56732">
                        <c:v>1.865005</c:v>
                      </c:pt>
                      <c:pt idx="56733">
                        <c:v>1.8678630000000001</c:v>
                      </c:pt>
                      <c:pt idx="56734">
                        <c:v>1.8707199999999999</c:v>
                      </c:pt>
                      <c:pt idx="56735">
                        <c:v>1.873577</c:v>
                      </c:pt>
                      <c:pt idx="56736">
                        <c:v>1.8764339999999999</c:v>
                      </c:pt>
                      <c:pt idx="56737">
                        <c:v>1.879291</c:v>
                      </c:pt>
                      <c:pt idx="56738">
                        <c:v>1.8821479999999999</c:v>
                      </c:pt>
                      <c:pt idx="56739">
                        <c:v>1.885005</c:v>
                      </c:pt>
                      <c:pt idx="56740">
                        <c:v>1.8878630000000001</c:v>
                      </c:pt>
                      <c:pt idx="56741">
                        <c:v>1.89072</c:v>
                      </c:pt>
                      <c:pt idx="56742">
                        <c:v>1.8935770000000001</c:v>
                      </c:pt>
                      <c:pt idx="56743">
                        <c:v>1.896434</c:v>
                      </c:pt>
                      <c:pt idx="56744">
                        <c:v>1.8992910000000001</c:v>
                      </c:pt>
                      <c:pt idx="56745">
                        <c:v>1.9021479999999999</c:v>
                      </c:pt>
                      <c:pt idx="56746">
                        <c:v>1.9050050000000001</c:v>
                      </c:pt>
                      <c:pt idx="56747">
                        <c:v>1.9078630000000001</c:v>
                      </c:pt>
                      <c:pt idx="56748">
                        <c:v>1.91072</c:v>
                      </c:pt>
                      <c:pt idx="56749">
                        <c:v>1.9135770000000001</c:v>
                      </c:pt>
                      <c:pt idx="56750">
                        <c:v>1.916434</c:v>
                      </c:pt>
                      <c:pt idx="56751">
                        <c:v>1.9192910000000001</c:v>
                      </c:pt>
                      <c:pt idx="56752">
                        <c:v>1.922148</c:v>
                      </c:pt>
                      <c:pt idx="56753">
                        <c:v>1.9250050000000001</c:v>
                      </c:pt>
                      <c:pt idx="56754">
                        <c:v>1.9278630000000001</c:v>
                      </c:pt>
                      <c:pt idx="56755">
                        <c:v>1.93072</c:v>
                      </c:pt>
                      <c:pt idx="56756">
                        <c:v>1.9335770000000001</c:v>
                      </c:pt>
                      <c:pt idx="56757">
                        <c:v>1.936434</c:v>
                      </c:pt>
                      <c:pt idx="56758">
                        <c:v>1.9392910000000001</c:v>
                      </c:pt>
                      <c:pt idx="56759">
                        <c:v>1.942148</c:v>
                      </c:pt>
                      <c:pt idx="56760">
                        <c:v>1.9450050000000001</c:v>
                      </c:pt>
                      <c:pt idx="56761">
                        <c:v>1.9478629999999999</c:v>
                      </c:pt>
                      <c:pt idx="56762">
                        <c:v>1.95072</c:v>
                      </c:pt>
                      <c:pt idx="56763">
                        <c:v>1.9535769999999999</c:v>
                      </c:pt>
                      <c:pt idx="56764">
                        <c:v>1.956434</c:v>
                      </c:pt>
                      <c:pt idx="56765">
                        <c:v>1.9592909999999999</c:v>
                      </c:pt>
                      <c:pt idx="56766">
                        <c:v>1.962148</c:v>
                      </c:pt>
                      <c:pt idx="56767">
                        <c:v>1.965006</c:v>
                      </c:pt>
                      <c:pt idx="56768">
                        <c:v>1.9678629999999999</c:v>
                      </c:pt>
                      <c:pt idx="56769">
                        <c:v>1.97072</c:v>
                      </c:pt>
                      <c:pt idx="56770">
                        <c:v>1.9735769999999999</c:v>
                      </c:pt>
                      <c:pt idx="56771">
                        <c:v>1.976434</c:v>
                      </c:pt>
                      <c:pt idx="56772">
                        <c:v>1.9792909999999999</c:v>
                      </c:pt>
                      <c:pt idx="56773">
                        <c:v>1.982148</c:v>
                      </c:pt>
                      <c:pt idx="56774">
                        <c:v>1.9850049999999999</c:v>
                      </c:pt>
                      <c:pt idx="56775">
                        <c:v>1.9878629999999999</c:v>
                      </c:pt>
                      <c:pt idx="56776">
                        <c:v>1.99072</c:v>
                      </c:pt>
                      <c:pt idx="56777">
                        <c:v>1.9935769999999999</c:v>
                      </c:pt>
                      <c:pt idx="56778">
                        <c:v>1.996434</c:v>
                      </c:pt>
                      <c:pt idx="56779">
                        <c:v>1.9992909999999999</c:v>
                      </c:pt>
                      <c:pt idx="56780">
                        <c:v>2.002148</c:v>
                      </c:pt>
                      <c:pt idx="56781">
                        <c:v>2.0050050000000001</c:v>
                      </c:pt>
                      <c:pt idx="56782">
                        <c:v>2.007863</c:v>
                      </c:pt>
                      <c:pt idx="56783">
                        <c:v>2.0107200000000001</c:v>
                      </c:pt>
                      <c:pt idx="56784">
                        <c:v>2.0135770000000002</c:v>
                      </c:pt>
                      <c:pt idx="56785">
                        <c:v>2.0164339999999998</c:v>
                      </c:pt>
                      <c:pt idx="56786">
                        <c:v>2.0192909999999999</c:v>
                      </c:pt>
                      <c:pt idx="56787">
                        <c:v>2.0221480000000001</c:v>
                      </c:pt>
                      <c:pt idx="56788">
                        <c:v>2.0250059999999999</c:v>
                      </c:pt>
                      <c:pt idx="56789">
                        <c:v>2.027863</c:v>
                      </c:pt>
                      <c:pt idx="56790">
                        <c:v>2.0307200000000001</c:v>
                      </c:pt>
                      <c:pt idx="56791">
                        <c:v>2.0335770000000002</c:v>
                      </c:pt>
                      <c:pt idx="56792">
                        <c:v>2.0364339999999999</c:v>
                      </c:pt>
                      <c:pt idx="56793">
                        <c:v>2.039291</c:v>
                      </c:pt>
                      <c:pt idx="56794">
                        <c:v>2.0421480000000001</c:v>
                      </c:pt>
                      <c:pt idx="56795">
                        <c:v>2.0450059999999999</c:v>
                      </c:pt>
                      <c:pt idx="56796">
                        <c:v>2.047863</c:v>
                      </c:pt>
                      <c:pt idx="56797">
                        <c:v>2.0507200000000001</c:v>
                      </c:pt>
                      <c:pt idx="56798">
                        <c:v>2.0535770000000002</c:v>
                      </c:pt>
                      <c:pt idx="56799">
                        <c:v>2.0564339999999999</c:v>
                      </c:pt>
                      <c:pt idx="56800">
                        <c:v>2.059291</c:v>
                      </c:pt>
                      <c:pt idx="56801">
                        <c:v>2.0621480000000001</c:v>
                      </c:pt>
                      <c:pt idx="56802">
                        <c:v>2.0650059999999999</c:v>
                      </c:pt>
                      <c:pt idx="56803">
                        <c:v>2.067863</c:v>
                      </c:pt>
                      <c:pt idx="56804">
                        <c:v>2.0707200000000001</c:v>
                      </c:pt>
                      <c:pt idx="56805">
                        <c:v>2.0735769999999998</c:v>
                      </c:pt>
                      <c:pt idx="56806">
                        <c:v>2.0764339999999999</c:v>
                      </c:pt>
                      <c:pt idx="56807">
                        <c:v>2.079291</c:v>
                      </c:pt>
                      <c:pt idx="56808">
                        <c:v>2.0821480000000001</c:v>
                      </c:pt>
                      <c:pt idx="56809">
                        <c:v>2.0850059999999999</c:v>
                      </c:pt>
                      <c:pt idx="56810">
                        <c:v>2.087863</c:v>
                      </c:pt>
                      <c:pt idx="56811">
                        <c:v>2.0907200000000001</c:v>
                      </c:pt>
                      <c:pt idx="56812">
                        <c:v>2.0935769999999998</c:v>
                      </c:pt>
                      <c:pt idx="56813">
                        <c:v>2.0964339999999999</c:v>
                      </c:pt>
                      <c:pt idx="56814">
                        <c:v>2.099291</c:v>
                      </c:pt>
                      <c:pt idx="56815">
                        <c:v>2.1021480000000001</c:v>
                      </c:pt>
                      <c:pt idx="56816">
                        <c:v>2.1050059999999999</c:v>
                      </c:pt>
                      <c:pt idx="56817">
                        <c:v>2.107863</c:v>
                      </c:pt>
                      <c:pt idx="56818">
                        <c:v>2.1107200000000002</c:v>
                      </c:pt>
                      <c:pt idx="56819">
                        <c:v>2.1135769999999998</c:v>
                      </c:pt>
                      <c:pt idx="56820">
                        <c:v>2.1164339999999999</c:v>
                      </c:pt>
                      <c:pt idx="56821">
                        <c:v>2.119291</c:v>
                      </c:pt>
                      <c:pt idx="56822">
                        <c:v>2.1221480000000001</c:v>
                      </c:pt>
                      <c:pt idx="56823">
                        <c:v>2.1250049999999998</c:v>
                      </c:pt>
                      <c:pt idx="56824">
                        <c:v>2.1278630000000001</c:v>
                      </c:pt>
                      <c:pt idx="56825">
                        <c:v>2.1307200000000002</c:v>
                      </c:pt>
                      <c:pt idx="56826">
                        <c:v>2.1335769999999998</c:v>
                      </c:pt>
                      <c:pt idx="56827">
                        <c:v>2.1364339999999999</c:v>
                      </c:pt>
                      <c:pt idx="56828">
                        <c:v>2.1392910000000001</c:v>
                      </c:pt>
                      <c:pt idx="56829">
                        <c:v>2.1421480000000002</c:v>
                      </c:pt>
                      <c:pt idx="56830">
                        <c:v>2.1450049999999998</c:v>
                      </c:pt>
                      <c:pt idx="56831">
                        <c:v>2.1478630000000001</c:v>
                      </c:pt>
                      <c:pt idx="56832">
                        <c:v>2.1507200000000002</c:v>
                      </c:pt>
                      <c:pt idx="56833">
                        <c:v>2.1535769999999999</c:v>
                      </c:pt>
                      <c:pt idx="56834">
                        <c:v>2.156434</c:v>
                      </c:pt>
                      <c:pt idx="56835">
                        <c:v>2.1592910000000001</c:v>
                      </c:pt>
                      <c:pt idx="56836">
                        <c:v>2.1621480000000002</c:v>
                      </c:pt>
                      <c:pt idx="56837">
                        <c:v>2.1650049999999998</c:v>
                      </c:pt>
                      <c:pt idx="56838">
                        <c:v>2.1678630000000001</c:v>
                      </c:pt>
                      <c:pt idx="56839">
                        <c:v>2.1707200000000002</c:v>
                      </c:pt>
                      <c:pt idx="56840">
                        <c:v>2.1735769999999999</c:v>
                      </c:pt>
                      <c:pt idx="56841">
                        <c:v>2.176434</c:v>
                      </c:pt>
                      <c:pt idx="56842">
                        <c:v>2.1792910000000001</c:v>
                      </c:pt>
                      <c:pt idx="56843">
                        <c:v>2.1821480000000002</c:v>
                      </c:pt>
                      <c:pt idx="56844">
                        <c:v>2.1850049999999999</c:v>
                      </c:pt>
                      <c:pt idx="56845">
                        <c:v>2.1878630000000001</c:v>
                      </c:pt>
                      <c:pt idx="56846">
                        <c:v>2.1907199999999998</c:v>
                      </c:pt>
                      <c:pt idx="56847">
                        <c:v>2.1935769999999999</c:v>
                      </c:pt>
                      <c:pt idx="56848">
                        <c:v>2.196434</c:v>
                      </c:pt>
                      <c:pt idx="56849">
                        <c:v>2.1992910000000001</c:v>
                      </c:pt>
                      <c:pt idx="56850">
                        <c:v>2.2021480000000002</c:v>
                      </c:pt>
                      <c:pt idx="56851">
                        <c:v>2.2050049999999999</c:v>
                      </c:pt>
                      <c:pt idx="56852">
                        <c:v>2.2078630000000001</c:v>
                      </c:pt>
                      <c:pt idx="56853">
                        <c:v>2.2107199999999998</c:v>
                      </c:pt>
                      <c:pt idx="56854">
                        <c:v>2.2135769999999999</c:v>
                      </c:pt>
                      <c:pt idx="56855">
                        <c:v>2.216434</c:v>
                      </c:pt>
                      <c:pt idx="56856">
                        <c:v>2.2192910000000001</c:v>
                      </c:pt>
                      <c:pt idx="56857">
                        <c:v>2.2221479999999998</c:v>
                      </c:pt>
                      <c:pt idx="56858">
                        <c:v>2.2250049999999999</c:v>
                      </c:pt>
                      <c:pt idx="56859">
                        <c:v>2.2278630000000001</c:v>
                      </c:pt>
                      <c:pt idx="56860">
                        <c:v>2.2307199999999998</c:v>
                      </c:pt>
                      <c:pt idx="56861">
                        <c:v>2.2335769999999999</c:v>
                      </c:pt>
                      <c:pt idx="56862">
                        <c:v>2.236434</c:v>
                      </c:pt>
                      <c:pt idx="56863">
                        <c:v>2.2392910000000001</c:v>
                      </c:pt>
                      <c:pt idx="56864">
                        <c:v>2.2421479999999998</c:v>
                      </c:pt>
                      <c:pt idx="56865">
                        <c:v>2.2450049999999999</c:v>
                      </c:pt>
                      <c:pt idx="56866">
                        <c:v>2.2478630000000002</c:v>
                      </c:pt>
                      <c:pt idx="56867">
                        <c:v>2.2507199999999998</c:v>
                      </c:pt>
                      <c:pt idx="56868">
                        <c:v>2.2535769999999999</c:v>
                      </c:pt>
                      <c:pt idx="56869">
                        <c:v>2.2564340000000001</c:v>
                      </c:pt>
                      <c:pt idx="56870">
                        <c:v>2.2592910000000002</c:v>
                      </c:pt>
                      <c:pt idx="56871">
                        <c:v>2.2621479999999998</c:v>
                      </c:pt>
                      <c:pt idx="56872">
                        <c:v>2.2650049999999999</c:v>
                      </c:pt>
                      <c:pt idx="56873">
                        <c:v>2.2678630000000002</c:v>
                      </c:pt>
                      <c:pt idx="56874">
                        <c:v>2.2707199999999998</c:v>
                      </c:pt>
                      <c:pt idx="56875">
                        <c:v>2.273577</c:v>
                      </c:pt>
                      <c:pt idx="56876">
                        <c:v>2.2764340000000001</c:v>
                      </c:pt>
                      <c:pt idx="56877">
                        <c:v>2.2792910000000002</c:v>
                      </c:pt>
                      <c:pt idx="56878">
                        <c:v>2.2821479999999998</c:v>
                      </c:pt>
                      <c:pt idx="56879">
                        <c:v>2.2850060000000001</c:v>
                      </c:pt>
                      <c:pt idx="56880">
                        <c:v>2.2878630000000002</c:v>
                      </c:pt>
                      <c:pt idx="56881">
                        <c:v>2.2907199999999999</c:v>
                      </c:pt>
                      <c:pt idx="56882">
                        <c:v>2.293577</c:v>
                      </c:pt>
                      <c:pt idx="56883">
                        <c:v>2.2964340000000001</c:v>
                      </c:pt>
                      <c:pt idx="56884">
                        <c:v>2.2992910000000002</c:v>
                      </c:pt>
                      <c:pt idx="56885">
                        <c:v>2.3021479999999999</c:v>
                      </c:pt>
                      <c:pt idx="56886">
                        <c:v>2.3050060000000001</c:v>
                      </c:pt>
                      <c:pt idx="56887">
                        <c:v>2.3078630000000002</c:v>
                      </c:pt>
                      <c:pt idx="56888">
                        <c:v>2.3107199999999999</c:v>
                      </c:pt>
                      <c:pt idx="56889">
                        <c:v>2.313577</c:v>
                      </c:pt>
                      <c:pt idx="56890">
                        <c:v>2.3164340000000001</c:v>
                      </c:pt>
                      <c:pt idx="56891">
                        <c:v>2.3192910000000002</c:v>
                      </c:pt>
                      <c:pt idx="56892">
                        <c:v>2.3221479999999999</c:v>
                      </c:pt>
                      <c:pt idx="56893">
                        <c:v>2.3250060000000001</c:v>
                      </c:pt>
                      <c:pt idx="56894">
                        <c:v>2.3278629999999998</c:v>
                      </c:pt>
                      <c:pt idx="56895">
                        <c:v>2.3307199999999999</c:v>
                      </c:pt>
                      <c:pt idx="56896">
                        <c:v>2.333577</c:v>
                      </c:pt>
                      <c:pt idx="56897">
                        <c:v>2.3364340000000001</c:v>
                      </c:pt>
                      <c:pt idx="56898">
                        <c:v>2.3392909999999998</c:v>
                      </c:pt>
                      <c:pt idx="56899">
                        <c:v>2.3421479999999999</c:v>
                      </c:pt>
                      <c:pt idx="56900">
                        <c:v>2.3450060000000001</c:v>
                      </c:pt>
                      <c:pt idx="56901">
                        <c:v>2.3478629999999998</c:v>
                      </c:pt>
                      <c:pt idx="56902">
                        <c:v>2.3507199999999999</c:v>
                      </c:pt>
                      <c:pt idx="56903">
                        <c:v>2.353577</c:v>
                      </c:pt>
                      <c:pt idx="56904">
                        <c:v>2.3564340000000001</c:v>
                      </c:pt>
                      <c:pt idx="56905">
                        <c:v>2.3592909999999998</c:v>
                      </c:pt>
                      <c:pt idx="56906">
                        <c:v>2.3621479999999999</c:v>
                      </c:pt>
                      <c:pt idx="56907">
                        <c:v>2.365005</c:v>
                      </c:pt>
                      <c:pt idx="56908">
                        <c:v>2.3678629999999998</c:v>
                      </c:pt>
                      <c:pt idx="56909">
                        <c:v>2.3707199999999999</c:v>
                      </c:pt>
                      <c:pt idx="56910">
                        <c:v>2.373577</c:v>
                      </c:pt>
                      <c:pt idx="56911">
                        <c:v>2.3764340000000002</c:v>
                      </c:pt>
                      <c:pt idx="56912">
                        <c:v>2.3792909999999998</c:v>
                      </c:pt>
                      <c:pt idx="56913">
                        <c:v>2.3821479999999999</c:v>
                      </c:pt>
                      <c:pt idx="56914">
                        <c:v>2.385005</c:v>
                      </c:pt>
                      <c:pt idx="56915">
                        <c:v>2.3878629999999998</c:v>
                      </c:pt>
                      <c:pt idx="56916">
                        <c:v>2.39072</c:v>
                      </c:pt>
                      <c:pt idx="56917">
                        <c:v>2.3935770000000001</c:v>
                      </c:pt>
                      <c:pt idx="56918">
                        <c:v>2.3964340000000002</c:v>
                      </c:pt>
                      <c:pt idx="56919">
                        <c:v>2.3992909999999998</c:v>
                      </c:pt>
                      <c:pt idx="56920">
                        <c:v>2.4021479999999999</c:v>
                      </c:pt>
                      <c:pt idx="56921">
                        <c:v>2.4050050000000001</c:v>
                      </c:pt>
                      <c:pt idx="56922">
                        <c:v>2.4078629999999999</c:v>
                      </c:pt>
                      <c:pt idx="56923">
                        <c:v>2.41072</c:v>
                      </c:pt>
                      <c:pt idx="56924">
                        <c:v>2.4135770000000001</c:v>
                      </c:pt>
                      <c:pt idx="56925">
                        <c:v>2.4164340000000002</c:v>
                      </c:pt>
                      <c:pt idx="56926">
                        <c:v>2.4192909999999999</c:v>
                      </c:pt>
                      <c:pt idx="56927">
                        <c:v>2.422148</c:v>
                      </c:pt>
                      <c:pt idx="56928">
                        <c:v>2.4250050000000001</c:v>
                      </c:pt>
                      <c:pt idx="56929">
                        <c:v>2.4278629999999999</c:v>
                      </c:pt>
                      <c:pt idx="56930">
                        <c:v>2.43072</c:v>
                      </c:pt>
                      <c:pt idx="56931">
                        <c:v>2.4335770000000001</c:v>
                      </c:pt>
                      <c:pt idx="56932">
                        <c:v>2.4364340000000002</c:v>
                      </c:pt>
                      <c:pt idx="56933">
                        <c:v>2.4392909999999999</c:v>
                      </c:pt>
                      <c:pt idx="56934">
                        <c:v>2.442148</c:v>
                      </c:pt>
                      <c:pt idx="56935">
                        <c:v>2.4450050000000001</c:v>
                      </c:pt>
                      <c:pt idx="56936">
                        <c:v>2.4478629999999999</c:v>
                      </c:pt>
                      <c:pt idx="56937">
                        <c:v>2.45072</c:v>
                      </c:pt>
                      <c:pt idx="56938">
                        <c:v>2.4535770000000001</c:v>
                      </c:pt>
                      <c:pt idx="56939">
                        <c:v>2.4564339999999998</c:v>
                      </c:pt>
                      <c:pt idx="56940">
                        <c:v>2.4592909999999999</c:v>
                      </c:pt>
                      <c:pt idx="56941">
                        <c:v>2.462148</c:v>
                      </c:pt>
                      <c:pt idx="56942">
                        <c:v>2.4650050000000001</c:v>
                      </c:pt>
                      <c:pt idx="56943">
                        <c:v>2.4678629999999999</c:v>
                      </c:pt>
                      <c:pt idx="56944">
                        <c:v>2.47072</c:v>
                      </c:pt>
                      <c:pt idx="56945">
                        <c:v>2.4735770000000001</c:v>
                      </c:pt>
                      <c:pt idx="56946">
                        <c:v>2.4764339999999998</c:v>
                      </c:pt>
                      <c:pt idx="56947">
                        <c:v>2.4792909999999999</c:v>
                      </c:pt>
                      <c:pt idx="56948">
                        <c:v>2.482148</c:v>
                      </c:pt>
                      <c:pt idx="56949">
                        <c:v>2.4850050000000001</c:v>
                      </c:pt>
                      <c:pt idx="56950">
                        <c:v>2.4878629999999999</c:v>
                      </c:pt>
                      <c:pt idx="56951">
                        <c:v>2.49072</c:v>
                      </c:pt>
                      <c:pt idx="56952">
                        <c:v>2.4935770000000002</c:v>
                      </c:pt>
                      <c:pt idx="56953">
                        <c:v>2.4964339999999998</c:v>
                      </c:pt>
                      <c:pt idx="56954">
                        <c:v>2.4992909999999999</c:v>
                      </c:pt>
                      <c:pt idx="56955">
                        <c:v>2.502148</c:v>
                      </c:pt>
                      <c:pt idx="56956">
                        <c:v>2.5050050000000001</c:v>
                      </c:pt>
                      <c:pt idx="56957">
                        <c:v>2.507863</c:v>
                      </c:pt>
                      <c:pt idx="56958">
                        <c:v>2.5107200000000001</c:v>
                      </c:pt>
                      <c:pt idx="56959">
                        <c:v>2.5135770000000002</c:v>
                      </c:pt>
                      <c:pt idx="56960">
                        <c:v>2.5164339999999998</c:v>
                      </c:pt>
                      <c:pt idx="56961">
                        <c:v>2.5192909999999999</c:v>
                      </c:pt>
                      <c:pt idx="56962">
                        <c:v>2.5221480000000001</c:v>
                      </c:pt>
                      <c:pt idx="56963">
                        <c:v>2.5250059999999999</c:v>
                      </c:pt>
                      <c:pt idx="56964">
                        <c:v>2.527863</c:v>
                      </c:pt>
                      <c:pt idx="56965">
                        <c:v>2.5307200000000001</c:v>
                      </c:pt>
                      <c:pt idx="56966">
                        <c:v>2.5335770000000002</c:v>
                      </c:pt>
                      <c:pt idx="56967">
                        <c:v>2.5364339999999999</c:v>
                      </c:pt>
                      <c:pt idx="56968">
                        <c:v>2.539291</c:v>
                      </c:pt>
                      <c:pt idx="56969">
                        <c:v>2.5421480000000001</c:v>
                      </c:pt>
                      <c:pt idx="56970">
                        <c:v>2.5450059999999999</c:v>
                      </c:pt>
                      <c:pt idx="56971">
                        <c:v>2.547863</c:v>
                      </c:pt>
                      <c:pt idx="56972">
                        <c:v>2.5507200000000001</c:v>
                      </c:pt>
                      <c:pt idx="56973">
                        <c:v>2.5535770000000002</c:v>
                      </c:pt>
                      <c:pt idx="56974">
                        <c:v>2.5564339999999999</c:v>
                      </c:pt>
                      <c:pt idx="56975">
                        <c:v>2.559291</c:v>
                      </c:pt>
                      <c:pt idx="56976">
                        <c:v>2.5621480000000001</c:v>
                      </c:pt>
                      <c:pt idx="56977">
                        <c:v>2.5650059999999999</c:v>
                      </c:pt>
                      <c:pt idx="56978">
                        <c:v>2.567863</c:v>
                      </c:pt>
                      <c:pt idx="56979">
                        <c:v>2.5707200000000001</c:v>
                      </c:pt>
                      <c:pt idx="56980">
                        <c:v>2.5735769999999998</c:v>
                      </c:pt>
                      <c:pt idx="56981">
                        <c:v>2.5764339999999999</c:v>
                      </c:pt>
                      <c:pt idx="56982">
                        <c:v>2.579291</c:v>
                      </c:pt>
                      <c:pt idx="56983">
                        <c:v>2.5821480000000001</c:v>
                      </c:pt>
                      <c:pt idx="56984">
                        <c:v>2.5850059999999999</c:v>
                      </c:pt>
                      <c:pt idx="56985">
                        <c:v>2.587863</c:v>
                      </c:pt>
                      <c:pt idx="56986">
                        <c:v>2.5907200000000001</c:v>
                      </c:pt>
                      <c:pt idx="56987">
                        <c:v>2.5935769999999998</c:v>
                      </c:pt>
                      <c:pt idx="56988">
                        <c:v>2.5964339999999999</c:v>
                      </c:pt>
                      <c:pt idx="56989">
                        <c:v>2.599291</c:v>
                      </c:pt>
                      <c:pt idx="56990">
                        <c:v>2.6021480000000001</c:v>
                      </c:pt>
                      <c:pt idx="56991">
                        <c:v>2.6050059999999999</c:v>
                      </c:pt>
                      <c:pt idx="56992">
                        <c:v>2.607863</c:v>
                      </c:pt>
                      <c:pt idx="56993">
                        <c:v>2.6107200000000002</c:v>
                      </c:pt>
                      <c:pt idx="56994">
                        <c:v>2.6135769999999998</c:v>
                      </c:pt>
                      <c:pt idx="56995">
                        <c:v>2.6164339999999999</c:v>
                      </c:pt>
                      <c:pt idx="56996">
                        <c:v>2.619291</c:v>
                      </c:pt>
                      <c:pt idx="56997">
                        <c:v>2.6221480000000001</c:v>
                      </c:pt>
                      <c:pt idx="56998">
                        <c:v>2.6250049999999998</c:v>
                      </c:pt>
                      <c:pt idx="56999">
                        <c:v>2.6278630000000001</c:v>
                      </c:pt>
                      <c:pt idx="57000">
                        <c:v>2.6307200000000002</c:v>
                      </c:pt>
                      <c:pt idx="57001">
                        <c:v>2.6335769999999998</c:v>
                      </c:pt>
                      <c:pt idx="57002">
                        <c:v>2.6364339999999999</c:v>
                      </c:pt>
                      <c:pt idx="57003">
                        <c:v>2.6392910000000001</c:v>
                      </c:pt>
                      <c:pt idx="57004">
                        <c:v>2.6421480000000002</c:v>
                      </c:pt>
                      <c:pt idx="57005">
                        <c:v>2.6450049999999998</c:v>
                      </c:pt>
                      <c:pt idx="57006">
                        <c:v>2.6478630000000001</c:v>
                      </c:pt>
                      <c:pt idx="57007">
                        <c:v>2.6507200000000002</c:v>
                      </c:pt>
                      <c:pt idx="57008">
                        <c:v>2.6535769999999999</c:v>
                      </c:pt>
                      <c:pt idx="57009">
                        <c:v>2.656434</c:v>
                      </c:pt>
                      <c:pt idx="57010">
                        <c:v>2.6592910000000001</c:v>
                      </c:pt>
                      <c:pt idx="57011">
                        <c:v>2.6621480000000002</c:v>
                      </c:pt>
                      <c:pt idx="57012">
                        <c:v>2.6650049999999998</c:v>
                      </c:pt>
                      <c:pt idx="57013">
                        <c:v>2.6678630000000001</c:v>
                      </c:pt>
                      <c:pt idx="57014">
                        <c:v>2.6707200000000002</c:v>
                      </c:pt>
                      <c:pt idx="57015">
                        <c:v>2.6735769999999999</c:v>
                      </c:pt>
                      <c:pt idx="57016">
                        <c:v>2.676434</c:v>
                      </c:pt>
                      <c:pt idx="57017">
                        <c:v>2.6792910000000001</c:v>
                      </c:pt>
                      <c:pt idx="57018">
                        <c:v>2.6821480000000002</c:v>
                      </c:pt>
                      <c:pt idx="57019">
                        <c:v>2.6850049999999999</c:v>
                      </c:pt>
                      <c:pt idx="57020">
                        <c:v>2.6878630000000001</c:v>
                      </c:pt>
                      <c:pt idx="57021">
                        <c:v>2.6907199999999998</c:v>
                      </c:pt>
                      <c:pt idx="57022">
                        <c:v>2.6935769999999999</c:v>
                      </c:pt>
                      <c:pt idx="57023">
                        <c:v>2.696434</c:v>
                      </c:pt>
                      <c:pt idx="57024">
                        <c:v>2.6992910000000001</c:v>
                      </c:pt>
                      <c:pt idx="57025">
                        <c:v>2.7021480000000002</c:v>
                      </c:pt>
                      <c:pt idx="57026">
                        <c:v>2.7050049999999999</c:v>
                      </c:pt>
                      <c:pt idx="57027">
                        <c:v>2.7078630000000001</c:v>
                      </c:pt>
                      <c:pt idx="57028">
                        <c:v>2.7107199999999998</c:v>
                      </c:pt>
                      <c:pt idx="57029">
                        <c:v>2.7135769999999999</c:v>
                      </c:pt>
                      <c:pt idx="57030">
                        <c:v>2.716434</c:v>
                      </c:pt>
                      <c:pt idx="57031">
                        <c:v>2.7192910000000001</c:v>
                      </c:pt>
                      <c:pt idx="57032">
                        <c:v>2.7221479999999998</c:v>
                      </c:pt>
                      <c:pt idx="57033">
                        <c:v>2.7250049999999999</c:v>
                      </c:pt>
                      <c:pt idx="57034">
                        <c:v>2.7278630000000001</c:v>
                      </c:pt>
                      <c:pt idx="57035">
                        <c:v>2.7307199999999998</c:v>
                      </c:pt>
                      <c:pt idx="57036">
                        <c:v>2.7335769999999999</c:v>
                      </c:pt>
                      <c:pt idx="57037">
                        <c:v>2.736434</c:v>
                      </c:pt>
                      <c:pt idx="57038">
                        <c:v>2.7392910000000001</c:v>
                      </c:pt>
                      <c:pt idx="57039">
                        <c:v>2.7421479999999998</c:v>
                      </c:pt>
                      <c:pt idx="57040">
                        <c:v>2.7450049999999999</c:v>
                      </c:pt>
                      <c:pt idx="57041">
                        <c:v>2.7478630000000002</c:v>
                      </c:pt>
                      <c:pt idx="57042">
                        <c:v>2.7507199999999998</c:v>
                      </c:pt>
                      <c:pt idx="57043">
                        <c:v>2.7535769999999999</c:v>
                      </c:pt>
                      <c:pt idx="57044">
                        <c:v>2.7564340000000001</c:v>
                      </c:pt>
                      <c:pt idx="57045">
                        <c:v>2.7592910000000002</c:v>
                      </c:pt>
                      <c:pt idx="57046">
                        <c:v>2.7621479999999998</c:v>
                      </c:pt>
                      <c:pt idx="57047">
                        <c:v>2.7650049999999999</c:v>
                      </c:pt>
                      <c:pt idx="57048">
                        <c:v>2.7678630000000002</c:v>
                      </c:pt>
                      <c:pt idx="57049">
                        <c:v>2.7707199999999998</c:v>
                      </c:pt>
                      <c:pt idx="57050">
                        <c:v>2.773577</c:v>
                      </c:pt>
                      <c:pt idx="57051">
                        <c:v>2.7764340000000001</c:v>
                      </c:pt>
                      <c:pt idx="57052">
                        <c:v>2.7792910000000002</c:v>
                      </c:pt>
                      <c:pt idx="57053">
                        <c:v>2.7821479999999998</c:v>
                      </c:pt>
                      <c:pt idx="57054">
                        <c:v>2.7850060000000001</c:v>
                      </c:pt>
                      <c:pt idx="57055">
                        <c:v>2.7878630000000002</c:v>
                      </c:pt>
                      <c:pt idx="57056">
                        <c:v>2.7907199999999999</c:v>
                      </c:pt>
                      <c:pt idx="57057">
                        <c:v>2.793577</c:v>
                      </c:pt>
                      <c:pt idx="57058">
                        <c:v>2.7964340000000001</c:v>
                      </c:pt>
                      <c:pt idx="57059">
                        <c:v>2.7992910000000002</c:v>
                      </c:pt>
                      <c:pt idx="57060">
                        <c:v>2.8021479999999999</c:v>
                      </c:pt>
                      <c:pt idx="57061">
                        <c:v>2.8050060000000001</c:v>
                      </c:pt>
                      <c:pt idx="57062">
                        <c:v>2.8078630000000002</c:v>
                      </c:pt>
                      <c:pt idx="57063">
                        <c:v>2.8107199999999999</c:v>
                      </c:pt>
                      <c:pt idx="57064">
                        <c:v>2.813577</c:v>
                      </c:pt>
                      <c:pt idx="57065">
                        <c:v>2.8164340000000001</c:v>
                      </c:pt>
                      <c:pt idx="57066">
                        <c:v>2.8192910000000002</c:v>
                      </c:pt>
                      <c:pt idx="57067">
                        <c:v>2.8221479999999999</c:v>
                      </c:pt>
                      <c:pt idx="57068">
                        <c:v>2.8250060000000001</c:v>
                      </c:pt>
                      <c:pt idx="57069">
                        <c:v>2.8278629999999998</c:v>
                      </c:pt>
                      <c:pt idx="57070">
                        <c:v>2.8307199999999999</c:v>
                      </c:pt>
                      <c:pt idx="57071">
                        <c:v>2.833577</c:v>
                      </c:pt>
                      <c:pt idx="57072">
                        <c:v>2.8364340000000001</c:v>
                      </c:pt>
                      <c:pt idx="57073">
                        <c:v>2.8392909999999998</c:v>
                      </c:pt>
                      <c:pt idx="57074">
                        <c:v>2.8421479999999999</c:v>
                      </c:pt>
                      <c:pt idx="57075">
                        <c:v>2.8450060000000001</c:v>
                      </c:pt>
                      <c:pt idx="57076">
                        <c:v>2.8478629999999998</c:v>
                      </c:pt>
                      <c:pt idx="57077">
                        <c:v>2.8507199999999999</c:v>
                      </c:pt>
                      <c:pt idx="57078">
                        <c:v>2.853577</c:v>
                      </c:pt>
                      <c:pt idx="57079">
                        <c:v>2.8564340000000001</c:v>
                      </c:pt>
                      <c:pt idx="57080">
                        <c:v>2.8592909999999998</c:v>
                      </c:pt>
                      <c:pt idx="57081">
                        <c:v>2.8621479999999999</c:v>
                      </c:pt>
                      <c:pt idx="57082">
                        <c:v>2.865005</c:v>
                      </c:pt>
                      <c:pt idx="57083">
                        <c:v>2.8678629999999998</c:v>
                      </c:pt>
                      <c:pt idx="57084">
                        <c:v>2.8707199999999999</c:v>
                      </c:pt>
                      <c:pt idx="57085">
                        <c:v>2.873577</c:v>
                      </c:pt>
                      <c:pt idx="57086">
                        <c:v>2.8764340000000002</c:v>
                      </c:pt>
                      <c:pt idx="57087">
                        <c:v>2.8792909999999998</c:v>
                      </c:pt>
                      <c:pt idx="57088">
                        <c:v>2.8821479999999999</c:v>
                      </c:pt>
                      <c:pt idx="57089">
                        <c:v>2.885005</c:v>
                      </c:pt>
                      <c:pt idx="57090">
                        <c:v>2.8878629999999998</c:v>
                      </c:pt>
                      <c:pt idx="57091">
                        <c:v>2.89072</c:v>
                      </c:pt>
                      <c:pt idx="57092">
                        <c:v>2.8935770000000001</c:v>
                      </c:pt>
                      <c:pt idx="57093">
                        <c:v>2.8964340000000002</c:v>
                      </c:pt>
                      <c:pt idx="57094">
                        <c:v>2.8992909999999998</c:v>
                      </c:pt>
                      <c:pt idx="57095">
                        <c:v>2.9021479999999999</c:v>
                      </c:pt>
                      <c:pt idx="57096">
                        <c:v>2.9050050000000001</c:v>
                      </c:pt>
                      <c:pt idx="57097">
                        <c:v>2.9078629999999999</c:v>
                      </c:pt>
                      <c:pt idx="57098">
                        <c:v>2.91072</c:v>
                      </c:pt>
                      <c:pt idx="57099">
                        <c:v>2.9135770000000001</c:v>
                      </c:pt>
                      <c:pt idx="57100">
                        <c:v>2.9164340000000002</c:v>
                      </c:pt>
                      <c:pt idx="57101">
                        <c:v>2.9192909999999999</c:v>
                      </c:pt>
                      <c:pt idx="57102">
                        <c:v>2.922148</c:v>
                      </c:pt>
                      <c:pt idx="57103">
                        <c:v>2.9250050000000001</c:v>
                      </c:pt>
                      <c:pt idx="57104">
                        <c:v>2.9278629999999999</c:v>
                      </c:pt>
                      <c:pt idx="57105">
                        <c:v>2.93072</c:v>
                      </c:pt>
                      <c:pt idx="57106">
                        <c:v>2.9335770000000001</c:v>
                      </c:pt>
                      <c:pt idx="57107">
                        <c:v>2.9364340000000002</c:v>
                      </c:pt>
                      <c:pt idx="57108">
                        <c:v>2.9392909999999999</c:v>
                      </c:pt>
                      <c:pt idx="57109">
                        <c:v>2.942148</c:v>
                      </c:pt>
                      <c:pt idx="57110">
                        <c:v>2.9450050000000001</c:v>
                      </c:pt>
                      <c:pt idx="57111">
                        <c:v>2.9478629999999999</c:v>
                      </c:pt>
                      <c:pt idx="57112">
                        <c:v>2.95072</c:v>
                      </c:pt>
                      <c:pt idx="57113">
                        <c:v>2.9535770000000001</c:v>
                      </c:pt>
                      <c:pt idx="57114">
                        <c:v>2.9564339999999998</c:v>
                      </c:pt>
                      <c:pt idx="57115">
                        <c:v>2.9592909999999999</c:v>
                      </c:pt>
                      <c:pt idx="57116">
                        <c:v>2.962148</c:v>
                      </c:pt>
                      <c:pt idx="57117">
                        <c:v>2.9650050000000001</c:v>
                      </c:pt>
                      <c:pt idx="57118">
                        <c:v>2.9678629999999999</c:v>
                      </c:pt>
                      <c:pt idx="57119">
                        <c:v>2.97072</c:v>
                      </c:pt>
                      <c:pt idx="57120">
                        <c:v>2.9735770000000001</c:v>
                      </c:pt>
                      <c:pt idx="57121">
                        <c:v>2.9764339999999998</c:v>
                      </c:pt>
                      <c:pt idx="57122">
                        <c:v>2.9792909999999999</c:v>
                      </c:pt>
                      <c:pt idx="57123">
                        <c:v>2.982148</c:v>
                      </c:pt>
                      <c:pt idx="57124">
                        <c:v>2.9850050000000001</c:v>
                      </c:pt>
                      <c:pt idx="57125">
                        <c:v>2.9878629999999999</c:v>
                      </c:pt>
                      <c:pt idx="57126">
                        <c:v>2.99072</c:v>
                      </c:pt>
                      <c:pt idx="57127">
                        <c:v>2.9935770000000002</c:v>
                      </c:pt>
                      <c:pt idx="57128">
                        <c:v>2.9964339999999998</c:v>
                      </c:pt>
                      <c:pt idx="57129">
                        <c:v>2.9992909999999999</c:v>
                      </c:pt>
                      <c:pt idx="57130">
                        <c:v>3.002148</c:v>
                      </c:pt>
                      <c:pt idx="57131">
                        <c:v>3.0050050000000001</c:v>
                      </c:pt>
                      <c:pt idx="57132">
                        <c:v>3.007863</c:v>
                      </c:pt>
                      <c:pt idx="57133">
                        <c:v>3.0107200000000001</c:v>
                      </c:pt>
                      <c:pt idx="57134">
                        <c:v>3.0135770000000002</c:v>
                      </c:pt>
                      <c:pt idx="57135">
                        <c:v>3.0164339999999998</c:v>
                      </c:pt>
                      <c:pt idx="57136">
                        <c:v>3.0192909999999999</c:v>
                      </c:pt>
                      <c:pt idx="57137">
                        <c:v>3.0221480000000001</c:v>
                      </c:pt>
                      <c:pt idx="57138">
                        <c:v>3.0250059999999999</c:v>
                      </c:pt>
                      <c:pt idx="57139">
                        <c:v>3.027863</c:v>
                      </c:pt>
                      <c:pt idx="57140">
                        <c:v>3.0307200000000001</c:v>
                      </c:pt>
                      <c:pt idx="57141">
                        <c:v>3.0335770000000002</c:v>
                      </c:pt>
                      <c:pt idx="57142">
                        <c:v>3.0364339999999999</c:v>
                      </c:pt>
                      <c:pt idx="57143">
                        <c:v>3.039291</c:v>
                      </c:pt>
                      <c:pt idx="57144">
                        <c:v>3.0421480000000001</c:v>
                      </c:pt>
                      <c:pt idx="57145">
                        <c:v>3.0450059999999999</c:v>
                      </c:pt>
                      <c:pt idx="57146">
                        <c:v>3.047863</c:v>
                      </c:pt>
                      <c:pt idx="57147">
                        <c:v>3.0507200000000001</c:v>
                      </c:pt>
                      <c:pt idx="57148">
                        <c:v>3.0535770000000002</c:v>
                      </c:pt>
                      <c:pt idx="57149">
                        <c:v>3.0564339999999999</c:v>
                      </c:pt>
                      <c:pt idx="57150">
                        <c:v>3.059291</c:v>
                      </c:pt>
                      <c:pt idx="57151">
                        <c:v>3.0621480000000001</c:v>
                      </c:pt>
                      <c:pt idx="57152">
                        <c:v>3.0650059999999999</c:v>
                      </c:pt>
                      <c:pt idx="57153">
                        <c:v>3.067863</c:v>
                      </c:pt>
                      <c:pt idx="57154">
                        <c:v>3.0707200000000001</c:v>
                      </c:pt>
                      <c:pt idx="57155">
                        <c:v>3.0735769999999998</c:v>
                      </c:pt>
                      <c:pt idx="57156">
                        <c:v>3.0764339999999999</c:v>
                      </c:pt>
                      <c:pt idx="57157">
                        <c:v>3.079291</c:v>
                      </c:pt>
                      <c:pt idx="57158">
                        <c:v>3.0821480000000001</c:v>
                      </c:pt>
                      <c:pt idx="57159">
                        <c:v>3.0850059999999999</c:v>
                      </c:pt>
                      <c:pt idx="57160">
                        <c:v>3.087863</c:v>
                      </c:pt>
                      <c:pt idx="57161">
                        <c:v>3.0907200000000001</c:v>
                      </c:pt>
                      <c:pt idx="57162">
                        <c:v>3.0935769999999998</c:v>
                      </c:pt>
                      <c:pt idx="57163">
                        <c:v>3.0964339999999999</c:v>
                      </c:pt>
                      <c:pt idx="57164">
                        <c:v>3.099291</c:v>
                      </c:pt>
                      <c:pt idx="57165">
                        <c:v>3.1021480000000001</c:v>
                      </c:pt>
                      <c:pt idx="57166">
                        <c:v>3.1050059999999999</c:v>
                      </c:pt>
                      <c:pt idx="57167">
                        <c:v>3.107863</c:v>
                      </c:pt>
                      <c:pt idx="57168">
                        <c:v>3.1107200000000002</c:v>
                      </c:pt>
                      <c:pt idx="57169">
                        <c:v>3.1135769999999998</c:v>
                      </c:pt>
                      <c:pt idx="57170">
                        <c:v>3.1164339999999999</c:v>
                      </c:pt>
                      <c:pt idx="57171">
                        <c:v>3.119291</c:v>
                      </c:pt>
                      <c:pt idx="57172">
                        <c:v>3.1221480000000001</c:v>
                      </c:pt>
                      <c:pt idx="57173">
                        <c:v>3.1250049999999998</c:v>
                      </c:pt>
                      <c:pt idx="57174">
                        <c:v>3.1278630000000001</c:v>
                      </c:pt>
                      <c:pt idx="57175">
                        <c:v>3.1307200000000002</c:v>
                      </c:pt>
                      <c:pt idx="57176">
                        <c:v>3.1335769999999998</c:v>
                      </c:pt>
                      <c:pt idx="57177">
                        <c:v>3.1364339999999999</c:v>
                      </c:pt>
                      <c:pt idx="57178">
                        <c:v>3.1392910000000001</c:v>
                      </c:pt>
                      <c:pt idx="57179">
                        <c:v>3.1421480000000002</c:v>
                      </c:pt>
                      <c:pt idx="57180">
                        <c:v>3.1450049999999998</c:v>
                      </c:pt>
                      <c:pt idx="57181">
                        <c:v>3.1478630000000001</c:v>
                      </c:pt>
                      <c:pt idx="57182">
                        <c:v>3.1507200000000002</c:v>
                      </c:pt>
                      <c:pt idx="57183">
                        <c:v>3.1535769999999999</c:v>
                      </c:pt>
                      <c:pt idx="57184">
                        <c:v>3.156434</c:v>
                      </c:pt>
                      <c:pt idx="57185">
                        <c:v>3.1592910000000001</c:v>
                      </c:pt>
                      <c:pt idx="57186">
                        <c:v>3.1621480000000002</c:v>
                      </c:pt>
                      <c:pt idx="57187">
                        <c:v>3.1650049999999998</c:v>
                      </c:pt>
                      <c:pt idx="57188">
                        <c:v>3.1678630000000001</c:v>
                      </c:pt>
                      <c:pt idx="57189">
                        <c:v>3.1707200000000002</c:v>
                      </c:pt>
                      <c:pt idx="57190">
                        <c:v>3.1735769999999999</c:v>
                      </c:pt>
                      <c:pt idx="57191">
                        <c:v>3.176434</c:v>
                      </c:pt>
                      <c:pt idx="57192">
                        <c:v>3.1792910000000001</c:v>
                      </c:pt>
                      <c:pt idx="57193">
                        <c:v>3.1821480000000002</c:v>
                      </c:pt>
                      <c:pt idx="57194">
                        <c:v>3.1850049999999999</c:v>
                      </c:pt>
                      <c:pt idx="57195">
                        <c:v>3.1878630000000001</c:v>
                      </c:pt>
                      <c:pt idx="57196">
                        <c:v>3.1907199999999998</c:v>
                      </c:pt>
                      <c:pt idx="57197">
                        <c:v>3.1935769999999999</c:v>
                      </c:pt>
                      <c:pt idx="57198">
                        <c:v>3.196434</c:v>
                      </c:pt>
                      <c:pt idx="57199">
                        <c:v>3.1992910000000001</c:v>
                      </c:pt>
                      <c:pt idx="57200">
                        <c:v>3.2021480000000002</c:v>
                      </c:pt>
                      <c:pt idx="57201">
                        <c:v>3.2050049999999999</c:v>
                      </c:pt>
                      <c:pt idx="57202">
                        <c:v>3.2078630000000001</c:v>
                      </c:pt>
                      <c:pt idx="57203">
                        <c:v>3.2107199999999998</c:v>
                      </c:pt>
                      <c:pt idx="57204">
                        <c:v>3.2135769999999999</c:v>
                      </c:pt>
                      <c:pt idx="57205">
                        <c:v>3.216434</c:v>
                      </c:pt>
                      <c:pt idx="57206">
                        <c:v>3.2192910000000001</c:v>
                      </c:pt>
                      <c:pt idx="57207">
                        <c:v>3.2221479999999998</c:v>
                      </c:pt>
                      <c:pt idx="57208">
                        <c:v>3.2250049999999999</c:v>
                      </c:pt>
                      <c:pt idx="57209">
                        <c:v>3.2278630000000001</c:v>
                      </c:pt>
                      <c:pt idx="57210">
                        <c:v>3.2307199999999998</c:v>
                      </c:pt>
                      <c:pt idx="57211">
                        <c:v>3.2335769999999999</c:v>
                      </c:pt>
                      <c:pt idx="57212">
                        <c:v>3.236434</c:v>
                      </c:pt>
                      <c:pt idx="57213">
                        <c:v>3.2392910000000001</c:v>
                      </c:pt>
                      <c:pt idx="57214">
                        <c:v>3.2421479999999998</c:v>
                      </c:pt>
                      <c:pt idx="57215">
                        <c:v>3.2450049999999999</c:v>
                      </c:pt>
                      <c:pt idx="57216">
                        <c:v>3.2478630000000002</c:v>
                      </c:pt>
                      <c:pt idx="57217">
                        <c:v>3.2507199999999998</c:v>
                      </c:pt>
                      <c:pt idx="57218">
                        <c:v>3.2535769999999999</c:v>
                      </c:pt>
                      <c:pt idx="57219">
                        <c:v>3.2564340000000001</c:v>
                      </c:pt>
                      <c:pt idx="57220">
                        <c:v>3.2592910000000002</c:v>
                      </c:pt>
                      <c:pt idx="57221">
                        <c:v>3.2621479999999998</c:v>
                      </c:pt>
                      <c:pt idx="57222">
                        <c:v>3.2650049999999999</c:v>
                      </c:pt>
                      <c:pt idx="57223">
                        <c:v>3.2678630000000002</c:v>
                      </c:pt>
                      <c:pt idx="57224">
                        <c:v>3.2707199999999998</c:v>
                      </c:pt>
                      <c:pt idx="57225">
                        <c:v>3.273577</c:v>
                      </c:pt>
                      <c:pt idx="57226">
                        <c:v>3.2764340000000001</c:v>
                      </c:pt>
                      <c:pt idx="57227">
                        <c:v>3.2792910000000002</c:v>
                      </c:pt>
                      <c:pt idx="57228">
                        <c:v>3.2821479999999998</c:v>
                      </c:pt>
                      <c:pt idx="57229">
                        <c:v>3.2850060000000001</c:v>
                      </c:pt>
                      <c:pt idx="57230">
                        <c:v>3.2878630000000002</c:v>
                      </c:pt>
                      <c:pt idx="57231">
                        <c:v>3.2907199999999999</c:v>
                      </c:pt>
                      <c:pt idx="57232">
                        <c:v>3.293577</c:v>
                      </c:pt>
                      <c:pt idx="57233">
                        <c:v>3.2964340000000001</c:v>
                      </c:pt>
                      <c:pt idx="57234">
                        <c:v>3.2992910000000002</c:v>
                      </c:pt>
                      <c:pt idx="57235">
                        <c:v>3.3021479999999999</c:v>
                      </c:pt>
                      <c:pt idx="57236">
                        <c:v>3.3050060000000001</c:v>
                      </c:pt>
                      <c:pt idx="57237">
                        <c:v>3.3078630000000002</c:v>
                      </c:pt>
                      <c:pt idx="57238">
                        <c:v>3.3107199999999999</c:v>
                      </c:pt>
                      <c:pt idx="57239">
                        <c:v>3.313577</c:v>
                      </c:pt>
                      <c:pt idx="57240">
                        <c:v>3.3164340000000001</c:v>
                      </c:pt>
                      <c:pt idx="57241">
                        <c:v>3.3192910000000002</c:v>
                      </c:pt>
                      <c:pt idx="57242">
                        <c:v>3.3221479999999999</c:v>
                      </c:pt>
                      <c:pt idx="57243">
                        <c:v>3.3250060000000001</c:v>
                      </c:pt>
                      <c:pt idx="57244">
                        <c:v>3.3278629999999998</c:v>
                      </c:pt>
                      <c:pt idx="57245">
                        <c:v>3.3307199999999999</c:v>
                      </c:pt>
                      <c:pt idx="57246">
                        <c:v>3.333577</c:v>
                      </c:pt>
                      <c:pt idx="57247">
                        <c:v>3.3364340000000001</c:v>
                      </c:pt>
                      <c:pt idx="57248">
                        <c:v>3.3392909999999998</c:v>
                      </c:pt>
                      <c:pt idx="57249">
                        <c:v>3.3421479999999999</c:v>
                      </c:pt>
                      <c:pt idx="57250">
                        <c:v>3.3450060000000001</c:v>
                      </c:pt>
                      <c:pt idx="57251">
                        <c:v>3.3478629999999998</c:v>
                      </c:pt>
                      <c:pt idx="57252">
                        <c:v>3.3507199999999999</c:v>
                      </c:pt>
                      <c:pt idx="57253">
                        <c:v>3.353577</c:v>
                      </c:pt>
                      <c:pt idx="57254">
                        <c:v>3.3564340000000001</c:v>
                      </c:pt>
                      <c:pt idx="57255">
                        <c:v>3.3592909999999998</c:v>
                      </c:pt>
                      <c:pt idx="57256">
                        <c:v>3.3621479999999999</c:v>
                      </c:pt>
                      <c:pt idx="57257">
                        <c:v>3.365005</c:v>
                      </c:pt>
                      <c:pt idx="57258">
                        <c:v>3.3678629999999998</c:v>
                      </c:pt>
                      <c:pt idx="57259">
                        <c:v>3.3707199999999999</c:v>
                      </c:pt>
                      <c:pt idx="57260">
                        <c:v>3.373577</c:v>
                      </c:pt>
                      <c:pt idx="57261">
                        <c:v>3.3764340000000002</c:v>
                      </c:pt>
                      <c:pt idx="57262">
                        <c:v>3.3792909999999998</c:v>
                      </c:pt>
                      <c:pt idx="57263">
                        <c:v>3.3821479999999999</c:v>
                      </c:pt>
                      <c:pt idx="57264">
                        <c:v>3.385005</c:v>
                      </c:pt>
                      <c:pt idx="57265">
                        <c:v>3.3878629999999998</c:v>
                      </c:pt>
                      <c:pt idx="57266">
                        <c:v>3.39072</c:v>
                      </c:pt>
                      <c:pt idx="57267">
                        <c:v>3.3935770000000001</c:v>
                      </c:pt>
                      <c:pt idx="57268">
                        <c:v>3.3964340000000002</c:v>
                      </c:pt>
                      <c:pt idx="57269">
                        <c:v>3.3992909999999998</c:v>
                      </c:pt>
                      <c:pt idx="57270">
                        <c:v>3.4021479999999999</c:v>
                      </c:pt>
                      <c:pt idx="57271">
                        <c:v>3.4050050000000001</c:v>
                      </c:pt>
                      <c:pt idx="57272">
                        <c:v>3.4078629999999999</c:v>
                      </c:pt>
                      <c:pt idx="57273">
                        <c:v>3.41072</c:v>
                      </c:pt>
                      <c:pt idx="57274">
                        <c:v>3.4135770000000001</c:v>
                      </c:pt>
                      <c:pt idx="57275">
                        <c:v>3.4164340000000002</c:v>
                      </c:pt>
                      <c:pt idx="57276">
                        <c:v>3.4192909999999999</c:v>
                      </c:pt>
                      <c:pt idx="57277">
                        <c:v>3.422148</c:v>
                      </c:pt>
                      <c:pt idx="57278">
                        <c:v>3.4250050000000001</c:v>
                      </c:pt>
                      <c:pt idx="57279">
                        <c:v>3.4278629999999999</c:v>
                      </c:pt>
                      <c:pt idx="57280">
                        <c:v>3.43072</c:v>
                      </c:pt>
                      <c:pt idx="57281">
                        <c:v>3.4335770000000001</c:v>
                      </c:pt>
                      <c:pt idx="57282">
                        <c:v>3.4364340000000002</c:v>
                      </c:pt>
                      <c:pt idx="57283">
                        <c:v>3.4392909999999999</c:v>
                      </c:pt>
                      <c:pt idx="57284">
                        <c:v>3.442148</c:v>
                      </c:pt>
                      <c:pt idx="57285">
                        <c:v>3.4450050000000001</c:v>
                      </c:pt>
                      <c:pt idx="57286">
                        <c:v>3.4478629999999999</c:v>
                      </c:pt>
                      <c:pt idx="57287">
                        <c:v>3.45072</c:v>
                      </c:pt>
                      <c:pt idx="57288">
                        <c:v>3.4535770000000001</c:v>
                      </c:pt>
                      <c:pt idx="57289">
                        <c:v>3.4564339999999998</c:v>
                      </c:pt>
                      <c:pt idx="57290">
                        <c:v>3.4592909999999999</c:v>
                      </c:pt>
                      <c:pt idx="57291">
                        <c:v>3.462148</c:v>
                      </c:pt>
                      <c:pt idx="57292">
                        <c:v>3.4650050000000001</c:v>
                      </c:pt>
                      <c:pt idx="57293">
                        <c:v>3.4678629999999999</c:v>
                      </c:pt>
                      <c:pt idx="57294">
                        <c:v>3.47072</c:v>
                      </c:pt>
                      <c:pt idx="57295">
                        <c:v>3.4735770000000001</c:v>
                      </c:pt>
                      <c:pt idx="57296">
                        <c:v>3.4764339999999998</c:v>
                      </c:pt>
                      <c:pt idx="57297">
                        <c:v>3.4792909999999999</c:v>
                      </c:pt>
                      <c:pt idx="57298">
                        <c:v>3.482148</c:v>
                      </c:pt>
                      <c:pt idx="57299">
                        <c:v>3.4850050000000001</c:v>
                      </c:pt>
                      <c:pt idx="57300">
                        <c:v>3.4878629999999999</c:v>
                      </c:pt>
                      <c:pt idx="57301">
                        <c:v>3.49072</c:v>
                      </c:pt>
                      <c:pt idx="57302">
                        <c:v>3.4935770000000002</c:v>
                      </c:pt>
                      <c:pt idx="57303">
                        <c:v>3.4964339999999998</c:v>
                      </c:pt>
                      <c:pt idx="57304">
                        <c:v>3.4992909999999999</c:v>
                      </c:pt>
                      <c:pt idx="57305">
                        <c:v>3.502148</c:v>
                      </c:pt>
                      <c:pt idx="57306">
                        <c:v>3.5050050000000001</c:v>
                      </c:pt>
                      <c:pt idx="57307">
                        <c:v>3.507863</c:v>
                      </c:pt>
                      <c:pt idx="57308">
                        <c:v>3.5107200000000001</c:v>
                      </c:pt>
                      <c:pt idx="57309">
                        <c:v>3.5135770000000002</c:v>
                      </c:pt>
                      <c:pt idx="57310">
                        <c:v>3.5164339999999998</c:v>
                      </c:pt>
                      <c:pt idx="57311">
                        <c:v>3.5192909999999999</c:v>
                      </c:pt>
                      <c:pt idx="57312">
                        <c:v>3.5221480000000001</c:v>
                      </c:pt>
                      <c:pt idx="57313">
                        <c:v>3.5250059999999999</c:v>
                      </c:pt>
                      <c:pt idx="57314">
                        <c:v>3.527863</c:v>
                      </c:pt>
                      <c:pt idx="57315">
                        <c:v>3.5307200000000001</c:v>
                      </c:pt>
                      <c:pt idx="57316">
                        <c:v>3.5335770000000002</c:v>
                      </c:pt>
                      <c:pt idx="57317">
                        <c:v>3.5364339999999999</c:v>
                      </c:pt>
                      <c:pt idx="57318">
                        <c:v>3.539291</c:v>
                      </c:pt>
                      <c:pt idx="57319">
                        <c:v>3.5421480000000001</c:v>
                      </c:pt>
                      <c:pt idx="57320">
                        <c:v>3.5450059999999999</c:v>
                      </c:pt>
                      <c:pt idx="57321">
                        <c:v>3.547863</c:v>
                      </c:pt>
                      <c:pt idx="57322">
                        <c:v>3.5507200000000001</c:v>
                      </c:pt>
                      <c:pt idx="57323">
                        <c:v>3.5535770000000002</c:v>
                      </c:pt>
                      <c:pt idx="57324">
                        <c:v>3.5564339999999999</c:v>
                      </c:pt>
                      <c:pt idx="57325">
                        <c:v>3.559291</c:v>
                      </c:pt>
                      <c:pt idx="57326">
                        <c:v>3.5621480000000001</c:v>
                      </c:pt>
                      <c:pt idx="57327">
                        <c:v>3.5650059999999999</c:v>
                      </c:pt>
                      <c:pt idx="57328">
                        <c:v>3.567863</c:v>
                      </c:pt>
                      <c:pt idx="57329">
                        <c:v>3.5707200000000001</c:v>
                      </c:pt>
                      <c:pt idx="57330">
                        <c:v>3.5735769999999998</c:v>
                      </c:pt>
                      <c:pt idx="57331">
                        <c:v>3.5764339999999999</c:v>
                      </c:pt>
                      <c:pt idx="57332">
                        <c:v>3.579291</c:v>
                      </c:pt>
                      <c:pt idx="57333">
                        <c:v>3.5821480000000001</c:v>
                      </c:pt>
                      <c:pt idx="57334">
                        <c:v>3.5850059999999999</c:v>
                      </c:pt>
                      <c:pt idx="57335">
                        <c:v>3.587863</c:v>
                      </c:pt>
                      <c:pt idx="57336">
                        <c:v>3.5907200000000001</c:v>
                      </c:pt>
                      <c:pt idx="57337">
                        <c:v>3.5935769999999998</c:v>
                      </c:pt>
                      <c:pt idx="57338">
                        <c:v>3.5964339999999999</c:v>
                      </c:pt>
                      <c:pt idx="57339">
                        <c:v>3.599291</c:v>
                      </c:pt>
                      <c:pt idx="57340">
                        <c:v>3.6021480000000001</c:v>
                      </c:pt>
                      <c:pt idx="57341">
                        <c:v>3.6050059999999999</c:v>
                      </c:pt>
                      <c:pt idx="57342">
                        <c:v>3.607863</c:v>
                      </c:pt>
                      <c:pt idx="57343">
                        <c:v>3.6107200000000002</c:v>
                      </c:pt>
                      <c:pt idx="57344">
                        <c:v>3.6135769999999998</c:v>
                      </c:pt>
                      <c:pt idx="57345">
                        <c:v>3.6164339999999999</c:v>
                      </c:pt>
                      <c:pt idx="57346">
                        <c:v>3.619291</c:v>
                      </c:pt>
                      <c:pt idx="57347">
                        <c:v>3.6221480000000001</c:v>
                      </c:pt>
                      <c:pt idx="57348">
                        <c:v>3.6250049999999998</c:v>
                      </c:pt>
                      <c:pt idx="57349">
                        <c:v>3.6278630000000001</c:v>
                      </c:pt>
                      <c:pt idx="57350">
                        <c:v>3.6307200000000002</c:v>
                      </c:pt>
                      <c:pt idx="57351">
                        <c:v>3.6335769999999998</c:v>
                      </c:pt>
                      <c:pt idx="57352">
                        <c:v>3.6364339999999999</c:v>
                      </c:pt>
                      <c:pt idx="57353">
                        <c:v>3.6392910000000001</c:v>
                      </c:pt>
                      <c:pt idx="57354">
                        <c:v>3.6421480000000002</c:v>
                      </c:pt>
                      <c:pt idx="57355">
                        <c:v>3.6450049999999998</c:v>
                      </c:pt>
                      <c:pt idx="57356">
                        <c:v>3.6478630000000001</c:v>
                      </c:pt>
                      <c:pt idx="57357">
                        <c:v>3.6507200000000002</c:v>
                      </c:pt>
                      <c:pt idx="57358">
                        <c:v>3.6535769999999999</c:v>
                      </c:pt>
                      <c:pt idx="57359">
                        <c:v>3.656434</c:v>
                      </c:pt>
                      <c:pt idx="57360">
                        <c:v>3.6592910000000001</c:v>
                      </c:pt>
                      <c:pt idx="57361">
                        <c:v>3.6621480000000002</c:v>
                      </c:pt>
                      <c:pt idx="57362">
                        <c:v>3.6650049999999998</c:v>
                      </c:pt>
                      <c:pt idx="57363">
                        <c:v>3.6678630000000001</c:v>
                      </c:pt>
                      <c:pt idx="57364">
                        <c:v>3.6707200000000002</c:v>
                      </c:pt>
                      <c:pt idx="57365">
                        <c:v>3.6735769999999999</c:v>
                      </c:pt>
                      <c:pt idx="57366">
                        <c:v>3.676434</c:v>
                      </c:pt>
                      <c:pt idx="57367">
                        <c:v>3.6792910000000001</c:v>
                      </c:pt>
                      <c:pt idx="57368">
                        <c:v>3.6821480000000002</c:v>
                      </c:pt>
                      <c:pt idx="57369">
                        <c:v>3.6850049999999999</c:v>
                      </c:pt>
                      <c:pt idx="57370">
                        <c:v>3.6878630000000001</c:v>
                      </c:pt>
                      <c:pt idx="57371">
                        <c:v>3.6907199999999998</c:v>
                      </c:pt>
                      <c:pt idx="57372">
                        <c:v>3.6935769999999999</c:v>
                      </c:pt>
                      <c:pt idx="57373">
                        <c:v>3.696434</c:v>
                      </c:pt>
                      <c:pt idx="57374">
                        <c:v>3.6992910000000001</c:v>
                      </c:pt>
                      <c:pt idx="57375">
                        <c:v>3.7021480000000002</c:v>
                      </c:pt>
                      <c:pt idx="57376">
                        <c:v>3.7050049999999999</c:v>
                      </c:pt>
                      <c:pt idx="57377">
                        <c:v>3.7078630000000001</c:v>
                      </c:pt>
                      <c:pt idx="57378">
                        <c:v>3.7107199999999998</c:v>
                      </c:pt>
                      <c:pt idx="57379">
                        <c:v>3.7135769999999999</c:v>
                      </c:pt>
                      <c:pt idx="57380">
                        <c:v>3.716434</c:v>
                      </c:pt>
                      <c:pt idx="57381">
                        <c:v>3.7192910000000001</c:v>
                      </c:pt>
                      <c:pt idx="57382">
                        <c:v>3.7221479999999998</c:v>
                      </c:pt>
                      <c:pt idx="57383">
                        <c:v>3.7250049999999999</c:v>
                      </c:pt>
                      <c:pt idx="57384">
                        <c:v>3.7278630000000001</c:v>
                      </c:pt>
                      <c:pt idx="57385">
                        <c:v>3.7307199999999998</c:v>
                      </c:pt>
                      <c:pt idx="57386">
                        <c:v>3.7335769999999999</c:v>
                      </c:pt>
                      <c:pt idx="57387">
                        <c:v>3.736434</c:v>
                      </c:pt>
                      <c:pt idx="57388">
                        <c:v>3.7392910000000001</c:v>
                      </c:pt>
                      <c:pt idx="57389">
                        <c:v>3.7421479999999998</c:v>
                      </c:pt>
                      <c:pt idx="57390">
                        <c:v>3.7450049999999999</c:v>
                      </c:pt>
                      <c:pt idx="57391">
                        <c:v>3.7478630000000002</c:v>
                      </c:pt>
                      <c:pt idx="57392">
                        <c:v>3.7507199999999998</c:v>
                      </c:pt>
                      <c:pt idx="57393">
                        <c:v>3.7535769999999999</c:v>
                      </c:pt>
                      <c:pt idx="57394">
                        <c:v>3.7564340000000001</c:v>
                      </c:pt>
                      <c:pt idx="57395">
                        <c:v>3.7592910000000002</c:v>
                      </c:pt>
                      <c:pt idx="57396">
                        <c:v>3.7621479999999998</c:v>
                      </c:pt>
                      <c:pt idx="57397">
                        <c:v>3.7650049999999999</c:v>
                      </c:pt>
                      <c:pt idx="57398">
                        <c:v>3.7678630000000002</c:v>
                      </c:pt>
                      <c:pt idx="57399">
                        <c:v>3.7707199999999998</c:v>
                      </c:pt>
                      <c:pt idx="57400">
                        <c:v>3.773577</c:v>
                      </c:pt>
                      <c:pt idx="57401">
                        <c:v>3.7764340000000001</c:v>
                      </c:pt>
                      <c:pt idx="57402">
                        <c:v>3.7792910000000002</c:v>
                      </c:pt>
                      <c:pt idx="57403">
                        <c:v>3.7821479999999998</c:v>
                      </c:pt>
                      <c:pt idx="57404">
                        <c:v>3.7850060000000001</c:v>
                      </c:pt>
                      <c:pt idx="57405">
                        <c:v>3.7878630000000002</c:v>
                      </c:pt>
                      <c:pt idx="57406">
                        <c:v>3.7907199999999999</c:v>
                      </c:pt>
                      <c:pt idx="57407">
                        <c:v>3.793577</c:v>
                      </c:pt>
                      <c:pt idx="57408">
                        <c:v>3.7964340000000001</c:v>
                      </c:pt>
                      <c:pt idx="57409">
                        <c:v>3.7992910000000002</c:v>
                      </c:pt>
                      <c:pt idx="57410">
                        <c:v>3.8021479999999999</c:v>
                      </c:pt>
                      <c:pt idx="57411">
                        <c:v>3.8050060000000001</c:v>
                      </c:pt>
                      <c:pt idx="57412">
                        <c:v>3.8078630000000002</c:v>
                      </c:pt>
                      <c:pt idx="57413">
                        <c:v>3.8107199999999999</c:v>
                      </c:pt>
                      <c:pt idx="57414">
                        <c:v>3.813577</c:v>
                      </c:pt>
                      <c:pt idx="57415">
                        <c:v>3.8164340000000001</c:v>
                      </c:pt>
                      <c:pt idx="57416">
                        <c:v>3.8192910000000002</c:v>
                      </c:pt>
                      <c:pt idx="57417">
                        <c:v>3.8221479999999999</c:v>
                      </c:pt>
                      <c:pt idx="57418">
                        <c:v>3.8250060000000001</c:v>
                      </c:pt>
                      <c:pt idx="57419">
                        <c:v>3.8278629999999998</c:v>
                      </c:pt>
                      <c:pt idx="57420">
                        <c:v>3.8307199999999999</c:v>
                      </c:pt>
                      <c:pt idx="57421">
                        <c:v>3.833577</c:v>
                      </c:pt>
                      <c:pt idx="57422">
                        <c:v>3.8364340000000001</c:v>
                      </c:pt>
                      <c:pt idx="57423">
                        <c:v>3.8392909999999998</c:v>
                      </c:pt>
                      <c:pt idx="57424">
                        <c:v>3.8421479999999999</c:v>
                      </c:pt>
                      <c:pt idx="57425">
                        <c:v>3.8450060000000001</c:v>
                      </c:pt>
                      <c:pt idx="57426">
                        <c:v>3.8478629999999998</c:v>
                      </c:pt>
                      <c:pt idx="57427">
                        <c:v>3.8507199999999999</c:v>
                      </c:pt>
                      <c:pt idx="57428">
                        <c:v>3.853577</c:v>
                      </c:pt>
                      <c:pt idx="57429">
                        <c:v>3.8564340000000001</c:v>
                      </c:pt>
                      <c:pt idx="57430">
                        <c:v>3.8592909999999998</c:v>
                      </c:pt>
                      <c:pt idx="57431">
                        <c:v>3.8621479999999999</c:v>
                      </c:pt>
                      <c:pt idx="57432">
                        <c:v>3.865005</c:v>
                      </c:pt>
                      <c:pt idx="57433">
                        <c:v>3.8678629999999998</c:v>
                      </c:pt>
                      <c:pt idx="57434">
                        <c:v>3.8707199999999999</c:v>
                      </c:pt>
                      <c:pt idx="57435">
                        <c:v>3.873577</c:v>
                      </c:pt>
                      <c:pt idx="57436">
                        <c:v>3.8764340000000002</c:v>
                      </c:pt>
                      <c:pt idx="57437">
                        <c:v>3.8792909999999998</c:v>
                      </c:pt>
                      <c:pt idx="57438">
                        <c:v>3.8821479999999999</c:v>
                      </c:pt>
                      <c:pt idx="57439">
                        <c:v>3.885005</c:v>
                      </c:pt>
                      <c:pt idx="57440">
                        <c:v>3.8878629999999998</c:v>
                      </c:pt>
                      <c:pt idx="57441">
                        <c:v>3.89072</c:v>
                      </c:pt>
                      <c:pt idx="57442">
                        <c:v>3.8935770000000001</c:v>
                      </c:pt>
                      <c:pt idx="57443">
                        <c:v>3.8964340000000002</c:v>
                      </c:pt>
                      <c:pt idx="57444">
                        <c:v>3.8992909999999998</c:v>
                      </c:pt>
                      <c:pt idx="57445">
                        <c:v>3.9021479999999999</c:v>
                      </c:pt>
                      <c:pt idx="57446">
                        <c:v>3.9050050000000001</c:v>
                      </c:pt>
                      <c:pt idx="57447">
                        <c:v>3.9078629999999999</c:v>
                      </c:pt>
                      <c:pt idx="57448">
                        <c:v>3.91072</c:v>
                      </c:pt>
                      <c:pt idx="57449">
                        <c:v>3.9135770000000001</c:v>
                      </c:pt>
                      <c:pt idx="57450">
                        <c:v>3.9164340000000002</c:v>
                      </c:pt>
                      <c:pt idx="57451">
                        <c:v>3.9192909999999999</c:v>
                      </c:pt>
                      <c:pt idx="57452">
                        <c:v>3.922148</c:v>
                      </c:pt>
                      <c:pt idx="57453">
                        <c:v>3.9250050000000001</c:v>
                      </c:pt>
                      <c:pt idx="57454">
                        <c:v>3.9278629999999999</c:v>
                      </c:pt>
                      <c:pt idx="57455">
                        <c:v>3.93072</c:v>
                      </c:pt>
                      <c:pt idx="57456">
                        <c:v>3.9335770000000001</c:v>
                      </c:pt>
                      <c:pt idx="57457">
                        <c:v>3.9364340000000002</c:v>
                      </c:pt>
                      <c:pt idx="57458">
                        <c:v>3.9392909999999999</c:v>
                      </c:pt>
                      <c:pt idx="57459">
                        <c:v>3.942148</c:v>
                      </c:pt>
                      <c:pt idx="57460">
                        <c:v>3.9450050000000001</c:v>
                      </c:pt>
                      <c:pt idx="57461">
                        <c:v>3.9478629999999999</c:v>
                      </c:pt>
                      <c:pt idx="57462">
                        <c:v>3.95072</c:v>
                      </c:pt>
                      <c:pt idx="57463">
                        <c:v>3.9535770000000001</c:v>
                      </c:pt>
                      <c:pt idx="57464">
                        <c:v>3.9564339999999998</c:v>
                      </c:pt>
                      <c:pt idx="57465">
                        <c:v>3.9592909999999999</c:v>
                      </c:pt>
                      <c:pt idx="57466">
                        <c:v>3.962148</c:v>
                      </c:pt>
                      <c:pt idx="57467">
                        <c:v>3.9650050000000001</c:v>
                      </c:pt>
                      <c:pt idx="57468">
                        <c:v>3.9678629999999999</c:v>
                      </c:pt>
                      <c:pt idx="57469">
                        <c:v>3.97072</c:v>
                      </c:pt>
                      <c:pt idx="57470">
                        <c:v>3.9735770000000001</c:v>
                      </c:pt>
                      <c:pt idx="57471">
                        <c:v>3.9764339999999998</c:v>
                      </c:pt>
                      <c:pt idx="57472">
                        <c:v>3.9792909999999999</c:v>
                      </c:pt>
                      <c:pt idx="57473">
                        <c:v>3.982148</c:v>
                      </c:pt>
                      <c:pt idx="57474">
                        <c:v>3.9850050000000001</c:v>
                      </c:pt>
                      <c:pt idx="57475">
                        <c:v>3.9878629999999999</c:v>
                      </c:pt>
                      <c:pt idx="57476">
                        <c:v>3.99072</c:v>
                      </c:pt>
                      <c:pt idx="57477">
                        <c:v>3.9935770000000002</c:v>
                      </c:pt>
                      <c:pt idx="57478">
                        <c:v>3.9964339999999998</c:v>
                      </c:pt>
                      <c:pt idx="57479">
                        <c:v>3.9992909999999999</c:v>
                      </c:pt>
                      <c:pt idx="57480">
                        <c:v>4.002148</c:v>
                      </c:pt>
                      <c:pt idx="57481">
                        <c:v>4.0050049999999997</c:v>
                      </c:pt>
                      <c:pt idx="57482">
                        <c:v>4.0078630000000004</c:v>
                      </c:pt>
                      <c:pt idx="57483">
                        <c:v>4.0107200000000001</c:v>
                      </c:pt>
                      <c:pt idx="57484">
                        <c:v>4.0135769999999997</c:v>
                      </c:pt>
                      <c:pt idx="57485">
                        <c:v>4.0164340000000003</c:v>
                      </c:pt>
                      <c:pt idx="57486">
                        <c:v>4.0192909999999999</c:v>
                      </c:pt>
                      <c:pt idx="57487">
                        <c:v>4.0221479999999996</c:v>
                      </c:pt>
                      <c:pt idx="57488">
                        <c:v>4.0250050000000002</c:v>
                      </c:pt>
                      <c:pt idx="57489">
                        <c:v>4.027863</c:v>
                      </c:pt>
                      <c:pt idx="57490">
                        <c:v>4.0307199999999996</c:v>
                      </c:pt>
                      <c:pt idx="57491">
                        <c:v>4.0335770000000002</c:v>
                      </c:pt>
                      <c:pt idx="57492">
                        <c:v>4.0364339999999999</c:v>
                      </c:pt>
                      <c:pt idx="57493">
                        <c:v>4.0392910000000004</c:v>
                      </c:pt>
                      <c:pt idx="57494">
                        <c:v>4.0421480000000001</c:v>
                      </c:pt>
                      <c:pt idx="57495">
                        <c:v>4.0450049999999997</c:v>
                      </c:pt>
                      <c:pt idx="57496">
                        <c:v>4.0478630000000004</c:v>
                      </c:pt>
                      <c:pt idx="57497">
                        <c:v>4.0507200000000001</c:v>
                      </c:pt>
                      <c:pt idx="57498">
                        <c:v>4.0535769999999998</c:v>
                      </c:pt>
                      <c:pt idx="57499">
                        <c:v>4.0564340000000003</c:v>
                      </c:pt>
                      <c:pt idx="57500">
                        <c:v>4.059291</c:v>
                      </c:pt>
                      <c:pt idx="57501">
                        <c:v>4.0621479999999996</c:v>
                      </c:pt>
                      <c:pt idx="57502">
                        <c:v>4.0650050000000002</c:v>
                      </c:pt>
                      <c:pt idx="57503">
                        <c:v>4.067863</c:v>
                      </c:pt>
                      <c:pt idx="57504">
                        <c:v>4.0707199999999997</c:v>
                      </c:pt>
                      <c:pt idx="57505">
                        <c:v>4.0735770000000002</c:v>
                      </c:pt>
                      <c:pt idx="57506">
                        <c:v>4.0764339999999999</c:v>
                      </c:pt>
                      <c:pt idx="57507">
                        <c:v>4.0792909999999996</c:v>
                      </c:pt>
                      <c:pt idx="57508">
                        <c:v>4.0821490000000002</c:v>
                      </c:pt>
                      <c:pt idx="57509">
                        <c:v>4.0850049999999998</c:v>
                      </c:pt>
                      <c:pt idx="57510">
                        <c:v>4.0878620000000003</c:v>
                      </c:pt>
                      <c:pt idx="57511">
                        <c:v>4.0907200000000001</c:v>
                      </c:pt>
                      <c:pt idx="57512">
                        <c:v>4.0935769999999998</c:v>
                      </c:pt>
                      <c:pt idx="57513">
                        <c:v>4.0964340000000004</c:v>
                      </c:pt>
                      <c:pt idx="57514">
                        <c:v>4.099291</c:v>
                      </c:pt>
                      <c:pt idx="57515">
                        <c:v>4.1021489999999998</c:v>
                      </c:pt>
                      <c:pt idx="57516">
                        <c:v>4.1050050000000002</c:v>
                      </c:pt>
                      <c:pt idx="57517">
                        <c:v>4.1078619999999999</c:v>
                      </c:pt>
                      <c:pt idx="57518">
                        <c:v>4.1107199999999997</c:v>
                      </c:pt>
                      <c:pt idx="57519">
                        <c:v>4.1135770000000003</c:v>
                      </c:pt>
                      <c:pt idx="57520">
                        <c:v>4.1164339999999999</c:v>
                      </c:pt>
                      <c:pt idx="57521">
                        <c:v>4.1192909999999996</c:v>
                      </c:pt>
                      <c:pt idx="57522">
                        <c:v>4.1221490000000003</c:v>
                      </c:pt>
                      <c:pt idx="57523">
                        <c:v>4.1250049999999998</c:v>
                      </c:pt>
                      <c:pt idx="57524">
                        <c:v>4.1278620000000004</c:v>
                      </c:pt>
                      <c:pt idx="57525">
                        <c:v>4.1307200000000002</c:v>
                      </c:pt>
                      <c:pt idx="57526">
                        <c:v>4.1335769999999998</c:v>
                      </c:pt>
                      <c:pt idx="57527">
                        <c:v>4.1364340000000004</c:v>
                      </c:pt>
                      <c:pt idx="57528">
                        <c:v>4.1392910000000001</c:v>
                      </c:pt>
                      <c:pt idx="57529">
                        <c:v>4.1421479999999997</c:v>
                      </c:pt>
                      <c:pt idx="57530">
                        <c:v>4.1450060000000004</c:v>
                      </c:pt>
                      <c:pt idx="57531">
                        <c:v>4.1478619999999999</c:v>
                      </c:pt>
                      <c:pt idx="57532">
                        <c:v>4.1507199999999997</c:v>
                      </c:pt>
                      <c:pt idx="57533">
                        <c:v>4.1535770000000003</c:v>
                      </c:pt>
                      <c:pt idx="57534">
                        <c:v>4.156434</c:v>
                      </c:pt>
                      <c:pt idx="57535">
                        <c:v>4.1592909999999996</c:v>
                      </c:pt>
                      <c:pt idx="57536">
                        <c:v>4.1621480000000002</c:v>
                      </c:pt>
                      <c:pt idx="57537">
                        <c:v>4.165006</c:v>
                      </c:pt>
                      <c:pt idx="57538">
                        <c:v>4.1678620000000004</c:v>
                      </c:pt>
                      <c:pt idx="57539">
                        <c:v>4.1707200000000002</c:v>
                      </c:pt>
                      <c:pt idx="57540">
                        <c:v>4.1735769999999999</c:v>
                      </c:pt>
                      <c:pt idx="57541">
                        <c:v>4.1764340000000004</c:v>
                      </c:pt>
                      <c:pt idx="57542">
                        <c:v>4.1792910000000001</c:v>
                      </c:pt>
                      <c:pt idx="57543">
                        <c:v>4.1821479999999998</c:v>
                      </c:pt>
                      <c:pt idx="57544">
                        <c:v>4.1850059999999996</c:v>
                      </c:pt>
                      <c:pt idx="57545">
                        <c:v>4.187862</c:v>
                      </c:pt>
                      <c:pt idx="57546">
                        <c:v>4.1907199999999998</c:v>
                      </c:pt>
                      <c:pt idx="57547">
                        <c:v>4.1935770000000003</c:v>
                      </c:pt>
                      <c:pt idx="57548">
                        <c:v>4.196434</c:v>
                      </c:pt>
                      <c:pt idx="57549">
                        <c:v>4.1992909999999997</c:v>
                      </c:pt>
                      <c:pt idx="57550">
                        <c:v>4.2021480000000002</c:v>
                      </c:pt>
                      <c:pt idx="57551">
                        <c:v>4.205006</c:v>
                      </c:pt>
                      <c:pt idx="57552">
                        <c:v>4.2078620000000004</c:v>
                      </c:pt>
                      <c:pt idx="57553">
                        <c:v>4.2107200000000002</c:v>
                      </c:pt>
                      <c:pt idx="57554">
                        <c:v>4.2135769999999999</c:v>
                      </c:pt>
                      <c:pt idx="57555">
                        <c:v>4.2164339999999996</c:v>
                      </c:pt>
                      <c:pt idx="57556">
                        <c:v>4.2192910000000001</c:v>
                      </c:pt>
                      <c:pt idx="57557">
                        <c:v>4.2221479999999998</c:v>
                      </c:pt>
                      <c:pt idx="57558">
                        <c:v>4.2250059999999996</c:v>
                      </c:pt>
                      <c:pt idx="57559">
                        <c:v>4.2278630000000001</c:v>
                      </c:pt>
                      <c:pt idx="57560">
                        <c:v>4.2307199999999998</c:v>
                      </c:pt>
                      <c:pt idx="57561">
                        <c:v>4.2335770000000004</c:v>
                      </c:pt>
                      <c:pt idx="57562">
                        <c:v>4.236434</c:v>
                      </c:pt>
                      <c:pt idx="57563">
                        <c:v>4.2392909999999997</c:v>
                      </c:pt>
                      <c:pt idx="57564">
                        <c:v>4.2421480000000003</c:v>
                      </c:pt>
                      <c:pt idx="57565">
                        <c:v>4.2450060000000001</c:v>
                      </c:pt>
                      <c:pt idx="57566">
                        <c:v>4.2478629999999997</c:v>
                      </c:pt>
                      <c:pt idx="57567">
                        <c:v>4.2507200000000003</c:v>
                      </c:pt>
                      <c:pt idx="57568">
                        <c:v>4.2535769999999999</c:v>
                      </c:pt>
                      <c:pt idx="57569">
                        <c:v>4.2564339999999996</c:v>
                      </c:pt>
                      <c:pt idx="57570">
                        <c:v>4.2592910000000002</c:v>
                      </c:pt>
                      <c:pt idx="57571">
                        <c:v>4.2621479999999998</c:v>
                      </c:pt>
                      <c:pt idx="57572">
                        <c:v>4.2650059999999996</c:v>
                      </c:pt>
                      <c:pt idx="57573">
                        <c:v>4.2678630000000002</c:v>
                      </c:pt>
                      <c:pt idx="57574">
                        <c:v>4.2707199999999998</c:v>
                      </c:pt>
                      <c:pt idx="57575">
                        <c:v>4.2735770000000004</c:v>
                      </c:pt>
                      <c:pt idx="57576">
                        <c:v>4.2764340000000001</c:v>
                      </c:pt>
                      <c:pt idx="57577">
                        <c:v>4.2792909999999997</c:v>
                      </c:pt>
                      <c:pt idx="57578">
                        <c:v>4.2821480000000003</c:v>
                      </c:pt>
                      <c:pt idx="57579">
                        <c:v>4.2850060000000001</c:v>
                      </c:pt>
                      <c:pt idx="57580">
                        <c:v>4.2878629999999998</c:v>
                      </c:pt>
                      <c:pt idx="57581">
                        <c:v>4.2907200000000003</c:v>
                      </c:pt>
                      <c:pt idx="57582">
                        <c:v>4.293577</c:v>
                      </c:pt>
                      <c:pt idx="57583">
                        <c:v>4.2964339999999996</c:v>
                      </c:pt>
                      <c:pt idx="57584">
                        <c:v>4.2992910000000002</c:v>
                      </c:pt>
                      <c:pt idx="57585">
                        <c:v>4.3021479999999999</c:v>
                      </c:pt>
                      <c:pt idx="57586">
                        <c:v>4.3050059999999997</c:v>
                      </c:pt>
                      <c:pt idx="57587">
                        <c:v>4.3078630000000002</c:v>
                      </c:pt>
                      <c:pt idx="57588">
                        <c:v>4.3107199999999999</c:v>
                      </c:pt>
                      <c:pt idx="57589">
                        <c:v>4.3135770000000004</c:v>
                      </c:pt>
                      <c:pt idx="57590">
                        <c:v>4.3164340000000001</c:v>
                      </c:pt>
                      <c:pt idx="57591">
                        <c:v>4.3192909999999998</c:v>
                      </c:pt>
                      <c:pt idx="57592">
                        <c:v>4.3221480000000003</c:v>
                      </c:pt>
                      <c:pt idx="57593">
                        <c:v>4.3250060000000001</c:v>
                      </c:pt>
                      <c:pt idx="57594">
                        <c:v>4.3278629999999998</c:v>
                      </c:pt>
                      <c:pt idx="57595">
                        <c:v>4.3307200000000003</c:v>
                      </c:pt>
                      <c:pt idx="57596">
                        <c:v>4.333577</c:v>
                      </c:pt>
                      <c:pt idx="57597">
                        <c:v>4.3364339999999997</c:v>
                      </c:pt>
                      <c:pt idx="57598">
                        <c:v>4.3392910000000002</c:v>
                      </c:pt>
                      <c:pt idx="57599">
                        <c:v>4.3421479999999999</c:v>
                      </c:pt>
                      <c:pt idx="57600">
                        <c:v>4.3450059999999997</c:v>
                      </c:pt>
                      <c:pt idx="57601">
                        <c:v>4.3478630000000003</c:v>
                      </c:pt>
                      <c:pt idx="57602">
                        <c:v>4.3507199999999999</c:v>
                      </c:pt>
                      <c:pt idx="57603">
                        <c:v>4.3535769999999996</c:v>
                      </c:pt>
                      <c:pt idx="57604">
                        <c:v>4.3564340000000001</c:v>
                      </c:pt>
                      <c:pt idx="57605">
                        <c:v>4.3592909999999998</c:v>
                      </c:pt>
                      <c:pt idx="57606">
                        <c:v>4.3621480000000004</c:v>
                      </c:pt>
                      <c:pt idx="57607">
                        <c:v>4.365005</c:v>
                      </c:pt>
                      <c:pt idx="57608">
                        <c:v>4.3678629999999998</c:v>
                      </c:pt>
                      <c:pt idx="57609">
                        <c:v>4.3707200000000004</c:v>
                      </c:pt>
                      <c:pt idx="57610">
                        <c:v>4.373577</c:v>
                      </c:pt>
                      <c:pt idx="57611">
                        <c:v>4.3764339999999997</c:v>
                      </c:pt>
                      <c:pt idx="57612">
                        <c:v>4.3792910000000003</c:v>
                      </c:pt>
                      <c:pt idx="57613">
                        <c:v>4.3821479999999999</c:v>
                      </c:pt>
                      <c:pt idx="57614">
                        <c:v>4.3850049999999996</c:v>
                      </c:pt>
                      <c:pt idx="57615">
                        <c:v>4.3878630000000003</c:v>
                      </c:pt>
                      <c:pt idx="57616">
                        <c:v>4.39072</c:v>
                      </c:pt>
                      <c:pt idx="57617">
                        <c:v>4.3935769999999996</c:v>
                      </c:pt>
                      <c:pt idx="57618">
                        <c:v>4.3964340000000002</c:v>
                      </c:pt>
                      <c:pt idx="57619">
                        <c:v>4.3992909999999998</c:v>
                      </c:pt>
                      <c:pt idx="57620">
                        <c:v>4.4021480000000004</c:v>
                      </c:pt>
                      <c:pt idx="57621">
                        <c:v>4.4050050000000001</c:v>
                      </c:pt>
                      <c:pt idx="57622">
                        <c:v>4.4078629999999999</c:v>
                      </c:pt>
                      <c:pt idx="57623">
                        <c:v>4.4107200000000004</c:v>
                      </c:pt>
                      <c:pt idx="57624">
                        <c:v>4.4135770000000001</c:v>
                      </c:pt>
                      <c:pt idx="57625">
                        <c:v>4.4164339999999997</c:v>
                      </c:pt>
                      <c:pt idx="57626">
                        <c:v>4.4192910000000003</c:v>
                      </c:pt>
                      <c:pt idx="57627">
                        <c:v>4.422148</c:v>
                      </c:pt>
                      <c:pt idx="57628">
                        <c:v>4.4250049999999996</c:v>
                      </c:pt>
                      <c:pt idx="57629">
                        <c:v>4.4278630000000003</c:v>
                      </c:pt>
                      <c:pt idx="57630">
                        <c:v>4.43072</c:v>
                      </c:pt>
                      <c:pt idx="57631">
                        <c:v>4.4335769999999997</c:v>
                      </c:pt>
                      <c:pt idx="57632">
                        <c:v>4.4364340000000002</c:v>
                      </c:pt>
                      <c:pt idx="57633">
                        <c:v>4.4392909999999999</c:v>
                      </c:pt>
                      <c:pt idx="57634">
                        <c:v>4.4421480000000004</c:v>
                      </c:pt>
                      <c:pt idx="57635">
                        <c:v>4.4450050000000001</c:v>
                      </c:pt>
                      <c:pt idx="57636">
                        <c:v>4.4478629999999999</c:v>
                      </c:pt>
                      <c:pt idx="57637">
                        <c:v>4.4507199999999996</c:v>
                      </c:pt>
                      <c:pt idx="57638">
                        <c:v>4.4535770000000001</c:v>
                      </c:pt>
                      <c:pt idx="57639">
                        <c:v>4.4564339999999998</c:v>
                      </c:pt>
                      <c:pt idx="57640">
                        <c:v>4.4592910000000003</c:v>
                      </c:pt>
                      <c:pt idx="57641">
                        <c:v>4.462148</c:v>
                      </c:pt>
                      <c:pt idx="57642">
                        <c:v>4.4650049999999997</c:v>
                      </c:pt>
                      <c:pt idx="57643">
                        <c:v>4.4678630000000004</c:v>
                      </c:pt>
                      <c:pt idx="57644">
                        <c:v>4.47072</c:v>
                      </c:pt>
                      <c:pt idx="57645">
                        <c:v>4.4735769999999997</c:v>
                      </c:pt>
                      <c:pt idx="57646">
                        <c:v>4.4764340000000002</c:v>
                      </c:pt>
                      <c:pt idx="57647">
                        <c:v>4.4792909999999999</c:v>
                      </c:pt>
                      <c:pt idx="57648">
                        <c:v>4.4821479999999996</c:v>
                      </c:pt>
                      <c:pt idx="57649">
                        <c:v>4.4850050000000001</c:v>
                      </c:pt>
                      <c:pt idx="57650">
                        <c:v>4.4878629999999999</c:v>
                      </c:pt>
                      <c:pt idx="57651">
                        <c:v>4.4907199999999996</c:v>
                      </c:pt>
                      <c:pt idx="57652">
                        <c:v>4.4935770000000002</c:v>
                      </c:pt>
                      <c:pt idx="57653">
                        <c:v>4.4964339999999998</c:v>
                      </c:pt>
                      <c:pt idx="57654">
                        <c:v>4.4992910000000004</c:v>
                      </c:pt>
                      <c:pt idx="57655">
                        <c:v>4.502148</c:v>
                      </c:pt>
                      <c:pt idx="57656">
                        <c:v>4.5050049999999997</c:v>
                      </c:pt>
                      <c:pt idx="57657">
                        <c:v>4.5078630000000004</c:v>
                      </c:pt>
                      <c:pt idx="57658">
                        <c:v>4.5107200000000001</c:v>
                      </c:pt>
                      <c:pt idx="57659">
                        <c:v>4.5135769999999997</c:v>
                      </c:pt>
                      <c:pt idx="57660">
                        <c:v>4.5164340000000003</c:v>
                      </c:pt>
                      <c:pt idx="57661">
                        <c:v>4.5192909999999999</c:v>
                      </c:pt>
                      <c:pt idx="57662">
                        <c:v>4.5221479999999996</c:v>
                      </c:pt>
                      <c:pt idx="57663">
                        <c:v>4.5250050000000002</c:v>
                      </c:pt>
                      <c:pt idx="57664">
                        <c:v>4.527863</c:v>
                      </c:pt>
                      <c:pt idx="57665">
                        <c:v>4.5307199999999996</c:v>
                      </c:pt>
                      <c:pt idx="57666">
                        <c:v>4.5335770000000002</c:v>
                      </c:pt>
                      <c:pt idx="57667">
                        <c:v>4.5364339999999999</c:v>
                      </c:pt>
                      <c:pt idx="57668">
                        <c:v>4.5392910000000004</c:v>
                      </c:pt>
                      <c:pt idx="57669">
                        <c:v>4.5421480000000001</c:v>
                      </c:pt>
                      <c:pt idx="57670">
                        <c:v>4.5450049999999997</c:v>
                      </c:pt>
                      <c:pt idx="57671">
                        <c:v>4.5478630000000004</c:v>
                      </c:pt>
                      <c:pt idx="57672">
                        <c:v>4.5507200000000001</c:v>
                      </c:pt>
                      <c:pt idx="57673">
                        <c:v>4.5535769999999998</c:v>
                      </c:pt>
                      <c:pt idx="57674">
                        <c:v>4.5564340000000003</c:v>
                      </c:pt>
                      <c:pt idx="57675">
                        <c:v>4.559291</c:v>
                      </c:pt>
                      <c:pt idx="57676">
                        <c:v>4.5621479999999996</c:v>
                      </c:pt>
                      <c:pt idx="57677">
                        <c:v>4.5650050000000002</c:v>
                      </c:pt>
                      <c:pt idx="57678">
                        <c:v>4.567863</c:v>
                      </c:pt>
                      <c:pt idx="57679">
                        <c:v>4.5707199999999997</c:v>
                      </c:pt>
                      <c:pt idx="57680">
                        <c:v>4.5735770000000002</c:v>
                      </c:pt>
                      <c:pt idx="57681">
                        <c:v>4.5764339999999999</c:v>
                      </c:pt>
                      <c:pt idx="57682">
                        <c:v>4.5792909999999996</c:v>
                      </c:pt>
                      <c:pt idx="57683">
                        <c:v>4.5821490000000002</c:v>
                      </c:pt>
                      <c:pt idx="57684">
                        <c:v>4.5850049999999998</c:v>
                      </c:pt>
                      <c:pt idx="57685">
                        <c:v>4.5878620000000003</c:v>
                      </c:pt>
                      <c:pt idx="57686">
                        <c:v>4.5907200000000001</c:v>
                      </c:pt>
                      <c:pt idx="57687">
                        <c:v>4.5935769999999998</c:v>
                      </c:pt>
                      <c:pt idx="57688">
                        <c:v>4.5964340000000004</c:v>
                      </c:pt>
                      <c:pt idx="57689">
                        <c:v>4.599291</c:v>
                      </c:pt>
                      <c:pt idx="57690">
                        <c:v>4.6021489999999998</c:v>
                      </c:pt>
                      <c:pt idx="57691">
                        <c:v>4.6050050000000002</c:v>
                      </c:pt>
                      <c:pt idx="57692">
                        <c:v>4.6078619999999999</c:v>
                      </c:pt>
                      <c:pt idx="57693">
                        <c:v>4.6107199999999997</c:v>
                      </c:pt>
                      <c:pt idx="57694">
                        <c:v>4.6135770000000003</c:v>
                      </c:pt>
                      <c:pt idx="57695">
                        <c:v>4.6164339999999999</c:v>
                      </c:pt>
                      <c:pt idx="57696">
                        <c:v>4.6192909999999996</c:v>
                      </c:pt>
                      <c:pt idx="57697">
                        <c:v>4.6221490000000003</c:v>
                      </c:pt>
                      <c:pt idx="57698">
                        <c:v>4.6250049999999998</c:v>
                      </c:pt>
                      <c:pt idx="57699">
                        <c:v>4.6278620000000004</c:v>
                      </c:pt>
                      <c:pt idx="57700">
                        <c:v>4.6307200000000002</c:v>
                      </c:pt>
                      <c:pt idx="57701">
                        <c:v>4.6335769999999998</c:v>
                      </c:pt>
                      <c:pt idx="57702">
                        <c:v>4.6364340000000004</c:v>
                      </c:pt>
                      <c:pt idx="57703">
                        <c:v>4.6392910000000001</c:v>
                      </c:pt>
                      <c:pt idx="57704">
                        <c:v>4.6421479999999997</c:v>
                      </c:pt>
                      <c:pt idx="57705">
                        <c:v>4.6450060000000004</c:v>
                      </c:pt>
                      <c:pt idx="57706">
                        <c:v>4.6478619999999999</c:v>
                      </c:pt>
                      <c:pt idx="57707">
                        <c:v>4.6507199999999997</c:v>
                      </c:pt>
                      <c:pt idx="57708">
                        <c:v>4.6535770000000003</c:v>
                      </c:pt>
                      <c:pt idx="57709">
                        <c:v>4.656434</c:v>
                      </c:pt>
                      <c:pt idx="57710">
                        <c:v>4.6592909999999996</c:v>
                      </c:pt>
                      <c:pt idx="57711">
                        <c:v>4.6621480000000002</c:v>
                      </c:pt>
                      <c:pt idx="57712">
                        <c:v>4.665006</c:v>
                      </c:pt>
                      <c:pt idx="57713">
                        <c:v>4.6678620000000004</c:v>
                      </c:pt>
                      <c:pt idx="57714">
                        <c:v>4.6707200000000002</c:v>
                      </c:pt>
                      <c:pt idx="57715">
                        <c:v>4.6735769999999999</c:v>
                      </c:pt>
                      <c:pt idx="57716">
                        <c:v>4.6764340000000004</c:v>
                      </c:pt>
                      <c:pt idx="57717">
                        <c:v>4.6792910000000001</c:v>
                      </c:pt>
                      <c:pt idx="57718">
                        <c:v>4.6821479999999998</c:v>
                      </c:pt>
                      <c:pt idx="57719">
                        <c:v>4.6850059999999996</c:v>
                      </c:pt>
                      <c:pt idx="57720">
                        <c:v>4.687862</c:v>
                      </c:pt>
                      <c:pt idx="57721">
                        <c:v>4.6907199999999998</c:v>
                      </c:pt>
                      <c:pt idx="57722">
                        <c:v>4.6935770000000003</c:v>
                      </c:pt>
                      <c:pt idx="57723">
                        <c:v>4.696434</c:v>
                      </c:pt>
                      <c:pt idx="57724">
                        <c:v>4.6992909999999997</c:v>
                      </c:pt>
                      <c:pt idx="57725">
                        <c:v>4.7021480000000002</c:v>
                      </c:pt>
                      <c:pt idx="57726">
                        <c:v>4.705006</c:v>
                      </c:pt>
                      <c:pt idx="57727">
                        <c:v>4.7078620000000004</c:v>
                      </c:pt>
                      <c:pt idx="57728">
                        <c:v>4.7107200000000002</c:v>
                      </c:pt>
                      <c:pt idx="57729">
                        <c:v>4.7135769999999999</c:v>
                      </c:pt>
                      <c:pt idx="57730">
                        <c:v>4.7164339999999996</c:v>
                      </c:pt>
                      <c:pt idx="57731">
                        <c:v>4.7192910000000001</c:v>
                      </c:pt>
                      <c:pt idx="57732">
                        <c:v>4.7221479999999998</c:v>
                      </c:pt>
                      <c:pt idx="57733">
                        <c:v>4.7250059999999996</c:v>
                      </c:pt>
                      <c:pt idx="57734">
                        <c:v>4.7278630000000001</c:v>
                      </c:pt>
                      <c:pt idx="57735">
                        <c:v>4.7307199999999998</c:v>
                      </c:pt>
                      <c:pt idx="57736">
                        <c:v>4.7335770000000004</c:v>
                      </c:pt>
                      <c:pt idx="57737">
                        <c:v>4.736434</c:v>
                      </c:pt>
                      <c:pt idx="57738">
                        <c:v>4.7392909999999997</c:v>
                      </c:pt>
                      <c:pt idx="57739">
                        <c:v>4.7421480000000003</c:v>
                      </c:pt>
                      <c:pt idx="57740">
                        <c:v>4.7450060000000001</c:v>
                      </c:pt>
                      <c:pt idx="57741">
                        <c:v>4.7478629999999997</c:v>
                      </c:pt>
                      <c:pt idx="57742">
                        <c:v>4.7507200000000003</c:v>
                      </c:pt>
                      <c:pt idx="57743">
                        <c:v>4.7535769999999999</c:v>
                      </c:pt>
                      <c:pt idx="57744">
                        <c:v>4.7564339999999996</c:v>
                      </c:pt>
                      <c:pt idx="57745">
                        <c:v>4.7592910000000002</c:v>
                      </c:pt>
                      <c:pt idx="57746">
                        <c:v>4.7621479999999998</c:v>
                      </c:pt>
                      <c:pt idx="57747">
                        <c:v>4.7650059999999996</c:v>
                      </c:pt>
                      <c:pt idx="57748">
                        <c:v>4.7678630000000002</c:v>
                      </c:pt>
                      <c:pt idx="57749">
                        <c:v>4.7707199999999998</c:v>
                      </c:pt>
                      <c:pt idx="57750">
                        <c:v>4.7735770000000004</c:v>
                      </c:pt>
                      <c:pt idx="57751">
                        <c:v>4.7764340000000001</c:v>
                      </c:pt>
                      <c:pt idx="57752">
                        <c:v>4.7792909999999997</c:v>
                      </c:pt>
                      <c:pt idx="57753">
                        <c:v>4.7821480000000003</c:v>
                      </c:pt>
                      <c:pt idx="57754">
                        <c:v>4.7850060000000001</c:v>
                      </c:pt>
                      <c:pt idx="57755">
                        <c:v>4.7878629999999998</c:v>
                      </c:pt>
                      <c:pt idx="57756">
                        <c:v>4.7907200000000003</c:v>
                      </c:pt>
                      <c:pt idx="57757">
                        <c:v>4.793577</c:v>
                      </c:pt>
                      <c:pt idx="57758">
                        <c:v>4.7964339999999996</c:v>
                      </c:pt>
                      <c:pt idx="57759">
                        <c:v>4.7992910000000002</c:v>
                      </c:pt>
                      <c:pt idx="57760">
                        <c:v>4.8021479999999999</c:v>
                      </c:pt>
                      <c:pt idx="57761">
                        <c:v>4.8050059999999997</c:v>
                      </c:pt>
                      <c:pt idx="57762">
                        <c:v>4.8078630000000002</c:v>
                      </c:pt>
                      <c:pt idx="57763">
                        <c:v>4.8107199999999999</c:v>
                      </c:pt>
                      <c:pt idx="57764">
                        <c:v>4.8135770000000004</c:v>
                      </c:pt>
                      <c:pt idx="57765">
                        <c:v>4.8164340000000001</c:v>
                      </c:pt>
                      <c:pt idx="57766">
                        <c:v>4.8192909999999998</c:v>
                      </c:pt>
                      <c:pt idx="57767">
                        <c:v>4.8221480000000003</c:v>
                      </c:pt>
                      <c:pt idx="57768">
                        <c:v>4.8250060000000001</c:v>
                      </c:pt>
                      <c:pt idx="57769">
                        <c:v>4.8278629999999998</c:v>
                      </c:pt>
                      <c:pt idx="57770">
                        <c:v>4.8307200000000003</c:v>
                      </c:pt>
                      <c:pt idx="57771">
                        <c:v>4.833577</c:v>
                      </c:pt>
                      <c:pt idx="57772">
                        <c:v>4.8364339999999997</c:v>
                      </c:pt>
                      <c:pt idx="57773">
                        <c:v>4.8392910000000002</c:v>
                      </c:pt>
                      <c:pt idx="57774">
                        <c:v>4.8421479999999999</c:v>
                      </c:pt>
                      <c:pt idx="57775">
                        <c:v>4.8450059999999997</c:v>
                      </c:pt>
                      <c:pt idx="57776">
                        <c:v>4.8478630000000003</c:v>
                      </c:pt>
                      <c:pt idx="57777">
                        <c:v>4.8507199999999999</c:v>
                      </c:pt>
                      <c:pt idx="57778">
                        <c:v>4.8535769999999996</c:v>
                      </c:pt>
                      <c:pt idx="57779">
                        <c:v>4.8564340000000001</c:v>
                      </c:pt>
                      <c:pt idx="57780">
                        <c:v>4.8592909999999998</c:v>
                      </c:pt>
                      <c:pt idx="57781">
                        <c:v>4.8621480000000004</c:v>
                      </c:pt>
                      <c:pt idx="57782">
                        <c:v>4.865005</c:v>
                      </c:pt>
                      <c:pt idx="57783">
                        <c:v>4.8678629999999998</c:v>
                      </c:pt>
                      <c:pt idx="57784">
                        <c:v>4.8707200000000004</c:v>
                      </c:pt>
                      <c:pt idx="57785">
                        <c:v>4.873577</c:v>
                      </c:pt>
                      <c:pt idx="57786">
                        <c:v>4.8764339999999997</c:v>
                      </c:pt>
                      <c:pt idx="57787">
                        <c:v>4.8792910000000003</c:v>
                      </c:pt>
                      <c:pt idx="57788">
                        <c:v>4.8821479999999999</c:v>
                      </c:pt>
                      <c:pt idx="57789">
                        <c:v>4.8850049999999996</c:v>
                      </c:pt>
                      <c:pt idx="57790">
                        <c:v>4.8878630000000003</c:v>
                      </c:pt>
                      <c:pt idx="57791">
                        <c:v>4.89072</c:v>
                      </c:pt>
                      <c:pt idx="57792">
                        <c:v>4.8935769999999996</c:v>
                      </c:pt>
                      <c:pt idx="57793">
                        <c:v>4.8964340000000002</c:v>
                      </c:pt>
                      <c:pt idx="57794">
                        <c:v>4.8992909999999998</c:v>
                      </c:pt>
                      <c:pt idx="57795">
                        <c:v>4.9021480000000004</c:v>
                      </c:pt>
                      <c:pt idx="57796">
                        <c:v>4.9050050000000001</c:v>
                      </c:pt>
                      <c:pt idx="57797">
                        <c:v>4.9078629999999999</c:v>
                      </c:pt>
                      <c:pt idx="57798">
                        <c:v>4.9107200000000004</c:v>
                      </c:pt>
                      <c:pt idx="57799">
                        <c:v>4.9135770000000001</c:v>
                      </c:pt>
                      <c:pt idx="57800">
                        <c:v>4.9164339999999997</c:v>
                      </c:pt>
                      <c:pt idx="57801">
                        <c:v>4.9192910000000003</c:v>
                      </c:pt>
                      <c:pt idx="57802">
                        <c:v>4.922148</c:v>
                      </c:pt>
                      <c:pt idx="57803">
                        <c:v>4.9250049999999996</c:v>
                      </c:pt>
                      <c:pt idx="57804">
                        <c:v>4.9278630000000003</c:v>
                      </c:pt>
                      <c:pt idx="57805">
                        <c:v>4.93072</c:v>
                      </c:pt>
                      <c:pt idx="57806">
                        <c:v>4.9335769999999997</c:v>
                      </c:pt>
                      <c:pt idx="57807">
                        <c:v>4.9364340000000002</c:v>
                      </c:pt>
                      <c:pt idx="57808">
                        <c:v>4.9392909999999999</c:v>
                      </c:pt>
                      <c:pt idx="57809">
                        <c:v>4.9421480000000004</c:v>
                      </c:pt>
                      <c:pt idx="57810">
                        <c:v>4.9450050000000001</c:v>
                      </c:pt>
                      <c:pt idx="57811">
                        <c:v>4.9478629999999999</c:v>
                      </c:pt>
                      <c:pt idx="57812">
                        <c:v>4.9507199999999996</c:v>
                      </c:pt>
                      <c:pt idx="57813">
                        <c:v>4.9535770000000001</c:v>
                      </c:pt>
                      <c:pt idx="57814">
                        <c:v>4.9564339999999998</c:v>
                      </c:pt>
                      <c:pt idx="57815">
                        <c:v>4.9592910000000003</c:v>
                      </c:pt>
                      <c:pt idx="57816">
                        <c:v>4.962148</c:v>
                      </c:pt>
                      <c:pt idx="57817">
                        <c:v>4.9650049999999997</c:v>
                      </c:pt>
                      <c:pt idx="57818">
                        <c:v>4.9678630000000004</c:v>
                      </c:pt>
                      <c:pt idx="57819">
                        <c:v>4.97072</c:v>
                      </c:pt>
                      <c:pt idx="57820">
                        <c:v>4.9735769999999997</c:v>
                      </c:pt>
                      <c:pt idx="57821">
                        <c:v>4.9764340000000002</c:v>
                      </c:pt>
                      <c:pt idx="57822">
                        <c:v>4.9792909999999999</c:v>
                      </c:pt>
                      <c:pt idx="57823">
                        <c:v>4.9821479999999996</c:v>
                      </c:pt>
                      <c:pt idx="57824">
                        <c:v>4.9850050000000001</c:v>
                      </c:pt>
                      <c:pt idx="57825">
                        <c:v>4.9878629999999999</c:v>
                      </c:pt>
                      <c:pt idx="57826">
                        <c:v>4.9907199999999996</c:v>
                      </c:pt>
                      <c:pt idx="57827">
                        <c:v>4.9935770000000002</c:v>
                      </c:pt>
                      <c:pt idx="57828">
                        <c:v>4.9964339999999998</c:v>
                      </c:pt>
                      <c:pt idx="57829">
                        <c:v>4.9992910000000004</c:v>
                      </c:pt>
                      <c:pt idx="57830">
                        <c:v>5.002148</c:v>
                      </c:pt>
                      <c:pt idx="57831">
                        <c:v>4.9992910000000004</c:v>
                      </c:pt>
                      <c:pt idx="57832">
                        <c:v>4.9964339999999998</c:v>
                      </c:pt>
                      <c:pt idx="57833">
                        <c:v>4.9935770000000002</c:v>
                      </c:pt>
                      <c:pt idx="57834">
                        <c:v>4.9907199999999996</c:v>
                      </c:pt>
                      <c:pt idx="57835">
                        <c:v>4.9878629999999999</c:v>
                      </c:pt>
                      <c:pt idx="57836">
                        <c:v>4.9850050000000001</c:v>
                      </c:pt>
                      <c:pt idx="57837">
                        <c:v>4.9821479999999996</c:v>
                      </c:pt>
                      <c:pt idx="57838">
                        <c:v>4.9792909999999999</c:v>
                      </c:pt>
                      <c:pt idx="57839">
                        <c:v>4.9764340000000002</c:v>
                      </c:pt>
                      <c:pt idx="57840">
                        <c:v>4.9735769999999997</c:v>
                      </c:pt>
                      <c:pt idx="57841">
                        <c:v>4.97072</c:v>
                      </c:pt>
                      <c:pt idx="57842">
                        <c:v>4.9678630000000004</c:v>
                      </c:pt>
                      <c:pt idx="57843">
                        <c:v>4.9650049999999997</c:v>
                      </c:pt>
                      <c:pt idx="57844">
                        <c:v>4.962148</c:v>
                      </c:pt>
                      <c:pt idx="57845">
                        <c:v>4.9592910000000003</c:v>
                      </c:pt>
                      <c:pt idx="57846">
                        <c:v>4.9564339999999998</c:v>
                      </c:pt>
                      <c:pt idx="57847">
                        <c:v>4.9535770000000001</c:v>
                      </c:pt>
                      <c:pt idx="57848">
                        <c:v>4.9507199999999996</c:v>
                      </c:pt>
                      <c:pt idx="57849">
                        <c:v>4.9478629999999999</c:v>
                      </c:pt>
                      <c:pt idx="57850">
                        <c:v>4.9450050000000001</c:v>
                      </c:pt>
                      <c:pt idx="57851">
                        <c:v>4.9421480000000004</c:v>
                      </c:pt>
                      <c:pt idx="57852">
                        <c:v>4.9392909999999999</c:v>
                      </c:pt>
                      <c:pt idx="57853">
                        <c:v>4.9364340000000002</c:v>
                      </c:pt>
                      <c:pt idx="57854">
                        <c:v>4.9335769999999997</c:v>
                      </c:pt>
                      <c:pt idx="57855">
                        <c:v>4.93072</c:v>
                      </c:pt>
                      <c:pt idx="57856">
                        <c:v>4.9278630000000003</c:v>
                      </c:pt>
                      <c:pt idx="57857">
                        <c:v>4.9250049999999996</c:v>
                      </c:pt>
                      <c:pt idx="57858">
                        <c:v>4.922148</c:v>
                      </c:pt>
                      <c:pt idx="57859">
                        <c:v>4.9192910000000003</c:v>
                      </c:pt>
                      <c:pt idx="57860">
                        <c:v>4.9164339999999997</c:v>
                      </c:pt>
                      <c:pt idx="57861">
                        <c:v>4.9135770000000001</c:v>
                      </c:pt>
                      <c:pt idx="57862">
                        <c:v>4.9107200000000004</c:v>
                      </c:pt>
                      <c:pt idx="57863">
                        <c:v>4.9078629999999999</c:v>
                      </c:pt>
                      <c:pt idx="57864">
                        <c:v>4.9050050000000001</c:v>
                      </c:pt>
                      <c:pt idx="57865">
                        <c:v>4.9021480000000004</c:v>
                      </c:pt>
                      <c:pt idx="57866">
                        <c:v>4.8992909999999998</c:v>
                      </c:pt>
                      <c:pt idx="57867">
                        <c:v>4.8964340000000002</c:v>
                      </c:pt>
                      <c:pt idx="57868">
                        <c:v>4.8935769999999996</c:v>
                      </c:pt>
                      <c:pt idx="57869">
                        <c:v>4.89072</c:v>
                      </c:pt>
                      <c:pt idx="57870">
                        <c:v>4.8878630000000003</c:v>
                      </c:pt>
                      <c:pt idx="57871">
                        <c:v>4.8850049999999996</c:v>
                      </c:pt>
                      <c:pt idx="57872">
                        <c:v>4.8821479999999999</c:v>
                      </c:pt>
                      <c:pt idx="57873">
                        <c:v>4.8792910000000003</c:v>
                      </c:pt>
                      <c:pt idx="57874">
                        <c:v>4.8764339999999997</c:v>
                      </c:pt>
                      <c:pt idx="57875">
                        <c:v>4.873577</c:v>
                      </c:pt>
                      <c:pt idx="57876">
                        <c:v>4.8707200000000004</c:v>
                      </c:pt>
                      <c:pt idx="57877">
                        <c:v>4.8678629999999998</c:v>
                      </c:pt>
                      <c:pt idx="57878">
                        <c:v>4.865005</c:v>
                      </c:pt>
                      <c:pt idx="57879">
                        <c:v>4.8621480000000004</c:v>
                      </c:pt>
                      <c:pt idx="57880">
                        <c:v>4.8592909999999998</c:v>
                      </c:pt>
                      <c:pt idx="57881">
                        <c:v>4.8564340000000001</c:v>
                      </c:pt>
                      <c:pt idx="57882">
                        <c:v>4.8535769999999996</c:v>
                      </c:pt>
                      <c:pt idx="57883">
                        <c:v>4.8507199999999999</c:v>
                      </c:pt>
                      <c:pt idx="57884">
                        <c:v>4.8478630000000003</c:v>
                      </c:pt>
                      <c:pt idx="57885">
                        <c:v>4.8450059999999997</c:v>
                      </c:pt>
                      <c:pt idx="57886">
                        <c:v>4.8421479999999999</c:v>
                      </c:pt>
                      <c:pt idx="57887">
                        <c:v>4.8392910000000002</c:v>
                      </c:pt>
                      <c:pt idx="57888">
                        <c:v>4.8364339999999997</c:v>
                      </c:pt>
                      <c:pt idx="57889">
                        <c:v>4.833577</c:v>
                      </c:pt>
                      <c:pt idx="57890">
                        <c:v>4.8307200000000003</c:v>
                      </c:pt>
                      <c:pt idx="57891">
                        <c:v>4.8278629999999998</c:v>
                      </c:pt>
                      <c:pt idx="57892">
                        <c:v>4.8250060000000001</c:v>
                      </c:pt>
                      <c:pt idx="57893">
                        <c:v>4.8221480000000003</c:v>
                      </c:pt>
                      <c:pt idx="57894">
                        <c:v>4.8192909999999998</c:v>
                      </c:pt>
                      <c:pt idx="57895">
                        <c:v>4.8164340000000001</c:v>
                      </c:pt>
                      <c:pt idx="57896">
                        <c:v>4.8135770000000004</c:v>
                      </c:pt>
                      <c:pt idx="57897">
                        <c:v>4.8107199999999999</c:v>
                      </c:pt>
                      <c:pt idx="57898">
                        <c:v>4.8078630000000002</c:v>
                      </c:pt>
                      <c:pt idx="57899">
                        <c:v>4.8050059999999997</c:v>
                      </c:pt>
                      <c:pt idx="57900">
                        <c:v>4.8021479999999999</c:v>
                      </c:pt>
                      <c:pt idx="57901">
                        <c:v>4.7992910000000002</c:v>
                      </c:pt>
                      <c:pt idx="57902">
                        <c:v>4.7964339999999996</c:v>
                      </c:pt>
                      <c:pt idx="57903">
                        <c:v>4.793577</c:v>
                      </c:pt>
                      <c:pt idx="57904">
                        <c:v>4.7907200000000003</c:v>
                      </c:pt>
                      <c:pt idx="57905">
                        <c:v>4.7878629999999998</c:v>
                      </c:pt>
                      <c:pt idx="57906">
                        <c:v>4.7850060000000001</c:v>
                      </c:pt>
                      <c:pt idx="57907">
                        <c:v>4.7821480000000003</c:v>
                      </c:pt>
                      <c:pt idx="57908">
                        <c:v>4.7792909999999997</c:v>
                      </c:pt>
                      <c:pt idx="57909">
                        <c:v>4.7764340000000001</c:v>
                      </c:pt>
                      <c:pt idx="57910">
                        <c:v>4.7735770000000004</c:v>
                      </c:pt>
                      <c:pt idx="57911">
                        <c:v>4.7707199999999998</c:v>
                      </c:pt>
                      <c:pt idx="57912">
                        <c:v>4.7678630000000002</c:v>
                      </c:pt>
                      <c:pt idx="57913">
                        <c:v>4.7650059999999996</c:v>
                      </c:pt>
                      <c:pt idx="57914">
                        <c:v>4.7621479999999998</c:v>
                      </c:pt>
                      <c:pt idx="57915">
                        <c:v>4.7592910000000002</c:v>
                      </c:pt>
                      <c:pt idx="57916">
                        <c:v>4.7564339999999996</c:v>
                      </c:pt>
                      <c:pt idx="57917">
                        <c:v>4.7535769999999999</c:v>
                      </c:pt>
                      <c:pt idx="57918">
                        <c:v>4.7507200000000003</c:v>
                      </c:pt>
                      <c:pt idx="57919">
                        <c:v>4.7478629999999997</c:v>
                      </c:pt>
                      <c:pt idx="57920">
                        <c:v>4.7450060000000001</c:v>
                      </c:pt>
                      <c:pt idx="57921">
                        <c:v>4.7421480000000003</c:v>
                      </c:pt>
                      <c:pt idx="57922">
                        <c:v>4.7392909999999997</c:v>
                      </c:pt>
                      <c:pt idx="57923">
                        <c:v>4.736434</c:v>
                      </c:pt>
                      <c:pt idx="57924">
                        <c:v>4.7335770000000004</c:v>
                      </c:pt>
                      <c:pt idx="57925">
                        <c:v>4.7307199999999998</c:v>
                      </c:pt>
                      <c:pt idx="57926">
                        <c:v>4.7278630000000001</c:v>
                      </c:pt>
                      <c:pt idx="57927">
                        <c:v>4.7250059999999996</c:v>
                      </c:pt>
                      <c:pt idx="57928">
                        <c:v>4.7221479999999998</c:v>
                      </c:pt>
                      <c:pt idx="57929">
                        <c:v>4.7192910000000001</c:v>
                      </c:pt>
                      <c:pt idx="57930">
                        <c:v>4.7164339999999996</c:v>
                      </c:pt>
                      <c:pt idx="57931">
                        <c:v>4.7135769999999999</c:v>
                      </c:pt>
                      <c:pt idx="57932">
                        <c:v>4.7107200000000002</c:v>
                      </c:pt>
                      <c:pt idx="57933">
                        <c:v>4.7078620000000004</c:v>
                      </c:pt>
                      <c:pt idx="57934">
                        <c:v>4.705006</c:v>
                      </c:pt>
                      <c:pt idx="57935">
                        <c:v>4.7021480000000002</c:v>
                      </c:pt>
                      <c:pt idx="57936">
                        <c:v>4.6992909999999997</c:v>
                      </c:pt>
                      <c:pt idx="57937">
                        <c:v>4.696434</c:v>
                      </c:pt>
                      <c:pt idx="57938">
                        <c:v>4.6935770000000003</c:v>
                      </c:pt>
                      <c:pt idx="57939">
                        <c:v>4.6907199999999998</c:v>
                      </c:pt>
                      <c:pt idx="57940">
                        <c:v>4.687862</c:v>
                      </c:pt>
                      <c:pt idx="57941">
                        <c:v>4.6850059999999996</c:v>
                      </c:pt>
                      <c:pt idx="57942">
                        <c:v>4.6821479999999998</c:v>
                      </c:pt>
                      <c:pt idx="57943">
                        <c:v>4.6792910000000001</c:v>
                      </c:pt>
                      <c:pt idx="57944">
                        <c:v>4.6764340000000004</c:v>
                      </c:pt>
                      <c:pt idx="57945">
                        <c:v>4.6735769999999999</c:v>
                      </c:pt>
                      <c:pt idx="57946">
                        <c:v>4.6707200000000002</c:v>
                      </c:pt>
                      <c:pt idx="57947">
                        <c:v>4.6678620000000004</c:v>
                      </c:pt>
                      <c:pt idx="57948">
                        <c:v>4.665006</c:v>
                      </c:pt>
                      <c:pt idx="57949">
                        <c:v>4.6621480000000002</c:v>
                      </c:pt>
                      <c:pt idx="57950">
                        <c:v>4.6592909999999996</c:v>
                      </c:pt>
                      <c:pt idx="57951">
                        <c:v>4.656434</c:v>
                      </c:pt>
                      <c:pt idx="57952">
                        <c:v>4.6535770000000003</c:v>
                      </c:pt>
                      <c:pt idx="57953">
                        <c:v>4.6507199999999997</c:v>
                      </c:pt>
                      <c:pt idx="57954">
                        <c:v>4.6478619999999999</c:v>
                      </c:pt>
                      <c:pt idx="57955">
                        <c:v>4.6450060000000004</c:v>
                      </c:pt>
                      <c:pt idx="57956">
                        <c:v>4.6421479999999997</c:v>
                      </c:pt>
                      <c:pt idx="57957">
                        <c:v>4.6392910000000001</c:v>
                      </c:pt>
                      <c:pt idx="57958">
                        <c:v>4.6364340000000004</c:v>
                      </c:pt>
                      <c:pt idx="57959">
                        <c:v>4.6335769999999998</c:v>
                      </c:pt>
                      <c:pt idx="57960">
                        <c:v>4.6307200000000002</c:v>
                      </c:pt>
                      <c:pt idx="57961">
                        <c:v>4.6278620000000004</c:v>
                      </c:pt>
                      <c:pt idx="57962">
                        <c:v>4.6250049999999998</c:v>
                      </c:pt>
                      <c:pt idx="57963">
                        <c:v>4.6221490000000003</c:v>
                      </c:pt>
                      <c:pt idx="57964">
                        <c:v>4.6192909999999996</c:v>
                      </c:pt>
                      <c:pt idx="57965">
                        <c:v>4.6164339999999999</c:v>
                      </c:pt>
                      <c:pt idx="57966">
                        <c:v>4.6135770000000003</c:v>
                      </c:pt>
                      <c:pt idx="57967">
                        <c:v>4.6107199999999997</c:v>
                      </c:pt>
                      <c:pt idx="57968">
                        <c:v>4.6078619999999999</c:v>
                      </c:pt>
                      <c:pt idx="57969">
                        <c:v>4.6050050000000002</c:v>
                      </c:pt>
                      <c:pt idx="57970">
                        <c:v>4.6021489999999998</c:v>
                      </c:pt>
                      <c:pt idx="57971">
                        <c:v>4.599291</c:v>
                      </c:pt>
                      <c:pt idx="57972">
                        <c:v>4.5964340000000004</c:v>
                      </c:pt>
                      <c:pt idx="57973">
                        <c:v>4.5935769999999998</c:v>
                      </c:pt>
                      <c:pt idx="57974">
                        <c:v>4.5907200000000001</c:v>
                      </c:pt>
                      <c:pt idx="57975">
                        <c:v>4.5878620000000003</c:v>
                      </c:pt>
                      <c:pt idx="57976">
                        <c:v>4.5850049999999998</c:v>
                      </c:pt>
                      <c:pt idx="57977">
                        <c:v>4.5821490000000002</c:v>
                      </c:pt>
                      <c:pt idx="57978">
                        <c:v>4.5792909999999996</c:v>
                      </c:pt>
                      <c:pt idx="57979">
                        <c:v>4.5764339999999999</c:v>
                      </c:pt>
                      <c:pt idx="57980">
                        <c:v>4.5735770000000002</c:v>
                      </c:pt>
                      <c:pt idx="57981">
                        <c:v>4.5707199999999997</c:v>
                      </c:pt>
                      <c:pt idx="57982">
                        <c:v>4.567863</c:v>
                      </c:pt>
                      <c:pt idx="57983">
                        <c:v>4.5650050000000002</c:v>
                      </c:pt>
                      <c:pt idx="57984">
                        <c:v>4.5621479999999996</c:v>
                      </c:pt>
                      <c:pt idx="57985">
                        <c:v>4.559291</c:v>
                      </c:pt>
                      <c:pt idx="57986">
                        <c:v>4.5564340000000003</c:v>
                      </c:pt>
                      <c:pt idx="57987">
                        <c:v>4.5535769999999998</c:v>
                      </c:pt>
                      <c:pt idx="57988">
                        <c:v>4.5507200000000001</c:v>
                      </c:pt>
                      <c:pt idx="57989">
                        <c:v>4.5478630000000004</c:v>
                      </c:pt>
                      <c:pt idx="57990">
                        <c:v>4.5450049999999997</c:v>
                      </c:pt>
                      <c:pt idx="57991">
                        <c:v>4.5421480000000001</c:v>
                      </c:pt>
                      <c:pt idx="57992">
                        <c:v>4.5392910000000004</c:v>
                      </c:pt>
                      <c:pt idx="57993">
                        <c:v>4.5364339999999999</c:v>
                      </c:pt>
                      <c:pt idx="57994">
                        <c:v>4.5335770000000002</c:v>
                      </c:pt>
                      <c:pt idx="57995">
                        <c:v>4.5307199999999996</c:v>
                      </c:pt>
                      <c:pt idx="57996">
                        <c:v>4.527863</c:v>
                      </c:pt>
                      <c:pt idx="57997">
                        <c:v>4.5250050000000002</c:v>
                      </c:pt>
                      <c:pt idx="57998">
                        <c:v>4.5221479999999996</c:v>
                      </c:pt>
                      <c:pt idx="57999">
                        <c:v>4.5192909999999999</c:v>
                      </c:pt>
                      <c:pt idx="58000">
                        <c:v>4.5164340000000003</c:v>
                      </c:pt>
                      <c:pt idx="58001">
                        <c:v>4.5135769999999997</c:v>
                      </c:pt>
                      <c:pt idx="58002">
                        <c:v>4.5107200000000001</c:v>
                      </c:pt>
                      <c:pt idx="58003">
                        <c:v>4.5078630000000004</c:v>
                      </c:pt>
                      <c:pt idx="58004">
                        <c:v>4.5050049999999997</c:v>
                      </c:pt>
                      <c:pt idx="58005">
                        <c:v>4.502148</c:v>
                      </c:pt>
                      <c:pt idx="58006">
                        <c:v>4.4992910000000004</c:v>
                      </c:pt>
                      <c:pt idx="58007">
                        <c:v>4.4964339999999998</c:v>
                      </c:pt>
                      <c:pt idx="58008">
                        <c:v>4.4935770000000002</c:v>
                      </c:pt>
                      <c:pt idx="58009">
                        <c:v>4.4907199999999996</c:v>
                      </c:pt>
                      <c:pt idx="58010">
                        <c:v>4.4878629999999999</c:v>
                      </c:pt>
                      <c:pt idx="58011">
                        <c:v>4.4850050000000001</c:v>
                      </c:pt>
                      <c:pt idx="58012">
                        <c:v>4.4821479999999996</c:v>
                      </c:pt>
                      <c:pt idx="58013">
                        <c:v>4.4792909999999999</c:v>
                      </c:pt>
                      <c:pt idx="58014">
                        <c:v>4.4764340000000002</c:v>
                      </c:pt>
                      <c:pt idx="58015">
                        <c:v>4.4735769999999997</c:v>
                      </c:pt>
                      <c:pt idx="58016">
                        <c:v>4.47072</c:v>
                      </c:pt>
                      <c:pt idx="58017">
                        <c:v>4.4678630000000004</c:v>
                      </c:pt>
                      <c:pt idx="58018">
                        <c:v>4.4650049999999997</c:v>
                      </c:pt>
                      <c:pt idx="58019">
                        <c:v>4.462148</c:v>
                      </c:pt>
                      <c:pt idx="58020">
                        <c:v>4.4592910000000003</c:v>
                      </c:pt>
                      <c:pt idx="58021">
                        <c:v>4.4564339999999998</c:v>
                      </c:pt>
                      <c:pt idx="58022">
                        <c:v>4.4535770000000001</c:v>
                      </c:pt>
                      <c:pt idx="58023">
                        <c:v>4.4507199999999996</c:v>
                      </c:pt>
                      <c:pt idx="58024">
                        <c:v>4.4478629999999999</c:v>
                      </c:pt>
                      <c:pt idx="58025">
                        <c:v>4.4450050000000001</c:v>
                      </c:pt>
                      <c:pt idx="58026">
                        <c:v>4.4421480000000004</c:v>
                      </c:pt>
                      <c:pt idx="58027">
                        <c:v>4.4392909999999999</c:v>
                      </c:pt>
                      <c:pt idx="58028">
                        <c:v>4.4364340000000002</c:v>
                      </c:pt>
                      <c:pt idx="58029">
                        <c:v>4.4335769999999997</c:v>
                      </c:pt>
                      <c:pt idx="58030">
                        <c:v>4.43072</c:v>
                      </c:pt>
                      <c:pt idx="58031">
                        <c:v>4.4278630000000003</c:v>
                      </c:pt>
                      <c:pt idx="58032">
                        <c:v>4.4250049999999996</c:v>
                      </c:pt>
                      <c:pt idx="58033">
                        <c:v>4.422148</c:v>
                      </c:pt>
                      <c:pt idx="58034">
                        <c:v>4.4192910000000003</c:v>
                      </c:pt>
                      <c:pt idx="58035">
                        <c:v>4.4164339999999997</c:v>
                      </c:pt>
                      <c:pt idx="58036">
                        <c:v>4.4135770000000001</c:v>
                      </c:pt>
                      <c:pt idx="58037">
                        <c:v>4.4107200000000004</c:v>
                      </c:pt>
                      <c:pt idx="58038">
                        <c:v>4.4078629999999999</c:v>
                      </c:pt>
                      <c:pt idx="58039">
                        <c:v>4.4050050000000001</c:v>
                      </c:pt>
                      <c:pt idx="58040">
                        <c:v>4.4021480000000004</c:v>
                      </c:pt>
                      <c:pt idx="58041">
                        <c:v>4.3992909999999998</c:v>
                      </c:pt>
                      <c:pt idx="58042">
                        <c:v>4.3964340000000002</c:v>
                      </c:pt>
                      <c:pt idx="58043">
                        <c:v>4.3935769999999996</c:v>
                      </c:pt>
                      <c:pt idx="58044">
                        <c:v>4.39072</c:v>
                      </c:pt>
                      <c:pt idx="58045">
                        <c:v>4.3878630000000003</c:v>
                      </c:pt>
                      <c:pt idx="58046">
                        <c:v>4.3850049999999996</c:v>
                      </c:pt>
                      <c:pt idx="58047">
                        <c:v>4.3821479999999999</c:v>
                      </c:pt>
                      <c:pt idx="58048">
                        <c:v>4.3792910000000003</c:v>
                      </c:pt>
                      <c:pt idx="58049">
                        <c:v>4.3764339999999997</c:v>
                      </c:pt>
                      <c:pt idx="58050">
                        <c:v>4.373577</c:v>
                      </c:pt>
                      <c:pt idx="58051">
                        <c:v>4.3707200000000004</c:v>
                      </c:pt>
                      <c:pt idx="58052">
                        <c:v>4.3678629999999998</c:v>
                      </c:pt>
                      <c:pt idx="58053">
                        <c:v>4.365005</c:v>
                      </c:pt>
                      <c:pt idx="58054">
                        <c:v>4.3621480000000004</c:v>
                      </c:pt>
                      <c:pt idx="58055">
                        <c:v>4.3592909999999998</c:v>
                      </c:pt>
                      <c:pt idx="58056">
                        <c:v>4.3564340000000001</c:v>
                      </c:pt>
                      <c:pt idx="58057">
                        <c:v>4.3535769999999996</c:v>
                      </c:pt>
                      <c:pt idx="58058">
                        <c:v>4.3507199999999999</c:v>
                      </c:pt>
                      <c:pt idx="58059">
                        <c:v>4.3478630000000003</c:v>
                      </c:pt>
                      <c:pt idx="58060">
                        <c:v>4.3450059999999997</c:v>
                      </c:pt>
                      <c:pt idx="58061">
                        <c:v>4.3421479999999999</c:v>
                      </c:pt>
                      <c:pt idx="58062">
                        <c:v>4.3392910000000002</c:v>
                      </c:pt>
                      <c:pt idx="58063">
                        <c:v>4.3364339999999997</c:v>
                      </c:pt>
                      <c:pt idx="58064">
                        <c:v>4.333577</c:v>
                      </c:pt>
                      <c:pt idx="58065">
                        <c:v>4.3307200000000003</c:v>
                      </c:pt>
                      <c:pt idx="58066">
                        <c:v>4.3278629999999998</c:v>
                      </c:pt>
                      <c:pt idx="58067">
                        <c:v>4.3250060000000001</c:v>
                      </c:pt>
                      <c:pt idx="58068">
                        <c:v>4.3221480000000003</c:v>
                      </c:pt>
                      <c:pt idx="58069">
                        <c:v>4.3192909999999998</c:v>
                      </c:pt>
                      <c:pt idx="58070">
                        <c:v>4.3164340000000001</c:v>
                      </c:pt>
                      <c:pt idx="58071">
                        <c:v>4.3135770000000004</c:v>
                      </c:pt>
                      <c:pt idx="58072">
                        <c:v>4.3107199999999999</c:v>
                      </c:pt>
                      <c:pt idx="58073">
                        <c:v>4.3078630000000002</c:v>
                      </c:pt>
                      <c:pt idx="58074">
                        <c:v>4.3050059999999997</c:v>
                      </c:pt>
                      <c:pt idx="58075">
                        <c:v>4.3021479999999999</c:v>
                      </c:pt>
                      <c:pt idx="58076">
                        <c:v>4.2992910000000002</c:v>
                      </c:pt>
                      <c:pt idx="58077">
                        <c:v>4.2964339999999996</c:v>
                      </c:pt>
                      <c:pt idx="58078">
                        <c:v>4.293577</c:v>
                      </c:pt>
                      <c:pt idx="58079">
                        <c:v>4.2907200000000003</c:v>
                      </c:pt>
                      <c:pt idx="58080">
                        <c:v>4.2878629999999998</c:v>
                      </c:pt>
                      <c:pt idx="58081">
                        <c:v>4.2850060000000001</c:v>
                      </c:pt>
                      <c:pt idx="58082">
                        <c:v>4.2821480000000003</c:v>
                      </c:pt>
                      <c:pt idx="58083">
                        <c:v>4.2792909999999997</c:v>
                      </c:pt>
                      <c:pt idx="58084">
                        <c:v>4.2764340000000001</c:v>
                      </c:pt>
                      <c:pt idx="58085">
                        <c:v>4.2735770000000004</c:v>
                      </c:pt>
                      <c:pt idx="58086">
                        <c:v>4.2707199999999998</c:v>
                      </c:pt>
                      <c:pt idx="58087">
                        <c:v>4.2678630000000002</c:v>
                      </c:pt>
                      <c:pt idx="58088">
                        <c:v>4.2650059999999996</c:v>
                      </c:pt>
                      <c:pt idx="58089">
                        <c:v>4.2621479999999998</c:v>
                      </c:pt>
                      <c:pt idx="58090">
                        <c:v>4.2592910000000002</c:v>
                      </c:pt>
                      <c:pt idx="58091">
                        <c:v>4.2564339999999996</c:v>
                      </c:pt>
                      <c:pt idx="58092">
                        <c:v>4.2535769999999999</c:v>
                      </c:pt>
                      <c:pt idx="58093">
                        <c:v>4.2507200000000003</c:v>
                      </c:pt>
                      <c:pt idx="58094">
                        <c:v>4.2478629999999997</c:v>
                      </c:pt>
                      <c:pt idx="58095">
                        <c:v>4.2450060000000001</c:v>
                      </c:pt>
                      <c:pt idx="58096">
                        <c:v>4.2421480000000003</c:v>
                      </c:pt>
                      <c:pt idx="58097">
                        <c:v>4.2392909999999997</c:v>
                      </c:pt>
                      <c:pt idx="58098">
                        <c:v>4.236434</c:v>
                      </c:pt>
                      <c:pt idx="58099">
                        <c:v>4.2335770000000004</c:v>
                      </c:pt>
                      <c:pt idx="58100">
                        <c:v>4.2307199999999998</c:v>
                      </c:pt>
                      <c:pt idx="58101">
                        <c:v>4.2278630000000001</c:v>
                      </c:pt>
                      <c:pt idx="58102">
                        <c:v>4.2250059999999996</c:v>
                      </c:pt>
                      <c:pt idx="58103">
                        <c:v>4.2221479999999998</c:v>
                      </c:pt>
                      <c:pt idx="58104">
                        <c:v>4.2192910000000001</c:v>
                      </c:pt>
                      <c:pt idx="58105">
                        <c:v>4.2164339999999996</c:v>
                      </c:pt>
                      <c:pt idx="58106">
                        <c:v>4.2135769999999999</c:v>
                      </c:pt>
                      <c:pt idx="58107">
                        <c:v>4.2107200000000002</c:v>
                      </c:pt>
                      <c:pt idx="58108">
                        <c:v>4.2078620000000004</c:v>
                      </c:pt>
                      <c:pt idx="58109">
                        <c:v>4.205006</c:v>
                      </c:pt>
                      <c:pt idx="58110">
                        <c:v>4.2021480000000002</c:v>
                      </c:pt>
                      <c:pt idx="58111">
                        <c:v>4.1992909999999997</c:v>
                      </c:pt>
                      <c:pt idx="58112">
                        <c:v>4.196434</c:v>
                      </c:pt>
                      <c:pt idx="58113">
                        <c:v>4.1935770000000003</c:v>
                      </c:pt>
                      <c:pt idx="58114">
                        <c:v>4.1907199999999998</c:v>
                      </c:pt>
                      <c:pt idx="58115">
                        <c:v>4.187862</c:v>
                      </c:pt>
                      <c:pt idx="58116">
                        <c:v>4.1850059999999996</c:v>
                      </c:pt>
                      <c:pt idx="58117">
                        <c:v>4.1821479999999998</c:v>
                      </c:pt>
                      <c:pt idx="58118">
                        <c:v>4.1792910000000001</c:v>
                      </c:pt>
                      <c:pt idx="58119">
                        <c:v>4.1764340000000004</c:v>
                      </c:pt>
                      <c:pt idx="58120">
                        <c:v>4.1735769999999999</c:v>
                      </c:pt>
                      <c:pt idx="58121">
                        <c:v>4.1707200000000002</c:v>
                      </c:pt>
                      <c:pt idx="58122">
                        <c:v>4.1678620000000004</c:v>
                      </c:pt>
                      <c:pt idx="58123">
                        <c:v>4.165006</c:v>
                      </c:pt>
                      <c:pt idx="58124">
                        <c:v>4.1621480000000002</c:v>
                      </c:pt>
                      <c:pt idx="58125">
                        <c:v>4.1592909999999996</c:v>
                      </c:pt>
                      <c:pt idx="58126">
                        <c:v>4.156434</c:v>
                      </c:pt>
                      <c:pt idx="58127">
                        <c:v>4.1535770000000003</c:v>
                      </c:pt>
                      <c:pt idx="58128">
                        <c:v>4.1507199999999997</c:v>
                      </c:pt>
                      <c:pt idx="58129">
                        <c:v>4.1478619999999999</c:v>
                      </c:pt>
                      <c:pt idx="58130">
                        <c:v>4.1450060000000004</c:v>
                      </c:pt>
                      <c:pt idx="58131">
                        <c:v>4.1421479999999997</c:v>
                      </c:pt>
                      <c:pt idx="58132">
                        <c:v>4.1392910000000001</c:v>
                      </c:pt>
                      <c:pt idx="58133">
                        <c:v>4.1364340000000004</c:v>
                      </c:pt>
                      <c:pt idx="58134">
                        <c:v>4.1335769999999998</c:v>
                      </c:pt>
                      <c:pt idx="58135">
                        <c:v>4.1307200000000002</c:v>
                      </c:pt>
                      <c:pt idx="58136">
                        <c:v>4.1278620000000004</c:v>
                      </c:pt>
                      <c:pt idx="58137">
                        <c:v>4.1250049999999998</c:v>
                      </c:pt>
                      <c:pt idx="58138">
                        <c:v>4.1221490000000003</c:v>
                      </c:pt>
                      <c:pt idx="58139">
                        <c:v>4.1192909999999996</c:v>
                      </c:pt>
                      <c:pt idx="58140">
                        <c:v>4.1164339999999999</c:v>
                      </c:pt>
                      <c:pt idx="58141">
                        <c:v>4.1135770000000003</c:v>
                      </c:pt>
                      <c:pt idx="58142">
                        <c:v>4.1107199999999997</c:v>
                      </c:pt>
                      <c:pt idx="58143">
                        <c:v>4.1078619999999999</c:v>
                      </c:pt>
                      <c:pt idx="58144">
                        <c:v>4.1050050000000002</c:v>
                      </c:pt>
                      <c:pt idx="58145">
                        <c:v>4.1021489999999998</c:v>
                      </c:pt>
                      <c:pt idx="58146">
                        <c:v>4.099291</c:v>
                      </c:pt>
                      <c:pt idx="58147">
                        <c:v>4.0964340000000004</c:v>
                      </c:pt>
                      <c:pt idx="58148">
                        <c:v>4.0935769999999998</c:v>
                      </c:pt>
                      <c:pt idx="58149">
                        <c:v>4.0907200000000001</c:v>
                      </c:pt>
                      <c:pt idx="58150">
                        <c:v>4.0878620000000003</c:v>
                      </c:pt>
                      <c:pt idx="58151">
                        <c:v>4.0850049999999998</c:v>
                      </c:pt>
                      <c:pt idx="58152">
                        <c:v>4.0821490000000002</c:v>
                      </c:pt>
                      <c:pt idx="58153">
                        <c:v>4.0792909999999996</c:v>
                      </c:pt>
                      <c:pt idx="58154">
                        <c:v>4.0764339999999999</c:v>
                      </c:pt>
                      <c:pt idx="58155">
                        <c:v>4.0735770000000002</c:v>
                      </c:pt>
                      <c:pt idx="58156">
                        <c:v>4.0707199999999997</c:v>
                      </c:pt>
                      <c:pt idx="58157">
                        <c:v>4.067863</c:v>
                      </c:pt>
                      <c:pt idx="58158">
                        <c:v>4.0650050000000002</c:v>
                      </c:pt>
                      <c:pt idx="58159">
                        <c:v>4.0621479999999996</c:v>
                      </c:pt>
                      <c:pt idx="58160">
                        <c:v>4.059291</c:v>
                      </c:pt>
                      <c:pt idx="58161">
                        <c:v>4.0564340000000003</c:v>
                      </c:pt>
                      <c:pt idx="58162">
                        <c:v>4.0535769999999998</c:v>
                      </c:pt>
                      <c:pt idx="58163">
                        <c:v>4.0507200000000001</c:v>
                      </c:pt>
                      <c:pt idx="58164">
                        <c:v>4.0478630000000004</c:v>
                      </c:pt>
                      <c:pt idx="58165">
                        <c:v>4.0450049999999997</c:v>
                      </c:pt>
                      <c:pt idx="58166">
                        <c:v>4.0421480000000001</c:v>
                      </c:pt>
                      <c:pt idx="58167">
                        <c:v>4.0392910000000004</c:v>
                      </c:pt>
                      <c:pt idx="58168">
                        <c:v>4.0364339999999999</c:v>
                      </c:pt>
                      <c:pt idx="58169">
                        <c:v>4.0335770000000002</c:v>
                      </c:pt>
                      <c:pt idx="58170">
                        <c:v>4.0307199999999996</c:v>
                      </c:pt>
                      <c:pt idx="58171">
                        <c:v>4.027863</c:v>
                      </c:pt>
                      <c:pt idx="58172">
                        <c:v>4.0250050000000002</c:v>
                      </c:pt>
                      <c:pt idx="58173">
                        <c:v>4.0221479999999996</c:v>
                      </c:pt>
                      <c:pt idx="58174">
                        <c:v>4.0192909999999999</c:v>
                      </c:pt>
                      <c:pt idx="58175">
                        <c:v>4.0164340000000003</c:v>
                      </c:pt>
                      <c:pt idx="58176">
                        <c:v>4.0135769999999997</c:v>
                      </c:pt>
                      <c:pt idx="58177">
                        <c:v>4.0107200000000001</c:v>
                      </c:pt>
                      <c:pt idx="58178">
                        <c:v>4.0078630000000004</c:v>
                      </c:pt>
                      <c:pt idx="58179">
                        <c:v>4.0050049999999997</c:v>
                      </c:pt>
                      <c:pt idx="58180">
                        <c:v>4.002148</c:v>
                      </c:pt>
                      <c:pt idx="58181">
                        <c:v>3.9992909999999999</c:v>
                      </c:pt>
                      <c:pt idx="58182">
                        <c:v>3.9964339999999998</c:v>
                      </c:pt>
                      <c:pt idx="58183">
                        <c:v>3.9935770000000002</c:v>
                      </c:pt>
                      <c:pt idx="58184">
                        <c:v>3.99072</c:v>
                      </c:pt>
                      <c:pt idx="58185">
                        <c:v>3.9878629999999999</c:v>
                      </c:pt>
                      <c:pt idx="58186">
                        <c:v>3.9850050000000001</c:v>
                      </c:pt>
                      <c:pt idx="58187">
                        <c:v>3.982148</c:v>
                      </c:pt>
                      <c:pt idx="58188">
                        <c:v>3.9792909999999999</c:v>
                      </c:pt>
                      <c:pt idx="58189">
                        <c:v>3.9764339999999998</c:v>
                      </c:pt>
                      <c:pt idx="58190">
                        <c:v>3.9735770000000001</c:v>
                      </c:pt>
                      <c:pt idx="58191">
                        <c:v>3.97072</c:v>
                      </c:pt>
                      <c:pt idx="58192">
                        <c:v>3.9678629999999999</c:v>
                      </c:pt>
                      <c:pt idx="58193">
                        <c:v>3.9650050000000001</c:v>
                      </c:pt>
                      <c:pt idx="58194">
                        <c:v>3.962148</c:v>
                      </c:pt>
                      <c:pt idx="58195">
                        <c:v>3.9592909999999999</c:v>
                      </c:pt>
                      <c:pt idx="58196">
                        <c:v>3.9564339999999998</c:v>
                      </c:pt>
                      <c:pt idx="58197">
                        <c:v>3.9535770000000001</c:v>
                      </c:pt>
                      <c:pt idx="58198">
                        <c:v>3.95072</c:v>
                      </c:pt>
                      <c:pt idx="58199">
                        <c:v>3.9478629999999999</c:v>
                      </c:pt>
                      <c:pt idx="58200">
                        <c:v>3.9450050000000001</c:v>
                      </c:pt>
                      <c:pt idx="58201">
                        <c:v>3.942148</c:v>
                      </c:pt>
                      <c:pt idx="58202">
                        <c:v>3.9392909999999999</c:v>
                      </c:pt>
                      <c:pt idx="58203">
                        <c:v>3.9364340000000002</c:v>
                      </c:pt>
                      <c:pt idx="58204">
                        <c:v>3.9335770000000001</c:v>
                      </c:pt>
                      <c:pt idx="58205">
                        <c:v>3.93072</c:v>
                      </c:pt>
                      <c:pt idx="58206">
                        <c:v>3.9278629999999999</c:v>
                      </c:pt>
                      <c:pt idx="58207">
                        <c:v>3.9250050000000001</c:v>
                      </c:pt>
                      <c:pt idx="58208">
                        <c:v>3.922148</c:v>
                      </c:pt>
                      <c:pt idx="58209">
                        <c:v>3.9192909999999999</c:v>
                      </c:pt>
                      <c:pt idx="58210">
                        <c:v>3.9164340000000002</c:v>
                      </c:pt>
                      <c:pt idx="58211">
                        <c:v>3.9135770000000001</c:v>
                      </c:pt>
                      <c:pt idx="58212">
                        <c:v>3.91072</c:v>
                      </c:pt>
                      <c:pt idx="58213">
                        <c:v>3.9078629999999999</c:v>
                      </c:pt>
                      <c:pt idx="58214">
                        <c:v>3.9050050000000001</c:v>
                      </c:pt>
                      <c:pt idx="58215">
                        <c:v>3.9021479999999999</c:v>
                      </c:pt>
                      <c:pt idx="58216">
                        <c:v>3.8992909999999998</c:v>
                      </c:pt>
                      <c:pt idx="58217">
                        <c:v>3.8964340000000002</c:v>
                      </c:pt>
                      <c:pt idx="58218">
                        <c:v>3.8935770000000001</c:v>
                      </c:pt>
                      <c:pt idx="58219">
                        <c:v>3.89072</c:v>
                      </c:pt>
                      <c:pt idx="58220">
                        <c:v>3.8878629999999998</c:v>
                      </c:pt>
                      <c:pt idx="58221">
                        <c:v>3.885005</c:v>
                      </c:pt>
                      <c:pt idx="58222">
                        <c:v>3.8821479999999999</c:v>
                      </c:pt>
                      <c:pt idx="58223">
                        <c:v>3.8792909999999998</c:v>
                      </c:pt>
                      <c:pt idx="58224">
                        <c:v>3.8764340000000002</c:v>
                      </c:pt>
                      <c:pt idx="58225">
                        <c:v>3.873577</c:v>
                      </c:pt>
                      <c:pt idx="58226">
                        <c:v>3.8707199999999999</c:v>
                      </c:pt>
                      <c:pt idx="58227">
                        <c:v>3.8678629999999998</c:v>
                      </c:pt>
                      <c:pt idx="58228">
                        <c:v>3.865005</c:v>
                      </c:pt>
                      <c:pt idx="58229">
                        <c:v>3.8621479999999999</c:v>
                      </c:pt>
                      <c:pt idx="58230">
                        <c:v>3.8592909999999998</c:v>
                      </c:pt>
                      <c:pt idx="58231">
                        <c:v>3.8564340000000001</c:v>
                      </c:pt>
                      <c:pt idx="58232">
                        <c:v>3.853577</c:v>
                      </c:pt>
                      <c:pt idx="58233">
                        <c:v>3.8507199999999999</c:v>
                      </c:pt>
                      <c:pt idx="58234">
                        <c:v>3.8478629999999998</c:v>
                      </c:pt>
                      <c:pt idx="58235">
                        <c:v>3.8450060000000001</c:v>
                      </c:pt>
                      <c:pt idx="58236">
                        <c:v>3.8421479999999999</c:v>
                      </c:pt>
                      <c:pt idx="58237">
                        <c:v>3.8392909999999998</c:v>
                      </c:pt>
                      <c:pt idx="58238">
                        <c:v>3.8364340000000001</c:v>
                      </c:pt>
                      <c:pt idx="58239">
                        <c:v>3.833577</c:v>
                      </c:pt>
                      <c:pt idx="58240">
                        <c:v>3.8307199999999999</c:v>
                      </c:pt>
                      <c:pt idx="58241">
                        <c:v>3.8278629999999998</c:v>
                      </c:pt>
                      <c:pt idx="58242">
                        <c:v>3.8250060000000001</c:v>
                      </c:pt>
                      <c:pt idx="58243">
                        <c:v>3.8221479999999999</c:v>
                      </c:pt>
                      <c:pt idx="58244">
                        <c:v>3.8192910000000002</c:v>
                      </c:pt>
                      <c:pt idx="58245">
                        <c:v>3.8164340000000001</c:v>
                      </c:pt>
                      <c:pt idx="58246">
                        <c:v>3.813577</c:v>
                      </c:pt>
                      <c:pt idx="58247">
                        <c:v>3.8107199999999999</c:v>
                      </c:pt>
                      <c:pt idx="58248">
                        <c:v>3.8078630000000002</c:v>
                      </c:pt>
                      <c:pt idx="58249">
                        <c:v>3.8050060000000001</c:v>
                      </c:pt>
                      <c:pt idx="58250">
                        <c:v>3.8021479999999999</c:v>
                      </c:pt>
                      <c:pt idx="58251">
                        <c:v>3.7992910000000002</c:v>
                      </c:pt>
                      <c:pt idx="58252">
                        <c:v>3.7964340000000001</c:v>
                      </c:pt>
                      <c:pt idx="58253">
                        <c:v>3.793577</c:v>
                      </c:pt>
                      <c:pt idx="58254">
                        <c:v>3.7907199999999999</c:v>
                      </c:pt>
                      <c:pt idx="58255">
                        <c:v>3.7878630000000002</c:v>
                      </c:pt>
                      <c:pt idx="58256">
                        <c:v>3.7850060000000001</c:v>
                      </c:pt>
                      <c:pt idx="58257">
                        <c:v>3.7821479999999998</c:v>
                      </c:pt>
                      <c:pt idx="58258">
                        <c:v>3.7792910000000002</c:v>
                      </c:pt>
                      <c:pt idx="58259">
                        <c:v>3.7764340000000001</c:v>
                      </c:pt>
                      <c:pt idx="58260">
                        <c:v>3.773577</c:v>
                      </c:pt>
                      <c:pt idx="58261">
                        <c:v>3.7707199999999998</c:v>
                      </c:pt>
                      <c:pt idx="58262">
                        <c:v>3.7678630000000002</c:v>
                      </c:pt>
                      <c:pt idx="58263">
                        <c:v>3.7650049999999999</c:v>
                      </c:pt>
                      <c:pt idx="58264">
                        <c:v>3.7621479999999998</c:v>
                      </c:pt>
                      <c:pt idx="58265">
                        <c:v>3.7592910000000002</c:v>
                      </c:pt>
                      <c:pt idx="58266">
                        <c:v>3.7564340000000001</c:v>
                      </c:pt>
                      <c:pt idx="58267">
                        <c:v>3.7535769999999999</c:v>
                      </c:pt>
                      <c:pt idx="58268">
                        <c:v>3.7507199999999998</c:v>
                      </c:pt>
                      <c:pt idx="58269">
                        <c:v>3.7478630000000002</c:v>
                      </c:pt>
                      <c:pt idx="58270">
                        <c:v>3.7450049999999999</c:v>
                      </c:pt>
                      <c:pt idx="58271">
                        <c:v>3.7421479999999998</c:v>
                      </c:pt>
                      <c:pt idx="58272">
                        <c:v>3.7392910000000001</c:v>
                      </c:pt>
                      <c:pt idx="58273">
                        <c:v>3.736434</c:v>
                      </c:pt>
                      <c:pt idx="58274">
                        <c:v>3.7335769999999999</c:v>
                      </c:pt>
                      <c:pt idx="58275">
                        <c:v>3.7307199999999998</c:v>
                      </c:pt>
                      <c:pt idx="58276">
                        <c:v>3.7278630000000001</c:v>
                      </c:pt>
                      <c:pt idx="58277">
                        <c:v>3.7250049999999999</c:v>
                      </c:pt>
                      <c:pt idx="58278">
                        <c:v>3.7221479999999998</c:v>
                      </c:pt>
                      <c:pt idx="58279">
                        <c:v>3.7192910000000001</c:v>
                      </c:pt>
                      <c:pt idx="58280">
                        <c:v>3.716434</c:v>
                      </c:pt>
                      <c:pt idx="58281">
                        <c:v>3.7135769999999999</c:v>
                      </c:pt>
                      <c:pt idx="58282">
                        <c:v>3.7107199999999998</c:v>
                      </c:pt>
                      <c:pt idx="58283">
                        <c:v>3.7078630000000001</c:v>
                      </c:pt>
                      <c:pt idx="58284">
                        <c:v>3.7050049999999999</c:v>
                      </c:pt>
                      <c:pt idx="58285">
                        <c:v>3.7021480000000002</c:v>
                      </c:pt>
                      <c:pt idx="58286">
                        <c:v>3.6992910000000001</c:v>
                      </c:pt>
                      <c:pt idx="58287">
                        <c:v>3.696434</c:v>
                      </c:pt>
                      <c:pt idx="58288">
                        <c:v>3.6935769999999999</c:v>
                      </c:pt>
                      <c:pt idx="58289">
                        <c:v>3.6907199999999998</c:v>
                      </c:pt>
                      <c:pt idx="58290">
                        <c:v>3.6878630000000001</c:v>
                      </c:pt>
                      <c:pt idx="58291">
                        <c:v>3.6850049999999999</c:v>
                      </c:pt>
                      <c:pt idx="58292">
                        <c:v>3.6821480000000002</c:v>
                      </c:pt>
                      <c:pt idx="58293">
                        <c:v>3.6792910000000001</c:v>
                      </c:pt>
                      <c:pt idx="58294">
                        <c:v>3.676434</c:v>
                      </c:pt>
                      <c:pt idx="58295">
                        <c:v>3.6735769999999999</c:v>
                      </c:pt>
                      <c:pt idx="58296">
                        <c:v>3.6707200000000002</c:v>
                      </c:pt>
                      <c:pt idx="58297">
                        <c:v>3.6678630000000001</c:v>
                      </c:pt>
                      <c:pt idx="58298">
                        <c:v>3.6650049999999998</c:v>
                      </c:pt>
                      <c:pt idx="58299">
                        <c:v>3.6621480000000002</c:v>
                      </c:pt>
                      <c:pt idx="58300">
                        <c:v>3.6592910000000001</c:v>
                      </c:pt>
                      <c:pt idx="58301">
                        <c:v>3.656434</c:v>
                      </c:pt>
                      <c:pt idx="58302">
                        <c:v>3.6535769999999999</c:v>
                      </c:pt>
                      <c:pt idx="58303">
                        <c:v>3.6507200000000002</c:v>
                      </c:pt>
                      <c:pt idx="58304">
                        <c:v>3.6478630000000001</c:v>
                      </c:pt>
                      <c:pt idx="58305">
                        <c:v>3.6450049999999998</c:v>
                      </c:pt>
                      <c:pt idx="58306">
                        <c:v>3.6421480000000002</c:v>
                      </c:pt>
                      <c:pt idx="58307">
                        <c:v>3.6392910000000001</c:v>
                      </c:pt>
                      <c:pt idx="58308">
                        <c:v>3.6364339999999999</c:v>
                      </c:pt>
                      <c:pt idx="58309">
                        <c:v>3.6335769999999998</c:v>
                      </c:pt>
                      <c:pt idx="58310">
                        <c:v>3.6307200000000002</c:v>
                      </c:pt>
                      <c:pt idx="58311">
                        <c:v>3.6278630000000001</c:v>
                      </c:pt>
                      <c:pt idx="58312">
                        <c:v>3.6250049999999998</c:v>
                      </c:pt>
                      <c:pt idx="58313">
                        <c:v>3.6221480000000001</c:v>
                      </c:pt>
                      <c:pt idx="58314">
                        <c:v>3.619291</c:v>
                      </c:pt>
                      <c:pt idx="58315">
                        <c:v>3.6164339999999999</c:v>
                      </c:pt>
                      <c:pt idx="58316">
                        <c:v>3.6135769999999998</c:v>
                      </c:pt>
                      <c:pt idx="58317">
                        <c:v>3.6107200000000002</c:v>
                      </c:pt>
                      <c:pt idx="58318">
                        <c:v>3.607863</c:v>
                      </c:pt>
                      <c:pt idx="58319">
                        <c:v>3.6050059999999999</c:v>
                      </c:pt>
                      <c:pt idx="58320">
                        <c:v>3.6021480000000001</c:v>
                      </c:pt>
                      <c:pt idx="58321">
                        <c:v>3.599291</c:v>
                      </c:pt>
                      <c:pt idx="58322">
                        <c:v>3.5964339999999999</c:v>
                      </c:pt>
                      <c:pt idx="58323">
                        <c:v>3.5935769999999998</c:v>
                      </c:pt>
                      <c:pt idx="58324">
                        <c:v>3.5907200000000001</c:v>
                      </c:pt>
                      <c:pt idx="58325">
                        <c:v>3.587863</c:v>
                      </c:pt>
                      <c:pt idx="58326">
                        <c:v>3.5850059999999999</c:v>
                      </c:pt>
                      <c:pt idx="58327">
                        <c:v>3.5821480000000001</c:v>
                      </c:pt>
                      <c:pt idx="58328">
                        <c:v>3.579291</c:v>
                      </c:pt>
                      <c:pt idx="58329">
                        <c:v>3.5764339999999999</c:v>
                      </c:pt>
                      <c:pt idx="58330">
                        <c:v>3.5735769999999998</c:v>
                      </c:pt>
                      <c:pt idx="58331">
                        <c:v>3.5707200000000001</c:v>
                      </c:pt>
                      <c:pt idx="58332">
                        <c:v>3.567863</c:v>
                      </c:pt>
                      <c:pt idx="58333">
                        <c:v>3.5650059999999999</c:v>
                      </c:pt>
                      <c:pt idx="58334">
                        <c:v>3.5621480000000001</c:v>
                      </c:pt>
                      <c:pt idx="58335">
                        <c:v>3.559291</c:v>
                      </c:pt>
                      <c:pt idx="58336">
                        <c:v>3.5564339999999999</c:v>
                      </c:pt>
                      <c:pt idx="58337">
                        <c:v>3.5535770000000002</c:v>
                      </c:pt>
                      <c:pt idx="58338">
                        <c:v>3.5507200000000001</c:v>
                      </c:pt>
                      <c:pt idx="58339">
                        <c:v>3.547863</c:v>
                      </c:pt>
                      <c:pt idx="58340">
                        <c:v>3.5450059999999999</c:v>
                      </c:pt>
                      <c:pt idx="58341">
                        <c:v>3.5421480000000001</c:v>
                      </c:pt>
                      <c:pt idx="58342">
                        <c:v>3.539291</c:v>
                      </c:pt>
                      <c:pt idx="58343">
                        <c:v>3.5364339999999999</c:v>
                      </c:pt>
                      <c:pt idx="58344">
                        <c:v>3.5335770000000002</c:v>
                      </c:pt>
                      <c:pt idx="58345">
                        <c:v>3.5307200000000001</c:v>
                      </c:pt>
                      <c:pt idx="58346">
                        <c:v>3.527863</c:v>
                      </c:pt>
                      <c:pt idx="58347">
                        <c:v>3.5250059999999999</c:v>
                      </c:pt>
                      <c:pt idx="58348">
                        <c:v>3.5221480000000001</c:v>
                      </c:pt>
                      <c:pt idx="58349">
                        <c:v>3.5192909999999999</c:v>
                      </c:pt>
                      <c:pt idx="58350">
                        <c:v>3.5164339999999998</c:v>
                      </c:pt>
                      <c:pt idx="58351">
                        <c:v>3.5135770000000002</c:v>
                      </c:pt>
                      <c:pt idx="58352">
                        <c:v>3.5107200000000001</c:v>
                      </c:pt>
                      <c:pt idx="58353">
                        <c:v>3.507863</c:v>
                      </c:pt>
                      <c:pt idx="58354">
                        <c:v>3.5050050000000001</c:v>
                      </c:pt>
                      <c:pt idx="58355">
                        <c:v>3.502148</c:v>
                      </c:pt>
                      <c:pt idx="58356">
                        <c:v>3.4992909999999999</c:v>
                      </c:pt>
                      <c:pt idx="58357">
                        <c:v>3.4964339999999998</c:v>
                      </c:pt>
                      <c:pt idx="58358">
                        <c:v>3.4935770000000002</c:v>
                      </c:pt>
                      <c:pt idx="58359">
                        <c:v>3.49072</c:v>
                      </c:pt>
                      <c:pt idx="58360">
                        <c:v>3.4878629999999999</c:v>
                      </c:pt>
                      <c:pt idx="58361">
                        <c:v>3.4850050000000001</c:v>
                      </c:pt>
                      <c:pt idx="58362">
                        <c:v>3.482148</c:v>
                      </c:pt>
                      <c:pt idx="58363">
                        <c:v>3.4792909999999999</c:v>
                      </c:pt>
                      <c:pt idx="58364">
                        <c:v>3.4764339999999998</c:v>
                      </c:pt>
                      <c:pt idx="58365">
                        <c:v>3.4735770000000001</c:v>
                      </c:pt>
                      <c:pt idx="58366">
                        <c:v>3.47072</c:v>
                      </c:pt>
                      <c:pt idx="58367">
                        <c:v>3.4678629999999999</c:v>
                      </c:pt>
                      <c:pt idx="58368">
                        <c:v>3.4650050000000001</c:v>
                      </c:pt>
                      <c:pt idx="58369">
                        <c:v>3.462148</c:v>
                      </c:pt>
                      <c:pt idx="58370">
                        <c:v>3.4592909999999999</c:v>
                      </c:pt>
                      <c:pt idx="58371">
                        <c:v>3.4564339999999998</c:v>
                      </c:pt>
                      <c:pt idx="58372">
                        <c:v>3.4535770000000001</c:v>
                      </c:pt>
                      <c:pt idx="58373">
                        <c:v>3.45072</c:v>
                      </c:pt>
                      <c:pt idx="58374">
                        <c:v>3.4478629999999999</c:v>
                      </c:pt>
                      <c:pt idx="58375">
                        <c:v>3.4450050000000001</c:v>
                      </c:pt>
                      <c:pt idx="58376">
                        <c:v>3.442148</c:v>
                      </c:pt>
                      <c:pt idx="58377">
                        <c:v>3.4392909999999999</c:v>
                      </c:pt>
                      <c:pt idx="58378">
                        <c:v>3.4364340000000002</c:v>
                      </c:pt>
                      <c:pt idx="58379">
                        <c:v>3.4335770000000001</c:v>
                      </c:pt>
                      <c:pt idx="58380">
                        <c:v>3.43072</c:v>
                      </c:pt>
                      <c:pt idx="58381">
                        <c:v>3.4278629999999999</c:v>
                      </c:pt>
                      <c:pt idx="58382">
                        <c:v>3.4250050000000001</c:v>
                      </c:pt>
                      <c:pt idx="58383">
                        <c:v>3.422148</c:v>
                      </c:pt>
                      <c:pt idx="58384">
                        <c:v>3.4192909999999999</c:v>
                      </c:pt>
                      <c:pt idx="58385">
                        <c:v>3.4164340000000002</c:v>
                      </c:pt>
                      <c:pt idx="58386">
                        <c:v>3.4135770000000001</c:v>
                      </c:pt>
                      <c:pt idx="58387">
                        <c:v>3.41072</c:v>
                      </c:pt>
                      <c:pt idx="58388">
                        <c:v>3.4078629999999999</c:v>
                      </c:pt>
                      <c:pt idx="58389">
                        <c:v>3.4050050000000001</c:v>
                      </c:pt>
                      <c:pt idx="58390">
                        <c:v>3.4021479999999999</c:v>
                      </c:pt>
                      <c:pt idx="58391">
                        <c:v>3.3992909999999998</c:v>
                      </c:pt>
                      <c:pt idx="58392">
                        <c:v>3.3964340000000002</c:v>
                      </c:pt>
                      <c:pt idx="58393">
                        <c:v>3.3935770000000001</c:v>
                      </c:pt>
                      <c:pt idx="58394">
                        <c:v>3.39072</c:v>
                      </c:pt>
                      <c:pt idx="58395">
                        <c:v>3.3878629999999998</c:v>
                      </c:pt>
                      <c:pt idx="58396">
                        <c:v>3.385005</c:v>
                      </c:pt>
                      <c:pt idx="58397">
                        <c:v>3.3821479999999999</c:v>
                      </c:pt>
                      <c:pt idx="58398">
                        <c:v>3.3792909999999998</c:v>
                      </c:pt>
                      <c:pt idx="58399">
                        <c:v>3.3764340000000002</c:v>
                      </c:pt>
                      <c:pt idx="58400">
                        <c:v>3.373577</c:v>
                      </c:pt>
                      <c:pt idx="58401">
                        <c:v>3.3707199999999999</c:v>
                      </c:pt>
                      <c:pt idx="58402">
                        <c:v>3.3678629999999998</c:v>
                      </c:pt>
                      <c:pt idx="58403">
                        <c:v>3.365005</c:v>
                      </c:pt>
                      <c:pt idx="58404">
                        <c:v>3.3621479999999999</c:v>
                      </c:pt>
                      <c:pt idx="58405">
                        <c:v>3.3592909999999998</c:v>
                      </c:pt>
                      <c:pt idx="58406">
                        <c:v>3.3564340000000001</c:v>
                      </c:pt>
                      <c:pt idx="58407">
                        <c:v>3.353577</c:v>
                      </c:pt>
                      <c:pt idx="58408">
                        <c:v>3.3507199999999999</c:v>
                      </c:pt>
                      <c:pt idx="58409">
                        <c:v>3.3478629999999998</c:v>
                      </c:pt>
                      <c:pt idx="58410">
                        <c:v>3.3450060000000001</c:v>
                      </c:pt>
                      <c:pt idx="58411">
                        <c:v>3.3421479999999999</c:v>
                      </c:pt>
                      <c:pt idx="58412">
                        <c:v>3.3392909999999998</c:v>
                      </c:pt>
                      <c:pt idx="58413">
                        <c:v>3.3364340000000001</c:v>
                      </c:pt>
                      <c:pt idx="58414">
                        <c:v>3.333577</c:v>
                      </c:pt>
                      <c:pt idx="58415">
                        <c:v>3.3307199999999999</c:v>
                      </c:pt>
                      <c:pt idx="58416">
                        <c:v>3.3278629999999998</c:v>
                      </c:pt>
                      <c:pt idx="58417">
                        <c:v>3.3250060000000001</c:v>
                      </c:pt>
                      <c:pt idx="58418">
                        <c:v>3.3221479999999999</c:v>
                      </c:pt>
                      <c:pt idx="58419">
                        <c:v>3.3192910000000002</c:v>
                      </c:pt>
                      <c:pt idx="58420">
                        <c:v>3.3164340000000001</c:v>
                      </c:pt>
                      <c:pt idx="58421">
                        <c:v>3.313577</c:v>
                      </c:pt>
                      <c:pt idx="58422">
                        <c:v>3.3107199999999999</c:v>
                      </c:pt>
                      <c:pt idx="58423">
                        <c:v>3.3078630000000002</c:v>
                      </c:pt>
                      <c:pt idx="58424">
                        <c:v>3.3050060000000001</c:v>
                      </c:pt>
                      <c:pt idx="58425">
                        <c:v>3.3021479999999999</c:v>
                      </c:pt>
                      <c:pt idx="58426">
                        <c:v>3.2992910000000002</c:v>
                      </c:pt>
                      <c:pt idx="58427">
                        <c:v>3.2964340000000001</c:v>
                      </c:pt>
                      <c:pt idx="58428">
                        <c:v>3.293577</c:v>
                      </c:pt>
                      <c:pt idx="58429">
                        <c:v>3.2907199999999999</c:v>
                      </c:pt>
                      <c:pt idx="58430">
                        <c:v>3.2878630000000002</c:v>
                      </c:pt>
                      <c:pt idx="58431">
                        <c:v>3.2850060000000001</c:v>
                      </c:pt>
                      <c:pt idx="58432">
                        <c:v>3.2821479999999998</c:v>
                      </c:pt>
                      <c:pt idx="58433">
                        <c:v>3.2792910000000002</c:v>
                      </c:pt>
                      <c:pt idx="58434">
                        <c:v>3.2764340000000001</c:v>
                      </c:pt>
                      <c:pt idx="58435">
                        <c:v>3.273577</c:v>
                      </c:pt>
                      <c:pt idx="58436">
                        <c:v>3.2707199999999998</c:v>
                      </c:pt>
                      <c:pt idx="58437">
                        <c:v>3.2678630000000002</c:v>
                      </c:pt>
                      <c:pt idx="58438">
                        <c:v>3.2650049999999999</c:v>
                      </c:pt>
                      <c:pt idx="58439">
                        <c:v>3.2621479999999998</c:v>
                      </c:pt>
                      <c:pt idx="58440">
                        <c:v>3.2592910000000002</c:v>
                      </c:pt>
                      <c:pt idx="58441">
                        <c:v>3.2564340000000001</c:v>
                      </c:pt>
                      <c:pt idx="58442">
                        <c:v>3.2535769999999999</c:v>
                      </c:pt>
                      <c:pt idx="58443">
                        <c:v>3.2507199999999998</c:v>
                      </c:pt>
                      <c:pt idx="58444">
                        <c:v>3.2478630000000002</c:v>
                      </c:pt>
                      <c:pt idx="58445">
                        <c:v>3.2450049999999999</c:v>
                      </c:pt>
                      <c:pt idx="58446">
                        <c:v>3.2421479999999998</c:v>
                      </c:pt>
                      <c:pt idx="58447">
                        <c:v>3.2392910000000001</c:v>
                      </c:pt>
                      <c:pt idx="58448">
                        <c:v>3.236434</c:v>
                      </c:pt>
                      <c:pt idx="58449">
                        <c:v>3.2335769999999999</c:v>
                      </c:pt>
                      <c:pt idx="58450">
                        <c:v>3.2307199999999998</c:v>
                      </c:pt>
                      <c:pt idx="58451">
                        <c:v>3.2278630000000001</c:v>
                      </c:pt>
                      <c:pt idx="58452">
                        <c:v>3.2250049999999999</c:v>
                      </c:pt>
                      <c:pt idx="58453">
                        <c:v>3.2221479999999998</c:v>
                      </c:pt>
                      <c:pt idx="58454">
                        <c:v>3.2192910000000001</c:v>
                      </c:pt>
                      <c:pt idx="58455">
                        <c:v>3.216434</c:v>
                      </c:pt>
                      <c:pt idx="58456">
                        <c:v>3.2135769999999999</c:v>
                      </c:pt>
                      <c:pt idx="58457">
                        <c:v>3.2107199999999998</c:v>
                      </c:pt>
                      <c:pt idx="58458">
                        <c:v>3.2078630000000001</c:v>
                      </c:pt>
                      <c:pt idx="58459">
                        <c:v>3.2050049999999999</c:v>
                      </c:pt>
                      <c:pt idx="58460">
                        <c:v>3.2021480000000002</c:v>
                      </c:pt>
                      <c:pt idx="58461">
                        <c:v>3.1992910000000001</c:v>
                      </c:pt>
                      <c:pt idx="58462">
                        <c:v>3.196434</c:v>
                      </c:pt>
                      <c:pt idx="58463">
                        <c:v>3.1935769999999999</c:v>
                      </c:pt>
                      <c:pt idx="58464">
                        <c:v>3.1907199999999998</c:v>
                      </c:pt>
                      <c:pt idx="58465">
                        <c:v>3.1878630000000001</c:v>
                      </c:pt>
                      <c:pt idx="58466">
                        <c:v>3.1850049999999999</c:v>
                      </c:pt>
                      <c:pt idx="58467">
                        <c:v>3.1821480000000002</c:v>
                      </c:pt>
                      <c:pt idx="58468">
                        <c:v>3.1792910000000001</c:v>
                      </c:pt>
                      <c:pt idx="58469">
                        <c:v>3.176434</c:v>
                      </c:pt>
                      <c:pt idx="58470">
                        <c:v>3.1735769999999999</c:v>
                      </c:pt>
                      <c:pt idx="58471">
                        <c:v>3.1707200000000002</c:v>
                      </c:pt>
                      <c:pt idx="58472">
                        <c:v>3.1678630000000001</c:v>
                      </c:pt>
                      <c:pt idx="58473">
                        <c:v>3.1650049999999998</c:v>
                      </c:pt>
                      <c:pt idx="58474">
                        <c:v>3.1621480000000002</c:v>
                      </c:pt>
                      <c:pt idx="58475">
                        <c:v>3.1592910000000001</c:v>
                      </c:pt>
                      <c:pt idx="58476">
                        <c:v>3.156434</c:v>
                      </c:pt>
                      <c:pt idx="58477">
                        <c:v>3.1535769999999999</c:v>
                      </c:pt>
                      <c:pt idx="58478">
                        <c:v>3.1507200000000002</c:v>
                      </c:pt>
                      <c:pt idx="58479">
                        <c:v>3.1478630000000001</c:v>
                      </c:pt>
                      <c:pt idx="58480">
                        <c:v>3.1450049999999998</c:v>
                      </c:pt>
                      <c:pt idx="58481">
                        <c:v>3.1421480000000002</c:v>
                      </c:pt>
                      <c:pt idx="58482">
                        <c:v>3.1392910000000001</c:v>
                      </c:pt>
                      <c:pt idx="58483">
                        <c:v>3.1364339999999999</c:v>
                      </c:pt>
                      <c:pt idx="58484">
                        <c:v>3.1335769999999998</c:v>
                      </c:pt>
                      <c:pt idx="58485">
                        <c:v>3.1307200000000002</c:v>
                      </c:pt>
                      <c:pt idx="58486">
                        <c:v>3.1278630000000001</c:v>
                      </c:pt>
                      <c:pt idx="58487">
                        <c:v>3.1250049999999998</c:v>
                      </c:pt>
                      <c:pt idx="58488">
                        <c:v>3.1221480000000001</c:v>
                      </c:pt>
                      <c:pt idx="58489">
                        <c:v>3.119291</c:v>
                      </c:pt>
                      <c:pt idx="58490">
                        <c:v>3.1164339999999999</c:v>
                      </c:pt>
                      <c:pt idx="58491">
                        <c:v>3.1135769999999998</c:v>
                      </c:pt>
                      <c:pt idx="58492">
                        <c:v>3.1107200000000002</c:v>
                      </c:pt>
                      <c:pt idx="58493">
                        <c:v>3.107863</c:v>
                      </c:pt>
                      <c:pt idx="58494">
                        <c:v>3.1050059999999999</c:v>
                      </c:pt>
                      <c:pt idx="58495">
                        <c:v>3.1021480000000001</c:v>
                      </c:pt>
                      <c:pt idx="58496">
                        <c:v>3.099291</c:v>
                      </c:pt>
                      <c:pt idx="58497">
                        <c:v>3.0964339999999999</c:v>
                      </c:pt>
                      <c:pt idx="58498">
                        <c:v>3.0935769999999998</c:v>
                      </c:pt>
                      <c:pt idx="58499">
                        <c:v>3.0907200000000001</c:v>
                      </c:pt>
                      <c:pt idx="58500">
                        <c:v>3.087863</c:v>
                      </c:pt>
                      <c:pt idx="58501">
                        <c:v>3.0850059999999999</c:v>
                      </c:pt>
                      <c:pt idx="58502">
                        <c:v>3.0821480000000001</c:v>
                      </c:pt>
                      <c:pt idx="58503">
                        <c:v>3.079291</c:v>
                      </c:pt>
                      <c:pt idx="58504">
                        <c:v>3.0764339999999999</c:v>
                      </c:pt>
                      <c:pt idx="58505">
                        <c:v>3.0735769999999998</c:v>
                      </c:pt>
                      <c:pt idx="58506">
                        <c:v>3.0707200000000001</c:v>
                      </c:pt>
                      <c:pt idx="58507">
                        <c:v>3.067863</c:v>
                      </c:pt>
                      <c:pt idx="58508">
                        <c:v>3.0650059999999999</c:v>
                      </c:pt>
                      <c:pt idx="58509">
                        <c:v>3.0621480000000001</c:v>
                      </c:pt>
                      <c:pt idx="58510">
                        <c:v>3.059291</c:v>
                      </c:pt>
                      <c:pt idx="58511">
                        <c:v>3.0564339999999999</c:v>
                      </c:pt>
                      <c:pt idx="58512">
                        <c:v>3.0535770000000002</c:v>
                      </c:pt>
                      <c:pt idx="58513">
                        <c:v>3.0507200000000001</c:v>
                      </c:pt>
                      <c:pt idx="58514">
                        <c:v>3.047863</c:v>
                      </c:pt>
                      <c:pt idx="58515">
                        <c:v>3.0450059999999999</c:v>
                      </c:pt>
                      <c:pt idx="58516">
                        <c:v>3.0421480000000001</c:v>
                      </c:pt>
                      <c:pt idx="58517">
                        <c:v>3.039291</c:v>
                      </c:pt>
                      <c:pt idx="58518">
                        <c:v>3.0364339999999999</c:v>
                      </c:pt>
                      <c:pt idx="58519">
                        <c:v>3.0335770000000002</c:v>
                      </c:pt>
                      <c:pt idx="58520">
                        <c:v>3.0307200000000001</c:v>
                      </c:pt>
                      <c:pt idx="58521">
                        <c:v>3.027863</c:v>
                      </c:pt>
                      <c:pt idx="58522">
                        <c:v>3.0250059999999999</c:v>
                      </c:pt>
                      <c:pt idx="58523">
                        <c:v>3.0221480000000001</c:v>
                      </c:pt>
                      <c:pt idx="58524">
                        <c:v>3.0192909999999999</c:v>
                      </c:pt>
                      <c:pt idx="58525">
                        <c:v>3.0164339999999998</c:v>
                      </c:pt>
                      <c:pt idx="58526">
                        <c:v>3.0135770000000002</c:v>
                      </c:pt>
                      <c:pt idx="58527">
                        <c:v>3.0107200000000001</c:v>
                      </c:pt>
                      <c:pt idx="58528">
                        <c:v>3.007863</c:v>
                      </c:pt>
                      <c:pt idx="58529">
                        <c:v>3.0050050000000001</c:v>
                      </c:pt>
                      <c:pt idx="58530">
                        <c:v>3.002148</c:v>
                      </c:pt>
                      <c:pt idx="58531">
                        <c:v>2.9992909999999999</c:v>
                      </c:pt>
                      <c:pt idx="58532">
                        <c:v>2.9964339999999998</c:v>
                      </c:pt>
                      <c:pt idx="58533">
                        <c:v>2.9935770000000002</c:v>
                      </c:pt>
                      <c:pt idx="58534">
                        <c:v>2.99072</c:v>
                      </c:pt>
                      <c:pt idx="58535">
                        <c:v>2.9878629999999999</c:v>
                      </c:pt>
                      <c:pt idx="58536">
                        <c:v>2.9850050000000001</c:v>
                      </c:pt>
                      <c:pt idx="58537">
                        <c:v>2.982148</c:v>
                      </c:pt>
                      <c:pt idx="58538">
                        <c:v>2.9792909999999999</c:v>
                      </c:pt>
                      <c:pt idx="58539">
                        <c:v>2.9764339999999998</c:v>
                      </c:pt>
                      <c:pt idx="58540">
                        <c:v>2.9735770000000001</c:v>
                      </c:pt>
                      <c:pt idx="58541">
                        <c:v>2.97072</c:v>
                      </c:pt>
                      <c:pt idx="58542">
                        <c:v>2.9678629999999999</c:v>
                      </c:pt>
                      <c:pt idx="58543">
                        <c:v>2.9650050000000001</c:v>
                      </c:pt>
                      <c:pt idx="58544">
                        <c:v>2.962148</c:v>
                      </c:pt>
                      <c:pt idx="58545">
                        <c:v>2.9592909999999999</c:v>
                      </c:pt>
                      <c:pt idx="58546">
                        <c:v>2.9564339999999998</c:v>
                      </c:pt>
                      <c:pt idx="58547">
                        <c:v>2.9535770000000001</c:v>
                      </c:pt>
                      <c:pt idx="58548">
                        <c:v>2.95072</c:v>
                      </c:pt>
                      <c:pt idx="58549">
                        <c:v>2.9478629999999999</c:v>
                      </c:pt>
                      <c:pt idx="58550">
                        <c:v>2.9450050000000001</c:v>
                      </c:pt>
                      <c:pt idx="58551">
                        <c:v>2.942148</c:v>
                      </c:pt>
                      <c:pt idx="58552">
                        <c:v>2.9392909999999999</c:v>
                      </c:pt>
                      <c:pt idx="58553">
                        <c:v>2.9364340000000002</c:v>
                      </c:pt>
                      <c:pt idx="58554">
                        <c:v>2.9335770000000001</c:v>
                      </c:pt>
                      <c:pt idx="58555">
                        <c:v>2.93072</c:v>
                      </c:pt>
                      <c:pt idx="58556">
                        <c:v>2.9278629999999999</c:v>
                      </c:pt>
                      <c:pt idx="58557">
                        <c:v>2.9250050000000001</c:v>
                      </c:pt>
                      <c:pt idx="58558">
                        <c:v>2.922148</c:v>
                      </c:pt>
                      <c:pt idx="58559">
                        <c:v>2.9192909999999999</c:v>
                      </c:pt>
                      <c:pt idx="58560">
                        <c:v>2.9164340000000002</c:v>
                      </c:pt>
                      <c:pt idx="58561">
                        <c:v>2.9135770000000001</c:v>
                      </c:pt>
                      <c:pt idx="58562">
                        <c:v>2.91072</c:v>
                      </c:pt>
                      <c:pt idx="58563">
                        <c:v>2.9078629999999999</c:v>
                      </c:pt>
                      <c:pt idx="58564">
                        <c:v>2.9050050000000001</c:v>
                      </c:pt>
                      <c:pt idx="58565">
                        <c:v>2.9021479999999999</c:v>
                      </c:pt>
                      <c:pt idx="58566">
                        <c:v>2.8992909999999998</c:v>
                      </c:pt>
                      <c:pt idx="58567">
                        <c:v>2.8964340000000002</c:v>
                      </c:pt>
                      <c:pt idx="58568">
                        <c:v>2.8935770000000001</c:v>
                      </c:pt>
                      <c:pt idx="58569">
                        <c:v>2.89072</c:v>
                      </c:pt>
                      <c:pt idx="58570">
                        <c:v>2.8878629999999998</c:v>
                      </c:pt>
                      <c:pt idx="58571">
                        <c:v>2.885005</c:v>
                      </c:pt>
                      <c:pt idx="58572">
                        <c:v>2.8821479999999999</c:v>
                      </c:pt>
                      <c:pt idx="58573">
                        <c:v>2.8792909999999998</c:v>
                      </c:pt>
                      <c:pt idx="58574">
                        <c:v>2.8764340000000002</c:v>
                      </c:pt>
                      <c:pt idx="58575">
                        <c:v>2.873577</c:v>
                      </c:pt>
                      <c:pt idx="58576">
                        <c:v>2.8707199999999999</c:v>
                      </c:pt>
                      <c:pt idx="58577">
                        <c:v>2.8678629999999998</c:v>
                      </c:pt>
                      <c:pt idx="58578">
                        <c:v>2.865005</c:v>
                      </c:pt>
                      <c:pt idx="58579">
                        <c:v>2.8621479999999999</c:v>
                      </c:pt>
                      <c:pt idx="58580">
                        <c:v>2.8592909999999998</c:v>
                      </c:pt>
                      <c:pt idx="58581">
                        <c:v>2.8564340000000001</c:v>
                      </c:pt>
                      <c:pt idx="58582">
                        <c:v>2.853577</c:v>
                      </c:pt>
                      <c:pt idx="58583">
                        <c:v>2.8507199999999999</c:v>
                      </c:pt>
                      <c:pt idx="58584">
                        <c:v>2.8478629999999998</c:v>
                      </c:pt>
                      <c:pt idx="58585">
                        <c:v>2.8450060000000001</c:v>
                      </c:pt>
                      <c:pt idx="58586">
                        <c:v>2.8421479999999999</c:v>
                      </c:pt>
                      <c:pt idx="58587">
                        <c:v>2.8392909999999998</c:v>
                      </c:pt>
                      <c:pt idx="58588">
                        <c:v>2.8364340000000001</c:v>
                      </c:pt>
                      <c:pt idx="58589">
                        <c:v>2.833577</c:v>
                      </c:pt>
                      <c:pt idx="58590">
                        <c:v>2.8307199999999999</c:v>
                      </c:pt>
                      <c:pt idx="58591">
                        <c:v>2.8278629999999998</c:v>
                      </c:pt>
                      <c:pt idx="58592">
                        <c:v>2.8250060000000001</c:v>
                      </c:pt>
                      <c:pt idx="58593">
                        <c:v>2.8221479999999999</c:v>
                      </c:pt>
                      <c:pt idx="58594">
                        <c:v>2.8192910000000002</c:v>
                      </c:pt>
                      <c:pt idx="58595">
                        <c:v>2.8164340000000001</c:v>
                      </c:pt>
                      <c:pt idx="58596">
                        <c:v>2.813577</c:v>
                      </c:pt>
                      <c:pt idx="58597">
                        <c:v>2.8107199999999999</c:v>
                      </c:pt>
                      <c:pt idx="58598">
                        <c:v>2.8078630000000002</c:v>
                      </c:pt>
                      <c:pt idx="58599">
                        <c:v>2.8050060000000001</c:v>
                      </c:pt>
                      <c:pt idx="58600">
                        <c:v>2.8021479999999999</c:v>
                      </c:pt>
                      <c:pt idx="58601">
                        <c:v>2.7992910000000002</c:v>
                      </c:pt>
                      <c:pt idx="58602">
                        <c:v>2.7964340000000001</c:v>
                      </c:pt>
                      <c:pt idx="58603">
                        <c:v>2.793577</c:v>
                      </c:pt>
                      <c:pt idx="58604">
                        <c:v>2.7907199999999999</c:v>
                      </c:pt>
                      <c:pt idx="58605">
                        <c:v>2.7878630000000002</c:v>
                      </c:pt>
                      <c:pt idx="58606">
                        <c:v>2.7850060000000001</c:v>
                      </c:pt>
                      <c:pt idx="58607">
                        <c:v>2.7821479999999998</c:v>
                      </c:pt>
                      <c:pt idx="58608">
                        <c:v>2.7792910000000002</c:v>
                      </c:pt>
                      <c:pt idx="58609">
                        <c:v>2.7764340000000001</c:v>
                      </c:pt>
                      <c:pt idx="58610">
                        <c:v>2.773577</c:v>
                      </c:pt>
                      <c:pt idx="58611">
                        <c:v>2.7707199999999998</c:v>
                      </c:pt>
                      <c:pt idx="58612">
                        <c:v>2.7678630000000002</c:v>
                      </c:pt>
                      <c:pt idx="58613">
                        <c:v>2.7650049999999999</c:v>
                      </c:pt>
                      <c:pt idx="58614">
                        <c:v>2.7621479999999998</c:v>
                      </c:pt>
                      <c:pt idx="58615">
                        <c:v>2.7592910000000002</c:v>
                      </c:pt>
                      <c:pt idx="58616">
                        <c:v>2.7564340000000001</c:v>
                      </c:pt>
                      <c:pt idx="58617">
                        <c:v>2.7535769999999999</c:v>
                      </c:pt>
                      <c:pt idx="58618">
                        <c:v>2.7507199999999998</c:v>
                      </c:pt>
                      <c:pt idx="58619">
                        <c:v>2.7478630000000002</c:v>
                      </c:pt>
                      <c:pt idx="58620">
                        <c:v>2.7450049999999999</c:v>
                      </c:pt>
                      <c:pt idx="58621">
                        <c:v>2.7421479999999998</c:v>
                      </c:pt>
                      <c:pt idx="58622">
                        <c:v>2.7392910000000001</c:v>
                      </c:pt>
                      <c:pt idx="58623">
                        <c:v>2.736434</c:v>
                      </c:pt>
                      <c:pt idx="58624">
                        <c:v>2.7335769999999999</c:v>
                      </c:pt>
                      <c:pt idx="58625">
                        <c:v>2.7307199999999998</c:v>
                      </c:pt>
                      <c:pt idx="58626">
                        <c:v>2.7278630000000001</c:v>
                      </c:pt>
                      <c:pt idx="58627">
                        <c:v>2.7250049999999999</c:v>
                      </c:pt>
                      <c:pt idx="58628">
                        <c:v>2.7221479999999998</c:v>
                      </c:pt>
                      <c:pt idx="58629">
                        <c:v>2.7192910000000001</c:v>
                      </c:pt>
                      <c:pt idx="58630">
                        <c:v>2.716434</c:v>
                      </c:pt>
                      <c:pt idx="58631">
                        <c:v>2.7135769999999999</c:v>
                      </c:pt>
                      <c:pt idx="58632">
                        <c:v>2.7107199999999998</c:v>
                      </c:pt>
                      <c:pt idx="58633">
                        <c:v>2.7078630000000001</c:v>
                      </c:pt>
                      <c:pt idx="58634">
                        <c:v>2.7050049999999999</c:v>
                      </c:pt>
                      <c:pt idx="58635">
                        <c:v>2.7021480000000002</c:v>
                      </c:pt>
                      <c:pt idx="58636">
                        <c:v>2.6992910000000001</c:v>
                      </c:pt>
                      <c:pt idx="58637">
                        <c:v>2.696434</c:v>
                      </c:pt>
                      <c:pt idx="58638">
                        <c:v>2.6935769999999999</c:v>
                      </c:pt>
                      <c:pt idx="58639">
                        <c:v>2.6907199999999998</c:v>
                      </c:pt>
                      <c:pt idx="58640">
                        <c:v>2.6878630000000001</c:v>
                      </c:pt>
                      <c:pt idx="58641">
                        <c:v>2.6850049999999999</c:v>
                      </c:pt>
                      <c:pt idx="58642">
                        <c:v>2.6821480000000002</c:v>
                      </c:pt>
                      <c:pt idx="58643">
                        <c:v>2.6792910000000001</c:v>
                      </c:pt>
                      <c:pt idx="58644">
                        <c:v>2.676434</c:v>
                      </c:pt>
                      <c:pt idx="58645">
                        <c:v>2.6735769999999999</c:v>
                      </c:pt>
                      <c:pt idx="58646">
                        <c:v>2.6707200000000002</c:v>
                      </c:pt>
                      <c:pt idx="58647">
                        <c:v>2.6678630000000001</c:v>
                      </c:pt>
                      <c:pt idx="58648">
                        <c:v>2.6650049999999998</c:v>
                      </c:pt>
                      <c:pt idx="58649">
                        <c:v>2.6621480000000002</c:v>
                      </c:pt>
                      <c:pt idx="58650">
                        <c:v>2.6592910000000001</c:v>
                      </c:pt>
                      <c:pt idx="58651">
                        <c:v>2.656434</c:v>
                      </c:pt>
                      <c:pt idx="58652">
                        <c:v>2.6535769999999999</c:v>
                      </c:pt>
                      <c:pt idx="58653">
                        <c:v>2.6507200000000002</c:v>
                      </c:pt>
                      <c:pt idx="58654">
                        <c:v>2.6478630000000001</c:v>
                      </c:pt>
                      <c:pt idx="58655">
                        <c:v>2.6450049999999998</c:v>
                      </c:pt>
                      <c:pt idx="58656">
                        <c:v>2.6421480000000002</c:v>
                      </c:pt>
                      <c:pt idx="58657">
                        <c:v>2.6392910000000001</c:v>
                      </c:pt>
                      <c:pt idx="58658">
                        <c:v>2.6364339999999999</c:v>
                      </c:pt>
                      <c:pt idx="58659">
                        <c:v>2.6335769999999998</c:v>
                      </c:pt>
                      <c:pt idx="58660">
                        <c:v>2.6307200000000002</c:v>
                      </c:pt>
                      <c:pt idx="58661">
                        <c:v>2.6278630000000001</c:v>
                      </c:pt>
                      <c:pt idx="58662">
                        <c:v>2.6250049999999998</c:v>
                      </c:pt>
                      <c:pt idx="58663">
                        <c:v>2.6221480000000001</c:v>
                      </c:pt>
                      <c:pt idx="58664">
                        <c:v>2.619291</c:v>
                      </c:pt>
                      <c:pt idx="58665">
                        <c:v>2.6164339999999999</c:v>
                      </c:pt>
                      <c:pt idx="58666">
                        <c:v>2.6135769999999998</c:v>
                      </c:pt>
                      <c:pt idx="58667">
                        <c:v>2.6107200000000002</c:v>
                      </c:pt>
                      <c:pt idx="58668">
                        <c:v>2.607863</c:v>
                      </c:pt>
                      <c:pt idx="58669">
                        <c:v>2.6050059999999999</c:v>
                      </c:pt>
                      <c:pt idx="58670">
                        <c:v>2.6021480000000001</c:v>
                      </c:pt>
                      <c:pt idx="58671">
                        <c:v>2.599291</c:v>
                      </c:pt>
                      <c:pt idx="58672">
                        <c:v>2.5964339999999999</c:v>
                      </c:pt>
                      <c:pt idx="58673">
                        <c:v>2.5935769999999998</c:v>
                      </c:pt>
                      <c:pt idx="58674">
                        <c:v>2.5907200000000001</c:v>
                      </c:pt>
                      <c:pt idx="58675">
                        <c:v>2.587863</c:v>
                      </c:pt>
                      <c:pt idx="58676">
                        <c:v>2.5850059999999999</c:v>
                      </c:pt>
                      <c:pt idx="58677">
                        <c:v>2.5821480000000001</c:v>
                      </c:pt>
                      <c:pt idx="58678">
                        <c:v>2.579291</c:v>
                      </c:pt>
                      <c:pt idx="58679">
                        <c:v>2.5764339999999999</c:v>
                      </c:pt>
                      <c:pt idx="58680">
                        <c:v>2.5735769999999998</c:v>
                      </c:pt>
                      <c:pt idx="58681">
                        <c:v>2.5707200000000001</c:v>
                      </c:pt>
                      <c:pt idx="58682">
                        <c:v>2.567863</c:v>
                      </c:pt>
                      <c:pt idx="58683">
                        <c:v>2.5650059999999999</c:v>
                      </c:pt>
                      <c:pt idx="58684">
                        <c:v>2.5621480000000001</c:v>
                      </c:pt>
                      <c:pt idx="58685">
                        <c:v>2.559291</c:v>
                      </c:pt>
                      <c:pt idx="58686">
                        <c:v>2.5564339999999999</c:v>
                      </c:pt>
                      <c:pt idx="58687">
                        <c:v>2.5535770000000002</c:v>
                      </c:pt>
                      <c:pt idx="58688">
                        <c:v>2.5507200000000001</c:v>
                      </c:pt>
                      <c:pt idx="58689">
                        <c:v>2.547863</c:v>
                      </c:pt>
                      <c:pt idx="58690">
                        <c:v>2.5450059999999999</c:v>
                      </c:pt>
                      <c:pt idx="58691">
                        <c:v>2.5421480000000001</c:v>
                      </c:pt>
                      <c:pt idx="58692">
                        <c:v>2.539291</c:v>
                      </c:pt>
                      <c:pt idx="58693">
                        <c:v>2.5364339999999999</c:v>
                      </c:pt>
                      <c:pt idx="58694">
                        <c:v>2.5335770000000002</c:v>
                      </c:pt>
                      <c:pt idx="58695">
                        <c:v>2.5307200000000001</c:v>
                      </c:pt>
                      <c:pt idx="58696">
                        <c:v>2.527863</c:v>
                      </c:pt>
                      <c:pt idx="58697">
                        <c:v>2.5250059999999999</c:v>
                      </c:pt>
                      <c:pt idx="58698">
                        <c:v>2.5221480000000001</c:v>
                      </c:pt>
                      <c:pt idx="58699">
                        <c:v>2.5192909999999999</c:v>
                      </c:pt>
                      <c:pt idx="58700">
                        <c:v>2.5164339999999998</c:v>
                      </c:pt>
                      <c:pt idx="58701">
                        <c:v>2.5135770000000002</c:v>
                      </c:pt>
                      <c:pt idx="58702">
                        <c:v>2.5107200000000001</c:v>
                      </c:pt>
                      <c:pt idx="58703">
                        <c:v>2.507863</c:v>
                      </c:pt>
                      <c:pt idx="58704">
                        <c:v>2.5050050000000001</c:v>
                      </c:pt>
                      <c:pt idx="58705">
                        <c:v>2.502148</c:v>
                      </c:pt>
                      <c:pt idx="58706">
                        <c:v>2.4992909999999999</c:v>
                      </c:pt>
                      <c:pt idx="58707">
                        <c:v>2.4964339999999998</c:v>
                      </c:pt>
                      <c:pt idx="58708">
                        <c:v>2.4935770000000002</c:v>
                      </c:pt>
                      <c:pt idx="58709">
                        <c:v>2.49072</c:v>
                      </c:pt>
                      <c:pt idx="58710">
                        <c:v>2.4878629999999999</c:v>
                      </c:pt>
                      <c:pt idx="58711">
                        <c:v>2.4850050000000001</c:v>
                      </c:pt>
                      <c:pt idx="58712">
                        <c:v>2.482148</c:v>
                      </c:pt>
                      <c:pt idx="58713">
                        <c:v>2.4792909999999999</c:v>
                      </c:pt>
                      <c:pt idx="58714">
                        <c:v>2.4764339999999998</c:v>
                      </c:pt>
                      <c:pt idx="58715">
                        <c:v>2.4735770000000001</c:v>
                      </c:pt>
                      <c:pt idx="58716">
                        <c:v>2.47072</c:v>
                      </c:pt>
                      <c:pt idx="58717">
                        <c:v>2.4678629999999999</c:v>
                      </c:pt>
                      <c:pt idx="58718">
                        <c:v>2.4650050000000001</c:v>
                      </c:pt>
                      <c:pt idx="58719">
                        <c:v>2.462148</c:v>
                      </c:pt>
                      <c:pt idx="58720">
                        <c:v>2.4592909999999999</c:v>
                      </c:pt>
                      <c:pt idx="58721">
                        <c:v>2.4564339999999998</c:v>
                      </c:pt>
                      <c:pt idx="58722">
                        <c:v>2.4535770000000001</c:v>
                      </c:pt>
                      <c:pt idx="58723">
                        <c:v>2.45072</c:v>
                      </c:pt>
                      <c:pt idx="58724">
                        <c:v>2.4478629999999999</c:v>
                      </c:pt>
                      <c:pt idx="58725">
                        <c:v>2.4450050000000001</c:v>
                      </c:pt>
                      <c:pt idx="58726">
                        <c:v>2.442148</c:v>
                      </c:pt>
                      <c:pt idx="58727">
                        <c:v>2.4392909999999999</c:v>
                      </c:pt>
                      <c:pt idx="58728">
                        <c:v>2.4364340000000002</c:v>
                      </c:pt>
                      <c:pt idx="58729">
                        <c:v>2.4335770000000001</c:v>
                      </c:pt>
                      <c:pt idx="58730">
                        <c:v>2.43072</c:v>
                      </c:pt>
                      <c:pt idx="58731">
                        <c:v>2.4278629999999999</c:v>
                      </c:pt>
                      <c:pt idx="58732">
                        <c:v>2.4250050000000001</c:v>
                      </c:pt>
                      <c:pt idx="58733">
                        <c:v>2.422148</c:v>
                      </c:pt>
                      <c:pt idx="58734">
                        <c:v>2.4192909999999999</c:v>
                      </c:pt>
                      <c:pt idx="58735">
                        <c:v>2.4164340000000002</c:v>
                      </c:pt>
                      <c:pt idx="58736">
                        <c:v>2.4135770000000001</c:v>
                      </c:pt>
                      <c:pt idx="58737">
                        <c:v>2.41072</c:v>
                      </c:pt>
                      <c:pt idx="58738">
                        <c:v>2.4078629999999999</c:v>
                      </c:pt>
                      <c:pt idx="58739">
                        <c:v>2.4050050000000001</c:v>
                      </c:pt>
                      <c:pt idx="58740">
                        <c:v>2.4021479999999999</c:v>
                      </c:pt>
                      <c:pt idx="58741">
                        <c:v>2.3992909999999998</c:v>
                      </c:pt>
                      <c:pt idx="58742">
                        <c:v>2.3964340000000002</c:v>
                      </c:pt>
                      <c:pt idx="58743">
                        <c:v>2.3935770000000001</c:v>
                      </c:pt>
                      <c:pt idx="58744">
                        <c:v>2.39072</c:v>
                      </c:pt>
                      <c:pt idx="58745">
                        <c:v>2.3878629999999998</c:v>
                      </c:pt>
                      <c:pt idx="58746">
                        <c:v>2.385005</c:v>
                      </c:pt>
                      <c:pt idx="58747">
                        <c:v>2.3821479999999999</c:v>
                      </c:pt>
                      <c:pt idx="58748">
                        <c:v>2.3792909999999998</c:v>
                      </c:pt>
                      <c:pt idx="58749">
                        <c:v>2.3764340000000002</c:v>
                      </c:pt>
                      <c:pt idx="58750">
                        <c:v>2.373577</c:v>
                      </c:pt>
                      <c:pt idx="58751">
                        <c:v>2.3707199999999999</c:v>
                      </c:pt>
                      <c:pt idx="58752">
                        <c:v>2.3678629999999998</c:v>
                      </c:pt>
                      <c:pt idx="58753">
                        <c:v>2.365005</c:v>
                      </c:pt>
                      <c:pt idx="58754">
                        <c:v>2.3621479999999999</c:v>
                      </c:pt>
                      <c:pt idx="58755">
                        <c:v>2.3592909999999998</c:v>
                      </c:pt>
                      <c:pt idx="58756">
                        <c:v>2.3564340000000001</c:v>
                      </c:pt>
                      <c:pt idx="58757">
                        <c:v>2.353577</c:v>
                      </c:pt>
                      <c:pt idx="58758">
                        <c:v>2.3507199999999999</c:v>
                      </c:pt>
                      <c:pt idx="58759">
                        <c:v>2.3478629999999998</c:v>
                      </c:pt>
                      <c:pt idx="58760">
                        <c:v>2.3450060000000001</c:v>
                      </c:pt>
                      <c:pt idx="58761">
                        <c:v>2.3421479999999999</c:v>
                      </c:pt>
                      <c:pt idx="58762">
                        <c:v>2.3392909999999998</c:v>
                      </c:pt>
                      <c:pt idx="58763">
                        <c:v>2.3364340000000001</c:v>
                      </c:pt>
                      <c:pt idx="58764">
                        <c:v>2.333577</c:v>
                      </c:pt>
                      <c:pt idx="58765">
                        <c:v>2.3307199999999999</c:v>
                      </c:pt>
                      <c:pt idx="58766">
                        <c:v>2.3278629999999998</c:v>
                      </c:pt>
                      <c:pt idx="58767">
                        <c:v>2.3250060000000001</c:v>
                      </c:pt>
                      <c:pt idx="58768">
                        <c:v>2.3221479999999999</c:v>
                      </c:pt>
                      <c:pt idx="58769">
                        <c:v>2.3192910000000002</c:v>
                      </c:pt>
                      <c:pt idx="58770">
                        <c:v>2.3164340000000001</c:v>
                      </c:pt>
                      <c:pt idx="58771">
                        <c:v>2.313577</c:v>
                      </c:pt>
                      <c:pt idx="58772">
                        <c:v>2.3107199999999999</c:v>
                      </c:pt>
                      <c:pt idx="58773">
                        <c:v>2.3078630000000002</c:v>
                      </c:pt>
                      <c:pt idx="58774">
                        <c:v>2.3050060000000001</c:v>
                      </c:pt>
                      <c:pt idx="58775">
                        <c:v>2.3021479999999999</c:v>
                      </c:pt>
                      <c:pt idx="58776">
                        <c:v>2.2992910000000002</c:v>
                      </c:pt>
                      <c:pt idx="58777">
                        <c:v>2.2964340000000001</c:v>
                      </c:pt>
                      <c:pt idx="58778">
                        <c:v>2.293577</c:v>
                      </c:pt>
                      <c:pt idx="58779">
                        <c:v>2.2907199999999999</c:v>
                      </c:pt>
                      <c:pt idx="58780">
                        <c:v>2.2878630000000002</c:v>
                      </c:pt>
                      <c:pt idx="58781">
                        <c:v>2.2850060000000001</c:v>
                      </c:pt>
                      <c:pt idx="58782">
                        <c:v>2.2821479999999998</c:v>
                      </c:pt>
                      <c:pt idx="58783">
                        <c:v>2.2792910000000002</c:v>
                      </c:pt>
                      <c:pt idx="58784">
                        <c:v>2.2764340000000001</c:v>
                      </c:pt>
                      <c:pt idx="58785">
                        <c:v>2.273577</c:v>
                      </c:pt>
                      <c:pt idx="58786">
                        <c:v>2.2707199999999998</c:v>
                      </c:pt>
                      <c:pt idx="58787">
                        <c:v>2.2678630000000002</c:v>
                      </c:pt>
                      <c:pt idx="58788">
                        <c:v>2.2650049999999999</c:v>
                      </c:pt>
                      <c:pt idx="58789">
                        <c:v>2.2621479999999998</c:v>
                      </c:pt>
                      <c:pt idx="58790">
                        <c:v>2.2592910000000002</c:v>
                      </c:pt>
                      <c:pt idx="58791">
                        <c:v>2.2564340000000001</c:v>
                      </c:pt>
                      <c:pt idx="58792">
                        <c:v>2.2535769999999999</c:v>
                      </c:pt>
                      <c:pt idx="58793">
                        <c:v>2.2507199999999998</c:v>
                      </c:pt>
                      <c:pt idx="58794">
                        <c:v>2.2478630000000002</c:v>
                      </c:pt>
                      <c:pt idx="58795">
                        <c:v>2.2450049999999999</c:v>
                      </c:pt>
                      <c:pt idx="58796">
                        <c:v>2.2421479999999998</c:v>
                      </c:pt>
                      <c:pt idx="58797">
                        <c:v>2.2392910000000001</c:v>
                      </c:pt>
                      <c:pt idx="58798">
                        <c:v>2.236434</c:v>
                      </c:pt>
                      <c:pt idx="58799">
                        <c:v>2.2335769999999999</c:v>
                      </c:pt>
                      <c:pt idx="58800">
                        <c:v>2.2307199999999998</c:v>
                      </c:pt>
                      <c:pt idx="58801">
                        <c:v>2.2278630000000001</c:v>
                      </c:pt>
                      <c:pt idx="58802">
                        <c:v>2.2250049999999999</c:v>
                      </c:pt>
                      <c:pt idx="58803">
                        <c:v>2.2221479999999998</c:v>
                      </c:pt>
                      <c:pt idx="58804">
                        <c:v>2.2192910000000001</c:v>
                      </c:pt>
                      <c:pt idx="58805">
                        <c:v>2.216434</c:v>
                      </c:pt>
                      <c:pt idx="58806">
                        <c:v>2.2135769999999999</c:v>
                      </c:pt>
                      <c:pt idx="58807">
                        <c:v>2.2107199999999998</c:v>
                      </c:pt>
                      <c:pt idx="58808">
                        <c:v>2.2078630000000001</c:v>
                      </c:pt>
                      <c:pt idx="58809">
                        <c:v>2.2050049999999999</c:v>
                      </c:pt>
                      <c:pt idx="58810">
                        <c:v>2.2021480000000002</c:v>
                      </c:pt>
                      <c:pt idx="58811">
                        <c:v>2.1992910000000001</c:v>
                      </c:pt>
                      <c:pt idx="58812">
                        <c:v>2.196434</c:v>
                      </c:pt>
                      <c:pt idx="58813">
                        <c:v>2.1935769999999999</c:v>
                      </c:pt>
                      <c:pt idx="58814">
                        <c:v>2.1907199999999998</c:v>
                      </c:pt>
                      <c:pt idx="58815">
                        <c:v>2.1878630000000001</c:v>
                      </c:pt>
                      <c:pt idx="58816">
                        <c:v>2.1850049999999999</c:v>
                      </c:pt>
                      <c:pt idx="58817">
                        <c:v>2.1821480000000002</c:v>
                      </c:pt>
                      <c:pt idx="58818">
                        <c:v>2.1792910000000001</c:v>
                      </c:pt>
                      <c:pt idx="58819">
                        <c:v>2.176434</c:v>
                      </c:pt>
                      <c:pt idx="58820">
                        <c:v>2.1735769999999999</c:v>
                      </c:pt>
                      <c:pt idx="58821">
                        <c:v>2.1707200000000002</c:v>
                      </c:pt>
                      <c:pt idx="58822">
                        <c:v>2.1678630000000001</c:v>
                      </c:pt>
                      <c:pt idx="58823">
                        <c:v>2.1650049999999998</c:v>
                      </c:pt>
                      <c:pt idx="58824">
                        <c:v>2.1621480000000002</c:v>
                      </c:pt>
                      <c:pt idx="58825">
                        <c:v>2.1592910000000001</c:v>
                      </c:pt>
                      <c:pt idx="58826">
                        <c:v>2.156434</c:v>
                      </c:pt>
                      <c:pt idx="58827">
                        <c:v>2.1535769999999999</c:v>
                      </c:pt>
                      <c:pt idx="58828">
                        <c:v>2.1507200000000002</c:v>
                      </c:pt>
                      <c:pt idx="58829">
                        <c:v>2.1478630000000001</c:v>
                      </c:pt>
                      <c:pt idx="58830">
                        <c:v>2.1450049999999998</c:v>
                      </c:pt>
                      <c:pt idx="58831">
                        <c:v>2.1421480000000002</c:v>
                      </c:pt>
                      <c:pt idx="58832">
                        <c:v>2.1392910000000001</c:v>
                      </c:pt>
                      <c:pt idx="58833">
                        <c:v>2.1364339999999999</c:v>
                      </c:pt>
                      <c:pt idx="58834">
                        <c:v>2.1335769999999998</c:v>
                      </c:pt>
                      <c:pt idx="58835">
                        <c:v>2.1307200000000002</c:v>
                      </c:pt>
                      <c:pt idx="58836">
                        <c:v>2.1278630000000001</c:v>
                      </c:pt>
                      <c:pt idx="58837">
                        <c:v>2.1250049999999998</c:v>
                      </c:pt>
                      <c:pt idx="58838">
                        <c:v>2.1221480000000001</c:v>
                      </c:pt>
                      <c:pt idx="58839">
                        <c:v>2.119291</c:v>
                      </c:pt>
                      <c:pt idx="58840">
                        <c:v>2.1164339999999999</c:v>
                      </c:pt>
                      <c:pt idx="58841">
                        <c:v>2.1135769999999998</c:v>
                      </c:pt>
                      <c:pt idx="58842">
                        <c:v>2.1107200000000002</c:v>
                      </c:pt>
                      <c:pt idx="58843">
                        <c:v>2.107863</c:v>
                      </c:pt>
                      <c:pt idx="58844">
                        <c:v>2.1050059999999999</c:v>
                      </c:pt>
                      <c:pt idx="58845">
                        <c:v>2.1021480000000001</c:v>
                      </c:pt>
                      <c:pt idx="58846">
                        <c:v>2.099291</c:v>
                      </c:pt>
                      <c:pt idx="58847">
                        <c:v>2.0964339999999999</c:v>
                      </c:pt>
                      <c:pt idx="58848">
                        <c:v>2.0935769999999998</c:v>
                      </c:pt>
                      <c:pt idx="58849">
                        <c:v>2.0907200000000001</c:v>
                      </c:pt>
                      <c:pt idx="58850">
                        <c:v>2.087863</c:v>
                      </c:pt>
                      <c:pt idx="58851">
                        <c:v>2.0850059999999999</c:v>
                      </c:pt>
                      <c:pt idx="58852">
                        <c:v>2.0821480000000001</c:v>
                      </c:pt>
                      <c:pt idx="58853">
                        <c:v>2.079291</c:v>
                      </c:pt>
                      <c:pt idx="58854">
                        <c:v>2.0764339999999999</c:v>
                      </c:pt>
                      <c:pt idx="58855">
                        <c:v>2.0735769999999998</c:v>
                      </c:pt>
                      <c:pt idx="58856">
                        <c:v>2.0707200000000001</c:v>
                      </c:pt>
                      <c:pt idx="58857">
                        <c:v>2.067863</c:v>
                      </c:pt>
                      <c:pt idx="58858">
                        <c:v>2.0650059999999999</c:v>
                      </c:pt>
                      <c:pt idx="58859">
                        <c:v>2.0621480000000001</c:v>
                      </c:pt>
                      <c:pt idx="58860">
                        <c:v>2.059291</c:v>
                      </c:pt>
                      <c:pt idx="58861">
                        <c:v>2.0564339999999999</c:v>
                      </c:pt>
                      <c:pt idx="58862">
                        <c:v>2.0535770000000002</c:v>
                      </c:pt>
                      <c:pt idx="58863">
                        <c:v>2.0507200000000001</c:v>
                      </c:pt>
                      <c:pt idx="58864">
                        <c:v>2.047863</c:v>
                      </c:pt>
                      <c:pt idx="58865">
                        <c:v>2.0450059999999999</c:v>
                      </c:pt>
                      <c:pt idx="58866">
                        <c:v>2.0421480000000001</c:v>
                      </c:pt>
                      <c:pt idx="58867">
                        <c:v>2.039291</c:v>
                      </c:pt>
                      <c:pt idx="58868">
                        <c:v>2.0364339999999999</c:v>
                      </c:pt>
                      <c:pt idx="58869">
                        <c:v>2.0335770000000002</c:v>
                      </c:pt>
                      <c:pt idx="58870">
                        <c:v>2.0307200000000001</c:v>
                      </c:pt>
                      <c:pt idx="58871">
                        <c:v>2.027863</c:v>
                      </c:pt>
                      <c:pt idx="58872">
                        <c:v>2.0250059999999999</c:v>
                      </c:pt>
                      <c:pt idx="58873">
                        <c:v>2.0221480000000001</c:v>
                      </c:pt>
                      <c:pt idx="58874">
                        <c:v>2.0192909999999999</c:v>
                      </c:pt>
                      <c:pt idx="58875">
                        <c:v>2.0164339999999998</c:v>
                      </c:pt>
                      <c:pt idx="58876">
                        <c:v>2.0135770000000002</c:v>
                      </c:pt>
                      <c:pt idx="58877">
                        <c:v>2.0107200000000001</c:v>
                      </c:pt>
                      <c:pt idx="58878">
                        <c:v>2.007863</c:v>
                      </c:pt>
                      <c:pt idx="58879">
                        <c:v>2.0050050000000001</c:v>
                      </c:pt>
                      <c:pt idx="58880">
                        <c:v>2.002148</c:v>
                      </c:pt>
                      <c:pt idx="58881">
                        <c:v>1.9992909999999999</c:v>
                      </c:pt>
                      <c:pt idx="58882">
                        <c:v>1.996434</c:v>
                      </c:pt>
                      <c:pt idx="58883">
                        <c:v>1.9935769999999999</c:v>
                      </c:pt>
                      <c:pt idx="58884">
                        <c:v>1.99072</c:v>
                      </c:pt>
                      <c:pt idx="58885">
                        <c:v>1.9878629999999999</c:v>
                      </c:pt>
                      <c:pt idx="58886">
                        <c:v>1.9850049999999999</c:v>
                      </c:pt>
                      <c:pt idx="58887">
                        <c:v>1.982148</c:v>
                      </c:pt>
                      <c:pt idx="58888">
                        <c:v>1.9792909999999999</c:v>
                      </c:pt>
                      <c:pt idx="58889">
                        <c:v>1.976434</c:v>
                      </c:pt>
                      <c:pt idx="58890">
                        <c:v>1.9735769999999999</c:v>
                      </c:pt>
                      <c:pt idx="58891">
                        <c:v>1.97072</c:v>
                      </c:pt>
                      <c:pt idx="58892">
                        <c:v>1.9678629999999999</c:v>
                      </c:pt>
                      <c:pt idx="58893">
                        <c:v>1.965006</c:v>
                      </c:pt>
                      <c:pt idx="58894">
                        <c:v>1.962148</c:v>
                      </c:pt>
                      <c:pt idx="58895">
                        <c:v>1.9592909999999999</c:v>
                      </c:pt>
                      <c:pt idx="58896">
                        <c:v>1.956434</c:v>
                      </c:pt>
                      <c:pt idx="58897">
                        <c:v>1.9535769999999999</c:v>
                      </c:pt>
                      <c:pt idx="58898">
                        <c:v>1.95072</c:v>
                      </c:pt>
                      <c:pt idx="58899">
                        <c:v>1.9478629999999999</c:v>
                      </c:pt>
                      <c:pt idx="58900">
                        <c:v>1.9450050000000001</c:v>
                      </c:pt>
                      <c:pt idx="58901">
                        <c:v>1.942148</c:v>
                      </c:pt>
                      <c:pt idx="58902">
                        <c:v>1.9392910000000001</c:v>
                      </c:pt>
                      <c:pt idx="58903">
                        <c:v>1.936434</c:v>
                      </c:pt>
                      <c:pt idx="58904">
                        <c:v>1.9335770000000001</c:v>
                      </c:pt>
                      <c:pt idx="58905">
                        <c:v>1.93072</c:v>
                      </c:pt>
                      <c:pt idx="58906">
                        <c:v>1.9278630000000001</c:v>
                      </c:pt>
                      <c:pt idx="58907">
                        <c:v>1.9250050000000001</c:v>
                      </c:pt>
                      <c:pt idx="58908">
                        <c:v>1.922148</c:v>
                      </c:pt>
                      <c:pt idx="58909">
                        <c:v>1.9192910000000001</c:v>
                      </c:pt>
                      <c:pt idx="58910">
                        <c:v>1.916434</c:v>
                      </c:pt>
                      <c:pt idx="58911">
                        <c:v>1.9135770000000001</c:v>
                      </c:pt>
                      <c:pt idx="58912">
                        <c:v>1.91072</c:v>
                      </c:pt>
                      <c:pt idx="58913">
                        <c:v>1.9078630000000001</c:v>
                      </c:pt>
                      <c:pt idx="58914">
                        <c:v>1.9050050000000001</c:v>
                      </c:pt>
                      <c:pt idx="58915">
                        <c:v>1.9021479999999999</c:v>
                      </c:pt>
                      <c:pt idx="58916">
                        <c:v>1.8992910000000001</c:v>
                      </c:pt>
                      <c:pt idx="58917">
                        <c:v>1.896434</c:v>
                      </c:pt>
                      <c:pt idx="58918">
                        <c:v>1.8935770000000001</c:v>
                      </c:pt>
                      <c:pt idx="58919">
                        <c:v>1.89072</c:v>
                      </c:pt>
                      <c:pt idx="58920">
                        <c:v>1.8878630000000001</c:v>
                      </c:pt>
                      <c:pt idx="58921">
                        <c:v>1.885005</c:v>
                      </c:pt>
                      <c:pt idx="58922">
                        <c:v>1.8821479999999999</c:v>
                      </c:pt>
                      <c:pt idx="58923">
                        <c:v>1.879291</c:v>
                      </c:pt>
                      <c:pt idx="58924">
                        <c:v>1.8764339999999999</c:v>
                      </c:pt>
                      <c:pt idx="58925">
                        <c:v>1.873577</c:v>
                      </c:pt>
                      <c:pt idx="58926">
                        <c:v>1.8707199999999999</c:v>
                      </c:pt>
                      <c:pt idx="58927">
                        <c:v>1.8678630000000001</c:v>
                      </c:pt>
                      <c:pt idx="58928">
                        <c:v>1.865005</c:v>
                      </c:pt>
                      <c:pt idx="58929">
                        <c:v>1.8621479999999999</c:v>
                      </c:pt>
                      <c:pt idx="58930">
                        <c:v>1.859291</c:v>
                      </c:pt>
                      <c:pt idx="58931">
                        <c:v>1.8564339999999999</c:v>
                      </c:pt>
                      <c:pt idx="58932">
                        <c:v>1.853577</c:v>
                      </c:pt>
                      <c:pt idx="58933">
                        <c:v>1.8507199999999999</c:v>
                      </c:pt>
                      <c:pt idx="58934">
                        <c:v>1.847863</c:v>
                      </c:pt>
                      <c:pt idx="58935">
                        <c:v>1.8450059999999999</c:v>
                      </c:pt>
                      <c:pt idx="58936">
                        <c:v>1.8421479999999999</c:v>
                      </c:pt>
                      <c:pt idx="58937">
                        <c:v>1.839291</c:v>
                      </c:pt>
                      <c:pt idx="58938">
                        <c:v>1.8364339999999999</c:v>
                      </c:pt>
                      <c:pt idx="58939">
                        <c:v>1.833577</c:v>
                      </c:pt>
                      <c:pt idx="58940">
                        <c:v>1.8307199999999999</c:v>
                      </c:pt>
                      <c:pt idx="58941">
                        <c:v>1.827863</c:v>
                      </c:pt>
                      <c:pt idx="58942">
                        <c:v>1.825005</c:v>
                      </c:pt>
                      <c:pt idx="58943">
                        <c:v>1.8221480000000001</c:v>
                      </c:pt>
                      <c:pt idx="58944">
                        <c:v>1.819291</c:v>
                      </c:pt>
                      <c:pt idx="58945">
                        <c:v>1.8164340000000001</c:v>
                      </c:pt>
                      <c:pt idx="58946">
                        <c:v>1.813577</c:v>
                      </c:pt>
                      <c:pt idx="58947">
                        <c:v>1.8107200000000001</c:v>
                      </c:pt>
                      <c:pt idx="58948">
                        <c:v>1.807863</c:v>
                      </c:pt>
                      <c:pt idx="58949">
                        <c:v>1.805005</c:v>
                      </c:pt>
                      <c:pt idx="58950">
                        <c:v>1.8021480000000001</c:v>
                      </c:pt>
                      <c:pt idx="58951">
                        <c:v>1.799291</c:v>
                      </c:pt>
                      <c:pt idx="58952">
                        <c:v>1.7964340000000001</c:v>
                      </c:pt>
                      <c:pt idx="58953">
                        <c:v>1.793577</c:v>
                      </c:pt>
                      <c:pt idx="58954">
                        <c:v>1.7907200000000001</c:v>
                      </c:pt>
                      <c:pt idx="58955">
                        <c:v>1.787863</c:v>
                      </c:pt>
                      <c:pt idx="58956">
                        <c:v>1.785005</c:v>
                      </c:pt>
                      <c:pt idx="58957">
                        <c:v>1.7821480000000001</c:v>
                      </c:pt>
                      <c:pt idx="58958">
                        <c:v>1.779291</c:v>
                      </c:pt>
                      <c:pt idx="58959">
                        <c:v>1.7764340000000001</c:v>
                      </c:pt>
                      <c:pt idx="58960">
                        <c:v>1.773577</c:v>
                      </c:pt>
                      <c:pt idx="58961">
                        <c:v>1.7707200000000001</c:v>
                      </c:pt>
                      <c:pt idx="58962">
                        <c:v>1.767863</c:v>
                      </c:pt>
                      <c:pt idx="58963">
                        <c:v>1.7650049999999999</c:v>
                      </c:pt>
                      <c:pt idx="58964">
                        <c:v>1.762148</c:v>
                      </c:pt>
                      <c:pt idx="58965">
                        <c:v>1.7592909999999999</c:v>
                      </c:pt>
                      <c:pt idx="58966">
                        <c:v>1.7564340000000001</c:v>
                      </c:pt>
                      <c:pt idx="58967">
                        <c:v>1.7535769999999999</c:v>
                      </c:pt>
                      <c:pt idx="58968">
                        <c:v>1.7507200000000001</c:v>
                      </c:pt>
                      <c:pt idx="58969">
                        <c:v>1.7478629999999999</c:v>
                      </c:pt>
                      <c:pt idx="58970">
                        <c:v>1.7450049999999999</c:v>
                      </c:pt>
                      <c:pt idx="58971">
                        <c:v>1.742148</c:v>
                      </c:pt>
                      <c:pt idx="58972">
                        <c:v>1.7392909999999999</c:v>
                      </c:pt>
                      <c:pt idx="58973">
                        <c:v>1.736434</c:v>
                      </c:pt>
                      <c:pt idx="58974">
                        <c:v>1.7335769999999999</c:v>
                      </c:pt>
                      <c:pt idx="58975">
                        <c:v>1.73072</c:v>
                      </c:pt>
                      <c:pt idx="58976">
                        <c:v>1.7278629999999999</c:v>
                      </c:pt>
                      <c:pt idx="58977">
                        <c:v>1.725006</c:v>
                      </c:pt>
                      <c:pt idx="58978">
                        <c:v>1.722148</c:v>
                      </c:pt>
                      <c:pt idx="58979">
                        <c:v>1.7192909999999999</c:v>
                      </c:pt>
                      <c:pt idx="58980">
                        <c:v>1.716434</c:v>
                      </c:pt>
                      <c:pt idx="58981">
                        <c:v>1.7135769999999999</c:v>
                      </c:pt>
                      <c:pt idx="58982">
                        <c:v>1.71072</c:v>
                      </c:pt>
                      <c:pt idx="58983">
                        <c:v>1.7078629999999999</c:v>
                      </c:pt>
                      <c:pt idx="58984">
                        <c:v>1.705006</c:v>
                      </c:pt>
                      <c:pt idx="58985">
                        <c:v>1.702148</c:v>
                      </c:pt>
                      <c:pt idx="58986">
                        <c:v>1.6992910000000001</c:v>
                      </c:pt>
                      <c:pt idx="58987">
                        <c:v>1.696434</c:v>
                      </c:pt>
                      <c:pt idx="58988">
                        <c:v>1.6935770000000001</c:v>
                      </c:pt>
                      <c:pt idx="58989">
                        <c:v>1.69072</c:v>
                      </c:pt>
                      <c:pt idx="58990">
                        <c:v>1.6878629999999999</c:v>
                      </c:pt>
                      <c:pt idx="58991">
                        <c:v>1.6850050000000001</c:v>
                      </c:pt>
                      <c:pt idx="58992">
                        <c:v>1.682148</c:v>
                      </c:pt>
                      <c:pt idx="58993">
                        <c:v>1.6792910000000001</c:v>
                      </c:pt>
                      <c:pt idx="58994">
                        <c:v>1.676434</c:v>
                      </c:pt>
                      <c:pt idx="58995">
                        <c:v>1.6735770000000001</c:v>
                      </c:pt>
                      <c:pt idx="58996">
                        <c:v>1.67072</c:v>
                      </c:pt>
                      <c:pt idx="58997">
                        <c:v>1.6678630000000001</c:v>
                      </c:pt>
                      <c:pt idx="58998">
                        <c:v>1.6650050000000001</c:v>
                      </c:pt>
                      <c:pt idx="58999">
                        <c:v>1.662148</c:v>
                      </c:pt>
                      <c:pt idx="59000">
                        <c:v>1.6592910000000001</c:v>
                      </c:pt>
                      <c:pt idx="59001">
                        <c:v>1.656434</c:v>
                      </c:pt>
                      <c:pt idx="59002">
                        <c:v>1.6535770000000001</c:v>
                      </c:pt>
                      <c:pt idx="59003">
                        <c:v>1.65072</c:v>
                      </c:pt>
                      <c:pt idx="59004">
                        <c:v>1.6478630000000001</c:v>
                      </c:pt>
                      <c:pt idx="59005">
                        <c:v>1.6450050000000001</c:v>
                      </c:pt>
                      <c:pt idx="59006">
                        <c:v>1.6421479999999999</c:v>
                      </c:pt>
                      <c:pt idx="59007">
                        <c:v>1.6392910000000001</c:v>
                      </c:pt>
                      <c:pt idx="59008">
                        <c:v>1.6364339999999999</c:v>
                      </c:pt>
                      <c:pt idx="59009">
                        <c:v>1.6335770000000001</c:v>
                      </c:pt>
                      <c:pt idx="59010">
                        <c:v>1.6307199999999999</c:v>
                      </c:pt>
                      <c:pt idx="59011">
                        <c:v>1.6278630000000001</c:v>
                      </c:pt>
                      <c:pt idx="59012">
                        <c:v>1.625005</c:v>
                      </c:pt>
                      <c:pt idx="59013">
                        <c:v>1.6221479999999999</c:v>
                      </c:pt>
                      <c:pt idx="59014">
                        <c:v>1.619291</c:v>
                      </c:pt>
                      <c:pt idx="59015">
                        <c:v>1.6164339999999999</c:v>
                      </c:pt>
                      <c:pt idx="59016">
                        <c:v>1.613577</c:v>
                      </c:pt>
                      <c:pt idx="59017">
                        <c:v>1.6107199999999999</c:v>
                      </c:pt>
                      <c:pt idx="59018">
                        <c:v>1.607863</c:v>
                      </c:pt>
                      <c:pt idx="59019">
                        <c:v>1.6050059999999999</c:v>
                      </c:pt>
                      <c:pt idx="59020">
                        <c:v>1.6021479999999999</c:v>
                      </c:pt>
                      <c:pt idx="59021">
                        <c:v>1.599291</c:v>
                      </c:pt>
                      <c:pt idx="59022">
                        <c:v>1.5964339999999999</c:v>
                      </c:pt>
                      <c:pt idx="59023">
                        <c:v>1.593577</c:v>
                      </c:pt>
                      <c:pt idx="59024">
                        <c:v>1.5907199999999999</c:v>
                      </c:pt>
                      <c:pt idx="59025">
                        <c:v>1.587863</c:v>
                      </c:pt>
                      <c:pt idx="59026">
                        <c:v>1.5850059999999999</c:v>
                      </c:pt>
                      <c:pt idx="59027">
                        <c:v>1.5821480000000001</c:v>
                      </c:pt>
                      <c:pt idx="59028">
                        <c:v>1.579291</c:v>
                      </c:pt>
                      <c:pt idx="59029">
                        <c:v>1.5764339999999999</c:v>
                      </c:pt>
                      <c:pt idx="59030">
                        <c:v>1.573577</c:v>
                      </c:pt>
                      <c:pt idx="59031">
                        <c:v>1.5707199999999999</c:v>
                      </c:pt>
                      <c:pt idx="59032">
                        <c:v>1.567863</c:v>
                      </c:pt>
                      <c:pt idx="59033">
                        <c:v>1.565005</c:v>
                      </c:pt>
                      <c:pt idx="59034">
                        <c:v>1.5621480000000001</c:v>
                      </c:pt>
                      <c:pt idx="59035">
                        <c:v>1.559291</c:v>
                      </c:pt>
                      <c:pt idx="59036">
                        <c:v>1.5564340000000001</c:v>
                      </c:pt>
                      <c:pt idx="59037">
                        <c:v>1.553577</c:v>
                      </c:pt>
                      <c:pt idx="59038">
                        <c:v>1.5507200000000001</c:v>
                      </c:pt>
                      <c:pt idx="59039">
                        <c:v>1.547863</c:v>
                      </c:pt>
                      <c:pt idx="59040">
                        <c:v>1.545005</c:v>
                      </c:pt>
                      <c:pt idx="59041">
                        <c:v>1.5421480000000001</c:v>
                      </c:pt>
                      <c:pt idx="59042">
                        <c:v>1.539291</c:v>
                      </c:pt>
                      <c:pt idx="59043">
                        <c:v>1.5364340000000001</c:v>
                      </c:pt>
                      <c:pt idx="59044">
                        <c:v>1.533577</c:v>
                      </c:pt>
                      <c:pt idx="59045">
                        <c:v>1.5307200000000001</c:v>
                      </c:pt>
                      <c:pt idx="59046">
                        <c:v>1.527863</c:v>
                      </c:pt>
                      <c:pt idx="59047">
                        <c:v>1.5250049999999999</c:v>
                      </c:pt>
                      <c:pt idx="59048">
                        <c:v>1.5221480000000001</c:v>
                      </c:pt>
                      <c:pt idx="59049">
                        <c:v>1.5192909999999999</c:v>
                      </c:pt>
                      <c:pt idx="59050">
                        <c:v>1.5164340000000001</c:v>
                      </c:pt>
                      <c:pt idx="59051">
                        <c:v>1.513577</c:v>
                      </c:pt>
                      <c:pt idx="59052">
                        <c:v>1.5107200000000001</c:v>
                      </c:pt>
                      <c:pt idx="59053">
                        <c:v>1.507863</c:v>
                      </c:pt>
                      <c:pt idx="59054">
                        <c:v>1.5050049999999999</c:v>
                      </c:pt>
                      <c:pt idx="59055">
                        <c:v>1.502148</c:v>
                      </c:pt>
                      <c:pt idx="59056">
                        <c:v>1.4992909999999999</c:v>
                      </c:pt>
                      <c:pt idx="59057">
                        <c:v>1.496434</c:v>
                      </c:pt>
                      <c:pt idx="59058">
                        <c:v>1.4935769999999999</c:v>
                      </c:pt>
                      <c:pt idx="59059">
                        <c:v>1.49072</c:v>
                      </c:pt>
                      <c:pt idx="59060">
                        <c:v>1.4878629999999999</c:v>
                      </c:pt>
                      <c:pt idx="59061">
                        <c:v>1.4850049999999999</c:v>
                      </c:pt>
                      <c:pt idx="59062">
                        <c:v>1.482148</c:v>
                      </c:pt>
                      <c:pt idx="59063">
                        <c:v>1.4792909999999999</c:v>
                      </c:pt>
                      <c:pt idx="59064">
                        <c:v>1.476434</c:v>
                      </c:pt>
                      <c:pt idx="59065">
                        <c:v>1.4735769999999999</c:v>
                      </c:pt>
                      <c:pt idx="59066">
                        <c:v>1.47072</c:v>
                      </c:pt>
                      <c:pt idx="59067">
                        <c:v>1.4678629999999999</c:v>
                      </c:pt>
                      <c:pt idx="59068">
                        <c:v>1.465006</c:v>
                      </c:pt>
                      <c:pt idx="59069">
                        <c:v>1.462148</c:v>
                      </c:pt>
                      <c:pt idx="59070">
                        <c:v>1.4592909999999999</c:v>
                      </c:pt>
                      <c:pt idx="59071">
                        <c:v>1.456434</c:v>
                      </c:pt>
                      <c:pt idx="59072">
                        <c:v>1.4535769999999999</c:v>
                      </c:pt>
                      <c:pt idx="59073">
                        <c:v>1.45072</c:v>
                      </c:pt>
                      <c:pt idx="59074">
                        <c:v>1.4478629999999999</c:v>
                      </c:pt>
                      <c:pt idx="59075">
                        <c:v>1.4450050000000001</c:v>
                      </c:pt>
                      <c:pt idx="59076">
                        <c:v>1.442148</c:v>
                      </c:pt>
                      <c:pt idx="59077">
                        <c:v>1.4392910000000001</c:v>
                      </c:pt>
                      <c:pt idx="59078">
                        <c:v>1.436434</c:v>
                      </c:pt>
                      <c:pt idx="59079">
                        <c:v>1.4335770000000001</c:v>
                      </c:pt>
                      <c:pt idx="59080">
                        <c:v>1.43072</c:v>
                      </c:pt>
                      <c:pt idx="59081">
                        <c:v>1.4278630000000001</c:v>
                      </c:pt>
                      <c:pt idx="59082">
                        <c:v>1.4250050000000001</c:v>
                      </c:pt>
                      <c:pt idx="59083">
                        <c:v>1.422148</c:v>
                      </c:pt>
                      <c:pt idx="59084">
                        <c:v>1.4192910000000001</c:v>
                      </c:pt>
                      <c:pt idx="59085">
                        <c:v>1.416434</c:v>
                      </c:pt>
                      <c:pt idx="59086">
                        <c:v>1.4135770000000001</c:v>
                      </c:pt>
                      <c:pt idx="59087">
                        <c:v>1.41072</c:v>
                      </c:pt>
                      <c:pt idx="59088">
                        <c:v>1.4078630000000001</c:v>
                      </c:pt>
                      <c:pt idx="59089">
                        <c:v>1.4050050000000001</c:v>
                      </c:pt>
                      <c:pt idx="59090">
                        <c:v>1.4021479999999999</c:v>
                      </c:pt>
                      <c:pt idx="59091">
                        <c:v>1.3992910000000001</c:v>
                      </c:pt>
                      <c:pt idx="59092">
                        <c:v>1.396434</c:v>
                      </c:pt>
                      <c:pt idx="59093">
                        <c:v>1.3935770000000001</c:v>
                      </c:pt>
                      <c:pt idx="59094">
                        <c:v>1.39072</c:v>
                      </c:pt>
                      <c:pt idx="59095">
                        <c:v>1.3878630000000001</c:v>
                      </c:pt>
                      <c:pt idx="59096">
                        <c:v>1.385005</c:v>
                      </c:pt>
                      <c:pt idx="59097">
                        <c:v>1.3821479999999999</c:v>
                      </c:pt>
                      <c:pt idx="59098">
                        <c:v>1.379291</c:v>
                      </c:pt>
                      <c:pt idx="59099">
                        <c:v>1.3764339999999999</c:v>
                      </c:pt>
                      <c:pt idx="59100">
                        <c:v>1.373577</c:v>
                      </c:pt>
                      <c:pt idx="59101">
                        <c:v>1.3707199999999999</c:v>
                      </c:pt>
                      <c:pt idx="59102">
                        <c:v>1.3678630000000001</c:v>
                      </c:pt>
                      <c:pt idx="59103">
                        <c:v>1.365005</c:v>
                      </c:pt>
                      <c:pt idx="59104">
                        <c:v>1.3621479999999999</c:v>
                      </c:pt>
                      <c:pt idx="59105">
                        <c:v>1.359291</c:v>
                      </c:pt>
                      <c:pt idx="59106">
                        <c:v>1.3564339999999999</c:v>
                      </c:pt>
                      <c:pt idx="59107">
                        <c:v>1.353577</c:v>
                      </c:pt>
                      <c:pt idx="59108">
                        <c:v>1.3507199999999999</c:v>
                      </c:pt>
                      <c:pt idx="59109">
                        <c:v>1.347863</c:v>
                      </c:pt>
                      <c:pt idx="59110">
                        <c:v>1.3450059999999999</c:v>
                      </c:pt>
                      <c:pt idx="59111">
                        <c:v>1.3421479999999999</c:v>
                      </c:pt>
                      <c:pt idx="59112">
                        <c:v>1.339291</c:v>
                      </c:pt>
                      <c:pt idx="59113">
                        <c:v>1.3364339999999999</c:v>
                      </c:pt>
                      <c:pt idx="59114">
                        <c:v>1.333577</c:v>
                      </c:pt>
                      <c:pt idx="59115">
                        <c:v>1.3307199999999999</c:v>
                      </c:pt>
                      <c:pt idx="59116">
                        <c:v>1.327863</c:v>
                      </c:pt>
                      <c:pt idx="59117">
                        <c:v>1.325005</c:v>
                      </c:pt>
                      <c:pt idx="59118">
                        <c:v>1.3221480000000001</c:v>
                      </c:pt>
                      <c:pt idx="59119">
                        <c:v>1.319291</c:v>
                      </c:pt>
                      <c:pt idx="59120">
                        <c:v>1.3164340000000001</c:v>
                      </c:pt>
                      <c:pt idx="59121">
                        <c:v>1.313577</c:v>
                      </c:pt>
                      <c:pt idx="59122">
                        <c:v>1.3107200000000001</c:v>
                      </c:pt>
                      <c:pt idx="59123">
                        <c:v>1.307863</c:v>
                      </c:pt>
                      <c:pt idx="59124">
                        <c:v>1.305005</c:v>
                      </c:pt>
                      <c:pt idx="59125">
                        <c:v>1.3021480000000001</c:v>
                      </c:pt>
                      <c:pt idx="59126">
                        <c:v>1.299291</c:v>
                      </c:pt>
                      <c:pt idx="59127">
                        <c:v>1.2964340000000001</c:v>
                      </c:pt>
                      <c:pt idx="59128">
                        <c:v>1.293577</c:v>
                      </c:pt>
                      <c:pt idx="59129">
                        <c:v>1.2907200000000001</c:v>
                      </c:pt>
                      <c:pt idx="59130">
                        <c:v>1.287863</c:v>
                      </c:pt>
                      <c:pt idx="59131">
                        <c:v>1.285005</c:v>
                      </c:pt>
                      <c:pt idx="59132">
                        <c:v>1.2821480000000001</c:v>
                      </c:pt>
                      <c:pt idx="59133">
                        <c:v>1.279291</c:v>
                      </c:pt>
                      <c:pt idx="59134">
                        <c:v>1.2764340000000001</c:v>
                      </c:pt>
                      <c:pt idx="59135">
                        <c:v>1.273577</c:v>
                      </c:pt>
                      <c:pt idx="59136">
                        <c:v>1.2707200000000001</c:v>
                      </c:pt>
                      <c:pt idx="59137">
                        <c:v>1.267863</c:v>
                      </c:pt>
                      <c:pt idx="59138">
                        <c:v>1.2650049999999999</c:v>
                      </c:pt>
                      <c:pt idx="59139">
                        <c:v>1.262148</c:v>
                      </c:pt>
                      <c:pt idx="59140">
                        <c:v>1.2592909999999999</c:v>
                      </c:pt>
                      <c:pt idx="59141">
                        <c:v>1.2564340000000001</c:v>
                      </c:pt>
                      <c:pt idx="59142">
                        <c:v>1.2535769999999999</c:v>
                      </c:pt>
                      <c:pt idx="59143">
                        <c:v>1.2507200000000001</c:v>
                      </c:pt>
                      <c:pt idx="59144">
                        <c:v>1.2478629999999999</c:v>
                      </c:pt>
                      <c:pt idx="59145">
                        <c:v>1.2450049999999999</c:v>
                      </c:pt>
                      <c:pt idx="59146">
                        <c:v>1.242148</c:v>
                      </c:pt>
                      <c:pt idx="59147">
                        <c:v>1.2392909999999999</c:v>
                      </c:pt>
                      <c:pt idx="59148">
                        <c:v>1.236434</c:v>
                      </c:pt>
                      <c:pt idx="59149">
                        <c:v>1.2335769999999999</c:v>
                      </c:pt>
                      <c:pt idx="59150">
                        <c:v>1.23072</c:v>
                      </c:pt>
                      <c:pt idx="59151">
                        <c:v>1.2278629999999999</c:v>
                      </c:pt>
                      <c:pt idx="59152">
                        <c:v>1.225006</c:v>
                      </c:pt>
                      <c:pt idx="59153">
                        <c:v>1.222148</c:v>
                      </c:pt>
                      <c:pt idx="59154">
                        <c:v>1.2192909999999999</c:v>
                      </c:pt>
                      <c:pt idx="59155">
                        <c:v>1.216434</c:v>
                      </c:pt>
                      <c:pt idx="59156">
                        <c:v>1.2135769999999999</c:v>
                      </c:pt>
                      <c:pt idx="59157">
                        <c:v>1.21072</c:v>
                      </c:pt>
                      <c:pt idx="59158">
                        <c:v>1.2078629999999999</c:v>
                      </c:pt>
                      <c:pt idx="59159">
                        <c:v>1.205006</c:v>
                      </c:pt>
                      <c:pt idx="59160">
                        <c:v>1.202148</c:v>
                      </c:pt>
                      <c:pt idx="59161">
                        <c:v>1.1992910000000001</c:v>
                      </c:pt>
                      <c:pt idx="59162">
                        <c:v>1.196434</c:v>
                      </c:pt>
                      <c:pt idx="59163">
                        <c:v>1.1935770000000001</c:v>
                      </c:pt>
                      <c:pt idx="59164">
                        <c:v>1.19072</c:v>
                      </c:pt>
                      <c:pt idx="59165">
                        <c:v>1.1878629999999999</c:v>
                      </c:pt>
                      <c:pt idx="59166">
                        <c:v>1.1850050000000001</c:v>
                      </c:pt>
                      <c:pt idx="59167">
                        <c:v>1.182148</c:v>
                      </c:pt>
                      <c:pt idx="59168">
                        <c:v>1.1792910000000001</c:v>
                      </c:pt>
                      <c:pt idx="59169">
                        <c:v>1.176434</c:v>
                      </c:pt>
                      <c:pt idx="59170">
                        <c:v>1.1735770000000001</c:v>
                      </c:pt>
                      <c:pt idx="59171">
                        <c:v>1.17072</c:v>
                      </c:pt>
                      <c:pt idx="59172">
                        <c:v>1.1678630000000001</c:v>
                      </c:pt>
                      <c:pt idx="59173">
                        <c:v>1.1650050000000001</c:v>
                      </c:pt>
                      <c:pt idx="59174">
                        <c:v>1.162148</c:v>
                      </c:pt>
                      <c:pt idx="59175">
                        <c:v>1.1592910000000001</c:v>
                      </c:pt>
                      <c:pt idx="59176">
                        <c:v>1.156434</c:v>
                      </c:pt>
                      <c:pt idx="59177">
                        <c:v>1.1535770000000001</c:v>
                      </c:pt>
                      <c:pt idx="59178">
                        <c:v>1.15072</c:v>
                      </c:pt>
                      <c:pt idx="59179">
                        <c:v>1.1478630000000001</c:v>
                      </c:pt>
                      <c:pt idx="59180">
                        <c:v>1.1450050000000001</c:v>
                      </c:pt>
                      <c:pt idx="59181">
                        <c:v>1.1421479999999999</c:v>
                      </c:pt>
                      <c:pt idx="59182">
                        <c:v>1.1392910000000001</c:v>
                      </c:pt>
                      <c:pt idx="59183">
                        <c:v>1.1364339999999999</c:v>
                      </c:pt>
                      <c:pt idx="59184">
                        <c:v>1.1335770000000001</c:v>
                      </c:pt>
                      <c:pt idx="59185">
                        <c:v>1.1307199999999999</c:v>
                      </c:pt>
                      <c:pt idx="59186">
                        <c:v>1.1278630000000001</c:v>
                      </c:pt>
                      <c:pt idx="59187">
                        <c:v>1.125005</c:v>
                      </c:pt>
                      <c:pt idx="59188">
                        <c:v>1.1221479999999999</c:v>
                      </c:pt>
                      <c:pt idx="59189">
                        <c:v>1.119291</c:v>
                      </c:pt>
                      <c:pt idx="59190">
                        <c:v>1.1164339999999999</c:v>
                      </c:pt>
                      <c:pt idx="59191">
                        <c:v>1.113577</c:v>
                      </c:pt>
                      <c:pt idx="59192">
                        <c:v>1.1107199999999999</c:v>
                      </c:pt>
                      <c:pt idx="59193">
                        <c:v>1.107863</c:v>
                      </c:pt>
                      <c:pt idx="59194">
                        <c:v>1.1050059999999999</c:v>
                      </c:pt>
                      <c:pt idx="59195">
                        <c:v>1.1021479999999999</c:v>
                      </c:pt>
                      <c:pt idx="59196">
                        <c:v>1.099291</c:v>
                      </c:pt>
                      <c:pt idx="59197">
                        <c:v>1.0964339999999999</c:v>
                      </c:pt>
                      <c:pt idx="59198">
                        <c:v>1.093577</c:v>
                      </c:pt>
                      <c:pt idx="59199">
                        <c:v>1.0907199999999999</c:v>
                      </c:pt>
                      <c:pt idx="59200">
                        <c:v>1.087863</c:v>
                      </c:pt>
                      <c:pt idx="59201">
                        <c:v>1.0850059999999999</c:v>
                      </c:pt>
                      <c:pt idx="59202">
                        <c:v>1.0821480000000001</c:v>
                      </c:pt>
                      <c:pt idx="59203">
                        <c:v>1.079291</c:v>
                      </c:pt>
                      <c:pt idx="59204">
                        <c:v>1.0764339999999999</c:v>
                      </c:pt>
                      <c:pt idx="59205">
                        <c:v>1.073577</c:v>
                      </c:pt>
                      <c:pt idx="59206">
                        <c:v>1.0707199999999999</c:v>
                      </c:pt>
                      <c:pt idx="59207">
                        <c:v>1.067863</c:v>
                      </c:pt>
                      <c:pt idx="59208">
                        <c:v>1.065005</c:v>
                      </c:pt>
                      <c:pt idx="59209">
                        <c:v>1.0621480000000001</c:v>
                      </c:pt>
                      <c:pt idx="59210">
                        <c:v>1.059291</c:v>
                      </c:pt>
                      <c:pt idx="59211">
                        <c:v>1.0564340000000001</c:v>
                      </c:pt>
                      <c:pt idx="59212">
                        <c:v>1.053577</c:v>
                      </c:pt>
                      <c:pt idx="59213">
                        <c:v>1.0507200000000001</c:v>
                      </c:pt>
                      <c:pt idx="59214">
                        <c:v>1.047863</c:v>
                      </c:pt>
                      <c:pt idx="59215">
                        <c:v>1.045005</c:v>
                      </c:pt>
                      <c:pt idx="59216">
                        <c:v>1.0421480000000001</c:v>
                      </c:pt>
                      <c:pt idx="59217">
                        <c:v>1.039291</c:v>
                      </c:pt>
                      <c:pt idx="59218">
                        <c:v>1.0364340000000001</c:v>
                      </c:pt>
                      <c:pt idx="59219">
                        <c:v>1.033577</c:v>
                      </c:pt>
                      <c:pt idx="59220">
                        <c:v>1.0307200000000001</c:v>
                      </c:pt>
                      <c:pt idx="59221">
                        <c:v>1.027863</c:v>
                      </c:pt>
                      <c:pt idx="59222">
                        <c:v>1.0250049999999999</c:v>
                      </c:pt>
                      <c:pt idx="59223">
                        <c:v>1.0221480000000001</c:v>
                      </c:pt>
                      <c:pt idx="59224">
                        <c:v>1.0192909999999999</c:v>
                      </c:pt>
                      <c:pt idx="59225">
                        <c:v>1.0164340000000001</c:v>
                      </c:pt>
                      <c:pt idx="59226">
                        <c:v>1.013577</c:v>
                      </c:pt>
                      <c:pt idx="59227">
                        <c:v>1.0107200000000001</c:v>
                      </c:pt>
                      <c:pt idx="59228">
                        <c:v>1.007863</c:v>
                      </c:pt>
                      <c:pt idx="59229">
                        <c:v>1.0050049999999999</c:v>
                      </c:pt>
                      <c:pt idx="59230">
                        <c:v>1.002148</c:v>
                      </c:pt>
                      <c:pt idx="59231">
                        <c:v>0.99929120000000005</c:v>
                      </c:pt>
                      <c:pt idx="59232">
                        <c:v>0.99643400000000004</c:v>
                      </c:pt>
                      <c:pt idx="59233">
                        <c:v>0.99357689999999999</c:v>
                      </c:pt>
                      <c:pt idx="59234">
                        <c:v>0.99071969999999998</c:v>
                      </c:pt>
                      <c:pt idx="59235">
                        <c:v>0.98786260000000004</c:v>
                      </c:pt>
                      <c:pt idx="59236">
                        <c:v>0.98500549999999998</c:v>
                      </c:pt>
                      <c:pt idx="59237">
                        <c:v>0.98214829999999997</c:v>
                      </c:pt>
                      <c:pt idx="59238">
                        <c:v>0.97929120000000003</c:v>
                      </c:pt>
                      <c:pt idx="59239">
                        <c:v>0.97643409999999997</c:v>
                      </c:pt>
                      <c:pt idx="59240">
                        <c:v>0.97357689999999997</c:v>
                      </c:pt>
                      <c:pt idx="59241">
                        <c:v>0.97071980000000002</c:v>
                      </c:pt>
                      <c:pt idx="59242">
                        <c:v>0.96786260000000002</c:v>
                      </c:pt>
                      <c:pt idx="59243">
                        <c:v>0.96500549999999996</c:v>
                      </c:pt>
                      <c:pt idx="59244">
                        <c:v>0.96214829999999996</c:v>
                      </c:pt>
                      <c:pt idx="59245">
                        <c:v>0.95929120000000001</c:v>
                      </c:pt>
                      <c:pt idx="59246">
                        <c:v>0.95643400000000001</c:v>
                      </c:pt>
                      <c:pt idx="59247">
                        <c:v>0.95357689999999995</c:v>
                      </c:pt>
                      <c:pt idx="59248">
                        <c:v>0.9507198</c:v>
                      </c:pt>
                      <c:pt idx="59249">
                        <c:v>0.9478626</c:v>
                      </c:pt>
                      <c:pt idx="59250">
                        <c:v>0.94500550000000005</c:v>
                      </c:pt>
                      <c:pt idx="59251">
                        <c:v>0.94214830000000005</c:v>
                      </c:pt>
                      <c:pt idx="59252">
                        <c:v>0.93929119999999999</c:v>
                      </c:pt>
                      <c:pt idx="59253">
                        <c:v>0.93643399999999999</c:v>
                      </c:pt>
                      <c:pt idx="59254">
                        <c:v>0.93357690000000004</c:v>
                      </c:pt>
                      <c:pt idx="59255">
                        <c:v>0.93071970000000004</c:v>
                      </c:pt>
                      <c:pt idx="59256">
                        <c:v>0.92786259999999998</c:v>
                      </c:pt>
                      <c:pt idx="59257">
                        <c:v>0.92500550000000004</c:v>
                      </c:pt>
                      <c:pt idx="59258">
                        <c:v>0.92214830000000003</c:v>
                      </c:pt>
                      <c:pt idx="59259">
                        <c:v>0.91929119999999998</c:v>
                      </c:pt>
                      <c:pt idx="59260">
                        <c:v>0.91643399999999997</c:v>
                      </c:pt>
                      <c:pt idx="59261">
                        <c:v>0.91357690000000003</c:v>
                      </c:pt>
                      <c:pt idx="59262">
                        <c:v>0.91071979999999997</c:v>
                      </c:pt>
                      <c:pt idx="59263">
                        <c:v>0.90786259999999996</c:v>
                      </c:pt>
                      <c:pt idx="59264">
                        <c:v>0.90500550000000002</c:v>
                      </c:pt>
                      <c:pt idx="59265">
                        <c:v>0.90214830000000001</c:v>
                      </c:pt>
                      <c:pt idx="59266">
                        <c:v>0.89929119999999996</c:v>
                      </c:pt>
                      <c:pt idx="59267">
                        <c:v>0.89643410000000001</c:v>
                      </c:pt>
                      <c:pt idx="59268">
                        <c:v>0.89357690000000001</c:v>
                      </c:pt>
                      <c:pt idx="59269">
                        <c:v>0.89071979999999995</c:v>
                      </c:pt>
                      <c:pt idx="59270">
                        <c:v>0.88786259999999995</c:v>
                      </c:pt>
                      <c:pt idx="59271">
                        <c:v>0.8850055</c:v>
                      </c:pt>
                      <c:pt idx="59272">
                        <c:v>0.8821483</c:v>
                      </c:pt>
                      <c:pt idx="59273">
                        <c:v>0.87929120000000005</c:v>
                      </c:pt>
                      <c:pt idx="59274">
                        <c:v>0.87643400000000005</c:v>
                      </c:pt>
                      <c:pt idx="59275">
                        <c:v>0.87357689999999999</c:v>
                      </c:pt>
                      <c:pt idx="59276">
                        <c:v>0.87071969999999999</c:v>
                      </c:pt>
                      <c:pt idx="59277">
                        <c:v>0.86786260000000004</c:v>
                      </c:pt>
                      <c:pt idx="59278">
                        <c:v>0.86500549999999998</c:v>
                      </c:pt>
                      <c:pt idx="59279">
                        <c:v>0.86214829999999998</c:v>
                      </c:pt>
                      <c:pt idx="59280">
                        <c:v>0.85929120000000003</c:v>
                      </c:pt>
                      <c:pt idx="59281">
                        <c:v>0.85643400000000003</c:v>
                      </c:pt>
                      <c:pt idx="59282">
                        <c:v>0.85357689999999997</c:v>
                      </c:pt>
                      <c:pt idx="59283">
                        <c:v>0.85071969999999997</c:v>
                      </c:pt>
                      <c:pt idx="59284">
                        <c:v>0.84786260000000002</c:v>
                      </c:pt>
                      <c:pt idx="59285">
                        <c:v>0.84500549999999996</c:v>
                      </c:pt>
                      <c:pt idx="59286">
                        <c:v>0.84214829999999996</c:v>
                      </c:pt>
                      <c:pt idx="59287">
                        <c:v>0.83929120000000002</c:v>
                      </c:pt>
                      <c:pt idx="59288">
                        <c:v>0.83643409999999996</c:v>
                      </c:pt>
                      <c:pt idx="59289">
                        <c:v>0.83357689999999995</c:v>
                      </c:pt>
                      <c:pt idx="59290">
                        <c:v>0.83071980000000001</c:v>
                      </c:pt>
                      <c:pt idx="59291">
                        <c:v>0.8278626</c:v>
                      </c:pt>
                      <c:pt idx="59292">
                        <c:v>0.82500549999999995</c:v>
                      </c:pt>
                      <c:pt idx="59293">
                        <c:v>0.82214830000000005</c:v>
                      </c:pt>
                      <c:pt idx="59294">
                        <c:v>0.8192912</c:v>
                      </c:pt>
                      <c:pt idx="59295">
                        <c:v>0.81643399999999999</c:v>
                      </c:pt>
                      <c:pt idx="59296">
                        <c:v>0.81357690000000005</c:v>
                      </c:pt>
                      <c:pt idx="59297">
                        <c:v>0.81071970000000004</c:v>
                      </c:pt>
                      <c:pt idx="59298">
                        <c:v>0.80786259999999999</c:v>
                      </c:pt>
                      <c:pt idx="59299">
                        <c:v>0.80500550000000004</c:v>
                      </c:pt>
                      <c:pt idx="59300">
                        <c:v>0.80214830000000004</c:v>
                      </c:pt>
                      <c:pt idx="59301">
                        <c:v>0.79929119999999998</c:v>
                      </c:pt>
                      <c:pt idx="59302">
                        <c:v>0.79643399999999998</c:v>
                      </c:pt>
                      <c:pt idx="59303">
                        <c:v>0.79357690000000003</c:v>
                      </c:pt>
                      <c:pt idx="59304">
                        <c:v>0.79071970000000003</c:v>
                      </c:pt>
                      <c:pt idx="59305">
                        <c:v>0.78786259999999997</c:v>
                      </c:pt>
                      <c:pt idx="59306">
                        <c:v>0.78500550000000002</c:v>
                      </c:pt>
                      <c:pt idx="59307">
                        <c:v>0.78214830000000002</c:v>
                      </c:pt>
                      <c:pt idx="59308">
                        <c:v>0.77929119999999996</c:v>
                      </c:pt>
                      <c:pt idx="59309">
                        <c:v>0.77643410000000002</c:v>
                      </c:pt>
                      <c:pt idx="59310">
                        <c:v>0.77357690000000001</c:v>
                      </c:pt>
                      <c:pt idx="59311">
                        <c:v>0.77071979999999995</c:v>
                      </c:pt>
                      <c:pt idx="59312">
                        <c:v>0.76786259999999995</c:v>
                      </c:pt>
                      <c:pt idx="59313">
                        <c:v>0.7650055</c:v>
                      </c:pt>
                      <c:pt idx="59314">
                        <c:v>0.7621483</c:v>
                      </c:pt>
                      <c:pt idx="59315">
                        <c:v>0.75929120000000005</c:v>
                      </c:pt>
                      <c:pt idx="59316">
                        <c:v>0.75643400000000005</c:v>
                      </c:pt>
                      <c:pt idx="59317">
                        <c:v>0.75357689999999999</c:v>
                      </c:pt>
                      <c:pt idx="59318">
                        <c:v>0.75071969999999999</c:v>
                      </c:pt>
                      <c:pt idx="59319">
                        <c:v>0.74786260000000004</c:v>
                      </c:pt>
                      <c:pt idx="59320">
                        <c:v>0.74500549999999999</c:v>
                      </c:pt>
                      <c:pt idx="59321">
                        <c:v>0.74214829999999998</c:v>
                      </c:pt>
                      <c:pt idx="59322">
                        <c:v>0.73929120000000004</c:v>
                      </c:pt>
                      <c:pt idx="59323">
                        <c:v>0.73643400000000003</c:v>
                      </c:pt>
                      <c:pt idx="59324">
                        <c:v>0.73357689999999998</c:v>
                      </c:pt>
                      <c:pt idx="59325">
                        <c:v>0.73071969999999997</c:v>
                      </c:pt>
                      <c:pt idx="59326">
                        <c:v>0.72786260000000003</c:v>
                      </c:pt>
                      <c:pt idx="59327">
                        <c:v>0.72500540000000002</c:v>
                      </c:pt>
                      <c:pt idx="59328">
                        <c:v>0.72214829999999997</c:v>
                      </c:pt>
                      <c:pt idx="59329">
                        <c:v>0.71929120000000002</c:v>
                      </c:pt>
                      <c:pt idx="59330">
                        <c:v>0.71643409999999996</c:v>
                      </c:pt>
                      <c:pt idx="59331">
                        <c:v>0.71357689999999996</c:v>
                      </c:pt>
                      <c:pt idx="59332">
                        <c:v>0.71071980000000001</c:v>
                      </c:pt>
                      <c:pt idx="59333">
                        <c:v>0.70786260000000001</c:v>
                      </c:pt>
                      <c:pt idx="59334">
                        <c:v>0.70500549999999995</c:v>
                      </c:pt>
                      <c:pt idx="59335">
                        <c:v>0.70214829999999995</c:v>
                      </c:pt>
                      <c:pt idx="59336">
                        <c:v>0.6992912</c:v>
                      </c:pt>
                      <c:pt idx="59337">
                        <c:v>0.696434</c:v>
                      </c:pt>
                      <c:pt idx="59338">
                        <c:v>0.69357690000000005</c:v>
                      </c:pt>
                      <c:pt idx="59339">
                        <c:v>0.69071979999999999</c:v>
                      </c:pt>
                      <c:pt idx="59340">
                        <c:v>0.68786259999999999</c:v>
                      </c:pt>
                      <c:pt idx="59341">
                        <c:v>0.68500550000000004</c:v>
                      </c:pt>
                      <c:pt idx="59342">
                        <c:v>0.68214830000000004</c:v>
                      </c:pt>
                      <c:pt idx="59343">
                        <c:v>0.67929119999999998</c:v>
                      </c:pt>
                      <c:pt idx="59344">
                        <c:v>0.67643399999999998</c:v>
                      </c:pt>
                      <c:pt idx="59345">
                        <c:v>0.67357690000000003</c:v>
                      </c:pt>
                      <c:pt idx="59346">
                        <c:v>0.67071970000000003</c:v>
                      </c:pt>
                      <c:pt idx="59347">
                        <c:v>0.66786259999999997</c:v>
                      </c:pt>
                      <c:pt idx="59348">
                        <c:v>0.66500539999999997</c:v>
                      </c:pt>
                      <c:pt idx="59349">
                        <c:v>0.66214830000000002</c:v>
                      </c:pt>
                      <c:pt idx="59350">
                        <c:v>0.65929119999999997</c:v>
                      </c:pt>
                      <c:pt idx="59351">
                        <c:v>0.65643410000000002</c:v>
                      </c:pt>
                      <c:pt idx="59352">
                        <c:v>0.65357690000000002</c:v>
                      </c:pt>
                      <c:pt idx="59353">
                        <c:v>0.65071979999999996</c:v>
                      </c:pt>
                      <c:pt idx="59354">
                        <c:v>0.64786259999999996</c:v>
                      </c:pt>
                      <c:pt idx="59355">
                        <c:v>0.64500550000000001</c:v>
                      </c:pt>
                      <c:pt idx="59356">
                        <c:v>0.64214830000000001</c:v>
                      </c:pt>
                      <c:pt idx="59357">
                        <c:v>0.63929119999999995</c:v>
                      </c:pt>
                      <c:pt idx="59358">
                        <c:v>0.63643400000000006</c:v>
                      </c:pt>
                      <c:pt idx="59359">
                        <c:v>0.6335769</c:v>
                      </c:pt>
                      <c:pt idx="59360">
                        <c:v>0.63071980000000005</c:v>
                      </c:pt>
                      <c:pt idx="59361">
                        <c:v>0.62786260000000005</c:v>
                      </c:pt>
                      <c:pt idx="59362">
                        <c:v>0.62500549999999999</c:v>
                      </c:pt>
                      <c:pt idx="59363">
                        <c:v>0.62214829999999999</c:v>
                      </c:pt>
                      <c:pt idx="59364">
                        <c:v>0.61929120000000004</c:v>
                      </c:pt>
                      <c:pt idx="59365">
                        <c:v>0.61643400000000004</c:v>
                      </c:pt>
                      <c:pt idx="59366">
                        <c:v>0.61357689999999998</c:v>
                      </c:pt>
                      <c:pt idx="59367">
                        <c:v>0.61071969999999998</c:v>
                      </c:pt>
                      <c:pt idx="59368">
                        <c:v>0.60786260000000003</c:v>
                      </c:pt>
                      <c:pt idx="59369">
                        <c:v>0.60500540000000003</c:v>
                      </c:pt>
                      <c:pt idx="59370">
                        <c:v>0.60214840000000003</c:v>
                      </c:pt>
                      <c:pt idx="59371">
                        <c:v>0.59929120000000002</c:v>
                      </c:pt>
                      <c:pt idx="59372">
                        <c:v>0.59643409999999997</c:v>
                      </c:pt>
                      <c:pt idx="59373">
                        <c:v>0.59357689999999996</c:v>
                      </c:pt>
                      <c:pt idx="59374">
                        <c:v>0.59071980000000002</c:v>
                      </c:pt>
                      <c:pt idx="59375">
                        <c:v>0.58786260000000001</c:v>
                      </c:pt>
                      <c:pt idx="59376">
                        <c:v>0.58500549999999996</c:v>
                      </c:pt>
                      <c:pt idx="59377">
                        <c:v>0.58214829999999995</c:v>
                      </c:pt>
                      <c:pt idx="59378">
                        <c:v>0.57929120000000001</c:v>
                      </c:pt>
                      <c:pt idx="59379">
                        <c:v>0.576434</c:v>
                      </c:pt>
                      <c:pt idx="59380">
                        <c:v>0.57357689999999995</c:v>
                      </c:pt>
                      <c:pt idx="59381">
                        <c:v>0.5707198</c:v>
                      </c:pt>
                      <c:pt idx="59382">
                        <c:v>0.5678626</c:v>
                      </c:pt>
                      <c:pt idx="59383">
                        <c:v>0.56500550000000005</c:v>
                      </c:pt>
                      <c:pt idx="59384">
                        <c:v>0.56214830000000005</c:v>
                      </c:pt>
                      <c:pt idx="59385">
                        <c:v>0.55929119999999999</c:v>
                      </c:pt>
                      <c:pt idx="59386">
                        <c:v>0.55643399999999998</c:v>
                      </c:pt>
                      <c:pt idx="59387">
                        <c:v>0.55357690000000004</c:v>
                      </c:pt>
                      <c:pt idx="59388">
                        <c:v>0.55071970000000003</c:v>
                      </c:pt>
                      <c:pt idx="59389">
                        <c:v>0.54786259999999998</c:v>
                      </c:pt>
                      <c:pt idx="59390">
                        <c:v>0.54500539999999997</c:v>
                      </c:pt>
                      <c:pt idx="59391">
                        <c:v>0.54214839999999997</c:v>
                      </c:pt>
                      <c:pt idx="59392">
                        <c:v>0.53929119999999997</c:v>
                      </c:pt>
                      <c:pt idx="59393">
                        <c:v>0.53643410000000002</c:v>
                      </c:pt>
                      <c:pt idx="59394">
                        <c:v>0.53357690000000002</c:v>
                      </c:pt>
                      <c:pt idx="59395">
                        <c:v>0.53071979999999996</c:v>
                      </c:pt>
                      <c:pt idx="59396">
                        <c:v>0.52786259999999996</c:v>
                      </c:pt>
                      <c:pt idx="59397">
                        <c:v>0.52500550000000001</c:v>
                      </c:pt>
                      <c:pt idx="59398">
                        <c:v>0.52214830000000001</c:v>
                      </c:pt>
                      <c:pt idx="59399">
                        <c:v>0.51929119999999995</c:v>
                      </c:pt>
                      <c:pt idx="59400">
                        <c:v>0.51643399999999995</c:v>
                      </c:pt>
                      <c:pt idx="59401">
                        <c:v>0.5135769</c:v>
                      </c:pt>
                      <c:pt idx="59402">
                        <c:v>0.51071979999999995</c:v>
                      </c:pt>
                      <c:pt idx="59403">
                        <c:v>0.50786260000000005</c:v>
                      </c:pt>
                      <c:pt idx="59404">
                        <c:v>0.5050055</c:v>
                      </c:pt>
                      <c:pt idx="59405">
                        <c:v>0.50214829999999999</c:v>
                      </c:pt>
                      <c:pt idx="59406">
                        <c:v>0.49929119999999999</c:v>
                      </c:pt>
                      <c:pt idx="59407">
                        <c:v>0.49643399999999999</c:v>
                      </c:pt>
                      <c:pt idx="59408">
                        <c:v>0.49357689999999999</c:v>
                      </c:pt>
                      <c:pt idx="59409">
                        <c:v>0.49071979999999998</c:v>
                      </c:pt>
                      <c:pt idx="59410">
                        <c:v>0.48786259999999998</c:v>
                      </c:pt>
                      <c:pt idx="59411">
                        <c:v>0.48500549999999998</c:v>
                      </c:pt>
                      <c:pt idx="59412">
                        <c:v>0.48214829999999997</c:v>
                      </c:pt>
                      <c:pt idx="59413">
                        <c:v>0.47929119999999997</c:v>
                      </c:pt>
                      <c:pt idx="59414">
                        <c:v>0.47643410000000003</c:v>
                      </c:pt>
                      <c:pt idx="59415">
                        <c:v>0.47357690000000002</c:v>
                      </c:pt>
                      <c:pt idx="59416">
                        <c:v>0.47071980000000002</c:v>
                      </c:pt>
                      <c:pt idx="59417">
                        <c:v>0.46786260000000002</c:v>
                      </c:pt>
                      <c:pt idx="59418">
                        <c:v>0.46500550000000002</c:v>
                      </c:pt>
                      <c:pt idx="59419">
                        <c:v>0.46214830000000001</c:v>
                      </c:pt>
                      <c:pt idx="59420">
                        <c:v>0.45929120000000001</c:v>
                      </c:pt>
                      <c:pt idx="59421">
                        <c:v>0.45643400000000001</c:v>
                      </c:pt>
                      <c:pt idx="59422">
                        <c:v>0.45357690000000001</c:v>
                      </c:pt>
                      <c:pt idx="59423">
                        <c:v>0.4507197</c:v>
                      </c:pt>
                      <c:pt idx="59424">
                        <c:v>0.4478626</c:v>
                      </c:pt>
                      <c:pt idx="59425">
                        <c:v>0.4450055</c:v>
                      </c:pt>
                      <c:pt idx="59426">
                        <c:v>0.44214829999999999</c:v>
                      </c:pt>
                      <c:pt idx="59427">
                        <c:v>0.43929119999999999</c:v>
                      </c:pt>
                      <c:pt idx="59428">
                        <c:v>0.43643399999999999</c:v>
                      </c:pt>
                      <c:pt idx="59429">
                        <c:v>0.43357689999999999</c:v>
                      </c:pt>
                      <c:pt idx="59430">
                        <c:v>0.43071979999999999</c:v>
                      </c:pt>
                      <c:pt idx="59431">
                        <c:v>0.42786259999999998</c:v>
                      </c:pt>
                      <c:pt idx="59432">
                        <c:v>0.42500549999999998</c:v>
                      </c:pt>
                      <c:pt idx="59433">
                        <c:v>0.42214829999999998</c:v>
                      </c:pt>
                      <c:pt idx="59434">
                        <c:v>0.41929119999999998</c:v>
                      </c:pt>
                      <c:pt idx="59435">
                        <c:v>0.41643400000000003</c:v>
                      </c:pt>
                      <c:pt idx="59436">
                        <c:v>0.41357690000000003</c:v>
                      </c:pt>
                      <c:pt idx="59437">
                        <c:v>0.41071980000000002</c:v>
                      </c:pt>
                      <c:pt idx="59438">
                        <c:v>0.40786260000000002</c:v>
                      </c:pt>
                      <c:pt idx="59439">
                        <c:v>0.40500550000000002</c:v>
                      </c:pt>
                      <c:pt idx="59440">
                        <c:v>0.40214830000000001</c:v>
                      </c:pt>
                      <c:pt idx="59441">
                        <c:v>0.39929120000000001</c:v>
                      </c:pt>
                      <c:pt idx="59442">
                        <c:v>0.39643400000000001</c:v>
                      </c:pt>
                      <c:pt idx="59443">
                        <c:v>0.39357690000000001</c:v>
                      </c:pt>
                      <c:pt idx="59444">
                        <c:v>0.3907197</c:v>
                      </c:pt>
                      <c:pt idx="59445">
                        <c:v>0.3878626</c:v>
                      </c:pt>
                      <c:pt idx="59446">
                        <c:v>0.3850055</c:v>
                      </c:pt>
                      <c:pt idx="59447">
                        <c:v>0.3821483</c:v>
                      </c:pt>
                      <c:pt idx="59448">
                        <c:v>0.3792912</c:v>
                      </c:pt>
                      <c:pt idx="59449">
                        <c:v>0.37643399999999999</c:v>
                      </c:pt>
                      <c:pt idx="59450">
                        <c:v>0.37357689999999999</c:v>
                      </c:pt>
                      <c:pt idx="59451">
                        <c:v>0.37071979999999999</c:v>
                      </c:pt>
                      <c:pt idx="59452">
                        <c:v>0.36786259999999998</c:v>
                      </c:pt>
                      <c:pt idx="59453">
                        <c:v>0.36500549999999998</c:v>
                      </c:pt>
                      <c:pt idx="59454">
                        <c:v>0.36214829999999998</c:v>
                      </c:pt>
                      <c:pt idx="59455">
                        <c:v>0.35929119999999998</c:v>
                      </c:pt>
                      <c:pt idx="59456">
                        <c:v>0.35643399999999997</c:v>
                      </c:pt>
                      <c:pt idx="59457">
                        <c:v>0.35357690000000003</c:v>
                      </c:pt>
                      <c:pt idx="59458">
                        <c:v>0.35071970000000002</c:v>
                      </c:pt>
                      <c:pt idx="59459">
                        <c:v>0.34786260000000002</c:v>
                      </c:pt>
                      <c:pt idx="59460">
                        <c:v>0.34500550000000002</c:v>
                      </c:pt>
                      <c:pt idx="59461">
                        <c:v>0.34214830000000002</c:v>
                      </c:pt>
                      <c:pt idx="59462">
                        <c:v>0.33929120000000002</c:v>
                      </c:pt>
                      <c:pt idx="59463">
                        <c:v>0.33643400000000001</c:v>
                      </c:pt>
                      <c:pt idx="59464">
                        <c:v>0.33357690000000001</c:v>
                      </c:pt>
                      <c:pt idx="59465">
                        <c:v>0.33071970000000001</c:v>
                      </c:pt>
                      <c:pt idx="59466">
                        <c:v>0.3278626</c:v>
                      </c:pt>
                      <c:pt idx="59467">
                        <c:v>0.3250055</c:v>
                      </c:pt>
                      <c:pt idx="59468">
                        <c:v>0.3221483</c:v>
                      </c:pt>
                      <c:pt idx="59469">
                        <c:v>0.3192912</c:v>
                      </c:pt>
                      <c:pt idx="59470">
                        <c:v>0.31643399999999999</c:v>
                      </c:pt>
                      <c:pt idx="59471">
                        <c:v>0.31357689999999999</c:v>
                      </c:pt>
                      <c:pt idx="59472">
                        <c:v>0.31071979999999999</c:v>
                      </c:pt>
                      <c:pt idx="59473">
                        <c:v>0.30786259999999999</c:v>
                      </c:pt>
                      <c:pt idx="59474">
                        <c:v>0.30500549999999998</c:v>
                      </c:pt>
                      <c:pt idx="59475">
                        <c:v>0.30214829999999998</c:v>
                      </c:pt>
                      <c:pt idx="59476">
                        <c:v>0.29929119999999998</c:v>
                      </c:pt>
                      <c:pt idx="59477">
                        <c:v>0.29643399999999998</c:v>
                      </c:pt>
                      <c:pt idx="59478">
                        <c:v>0.29357689999999997</c:v>
                      </c:pt>
                      <c:pt idx="59479">
                        <c:v>0.29071970000000003</c:v>
                      </c:pt>
                      <c:pt idx="59480">
                        <c:v>0.28786260000000002</c:v>
                      </c:pt>
                      <c:pt idx="59481">
                        <c:v>0.28500550000000002</c:v>
                      </c:pt>
                      <c:pt idx="59482">
                        <c:v>0.28214830000000002</c:v>
                      </c:pt>
                      <c:pt idx="59483">
                        <c:v>0.27929120000000002</c:v>
                      </c:pt>
                      <c:pt idx="59484">
                        <c:v>0.27643400000000001</c:v>
                      </c:pt>
                      <c:pt idx="59485">
                        <c:v>0.27357690000000001</c:v>
                      </c:pt>
                      <c:pt idx="59486">
                        <c:v>0.27071980000000001</c:v>
                      </c:pt>
                      <c:pt idx="59487">
                        <c:v>0.26786260000000001</c:v>
                      </c:pt>
                      <c:pt idx="59488">
                        <c:v>0.2650055</c:v>
                      </c:pt>
                      <c:pt idx="59489">
                        <c:v>0.2621483</c:v>
                      </c:pt>
                      <c:pt idx="59490">
                        <c:v>0.2592912</c:v>
                      </c:pt>
                      <c:pt idx="59491">
                        <c:v>0.2564341</c:v>
                      </c:pt>
                      <c:pt idx="59492">
                        <c:v>0.25357689999999999</c:v>
                      </c:pt>
                      <c:pt idx="59493">
                        <c:v>0.25071979999999999</c:v>
                      </c:pt>
                      <c:pt idx="59494">
                        <c:v>0.24786259999999999</c:v>
                      </c:pt>
                      <c:pt idx="59495">
                        <c:v>0.24500549999999999</c:v>
                      </c:pt>
                      <c:pt idx="59496">
                        <c:v>0.24214830000000001</c:v>
                      </c:pt>
                      <c:pt idx="59497">
                        <c:v>0.23929120000000001</c:v>
                      </c:pt>
                      <c:pt idx="59498">
                        <c:v>0.23643400000000001</c:v>
                      </c:pt>
                      <c:pt idx="59499">
                        <c:v>0.2335769</c:v>
                      </c:pt>
                      <c:pt idx="59500">
                        <c:v>0.2307198</c:v>
                      </c:pt>
                      <c:pt idx="59501">
                        <c:v>0.2278626</c:v>
                      </c:pt>
                      <c:pt idx="59502">
                        <c:v>0.2250055</c:v>
                      </c:pt>
                      <c:pt idx="59503">
                        <c:v>0.22214829999999999</c:v>
                      </c:pt>
                      <c:pt idx="59504">
                        <c:v>0.21929119999999999</c:v>
                      </c:pt>
                      <c:pt idx="59505">
                        <c:v>0.21643399999999999</c:v>
                      </c:pt>
                      <c:pt idx="59506">
                        <c:v>0.21357689999999999</c:v>
                      </c:pt>
                      <c:pt idx="59507">
                        <c:v>0.21071970000000001</c:v>
                      </c:pt>
                      <c:pt idx="59508">
                        <c:v>0.20786260000000001</c:v>
                      </c:pt>
                      <c:pt idx="59509">
                        <c:v>0.20500550000000001</c:v>
                      </c:pt>
                      <c:pt idx="59510">
                        <c:v>0.2021483</c:v>
                      </c:pt>
                      <c:pt idx="59511">
                        <c:v>0.1992912</c:v>
                      </c:pt>
                      <c:pt idx="59512">
                        <c:v>0.196434</c:v>
                      </c:pt>
                      <c:pt idx="59513">
                        <c:v>0.1935769</c:v>
                      </c:pt>
                      <c:pt idx="59514">
                        <c:v>0.19071979999999999</c:v>
                      </c:pt>
                      <c:pt idx="59515">
                        <c:v>0.18786259999999999</c:v>
                      </c:pt>
                      <c:pt idx="59516">
                        <c:v>0.18500549999999999</c:v>
                      </c:pt>
                      <c:pt idx="59517">
                        <c:v>0.18214830000000001</c:v>
                      </c:pt>
                      <c:pt idx="59518">
                        <c:v>0.17929120000000001</c:v>
                      </c:pt>
                      <c:pt idx="59519">
                        <c:v>0.17643400000000001</c:v>
                      </c:pt>
                      <c:pt idx="59520">
                        <c:v>0.17357690000000001</c:v>
                      </c:pt>
                      <c:pt idx="59521">
                        <c:v>0.1707198</c:v>
                      </c:pt>
                      <c:pt idx="59522">
                        <c:v>0.1678626</c:v>
                      </c:pt>
                      <c:pt idx="59523">
                        <c:v>0.1650055</c:v>
                      </c:pt>
                      <c:pt idx="59524">
                        <c:v>0.1621483</c:v>
                      </c:pt>
                      <c:pt idx="59525">
                        <c:v>0.15929119999999999</c:v>
                      </c:pt>
                      <c:pt idx="59526">
                        <c:v>0.15643399999999999</c:v>
                      </c:pt>
                      <c:pt idx="59527">
                        <c:v>0.15357689999999999</c:v>
                      </c:pt>
                      <c:pt idx="59528">
                        <c:v>0.15071970000000001</c:v>
                      </c:pt>
                      <c:pt idx="59529">
                        <c:v>0.14786260000000001</c:v>
                      </c:pt>
                      <c:pt idx="59530">
                        <c:v>0.14500550000000001</c:v>
                      </c:pt>
                      <c:pt idx="59531">
                        <c:v>0.14214830000000001</c:v>
                      </c:pt>
                      <c:pt idx="59532">
                        <c:v>0.1392912</c:v>
                      </c:pt>
                      <c:pt idx="59533">
                        <c:v>0.136434</c:v>
                      </c:pt>
                      <c:pt idx="59534">
                        <c:v>0.1335769</c:v>
                      </c:pt>
                      <c:pt idx="59535">
                        <c:v>0.1307198</c:v>
                      </c:pt>
                      <c:pt idx="59536">
                        <c:v>0.12786259999999999</c:v>
                      </c:pt>
                      <c:pt idx="59537">
                        <c:v>0.12500549999999999</c:v>
                      </c:pt>
                      <c:pt idx="59538">
                        <c:v>0.1221483</c:v>
                      </c:pt>
                      <c:pt idx="59539">
                        <c:v>0.1192912</c:v>
                      </c:pt>
                      <c:pt idx="59540">
                        <c:v>0.116434</c:v>
                      </c:pt>
                      <c:pt idx="59541">
                        <c:v>0.11357689999999999</c:v>
                      </c:pt>
                      <c:pt idx="59542">
                        <c:v>0.11071979999999999</c:v>
                      </c:pt>
                      <c:pt idx="59543">
                        <c:v>0.1078626</c:v>
                      </c:pt>
                      <c:pt idx="59544">
                        <c:v>0.1050055</c:v>
                      </c:pt>
                      <c:pt idx="59545">
                        <c:v>0.1021483</c:v>
                      </c:pt>
                      <c:pt idx="59546">
                        <c:v>9.9291180000000007E-2</c:v>
                      </c:pt>
                      <c:pt idx="59547">
                        <c:v>9.6434039999999999E-2</c:v>
                      </c:pt>
                      <c:pt idx="59548">
                        <c:v>9.3576889999999996E-2</c:v>
                      </c:pt>
                      <c:pt idx="59549">
                        <c:v>9.0719750000000002E-2</c:v>
                      </c:pt>
                      <c:pt idx="59550">
                        <c:v>8.7862609999999994E-2</c:v>
                      </c:pt>
                      <c:pt idx="59551">
                        <c:v>8.500547E-2</c:v>
                      </c:pt>
                      <c:pt idx="59552">
                        <c:v>8.2148330000000006E-2</c:v>
                      </c:pt>
                      <c:pt idx="59553">
                        <c:v>7.9291180000000003E-2</c:v>
                      </c:pt>
                      <c:pt idx="59554">
                        <c:v>7.6434039999999995E-2</c:v>
                      </c:pt>
                      <c:pt idx="59555">
                        <c:v>7.3576900000000001E-2</c:v>
                      </c:pt>
                      <c:pt idx="59556">
                        <c:v>7.0719760000000007E-2</c:v>
                      </c:pt>
                      <c:pt idx="59557">
                        <c:v>6.7862610000000004E-2</c:v>
                      </c:pt>
                      <c:pt idx="59558">
                        <c:v>6.5005469999999996E-2</c:v>
                      </c:pt>
                      <c:pt idx="59559">
                        <c:v>6.2148330000000002E-2</c:v>
                      </c:pt>
                      <c:pt idx="59560">
                        <c:v>5.9291179999999999E-2</c:v>
                      </c:pt>
                      <c:pt idx="59561">
                        <c:v>5.6434039999999998E-2</c:v>
                      </c:pt>
                      <c:pt idx="59562">
                        <c:v>5.3576899999999997E-2</c:v>
                      </c:pt>
                      <c:pt idx="59563">
                        <c:v>5.0719750000000001E-2</c:v>
                      </c:pt>
                      <c:pt idx="59564">
                        <c:v>4.786261E-2</c:v>
                      </c:pt>
                      <c:pt idx="59565">
                        <c:v>4.5005469999999999E-2</c:v>
                      </c:pt>
                      <c:pt idx="59566">
                        <c:v>4.2148329999999998E-2</c:v>
                      </c:pt>
                      <c:pt idx="59567">
                        <c:v>3.9291180000000002E-2</c:v>
                      </c:pt>
                      <c:pt idx="59568">
                        <c:v>3.6434040000000001E-2</c:v>
                      </c:pt>
                      <c:pt idx="59569">
                        <c:v>3.35769E-2</c:v>
                      </c:pt>
                      <c:pt idx="59570">
                        <c:v>3.0719750000000001E-2</c:v>
                      </c:pt>
                      <c:pt idx="59571">
                        <c:v>2.7862609999999999E-2</c:v>
                      </c:pt>
                      <c:pt idx="59572">
                        <c:v>2.5005469999999998E-2</c:v>
                      </c:pt>
                      <c:pt idx="59573">
                        <c:v>2.2148330000000001E-2</c:v>
                      </c:pt>
                      <c:pt idx="59574">
                        <c:v>1.9291180000000002E-2</c:v>
                      </c:pt>
                      <c:pt idx="59575">
                        <c:v>1.643404E-2</c:v>
                      </c:pt>
                      <c:pt idx="59576">
                        <c:v>1.3576899999999999E-2</c:v>
                      </c:pt>
                      <c:pt idx="59577">
                        <c:v>1.071975E-2</c:v>
                      </c:pt>
                      <c:pt idx="59578">
                        <c:v>7.8626110000000003E-3</c:v>
                      </c:pt>
                      <c:pt idx="59579">
                        <c:v>5.0054679999999999E-3</c:v>
                      </c:pt>
                      <c:pt idx="59580">
                        <c:v>2.1483259999999999E-3</c:v>
                      </c:pt>
                      <c:pt idx="59581">
                        <c:v>-7.0881739999999996E-4</c:v>
                      </c:pt>
                      <c:pt idx="59582">
                        <c:v>-3.56596E-3</c:v>
                      </c:pt>
                      <c:pt idx="59583">
                        <c:v>-6.4231030000000003E-3</c:v>
                      </c:pt>
                      <c:pt idx="59584">
                        <c:v>-9.2802460000000007E-3</c:v>
                      </c:pt>
                      <c:pt idx="59585">
                        <c:v>-1.213739E-2</c:v>
                      </c:pt>
                      <c:pt idx="59586">
                        <c:v>-1.4994530000000001E-2</c:v>
                      </c:pt>
                      <c:pt idx="59587">
                        <c:v>-1.785167E-2</c:v>
                      </c:pt>
                      <c:pt idx="59588">
                        <c:v>-2.0708819999999999E-2</c:v>
                      </c:pt>
                      <c:pt idx="59589">
                        <c:v>-2.356596E-2</c:v>
                      </c:pt>
                      <c:pt idx="59590">
                        <c:v>-2.6423100000000001E-2</c:v>
                      </c:pt>
                      <c:pt idx="59591">
                        <c:v>-2.9280250000000001E-2</c:v>
                      </c:pt>
                      <c:pt idx="59592">
                        <c:v>-3.2137390000000002E-2</c:v>
                      </c:pt>
                      <c:pt idx="59593">
                        <c:v>-3.4994530000000003E-2</c:v>
                      </c:pt>
                      <c:pt idx="59594">
                        <c:v>-3.7851679999999999E-2</c:v>
                      </c:pt>
                      <c:pt idx="59595">
                        <c:v>-4.070882E-2</c:v>
                      </c:pt>
                      <c:pt idx="59596">
                        <c:v>-4.3565960000000001E-2</c:v>
                      </c:pt>
                      <c:pt idx="59597">
                        <c:v>-4.6423100000000002E-2</c:v>
                      </c:pt>
                      <c:pt idx="59598">
                        <c:v>-4.9280240000000003E-2</c:v>
                      </c:pt>
                      <c:pt idx="59599">
                        <c:v>-5.2137389999999999E-2</c:v>
                      </c:pt>
                      <c:pt idx="59600">
                        <c:v>-5.499453E-2</c:v>
                      </c:pt>
                      <c:pt idx="59601">
                        <c:v>-5.7851680000000003E-2</c:v>
                      </c:pt>
                      <c:pt idx="59602">
                        <c:v>-6.0708819999999997E-2</c:v>
                      </c:pt>
                      <c:pt idx="59603">
                        <c:v>-6.3565960000000005E-2</c:v>
                      </c:pt>
                      <c:pt idx="59604">
                        <c:v>-6.6423099999999999E-2</c:v>
                      </c:pt>
                      <c:pt idx="59605">
                        <c:v>-6.9280240000000007E-2</c:v>
                      </c:pt>
                      <c:pt idx="59606">
                        <c:v>-7.2137389999999996E-2</c:v>
                      </c:pt>
                      <c:pt idx="59607">
                        <c:v>-7.4994530000000004E-2</c:v>
                      </c:pt>
                      <c:pt idx="59608">
                        <c:v>-7.7851680000000006E-2</c:v>
                      </c:pt>
                      <c:pt idx="59609">
                        <c:v>-8.0708820000000001E-2</c:v>
                      </c:pt>
                      <c:pt idx="59610">
                        <c:v>-8.3565959999999995E-2</c:v>
                      </c:pt>
                      <c:pt idx="59611">
                        <c:v>-8.6423109999999997E-2</c:v>
                      </c:pt>
                      <c:pt idx="59612">
                        <c:v>-8.9280250000000005E-2</c:v>
                      </c:pt>
                      <c:pt idx="59613">
                        <c:v>-9.213739E-2</c:v>
                      </c:pt>
                      <c:pt idx="59614">
                        <c:v>-9.4994529999999994E-2</c:v>
                      </c:pt>
                      <c:pt idx="59615">
                        <c:v>-9.7851670000000002E-2</c:v>
                      </c:pt>
                      <c:pt idx="59616">
                        <c:v>-0.1007088</c:v>
                      </c:pt>
                      <c:pt idx="59617">
                        <c:v>-0.10356600000000001</c:v>
                      </c:pt>
                      <c:pt idx="59618">
                        <c:v>-0.10642310000000001</c:v>
                      </c:pt>
                      <c:pt idx="59619">
                        <c:v>-0.10928019999999999</c:v>
                      </c:pt>
                      <c:pt idx="59620">
                        <c:v>-0.1121374</c:v>
                      </c:pt>
                      <c:pt idx="59621">
                        <c:v>-0.1149945</c:v>
                      </c:pt>
                      <c:pt idx="59622">
                        <c:v>-0.1178517</c:v>
                      </c:pt>
                      <c:pt idx="59623">
                        <c:v>-0.1207088</c:v>
                      </c:pt>
                      <c:pt idx="59624">
                        <c:v>-0.123566</c:v>
                      </c:pt>
                      <c:pt idx="59625">
                        <c:v>-0.12642310000000001</c:v>
                      </c:pt>
                      <c:pt idx="59626">
                        <c:v>-0.12928020000000001</c:v>
                      </c:pt>
                      <c:pt idx="59627">
                        <c:v>-0.13213739999999999</c:v>
                      </c:pt>
                      <c:pt idx="59628">
                        <c:v>-0.13499449999999999</c:v>
                      </c:pt>
                      <c:pt idx="59629">
                        <c:v>-0.13785169999999999</c:v>
                      </c:pt>
                      <c:pt idx="59630">
                        <c:v>-0.14070879999999999</c:v>
                      </c:pt>
                      <c:pt idx="59631">
                        <c:v>-0.143566</c:v>
                      </c:pt>
                      <c:pt idx="59632">
                        <c:v>-0.1464231</c:v>
                      </c:pt>
                      <c:pt idx="59633">
                        <c:v>-0.1492803</c:v>
                      </c:pt>
                      <c:pt idx="59634">
                        <c:v>-0.15213740000000001</c:v>
                      </c:pt>
                      <c:pt idx="59635">
                        <c:v>-0.15499450000000001</c:v>
                      </c:pt>
                      <c:pt idx="59636">
                        <c:v>-0.15785170000000001</c:v>
                      </c:pt>
                      <c:pt idx="59637">
                        <c:v>-0.16070880000000001</c:v>
                      </c:pt>
                      <c:pt idx="59638">
                        <c:v>-0.16356599999999999</c:v>
                      </c:pt>
                      <c:pt idx="59639">
                        <c:v>-0.16642309999999999</c:v>
                      </c:pt>
                      <c:pt idx="59640">
                        <c:v>-0.16928019999999999</c:v>
                      </c:pt>
                      <c:pt idx="59641">
                        <c:v>-0.1721374</c:v>
                      </c:pt>
                      <c:pt idx="59642">
                        <c:v>-0.1749945</c:v>
                      </c:pt>
                      <c:pt idx="59643">
                        <c:v>-0.1778517</c:v>
                      </c:pt>
                      <c:pt idx="59644">
                        <c:v>-0.1807088</c:v>
                      </c:pt>
                      <c:pt idx="59645">
                        <c:v>-0.18356600000000001</c:v>
                      </c:pt>
                      <c:pt idx="59646">
                        <c:v>-0.18642310000000001</c:v>
                      </c:pt>
                      <c:pt idx="59647">
                        <c:v>-0.18928020000000001</c:v>
                      </c:pt>
                      <c:pt idx="59648">
                        <c:v>-0.19213740000000001</c:v>
                      </c:pt>
                      <c:pt idx="59649">
                        <c:v>-0.19499449999999999</c:v>
                      </c:pt>
                      <c:pt idx="59650">
                        <c:v>-0.19785169999999999</c:v>
                      </c:pt>
                      <c:pt idx="59651">
                        <c:v>-0.20070879999999999</c:v>
                      </c:pt>
                      <c:pt idx="59652">
                        <c:v>-0.203566</c:v>
                      </c:pt>
                      <c:pt idx="59653">
                        <c:v>-0.2064231</c:v>
                      </c:pt>
                      <c:pt idx="59654">
                        <c:v>-0.2092803</c:v>
                      </c:pt>
                      <c:pt idx="59655">
                        <c:v>-0.2121374</c:v>
                      </c:pt>
                      <c:pt idx="59656">
                        <c:v>-0.21499450000000001</c:v>
                      </c:pt>
                      <c:pt idx="59657">
                        <c:v>-0.21785170000000001</c:v>
                      </c:pt>
                      <c:pt idx="59658">
                        <c:v>-0.22070880000000001</c:v>
                      </c:pt>
                      <c:pt idx="59659">
                        <c:v>-0.22356599999999999</c:v>
                      </c:pt>
                      <c:pt idx="59660">
                        <c:v>-0.22642309999999999</c:v>
                      </c:pt>
                      <c:pt idx="59661">
                        <c:v>-0.22928019999999999</c:v>
                      </c:pt>
                      <c:pt idx="59662">
                        <c:v>-0.23213739999999999</c:v>
                      </c:pt>
                      <c:pt idx="59663">
                        <c:v>-0.2349945</c:v>
                      </c:pt>
                      <c:pt idx="59664">
                        <c:v>-0.2378517</c:v>
                      </c:pt>
                      <c:pt idx="59665">
                        <c:v>-0.2407088</c:v>
                      </c:pt>
                      <c:pt idx="59666">
                        <c:v>-0.243566</c:v>
                      </c:pt>
                      <c:pt idx="59667">
                        <c:v>-0.24642310000000001</c:v>
                      </c:pt>
                      <c:pt idx="59668">
                        <c:v>-0.24928020000000001</c:v>
                      </c:pt>
                      <c:pt idx="59669">
                        <c:v>-0.25213740000000001</c:v>
                      </c:pt>
                      <c:pt idx="59670">
                        <c:v>-0.25499450000000001</c:v>
                      </c:pt>
                      <c:pt idx="59671">
                        <c:v>-0.25785170000000002</c:v>
                      </c:pt>
                      <c:pt idx="59672">
                        <c:v>-0.26070880000000002</c:v>
                      </c:pt>
                      <c:pt idx="59673">
                        <c:v>-0.26356600000000002</c:v>
                      </c:pt>
                      <c:pt idx="59674">
                        <c:v>-0.26642310000000002</c:v>
                      </c:pt>
                      <c:pt idx="59675">
                        <c:v>-0.26928029999999997</c:v>
                      </c:pt>
                      <c:pt idx="59676">
                        <c:v>-0.27213739999999997</c:v>
                      </c:pt>
                      <c:pt idx="59677">
                        <c:v>-0.27499449999999998</c:v>
                      </c:pt>
                      <c:pt idx="59678">
                        <c:v>-0.27785169999999998</c:v>
                      </c:pt>
                      <c:pt idx="59679">
                        <c:v>-0.28070879999999998</c:v>
                      </c:pt>
                      <c:pt idx="59680">
                        <c:v>-0.28356599999999998</c:v>
                      </c:pt>
                      <c:pt idx="59681">
                        <c:v>-0.28642309999999999</c:v>
                      </c:pt>
                      <c:pt idx="59682">
                        <c:v>-0.28928019999999999</c:v>
                      </c:pt>
                      <c:pt idx="59683">
                        <c:v>-0.29213739999999999</c:v>
                      </c:pt>
                      <c:pt idx="59684">
                        <c:v>-0.29499449999999999</c:v>
                      </c:pt>
                      <c:pt idx="59685">
                        <c:v>-0.2978517</c:v>
                      </c:pt>
                      <c:pt idx="59686">
                        <c:v>-0.3007088</c:v>
                      </c:pt>
                      <c:pt idx="59687">
                        <c:v>-0.3035659</c:v>
                      </c:pt>
                      <c:pt idx="59688">
                        <c:v>-0.3064231</c:v>
                      </c:pt>
                      <c:pt idx="59689">
                        <c:v>-0.30928020000000001</c:v>
                      </c:pt>
                      <c:pt idx="59690">
                        <c:v>-0.31213740000000001</c:v>
                      </c:pt>
                      <c:pt idx="59691">
                        <c:v>-0.31499450000000001</c:v>
                      </c:pt>
                      <c:pt idx="59692">
                        <c:v>-0.31785170000000001</c:v>
                      </c:pt>
                      <c:pt idx="59693">
                        <c:v>-0.32070880000000002</c:v>
                      </c:pt>
                      <c:pt idx="59694">
                        <c:v>-0.32356600000000002</c:v>
                      </c:pt>
                      <c:pt idx="59695">
                        <c:v>-0.32642310000000002</c:v>
                      </c:pt>
                      <c:pt idx="59696">
                        <c:v>-0.32928030000000003</c:v>
                      </c:pt>
                      <c:pt idx="59697">
                        <c:v>-0.33213740000000003</c:v>
                      </c:pt>
                      <c:pt idx="59698">
                        <c:v>-0.33499449999999997</c:v>
                      </c:pt>
                      <c:pt idx="59699">
                        <c:v>-0.33785169999999998</c:v>
                      </c:pt>
                      <c:pt idx="59700">
                        <c:v>-0.34070879999999998</c:v>
                      </c:pt>
                      <c:pt idx="59701">
                        <c:v>-0.34356599999999998</c:v>
                      </c:pt>
                      <c:pt idx="59702">
                        <c:v>-0.34642309999999998</c:v>
                      </c:pt>
                      <c:pt idx="59703">
                        <c:v>-0.34928019999999999</c:v>
                      </c:pt>
                      <c:pt idx="59704">
                        <c:v>-0.35213739999999999</c:v>
                      </c:pt>
                      <c:pt idx="59705">
                        <c:v>-0.35499449999999999</c:v>
                      </c:pt>
                      <c:pt idx="59706">
                        <c:v>-0.35785169999999999</c:v>
                      </c:pt>
                      <c:pt idx="59707">
                        <c:v>-0.3607088</c:v>
                      </c:pt>
                      <c:pt idx="59708">
                        <c:v>-0.363566</c:v>
                      </c:pt>
                      <c:pt idx="59709">
                        <c:v>-0.3664231</c:v>
                      </c:pt>
                      <c:pt idx="59710">
                        <c:v>-0.3692802</c:v>
                      </c:pt>
                      <c:pt idx="59711">
                        <c:v>-0.37213740000000001</c:v>
                      </c:pt>
                      <c:pt idx="59712">
                        <c:v>-0.37499450000000001</c:v>
                      </c:pt>
                      <c:pt idx="59713">
                        <c:v>-0.37785170000000001</c:v>
                      </c:pt>
                      <c:pt idx="59714">
                        <c:v>-0.38070880000000001</c:v>
                      </c:pt>
                      <c:pt idx="59715">
                        <c:v>-0.38356600000000002</c:v>
                      </c:pt>
                      <c:pt idx="59716">
                        <c:v>-0.38642310000000002</c:v>
                      </c:pt>
                      <c:pt idx="59717">
                        <c:v>-0.38928030000000002</c:v>
                      </c:pt>
                      <c:pt idx="59718">
                        <c:v>-0.39213740000000002</c:v>
                      </c:pt>
                      <c:pt idx="59719">
                        <c:v>-0.39499450000000003</c:v>
                      </c:pt>
                      <c:pt idx="59720">
                        <c:v>-0.39785169999999997</c:v>
                      </c:pt>
                      <c:pt idx="59721">
                        <c:v>-0.40070879999999998</c:v>
                      </c:pt>
                      <c:pt idx="59722">
                        <c:v>-0.40356599999999998</c:v>
                      </c:pt>
                      <c:pt idx="59723">
                        <c:v>-0.40642309999999998</c:v>
                      </c:pt>
                      <c:pt idx="59724">
                        <c:v>-0.40928019999999998</c:v>
                      </c:pt>
                      <c:pt idx="59725">
                        <c:v>-0.41213739999999999</c:v>
                      </c:pt>
                      <c:pt idx="59726">
                        <c:v>-0.41499449999999999</c:v>
                      </c:pt>
                      <c:pt idx="59727">
                        <c:v>-0.41785169999999999</c:v>
                      </c:pt>
                      <c:pt idx="59728">
                        <c:v>-0.42070879999999999</c:v>
                      </c:pt>
                      <c:pt idx="59729">
                        <c:v>-0.423566</c:v>
                      </c:pt>
                      <c:pt idx="59730">
                        <c:v>-0.4264231</c:v>
                      </c:pt>
                      <c:pt idx="59731">
                        <c:v>-0.4292803</c:v>
                      </c:pt>
                      <c:pt idx="59732">
                        <c:v>-0.4321374</c:v>
                      </c:pt>
                      <c:pt idx="59733">
                        <c:v>-0.43499450000000001</c:v>
                      </c:pt>
                      <c:pt idx="59734">
                        <c:v>-0.43785170000000001</c:v>
                      </c:pt>
                      <c:pt idx="59735">
                        <c:v>-0.44070880000000001</c:v>
                      </c:pt>
                      <c:pt idx="59736">
                        <c:v>-0.44356600000000002</c:v>
                      </c:pt>
                      <c:pt idx="59737">
                        <c:v>-0.44642310000000002</c:v>
                      </c:pt>
                      <c:pt idx="59738">
                        <c:v>-0.44928020000000002</c:v>
                      </c:pt>
                      <c:pt idx="59739">
                        <c:v>-0.45213740000000002</c:v>
                      </c:pt>
                      <c:pt idx="59740">
                        <c:v>-0.45499450000000002</c:v>
                      </c:pt>
                      <c:pt idx="59741">
                        <c:v>-0.45785169999999997</c:v>
                      </c:pt>
                      <c:pt idx="59742">
                        <c:v>-0.46070879999999997</c:v>
                      </c:pt>
                      <c:pt idx="59743">
                        <c:v>-0.46356589999999998</c:v>
                      </c:pt>
                      <c:pt idx="59744">
                        <c:v>-0.46642309999999998</c:v>
                      </c:pt>
                      <c:pt idx="59745">
                        <c:v>-0.46928019999999998</c:v>
                      </c:pt>
                      <c:pt idx="59746">
                        <c:v>-0.47213739999999998</c:v>
                      </c:pt>
                      <c:pt idx="59747">
                        <c:v>-0.47499449999999999</c:v>
                      </c:pt>
                      <c:pt idx="59748">
                        <c:v>-0.47785169999999999</c:v>
                      </c:pt>
                      <c:pt idx="59749">
                        <c:v>-0.48070879999999999</c:v>
                      </c:pt>
                      <c:pt idx="59750">
                        <c:v>-0.483566</c:v>
                      </c:pt>
                      <c:pt idx="59751">
                        <c:v>-0.4864231</c:v>
                      </c:pt>
                      <c:pt idx="59752">
                        <c:v>-0.4892803</c:v>
                      </c:pt>
                      <c:pt idx="59753">
                        <c:v>-0.4921374</c:v>
                      </c:pt>
                      <c:pt idx="59754">
                        <c:v>-0.4949945</c:v>
                      </c:pt>
                      <c:pt idx="59755">
                        <c:v>-0.49785170000000001</c:v>
                      </c:pt>
                      <c:pt idx="59756">
                        <c:v>-0.50070879999999995</c:v>
                      </c:pt>
                      <c:pt idx="59757">
                        <c:v>-0.50356599999999996</c:v>
                      </c:pt>
                      <c:pt idx="59758">
                        <c:v>-0.50642310000000001</c:v>
                      </c:pt>
                      <c:pt idx="59759">
                        <c:v>-0.50928030000000002</c:v>
                      </c:pt>
                      <c:pt idx="59760">
                        <c:v>-0.51213739999999996</c:v>
                      </c:pt>
                      <c:pt idx="59761">
                        <c:v>-0.51499450000000002</c:v>
                      </c:pt>
                      <c:pt idx="59762">
                        <c:v>-0.51785170000000003</c:v>
                      </c:pt>
                      <c:pt idx="59763">
                        <c:v>-0.52070879999999997</c:v>
                      </c:pt>
                      <c:pt idx="59764">
                        <c:v>-0.52356590000000003</c:v>
                      </c:pt>
                      <c:pt idx="59765">
                        <c:v>-0.52642310000000003</c:v>
                      </c:pt>
                      <c:pt idx="59766">
                        <c:v>-0.52928019999999998</c:v>
                      </c:pt>
                      <c:pt idx="59767">
                        <c:v>-0.53213739999999998</c:v>
                      </c:pt>
                      <c:pt idx="59768">
                        <c:v>-0.53499450000000004</c:v>
                      </c:pt>
                      <c:pt idx="59769">
                        <c:v>-0.53785170000000004</c:v>
                      </c:pt>
                      <c:pt idx="59770">
                        <c:v>-0.54070879999999999</c:v>
                      </c:pt>
                      <c:pt idx="59771">
                        <c:v>-0.54356599999999999</c:v>
                      </c:pt>
                      <c:pt idx="59772">
                        <c:v>-0.54642310000000005</c:v>
                      </c:pt>
                      <c:pt idx="59773">
                        <c:v>-0.5492802</c:v>
                      </c:pt>
                      <c:pt idx="59774">
                        <c:v>-0.5521374</c:v>
                      </c:pt>
                      <c:pt idx="59775">
                        <c:v>-0.55499449999999995</c:v>
                      </c:pt>
                      <c:pt idx="59776">
                        <c:v>-0.55785169999999995</c:v>
                      </c:pt>
                      <c:pt idx="59777">
                        <c:v>-0.56070880000000001</c:v>
                      </c:pt>
                      <c:pt idx="59778">
                        <c:v>-0.56356600000000001</c:v>
                      </c:pt>
                      <c:pt idx="59779">
                        <c:v>-0.56642309999999996</c:v>
                      </c:pt>
                      <c:pt idx="59780">
                        <c:v>-0.56928029999999996</c:v>
                      </c:pt>
                      <c:pt idx="59781">
                        <c:v>-0.57213740000000002</c:v>
                      </c:pt>
                      <c:pt idx="59782">
                        <c:v>-0.57499449999999996</c:v>
                      </c:pt>
                      <c:pt idx="59783">
                        <c:v>-0.57785169999999997</c:v>
                      </c:pt>
                      <c:pt idx="59784">
                        <c:v>-0.58070880000000002</c:v>
                      </c:pt>
                      <c:pt idx="59785">
                        <c:v>-0.58356600000000003</c:v>
                      </c:pt>
                      <c:pt idx="59786">
                        <c:v>-0.58642309999999997</c:v>
                      </c:pt>
                      <c:pt idx="59787">
                        <c:v>-0.58928020000000003</c:v>
                      </c:pt>
                      <c:pt idx="59788">
                        <c:v>-0.59213740000000004</c:v>
                      </c:pt>
                      <c:pt idx="59789">
                        <c:v>-0.59499449999999998</c:v>
                      </c:pt>
                      <c:pt idx="59790">
                        <c:v>-0.59785169999999999</c:v>
                      </c:pt>
                      <c:pt idx="59791">
                        <c:v>-0.60070880000000004</c:v>
                      </c:pt>
                      <c:pt idx="59792">
                        <c:v>-0.60356589999999999</c:v>
                      </c:pt>
                      <c:pt idx="59793">
                        <c:v>-0.60642309999999999</c:v>
                      </c:pt>
                      <c:pt idx="59794">
                        <c:v>-0.60928020000000005</c:v>
                      </c:pt>
                      <c:pt idx="59795">
                        <c:v>-0.61213740000000005</c:v>
                      </c:pt>
                      <c:pt idx="59796">
                        <c:v>-0.6149945</c:v>
                      </c:pt>
                      <c:pt idx="59797">
                        <c:v>-0.6178517</c:v>
                      </c:pt>
                      <c:pt idx="59798">
                        <c:v>-0.62070879999999995</c:v>
                      </c:pt>
                      <c:pt idx="59799">
                        <c:v>-0.62356599999999995</c:v>
                      </c:pt>
                      <c:pt idx="59800">
                        <c:v>-0.62642310000000001</c:v>
                      </c:pt>
                      <c:pt idx="59801">
                        <c:v>-0.62928030000000001</c:v>
                      </c:pt>
                      <c:pt idx="59802">
                        <c:v>-0.63213739999999996</c:v>
                      </c:pt>
                      <c:pt idx="59803">
                        <c:v>-0.63499450000000002</c:v>
                      </c:pt>
                      <c:pt idx="59804">
                        <c:v>-0.63785170000000002</c:v>
                      </c:pt>
                      <c:pt idx="59805">
                        <c:v>-0.64070879999999997</c:v>
                      </c:pt>
                      <c:pt idx="59806">
                        <c:v>-0.64356599999999997</c:v>
                      </c:pt>
                      <c:pt idx="59807">
                        <c:v>-0.64642310000000003</c:v>
                      </c:pt>
                      <c:pt idx="59808">
                        <c:v>-0.64928030000000003</c:v>
                      </c:pt>
                      <c:pt idx="59809">
                        <c:v>-0.65213739999999998</c:v>
                      </c:pt>
                      <c:pt idx="59810">
                        <c:v>-0.65499450000000004</c:v>
                      </c:pt>
                      <c:pt idx="59811">
                        <c:v>-0.65785170000000004</c:v>
                      </c:pt>
                      <c:pt idx="59812">
                        <c:v>-0.66070879999999998</c:v>
                      </c:pt>
                      <c:pt idx="59813">
                        <c:v>-0.66356590000000004</c:v>
                      </c:pt>
                      <c:pt idx="59814">
                        <c:v>-0.66642310000000005</c:v>
                      </c:pt>
                      <c:pt idx="59815">
                        <c:v>-0.66928019999999999</c:v>
                      </c:pt>
                      <c:pt idx="59816">
                        <c:v>-0.6721374</c:v>
                      </c:pt>
                      <c:pt idx="59817">
                        <c:v>-0.67499450000000005</c:v>
                      </c:pt>
                      <c:pt idx="59818">
                        <c:v>-0.67785169999999995</c:v>
                      </c:pt>
                      <c:pt idx="59819">
                        <c:v>-0.6807088</c:v>
                      </c:pt>
                      <c:pt idx="59820">
                        <c:v>-0.68356600000000001</c:v>
                      </c:pt>
                      <c:pt idx="59821">
                        <c:v>-0.68642309999999995</c:v>
                      </c:pt>
                      <c:pt idx="59822">
                        <c:v>-0.68928029999999996</c:v>
                      </c:pt>
                      <c:pt idx="59823">
                        <c:v>-0.69213740000000001</c:v>
                      </c:pt>
                      <c:pt idx="59824">
                        <c:v>-0.69499449999999996</c:v>
                      </c:pt>
                      <c:pt idx="59825">
                        <c:v>-0.69785169999999996</c:v>
                      </c:pt>
                      <c:pt idx="59826">
                        <c:v>-0.70070880000000002</c:v>
                      </c:pt>
                      <c:pt idx="59827">
                        <c:v>-0.70356600000000002</c:v>
                      </c:pt>
                      <c:pt idx="59828">
                        <c:v>-0.70642309999999997</c:v>
                      </c:pt>
                      <c:pt idx="59829">
                        <c:v>-0.70928029999999997</c:v>
                      </c:pt>
                      <c:pt idx="59830">
                        <c:v>-0.71213740000000003</c:v>
                      </c:pt>
                      <c:pt idx="59831">
                        <c:v>-0.71499449999999998</c:v>
                      </c:pt>
                      <c:pt idx="59832">
                        <c:v>-0.71785169999999998</c:v>
                      </c:pt>
                      <c:pt idx="59833">
                        <c:v>-0.72070880000000004</c:v>
                      </c:pt>
                      <c:pt idx="59834">
                        <c:v>-0.72356589999999998</c:v>
                      </c:pt>
                      <c:pt idx="59835">
                        <c:v>-0.72642309999999999</c:v>
                      </c:pt>
                      <c:pt idx="59836">
                        <c:v>-0.72928020000000005</c:v>
                      </c:pt>
                      <c:pt idx="59837">
                        <c:v>-0.73213740000000005</c:v>
                      </c:pt>
                      <c:pt idx="59838">
                        <c:v>-0.7349945</c:v>
                      </c:pt>
                      <c:pt idx="59839">
                        <c:v>-0.7378517</c:v>
                      </c:pt>
                      <c:pt idx="59840">
                        <c:v>-0.74070879999999995</c:v>
                      </c:pt>
                      <c:pt idx="59841">
                        <c:v>-0.74356599999999995</c:v>
                      </c:pt>
                      <c:pt idx="59842">
                        <c:v>-0.74642310000000001</c:v>
                      </c:pt>
                      <c:pt idx="59843">
                        <c:v>-0.74928030000000001</c:v>
                      </c:pt>
                      <c:pt idx="59844">
                        <c:v>-0.75213739999999996</c:v>
                      </c:pt>
                      <c:pt idx="59845">
                        <c:v>-0.75499450000000001</c:v>
                      </c:pt>
                      <c:pt idx="59846">
                        <c:v>-0.75785170000000002</c:v>
                      </c:pt>
                      <c:pt idx="59847">
                        <c:v>-0.76070879999999996</c:v>
                      </c:pt>
                      <c:pt idx="59848">
                        <c:v>-0.76356599999999997</c:v>
                      </c:pt>
                      <c:pt idx="59849">
                        <c:v>-0.76642310000000002</c:v>
                      </c:pt>
                      <c:pt idx="59850">
                        <c:v>-0.76928030000000003</c:v>
                      </c:pt>
                      <c:pt idx="59851">
                        <c:v>-0.77213739999999997</c:v>
                      </c:pt>
                      <c:pt idx="59852">
                        <c:v>-0.77499459999999998</c:v>
                      </c:pt>
                      <c:pt idx="59853">
                        <c:v>-0.77785170000000003</c:v>
                      </c:pt>
                      <c:pt idx="59854">
                        <c:v>-0.78070879999999998</c:v>
                      </c:pt>
                      <c:pt idx="59855">
                        <c:v>-0.78356590000000004</c:v>
                      </c:pt>
                      <c:pt idx="59856">
                        <c:v>-0.78642310000000004</c:v>
                      </c:pt>
                      <c:pt idx="59857">
                        <c:v>-0.78928019999999999</c:v>
                      </c:pt>
                      <c:pt idx="59858">
                        <c:v>-0.79213739999999999</c:v>
                      </c:pt>
                      <c:pt idx="59859">
                        <c:v>-0.79499450000000005</c:v>
                      </c:pt>
                      <c:pt idx="59860">
                        <c:v>-0.79785170000000005</c:v>
                      </c:pt>
                      <c:pt idx="59861">
                        <c:v>-0.8007088</c:v>
                      </c:pt>
                      <c:pt idx="59862">
                        <c:v>-0.803566</c:v>
                      </c:pt>
                      <c:pt idx="59863">
                        <c:v>-0.80642309999999995</c:v>
                      </c:pt>
                      <c:pt idx="59864">
                        <c:v>-0.80928020000000001</c:v>
                      </c:pt>
                      <c:pt idx="59865">
                        <c:v>-0.81213740000000001</c:v>
                      </c:pt>
                      <c:pt idx="59866">
                        <c:v>-0.81499449999999996</c:v>
                      </c:pt>
                      <c:pt idx="59867">
                        <c:v>-0.81785169999999996</c:v>
                      </c:pt>
                      <c:pt idx="59868">
                        <c:v>-0.82070880000000002</c:v>
                      </c:pt>
                      <c:pt idx="59869">
                        <c:v>-0.82356600000000002</c:v>
                      </c:pt>
                      <c:pt idx="59870">
                        <c:v>-0.82642309999999997</c:v>
                      </c:pt>
                      <c:pt idx="59871">
                        <c:v>-0.82928029999999997</c:v>
                      </c:pt>
                      <c:pt idx="59872">
                        <c:v>-0.83213740000000003</c:v>
                      </c:pt>
                      <c:pt idx="59873">
                        <c:v>-0.83499460000000003</c:v>
                      </c:pt>
                      <c:pt idx="59874">
                        <c:v>-0.83785169999999998</c:v>
                      </c:pt>
                      <c:pt idx="59875">
                        <c:v>-0.84070880000000003</c:v>
                      </c:pt>
                      <c:pt idx="59876">
                        <c:v>-0.84356589999999998</c:v>
                      </c:pt>
                      <c:pt idx="59877">
                        <c:v>-0.84642309999999998</c:v>
                      </c:pt>
                      <c:pt idx="59878">
                        <c:v>-0.84928020000000004</c:v>
                      </c:pt>
                      <c:pt idx="59879">
                        <c:v>-0.85213740000000004</c:v>
                      </c:pt>
                      <c:pt idx="59880">
                        <c:v>-0.85499449999999999</c:v>
                      </c:pt>
                      <c:pt idx="59881">
                        <c:v>-0.85785169999999999</c:v>
                      </c:pt>
                      <c:pt idx="59882">
                        <c:v>-0.86070880000000005</c:v>
                      </c:pt>
                      <c:pt idx="59883">
                        <c:v>-0.86356599999999994</c:v>
                      </c:pt>
                      <c:pt idx="59884">
                        <c:v>-0.8664231</c:v>
                      </c:pt>
                      <c:pt idx="59885">
                        <c:v>-0.86928019999999995</c:v>
                      </c:pt>
                      <c:pt idx="59886">
                        <c:v>-0.87213739999999995</c:v>
                      </c:pt>
                      <c:pt idx="59887">
                        <c:v>-0.87499450000000001</c:v>
                      </c:pt>
                      <c:pt idx="59888">
                        <c:v>-0.87785170000000001</c:v>
                      </c:pt>
                      <c:pt idx="59889">
                        <c:v>-0.88070879999999996</c:v>
                      </c:pt>
                      <c:pt idx="59890">
                        <c:v>-0.88356599999999996</c:v>
                      </c:pt>
                      <c:pt idx="59891">
                        <c:v>-0.88642310000000002</c:v>
                      </c:pt>
                      <c:pt idx="59892">
                        <c:v>-0.88928030000000002</c:v>
                      </c:pt>
                      <c:pt idx="59893">
                        <c:v>-0.89213739999999997</c:v>
                      </c:pt>
                      <c:pt idx="59894">
                        <c:v>-0.89499459999999997</c:v>
                      </c:pt>
                      <c:pt idx="59895">
                        <c:v>-0.89785159999999997</c:v>
                      </c:pt>
                      <c:pt idx="59896">
                        <c:v>-0.90070879999999998</c:v>
                      </c:pt>
                      <c:pt idx="59897">
                        <c:v>-0.90356590000000003</c:v>
                      </c:pt>
                      <c:pt idx="59898">
                        <c:v>-0.90642310000000004</c:v>
                      </c:pt>
                      <c:pt idx="59899">
                        <c:v>-0.90928019999999998</c:v>
                      </c:pt>
                      <c:pt idx="59900">
                        <c:v>-0.91213739999999999</c:v>
                      </c:pt>
                      <c:pt idx="59901">
                        <c:v>-0.91499450000000004</c:v>
                      </c:pt>
                      <c:pt idx="59902">
                        <c:v>-0.91785170000000005</c:v>
                      </c:pt>
                      <c:pt idx="59903">
                        <c:v>-0.92070879999999999</c:v>
                      </c:pt>
                      <c:pt idx="59904">
                        <c:v>-0.923566</c:v>
                      </c:pt>
                      <c:pt idx="59905">
                        <c:v>-0.92642310000000005</c:v>
                      </c:pt>
                      <c:pt idx="59906">
                        <c:v>-0.9292802</c:v>
                      </c:pt>
                      <c:pt idx="59907">
                        <c:v>-0.9321374</c:v>
                      </c:pt>
                      <c:pt idx="59908">
                        <c:v>-0.93499449999999995</c:v>
                      </c:pt>
                      <c:pt idx="59909">
                        <c:v>-0.93785169999999995</c:v>
                      </c:pt>
                      <c:pt idx="59910">
                        <c:v>-0.94070880000000001</c:v>
                      </c:pt>
                      <c:pt idx="59911">
                        <c:v>-0.94356600000000002</c:v>
                      </c:pt>
                      <c:pt idx="59912">
                        <c:v>-0.94642309999999996</c:v>
                      </c:pt>
                      <c:pt idx="59913">
                        <c:v>-0.94928029999999997</c:v>
                      </c:pt>
                      <c:pt idx="59914">
                        <c:v>-0.95213740000000002</c:v>
                      </c:pt>
                      <c:pt idx="59915">
                        <c:v>-0.95499460000000003</c:v>
                      </c:pt>
                      <c:pt idx="59916">
                        <c:v>-0.95785160000000003</c:v>
                      </c:pt>
                      <c:pt idx="59917">
                        <c:v>-0.96070880000000003</c:v>
                      </c:pt>
                      <c:pt idx="59918">
                        <c:v>-0.96356589999999998</c:v>
                      </c:pt>
                      <c:pt idx="59919">
                        <c:v>-0.96642309999999998</c:v>
                      </c:pt>
                      <c:pt idx="59920">
                        <c:v>-0.96928020000000004</c:v>
                      </c:pt>
                      <c:pt idx="59921">
                        <c:v>-0.97213740000000004</c:v>
                      </c:pt>
                      <c:pt idx="59922">
                        <c:v>-0.97499449999999999</c:v>
                      </c:pt>
                      <c:pt idx="59923">
                        <c:v>-0.97785169999999999</c:v>
                      </c:pt>
                      <c:pt idx="59924">
                        <c:v>-0.98070880000000005</c:v>
                      </c:pt>
                      <c:pt idx="59925">
                        <c:v>-0.98356600000000005</c:v>
                      </c:pt>
                      <c:pt idx="59926">
                        <c:v>-0.9864231</c:v>
                      </c:pt>
                      <c:pt idx="59927">
                        <c:v>-0.98928020000000005</c:v>
                      </c:pt>
                      <c:pt idx="59928">
                        <c:v>-0.99213739999999995</c:v>
                      </c:pt>
                      <c:pt idx="59929">
                        <c:v>-0.9949945</c:v>
                      </c:pt>
                      <c:pt idx="59930">
                        <c:v>-0.99785170000000001</c:v>
                      </c:pt>
                      <c:pt idx="59931">
                        <c:v>-1.0007090000000001</c:v>
                      </c:pt>
                      <c:pt idx="59932">
                        <c:v>-1.003566</c:v>
                      </c:pt>
                      <c:pt idx="59933">
                        <c:v>-1.0064230000000001</c:v>
                      </c:pt>
                      <c:pt idx="59934">
                        <c:v>-1.00928</c:v>
                      </c:pt>
                      <c:pt idx="59935">
                        <c:v>-1.0121370000000001</c:v>
                      </c:pt>
                      <c:pt idx="59936">
                        <c:v>-1.0149950000000001</c:v>
                      </c:pt>
                      <c:pt idx="59937">
                        <c:v>-1.017852</c:v>
                      </c:pt>
                      <c:pt idx="59938">
                        <c:v>-1.0207090000000001</c:v>
                      </c:pt>
                      <c:pt idx="59939">
                        <c:v>-1.023566</c:v>
                      </c:pt>
                      <c:pt idx="59940">
                        <c:v>-1.0264230000000001</c:v>
                      </c:pt>
                      <c:pt idx="59941">
                        <c:v>-1.02928</c:v>
                      </c:pt>
                      <c:pt idx="59942">
                        <c:v>-1.0321370000000001</c:v>
                      </c:pt>
                      <c:pt idx="59943">
                        <c:v>-1.034994</c:v>
                      </c:pt>
                      <c:pt idx="59944">
                        <c:v>-1.037852</c:v>
                      </c:pt>
                      <c:pt idx="59945">
                        <c:v>-1.0407090000000001</c:v>
                      </c:pt>
                      <c:pt idx="59946">
                        <c:v>-1.043566</c:v>
                      </c:pt>
                      <c:pt idx="59947">
                        <c:v>-1.0464230000000001</c:v>
                      </c:pt>
                      <c:pt idx="59948">
                        <c:v>-1.04928</c:v>
                      </c:pt>
                      <c:pt idx="59949">
                        <c:v>-1.0521370000000001</c:v>
                      </c:pt>
                      <c:pt idx="59950">
                        <c:v>-1.0549949999999999</c:v>
                      </c:pt>
                      <c:pt idx="59951">
                        <c:v>-1.057852</c:v>
                      </c:pt>
                      <c:pt idx="59952">
                        <c:v>-1.0607089999999999</c:v>
                      </c:pt>
                      <c:pt idx="59953">
                        <c:v>-1.063566</c:v>
                      </c:pt>
                      <c:pt idx="59954">
                        <c:v>-1.0664229999999999</c:v>
                      </c:pt>
                      <c:pt idx="59955">
                        <c:v>-1.06928</c:v>
                      </c:pt>
                      <c:pt idx="59956">
                        <c:v>-1.0721369999999999</c:v>
                      </c:pt>
                      <c:pt idx="59957">
                        <c:v>-1.0749949999999999</c:v>
                      </c:pt>
                      <c:pt idx="59958">
                        <c:v>-1.077852</c:v>
                      </c:pt>
                      <c:pt idx="59959">
                        <c:v>-1.0807089999999999</c:v>
                      </c:pt>
                      <c:pt idx="59960">
                        <c:v>-1.083566</c:v>
                      </c:pt>
                      <c:pt idx="59961">
                        <c:v>-1.0864229999999999</c:v>
                      </c:pt>
                      <c:pt idx="59962">
                        <c:v>-1.08928</c:v>
                      </c:pt>
                      <c:pt idx="59963">
                        <c:v>-1.0921369999999999</c:v>
                      </c:pt>
                      <c:pt idx="59964">
                        <c:v>-1.0949949999999999</c:v>
                      </c:pt>
                      <c:pt idx="59965">
                        <c:v>-1.0978520000000001</c:v>
                      </c:pt>
                      <c:pt idx="59966">
                        <c:v>-1.1007089999999999</c:v>
                      </c:pt>
                      <c:pt idx="59967">
                        <c:v>-1.103566</c:v>
                      </c:pt>
                      <c:pt idx="59968">
                        <c:v>-1.1064229999999999</c:v>
                      </c:pt>
                      <c:pt idx="59969">
                        <c:v>-1.10928</c:v>
                      </c:pt>
                      <c:pt idx="59970">
                        <c:v>-1.1121369999999999</c:v>
                      </c:pt>
                      <c:pt idx="59971">
                        <c:v>-1.114995</c:v>
                      </c:pt>
                      <c:pt idx="59972">
                        <c:v>-1.1178520000000001</c:v>
                      </c:pt>
                      <c:pt idx="59973">
                        <c:v>-1.120709</c:v>
                      </c:pt>
                      <c:pt idx="59974">
                        <c:v>-1.1235660000000001</c:v>
                      </c:pt>
                      <c:pt idx="59975">
                        <c:v>-1.126423</c:v>
                      </c:pt>
                      <c:pt idx="59976">
                        <c:v>-1.1292800000000001</c:v>
                      </c:pt>
                      <c:pt idx="59977">
                        <c:v>-1.1321369999999999</c:v>
                      </c:pt>
                      <c:pt idx="59978">
                        <c:v>-1.134995</c:v>
                      </c:pt>
                      <c:pt idx="59979">
                        <c:v>-1.1378520000000001</c:v>
                      </c:pt>
                      <c:pt idx="59980">
                        <c:v>-1.140709</c:v>
                      </c:pt>
                      <c:pt idx="59981">
                        <c:v>-1.1435660000000001</c:v>
                      </c:pt>
                      <c:pt idx="59982">
                        <c:v>-1.146423</c:v>
                      </c:pt>
                      <c:pt idx="59983">
                        <c:v>-1.1492800000000001</c:v>
                      </c:pt>
                      <c:pt idx="59984">
                        <c:v>-1.152137</c:v>
                      </c:pt>
                      <c:pt idx="59985">
                        <c:v>-1.1549940000000001</c:v>
                      </c:pt>
                      <c:pt idx="59986">
                        <c:v>-1.1578520000000001</c:v>
                      </c:pt>
                      <c:pt idx="59987">
                        <c:v>-1.160709</c:v>
                      </c:pt>
                      <c:pt idx="59988">
                        <c:v>-1.1635660000000001</c:v>
                      </c:pt>
                      <c:pt idx="59989">
                        <c:v>-1.166423</c:v>
                      </c:pt>
                      <c:pt idx="59990">
                        <c:v>-1.1692800000000001</c:v>
                      </c:pt>
                      <c:pt idx="59991">
                        <c:v>-1.172137</c:v>
                      </c:pt>
                      <c:pt idx="59992">
                        <c:v>-1.174995</c:v>
                      </c:pt>
                      <c:pt idx="59993">
                        <c:v>-1.1778519999999999</c:v>
                      </c:pt>
                      <c:pt idx="59994">
                        <c:v>-1.180709</c:v>
                      </c:pt>
                      <c:pt idx="59995">
                        <c:v>-1.1835659999999999</c:v>
                      </c:pt>
                      <c:pt idx="59996">
                        <c:v>-1.186423</c:v>
                      </c:pt>
                      <c:pt idx="59997">
                        <c:v>-1.1892799999999999</c:v>
                      </c:pt>
                      <c:pt idx="59998">
                        <c:v>-1.192137</c:v>
                      </c:pt>
                      <c:pt idx="59999">
                        <c:v>-1.194995</c:v>
                      </c:pt>
                      <c:pt idx="60000">
                        <c:v>-1.1978519999999999</c:v>
                      </c:pt>
                      <c:pt idx="60001">
                        <c:v>-1.200709</c:v>
                      </c:pt>
                      <c:pt idx="60002">
                        <c:v>-1.2035659999999999</c:v>
                      </c:pt>
                      <c:pt idx="60003">
                        <c:v>-1.206423</c:v>
                      </c:pt>
                      <c:pt idx="60004">
                        <c:v>-1.2092799999999999</c:v>
                      </c:pt>
                      <c:pt idx="60005">
                        <c:v>-1.212137</c:v>
                      </c:pt>
                      <c:pt idx="60006">
                        <c:v>-1.214995</c:v>
                      </c:pt>
                      <c:pt idx="60007">
                        <c:v>-1.2178519999999999</c:v>
                      </c:pt>
                      <c:pt idx="60008">
                        <c:v>-1.220709</c:v>
                      </c:pt>
                      <c:pt idx="60009">
                        <c:v>-1.2235659999999999</c:v>
                      </c:pt>
                      <c:pt idx="60010">
                        <c:v>-1.226423</c:v>
                      </c:pt>
                      <c:pt idx="60011">
                        <c:v>-1.2292799999999999</c:v>
                      </c:pt>
                      <c:pt idx="60012">
                        <c:v>-1.232137</c:v>
                      </c:pt>
                      <c:pt idx="60013">
                        <c:v>-1.2349950000000001</c:v>
                      </c:pt>
                      <c:pt idx="60014">
                        <c:v>-1.237852</c:v>
                      </c:pt>
                      <c:pt idx="60015">
                        <c:v>-1.2407090000000001</c:v>
                      </c:pt>
                      <c:pt idx="60016">
                        <c:v>-1.2435659999999999</c:v>
                      </c:pt>
                      <c:pt idx="60017">
                        <c:v>-1.2464230000000001</c:v>
                      </c:pt>
                      <c:pt idx="60018">
                        <c:v>-1.2492799999999999</c:v>
                      </c:pt>
                      <c:pt idx="60019">
                        <c:v>-1.2521370000000001</c:v>
                      </c:pt>
                      <c:pt idx="60020">
                        <c:v>-1.2549950000000001</c:v>
                      </c:pt>
                      <c:pt idx="60021">
                        <c:v>-1.257852</c:v>
                      </c:pt>
                      <c:pt idx="60022">
                        <c:v>-1.2607090000000001</c:v>
                      </c:pt>
                      <c:pt idx="60023">
                        <c:v>-1.263566</c:v>
                      </c:pt>
                      <c:pt idx="60024">
                        <c:v>-1.2664230000000001</c:v>
                      </c:pt>
                      <c:pt idx="60025">
                        <c:v>-1.26928</c:v>
                      </c:pt>
                      <c:pt idx="60026">
                        <c:v>-1.2721370000000001</c:v>
                      </c:pt>
                      <c:pt idx="60027">
                        <c:v>-1.274994</c:v>
                      </c:pt>
                      <c:pt idx="60028">
                        <c:v>-1.277852</c:v>
                      </c:pt>
                      <c:pt idx="60029">
                        <c:v>-1.2807090000000001</c:v>
                      </c:pt>
                      <c:pt idx="60030">
                        <c:v>-1.283566</c:v>
                      </c:pt>
                      <c:pt idx="60031">
                        <c:v>-1.2864230000000001</c:v>
                      </c:pt>
                      <c:pt idx="60032">
                        <c:v>-1.28928</c:v>
                      </c:pt>
                      <c:pt idx="60033">
                        <c:v>-1.2921370000000001</c:v>
                      </c:pt>
                      <c:pt idx="60034">
                        <c:v>-1.294994</c:v>
                      </c:pt>
                      <c:pt idx="60035">
                        <c:v>-1.297852</c:v>
                      </c:pt>
                      <c:pt idx="60036">
                        <c:v>-1.3007089999999999</c:v>
                      </c:pt>
                      <c:pt idx="60037">
                        <c:v>-1.303566</c:v>
                      </c:pt>
                      <c:pt idx="60038">
                        <c:v>-1.3064229999999999</c:v>
                      </c:pt>
                      <c:pt idx="60039">
                        <c:v>-1.30928</c:v>
                      </c:pt>
                      <c:pt idx="60040">
                        <c:v>-1.3121370000000001</c:v>
                      </c:pt>
                      <c:pt idx="60041">
                        <c:v>-1.3149949999999999</c:v>
                      </c:pt>
                      <c:pt idx="60042">
                        <c:v>-1.317852</c:v>
                      </c:pt>
                      <c:pt idx="60043">
                        <c:v>-1.3207089999999999</c:v>
                      </c:pt>
                      <c:pt idx="60044">
                        <c:v>-1.323566</c:v>
                      </c:pt>
                      <c:pt idx="60045">
                        <c:v>-1.3264229999999999</c:v>
                      </c:pt>
                      <c:pt idx="60046">
                        <c:v>-1.32928</c:v>
                      </c:pt>
                      <c:pt idx="60047">
                        <c:v>-1.3321369999999999</c:v>
                      </c:pt>
                      <c:pt idx="60048">
                        <c:v>-1.3349949999999999</c:v>
                      </c:pt>
                      <c:pt idx="60049">
                        <c:v>-1.337852</c:v>
                      </c:pt>
                      <c:pt idx="60050">
                        <c:v>-1.3407089999999999</c:v>
                      </c:pt>
                      <c:pt idx="60051">
                        <c:v>-1.343566</c:v>
                      </c:pt>
                      <c:pt idx="60052">
                        <c:v>-1.3464229999999999</c:v>
                      </c:pt>
                      <c:pt idx="60053">
                        <c:v>-1.34928</c:v>
                      </c:pt>
                      <c:pt idx="60054">
                        <c:v>-1.3521369999999999</c:v>
                      </c:pt>
                      <c:pt idx="60055">
                        <c:v>-1.3549949999999999</c:v>
                      </c:pt>
                      <c:pt idx="60056">
                        <c:v>-1.3578520000000001</c:v>
                      </c:pt>
                      <c:pt idx="60057">
                        <c:v>-1.3607089999999999</c:v>
                      </c:pt>
                      <c:pt idx="60058">
                        <c:v>-1.3635660000000001</c:v>
                      </c:pt>
                      <c:pt idx="60059">
                        <c:v>-1.3664229999999999</c:v>
                      </c:pt>
                      <c:pt idx="60060">
                        <c:v>-1.3692800000000001</c:v>
                      </c:pt>
                      <c:pt idx="60061">
                        <c:v>-1.3721369999999999</c:v>
                      </c:pt>
                      <c:pt idx="60062">
                        <c:v>-1.374995</c:v>
                      </c:pt>
                      <c:pt idx="60063">
                        <c:v>-1.3778520000000001</c:v>
                      </c:pt>
                      <c:pt idx="60064">
                        <c:v>-1.380709</c:v>
                      </c:pt>
                      <c:pt idx="60065">
                        <c:v>-1.3835660000000001</c:v>
                      </c:pt>
                      <c:pt idx="60066">
                        <c:v>-1.386423</c:v>
                      </c:pt>
                      <c:pt idx="60067">
                        <c:v>-1.3892800000000001</c:v>
                      </c:pt>
                      <c:pt idx="60068">
                        <c:v>-1.392137</c:v>
                      </c:pt>
                      <c:pt idx="60069">
                        <c:v>-1.3949940000000001</c:v>
                      </c:pt>
                      <c:pt idx="60070">
                        <c:v>-1.3978520000000001</c:v>
                      </c:pt>
                      <c:pt idx="60071">
                        <c:v>-1.400709</c:v>
                      </c:pt>
                      <c:pt idx="60072">
                        <c:v>-1.4035660000000001</c:v>
                      </c:pt>
                      <c:pt idx="60073">
                        <c:v>-1.406423</c:v>
                      </c:pt>
                      <c:pt idx="60074">
                        <c:v>-1.4092800000000001</c:v>
                      </c:pt>
                      <c:pt idx="60075">
                        <c:v>-1.412137</c:v>
                      </c:pt>
                      <c:pt idx="60076">
                        <c:v>-1.4149940000000001</c:v>
                      </c:pt>
                      <c:pt idx="60077">
                        <c:v>-1.4178519999999999</c:v>
                      </c:pt>
                      <c:pt idx="60078">
                        <c:v>-1.420709</c:v>
                      </c:pt>
                      <c:pt idx="60079">
                        <c:v>-1.4235660000000001</c:v>
                      </c:pt>
                      <c:pt idx="60080">
                        <c:v>-1.426423</c:v>
                      </c:pt>
                      <c:pt idx="60081">
                        <c:v>-1.4292800000000001</c:v>
                      </c:pt>
                      <c:pt idx="60082">
                        <c:v>-1.432137</c:v>
                      </c:pt>
                      <c:pt idx="60083">
                        <c:v>-1.434995</c:v>
                      </c:pt>
                      <c:pt idx="60084">
                        <c:v>-1.4378519999999999</c:v>
                      </c:pt>
                      <c:pt idx="60085">
                        <c:v>-1.440709</c:v>
                      </c:pt>
                      <c:pt idx="60086">
                        <c:v>-1.4435659999999999</c:v>
                      </c:pt>
                      <c:pt idx="60087">
                        <c:v>-1.446423</c:v>
                      </c:pt>
                      <c:pt idx="60088">
                        <c:v>-1.4492799999999999</c:v>
                      </c:pt>
                      <c:pt idx="60089">
                        <c:v>-1.452137</c:v>
                      </c:pt>
                      <c:pt idx="60090">
                        <c:v>-1.454995</c:v>
                      </c:pt>
                      <c:pt idx="60091">
                        <c:v>-1.4578519999999999</c:v>
                      </c:pt>
                      <c:pt idx="60092">
                        <c:v>-1.460709</c:v>
                      </c:pt>
                      <c:pt idx="60093">
                        <c:v>-1.4635659999999999</c:v>
                      </c:pt>
                      <c:pt idx="60094">
                        <c:v>-1.466423</c:v>
                      </c:pt>
                      <c:pt idx="60095">
                        <c:v>-1.4692799999999999</c:v>
                      </c:pt>
                      <c:pt idx="60096">
                        <c:v>-1.472137</c:v>
                      </c:pt>
                      <c:pt idx="60097">
                        <c:v>-1.4749950000000001</c:v>
                      </c:pt>
                      <c:pt idx="60098">
                        <c:v>-1.4778519999999999</c:v>
                      </c:pt>
                      <c:pt idx="60099">
                        <c:v>-1.4807090000000001</c:v>
                      </c:pt>
                      <c:pt idx="60100">
                        <c:v>-1.4835659999999999</c:v>
                      </c:pt>
                      <c:pt idx="60101">
                        <c:v>-1.486423</c:v>
                      </c:pt>
                      <c:pt idx="60102">
                        <c:v>-1.4892799999999999</c:v>
                      </c:pt>
                      <c:pt idx="60103">
                        <c:v>-1.492137</c:v>
                      </c:pt>
                      <c:pt idx="60104">
                        <c:v>-1.4949950000000001</c:v>
                      </c:pt>
                      <c:pt idx="60105">
                        <c:v>-1.497852</c:v>
                      </c:pt>
                      <c:pt idx="60106">
                        <c:v>-1.5007090000000001</c:v>
                      </c:pt>
                      <c:pt idx="60107">
                        <c:v>-1.503566</c:v>
                      </c:pt>
                      <c:pt idx="60108">
                        <c:v>-1.5064230000000001</c:v>
                      </c:pt>
                      <c:pt idx="60109">
                        <c:v>-1.50928</c:v>
                      </c:pt>
                      <c:pt idx="60110">
                        <c:v>-1.5121370000000001</c:v>
                      </c:pt>
                      <c:pt idx="60111">
                        <c:v>-1.5149950000000001</c:v>
                      </c:pt>
                      <c:pt idx="60112">
                        <c:v>-1.517852</c:v>
                      </c:pt>
                      <c:pt idx="60113">
                        <c:v>-1.5207090000000001</c:v>
                      </c:pt>
                      <c:pt idx="60114">
                        <c:v>-1.523566</c:v>
                      </c:pt>
                      <c:pt idx="60115">
                        <c:v>-1.5264230000000001</c:v>
                      </c:pt>
                      <c:pt idx="60116">
                        <c:v>-1.52928</c:v>
                      </c:pt>
                      <c:pt idx="60117">
                        <c:v>-1.5321370000000001</c:v>
                      </c:pt>
                      <c:pt idx="60118">
                        <c:v>-1.534994</c:v>
                      </c:pt>
                      <c:pt idx="60119">
                        <c:v>-1.537852</c:v>
                      </c:pt>
                      <c:pt idx="60120">
                        <c:v>-1.5407090000000001</c:v>
                      </c:pt>
                      <c:pt idx="60121">
                        <c:v>-1.543566</c:v>
                      </c:pt>
                      <c:pt idx="60122">
                        <c:v>-1.5464230000000001</c:v>
                      </c:pt>
                      <c:pt idx="60123">
                        <c:v>-1.54928</c:v>
                      </c:pt>
                      <c:pt idx="60124">
                        <c:v>-1.5521370000000001</c:v>
                      </c:pt>
                      <c:pt idx="60125">
                        <c:v>-1.5549949999999999</c:v>
                      </c:pt>
                      <c:pt idx="60126">
                        <c:v>-1.557852</c:v>
                      </c:pt>
                      <c:pt idx="60127">
                        <c:v>-1.5607089999999999</c:v>
                      </c:pt>
                      <c:pt idx="60128">
                        <c:v>-1.563566</c:v>
                      </c:pt>
                      <c:pt idx="60129">
                        <c:v>-1.5664229999999999</c:v>
                      </c:pt>
                      <c:pt idx="60130">
                        <c:v>-1.56928</c:v>
                      </c:pt>
                      <c:pt idx="60131">
                        <c:v>-1.5721369999999999</c:v>
                      </c:pt>
                      <c:pt idx="60132">
                        <c:v>-1.5749949999999999</c:v>
                      </c:pt>
                      <c:pt idx="60133">
                        <c:v>-1.577852</c:v>
                      </c:pt>
                      <c:pt idx="60134">
                        <c:v>-1.5807089999999999</c:v>
                      </c:pt>
                      <c:pt idx="60135">
                        <c:v>-1.583566</c:v>
                      </c:pt>
                      <c:pt idx="60136">
                        <c:v>-1.5864229999999999</c:v>
                      </c:pt>
                      <c:pt idx="60137">
                        <c:v>-1.58928</c:v>
                      </c:pt>
                      <c:pt idx="60138">
                        <c:v>-1.5921369999999999</c:v>
                      </c:pt>
                      <c:pt idx="60139">
                        <c:v>-1.5949949999999999</c:v>
                      </c:pt>
                      <c:pt idx="60140">
                        <c:v>-1.5978520000000001</c:v>
                      </c:pt>
                      <c:pt idx="60141">
                        <c:v>-1.6007089999999999</c:v>
                      </c:pt>
                      <c:pt idx="60142">
                        <c:v>-1.603566</c:v>
                      </c:pt>
                      <c:pt idx="60143">
                        <c:v>-1.6064229999999999</c:v>
                      </c:pt>
                      <c:pt idx="60144">
                        <c:v>-1.60928</c:v>
                      </c:pt>
                      <c:pt idx="60145">
                        <c:v>-1.6121369999999999</c:v>
                      </c:pt>
                      <c:pt idx="60146">
                        <c:v>-1.614995</c:v>
                      </c:pt>
                      <c:pt idx="60147">
                        <c:v>-1.6178520000000001</c:v>
                      </c:pt>
                      <c:pt idx="60148">
                        <c:v>-1.620709</c:v>
                      </c:pt>
                      <c:pt idx="60149">
                        <c:v>-1.6235660000000001</c:v>
                      </c:pt>
                      <c:pt idx="60150">
                        <c:v>-1.626423</c:v>
                      </c:pt>
                      <c:pt idx="60151">
                        <c:v>-1.6292800000000001</c:v>
                      </c:pt>
                      <c:pt idx="60152">
                        <c:v>-1.6321369999999999</c:v>
                      </c:pt>
                      <c:pt idx="60153">
                        <c:v>-1.634995</c:v>
                      </c:pt>
                      <c:pt idx="60154">
                        <c:v>-1.6378520000000001</c:v>
                      </c:pt>
                      <c:pt idx="60155">
                        <c:v>-1.640709</c:v>
                      </c:pt>
                      <c:pt idx="60156">
                        <c:v>-1.6435660000000001</c:v>
                      </c:pt>
                      <c:pt idx="60157">
                        <c:v>-1.646423</c:v>
                      </c:pt>
                      <c:pt idx="60158">
                        <c:v>-1.6492800000000001</c:v>
                      </c:pt>
                      <c:pt idx="60159">
                        <c:v>-1.652137</c:v>
                      </c:pt>
                      <c:pt idx="60160">
                        <c:v>-1.6549940000000001</c:v>
                      </c:pt>
                      <c:pt idx="60161">
                        <c:v>-1.6578520000000001</c:v>
                      </c:pt>
                      <c:pt idx="60162">
                        <c:v>-1.660709</c:v>
                      </c:pt>
                      <c:pt idx="60163">
                        <c:v>-1.6635660000000001</c:v>
                      </c:pt>
                      <c:pt idx="60164">
                        <c:v>-1.666423</c:v>
                      </c:pt>
                      <c:pt idx="60165">
                        <c:v>-1.6692800000000001</c:v>
                      </c:pt>
                      <c:pt idx="60166">
                        <c:v>-1.672137</c:v>
                      </c:pt>
                      <c:pt idx="60167">
                        <c:v>-1.674995</c:v>
                      </c:pt>
                      <c:pt idx="60168">
                        <c:v>-1.6778519999999999</c:v>
                      </c:pt>
                      <c:pt idx="60169">
                        <c:v>-1.680709</c:v>
                      </c:pt>
                      <c:pt idx="60170">
                        <c:v>-1.6835659999999999</c:v>
                      </c:pt>
                      <c:pt idx="60171">
                        <c:v>-1.686423</c:v>
                      </c:pt>
                      <c:pt idx="60172">
                        <c:v>-1.6892799999999999</c:v>
                      </c:pt>
                      <c:pt idx="60173">
                        <c:v>-1.692137</c:v>
                      </c:pt>
                      <c:pt idx="60174">
                        <c:v>-1.694995</c:v>
                      </c:pt>
                      <c:pt idx="60175">
                        <c:v>-1.6978519999999999</c:v>
                      </c:pt>
                      <c:pt idx="60176">
                        <c:v>-1.700709</c:v>
                      </c:pt>
                      <c:pt idx="60177">
                        <c:v>-1.7035659999999999</c:v>
                      </c:pt>
                      <c:pt idx="60178">
                        <c:v>-1.706423</c:v>
                      </c:pt>
                      <c:pt idx="60179">
                        <c:v>-1.7092799999999999</c:v>
                      </c:pt>
                      <c:pt idx="60180">
                        <c:v>-1.712137</c:v>
                      </c:pt>
                      <c:pt idx="60181">
                        <c:v>-1.714995</c:v>
                      </c:pt>
                      <c:pt idx="60182">
                        <c:v>-1.7178519999999999</c:v>
                      </c:pt>
                      <c:pt idx="60183">
                        <c:v>-1.720709</c:v>
                      </c:pt>
                      <c:pt idx="60184">
                        <c:v>-1.7235659999999999</c:v>
                      </c:pt>
                      <c:pt idx="60185">
                        <c:v>-1.726423</c:v>
                      </c:pt>
                      <c:pt idx="60186">
                        <c:v>-1.7292799999999999</c:v>
                      </c:pt>
                      <c:pt idx="60187">
                        <c:v>-1.732137</c:v>
                      </c:pt>
                      <c:pt idx="60188">
                        <c:v>-1.7349950000000001</c:v>
                      </c:pt>
                      <c:pt idx="60189">
                        <c:v>-1.737852</c:v>
                      </c:pt>
                      <c:pt idx="60190">
                        <c:v>-1.7407090000000001</c:v>
                      </c:pt>
                      <c:pt idx="60191">
                        <c:v>-1.7435659999999999</c:v>
                      </c:pt>
                      <c:pt idx="60192">
                        <c:v>-1.7464230000000001</c:v>
                      </c:pt>
                      <c:pt idx="60193">
                        <c:v>-1.7492799999999999</c:v>
                      </c:pt>
                      <c:pt idx="60194">
                        <c:v>-1.7521370000000001</c:v>
                      </c:pt>
                      <c:pt idx="60195">
                        <c:v>-1.7549950000000001</c:v>
                      </c:pt>
                      <c:pt idx="60196">
                        <c:v>-1.757852</c:v>
                      </c:pt>
                      <c:pt idx="60197">
                        <c:v>-1.7607090000000001</c:v>
                      </c:pt>
                      <c:pt idx="60198">
                        <c:v>-1.763566</c:v>
                      </c:pt>
                      <c:pt idx="60199">
                        <c:v>-1.7664230000000001</c:v>
                      </c:pt>
                      <c:pt idx="60200">
                        <c:v>-1.76928</c:v>
                      </c:pt>
                      <c:pt idx="60201">
                        <c:v>-1.7721370000000001</c:v>
                      </c:pt>
                      <c:pt idx="60202">
                        <c:v>-1.774994</c:v>
                      </c:pt>
                      <c:pt idx="60203">
                        <c:v>-1.777852</c:v>
                      </c:pt>
                      <c:pt idx="60204">
                        <c:v>-1.7807090000000001</c:v>
                      </c:pt>
                      <c:pt idx="60205">
                        <c:v>-1.783566</c:v>
                      </c:pt>
                      <c:pt idx="60206">
                        <c:v>-1.7864230000000001</c:v>
                      </c:pt>
                      <c:pt idx="60207">
                        <c:v>-1.78928</c:v>
                      </c:pt>
                      <c:pt idx="60208">
                        <c:v>-1.7921370000000001</c:v>
                      </c:pt>
                      <c:pt idx="60209">
                        <c:v>-1.794994</c:v>
                      </c:pt>
                      <c:pt idx="60210">
                        <c:v>-1.797852</c:v>
                      </c:pt>
                      <c:pt idx="60211">
                        <c:v>-1.8007089999999999</c:v>
                      </c:pt>
                      <c:pt idx="60212">
                        <c:v>-1.803566</c:v>
                      </c:pt>
                      <c:pt idx="60213">
                        <c:v>-1.8064229999999999</c:v>
                      </c:pt>
                      <c:pt idx="60214">
                        <c:v>-1.80928</c:v>
                      </c:pt>
                      <c:pt idx="60215">
                        <c:v>-1.8121370000000001</c:v>
                      </c:pt>
                      <c:pt idx="60216">
                        <c:v>-1.8149949999999999</c:v>
                      </c:pt>
                      <c:pt idx="60217">
                        <c:v>-1.817852</c:v>
                      </c:pt>
                      <c:pt idx="60218">
                        <c:v>-1.8207089999999999</c:v>
                      </c:pt>
                      <c:pt idx="60219">
                        <c:v>-1.823566</c:v>
                      </c:pt>
                      <c:pt idx="60220">
                        <c:v>-1.8264229999999999</c:v>
                      </c:pt>
                      <c:pt idx="60221">
                        <c:v>-1.82928</c:v>
                      </c:pt>
                      <c:pt idx="60222">
                        <c:v>-1.8321369999999999</c:v>
                      </c:pt>
                      <c:pt idx="60223">
                        <c:v>-1.8349949999999999</c:v>
                      </c:pt>
                      <c:pt idx="60224">
                        <c:v>-1.837852</c:v>
                      </c:pt>
                      <c:pt idx="60225">
                        <c:v>-1.8407089999999999</c:v>
                      </c:pt>
                      <c:pt idx="60226">
                        <c:v>-1.843566</c:v>
                      </c:pt>
                      <c:pt idx="60227">
                        <c:v>-1.8464229999999999</c:v>
                      </c:pt>
                      <c:pt idx="60228">
                        <c:v>-1.84928</c:v>
                      </c:pt>
                      <c:pt idx="60229">
                        <c:v>-1.8521369999999999</c:v>
                      </c:pt>
                      <c:pt idx="60230">
                        <c:v>-1.8549949999999999</c:v>
                      </c:pt>
                      <c:pt idx="60231">
                        <c:v>-1.8578520000000001</c:v>
                      </c:pt>
                      <c:pt idx="60232">
                        <c:v>-1.8607089999999999</c:v>
                      </c:pt>
                      <c:pt idx="60233">
                        <c:v>-1.8635660000000001</c:v>
                      </c:pt>
                      <c:pt idx="60234">
                        <c:v>-1.8664229999999999</c:v>
                      </c:pt>
                      <c:pt idx="60235">
                        <c:v>-1.8692800000000001</c:v>
                      </c:pt>
                      <c:pt idx="60236">
                        <c:v>-1.8721369999999999</c:v>
                      </c:pt>
                      <c:pt idx="60237">
                        <c:v>-1.874995</c:v>
                      </c:pt>
                      <c:pt idx="60238">
                        <c:v>-1.8778520000000001</c:v>
                      </c:pt>
                      <c:pt idx="60239">
                        <c:v>-1.880709</c:v>
                      </c:pt>
                      <c:pt idx="60240">
                        <c:v>-1.8835660000000001</c:v>
                      </c:pt>
                      <c:pt idx="60241">
                        <c:v>-1.886423</c:v>
                      </c:pt>
                      <c:pt idx="60242">
                        <c:v>-1.8892800000000001</c:v>
                      </c:pt>
                      <c:pt idx="60243">
                        <c:v>-1.892137</c:v>
                      </c:pt>
                      <c:pt idx="60244">
                        <c:v>-1.8949940000000001</c:v>
                      </c:pt>
                      <c:pt idx="60245">
                        <c:v>-1.8978520000000001</c:v>
                      </c:pt>
                      <c:pt idx="60246">
                        <c:v>-1.900709</c:v>
                      </c:pt>
                      <c:pt idx="60247">
                        <c:v>-1.9035660000000001</c:v>
                      </c:pt>
                      <c:pt idx="60248">
                        <c:v>-1.906423</c:v>
                      </c:pt>
                      <c:pt idx="60249">
                        <c:v>-1.9092800000000001</c:v>
                      </c:pt>
                      <c:pt idx="60250">
                        <c:v>-1.912137</c:v>
                      </c:pt>
                      <c:pt idx="60251">
                        <c:v>-1.9149940000000001</c:v>
                      </c:pt>
                      <c:pt idx="60252">
                        <c:v>-1.9178519999999999</c:v>
                      </c:pt>
                      <c:pt idx="60253">
                        <c:v>-1.920709</c:v>
                      </c:pt>
                      <c:pt idx="60254">
                        <c:v>-1.9235660000000001</c:v>
                      </c:pt>
                      <c:pt idx="60255">
                        <c:v>-1.926423</c:v>
                      </c:pt>
                      <c:pt idx="60256">
                        <c:v>-1.9292800000000001</c:v>
                      </c:pt>
                      <c:pt idx="60257">
                        <c:v>-1.932137</c:v>
                      </c:pt>
                      <c:pt idx="60258">
                        <c:v>-1.934995</c:v>
                      </c:pt>
                      <c:pt idx="60259">
                        <c:v>-1.9378519999999999</c:v>
                      </c:pt>
                      <c:pt idx="60260">
                        <c:v>-1.940709</c:v>
                      </c:pt>
                      <c:pt idx="60261">
                        <c:v>-1.9435659999999999</c:v>
                      </c:pt>
                      <c:pt idx="60262">
                        <c:v>-1.946423</c:v>
                      </c:pt>
                      <c:pt idx="60263">
                        <c:v>-1.9492799999999999</c:v>
                      </c:pt>
                      <c:pt idx="60264">
                        <c:v>-1.952137</c:v>
                      </c:pt>
                      <c:pt idx="60265">
                        <c:v>-1.954995</c:v>
                      </c:pt>
                      <c:pt idx="60266">
                        <c:v>-1.9578519999999999</c:v>
                      </c:pt>
                      <c:pt idx="60267">
                        <c:v>-1.960709</c:v>
                      </c:pt>
                      <c:pt idx="60268">
                        <c:v>-1.9635659999999999</c:v>
                      </c:pt>
                      <c:pt idx="60269">
                        <c:v>-1.966423</c:v>
                      </c:pt>
                      <c:pt idx="60270">
                        <c:v>-1.9692799999999999</c:v>
                      </c:pt>
                      <c:pt idx="60271">
                        <c:v>-1.972137</c:v>
                      </c:pt>
                      <c:pt idx="60272">
                        <c:v>-1.9749950000000001</c:v>
                      </c:pt>
                      <c:pt idx="60273">
                        <c:v>-1.9778519999999999</c:v>
                      </c:pt>
                      <c:pt idx="60274">
                        <c:v>-1.9807090000000001</c:v>
                      </c:pt>
                      <c:pt idx="60275">
                        <c:v>-1.9835659999999999</c:v>
                      </c:pt>
                      <c:pt idx="60276">
                        <c:v>-1.986423</c:v>
                      </c:pt>
                      <c:pt idx="60277">
                        <c:v>-1.9892799999999999</c:v>
                      </c:pt>
                      <c:pt idx="60278">
                        <c:v>-1.992137</c:v>
                      </c:pt>
                      <c:pt idx="60279">
                        <c:v>-1.9949950000000001</c:v>
                      </c:pt>
                      <c:pt idx="60280">
                        <c:v>-1.997852</c:v>
                      </c:pt>
                      <c:pt idx="60281">
                        <c:v>-2.0007090000000001</c:v>
                      </c:pt>
                      <c:pt idx="60282">
                        <c:v>-2.0035660000000002</c:v>
                      </c:pt>
                      <c:pt idx="60283">
                        <c:v>-2.0064229999999998</c:v>
                      </c:pt>
                      <c:pt idx="60284">
                        <c:v>-2.00928</c:v>
                      </c:pt>
                      <c:pt idx="60285">
                        <c:v>-2.0121370000000001</c:v>
                      </c:pt>
                      <c:pt idx="60286">
                        <c:v>-2.0149949999999999</c:v>
                      </c:pt>
                      <c:pt idx="60287">
                        <c:v>-2.017852</c:v>
                      </c:pt>
                      <c:pt idx="60288">
                        <c:v>-2.0207090000000001</c:v>
                      </c:pt>
                      <c:pt idx="60289">
                        <c:v>-2.0235660000000002</c:v>
                      </c:pt>
                      <c:pt idx="60290">
                        <c:v>-2.0264229999999999</c:v>
                      </c:pt>
                      <c:pt idx="60291">
                        <c:v>-2.02928</c:v>
                      </c:pt>
                      <c:pt idx="60292">
                        <c:v>-2.0321370000000001</c:v>
                      </c:pt>
                      <c:pt idx="60293">
                        <c:v>-2.0349949999999999</c:v>
                      </c:pt>
                      <c:pt idx="60294">
                        <c:v>-2.037852</c:v>
                      </c:pt>
                      <c:pt idx="60295">
                        <c:v>-2.0407090000000001</c:v>
                      </c:pt>
                      <c:pt idx="60296">
                        <c:v>-2.0435660000000002</c:v>
                      </c:pt>
                      <c:pt idx="60297">
                        <c:v>-2.0464229999999999</c:v>
                      </c:pt>
                      <c:pt idx="60298">
                        <c:v>-2.04928</c:v>
                      </c:pt>
                      <c:pt idx="60299">
                        <c:v>-2.0521370000000001</c:v>
                      </c:pt>
                      <c:pt idx="60300">
                        <c:v>-2.0549949999999999</c:v>
                      </c:pt>
                      <c:pt idx="60301">
                        <c:v>-2.057852</c:v>
                      </c:pt>
                      <c:pt idx="60302">
                        <c:v>-2.0607090000000001</c:v>
                      </c:pt>
                      <c:pt idx="60303">
                        <c:v>-2.0635659999999998</c:v>
                      </c:pt>
                      <c:pt idx="60304">
                        <c:v>-2.0664229999999999</c:v>
                      </c:pt>
                      <c:pt idx="60305">
                        <c:v>-2.06928</c:v>
                      </c:pt>
                      <c:pt idx="60306">
                        <c:v>-2.0721370000000001</c:v>
                      </c:pt>
                      <c:pt idx="60307">
                        <c:v>-2.0749949999999999</c:v>
                      </c:pt>
                      <c:pt idx="60308">
                        <c:v>-2.077852</c:v>
                      </c:pt>
                      <c:pt idx="60309">
                        <c:v>-2.0807090000000001</c:v>
                      </c:pt>
                      <c:pt idx="60310">
                        <c:v>-2.0835659999999998</c:v>
                      </c:pt>
                      <c:pt idx="60311">
                        <c:v>-2.0864229999999999</c:v>
                      </c:pt>
                      <c:pt idx="60312">
                        <c:v>-2.08928</c:v>
                      </c:pt>
                      <c:pt idx="60313">
                        <c:v>-2.0921370000000001</c:v>
                      </c:pt>
                      <c:pt idx="60314">
                        <c:v>-2.0949949999999999</c:v>
                      </c:pt>
                      <c:pt idx="60315">
                        <c:v>-2.0978520000000001</c:v>
                      </c:pt>
                      <c:pt idx="60316">
                        <c:v>-2.1007090000000002</c:v>
                      </c:pt>
                      <c:pt idx="60317">
                        <c:v>-2.1035659999999998</c:v>
                      </c:pt>
                      <c:pt idx="60318">
                        <c:v>-2.1064229999999999</c:v>
                      </c:pt>
                      <c:pt idx="60319">
                        <c:v>-2.10928</c:v>
                      </c:pt>
                      <c:pt idx="60320">
                        <c:v>-2.1121370000000002</c:v>
                      </c:pt>
                      <c:pt idx="60321">
                        <c:v>-2.114995</c:v>
                      </c:pt>
                      <c:pt idx="60322">
                        <c:v>-2.1178520000000001</c:v>
                      </c:pt>
                      <c:pt idx="60323">
                        <c:v>-2.1207090000000002</c:v>
                      </c:pt>
                      <c:pt idx="60324">
                        <c:v>-2.1235659999999998</c:v>
                      </c:pt>
                      <c:pt idx="60325">
                        <c:v>-2.126423</c:v>
                      </c:pt>
                      <c:pt idx="60326">
                        <c:v>-2.1292800000000001</c:v>
                      </c:pt>
                      <c:pt idx="60327">
                        <c:v>-2.1321370000000002</c:v>
                      </c:pt>
                      <c:pt idx="60328">
                        <c:v>-2.134995</c:v>
                      </c:pt>
                      <c:pt idx="60329">
                        <c:v>-2.1378520000000001</c:v>
                      </c:pt>
                      <c:pt idx="60330">
                        <c:v>-2.1407090000000002</c:v>
                      </c:pt>
                      <c:pt idx="60331">
                        <c:v>-2.1435659999999999</c:v>
                      </c:pt>
                      <c:pt idx="60332">
                        <c:v>-2.146423</c:v>
                      </c:pt>
                      <c:pt idx="60333">
                        <c:v>-2.1492800000000001</c:v>
                      </c:pt>
                      <c:pt idx="60334">
                        <c:v>-2.1521370000000002</c:v>
                      </c:pt>
                      <c:pt idx="60335">
                        <c:v>-2.1549939999999999</c:v>
                      </c:pt>
                      <c:pt idx="60336">
                        <c:v>-2.1578520000000001</c:v>
                      </c:pt>
                      <c:pt idx="60337">
                        <c:v>-2.1607090000000002</c:v>
                      </c:pt>
                      <c:pt idx="60338">
                        <c:v>-2.1635659999999999</c:v>
                      </c:pt>
                      <c:pt idx="60339">
                        <c:v>-2.166423</c:v>
                      </c:pt>
                      <c:pt idx="60340">
                        <c:v>-2.1692800000000001</c:v>
                      </c:pt>
                      <c:pt idx="60341">
                        <c:v>-2.1721370000000002</c:v>
                      </c:pt>
                      <c:pt idx="60342">
                        <c:v>-2.1749939999999999</c:v>
                      </c:pt>
                      <c:pt idx="60343">
                        <c:v>-2.1778520000000001</c:v>
                      </c:pt>
                      <c:pt idx="60344">
                        <c:v>-2.1807089999999998</c:v>
                      </c:pt>
                      <c:pt idx="60345">
                        <c:v>-2.1835659999999999</c:v>
                      </c:pt>
                      <c:pt idx="60346">
                        <c:v>-2.186423</c:v>
                      </c:pt>
                      <c:pt idx="60347">
                        <c:v>-2.1892800000000001</c:v>
                      </c:pt>
                      <c:pt idx="60348">
                        <c:v>-2.1921369999999998</c:v>
                      </c:pt>
                      <c:pt idx="60349">
                        <c:v>-2.1949939999999999</c:v>
                      </c:pt>
                      <c:pt idx="60350">
                        <c:v>-2.1978520000000001</c:v>
                      </c:pt>
                      <c:pt idx="60351">
                        <c:v>-2.2007089999999998</c:v>
                      </c:pt>
                      <c:pt idx="60352">
                        <c:v>-2.2035659999999999</c:v>
                      </c:pt>
                      <c:pt idx="60353">
                        <c:v>-2.206423</c:v>
                      </c:pt>
                      <c:pt idx="60354">
                        <c:v>-2.2092800000000001</c:v>
                      </c:pt>
                      <c:pt idx="60355">
                        <c:v>-2.2121369999999998</c:v>
                      </c:pt>
                      <c:pt idx="60356">
                        <c:v>-2.2149939999999999</c:v>
                      </c:pt>
                      <c:pt idx="60357">
                        <c:v>-2.2178520000000002</c:v>
                      </c:pt>
                      <c:pt idx="60358">
                        <c:v>-2.2207089999999998</c:v>
                      </c:pt>
                      <c:pt idx="60359">
                        <c:v>-2.2235659999999999</c:v>
                      </c:pt>
                      <c:pt idx="60360">
                        <c:v>-2.226423</c:v>
                      </c:pt>
                      <c:pt idx="60361">
                        <c:v>-2.2292800000000002</c:v>
                      </c:pt>
                      <c:pt idx="60362">
                        <c:v>-2.2321369999999998</c:v>
                      </c:pt>
                      <c:pt idx="60363">
                        <c:v>-2.2349950000000001</c:v>
                      </c:pt>
                      <c:pt idx="60364">
                        <c:v>-2.2378520000000002</c:v>
                      </c:pt>
                      <c:pt idx="60365">
                        <c:v>-2.2407089999999998</c:v>
                      </c:pt>
                      <c:pt idx="60366">
                        <c:v>-2.2435659999999999</c:v>
                      </c:pt>
                      <c:pt idx="60367">
                        <c:v>-2.2464230000000001</c:v>
                      </c:pt>
                      <c:pt idx="60368">
                        <c:v>-2.2492800000000002</c:v>
                      </c:pt>
                      <c:pt idx="60369">
                        <c:v>-2.2521369999999998</c:v>
                      </c:pt>
                      <c:pt idx="60370">
                        <c:v>-2.2549950000000001</c:v>
                      </c:pt>
                      <c:pt idx="60371">
                        <c:v>-2.2578520000000002</c:v>
                      </c:pt>
                      <c:pt idx="60372">
                        <c:v>-2.2607089999999999</c:v>
                      </c:pt>
                      <c:pt idx="60373">
                        <c:v>-2.263566</c:v>
                      </c:pt>
                      <c:pt idx="60374">
                        <c:v>-2.2664230000000001</c:v>
                      </c:pt>
                      <c:pt idx="60375">
                        <c:v>-2.2692800000000002</c:v>
                      </c:pt>
                      <c:pt idx="60376">
                        <c:v>-2.2721369999999999</c:v>
                      </c:pt>
                      <c:pt idx="60377">
                        <c:v>-2.2749950000000001</c:v>
                      </c:pt>
                      <c:pt idx="60378">
                        <c:v>-2.2778520000000002</c:v>
                      </c:pt>
                      <c:pt idx="60379">
                        <c:v>-2.2807089999999999</c:v>
                      </c:pt>
                      <c:pt idx="60380">
                        <c:v>-2.283566</c:v>
                      </c:pt>
                      <c:pt idx="60381">
                        <c:v>-2.2864230000000001</c:v>
                      </c:pt>
                      <c:pt idx="60382">
                        <c:v>-2.2892800000000002</c:v>
                      </c:pt>
                      <c:pt idx="60383">
                        <c:v>-2.2921369999999999</c:v>
                      </c:pt>
                      <c:pt idx="60384">
                        <c:v>-2.2949950000000001</c:v>
                      </c:pt>
                      <c:pt idx="60385">
                        <c:v>-2.2978519999999998</c:v>
                      </c:pt>
                      <c:pt idx="60386">
                        <c:v>-2.3007089999999999</c:v>
                      </c:pt>
                      <c:pt idx="60387">
                        <c:v>-2.303566</c:v>
                      </c:pt>
                      <c:pt idx="60388">
                        <c:v>-2.3064230000000001</c:v>
                      </c:pt>
                      <c:pt idx="60389">
                        <c:v>-2.3092800000000002</c:v>
                      </c:pt>
                      <c:pt idx="60390">
                        <c:v>-2.3121369999999999</c:v>
                      </c:pt>
                      <c:pt idx="60391">
                        <c:v>-2.3149950000000001</c:v>
                      </c:pt>
                      <c:pt idx="60392">
                        <c:v>-2.3178519999999998</c:v>
                      </c:pt>
                      <c:pt idx="60393">
                        <c:v>-2.3207089999999999</c:v>
                      </c:pt>
                      <c:pt idx="60394">
                        <c:v>-2.323566</c:v>
                      </c:pt>
                      <c:pt idx="60395">
                        <c:v>-2.3264230000000001</c:v>
                      </c:pt>
                      <c:pt idx="60396">
                        <c:v>-2.3292799999999998</c:v>
                      </c:pt>
                      <c:pt idx="60397">
                        <c:v>-2.3321369999999999</c:v>
                      </c:pt>
                      <c:pt idx="60398">
                        <c:v>-2.3349950000000002</c:v>
                      </c:pt>
                      <c:pt idx="60399">
                        <c:v>-2.3378519999999998</c:v>
                      </c:pt>
                      <c:pt idx="60400">
                        <c:v>-2.3407089999999999</c:v>
                      </c:pt>
                      <c:pt idx="60401">
                        <c:v>-2.343566</c:v>
                      </c:pt>
                      <c:pt idx="60402">
                        <c:v>-2.3464230000000001</c:v>
                      </c:pt>
                      <c:pt idx="60403">
                        <c:v>-2.3492799999999998</c:v>
                      </c:pt>
                      <c:pt idx="60404">
                        <c:v>-2.3521369999999999</c:v>
                      </c:pt>
                      <c:pt idx="60405">
                        <c:v>-2.3549950000000002</c:v>
                      </c:pt>
                      <c:pt idx="60406">
                        <c:v>-2.3578519999999998</c:v>
                      </c:pt>
                      <c:pt idx="60407">
                        <c:v>-2.3607089999999999</c:v>
                      </c:pt>
                      <c:pt idx="60408">
                        <c:v>-2.3635660000000001</c:v>
                      </c:pt>
                      <c:pt idx="60409">
                        <c:v>-2.3664230000000002</c:v>
                      </c:pt>
                      <c:pt idx="60410">
                        <c:v>-2.3692799999999998</c:v>
                      </c:pt>
                      <c:pt idx="60411">
                        <c:v>-2.3721369999999999</c:v>
                      </c:pt>
                      <c:pt idx="60412">
                        <c:v>-2.3749950000000002</c:v>
                      </c:pt>
                      <c:pt idx="60413">
                        <c:v>-2.3778519999999999</c:v>
                      </c:pt>
                      <c:pt idx="60414">
                        <c:v>-2.380709</c:v>
                      </c:pt>
                      <c:pt idx="60415">
                        <c:v>-2.3835660000000001</c:v>
                      </c:pt>
                      <c:pt idx="60416">
                        <c:v>-2.3864230000000002</c:v>
                      </c:pt>
                      <c:pt idx="60417">
                        <c:v>-2.3892799999999998</c:v>
                      </c:pt>
                      <c:pt idx="60418">
                        <c:v>-2.392137</c:v>
                      </c:pt>
                      <c:pt idx="60419">
                        <c:v>-2.3949940000000001</c:v>
                      </c:pt>
                      <c:pt idx="60420">
                        <c:v>-2.3978519999999999</c:v>
                      </c:pt>
                      <c:pt idx="60421">
                        <c:v>-2.400709</c:v>
                      </c:pt>
                      <c:pt idx="60422">
                        <c:v>-2.4035660000000001</c:v>
                      </c:pt>
                      <c:pt idx="60423">
                        <c:v>-2.4064230000000002</c:v>
                      </c:pt>
                      <c:pt idx="60424">
                        <c:v>-2.4092799999999999</c:v>
                      </c:pt>
                      <c:pt idx="60425">
                        <c:v>-2.412137</c:v>
                      </c:pt>
                      <c:pt idx="60426">
                        <c:v>-2.4149940000000001</c:v>
                      </c:pt>
                      <c:pt idx="60427">
                        <c:v>-2.4178519999999999</c:v>
                      </c:pt>
                      <c:pt idx="60428">
                        <c:v>-2.420709</c:v>
                      </c:pt>
                      <c:pt idx="60429">
                        <c:v>-2.4235660000000001</c:v>
                      </c:pt>
                      <c:pt idx="60430">
                        <c:v>-2.4264230000000002</c:v>
                      </c:pt>
                      <c:pt idx="60431">
                        <c:v>-2.4292799999999999</c:v>
                      </c:pt>
                      <c:pt idx="60432">
                        <c:v>-2.432137</c:v>
                      </c:pt>
                      <c:pt idx="60433">
                        <c:v>-2.4349940000000001</c:v>
                      </c:pt>
                      <c:pt idx="60434">
                        <c:v>-2.4378519999999999</c:v>
                      </c:pt>
                      <c:pt idx="60435">
                        <c:v>-2.440709</c:v>
                      </c:pt>
                      <c:pt idx="60436">
                        <c:v>-2.4435660000000001</c:v>
                      </c:pt>
                      <c:pt idx="60437">
                        <c:v>-2.4464229999999998</c:v>
                      </c:pt>
                      <c:pt idx="60438">
                        <c:v>-2.4492799999999999</c:v>
                      </c:pt>
                      <c:pt idx="60439">
                        <c:v>-2.452137</c:v>
                      </c:pt>
                      <c:pt idx="60440">
                        <c:v>-2.4549940000000001</c:v>
                      </c:pt>
                      <c:pt idx="60441">
                        <c:v>-2.4578519999999999</c:v>
                      </c:pt>
                      <c:pt idx="60442">
                        <c:v>-2.460709</c:v>
                      </c:pt>
                      <c:pt idx="60443">
                        <c:v>-2.4635660000000001</c:v>
                      </c:pt>
                      <c:pt idx="60444">
                        <c:v>-2.4664229999999998</c:v>
                      </c:pt>
                      <c:pt idx="60445">
                        <c:v>-2.4692799999999999</c:v>
                      </c:pt>
                      <c:pt idx="60446">
                        <c:v>-2.472137</c:v>
                      </c:pt>
                      <c:pt idx="60447">
                        <c:v>-2.4749940000000001</c:v>
                      </c:pt>
                      <c:pt idx="60448">
                        <c:v>-2.4778519999999999</c:v>
                      </c:pt>
                      <c:pt idx="60449">
                        <c:v>-2.4807090000000001</c:v>
                      </c:pt>
                      <c:pt idx="60450">
                        <c:v>-2.4835660000000002</c:v>
                      </c:pt>
                      <c:pt idx="60451">
                        <c:v>-2.4864229999999998</c:v>
                      </c:pt>
                      <c:pt idx="60452">
                        <c:v>-2.4892799999999999</c:v>
                      </c:pt>
                      <c:pt idx="60453">
                        <c:v>-2.492137</c:v>
                      </c:pt>
                      <c:pt idx="60454">
                        <c:v>-2.4949949999999999</c:v>
                      </c:pt>
                      <c:pt idx="60455">
                        <c:v>-2.497852</c:v>
                      </c:pt>
                      <c:pt idx="60456">
                        <c:v>-2.5007090000000001</c:v>
                      </c:pt>
                      <c:pt idx="60457">
                        <c:v>-2.5035660000000002</c:v>
                      </c:pt>
                      <c:pt idx="60458">
                        <c:v>-2.5064229999999998</c:v>
                      </c:pt>
                      <c:pt idx="60459">
                        <c:v>-2.50928</c:v>
                      </c:pt>
                      <c:pt idx="60460">
                        <c:v>-2.5121370000000001</c:v>
                      </c:pt>
                      <c:pt idx="60461">
                        <c:v>-2.5149949999999999</c:v>
                      </c:pt>
                      <c:pt idx="60462">
                        <c:v>-2.517852</c:v>
                      </c:pt>
                      <c:pt idx="60463">
                        <c:v>-2.5207090000000001</c:v>
                      </c:pt>
                      <c:pt idx="60464">
                        <c:v>-2.5235660000000002</c:v>
                      </c:pt>
                      <c:pt idx="60465">
                        <c:v>-2.5264229999999999</c:v>
                      </c:pt>
                      <c:pt idx="60466">
                        <c:v>-2.52928</c:v>
                      </c:pt>
                      <c:pt idx="60467">
                        <c:v>-2.5321370000000001</c:v>
                      </c:pt>
                      <c:pt idx="60468">
                        <c:v>-2.5349949999999999</c:v>
                      </c:pt>
                      <c:pt idx="60469">
                        <c:v>-2.537852</c:v>
                      </c:pt>
                      <c:pt idx="60470">
                        <c:v>-2.5407090000000001</c:v>
                      </c:pt>
                      <c:pt idx="60471">
                        <c:v>-2.5435660000000002</c:v>
                      </c:pt>
                      <c:pt idx="60472">
                        <c:v>-2.5464229999999999</c:v>
                      </c:pt>
                      <c:pt idx="60473">
                        <c:v>-2.54928</c:v>
                      </c:pt>
                      <c:pt idx="60474">
                        <c:v>-2.5521370000000001</c:v>
                      </c:pt>
                      <c:pt idx="60475">
                        <c:v>-2.5549949999999999</c:v>
                      </c:pt>
                      <c:pt idx="60476">
                        <c:v>-2.557852</c:v>
                      </c:pt>
                      <c:pt idx="60477">
                        <c:v>-2.5607090000000001</c:v>
                      </c:pt>
                      <c:pt idx="60478">
                        <c:v>-2.5635659999999998</c:v>
                      </c:pt>
                      <c:pt idx="60479">
                        <c:v>-2.5664229999999999</c:v>
                      </c:pt>
                      <c:pt idx="60480">
                        <c:v>-2.56928</c:v>
                      </c:pt>
                      <c:pt idx="60481">
                        <c:v>-2.5721370000000001</c:v>
                      </c:pt>
                      <c:pt idx="60482">
                        <c:v>-2.5749949999999999</c:v>
                      </c:pt>
                      <c:pt idx="60483">
                        <c:v>-2.577852</c:v>
                      </c:pt>
                      <c:pt idx="60484">
                        <c:v>-2.5807090000000001</c:v>
                      </c:pt>
                      <c:pt idx="60485">
                        <c:v>-2.5835659999999998</c:v>
                      </c:pt>
                      <c:pt idx="60486">
                        <c:v>-2.5864229999999999</c:v>
                      </c:pt>
                      <c:pt idx="60487">
                        <c:v>-2.58928</c:v>
                      </c:pt>
                      <c:pt idx="60488">
                        <c:v>-2.5921370000000001</c:v>
                      </c:pt>
                      <c:pt idx="60489">
                        <c:v>-2.5949949999999999</c:v>
                      </c:pt>
                      <c:pt idx="60490">
                        <c:v>-2.5978520000000001</c:v>
                      </c:pt>
                      <c:pt idx="60491">
                        <c:v>-2.6007090000000002</c:v>
                      </c:pt>
                      <c:pt idx="60492">
                        <c:v>-2.6035659999999998</c:v>
                      </c:pt>
                      <c:pt idx="60493">
                        <c:v>-2.6064229999999999</c:v>
                      </c:pt>
                      <c:pt idx="60494">
                        <c:v>-2.60928</c:v>
                      </c:pt>
                      <c:pt idx="60495">
                        <c:v>-2.6121370000000002</c:v>
                      </c:pt>
                      <c:pt idx="60496">
                        <c:v>-2.614995</c:v>
                      </c:pt>
                      <c:pt idx="60497">
                        <c:v>-2.6178520000000001</c:v>
                      </c:pt>
                      <c:pt idx="60498">
                        <c:v>-2.6207090000000002</c:v>
                      </c:pt>
                      <c:pt idx="60499">
                        <c:v>-2.6235659999999998</c:v>
                      </c:pt>
                      <c:pt idx="60500">
                        <c:v>-2.626423</c:v>
                      </c:pt>
                      <c:pt idx="60501">
                        <c:v>-2.6292800000000001</c:v>
                      </c:pt>
                      <c:pt idx="60502">
                        <c:v>-2.6321370000000002</c:v>
                      </c:pt>
                      <c:pt idx="60503">
                        <c:v>-2.634995</c:v>
                      </c:pt>
                      <c:pt idx="60504">
                        <c:v>-2.6378520000000001</c:v>
                      </c:pt>
                      <c:pt idx="60505">
                        <c:v>-2.6407090000000002</c:v>
                      </c:pt>
                      <c:pt idx="60506">
                        <c:v>-2.6435659999999999</c:v>
                      </c:pt>
                      <c:pt idx="60507">
                        <c:v>-2.646423</c:v>
                      </c:pt>
                      <c:pt idx="60508">
                        <c:v>-2.6492800000000001</c:v>
                      </c:pt>
                      <c:pt idx="60509">
                        <c:v>-2.6521370000000002</c:v>
                      </c:pt>
                      <c:pt idx="60510">
                        <c:v>-2.6549939999999999</c:v>
                      </c:pt>
                      <c:pt idx="60511">
                        <c:v>-2.6578520000000001</c:v>
                      </c:pt>
                      <c:pt idx="60512">
                        <c:v>-2.6607090000000002</c:v>
                      </c:pt>
                      <c:pt idx="60513">
                        <c:v>-2.6635659999999999</c:v>
                      </c:pt>
                      <c:pt idx="60514">
                        <c:v>-2.666423</c:v>
                      </c:pt>
                      <c:pt idx="60515">
                        <c:v>-2.6692800000000001</c:v>
                      </c:pt>
                      <c:pt idx="60516">
                        <c:v>-2.6721370000000002</c:v>
                      </c:pt>
                      <c:pt idx="60517">
                        <c:v>-2.6749939999999999</c:v>
                      </c:pt>
                      <c:pt idx="60518">
                        <c:v>-2.6778520000000001</c:v>
                      </c:pt>
                      <c:pt idx="60519">
                        <c:v>-2.6807089999999998</c:v>
                      </c:pt>
                      <c:pt idx="60520">
                        <c:v>-2.6835659999999999</c:v>
                      </c:pt>
                      <c:pt idx="60521">
                        <c:v>-2.686423</c:v>
                      </c:pt>
                      <c:pt idx="60522">
                        <c:v>-2.6892800000000001</c:v>
                      </c:pt>
                      <c:pt idx="60523">
                        <c:v>-2.6921369999999998</c:v>
                      </c:pt>
                      <c:pt idx="60524">
                        <c:v>-2.6949939999999999</c:v>
                      </c:pt>
                      <c:pt idx="60525">
                        <c:v>-2.6978520000000001</c:v>
                      </c:pt>
                      <c:pt idx="60526">
                        <c:v>-2.7007089999999998</c:v>
                      </c:pt>
                      <c:pt idx="60527">
                        <c:v>-2.7035659999999999</c:v>
                      </c:pt>
                      <c:pt idx="60528">
                        <c:v>-2.706423</c:v>
                      </c:pt>
                      <c:pt idx="60529">
                        <c:v>-2.7092800000000001</c:v>
                      </c:pt>
                      <c:pt idx="60530">
                        <c:v>-2.7121369999999998</c:v>
                      </c:pt>
                      <c:pt idx="60531">
                        <c:v>-2.7149939999999999</c:v>
                      </c:pt>
                      <c:pt idx="60532">
                        <c:v>-2.7178520000000002</c:v>
                      </c:pt>
                      <c:pt idx="60533">
                        <c:v>-2.7207089999999998</c:v>
                      </c:pt>
                      <c:pt idx="60534">
                        <c:v>-2.7235659999999999</c:v>
                      </c:pt>
                      <c:pt idx="60535">
                        <c:v>-2.726423</c:v>
                      </c:pt>
                      <c:pt idx="60536">
                        <c:v>-2.7292800000000002</c:v>
                      </c:pt>
                      <c:pt idx="60537">
                        <c:v>-2.7321369999999998</c:v>
                      </c:pt>
                      <c:pt idx="60538">
                        <c:v>-2.7349950000000001</c:v>
                      </c:pt>
                      <c:pt idx="60539">
                        <c:v>-2.7378520000000002</c:v>
                      </c:pt>
                      <c:pt idx="60540">
                        <c:v>-2.7407089999999998</c:v>
                      </c:pt>
                      <c:pt idx="60541">
                        <c:v>-2.7435659999999999</c:v>
                      </c:pt>
                      <c:pt idx="60542">
                        <c:v>-2.7464230000000001</c:v>
                      </c:pt>
                      <c:pt idx="60543">
                        <c:v>-2.7492800000000002</c:v>
                      </c:pt>
                      <c:pt idx="60544">
                        <c:v>-2.7521369999999998</c:v>
                      </c:pt>
                      <c:pt idx="60545">
                        <c:v>-2.7549950000000001</c:v>
                      </c:pt>
                      <c:pt idx="60546">
                        <c:v>-2.7578520000000002</c:v>
                      </c:pt>
                      <c:pt idx="60547">
                        <c:v>-2.7607089999999999</c:v>
                      </c:pt>
                      <c:pt idx="60548">
                        <c:v>-2.763566</c:v>
                      </c:pt>
                      <c:pt idx="60549">
                        <c:v>-2.7664230000000001</c:v>
                      </c:pt>
                      <c:pt idx="60550">
                        <c:v>-2.7692800000000002</c:v>
                      </c:pt>
                      <c:pt idx="60551">
                        <c:v>-2.7721369999999999</c:v>
                      </c:pt>
                      <c:pt idx="60552">
                        <c:v>-2.7749950000000001</c:v>
                      </c:pt>
                      <c:pt idx="60553">
                        <c:v>-2.7778520000000002</c:v>
                      </c:pt>
                      <c:pt idx="60554">
                        <c:v>-2.7807089999999999</c:v>
                      </c:pt>
                      <c:pt idx="60555">
                        <c:v>-2.783566</c:v>
                      </c:pt>
                      <c:pt idx="60556">
                        <c:v>-2.7864230000000001</c:v>
                      </c:pt>
                      <c:pt idx="60557">
                        <c:v>-2.7892800000000002</c:v>
                      </c:pt>
                      <c:pt idx="60558">
                        <c:v>-2.7921369999999999</c:v>
                      </c:pt>
                      <c:pt idx="60559">
                        <c:v>-2.7949950000000001</c:v>
                      </c:pt>
                      <c:pt idx="60560">
                        <c:v>-2.7978519999999998</c:v>
                      </c:pt>
                      <c:pt idx="60561">
                        <c:v>-2.8007089999999999</c:v>
                      </c:pt>
                      <c:pt idx="60562">
                        <c:v>-2.803566</c:v>
                      </c:pt>
                      <c:pt idx="60563">
                        <c:v>-2.8064230000000001</c:v>
                      </c:pt>
                      <c:pt idx="60564">
                        <c:v>-2.8092800000000002</c:v>
                      </c:pt>
                      <c:pt idx="60565">
                        <c:v>-2.8121369999999999</c:v>
                      </c:pt>
                      <c:pt idx="60566">
                        <c:v>-2.8149950000000001</c:v>
                      </c:pt>
                      <c:pt idx="60567">
                        <c:v>-2.8178519999999998</c:v>
                      </c:pt>
                      <c:pt idx="60568">
                        <c:v>-2.8207089999999999</c:v>
                      </c:pt>
                      <c:pt idx="60569">
                        <c:v>-2.823566</c:v>
                      </c:pt>
                      <c:pt idx="60570">
                        <c:v>-2.8264230000000001</c:v>
                      </c:pt>
                      <c:pt idx="60571">
                        <c:v>-2.8292799999999998</c:v>
                      </c:pt>
                      <c:pt idx="60572">
                        <c:v>-2.8321369999999999</c:v>
                      </c:pt>
                      <c:pt idx="60573">
                        <c:v>-2.8349950000000002</c:v>
                      </c:pt>
                      <c:pt idx="60574">
                        <c:v>-2.8378519999999998</c:v>
                      </c:pt>
                      <c:pt idx="60575">
                        <c:v>-2.8407089999999999</c:v>
                      </c:pt>
                      <c:pt idx="60576">
                        <c:v>-2.843566</c:v>
                      </c:pt>
                      <c:pt idx="60577">
                        <c:v>-2.8464230000000001</c:v>
                      </c:pt>
                      <c:pt idx="60578">
                        <c:v>-2.8492799999999998</c:v>
                      </c:pt>
                      <c:pt idx="60579">
                        <c:v>-2.8521369999999999</c:v>
                      </c:pt>
                      <c:pt idx="60580">
                        <c:v>-2.8549950000000002</c:v>
                      </c:pt>
                      <c:pt idx="60581">
                        <c:v>-2.8578519999999998</c:v>
                      </c:pt>
                      <c:pt idx="60582">
                        <c:v>-2.8607089999999999</c:v>
                      </c:pt>
                      <c:pt idx="60583">
                        <c:v>-2.8635660000000001</c:v>
                      </c:pt>
                      <c:pt idx="60584">
                        <c:v>-2.8664230000000002</c:v>
                      </c:pt>
                      <c:pt idx="60585">
                        <c:v>-2.8692799999999998</c:v>
                      </c:pt>
                      <c:pt idx="60586">
                        <c:v>-2.8721369999999999</c:v>
                      </c:pt>
                      <c:pt idx="60587">
                        <c:v>-2.8749950000000002</c:v>
                      </c:pt>
                      <c:pt idx="60588">
                        <c:v>-2.8778519999999999</c:v>
                      </c:pt>
                      <c:pt idx="60589">
                        <c:v>-2.880709</c:v>
                      </c:pt>
                      <c:pt idx="60590">
                        <c:v>-2.8835660000000001</c:v>
                      </c:pt>
                      <c:pt idx="60591">
                        <c:v>-2.8864230000000002</c:v>
                      </c:pt>
                      <c:pt idx="60592">
                        <c:v>-2.8892799999999998</c:v>
                      </c:pt>
                      <c:pt idx="60593">
                        <c:v>-2.892137</c:v>
                      </c:pt>
                      <c:pt idx="60594">
                        <c:v>-2.8949940000000001</c:v>
                      </c:pt>
                      <c:pt idx="60595">
                        <c:v>-2.8978519999999999</c:v>
                      </c:pt>
                      <c:pt idx="60596">
                        <c:v>-2.900709</c:v>
                      </c:pt>
                      <c:pt idx="60597">
                        <c:v>-2.9035660000000001</c:v>
                      </c:pt>
                      <c:pt idx="60598">
                        <c:v>-2.9064230000000002</c:v>
                      </c:pt>
                      <c:pt idx="60599">
                        <c:v>-2.9092799999999999</c:v>
                      </c:pt>
                      <c:pt idx="60600">
                        <c:v>-2.912137</c:v>
                      </c:pt>
                      <c:pt idx="60601">
                        <c:v>-2.9149940000000001</c:v>
                      </c:pt>
                      <c:pt idx="60602">
                        <c:v>-2.9178519999999999</c:v>
                      </c:pt>
                      <c:pt idx="60603">
                        <c:v>-2.920709</c:v>
                      </c:pt>
                      <c:pt idx="60604">
                        <c:v>-2.9235660000000001</c:v>
                      </c:pt>
                      <c:pt idx="60605">
                        <c:v>-2.9264230000000002</c:v>
                      </c:pt>
                      <c:pt idx="60606">
                        <c:v>-2.9292799999999999</c:v>
                      </c:pt>
                      <c:pt idx="60607">
                        <c:v>-2.932137</c:v>
                      </c:pt>
                      <c:pt idx="60608">
                        <c:v>-2.9349940000000001</c:v>
                      </c:pt>
                      <c:pt idx="60609">
                        <c:v>-2.9378519999999999</c:v>
                      </c:pt>
                      <c:pt idx="60610">
                        <c:v>-2.940709</c:v>
                      </c:pt>
                      <c:pt idx="60611">
                        <c:v>-2.9435660000000001</c:v>
                      </c:pt>
                      <c:pt idx="60612">
                        <c:v>-2.9464229999999998</c:v>
                      </c:pt>
                      <c:pt idx="60613">
                        <c:v>-2.9492799999999999</c:v>
                      </c:pt>
                      <c:pt idx="60614">
                        <c:v>-2.952137</c:v>
                      </c:pt>
                      <c:pt idx="60615">
                        <c:v>-2.9549940000000001</c:v>
                      </c:pt>
                      <c:pt idx="60616">
                        <c:v>-2.9578519999999999</c:v>
                      </c:pt>
                      <c:pt idx="60617">
                        <c:v>-2.960709</c:v>
                      </c:pt>
                      <c:pt idx="60618">
                        <c:v>-2.9635660000000001</c:v>
                      </c:pt>
                      <c:pt idx="60619">
                        <c:v>-2.9664229999999998</c:v>
                      </c:pt>
                      <c:pt idx="60620">
                        <c:v>-2.9692799999999999</c:v>
                      </c:pt>
                      <c:pt idx="60621">
                        <c:v>-2.972137</c:v>
                      </c:pt>
                      <c:pt idx="60622">
                        <c:v>-2.9749940000000001</c:v>
                      </c:pt>
                      <c:pt idx="60623">
                        <c:v>-2.9778519999999999</c:v>
                      </c:pt>
                      <c:pt idx="60624">
                        <c:v>-2.9807090000000001</c:v>
                      </c:pt>
                      <c:pt idx="60625">
                        <c:v>-2.9835660000000002</c:v>
                      </c:pt>
                      <c:pt idx="60626">
                        <c:v>-2.9864229999999998</c:v>
                      </c:pt>
                      <c:pt idx="60627">
                        <c:v>-2.9892799999999999</c:v>
                      </c:pt>
                      <c:pt idx="60628">
                        <c:v>-2.992137</c:v>
                      </c:pt>
                      <c:pt idx="60629">
                        <c:v>-2.9949949999999999</c:v>
                      </c:pt>
                      <c:pt idx="60630">
                        <c:v>-2.997852</c:v>
                      </c:pt>
                      <c:pt idx="60631">
                        <c:v>-3.0007090000000001</c:v>
                      </c:pt>
                      <c:pt idx="60632">
                        <c:v>-3.0035660000000002</c:v>
                      </c:pt>
                      <c:pt idx="60633">
                        <c:v>-3.0064229999999998</c:v>
                      </c:pt>
                      <c:pt idx="60634">
                        <c:v>-3.00928</c:v>
                      </c:pt>
                      <c:pt idx="60635">
                        <c:v>-3.0121370000000001</c:v>
                      </c:pt>
                      <c:pt idx="60636">
                        <c:v>-3.0149949999999999</c:v>
                      </c:pt>
                      <c:pt idx="60637">
                        <c:v>-3.017852</c:v>
                      </c:pt>
                      <c:pt idx="60638">
                        <c:v>-3.0207090000000001</c:v>
                      </c:pt>
                      <c:pt idx="60639">
                        <c:v>-3.0235660000000002</c:v>
                      </c:pt>
                      <c:pt idx="60640">
                        <c:v>-3.0264229999999999</c:v>
                      </c:pt>
                      <c:pt idx="60641">
                        <c:v>-3.02928</c:v>
                      </c:pt>
                      <c:pt idx="60642">
                        <c:v>-3.0321370000000001</c:v>
                      </c:pt>
                      <c:pt idx="60643">
                        <c:v>-3.0349949999999999</c:v>
                      </c:pt>
                      <c:pt idx="60644">
                        <c:v>-3.037852</c:v>
                      </c:pt>
                      <c:pt idx="60645">
                        <c:v>-3.0407090000000001</c:v>
                      </c:pt>
                      <c:pt idx="60646">
                        <c:v>-3.0435660000000002</c:v>
                      </c:pt>
                      <c:pt idx="60647">
                        <c:v>-3.0464229999999999</c:v>
                      </c:pt>
                      <c:pt idx="60648">
                        <c:v>-3.04928</c:v>
                      </c:pt>
                      <c:pt idx="60649">
                        <c:v>-3.0521370000000001</c:v>
                      </c:pt>
                      <c:pt idx="60650">
                        <c:v>-3.0549949999999999</c:v>
                      </c:pt>
                      <c:pt idx="60651">
                        <c:v>-3.057852</c:v>
                      </c:pt>
                      <c:pt idx="60652">
                        <c:v>-3.0607090000000001</c:v>
                      </c:pt>
                      <c:pt idx="60653">
                        <c:v>-3.0635659999999998</c:v>
                      </c:pt>
                      <c:pt idx="60654">
                        <c:v>-3.0664229999999999</c:v>
                      </c:pt>
                      <c:pt idx="60655">
                        <c:v>-3.06928</c:v>
                      </c:pt>
                      <c:pt idx="60656">
                        <c:v>-3.0721370000000001</c:v>
                      </c:pt>
                      <c:pt idx="60657">
                        <c:v>-3.0749949999999999</c:v>
                      </c:pt>
                      <c:pt idx="60658">
                        <c:v>-3.077852</c:v>
                      </c:pt>
                      <c:pt idx="60659">
                        <c:v>-3.0807090000000001</c:v>
                      </c:pt>
                      <c:pt idx="60660">
                        <c:v>-3.0835659999999998</c:v>
                      </c:pt>
                      <c:pt idx="60661">
                        <c:v>-3.0864229999999999</c:v>
                      </c:pt>
                      <c:pt idx="60662">
                        <c:v>-3.08928</c:v>
                      </c:pt>
                      <c:pt idx="60663">
                        <c:v>-3.0921370000000001</c:v>
                      </c:pt>
                      <c:pt idx="60664">
                        <c:v>-3.0949949999999999</c:v>
                      </c:pt>
                      <c:pt idx="60665">
                        <c:v>-3.0978520000000001</c:v>
                      </c:pt>
                      <c:pt idx="60666">
                        <c:v>-3.1007090000000002</c:v>
                      </c:pt>
                      <c:pt idx="60667">
                        <c:v>-3.1035659999999998</c:v>
                      </c:pt>
                      <c:pt idx="60668">
                        <c:v>-3.1064229999999999</c:v>
                      </c:pt>
                      <c:pt idx="60669">
                        <c:v>-3.10928</c:v>
                      </c:pt>
                      <c:pt idx="60670">
                        <c:v>-3.1121370000000002</c:v>
                      </c:pt>
                      <c:pt idx="60671">
                        <c:v>-3.114995</c:v>
                      </c:pt>
                      <c:pt idx="60672">
                        <c:v>-3.1178520000000001</c:v>
                      </c:pt>
                      <c:pt idx="60673">
                        <c:v>-3.1207090000000002</c:v>
                      </c:pt>
                      <c:pt idx="60674">
                        <c:v>-3.1235659999999998</c:v>
                      </c:pt>
                      <c:pt idx="60675">
                        <c:v>-3.126423</c:v>
                      </c:pt>
                      <c:pt idx="60676">
                        <c:v>-3.1292800000000001</c:v>
                      </c:pt>
                      <c:pt idx="60677">
                        <c:v>-3.1321370000000002</c:v>
                      </c:pt>
                      <c:pt idx="60678">
                        <c:v>-3.134995</c:v>
                      </c:pt>
                      <c:pt idx="60679">
                        <c:v>-3.1378520000000001</c:v>
                      </c:pt>
                      <c:pt idx="60680">
                        <c:v>-3.1407090000000002</c:v>
                      </c:pt>
                      <c:pt idx="60681">
                        <c:v>-3.1435659999999999</c:v>
                      </c:pt>
                      <c:pt idx="60682">
                        <c:v>-3.146423</c:v>
                      </c:pt>
                      <c:pt idx="60683">
                        <c:v>-3.1492800000000001</c:v>
                      </c:pt>
                      <c:pt idx="60684">
                        <c:v>-3.1521370000000002</c:v>
                      </c:pt>
                      <c:pt idx="60685">
                        <c:v>-3.1549939999999999</c:v>
                      </c:pt>
                      <c:pt idx="60686">
                        <c:v>-3.1578520000000001</c:v>
                      </c:pt>
                      <c:pt idx="60687">
                        <c:v>-3.1607090000000002</c:v>
                      </c:pt>
                      <c:pt idx="60688">
                        <c:v>-3.1635659999999999</c:v>
                      </c:pt>
                      <c:pt idx="60689">
                        <c:v>-3.166423</c:v>
                      </c:pt>
                      <c:pt idx="60690">
                        <c:v>-3.1692800000000001</c:v>
                      </c:pt>
                      <c:pt idx="60691">
                        <c:v>-3.1721370000000002</c:v>
                      </c:pt>
                      <c:pt idx="60692">
                        <c:v>-3.1749939999999999</c:v>
                      </c:pt>
                      <c:pt idx="60693">
                        <c:v>-3.1778520000000001</c:v>
                      </c:pt>
                      <c:pt idx="60694">
                        <c:v>-3.1807089999999998</c:v>
                      </c:pt>
                      <c:pt idx="60695">
                        <c:v>-3.1835659999999999</c:v>
                      </c:pt>
                      <c:pt idx="60696">
                        <c:v>-3.186423</c:v>
                      </c:pt>
                      <c:pt idx="60697">
                        <c:v>-3.1892800000000001</c:v>
                      </c:pt>
                      <c:pt idx="60698">
                        <c:v>-3.1921369999999998</c:v>
                      </c:pt>
                      <c:pt idx="60699">
                        <c:v>-3.1949939999999999</c:v>
                      </c:pt>
                      <c:pt idx="60700">
                        <c:v>-3.1978520000000001</c:v>
                      </c:pt>
                      <c:pt idx="60701">
                        <c:v>-3.2007089999999998</c:v>
                      </c:pt>
                      <c:pt idx="60702">
                        <c:v>-3.2035659999999999</c:v>
                      </c:pt>
                      <c:pt idx="60703">
                        <c:v>-3.206423</c:v>
                      </c:pt>
                      <c:pt idx="60704">
                        <c:v>-3.2092800000000001</c:v>
                      </c:pt>
                      <c:pt idx="60705">
                        <c:v>-3.2121369999999998</c:v>
                      </c:pt>
                      <c:pt idx="60706">
                        <c:v>-3.2149939999999999</c:v>
                      </c:pt>
                      <c:pt idx="60707">
                        <c:v>-3.2178520000000002</c:v>
                      </c:pt>
                      <c:pt idx="60708">
                        <c:v>-3.2207089999999998</c:v>
                      </c:pt>
                      <c:pt idx="60709">
                        <c:v>-3.2235659999999999</c:v>
                      </c:pt>
                      <c:pt idx="60710">
                        <c:v>-3.226423</c:v>
                      </c:pt>
                      <c:pt idx="60711">
                        <c:v>-3.2292800000000002</c:v>
                      </c:pt>
                      <c:pt idx="60712">
                        <c:v>-3.2321369999999998</c:v>
                      </c:pt>
                      <c:pt idx="60713">
                        <c:v>-3.2349950000000001</c:v>
                      </c:pt>
                      <c:pt idx="60714">
                        <c:v>-3.2378520000000002</c:v>
                      </c:pt>
                      <c:pt idx="60715">
                        <c:v>-3.2407089999999998</c:v>
                      </c:pt>
                      <c:pt idx="60716">
                        <c:v>-3.2435659999999999</c:v>
                      </c:pt>
                      <c:pt idx="60717">
                        <c:v>-3.2464230000000001</c:v>
                      </c:pt>
                      <c:pt idx="60718">
                        <c:v>-3.2492800000000002</c:v>
                      </c:pt>
                      <c:pt idx="60719">
                        <c:v>-3.2521369999999998</c:v>
                      </c:pt>
                      <c:pt idx="60720">
                        <c:v>-3.2549950000000001</c:v>
                      </c:pt>
                      <c:pt idx="60721">
                        <c:v>-3.2578520000000002</c:v>
                      </c:pt>
                      <c:pt idx="60722">
                        <c:v>-3.2607089999999999</c:v>
                      </c:pt>
                      <c:pt idx="60723">
                        <c:v>-3.263566</c:v>
                      </c:pt>
                      <c:pt idx="60724">
                        <c:v>-3.2664230000000001</c:v>
                      </c:pt>
                      <c:pt idx="60725">
                        <c:v>-3.2692800000000002</c:v>
                      </c:pt>
                      <c:pt idx="60726">
                        <c:v>-3.2721369999999999</c:v>
                      </c:pt>
                      <c:pt idx="60727">
                        <c:v>-3.2749950000000001</c:v>
                      </c:pt>
                      <c:pt idx="60728">
                        <c:v>-3.2778520000000002</c:v>
                      </c:pt>
                      <c:pt idx="60729">
                        <c:v>-3.2807089999999999</c:v>
                      </c:pt>
                      <c:pt idx="60730">
                        <c:v>-3.283566</c:v>
                      </c:pt>
                      <c:pt idx="60731">
                        <c:v>-3.2864230000000001</c:v>
                      </c:pt>
                      <c:pt idx="60732">
                        <c:v>-3.2892800000000002</c:v>
                      </c:pt>
                      <c:pt idx="60733">
                        <c:v>-3.2921369999999999</c:v>
                      </c:pt>
                      <c:pt idx="60734">
                        <c:v>-3.2949950000000001</c:v>
                      </c:pt>
                      <c:pt idx="60735">
                        <c:v>-3.2978519999999998</c:v>
                      </c:pt>
                      <c:pt idx="60736">
                        <c:v>-3.3007089999999999</c:v>
                      </c:pt>
                      <c:pt idx="60737">
                        <c:v>-3.303566</c:v>
                      </c:pt>
                      <c:pt idx="60738">
                        <c:v>-3.3064230000000001</c:v>
                      </c:pt>
                      <c:pt idx="60739">
                        <c:v>-3.3092800000000002</c:v>
                      </c:pt>
                      <c:pt idx="60740">
                        <c:v>-3.3121369999999999</c:v>
                      </c:pt>
                      <c:pt idx="60741">
                        <c:v>-3.3149950000000001</c:v>
                      </c:pt>
                      <c:pt idx="60742">
                        <c:v>-3.3178519999999998</c:v>
                      </c:pt>
                      <c:pt idx="60743">
                        <c:v>-3.3207089999999999</c:v>
                      </c:pt>
                      <c:pt idx="60744">
                        <c:v>-3.323566</c:v>
                      </c:pt>
                      <c:pt idx="60745">
                        <c:v>-3.3264230000000001</c:v>
                      </c:pt>
                      <c:pt idx="60746">
                        <c:v>-3.3292799999999998</c:v>
                      </c:pt>
                      <c:pt idx="60747">
                        <c:v>-3.3321369999999999</c:v>
                      </c:pt>
                      <c:pt idx="60748">
                        <c:v>-3.3349950000000002</c:v>
                      </c:pt>
                      <c:pt idx="60749">
                        <c:v>-3.3378519999999998</c:v>
                      </c:pt>
                      <c:pt idx="60750">
                        <c:v>-3.3407089999999999</c:v>
                      </c:pt>
                      <c:pt idx="60751">
                        <c:v>-3.343566</c:v>
                      </c:pt>
                      <c:pt idx="60752">
                        <c:v>-3.3464230000000001</c:v>
                      </c:pt>
                      <c:pt idx="60753">
                        <c:v>-3.3492799999999998</c:v>
                      </c:pt>
                      <c:pt idx="60754">
                        <c:v>-3.3521369999999999</c:v>
                      </c:pt>
                      <c:pt idx="60755">
                        <c:v>-3.3549950000000002</c:v>
                      </c:pt>
                      <c:pt idx="60756">
                        <c:v>-3.3578519999999998</c:v>
                      </c:pt>
                      <c:pt idx="60757">
                        <c:v>-3.3607089999999999</c:v>
                      </c:pt>
                      <c:pt idx="60758">
                        <c:v>-3.3635660000000001</c:v>
                      </c:pt>
                      <c:pt idx="60759">
                        <c:v>-3.3664230000000002</c:v>
                      </c:pt>
                      <c:pt idx="60760">
                        <c:v>-3.3692799999999998</c:v>
                      </c:pt>
                      <c:pt idx="60761">
                        <c:v>-3.3721369999999999</c:v>
                      </c:pt>
                      <c:pt idx="60762">
                        <c:v>-3.3749950000000002</c:v>
                      </c:pt>
                      <c:pt idx="60763">
                        <c:v>-3.3778519999999999</c:v>
                      </c:pt>
                      <c:pt idx="60764">
                        <c:v>-3.380709</c:v>
                      </c:pt>
                      <c:pt idx="60765">
                        <c:v>-3.3835660000000001</c:v>
                      </c:pt>
                      <c:pt idx="60766">
                        <c:v>-3.3864230000000002</c:v>
                      </c:pt>
                      <c:pt idx="60767">
                        <c:v>-3.3892799999999998</c:v>
                      </c:pt>
                      <c:pt idx="60768">
                        <c:v>-3.392137</c:v>
                      </c:pt>
                      <c:pt idx="60769">
                        <c:v>-3.3949940000000001</c:v>
                      </c:pt>
                      <c:pt idx="60770">
                        <c:v>-3.3978519999999999</c:v>
                      </c:pt>
                      <c:pt idx="60771">
                        <c:v>-3.400709</c:v>
                      </c:pt>
                      <c:pt idx="60772">
                        <c:v>-3.4035660000000001</c:v>
                      </c:pt>
                      <c:pt idx="60773">
                        <c:v>-3.4064230000000002</c:v>
                      </c:pt>
                      <c:pt idx="60774">
                        <c:v>-3.4092799999999999</c:v>
                      </c:pt>
                      <c:pt idx="60775">
                        <c:v>-3.412137</c:v>
                      </c:pt>
                      <c:pt idx="60776">
                        <c:v>-3.4149940000000001</c:v>
                      </c:pt>
                      <c:pt idx="60777">
                        <c:v>-3.4178519999999999</c:v>
                      </c:pt>
                      <c:pt idx="60778">
                        <c:v>-3.420709</c:v>
                      </c:pt>
                      <c:pt idx="60779">
                        <c:v>-3.4235660000000001</c:v>
                      </c:pt>
                      <c:pt idx="60780">
                        <c:v>-3.4264230000000002</c:v>
                      </c:pt>
                      <c:pt idx="60781">
                        <c:v>-3.4292799999999999</c:v>
                      </c:pt>
                      <c:pt idx="60782">
                        <c:v>-3.432137</c:v>
                      </c:pt>
                      <c:pt idx="60783">
                        <c:v>-3.4349940000000001</c:v>
                      </c:pt>
                      <c:pt idx="60784">
                        <c:v>-3.4378519999999999</c:v>
                      </c:pt>
                      <c:pt idx="60785">
                        <c:v>-3.440709</c:v>
                      </c:pt>
                      <c:pt idx="60786">
                        <c:v>-3.4435660000000001</c:v>
                      </c:pt>
                      <c:pt idx="60787">
                        <c:v>-3.4464229999999998</c:v>
                      </c:pt>
                      <c:pt idx="60788">
                        <c:v>-3.4492799999999999</c:v>
                      </c:pt>
                      <c:pt idx="60789">
                        <c:v>-3.452137</c:v>
                      </c:pt>
                      <c:pt idx="60790">
                        <c:v>-3.4549940000000001</c:v>
                      </c:pt>
                      <c:pt idx="60791">
                        <c:v>-3.4578519999999999</c:v>
                      </c:pt>
                      <c:pt idx="60792">
                        <c:v>-3.460709</c:v>
                      </c:pt>
                      <c:pt idx="60793">
                        <c:v>-3.4635660000000001</c:v>
                      </c:pt>
                      <c:pt idx="60794">
                        <c:v>-3.4664229999999998</c:v>
                      </c:pt>
                      <c:pt idx="60795">
                        <c:v>-3.4692799999999999</c:v>
                      </c:pt>
                      <c:pt idx="60796">
                        <c:v>-3.472137</c:v>
                      </c:pt>
                      <c:pt idx="60797">
                        <c:v>-3.4749940000000001</c:v>
                      </c:pt>
                      <c:pt idx="60798">
                        <c:v>-3.4778519999999999</c:v>
                      </c:pt>
                      <c:pt idx="60799">
                        <c:v>-3.4807090000000001</c:v>
                      </c:pt>
                      <c:pt idx="60800">
                        <c:v>-3.4835660000000002</c:v>
                      </c:pt>
                      <c:pt idx="60801">
                        <c:v>-3.4864229999999998</c:v>
                      </c:pt>
                      <c:pt idx="60802">
                        <c:v>-3.4892799999999999</c:v>
                      </c:pt>
                      <c:pt idx="60803">
                        <c:v>-3.492137</c:v>
                      </c:pt>
                      <c:pt idx="60804">
                        <c:v>-3.4949949999999999</c:v>
                      </c:pt>
                      <c:pt idx="60805">
                        <c:v>-3.497852</c:v>
                      </c:pt>
                      <c:pt idx="60806">
                        <c:v>-3.5007090000000001</c:v>
                      </c:pt>
                      <c:pt idx="60807">
                        <c:v>-3.5035660000000002</c:v>
                      </c:pt>
                      <c:pt idx="60808">
                        <c:v>-3.5064229999999998</c:v>
                      </c:pt>
                      <c:pt idx="60809">
                        <c:v>-3.50928</c:v>
                      </c:pt>
                      <c:pt idx="60810">
                        <c:v>-3.5121370000000001</c:v>
                      </c:pt>
                      <c:pt idx="60811">
                        <c:v>-3.5149949999999999</c:v>
                      </c:pt>
                      <c:pt idx="60812">
                        <c:v>-3.517852</c:v>
                      </c:pt>
                      <c:pt idx="60813">
                        <c:v>-3.5207090000000001</c:v>
                      </c:pt>
                      <c:pt idx="60814">
                        <c:v>-3.5235660000000002</c:v>
                      </c:pt>
                      <c:pt idx="60815">
                        <c:v>-3.5264229999999999</c:v>
                      </c:pt>
                      <c:pt idx="60816">
                        <c:v>-3.52928</c:v>
                      </c:pt>
                      <c:pt idx="60817">
                        <c:v>-3.5321370000000001</c:v>
                      </c:pt>
                      <c:pt idx="60818">
                        <c:v>-3.5349949999999999</c:v>
                      </c:pt>
                      <c:pt idx="60819">
                        <c:v>-3.537852</c:v>
                      </c:pt>
                      <c:pt idx="60820">
                        <c:v>-3.5407090000000001</c:v>
                      </c:pt>
                      <c:pt idx="60821">
                        <c:v>-3.5435660000000002</c:v>
                      </c:pt>
                      <c:pt idx="60822">
                        <c:v>-3.5464229999999999</c:v>
                      </c:pt>
                      <c:pt idx="60823">
                        <c:v>-3.54928</c:v>
                      </c:pt>
                      <c:pt idx="60824">
                        <c:v>-3.5521370000000001</c:v>
                      </c:pt>
                      <c:pt idx="60825">
                        <c:v>-3.5549949999999999</c:v>
                      </c:pt>
                      <c:pt idx="60826">
                        <c:v>-3.557852</c:v>
                      </c:pt>
                      <c:pt idx="60827">
                        <c:v>-3.5607090000000001</c:v>
                      </c:pt>
                      <c:pt idx="60828">
                        <c:v>-3.5635659999999998</c:v>
                      </c:pt>
                      <c:pt idx="60829">
                        <c:v>-3.5664229999999999</c:v>
                      </c:pt>
                      <c:pt idx="60830">
                        <c:v>-3.56928</c:v>
                      </c:pt>
                      <c:pt idx="60831">
                        <c:v>-3.5721370000000001</c:v>
                      </c:pt>
                      <c:pt idx="60832">
                        <c:v>-3.5749949999999999</c:v>
                      </c:pt>
                      <c:pt idx="60833">
                        <c:v>-3.577852</c:v>
                      </c:pt>
                      <c:pt idx="60834">
                        <c:v>-3.5807090000000001</c:v>
                      </c:pt>
                      <c:pt idx="60835">
                        <c:v>-3.5835659999999998</c:v>
                      </c:pt>
                      <c:pt idx="60836">
                        <c:v>-3.5864229999999999</c:v>
                      </c:pt>
                      <c:pt idx="60837">
                        <c:v>-3.58928</c:v>
                      </c:pt>
                      <c:pt idx="60838">
                        <c:v>-3.5921370000000001</c:v>
                      </c:pt>
                      <c:pt idx="60839">
                        <c:v>-3.5949949999999999</c:v>
                      </c:pt>
                      <c:pt idx="60840">
                        <c:v>-3.5978520000000001</c:v>
                      </c:pt>
                      <c:pt idx="60841">
                        <c:v>-3.6007090000000002</c:v>
                      </c:pt>
                      <c:pt idx="60842">
                        <c:v>-3.6035659999999998</c:v>
                      </c:pt>
                      <c:pt idx="60843">
                        <c:v>-3.6064229999999999</c:v>
                      </c:pt>
                      <c:pt idx="60844">
                        <c:v>-3.60928</c:v>
                      </c:pt>
                      <c:pt idx="60845">
                        <c:v>-3.6121370000000002</c:v>
                      </c:pt>
                      <c:pt idx="60846">
                        <c:v>-3.614995</c:v>
                      </c:pt>
                      <c:pt idx="60847">
                        <c:v>-3.6178520000000001</c:v>
                      </c:pt>
                      <c:pt idx="60848">
                        <c:v>-3.6207090000000002</c:v>
                      </c:pt>
                      <c:pt idx="60849">
                        <c:v>-3.6235659999999998</c:v>
                      </c:pt>
                      <c:pt idx="60850">
                        <c:v>-3.626423</c:v>
                      </c:pt>
                      <c:pt idx="60851">
                        <c:v>-3.6292800000000001</c:v>
                      </c:pt>
                      <c:pt idx="60852">
                        <c:v>-3.6321370000000002</c:v>
                      </c:pt>
                      <c:pt idx="60853">
                        <c:v>-3.634995</c:v>
                      </c:pt>
                      <c:pt idx="60854">
                        <c:v>-3.6378520000000001</c:v>
                      </c:pt>
                      <c:pt idx="60855">
                        <c:v>-3.6407090000000002</c:v>
                      </c:pt>
                      <c:pt idx="60856">
                        <c:v>-3.6435659999999999</c:v>
                      </c:pt>
                      <c:pt idx="60857">
                        <c:v>-3.646423</c:v>
                      </c:pt>
                      <c:pt idx="60858">
                        <c:v>-3.6492800000000001</c:v>
                      </c:pt>
                      <c:pt idx="60859">
                        <c:v>-3.6521370000000002</c:v>
                      </c:pt>
                      <c:pt idx="60860">
                        <c:v>-3.6549939999999999</c:v>
                      </c:pt>
                      <c:pt idx="60861">
                        <c:v>-3.6578520000000001</c:v>
                      </c:pt>
                      <c:pt idx="60862">
                        <c:v>-3.6607090000000002</c:v>
                      </c:pt>
                      <c:pt idx="60863">
                        <c:v>-3.6635659999999999</c:v>
                      </c:pt>
                      <c:pt idx="60864">
                        <c:v>-3.666423</c:v>
                      </c:pt>
                      <c:pt idx="60865">
                        <c:v>-3.6692800000000001</c:v>
                      </c:pt>
                      <c:pt idx="60866">
                        <c:v>-3.6721370000000002</c:v>
                      </c:pt>
                      <c:pt idx="60867">
                        <c:v>-3.6749939999999999</c:v>
                      </c:pt>
                      <c:pt idx="60868">
                        <c:v>-3.6778520000000001</c:v>
                      </c:pt>
                      <c:pt idx="60869">
                        <c:v>-3.6807089999999998</c:v>
                      </c:pt>
                      <c:pt idx="60870">
                        <c:v>-3.6835659999999999</c:v>
                      </c:pt>
                      <c:pt idx="60871">
                        <c:v>-3.686423</c:v>
                      </c:pt>
                      <c:pt idx="60872">
                        <c:v>-3.6892800000000001</c:v>
                      </c:pt>
                      <c:pt idx="60873">
                        <c:v>-3.6921369999999998</c:v>
                      </c:pt>
                      <c:pt idx="60874">
                        <c:v>-3.6949939999999999</c:v>
                      </c:pt>
                      <c:pt idx="60875">
                        <c:v>-3.6978520000000001</c:v>
                      </c:pt>
                      <c:pt idx="60876">
                        <c:v>-3.7007089999999998</c:v>
                      </c:pt>
                      <c:pt idx="60877">
                        <c:v>-3.7035659999999999</c:v>
                      </c:pt>
                      <c:pt idx="60878">
                        <c:v>-3.706423</c:v>
                      </c:pt>
                      <c:pt idx="60879">
                        <c:v>-3.7092800000000001</c:v>
                      </c:pt>
                      <c:pt idx="60880">
                        <c:v>-3.7121369999999998</c:v>
                      </c:pt>
                      <c:pt idx="60881">
                        <c:v>-3.7149939999999999</c:v>
                      </c:pt>
                      <c:pt idx="60882">
                        <c:v>-3.7178520000000002</c:v>
                      </c:pt>
                      <c:pt idx="60883">
                        <c:v>-3.7207089999999998</c:v>
                      </c:pt>
                      <c:pt idx="60884">
                        <c:v>-3.7235659999999999</c:v>
                      </c:pt>
                      <c:pt idx="60885">
                        <c:v>-3.726423</c:v>
                      </c:pt>
                      <c:pt idx="60886">
                        <c:v>-3.7292800000000002</c:v>
                      </c:pt>
                      <c:pt idx="60887">
                        <c:v>-3.7321369999999998</c:v>
                      </c:pt>
                      <c:pt idx="60888">
                        <c:v>-3.7349950000000001</c:v>
                      </c:pt>
                      <c:pt idx="60889">
                        <c:v>-3.7378520000000002</c:v>
                      </c:pt>
                      <c:pt idx="60890">
                        <c:v>-3.7407089999999998</c:v>
                      </c:pt>
                      <c:pt idx="60891">
                        <c:v>-3.7435659999999999</c:v>
                      </c:pt>
                      <c:pt idx="60892">
                        <c:v>-3.7464230000000001</c:v>
                      </c:pt>
                      <c:pt idx="60893">
                        <c:v>-3.7492800000000002</c:v>
                      </c:pt>
                      <c:pt idx="60894">
                        <c:v>-3.7521369999999998</c:v>
                      </c:pt>
                      <c:pt idx="60895">
                        <c:v>-3.7549950000000001</c:v>
                      </c:pt>
                      <c:pt idx="60896">
                        <c:v>-3.7578520000000002</c:v>
                      </c:pt>
                      <c:pt idx="60897">
                        <c:v>-3.7607089999999999</c:v>
                      </c:pt>
                      <c:pt idx="60898">
                        <c:v>-3.763566</c:v>
                      </c:pt>
                      <c:pt idx="60899">
                        <c:v>-3.7664230000000001</c:v>
                      </c:pt>
                      <c:pt idx="60900">
                        <c:v>-3.7692800000000002</c:v>
                      </c:pt>
                      <c:pt idx="60901">
                        <c:v>-3.7721369999999999</c:v>
                      </c:pt>
                      <c:pt idx="60902">
                        <c:v>-3.7749950000000001</c:v>
                      </c:pt>
                      <c:pt idx="60903">
                        <c:v>-3.7778520000000002</c:v>
                      </c:pt>
                      <c:pt idx="60904">
                        <c:v>-3.7807089999999999</c:v>
                      </c:pt>
                      <c:pt idx="60905">
                        <c:v>-3.783566</c:v>
                      </c:pt>
                      <c:pt idx="60906">
                        <c:v>-3.7864230000000001</c:v>
                      </c:pt>
                      <c:pt idx="60907">
                        <c:v>-3.7892800000000002</c:v>
                      </c:pt>
                      <c:pt idx="60908">
                        <c:v>-3.7921369999999999</c:v>
                      </c:pt>
                      <c:pt idx="60909">
                        <c:v>-3.7949950000000001</c:v>
                      </c:pt>
                      <c:pt idx="60910">
                        <c:v>-3.7978519999999998</c:v>
                      </c:pt>
                      <c:pt idx="60911">
                        <c:v>-3.8007089999999999</c:v>
                      </c:pt>
                      <c:pt idx="60912">
                        <c:v>-3.803566</c:v>
                      </c:pt>
                      <c:pt idx="60913">
                        <c:v>-3.8064230000000001</c:v>
                      </c:pt>
                      <c:pt idx="60914">
                        <c:v>-3.8092800000000002</c:v>
                      </c:pt>
                      <c:pt idx="60915">
                        <c:v>-3.8121369999999999</c:v>
                      </c:pt>
                      <c:pt idx="60916">
                        <c:v>-3.8149950000000001</c:v>
                      </c:pt>
                      <c:pt idx="60917">
                        <c:v>-3.8178519999999998</c:v>
                      </c:pt>
                      <c:pt idx="60918">
                        <c:v>-3.8207089999999999</c:v>
                      </c:pt>
                      <c:pt idx="60919">
                        <c:v>-3.823566</c:v>
                      </c:pt>
                      <c:pt idx="60920">
                        <c:v>-3.8264230000000001</c:v>
                      </c:pt>
                      <c:pt idx="60921">
                        <c:v>-3.8292799999999998</c:v>
                      </c:pt>
                      <c:pt idx="60922">
                        <c:v>-3.8321369999999999</c:v>
                      </c:pt>
                      <c:pt idx="60923">
                        <c:v>-3.8349950000000002</c:v>
                      </c:pt>
                      <c:pt idx="60924">
                        <c:v>-3.8378519999999998</c:v>
                      </c:pt>
                      <c:pt idx="60925">
                        <c:v>-3.8407089999999999</c:v>
                      </c:pt>
                      <c:pt idx="60926">
                        <c:v>-3.843566</c:v>
                      </c:pt>
                      <c:pt idx="60927">
                        <c:v>-3.8464230000000001</c:v>
                      </c:pt>
                      <c:pt idx="60928">
                        <c:v>-3.8492799999999998</c:v>
                      </c:pt>
                      <c:pt idx="60929">
                        <c:v>-3.8521369999999999</c:v>
                      </c:pt>
                      <c:pt idx="60930">
                        <c:v>-3.8549950000000002</c:v>
                      </c:pt>
                      <c:pt idx="60931">
                        <c:v>-3.8578519999999998</c:v>
                      </c:pt>
                      <c:pt idx="60932">
                        <c:v>-3.8607089999999999</c:v>
                      </c:pt>
                      <c:pt idx="60933">
                        <c:v>-3.8635660000000001</c:v>
                      </c:pt>
                      <c:pt idx="60934">
                        <c:v>-3.8664230000000002</c:v>
                      </c:pt>
                      <c:pt idx="60935">
                        <c:v>-3.8692799999999998</c:v>
                      </c:pt>
                      <c:pt idx="60936">
                        <c:v>-3.8721369999999999</c:v>
                      </c:pt>
                      <c:pt idx="60937">
                        <c:v>-3.8749950000000002</c:v>
                      </c:pt>
                      <c:pt idx="60938">
                        <c:v>-3.8778519999999999</c:v>
                      </c:pt>
                      <c:pt idx="60939">
                        <c:v>-3.880709</c:v>
                      </c:pt>
                      <c:pt idx="60940">
                        <c:v>-3.8835660000000001</c:v>
                      </c:pt>
                      <c:pt idx="60941">
                        <c:v>-3.8864230000000002</c:v>
                      </c:pt>
                      <c:pt idx="60942">
                        <c:v>-3.8892799999999998</c:v>
                      </c:pt>
                      <c:pt idx="60943">
                        <c:v>-3.892137</c:v>
                      </c:pt>
                      <c:pt idx="60944">
                        <c:v>-3.8949940000000001</c:v>
                      </c:pt>
                      <c:pt idx="60945">
                        <c:v>-3.8978519999999999</c:v>
                      </c:pt>
                      <c:pt idx="60946">
                        <c:v>-3.900709</c:v>
                      </c:pt>
                      <c:pt idx="60947">
                        <c:v>-3.9035660000000001</c:v>
                      </c:pt>
                      <c:pt idx="60948">
                        <c:v>-3.9064230000000002</c:v>
                      </c:pt>
                      <c:pt idx="60949">
                        <c:v>-3.9092799999999999</c:v>
                      </c:pt>
                      <c:pt idx="60950">
                        <c:v>-3.912137</c:v>
                      </c:pt>
                      <c:pt idx="60951">
                        <c:v>-3.9149940000000001</c:v>
                      </c:pt>
                      <c:pt idx="60952">
                        <c:v>-3.9178519999999999</c:v>
                      </c:pt>
                      <c:pt idx="60953">
                        <c:v>-3.920709</c:v>
                      </c:pt>
                      <c:pt idx="60954">
                        <c:v>-3.9235660000000001</c:v>
                      </c:pt>
                      <c:pt idx="60955">
                        <c:v>-3.9264230000000002</c:v>
                      </c:pt>
                      <c:pt idx="60956">
                        <c:v>-3.9292799999999999</c:v>
                      </c:pt>
                      <c:pt idx="60957">
                        <c:v>-3.932137</c:v>
                      </c:pt>
                      <c:pt idx="60958">
                        <c:v>-3.9349940000000001</c:v>
                      </c:pt>
                      <c:pt idx="60959">
                        <c:v>-3.9378519999999999</c:v>
                      </c:pt>
                      <c:pt idx="60960">
                        <c:v>-3.940709</c:v>
                      </c:pt>
                      <c:pt idx="60961">
                        <c:v>-3.9435660000000001</c:v>
                      </c:pt>
                      <c:pt idx="60962">
                        <c:v>-3.9464229999999998</c:v>
                      </c:pt>
                      <c:pt idx="60963">
                        <c:v>-3.9492799999999999</c:v>
                      </c:pt>
                      <c:pt idx="60964">
                        <c:v>-3.952137</c:v>
                      </c:pt>
                      <c:pt idx="60965">
                        <c:v>-3.9549940000000001</c:v>
                      </c:pt>
                      <c:pt idx="60966">
                        <c:v>-3.9578519999999999</c:v>
                      </c:pt>
                      <c:pt idx="60967">
                        <c:v>-3.960709</c:v>
                      </c:pt>
                      <c:pt idx="60968">
                        <c:v>-3.9635660000000001</c:v>
                      </c:pt>
                      <c:pt idx="60969">
                        <c:v>-3.9664229999999998</c:v>
                      </c:pt>
                      <c:pt idx="60970">
                        <c:v>-3.9692799999999999</c:v>
                      </c:pt>
                      <c:pt idx="60971">
                        <c:v>-3.972137</c:v>
                      </c:pt>
                      <c:pt idx="60972">
                        <c:v>-3.9749940000000001</c:v>
                      </c:pt>
                      <c:pt idx="60973">
                        <c:v>-3.9778519999999999</c:v>
                      </c:pt>
                      <c:pt idx="60974">
                        <c:v>-3.9807090000000001</c:v>
                      </c:pt>
                      <c:pt idx="60975">
                        <c:v>-3.9835660000000002</c:v>
                      </c:pt>
                      <c:pt idx="60976">
                        <c:v>-3.9864229999999998</c:v>
                      </c:pt>
                      <c:pt idx="60977">
                        <c:v>-3.9892799999999999</c:v>
                      </c:pt>
                      <c:pt idx="60978">
                        <c:v>-3.992137</c:v>
                      </c:pt>
                      <c:pt idx="60979">
                        <c:v>-3.9949949999999999</c:v>
                      </c:pt>
                      <c:pt idx="60980">
                        <c:v>-3.997852</c:v>
                      </c:pt>
                      <c:pt idx="60981">
                        <c:v>-4.0007089999999996</c:v>
                      </c:pt>
                      <c:pt idx="60982">
                        <c:v>-4.0035660000000002</c:v>
                      </c:pt>
                      <c:pt idx="60983">
                        <c:v>-4.0064229999999998</c:v>
                      </c:pt>
                      <c:pt idx="60984">
                        <c:v>-4.0092800000000004</c:v>
                      </c:pt>
                      <c:pt idx="60985">
                        <c:v>-4.0121370000000001</c:v>
                      </c:pt>
                      <c:pt idx="60986">
                        <c:v>-4.0149949999999999</c:v>
                      </c:pt>
                      <c:pt idx="60987">
                        <c:v>-4.0178520000000004</c:v>
                      </c:pt>
                      <c:pt idx="60988">
                        <c:v>-4.0207090000000001</c:v>
                      </c:pt>
                      <c:pt idx="60989">
                        <c:v>-4.0235659999999998</c:v>
                      </c:pt>
                      <c:pt idx="60990">
                        <c:v>-4.0264230000000003</c:v>
                      </c:pt>
                      <c:pt idx="60991">
                        <c:v>-4.02928</c:v>
                      </c:pt>
                      <c:pt idx="60992">
                        <c:v>-4.0321369999999996</c:v>
                      </c:pt>
                      <c:pt idx="60993">
                        <c:v>-4.0349950000000003</c:v>
                      </c:pt>
                      <c:pt idx="60994">
                        <c:v>-4.037852</c:v>
                      </c:pt>
                      <c:pt idx="60995">
                        <c:v>-4.0407089999999997</c:v>
                      </c:pt>
                      <c:pt idx="60996">
                        <c:v>-4.0435660000000002</c:v>
                      </c:pt>
                      <c:pt idx="60997">
                        <c:v>-4.0464229999999999</c:v>
                      </c:pt>
                      <c:pt idx="60998">
                        <c:v>-4.0492800000000004</c:v>
                      </c:pt>
                      <c:pt idx="60999">
                        <c:v>-4.0521370000000001</c:v>
                      </c:pt>
                      <c:pt idx="61000">
                        <c:v>-4.0549949999999999</c:v>
                      </c:pt>
                      <c:pt idx="61001">
                        <c:v>-4.0578519999999996</c:v>
                      </c:pt>
                      <c:pt idx="61002">
                        <c:v>-4.0607090000000001</c:v>
                      </c:pt>
                      <c:pt idx="61003">
                        <c:v>-4.0635659999999998</c:v>
                      </c:pt>
                      <c:pt idx="61004">
                        <c:v>-4.0664230000000003</c:v>
                      </c:pt>
                      <c:pt idx="61005">
                        <c:v>-4.06928</c:v>
                      </c:pt>
                      <c:pt idx="61006">
                        <c:v>-4.0721369999999997</c:v>
                      </c:pt>
                      <c:pt idx="61007">
                        <c:v>-4.0749950000000004</c:v>
                      </c:pt>
                      <c:pt idx="61008">
                        <c:v>-4.077852</c:v>
                      </c:pt>
                      <c:pt idx="61009">
                        <c:v>-4.0807089999999997</c:v>
                      </c:pt>
                      <c:pt idx="61010">
                        <c:v>-4.0835660000000003</c:v>
                      </c:pt>
                      <c:pt idx="61011">
                        <c:v>-4.0864229999999999</c:v>
                      </c:pt>
                      <c:pt idx="61012">
                        <c:v>-4.0892799999999996</c:v>
                      </c:pt>
                      <c:pt idx="61013">
                        <c:v>-4.0921370000000001</c:v>
                      </c:pt>
                      <c:pt idx="61014">
                        <c:v>-4.0949949999999999</c:v>
                      </c:pt>
                      <c:pt idx="61015">
                        <c:v>-4.0978519999999996</c:v>
                      </c:pt>
                      <c:pt idx="61016">
                        <c:v>-4.1007090000000002</c:v>
                      </c:pt>
                      <c:pt idx="61017">
                        <c:v>-4.1035659999999998</c:v>
                      </c:pt>
                      <c:pt idx="61018">
                        <c:v>-4.1064230000000004</c:v>
                      </c:pt>
                      <c:pt idx="61019">
                        <c:v>-4.10928</c:v>
                      </c:pt>
                      <c:pt idx="61020">
                        <c:v>-4.1121369999999997</c:v>
                      </c:pt>
                      <c:pt idx="61021">
                        <c:v>-4.1149950000000004</c:v>
                      </c:pt>
                      <c:pt idx="61022">
                        <c:v>-4.1178520000000001</c:v>
                      </c:pt>
                      <c:pt idx="61023">
                        <c:v>-4.1207089999999997</c:v>
                      </c:pt>
                      <c:pt idx="61024">
                        <c:v>-4.1235660000000003</c:v>
                      </c:pt>
                      <c:pt idx="61025">
                        <c:v>-4.126423</c:v>
                      </c:pt>
                      <c:pt idx="61026">
                        <c:v>-4.1292799999999996</c:v>
                      </c:pt>
                      <c:pt idx="61027">
                        <c:v>-4.1321370000000002</c:v>
                      </c:pt>
                      <c:pt idx="61028">
                        <c:v>-4.134995</c:v>
                      </c:pt>
                      <c:pt idx="61029">
                        <c:v>-4.1378519999999996</c:v>
                      </c:pt>
                      <c:pt idx="61030">
                        <c:v>-4.1407090000000002</c:v>
                      </c:pt>
                      <c:pt idx="61031">
                        <c:v>-4.1435659999999999</c:v>
                      </c:pt>
                      <c:pt idx="61032">
                        <c:v>-4.1464230000000004</c:v>
                      </c:pt>
                      <c:pt idx="61033">
                        <c:v>-4.1492800000000001</c:v>
                      </c:pt>
                      <c:pt idx="61034">
                        <c:v>-4.1521369999999997</c:v>
                      </c:pt>
                      <c:pt idx="61035">
                        <c:v>-4.1549940000000003</c:v>
                      </c:pt>
                      <c:pt idx="61036">
                        <c:v>-4.1578520000000001</c:v>
                      </c:pt>
                      <c:pt idx="61037">
                        <c:v>-4.1607089999999998</c:v>
                      </c:pt>
                      <c:pt idx="61038">
                        <c:v>-4.1635660000000003</c:v>
                      </c:pt>
                      <c:pt idx="61039">
                        <c:v>-4.166423</c:v>
                      </c:pt>
                      <c:pt idx="61040">
                        <c:v>-4.1692799999999997</c:v>
                      </c:pt>
                      <c:pt idx="61041">
                        <c:v>-4.1721370000000002</c:v>
                      </c:pt>
                      <c:pt idx="61042">
                        <c:v>-4.1749939999999999</c:v>
                      </c:pt>
                      <c:pt idx="61043">
                        <c:v>-4.1778519999999997</c:v>
                      </c:pt>
                      <c:pt idx="61044">
                        <c:v>-4.1807090000000002</c:v>
                      </c:pt>
                      <c:pt idx="61045">
                        <c:v>-4.1835659999999999</c:v>
                      </c:pt>
                      <c:pt idx="61046">
                        <c:v>-4.1864229999999996</c:v>
                      </c:pt>
                      <c:pt idx="61047">
                        <c:v>-4.1892800000000001</c:v>
                      </c:pt>
                      <c:pt idx="61048">
                        <c:v>-4.1921369999999998</c:v>
                      </c:pt>
                      <c:pt idx="61049">
                        <c:v>-4.1949940000000003</c:v>
                      </c:pt>
                      <c:pt idx="61050">
                        <c:v>-4.1978520000000001</c:v>
                      </c:pt>
                      <c:pt idx="61051">
                        <c:v>-4.2007089999999998</c:v>
                      </c:pt>
                      <c:pt idx="61052">
                        <c:v>-4.2035660000000004</c:v>
                      </c:pt>
                      <c:pt idx="61053">
                        <c:v>-4.206423</c:v>
                      </c:pt>
                      <c:pt idx="61054">
                        <c:v>-4.2092799999999997</c:v>
                      </c:pt>
                      <c:pt idx="61055">
                        <c:v>-4.2121370000000002</c:v>
                      </c:pt>
                      <c:pt idx="61056">
                        <c:v>-4.2149939999999999</c:v>
                      </c:pt>
                      <c:pt idx="61057">
                        <c:v>-4.2178519999999997</c:v>
                      </c:pt>
                      <c:pt idx="61058">
                        <c:v>-4.2207090000000003</c:v>
                      </c:pt>
                      <c:pt idx="61059">
                        <c:v>-4.2235659999999999</c:v>
                      </c:pt>
                      <c:pt idx="61060">
                        <c:v>-4.2264229999999996</c:v>
                      </c:pt>
                      <c:pt idx="61061">
                        <c:v>-4.2292800000000002</c:v>
                      </c:pt>
                      <c:pt idx="61062">
                        <c:v>-4.2321369999999998</c:v>
                      </c:pt>
                      <c:pt idx="61063">
                        <c:v>-4.2349940000000004</c:v>
                      </c:pt>
                      <c:pt idx="61064">
                        <c:v>-4.2378520000000002</c:v>
                      </c:pt>
                      <c:pt idx="61065">
                        <c:v>-4.2407089999999998</c:v>
                      </c:pt>
                      <c:pt idx="61066">
                        <c:v>-4.2435660000000004</c:v>
                      </c:pt>
                      <c:pt idx="61067">
                        <c:v>-4.2464230000000001</c:v>
                      </c:pt>
                      <c:pt idx="61068">
                        <c:v>-4.2492799999999997</c:v>
                      </c:pt>
                      <c:pt idx="61069">
                        <c:v>-4.2521370000000003</c:v>
                      </c:pt>
                      <c:pt idx="61070">
                        <c:v>-4.2549939999999999</c:v>
                      </c:pt>
                      <c:pt idx="61071">
                        <c:v>-4.2578519999999997</c:v>
                      </c:pt>
                      <c:pt idx="61072">
                        <c:v>-4.2607090000000003</c:v>
                      </c:pt>
                      <c:pt idx="61073">
                        <c:v>-4.263566</c:v>
                      </c:pt>
                      <c:pt idx="61074">
                        <c:v>-4.2664229999999996</c:v>
                      </c:pt>
                      <c:pt idx="61075">
                        <c:v>-4.2692800000000002</c:v>
                      </c:pt>
                      <c:pt idx="61076">
                        <c:v>-4.2721369999999999</c:v>
                      </c:pt>
                      <c:pt idx="61077">
                        <c:v>-4.2749940000000004</c:v>
                      </c:pt>
                      <c:pt idx="61078">
                        <c:v>-4.2778520000000002</c:v>
                      </c:pt>
                      <c:pt idx="61079">
                        <c:v>-4.2807089999999999</c:v>
                      </c:pt>
                      <c:pt idx="61080">
                        <c:v>-4.2835660000000004</c:v>
                      </c:pt>
                      <c:pt idx="61081">
                        <c:v>-4.2864230000000001</c:v>
                      </c:pt>
                      <c:pt idx="61082">
                        <c:v>-4.2892799999999998</c:v>
                      </c:pt>
                      <c:pt idx="61083">
                        <c:v>-4.2921379999999996</c:v>
                      </c:pt>
                      <c:pt idx="61084">
                        <c:v>-4.294994</c:v>
                      </c:pt>
                      <c:pt idx="61085">
                        <c:v>-4.2978519999999998</c:v>
                      </c:pt>
                      <c:pt idx="61086">
                        <c:v>-4.3007090000000003</c:v>
                      </c:pt>
                      <c:pt idx="61087">
                        <c:v>-4.303566</c:v>
                      </c:pt>
                      <c:pt idx="61088">
                        <c:v>-4.3064229999999997</c:v>
                      </c:pt>
                      <c:pt idx="61089">
                        <c:v>-4.3092800000000002</c:v>
                      </c:pt>
                      <c:pt idx="61090">
                        <c:v>-4.312138</c:v>
                      </c:pt>
                      <c:pt idx="61091">
                        <c:v>-4.3149940000000004</c:v>
                      </c:pt>
                      <c:pt idx="61092">
                        <c:v>-4.3178520000000002</c:v>
                      </c:pt>
                      <c:pt idx="61093">
                        <c:v>-4.3207089999999999</c:v>
                      </c:pt>
                      <c:pt idx="61094">
                        <c:v>-4.3235659999999996</c:v>
                      </c:pt>
                      <c:pt idx="61095">
                        <c:v>-4.3264230000000001</c:v>
                      </c:pt>
                      <c:pt idx="61096">
                        <c:v>-4.3292799999999998</c:v>
                      </c:pt>
                      <c:pt idx="61097">
                        <c:v>-4.3321379999999996</c:v>
                      </c:pt>
                      <c:pt idx="61098">
                        <c:v>-4.334994</c:v>
                      </c:pt>
                      <c:pt idx="61099">
                        <c:v>-4.3378519999999998</c:v>
                      </c:pt>
                      <c:pt idx="61100">
                        <c:v>-4.3407090000000004</c:v>
                      </c:pt>
                      <c:pt idx="61101">
                        <c:v>-4.343566</c:v>
                      </c:pt>
                      <c:pt idx="61102">
                        <c:v>-4.3464229999999997</c:v>
                      </c:pt>
                      <c:pt idx="61103">
                        <c:v>-4.3492800000000003</c:v>
                      </c:pt>
                      <c:pt idx="61104">
                        <c:v>-4.3521380000000001</c:v>
                      </c:pt>
                      <c:pt idx="61105">
                        <c:v>-4.3549939999999996</c:v>
                      </c:pt>
                      <c:pt idx="61106">
                        <c:v>-4.3578520000000003</c:v>
                      </c:pt>
                      <c:pt idx="61107">
                        <c:v>-4.3607089999999999</c:v>
                      </c:pt>
                      <c:pt idx="61108">
                        <c:v>-4.3635659999999996</c:v>
                      </c:pt>
                      <c:pt idx="61109">
                        <c:v>-4.3664230000000002</c:v>
                      </c:pt>
                      <c:pt idx="61110">
                        <c:v>-4.3692799999999998</c:v>
                      </c:pt>
                      <c:pt idx="61111">
                        <c:v>-4.3721379999999996</c:v>
                      </c:pt>
                      <c:pt idx="61112">
                        <c:v>-4.3749950000000002</c:v>
                      </c:pt>
                      <c:pt idx="61113">
                        <c:v>-4.3778509999999997</c:v>
                      </c:pt>
                      <c:pt idx="61114">
                        <c:v>-4.3807090000000004</c:v>
                      </c:pt>
                      <c:pt idx="61115">
                        <c:v>-4.3835660000000001</c:v>
                      </c:pt>
                      <c:pt idx="61116">
                        <c:v>-4.3864229999999997</c:v>
                      </c:pt>
                      <c:pt idx="61117">
                        <c:v>-4.3892800000000003</c:v>
                      </c:pt>
                      <c:pt idx="61118">
                        <c:v>-4.3921380000000001</c:v>
                      </c:pt>
                      <c:pt idx="61119">
                        <c:v>-4.3949949999999998</c:v>
                      </c:pt>
                      <c:pt idx="61120">
                        <c:v>-4.3978510000000002</c:v>
                      </c:pt>
                      <c:pt idx="61121">
                        <c:v>-4.400709</c:v>
                      </c:pt>
                      <c:pt idx="61122">
                        <c:v>-4.4035659999999996</c:v>
                      </c:pt>
                      <c:pt idx="61123">
                        <c:v>-4.4064230000000002</c:v>
                      </c:pt>
                      <c:pt idx="61124">
                        <c:v>-4.4092799999999999</c:v>
                      </c:pt>
                      <c:pt idx="61125">
                        <c:v>-4.4121379999999997</c:v>
                      </c:pt>
                      <c:pt idx="61126">
                        <c:v>-4.4149950000000002</c:v>
                      </c:pt>
                      <c:pt idx="61127">
                        <c:v>-4.4178509999999998</c:v>
                      </c:pt>
                      <c:pt idx="61128">
                        <c:v>-4.4207090000000004</c:v>
                      </c:pt>
                      <c:pt idx="61129">
                        <c:v>-4.4235660000000001</c:v>
                      </c:pt>
                      <c:pt idx="61130">
                        <c:v>-4.4264229999999998</c:v>
                      </c:pt>
                      <c:pt idx="61131">
                        <c:v>-4.4292800000000003</c:v>
                      </c:pt>
                      <c:pt idx="61132">
                        <c:v>-4.432137</c:v>
                      </c:pt>
                      <c:pt idx="61133">
                        <c:v>-4.4349949999999998</c:v>
                      </c:pt>
                      <c:pt idx="61134">
                        <c:v>-4.4378520000000004</c:v>
                      </c:pt>
                      <c:pt idx="61135">
                        <c:v>-4.440709</c:v>
                      </c:pt>
                      <c:pt idx="61136">
                        <c:v>-4.4435659999999997</c:v>
                      </c:pt>
                      <c:pt idx="61137">
                        <c:v>-4.4464230000000002</c:v>
                      </c:pt>
                      <c:pt idx="61138">
                        <c:v>-4.4492799999999999</c:v>
                      </c:pt>
                      <c:pt idx="61139">
                        <c:v>-4.4521369999999996</c:v>
                      </c:pt>
                      <c:pt idx="61140">
                        <c:v>-4.4549950000000003</c:v>
                      </c:pt>
                      <c:pt idx="61141">
                        <c:v>-4.4578519999999999</c:v>
                      </c:pt>
                      <c:pt idx="61142">
                        <c:v>-4.4607089999999996</c:v>
                      </c:pt>
                      <c:pt idx="61143">
                        <c:v>-4.4635660000000001</c:v>
                      </c:pt>
                      <c:pt idx="61144">
                        <c:v>-4.4664229999999998</c:v>
                      </c:pt>
                      <c:pt idx="61145">
                        <c:v>-4.4692800000000004</c:v>
                      </c:pt>
                      <c:pt idx="61146">
                        <c:v>-4.472137</c:v>
                      </c:pt>
                      <c:pt idx="61147">
                        <c:v>-4.4749949999999998</c:v>
                      </c:pt>
                      <c:pt idx="61148">
                        <c:v>-4.4778520000000004</c:v>
                      </c:pt>
                      <c:pt idx="61149">
                        <c:v>-4.4807090000000001</c:v>
                      </c:pt>
                      <c:pt idx="61150">
                        <c:v>-4.4835659999999997</c:v>
                      </c:pt>
                      <c:pt idx="61151">
                        <c:v>-4.4864230000000003</c:v>
                      </c:pt>
                      <c:pt idx="61152">
                        <c:v>-4.4892799999999999</c:v>
                      </c:pt>
                      <c:pt idx="61153">
                        <c:v>-4.4921369999999996</c:v>
                      </c:pt>
                      <c:pt idx="61154">
                        <c:v>-4.4949950000000003</c:v>
                      </c:pt>
                      <c:pt idx="61155">
                        <c:v>-4.497852</c:v>
                      </c:pt>
                      <c:pt idx="61156">
                        <c:v>-4.5007089999999996</c:v>
                      </c:pt>
                      <c:pt idx="61157">
                        <c:v>-4.5035660000000002</c:v>
                      </c:pt>
                      <c:pt idx="61158">
                        <c:v>-4.5064229999999998</c:v>
                      </c:pt>
                      <c:pt idx="61159">
                        <c:v>-4.5092800000000004</c:v>
                      </c:pt>
                      <c:pt idx="61160">
                        <c:v>-4.5121370000000001</c:v>
                      </c:pt>
                      <c:pt idx="61161">
                        <c:v>-4.5149949999999999</c:v>
                      </c:pt>
                      <c:pt idx="61162">
                        <c:v>-4.5178520000000004</c:v>
                      </c:pt>
                      <c:pt idx="61163">
                        <c:v>-4.5207090000000001</c:v>
                      </c:pt>
                      <c:pt idx="61164">
                        <c:v>-4.5235659999999998</c:v>
                      </c:pt>
                      <c:pt idx="61165">
                        <c:v>-4.5264230000000003</c:v>
                      </c:pt>
                      <c:pt idx="61166">
                        <c:v>-4.52928</c:v>
                      </c:pt>
                      <c:pt idx="61167">
                        <c:v>-4.5321369999999996</c:v>
                      </c:pt>
                      <c:pt idx="61168">
                        <c:v>-4.5349950000000003</c:v>
                      </c:pt>
                      <c:pt idx="61169">
                        <c:v>-4.537852</c:v>
                      </c:pt>
                      <c:pt idx="61170">
                        <c:v>-4.5407089999999997</c:v>
                      </c:pt>
                      <c:pt idx="61171">
                        <c:v>-4.5435660000000002</c:v>
                      </c:pt>
                      <c:pt idx="61172">
                        <c:v>-4.5464229999999999</c:v>
                      </c:pt>
                      <c:pt idx="61173">
                        <c:v>-4.5492800000000004</c:v>
                      </c:pt>
                      <c:pt idx="61174">
                        <c:v>-4.5521370000000001</c:v>
                      </c:pt>
                      <c:pt idx="61175">
                        <c:v>-4.5549949999999999</c:v>
                      </c:pt>
                      <c:pt idx="61176">
                        <c:v>-4.5578519999999996</c:v>
                      </c:pt>
                      <c:pt idx="61177">
                        <c:v>-4.5607090000000001</c:v>
                      </c:pt>
                      <c:pt idx="61178">
                        <c:v>-4.5635659999999998</c:v>
                      </c:pt>
                      <c:pt idx="61179">
                        <c:v>-4.5664230000000003</c:v>
                      </c:pt>
                      <c:pt idx="61180">
                        <c:v>-4.56928</c:v>
                      </c:pt>
                      <c:pt idx="61181">
                        <c:v>-4.5721369999999997</c:v>
                      </c:pt>
                      <c:pt idx="61182">
                        <c:v>-4.5749950000000004</c:v>
                      </c:pt>
                      <c:pt idx="61183">
                        <c:v>-4.577852</c:v>
                      </c:pt>
                      <c:pt idx="61184">
                        <c:v>-4.5807089999999997</c:v>
                      </c:pt>
                      <c:pt idx="61185">
                        <c:v>-4.5835660000000003</c:v>
                      </c:pt>
                      <c:pt idx="61186">
                        <c:v>-4.5864229999999999</c:v>
                      </c:pt>
                      <c:pt idx="61187">
                        <c:v>-4.5892799999999996</c:v>
                      </c:pt>
                      <c:pt idx="61188">
                        <c:v>-4.5921370000000001</c:v>
                      </c:pt>
                      <c:pt idx="61189">
                        <c:v>-4.5949949999999999</c:v>
                      </c:pt>
                      <c:pt idx="61190">
                        <c:v>-4.5978519999999996</c:v>
                      </c:pt>
                      <c:pt idx="61191">
                        <c:v>-4.6007090000000002</c:v>
                      </c:pt>
                      <c:pt idx="61192">
                        <c:v>-4.6035659999999998</c:v>
                      </c:pt>
                      <c:pt idx="61193">
                        <c:v>-4.6064230000000004</c:v>
                      </c:pt>
                      <c:pt idx="61194">
                        <c:v>-4.60928</c:v>
                      </c:pt>
                      <c:pt idx="61195">
                        <c:v>-4.6121369999999997</c:v>
                      </c:pt>
                      <c:pt idx="61196">
                        <c:v>-4.6149950000000004</c:v>
                      </c:pt>
                      <c:pt idx="61197">
                        <c:v>-4.6178520000000001</c:v>
                      </c:pt>
                      <c:pt idx="61198">
                        <c:v>-4.6207089999999997</c:v>
                      </c:pt>
                      <c:pt idx="61199">
                        <c:v>-4.6235660000000003</c:v>
                      </c:pt>
                      <c:pt idx="61200">
                        <c:v>-4.626423</c:v>
                      </c:pt>
                      <c:pt idx="61201">
                        <c:v>-4.6292799999999996</c:v>
                      </c:pt>
                      <c:pt idx="61202">
                        <c:v>-4.6321370000000002</c:v>
                      </c:pt>
                      <c:pt idx="61203">
                        <c:v>-4.634995</c:v>
                      </c:pt>
                      <c:pt idx="61204">
                        <c:v>-4.6378519999999996</c:v>
                      </c:pt>
                      <c:pt idx="61205">
                        <c:v>-4.6407090000000002</c:v>
                      </c:pt>
                      <c:pt idx="61206">
                        <c:v>-4.6435659999999999</c:v>
                      </c:pt>
                      <c:pt idx="61207">
                        <c:v>-4.6464230000000004</c:v>
                      </c:pt>
                      <c:pt idx="61208">
                        <c:v>-4.6492800000000001</c:v>
                      </c:pt>
                      <c:pt idx="61209">
                        <c:v>-4.6521369999999997</c:v>
                      </c:pt>
                      <c:pt idx="61210">
                        <c:v>-4.6549940000000003</c:v>
                      </c:pt>
                      <c:pt idx="61211">
                        <c:v>-4.6578520000000001</c:v>
                      </c:pt>
                      <c:pt idx="61212">
                        <c:v>-4.6607089999999998</c:v>
                      </c:pt>
                      <c:pt idx="61213">
                        <c:v>-4.6635660000000003</c:v>
                      </c:pt>
                      <c:pt idx="61214">
                        <c:v>-4.666423</c:v>
                      </c:pt>
                      <c:pt idx="61215">
                        <c:v>-4.6692799999999997</c:v>
                      </c:pt>
                      <c:pt idx="61216">
                        <c:v>-4.6721370000000002</c:v>
                      </c:pt>
                      <c:pt idx="61217">
                        <c:v>-4.6749939999999999</c:v>
                      </c:pt>
                      <c:pt idx="61218">
                        <c:v>-4.6778519999999997</c:v>
                      </c:pt>
                      <c:pt idx="61219">
                        <c:v>-4.6807090000000002</c:v>
                      </c:pt>
                      <c:pt idx="61220">
                        <c:v>-4.6835659999999999</c:v>
                      </c:pt>
                      <c:pt idx="61221">
                        <c:v>-4.6864229999999996</c:v>
                      </c:pt>
                      <c:pt idx="61222">
                        <c:v>-4.6892800000000001</c:v>
                      </c:pt>
                      <c:pt idx="61223">
                        <c:v>-4.6921369999999998</c:v>
                      </c:pt>
                      <c:pt idx="61224">
                        <c:v>-4.6949940000000003</c:v>
                      </c:pt>
                      <c:pt idx="61225">
                        <c:v>-4.6978520000000001</c:v>
                      </c:pt>
                      <c:pt idx="61226">
                        <c:v>-4.7007089999999998</c:v>
                      </c:pt>
                      <c:pt idx="61227">
                        <c:v>-4.7035660000000004</c:v>
                      </c:pt>
                      <c:pt idx="61228">
                        <c:v>-4.706423</c:v>
                      </c:pt>
                      <c:pt idx="61229">
                        <c:v>-4.7092799999999997</c:v>
                      </c:pt>
                      <c:pt idx="61230">
                        <c:v>-4.7121370000000002</c:v>
                      </c:pt>
                      <c:pt idx="61231">
                        <c:v>-4.7149939999999999</c:v>
                      </c:pt>
                      <c:pt idx="61232">
                        <c:v>-4.7178519999999997</c:v>
                      </c:pt>
                      <c:pt idx="61233">
                        <c:v>-4.7207090000000003</c:v>
                      </c:pt>
                      <c:pt idx="61234">
                        <c:v>-4.7235659999999999</c:v>
                      </c:pt>
                      <c:pt idx="61235">
                        <c:v>-4.7264229999999996</c:v>
                      </c:pt>
                      <c:pt idx="61236">
                        <c:v>-4.7292800000000002</c:v>
                      </c:pt>
                      <c:pt idx="61237">
                        <c:v>-4.7321369999999998</c:v>
                      </c:pt>
                      <c:pt idx="61238">
                        <c:v>-4.7349940000000004</c:v>
                      </c:pt>
                      <c:pt idx="61239">
                        <c:v>-4.7378520000000002</c:v>
                      </c:pt>
                      <c:pt idx="61240">
                        <c:v>-4.7407089999999998</c:v>
                      </c:pt>
                      <c:pt idx="61241">
                        <c:v>-4.7435660000000004</c:v>
                      </c:pt>
                      <c:pt idx="61242">
                        <c:v>-4.7464230000000001</c:v>
                      </c:pt>
                      <c:pt idx="61243">
                        <c:v>-4.7492799999999997</c:v>
                      </c:pt>
                      <c:pt idx="61244">
                        <c:v>-4.7521370000000003</c:v>
                      </c:pt>
                      <c:pt idx="61245">
                        <c:v>-4.7549939999999999</c:v>
                      </c:pt>
                      <c:pt idx="61246">
                        <c:v>-4.7578519999999997</c:v>
                      </c:pt>
                      <c:pt idx="61247">
                        <c:v>-4.7607090000000003</c:v>
                      </c:pt>
                      <c:pt idx="61248">
                        <c:v>-4.763566</c:v>
                      </c:pt>
                      <c:pt idx="61249">
                        <c:v>-4.7664229999999996</c:v>
                      </c:pt>
                      <c:pt idx="61250">
                        <c:v>-4.7692800000000002</c:v>
                      </c:pt>
                      <c:pt idx="61251">
                        <c:v>-4.7721369999999999</c:v>
                      </c:pt>
                      <c:pt idx="61252">
                        <c:v>-4.7749940000000004</c:v>
                      </c:pt>
                      <c:pt idx="61253">
                        <c:v>-4.7778520000000002</c:v>
                      </c:pt>
                      <c:pt idx="61254">
                        <c:v>-4.7807089999999999</c:v>
                      </c:pt>
                      <c:pt idx="61255">
                        <c:v>-4.7835660000000004</c:v>
                      </c:pt>
                      <c:pt idx="61256">
                        <c:v>-4.7864230000000001</c:v>
                      </c:pt>
                      <c:pt idx="61257">
                        <c:v>-4.7892799999999998</c:v>
                      </c:pt>
                      <c:pt idx="61258">
                        <c:v>-4.7921379999999996</c:v>
                      </c:pt>
                      <c:pt idx="61259">
                        <c:v>-4.794994</c:v>
                      </c:pt>
                      <c:pt idx="61260">
                        <c:v>-4.7978519999999998</c:v>
                      </c:pt>
                      <c:pt idx="61261">
                        <c:v>-4.8007090000000003</c:v>
                      </c:pt>
                      <c:pt idx="61262">
                        <c:v>-4.803566</c:v>
                      </c:pt>
                      <c:pt idx="61263">
                        <c:v>-4.8064229999999997</c:v>
                      </c:pt>
                      <c:pt idx="61264">
                        <c:v>-4.8092800000000002</c:v>
                      </c:pt>
                      <c:pt idx="61265">
                        <c:v>-4.812138</c:v>
                      </c:pt>
                      <c:pt idx="61266">
                        <c:v>-4.8149940000000004</c:v>
                      </c:pt>
                      <c:pt idx="61267">
                        <c:v>-4.8178520000000002</c:v>
                      </c:pt>
                      <c:pt idx="61268">
                        <c:v>-4.8207089999999999</c:v>
                      </c:pt>
                      <c:pt idx="61269">
                        <c:v>-4.8235659999999996</c:v>
                      </c:pt>
                      <c:pt idx="61270">
                        <c:v>-4.8264230000000001</c:v>
                      </c:pt>
                      <c:pt idx="61271">
                        <c:v>-4.8292799999999998</c:v>
                      </c:pt>
                      <c:pt idx="61272">
                        <c:v>-4.8321379999999996</c:v>
                      </c:pt>
                      <c:pt idx="61273">
                        <c:v>-4.834994</c:v>
                      </c:pt>
                      <c:pt idx="61274">
                        <c:v>-4.8378519999999998</c:v>
                      </c:pt>
                      <c:pt idx="61275">
                        <c:v>-4.8407090000000004</c:v>
                      </c:pt>
                      <c:pt idx="61276">
                        <c:v>-4.843566</c:v>
                      </c:pt>
                      <c:pt idx="61277">
                        <c:v>-4.8464229999999997</c:v>
                      </c:pt>
                      <c:pt idx="61278">
                        <c:v>-4.8492800000000003</c:v>
                      </c:pt>
                      <c:pt idx="61279">
                        <c:v>-4.8521380000000001</c:v>
                      </c:pt>
                      <c:pt idx="61280">
                        <c:v>-4.8549939999999996</c:v>
                      </c:pt>
                      <c:pt idx="61281">
                        <c:v>-4.8578520000000003</c:v>
                      </c:pt>
                      <c:pt idx="61282">
                        <c:v>-4.8607089999999999</c:v>
                      </c:pt>
                      <c:pt idx="61283">
                        <c:v>-4.8635659999999996</c:v>
                      </c:pt>
                      <c:pt idx="61284">
                        <c:v>-4.8664230000000002</c:v>
                      </c:pt>
                      <c:pt idx="61285">
                        <c:v>-4.8692799999999998</c:v>
                      </c:pt>
                      <c:pt idx="61286">
                        <c:v>-4.8721379999999996</c:v>
                      </c:pt>
                      <c:pt idx="61287">
                        <c:v>-4.8749950000000002</c:v>
                      </c:pt>
                      <c:pt idx="61288">
                        <c:v>-4.8778509999999997</c:v>
                      </c:pt>
                      <c:pt idx="61289">
                        <c:v>-4.8807090000000004</c:v>
                      </c:pt>
                      <c:pt idx="61290">
                        <c:v>-4.8835660000000001</c:v>
                      </c:pt>
                      <c:pt idx="61291">
                        <c:v>-4.8864229999999997</c:v>
                      </c:pt>
                      <c:pt idx="61292">
                        <c:v>-4.8892800000000003</c:v>
                      </c:pt>
                      <c:pt idx="61293">
                        <c:v>-4.8921380000000001</c:v>
                      </c:pt>
                      <c:pt idx="61294">
                        <c:v>-4.8949949999999998</c:v>
                      </c:pt>
                      <c:pt idx="61295">
                        <c:v>-4.8978510000000002</c:v>
                      </c:pt>
                      <c:pt idx="61296">
                        <c:v>-4.900709</c:v>
                      </c:pt>
                      <c:pt idx="61297">
                        <c:v>-4.9035659999999996</c:v>
                      </c:pt>
                      <c:pt idx="61298">
                        <c:v>-4.9064230000000002</c:v>
                      </c:pt>
                      <c:pt idx="61299">
                        <c:v>-4.9092799999999999</c:v>
                      </c:pt>
                      <c:pt idx="61300">
                        <c:v>-4.9121379999999997</c:v>
                      </c:pt>
                      <c:pt idx="61301">
                        <c:v>-4.9149950000000002</c:v>
                      </c:pt>
                      <c:pt idx="61302">
                        <c:v>-4.9178509999999998</c:v>
                      </c:pt>
                      <c:pt idx="61303">
                        <c:v>-4.9207090000000004</c:v>
                      </c:pt>
                      <c:pt idx="61304">
                        <c:v>-4.9235660000000001</c:v>
                      </c:pt>
                      <c:pt idx="61305">
                        <c:v>-4.9264229999999998</c:v>
                      </c:pt>
                      <c:pt idx="61306">
                        <c:v>-4.9292800000000003</c:v>
                      </c:pt>
                      <c:pt idx="61307">
                        <c:v>-4.932137</c:v>
                      </c:pt>
                      <c:pt idx="61308">
                        <c:v>-4.9349949999999998</c:v>
                      </c:pt>
                      <c:pt idx="61309">
                        <c:v>-4.9378520000000004</c:v>
                      </c:pt>
                      <c:pt idx="61310">
                        <c:v>-4.940709</c:v>
                      </c:pt>
                      <c:pt idx="61311">
                        <c:v>-4.9435659999999997</c:v>
                      </c:pt>
                      <c:pt idx="61312">
                        <c:v>-4.9464230000000002</c:v>
                      </c:pt>
                      <c:pt idx="61313">
                        <c:v>-4.9492799999999999</c:v>
                      </c:pt>
                      <c:pt idx="61314">
                        <c:v>-4.9521369999999996</c:v>
                      </c:pt>
                      <c:pt idx="61315">
                        <c:v>-4.9549950000000003</c:v>
                      </c:pt>
                      <c:pt idx="61316">
                        <c:v>-4.9578519999999999</c:v>
                      </c:pt>
                      <c:pt idx="61317">
                        <c:v>-4.9607089999999996</c:v>
                      </c:pt>
                      <c:pt idx="61318">
                        <c:v>-4.9635660000000001</c:v>
                      </c:pt>
                      <c:pt idx="61319">
                        <c:v>-4.9664229999999998</c:v>
                      </c:pt>
                      <c:pt idx="61320">
                        <c:v>-4.9692800000000004</c:v>
                      </c:pt>
                      <c:pt idx="61321">
                        <c:v>-4.972137</c:v>
                      </c:pt>
                      <c:pt idx="61322">
                        <c:v>-4.9749949999999998</c:v>
                      </c:pt>
                      <c:pt idx="61323">
                        <c:v>-4.9778520000000004</c:v>
                      </c:pt>
                      <c:pt idx="61324">
                        <c:v>-4.9807090000000001</c:v>
                      </c:pt>
                      <c:pt idx="61325">
                        <c:v>-4.9835659999999997</c:v>
                      </c:pt>
                      <c:pt idx="61326">
                        <c:v>-4.9864230000000003</c:v>
                      </c:pt>
                      <c:pt idx="61327">
                        <c:v>-4.9892799999999999</c:v>
                      </c:pt>
                      <c:pt idx="61328">
                        <c:v>-4.9921369999999996</c:v>
                      </c:pt>
                      <c:pt idx="61329">
                        <c:v>-4.9949950000000003</c:v>
                      </c:pt>
                      <c:pt idx="61330">
                        <c:v>-4.997852</c:v>
                      </c:pt>
                      <c:pt idx="61331">
                        <c:v>-4.9945659999999998</c:v>
                      </c:pt>
                      <c:pt idx="61332">
                        <c:v>-4.9912799999999997</c:v>
                      </c:pt>
                      <c:pt idx="61333">
                        <c:v>-4.9879949999999997</c:v>
                      </c:pt>
                      <c:pt idx="61334">
                        <c:v>-4.9847089999999996</c:v>
                      </c:pt>
                      <c:pt idx="61335">
                        <c:v>-4.9814230000000004</c:v>
                      </c:pt>
                      <c:pt idx="61336">
                        <c:v>-4.9781370000000003</c:v>
                      </c:pt>
                      <c:pt idx="61337">
                        <c:v>-4.9748520000000003</c:v>
                      </c:pt>
                      <c:pt idx="61338">
                        <c:v>-4.9715660000000002</c:v>
                      </c:pt>
                      <c:pt idx="61339">
                        <c:v>-4.96828</c:v>
                      </c:pt>
                      <c:pt idx="61340">
                        <c:v>-4.9649939999999999</c:v>
                      </c:pt>
                      <c:pt idx="61341">
                        <c:v>-4.9617089999999999</c:v>
                      </c:pt>
                      <c:pt idx="61342">
                        <c:v>-4.9584229999999998</c:v>
                      </c:pt>
                      <c:pt idx="61343">
                        <c:v>-4.9551369999999997</c:v>
                      </c:pt>
                      <c:pt idx="61344">
                        <c:v>-4.9518519999999997</c:v>
                      </c:pt>
                      <c:pt idx="61345">
                        <c:v>-4.9485659999999996</c:v>
                      </c:pt>
                      <c:pt idx="61346">
                        <c:v>-4.9452800000000003</c:v>
                      </c:pt>
                      <c:pt idx="61347">
                        <c:v>-4.9419950000000004</c:v>
                      </c:pt>
                      <c:pt idx="61348">
                        <c:v>-4.9387090000000002</c:v>
                      </c:pt>
                      <c:pt idx="61349">
                        <c:v>-4.9354230000000001</c:v>
                      </c:pt>
                      <c:pt idx="61350">
                        <c:v>-4.932137</c:v>
                      </c:pt>
                      <c:pt idx="61351">
                        <c:v>-4.928852</c:v>
                      </c:pt>
                      <c:pt idx="61352">
                        <c:v>-4.9255659999999999</c:v>
                      </c:pt>
                      <c:pt idx="61353">
                        <c:v>-4.9222799999999998</c:v>
                      </c:pt>
                      <c:pt idx="61354">
                        <c:v>-4.9189939999999996</c:v>
                      </c:pt>
                      <c:pt idx="61355">
                        <c:v>-4.9157089999999997</c:v>
                      </c:pt>
                      <c:pt idx="61356">
                        <c:v>-4.9124230000000004</c:v>
                      </c:pt>
                      <c:pt idx="61357">
                        <c:v>-4.9091370000000003</c:v>
                      </c:pt>
                      <c:pt idx="61358">
                        <c:v>-4.9058520000000003</c:v>
                      </c:pt>
                      <c:pt idx="61359">
                        <c:v>-4.9025660000000002</c:v>
                      </c:pt>
                      <c:pt idx="61360">
                        <c:v>-4.8992800000000001</c:v>
                      </c:pt>
                      <c:pt idx="61361">
                        <c:v>-4.8959950000000001</c:v>
                      </c:pt>
                      <c:pt idx="61362">
                        <c:v>-4.892709</c:v>
                      </c:pt>
                      <c:pt idx="61363">
                        <c:v>-4.8894229999999999</c:v>
                      </c:pt>
                      <c:pt idx="61364">
                        <c:v>-4.8861369999999997</c:v>
                      </c:pt>
                      <c:pt idx="61365">
                        <c:v>-4.8828519999999997</c:v>
                      </c:pt>
                      <c:pt idx="61366">
                        <c:v>-4.8795659999999996</c:v>
                      </c:pt>
                      <c:pt idx="61367">
                        <c:v>-4.8762800000000004</c:v>
                      </c:pt>
                      <c:pt idx="61368">
                        <c:v>-4.8729940000000003</c:v>
                      </c:pt>
                      <c:pt idx="61369">
                        <c:v>-4.8697090000000003</c:v>
                      </c:pt>
                      <c:pt idx="61370">
                        <c:v>-4.8664230000000002</c:v>
                      </c:pt>
                      <c:pt idx="61371">
                        <c:v>-4.863137</c:v>
                      </c:pt>
                      <c:pt idx="61372">
                        <c:v>-4.8598520000000001</c:v>
                      </c:pt>
                      <c:pt idx="61373">
                        <c:v>-4.8565659999999999</c:v>
                      </c:pt>
                      <c:pt idx="61374">
                        <c:v>-4.8532799999999998</c:v>
                      </c:pt>
                      <c:pt idx="61375">
                        <c:v>-4.8499949999999998</c:v>
                      </c:pt>
                      <c:pt idx="61376">
                        <c:v>-4.8467089999999997</c:v>
                      </c:pt>
                      <c:pt idx="61377">
                        <c:v>-4.8434229999999996</c:v>
                      </c:pt>
                      <c:pt idx="61378">
                        <c:v>-4.8401370000000004</c:v>
                      </c:pt>
                      <c:pt idx="61379">
                        <c:v>-4.8368520000000004</c:v>
                      </c:pt>
                      <c:pt idx="61380">
                        <c:v>-4.8335660000000003</c:v>
                      </c:pt>
                      <c:pt idx="61381">
                        <c:v>-4.8302800000000001</c:v>
                      </c:pt>
                      <c:pt idx="61382">
                        <c:v>-4.826994</c:v>
                      </c:pt>
                      <c:pt idx="61383">
                        <c:v>-4.823709</c:v>
                      </c:pt>
                      <c:pt idx="61384">
                        <c:v>-4.8204229999999999</c:v>
                      </c:pt>
                      <c:pt idx="61385">
                        <c:v>-4.8171369999999998</c:v>
                      </c:pt>
                      <c:pt idx="61386">
                        <c:v>-4.8138519999999998</c:v>
                      </c:pt>
                      <c:pt idx="61387">
                        <c:v>-4.8105659999999997</c:v>
                      </c:pt>
                      <c:pt idx="61388">
                        <c:v>-4.8072800000000004</c:v>
                      </c:pt>
                      <c:pt idx="61389">
                        <c:v>-4.8039949999999996</c:v>
                      </c:pt>
                      <c:pt idx="61390">
                        <c:v>-4.8007090000000003</c:v>
                      </c:pt>
                      <c:pt idx="61391">
                        <c:v>-4.7974230000000002</c:v>
                      </c:pt>
                      <c:pt idx="61392">
                        <c:v>-4.7941370000000001</c:v>
                      </c:pt>
                      <c:pt idx="61393">
                        <c:v>-4.7908520000000001</c:v>
                      </c:pt>
                      <c:pt idx="61394">
                        <c:v>-4.787566</c:v>
                      </c:pt>
                      <c:pt idx="61395">
                        <c:v>-4.7842799999999999</c:v>
                      </c:pt>
                      <c:pt idx="61396">
                        <c:v>-4.7809939999999997</c:v>
                      </c:pt>
                      <c:pt idx="61397">
                        <c:v>-4.7777089999999998</c:v>
                      </c:pt>
                      <c:pt idx="61398">
                        <c:v>-4.7744229999999996</c:v>
                      </c:pt>
                      <c:pt idx="61399">
                        <c:v>-4.7711370000000004</c:v>
                      </c:pt>
                      <c:pt idx="61400">
                        <c:v>-4.7678520000000004</c:v>
                      </c:pt>
                      <c:pt idx="61401">
                        <c:v>-4.7645660000000003</c:v>
                      </c:pt>
                      <c:pt idx="61402">
                        <c:v>-4.7612800000000002</c:v>
                      </c:pt>
                      <c:pt idx="61403">
                        <c:v>-4.7579950000000002</c:v>
                      </c:pt>
                      <c:pt idx="61404">
                        <c:v>-4.7547090000000001</c:v>
                      </c:pt>
                      <c:pt idx="61405">
                        <c:v>-4.751423</c:v>
                      </c:pt>
                      <c:pt idx="61406">
                        <c:v>-4.7481369999999998</c:v>
                      </c:pt>
                      <c:pt idx="61407">
                        <c:v>-4.7448519999999998</c:v>
                      </c:pt>
                      <c:pt idx="61408">
                        <c:v>-4.7415659999999997</c:v>
                      </c:pt>
                      <c:pt idx="61409">
                        <c:v>-4.7382799999999996</c:v>
                      </c:pt>
                      <c:pt idx="61410">
                        <c:v>-4.7349940000000004</c:v>
                      </c:pt>
                      <c:pt idx="61411">
                        <c:v>-4.7317090000000004</c:v>
                      </c:pt>
                      <c:pt idx="61412">
                        <c:v>-4.7284230000000003</c:v>
                      </c:pt>
                      <c:pt idx="61413">
                        <c:v>-4.7251370000000001</c:v>
                      </c:pt>
                      <c:pt idx="61414">
                        <c:v>-4.7218520000000002</c:v>
                      </c:pt>
                      <c:pt idx="61415">
                        <c:v>-4.718566</c:v>
                      </c:pt>
                      <c:pt idx="61416">
                        <c:v>-4.7152799999999999</c:v>
                      </c:pt>
                      <c:pt idx="61417">
                        <c:v>-4.7119949999999999</c:v>
                      </c:pt>
                      <c:pt idx="61418">
                        <c:v>-4.7087089999999998</c:v>
                      </c:pt>
                      <c:pt idx="61419">
                        <c:v>-4.7054229999999997</c:v>
                      </c:pt>
                      <c:pt idx="61420">
                        <c:v>-4.7021369999999996</c:v>
                      </c:pt>
                      <c:pt idx="61421">
                        <c:v>-4.6988519999999996</c:v>
                      </c:pt>
                      <c:pt idx="61422">
                        <c:v>-4.6955660000000004</c:v>
                      </c:pt>
                      <c:pt idx="61423">
                        <c:v>-4.6922800000000002</c:v>
                      </c:pt>
                      <c:pt idx="61424">
                        <c:v>-4.6889940000000001</c:v>
                      </c:pt>
                      <c:pt idx="61425">
                        <c:v>-4.6857090000000001</c:v>
                      </c:pt>
                      <c:pt idx="61426">
                        <c:v>-4.682423</c:v>
                      </c:pt>
                      <c:pt idx="61427">
                        <c:v>-4.6791369999999999</c:v>
                      </c:pt>
                      <c:pt idx="61428">
                        <c:v>-4.6758519999999999</c:v>
                      </c:pt>
                      <c:pt idx="61429">
                        <c:v>-4.6725659999999998</c:v>
                      </c:pt>
                      <c:pt idx="61430">
                        <c:v>-4.6692799999999997</c:v>
                      </c:pt>
                      <c:pt idx="61431">
                        <c:v>-4.6659949999999997</c:v>
                      </c:pt>
                      <c:pt idx="61432">
                        <c:v>-4.6627090000000004</c:v>
                      </c:pt>
                      <c:pt idx="61433">
                        <c:v>-4.6594230000000003</c:v>
                      </c:pt>
                      <c:pt idx="61434">
                        <c:v>-4.6561370000000002</c:v>
                      </c:pt>
                      <c:pt idx="61435">
                        <c:v>-4.6528520000000002</c:v>
                      </c:pt>
                      <c:pt idx="61436">
                        <c:v>-4.6495660000000001</c:v>
                      </c:pt>
                      <c:pt idx="61437">
                        <c:v>-4.64628</c:v>
                      </c:pt>
                      <c:pt idx="61438">
                        <c:v>-4.6429939999999998</c:v>
                      </c:pt>
                      <c:pt idx="61439">
                        <c:v>-4.6397089999999999</c:v>
                      </c:pt>
                      <c:pt idx="61440">
                        <c:v>-4.6364229999999997</c:v>
                      </c:pt>
                      <c:pt idx="61441">
                        <c:v>-4.6331369999999996</c:v>
                      </c:pt>
                      <c:pt idx="61442">
                        <c:v>-4.6298519999999996</c:v>
                      </c:pt>
                      <c:pt idx="61443">
                        <c:v>-4.6265660000000004</c:v>
                      </c:pt>
                      <c:pt idx="61444">
                        <c:v>-4.6232800000000003</c:v>
                      </c:pt>
                      <c:pt idx="61445">
                        <c:v>-4.6199950000000003</c:v>
                      </c:pt>
                      <c:pt idx="61446">
                        <c:v>-4.6167090000000002</c:v>
                      </c:pt>
                      <c:pt idx="61447">
                        <c:v>-4.6134230000000001</c:v>
                      </c:pt>
                      <c:pt idx="61448">
                        <c:v>-4.6101369999999999</c:v>
                      </c:pt>
                      <c:pt idx="61449">
                        <c:v>-4.6068519999999999</c:v>
                      </c:pt>
                      <c:pt idx="61450">
                        <c:v>-4.6035659999999998</c:v>
                      </c:pt>
                      <c:pt idx="61451">
                        <c:v>-4.6002799999999997</c:v>
                      </c:pt>
                      <c:pt idx="61452">
                        <c:v>-4.5969939999999996</c:v>
                      </c:pt>
                      <c:pt idx="61453">
                        <c:v>-4.5937089999999996</c:v>
                      </c:pt>
                      <c:pt idx="61454">
                        <c:v>-4.5904230000000004</c:v>
                      </c:pt>
                      <c:pt idx="61455">
                        <c:v>-4.5871370000000002</c:v>
                      </c:pt>
                      <c:pt idx="61456">
                        <c:v>-4.5838520000000003</c:v>
                      </c:pt>
                      <c:pt idx="61457">
                        <c:v>-4.5805660000000001</c:v>
                      </c:pt>
                      <c:pt idx="61458">
                        <c:v>-4.57728</c:v>
                      </c:pt>
                      <c:pt idx="61459">
                        <c:v>-4.573995</c:v>
                      </c:pt>
                      <c:pt idx="61460">
                        <c:v>-4.5707089999999999</c:v>
                      </c:pt>
                      <c:pt idx="61461">
                        <c:v>-4.5674229999999998</c:v>
                      </c:pt>
                      <c:pt idx="61462">
                        <c:v>-4.5641369999999997</c:v>
                      </c:pt>
                      <c:pt idx="61463">
                        <c:v>-4.5608519999999997</c:v>
                      </c:pt>
                      <c:pt idx="61464">
                        <c:v>-4.5575659999999996</c:v>
                      </c:pt>
                      <c:pt idx="61465">
                        <c:v>-4.5542800000000003</c:v>
                      </c:pt>
                      <c:pt idx="61466">
                        <c:v>-4.5509940000000002</c:v>
                      </c:pt>
                      <c:pt idx="61467">
                        <c:v>-4.5477090000000002</c:v>
                      </c:pt>
                      <c:pt idx="61468">
                        <c:v>-4.5444230000000001</c:v>
                      </c:pt>
                      <c:pt idx="61469">
                        <c:v>-4.541137</c:v>
                      </c:pt>
                      <c:pt idx="61470">
                        <c:v>-4.537852</c:v>
                      </c:pt>
                      <c:pt idx="61471">
                        <c:v>-4.5345659999999999</c:v>
                      </c:pt>
                      <c:pt idx="61472">
                        <c:v>-4.5312799999999998</c:v>
                      </c:pt>
                      <c:pt idx="61473">
                        <c:v>-4.5279949999999998</c:v>
                      </c:pt>
                      <c:pt idx="61474">
                        <c:v>-4.5247089999999996</c:v>
                      </c:pt>
                      <c:pt idx="61475">
                        <c:v>-4.5214230000000004</c:v>
                      </c:pt>
                      <c:pt idx="61476">
                        <c:v>-4.5181370000000003</c:v>
                      </c:pt>
                      <c:pt idx="61477">
                        <c:v>-4.5148520000000003</c:v>
                      </c:pt>
                      <c:pt idx="61478">
                        <c:v>-4.5115660000000002</c:v>
                      </c:pt>
                      <c:pt idx="61479">
                        <c:v>-4.5082800000000001</c:v>
                      </c:pt>
                      <c:pt idx="61480">
                        <c:v>-4.5049939999999999</c:v>
                      </c:pt>
                      <c:pt idx="61481">
                        <c:v>-4.501709</c:v>
                      </c:pt>
                      <c:pt idx="61482">
                        <c:v>-4.4984229999999998</c:v>
                      </c:pt>
                      <c:pt idx="61483">
                        <c:v>-4.4951369999999997</c:v>
                      </c:pt>
                      <c:pt idx="61484">
                        <c:v>-4.4918519999999997</c:v>
                      </c:pt>
                      <c:pt idx="61485">
                        <c:v>-4.4885659999999996</c:v>
                      </c:pt>
                      <c:pt idx="61486">
                        <c:v>-4.4852800000000004</c:v>
                      </c:pt>
                      <c:pt idx="61487">
                        <c:v>-4.4819950000000004</c:v>
                      </c:pt>
                      <c:pt idx="61488">
                        <c:v>-4.4787090000000003</c:v>
                      </c:pt>
                      <c:pt idx="61489">
                        <c:v>-4.4754230000000002</c:v>
                      </c:pt>
                      <c:pt idx="61490">
                        <c:v>-4.472137</c:v>
                      </c:pt>
                      <c:pt idx="61491">
                        <c:v>-4.468852</c:v>
                      </c:pt>
                      <c:pt idx="61492">
                        <c:v>-4.4655659999999999</c:v>
                      </c:pt>
                      <c:pt idx="61493">
                        <c:v>-4.4622799999999998</c:v>
                      </c:pt>
                      <c:pt idx="61494">
                        <c:v>-4.4589939999999997</c:v>
                      </c:pt>
                      <c:pt idx="61495">
                        <c:v>-4.4557089999999997</c:v>
                      </c:pt>
                      <c:pt idx="61496">
                        <c:v>-4.4524229999999996</c:v>
                      </c:pt>
                      <c:pt idx="61497">
                        <c:v>-4.4491370000000003</c:v>
                      </c:pt>
                      <c:pt idx="61498">
                        <c:v>-4.4458520000000004</c:v>
                      </c:pt>
                      <c:pt idx="61499">
                        <c:v>-4.4425660000000002</c:v>
                      </c:pt>
                      <c:pt idx="61500">
                        <c:v>-4.4392800000000001</c:v>
                      </c:pt>
                      <c:pt idx="61501">
                        <c:v>-4.4359950000000001</c:v>
                      </c:pt>
                      <c:pt idx="61502">
                        <c:v>-4.432709</c:v>
                      </c:pt>
                      <c:pt idx="61503">
                        <c:v>-4.4294229999999999</c:v>
                      </c:pt>
                      <c:pt idx="61504">
                        <c:v>-4.4261369999999998</c:v>
                      </c:pt>
                      <c:pt idx="61505">
                        <c:v>-4.4228519999999998</c:v>
                      </c:pt>
                      <c:pt idx="61506">
                        <c:v>-4.4195659999999997</c:v>
                      </c:pt>
                      <c:pt idx="61507">
                        <c:v>-4.4162800000000004</c:v>
                      </c:pt>
                      <c:pt idx="61508">
                        <c:v>-4.4129940000000003</c:v>
                      </c:pt>
                      <c:pt idx="61509">
                        <c:v>-4.4097090000000003</c:v>
                      </c:pt>
                      <c:pt idx="61510">
                        <c:v>-4.4064230000000002</c:v>
                      </c:pt>
                      <c:pt idx="61511">
                        <c:v>-4.4031370000000001</c:v>
                      </c:pt>
                      <c:pt idx="61512">
                        <c:v>-4.3998520000000001</c:v>
                      </c:pt>
                      <c:pt idx="61513">
                        <c:v>-4.396566</c:v>
                      </c:pt>
                      <c:pt idx="61514">
                        <c:v>-4.3932799999999999</c:v>
                      </c:pt>
                      <c:pt idx="61515">
                        <c:v>-4.3899949999999999</c:v>
                      </c:pt>
                      <c:pt idx="61516">
                        <c:v>-4.3867089999999997</c:v>
                      </c:pt>
                      <c:pt idx="61517">
                        <c:v>-4.3834229999999996</c:v>
                      </c:pt>
                      <c:pt idx="61518">
                        <c:v>-4.3801370000000004</c:v>
                      </c:pt>
                      <c:pt idx="61519">
                        <c:v>-4.3768520000000004</c:v>
                      </c:pt>
                      <c:pt idx="61520">
                        <c:v>-4.3735660000000003</c:v>
                      </c:pt>
                      <c:pt idx="61521">
                        <c:v>-4.3702800000000002</c:v>
                      </c:pt>
                      <c:pt idx="61522">
                        <c:v>-4.366994</c:v>
                      </c:pt>
                      <c:pt idx="61523">
                        <c:v>-4.3637090000000001</c:v>
                      </c:pt>
                      <c:pt idx="61524">
                        <c:v>-4.3604229999999999</c:v>
                      </c:pt>
                      <c:pt idx="61525">
                        <c:v>-4.3571369999999998</c:v>
                      </c:pt>
                      <c:pt idx="61526">
                        <c:v>-4.3538519999999998</c:v>
                      </c:pt>
                      <c:pt idx="61527">
                        <c:v>-4.3505659999999997</c:v>
                      </c:pt>
                      <c:pt idx="61528">
                        <c:v>-4.3472799999999996</c:v>
                      </c:pt>
                      <c:pt idx="61529">
                        <c:v>-4.3439949999999996</c:v>
                      </c:pt>
                      <c:pt idx="61530">
                        <c:v>-4.3407090000000004</c:v>
                      </c:pt>
                      <c:pt idx="61531">
                        <c:v>-4.3374230000000003</c:v>
                      </c:pt>
                      <c:pt idx="61532">
                        <c:v>-4.3341370000000001</c:v>
                      </c:pt>
                      <c:pt idx="61533">
                        <c:v>-4.3308520000000001</c:v>
                      </c:pt>
                      <c:pt idx="61534">
                        <c:v>-4.327566</c:v>
                      </c:pt>
                      <c:pt idx="61535">
                        <c:v>-4.3242799999999999</c:v>
                      </c:pt>
                      <c:pt idx="61536">
                        <c:v>-4.3209939999999998</c:v>
                      </c:pt>
                      <c:pt idx="61537">
                        <c:v>-4.3177089999999998</c:v>
                      </c:pt>
                      <c:pt idx="61538">
                        <c:v>-4.3144229999999997</c:v>
                      </c:pt>
                      <c:pt idx="61539">
                        <c:v>-4.3111370000000004</c:v>
                      </c:pt>
                      <c:pt idx="61540">
                        <c:v>-4.3078519999999996</c:v>
                      </c:pt>
                      <c:pt idx="61541">
                        <c:v>-4.3045660000000003</c:v>
                      </c:pt>
                      <c:pt idx="61542">
                        <c:v>-4.3012800000000002</c:v>
                      </c:pt>
                      <c:pt idx="61543">
                        <c:v>-4.2979950000000002</c:v>
                      </c:pt>
                      <c:pt idx="61544">
                        <c:v>-4.2947090000000001</c:v>
                      </c:pt>
                      <c:pt idx="61545">
                        <c:v>-4.291423</c:v>
                      </c:pt>
                      <c:pt idx="61546">
                        <c:v>-4.2881369999999999</c:v>
                      </c:pt>
                      <c:pt idx="61547">
                        <c:v>-4.2848519999999999</c:v>
                      </c:pt>
                      <c:pt idx="61548">
                        <c:v>-4.2815659999999998</c:v>
                      </c:pt>
                      <c:pt idx="61549">
                        <c:v>-4.2782799999999996</c:v>
                      </c:pt>
                      <c:pt idx="61550">
                        <c:v>-4.2749940000000004</c:v>
                      </c:pt>
                      <c:pt idx="61551">
                        <c:v>-4.2717090000000004</c:v>
                      </c:pt>
                      <c:pt idx="61552">
                        <c:v>-4.2684230000000003</c:v>
                      </c:pt>
                      <c:pt idx="61553">
                        <c:v>-4.2651370000000002</c:v>
                      </c:pt>
                      <c:pt idx="61554">
                        <c:v>-4.2618520000000002</c:v>
                      </c:pt>
                      <c:pt idx="61555">
                        <c:v>-4.2585660000000001</c:v>
                      </c:pt>
                      <c:pt idx="61556">
                        <c:v>-4.25528</c:v>
                      </c:pt>
                      <c:pt idx="61557">
                        <c:v>-4.251995</c:v>
                      </c:pt>
                      <c:pt idx="61558">
                        <c:v>-4.2487089999999998</c:v>
                      </c:pt>
                      <c:pt idx="61559">
                        <c:v>-4.2454229999999997</c:v>
                      </c:pt>
                      <c:pt idx="61560">
                        <c:v>-4.2421369999999996</c:v>
                      </c:pt>
                      <c:pt idx="61561">
                        <c:v>-4.2388519999999996</c:v>
                      </c:pt>
                      <c:pt idx="61562">
                        <c:v>-4.2355660000000004</c:v>
                      </c:pt>
                      <c:pt idx="61563">
                        <c:v>-4.2322800000000003</c:v>
                      </c:pt>
                      <c:pt idx="61564">
                        <c:v>-4.2289940000000001</c:v>
                      </c:pt>
                      <c:pt idx="61565">
                        <c:v>-4.2257090000000002</c:v>
                      </c:pt>
                      <c:pt idx="61566">
                        <c:v>-4.222423</c:v>
                      </c:pt>
                      <c:pt idx="61567">
                        <c:v>-4.2191369999999999</c:v>
                      </c:pt>
                      <c:pt idx="61568">
                        <c:v>-4.2158519999999999</c:v>
                      </c:pt>
                      <c:pt idx="61569">
                        <c:v>-4.2125659999999998</c:v>
                      </c:pt>
                      <c:pt idx="61570">
                        <c:v>-4.2092799999999997</c:v>
                      </c:pt>
                      <c:pt idx="61571">
                        <c:v>-4.2059949999999997</c:v>
                      </c:pt>
                      <c:pt idx="61572">
                        <c:v>-4.2027089999999996</c:v>
                      </c:pt>
                      <c:pt idx="61573">
                        <c:v>-4.1994230000000003</c:v>
                      </c:pt>
                      <c:pt idx="61574">
                        <c:v>-4.1961370000000002</c:v>
                      </c:pt>
                      <c:pt idx="61575">
                        <c:v>-4.1928520000000002</c:v>
                      </c:pt>
                      <c:pt idx="61576">
                        <c:v>-4.1895660000000001</c:v>
                      </c:pt>
                      <c:pt idx="61577">
                        <c:v>-4.18628</c:v>
                      </c:pt>
                      <c:pt idx="61578">
                        <c:v>-4.1829939999999999</c:v>
                      </c:pt>
                      <c:pt idx="61579">
                        <c:v>-4.1797089999999999</c:v>
                      </c:pt>
                      <c:pt idx="61580">
                        <c:v>-4.1764229999999998</c:v>
                      </c:pt>
                      <c:pt idx="61581">
                        <c:v>-4.1731369999999997</c:v>
                      </c:pt>
                      <c:pt idx="61582">
                        <c:v>-4.1698519999999997</c:v>
                      </c:pt>
                      <c:pt idx="61583">
                        <c:v>-4.1665660000000004</c:v>
                      </c:pt>
                      <c:pt idx="61584">
                        <c:v>-4.1632800000000003</c:v>
                      </c:pt>
                      <c:pt idx="61585">
                        <c:v>-4.1599950000000003</c:v>
                      </c:pt>
                      <c:pt idx="61586">
                        <c:v>-4.1567090000000002</c:v>
                      </c:pt>
                      <c:pt idx="61587">
                        <c:v>-4.1534230000000001</c:v>
                      </c:pt>
                      <c:pt idx="61588">
                        <c:v>-4.150137</c:v>
                      </c:pt>
                      <c:pt idx="61589">
                        <c:v>-4.146852</c:v>
                      </c:pt>
                      <c:pt idx="61590">
                        <c:v>-4.1435659999999999</c:v>
                      </c:pt>
                      <c:pt idx="61591">
                        <c:v>-4.1402799999999997</c:v>
                      </c:pt>
                      <c:pt idx="61592">
                        <c:v>-4.1369939999999996</c:v>
                      </c:pt>
                      <c:pt idx="61593">
                        <c:v>-4.1337089999999996</c:v>
                      </c:pt>
                      <c:pt idx="61594">
                        <c:v>-4.1304230000000004</c:v>
                      </c:pt>
                      <c:pt idx="61595">
                        <c:v>-4.1271370000000003</c:v>
                      </c:pt>
                      <c:pt idx="61596">
                        <c:v>-4.1238520000000003</c:v>
                      </c:pt>
                      <c:pt idx="61597">
                        <c:v>-4.1205660000000002</c:v>
                      </c:pt>
                      <c:pt idx="61598">
                        <c:v>-4.1172800000000001</c:v>
                      </c:pt>
                      <c:pt idx="61599">
                        <c:v>-4.1139950000000001</c:v>
                      </c:pt>
                      <c:pt idx="61600">
                        <c:v>-4.1107089999999999</c:v>
                      </c:pt>
                      <c:pt idx="61601">
                        <c:v>-4.1074229999999998</c:v>
                      </c:pt>
                      <c:pt idx="61602">
                        <c:v>-4.1041369999999997</c:v>
                      </c:pt>
                      <c:pt idx="61603">
                        <c:v>-4.1008519999999997</c:v>
                      </c:pt>
                      <c:pt idx="61604">
                        <c:v>-4.0975659999999996</c:v>
                      </c:pt>
                      <c:pt idx="61605">
                        <c:v>-4.0942800000000004</c:v>
                      </c:pt>
                      <c:pt idx="61606">
                        <c:v>-4.0909940000000002</c:v>
                      </c:pt>
                      <c:pt idx="61607">
                        <c:v>-4.0877090000000003</c:v>
                      </c:pt>
                      <c:pt idx="61608">
                        <c:v>-4.0844230000000001</c:v>
                      </c:pt>
                      <c:pt idx="61609">
                        <c:v>-4.081137</c:v>
                      </c:pt>
                      <c:pt idx="61610">
                        <c:v>-4.077852</c:v>
                      </c:pt>
                      <c:pt idx="61611">
                        <c:v>-4.0745659999999999</c:v>
                      </c:pt>
                      <c:pt idx="61612">
                        <c:v>-4.0712799999999998</c:v>
                      </c:pt>
                      <c:pt idx="61613">
                        <c:v>-4.0679949999999998</c:v>
                      </c:pt>
                      <c:pt idx="61614">
                        <c:v>-4.0647089999999997</c:v>
                      </c:pt>
                      <c:pt idx="61615">
                        <c:v>-4.0614229999999996</c:v>
                      </c:pt>
                      <c:pt idx="61616">
                        <c:v>-4.0581370000000003</c:v>
                      </c:pt>
                      <c:pt idx="61617">
                        <c:v>-4.0548520000000003</c:v>
                      </c:pt>
                      <c:pt idx="61618">
                        <c:v>-4.0515660000000002</c:v>
                      </c:pt>
                      <c:pt idx="61619">
                        <c:v>-4.0482800000000001</c:v>
                      </c:pt>
                      <c:pt idx="61620">
                        <c:v>-4.044994</c:v>
                      </c:pt>
                      <c:pt idx="61621">
                        <c:v>-4.041709</c:v>
                      </c:pt>
                      <c:pt idx="61622">
                        <c:v>-4.0384229999999999</c:v>
                      </c:pt>
                      <c:pt idx="61623">
                        <c:v>-4.0351369999999998</c:v>
                      </c:pt>
                      <c:pt idx="61624">
                        <c:v>-4.0318519999999998</c:v>
                      </c:pt>
                      <c:pt idx="61625">
                        <c:v>-4.0285659999999996</c:v>
                      </c:pt>
                      <c:pt idx="61626">
                        <c:v>-4.0252800000000004</c:v>
                      </c:pt>
                      <c:pt idx="61627">
                        <c:v>-4.0219950000000004</c:v>
                      </c:pt>
                      <c:pt idx="61628">
                        <c:v>-4.0187090000000003</c:v>
                      </c:pt>
                      <c:pt idx="61629">
                        <c:v>-4.0154230000000002</c:v>
                      </c:pt>
                      <c:pt idx="61630">
                        <c:v>-4.0121370000000001</c:v>
                      </c:pt>
                      <c:pt idx="61631">
                        <c:v>-4.0088520000000001</c:v>
                      </c:pt>
                      <c:pt idx="61632">
                        <c:v>-4.005566</c:v>
                      </c:pt>
                      <c:pt idx="61633">
                        <c:v>-4.0022799999999998</c:v>
                      </c:pt>
                      <c:pt idx="61634">
                        <c:v>-3.9989949999999999</c:v>
                      </c:pt>
                      <c:pt idx="61635">
                        <c:v>-3.9957090000000002</c:v>
                      </c:pt>
                      <c:pt idx="61636">
                        <c:v>-3.9924230000000001</c:v>
                      </c:pt>
                      <c:pt idx="61637">
                        <c:v>-3.9891369999999999</c:v>
                      </c:pt>
                      <c:pt idx="61638">
                        <c:v>-3.985852</c:v>
                      </c:pt>
                      <c:pt idx="61639">
                        <c:v>-3.9825659999999998</c:v>
                      </c:pt>
                      <c:pt idx="61640">
                        <c:v>-3.9792800000000002</c:v>
                      </c:pt>
                      <c:pt idx="61641">
                        <c:v>-3.9759950000000002</c:v>
                      </c:pt>
                      <c:pt idx="61642">
                        <c:v>-3.972709</c:v>
                      </c:pt>
                      <c:pt idx="61643">
                        <c:v>-3.9694229999999999</c:v>
                      </c:pt>
                      <c:pt idx="61644">
                        <c:v>-3.9661369999999998</c:v>
                      </c:pt>
                      <c:pt idx="61645">
                        <c:v>-3.9628519999999998</c:v>
                      </c:pt>
                      <c:pt idx="61646">
                        <c:v>-3.9595660000000001</c:v>
                      </c:pt>
                      <c:pt idx="61647">
                        <c:v>-3.95628</c:v>
                      </c:pt>
                      <c:pt idx="61648">
                        <c:v>-3.952995</c:v>
                      </c:pt>
                      <c:pt idx="61649">
                        <c:v>-3.9497089999999999</c:v>
                      </c:pt>
                      <c:pt idx="61650">
                        <c:v>-3.9464229999999998</c:v>
                      </c:pt>
                      <c:pt idx="61651">
                        <c:v>-3.9431370000000001</c:v>
                      </c:pt>
                      <c:pt idx="61652">
                        <c:v>-3.9398520000000001</c:v>
                      </c:pt>
                      <c:pt idx="61653">
                        <c:v>-3.936566</c:v>
                      </c:pt>
                      <c:pt idx="61654">
                        <c:v>-3.9332799999999999</c:v>
                      </c:pt>
                      <c:pt idx="61655">
                        <c:v>-3.9299949999999999</c:v>
                      </c:pt>
                      <c:pt idx="61656">
                        <c:v>-3.9267089999999998</c:v>
                      </c:pt>
                      <c:pt idx="61657">
                        <c:v>-3.9234230000000001</c:v>
                      </c:pt>
                      <c:pt idx="61658">
                        <c:v>-3.920137</c:v>
                      </c:pt>
                      <c:pt idx="61659">
                        <c:v>-3.916852</c:v>
                      </c:pt>
                      <c:pt idx="61660">
                        <c:v>-3.9135659999999999</c:v>
                      </c:pt>
                      <c:pt idx="61661">
                        <c:v>-3.9102800000000002</c:v>
                      </c:pt>
                      <c:pt idx="61662">
                        <c:v>-3.9069950000000002</c:v>
                      </c:pt>
                      <c:pt idx="61663">
                        <c:v>-3.9037090000000001</c:v>
                      </c:pt>
                      <c:pt idx="61664">
                        <c:v>-3.900423</c:v>
                      </c:pt>
                      <c:pt idx="61665">
                        <c:v>-3.8971369999999999</c:v>
                      </c:pt>
                      <c:pt idx="61666">
                        <c:v>-3.8938519999999999</c:v>
                      </c:pt>
                      <c:pt idx="61667">
                        <c:v>-3.8905660000000002</c:v>
                      </c:pt>
                      <c:pt idx="61668">
                        <c:v>-3.8872800000000001</c:v>
                      </c:pt>
                      <c:pt idx="61669">
                        <c:v>-3.8839950000000001</c:v>
                      </c:pt>
                      <c:pt idx="61670">
                        <c:v>-3.880709</c:v>
                      </c:pt>
                      <c:pt idx="61671">
                        <c:v>-3.8774229999999998</c:v>
                      </c:pt>
                      <c:pt idx="61672">
                        <c:v>-3.8741370000000002</c:v>
                      </c:pt>
                      <c:pt idx="61673">
                        <c:v>-3.8708520000000002</c:v>
                      </c:pt>
                      <c:pt idx="61674">
                        <c:v>-3.8675660000000001</c:v>
                      </c:pt>
                      <c:pt idx="61675">
                        <c:v>-3.8642799999999999</c:v>
                      </c:pt>
                      <c:pt idx="61676">
                        <c:v>-3.860995</c:v>
                      </c:pt>
                      <c:pt idx="61677">
                        <c:v>-3.8577089999999998</c:v>
                      </c:pt>
                      <c:pt idx="61678">
                        <c:v>-3.8544230000000002</c:v>
                      </c:pt>
                      <c:pt idx="61679">
                        <c:v>-3.851137</c:v>
                      </c:pt>
                      <c:pt idx="61680">
                        <c:v>-3.8478520000000001</c:v>
                      </c:pt>
                      <c:pt idx="61681">
                        <c:v>-3.8445659999999999</c:v>
                      </c:pt>
                      <c:pt idx="61682">
                        <c:v>-3.8412799999999998</c:v>
                      </c:pt>
                      <c:pt idx="61683">
                        <c:v>-3.8379949999999998</c:v>
                      </c:pt>
                      <c:pt idx="61684">
                        <c:v>-3.8347090000000001</c:v>
                      </c:pt>
                      <c:pt idx="61685">
                        <c:v>-3.831423</c:v>
                      </c:pt>
                      <c:pt idx="61686">
                        <c:v>-3.8281369999999999</c:v>
                      </c:pt>
                      <c:pt idx="61687">
                        <c:v>-3.8248519999999999</c:v>
                      </c:pt>
                      <c:pt idx="61688">
                        <c:v>-3.8215659999999998</c:v>
                      </c:pt>
                      <c:pt idx="61689">
                        <c:v>-3.8182800000000001</c:v>
                      </c:pt>
                      <c:pt idx="61690">
                        <c:v>-3.8149950000000001</c:v>
                      </c:pt>
                      <c:pt idx="61691">
                        <c:v>-3.811709</c:v>
                      </c:pt>
                      <c:pt idx="61692">
                        <c:v>-3.8084229999999999</c:v>
                      </c:pt>
                      <c:pt idx="61693">
                        <c:v>-3.8051370000000002</c:v>
                      </c:pt>
                      <c:pt idx="61694">
                        <c:v>-3.8018519999999998</c:v>
                      </c:pt>
                      <c:pt idx="61695">
                        <c:v>-3.7985660000000001</c:v>
                      </c:pt>
                      <c:pt idx="61696">
                        <c:v>-3.79528</c:v>
                      </c:pt>
                      <c:pt idx="61697">
                        <c:v>-3.791995</c:v>
                      </c:pt>
                      <c:pt idx="61698">
                        <c:v>-3.7887089999999999</c:v>
                      </c:pt>
                      <c:pt idx="61699">
                        <c:v>-3.7854230000000002</c:v>
                      </c:pt>
                      <c:pt idx="61700">
                        <c:v>-3.7821370000000001</c:v>
                      </c:pt>
                      <c:pt idx="61701">
                        <c:v>-3.7788520000000001</c:v>
                      </c:pt>
                      <c:pt idx="61702">
                        <c:v>-3.775566</c:v>
                      </c:pt>
                      <c:pt idx="61703">
                        <c:v>-3.7722799999999999</c:v>
                      </c:pt>
                      <c:pt idx="61704">
                        <c:v>-3.7689949999999999</c:v>
                      </c:pt>
                      <c:pt idx="61705">
                        <c:v>-3.7657090000000002</c:v>
                      </c:pt>
                      <c:pt idx="61706">
                        <c:v>-3.7624230000000001</c:v>
                      </c:pt>
                      <c:pt idx="61707">
                        <c:v>-3.759137</c:v>
                      </c:pt>
                      <c:pt idx="61708">
                        <c:v>-3.755852</c:v>
                      </c:pt>
                      <c:pt idx="61709">
                        <c:v>-3.7525659999999998</c:v>
                      </c:pt>
                      <c:pt idx="61710">
                        <c:v>-3.7492800000000002</c:v>
                      </c:pt>
                      <c:pt idx="61711">
                        <c:v>-3.7459950000000002</c:v>
                      </c:pt>
                      <c:pt idx="61712">
                        <c:v>-3.7427090000000001</c:v>
                      </c:pt>
                      <c:pt idx="61713">
                        <c:v>-3.7394229999999999</c:v>
                      </c:pt>
                      <c:pt idx="61714">
                        <c:v>-3.7361369999999998</c:v>
                      </c:pt>
                      <c:pt idx="61715">
                        <c:v>-3.7328519999999998</c:v>
                      </c:pt>
                      <c:pt idx="61716">
                        <c:v>-3.7295660000000002</c:v>
                      </c:pt>
                      <c:pt idx="61717">
                        <c:v>-3.72628</c:v>
                      </c:pt>
                      <c:pt idx="61718">
                        <c:v>-3.7229950000000001</c:v>
                      </c:pt>
                      <c:pt idx="61719">
                        <c:v>-3.7197089999999999</c:v>
                      </c:pt>
                      <c:pt idx="61720">
                        <c:v>-3.7164229999999998</c:v>
                      </c:pt>
                      <c:pt idx="61721">
                        <c:v>-3.7131370000000001</c:v>
                      </c:pt>
                      <c:pt idx="61722">
                        <c:v>-3.7098520000000001</c:v>
                      </c:pt>
                      <c:pt idx="61723">
                        <c:v>-3.706566</c:v>
                      </c:pt>
                      <c:pt idx="61724">
                        <c:v>-3.7032799999999999</c:v>
                      </c:pt>
                      <c:pt idx="61725">
                        <c:v>-3.6999949999999999</c:v>
                      </c:pt>
                      <c:pt idx="61726">
                        <c:v>-3.6967089999999998</c:v>
                      </c:pt>
                      <c:pt idx="61727">
                        <c:v>-3.6934230000000001</c:v>
                      </c:pt>
                      <c:pt idx="61728">
                        <c:v>-3.690137</c:v>
                      </c:pt>
                      <c:pt idx="61729">
                        <c:v>-3.686852</c:v>
                      </c:pt>
                      <c:pt idx="61730">
                        <c:v>-3.6835659999999999</c:v>
                      </c:pt>
                      <c:pt idx="61731">
                        <c:v>-3.6802800000000002</c:v>
                      </c:pt>
                      <c:pt idx="61732">
                        <c:v>-3.6769949999999998</c:v>
                      </c:pt>
                      <c:pt idx="61733">
                        <c:v>-3.6737090000000001</c:v>
                      </c:pt>
                      <c:pt idx="61734">
                        <c:v>-3.670423</c:v>
                      </c:pt>
                      <c:pt idx="61735">
                        <c:v>-3.6671369999999999</c:v>
                      </c:pt>
                      <c:pt idx="61736">
                        <c:v>-3.6638519999999999</c:v>
                      </c:pt>
                      <c:pt idx="61737">
                        <c:v>-3.6605660000000002</c:v>
                      </c:pt>
                      <c:pt idx="61738">
                        <c:v>-3.6572800000000001</c:v>
                      </c:pt>
                      <c:pt idx="61739">
                        <c:v>-3.6539950000000001</c:v>
                      </c:pt>
                      <c:pt idx="61740">
                        <c:v>-3.650709</c:v>
                      </c:pt>
                      <c:pt idx="61741">
                        <c:v>-3.6474229999999999</c:v>
                      </c:pt>
                      <c:pt idx="61742">
                        <c:v>-3.6441370000000002</c:v>
                      </c:pt>
                      <c:pt idx="61743">
                        <c:v>-3.6408520000000002</c:v>
                      </c:pt>
                      <c:pt idx="61744">
                        <c:v>-3.6375660000000001</c:v>
                      </c:pt>
                      <c:pt idx="61745">
                        <c:v>-3.63428</c:v>
                      </c:pt>
                      <c:pt idx="61746">
                        <c:v>-3.630995</c:v>
                      </c:pt>
                      <c:pt idx="61747">
                        <c:v>-3.6277089999999999</c:v>
                      </c:pt>
                      <c:pt idx="61748">
                        <c:v>-3.6244230000000002</c:v>
                      </c:pt>
                      <c:pt idx="61749">
                        <c:v>-3.6211370000000001</c:v>
                      </c:pt>
                      <c:pt idx="61750">
                        <c:v>-3.6178520000000001</c:v>
                      </c:pt>
                      <c:pt idx="61751">
                        <c:v>-3.6145659999999999</c:v>
                      </c:pt>
                      <c:pt idx="61752">
                        <c:v>-3.6112799999999998</c:v>
                      </c:pt>
                      <c:pt idx="61753">
                        <c:v>-3.6079949999999998</c:v>
                      </c:pt>
                      <c:pt idx="61754">
                        <c:v>-3.6047090000000002</c:v>
                      </c:pt>
                      <c:pt idx="61755">
                        <c:v>-3.601423</c:v>
                      </c:pt>
                      <c:pt idx="61756">
                        <c:v>-3.5981369999999999</c:v>
                      </c:pt>
                      <c:pt idx="61757">
                        <c:v>-3.5948519999999999</c:v>
                      </c:pt>
                      <c:pt idx="61758">
                        <c:v>-3.5915659999999998</c:v>
                      </c:pt>
                      <c:pt idx="61759">
                        <c:v>-3.5882800000000001</c:v>
                      </c:pt>
                      <c:pt idx="61760">
                        <c:v>-3.5849950000000002</c:v>
                      </c:pt>
                      <c:pt idx="61761">
                        <c:v>-3.581709</c:v>
                      </c:pt>
                      <c:pt idx="61762">
                        <c:v>-3.5784229999999999</c:v>
                      </c:pt>
                      <c:pt idx="61763">
                        <c:v>-3.5751369999999998</c:v>
                      </c:pt>
                      <c:pt idx="61764">
                        <c:v>-3.5718519999999998</c:v>
                      </c:pt>
                      <c:pt idx="61765">
                        <c:v>-3.5685660000000001</c:v>
                      </c:pt>
                      <c:pt idx="61766">
                        <c:v>-3.56528</c:v>
                      </c:pt>
                      <c:pt idx="61767">
                        <c:v>-3.561995</c:v>
                      </c:pt>
                      <c:pt idx="61768">
                        <c:v>-3.5587089999999999</c:v>
                      </c:pt>
                      <c:pt idx="61769">
                        <c:v>-3.5554230000000002</c:v>
                      </c:pt>
                      <c:pt idx="61770">
                        <c:v>-3.5521370000000001</c:v>
                      </c:pt>
                      <c:pt idx="61771">
                        <c:v>-3.5488520000000001</c:v>
                      </c:pt>
                      <c:pt idx="61772">
                        <c:v>-3.545566</c:v>
                      </c:pt>
                      <c:pt idx="61773">
                        <c:v>-3.5422799999999999</c:v>
                      </c:pt>
                      <c:pt idx="61774">
                        <c:v>-3.5389949999999999</c:v>
                      </c:pt>
                      <c:pt idx="61775">
                        <c:v>-3.5357090000000002</c:v>
                      </c:pt>
                      <c:pt idx="61776">
                        <c:v>-3.5324230000000001</c:v>
                      </c:pt>
                      <c:pt idx="61777">
                        <c:v>-3.529137</c:v>
                      </c:pt>
                      <c:pt idx="61778">
                        <c:v>-3.525852</c:v>
                      </c:pt>
                      <c:pt idx="61779">
                        <c:v>-3.5225659999999999</c:v>
                      </c:pt>
                      <c:pt idx="61780">
                        <c:v>-3.5192800000000002</c:v>
                      </c:pt>
                      <c:pt idx="61781">
                        <c:v>-3.5159950000000002</c:v>
                      </c:pt>
                      <c:pt idx="61782">
                        <c:v>-3.5127090000000001</c:v>
                      </c:pt>
                      <c:pt idx="61783">
                        <c:v>-3.509423</c:v>
                      </c:pt>
                      <c:pt idx="61784">
                        <c:v>-3.5061369999999998</c:v>
                      </c:pt>
                      <c:pt idx="61785">
                        <c:v>-3.5028519999999999</c:v>
                      </c:pt>
                      <c:pt idx="61786">
                        <c:v>-3.4995660000000002</c:v>
                      </c:pt>
                      <c:pt idx="61787">
                        <c:v>-3.4962800000000001</c:v>
                      </c:pt>
                      <c:pt idx="61788">
                        <c:v>-3.4929950000000001</c:v>
                      </c:pt>
                      <c:pt idx="61789">
                        <c:v>-3.4897089999999999</c:v>
                      </c:pt>
                      <c:pt idx="61790">
                        <c:v>-3.4864229999999998</c:v>
                      </c:pt>
                      <c:pt idx="61791">
                        <c:v>-3.4831370000000001</c:v>
                      </c:pt>
                      <c:pt idx="61792">
                        <c:v>-3.4798520000000002</c:v>
                      </c:pt>
                      <c:pt idx="61793">
                        <c:v>-3.476566</c:v>
                      </c:pt>
                      <c:pt idx="61794">
                        <c:v>-3.4732799999999999</c:v>
                      </c:pt>
                      <c:pt idx="61795">
                        <c:v>-3.4699949999999999</c:v>
                      </c:pt>
                      <c:pt idx="61796">
                        <c:v>-3.4667089999999998</c:v>
                      </c:pt>
                      <c:pt idx="61797">
                        <c:v>-3.4634230000000001</c:v>
                      </c:pt>
                      <c:pt idx="61798">
                        <c:v>-3.460137</c:v>
                      </c:pt>
                      <c:pt idx="61799">
                        <c:v>-3.456852</c:v>
                      </c:pt>
                      <c:pt idx="61800">
                        <c:v>-3.4535659999999999</c:v>
                      </c:pt>
                      <c:pt idx="61801">
                        <c:v>-3.4502799999999998</c:v>
                      </c:pt>
                      <c:pt idx="61802">
                        <c:v>-3.4469949999999998</c:v>
                      </c:pt>
                      <c:pt idx="61803">
                        <c:v>-3.4437090000000001</c:v>
                      </c:pt>
                      <c:pt idx="61804">
                        <c:v>-3.440423</c:v>
                      </c:pt>
                      <c:pt idx="61805">
                        <c:v>-3.4371369999999999</c:v>
                      </c:pt>
                      <c:pt idx="61806">
                        <c:v>-3.4338519999999999</c:v>
                      </c:pt>
                      <c:pt idx="61807">
                        <c:v>-3.4305659999999998</c:v>
                      </c:pt>
                      <c:pt idx="61808">
                        <c:v>-3.4272800000000001</c:v>
                      </c:pt>
                      <c:pt idx="61809">
                        <c:v>-3.4239950000000001</c:v>
                      </c:pt>
                      <c:pt idx="61810">
                        <c:v>-3.420709</c:v>
                      </c:pt>
                      <c:pt idx="61811">
                        <c:v>-3.4174229999999999</c:v>
                      </c:pt>
                      <c:pt idx="61812">
                        <c:v>-3.4141370000000002</c:v>
                      </c:pt>
                      <c:pt idx="61813">
                        <c:v>-3.4108520000000002</c:v>
                      </c:pt>
                      <c:pt idx="61814">
                        <c:v>-3.4075660000000001</c:v>
                      </c:pt>
                      <c:pt idx="61815">
                        <c:v>-3.40428</c:v>
                      </c:pt>
                      <c:pt idx="61816">
                        <c:v>-3.400995</c:v>
                      </c:pt>
                      <c:pt idx="61817">
                        <c:v>-3.3977089999999999</c:v>
                      </c:pt>
                      <c:pt idx="61818">
                        <c:v>-3.3944230000000002</c:v>
                      </c:pt>
                      <c:pt idx="61819">
                        <c:v>-3.3911370000000001</c:v>
                      </c:pt>
                      <c:pt idx="61820">
                        <c:v>-3.3878520000000001</c:v>
                      </c:pt>
                      <c:pt idx="61821">
                        <c:v>-3.384566</c:v>
                      </c:pt>
                      <c:pt idx="61822">
                        <c:v>-3.3812799999999998</c:v>
                      </c:pt>
                      <c:pt idx="61823">
                        <c:v>-3.3779949999999999</c:v>
                      </c:pt>
                      <c:pt idx="61824">
                        <c:v>-3.3747090000000002</c:v>
                      </c:pt>
                      <c:pt idx="61825">
                        <c:v>-3.3714230000000001</c:v>
                      </c:pt>
                      <c:pt idx="61826">
                        <c:v>-3.3681369999999999</c:v>
                      </c:pt>
                      <c:pt idx="61827">
                        <c:v>-3.364852</c:v>
                      </c:pt>
                      <c:pt idx="61828">
                        <c:v>-3.3615659999999998</c:v>
                      </c:pt>
                      <c:pt idx="61829">
                        <c:v>-3.3582800000000002</c:v>
                      </c:pt>
                      <c:pt idx="61830">
                        <c:v>-3.3549950000000002</c:v>
                      </c:pt>
                      <c:pt idx="61831">
                        <c:v>-3.351709</c:v>
                      </c:pt>
                      <c:pt idx="61832">
                        <c:v>-3.3484229999999999</c:v>
                      </c:pt>
                      <c:pt idx="61833">
                        <c:v>-3.3451369999999998</c:v>
                      </c:pt>
                      <c:pt idx="61834">
                        <c:v>-3.3418519999999998</c:v>
                      </c:pt>
                      <c:pt idx="61835">
                        <c:v>-3.3385660000000001</c:v>
                      </c:pt>
                      <c:pt idx="61836">
                        <c:v>-3.33528</c:v>
                      </c:pt>
                      <c:pt idx="61837">
                        <c:v>-3.331995</c:v>
                      </c:pt>
                      <c:pt idx="61838">
                        <c:v>-3.3287089999999999</c:v>
                      </c:pt>
                      <c:pt idx="61839">
                        <c:v>-3.3254229999999998</c:v>
                      </c:pt>
                      <c:pt idx="61840">
                        <c:v>-3.3221370000000001</c:v>
                      </c:pt>
                      <c:pt idx="61841">
                        <c:v>-3.3188520000000001</c:v>
                      </c:pt>
                      <c:pt idx="61842">
                        <c:v>-3.315566</c:v>
                      </c:pt>
                      <c:pt idx="61843">
                        <c:v>-3.3122799999999999</c:v>
                      </c:pt>
                      <c:pt idx="61844">
                        <c:v>-3.3089949999999999</c:v>
                      </c:pt>
                      <c:pt idx="61845">
                        <c:v>-3.3057089999999998</c:v>
                      </c:pt>
                      <c:pt idx="61846">
                        <c:v>-3.3024230000000001</c:v>
                      </c:pt>
                      <c:pt idx="61847">
                        <c:v>-3.299137</c:v>
                      </c:pt>
                      <c:pt idx="61848">
                        <c:v>-3.295852</c:v>
                      </c:pt>
                      <c:pt idx="61849">
                        <c:v>-3.2925659999999999</c:v>
                      </c:pt>
                      <c:pt idx="61850">
                        <c:v>-3.2892800000000002</c:v>
                      </c:pt>
                      <c:pt idx="61851">
                        <c:v>-3.2859950000000002</c:v>
                      </c:pt>
                      <c:pt idx="61852">
                        <c:v>-3.2827090000000001</c:v>
                      </c:pt>
                      <c:pt idx="61853">
                        <c:v>-3.279423</c:v>
                      </c:pt>
                      <c:pt idx="61854">
                        <c:v>-3.2761369999999999</c:v>
                      </c:pt>
                      <c:pt idx="61855">
                        <c:v>-3.2728519999999999</c:v>
                      </c:pt>
                      <c:pt idx="61856">
                        <c:v>-3.2695660000000002</c:v>
                      </c:pt>
                      <c:pt idx="61857">
                        <c:v>-3.2662800000000001</c:v>
                      </c:pt>
                      <c:pt idx="61858">
                        <c:v>-3.2629950000000001</c:v>
                      </c:pt>
                      <c:pt idx="61859">
                        <c:v>-3.259709</c:v>
                      </c:pt>
                      <c:pt idx="61860">
                        <c:v>-3.2564229999999998</c:v>
                      </c:pt>
                      <c:pt idx="61861">
                        <c:v>-3.2531370000000002</c:v>
                      </c:pt>
                      <c:pt idx="61862">
                        <c:v>-3.2498520000000002</c:v>
                      </c:pt>
                      <c:pt idx="61863">
                        <c:v>-3.2465660000000001</c:v>
                      </c:pt>
                      <c:pt idx="61864">
                        <c:v>-3.2432799999999999</c:v>
                      </c:pt>
                      <c:pt idx="61865">
                        <c:v>-3.239995</c:v>
                      </c:pt>
                      <c:pt idx="61866">
                        <c:v>-3.2367089999999998</c:v>
                      </c:pt>
                      <c:pt idx="61867">
                        <c:v>-3.2334230000000002</c:v>
                      </c:pt>
                      <c:pt idx="61868">
                        <c:v>-3.230137</c:v>
                      </c:pt>
                      <c:pt idx="61869">
                        <c:v>-3.2268520000000001</c:v>
                      </c:pt>
                      <c:pt idx="61870">
                        <c:v>-3.2235659999999999</c:v>
                      </c:pt>
                      <c:pt idx="61871">
                        <c:v>-3.2202799999999998</c:v>
                      </c:pt>
                      <c:pt idx="61872">
                        <c:v>-3.2169949999999998</c:v>
                      </c:pt>
                      <c:pt idx="61873">
                        <c:v>-3.2137090000000001</c:v>
                      </c:pt>
                      <c:pt idx="61874">
                        <c:v>-3.210423</c:v>
                      </c:pt>
                      <c:pt idx="61875">
                        <c:v>-3.2071369999999999</c:v>
                      </c:pt>
                      <c:pt idx="61876">
                        <c:v>-3.2038519999999999</c:v>
                      </c:pt>
                      <c:pt idx="61877">
                        <c:v>-3.2005659999999998</c:v>
                      </c:pt>
                      <c:pt idx="61878">
                        <c:v>-3.1972800000000001</c:v>
                      </c:pt>
                      <c:pt idx="61879">
                        <c:v>-3.1939950000000001</c:v>
                      </c:pt>
                      <c:pt idx="61880">
                        <c:v>-3.190709</c:v>
                      </c:pt>
                      <c:pt idx="61881">
                        <c:v>-3.1874229999999999</c:v>
                      </c:pt>
                      <c:pt idx="61882">
                        <c:v>-3.1841370000000002</c:v>
                      </c:pt>
                      <c:pt idx="61883">
                        <c:v>-3.1808519999999998</c:v>
                      </c:pt>
                      <c:pt idx="61884">
                        <c:v>-3.1775660000000001</c:v>
                      </c:pt>
                      <c:pt idx="61885">
                        <c:v>-3.17428</c:v>
                      </c:pt>
                      <c:pt idx="61886">
                        <c:v>-3.170995</c:v>
                      </c:pt>
                      <c:pt idx="61887">
                        <c:v>-3.1677089999999999</c:v>
                      </c:pt>
                      <c:pt idx="61888">
                        <c:v>-3.1644230000000002</c:v>
                      </c:pt>
                      <c:pt idx="61889">
                        <c:v>-3.1611370000000001</c:v>
                      </c:pt>
                      <c:pt idx="61890">
                        <c:v>-3.1578520000000001</c:v>
                      </c:pt>
                      <c:pt idx="61891">
                        <c:v>-3.154566</c:v>
                      </c:pt>
                      <c:pt idx="61892">
                        <c:v>-3.1512799999999999</c:v>
                      </c:pt>
                      <c:pt idx="61893">
                        <c:v>-3.1479949999999999</c:v>
                      </c:pt>
                      <c:pt idx="61894">
                        <c:v>-3.1447090000000002</c:v>
                      </c:pt>
                      <c:pt idx="61895">
                        <c:v>-3.1414230000000001</c:v>
                      </c:pt>
                      <c:pt idx="61896">
                        <c:v>-3.138137</c:v>
                      </c:pt>
                      <c:pt idx="61897">
                        <c:v>-3.134852</c:v>
                      </c:pt>
                      <c:pt idx="61898">
                        <c:v>-3.1315659999999998</c:v>
                      </c:pt>
                      <c:pt idx="61899">
                        <c:v>-3.1282800000000002</c:v>
                      </c:pt>
                      <c:pt idx="61900">
                        <c:v>-3.1249950000000002</c:v>
                      </c:pt>
                      <c:pt idx="61901">
                        <c:v>-3.1217090000000001</c:v>
                      </c:pt>
                      <c:pt idx="61902">
                        <c:v>-3.1184229999999999</c:v>
                      </c:pt>
                      <c:pt idx="61903">
                        <c:v>-3.1151369999999998</c:v>
                      </c:pt>
                      <c:pt idx="61904">
                        <c:v>-3.1118519999999998</c:v>
                      </c:pt>
                      <c:pt idx="61905">
                        <c:v>-3.1085660000000002</c:v>
                      </c:pt>
                      <c:pt idx="61906">
                        <c:v>-3.10528</c:v>
                      </c:pt>
                      <c:pt idx="61907">
                        <c:v>-3.1019950000000001</c:v>
                      </c:pt>
                      <c:pt idx="61908">
                        <c:v>-3.0987089999999999</c:v>
                      </c:pt>
                      <c:pt idx="61909">
                        <c:v>-3.0954229999999998</c:v>
                      </c:pt>
                      <c:pt idx="61910">
                        <c:v>-3.0921370000000001</c:v>
                      </c:pt>
                      <c:pt idx="61911">
                        <c:v>-3.0888520000000002</c:v>
                      </c:pt>
                      <c:pt idx="61912">
                        <c:v>-3.085566</c:v>
                      </c:pt>
                      <c:pt idx="61913">
                        <c:v>-3.0822799999999999</c:v>
                      </c:pt>
                      <c:pt idx="61914">
                        <c:v>-3.0789949999999999</c:v>
                      </c:pt>
                      <c:pt idx="61915">
                        <c:v>-3.0757089999999998</c:v>
                      </c:pt>
                      <c:pt idx="61916">
                        <c:v>-3.0724230000000001</c:v>
                      </c:pt>
                      <c:pt idx="61917">
                        <c:v>-3.069137</c:v>
                      </c:pt>
                      <c:pt idx="61918">
                        <c:v>-3.065852</c:v>
                      </c:pt>
                      <c:pt idx="61919">
                        <c:v>-3.0625659999999999</c:v>
                      </c:pt>
                      <c:pt idx="61920">
                        <c:v>-3.0592800000000002</c:v>
                      </c:pt>
                      <c:pt idx="61921">
                        <c:v>-3.0559949999999998</c:v>
                      </c:pt>
                      <c:pt idx="61922">
                        <c:v>-3.0527090000000001</c:v>
                      </c:pt>
                      <c:pt idx="61923">
                        <c:v>-3.049423</c:v>
                      </c:pt>
                      <c:pt idx="61924">
                        <c:v>-3.0461369999999999</c:v>
                      </c:pt>
                      <c:pt idx="61925">
                        <c:v>-3.0428519999999999</c:v>
                      </c:pt>
                      <c:pt idx="61926">
                        <c:v>-3.0395660000000002</c:v>
                      </c:pt>
                      <c:pt idx="61927">
                        <c:v>-3.0362800000000001</c:v>
                      </c:pt>
                      <c:pt idx="61928">
                        <c:v>-3.0329950000000001</c:v>
                      </c:pt>
                      <c:pt idx="61929">
                        <c:v>-3.029709</c:v>
                      </c:pt>
                      <c:pt idx="61930">
                        <c:v>-3.0264229999999999</c:v>
                      </c:pt>
                      <c:pt idx="61931">
                        <c:v>-3.0231370000000002</c:v>
                      </c:pt>
                      <c:pt idx="61932">
                        <c:v>-3.0198520000000002</c:v>
                      </c:pt>
                      <c:pt idx="61933">
                        <c:v>-3.0165660000000001</c:v>
                      </c:pt>
                      <c:pt idx="61934">
                        <c:v>-3.01328</c:v>
                      </c:pt>
                      <c:pt idx="61935">
                        <c:v>-3.009995</c:v>
                      </c:pt>
                      <c:pt idx="61936">
                        <c:v>-3.0067089999999999</c:v>
                      </c:pt>
                      <c:pt idx="61937">
                        <c:v>-3.0034230000000002</c:v>
                      </c:pt>
                      <c:pt idx="61938">
                        <c:v>-3.0001370000000001</c:v>
                      </c:pt>
                      <c:pt idx="61939">
                        <c:v>-2.9968520000000001</c:v>
                      </c:pt>
                      <c:pt idx="61940">
                        <c:v>-2.9935659999999999</c:v>
                      </c:pt>
                      <c:pt idx="61941">
                        <c:v>-2.9902799999999998</c:v>
                      </c:pt>
                      <c:pt idx="61942">
                        <c:v>-2.9869949999999998</c:v>
                      </c:pt>
                      <c:pt idx="61943">
                        <c:v>-2.9837090000000002</c:v>
                      </c:pt>
                      <c:pt idx="61944">
                        <c:v>-2.980423</c:v>
                      </c:pt>
                      <c:pt idx="61945">
                        <c:v>-2.9771369999999999</c:v>
                      </c:pt>
                      <c:pt idx="61946">
                        <c:v>-2.9738519999999999</c:v>
                      </c:pt>
                      <c:pt idx="61947">
                        <c:v>-2.9705659999999998</c:v>
                      </c:pt>
                      <c:pt idx="61948">
                        <c:v>-2.9672800000000001</c:v>
                      </c:pt>
                      <c:pt idx="61949">
                        <c:v>-2.9639950000000002</c:v>
                      </c:pt>
                      <c:pt idx="61950">
                        <c:v>-2.960709</c:v>
                      </c:pt>
                      <c:pt idx="61951">
                        <c:v>-2.9574229999999999</c:v>
                      </c:pt>
                      <c:pt idx="61952">
                        <c:v>-2.9541369999999998</c:v>
                      </c:pt>
                      <c:pt idx="61953">
                        <c:v>-2.9508519999999998</c:v>
                      </c:pt>
                      <c:pt idx="61954">
                        <c:v>-2.9475660000000001</c:v>
                      </c:pt>
                      <c:pt idx="61955">
                        <c:v>-2.94428</c:v>
                      </c:pt>
                      <c:pt idx="61956">
                        <c:v>-2.940995</c:v>
                      </c:pt>
                      <c:pt idx="61957">
                        <c:v>-2.9377089999999999</c:v>
                      </c:pt>
                      <c:pt idx="61958">
                        <c:v>-2.9344229999999998</c:v>
                      </c:pt>
                      <c:pt idx="61959">
                        <c:v>-2.9311370000000001</c:v>
                      </c:pt>
                      <c:pt idx="61960">
                        <c:v>-2.9278520000000001</c:v>
                      </c:pt>
                      <c:pt idx="61961">
                        <c:v>-2.924566</c:v>
                      </c:pt>
                      <c:pt idx="61962">
                        <c:v>-2.9212799999999999</c:v>
                      </c:pt>
                      <c:pt idx="61963">
                        <c:v>-2.9179940000000002</c:v>
                      </c:pt>
                      <c:pt idx="61964">
                        <c:v>-2.9147090000000002</c:v>
                      </c:pt>
                      <c:pt idx="61965">
                        <c:v>-2.9114230000000001</c:v>
                      </c:pt>
                      <c:pt idx="61966">
                        <c:v>-2.908137</c:v>
                      </c:pt>
                      <c:pt idx="61967">
                        <c:v>-2.904852</c:v>
                      </c:pt>
                      <c:pt idx="61968">
                        <c:v>-2.9015659999999999</c:v>
                      </c:pt>
                      <c:pt idx="61969">
                        <c:v>-2.8982800000000002</c:v>
                      </c:pt>
                      <c:pt idx="61970">
                        <c:v>-2.8949940000000001</c:v>
                      </c:pt>
                      <c:pt idx="61971">
                        <c:v>-2.8917090000000001</c:v>
                      </c:pt>
                      <c:pt idx="61972">
                        <c:v>-2.888423</c:v>
                      </c:pt>
                      <c:pt idx="61973">
                        <c:v>-2.8851369999999998</c:v>
                      </c:pt>
                      <c:pt idx="61974">
                        <c:v>-2.8818519999999999</c:v>
                      </c:pt>
                      <c:pt idx="61975">
                        <c:v>-2.8785660000000002</c:v>
                      </c:pt>
                      <c:pt idx="61976">
                        <c:v>-2.8752800000000001</c:v>
                      </c:pt>
                      <c:pt idx="61977">
                        <c:v>-2.8719939999999999</c:v>
                      </c:pt>
                      <c:pt idx="61978">
                        <c:v>-2.868709</c:v>
                      </c:pt>
                      <c:pt idx="61979">
                        <c:v>-2.8654229999999998</c:v>
                      </c:pt>
                      <c:pt idx="61980">
                        <c:v>-2.8621370000000002</c:v>
                      </c:pt>
                      <c:pt idx="61981">
                        <c:v>-2.8588520000000002</c:v>
                      </c:pt>
                      <c:pt idx="61982">
                        <c:v>-2.855566</c:v>
                      </c:pt>
                      <c:pt idx="61983">
                        <c:v>-2.8522799999999999</c:v>
                      </c:pt>
                      <c:pt idx="61984">
                        <c:v>-2.8489939999999998</c:v>
                      </c:pt>
                      <c:pt idx="61985">
                        <c:v>-2.8457089999999998</c:v>
                      </c:pt>
                      <c:pt idx="61986">
                        <c:v>-2.8424230000000001</c:v>
                      </c:pt>
                      <c:pt idx="61987">
                        <c:v>-2.839137</c:v>
                      </c:pt>
                      <c:pt idx="61988">
                        <c:v>-2.835852</c:v>
                      </c:pt>
                      <c:pt idx="61989">
                        <c:v>-2.8325659999999999</c:v>
                      </c:pt>
                      <c:pt idx="61990">
                        <c:v>-2.8292799999999998</c:v>
                      </c:pt>
                      <c:pt idx="61991">
                        <c:v>-2.8259940000000001</c:v>
                      </c:pt>
                      <c:pt idx="61992">
                        <c:v>-2.8227090000000001</c:v>
                      </c:pt>
                      <c:pt idx="61993">
                        <c:v>-2.819423</c:v>
                      </c:pt>
                      <c:pt idx="61994">
                        <c:v>-2.8161369999999999</c:v>
                      </c:pt>
                      <c:pt idx="61995">
                        <c:v>-2.8128519999999999</c:v>
                      </c:pt>
                      <c:pt idx="61996">
                        <c:v>-2.8095659999999998</c:v>
                      </c:pt>
                      <c:pt idx="61997">
                        <c:v>-2.8062800000000001</c:v>
                      </c:pt>
                      <c:pt idx="61998">
                        <c:v>-2.802994</c:v>
                      </c:pt>
                      <c:pt idx="61999">
                        <c:v>-2.799709</c:v>
                      </c:pt>
                      <c:pt idx="62000">
                        <c:v>-2.7964229999999999</c:v>
                      </c:pt>
                      <c:pt idx="62001">
                        <c:v>-2.7931370000000002</c:v>
                      </c:pt>
                      <c:pt idx="62002">
                        <c:v>-2.7898520000000002</c:v>
                      </c:pt>
                      <c:pt idx="62003">
                        <c:v>-2.7865660000000001</c:v>
                      </c:pt>
                      <c:pt idx="62004">
                        <c:v>-2.78328</c:v>
                      </c:pt>
                      <c:pt idx="62005">
                        <c:v>-2.7799939999999999</c:v>
                      </c:pt>
                      <c:pt idx="62006">
                        <c:v>-2.7767089999999999</c:v>
                      </c:pt>
                      <c:pt idx="62007">
                        <c:v>-2.7734230000000002</c:v>
                      </c:pt>
                      <c:pt idx="62008">
                        <c:v>-2.7701370000000001</c:v>
                      </c:pt>
                      <c:pt idx="62009">
                        <c:v>-2.7668520000000001</c:v>
                      </c:pt>
                      <c:pt idx="62010">
                        <c:v>-2.763566</c:v>
                      </c:pt>
                      <c:pt idx="62011">
                        <c:v>-2.7602799999999998</c:v>
                      </c:pt>
                      <c:pt idx="62012">
                        <c:v>-2.7569940000000002</c:v>
                      </c:pt>
                      <c:pt idx="62013">
                        <c:v>-2.7537090000000002</c:v>
                      </c:pt>
                      <c:pt idx="62014">
                        <c:v>-2.7504230000000001</c:v>
                      </c:pt>
                      <c:pt idx="62015">
                        <c:v>-2.7471369999999999</c:v>
                      </c:pt>
                      <c:pt idx="62016">
                        <c:v>-2.743852</c:v>
                      </c:pt>
                      <c:pt idx="62017">
                        <c:v>-2.7405659999999998</c:v>
                      </c:pt>
                      <c:pt idx="62018">
                        <c:v>-2.7372800000000002</c:v>
                      </c:pt>
                      <c:pt idx="62019">
                        <c:v>-2.733994</c:v>
                      </c:pt>
                      <c:pt idx="62020">
                        <c:v>-2.7307090000000001</c:v>
                      </c:pt>
                      <c:pt idx="62021">
                        <c:v>-2.7274229999999999</c:v>
                      </c:pt>
                      <c:pt idx="62022">
                        <c:v>-2.7241369999999998</c:v>
                      </c:pt>
                      <c:pt idx="62023">
                        <c:v>-2.7208519999999998</c:v>
                      </c:pt>
                      <c:pt idx="62024">
                        <c:v>-2.7175660000000001</c:v>
                      </c:pt>
                      <c:pt idx="62025">
                        <c:v>-2.71428</c:v>
                      </c:pt>
                      <c:pt idx="62026">
                        <c:v>-2.7109939999999999</c:v>
                      </c:pt>
                      <c:pt idx="62027">
                        <c:v>-2.7077089999999999</c:v>
                      </c:pt>
                      <c:pt idx="62028">
                        <c:v>-2.7044229999999998</c:v>
                      </c:pt>
                      <c:pt idx="62029">
                        <c:v>-2.7011370000000001</c:v>
                      </c:pt>
                      <c:pt idx="62030">
                        <c:v>-2.6978520000000001</c:v>
                      </c:pt>
                      <c:pt idx="62031">
                        <c:v>-2.694566</c:v>
                      </c:pt>
                      <c:pt idx="62032">
                        <c:v>-2.6912799999999999</c:v>
                      </c:pt>
                      <c:pt idx="62033">
                        <c:v>-2.6879940000000002</c:v>
                      </c:pt>
                      <c:pt idx="62034">
                        <c:v>-2.6847089999999998</c:v>
                      </c:pt>
                      <c:pt idx="62035">
                        <c:v>-2.6814230000000001</c:v>
                      </c:pt>
                      <c:pt idx="62036">
                        <c:v>-2.678137</c:v>
                      </c:pt>
                      <c:pt idx="62037">
                        <c:v>-2.674852</c:v>
                      </c:pt>
                      <c:pt idx="62038">
                        <c:v>-2.6715659999999999</c:v>
                      </c:pt>
                      <c:pt idx="62039">
                        <c:v>-2.6682800000000002</c:v>
                      </c:pt>
                      <c:pt idx="62040">
                        <c:v>-2.6649940000000001</c:v>
                      </c:pt>
                      <c:pt idx="62041">
                        <c:v>-2.6617090000000001</c:v>
                      </c:pt>
                      <c:pt idx="62042">
                        <c:v>-2.658423</c:v>
                      </c:pt>
                      <c:pt idx="62043">
                        <c:v>-2.6551369999999999</c:v>
                      </c:pt>
                      <c:pt idx="62044">
                        <c:v>-2.6518519999999999</c:v>
                      </c:pt>
                      <c:pt idx="62045">
                        <c:v>-2.6485660000000002</c:v>
                      </c:pt>
                      <c:pt idx="62046">
                        <c:v>-2.6452800000000001</c:v>
                      </c:pt>
                      <c:pt idx="62047">
                        <c:v>-2.641994</c:v>
                      </c:pt>
                      <c:pt idx="62048">
                        <c:v>-2.638709</c:v>
                      </c:pt>
                      <c:pt idx="62049">
                        <c:v>-2.6354229999999998</c:v>
                      </c:pt>
                      <c:pt idx="62050">
                        <c:v>-2.6321370000000002</c:v>
                      </c:pt>
                      <c:pt idx="62051">
                        <c:v>-2.6288520000000002</c:v>
                      </c:pt>
                      <c:pt idx="62052">
                        <c:v>-2.6255660000000001</c:v>
                      </c:pt>
                      <c:pt idx="62053">
                        <c:v>-2.6222799999999999</c:v>
                      </c:pt>
                      <c:pt idx="62054">
                        <c:v>-2.6189939999999998</c:v>
                      </c:pt>
                      <c:pt idx="62055">
                        <c:v>-2.6157089999999998</c:v>
                      </c:pt>
                      <c:pt idx="62056">
                        <c:v>-2.6124230000000002</c:v>
                      </c:pt>
                      <c:pt idx="62057">
                        <c:v>-2.609137</c:v>
                      </c:pt>
                      <c:pt idx="62058">
                        <c:v>-2.6058520000000001</c:v>
                      </c:pt>
                      <c:pt idx="62059">
                        <c:v>-2.6025659999999999</c:v>
                      </c:pt>
                      <c:pt idx="62060">
                        <c:v>-2.5992799999999998</c:v>
                      </c:pt>
                      <c:pt idx="62061">
                        <c:v>-2.5959940000000001</c:v>
                      </c:pt>
                      <c:pt idx="62062">
                        <c:v>-2.5927090000000002</c:v>
                      </c:pt>
                      <c:pt idx="62063">
                        <c:v>-2.589423</c:v>
                      </c:pt>
                      <c:pt idx="62064">
                        <c:v>-2.5861369999999999</c:v>
                      </c:pt>
                      <c:pt idx="62065">
                        <c:v>-2.5828519999999999</c:v>
                      </c:pt>
                      <c:pt idx="62066">
                        <c:v>-2.5795659999999998</c:v>
                      </c:pt>
                      <c:pt idx="62067">
                        <c:v>-2.5762800000000001</c:v>
                      </c:pt>
                      <c:pt idx="62068">
                        <c:v>-2.572994</c:v>
                      </c:pt>
                      <c:pt idx="62069">
                        <c:v>-2.569709</c:v>
                      </c:pt>
                      <c:pt idx="62070">
                        <c:v>-2.5664229999999999</c:v>
                      </c:pt>
                      <c:pt idx="62071">
                        <c:v>-2.5631370000000002</c:v>
                      </c:pt>
                      <c:pt idx="62072">
                        <c:v>-2.5598519999999998</c:v>
                      </c:pt>
                      <c:pt idx="62073">
                        <c:v>-2.5565660000000001</c:v>
                      </c:pt>
                      <c:pt idx="62074">
                        <c:v>-2.55328</c:v>
                      </c:pt>
                      <c:pt idx="62075">
                        <c:v>-2.5499939999999999</c:v>
                      </c:pt>
                      <c:pt idx="62076">
                        <c:v>-2.5467089999999999</c:v>
                      </c:pt>
                      <c:pt idx="62077">
                        <c:v>-2.5434230000000002</c:v>
                      </c:pt>
                      <c:pt idx="62078">
                        <c:v>-2.5401370000000001</c:v>
                      </c:pt>
                      <c:pt idx="62079">
                        <c:v>-2.5368520000000001</c:v>
                      </c:pt>
                      <c:pt idx="62080">
                        <c:v>-2.533566</c:v>
                      </c:pt>
                      <c:pt idx="62081">
                        <c:v>-2.5302799999999999</c:v>
                      </c:pt>
                      <c:pt idx="62082">
                        <c:v>-2.5269940000000002</c:v>
                      </c:pt>
                      <c:pt idx="62083">
                        <c:v>-2.5237090000000002</c:v>
                      </c:pt>
                      <c:pt idx="62084">
                        <c:v>-2.5204230000000001</c:v>
                      </c:pt>
                      <c:pt idx="62085">
                        <c:v>-2.517137</c:v>
                      </c:pt>
                      <c:pt idx="62086">
                        <c:v>-2.513852</c:v>
                      </c:pt>
                      <c:pt idx="62087">
                        <c:v>-2.5105659999999999</c:v>
                      </c:pt>
                      <c:pt idx="62088">
                        <c:v>-2.5072800000000002</c:v>
                      </c:pt>
                      <c:pt idx="62089">
                        <c:v>-2.5039940000000001</c:v>
                      </c:pt>
                      <c:pt idx="62090">
                        <c:v>-2.5007090000000001</c:v>
                      </c:pt>
                      <c:pt idx="62091">
                        <c:v>-2.4974229999999999</c:v>
                      </c:pt>
                      <c:pt idx="62092">
                        <c:v>-2.4941369999999998</c:v>
                      </c:pt>
                      <c:pt idx="62093">
                        <c:v>-2.4908519999999998</c:v>
                      </c:pt>
                      <c:pt idx="62094">
                        <c:v>-2.4875660000000002</c:v>
                      </c:pt>
                      <c:pt idx="62095">
                        <c:v>-2.48428</c:v>
                      </c:pt>
                      <c:pt idx="62096">
                        <c:v>-2.4809939999999999</c:v>
                      </c:pt>
                      <c:pt idx="62097">
                        <c:v>-2.4777089999999999</c:v>
                      </c:pt>
                      <c:pt idx="62098">
                        <c:v>-2.4744229999999998</c:v>
                      </c:pt>
                      <c:pt idx="62099">
                        <c:v>-2.4711370000000001</c:v>
                      </c:pt>
                      <c:pt idx="62100">
                        <c:v>-2.4678520000000002</c:v>
                      </c:pt>
                      <c:pt idx="62101">
                        <c:v>-2.464566</c:v>
                      </c:pt>
                      <c:pt idx="62102">
                        <c:v>-2.4612799999999999</c:v>
                      </c:pt>
                      <c:pt idx="62103">
                        <c:v>-2.4579939999999998</c:v>
                      </c:pt>
                      <c:pt idx="62104">
                        <c:v>-2.4547089999999998</c:v>
                      </c:pt>
                      <c:pt idx="62105">
                        <c:v>-2.4514230000000001</c:v>
                      </c:pt>
                      <c:pt idx="62106">
                        <c:v>-2.448137</c:v>
                      </c:pt>
                      <c:pt idx="62107">
                        <c:v>-2.444852</c:v>
                      </c:pt>
                      <c:pt idx="62108">
                        <c:v>-2.4415659999999999</c:v>
                      </c:pt>
                      <c:pt idx="62109">
                        <c:v>-2.4382799999999998</c:v>
                      </c:pt>
                      <c:pt idx="62110">
                        <c:v>-2.4349940000000001</c:v>
                      </c:pt>
                      <c:pt idx="62111">
                        <c:v>-2.4317090000000001</c:v>
                      </c:pt>
                      <c:pt idx="62112">
                        <c:v>-2.428423</c:v>
                      </c:pt>
                      <c:pt idx="62113">
                        <c:v>-2.4251369999999999</c:v>
                      </c:pt>
                      <c:pt idx="62114">
                        <c:v>-2.4218519999999999</c:v>
                      </c:pt>
                      <c:pt idx="62115">
                        <c:v>-2.4185660000000002</c:v>
                      </c:pt>
                      <c:pt idx="62116">
                        <c:v>-2.4152800000000001</c:v>
                      </c:pt>
                      <c:pt idx="62117">
                        <c:v>-2.411994</c:v>
                      </c:pt>
                      <c:pt idx="62118">
                        <c:v>-2.408709</c:v>
                      </c:pt>
                      <c:pt idx="62119">
                        <c:v>-2.4054229999999999</c:v>
                      </c:pt>
                      <c:pt idx="62120">
                        <c:v>-2.4021370000000002</c:v>
                      </c:pt>
                      <c:pt idx="62121">
                        <c:v>-2.3988520000000002</c:v>
                      </c:pt>
                      <c:pt idx="62122">
                        <c:v>-2.3955660000000001</c:v>
                      </c:pt>
                      <c:pt idx="62123">
                        <c:v>-2.39228</c:v>
                      </c:pt>
                      <c:pt idx="62124">
                        <c:v>-2.3889939999999998</c:v>
                      </c:pt>
                      <c:pt idx="62125">
                        <c:v>-2.3857089999999999</c:v>
                      </c:pt>
                      <c:pt idx="62126">
                        <c:v>-2.3824230000000002</c:v>
                      </c:pt>
                      <c:pt idx="62127">
                        <c:v>-2.3791370000000001</c:v>
                      </c:pt>
                      <c:pt idx="62128">
                        <c:v>-2.3758520000000001</c:v>
                      </c:pt>
                      <c:pt idx="62129">
                        <c:v>-2.372566</c:v>
                      </c:pt>
                      <c:pt idx="62130">
                        <c:v>-2.3692799999999998</c:v>
                      </c:pt>
                      <c:pt idx="62131">
                        <c:v>-2.3659940000000002</c:v>
                      </c:pt>
                      <c:pt idx="62132">
                        <c:v>-2.3627090000000002</c:v>
                      </c:pt>
                      <c:pt idx="62133">
                        <c:v>-2.359423</c:v>
                      </c:pt>
                      <c:pt idx="62134">
                        <c:v>-2.3561369999999999</c:v>
                      </c:pt>
                      <c:pt idx="62135">
                        <c:v>-2.3528519999999999</c:v>
                      </c:pt>
                      <c:pt idx="62136">
                        <c:v>-2.3495659999999998</c:v>
                      </c:pt>
                      <c:pt idx="62137">
                        <c:v>-2.3462800000000001</c:v>
                      </c:pt>
                      <c:pt idx="62138">
                        <c:v>-2.342994</c:v>
                      </c:pt>
                      <c:pt idx="62139">
                        <c:v>-2.339709</c:v>
                      </c:pt>
                      <c:pt idx="62140">
                        <c:v>-2.3364229999999999</c:v>
                      </c:pt>
                      <c:pt idx="62141">
                        <c:v>-2.3331369999999998</c:v>
                      </c:pt>
                      <c:pt idx="62142">
                        <c:v>-2.3298519999999998</c:v>
                      </c:pt>
                      <c:pt idx="62143">
                        <c:v>-2.3265660000000001</c:v>
                      </c:pt>
                      <c:pt idx="62144">
                        <c:v>-2.32328</c:v>
                      </c:pt>
                      <c:pt idx="62145">
                        <c:v>-2.3199939999999999</c:v>
                      </c:pt>
                      <c:pt idx="62146">
                        <c:v>-2.3167089999999999</c:v>
                      </c:pt>
                      <c:pt idx="62147">
                        <c:v>-2.3134229999999998</c:v>
                      </c:pt>
                      <c:pt idx="62148">
                        <c:v>-2.3101370000000001</c:v>
                      </c:pt>
                      <c:pt idx="62149">
                        <c:v>-2.3068520000000001</c:v>
                      </c:pt>
                      <c:pt idx="62150">
                        <c:v>-2.303566</c:v>
                      </c:pt>
                      <c:pt idx="62151">
                        <c:v>-2.3002799999999999</c:v>
                      </c:pt>
                      <c:pt idx="62152">
                        <c:v>-2.2969940000000002</c:v>
                      </c:pt>
                      <c:pt idx="62153">
                        <c:v>-2.2937090000000002</c:v>
                      </c:pt>
                      <c:pt idx="62154">
                        <c:v>-2.2904230000000001</c:v>
                      </c:pt>
                      <c:pt idx="62155">
                        <c:v>-2.287137</c:v>
                      </c:pt>
                      <c:pt idx="62156">
                        <c:v>-2.283852</c:v>
                      </c:pt>
                      <c:pt idx="62157">
                        <c:v>-2.2805659999999999</c:v>
                      </c:pt>
                      <c:pt idx="62158">
                        <c:v>-2.2772800000000002</c:v>
                      </c:pt>
                      <c:pt idx="62159">
                        <c:v>-2.2739940000000001</c:v>
                      </c:pt>
                      <c:pt idx="62160">
                        <c:v>-2.2707090000000001</c:v>
                      </c:pt>
                      <c:pt idx="62161">
                        <c:v>-2.267423</c:v>
                      </c:pt>
                      <c:pt idx="62162">
                        <c:v>-2.264138</c:v>
                      </c:pt>
                      <c:pt idx="62163">
                        <c:v>-2.2608519999999999</c:v>
                      </c:pt>
                      <c:pt idx="62164">
                        <c:v>-2.2575660000000002</c:v>
                      </c:pt>
                      <c:pt idx="62165">
                        <c:v>-2.2542800000000001</c:v>
                      </c:pt>
                      <c:pt idx="62166">
                        <c:v>-2.2509939999999999</c:v>
                      </c:pt>
                      <c:pt idx="62167">
                        <c:v>-2.247709</c:v>
                      </c:pt>
                      <c:pt idx="62168">
                        <c:v>-2.2444229999999998</c:v>
                      </c:pt>
                      <c:pt idx="62169">
                        <c:v>-2.2411379999999999</c:v>
                      </c:pt>
                      <c:pt idx="62170">
                        <c:v>-2.2378520000000002</c:v>
                      </c:pt>
                      <c:pt idx="62171">
                        <c:v>-2.2345660000000001</c:v>
                      </c:pt>
                      <c:pt idx="62172">
                        <c:v>-2.2312799999999999</c:v>
                      </c:pt>
                      <c:pt idx="62173">
                        <c:v>-2.2279939999999998</c:v>
                      </c:pt>
                      <c:pt idx="62174">
                        <c:v>-2.2247089999999998</c:v>
                      </c:pt>
                      <c:pt idx="62175">
                        <c:v>-2.2214230000000001</c:v>
                      </c:pt>
                      <c:pt idx="62176">
                        <c:v>-2.2181380000000002</c:v>
                      </c:pt>
                      <c:pt idx="62177">
                        <c:v>-2.214852</c:v>
                      </c:pt>
                      <c:pt idx="62178">
                        <c:v>-2.2115659999999999</c:v>
                      </c:pt>
                      <c:pt idx="62179">
                        <c:v>-2.2082799999999998</c:v>
                      </c:pt>
                      <c:pt idx="62180">
                        <c:v>-2.2049940000000001</c:v>
                      </c:pt>
                      <c:pt idx="62181">
                        <c:v>-2.2017090000000001</c:v>
                      </c:pt>
                      <c:pt idx="62182">
                        <c:v>-2.198423</c:v>
                      </c:pt>
                      <c:pt idx="62183">
                        <c:v>-2.195138</c:v>
                      </c:pt>
                      <c:pt idx="62184">
                        <c:v>-2.1918519999999999</c:v>
                      </c:pt>
                      <c:pt idx="62185">
                        <c:v>-2.1885659999999998</c:v>
                      </c:pt>
                      <c:pt idx="62186">
                        <c:v>-2.1852800000000001</c:v>
                      </c:pt>
                      <c:pt idx="62187">
                        <c:v>-2.181994</c:v>
                      </c:pt>
                      <c:pt idx="62188">
                        <c:v>-2.178709</c:v>
                      </c:pt>
                      <c:pt idx="62189">
                        <c:v>-2.1754229999999999</c:v>
                      </c:pt>
                      <c:pt idx="62190">
                        <c:v>-2.1721370000000002</c:v>
                      </c:pt>
                      <c:pt idx="62191">
                        <c:v>-2.1688519999999998</c:v>
                      </c:pt>
                      <c:pt idx="62192">
                        <c:v>-2.1655660000000001</c:v>
                      </c:pt>
                      <c:pt idx="62193">
                        <c:v>-2.16228</c:v>
                      </c:pt>
                      <c:pt idx="62194">
                        <c:v>-2.1589939999999999</c:v>
                      </c:pt>
                      <c:pt idx="62195">
                        <c:v>-2.1557089999999999</c:v>
                      </c:pt>
                      <c:pt idx="62196">
                        <c:v>-2.1524230000000002</c:v>
                      </c:pt>
                      <c:pt idx="62197">
                        <c:v>-2.1491370000000001</c:v>
                      </c:pt>
                      <c:pt idx="62198">
                        <c:v>-2.1458520000000001</c:v>
                      </c:pt>
                      <c:pt idx="62199">
                        <c:v>-2.142566</c:v>
                      </c:pt>
                      <c:pt idx="62200">
                        <c:v>-2.1392799999999998</c:v>
                      </c:pt>
                      <c:pt idx="62201">
                        <c:v>-2.1359940000000002</c:v>
                      </c:pt>
                      <c:pt idx="62202">
                        <c:v>-2.1327090000000002</c:v>
                      </c:pt>
                      <c:pt idx="62203">
                        <c:v>-2.1294230000000001</c:v>
                      </c:pt>
                      <c:pt idx="62204">
                        <c:v>-2.1261369999999999</c:v>
                      </c:pt>
                      <c:pt idx="62205">
                        <c:v>-2.122852</c:v>
                      </c:pt>
                      <c:pt idx="62206">
                        <c:v>-2.1195659999999998</c:v>
                      </c:pt>
                      <c:pt idx="62207">
                        <c:v>-2.1162800000000002</c:v>
                      </c:pt>
                      <c:pt idx="62208">
                        <c:v>-2.112994</c:v>
                      </c:pt>
                      <c:pt idx="62209">
                        <c:v>-2.1097090000000001</c:v>
                      </c:pt>
                      <c:pt idx="62210">
                        <c:v>-2.1064229999999999</c:v>
                      </c:pt>
                      <c:pt idx="62211">
                        <c:v>-2.1031369999999998</c:v>
                      </c:pt>
                      <c:pt idx="62212">
                        <c:v>-2.0998519999999998</c:v>
                      </c:pt>
                      <c:pt idx="62213">
                        <c:v>-2.0965660000000002</c:v>
                      </c:pt>
                      <c:pt idx="62214">
                        <c:v>-2.09328</c:v>
                      </c:pt>
                      <c:pt idx="62215">
                        <c:v>-2.0899939999999999</c:v>
                      </c:pt>
                      <c:pt idx="62216">
                        <c:v>-2.0867089999999999</c:v>
                      </c:pt>
                      <c:pt idx="62217">
                        <c:v>-2.0834229999999998</c:v>
                      </c:pt>
                      <c:pt idx="62218">
                        <c:v>-2.0801370000000001</c:v>
                      </c:pt>
                      <c:pt idx="62219">
                        <c:v>-2.0768520000000001</c:v>
                      </c:pt>
                      <c:pt idx="62220">
                        <c:v>-2.073566</c:v>
                      </c:pt>
                      <c:pt idx="62221">
                        <c:v>-2.0702799999999999</c:v>
                      </c:pt>
                      <c:pt idx="62222">
                        <c:v>-2.0669940000000002</c:v>
                      </c:pt>
                      <c:pt idx="62223">
                        <c:v>-2.0637089999999998</c:v>
                      </c:pt>
                      <c:pt idx="62224">
                        <c:v>-2.0604230000000001</c:v>
                      </c:pt>
                      <c:pt idx="62225">
                        <c:v>-2.057137</c:v>
                      </c:pt>
                      <c:pt idx="62226">
                        <c:v>-2.053852</c:v>
                      </c:pt>
                      <c:pt idx="62227">
                        <c:v>-2.0505659999999999</c:v>
                      </c:pt>
                      <c:pt idx="62228">
                        <c:v>-2.0472800000000002</c:v>
                      </c:pt>
                      <c:pt idx="62229">
                        <c:v>-2.0439940000000001</c:v>
                      </c:pt>
                      <c:pt idx="62230">
                        <c:v>-2.0407090000000001</c:v>
                      </c:pt>
                      <c:pt idx="62231">
                        <c:v>-2.037423</c:v>
                      </c:pt>
                      <c:pt idx="62232">
                        <c:v>-2.0341369999999999</c:v>
                      </c:pt>
                      <c:pt idx="62233">
                        <c:v>-2.0308519999999999</c:v>
                      </c:pt>
                      <c:pt idx="62234">
                        <c:v>-2.0275660000000002</c:v>
                      </c:pt>
                      <c:pt idx="62235">
                        <c:v>-2.0242800000000001</c:v>
                      </c:pt>
                      <c:pt idx="62236">
                        <c:v>-2.020994</c:v>
                      </c:pt>
                      <c:pt idx="62237">
                        <c:v>-2.017709</c:v>
                      </c:pt>
                      <c:pt idx="62238">
                        <c:v>-2.0144229999999999</c:v>
                      </c:pt>
                      <c:pt idx="62239">
                        <c:v>-2.0111370000000002</c:v>
                      </c:pt>
                      <c:pt idx="62240">
                        <c:v>-2.0078520000000002</c:v>
                      </c:pt>
                      <c:pt idx="62241">
                        <c:v>-2.0045660000000001</c:v>
                      </c:pt>
                      <c:pt idx="62242">
                        <c:v>-2.0012799999999999</c:v>
                      </c:pt>
                      <c:pt idx="62243">
                        <c:v>-1.997995</c:v>
                      </c:pt>
                      <c:pt idx="62244">
                        <c:v>-1.9947090000000001</c:v>
                      </c:pt>
                      <c:pt idx="62245">
                        <c:v>-1.9914229999999999</c:v>
                      </c:pt>
                      <c:pt idx="62246">
                        <c:v>-1.988137</c:v>
                      </c:pt>
                      <c:pt idx="62247">
                        <c:v>-1.9848520000000001</c:v>
                      </c:pt>
                      <c:pt idx="62248">
                        <c:v>-1.9815659999999999</c:v>
                      </c:pt>
                      <c:pt idx="62249">
                        <c:v>-1.97828</c:v>
                      </c:pt>
                      <c:pt idx="62250">
                        <c:v>-1.9749950000000001</c:v>
                      </c:pt>
                      <c:pt idx="62251">
                        <c:v>-1.9717089999999999</c:v>
                      </c:pt>
                      <c:pt idx="62252">
                        <c:v>-1.968423</c:v>
                      </c:pt>
                      <c:pt idx="62253">
                        <c:v>-1.9651369999999999</c:v>
                      </c:pt>
                      <c:pt idx="62254">
                        <c:v>-1.9618519999999999</c:v>
                      </c:pt>
                      <c:pt idx="62255">
                        <c:v>-1.958566</c:v>
                      </c:pt>
                      <c:pt idx="62256">
                        <c:v>-1.9552799999999999</c:v>
                      </c:pt>
                      <c:pt idx="62257">
                        <c:v>-1.9519949999999999</c:v>
                      </c:pt>
                      <c:pt idx="62258">
                        <c:v>-1.948709</c:v>
                      </c:pt>
                      <c:pt idx="62259">
                        <c:v>-1.9454229999999999</c:v>
                      </c:pt>
                      <c:pt idx="62260">
                        <c:v>-1.942137</c:v>
                      </c:pt>
                      <c:pt idx="62261">
                        <c:v>-1.938852</c:v>
                      </c:pt>
                      <c:pt idx="62262">
                        <c:v>-1.9355659999999999</c:v>
                      </c:pt>
                      <c:pt idx="62263">
                        <c:v>-1.93228</c:v>
                      </c:pt>
                      <c:pt idx="62264">
                        <c:v>-1.928995</c:v>
                      </c:pt>
                      <c:pt idx="62265">
                        <c:v>-1.9257089999999999</c:v>
                      </c:pt>
                      <c:pt idx="62266">
                        <c:v>-1.922423</c:v>
                      </c:pt>
                      <c:pt idx="62267">
                        <c:v>-1.9191370000000001</c:v>
                      </c:pt>
                      <c:pt idx="62268">
                        <c:v>-1.9158520000000001</c:v>
                      </c:pt>
                      <c:pt idx="62269">
                        <c:v>-1.912566</c:v>
                      </c:pt>
                      <c:pt idx="62270">
                        <c:v>-1.9092800000000001</c:v>
                      </c:pt>
                      <c:pt idx="62271">
                        <c:v>-1.9059950000000001</c:v>
                      </c:pt>
                      <c:pt idx="62272">
                        <c:v>-1.902709</c:v>
                      </c:pt>
                      <c:pt idx="62273">
                        <c:v>-1.8994230000000001</c:v>
                      </c:pt>
                      <c:pt idx="62274">
                        <c:v>-1.896137</c:v>
                      </c:pt>
                      <c:pt idx="62275">
                        <c:v>-1.892852</c:v>
                      </c:pt>
                      <c:pt idx="62276">
                        <c:v>-1.8895660000000001</c:v>
                      </c:pt>
                      <c:pt idx="62277">
                        <c:v>-1.88628</c:v>
                      </c:pt>
                      <c:pt idx="62278">
                        <c:v>-1.882995</c:v>
                      </c:pt>
                      <c:pt idx="62279">
                        <c:v>-1.8797090000000001</c:v>
                      </c:pt>
                      <c:pt idx="62280">
                        <c:v>-1.876423</c:v>
                      </c:pt>
                      <c:pt idx="62281">
                        <c:v>-1.8731370000000001</c:v>
                      </c:pt>
                      <c:pt idx="62282">
                        <c:v>-1.8698520000000001</c:v>
                      </c:pt>
                      <c:pt idx="62283">
                        <c:v>-1.8665659999999999</c:v>
                      </c:pt>
                      <c:pt idx="62284">
                        <c:v>-1.86328</c:v>
                      </c:pt>
                      <c:pt idx="62285">
                        <c:v>-1.8599950000000001</c:v>
                      </c:pt>
                      <c:pt idx="62286">
                        <c:v>-1.8567089999999999</c:v>
                      </c:pt>
                      <c:pt idx="62287">
                        <c:v>-1.853423</c:v>
                      </c:pt>
                      <c:pt idx="62288">
                        <c:v>-1.8501369999999999</c:v>
                      </c:pt>
                      <c:pt idx="62289">
                        <c:v>-1.8468519999999999</c:v>
                      </c:pt>
                      <c:pt idx="62290">
                        <c:v>-1.843566</c:v>
                      </c:pt>
                      <c:pt idx="62291">
                        <c:v>-1.8402799999999999</c:v>
                      </c:pt>
                      <c:pt idx="62292">
                        <c:v>-1.8369949999999999</c:v>
                      </c:pt>
                      <c:pt idx="62293">
                        <c:v>-1.833709</c:v>
                      </c:pt>
                      <c:pt idx="62294">
                        <c:v>-1.8304229999999999</c:v>
                      </c:pt>
                      <c:pt idx="62295">
                        <c:v>-1.827137</c:v>
                      </c:pt>
                      <c:pt idx="62296">
                        <c:v>-1.823852</c:v>
                      </c:pt>
                      <c:pt idx="62297">
                        <c:v>-1.8205659999999999</c:v>
                      </c:pt>
                      <c:pt idx="62298">
                        <c:v>-1.81728</c:v>
                      </c:pt>
                      <c:pt idx="62299">
                        <c:v>-1.813995</c:v>
                      </c:pt>
                      <c:pt idx="62300">
                        <c:v>-1.8107089999999999</c:v>
                      </c:pt>
                      <c:pt idx="62301">
                        <c:v>-1.807423</c:v>
                      </c:pt>
                      <c:pt idx="62302">
                        <c:v>-1.8041370000000001</c:v>
                      </c:pt>
                      <c:pt idx="62303">
                        <c:v>-1.8008519999999999</c:v>
                      </c:pt>
                      <c:pt idx="62304">
                        <c:v>-1.797566</c:v>
                      </c:pt>
                      <c:pt idx="62305">
                        <c:v>-1.7942800000000001</c:v>
                      </c:pt>
                      <c:pt idx="62306">
                        <c:v>-1.7909949999999999</c:v>
                      </c:pt>
                      <c:pt idx="62307">
                        <c:v>-1.787709</c:v>
                      </c:pt>
                      <c:pt idx="62308">
                        <c:v>-1.7844230000000001</c:v>
                      </c:pt>
                      <c:pt idx="62309">
                        <c:v>-1.781137</c:v>
                      </c:pt>
                      <c:pt idx="62310">
                        <c:v>-1.777852</c:v>
                      </c:pt>
                      <c:pt idx="62311">
                        <c:v>-1.7745660000000001</c:v>
                      </c:pt>
                      <c:pt idx="62312">
                        <c:v>-1.77128</c:v>
                      </c:pt>
                      <c:pt idx="62313">
                        <c:v>-1.767995</c:v>
                      </c:pt>
                      <c:pt idx="62314">
                        <c:v>-1.7647090000000001</c:v>
                      </c:pt>
                      <c:pt idx="62315">
                        <c:v>-1.761423</c:v>
                      </c:pt>
                      <c:pt idx="62316">
                        <c:v>-1.7581370000000001</c:v>
                      </c:pt>
                      <c:pt idx="62317">
                        <c:v>-1.7548520000000001</c:v>
                      </c:pt>
                      <c:pt idx="62318">
                        <c:v>-1.751566</c:v>
                      </c:pt>
                      <c:pt idx="62319">
                        <c:v>-1.7482800000000001</c:v>
                      </c:pt>
                      <c:pt idx="62320">
                        <c:v>-1.7449950000000001</c:v>
                      </c:pt>
                      <c:pt idx="62321">
                        <c:v>-1.741709</c:v>
                      </c:pt>
                      <c:pt idx="62322">
                        <c:v>-1.7384230000000001</c:v>
                      </c:pt>
                      <c:pt idx="62323">
                        <c:v>-1.7351369999999999</c:v>
                      </c:pt>
                      <c:pt idx="62324">
                        <c:v>-1.7318519999999999</c:v>
                      </c:pt>
                      <c:pt idx="62325">
                        <c:v>-1.728566</c:v>
                      </c:pt>
                      <c:pt idx="62326">
                        <c:v>-1.7252799999999999</c:v>
                      </c:pt>
                      <c:pt idx="62327">
                        <c:v>-1.7219949999999999</c:v>
                      </c:pt>
                      <c:pt idx="62328">
                        <c:v>-1.718709</c:v>
                      </c:pt>
                      <c:pt idx="62329">
                        <c:v>-1.7154229999999999</c:v>
                      </c:pt>
                      <c:pt idx="62330">
                        <c:v>-1.712137</c:v>
                      </c:pt>
                      <c:pt idx="62331">
                        <c:v>-1.708852</c:v>
                      </c:pt>
                      <c:pt idx="62332">
                        <c:v>-1.7055659999999999</c:v>
                      </c:pt>
                      <c:pt idx="62333">
                        <c:v>-1.70228</c:v>
                      </c:pt>
                      <c:pt idx="62334">
                        <c:v>-1.698995</c:v>
                      </c:pt>
                      <c:pt idx="62335">
                        <c:v>-1.6957089999999999</c:v>
                      </c:pt>
                      <c:pt idx="62336">
                        <c:v>-1.692423</c:v>
                      </c:pt>
                      <c:pt idx="62337">
                        <c:v>-1.6891370000000001</c:v>
                      </c:pt>
                      <c:pt idx="62338">
                        <c:v>-1.6858519999999999</c:v>
                      </c:pt>
                      <c:pt idx="62339">
                        <c:v>-1.682566</c:v>
                      </c:pt>
                      <c:pt idx="62340">
                        <c:v>-1.6792800000000001</c:v>
                      </c:pt>
                      <c:pt idx="62341">
                        <c:v>-1.6759949999999999</c:v>
                      </c:pt>
                      <c:pt idx="62342">
                        <c:v>-1.672709</c:v>
                      </c:pt>
                      <c:pt idx="62343">
                        <c:v>-1.6694230000000001</c:v>
                      </c:pt>
                      <c:pt idx="62344">
                        <c:v>-1.666137</c:v>
                      </c:pt>
                      <c:pt idx="62345">
                        <c:v>-1.662852</c:v>
                      </c:pt>
                      <c:pt idx="62346">
                        <c:v>-1.6595660000000001</c:v>
                      </c:pt>
                      <c:pt idx="62347">
                        <c:v>-1.65628</c:v>
                      </c:pt>
                      <c:pt idx="62348">
                        <c:v>-1.652995</c:v>
                      </c:pt>
                      <c:pt idx="62349">
                        <c:v>-1.6497090000000001</c:v>
                      </c:pt>
                      <c:pt idx="62350">
                        <c:v>-1.646423</c:v>
                      </c:pt>
                      <c:pt idx="62351">
                        <c:v>-1.6431370000000001</c:v>
                      </c:pt>
                      <c:pt idx="62352">
                        <c:v>-1.6398520000000001</c:v>
                      </c:pt>
                      <c:pt idx="62353">
                        <c:v>-1.636566</c:v>
                      </c:pt>
                      <c:pt idx="62354">
                        <c:v>-1.6332800000000001</c:v>
                      </c:pt>
                      <c:pt idx="62355">
                        <c:v>-1.6299950000000001</c:v>
                      </c:pt>
                      <c:pt idx="62356">
                        <c:v>-1.626709</c:v>
                      </c:pt>
                      <c:pt idx="62357">
                        <c:v>-1.6234230000000001</c:v>
                      </c:pt>
                      <c:pt idx="62358">
                        <c:v>-1.6201369999999999</c:v>
                      </c:pt>
                      <c:pt idx="62359">
                        <c:v>-1.616852</c:v>
                      </c:pt>
                      <c:pt idx="62360">
                        <c:v>-1.6135660000000001</c:v>
                      </c:pt>
                      <c:pt idx="62361">
                        <c:v>-1.6102799999999999</c:v>
                      </c:pt>
                      <c:pt idx="62362">
                        <c:v>-1.606995</c:v>
                      </c:pt>
                      <c:pt idx="62363">
                        <c:v>-1.6037090000000001</c:v>
                      </c:pt>
                      <c:pt idx="62364">
                        <c:v>-1.6004229999999999</c:v>
                      </c:pt>
                      <c:pt idx="62365">
                        <c:v>-1.597137</c:v>
                      </c:pt>
                      <c:pt idx="62366">
                        <c:v>-1.593852</c:v>
                      </c:pt>
                      <c:pt idx="62367">
                        <c:v>-1.5905659999999999</c:v>
                      </c:pt>
                      <c:pt idx="62368">
                        <c:v>-1.58728</c:v>
                      </c:pt>
                      <c:pt idx="62369">
                        <c:v>-1.583995</c:v>
                      </c:pt>
                      <c:pt idx="62370">
                        <c:v>-1.5807089999999999</c:v>
                      </c:pt>
                      <c:pt idx="62371">
                        <c:v>-1.577423</c:v>
                      </c:pt>
                      <c:pt idx="62372">
                        <c:v>-1.5741369999999999</c:v>
                      </c:pt>
                      <c:pt idx="62373">
                        <c:v>-1.5708519999999999</c:v>
                      </c:pt>
                      <c:pt idx="62374">
                        <c:v>-1.567566</c:v>
                      </c:pt>
                      <c:pt idx="62375">
                        <c:v>-1.5642799999999999</c:v>
                      </c:pt>
                      <c:pt idx="62376">
                        <c:v>-1.5609949999999999</c:v>
                      </c:pt>
                      <c:pt idx="62377">
                        <c:v>-1.557709</c:v>
                      </c:pt>
                      <c:pt idx="62378">
                        <c:v>-1.5544230000000001</c:v>
                      </c:pt>
                      <c:pt idx="62379">
                        <c:v>-1.551137</c:v>
                      </c:pt>
                      <c:pt idx="62380">
                        <c:v>-1.547852</c:v>
                      </c:pt>
                      <c:pt idx="62381">
                        <c:v>-1.5445660000000001</c:v>
                      </c:pt>
                      <c:pt idx="62382">
                        <c:v>-1.54128</c:v>
                      </c:pt>
                      <c:pt idx="62383">
                        <c:v>-1.537995</c:v>
                      </c:pt>
                      <c:pt idx="62384">
                        <c:v>-1.5347090000000001</c:v>
                      </c:pt>
                      <c:pt idx="62385">
                        <c:v>-1.531423</c:v>
                      </c:pt>
                      <c:pt idx="62386">
                        <c:v>-1.5281370000000001</c:v>
                      </c:pt>
                      <c:pt idx="62387">
                        <c:v>-1.5248520000000001</c:v>
                      </c:pt>
                      <c:pt idx="62388">
                        <c:v>-1.521566</c:v>
                      </c:pt>
                      <c:pt idx="62389">
                        <c:v>-1.5182800000000001</c:v>
                      </c:pt>
                      <c:pt idx="62390">
                        <c:v>-1.5149950000000001</c:v>
                      </c:pt>
                      <c:pt idx="62391">
                        <c:v>-1.511709</c:v>
                      </c:pt>
                      <c:pt idx="62392">
                        <c:v>-1.5084230000000001</c:v>
                      </c:pt>
                      <c:pt idx="62393">
                        <c:v>-1.5051369999999999</c:v>
                      </c:pt>
                      <c:pt idx="62394">
                        <c:v>-1.501852</c:v>
                      </c:pt>
                      <c:pt idx="62395">
                        <c:v>-1.4985660000000001</c:v>
                      </c:pt>
                      <c:pt idx="62396">
                        <c:v>-1.4952799999999999</c:v>
                      </c:pt>
                      <c:pt idx="62397">
                        <c:v>-1.491995</c:v>
                      </c:pt>
                      <c:pt idx="62398">
                        <c:v>-1.4887090000000001</c:v>
                      </c:pt>
                      <c:pt idx="62399">
                        <c:v>-1.4854229999999999</c:v>
                      </c:pt>
                      <c:pt idx="62400">
                        <c:v>-1.482137</c:v>
                      </c:pt>
                      <c:pt idx="62401">
                        <c:v>-1.4788520000000001</c:v>
                      </c:pt>
                      <c:pt idx="62402">
                        <c:v>-1.4755659999999999</c:v>
                      </c:pt>
                      <c:pt idx="62403">
                        <c:v>-1.47228</c:v>
                      </c:pt>
                      <c:pt idx="62404">
                        <c:v>-1.4689939999999999</c:v>
                      </c:pt>
                      <c:pt idx="62405">
                        <c:v>-1.4657089999999999</c:v>
                      </c:pt>
                      <c:pt idx="62406">
                        <c:v>-1.462423</c:v>
                      </c:pt>
                      <c:pt idx="62407">
                        <c:v>-1.4591369999999999</c:v>
                      </c:pt>
                      <c:pt idx="62408">
                        <c:v>-1.4558519999999999</c:v>
                      </c:pt>
                      <c:pt idx="62409">
                        <c:v>-1.452566</c:v>
                      </c:pt>
                      <c:pt idx="62410">
                        <c:v>-1.4492799999999999</c:v>
                      </c:pt>
                      <c:pt idx="62411">
                        <c:v>-1.445994</c:v>
                      </c:pt>
                      <c:pt idx="62412">
                        <c:v>-1.442709</c:v>
                      </c:pt>
                      <c:pt idx="62413">
                        <c:v>-1.4394229999999999</c:v>
                      </c:pt>
                      <c:pt idx="62414">
                        <c:v>-1.436137</c:v>
                      </c:pt>
                      <c:pt idx="62415">
                        <c:v>-1.432852</c:v>
                      </c:pt>
                      <c:pt idx="62416">
                        <c:v>-1.4295659999999999</c:v>
                      </c:pt>
                      <c:pt idx="62417">
                        <c:v>-1.42628</c:v>
                      </c:pt>
                      <c:pt idx="62418">
                        <c:v>-1.4229940000000001</c:v>
                      </c:pt>
                      <c:pt idx="62419">
                        <c:v>-1.4197090000000001</c:v>
                      </c:pt>
                      <c:pt idx="62420">
                        <c:v>-1.416423</c:v>
                      </c:pt>
                      <c:pt idx="62421">
                        <c:v>-1.4131370000000001</c:v>
                      </c:pt>
                      <c:pt idx="62422">
                        <c:v>-1.4098520000000001</c:v>
                      </c:pt>
                      <c:pt idx="62423">
                        <c:v>-1.406566</c:v>
                      </c:pt>
                      <c:pt idx="62424">
                        <c:v>-1.4032800000000001</c:v>
                      </c:pt>
                      <c:pt idx="62425">
                        <c:v>-1.399994</c:v>
                      </c:pt>
                      <c:pt idx="62426">
                        <c:v>-1.396709</c:v>
                      </c:pt>
                      <c:pt idx="62427">
                        <c:v>-1.3934230000000001</c:v>
                      </c:pt>
                      <c:pt idx="62428">
                        <c:v>-1.390137</c:v>
                      </c:pt>
                      <c:pt idx="62429">
                        <c:v>-1.386852</c:v>
                      </c:pt>
                      <c:pt idx="62430">
                        <c:v>-1.3835660000000001</c:v>
                      </c:pt>
                      <c:pt idx="62431">
                        <c:v>-1.38028</c:v>
                      </c:pt>
                      <c:pt idx="62432">
                        <c:v>-1.3769940000000001</c:v>
                      </c:pt>
                      <c:pt idx="62433">
                        <c:v>-1.3737090000000001</c:v>
                      </c:pt>
                      <c:pt idx="62434">
                        <c:v>-1.3704229999999999</c:v>
                      </c:pt>
                      <c:pt idx="62435">
                        <c:v>-1.367137</c:v>
                      </c:pt>
                      <c:pt idx="62436">
                        <c:v>-1.3638520000000001</c:v>
                      </c:pt>
                      <c:pt idx="62437">
                        <c:v>-1.3605659999999999</c:v>
                      </c:pt>
                      <c:pt idx="62438">
                        <c:v>-1.35728</c:v>
                      </c:pt>
                      <c:pt idx="62439">
                        <c:v>-1.3539939999999999</c:v>
                      </c:pt>
                      <c:pt idx="62440">
                        <c:v>-1.3507089999999999</c:v>
                      </c:pt>
                      <c:pt idx="62441">
                        <c:v>-1.347423</c:v>
                      </c:pt>
                      <c:pt idx="62442">
                        <c:v>-1.3441369999999999</c:v>
                      </c:pt>
                      <c:pt idx="62443">
                        <c:v>-1.3408519999999999</c:v>
                      </c:pt>
                      <c:pt idx="62444">
                        <c:v>-1.337566</c:v>
                      </c:pt>
                      <c:pt idx="62445">
                        <c:v>-1.3342799999999999</c:v>
                      </c:pt>
                      <c:pt idx="62446">
                        <c:v>-1.330994</c:v>
                      </c:pt>
                      <c:pt idx="62447">
                        <c:v>-1.327709</c:v>
                      </c:pt>
                      <c:pt idx="62448">
                        <c:v>-1.3244229999999999</c:v>
                      </c:pt>
                      <c:pt idx="62449">
                        <c:v>-1.321137</c:v>
                      </c:pt>
                      <c:pt idx="62450">
                        <c:v>-1.317852</c:v>
                      </c:pt>
                      <c:pt idx="62451">
                        <c:v>-1.3145659999999999</c:v>
                      </c:pt>
                      <c:pt idx="62452">
                        <c:v>-1.31128</c:v>
                      </c:pt>
                      <c:pt idx="62453">
                        <c:v>-1.3079940000000001</c:v>
                      </c:pt>
                      <c:pt idx="62454">
                        <c:v>-1.3047089999999999</c:v>
                      </c:pt>
                      <c:pt idx="62455">
                        <c:v>-1.301423</c:v>
                      </c:pt>
                      <c:pt idx="62456">
                        <c:v>-1.2981370000000001</c:v>
                      </c:pt>
                      <c:pt idx="62457">
                        <c:v>-1.2948519999999999</c:v>
                      </c:pt>
                      <c:pt idx="62458">
                        <c:v>-1.291566</c:v>
                      </c:pt>
                      <c:pt idx="62459">
                        <c:v>-1.2882800000000001</c:v>
                      </c:pt>
                      <c:pt idx="62460">
                        <c:v>-1.284994</c:v>
                      </c:pt>
                      <c:pt idx="62461">
                        <c:v>-1.281709</c:v>
                      </c:pt>
                      <c:pt idx="62462">
                        <c:v>-1.2784230000000001</c:v>
                      </c:pt>
                      <c:pt idx="62463">
                        <c:v>-1.275137</c:v>
                      </c:pt>
                      <c:pt idx="62464">
                        <c:v>-1.271852</c:v>
                      </c:pt>
                      <c:pt idx="62465">
                        <c:v>-1.2685660000000001</c:v>
                      </c:pt>
                      <c:pt idx="62466">
                        <c:v>-1.26528</c:v>
                      </c:pt>
                      <c:pt idx="62467">
                        <c:v>-1.2619940000000001</c:v>
                      </c:pt>
                      <c:pt idx="62468">
                        <c:v>-1.2587090000000001</c:v>
                      </c:pt>
                      <c:pt idx="62469">
                        <c:v>-1.255423</c:v>
                      </c:pt>
                      <c:pt idx="62470">
                        <c:v>-1.2521370000000001</c:v>
                      </c:pt>
                      <c:pt idx="62471">
                        <c:v>-1.2488520000000001</c:v>
                      </c:pt>
                      <c:pt idx="62472">
                        <c:v>-1.245566</c:v>
                      </c:pt>
                      <c:pt idx="62473">
                        <c:v>-1.2422800000000001</c:v>
                      </c:pt>
                      <c:pt idx="62474">
                        <c:v>-1.2389939999999999</c:v>
                      </c:pt>
                      <c:pt idx="62475">
                        <c:v>-1.2357089999999999</c:v>
                      </c:pt>
                      <c:pt idx="62476">
                        <c:v>-1.232423</c:v>
                      </c:pt>
                      <c:pt idx="62477">
                        <c:v>-1.2291369999999999</c:v>
                      </c:pt>
                      <c:pt idx="62478">
                        <c:v>-1.2258519999999999</c:v>
                      </c:pt>
                      <c:pt idx="62479">
                        <c:v>-1.222566</c:v>
                      </c:pt>
                      <c:pt idx="62480">
                        <c:v>-1.2192799999999999</c:v>
                      </c:pt>
                      <c:pt idx="62481">
                        <c:v>-1.215994</c:v>
                      </c:pt>
                      <c:pt idx="62482">
                        <c:v>-1.212709</c:v>
                      </c:pt>
                      <c:pt idx="62483">
                        <c:v>-1.2094229999999999</c:v>
                      </c:pt>
                      <c:pt idx="62484">
                        <c:v>-1.206137</c:v>
                      </c:pt>
                      <c:pt idx="62485">
                        <c:v>-1.202852</c:v>
                      </c:pt>
                      <c:pt idx="62486">
                        <c:v>-1.1995659999999999</c:v>
                      </c:pt>
                      <c:pt idx="62487">
                        <c:v>-1.19628</c:v>
                      </c:pt>
                      <c:pt idx="62488">
                        <c:v>-1.1929940000000001</c:v>
                      </c:pt>
                      <c:pt idx="62489">
                        <c:v>-1.1897089999999999</c:v>
                      </c:pt>
                      <c:pt idx="62490">
                        <c:v>-1.186423</c:v>
                      </c:pt>
                      <c:pt idx="62491">
                        <c:v>-1.1831370000000001</c:v>
                      </c:pt>
                      <c:pt idx="62492">
                        <c:v>-1.1798519999999999</c:v>
                      </c:pt>
                      <c:pt idx="62493">
                        <c:v>-1.176566</c:v>
                      </c:pt>
                      <c:pt idx="62494">
                        <c:v>-1.1732800000000001</c:v>
                      </c:pt>
                      <c:pt idx="62495">
                        <c:v>-1.169994</c:v>
                      </c:pt>
                      <c:pt idx="62496">
                        <c:v>-1.166709</c:v>
                      </c:pt>
                      <c:pt idx="62497">
                        <c:v>-1.1634230000000001</c:v>
                      </c:pt>
                      <c:pt idx="62498">
                        <c:v>-1.160137</c:v>
                      </c:pt>
                      <c:pt idx="62499">
                        <c:v>-1.156852</c:v>
                      </c:pt>
                      <c:pt idx="62500">
                        <c:v>-1.1535660000000001</c:v>
                      </c:pt>
                      <c:pt idx="62501">
                        <c:v>-1.15028</c:v>
                      </c:pt>
                      <c:pt idx="62502">
                        <c:v>-1.146995</c:v>
                      </c:pt>
                      <c:pt idx="62503">
                        <c:v>-1.1437090000000001</c:v>
                      </c:pt>
                      <c:pt idx="62504">
                        <c:v>-1.140423</c:v>
                      </c:pt>
                      <c:pt idx="62505">
                        <c:v>-1.1371370000000001</c:v>
                      </c:pt>
                      <c:pt idx="62506">
                        <c:v>-1.1338520000000001</c:v>
                      </c:pt>
                      <c:pt idx="62507">
                        <c:v>-1.130566</c:v>
                      </c:pt>
                      <c:pt idx="62508">
                        <c:v>-1.1272800000000001</c:v>
                      </c:pt>
                      <c:pt idx="62509">
                        <c:v>-1.1239950000000001</c:v>
                      </c:pt>
                      <c:pt idx="62510">
                        <c:v>-1.120709</c:v>
                      </c:pt>
                      <c:pt idx="62511">
                        <c:v>-1.1174230000000001</c:v>
                      </c:pt>
                      <c:pt idx="62512">
                        <c:v>-1.1141369999999999</c:v>
                      </c:pt>
                      <c:pt idx="62513">
                        <c:v>-1.110852</c:v>
                      </c:pt>
                      <c:pt idx="62514">
                        <c:v>-1.1075660000000001</c:v>
                      </c:pt>
                      <c:pt idx="62515">
                        <c:v>-1.1042799999999999</c:v>
                      </c:pt>
                      <c:pt idx="62516">
                        <c:v>-1.1009949999999999</c:v>
                      </c:pt>
                      <c:pt idx="62517">
                        <c:v>-1.097709</c:v>
                      </c:pt>
                      <c:pt idx="62518">
                        <c:v>-1.0944229999999999</c:v>
                      </c:pt>
                      <c:pt idx="62519">
                        <c:v>-1.091137</c:v>
                      </c:pt>
                      <c:pt idx="62520">
                        <c:v>-1.087852</c:v>
                      </c:pt>
                      <c:pt idx="62521">
                        <c:v>-1.0845659999999999</c:v>
                      </c:pt>
                      <c:pt idx="62522">
                        <c:v>-1.08128</c:v>
                      </c:pt>
                      <c:pt idx="62523">
                        <c:v>-1.077995</c:v>
                      </c:pt>
                      <c:pt idx="62524">
                        <c:v>-1.0747089999999999</c:v>
                      </c:pt>
                      <c:pt idx="62525">
                        <c:v>-1.071423</c:v>
                      </c:pt>
                      <c:pt idx="62526">
                        <c:v>-1.0681369999999999</c:v>
                      </c:pt>
                      <c:pt idx="62527">
                        <c:v>-1.0648519999999999</c:v>
                      </c:pt>
                      <c:pt idx="62528">
                        <c:v>-1.061566</c:v>
                      </c:pt>
                      <c:pt idx="62529">
                        <c:v>-1.0582800000000001</c:v>
                      </c:pt>
                      <c:pt idx="62530">
                        <c:v>-1.0549949999999999</c:v>
                      </c:pt>
                      <c:pt idx="62531">
                        <c:v>-1.051709</c:v>
                      </c:pt>
                      <c:pt idx="62532">
                        <c:v>-1.0484230000000001</c:v>
                      </c:pt>
                      <c:pt idx="62533">
                        <c:v>-1.045137</c:v>
                      </c:pt>
                      <c:pt idx="62534">
                        <c:v>-1.041852</c:v>
                      </c:pt>
                      <c:pt idx="62535">
                        <c:v>-1.0385660000000001</c:v>
                      </c:pt>
                      <c:pt idx="62536">
                        <c:v>-1.03528</c:v>
                      </c:pt>
                      <c:pt idx="62537">
                        <c:v>-1.031995</c:v>
                      </c:pt>
                      <c:pt idx="62538">
                        <c:v>-1.0287090000000001</c:v>
                      </c:pt>
                      <c:pt idx="62539">
                        <c:v>-1.025423</c:v>
                      </c:pt>
                      <c:pt idx="62540">
                        <c:v>-1.0221370000000001</c:v>
                      </c:pt>
                      <c:pt idx="62541">
                        <c:v>-1.0188520000000001</c:v>
                      </c:pt>
                      <c:pt idx="62542">
                        <c:v>-1.015566</c:v>
                      </c:pt>
                      <c:pt idx="62543">
                        <c:v>-1.0122800000000001</c:v>
                      </c:pt>
                      <c:pt idx="62544">
                        <c:v>-1.0089950000000001</c:v>
                      </c:pt>
                      <c:pt idx="62545">
                        <c:v>-1.005709</c:v>
                      </c:pt>
                      <c:pt idx="62546">
                        <c:v>-1.0024230000000001</c:v>
                      </c:pt>
                      <c:pt idx="62547">
                        <c:v>-0.99913739999999995</c:v>
                      </c:pt>
                      <c:pt idx="62548">
                        <c:v>-0.99585170000000001</c:v>
                      </c:pt>
                      <c:pt idx="62549">
                        <c:v>-0.99256599999999995</c:v>
                      </c:pt>
                      <c:pt idx="62550">
                        <c:v>-0.98928020000000005</c:v>
                      </c:pt>
                      <c:pt idx="62551">
                        <c:v>-0.9859945</c:v>
                      </c:pt>
                      <c:pt idx="62552">
                        <c:v>-0.98270880000000005</c:v>
                      </c:pt>
                      <c:pt idx="62553">
                        <c:v>-0.97942309999999999</c:v>
                      </c:pt>
                      <c:pt idx="62554">
                        <c:v>-0.97613740000000004</c:v>
                      </c:pt>
                      <c:pt idx="62555">
                        <c:v>-0.97285169999999999</c:v>
                      </c:pt>
                      <c:pt idx="62556">
                        <c:v>-0.96956600000000004</c:v>
                      </c:pt>
                      <c:pt idx="62557">
                        <c:v>-0.96628020000000003</c:v>
                      </c:pt>
                      <c:pt idx="62558">
                        <c:v>-0.96299449999999998</c:v>
                      </c:pt>
                      <c:pt idx="62559">
                        <c:v>-0.95970880000000003</c:v>
                      </c:pt>
                      <c:pt idx="62560">
                        <c:v>-0.95642309999999997</c:v>
                      </c:pt>
                      <c:pt idx="62561">
                        <c:v>-0.95313740000000002</c:v>
                      </c:pt>
                      <c:pt idx="62562">
                        <c:v>-0.94985169999999997</c:v>
                      </c:pt>
                      <c:pt idx="62563">
                        <c:v>-0.94656600000000002</c:v>
                      </c:pt>
                      <c:pt idx="62564">
                        <c:v>-0.94328020000000001</c:v>
                      </c:pt>
                      <c:pt idx="62565">
                        <c:v>-0.93999449999999996</c:v>
                      </c:pt>
                      <c:pt idx="62566">
                        <c:v>-0.93670880000000001</c:v>
                      </c:pt>
                      <c:pt idx="62567">
                        <c:v>-0.93342309999999995</c:v>
                      </c:pt>
                      <c:pt idx="62568">
                        <c:v>-0.9301374</c:v>
                      </c:pt>
                      <c:pt idx="62569">
                        <c:v>-0.92685169999999995</c:v>
                      </c:pt>
                      <c:pt idx="62570">
                        <c:v>-0.923566</c:v>
                      </c:pt>
                      <c:pt idx="62571">
                        <c:v>-0.92028019999999999</c:v>
                      </c:pt>
                      <c:pt idx="62572">
                        <c:v>-0.91699450000000005</c:v>
                      </c:pt>
                      <c:pt idx="62573">
                        <c:v>-0.91370879999999999</c:v>
                      </c:pt>
                      <c:pt idx="62574">
                        <c:v>-0.91042310000000004</c:v>
                      </c:pt>
                      <c:pt idx="62575">
                        <c:v>-0.90713739999999998</c:v>
                      </c:pt>
                      <c:pt idx="62576">
                        <c:v>-0.90385170000000004</c:v>
                      </c:pt>
                      <c:pt idx="62577">
                        <c:v>-0.90056599999999998</c:v>
                      </c:pt>
                      <c:pt idx="62578">
                        <c:v>-0.89728030000000003</c:v>
                      </c:pt>
                      <c:pt idx="62579">
                        <c:v>-0.89399450000000003</c:v>
                      </c:pt>
                      <c:pt idx="62580">
                        <c:v>-0.89070879999999997</c:v>
                      </c:pt>
                      <c:pt idx="62581">
                        <c:v>-0.88742310000000002</c:v>
                      </c:pt>
                      <c:pt idx="62582">
                        <c:v>-0.88413739999999996</c:v>
                      </c:pt>
                      <c:pt idx="62583">
                        <c:v>-0.88085170000000002</c:v>
                      </c:pt>
                      <c:pt idx="62584">
                        <c:v>-0.87756599999999996</c:v>
                      </c:pt>
                      <c:pt idx="62585">
                        <c:v>-0.87428030000000001</c:v>
                      </c:pt>
                      <c:pt idx="62586">
                        <c:v>-0.8709945</c:v>
                      </c:pt>
                      <c:pt idx="62587">
                        <c:v>-0.86770879999999995</c:v>
                      </c:pt>
                      <c:pt idx="62588">
                        <c:v>-0.8644231</c:v>
                      </c:pt>
                      <c:pt idx="62589">
                        <c:v>-0.86113740000000005</c:v>
                      </c:pt>
                      <c:pt idx="62590">
                        <c:v>-0.85785169999999999</c:v>
                      </c:pt>
                      <c:pt idx="62591">
                        <c:v>-0.85456600000000005</c:v>
                      </c:pt>
                      <c:pt idx="62592">
                        <c:v>-0.85128029999999999</c:v>
                      </c:pt>
                      <c:pt idx="62593">
                        <c:v>-0.84799449999999998</c:v>
                      </c:pt>
                      <c:pt idx="62594">
                        <c:v>-0.84470880000000004</c:v>
                      </c:pt>
                      <c:pt idx="62595">
                        <c:v>-0.84142309999999998</c:v>
                      </c:pt>
                      <c:pt idx="62596">
                        <c:v>-0.83813740000000003</c:v>
                      </c:pt>
                      <c:pt idx="62597">
                        <c:v>-0.83485169999999997</c:v>
                      </c:pt>
                      <c:pt idx="62598">
                        <c:v>-0.83156600000000003</c:v>
                      </c:pt>
                      <c:pt idx="62599">
                        <c:v>-0.82828029999999997</c:v>
                      </c:pt>
                      <c:pt idx="62600">
                        <c:v>-0.82499449999999996</c:v>
                      </c:pt>
                      <c:pt idx="62601">
                        <c:v>-0.82170880000000002</c:v>
                      </c:pt>
                      <c:pt idx="62602">
                        <c:v>-0.81842309999999996</c:v>
                      </c:pt>
                      <c:pt idx="62603">
                        <c:v>-0.81513740000000001</c:v>
                      </c:pt>
                      <c:pt idx="62604">
                        <c:v>-0.81185169999999995</c:v>
                      </c:pt>
                      <c:pt idx="62605">
                        <c:v>-0.80856600000000001</c:v>
                      </c:pt>
                      <c:pt idx="62606">
                        <c:v>-0.80528029999999995</c:v>
                      </c:pt>
                      <c:pt idx="62607">
                        <c:v>-0.80199450000000005</c:v>
                      </c:pt>
                      <c:pt idx="62608">
                        <c:v>-0.7987088</c:v>
                      </c:pt>
                      <c:pt idx="62609">
                        <c:v>-0.79542310000000005</c:v>
                      </c:pt>
                      <c:pt idx="62610">
                        <c:v>-0.79213739999999999</c:v>
                      </c:pt>
                      <c:pt idx="62611">
                        <c:v>-0.78885170000000004</c:v>
                      </c:pt>
                      <c:pt idx="62612">
                        <c:v>-0.78556599999999999</c:v>
                      </c:pt>
                      <c:pt idx="62613">
                        <c:v>-0.78228030000000004</c:v>
                      </c:pt>
                      <c:pt idx="62614">
                        <c:v>-0.77899459999999998</c:v>
                      </c:pt>
                      <c:pt idx="62615">
                        <c:v>-0.77570879999999998</c:v>
                      </c:pt>
                      <c:pt idx="62616">
                        <c:v>-0.77242310000000003</c:v>
                      </c:pt>
                      <c:pt idx="62617">
                        <c:v>-0.76913739999999997</c:v>
                      </c:pt>
                      <c:pt idx="62618">
                        <c:v>-0.76585170000000002</c:v>
                      </c:pt>
                      <c:pt idx="62619">
                        <c:v>-0.76256599999999997</c:v>
                      </c:pt>
                      <c:pt idx="62620">
                        <c:v>-0.75928030000000002</c:v>
                      </c:pt>
                      <c:pt idx="62621">
                        <c:v>-0.75599459999999996</c:v>
                      </c:pt>
                      <c:pt idx="62622">
                        <c:v>-0.75270879999999996</c:v>
                      </c:pt>
                      <c:pt idx="62623">
                        <c:v>-0.74942310000000001</c:v>
                      </c:pt>
                      <c:pt idx="62624">
                        <c:v>-0.74613739999999995</c:v>
                      </c:pt>
                      <c:pt idx="62625">
                        <c:v>-0.7428517</c:v>
                      </c:pt>
                      <c:pt idx="62626">
                        <c:v>-0.73956599999999995</c:v>
                      </c:pt>
                      <c:pt idx="62627">
                        <c:v>-0.7362803</c:v>
                      </c:pt>
                      <c:pt idx="62628">
                        <c:v>-0.73299460000000005</c:v>
                      </c:pt>
                      <c:pt idx="62629">
                        <c:v>-0.72970880000000005</c:v>
                      </c:pt>
                      <c:pt idx="62630">
                        <c:v>-0.72642309999999999</c:v>
                      </c:pt>
                      <c:pt idx="62631">
                        <c:v>-0.72313740000000004</c:v>
                      </c:pt>
                      <c:pt idx="62632">
                        <c:v>-0.71985169999999998</c:v>
                      </c:pt>
                      <c:pt idx="62633">
                        <c:v>-0.71656600000000004</c:v>
                      </c:pt>
                      <c:pt idx="62634">
                        <c:v>-0.71328029999999998</c:v>
                      </c:pt>
                      <c:pt idx="62635">
                        <c:v>-0.70999460000000003</c:v>
                      </c:pt>
                      <c:pt idx="62636">
                        <c:v>-0.70670880000000003</c:v>
                      </c:pt>
                      <c:pt idx="62637">
                        <c:v>-0.70342309999999997</c:v>
                      </c:pt>
                      <c:pt idx="62638">
                        <c:v>-0.70013740000000002</c:v>
                      </c:pt>
                      <c:pt idx="62639">
                        <c:v>-0.69685169999999996</c:v>
                      </c:pt>
                      <c:pt idx="62640">
                        <c:v>-0.69356600000000002</c:v>
                      </c:pt>
                      <c:pt idx="62641">
                        <c:v>-0.69028029999999996</c:v>
                      </c:pt>
                      <c:pt idx="62642">
                        <c:v>-0.68699460000000001</c:v>
                      </c:pt>
                      <c:pt idx="62643">
                        <c:v>-0.68370880000000001</c:v>
                      </c:pt>
                      <c:pt idx="62644">
                        <c:v>-0.68042309999999995</c:v>
                      </c:pt>
                      <c:pt idx="62645">
                        <c:v>-0.6771374</c:v>
                      </c:pt>
                      <c:pt idx="62646">
                        <c:v>-0.67385170000000005</c:v>
                      </c:pt>
                      <c:pt idx="62647">
                        <c:v>-0.670566</c:v>
                      </c:pt>
                      <c:pt idx="62648">
                        <c:v>-0.66728030000000005</c:v>
                      </c:pt>
                      <c:pt idx="62649">
                        <c:v>-0.66399459999999999</c:v>
                      </c:pt>
                      <c:pt idx="62650">
                        <c:v>-0.66070879999999998</c:v>
                      </c:pt>
                      <c:pt idx="62651">
                        <c:v>-0.65742310000000004</c:v>
                      </c:pt>
                      <c:pt idx="62652">
                        <c:v>-0.65413739999999998</c:v>
                      </c:pt>
                      <c:pt idx="62653">
                        <c:v>-0.65085170000000003</c:v>
                      </c:pt>
                      <c:pt idx="62654">
                        <c:v>-0.64756599999999997</c:v>
                      </c:pt>
                      <c:pt idx="62655">
                        <c:v>-0.64428030000000003</c:v>
                      </c:pt>
                      <c:pt idx="62656">
                        <c:v>-0.64099450000000002</c:v>
                      </c:pt>
                      <c:pt idx="62657">
                        <c:v>-0.63770879999999996</c:v>
                      </c:pt>
                      <c:pt idx="62658">
                        <c:v>-0.63442310000000002</c:v>
                      </c:pt>
                      <c:pt idx="62659">
                        <c:v>-0.63113739999999996</c:v>
                      </c:pt>
                      <c:pt idx="62660">
                        <c:v>-0.62785170000000001</c:v>
                      </c:pt>
                      <c:pt idx="62661">
                        <c:v>-0.62456599999999995</c:v>
                      </c:pt>
                      <c:pt idx="62662">
                        <c:v>-0.62128030000000001</c:v>
                      </c:pt>
                      <c:pt idx="62663">
                        <c:v>-0.6179945</c:v>
                      </c:pt>
                      <c:pt idx="62664">
                        <c:v>-0.61470880000000006</c:v>
                      </c:pt>
                      <c:pt idx="62665">
                        <c:v>-0.6114231</c:v>
                      </c:pt>
                      <c:pt idx="62666">
                        <c:v>-0.60813740000000005</c:v>
                      </c:pt>
                      <c:pt idx="62667">
                        <c:v>-0.60485169999999999</c:v>
                      </c:pt>
                      <c:pt idx="62668">
                        <c:v>-0.60156600000000005</c:v>
                      </c:pt>
                      <c:pt idx="62669">
                        <c:v>-0.59828029999999999</c:v>
                      </c:pt>
                      <c:pt idx="62670">
                        <c:v>-0.59499449999999998</c:v>
                      </c:pt>
                      <c:pt idx="62671">
                        <c:v>-0.59170880000000003</c:v>
                      </c:pt>
                      <c:pt idx="62672">
                        <c:v>-0.58842309999999998</c:v>
                      </c:pt>
                      <c:pt idx="62673">
                        <c:v>-0.58513740000000003</c:v>
                      </c:pt>
                      <c:pt idx="62674">
                        <c:v>-0.58185169999999997</c:v>
                      </c:pt>
                      <c:pt idx="62675">
                        <c:v>-0.57856600000000002</c:v>
                      </c:pt>
                      <c:pt idx="62676">
                        <c:v>-0.57528020000000002</c:v>
                      </c:pt>
                      <c:pt idx="62677">
                        <c:v>-0.57199449999999996</c:v>
                      </c:pt>
                      <c:pt idx="62678">
                        <c:v>-0.56870880000000001</c:v>
                      </c:pt>
                      <c:pt idx="62679">
                        <c:v>-0.56542309999999996</c:v>
                      </c:pt>
                      <c:pt idx="62680">
                        <c:v>-0.56213740000000001</c:v>
                      </c:pt>
                      <c:pt idx="62681">
                        <c:v>-0.55885169999999995</c:v>
                      </c:pt>
                      <c:pt idx="62682">
                        <c:v>-0.555566</c:v>
                      </c:pt>
                      <c:pt idx="62683">
                        <c:v>-0.5522802</c:v>
                      </c:pt>
                      <c:pt idx="62684">
                        <c:v>-0.54899450000000005</c:v>
                      </c:pt>
                      <c:pt idx="62685">
                        <c:v>-0.54570879999999999</c:v>
                      </c:pt>
                      <c:pt idx="62686">
                        <c:v>-0.54242310000000005</c:v>
                      </c:pt>
                      <c:pt idx="62687">
                        <c:v>-0.53913739999999999</c:v>
                      </c:pt>
                      <c:pt idx="62688">
                        <c:v>-0.53585170000000004</c:v>
                      </c:pt>
                      <c:pt idx="62689">
                        <c:v>-0.53256599999999998</c:v>
                      </c:pt>
                      <c:pt idx="62690">
                        <c:v>-0.52928019999999998</c:v>
                      </c:pt>
                      <c:pt idx="62691">
                        <c:v>-0.52599450000000003</c:v>
                      </c:pt>
                      <c:pt idx="62692">
                        <c:v>-0.52270879999999997</c:v>
                      </c:pt>
                      <c:pt idx="62693">
                        <c:v>-0.51942310000000003</c:v>
                      </c:pt>
                      <c:pt idx="62694">
                        <c:v>-0.51613739999999997</c:v>
                      </c:pt>
                      <c:pt idx="62695">
                        <c:v>-0.51285170000000002</c:v>
                      </c:pt>
                      <c:pt idx="62696">
                        <c:v>-0.50956590000000002</c:v>
                      </c:pt>
                      <c:pt idx="62697">
                        <c:v>-0.50628019999999996</c:v>
                      </c:pt>
                      <c:pt idx="62698">
                        <c:v>-0.50299450000000001</c:v>
                      </c:pt>
                      <c:pt idx="62699">
                        <c:v>-0.49970880000000001</c:v>
                      </c:pt>
                      <c:pt idx="62700">
                        <c:v>-0.49642310000000001</c:v>
                      </c:pt>
                      <c:pt idx="62701">
                        <c:v>-0.4931374</c:v>
                      </c:pt>
                      <c:pt idx="62702">
                        <c:v>-0.4898517</c:v>
                      </c:pt>
                      <c:pt idx="62703">
                        <c:v>-0.4865659</c:v>
                      </c:pt>
                      <c:pt idx="62704">
                        <c:v>-0.48328019999999999</c:v>
                      </c:pt>
                      <c:pt idx="62705">
                        <c:v>-0.47999449999999999</c:v>
                      </c:pt>
                      <c:pt idx="62706">
                        <c:v>-0.47670879999999999</c:v>
                      </c:pt>
                      <c:pt idx="62707">
                        <c:v>-0.47342309999999999</c:v>
                      </c:pt>
                      <c:pt idx="62708">
                        <c:v>-0.47013739999999998</c:v>
                      </c:pt>
                      <c:pt idx="62709">
                        <c:v>-0.46685169999999998</c:v>
                      </c:pt>
                      <c:pt idx="62710">
                        <c:v>-0.46356589999999998</c:v>
                      </c:pt>
                      <c:pt idx="62711">
                        <c:v>-0.46028019999999997</c:v>
                      </c:pt>
                      <c:pt idx="62712">
                        <c:v>-0.45699450000000003</c:v>
                      </c:pt>
                      <c:pt idx="62713">
                        <c:v>-0.45370880000000002</c:v>
                      </c:pt>
                      <c:pt idx="62714">
                        <c:v>-0.45042310000000002</c:v>
                      </c:pt>
                      <c:pt idx="62715">
                        <c:v>-0.44713740000000002</c:v>
                      </c:pt>
                      <c:pt idx="62716">
                        <c:v>-0.44385170000000002</c:v>
                      </c:pt>
                      <c:pt idx="62717">
                        <c:v>-0.44056600000000001</c:v>
                      </c:pt>
                      <c:pt idx="62718">
                        <c:v>-0.43728020000000001</c:v>
                      </c:pt>
                      <c:pt idx="62719">
                        <c:v>-0.43399450000000001</c:v>
                      </c:pt>
                      <c:pt idx="62720">
                        <c:v>-0.4307088</c:v>
                      </c:pt>
                      <c:pt idx="62721">
                        <c:v>-0.4274231</c:v>
                      </c:pt>
                      <c:pt idx="62722">
                        <c:v>-0.4241374</c:v>
                      </c:pt>
                      <c:pt idx="62723">
                        <c:v>-0.4208517</c:v>
                      </c:pt>
                      <c:pt idx="62724">
                        <c:v>-0.41756599999999999</c:v>
                      </c:pt>
                      <c:pt idx="62725">
                        <c:v>-0.41428019999999999</c:v>
                      </c:pt>
                      <c:pt idx="62726">
                        <c:v>-0.41099449999999998</c:v>
                      </c:pt>
                      <c:pt idx="62727">
                        <c:v>-0.40770879999999998</c:v>
                      </c:pt>
                      <c:pt idx="62728">
                        <c:v>-0.40442309999999998</c:v>
                      </c:pt>
                      <c:pt idx="62729">
                        <c:v>-0.40113739999999998</c:v>
                      </c:pt>
                      <c:pt idx="62730">
                        <c:v>-0.39785169999999997</c:v>
                      </c:pt>
                      <c:pt idx="62731">
                        <c:v>-0.39456599999999997</c:v>
                      </c:pt>
                      <c:pt idx="62732">
                        <c:v>-0.39128020000000002</c:v>
                      </c:pt>
                      <c:pt idx="62733">
                        <c:v>-0.38799450000000002</c:v>
                      </c:pt>
                      <c:pt idx="62734">
                        <c:v>-0.38470880000000002</c:v>
                      </c:pt>
                      <c:pt idx="62735">
                        <c:v>-0.38142310000000001</c:v>
                      </c:pt>
                      <c:pt idx="62736">
                        <c:v>-0.37813740000000001</c:v>
                      </c:pt>
                      <c:pt idx="62737">
                        <c:v>-0.37485170000000001</c:v>
                      </c:pt>
                      <c:pt idx="62738">
                        <c:v>-0.37156600000000001</c:v>
                      </c:pt>
                      <c:pt idx="62739">
                        <c:v>-0.3682802</c:v>
                      </c:pt>
                      <c:pt idx="62740">
                        <c:v>-0.3649945</c:v>
                      </c:pt>
                      <c:pt idx="62741">
                        <c:v>-0.3617088</c:v>
                      </c:pt>
                      <c:pt idx="62742">
                        <c:v>-0.35842309999999999</c:v>
                      </c:pt>
                      <c:pt idx="62743">
                        <c:v>-0.35513739999999999</c:v>
                      </c:pt>
                      <c:pt idx="62744">
                        <c:v>-0.35185169999999999</c:v>
                      </c:pt>
                      <c:pt idx="62745">
                        <c:v>-0.34856599999999999</c:v>
                      </c:pt>
                      <c:pt idx="62746">
                        <c:v>-0.34528029999999998</c:v>
                      </c:pt>
                      <c:pt idx="62747">
                        <c:v>-0.34199449999999998</c:v>
                      </c:pt>
                      <c:pt idx="62748">
                        <c:v>-0.33870879999999998</c:v>
                      </c:pt>
                      <c:pt idx="62749">
                        <c:v>-0.33542309999999997</c:v>
                      </c:pt>
                      <c:pt idx="62750">
                        <c:v>-0.33213740000000003</c:v>
                      </c:pt>
                      <c:pt idx="62751">
                        <c:v>-0.32885170000000002</c:v>
                      </c:pt>
                      <c:pt idx="62752">
                        <c:v>-0.32556600000000002</c:v>
                      </c:pt>
                      <c:pt idx="62753">
                        <c:v>-0.32228030000000002</c:v>
                      </c:pt>
                      <c:pt idx="62754">
                        <c:v>-0.31899450000000001</c:v>
                      </c:pt>
                      <c:pt idx="62755">
                        <c:v>-0.31570880000000001</c:v>
                      </c:pt>
                      <c:pt idx="62756">
                        <c:v>-0.31242310000000001</c:v>
                      </c:pt>
                      <c:pt idx="62757">
                        <c:v>-0.30913740000000001</c:v>
                      </c:pt>
                      <c:pt idx="62758">
                        <c:v>-0.3058517</c:v>
                      </c:pt>
                      <c:pt idx="62759">
                        <c:v>-0.302566</c:v>
                      </c:pt>
                      <c:pt idx="62760">
                        <c:v>-0.2992803</c:v>
                      </c:pt>
                      <c:pt idx="62761">
                        <c:v>-0.29599449999999999</c:v>
                      </c:pt>
                      <c:pt idx="62762">
                        <c:v>-0.29270879999999999</c:v>
                      </c:pt>
                      <c:pt idx="62763">
                        <c:v>-0.28942309999999999</c:v>
                      </c:pt>
                      <c:pt idx="62764">
                        <c:v>-0.28613739999999999</c:v>
                      </c:pt>
                      <c:pt idx="62765">
                        <c:v>-0.28285169999999998</c:v>
                      </c:pt>
                      <c:pt idx="62766">
                        <c:v>-0.27956599999999998</c:v>
                      </c:pt>
                      <c:pt idx="62767">
                        <c:v>-0.27628029999999998</c:v>
                      </c:pt>
                      <c:pt idx="62768">
                        <c:v>-0.27299449999999997</c:v>
                      </c:pt>
                      <c:pt idx="62769">
                        <c:v>-0.26970880000000003</c:v>
                      </c:pt>
                      <c:pt idx="62770">
                        <c:v>-0.26642310000000002</c:v>
                      </c:pt>
                      <c:pt idx="62771">
                        <c:v>-0.26313740000000002</c:v>
                      </c:pt>
                      <c:pt idx="62772">
                        <c:v>-0.25985170000000002</c:v>
                      </c:pt>
                      <c:pt idx="62773">
                        <c:v>-0.25656600000000002</c:v>
                      </c:pt>
                      <c:pt idx="62774">
                        <c:v>-0.25328030000000001</c:v>
                      </c:pt>
                      <c:pt idx="62775">
                        <c:v>-0.24999450000000001</c:v>
                      </c:pt>
                      <c:pt idx="62776">
                        <c:v>-0.24670880000000001</c:v>
                      </c:pt>
                      <c:pt idx="62777">
                        <c:v>-0.2434231</c:v>
                      </c:pt>
                      <c:pt idx="62778">
                        <c:v>-0.2401374</c:v>
                      </c:pt>
                      <c:pt idx="62779">
                        <c:v>-0.2368517</c:v>
                      </c:pt>
                      <c:pt idx="62780">
                        <c:v>-0.233566</c:v>
                      </c:pt>
                      <c:pt idx="62781">
                        <c:v>-0.23028029999999999</c:v>
                      </c:pt>
                      <c:pt idx="62782">
                        <c:v>-0.22699449999999999</c:v>
                      </c:pt>
                      <c:pt idx="62783">
                        <c:v>-0.22370880000000001</c:v>
                      </c:pt>
                      <c:pt idx="62784">
                        <c:v>-0.22042310000000001</c:v>
                      </c:pt>
                      <c:pt idx="62785">
                        <c:v>-0.21713740000000001</c:v>
                      </c:pt>
                      <c:pt idx="62786">
                        <c:v>-0.21385170000000001</c:v>
                      </c:pt>
                      <c:pt idx="62787">
                        <c:v>-0.210566</c:v>
                      </c:pt>
                      <c:pt idx="62788">
                        <c:v>-0.2072802</c:v>
                      </c:pt>
                      <c:pt idx="62789">
                        <c:v>-0.2039945</c:v>
                      </c:pt>
                      <c:pt idx="62790">
                        <c:v>-0.20070879999999999</c:v>
                      </c:pt>
                      <c:pt idx="62791">
                        <c:v>-0.19742309999999999</c:v>
                      </c:pt>
                      <c:pt idx="62792">
                        <c:v>-0.19413739999999999</c:v>
                      </c:pt>
                      <c:pt idx="62793">
                        <c:v>-0.19085170000000001</c:v>
                      </c:pt>
                      <c:pt idx="62794">
                        <c:v>-0.18756600000000001</c:v>
                      </c:pt>
                      <c:pt idx="62795">
                        <c:v>-0.18428020000000001</c:v>
                      </c:pt>
                      <c:pt idx="62796">
                        <c:v>-0.1809945</c:v>
                      </c:pt>
                      <c:pt idx="62797">
                        <c:v>-0.1777088</c:v>
                      </c:pt>
                      <c:pt idx="62798">
                        <c:v>-0.1744231</c:v>
                      </c:pt>
                      <c:pt idx="62799">
                        <c:v>-0.1711374</c:v>
                      </c:pt>
                      <c:pt idx="62800">
                        <c:v>-0.16785169999999999</c:v>
                      </c:pt>
                      <c:pt idx="62801">
                        <c:v>-0.16456599999999999</c:v>
                      </c:pt>
                      <c:pt idx="62802">
                        <c:v>-0.16128020000000001</c:v>
                      </c:pt>
                      <c:pt idx="62803">
                        <c:v>-0.15799450000000001</c:v>
                      </c:pt>
                      <c:pt idx="62804">
                        <c:v>-0.15470880000000001</c:v>
                      </c:pt>
                      <c:pt idx="62805">
                        <c:v>-0.1514231</c:v>
                      </c:pt>
                      <c:pt idx="62806">
                        <c:v>-0.1481374</c:v>
                      </c:pt>
                      <c:pt idx="62807">
                        <c:v>-0.1448517</c:v>
                      </c:pt>
                      <c:pt idx="62808">
                        <c:v>-0.141566</c:v>
                      </c:pt>
                      <c:pt idx="62809">
                        <c:v>-0.13828019999999999</c:v>
                      </c:pt>
                      <c:pt idx="62810">
                        <c:v>-0.13499449999999999</c:v>
                      </c:pt>
                      <c:pt idx="62811">
                        <c:v>-0.13170879999999999</c:v>
                      </c:pt>
                      <c:pt idx="62812">
                        <c:v>-0.12842310000000001</c:v>
                      </c:pt>
                      <c:pt idx="62813">
                        <c:v>-0.12513740000000001</c:v>
                      </c:pt>
                      <c:pt idx="62814">
                        <c:v>-0.12185169999999999</c:v>
                      </c:pt>
                      <c:pt idx="62815">
                        <c:v>-0.118566</c:v>
                      </c:pt>
                      <c:pt idx="62816">
                        <c:v>-0.1152802</c:v>
                      </c:pt>
                      <c:pt idx="62817">
                        <c:v>-0.1119945</c:v>
                      </c:pt>
                      <c:pt idx="62818">
                        <c:v>-0.10870879999999999</c:v>
                      </c:pt>
                      <c:pt idx="62819">
                        <c:v>-0.10542310000000001</c:v>
                      </c:pt>
                      <c:pt idx="62820">
                        <c:v>-0.1021374</c:v>
                      </c:pt>
                      <c:pt idx="62821">
                        <c:v>-9.8851670000000003E-2</c:v>
                      </c:pt>
                      <c:pt idx="62822">
                        <c:v>-9.5565960000000005E-2</c:v>
                      </c:pt>
                      <c:pt idx="62823">
                        <c:v>-9.2280249999999994E-2</c:v>
                      </c:pt>
                      <c:pt idx="62824">
                        <c:v>-8.8994530000000002E-2</c:v>
                      </c:pt>
                      <c:pt idx="62825">
                        <c:v>-8.5708820000000005E-2</c:v>
                      </c:pt>
                      <c:pt idx="62826">
                        <c:v>-8.2423109999999994E-2</c:v>
                      </c:pt>
                      <c:pt idx="62827">
                        <c:v>-7.9137390000000002E-2</c:v>
                      </c:pt>
                      <c:pt idx="62828">
                        <c:v>-7.5851669999999996E-2</c:v>
                      </c:pt>
                      <c:pt idx="62829">
                        <c:v>-7.2565959999999999E-2</c:v>
                      </c:pt>
                      <c:pt idx="62830">
                        <c:v>-6.9280240000000007E-2</c:v>
                      </c:pt>
                      <c:pt idx="62831">
                        <c:v>-6.5994529999999996E-2</c:v>
                      </c:pt>
                      <c:pt idx="62832">
                        <c:v>-6.2708819999999998E-2</c:v>
                      </c:pt>
                      <c:pt idx="62833">
                        <c:v>-5.94231E-2</c:v>
                      </c:pt>
                      <c:pt idx="62834">
                        <c:v>-5.6137390000000002E-2</c:v>
                      </c:pt>
                      <c:pt idx="62835">
                        <c:v>-5.2851670000000003E-2</c:v>
                      </c:pt>
                      <c:pt idx="62836">
                        <c:v>-4.9565959999999999E-2</c:v>
                      </c:pt>
                      <c:pt idx="62837">
                        <c:v>-4.6280250000000002E-2</c:v>
                      </c:pt>
                      <c:pt idx="62838">
                        <c:v>-4.2994530000000003E-2</c:v>
                      </c:pt>
                      <c:pt idx="62839">
                        <c:v>-3.9708819999999999E-2</c:v>
                      </c:pt>
                      <c:pt idx="62840">
                        <c:v>-3.64231E-2</c:v>
                      </c:pt>
                      <c:pt idx="62841">
                        <c:v>-3.3137390000000003E-2</c:v>
                      </c:pt>
                      <c:pt idx="62842">
                        <c:v>-2.9851679999999998E-2</c:v>
                      </c:pt>
                      <c:pt idx="62843">
                        <c:v>-2.656596E-2</c:v>
                      </c:pt>
                      <c:pt idx="62844">
                        <c:v>-2.3280249999999999E-2</c:v>
                      </c:pt>
                      <c:pt idx="62845">
                        <c:v>-1.999453E-2</c:v>
                      </c:pt>
                      <c:pt idx="62846">
                        <c:v>-1.6708819999999999E-2</c:v>
                      </c:pt>
                      <c:pt idx="62847">
                        <c:v>-1.34231E-2</c:v>
                      </c:pt>
                      <c:pt idx="62848">
                        <c:v>-1.013739E-2</c:v>
                      </c:pt>
                      <c:pt idx="62849">
                        <c:v>-6.8516749999999998E-3</c:v>
                      </c:pt>
                      <c:pt idx="62850">
                        <c:v>-3.56596E-3</c:v>
                      </c:pt>
                      <c:pt idx="62851">
                        <c:v>-2.8024609999999998E-4</c:v>
                      </c:pt>
                      <c:pt idx="62852">
                        <c:v>3.0054679999999999E-3</c:v>
                      </c:pt>
                      <c:pt idx="62853">
                        <c:v>6.2911829999999997E-3</c:v>
                      </c:pt>
                      <c:pt idx="62854">
                        <c:v>9.5768969999999991E-3</c:v>
                      </c:pt>
                      <c:pt idx="62855">
                        <c:v>1.286261E-2</c:v>
                      </c:pt>
                      <c:pt idx="62856">
                        <c:v>1.6148329999999999E-2</c:v>
                      </c:pt>
                      <c:pt idx="62857">
                        <c:v>1.943404E-2</c:v>
                      </c:pt>
                      <c:pt idx="62858">
                        <c:v>2.271975E-2</c:v>
                      </c:pt>
                      <c:pt idx="62859">
                        <c:v>2.6005469999999999E-2</c:v>
                      </c:pt>
                      <c:pt idx="62860">
                        <c:v>2.929118E-2</c:v>
                      </c:pt>
                      <c:pt idx="62861">
                        <c:v>3.2576899999999999E-2</c:v>
                      </c:pt>
                      <c:pt idx="62862">
                        <c:v>3.5862610000000003E-2</c:v>
                      </c:pt>
                      <c:pt idx="62863">
                        <c:v>3.9148330000000002E-2</c:v>
                      </c:pt>
                      <c:pt idx="62864">
                        <c:v>4.2434039999999999E-2</c:v>
                      </c:pt>
                      <c:pt idx="62865">
                        <c:v>4.5719750000000003E-2</c:v>
                      </c:pt>
                      <c:pt idx="62866">
                        <c:v>4.9005470000000002E-2</c:v>
                      </c:pt>
                      <c:pt idx="62867">
                        <c:v>5.229118E-2</c:v>
                      </c:pt>
                      <c:pt idx="62868">
                        <c:v>5.5576899999999999E-2</c:v>
                      </c:pt>
                      <c:pt idx="62869">
                        <c:v>5.8862610000000003E-2</c:v>
                      </c:pt>
                      <c:pt idx="62870">
                        <c:v>6.2148330000000002E-2</c:v>
                      </c:pt>
                      <c:pt idx="62871">
                        <c:v>6.5434039999999999E-2</c:v>
                      </c:pt>
                      <c:pt idx="62872">
                        <c:v>6.8719749999999996E-2</c:v>
                      </c:pt>
                      <c:pt idx="62873">
                        <c:v>7.2005470000000002E-2</c:v>
                      </c:pt>
                      <c:pt idx="62874">
                        <c:v>7.5291179999999999E-2</c:v>
                      </c:pt>
                      <c:pt idx="62875">
                        <c:v>7.8576900000000005E-2</c:v>
                      </c:pt>
                      <c:pt idx="62876">
                        <c:v>8.1862610000000002E-2</c:v>
                      </c:pt>
                      <c:pt idx="62877">
                        <c:v>8.5148329999999994E-2</c:v>
                      </c:pt>
                      <c:pt idx="62878">
                        <c:v>8.8434040000000005E-2</c:v>
                      </c:pt>
                      <c:pt idx="62879">
                        <c:v>9.1719750000000003E-2</c:v>
                      </c:pt>
                      <c:pt idx="62880">
                        <c:v>9.5005469999999995E-2</c:v>
                      </c:pt>
                      <c:pt idx="62881">
                        <c:v>9.8291180000000006E-2</c:v>
                      </c:pt>
                      <c:pt idx="62882">
                        <c:v>0.1015769</c:v>
                      </c:pt>
                      <c:pt idx="62883">
                        <c:v>0.1048626</c:v>
                      </c:pt>
                      <c:pt idx="62884">
                        <c:v>0.1081483</c:v>
                      </c:pt>
                      <c:pt idx="62885">
                        <c:v>0.11143400000000001</c:v>
                      </c:pt>
                      <c:pt idx="62886">
                        <c:v>0.1147198</c:v>
                      </c:pt>
                      <c:pt idx="62887">
                        <c:v>0.1180055</c:v>
                      </c:pt>
                      <c:pt idx="62888">
                        <c:v>0.1212912</c:v>
                      </c:pt>
                      <c:pt idx="62889">
                        <c:v>0.1245769</c:v>
                      </c:pt>
                      <c:pt idx="62890">
                        <c:v>0.12786259999999999</c:v>
                      </c:pt>
                      <c:pt idx="62891">
                        <c:v>0.1311483</c:v>
                      </c:pt>
                      <c:pt idx="62892">
                        <c:v>0.134434</c:v>
                      </c:pt>
                      <c:pt idx="62893">
                        <c:v>0.1377198</c:v>
                      </c:pt>
                      <c:pt idx="62894">
                        <c:v>0.14100550000000001</c:v>
                      </c:pt>
                      <c:pt idx="62895">
                        <c:v>0.14429120000000001</c:v>
                      </c:pt>
                      <c:pt idx="62896">
                        <c:v>0.14757690000000001</c:v>
                      </c:pt>
                      <c:pt idx="62897">
                        <c:v>0.15086260000000001</c:v>
                      </c:pt>
                      <c:pt idx="62898">
                        <c:v>0.15414829999999999</c:v>
                      </c:pt>
                      <c:pt idx="62899">
                        <c:v>0.15743399999999999</c:v>
                      </c:pt>
                      <c:pt idx="62900">
                        <c:v>0.1607198</c:v>
                      </c:pt>
                      <c:pt idx="62901">
                        <c:v>0.1640055</c:v>
                      </c:pt>
                      <c:pt idx="62902">
                        <c:v>0.1672912</c:v>
                      </c:pt>
                      <c:pt idx="62903">
                        <c:v>0.1705769</c:v>
                      </c:pt>
                      <c:pt idx="62904">
                        <c:v>0.17386260000000001</c:v>
                      </c:pt>
                      <c:pt idx="62905">
                        <c:v>0.17714830000000001</c:v>
                      </c:pt>
                      <c:pt idx="62906">
                        <c:v>0.18043400000000001</c:v>
                      </c:pt>
                      <c:pt idx="62907">
                        <c:v>0.18371979999999999</c:v>
                      </c:pt>
                      <c:pt idx="62908">
                        <c:v>0.18700549999999999</c:v>
                      </c:pt>
                      <c:pt idx="62909">
                        <c:v>0.19029119999999999</c:v>
                      </c:pt>
                      <c:pt idx="62910">
                        <c:v>0.1935769</c:v>
                      </c:pt>
                      <c:pt idx="62911">
                        <c:v>0.1968626</c:v>
                      </c:pt>
                      <c:pt idx="62912">
                        <c:v>0.2001483</c:v>
                      </c:pt>
                      <c:pt idx="62913">
                        <c:v>0.203434</c:v>
                      </c:pt>
                      <c:pt idx="62914">
                        <c:v>0.20671980000000001</c:v>
                      </c:pt>
                      <c:pt idx="62915">
                        <c:v>0.21000550000000001</c:v>
                      </c:pt>
                      <c:pt idx="62916">
                        <c:v>0.21329119999999999</c:v>
                      </c:pt>
                      <c:pt idx="62917">
                        <c:v>0.21657689999999999</c:v>
                      </c:pt>
                      <c:pt idx="62918">
                        <c:v>0.21986259999999999</c:v>
                      </c:pt>
                      <c:pt idx="62919">
                        <c:v>0.22314829999999999</c:v>
                      </c:pt>
                      <c:pt idx="62920">
                        <c:v>0.226434</c:v>
                      </c:pt>
                      <c:pt idx="62921">
                        <c:v>0.2297198</c:v>
                      </c:pt>
                      <c:pt idx="62922">
                        <c:v>0.2330055</c:v>
                      </c:pt>
                      <c:pt idx="62923">
                        <c:v>0.23629120000000001</c:v>
                      </c:pt>
                      <c:pt idx="62924">
                        <c:v>0.23957690000000001</c:v>
                      </c:pt>
                      <c:pt idx="62925">
                        <c:v>0.24286260000000001</c:v>
                      </c:pt>
                      <c:pt idx="62926">
                        <c:v>0.24614829999999999</c:v>
                      </c:pt>
                      <c:pt idx="62927">
                        <c:v>0.24943399999999999</c:v>
                      </c:pt>
                      <c:pt idx="62928">
                        <c:v>0.25271979999999999</c:v>
                      </c:pt>
                      <c:pt idx="62929">
                        <c:v>0.2560055</c:v>
                      </c:pt>
                      <c:pt idx="62930">
                        <c:v>0.2592912</c:v>
                      </c:pt>
                      <c:pt idx="62931">
                        <c:v>0.2625769</c:v>
                      </c:pt>
                      <c:pt idx="62932">
                        <c:v>0.2658626</c:v>
                      </c:pt>
                      <c:pt idx="62933">
                        <c:v>0.26914830000000001</c:v>
                      </c:pt>
                      <c:pt idx="62934">
                        <c:v>0.27243400000000001</c:v>
                      </c:pt>
                      <c:pt idx="62935">
                        <c:v>0.27571980000000001</c:v>
                      </c:pt>
                      <c:pt idx="62936">
                        <c:v>0.27900550000000002</c:v>
                      </c:pt>
                      <c:pt idx="62937">
                        <c:v>0.28229120000000002</c:v>
                      </c:pt>
                      <c:pt idx="62938">
                        <c:v>0.28557690000000002</c:v>
                      </c:pt>
                      <c:pt idx="62939">
                        <c:v>0.28886260000000002</c:v>
                      </c:pt>
                      <c:pt idx="62940">
                        <c:v>0.29214830000000003</c:v>
                      </c:pt>
                      <c:pt idx="62941">
                        <c:v>0.29543399999999997</c:v>
                      </c:pt>
                      <c:pt idx="62942">
                        <c:v>0.29871979999999998</c:v>
                      </c:pt>
                      <c:pt idx="62943">
                        <c:v>0.30200549999999998</c:v>
                      </c:pt>
                      <c:pt idx="62944">
                        <c:v>0.30529119999999998</c:v>
                      </c:pt>
                      <c:pt idx="62945">
                        <c:v>0.30857689999999999</c:v>
                      </c:pt>
                      <c:pt idx="62946">
                        <c:v>0.31186259999999999</c:v>
                      </c:pt>
                      <c:pt idx="62947">
                        <c:v>0.31514829999999999</c:v>
                      </c:pt>
                      <c:pt idx="62948">
                        <c:v>0.31843399999999999</c:v>
                      </c:pt>
                      <c:pt idx="62949">
                        <c:v>0.3217198</c:v>
                      </c:pt>
                      <c:pt idx="62950">
                        <c:v>0.3250055</c:v>
                      </c:pt>
                      <c:pt idx="62951">
                        <c:v>0.32829120000000001</c:v>
                      </c:pt>
                      <c:pt idx="62952">
                        <c:v>0.33157690000000001</c:v>
                      </c:pt>
                      <c:pt idx="62953">
                        <c:v>0.33486260000000001</c:v>
                      </c:pt>
                      <c:pt idx="62954">
                        <c:v>0.33814830000000001</c:v>
                      </c:pt>
                      <c:pt idx="62955">
                        <c:v>0.34143400000000002</c:v>
                      </c:pt>
                      <c:pt idx="62956">
                        <c:v>0.34471980000000002</c:v>
                      </c:pt>
                      <c:pt idx="62957">
                        <c:v>0.34800550000000002</c:v>
                      </c:pt>
                      <c:pt idx="62958">
                        <c:v>0.35129120000000003</c:v>
                      </c:pt>
                      <c:pt idx="62959">
                        <c:v>0.35457689999999997</c:v>
                      </c:pt>
                      <c:pt idx="62960">
                        <c:v>0.35786259999999998</c:v>
                      </c:pt>
                      <c:pt idx="62961">
                        <c:v>0.36114829999999998</c:v>
                      </c:pt>
                      <c:pt idx="62962">
                        <c:v>0.36443399999999998</c:v>
                      </c:pt>
                      <c:pt idx="62963">
                        <c:v>0.36771969999999998</c:v>
                      </c:pt>
                      <c:pt idx="62964">
                        <c:v>0.37100549999999999</c:v>
                      </c:pt>
                      <c:pt idx="62965">
                        <c:v>0.37429119999999999</c:v>
                      </c:pt>
                      <c:pt idx="62966">
                        <c:v>0.37757689999999999</c:v>
                      </c:pt>
                      <c:pt idx="62967">
                        <c:v>0.3808626</c:v>
                      </c:pt>
                      <c:pt idx="62968">
                        <c:v>0.3841483</c:v>
                      </c:pt>
                      <c:pt idx="62969">
                        <c:v>0.387434</c:v>
                      </c:pt>
                      <c:pt idx="62970">
                        <c:v>0.3907197</c:v>
                      </c:pt>
                      <c:pt idx="62971">
                        <c:v>0.39400550000000001</c:v>
                      </c:pt>
                      <c:pt idx="62972">
                        <c:v>0.39729120000000001</c:v>
                      </c:pt>
                      <c:pt idx="62973">
                        <c:v>0.40057690000000001</c:v>
                      </c:pt>
                      <c:pt idx="62974">
                        <c:v>0.40386260000000002</c:v>
                      </c:pt>
                      <c:pt idx="62975">
                        <c:v>0.40714830000000002</c:v>
                      </c:pt>
                      <c:pt idx="62976">
                        <c:v>0.41043400000000002</c:v>
                      </c:pt>
                      <c:pt idx="62977">
                        <c:v>0.41371970000000002</c:v>
                      </c:pt>
                      <c:pt idx="62978">
                        <c:v>0.41700549999999997</c:v>
                      </c:pt>
                      <c:pt idx="62979">
                        <c:v>0.42029119999999998</c:v>
                      </c:pt>
                      <c:pt idx="62980">
                        <c:v>0.42357689999999998</c:v>
                      </c:pt>
                      <c:pt idx="62981">
                        <c:v>0.42686259999999998</c:v>
                      </c:pt>
                      <c:pt idx="62982">
                        <c:v>0.43014829999999998</c:v>
                      </c:pt>
                      <c:pt idx="62983">
                        <c:v>0.43343399999999999</c:v>
                      </c:pt>
                      <c:pt idx="62984">
                        <c:v>0.43671969999999999</c:v>
                      </c:pt>
                      <c:pt idx="62985">
                        <c:v>0.44000549999999999</c:v>
                      </c:pt>
                      <c:pt idx="62986">
                        <c:v>0.4432912</c:v>
                      </c:pt>
                      <c:pt idx="62987">
                        <c:v>0.4465769</c:v>
                      </c:pt>
                      <c:pt idx="62988">
                        <c:v>0.4498626</c:v>
                      </c:pt>
                      <c:pt idx="62989">
                        <c:v>0.4531483</c:v>
                      </c:pt>
                      <c:pt idx="62990">
                        <c:v>0.45643400000000001</c:v>
                      </c:pt>
                      <c:pt idx="62991">
                        <c:v>0.45971970000000001</c:v>
                      </c:pt>
                      <c:pt idx="62992">
                        <c:v>0.46300550000000001</c:v>
                      </c:pt>
                      <c:pt idx="62993">
                        <c:v>0.46629120000000002</c:v>
                      </c:pt>
                      <c:pt idx="62994">
                        <c:v>0.46957690000000002</c:v>
                      </c:pt>
                      <c:pt idx="62995">
                        <c:v>0.47286260000000002</c:v>
                      </c:pt>
                      <c:pt idx="62996">
                        <c:v>0.47614830000000002</c:v>
                      </c:pt>
                      <c:pt idx="62997">
                        <c:v>0.47943400000000003</c:v>
                      </c:pt>
                      <c:pt idx="62998">
                        <c:v>0.48271969999999997</c:v>
                      </c:pt>
                      <c:pt idx="62999">
                        <c:v>0.48600549999999998</c:v>
                      </c:pt>
                      <c:pt idx="63000">
                        <c:v>0.48929119999999998</c:v>
                      </c:pt>
                      <c:pt idx="63001">
                        <c:v>0.49257689999999998</c:v>
                      </c:pt>
                      <c:pt idx="63002">
                        <c:v>0.49586259999999999</c:v>
                      </c:pt>
                      <c:pt idx="63003">
                        <c:v>0.49914829999999999</c:v>
                      </c:pt>
                      <c:pt idx="63004">
                        <c:v>0.50243400000000005</c:v>
                      </c:pt>
                      <c:pt idx="63005">
                        <c:v>0.50571980000000005</c:v>
                      </c:pt>
                      <c:pt idx="63006">
                        <c:v>0.5090055</c:v>
                      </c:pt>
                      <c:pt idx="63007">
                        <c:v>0.51229119999999995</c:v>
                      </c:pt>
                      <c:pt idx="63008">
                        <c:v>0.5155769</c:v>
                      </c:pt>
                      <c:pt idx="63009">
                        <c:v>0.51886259999999995</c:v>
                      </c:pt>
                      <c:pt idx="63010">
                        <c:v>0.52214830000000001</c:v>
                      </c:pt>
                      <c:pt idx="63011">
                        <c:v>0.52543399999999996</c:v>
                      </c:pt>
                      <c:pt idx="63012">
                        <c:v>0.52871979999999996</c:v>
                      </c:pt>
                      <c:pt idx="63013">
                        <c:v>0.53200550000000002</c:v>
                      </c:pt>
                      <c:pt idx="63014">
                        <c:v>0.53529119999999997</c:v>
                      </c:pt>
                      <c:pt idx="63015">
                        <c:v>0.53857690000000003</c:v>
                      </c:pt>
                      <c:pt idx="63016">
                        <c:v>0.54186259999999997</c:v>
                      </c:pt>
                      <c:pt idx="63017">
                        <c:v>0.54514830000000003</c:v>
                      </c:pt>
                      <c:pt idx="63018">
                        <c:v>0.54843399999999998</c:v>
                      </c:pt>
                      <c:pt idx="63019">
                        <c:v>0.55171970000000004</c:v>
                      </c:pt>
                      <c:pt idx="63020">
                        <c:v>0.55500550000000004</c:v>
                      </c:pt>
                      <c:pt idx="63021">
                        <c:v>0.55829119999999999</c:v>
                      </c:pt>
                      <c:pt idx="63022">
                        <c:v>0.56157690000000005</c:v>
                      </c:pt>
                      <c:pt idx="63023">
                        <c:v>0.56486259999999999</c:v>
                      </c:pt>
                      <c:pt idx="63024">
                        <c:v>0.56814830000000005</c:v>
                      </c:pt>
                      <c:pt idx="63025">
                        <c:v>0.571434</c:v>
                      </c:pt>
                      <c:pt idx="63026">
                        <c:v>0.57471969999999994</c:v>
                      </c:pt>
                      <c:pt idx="63027">
                        <c:v>0.57800549999999995</c:v>
                      </c:pt>
                      <c:pt idx="63028">
                        <c:v>0.58129120000000001</c:v>
                      </c:pt>
                      <c:pt idx="63029">
                        <c:v>0.58457689999999995</c:v>
                      </c:pt>
                      <c:pt idx="63030">
                        <c:v>0.58786260000000001</c:v>
                      </c:pt>
                      <c:pt idx="63031">
                        <c:v>0.59114829999999996</c:v>
                      </c:pt>
                      <c:pt idx="63032">
                        <c:v>0.59443400000000002</c:v>
                      </c:pt>
                      <c:pt idx="63033">
                        <c:v>0.59771969999999996</c:v>
                      </c:pt>
                      <c:pt idx="63034">
                        <c:v>0.60100549999999997</c:v>
                      </c:pt>
                      <c:pt idx="63035">
                        <c:v>0.60429120000000003</c:v>
                      </c:pt>
                      <c:pt idx="63036">
                        <c:v>0.60757689999999998</c:v>
                      </c:pt>
                      <c:pt idx="63037">
                        <c:v>0.61086260000000003</c:v>
                      </c:pt>
                      <c:pt idx="63038">
                        <c:v>0.61414829999999998</c:v>
                      </c:pt>
                      <c:pt idx="63039">
                        <c:v>0.61743400000000004</c:v>
                      </c:pt>
                      <c:pt idx="63040">
                        <c:v>0.62071969999999999</c:v>
                      </c:pt>
                      <c:pt idx="63041">
                        <c:v>0.62400549999999999</c:v>
                      </c:pt>
                      <c:pt idx="63042">
                        <c:v>0.62729120000000005</c:v>
                      </c:pt>
                      <c:pt idx="63043">
                        <c:v>0.6305769</c:v>
                      </c:pt>
                      <c:pt idx="63044">
                        <c:v>0.63386260000000005</c:v>
                      </c:pt>
                      <c:pt idx="63045">
                        <c:v>0.6371483</c:v>
                      </c:pt>
                      <c:pt idx="63046">
                        <c:v>0.64043399999999995</c:v>
                      </c:pt>
                      <c:pt idx="63047">
                        <c:v>0.64371970000000001</c:v>
                      </c:pt>
                      <c:pt idx="63048">
                        <c:v>0.64700539999999995</c:v>
                      </c:pt>
                      <c:pt idx="63049">
                        <c:v>0.65029119999999996</c:v>
                      </c:pt>
                      <c:pt idx="63050">
                        <c:v>0.65357690000000002</c:v>
                      </c:pt>
                      <c:pt idx="63051">
                        <c:v>0.65686259999999996</c:v>
                      </c:pt>
                      <c:pt idx="63052">
                        <c:v>0.66014830000000002</c:v>
                      </c:pt>
                      <c:pt idx="63053">
                        <c:v>0.66343399999999997</c:v>
                      </c:pt>
                      <c:pt idx="63054">
                        <c:v>0.66671970000000003</c:v>
                      </c:pt>
                      <c:pt idx="63055">
                        <c:v>0.67000539999999997</c:v>
                      </c:pt>
                      <c:pt idx="63056">
                        <c:v>0.67329119999999998</c:v>
                      </c:pt>
                      <c:pt idx="63057">
                        <c:v>0.67657690000000004</c:v>
                      </c:pt>
                      <c:pt idx="63058">
                        <c:v>0.67986259999999998</c:v>
                      </c:pt>
                      <c:pt idx="63059">
                        <c:v>0.68314830000000004</c:v>
                      </c:pt>
                      <c:pt idx="63060">
                        <c:v>0.68643399999999999</c:v>
                      </c:pt>
                      <c:pt idx="63061">
                        <c:v>0.68971970000000005</c:v>
                      </c:pt>
                      <c:pt idx="63062">
                        <c:v>0.69300539999999999</c:v>
                      </c:pt>
                      <c:pt idx="63063">
                        <c:v>0.6962912</c:v>
                      </c:pt>
                      <c:pt idx="63064">
                        <c:v>0.69957689999999995</c:v>
                      </c:pt>
                      <c:pt idx="63065">
                        <c:v>0.7028626</c:v>
                      </c:pt>
                      <c:pt idx="63066">
                        <c:v>0.70614829999999995</c:v>
                      </c:pt>
                      <c:pt idx="63067">
                        <c:v>0.70943400000000001</c:v>
                      </c:pt>
                      <c:pt idx="63068">
                        <c:v>0.71271969999999996</c:v>
                      </c:pt>
                      <c:pt idx="63069">
                        <c:v>0.71600540000000001</c:v>
                      </c:pt>
                      <c:pt idx="63070">
                        <c:v>0.71929120000000002</c:v>
                      </c:pt>
                      <c:pt idx="63071">
                        <c:v>0.72257689999999997</c:v>
                      </c:pt>
                      <c:pt idx="63072">
                        <c:v>0.72586260000000002</c:v>
                      </c:pt>
                      <c:pt idx="63073">
                        <c:v>0.72914829999999997</c:v>
                      </c:pt>
                      <c:pt idx="63074">
                        <c:v>0.73243400000000003</c:v>
                      </c:pt>
                      <c:pt idx="63075">
                        <c:v>0.73571969999999998</c:v>
                      </c:pt>
                      <c:pt idx="63076">
                        <c:v>0.73900540000000003</c:v>
                      </c:pt>
                      <c:pt idx="63077">
                        <c:v>0.74229120000000004</c:v>
                      </c:pt>
                      <c:pt idx="63078">
                        <c:v>0.74557689999999999</c:v>
                      </c:pt>
                      <c:pt idx="63079">
                        <c:v>0.74886260000000004</c:v>
                      </c:pt>
                      <c:pt idx="63080">
                        <c:v>0.75214829999999999</c:v>
                      </c:pt>
                      <c:pt idx="63081">
                        <c:v>0.75543400000000005</c:v>
                      </c:pt>
                      <c:pt idx="63082">
                        <c:v>0.7587197</c:v>
                      </c:pt>
                      <c:pt idx="63083">
                        <c:v>0.76200540000000005</c:v>
                      </c:pt>
                      <c:pt idx="63084">
                        <c:v>0.76529119999999995</c:v>
                      </c:pt>
                      <c:pt idx="63085">
                        <c:v>0.76857690000000001</c:v>
                      </c:pt>
                      <c:pt idx="63086">
                        <c:v>0.77186259999999995</c:v>
                      </c:pt>
                      <c:pt idx="63087">
                        <c:v>0.77514830000000001</c:v>
                      </c:pt>
                      <c:pt idx="63088">
                        <c:v>0.77843399999999996</c:v>
                      </c:pt>
                      <c:pt idx="63089">
                        <c:v>0.78171970000000002</c:v>
                      </c:pt>
                      <c:pt idx="63090">
                        <c:v>0.78500550000000002</c:v>
                      </c:pt>
                      <c:pt idx="63091">
                        <c:v>0.78829119999999997</c:v>
                      </c:pt>
                      <c:pt idx="63092">
                        <c:v>0.79157690000000003</c:v>
                      </c:pt>
                      <c:pt idx="63093">
                        <c:v>0.79486259999999997</c:v>
                      </c:pt>
                      <c:pt idx="63094">
                        <c:v>0.79814830000000003</c:v>
                      </c:pt>
                      <c:pt idx="63095">
                        <c:v>0.80143399999999998</c:v>
                      </c:pt>
                      <c:pt idx="63096">
                        <c:v>0.80471970000000004</c:v>
                      </c:pt>
                      <c:pt idx="63097">
                        <c:v>0.80800550000000004</c:v>
                      </c:pt>
                      <c:pt idx="63098">
                        <c:v>0.81129119999999999</c:v>
                      </c:pt>
                      <c:pt idx="63099">
                        <c:v>0.81457690000000005</c:v>
                      </c:pt>
                      <c:pt idx="63100">
                        <c:v>0.8178626</c:v>
                      </c:pt>
                      <c:pt idx="63101">
                        <c:v>0.82114830000000005</c:v>
                      </c:pt>
                      <c:pt idx="63102">
                        <c:v>0.824434</c:v>
                      </c:pt>
                      <c:pt idx="63103">
                        <c:v>0.82771969999999995</c:v>
                      </c:pt>
                      <c:pt idx="63104">
                        <c:v>0.83100549999999995</c:v>
                      </c:pt>
                      <c:pt idx="63105">
                        <c:v>0.83429120000000001</c:v>
                      </c:pt>
                      <c:pt idx="63106">
                        <c:v>0.83757689999999996</c:v>
                      </c:pt>
                      <c:pt idx="63107">
                        <c:v>0.84086260000000002</c:v>
                      </c:pt>
                      <c:pt idx="63108">
                        <c:v>0.84414829999999996</c:v>
                      </c:pt>
                      <c:pt idx="63109">
                        <c:v>0.84743400000000002</c:v>
                      </c:pt>
                      <c:pt idx="63110">
                        <c:v>0.85071969999999997</c:v>
                      </c:pt>
                      <c:pt idx="63111">
                        <c:v>0.85400549999999997</c:v>
                      </c:pt>
                      <c:pt idx="63112">
                        <c:v>0.85729120000000003</c:v>
                      </c:pt>
                      <c:pt idx="63113">
                        <c:v>0.86057689999999998</c:v>
                      </c:pt>
                      <c:pt idx="63114">
                        <c:v>0.86386260000000004</c:v>
                      </c:pt>
                      <c:pt idx="63115">
                        <c:v>0.86714829999999998</c:v>
                      </c:pt>
                      <c:pt idx="63116">
                        <c:v>0.87043400000000004</c:v>
                      </c:pt>
                      <c:pt idx="63117">
                        <c:v>0.87371980000000005</c:v>
                      </c:pt>
                      <c:pt idx="63118">
                        <c:v>0.87700549999999999</c:v>
                      </c:pt>
                      <c:pt idx="63119">
                        <c:v>0.88029120000000005</c:v>
                      </c:pt>
                      <c:pt idx="63120">
                        <c:v>0.8835769</c:v>
                      </c:pt>
                      <c:pt idx="63121">
                        <c:v>0.88686259999999995</c:v>
                      </c:pt>
                      <c:pt idx="63122">
                        <c:v>0.8901483</c:v>
                      </c:pt>
                      <c:pt idx="63123">
                        <c:v>0.89343399999999995</c:v>
                      </c:pt>
                      <c:pt idx="63124">
                        <c:v>0.89671979999999996</c:v>
                      </c:pt>
                      <c:pt idx="63125">
                        <c:v>0.90000550000000001</c:v>
                      </c:pt>
                      <c:pt idx="63126">
                        <c:v>0.90329119999999996</c:v>
                      </c:pt>
                      <c:pt idx="63127">
                        <c:v>0.90657690000000002</c:v>
                      </c:pt>
                      <c:pt idx="63128">
                        <c:v>0.90986259999999997</c:v>
                      </c:pt>
                      <c:pt idx="63129">
                        <c:v>0.91314830000000002</c:v>
                      </c:pt>
                      <c:pt idx="63130">
                        <c:v>0.91643399999999997</c:v>
                      </c:pt>
                      <c:pt idx="63131">
                        <c:v>0.91971979999999998</c:v>
                      </c:pt>
                      <c:pt idx="63132">
                        <c:v>0.92300550000000003</c:v>
                      </c:pt>
                      <c:pt idx="63133">
                        <c:v>0.92629119999999998</c:v>
                      </c:pt>
                      <c:pt idx="63134">
                        <c:v>0.92957690000000004</c:v>
                      </c:pt>
                      <c:pt idx="63135">
                        <c:v>0.93286259999999999</c:v>
                      </c:pt>
                      <c:pt idx="63136">
                        <c:v>0.93614830000000004</c:v>
                      </c:pt>
                      <c:pt idx="63137">
                        <c:v>0.93943410000000005</c:v>
                      </c:pt>
                      <c:pt idx="63138">
                        <c:v>0.9427198</c:v>
                      </c:pt>
                      <c:pt idx="63139">
                        <c:v>0.94600550000000005</c:v>
                      </c:pt>
                      <c:pt idx="63140">
                        <c:v>0.9492912</c:v>
                      </c:pt>
                      <c:pt idx="63141">
                        <c:v>0.95257689999999995</c:v>
                      </c:pt>
                      <c:pt idx="63142">
                        <c:v>0.95586260000000001</c:v>
                      </c:pt>
                      <c:pt idx="63143">
                        <c:v>0.95914829999999995</c:v>
                      </c:pt>
                      <c:pt idx="63144">
                        <c:v>0.96243409999999996</c:v>
                      </c:pt>
                      <c:pt idx="63145">
                        <c:v>0.96571980000000002</c:v>
                      </c:pt>
                      <c:pt idx="63146">
                        <c:v>0.96900549999999996</c:v>
                      </c:pt>
                      <c:pt idx="63147">
                        <c:v>0.97229120000000002</c:v>
                      </c:pt>
                      <c:pt idx="63148">
                        <c:v>0.97557689999999997</c:v>
                      </c:pt>
                      <c:pt idx="63149">
                        <c:v>0.97886260000000003</c:v>
                      </c:pt>
                      <c:pt idx="63150">
                        <c:v>0.98214829999999997</c:v>
                      </c:pt>
                      <c:pt idx="63151">
                        <c:v>0.98543409999999998</c:v>
                      </c:pt>
                      <c:pt idx="63152">
                        <c:v>0.98871980000000004</c:v>
                      </c:pt>
                      <c:pt idx="63153">
                        <c:v>0.99200549999999998</c:v>
                      </c:pt>
                      <c:pt idx="63154">
                        <c:v>0.99529120000000004</c:v>
                      </c:pt>
                      <c:pt idx="63155">
                        <c:v>0.99857689999999999</c:v>
                      </c:pt>
                      <c:pt idx="63156">
                        <c:v>1.0018629999999999</c:v>
                      </c:pt>
                      <c:pt idx="63157">
                        <c:v>1.0051479999999999</c:v>
                      </c:pt>
                      <c:pt idx="63158">
                        <c:v>1.0084340000000001</c:v>
                      </c:pt>
                      <c:pt idx="63159">
                        <c:v>1.01172</c:v>
                      </c:pt>
                      <c:pt idx="63160">
                        <c:v>1.0150049999999999</c:v>
                      </c:pt>
                      <c:pt idx="63161">
                        <c:v>1.0182910000000001</c:v>
                      </c:pt>
                      <c:pt idx="63162">
                        <c:v>1.021577</c:v>
                      </c:pt>
                      <c:pt idx="63163">
                        <c:v>1.0248630000000001</c:v>
                      </c:pt>
                      <c:pt idx="63164">
                        <c:v>1.0281480000000001</c:v>
                      </c:pt>
                      <c:pt idx="63165">
                        <c:v>1.031434</c:v>
                      </c:pt>
                      <c:pt idx="63166">
                        <c:v>1.0347200000000001</c:v>
                      </c:pt>
                      <c:pt idx="63167">
                        <c:v>1.0380050000000001</c:v>
                      </c:pt>
                      <c:pt idx="63168">
                        <c:v>1.041291</c:v>
                      </c:pt>
                      <c:pt idx="63169">
                        <c:v>1.0445770000000001</c:v>
                      </c:pt>
                      <c:pt idx="63170">
                        <c:v>1.047863</c:v>
                      </c:pt>
                      <c:pt idx="63171">
                        <c:v>1.051148</c:v>
                      </c:pt>
                      <c:pt idx="63172">
                        <c:v>1.0544340000000001</c:v>
                      </c:pt>
                      <c:pt idx="63173">
                        <c:v>1.05772</c:v>
                      </c:pt>
                      <c:pt idx="63174">
                        <c:v>1.061005</c:v>
                      </c:pt>
                      <c:pt idx="63175">
                        <c:v>1.0642910000000001</c:v>
                      </c:pt>
                      <c:pt idx="63176">
                        <c:v>1.067577</c:v>
                      </c:pt>
                      <c:pt idx="63177">
                        <c:v>1.0708629999999999</c:v>
                      </c:pt>
                      <c:pt idx="63178">
                        <c:v>1.0741480000000001</c:v>
                      </c:pt>
                      <c:pt idx="63179">
                        <c:v>1.077434</c:v>
                      </c:pt>
                      <c:pt idx="63180">
                        <c:v>1.0807199999999999</c:v>
                      </c:pt>
                      <c:pt idx="63181">
                        <c:v>1.0840050000000001</c:v>
                      </c:pt>
                      <c:pt idx="63182">
                        <c:v>1.087291</c:v>
                      </c:pt>
                      <c:pt idx="63183">
                        <c:v>1.0905769999999999</c:v>
                      </c:pt>
                      <c:pt idx="63184">
                        <c:v>1.093863</c:v>
                      </c:pt>
                      <c:pt idx="63185">
                        <c:v>1.097148</c:v>
                      </c:pt>
                      <c:pt idx="63186">
                        <c:v>1.1004339999999999</c:v>
                      </c:pt>
                      <c:pt idx="63187">
                        <c:v>1.10372</c:v>
                      </c:pt>
                      <c:pt idx="63188">
                        <c:v>1.107005</c:v>
                      </c:pt>
                      <c:pt idx="63189">
                        <c:v>1.1102909999999999</c:v>
                      </c:pt>
                      <c:pt idx="63190">
                        <c:v>1.113577</c:v>
                      </c:pt>
                      <c:pt idx="63191">
                        <c:v>1.1168629999999999</c:v>
                      </c:pt>
                      <c:pt idx="63192">
                        <c:v>1.1201479999999999</c:v>
                      </c:pt>
                      <c:pt idx="63193">
                        <c:v>1.123434</c:v>
                      </c:pt>
                      <c:pt idx="63194">
                        <c:v>1.1267199999999999</c:v>
                      </c:pt>
                      <c:pt idx="63195">
                        <c:v>1.1300049999999999</c:v>
                      </c:pt>
                      <c:pt idx="63196">
                        <c:v>1.133291</c:v>
                      </c:pt>
                      <c:pt idx="63197">
                        <c:v>1.1365769999999999</c:v>
                      </c:pt>
                      <c:pt idx="63198">
                        <c:v>1.1398630000000001</c:v>
                      </c:pt>
                      <c:pt idx="63199">
                        <c:v>1.1431480000000001</c:v>
                      </c:pt>
                      <c:pt idx="63200">
                        <c:v>1.146434</c:v>
                      </c:pt>
                      <c:pt idx="63201">
                        <c:v>1.1497200000000001</c:v>
                      </c:pt>
                      <c:pt idx="63202">
                        <c:v>1.1530050000000001</c:v>
                      </c:pt>
                      <c:pt idx="63203">
                        <c:v>1.156291</c:v>
                      </c:pt>
                      <c:pt idx="63204">
                        <c:v>1.1595770000000001</c:v>
                      </c:pt>
                      <c:pt idx="63205">
                        <c:v>1.162863</c:v>
                      </c:pt>
                      <c:pt idx="63206">
                        <c:v>1.166148</c:v>
                      </c:pt>
                      <c:pt idx="63207">
                        <c:v>1.1694340000000001</c:v>
                      </c:pt>
                      <c:pt idx="63208">
                        <c:v>1.17272</c:v>
                      </c:pt>
                      <c:pt idx="63209">
                        <c:v>1.176005</c:v>
                      </c:pt>
                      <c:pt idx="63210">
                        <c:v>1.1792910000000001</c:v>
                      </c:pt>
                      <c:pt idx="63211">
                        <c:v>1.182577</c:v>
                      </c:pt>
                      <c:pt idx="63212">
                        <c:v>1.1858629999999999</c:v>
                      </c:pt>
                      <c:pt idx="63213">
                        <c:v>1.1891480000000001</c:v>
                      </c:pt>
                      <c:pt idx="63214">
                        <c:v>1.192434</c:v>
                      </c:pt>
                      <c:pt idx="63215">
                        <c:v>1.1957199999999999</c:v>
                      </c:pt>
                      <c:pt idx="63216">
                        <c:v>1.1990050000000001</c:v>
                      </c:pt>
                      <c:pt idx="63217">
                        <c:v>1.202291</c:v>
                      </c:pt>
                      <c:pt idx="63218">
                        <c:v>1.2055769999999999</c:v>
                      </c:pt>
                      <c:pt idx="63219">
                        <c:v>1.208863</c:v>
                      </c:pt>
                      <c:pt idx="63220">
                        <c:v>1.212148</c:v>
                      </c:pt>
                      <c:pt idx="63221">
                        <c:v>1.2154339999999999</c:v>
                      </c:pt>
                      <c:pt idx="63222">
                        <c:v>1.21872</c:v>
                      </c:pt>
                      <c:pt idx="63223">
                        <c:v>1.222005</c:v>
                      </c:pt>
                      <c:pt idx="63224">
                        <c:v>1.2252909999999999</c:v>
                      </c:pt>
                      <c:pt idx="63225">
                        <c:v>1.228577</c:v>
                      </c:pt>
                      <c:pt idx="63226">
                        <c:v>1.2318629999999999</c:v>
                      </c:pt>
                      <c:pt idx="63227">
                        <c:v>1.2351479999999999</c:v>
                      </c:pt>
                      <c:pt idx="63228">
                        <c:v>1.238434</c:v>
                      </c:pt>
                      <c:pt idx="63229">
                        <c:v>1.2417199999999999</c:v>
                      </c:pt>
                      <c:pt idx="63230">
                        <c:v>1.2450049999999999</c:v>
                      </c:pt>
                      <c:pt idx="63231">
                        <c:v>1.248291</c:v>
                      </c:pt>
                      <c:pt idx="63232">
                        <c:v>1.2515769999999999</c:v>
                      </c:pt>
                      <c:pt idx="63233">
                        <c:v>1.2548630000000001</c:v>
                      </c:pt>
                      <c:pt idx="63234">
                        <c:v>1.258148</c:v>
                      </c:pt>
                      <c:pt idx="63235">
                        <c:v>1.2614339999999999</c:v>
                      </c:pt>
                      <c:pt idx="63236">
                        <c:v>1.2647200000000001</c:v>
                      </c:pt>
                      <c:pt idx="63237">
                        <c:v>1.268005</c:v>
                      </c:pt>
                      <c:pt idx="63238">
                        <c:v>1.2712909999999999</c:v>
                      </c:pt>
                      <c:pt idx="63239">
                        <c:v>1.2745770000000001</c:v>
                      </c:pt>
                      <c:pt idx="63240">
                        <c:v>1.277863</c:v>
                      </c:pt>
                      <c:pt idx="63241">
                        <c:v>1.281148</c:v>
                      </c:pt>
                      <c:pt idx="63242">
                        <c:v>1.2844340000000001</c:v>
                      </c:pt>
                      <c:pt idx="63243">
                        <c:v>1.28772</c:v>
                      </c:pt>
                      <c:pt idx="63244">
                        <c:v>1.291005</c:v>
                      </c:pt>
                      <c:pt idx="63245">
                        <c:v>1.2942910000000001</c:v>
                      </c:pt>
                      <c:pt idx="63246">
                        <c:v>1.297577</c:v>
                      </c:pt>
                      <c:pt idx="63247">
                        <c:v>1.3008630000000001</c:v>
                      </c:pt>
                      <c:pt idx="63248">
                        <c:v>1.3041480000000001</c:v>
                      </c:pt>
                      <c:pt idx="63249">
                        <c:v>1.307434</c:v>
                      </c:pt>
                      <c:pt idx="63250">
                        <c:v>1.3107200000000001</c:v>
                      </c:pt>
                      <c:pt idx="63251">
                        <c:v>1.3140050000000001</c:v>
                      </c:pt>
                      <c:pt idx="63252">
                        <c:v>1.317291</c:v>
                      </c:pt>
                      <c:pt idx="63253">
                        <c:v>1.3205769999999999</c:v>
                      </c:pt>
                      <c:pt idx="63254">
                        <c:v>1.323863</c:v>
                      </c:pt>
                      <c:pt idx="63255">
                        <c:v>1.327148</c:v>
                      </c:pt>
                      <c:pt idx="63256">
                        <c:v>1.3304339999999999</c:v>
                      </c:pt>
                      <c:pt idx="63257">
                        <c:v>1.33372</c:v>
                      </c:pt>
                      <c:pt idx="63258">
                        <c:v>1.337005</c:v>
                      </c:pt>
                      <c:pt idx="63259">
                        <c:v>1.3402909999999999</c:v>
                      </c:pt>
                      <c:pt idx="63260">
                        <c:v>1.343577</c:v>
                      </c:pt>
                      <c:pt idx="63261">
                        <c:v>1.3468629999999999</c:v>
                      </c:pt>
                      <c:pt idx="63262">
                        <c:v>1.3501479999999999</c:v>
                      </c:pt>
                      <c:pt idx="63263">
                        <c:v>1.353434</c:v>
                      </c:pt>
                      <c:pt idx="63264">
                        <c:v>1.3567199999999999</c:v>
                      </c:pt>
                      <c:pt idx="63265">
                        <c:v>1.3600049999999999</c:v>
                      </c:pt>
                      <c:pt idx="63266">
                        <c:v>1.363291</c:v>
                      </c:pt>
                      <c:pt idx="63267">
                        <c:v>1.3665769999999999</c:v>
                      </c:pt>
                      <c:pt idx="63268">
                        <c:v>1.3698630000000001</c:v>
                      </c:pt>
                      <c:pt idx="63269">
                        <c:v>1.373148</c:v>
                      </c:pt>
                      <c:pt idx="63270">
                        <c:v>1.3764339999999999</c:v>
                      </c:pt>
                      <c:pt idx="63271">
                        <c:v>1.3797200000000001</c:v>
                      </c:pt>
                      <c:pt idx="63272">
                        <c:v>1.383005</c:v>
                      </c:pt>
                      <c:pt idx="63273">
                        <c:v>1.3862909999999999</c:v>
                      </c:pt>
                      <c:pt idx="63274">
                        <c:v>1.3895770000000001</c:v>
                      </c:pt>
                      <c:pt idx="63275">
                        <c:v>1.392863</c:v>
                      </c:pt>
                      <c:pt idx="63276">
                        <c:v>1.3961479999999999</c:v>
                      </c:pt>
                      <c:pt idx="63277">
                        <c:v>1.3994340000000001</c:v>
                      </c:pt>
                      <c:pt idx="63278">
                        <c:v>1.40272</c:v>
                      </c:pt>
                      <c:pt idx="63279">
                        <c:v>1.4060060000000001</c:v>
                      </c:pt>
                      <c:pt idx="63280">
                        <c:v>1.4092910000000001</c:v>
                      </c:pt>
                      <c:pt idx="63281">
                        <c:v>1.412577</c:v>
                      </c:pt>
                      <c:pt idx="63282">
                        <c:v>1.4158630000000001</c:v>
                      </c:pt>
                      <c:pt idx="63283">
                        <c:v>1.4191480000000001</c:v>
                      </c:pt>
                      <c:pt idx="63284">
                        <c:v>1.422434</c:v>
                      </c:pt>
                      <c:pt idx="63285">
                        <c:v>1.4257200000000001</c:v>
                      </c:pt>
                      <c:pt idx="63286">
                        <c:v>1.429006</c:v>
                      </c:pt>
                      <c:pt idx="63287">
                        <c:v>1.432291</c:v>
                      </c:pt>
                      <c:pt idx="63288">
                        <c:v>1.4355770000000001</c:v>
                      </c:pt>
                      <c:pt idx="63289">
                        <c:v>1.438863</c:v>
                      </c:pt>
                      <c:pt idx="63290">
                        <c:v>1.442148</c:v>
                      </c:pt>
                      <c:pt idx="63291">
                        <c:v>1.4454340000000001</c:v>
                      </c:pt>
                      <c:pt idx="63292">
                        <c:v>1.44872</c:v>
                      </c:pt>
                      <c:pt idx="63293">
                        <c:v>1.4520059999999999</c:v>
                      </c:pt>
                      <c:pt idx="63294">
                        <c:v>1.4552909999999999</c:v>
                      </c:pt>
                      <c:pt idx="63295">
                        <c:v>1.458577</c:v>
                      </c:pt>
                      <c:pt idx="63296">
                        <c:v>1.4618629999999999</c:v>
                      </c:pt>
                      <c:pt idx="63297">
                        <c:v>1.4651479999999999</c:v>
                      </c:pt>
                      <c:pt idx="63298">
                        <c:v>1.468434</c:v>
                      </c:pt>
                      <c:pt idx="63299">
                        <c:v>1.4717199999999999</c:v>
                      </c:pt>
                      <c:pt idx="63300">
                        <c:v>1.475006</c:v>
                      </c:pt>
                      <c:pt idx="63301">
                        <c:v>1.478291</c:v>
                      </c:pt>
                      <c:pt idx="63302">
                        <c:v>1.4815769999999999</c:v>
                      </c:pt>
                      <c:pt idx="63303">
                        <c:v>1.484863</c:v>
                      </c:pt>
                      <c:pt idx="63304">
                        <c:v>1.488148</c:v>
                      </c:pt>
                      <c:pt idx="63305">
                        <c:v>1.4914339999999999</c:v>
                      </c:pt>
                      <c:pt idx="63306">
                        <c:v>1.49472</c:v>
                      </c:pt>
                      <c:pt idx="63307">
                        <c:v>1.4980059999999999</c:v>
                      </c:pt>
                      <c:pt idx="63308">
                        <c:v>1.5012909999999999</c:v>
                      </c:pt>
                      <c:pt idx="63309">
                        <c:v>1.5045770000000001</c:v>
                      </c:pt>
                      <c:pt idx="63310">
                        <c:v>1.507863</c:v>
                      </c:pt>
                      <c:pt idx="63311">
                        <c:v>1.5111479999999999</c:v>
                      </c:pt>
                      <c:pt idx="63312">
                        <c:v>1.5144340000000001</c:v>
                      </c:pt>
                      <c:pt idx="63313">
                        <c:v>1.51772</c:v>
                      </c:pt>
                      <c:pt idx="63314">
                        <c:v>1.5210060000000001</c:v>
                      </c:pt>
                      <c:pt idx="63315">
                        <c:v>1.5242910000000001</c:v>
                      </c:pt>
                      <c:pt idx="63316">
                        <c:v>1.527577</c:v>
                      </c:pt>
                      <c:pt idx="63317">
                        <c:v>1.5308630000000001</c:v>
                      </c:pt>
                      <c:pt idx="63318">
                        <c:v>1.5341480000000001</c:v>
                      </c:pt>
                      <c:pt idx="63319">
                        <c:v>1.537434</c:v>
                      </c:pt>
                      <c:pt idx="63320">
                        <c:v>1.5407200000000001</c:v>
                      </c:pt>
                      <c:pt idx="63321">
                        <c:v>1.544006</c:v>
                      </c:pt>
                      <c:pt idx="63322">
                        <c:v>1.547291</c:v>
                      </c:pt>
                      <c:pt idx="63323">
                        <c:v>1.5505770000000001</c:v>
                      </c:pt>
                      <c:pt idx="63324">
                        <c:v>1.553863</c:v>
                      </c:pt>
                      <c:pt idx="63325">
                        <c:v>1.557148</c:v>
                      </c:pt>
                      <c:pt idx="63326">
                        <c:v>1.5604340000000001</c:v>
                      </c:pt>
                      <c:pt idx="63327">
                        <c:v>1.56372</c:v>
                      </c:pt>
                      <c:pt idx="63328">
                        <c:v>1.5670059999999999</c:v>
                      </c:pt>
                      <c:pt idx="63329">
                        <c:v>1.5702910000000001</c:v>
                      </c:pt>
                      <c:pt idx="63330">
                        <c:v>1.573577</c:v>
                      </c:pt>
                      <c:pt idx="63331">
                        <c:v>1.5768629999999999</c:v>
                      </c:pt>
                      <c:pt idx="63332">
                        <c:v>1.5801480000000001</c:v>
                      </c:pt>
                      <c:pt idx="63333">
                        <c:v>1.583434</c:v>
                      </c:pt>
                      <c:pt idx="63334">
                        <c:v>1.5867199999999999</c:v>
                      </c:pt>
                      <c:pt idx="63335">
                        <c:v>1.590006</c:v>
                      </c:pt>
                      <c:pt idx="63336">
                        <c:v>1.593291</c:v>
                      </c:pt>
                      <c:pt idx="63337">
                        <c:v>1.5965769999999999</c:v>
                      </c:pt>
                      <c:pt idx="63338">
                        <c:v>1.599863</c:v>
                      </c:pt>
                      <c:pt idx="63339">
                        <c:v>1.603148</c:v>
                      </c:pt>
                      <c:pt idx="63340">
                        <c:v>1.6064339999999999</c:v>
                      </c:pt>
                      <c:pt idx="63341">
                        <c:v>1.60972</c:v>
                      </c:pt>
                      <c:pt idx="63342">
                        <c:v>1.6130059999999999</c:v>
                      </c:pt>
                      <c:pt idx="63343">
                        <c:v>1.6162909999999999</c:v>
                      </c:pt>
                      <c:pt idx="63344">
                        <c:v>1.619577</c:v>
                      </c:pt>
                      <c:pt idx="63345">
                        <c:v>1.6228629999999999</c:v>
                      </c:pt>
                      <c:pt idx="63346">
                        <c:v>1.6261479999999999</c:v>
                      </c:pt>
                      <c:pt idx="63347">
                        <c:v>1.629434</c:v>
                      </c:pt>
                      <c:pt idx="63348">
                        <c:v>1.6327199999999999</c:v>
                      </c:pt>
                      <c:pt idx="63349">
                        <c:v>1.6360060000000001</c:v>
                      </c:pt>
                      <c:pt idx="63350">
                        <c:v>1.6392910000000001</c:v>
                      </c:pt>
                      <c:pt idx="63351">
                        <c:v>1.642577</c:v>
                      </c:pt>
                      <c:pt idx="63352">
                        <c:v>1.6458630000000001</c:v>
                      </c:pt>
                      <c:pt idx="63353">
                        <c:v>1.6491480000000001</c:v>
                      </c:pt>
                      <c:pt idx="63354">
                        <c:v>1.652434</c:v>
                      </c:pt>
                      <c:pt idx="63355">
                        <c:v>1.6557200000000001</c:v>
                      </c:pt>
                      <c:pt idx="63356">
                        <c:v>1.659006</c:v>
                      </c:pt>
                      <c:pt idx="63357">
                        <c:v>1.662291</c:v>
                      </c:pt>
                      <c:pt idx="63358">
                        <c:v>1.6655770000000001</c:v>
                      </c:pt>
                      <c:pt idx="63359">
                        <c:v>1.668863</c:v>
                      </c:pt>
                      <c:pt idx="63360">
                        <c:v>1.672148</c:v>
                      </c:pt>
                      <c:pt idx="63361">
                        <c:v>1.6754340000000001</c:v>
                      </c:pt>
                      <c:pt idx="63362">
                        <c:v>1.67872</c:v>
                      </c:pt>
                      <c:pt idx="63363">
                        <c:v>1.6820059999999999</c:v>
                      </c:pt>
                      <c:pt idx="63364">
                        <c:v>1.6852910000000001</c:v>
                      </c:pt>
                      <c:pt idx="63365">
                        <c:v>1.688577</c:v>
                      </c:pt>
                      <c:pt idx="63366">
                        <c:v>1.6918629999999999</c:v>
                      </c:pt>
                      <c:pt idx="63367">
                        <c:v>1.6951480000000001</c:v>
                      </c:pt>
                      <c:pt idx="63368">
                        <c:v>1.698434</c:v>
                      </c:pt>
                      <c:pt idx="63369">
                        <c:v>1.7017199999999999</c:v>
                      </c:pt>
                      <c:pt idx="63370">
                        <c:v>1.705006</c:v>
                      </c:pt>
                      <c:pt idx="63371">
                        <c:v>1.708291</c:v>
                      </c:pt>
                      <c:pt idx="63372">
                        <c:v>1.7115769999999999</c:v>
                      </c:pt>
                      <c:pt idx="63373">
                        <c:v>1.714863</c:v>
                      </c:pt>
                      <c:pt idx="63374">
                        <c:v>1.718148</c:v>
                      </c:pt>
                      <c:pt idx="63375">
                        <c:v>1.7214339999999999</c:v>
                      </c:pt>
                      <c:pt idx="63376">
                        <c:v>1.72472</c:v>
                      </c:pt>
                      <c:pt idx="63377">
                        <c:v>1.728005</c:v>
                      </c:pt>
                      <c:pt idx="63378">
                        <c:v>1.7312909999999999</c:v>
                      </c:pt>
                      <c:pt idx="63379">
                        <c:v>1.734577</c:v>
                      </c:pt>
                      <c:pt idx="63380">
                        <c:v>1.7378629999999999</c:v>
                      </c:pt>
                      <c:pt idx="63381">
                        <c:v>1.7411479999999999</c:v>
                      </c:pt>
                      <c:pt idx="63382">
                        <c:v>1.744434</c:v>
                      </c:pt>
                      <c:pt idx="63383">
                        <c:v>1.7477199999999999</c:v>
                      </c:pt>
                      <c:pt idx="63384">
                        <c:v>1.7510049999999999</c:v>
                      </c:pt>
                      <c:pt idx="63385">
                        <c:v>1.754291</c:v>
                      </c:pt>
                      <c:pt idx="63386">
                        <c:v>1.7575769999999999</c:v>
                      </c:pt>
                      <c:pt idx="63387">
                        <c:v>1.7608630000000001</c:v>
                      </c:pt>
                      <c:pt idx="63388">
                        <c:v>1.764148</c:v>
                      </c:pt>
                      <c:pt idx="63389">
                        <c:v>1.7674339999999999</c:v>
                      </c:pt>
                      <c:pt idx="63390">
                        <c:v>1.7707200000000001</c:v>
                      </c:pt>
                      <c:pt idx="63391">
                        <c:v>1.7740050000000001</c:v>
                      </c:pt>
                      <c:pt idx="63392">
                        <c:v>1.777291</c:v>
                      </c:pt>
                      <c:pt idx="63393">
                        <c:v>1.7805770000000001</c:v>
                      </c:pt>
                      <c:pt idx="63394">
                        <c:v>1.783863</c:v>
                      </c:pt>
                      <c:pt idx="63395">
                        <c:v>1.787148</c:v>
                      </c:pt>
                      <c:pt idx="63396">
                        <c:v>1.7904340000000001</c:v>
                      </c:pt>
                      <c:pt idx="63397">
                        <c:v>1.79372</c:v>
                      </c:pt>
                      <c:pt idx="63398">
                        <c:v>1.797005</c:v>
                      </c:pt>
                      <c:pt idx="63399">
                        <c:v>1.8002910000000001</c:v>
                      </c:pt>
                      <c:pt idx="63400">
                        <c:v>1.803577</c:v>
                      </c:pt>
                      <c:pt idx="63401">
                        <c:v>1.8068630000000001</c:v>
                      </c:pt>
                      <c:pt idx="63402">
                        <c:v>1.8101480000000001</c:v>
                      </c:pt>
                      <c:pt idx="63403">
                        <c:v>1.813434</c:v>
                      </c:pt>
                      <c:pt idx="63404">
                        <c:v>1.8167199999999999</c:v>
                      </c:pt>
                      <c:pt idx="63405">
                        <c:v>1.8200050000000001</c:v>
                      </c:pt>
                      <c:pt idx="63406">
                        <c:v>1.823291</c:v>
                      </c:pt>
                      <c:pt idx="63407">
                        <c:v>1.8265769999999999</c:v>
                      </c:pt>
                      <c:pt idx="63408">
                        <c:v>1.829863</c:v>
                      </c:pt>
                      <c:pt idx="63409">
                        <c:v>1.833148</c:v>
                      </c:pt>
                      <c:pt idx="63410">
                        <c:v>1.8364339999999999</c:v>
                      </c:pt>
                      <c:pt idx="63411">
                        <c:v>1.83972</c:v>
                      </c:pt>
                      <c:pt idx="63412">
                        <c:v>1.843005</c:v>
                      </c:pt>
                      <c:pt idx="63413">
                        <c:v>1.8462909999999999</c:v>
                      </c:pt>
                      <c:pt idx="63414">
                        <c:v>1.849577</c:v>
                      </c:pt>
                      <c:pt idx="63415">
                        <c:v>1.8528629999999999</c:v>
                      </c:pt>
                      <c:pt idx="63416">
                        <c:v>1.8561479999999999</c:v>
                      </c:pt>
                      <c:pt idx="63417">
                        <c:v>1.859434</c:v>
                      </c:pt>
                      <c:pt idx="63418">
                        <c:v>1.8627199999999999</c:v>
                      </c:pt>
                      <c:pt idx="63419">
                        <c:v>1.8660049999999999</c:v>
                      </c:pt>
                      <c:pt idx="63420">
                        <c:v>1.869291</c:v>
                      </c:pt>
                      <c:pt idx="63421">
                        <c:v>1.8725769999999999</c:v>
                      </c:pt>
                      <c:pt idx="63422">
                        <c:v>1.8758630000000001</c:v>
                      </c:pt>
                      <c:pt idx="63423">
                        <c:v>1.879148</c:v>
                      </c:pt>
                      <c:pt idx="63424">
                        <c:v>1.8824339999999999</c:v>
                      </c:pt>
                      <c:pt idx="63425">
                        <c:v>1.8857200000000001</c:v>
                      </c:pt>
                      <c:pt idx="63426">
                        <c:v>1.889005</c:v>
                      </c:pt>
                      <c:pt idx="63427">
                        <c:v>1.8922909999999999</c:v>
                      </c:pt>
                      <c:pt idx="63428">
                        <c:v>1.8955770000000001</c:v>
                      </c:pt>
                      <c:pt idx="63429">
                        <c:v>1.898863</c:v>
                      </c:pt>
                      <c:pt idx="63430">
                        <c:v>1.9021479999999999</c:v>
                      </c:pt>
                      <c:pt idx="63431">
                        <c:v>1.9054340000000001</c:v>
                      </c:pt>
                      <c:pt idx="63432">
                        <c:v>1.90872</c:v>
                      </c:pt>
                      <c:pt idx="63433">
                        <c:v>1.912005</c:v>
                      </c:pt>
                      <c:pt idx="63434">
                        <c:v>1.9152910000000001</c:v>
                      </c:pt>
                      <c:pt idx="63435">
                        <c:v>1.918577</c:v>
                      </c:pt>
                      <c:pt idx="63436">
                        <c:v>1.9218630000000001</c:v>
                      </c:pt>
                      <c:pt idx="63437">
                        <c:v>1.9251480000000001</c:v>
                      </c:pt>
                      <c:pt idx="63438">
                        <c:v>1.928434</c:v>
                      </c:pt>
                      <c:pt idx="63439">
                        <c:v>1.9317200000000001</c:v>
                      </c:pt>
                      <c:pt idx="63440">
                        <c:v>1.9350050000000001</c:v>
                      </c:pt>
                      <c:pt idx="63441">
                        <c:v>1.938291</c:v>
                      </c:pt>
                      <c:pt idx="63442">
                        <c:v>1.9415770000000001</c:v>
                      </c:pt>
                      <c:pt idx="63443">
                        <c:v>1.944863</c:v>
                      </c:pt>
                      <c:pt idx="63444">
                        <c:v>1.948148</c:v>
                      </c:pt>
                      <c:pt idx="63445">
                        <c:v>1.9514339999999999</c:v>
                      </c:pt>
                      <c:pt idx="63446">
                        <c:v>1.95472</c:v>
                      </c:pt>
                      <c:pt idx="63447">
                        <c:v>1.958005</c:v>
                      </c:pt>
                      <c:pt idx="63448">
                        <c:v>1.9612909999999999</c:v>
                      </c:pt>
                      <c:pt idx="63449">
                        <c:v>1.964577</c:v>
                      </c:pt>
                      <c:pt idx="63450">
                        <c:v>1.9678629999999999</c:v>
                      </c:pt>
                      <c:pt idx="63451">
                        <c:v>1.9711479999999999</c:v>
                      </c:pt>
                      <c:pt idx="63452">
                        <c:v>1.974434</c:v>
                      </c:pt>
                      <c:pt idx="63453">
                        <c:v>1.9777199999999999</c:v>
                      </c:pt>
                      <c:pt idx="63454">
                        <c:v>1.9810049999999999</c:v>
                      </c:pt>
                      <c:pt idx="63455">
                        <c:v>1.984291</c:v>
                      </c:pt>
                      <c:pt idx="63456">
                        <c:v>1.9875769999999999</c:v>
                      </c:pt>
                      <c:pt idx="63457">
                        <c:v>1.990863</c:v>
                      </c:pt>
                      <c:pt idx="63458">
                        <c:v>1.994148</c:v>
                      </c:pt>
                      <c:pt idx="63459">
                        <c:v>1.9974339999999999</c:v>
                      </c:pt>
                      <c:pt idx="63460">
                        <c:v>2.0007199999999998</c:v>
                      </c:pt>
                      <c:pt idx="63461">
                        <c:v>2.0040049999999998</c:v>
                      </c:pt>
                      <c:pt idx="63462">
                        <c:v>2.0072909999999999</c:v>
                      </c:pt>
                      <c:pt idx="63463">
                        <c:v>2.0105770000000001</c:v>
                      </c:pt>
                      <c:pt idx="63464">
                        <c:v>2.0138630000000002</c:v>
                      </c:pt>
                      <c:pt idx="63465">
                        <c:v>2.0171480000000002</c:v>
                      </c:pt>
                      <c:pt idx="63466">
                        <c:v>2.0204339999999998</c:v>
                      </c:pt>
                      <c:pt idx="63467">
                        <c:v>2.02372</c:v>
                      </c:pt>
                      <c:pt idx="63468">
                        <c:v>2.0270049999999999</c:v>
                      </c:pt>
                      <c:pt idx="63469">
                        <c:v>2.0302910000000001</c:v>
                      </c:pt>
                      <c:pt idx="63470">
                        <c:v>2.0335770000000002</c:v>
                      </c:pt>
                      <c:pt idx="63471">
                        <c:v>2.0368629999999999</c:v>
                      </c:pt>
                      <c:pt idx="63472">
                        <c:v>2.0401479999999999</c:v>
                      </c:pt>
                      <c:pt idx="63473">
                        <c:v>2.043434</c:v>
                      </c:pt>
                      <c:pt idx="63474">
                        <c:v>2.0467200000000001</c:v>
                      </c:pt>
                      <c:pt idx="63475">
                        <c:v>2.0500050000000001</c:v>
                      </c:pt>
                      <c:pt idx="63476">
                        <c:v>2.0532910000000002</c:v>
                      </c:pt>
                      <c:pt idx="63477">
                        <c:v>2.0565769999999999</c:v>
                      </c:pt>
                      <c:pt idx="63478">
                        <c:v>2.059863</c:v>
                      </c:pt>
                      <c:pt idx="63479">
                        <c:v>2.063148</c:v>
                      </c:pt>
                      <c:pt idx="63480">
                        <c:v>2.0664340000000001</c:v>
                      </c:pt>
                      <c:pt idx="63481">
                        <c:v>2.0697199999999998</c:v>
                      </c:pt>
                      <c:pt idx="63482">
                        <c:v>2.0730050000000002</c:v>
                      </c:pt>
                      <c:pt idx="63483">
                        <c:v>2.0762909999999999</c:v>
                      </c:pt>
                      <c:pt idx="63484">
                        <c:v>2.079577</c:v>
                      </c:pt>
                      <c:pt idx="63485">
                        <c:v>2.0828630000000001</c:v>
                      </c:pt>
                      <c:pt idx="63486">
                        <c:v>2.0861480000000001</c:v>
                      </c:pt>
                      <c:pt idx="63487">
                        <c:v>2.0894339999999998</c:v>
                      </c:pt>
                      <c:pt idx="63488">
                        <c:v>2.0927199999999999</c:v>
                      </c:pt>
                      <c:pt idx="63489">
                        <c:v>2.0960049999999999</c:v>
                      </c:pt>
                      <c:pt idx="63490">
                        <c:v>2.099291</c:v>
                      </c:pt>
                      <c:pt idx="63491">
                        <c:v>2.1025770000000001</c:v>
                      </c:pt>
                      <c:pt idx="63492">
                        <c:v>2.1058629999999998</c:v>
                      </c:pt>
                      <c:pt idx="63493">
                        <c:v>2.1091479999999998</c:v>
                      </c:pt>
                      <c:pt idx="63494">
                        <c:v>2.1124339999999999</c:v>
                      </c:pt>
                      <c:pt idx="63495">
                        <c:v>2.11572</c:v>
                      </c:pt>
                      <c:pt idx="63496">
                        <c:v>2.119005</c:v>
                      </c:pt>
                      <c:pt idx="63497">
                        <c:v>2.1222910000000001</c:v>
                      </c:pt>
                      <c:pt idx="63498">
                        <c:v>2.1255769999999998</c:v>
                      </c:pt>
                      <c:pt idx="63499">
                        <c:v>2.1288629999999999</c:v>
                      </c:pt>
                      <c:pt idx="63500">
                        <c:v>2.1321479999999999</c:v>
                      </c:pt>
                      <c:pt idx="63501">
                        <c:v>2.1354340000000001</c:v>
                      </c:pt>
                      <c:pt idx="63502">
                        <c:v>2.1387200000000002</c:v>
                      </c:pt>
                      <c:pt idx="63503">
                        <c:v>2.1420050000000002</c:v>
                      </c:pt>
                      <c:pt idx="63504">
                        <c:v>2.1452909999999998</c:v>
                      </c:pt>
                      <c:pt idx="63505">
                        <c:v>2.148577</c:v>
                      </c:pt>
                      <c:pt idx="63506">
                        <c:v>2.1518630000000001</c:v>
                      </c:pt>
                      <c:pt idx="63507">
                        <c:v>2.1551480000000001</c:v>
                      </c:pt>
                      <c:pt idx="63508">
                        <c:v>2.1584340000000002</c:v>
                      </c:pt>
                      <c:pt idx="63509">
                        <c:v>2.1617199999999999</c:v>
                      </c:pt>
                      <c:pt idx="63510">
                        <c:v>2.1650049999999998</c:v>
                      </c:pt>
                      <c:pt idx="63511">
                        <c:v>2.168291</c:v>
                      </c:pt>
                      <c:pt idx="63512">
                        <c:v>2.1715770000000001</c:v>
                      </c:pt>
                      <c:pt idx="63513">
                        <c:v>2.1748630000000002</c:v>
                      </c:pt>
                      <c:pt idx="63514">
                        <c:v>2.1781480000000002</c:v>
                      </c:pt>
                      <c:pt idx="63515">
                        <c:v>2.1814339999999999</c:v>
                      </c:pt>
                      <c:pt idx="63516">
                        <c:v>2.18472</c:v>
                      </c:pt>
                      <c:pt idx="63517">
                        <c:v>2.188005</c:v>
                      </c:pt>
                      <c:pt idx="63518">
                        <c:v>2.1912910000000001</c:v>
                      </c:pt>
                      <c:pt idx="63519">
                        <c:v>2.1945770000000002</c:v>
                      </c:pt>
                      <c:pt idx="63520">
                        <c:v>2.1978629999999999</c:v>
                      </c:pt>
                      <c:pt idx="63521">
                        <c:v>2.2011479999999999</c:v>
                      </c:pt>
                      <c:pt idx="63522">
                        <c:v>2.204434</c:v>
                      </c:pt>
                      <c:pt idx="63523">
                        <c:v>2.2077200000000001</c:v>
                      </c:pt>
                      <c:pt idx="63524">
                        <c:v>2.2110050000000001</c:v>
                      </c:pt>
                      <c:pt idx="63525">
                        <c:v>2.2142909999999998</c:v>
                      </c:pt>
                      <c:pt idx="63526">
                        <c:v>2.2175769999999999</c:v>
                      </c:pt>
                      <c:pt idx="63527">
                        <c:v>2.220863</c:v>
                      </c:pt>
                      <c:pt idx="63528">
                        <c:v>2.224148</c:v>
                      </c:pt>
                      <c:pt idx="63529">
                        <c:v>2.2274340000000001</c:v>
                      </c:pt>
                      <c:pt idx="63530">
                        <c:v>2.2307199999999998</c:v>
                      </c:pt>
                      <c:pt idx="63531">
                        <c:v>2.2340049999999998</c:v>
                      </c:pt>
                      <c:pt idx="63532">
                        <c:v>2.2372909999999999</c:v>
                      </c:pt>
                      <c:pt idx="63533">
                        <c:v>2.240577</c:v>
                      </c:pt>
                      <c:pt idx="63534">
                        <c:v>2.2438630000000002</c:v>
                      </c:pt>
                      <c:pt idx="63535">
                        <c:v>2.2471480000000001</c:v>
                      </c:pt>
                      <c:pt idx="63536">
                        <c:v>2.2504339999999998</c:v>
                      </c:pt>
                      <c:pt idx="63537">
                        <c:v>2.2537199999999999</c:v>
                      </c:pt>
                      <c:pt idx="63538">
                        <c:v>2.2570049999999999</c:v>
                      </c:pt>
                      <c:pt idx="63539">
                        <c:v>2.2602910000000001</c:v>
                      </c:pt>
                      <c:pt idx="63540">
                        <c:v>2.2635770000000002</c:v>
                      </c:pt>
                      <c:pt idx="63541">
                        <c:v>2.2668629999999999</c:v>
                      </c:pt>
                      <c:pt idx="63542">
                        <c:v>2.2701479999999998</c:v>
                      </c:pt>
                      <c:pt idx="63543">
                        <c:v>2.273434</c:v>
                      </c:pt>
                      <c:pt idx="63544">
                        <c:v>2.2767200000000001</c:v>
                      </c:pt>
                      <c:pt idx="63545">
                        <c:v>2.2800050000000001</c:v>
                      </c:pt>
                      <c:pt idx="63546">
                        <c:v>2.2832910000000002</c:v>
                      </c:pt>
                      <c:pt idx="63547">
                        <c:v>2.2865769999999999</c:v>
                      </c:pt>
                      <c:pt idx="63548">
                        <c:v>2.289863</c:v>
                      </c:pt>
                      <c:pt idx="63549">
                        <c:v>2.293148</c:v>
                      </c:pt>
                      <c:pt idx="63550">
                        <c:v>2.2964340000000001</c:v>
                      </c:pt>
                      <c:pt idx="63551">
                        <c:v>2.2997200000000002</c:v>
                      </c:pt>
                      <c:pt idx="63552">
                        <c:v>2.3030050000000002</c:v>
                      </c:pt>
                      <c:pt idx="63553">
                        <c:v>2.3062909999999999</c:v>
                      </c:pt>
                      <c:pt idx="63554">
                        <c:v>2.309577</c:v>
                      </c:pt>
                      <c:pt idx="63555">
                        <c:v>2.3128630000000001</c:v>
                      </c:pt>
                      <c:pt idx="63556">
                        <c:v>2.3161480000000001</c:v>
                      </c:pt>
                      <c:pt idx="63557">
                        <c:v>2.3194340000000002</c:v>
                      </c:pt>
                      <c:pt idx="63558">
                        <c:v>2.3227199999999999</c:v>
                      </c:pt>
                      <c:pt idx="63559">
                        <c:v>2.3260049999999999</c:v>
                      </c:pt>
                      <c:pt idx="63560">
                        <c:v>2.329291</c:v>
                      </c:pt>
                      <c:pt idx="63561">
                        <c:v>2.3325770000000001</c:v>
                      </c:pt>
                      <c:pt idx="63562">
                        <c:v>2.3358629999999998</c:v>
                      </c:pt>
                      <c:pt idx="63563">
                        <c:v>2.3391479999999998</c:v>
                      </c:pt>
                      <c:pt idx="63564">
                        <c:v>2.3424339999999999</c:v>
                      </c:pt>
                      <c:pt idx="63565">
                        <c:v>2.34572</c:v>
                      </c:pt>
                      <c:pt idx="63566">
                        <c:v>2.349005</c:v>
                      </c:pt>
                      <c:pt idx="63567">
                        <c:v>2.3522910000000001</c:v>
                      </c:pt>
                      <c:pt idx="63568">
                        <c:v>2.3555769999999998</c:v>
                      </c:pt>
                      <c:pt idx="63569">
                        <c:v>2.3588629999999999</c:v>
                      </c:pt>
                      <c:pt idx="63570">
                        <c:v>2.3621479999999999</c:v>
                      </c:pt>
                      <c:pt idx="63571">
                        <c:v>2.365434</c:v>
                      </c:pt>
                      <c:pt idx="63572">
                        <c:v>2.3687200000000002</c:v>
                      </c:pt>
                      <c:pt idx="63573">
                        <c:v>2.3720050000000001</c:v>
                      </c:pt>
                      <c:pt idx="63574">
                        <c:v>2.3752909999999998</c:v>
                      </c:pt>
                      <c:pt idx="63575">
                        <c:v>2.3785769999999999</c:v>
                      </c:pt>
                      <c:pt idx="63576">
                        <c:v>2.3818630000000001</c:v>
                      </c:pt>
                      <c:pt idx="63577">
                        <c:v>2.385148</c:v>
                      </c:pt>
                      <c:pt idx="63578">
                        <c:v>2.3884340000000002</c:v>
                      </c:pt>
                      <c:pt idx="63579">
                        <c:v>2.3917199999999998</c:v>
                      </c:pt>
                      <c:pt idx="63580">
                        <c:v>2.3950049999999998</c:v>
                      </c:pt>
                      <c:pt idx="63581">
                        <c:v>2.398291</c:v>
                      </c:pt>
                      <c:pt idx="63582">
                        <c:v>2.4015770000000001</c:v>
                      </c:pt>
                      <c:pt idx="63583">
                        <c:v>2.4048630000000002</c:v>
                      </c:pt>
                      <c:pt idx="63584">
                        <c:v>2.4081480000000002</c:v>
                      </c:pt>
                      <c:pt idx="63585">
                        <c:v>2.4114339999999999</c:v>
                      </c:pt>
                      <c:pt idx="63586">
                        <c:v>2.41472</c:v>
                      </c:pt>
                      <c:pt idx="63587">
                        <c:v>2.418005</c:v>
                      </c:pt>
                      <c:pt idx="63588">
                        <c:v>2.4212910000000001</c:v>
                      </c:pt>
                      <c:pt idx="63589">
                        <c:v>2.4245770000000002</c:v>
                      </c:pt>
                      <c:pt idx="63590">
                        <c:v>2.4278629999999999</c:v>
                      </c:pt>
                      <c:pt idx="63591">
                        <c:v>2.4311479999999999</c:v>
                      </c:pt>
                      <c:pt idx="63592">
                        <c:v>2.434434</c:v>
                      </c:pt>
                      <c:pt idx="63593">
                        <c:v>2.4377200000000001</c:v>
                      </c:pt>
                      <c:pt idx="63594">
                        <c:v>2.4410050000000001</c:v>
                      </c:pt>
                      <c:pt idx="63595">
                        <c:v>2.4442910000000002</c:v>
                      </c:pt>
                      <c:pt idx="63596">
                        <c:v>2.4475769999999999</c:v>
                      </c:pt>
                      <c:pt idx="63597">
                        <c:v>2.450863</c:v>
                      </c:pt>
                      <c:pt idx="63598">
                        <c:v>2.454148</c:v>
                      </c:pt>
                      <c:pt idx="63599">
                        <c:v>2.4574340000000001</c:v>
                      </c:pt>
                      <c:pt idx="63600">
                        <c:v>2.4607199999999998</c:v>
                      </c:pt>
                      <c:pt idx="63601">
                        <c:v>2.4640049999999998</c:v>
                      </c:pt>
                      <c:pt idx="63602">
                        <c:v>2.4672909999999999</c:v>
                      </c:pt>
                      <c:pt idx="63603">
                        <c:v>2.470577</c:v>
                      </c:pt>
                      <c:pt idx="63604">
                        <c:v>2.4738630000000001</c:v>
                      </c:pt>
                      <c:pt idx="63605">
                        <c:v>2.4771480000000001</c:v>
                      </c:pt>
                      <c:pt idx="63606">
                        <c:v>2.4804339999999998</c:v>
                      </c:pt>
                      <c:pt idx="63607">
                        <c:v>2.4837199999999999</c:v>
                      </c:pt>
                      <c:pt idx="63608">
                        <c:v>2.4870049999999999</c:v>
                      </c:pt>
                      <c:pt idx="63609">
                        <c:v>2.490291</c:v>
                      </c:pt>
                      <c:pt idx="63610">
                        <c:v>2.4935770000000002</c:v>
                      </c:pt>
                      <c:pt idx="63611">
                        <c:v>2.4968629999999998</c:v>
                      </c:pt>
                      <c:pt idx="63612">
                        <c:v>2.5001479999999998</c:v>
                      </c:pt>
                      <c:pt idx="63613">
                        <c:v>2.5034339999999999</c:v>
                      </c:pt>
                      <c:pt idx="63614">
                        <c:v>2.5067200000000001</c:v>
                      </c:pt>
                      <c:pt idx="63615">
                        <c:v>2.510005</c:v>
                      </c:pt>
                      <c:pt idx="63616">
                        <c:v>2.5132910000000002</c:v>
                      </c:pt>
                      <c:pt idx="63617">
                        <c:v>2.5165769999999998</c:v>
                      </c:pt>
                      <c:pt idx="63618">
                        <c:v>2.519863</c:v>
                      </c:pt>
                      <c:pt idx="63619">
                        <c:v>2.5231479999999999</c:v>
                      </c:pt>
                      <c:pt idx="63620">
                        <c:v>2.5264340000000001</c:v>
                      </c:pt>
                      <c:pt idx="63621">
                        <c:v>2.5297200000000002</c:v>
                      </c:pt>
                      <c:pt idx="63622">
                        <c:v>2.5330050000000002</c:v>
                      </c:pt>
                      <c:pt idx="63623">
                        <c:v>2.5362909999999999</c:v>
                      </c:pt>
                      <c:pt idx="63624">
                        <c:v>2.539577</c:v>
                      </c:pt>
                      <c:pt idx="63625">
                        <c:v>2.5428630000000001</c:v>
                      </c:pt>
                      <c:pt idx="63626">
                        <c:v>2.5461480000000001</c:v>
                      </c:pt>
                      <c:pt idx="63627">
                        <c:v>2.5494340000000002</c:v>
                      </c:pt>
                      <c:pt idx="63628">
                        <c:v>2.5527199999999999</c:v>
                      </c:pt>
                      <c:pt idx="63629">
                        <c:v>2.5560049999999999</c:v>
                      </c:pt>
                      <c:pt idx="63630">
                        <c:v>2.559291</c:v>
                      </c:pt>
                      <c:pt idx="63631">
                        <c:v>2.5625770000000001</c:v>
                      </c:pt>
                      <c:pt idx="63632">
                        <c:v>2.5658629999999998</c:v>
                      </c:pt>
                      <c:pt idx="63633">
                        <c:v>2.5691480000000002</c:v>
                      </c:pt>
                      <c:pt idx="63634">
                        <c:v>2.5724339999999999</c:v>
                      </c:pt>
                      <c:pt idx="63635">
                        <c:v>2.57572</c:v>
                      </c:pt>
                      <c:pt idx="63636">
                        <c:v>2.579005</c:v>
                      </c:pt>
                      <c:pt idx="63637">
                        <c:v>2.5822910000000001</c:v>
                      </c:pt>
                      <c:pt idx="63638">
                        <c:v>2.5855769999999998</c:v>
                      </c:pt>
                      <c:pt idx="63639">
                        <c:v>2.5888629999999999</c:v>
                      </c:pt>
                      <c:pt idx="63640">
                        <c:v>2.5921479999999999</c:v>
                      </c:pt>
                      <c:pt idx="63641">
                        <c:v>2.595434</c:v>
                      </c:pt>
                      <c:pt idx="63642">
                        <c:v>2.5987200000000001</c:v>
                      </c:pt>
                      <c:pt idx="63643">
                        <c:v>2.6020050000000001</c:v>
                      </c:pt>
                      <c:pt idx="63644">
                        <c:v>2.6052909999999998</c:v>
                      </c:pt>
                      <c:pt idx="63645">
                        <c:v>2.6085769999999999</c:v>
                      </c:pt>
                      <c:pt idx="63646">
                        <c:v>2.611863</c:v>
                      </c:pt>
                      <c:pt idx="63647">
                        <c:v>2.615148</c:v>
                      </c:pt>
                      <c:pt idx="63648">
                        <c:v>2.6184340000000002</c:v>
                      </c:pt>
                      <c:pt idx="63649">
                        <c:v>2.6217199999999998</c:v>
                      </c:pt>
                      <c:pt idx="63650">
                        <c:v>2.6250049999999998</c:v>
                      </c:pt>
                      <c:pt idx="63651">
                        <c:v>2.6282909999999999</c:v>
                      </c:pt>
                      <c:pt idx="63652">
                        <c:v>2.6315770000000001</c:v>
                      </c:pt>
                      <c:pt idx="63653">
                        <c:v>2.6348630000000002</c:v>
                      </c:pt>
                      <c:pt idx="63654">
                        <c:v>2.6381480000000002</c:v>
                      </c:pt>
                      <c:pt idx="63655">
                        <c:v>2.6414339999999998</c:v>
                      </c:pt>
                      <c:pt idx="63656">
                        <c:v>2.64472</c:v>
                      </c:pt>
                      <c:pt idx="63657">
                        <c:v>2.6480049999999999</c:v>
                      </c:pt>
                      <c:pt idx="63658">
                        <c:v>2.6512910000000001</c:v>
                      </c:pt>
                      <c:pt idx="63659">
                        <c:v>2.6545770000000002</c:v>
                      </c:pt>
                      <c:pt idx="63660">
                        <c:v>2.6578629999999999</c:v>
                      </c:pt>
                      <c:pt idx="63661">
                        <c:v>2.6611479999999998</c:v>
                      </c:pt>
                      <c:pt idx="63662">
                        <c:v>2.664434</c:v>
                      </c:pt>
                      <c:pt idx="63663">
                        <c:v>2.6677200000000001</c:v>
                      </c:pt>
                      <c:pt idx="63664">
                        <c:v>2.6710050000000001</c:v>
                      </c:pt>
                      <c:pt idx="63665">
                        <c:v>2.6742910000000002</c:v>
                      </c:pt>
                      <c:pt idx="63666">
                        <c:v>2.6775769999999999</c:v>
                      </c:pt>
                      <c:pt idx="63667">
                        <c:v>2.680863</c:v>
                      </c:pt>
                      <c:pt idx="63668">
                        <c:v>2.684148</c:v>
                      </c:pt>
                      <c:pt idx="63669">
                        <c:v>2.6874340000000001</c:v>
                      </c:pt>
                      <c:pt idx="63670">
                        <c:v>2.6907199999999998</c:v>
                      </c:pt>
                      <c:pt idx="63671">
                        <c:v>2.6940050000000002</c:v>
                      </c:pt>
                      <c:pt idx="63672">
                        <c:v>2.6972909999999999</c:v>
                      </c:pt>
                      <c:pt idx="63673">
                        <c:v>2.700577</c:v>
                      </c:pt>
                      <c:pt idx="63674">
                        <c:v>2.7038630000000001</c:v>
                      </c:pt>
                      <c:pt idx="63675">
                        <c:v>2.7071480000000001</c:v>
                      </c:pt>
                      <c:pt idx="63676">
                        <c:v>2.7104339999999998</c:v>
                      </c:pt>
                      <c:pt idx="63677">
                        <c:v>2.7137199999999999</c:v>
                      </c:pt>
                      <c:pt idx="63678">
                        <c:v>2.7170049999999999</c:v>
                      </c:pt>
                      <c:pt idx="63679">
                        <c:v>2.720291</c:v>
                      </c:pt>
                      <c:pt idx="63680">
                        <c:v>2.7235770000000001</c:v>
                      </c:pt>
                      <c:pt idx="63681">
                        <c:v>2.7268629999999998</c:v>
                      </c:pt>
                      <c:pt idx="63682">
                        <c:v>2.7301479999999998</c:v>
                      </c:pt>
                      <c:pt idx="63683">
                        <c:v>2.7334339999999999</c:v>
                      </c:pt>
                      <c:pt idx="63684">
                        <c:v>2.73672</c:v>
                      </c:pt>
                      <c:pt idx="63685">
                        <c:v>2.740005</c:v>
                      </c:pt>
                      <c:pt idx="63686">
                        <c:v>2.7432910000000001</c:v>
                      </c:pt>
                      <c:pt idx="63687">
                        <c:v>2.7465769999999998</c:v>
                      </c:pt>
                      <c:pt idx="63688">
                        <c:v>2.7498629999999999</c:v>
                      </c:pt>
                      <c:pt idx="63689">
                        <c:v>2.7531479999999999</c:v>
                      </c:pt>
                      <c:pt idx="63690">
                        <c:v>2.7564340000000001</c:v>
                      </c:pt>
                      <c:pt idx="63691">
                        <c:v>2.7597200000000002</c:v>
                      </c:pt>
                      <c:pt idx="63692">
                        <c:v>2.7630050000000002</c:v>
                      </c:pt>
                      <c:pt idx="63693">
                        <c:v>2.7662909999999998</c:v>
                      </c:pt>
                      <c:pt idx="63694">
                        <c:v>2.769577</c:v>
                      </c:pt>
                      <c:pt idx="63695">
                        <c:v>2.7728630000000001</c:v>
                      </c:pt>
                      <c:pt idx="63696">
                        <c:v>2.7761480000000001</c:v>
                      </c:pt>
                      <c:pt idx="63697">
                        <c:v>2.7794340000000002</c:v>
                      </c:pt>
                      <c:pt idx="63698">
                        <c:v>2.7827199999999999</c:v>
                      </c:pt>
                      <c:pt idx="63699">
                        <c:v>2.7860049999999998</c:v>
                      </c:pt>
                      <c:pt idx="63700">
                        <c:v>2.789291</c:v>
                      </c:pt>
                      <c:pt idx="63701">
                        <c:v>2.7925770000000001</c:v>
                      </c:pt>
                      <c:pt idx="63702">
                        <c:v>2.7958630000000002</c:v>
                      </c:pt>
                      <c:pt idx="63703">
                        <c:v>2.7991480000000002</c:v>
                      </c:pt>
                      <c:pt idx="63704">
                        <c:v>2.8024339999999999</c:v>
                      </c:pt>
                      <c:pt idx="63705">
                        <c:v>2.80572</c:v>
                      </c:pt>
                      <c:pt idx="63706">
                        <c:v>2.809005</c:v>
                      </c:pt>
                      <c:pt idx="63707">
                        <c:v>2.8122910000000001</c:v>
                      </c:pt>
                      <c:pt idx="63708">
                        <c:v>2.8155770000000002</c:v>
                      </c:pt>
                      <c:pt idx="63709">
                        <c:v>2.8188629999999999</c:v>
                      </c:pt>
                      <c:pt idx="63710">
                        <c:v>2.8221479999999999</c:v>
                      </c:pt>
                      <c:pt idx="63711">
                        <c:v>2.825434</c:v>
                      </c:pt>
                      <c:pt idx="63712">
                        <c:v>2.8287200000000001</c:v>
                      </c:pt>
                      <c:pt idx="63713">
                        <c:v>2.8320059999999998</c:v>
                      </c:pt>
                      <c:pt idx="63714">
                        <c:v>2.8352909999999998</c:v>
                      </c:pt>
                      <c:pt idx="63715">
                        <c:v>2.8385769999999999</c:v>
                      </c:pt>
                      <c:pt idx="63716">
                        <c:v>2.841863</c:v>
                      </c:pt>
                      <c:pt idx="63717">
                        <c:v>2.845148</c:v>
                      </c:pt>
                      <c:pt idx="63718">
                        <c:v>2.8484340000000001</c:v>
                      </c:pt>
                      <c:pt idx="63719">
                        <c:v>2.8517199999999998</c:v>
                      </c:pt>
                      <c:pt idx="63720">
                        <c:v>2.8550059999999999</c:v>
                      </c:pt>
                      <c:pt idx="63721">
                        <c:v>2.8582909999999999</c:v>
                      </c:pt>
                      <c:pt idx="63722">
                        <c:v>2.861577</c:v>
                      </c:pt>
                      <c:pt idx="63723">
                        <c:v>2.8648630000000002</c:v>
                      </c:pt>
                      <c:pt idx="63724">
                        <c:v>2.8681480000000001</c:v>
                      </c:pt>
                      <c:pt idx="63725">
                        <c:v>2.8714339999999998</c:v>
                      </c:pt>
                      <c:pt idx="63726">
                        <c:v>2.8747199999999999</c:v>
                      </c:pt>
                      <c:pt idx="63727">
                        <c:v>2.8780060000000001</c:v>
                      </c:pt>
                      <c:pt idx="63728">
                        <c:v>2.881291</c:v>
                      </c:pt>
                      <c:pt idx="63729">
                        <c:v>2.8845770000000002</c:v>
                      </c:pt>
                      <c:pt idx="63730">
                        <c:v>2.8878629999999998</c:v>
                      </c:pt>
                      <c:pt idx="63731">
                        <c:v>2.8911479999999998</c:v>
                      </c:pt>
                      <c:pt idx="63732">
                        <c:v>2.894434</c:v>
                      </c:pt>
                      <c:pt idx="63733">
                        <c:v>2.8977200000000001</c:v>
                      </c:pt>
                      <c:pt idx="63734">
                        <c:v>2.9010060000000002</c:v>
                      </c:pt>
                      <c:pt idx="63735">
                        <c:v>2.9042910000000002</c:v>
                      </c:pt>
                      <c:pt idx="63736">
                        <c:v>2.9075769999999999</c:v>
                      </c:pt>
                      <c:pt idx="63737">
                        <c:v>2.910863</c:v>
                      </c:pt>
                      <c:pt idx="63738">
                        <c:v>2.914148</c:v>
                      </c:pt>
                      <c:pt idx="63739">
                        <c:v>2.9174340000000001</c:v>
                      </c:pt>
                      <c:pt idx="63740">
                        <c:v>2.9207200000000002</c:v>
                      </c:pt>
                      <c:pt idx="63741">
                        <c:v>2.9240059999999999</c:v>
                      </c:pt>
                      <c:pt idx="63742">
                        <c:v>2.9272909999999999</c:v>
                      </c:pt>
                      <c:pt idx="63743">
                        <c:v>2.930577</c:v>
                      </c:pt>
                      <c:pt idx="63744">
                        <c:v>2.9338630000000001</c:v>
                      </c:pt>
                      <c:pt idx="63745">
                        <c:v>2.9371480000000001</c:v>
                      </c:pt>
                      <c:pt idx="63746">
                        <c:v>2.9404340000000002</c:v>
                      </c:pt>
                      <c:pt idx="63747">
                        <c:v>2.9437199999999999</c:v>
                      </c:pt>
                      <c:pt idx="63748">
                        <c:v>2.947006</c:v>
                      </c:pt>
                      <c:pt idx="63749">
                        <c:v>2.950291</c:v>
                      </c:pt>
                      <c:pt idx="63750">
                        <c:v>2.9535770000000001</c:v>
                      </c:pt>
                      <c:pt idx="63751">
                        <c:v>2.9568629999999998</c:v>
                      </c:pt>
                      <c:pt idx="63752">
                        <c:v>2.9601479999999998</c:v>
                      </c:pt>
                      <c:pt idx="63753">
                        <c:v>2.9634339999999999</c:v>
                      </c:pt>
                      <c:pt idx="63754">
                        <c:v>2.96672</c:v>
                      </c:pt>
                      <c:pt idx="63755">
                        <c:v>2.9700060000000001</c:v>
                      </c:pt>
                      <c:pt idx="63756">
                        <c:v>2.9732910000000001</c:v>
                      </c:pt>
                      <c:pt idx="63757">
                        <c:v>2.9765769999999998</c:v>
                      </c:pt>
                      <c:pt idx="63758">
                        <c:v>2.9798629999999999</c:v>
                      </c:pt>
                      <c:pt idx="63759">
                        <c:v>2.9831479999999999</c:v>
                      </c:pt>
                      <c:pt idx="63760">
                        <c:v>2.986434</c:v>
                      </c:pt>
                      <c:pt idx="63761">
                        <c:v>2.9897200000000002</c:v>
                      </c:pt>
                      <c:pt idx="63762">
                        <c:v>2.9930059999999998</c:v>
                      </c:pt>
                      <c:pt idx="63763">
                        <c:v>2.9962909999999998</c:v>
                      </c:pt>
                      <c:pt idx="63764">
                        <c:v>2.9995769999999999</c:v>
                      </c:pt>
                      <c:pt idx="63765">
                        <c:v>3.0028630000000001</c:v>
                      </c:pt>
                      <c:pt idx="63766">
                        <c:v>3.006148</c:v>
                      </c:pt>
                      <c:pt idx="63767">
                        <c:v>3.0094340000000002</c:v>
                      </c:pt>
                      <c:pt idx="63768">
                        <c:v>3.0127199999999998</c:v>
                      </c:pt>
                      <c:pt idx="63769">
                        <c:v>3.016006</c:v>
                      </c:pt>
                      <c:pt idx="63770">
                        <c:v>3.0192909999999999</c:v>
                      </c:pt>
                      <c:pt idx="63771">
                        <c:v>3.0225770000000001</c:v>
                      </c:pt>
                      <c:pt idx="63772">
                        <c:v>3.0258630000000002</c:v>
                      </c:pt>
                      <c:pt idx="63773">
                        <c:v>3.0291480000000002</c:v>
                      </c:pt>
                      <c:pt idx="63774">
                        <c:v>3.0324339999999999</c:v>
                      </c:pt>
                      <c:pt idx="63775">
                        <c:v>3.03572</c:v>
                      </c:pt>
                      <c:pt idx="63776">
                        <c:v>3.0390060000000001</c:v>
                      </c:pt>
                      <c:pt idx="63777">
                        <c:v>3.0422910000000001</c:v>
                      </c:pt>
                      <c:pt idx="63778">
                        <c:v>3.0455770000000002</c:v>
                      </c:pt>
                      <c:pt idx="63779">
                        <c:v>3.0488629999999999</c:v>
                      </c:pt>
                      <c:pt idx="63780">
                        <c:v>3.0521479999999999</c:v>
                      </c:pt>
                      <c:pt idx="63781">
                        <c:v>3.055434</c:v>
                      </c:pt>
                      <c:pt idx="63782">
                        <c:v>3.0587200000000001</c:v>
                      </c:pt>
                      <c:pt idx="63783">
                        <c:v>3.0620059999999998</c:v>
                      </c:pt>
                      <c:pt idx="63784">
                        <c:v>3.0652910000000002</c:v>
                      </c:pt>
                      <c:pt idx="63785">
                        <c:v>3.0685769999999999</c:v>
                      </c:pt>
                      <c:pt idx="63786">
                        <c:v>3.071863</c:v>
                      </c:pt>
                      <c:pt idx="63787">
                        <c:v>3.075148</c:v>
                      </c:pt>
                      <c:pt idx="63788">
                        <c:v>3.0784340000000001</c:v>
                      </c:pt>
                      <c:pt idx="63789">
                        <c:v>3.0817199999999998</c:v>
                      </c:pt>
                      <c:pt idx="63790">
                        <c:v>3.0850059999999999</c:v>
                      </c:pt>
                      <c:pt idx="63791">
                        <c:v>3.0882909999999999</c:v>
                      </c:pt>
                      <c:pt idx="63792">
                        <c:v>3.091577</c:v>
                      </c:pt>
                      <c:pt idx="63793">
                        <c:v>3.0948630000000001</c:v>
                      </c:pt>
                      <c:pt idx="63794">
                        <c:v>3.0981480000000001</c:v>
                      </c:pt>
                      <c:pt idx="63795">
                        <c:v>3.1014339999999998</c:v>
                      </c:pt>
                      <c:pt idx="63796">
                        <c:v>3.1047199999999999</c:v>
                      </c:pt>
                      <c:pt idx="63797">
                        <c:v>3.108006</c:v>
                      </c:pt>
                      <c:pt idx="63798">
                        <c:v>3.111291</c:v>
                      </c:pt>
                      <c:pt idx="63799">
                        <c:v>3.1145770000000002</c:v>
                      </c:pt>
                      <c:pt idx="63800">
                        <c:v>3.1178629999999998</c:v>
                      </c:pt>
                      <c:pt idx="63801">
                        <c:v>3.1211479999999998</c:v>
                      </c:pt>
                      <c:pt idx="63802">
                        <c:v>3.1244339999999999</c:v>
                      </c:pt>
                      <c:pt idx="63803">
                        <c:v>3.1277200000000001</c:v>
                      </c:pt>
                      <c:pt idx="63804">
                        <c:v>3.1310060000000002</c:v>
                      </c:pt>
                      <c:pt idx="63805">
                        <c:v>3.1342910000000002</c:v>
                      </c:pt>
                      <c:pt idx="63806">
                        <c:v>3.1375769999999998</c:v>
                      </c:pt>
                      <c:pt idx="63807">
                        <c:v>3.140863</c:v>
                      </c:pt>
                      <c:pt idx="63808">
                        <c:v>3.1441479999999999</c:v>
                      </c:pt>
                      <c:pt idx="63809">
                        <c:v>3.1474340000000001</c:v>
                      </c:pt>
                      <c:pt idx="63810">
                        <c:v>3.1507200000000002</c:v>
                      </c:pt>
                      <c:pt idx="63811">
                        <c:v>3.1540059999999999</c:v>
                      </c:pt>
                      <c:pt idx="63812">
                        <c:v>3.1572909999999998</c:v>
                      </c:pt>
                      <c:pt idx="63813">
                        <c:v>3.160577</c:v>
                      </c:pt>
                      <c:pt idx="63814">
                        <c:v>3.1638630000000001</c:v>
                      </c:pt>
                      <c:pt idx="63815">
                        <c:v>3.1671480000000001</c:v>
                      </c:pt>
                      <c:pt idx="63816">
                        <c:v>3.1704340000000002</c:v>
                      </c:pt>
                      <c:pt idx="63817">
                        <c:v>3.1737199999999999</c:v>
                      </c:pt>
                      <c:pt idx="63818">
                        <c:v>3.177006</c:v>
                      </c:pt>
                      <c:pt idx="63819">
                        <c:v>3.180291</c:v>
                      </c:pt>
                      <c:pt idx="63820">
                        <c:v>3.1835770000000001</c:v>
                      </c:pt>
                      <c:pt idx="63821">
                        <c:v>3.1868629999999998</c:v>
                      </c:pt>
                      <c:pt idx="63822">
                        <c:v>3.1901480000000002</c:v>
                      </c:pt>
                      <c:pt idx="63823">
                        <c:v>3.1934339999999999</c:v>
                      </c:pt>
                      <c:pt idx="63824">
                        <c:v>3.19672</c:v>
                      </c:pt>
                      <c:pt idx="63825">
                        <c:v>3.2000060000000001</c:v>
                      </c:pt>
                      <c:pt idx="63826">
                        <c:v>3.2032910000000001</c:v>
                      </c:pt>
                      <c:pt idx="63827">
                        <c:v>3.2065769999999998</c:v>
                      </c:pt>
                      <c:pt idx="63828">
                        <c:v>3.2098629999999999</c:v>
                      </c:pt>
                      <c:pt idx="63829">
                        <c:v>3.2131479999999999</c:v>
                      </c:pt>
                      <c:pt idx="63830">
                        <c:v>3.216434</c:v>
                      </c:pt>
                      <c:pt idx="63831">
                        <c:v>3.2197200000000001</c:v>
                      </c:pt>
                      <c:pt idx="63832">
                        <c:v>3.2230059999999998</c:v>
                      </c:pt>
                      <c:pt idx="63833">
                        <c:v>3.2262909999999998</c:v>
                      </c:pt>
                      <c:pt idx="63834">
                        <c:v>3.2295769999999999</c:v>
                      </c:pt>
                      <c:pt idx="63835">
                        <c:v>3.232863</c:v>
                      </c:pt>
                      <c:pt idx="63836">
                        <c:v>3.236148</c:v>
                      </c:pt>
                      <c:pt idx="63837">
                        <c:v>3.2394340000000001</c:v>
                      </c:pt>
                      <c:pt idx="63838">
                        <c:v>3.2427199999999998</c:v>
                      </c:pt>
                      <c:pt idx="63839">
                        <c:v>3.2460059999999999</c:v>
                      </c:pt>
                      <c:pt idx="63840">
                        <c:v>3.2492909999999999</c:v>
                      </c:pt>
                      <c:pt idx="63841">
                        <c:v>3.2525770000000001</c:v>
                      </c:pt>
                      <c:pt idx="63842">
                        <c:v>3.2558630000000002</c:v>
                      </c:pt>
                      <c:pt idx="63843">
                        <c:v>3.2591480000000002</c:v>
                      </c:pt>
                      <c:pt idx="63844">
                        <c:v>3.2624339999999998</c:v>
                      </c:pt>
                      <c:pt idx="63845">
                        <c:v>3.26572</c:v>
                      </c:pt>
                      <c:pt idx="63846">
                        <c:v>3.2690060000000001</c:v>
                      </c:pt>
                      <c:pt idx="63847">
                        <c:v>3.2722910000000001</c:v>
                      </c:pt>
                      <c:pt idx="63848">
                        <c:v>3.2755770000000002</c:v>
                      </c:pt>
                      <c:pt idx="63849">
                        <c:v>3.2788629999999999</c:v>
                      </c:pt>
                      <c:pt idx="63850">
                        <c:v>3.2821479999999998</c:v>
                      </c:pt>
                      <c:pt idx="63851">
                        <c:v>3.285434</c:v>
                      </c:pt>
                      <c:pt idx="63852">
                        <c:v>3.2887200000000001</c:v>
                      </c:pt>
                      <c:pt idx="63853">
                        <c:v>3.2920060000000002</c:v>
                      </c:pt>
                      <c:pt idx="63854">
                        <c:v>3.2952910000000002</c:v>
                      </c:pt>
                      <c:pt idx="63855">
                        <c:v>3.2985769999999999</c:v>
                      </c:pt>
                      <c:pt idx="63856">
                        <c:v>3.301863</c:v>
                      </c:pt>
                      <c:pt idx="63857">
                        <c:v>3.305148</c:v>
                      </c:pt>
                      <c:pt idx="63858">
                        <c:v>3.3084340000000001</c:v>
                      </c:pt>
                      <c:pt idx="63859">
                        <c:v>3.3117200000000002</c:v>
                      </c:pt>
                      <c:pt idx="63860">
                        <c:v>3.3150059999999999</c:v>
                      </c:pt>
                      <c:pt idx="63861">
                        <c:v>3.3182909999999999</c:v>
                      </c:pt>
                      <c:pt idx="63862">
                        <c:v>3.321577</c:v>
                      </c:pt>
                      <c:pt idx="63863">
                        <c:v>3.3248630000000001</c:v>
                      </c:pt>
                      <c:pt idx="63864">
                        <c:v>3.3281480000000001</c:v>
                      </c:pt>
                      <c:pt idx="63865">
                        <c:v>3.3314339999999998</c:v>
                      </c:pt>
                      <c:pt idx="63866">
                        <c:v>3.3347199999999999</c:v>
                      </c:pt>
                      <c:pt idx="63867">
                        <c:v>3.338006</c:v>
                      </c:pt>
                      <c:pt idx="63868">
                        <c:v>3.341291</c:v>
                      </c:pt>
                      <c:pt idx="63869">
                        <c:v>3.3445770000000001</c:v>
                      </c:pt>
                      <c:pt idx="63870">
                        <c:v>3.3478629999999998</c:v>
                      </c:pt>
                      <c:pt idx="63871">
                        <c:v>3.3511479999999998</c:v>
                      </c:pt>
                      <c:pt idx="63872">
                        <c:v>3.3544339999999999</c:v>
                      </c:pt>
                      <c:pt idx="63873">
                        <c:v>3.35772</c:v>
                      </c:pt>
                      <c:pt idx="63874">
                        <c:v>3.3610060000000002</c:v>
                      </c:pt>
                      <c:pt idx="63875">
                        <c:v>3.3642910000000001</c:v>
                      </c:pt>
                      <c:pt idx="63876">
                        <c:v>3.3675769999999998</c:v>
                      </c:pt>
                      <c:pt idx="63877">
                        <c:v>3.3708629999999999</c:v>
                      </c:pt>
                      <c:pt idx="63878">
                        <c:v>3.3741479999999999</c:v>
                      </c:pt>
                      <c:pt idx="63879">
                        <c:v>3.377434</c:v>
                      </c:pt>
                      <c:pt idx="63880">
                        <c:v>3.3807200000000002</c:v>
                      </c:pt>
                      <c:pt idx="63881">
                        <c:v>3.3840059999999998</c:v>
                      </c:pt>
                      <c:pt idx="63882">
                        <c:v>3.3872909999999998</c:v>
                      </c:pt>
                      <c:pt idx="63883">
                        <c:v>3.390577</c:v>
                      </c:pt>
                      <c:pt idx="63884">
                        <c:v>3.3938630000000001</c:v>
                      </c:pt>
                      <c:pt idx="63885">
                        <c:v>3.3971480000000001</c:v>
                      </c:pt>
                      <c:pt idx="63886">
                        <c:v>3.4004340000000002</c:v>
                      </c:pt>
                      <c:pt idx="63887">
                        <c:v>3.4037199999999999</c:v>
                      </c:pt>
                      <c:pt idx="63888">
                        <c:v>3.407006</c:v>
                      </c:pt>
                      <c:pt idx="63889">
                        <c:v>3.410291</c:v>
                      </c:pt>
                      <c:pt idx="63890">
                        <c:v>3.4135770000000001</c:v>
                      </c:pt>
                      <c:pt idx="63891">
                        <c:v>3.4168630000000002</c:v>
                      </c:pt>
                      <c:pt idx="63892">
                        <c:v>3.4201480000000002</c:v>
                      </c:pt>
                      <c:pt idx="63893">
                        <c:v>3.4234339999999999</c:v>
                      </c:pt>
                      <c:pt idx="63894">
                        <c:v>3.42672</c:v>
                      </c:pt>
                      <c:pt idx="63895">
                        <c:v>3.4300060000000001</c:v>
                      </c:pt>
                      <c:pt idx="63896">
                        <c:v>3.4332910000000001</c:v>
                      </c:pt>
                      <c:pt idx="63897">
                        <c:v>3.4365770000000002</c:v>
                      </c:pt>
                      <c:pt idx="63898">
                        <c:v>3.4398629999999999</c:v>
                      </c:pt>
                      <c:pt idx="63899">
                        <c:v>3.4431479999999999</c:v>
                      </c:pt>
                      <c:pt idx="63900">
                        <c:v>3.446434</c:v>
                      </c:pt>
                      <c:pt idx="63901">
                        <c:v>3.4497200000000001</c:v>
                      </c:pt>
                      <c:pt idx="63902">
                        <c:v>3.4530059999999998</c:v>
                      </c:pt>
                      <c:pt idx="63903">
                        <c:v>3.4562909999999998</c:v>
                      </c:pt>
                      <c:pt idx="63904">
                        <c:v>3.4595769999999999</c:v>
                      </c:pt>
                      <c:pt idx="63905">
                        <c:v>3.462863</c:v>
                      </c:pt>
                      <c:pt idx="63906">
                        <c:v>3.466148</c:v>
                      </c:pt>
                      <c:pt idx="63907">
                        <c:v>3.4694340000000001</c:v>
                      </c:pt>
                      <c:pt idx="63908">
                        <c:v>3.4727199999999998</c:v>
                      </c:pt>
                      <c:pt idx="63909">
                        <c:v>3.4760059999999999</c:v>
                      </c:pt>
                      <c:pt idx="63910">
                        <c:v>3.4792909999999999</c:v>
                      </c:pt>
                      <c:pt idx="63911">
                        <c:v>3.482577</c:v>
                      </c:pt>
                      <c:pt idx="63912">
                        <c:v>3.485862</c:v>
                      </c:pt>
                      <c:pt idx="63913">
                        <c:v>3.4891480000000001</c:v>
                      </c:pt>
                      <c:pt idx="63914">
                        <c:v>3.4924339999999998</c:v>
                      </c:pt>
                      <c:pt idx="63915">
                        <c:v>3.4957199999999999</c:v>
                      </c:pt>
                      <c:pt idx="63916">
                        <c:v>3.4990060000000001</c:v>
                      </c:pt>
                      <c:pt idx="63917">
                        <c:v>3.502291</c:v>
                      </c:pt>
                      <c:pt idx="63918">
                        <c:v>3.5055770000000002</c:v>
                      </c:pt>
                      <c:pt idx="63919">
                        <c:v>3.5088620000000001</c:v>
                      </c:pt>
                      <c:pt idx="63920">
                        <c:v>3.5121479999999998</c:v>
                      </c:pt>
                      <c:pt idx="63921">
                        <c:v>3.5154339999999999</c:v>
                      </c:pt>
                      <c:pt idx="63922">
                        <c:v>3.5187200000000001</c:v>
                      </c:pt>
                      <c:pt idx="63923">
                        <c:v>3.5220060000000002</c:v>
                      </c:pt>
                      <c:pt idx="63924">
                        <c:v>3.5252910000000002</c:v>
                      </c:pt>
                      <c:pt idx="63925">
                        <c:v>3.5285769999999999</c:v>
                      </c:pt>
                      <c:pt idx="63926">
                        <c:v>3.5318619999999998</c:v>
                      </c:pt>
                      <c:pt idx="63927">
                        <c:v>3.535148</c:v>
                      </c:pt>
                      <c:pt idx="63928">
                        <c:v>3.5384340000000001</c:v>
                      </c:pt>
                      <c:pt idx="63929">
                        <c:v>3.5417200000000002</c:v>
                      </c:pt>
                      <c:pt idx="63930">
                        <c:v>3.5450059999999999</c:v>
                      </c:pt>
                      <c:pt idx="63931">
                        <c:v>3.5482909999999999</c:v>
                      </c:pt>
                      <c:pt idx="63932">
                        <c:v>3.551577</c:v>
                      </c:pt>
                      <c:pt idx="63933">
                        <c:v>3.554862</c:v>
                      </c:pt>
                      <c:pt idx="63934">
                        <c:v>3.5581480000000001</c:v>
                      </c:pt>
                      <c:pt idx="63935">
                        <c:v>3.5614340000000002</c:v>
                      </c:pt>
                      <c:pt idx="63936">
                        <c:v>3.5647199999999999</c:v>
                      </c:pt>
                      <c:pt idx="63937">
                        <c:v>3.568006</c:v>
                      </c:pt>
                      <c:pt idx="63938">
                        <c:v>3.571291</c:v>
                      </c:pt>
                      <c:pt idx="63939">
                        <c:v>3.5745770000000001</c:v>
                      </c:pt>
                      <c:pt idx="63940">
                        <c:v>3.5778629999999998</c:v>
                      </c:pt>
                      <c:pt idx="63941">
                        <c:v>3.5811480000000002</c:v>
                      </c:pt>
                      <c:pt idx="63942">
                        <c:v>3.5844339999999999</c:v>
                      </c:pt>
                      <c:pt idx="63943">
                        <c:v>3.58772</c:v>
                      </c:pt>
                      <c:pt idx="63944">
                        <c:v>3.5910060000000001</c:v>
                      </c:pt>
                      <c:pt idx="63945">
                        <c:v>3.5942910000000001</c:v>
                      </c:pt>
                      <c:pt idx="63946">
                        <c:v>3.5975769999999998</c:v>
                      </c:pt>
                      <c:pt idx="63947">
                        <c:v>3.6008629999999999</c:v>
                      </c:pt>
                      <c:pt idx="63948">
                        <c:v>3.6041479999999999</c:v>
                      </c:pt>
                      <c:pt idx="63949">
                        <c:v>3.607434</c:v>
                      </c:pt>
                      <c:pt idx="63950">
                        <c:v>3.6107200000000002</c:v>
                      </c:pt>
                      <c:pt idx="63951">
                        <c:v>3.6140059999999998</c:v>
                      </c:pt>
                      <c:pt idx="63952">
                        <c:v>3.6172909999999998</c:v>
                      </c:pt>
                      <c:pt idx="63953">
                        <c:v>3.6205769999999999</c:v>
                      </c:pt>
                      <c:pt idx="63954">
                        <c:v>3.6238630000000001</c:v>
                      </c:pt>
                      <c:pt idx="63955">
                        <c:v>3.627148</c:v>
                      </c:pt>
                      <c:pt idx="63956">
                        <c:v>3.6304340000000002</c:v>
                      </c:pt>
                      <c:pt idx="63957">
                        <c:v>3.6337199999999998</c:v>
                      </c:pt>
                      <c:pt idx="63958">
                        <c:v>3.637006</c:v>
                      </c:pt>
                      <c:pt idx="63959">
                        <c:v>3.6402909999999999</c:v>
                      </c:pt>
                      <c:pt idx="63960">
                        <c:v>3.6435770000000001</c:v>
                      </c:pt>
                      <c:pt idx="63961">
                        <c:v>3.6468630000000002</c:v>
                      </c:pt>
                      <c:pt idx="63962">
                        <c:v>3.6501480000000002</c:v>
                      </c:pt>
                      <c:pt idx="63963">
                        <c:v>3.6534339999999998</c:v>
                      </c:pt>
                      <c:pt idx="63964">
                        <c:v>3.65672</c:v>
                      </c:pt>
                      <c:pt idx="63965">
                        <c:v>3.6600060000000001</c:v>
                      </c:pt>
                      <c:pt idx="63966">
                        <c:v>3.6632910000000001</c:v>
                      </c:pt>
                      <c:pt idx="63967">
                        <c:v>3.6665770000000002</c:v>
                      </c:pt>
                      <c:pt idx="63968">
                        <c:v>3.6698629999999999</c:v>
                      </c:pt>
                      <c:pt idx="63969">
                        <c:v>3.6731479999999999</c:v>
                      </c:pt>
                      <c:pt idx="63970">
                        <c:v>3.676434</c:v>
                      </c:pt>
                      <c:pt idx="63971">
                        <c:v>3.6797200000000001</c:v>
                      </c:pt>
                      <c:pt idx="63972">
                        <c:v>3.6830059999999998</c:v>
                      </c:pt>
                      <c:pt idx="63973">
                        <c:v>3.6862910000000002</c:v>
                      </c:pt>
                      <c:pt idx="63974">
                        <c:v>3.6895769999999999</c:v>
                      </c:pt>
                      <c:pt idx="63975">
                        <c:v>3.692863</c:v>
                      </c:pt>
                      <c:pt idx="63976">
                        <c:v>3.696148</c:v>
                      </c:pt>
                      <c:pt idx="63977">
                        <c:v>3.6994340000000001</c:v>
                      </c:pt>
                      <c:pt idx="63978">
                        <c:v>3.7027199999999998</c:v>
                      </c:pt>
                      <c:pt idx="63979">
                        <c:v>3.7060059999999999</c:v>
                      </c:pt>
                      <c:pt idx="63980">
                        <c:v>3.7092909999999999</c:v>
                      </c:pt>
                      <c:pt idx="63981">
                        <c:v>3.712577</c:v>
                      </c:pt>
                      <c:pt idx="63982">
                        <c:v>3.7158630000000001</c:v>
                      </c:pt>
                      <c:pt idx="63983">
                        <c:v>3.7191480000000001</c:v>
                      </c:pt>
                      <c:pt idx="63984">
                        <c:v>3.7224339999999998</c:v>
                      </c:pt>
                      <c:pt idx="63985">
                        <c:v>3.7257199999999999</c:v>
                      </c:pt>
                      <c:pt idx="63986">
                        <c:v>3.729006</c:v>
                      </c:pt>
                      <c:pt idx="63987">
                        <c:v>3.732291</c:v>
                      </c:pt>
                      <c:pt idx="63988">
                        <c:v>3.7355770000000001</c:v>
                      </c:pt>
                      <c:pt idx="63989">
                        <c:v>3.7388629999999998</c:v>
                      </c:pt>
                      <c:pt idx="63990">
                        <c:v>3.7421479999999998</c:v>
                      </c:pt>
                      <c:pt idx="63991">
                        <c:v>3.7454339999999999</c:v>
                      </c:pt>
                      <c:pt idx="63992">
                        <c:v>3.7487200000000001</c:v>
                      </c:pt>
                      <c:pt idx="63993">
                        <c:v>3.7520060000000002</c:v>
                      </c:pt>
                      <c:pt idx="63994">
                        <c:v>3.7552910000000002</c:v>
                      </c:pt>
                      <c:pt idx="63995">
                        <c:v>3.7585769999999998</c:v>
                      </c:pt>
                      <c:pt idx="63996">
                        <c:v>3.761863</c:v>
                      </c:pt>
                      <c:pt idx="63997">
                        <c:v>3.7651479999999999</c:v>
                      </c:pt>
                      <c:pt idx="63998">
                        <c:v>3.7684340000000001</c:v>
                      </c:pt>
                      <c:pt idx="63999">
                        <c:v>3.7717200000000002</c:v>
                      </c:pt>
                      <c:pt idx="64000">
                        <c:v>3.7750059999999999</c:v>
                      </c:pt>
                      <c:pt idx="64001">
                        <c:v>3.7782909999999998</c:v>
                      </c:pt>
                      <c:pt idx="64002">
                        <c:v>3.781577</c:v>
                      </c:pt>
                      <c:pt idx="64003">
                        <c:v>3.7848630000000001</c:v>
                      </c:pt>
                      <c:pt idx="64004">
                        <c:v>3.7881480000000001</c:v>
                      </c:pt>
                      <c:pt idx="64005">
                        <c:v>3.7914340000000002</c:v>
                      </c:pt>
                      <c:pt idx="64006">
                        <c:v>3.7947199999999999</c:v>
                      </c:pt>
                      <c:pt idx="64007">
                        <c:v>3.798006</c:v>
                      </c:pt>
                      <c:pt idx="64008">
                        <c:v>3.801291</c:v>
                      </c:pt>
                      <c:pt idx="64009">
                        <c:v>3.8045770000000001</c:v>
                      </c:pt>
                      <c:pt idx="64010">
                        <c:v>3.8078630000000002</c:v>
                      </c:pt>
                      <c:pt idx="64011">
                        <c:v>3.8111480000000002</c:v>
                      </c:pt>
                      <c:pt idx="64012">
                        <c:v>3.8144339999999999</c:v>
                      </c:pt>
                      <c:pt idx="64013">
                        <c:v>3.81772</c:v>
                      </c:pt>
                      <c:pt idx="64014">
                        <c:v>3.8210060000000001</c:v>
                      </c:pt>
                      <c:pt idx="64015">
                        <c:v>3.8242910000000001</c:v>
                      </c:pt>
                      <c:pt idx="64016">
                        <c:v>3.8275769999999998</c:v>
                      </c:pt>
                      <c:pt idx="64017">
                        <c:v>3.8308629999999999</c:v>
                      </c:pt>
                      <c:pt idx="64018">
                        <c:v>3.8341479999999999</c:v>
                      </c:pt>
                      <c:pt idx="64019">
                        <c:v>3.837434</c:v>
                      </c:pt>
                      <c:pt idx="64020">
                        <c:v>3.8407200000000001</c:v>
                      </c:pt>
                      <c:pt idx="64021">
                        <c:v>3.8440059999999998</c:v>
                      </c:pt>
                      <c:pt idx="64022">
                        <c:v>3.8472909999999998</c:v>
                      </c:pt>
                      <c:pt idx="64023">
                        <c:v>3.8505769999999999</c:v>
                      </c:pt>
                      <c:pt idx="64024">
                        <c:v>3.853863</c:v>
                      </c:pt>
                      <c:pt idx="64025">
                        <c:v>3.857148</c:v>
                      </c:pt>
                      <c:pt idx="64026">
                        <c:v>3.8604340000000001</c:v>
                      </c:pt>
                      <c:pt idx="64027">
                        <c:v>3.8637199999999998</c:v>
                      </c:pt>
                      <c:pt idx="64028">
                        <c:v>3.8670059999999999</c:v>
                      </c:pt>
                      <c:pt idx="64029">
                        <c:v>3.8702909999999999</c:v>
                      </c:pt>
                      <c:pt idx="64030">
                        <c:v>3.873577</c:v>
                      </c:pt>
                      <c:pt idx="64031">
                        <c:v>3.8768630000000002</c:v>
                      </c:pt>
                      <c:pt idx="64032">
                        <c:v>3.8801480000000002</c:v>
                      </c:pt>
                      <c:pt idx="64033">
                        <c:v>3.8834339999999998</c:v>
                      </c:pt>
                      <c:pt idx="64034">
                        <c:v>3.88672</c:v>
                      </c:pt>
                      <c:pt idx="64035">
                        <c:v>3.8900049999999999</c:v>
                      </c:pt>
                      <c:pt idx="64036">
                        <c:v>3.8932910000000001</c:v>
                      </c:pt>
                      <c:pt idx="64037">
                        <c:v>3.8965770000000002</c:v>
                      </c:pt>
                      <c:pt idx="64038">
                        <c:v>3.8998629999999999</c:v>
                      </c:pt>
                      <c:pt idx="64039">
                        <c:v>3.9031479999999998</c:v>
                      </c:pt>
                      <c:pt idx="64040">
                        <c:v>3.906434</c:v>
                      </c:pt>
                      <c:pt idx="64041">
                        <c:v>3.9097200000000001</c:v>
                      </c:pt>
                      <c:pt idx="64042">
                        <c:v>3.9130050000000001</c:v>
                      </c:pt>
                      <c:pt idx="64043">
                        <c:v>3.9162910000000002</c:v>
                      </c:pt>
                      <c:pt idx="64044">
                        <c:v>3.9195769999999999</c:v>
                      </c:pt>
                      <c:pt idx="64045">
                        <c:v>3.922863</c:v>
                      </c:pt>
                      <c:pt idx="64046">
                        <c:v>3.926148</c:v>
                      </c:pt>
                      <c:pt idx="64047">
                        <c:v>3.9294340000000001</c:v>
                      </c:pt>
                      <c:pt idx="64048">
                        <c:v>3.9327200000000002</c:v>
                      </c:pt>
                      <c:pt idx="64049">
                        <c:v>3.9360050000000002</c:v>
                      </c:pt>
                      <c:pt idx="64050">
                        <c:v>3.9392909999999999</c:v>
                      </c:pt>
                      <c:pt idx="64051">
                        <c:v>3.942577</c:v>
                      </c:pt>
                      <c:pt idx="64052">
                        <c:v>3.9458630000000001</c:v>
                      </c:pt>
                      <c:pt idx="64053">
                        <c:v>3.9491480000000001</c:v>
                      </c:pt>
                      <c:pt idx="64054">
                        <c:v>3.9524339999999998</c:v>
                      </c:pt>
                      <c:pt idx="64055">
                        <c:v>3.9557199999999999</c:v>
                      </c:pt>
                      <c:pt idx="64056">
                        <c:v>3.9590049999999999</c:v>
                      </c:pt>
                      <c:pt idx="64057">
                        <c:v>3.962291</c:v>
                      </c:pt>
                      <c:pt idx="64058">
                        <c:v>3.9655770000000001</c:v>
                      </c:pt>
                      <c:pt idx="64059">
                        <c:v>3.9688629999999998</c:v>
                      </c:pt>
                      <c:pt idx="64060">
                        <c:v>3.9721479999999998</c:v>
                      </c:pt>
                      <c:pt idx="64061">
                        <c:v>3.9754339999999999</c:v>
                      </c:pt>
                      <c:pt idx="64062">
                        <c:v>3.97872</c:v>
                      </c:pt>
                      <c:pt idx="64063">
                        <c:v>3.982005</c:v>
                      </c:pt>
                      <c:pt idx="64064">
                        <c:v>3.9852910000000001</c:v>
                      </c:pt>
                      <c:pt idx="64065">
                        <c:v>3.9885769999999998</c:v>
                      </c:pt>
                      <c:pt idx="64066">
                        <c:v>3.9918629999999999</c:v>
                      </c:pt>
                      <c:pt idx="64067">
                        <c:v>3.9951479999999999</c:v>
                      </c:pt>
                      <c:pt idx="64068">
                        <c:v>3.998434</c:v>
                      </c:pt>
                      <c:pt idx="64069">
                        <c:v>4.0017199999999997</c:v>
                      </c:pt>
                      <c:pt idx="64070">
                        <c:v>4.0050049999999997</c:v>
                      </c:pt>
                      <c:pt idx="64071">
                        <c:v>4.0082909999999998</c:v>
                      </c:pt>
                      <c:pt idx="64072">
                        <c:v>4.0115769999999999</c:v>
                      </c:pt>
                      <c:pt idx="64073">
                        <c:v>4.0148630000000001</c:v>
                      </c:pt>
                      <c:pt idx="64074">
                        <c:v>4.0181480000000001</c:v>
                      </c:pt>
                      <c:pt idx="64075">
                        <c:v>4.0214340000000002</c:v>
                      </c:pt>
                      <c:pt idx="64076">
                        <c:v>4.0247200000000003</c:v>
                      </c:pt>
                      <c:pt idx="64077">
                        <c:v>4.0280060000000004</c:v>
                      </c:pt>
                      <c:pt idx="64078">
                        <c:v>4.0312910000000004</c:v>
                      </c:pt>
                      <c:pt idx="64079">
                        <c:v>4.0345769999999996</c:v>
                      </c:pt>
                      <c:pt idx="64080">
                        <c:v>4.0378629999999998</c:v>
                      </c:pt>
                      <c:pt idx="64081">
                        <c:v>4.0411479999999997</c:v>
                      </c:pt>
                      <c:pt idx="64082">
                        <c:v>4.0444339999999999</c:v>
                      </c:pt>
                      <c:pt idx="64083">
                        <c:v>4.04772</c:v>
                      </c:pt>
                      <c:pt idx="64084">
                        <c:v>4.051005</c:v>
                      </c:pt>
                      <c:pt idx="64085">
                        <c:v>4.0542910000000001</c:v>
                      </c:pt>
                      <c:pt idx="64086">
                        <c:v>4.0575770000000002</c:v>
                      </c:pt>
                      <c:pt idx="64087">
                        <c:v>4.0608630000000003</c:v>
                      </c:pt>
                      <c:pt idx="64088">
                        <c:v>4.0641480000000003</c:v>
                      </c:pt>
                      <c:pt idx="64089">
                        <c:v>4.0674340000000004</c:v>
                      </c:pt>
                      <c:pt idx="64090">
                        <c:v>4.0707199999999997</c:v>
                      </c:pt>
                      <c:pt idx="64091">
                        <c:v>4.0740059999999998</c:v>
                      </c:pt>
                      <c:pt idx="64092">
                        <c:v>4.0772909999999998</c:v>
                      </c:pt>
                      <c:pt idx="64093">
                        <c:v>4.0805769999999999</c:v>
                      </c:pt>
                      <c:pt idx="64094">
                        <c:v>4.083863</c:v>
                      </c:pt>
                      <c:pt idx="64095">
                        <c:v>4.087148</c:v>
                      </c:pt>
                      <c:pt idx="64096">
                        <c:v>4.0904340000000001</c:v>
                      </c:pt>
                      <c:pt idx="64097">
                        <c:v>4.0937200000000002</c:v>
                      </c:pt>
                      <c:pt idx="64098">
                        <c:v>4.0970050000000002</c:v>
                      </c:pt>
                      <c:pt idx="64099">
                        <c:v>4.1002910000000004</c:v>
                      </c:pt>
                      <c:pt idx="64100">
                        <c:v>4.1035769999999996</c:v>
                      </c:pt>
                      <c:pt idx="64101">
                        <c:v>4.1068629999999997</c:v>
                      </c:pt>
                      <c:pt idx="64102">
                        <c:v>4.1101479999999997</c:v>
                      </c:pt>
                      <c:pt idx="64103">
                        <c:v>4.1134339999999998</c:v>
                      </c:pt>
                      <c:pt idx="64104">
                        <c:v>4.1167199999999999</c:v>
                      </c:pt>
                      <c:pt idx="64105">
                        <c:v>4.1200060000000001</c:v>
                      </c:pt>
                      <c:pt idx="64106">
                        <c:v>4.123291</c:v>
                      </c:pt>
                      <c:pt idx="64107">
                        <c:v>4.1265770000000002</c:v>
                      </c:pt>
                      <c:pt idx="64108">
                        <c:v>4.1298630000000003</c:v>
                      </c:pt>
                      <c:pt idx="64109">
                        <c:v>4.1331480000000003</c:v>
                      </c:pt>
                      <c:pt idx="64110">
                        <c:v>4.1364340000000004</c:v>
                      </c:pt>
                      <c:pt idx="64111">
                        <c:v>4.1397199999999996</c:v>
                      </c:pt>
                      <c:pt idx="64112">
                        <c:v>4.1430049999999996</c:v>
                      </c:pt>
                      <c:pt idx="64113">
                        <c:v>4.1462909999999997</c:v>
                      </c:pt>
                      <c:pt idx="64114">
                        <c:v>4.1495769999999998</c:v>
                      </c:pt>
                      <c:pt idx="64115">
                        <c:v>4.152863</c:v>
                      </c:pt>
                      <c:pt idx="64116">
                        <c:v>4.156148</c:v>
                      </c:pt>
                      <c:pt idx="64117">
                        <c:v>4.1594340000000001</c:v>
                      </c:pt>
                      <c:pt idx="64118">
                        <c:v>4.1627200000000002</c:v>
                      </c:pt>
                      <c:pt idx="64119">
                        <c:v>4.1660060000000003</c:v>
                      </c:pt>
                      <c:pt idx="64120">
                        <c:v>4.1692910000000003</c:v>
                      </c:pt>
                      <c:pt idx="64121">
                        <c:v>4.1725770000000004</c:v>
                      </c:pt>
                      <c:pt idx="64122">
                        <c:v>4.1758629999999997</c:v>
                      </c:pt>
                      <c:pt idx="64123">
                        <c:v>4.1791479999999996</c:v>
                      </c:pt>
                      <c:pt idx="64124">
                        <c:v>4.1824339999999998</c:v>
                      </c:pt>
                      <c:pt idx="64125">
                        <c:v>4.1857199999999999</c:v>
                      </c:pt>
                      <c:pt idx="64126">
                        <c:v>4.1890049999999999</c:v>
                      </c:pt>
                      <c:pt idx="64127">
                        <c:v>4.192291</c:v>
                      </c:pt>
                      <c:pt idx="64128">
                        <c:v>4.1955770000000001</c:v>
                      </c:pt>
                      <c:pt idx="64129">
                        <c:v>4.1988630000000002</c:v>
                      </c:pt>
                      <c:pt idx="64130">
                        <c:v>4.2021480000000002</c:v>
                      </c:pt>
                      <c:pt idx="64131">
                        <c:v>4.2054340000000003</c:v>
                      </c:pt>
                      <c:pt idx="64132">
                        <c:v>4.2087199999999996</c:v>
                      </c:pt>
                      <c:pt idx="64133">
                        <c:v>4.2120059999999997</c:v>
                      </c:pt>
                      <c:pt idx="64134">
                        <c:v>4.2152909999999997</c:v>
                      </c:pt>
                      <c:pt idx="64135">
                        <c:v>4.2185769999999998</c:v>
                      </c:pt>
                      <c:pt idx="64136">
                        <c:v>4.2218629999999999</c:v>
                      </c:pt>
                      <c:pt idx="64137">
                        <c:v>4.2251479999999999</c:v>
                      </c:pt>
                      <c:pt idx="64138">
                        <c:v>4.228434</c:v>
                      </c:pt>
                      <c:pt idx="64139">
                        <c:v>4.2317200000000001</c:v>
                      </c:pt>
                      <c:pt idx="64140">
                        <c:v>4.2350050000000001</c:v>
                      </c:pt>
                      <c:pt idx="64141">
                        <c:v>4.2382910000000003</c:v>
                      </c:pt>
                      <c:pt idx="64142">
                        <c:v>4.2415770000000004</c:v>
                      </c:pt>
                      <c:pt idx="64143">
                        <c:v>4.2448629999999996</c:v>
                      </c:pt>
                      <c:pt idx="64144">
                        <c:v>4.2481479999999996</c:v>
                      </c:pt>
                      <c:pt idx="64145">
                        <c:v>4.2514339999999997</c:v>
                      </c:pt>
                      <c:pt idx="64146">
                        <c:v>4.2547199999999998</c:v>
                      </c:pt>
                      <c:pt idx="64147">
                        <c:v>4.258006</c:v>
                      </c:pt>
                      <c:pt idx="64148">
                        <c:v>4.2612909999999999</c:v>
                      </c:pt>
                      <c:pt idx="64149">
                        <c:v>4.2645770000000001</c:v>
                      </c:pt>
                      <c:pt idx="64150">
                        <c:v>4.2678630000000002</c:v>
                      </c:pt>
                      <c:pt idx="64151">
                        <c:v>4.2711480000000002</c:v>
                      </c:pt>
                      <c:pt idx="64152">
                        <c:v>4.2744340000000003</c:v>
                      </c:pt>
                      <c:pt idx="64153">
                        <c:v>4.2777200000000004</c:v>
                      </c:pt>
                      <c:pt idx="64154">
                        <c:v>4.2810050000000004</c:v>
                      </c:pt>
                      <c:pt idx="64155">
                        <c:v>4.2842909999999996</c:v>
                      </c:pt>
                      <c:pt idx="64156">
                        <c:v>4.2875769999999997</c:v>
                      </c:pt>
                      <c:pt idx="64157">
                        <c:v>4.2908629999999999</c:v>
                      </c:pt>
                      <c:pt idx="64158">
                        <c:v>4.2941479999999999</c:v>
                      </c:pt>
                      <c:pt idx="64159">
                        <c:v>4.297434</c:v>
                      </c:pt>
                      <c:pt idx="64160">
                        <c:v>4.3007200000000001</c:v>
                      </c:pt>
                      <c:pt idx="64161">
                        <c:v>4.3040060000000002</c:v>
                      </c:pt>
                      <c:pt idx="64162">
                        <c:v>4.3072910000000002</c:v>
                      </c:pt>
                      <c:pt idx="64163">
                        <c:v>4.3105770000000003</c:v>
                      </c:pt>
                      <c:pt idx="64164">
                        <c:v>4.3138629999999996</c:v>
                      </c:pt>
                      <c:pt idx="64165">
                        <c:v>4.3171480000000004</c:v>
                      </c:pt>
                      <c:pt idx="64166">
                        <c:v>4.3204339999999997</c:v>
                      </c:pt>
                      <c:pt idx="64167">
                        <c:v>4.3237199999999998</c:v>
                      </c:pt>
                      <c:pt idx="64168">
                        <c:v>4.3270049999999998</c:v>
                      </c:pt>
                      <c:pt idx="64169">
                        <c:v>4.3302909999999999</c:v>
                      </c:pt>
                      <c:pt idx="64170">
                        <c:v>4.333577</c:v>
                      </c:pt>
                      <c:pt idx="64171">
                        <c:v>4.3368630000000001</c:v>
                      </c:pt>
                      <c:pt idx="64172">
                        <c:v>4.3401480000000001</c:v>
                      </c:pt>
                      <c:pt idx="64173">
                        <c:v>4.3434340000000002</c:v>
                      </c:pt>
                      <c:pt idx="64174">
                        <c:v>4.3467200000000004</c:v>
                      </c:pt>
                      <c:pt idx="64175">
                        <c:v>4.3500059999999996</c:v>
                      </c:pt>
                      <c:pt idx="64176">
                        <c:v>4.3532909999999996</c:v>
                      </c:pt>
                      <c:pt idx="64177">
                        <c:v>4.3565769999999997</c:v>
                      </c:pt>
                      <c:pt idx="64178">
                        <c:v>4.3598629999999998</c:v>
                      </c:pt>
                      <c:pt idx="64179">
                        <c:v>4.3631479999999998</c:v>
                      </c:pt>
                      <c:pt idx="64180">
                        <c:v>4.3664339999999999</c:v>
                      </c:pt>
                      <c:pt idx="64181">
                        <c:v>4.36972</c:v>
                      </c:pt>
                      <c:pt idx="64182">
                        <c:v>4.373005</c:v>
                      </c:pt>
                      <c:pt idx="64183">
                        <c:v>4.3762910000000002</c:v>
                      </c:pt>
                      <c:pt idx="64184">
                        <c:v>4.3795770000000003</c:v>
                      </c:pt>
                      <c:pt idx="64185">
                        <c:v>4.3828630000000004</c:v>
                      </c:pt>
                      <c:pt idx="64186">
                        <c:v>4.3861480000000004</c:v>
                      </c:pt>
                      <c:pt idx="64187">
                        <c:v>4.3894339999999996</c:v>
                      </c:pt>
                      <c:pt idx="64188">
                        <c:v>4.3927199999999997</c:v>
                      </c:pt>
                      <c:pt idx="64189">
                        <c:v>4.3960059999999999</c:v>
                      </c:pt>
                      <c:pt idx="64190">
                        <c:v>4.3992909999999998</c:v>
                      </c:pt>
                      <c:pt idx="64191">
                        <c:v>4.402577</c:v>
                      </c:pt>
                      <c:pt idx="64192">
                        <c:v>4.4058630000000001</c:v>
                      </c:pt>
                      <c:pt idx="64193">
                        <c:v>4.4091480000000001</c:v>
                      </c:pt>
                      <c:pt idx="64194">
                        <c:v>4.4124340000000002</c:v>
                      </c:pt>
                      <c:pt idx="64195">
                        <c:v>4.4157200000000003</c:v>
                      </c:pt>
                      <c:pt idx="64196">
                        <c:v>4.4190050000000003</c:v>
                      </c:pt>
                      <c:pt idx="64197">
                        <c:v>4.4222910000000004</c:v>
                      </c:pt>
                      <c:pt idx="64198">
                        <c:v>4.4255769999999997</c:v>
                      </c:pt>
                      <c:pt idx="64199">
                        <c:v>4.4288629999999998</c:v>
                      </c:pt>
                      <c:pt idx="64200">
                        <c:v>4.4321479999999998</c:v>
                      </c:pt>
                      <c:pt idx="64201">
                        <c:v>4.4354339999999999</c:v>
                      </c:pt>
                      <c:pt idx="64202">
                        <c:v>4.43872</c:v>
                      </c:pt>
                      <c:pt idx="64203">
                        <c:v>4.4420060000000001</c:v>
                      </c:pt>
                      <c:pt idx="64204">
                        <c:v>4.4452910000000001</c:v>
                      </c:pt>
                      <c:pt idx="64205">
                        <c:v>4.4485770000000002</c:v>
                      </c:pt>
                      <c:pt idx="64206">
                        <c:v>4.4518630000000003</c:v>
                      </c:pt>
                      <c:pt idx="64207">
                        <c:v>4.4551480000000003</c:v>
                      </c:pt>
                      <c:pt idx="64208">
                        <c:v>4.4584339999999996</c:v>
                      </c:pt>
                      <c:pt idx="64209">
                        <c:v>4.4617199999999997</c:v>
                      </c:pt>
                      <c:pt idx="64210">
                        <c:v>4.4650049999999997</c:v>
                      </c:pt>
                      <c:pt idx="64211">
                        <c:v>4.4682909999999998</c:v>
                      </c:pt>
                      <c:pt idx="64212">
                        <c:v>4.4715769999999999</c:v>
                      </c:pt>
                      <c:pt idx="64213">
                        <c:v>4.474863</c:v>
                      </c:pt>
                      <c:pt idx="64214">
                        <c:v>4.478148</c:v>
                      </c:pt>
                      <c:pt idx="64215">
                        <c:v>4.4814340000000001</c:v>
                      </c:pt>
                      <c:pt idx="64216">
                        <c:v>4.4847200000000003</c:v>
                      </c:pt>
                      <c:pt idx="64217">
                        <c:v>4.4880060000000004</c:v>
                      </c:pt>
                      <c:pt idx="64218">
                        <c:v>4.4912910000000004</c:v>
                      </c:pt>
                      <c:pt idx="64219">
                        <c:v>4.4945769999999996</c:v>
                      </c:pt>
                      <c:pt idx="64220">
                        <c:v>4.4978629999999997</c:v>
                      </c:pt>
                      <c:pt idx="64221">
                        <c:v>4.5011479999999997</c:v>
                      </c:pt>
                      <c:pt idx="64222">
                        <c:v>4.5044339999999998</c:v>
                      </c:pt>
                      <c:pt idx="64223">
                        <c:v>4.5077199999999999</c:v>
                      </c:pt>
                      <c:pt idx="64224">
                        <c:v>4.5110049999999999</c:v>
                      </c:pt>
                      <c:pt idx="64225">
                        <c:v>4.5142910000000001</c:v>
                      </c:pt>
                      <c:pt idx="64226">
                        <c:v>4.5175770000000002</c:v>
                      </c:pt>
                      <c:pt idx="64227">
                        <c:v>4.5208630000000003</c:v>
                      </c:pt>
                      <c:pt idx="64228">
                        <c:v>4.5241480000000003</c:v>
                      </c:pt>
                      <c:pt idx="64229">
                        <c:v>4.5274340000000004</c:v>
                      </c:pt>
                      <c:pt idx="64230">
                        <c:v>4.5307199999999996</c:v>
                      </c:pt>
                      <c:pt idx="64231">
                        <c:v>4.5340059999999998</c:v>
                      </c:pt>
                      <c:pt idx="64232">
                        <c:v>4.5372909999999997</c:v>
                      </c:pt>
                      <c:pt idx="64233">
                        <c:v>4.5405769999999999</c:v>
                      </c:pt>
                      <c:pt idx="64234">
                        <c:v>4.543863</c:v>
                      </c:pt>
                      <c:pt idx="64235">
                        <c:v>4.547148</c:v>
                      </c:pt>
                      <c:pt idx="64236">
                        <c:v>4.5504340000000001</c:v>
                      </c:pt>
                      <c:pt idx="64237">
                        <c:v>4.5537200000000002</c:v>
                      </c:pt>
                      <c:pt idx="64238">
                        <c:v>4.5570050000000002</c:v>
                      </c:pt>
                      <c:pt idx="64239">
                        <c:v>4.5602910000000003</c:v>
                      </c:pt>
                      <c:pt idx="64240">
                        <c:v>4.5635770000000004</c:v>
                      </c:pt>
                      <c:pt idx="64241">
                        <c:v>4.5668629999999997</c:v>
                      </c:pt>
                      <c:pt idx="64242">
                        <c:v>4.5701479999999997</c:v>
                      </c:pt>
                      <c:pt idx="64243">
                        <c:v>4.5734339999999998</c:v>
                      </c:pt>
                      <c:pt idx="64244">
                        <c:v>4.5767199999999999</c:v>
                      </c:pt>
                      <c:pt idx="64245">
                        <c:v>4.580006</c:v>
                      </c:pt>
                      <c:pt idx="64246">
                        <c:v>4.583291</c:v>
                      </c:pt>
                      <c:pt idx="64247">
                        <c:v>4.5865770000000001</c:v>
                      </c:pt>
                      <c:pt idx="64248">
                        <c:v>4.5898630000000002</c:v>
                      </c:pt>
                      <c:pt idx="64249">
                        <c:v>4.5931480000000002</c:v>
                      </c:pt>
                      <c:pt idx="64250">
                        <c:v>4.5964340000000004</c:v>
                      </c:pt>
                      <c:pt idx="64251">
                        <c:v>4.5997199999999996</c:v>
                      </c:pt>
                      <c:pt idx="64252">
                        <c:v>4.6030049999999996</c:v>
                      </c:pt>
                      <c:pt idx="64253">
                        <c:v>4.6062909999999997</c:v>
                      </c:pt>
                      <c:pt idx="64254">
                        <c:v>4.6095769999999998</c:v>
                      </c:pt>
                      <c:pt idx="64255">
                        <c:v>4.6128629999999999</c:v>
                      </c:pt>
                      <c:pt idx="64256">
                        <c:v>4.6161479999999999</c:v>
                      </c:pt>
                      <c:pt idx="64257">
                        <c:v>4.619434</c:v>
                      </c:pt>
                      <c:pt idx="64258">
                        <c:v>4.6227200000000002</c:v>
                      </c:pt>
                      <c:pt idx="64259">
                        <c:v>4.6260060000000003</c:v>
                      </c:pt>
                      <c:pt idx="64260">
                        <c:v>4.6292910000000003</c:v>
                      </c:pt>
                      <c:pt idx="64261">
                        <c:v>4.6325770000000004</c:v>
                      </c:pt>
                      <c:pt idx="64262">
                        <c:v>4.6358629999999996</c:v>
                      </c:pt>
                      <c:pt idx="64263">
                        <c:v>4.6391479999999996</c:v>
                      </c:pt>
                      <c:pt idx="64264">
                        <c:v>4.6424339999999997</c:v>
                      </c:pt>
                      <c:pt idx="64265">
                        <c:v>4.6457199999999998</c:v>
                      </c:pt>
                      <c:pt idx="64266">
                        <c:v>4.6490049999999998</c:v>
                      </c:pt>
                      <c:pt idx="64267">
                        <c:v>4.652291</c:v>
                      </c:pt>
                      <c:pt idx="64268">
                        <c:v>4.6555770000000001</c:v>
                      </c:pt>
                      <c:pt idx="64269">
                        <c:v>4.6588630000000002</c:v>
                      </c:pt>
                      <c:pt idx="64270">
                        <c:v>4.6621480000000002</c:v>
                      </c:pt>
                      <c:pt idx="64271">
                        <c:v>4.6654340000000003</c:v>
                      </c:pt>
                      <c:pt idx="64272">
                        <c:v>4.6687200000000004</c:v>
                      </c:pt>
                      <c:pt idx="64273">
                        <c:v>4.6720059999999997</c:v>
                      </c:pt>
                      <c:pt idx="64274">
                        <c:v>4.6752909999999996</c:v>
                      </c:pt>
                      <c:pt idx="64275">
                        <c:v>4.6785769999999998</c:v>
                      </c:pt>
                      <c:pt idx="64276">
                        <c:v>4.6818629999999999</c:v>
                      </c:pt>
                      <c:pt idx="64277">
                        <c:v>4.6851479999999999</c:v>
                      </c:pt>
                      <c:pt idx="64278">
                        <c:v>4.688434</c:v>
                      </c:pt>
                      <c:pt idx="64279">
                        <c:v>4.6917200000000001</c:v>
                      </c:pt>
                      <c:pt idx="64280">
                        <c:v>4.6950050000000001</c:v>
                      </c:pt>
                      <c:pt idx="64281">
                        <c:v>4.6982910000000002</c:v>
                      </c:pt>
                      <c:pt idx="64282">
                        <c:v>4.7015770000000003</c:v>
                      </c:pt>
                      <c:pt idx="64283">
                        <c:v>4.7048629999999996</c:v>
                      </c:pt>
                      <c:pt idx="64284">
                        <c:v>4.7081480000000004</c:v>
                      </c:pt>
                      <c:pt idx="64285">
                        <c:v>4.7114339999999997</c:v>
                      </c:pt>
                      <c:pt idx="64286">
                        <c:v>4.7147199999999998</c:v>
                      </c:pt>
                      <c:pt idx="64287">
                        <c:v>4.7180059999999999</c:v>
                      </c:pt>
                      <c:pt idx="64288">
                        <c:v>4.7212909999999999</c:v>
                      </c:pt>
                      <c:pt idx="64289">
                        <c:v>4.724577</c:v>
                      </c:pt>
                      <c:pt idx="64290">
                        <c:v>4.7278630000000001</c:v>
                      </c:pt>
                      <c:pt idx="64291">
                        <c:v>4.7311480000000001</c:v>
                      </c:pt>
                      <c:pt idx="64292">
                        <c:v>4.7344340000000003</c:v>
                      </c:pt>
                      <c:pt idx="64293">
                        <c:v>4.7377200000000004</c:v>
                      </c:pt>
                      <c:pt idx="64294">
                        <c:v>4.7410050000000004</c:v>
                      </c:pt>
                      <c:pt idx="64295">
                        <c:v>4.7442909999999996</c:v>
                      </c:pt>
                      <c:pt idx="64296">
                        <c:v>4.7475769999999997</c:v>
                      </c:pt>
                      <c:pt idx="64297">
                        <c:v>4.7508629999999998</c:v>
                      </c:pt>
                      <c:pt idx="64298">
                        <c:v>4.7541479999999998</c:v>
                      </c:pt>
                      <c:pt idx="64299">
                        <c:v>4.7574339999999999</c:v>
                      </c:pt>
                      <c:pt idx="64300">
                        <c:v>4.7607200000000001</c:v>
                      </c:pt>
                      <c:pt idx="64301">
                        <c:v>4.7640060000000002</c:v>
                      </c:pt>
                      <c:pt idx="64302">
                        <c:v>4.7672910000000002</c:v>
                      </c:pt>
                      <c:pt idx="64303">
                        <c:v>4.7705770000000003</c:v>
                      </c:pt>
                      <c:pt idx="64304">
                        <c:v>4.7738630000000004</c:v>
                      </c:pt>
                      <c:pt idx="64305">
                        <c:v>4.7771480000000004</c:v>
                      </c:pt>
                      <c:pt idx="64306">
                        <c:v>4.7804339999999996</c:v>
                      </c:pt>
                      <c:pt idx="64307">
                        <c:v>4.7837199999999998</c:v>
                      </c:pt>
                      <c:pt idx="64308">
                        <c:v>4.7870049999999997</c:v>
                      </c:pt>
                      <c:pt idx="64309">
                        <c:v>4.7902909999999999</c:v>
                      </c:pt>
                      <c:pt idx="64310">
                        <c:v>4.793577</c:v>
                      </c:pt>
                      <c:pt idx="64311">
                        <c:v>4.7968630000000001</c:v>
                      </c:pt>
                      <c:pt idx="64312">
                        <c:v>4.8001480000000001</c:v>
                      </c:pt>
                      <c:pt idx="64313">
                        <c:v>4.8034340000000002</c:v>
                      </c:pt>
                      <c:pt idx="64314">
                        <c:v>4.8067200000000003</c:v>
                      </c:pt>
                      <c:pt idx="64315">
                        <c:v>4.8100059999999996</c:v>
                      </c:pt>
                      <c:pt idx="64316">
                        <c:v>4.8132910000000004</c:v>
                      </c:pt>
                      <c:pt idx="64317">
                        <c:v>4.8165769999999997</c:v>
                      </c:pt>
                      <c:pt idx="64318">
                        <c:v>4.8198629999999998</c:v>
                      </c:pt>
                      <c:pt idx="64319">
                        <c:v>4.8231479999999998</c:v>
                      </c:pt>
                      <c:pt idx="64320">
                        <c:v>4.8264339999999999</c:v>
                      </c:pt>
                      <c:pt idx="64321">
                        <c:v>4.82972</c:v>
                      </c:pt>
                      <c:pt idx="64322">
                        <c:v>4.833005</c:v>
                      </c:pt>
                      <c:pt idx="64323">
                        <c:v>4.8362910000000001</c:v>
                      </c:pt>
                      <c:pt idx="64324">
                        <c:v>4.8395770000000002</c:v>
                      </c:pt>
                      <c:pt idx="64325">
                        <c:v>4.8428630000000004</c:v>
                      </c:pt>
                      <c:pt idx="64326">
                        <c:v>4.8461480000000003</c:v>
                      </c:pt>
                      <c:pt idx="64327">
                        <c:v>4.8494339999999996</c:v>
                      </c:pt>
                      <c:pt idx="64328">
                        <c:v>4.8527199999999997</c:v>
                      </c:pt>
                      <c:pt idx="64329">
                        <c:v>4.8560059999999998</c:v>
                      </c:pt>
                      <c:pt idx="64330">
                        <c:v>4.8592909999999998</c:v>
                      </c:pt>
                      <c:pt idx="64331">
                        <c:v>4.8625769999999999</c:v>
                      </c:pt>
                      <c:pt idx="64332">
                        <c:v>4.865863</c:v>
                      </c:pt>
                      <c:pt idx="64333">
                        <c:v>4.869148</c:v>
                      </c:pt>
                      <c:pt idx="64334">
                        <c:v>4.8724340000000002</c:v>
                      </c:pt>
                      <c:pt idx="64335">
                        <c:v>4.8757200000000003</c:v>
                      </c:pt>
                      <c:pt idx="64336">
                        <c:v>4.8790050000000003</c:v>
                      </c:pt>
                      <c:pt idx="64337">
                        <c:v>4.8822910000000004</c:v>
                      </c:pt>
                      <c:pt idx="64338">
                        <c:v>4.8855769999999996</c:v>
                      </c:pt>
                      <c:pt idx="64339">
                        <c:v>4.8888629999999997</c:v>
                      </c:pt>
                      <c:pt idx="64340">
                        <c:v>4.8921479999999997</c:v>
                      </c:pt>
                      <c:pt idx="64341">
                        <c:v>4.8954339999999998</c:v>
                      </c:pt>
                      <c:pt idx="64342">
                        <c:v>4.89872</c:v>
                      </c:pt>
                      <c:pt idx="64343">
                        <c:v>4.9020060000000001</c:v>
                      </c:pt>
                      <c:pt idx="64344">
                        <c:v>4.9052910000000001</c:v>
                      </c:pt>
                      <c:pt idx="64345">
                        <c:v>4.9085770000000002</c:v>
                      </c:pt>
                      <c:pt idx="64346">
                        <c:v>4.9118620000000002</c:v>
                      </c:pt>
                      <c:pt idx="64347">
                        <c:v>4.9151480000000003</c:v>
                      </c:pt>
                      <c:pt idx="64348">
                        <c:v>4.9184340000000004</c:v>
                      </c:pt>
                      <c:pt idx="64349">
                        <c:v>4.9217199999999997</c:v>
                      </c:pt>
                      <c:pt idx="64350">
                        <c:v>4.9250049999999996</c:v>
                      </c:pt>
                      <c:pt idx="64351">
                        <c:v>4.9282909999999998</c:v>
                      </c:pt>
                      <c:pt idx="64352">
                        <c:v>4.9315769999999999</c:v>
                      </c:pt>
                      <c:pt idx="64353">
                        <c:v>4.934863</c:v>
                      </c:pt>
                      <c:pt idx="64354">
                        <c:v>4.938148</c:v>
                      </c:pt>
                      <c:pt idx="64355">
                        <c:v>4.9414340000000001</c:v>
                      </c:pt>
                      <c:pt idx="64356">
                        <c:v>4.9447200000000002</c:v>
                      </c:pt>
                      <c:pt idx="64357">
                        <c:v>4.9480060000000003</c:v>
                      </c:pt>
                      <c:pt idx="64358">
                        <c:v>4.9512910000000003</c:v>
                      </c:pt>
                      <c:pt idx="64359">
                        <c:v>4.9545769999999996</c:v>
                      </c:pt>
                      <c:pt idx="64360">
                        <c:v>4.9578620000000004</c:v>
                      </c:pt>
                      <c:pt idx="64361">
                        <c:v>4.9611479999999997</c:v>
                      </c:pt>
                      <c:pt idx="64362">
                        <c:v>4.9644339999999998</c:v>
                      </c:pt>
                      <c:pt idx="64363">
                        <c:v>4.9677199999999999</c:v>
                      </c:pt>
                      <c:pt idx="64364">
                        <c:v>4.9710049999999999</c:v>
                      </c:pt>
                      <c:pt idx="64365">
                        <c:v>4.974291</c:v>
                      </c:pt>
                      <c:pt idx="64366">
                        <c:v>4.9775770000000001</c:v>
                      </c:pt>
                      <c:pt idx="64367">
                        <c:v>4.9808630000000003</c:v>
                      </c:pt>
                      <c:pt idx="64368">
                        <c:v>4.9841490000000004</c:v>
                      </c:pt>
                      <c:pt idx="64369">
                        <c:v>4.9874340000000004</c:v>
                      </c:pt>
                      <c:pt idx="64370">
                        <c:v>4.9907199999999996</c:v>
                      </c:pt>
                      <c:pt idx="64371">
                        <c:v>4.9940059999999997</c:v>
                      </c:pt>
                      <c:pt idx="64372">
                        <c:v>4.9972909999999997</c:v>
                      </c:pt>
                      <c:pt idx="64373">
                        <c:v>5.0005769999999998</c:v>
                      </c:pt>
                      <c:pt idx="64374">
                        <c:v>5.0038619999999998</c:v>
                      </c:pt>
                      <c:pt idx="64375">
                        <c:v>5.0071479999999999</c:v>
                      </c:pt>
                      <c:pt idx="64376">
                        <c:v>5.0104340000000001</c:v>
                      </c:pt>
                      <c:pt idx="64377">
                        <c:v>5.0137200000000002</c:v>
                      </c:pt>
                      <c:pt idx="64378">
                        <c:v>5.0170050000000002</c:v>
                      </c:pt>
                      <c:pt idx="64379">
                        <c:v>5.0202910000000003</c:v>
                      </c:pt>
                      <c:pt idx="64380">
                        <c:v>5.0235770000000004</c:v>
                      </c:pt>
                      <c:pt idx="64381">
                        <c:v>5.0268629999999996</c:v>
                      </c:pt>
                      <c:pt idx="64382">
                        <c:v>5.0301489999999998</c:v>
                      </c:pt>
                      <c:pt idx="64383">
                        <c:v>5.0334339999999997</c:v>
                      </c:pt>
                      <c:pt idx="64384">
                        <c:v>5.0367199999999999</c:v>
                      </c:pt>
                      <c:pt idx="64385">
                        <c:v>5.040006</c:v>
                      </c:pt>
                      <c:pt idx="64386">
                        <c:v>5.043291</c:v>
                      </c:pt>
                      <c:pt idx="64387">
                        <c:v>5.0465770000000001</c:v>
                      </c:pt>
                      <c:pt idx="64388">
                        <c:v>5.0498620000000001</c:v>
                      </c:pt>
                      <c:pt idx="64389">
                        <c:v>5.0531480000000002</c:v>
                      </c:pt>
                      <c:pt idx="64390">
                        <c:v>5.0564340000000003</c:v>
                      </c:pt>
                      <c:pt idx="64391">
                        <c:v>5.0597200000000004</c:v>
                      </c:pt>
                      <c:pt idx="64392">
                        <c:v>5.0630050000000004</c:v>
                      </c:pt>
                      <c:pt idx="64393">
                        <c:v>5.0662909999999997</c:v>
                      </c:pt>
                      <c:pt idx="64394">
                        <c:v>5.0695769999999998</c:v>
                      </c:pt>
                      <c:pt idx="64395">
                        <c:v>5.0728629999999999</c:v>
                      </c:pt>
                      <c:pt idx="64396">
                        <c:v>5.076149</c:v>
                      </c:pt>
                      <c:pt idx="64397">
                        <c:v>5.079434</c:v>
                      </c:pt>
                      <c:pt idx="64398">
                        <c:v>5.0827200000000001</c:v>
                      </c:pt>
                      <c:pt idx="64399">
                        <c:v>5.0860060000000002</c:v>
                      </c:pt>
                      <c:pt idx="64400">
                        <c:v>5.0892910000000002</c:v>
                      </c:pt>
                      <c:pt idx="64401">
                        <c:v>5.0925770000000004</c:v>
                      </c:pt>
                      <c:pt idx="64402">
                        <c:v>5.0958620000000003</c:v>
                      </c:pt>
                      <c:pt idx="64403">
                        <c:v>5.0991479999999996</c:v>
                      </c:pt>
                      <c:pt idx="64404">
                        <c:v>5.1024339999999997</c:v>
                      </c:pt>
                      <c:pt idx="64405">
                        <c:v>5.1057199999999998</c:v>
                      </c:pt>
                      <c:pt idx="64406">
                        <c:v>5.1090049999999998</c:v>
                      </c:pt>
                      <c:pt idx="64407">
                        <c:v>5.1122909999999999</c:v>
                      </c:pt>
                      <c:pt idx="64408">
                        <c:v>5.115577</c:v>
                      </c:pt>
                      <c:pt idx="64409">
                        <c:v>5.1188630000000002</c:v>
                      </c:pt>
                      <c:pt idx="64410">
                        <c:v>5.1221490000000003</c:v>
                      </c:pt>
                      <c:pt idx="64411">
                        <c:v>5.1254340000000003</c:v>
                      </c:pt>
                      <c:pt idx="64412">
                        <c:v>5.1287200000000004</c:v>
                      </c:pt>
                      <c:pt idx="64413">
                        <c:v>5.1320059999999996</c:v>
                      </c:pt>
                      <c:pt idx="64414">
                        <c:v>5.1352909999999996</c:v>
                      </c:pt>
                      <c:pt idx="64415">
                        <c:v>5.1385769999999997</c:v>
                      </c:pt>
                      <c:pt idx="64416">
                        <c:v>5.1418619999999997</c:v>
                      </c:pt>
                      <c:pt idx="64417">
                        <c:v>5.1451479999999998</c:v>
                      </c:pt>
                      <c:pt idx="64418">
                        <c:v>5.148434</c:v>
                      </c:pt>
                      <c:pt idx="64419">
                        <c:v>5.1517200000000001</c:v>
                      </c:pt>
                      <c:pt idx="64420">
                        <c:v>5.1550050000000001</c:v>
                      </c:pt>
                      <c:pt idx="64421">
                        <c:v>5.1582910000000002</c:v>
                      </c:pt>
                      <c:pt idx="64422">
                        <c:v>5.1615770000000003</c:v>
                      </c:pt>
                      <c:pt idx="64423">
                        <c:v>5.1648630000000004</c:v>
                      </c:pt>
                      <c:pt idx="64424">
                        <c:v>5.1681489999999997</c:v>
                      </c:pt>
                      <c:pt idx="64425">
                        <c:v>5.1714339999999996</c:v>
                      </c:pt>
                      <c:pt idx="64426">
                        <c:v>5.1747199999999998</c:v>
                      </c:pt>
                      <c:pt idx="64427">
                        <c:v>5.1780059999999999</c:v>
                      </c:pt>
                      <c:pt idx="64428">
                        <c:v>5.1812909999999999</c:v>
                      </c:pt>
                      <c:pt idx="64429">
                        <c:v>5.184577</c:v>
                      </c:pt>
                      <c:pt idx="64430">
                        <c:v>5.187862</c:v>
                      </c:pt>
                      <c:pt idx="64431">
                        <c:v>5.1911480000000001</c:v>
                      </c:pt>
                      <c:pt idx="64432">
                        <c:v>5.1944340000000002</c:v>
                      </c:pt>
                      <c:pt idx="64433">
                        <c:v>5.1977200000000003</c:v>
                      </c:pt>
                      <c:pt idx="64434">
                        <c:v>5.2010050000000003</c:v>
                      </c:pt>
                      <c:pt idx="64435">
                        <c:v>5.2042909999999996</c:v>
                      </c:pt>
                      <c:pt idx="64436">
                        <c:v>5.2075769999999997</c:v>
                      </c:pt>
                      <c:pt idx="64437">
                        <c:v>5.2108629999999998</c:v>
                      </c:pt>
                      <c:pt idx="64438">
                        <c:v>5.2141489999999999</c:v>
                      </c:pt>
                      <c:pt idx="64439">
                        <c:v>5.2174339999999999</c:v>
                      </c:pt>
                      <c:pt idx="64440">
                        <c:v>5.22072</c:v>
                      </c:pt>
                      <c:pt idx="64441">
                        <c:v>5.2240060000000001</c:v>
                      </c:pt>
                      <c:pt idx="64442">
                        <c:v>5.2272910000000001</c:v>
                      </c:pt>
                      <c:pt idx="64443">
                        <c:v>5.2305770000000003</c:v>
                      </c:pt>
                      <c:pt idx="64444">
                        <c:v>5.2338620000000002</c:v>
                      </c:pt>
                      <c:pt idx="64445">
                        <c:v>5.2371480000000004</c:v>
                      </c:pt>
                      <c:pt idx="64446">
                        <c:v>5.2404339999999996</c:v>
                      </c:pt>
                      <c:pt idx="64447">
                        <c:v>5.2437199999999997</c:v>
                      </c:pt>
                      <c:pt idx="64448">
                        <c:v>5.2470049999999997</c:v>
                      </c:pt>
                      <c:pt idx="64449">
                        <c:v>5.2502909999999998</c:v>
                      </c:pt>
                      <c:pt idx="64450">
                        <c:v>5.2535769999999999</c:v>
                      </c:pt>
                      <c:pt idx="64451">
                        <c:v>5.2568630000000001</c:v>
                      </c:pt>
                      <c:pt idx="64452">
                        <c:v>5.2601490000000002</c:v>
                      </c:pt>
                      <c:pt idx="64453">
                        <c:v>5.2634340000000002</c:v>
                      </c:pt>
                      <c:pt idx="64454">
                        <c:v>5.2667200000000003</c:v>
                      </c:pt>
                      <c:pt idx="64455">
                        <c:v>5.2700060000000004</c:v>
                      </c:pt>
                      <c:pt idx="64456">
                        <c:v>5.2732910000000004</c:v>
                      </c:pt>
                      <c:pt idx="64457">
                        <c:v>5.2765769999999996</c:v>
                      </c:pt>
                      <c:pt idx="64458">
                        <c:v>5.2798619999999996</c:v>
                      </c:pt>
                      <c:pt idx="64459">
                        <c:v>5.2831479999999997</c:v>
                      </c:pt>
                      <c:pt idx="64460">
                        <c:v>5.2864339999999999</c:v>
                      </c:pt>
                      <c:pt idx="64461">
                        <c:v>5.28972</c:v>
                      </c:pt>
                      <c:pt idx="64462">
                        <c:v>5.293005</c:v>
                      </c:pt>
                      <c:pt idx="64463">
                        <c:v>5.2962910000000001</c:v>
                      </c:pt>
                      <c:pt idx="64464">
                        <c:v>5.2995770000000002</c:v>
                      </c:pt>
                      <c:pt idx="64465">
                        <c:v>5.3028630000000003</c:v>
                      </c:pt>
                      <c:pt idx="64466">
                        <c:v>5.3061489999999996</c:v>
                      </c:pt>
                      <c:pt idx="64467">
                        <c:v>5.3094340000000004</c:v>
                      </c:pt>
                      <c:pt idx="64468">
                        <c:v>5.3127199999999997</c:v>
                      </c:pt>
                      <c:pt idx="64469">
                        <c:v>5.3160049999999996</c:v>
                      </c:pt>
                      <c:pt idx="64470">
                        <c:v>5.3192909999999998</c:v>
                      </c:pt>
                      <c:pt idx="64471">
                        <c:v>5.3225769999999999</c:v>
                      </c:pt>
                      <c:pt idx="64472">
                        <c:v>5.3258619999999999</c:v>
                      </c:pt>
                      <c:pt idx="64473">
                        <c:v>5.329148</c:v>
                      </c:pt>
                      <c:pt idx="64474">
                        <c:v>5.3324340000000001</c:v>
                      </c:pt>
                      <c:pt idx="64475">
                        <c:v>5.3357200000000002</c:v>
                      </c:pt>
                      <c:pt idx="64476">
                        <c:v>5.3390050000000002</c:v>
                      </c:pt>
                      <c:pt idx="64477">
                        <c:v>5.3422910000000003</c:v>
                      </c:pt>
                      <c:pt idx="64478">
                        <c:v>5.3455769999999996</c:v>
                      </c:pt>
                      <c:pt idx="64479">
                        <c:v>5.3488629999999997</c:v>
                      </c:pt>
                      <c:pt idx="64480">
                        <c:v>5.3521489999999998</c:v>
                      </c:pt>
                      <c:pt idx="64481">
                        <c:v>5.3554339999999998</c:v>
                      </c:pt>
                      <c:pt idx="64482">
                        <c:v>5.3587199999999999</c:v>
                      </c:pt>
                      <c:pt idx="64483">
                        <c:v>5.3620049999999999</c:v>
                      </c:pt>
                      <c:pt idx="64484">
                        <c:v>5.365291</c:v>
                      </c:pt>
                      <c:pt idx="64485">
                        <c:v>5.3685770000000002</c:v>
                      </c:pt>
                      <c:pt idx="64486">
                        <c:v>5.3718620000000001</c:v>
                      </c:pt>
                      <c:pt idx="64487">
                        <c:v>5.3751480000000003</c:v>
                      </c:pt>
                      <c:pt idx="64488">
                        <c:v>5.3784340000000004</c:v>
                      </c:pt>
                      <c:pt idx="64489">
                        <c:v>5.3817199999999996</c:v>
                      </c:pt>
                      <c:pt idx="64490">
                        <c:v>5.3850049999999996</c:v>
                      </c:pt>
                      <c:pt idx="64491">
                        <c:v>5.3882909999999997</c:v>
                      </c:pt>
                      <c:pt idx="64492">
                        <c:v>5.3915769999999998</c:v>
                      </c:pt>
                      <c:pt idx="64493">
                        <c:v>5.394863</c:v>
                      </c:pt>
                      <c:pt idx="64494">
                        <c:v>5.3981490000000001</c:v>
                      </c:pt>
                      <c:pt idx="64495">
                        <c:v>5.4014340000000001</c:v>
                      </c:pt>
                      <c:pt idx="64496">
                        <c:v>5.4047200000000002</c:v>
                      </c:pt>
                      <c:pt idx="64497">
                        <c:v>5.4080050000000002</c:v>
                      </c:pt>
                      <c:pt idx="64498">
                        <c:v>5.4112910000000003</c:v>
                      </c:pt>
                      <c:pt idx="64499">
                        <c:v>5.4145770000000004</c:v>
                      </c:pt>
                      <c:pt idx="64500">
                        <c:v>5.4178620000000004</c:v>
                      </c:pt>
                      <c:pt idx="64501">
                        <c:v>5.4211479999999996</c:v>
                      </c:pt>
                      <c:pt idx="64502">
                        <c:v>5.4244339999999998</c:v>
                      </c:pt>
                      <c:pt idx="64503">
                        <c:v>5.4277199999999999</c:v>
                      </c:pt>
                      <c:pt idx="64504">
                        <c:v>5.4310049999999999</c:v>
                      </c:pt>
                      <c:pt idx="64505">
                        <c:v>5.434291</c:v>
                      </c:pt>
                      <c:pt idx="64506">
                        <c:v>5.4375770000000001</c:v>
                      </c:pt>
                      <c:pt idx="64507">
                        <c:v>5.4408630000000002</c:v>
                      </c:pt>
                      <c:pt idx="64508">
                        <c:v>5.4441490000000003</c:v>
                      </c:pt>
                      <c:pt idx="64509">
                        <c:v>5.4474340000000003</c:v>
                      </c:pt>
                      <c:pt idx="64510">
                        <c:v>5.4507199999999996</c:v>
                      </c:pt>
                      <c:pt idx="64511">
                        <c:v>5.4540050000000004</c:v>
                      </c:pt>
                      <c:pt idx="64512">
                        <c:v>5.4572909999999997</c:v>
                      </c:pt>
                      <c:pt idx="64513">
                        <c:v>5.4605769999999998</c:v>
                      </c:pt>
                      <c:pt idx="64514">
                        <c:v>5.4638619999999998</c:v>
                      </c:pt>
                      <c:pt idx="64515">
                        <c:v>5.4671479999999999</c:v>
                      </c:pt>
                      <c:pt idx="64516">
                        <c:v>5.470434</c:v>
                      </c:pt>
                      <c:pt idx="64517">
                        <c:v>5.4737200000000001</c:v>
                      </c:pt>
                      <c:pt idx="64518">
                        <c:v>5.4770050000000001</c:v>
                      </c:pt>
                      <c:pt idx="64519">
                        <c:v>5.4802910000000002</c:v>
                      </c:pt>
                      <c:pt idx="64520">
                        <c:v>5.4835770000000004</c:v>
                      </c:pt>
                      <c:pt idx="64521">
                        <c:v>5.4868629999999996</c:v>
                      </c:pt>
                      <c:pt idx="64522">
                        <c:v>5.4901489999999997</c:v>
                      </c:pt>
                      <c:pt idx="64523">
                        <c:v>5.4934339999999997</c:v>
                      </c:pt>
                      <c:pt idx="64524">
                        <c:v>5.4967199999999998</c:v>
                      </c:pt>
                      <c:pt idx="64525">
                        <c:v>5.5000049999999998</c:v>
                      </c:pt>
                      <c:pt idx="64526">
                        <c:v>5.5032909999999999</c:v>
                      </c:pt>
                      <c:pt idx="64527">
                        <c:v>5.5065770000000001</c:v>
                      </c:pt>
                      <c:pt idx="64528">
                        <c:v>5.509862</c:v>
                      </c:pt>
                      <c:pt idx="64529">
                        <c:v>5.5131480000000002</c:v>
                      </c:pt>
                      <c:pt idx="64530">
                        <c:v>5.5164340000000003</c:v>
                      </c:pt>
                      <c:pt idx="64531">
                        <c:v>5.5197200000000004</c:v>
                      </c:pt>
                      <c:pt idx="64532">
                        <c:v>5.5230050000000004</c:v>
                      </c:pt>
                      <c:pt idx="64533">
                        <c:v>5.5262909999999996</c:v>
                      </c:pt>
                      <c:pt idx="64534">
                        <c:v>5.5295769999999997</c:v>
                      </c:pt>
                      <c:pt idx="64535">
                        <c:v>5.5328629999999999</c:v>
                      </c:pt>
                      <c:pt idx="64536">
                        <c:v>5.536149</c:v>
                      </c:pt>
                      <c:pt idx="64537">
                        <c:v>5.539434</c:v>
                      </c:pt>
                      <c:pt idx="64538">
                        <c:v>5.5427200000000001</c:v>
                      </c:pt>
                      <c:pt idx="64539">
                        <c:v>5.5460050000000001</c:v>
                      </c:pt>
                      <c:pt idx="64540">
                        <c:v>5.5492910000000002</c:v>
                      </c:pt>
                      <c:pt idx="64541">
                        <c:v>5.5525770000000003</c:v>
                      </c:pt>
                      <c:pt idx="64542">
                        <c:v>5.5558620000000003</c:v>
                      </c:pt>
                      <c:pt idx="64543">
                        <c:v>5.5591480000000004</c:v>
                      </c:pt>
                      <c:pt idx="64544">
                        <c:v>5.5624339999999997</c:v>
                      </c:pt>
                      <c:pt idx="64545">
                        <c:v>5.5657199999999998</c:v>
                      </c:pt>
                      <c:pt idx="64546">
                        <c:v>5.5690049999999998</c:v>
                      </c:pt>
                      <c:pt idx="64547">
                        <c:v>5.5722909999999999</c:v>
                      </c:pt>
                      <c:pt idx="64548">
                        <c:v>5.575577</c:v>
                      </c:pt>
                      <c:pt idx="64549">
                        <c:v>5.5788630000000001</c:v>
                      </c:pt>
                      <c:pt idx="64550">
                        <c:v>5.5821490000000002</c:v>
                      </c:pt>
                      <c:pt idx="64551">
                        <c:v>5.5854340000000002</c:v>
                      </c:pt>
                      <c:pt idx="64552">
                        <c:v>5.5887200000000004</c:v>
                      </c:pt>
                      <c:pt idx="64553">
                        <c:v>5.5920050000000003</c:v>
                      </c:pt>
                      <c:pt idx="64554">
                        <c:v>5.5952909999999996</c:v>
                      </c:pt>
                      <c:pt idx="64555">
                        <c:v>5.5985769999999997</c:v>
                      </c:pt>
                      <c:pt idx="64556">
                        <c:v>5.6018619999999997</c:v>
                      </c:pt>
                      <c:pt idx="64557">
                        <c:v>5.6051479999999998</c:v>
                      </c:pt>
                      <c:pt idx="64558">
                        <c:v>5.6084339999999999</c:v>
                      </c:pt>
                      <c:pt idx="64559">
                        <c:v>5.61172</c:v>
                      </c:pt>
                      <c:pt idx="64560">
                        <c:v>5.615005</c:v>
                      </c:pt>
                      <c:pt idx="64561">
                        <c:v>5.6182910000000001</c:v>
                      </c:pt>
                      <c:pt idx="64562">
                        <c:v>5.6215770000000003</c:v>
                      </c:pt>
                      <c:pt idx="64563">
                        <c:v>5.6248630000000004</c:v>
                      </c:pt>
                      <c:pt idx="64564">
                        <c:v>5.6281489999999996</c:v>
                      </c:pt>
                      <c:pt idx="64565">
                        <c:v>5.6314339999999996</c:v>
                      </c:pt>
                      <c:pt idx="64566">
                        <c:v>5.6347199999999997</c:v>
                      </c:pt>
                      <c:pt idx="64567">
                        <c:v>5.6380049999999997</c:v>
                      </c:pt>
                      <c:pt idx="64568">
                        <c:v>5.6412909999999998</c:v>
                      </c:pt>
                      <c:pt idx="64569">
                        <c:v>5.644577</c:v>
                      </c:pt>
                      <c:pt idx="64570">
                        <c:v>5.6478619999999999</c:v>
                      </c:pt>
                      <c:pt idx="64571">
                        <c:v>5.6511480000000001</c:v>
                      </c:pt>
                      <c:pt idx="64572">
                        <c:v>5.6544340000000002</c:v>
                      </c:pt>
                      <c:pt idx="64573">
                        <c:v>5.6577200000000003</c:v>
                      </c:pt>
                      <c:pt idx="64574">
                        <c:v>5.6610050000000003</c:v>
                      </c:pt>
                      <c:pt idx="64575">
                        <c:v>5.6642910000000004</c:v>
                      </c:pt>
                      <c:pt idx="64576">
                        <c:v>5.6675769999999996</c:v>
                      </c:pt>
                      <c:pt idx="64577">
                        <c:v>5.6708629999999998</c:v>
                      </c:pt>
                      <c:pt idx="64578">
                        <c:v>5.6741489999999999</c:v>
                      </c:pt>
                      <c:pt idx="64579">
                        <c:v>5.6774339999999999</c:v>
                      </c:pt>
                      <c:pt idx="64580">
                        <c:v>5.68072</c:v>
                      </c:pt>
                      <c:pt idx="64581">
                        <c:v>5.684005</c:v>
                      </c:pt>
                      <c:pt idx="64582">
                        <c:v>5.6872910000000001</c:v>
                      </c:pt>
                      <c:pt idx="64583">
                        <c:v>5.6905770000000002</c:v>
                      </c:pt>
                      <c:pt idx="64584">
                        <c:v>5.6938620000000002</c:v>
                      </c:pt>
                      <c:pt idx="64585">
                        <c:v>5.6971480000000003</c:v>
                      </c:pt>
                      <c:pt idx="64586">
                        <c:v>5.7004339999999996</c:v>
                      </c:pt>
                      <c:pt idx="64587">
                        <c:v>5.7037199999999997</c:v>
                      </c:pt>
                      <c:pt idx="64588">
                        <c:v>5.7070059999999998</c:v>
                      </c:pt>
                      <c:pt idx="64589">
                        <c:v>5.7102909999999998</c:v>
                      </c:pt>
                      <c:pt idx="64590">
                        <c:v>5.7135769999999999</c:v>
                      </c:pt>
                      <c:pt idx="64591">
                        <c:v>5.716863</c:v>
                      </c:pt>
                      <c:pt idx="64592">
                        <c:v>5.7201490000000002</c:v>
                      </c:pt>
                      <c:pt idx="64593">
                        <c:v>5.7234340000000001</c:v>
                      </c:pt>
                      <c:pt idx="64594">
                        <c:v>5.7267200000000003</c:v>
                      </c:pt>
                      <c:pt idx="64595">
                        <c:v>5.7300050000000002</c:v>
                      </c:pt>
                      <c:pt idx="64596">
                        <c:v>5.7332910000000004</c:v>
                      </c:pt>
                      <c:pt idx="64597">
                        <c:v>5.7365769999999996</c:v>
                      </c:pt>
                      <c:pt idx="64598">
                        <c:v>5.7398619999999996</c:v>
                      </c:pt>
                      <c:pt idx="64599">
                        <c:v>5.7431479999999997</c:v>
                      </c:pt>
                      <c:pt idx="64600">
                        <c:v>5.7464339999999998</c:v>
                      </c:pt>
                      <c:pt idx="64601">
                        <c:v>5.7497199999999999</c:v>
                      </c:pt>
                      <c:pt idx="64602">
                        <c:v>5.7530060000000001</c:v>
                      </c:pt>
                      <c:pt idx="64603">
                        <c:v>5.756291</c:v>
                      </c:pt>
                      <c:pt idx="64604">
                        <c:v>5.7595770000000002</c:v>
                      </c:pt>
                      <c:pt idx="64605">
                        <c:v>5.7628630000000003</c:v>
                      </c:pt>
                      <c:pt idx="64606">
                        <c:v>5.7661480000000003</c:v>
                      </c:pt>
                      <c:pt idx="64607">
                        <c:v>5.7694340000000004</c:v>
                      </c:pt>
                      <c:pt idx="64608">
                        <c:v>5.7727199999999996</c:v>
                      </c:pt>
                      <c:pt idx="64609">
                        <c:v>5.7760049999999996</c:v>
                      </c:pt>
                      <c:pt idx="64610">
                        <c:v>5.7792909999999997</c:v>
                      </c:pt>
                      <c:pt idx="64611">
                        <c:v>5.7825769999999999</c:v>
                      </c:pt>
                      <c:pt idx="64612">
                        <c:v>5.7858619999999998</c:v>
                      </c:pt>
                      <c:pt idx="64613">
                        <c:v>5.789148</c:v>
                      </c:pt>
                      <c:pt idx="64614">
                        <c:v>5.7924340000000001</c:v>
                      </c:pt>
                      <c:pt idx="64615">
                        <c:v>5.7957200000000002</c:v>
                      </c:pt>
                      <c:pt idx="64616">
                        <c:v>5.7990060000000003</c:v>
                      </c:pt>
                      <c:pt idx="64617">
                        <c:v>5.8022910000000003</c:v>
                      </c:pt>
                      <c:pt idx="64618">
                        <c:v>5.8055770000000004</c:v>
                      </c:pt>
                      <c:pt idx="64619">
                        <c:v>5.8088629999999997</c:v>
                      </c:pt>
                      <c:pt idx="64620">
                        <c:v>5.8121479999999996</c:v>
                      </c:pt>
                      <c:pt idx="64621">
                        <c:v>5.8154339999999998</c:v>
                      </c:pt>
                      <c:pt idx="64622">
                        <c:v>5.8187199999999999</c:v>
                      </c:pt>
                      <c:pt idx="64623">
                        <c:v>5.8220049999999999</c:v>
                      </c:pt>
                      <c:pt idx="64624">
                        <c:v>5.825291</c:v>
                      </c:pt>
                      <c:pt idx="64625">
                        <c:v>5.8285770000000001</c:v>
                      </c:pt>
                      <c:pt idx="64626">
                        <c:v>5.8318620000000001</c:v>
                      </c:pt>
                      <c:pt idx="64627">
                        <c:v>5.8351480000000002</c:v>
                      </c:pt>
                      <c:pt idx="64628">
                        <c:v>5.8384340000000003</c:v>
                      </c:pt>
                      <c:pt idx="64629">
                        <c:v>5.8417199999999996</c:v>
                      </c:pt>
                      <c:pt idx="64630">
                        <c:v>5.8450059999999997</c:v>
                      </c:pt>
                      <c:pt idx="64631">
                        <c:v>5.8482909999999997</c:v>
                      </c:pt>
                      <c:pt idx="64632">
                        <c:v>5.8515769999999998</c:v>
                      </c:pt>
                      <c:pt idx="64633">
                        <c:v>5.8548629999999999</c:v>
                      </c:pt>
                      <c:pt idx="64634">
                        <c:v>5.8581479999999999</c:v>
                      </c:pt>
                      <c:pt idx="64635">
                        <c:v>5.861434</c:v>
                      </c:pt>
                      <c:pt idx="64636">
                        <c:v>5.8647200000000002</c:v>
                      </c:pt>
                      <c:pt idx="64637">
                        <c:v>5.8680050000000001</c:v>
                      </c:pt>
                      <c:pt idx="64638">
                        <c:v>5.8712910000000003</c:v>
                      </c:pt>
                      <c:pt idx="64639">
                        <c:v>5.8745770000000004</c:v>
                      </c:pt>
                      <c:pt idx="64640">
                        <c:v>5.8778620000000004</c:v>
                      </c:pt>
                      <c:pt idx="64641">
                        <c:v>5.8811479999999996</c:v>
                      </c:pt>
                      <c:pt idx="64642">
                        <c:v>5.8844339999999997</c:v>
                      </c:pt>
                      <c:pt idx="64643">
                        <c:v>5.8877199999999998</c:v>
                      </c:pt>
                      <c:pt idx="64644">
                        <c:v>5.891006</c:v>
                      </c:pt>
                      <c:pt idx="64645">
                        <c:v>5.8942909999999999</c:v>
                      </c:pt>
                      <c:pt idx="64646">
                        <c:v>5.8975770000000001</c:v>
                      </c:pt>
                      <c:pt idx="64647">
                        <c:v>5.9008630000000002</c:v>
                      </c:pt>
                      <c:pt idx="64648">
                        <c:v>5.9041480000000002</c:v>
                      </c:pt>
                      <c:pt idx="64649">
                        <c:v>5.9074340000000003</c:v>
                      </c:pt>
                      <c:pt idx="64650">
                        <c:v>5.9107200000000004</c:v>
                      </c:pt>
                      <c:pt idx="64651">
                        <c:v>5.9140050000000004</c:v>
                      </c:pt>
                      <c:pt idx="64652">
                        <c:v>5.9172909999999996</c:v>
                      </c:pt>
                      <c:pt idx="64653">
                        <c:v>5.9205769999999998</c:v>
                      </c:pt>
                      <c:pt idx="64654">
                        <c:v>5.9238619999999997</c:v>
                      </c:pt>
                      <c:pt idx="64655">
                        <c:v>5.9271479999999999</c:v>
                      </c:pt>
                      <c:pt idx="64656">
                        <c:v>5.930434</c:v>
                      </c:pt>
                      <c:pt idx="64657">
                        <c:v>5.9337200000000001</c:v>
                      </c:pt>
                      <c:pt idx="64658">
                        <c:v>5.9370060000000002</c:v>
                      </c:pt>
                      <c:pt idx="64659">
                        <c:v>5.9402910000000002</c:v>
                      </c:pt>
                      <c:pt idx="64660">
                        <c:v>5.9435770000000003</c:v>
                      </c:pt>
                      <c:pt idx="64661">
                        <c:v>5.9468629999999996</c:v>
                      </c:pt>
                      <c:pt idx="64662">
                        <c:v>5.9501480000000004</c:v>
                      </c:pt>
                      <c:pt idx="64663">
                        <c:v>5.9534339999999997</c:v>
                      </c:pt>
                      <c:pt idx="64664">
                        <c:v>5.9567199999999998</c:v>
                      </c:pt>
                      <c:pt idx="64665">
                        <c:v>5.9600049999999998</c:v>
                      </c:pt>
                      <c:pt idx="64666">
                        <c:v>5.9632909999999999</c:v>
                      </c:pt>
                      <c:pt idx="64667">
                        <c:v>5.966577</c:v>
                      </c:pt>
                      <c:pt idx="64668">
                        <c:v>5.969862</c:v>
                      </c:pt>
                      <c:pt idx="64669">
                        <c:v>5.9731480000000001</c:v>
                      </c:pt>
                      <c:pt idx="64670">
                        <c:v>5.9764340000000002</c:v>
                      </c:pt>
                      <c:pt idx="64671">
                        <c:v>5.9797200000000004</c:v>
                      </c:pt>
                      <c:pt idx="64672">
                        <c:v>5.9830059999999996</c:v>
                      </c:pt>
                      <c:pt idx="64673">
                        <c:v>5.9862909999999996</c:v>
                      </c:pt>
                      <c:pt idx="64674">
                        <c:v>5.9895769999999997</c:v>
                      </c:pt>
                      <c:pt idx="64675">
                        <c:v>5.9928629999999998</c:v>
                      </c:pt>
                      <c:pt idx="64676">
                        <c:v>5.9961479999999998</c:v>
                      </c:pt>
                      <c:pt idx="64677">
                        <c:v>5.9994339999999999</c:v>
                      </c:pt>
                      <c:pt idx="64678">
                        <c:v>6.0027200000000001</c:v>
                      </c:pt>
                      <c:pt idx="64679">
                        <c:v>6.006005</c:v>
                      </c:pt>
                      <c:pt idx="64680">
                        <c:v>6.0092910000000002</c:v>
                      </c:pt>
                      <c:pt idx="64681">
                        <c:v>6.0125770000000003</c:v>
                      </c:pt>
                      <c:pt idx="64682">
                        <c:v>6.0158620000000003</c:v>
                      </c:pt>
                      <c:pt idx="64683">
                        <c:v>6.0191480000000004</c:v>
                      </c:pt>
                      <c:pt idx="64684">
                        <c:v>6.0224339999999996</c:v>
                      </c:pt>
                      <c:pt idx="64685">
                        <c:v>6.0257199999999997</c:v>
                      </c:pt>
                      <c:pt idx="64686">
                        <c:v>6.0290059999999999</c:v>
                      </c:pt>
                      <c:pt idx="64687">
                        <c:v>6.0322909999999998</c:v>
                      </c:pt>
                      <c:pt idx="64688">
                        <c:v>6.035577</c:v>
                      </c:pt>
                      <c:pt idx="64689">
                        <c:v>6.0388630000000001</c:v>
                      </c:pt>
                      <c:pt idx="64690">
                        <c:v>6.0421480000000001</c:v>
                      </c:pt>
                      <c:pt idx="64691">
                        <c:v>6.0454340000000002</c:v>
                      </c:pt>
                      <c:pt idx="64692">
                        <c:v>6.0487200000000003</c:v>
                      </c:pt>
                      <c:pt idx="64693">
                        <c:v>6.0520050000000003</c:v>
                      </c:pt>
                      <c:pt idx="64694">
                        <c:v>6.0552910000000004</c:v>
                      </c:pt>
                      <c:pt idx="64695">
                        <c:v>6.0585769999999997</c:v>
                      </c:pt>
                      <c:pt idx="64696">
                        <c:v>6.0618619999999996</c:v>
                      </c:pt>
                      <c:pt idx="64697">
                        <c:v>6.0651479999999998</c:v>
                      </c:pt>
                      <c:pt idx="64698">
                        <c:v>6.0684339999999999</c:v>
                      </c:pt>
                      <c:pt idx="64699">
                        <c:v>6.07172</c:v>
                      </c:pt>
                      <c:pt idx="64700">
                        <c:v>6.0750060000000001</c:v>
                      </c:pt>
                      <c:pt idx="64701">
                        <c:v>6.0782910000000001</c:v>
                      </c:pt>
                      <c:pt idx="64702">
                        <c:v>6.0815770000000002</c:v>
                      </c:pt>
                      <c:pt idx="64703">
                        <c:v>6.0848630000000004</c:v>
                      </c:pt>
                      <c:pt idx="64704">
                        <c:v>6.0881480000000003</c:v>
                      </c:pt>
                      <c:pt idx="64705">
                        <c:v>6.0914339999999996</c:v>
                      </c:pt>
                      <c:pt idx="64706">
                        <c:v>6.0947199999999997</c:v>
                      </c:pt>
                      <c:pt idx="64707">
                        <c:v>6.0980049999999997</c:v>
                      </c:pt>
                      <c:pt idx="64708">
                        <c:v>6.1012909999999998</c:v>
                      </c:pt>
                      <c:pt idx="64709">
                        <c:v>6.1045769999999999</c:v>
                      </c:pt>
                      <c:pt idx="64710">
                        <c:v>6.1078619999999999</c:v>
                      </c:pt>
                      <c:pt idx="64711">
                        <c:v>6.111148</c:v>
                      </c:pt>
                      <c:pt idx="64712">
                        <c:v>6.1144340000000001</c:v>
                      </c:pt>
                      <c:pt idx="64713">
                        <c:v>6.1177200000000003</c:v>
                      </c:pt>
                      <c:pt idx="64714">
                        <c:v>6.1210060000000004</c:v>
                      </c:pt>
                      <c:pt idx="64715">
                        <c:v>6.1242910000000004</c:v>
                      </c:pt>
                      <c:pt idx="64716">
                        <c:v>6.1275769999999996</c:v>
                      </c:pt>
                      <c:pt idx="64717">
                        <c:v>6.1308629999999997</c:v>
                      </c:pt>
                      <c:pt idx="64718">
                        <c:v>6.1341479999999997</c:v>
                      </c:pt>
                      <c:pt idx="64719">
                        <c:v>6.1374339999999998</c:v>
                      </c:pt>
                      <c:pt idx="64720">
                        <c:v>6.14072</c:v>
                      </c:pt>
                      <c:pt idx="64721">
                        <c:v>6.1440049999999999</c:v>
                      </c:pt>
                      <c:pt idx="64722">
                        <c:v>6.1472910000000001</c:v>
                      </c:pt>
                      <c:pt idx="64723">
                        <c:v>6.1505770000000002</c:v>
                      </c:pt>
                      <c:pt idx="64724">
                        <c:v>6.1538620000000002</c:v>
                      </c:pt>
                      <c:pt idx="64725">
                        <c:v>6.1571480000000003</c:v>
                      </c:pt>
                      <c:pt idx="64726">
                        <c:v>6.1604340000000004</c:v>
                      </c:pt>
                      <c:pt idx="64727">
                        <c:v>6.1637199999999996</c:v>
                      </c:pt>
                      <c:pt idx="64728">
                        <c:v>6.1670059999999998</c:v>
                      </c:pt>
                      <c:pt idx="64729">
                        <c:v>6.1702909999999997</c:v>
                      </c:pt>
                      <c:pt idx="64730">
                        <c:v>6.1735769999999999</c:v>
                      </c:pt>
                      <c:pt idx="64731">
                        <c:v>6.176863</c:v>
                      </c:pt>
                      <c:pt idx="64732">
                        <c:v>6.180148</c:v>
                      </c:pt>
                      <c:pt idx="64733">
                        <c:v>6.1834340000000001</c:v>
                      </c:pt>
                      <c:pt idx="64734">
                        <c:v>6.1867200000000002</c:v>
                      </c:pt>
                      <c:pt idx="64735">
                        <c:v>6.1900050000000002</c:v>
                      </c:pt>
                      <c:pt idx="64736">
                        <c:v>6.1932910000000003</c:v>
                      </c:pt>
                      <c:pt idx="64737">
                        <c:v>6.1965769999999996</c:v>
                      </c:pt>
                      <c:pt idx="64738">
                        <c:v>6.1998620000000004</c:v>
                      </c:pt>
                      <c:pt idx="64739">
                        <c:v>6.2031479999999997</c:v>
                      </c:pt>
                      <c:pt idx="64740">
                        <c:v>6.2064339999999998</c:v>
                      </c:pt>
                      <c:pt idx="64741">
                        <c:v>6.2097199999999999</c:v>
                      </c:pt>
                      <c:pt idx="64742">
                        <c:v>6.213006</c:v>
                      </c:pt>
                      <c:pt idx="64743">
                        <c:v>6.216291</c:v>
                      </c:pt>
                      <c:pt idx="64744">
                        <c:v>6.2195770000000001</c:v>
                      </c:pt>
                      <c:pt idx="64745">
                        <c:v>6.2228630000000003</c:v>
                      </c:pt>
                      <c:pt idx="64746">
                        <c:v>6.2261480000000002</c:v>
                      </c:pt>
                      <c:pt idx="64747">
                        <c:v>6.2294340000000004</c:v>
                      </c:pt>
                      <c:pt idx="64748">
                        <c:v>6.2327199999999996</c:v>
                      </c:pt>
                      <c:pt idx="64749">
                        <c:v>6.2360049999999996</c:v>
                      </c:pt>
                      <c:pt idx="64750">
                        <c:v>6.2392909999999997</c:v>
                      </c:pt>
                      <c:pt idx="64751">
                        <c:v>6.2425769999999998</c:v>
                      </c:pt>
                      <c:pt idx="64752">
                        <c:v>6.2458619999999998</c:v>
                      </c:pt>
                      <c:pt idx="64753">
                        <c:v>6.2491479999999999</c:v>
                      </c:pt>
                      <c:pt idx="64754">
                        <c:v>6.252434</c:v>
                      </c:pt>
                      <c:pt idx="64755">
                        <c:v>6.2557200000000002</c:v>
                      </c:pt>
                      <c:pt idx="64756">
                        <c:v>6.2590060000000003</c:v>
                      </c:pt>
                      <c:pt idx="64757">
                        <c:v>6.2622910000000003</c:v>
                      </c:pt>
                      <c:pt idx="64758">
                        <c:v>6.2655770000000004</c:v>
                      </c:pt>
                      <c:pt idx="64759">
                        <c:v>6.2688629999999996</c:v>
                      </c:pt>
                      <c:pt idx="64760">
                        <c:v>6.2721479999999996</c:v>
                      </c:pt>
                      <c:pt idx="64761">
                        <c:v>6.2754339999999997</c:v>
                      </c:pt>
                      <c:pt idx="64762">
                        <c:v>6.2787199999999999</c:v>
                      </c:pt>
                      <c:pt idx="64763">
                        <c:v>6.2820049999999998</c:v>
                      </c:pt>
                      <c:pt idx="64764">
                        <c:v>6.285291</c:v>
                      </c:pt>
                      <c:pt idx="64765">
                        <c:v>6.2885770000000001</c:v>
                      </c:pt>
                      <c:pt idx="64766">
                        <c:v>6.2918620000000001</c:v>
                      </c:pt>
                      <c:pt idx="64767">
                        <c:v>6.2951480000000002</c:v>
                      </c:pt>
                      <c:pt idx="64768">
                        <c:v>6.2984340000000003</c:v>
                      </c:pt>
                      <c:pt idx="64769">
                        <c:v>6.3017200000000004</c:v>
                      </c:pt>
                      <c:pt idx="64770">
                        <c:v>6.3050059999999997</c:v>
                      </c:pt>
                      <c:pt idx="64771">
                        <c:v>6.3082909999999996</c:v>
                      </c:pt>
                      <c:pt idx="64772">
                        <c:v>6.3115769999999998</c:v>
                      </c:pt>
                      <c:pt idx="64773">
                        <c:v>6.3148629999999999</c:v>
                      </c:pt>
                      <c:pt idx="64774">
                        <c:v>6.3181479999999999</c:v>
                      </c:pt>
                      <c:pt idx="64775">
                        <c:v>6.321434</c:v>
                      </c:pt>
                      <c:pt idx="64776">
                        <c:v>6.3247200000000001</c:v>
                      </c:pt>
                      <c:pt idx="64777">
                        <c:v>6.3280050000000001</c:v>
                      </c:pt>
                      <c:pt idx="64778">
                        <c:v>6.3312910000000002</c:v>
                      </c:pt>
                      <c:pt idx="64779">
                        <c:v>6.3345770000000003</c:v>
                      </c:pt>
                      <c:pt idx="64780">
                        <c:v>6.3378620000000003</c:v>
                      </c:pt>
                      <c:pt idx="64781">
                        <c:v>6.3411479999999996</c:v>
                      </c:pt>
                      <c:pt idx="64782">
                        <c:v>6.3444339999999997</c:v>
                      </c:pt>
                      <c:pt idx="64783">
                        <c:v>6.3477199999999998</c:v>
                      </c:pt>
                      <c:pt idx="64784">
                        <c:v>6.3510059999999999</c:v>
                      </c:pt>
                      <c:pt idx="64785">
                        <c:v>6.3542909999999999</c:v>
                      </c:pt>
                      <c:pt idx="64786">
                        <c:v>6.357577</c:v>
                      </c:pt>
                      <c:pt idx="64787">
                        <c:v>6.3608630000000002</c:v>
                      </c:pt>
                      <c:pt idx="64788">
                        <c:v>6.3641480000000001</c:v>
                      </c:pt>
                      <c:pt idx="64789">
                        <c:v>6.3674340000000003</c:v>
                      </c:pt>
                      <c:pt idx="64790">
                        <c:v>6.3707200000000004</c:v>
                      </c:pt>
                      <c:pt idx="64791">
                        <c:v>6.3740050000000004</c:v>
                      </c:pt>
                      <c:pt idx="64792">
                        <c:v>6.3772909999999996</c:v>
                      </c:pt>
                      <c:pt idx="64793">
                        <c:v>6.3805769999999997</c:v>
                      </c:pt>
                      <c:pt idx="64794">
                        <c:v>6.3838619999999997</c:v>
                      </c:pt>
                      <c:pt idx="64795">
                        <c:v>6.3871479999999998</c:v>
                      </c:pt>
                      <c:pt idx="64796">
                        <c:v>6.3904339999999999</c:v>
                      </c:pt>
                      <c:pt idx="64797">
                        <c:v>6.3937200000000001</c:v>
                      </c:pt>
                      <c:pt idx="64798">
                        <c:v>6.3970060000000002</c:v>
                      </c:pt>
                      <c:pt idx="64799">
                        <c:v>6.4002910000000002</c:v>
                      </c:pt>
                      <c:pt idx="64800">
                        <c:v>6.4035770000000003</c:v>
                      </c:pt>
                      <c:pt idx="64801">
                        <c:v>6.4068630000000004</c:v>
                      </c:pt>
                      <c:pt idx="64802">
                        <c:v>6.4101480000000004</c:v>
                      </c:pt>
                      <c:pt idx="64803">
                        <c:v>6.4134339999999996</c:v>
                      </c:pt>
                      <c:pt idx="64804">
                        <c:v>6.4167199999999998</c:v>
                      </c:pt>
                      <c:pt idx="64805">
                        <c:v>6.4200049999999997</c:v>
                      </c:pt>
                      <c:pt idx="64806">
                        <c:v>6.4232909999999999</c:v>
                      </c:pt>
                      <c:pt idx="64807">
                        <c:v>6.426577</c:v>
                      </c:pt>
                      <c:pt idx="64808">
                        <c:v>6.429862</c:v>
                      </c:pt>
                      <c:pt idx="64809">
                        <c:v>6.4331480000000001</c:v>
                      </c:pt>
                      <c:pt idx="64810">
                        <c:v>6.4364340000000002</c:v>
                      </c:pt>
                      <c:pt idx="64811">
                        <c:v>6.4397200000000003</c:v>
                      </c:pt>
                      <c:pt idx="64812">
                        <c:v>6.4430059999999996</c:v>
                      </c:pt>
                      <c:pt idx="64813">
                        <c:v>6.4462910000000004</c:v>
                      </c:pt>
                      <c:pt idx="64814">
                        <c:v>6.4495769999999997</c:v>
                      </c:pt>
                      <c:pt idx="64815">
                        <c:v>6.4528629999999998</c:v>
                      </c:pt>
                      <c:pt idx="64816">
                        <c:v>6.4561479999999998</c:v>
                      </c:pt>
                      <c:pt idx="64817">
                        <c:v>6.4594339999999999</c:v>
                      </c:pt>
                      <c:pt idx="64818">
                        <c:v>6.46272</c:v>
                      </c:pt>
                      <c:pt idx="64819">
                        <c:v>6.466005</c:v>
                      </c:pt>
                      <c:pt idx="64820">
                        <c:v>6.4692910000000001</c:v>
                      </c:pt>
                      <c:pt idx="64821">
                        <c:v>6.4725770000000002</c:v>
                      </c:pt>
                      <c:pt idx="64822">
                        <c:v>6.4758630000000004</c:v>
                      </c:pt>
                      <c:pt idx="64823">
                        <c:v>6.4791480000000004</c:v>
                      </c:pt>
                      <c:pt idx="64824">
                        <c:v>6.4824339999999996</c:v>
                      </c:pt>
                      <c:pt idx="64825">
                        <c:v>6.4857199999999997</c:v>
                      </c:pt>
                      <c:pt idx="64826">
                        <c:v>6.4890059999999998</c:v>
                      </c:pt>
                      <c:pt idx="64827">
                        <c:v>6.4922909999999998</c:v>
                      </c:pt>
                      <c:pt idx="64828">
                        <c:v>6.4955769999999999</c:v>
                      </c:pt>
                      <c:pt idx="64829">
                        <c:v>6.4988630000000001</c:v>
                      </c:pt>
                      <c:pt idx="64830">
                        <c:v>6.502148</c:v>
                      </c:pt>
                      <c:pt idx="64831">
                        <c:v>6.4992590000000003</c:v>
                      </c:pt>
                      <c:pt idx="64832">
                        <c:v>6.4963699999999998</c:v>
                      </c:pt>
                      <c:pt idx="64833">
                        <c:v>6.4934820000000002</c:v>
                      </c:pt>
                      <c:pt idx="64834">
                        <c:v>6.4905929999999996</c:v>
                      </c:pt>
                      <c:pt idx="64835">
                        <c:v>6.4877039999999999</c:v>
                      </c:pt>
                      <c:pt idx="64836">
                        <c:v>6.4848150000000002</c:v>
                      </c:pt>
                      <c:pt idx="64837">
                        <c:v>6.4819259999999996</c:v>
                      </c:pt>
                      <c:pt idx="64838">
                        <c:v>6.4790369999999999</c:v>
                      </c:pt>
                      <c:pt idx="64839">
                        <c:v>6.4761480000000002</c:v>
                      </c:pt>
                      <c:pt idx="64840">
                        <c:v>6.4732589999999997</c:v>
                      </c:pt>
                      <c:pt idx="64841">
                        <c:v>6.4703710000000001</c:v>
                      </c:pt>
                      <c:pt idx="64842">
                        <c:v>6.4674820000000004</c:v>
                      </c:pt>
                      <c:pt idx="64843">
                        <c:v>6.4645929999999998</c:v>
                      </c:pt>
                      <c:pt idx="64844">
                        <c:v>6.4617040000000001</c:v>
                      </c:pt>
                      <c:pt idx="64845">
                        <c:v>6.4588150000000004</c:v>
                      </c:pt>
                      <c:pt idx="64846">
                        <c:v>6.4559259999999998</c:v>
                      </c:pt>
                      <c:pt idx="64847">
                        <c:v>6.4530370000000001</c:v>
                      </c:pt>
                      <c:pt idx="64848">
                        <c:v>6.4501480000000004</c:v>
                      </c:pt>
                      <c:pt idx="64849">
                        <c:v>6.4472589999999999</c:v>
                      </c:pt>
                      <c:pt idx="64850">
                        <c:v>6.4443710000000003</c:v>
                      </c:pt>
                      <c:pt idx="64851">
                        <c:v>6.4414819999999997</c:v>
                      </c:pt>
                      <c:pt idx="64852">
                        <c:v>6.438593</c:v>
                      </c:pt>
                      <c:pt idx="64853">
                        <c:v>6.4357040000000003</c:v>
                      </c:pt>
                      <c:pt idx="64854">
                        <c:v>6.4328149999999997</c:v>
                      </c:pt>
                      <c:pt idx="64855">
                        <c:v>6.429926</c:v>
                      </c:pt>
                      <c:pt idx="64856">
                        <c:v>6.4270370000000003</c:v>
                      </c:pt>
                      <c:pt idx="64857">
                        <c:v>6.4241489999999999</c:v>
                      </c:pt>
                      <c:pt idx="64858">
                        <c:v>6.4212590000000001</c:v>
                      </c:pt>
                      <c:pt idx="64859">
                        <c:v>6.4183709999999996</c:v>
                      </c:pt>
                      <c:pt idx="64860">
                        <c:v>6.4154819999999999</c:v>
                      </c:pt>
                      <c:pt idx="64861">
                        <c:v>6.4125930000000002</c:v>
                      </c:pt>
                      <c:pt idx="64862">
                        <c:v>6.4097039999999996</c:v>
                      </c:pt>
                      <c:pt idx="64863">
                        <c:v>6.4068149999999999</c:v>
                      </c:pt>
                      <c:pt idx="64864">
                        <c:v>6.4039260000000002</c:v>
                      </c:pt>
                      <c:pt idx="64865">
                        <c:v>6.4010369999999996</c:v>
                      </c:pt>
                      <c:pt idx="64866">
                        <c:v>6.3981490000000001</c:v>
                      </c:pt>
                      <c:pt idx="64867">
                        <c:v>6.3952590000000002</c:v>
                      </c:pt>
                      <c:pt idx="64868">
                        <c:v>6.3923709999999998</c:v>
                      </c:pt>
                      <c:pt idx="64869">
                        <c:v>6.3894820000000001</c:v>
                      </c:pt>
                      <c:pt idx="64870">
                        <c:v>6.3865930000000004</c:v>
                      </c:pt>
                      <c:pt idx="64871">
                        <c:v>6.3837039999999998</c:v>
                      </c:pt>
                      <c:pt idx="64872">
                        <c:v>6.3808150000000001</c:v>
                      </c:pt>
                      <c:pt idx="64873">
                        <c:v>6.3779260000000004</c:v>
                      </c:pt>
                      <c:pt idx="64874">
                        <c:v>6.3750369999999998</c:v>
                      </c:pt>
                      <c:pt idx="64875">
                        <c:v>6.3721490000000003</c:v>
                      </c:pt>
                      <c:pt idx="64876">
                        <c:v>6.3692589999999996</c:v>
                      </c:pt>
                      <c:pt idx="64877">
                        <c:v>6.366371</c:v>
                      </c:pt>
                      <c:pt idx="64878">
                        <c:v>6.3634820000000003</c:v>
                      </c:pt>
                      <c:pt idx="64879">
                        <c:v>6.3605929999999997</c:v>
                      </c:pt>
                      <c:pt idx="64880">
                        <c:v>6.357704</c:v>
                      </c:pt>
                      <c:pt idx="64881">
                        <c:v>6.3548150000000003</c:v>
                      </c:pt>
                      <c:pt idx="64882">
                        <c:v>6.3519259999999997</c:v>
                      </c:pt>
                      <c:pt idx="64883">
                        <c:v>6.349037</c:v>
                      </c:pt>
                      <c:pt idx="64884">
                        <c:v>6.3461480000000003</c:v>
                      </c:pt>
                      <c:pt idx="64885">
                        <c:v>6.3432589999999998</c:v>
                      </c:pt>
                      <c:pt idx="64886">
                        <c:v>6.3403710000000002</c:v>
                      </c:pt>
                      <c:pt idx="64887">
                        <c:v>6.3374810000000004</c:v>
                      </c:pt>
                      <c:pt idx="64888">
                        <c:v>6.3345929999999999</c:v>
                      </c:pt>
                      <c:pt idx="64889">
                        <c:v>6.3317040000000002</c:v>
                      </c:pt>
                      <c:pt idx="64890">
                        <c:v>6.3288149999999996</c:v>
                      </c:pt>
                      <c:pt idx="64891">
                        <c:v>6.3259259999999999</c:v>
                      </c:pt>
                      <c:pt idx="64892">
                        <c:v>6.3230370000000002</c:v>
                      </c:pt>
                      <c:pt idx="64893">
                        <c:v>6.3201479999999997</c:v>
                      </c:pt>
                      <c:pt idx="64894">
                        <c:v>6.317259</c:v>
                      </c:pt>
                      <c:pt idx="64895">
                        <c:v>6.3143710000000004</c:v>
                      </c:pt>
                      <c:pt idx="64896">
                        <c:v>6.3114809999999997</c:v>
                      </c:pt>
                      <c:pt idx="64897">
                        <c:v>6.3085930000000001</c:v>
                      </c:pt>
                      <c:pt idx="64898">
                        <c:v>6.3057040000000004</c:v>
                      </c:pt>
                      <c:pt idx="64899">
                        <c:v>6.3028149999999998</c:v>
                      </c:pt>
                      <c:pt idx="64900">
                        <c:v>6.2999260000000001</c:v>
                      </c:pt>
                      <c:pt idx="64901">
                        <c:v>6.2970370000000004</c:v>
                      </c:pt>
                      <c:pt idx="64902">
                        <c:v>6.2941479999999999</c:v>
                      </c:pt>
                      <c:pt idx="64903">
                        <c:v>6.2912590000000002</c:v>
                      </c:pt>
                      <c:pt idx="64904">
                        <c:v>6.2883709999999997</c:v>
                      </c:pt>
                      <c:pt idx="64905">
                        <c:v>6.2854809999999999</c:v>
                      </c:pt>
                      <c:pt idx="64906">
                        <c:v>6.2825930000000003</c:v>
                      </c:pt>
                      <c:pt idx="64907">
                        <c:v>6.2797039999999997</c:v>
                      </c:pt>
                      <c:pt idx="64908">
                        <c:v>6.276815</c:v>
                      </c:pt>
                      <c:pt idx="64909">
                        <c:v>6.2739260000000003</c:v>
                      </c:pt>
                      <c:pt idx="64910">
                        <c:v>6.2710369999999998</c:v>
                      </c:pt>
                      <c:pt idx="64911">
                        <c:v>6.2681480000000001</c:v>
                      </c:pt>
                      <c:pt idx="64912">
                        <c:v>6.2652590000000004</c:v>
                      </c:pt>
                      <c:pt idx="64913">
                        <c:v>6.2623709999999999</c:v>
                      </c:pt>
                      <c:pt idx="64914">
                        <c:v>6.2594810000000001</c:v>
                      </c:pt>
                      <c:pt idx="64915">
                        <c:v>6.2565929999999996</c:v>
                      </c:pt>
                      <c:pt idx="64916">
                        <c:v>6.2537039999999999</c:v>
                      </c:pt>
                      <c:pt idx="64917">
                        <c:v>6.2508150000000002</c:v>
                      </c:pt>
                      <c:pt idx="64918">
                        <c:v>6.2479259999999996</c:v>
                      </c:pt>
                      <c:pt idx="64919">
                        <c:v>6.2450369999999999</c:v>
                      </c:pt>
                      <c:pt idx="64920">
                        <c:v>6.2421480000000003</c:v>
                      </c:pt>
                      <c:pt idx="64921">
                        <c:v>6.2392589999999997</c:v>
                      </c:pt>
                      <c:pt idx="64922">
                        <c:v>6.2363710000000001</c:v>
                      </c:pt>
                      <c:pt idx="64923">
                        <c:v>6.2334820000000004</c:v>
                      </c:pt>
                      <c:pt idx="64924">
                        <c:v>6.2305929999999998</c:v>
                      </c:pt>
                      <c:pt idx="64925">
                        <c:v>6.2277040000000001</c:v>
                      </c:pt>
                      <c:pt idx="64926">
                        <c:v>6.2248150000000004</c:v>
                      </c:pt>
                      <c:pt idx="64927">
                        <c:v>6.2219259999999998</c:v>
                      </c:pt>
                      <c:pt idx="64928">
                        <c:v>6.2190370000000001</c:v>
                      </c:pt>
                      <c:pt idx="64929">
                        <c:v>6.2161479999999996</c:v>
                      </c:pt>
                      <c:pt idx="64930">
                        <c:v>6.2132589999999999</c:v>
                      </c:pt>
                      <c:pt idx="64931">
                        <c:v>6.2103710000000003</c:v>
                      </c:pt>
                      <c:pt idx="64932">
                        <c:v>6.2074819999999997</c:v>
                      </c:pt>
                      <c:pt idx="64933">
                        <c:v>6.204593</c:v>
                      </c:pt>
                      <c:pt idx="64934">
                        <c:v>6.2017040000000003</c:v>
                      </c:pt>
                      <c:pt idx="64935">
                        <c:v>6.1988149999999997</c:v>
                      </c:pt>
                      <c:pt idx="64936">
                        <c:v>6.195926</c:v>
                      </c:pt>
                      <c:pt idx="64937">
                        <c:v>6.1930370000000003</c:v>
                      </c:pt>
                      <c:pt idx="64938">
                        <c:v>6.1901479999999998</c:v>
                      </c:pt>
                      <c:pt idx="64939">
                        <c:v>6.1872600000000002</c:v>
                      </c:pt>
                      <c:pt idx="64940">
                        <c:v>6.1843709999999996</c:v>
                      </c:pt>
                      <c:pt idx="64941">
                        <c:v>6.1814819999999999</c:v>
                      </c:pt>
                      <c:pt idx="64942">
                        <c:v>6.1785930000000002</c:v>
                      </c:pt>
                      <c:pt idx="64943">
                        <c:v>6.1757039999999996</c:v>
                      </c:pt>
                      <c:pt idx="64944">
                        <c:v>6.1728149999999999</c:v>
                      </c:pt>
                      <c:pt idx="64945">
                        <c:v>6.1699260000000002</c:v>
                      </c:pt>
                      <c:pt idx="64946">
                        <c:v>6.1670369999999997</c:v>
                      </c:pt>
                      <c:pt idx="64947">
                        <c:v>6.164148</c:v>
                      </c:pt>
                      <c:pt idx="64948">
                        <c:v>6.1612600000000004</c:v>
                      </c:pt>
                      <c:pt idx="64949">
                        <c:v>6.1583699999999997</c:v>
                      </c:pt>
                      <c:pt idx="64950">
                        <c:v>6.1554820000000001</c:v>
                      </c:pt>
                      <c:pt idx="64951">
                        <c:v>6.1525930000000004</c:v>
                      </c:pt>
                      <c:pt idx="64952">
                        <c:v>6.1497039999999998</c:v>
                      </c:pt>
                      <c:pt idx="64953">
                        <c:v>6.1468150000000001</c:v>
                      </c:pt>
                      <c:pt idx="64954">
                        <c:v>6.1439260000000004</c:v>
                      </c:pt>
                      <c:pt idx="64955">
                        <c:v>6.1410369999999999</c:v>
                      </c:pt>
                      <c:pt idx="64956">
                        <c:v>6.1381480000000002</c:v>
                      </c:pt>
                      <c:pt idx="64957">
                        <c:v>6.1352599999999997</c:v>
                      </c:pt>
                      <c:pt idx="64958">
                        <c:v>6.1323699999999999</c:v>
                      </c:pt>
                      <c:pt idx="64959">
                        <c:v>6.1294820000000003</c:v>
                      </c:pt>
                      <c:pt idx="64960">
                        <c:v>6.1265929999999997</c:v>
                      </c:pt>
                      <c:pt idx="64961">
                        <c:v>6.123704</c:v>
                      </c:pt>
                      <c:pt idx="64962">
                        <c:v>6.1208150000000003</c:v>
                      </c:pt>
                      <c:pt idx="64963">
                        <c:v>6.1179259999999998</c:v>
                      </c:pt>
                      <c:pt idx="64964">
                        <c:v>6.1150370000000001</c:v>
                      </c:pt>
                      <c:pt idx="64965">
                        <c:v>6.1121480000000004</c:v>
                      </c:pt>
                      <c:pt idx="64966">
                        <c:v>6.1092599999999999</c:v>
                      </c:pt>
                      <c:pt idx="64967">
                        <c:v>6.1063700000000001</c:v>
                      </c:pt>
                      <c:pt idx="64968">
                        <c:v>6.1034819999999996</c:v>
                      </c:pt>
                      <c:pt idx="64969">
                        <c:v>6.1005929999999999</c:v>
                      </c:pt>
                      <c:pt idx="64970">
                        <c:v>6.0977040000000002</c:v>
                      </c:pt>
                      <c:pt idx="64971">
                        <c:v>6.0948149999999996</c:v>
                      </c:pt>
                      <c:pt idx="64972">
                        <c:v>6.091926</c:v>
                      </c:pt>
                      <c:pt idx="64973">
                        <c:v>6.0890370000000003</c:v>
                      </c:pt>
                      <c:pt idx="64974">
                        <c:v>6.0861479999999997</c:v>
                      </c:pt>
                      <c:pt idx="64975">
                        <c:v>6.0832600000000001</c:v>
                      </c:pt>
                      <c:pt idx="64976">
                        <c:v>6.0803700000000003</c:v>
                      </c:pt>
                      <c:pt idx="64977">
                        <c:v>6.0774819999999998</c:v>
                      </c:pt>
                      <c:pt idx="64978">
                        <c:v>6.0745930000000001</c:v>
                      </c:pt>
                      <c:pt idx="64979">
                        <c:v>6.0717040000000004</c:v>
                      </c:pt>
                      <c:pt idx="64980">
                        <c:v>6.0688149999999998</c:v>
                      </c:pt>
                      <c:pt idx="64981">
                        <c:v>6.0659260000000002</c:v>
                      </c:pt>
                      <c:pt idx="64982">
                        <c:v>6.0630369999999996</c:v>
                      </c:pt>
                      <c:pt idx="64983">
                        <c:v>6.0601479999999999</c:v>
                      </c:pt>
                      <c:pt idx="64984">
                        <c:v>6.0572600000000003</c:v>
                      </c:pt>
                      <c:pt idx="64985">
                        <c:v>6.0543699999999996</c:v>
                      </c:pt>
                      <c:pt idx="64986">
                        <c:v>6.051482</c:v>
                      </c:pt>
                      <c:pt idx="64987">
                        <c:v>6.0485930000000003</c:v>
                      </c:pt>
                      <c:pt idx="64988">
                        <c:v>6.0457039999999997</c:v>
                      </c:pt>
                      <c:pt idx="64989">
                        <c:v>6.042815</c:v>
                      </c:pt>
                      <c:pt idx="64990">
                        <c:v>6.0399260000000004</c:v>
                      </c:pt>
                      <c:pt idx="64991">
                        <c:v>6.0370369999999998</c:v>
                      </c:pt>
                      <c:pt idx="64992">
                        <c:v>6.0341480000000001</c:v>
                      </c:pt>
                      <c:pt idx="64993">
                        <c:v>6.0312599999999996</c:v>
                      </c:pt>
                      <c:pt idx="64994">
                        <c:v>6.0283699999999998</c:v>
                      </c:pt>
                      <c:pt idx="64995">
                        <c:v>6.0254820000000002</c:v>
                      </c:pt>
                      <c:pt idx="64996">
                        <c:v>6.0225929999999996</c:v>
                      </c:pt>
                      <c:pt idx="64997">
                        <c:v>6.0197039999999999</c:v>
                      </c:pt>
                      <c:pt idx="64998">
                        <c:v>6.0168150000000002</c:v>
                      </c:pt>
                      <c:pt idx="64999">
                        <c:v>6.0139259999999997</c:v>
                      </c:pt>
                      <c:pt idx="65000">
                        <c:v>6.011037</c:v>
                      </c:pt>
                      <c:pt idx="65001">
                        <c:v>6.0081480000000003</c:v>
                      </c:pt>
                      <c:pt idx="65002">
                        <c:v>6.0052599999999998</c:v>
                      </c:pt>
                      <c:pt idx="65003">
                        <c:v>6.00237</c:v>
                      </c:pt>
                      <c:pt idx="65004">
                        <c:v>5.9994820000000004</c:v>
                      </c:pt>
                      <c:pt idx="65005">
                        <c:v>5.9965929999999998</c:v>
                      </c:pt>
                      <c:pt idx="65006">
                        <c:v>5.9937040000000001</c:v>
                      </c:pt>
                      <c:pt idx="65007">
                        <c:v>5.9908149999999996</c:v>
                      </c:pt>
                      <c:pt idx="65008">
                        <c:v>5.9879259999999999</c:v>
                      </c:pt>
                      <c:pt idx="65009">
                        <c:v>5.9850370000000002</c:v>
                      </c:pt>
                      <c:pt idx="65010">
                        <c:v>5.9821479999999996</c:v>
                      </c:pt>
                      <c:pt idx="65011">
                        <c:v>5.9792589999999999</c:v>
                      </c:pt>
                      <c:pt idx="65012">
                        <c:v>5.9763700000000002</c:v>
                      </c:pt>
                      <c:pt idx="65013">
                        <c:v>5.9734819999999997</c:v>
                      </c:pt>
                      <c:pt idx="65014">
                        <c:v>5.970593</c:v>
                      </c:pt>
                      <c:pt idx="65015">
                        <c:v>5.9677040000000003</c:v>
                      </c:pt>
                      <c:pt idx="65016">
                        <c:v>5.9648149999999998</c:v>
                      </c:pt>
                      <c:pt idx="65017">
                        <c:v>5.9619260000000001</c:v>
                      </c:pt>
                      <c:pt idx="65018">
                        <c:v>5.9590370000000004</c:v>
                      </c:pt>
                      <c:pt idx="65019">
                        <c:v>5.9561479999999998</c:v>
                      </c:pt>
                      <c:pt idx="65020">
                        <c:v>5.9532590000000001</c:v>
                      </c:pt>
                      <c:pt idx="65021">
                        <c:v>5.9503700000000004</c:v>
                      </c:pt>
                      <c:pt idx="65022">
                        <c:v>5.9474819999999999</c:v>
                      </c:pt>
                      <c:pt idx="65023">
                        <c:v>5.9445930000000002</c:v>
                      </c:pt>
                      <c:pt idx="65024">
                        <c:v>5.9417039999999997</c:v>
                      </c:pt>
                      <c:pt idx="65025">
                        <c:v>5.938815</c:v>
                      </c:pt>
                      <c:pt idx="65026">
                        <c:v>5.9359260000000003</c:v>
                      </c:pt>
                      <c:pt idx="65027">
                        <c:v>5.9330369999999997</c:v>
                      </c:pt>
                      <c:pt idx="65028">
                        <c:v>5.930148</c:v>
                      </c:pt>
                      <c:pt idx="65029">
                        <c:v>5.9272590000000003</c:v>
                      </c:pt>
                      <c:pt idx="65030">
                        <c:v>5.9243709999999998</c:v>
                      </c:pt>
                      <c:pt idx="65031">
                        <c:v>5.9214820000000001</c:v>
                      </c:pt>
                      <c:pt idx="65032">
                        <c:v>5.9185930000000004</c:v>
                      </c:pt>
                      <c:pt idx="65033">
                        <c:v>5.9157039999999999</c:v>
                      </c:pt>
                      <c:pt idx="65034">
                        <c:v>5.9128150000000002</c:v>
                      </c:pt>
                      <c:pt idx="65035">
                        <c:v>5.9099259999999996</c:v>
                      </c:pt>
                      <c:pt idx="65036">
                        <c:v>5.9070369999999999</c:v>
                      </c:pt>
                      <c:pt idx="65037">
                        <c:v>5.9041480000000002</c:v>
                      </c:pt>
                      <c:pt idx="65038">
                        <c:v>5.9012589999999996</c:v>
                      </c:pt>
                      <c:pt idx="65039">
                        <c:v>5.898371</c:v>
                      </c:pt>
                      <c:pt idx="65040">
                        <c:v>5.8954820000000003</c:v>
                      </c:pt>
                      <c:pt idx="65041">
                        <c:v>5.8925929999999997</c:v>
                      </c:pt>
                      <c:pt idx="65042">
                        <c:v>5.8897040000000001</c:v>
                      </c:pt>
                      <c:pt idx="65043">
                        <c:v>5.8868150000000004</c:v>
                      </c:pt>
                      <c:pt idx="65044">
                        <c:v>5.8839259999999998</c:v>
                      </c:pt>
                      <c:pt idx="65045">
                        <c:v>5.8810370000000001</c:v>
                      </c:pt>
                      <c:pt idx="65046">
                        <c:v>5.8781489999999996</c:v>
                      </c:pt>
                      <c:pt idx="65047">
                        <c:v>5.8752589999999998</c:v>
                      </c:pt>
                      <c:pt idx="65048">
                        <c:v>5.8723710000000002</c:v>
                      </c:pt>
                      <c:pt idx="65049">
                        <c:v>5.8694819999999996</c:v>
                      </c:pt>
                      <c:pt idx="65050">
                        <c:v>5.8665929999999999</c:v>
                      </c:pt>
                      <c:pt idx="65051">
                        <c:v>5.8637040000000002</c:v>
                      </c:pt>
                      <c:pt idx="65052">
                        <c:v>5.8608149999999997</c:v>
                      </c:pt>
                      <c:pt idx="65053">
                        <c:v>5.857926</c:v>
                      </c:pt>
                      <c:pt idx="65054">
                        <c:v>5.8550370000000003</c:v>
                      </c:pt>
                      <c:pt idx="65055">
                        <c:v>5.8521489999999998</c:v>
                      </c:pt>
                      <c:pt idx="65056">
                        <c:v>5.849259</c:v>
                      </c:pt>
                      <c:pt idx="65057">
                        <c:v>5.8463710000000004</c:v>
                      </c:pt>
                      <c:pt idx="65058">
                        <c:v>5.8434819999999998</c:v>
                      </c:pt>
                      <c:pt idx="65059">
                        <c:v>5.8405930000000001</c:v>
                      </c:pt>
                      <c:pt idx="65060">
                        <c:v>5.8377039999999996</c:v>
                      </c:pt>
                      <c:pt idx="65061">
                        <c:v>5.8348149999999999</c:v>
                      </c:pt>
                      <c:pt idx="65062">
                        <c:v>5.8319260000000002</c:v>
                      </c:pt>
                      <c:pt idx="65063">
                        <c:v>5.8290369999999996</c:v>
                      </c:pt>
                      <c:pt idx="65064">
                        <c:v>5.826149</c:v>
                      </c:pt>
                      <c:pt idx="65065">
                        <c:v>5.8232590000000002</c:v>
                      </c:pt>
                      <c:pt idx="65066">
                        <c:v>5.8203709999999997</c:v>
                      </c:pt>
                      <c:pt idx="65067">
                        <c:v>5.817482</c:v>
                      </c:pt>
                      <c:pt idx="65068">
                        <c:v>5.8145930000000003</c:v>
                      </c:pt>
                      <c:pt idx="65069">
                        <c:v>5.8117039999999998</c:v>
                      </c:pt>
                      <c:pt idx="65070">
                        <c:v>5.8088150000000001</c:v>
                      </c:pt>
                      <c:pt idx="65071">
                        <c:v>5.8059260000000004</c:v>
                      </c:pt>
                      <c:pt idx="65072">
                        <c:v>5.8030369999999998</c:v>
                      </c:pt>
                      <c:pt idx="65073">
                        <c:v>5.8001480000000001</c:v>
                      </c:pt>
                      <c:pt idx="65074">
                        <c:v>5.7972590000000004</c:v>
                      </c:pt>
                      <c:pt idx="65075">
                        <c:v>5.7943709999999999</c:v>
                      </c:pt>
                      <c:pt idx="65076">
                        <c:v>5.7914810000000001</c:v>
                      </c:pt>
                      <c:pt idx="65077">
                        <c:v>5.7885929999999997</c:v>
                      </c:pt>
                      <c:pt idx="65078">
                        <c:v>5.785704</c:v>
                      </c:pt>
                      <c:pt idx="65079">
                        <c:v>5.7828150000000003</c:v>
                      </c:pt>
                      <c:pt idx="65080">
                        <c:v>5.7799259999999997</c:v>
                      </c:pt>
                      <c:pt idx="65081">
                        <c:v>5.777037</c:v>
                      </c:pt>
                      <c:pt idx="65082">
                        <c:v>5.7741480000000003</c:v>
                      </c:pt>
                      <c:pt idx="65083">
                        <c:v>5.7712589999999997</c:v>
                      </c:pt>
                      <c:pt idx="65084">
                        <c:v>5.7683710000000001</c:v>
                      </c:pt>
                      <c:pt idx="65085">
                        <c:v>5.7654810000000003</c:v>
                      </c:pt>
                      <c:pt idx="65086">
                        <c:v>5.7625929999999999</c:v>
                      </c:pt>
                      <c:pt idx="65087">
                        <c:v>5.7597040000000002</c:v>
                      </c:pt>
                      <c:pt idx="65088">
                        <c:v>5.7568149999999996</c:v>
                      </c:pt>
                      <c:pt idx="65089">
                        <c:v>5.7539259999999999</c:v>
                      </c:pt>
                      <c:pt idx="65090">
                        <c:v>5.7510370000000002</c:v>
                      </c:pt>
                      <c:pt idx="65091">
                        <c:v>5.7481479999999996</c:v>
                      </c:pt>
                      <c:pt idx="65092">
                        <c:v>5.7452589999999999</c:v>
                      </c:pt>
                      <c:pt idx="65093">
                        <c:v>5.7423710000000003</c:v>
                      </c:pt>
                      <c:pt idx="65094">
                        <c:v>5.7394809999999996</c:v>
                      </c:pt>
                      <c:pt idx="65095">
                        <c:v>5.7365930000000001</c:v>
                      </c:pt>
                      <c:pt idx="65096">
                        <c:v>5.7337040000000004</c:v>
                      </c:pt>
                      <c:pt idx="65097">
                        <c:v>5.7308149999999998</c:v>
                      </c:pt>
                      <c:pt idx="65098">
                        <c:v>5.7279260000000001</c:v>
                      </c:pt>
                      <c:pt idx="65099">
                        <c:v>5.7250370000000004</c:v>
                      </c:pt>
                      <c:pt idx="65100">
                        <c:v>5.7221479999999998</c:v>
                      </c:pt>
                      <c:pt idx="65101">
                        <c:v>5.7192590000000001</c:v>
                      </c:pt>
                      <c:pt idx="65102">
                        <c:v>5.7163709999999996</c:v>
                      </c:pt>
                      <c:pt idx="65103">
                        <c:v>5.7134809999999998</c:v>
                      </c:pt>
                      <c:pt idx="65104">
                        <c:v>5.7105930000000003</c:v>
                      </c:pt>
                      <c:pt idx="65105">
                        <c:v>5.7077039999999997</c:v>
                      </c:pt>
                      <c:pt idx="65106">
                        <c:v>5.704815</c:v>
                      </c:pt>
                      <c:pt idx="65107">
                        <c:v>5.7019260000000003</c:v>
                      </c:pt>
                      <c:pt idx="65108">
                        <c:v>5.6990369999999997</c:v>
                      </c:pt>
                      <c:pt idx="65109">
                        <c:v>5.696148</c:v>
                      </c:pt>
                      <c:pt idx="65110">
                        <c:v>5.6932590000000003</c:v>
                      </c:pt>
                      <c:pt idx="65111">
                        <c:v>5.6903709999999998</c:v>
                      </c:pt>
                      <c:pt idx="65112">
                        <c:v>5.6874820000000001</c:v>
                      </c:pt>
                      <c:pt idx="65113">
                        <c:v>5.6845929999999996</c:v>
                      </c:pt>
                      <c:pt idx="65114">
                        <c:v>5.6817039999999999</c:v>
                      </c:pt>
                      <c:pt idx="65115">
                        <c:v>5.6788150000000002</c:v>
                      </c:pt>
                      <c:pt idx="65116">
                        <c:v>5.6759259999999996</c:v>
                      </c:pt>
                      <c:pt idx="65117">
                        <c:v>5.6730369999999999</c:v>
                      </c:pt>
                      <c:pt idx="65118">
                        <c:v>5.6701480000000002</c:v>
                      </c:pt>
                      <c:pt idx="65119">
                        <c:v>5.6672589999999996</c:v>
                      </c:pt>
                      <c:pt idx="65120">
                        <c:v>5.664371</c:v>
                      </c:pt>
                      <c:pt idx="65121">
                        <c:v>5.6614820000000003</c:v>
                      </c:pt>
                      <c:pt idx="65122">
                        <c:v>5.6585929999999998</c:v>
                      </c:pt>
                      <c:pt idx="65123">
                        <c:v>5.6557040000000001</c:v>
                      </c:pt>
                      <c:pt idx="65124">
                        <c:v>5.6528150000000004</c:v>
                      </c:pt>
                      <c:pt idx="65125">
                        <c:v>5.6499259999999998</c:v>
                      </c:pt>
                      <c:pt idx="65126">
                        <c:v>5.6470370000000001</c:v>
                      </c:pt>
                      <c:pt idx="65127">
                        <c:v>5.6441480000000004</c:v>
                      </c:pt>
                      <c:pt idx="65128">
                        <c:v>5.6412599999999999</c:v>
                      </c:pt>
                      <c:pt idx="65129">
                        <c:v>5.6383710000000002</c:v>
                      </c:pt>
                      <c:pt idx="65130">
                        <c:v>5.6354819999999997</c:v>
                      </c:pt>
                      <c:pt idx="65131">
                        <c:v>5.632593</c:v>
                      </c:pt>
                      <c:pt idx="65132">
                        <c:v>5.6297040000000003</c:v>
                      </c:pt>
                      <c:pt idx="65133">
                        <c:v>5.6268149999999997</c:v>
                      </c:pt>
                      <c:pt idx="65134">
                        <c:v>5.623926</c:v>
                      </c:pt>
                      <c:pt idx="65135">
                        <c:v>5.6210370000000003</c:v>
                      </c:pt>
                      <c:pt idx="65136">
                        <c:v>5.6181479999999997</c:v>
                      </c:pt>
                      <c:pt idx="65137">
                        <c:v>5.6152600000000001</c:v>
                      </c:pt>
                      <c:pt idx="65138">
                        <c:v>5.6123700000000003</c:v>
                      </c:pt>
                      <c:pt idx="65139">
                        <c:v>5.6094819999999999</c:v>
                      </c:pt>
                      <c:pt idx="65140">
                        <c:v>5.6065930000000002</c:v>
                      </c:pt>
                      <c:pt idx="65141">
                        <c:v>5.6037039999999996</c:v>
                      </c:pt>
                      <c:pt idx="65142">
                        <c:v>5.6008149999999999</c:v>
                      </c:pt>
                      <c:pt idx="65143">
                        <c:v>5.5979260000000002</c:v>
                      </c:pt>
                      <c:pt idx="65144">
                        <c:v>5.5950369999999996</c:v>
                      </c:pt>
                      <c:pt idx="65145">
                        <c:v>5.5921479999999999</c:v>
                      </c:pt>
                      <c:pt idx="65146">
                        <c:v>5.5892600000000003</c:v>
                      </c:pt>
                      <c:pt idx="65147">
                        <c:v>5.5863699999999996</c:v>
                      </c:pt>
                      <c:pt idx="65148">
                        <c:v>5.5834820000000001</c:v>
                      </c:pt>
                      <c:pt idx="65149">
                        <c:v>5.5805930000000004</c:v>
                      </c:pt>
                      <c:pt idx="65150">
                        <c:v>5.5777039999999998</c:v>
                      </c:pt>
                      <c:pt idx="65151">
                        <c:v>5.5748150000000001</c:v>
                      </c:pt>
                      <c:pt idx="65152">
                        <c:v>5.5719260000000004</c:v>
                      </c:pt>
                      <c:pt idx="65153">
                        <c:v>5.5690369999999998</c:v>
                      </c:pt>
                      <c:pt idx="65154">
                        <c:v>5.5661480000000001</c:v>
                      </c:pt>
                      <c:pt idx="65155">
                        <c:v>5.5632599999999996</c:v>
                      </c:pt>
                      <c:pt idx="65156">
                        <c:v>5.5603699999999998</c:v>
                      </c:pt>
                      <c:pt idx="65157">
                        <c:v>5.5574820000000003</c:v>
                      </c:pt>
                      <c:pt idx="65158">
                        <c:v>5.5545929999999997</c:v>
                      </c:pt>
                      <c:pt idx="65159">
                        <c:v>5.551704</c:v>
                      </c:pt>
                      <c:pt idx="65160">
                        <c:v>5.5488150000000003</c:v>
                      </c:pt>
                      <c:pt idx="65161">
                        <c:v>5.5459259999999997</c:v>
                      </c:pt>
                      <c:pt idx="65162">
                        <c:v>5.543037</c:v>
                      </c:pt>
                      <c:pt idx="65163">
                        <c:v>5.5401480000000003</c:v>
                      </c:pt>
                      <c:pt idx="65164">
                        <c:v>5.5372599999999998</c:v>
                      </c:pt>
                      <c:pt idx="65165">
                        <c:v>5.53437</c:v>
                      </c:pt>
                      <c:pt idx="65166">
                        <c:v>5.5314819999999996</c:v>
                      </c:pt>
                      <c:pt idx="65167">
                        <c:v>5.5285929999999999</c:v>
                      </c:pt>
                      <c:pt idx="65168">
                        <c:v>5.5257040000000002</c:v>
                      </c:pt>
                      <c:pt idx="65169">
                        <c:v>5.5228149999999996</c:v>
                      </c:pt>
                      <c:pt idx="65170">
                        <c:v>5.5199259999999999</c:v>
                      </c:pt>
                      <c:pt idx="65171">
                        <c:v>5.5170370000000002</c:v>
                      </c:pt>
                      <c:pt idx="65172">
                        <c:v>5.5141479999999996</c:v>
                      </c:pt>
                      <c:pt idx="65173">
                        <c:v>5.51126</c:v>
                      </c:pt>
                      <c:pt idx="65174">
                        <c:v>5.5083700000000002</c:v>
                      </c:pt>
                      <c:pt idx="65175">
                        <c:v>5.5054819999999998</c:v>
                      </c:pt>
                      <c:pt idx="65176">
                        <c:v>5.5025930000000001</c:v>
                      </c:pt>
                      <c:pt idx="65177">
                        <c:v>5.4997040000000004</c:v>
                      </c:pt>
                      <c:pt idx="65178">
                        <c:v>5.4968149999999998</c:v>
                      </c:pt>
                      <c:pt idx="65179">
                        <c:v>5.4939260000000001</c:v>
                      </c:pt>
                      <c:pt idx="65180">
                        <c:v>5.4910370000000004</c:v>
                      </c:pt>
                      <c:pt idx="65181">
                        <c:v>5.4881479999999998</c:v>
                      </c:pt>
                      <c:pt idx="65182">
                        <c:v>5.4852600000000002</c:v>
                      </c:pt>
                      <c:pt idx="65183">
                        <c:v>5.4823700000000004</c:v>
                      </c:pt>
                      <c:pt idx="65184">
                        <c:v>5.479482</c:v>
                      </c:pt>
                      <c:pt idx="65185">
                        <c:v>5.4765930000000003</c:v>
                      </c:pt>
                      <c:pt idx="65186">
                        <c:v>5.4737039999999997</c:v>
                      </c:pt>
                      <c:pt idx="65187">
                        <c:v>5.470815</c:v>
                      </c:pt>
                      <c:pt idx="65188">
                        <c:v>5.4679260000000003</c:v>
                      </c:pt>
                      <c:pt idx="65189">
                        <c:v>5.4650369999999997</c:v>
                      </c:pt>
                      <c:pt idx="65190">
                        <c:v>5.462148</c:v>
                      </c:pt>
                      <c:pt idx="65191">
                        <c:v>5.4592599999999996</c:v>
                      </c:pt>
                      <c:pt idx="65192">
                        <c:v>5.4563699999999997</c:v>
                      </c:pt>
                      <c:pt idx="65193">
                        <c:v>5.4534820000000002</c:v>
                      </c:pt>
                      <c:pt idx="65194">
                        <c:v>5.4505929999999996</c:v>
                      </c:pt>
                      <c:pt idx="65195">
                        <c:v>5.4477039999999999</c:v>
                      </c:pt>
                      <c:pt idx="65196">
                        <c:v>5.4448150000000002</c:v>
                      </c:pt>
                      <c:pt idx="65197">
                        <c:v>5.4419259999999996</c:v>
                      </c:pt>
                      <c:pt idx="65198">
                        <c:v>5.4390369999999999</c:v>
                      </c:pt>
                      <c:pt idx="65199">
                        <c:v>5.4361480000000002</c:v>
                      </c:pt>
                      <c:pt idx="65200">
                        <c:v>5.4332589999999996</c:v>
                      </c:pt>
                      <c:pt idx="65201">
                        <c:v>5.4303699999999999</c:v>
                      </c:pt>
                      <c:pt idx="65202">
                        <c:v>5.4274820000000004</c:v>
                      </c:pt>
                      <c:pt idx="65203">
                        <c:v>5.4245929999999998</c:v>
                      </c:pt>
                      <c:pt idx="65204">
                        <c:v>5.4217040000000001</c:v>
                      </c:pt>
                      <c:pt idx="65205">
                        <c:v>5.4188150000000004</c:v>
                      </c:pt>
                      <c:pt idx="65206">
                        <c:v>5.4159259999999998</c:v>
                      </c:pt>
                      <c:pt idx="65207">
                        <c:v>5.4130370000000001</c:v>
                      </c:pt>
                      <c:pt idx="65208">
                        <c:v>5.4101480000000004</c:v>
                      </c:pt>
                      <c:pt idx="65209">
                        <c:v>5.4072589999999998</c:v>
                      </c:pt>
                      <c:pt idx="65210">
                        <c:v>5.4043710000000003</c:v>
                      </c:pt>
                      <c:pt idx="65211">
                        <c:v>5.4014819999999997</c:v>
                      </c:pt>
                      <c:pt idx="65212">
                        <c:v>5.398593</c:v>
                      </c:pt>
                      <c:pt idx="65213">
                        <c:v>5.3957040000000003</c:v>
                      </c:pt>
                      <c:pt idx="65214">
                        <c:v>5.3928149999999997</c:v>
                      </c:pt>
                      <c:pt idx="65215">
                        <c:v>5.389926</c:v>
                      </c:pt>
                      <c:pt idx="65216">
                        <c:v>5.3870370000000003</c:v>
                      </c:pt>
                      <c:pt idx="65217">
                        <c:v>5.3841479999999997</c:v>
                      </c:pt>
                      <c:pt idx="65218">
                        <c:v>5.381259</c:v>
                      </c:pt>
                      <c:pt idx="65219">
                        <c:v>5.3783709999999996</c:v>
                      </c:pt>
                      <c:pt idx="65220">
                        <c:v>5.3754819999999999</c:v>
                      </c:pt>
                      <c:pt idx="65221">
                        <c:v>5.3725930000000002</c:v>
                      </c:pt>
                      <c:pt idx="65222">
                        <c:v>5.3697039999999996</c:v>
                      </c:pt>
                      <c:pt idx="65223">
                        <c:v>5.3668149999999999</c:v>
                      </c:pt>
                      <c:pt idx="65224">
                        <c:v>5.3639260000000002</c:v>
                      </c:pt>
                      <c:pt idx="65225">
                        <c:v>5.3610369999999996</c:v>
                      </c:pt>
                      <c:pt idx="65226">
                        <c:v>5.3581479999999999</c:v>
                      </c:pt>
                      <c:pt idx="65227">
                        <c:v>5.3552590000000002</c:v>
                      </c:pt>
                      <c:pt idx="65228">
                        <c:v>5.3523709999999998</c:v>
                      </c:pt>
                      <c:pt idx="65229">
                        <c:v>5.3494820000000001</c:v>
                      </c:pt>
                      <c:pt idx="65230">
                        <c:v>5.3465930000000004</c:v>
                      </c:pt>
                      <c:pt idx="65231">
                        <c:v>5.3437039999999998</c:v>
                      </c:pt>
                      <c:pt idx="65232">
                        <c:v>5.3408150000000001</c:v>
                      </c:pt>
                      <c:pt idx="65233">
                        <c:v>5.3379260000000004</c:v>
                      </c:pt>
                      <c:pt idx="65234">
                        <c:v>5.3350369999999998</c:v>
                      </c:pt>
                      <c:pt idx="65235">
                        <c:v>5.3321490000000002</c:v>
                      </c:pt>
                      <c:pt idx="65236">
                        <c:v>5.3292590000000004</c:v>
                      </c:pt>
                      <c:pt idx="65237">
                        <c:v>5.326371</c:v>
                      </c:pt>
                      <c:pt idx="65238">
                        <c:v>5.3234820000000003</c:v>
                      </c:pt>
                      <c:pt idx="65239">
                        <c:v>5.3205929999999997</c:v>
                      </c:pt>
                      <c:pt idx="65240">
                        <c:v>5.317704</c:v>
                      </c:pt>
                      <c:pt idx="65241">
                        <c:v>5.3148150000000003</c:v>
                      </c:pt>
                      <c:pt idx="65242">
                        <c:v>5.3119259999999997</c:v>
                      </c:pt>
                      <c:pt idx="65243">
                        <c:v>5.309037</c:v>
                      </c:pt>
                      <c:pt idx="65244">
                        <c:v>5.3061489999999996</c:v>
                      </c:pt>
                      <c:pt idx="65245">
                        <c:v>5.3032589999999997</c:v>
                      </c:pt>
                      <c:pt idx="65246">
                        <c:v>5.3003710000000002</c:v>
                      </c:pt>
                      <c:pt idx="65247">
                        <c:v>5.2974819999999996</c:v>
                      </c:pt>
                      <c:pt idx="65248">
                        <c:v>5.2945929999999999</c:v>
                      </c:pt>
                      <c:pt idx="65249">
                        <c:v>5.2917040000000002</c:v>
                      </c:pt>
                      <c:pt idx="65250">
                        <c:v>5.2888149999999996</c:v>
                      </c:pt>
                      <c:pt idx="65251">
                        <c:v>5.2859259999999999</c:v>
                      </c:pt>
                      <c:pt idx="65252">
                        <c:v>5.2830370000000002</c:v>
                      </c:pt>
                      <c:pt idx="65253">
                        <c:v>5.2801489999999998</c:v>
                      </c:pt>
                      <c:pt idx="65254">
                        <c:v>5.2772589999999999</c:v>
                      </c:pt>
                      <c:pt idx="65255">
                        <c:v>5.2743710000000004</c:v>
                      </c:pt>
                      <c:pt idx="65256">
                        <c:v>5.2714819999999998</c:v>
                      </c:pt>
                      <c:pt idx="65257">
                        <c:v>5.2685930000000001</c:v>
                      </c:pt>
                      <c:pt idx="65258">
                        <c:v>5.2657040000000004</c:v>
                      </c:pt>
                      <c:pt idx="65259">
                        <c:v>5.2628149999999998</c:v>
                      </c:pt>
                      <c:pt idx="65260">
                        <c:v>5.2599260000000001</c:v>
                      </c:pt>
                      <c:pt idx="65261">
                        <c:v>5.2570370000000004</c:v>
                      </c:pt>
                      <c:pt idx="65262">
                        <c:v>5.2541479999999998</c:v>
                      </c:pt>
                      <c:pt idx="65263">
                        <c:v>5.2512590000000001</c:v>
                      </c:pt>
                      <c:pt idx="65264">
                        <c:v>5.2483709999999997</c:v>
                      </c:pt>
                      <c:pt idx="65265">
                        <c:v>5.2454809999999998</c:v>
                      </c:pt>
                      <c:pt idx="65266">
                        <c:v>5.2425930000000003</c:v>
                      </c:pt>
                      <c:pt idx="65267">
                        <c:v>5.2397039999999997</c:v>
                      </c:pt>
                      <c:pt idx="65268">
                        <c:v>5.236815</c:v>
                      </c:pt>
                      <c:pt idx="65269">
                        <c:v>5.2339260000000003</c:v>
                      </c:pt>
                      <c:pt idx="65270">
                        <c:v>5.2310369999999997</c:v>
                      </c:pt>
                      <c:pt idx="65271">
                        <c:v>5.228148</c:v>
                      </c:pt>
                      <c:pt idx="65272">
                        <c:v>5.2252590000000003</c:v>
                      </c:pt>
                      <c:pt idx="65273">
                        <c:v>5.2223709999999999</c:v>
                      </c:pt>
                      <c:pt idx="65274">
                        <c:v>5.219481</c:v>
                      </c:pt>
                      <c:pt idx="65275">
                        <c:v>5.2165929999999996</c:v>
                      </c:pt>
                      <c:pt idx="65276">
                        <c:v>5.2137039999999999</c:v>
                      </c:pt>
                      <c:pt idx="65277">
                        <c:v>5.2108150000000002</c:v>
                      </c:pt>
                      <c:pt idx="65278">
                        <c:v>5.2079259999999996</c:v>
                      </c:pt>
                      <c:pt idx="65279">
                        <c:v>5.2050369999999999</c:v>
                      </c:pt>
                      <c:pt idx="65280">
                        <c:v>5.2021480000000002</c:v>
                      </c:pt>
                      <c:pt idx="65281">
                        <c:v>5.1992589999999996</c:v>
                      </c:pt>
                      <c:pt idx="65282">
                        <c:v>5.1963710000000001</c:v>
                      </c:pt>
                      <c:pt idx="65283">
                        <c:v>5.1934810000000002</c:v>
                      </c:pt>
                      <c:pt idx="65284">
                        <c:v>5.1905929999999998</c:v>
                      </c:pt>
                      <c:pt idx="65285">
                        <c:v>5.1877040000000001</c:v>
                      </c:pt>
                      <c:pt idx="65286">
                        <c:v>5.1848150000000004</c:v>
                      </c:pt>
                      <c:pt idx="65287">
                        <c:v>5.1819259999999998</c:v>
                      </c:pt>
                      <c:pt idx="65288">
                        <c:v>5.1790370000000001</c:v>
                      </c:pt>
                      <c:pt idx="65289">
                        <c:v>5.1761480000000004</c:v>
                      </c:pt>
                      <c:pt idx="65290">
                        <c:v>5.1732589999999998</c:v>
                      </c:pt>
                      <c:pt idx="65291">
                        <c:v>5.1703710000000003</c:v>
                      </c:pt>
                      <c:pt idx="65292">
                        <c:v>5.1674810000000004</c:v>
                      </c:pt>
                      <c:pt idx="65293">
                        <c:v>5.164593</c:v>
                      </c:pt>
                      <c:pt idx="65294">
                        <c:v>5.1617040000000003</c:v>
                      </c:pt>
                      <c:pt idx="65295">
                        <c:v>5.1588149999999997</c:v>
                      </c:pt>
                      <c:pt idx="65296">
                        <c:v>5.155926</c:v>
                      </c:pt>
                      <c:pt idx="65297">
                        <c:v>5.1530370000000003</c:v>
                      </c:pt>
                      <c:pt idx="65298">
                        <c:v>5.1501479999999997</c:v>
                      </c:pt>
                      <c:pt idx="65299">
                        <c:v>5.147259</c:v>
                      </c:pt>
                      <c:pt idx="65300">
                        <c:v>5.1443709999999996</c:v>
                      </c:pt>
                      <c:pt idx="65301">
                        <c:v>5.1414819999999999</c:v>
                      </c:pt>
                      <c:pt idx="65302">
                        <c:v>5.1385930000000002</c:v>
                      </c:pt>
                      <c:pt idx="65303">
                        <c:v>5.1357039999999996</c:v>
                      </c:pt>
                      <c:pt idx="65304">
                        <c:v>5.1328149999999999</c:v>
                      </c:pt>
                      <c:pt idx="65305">
                        <c:v>5.1299260000000002</c:v>
                      </c:pt>
                      <c:pt idx="65306">
                        <c:v>5.1270369999999996</c:v>
                      </c:pt>
                      <c:pt idx="65307">
                        <c:v>5.1241479999999999</c:v>
                      </c:pt>
                      <c:pt idx="65308">
                        <c:v>5.1212590000000002</c:v>
                      </c:pt>
                      <c:pt idx="65309">
                        <c:v>5.1183709999999998</c:v>
                      </c:pt>
                      <c:pt idx="65310">
                        <c:v>5.1154820000000001</c:v>
                      </c:pt>
                      <c:pt idx="65311">
                        <c:v>5.1125930000000004</c:v>
                      </c:pt>
                      <c:pt idx="65312">
                        <c:v>5.1097039999999998</c:v>
                      </c:pt>
                      <c:pt idx="65313">
                        <c:v>5.1068150000000001</c:v>
                      </c:pt>
                      <c:pt idx="65314">
                        <c:v>5.1039260000000004</c:v>
                      </c:pt>
                      <c:pt idx="65315">
                        <c:v>5.1010369999999998</c:v>
                      </c:pt>
                      <c:pt idx="65316">
                        <c:v>5.0981480000000001</c:v>
                      </c:pt>
                      <c:pt idx="65317">
                        <c:v>5.0952599999999997</c:v>
                      </c:pt>
                      <c:pt idx="65318">
                        <c:v>5.092371</c:v>
                      </c:pt>
                      <c:pt idx="65319">
                        <c:v>5.0894820000000003</c:v>
                      </c:pt>
                      <c:pt idx="65320">
                        <c:v>5.0865929999999997</c:v>
                      </c:pt>
                      <c:pt idx="65321">
                        <c:v>5.083704</c:v>
                      </c:pt>
                      <c:pt idx="65322">
                        <c:v>5.0808150000000003</c:v>
                      </c:pt>
                      <c:pt idx="65323">
                        <c:v>5.0779259999999997</c:v>
                      </c:pt>
                      <c:pt idx="65324">
                        <c:v>5.075037</c:v>
                      </c:pt>
                      <c:pt idx="65325">
                        <c:v>5.0721480000000003</c:v>
                      </c:pt>
                      <c:pt idx="65326">
                        <c:v>5.0692599999999999</c:v>
                      </c:pt>
                      <c:pt idx="65327">
                        <c:v>5.06637</c:v>
                      </c:pt>
                      <c:pt idx="65328">
                        <c:v>5.0634819999999996</c:v>
                      </c:pt>
                      <c:pt idx="65329">
                        <c:v>5.0605929999999999</c:v>
                      </c:pt>
                      <c:pt idx="65330">
                        <c:v>5.0577040000000002</c:v>
                      </c:pt>
                      <c:pt idx="65331">
                        <c:v>5.0548149999999996</c:v>
                      </c:pt>
                      <c:pt idx="65332">
                        <c:v>5.0519259999999999</c:v>
                      </c:pt>
                      <c:pt idx="65333">
                        <c:v>5.0490370000000002</c:v>
                      </c:pt>
                      <c:pt idx="65334">
                        <c:v>5.0461479999999996</c:v>
                      </c:pt>
                      <c:pt idx="65335">
                        <c:v>5.0432600000000001</c:v>
                      </c:pt>
                      <c:pt idx="65336">
                        <c:v>5.0403700000000002</c:v>
                      </c:pt>
                      <c:pt idx="65337">
                        <c:v>5.0374819999999998</c:v>
                      </c:pt>
                      <c:pt idx="65338">
                        <c:v>5.0345930000000001</c:v>
                      </c:pt>
                      <c:pt idx="65339">
                        <c:v>5.0317040000000004</c:v>
                      </c:pt>
                      <c:pt idx="65340">
                        <c:v>5.0288149999999998</c:v>
                      </c:pt>
                      <c:pt idx="65341">
                        <c:v>5.0259260000000001</c:v>
                      </c:pt>
                      <c:pt idx="65342">
                        <c:v>5.0230370000000004</c:v>
                      </c:pt>
                      <c:pt idx="65343">
                        <c:v>5.0201479999999998</c:v>
                      </c:pt>
                      <c:pt idx="65344">
                        <c:v>5.0172600000000003</c:v>
                      </c:pt>
                      <c:pt idx="65345">
                        <c:v>5.0143700000000004</c:v>
                      </c:pt>
                      <c:pt idx="65346">
                        <c:v>5.011482</c:v>
                      </c:pt>
                      <c:pt idx="65347">
                        <c:v>5.0085930000000003</c:v>
                      </c:pt>
                      <c:pt idx="65348">
                        <c:v>5.0057039999999997</c:v>
                      </c:pt>
                      <c:pt idx="65349">
                        <c:v>5.002815</c:v>
                      </c:pt>
                      <c:pt idx="65350">
                        <c:v>4.9999260000000003</c:v>
                      </c:pt>
                      <c:pt idx="65351">
                        <c:v>4.9970369999999997</c:v>
                      </c:pt>
                      <c:pt idx="65352">
                        <c:v>4.994148</c:v>
                      </c:pt>
                      <c:pt idx="65353">
                        <c:v>4.9912599999999996</c:v>
                      </c:pt>
                      <c:pt idx="65354">
                        <c:v>4.9883699999999997</c:v>
                      </c:pt>
                      <c:pt idx="65355">
                        <c:v>4.9854820000000002</c:v>
                      </c:pt>
                      <c:pt idx="65356">
                        <c:v>4.9825929999999996</c:v>
                      </c:pt>
                      <c:pt idx="65357">
                        <c:v>4.9797039999999999</c:v>
                      </c:pt>
                      <c:pt idx="65358">
                        <c:v>4.9768150000000002</c:v>
                      </c:pt>
                      <c:pt idx="65359">
                        <c:v>4.9739259999999996</c:v>
                      </c:pt>
                      <c:pt idx="65360">
                        <c:v>4.9710369999999999</c:v>
                      </c:pt>
                      <c:pt idx="65361">
                        <c:v>4.9681480000000002</c:v>
                      </c:pt>
                      <c:pt idx="65362">
                        <c:v>4.9652599999999998</c:v>
                      </c:pt>
                      <c:pt idx="65363">
                        <c:v>4.9623699999999999</c:v>
                      </c:pt>
                      <c:pt idx="65364">
                        <c:v>4.9594820000000004</c:v>
                      </c:pt>
                      <c:pt idx="65365">
                        <c:v>4.9565929999999998</c:v>
                      </c:pt>
                      <c:pt idx="65366">
                        <c:v>4.9537040000000001</c:v>
                      </c:pt>
                      <c:pt idx="65367">
                        <c:v>4.9508150000000004</c:v>
                      </c:pt>
                      <c:pt idx="65368">
                        <c:v>4.9479259999999998</c:v>
                      </c:pt>
                      <c:pt idx="65369">
                        <c:v>4.9450370000000001</c:v>
                      </c:pt>
                      <c:pt idx="65370">
                        <c:v>4.9421480000000004</c:v>
                      </c:pt>
                      <c:pt idx="65371">
                        <c:v>4.93926</c:v>
                      </c:pt>
                      <c:pt idx="65372">
                        <c:v>4.9363700000000001</c:v>
                      </c:pt>
                      <c:pt idx="65373">
                        <c:v>4.9334819999999997</c:v>
                      </c:pt>
                      <c:pt idx="65374">
                        <c:v>4.930593</c:v>
                      </c:pt>
                      <c:pt idx="65375">
                        <c:v>4.9277040000000003</c:v>
                      </c:pt>
                      <c:pt idx="65376">
                        <c:v>4.9248149999999997</c:v>
                      </c:pt>
                      <c:pt idx="65377">
                        <c:v>4.921926</c:v>
                      </c:pt>
                      <c:pt idx="65378">
                        <c:v>4.9190370000000003</c:v>
                      </c:pt>
                      <c:pt idx="65379">
                        <c:v>4.9161479999999997</c:v>
                      </c:pt>
                      <c:pt idx="65380">
                        <c:v>4.9132600000000002</c:v>
                      </c:pt>
                      <c:pt idx="65381">
                        <c:v>4.9103700000000003</c:v>
                      </c:pt>
                      <c:pt idx="65382">
                        <c:v>4.9074819999999999</c:v>
                      </c:pt>
                      <c:pt idx="65383">
                        <c:v>4.9045930000000002</c:v>
                      </c:pt>
                      <c:pt idx="65384">
                        <c:v>4.9017039999999996</c:v>
                      </c:pt>
                      <c:pt idx="65385">
                        <c:v>4.8988149999999999</c:v>
                      </c:pt>
                      <c:pt idx="65386">
                        <c:v>4.8959260000000002</c:v>
                      </c:pt>
                      <c:pt idx="65387">
                        <c:v>4.8930369999999996</c:v>
                      </c:pt>
                      <c:pt idx="65388">
                        <c:v>4.8901479999999999</c:v>
                      </c:pt>
                      <c:pt idx="65389">
                        <c:v>4.8872590000000002</c:v>
                      </c:pt>
                      <c:pt idx="65390">
                        <c:v>4.8843699999999997</c:v>
                      </c:pt>
                      <c:pt idx="65391">
                        <c:v>4.8814820000000001</c:v>
                      </c:pt>
                      <c:pt idx="65392">
                        <c:v>4.8785930000000004</c:v>
                      </c:pt>
                      <c:pt idx="65393">
                        <c:v>4.8757039999999998</c:v>
                      </c:pt>
                      <c:pt idx="65394">
                        <c:v>4.8728150000000001</c:v>
                      </c:pt>
                      <c:pt idx="65395">
                        <c:v>4.8699260000000004</c:v>
                      </c:pt>
                      <c:pt idx="65396">
                        <c:v>4.8670369999999998</c:v>
                      </c:pt>
                      <c:pt idx="65397">
                        <c:v>4.8641480000000001</c:v>
                      </c:pt>
                      <c:pt idx="65398">
                        <c:v>4.8612590000000004</c:v>
                      </c:pt>
                      <c:pt idx="65399">
                        <c:v>4.858371</c:v>
                      </c:pt>
                      <c:pt idx="65400">
                        <c:v>4.8554820000000003</c:v>
                      </c:pt>
                      <c:pt idx="65401">
                        <c:v>4.8525929999999997</c:v>
                      </c:pt>
                      <c:pt idx="65402">
                        <c:v>4.849704</c:v>
                      </c:pt>
                      <c:pt idx="65403">
                        <c:v>4.8468150000000003</c:v>
                      </c:pt>
                      <c:pt idx="65404">
                        <c:v>4.8439259999999997</c:v>
                      </c:pt>
                      <c:pt idx="65405">
                        <c:v>4.841037</c:v>
                      </c:pt>
                      <c:pt idx="65406">
                        <c:v>4.8381480000000003</c:v>
                      </c:pt>
                      <c:pt idx="65407">
                        <c:v>4.8352589999999998</c:v>
                      </c:pt>
                      <c:pt idx="65408">
                        <c:v>4.8323710000000002</c:v>
                      </c:pt>
                      <c:pt idx="65409">
                        <c:v>4.8294819999999996</c:v>
                      </c:pt>
                      <c:pt idx="65410">
                        <c:v>4.8265929999999999</c:v>
                      </c:pt>
                      <c:pt idx="65411">
                        <c:v>4.8237040000000002</c:v>
                      </c:pt>
                      <c:pt idx="65412">
                        <c:v>4.8208149999999996</c:v>
                      </c:pt>
                      <c:pt idx="65413">
                        <c:v>4.8179259999999999</c:v>
                      </c:pt>
                      <c:pt idx="65414">
                        <c:v>4.8150370000000002</c:v>
                      </c:pt>
                      <c:pt idx="65415">
                        <c:v>4.8121479999999996</c:v>
                      </c:pt>
                      <c:pt idx="65416">
                        <c:v>4.809259</c:v>
                      </c:pt>
                      <c:pt idx="65417">
                        <c:v>4.8063710000000004</c:v>
                      </c:pt>
                      <c:pt idx="65418">
                        <c:v>4.8034819999999998</c:v>
                      </c:pt>
                      <c:pt idx="65419">
                        <c:v>4.8005930000000001</c:v>
                      </c:pt>
                      <c:pt idx="65420">
                        <c:v>4.7977040000000004</c:v>
                      </c:pt>
                      <c:pt idx="65421">
                        <c:v>4.7948149999999998</c:v>
                      </c:pt>
                      <c:pt idx="65422">
                        <c:v>4.7919260000000001</c:v>
                      </c:pt>
                      <c:pt idx="65423">
                        <c:v>4.7890370000000004</c:v>
                      </c:pt>
                      <c:pt idx="65424">
                        <c:v>4.786149</c:v>
                      </c:pt>
                      <c:pt idx="65425">
                        <c:v>4.7832590000000001</c:v>
                      </c:pt>
                      <c:pt idx="65426">
                        <c:v>4.7803709999999997</c:v>
                      </c:pt>
                      <c:pt idx="65427">
                        <c:v>4.777482</c:v>
                      </c:pt>
                      <c:pt idx="65428">
                        <c:v>4.7745930000000003</c:v>
                      </c:pt>
                      <c:pt idx="65429">
                        <c:v>4.7717039999999997</c:v>
                      </c:pt>
                      <c:pt idx="65430">
                        <c:v>4.768815</c:v>
                      </c:pt>
                      <c:pt idx="65431">
                        <c:v>4.7659260000000003</c:v>
                      </c:pt>
                      <c:pt idx="65432">
                        <c:v>4.7630369999999997</c:v>
                      </c:pt>
                      <c:pt idx="65433">
                        <c:v>4.7601490000000002</c:v>
                      </c:pt>
                      <c:pt idx="65434">
                        <c:v>4.7572590000000003</c:v>
                      </c:pt>
                      <c:pt idx="65435">
                        <c:v>4.7543709999999999</c:v>
                      </c:pt>
                      <c:pt idx="65436">
                        <c:v>4.7514820000000002</c:v>
                      </c:pt>
                      <c:pt idx="65437">
                        <c:v>4.7485929999999996</c:v>
                      </c:pt>
                      <c:pt idx="65438">
                        <c:v>4.7457039999999999</c:v>
                      </c:pt>
                      <c:pt idx="65439">
                        <c:v>4.7428150000000002</c:v>
                      </c:pt>
                      <c:pt idx="65440">
                        <c:v>4.7399259999999996</c:v>
                      </c:pt>
                      <c:pt idx="65441">
                        <c:v>4.7370369999999999</c:v>
                      </c:pt>
                      <c:pt idx="65442">
                        <c:v>4.7341490000000004</c:v>
                      </c:pt>
                      <c:pt idx="65443">
                        <c:v>4.7312589999999997</c:v>
                      </c:pt>
                      <c:pt idx="65444">
                        <c:v>4.7283710000000001</c:v>
                      </c:pt>
                      <c:pt idx="65445">
                        <c:v>4.7254820000000004</c:v>
                      </c:pt>
                      <c:pt idx="65446">
                        <c:v>4.7225929999999998</c:v>
                      </c:pt>
                      <c:pt idx="65447">
                        <c:v>4.7197040000000001</c:v>
                      </c:pt>
                      <c:pt idx="65448">
                        <c:v>4.7168150000000004</c:v>
                      </c:pt>
                      <c:pt idx="65449">
                        <c:v>4.7139259999999998</c:v>
                      </c:pt>
                      <c:pt idx="65450">
                        <c:v>4.7110370000000001</c:v>
                      </c:pt>
                      <c:pt idx="65451">
                        <c:v>4.7081480000000004</c:v>
                      </c:pt>
                      <c:pt idx="65452">
                        <c:v>4.7052589999999999</c:v>
                      </c:pt>
                      <c:pt idx="65453">
                        <c:v>4.7023710000000003</c:v>
                      </c:pt>
                      <c:pt idx="65454">
                        <c:v>4.6994809999999996</c:v>
                      </c:pt>
                      <c:pt idx="65455">
                        <c:v>4.696593</c:v>
                      </c:pt>
                      <c:pt idx="65456">
                        <c:v>4.6937040000000003</c:v>
                      </c:pt>
                      <c:pt idx="65457">
                        <c:v>4.6908149999999997</c:v>
                      </c:pt>
                      <c:pt idx="65458">
                        <c:v>4.687926</c:v>
                      </c:pt>
                      <c:pt idx="65459">
                        <c:v>4.6850370000000003</c:v>
                      </c:pt>
                      <c:pt idx="65460">
                        <c:v>4.6821479999999998</c:v>
                      </c:pt>
                      <c:pt idx="65461">
                        <c:v>4.6792590000000001</c:v>
                      </c:pt>
                      <c:pt idx="65462">
                        <c:v>4.6763709999999996</c:v>
                      </c:pt>
                      <c:pt idx="65463">
                        <c:v>4.6734809999999998</c:v>
                      </c:pt>
                      <c:pt idx="65464">
                        <c:v>4.6705930000000002</c:v>
                      </c:pt>
                      <c:pt idx="65465">
                        <c:v>4.6677039999999996</c:v>
                      </c:pt>
                      <c:pt idx="65466">
                        <c:v>4.6648149999999999</c:v>
                      </c:pt>
                      <c:pt idx="65467">
                        <c:v>4.6619260000000002</c:v>
                      </c:pt>
                      <c:pt idx="65468">
                        <c:v>4.6590369999999997</c:v>
                      </c:pt>
                      <c:pt idx="65469">
                        <c:v>4.656148</c:v>
                      </c:pt>
                      <c:pt idx="65470">
                        <c:v>4.6532590000000003</c:v>
                      </c:pt>
                      <c:pt idx="65471">
                        <c:v>4.6503709999999998</c:v>
                      </c:pt>
                      <c:pt idx="65472">
                        <c:v>4.647481</c:v>
                      </c:pt>
                      <c:pt idx="65473">
                        <c:v>4.6445930000000004</c:v>
                      </c:pt>
                      <c:pt idx="65474">
                        <c:v>4.6417039999999998</c:v>
                      </c:pt>
                      <c:pt idx="65475">
                        <c:v>4.6388150000000001</c:v>
                      </c:pt>
                      <c:pt idx="65476">
                        <c:v>4.6359260000000004</c:v>
                      </c:pt>
                      <c:pt idx="65477">
                        <c:v>4.6330369999999998</c:v>
                      </c:pt>
                      <c:pt idx="65478">
                        <c:v>4.6301480000000002</c:v>
                      </c:pt>
                      <c:pt idx="65479">
                        <c:v>4.6272589999999996</c:v>
                      </c:pt>
                      <c:pt idx="65480">
                        <c:v>4.624371</c:v>
                      </c:pt>
                      <c:pt idx="65481">
                        <c:v>4.6214820000000003</c:v>
                      </c:pt>
                      <c:pt idx="65482">
                        <c:v>4.6185929999999997</c:v>
                      </c:pt>
                      <c:pt idx="65483">
                        <c:v>4.615704</c:v>
                      </c:pt>
                      <c:pt idx="65484">
                        <c:v>4.6128150000000003</c:v>
                      </c:pt>
                      <c:pt idx="65485">
                        <c:v>4.6099259999999997</c:v>
                      </c:pt>
                      <c:pt idx="65486">
                        <c:v>4.607037</c:v>
                      </c:pt>
                      <c:pt idx="65487">
                        <c:v>4.6041480000000004</c:v>
                      </c:pt>
                      <c:pt idx="65488">
                        <c:v>4.6012589999999998</c:v>
                      </c:pt>
                      <c:pt idx="65489">
                        <c:v>4.5983710000000002</c:v>
                      </c:pt>
                      <c:pt idx="65490">
                        <c:v>4.5954819999999996</c:v>
                      </c:pt>
                      <c:pt idx="65491">
                        <c:v>4.5925929999999999</c:v>
                      </c:pt>
                      <c:pt idx="65492">
                        <c:v>4.5897040000000002</c:v>
                      </c:pt>
                      <c:pt idx="65493">
                        <c:v>4.5868149999999996</c:v>
                      </c:pt>
                      <c:pt idx="65494">
                        <c:v>4.5839259999999999</c:v>
                      </c:pt>
                      <c:pt idx="65495">
                        <c:v>4.5810370000000002</c:v>
                      </c:pt>
                      <c:pt idx="65496">
                        <c:v>4.5781479999999997</c:v>
                      </c:pt>
                      <c:pt idx="65497">
                        <c:v>4.575259</c:v>
                      </c:pt>
                      <c:pt idx="65498">
                        <c:v>4.5723710000000004</c:v>
                      </c:pt>
                      <c:pt idx="65499">
                        <c:v>4.5694819999999998</c:v>
                      </c:pt>
                      <c:pt idx="65500">
                        <c:v>4.5665930000000001</c:v>
                      </c:pt>
                      <c:pt idx="65501">
                        <c:v>4.5637040000000004</c:v>
                      </c:pt>
                      <c:pt idx="65502">
                        <c:v>4.5608149999999998</c:v>
                      </c:pt>
                      <c:pt idx="65503">
                        <c:v>4.5579260000000001</c:v>
                      </c:pt>
                      <c:pt idx="65504">
                        <c:v>4.5550369999999996</c:v>
                      </c:pt>
                      <c:pt idx="65505">
                        <c:v>4.5521479999999999</c:v>
                      </c:pt>
                      <c:pt idx="65506">
                        <c:v>4.5492600000000003</c:v>
                      </c:pt>
                      <c:pt idx="65507">
                        <c:v>4.5463709999999997</c:v>
                      </c:pt>
                      <c:pt idx="65508">
                        <c:v>4.543482</c:v>
                      </c:pt>
                      <c:pt idx="65509">
                        <c:v>4.5405930000000003</c:v>
                      </c:pt>
                      <c:pt idx="65510">
                        <c:v>4.5377039999999997</c:v>
                      </c:pt>
                      <c:pt idx="65511">
                        <c:v>4.534815</c:v>
                      </c:pt>
                      <c:pt idx="65512">
                        <c:v>4.5319260000000003</c:v>
                      </c:pt>
                      <c:pt idx="65513">
                        <c:v>4.5290369999999998</c:v>
                      </c:pt>
                      <c:pt idx="65514">
                        <c:v>4.5261480000000001</c:v>
                      </c:pt>
                      <c:pt idx="65515">
                        <c:v>4.5232599999999996</c:v>
                      </c:pt>
                      <c:pt idx="65516">
                        <c:v>4.5203699999999998</c:v>
                      </c:pt>
                      <c:pt idx="65517">
                        <c:v>4.5174820000000002</c:v>
                      </c:pt>
                      <c:pt idx="65518">
                        <c:v>4.5145929999999996</c:v>
                      </c:pt>
                      <c:pt idx="65519">
                        <c:v>4.5117039999999999</c:v>
                      </c:pt>
                      <c:pt idx="65520">
                        <c:v>4.5088150000000002</c:v>
                      </c:pt>
                      <c:pt idx="65521">
                        <c:v>4.5059259999999997</c:v>
                      </c:pt>
                      <c:pt idx="65522">
                        <c:v>4.503037</c:v>
                      </c:pt>
                      <c:pt idx="65523">
                        <c:v>4.5001480000000003</c:v>
                      </c:pt>
                      <c:pt idx="65524">
                        <c:v>4.4972599999999998</c:v>
                      </c:pt>
                      <c:pt idx="65525">
                        <c:v>4.49437</c:v>
                      </c:pt>
                      <c:pt idx="65526">
                        <c:v>4.4914820000000004</c:v>
                      </c:pt>
                      <c:pt idx="65527">
                        <c:v>4.4885929999999998</c:v>
                      </c:pt>
                      <c:pt idx="65528">
                        <c:v>4.4857040000000001</c:v>
                      </c:pt>
                      <c:pt idx="65529">
                        <c:v>4.4828150000000004</c:v>
                      </c:pt>
                      <c:pt idx="65530">
                        <c:v>4.4799259999999999</c:v>
                      </c:pt>
                      <c:pt idx="65531">
                        <c:v>4.4770370000000002</c:v>
                      </c:pt>
                      <c:pt idx="65532">
                        <c:v>4.4741479999999996</c:v>
                      </c:pt>
                      <c:pt idx="65533">
                        <c:v>4.47126</c:v>
                      </c:pt>
                      <c:pt idx="65534">
                        <c:v>4.4683700000000002</c:v>
                      </c:pt>
                      <c:pt idx="65535">
                        <c:v>4.4654819999999997</c:v>
                      </c:pt>
                      <c:pt idx="65536">
                        <c:v>4.462593</c:v>
                      </c:pt>
                      <c:pt idx="65537">
                        <c:v>4.4597040000000003</c:v>
                      </c:pt>
                      <c:pt idx="65538">
                        <c:v>4.4568149999999997</c:v>
                      </c:pt>
                      <c:pt idx="65539">
                        <c:v>4.4539260000000001</c:v>
                      </c:pt>
                      <c:pt idx="65540">
                        <c:v>4.4510370000000004</c:v>
                      </c:pt>
                      <c:pt idx="65541">
                        <c:v>4.4481479999999998</c:v>
                      </c:pt>
                      <c:pt idx="65542">
                        <c:v>4.4452600000000002</c:v>
                      </c:pt>
                      <c:pt idx="65543">
                        <c:v>4.4423700000000004</c:v>
                      </c:pt>
                      <c:pt idx="65544">
                        <c:v>4.4394819999999999</c:v>
                      </c:pt>
                      <c:pt idx="65545">
                        <c:v>4.4365930000000002</c:v>
                      </c:pt>
                      <c:pt idx="65546">
                        <c:v>4.4337039999999996</c:v>
                      </c:pt>
                      <c:pt idx="65547">
                        <c:v>4.4308149999999999</c:v>
                      </c:pt>
                      <c:pt idx="65548">
                        <c:v>4.4279260000000003</c:v>
                      </c:pt>
                      <c:pt idx="65549">
                        <c:v>4.4250369999999997</c:v>
                      </c:pt>
                      <c:pt idx="65550">
                        <c:v>4.422148</c:v>
                      </c:pt>
                      <c:pt idx="65551">
                        <c:v>4.4192600000000004</c:v>
                      </c:pt>
                      <c:pt idx="65552">
                        <c:v>4.4163699999999997</c:v>
                      </c:pt>
                      <c:pt idx="65553">
                        <c:v>4.4134820000000001</c:v>
                      </c:pt>
                      <c:pt idx="65554">
                        <c:v>4.4105930000000004</c:v>
                      </c:pt>
                      <c:pt idx="65555">
                        <c:v>4.4077039999999998</c:v>
                      </c:pt>
                      <c:pt idx="65556">
                        <c:v>4.4048150000000001</c:v>
                      </c:pt>
                      <c:pt idx="65557">
                        <c:v>4.4019259999999996</c:v>
                      </c:pt>
                      <c:pt idx="65558">
                        <c:v>4.3990369999999999</c:v>
                      </c:pt>
                      <c:pt idx="65559">
                        <c:v>4.3961480000000002</c:v>
                      </c:pt>
                      <c:pt idx="65560">
                        <c:v>4.3932599999999997</c:v>
                      </c:pt>
                      <c:pt idx="65561">
                        <c:v>4.3903699999999999</c:v>
                      </c:pt>
                      <c:pt idx="65562">
                        <c:v>4.3874820000000003</c:v>
                      </c:pt>
                      <c:pt idx="65563">
                        <c:v>4.3845929999999997</c:v>
                      </c:pt>
                      <c:pt idx="65564">
                        <c:v>4.381704</c:v>
                      </c:pt>
                      <c:pt idx="65565">
                        <c:v>4.3788150000000003</c:v>
                      </c:pt>
                      <c:pt idx="65566">
                        <c:v>4.3759259999999998</c:v>
                      </c:pt>
                      <c:pt idx="65567">
                        <c:v>4.3730370000000001</c:v>
                      </c:pt>
                      <c:pt idx="65568">
                        <c:v>4.3701480000000004</c:v>
                      </c:pt>
                      <c:pt idx="65569">
                        <c:v>4.3672599999999999</c:v>
                      </c:pt>
                      <c:pt idx="65570">
                        <c:v>4.3643700000000001</c:v>
                      </c:pt>
                      <c:pt idx="65571">
                        <c:v>4.3614819999999996</c:v>
                      </c:pt>
                      <c:pt idx="65572">
                        <c:v>4.3585929999999999</c:v>
                      </c:pt>
                      <c:pt idx="65573">
                        <c:v>4.3557040000000002</c:v>
                      </c:pt>
                      <c:pt idx="65574">
                        <c:v>4.3528149999999997</c:v>
                      </c:pt>
                      <c:pt idx="65575">
                        <c:v>4.349926</c:v>
                      </c:pt>
                      <c:pt idx="65576">
                        <c:v>4.3470370000000003</c:v>
                      </c:pt>
                      <c:pt idx="65577">
                        <c:v>4.3441479999999997</c:v>
                      </c:pt>
                      <c:pt idx="65578">
                        <c:v>4.341259</c:v>
                      </c:pt>
                      <c:pt idx="65579">
                        <c:v>4.3383700000000003</c:v>
                      </c:pt>
                      <c:pt idx="65580">
                        <c:v>4.3354819999999998</c:v>
                      </c:pt>
                      <c:pt idx="65581">
                        <c:v>4.3325930000000001</c:v>
                      </c:pt>
                      <c:pt idx="65582">
                        <c:v>4.3297040000000004</c:v>
                      </c:pt>
                      <c:pt idx="65583">
                        <c:v>4.3268149999999999</c:v>
                      </c:pt>
                      <c:pt idx="65584">
                        <c:v>4.3239260000000002</c:v>
                      </c:pt>
                      <c:pt idx="65585">
                        <c:v>4.3210369999999996</c:v>
                      </c:pt>
                      <c:pt idx="65586">
                        <c:v>4.3181479999999999</c:v>
                      </c:pt>
                      <c:pt idx="65587">
                        <c:v>4.3152590000000002</c:v>
                      </c:pt>
                      <c:pt idx="65588">
                        <c:v>4.3123709999999997</c:v>
                      </c:pt>
                      <c:pt idx="65589">
                        <c:v>4.309482</c:v>
                      </c:pt>
                      <c:pt idx="65590">
                        <c:v>4.3065930000000003</c:v>
                      </c:pt>
                      <c:pt idx="65591">
                        <c:v>4.3037039999999998</c:v>
                      </c:pt>
                      <c:pt idx="65592">
                        <c:v>4.3008150000000001</c:v>
                      </c:pt>
                      <c:pt idx="65593">
                        <c:v>4.2979260000000004</c:v>
                      </c:pt>
                      <c:pt idx="65594">
                        <c:v>4.2950369999999998</c:v>
                      </c:pt>
                      <c:pt idx="65595">
                        <c:v>4.2921480000000001</c:v>
                      </c:pt>
                      <c:pt idx="65596">
                        <c:v>4.2892590000000004</c:v>
                      </c:pt>
                      <c:pt idx="65597">
                        <c:v>4.2863709999999999</c:v>
                      </c:pt>
                      <c:pt idx="65598">
                        <c:v>4.2834820000000002</c:v>
                      </c:pt>
                      <c:pt idx="65599">
                        <c:v>4.2805929999999996</c:v>
                      </c:pt>
                      <c:pt idx="65600">
                        <c:v>4.277704</c:v>
                      </c:pt>
                      <c:pt idx="65601">
                        <c:v>4.2748150000000003</c:v>
                      </c:pt>
                      <c:pt idx="65602">
                        <c:v>4.2719259999999997</c:v>
                      </c:pt>
                      <c:pt idx="65603">
                        <c:v>4.269037</c:v>
                      </c:pt>
                      <c:pt idx="65604">
                        <c:v>4.2661480000000003</c:v>
                      </c:pt>
                      <c:pt idx="65605">
                        <c:v>4.2632589999999997</c:v>
                      </c:pt>
                      <c:pt idx="65606">
                        <c:v>4.2603710000000001</c:v>
                      </c:pt>
                      <c:pt idx="65607">
                        <c:v>4.2574820000000004</c:v>
                      </c:pt>
                      <c:pt idx="65608">
                        <c:v>4.2545929999999998</c:v>
                      </c:pt>
                      <c:pt idx="65609">
                        <c:v>4.2517040000000001</c:v>
                      </c:pt>
                      <c:pt idx="65610">
                        <c:v>4.2488149999999996</c:v>
                      </c:pt>
                      <c:pt idx="65611">
                        <c:v>4.2459259999999999</c:v>
                      </c:pt>
                      <c:pt idx="65612">
                        <c:v>4.2430370000000002</c:v>
                      </c:pt>
                      <c:pt idx="65613">
                        <c:v>4.2401489999999997</c:v>
                      </c:pt>
                      <c:pt idx="65614">
                        <c:v>4.2372589999999999</c:v>
                      </c:pt>
                      <c:pt idx="65615">
                        <c:v>4.2343710000000003</c:v>
                      </c:pt>
                      <c:pt idx="65616">
                        <c:v>4.2314819999999997</c:v>
                      </c:pt>
                      <c:pt idx="65617">
                        <c:v>4.228593</c:v>
                      </c:pt>
                      <c:pt idx="65618">
                        <c:v>4.2257040000000003</c:v>
                      </c:pt>
                      <c:pt idx="65619">
                        <c:v>4.2228149999999998</c:v>
                      </c:pt>
                      <c:pt idx="65620">
                        <c:v>4.2199260000000001</c:v>
                      </c:pt>
                      <c:pt idx="65621">
                        <c:v>4.2170370000000004</c:v>
                      </c:pt>
                      <c:pt idx="65622">
                        <c:v>4.2141489999999999</c:v>
                      </c:pt>
                      <c:pt idx="65623">
                        <c:v>4.2112590000000001</c:v>
                      </c:pt>
                      <c:pt idx="65624">
                        <c:v>4.2083709999999996</c:v>
                      </c:pt>
                      <c:pt idx="65625">
                        <c:v>4.2054819999999999</c:v>
                      </c:pt>
                      <c:pt idx="65626">
                        <c:v>4.2025930000000002</c:v>
                      </c:pt>
                      <c:pt idx="65627">
                        <c:v>4.1997039999999997</c:v>
                      </c:pt>
                      <c:pt idx="65628">
                        <c:v>4.196815</c:v>
                      </c:pt>
                      <c:pt idx="65629">
                        <c:v>4.1939260000000003</c:v>
                      </c:pt>
                      <c:pt idx="65630">
                        <c:v>4.1910369999999997</c:v>
                      </c:pt>
                      <c:pt idx="65631">
                        <c:v>4.188148</c:v>
                      </c:pt>
                      <c:pt idx="65632">
                        <c:v>4.1852590000000003</c:v>
                      </c:pt>
                      <c:pt idx="65633">
                        <c:v>4.1823709999999998</c:v>
                      </c:pt>
                      <c:pt idx="65634">
                        <c:v>4.1794820000000001</c:v>
                      </c:pt>
                      <c:pt idx="65635">
                        <c:v>4.1765930000000004</c:v>
                      </c:pt>
                      <c:pt idx="65636">
                        <c:v>4.1737039999999999</c:v>
                      </c:pt>
                      <c:pt idx="65637">
                        <c:v>4.1708150000000002</c:v>
                      </c:pt>
                      <c:pt idx="65638">
                        <c:v>4.1679259999999996</c:v>
                      </c:pt>
                      <c:pt idx="65639">
                        <c:v>4.1650369999999999</c:v>
                      </c:pt>
                      <c:pt idx="65640">
                        <c:v>4.1621480000000002</c:v>
                      </c:pt>
                      <c:pt idx="65641">
                        <c:v>4.1592589999999996</c:v>
                      </c:pt>
                      <c:pt idx="65642">
                        <c:v>4.156371</c:v>
                      </c:pt>
                      <c:pt idx="65643">
                        <c:v>4.1534810000000002</c:v>
                      </c:pt>
                      <c:pt idx="65644">
                        <c:v>4.1505929999999998</c:v>
                      </c:pt>
                      <c:pt idx="65645">
                        <c:v>4.1477040000000001</c:v>
                      </c:pt>
                      <c:pt idx="65646">
                        <c:v>4.1448150000000004</c:v>
                      </c:pt>
                      <c:pt idx="65647">
                        <c:v>4.1419259999999998</c:v>
                      </c:pt>
                      <c:pt idx="65648">
                        <c:v>4.1390370000000001</c:v>
                      </c:pt>
                      <c:pt idx="65649">
                        <c:v>4.1361480000000004</c:v>
                      </c:pt>
                      <c:pt idx="65650">
                        <c:v>4.1332589999999998</c:v>
                      </c:pt>
                      <c:pt idx="65651">
                        <c:v>4.1303710000000002</c:v>
                      </c:pt>
                      <c:pt idx="65652">
                        <c:v>4.1274810000000004</c:v>
                      </c:pt>
                      <c:pt idx="65653">
                        <c:v>4.124593</c:v>
                      </c:pt>
                      <c:pt idx="65654">
                        <c:v>4.1217040000000003</c:v>
                      </c:pt>
                      <c:pt idx="65655">
                        <c:v>4.1188149999999997</c:v>
                      </c:pt>
                      <c:pt idx="65656">
                        <c:v>4.115926</c:v>
                      </c:pt>
                      <c:pt idx="65657">
                        <c:v>4.1130370000000003</c:v>
                      </c:pt>
                      <c:pt idx="65658">
                        <c:v>4.1101479999999997</c:v>
                      </c:pt>
                      <c:pt idx="65659">
                        <c:v>4.107259</c:v>
                      </c:pt>
                      <c:pt idx="65660">
                        <c:v>4.1043710000000004</c:v>
                      </c:pt>
                      <c:pt idx="65661">
                        <c:v>4.1014809999999997</c:v>
                      </c:pt>
                      <c:pt idx="65662">
                        <c:v>4.0985930000000002</c:v>
                      </c:pt>
                      <c:pt idx="65663">
                        <c:v>4.0957039999999996</c:v>
                      </c:pt>
                      <c:pt idx="65664">
                        <c:v>4.0928149999999999</c:v>
                      </c:pt>
                      <c:pt idx="65665">
                        <c:v>4.0899260000000002</c:v>
                      </c:pt>
                      <c:pt idx="65666">
                        <c:v>4.0870369999999996</c:v>
                      </c:pt>
                      <c:pt idx="65667">
                        <c:v>4.0841479999999999</c:v>
                      </c:pt>
                      <c:pt idx="65668">
                        <c:v>4.0812590000000002</c:v>
                      </c:pt>
                      <c:pt idx="65669">
                        <c:v>4.0783709999999997</c:v>
                      </c:pt>
                      <c:pt idx="65670">
                        <c:v>4.075482</c:v>
                      </c:pt>
                      <c:pt idx="65671">
                        <c:v>4.0725930000000004</c:v>
                      </c:pt>
                      <c:pt idx="65672">
                        <c:v>4.0697039999999998</c:v>
                      </c:pt>
                      <c:pt idx="65673">
                        <c:v>4.0668150000000001</c:v>
                      </c:pt>
                      <c:pt idx="65674">
                        <c:v>4.0639260000000004</c:v>
                      </c:pt>
                      <c:pt idx="65675">
                        <c:v>4.0610369999999998</c:v>
                      </c:pt>
                      <c:pt idx="65676">
                        <c:v>4.0581480000000001</c:v>
                      </c:pt>
                      <c:pt idx="65677">
                        <c:v>4.0552590000000004</c:v>
                      </c:pt>
                      <c:pt idx="65678">
                        <c:v>4.0523709999999999</c:v>
                      </c:pt>
                      <c:pt idx="65679">
                        <c:v>4.0494820000000002</c:v>
                      </c:pt>
                      <c:pt idx="65680">
                        <c:v>4.0465929999999997</c:v>
                      </c:pt>
                      <c:pt idx="65681">
                        <c:v>4.043704</c:v>
                      </c:pt>
                      <c:pt idx="65682">
                        <c:v>4.0408150000000003</c:v>
                      </c:pt>
                      <c:pt idx="65683">
                        <c:v>4.0379259999999997</c:v>
                      </c:pt>
                      <c:pt idx="65684">
                        <c:v>4.035037</c:v>
                      </c:pt>
                      <c:pt idx="65685">
                        <c:v>4.0321480000000003</c:v>
                      </c:pt>
                      <c:pt idx="65686">
                        <c:v>4.0292589999999997</c:v>
                      </c:pt>
                      <c:pt idx="65687">
                        <c:v>4.0263710000000001</c:v>
                      </c:pt>
                      <c:pt idx="65688">
                        <c:v>4.0234819999999996</c:v>
                      </c:pt>
                      <c:pt idx="65689">
                        <c:v>4.0205929999999999</c:v>
                      </c:pt>
                      <c:pt idx="65690">
                        <c:v>4.0177040000000002</c:v>
                      </c:pt>
                      <c:pt idx="65691">
                        <c:v>4.0148149999999996</c:v>
                      </c:pt>
                      <c:pt idx="65692">
                        <c:v>4.0119259999999999</c:v>
                      </c:pt>
                      <c:pt idx="65693">
                        <c:v>4.0090370000000002</c:v>
                      </c:pt>
                      <c:pt idx="65694">
                        <c:v>4.0061479999999996</c:v>
                      </c:pt>
                      <c:pt idx="65695">
                        <c:v>4.00326</c:v>
                      </c:pt>
                      <c:pt idx="65696">
                        <c:v>4.0003710000000003</c:v>
                      </c:pt>
                      <c:pt idx="65697">
                        <c:v>3.9974820000000002</c:v>
                      </c:pt>
                      <c:pt idx="65698">
                        <c:v>3.9945930000000001</c:v>
                      </c:pt>
                      <c:pt idx="65699">
                        <c:v>3.9917039999999999</c:v>
                      </c:pt>
                      <c:pt idx="65700">
                        <c:v>3.9888150000000002</c:v>
                      </c:pt>
                      <c:pt idx="65701">
                        <c:v>3.9859260000000001</c:v>
                      </c:pt>
                      <c:pt idx="65702">
                        <c:v>3.9830369999999999</c:v>
                      </c:pt>
                      <c:pt idx="65703">
                        <c:v>3.9801479999999998</c:v>
                      </c:pt>
                      <c:pt idx="65704">
                        <c:v>3.9772590000000001</c:v>
                      </c:pt>
                      <c:pt idx="65705">
                        <c:v>3.97437</c:v>
                      </c:pt>
                      <c:pt idx="65706">
                        <c:v>3.971482</c:v>
                      </c:pt>
                      <c:pt idx="65707">
                        <c:v>3.9685929999999998</c:v>
                      </c:pt>
                      <c:pt idx="65708">
                        <c:v>3.9657040000000001</c:v>
                      </c:pt>
                      <c:pt idx="65709">
                        <c:v>3.962815</c:v>
                      </c:pt>
                      <c:pt idx="65710">
                        <c:v>3.9599259999999998</c:v>
                      </c:pt>
                      <c:pt idx="65711">
                        <c:v>3.9570370000000001</c:v>
                      </c:pt>
                      <c:pt idx="65712">
                        <c:v>3.954148</c:v>
                      </c:pt>
                      <c:pt idx="65713">
                        <c:v>3.9512589999999999</c:v>
                      </c:pt>
                      <c:pt idx="65714">
                        <c:v>3.9483700000000002</c:v>
                      </c:pt>
                      <c:pt idx="65715">
                        <c:v>3.9454820000000002</c:v>
                      </c:pt>
                      <c:pt idx="65716">
                        <c:v>3.942593</c:v>
                      </c:pt>
                      <c:pt idx="65717">
                        <c:v>3.9397039999999999</c:v>
                      </c:pt>
                      <c:pt idx="65718">
                        <c:v>3.9368150000000002</c:v>
                      </c:pt>
                      <c:pt idx="65719">
                        <c:v>3.933926</c:v>
                      </c:pt>
                      <c:pt idx="65720">
                        <c:v>3.9310369999999999</c:v>
                      </c:pt>
                      <c:pt idx="65721">
                        <c:v>3.9281480000000002</c:v>
                      </c:pt>
                      <c:pt idx="65722">
                        <c:v>3.9252590000000001</c:v>
                      </c:pt>
                      <c:pt idx="65723">
                        <c:v>3.9223699999999999</c:v>
                      </c:pt>
                      <c:pt idx="65724">
                        <c:v>3.9194819999999999</c:v>
                      </c:pt>
                      <c:pt idx="65725">
                        <c:v>3.9165930000000002</c:v>
                      </c:pt>
                      <c:pt idx="65726">
                        <c:v>3.9137040000000001</c:v>
                      </c:pt>
                      <c:pt idx="65727">
                        <c:v>3.9108149999999999</c:v>
                      </c:pt>
                      <c:pt idx="65728">
                        <c:v>3.9079259999999998</c:v>
                      </c:pt>
                      <c:pt idx="65729">
                        <c:v>3.9050370000000001</c:v>
                      </c:pt>
                      <c:pt idx="65730">
                        <c:v>3.9021479999999999</c:v>
                      </c:pt>
                      <c:pt idx="65731">
                        <c:v>3.8992589999999998</c:v>
                      </c:pt>
                      <c:pt idx="65732">
                        <c:v>3.8963709999999998</c:v>
                      </c:pt>
                      <c:pt idx="65733">
                        <c:v>3.8934820000000001</c:v>
                      </c:pt>
                      <c:pt idx="65734">
                        <c:v>3.890593</c:v>
                      </c:pt>
                      <c:pt idx="65735">
                        <c:v>3.8877039999999998</c:v>
                      </c:pt>
                      <c:pt idx="65736">
                        <c:v>3.8848150000000001</c:v>
                      </c:pt>
                      <c:pt idx="65737">
                        <c:v>3.881926</c:v>
                      </c:pt>
                      <c:pt idx="65738">
                        <c:v>3.8790369999999998</c:v>
                      </c:pt>
                      <c:pt idx="65739">
                        <c:v>3.8761480000000001</c:v>
                      </c:pt>
                      <c:pt idx="65740">
                        <c:v>3.8732600000000001</c:v>
                      </c:pt>
                      <c:pt idx="65741">
                        <c:v>3.870371</c:v>
                      </c:pt>
                      <c:pt idx="65742">
                        <c:v>3.8674819999999999</c:v>
                      </c:pt>
                      <c:pt idx="65743">
                        <c:v>3.8645930000000002</c:v>
                      </c:pt>
                      <c:pt idx="65744">
                        <c:v>3.861704</c:v>
                      </c:pt>
                      <c:pt idx="65745">
                        <c:v>3.8588149999999999</c:v>
                      </c:pt>
                      <c:pt idx="65746">
                        <c:v>3.8559260000000002</c:v>
                      </c:pt>
                      <c:pt idx="65747">
                        <c:v>3.853037</c:v>
                      </c:pt>
                      <c:pt idx="65748">
                        <c:v>3.8501479999999999</c:v>
                      </c:pt>
                      <c:pt idx="65749">
                        <c:v>3.8472599999999999</c:v>
                      </c:pt>
                      <c:pt idx="65750">
                        <c:v>3.8443710000000002</c:v>
                      </c:pt>
                      <c:pt idx="65751">
                        <c:v>3.8414820000000001</c:v>
                      </c:pt>
                      <c:pt idx="65752">
                        <c:v>3.8385929999999999</c:v>
                      </c:pt>
                      <c:pt idx="65753">
                        <c:v>3.8357039999999998</c:v>
                      </c:pt>
                      <c:pt idx="65754">
                        <c:v>3.8328150000000001</c:v>
                      </c:pt>
                      <c:pt idx="65755">
                        <c:v>3.8299259999999999</c:v>
                      </c:pt>
                      <c:pt idx="65756">
                        <c:v>3.8270369999999998</c:v>
                      </c:pt>
                      <c:pt idx="65757">
                        <c:v>3.8241480000000001</c:v>
                      </c:pt>
                      <c:pt idx="65758">
                        <c:v>3.821259</c:v>
                      </c:pt>
                      <c:pt idx="65759">
                        <c:v>3.818371</c:v>
                      </c:pt>
                      <c:pt idx="65760">
                        <c:v>3.8154819999999998</c:v>
                      </c:pt>
                      <c:pt idx="65761">
                        <c:v>3.8125930000000001</c:v>
                      </c:pt>
                      <c:pt idx="65762">
                        <c:v>3.809704</c:v>
                      </c:pt>
                      <c:pt idx="65763">
                        <c:v>3.8068149999999998</c:v>
                      </c:pt>
                      <c:pt idx="65764">
                        <c:v>3.8039260000000001</c:v>
                      </c:pt>
                      <c:pt idx="65765">
                        <c:v>3.801037</c:v>
                      </c:pt>
                      <c:pt idx="65766">
                        <c:v>3.7981479999999999</c:v>
                      </c:pt>
                      <c:pt idx="65767">
                        <c:v>3.7952590000000002</c:v>
                      </c:pt>
                      <c:pt idx="65768">
                        <c:v>3.7923710000000002</c:v>
                      </c:pt>
                      <c:pt idx="65769">
                        <c:v>3.789482</c:v>
                      </c:pt>
                      <c:pt idx="65770">
                        <c:v>3.7865929999999999</c:v>
                      </c:pt>
                      <c:pt idx="65771">
                        <c:v>3.7837040000000002</c:v>
                      </c:pt>
                      <c:pt idx="65772">
                        <c:v>3.780815</c:v>
                      </c:pt>
                      <c:pt idx="65773">
                        <c:v>3.7779259999999999</c:v>
                      </c:pt>
                      <c:pt idx="65774">
                        <c:v>3.7750370000000002</c:v>
                      </c:pt>
                      <c:pt idx="65775">
                        <c:v>3.7721480000000001</c:v>
                      </c:pt>
                      <c:pt idx="65776">
                        <c:v>3.7692589999999999</c:v>
                      </c:pt>
                      <c:pt idx="65777">
                        <c:v>3.7663709999999999</c:v>
                      </c:pt>
                      <c:pt idx="65778">
                        <c:v>3.7634820000000002</c:v>
                      </c:pt>
                      <c:pt idx="65779">
                        <c:v>3.7605930000000001</c:v>
                      </c:pt>
                      <c:pt idx="65780">
                        <c:v>3.7577039999999999</c:v>
                      </c:pt>
                      <c:pt idx="65781">
                        <c:v>3.7548149999999998</c:v>
                      </c:pt>
                      <c:pt idx="65782">
                        <c:v>3.7519260000000001</c:v>
                      </c:pt>
                      <c:pt idx="65783">
                        <c:v>3.749037</c:v>
                      </c:pt>
                      <c:pt idx="65784">
                        <c:v>3.7461479999999998</c:v>
                      </c:pt>
                      <c:pt idx="65785">
                        <c:v>3.7432590000000001</c:v>
                      </c:pt>
                      <c:pt idx="65786">
                        <c:v>3.7403710000000001</c:v>
                      </c:pt>
                      <c:pt idx="65787">
                        <c:v>3.737482</c:v>
                      </c:pt>
                      <c:pt idx="65788">
                        <c:v>3.7345929999999998</c:v>
                      </c:pt>
                      <c:pt idx="65789">
                        <c:v>3.7317040000000001</c:v>
                      </c:pt>
                      <c:pt idx="65790">
                        <c:v>3.728815</c:v>
                      </c:pt>
                      <c:pt idx="65791">
                        <c:v>3.7259259999999998</c:v>
                      </c:pt>
                      <c:pt idx="65792">
                        <c:v>3.7230370000000002</c:v>
                      </c:pt>
                      <c:pt idx="65793">
                        <c:v>3.720148</c:v>
                      </c:pt>
                      <c:pt idx="65794">
                        <c:v>3.7172589999999999</c:v>
                      </c:pt>
                      <c:pt idx="65795">
                        <c:v>3.7143700000000002</c:v>
                      </c:pt>
                      <c:pt idx="65796">
                        <c:v>3.7114820000000002</c:v>
                      </c:pt>
                      <c:pt idx="65797">
                        <c:v>3.708593</c:v>
                      </c:pt>
                      <c:pt idx="65798">
                        <c:v>3.7057039999999999</c:v>
                      </c:pt>
                      <c:pt idx="65799">
                        <c:v>3.7028150000000002</c:v>
                      </c:pt>
                      <c:pt idx="65800">
                        <c:v>3.699926</c:v>
                      </c:pt>
                      <c:pt idx="65801">
                        <c:v>3.6970369999999999</c:v>
                      </c:pt>
                      <c:pt idx="65802">
                        <c:v>3.6941480000000002</c:v>
                      </c:pt>
                      <c:pt idx="65803">
                        <c:v>3.6912590000000001</c:v>
                      </c:pt>
                      <c:pt idx="65804">
                        <c:v>3.6883699999999999</c:v>
                      </c:pt>
                      <c:pt idx="65805">
                        <c:v>3.6854819999999999</c:v>
                      </c:pt>
                      <c:pt idx="65806">
                        <c:v>3.6825929999999998</c:v>
                      </c:pt>
                      <c:pt idx="65807">
                        <c:v>3.6797040000000001</c:v>
                      </c:pt>
                      <c:pt idx="65808">
                        <c:v>3.6768149999999999</c:v>
                      </c:pt>
                      <c:pt idx="65809">
                        <c:v>3.6739259999999998</c:v>
                      </c:pt>
                      <c:pt idx="65810">
                        <c:v>3.6710370000000001</c:v>
                      </c:pt>
                      <c:pt idx="65811">
                        <c:v>3.668148</c:v>
                      </c:pt>
                      <c:pt idx="65812">
                        <c:v>3.6652589999999998</c:v>
                      </c:pt>
                      <c:pt idx="65813">
                        <c:v>3.6623700000000001</c:v>
                      </c:pt>
                      <c:pt idx="65814">
                        <c:v>3.6594820000000001</c:v>
                      </c:pt>
                      <c:pt idx="65815">
                        <c:v>3.656593</c:v>
                      </c:pt>
                      <c:pt idx="65816">
                        <c:v>3.6537039999999998</c:v>
                      </c:pt>
                      <c:pt idx="65817">
                        <c:v>3.6508150000000001</c:v>
                      </c:pt>
                      <c:pt idx="65818">
                        <c:v>3.647926</c:v>
                      </c:pt>
                      <c:pt idx="65819">
                        <c:v>3.6450369999999999</c:v>
                      </c:pt>
                      <c:pt idx="65820">
                        <c:v>3.6421480000000002</c:v>
                      </c:pt>
                      <c:pt idx="65821">
                        <c:v>3.639259</c:v>
                      </c:pt>
                      <c:pt idx="65822">
                        <c:v>3.636371</c:v>
                      </c:pt>
                      <c:pt idx="65823">
                        <c:v>3.6334819999999999</c:v>
                      </c:pt>
                      <c:pt idx="65824">
                        <c:v>3.6305930000000002</c:v>
                      </c:pt>
                      <c:pt idx="65825">
                        <c:v>3.627704</c:v>
                      </c:pt>
                      <c:pt idx="65826">
                        <c:v>3.6248149999999999</c:v>
                      </c:pt>
                      <c:pt idx="65827">
                        <c:v>3.6219260000000002</c:v>
                      </c:pt>
                      <c:pt idx="65828">
                        <c:v>3.6190370000000001</c:v>
                      </c:pt>
                      <c:pt idx="65829">
                        <c:v>3.6161479999999999</c:v>
                      </c:pt>
                      <c:pt idx="65830">
                        <c:v>3.6132599999999999</c:v>
                      </c:pt>
                      <c:pt idx="65831">
                        <c:v>3.6103710000000002</c:v>
                      </c:pt>
                      <c:pt idx="65832">
                        <c:v>3.6074820000000001</c:v>
                      </c:pt>
                      <c:pt idx="65833">
                        <c:v>3.6045929999999999</c:v>
                      </c:pt>
                      <c:pt idx="65834">
                        <c:v>3.6017039999999998</c:v>
                      </c:pt>
                      <c:pt idx="65835">
                        <c:v>3.5988150000000001</c:v>
                      </c:pt>
                      <c:pt idx="65836">
                        <c:v>3.595926</c:v>
                      </c:pt>
                      <c:pt idx="65837">
                        <c:v>3.5930369999999998</c:v>
                      </c:pt>
                      <c:pt idx="65838">
                        <c:v>3.5901480000000001</c:v>
                      </c:pt>
                      <c:pt idx="65839">
                        <c:v>3.5872600000000001</c:v>
                      </c:pt>
                      <c:pt idx="65840">
                        <c:v>3.584371</c:v>
                      </c:pt>
                      <c:pt idx="65841">
                        <c:v>3.5814819999999998</c:v>
                      </c:pt>
                      <c:pt idx="65842">
                        <c:v>3.5785930000000001</c:v>
                      </c:pt>
                      <c:pt idx="65843">
                        <c:v>3.575704</c:v>
                      </c:pt>
                      <c:pt idx="65844">
                        <c:v>3.5728149999999999</c:v>
                      </c:pt>
                      <c:pt idx="65845">
                        <c:v>3.5699260000000002</c:v>
                      </c:pt>
                      <c:pt idx="65846">
                        <c:v>3.567037</c:v>
                      </c:pt>
                      <c:pt idx="65847">
                        <c:v>3.5641479999999999</c:v>
                      </c:pt>
                      <c:pt idx="65848">
                        <c:v>3.5612599999999999</c:v>
                      </c:pt>
                      <c:pt idx="65849">
                        <c:v>3.5583710000000002</c:v>
                      </c:pt>
                      <c:pt idx="65850">
                        <c:v>3.555482</c:v>
                      </c:pt>
                      <c:pt idx="65851">
                        <c:v>3.5525929999999999</c:v>
                      </c:pt>
                      <c:pt idx="65852">
                        <c:v>3.5497040000000002</c:v>
                      </c:pt>
                      <c:pt idx="65853">
                        <c:v>3.5468150000000001</c:v>
                      </c:pt>
                      <c:pt idx="65854">
                        <c:v>3.5439259999999999</c:v>
                      </c:pt>
                      <c:pt idx="65855">
                        <c:v>3.5410370000000002</c:v>
                      </c:pt>
                      <c:pt idx="65856">
                        <c:v>3.5381480000000001</c:v>
                      </c:pt>
                      <c:pt idx="65857">
                        <c:v>3.5352589999999999</c:v>
                      </c:pt>
                      <c:pt idx="65858">
                        <c:v>3.5323709999999999</c:v>
                      </c:pt>
                      <c:pt idx="65859">
                        <c:v>3.5294819999999998</c:v>
                      </c:pt>
                      <c:pt idx="65860">
                        <c:v>3.5265930000000001</c:v>
                      </c:pt>
                      <c:pt idx="65861">
                        <c:v>3.5237039999999999</c:v>
                      </c:pt>
                      <c:pt idx="65862">
                        <c:v>3.5208149999999998</c:v>
                      </c:pt>
                      <c:pt idx="65863">
                        <c:v>3.5179260000000001</c:v>
                      </c:pt>
                      <c:pt idx="65864">
                        <c:v>3.515037</c:v>
                      </c:pt>
                      <c:pt idx="65865">
                        <c:v>3.5121479999999998</c:v>
                      </c:pt>
                      <c:pt idx="65866">
                        <c:v>3.5092590000000001</c:v>
                      </c:pt>
                      <c:pt idx="65867">
                        <c:v>3.5063710000000001</c:v>
                      </c:pt>
                      <c:pt idx="65868">
                        <c:v>3.503482</c:v>
                      </c:pt>
                      <c:pt idx="65869">
                        <c:v>3.5005929999999998</c:v>
                      </c:pt>
                      <c:pt idx="65870">
                        <c:v>3.4977040000000001</c:v>
                      </c:pt>
                      <c:pt idx="65871">
                        <c:v>3.494815</c:v>
                      </c:pt>
                      <c:pt idx="65872">
                        <c:v>3.4919259999999999</c:v>
                      </c:pt>
                      <c:pt idx="65873">
                        <c:v>3.4890370000000002</c:v>
                      </c:pt>
                      <c:pt idx="65874">
                        <c:v>3.486148</c:v>
                      </c:pt>
                      <c:pt idx="65875">
                        <c:v>3.4832589999999999</c:v>
                      </c:pt>
                      <c:pt idx="65876">
                        <c:v>3.4803709999999999</c:v>
                      </c:pt>
                      <c:pt idx="65877">
                        <c:v>3.4774820000000002</c:v>
                      </c:pt>
                      <c:pt idx="65878">
                        <c:v>3.474593</c:v>
                      </c:pt>
                      <c:pt idx="65879">
                        <c:v>3.4717039999999999</c:v>
                      </c:pt>
                      <c:pt idx="65880">
                        <c:v>3.4688150000000002</c:v>
                      </c:pt>
                      <c:pt idx="65881">
                        <c:v>3.4659260000000001</c:v>
                      </c:pt>
                      <c:pt idx="65882">
                        <c:v>3.4630369999999999</c:v>
                      </c:pt>
                      <c:pt idx="65883">
                        <c:v>3.4601479999999998</c:v>
                      </c:pt>
                      <c:pt idx="65884">
                        <c:v>3.4572590000000001</c:v>
                      </c:pt>
                      <c:pt idx="65885">
                        <c:v>3.4543699999999999</c:v>
                      </c:pt>
                      <c:pt idx="65886">
                        <c:v>3.4514819999999999</c:v>
                      </c:pt>
                      <c:pt idx="65887">
                        <c:v>3.4485929999999998</c:v>
                      </c:pt>
                      <c:pt idx="65888">
                        <c:v>3.4457040000000001</c:v>
                      </c:pt>
                      <c:pt idx="65889">
                        <c:v>3.442815</c:v>
                      </c:pt>
                      <c:pt idx="65890">
                        <c:v>3.4399259999999998</c:v>
                      </c:pt>
                      <c:pt idx="65891">
                        <c:v>3.4370370000000001</c:v>
                      </c:pt>
                      <c:pt idx="65892">
                        <c:v>3.434148</c:v>
                      </c:pt>
                      <c:pt idx="65893">
                        <c:v>3.4312589999999998</c:v>
                      </c:pt>
                      <c:pt idx="65894">
                        <c:v>3.4283700000000001</c:v>
                      </c:pt>
                      <c:pt idx="65895">
                        <c:v>3.4254820000000001</c:v>
                      </c:pt>
                      <c:pt idx="65896">
                        <c:v>3.422593</c:v>
                      </c:pt>
                      <c:pt idx="65897">
                        <c:v>3.4197039999999999</c:v>
                      </c:pt>
                      <c:pt idx="65898">
                        <c:v>3.4168150000000002</c:v>
                      </c:pt>
                      <c:pt idx="65899">
                        <c:v>3.413926</c:v>
                      </c:pt>
                      <c:pt idx="65900">
                        <c:v>3.4110369999999999</c:v>
                      </c:pt>
                      <c:pt idx="65901">
                        <c:v>3.4081480000000002</c:v>
                      </c:pt>
                      <c:pt idx="65902">
                        <c:v>3.405259</c:v>
                      </c:pt>
                      <c:pt idx="65903">
                        <c:v>3.4023699999999999</c:v>
                      </c:pt>
                      <c:pt idx="65904">
                        <c:v>3.3994819999999999</c:v>
                      </c:pt>
                      <c:pt idx="65905">
                        <c:v>3.3965930000000002</c:v>
                      </c:pt>
                      <c:pt idx="65906">
                        <c:v>3.3937040000000001</c:v>
                      </c:pt>
                      <c:pt idx="65907">
                        <c:v>3.3908149999999999</c:v>
                      </c:pt>
                      <c:pt idx="65908">
                        <c:v>3.3879260000000002</c:v>
                      </c:pt>
                      <c:pt idx="65909">
                        <c:v>3.3850370000000001</c:v>
                      </c:pt>
                      <c:pt idx="65910">
                        <c:v>3.3821479999999999</c:v>
                      </c:pt>
                      <c:pt idx="65911">
                        <c:v>3.3792589999999998</c:v>
                      </c:pt>
                      <c:pt idx="65912">
                        <c:v>3.3763700000000001</c:v>
                      </c:pt>
                      <c:pt idx="65913">
                        <c:v>3.3734820000000001</c:v>
                      </c:pt>
                      <c:pt idx="65914">
                        <c:v>3.370593</c:v>
                      </c:pt>
                      <c:pt idx="65915">
                        <c:v>3.3677039999999998</c:v>
                      </c:pt>
                      <c:pt idx="65916">
                        <c:v>3.3648150000000001</c:v>
                      </c:pt>
                      <c:pt idx="65917">
                        <c:v>3.361926</c:v>
                      </c:pt>
                      <c:pt idx="65918">
                        <c:v>3.3590369999999998</c:v>
                      </c:pt>
                      <c:pt idx="65919">
                        <c:v>3.3561480000000001</c:v>
                      </c:pt>
                      <c:pt idx="65920">
                        <c:v>3.353259</c:v>
                      </c:pt>
                      <c:pt idx="65921">
                        <c:v>3.350371</c:v>
                      </c:pt>
                      <c:pt idx="65922">
                        <c:v>3.3474819999999998</c:v>
                      </c:pt>
                      <c:pt idx="65923">
                        <c:v>3.3445930000000001</c:v>
                      </c:pt>
                      <c:pt idx="65924">
                        <c:v>3.341704</c:v>
                      </c:pt>
                      <c:pt idx="65925">
                        <c:v>3.3388149999999999</c:v>
                      </c:pt>
                      <c:pt idx="65926">
                        <c:v>3.3359260000000002</c:v>
                      </c:pt>
                      <c:pt idx="65927">
                        <c:v>3.333037</c:v>
                      </c:pt>
                      <c:pt idx="65928">
                        <c:v>3.3301479999999999</c:v>
                      </c:pt>
                      <c:pt idx="65929">
                        <c:v>3.3272599999999999</c:v>
                      </c:pt>
                      <c:pt idx="65930">
                        <c:v>3.3243710000000002</c:v>
                      </c:pt>
                      <c:pt idx="65931">
                        <c:v>3.321482</c:v>
                      </c:pt>
                      <c:pt idx="65932">
                        <c:v>3.3185929999999999</c:v>
                      </c:pt>
                      <c:pt idx="65933">
                        <c:v>3.3157040000000002</c:v>
                      </c:pt>
                      <c:pt idx="65934">
                        <c:v>3.3128150000000001</c:v>
                      </c:pt>
                      <c:pt idx="65935">
                        <c:v>3.3099259999999999</c:v>
                      </c:pt>
                      <c:pt idx="65936">
                        <c:v>3.3070369999999998</c:v>
                      </c:pt>
                      <c:pt idx="65937">
                        <c:v>3.3041480000000001</c:v>
                      </c:pt>
                      <c:pt idx="65938">
                        <c:v>3.3012600000000001</c:v>
                      </c:pt>
                      <c:pt idx="65939">
                        <c:v>3.2983709999999999</c:v>
                      </c:pt>
                      <c:pt idx="65940">
                        <c:v>3.2954819999999998</c:v>
                      </c:pt>
                      <c:pt idx="65941">
                        <c:v>3.2925930000000001</c:v>
                      </c:pt>
                      <c:pt idx="65942">
                        <c:v>3.289704</c:v>
                      </c:pt>
                      <c:pt idx="65943">
                        <c:v>3.2868149999999998</c:v>
                      </c:pt>
                      <c:pt idx="65944">
                        <c:v>3.2839260000000001</c:v>
                      </c:pt>
                      <c:pt idx="65945">
                        <c:v>3.281037</c:v>
                      </c:pt>
                      <c:pt idx="65946">
                        <c:v>3.2781479999999998</c:v>
                      </c:pt>
                      <c:pt idx="65947">
                        <c:v>3.2752590000000001</c:v>
                      </c:pt>
                      <c:pt idx="65948">
                        <c:v>3.2723710000000001</c:v>
                      </c:pt>
                      <c:pt idx="65949">
                        <c:v>3.269482</c:v>
                      </c:pt>
                      <c:pt idx="65950">
                        <c:v>3.2665929999999999</c:v>
                      </c:pt>
                      <c:pt idx="65951">
                        <c:v>3.2637040000000002</c:v>
                      </c:pt>
                      <c:pt idx="65952">
                        <c:v>3.260815</c:v>
                      </c:pt>
                      <c:pt idx="65953">
                        <c:v>3.2579259999999999</c:v>
                      </c:pt>
                      <c:pt idx="65954">
                        <c:v>3.2550370000000002</c:v>
                      </c:pt>
                      <c:pt idx="65955">
                        <c:v>3.252148</c:v>
                      </c:pt>
                      <c:pt idx="65956">
                        <c:v>3.2492589999999999</c:v>
                      </c:pt>
                      <c:pt idx="65957">
                        <c:v>3.2463709999999999</c:v>
                      </c:pt>
                      <c:pt idx="65958">
                        <c:v>3.2434820000000002</c:v>
                      </c:pt>
                      <c:pt idx="65959">
                        <c:v>3.2405930000000001</c:v>
                      </c:pt>
                      <c:pt idx="65960">
                        <c:v>3.2377039999999999</c:v>
                      </c:pt>
                      <c:pt idx="65961">
                        <c:v>3.2348150000000002</c:v>
                      </c:pt>
                      <c:pt idx="65962">
                        <c:v>3.2319260000000001</c:v>
                      </c:pt>
                      <c:pt idx="65963">
                        <c:v>3.2290369999999999</c:v>
                      </c:pt>
                      <c:pt idx="65964">
                        <c:v>3.2261479999999998</c:v>
                      </c:pt>
                      <c:pt idx="65965">
                        <c:v>3.2232590000000001</c:v>
                      </c:pt>
                      <c:pt idx="65966">
                        <c:v>3.2203710000000001</c:v>
                      </c:pt>
                      <c:pt idx="65967">
                        <c:v>3.217482</c:v>
                      </c:pt>
                      <c:pt idx="65968">
                        <c:v>3.2145929999999998</c:v>
                      </c:pt>
                      <c:pt idx="65969">
                        <c:v>3.2117040000000001</c:v>
                      </c:pt>
                      <c:pt idx="65970">
                        <c:v>3.208815</c:v>
                      </c:pt>
                      <c:pt idx="65971">
                        <c:v>3.2059259999999998</c:v>
                      </c:pt>
                      <c:pt idx="65972">
                        <c:v>3.2030370000000001</c:v>
                      </c:pt>
                      <c:pt idx="65973">
                        <c:v>3.200148</c:v>
                      </c:pt>
                      <c:pt idx="65974">
                        <c:v>3.1972589999999999</c:v>
                      </c:pt>
                      <c:pt idx="65975">
                        <c:v>3.1943709999999998</c:v>
                      </c:pt>
                      <c:pt idx="65976">
                        <c:v>3.1914820000000002</c:v>
                      </c:pt>
                      <c:pt idx="65977">
                        <c:v>3.188593</c:v>
                      </c:pt>
                      <c:pt idx="65978">
                        <c:v>3.1857039999999999</c:v>
                      </c:pt>
                      <c:pt idx="65979">
                        <c:v>3.1828150000000002</c:v>
                      </c:pt>
                      <c:pt idx="65980">
                        <c:v>3.179926</c:v>
                      </c:pt>
                      <c:pt idx="65981">
                        <c:v>3.1770369999999999</c:v>
                      </c:pt>
                      <c:pt idx="65982">
                        <c:v>3.1741480000000002</c:v>
                      </c:pt>
                      <c:pt idx="65983">
                        <c:v>3.1712590000000001</c:v>
                      </c:pt>
                      <c:pt idx="65984">
                        <c:v>3.1683699999999999</c:v>
                      </c:pt>
                      <c:pt idx="65985">
                        <c:v>3.1654819999999999</c:v>
                      </c:pt>
                      <c:pt idx="65986">
                        <c:v>3.1625930000000002</c:v>
                      </c:pt>
                      <c:pt idx="65987">
                        <c:v>3.1597040000000001</c:v>
                      </c:pt>
                      <c:pt idx="65988">
                        <c:v>3.1568149999999999</c:v>
                      </c:pt>
                      <c:pt idx="65989">
                        <c:v>3.1539259999999998</c:v>
                      </c:pt>
                      <c:pt idx="65990">
                        <c:v>3.1510370000000001</c:v>
                      </c:pt>
                      <c:pt idx="65991">
                        <c:v>3.1481479999999999</c:v>
                      </c:pt>
                      <c:pt idx="65992">
                        <c:v>3.1452589999999998</c:v>
                      </c:pt>
                      <c:pt idx="65993">
                        <c:v>3.1423700000000001</c:v>
                      </c:pt>
                      <c:pt idx="65994">
                        <c:v>3.1394820000000001</c:v>
                      </c:pt>
                      <c:pt idx="65995">
                        <c:v>3.136593</c:v>
                      </c:pt>
                      <c:pt idx="65996">
                        <c:v>3.1337039999999998</c:v>
                      </c:pt>
                      <c:pt idx="65997">
                        <c:v>3.1308150000000001</c:v>
                      </c:pt>
                      <c:pt idx="65998">
                        <c:v>3.127926</c:v>
                      </c:pt>
                      <c:pt idx="65999">
                        <c:v>3.1250369999999998</c:v>
                      </c:pt>
                      <c:pt idx="66000">
                        <c:v>3.1221480000000001</c:v>
                      </c:pt>
                      <c:pt idx="66001">
                        <c:v>3.119259</c:v>
                      </c:pt>
                      <c:pt idx="66002">
                        <c:v>3.1163699999999999</c:v>
                      </c:pt>
                      <c:pt idx="66003">
                        <c:v>3.1134819999999999</c:v>
                      </c:pt>
                      <c:pt idx="66004">
                        <c:v>3.1105930000000002</c:v>
                      </c:pt>
                      <c:pt idx="66005">
                        <c:v>3.107704</c:v>
                      </c:pt>
                      <c:pt idx="66006">
                        <c:v>3.1048149999999999</c:v>
                      </c:pt>
                      <c:pt idx="66007">
                        <c:v>3.1019260000000002</c:v>
                      </c:pt>
                      <c:pt idx="66008">
                        <c:v>3.099037</c:v>
                      </c:pt>
                      <c:pt idx="66009">
                        <c:v>3.0961479999999999</c:v>
                      </c:pt>
                      <c:pt idx="66010">
                        <c:v>3.0932590000000002</c:v>
                      </c:pt>
                      <c:pt idx="66011">
                        <c:v>3.0903710000000002</c:v>
                      </c:pt>
                      <c:pt idx="66012">
                        <c:v>3.0874820000000001</c:v>
                      </c:pt>
                      <c:pt idx="66013">
                        <c:v>3.0845929999999999</c:v>
                      </c:pt>
                      <c:pt idx="66014">
                        <c:v>3.0817040000000002</c:v>
                      </c:pt>
                      <c:pt idx="66015">
                        <c:v>3.0788150000000001</c:v>
                      </c:pt>
                      <c:pt idx="66016">
                        <c:v>3.0759259999999999</c:v>
                      </c:pt>
                      <c:pt idx="66017">
                        <c:v>3.0730369999999998</c:v>
                      </c:pt>
                      <c:pt idx="66018">
                        <c:v>3.0701480000000001</c:v>
                      </c:pt>
                      <c:pt idx="66019">
                        <c:v>3.0672600000000001</c:v>
                      </c:pt>
                      <c:pt idx="66020">
                        <c:v>3.064371</c:v>
                      </c:pt>
                      <c:pt idx="66021">
                        <c:v>3.0614819999999998</c:v>
                      </c:pt>
                      <c:pt idx="66022">
                        <c:v>3.0585930000000001</c:v>
                      </c:pt>
                      <c:pt idx="66023">
                        <c:v>3.055704</c:v>
                      </c:pt>
                      <c:pt idx="66024">
                        <c:v>3.0528149999999998</c:v>
                      </c:pt>
                      <c:pt idx="66025">
                        <c:v>3.0499260000000001</c:v>
                      </c:pt>
                      <c:pt idx="66026">
                        <c:v>3.047037</c:v>
                      </c:pt>
                      <c:pt idx="66027">
                        <c:v>3.0441479999999999</c:v>
                      </c:pt>
                      <c:pt idx="66028">
                        <c:v>3.0412599999999999</c:v>
                      </c:pt>
                      <c:pt idx="66029">
                        <c:v>3.0383710000000002</c:v>
                      </c:pt>
                      <c:pt idx="66030">
                        <c:v>3.035482</c:v>
                      </c:pt>
                      <c:pt idx="66031">
                        <c:v>3.0325929999999999</c:v>
                      </c:pt>
                      <c:pt idx="66032">
                        <c:v>3.0297040000000002</c:v>
                      </c:pt>
                      <c:pt idx="66033">
                        <c:v>3.026815</c:v>
                      </c:pt>
                      <c:pt idx="66034">
                        <c:v>3.0239259999999999</c:v>
                      </c:pt>
                      <c:pt idx="66035">
                        <c:v>3.0210370000000002</c:v>
                      </c:pt>
                      <c:pt idx="66036">
                        <c:v>3.0181480000000001</c:v>
                      </c:pt>
                      <c:pt idx="66037">
                        <c:v>3.0152600000000001</c:v>
                      </c:pt>
                      <c:pt idx="66038">
                        <c:v>3.0123709999999999</c:v>
                      </c:pt>
                      <c:pt idx="66039">
                        <c:v>3.0094820000000002</c:v>
                      </c:pt>
                      <c:pt idx="66040">
                        <c:v>3.0065930000000001</c:v>
                      </c:pt>
                      <c:pt idx="66041">
                        <c:v>3.0037039999999999</c:v>
                      </c:pt>
                      <c:pt idx="66042">
                        <c:v>3.0008149999999998</c:v>
                      </c:pt>
                      <c:pt idx="66043">
                        <c:v>2.9979260000000001</c:v>
                      </c:pt>
                      <c:pt idx="66044">
                        <c:v>2.9950369999999999</c:v>
                      </c:pt>
                      <c:pt idx="66045">
                        <c:v>2.9921479999999998</c:v>
                      </c:pt>
                      <c:pt idx="66046">
                        <c:v>2.9892590000000001</c:v>
                      </c:pt>
                      <c:pt idx="66047">
                        <c:v>2.9863710000000001</c:v>
                      </c:pt>
                      <c:pt idx="66048">
                        <c:v>2.983482</c:v>
                      </c:pt>
                      <c:pt idx="66049">
                        <c:v>2.9805929999999998</c:v>
                      </c:pt>
                      <c:pt idx="66050">
                        <c:v>2.9777040000000001</c:v>
                      </c:pt>
                      <c:pt idx="66051">
                        <c:v>2.974815</c:v>
                      </c:pt>
                      <c:pt idx="66052">
                        <c:v>2.9719259999999998</c:v>
                      </c:pt>
                      <c:pt idx="66053">
                        <c:v>2.9690370000000001</c:v>
                      </c:pt>
                      <c:pt idx="66054">
                        <c:v>2.966148</c:v>
                      </c:pt>
                      <c:pt idx="66055">
                        <c:v>2.9632589999999999</c:v>
                      </c:pt>
                      <c:pt idx="66056">
                        <c:v>2.9603709999999999</c:v>
                      </c:pt>
                      <c:pt idx="66057">
                        <c:v>2.9574820000000002</c:v>
                      </c:pt>
                      <c:pt idx="66058">
                        <c:v>2.954593</c:v>
                      </c:pt>
                      <c:pt idx="66059">
                        <c:v>2.9517039999999999</c:v>
                      </c:pt>
                      <c:pt idx="66060">
                        <c:v>2.9488150000000002</c:v>
                      </c:pt>
                      <c:pt idx="66061">
                        <c:v>2.945926</c:v>
                      </c:pt>
                      <c:pt idx="66062">
                        <c:v>2.9430369999999999</c:v>
                      </c:pt>
                      <c:pt idx="66063">
                        <c:v>2.9401480000000002</c:v>
                      </c:pt>
                      <c:pt idx="66064">
                        <c:v>2.9372590000000001</c:v>
                      </c:pt>
                      <c:pt idx="66065">
                        <c:v>2.9343710000000001</c:v>
                      </c:pt>
                      <c:pt idx="66066">
                        <c:v>2.9314819999999999</c:v>
                      </c:pt>
                      <c:pt idx="66067">
                        <c:v>2.9285929999999998</c:v>
                      </c:pt>
                      <c:pt idx="66068">
                        <c:v>2.9257040000000001</c:v>
                      </c:pt>
                      <c:pt idx="66069">
                        <c:v>2.9228149999999999</c:v>
                      </c:pt>
                      <c:pt idx="66070">
                        <c:v>2.9199259999999998</c:v>
                      </c:pt>
                      <c:pt idx="66071">
                        <c:v>2.9170370000000001</c:v>
                      </c:pt>
                      <c:pt idx="66072">
                        <c:v>2.914148</c:v>
                      </c:pt>
                      <c:pt idx="66073">
                        <c:v>2.9112589999999998</c:v>
                      </c:pt>
                      <c:pt idx="66074">
                        <c:v>2.9083700000000001</c:v>
                      </c:pt>
                      <c:pt idx="66075">
                        <c:v>2.9054820000000001</c:v>
                      </c:pt>
                      <c:pt idx="66076">
                        <c:v>2.902593</c:v>
                      </c:pt>
                      <c:pt idx="66077">
                        <c:v>2.8997039999999998</c:v>
                      </c:pt>
                      <c:pt idx="66078">
                        <c:v>2.8968150000000001</c:v>
                      </c:pt>
                      <c:pt idx="66079">
                        <c:v>2.893926</c:v>
                      </c:pt>
                      <c:pt idx="66080">
                        <c:v>2.8910369999999999</c:v>
                      </c:pt>
                      <c:pt idx="66081">
                        <c:v>2.8881480000000002</c:v>
                      </c:pt>
                      <c:pt idx="66082">
                        <c:v>2.885259</c:v>
                      </c:pt>
                      <c:pt idx="66083">
                        <c:v>2.8823699999999999</c:v>
                      </c:pt>
                      <c:pt idx="66084">
                        <c:v>2.8794819999999999</c:v>
                      </c:pt>
                      <c:pt idx="66085">
                        <c:v>2.8765930000000002</c:v>
                      </c:pt>
                      <c:pt idx="66086">
                        <c:v>2.873704</c:v>
                      </c:pt>
                      <c:pt idx="66087">
                        <c:v>2.8708149999999999</c:v>
                      </c:pt>
                      <c:pt idx="66088">
                        <c:v>2.8679260000000002</c:v>
                      </c:pt>
                      <c:pt idx="66089">
                        <c:v>2.8650370000000001</c:v>
                      </c:pt>
                      <c:pt idx="66090">
                        <c:v>2.8621479999999999</c:v>
                      </c:pt>
                      <c:pt idx="66091">
                        <c:v>2.8592590000000002</c:v>
                      </c:pt>
                      <c:pt idx="66092">
                        <c:v>2.8563700000000001</c:v>
                      </c:pt>
                      <c:pt idx="66093">
                        <c:v>2.8534820000000001</c:v>
                      </c:pt>
                      <c:pt idx="66094">
                        <c:v>2.8505929999999999</c:v>
                      </c:pt>
                      <c:pt idx="66095">
                        <c:v>2.8477039999999998</c:v>
                      </c:pt>
                      <c:pt idx="66096">
                        <c:v>2.8448150000000001</c:v>
                      </c:pt>
                      <c:pt idx="66097">
                        <c:v>2.841926</c:v>
                      </c:pt>
                      <c:pt idx="66098">
                        <c:v>2.8390369999999998</c:v>
                      </c:pt>
                      <c:pt idx="66099">
                        <c:v>2.8361480000000001</c:v>
                      </c:pt>
                      <c:pt idx="66100">
                        <c:v>2.833259</c:v>
                      </c:pt>
                      <c:pt idx="66101">
                        <c:v>2.830371</c:v>
                      </c:pt>
                      <c:pt idx="66102">
                        <c:v>2.8274819999999998</c:v>
                      </c:pt>
                      <c:pt idx="66103">
                        <c:v>2.8245930000000001</c:v>
                      </c:pt>
                      <c:pt idx="66104">
                        <c:v>2.821704</c:v>
                      </c:pt>
                      <c:pt idx="66105">
                        <c:v>2.8188149999999998</c:v>
                      </c:pt>
                      <c:pt idx="66106">
                        <c:v>2.8159260000000002</c:v>
                      </c:pt>
                      <c:pt idx="66107">
                        <c:v>2.813037</c:v>
                      </c:pt>
                      <c:pt idx="66108">
                        <c:v>2.8101479999999999</c:v>
                      </c:pt>
                      <c:pt idx="66109">
                        <c:v>2.8072590000000002</c:v>
                      </c:pt>
                      <c:pt idx="66110">
                        <c:v>2.8043710000000002</c:v>
                      </c:pt>
                      <c:pt idx="66111">
                        <c:v>2.801482</c:v>
                      </c:pt>
                      <c:pt idx="66112">
                        <c:v>2.7985929999999999</c:v>
                      </c:pt>
                      <c:pt idx="66113">
                        <c:v>2.7957040000000002</c:v>
                      </c:pt>
                      <c:pt idx="66114">
                        <c:v>2.792815</c:v>
                      </c:pt>
                      <c:pt idx="66115">
                        <c:v>2.7899259999999999</c:v>
                      </c:pt>
                      <c:pt idx="66116">
                        <c:v>2.7870370000000002</c:v>
                      </c:pt>
                      <c:pt idx="66117">
                        <c:v>2.7841480000000001</c:v>
                      </c:pt>
                      <c:pt idx="66118">
                        <c:v>2.7812600000000001</c:v>
                      </c:pt>
                      <c:pt idx="66119">
                        <c:v>2.7783709999999999</c:v>
                      </c:pt>
                      <c:pt idx="66120">
                        <c:v>2.7754819999999998</c:v>
                      </c:pt>
                      <c:pt idx="66121">
                        <c:v>2.7725930000000001</c:v>
                      </c:pt>
                      <c:pt idx="66122">
                        <c:v>2.7697039999999999</c:v>
                      </c:pt>
                      <c:pt idx="66123">
                        <c:v>2.7668149999999998</c:v>
                      </c:pt>
                      <c:pt idx="66124">
                        <c:v>2.7639260000000001</c:v>
                      </c:pt>
                      <c:pt idx="66125">
                        <c:v>2.761037</c:v>
                      </c:pt>
                      <c:pt idx="66126">
                        <c:v>2.7581479999999998</c:v>
                      </c:pt>
                      <c:pt idx="66127">
                        <c:v>2.7552599999999998</c:v>
                      </c:pt>
                      <c:pt idx="66128">
                        <c:v>2.7523710000000001</c:v>
                      </c:pt>
                      <c:pt idx="66129">
                        <c:v>2.749482</c:v>
                      </c:pt>
                      <c:pt idx="66130">
                        <c:v>2.7465929999999998</c:v>
                      </c:pt>
                      <c:pt idx="66131">
                        <c:v>2.7437040000000001</c:v>
                      </c:pt>
                      <c:pt idx="66132">
                        <c:v>2.740815</c:v>
                      </c:pt>
                      <c:pt idx="66133">
                        <c:v>2.7379259999999999</c:v>
                      </c:pt>
                      <c:pt idx="66134">
                        <c:v>2.7350370000000002</c:v>
                      </c:pt>
                      <c:pt idx="66135">
                        <c:v>2.732148</c:v>
                      </c:pt>
                      <c:pt idx="66136">
                        <c:v>2.7292589999999999</c:v>
                      </c:pt>
                      <c:pt idx="66137">
                        <c:v>2.7263709999999999</c:v>
                      </c:pt>
                      <c:pt idx="66138">
                        <c:v>2.7234820000000002</c:v>
                      </c:pt>
                      <c:pt idx="66139">
                        <c:v>2.720593</c:v>
                      </c:pt>
                      <c:pt idx="66140">
                        <c:v>2.7177039999999999</c:v>
                      </c:pt>
                      <c:pt idx="66141">
                        <c:v>2.7148150000000002</c:v>
                      </c:pt>
                      <c:pt idx="66142">
                        <c:v>2.7119260000000001</c:v>
                      </c:pt>
                      <c:pt idx="66143">
                        <c:v>2.7090369999999999</c:v>
                      </c:pt>
                      <c:pt idx="66144">
                        <c:v>2.7061480000000002</c:v>
                      </c:pt>
                      <c:pt idx="66145">
                        <c:v>2.7032590000000001</c:v>
                      </c:pt>
                      <c:pt idx="66146">
                        <c:v>2.7003710000000001</c:v>
                      </c:pt>
                      <c:pt idx="66147">
                        <c:v>2.6974819999999999</c:v>
                      </c:pt>
                      <c:pt idx="66148">
                        <c:v>2.6945929999999998</c:v>
                      </c:pt>
                      <c:pt idx="66149">
                        <c:v>2.6917040000000001</c:v>
                      </c:pt>
                      <c:pt idx="66150">
                        <c:v>2.688815</c:v>
                      </c:pt>
                      <c:pt idx="66151">
                        <c:v>2.6859259999999998</c:v>
                      </c:pt>
                      <c:pt idx="66152">
                        <c:v>2.6830370000000001</c:v>
                      </c:pt>
                      <c:pt idx="66153">
                        <c:v>2.680148</c:v>
                      </c:pt>
                      <c:pt idx="66154">
                        <c:v>2.6772589999999998</c:v>
                      </c:pt>
                      <c:pt idx="66155">
                        <c:v>2.6743709999999998</c:v>
                      </c:pt>
                      <c:pt idx="66156">
                        <c:v>2.6714820000000001</c:v>
                      </c:pt>
                      <c:pt idx="66157">
                        <c:v>2.668593</c:v>
                      </c:pt>
                      <c:pt idx="66158">
                        <c:v>2.6657039999999999</c:v>
                      </c:pt>
                      <c:pt idx="66159">
                        <c:v>2.6628150000000002</c:v>
                      </c:pt>
                      <c:pt idx="66160">
                        <c:v>2.659926</c:v>
                      </c:pt>
                      <c:pt idx="66161">
                        <c:v>2.6570369999999999</c:v>
                      </c:pt>
                      <c:pt idx="66162">
                        <c:v>2.6541480000000002</c:v>
                      </c:pt>
                      <c:pt idx="66163">
                        <c:v>2.651259</c:v>
                      </c:pt>
                      <c:pt idx="66164">
                        <c:v>2.648371</c:v>
                      </c:pt>
                      <c:pt idx="66165">
                        <c:v>2.6454819999999999</c:v>
                      </c:pt>
                      <c:pt idx="66166">
                        <c:v>2.6425930000000002</c:v>
                      </c:pt>
                      <c:pt idx="66167">
                        <c:v>2.6397040000000001</c:v>
                      </c:pt>
                      <c:pt idx="66168">
                        <c:v>2.6368149999999999</c:v>
                      </c:pt>
                      <c:pt idx="66169">
                        <c:v>2.6339260000000002</c:v>
                      </c:pt>
                      <c:pt idx="66170">
                        <c:v>2.6310370000000001</c:v>
                      </c:pt>
                      <c:pt idx="66171">
                        <c:v>2.6281479999999999</c:v>
                      </c:pt>
                      <c:pt idx="66172">
                        <c:v>2.6252589999999998</c:v>
                      </c:pt>
                      <c:pt idx="66173">
                        <c:v>2.6223700000000001</c:v>
                      </c:pt>
                      <c:pt idx="66174">
                        <c:v>2.6194820000000001</c:v>
                      </c:pt>
                      <c:pt idx="66175">
                        <c:v>2.6165929999999999</c:v>
                      </c:pt>
                      <c:pt idx="66176">
                        <c:v>2.6137039999999998</c:v>
                      </c:pt>
                      <c:pt idx="66177">
                        <c:v>2.6108150000000001</c:v>
                      </c:pt>
                      <c:pt idx="66178">
                        <c:v>2.607926</c:v>
                      </c:pt>
                      <c:pt idx="66179">
                        <c:v>2.6050369999999998</c:v>
                      </c:pt>
                      <c:pt idx="66180">
                        <c:v>2.6021480000000001</c:v>
                      </c:pt>
                      <c:pt idx="66181">
                        <c:v>2.599259</c:v>
                      </c:pt>
                      <c:pt idx="66182">
                        <c:v>2.5963699999999998</c:v>
                      </c:pt>
                      <c:pt idx="66183">
                        <c:v>2.5934819999999998</c:v>
                      </c:pt>
                      <c:pt idx="66184">
                        <c:v>2.5905930000000001</c:v>
                      </c:pt>
                      <c:pt idx="66185">
                        <c:v>2.587704</c:v>
                      </c:pt>
                      <c:pt idx="66186">
                        <c:v>2.5848149999999999</c:v>
                      </c:pt>
                      <c:pt idx="66187">
                        <c:v>2.5819260000000002</c:v>
                      </c:pt>
                      <c:pt idx="66188">
                        <c:v>2.579037</c:v>
                      </c:pt>
                      <c:pt idx="66189">
                        <c:v>2.5761479999999999</c:v>
                      </c:pt>
                      <c:pt idx="66190">
                        <c:v>2.5732590000000002</c:v>
                      </c:pt>
                      <c:pt idx="66191">
                        <c:v>2.57037</c:v>
                      </c:pt>
                      <c:pt idx="66192">
                        <c:v>2.567482</c:v>
                      </c:pt>
                      <c:pt idx="66193">
                        <c:v>2.5645929999999999</c:v>
                      </c:pt>
                      <c:pt idx="66194">
                        <c:v>2.5617040000000002</c:v>
                      </c:pt>
                      <c:pt idx="66195">
                        <c:v>2.5588150000000001</c:v>
                      </c:pt>
                      <c:pt idx="66196">
                        <c:v>2.5559259999999999</c:v>
                      </c:pt>
                      <c:pt idx="66197">
                        <c:v>2.5530369999999998</c:v>
                      </c:pt>
                      <c:pt idx="66198">
                        <c:v>2.5501480000000001</c:v>
                      </c:pt>
                      <c:pt idx="66199">
                        <c:v>2.5472589999999999</c:v>
                      </c:pt>
                      <c:pt idx="66200">
                        <c:v>2.5443709999999999</c:v>
                      </c:pt>
                      <c:pt idx="66201">
                        <c:v>2.5414819999999998</c:v>
                      </c:pt>
                      <c:pt idx="66202">
                        <c:v>2.5385930000000001</c:v>
                      </c:pt>
                      <c:pt idx="66203">
                        <c:v>2.535704</c:v>
                      </c:pt>
                      <c:pt idx="66204">
                        <c:v>2.5328149999999998</c:v>
                      </c:pt>
                      <c:pt idx="66205">
                        <c:v>2.5299260000000001</c:v>
                      </c:pt>
                      <c:pt idx="66206">
                        <c:v>2.527037</c:v>
                      </c:pt>
                      <c:pt idx="66207">
                        <c:v>2.5241479999999998</c:v>
                      </c:pt>
                      <c:pt idx="66208">
                        <c:v>2.5212599999999998</c:v>
                      </c:pt>
                      <c:pt idx="66209">
                        <c:v>2.5183710000000001</c:v>
                      </c:pt>
                      <c:pt idx="66210">
                        <c:v>2.515482</c:v>
                      </c:pt>
                      <c:pt idx="66211">
                        <c:v>2.5125929999999999</c:v>
                      </c:pt>
                      <c:pt idx="66212">
                        <c:v>2.5097040000000002</c:v>
                      </c:pt>
                      <c:pt idx="66213">
                        <c:v>2.506815</c:v>
                      </c:pt>
                      <c:pt idx="66214">
                        <c:v>2.5039259999999999</c:v>
                      </c:pt>
                      <c:pt idx="66215">
                        <c:v>2.5010370000000002</c:v>
                      </c:pt>
                      <c:pt idx="66216">
                        <c:v>2.498148</c:v>
                      </c:pt>
                      <c:pt idx="66217">
                        <c:v>2.49526</c:v>
                      </c:pt>
                      <c:pt idx="66218">
                        <c:v>2.4923709999999999</c:v>
                      </c:pt>
                      <c:pt idx="66219">
                        <c:v>2.4894820000000002</c:v>
                      </c:pt>
                      <c:pt idx="66220">
                        <c:v>2.4865930000000001</c:v>
                      </c:pt>
                      <c:pt idx="66221">
                        <c:v>2.4837039999999999</c:v>
                      </c:pt>
                      <c:pt idx="66222">
                        <c:v>2.4808150000000002</c:v>
                      </c:pt>
                      <c:pt idx="66223">
                        <c:v>2.4779260000000001</c:v>
                      </c:pt>
                      <c:pt idx="66224">
                        <c:v>2.4750369999999999</c:v>
                      </c:pt>
                      <c:pt idx="66225">
                        <c:v>2.4721479999999998</c:v>
                      </c:pt>
                      <c:pt idx="66226">
                        <c:v>2.4692599999999998</c:v>
                      </c:pt>
                      <c:pt idx="66227">
                        <c:v>2.4663710000000001</c:v>
                      </c:pt>
                      <c:pt idx="66228">
                        <c:v>2.4634819999999999</c:v>
                      </c:pt>
                      <c:pt idx="66229">
                        <c:v>2.4605929999999998</c:v>
                      </c:pt>
                      <c:pt idx="66230">
                        <c:v>2.4577040000000001</c:v>
                      </c:pt>
                      <c:pt idx="66231">
                        <c:v>2.454815</c:v>
                      </c:pt>
                      <c:pt idx="66232">
                        <c:v>2.4519259999999998</c:v>
                      </c:pt>
                      <c:pt idx="66233">
                        <c:v>2.4490370000000001</c:v>
                      </c:pt>
                      <c:pt idx="66234">
                        <c:v>2.446148</c:v>
                      </c:pt>
                      <c:pt idx="66235">
                        <c:v>2.4432589999999998</c:v>
                      </c:pt>
                      <c:pt idx="66236">
                        <c:v>2.4403709999999998</c:v>
                      </c:pt>
                      <c:pt idx="66237">
                        <c:v>2.4374820000000001</c:v>
                      </c:pt>
                      <c:pt idx="66238">
                        <c:v>2.434593</c:v>
                      </c:pt>
                      <c:pt idx="66239">
                        <c:v>2.4317039999999999</c:v>
                      </c:pt>
                      <c:pt idx="66240">
                        <c:v>2.4288150000000002</c:v>
                      </c:pt>
                      <c:pt idx="66241">
                        <c:v>2.425926</c:v>
                      </c:pt>
                      <c:pt idx="66242">
                        <c:v>2.4230369999999999</c:v>
                      </c:pt>
                      <c:pt idx="66243">
                        <c:v>2.4201480000000002</c:v>
                      </c:pt>
                      <c:pt idx="66244">
                        <c:v>2.417259</c:v>
                      </c:pt>
                      <c:pt idx="66245">
                        <c:v>2.414371</c:v>
                      </c:pt>
                      <c:pt idx="66246">
                        <c:v>2.4114819999999999</c:v>
                      </c:pt>
                      <c:pt idx="66247">
                        <c:v>2.4085930000000002</c:v>
                      </c:pt>
                      <c:pt idx="66248">
                        <c:v>2.4057040000000001</c:v>
                      </c:pt>
                      <c:pt idx="66249">
                        <c:v>2.4028149999999999</c:v>
                      </c:pt>
                      <c:pt idx="66250">
                        <c:v>2.3999259999999998</c:v>
                      </c:pt>
                      <c:pt idx="66251">
                        <c:v>2.3970370000000001</c:v>
                      </c:pt>
                      <c:pt idx="66252">
                        <c:v>2.3941479999999999</c:v>
                      </c:pt>
                      <c:pt idx="66253">
                        <c:v>2.3912589999999998</c:v>
                      </c:pt>
                      <c:pt idx="66254">
                        <c:v>2.3883709999999998</c:v>
                      </c:pt>
                      <c:pt idx="66255">
                        <c:v>2.3854820000000001</c:v>
                      </c:pt>
                      <c:pt idx="66256">
                        <c:v>2.382593</c:v>
                      </c:pt>
                      <c:pt idx="66257">
                        <c:v>2.3797039999999998</c:v>
                      </c:pt>
                      <c:pt idx="66258">
                        <c:v>2.3768150000000001</c:v>
                      </c:pt>
                      <c:pt idx="66259">
                        <c:v>2.373926</c:v>
                      </c:pt>
                      <c:pt idx="66260">
                        <c:v>2.3710369999999998</c:v>
                      </c:pt>
                      <c:pt idx="66261">
                        <c:v>2.3681480000000001</c:v>
                      </c:pt>
                      <c:pt idx="66262">
                        <c:v>2.365259</c:v>
                      </c:pt>
                      <c:pt idx="66263">
                        <c:v>2.3623699999999999</c:v>
                      </c:pt>
                      <c:pt idx="66264">
                        <c:v>2.3594819999999999</c:v>
                      </c:pt>
                      <c:pt idx="66265">
                        <c:v>2.3565930000000002</c:v>
                      </c:pt>
                      <c:pt idx="66266">
                        <c:v>2.353704</c:v>
                      </c:pt>
                      <c:pt idx="66267">
                        <c:v>2.3508149999999999</c:v>
                      </c:pt>
                      <c:pt idx="66268">
                        <c:v>2.3479260000000002</c:v>
                      </c:pt>
                      <c:pt idx="66269">
                        <c:v>2.345037</c:v>
                      </c:pt>
                      <c:pt idx="66270">
                        <c:v>2.3421479999999999</c:v>
                      </c:pt>
                      <c:pt idx="66271">
                        <c:v>2.3392590000000002</c:v>
                      </c:pt>
                      <c:pt idx="66272">
                        <c:v>2.3363700000000001</c:v>
                      </c:pt>
                      <c:pt idx="66273">
                        <c:v>2.3334820000000001</c:v>
                      </c:pt>
                      <c:pt idx="66274">
                        <c:v>2.3305929999999999</c:v>
                      </c:pt>
                      <c:pt idx="66275">
                        <c:v>2.3277040000000002</c:v>
                      </c:pt>
                      <c:pt idx="66276">
                        <c:v>2.3248150000000001</c:v>
                      </c:pt>
                      <c:pt idx="66277">
                        <c:v>2.3219259999999999</c:v>
                      </c:pt>
                      <c:pt idx="66278">
                        <c:v>2.3190369999999998</c:v>
                      </c:pt>
                      <c:pt idx="66279">
                        <c:v>2.3161480000000001</c:v>
                      </c:pt>
                      <c:pt idx="66280">
                        <c:v>2.313259</c:v>
                      </c:pt>
                      <c:pt idx="66281">
                        <c:v>2.3103699999999998</c:v>
                      </c:pt>
                      <c:pt idx="66282">
                        <c:v>2.3074819999999998</c:v>
                      </c:pt>
                      <c:pt idx="66283">
                        <c:v>2.3045930000000001</c:v>
                      </c:pt>
                      <c:pt idx="66284">
                        <c:v>2.301704</c:v>
                      </c:pt>
                      <c:pt idx="66285">
                        <c:v>2.2988149999999998</c:v>
                      </c:pt>
                      <c:pt idx="66286">
                        <c:v>2.2959260000000001</c:v>
                      </c:pt>
                      <c:pt idx="66287">
                        <c:v>2.293037</c:v>
                      </c:pt>
                      <c:pt idx="66288">
                        <c:v>2.2901479999999999</c:v>
                      </c:pt>
                      <c:pt idx="66289">
                        <c:v>2.2872590000000002</c:v>
                      </c:pt>
                      <c:pt idx="66290">
                        <c:v>2.2843710000000002</c:v>
                      </c:pt>
                      <c:pt idx="66291">
                        <c:v>2.281482</c:v>
                      </c:pt>
                      <c:pt idx="66292">
                        <c:v>2.2785929999999999</c:v>
                      </c:pt>
                      <c:pt idx="66293">
                        <c:v>2.2757040000000002</c:v>
                      </c:pt>
                      <c:pt idx="66294">
                        <c:v>2.272815</c:v>
                      </c:pt>
                      <c:pt idx="66295">
                        <c:v>2.2699259999999999</c:v>
                      </c:pt>
                      <c:pt idx="66296">
                        <c:v>2.2670370000000002</c:v>
                      </c:pt>
                      <c:pt idx="66297">
                        <c:v>2.264148</c:v>
                      </c:pt>
                      <c:pt idx="66298">
                        <c:v>2.2612589999999999</c:v>
                      </c:pt>
                      <c:pt idx="66299">
                        <c:v>2.2583709999999999</c:v>
                      </c:pt>
                      <c:pt idx="66300">
                        <c:v>2.2554820000000002</c:v>
                      </c:pt>
                      <c:pt idx="66301">
                        <c:v>2.2525930000000001</c:v>
                      </c:pt>
                      <c:pt idx="66302">
                        <c:v>2.2497039999999999</c:v>
                      </c:pt>
                      <c:pt idx="66303">
                        <c:v>2.2468149999999998</c:v>
                      </c:pt>
                      <c:pt idx="66304">
                        <c:v>2.2439260000000001</c:v>
                      </c:pt>
                      <c:pt idx="66305">
                        <c:v>2.2410369999999999</c:v>
                      </c:pt>
                      <c:pt idx="66306">
                        <c:v>2.2381479999999998</c:v>
                      </c:pt>
                      <c:pt idx="66307">
                        <c:v>2.2352599999999998</c:v>
                      </c:pt>
                      <c:pt idx="66308">
                        <c:v>2.2323710000000001</c:v>
                      </c:pt>
                      <c:pt idx="66309">
                        <c:v>2.229482</c:v>
                      </c:pt>
                      <c:pt idx="66310">
                        <c:v>2.2265929999999998</c:v>
                      </c:pt>
                      <c:pt idx="66311">
                        <c:v>2.2237040000000001</c:v>
                      </c:pt>
                      <c:pt idx="66312">
                        <c:v>2.220815</c:v>
                      </c:pt>
                      <c:pt idx="66313">
                        <c:v>2.2179259999999998</c:v>
                      </c:pt>
                      <c:pt idx="66314">
                        <c:v>2.2150370000000001</c:v>
                      </c:pt>
                      <c:pt idx="66315">
                        <c:v>2.212148</c:v>
                      </c:pt>
                      <c:pt idx="66316">
                        <c:v>2.20926</c:v>
                      </c:pt>
                      <c:pt idx="66317">
                        <c:v>2.2063709999999999</c:v>
                      </c:pt>
                      <c:pt idx="66318">
                        <c:v>2.2034820000000002</c:v>
                      </c:pt>
                      <c:pt idx="66319">
                        <c:v>2.200593</c:v>
                      </c:pt>
                      <c:pt idx="66320">
                        <c:v>2.1977039999999999</c:v>
                      </c:pt>
                      <c:pt idx="66321">
                        <c:v>2.1948150000000002</c:v>
                      </c:pt>
                      <c:pt idx="66322">
                        <c:v>2.191926</c:v>
                      </c:pt>
                      <c:pt idx="66323">
                        <c:v>2.1890369999999999</c:v>
                      </c:pt>
                      <c:pt idx="66324">
                        <c:v>2.1861480000000002</c:v>
                      </c:pt>
                      <c:pt idx="66325">
                        <c:v>2.1832590000000001</c:v>
                      </c:pt>
                      <c:pt idx="66326">
                        <c:v>2.1803710000000001</c:v>
                      </c:pt>
                      <c:pt idx="66327">
                        <c:v>2.1774819999999999</c:v>
                      </c:pt>
                      <c:pt idx="66328">
                        <c:v>2.1745930000000002</c:v>
                      </c:pt>
                      <c:pt idx="66329">
                        <c:v>2.1717040000000001</c:v>
                      </c:pt>
                      <c:pt idx="66330">
                        <c:v>2.1688149999999999</c:v>
                      </c:pt>
                      <c:pt idx="66331">
                        <c:v>2.1659259999999998</c:v>
                      </c:pt>
                      <c:pt idx="66332">
                        <c:v>2.1630370000000001</c:v>
                      </c:pt>
                      <c:pt idx="66333">
                        <c:v>2.160148</c:v>
                      </c:pt>
                      <c:pt idx="66334">
                        <c:v>2.1572589999999998</c:v>
                      </c:pt>
                      <c:pt idx="66335">
                        <c:v>2.1543709999999998</c:v>
                      </c:pt>
                      <c:pt idx="66336">
                        <c:v>2.1514820000000001</c:v>
                      </c:pt>
                      <c:pt idx="66337">
                        <c:v>2.148593</c:v>
                      </c:pt>
                      <c:pt idx="66338">
                        <c:v>2.1457039999999998</c:v>
                      </c:pt>
                      <c:pt idx="66339">
                        <c:v>2.1428150000000001</c:v>
                      </c:pt>
                      <c:pt idx="66340">
                        <c:v>2.139926</c:v>
                      </c:pt>
                      <c:pt idx="66341">
                        <c:v>2.1370369999999999</c:v>
                      </c:pt>
                      <c:pt idx="66342">
                        <c:v>2.1341480000000002</c:v>
                      </c:pt>
                      <c:pt idx="66343">
                        <c:v>2.131259</c:v>
                      </c:pt>
                      <c:pt idx="66344">
                        <c:v>2.128371</c:v>
                      </c:pt>
                      <c:pt idx="66345">
                        <c:v>2.1254819999999999</c:v>
                      </c:pt>
                      <c:pt idx="66346">
                        <c:v>2.1225930000000002</c:v>
                      </c:pt>
                      <c:pt idx="66347">
                        <c:v>2.119704</c:v>
                      </c:pt>
                      <c:pt idx="66348">
                        <c:v>2.1168149999999999</c:v>
                      </c:pt>
                      <c:pt idx="66349">
                        <c:v>2.1139260000000002</c:v>
                      </c:pt>
                      <c:pt idx="66350">
                        <c:v>2.1110370000000001</c:v>
                      </c:pt>
                      <c:pt idx="66351">
                        <c:v>2.1081479999999999</c:v>
                      </c:pt>
                      <c:pt idx="66352">
                        <c:v>2.1052590000000002</c:v>
                      </c:pt>
                      <c:pt idx="66353">
                        <c:v>2.1023710000000002</c:v>
                      </c:pt>
                      <c:pt idx="66354">
                        <c:v>2.0994820000000001</c:v>
                      </c:pt>
                      <c:pt idx="66355">
                        <c:v>2.0965929999999999</c:v>
                      </c:pt>
                      <c:pt idx="66356">
                        <c:v>2.0937039999999998</c:v>
                      </c:pt>
                      <c:pt idx="66357">
                        <c:v>2.0908150000000001</c:v>
                      </c:pt>
                      <c:pt idx="66358">
                        <c:v>2.0879259999999999</c:v>
                      </c:pt>
                      <c:pt idx="66359">
                        <c:v>2.0850369999999998</c:v>
                      </c:pt>
                      <c:pt idx="66360">
                        <c:v>2.0821480000000001</c:v>
                      </c:pt>
                      <c:pt idx="66361">
                        <c:v>2.079259</c:v>
                      </c:pt>
                      <c:pt idx="66362">
                        <c:v>2.0763699999999998</c:v>
                      </c:pt>
                      <c:pt idx="66363">
                        <c:v>2.0734819999999998</c:v>
                      </c:pt>
                      <c:pt idx="66364">
                        <c:v>2.0705930000000001</c:v>
                      </c:pt>
                      <c:pt idx="66365">
                        <c:v>2.067704</c:v>
                      </c:pt>
                      <c:pt idx="66366">
                        <c:v>2.0648149999999998</c:v>
                      </c:pt>
                      <c:pt idx="66367">
                        <c:v>2.0619260000000001</c:v>
                      </c:pt>
                      <c:pt idx="66368">
                        <c:v>2.059037</c:v>
                      </c:pt>
                      <c:pt idx="66369">
                        <c:v>2.0561479999999999</c:v>
                      </c:pt>
                      <c:pt idx="66370">
                        <c:v>2.0532590000000002</c:v>
                      </c:pt>
                      <c:pt idx="66371">
                        <c:v>2.05037</c:v>
                      </c:pt>
                      <c:pt idx="66372">
                        <c:v>2.047482</c:v>
                      </c:pt>
                      <c:pt idx="66373">
                        <c:v>2.0445929999999999</c:v>
                      </c:pt>
                      <c:pt idx="66374">
                        <c:v>2.0417040000000002</c:v>
                      </c:pt>
                      <c:pt idx="66375">
                        <c:v>2.038815</c:v>
                      </c:pt>
                      <c:pt idx="66376">
                        <c:v>2.0359259999999999</c:v>
                      </c:pt>
                      <c:pt idx="66377">
                        <c:v>2.0330370000000002</c:v>
                      </c:pt>
                      <c:pt idx="66378">
                        <c:v>2.0301480000000001</c:v>
                      </c:pt>
                      <c:pt idx="66379">
                        <c:v>2.0272589999999999</c:v>
                      </c:pt>
                      <c:pt idx="66380">
                        <c:v>2.0243699999999998</c:v>
                      </c:pt>
                      <c:pt idx="66381">
                        <c:v>2.0214819999999998</c:v>
                      </c:pt>
                      <c:pt idx="66382">
                        <c:v>2.0185930000000001</c:v>
                      </c:pt>
                      <c:pt idx="66383">
                        <c:v>2.0157039999999999</c:v>
                      </c:pt>
                      <c:pt idx="66384">
                        <c:v>2.0128149999999998</c:v>
                      </c:pt>
                      <c:pt idx="66385">
                        <c:v>2.0099260000000001</c:v>
                      </c:pt>
                      <c:pt idx="66386">
                        <c:v>2.007037</c:v>
                      </c:pt>
                      <c:pt idx="66387">
                        <c:v>2.0041479999999998</c:v>
                      </c:pt>
                      <c:pt idx="66388">
                        <c:v>2.0012590000000001</c:v>
                      </c:pt>
                      <c:pt idx="66389">
                        <c:v>1.9983709999999999</c:v>
                      </c:pt>
                      <c:pt idx="66390">
                        <c:v>1.995482</c:v>
                      </c:pt>
                      <c:pt idx="66391">
                        <c:v>1.9925930000000001</c:v>
                      </c:pt>
                      <c:pt idx="66392">
                        <c:v>1.9897039999999999</c:v>
                      </c:pt>
                      <c:pt idx="66393">
                        <c:v>1.986815</c:v>
                      </c:pt>
                      <c:pt idx="66394">
                        <c:v>1.9839260000000001</c:v>
                      </c:pt>
                      <c:pt idx="66395">
                        <c:v>1.9810369999999999</c:v>
                      </c:pt>
                      <c:pt idx="66396">
                        <c:v>1.978148</c:v>
                      </c:pt>
                      <c:pt idx="66397">
                        <c:v>1.9752590000000001</c:v>
                      </c:pt>
                      <c:pt idx="66398">
                        <c:v>1.9723710000000001</c:v>
                      </c:pt>
                      <c:pt idx="66399">
                        <c:v>1.969482</c:v>
                      </c:pt>
                      <c:pt idx="66400">
                        <c:v>1.966593</c:v>
                      </c:pt>
                      <c:pt idx="66401">
                        <c:v>1.9637039999999999</c:v>
                      </c:pt>
                      <c:pt idx="66402">
                        <c:v>1.960815</c:v>
                      </c:pt>
                      <c:pt idx="66403">
                        <c:v>1.9579260000000001</c:v>
                      </c:pt>
                      <c:pt idx="66404">
                        <c:v>1.9550369999999999</c:v>
                      </c:pt>
                      <c:pt idx="66405">
                        <c:v>1.952148</c:v>
                      </c:pt>
                      <c:pt idx="66406">
                        <c:v>1.9492590000000001</c:v>
                      </c:pt>
                      <c:pt idx="66407">
                        <c:v>1.9463710000000001</c:v>
                      </c:pt>
                      <c:pt idx="66408">
                        <c:v>1.9434819999999999</c:v>
                      </c:pt>
                      <c:pt idx="66409">
                        <c:v>1.940593</c:v>
                      </c:pt>
                      <c:pt idx="66410">
                        <c:v>1.9377040000000001</c:v>
                      </c:pt>
                      <c:pt idx="66411">
                        <c:v>1.934815</c:v>
                      </c:pt>
                      <c:pt idx="66412">
                        <c:v>1.931926</c:v>
                      </c:pt>
                      <c:pt idx="66413">
                        <c:v>1.9290369999999999</c:v>
                      </c:pt>
                      <c:pt idx="66414">
                        <c:v>1.926148</c:v>
                      </c:pt>
                      <c:pt idx="66415">
                        <c:v>1.9232590000000001</c:v>
                      </c:pt>
                      <c:pt idx="66416">
                        <c:v>1.9203710000000001</c:v>
                      </c:pt>
                      <c:pt idx="66417">
                        <c:v>1.9174819999999999</c:v>
                      </c:pt>
                      <c:pt idx="66418">
                        <c:v>1.914593</c:v>
                      </c:pt>
                      <c:pt idx="66419">
                        <c:v>1.9117040000000001</c:v>
                      </c:pt>
                      <c:pt idx="66420">
                        <c:v>1.9088149999999999</c:v>
                      </c:pt>
                      <c:pt idx="66421">
                        <c:v>1.905926</c:v>
                      </c:pt>
                      <c:pt idx="66422">
                        <c:v>1.9030370000000001</c:v>
                      </c:pt>
                      <c:pt idx="66423">
                        <c:v>1.9001479999999999</c:v>
                      </c:pt>
                      <c:pt idx="66424">
                        <c:v>1.897259</c:v>
                      </c:pt>
                      <c:pt idx="66425">
                        <c:v>1.894371</c:v>
                      </c:pt>
                      <c:pt idx="66426">
                        <c:v>1.8914820000000001</c:v>
                      </c:pt>
                      <c:pt idx="66427">
                        <c:v>1.888593</c:v>
                      </c:pt>
                      <c:pt idx="66428">
                        <c:v>1.885704</c:v>
                      </c:pt>
                      <c:pt idx="66429">
                        <c:v>1.8828149999999999</c:v>
                      </c:pt>
                      <c:pt idx="66430">
                        <c:v>1.879926</c:v>
                      </c:pt>
                      <c:pt idx="66431">
                        <c:v>1.8770370000000001</c:v>
                      </c:pt>
                      <c:pt idx="66432">
                        <c:v>1.8741479999999999</c:v>
                      </c:pt>
                      <c:pt idx="66433">
                        <c:v>1.871259</c:v>
                      </c:pt>
                      <c:pt idx="66434">
                        <c:v>1.868371</c:v>
                      </c:pt>
                      <c:pt idx="66435">
                        <c:v>1.8654820000000001</c:v>
                      </c:pt>
                      <c:pt idx="66436">
                        <c:v>1.8625929999999999</c:v>
                      </c:pt>
                      <c:pt idx="66437">
                        <c:v>1.859704</c:v>
                      </c:pt>
                      <c:pt idx="66438">
                        <c:v>1.8568150000000001</c:v>
                      </c:pt>
                      <c:pt idx="66439">
                        <c:v>1.853926</c:v>
                      </c:pt>
                      <c:pt idx="66440">
                        <c:v>1.851037</c:v>
                      </c:pt>
                      <c:pt idx="66441">
                        <c:v>1.8481479999999999</c:v>
                      </c:pt>
                      <c:pt idx="66442">
                        <c:v>1.845259</c:v>
                      </c:pt>
                      <c:pt idx="66443">
                        <c:v>1.842371</c:v>
                      </c:pt>
                      <c:pt idx="66444">
                        <c:v>1.8394820000000001</c:v>
                      </c:pt>
                      <c:pt idx="66445">
                        <c:v>1.8365929999999999</c:v>
                      </c:pt>
                      <c:pt idx="66446">
                        <c:v>1.833704</c:v>
                      </c:pt>
                      <c:pt idx="66447">
                        <c:v>1.8308150000000001</c:v>
                      </c:pt>
                      <c:pt idx="66448">
                        <c:v>1.8279259999999999</c:v>
                      </c:pt>
                      <c:pt idx="66449">
                        <c:v>1.825037</c:v>
                      </c:pt>
                      <c:pt idx="66450">
                        <c:v>1.8221480000000001</c:v>
                      </c:pt>
                      <c:pt idx="66451">
                        <c:v>1.819259</c:v>
                      </c:pt>
                      <c:pt idx="66452">
                        <c:v>1.816371</c:v>
                      </c:pt>
                      <c:pt idx="66453">
                        <c:v>1.813482</c:v>
                      </c:pt>
                      <c:pt idx="66454">
                        <c:v>1.8105929999999999</c:v>
                      </c:pt>
                      <c:pt idx="66455">
                        <c:v>1.807704</c:v>
                      </c:pt>
                      <c:pt idx="66456">
                        <c:v>1.8048150000000001</c:v>
                      </c:pt>
                      <c:pt idx="66457">
                        <c:v>1.8019259999999999</c:v>
                      </c:pt>
                      <c:pt idx="66458">
                        <c:v>1.799037</c:v>
                      </c:pt>
                      <c:pt idx="66459">
                        <c:v>1.7961480000000001</c:v>
                      </c:pt>
                      <c:pt idx="66460">
                        <c:v>1.7932589999999999</c:v>
                      </c:pt>
                      <c:pt idx="66461">
                        <c:v>1.7903709999999999</c:v>
                      </c:pt>
                      <c:pt idx="66462">
                        <c:v>1.787482</c:v>
                      </c:pt>
                      <c:pt idx="66463">
                        <c:v>1.7845930000000001</c:v>
                      </c:pt>
                      <c:pt idx="66464">
                        <c:v>1.781704</c:v>
                      </c:pt>
                      <c:pt idx="66465">
                        <c:v>1.778815</c:v>
                      </c:pt>
                      <c:pt idx="66466">
                        <c:v>1.7759259999999999</c:v>
                      </c:pt>
                      <c:pt idx="66467">
                        <c:v>1.773037</c:v>
                      </c:pt>
                      <c:pt idx="66468">
                        <c:v>1.7701480000000001</c:v>
                      </c:pt>
                      <c:pt idx="66469">
                        <c:v>1.7672589999999999</c:v>
                      </c:pt>
                      <c:pt idx="66470">
                        <c:v>1.7643709999999999</c:v>
                      </c:pt>
                      <c:pt idx="66471">
                        <c:v>1.761482</c:v>
                      </c:pt>
                      <c:pt idx="66472">
                        <c:v>1.7585930000000001</c:v>
                      </c:pt>
                      <c:pt idx="66473">
                        <c:v>1.7557039999999999</c:v>
                      </c:pt>
                      <c:pt idx="66474">
                        <c:v>1.752815</c:v>
                      </c:pt>
                      <c:pt idx="66475">
                        <c:v>1.7499260000000001</c:v>
                      </c:pt>
                      <c:pt idx="66476">
                        <c:v>1.747037</c:v>
                      </c:pt>
                      <c:pt idx="66477">
                        <c:v>1.744148</c:v>
                      </c:pt>
                      <c:pt idx="66478">
                        <c:v>1.7412589999999999</c:v>
                      </c:pt>
                      <c:pt idx="66479">
                        <c:v>1.7383710000000001</c:v>
                      </c:pt>
                      <c:pt idx="66480">
                        <c:v>1.735482</c:v>
                      </c:pt>
                      <c:pt idx="66481">
                        <c:v>1.732593</c:v>
                      </c:pt>
                      <c:pt idx="66482">
                        <c:v>1.7297039999999999</c:v>
                      </c:pt>
                      <c:pt idx="66483">
                        <c:v>1.726815</c:v>
                      </c:pt>
                      <c:pt idx="66484">
                        <c:v>1.7239260000000001</c:v>
                      </c:pt>
                      <c:pt idx="66485">
                        <c:v>1.7210369999999999</c:v>
                      </c:pt>
                      <c:pt idx="66486">
                        <c:v>1.718148</c:v>
                      </c:pt>
                      <c:pt idx="66487">
                        <c:v>1.7152590000000001</c:v>
                      </c:pt>
                      <c:pt idx="66488">
                        <c:v>1.7123710000000001</c:v>
                      </c:pt>
                      <c:pt idx="66489">
                        <c:v>1.7094819999999999</c:v>
                      </c:pt>
                      <c:pt idx="66490">
                        <c:v>1.706593</c:v>
                      </c:pt>
                      <c:pt idx="66491">
                        <c:v>1.7037040000000001</c:v>
                      </c:pt>
                      <c:pt idx="66492">
                        <c:v>1.700815</c:v>
                      </c:pt>
                      <c:pt idx="66493">
                        <c:v>1.697926</c:v>
                      </c:pt>
                      <c:pt idx="66494">
                        <c:v>1.6950369999999999</c:v>
                      </c:pt>
                      <c:pt idx="66495">
                        <c:v>1.692148</c:v>
                      </c:pt>
                      <c:pt idx="66496">
                        <c:v>1.6892590000000001</c:v>
                      </c:pt>
                      <c:pt idx="66497">
                        <c:v>1.6863699999999999</c:v>
                      </c:pt>
                      <c:pt idx="66498">
                        <c:v>1.6834819999999999</c:v>
                      </c:pt>
                      <c:pt idx="66499">
                        <c:v>1.680593</c:v>
                      </c:pt>
                      <c:pt idx="66500">
                        <c:v>1.6777040000000001</c:v>
                      </c:pt>
                      <c:pt idx="66501">
                        <c:v>1.6748149999999999</c:v>
                      </c:pt>
                      <c:pt idx="66502">
                        <c:v>1.671926</c:v>
                      </c:pt>
                      <c:pt idx="66503">
                        <c:v>1.6690370000000001</c:v>
                      </c:pt>
                      <c:pt idx="66504">
                        <c:v>1.666148</c:v>
                      </c:pt>
                      <c:pt idx="66505">
                        <c:v>1.663259</c:v>
                      </c:pt>
                      <c:pt idx="66506">
                        <c:v>1.660371</c:v>
                      </c:pt>
                      <c:pt idx="66507">
                        <c:v>1.6574819999999999</c:v>
                      </c:pt>
                      <c:pt idx="66508">
                        <c:v>1.654593</c:v>
                      </c:pt>
                      <c:pt idx="66509">
                        <c:v>1.6517040000000001</c:v>
                      </c:pt>
                      <c:pt idx="66510">
                        <c:v>1.6488149999999999</c:v>
                      </c:pt>
                      <c:pt idx="66511">
                        <c:v>1.645926</c:v>
                      </c:pt>
                      <c:pt idx="66512">
                        <c:v>1.6430370000000001</c:v>
                      </c:pt>
                      <c:pt idx="66513">
                        <c:v>1.6401479999999999</c:v>
                      </c:pt>
                      <c:pt idx="66514">
                        <c:v>1.637259</c:v>
                      </c:pt>
                      <c:pt idx="66515">
                        <c:v>1.634371</c:v>
                      </c:pt>
                      <c:pt idx="66516">
                        <c:v>1.6314820000000001</c:v>
                      </c:pt>
                      <c:pt idx="66517">
                        <c:v>1.628593</c:v>
                      </c:pt>
                      <c:pt idx="66518">
                        <c:v>1.625704</c:v>
                      </c:pt>
                      <c:pt idx="66519">
                        <c:v>1.6228149999999999</c:v>
                      </c:pt>
                      <c:pt idx="66520">
                        <c:v>1.619926</c:v>
                      </c:pt>
                      <c:pt idx="66521">
                        <c:v>1.6170370000000001</c:v>
                      </c:pt>
                      <c:pt idx="66522">
                        <c:v>1.6141479999999999</c:v>
                      </c:pt>
                      <c:pt idx="66523">
                        <c:v>1.611259</c:v>
                      </c:pt>
                      <c:pt idx="66524">
                        <c:v>1.608371</c:v>
                      </c:pt>
                      <c:pt idx="66525">
                        <c:v>1.6054820000000001</c:v>
                      </c:pt>
                      <c:pt idx="66526">
                        <c:v>1.6025929999999999</c:v>
                      </c:pt>
                      <c:pt idx="66527">
                        <c:v>1.599704</c:v>
                      </c:pt>
                      <c:pt idx="66528">
                        <c:v>1.5968150000000001</c:v>
                      </c:pt>
                      <c:pt idx="66529">
                        <c:v>1.593926</c:v>
                      </c:pt>
                      <c:pt idx="66530">
                        <c:v>1.591037</c:v>
                      </c:pt>
                      <c:pt idx="66531">
                        <c:v>1.5881479999999999</c:v>
                      </c:pt>
                      <c:pt idx="66532">
                        <c:v>1.585259</c:v>
                      </c:pt>
                      <c:pt idx="66533">
                        <c:v>1.582371</c:v>
                      </c:pt>
                      <c:pt idx="66534">
                        <c:v>1.5794820000000001</c:v>
                      </c:pt>
                      <c:pt idx="66535">
                        <c:v>1.5765929999999999</c:v>
                      </c:pt>
                      <c:pt idx="66536">
                        <c:v>1.573704</c:v>
                      </c:pt>
                      <c:pt idx="66537">
                        <c:v>1.5708150000000001</c:v>
                      </c:pt>
                      <c:pt idx="66538">
                        <c:v>1.5679259999999999</c:v>
                      </c:pt>
                      <c:pt idx="66539">
                        <c:v>1.565037</c:v>
                      </c:pt>
                      <c:pt idx="66540">
                        <c:v>1.5621480000000001</c:v>
                      </c:pt>
                      <c:pt idx="66541">
                        <c:v>1.559259</c:v>
                      </c:pt>
                      <c:pt idx="66542">
                        <c:v>1.55637</c:v>
                      </c:pt>
                      <c:pt idx="66543">
                        <c:v>1.553482</c:v>
                      </c:pt>
                      <c:pt idx="66544">
                        <c:v>1.5505930000000001</c:v>
                      </c:pt>
                      <c:pt idx="66545">
                        <c:v>1.547704</c:v>
                      </c:pt>
                      <c:pt idx="66546">
                        <c:v>1.544815</c:v>
                      </c:pt>
                      <c:pt idx="66547">
                        <c:v>1.5419259999999999</c:v>
                      </c:pt>
                      <c:pt idx="66548">
                        <c:v>1.539037</c:v>
                      </c:pt>
                      <c:pt idx="66549">
                        <c:v>1.5361480000000001</c:v>
                      </c:pt>
                      <c:pt idx="66550">
                        <c:v>1.5332589999999999</c:v>
                      </c:pt>
                      <c:pt idx="66551">
                        <c:v>1.5303709999999999</c:v>
                      </c:pt>
                      <c:pt idx="66552">
                        <c:v>1.527482</c:v>
                      </c:pt>
                      <c:pt idx="66553">
                        <c:v>1.5245930000000001</c:v>
                      </c:pt>
                      <c:pt idx="66554">
                        <c:v>1.5217039999999999</c:v>
                      </c:pt>
                      <c:pt idx="66555">
                        <c:v>1.518815</c:v>
                      </c:pt>
                      <c:pt idx="66556">
                        <c:v>1.5159260000000001</c:v>
                      </c:pt>
                      <c:pt idx="66557">
                        <c:v>1.513037</c:v>
                      </c:pt>
                      <c:pt idx="66558">
                        <c:v>1.510148</c:v>
                      </c:pt>
                      <c:pt idx="66559">
                        <c:v>1.5072589999999999</c:v>
                      </c:pt>
                      <c:pt idx="66560">
                        <c:v>1.5043709999999999</c:v>
                      </c:pt>
                      <c:pt idx="66561">
                        <c:v>1.501482</c:v>
                      </c:pt>
                      <c:pt idx="66562">
                        <c:v>1.4985930000000001</c:v>
                      </c:pt>
                      <c:pt idx="66563">
                        <c:v>1.4957039999999999</c:v>
                      </c:pt>
                      <c:pt idx="66564">
                        <c:v>1.492815</c:v>
                      </c:pt>
                      <c:pt idx="66565">
                        <c:v>1.4899260000000001</c:v>
                      </c:pt>
                      <c:pt idx="66566">
                        <c:v>1.4870369999999999</c:v>
                      </c:pt>
                      <c:pt idx="66567">
                        <c:v>1.484148</c:v>
                      </c:pt>
                      <c:pt idx="66568">
                        <c:v>1.4812590000000001</c:v>
                      </c:pt>
                      <c:pt idx="66569">
                        <c:v>1.4783710000000001</c:v>
                      </c:pt>
                      <c:pt idx="66570">
                        <c:v>1.475482</c:v>
                      </c:pt>
                      <c:pt idx="66571">
                        <c:v>1.472593</c:v>
                      </c:pt>
                      <c:pt idx="66572">
                        <c:v>1.4697039999999999</c:v>
                      </c:pt>
                      <c:pt idx="66573">
                        <c:v>1.466815</c:v>
                      </c:pt>
                      <c:pt idx="66574">
                        <c:v>1.4639260000000001</c:v>
                      </c:pt>
                      <c:pt idx="66575">
                        <c:v>1.4610369999999999</c:v>
                      </c:pt>
                      <c:pt idx="66576">
                        <c:v>1.458148</c:v>
                      </c:pt>
                      <c:pt idx="66577">
                        <c:v>1.4552590000000001</c:v>
                      </c:pt>
                      <c:pt idx="66578">
                        <c:v>1.4523710000000001</c:v>
                      </c:pt>
                      <c:pt idx="66579">
                        <c:v>1.4494819999999999</c:v>
                      </c:pt>
                      <c:pt idx="66580">
                        <c:v>1.446593</c:v>
                      </c:pt>
                      <c:pt idx="66581">
                        <c:v>1.4437040000000001</c:v>
                      </c:pt>
                      <c:pt idx="66582">
                        <c:v>1.440815</c:v>
                      </c:pt>
                      <c:pt idx="66583">
                        <c:v>1.437926</c:v>
                      </c:pt>
                      <c:pt idx="66584">
                        <c:v>1.4350369999999999</c:v>
                      </c:pt>
                      <c:pt idx="66585">
                        <c:v>1.432148</c:v>
                      </c:pt>
                      <c:pt idx="66586">
                        <c:v>1.4292590000000001</c:v>
                      </c:pt>
                      <c:pt idx="66587">
                        <c:v>1.4263710000000001</c:v>
                      </c:pt>
                      <c:pt idx="66588">
                        <c:v>1.4234819999999999</c:v>
                      </c:pt>
                      <c:pt idx="66589">
                        <c:v>1.420593</c:v>
                      </c:pt>
                      <c:pt idx="66590">
                        <c:v>1.4177040000000001</c:v>
                      </c:pt>
                      <c:pt idx="66591">
                        <c:v>1.4148149999999999</c:v>
                      </c:pt>
                      <c:pt idx="66592">
                        <c:v>1.411926</c:v>
                      </c:pt>
                      <c:pt idx="66593">
                        <c:v>1.4090370000000001</c:v>
                      </c:pt>
                      <c:pt idx="66594">
                        <c:v>1.406148</c:v>
                      </c:pt>
                      <c:pt idx="66595">
                        <c:v>1.403259</c:v>
                      </c:pt>
                      <c:pt idx="66596">
                        <c:v>1.400371</c:v>
                      </c:pt>
                      <c:pt idx="66597">
                        <c:v>1.3974819999999999</c:v>
                      </c:pt>
                      <c:pt idx="66598">
                        <c:v>1.394593</c:v>
                      </c:pt>
                      <c:pt idx="66599">
                        <c:v>1.3917040000000001</c:v>
                      </c:pt>
                      <c:pt idx="66600">
                        <c:v>1.3888149999999999</c:v>
                      </c:pt>
                      <c:pt idx="66601">
                        <c:v>1.385926</c:v>
                      </c:pt>
                      <c:pt idx="66602">
                        <c:v>1.3830370000000001</c:v>
                      </c:pt>
                      <c:pt idx="66603">
                        <c:v>1.3801479999999999</c:v>
                      </c:pt>
                      <c:pt idx="66604">
                        <c:v>1.377259</c:v>
                      </c:pt>
                      <c:pt idx="66605">
                        <c:v>1.374371</c:v>
                      </c:pt>
                      <c:pt idx="66606">
                        <c:v>1.3714820000000001</c:v>
                      </c:pt>
                      <c:pt idx="66607">
                        <c:v>1.3685929999999999</c:v>
                      </c:pt>
                      <c:pt idx="66608">
                        <c:v>1.365704</c:v>
                      </c:pt>
                      <c:pt idx="66609">
                        <c:v>1.3628150000000001</c:v>
                      </c:pt>
                      <c:pt idx="66610">
                        <c:v>1.359926</c:v>
                      </c:pt>
                      <c:pt idx="66611">
                        <c:v>1.357037</c:v>
                      </c:pt>
                      <c:pt idx="66612">
                        <c:v>1.3541479999999999</c:v>
                      </c:pt>
                      <c:pt idx="66613">
                        <c:v>1.351259</c:v>
                      </c:pt>
                      <c:pt idx="66614">
                        <c:v>1.348371</c:v>
                      </c:pt>
                      <c:pt idx="66615">
                        <c:v>1.3454820000000001</c:v>
                      </c:pt>
                      <c:pt idx="66616">
                        <c:v>1.3425929999999999</c:v>
                      </c:pt>
                      <c:pt idx="66617">
                        <c:v>1.339704</c:v>
                      </c:pt>
                      <c:pt idx="66618">
                        <c:v>1.3368150000000001</c:v>
                      </c:pt>
                      <c:pt idx="66619">
                        <c:v>1.3339259999999999</c:v>
                      </c:pt>
                      <c:pt idx="66620">
                        <c:v>1.331037</c:v>
                      </c:pt>
                      <c:pt idx="66621">
                        <c:v>1.3281480000000001</c:v>
                      </c:pt>
                      <c:pt idx="66622">
                        <c:v>1.325259</c:v>
                      </c:pt>
                      <c:pt idx="66623">
                        <c:v>1.322371</c:v>
                      </c:pt>
                      <c:pt idx="66624">
                        <c:v>1.319482</c:v>
                      </c:pt>
                      <c:pt idx="66625">
                        <c:v>1.3165929999999999</c:v>
                      </c:pt>
                      <c:pt idx="66626">
                        <c:v>1.313704</c:v>
                      </c:pt>
                      <c:pt idx="66627">
                        <c:v>1.3108150000000001</c:v>
                      </c:pt>
                      <c:pt idx="66628">
                        <c:v>1.3079259999999999</c:v>
                      </c:pt>
                      <c:pt idx="66629">
                        <c:v>1.305037</c:v>
                      </c:pt>
                      <c:pt idx="66630">
                        <c:v>1.3021480000000001</c:v>
                      </c:pt>
                      <c:pt idx="66631">
                        <c:v>1.2992589999999999</c:v>
                      </c:pt>
                      <c:pt idx="66632">
                        <c:v>1.2963709999999999</c:v>
                      </c:pt>
                      <c:pt idx="66633">
                        <c:v>1.293482</c:v>
                      </c:pt>
                      <c:pt idx="66634">
                        <c:v>1.2905930000000001</c:v>
                      </c:pt>
                      <c:pt idx="66635">
                        <c:v>1.287704</c:v>
                      </c:pt>
                      <c:pt idx="66636">
                        <c:v>1.284815</c:v>
                      </c:pt>
                      <c:pt idx="66637">
                        <c:v>1.2819259999999999</c:v>
                      </c:pt>
                      <c:pt idx="66638">
                        <c:v>1.279037</c:v>
                      </c:pt>
                      <c:pt idx="66639">
                        <c:v>1.2761480000000001</c:v>
                      </c:pt>
                      <c:pt idx="66640">
                        <c:v>1.2732589999999999</c:v>
                      </c:pt>
                      <c:pt idx="66641">
                        <c:v>1.2703709999999999</c:v>
                      </c:pt>
                      <c:pt idx="66642">
                        <c:v>1.267482</c:v>
                      </c:pt>
                      <c:pt idx="66643">
                        <c:v>1.2645930000000001</c:v>
                      </c:pt>
                      <c:pt idx="66644">
                        <c:v>1.2617039999999999</c:v>
                      </c:pt>
                      <c:pt idx="66645">
                        <c:v>1.258815</c:v>
                      </c:pt>
                      <c:pt idx="66646">
                        <c:v>1.2559260000000001</c:v>
                      </c:pt>
                      <c:pt idx="66647">
                        <c:v>1.253037</c:v>
                      </c:pt>
                      <c:pt idx="66648">
                        <c:v>1.250148</c:v>
                      </c:pt>
                      <c:pt idx="66649">
                        <c:v>1.2472589999999999</c:v>
                      </c:pt>
                      <c:pt idx="66650">
                        <c:v>1.2443709999999999</c:v>
                      </c:pt>
                      <c:pt idx="66651">
                        <c:v>1.241482</c:v>
                      </c:pt>
                      <c:pt idx="66652">
                        <c:v>1.2385930000000001</c:v>
                      </c:pt>
                      <c:pt idx="66653">
                        <c:v>1.2357039999999999</c:v>
                      </c:pt>
                      <c:pt idx="66654">
                        <c:v>1.232815</c:v>
                      </c:pt>
                      <c:pt idx="66655">
                        <c:v>1.2299260000000001</c:v>
                      </c:pt>
                      <c:pt idx="66656">
                        <c:v>1.2270369999999999</c:v>
                      </c:pt>
                      <c:pt idx="66657">
                        <c:v>1.224148</c:v>
                      </c:pt>
                      <c:pt idx="66658">
                        <c:v>1.2212590000000001</c:v>
                      </c:pt>
                      <c:pt idx="66659">
                        <c:v>1.2183710000000001</c:v>
                      </c:pt>
                      <c:pt idx="66660">
                        <c:v>1.215482</c:v>
                      </c:pt>
                      <c:pt idx="66661">
                        <c:v>1.212593</c:v>
                      </c:pt>
                      <c:pt idx="66662">
                        <c:v>1.2097039999999999</c:v>
                      </c:pt>
                      <c:pt idx="66663">
                        <c:v>1.206815</c:v>
                      </c:pt>
                      <c:pt idx="66664">
                        <c:v>1.2039260000000001</c:v>
                      </c:pt>
                      <c:pt idx="66665">
                        <c:v>1.2010369999999999</c:v>
                      </c:pt>
                      <c:pt idx="66666">
                        <c:v>1.198148</c:v>
                      </c:pt>
                      <c:pt idx="66667">
                        <c:v>1.1952590000000001</c:v>
                      </c:pt>
                      <c:pt idx="66668">
                        <c:v>1.1923710000000001</c:v>
                      </c:pt>
                      <c:pt idx="66669">
                        <c:v>1.1894819999999999</c:v>
                      </c:pt>
                      <c:pt idx="66670">
                        <c:v>1.186593</c:v>
                      </c:pt>
                      <c:pt idx="66671">
                        <c:v>1.1837040000000001</c:v>
                      </c:pt>
                      <c:pt idx="66672">
                        <c:v>1.1808149999999999</c:v>
                      </c:pt>
                      <c:pt idx="66673">
                        <c:v>1.177926</c:v>
                      </c:pt>
                      <c:pt idx="66674">
                        <c:v>1.1750370000000001</c:v>
                      </c:pt>
                      <c:pt idx="66675">
                        <c:v>1.172148</c:v>
                      </c:pt>
                      <c:pt idx="66676">
                        <c:v>1.169259</c:v>
                      </c:pt>
                      <c:pt idx="66677">
                        <c:v>1.166371</c:v>
                      </c:pt>
                      <c:pt idx="66678">
                        <c:v>1.1634819999999999</c:v>
                      </c:pt>
                      <c:pt idx="66679">
                        <c:v>1.160593</c:v>
                      </c:pt>
                      <c:pt idx="66680">
                        <c:v>1.1577040000000001</c:v>
                      </c:pt>
                      <c:pt idx="66681">
                        <c:v>1.1548149999999999</c:v>
                      </c:pt>
                      <c:pt idx="66682">
                        <c:v>1.151926</c:v>
                      </c:pt>
                      <c:pt idx="66683">
                        <c:v>1.1490370000000001</c:v>
                      </c:pt>
                      <c:pt idx="66684">
                        <c:v>1.1461479999999999</c:v>
                      </c:pt>
                      <c:pt idx="66685">
                        <c:v>1.143259</c:v>
                      </c:pt>
                      <c:pt idx="66686">
                        <c:v>1.1403700000000001</c:v>
                      </c:pt>
                      <c:pt idx="66687">
                        <c:v>1.1374820000000001</c:v>
                      </c:pt>
                      <c:pt idx="66688">
                        <c:v>1.134593</c:v>
                      </c:pt>
                      <c:pt idx="66689">
                        <c:v>1.131704</c:v>
                      </c:pt>
                      <c:pt idx="66690">
                        <c:v>1.1288149999999999</c:v>
                      </c:pt>
                      <c:pt idx="66691">
                        <c:v>1.125926</c:v>
                      </c:pt>
                      <c:pt idx="66692">
                        <c:v>1.1230370000000001</c:v>
                      </c:pt>
                      <c:pt idx="66693">
                        <c:v>1.1201479999999999</c:v>
                      </c:pt>
                      <c:pt idx="66694">
                        <c:v>1.117259</c:v>
                      </c:pt>
                      <c:pt idx="66695">
                        <c:v>1.114371</c:v>
                      </c:pt>
                      <c:pt idx="66696">
                        <c:v>1.1114820000000001</c:v>
                      </c:pt>
                      <c:pt idx="66697">
                        <c:v>1.1085929999999999</c:v>
                      </c:pt>
                      <c:pt idx="66698">
                        <c:v>1.105704</c:v>
                      </c:pt>
                      <c:pt idx="66699">
                        <c:v>1.1028150000000001</c:v>
                      </c:pt>
                      <c:pt idx="66700">
                        <c:v>1.099926</c:v>
                      </c:pt>
                      <c:pt idx="66701">
                        <c:v>1.097037</c:v>
                      </c:pt>
                      <c:pt idx="66702">
                        <c:v>1.0941479999999999</c:v>
                      </c:pt>
                      <c:pt idx="66703">
                        <c:v>1.091259</c:v>
                      </c:pt>
                      <c:pt idx="66704">
                        <c:v>1.088371</c:v>
                      </c:pt>
                      <c:pt idx="66705">
                        <c:v>1.0854820000000001</c:v>
                      </c:pt>
                      <c:pt idx="66706">
                        <c:v>1.0825929999999999</c:v>
                      </c:pt>
                      <c:pt idx="66707">
                        <c:v>1.079704</c:v>
                      </c:pt>
                      <c:pt idx="66708">
                        <c:v>1.0768150000000001</c:v>
                      </c:pt>
                      <c:pt idx="66709">
                        <c:v>1.0739259999999999</c:v>
                      </c:pt>
                      <c:pt idx="66710">
                        <c:v>1.071037</c:v>
                      </c:pt>
                      <c:pt idx="66711">
                        <c:v>1.0681480000000001</c:v>
                      </c:pt>
                      <c:pt idx="66712">
                        <c:v>1.065259</c:v>
                      </c:pt>
                      <c:pt idx="66713">
                        <c:v>1.062371</c:v>
                      </c:pt>
                      <c:pt idx="66714">
                        <c:v>1.059482</c:v>
                      </c:pt>
                      <c:pt idx="66715">
                        <c:v>1.0565929999999999</c:v>
                      </c:pt>
                      <c:pt idx="66716">
                        <c:v>1.053704</c:v>
                      </c:pt>
                      <c:pt idx="66717">
                        <c:v>1.0508150000000001</c:v>
                      </c:pt>
                      <c:pt idx="66718">
                        <c:v>1.0479259999999999</c:v>
                      </c:pt>
                      <c:pt idx="66719">
                        <c:v>1.045037</c:v>
                      </c:pt>
                      <c:pt idx="66720">
                        <c:v>1.0421480000000001</c:v>
                      </c:pt>
                      <c:pt idx="66721">
                        <c:v>1.0392589999999999</c:v>
                      </c:pt>
                      <c:pt idx="66722">
                        <c:v>1.0363709999999999</c:v>
                      </c:pt>
                      <c:pt idx="66723">
                        <c:v>1.033482</c:v>
                      </c:pt>
                      <c:pt idx="66724">
                        <c:v>1.0305930000000001</c:v>
                      </c:pt>
                      <c:pt idx="66725">
                        <c:v>1.027704</c:v>
                      </c:pt>
                      <c:pt idx="66726">
                        <c:v>1.024815</c:v>
                      </c:pt>
                      <c:pt idx="66727">
                        <c:v>1.0219259999999999</c:v>
                      </c:pt>
                      <c:pt idx="66728">
                        <c:v>1.019037</c:v>
                      </c:pt>
                      <c:pt idx="66729">
                        <c:v>1.0161480000000001</c:v>
                      </c:pt>
                      <c:pt idx="66730">
                        <c:v>1.0132589999999999</c:v>
                      </c:pt>
                      <c:pt idx="66731">
                        <c:v>1.01037</c:v>
                      </c:pt>
                      <c:pt idx="66732">
                        <c:v>1.007482</c:v>
                      </c:pt>
                      <c:pt idx="66733">
                        <c:v>1.0045930000000001</c:v>
                      </c:pt>
                      <c:pt idx="66734">
                        <c:v>1.0017039999999999</c:v>
                      </c:pt>
                      <c:pt idx="66735">
                        <c:v>0.99881500000000001</c:v>
                      </c:pt>
                      <c:pt idx="66736">
                        <c:v>0.99592610000000004</c:v>
                      </c:pt>
                      <c:pt idx="66737">
                        <c:v>0.99303719999999995</c:v>
                      </c:pt>
                      <c:pt idx="66738">
                        <c:v>0.99014829999999998</c:v>
                      </c:pt>
                      <c:pt idx="66739">
                        <c:v>0.98725940000000001</c:v>
                      </c:pt>
                      <c:pt idx="66740">
                        <c:v>0.98437050000000004</c:v>
                      </c:pt>
                      <c:pt idx="66741">
                        <c:v>0.98148170000000001</c:v>
                      </c:pt>
                      <c:pt idx="66742">
                        <c:v>0.97859280000000004</c:v>
                      </c:pt>
                      <c:pt idx="66743">
                        <c:v>0.97570389999999996</c:v>
                      </c:pt>
                      <c:pt idx="66744">
                        <c:v>0.97281499999999999</c:v>
                      </c:pt>
                      <c:pt idx="66745">
                        <c:v>0.96992610000000001</c:v>
                      </c:pt>
                      <c:pt idx="66746">
                        <c:v>0.96703720000000004</c:v>
                      </c:pt>
                      <c:pt idx="66747">
                        <c:v>0.96414829999999996</c:v>
                      </c:pt>
                      <c:pt idx="66748">
                        <c:v>0.96125939999999999</c:v>
                      </c:pt>
                      <c:pt idx="66749">
                        <c:v>0.95837059999999996</c:v>
                      </c:pt>
                      <c:pt idx="66750">
                        <c:v>0.95548160000000004</c:v>
                      </c:pt>
                      <c:pt idx="66751">
                        <c:v>0.95259280000000002</c:v>
                      </c:pt>
                      <c:pt idx="66752">
                        <c:v>0.94970390000000005</c:v>
                      </c:pt>
                      <c:pt idx="66753">
                        <c:v>0.94681499999999996</c:v>
                      </c:pt>
                      <c:pt idx="66754">
                        <c:v>0.94392609999999999</c:v>
                      </c:pt>
                      <c:pt idx="66755">
                        <c:v>0.94103720000000002</c:v>
                      </c:pt>
                      <c:pt idx="66756">
                        <c:v>0.93814830000000005</c:v>
                      </c:pt>
                      <c:pt idx="66757">
                        <c:v>0.93525950000000002</c:v>
                      </c:pt>
                      <c:pt idx="66758">
                        <c:v>0.93237049999999999</c:v>
                      </c:pt>
                      <c:pt idx="66759">
                        <c:v>0.92948169999999997</c:v>
                      </c:pt>
                      <c:pt idx="66760">
                        <c:v>0.92659279999999999</c:v>
                      </c:pt>
                      <c:pt idx="66761">
                        <c:v>0.92370390000000002</c:v>
                      </c:pt>
                      <c:pt idx="66762">
                        <c:v>0.92081500000000005</c:v>
                      </c:pt>
                      <c:pt idx="66763">
                        <c:v>0.91792609999999997</c:v>
                      </c:pt>
                      <c:pt idx="66764">
                        <c:v>0.9150372</c:v>
                      </c:pt>
                      <c:pt idx="66765">
                        <c:v>0.91214830000000002</c:v>
                      </c:pt>
                      <c:pt idx="66766">
                        <c:v>0.90925940000000005</c:v>
                      </c:pt>
                      <c:pt idx="66767">
                        <c:v>0.90637049999999997</c:v>
                      </c:pt>
                      <c:pt idx="66768">
                        <c:v>0.90348170000000005</c:v>
                      </c:pt>
                      <c:pt idx="66769">
                        <c:v>0.90059270000000002</c:v>
                      </c:pt>
                      <c:pt idx="66770">
                        <c:v>0.8977039</c:v>
                      </c:pt>
                      <c:pt idx="66771">
                        <c:v>0.89481500000000003</c:v>
                      </c:pt>
                      <c:pt idx="66772">
                        <c:v>0.89192610000000005</c:v>
                      </c:pt>
                      <c:pt idx="66773">
                        <c:v>0.88903719999999997</c:v>
                      </c:pt>
                      <c:pt idx="66774">
                        <c:v>0.8861483</c:v>
                      </c:pt>
                      <c:pt idx="66775">
                        <c:v>0.88325940000000003</c:v>
                      </c:pt>
                      <c:pt idx="66776">
                        <c:v>0.8803706</c:v>
                      </c:pt>
                      <c:pt idx="66777">
                        <c:v>0.87748159999999997</c:v>
                      </c:pt>
                      <c:pt idx="66778">
                        <c:v>0.87459279999999995</c:v>
                      </c:pt>
                      <c:pt idx="66779">
                        <c:v>0.87170389999999998</c:v>
                      </c:pt>
                      <c:pt idx="66780">
                        <c:v>0.868815</c:v>
                      </c:pt>
                      <c:pt idx="66781">
                        <c:v>0.86592610000000003</c:v>
                      </c:pt>
                      <c:pt idx="66782">
                        <c:v>0.86303719999999995</c:v>
                      </c:pt>
                      <c:pt idx="66783">
                        <c:v>0.86014829999999998</c:v>
                      </c:pt>
                      <c:pt idx="66784">
                        <c:v>0.85725949999999995</c:v>
                      </c:pt>
                      <c:pt idx="66785">
                        <c:v>0.85437050000000003</c:v>
                      </c:pt>
                      <c:pt idx="66786">
                        <c:v>0.85148170000000001</c:v>
                      </c:pt>
                      <c:pt idx="66787">
                        <c:v>0.84859280000000004</c:v>
                      </c:pt>
                      <c:pt idx="66788">
                        <c:v>0.84570389999999995</c:v>
                      </c:pt>
                      <c:pt idx="66789">
                        <c:v>0.84281499999999998</c:v>
                      </c:pt>
                      <c:pt idx="66790">
                        <c:v>0.83992610000000001</c:v>
                      </c:pt>
                      <c:pt idx="66791">
                        <c:v>0.83703720000000004</c:v>
                      </c:pt>
                      <c:pt idx="66792">
                        <c:v>0.83414829999999995</c:v>
                      </c:pt>
                      <c:pt idx="66793">
                        <c:v>0.83125939999999998</c:v>
                      </c:pt>
                      <c:pt idx="66794">
                        <c:v>0.82837059999999996</c:v>
                      </c:pt>
                      <c:pt idx="66795">
                        <c:v>0.82548169999999998</c:v>
                      </c:pt>
                      <c:pt idx="66796">
                        <c:v>0.82259280000000001</c:v>
                      </c:pt>
                      <c:pt idx="66797">
                        <c:v>0.81970390000000004</c:v>
                      </c:pt>
                      <c:pt idx="66798">
                        <c:v>0.81681499999999996</c:v>
                      </c:pt>
                      <c:pt idx="66799">
                        <c:v>0.81392609999999999</c:v>
                      </c:pt>
                      <c:pt idx="66800">
                        <c:v>0.81103720000000001</c:v>
                      </c:pt>
                      <c:pt idx="66801">
                        <c:v>0.80814830000000004</c:v>
                      </c:pt>
                      <c:pt idx="66802">
                        <c:v>0.80525950000000002</c:v>
                      </c:pt>
                      <c:pt idx="66803">
                        <c:v>0.80237049999999999</c:v>
                      </c:pt>
                      <c:pt idx="66804">
                        <c:v>0.79948160000000001</c:v>
                      </c:pt>
                      <c:pt idx="66805">
                        <c:v>0.79659279999999999</c:v>
                      </c:pt>
                      <c:pt idx="66806">
                        <c:v>0.79370390000000002</c:v>
                      </c:pt>
                      <c:pt idx="66807">
                        <c:v>0.79081500000000005</c:v>
                      </c:pt>
                      <c:pt idx="66808">
                        <c:v>0.78792609999999996</c:v>
                      </c:pt>
                      <c:pt idx="66809">
                        <c:v>0.78503719999999999</c:v>
                      </c:pt>
                      <c:pt idx="66810">
                        <c:v>0.78214830000000002</c:v>
                      </c:pt>
                      <c:pt idx="66811">
                        <c:v>0.77925940000000005</c:v>
                      </c:pt>
                      <c:pt idx="66812">
                        <c:v>0.77637049999999996</c:v>
                      </c:pt>
                      <c:pt idx="66813">
                        <c:v>0.77348170000000005</c:v>
                      </c:pt>
                      <c:pt idx="66814">
                        <c:v>0.77059270000000002</c:v>
                      </c:pt>
                      <c:pt idx="66815">
                        <c:v>0.76770389999999999</c:v>
                      </c:pt>
                      <c:pt idx="66816">
                        <c:v>0.76481500000000002</c:v>
                      </c:pt>
                      <c:pt idx="66817">
                        <c:v>0.76192610000000005</c:v>
                      </c:pt>
                      <c:pt idx="66818">
                        <c:v>0.75903719999999997</c:v>
                      </c:pt>
                      <c:pt idx="66819">
                        <c:v>0.7561483</c:v>
                      </c:pt>
                      <c:pt idx="66820">
                        <c:v>0.75325940000000002</c:v>
                      </c:pt>
                      <c:pt idx="66821">
                        <c:v>0.7503706</c:v>
                      </c:pt>
                      <c:pt idx="66822">
                        <c:v>0.74748159999999997</c:v>
                      </c:pt>
                      <c:pt idx="66823">
                        <c:v>0.74459280000000005</c:v>
                      </c:pt>
                      <c:pt idx="66824">
                        <c:v>0.74170389999999997</c:v>
                      </c:pt>
                      <c:pt idx="66825">
                        <c:v>0.738815</c:v>
                      </c:pt>
                      <c:pt idx="66826">
                        <c:v>0.73592610000000003</c:v>
                      </c:pt>
                      <c:pt idx="66827">
                        <c:v>0.73303720000000006</c:v>
                      </c:pt>
                      <c:pt idx="66828">
                        <c:v>0.73014829999999997</c:v>
                      </c:pt>
                      <c:pt idx="66829">
                        <c:v>0.72725949999999995</c:v>
                      </c:pt>
                      <c:pt idx="66830">
                        <c:v>0.72437050000000003</c:v>
                      </c:pt>
                      <c:pt idx="66831">
                        <c:v>0.7214817</c:v>
                      </c:pt>
                      <c:pt idx="66832">
                        <c:v>0.71859280000000003</c:v>
                      </c:pt>
                      <c:pt idx="66833">
                        <c:v>0.71570389999999995</c:v>
                      </c:pt>
                      <c:pt idx="66834">
                        <c:v>0.71281499999999998</c:v>
                      </c:pt>
                      <c:pt idx="66835">
                        <c:v>0.7099261</c:v>
                      </c:pt>
                      <c:pt idx="66836">
                        <c:v>0.70703720000000003</c:v>
                      </c:pt>
                      <c:pt idx="66837">
                        <c:v>0.70414840000000001</c:v>
                      </c:pt>
                      <c:pt idx="66838">
                        <c:v>0.70125939999999998</c:v>
                      </c:pt>
                      <c:pt idx="66839">
                        <c:v>0.69837059999999995</c:v>
                      </c:pt>
                      <c:pt idx="66840">
                        <c:v>0.69548169999999998</c:v>
                      </c:pt>
                      <c:pt idx="66841">
                        <c:v>0.69259269999999995</c:v>
                      </c:pt>
                      <c:pt idx="66842">
                        <c:v>0.68970390000000004</c:v>
                      </c:pt>
                      <c:pt idx="66843">
                        <c:v>0.68681499999999995</c:v>
                      </c:pt>
                      <c:pt idx="66844">
                        <c:v>0.68392609999999998</c:v>
                      </c:pt>
                      <c:pt idx="66845">
                        <c:v>0.68103720000000001</c:v>
                      </c:pt>
                      <c:pt idx="66846">
                        <c:v>0.67814830000000004</c:v>
                      </c:pt>
                      <c:pt idx="66847">
                        <c:v>0.67525939999999995</c:v>
                      </c:pt>
                      <c:pt idx="66848">
                        <c:v>0.67237060000000004</c:v>
                      </c:pt>
                      <c:pt idx="66849">
                        <c:v>0.66948160000000001</c:v>
                      </c:pt>
                      <c:pt idx="66850">
                        <c:v>0.66659279999999999</c:v>
                      </c:pt>
                      <c:pt idx="66851">
                        <c:v>0.66370390000000001</c:v>
                      </c:pt>
                      <c:pt idx="66852">
                        <c:v>0.66081500000000004</c:v>
                      </c:pt>
                      <c:pt idx="66853">
                        <c:v>0.65792609999999996</c:v>
                      </c:pt>
                      <c:pt idx="66854">
                        <c:v>0.65503719999999999</c:v>
                      </c:pt>
                      <c:pt idx="66855">
                        <c:v>0.65214830000000001</c:v>
                      </c:pt>
                      <c:pt idx="66856">
                        <c:v>0.64925940000000004</c:v>
                      </c:pt>
                      <c:pt idx="66857">
                        <c:v>0.64637049999999996</c:v>
                      </c:pt>
                      <c:pt idx="66858">
                        <c:v>0.64348170000000005</c:v>
                      </c:pt>
                      <c:pt idx="66859">
                        <c:v>0.64059279999999996</c:v>
                      </c:pt>
                      <c:pt idx="66860">
                        <c:v>0.63770389999999999</c:v>
                      </c:pt>
                      <c:pt idx="66861">
                        <c:v>0.63481500000000002</c:v>
                      </c:pt>
                      <c:pt idx="66862">
                        <c:v>0.63192610000000005</c:v>
                      </c:pt>
                      <c:pt idx="66863">
                        <c:v>0.62903719999999996</c:v>
                      </c:pt>
                      <c:pt idx="66864">
                        <c:v>0.62614829999999999</c:v>
                      </c:pt>
                      <c:pt idx="66865">
                        <c:v>0.62325940000000002</c:v>
                      </c:pt>
                      <c:pt idx="66866">
                        <c:v>0.62037059999999999</c:v>
                      </c:pt>
                      <c:pt idx="66867">
                        <c:v>0.61748159999999996</c:v>
                      </c:pt>
                      <c:pt idx="66868">
                        <c:v>0.61459280000000005</c:v>
                      </c:pt>
                      <c:pt idx="66869">
                        <c:v>0.61170389999999997</c:v>
                      </c:pt>
                      <c:pt idx="66870">
                        <c:v>0.608815</c:v>
                      </c:pt>
                      <c:pt idx="66871">
                        <c:v>0.60592610000000002</c:v>
                      </c:pt>
                      <c:pt idx="66872">
                        <c:v>0.60303720000000005</c:v>
                      </c:pt>
                      <c:pt idx="66873">
                        <c:v>0.60014829999999997</c:v>
                      </c:pt>
                      <c:pt idx="66874">
                        <c:v>0.59725950000000005</c:v>
                      </c:pt>
                      <c:pt idx="66875">
                        <c:v>0.59437050000000002</c:v>
                      </c:pt>
                      <c:pt idx="66876">
                        <c:v>0.5914817</c:v>
                      </c:pt>
                      <c:pt idx="66877">
                        <c:v>0.58859280000000003</c:v>
                      </c:pt>
                      <c:pt idx="66878">
                        <c:v>0.58570390000000006</c:v>
                      </c:pt>
                      <c:pt idx="66879">
                        <c:v>0.58281499999999997</c:v>
                      </c:pt>
                      <c:pt idx="66880">
                        <c:v>0.5799261</c:v>
                      </c:pt>
                      <c:pt idx="66881">
                        <c:v>0.57703720000000003</c:v>
                      </c:pt>
                      <c:pt idx="66882">
                        <c:v>0.57414829999999994</c:v>
                      </c:pt>
                      <c:pt idx="66883">
                        <c:v>0.57125939999999997</c:v>
                      </c:pt>
                      <c:pt idx="66884">
                        <c:v>0.5683705</c:v>
                      </c:pt>
                      <c:pt idx="66885">
                        <c:v>0.56548169999999998</c:v>
                      </c:pt>
                      <c:pt idx="66886">
                        <c:v>0.56259269999999995</c:v>
                      </c:pt>
                      <c:pt idx="66887">
                        <c:v>0.55970390000000003</c:v>
                      </c:pt>
                      <c:pt idx="66888">
                        <c:v>0.55681499999999995</c:v>
                      </c:pt>
                      <c:pt idx="66889">
                        <c:v>0.55392609999999998</c:v>
                      </c:pt>
                      <c:pt idx="66890">
                        <c:v>0.5510372</c:v>
                      </c:pt>
                      <c:pt idx="66891">
                        <c:v>0.54814830000000003</c:v>
                      </c:pt>
                      <c:pt idx="66892">
                        <c:v>0.54525939999999995</c:v>
                      </c:pt>
                      <c:pt idx="66893">
                        <c:v>0.54237060000000004</c:v>
                      </c:pt>
                      <c:pt idx="66894">
                        <c:v>0.53948160000000001</c:v>
                      </c:pt>
                      <c:pt idx="66895">
                        <c:v>0.53659279999999998</c:v>
                      </c:pt>
                      <c:pt idx="66896">
                        <c:v>0.53370390000000001</c:v>
                      </c:pt>
                      <c:pt idx="66897">
                        <c:v>0.53081500000000004</c:v>
                      </c:pt>
                      <c:pt idx="66898">
                        <c:v>0.52792609999999995</c:v>
                      </c:pt>
                      <c:pt idx="66899">
                        <c:v>0.52503719999999998</c:v>
                      </c:pt>
                      <c:pt idx="66900">
                        <c:v>0.52214830000000001</c:v>
                      </c:pt>
                      <c:pt idx="66901">
                        <c:v>0.51925949999999998</c:v>
                      </c:pt>
                      <c:pt idx="66902">
                        <c:v>0.51637049999999995</c:v>
                      </c:pt>
                      <c:pt idx="66903">
                        <c:v>0.51348170000000004</c:v>
                      </c:pt>
                      <c:pt idx="66904">
                        <c:v>0.51059279999999996</c:v>
                      </c:pt>
                      <c:pt idx="66905">
                        <c:v>0.50770389999999999</c:v>
                      </c:pt>
                      <c:pt idx="66906">
                        <c:v>0.50481500000000001</c:v>
                      </c:pt>
                      <c:pt idx="66907">
                        <c:v>0.50192610000000004</c:v>
                      </c:pt>
                      <c:pt idx="66908">
                        <c:v>0.49903720000000001</c:v>
                      </c:pt>
                      <c:pt idx="66909">
                        <c:v>0.49614829999999999</c:v>
                      </c:pt>
                      <c:pt idx="66910">
                        <c:v>0.49325940000000001</c:v>
                      </c:pt>
                      <c:pt idx="66911">
                        <c:v>0.49037049999999999</c:v>
                      </c:pt>
                      <c:pt idx="66912">
                        <c:v>0.48748170000000002</c:v>
                      </c:pt>
                      <c:pt idx="66913">
                        <c:v>0.48459279999999999</c:v>
                      </c:pt>
                      <c:pt idx="66914">
                        <c:v>0.48170390000000002</c:v>
                      </c:pt>
                      <c:pt idx="66915">
                        <c:v>0.47881499999999999</c:v>
                      </c:pt>
                      <c:pt idx="66916">
                        <c:v>0.47592610000000002</c:v>
                      </c:pt>
                      <c:pt idx="66917">
                        <c:v>0.47303719999999999</c:v>
                      </c:pt>
                      <c:pt idx="66918">
                        <c:v>0.47014830000000002</c:v>
                      </c:pt>
                      <c:pt idx="66919">
                        <c:v>0.46725939999999999</c:v>
                      </c:pt>
                      <c:pt idx="66920">
                        <c:v>0.46437050000000002</c:v>
                      </c:pt>
                      <c:pt idx="66921">
                        <c:v>0.46148169999999999</c:v>
                      </c:pt>
                      <c:pt idx="66922">
                        <c:v>0.45859280000000002</c:v>
                      </c:pt>
                      <c:pt idx="66923">
                        <c:v>0.4557039</c:v>
                      </c:pt>
                      <c:pt idx="66924">
                        <c:v>0.45281500000000002</c:v>
                      </c:pt>
                      <c:pt idx="66925">
                        <c:v>0.4499261</c:v>
                      </c:pt>
                      <c:pt idx="66926">
                        <c:v>0.44703720000000002</c:v>
                      </c:pt>
                      <c:pt idx="66927">
                        <c:v>0.4441483</c:v>
                      </c:pt>
                      <c:pt idx="66928">
                        <c:v>0.44125940000000002</c:v>
                      </c:pt>
                      <c:pt idx="66929">
                        <c:v>0.4383706</c:v>
                      </c:pt>
                      <c:pt idx="66930">
                        <c:v>0.43548170000000003</c:v>
                      </c:pt>
                      <c:pt idx="66931">
                        <c:v>0.4325928</c:v>
                      </c:pt>
                      <c:pt idx="66932">
                        <c:v>0.42970390000000003</c:v>
                      </c:pt>
                      <c:pt idx="66933">
                        <c:v>0.426815</c:v>
                      </c:pt>
                      <c:pt idx="66934">
                        <c:v>0.42392609999999997</c:v>
                      </c:pt>
                      <c:pt idx="66935">
                        <c:v>0.4210372</c:v>
                      </c:pt>
                      <c:pt idx="66936">
                        <c:v>0.41814829999999997</c:v>
                      </c:pt>
                      <c:pt idx="66937">
                        <c:v>0.4152595</c:v>
                      </c:pt>
                      <c:pt idx="66938">
                        <c:v>0.41237049999999997</c:v>
                      </c:pt>
                      <c:pt idx="66939">
                        <c:v>0.4094816</c:v>
                      </c:pt>
                      <c:pt idx="66940">
                        <c:v>0.40659279999999998</c:v>
                      </c:pt>
                      <c:pt idx="66941">
                        <c:v>0.4037039</c:v>
                      </c:pt>
                      <c:pt idx="66942">
                        <c:v>0.40081499999999998</c:v>
                      </c:pt>
                      <c:pt idx="66943">
                        <c:v>0.3979261</c:v>
                      </c:pt>
                      <c:pt idx="66944">
                        <c:v>0.39503719999999998</c:v>
                      </c:pt>
                      <c:pt idx="66945">
                        <c:v>0.39214830000000001</c:v>
                      </c:pt>
                      <c:pt idx="66946">
                        <c:v>0.38925939999999998</c:v>
                      </c:pt>
                      <c:pt idx="66947">
                        <c:v>0.38637050000000001</c:v>
                      </c:pt>
                      <c:pt idx="66948">
                        <c:v>0.38348169999999998</c:v>
                      </c:pt>
                      <c:pt idx="66949">
                        <c:v>0.38059280000000001</c:v>
                      </c:pt>
                      <c:pt idx="66950">
                        <c:v>0.37770389999999998</c:v>
                      </c:pt>
                      <c:pt idx="66951">
                        <c:v>0.37481500000000001</c:v>
                      </c:pt>
                      <c:pt idx="66952">
                        <c:v>0.37192609999999998</c:v>
                      </c:pt>
                      <c:pt idx="66953">
                        <c:v>0.36903720000000001</c:v>
                      </c:pt>
                      <c:pt idx="66954">
                        <c:v>0.36614829999999998</c:v>
                      </c:pt>
                      <c:pt idx="66955">
                        <c:v>0.36325940000000001</c:v>
                      </c:pt>
                      <c:pt idx="66956">
                        <c:v>0.36037049999999998</c:v>
                      </c:pt>
                      <c:pt idx="66957">
                        <c:v>0.35748170000000001</c:v>
                      </c:pt>
                      <c:pt idx="66958">
                        <c:v>0.35459279999999999</c:v>
                      </c:pt>
                      <c:pt idx="66959">
                        <c:v>0.35170390000000001</c:v>
                      </c:pt>
                      <c:pt idx="66960">
                        <c:v>0.34881499999999999</c:v>
                      </c:pt>
                      <c:pt idx="66961">
                        <c:v>0.34592610000000001</c:v>
                      </c:pt>
                      <c:pt idx="66962">
                        <c:v>0.34303719999999999</c:v>
                      </c:pt>
                      <c:pt idx="66963">
                        <c:v>0.34014830000000001</c:v>
                      </c:pt>
                      <c:pt idx="66964">
                        <c:v>0.33725939999999999</c:v>
                      </c:pt>
                      <c:pt idx="66965">
                        <c:v>0.33437060000000002</c:v>
                      </c:pt>
                      <c:pt idx="66966">
                        <c:v>0.33148169999999999</c:v>
                      </c:pt>
                      <c:pt idx="66967">
                        <c:v>0.32859280000000002</c:v>
                      </c:pt>
                      <c:pt idx="66968">
                        <c:v>0.32570389999999999</c:v>
                      </c:pt>
                      <c:pt idx="66969">
                        <c:v>0.32281500000000002</c:v>
                      </c:pt>
                      <c:pt idx="66970">
                        <c:v>0.31992609999999999</c:v>
                      </c:pt>
                      <c:pt idx="66971">
                        <c:v>0.31703720000000002</c:v>
                      </c:pt>
                      <c:pt idx="66972">
                        <c:v>0.31414829999999999</c:v>
                      </c:pt>
                      <c:pt idx="66973">
                        <c:v>0.31125940000000002</c:v>
                      </c:pt>
                      <c:pt idx="66974">
                        <c:v>0.30837059999999999</c:v>
                      </c:pt>
                      <c:pt idx="66975">
                        <c:v>0.30548170000000002</c:v>
                      </c:pt>
                      <c:pt idx="66976">
                        <c:v>0.3025928</c:v>
                      </c:pt>
                      <c:pt idx="66977">
                        <c:v>0.29970390000000002</c:v>
                      </c:pt>
                      <c:pt idx="66978">
                        <c:v>0.296815</c:v>
                      </c:pt>
                      <c:pt idx="66979">
                        <c:v>0.29392610000000002</c:v>
                      </c:pt>
                      <c:pt idx="66980">
                        <c:v>0.2910372</c:v>
                      </c:pt>
                      <c:pt idx="66981">
                        <c:v>0.28814830000000002</c:v>
                      </c:pt>
                      <c:pt idx="66982">
                        <c:v>0.2852594</c:v>
                      </c:pt>
                      <c:pt idx="66983">
                        <c:v>0.28237050000000002</c:v>
                      </c:pt>
                      <c:pt idx="66984">
                        <c:v>0.2794816</c:v>
                      </c:pt>
                      <c:pt idx="66985">
                        <c:v>0.27659280000000003</c:v>
                      </c:pt>
                      <c:pt idx="66986">
                        <c:v>0.2737039</c:v>
                      </c:pt>
                      <c:pt idx="66987">
                        <c:v>0.27081499999999997</c:v>
                      </c:pt>
                      <c:pt idx="66988">
                        <c:v>0.2679261</c:v>
                      </c:pt>
                      <c:pt idx="66989">
                        <c:v>0.26503719999999997</c:v>
                      </c:pt>
                      <c:pt idx="66990">
                        <c:v>0.2621483</c:v>
                      </c:pt>
                      <c:pt idx="66991">
                        <c:v>0.25925939999999997</c:v>
                      </c:pt>
                      <c:pt idx="66992">
                        <c:v>0.2563705</c:v>
                      </c:pt>
                      <c:pt idx="66993">
                        <c:v>0.25348169999999998</c:v>
                      </c:pt>
                      <c:pt idx="66994">
                        <c:v>0.2505928</c:v>
                      </c:pt>
                      <c:pt idx="66995">
                        <c:v>0.2477039</c:v>
                      </c:pt>
                      <c:pt idx="66996">
                        <c:v>0.244815</c:v>
                      </c:pt>
                      <c:pt idx="66997">
                        <c:v>0.24192610000000001</c:v>
                      </c:pt>
                      <c:pt idx="66998">
                        <c:v>0.23903720000000001</c:v>
                      </c:pt>
                      <c:pt idx="66999">
                        <c:v>0.23614830000000001</c:v>
                      </c:pt>
                      <c:pt idx="67000">
                        <c:v>0.23325940000000001</c:v>
                      </c:pt>
                      <c:pt idx="67001">
                        <c:v>0.23037060000000001</c:v>
                      </c:pt>
                      <c:pt idx="67002">
                        <c:v>0.22748170000000001</c:v>
                      </c:pt>
                      <c:pt idx="67003">
                        <c:v>0.22459280000000001</c:v>
                      </c:pt>
                      <c:pt idx="67004">
                        <c:v>0.22170390000000001</c:v>
                      </c:pt>
                      <c:pt idx="67005">
                        <c:v>0.21881500000000001</c:v>
                      </c:pt>
                      <c:pt idx="67006">
                        <c:v>0.21592610000000001</c:v>
                      </c:pt>
                      <c:pt idx="67007">
                        <c:v>0.21303720000000001</c:v>
                      </c:pt>
                      <c:pt idx="67008">
                        <c:v>0.21014830000000001</c:v>
                      </c:pt>
                      <c:pt idx="67009">
                        <c:v>0.20725940000000001</c:v>
                      </c:pt>
                      <c:pt idx="67010">
                        <c:v>0.20437050000000001</c:v>
                      </c:pt>
                      <c:pt idx="67011">
                        <c:v>0.20148170000000001</c:v>
                      </c:pt>
                      <c:pt idx="67012">
                        <c:v>0.19859280000000001</c:v>
                      </c:pt>
                      <c:pt idx="67013">
                        <c:v>0.19570389999999999</c:v>
                      </c:pt>
                      <c:pt idx="67014">
                        <c:v>0.19281499999999999</c:v>
                      </c:pt>
                      <c:pt idx="67015">
                        <c:v>0.18992609999999999</c:v>
                      </c:pt>
                      <c:pt idx="67016">
                        <c:v>0.18703719999999999</c:v>
                      </c:pt>
                      <c:pt idx="67017">
                        <c:v>0.18414829999999999</c:v>
                      </c:pt>
                      <c:pt idx="67018">
                        <c:v>0.18125939999999999</c:v>
                      </c:pt>
                      <c:pt idx="67019">
                        <c:v>0.17837059999999999</c:v>
                      </c:pt>
                      <c:pt idx="67020">
                        <c:v>0.17548169999999999</c:v>
                      </c:pt>
                      <c:pt idx="67021">
                        <c:v>0.17259279999999999</c:v>
                      </c:pt>
                      <c:pt idx="67022">
                        <c:v>0.16970389999999999</c:v>
                      </c:pt>
                      <c:pt idx="67023">
                        <c:v>0.16681499999999999</c:v>
                      </c:pt>
                      <c:pt idx="67024">
                        <c:v>0.16392609999999999</c:v>
                      </c:pt>
                      <c:pt idx="67025">
                        <c:v>0.16103719999999999</c:v>
                      </c:pt>
                      <c:pt idx="67026">
                        <c:v>0.15814829999999999</c:v>
                      </c:pt>
                      <c:pt idx="67027">
                        <c:v>0.15525939999999999</c:v>
                      </c:pt>
                      <c:pt idx="67028">
                        <c:v>0.15237049999999999</c:v>
                      </c:pt>
                      <c:pt idx="67029">
                        <c:v>0.1494817</c:v>
                      </c:pt>
                      <c:pt idx="67030">
                        <c:v>0.1465928</c:v>
                      </c:pt>
                      <c:pt idx="67031">
                        <c:v>0.1437039</c:v>
                      </c:pt>
                      <c:pt idx="67032">
                        <c:v>0.140815</c:v>
                      </c:pt>
                      <c:pt idx="67033">
                        <c:v>0.1379261</c:v>
                      </c:pt>
                      <c:pt idx="67034">
                        <c:v>0.1350372</c:v>
                      </c:pt>
                      <c:pt idx="67035">
                        <c:v>0.1321483</c:v>
                      </c:pt>
                      <c:pt idx="67036">
                        <c:v>0.1292594</c:v>
                      </c:pt>
                      <c:pt idx="67037">
                        <c:v>0.1263705</c:v>
                      </c:pt>
                      <c:pt idx="67038">
                        <c:v>0.1234817</c:v>
                      </c:pt>
                      <c:pt idx="67039">
                        <c:v>0.1205928</c:v>
                      </c:pt>
                      <c:pt idx="67040">
                        <c:v>0.1177039</c:v>
                      </c:pt>
                      <c:pt idx="67041">
                        <c:v>0.114815</c:v>
                      </c:pt>
                      <c:pt idx="67042">
                        <c:v>0.1119261</c:v>
                      </c:pt>
                      <c:pt idx="67043">
                        <c:v>0.1090372</c:v>
                      </c:pt>
                      <c:pt idx="67044">
                        <c:v>0.1061483</c:v>
                      </c:pt>
                      <c:pt idx="67045">
                        <c:v>0.1032594</c:v>
                      </c:pt>
                      <c:pt idx="67046">
                        <c:v>0.1003705</c:v>
                      </c:pt>
                      <c:pt idx="67047">
                        <c:v>9.7481659999999998E-2</c:v>
                      </c:pt>
                      <c:pt idx="67048">
                        <c:v>9.4592770000000007E-2</c:v>
                      </c:pt>
                      <c:pt idx="67049">
                        <c:v>9.1703880000000002E-2</c:v>
                      </c:pt>
                      <c:pt idx="67050">
                        <c:v>8.8814989999999996E-2</c:v>
                      </c:pt>
                      <c:pt idx="67051">
                        <c:v>8.5926100000000005E-2</c:v>
                      </c:pt>
                      <c:pt idx="67052">
                        <c:v>8.303721E-2</c:v>
                      </c:pt>
                      <c:pt idx="67053">
                        <c:v>8.0148319999999995E-2</c:v>
                      </c:pt>
                      <c:pt idx="67054">
                        <c:v>7.7259439999999999E-2</c:v>
                      </c:pt>
                      <c:pt idx="67055">
                        <c:v>7.4370549999999994E-2</c:v>
                      </c:pt>
                      <c:pt idx="67056">
                        <c:v>7.1481660000000002E-2</c:v>
                      </c:pt>
                      <c:pt idx="67057">
                        <c:v>6.8592769999999997E-2</c:v>
                      </c:pt>
                      <c:pt idx="67058">
                        <c:v>6.5703880000000006E-2</c:v>
                      </c:pt>
                      <c:pt idx="67059">
                        <c:v>6.2814999999999996E-2</c:v>
                      </c:pt>
                      <c:pt idx="67060">
                        <c:v>5.9926100000000003E-2</c:v>
                      </c:pt>
                      <c:pt idx="67061">
                        <c:v>5.703722E-2</c:v>
                      </c:pt>
                      <c:pt idx="67062">
                        <c:v>5.414832E-2</c:v>
                      </c:pt>
                      <c:pt idx="67063">
                        <c:v>5.1259440000000003E-2</c:v>
                      </c:pt>
                      <c:pt idx="67064">
                        <c:v>4.8370549999999998E-2</c:v>
                      </c:pt>
                      <c:pt idx="67065">
                        <c:v>4.548166E-2</c:v>
                      </c:pt>
                      <c:pt idx="67066">
                        <c:v>4.2592770000000002E-2</c:v>
                      </c:pt>
                      <c:pt idx="67067">
                        <c:v>3.9703879999999997E-2</c:v>
                      </c:pt>
                      <c:pt idx="67068">
                        <c:v>3.6814989999999999E-2</c:v>
                      </c:pt>
                      <c:pt idx="67069">
                        <c:v>3.3926100000000001E-2</c:v>
                      </c:pt>
                      <c:pt idx="67070">
                        <c:v>3.1037220000000001E-2</c:v>
                      </c:pt>
                      <c:pt idx="67071">
                        <c:v>2.8148329999999999E-2</c:v>
                      </c:pt>
                      <c:pt idx="67072">
                        <c:v>2.5259440000000001E-2</c:v>
                      </c:pt>
                      <c:pt idx="67073">
                        <c:v>2.2370549999999999E-2</c:v>
                      </c:pt>
                      <c:pt idx="67074">
                        <c:v>1.9481660000000001E-2</c:v>
                      </c:pt>
                      <c:pt idx="67075">
                        <c:v>1.659277E-2</c:v>
                      </c:pt>
                      <c:pt idx="67076">
                        <c:v>1.370388E-2</c:v>
                      </c:pt>
                      <c:pt idx="67077">
                        <c:v>1.081499E-2</c:v>
                      </c:pt>
                      <c:pt idx="67078">
                        <c:v>7.9261030000000003E-3</c:v>
                      </c:pt>
                      <c:pt idx="67079">
                        <c:v>5.0372139999999999E-3</c:v>
                      </c:pt>
                      <c:pt idx="67080">
                        <c:v>2.148325E-3</c:v>
                      </c:pt>
                      <c:pt idx="67081">
                        <c:v>-7.4056359999999995E-4</c:v>
                      </c:pt>
                      <c:pt idx="67082">
                        <c:v>-3.629452E-3</c:v>
                      </c:pt>
                      <c:pt idx="67083">
                        <c:v>-6.5183410000000004E-3</c:v>
                      </c:pt>
                      <c:pt idx="67084">
                        <c:v>-9.4072310000000003E-3</c:v>
                      </c:pt>
                      <c:pt idx="67085">
                        <c:v>-1.2296120000000001E-2</c:v>
                      </c:pt>
                      <c:pt idx="67086">
                        <c:v>-1.5185010000000001E-2</c:v>
                      </c:pt>
                      <c:pt idx="67087">
                        <c:v>-1.80739E-2</c:v>
                      </c:pt>
                      <c:pt idx="67088">
                        <c:v>-2.0962789999999999E-2</c:v>
                      </c:pt>
                      <c:pt idx="67089">
                        <c:v>-2.3851669999999998E-2</c:v>
                      </c:pt>
                      <c:pt idx="67090">
                        <c:v>-2.674056E-2</c:v>
                      </c:pt>
                      <c:pt idx="67091">
                        <c:v>-2.9629450000000002E-2</c:v>
                      </c:pt>
                      <c:pt idx="67092">
                        <c:v>-3.251834E-2</c:v>
                      </c:pt>
                      <c:pt idx="67093">
                        <c:v>-3.5407229999999998E-2</c:v>
                      </c:pt>
                      <c:pt idx="67094">
                        <c:v>-3.8296120000000003E-2</c:v>
                      </c:pt>
                      <c:pt idx="67095">
                        <c:v>-4.1185010000000001E-2</c:v>
                      </c:pt>
                      <c:pt idx="67096">
                        <c:v>-4.4073899999999999E-2</c:v>
                      </c:pt>
                      <c:pt idx="67097">
                        <c:v>-4.6962789999999997E-2</c:v>
                      </c:pt>
                      <c:pt idx="67098">
                        <c:v>-4.9851670000000001E-2</c:v>
                      </c:pt>
                      <c:pt idx="67099">
                        <c:v>-5.2740559999999999E-2</c:v>
                      </c:pt>
                      <c:pt idx="67100">
                        <c:v>-5.5629449999999997E-2</c:v>
                      </c:pt>
                      <c:pt idx="67101">
                        <c:v>-5.8518340000000002E-2</c:v>
                      </c:pt>
                      <c:pt idx="67102">
                        <c:v>-6.140723E-2</c:v>
                      </c:pt>
                      <c:pt idx="67103">
                        <c:v>-6.4296119999999998E-2</c:v>
                      </c:pt>
                      <c:pt idx="67104">
                        <c:v>-6.7185010000000003E-2</c:v>
                      </c:pt>
                      <c:pt idx="67105">
                        <c:v>-7.0073899999999995E-2</c:v>
                      </c:pt>
                      <c:pt idx="67106">
                        <c:v>-7.2962780000000005E-2</c:v>
                      </c:pt>
                      <c:pt idx="67107">
                        <c:v>-7.5851669999999996E-2</c:v>
                      </c:pt>
                      <c:pt idx="67108">
                        <c:v>-7.8740569999999996E-2</c:v>
                      </c:pt>
                      <c:pt idx="67109">
                        <c:v>-8.1629460000000001E-2</c:v>
                      </c:pt>
                      <c:pt idx="67110">
                        <c:v>-8.4518339999999997E-2</c:v>
                      </c:pt>
                      <c:pt idx="67111">
                        <c:v>-8.7407230000000002E-2</c:v>
                      </c:pt>
                      <c:pt idx="67112">
                        <c:v>-9.0296119999999994E-2</c:v>
                      </c:pt>
                      <c:pt idx="67113">
                        <c:v>-9.3185009999999999E-2</c:v>
                      </c:pt>
                      <c:pt idx="67114">
                        <c:v>-9.6073900000000004E-2</c:v>
                      </c:pt>
                      <c:pt idx="67115">
                        <c:v>-9.896278E-2</c:v>
                      </c:pt>
                      <c:pt idx="67116">
                        <c:v>-0.1018517</c:v>
                      </c:pt>
                      <c:pt idx="67117">
                        <c:v>-0.1047406</c:v>
                      </c:pt>
                      <c:pt idx="67118">
                        <c:v>-0.1076295</c:v>
                      </c:pt>
                      <c:pt idx="67119">
                        <c:v>-0.1105183</c:v>
                      </c:pt>
                      <c:pt idx="67120">
                        <c:v>-0.1134072</c:v>
                      </c:pt>
                      <c:pt idx="67121">
                        <c:v>-0.1162961</c:v>
                      </c:pt>
                      <c:pt idx="67122">
                        <c:v>-0.119185</c:v>
                      </c:pt>
                      <c:pt idx="67123">
                        <c:v>-0.1220739</c:v>
                      </c:pt>
                      <c:pt idx="67124">
                        <c:v>-0.1249628</c:v>
                      </c:pt>
                      <c:pt idx="67125">
                        <c:v>-0.12785170000000001</c:v>
                      </c:pt>
                      <c:pt idx="67126">
                        <c:v>-0.13074060000000001</c:v>
                      </c:pt>
                      <c:pt idx="67127">
                        <c:v>-0.13362950000000001</c:v>
                      </c:pt>
                      <c:pt idx="67128">
                        <c:v>-0.13651830000000001</c:v>
                      </c:pt>
                      <c:pt idx="67129">
                        <c:v>-0.13940720000000001</c:v>
                      </c:pt>
                      <c:pt idx="67130">
                        <c:v>-0.14229610000000001</c:v>
                      </c:pt>
                      <c:pt idx="67131">
                        <c:v>-0.14518500000000001</c:v>
                      </c:pt>
                      <c:pt idx="67132">
                        <c:v>-0.14807390000000001</c:v>
                      </c:pt>
                      <c:pt idx="67133">
                        <c:v>-0.15096280000000001</c:v>
                      </c:pt>
                      <c:pt idx="67134">
                        <c:v>-0.15385170000000001</c:v>
                      </c:pt>
                      <c:pt idx="67135">
                        <c:v>-0.15674060000000001</c:v>
                      </c:pt>
                      <c:pt idx="67136">
                        <c:v>-0.1596294</c:v>
                      </c:pt>
                      <c:pt idx="67137">
                        <c:v>-0.1625183</c:v>
                      </c:pt>
                      <c:pt idx="67138">
                        <c:v>-0.1654072</c:v>
                      </c:pt>
                      <c:pt idx="67139">
                        <c:v>-0.1682961</c:v>
                      </c:pt>
                      <c:pt idx="67140">
                        <c:v>-0.171185</c:v>
                      </c:pt>
                      <c:pt idx="67141">
                        <c:v>-0.1740739</c:v>
                      </c:pt>
                      <c:pt idx="67142">
                        <c:v>-0.1769628</c:v>
                      </c:pt>
                      <c:pt idx="67143">
                        <c:v>-0.1798517</c:v>
                      </c:pt>
                      <c:pt idx="67144">
                        <c:v>-0.1827406</c:v>
                      </c:pt>
                      <c:pt idx="67145">
                        <c:v>-0.1856295</c:v>
                      </c:pt>
                      <c:pt idx="67146">
                        <c:v>-0.1885183</c:v>
                      </c:pt>
                      <c:pt idx="67147">
                        <c:v>-0.1914072</c:v>
                      </c:pt>
                      <c:pt idx="67148">
                        <c:v>-0.1942961</c:v>
                      </c:pt>
                      <c:pt idx="67149">
                        <c:v>-0.197185</c:v>
                      </c:pt>
                      <c:pt idx="67150">
                        <c:v>-0.2000739</c:v>
                      </c:pt>
                      <c:pt idx="67151">
                        <c:v>-0.2029628</c:v>
                      </c:pt>
                      <c:pt idx="67152">
                        <c:v>-0.2058517</c:v>
                      </c:pt>
                      <c:pt idx="67153">
                        <c:v>-0.2087406</c:v>
                      </c:pt>
                      <c:pt idx="67154">
                        <c:v>-0.2116295</c:v>
                      </c:pt>
                      <c:pt idx="67155">
                        <c:v>-0.2145183</c:v>
                      </c:pt>
                      <c:pt idx="67156">
                        <c:v>-0.21740719999999999</c:v>
                      </c:pt>
                      <c:pt idx="67157">
                        <c:v>-0.22029609999999999</c:v>
                      </c:pt>
                      <c:pt idx="67158">
                        <c:v>-0.22318499999999999</c:v>
                      </c:pt>
                      <c:pt idx="67159">
                        <c:v>-0.22607389999999999</c:v>
                      </c:pt>
                      <c:pt idx="67160">
                        <c:v>-0.22896279999999999</c:v>
                      </c:pt>
                      <c:pt idx="67161">
                        <c:v>-0.23185169999999999</c:v>
                      </c:pt>
                      <c:pt idx="67162">
                        <c:v>-0.23474059999999999</c:v>
                      </c:pt>
                      <c:pt idx="67163">
                        <c:v>-0.23762949999999999</c:v>
                      </c:pt>
                      <c:pt idx="67164">
                        <c:v>-0.24051829999999999</c:v>
                      </c:pt>
                      <c:pt idx="67165">
                        <c:v>-0.24340719999999999</c:v>
                      </c:pt>
                      <c:pt idx="67166">
                        <c:v>-0.24629609999999999</c:v>
                      </c:pt>
                      <c:pt idx="67167">
                        <c:v>-0.24918499999999999</c:v>
                      </c:pt>
                      <c:pt idx="67168">
                        <c:v>-0.25207390000000002</c:v>
                      </c:pt>
                      <c:pt idx="67169">
                        <c:v>-0.25496279999999999</c:v>
                      </c:pt>
                      <c:pt idx="67170">
                        <c:v>-0.25785170000000002</c:v>
                      </c:pt>
                      <c:pt idx="67171">
                        <c:v>-0.26074059999999999</c:v>
                      </c:pt>
                      <c:pt idx="67172">
                        <c:v>-0.26362950000000002</c:v>
                      </c:pt>
                      <c:pt idx="67173">
                        <c:v>-0.26651839999999999</c:v>
                      </c:pt>
                      <c:pt idx="67174">
                        <c:v>-0.26940720000000001</c:v>
                      </c:pt>
                      <c:pt idx="67175">
                        <c:v>-0.27229609999999999</c:v>
                      </c:pt>
                      <c:pt idx="67176">
                        <c:v>-0.27518500000000001</c:v>
                      </c:pt>
                      <c:pt idx="67177">
                        <c:v>-0.27807389999999998</c:v>
                      </c:pt>
                      <c:pt idx="67178">
                        <c:v>-0.28096280000000001</c:v>
                      </c:pt>
                      <c:pt idx="67179">
                        <c:v>-0.28385169999999998</c:v>
                      </c:pt>
                      <c:pt idx="67180">
                        <c:v>-0.28674060000000001</c:v>
                      </c:pt>
                      <c:pt idx="67181">
                        <c:v>-0.28962949999999998</c:v>
                      </c:pt>
                      <c:pt idx="67182">
                        <c:v>-0.29251830000000001</c:v>
                      </c:pt>
                      <c:pt idx="67183">
                        <c:v>-0.29540719999999998</c:v>
                      </c:pt>
                      <c:pt idx="67184">
                        <c:v>-0.29829610000000001</c:v>
                      </c:pt>
                      <c:pt idx="67185">
                        <c:v>-0.30118499999999998</c:v>
                      </c:pt>
                      <c:pt idx="67186">
                        <c:v>-0.30407390000000001</c:v>
                      </c:pt>
                      <c:pt idx="67187">
                        <c:v>-0.30696279999999998</c:v>
                      </c:pt>
                      <c:pt idx="67188">
                        <c:v>-0.30985170000000001</c:v>
                      </c:pt>
                      <c:pt idx="67189">
                        <c:v>-0.31274059999999998</c:v>
                      </c:pt>
                      <c:pt idx="67190">
                        <c:v>-0.31562950000000001</c:v>
                      </c:pt>
                      <c:pt idx="67191">
                        <c:v>-0.31851829999999998</c:v>
                      </c:pt>
                      <c:pt idx="67192">
                        <c:v>-0.3214072</c:v>
                      </c:pt>
                      <c:pt idx="67193">
                        <c:v>-0.32429609999999998</c:v>
                      </c:pt>
                      <c:pt idx="67194">
                        <c:v>-0.327185</c:v>
                      </c:pt>
                      <c:pt idx="67195">
                        <c:v>-0.33007389999999998</c:v>
                      </c:pt>
                      <c:pt idx="67196">
                        <c:v>-0.3329628</c:v>
                      </c:pt>
                      <c:pt idx="67197">
                        <c:v>-0.33585169999999998</c:v>
                      </c:pt>
                      <c:pt idx="67198">
                        <c:v>-0.3387406</c:v>
                      </c:pt>
                      <c:pt idx="67199">
                        <c:v>-0.34162940000000003</c:v>
                      </c:pt>
                      <c:pt idx="67200">
                        <c:v>-0.3445183</c:v>
                      </c:pt>
                      <c:pt idx="67201">
                        <c:v>-0.34740720000000003</c:v>
                      </c:pt>
                      <c:pt idx="67202">
                        <c:v>-0.3502961</c:v>
                      </c:pt>
                      <c:pt idx="67203">
                        <c:v>-0.35318500000000003</c:v>
                      </c:pt>
                      <c:pt idx="67204">
                        <c:v>-0.3560739</c:v>
                      </c:pt>
                      <c:pt idx="67205">
                        <c:v>-0.35896280000000003</c:v>
                      </c:pt>
                      <c:pt idx="67206">
                        <c:v>-0.3618517</c:v>
                      </c:pt>
                      <c:pt idx="67207">
                        <c:v>-0.36474060000000003</c:v>
                      </c:pt>
                      <c:pt idx="67208">
                        <c:v>-0.3676294</c:v>
                      </c:pt>
                      <c:pt idx="67209">
                        <c:v>-0.37051830000000002</c:v>
                      </c:pt>
                      <c:pt idx="67210">
                        <c:v>-0.37340719999999999</c:v>
                      </c:pt>
                      <c:pt idx="67211">
                        <c:v>-0.37629610000000002</c:v>
                      </c:pt>
                      <c:pt idx="67212">
                        <c:v>-0.37918499999999999</c:v>
                      </c:pt>
                      <c:pt idx="67213">
                        <c:v>-0.38207390000000002</c:v>
                      </c:pt>
                      <c:pt idx="67214">
                        <c:v>-0.38496279999999999</c:v>
                      </c:pt>
                      <c:pt idx="67215">
                        <c:v>-0.38785170000000002</c:v>
                      </c:pt>
                      <c:pt idx="67216">
                        <c:v>-0.39074059999999999</c:v>
                      </c:pt>
                      <c:pt idx="67217">
                        <c:v>-0.39362950000000002</c:v>
                      </c:pt>
                      <c:pt idx="67218">
                        <c:v>-0.39651829999999999</c:v>
                      </c:pt>
                      <c:pt idx="67219">
                        <c:v>-0.39940720000000002</c:v>
                      </c:pt>
                      <c:pt idx="67220">
                        <c:v>-0.40229609999999999</c:v>
                      </c:pt>
                      <c:pt idx="67221">
                        <c:v>-0.40518500000000002</c:v>
                      </c:pt>
                      <c:pt idx="67222">
                        <c:v>-0.40807389999999999</c:v>
                      </c:pt>
                      <c:pt idx="67223">
                        <c:v>-0.41096280000000002</c:v>
                      </c:pt>
                      <c:pt idx="67224">
                        <c:v>-0.41385169999999999</c:v>
                      </c:pt>
                      <c:pt idx="67225">
                        <c:v>-0.41674060000000002</c:v>
                      </c:pt>
                      <c:pt idx="67226">
                        <c:v>-0.41962949999999999</c:v>
                      </c:pt>
                      <c:pt idx="67227">
                        <c:v>-0.42251830000000001</c:v>
                      </c:pt>
                      <c:pt idx="67228">
                        <c:v>-0.42540719999999999</c:v>
                      </c:pt>
                      <c:pt idx="67229">
                        <c:v>-0.42829610000000001</c:v>
                      </c:pt>
                      <c:pt idx="67230">
                        <c:v>-0.43118499999999998</c:v>
                      </c:pt>
                      <c:pt idx="67231">
                        <c:v>-0.43407390000000001</c:v>
                      </c:pt>
                      <c:pt idx="67232">
                        <c:v>-0.43696279999999998</c:v>
                      </c:pt>
                      <c:pt idx="67233">
                        <c:v>-0.43985170000000001</c:v>
                      </c:pt>
                      <c:pt idx="67234">
                        <c:v>-0.44274059999999998</c:v>
                      </c:pt>
                      <c:pt idx="67235">
                        <c:v>-0.44562940000000001</c:v>
                      </c:pt>
                      <c:pt idx="67236">
                        <c:v>-0.44851829999999998</c:v>
                      </c:pt>
                      <c:pt idx="67237">
                        <c:v>-0.45140720000000001</c:v>
                      </c:pt>
                      <c:pt idx="67238">
                        <c:v>-0.45429609999999998</c:v>
                      </c:pt>
                      <c:pt idx="67239">
                        <c:v>-0.45718500000000001</c:v>
                      </c:pt>
                      <c:pt idx="67240">
                        <c:v>-0.46007389999999998</c:v>
                      </c:pt>
                      <c:pt idx="67241">
                        <c:v>-0.46296280000000001</c:v>
                      </c:pt>
                      <c:pt idx="67242">
                        <c:v>-0.46585169999999998</c:v>
                      </c:pt>
                      <c:pt idx="67243">
                        <c:v>-0.46874060000000001</c:v>
                      </c:pt>
                      <c:pt idx="67244">
                        <c:v>-0.47162939999999998</c:v>
                      </c:pt>
                      <c:pt idx="67245">
                        <c:v>-0.4745183</c:v>
                      </c:pt>
                      <c:pt idx="67246">
                        <c:v>-0.47740719999999998</c:v>
                      </c:pt>
                      <c:pt idx="67247">
                        <c:v>-0.4802961</c:v>
                      </c:pt>
                      <c:pt idx="67248">
                        <c:v>-0.48318499999999998</c:v>
                      </c:pt>
                      <c:pt idx="67249">
                        <c:v>-0.4860739</c:v>
                      </c:pt>
                      <c:pt idx="67250">
                        <c:v>-0.48896279999999998</c:v>
                      </c:pt>
                      <c:pt idx="67251">
                        <c:v>-0.4918517</c:v>
                      </c:pt>
                      <c:pt idx="67252">
                        <c:v>-0.49474059999999997</c:v>
                      </c:pt>
                      <c:pt idx="67253">
                        <c:v>-0.4976295</c:v>
                      </c:pt>
                      <c:pt idx="67254">
                        <c:v>-0.50051829999999997</c:v>
                      </c:pt>
                      <c:pt idx="67255">
                        <c:v>-0.50340720000000005</c:v>
                      </c:pt>
                      <c:pt idx="67256">
                        <c:v>-0.50629610000000003</c:v>
                      </c:pt>
                      <c:pt idx="67257">
                        <c:v>-0.509185</c:v>
                      </c:pt>
                      <c:pt idx="67258">
                        <c:v>-0.51207389999999997</c:v>
                      </c:pt>
                      <c:pt idx="67259">
                        <c:v>-0.51496280000000005</c:v>
                      </c:pt>
                      <c:pt idx="67260">
                        <c:v>-0.51785170000000003</c:v>
                      </c:pt>
                      <c:pt idx="67261">
                        <c:v>-0.5207406</c:v>
                      </c:pt>
                      <c:pt idx="67262">
                        <c:v>-0.52362940000000002</c:v>
                      </c:pt>
                      <c:pt idx="67263">
                        <c:v>-0.52651829999999999</c:v>
                      </c:pt>
                      <c:pt idx="67264">
                        <c:v>-0.52940719999999997</c:v>
                      </c:pt>
                      <c:pt idx="67265">
                        <c:v>-0.53229610000000005</c:v>
                      </c:pt>
                      <c:pt idx="67266">
                        <c:v>-0.53518500000000002</c:v>
                      </c:pt>
                      <c:pt idx="67267">
                        <c:v>-0.53807389999999999</c:v>
                      </c:pt>
                      <c:pt idx="67268">
                        <c:v>-0.54096279999999997</c:v>
                      </c:pt>
                      <c:pt idx="67269">
                        <c:v>-0.54385170000000005</c:v>
                      </c:pt>
                      <c:pt idx="67270">
                        <c:v>-0.54674060000000002</c:v>
                      </c:pt>
                      <c:pt idx="67271">
                        <c:v>-0.54962940000000005</c:v>
                      </c:pt>
                      <c:pt idx="67272">
                        <c:v>-0.55251839999999997</c:v>
                      </c:pt>
                      <c:pt idx="67273">
                        <c:v>-0.55540719999999999</c:v>
                      </c:pt>
                      <c:pt idx="67274">
                        <c:v>-0.55829609999999996</c:v>
                      </c:pt>
                      <c:pt idx="67275">
                        <c:v>-0.56118500000000004</c:v>
                      </c:pt>
                      <c:pt idx="67276">
                        <c:v>-0.56407390000000002</c:v>
                      </c:pt>
                      <c:pt idx="67277">
                        <c:v>-0.56696279999999999</c:v>
                      </c:pt>
                      <c:pt idx="67278">
                        <c:v>-0.56985169999999996</c:v>
                      </c:pt>
                      <c:pt idx="67279">
                        <c:v>-0.57274060000000004</c:v>
                      </c:pt>
                      <c:pt idx="67280">
                        <c:v>-0.57562950000000002</c:v>
                      </c:pt>
                      <c:pt idx="67281">
                        <c:v>-0.57851830000000004</c:v>
                      </c:pt>
                      <c:pt idx="67282">
                        <c:v>-0.58140720000000001</c:v>
                      </c:pt>
                      <c:pt idx="67283">
                        <c:v>-0.58429609999999998</c:v>
                      </c:pt>
                      <c:pt idx="67284">
                        <c:v>-0.58718499999999996</c:v>
                      </c:pt>
                      <c:pt idx="67285">
                        <c:v>-0.59007390000000004</c:v>
                      </c:pt>
                      <c:pt idx="67286">
                        <c:v>-0.59296280000000001</c:v>
                      </c:pt>
                      <c:pt idx="67287">
                        <c:v>-0.59585169999999998</c:v>
                      </c:pt>
                      <c:pt idx="67288">
                        <c:v>-0.59874059999999996</c:v>
                      </c:pt>
                      <c:pt idx="67289">
                        <c:v>-0.60162939999999998</c:v>
                      </c:pt>
                      <c:pt idx="67290">
                        <c:v>-0.60451840000000001</c:v>
                      </c:pt>
                      <c:pt idx="67291">
                        <c:v>-0.60740720000000004</c:v>
                      </c:pt>
                      <c:pt idx="67292">
                        <c:v>-0.61029610000000001</c:v>
                      </c:pt>
                      <c:pt idx="67293">
                        <c:v>-0.61318499999999998</c:v>
                      </c:pt>
                      <c:pt idx="67294">
                        <c:v>-0.61607389999999995</c:v>
                      </c:pt>
                      <c:pt idx="67295">
                        <c:v>-0.61896280000000004</c:v>
                      </c:pt>
                      <c:pt idx="67296">
                        <c:v>-0.62185170000000001</c:v>
                      </c:pt>
                      <c:pt idx="67297">
                        <c:v>-0.62474050000000003</c:v>
                      </c:pt>
                      <c:pt idx="67298">
                        <c:v>-0.62762949999999995</c:v>
                      </c:pt>
                      <c:pt idx="67299">
                        <c:v>-0.63051829999999998</c:v>
                      </c:pt>
                      <c:pt idx="67300">
                        <c:v>-0.63340719999999995</c:v>
                      </c:pt>
                      <c:pt idx="67301">
                        <c:v>-0.63629610000000003</c:v>
                      </c:pt>
                      <c:pt idx="67302">
                        <c:v>-0.639185</c:v>
                      </c:pt>
                      <c:pt idx="67303">
                        <c:v>-0.64207389999999998</c:v>
                      </c:pt>
                      <c:pt idx="67304">
                        <c:v>-0.64496279999999995</c:v>
                      </c:pt>
                      <c:pt idx="67305">
                        <c:v>-0.64785159999999997</c:v>
                      </c:pt>
                      <c:pt idx="67306">
                        <c:v>-0.6507406</c:v>
                      </c:pt>
                      <c:pt idx="67307">
                        <c:v>-0.65362949999999997</c:v>
                      </c:pt>
                      <c:pt idx="67308">
                        <c:v>-0.6565183</c:v>
                      </c:pt>
                      <c:pt idx="67309">
                        <c:v>-0.65940730000000003</c:v>
                      </c:pt>
                      <c:pt idx="67310">
                        <c:v>-0.66229610000000005</c:v>
                      </c:pt>
                      <c:pt idx="67311">
                        <c:v>-0.66518500000000003</c:v>
                      </c:pt>
                      <c:pt idx="67312">
                        <c:v>-0.6680739</c:v>
                      </c:pt>
                      <c:pt idx="67313">
                        <c:v>-0.67096279999999997</c:v>
                      </c:pt>
                      <c:pt idx="67314">
                        <c:v>-0.67385170000000005</c:v>
                      </c:pt>
                      <c:pt idx="67315">
                        <c:v>-0.67674060000000003</c:v>
                      </c:pt>
                      <c:pt idx="67316">
                        <c:v>-0.67962940000000005</c:v>
                      </c:pt>
                      <c:pt idx="67317">
                        <c:v>-0.68251839999999997</c:v>
                      </c:pt>
                      <c:pt idx="67318">
                        <c:v>-0.68540719999999999</c:v>
                      </c:pt>
                      <c:pt idx="67319">
                        <c:v>-0.68829609999999997</c:v>
                      </c:pt>
                      <c:pt idx="67320">
                        <c:v>-0.69118500000000005</c:v>
                      </c:pt>
                      <c:pt idx="67321">
                        <c:v>-0.69407390000000002</c:v>
                      </c:pt>
                      <c:pt idx="67322">
                        <c:v>-0.69696279999999999</c:v>
                      </c:pt>
                      <c:pt idx="67323">
                        <c:v>-0.69985169999999997</c:v>
                      </c:pt>
                      <c:pt idx="67324">
                        <c:v>-0.70274060000000005</c:v>
                      </c:pt>
                      <c:pt idx="67325">
                        <c:v>-0.70562950000000002</c:v>
                      </c:pt>
                      <c:pt idx="67326">
                        <c:v>-0.70851830000000005</c:v>
                      </c:pt>
                      <c:pt idx="67327">
                        <c:v>-0.71140720000000002</c:v>
                      </c:pt>
                      <c:pt idx="67328">
                        <c:v>-0.71429609999999999</c:v>
                      </c:pt>
                      <c:pt idx="67329">
                        <c:v>-0.71718499999999996</c:v>
                      </c:pt>
                      <c:pt idx="67330">
                        <c:v>-0.72007390000000004</c:v>
                      </c:pt>
                      <c:pt idx="67331">
                        <c:v>-0.72296280000000002</c:v>
                      </c:pt>
                      <c:pt idx="67332">
                        <c:v>-0.72585169999999999</c:v>
                      </c:pt>
                      <c:pt idx="67333">
                        <c:v>-0.72874059999999996</c:v>
                      </c:pt>
                      <c:pt idx="67334">
                        <c:v>-0.73162939999999999</c:v>
                      </c:pt>
                      <c:pt idx="67335">
                        <c:v>-0.73451829999999996</c:v>
                      </c:pt>
                      <c:pt idx="67336">
                        <c:v>-0.73740720000000004</c:v>
                      </c:pt>
                      <c:pt idx="67337">
                        <c:v>-0.74029610000000001</c:v>
                      </c:pt>
                      <c:pt idx="67338">
                        <c:v>-0.74318499999999998</c:v>
                      </c:pt>
                      <c:pt idx="67339">
                        <c:v>-0.74607389999999996</c:v>
                      </c:pt>
                      <c:pt idx="67340">
                        <c:v>-0.74896280000000004</c:v>
                      </c:pt>
                      <c:pt idx="67341">
                        <c:v>-0.75185170000000001</c:v>
                      </c:pt>
                      <c:pt idx="67342">
                        <c:v>-0.75474050000000004</c:v>
                      </c:pt>
                      <c:pt idx="67343">
                        <c:v>-0.75762949999999996</c:v>
                      </c:pt>
                      <c:pt idx="67344">
                        <c:v>-0.76051829999999998</c:v>
                      </c:pt>
                      <c:pt idx="67345">
                        <c:v>-0.76340719999999995</c:v>
                      </c:pt>
                      <c:pt idx="67346">
                        <c:v>-0.76629610000000004</c:v>
                      </c:pt>
                      <c:pt idx="67347">
                        <c:v>-0.76918500000000001</c:v>
                      </c:pt>
                      <c:pt idx="67348">
                        <c:v>-0.77207389999999998</c:v>
                      </c:pt>
                      <c:pt idx="67349">
                        <c:v>-0.77496279999999995</c:v>
                      </c:pt>
                      <c:pt idx="67350">
                        <c:v>-0.77785170000000003</c:v>
                      </c:pt>
                      <c:pt idx="67351">
                        <c:v>-0.78074060000000001</c:v>
                      </c:pt>
                      <c:pt idx="67352">
                        <c:v>-0.78362949999999998</c:v>
                      </c:pt>
                      <c:pt idx="67353">
                        <c:v>-0.7865183</c:v>
                      </c:pt>
                      <c:pt idx="67354">
                        <c:v>-0.78940730000000003</c:v>
                      </c:pt>
                      <c:pt idx="67355">
                        <c:v>-0.79229609999999995</c:v>
                      </c:pt>
                      <c:pt idx="67356">
                        <c:v>-0.79518500000000003</c:v>
                      </c:pt>
                      <c:pt idx="67357">
                        <c:v>-0.7980739</c:v>
                      </c:pt>
                      <c:pt idx="67358">
                        <c:v>-0.80096279999999997</c:v>
                      </c:pt>
                      <c:pt idx="67359">
                        <c:v>-0.80385169999999995</c:v>
                      </c:pt>
                      <c:pt idx="67360">
                        <c:v>-0.80674060000000003</c:v>
                      </c:pt>
                      <c:pt idx="67361">
                        <c:v>-0.80962940000000005</c:v>
                      </c:pt>
                      <c:pt idx="67362">
                        <c:v>-0.81251839999999997</c:v>
                      </c:pt>
                      <c:pt idx="67363">
                        <c:v>-0.8154072</c:v>
                      </c:pt>
                      <c:pt idx="67364">
                        <c:v>-0.81829609999999997</c:v>
                      </c:pt>
                      <c:pt idx="67365">
                        <c:v>-0.82118500000000005</c:v>
                      </c:pt>
                      <c:pt idx="67366">
                        <c:v>-0.82407390000000003</c:v>
                      </c:pt>
                      <c:pt idx="67367">
                        <c:v>-0.8269628</c:v>
                      </c:pt>
                      <c:pt idx="67368">
                        <c:v>-0.82985169999999997</c:v>
                      </c:pt>
                      <c:pt idx="67369">
                        <c:v>-0.83274049999999999</c:v>
                      </c:pt>
                      <c:pt idx="67370">
                        <c:v>-0.83562950000000003</c:v>
                      </c:pt>
                      <c:pt idx="67371">
                        <c:v>-0.83851830000000005</c:v>
                      </c:pt>
                      <c:pt idx="67372">
                        <c:v>-0.84140720000000002</c:v>
                      </c:pt>
                      <c:pt idx="67373">
                        <c:v>-0.84429609999999999</c:v>
                      </c:pt>
                      <c:pt idx="67374">
                        <c:v>-0.84718499999999997</c:v>
                      </c:pt>
                      <c:pt idx="67375">
                        <c:v>-0.85007390000000005</c:v>
                      </c:pt>
                      <c:pt idx="67376">
                        <c:v>-0.85296280000000002</c:v>
                      </c:pt>
                      <c:pt idx="67377">
                        <c:v>-0.85585169999999999</c:v>
                      </c:pt>
                      <c:pt idx="67378">
                        <c:v>-0.85874059999999997</c:v>
                      </c:pt>
                      <c:pt idx="67379">
                        <c:v>-0.86162939999999999</c:v>
                      </c:pt>
                      <c:pt idx="67380">
                        <c:v>-0.86451829999999996</c:v>
                      </c:pt>
                      <c:pt idx="67381">
                        <c:v>-0.86740720000000004</c:v>
                      </c:pt>
                      <c:pt idx="67382">
                        <c:v>-0.87029610000000002</c:v>
                      </c:pt>
                      <c:pt idx="67383">
                        <c:v>-0.87318499999999999</c:v>
                      </c:pt>
                      <c:pt idx="67384">
                        <c:v>-0.87607389999999996</c:v>
                      </c:pt>
                      <c:pt idx="67385">
                        <c:v>-0.87896280000000004</c:v>
                      </c:pt>
                      <c:pt idx="67386">
                        <c:v>-0.88185170000000002</c:v>
                      </c:pt>
                      <c:pt idx="67387">
                        <c:v>-0.88474059999999999</c:v>
                      </c:pt>
                      <c:pt idx="67388">
                        <c:v>-0.88762940000000001</c:v>
                      </c:pt>
                      <c:pt idx="67389">
                        <c:v>-0.89051840000000004</c:v>
                      </c:pt>
                      <c:pt idx="67390">
                        <c:v>-0.89340719999999996</c:v>
                      </c:pt>
                      <c:pt idx="67391">
                        <c:v>-0.89629610000000004</c:v>
                      </c:pt>
                      <c:pt idx="67392">
                        <c:v>-0.89918500000000001</c:v>
                      </c:pt>
                      <c:pt idx="67393">
                        <c:v>-0.90207389999999998</c:v>
                      </c:pt>
                      <c:pt idx="67394">
                        <c:v>-0.90496279999999996</c:v>
                      </c:pt>
                      <c:pt idx="67395">
                        <c:v>-0.90785170000000004</c:v>
                      </c:pt>
                      <c:pt idx="67396">
                        <c:v>-0.91074060000000001</c:v>
                      </c:pt>
                      <c:pt idx="67397">
                        <c:v>-0.91362949999999998</c:v>
                      </c:pt>
                      <c:pt idx="67398">
                        <c:v>-0.91651830000000001</c:v>
                      </c:pt>
                      <c:pt idx="67399">
                        <c:v>-0.91940719999999998</c:v>
                      </c:pt>
                      <c:pt idx="67400">
                        <c:v>-0.92229609999999995</c:v>
                      </c:pt>
                      <c:pt idx="67401">
                        <c:v>-0.92518500000000004</c:v>
                      </c:pt>
                      <c:pt idx="67402">
                        <c:v>-0.92807390000000001</c:v>
                      </c:pt>
                      <c:pt idx="67403">
                        <c:v>-0.93096279999999998</c:v>
                      </c:pt>
                      <c:pt idx="67404">
                        <c:v>-0.93385169999999995</c:v>
                      </c:pt>
                      <c:pt idx="67405">
                        <c:v>-0.93674060000000003</c:v>
                      </c:pt>
                      <c:pt idx="67406">
                        <c:v>-0.93962939999999995</c:v>
                      </c:pt>
                      <c:pt idx="67407">
                        <c:v>-0.94251839999999998</c:v>
                      </c:pt>
                      <c:pt idx="67408">
                        <c:v>-0.9454072</c:v>
                      </c:pt>
                      <c:pt idx="67409">
                        <c:v>-0.94829609999999998</c:v>
                      </c:pt>
                      <c:pt idx="67410">
                        <c:v>-0.95118499999999995</c:v>
                      </c:pt>
                      <c:pt idx="67411">
                        <c:v>-0.95407390000000003</c:v>
                      </c:pt>
                      <c:pt idx="67412">
                        <c:v>-0.9569628</c:v>
                      </c:pt>
                      <c:pt idx="67413">
                        <c:v>-0.95985169999999997</c:v>
                      </c:pt>
                      <c:pt idx="67414">
                        <c:v>-0.9627405</c:v>
                      </c:pt>
                      <c:pt idx="67415">
                        <c:v>-0.96562950000000003</c:v>
                      </c:pt>
                      <c:pt idx="67416">
                        <c:v>-0.96851830000000005</c:v>
                      </c:pt>
                      <c:pt idx="67417">
                        <c:v>-0.97140720000000003</c:v>
                      </c:pt>
                      <c:pt idx="67418">
                        <c:v>-0.9742961</c:v>
                      </c:pt>
                      <c:pt idx="67419">
                        <c:v>-0.97718499999999997</c:v>
                      </c:pt>
                      <c:pt idx="67420">
                        <c:v>-0.98007390000000005</c:v>
                      </c:pt>
                      <c:pt idx="67421">
                        <c:v>-0.98296280000000003</c:v>
                      </c:pt>
                      <c:pt idx="67422">
                        <c:v>-0.98585160000000005</c:v>
                      </c:pt>
                      <c:pt idx="67423">
                        <c:v>-0.98874059999999997</c:v>
                      </c:pt>
                      <c:pt idx="67424">
                        <c:v>-0.99162950000000005</c:v>
                      </c:pt>
                      <c:pt idx="67425">
                        <c:v>-0.99451829999999997</c:v>
                      </c:pt>
                      <c:pt idx="67426">
                        <c:v>-0.9974073</c:v>
                      </c:pt>
                      <c:pt idx="67427">
                        <c:v>-1.0002960000000001</c:v>
                      </c:pt>
                      <c:pt idx="67428">
                        <c:v>-1.003185</c:v>
                      </c:pt>
                      <c:pt idx="67429">
                        <c:v>-1.0060739999999999</c:v>
                      </c:pt>
                      <c:pt idx="67430">
                        <c:v>-1.0089630000000001</c:v>
                      </c:pt>
                      <c:pt idx="67431">
                        <c:v>-1.011852</c:v>
                      </c:pt>
                      <c:pt idx="67432">
                        <c:v>-1.0147409999999999</c:v>
                      </c:pt>
                      <c:pt idx="67433">
                        <c:v>-1.01763</c:v>
                      </c:pt>
                      <c:pt idx="67434">
                        <c:v>-1.020518</c:v>
                      </c:pt>
                      <c:pt idx="67435">
                        <c:v>-1.023407</c:v>
                      </c:pt>
                      <c:pt idx="67436">
                        <c:v>-1.0262960000000001</c:v>
                      </c:pt>
                      <c:pt idx="67437">
                        <c:v>-1.029185</c:v>
                      </c:pt>
                      <c:pt idx="67438">
                        <c:v>-1.0320739999999999</c:v>
                      </c:pt>
                      <c:pt idx="67439">
                        <c:v>-1.0349630000000001</c:v>
                      </c:pt>
                      <c:pt idx="67440">
                        <c:v>-1.037852</c:v>
                      </c:pt>
                      <c:pt idx="67441">
                        <c:v>-1.0407409999999999</c:v>
                      </c:pt>
                      <c:pt idx="67442">
                        <c:v>-1.0436289999999999</c:v>
                      </c:pt>
                      <c:pt idx="67443">
                        <c:v>-1.0465180000000001</c:v>
                      </c:pt>
                      <c:pt idx="67444">
                        <c:v>-1.049407</c:v>
                      </c:pt>
                      <c:pt idx="67445">
                        <c:v>-1.0522959999999999</c:v>
                      </c:pt>
                      <c:pt idx="67446">
                        <c:v>-1.055185</c:v>
                      </c:pt>
                      <c:pt idx="67447">
                        <c:v>-1.058074</c:v>
                      </c:pt>
                      <c:pt idx="67448">
                        <c:v>-1.0609630000000001</c:v>
                      </c:pt>
                      <c:pt idx="67449">
                        <c:v>-1.063852</c:v>
                      </c:pt>
                      <c:pt idx="67450">
                        <c:v>-1.0667409999999999</c:v>
                      </c:pt>
                      <c:pt idx="67451">
                        <c:v>-1.0696289999999999</c:v>
                      </c:pt>
                      <c:pt idx="67452">
                        <c:v>-1.0725180000000001</c:v>
                      </c:pt>
                      <c:pt idx="67453">
                        <c:v>-1.075407</c:v>
                      </c:pt>
                      <c:pt idx="67454">
                        <c:v>-1.0782959999999999</c:v>
                      </c:pt>
                      <c:pt idx="67455">
                        <c:v>-1.0811850000000001</c:v>
                      </c:pt>
                      <c:pt idx="67456">
                        <c:v>-1.084074</c:v>
                      </c:pt>
                      <c:pt idx="67457">
                        <c:v>-1.0869629999999999</c:v>
                      </c:pt>
                      <c:pt idx="67458">
                        <c:v>-1.089852</c:v>
                      </c:pt>
                      <c:pt idx="67459">
                        <c:v>-1.092741</c:v>
                      </c:pt>
                      <c:pt idx="67460">
                        <c:v>-1.095629</c:v>
                      </c:pt>
                      <c:pt idx="67461">
                        <c:v>-1.0985180000000001</c:v>
                      </c:pt>
                      <c:pt idx="67462">
                        <c:v>-1.101407</c:v>
                      </c:pt>
                      <c:pt idx="67463">
                        <c:v>-1.1042959999999999</c:v>
                      </c:pt>
                      <c:pt idx="67464">
                        <c:v>-1.1071850000000001</c:v>
                      </c:pt>
                      <c:pt idx="67465">
                        <c:v>-1.110074</c:v>
                      </c:pt>
                      <c:pt idx="67466">
                        <c:v>-1.1129629999999999</c:v>
                      </c:pt>
                      <c:pt idx="67467">
                        <c:v>-1.1158520000000001</c:v>
                      </c:pt>
                      <c:pt idx="67468">
                        <c:v>-1.118741</c:v>
                      </c:pt>
                      <c:pt idx="67469">
                        <c:v>-1.121629</c:v>
                      </c:pt>
                      <c:pt idx="67470">
                        <c:v>-1.1245179999999999</c:v>
                      </c:pt>
                      <c:pt idx="67471">
                        <c:v>-1.127407</c:v>
                      </c:pt>
                      <c:pt idx="67472">
                        <c:v>-1.130296</c:v>
                      </c:pt>
                      <c:pt idx="67473">
                        <c:v>-1.1331850000000001</c:v>
                      </c:pt>
                      <c:pt idx="67474">
                        <c:v>-1.136074</c:v>
                      </c:pt>
                      <c:pt idx="67475">
                        <c:v>-1.1389629999999999</c:v>
                      </c:pt>
                      <c:pt idx="67476">
                        <c:v>-1.1418520000000001</c:v>
                      </c:pt>
                      <c:pt idx="67477">
                        <c:v>-1.144741</c:v>
                      </c:pt>
                      <c:pt idx="67478">
                        <c:v>-1.147629</c:v>
                      </c:pt>
                      <c:pt idx="67479">
                        <c:v>-1.1505179999999999</c:v>
                      </c:pt>
                      <c:pt idx="67480">
                        <c:v>-1.1534070000000001</c:v>
                      </c:pt>
                      <c:pt idx="67481">
                        <c:v>-1.156296</c:v>
                      </c:pt>
                      <c:pt idx="67482">
                        <c:v>-1.1591849999999999</c:v>
                      </c:pt>
                      <c:pt idx="67483">
                        <c:v>-1.1620740000000001</c:v>
                      </c:pt>
                      <c:pt idx="67484">
                        <c:v>-1.164963</c:v>
                      </c:pt>
                      <c:pt idx="67485">
                        <c:v>-1.1678519999999999</c:v>
                      </c:pt>
                      <c:pt idx="67486">
                        <c:v>-1.170741</c:v>
                      </c:pt>
                      <c:pt idx="67487">
                        <c:v>-1.173629</c:v>
                      </c:pt>
                      <c:pt idx="67488">
                        <c:v>-1.176518</c:v>
                      </c:pt>
                      <c:pt idx="67489">
                        <c:v>-1.1794070000000001</c:v>
                      </c:pt>
                      <c:pt idx="67490">
                        <c:v>-1.182296</c:v>
                      </c:pt>
                      <c:pt idx="67491">
                        <c:v>-1.1851849999999999</c:v>
                      </c:pt>
                      <c:pt idx="67492">
                        <c:v>-1.1880740000000001</c:v>
                      </c:pt>
                      <c:pt idx="67493">
                        <c:v>-1.190963</c:v>
                      </c:pt>
                      <c:pt idx="67494">
                        <c:v>-1.1938519999999999</c:v>
                      </c:pt>
                      <c:pt idx="67495">
                        <c:v>-1.1967410000000001</c:v>
                      </c:pt>
                      <c:pt idx="67496">
                        <c:v>-1.1996290000000001</c:v>
                      </c:pt>
                      <c:pt idx="67497">
                        <c:v>-1.202518</c:v>
                      </c:pt>
                      <c:pt idx="67498">
                        <c:v>-1.2054069999999999</c:v>
                      </c:pt>
                      <c:pt idx="67499">
                        <c:v>-1.208296</c:v>
                      </c:pt>
                      <c:pt idx="67500">
                        <c:v>-1.211185</c:v>
                      </c:pt>
                      <c:pt idx="67501">
                        <c:v>-1.2140740000000001</c:v>
                      </c:pt>
                      <c:pt idx="67502">
                        <c:v>-1.216963</c:v>
                      </c:pt>
                      <c:pt idx="67503">
                        <c:v>-1.2198519999999999</c:v>
                      </c:pt>
                      <c:pt idx="67504">
                        <c:v>-1.2227410000000001</c:v>
                      </c:pt>
                      <c:pt idx="67505">
                        <c:v>-1.2256290000000001</c:v>
                      </c:pt>
                      <c:pt idx="67506">
                        <c:v>-1.228518</c:v>
                      </c:pt>
                      <c:pt idx="67507">
                        <c:v>-1.2314069999999999</c:v>
                      </c:pt>
                      <c:pt idx="67508">
                        <c:v>-1.2342960000000001</c:v>
                      </c:pt>
                      <c:pt idx="67509">
                        <c:v>-1.237185</c:v>
                      </c:pt>
                      <c:pt idx="67510">
                        <c:v>-1.2400739999999999</c:v>
                      </c:pt>
                      <c:pt idx="67511">
                        <c:v>-1.242963</c:v>
                      </c:pt>
                      <c:pt idx="67512">
                        <c:v>-1.245852</c:v>
                      </c:pt>
                      <c:pt idx="67513">
                        <c:v>-1.2487410000000001</c:v>
                      </c:pt>
                      <c:pt idx="67514">
                        <c:v>-1.2516290000000001</c:v>
                      </c:pt>
                      <c:pt idx="67515">
                        <c:v>-1.254518</c:v>
                      </c:pt>
                      <c:pt idx="67516">
                        <c:v>-1.2574069999999999</c:v>
                      </c:pt>
                      <c:pt idx="67517">
                        <c:v>-1.2602960000000001</c:v>
                      </c:pt>
                      <c:pt idx="67518">
                        <c:v>-1.263185</c:v>
                      </c:pt>
                      <c:pt idx="67519">
                        <c:v>-1.2660739999999999</c:v>
                      </c:pt>
                      <c:pt idx="67520">
                        <c:v>-1.2689630000000001</c:v>
                      </c:pt>
                      <c:pt idx="67521">
                        <c:v>-1.271852</c:v>
                      </c:pt>
                      <c:pt idx="67522">
                        <c:v>-1.2747409999999999</c:v>
                      </c:pt>
                      <c:pt idx="67523">
                        <c:v>-1.2776289999999999</c:v>
                      </c:pt>
                      <c:pt idx="67524">
                        <c:v>-1.280518</c:v>
                      </c:pt>
                      <c:pt idx="67525">
                        <c:v>-1.283407</c:v>
                      </c:pt>
                      <c:pt idx="67526">
                        <c:v>-1.2862960000000001</c:v>
                      </c:pt>
                      <c:pt idx="67527">
                        <c:v>-1.289185</c:v>
                      </c:pt>
                      <c:pt idx="67528">
                        <c:v>-1.2920739999999999</c:v>
                      </c:pt>
                      <c:pt idx="67529">
                        <c:v>-1.2949630000000001</c:v>
                      </c:pt>
                      <c:pt idx="67530">
                        <c:v>-1.297852</c:v>
                      </c:pt>
                      <c:pt idx="67531">
                        <c:v>-1.3007409999999999</c:v>
                      </c:pt>
                      <c:pt idx="67532">
                        <c:v>-1.3036289999999999</c:v>
                      </c:pt>
                      <c:pt idx="67533">
                        <c:v>-1.3065180000000001</c:v>
                      </c:pt>
                      <c:pt idx="67534">
                        <c:v>-1.309407</c:v>
                      </c:pt>
                      <c:pt idx="67535">
                        <c:v>-1.3122959999999999</c:v>
                      </c:pt>
                      <c:pt idx="67536">
                        <c:v>-1.315185</c:v>
                      </c:pt>
                      <c:pt idx="67537">
                        <c:v>-1.318074</c:v>
                      </c:pt>
                      <c:pt idx="67538">
                        <c:v>-1.3209630000000001</c:v>
                      </c:pt>
                      <c:pt idx="67539">
                        <c:v>-1.323852</c:v>
                      </c:pt>
                      <c:pt idx="67540">
                        <c:v>-1.3267409999999999</c:v>
                      </c:pt>
                      <c:pt idx="67541">
                        <c:v>-1.3296289999999999</c:v>
                      </c:pt>
                      <c:pt idx="67542">
                        <c:v>-1.3325180000000001</c:v>
                      </c:pt>
                      <c:pt idx="67543">
                        <c:v>-1.335407</c:v>
                      </c:pt>
                      <c:pt idx="67544">
                        <c:v>-1.3382959999999999</c:v>
                      </c:pt>
                      <c:pt idx="67545">
                        <c:v>-1.3411850000000001</c:v>
                      </c:pt>
                      <c:pt idx="67546">
                        <c:v>-1.344074</c:v>
                      </c:pt>
                      <c:pt idx="67547">
                        <c:v>-1.3469629999999999</c:v>
                      </c:pt>
                      <c:pt idx="67548">
                        <c:v>-1.3498520000000001</c:v>
                      </c:pt>
                      <c:pt idx="67549">
                        <c:v>-1.352741</c:v>
                      </c:pt>
                      <c:pt idx="67550">
                        <c:v>-1.355629</c:v>
                      </c:pt>
                      <c:pt idx="67551">
                        <c:v>-1.3585179999999999</c:v>
                      </c:pt>
                      <c:pt idx="67552">
                        <c:v>-1.361407</c:v>
                      </c:pt>
                      <c:pt idx="67553">
                        <c:v>-1.364296</c:v>
                      </c:pt>
                      <c:pt idx="67554">
                        <c:v>-1.3671850000000001</c:v>
                      </c:pt>
                      <c:pt idx="67555">
                        <c:v>-1.370074</c:v>
                      </c:pt>
                      <c:pt idx="67556">
                        <c:v>-1.3729629999999999</c:v>
                      </c:pt>
                      <c:pt idx="67557">
                        <c:v>-1.3758520000000001</c:v>
                      </c:pt>
                      <c:pt idx="67558">
                        <c:v>-1.378741</c:v>
                      </c:pt>
                      <c:pt idx="67559">
                        <c:v>-1.381629</c:v>
                      </c:pt>
                      <c:pt idx="67560">
                        <c:v>-1.3845179999999999</c:v>
                      </c:pt>
                      <c:pt idx="67561">
                        <c:v>-1.3874070000000001</c:v>
                      </c:pt>
                      <c:pt idx="67562">
                        <c:v>-1.390296</c:v>
                      </c:pt>
                      <c:pt idx="67563">
                        <c:v>-1.3931849999999999</c:v>
                      </c:pt>
                      <c:pt idx="67564">
                        <c:v>-1.396074</c:v>
                      </c:pt>
                      <c:pt idx="67565">
                        <c:v>-1.398963</c:v>
                      </c:pt>
                      <c:pt idx="67566">
                        <c:v>-1.4018520000000001</c:v>
                      </c:pt>
                      <c:pt idx="67567">
                        <c:v>-1.404741</c:v>
                      </c:pt>
                      <c:pt idx="67568">
                        <c:v>-1.407629</c:v>
                      </c:pt>
                      <c:pt idx="67569">
                        <c:v>-1.4105179999999999</c:v>
                      </c:pt>
                      <c:pt idx="67570">
                        <c:v>-1.4134070000000001</c:v>
                      </c:pt>
                      <c:pt idx="67571">
                        <c:v>-1.416296</c:v>
                      </c:pt>
                      <c:pt idx="67572">
                        <c:v>-1.4191849999999999</c:v>
                      </c:pt>
                      <c:pt idx="67573">
                        <c:v>-1.4220740000000001</c:v>
                      </c:pt>
                      <c:pt idx="67574">
                        <c:v>-1.424963</c:v>
                      </c:pt>
                      <c:pt idx="67575">
                        <c:v>-1.4278519999999999</c:v>
                      </c:pt>
                      <c:pt idx="67576">
                        <c:v>-1.430741</c:v>
                      </c:pt>
                      <c:pt idx="67577">
                        <c:v>-1.433629</c:v>
                      </c:pt>
                      <c:pt idx="67578">
                        <c:v>-1.436518</c:v>
                      </c:pt>
                      <c:pt idx="67579">
                        <c:v>-1.4394070000000001</c:v>
                      </c:pt>
                      <c:pt idx="67580">
                        <c:v>-1.442296</c:v>
                      </c:pt>
                      <c:pt idx="67581">
                        <c:v>-1.4451849999999999</c:v>
                      </c:pt>
                      <c:pt idx="67582">
                        <c:v>-1.4480740000000001</c:v>
                      </c:pt>
                      <c:pt idx="67583">
                        <c:v>-1.450963</c:v>
                      </c:pt>
                      <c:pt idx="67584">
                        <c:v>-1.4538519999999999</c:v>
                      </c:pt>
                      <c:pt idx="67585">
                        <c:v>-1.4567410000000001</c:v>
                      </c:pt>
                      <c:pt idx="67586">
                        <c:v>-1.4596290000000001</c:v>
                      </c:pt>
                      <c:pt idx="67587">
                        <c:v>-1.462518</c:v>
                      </c:pt>
                      <c:pt idx="67588">
                        <c:v>-1.4654069999999999</c:v>
                      </c:pt>
                      <c:pt idx="67589">
                        <c:v>-1.468296</c:v>
                      </c:pt>
                      <c:pt idx="67590">
                        <c:v>-1.471185</c:v>
                      </c:pt>
                      <c:pt idx="67591">
                        <c:v>-1.4740740000000001</c:v>
                      </c:pt>
                      <c:pt idx="67592">
                        <c:v>-1.476963</c:v>
                      </c:pt>
                      <c:pt idx="67593">
                        <c:v>-1.4798519999999999</c:v>
                      </c:pt>
                      <c:pt idx="67594">
                        <c:v>-1.4827410000000001</c:v>
                      </c:pt>
                      <c:pt idx="67595">
                        <c:v>-1.4856290000000001</c:v>
                      </c:pt>
                      <c:pt idx="67596">
                        <c:v>-1.488518</c:v>
                      </c:pt>
                      <c:pt idx="67597">
                        <c:v>-1.4914069999999999</c:v>
                      </c:pt>
                      <c:pt idx="67598">
                        <c:v>-1.4942960000000001</c:v>
                      </c:pt>
                      <c:pt idx="67599">
                        <c:v>-1.497185</c:v>
                      </c:pt>
                      <c:pt idx="67600">
                        <c:v>-1.5000739999999999</c:v>
                      </c:pt>
                      <c:pt idx="67601">
                        <c:v>-1.502963</c:v>
                      </c:pt>
                      <c:pt idx="67602">
                        <c:v>-1.505852</c:v>
                      </c:pt>
                      <c:pt idx="67603">
                        <c:v>-1.5087410000000001</c:v>
                      </c:pt>
                      <c:pt idx="67604">
                        <c:v>-1.5116289999999999</c:v>
                      </c:pt>
                      <c:pt idx="67605">
                        <c:v>-1.514518</c:v>
                      </c:pt>
                      <c:pt idx="67606">
                        <c:v>-1.517407</c:v>
                      </c:pt>
                      <c:pt idx="67607">
                        <c:v>-1.5202960000000001</c:v>
                      </c:pt>
                      <c:pt idx="67608">
                        <c:v>-1.523185</c:v>
                      </c:pt>
                      <c:pt idx="67609">
                        <c:v>-1.5260739999999999</c:v>
                      </c:pt>
                      <c:pt idx="67610">
                        <c:v>-1.5289630000000001</c:v>
                      </c:pt>
                      <c:pt idx="67611">
                        <c:v>-1.531852</c:v>
                      </c:pt>
                      <c:pt idx="67612">
                        <c:v>-1.5347409999999999</c:v>
                      </c:pt>
                      <c:pt idx="67613">
                        <c:v>-1.5376289999999999</c:v>
                      </c:pt>
                      <c:pt idx="67614">
                        <c:v>-1.5405180000000001</c:v>
                      </c:pt>
                      <c:pt idx="67615">
                        <c:v>-1.543407</c:v>
                      </c:pt>
                      <c:pt idx="67616">
                        <c:v>-1.5462959999999999</c:v>
                      </c:pt>
                      <c:pt idx="67617">
                        <c:v>-1.549185</c:v>
                      </c:pt>
                      <c:pt idx="67618">
                        <c:v>-1.552074</c:v>
                      </c:pt>
                      <c:pt idx="67619">
                        <c:v>-1.5549630000000001</c:v>
                      </c:pt>
                      <c:pt idx="67620">
                        <c:v>-1.557852</c:v>
                      </c:pt>
                      <c:pt idx="67621">
                        <c:v>-1.5607409999999999</c:v>
                      </c:pt>
                      <c:pt idx="67622">
                        <c:v>-1.5636300000000001</c:v>
                      </c:pt>
                      <c:pt idx="67623">
                        <c:v>-1.5665180000000001</c:v>
                      </c:pt>
                      <c:pt idx="67624">
                        <c:v>-1.569407</c:v>
                      </c:pt>
                      <c:pt idx="67625">
                        <c:v>-1.5722959999999999</c:v>
                      </c:pt>
                      <c:pt idx="67626">
                        <c:v>-1.5751850000000001</c:v>
                      </c:pt>
                      <c:pt idx="67627">
                        <c:v>-1.578074</c:v>
                      </c:pt>
                      <c:pt idx="67628">
                        <c:v>-1.5809629999999999</c:v>
                      </c:pt>
                      <c:pt idx="67629">
                        <c:v>-1.583852</c:v>
                      </c:pt>
                      <c:pt idx="67630">
                        <c:v>-1.586741</c:v>
                      </c:pt>
                      <c:pt idx="67631">
                        <c:v>-1.589629</c:v>
                      </c:pt>
                      <c:pt idx="67632">
                        <c:v>-1.5925180000000001</c:v>
                      </c:pt>
                      <c:pt idx="67633">
                        <c:v>-1.595407</c:v>
                      </c:pt>
                      <c:pt idx="67634">
                        <c:v>-1.5982959999999999</c:v>
                      </c:pt>
                      <c:pt idx="67635">
                        <c:v>-1.6011850000000001</c:v>
                      </c:pt>
                      <c:pt idx="67636">
                        <c:v>-1.604074</c:v>
                      </c:pt>
                      <c:pt idx="67637">
                        <c:v>-1.6069629999999999</c:v>
                      </c:pt>
                      <c:pt idx="67638">
                        <c:v>-1.6098520000000001</c:v>
                      </c:pt>
                      <c:pt idx="67639">
                        <c:v>-1.612741</c:v>
                      </c:pt>
                      <c:pt idx="67640">
                        <c:v>-1.615629</c:v>
                      </c:pt>
                      <c:pt idx="67641">
                        <c:v>-1.6185179999999999</c:v>
                      </c:pt>
                      <c:pt idx="67642">
                        <c:v>-1.621407</c:v>
                      </c:pt>
                      <c:pt idx="67643">
                        <c:v>-1.624296</c:v>
                      </c:pt>
                      <c:pt idx="67644">
                        <c:v>-1.6271850000000001</c:v>
                      </c:pt>
                      <c:pt idx="67645">
                        <c:v>-1.630074</c:v>
                      </c:pt>
                      <c:pt idx="67646">
                        <c:v>-1.6329629999999999</c:v>
                      </c:pt>
                      <c:pt idx="67647">
                        <c:v>-1.6358520000000001</c:v>
                      </c:pt>
                      <c:pt idx="67648">
                        <c:v>-1.638741</c:v>
                      </c:pt>
                      <c:pt idx="67649">
                        <c:v>-1.641629</c:v>
                      </c:pt>
                      <c:pt idx="67650">
                        <c:v>-1.6445179999999999</c:v>
                      </c:pt>
                      <c:pt idx="67651">
                        <c:v>-1.6474070000000001</c:v>
                      </c:pt>
                      <c:pt idx="67652">
                        <c:v>-1.650296</c:v>
                      </c:pt>
                      <c:pt idx="67653">
                        <c:v>-1.6531849999999999</c:v>
                      </c:pt>
                      <c:pt idx="67654">
                        <c:v>-1.656074</c:v>
                      </c:pt>
                      <c:pt idx="67655">
                        <c:v>-1.658963</c:v>
                      </c:pt>
                      <c:pt idx="67656">
                        <c:v>-1.6618520000000001</c:v>
                      </c:pt>
                      <c:pt idx="67657">
                        <c:v>-1.664741</c:v>
                      </c:pt>
                      <c:pt idx="67658">
                        <c:v>-1.667629</c:v>
                      </c:pt>
                      <c:pt idx="67659">
                        <c:v>-1.6705179999999999</c:v>
                      </c:pt>
                      <c:pt idx="67660">
                        <c:v>-1.6734070000000001</c:v>
                      </c:pt>
                      <c:pt idx="67661">
                        <c:v>-1.676296</c:v>
                      </c:pt>
                      <c:pt idx="67662">
                        <c:v>-1.6791849999999999</c:v>
                      </c:pt>
                      <c:pt idx="67663">
                        <c:v>-1.6820740000000001</c:v>
                      </c:pt>
                      <c:pt idx="67664">
                        <c:v>-1.684963</c:v>
                      </c:pt>
                      <c:pt idx="67665">
                        <c:v>-1.6878519999999999</c:v>
                      </c:pt>
                      <c:pt idx="67666">
                        <c:v>-1.690741</c:v>
                      </c:pt>
                      <c:pt idx="67667">
                        <c:v>-1.69363</c:v>
                      </c:pt>
                      <c:pt idx="67668">
                        <c:v>-1.696518</c:v>
                      </c:pt>
                      <c:pt idx="67669">
                        <c:v>-1.6994069999999999</c:v>
                      </c:pt>
                      <c:pt idx="67670">
                        <c:v>-1.702296</c:v>
                      </c:pt>
                      <c:pt idx="67671">
                        <c:v>-1.705185</c:v>
                      </c:pt>
                      <c:pt idx="67672">
                        <c:v>-1.7080740000000001</c:v>
                      </c:pt>
                      <c:pt idx="67673">
                        <c:v>-1.710963</c:v>
                      </c:pt>
                      <c:pt idx="67674">
                        <c:v>-1.7138519999999999</c:v>
                      </c:pt>
                      <c:pt idx="67675">
                        <c:v>-1.7167410000000001</c:v>
                      </c:pt>
                      <c:pt idx="67676">
                        <c:v>-1.7196290000000001</c:v>
                      </c:pt>
                      <c:pt idx="67677">
                        <c:v>-1.722518</c:v>
                      </c:pt>
                      <c:pt idx="67678">
                        <c:v>-1.7254069999999999</c:v>
                      </c:pt>
                      <c:pt idx="67679">
                        <c:v>-1.7282960000000001</c:v>
                      </c:pt>
                      <c:pt idx="67680">
                        <c:v>-1.731185</c:v>
                      </c:pt>
                      <c:pt idx="67681">
                        <c:v>-1.7340739999999999</c:v>
                      </c:pt>
                      <c:pt idx="67682">
                        <c:v>-1.736963</c:v>
                      </c:pt>
                      <c:pt idx="67683">
                        <c:v>-1.739852</c:v>
                      </c:pt>
                      <c:pt idx="67684">
                        <c:v>-1.7427410000000001</c:v>
                      </c:pt>
                      <c:pt idx="67685">
                        <c:v>-1.7456290000000001</c:v>
                      </c:pt>
                      <c:pt idx="67686">
                        <c:v>-1.748518</c:v>
                      </c:pt>
                      <c:pt idx="67687">
                        <c:v>-1.7514069999999999</c:v>
                      </c:pt>
                      <c:pt idx="67688">
                        <c:v>-1.7542960000000001</c:v>
                      </c:pt>
                      <c:pt idx="67689">
                        <c:v>-1.757185</c:v>
                      </c:pt>
                      <c:pt idx="67690">
                        <c:v>-1.7600739999999999</c:v>
                      </c:pt>
                      <c:pt idx="67691">
                        <c:v>-1.7629630000000001</c:v>
                      </c:pt>
                      <c:pt idx="67692">
                        <c:v>-1.765852</c:v>
                      </c:pt>
                      <c:pt idx="67693">
                        <c:v>-1.7687409999999999</c:v>
                      </c:pt>
                      <c:pt idx="67694">
                        <c:v>-1.7716289999999999</c:v>
                      </c:pt>
                      <c:pt idx="67695">
                        <c:v>-1.774518</c:v>
                      </c:pt>
                      <c:pt idx="67696">
                        <c:v>-1.777407</c:v>
                      </c:pt>
                      <c:pt idx="67697">
                        <c:v>-1.7802960000000001</c:v>
                      </c:pt>
                      <c:pt idx="67698">
                        <c:v>-1.783185</c:v>
                      </c:pt>
                      <c:pt idx="67699">
                        <c:v>-1.7860739999999999</c:v>
                      </c:pt>
                      <c:pt idx="67700">
                        <c:v>-1.7889630000000001</c:v>
                      </c:pt>
                      <c:pt idx="67701">
                        <c:v>-1.791852</c:v>
                      </c:pt>
                      <c:pt idx="67702">
                        <c:v>-1.7947409999999999</c:v>
                      </c:pt>
                      <c:pt idx="67703">
                        <c:v>-1.7976289999999999</c:v>
                      </c:pt>
                      <c:pt idx="67704">
                        <c:v>-1.8005180000000001</c:v>
                      </c:pt>
                      <c:pt idx="67705">
                        <c:v>-1.803407</c:v>
                      </c:pt>
                      <c:pt idx="67706">
                        <c:v>-1.8062959999999999</c:v>
                      </c:pt>
                      <c:pt idx="67707">
                        <c:v>-1.809185</c:v>
                      </c:pt>
                      <c:pt idx="67708">
                        <c:v>-1.812074</c:v>
                      </c:pt>
                      <c:pt idx="67709">
                        <c:v>-1.8149630000000001</c:v>
                      </c:pt>
                      <c:pt idx="67710">
                        <c:v>-1.817852</c:v>
                      </c:pt>
                      <c:pt idx="67711">
                        <c:v>-1.8207409999999999</c:v>
                      </c:pt>
                      <c:pt idx="67712">
                        <c:v>-1.8236289999999999</c:v>
                      </c:pt>
                      <c:pt idx="67713">
                        <c:v>-1.8265180000000001</c:v>
                      </c:pt>
                      <c:pt idx="67714">
                        <c:v>-1.829407</c:v>
                      </c:pt>
                      <c:pt idx="67715">
                        <c:v>-1.8322959999999999</c:v>
                      </c:pt>
                      <c:pt idx="67716">
                        <c:v>-1.8351850000000001</c:v>
                      </c:pt>
                      <c:pt idx="67717">
                        <c:v>-1.838074</c:v>
                      </c:pt>
                      <c:pt idx="67718">
                        <c:v>-1.8409629999999999</c:v>
                      </c:pt>
                      <c:pt idx="67719">
                        <c:v>-1.843852</c:v>
                      </c:pt>
                      <c:pt idx="67720">
                        <c:v>-1.846741</c:v>
                      </c:pt>
                      <c:pt idx="67721">
                        <c:v>-1.849629</c:v>
                      </c:pt>
                      <c:pt idx="67722">
                        <c:v>-1.8525180000000001</c:v>
                      </c:pt>
                      <c:pt idx="67723">
                        <c:v>-1.855407</c:v>
                      </c:pt>
                      <c:pt idx="67724">
                        <c:v>-1.8582959999999999</c:v>
                      </c:pt>
                      <c:pt idx="67725">
                        <c:v>-1.8611850000000001</c:v>
                      </c:pt>
                      <c:pt idx="67726">
                        <c:v>-1.864074</c:v>
                      </c:pt>
                      <c:pt idx="67727">
                        <c:v>-1.8669629999999999</c:v>
                      </c:pt>
                      <c:pt idx="67728">
                        <c:v>-1.8698520000000001</c:v>
                      </c:pt>
                      <c:pt idx="67729">
                        <c:v>-1.872741</c:v>
                      </c:pt>
                      <c:pt idx="67730">
                        <c:v>-1.875629</c:v>
                      </c:pt>
                      <c:pt idx="67731">
                        <c:v>-1.8785179999999999</c:v>
                      </c:pt>
                      <c:pt idx="67732">
                        <c:v>-1.8814070000000001</c:v>
                      </c:pt>
                      <c:pt idx="67733">
                        <c:v>-1.884296</c:v>
                      </c:pt>
                      <c:pt idx="67734">
                        <c:v>-1.8871849999999999</c:v>
                      </c:pt>
                      <c:pt idx="67735">
                        <c:v>-1.890074</c:v>
                      </c:pt>
                      <c:pt idx="67736">
                        <c:v>-1.892963</c:v>
                      </c:pt>
                      <c:pt idx="67737">
                        <c:v>-1.8958520000000001</c:v>
                      </c:pt>
                      <c:pt idx="67738">
                        <c:v>-1.898741</c:v>
                      </c:pt>
                      <c:pt idx="67739">
                        <c:v>-1.901629</c:v>
                      </c:pt>
                      <c:pt idx="67740">
                        <c:v>-1.9045179999999999</c:v>
                      </c:pt>
                      <c:pt idx="67741">
                        <c:v>-1.9074070000000001</c:v>
                      </c:pt>
                      <c:pt idx="67742">
                        <c:v>-1.910296</c:v>
                      </c:pt>
                      <c:pt idx="67743">
                        <c:v>-1.9131849999999999</c:v>
                      </c:pt>
                      <c:pt idx="67744">
                        <c:v>-1.9160740000000001</c:v>
                      </c:pt>
                      <c:pt idx="67745">
                        <c:v>-1.918963</c:v>
                      </c:pt>
                      <c:pt idx="67746">
                        <c:v>-1.9218519999999999</c:v>
                      </c:pt>
                      <c:pt idx="67747">
                        <c:v>-1.924741</c:v>
                      </c:pt>
                      <c:pt idx="67748">
                        <c:v>-1.927629</c:v>
                      </c:pt>
                      <c:pt idx="67749">
                        <c:v>-1.930518</c:v>
                      </c:pt>
                      <c:pt idx="67750">
                        <c:v>-1.9334070000000001</c:v>
                      </c:pt>
                      <c:pt idx="67751">
                        <c:v>-1.936296</c:v>
                      </c:pt>
                      <c:pt idx="67752">
                        <c:v>-1.9391849999999999</c:v>
                      </c:pt>
                      <c:pt idx="67753">
                        <c:v>-1.9420740000000001</c:v>
                      </c:pt>
                      <c:pt idx="67754">
                        <c:v>-1.944963</c:v>
                      </c:pt>
                      <c:pt idx="67755">
                        <c:v>-1.9478519999999999</c:v>
                      </c:pt>
                      <c:pt idx="67756">
                        <c:v>-1.9507410000000001</c:v>
                      </c:pt>
                      <c:pt idx="67757">
                        <c:v>-1.9536290000000001</c:v>
                      </c:pt>
                      <c:pt idx="67758">
                        <c:v>-1.956518</c:v>
                      </c:pt>
                      <c:pt idx="67759">
                        <c:v>-1.9594069999999999</c:v>
                      </c:pt>
                      <c:pt idx="67760">
                        <c:v>-1.962296</c:v>
                      </c:pt>
                      <c:pt idx="67761">
                        <c:v>-1.965185</c:v>
                      </c:pt>
                      <c:pt idx="67762">
                        <c:v>-1.9680740000000001</c:v>
                      </c:pt>
                      <c:pt idx="67763">
                        <c:v>-1.970963</c:v>
                      </c:pt>
                      <c:pt idx="67764">
                        <c:v>-1.9738519999999999</c:v>
                      </c:pt>
                      <c:pt idx="67765">
                        <c:v>-1.9767410000000001</c:v>
                      </c:pt>
                      <c:pt idx="67766">
                        <c:v>-1.9796290000000001</c:v>
                      </c:pt>
                      <c:pt idx="67767">
                        <c:v>-1.982518</c:v>
                      </c:pt>
                      <c:pt idx="67768">
                        <c:v>-1.9854069999999999</c:v>
                      </c:pt>
                      <c:pt idx="67769">
                        <c:v>-1.9882960000000001</c:v>
                      </c:pt>
                      <c:pt idx="67770">
                        <c:v>-1.991185</c:v>
                      </c:pt>
                      <c:pt idx="67771">
                        <c:v>-1.9940739999999999</c:v>
                      </c:pt>
                      <c:pt idx="67772">
                        <c:v>-1.996963</c:v>
                      </c:pt>
                      <c:pt idx="67773">
                        <c:v>-1.999852</c:v>
                      </c:pt>
                      <c:pt idx="67774">
                        <c:v>-2.0027409999999999</c:v>
                      </c:pt>
                      <c:pt idx="67775">
                        <c:v>-2.00563</c:v>
                      </c:pt>
                      <c:pt idx="67776">
                        <c:v>-2.008518</c:v>
                      </c:pt>
                      <c:pt idx="67777">
                        <c:v>-2.0114070000000002</c:v>
                      </c:pt>
                      <c:pt idx="67778">
                        <c:v>-2.0142959999999999</c:v>
                      </c:pt>
                      <c:pt idx="67779">
                        <c:v>-2.017185</c:v>
                      </c:pt>
                      <c:pt idx="67780">
                        <c:v>-2.0200740000000001</c:v>
                      </c:pt>
                      <c:pt idx="67781">
                        <c:v>-2.0229629999999998</c:v>
                      </c:pt>
                      <c:pt idx="67782">
                        <c:v>-2.025852</c:v>
                      </c:pt>
                      <c:pt idx="67783">
                        <c:v>-2.0287410000000001</c:v>
                      </c:pt>
                      <c:pt idx="67784">
                        <c:v>-2.0316299999999998</c:v>
                      </c:pt>
                      <c:pt idx="67785">
                        <c:v>-2.0345179999999998</c:v>
                      </c:pt>
                      <c:pt idx="67786">
                        <c:v>-2.037407</c:v>
                      </c:pt>
                      <c:pt idx="67787">
                        <c:v>-2.0402960000000001</c:v>
                      </c:pt>
                      <c:pt idx="67788">
                        <c:v>-2.0431849999999998</c:v>
                      </c:pt>
                      <c:pt idx="67789">
                        <c:v>-2.0460739999999999</c:v>
                      </c:pt>
                      <c:pt idx="67790">
                        <c:v>-2.0489630000000001</c:v>
                      </c:pt>
                      <c:pt idx="67791">
                        <c:v>-2.0518519999999998</c:v>
                      </c:pt>
                      <c:pt idx="67792">
                        <c:v>-2.0547409999999999</c:v>
                      </c:pt>
                      <c:pt idx="67793">
                        <c:v>-2.0576289999999999</c:v>
                      </c:pt>
                      <c:pt idx="67794">
                        <c:v>-2.0605180000000001</c:v>
                      </c:pt>
                      <c:pt idx="67795">
                        <c:v>-2.0634070000000002</c:v>
                      </c:pt>
                      <c:pt idx="67796">
                        <c:v>-2.0662959999999999</c:v>
                      </c:pt>
                      <c:pt idx="67797">
                        <c:v>-2.0691850000000001</c:v>
                      </c:pt>
                      <c:pt idx="67798">
                        <c:v>-2.0720740000000002</c:v>
                      </c:pt>
                      <c:pt idx="67799">
                        <c:v>-2.0749629999999999</c:v>
                      </c:pt>
                      <c:pt idx="67800">
                        <c:v>-2.077852</c:v>
                      </c:pt>
                      <c:pt idx="67801">
                        <c:v>-2.08074</c:v>
                      </c:pt>
                      <c:pt idx="67802">
                        <c:v>-2.0836290000000002</c:v>
                      </c:pt>
                      <c:pt idx="67803">
                        <c:v>-2.0865179999999999</c:v>
                      </c:pt>
                      <c:pt idx="67804">
                        <c:v>-2.089407</c:v>
                      </c:pt>
                      <c:pt idx="67805">
                        <c:v>-2.0922960000000002</c:v>
                      </c:pt>
                      <c:pt idx="67806">
                        <c:v>-2.0951849999999999</c:v>
                      </c:pt>
                      <c:pt idx="67807">
                        <c:v>-2.098074</c:v>
                      </c:pt>
                      <c:pt idx="67808">
                        <c:v>-2.1009630000000001</c:v>
                      </c:pt>
                      <c:pt idx="67809">
                        <c:v>-2.1038519999999998</c:v>
                      </c:pt>
                      <c:pt idx="67810">
                        <c:v>-2.1067399999999998</c:v>
                      </c:pt>
                      <c:pt idx="67811">
                        <c:v>-2.109629</c:v>
                      </c:pt>
                      <c:pt idx="67812">
                        <c:v>-2.1125180000000001</c:v>
                      </c:pt>
                      <c:pt idx="67813">
                        <c:v>-2.1154069999999998</c:v>
                      </c:pt>
                      <c:pt idx="67814">
                        <c:v>-2.118296</c:v>
                      </c:pt>
                      <c:pt idx="67815">
                        <c:v>-2.1211850000000001</c:v>
                      </c:pt>
                      <c:pt idx="67816">
                        <c:v>-2.1240739999999998</c:v>
                      </c:pt>
                      <c:pt idx="67817">
                        <c:v>-2.1269629999999999</c:v>
                      </c:pt>
                      <c:pt idx="67818">
                        <c:v>-2.1298520000000001</c:v>
                      </c:pt>
                      <c:pt idx="67819">
                        <c:v>-2.1327400000000001</c:v>
                      </c:pt>
                      <c:pt idx="67820">
                        <c:v>-2.1356290000000002</c:v>
                      </c:pt>
                      <c:pt idx="67821">
                        <c:v>-2.1385179999999999</c:v>
                      </c:pt>
                      <c:pt idx="67822">
                        <c:v>-2.1414070000000001</c:v>
                      </c:pt>
                      <c:pt idx="67823">
                        <c:v>-2.1442960000000002</c:v>
                      </c:pt>
                      <c:pt idx="67824">
                        <c:v>-2.1471849999999999</c:v>
                      </c:pt>
                      <c:pt idx="67825">
                        <c:v>-2.150074</c:v>
                      </c:pt>
                      <c:pt idx="67826">
                        <c:v>-2.1529630000000002</c:v>
                      </c:pt>
                      <c:pt idx="67827">
                        <c:v>-2.1558519999999999</c:v>
                      </c:pt>
                      <c:pt idx="67828">
                        <c:v>-2.158741</c:v>
                      </c:pt>
                      <c:pt idx="67829">
                        <c:v>-2.161629</c:v>
                      </c:pt>
                      <c:pt idx="67830">
                        <c:v>-2.1645180000000002</c:v>
                      </c:pt>
                      <c:pt idx="67831">
                        <c:v>-2.1674069999999999</c:v>
                      </c:pt>
                      <c:pt idx="67832">
                        <c:v>-2.170296</c:v>
                      </c:pt>
                      <c:pt idx="67833">
                        <c:v>-2.1731850000000001</c:v>
                      </c:pt>
                      <c:pt idx="67834">
                        <c:v>-2.1760739999999998</c:v>
                      </c:pt>
                      <c:pt idx="67835">
                        <c:v>-2.178963</c:v>
                      </c:pt>
                      <c:pt idx="67836">
                        <c:v>-2.1818520000000001</c:v>
                      </c:pt>
                      <c:pt idx="67837">
                        <c:v>-2.1847409999999998</c:v>
                      </c:pt>
                      <c:pt idx="67838">
                        <c:v>-2.1876289999999998</c:v>
                      </c:pt>
                      <c:pt idx="67839">
                        <c:v>-2.190518</c:v>
                      </c:pt>
                      <c:pt idx="67840">
                        <c:v>-2.1934070000000001</c:v>
                      </c:pt>
                      <c:pt idx="67841">
                        <c:v>-2.1962959999999998</c:v>
                      </c:pt>
                      <c:pt idx="67842">
                        <c:v>-2.1991849999999999</c:v>
                      </c:pt>
                      <c:pt idx="67843">
                        <c:v>-2.2020740000000001</c:v>
                      </c:pt>
                      <c:pt idx="67844">
                        <c:v>-2.2049629999999998</c:v>
                      </c:pt>
                      <c:pt idx="67845">
                        <c:v>-2.2078519999999999</c:v>
                      </c:pt>
                      <c:pt idx="67846">
                        <c:v>-2.2107410000000001</c:v>
                      </c:pt>
                      <c:pt idx="67847">
                        <c:v>-2.2136290000000001</c:v>
                      </c:pt>
                      <c:pt idx="67848">
                        <c:v>-2.2165180000000002</c:v>
                      </c:pt>
                      <c:pt idx="67849">
                        <c:v>-2.2194069999999999</c:v>
                      </c:pt>
                      <c:pt idx="67850">
                        <c:v>-2.222296</c:v>
                      </c:pt>
                      <c:pt idx="67851">
                        <c:v>-2.2251850000000002</c:v>
                      </c:pt>
                      <c:pt idx="67852">
                        <c:v>-2.2280739999999999</c:v>
                      </c:pt>
                      <c:pt idx="67853">
                        <c:v>-2.230963</c:v>
                      </c:pt>
                      <c:pt idx="67854">
                        <c:v>-2.2338520000000002</c:v>
                      </c:pt>
                      <c:pt idx="67855">
                        <c:v>-2.2367409999999999</c:v>
                      </c:pt>
                      <c:pt idx="67856">
                        <c:v>-2.23963</c:v>
                      </c:pt>
                      <c:pt idx="67857">
                        <c:v>-2.242518</c:v>
                      </c:pt>
                      <c:pt idx="67858">
                        <c:v>-2.2454070000000002</c:v>
                      </c:pt>
                      <c:pt idx="67859">
                        <c:v>-2.2482959999999999</c:v>
                      </c:pt>
                      <c:pt idx="67860">
                        <c:v>-2.251185</c:v>
                      </c:pt>
                      <c:pt idx="67861">
                        <c:v>-2.2540740000000001</c:v>
                      </c:pt>
                      <c:pt idx="67862">
                        <c:v>-2.2569629999999998</c:v>
                      </c:pt>
                      <c:pt idx="67863">
                        <c:v>-2.259852</c:v>
                      </c:pt>
                      <c:pt idx="67864">
                        <c:v>-2.2627410000000001</c:v>
                      </c:pt>
                      <c:pt idx="67865">
                        <c:v>-2.2656299999999998</c:v>
                      </c:pt>
                      <c:pt idx="67866">
                        <c:v>-2.2685179999999998</c:v>
                      </c:pt>
                      <c:pt idx="67867">
                        <c:v>-2.271407</c:v>
                      </c:pt>
                      <c:pt idx="67868">
                        <c:v>-2.2742960000000001</c:v>
                      </c:pt>
                      <c:pt idx="67869">
                        <c:v>-2.2771849999999998</c:v>
                      </c:pt>
                      <c:pt idx="67870">
                        <c:v>-2.2800739999999999</c:v>
                      </c:pt>
                      <c:pt idx="67871">
                        <c:v>-2.2829630000000001</c:v>
                      </c:pt>
                      <c:pt idx="67872">
                        <c:v>-2.2858520000000002</c:v>
                      </c:pt>
                      <c:pt idx="67873">
                        <c:v>-2.2887409999999999</c:v>
                      </c:pt>
                      <c:pt idx="67874">
                        <c:v>-2.2916300000000001</c:v>
                      </c:pt>
                      <c:pt idx="67875">
                        <c:v>-2.2945180000000001</c:v>
                      </c:pt>
                      <c:pt idx="67876">
                        <c:v>-2.2974070000000002</c:v>
                      </c:pt>
                      <c:pt idx="67877">
                        <c:v>-2.3002959999999999</c:v>
                      </c:pt>
                      <c:pt idx="67878">
                        <c:v>-2.303185</c:v>
                      </c:pt>
                      <c:pt idx="67879">
                        <c:v>-2.3060740000000002</c:v>
                      </c:pt>
                      <c:pt idx="67880">
                        <c:v>-2.3089629999999999</c:v>
                      </c:pt>
                      <c:pt idx="67881">
                        <c:v>-2.311852</c:v>
                      </c:pt>
                      <c:pt idx="67882">
                        <c:v>-2.3147410000000002</c:v>
                      </c:pt>
                      <c:pt idx="67883">
                        <c:v>-2.3176290000000002</c:v>
                      </c:pt>
                      <c:pt idx="67884">
                        <c:v>-2.3205179999999999</c:v>
                      </c:pt>
                      <c:pt idx="67885">
                        <c:v>-2.323407</c:v>
                      </c:pt>
                      <c:pt idx="67886">
                        <c:v>-2.3262960000000001</c:v>
                      </c:pt>
                      <c:pt idx="67887">
                        <c:v>-2.3291849999999998</c:v>
                      </c:pt>
                      <c:pt idx="67888">
                        <c:v>-2.332074</c:v>
                      </c:pt>
                      <c:pt idx="67889">
                        <c:v>-2.3349630000000001</c:v>
                      </c:pt>
                      <c:pt idx="67890">
                        <c:v>-2.3378519999999998</c:v>
                      </c:pt>
                      <c:pt idx="67891">
                        <c:v>-2.340741</c:v>
                      </c:pt>
                      <c:pt idx="67892">
                        <c:v>-2.343629</c:v>
                      </c:pt>
                      <c:pt idx="67893">
                        <c:v>-2.3465180000000001</c:v>
                      </c:pt>
                      <c:pt idx="67894">
                        <c:v>-2.3494069999999998</c:v>
                      </c:pt>
                      <c:pt idx="67895">
                        <c:v>-2.3522959999999999</c:v>
                      </c:pt>
                      <c:pt idx="67896">
                        <c:v>-2.3551850000000001</c:v>
                      </c:pt>
                      <c:pt idx="67897">
                        <c:v>-2.3580739999999998</c:v>
                      </c:pt>
                      <c:pt idx="67898">
                        <c:v>-2.3609629999999999</c:v>
                      </c:pt>
                      <c:pt idx="67899">
                        <c:v>-2.3638520000000001</c:v>
                      </c:pt>
                      <c:pt idx="67900">
                        <c:v>-2.3667400000000001</c:v>
                      </c:pt>
                      <c:pt idx="67901">
                        <c:v>-2.3696290000000002</c:v>
                      </c:pt>
                      <c:pt idx="67902">
                        <c:v>-2.3725179999999999</c:v>
                      </c:pt>
                      <c:pt idx="67903">
                        <c:v>-2.375407</c:v>
                      </c:pt>
                      <c:pt idx="67904">
                        <c:v>-2.3782960000000002</c:v>
                      </c:pt>
                      <c:pt idx="67905">
                        <c:v>-2.3811849999999999</c:v>
                      </c:pt>
                      <c:pt idx="67906">
                        <c:v>-2.384074</c:v>
                      </c:pt>
                      <c:pt idx="67907">
                        <c:v>-2.3869630000000002</c:v>
                      </c:pt>
                      <c:pt idx="67908">
                        <c:v>-2.3898519999999999</c:v>
                      </c:pt>
                      <c:pt idx="67909">
                        <c:v>-2.3927399999999999</c:v>
                      </c:pt>
                      <c:pt idx="67910">
                        <c:v>-2.395629</c:v>
                      </c:pt>
                      <c:pt idx="67911">
                        <c:v>-2.3985180000000001</c:v>
                      </c:pt>
                      <c:pt idx="67912">
                        <c:v>-2.4014069999999998</c:v>
                      </c:pt>
                      <c:pt idx="67913">
                        <c:v>-2.404296</c:v>
                      </c:pt>
                      <c:pt idx="67914">
                        <c:v>-2.4071850000000001</c:v>
                      </c:pt>
                      <c:pt idx="67915">
                        <c:v>-2.4100739999999998</c:v>
                      </c:pt>
                      <c:pt idx="67916">
                        <c:v>-2.412963</c:v>
                      </c:pt>
                      <c:pt idx="67917">
                        <c:v>-2.4158520000000001</c:v>
                      </c:pt>
                      <c:pt idx="67918">
                        <c:v>-2.4187409999999998</c:v>
                      </c:pt>
                      <c:pt idx="67919">
                        <c:v>-2.4216289999999998</c:v>
                      </c:pt>
                      <c:pt idx="67920">
                        <c:v>-2.424518</c:v>
                      </c:pt>
                      <c:pt idx="67921">
                        <c:v>-2.4274070000000001</c:v>
                      </c:pt>
                      <c:pt idx="67922">
                        <c:v>-2.4302959999999998</c:v>
                      </c:pt>
                      <c:pt idx="67923">
                        <c:v>-2.4331849999999999</c:v>
                      </c:pt>
                      <c:pt idx="67924">
                        <c:v>-2.4360740000000001</c:v>
                      </c:pt>
                      <c:pt idx="67925">
                        <c:v>-2.4389630000000002</c:v>
                      </c:pt>
                      <c:pt idx="67926">
                        <c:v>-2.4418519999999999</c:v>
                      </c:pt>
                      <c:pt idx="67927">
                        <c:v>-2.4447410000000001</c:v>
                      </c:pt>
                      <c:pt idx="67928">
                        <c:v>-2.4476290000000001</c:v>
                      </c:pt>
                      <c:pt idx="67929">
                        <c:v>-2.4505180000000002</c:v>
                      </c:pt>
                      <c:pt idx="67930">
                        <c:v>-2.4534069999999999</c:v>
                      </c:pt>
                      <c:pt idx="67931">
                        <c:v>-2.456296</c:v>
                      </c:pt>
                      <c:pt idx="67932">
                        <c:v>-2.4591850000000002</c:v>
                      </c:pt>
                      <c:pt idx="67933">
                        <c:v>-2.4620739999999999</c:v>
                      </c:pt>
                      <c:pt idx="67934">
                        <c:v>-2.464963</c:v>
                      </c:pt>
                      <c:pt idx="67935">
                        <c:v>-2.4678520000000002</c:v>
                      </c:pt>
                      <c:pt idx="67936">
                        <c:v>-2.4707409999999999</c:v>
                      </c:pt>
                      <c:pt idx="67937">
                        <c:v>-2.4736289999999999</c:v>
                      </c:pt>
                      <c:pt idx="67938">
                        <c:v>-2.476518</c:v>
                      </c:pt>
                      <c:pt idx="67939">
                        <c:v>-2.4794070000000001</c:v>
                      </c:pt>
                      <c:pt idx="67940">
                        <c:v>-2.4822959999999998</c:v>
                      </c:pt>
                      <c:pt idx="67941">
                        <c:v>-2.485185</c:v>
                      </c:pt>
                      <c:pt idx="67942">
                        <c:v>-2.4880740000000001</c:v>
                      </c:pt>
                      <c:pt idx="67943">
                        <c:v>-2.4909629999999998</c:v>
                      </c:pt>
                      <c:pt idx="67944">
                        <c:v>-2.493852</c:v>
                      </c:pt>
                      <c:pt idx="67945">
                        <c:v>-2.4967410000000001</c:v>
                      </c:pt>
                      <c:pt idx="67946">
                        <c:v>-2.4996290000000001</c:v>
                      </c:pt>
                      <c:pt idx="67947">
                        <c:v>-2.5025179999999998</c:v>
                      </c:pt>
                      <c:pt idx="67948">
                        <c:v>-2.5054069999999999</c:v>
                      </c:pt>
                      <c:pt idx="67949">
                        <c:v>-2.5082960000000001</c:v>
                      </c:pt>
                      <c:pt idx="67950">
                        <c:v>-2.5111849999999998</c:v>
                      </c:pt>
                      <c:pt idx="67951">
                        <c:v>-2.5140739999999999</c:v>
                      </c:pt>
                      <c:pt idx="67952">
                        <c:v>-2.5169630000000001</c:v>
                      </c:pt>
                      <c:pt idx="67953">
                        <c:v>-2.5198520000000002</c:v>
                      </c:pt>
                      <c:pt idx="67954">
                        <c:v>-2.5227409999999999</c:v>
                      </c:pt>
                      <c:pt idx="67955">
                        <c:v>-2.52563</c:v>
                      </c:pt>
                      <c:pt idx="67956">
                        <c:v>-2.528518</c:v>
                      </c:pt>
                      <c:pt idx="67957">
                        <c:v>-2.5314070000000002</c:v>
                      </c:pt>
                      <c:pt idx="67958">
                        <c:v>-2.5342959999999999</c:v>
                      </c:pt>
                      <c:pt idx="67959">
                        <c:v>-2.537185</c:v>
                      </c:pt>
                      <c:pt idx="67960">
                        <c:v>-2.5400740000000002</c:v>
                      </c:pt>
                      <c:pt idx="67961">
                        <c:v>-2.5429629999999999</c:v>
                      </c:pt>
                      <c:pt idx="67962">
                        <c:v>-2.545852</c:v>
                      </c:pt>
                      <c:pt idx="67963">
                        <c:v>-2.5487410000000001</c:v>
                      </c:pt>
                      <c:pt idx="67964">
                        <c:v>-2.5516299999999998</c:v>
                      </c:pt>
                      <c:pt idx="67965">
                        <c:v>-2.5545179999999998</c:v>
                      </c:pt>
                      <c:pt idx="67966">
                        <c:v>-2.557407</c:v>
                      </c:pt>
                      <c:pt idx="67967">
                        <c:v>-2.5602960000000001</c:v>
                      </c:pt>
                      <c:pt idx="67968">
                        <c:v>-2.5631849999999998</c:v>
                      </c:pt>
                      <c:pt idx="67969">
                        <c:v>-2.566074</c:v>
                      </c:pt>
                      <c:pt idx="67970">
                        <c:v>-2.5689630000000001</c:v>
                      </c:pt>
                      <c:pt idx="67971">
                        <c:v>-2.5718519999999998</c:v>
                      </c:pt>
                      <c:pt idx="67972">
                        <c:v>-2.5747409999999999</c:v>
                      </c:pt>
                      <c:pt idx="67973">
                        <c:v>-2.5776300000000001</c:v>
                      </c:pt>
                      <c:pt idx="67974">
                        <c:v>-2.5805180000000001</c:v>
                      </c:pt>
                      <c:pt idx="67975">
                        <c:v>-2.5834069999999998</c:v>
                      </c:pt>
                      <c:pt idx="67976">
                        <c:v>-2.5862959999999999</c:v>
                      </c:pt>
                      <c:pt idx="67977">
                        <c:v>-2.5891850000000001</c:v>
                      </c:pt>
                      <c:pt idx="67978">
                        <c:v>-2.5920740000000002</c:v>
                      </c:pt>
                      <c:pt idx="67979">
                        <c:v>-2.5949629999999999</c:v>
                      </c:pt>
                      <c:pt idx="67980">
                        <c:v>-2.5978520000000001</c:v>
                      </c:pt>
                      <c:pt idx="67981">
                        <c:v>-2.6007410000000002</c:v>
                      </c:pt>
                      <c:pt idx="67982">
                        <c:v>-2.6036290000000002</c:v>
                      </c:pt>
                      <c:pt idx="67983">
                        <c:v>-2.6065179999999999</c:v>
                      </c:pt>
                      <c:pt idx="67984">
                        <c:v>-2.609407</c:v>
                      </c:pt>
                      <c:pt idx="67985">
                        <c:v>-2.6122960000000002</c:v>
                      </c:pt>
                      <c:pt idx="67986">
                        <c:v>-2.6151849999999999</c:v>
                      </c:pt>
                      <c:pt idx="67987">
                        <c:v>-2.618074</c:v>
                      </c:pt>
                      <c:pt idx="67988">
                        <c:v>-2.6209630000000002</c:v>
                      </c:pt>
                      <c:pt idx="67989">
                        <c:v>-2.6238519999999999</c:v>
                      </c:pt>
                      <c:pt idx="67990">
                        <c:v>-2.6267399999999999</c:v>
                      </c:pt>
                      <c:pt idx="67991">
                        <c:v>-2.629629</c:v>
                      </c:pt>
                      <c:pt idx="67992">
                        <c:v>-2.6325180000000001</c:v>
                      </c:pt>
                      <c:pt idx="67993">
                        <c:v>-2.6354069999999998</c:v>
                      </c:pt>
                      <c:pt idx="67994">
                        <c:v>-2.638296</c:v>
                      </c:pt>
                      <c:pt idx="67995">
                        <c:v>-2.6411850000000001</c:v>
                      </c:pt>
                      <c:pt idx="67996">
                        <c:v>-2.6440739999999998</c:v>
                      </c:pt>
                      <c:pt idx="67997">
                        <c:v>-2.646963</c:v>
                      </c:pt>
                      <c:pt idx="67998">
                        <c:v>-2.6498520000000001</c:v>
                      </c:pt>
                      <c:pt idx="67999">
                        <c:v>-2.6527400000000001</c:v>
                      </c:pt>
                      <c:pt idx="68000">
                        <c:v>-2.6556289999999998</c:v>
                      </c:pt>
                      <c:pt idx="68001">
                        <c:v>-2.6585179999999999</c:v>
                      </c:pt>
                      <c:pt idx="68002">
                        <c:v>-2.6614070000000001</c:v>
                      </c:pt>
                      <c:pt idx="68003">
                        <c:v>-2.6642960000000002</c:v>
                      </c:pt>
                      <c:pt idx="68004">
                        <c:v>-2.6671849999999999</c:v>
                      </c:pt>
                      <c:pt idx="68005">
                        <c:v>-2.6700740000000001</c:v>
                      </c:pt>
                      <c:pt idx="68006">
                        <c:v>-2.6729630000000002</c:v>
                      </c:pt>
                      <c:pt idx="68007">
                        <c:v>-2.6758519999999999</c:v>
                      </c:pt>
                      <c:pt idx="68008">
                        <c:v>-2.678741</c:v>
                      </c:pt>
                      <c:pt idx="68009">
                        <c:v>-2.681629</c:v>
                      </c:pt>
                      <c:pt idx="68010">
                        <c:v>-2.6845180000000002</c:v>
                      </c:pt>
                      <c:pt idx="68011">
                        <c:v>-2.6874069999999999</c:v>
                      </c:pt>
                      <c:pt idx="68012">
                        <c:v>-2.690296</c:v>
                      </c:pt>
                      <c:pt idx="68013">
                        <c:v>-2.6931850000000002</c:v>
                      </c:pt>
                      <c:pt idx="68014">
                        <c:v>-2.6960739999999999</c:v>
                      </c:pt>
                      <c:pt idx="68015">
                        <c:v>-2.698963</c:v>
                      </c:pt>
                      <c:pt idx="68016">
                        <c:v>-2.7018520000000001</c:v>
                      </c:pt>
                      <c:pt idx="68017">
                        <c:v>-2.7047409999999998</c:v>
                      </c:pt>
                      <c:pt idx="68018">
                        <c:v>-2.7076289999999998</c:v>
                      </c:pt>
                      <c:pt idx="68019">
                        <c:v>-2.710518</c:v>
                      </c:pt>
                      <c:pt idx="68020">
                        <c:v>-2.7134070000000001</c:v>
                      </c:pt>
                      <c:pt idx="68021">
                        <c:v>-2.7162959999999998</c:v>
                      </c:pt>
                      <c:pt idx="68022">
                        <c:v>-2.719185</c:v>
                      </c:pt>
                      <c:pt idx="68023">
                        <c:v>-2.7220740000000001</c:v>
                      </c:pt>
                      <c:pt idx="68024">
                        <c:v>-2.7249629999999998</c:v>
                      </c:pt>
                      <c:pt idx="68025">
                        <c:v>-2.7278519999999999</c:v>
                      </c:pt>
                      <c:pt idx="68026">
                        <c:v>-2.7307410000000001</c:v>
                      </c:pt>
                      <c:pt idx="68027">
                        <c:v>-2.7336290000000001</c:v>
                      </c:pt>
                      <c:pt idx="68028">
                        <c:v>-2.7365179999999998</c:v>
                      </c:pt>
                      <c:pt idx="68029">
                        <c:v>-2.7394069999999999</c:v>
                      </c:pt>
                      <c:pt idx="68030">
                        <c:v>-2.7422960000000001</c:v>
                      </c:pt>
                      <c:pt idx="68031">
                        <c:v>-2.7451850000000002</c:v>
                      </c:pt>
                      <c:pt idx="68032">
                        <c:v>-2.7480739999999999</c:v>
                      </c:pt>
                      <c:pt idx="68033">
                        <c:v>-2.750963</c:v>
                      </c:pt>
                      <c:pt idx="68034">
                        <c:v>-2.7538520000000002</c:v>
                      </c:pt>
                      <c:pt idx="68035">
                        <c:v>-2.7567409999999999</c:v>
                      </c:pt>
                      <c:pt idx="68036">
                        <c:v>-2.7596289999999999</c:v>
                      </c:pt>
                      <c:pt idx="68037">
                        <c:v>-2.762518</c:v>
                      </c:pt>
                      <c:pt idx="68038">
                        <c:v>-2.7654070000000002</c:v>
                      </c:pt>
                      <c:pt idx="68039">
                        <c:v>-2.7682959999999999</c:v>
                      </c:pt>
                      <c:pt idx="68040">
                        <c:v>-2.771185</c:v>
                      </c:pt>
                      <c:pt idx="68041">
                        <c:v>-2.7740740000000002</c:v>
                      </c:pt>
                      <c:pt idx="68042">
                        <c:v>-2.7769629999999998</c:v>
                      </c:pt>
                      <c:pt idx="68043">
                        <c:v>-2.779852</c:v>
                      </c:pt>
                      <c:pt idx="68044">
                        <c:v>-2.7827410000000001</c:v>
                      </c:pt>
                      <c:pt idx="68045">
                        <c:v>-2.7856299999999998</c:v>
                      </c:pt>
                      <c:pt idx="68046">
                        <c:v>-2.7885179999999998</c:v>
                      </c:pt>
                      <c:pt idx="68047">
                        <c:v>-2.791407</c:v>
                      </c:pt>
                      <c:pt idx="68048">
                        <c:v>-2.7942960000000001</c:v>
                      </c:pt>
                      <c:pt idx="68049">
                        <c:v>-2.7971849999999998</c:v>
                      </c:pt>
                      <c:pt idx="68050">
                        <c:v>-2.800074</c:v>
                      </c:pt>
                      <c:pt idx="68051">
                        <c:v>-2.8029630000000001</c:v>
                      </c:pt>
                      <c:pt idx="68052">
                        <c:v>-2.8058519999999998</c:v>
                      </c:pt>
                      <c:pt idx="68053">
                        <c:v>-2.8087409999999999</c:v>
                      </c:pt>
                      <c:pt idx="68054">
                        <c:v>-2.8116300000000001</c:v>
                      </c:pt>
                      <c:pt idx="68055">
                        <c:v>-2.8145180000000001</c:v>
                      </c:pt>
                      <c:pt idx="68056">
                        <c:v>-2.8174070000000002</c:v>
                      </c:pt>
                      <c:pt idx="68057">
                        <c:v>-2.8202959999999999</c:v>
                      </c:pt>
                      <c:pt idx="68058">
                        <c:v>-2.8231850000000001</c:v>
                      </c:pt>
                      <c:pt idx="68059">
                        <c:v>-2.8260740000000002</c:v>
                      </c:pt>
                      <c:pt idx="68060">
                        <c:v>-2.8289629999999999</c:v>
                      </c:pt>
                      <c:pt idx="68061">
                        <c:v>-2.831852</c:v>
                      </c:pt>
                      <c:pt idx="68062">
                        <c:v>-2.8347410000000002</c:v>
                      </c:pt>
                      <c:pt idx="68063">
                        <c:v>-2.8376299999999999</c:v>
                      </c:pt>
                      <c:pt idx="68064">
                        <c:v>-2.8405179999999999</c:v>
                      </c:pt>
                      <c:pt idx="68065">
                        <c:v>-2.843407</c:v>
                      </c:pt>
                      <c:pt idx="68066">
                        <c:v>-2.8462960000000002</c:v>
                      </c:pt>
                      <c:pt idx="68067">
                        <c:v>-2.8491849999999999</c:v>
                      </c:pt>
                      <c:pt idx="68068">
                        <c:v>-2.852074</c:v>
                      </c:pt>
                      <c:pt idx="68069">
                        <c:v>-2.8549630000000001</c:v>
                      </c:pt>
                      <c:pt idx="68070">
                        <c:v>-2.8578519999999998</c:v>
                      </c:pt>
                      <c:pt idx="68071">
                        <c:v>-2.860741</c:v>
                      </c:pt>
                      <c:pt idx="68072">
                        <c:v>-2.863629</c:v>
                      </c:pt>
                      <c:pt idx="68073">
                        <c:v>-2.8665180000000001</c:v>
                      </c:pt>
                      <c:pt idx="68074">
                        <c:v>-2.8694069999999998</c:v>
                      </c:pt>
                      <c:pt idx="68075">
                        <c:v>-2.872296</c:v>
                      </c:pt>
                      <c:pt idx="68076">
                        <c:v>-2.8751850000000001</c:v>
                      </c:pt>
                      <c:pt idx="68077">
                        <c:v>-2.8780739999999998</c:v>
                      </c:pt>
                      <c:pt idx="68078">
                        <c:v>-2.8809629999999999</c:v>
                      </c:pt>
                      <c:pt idx="68079">
                        <c:v>-2.8838520000000001</c:v>
                      </c:pt>
                      <c:pt idx="68080">
                        <c:v>-2.8867400000000001</c:v>
                      </c:pt>
                      <c:pt idx="68081">
                        <c:v>-2.8896289999999998</c:v>
                      </c:pt>
                      <c:pt idx="68082">
                        <c:v>-2.8925179999999999</c:v>
                      </c:pt>
                      <c:pt idx="68083">
                        <c:v>-2.8954070000000001</c:v>
                      </c:pt>
                      <c:pt idx="68084">
                        <c:v>-2.8982960000000002</c:v>
                      </c:pt>
                      <c:pt idx="68085">
                        <c:v>-2.9011849999999999</c:v>
                      </c:pt>
                      <c:pt idx="68086">
                        <c:v>-2.904074</c:v>
                      </c:pt>
                      <c:pt idx="68087">
                        <c:v>-2.9069630000000002</c:v>
                      </c:pt>
                      <c:pt idx="68088">
                        <c:v>-2.9098519999999999</c:v>
                      </c:pt>
                      <c:pt idx="68089">
                        <c:v>-2.9127399999999999</c:v>
                      </c:pt>
                      <c:pt idx="68090">
                        <c:v>-2.915629</c:v>
                      </c:pt>
                      <c:pt idx="68091">
                        <c:v>-2.9185180000000002</c:v>
                      </c:pt>
                      <c:pt idx="68092">
                        <c:v>-2.9214069999999999</c:v>
                      </c:pt>
                      <c:pt idx="68093">
                        <c:v>-2.924296</c:v>
                      </c:pt>
                      <c:pt idx="68094">
                        <c:v>-2.9271850000000001</c:v>
                      </c:pt>
                      <c:pt idx="68095">
                        <c:v>-2.9300739999999998</c:v>
                      </c:pt>
                      <c:pt idx="68096">
                        <c:v>-2.932963</c:v>
                      </c:pt>
                      <c:pt idx="68097">
                        <c:v>-2.9358520000000001</c:v>
                      </c:pt>
                      <c:pt idx="68098">
                        <c:v>-2.9387400000000001</c:v>
                      </c:pt>
                      <c:pt idx="68099">
                        <c:v>-2.9416289999999998</c:v>
                      </c:pt>
                      <c:pt idx="68100">
                        <c:v>-2.944518</c:v>
                      </c:pt>
                      <c:pt idx="68101">
                        <c:v>-2.9474070000000001</c:v>
                      </c:pt>
                      <c:pt idx="68102">
                        <c:v>-2.9502959999999998</c:v>
                      </c:pt>
                      <c:pt idx="68103">
                        <c:v>-2.9531849999999999</c:v>
                      </c:pt>
                      <c:pt idx="68104">
                        <c:v>-2.9560740000000001</c:v>
                      </c:pt>
                      <c:pt idx="68105">
                        <c:v>-2.9589629999999998</c:v>
                      </c:pt>
                      <c:pt idx="68106">
                        <c:v>-2.9618519999999999</c:v>
                      </c:pt>
                      <c:pt idx="68107">
                        <c:v>-2.9647410000000001</c:v>
                      </c:pt>
                      <c:pt idx="68108">
                        <c:v>-2.9676290000000001</c:v>
                      </c:pt>
                      <c:pt idx="68109">
                        <c:v>-2.9705180000000002</c:v>
                      </c:pt>
                      <c:pt idx="68110">
                        <c:v>-2.9734069999999999</c:v>
                      </c:pt>
                      <c:pt idx="68111">
                        <c:v>-2.9762960000000001</c:v>
                      </c:pt>
                      <c:pt idx="68112">
                        <c:v>-2.9791850000000002</c:v>
                      </c:pt>
                      <c:pt idx="68113">
                        <c:v>-2.9820739999999999</c:v>
                      </c:pt>
                      <c:pt idx="68114">
                        <c:v>-2.984963</c:v>
                      </c:pt>
                      <c:pt idx="68115">
                        <c:v>-2.9878520000000002</c:v>
                      </c:pt>
                      <c:pt idx="68116">
                        <c:v>-2.9907409999999999</c:v>
                      </c:pt>
                      <c:pt idx="68117">
                        <c:v>-2.9936289999999999</c:v>
                      </c:pt>
                      <c:pt idx="68118">
                        <c:v>-2.996518</c:v>
                      </c:pt>
                      <c:pt idx="68119">
                        <c:v>-2.9994070000000002</c:v>
                      </c:pt>
                      <c:pt idx="68120">
                        <c:v>-3.0022959999999999</c:v>
                      </c:pt>
                      <c:pt idx="68121">
                        <c:v>-3.005185</c:v>
                      </c:pt>
                      <c:pt idx="68122">
                        <c:v>-3.0080740000000001</c:v>
                      </c:pt>
                      <c:pt idx="68123">
                        <c:v>-3.0109629999999998</c:v>
                      </c:pt>
                      <c:pt idx="68124">
                        <c:v>-3.013852</c:v>
                      </c:pt>
                      <c:pt idx="68125">
                        <c:v>-3.0167410000000001</c:v>
                      </c:pt>
                      <c:pt idx="68126">
                        <c:v>-3.0196290000000001</c:v>
                      </c:pt>
                      <c:pt idx="68127">
                        <c:v>-3.0225179999999998</c:v>
                      </c:pt>
                      <c:pt idx="68128">
                        <c:v>-3.025407</c:v>
                      </c:pt>
                      <c:pt idx="68129">
                        <c:v>-3.0282960000000001</c:v>
                      </c:pt>
                      <c:pt idx="68130">
                        <c:v>-3.0311849999999998</c:v>
                      </c:pt>
                      <c:pt idx="68131">
                        <c:v>-3.0340739999999999</c:v>
                      </c:pt>
                      <c:pt idx="68132">
                        <c:v>-3.0369630000000001</c:v>
                      </c:pt>
                      <c:pt idx="68133">
                        <c:v>-3.0398520000000002</c:v>
                      </c:pt>
                      <c:pt idx="68134">
                        <c:v>-3.0427409999999999</c:v>
                      </c:pt>
                      <c:pt idx="68135">
                        <c:v>-3.0456300000000001</c:v>
                      </c:pt>
                      <c:pt idx="68136">
                        <c:v>-3.0485180000000001</c:v>
                      </c:pt>
                      <c:pt idx="68137">
                        <c:v>-3.0514070000000002</c:v>
                      </c:pt>
                      <c:pt idx="68138">
                        <c:v>-3.0542959999999999</c:v>
                      </c:pt>
                      <c:pt idx="68139">
                        <c:v>-3.057185</c:v>
                      </c:pt>
                      <c:pt idx="68140">
                        <c:v>-3.0600740000000002</c:v>
                      </c:pt>
                      <c:pt idx="68141">
                        <c:v>-3.0629629999999999</c:v>
                      </c:pt>
                      <c:pt idx="68142">
                        <c:v>-3.065852</c:v>
                      </c:pt>
                      <c:pt idx="68143">
                        <c:v>-3.0687410000000002</c:v>
                      </c:pt>
                      <c:pt idx="68144">
                        <c:v>-3.0716299999999999</c:v>
                      </c:pt>
                      <c:pt idx="68145">
                        <c:v>-3.0745179999999999</c:v>
                      </c:pt>
                      <c:pt idx="68146">
                        <c:v>-3.077407</c:v>
                      </c:pt>
                      <c:pt idx="68147">
                        <c:v>-3.0802960000000001</c:v>
                      </c:pt>
                      <c:pt idx="68148">
                        <c:v>-3.0831849999999998</c:v>
                      </c:pt>
                      <c:pt idx="68149">
                        <c:v>-3.086074</c:v>
                      </c:pt>
                      <c:pt idx="68150">
                        <c:v>-3.0889630000000001</c:v>
                      </c:pt>
                      <c:pt idx="68151">
                        <c:v>-3.0918519999999998</c:v>
                      </c:pt>
                      <c:pt idx="68152">
                        <c:v>-3.094741</c:v>
                      </c:pt>
                      <c:pt idx="68153">
                        <c:v>-3.0976300000000001</c:v>
                      </c:pt>
                      <c:pt idx="68154">
                        <c:v>-3.1005180000000001</c:v>
                      </c:pt>
                      <c:pt idx="68155">
                        <c:v>-3.1034069999999998</c:v>
                      </c:pt>
                      <c:pt idx="68156">
                        <c:v>-3.1062959999999999</c:v>
                      </c:pt>
                      <c:pt idx="68157">
                        <c:v>-3.1091850000000001</c:v>
                      </c:pt>
                      <c:pt idx="68158">
                        <c:v>-3.1120739999999998</c:v>
                      </c:pt>
                      <c:pt idx="68159">
                        <c:v>-3.1149629999999999</c:v>
                      </c:pt>
                      <c:pt idx="68160">
                        <c:v>-3.1178520000000001</c:v>
                      </c:pt>
                      <c:pt idx="68161">
                        <c:v>-3.1207410000000002</c:v>
                      </c:pt>
                      <c:pt idx="68162">
                        <c:v>-3.1236299999999999</c:v>
                      </c:pt>
                      <c:pt idx="68163">
                        <c:v>-3.1265179999999999</c:v>
                      </c:pt>
                      <c:pt idx="68164">
                        <c:v>-3.129407</c:v>
                      </c:pt>
                      <c:pt idx="68165">
                        <c:v>-3.1322960000000002</c:v>
                      </c:pt>
                      <c:pt idx="68166">
                        <c:v>-3.1351849999999999</c:v>
                      </c:pt>
                      <c:pt idx="68167">
                        <c:v>-3.138074</c:v>
                      </c:pt>
                      <c:pt idx="68168">
                        <c:v>-3.1409630000000002</c:v>
                      </c:pt>
                      <c:pt idx="68169">
                        <c:v>-3.1438519999999999</c:v>
                      </c:pt>
                      <c:pt idx="68170">
                        <c:v>-3.146741</c:v>
                      </c:pt>
                      <c:pt idx="68171">
                        <c:v>-3.149629</c:v>
                      </c:pt>
                      <c:pt idx="68172">
                        <c:v>-3.1525180000000002</c:v>
                      </c:pt>
                      <c:pt idx="68173">
                        <c:v>-3.1554069999999999</c:v>
                      </c:pt>
                      <c:pt idx="68174">
                        <c:v>-3.158296</c:v>
                      </c:pt>
                      <c:pt idx="68175">
                        <c:v>-3.1611850000000001</c:v>
                      </c:pt>
                      <c:pt idx="68176">
                        <c:v>-3.1640739999999998</c:v>
                      </c:pt>
                      <c:pt idx="68177">
                        <c:v>-3.166963</c:v>
                      </c:pt>
                      <c:pt idx="68178">
                        <c:v>-3.1698520000000001</c:v>
                      </c:pt>
                      <c:pt idx="68179">
                        <c:v>-3.1727400000000001</c:v>
                      </c:pt>
                      <c:pt idx="68180">
                        <c:v>-3.1756289999999998</c:v>
                      </c:pt>
                      <c:pt idx="68181">
                        <c:v>-3.178518</c:v>
                      </c:pt>
                      <c:pt idx="68182">
                        <c:v>-3.1814070000000001</c:v>
                      </c:pt>
                      <c:pt idx="68183">
                        <c:v>-3.1842959999999998</c:v>
                      </c:pt>
                      <c:pt idx="68184">
                        <c:v>-3.1871849999999999</c:v>
                      </c:pt>
                      <c:pt idx="68185">
                        <c:v>-3.1900740000000001</c:v>
                      </c:pt>
                      <c:pt idx="68186">
                        <c:v>-3.1929630000000002</c:v>
                      </c:pt>
                      <c:pt idx="68187">
                        <c:v>-3.1958519999999999</c:v>
                      </c:pt>
                      <c:pt idx="68188">
                        <c:v>-3.1987399999999999</c:v>
                      </c:pt>
                      <c:pt idx="68189">
                        <c:v>-3.2016290000000001</c:v>
                      </c:pt>
                      <c:pt idx="68190">
                        <c:v>-3.2045180000000002</c:v>
                      </c:pt>
                      <c:pt idx="68191">
                        <c:v>-3.2074069999999999</c:v>
                      </c:pt>
                      <c:pt idx="68192">
                        <c:v>-3.210296</c:v>
                      </c:pt>
                      <c:pt idx="68193">
                        <c:v>-3.2131850000000002</c:v>
                      </c:pt>
                      <c:pt idx="68194">
                        <c:v>-3.2160739999999999</c:v>
                      </c:pt>
                      <c:pt idx="68195">
                        <c:v>-3.218963</c:v>
                      </c:pt>
                      <c:pt idx="68196">
                        <c:v>-3.2218520000000002</c:v>
                      </c:pt>
                      <c:pt idx="68197">
                        <c:v>-3.2247409999999999</c:v>
                      </c:pt>
                      <c:pt idx="68198">
                        <c:v>-3.2276289999999999</c:v>
                      </c:pt>
                      <c:pt idx="68199">
                        <c:v>-3.230518</c:v>
                      </c:pt>
                      <c:pt idx="68200">
                        <c:v>-3.2334070000000001</c:v>
                      </c:pt>
                      <c:pt idx="68201">
                        <c:v>-3.2362959999999998</c:v>
                      </c:pt>
                      <c:pt idx="68202">
                        <c:v>-3.239185</c:v>
                      </c:pt>
                      <c:pt idx="68203">
                        <c:v>-3.2420740000000001</c:v>
                      </c:pt>
                      <c:pt idx="68204">
                        <c:v>-3.2449629999999998</c:v>
                      </c:pt>
                      <c:pt idx="68205">
                        <c:v>-3.247852</c:v>
                      </c:pt>
                      <c:pt idx="68206">
                        <c:v>-3.2507410000000001</c:v>
                      </c:pt>
                      <c:pt idx="68207">
                        <c:v>-3.2536290000000001</c:v>
                      </c:pt>
                      <c:pt idx="68208">
                        <c:v>-3.2565179999999998</c:v>
                      </c:pt>
                      <c:pt idx="68209">
                        <c:v>-3.2594069999999999</c:v>
                      </c:pt>
                      <c:pt idx="68210">
                        <c:v>-3.2622960000000001</c:v>
                      </c:pt>
                      <c:pt idx="68211">
                        <c:v>-3.2651849999999998</c:v>
                      </c:pt>
                      <c:pt idx="68212">
                        <c:v>-3.2680739999999999</c:v>
                      </c:pt>
                      <c:pt idx="68213">
                        <c:v>-3.2709630000000001</c:v>
                      </c:pt>
                      <c:pt idx="68214">
                        <c:v>-3.2738520000000002</c:v>
                      </c:pt>
                      <c:pt idx="68215">
                        <c:v>-3.2767409999999999</c:v>
                      </c:pt>
                      <c:pt idx="68216">
                        <c:v>-3.2796289999999999</c:v>
                      </c:pt>
                      <c:pt idx="68217">
                        <c:v>-3.282518</c:v>
                      </c:pt>
                      <c:pt idx="68218">
                        <c:v>-3.2854070000000002</c:v>
                      </c:pt>
                      <c:pt idx="68219">
                        <c:v>-3.2882959999999999</c:v>
                      </c:pt>
                      <c:pt idx="68220">
                        <c:v>-3.291185</c:v>
                      </c:pt>
                      <c:pt idx="68221">
                        <c:v>-3.2940740000000002</c:v>
                      </c:pt>
                      <c:pt idx="68222">
                        <c:v>-3.2969629999999999</c:v>
                      </c:pt>
                      <c:pt idx="68223">
                        <c:v>-3.299852</c:v>
                      </c:pt>
                      <c:pt idx="68224">
                        <c:v>-3.3027410000000001</c:v>
                      </c:pt>
                      <c:pt idx="68225">
                        <c:v>-3.3056290000000002</c:v>
                      </c:pt>
                      <c:pt idx="68226">
                        <c:v>-3.3085179999999998</c:v>
                      </c:pt>
                      <c:pt idx="68227">
                        <c:v>-3.311407</c:v>
                      </c:pt>
                      <c:pt idx="68228">
                        <c:v>-3.3142960000000001</c:v>
                      </c:pt>
                      <c:pt idx="68229">
                        <c:v>-3.3171849999999998</c:v>
                      </c:pt>
                      <c:pt idx="68230">
                        <c:v>-3.320074</c:v>
                      </c:pt>
                      <c:pt idx="68231">
                        <c:v>-3.3229630000000001</c:v>
                      </c:pt>
                      <c:pt idx="68232">
                        <c:v>-3.3258519999999998</c:v>
                      </c:pt>
                      <c:pt idx="68233">
                        <c:v>-3.3287409999999999</c:v>
                      </c:pt>
                      <c:pt idx="68234">
                        <c:v>-3.3316300000000001</c:v>
                      </c:pt>
                      <c:pt idx="68235">
                        <c:v>-3.3345180000000001</c:v>
                      </c:pt>
                      <c:pt idx="68236">
                        <c:v>-3.3374069999999998</c:v>
                      </c:pt>
                      <c:pt idx="68237">
                        <c:v>-3.3402959999999999</c:v>
                      </c:pt>
                      <c:pt idx="68238">
                        <c:v>-3.3431850000000001</c:v>
                      </c:pt>
                      <c:pt idx="68239">
                        <c:v>-3.3460740000000002</c:v>
                      </c:pt>
                      <c:pt idx="68240">
                        <c:v>-3.3489629999999999</c:v>
                      </c:pt>
                      <c:pt idx="68241">
                        <c:v>-3.3518520000000001</c:v>
                      </c:pt>
                      <c:pt idx="68242">
                        <c:v>-3.3547410000000002</c:v>
                      </c:pt>
                      <c:pt idx="68243">
                        <c:v>-3.3576299999999999</c:v>
                      </c:pt>
                      <c:pt idx="68244">
                        <c:v>-3.3605179999999999</c:v>
                      </c:pt>
                      <c:pt idx="68245">
                        <c:v>-3.363407</c:v>
                      </c:pt>
                      <c:pt idx="68246">
                        <c:v>-3.3662960000000002</c:v>
                      </c:pt>
                      <c:pt idx="68247">
                        <c:v>-3.3691849999999999</c:v>
                      </c:pt>
                      <c:pt idx="68248">
                        <c:v>-3.372074</c:v>
                      </c:pt>
                      <c:pt idx="68249">
                        <c:v>-3.3749630000000002</c:v>
                      </c:pt>
                      <c:pt idx="68250">
                        <c:v>-3.3778519999999999</c:v>
                      </c:pt>
                      <c:pt idx="68251">
                        <c:v>-3.380741</c:v>
                      </c:pt>
                      <c:pt idx="68252">
                        <c:v>-3.3836300000000001</c:v>
                      </c:pt>
                      <c:pt idx="68253">
                        <c:v>-3.3865180000000001</c:v>
                      </c:pt>
                      <c:pt idx="68254">
                        <c:v>-3.3894069999999998</c:v>
                      </c:pt>
                      <c:pt idx="68255">
                        <c:v>-3.392296</c:v>
                      </c:pt>
                      <c:pt idx="68256">
                        <c:v>-3.3951850000000001</c:v>
                      </c:pt>
                      <c:pt idx="68257">
                        <c:v>-3.3980739999999998</c:v>
                      </c:pt>
                      <c:pt idx="68258">
                        <c:v>-3.400963</c:v>
                      </c:pt>
                      <c:pt idx="68259">
                        <c:v>-3.4038520000000001</c:v>
                      </c:pt>
                      <c:pt idx="68260">
                        <c:v>-3.4067409999999998</c:v>
                      </c:pt>
                      <c:pt idx="68261">
                        <c:v>-3.4096289999999998</c:v>
                      </c:pt>
                      <c:pt idx="68262">
                        <c:v>-3.4125179999999999</c:v>
                      </c:pt>
                      <c:pt idx="68263">
                        <c:v>-3.4154070000000001</c:v>
                      </c:pt>
                      <c:pt idx="68264">
                        <c:v>-3.4182959999999998</c:v>
                      </c:pt>
                      <c:pt idx="68265">
                        <c:v>-3.4211849999999999</c:v>
                      </c:pt>
                      <c:pt idx="68266">
                        <c:v>-3.4240740000000001</c:v>
                      </c:pt>
                      <c:pt idx="68267">
                        <c:v>-3.4269630000000002</c:v>
                      </c:pt>
                      <c:pt idx="68268">
                        <c:v>-3.4298519999999999</c:v>
                      </c:pt>
                      <c:pt idx="68269">
                        <c:v>-3.4327399999999999</c:v>
                      </c:pt>
                      <c:pt idx="68270">
                        <c:v>-3.435629</c:v>
                      </c:pt>
                      <c:pt idx="68271">
                        <c:v>-3.4385180000000002</c:v>
                      </c:pt>
                      <c:pt idx="68272">
                        <c:v>-3.4414069999999999</c:v>
                      </c:pt>
                      <c:pt idx="68273">
                        <c:v>-3.444296</c:v>
                      </c:pt>
                      <c:pt idx="68274">
                        <c:v>-3.4471850000000002</c:v>
                      </c:pt>
                      <c:pt idx="68275">
                        <c:v>-3.4500739999999999</c:v>
                      </c:pt>
                      <c:pt idx="68276">
                        <c:v>-3.452963</c:v>
                      </c:pt>
                      <c:pt idx="68277">
                        <c:v>-3.4558520000000001</c:v>
                      </c:pt>
                      <c:pt idx="68278">
                        <c:v>-3.4587400000000001</c:v>
                      </c:pt>
                      <c:pt idx="68279">
                        <c:v>-3.4616289999999998</c:v>
                      </c:pt>
                      <c:pt idx="68280">
                        <c:v>-3.464518</c:v>
                      </c:pt>
                      <c:pt idx="68281">
                        <c:v>-3.4674070000000001</c:v>
                      </c:pt>
                      <c:pt idx="68282">
                        <c:v>-3.4702959999999998</c:v>
                      </c:pt>
                      <c:pt idx="68283">
                        <c:v>-3.473185</c:v>
                      </c:pt>
                      <c:pt idx="68284">
                        <c:v>-3.4760740000000001</c:v>
                      </c:pt>
                      <c:pt idx="68285">
                        <c:v>-3.4789629999999998</c:v>
                      </c:pt>
                      <c:pt idx="68286">
                        <c:v>-3.4818519999999999</c:v>
                      </c:pt>
                      <c:pt idx="68287">
                        <c:v>-3.4847399999999999</c:v>
                      </c:pt>
                      <c:pt idx="68288">
                        <c:v>-3.4876290000000001</c:v>
                      </c:pt>
                      <c:pt idx="68289">
                        <c:v>-3.4905179999999998</c:v>
                      </c:pt>
                      <c:pt idx="68290">
                        <c:v>-3.4934069999999999</c:v>
                      </c:pt>
                      <c:pt idx="68291">
                        <c:v>-3.4962960000000001</c:v>
                      </c:pt>
                      <c:pt idx="68292">
                        <c:v>-3.4991850000000002</c:v>
                      </c:pt>
                      <c:pt idx="68293">
                        <c:v>-3.5020739999999999</c:v>
                      </c:pt>
                      <c:pt idx="68294">
                        <c:v>-3.5049630000000001</c:v>
                      </c:pt>
                      <c:pt idx="68295">
                        <c:v>-3.5078520000000002</c:v>
                      </c:pt>
                      <c:pt idx="68296">
                        <c:v>-3.5107409999999999</c:v>
                      </c:pt>
                      <c:pt idx="68297">
                        <c:v>-3.5136289999999999</c:v>
                      </c:pt>
                      <c:pt idx="68298">
                        <c:v>-3.516518</c:v>
                      </c:pt>
                      <c:pt idx="68299">
                        <c:v>-3.5194070000000002</c:v>
                      </c:pt>
                      <c:pt idx="68300">
                        <c:v>-3.5222959999999999</c:v>
                      </c:pt>
                      <c:pt idx="68301">
                        <c:v>-3.525185</c:v>
                      </c:pt>
                      <c:pt idx="68302">
                        <c:v>-3.5280740000000002</c:v>
                      </c:pt>
                      <c:pt idx="68303">
                        <c:v>-3.5309629999999999</c:v>
                      </c:pt>
                      <c:pt idx="68304">
                        <c:v>-3.533852</c:v>
                      </c:pt>
                      <c:pt idx="68305">
                        <c:v>-3.5367410000000001</c:v>
                      </c:pt>
                      <c:pt idx="68306">
                        <c:v>-3.5396290000000001</c:v>
                      </c:pt>
                      <c:pt idx="68307">
                        <c:v>-3.5425179999999998</c:v>
                      </c:pt>
                      <c:pt idx="68308">
                        <c:v>-3.545407</c:v>
                      </c:pt>
                      <c:pt idx="68309">
                        <c:v>-3.5482960000000001</c:v>
                      </c:pt>
                      <c:pt idx="68310">
                        <c:v>-3.5511849999999998</c:v>
                      </c:pt>
                      <c:pt idx="68311">
                        <c:v>-3.554074</c:v>
                      </c:pt>
                      <c:pt idx="68312">
                        <c:v>-3.5569630000000001</c:v>
                      </c:pt>
                      <c:pt idx="68313">
                        <c:v>-3.5598519999999998</c:v>
                      </c:pt>
                      <c:pt idx="68314">
                        <c:v>-3.5627409999999999</c:v>
                      </c:pt>
                      <c:pt idx="68315">
                        <c:v>-3.5656289999999999</c:v>
                      </c:pt>
                      <c:pt idx="68316">
                        <c:v>-3.5685180000000001</c:v>
                      </c:pt>
                      <c:pt idx="68317">
                        <c:v>-3.5714070000000002</c:v>
                      </c:pt>
                      <c:pt idx="68318">
                        <c:v>-3.5742959999999999</c:v>
                      </c:pt>
                      <c:pt idx="68319">
                        <c:v>-3.5771850000000001</c:v>
                      </c:pt>
                      <c:pt idx="68320">
                        <c:v>-3.5800740000000002</c:v>
                      </c:pt>
                      <c:pt idx="68321">
                        <c:v>-3.5829629999999999</c:v>
                      </c:pt>
                      <c:pt idx="68322">
                        <c:v>-3.585852</c:v>
                      </c:pt>
                      <c:pt idx="68323">
                        <c:v>-3.5887410000000002</c:v>
                      </c:pt>
                      <c:pt idx="68324">
                        <c:v>-3.5916299999999999</c:v>
                      </c:pt>
                      <c:pt idx="68325">
                        <c:v>-3.5945179999999999</c:v>
                      </c:pt>
                      <c:pt idx="68326">
                        <c:v>-3.597407</c:v>
                      </c:pt>
                      <c:pt idx="68327">
                        <c:v>-3.6002960000000002</c:v>
                      </c:pt>
                      <c:pt idx="68328">
                        <c:v>-3.6031849999999999</c:v>
                      </c:pt>
                      <c:pt idx="68329">
                        <c:v>-3.606074</c:v>
                      </c:pt>
                      <c:pt idx="68330">
                        <c:v>-3.6089630000000001</c:v>
                      </c:pt>
                      <c:pt idx="68331">
                        <c:v>-3.6118519999999998</c:v>
                      </c:pt>
                      <c:pt idx="68332">
                        <c:v>-3.614741</c:v>
                      </c:pt>
                      <c:pt idx="68333">
                        <c:v>-3.6176300000000001</c:v>
                      </c:pt>
                      <c:pt idx="68334">
                        <c:v>-3.6205180000000001</c:v>
                      </c:pt>
                      <c:pt idx="68335">
                        <c:v>-3.6234069999999998</c:v>
                      </c:pt>
                      <c:pt idx="68336">
                        <c:v>-3.626296</c:v>
                      </c:pt>
                      <c:pt idx="68337">
                        <c:v>-3.6291850000000001</c:v>
                      </c:pt>
                      <c:pt idx="68338">
                        <c:v>-3.6320739999999998</c:v>
                      </c:pt>
                      <c:pt idx="68339">
                        <c:v>-3.6349629999999999</c:v>
                      </c:pt>
                      <c:pt idx="68340">
                        <c:v>-3.6378520000000001</c:v>
                      </c:pt>
                      <c:pt idx="68341">
                        <c:v>-3.6407409999999998</c:v>
                      </c:pt>
                      <c:pt idx="68342">
                        <c:v>-3.6436299999999999</c:v>
                      </c:pt>
                      <c:pt idx="68343">
                        <c:v>-3.6465179999999999</c:v>
                      </c:pt>
                      <c:pt idx="68344">
                        <c:v>-3.6494070000000001</c:v>
                      </c:pt>
                      <c:pt idx="68345">
                        <c:v>-3.6522960000000002</c:v>
                      </c:pt>
                      <c:pt idx="68346">
                        <c:v>-3.6551849999999999</c:v>
                      </c:pt>
                      <c:pt idx="68347">
                        <c:v>-3.658074</c:v>
                      </c:pt>
                      <c:pt idx="68348">
                        <c:v>-3.6609630000000002</c:v>
                      </c:pt>
                      <c:pt idx="68349">
                        <c:v>-3.6638519999999999</c:v>
                      </c:pt>
                      <c:pt idx="68350">
                        <c:v>-3.666741</c:v>
                      </c:pt>
                      <c:pt idx="68351">
                        <c:v>-3.669629</c:v>
                      </c:pt>
                      <c:pt idx="68352">
                        <c:v>-3.6725180000000002</c:v>
                      </c:pt>
                      <c:pt idx="68353">
                        <c:v>-3.6754069999999999</c:v>
                      </c:pt>
                      <c:pt idx="68354">
                        <c:v>-3.678296</c:v>
                      </c:pt>
                      <c:pt idx="68355">
                        <c:v>-3.6811850000000002</c:v>
                      </c:pt>
                      <c:pt idx="68356">
                        <c:v>-3.6840739999999998</c:v>
                      </c:pt>
                      <c:pt idx="68357">
                        <c:v>-3.686963</c:v>
                      </c:pt>
                      <c:pt idx="68358">
                        <c:v>-3.6898520000000001</c:v>
                      </c:pt>
                      <c:pt idx="68359">
                        <c:v>-3.6927409999999998</c:v>
                      </c:pt>
                      <c:pt idx="68360">
                        <c:v>-3.6956289999999998</c:v>
                      </c:pt>
                      <c:pt idx="68361">
                        <c:v>-3.698518</c:v>
                      </c:pt>
                      <c:pt idx="68362">
                        <c:v>-3.7014070000000001</c:v>
                      </c:pt>
                      <c:pt idx="68363">
                        <c:v>-3.7042959999999998</c:v>
                      </c:pt>
                      <c:pt idx="68364">
                        <c:v>-3.707185</c:v>
                      </c:pt>
                      <c:pt idx="68365">
                        <c:v>-3.7100740000000001</c:v>
                      </c:pt>
                      <c:pt idx="68366">
                        <c:v>-3.7129629999999998</c:v>
                      </c:pt>
                      <c:pt idx="68367">
                        <c:v>-3.7158519999999999</c:v>
                      </c:pt>
                      <c:pt idx="68368">
                        <c:v>-3.7187399999999999</c:v>
                      </c:pt>
                      <c:pt idx="68369">
                        <c:v>-3.7216290000000001</c:v>
                      </c:pt>
                      <c:pt idx="68370">
                        <c:v>-3.7245180000000002</c:v>
                      </c:pt>
                      <c:pt idx="68371">
                        <c:v>-3.7274069999999999</c:v>
                      </c:pt>
                      <c:pt idx="68372">
                        <c:v>-3.7302960000000001</c:v>
                      </c:pt>
                      <c:pt idx="68373">
                        <c:v>-3.7331850000000002</c:v>
                      </c:pt>
                      <c:pt idx="68374">
                        <c:v>-3.7360739999999999</c:v>
                      </c:pt>
                      <c:pt idx="68375">
                        <c:v>-3.738963</c:v>
                      </c:pt>
                      <c:pt idx="68376">
                        <c:v>-3.7418520000000002</c:v>
                      </c:pt>
                      <c:pt idx="68377">
                        <c:v>-3.7447400000000002</c:v>
                      </c:pt>
                      <c:pt idx="68378">
                        <c:v>-3.7476289999999999</c:v>
                      </c:pt>
                      <c:pt idx="68379">
                        <c:v>-3.750518</c:v>
                      </c:pt>
                      <c:pt idx="68380">
                        <c:v>-3.7534070000000002</c:v>
                      </c:pt>
                      <c:pt idx="68381">
                        <c:v>-3.7562959999999999</c:v>
                      </c:pt>
                      <c:pt idx="68382">
                        <c:v>-3.759185</c:v>
                      </c:pt>
                      <c:pt idx="68383">
                        <c:v>-3.7620740000000001</c:v>
                      </c:pt>
                      <c:pt idx="68384">
                        <c:v>-3.7649629999999998</c:v>
                      </c:pt>
                      <c:pt idx="68385">
                        <c:v>-3.767852</c:v>
                      </c:pt>
                      <c:pt idx="68386">
                        <c:v>-3.7707410000000001</c:v>
                      </c:pt>
                      <c:pt idx="68387">
                        <c:v>-3.7736290000000001</c:v>
                      </c:pt>
                      <c:pt idx="68388">
                        <c:v>-3.7765179999999998</c:v>
                      </c:pt>
                      <c:pt idx="68389">
                        <c:v>-3.779407</c:v>
                      </c:pt>
                      <c:pt idx="68390">
                        <c:v>-3.7822960000000001</c:v>
                      </c:pt>
                      <c:pt idx="68391">
                        <c:v>-3.7851849999999998</c:v>
                      </c:pt>
                      <c:pt idx="68392">
                        <c:v>-3.7880739999999999</c:v>
                      </c:pt>
                      <c:pt idx="68393">
                        <c:v>-3.7909630000000001</c:v>
                      </c:pt>
                      <c:pt idx="68394">
                        <c:v>-3.7938519999999998</c:v>
                      </c:pt>
                      <c:pt idx="68395">
                        <c:v>-3.7967409999999999</c:v>
                      </c:pt>
                      <c:pt idx="68396">
                        <c:v>-3.7996289999999999</c:v>
                      </c:pt>
                      <c:pt idx="68397">
                        <c:v>-3.8025180000000001</c:v>
                      </c:pt>
                      <c:pt idx="68398">
                        <c:v>-3.8054070000000002</c:v>
                      </c:pt>
                      <c:pt idx="68399">
                        <c:v>-3.8082959999999999</c:v>
                      </c:pt>
                      <c:pt idx="68400">
                        <c:v>-3.811185</c:v>
                      </c:pt>
                      <c:pt idx="68401">
                        <c:v>-3.8140740000000002</c:v>
                      </c:pt>
                      <c:pt idx="68402">
                        <c:v>-3.8169629999999999</c:v>
                      </c:pt>
                      <c:pt idx="68403">
                        <c:v>-3.819852</c:v>
                      </c:pt>
                      <c:pt idx="68404">
                        <c:v>-3.8227410000000002</c:v>
                      </c:pt>
                      <c:pt idx="68405">
                        <c:v>-3.8256290000000002</c:v>
                      </c:pt>
                      <c:pt idx="68406">
                        <c:v>-3.8285179999999999</c:v>
                      </c:pt>
                      <c:pt idx="68407">
                        <c:v>-3.831407</c:v>
                      </c:pt>
                      <c:pt idx="68408">
                        <c:v>-3.8342960000000001</c:v>
                      </c:pt>
                      <c:pt idx="68409">
                        <c:v>-3.8371849999999998</c:v>
                      </c:pt>
                      <c:pt idx="68410">
                        <c:v>-3.840074</c:v>
                      </c:pt>
                      <c:pt idx="68411">
                        <c:v>-3.8429630000000001</c:v>
                      </c:pt>
                      <c:pt idx="68412">
                        <c:v>-3.8458519999999998</c:v>
                      </c:pt>
                      <c:pt idx="68413">
                        <c:v>-3.848741</c:v>
                      </c:pt>
                      <c:pt idx="68414">
                        <c:v>-3.851629</c:v>
                      </c:pt>
                      <c:pt idx="68415">
                        <c:v>-3.8545180000000001</c:v>
                      </c:pt>
                      <c:pt idx="68416">
                        <c:v>-3.8574069999999998</c:v>
                      </c:pt>
                      <c:pt idx="68417">
                        <c:v>-3.8602959999999999</c:v>
                      </c:pt>
                      <c:pt idx="68418">
                        <c:v>-3.8631850000000001</c:v>
                      </c:pt>
                      <c:pt idx="68419">
                        <c:v>-3.8660739999999998</c:v>
                      </c:pt>
                      <c:pt idx="68420">
                        <c:v>-3.8689629999999999</c:v>
                      </c:pt>
                      <c:pt idx="68421">
                        <c:v>-3.8718520000000001</c:v>
                      </c:pt>
                      <c:pt idx="68422">
                        <c:v>-3.8747410000000002</c:v>
                      </c:pt>
                      <c:pt idx="68423">
                        <c:v>-3.8776299999999999</c:v>
                      </c:pt>
                      <c:pt idx="68424">
                        <c:v>-3.8805179999999999</c:v>
                      </c:pt>
                      <c:pt idx="68425">
                        <c:v>-3.8834070000000001</c:v>
                      </c:pt>
                      <c:pt idx="68426">
                        <c:v>-3.8862960000000002</c:v>
                      </c:pt>
                      <c:pt idx="68427">
                        <c:v>-3.8891849999999999</c:v>
                      </c:pt>
                      <c:pt idx="68428">
                        <c:v>-3.892074</c:v>
                      </c:pt>
                      <c:pt idx="68429">
                        <c:v>-3.8949630000000002</c:v>
                      </c:pt>
                      <c:pt idx="68430">
                        <c:v>-3.8978519999999999</c:v>
                      </c:pt>
                      <c:pt idx="68431">
                        <c:v>-3.900741</c:v>
                      </c:pt>
                      <c:pt idx="68432">
                        <c:v>-3.9036300000000002</c:v>
                      </c:pt>
                      <c:pt idx="68433">
                        <c:v>-3.9065180000000002</c:v>
                      </c:pt>
                      <c:pt idx="68434">
                        <c:v>-3.9094069999999999</c:v>
                      </c:pt>
                      <c:pt idx="68435">
                        <c:v>-3.912296</c:v>
                      </c:pt>
                      <c:pt idx="68436">
                        <c:v>-3.9151850000000001</c:v>
                      </c:pt>
                      <c:pt idx="68437">
                        <c:v>-3.9180739999999998</c:v>
                      </c:pt>
                      <c:pt idx="68438">
                        <c:v>-3.920963</c:v>
                      </c:pt>
                      <c:pt idx="68439">
                        <c:v>-3.9238520000000001</c:v>
                      </c:pt>
                      <c:pt idx="68440">
                        <c:v>-3.9267409999999998</c:v>
                      </c:pt>
                      <c:pt idx="68441">
                        <c:v>-3.92963</c:v>
                      </c:pt>
                      <c:pt idx="68442">
                        <c:v>-3.932518</c:v>
                      </c:pt>
                      <c:pt idx="68443">
                        <c:v>-3.9354070000000001</c:v>
                      </c:pt>
                      <c:pt idx="68444">
                        <c:v>-3.9382959999999998</c:v>
                      </c:pt>
                      <c:pt idx="68445">
                        <c:v>-3.9411849999999999</c:v>
                      </c:pt>
                      <c:pt idx="68446">
                        <c:v>-3.9440740000000001</c:v>
                      </c:pt>
                      <c:pt idx="68447">
                        <c:v>-3.9469630000000002</c:v>
                      </c:pt>
                      <c:pt idx="68448">
                        <c:v>-3.9498519999999999</c:v>
                      </c:pt>
                      <c:pt idx="68449">
                        <c:v>-3.9527410000000001</c:v>
                      </c:pt>
                      <c:pt idx="68450">
                        <c:v>-3.9556290000000001</c:v>
                      </c:pt>
                      <c:pt idx="68451">
                        <c:v>-3.9585180000000002</c:v>
                      </c:pt>
                      <c:pt idx="68452">
                        <c:v>-3.9614069999999999</c:v>
                      </c:pt>
                      <c:pt idx="68453">
                        <c:v>-3.964296</c:v>
                      </c:pt>
                      <c:pt idx="68454">
                        <c:v>-3.9671850000000002</c:v>
                      </c:pt>
                      <c:pt idx="68455">
                        <c:v>-3.9700739999999999</c:v>
                      </c:pt>
                      <c:pt idx="68456">
                        <c:v>-3.972963</c:v>
                      </c:pt>
                      <c:pt idx="68457">
                        <c:v>-3.9758520000000002</c:v>
                      </c:pt>
                      <c:pt idx="68458">
                        <c:v>-3.9787400000000002</c:v>
                      </c:pt>
                      <c:pt idx="68459">
                        <c:v>-3.9816289999999999</c:v>
                      </c:pt>
                      <c:pt idx="68460">
                        <c:v>-3.984518</c:v>
                      </c:pt>
                      <c:pt idx="68461">
                        <c:v>-3.9874070000000001</c:v>
                      </c:pt>
                      <c:pt idx="68462">
                        <c:v>-3.9902959999999998</c:v>
                      </c:pt>
                      <c:pt idx="68463">
                        <c:v>-3.993185</c:v>
                      </c:pt>
                      <c:pt idx="68464">
                        <c:v>-3.9960740000000001</c:v>
                      </c:pt>
                      <c:pt idx="68465">
                        <c:v>-3.9989629999999998</c:v>
                      </c:pt>
                      <c:pt idx="68466">
                        <c:v>-4.0018520000000004</c:v>
                      </c:pt>
                      <c:pt idx="68467">
                        <c:v>-4.0047410000000001</c:v>
                      </c:pt>
                      <c:pt idx="68468">
                        <c:v>-4.0076289999999997</c:v>
                      </c:pt>
                      <c:pt idx="68469">
                        <c:v>-4.0105190000000004</c:v>
                      </c:pt>
                      <c:pt idx="68470">
                        <c:v>-4.0134069999999999</c:v>
                      </c:pt>
                      <c:pt idx="68471">
                        <c:v>-4.0162959999999996</c:v>
                      </c:pt>
                      <c:pt idx="68472">
                        <c:v>-4.0191850000000002</c:v>
                      </c:pt>
                      <c:pt idx="68473">
                        <c:v>-4.0220739999999999</c:v>
                      </c:pt>
                      <c:pt idx="68474">
                        <c:v>-4.0249629999999996</c:v>
                      </c:pt>
                      <c:pt idx="68475">
                        <c:v>-4.0278520000000002</c:v>
                      </c:pt>
                      <c:pt idx="68476">
                        <c:v>-4.0307409999999999</c:v>
                      </c:pt>
                      <c:pt idx="68477">
                        <c:v>-4.0336290000000004</c:v>
                      </c:pt>
                      <c:pt idx="68478">
                        <c:v>-4.0365190000000002</c:v>
                      </c:pt>
                      <c:pt idx="68479">
                        <c:v>-4.0394069999999997</c:v>
                      </c:pt>
                      <c:pt idx="68480">
                        <c:v>-4.0422960000000003</c:v>
                      </c:pt>
                      <c:pt idx="68481">
                        <c:v>-4.045185</c:v>
                      </c:pt>
                      <c:pt idx="68482">
                        <c:v>-4.0480739999999997</c:v>
                      </c:pt>
                      <c:pt idx="68483">
                        <c:v>-4.0509630000000003</c:v>
                      </c:pt>
                      <c:pt idx="68484">
                        <c:v>-4.053852</c:v>
                      </c:pt>
                      <c:pt idx="68485">
                        <c:v>-4.0567409999999997</c:v>
                      </c:pt>
                      <c:pt idx="68486">
                        <c:v>-4.0596290000000002</c:v>
                      </c:pt>
                      <c:pt idx="68487">
                        <c:v>-4.0625179999999999</c:v>
                      </c:pt>
                      <c:pt idx="68488">
                        <c:v>-4.0654070000000004</c:v>
                      </c:pt>
                      <c:pt idx="68489">
                        <c:v>-4.0682960000000001</c:v>
                      </c:pt>
                      <c:pt idx="68490">
                        <c:v>-4.0711849999999998</c:v>
                      </c:pt>
                      <c:pt idx="68491">
                        <c:v>-4.0740740000000004</c:v>
                      </c:pt>
                      <c:pt idx="68492">
                        <c:v>-4.0769630000000001</c:v>
                      </c:pt>
                      <c:pt idx="68493">
                        <c:v>-4.0798519999999998</c:v>
                      </c:pt>
                      <c:pt idx="68494">
                        <c:v>-4.0827410000000004</c:v>
                      </c:pt>
                      <c:pt idx="68495">
                        <c:v>-4.085629</c:v>
                      </c:pt>
                      <c:pt idx="68496">
                        <c:v>-4.0885179999999997</c:v>
                      </c:pt>
                      <c:pt idx="68497">
                        <c:v>-4.0914070000000002</c:v>
                      </c:pt>
                      <c:pt idx="68498">
                        <c:v>-4.0942959999999999</c:v>
                      </c:pt>
                      <c:pt idx="68499">
                        <c:v>-4.0971849999999996</c:v>
                      </c:pt>
                      <c:pt idx="68500">
                        <c:v>-4.1000740000000002</c:v>
                      </c:pt>
                      <c:pt idx="68501">
                        <c:v>-4.1029629999999999</c:v>
                      </c:pt>
                      <c:pt idx="68502">
                        <c:v>-4.1058519999999996</c:v>
                      </c:pt>
                      <c:pt idx="68503">
                        <c:v>-4.1087400000000001</c:v>
                      </c:pt>
                      <c:pt idx="68504">
                        <c:v>-4.1116289999999998</c:v>
                      </c:pt>
                      <c:pt idx="68505">
                        <c:v>-4.1145180000000003</c:v>
                      </c:pt>
                      <c:pt idx="68506">
                        <c:v>-4.117407</c:v>
                      </c:pt>
                      <c:pt idx="68507">
                        <c:v>-4.1202959999999997</c:v>
                      </c:pt>
                      <c:pt idx="68508">
                        <c:v>-4.1231850000000003</c:v>
                      </c:pt>
                      <c:pt idx="68509">
                        <c:v>-4.126074</c:v>
                      </c:pt>
                      <c:pt idx="68510">
                        <c:v>-4.1289629999999997</c:v>
                      </c:pt>
                      <c:pt idx="68511">
                        <c:v>-4.1318520000000003</c:v>
                      </c:pt>
                      <c:pt idx="68512">
                        <c:v>-4.1347399999999999</c:v>
                      </c:pt>
                      <c:pt idx="68513">
                        <c:v>-4.1376299999999997</c:v>
                      </c:pt>
                      <c:pt idx="68514">
                        <c:v>-4.1405180000000001</c:v>
                      </c:pt>
                      <c:pt idx="68515">
                        <c:v>-4.1434069999999998</c:v>
                      </c:pt>
                      <c:pt idx="68516">
                        <c:v>-4.1462960000000004</c:v>
                      </c:pt>
                      <c:pt idx="68517">
                        <c:v>-4.1491850000000001</c:v>
                      </c:pt>
                      <c:pt idx="68518">
                        <c:v>-4.1520739999999998</c:v>
                      </c:pt>
                      <c:pt idx="68519">
                        <c:v>-4.1549630000000004</c:v>
                      </c:pt>
                      <c:pt idx="68520">
                        <c:v>-4.1578520000000001</c:v>
                      </c:pt>
                      <c:pt idx="68521">
                        <c:v>-4.1607399999999997</c:v>
                      </c:pt>
                      <c:pt idx="68522">
                        <c:v>-4.1636300000000004</c:v>
                      </c:pt>
                      <c:pt idx="68523">
                        <c:v>-4.1665179999999999</c:v>
                      </c:pt>
                      <c:pt idx="68524">
                        <c:v>-4.1694069999999996</c:v>
                      </c:pt>
                      <c:pt idx="68525">
                        <c:v>-4.1722960000000002</c:v>
                      </c:pt>
                      <c:pt idx="68526">
                        <c:v>-4.1751849999999999</c:v>
                      </c:pt>
                      <c:pt idx="68527">
                        <c:v>-4.1780739999999996</c:v>
                      </c:pt>
                      <c:pt idx="68528">
                        <c:v>-4.1809630000000002</c:v>
                      </c:pt>
                      <c:pt idx="68529">
                        <c:v>-4.1838519999999999</c:v>
                      </c:pt>
                      <c:pt idx="68530">
                        <c:v>-4.1867400000000004</c:v>
                      </c:pt>
                      <c:pt idx="68531">
                        <c:v>-4.1896300000000002</c:v>
                      </c:pt>
                      <c:pt idx="68532">
                        <c:v>-4.1925179999999997</c:v>
                      </c:pt>
                      <c:pt idx="68533">
                        <c:v>-4.1954070000000003</c:v>
                      </c:pt>
                      <c:pt idx="68534">
                        <c:v>-4.198296</c:v>
                      </c:pt>
                      <c:pt idx="68535">
                        <c:v>-4.2011849999999997</c:v>
                      </c:pt>
                      <c:pt idx="68536">
                        <c:v>-4.2040740000000003</c:v>
                      </c:pt>
                      <c:pt idx="68537">
                        <c:v>-4.206963</c:v>
                      </c:pt>
                      <c:pt idx="68538">
                        <c:v>-4.2098519999999997</c:v>
                      </c:pt>
                      <c:pt idx="68539">
                        <c:v>-4.2127400000000002</c:v>
                      </c:pt>
                      <c:pt idx="68540">
                        <c:v>-4.21563</c:v>
                      </c:pt>
                      <c:pt idx="68541">
                        <c:v>-4.2185180000000004</c:v>
                      </c:pt>
                      <c:pt idx="68542">
                        <c:v>-4.2214070000000001</c:v>
                      </c:pt>
                      <c:pt idx="68543">
                        <c:v>-4.2242959999999998</c:v>
                      </c:pt>
                      <c:pt idx="68544">
                        <c:v>-4.2271850000000004</c:v>
                      </c:pt>
                      <c:pt idx="68545">
                        <c:v>-4.2300740000000001</c:v>
                      </c:pt>
                      <c:pt idx="68546">
                        <c:v>-4.2329629999999998</c:v>
                      </c:pt>
                      <c:pt idx="68547">
                        <c:v>-4.2358520000000004</c:v>
                      </c:pt>
                      <c:pt idx="68548">
                        <c:v>-4.23874</c:v>
                      </c:pt>
                      <c:pt idx="68549">
                        <c:v>-4.2416299999999998</c:v>
                      </c:pt>
                      <c:pt idx="68550">
                        <c:v>-4.2445180000000002</c:v>
                      </c:pt>
                      <c:pt idx="68551">
                        <c:v>-4.2474069999999999</c:v>
                      </c:pt>
                      <c:pt idx="68552">
                        <c:v>-4.2502959999999996</c:v>
                      </c:pt>
                      <c:pt idx="68553">
                        <c:v>-4.2531850000000002</c:v>
                      </c:pt>
                      <c:pt idx="68554">
                        <c:v>-4.2560739999999999</c:v>
                      </c:pt>
                      <c:pt idx="68555">
                        <c:v>-4.2589629999999996</c:v>
                      </c:pt>
                      <c:pt idx="68556">
                        <c:v>-4.2618520000000002</c:v>
                      </c:pt>
                      <c:pt idx="68557">
                        <c:v>-4.2647399999999998</c:v>
                      </c:pt>
                      <c:pt idx="68558">
                        <c:v>-4.2676299999999996</c:v>
                      </c:pt>
                      <c:pt idx="68559">
                        <c:v>-4.270518</c:v>
                      </c:pt>
                      <c:pt idx="68560">
                        <c:v>-4.2734069999999997</c:v>
                      </c:pt>
                      <c:pt idx="68561">
                        <c:v>-4.2762960000000003</c:v>
                      </c:pt>
                      <c:pt idx="68562">
                        <c:v>-4.279185</c:v>
                      </c:pt>
                      <c:pt idx="68563">
                        <c:v>-4.2820739999999997</c:v>
                      </c:pt>
                      <c:pt idx="68564">
                        <c:v>-4.2849630000000003</c:v>
                      </c:pt>
                      <c:pt idx="68565">
                        <c:v>-4.287852</c:v>
                      </c:pt>
                      <c:pt idx="68566">
                        <c:v>-4.2907400000000004</c:v>
                      </c:pt>
                      <c:pt idx="68567">
                        <c:v>-4.2936300000000003</c:v>
                      </c:pt>
                      <c:pt idx="68568">
                        <c:v>-4.2965179999999998</c:v>
                      </c:pt>
                      <c:pt idx="68569">
                        <c:v>-4.2994070000000004</c:v>
                      </c:pt>
                      <c:pt idx="68570">
                        <c:v>-4.3022960000000001</c:v>
                      </c:pt>
                      <c:pt idx="68571">
                        <c:v>-4.3051849999999998</c:v>
                      </c:pt>
                      <c:pt idx="68572">
                        <c:v>-4.3080740000000004</c:v>
                      </c:pt>
                      <c:pt idx="68573">
                        <c:v>-4.3109630000000001</c:v>
                      </c:pt>
                      <c:pt idx="68574">
                        <c:v>-4.3138519999999998</c:v>
                      </c:pt>
                      <c:pt idx="68575">
                        <c:v>-4.3167410000000004</c:v>
                      </c:pt>
                      <c:pt idx="68576">
                        <c:v>-4.3196300000000001</c:v>
                      </c:pt>
                      <c:pt idx="68577">
                        <c:v>-4.3225179999999996</c:v>
                      </c:pt>
                      <c:pt idx="68578">
                        <c:v>-4.3254070000000002</c:v>
                      </c:pt>
                      <c:pt idx="68579">
                        <c:v>-4.3282959999999999</c:v>
                      </c:pt>
                      <c:pt idx="68580">
                        <c:v>-4.3311849999999996</c:v>
                      </c:pt>
                      <c:pt idx="68581">
                        <c:v>-4.3340740000000002</c:v>
                      </c:pt>
                      <c:pt idx="68582">
                        <c:v>-4.3369629999999999</c:v>
                      </c:pt>
                      <c:pt idx="68583">
                        <c:v>-4.3398519999999996</c:v>
                      </c:pt>
                      <c:pt idx="68584">
                        <c:v>-4.3427410000000002</c:v>
                      </c:pt>
                      <c:pt idx="68585">
                        <c:v>-4.3456289999999997</c:v>
                      </c:pt>
                      <c:pt idx="68586">
                        <c:v>-4.3485180000000003</c:v>
                      </c:pt>
                      <c:pt idx="68587">
                        <c:v>-4.351407</c:v>
                      </c:pt>
                      <c:pt idx="68588">
                        <c:v>-4.3542959999999997</c:v>
                      </c:pt>
                      <c:pt idx="68589">
                        <c:v>-4.3571850000000003</c:v>
                      </c:pt>
                      <c:pt idx="68590">
                        <c:v>-4.360074</c:v>
                      </c:pt>
                      <c:pt idx="68591">
                        <c:v>-4.3629629999999997</c:v>
                      </c:pt>
                      <c:pt idx="68592">
                        <c:v>-4.3658520000000003</c:v>
                      </c:pt>
                      <c:pt idx="68593">
                        <c:v>-4.368741</c:v>
                      </c:pt>
                      <c:pt idx="68594">
                        <c:v>-4.3716290000000004</c:v>
                      </c:pt>
                      <c:pt idx="68595">
                        <c:v>-4.3745180000000001</c:v>
                      </c:pt>
                      <c:pt idx="68596">
                        <c:v>-4.3774069999999998</c:v>
                      </c:pt>
                      <c:pt idx="68597">
                        <c:v>-4.3802960000000004</c:v>
                      </c:pt>
                      <c:pt idx="68598">
                        <c:v>-4.3831850000000001</c:v>
                      </c:pt>
                      <c:pt idx="68599">
                        <c:v>-4.3860739999999998</c:v>
                      </c:pt>
                      <c:pt idx="68600">
                        <c:v>-4.3889630000000004</c:v>
                      </c:pt>
                      <c:pt idx="68601">
                        <c:v>-4.3918520000000001</c:v>
                      </c:pt>
                      <c:pt idx="68602">
                        <c:v>-4.3947409999999998</c:v>
                      </c:pt>
                      <c:pt idx="68603">
                        <c:v>-4.3976290000000002</c:v>
                      </c:pt>
                      <c:pt idx="68604">
                        <c:v>-4.4005179999999999</c:v>
                      </c:pt>
                      <c:pt idx="68605">
                        <c:v>-4.4034069999999996</c:v>
                      </c:pt>
                      <c:pt idx="68606">
                        <c:v>-4.4062960000000002</c:v>
                      </c:pt>
                      <c:pt idx="68607">
                        <c:v>-4.4091849999999999</c:v>
                      </c:pt>
                      <c:pt idx="68608">
                        <c:v>-4.4120739999999996</c:v>
                      </c:pt>
                      <c:pt idx="68609">
                        <c:v>-4.4149630000000002</c:v>
                      </c:pt>
                      <c:pt idx="68610">
                        <c:v>-4.4178509999999998</c:v>
                      </c:pt>
                      <c:pt idx="68611">
                        <c:v>-4.4207409999999996</c:v>
                      </c:pt>
                      <c:pt idx="68612">
                        <c:v>-4.423629</c:v>
                      </c:pt>
                      <c:pt idx="68613">
                        <c:v>-4.4265179999999997</c:v>
                      </c:pt>
                      <c:pt idx="68614">
                        <c:v>-4.4294070000000003</c:v>
                      </c:pt>
                      <c:pt idx="68615">
                        <c:v>-4.432296</c:v>
                      </c:pt>
                      <c:pt idx="68616">
                        <c:v>-4.4351849999999997</c:v>
                      </c:pt>
                      <c:pt idx="68617">
                        <c:v>-4.4380740000000003</c:v>
                      </c:pt>
                      <c:pt idx="68618">
                        <c:v>-4.440963</c:v>
                      </c:pt>
                      <c:pt idx="68619">
                        <c:v>-4.4438510000000004</c:v>
                      </c:pt>
                      <c:pt idx="68620">
                        <c:v>-4.4467410000000003</c:v>
                      </c:pt>
                      <c:pt idx="68621">
                        <c:v>-4.4496289999999998</c:v>
                      </c:pt>
                      <c:pt idx="68622">
                        <c:v>-4.4525180000000004</c:v>
                      </c:pt>
                      <c:pt idx="68623">
                        <c:v>-4.4554070000000001</c:v>
                      </c:pt>
                      <c:pt idx="68624">
                        <c:v>-4.4582959999999998</c:v>
                      </c:pt>
                      <c:pt idx="68625">
                        <c:v>-4.4611850000000004</c:v>
                      </c:pt>
                      <c:pt idx="68626">
                        <c:v>-4.4640740000000001</c:v>
                      </c:pt>
                      <c:pt idx="68627">
                        <c:v>-4.4669629999999998</c:v>
                      </c:pt>
                      <c:pt idx="68628">
                        <c:v>-4.4698510000000002</c:v>
                      </c:pt>
                      <c:pt idx="68629">
                        <c:v>-4.4727410000000001</c:v>
                      </c:pt>
                      <c:pt idx="68630">
                        <c:v>-4.4756289999999996</c:v>
                      </c:pt>
                      <c:pt idx="68631">
                        <c:v>-4.4785180000000002</c:v>
                      </c:pt>
                      <c:pt idx="68632">
                        <c:v>-4.4814069999999999</c:v>
                      </c:pt>
                      <c:pt idx="68633">
                        <c:v>-4.4842959999999996</c:v>
                      </c:pt>
                      <c:pt idx="68634">
                        <c:v>-4.4871850000000002</c:v>
                      </c:pt>
                      <c:pt idx="68635">
                        <c:v>-4.4900739999999999</c:v>
                      </c:pt>
                      <c:pt idx="68636">
                        <c:v>-4.4929629999999996</c:v>
                      </c:pt>
                      <c:pt idx="68637">
                        <c:v>-4.4958520000000002</c:v>
                      </c:pt>
                      <c:pt idx="68638">
                        <c:v>-4.4987409999999999</c:v>
                      </c:pt>
                      <c:pt idx="68639">
                        <c:v>-4.5016290000000003</c:v>
                      </c:pt>
                      <c:pt idx="68640">
                        <c:v>-4.5045190000000002</c:v>
                      </c:pt>
                      <c:pt idx="68641">
                        <c:v>-4.5074069999999997</c:v>
                      </c:pt>
                      <c:pt idx="68642">
                        <c:v>-4.5102960000000003</c:v>
                      </c:pt>
                      <c:pt idx="68643">
                        <c:v>-4.513185</c:v>
                      </c:pt>
                      <c:pt idx="68644">
                        <c:v>-4.5160739999999997</c:v>
                      </c:pt>
                      <c:pt idx="68645">
                        <c:v>-4.5189630000000003</c:v>
                      </c:pt>
                      <c:pt idx="68646">
                        <c:v>-4.521852</c:v>
                      </c:pt>
                      <c:pt idx="68647">
                        <c:v>-4.5247409999999997</c:v>
                      </c:pt>
                      <c:pt idx="68648">
                        <c:v>-4.5276290000000001</c:v>
                      </c:pt>
                      <c:pt idx="68649">
                        <c:v>-4.530519</c:v>
                      </c:pt>
                      <c:pt idx="68650">
                        <c:v>-4.5334070000000004</c:v>
                      </c:pt>
                      <c:pt idx="68651">
                        <c:v>-4.5362960000000001</c:v>
                      </c:pt>
                      <c:pt idx="68652">
                        <c:v>-4.5391849999999998</c:v>
                      </c:pt>
                      <c:pt idx="68653">
                        <c:v>-4.5420740000000004</c:v>
                      </c:pt>
                      <c:pt idx="68654">
                        <c:v>-4.5449630000000001</c:v>
                      </c:pt>
                      <c:pt idx="68655">
                        <c:v>-4.5478519999999998</c:v>
                      </c:pt>
                      <c:pt idx="68656">
                        <c:v>-4.5507410000000004</c:v>
                      </c:pt>
                      <c:pt idx="68657">
                        <c:v>-4.5536289999999999</c:v>
                      </c:pt>
                      <c:pt idx="68658">
                        <c:v>-4.5565189999999998</c:v>
                      </c:pt>
                      <c:pt idx="68659">
                        <c:v>-4.5594070000000002</c:v>
                      </c:pt>
                      <c:pt idx="68660">
                        <c:v>-4.5622959999999999</c:v>
                      </c:pt>
                      <c:pt idx="68661">
                        <c:v>-4.5651849999999996</c:v>
                      </c:pt>
                      <c:pt idx="68662">
                        <c:v>-4.5680740000000002</c:v>
                      </c:pt>
                      <c:pt idx="68663">
                        <c:v>-4.5709629999999999</c:v>
                      </c:pt>
                      <c:pt idx="68664">
                        <c:v>-4.5738519999999996</c:v>
                      </c:pt>
                      <c:pt idx="68665">
                        <c:v>-4.5767410000000002</c:v>
                      </c:pt>
                      <c:pt idx="68666">
                        <c:v>-4.5796289999999997</c:v>
                      </c:pt>
                      <c:pt idx="68667">
                        <c:v>-4.5825189999999996</c:v>
                      </c:pt>
                      <c:pt idx="68668">
                        <c:v>-4.585407</c:v>
                      </c:pt>
                      <c:pt idx="68669">
                        <c:v>-4.5882959999999997</c:v>
                      </c:pt>
                      <c:pt idx="68670">
                        <c:v>-4.5911850000000003</c:v>
                      </c:pt>
                      <c:pt idx="68671">
                        <c:v>-4.594074</c:v>
                      </c:pt>
                      <c:pt idx="68672">
                        <c:v>-4.5969629999999997</c:v>
                      </c:pt>
                      <c:pt idx="68673">
                        <c:v>-4.5998520000000003</c:v>
                      </c:pt>
                      <c:pt idx="68674">
                        <c:v>-4.602741</c:v>
                      </c:pt>
                      <c:pt idx="68675">
                        <c:v>-4.6056290000000004</c:v>
                      </c:pt>
                      <c:pt idx="68676">
                        <c:v>-4.6085180000000001</c:v>
                      </c:pt>
                      <c:pt idx="68677">
                        <c:v>-4.6114069999999998</c:v>
                      </c:pt>
                      <c:pt idx="68678">
                        <c:v>-4.6142960000000004</c:v>
                      </c:pt>
                      <c:pt idx="68679">
                        <c:v>-4.6171850000000001</c:v>
                      </c:pt>
                      <c:pt idx="68680">
                        <c:v>-4.6200739999999998</c:v>
                      </c:pt>
                      <c:pt idx="68681">
                        <c:v>-4.6229630000000004</c:v>
                      </c:pt>
                      <c:pt idx="68682">
                        <c:v>-4.6258520000000001</c:v>
                      </c:pt>
                      <c:pt idx="68683">
                        <c:v>-4.6287409999999998</c:v>
                      </c:pt>
                      <c:pt idx="68684">
                        <c:v>-4.6316290000000002</c:v>
                      </c:pt>
                      <c:pt idx="68685">
                        <c:v>-4.6345179999999999</c:v>
                      </c:pt>
                      <c:pt idx="68686">
                        <c:v>-4.6374069999999996</c:v>
                      </c:pt>
                      <c:pt idx="68687">
                        <c:v>-4.6402960000000002</c:v>
                      </c:pt>
                      <c:pt idx="68688">
                        <c:v>-4.6431849999999999</c:v>
                      </c:pt>
                      <c:pt idx="68689">
                        <c:v>-4.6460739999999996</c:v>
                      </c:pt>
                      <c:pt idx="68690">
                        <c:v>-4.6489630000000002</c:v>
                      </c:pt>
                      <c:pt idx="68691">
                        <c:v>-4.6518519999999999</c:v>
                      </c:pt>
                      <c:pt idx="68692">
                        <c:v>-4.6547400000000003</c:v>
                      </c:pt>
                      <c:pt idx="68693">
                        <c:v>-4.657629</c:v>
                      </c:pt>
                      <c:pt idx="68694">
                        <c:v>-4.6605179999999997</c:v>
                      </c:pt>
                      <c:pt idx="68695">
                        <c:v>-4.6634070000000003</c:v>
                      </c:pt>
                      <c:pt idx="68696">
                        <c:v>-4.666296</c:v>
                      </c:pt>
                      <c:pt idx="68697">
                        <c:v>-4.6691849999999997</c:v>
                      </c:pt>
                      <c:pt idx="68698">
                        <c:v>-4.6720740000000003</c:v>
                      </c:pt>
                      <c:pt idx="68699">
                        <c:v>-4.674963</c:v>
                      </c:pt>
                      <c:pt idx="68700">
                        <c:v>-4.6778519999999997</c:v>
                      </c:pt>
                      <c:pt idx="68701">
                        <c:v>-4.6807400000000001</c:v>
                      </c:pt>
                      <c:pt idx="68702">
                        <c:v>-4.68363</c:v>
                      </c:pt>
                      <c:pt idx="68703">
                        <c:v>-4.6865180000000004</c:v>
                      </c:pt>
                      <c:pt idx="68704">
                        <c:v>-4.6894070000000001</c:v>
                      </c:pt>
                      <c:pt idx="68705">
                        <c:v>-4.6922959999999998</c:v>
                      </c:pt>
                      <c:pt idx="68706">
                        <c:v>-4.6951850000000004</c:v>
                      </c:pt>
                      <c:pt idx="68707">
                        <c:v>-4.6980740000000001</c:v>
                      </c:pt>
                      <c:pt idx="68708">
                        <c:v>-4.7009629999999998</c:v>
                      </c:pt>
                      <c:pt idx="68709">
                        <c:v>-4.7038520000000004</c:v>
                      </c:pt>
                      <c:pt idx="68710">
                        <c:v>-4.7067399999999999</c:v>
                      </c:pt>
                      <c:pt idx="68711">
                        <c:v>-4.7096299999999998</c:v>
                      </c:pt>
                      <c:pt idx="68712">
                        <c:v>-4.7125180000000002</c:v>
                      </c:pt>
                      <c:pt idx="68713">
                        <c:v>-4.7154069999999999</c:v>
                      </c:pt>
                      <c:pt idx="68714">
                        <c:v>-4.7182959999999996</c:v>
                      </c:pt>
                      <c:pt idx="68715">
                        <c:v>-4.7211850000000002</c:v>
                      </c:pt>
                      <c:pt idx="68716">
                        <c:v>-4.7240739999999999</c:v>
                      </c:pt>
                      <c:pt idx="68717">
                        <c:v>-4.7269629999999996</c:v>
                      </c:pt>
                      <c:pt idx="68718">
                        <c:v>-4.7298520000000002</c:v>
                      </c:pt>
                      <c:pt idx="68719">
                        <c:v>-4.7327399999999997</c:v>
                      </c:pt>
                      <c:pt idx="68720">
                        <c:v>-4.7356299999999996</c:v>
                      </c:pt>
                      <c:pt idx="68721">
                        <c:v>-4.738518</c:v>
                      </c:pt>
                      <c:pt idx="68722">
                        <c:v>-4.7414069999999997</c:v>
                      </c:pt>
                      <c:pt idx="68723">
                        <c:v>-4.7442960000000003</c:v>
                      </c:pt>
                      <c:pt idx="68724">
                        <c:v>-4.747185</c:v>
                      </c:pt>
                      <c:pt idx="68725">
                        <c:v>-4.7500739999999997</c:v>
                      </c:pt>
                      <c:pt idx="68726">
                        <c:v>-4.7529630000000003</c:v>
                      </c:pt>
                      <c:pt idx="68727">
                        <c:v>-4.755852</c:v>
                      </c:pt>
                      <c:pt idx="68728">
                        <c:v>-4.7587400000000004</c:v>
                      </c:pt>
                      <c:pt idx="68729">
                        <c:v>-4.7616300000000003</c:v>
                      </c:pt>
                      <c:pt idx="68730">
                        <c:v>-4.7645179999999998</c:v>
                      </c:pt>
                      <c:pt idx="68731">
                        <c:v>-4.7674070000000004</c:v>
                      </c:pt>
                      <c:pt idx="68732">
                        <c:v>-4.7702960000000001</c:v>
                      </c:pt>
                      <c:pt idx="68733">
                        <c:v>-4.7731849999999998</c:v>
                      </c:pt>
                      <c:pt idx="68734">
                        <c:v>-4.7760740000000004</c:v>
                      </c:pt>
                      <c:pt idx="68735">
                        <c:v>-4.7789630000000001</c:v>
                      </c:pt>
                      <c:pt idx="68736">
                        <c:v>-4.7818519999999998</c:v>
                      </c:pt>
                      <c:pt idx="68737">
                        <c:v>-4.7847400000000002</c:v>
                      </c:pt>
                      <c:pt idx="68738">
                        <c:v>-4.7876300000000001</c:v>
                      </c:pt>
                      <c:pt idx="68739">
                        <c:v>-4.7905179999999996</c:v>
                      </c:pt>
                      <c:pt idx="68740">
                        <c:v>-4.7934070000000002</c:v>
                      </c:pt>
                      <c:pt idx="68741">
                        <c:v>-4.7962959999999999</c:v>
                      </c:pt>
                      <c:pt idx="68742">
                        <c:v>-4.7991849999999996</c:v>
                      </c:pt>
                      <c:pt idx="68743">
                        <c:v>-4.8020740000000002</c:v>
                      </c:pt>
                      <c:pt idx="68744">
                        <c:v>-4.8049629999999999</c:v>
                      </c:pt>
                      <c:pt idx="68745">
                        <c:v>-4.8078519999999996</c:v>
                      </c:pt>
                      <c:pt idx="68746">
                        <c:v>-4.81074</c:v>
                      </c:pt>
                      <c:pt idx="68747">
                        <c:v>-4.8136299999999999</c:v>
                      </c:pt>
                      <c:pt idx="68748">
                        <c:v>-4.8165180000000003</c:v>
                      </c:pt>
                      <c:pt idx="68749">
                        <c:v>-4.819407</c:v>
                      </c:pt>
                      <c:pt idx="68750">
                        <c:v>-4.8222959999999997</c:v>
                      </c:pt>
                      <c:pt idx="68751">
                        <c:v>-4.8251850000000003</c:v>
                      </c:pt>
                      <c:pt idx="68752">
                        <c:v>-4.828074</c:v>
                      </c:pt>
                      <c:pt idx="68753">
                        <c:v>-4.8309629999999997</c:v>
                      </c:pt>
                      <c:pt idx="68754">
                        <c:v>-4.8338520000000003</c:v>
                      </c:pt>
                      <c:pt idx="68755">
                        <c:v>-4.8367399999999998</c:v>
                      </c:pt>
                      <c:pt idx="68756">
                        <c:v>-4.8396299999999997</c:v>
                      </c:pt>
                      <c:pt idx="68757">
                        <c:v>-4.8425180000000001</c:v>
                      </c:pt>
                      <c:pt idx="68758">
                        <c:v>-4.8454069999999998</c:v>
                      </c:pt>
                      <c:pt idx="68759">
                        <c:v>-4.8482960000000004</c:v>
                      </c:pt>
                      <c:pt idx="68760">
                        <c:v>-4.8511850000000001</c:v>
                      </c:pt>
                      <c:pt idx="68761">
                        <c:v>-4.8540739999999998</c:v>
                      </c:pt>
                      <c:pt idx="68762">
                        <c:v>-4.8569630000000004</c:v>
                      </c:pt>
                      <c:pt idx="68763">
                        <c:v>-4.8598520000000001</c:v>
                      </c:pt>
                      <c:pt idx="68764">
                        <c:v>-4.8627409999999998</c:v>
                      </c:pt>
                      <c:pt idx="68765">
                        <c:v>-4.8656300000000003</c:v>
                      </c:pt>
                      <c:pt idx="68766">
                        <c:v>-4.8685179999999999</c:v>
                      </c:pt>
                      <c:pt idx="68767">
                        <c:v>-4.8714069999999996</c:v>
                      </c:pt>
                      <c:pt idx="68768">
                        <c:v>-4.8742960000000002</c:v>
                      </c:pt>
                      <c:pt idx="68769">
                        <c:v>-4.8771849999999999</c:v>
                      </c:pt>
                      <c:pt idx="68770">
                        <c:v>-4.8800739999999996</c:v>
                      </c:pt>
                      <c:pt idx="68771">
                        <c:v>-4.8829630000000002</c:v>
                      </c:pt>
                      <c:pt idx="68772">
                        <c:v>-4.8858519999999999</c:v>
                      </c:pt>
                      <c:pt idx="68773">
                        <c:v>-4.8887409999999996</c:v>
                      </c:pt>
                      <c:pt idx="68774">
                        <c:v>-4.891629</c:v>
                      </c:pt>
                      <c:pt idx="68775">
                        <c:v>-4.8945179999999997</c:v>
                      </c:pt>
                      <c:pt idx="68776">
                        <c:v>-4.8974070000000003</c:v>
                      </c:pt>
                      <c:pt idx="68777">
                        <c:v>-4.900296</c:v>
                      </c:pt>
                      <c:pt idx="68778">
                        <c:v>-4.9031849999999997</c:v>
                      </c:pt>
                      <c:pt idx="68779">
                        <c:v>-4.9060740000000003</c:v>
                      </c:pt>
                      <c:pt idx="68780">
                        <c:v>-4.908963</c:v>
                      </c:pt>
                      <c:pt idx="68781">
                        <c:v>-4.9118519999999997</c:v>
                      </c:pt>
                      <c:pt idx="68782">
                        <c:v>-4.9147410000000002</c:v>
                      </c:pt>
                      <c:pt idx="68783">
                        <c:v>-4.9176289999999998</c:v>
                      </c:pt>
                      <c:pt idx="68784">
                        <c:v>-4.9205180000000004</c:v>
                      </c:pt>
                      <c:pt idx="68785">
                        <c:v>-4.9234070000000001</c:v>
                      </c:pt>
                      <c:pt idx="68786">
                        <c:v>-4.9262959999999998</c:v>
                      </c:pt>
                      <c:pt idx="68787">
                        <c:v>-4.9291850000000004</c:v>
                      </c:pt>
                      <c:pt idx="68788">
                        <c:v>-4.9320740000000001</c:v>
                      </c:pt>
                      <c:pt idx="68789">
                        <c:v>-4.9349629999999998</c:v>
                      </c:pt>
                      <c:pt idx="68790">
                        <c:v>-4.9378520000000004</c:v>
                      </c:pt>
                      <c:pt idx="68791">
                        <c:v>-4.940741</c:v>
                      </c:pt>
                      <c:pt idx="68792">
                        <c:v>-4.9436289999999996</c:v>
                      </c:pt>
                      <c:pt idx="68793">
                        <c:v>-4.9465180000000002</c:v>
                      </c:pt>
                      <c:pt idx="68794">
                        <c:v>-4.9494069999999999</c:v>
                      </c:pt>
                      <c:pt idx="68795">
                        <c:v>-4.9522959999999996</c:v>
                      </c:pt>
                      <c:pt idx="68796">
                        <c:v>-4.9551850000000002</c:v>
                      </c:pt>
                      <c:pt idx="68797">
                        <c:v>-4.9580739999999999</c:v>
                      </c:pt>
                      <c:pt idx="68798">
                        <c:v>-4.9609629999999996</c:v>
                      </c:pt>
                      <c:pt idx="68799">
                        <c:v>-4.963851</c:v>
                      </c:pt>
                      <c:pt idx="68800">
                        <c:v>-4.9667409999999999</c:v>
                      </c:pt>
                      <c:pt idx="68801">
                        <c:v>-4.9696290000000003</c:v>
                      </c:pt>
                      <c:pt idx="68802">
                        <c:v>-4.972518</c:v>
                      </c:pt>
                      <c:pt idx="68803">
                        <c:v>-4.9754069999999997</c:v>
                      </c:pt>
                      <c:pt idx="68804">
                        <c:v>-4.9782960000000003</c:v>
                      </c:pt>
                      <c:pt idx="68805">
                        <c:v>-4.981185</c:v>
                      </c:pt>
                      <c:pt idx="68806">
                        <c:v>-4.9840739999999997</c:v>
                      </c:pt>
                      <c:pt idx="68807">
                        <c:v>-4.9869630000000003</c:v>
                      </c:pt>
                      <c:pt idx="68808">
                        <c:v>-4.9898509999999998</c:v>
                      </c:pt>
                      <c:pt idx="68809">
                        <c:v>-4.9927409999999997</c:v>
                      </c:pt>
                      <c:pt idx="68810">
                        <c:v>-4.9956290000000001</c:v>
                      </c:pt>
                      <c:pt idx="68811">
                        <c:v>-4.9985179999999998</c:v>
                      </c:pt>
                      <c:pt idx="68812">
                        <c:v>-5.0014070000000004</c:v>
                      </c:pt>
                      <c:pt idx="68813">
                        <c:v>-5.0042960000000001</c:v>
                      </c:pt>
                      <c:pt idx="68814">
                        <c:v>-5.0071849999999998</c:v>
                      </c:pt>
                      <c:pt idx="68815">
                        <c:v>-5.0100740000000004</c:v>
                      </c:pt>
                      <c:pt idx="68816">
                        <c:v>-5.0129630000000001</c:v>
                      </c:pt>
                      <c:pt idx="68817">
                        <c:v>-5.0158509999999996</c:v>
                      </c:pt>
                      <c:pt idx="68818">
                        <c:v>-5.0187410000000003</c:v>
                      </c:pt>
                      <c:pt idx="68819">
                        <c:v>-5.0216289999999999</c:v>
                      </c:pt>
                      <c:pt idx="68820">
                        <c:v>-5.0245179999999996</c:v>
                      </c:pt>
                      <c:pt idx="68821">
                        <c:v>-5.0274070000000002</c:v>
                      </c:pt>
                      <c:pt idx="68822">
                        <c:v>-5.0302959999999999</c:v>
                      </c:pt>
                      <c:pt idx="68823">
                        <c:v>-5.0331849999999996</c:v>
                      </c:pt>
                      <c:pt idx="68824">
                        <c:v>-5.0360740000000002</c:v>
                      </c:pt>
                      <c:pt idx="68825">
                        <c:v>-5.0389629999999999</c:v>
                      </c:pt>
                      <c:pt idx="68826">
                        <c:v>-5.0418520000000004</c:v>
                      </c:pt>
                      <c:pt idx="68827">
                        <c:v>-5.0447410000000001</c:v>
                      </c:pt>
                      <c:pt idx="68828">
                        <c:v>-5.0476289999999997</c:v>
                      </c:pt>
                      <c:pt idx="68829">
                        <c:v>-5.0505190000000004</c:v>
                      </c:pt>
                      <c:pt idx="68830">
                        <c:v>-5.053407</c:v>
                      </c:pt>
                      <c:pt idx="68831">
                        <c:v>-5.0562959999999997</c:v>
                      </c:pt>
                      <c:pt idx="68832">
                        <c:v>-5.0591850000000003</c:v>
                      </c:pt>
                      <c:pt idx="68833">
                        <c:v>-5.062074</c:v>
                      </c:pt>
                      <c:pt idx="68834">
                        <c:v>-5.0649629999999997</c:v>
                      </c:pt>
                      <c:pt idx="68835">
                        <c:v>-5.0678520000000002</c:v>
                      </c:pt>
                      <c:pt idx="68836">
                        <c:v>-5.0707409999999999</c:v>
                      </c:pt>
                      <c:pt idx="68837">
                        <c:v>-5.0736290000000004</c:v>
                      </c:pt>
                      <c:pt idx="68838">
                        <c:v>-5.0765190000000002</c:v>
                      </c:pt>
                      <c:pt idx="68839">
                        <c:v>-5.0794069999999998</c:v>
                      </c:pt>
                      <c:pt idx="68840">
                        <c:v>-5.0822960000000004</c:v>
                      </c:pt>
                      <c:pt idx="68841">
                        <c:v>-5.0851850000000001</c:v>
                      </c:pt>
                      <c:pt idx="68842">
                        <c:v>-5.0880739999999998</c:v>
                      </c:pt>
                      <c:pt idx="68843">
                        <c:v>-5.0909630000000003</c:v>
                      </c:pt>
                      <c:pt idx="68844">
                        <c:v>-5.093852</c:v>
                      </c:pt>
                      <c:pt idx="68845">
                        <c:v>-5.0967409999999997</c:v>
                      </c:pt>
                      <c:pt idx="68846">
                        <c:v>-5.0996290000000002</c:v>
                      </c:pt>
                      <c:pt idx="68847">
                        <c:v>-5.102519</c:v>
                      </c:pt>
                      <c:pt idx="68848">
                        <c:v>-5.1054069999999996</c:v>
                      </c:pt>
                      <c:pt idx="68849">
                        <c:v>-5.1082960000000002</c:v>
                      </c:pt>
                      <c:pt idx="68850">
                        <c:v>-5.1111849999999999</c:v>
                      </c:pt>
                      <c:pt idx="68851">
                        <c:v>-5.1140739999999996</c:v>
                      </c:pt>
                      <c:pt idx="68852">
                        <c:v>-5.1169630000000002</c:v>
                      </c:pt>
                      <c:pt idx="68853">
                        <c:v>-5.1198519999999998</c:v>
                      </c:pt>
                      <c:pt idx="68854">
                        <c:v>-5.1227410000000004</c:v>
                      </c:pt>
                      <c:pt idx="68855">
                        <c:v>-5.125629</c:v>
                      </c:pt>
                      <c:pt idx="68856">
                        <c:v>-5.1285179999999997</c:v>
                      </c:pt>
                      <c:pt idx="68857">
                        <c:v>-5.1314070000000003</c:v>
                      </c:pt>
                      <c:pt idx="68858">
                        <c:v>-5.134296</c:v>
                      </c:pt>
                      <c:pt idx="68859">
                        <c:v>-5.1371849999999997</c:v>
                      </c:pt>
                      <c:pt idx="68860">
                        <c:v>-5.1400740000000003</c:v>
                      </c:pt>
                      <c:pt idx="68861">
                        <c:v>-5.142963</c:v>
                      </c:pt>
                      <c:pt idx="68862">
                        <c:v>-5.1458519999999996</c:v>
                      </c:pt>
                      <c:pt idx="68863">
                        <c:v>-5.1487410000000002</c:v>
                      </c:pt>
                      <c:pt idx="68864">
                        <c:v>-5.1516289999999998</c:v>
                      </c:pt>
                      <c:pt idx="68865">
                        <c:v>-5.1545180000000004</c:v>
                      </c:pt>
                      <c:pt idx="68866">
                        <c:v>-5.1574070000000001</c:v>
                      </c:pt>
                      <c:pt idx="68867">
                        <c:v>-5.1602959999999998</c:v>
                      </c:pt>
                      <c:pt idx="68868">
                        <c:v>-5.1631850000000004</c:v>
                      </c:pt>
                      <c:pt idx="68869">
                        <c:v>-5.1660740000000001</c:v>
                      </c:pt>
                      <c:pt idx="68870">
                        <c:v>-5.1689629999999998</c:v>
                      </c:pt>
                      <c:pt idx="68871">
                        <c:v>-5.1718520000000003</c:v>
                      </c:pt>
                      <c:pt idx="68872">
                        <c:v>-5.174741</c:v>
                      </c:pt>
                      <c:pt idx="68873">
                        <c:v>-5.1776289999999996</c:v>
                      </c:pt>
                      <c:pt idx="68874">
                        <c:v>-5.1805180000000002</c:v>
                      </c:pt>
                      <c:pt idx="68875">
                        <c:v>-5.1834069999999999</c:v>
                      </c:pt>
                      <c:pt idx="68876">
                        <c:v>-5.1862959999999996</c:v>
                      </c:pt>
                      <c:pt idx="68877">
                        <c:v>-5.1891850000000002</c:v>
                      </c:pt>
                      <c:pt idx="68878">
                        <c:v>-5.1920739999999999</c:v>
                      </c:pt>
                      <c:pt idx="68879">
                        <c:v>-5.1949630000000004</c:v>
                      </c:pt>
                      <c:pt idx="68880">
                        <c:v>-5.1978520000000001</c:v>
                      </c:pt>
                      <c:pt idx="68881">
                        <c:v>-5.2007399999999997</c:v>
                      </c:pt>
                      <c:pt idx="68882">
                        <c:v>-5.2036290000000003</c:v>
                      </c:pt>
                      <c:pt idx="68883">
                        <c:v>-5.206518</c:v>
                      </c:pt>
                      <c:pt idx="68884">
                        <c:v>-5.2094069999999997</c:v>
                      </c:pt>
                      <c:pt idx="68885">
                        <c:v>-5.2122960000000003</c:v>
                      </c:pt>
                      <c:pt idx="68886">
                        <c:v>-5.215185</c:v>
                      </c:pt>
                      <c:pt idx="68887">
                        <c:v>-5.2180739999999997</c:v>
                      </c:pt>
                      <c:pt idx="68888">
                        <c:v>-5.2209630000000002</c:v>
                      </c:pt>
                      <c:pt idx="68889">
                        <c:v>-5.2238519999999999</c:v>
                      </c:pt>
                      <c:pt idx="68890">
                        <c:v>-5.2267400000000004</c:v>
                      </c:pt>
                      <c:pt idx="68891">
                        <c:v>-5.2296300000000002</c:v>
                      </c:pt>
                      <c:pt idx="68892">
                        <c:v>-5.2325179999999998</c:v>
                      </c:pt>
                      <c:pt idx="68893">
                        <c:v>-5.2354070000000004</c:v>
                      </c:pt>
                      <c:pt idx="68894">
                        <c:v>-5.2382960000000001</c:v>
                      </c:pt>
                      <c:pt idx="68895">
                        <c:v>-5.2411849999999998</c:v>
                      </c:pt>
                      <c:pt idx="68896">
                        <c:v>-5.2440740000000003</c:v>
                      </c:pt>
                      <c:pt idx="68897">
                        <c:v>-5.246963</c:v>
                      </c:pt>
                      <c:pt idx="68898">
                        <c:v>-5.2498519999999997</c:v>
                      </c:pt>
                      <c:pt idx="68899">
                        <c:v>-5.2527400000000002</c:v>
                      </c:pt>
                      <c:pt idx="68900">
                        <c:v>-5.25563</c:v>
                      </c:pt>
                      <c:pt idx="68901">
                        <c:v>-5.2585179999999996</c:v>
                      </c:pt>
                      <c:pt idx="68902">
                        <c:v>-5.2614070000000002</c:v>
                      </c:pt>
                      <c:pt idx="68903">
                        <c:v>-5.2642959999999999</c:v>
                      </c:pt>
                      <c:pt idx="68904">
                        <c:v>-5.2671849999999996</c:v>
                      </c:pt>
                      <c:pt idx="68905">
                        <c:v>-5.2700740000000001</c:v>
                      </c:pt>
                      <c:pt idx="68906">
                        <c:v>-5.2729629999999998</c:v>
                      </c:pt>
                      <c:pt idx="68907">
                        <c:v>-5.2758520000000004</c:v>
                      </c:pt>
                      <c:pt idx="68908">
                        <c:v>-5.27874</c:v>
                      </c:pt>
                      <c:pt idx="68909">
                        <c:v>-5.2816299999999998</c:v>
                      </c:pt>
                      <c:pt idx="68910">
                        <c:v>-5.2845180000000003</c:v>
                      </c:pt>
                      <c:pt idx="68911">
                        <c:v>-5.287407</c:v>
                      </c:pt>
                      <c:pt idx="68912">
                        <c:v>-5.2902959999999997</c:v>
                      </c:pt>
                      <c:pt idx="68913">
                        <c:v>-5.2931850000000003</c:v>
                      </c:pt>
                      <c:pt idx="68914">
                        <c:v>-5.2960739999999999</c:v>
                      </c:pt>
                      <c:pt idx="68915">
                        <c:v>-5.2989629999999996</c:v>
                      </c:pt>
                      <c:pt idx="68916">
                        <c:v>-5.3018520000000002</c:v>
                      </c:pt>
                      <c:pt idx="68917">
                        <c:v>-5.3047399999999998</c:v>
                      </c:pt>
                      <c:pt idx="68918">
                        <c:v>-5.3076299999999996</c:v>
                      </c:pt>
                      <c:pt idx="68919">
                        <c:v>-5.3105180000000001</c:v>
                      </c:pt>
                      <c:pt idx="68920">
                        <c:v>-5.3134069999999998</c:v>
                      </c:pt>
                      <c:pt idx="68921">
                        <c:v>-5.3162960000000004</c:v>
                      </c:pt>
                      <c:pt idx="68922">
                        <c:v>-5.3191850000000001</c:v>
                      </c:pt>
                      <c:pt idx="68923">
                        <c:v>-5.3220739999999997</c:v>
                      </c:pt>
                      <c:pt idx="68924">
                        <c:v>-5.3249630000000003</c:v>
                      </c:pt>
                      <c:pt idx="68925">
                        <c:v>-5.327852</c:v>
                      </c:pt>
                      <c:pt idx="68926">
                        <c:v>-5.3307399999999996</c:v>
                      </c:pt>
                      <c:pt idx="68927">
                        <c:v>-5.3336300000000003</c:v>
                      </c:pt>
                      <c:pt idx="68928">
                        <c:v>-5.3365179999999999</c:v>
                      </c:pt>
                      <c:pt idx="68929">
                        <c:v>-5.3394069999999996</c:v>
                      </c:pt>
                      <c:pt idx="68930">
                        <c:v>-5.3422960000000002</c:v>
                      </c:pt>
                      <c:pt idx="68931">
                        <c:v>-5.3451849999999999</c:v>
                      </c:pt>
                      <c:pt idx="68932">
                        <c:v>-5.3480740000000004</c:v>
                      </c:pt>
                      <c:pt idx="68933">
                        <c:v>-5.3509630000000001</c:v>
                      </c:pt>
                      <c:pt idx="68934">
                        <c:v>-5.3538519999999998</c:v>
                      </c:pt>
                      <c:pt idx="68935">
                        <c:v>-5.3567400000000003</c:v>
                      </c:pt>
                      <c:pt idx="68936">
                        <c:v>-5.3596300000000001</c:v>
                      </c:pt>
                      <c:pt idx="68937">
                        <c:v>-5.3625179999999997</c:v>
                      </c:pt>
                      <c:pt idx="68938">
                        <c:v>-5.3654070000000003</c:v>
                      </c:pt>
                      <c:pt idx="68939">
                        <c:v>-5.368296</c:v>
                      </c:pt>
                      <c:pt idx="68940">
                        <c:v>-5.3711849999999997</c:v>
                      </c:pt>
                      <c:pt idx="68941">
                        <c:v>-5.3740740000000002</c:v>
                      </c:pt>
                      <c:pt idx="68942">
                        <c:v>-5.3769629999999999</c:v>
                      </c:pt>
                      <c:pt idx="68943">
                        <c:v>-5.3798519999999996</c:v>
                      </c:pt>
                      <c:pt idx="68944">
                        <c:v>-5.3827400000000001</c:v>
                      </c:pt>
                      <c:pt idx="68945">
                        <c:v>-5.3856299999999999</c:v>
                      </c:pt>
                      <c:pt idx="68946">
                        <c:v>-5.3885180000000004</c:v>
                      </c:pt>
                      <c:pt idx="68947">
                        <c:v>-5.3914070000000001</c:v>
                      </c:pt>
                      <c:pt idx="68948">
                        <c:v>-5.3942959999999998</c:v>
                      </c:pt>
                      <c:pt idx="68949">
                        <c:v>-5.3971850000000003</c:v>
                      </c:pt>
                      <c:pt idx="68950">
                        <c:v>-5.400074</c:v>
                      </c:pt>
                      <c:pt idx="68951">
                        <c:v>-5.4029629999999997</c:v>
                      </c:pt>
                      <c:pt idx="68952">
                        <c:v>-5.4058520000000003</c:v>
                      </c:pt>
                      <c:pt idx="68953">
                        <c:v>-5.408741</c:v>
                      </c:pt>
                      <c:pt idx="68954">
                        <c:v>-5.4116299999999997</c:v>
                      </c:pt>
                      <c:pt idx="68955">
                        <c:v>-5.4145180000000002</c:v>
                      </c:pt>
                      <c:pt idx="68956">
                        <c:v>-5.4174069999999999</c:v>
                      </c:pt>
                      <c:pt idx="68957">
                        <c:v>-5.4202959999999996</c:v>
                      </c:pt>
                      <c:pt idx="68958">
                        <c:v>-5.4231850000000001</c:v>
                      </c:pt>
                      <c:pt idx="68959">
                        <c:v>-5.4260739999999998</c:v>
                      </c:pt>
                      <c:pt idx="68960">
                        <c:v>-5.4289630000000004</c:v>
                      </c:pt>
                      <c:pt idx="68961">
                        <c:v>-5.4318520000000001</c:v>
                      </c:pt>
                      <c:pt idx="68962">
                        <c:v>-5.4347409999999998</c:v>
                      </c:pt>
                      <c:pt idx="68963">
                        <c:v>-5.4376290000000003</c:v>
                      </c:pt>
                      <c:pt idx="68964">
                        <c:v>-5.440518</c:v>
                      </c:pt>
                      <c:pt idx="68965">
                        <c:v>-5.4434069999999997</c:v>
                      </c:pt>
                      <c:pt idx="68966">
                        <c:v>-5.4462960000000002</c:v>
                      </c:pt>
                      <c:pt idx="68967">
                        <c:v>-5.4491849999999999</c:v>
                      </c:pt>
                      <c:pt idx="68968">
                        <c:v>-5.4520739999999996</c:v>
                      </c:pt>
                      <c:pt idx="68969">
                        <c:v>-5.4549630000000002</c:v>
                      </c:pt>
                      <c:pt idx="68970">
                        <c:v>-5.4578519999999999</c:v>
                      </c:pt>
                      <c:pt idx="68971">
                        <c:v>-5.4607409999999996</c:v>
                      </c:pt>
                      <c:pt idx="68972">
                        <c:v>-5.4636290000000001</c:v>
                      </c:pt>
                      <c:pt idx="68973">
                        <c:v>-5.4665179999999998</c:v>
                      </c:pt>
                      <c:pt idx="68974">
                        <c:v>-5.4694070000000004</c:v>
                      </c:pt>
                      <c:pt idx="68975">
                        <c:v>-5.472296</c:v>
                      </c:pt>
                      <c:pt idx="68976">
                        <c:v>-5.4751849999999997</c:v>
                      </c:pt>
                      <c:pt idx="68977">
                        <c:v>-5.4780740000000003</c:v>
                      </c:pt>
                      <c:pt idx="68978">
                        <c:v>-5.480963</c:v>
                      </c:pt>
                      <c:pt idx="68979">
                        <c:v>-5.4838519999999997</c:v>
                      </c:pt>
                      <c:pt idx="68980">
                        <c:v>-5.4867410000000003</c:v>
                      </c:pt>
                      <c:pt idx="68981">
                        <c:v>-5.4896289999999999</c:v>
                      </c:pt>
                      <c:pt idx="68982">
                        <c:v>-5.4925179999999996</c:v>
                      </c:pt>
                      <c:pt idx="68983">
                        <c:v>-5.4954070000000002</c:v>
                      </c:pt>
                      <c:pt idx="68984">
                        <c:v>-5.4982959999999999</c:v>
                      </c:pt>
                      <c:pt idx="68985">
                        <c:v>-5.5011850000000004</c:v>
                      </c:pt>
                      <c:pt idx="68986">
                        <c:v>-5.5040740000000001</c:v>
                      </c:pt>
                      <c:pt idx="68987">
                        <c:v>-5.5069629999999998</c:v>
                      </c:pt>
                      <c:pt idx="68988">
                        <c:v>-5.5098510000000003</c:v>
                      </c:pt>
                      <c:pt idx="68989">
                        <c:v>-5.5127410000000001</c:v>
                      </c:pt>
                      <c:pt idx="68990">
                        <c:v>-5.5156289999999997</c:v>
                      </c:pt>
                      <c:pt idx="68991">
                        <c:v>-5.5185180000000003</c:v>
                      </c:pt>
                      <c:pt idx="68992">
                        <c:v>-5.521407</c:v>
                      </c:pt>
                      <c:pt idx="68993">
                        <c:v>-5.5242959999999997</c:v>
                      </c:pt>
                      <c:pt idx="68994">
                        <c:v>-5.5271850000000002</c:v>
                      </c:pt>
                      <c:pt idx="68995">
                        <c:v>-5.5300739999999999</c:v>
                      </c:pt>
                      <c:pt idx="68996">
                        <c:v>-5.5329629999999996</c:v>
                      </c:pt>
                      <c:pt idx="68997">
                        <c:v>-5.5358510000000001</c:v>
                      </c:pt>
                      <c:pt idx="68998">
                        <c:v>-5.5387409999999999</c:v>
                      </c:pt>
                      <c:pt idx="68999">
                        <c:v>-5.5416290000000004</c:v>
                      </c:pt>
                      <c:pt idx="69000">
                        <c:v>-5.5445180000000001</c:v>
                      </c:pt>
                      <c:pt idx="69001">
                        <c:v>-5.5474069999999998</c:v>
                      </c:pt>
                      <c:pt idx="69002">
                        <c:v>-5.5502960000000003</c:v>
                      </c:pt>
                      <c:pt idx="69003">
                        <c:v>-5.553185</c:v>
                      </c:pt>
                      <c:pt idx="69004">
                        <c:v>-5.5560739999999997</c:v>
                      </c:pt>
                      <c:pt idx="69005">
                        <c:v>-5.5589630000000003</c:v>
                      </c:pt>
                      <c:pt idx="69006">
                        <c:v>-5.561852</c:v>
                      </c:pt>
                      <c:pt idx="69007">
                        <c:v>-5.5647409999999997</c:v>
                      </c:pt>
                      <c:pt idx="69008">
                        <c:v>-5.5676290000000002</c:v>
                      </c:pt>
                      <c:pt idx="69009">
                        <c:v>-5.5705179999999999</c:v>
                      </c:pt>
                      <c:pt idx="69010">
                        <c:v>-5.5734069999999996</c:v>
                      </c:pt>
                      <c:pt idx="69011">
                        <c:v>-5.5762960000000001</c:v>
                      </c:pt>
                      <c:pt idx="69012">
                        <c:v>-5.5791849999999998</c:v>
                      </c:pt>
                      <c:pt idx="69013">
                        <c:v>-5.5820740000000004</c:v>
                      </c:pt>
                      <c:pt idx="69014">
                        <c:v>-5.5849630000000001</c:v>
                      </c:pt>
                      <c:pt idx="69015">
                        <c:v>-5.5878519999999998</c:v>
                      </c:pt>
                      <c:pt idx="69016">
                        <c:v>-5.5907410000000004</c:v>
                      </c:pt>
                      <c:pt idx="69017">
                        <c:v>-5.593629</c:v>
                      </c:pt>
                      <c:pt idx="69018">
                        <c:v>-5.5965189999999998</c:v>
                      </c:pt>
                      <c:pt idx="69019">
                        <c:v>-5.5994070000000002</c:v>
                      </c:pt>
                      <c:pt idx="69020">
                        <c:v>-5.6022959999999999</c:v>
                      </c:pt>
                      <c:pt idx="69021">
                        <c:v>-5.6051849999999996</c:v>
                      </c:pt>
                      <c:pt idx="69022">
                        <c:v>-5.6080740000000002</c:v>
                      </c:pt>
                      <c:pt idx="69023">
                        <c:v>-5.6109629999999999</c:v>
                      </c:pt>
                      <c:pt idx="69024">
                        <c:v>-5.6138519999999996</c:v>
                      </c:pt>
                      <c:pt idx="69025">
                        <c:v>-5.6167410000000002</c:v>
                      </c:pt>
                      <c:pt idx="69026">
                        <c:v>-5.6196289999999998</c:v>
                      </c:pt>
                      <c:pt idx="69027">
                        <c:v>-5.6225189999999996</c:v>
                      </c:pt>
                      <c:pt idx="69028">
                        <c:v>-5.625407</c:v>
                      </c:pt>
                      <c:pt idx="69029">
                        <c:v>-5.6282959999999997</c:v>
                      </c:pt>
                      <c:pt idx="69030">
                        <c:v>-5.6311850000000003</c:v>
                      </c:pt>
                      <c:pt idx="69031">
                        <c:v>-5.634074</c:v>
                      </c:pt>
                      <c:pt idx="69032">
                        <c:v>-5.6369629999999997</c:v>
                      </c:pt>
                      <c:pt idx="69033">
                        <c:v>-5.6398520000000003</c:v>
                      </c:pt>
                      <c:pt idx="69034">
                        <c:v>-5.642741</c:v>
                      </c:pt>
                      <c:pt idx="69035">
                        <c:v>-5.6456289999999996</c:v>
                      </c:pt>
                      <c:pt idx="69036">
                        <c:v>-5.6485190000000003</c:v>
                      </c:pt>
                      <c:pt idx="69037">
                        <c:v>-5.6514069999999998</c:v>
                      </c:pt>
                      <c:pt idx="69038">
                        <c:v>-5.6542960000000004</c:v>
                      </c:pt>
                      <c:pt idx="69039">
                        <c:v>-5.6571850000000001</c:v>
                      </c:pt>
                      <c:pt idx="69040">
                        <c:v>-5.6600739999999998</c:v>
                      </c:pt>
                      <c:pt idx="69041">
                        <c:v>-5.6629630000000004</c:v>
                      </c:pt>
                      <c:pt idx="69042">
                        <c:v>-5.6658520000000001</c:v>
                      </c:pt>
                      <c:pt idx="69043">
                        <c:v>-5.6687409999999998</c:v>
                      </c:pt>
                      <c:pt idx="69044">
                        <c:v>-5.6716290000000003</c:v>
                      </c:pt>
                      <c:pt idx="69045">
                        <c:v>-5.674518</c:v>
                      </c:pt>
                      <c:pt idx="69046">
                        <c:v>-5.6774069999999996</c:v>
                      </c:pt>
                      <c:pt idx="69047">
                        <c:v>-5.6802960000000002</c:v>
                      </c:pt>
                      <c:pt idx="69048">
                        <c:v>-5.6831849999999999</c:v>
                      </c:pt>
                      <c:pt idx="69049">
                        <c:v>-5.6860739999999996</c:v>
                      </c:pt>
                      <c:pt idx="69050">
                        <c:v>-5.6889630000000002</c:v>
                      </c:pt>
                      <c:pt idx="69051">
                        <c:v>-5.6918519999999999</c:v>
                      </c:pt>
                      <c:pt idx="69052">
                        <c:v>-5.6947409999999996</c:v>
                      </c:pt>
                      <c:pt idx="69053">
                        <c:v>-5.6976290000000001</c:v>
                      </c:pt>
                      <c:pt idx="69054">
                        <c:v>-5.7005179999999998</c:v>
                      </c:pt>
                      <c:pt idx="69055">
                        <c:v>-5.7034070000000003</c:v>
                      </c:pt>
                      <c:pt idx="69056">
                        <c:v>-5.706296</c:v>
                      </c:pt>
                      <c:pt idx="69057">
                        <c:v>-5.7091849999999997</c:v>
                      </c:pt>
                      <c:pt idx="69058">
                        <c:v>-5.7120740000000003</c:v>
                      </c:pt>
                      <c:pt idx="69059">
                        <c:v>-5.714963</c:v>
                      </c:pt>
                      <c:pt idx="69060">
                        <c:v>-5.7178519999999997</c:v>
                      </c:pt>
                      <c:pt idx="69061">
                        <c:v>-5.7207410000000003</c:v>
                      </c:pt>
                      <c:pt idx="69062">
                        <c:v>-5.7236289999999999</c:v>
                      </c:pt>
                      <c:pt idx="69063">
                        <c:v>-5.7265180000000004</c:v>
                      </c:pt>
                      <c:pt idx="69064">
                        <c:v>-5.7294070000000001</c:v>
                      </c:pt>
                      <c:pt idx="69065">
                        <c:v>-5.7322959999999998</c:v>
                      </c:pt>
                      <c:pt idx="69066">
                        <c:v>-5.7351850000000004</c:v>
                      </c:pt>
                      <c:pt idx="69067">
                        <c:v>-5.7380740000000001</c:v>
                      </c:pt>
                      <c:pt idx="69068">
                        <c:v>-5.7409629999999998</c:v>
                      </c:pt>
                      <c:pt idx="69069">
                        <c:v>-5.7438520000000004</c:v>
                      </c:pt>
                      <c:pt idx="69070">
                        <c:v>-5.74674</c:v>
                      </c:pt>
                      <c:pt idx="69071">
                        <c:v>-5.7496289999999997</c:v>
                      </c:pt>
                      <c:pt idx="69072">
                        <c:v>-5.7525180000000002</c:v>
                      </c:pt>
                      <c:pt idx="69073">
                        <c:v>-5.7554069999999999</c:v>
                      </c:pt>
                      <c:pt idx="69074">
                        <c:v>-5.7582959999999996</c:v>
                      </c:pt>
                      <c:pt idx="69075">
                        <c:v>-5.7611850000000002</c:v>
                      </c:pt>
                      <c:pt idx="69076">
                        <c:v>-5.7640739999999999</c:v>
                      </c:pt>
                      <c:pt idx="69077">
                        <c:v>-5.7669629999999996</c:v>
                      </c:pt>
                      <c:pt idx="69078">
                        <c:v>-5.7698520000000002</c:v>
                      </c:pt>
                      <c:pt idx="69079">
                        <c:v>-5.7727399999999998</c:v>
                      </c:pt>
                      <c:pt idx="69080">
                        <c:v>-5.7756299999999996</c:v>
                      </c:pt>
                      <c:pt idx="69081">
                        <c:v>-5.778518</c:v>
                      </c:pt>
                      <c:pt idx="69082">
                        <c:v>-5.7814069999999997</c:v>
                      </c:pt>
                      <c:pt idx="69083">
                        <c:v>-5.7842960000000003</c:v>
                      </c:pt>
                      <c:pt idx="69084">
                        <c:v>-5.787185</c:v>
                      </c:pt>
                      <c:pt idx="69085">
                        <c:v>-5.7900739999999997</c:v>
                      </c:pt>
                      <c:pt idx="69086">
                        <c:v>-5.7929630000000003</c:v>
                      </c:pt>
                      <c:pt idx="69087">
                        <c:v>-5.795852</c:v>
                      </c:pt>
                      <c:pt idx="69088">
                        <c:v>-5.7987399999999996</c:v>
                      </c:pt>
                      <c:pt idx="69089">
                        <c:v>-5.8016300000000003</c:v>
                      </c:pt>
                      <c:pt idx="69090">
                        <c:v>-5.8045179999999998</c:v>
                      </c:pt>
                      <c:pt idx="69091">
                        <c:v>-5.8074070000000004</c:v>
                      </c:pt>
                      <c:pt idx="69092">
                        <c:v>-5.8102960000000001</c:v>
                      </c:pt>
                      <c:pt idx="69093">
                        <c:v>-5.8131849999999998</c:v>
                      </c:pt>
                      <c:pt idx="69094">
                        <c:v>-5.8160740000000004</c:v>
                      </c:pt>
                      <c:pt idx="69095">
                        <c:v>-5.8189630000000001</c:v>
                      </c:pt>
                      <c:pt idx="69096">
                        <c:v>-5.8218519999999998</c:v>
                      </c:pt>
                      <c:pt idx="69097">
                        <c:v>-5.8247400000000003</c:v>
                      </c:pt>
                      <c:pt idx="69098">
                        <c:v>-5.8276300000000001</c:v>
                      </c:pt>
                      <c:pt idx="69099">
                        <c:v>-5.8305179999999996</c:v>
                      </c:pt>
                      <c:pt idx="69100">
                        <c:v>-5.8334070000000002</c:v>
                      </c:pt>
                      <c:pt idx="69101">
                        <c:v>-5.8362959999999999</c:v>
                      </c:pt>
                      <c:pt idx="69102">
                        <c:v>-5.8391849999999996</c:v>
                      </c:pt>
                      <c:pt idx="69103">
                        <c:v>-5.8420740000000002</c:v>
                      </c:pt>
                      <c:pt idx="69104">
                        <c:v>-5.8449629999999999</c:v>
                      </c:pt>
                      <c:pt idx="69105">
                        <c:v>-5.8478519999999996</c:v>
                      </c:pt>
                      <c:pt idx="69106">
                        <c:v>-5.8507400000000001</c:v>
                      </c:pt>
                      <c:pt idx="69107">
                        <c:v>-5.8536299999999999</c:v>
                      </c:pt>
                      <c:pt idx="69108">
                        <c:v>-5.8565180000000003</c:v>
                      </c:pt>
                      <c:pt idx="69109">
                        <c:v>-5.859407</c:v>
                      </c:pt>
                      <c:pt idx="69110">
                        <c:v>-5.8622959999999997</c:v>
                      </c:pt>
                      <c:pt idx="69111">
                        <c:v>-5.8651850000000003</c:v>
                      </c:pt>
                      <c:pt idx="69112">
                        <c:v>-5.868074</c:v>
                      </c:pt>
                      <c:pt idx="69113">
                        <c:v>-5.8709629999999997</c:v>
                      </c:pt>
                      <c:pt idx="69114">
                        <c:v>-5.8738520000000003</c:v>
                      </c:pt>
                      <c:pt idx="69115">
                        <c:v>-5.8767399999999999</c:v>
                      </c:pt>
                      <c:pt idx="69116">
                        <c:v>-5.8796299999999997</c:v>
                      </c:pt>
                      <c:pt idx="69117">
                        <c:v>-5.8825180000000001</c:v>
                      </c:pt>
                      <c:pt idx="69118">
                        <c:v>-5.8854069999999998</c:v>
                      </c:pt>
                      <c:pt idx="69119">
                        <c:v>-5.8882960000000004</c:v>
                      </c:pt>
                      <c:pt idx="69120">
                        <c:v>-5.8911850000000001</c:v>
                      </c:pt>
                      <c:pt idx="69121">
                        <c:v>-5.8940739999999998</c:v>
                      </c:pt>
                      <c:pt idx="69122">
                        <c:v>-5.8969630000000004</c:v>
                      </c:pt>
                      <c:pt idx="69123">
                        <c:v>-5.8998520000000001</c:v>
                      </c:pt>
                      <c:pt idx="69124">
                        <c:v>-5.9027399999999997</c:v>
                      </c:pt>
                      <c:pt idx="69125">
                        <c:v>-5.9056300000000004</c:v>
                      </c:pt>
                      <c:pt idx="69126">
                        <c:v>-5.9085179999999999</c:v>
                      </c:pt>
                      <c:pt idx="69127">
                        <c:v>-5.9114069999999996</c:v>
                      </c:pt>
                      <c:pt idx="69128">
                        <c:v>-5.9142960000000002</c:v>
                      </c:pt>
                      <c:pt idx="69129">
                        <c:v>-5.9171849999999999</c:v>
                      </c:pt>
                      <c:pt idx="69130">
                        <c:v>-5.9200739999999996</c:v>
                      </c:pt>
                      <c:pt idx="69131">
                        <c:v>-5.9229630000000002</c:v>
                      </c:pt>
                      <c:pt idx="69132">
                        <c:v>-5.9258519999999999</c:v>
                      </c:pt>
                      <c:pt idx="69133">
                        <c:v>-5.9287409999999996</c:v>
                      </c:pt>
                      <c:pt idx="69134">
                        <c:v>-5.9316300000000002</c:v>
                      </c:pt>
                      <c:pt idx="69135">
                        <c:v>-5.9345179999999997</c:v>
                      </c:pt>
                      <c:pt idx="69136">
                        <c:v>-5.9374070000000003</c:v>
                      </c:pt>
                      <c:pt idx="69137">
                        <c:v>-5.940296</c:v>
                      </c:pt>
                      <c:pt idx="69138">
                        <c:v>-5.9431849999999997</c:v>
                      </c:pt>
                      <c:pt idx="69139">
                        <c:v>-5.9460740000000003</c:v>
                      </c:pt>
                      <c:pt idx="69140">
                        <c:v>-5.948963</c:v>
                      </c:pt>
                      <c:pt idx="69141">
                        <c:v>-5.9518519999999997</c:v>
                      </c:pt>
                      <c:pt idx="69142">
                        <c:v>-5.9547410000000003</c:v>
                      </c:pt>
                      <c:pt idx="69143">
                        <c:v>-5.95763</c:v>
                      </c:pt>
                      <c:pt idx="69144">
                        <c:v>-5.9605180000000004</c:v>
                      </c:pt>
                      <c:pt idx="69145">
                        <c:v>-5.9634070000000001</c:v>
                      </c:pt>
                      <c:pt idx="69146">
                        <c:v>-5.9662959999999998</c:v>
                      </c:pt>
                      <c:pt idx="69147">
                        <c:v>-5.9691850000000004</c:v>
                      </c:pt>
                      <c:pt idx="69148">
                        <c:v>-5.9720740000000001</c:v>
                      </c:pt>
                      <c:pt idx="69149">
                        <c:v>-5.9749629999999998</c:v>
                      </c:pt>
                      <c:pt idx="69150">
                        <c:v>-5.9778520000000004</c:v>
                      </c:pt>
                      <c:pt idx="69151">
                        <c:v>-5.9807410000000001</c:v>
                      </c:pt>
                      <c:pt idx="69152">
                        <c:v>-5.9836289999999996</c:v>
                      </c:pt>
                      <c:pt idx="69153">
                        <c:v>-5.9865180000000002</c:v>
                      </c:pt>
                      <c:pt idx="69154">
                        <c:v>-5.9894069999999999</c:v>
                      </c:pt>
                      <c:pt idx="69155">
                        <c:v>-5.9922959999999996</c:v>
                      </c:pt>
                      <c:pt idx="69156">
                        <c:v>-5.9951850000000002</c:v>
                      </c:pt>
                      <c:pt idx="69157">
                        <c:v>-5.9980739999999999</c:v>
                      </c:pt>
                      <c:pt idx="69158">
                        <c:v>-6.0009629999999996</c:v>
                      </c:pt>
                      <c:pt idx="69159">
                        <c:v>-6.0038520000000002</c:v>
                      </c:pt>
                      <c:pt idx="69160">
                        <c:v>-6.0067409999999999</c:v>
                      </c:pt>
                      <c:pt idx="69161">
                        <c:v>-6.0096290000000003</c:v>
                      </c:pt>
                      <c:pt idx="69162">
                        <c:v>-6.012518</c:v>
                      </c:pt>
                      <c:pt idx="69163">
                        <c:v>-6.0154069999999997</c:v>
                      </c:pt>
                      <c:pt idx="69164">
                        <c:v>-6.0182960000000003</c:v>
                      </c:pt>
                      <c:pt idx="69165">
                        <c:v>-6.021185</c:v>
                      </c:pt>
                      <c:pt idx="69166">
                        <c:v>-6.0240739999999997</c:v>
                      </c:pt>
                      <c:pt idx="69167">
                        <c:v>-6.0269630000000003</c:v>
                      </c:pt>
                      <c:pt idx="69168">
                        <c:v>-6.0298509999999998</c:v>
                      </c:pt>
                      <c:pt idx="69169">
                        <c:v>-6.0327409999999997</c:v>
                      </c:pt>
                      <c:pt idx="69170">
                        <c:v>-6.0356290000000001</c:v>
                      </c:pt>
                      <c:pt idx="69171">
                        <c:v>-6.0385179999999998</c:v>
                      </c:pt>
                      <c:pt idx="69172">
                        <c:v>-6.0414070000000004</c:v>
                      </c:pt>
                      <c:pt idx="69173">
                        <c:v>-6.0442960000000001</c:v>
                      </c:pt>
                      <c:pt idx="69174">
                        <c:v>-6.0471849999999998</c:v>
                      </c:pt>
                      <c:pt idx="69175">
                        <c:v>-6.0500740000000004</c:v>
                      </c:pt>
                      <c:pt idx="69176">
                        <c:v>-6.0529630000000001</c:v>
                      </c:pt>
                      <c:pt idx="69177">
                        <c:v>-6.0558509999999997</c:v>
                      </c:pt>
                      <c:pt idx="69178">
                        <c:v>-6.0587410000000004</c:v>
                      </c:pt>
                      <c:pt idx="69179">
                        <c:v>-6.0616289999999999</c:v>
                      </c:pt>
                      <c:pt idx="69180">
                        <c:v>-6.0645179999999996</c:v>
                      </c:pt>
                      <c:pt idx="69181">
                        <c:v>-6.0674070000000002</c:v>
                      </c:pt>
                      <c:pt idx="69182">
                        <c:v>-6.0702959999999999</c:v>
                      </c:pt>
                      <c:pt idx="69183">
                        <c:v>-6.0731849999999996</c:v>
                      </c:pt>
                      <c:pt idx="69184">
                        <c:v>-6.0760740000000002</c:v>
                      </c:pt>
                      <c:pt idx="69185">
                        <c:v>-6.0789629999999999</c:v>
                      </c:pt>
                      <c:pt idx="69186">
                        <c:v>-6.0818510000000003</c:v>
                      </c:pt>
                      <c:pt idx="69187">
                        <c:v>-6.0847410000000002</c:v>
                      </c:pt>
                      <c:pt idx="69188">
                        <c:v>-6.0876289999999997</c:v>
                      </c:pt>
                      <c:pt idx="69189">
                        <c:v>-6.0905180000000003</c:v>
                      </c:pt>
                      <c:pt idx="69190">
                        <c:v>-6.093407</c:v>
                      </c:pt>
                      <c:pt idx="69191">
                        <c:v>-6.0962959999999997</c:v>
                      </c:pt>
                      <c:pt idx="69192">
                        <c:v>-6.0991850000000003</c:v>
                      </c:pt>
                      <c:pt idx="69193">
                        <c:v>-6.102074</c:v>
                      </c:pt>
                      <c:pt idx="69194">
                        <c:v>-6.1049629999999997</c:v>
                      </c:pt>
                      <c:pt idx="69195">
                        <c:v>-6.1078520000000003</c:v>
                      </c:pt>
                      <c:pt idx="69196">
                        <c:v>-6.110741</c:v>
                      </c:pt>
                      <c:pt idx="69197">
                        <c:v>-6.1136290000000004</c:v>
                      </c:pt>
                      <c:pt idx="69198">
                        <c:v>-6.1165180000000001</c:v>
                      </c:pt>
                      <c:pt idx="69199">
                        <c:v>-6.1194069999999998</c:v>
                      </c:pt>
                      <c:pt idx="69200">
                        <c:v>-6.1222960000000004</c:v>
                      </c:pt>
                      <c:pt idx="69201">
                        <c:v>-6.1251850000000001</c:v>
                      </c:pt>
                      <c:pt idx="69202">
                        <c:v>-6.1280739999999998</c:v>
                      </c:pt>
                      <c:pt idx="69203">
                        <c:v>-6.1309630000000004</c:v>
                      </c:pt>
                      <c:pt idx="69204">
                        <c:v>-6.1338520000000001</c:v>
                      </c:pt>
                      <c:pt idx="69205">
                        <c:v>-6.1367409999999998</c:v>
                      </c:pt>
                      <c:pt idx="69206">
                        <c:v>-6.1396290000000002</c:v>
                      </c:pt>
                      <c:pt idx="69207">
                        <c:v>-6.1425190000000001</c:v>
                      </c:pt>
                      <c:pt idx="69208">
                        <c:v>-6.1454069999999996</c:v>
                      </c:pt>
                      <c:pt idx="69209">
                        <c:v>-6.1482960000000002</c:v>
                      </c:pt>
                      <c:pt idx="69210">
                        <c:v>-6.1511849999999999</c:v>
                      </c:pt>
                      <c:pt idx="69211">
                        <c:v>-6.1540739999999996</c:v>
                      </c:pt>
                      <c:pt idx="69212">
                        <c:v>-6.1569630000000002</c:v>
                      </c:pt>
                      <c:pt idx="69213">
                        <c:v>-6.1598519999999999</c:v>
                      </c:pt>
                      <c:pt idx="69214">
                        <c:v>-6.1627409999999996</c:v>
                      </c:pt>
                      <c:pt idx="69215">
                        <c:v>-6.165629</c:v>
                      </c:pt>
                      <c:pt idx="69216">
                        <c:v>-6.1685189999999999</c:v>
                      </c:pt>
                      <c:pt idx="69217">
                        <c:v>-6.1714070000000003</c:v>
                      </c:pt>
                      <c:pt idx="69218">
                        <c:v>-6.174296</c:v>
                      </c:pt>
                      <c:pt idx="69219">
                        <c:v>-6.1771849999999997</c:v>
                      </c:pt>
                      <c:pt idx="69220">
                        <c:v>-6.1800740000000003</c:v>
                      </c:pt>
                      <c:pt idx="69221">
                        <c:v>-6.182963</c:v>
                      </c:pt>
                      <c:pt idx="69222">
                        <c:v>-6.1858519999999997</c:v>
                      </c:pt>
                      <c:pt idx="69223">
                        <c:v>-6.1887410000000003</c:v>
                      </c:pt>
                      <c:pt idx="69224">
                        <c:v>-6.1916289999999998</c:v>
                      </c:pt>
                      <c:pt idx="69225">
                        <c:v>-6.1945189999999997</c:v>
                      </c:pt>
                      <c:pt idx="69226">
                        <c:v>-6.1974070000000001</c:v>
                      </c:pt>
                      <c:pt idx="69227">
                        <c:v>-6.2002959999999998</c:v>
                      </c:pt>
                      <c:pt idx="69228">
                        <c:v>-6.2031850000000004</c:v>
                      </c:pt>
                      <c:pt idx="69229">
                        <c:v>-6.2060740000000001</c:v>
                      </c:pt>
                      <c:pt idx="69230">
                        <c:v>-6.2089629999999998</c:v>
                      </c:pt>
                      <c:pt idx="69231">
                        <c:v>-6.2118520000000004</c:v>
                      </c:pt>
                      <c:pt idx="69232">
                        <c:v>-6.2147410000000001</c:v>
                      </c:pt>
                      <c:pt idx="69233">
                        <c:v>-6.2176289999999996</c:v>
                      </c:pt>
                      <c:pt idx="69234">
                        <c:v>-6.2205180000000002</c:v>
                      </c:pt>
                      <c:pt idx="69235">
                        <c:v>-6.2234069999999999</c:v>
                      </c:pt>
                      <c:pt idx="69236">
                        <c:v>-6.2262959999999996</c:v>
                      </c:pt>
                      <c:pt idx="69237">
                        <c:v>-6.2291850000000002</c:v>
                      </c:pt>
                      <c:pt idx="69238">
                        <c:v>-6.2320739999999999</c:v>
                      </c:pt>
                      <c:pt idx="69239">
                        <c:v>-6.2349629999999996</c:v>
                      </c:pt>
                      <c:pt idx="69240">
                        <c:v>-6.2378520000000002</c:v>
                      </c:pt>
                      <c:pt idx="69241">
                        <c:v>-6.2407409999999999</c:v>
                      </c:pt>
                      <c:pt idx="69242">
                        <c:v>-6.2436290000000003</c:v>
                      </c:pt>
                      <c:pt idx="69243">
                        <c:v>-6.246518</c:v>
                      </c:pt>
                      <c:pt idx="69244">
                        <c:v>-6.2494069999999997</c:v>
                      </c:pt>
                      <c:pt idx="69245">
                        <c:v>-6.2522960000000003</c:v>
                      </c:pt>
                      <c:pt idx="69246">
                        <c:v>-6.255185</c:v>
                      </c:pt>
                      <c:pt idx="69247">
                        <c:v>-6.2580739999999997</c:v>
                      </c:pt>
                      <c:pt idx="69248">
                        <c:v>-6.2609630000000003</c:v>
                      </c:pt>
                      <c:pt idx="69249">
                        <c:v>-6.263852</c:v>
                      </c:pt>
                      <c:pt idx="69250">
                        <c:v>-6.2667409999999997</c:v>
                      </c:pt>
                      <c:pt idx="69251">
                        <c:v>-6.2696290000000001</c:v>
                      </c:pt>
                      <c:pt idx="69252">
                        <c:v>-6.2725179999999998</c:v>
                      </c:pt>
                      <c:pt idx="69253">
                        <c:v>-6.2754070000000004</c:v>
                      </c:pt>
                      <c:pt idx="69254">
                        <c:v>-6.2782960000000001</c:v>
                      </c:pt>
                      <c:pt idx="69255">
                        <c:v>-6.2811849999999998</c:v>
                      </c:pt>
                      <c:pt idx="69256">
                        <c:v>-6.2840740000000004</c:v>
                      </c:pt>
                      <c:pt idx="69257">
                        <c:v>-6.2869630000000001</c:v>
                      </c:pt>
                      <c:pt idx="69258">
                        <c:v>-6.2898519999999998</c:v>
                      </c:pt>
                      <c:pt idx="69259">
                        <c:v>-6.2927400000000002</c:v>
                      </c:pt>
                      <c:pt idx="69260">
                        <c:v>-6.2956300000000001</c:v>
                      </c:pt>
                      <c:pt idx="69261">
                        <c:v>-6.2985179999999996</c:v>
                      </c:pt>
                      <c:pt idx="69262">
                        <c:v>-6.3014070000000002</c:v>
                      </c:pt>
                      <c:pt idx="69263">
                        <c:v>-6.3042959999999999</c:v>
                      </c:pt>
                      <c:pt idx="69264">
                        <c:v>-6.3071849999999996</c:v>
                      </c:pt>
                      <c:pt idx="69265">
                        <c:v>-6.3100740000000002</c:v>
                      </c:pt>
                      <c:pt idx="69266">
                        <c:v>-6.3129629999999999</c:v>
                      </c:pt>
                      <c:pt idx="69267">
                        <c:v>-6.3158519999999996</c:v>
                      </c:pt>
                      <c:pt idx="69268">
                        <c:v>-6.31874</c:v>
                      </c:pt>
                      <c:pt idx="69269">
                        <c:v>-6.3216299999999999</c:v>
                      </c:pt>
                      <c:pt idx="69270">
                        <c:v>-6.3245180000000003</c:v>
                      </c:pt>
                      <c:pt idx="69271">
                        <c:v>-6.327407</c:v>
                      </c:pt>
                      <c:pt idx="69272">
                        <c:v>-6.3302959999999997</c:v>
                      </c:pt>
                      <c:pt idx="69273">
                        <c:v>-6.3331850000000003</c:v>
                      </c:pt>
                      <c:pt idx="69274">
                        <c:v>-6.336074</c:v>
                      </c:pt>
                      <c:pt idx="69275">
                        <c:v>-6.3389629999999997</c:v>
                      </c:pt>
                      <c:pt idx="69276">
                        <c:v>-6.3418520000000003</c:v>
                      </c:pt>
                      <c:pt idx="69277">
                        <c:v>-6.3447399999999998</c:v>
                      </c:pt>
                      <c:pt idx="69278">
                        <c:v>-6.3476299999999997</c:v>
                      </c:pt>
                      <c:pt idx="69279">
                        <c:v>-6.3505180000000001</c:v>
                      </c:pt>
                      <c:pt idx="69280">
                        <c:v>-6.3534069999999998</c:v>
                      </c:pt>
                      <c:pt idx="69281">
                        <c:v>-6.3562960000000004</c:v>
                      </c:pt>
                      <c:pt idx="69282">
                        <c:v>-6.3591850000000001</c:v>
                      </c:pt>
                      <c:pt idx="69283">
                        <c:v>-6.3620739999999998</c:v>
                      </c:pt>
                      <c:pt idx="69284">
                        <c:v>-6.3649630000000004</c:v>
                      </c:pt>
                      <c:pt idx="69285">
                        <c:v>-6.3678520000000001</c:v>
                      </c:pt>
                      <c:pt idx="69286">
                        <c:v>-6.3707399999999996</c:v>
                      </c:pt>
                      <c:pt idx="69287">
                        <c:v>-6.3736300000000004</c:v>
                      </c:pt>
                      <c:pt idx="69288">
                        <c:v>-6.3765179999999999</c:v>
                      </c:pt>
                      <c:pt idx="69289">
                        <c:v>-6.3794069999999996</c:v>
                      </c:pt>
                      <c:pt idx="69290">
                        <c:v>-6.3822960000000002</c:v>
                      </c:pt>
                      <c:pt idx="69291">
                        <c:v>-6.3851849999999999</c:v>
                      </c:pt>
                      <c:pt idx="69292">
                        <c:v>-6.3880739999999996</c:v>
                      </c:pt>
                      <c:pt idx="69293">
                        <c:v>-6.3909630000000002</c:v>
                      </c:pt>
                      <c:pt idx="69294">
                        <c:v>-6.3938519999999999</c:v>
                      </c:pt>
                      <c:pt idx="69295">
                        <c:v>-6.3967400000000003</c:v>
                      </c:pt>
                      <c:pt idx="69296">
                        <c:v>-6.3996300000000002</c:v>
                      </c:pt>
                      <c:pt idx="69297">
                        <c:v>-6.4025179999999997</c:v>
                      </c:pt>
                      <c:pt idx="69298">
                        <c:v>-6.4054070000000003</c:v>
                      </c:pt>
                      <c:pt idx="69299">
                        <c:v>-6.408296</c:v>
                      </c:pt>
                      <c:pt idx="69300">
                        <c:v>-6.4111849999999997</c:v>
                      </c:pt>
                      <c:pt idx="69301">
                        <c:v>-6.4140740000000003</c:v>
                      </c:pt>
                      <c:pt idx="69302">
                        <c:v>-6.416963</c:v>
                      </c:pt>
                      <c:pt idx="69303">
                        <c:v>-6.4198519999999997</c:v>
                      </c:pt>
                      <c:pt idx="69304">
                        <c:v>-6.4227400000000001</c:v>
                      </c:pt>
                      <c:pt idx="69305">
                        <c:v>-6.42563</c:v>
                      </c:pt>
                      <c:pt idx="69306">
                        <c:v>-6.4285180000000004</c:v>
                      </c:pt>
                      <c:pt idx="69307">
                        <c:v>-6.4314070000000001</c:v>
                      </c:pt>
                      <c:pt idx="69308">
                        <c:v>-6.4342959999999998</c:v>
                      </c:pt>
                      <c:pt idx="69309">
                        <c:v>-6.4371850000000004</c:v>
                      </c:pt>
                      <c:pt idx="69310">
                        <c:v>-6.4400740000000001</c:v>
                      </c:pt>
                      <c:pt idx="69311">
                        <c:v>-6.4429629999999998</c:v>
                      </c:pt>
                      <c:pt idx="69312">
                        <c:v>-6.4458520000000004</c:v>
                      </c:pt>
                      <c:pt idx="69313">
                        <c:v>-6.4487399999999999</c:v>
                      </c:pt>
                      <c:pt idx="69314">
                        <c:v>-6.4516299999999998</c:v>
                      </c:pt>
                      <c:pt idx="69315">
                        <c:v>-6.4545180000000002</c:v>
                      </c:pt>
                      <c:pt idx="69316">
                        <c:v>-6.4574069999999999</c:v>
                      </c:pt>
                      <c:pt idx="69317">
                        <c:v>-6.4602959999999996</c:v>
                      </c:pt>
                      <c:pt idx="69318">
                        <c:v>-6.4631850000000002</c:v>
                      </c:pt>
                      <c:pt idx="69319">
                        <c:v>-6.4660739999999999</c:v>
                      </c:pt>
                      <c:pt idx="69320">
                        <c:v>-6.4689629999999996</c:v>
                      </c:pt>
                      <c:pt idx="69321">
                        <c:v>-6.4718520000000002</c:v>
                      </c:pt>
                      <c:pt idx="69322">
                        <c:v>-6.4747409999999999</c:v>
                      </c:pt>
                      <c:pt idx="69323">
                        <c:v>-6.4776300000000004</c:v>
                      </c:pt>
                      <c:pt idx="69324">
                        <c:v>-6.480518</c:v>
                      </c:pt>
                      <c:pt idx="69325">
                        <c:v>-6.4834069999999997</c:v>
                      </c:pt>
                      <c:pt idx="69326">
                        <c:v>-6.4862960000000003</c:v>
                      </c:pt>
                      <c:pt idx="69327">
                        <c:v>-6.489185</c:v>
                      </c:pt>
                      <c:pt idx="69328">
                        <c:v>-6.4920739999999997</c:v>
                      </c:pt>
                      <c:pt idx="69329">
                        <c:v>-6.4949630000000003</c:v>
                      </c:pt>
                      <c:pt idx="69330">
                        <c:v>-6.497852</c:v>
                      </c:pt>
                      <c:pt idx="69331">
                        <c:v>-6.4949630000000003</c:v>
                      </c:pt>
                      <c:pt idx="69332">
                        <c:v>-6.4920739999999997</c:v>
                      </c:pt>
                      <c:pt idx="69333">
                        <c:v>-6.489185</c:v>
                      </c:pt>
                      <c:pt idx="69334">
                        <c:v>-6.4862960000000003</c:v>
                      </c:pt>
                      <c:pt idx="69335">
                        <c:v>-6.4834069999999997</c:v>
                      </c:pt>
                      <c:pt idx="69336">
                        <c:v>-6.480518</c:v>
                      </c:pt>
                      <c:pt idx="69337">
                        <c:v>-6.4776300000000004</c:v>
                      </c:pt>
                      <c:pt idx="69338">
                        <c:v>-6.4747409999999999</c:v>
                      </c:pt>
                      <c:pt idx="69339">
                        <c:v>-6.4718520000000002</c:v>
                      </c:pt>
                      <c:pt idx="69340">
                        <c:v>-6.4689629999999996</c:v>
                      </c:pt>
                      <c:pt idx="69341">
                        <c:v>-6.4660739999999999</c:v>
                      </c:pt>
                      <c:pt idx="69342">
                        <c:v>-6.4631850000000002</c:v>
                      </c:pt>
                      <c:pt idx="69343">
                        <c:v>-6.4602959999999996</c:v>
                      </c:pt>
                      <c:pt idx="69344">
                        <c:v>-6.4574069999999999</c:v>
                      </c:pt>
                      <c:pt idx="69345">
                        <c:v>-6.4545180000000002</c:v>
                      </c:pt>
                      <c:pt idx="69346">
                        <c:v>-6.4516299999999998</c:v>
                      </c:pt>
                      <c:pt idx="69347">
                        <c:v>-6.4487399999999999</c:v>
                      </c:pt>
                      <c:pt idx="69348">
                        <c:v>-6.4458520000000004</c:v>
                      </c:pt>
                      <c:pt idx="69349">
                        <c:v>-6.4429629999999998</c:v>
                      </c:pt>
                      <c:pt idx="69350">
                        <c:v>-6.4400740000000001</c:v>
                      </c:pt>
                      <c:pt idx="69351">
                        <c:v>-6.4371850000000004</c:v>
                      </c:pt>
                      <c:pt idx="69352">
                        <c:v>-6.4342959999999998</c:v>
                      </c:pt>
                      <c:pt idx="69353">
                        <c:v>-6.4314070000000001</c:v>
                      </c:pt>
                      <c:pt idx="69354">
                        <c:v>-6.4285180000000004</c:v>
                      </c:pt>
                      <c:pt idx="69355">
                        <c:v>-6.42563</c:v>
                      </c:pt>
                      <c:pt idx="69356">
                        <c:v>-6.4227400000000001</c:v>
                      </c:pt>
                      <c:pt idx="69357">
                        <c:v>-6.4198519999999997</c:v>
                      </c:pt>
                      <c:pt idx="69358">
                        <c:v>-6.416963</c:v>
                      </c:pt>
                      <c:pt idx="69359">
                        <c:v>-6.4140740000000003</c:v>
                      </c:pt>
                      <c:pt idx="69360">
                        <c:v>-6.4111849999999997</c:v>
                      </c:pt>
                      <c:pt idx="69361">
                        <c:v>-6.408296</c:v>
                      </c:pt>
                      <c:pt idx="69362">
                        <c:v>-6.4054070000000003</c:v>
                      </c:pt>
                      <c:pt idx="69363">
                        <c:v>-6.4025179999999997</c:v>
                      </c:pt>
                      <c:pt idx="69364">
                        <c:v>-6.3996300000000002</c:v>
                      </c:pt>
                      <c:pt idx="69365">
                        <c:v>-6.3967400000000003</c:v>
                      </c:pt>
                      <c:pt idx="69366">
                        <c:v>-6.3938519999999999</c:v>
                      </c:pt>
                      <c:pt idx="69367">
                        <c:v>-6.3909630000000002</c:v>
                      </c:pt>
                      <c:pt idx="69368">
                        <c:v>-6.3880739999999996</c:v>
                      </c:pt>
                      <c:pt idx="69369">
                        <c:v>-6.3851849999999999</c:v>
                      </c:pt>
                      <c:pt idx="69370">
                        <c:v>-6.3822960000000002</c:v>
                      </c:pt>
                      <c:pt idx="69371">
                        <c:v>-6.3794069999999996</c:v>
                      </c:pt>
                      <c:pt idx="69372">
                        <c:v>-6.3765179999999999</c:v>
                      </c:pt>
                      <c:pt idx="69373">
                        <c:v>-6.3736300000000004</c:v>
                      </c:pt>
                      <c:pt idx="69374">
                        <c:v>-6.3707399999999996</c:v>
                      </c:pt>
                      <c:pt idx="69375">
                        <c:v>-6.3678520000000001</c:v>
                      </c:pt>
                      <c:pt idx="69376">
                        <c:v>-6.3649630000000004</c:v>
                      </c:pt>
                      <c:pt idx="69377">
                        <c:v>-6.3620739999999998</c:v>
                      </c:pt>
                      <c:pt idx="69378">
                        <c:v>-6.3591850000000001</c:v>
                      </c:pt>
                      <c:pt idx="69379">
                        <c:v>-6.3562960000000004</c:v>
                      </c:pt>
                      <c:pt idx="69380">
                        <c:v>-6.3534069999999998</c:v>
                      </c:pt>
                      <c:pt idx="69381">
                        <c:v>-6.3505180000000001</c:v>
                      </c:pt>
                      <c:pt idx="69382">
                        <c:v>-6.3476299999999997</c:v>
                      </c:pt>
                      <c:pt idx="69383">
                        <c:v>-6.3447399999999998</c:v>
                      </c:pt>
                      <c:pt idx="69384">
                        <c:v>-6.3418520000000003</c:v>
                      </c:pt>
                      <c:pt idx="69385">
                        <c:v>-6.3389629999999997</c:v>
                      </c:pt>
                      <c:pt idx="69386">
                        <c:v>-6.336074</c:v>
                      </c:pt>
                      <c:pt idx="69387">
                        <c:v>-6.3331850000000003</c:v>
                      </c:pt>
                      <c:pt idx="69388">
                        <c:v>-6.3302959999999997</c:v>
                      </c:pt>
                      <c:pt idx="69389">
                        <c:v>-6.327407</c:v>
                      </c:pt>
                      <c:pt idx="69390">
                        <c:v>-6.3245180000000003</c:v>
                      </c:pt>
                      <c:pt idx="69391">
                        <c:v>-6.3216299999999999</c:v>
                      </c:pt>
                      <c:pt idx="69392">
                        <c:v>-6.31874</c:v>
                      </c:pt>
                      <c:pt idx="69393">
                        <c:v>-6.3158519999999996</c:v>
                      </c:pt>
                      <c:pt idx="69394">
                        <c:v>-6.3129629999999999</c:v>
                      </c:pt>
                      <c:pt idx="69395">
                        <c:v>-6.3100740000000002</c:v>
                      </c:pt>
                      <c:pt idx="69396">
                        <c:v>-6.3071849999999996</c:v>
                      </c:pt>
                      <c:pt idx="69397">
                        <c:v>-6.3042959999999999</c:v>
                      </c:pt>
                      <c:pt idx="69398">
                        <c:v>-6.3014070000000002</c:v>
                      </c:pt>
                      <c:pt idx="69399">
                        <c:v>-6.2985179999999996</c:v>
                      </c:pt>
                      <c:pt idx="69400">
                        <c:v>-6.2956300000000001</c:v>
                      </c:pt>
                      <c:pt idx="69401">
                        <c:v>-6.2927400000000002</c:v>
                      </c:pt>
                      <c:pt idx="69402">
                        <c:v>-6.2898519999999998</c:v>
                      </c:pt>
                      <c:pt idx="69403">
                        <c:v>-6.2869630000000001</c:v>
                      </c:pt>
                      <c:pt idx="69404">
                        <c:v>-6.2840740000000004</c:v>
                      </c:pt>
                      <c:pt idx="69405">
                        <c:v>-6.2811849999999998</c:v>
                      </c:pt>
                      <c:pt idx="69406">
                        <c:v>-6.2782960000000001</c:v>
                      </c:pt>
                      <c:pt idx="69407">
                        <c:v>-6.2754070000000004</c:v>
                      </c:pt>
                      <c:pt idx="69408">
                        <c:v>-6.2725179999999998</c:v>
                      </c:pt>
                      <c:pt idx="69409">
                        <c:v>-6.2696290000000001</c:v>
                      </c:pt>
                      <c:pt idx="69410">
                        <c:v>-6.2667409999999997</c:v>
                      </c:pt>
                      <c:pt idx="69411">
                        <c:v>-6.263852</c:v>
                      </c:pt>
                      <c:pt idx="69412">
                        <c:v>-6.2609630000000003</c:v>
                      </c:pt>
                      <c:pt idx="69413">
                        <c:v>-6.2580739999999997</c:v>
                      </c:pt>
                      <c:pt idx="69414">
                        <c:v>-6.255185</c:v>
                      </c:pt>
                      <c:pt idx="69415">
                        <c:v>-6.2522960000000003</c:v>
                      </c:pt>
                      <c:pt idx="69416">
                        <c:v>-6.2494069999999997</c:v>
                      </c:pt>
                      <c:pt idx="69417">
                        <c:v>-6.246518</c:v>
                      </c:pt>
                      <c:pt idx="69418">
                        <c:v>-6.2436290000000003</c:v>
                      </c:pt>
                      <c:pt idx="69419">
                        <c:v>-6.2407409999999999</c:v>
                      </c:pt>
                      <c:pt idx="69420">
                        <c:v>-6.2378520000000002</c:v>
                      </c:pt>
                      <c:pt idx="69421">
                        <c:v>-6.2349629999999996</c:v>
                      </c:pt>
                      <c:pt idx="69422">
                        <c:v>-6.2320739999999999</c:v>
                      </c:pt>
                      <c:pt idx="69423">
                        <c:v>-6.2291850000000002</c:v>
                      </c:pt>
                      <c:pt idx="69424">
                        <c:v>-6.2262959999999996</c:v>
                      </c:pt>
                      <c:pt idx="69425">
                        <c:v>-6.2234069999999999</c:v>
                      </c:pt>
                      <c:pt idx="69426">
                        <c:v>-6.2205180000000002</c:v>
                      </c:pt>
                      <c:pt idx="69427">
                        <c:v>-6.2176289999999996</c:v>
                      </c:pt>
                      <c:pt idx="69428">
                        <c:v>-6.2147410000000001</c:v>
                      </c:pt>
                      <c:pt idx="69429">
                        <c:v>-6.2118520000000004</c:v>
                      </c:pt>
                      <c:pt idx="69430">
                        <c:v>-6.2089629999999998</c:v>
                      </c:pt>
                      <c:pt idx="69431">
                        <c:v>-6.2060740000000001</c:v>
                      </c:pt>
                      <c:pt idx="69432">
                        <c:v>-6.2031850000000004</c:v>
                      </c:pt>
                      <c:pt idx="69433">
                        <c:v>-6.2002959999999998</c:v>
                      </c:pt>
                      <c:pt idx="69434">
                        <c:v>-6.1974070000000001</c:v>
                      </c:pt>
                      <c:pt idx="69435">
                        <c:v>-6.1945189999999997</c:v>
                      </c:pt>
                      <c:pt idx="69436">
                        <c:v>-6.1916289999999998</c:v>
                      </c:pt>
                      <c:pt idx="69437">
                        <c:v>-6.1887410000000003</c:v>
                      </c:pt>
                      <c:pt idx="69438">
                        <c:v>-6.1858519999999997</c:v>
                      </c:pt>
                      <c:pt idx="69439">
                        <c:v>-6.182963</c:v>
                      </c:pt>
                      <c:pt idx="69440">
                        <c:v>-6.1800740000000003</c:v>
                      </c:pt>
                      <c:pt idx="69441">
                        <c:v>-6.1771849999999997</c:v>
                      </c:pt>
                      <c:pt idx="69442">
                        <c:v>-6.174296</c:v>
                      </c:pt>
                      <c:pt idx="69443">
                        <c:v>-6.1714070000000003</c:v>
                      </c:pt>
                      <c:pt idx="69444">
                        <c:v>-6.1685189999999999</c:v>
                      </c:pt>
                      <c:pt idx="69445">
                        <c:v>-6.165629</c:v>
                      </c:pt>
                      <c:pt idx="69446">
                        <c:v>-6.1627409999999996</c:v>
                      </c:pt>
                      <c:pt idx="69447">
                        <c:v>-6.1598519999999999</c:v>
                      </c:pt>
                      <c:pt idx="69448">
                        <c:v>-6.1569630000000002</c:v>
                      </c:pt>
                      <c:pt idx="69449">
                        <c:v>-6.1540739999999996</c:v>
                      </c:pt>
                      <c:pt idx="69450">
                        <c:v>-6.1511849999999999</c:v>
                      </c:pt>
                      <c:pt idx="69451">
                        <c:v>-6.1482960000000002</c:v>
                      </c:pt>
                      <c:pt idx="69452">
                        <c:v>-6.1454069999999996</c:v>
                      </c:pt>
                      <c:pt idx="69453">
                        <c:v>-6.1425190000000001</c:v>
                      </c:pt>
                      <c:pt idx="69454">
                        <c:v>-6.1396290000000002</c:v>
                      </c:pt>
                      <c:pt idx="69455">
                        <c:v>-6.1367409999999998</c:v>
                      </c:pt>
                      <c:pt idx="69456">
                        <c:v>-6.1338520000000001</c:v>
                      </c:pt>
                      <c:pt idx="69457">
                        <c:v>-6.1309630000000004</c:v>
                      </c:pt>
                      <c:pt idx="69458">
                        <c:v>-6.1280739999999998</c:v>
                      </c:pt>
                      <c:pt idx="69459">
                        <c:v>-6.1251850000000001</c:v>
                      </c:pt>
                      <c:pt idx="69460">
                        <c:v>-6.1222960000000004</c:v>
                      </c:pt>
                      <c:pt idx="69461">
                        <c:v>-6.1194069999999998</c:v>
                      </c:pt>
                      <c:pt idx="69462">
                        <c:v>-6.1165180000000001</c:v>
                      </c:pt>
                      <c:pt idx="69463">
                        <c:v>-6.1136290000000004</c:v>
                      </c:pt>
                      <c:pt idx="69464">
                        <c:v>-6.110741</c:v>
                      </c:pt>
                      <c:pt idx="69465">
                        <c:v>-6.1078520000000003</c:v>
                      </c:pt>
                      <c:pt idx="69466">
                        <c:v>-6.1049629999999997</c:v>
                      </c:pt>
                      <c:pt idx="69467">
                        <c:v>-6.102074</c:v>
                      </c:pt>
                      <c:pt idx="69468">
                        <c:v>-6.0991850000000003</c:v>
                      </c:pt>
                      <c:pt idx="69469">
                        <c:v>-6.0962959999999997</c:v>
                      </c:pt>
                      <c:pt idx="69470">
                        <c:v>-6.093407</c:v>
                      </c:pt>
                      <c:pt idx="69471">
                        <c:v>-6.0905180000000003</c:v>
                      </c:pt>
                      <c:pt idx="69472">
                        <c:v>-6.0876289999999997</c:v>
                      </c:pt>
                      <c:pt idx="69473">
                        <c:v>-6.0847410000000002</c:v>
                      </c:pt>
                      <c:pt idx="69474">
                        <c:v>-6.0818510000000003</c:v>
                      </c:pt>
                      <c:pt idx="69475">
                        <c:v>-6.0789629999999999</c:v>
                      </c:pt>
                      <c:pt idx="69476">
                        <c:v>-6.0760740000000002</c:v>
                      </c:pt>
                      <c:pt idx="69477">
                        <c:v>-6.0731849999999996</c:v>
                      </c:pt>
                      <c:pt idx="69478">
                        <c:v>-6.0702959999999999</c:v>
                      </c:pt>
                      <c:pt idx="69479">
                        <c:v>-6.0674070000000002</c:v>
                      </c:pt>
                      <c:pt idx="69480">
                        <c:v>-6.0645179999999996</c:v>
                      </c:pt>
                      <c:pt idx="69481">
                        <c:v>-6.0616289999999999</c:v>
                      </c:pt>
                      <c:pt idx="69482">
                        <c:v>-6.0587410000000004</c:v>
                      </c:pt>
                      <c:pt idx="69483">
                        <c:v>-6.0558509999999997</c:v>
                      </c:pt>
                      <c:pt idx="69484">
                        <c:v>-6.0529630000000001</c:v>
                      </c:pt>
                      <c:pt idx="69485">
                        <c:v>-6.0500740000000004</c:v>
                      </c:pt>
                      <c:pt idx="69486">
                        <c:v>-6.0471849999999998</c:v>
                      </c:pt>
                      <c:pt idx="69487">
                        <c:v>-6.0442960000000001</c:v>
                      </c:pt>
                      <c:pt idx="69488">
                        <c:v>-6.0414070000000004</c:v>
                      </c:pt>
                      <c:pt idx="69489">
                        <c:v>-6.0385179999999998</c:v>
                      </c:pt>
                      <c:pt idx="69490">
                        <c:v>-6.0356290000000001</c:v>
                      </c:pt>
                      <c:pt idx="69491">
                        <c:v>-6.0327409999999997</c:v>
                      </c:pt>
                      <c:pt idx="69492">
                        <c:v>-6.0298509999999998</c:v>
                      </c:pt>
                      <c:pt idx="69493">
                        <c:v>-6.0269630000000003</c:v>
                      </c:pt>
                      <c:pt idx="69494">
                        <c:v>-6.0240739999999997</c:v>
                      </c:pt>
                      <c:pt idx="69495">
                        <c:v>-6.021185</c:v>
                      </c:pt>
                      <c:pt idx="69496">
                        <c:v>-6.0182960000000003</c:v>
                      </c:pt>
                      <c:pt idx="69497">
                        <c:v>-6.0154069999999997</c:v>
                      </c:pt>
                      <c:pt idx="69498">
                        <c:v>-6.012518</c:v>
                      </c:pt>
                      <c:pt idx="69499">
                        <c:v>-6.0096290000000003</c:v>
                      </c:pt>
                      <c:pt idx="69500">
                        <c:v>-6.0067409999999999</c:v>
                      </c:pt>
                      <c:pt idx="69501">
                        <c:v>-6.0038520000000002</c:v>
                      </c:pt>
                      <c:pt idx="69502">
                        <c:v>-6.0009629999999996</c:v>
                      </c:pt>
                      <c:pt idx="69503">
                        <c:v>-5.9980739999999999</c:v>
                      </c:pt>
                      <c:pt idx="69504">
                        <c:v>-5.9951850000000002</c:v>
                      </c:pt>
                      <c:pt idx="69505">
                        <c:v>-5.9922959999999996</c:v>
                      </c:pt>
                      <c:pt idx="69506">
                        <c:v>-5.9894069999999999</c:v>
                      </c:pt>
                      <c:pt idx="69507">
                        <c:v>-5.9865180000000002</c:v>
                      </c:pt>
                      <c:pt idx="69508">
                        <c:v>-5.9836289999999996</c:v>
                      </c:pt>
                      <c:pt idx="69509">
                        <c:v>-5.9807410000000001</c:v>
                      </c:pt>
                      <c:pt idx="69510">
                        <c:v>-5.9778520000000004</c:v>
                      </c:pt>
                      <c:pt idx="69511">
                        <c:v>-5.9749629999999998</c:v>
                      </c:pt>
                      <c:pt idx="69512">
                        <c:v>-5.9720740000000001</c:v>
                      </c:pt>
                      <c:pt idx="69513">
                        <c:v>-5.9691850000000004</c:v>
                      </c:pt>
                      <c:pt idx="69514">
                        <c:v>-5.9662959999999998</c:v>
                      </c:pt>
                      <c:pt idx="69515">
                        <c:v>-5.9634070000000001</c:v>
                      </c:pt>
                      <c:pt idx="69516">
                        <c:v>-5.9605180000000004</c:v>
                      </c:pt>
                      <c:pt idx="69517">
                        <c:v>-5.95763</c:v>
                      </c:pt>
                      <c:pt idx="69518">
                        <c:v>-5.9547410000000003</c:v>
                      </c:pt>
                      <c:pt idx="69519">
                        <c:v>-5.9518519999999997</c:v>
                      </c:pt>
                      <c:pt idx="69520">
                        <c:v>-5.948963</c:v>
                      </c:pt>
                      <c:pt idx="69521">
                        <c:v>-5.9460740000000003</c:v>
                      </c:pt>
                      <c:pt idx="69522">
                        <c:v>-5.9431849999999997</c:v>
                      </c:pt>
                      <c:pt idx="69523">
                        <c:v>-5.940296</c:v>
                      </c:pt>
                      <c:pt idx="69524">
                        <c:v>-5.9374070000000003</c:v>
                      </c:pt>
                      <c:pt idx="69525">
                        <c:v>-5.9345179999999997</c:v>
                      </c:pt>
                      <c:pt idx="69526">
                        <c:v>-5.9316300000000002</c:v>
                      </c:pt>
                      <c:pt idx="69527">
                        <c:v>-5.9287409999999996</c:v>
                      </c:pt>
                      <c:pt idx="69528">
                        <c:v>-5.9258519999999999</c:v>
                      </c:pt>
                      <c:pt idx="69529">
                        <c:v>-5.9229630000000002</c:v>
                      </c:pt>
                      <c:pt idx="69530">
                        <c:v>-5.9200739999999996</c:v>
                      </c:pt>
                      <c:pt idx="69531">
                        <c:v>-5.9171849999999999</c:v>
                      </c:pt>
                      <c:pt idx="69532">
                        <c:v>-5.9142960000000002</c:v>
                      </c:pt>
                      <c:pt idx="69533">
                        <c:v>-5.9114069999999996</c:v>
                      </c:pt>
                      <c:pt idx="69534">
                        <c:v>-5.9085179999999999</c:v>
                      </c:pt>
                      <c:pt idx="69535">
                        <c:v>-5.9056300000000004</c:v>
                      </c:pt>
                      <c:pt idx="69536">
                        <c:v>-5.9027399999999997</c:v>
                      </c:pt>
                      <c:pt idx="69537">
                        <c:v>-5.8998520000000001</c:v>
                      </c:pt>
                      <c:pt idx="69538">
                        <c:v>-5.8969630000000004</c:v>
                      </c:pt>
                      <c:pt idx="69539">
                        <c:v>-5.8940739999999998</c:v>
                      </c:pt>
                      <c:pt idx="69540">
                        <c:v>-5.8911850000000001</c:v>
                      </c:pt>
                      <c:pt idx="69541">
                        <c:v>-5.8882960000000004</c:v>
                      </c:pt>
                      <c:pt idx="69542">
                        <c:v>-5.8854069999999998</c:v>
                      </c:pt>
                      <c:pt idx="69543">
                        <c:v>-5.8825180000000001</c:v>
                      </c:pt>
                      <c:pt idx="69544">
                        <c:v>-5.8796299999999997</c:v>
                      </c:pt>
                      <c:pt idx="69545">
                        <c:v>-5.8767399999999999</c:v>
                      </c:pt>
                      <c:pt idx="69546">
                        <c:v>-5.8738520000000003</c:v>
                      </c:pt>
                      <c:pt idx="69547">
                        <c:v>-5.8709629999999997</c:v>
                      </c:pt>
                      <c:pt idx="69548">
                        <c:v>-5.868074</c:v>
                      </c:pt>
                      <c:pt idx="69549">
                        <c:v>-5.8651850000000003</c:v>
                      </c:pt>
                      <c:pt idx="69550">
                        <c:v>-5.8622959999999997</c:v>
                      </c:pt>
                      <c:pt idx="69551">
                        <c:v>-5.859407</c:v>
                      </c:pt>
                      <c:pt idx="69552">
                        <c:v>-5.8565180000000003</c:v>
                      </c:pt>
                      <c:pt idx="69553">
                        <c:v>-5.8536299999999999</c:v>
                      </c:pt>
                      <c:pt idx="69554">
                        <c:v>-5.8507400000000001</c:v>
                      </c:pt>
                      <c:pt idx="69555">
                        <c:v>-5.8478519999999996</c:v>
                      </c:pt>
                      <c:pt idx="69556">
                        <c:v>-5.8449629999999999</c:v>
                      </c:pt>
                      <c:pt idx="69557">
                        <c:v>-5.8420740000000002</c:v>
                      </c:pt>
                      <c:pt idx="69558">
                        <c:v>-5.8391849999999996</c:v>
                      </c:pt>
                      <c:pt idx="69559">
                        <c:v>-5.8362959999999999</c:v>
                      </c:pt>
                      <c:pt idx="69560">
                        <c:v>-5.8334070000000002</c:v>
                      </c:pt>
                      <c:pt idx="69561">
                        <c:v>-5.8305179999999996</c:v>
                      </c:pt>
                      <c:pt idx="69562">
                        <c:v>-5.8276300000000001</c:v>
                      </c:pt>
                      <c:pt idx="69563">
                        <c:v>-5.8247400000000003</c:v>
                      </c:pt>
                      <c:pt idx="69564">
                        <c:v>-5.8218519999999998</c:v>
                      </c:pt>
                      <c:pt idx="69565">
                        <c:v>-5.8189630000000001</c:v>
                      </c:pt>
                      <c:pt idx="69566">
                        <c:v>-5.8160740000000004</c:v>
                      </c:pt>
                      <c:pt idx="69567">
                        <c:v>-5.8131849999999998</c:v>
                      </c:pt>
                      <c:pt idx="69568">
                        <c:v>-5.8102960000000001</c:v>
                      </c:pt>
                      <c:pt idx="69569">
                        <c:v>-5.8074070000000004</c:v>
                      </c:pt>
                      <c:pt idx="69570">
                        <c:v>-5.8045179999999998</c:v>
                      </c:pt>
                      <c:pt idx="69571">
                        <c:v>-5.8016300000000003</c:v>
                      </c:pt>
                      <c:pt idx="69572">
                        <c:v>-5.7987399999999996</c:v>
                      </c:pt>
                      <c:pt idx="69573">
                        <c:v>-5.795852</c:v>
                      </c:pt>
                      <c:pt idx="69574">
                        <c:v>-5.7929630000000003</c:v>
                      </c:pt>
                      <c:pt idx="69575">
                        <c:v>-5.7900739999999997</c:v>
                      </c:pt>
                      <c:pt idx="69576">
                        <c:v>-5.787185</c:v>
                      </c:pt>
                      <c:pt idx="69577">
                        <c:v>-5.7842960000000003</c:v>
                      </c:pt>
                      <c:pt idx="69578">
                        <c:v>-5.7814069999999997</c:v>
                      </c:pt>
                      <c:pt idx="69579">
                        <c:v>-5.778518</c:v>
                      </c:pt>
                      <c:pt idx="69580">
                        <c:v>-5.7756299999999996</c:v>
                      </c:pt>
                      <c:pt idx="69581">
                        <c:v>-5.7727399999999998</c:v>
                      </c:pt>
                      <c:pt idx="69582">
                        <c:v>-5.7698520000000002</c:v>
                      </c:pt>
                      <c:pt idx="69583">
                        <c:v>-5.7669629999999996</c:v>
                      </c:pt>
                      <c:pt idx="69584">
                        <c:v>-5.7640739999999999</c:v>
                      </c:pt>
                      <c:pt idx="69585">
                        <c:v>-5.7611850000000002</c:v>
                      </c:pt>
                      <c:pt idx="69586">
                        <c:v>-5.7582959999999996</c:v>
                      </c:pt>
                      <c:pt idx="69587">
                        <c:v>-5.7554069999999999</c:v>
                      </c:pt>
                      <c:pt idx="69588">
                        <c:v>-5.7525180000000002</c:v>
                      </c:pt>
                      <c:pt idx="69589">
                        <c:v>-5.7496289999999997</c:v>
                      </c:pt>
                      <c:pt idx="69590">
                        <c:v>-5.74674</c:v>
                      </c:pt>
                      <c:pt idx="69591">
                        <c:v>-5.7438520000000004</c:v>
                      </c:pt>
                      <c:pt idx="69592">
                        <c:v>-5.7409629999999998</c:v>
                      </c:pt>
                      <c:pt idx="69593">
                        <c:v>-5.7380740000000001</c:v>
                      </c:pt>
                      <c:pt idx="69594">
                        <c:v>-5.7351850000000004</c:v>
                      </c:pt>
                      <c:pt idx="69595">
                        <c:v>-5.7322959999999998</c:v>
                      </c:pt>
                      <c:pt idx="69596">
                        <c:v>-5.7294070000000001</c:v>
                      </c:pt>
                      <c:pt idx="69597">
                        <c:v>-5.7265180000000004</c:v>
                      </c:pt>
                      <c:pt idx="69598">
                        <c:v>-5.7236289999999999</c:v>
                      </c:pt>
                      <c:pt idx="69599">
                        <c:v>-5.7207410000000003</c:v>
                      </c:pt>
                      <c:pt idx="69600">
                        <c:v>-5.7178519999999997</c:v>
                      </c:pt>
                      <c:pt idx="69601">
                        <c:v>-5.714963</c:v>
                      </c:pt>
                      <c:pt idx="69602">
                        <c:v>-5.7120740000000003</c:v>
                      </c:pt>
                      <c:pt idx="69603">
                        <c:v>-5.7091849999999997</c:v>
                      </c:pt>
                      <c:pt idx="69604">
                        <c:v>-5.706296</c:v>
                      </c:pt>
                      <c:pt idx="69605">
                        <c:v>-5.7034070000000003</c:v>
                      </c:pt>
                      <c:pt idx="69606">
                        <c:v>-5.7005179999999998</c:v>
                      </c:pt>
                      <c:pt idx="69607">
                        <c:v>-5.6976290000000001</c:v>
                      </c:pt>
                      <c:pt idx="69608">
                        <c:v>-5.6947409999999996</c:v>
                      </c:pt>
                      <c:pt idx="69609">
                        <c:v>-5.6918519999999999</c:v>
                      </c:pt>
                      <c:pt idx="69610">
                        <c:v>-5.6889630000000002</c:v>
                      </c:pt>
                      <c:pt idx="69611">
                        <c:v>-5.6860739999999996</c:v>
                      </c:pt>
                      <c:pt idx="69612">
                        <c:v>-5.6831849999999999</c:v>
                      </c:pt>
                      <c:pt idx="69613">
                        <c:v>-5.6802960000000002</c:v>
                      </c:pt>
                      <c:pt idx="69614">
                        <c:v>-5.6774069999999996</c:v>
                      </c:pt>
                      <c:pt idx="69615">
                        <c:v>-5.674518</c:v>
                      </c:pt>
                      <c:pt idx="69616">
                        <c:v>-5.6716290000000003</c:v>
                      </c:pt>
                      <c:pt idx="69617">
                        <c:v>-5.6687409999999998</c:v>
                      </c:pt>
                      <c:pt idx="69618">
                        <c:v>-5.6658520000000001</c:v>
                      </c:pt>
                      <c:pt idx="69619">
                        <c:v>-5.6629630000000004</c:v>
                      </c:pt>
                      <c:pt idx="69620">
                        <c:v>-5.6600739999999998</c:v>
                      </c:pt>
                      <c:pt idx="69621">
                        <c:v>-5.6571850000000001</c:v>
                      </c:pt>
                      <c:pt idx="69622">
                        <c:v>-5.6542960000000004</c:v>
                      </c:pt>
                      <c:pt idx="69623">
                        <c:v>-5.6514069999999998</c:v>
                      </c:pt>
                      <c:pt idx="69624">
                        <c:v>-5.6485190000000003</c:v>
                      </c:pt>
                      <c:pt idx="69625">
                        <c:v>-5.6456289999999996</c:v>
                      </c:pt>
                      <c:pt idx="69626">
                        <c:v>-5.642741</c:v>
                      </c:pt>
                      <c:pt idx="69627">
                        <c:v>-5.6398520000000003</c:v>
                      </c:pt>
                      <c:pt idx="69628">
                        <c:v>-5.6369629999999997</c:v>
                      </c:pt>
                      <c:pt idx="69629">
                        <c:v>-5.634074</c:v>
                      </c:pt>
                      <c:pt idx="69630">
                        <c:v>-5.6311850000000003</c:v>
                      </c:pt>
                      <c:pt idx="69631">
                        <c:v>-5.6282959999999997</c:v>
                      </c:pt>
                      <c:pt idx="69632">
                        <c:v>-5.625407</c:v>
                      </c:pt>
                      <c:pt idx="69633">
                        <c:v>-5.6225189999999996</c:v>
                      </c:pt>
                      <c:pt idx="69634">
                        <c:v>-5.6196289999999998</c:v>
                      </c:pt>
                      <c:pt idx="69635">
                        <c:v>-5.6167410000000002</c:v>
                      </c:pt>
                      <c:pt idx="69636">
                        <c:v>-5.6138519999999996</c:v>
                      </c:pt>
                      <c:pt idx="69637">
                        <c:v>-5.6109629999999999</c:v>
                      </c:pt>
                      <c:pt idx="69638">
                        <c:v>-5.6080740000000002</c:v>
                      </c:pt>
                      <c:pt idx="69639">
                        <c:v>-5.6051849999999996</c:v>
                      </c:pt>
                      <c:pt idx="69640">
                        <c:v>-5.6022959999999999</c:v>
                      </c:pt>
                      <c:pt idx="69641">
                        <c:v>-5.5994070000000002</c:v>
                      </c:pt>
                      <c:pt idx="69642">
                        <c:v>-5.5965189999999998</c:v>
                      </c:pt>
                      <c:pt idx="69643">
                        <c:v>-5.593629</c:v>
                      </c:pt>
                      <c:pt idx="69644">
                        <c:v>-5.5907410000000004</c:v>
                      </c:pt>
                      <c:pt idx="69645">
                        <c:v>-5.5878519999999998</c:v>
                      </c:pt>
                      <c:pt idx="69646">
                        <c:v>-5.5849630000000001</c:v>
                      </c:pt>
                      <c:pt idx="69647">
                        <c:v>-5.5820740000000004</c:v>
                      </c:pt>
                      <c:pt idx="69648">
                        <c:v>-5.5791849999999998</c:v>
                      </c:pt>
                      <c:pt idx="69649">
                        <c:v>-5.5762960000000001</c:v>
                      </c:pt>
                      <c:pt idx="69650">
                        <c:v>-5.5734069999999996</c:v>
                      </c:pt>
                      <c:pt idx="69651">
                        <c:v>-5.5705179999999999</c:v>
                      </c:pt>
                      <c:pt idx="69652">
                        <c:v>-5.5676290000000002</c:v>
                      </c:pt>
                      <c:pt idx="69653">
                        <c:v>-5.5647409999999997</c:v>
                      </c:pt>
                      <c:pt idx="69654">
                        <c:v>-5.561852</c:v>
                      </c:pt>
                      <c:pt idx="69655">
                        <c:v>-5.5589630000000003</c:v>
                      </c:pt>
                      <c:pt idx="69656">
                        <c:v>-5.5560739999999997</c:v>
                      </c:pt>
                      <c:pt idx="69657">
                        <c:v>-5.553185</c:v>
                      </c:pt>
                      <c:pt idx="69658">
                        <c:v>-5.5502960000000003</c:v>
                      </c:pt>
                      <c:pt idx="69659">
                        <c:v>-5.5474069999999998</c:v>
                      </c:pt>
                      <c:pt idx="69660">
                        <c:v>-5.5445180000000001</c:v>
                      </c:pt>
                      <c:pt idx="69661">
                        <c:v>-5.5416290000000004</c:v>
                      </c:pt>
                      <c:pt idx="69662">
                        <c:v>-5.5387409999999999</c:v>
                      </c:pt>
                      <c:pt idx="69663">
                        <c:v>-5.5358510000000001</c:v>
                      </c:pt>
                      <c:pt idx="69664">
                        <c:v>-5.5329629999999996</c:v>
                      </c:pt>
                      <c:pt idx="69665">
                        <c:v>-5.5300739999999999</c:v>
                      </c:pt>
                      <c:pt idx="69666">
                        <c:v>-5.5271850000000002</c:v>
                      </c:pt>
                      <c:pt idx="69667">
                        <c:v>-5.5242959999999997</c:v>
                      </c:pt>
                      <c:pt idx="69668">
                        <c:v>-5.521407</c:v>
                      </c:pt>
                      <c:pt idx="69669">
                        <c:v>-5.5185180000000003</c:v>
                      </c:pt>
                      <c:pt idx="69670">
                        <c:v>-5.5156289999999997</c:v>
                      </c:pt>
                      <c:pt idx="69671">
                        <c:v>-5.5127410000000001</c:v>
                      </c:pt>
                      <c:pt idx="69672">
                        <c:v>-5.5098510000000003</c:v>
                      </c:pt>
                      <c:pt idx="69673">
                        <c:v>-5.5069629999999998</c:v>
                      </c:pt>
                      <c:pt idx="69674">
                        <c:v>-5.5040740000000001</c:v>
                      </c:pt>
                      <c:pt idx="69675">
                        <c:v>-5.5011850000000004</c:v>
                      </c:pt>
                      <c:pt idx="69676">
                        <c:v>-5.4982959999999999</c:v>
                      </c:pt>
                      <c:pt idx="69677">
                        <c:v>-5.4954070000000002</c:v>
                      </c:pt>
                      <c:pt idx="69678">
                        <c:v>-5.4925179999999996</c:v>
                      </c:pt>
                      <c:pt idx="69679">
                        <c:v>-5.4896289999999999</c:v>
                      </c:pt>
                      <c:pt idx="69680">
                        <c:v>-5.4867410000000003</c:v>
                      </c:pt>
                      <c:pt idx="69681">
                        <c:v>-5.4838519999999997</c:v>
                      </c:pt>
                      <c:pt idx="69682">
                        <c:v>-5.480963</c:v>
                      </c:pt>
                      <c:pt idx="69683">
                        <c:v>-5.4780740000000003</c:v>
                      </c:pt>
                      <c:pt idx="69684">
                        <c:v>-5.4751849999999997</c:v>
                      </c:pt>
                      <c:pt idx="69685">
                        <c:v>-5.472296</c:v>
                      </c:pt>
                      <c:pt idx="69686">
                        <c:v>-5.4694070000000004</c:v>
                      </c:pt>
                      <c:pt idx="69687">
                        <c:v>-5.4665179999999998</c:v>
                      </c:pt>
                      <c:pt idx="69688">
                        <c:v>-5.4636290000000001</c:v>
                      </c:pt>
                      <c:pt idx="69689">
                        <c:v>-5.4607409999999996</c:v>
                      </c:pt>
                      <c:pt idx="69690">
                        <c:v>-5.4578519999999999</c:v>
                      </c:pt>
                      <c:pt idx="69691">
                        <c:v>-5.4549630000000002</c:v>
                      </c:pt>
                      <c:pt idx="69692">
                        <c:v>-5.4520739999999996</c:v>
                      </c:pt>
                      <c:pt idx="69693">
                        <c:v>-5.4491849999999999</c:v>
                      </c:pt>
                      <c:pt idx="69694">
                        <c:v>-5.4462960000000002</c:v>
                      </c:pt>
                      <c:pt idx="69695">
                        <c:v>-5.4434069999999997</c:v>
                      </c:pt>
                      <c:pt idx="69696">
                        <c:v>-5.440518</c:v>
                      </c:pt>
                      <c:pt idx="69697">
                        <c:v>-5.4376290000000003</c:v>
                      </c:pt>
                      <c:pt idx="69698">
                        <c:v>-5.4347409999999998</c:v>
                      </c:pt>
                      <c:pt idx="69699">
                        <c:v>-5.4318520000000001</c:v>
                      </c:pt>
                      <c:pt idx="69700">
                        <c:v>-5.4289630000000004</c:v>
                      </c:pt>
                      <c:pt idx="69701">
                        <c:v>-5.4260739999999998</c:v>
                      </c:pt>
                      <c:pt idx="69702">
                        <c:v>-5.4231850000000001</c:v>
                      </c:pt>
                      <c:pt idx="69703">
                        <c:v>-5.4202959999999996</c:v>
                      </c:pt>
                      <c:pt idx="69704">
                        <c:v>-5.4174069999999999</c:v>
                      </c:pt>
                      <c:pt idx="69705">
                        <c:v>-5.4145180000000002</c:v>
                      </c:pt>
                      <c:pt idx="69706">
                        <c:v>-5.4116299999999997</c:v>
                      </c:pt>
                      <c:pt idx="69707">
                        <c:v>-5.408741</c:v>
                      </c:pt>
                      <c:pt idx="69708">
                        <c:v>-5.4058520000000003</c:v>
                      </c:pt>
                      <c:pt idx="69709">
                        <c:v>-5.4029629999999997</c:v>
                      </c:pt>
                      <c:pt idx="69710">
                        <c:v>-5.400074</c:v>
                      </c:pt>
                      <c:pt idx="69711">
                        <c:v>-5.3971850000000003</c:v>
                      </c:pt>
                      <c:pt idx="69712">
                        <c:v>-5.3942959999999998</c:v>
                      </c:pt>
                      <c:pt idx="69713">
                        <c:v>-5.3914070000000001</c:v>
                      </c:pt>
                      <c:pt idx="69714">
                        <c:v>-5.3885180000000004</c:v>
                      </c:pt>
                      <c:pt idx="69715">
                        <c:v>-5.3856299999999999</c:v>
                      </c:pt>
                      <c:pt idx="69716">
                        <c:v>-5.3827400000000001</c:v>
                      </c:pt>
                      <c:pt idx="69717">
                        <c:v>-5.3798519999999996</c:v>
                      </c:pt>
                      <c:pt idx="69718">
                        <c:v>-5.3769629999999999</c:v>
                      </c:pt>
                      <c:pt idx="69719">
                        <c:v>-5.3740740000000002</c:v>
                      </c:pt>
                      <c:pt idx="69720">
                        <c:v>-5.3711849999999997</c:v>
                      </c:pt>
                      <c:pt idx="69721">
                        <c:v>-5.368296</c:v>
                      </c:pt>
                      <c:pt idx="69722">
                        <c:v>-5.3654070000000003</c:v>
                      </c:pt>
                      <c:pt idx="69723">
                        <c:v>-5.3625179999999997</c:v>
                      </c:pt>
                      <c:pt idx="69724">
                        <c:v>-5.3596300000000001</c:v>
                      </c:pt>
                      <c:pt idx="69725">
                        <c:v>-5.3567400000000003</c:v>
                      </c:pt>
                      <c:pt idx="69726">
                        <c:v>-5.3538519999999998</c:v>
                      </c:pt>
                      <c:pt idx="69727">
                        <c:v>-5.3509630000000001</c:v>
                      </c:pt>
                      <c:pt idx="69728">
                        <c:v>-5.3480740000000004</c:v>
                      </c:pt>
                      <c:pt idx="69729">
                        <c:v>-5.3451849999999999</c:v>
                      </c:pt>
                      <c:pt idx="69730">
                        <c:v>-5.3422960000000002</c:v>
                      </c:pt>
                      <c:pt idx="69731">
                        <c:v>-5.3394069999999996</c:v>
                      </c:pt>
                      <c:pt idx="69732">
                        <c:v>-5.3365179999999999</c:v>
                      </c:pt>
                      <c:pt idx="69733">
                        <c:v>-5.3336300000000003</c:v>
                      </c:pt>
                      <c:pt idx="69734">
                        <c:v>-5.3307399999999996</c:v>
                      </c:pt>
                      <c:pt idx="69735">
                        <c:v>-5.327852</c:v>
                      </c:pt>
                      <c:pt idx="69736">
                        <c:v>-5.3249630000000003</c:v>
                      </c:pt>
                      <c:pt idx="69737">
                        <c:v>-5.3220739999999997</c:v>
                      </c:pt>
                      <c:pt idx="69738">
                        <c:v>-5.3191850000000001</c:v>
                      </c:pt>
                      <c:pt idx="69739">
                        <c:v>-5.3162960000000004</c:v>
                      </c:pt>
                      <c:pt idx="69740">
                        <c:v>-5.3134069999999998</c:v>
                      </c:pt>
                      <c:pt idx="69741">
                        <c:v>-5.3105180000000001</c:v>
                      </c:pt>
                      <c:pt idx="69742">
                        <c:v>-5.3076299999999996</c:v>
                      </c:pt>
                      <c:pt idx="69743">
                        <c:v>-5.3047399999999998</c:v>
                      </c:pt>
                      <c:pt idx="69744">
                        <c:v>-5.3018520000000002</c:v>
                      </c:pt>
                      <c:pt idx="69745">
                        <c:v>-5.2989629999999996</c:v>
                      </c:pt>
                      <c:pt idx="69746">
                        <c:v>-5.2960739999999999</c:v>
                      </c:pt>
                      <c:pt idx="69747">
                        <c:v>-5.2931850000000003</c:v>
                      </c:pt>
                      <c:pt idx="69748">
                        <c:v>-5.2902959999999997</c:v>
                      </c:pt>
                      <c:pt idx="69749">
                        <c:v>-5.287407</c:v>
                      </c:pt>
                      <c:pt idx="69750">
                        <c:v>-5.2845180000000003</c:v>
                      </c:pt>
                      <c:pt idx="69751">
                        <c:v>-5.2816299999999998</c:v>
                      </c:pt>
                      <c:pt idx="69752">
                        <c:v>-5.27874</c:v>
                      </c:pt>
                      <c:pt idx="69753">
                        <c:v>-5.2758520000000004</c:v>
                      </c:pt>
                      <c:pt idx="69754">
                        <c:v>-5.2729629999999998</c:v>
                      </c:pt>
                      <c:pt idx="69755">
                        <c:v>-5.2700740000000001</c:v>
                      </c:pt>
                      <c:pt idx="69756">
                        <c:v>-5.2671849999999996</c:v>
                      </c:pt>
                      <c:pt idx="69757">
                        <c:v>-5.2642959999999999</c:v>
                      </c:pt>
                      <c:pt idx="69758">
                        <c:v>-5.2614070000000002</c:v>
                      </c:pt>
                      <c:pt idx="69759">
                        <c:v>-5.2585179999999996</c:v>
                      </c:pt>
                      <c:pt idx="69760">
                        <c:v>-5.25563</c:v>
                      </c:pt>
                      <c:pt idx="69761">
                        <c:v>-5.2527400000000002</c:v>
                      </c:pt>
                      <c:pt idx="69762">
                        <c:v>-5.2498519999999997</c:v>
                      </c:pt>
                      <c:pt idx="69763">
                        <c:v>-5.246963</c:v>
                      </c:pt>
                      <c:pt idx="69764">
                        <c:v>-5.2440740000000003</c:v>
                      </c:pt>
                      <c:pt idx="69765">
                        <c:v>-5.2411849999999998</c:v>
                      </c:pt>
                      <c:pt idx="69766">
                        <c:v>-5.2382960000000001</c:v>
                      </c:pt>
                      <c:pt idx="69767">
                        <c:v>-5.2354070000000004</c:v>
                      </c:pt>
                      <c:pt idx="69768">
                        <c:v>-5.2325179999999998</c:v>
                      </c:pt>
                      <c:pt idx="69769">
                        <c:v>-5.2296300000000002</c:v>
                      </c:pt>
                      <c:pt idx="69770">
                        <c:v>-5.2267400000000004</c:v>
                      </c:pt>
                      <c:pt idx="69771">
                        <c:v>-5.2238519999999999</c:v>
                      </c:pt>
                      <c:pt idx="69772">
                        <c:v>-5.2209630000000002</c:v>
                      </c:pt>
                      <c:pt idx="69773">
                        <c:v>-5.2180739999999997</c:v>
                      </c:pt>
                      <c:pt idx="69774">
                        <c:v>-5.215185</c:v>
                      </c:pt>
                      <c:pt idx="69775">
                        <c:v>-5.2122960000000003</c:v>
                      </c:pt>
                      <c:pt idx="69776">
                        <c:v>-5.2094069999999997</c:v>
                      </c:pt>
                      <c:pt idx="69777">
                        <c:v>-5.206518</c:v>
                      </c:pt>
                      <c:pt idx="69778">
                        <c:v>-5.2036290000000003</c:v>
                      </c:pt>
                      <c:pt idx="69779">
                        <c:v>-5.2007399999999997</c:v>
                      </c:pt>
                      <c:pt idx="69780">
                        <c:v>-5.1978520000000001</c:v>
                      </c:pt>
                      <c:pt idx="69781">
                        <c:v>-5.1949630000000004</c:v>
                      </c:pt>
                      <c:pt idx="69782">
                        <c:v>-5.1920739999999999</c:v>
                      </c:pt>
                      <c:pt idx="69783">
                        <c:v>-5.1891850000000002</c:v>
                      </c:pt>
                      <c:pt idx="69784">
                        <c:v>-5.1862959999999996</c:v>
                      </c:pt>
                      <c:pt idx="69785">
                        <c:v>-5.1834069999999999</c:v>
                      </c:pt>
                      <c:pt idx="69786">
                        <c:v>-5.1805180000000002</c:v>
                      </c:pt>
                      <c:pt idx="69787">
                        <c:v>-5.1776289999999996</c:v>
                      </c:pt>
                      <c:pt idx="69788">
                        <c:v>-5.174741</c:v>
                      </c:pt>
                      <c:pt idx="69789">
                        <c:v>-5.1718520000000003</c:v>
                      </c:pt>
                      <c:pt idx="69790">
                        <c:v>-5.1689629999999998</c:v>
                      </c:pt>
                      <c:pt idx="69791">
                        <c:v>-5.1660740000000001</c:v>
                      </c:pt>
                      <c:pt idx="69792">
                        <c:v>-5.1631850000000004</c:v>
                      </c:pt>
                      <c:pt idx="69793">
                        <c:v>-5.1602959999999998</c:v>
                      </c:pt>
                      <c:pt idx="69794">
                        <c:v>-5.1574070000000001</c:v>
                      </c:pt>
                      <c:pt idx="69795">
                        <c:v>-5.1545180000000004</c:v>
                      </c:pt>
                      <c:pt idx="69796">
                        <c:v>-5.1516289999999998</c:v>
                      </c:pt>
                      <c:pt idx="69797">
                        <c:v>-5.1487410000000002</c:v>
                      </c:pt>
                      <c:pt idx="69798">
                        <c:v>-5.1458519999999996</c:v>
                      </c:pt>
                      <c:pt idx="69799">
                        <c:v>-5.142963</c:v>
                      </c:pt>
                      <c:pt idx="69800">
                        <c:v>-5.1400740000000003</c:v>
                      </c:pt>
                      <c:pt idx="69801">
                        <c:v>-5.1371849999999997</c:v>
                      </c:pt>
                      <c:pt idx="69802">
                        <c:v>-5.134296</c:v>
                      </c:pt>
                      <c:pt idx="69803">
                        <c:v>-5.1314070000000003</c:v>
                      </c:pt>
                      <c:pt idx="69804">
                        <c:v>-5.1285179999999997</c:v>
                      </c:pt>
                      <c:pt idx="69805">
                        <c:v>-5.125629</c:v>
                      </c:pt>
                      <c:pt idx="69806">
                        <c:v>-5.1227410000000004</c:v>
                      </c:pt>
                      <c:pt idx="69807">
                        <c:v>-5.1198519999999998</c:v>
                      </c:pt>
                      <c:pt idx="69808">
                        <c:v>-5.1169630000000002</c:v>
                      </c:pt>
                      <c:pt idx="69809">
                        <c:v>-5.1140739999999996</c:v>
                      </c:pt>
                      <c:pt idx="69810">
                        <c:v>-5.1111849999999999</c:v>
                      </c:pt>
                      <c:pt idx="69811">
                        <c:v>-5.1082960000000002</c:v>
                      </c:pt>
                      <c:pt idx="69812">
                        <c:v>-5.1054069999999996</c:v>
                      </c:pt>
                      <c:pt idx="69813">
                        <c:v>-5.102519</c:v>
                      </c:pt>
                      <c:pt idx="69814">
                        <c:v>-5.0996290000000002</c:v>
                      </c:pt>
                      <c:pt idx="69815">
                        <c:v>-5.0967409999999997</c:v>
                      </c:pt>
                      <c:pt idx="69816">
                        <c:v>-5.093852</c:v>
                      </c:pt>
                      <c:pt idx="69817">
                        <c:v>-5.0909630000000003</c:v>
                      </c:pt>
                      <c:pt idx="69818">
                        <c:v>-5.0880739999999998</c:v>
                      </c:pt>
                      <c:pt idx="69819">
                        <c:v>-5.0851850000000001</c:v>
                      </c:pt>
                      <c:pt idx="69820">
                        <c:v>-5.0822960000000004</c:v>
                      </c:pt>
                      <c:pt idx="69821">
                        <c:v>-5.0794069999999998</c:v>
                      </c:pt>
                      <c:pt idx="69822">
                        <c:v>-5.0765190000000002</c:v>
                      </c:pt>
                      <c:pt idx="69823">
                        <c:v>-5.0736290000000004</c:v>
                      </c:pt>
                      <c:pt idx="69824">
                        <c:v>-5.0707409999999999</c:v>
                      </c:pt>
                      <c:pt idx="69825">
                        <c:v>-5.0678520000000002</c:v>
                      </c:pt>
                      <c:pt idx="69826">
                        <c:v>-5.0649629999999997</c:v>
                      </c:pt>
                      <c:pt idx="69827">
                        <c:v>-5.062074</c:v>
                      </c:pt>
                      <c:pt idx="69828">
                        <c:v>-5.0591850000000003</c:v>
                      </c:pt>
                      <c:pt idx="69829">
                        <c:v>-5.0562959999999997</c:v>
                      </c:pt>
                      <c:pt idx="69830">
                        <c:v>-5.053407</c:v>
                      </c:pt>
                      <c:pt idx="69831">
                        <c:v>-5.0505190000000004</c:v>
                      </c:pt>
                      <c:pt idx="69832">
                        <c:v>-5.0476289999999997</c:v>
                      </c:pt>
                      <c:pt idx="69833">
                        <c:v>-5.0447410000000001</c:v>
                      </c:pt>
                      <c:pt idx="69834">
                        <c:v>-5.0418520000000004</c:v>
                      </c:pt>
                      <c:pt idx="69835">
                        <c:v>-5.0389629999999999</c:v>
                      </c:pt>
                      <c:pt idx="69836">
                        <c:v>-5.0360740000000002</c:v>
                      </c:pt>
                      <c:pt idx="69837">
                        <c:v>-5.0331849999999996</c:v>
                      </c:pt>
                      <c:pt idx="69838">
                        <c:v>-5.0302959999999999</c:v>
                      </c:pt>
                      <c:pt idx="69839">
                        <c:v>-5.0274070000000002</c:v>
                      </c:pt>
                      <c:pt idx="69840">
                        <c:v>-5.0245179999999996</c:v>
                      </c:pt>
                      <c:pt idx="69841">
                        <c:v>-5.0216289999999999</c:v>
                      </c:pt>
                      <c:pt idx="69842">
                        <c:v>-5.0187410000000003</c:v>
                      </c:pt>
                      <c:pt idx="69843">
                        <c:v>-5.0158509999999996</c:v>
                      </c:pt>
                      <c:pt idx="69844">
                        <c:v>-5.0129630000000001</c:v>
                      </c:pt>
                      <c:pt idx="69845">
                        <c:v>-5.0100740000000004</c:v>
                      </c:pt>
                      <c:pt idx="69846">
                        <c:v>-5.0071849999999998</c:v>
                      </c:pt>
                      <c:pt idx="69847">
                        <c:v>-5.0042960000000001</c:v>
                      </c:pt>
                      <c:pt idx="69848">
                        <c:v>-5.0014070000000004</c:v>
                      </c:pt>
                      <c:pt idx="69849">
                        <c:v>-4.9985179999999998</c:v>
                      </c:pt>
                      <c:pt idx="69850">
                        <c:v>-4.9956290000000001</c:v>
                      </c:pt>
                      <c:pt idx="69851">
                        <c:v>-4.9927409999999997</c:v>
                      </c:pt>
                      <c:pt idx="69852">
                        <c:v>-4.9898509999999998</c:v>
                      </c:pt>
                      <c:pt idx="69853">
                        <c:v>-4.9869630000000003</c:v>
                      </c:pt>
                      <c:pt idx="69854">
                        <c:v>-4.9840739999999997</c:v>
                      </c:pt>
                      <c:pt idx="69855">
                        <c:v>-4.981185</c:v>
                      </c:pt>
                      <c:pt idx="69856">
                        <c:v>-4.9782960000000003</c:v>
                      </c:pt>
                      <c:pt idx="69857">
                        <c:v>-4.9754069999999997</c:v>
                      </c:pt>
                      <c:pt idx="69858">
                        <c:v>-4.972518</c:v>
                      </c:pt>
                      <c:pt idx="69859">
                        <c:v>-4.9696290000000003</c:v>
                      </c:pt>
                      <c:pt idx="69860">
                        <c:v>-4.9667409999999999</c:v>
                      </c:pt>
                      <c:pt idx="69861">
                        <c:v>-4.963851</c:v>
                      </c:pt>
                      <c:pt idx="69862">
                        <c:v>-4.9609629999999996</c:v>
                      </c:pt>
                      <c:pt idx="69863">
                        <c:v>-4.9580739999999999</c:v>
                      </c:pt>
                      <c:pt idx="69864">
                        <c:v>-4.9551850000000002</c:v>
                      </c:pt>
                      <c:pt idx="69865">
                        <c:v>-4.9522959999999996</c:v>
                      </c:pt>
                      <c:pt idx="69866">
                        <c:v>-4.9494069999999999</c:v>
                      </c:pt>
                      <c:pt idx="69867">
                        <c:v>-4.9465180000000002</c:v>
                      </c:pt>
                      <c:pt idx="69868">
                        <c:v>-4.9436289999999996</c:v>
                      </c:pt>
                      <c:pt idx="69869">
                        <c:v>-4.940741</c:v>
                      </c:pt>
                      <c:pt idx="69870">
                        <c:v>-4.9378520000000004</c:v>
                      </c:pt>
                      <c:pt idx="69871">
                        <c:v>-4.9349629999999998</c:v>
                      </c:pt>
                      <c:pt idx="69872">
                        <c:v>-4.9320740000000001</c:v>
                      </c:pt>
                      <c:pt idx="69873">
                        <c:v>-4.9291850000000004</c:v>
                      </c:pt>
                      <c:pt idx="69874">
                        <c:v>-4.9262959999999998</c:v>
                      </c:pt>
                      <c:pt idx="69875">
                        <c:v>-4.9234070000000001</c:v>
                      </c:pt>
                      <c:pt idx="69876">
                        <c:v>-4.9205180000000004</c:v>
                      </c:pt>
                      <c:pt idx="69877">
                        <c:v>-4.9176289999999998</c:v>
                      </c:pt>
                      <c:pt idx="69878">
                        <c:v>-4.9147410000000002</c:v>
                      </c:pt>
                      <c:pt idx="69879">
                        <c:v>-4.9118519999999997</c:v>
                      </c:pt>
                      <c:pt idx="69880">
                        <c:v>-4.908963</c:v>
                      </c:pt>
                      <c:pt idx="69881">
                        <c:v>-4.9060740000000003</c:v>
                      </c:pt>
                      <c:pt idx="69882">
                        <c:v>-4.9031849999999997</c:v>
                      </c:pt>
                      <c:pt idx="69883">
                        <c:v>-4.900296</c:v>
                      </c:pt>
                      <c:pt idx="69884">
                        <c:v>-4.8974070000000003</c:v>
                      </c:pt>
                      <c:pt idx="69885">
                        <c:v>-4.8945179999999997</c:v>
                      </c:pt>
                      <c:pt idx="69886">
                        <c:v>-4.891629</c:v>
                      </c:pt>
                      <c:pt idx="69887">
                        <c:v>-4.8887409999999996</c:v>
                      </c:pt>
                      <c:pt idx="69888">
                        <c:v>-4.8858519999999999</c:v>
                      </c:pt>
                      <c:pt idx="69889">
                        <c:v>-4.8829630000000002</c:v>
                      </c:pt>
                      <c:pt idx="69890">
                        <c:v>-4.8800739999999996</c:v>
                      </c:pt>
                      <c:pt idx="69891">
                        <c:v>-4.8771849999999999</c:v>
                      </c:pt>
                      <c:pt idx="69892">
                        <c:v>-4.8742960000000002</c:v>
                      </c:pt>
                      <c:pt idx="69893">
                        <c:v>-4.8714069999999996</c:v>
                      </c:pt>
                      <c:pt idx="69894">
                        <c:v>-4.8685179999999999</c:v>
                      </c:pt>
                      <c:pt idx="69895">
                        <c:v>-4.8656300000000003</c:v>
                      </c:pt>
                      <c:pt idx="69896">
                        <c:v>-4.8627409999999998</c:v>
                      </c:pt>
                      <c:pt idx="69897">
                        <c:v>-4.8598520000000001</c:v>
                      </c:pt>
                      <c:pt idx="69898">
                        <c:v>-4.8569630000000004</c:v>
                      </c:pt>
                      <c:pt idx="69899">
                        <c:v>-4.8540739999999998</c:v>
                      </c:pt>
                      <c:pt idx="69900">
                        <c:v>-4.8511850000000001</c:v>
                      </c:pt>
                      <c:pt idx="69901">
                        <c:v>-4.8482960000000004</c:v>
                      </c:pt>
                      <c:pt idx="69902">
                        <c:v>-4.8454069999999998</c:v>
                      </c:pt>
                      <c:pt idx="69903">
                        <c:v>-4.8425180000000001</c:v>
                      </c:pt>
                      <c:pt idx="69904">
                        <c:v>-4.8396299999999997</c:v>
                      </c:pt>
                      <c:pt idx="69905">
                        <c:v>-4.8367399999999998</c:v>
                      </c:pt>
                      <c:pt idx="69906">
                        <c:v>-4.8338520000000003</c:v>
                      </c:pt>
                      <c:pt idx="69907">
                        <c:v>-4.8309629999999997</c:v>
                      </c:pt>
                      <c:pt idx="69908">
                        <c:v>-4.828074</c:v>
                      </c:pt>
                      <c:pt idx="69909">
                        <c:v>-4.8251850000000003</c:v>
                      </c:pt>
                      <c:pt idx="69910">
                        <c:v>-4.8222959999999997</c:v>
                      </c:pt>
                      <c:pt idx="69911">
                        <c:v>-4.819407</c:v>
                      </c:pt>
                      <c:pt idx="69912">
                        <c:v>-4.8165180000000003</c:v>
                      </c:pt>
                      <c:pt idx="69913">
                        <c:v>-4.8136299999999999</c:v>
                      </c:pt>
                      <c:pt idx="69914">
                        <c:v>-4.81074</c:v>
                      </c:pt>
                      <c:pt idx="69915">
                        <c:v>-4.8078519999999996</c:v>
                      </c:pt>
                      <c:pt idx="69916">
                        <c:v>-4.8049629999999999</c:v>
                      </c:pt>
                      <c:pt idx="69917">
                        <c:v>-4.8020740000000002</c:v>
                      </c:pt>
                      <c:pt idx="69918">
                        <c:v>-4.7991849999999996</c:v>
                      </c:pt>
                      <c:pt idx="69919">
                        <c:v>-4.7962959999999999</c:v>
                      </c:pt>
                      <c:pt idx="69920">
                        <c:v>-4.7934070000000002</c:v>
                      </c:pt>
                      <c:pt idx="69921">
                        <c:v>-4.7905179999999996</c:v>
                      </c:pt>
                      <c:pt idx="69922">
                        <c:v>-4.7876300000000001</c:v>
                      </c:pt>
                      <c:pt idx="69923">
                        <c:v>-4.7847400000000002</c:v>
                      </c:pt>
                      <c:pt idx="69924">
                        <c:v>-4.7818519999999998</c:v>
                      </c:pt>
                      <c:pt idx="69925">
                        <c:v>-4.7789630000000001</c:v>
                      </c:pt>
                      <c:pt idx="69926">
                        <c:v>-4.7760740000000004</c:v>
                      </c:pt>
                      <c:pt idx="69927">
                        <c:v>-4.7731849999999998</c:v>
                      </c:pt>
                      <c:pt idx="69928">
                        <c:v>-4.7702960000000001</c:v>
                      </c:pt>
                      <c:pt idx="69929">
                        <c:v>-4.7674070000000004</c:v>
                      </c:pt>
                      <c:pt idx="69930">
                        <c:v>-4.7645179999999998</c:v>
                      </c:pt>
                      <c:pt idx="69931">
                        <c:v>-4.7616300000000003</c:v>
                      </c:pt>
                      <c:pt idx="69932">
                        <c:v>-4.7587400000000004</c:v>
                      </c:pt>
                      <c:pt idx="69933">
                        <c:v>-4.755852</c:v>
                      </c:pt>
                      <c:pt idx="69934">
                        <c:v>-4.7529630000000003</c:v>
                      </c:pt>
                      <c:pt idx="69935">
                        <c:v>-4.7500739999999997</c:v>
                      </c:pt>
                      <c:pt idx="69936">
                        <c:v>-4.747185</c:v>
                      </c:pt>
                      <c:pt idx="69937">
                        <c:v>-4.7442960000000003</c:v>
                      </c:pt>
                      <c:pt idx="69938">
                        <c:v>-4.7414069999999997</c:v>
                      </c:pt>
                      <c:pt idx="69939">
                        <c:v>-4.738518</c:v>
                      </c:pt>
                      <c:pt idx="69940">
                        <c:v>-4.7356299999999996</c:v>
                      </c:pt>
                      <c:pt idx="69941">
                        <c:v>-4.7327399999999997</c:v>
                      </c:pt>
                      <c:pt idx="69942">
                        <c:v>-4.7298520000000002</c:v>
                      </c:pt>
                      <c:pt idx="69943">
                        <c:v>-4.7269629999999996</c:v>
                      </c:pt>
                      <c:pt idx="69944">
                        <c:v>-4.7240739999999999</c:v>
                      </c:pt>
                      <c:pt idx="69945">
                        <c:v>-4.7211850000000002</c:v>
                      </c:pt>
                      <c:pt idx="69946">
                        <c:v>-4.7182959999999996</c:v>
                      </c:pt>
                      <c:pt idx="69947">
                        <c:v>-4.7154069999999999</c:v>
                      </c:pt>
                      <c:pt idx="69948">
                        <c:v>-4.7125180000000002</c:v>
                      </c:pt>
                      <c:pt idx="69949">
                        <c:v>-4.7096299999999998</c:v>
                      </c:pt>
                      <c:pt idx="69950">
                        <c:v>-4.7067399999999999</c:v>
                      </c:pt>
                      <c:pt idx="69951">
                        <c:v>-4.7038520000000004</c:v>
                      </c:pt>
                      <c:pt idx="69952">
                        <c:v>-4.7009629999999998</c:v>
                      </c:pt>
                      <c:pt idx="69953">
                        <c:v>-4.6980740000000001</c:v>
                      </c:pt>
                      <c:pt idx="69954">
                        <c:v>-4.6951850000000004</c:v>
                      </c:pt>
                      <c:pt idx="69955">
                        <c:v>-4.6922959999999998</c:v>
                      </c:pt>
                      <c:pt idx="69956">
                        <c:v>-4.6894070000000001</c:v>
                      </c:pt>
                      <c:pt idx="69957">
                        <c:v>-4.6865180000000004</c:v>
                      </c:pt>
                      <c:pt idx="69958">
                        <c:v>-4.68363</c:v>
                      </c:pt>
                      <c:pt idx="69959">
                        <c:v>-4.6807400000000001</c:v>
                      </c:pt>
                      <c:pt idx="69960">
                        <c:v>-4.6778519999999997</c:v>
                      </c:pt>
                      <c:pt idx="69961">
                        <c:v>-4.674963</c:v>
                      </c:pt>
                      <c:pt idx="69962">
                        <c:v>-4.6720740000000003</c:v>
                      </c:pt>
                      <c:pt idx="69963">
                        <c:v>-4.6691849999999997</c:v>
                      </c:pt>
                      <c:pt idx="69964">
                        <c:v>-4.666296</c:v>
                      </c:pt>
                      <c:pt idx="69965">
                        <c:v>-4.6634070000000003</c:v>
                      </c:pt>
                      <c:pt idx="69966">
                        <c:v>-4.6605179999999997</c:v>
                      </c:pt>
                      <c:pt idx="69967">
                        <c:v>-4.657629</c:v>
                      </c:pt>
                      <c:pt idx="69968">
                        <c:v>-4.6547400000000003</c:v>
                      </c:pt>
                      <c:pt idx="69969">
                        <c:v>-4.6518519999999999</c:v>
                      </c:pt>
                      <c:pt idx="69970">
                        <c:v>-4.6489630000000002</c:v>
                      </c:pt>
                      <c:pt idx="69971">
                        <c:v>-4.6460739999999996</c:v>
                      </c:pt>
                      <c:pt idx="69972">
                        <c:v>-4.6431849999999999</c:v>
                      </c:pt>
                      <c:pt idx="69973">
                        <c:v>-4.6402960000000002</c:v>
                      </c:pt>
                      <c:pt idx="69974">
                        <c:v>-4.6374069999999996</c:v>
                      </c:pt>
                      <c:pt idx="69975">
                        <c:v>-4.6345179999999999</c:v>
                      </c:pt>
                      <c:pt idx="69976">
                        <c:v>-4.6316290000000002</c:v>
                      </c:pt>
                      <c:pt idx="69977">
                        <c:v>-4.6287409999999998</c:v>
                      </c:pt>
                      <c:pt idx="69978">
                        <c:v>-4.6258520000000001</c:v>
                      </c:pt>
                      <c:pt idx="69979">
                        <c:v>-4.6229630000000004</c:v>
                      </c:pt>
                      <c:pt idx="69980">
                        <c:v>-4.6200739999999998</c:v>
                      </c:pt>
                      <c:pt idx="69981">
                        <c:v>-4.6171850000000001</c:v>
                      </c:pt>
                      <c:pt idx="69982">
                        <c:v>-4.6142960000000004</c:v>
                      </c:pt>
                      <c:pt idx="69983">
                        <c:v>-4.6114069999999998</c:v>
                      </c:pt>
                      <c:pt idx="69984">
                        <c:v>-4.6085180000000001</c:v>
                      </c:pt>
                      <c:pt idx="69985">
                        <c:v>-4.6056290000000004</c:v>
                      </c:pt>
                      <c:pt idx="69986">
                        <c:v>-4.602741</c:v>
                      </c:pt>
                      <c:pt idx="69987">
                        <c:v>-4.5998520000000003</c:v>
                      </c:pt>
                      <c:pt idx="69988">
                        <c:v>-4.5969629999999997</c:v>
                      </c:pt>
                      <c:pt idx="69989">
                        <c:v>-4.594074</c:v>
                      </c:pt>
                      <c:pt idx="69990">
                        <c:v>-4.5911850000000003</c:v>
                      </c:pt>
                      <c:pt idx="69991">
                        <c:v>-4.5882959999999997</c:v>
                      </c:pt>
                      <c:pt idx="69992">
                        <c:v>-4.585407</c:v>
                      </c:pt>
                      <c:pt idx="69993">
                        <c:v>-4.5825189999999996</c:v>
                      </c:pt>
                      <c:pt idx="69994">
                        <c:v>-4.5796289999999997</c:v>
                      </c:pt>
                      <c:pt idx="69995">
                        <c:v>-4.5767410000000002</c:v>
                      </c:pt>
                      <c:pt idx="69996">
                        <c:v>-4.5738519999999996</c:v>
                      </c:pt>
                      <c:pt idx="69997">
                        <c:v>-4.5709629999999999</c:v>
                      </c:pt>
                      <c:pt idx="69998">
                        <c:v>-4.5680740000000002</c:v>
                      </c:pt>
                      <c:pt idx="69999">
                        <c:v>-4.5651849999999996</c:v>
                      </c:pt>
                      <c:pt idx="70000">
                        <c:v>-4.5622959999999999</c:v>
                      </c:pt>
                      <c:pt idx="70001">
                        <c:v>-4.5594070000000002</c:v>
                      </c:pt>
                      <c:pt idx="70002">
                        <c:v>-4.5565189999999998</c:v>
                      </c:pt>
                      <c:pt idx="70003">
                        <c:v>-4.5536289999999999</c:v>
                      </c:pt>
                      <c:pt idx="70004">
                        <c:v>-4.5507410000000004</c:v>
                      </c:pt>
                      <c:pt idx="70005">
                        <c:v>-4.5478519999999998</c:v>
                      </c:pt>
                      <c:pt idx="70006">
                        <c:v>-4.5449630000000001</c:v>
                      </c:pt>
                      <c:pt idx="70007">
                        <c:v>-4.5420740000000004</c:v>
                      </c:pt>
                      <c:pt idx="70008">
                        <c:v>-4.5391849999999998</c:v>
                      </c:pt>
                      <c:pt idx="70009">
                        <c:v>-4.5362960000000001</c:v>
                      </c:pt>
                      <c:pt idx="70010">
                        <c:v>-4.5334070000000004</c:v>
                      </c:pt>
                      <c:pt idx="70011">
                        <c:v>-4.530519</c:v>
                      </c:pt>
                      <c:pt idx="70012">
                        <c:v>-4.5276290000000001</c:v>
                      </c:pt>
                      <c:pt idx="70013">
                        <c:v>-4.5247409999999997</c:v>
                      </c:pt>
                      <c:pt idx="70014">
                        <c:v>-4.521852</c:v>
                      </c:pt>
                      <c:pt idx="70015">
                        <c:v>-4.5189630000000003</c:v>
                      </c:pt>
                      <c:pt idx="70016">
                        <c:v>-4.5160739999999997</c:v>
                      </c:pt>
                      <c:pt idx="70017">
                        <c:v>-4.513185</c:v>
                      </c:pt>
                      <c:pt idx="70018">
                        <c:v>-4.5102960000000003</c:v>
                      </c:pt>
                      <c:pt idx="70019">
                        <c:v>-4.5074069999999997</c:v>
                      </c:pt>
                      <c:pt idx="70020">
                        <c:v>-4.5045190000000002</c:v>
                      </c:pt>
                      <c:pt idx="70021">
                        <c:v>-4.5016290000000003</c:v>
                      </c:pt>
                      <c:pt idx="70022">
                        <c:v>-4.4987409999999999</c:v>
                      </c:pt>
                      <c:pt idx="70023">
                        <c:v>-4.4958520000000002</c:v>
                      </c:pt>
                      <c:pt idx="70024">
                        <c:v>-4.4929629999999996</c:v>
                      </c:pt>
                      <c:pt idx="70025">
                        <c:v>-4.4900739999999999</c:v>
                      </c:pt>
                      <c:pt idx="70026">
                        <c:v>-4.4871850000000002</c:v>
                      </c:pt>
                      <c:pt idx="70027">
                        <c:v>-4.4842959999999996</c:v>
                      </c:pt>
                      <c:pt idx="70028">
                        <c:v>-4.4814069999999999</c:v>
                      </c:pt>
                      <c:pt idx="70029">
                        <c:v>-4.4785180000000002</c:v>
                      </c:pt>
                      <c:pt idx="70030">
                        <c:v>-4.4756289999999996</c:v>
                      </c:pt>
                      <c:pt idx="70031">
                        <c:v>-4.4727410000000001</c:v>
                      </c:pt>
                      <c:pt idx="70032">
                        <c:v>-4.4698510000000002</c:v>
                      </c:pt>
                      <c:pt idx="70033">
                        <c:v>-4.4669629999999998</c:v>
                      </c:pt>
                      <c:pt idx="70034">
                        <c:v>-4.4640740000000001</c:v>
                      </c:pt>
                      <c:pt idx="70035">
                        <c:v>-4.4611850000000004</c:v>
                      </c:pt>
                      <c:pt idx="70036">
                        <c:v>-4.4582959999999998</c:v>
                      </c:pt>
                      <c:pt idx="70037">
                        <c:v>-4.4554070000000001</c:v>
                      </c:pt>
                      <c:pt idx="70038">
                        <c:v>-4.4525180000000004</c:v>
                      </c:pt>
                      <c:pt idx="70039">
                        <c:v>-4.4496289999999998</c:v>
                      </c:pt>
                      <c:pt idx="70040">
                        <c:v>-4.4467410000000003</c:v>
                      </c:pt>
                      <c:pt idx="70041">
                        <c:v>-4.4438510000000004</c:v>
                      </c:pt>
                      <c:pt idx="70042">
                        <c:v>-4.440963</c:v>
                      </c:pt>
                      <c:pt idx="70043">
                        <c:v>-4.4380740000000003</c:v>
                      </c:pt>
                      <c:pt idx="70044">
                        <c:v>-4.4351849999999997</c:v>
                      </c:pt>
                      <c:pt idx="70045">
                        <c:v>-4.432296</c:v>
                      </c:pt>
                      <c:pt idx="70046">
                        <c:v>-4.4294070000000003</c:v>
                      </c:pt>
                      <c:pt idx="70047">
                        <c:v>-4.4265179999999997</c:v>
                      </c:pt>
                      <c:pt idx="70048">
                        <c:v>-4.423629</c:v>
                      </c:pt>
                      <c:pt idx="70049">
                        <c:v>-4.4207409999999996</c:v>
                      </c:pt>
                      <c:pt idx="70050">
                        <c:v>-4.4178509999999998</c:v>
                      </c:pt>
                      <c:pt idx="70051">
                        <c:v>-4.4149630000000002</c:v>
                      </c:pt>
                      <c:pt idx="70052">
                        <c:v>-4.4120739999999996</c:v>
                      </c:pt>
                      <c:pt idx="70053">
                        <c:v>-4.4091849999999999</c:v>
                      </c:pt>
                      <c:pt idx="70054">
                        <c:v>-4.4062960000000002</c:v>
                      </c:pt>
                      <c:pt idx="70055">
                        <c:v>-4.4034069999999996</c:v>
                      </c:pt>
                      <c:pt idx="70056">
                        <c:v>-4.4005179999999999</c:v>
                      </c:pt>
                      <c:pt idx="70057">
                        <c:v>-4.3976290000000002</c:v>
                      </c:pt>
                      <c:pt idx="70058">
                        <c:v>-4.3947409999999998</c:v>
                      </c:pt>
                      <c:pt idx="70059">
                        <c:v>-4.3918520000000001</c:v>
                      </c:pt>
                      <c:pt idx="70060">
                        <c:v>-4.3889630000000004</c:v>
                      </c:pt>
                      <c:pt idx="70061">
                        <c:v>-4.3860739999999998</c:v>
                      </c:pt>
                      <c:pt idx="70062">
                        <c:v>-4.3831850000000001</c:v>
                      </c:pt>
                      <c:pt idx="70063">
                        <c:v>-4.3802960000000004</c:v>
                      </c:pt>
                      <c:pt idx="70064">
                        <c:v>-4.3774069999999998</c:v>
                      </c:pt>
                      <c:pt idx="70065">
                        <c:v>-4.3745180000000001</c:v>
                      </c:pt>
                      <c:pt idx="70066">
                        <c:v>-4.3716290000000004</c:v>
                      </c:pt>
                      <c:pt idx="70067">
                        <c:v>-4.368741</c:v>
                      </c:pt>
                      <c:pt idx="70068">
                        <c:v>-4.3658520000000003</c:v>
                      </c:pt>
                      <c:pt idx="70069">
                        <c:v>-4.3629629999999997</c:v>
                      </c:pt>
                      <c:pt idx="70070">
                        <c:v>-4.360074</c:v>
                      </c:pt>
                      <c:pt idx="70071">
                        <c:v>-4.3571850000000003</c:v>
                      </c:pt>
                      <c:pt idx="70072">
                        <c:v>-4.3542959999999997</c:v>
                      </c:pt>
                      <c:pt idx="70073">
                        <c:v>-4.351407</c:v>
                      </c:pt>
                      <c:pt idx="70074">
                        <c:v>-4.3485180000000003</c:v>
                      </c:pt>
                      <c:pt idx="70075">
                        <c:v>-4.3456289999999997</c:v>
                      </c:pt>
                      <c:pt idx="70076">
                        <c:v>-4.3427410000000002</c:v>
                      </c:pt>
                      <c:pt idx="70077">
                        <c:v>-4.3398519999999996</c:v>
                      </c:pt>
                      <c:pt idx="70078">
                        <c:v>-4.3369629999999999</c:v>
                      </c:pt>
                      <c:pt idx="70079">
                        <c:v>-4.3340740000000002</c:v>
                      </c:pt>
                      <c:pt idx="70080">
                        <c:v>-4.3311849999999996</c:v>
                      </c:pt>
                      <c:pt idx="70081">
                        <c:v>-4.3282959999999999</c:v>
                      </c:pt>
                      <c:pt idx="70082">
                        <c:v>-4.3254070000000002</c:v>
                      </c:pt>
                      <c:pt idx="70083">
                        <c:v>-4.3225179999999996</c:v>
                      </c:pt>
                      <c:pt idx="70084">
                        <c:v>-4.3196300000000001</c:v>
                      </c:pt>
                      <c:pt idx="70085">
                        <c:v>-4.3167410000000004</c:v>
                      </c:pt>
                      <c:pt idx="70086">
                        <c:v>-4.3138519999999998</c:v>
                      </c:pt>
                      <c:pt idx="70087">
                        <c:v>-4.3109630000000001</c:v>
                      </c:pt>
                      <c:pt idx="70088">
                        <c:v>-4.3080740000000004</c:v>
                      </c:pt>
                      <c:pt idx="70089">
                        <c:v>-4.3051849999999998</c:v>
                      </c:pt>
                      <c:pt idx="70090">
                        <c:v>-4.3022960000000001</c:v>
                      </c:pt>
                      <c:pt idx="70091">
                        <c:v>-4.2994070000000004</c:v>
                      </c:pt>
                      <c:pt idx="70092">
                        <c:v>-4.2965179999999998</c:v>
                      </c:pt>
                      <c:pt idx="70093">
                        <c:v>-4.2936300000000003</c:v>
                      </c:pt>
                      <c:pt idx="70094">
                        <c:v>-4.2907400000000004</c:v>
                      </c:pt>
                      <c:pt idx="70095">
                        <c:v>-4.287852</c:v>
                      </c:pt>
                      <c:pt idx="70096">
                        <c:v>-4.2849630000000003</c:v>
                      </c:pt>
                      <c:pt idx="70097">
                        <c:v>-4.2820739999999997</c:v>
                      </c:pt>
                      <c:pt idx="70098">
                        <c:v>-4.279185</c:v>
                      </c:pt>
                      <c:pt idx="70099">
                        <c:v>-4.2762960000000003</c:v>
                      </c:pt>
                      <c:pt idx="70100">
                        <c:v>-4.2734069999999997</c:v>
                      </c:pt>
                      <c:pt idx="70101">
                        <c:v>-4.270518</c:v>
                      </c:pt>
                      <c:pt idx="70102">
                        <c:v>-4.2676299999999996</c:v>
                      </c:pt>
                      <c:pt idx="70103">
                        <c:v>-4.2647399999999998</c:v>
                      </c:pt>
                      <c:pt idx="70104">
                        <c:v>-4.2618520000000002</c:v>
                      </c:pt>
                      <c:pt idx="70105">
                        <c:v>-4.2589629999999996</c:v>
                      </c:pt>
                      <c:pt idx="70106">
                        <c:v>-4.2560739999999999</c:v>
                      </c:pt>
                      <c:pt idx="70107">
                        <c:v>-4.2531850000000002</c:v>
                      </c:pt>
                      <c:pt idx="70108">
                        <c:v>-4.2502959999999996</c:v>
                      </c:pt>
                      <c:pt idx="70109">
                        <c:v>-4.2474069999999999</c:v>
                      </c:pt>
                      <c:pt idx="70110">
                        <c:v>-4.2445180000000002</c:v>
                      </c:pt>
                      <c:pt idx="70111">
                        <c:v>-4.2416299999999998</c:v>
                      </c:pt>
                      <c:pt idx="70112">
                        <c:v>-4.23874</c:v>
                      </c:pt>
                      <c:pt idx="70113">
                        <c:v>-4.2358520000000004</c:v>
                      </c:pt>
                      <c:pt idx="70114">
                        <c:v>-4.2329629999999998</c:v>
                      </c:pt>
                      <c:pt idx="70115">
                        <c:v>-4.2300740000000001</c:v>
                      </c:pt>
                      <c:pt idx="70116">
                        <c:v>-4.2271850000000004</c:v>
                      </c:pt>
                      <c:pt idx="70117">
                        <c:v>-4.2242959999999998</c:v>
                      </c:pt>
                      <c:pt idx="70118">
                        <c:v>-4.2214070000000001</c:v>
                      </c:pt>
                      <c:pt idx="70119">
                        <c:v>-4.2185180000000004</c:v>
                      </c:pt>
                      <c:pt idx="70120">
                        <c:v>-4.21563</c:v>
                      </c:pt>
                      <c:pt idx="70121">
                        <c:v>-4.2127400000000002</c:v>
                      </c:pt>
                      <c:pt idx="70122">
                        <c:v>-4.2098519999999997</c:v>
                      </c:pt>
                      <c:pt idx="70123">
                        <c:v>-4.206963</c:v>
                      </c:pt>
                      <c:pt idx="70124">
                        <c:v>-4.2040740000000003</c:v>
                      </c:pt>
                      <c:pt idx="70125">
                        <c:v>-4.2011849999999997</c:v>
                      </c:pt>
                      <c:pt idx="70126">
                        <c:v>-4.198296</c:v>
                      </c:pt>
                      <c:pt idx="70127">
                        <c:v>-4.1954070000000003</c:v>
                      </c:pt>
                      <c:pt idx="70128">
                        <c:v>-4.1925179999999997</c:v>
                      </c:pt>
                      <c:pt idx="70129">
                        <c:v>-4.1896300000000002</c:v>
                      </c:pt>
                      <c:pt idx="70130">
                        <c:v>-4.1867400000000004</c:v>
                      </c:pt>
                      <c:pt idx="70131">
                        <c:v>-4.1838519999999999</c:v>
                      </c:pt>
                      <c:pt idx="70132">
                        <c:v>-4.1809630000000002</c:v>
                      </c:pt>
                      <c:pt idx="70133">
                        <c:v>-4.1780739999999996</c:v>
                      </c:pt>
                      <c:pt idx="70134">
                        <c:v>-4.1751849999999999</c:v>
                      </c:pt>
                      <c:pt idx="70135">
                        <c:v>-4.1722960000000002</c:v>
                      </c:pt>
                      <c:pt idx="70136">
                        <c:v>-4.1694069999999996</c:v>
                      </c:pt>
                      <c:pt idx="70137">
                        <c:v>-4.1665179999999999</c:v>
                      </c:pt>
                      <c:pt idx="70138">
                        <c:v>-4.1636300000000004</c:v>
                      </c:pt>
                      <c:pt idx="70139">
                        <c:v>-4.1607399999999997</c:v>
                      </c:pt>
                      <c:pt idx="70140">
                        <c:v>-4.1578520000000001</c:v>
                      </c:pt>
                      <c:pt idx="70141">
                        <c:v>-4.1549630000000004</c:v>
                      </c:pt>
                      <c:pt idx="70142">
                        <c:v>-4.1520739999999998</c:v>
                      </c:pt>
                      <c:pt idx="70143">
                        <c:v>-4.1491850000000001</c:v>
                      </c:pt>
                      <c:pt idx="70144">
                        <c:v>-4.1462960000000004</c:v>
                      </c:pt>
                      <c:pt idx="70145">
                        <c:v>-4.1434069999999998</c:v>
                      </c:pt>
                      <c:pt idx="70146">
                        <c:v>-4.1405180000000001</c:v>
                      </c:pt>
                      <c:pt idx="70147">
                        <c:v>-4.1376299999999997</c:v>
                      </c:pt>
                      <c:pt idx="70148">
                        <c:v>-4.1347399999999999</c:v>
                      </c:pt>
                      <c:pt idx="70149">
                        <c:v>-4.1318520000000003</c:v>
                      </c:pt>
                      <c:pt idx="70150">
                        <c:v>-4.1289629999999997</c:v>
                      </c:pt>
                      <c:pt idx="70151">
                        <c:v>-4.126074</c:v>
                      </c:pt>
                      <c:pt idx="70152">
                        <c:v>-4.1231850000000003</c:v>
                      </c:pt>
                      <c:pt idx="70153">
                        <c:v>-4.1202959999999997</c:v>
                      </c:pt>
                      <c:pt idx="70154">
                        <c:v>-4.117407</c:v>
                      </c:pt>
                      <c:pt idx="70155">
                        <c:v>-4.1145180000000003</c:v>
                      </c:pt>
                      <c:pt idx="70156">
                        <c:v>-4.1116289999999998</c:v>
                      </c:pt>
                      <c:pt idx="70157">
                        <c:v>-4.1087400000000001</c:v>
                      </c:pt>
                      <c:pt idx="70158">
                        <c:v>-4.1058519999999996</c:v>
                      </c:pt>
                      <c:pt idx="70159">
                        <c:v>-4.1029629999999999</c:v>
                      </c:pt>
                      <c:pt idx="70160">
                        <c:v>-4.1000740000000002</c:v>
                      </c:pt>
                      <c:pt idx="70161">
                        <c:v>-4.0971849999999996</c:v>
                      </c:pt>
                      <c:pt idx="70162">
                        <c:v>-4.0942959999999999</c:v>
                      </c:pt>
                      <c:pt idx="70163">
                        <c:v>-4.0914070000000002</c:v>
                      </c:pt>
                      <c:pt idx="70164">
                        <c:v>-4.0885179999999997</c:v>
                      </c:pt>
                      <c:pt idx="70165">
                        <c:v>-4.085629</c:v>
                      </c:pt>
                      <c:pt idx="70166">
                        <c:v>-4.0827410000000004</c:v>
                      </c:pt>
                      <c:pt idx="70167">
                        <c:v>-4.0798519999999998</c:v>
                      </c:pt>
                      <c:pt idx="70168">
                        <c:v>-4.0769630000000001</c:v>
                      </c:pt>
                      <c:pt idx="70169">
                        <c:v>-4.0740740000000004</c:v>
                      </c:pt>
                      <c:pt idx="70170">
                        <c:v>-4.0711849999999998</c:v>
                      </c:pt>
                      <c:pt idx="70171">
                        <c:v>-4.0682960000000001</c:v>
                      </c:pt>
                      <c:pt idx="70172">
                        <c:v>-4.0654070000000004</c:v>
                      </c:pt>
                      <c:pt idx="70173">
                        <c:v>-4.0625179999999999</c:v>
                      </c:pt>
                      <c:pt idx="70174">
                        <c:v>-4.0596290000000002</c:v>
                      </c:pt>
                      <c:pt idx="70175">
                        <c:v>-4.0567409999999997</c:v>
                      </c:pt>
                      <c:pt idx="70176">
                        <c:v>-4.053852</c:v>
                      </c:pt>
                      <c:pt idx="70177">
                        <c:v>-4.0509630000000003</c:v>
                      </c:pt>
                      <c:pt idx="70178">
                        <c:v>-4.0480739999999997</c:v>
                      </c:pt>
                      <c:pt idx="70179">
                        <c:v>-4.045185</c:v>
                      </c:pt>
                      <c:pt idx="70180">
                        <c:v>-4.0422960000000003</c:v>
                      </c:pt>
                      <c:pt idx="70181">
                        <c:v>-4.0394069999999997</c:v>
                      </c:pt>
                      <c:pt idx="70182">
                        <c:v>-4.0365190000000002</c:v>
                      </c:pt>
                      <c:pt idx="70183">
                        <c:v>-4.0336290000000004</c:v>
                      </c:pt>
                      <c:pt idx="70184">
                        <c:v>-4.0307409999999999</c:v>
                      </c:pt>
                      <c:pt idx="70185">
                        <c:v>-4.0278520000000002</c:v>
                      </c:pt>
                      <c:pt idx="70186">
                        <c:v>-4.0249629999999996</c:v>
                      </c:pt>
                      <c:pt idx="70187">
                        <c:v>-4.0220739999999999</c:v>
                      </c:pt>
                      <c:pt idx="70188">
                        <c:v>-4.0191850000000002</c:v>
                      </c:pt>
                      <c:pt idx="70189">
                        <c:v>-4.0162959999999996</c:v>
                      </c:pt>
                      <c:pt idx="70190">
                        <c:v>-4.0134069999999999</c:v>
                      </c:pt>
                      <c:pt idx="70191">
                        <c:v>-4.0105190000000004</c:v>
                      </c:pt>
                      <c:pt idx="70192">
                        <c:v>-4.0076289999999997</c:v>
                      </c:pt>
                      <c:pt idx="70193">
                        <c:v>-4.0047410000000001</c:v>
                      </c:pt>
                      <c:pt idx="70194">
                        <c:v>-4.0018520000000004</c:v>
                      </c:pt>
                      <c:pt idx="70195">
                        <c:v>-3.9989629999999998</c:v>
                      </c:pt>
                      <c:pt idx="70196">
                        <c:v>-3.9960740000000001</c:v>
                      </c:pt>
                      <c:pt idx="70197">
                        <c:v>-3.993185</c:v>
                      </c:pt>
                      <c:pt idx="70198">
                        <c:v>-3.9902959999999998</c:v>
                      </c:pt>
                      <c:pt idx="70199">
                        <c:v>-3.9874070000000001</c:v>
                      </c:pt>
                      <c:pt idx="70200">
                        <c:v>-3.984518</c:v>
                      </c:pt>
                      <c:pt idx="70201">
                        <c:v>-3.9816289999999999</c:v>
                      </c:pt>
                      <c:pt idx="70202">
                        <c:v>-3.9787400000000002</c:v>
                      </c:pt>
                      <c:pt idx="70203">
                        <c:v>-3.9758520000000002</c:v>
                      </c:pt>
                      <c:pt idx="70204">
                        <c:v>-3.972963</c:v>
                      </c:pt>
                      <c:pt idx="70205">
                        <c:v>-3.9700739999999999</c:v>
                      </c:pt>
                      <c:pt idx="70206">
                        <c:v>-3.9671850000000002</c:v>
                      </c:pt>
                      <c:pt idx="70207">
                        <c:v>-3.964296</c:v>
                      </c:pt>
                      <c:pt idx="70208">
                        <c:v>-3.9614069999999999</c:v>
                      </c:pt>
                      <c:pt idx="70209">
                        <c:v>-3.9585180000000002</c:v>
                      </c:pt>
                      <c:pt idx="70210">
                        <c:v>-3.9556290000000001</c:v>
                      </c:pt>
                      <c:pt idx="70211">
                        <c:v>-3.9527410000000001</c:v>
                      </c:pt>
                      <c:pt idx="70212">
                        <c:v>-3.9498519999999999</c:v>
                      </c:pt>
                      <c:pt idx="70213">
                        <c:v>-3.9469630000000002</c:v>
                      </c:pt>
                      <c:pt idx="70214">
                        <c:v>-3.9440740000000001</c:v>
                      </c:pt>
                      <c:pt idx="70215">
                        <c:v>-3.9411849999999999</c:v>
                      </c:pt>
                      <c:pt idx="70216">
                        <c:v>-3.9382959999999998</c:v>
                      </c:pt>
                      <c:pt idx="70217">
                        <c:v>-3.9354070000000001</c:v>
                      </c:pt>
                      <c:pt idx="70218">
                        <c:v>-3.932518</c:v>
                      </c:pt>
                      <c:pt idx="70219">
                        <c:v>-3.92963</c:v>
                      </c:pt>
                      <c:pt idx="70220">
                        <c:v>-3.9267409999999998</c:v>
                      </c:pt>
                      <c:pt idx="70221">
                        <c:v>-3.9238520000000001</c:v>
                      </c:pt>
                      <c:pt idx="70222">
                        <c:v>-3.920963</c:v>
                      </c:pt>
                      <c:pt idx="70223">
                        <c:v>-3.9180739999999998</c:v>
                      </c:pt>
                      <c:pt idx="70224">
                        <c:v>-3.9151850000000001</c:v>
                      </c:pt>
                      <c:pt idx="70225">
                        <c:v>-3.912296</c:v>
                      </c:pt>
                      <c:pt idx="70226">
                        <c:v>-3.9094069999999999</c:v>
                      </c:pt>
                      <c:pt idx="70227">
                        <c:v>-3.9065180000000002</c:v>
                      </c:pt>
                      <c:pt idx="70228">
                        <c:v>-3.9036300000000002</c:v>
                      </c:pt>
                      <c:pt idx="70229">
                        <c:v>-3.900741</c:v>
                      </c:pt>
                      <c:pt idx="70230">
                        <c:v>-3.8978519999999999</c:v>
                      </c:pt>
                      <c:pt idx="70231">
                        <c:v>-3.8949630000000002</c:v>
                      </c:pt>
                      <c:pt idx="70232">
                        <c:v>-3.892074</c:v>
                      </c:pt>
                      <c:pt idx="70233">
                        <c:v>-3.8891849999999999</c:v>
                      </c:pt>
                      <c:pt idx="70234">
                        <c:v>-3.8862960000000002</c:v>
                      </c:pt>
                      <c:pt idx="70235">
                        <c:v>-3.8834070000000001</c:v>
                      </c:pt>
                      <c:pt idx="70236">
                        <c:v>-3.8805179999999999</c:v>
                      </c:pt>
                      <c:pt idx="70237">
                        <c:v>-3.8776299999999999</c:v>
                      </c:pt>
                      <c:pt idx="70238">
                        <c:v>-3.8747410000000002</c:v>
                      </c:pt>
                      <c:pt idx="70239">
                        <c:v>-3.8718520000000001</c:v>
                      </c:pt>
                      <c:pt idx="70240">
                        <c:v>-3.8689629999999999</c:v>
                      </c:pt>
                      <c:pt idx="70241">
                        <c:v>-3.8660739999999998</c:v>
                      </c:pt>
                      <c:pt idx="70242">
                        <c:v>-3.8631850000000001</c:v>
                      </c:pt>
                      <c:pt idx="70243">
                        <c:v>-3.8602959999999999</c:v>
                      </c:pt>
                      <c:pt idx="70244">
                        <c:v>-3.8574069999999998</c:v>
                      </c:pt>
                      <c:pt idx="70245">
                        <c:v>-3.8545180000000001</c:v>
                      </c:pt>
                      <c:pt idx="70246">
                        <c:v>-3.851629</c:v>
                      </c:pt>
                      <c:pt idx="70247">
                        <c:v>-3.848741</c:v>
                      </c:pt>
                      <c:pt idx="70248">
                        <c:v>-3.8458519999999998</c:v>
                      </c:pt>
                      <c:pt idx="70249">
                        <c:v>-3.8429630000000001</c:v>
                      </c:pt>
                      <c:pt idx="70250">
                        <c:v>-3.840074</c:v>
                      </c:pt>
                      <c:pt idx="70251">
                        <c:v>-3.8371849999999998</c:v>
                      </c:pt>
                      <c:pt idx="70252">
                        <c:v>-3.8342960000000001</c:v>
                      </c:pt>
                      <c:pt idx="70253">
                        <c:v>-3.831407</c:v>
                      </c:pt>
                      <c:pt idx="70254">
                        <c:v>-3.8285179999999999</c:v>
                      </c:pt>
                      <c:pt idx="70255">
                        <c:v>-3.8256290000000002</c:v>
                      </c:pt>
                      <c:pt idx="70256">
                        <c:v>-3.8227410000000002</c:v>
                      </c:pt>
                      <c:pt idx="70257">
                        <c:v>-3.819852</c:v>
                      </c:pt>
                      <c:pt idx="70258">
                        <c:v>-3.8169629999999999</c:v>
                      </c:pt>
                      <c:pt idx="70259">
                        <c:v>-3.8140740000000002</c:v>
                      </c:pt>
                      <c:pt idx="70260">
                        <c:v>-3.811185</c:v>
                      </c:pt>
                      <c:pt idx="70261">
                        <c:v>-3.8082959999999999</c:v>
                      </c:pt>
                      <c:pt idx="70262">
                        <c:v>-3.8054070000000002</c:v>
                      </c:pt>
                      <c:pt idx="70263">
                        <c:v>-3.8025180000000001</c:v>
                      </c:pt>
                      <c:pt idx="70264">
                        <c:v>-3.7996289999999999</c:v>
                      </c:pt>
                      <c:pt idx="70265">
                        <c:v>-3.7967409999999999</c:v>
                      </c:pt>
                      <c:pt idx="70266">
                        <c:v>-3.7938519999999998</c:v>
                      </c:pt>
                      <c:pt idx="70267">
                        <c:v>-3.7909630000000001</c:v>
                      </c:pt>
                      <c:pt idx="70268">
                        <c:v>-3.7880739999999999</c:v>
                      </c:pt>
                      <c:pt idx="70269">
                        <c:v>-3.7851849999999998</c:v>
                      </c:pt>
                      <c:pt idx="70270">
                        <c:v>-3.7822960000000001</c:v>
                      </c:pt>
                      <c:pt idx="70271">
                        <c:v>-3.779407</c:v>
                      </c:pt>
                      <c:pt idx="70272">
                        <c:v>-3.7765179999999998</c:v>
                      </c:pt>
                      <c:pt idx="70273">
                        <c:v>-3.7736290000000001</c:v>
                      </c:pt>
                      <c:pt idx="70274">
                        <c:v>-3.7707410000000001</c:v>
                      </c:pt>
                      <c:pt idx="70275">
                        <c:v>-3.767852</c:v>
                      </c:pt>
                      <c:pt idx="70276">
                        <c:v>-3.7649629999999998</c:v>
                      </c:pt>
                      <c:pt idx="70277">
                        <c:v>-3.7620740000000001</c:v>
                      </c:pt>
                      <c:pt idx="70278">
                        <c:v>-3.759185</c:v>
                      </c:pt>
                      <c:pt idx="70279">
                        <c:v>-3.7562959999999999</c:v>
                      </c:pt>
                      <c:pt idx="70280">
                        <c:v>-3.7534070000000002</c:v>
                      </c:pt>
                      <c:pt idx="70281">
                        <c:v>-3.750518</c:v>
                      </c:pt>
                      <c:pt idx="70282">
                        <c:v>-3.7476289999999999</c:v>
                      </c:pt>
                      <c:pt idx="70283">
                        <c:v>-3.7447400000000002</c:v>
                      </c:pt>
                      <c:pt idx="70284">
                        <c:v>-3.7418520000000002</c:v>
                      </c:pt>
                      <c:pt idx="70285">
                        <c:v>-3.738963</c:v>
                      </c:pt>
                      <c:pt idx="70286">
                        <c:v>-3.7360739999999999</c:v>
                      </c:pt>
                      <c:pt idx="70287">
                        <c:v>-3.7331850000000002</c:v>
                      </c:pt>
                      <c:pt idx="70288">
                        <c:v>-3.7302960000000001</c:v>
                      </c:pt>
                      <c:pt idx="70289">
                        <c:v>-3.7274069999999999</c:v>
                      </c:pt>
                      <c:pt idx="70290">
                        <c:v>-3.7245180000000002</c:v>
                      </c:pt>
                      <c:pt idx="70291">
                        <c:v>-3.7216290000000001</c:v>
                      </c:pt>
                      <c:pt idx="70292">
                        <c:v>-3.7187399999999999</c:v>
                      </c:pt>
                      <c:pt idx="70293">
                        <c:v>-3.7158519999999999</c:v>
                      </c:pt>
                      <c:pt idx="70294">
                        <c:v>-3.7129629999999998</c:v>
                      </c:pt>
                      <c:pt idx="70295">
                        <c:v>-3.7100740000000001</c:v>
                      </c:pt>
                      <c:pt idx="70296">
                        <c:v>-3.707185</c:v>
                      </c:pt>
                      <c:pt idx="70297">
                        <c:v>-3.7042959999999998</c:v>
                      </c:pt>
                      <c:pt idx="70298">
                        <c:v>-3.7014070000000001</c:v>
                      </c:pt>
                      <c:pt idx="70299">
                        <c:v>-3.698518</c:v>
                      </c:pt>
                      <c:pt idx="70300">
                        <c:v>-3.6956289999999998</c:v>
                      </c:pt>
                      <c:pt idx="70301">
                        <c:v>-3.6927409999999998</c:v>
                      </c:pt>
                      <c:pt idx="70302">
                        <c:v>-3.6898520000000001</c:v>
                      </c:pt>
                      <c:pt idx="70303">
                        <c:v>-3.686963</c:v>
                      </c:pt>
                      <c:pt idx="70304">
                        <c:v>-3.6840739999999998</c:v>
                      </c:pt>
                      <c:pt idx="70305">
                        <c:v>-3.6811850000000002</c:v>
                      </c:pt>
                      <c:pt idx="70306">
                        <c:v>-3.678296</c:v>
                      </c:pt>
                      <c:pt idx="70307">
                        <c:v>-3.6754069999999999</c:v>
                      </c:pt>
                      <c:pt idx="70308">
                        <c:v>-3.6725180000000002</c:v>
                      </c:pt>
                      <c:pt idx="70309">
                        <c:v>-3.669629</c:v>
                      </c:pt>
                      <c:pt idx="70310">
                        <c:v>-3.666741</c:v>
                      </c:pt>
                      <c:pt idx="70311">
                        <c:v>-3.6638519999999999</c:v>
                      </c:pt>
                      <c:pt idx="70312">
                        <c:v>-3.6609630000000002</c:v>
                      </c:pt>
                      <c:pt idx="70313">
                        <c:v>-3.658074</c:v>
                      </c:pt>
                      <c:pt idx="70314">
                        <c:v>-3.6551849999999999</c:v>
                      </c:pt>
                      <c:pt idx="70315">
                        <c:v>-3.6522960000000002</c:v>
                      </c:pt>
                      <c:pt idx="70316">
                        <c:v>-3.6494070000000001</c:v>
                      </c:pt>
                      <c:pt idx="70317">
                        <c:v>-3.6465179999999999</c:v>
                      </c:pt>
                      <c:pt idx="70318">
                        <c:v>-3.6436299999999999</c:v>
                      </c:pt>
                      <c:pt idx="70319">
                        <c:v>-3.6407409999999998</c:v>
                      </c:pt>
                      <c:pt idx="70320">
                        <c:v>-3.6378520000000001</c:v>
                      </c:pt>
                      <c:pt idx="70321">
                        <c:v>-3.6349629999999999</c:v>
                      </c:pt>
                      <c:pt idx="70322">
                        <c:v>-3.6320739999999998</c:v>
                      </c:pt>
                      <c:pt idx="70323">
                        <c:v>-3.6291850000000001</c:v>
                      </c:pt>
                      <c:pt idx="70324">
                        <c:v>-3.626296</c:v>
                      </c:pt>
                      <c:pt idx="70325">
                        <c:v>-3.6234069999999998</c:v>
                      </c:pt>
                      <c:pt idx="70326">
                        <c:v>-3.6205180000000001</c:v>
                      </c:pt>
                      <c:pt idx="70327">
                        <c:v>-3.6176300000000001</c:v>
                      </c:pt>
                      <c:pt idx="70328">
                        <c:v>-3.614741</c:v>
                      </c:pt>
                      <c:pt idx="70329">
                        <c:v>-3.6118519999999998</c:v>
                      </c:pt>
                      <c:pt idx="70330">
                        <c:v>-3.6089630000000001</c:v>
                      </c:pt>
                      <c:pt idx="70331">
                        <c:v>-3.606074</c:v>
                      </c:pt>
                      <c:pt idx="70332">
                        <c:v>-3.6031849999999999</c:v>
                      </c:pt>
                      <c:pt idx="70333">
                        <c:v>-3.6002960000000002</c:v>
                      </c:pt>
                      <c:pt idx="70334">
                        <c:v>-3.597407</c:v>
                      </c:pt>
                      <c:pt idx="70335">
                        <c:v>-3.5945179999999999</c:v>
                      </c:pt>
                      <c:pt idx="70336">
                        <c:v>-3.5916299999999999</c:v>
                      </c:pt>
                      <c:pt idx="70337">
                        <c:v>-3.5887410000000002</c:v>
                      </c:pt>
                      <c:pt idx="70338">
                        <c:v>-3.585852</c:v>
                      </c:pt>
                      <c:pt idx="70339">
                        <c:v>-3.5829629999999999</c:v>
                      </c:pt>
                      <c:pt idx="70340">
                        <c:v>-3.5800740000000002</c:v>
                      </c:pt>
                      <c:pt idx="70341">
                        <c:v>-3.5771850000000001</c:v>
                      </c:pt>
                      <c:pt idx="70342">
                        <c:v>-3.5742959999999999</c:v>
                      </c:pt>
                      <c:pt idx="70343">
                        <c:v>-3.5714070000000002</c:v>
                      </c:pt>
                      <c:pt idx="70344">
                        <c:v>-3.5685180000000001</c:v>
                      </c:pt>
                      <c:pt idx="70345">
                        <c:v>-3.5656289999999999</c:v>
                      </c:pt>
                      <c:pt idx="70346">
                        <c:v>-3.5627409999999999</c:v>
                      </c:pt>
                      <c:pt idx="70347">
                        <c:v>-3.5598519999999998</c:v>
                      </c:pt>
                      <c:pt idx="70348">
                        <c:v>-3.5569630000000001</c:v>
                      </c:pt>
                      <c:pt idx="70349">
                        <c:v>-3.554074</c:v>
                      </c:pt>
                      <c:pt idx="70350">
                        <c:v>-3.5511849999999998</c:v>
                      </c:pt>
                      <c:pt idx="70351">
                        <c:v>-3.5482960000000001</c:v>
                      </c:pt>
                      <c:pt idx="70352">
                        <c:v>-3.545407</c:v>
                      </c:pt>
                      <c:pt idx="70353">
                        <c:v>-3.5425179999999998</c:v>
                      </c:pt>
                      <c:pt idx="70354">
                        <c:v>-3.5396290000000001</c:v>
                      </c:pt>
                      <c:pt idx="70355">
                        <c:v>-3.5367410000000001</c:v>
                      </c:pt>
                      <c:pt idx="70356">
                        <c:v>-3.533852</c:v>
                      </c:pt>
                      <c:pt idx="70357">
                        <c:v>-3.5309629999999999</c:v>
                      </c:pt>
                      <c:pt idx="70358">
                        <c:v>-3.5280740000000002</c:v>
                      </c:pt>
                      <c:pt idx="70359">
                        <c:v>-3.525185</c:v>
                      </c:pt>
                      <c:pt idx="70360">
                        <c:v>-3.5222959999999999</c:v>
                      </c:pt>
                      <c:pt idx="70361">
                        <c:v>-3.5194070000000002</c:v>
                      </c:pt>
                      <c:pt idx="70362">
                        <c:v>-3.516518</c:v>
                      </c:pt>
                      <c:pt idx="70363">
                        <c:v>-3.5136289999999999</c:v>
                      </c:pt>
                      <c:pt idx="70364">
                        <c:v>-3.5107409999999999</c:v>
                      </c:pt>
                      <c:pt idx="70365">
                        <c:v>-3.5078520000000002</c:v>
                      </c:pt>
                      <c:pt idx="70366">
                        <c:v>-3.5049630000000001</c:v>
                      </c:pt>
                      <c:pt idx="70367">
                        <c:v>-3.5020739999999999</c:v>
                      </c:pt>
                      <c:pt idx="70368">
                        <c:v>-3.4991850000000002</c:v>
                      </c:pt>
                      <c:pt idx="70369">
                        <c:v>-3.4962960000000001</c:v>
                      </c:pt>
                      <c:pt idx="70370">
                        <c:v>-3.4934069999999999</c:v>
                      </c:pt>
                      <c:pt idx="70371">
                        <c:v>-3.4905179999999998</c:v>
                      </c:pt>
                      <c:pt idx="70372">
                        <c:v>-3.4876290000000001</c:v>
                      </c:pt>
                      <c:pt idx="70373">
                        <c:v>-3.4847399999999999</c:v>
                      </c:pt>
                      <c:pt idx="70374">
                        <c:v>-3.4818519999999999</c:v>
                      </c:pt>
                      <c:pt idx="70375">
                        <c:v>-3.4789629999999998</c:v>
                      </c:pt>
                      <c:pt idx="70376">
                        <c:v>-3.4760740000000001</c:v>
                      </c:pt>
                      <c:pt idx="70377">
                        <c:v>-3.473185</c:v>
                      </c:pt>
                      <c:pt idx="70378">
                        <c:v>-3.4702959999999998</c:v>
                      </c:pt>
                      <c:pt idx="70379">
                        <c:v>-3.4674070000000001</c:v>
                      </c:pt>
                      <c:pt idx="70380">
                        <c:v>-3.464518</c:v>
                      </c:pt>
                      <c:pt idx="70381">
                        <c:v>-3.4616289999999998</c:v>
                      </c:pt>
                      <c:pt idx="70382">
                        <c:v>-3.4587400000000001</c:v>
                      </c:pt>
                      <c:pt idx="70383">
                        <c:v>-3.4558520000000001</c:v>
                      </c:pt>
                      <c:pt idx="70384">
                        <c:v>-3.452963</c:v>
                      </c:pt>
                      <c:pt idx="70385">
                        <c:v>-3.4500739999999999</c:v>
                      </c:pt>
                      <c:pt idx="70386">
                        <c:v>-3.4471850000000002</c:v>
                      </c:pt>
                      <c:pt idx="70387">
                        <c:v>-3.444296</c:v>
                      </c:pt>
                      <c:pt idx="70388">
                        <c:v>-3.4414069999999999</c:v>
                      </c:pt>
                      <c:pt idx="70389">
                        <c:v>-3.4385180000000002</c:v>
                      </c:pt>
                      <c:pt idx="70390">
                        <c:v>-3.435629</c:v>
                      </c:pt>
                      <c:pt idx="70391">
                        <c:v>-3.4327399999999999</c:v>
                      </c:pt>
                      <c:pt idx="70392">
                        <c:v>-3.4298519999999999</c:v>
                      </c:pt>
                      <c:pt idx="70393">
                        <c:v>-3.4269630000000002</c:v>
                      </c:pt>
                      <c:pt idx="70394">
                        <c:v>-3.4240740000000001</c:v>
                      </c:pt>
                      <c:pt idx="70395">
                        <c:v>-3.4211849999999999</c:v>
                      </c:pt>
                      <c:pt idx="70396">
                        <c:v>-3.4182959999999998</c:v>
                      </c:pt>
                      <c:pt idx="70397">
                        <c:v>-3.4154070000000001</c:v>
                      </c:pt>
                      <c:pt idx="70398">
                        <c:v>-3.4125179999999999</c:v>
                      </c:pt>
                      <c:pt idx="70399">
                        <c:v>-3.4096289999999998</c:v>
                      </c:pt>
                      <c:pt idx="70400">
                        <c:v>-3.4067409999999998</c:v>
                      </c:pt>
                      <c:pt idx="70401">
                        <c:v>-3.4038520000000001</c:v>
                      </c:pt>
                      <c:pt idx="70402">
                        <c:v>-3.400963</c:v>
                      </c:pt>
                      <c:pt idx="70403">
                        <c:v>-3.3980739999999998</c:v>
                      </c:pt>
                      <c:pt idx="70404">
                        <c:v>-3.3951850000000001</c:v>
                      </c:pt>
                      <c:pt idx="70405">
                        <c:v>-3.392296</c:v>
                      </c:pt>
                      <c:pt idx="70406">
                        <c:v>-3.3894069999999998</c:v>
                      </c:pt>
                      <c:pt idx="70407">
                        <c:v>-3.3865180000000001</c:v>
                      </c:pt>
                      <c:pt idx="70408">
                        <c:v>-3.3836300000000001</c:v>
                      </c:pt>
                      <c:pt idx="70409">
                        <c:v>-3.380741</c:v>
                      </c:pt>
                      <c:pt idx="70410">
                        <c:v>-3.3778519999999999</c:v>
                      </c:pt>
                      <c:pt idx="70411">
                        <c:v>-3.3749630000000002</c:v>
                      </c:pt>
                      <c:pt idx="70412">
                        <c:v>-3.372074</c:v>
                      </c:pt>
                      <c:pt idx="70413">
                        <c:v>-3.3691849999999999</c:v>
                      </c:pt>
                      <c:pt idx="70414">
                        <c:v>-3.3662960000000002</c:v>
                      </c:pt>
                      <c:pt idx="70415">
                        <c:v>-3.363407</c:v>
                      </c:pt>
                      <c:pt idx="70416">
                        <c:v>-3.3605179999999999</c:v>
                      </c:pt>
                      <c:pt idx="70417">
                        <c:v>-3.3576299999999999</c:v>
                      </c:pt>
                      <c:pt idx="70418">
                        <c:v>-3.3547410000000002</c:v>
                      </c:pt>
                      <c:pt idx="70419">
                        <c:v>-3.3518520000000001</c:v>
                      </c:pt>
                      <c:pt idx="70420">
                        <c:v>-3.3489629999999999</c:v>
                      </c:pt>
                      <c:pt idx="70421">
                        <c:v>-3.3460740000000002</c:v>
                      </c:pt>
                      <c:pt idx="70422">
                        <c:v>-3.3431850000000001</c:v>
                      </c:pt>
                      <c:pt idx="70423">
                        <c:v>-3.3402959999999999</c:v>
                      </c:pt>
                      <c:pt idx="70424">
                        <c:v>-3.3374069999999998</c:v>
                      </c:pt>
                      <c:pt idx="70425">
                        <c:v>-3.3345180000000001</c:v>
                      </c:pt>
                      <c:pt idx="70426">
                        <c:v>-3.3316300000000001</c:v>
                      </c:pt>
                      <c:pt idx="70427">
                        <c:v>-3.3287409999999999</c:v>
                      </c:pt>
                      <c:pt idx="70428">
                        <c:v>-3.3258519999999998</c:v>
                      </c:pt>
                      <c:pt idx="70429">
                        <c:v>-3.3229630000000001</c:v>
                      </c:pt>
                      <c:pt idx="70430">
                        <c:v>-3.320074</c:v>
                      </c:pt>
                      <c:pt idx="70431">
                        <c:v>-3.3171849999999998</c:v>
                      </c:pt>
                      <c:pt idx="70432">
                        <c:v>-3.3142960000000001</c:v>
                      </c:pt>
                      <c:pt idx="70433">
                        <c:v>-3.311407</c:v>
                      </c:pt>
                      <c:pt idx="70434">
                        <c:v>-3.3085179999999998</c:v>
                      </c:pt>
                      <c:pt idx="70435">
                        <c:v>-3.3056290000000002</c:v>
                      </c:pt>
                      <c:pt idx="70436">
                        <c:v>-3.3027410000000001</c:v>
                      </c:pt>
                      <c:pt idx="70437">
                        <c:v>-3.299852</c:v>
                      </c:pt>
                      <c:pt idx="70438">
                        <c:v>-3.2969629999999999</c:v>
                      </c:pt>
                      <c:pt idx="70439">
                        <c:v>-3.2940740000000002</c:v>
                      </c:pt>
                      <c:pt idx="70440">
                        <c:v>-3.291185</c:v>
                      </c:pt>
                      <c:pt idx="70441">
                        <c:v>-3.2882959999999999</c:v>
                      </c:pt>
                      <c:pt idx="70442">
                        <c:v>-3.2854070000000002</c:v>
                      </c:pt>
                      <c:pt idx="70443">
                        <c:v>-3.282518</c:v>
                      </c:pt>
                      <c:pt idx="70444">
                        <c:v>-3.2796289999999999</c:v>
                      </c:pt>
                      <c:pt idx="70445">
                        <c:v>-3.2767409999999999</c:v>
                      </c:pt>
                      <c:pt idx="70446">
                        <c:v>-3.2738520000000002</c:v>
                      </c:pt>
                      <c:pt idx="70447">
                        <c:v>-3.2709630000000001</c:v>
                      </c:pt>
                      <c:pt idx="70448">
                        <c:v>-3.2680739999999999</c:v>
                      </c:pt>
                      <c:pt idx="70449">
                        <c:v>-3.2651849999999998</c:v>
                      </c:pt>
                      <c:pt idx="70450">
                        <c:v>-3.2622960000000001</c:v>
                      </c:pt>
                      <c:pt idx="70451">
                        <c:v>-3.2594069999999999</c:v>
                      </c:pt>
                      <c:pt idx="70452">
                        <c:v>-3.2565179999999998</c:v>
                      </c:pt>
                      <c:pt idx="70453">
                        <c:v>-3.2536290000000001</c:v>
                      </c:pt>
                      <c:pt idx="70454">
                        <c:v>-3.2507410000000001</c:v>
                      </c:pt>
                      <c:pt idx="70455">
                        <c:v>-3.247852</c:v>
                      </c:pt>
                      <c:pt idx="70456">
                        <c:v>-3.2449629999999998</c:v>
                      </c:pt>
                      <c:pt idx="70457">
                        <c:v>-3.2420740000000001</c:v>
                      </c:pt>
                      <c:pt idx="70458">
                        <c:v>-3.239185</c:v>
                      </c:pt>
                      <c:pt idx="70459">
                        <c:v>-3.2362959999999998</c:v>
                      </c:pt>
                      <c:pt idx="70460">
                        <c:v>-3.2334070000000001</c:v>
                      </c:pt>
                      <c:pt idx="70461">
                        <c:v>-3.230518</c:v>
                      </c:pt>
                      <c:pt idx="70462">
                        <c:v>-3.2276289999999999</c:v>
                      </c:pt>
                      <c:pt idx="70463">
                        <c:v>-3.2247409999999999</c:v>
                      </c:pt>
                      <c:pt idx="70464">
                        <c:v>-3.2218520000000002</c:v>
                      </c:pt>
                      <c:pt idx="70465">
                        <c:v>-3.218963</c:v>
                      </c:pt>
                      <c:pt idx="70466">
                        <c:v>-3.2160739999999999</c:v>
                      </c:pt>
                      <c:pt idx="70467">
                        <c:v>-3.2131850000000002</c:v>
                      </c:pt>
                      <c:pt idx="70468">
                        <c:v>-3.210296</c:v>
                      </c:pt>
                      <c:pt idx="70469">
                        <c:v>-3.2074069999999999</c:v>
                      </c:pt>
                      <c:pt idx="70470">
                        <c:v>-3.2045180000000002</c:v>
                      </c:pt>
                      <c:pt idx="70471">
                        <c:v>-3.2016290000000001</c:v>
                      </c:pt>
                      <c:pt idx="70472">
                        <c:v>-3.1987399999999999</c:v>
                      </c:pt>
                      <c:pt idx="70473">
                        <c:v>-3.1958519999999999</c:v>
                      </c:pt>
                      <c:pt idx="70474">
                        <c:v>-3.1929630000000002</c:v>
                      </c:pt>
                      <c:pt idx="70475">
                        <c:v>-3.1900740000000001</c:v>
                      </c:pt>
                      <c:pt idx="70476">
                        <c:v>-3.1871849999999999</c:v>
                      </c:pt>
                      <c:pt idx="70477">
                        <c:v>-3.1842959999999998</c:v>
                      </c:pt>
                      <c:pt idx="70478">
                        <c:v>-3.1814070000000001</c:v>
                      </c:pt>
                      <c:pt idx="70479">
                        <c:v>-3.178518</c:v>
                      </c:pt>
                      <c:pt idx="70480">
                        <c:v>-3.1756289999999998</c:v>
                      </c:pt>
                      <c:pt idx="70481">
                        <c:v>-3.1727400000000001</c:v>
                      </c:pt>
                      <c:pt idx="70482">
                        <c:v>-3.1698520000000001</c:v>
                      </c:pt>
                      <c:pt idx="70483">
                        <c:v>-3.166963</c:v>
                      </c:pt>
                      <c:pt idx="70484">
                        <c:v>-3.1640739999999998</c:v>
                      </c:pt>
                      <c:pt idx="70485">
                        <c:v>-3.1611850000000001</c:v>
                      </c:pt>
                      <c:pt idx="70486">
                        <c:v>-3.158296</c:v>
                      </c:pt>
                      <c:pt idx="70487">
                        <c:v>-3.1554069999999999</c:v>
                      </c:pt>
                      <c:pt idx="70488">
                        <c:v>-3.1525180000000002</c:v>
                      </c:pt>
                      <c:pt idx="70489">
                        <c:v>-3.149629</c:v>
                      </c:pt>
                      <c:pt idx="70490">
                        <c:v>-3.146741</c:v>
                      </c:pt>
                      <c:pt idx="70491">
                        <c:v>-3.1438519999999999</c:v>
                      </c:pt>
                      <c:pt idx="70492">
                        <c:v>-3.1409630000000002</c:v>
                      </c:pt>
                      <c:pt idx="70493">
                        <c:v>-3.138074</c:v>
                      </c:pt>
                      <c:pt idx="70494">
                        <c:v>-3.1351849999999999</c:v>
                      </c:pt>
                      <c:pt idx="70495">
                        <c:v>-3.1322960000000002</c:v>
                      </c:pt>
                      <c:pt idx="70496">
                        <c:v>-3.129407</c:v>
                      </c:pt>
                      <c:pt idx="70497">
                        <c:v>-3.1265179999999999</c:v>
                      </c:pt>
                      <c:pt idx="70498">
                        <c:v>-3.1236299999999999</c:v>
                      </c:pt>
                      <c:pt idx="70499">
                        <c:v>-3.1207410000000002</c:v>
                      </c:pt>
                      <c:pt idx="70500">
                        <c:v>-3.1178520000000001</c:v>
                      </c:pt>
                      <c:pt idx="70501">
                        <c:v>-3.1149629999999999</c:v>
                      </c:pt>
                      <c:pt idx="70502">
                        <c:v>-3.1120739999999998</c:v>
                      </c:pt>
                      <c:pt idx="70503">
                        <c:v>-3.1091850000000001</c:v>
                      </c:pt>
                      <c:pt idx="70504">
                        <c:v>-3.1062959999999999</c:v>
                      </c:pt>
                      <c:pt idx="70505">
                        <c:v>-3.1034069999999998</c:v>
                      </c:pt>
                      <c:pt idx="70506">
                        <c:v>-3.1005180000000001</c:v>
                      </c:pt>
                      <c:pt idx="70507">
                        <c:v>-3.0976300000000001</c:v>
                      </c:pt>
                      <c:pt idx="70508">
                        <c:v>-3.094741</c:v>
                      </c:pt>
                      <c:pt idx="70509">
                        <c:v>-3.0918519999999998</c:v>
                      </c:pt>
                      <c:pt idx="70510">
                        <c:v>-3.0889630000000001</c:v>
                      </c:pt>
                      <c:pt idx="70511">
                        <c:v>-3.086074</c:v>
                      </c:pt>
                      <c:pt idx="70512">
                        <c:v>-3.0831849999999998</c:v>
                      </c:pt>
                      <c:pt idx="70513">
                        <c:v>-3.0802960000000001</c:v>
                      </c:pt>
                      <c:pt idx="70514">
                        <c:v>-3.077407</c:v>
                      </c:pt>
                      <c:pt idx="70515">
                        <c:v>-3.0745179999999999</c:v>
                      </c:pt>
                      <c:pt idx="70516">
                        <c:v>-3.0716299999999999</c:v>
                      </c:pt>
                      <c:pt idx="70517">
                        <c:v>-3.0687410000000002</c:v>
                      </c:pt>
                      <c:pt idx="70518">
                        <c:v>-3.065852</c:v>
                      </c:pt>
                      <c:pt idx="70519">
                        <c:v>-3.0629629999999999</c:v>
                      </c:pt>
                      <c:pt idx="70520">
                        <c:v>-3.0600740000000002</c:v>
                      </c:pt>
                      <c:pt idx="70521">
                        <c:v>-3.057185</c:v>
                      </c:pt>
                      <c:pt idx="70522">
                        <c:v>-3.0542959999999999</c:v>
                      </c:pt>
                      <c:pt idx="70523">
                        <c:v>-3.0514070000000002</c:v>
                      </c:pt>
                      <c:pt idx="70524">
                        <c:v>-3.0485180000000001</c:v>
                      </c:pt>
                      <c:pt idx="70525">
                        <c:v>-3.0456300000000001</c:v>
                      </c:pt>
                      <c:pt idx="70526">
                        <c:v>-3.0427409999999999</c:v>
                      </c:pt>
                      <c:pt idx="70527">
                        <c:v>-3.0398520000000002</c:v>
                      </c:pt>
                      <c:pt idx="70528">
                        <c:v>-3.0369630000000001</c:v>
                      </c:pt>
                      <c:pt idx="70529">
                        <c:v>-3.0340739999999999</c:v>
                      </c:pt>
                      <c:pt idx="70530">
                        <c:v>-3.0311849999999998</c:v>
                      </c:pt>
                      <c:pt idx="70531">
                        <c:v>-3.0282960000000001</c:v>
                      </c:pt>
                      <c:pt idx="70532">
                        <c:v>-3.025407</c:v>
                      </c:pt>
                      <c:pt idx="70533">
                        <c:v>-3.0225179999999998</c:v>
                      </c:pt>
                      <c:pt idx="70534">
                        <c:v>-3.0196290000000001</c:v>
                      </c:pt>
                      <c:pt idx="70535">
                        <c:v>-3.0167410000000001</c:v>
                      </c:pt>
                      <c:pt idx="70536">
                        <c:v>-3.013852</c:v>
                      </c:pt>
                      <c:pt idx="70537">
                        <c:v>-3.0109629999999998</c:v>
                      </c:pt>
                      <c:pt idx="70538">
                        <c:v>-3.0080740000000001</c:v>
                      </c:pt>
                      <c:pt idx="70539">
                        <c:v>-3.005185</c:v>
                      </c:pt>
                      <c:pt idx="70540">
                        <c:v>-3.0022959999999999</c:v>
                      </c:pt>
                      <c:pt idx="70541">
                        <c:v>-2.9994070000000002</c:v>
                      </c:pt>
                      <c:pt idx="70542">
                        <c:v>-2.996518</c:v>
                      </c:pt>
                      <c:pt idx="70543">
                        <c:v>-2.9936289999999999</c:v>
                      </c:pt>
                      <c:pt idx="70544">
                        <c:v>-2.9907409999999999</c:v>
                      </c:pt>
                      <c:pt idx="70545">
                        <c:v>-2.9878520000000002</c:v>
                      </c:pt>
                      <c:pt idx="70546">
                        <c:v>-2.984963</c:v>
                      </c:pt>
                      <c:pt idx="70547">
                        <c:v>-2.9820739999999999</c:v>
                      </c:pt>
                      <c:pt idx="70548">
                        <c:v>-2.9791850000000002</c:v>
                      </c:pt>
                      <c:pt idx="70549">
                        <c:v>-2.9762960000000001</c:v>
                      </c:pt>
                      <c:pt idx="70550">
                        <c:v>-2.9734069999999999</c:v>
                      </c:pt>
                      <c:pt idx="70551">
                        <c:v>-2.9705180000000002</c:v>
                      </c:pt>
                      <c:pt idx="70552">
                        <c:v>-2.9676290000000001</c:v>
                      </c:pt>
                      <c:pt idx="70553">
                        <c:v>-2.9647410000000001</c:v>
                      </c:pt>
                      <c:pt idx="70554">
                        <c:v>-2.9618519999999999</c:v>
                      </c:pt>
                      <c:pt idx="70555">
                        <c:v>-2.9589629999999998</c:v>
                      </c:pt>
                      <c:pt idx="70556">
                        <c:v>-2.9560740000000001</c:v>
                      </c:pt>
                      <c:pt idx="70557">
                        <c:v>-2.9531849999999999</c:v>
                      </c:pt>
                      <c:pt idx="70558">
                        <c:v>-2.9502959999999998</c:v>
                      </c:pt>
                      <c:pt idx="70559">
                        <c:v>-2.9474070000000001</c:v>
                      </c:pt>
                      <c:pt idx="70560">
                        <c:v>-2.944518</c:v>
                      </c:pt>
                      <c:pt idx="70561">
                        <c:v>-2.9416289999999998</c:v>
                      </c:pt>
                      <c:pt idx="70562">
                        <c:v>-2.9387400000000001</c:v>
                      </c:pt>
                      <c:pt idx="70563">
                        <c:v>-2.9358520000000001</c:v>
                      </c:pt>
                      <c:pt idx="70564">
                        <c:v>-2.932963</c:v>
                      </c:pt>
                      <c:pt idx="70565">
                        <c:v>-2.9300739999999998</c:v>
                      </c:pt>
                      <c:pt idx="70566">
                        <c:v>-2.9271850000000001</c:v>
                      </c:pt>
                      <c:pt idx="70567">
                        <c:v>-2.924296</c:v>
                      </c:pt>
                      <c:pt idx="70568">
                        <c:v>-2.9214069999999999</c:v>
                      </c:pt>
                      <c:pt idx="70569">
                        <c:v>-2.9185180000000002</c:v>
                      </c:pt>
                      <c:pt idx="70570">
                        <c:v>-2.915629</c:v>
                      </c:pt>
                      <c:pt idx="70571">
                        <c:v>-2.9127399999999999</c:v>
                      </c:pt>
                      <c:pt idx="70572">
                        <c:v>-2.9098519999999999</c:v>
                      </c:pt>
                      <c:pt idx="70573">
                        <c:v>-2.9069630000000002</c:v>
                      </c:pt>
                      <c:pt idx="70574">
                        <c:v>-2.904074</c:v>
                      </c:pt>
                      <c:pt idx="70575">
                        <c:v>-2.9011849999999999</c:v>
                      </c:pt>
                      <c:pt idx="70576">
                        <c:v>-2.8982960000000002</c:v>
                      </c:pt>
                      <c:pt idx="70577">
                        <c:v>-2.8954070000000001</c:v>
                      </c:pt>
                      <c:pt idx="70578">
                        <c:v>-2.8925179999999999</c:v>
                      </c:pt>
                      <c:pt idx="70579">
                        <c:v>-2.8896289999999998</c:v>
                      </c:pt>
                      <c:pt idx="70580">
                        <c:v>-2.8867400000000001</c:v>
                      </c:pt>
                      <c:pt idx="70581">
                        <c:v>-2.8838520000000001</c:v>
                      </c:pt>
                      <c:pt idx="70582">
                        <c:v>-2.8809629999999999</c:v>
                      </c:pt>
                      <c:pt idx="70583">
                        <c:v>-2.8780739999999998</c:v>
                      </c:pt>
                      <c:pt idx="70584">
                        <c:v>-2.8751850000000001</c:v>
                      </c:pt>
                      <c:pt idx="70585">
                        <c:v>-2.872296</c:v>
                      </c:pt>
                      <c:pt idx="70586">
                        <c:v>-2.8694069999999998</c:v>
                      </c:pt>
                      <c:pt idx="70587">
                        <c:v>-2.8665180000000001</c:v>
                      </c:pt>
                      <c:pt idx="70588">
                        <c:v>-2.863629</c:v>
                      </c:pt>
                      <c:pt idx="70589">
                        <c:v>-2.860741</c:v>
                      </c:pt>
                      <c:pt idx="70590">
                        <c:v>-2.8578519999999998</c:v>
                      </c:pt>
                      <c:pt idx="70591">
                        <c:v>-2.8549630000000001</c:v>
                      </c:pt>
                      <c:pt idx="70592">
                        <c:v>-2.852074</c:v>
                      </c:pt>
                      <c:pt idx="70593">
                        <c:v>-2.8491849999999999</c:v>
                      </c:pt>
                      <c:pt idx="70594">
                        <c:v>-2.8462960000000002</c:v>
                      </c:pt>
                      <c:pt idx="70595">
                        <c:v>-2.843407</c:v>
                      </c:pt>
                      <c:pt idx="70596">
                        <c:v>-2.8405179999999999</c:v>
                      </c:pt>
                      <c:pt idx="70597">
                        <c:v>-2.8376299999999999</c:v>
                      </c:pt>
                      <c:pt idx="70598">
                        <c:v>-2.8347410000000002</c:v>
                      </c:pt>
                      <c:pt idx="70599">
                        <c:v>-2.831852</c:v>
                      </c:pt>
                      <c:pt idx="70600">
                        <c:v>-2.8289629999999999</c:v>
                      </c:pt>
                      <c:pt idx="70601">
                        <c:v>-2.8260740000000002</c:v>
                      </c:pt>
                      <c:pt idx="70602">
                        <c:v>-2.8231850000000001</c:v>
                      </c:pt>
                      <c:pt idx="70603">
                        <c:v>-2.8202959999999999</c:v>
                      </c:pt>
                      <c:pt idx="70604">
                        <c:v>-2.8174070000000002</c:v>
                      </c:pt>
                      <c:pt idx="70605">
                        <c:v>-2.8145180000000001</c:v>
                      </c:pt>
                      <c:pt idx="70606">
                        <c:v>-2.8116300000000001</c:v>
                      </c:pt>
                      <c:pt idx="70607">
                        <c:v>-2.8087409999999999</c:v>
                      </c:pt>
                      <c:pt idx="70608">
                        <c:v>-2.8058519999999998</c:v>
                      </c:pt>
                      <c:pt idx="70609">
                        <c:v>-2.8029630000000001</c:v>
                      </c:pt>
                      <c:pt idx="70610">
                        <c:v>-2.800074</c:v>
                      </c:pt>
                      <c:pt idx="70611">
                        <c:v>-2.7971849999999998</c:v>
                      </c:pt>
                      <c:pt idx="70612">
                        <c:v>-2.7942960000000001</c:v>
                      </c:pt>
                      <c:pt idx="70613">
                        <c:v>-2.791407</c:v>
                      </c:pt>
                      <c:pt idx="70614">
                        <c:v>-2.7885179999999998</c:v>
                      </c:pt>
                      <c:pt idx="70615">
                        <c:v>-2.7856299999999998</c:v>
                      </c:pt>
                      <c:pt idx="70616">
                        <c:v>-2.7827410000000001</c:v>
                      </c:pt>
                      <c:pt idx="70617">
                        <c:v>-2.779852</c:v>
                      </c:pt>
                      <c:pt idx="70618">
                        <c:v>-2.7769629999999998</c:v>
                      </c:pt>
                      <c:pt idx="70619">
                        <c:v>-2.7740740000000002</c:v>
                      </c:pt>
                      <c:pt idx="70620">
                        <c:v>-2.771185</c:v>
                      </c:pt>
                      <c:pt idx="70621">
                        <c:v>-2.7682959999999999</c:v>
                      </c:pt>
                      <c:pt idx="70622">
                        <c:v>-2.7654070000000002</c:v>
                      </c:pt>
                      <c:pt idx="70623">
                        <c:v>-2.762518</c:v>
                      </c:pt>
                      <c:pt idx="70624">
                        <c:v>-2.7596289999999999</c:v>
                      </c:pt>
                      <c:pt idx="70625">
                        <c:v>-2.7567409999999999</c:v>
                      </c:pt>
                      <c:pt idx="70626">
                        <c:v>-2.7538520000000002</c:v>
                      </c:pt>
                      <c:pt idx="70627">
                        <c:v>-2.750963</c:v>
                      </c:pt>
                      <c:pt idx="70628">
                        <c:v>-2.7480739999999999</c:v>
                      </c:pt>
                      <c:pt idx="70629">
                        <c:v>-2.7451850000000002</c:v>
                      </c:pt>
                      <c:pt idx="70630">
                        <c:v>-2.7422960000000001</c:v>
                      </c:pt>
                      <c:pt idx="70631">
                        <c:v>-2.7394069999999999</c:v>
                      </c:pt>
                      <c:pt idx="70632">
                        <c:v>-2.7365179999999998</c:v>
                      </c:pt>
                      <c:pt idx="70633">
                        <c:v>-2.7336290000000001</c:v>
                      </c:pt>
                      <c:pt idx="70634">
                        <c:v>-2.7307410000000001</c:v>
                      </c:pt>
                      <c:pt idx="70635">
                        <c:v>-2.7278519999999999</c:v>
                      </c:pt>
                      <c:pt idx="70636">
                        <c:v>-2.7249629999999998</c:v>
                      </c:pt>
                      <c:pt idx="70637">
                        <c:v>-2.7220740000000001</c:v>
                      </c:pt>
                      <c:pt idx="70638">
                        <c:v>-2.719185</c:v>
                      </c:pt>
                      <c:pt idx="70639">
                        <c:v>-2.7162959999999998</c:v>
                      </c:pt>
                      <c:pt idx="70640">
                        <c:v>-2.7134070000000001</c:v>
                      </c:pt>
                      <c:pt idx="70641">
                        <c:v>-2.710518</c:v>
                      </c:pt>
                      <c:pt idx="70642">
                        <c:v>-2.7076289999999998</c:v>
                      </c:pt>
                      <c:pt idx="70643">
                        <c:v>-2.7047409999999998</c:v>
                      </c:pt>
                      <c:pt idx="70644">
                        <c:v>-2.7018520000000001</c:v>
                      </c:pt>
                      <c:pt idx="70645">
                        <c:v>-2.698963</c:v>
                      </c:pt>
                      <c:pt idx="70646">
                        <c:v>-2.6960739999999999</c:v>
                      </c:pt>
                      <c:pt idx="70647">
                        <c:v>-2.6931850000000002</c:v>
                      </c:pt>
                      <c:pt idx="70648">
                        <c:v>-2.690296</c:v>
                      </c:pt>
                      <c:pt idx="70649">
                        <c:v>-2.6874069999999999</c:v>
                      </c:pt>
                      <c:pt idx="70650">
                        <c:v>-2.6845180000000002</c:v>
                      </c:pt>
                      <c:pt idx="70651">
                        <c:v>-2.681629</c:v>
                      </c:pt>
                      <c:pt idx="70652">
                        <c:v>-2.678741</c:v>
                      </c:pt>
                      <c:pt idx="70653">
                        <c:v>-2.6758519999999999</c:v>
                      </c:pt>
                      <c:pt idx="70654">
                        <c:v>-2.6729630000000002</c:v>
                      </c:pt>
                      <c:pt idx="70655">
                        <c:v>-2.6700740000000001</c:v>
                      </c:pt>
                      <c:pt idx="70656">
                        <c:v>-2.6671849999999999</c:v>
                      </c:pt>
                      <c:pt idx="70657">
                        <c:v>-2.6642960000000002</c:v>
                      </c:pt>
                      <c:pt idx="70658">
                        <c:v>-2.6614070000000001</c:v>
                      </c:pt>
                      <c:pt idx="70659">
                        <c:v>-2.6585179999999999</c:v>
                      </c:pt>
                      <c:pt idx="70660">
                        <c:v>-2.6556289999999998</c:v>
                      </c:pt>
                      <c:pt idx="70661">
                        <c:v>-2.6527400000000001</c:v>
                      </c:pt>
                      <c:pt idx="70662">
                        <c:v>-2.6498520000000001</c:v>
                      </c:pt>
                      <c:pt idx="70663">
                        <c:v>-2.646963</c:v>
                      </c:pt>
                      <c:pt idx="70664">
                        <c:v>-2.6440739999999998</c:v>
                      </c:pt>
                      <c:pt idx="70665">
                        <c:v>-2.6411850000000001</c:v>
                      </c:pt>
                      <c:pt idx="70666">
                        <c:v>-2.638296</c:v>
                      </c:pt>
                      <c:pt idx="70667">
                        <c:v>-2.6354069999999998</c:v>
                      </c:pt>
                      <c:pt idx="70668">
                        <c:v>-2.6325180000000001</c:v>
                      </c:pt>
                      <c:pt idx="70669">
                        <c:v>-2.629629</c:v>
                      </c:pt>
                      <c:pt idx="70670">
                        <c:v>-2.6267399999999999</c:v>
                      </c:pt>
                      <c:pt idx="70671">
                        <c:v>-2.6238519999999999</c:v>
                      </c:pt>
                      <c:pt idx="70672">
                        <c:v>-2.6209630000000002</c:v>
                      </c:pt>
                      <c:pt idx="70673">
                        <c:v>-2.618074</c:v>
                      </c:pt>
                      <c:pt idx="70674">
                        <c:v>-2.6151849999999999</c:v>
                      </c:pt>
                      <c:pt idx="70675">
                        <c:v>-2.6122960000000002</c:v>
                      </c:pt>
                      <c:pt idx="70676">
                        <c:v>-2.609407</c:v>
                      </c:pt>
                      <c:pt idx="70677">
                        <c:v>-2.6065179999999999</c:v>
                      </c:pt>
                      <c:pt idx="70678">
                        <c:v>-2.6036290000000002</c:v>
                      </c:pt>
                      <c:pt idx="70679">
                        <c:v>-2.6007410000000002</c:v>
                      </c:pt>
                      <c:pt idx="70680">
                        <c:v>-2.5978520000000001</c:v>
                      </c:pt>
                      <c:pt idx="70681">
                        <c:v>-2.5949629999999999</c:v>
                      </c:pt>
                      <c:pt idx="70682">
                        <c:v>-2.5920740000000002</c:v>
                      </c:pt>
                      <c:pt idx="70683">
                        <c:v>-2.5891850000000001</c:v>
                      </c:pt>
                      <c:pt idx="70684">
                        <c:v>-2.5862959999999999</c:v>
                      </c:pt>
                      <c:pt idx="70685">
                        <c:v>-2.5834069999999998</c:v>
                      </c:pt>
                      <c:pt idx="70686">
                        <c:v>-2.5805180000000001</c:v>
                      </c:pt>
                      <c:pt idx="70687">
                        <c:v>-2.5776300000000001</c:v>
                      </c:pt>
                      <c:pt idx="70688">
                        <c:v>-2.5747409999999999</c:v>
                      </c:pt>
                      <c:pt idx="70689">
                        <c:v>-2.5718519999999998</c:v>
                      </c:pt>
                      <c:pt idx="70690">
                        <c:v>-2.5689630000000001</c:v>
                      </c:pt>
                      <c:pt idx="70691">
                        <c:v>-2.566074</c:v>
                      </c:pt>
                      <c:pt idx="70692">
                        <c:v>-2.5631849999999998</c:v>
                      </c:pt>
                      <c:pt idx="70693">
                        <c:v>-2.5602960000000001</c:v>
                      </c:pt>
                      <c:pt idx="70694">
                        <c:v>-2.557407</c:v>
                      </c:pt>
                      <c:pt idx="70695">
                        <c:v>-2.5545179999999998</c:v>
                      </c:pt>
                      <c:pt idx="70696">
                        <c:v>-2.5516299999999998</c:v>
                      </c:pt>
                      <c:pt idx="70697">
                        <c:v>-2.5487410000000001</c:v>
                      </c:pt>
                      <c:pt idx="70698">
                        <c:v>-2.545852</c:v>
                      </c:pt>
                      <c:pt idx="70699">
                        <c:v>-2.5429629999999999</c:v>
                      </c:pt>
                      <c:pt idx="70700">
                        <c:v>-2.5400740000000002</c:v>
                      </c:pt>
                      <c:pt idx="70701">
                        <c:v>-2.537185</c:v>
                      </c:pt>
                      <c:pt idx="70702">
                        <c:v>-2.5342959999999999</c:v>
                      </c:pt>
                      <c:pt idx="70703">
                        <c:v>-2.5314070000000002</c:v>
                      </c:pt>
                      <c:pt idx="70704">
                        <c:v>-2.528518</c:v>
                      </c:pt>
                      <c:pt idx="70705">
                        <c:v>-2.52563</c:v>
                      </c:pt>
                      <c:pt idx="70706">
                        <c:v>-2.5227409999999999</c:v>
                      </c:pt>
                      <c:pt idx="70707">
                        <c:v>-2.5198520000000002</c:v>
                      </c:pt>
                      <c:pt idx="70708">
                        <c:v>-2.5169630000000001</c:v>
                      </c:pt>
                      <c:pt idx="70709">
                        <c:v>-2.5140739999999999</c:v>
                      </c:pt>
                      <c:pt idx="70710">
                        <c:v>-2.5111849999999998</c:v>
                      </c:pt>
                      <c:pt idx="70711">
                        <c:v>-2.5082960000000001</c:v>
                      </c:pt>
                      <c:pt idx="70712">
                        <c:v>-2.5054069999999999</c:v>
                      </c:pt>
                      <c:pt idx="70713">
                        <c:v>-2.5025179999999998</c:v>
                      </c:pt>
                      <c:pt idx="70714">
                        <c:v>-2.4996290000000001</c:v>
                      </c:pt>
                      <c:pt idx="70715">
                        <c:v>-2.4967410000000001</c:v>
                      </c:pt>
                      <c:pt idx="70716">
                        <c:v>-2.493852</c:v>
                      </c:pt>
                      <c:pt idx="70717">
                        <c:v>-2.4909629999999998</c:v>
                      </c:pt>
                      <c:pt idx="70718">
                        <c:v>-2.4880740000000001</c:v>
                      </c:pt>
                      <c:pt idx="70719">
                        <c:v>-2.485185</c:v>
                      </c:pt>
                      <c:pt idx="70720">
                        <c:v>-2.4822959999999998</c:v>
                      </c:pt>
                      <c:pt idx="70721">
                        <c:v>-2.4794070000000001</c:v>
                      </c:pt>
                      <c:pt idx="70722">
                        <c:v>-2.476518</c:v>
                      </c:pt>
                      <c:pt idx="70723">
                        <c:v>-2.4736289999999999</c:v>
                      </c:pt>
                      <c:pt idx="70724">
                        <c:v>-2.4707409999999999</c:v>
                      </c:pt>
                      <c:pt idx="70725">
                        <c:v>-2.4678520000000002</c:v>
                      </c:pt>
                      <c:pt idx="70726">
                        <c:v>-2.464963</c:v>
                      </c:pt>
                      <c:pt idx="70727">
                        <c:v>-2.4620739999999999</c:v>
                      </c:pt>
                      <c:pt idx="70728">
                        <c:v>-2.4591850000000002</c:v>
                      </c:pt>
                      <c:pt idx="70729">
                        <c:v>-2.456296</c:v>
                      </c:pt>
                      <c:pt idx="70730">
                        <c:v>-2.4534069999999999</c:v>
                      </c:pt>
                      <c:pt idx="70731">
                        <c:v>-2.4505180000000002</c:v>
                      </c:pt>
                      <c:pt idx="70732">
                        <c:v>-2.4476290000000001</c:v>
                      </c:pt>
                      <c:pt idx="70733">
                        <c:v>-2.4447410000000001</c:v>
                      </c:pt>
                      <c:pt idx="70734">
                        <c:v>-2.4418519999999999</c:v>
                      </c:pt>
                      <c:pt idx="70735">
                        <c:v>-2.4389630000000002</c:v>
                      </c:pt>
                      <c:pt idx="70736">
                        <c:v>-2.4360740000000001</c:v>
                      </c:pt>
                      <c:pt idx="70737">
                        <c:v>-2.4331849999999999</c:v>
                      </c:pt>
                      <c:pt idx="70738">
                        <c:v>-2.4302959999999998</c:v>
                      </c:pt>
                      <c:pt idx="70739">
                        <c:v>-2.4274070000000001</c:v>
                      </c:pt>
                      <c:pt idx="70740">
                        <c:v>-2.424518</c:v>
                      </c:pt>
                      <c:pt idx="70741">
                        <c:v>-2.4216289999999998</c:v>
                      </c:pt>
                      <c:pt idx="70742">
                        <c:v>-2.4187409999999998</c:v>
                      </c:pt>
                      <c:pt idx="70743">
                        <c:v>-2.4158520000000001</c:v>
                      </c:pt>
                      <c:pt idx="70744">
                        <c:v>-2.412963</c:v>
                      </c:pt>
                      <c:pt idx="70745">
                        <c:v>-2.4100739999999998</c:v>
                      </c:pt>
                      <c:pt idx="70746">
                        <c:v>-2.4071850000000001</c:v>
                      </c:pt>
                      <c:pt idx="70747">
                        <c:v>-2.404296</c:v>
                      </c:pt>
                      <c:pt idx="70748">
                        <c:v>-2.4014069999999998</c:v>
                      </c:pt>
                      <c:pt idx="70749">
                        <c:v>-2.3985180000000001</c:v>
                      </c:pt>
                      <c:pt idx="70750">
                        <c:v>-2.395629</c:v>
                      </c:pt>
                      <c:pt idx="70751">
                        <c:v>-2.3927399999999999</c:v>
                      </c:pt>
                      <c:pt idx="70752">
                        <c:v>-2.3898519999999999</c:v>
                      </c:pt>
                      <c:pt idx="70753">
                        <c:v>-2.3869630000000002</c:v>
                      </c:pt>
                      <c:pt idx="70754">
                        <c:v>-2.384074</c:v>
                      </c:pt>
                      <c:pt idx="70755">
                        <c:v>-2.3811849999999999</c:v>
                      </c:pt>
                      <c:pt idx="70756">
                        <c:v>-2.3782960000000002</c:v>
                      </c:pt>
                      <c:pt idx="70757">
                        <c:v>-2.375407</c:v>
                      </c:pt>
                      <c:pt idx="70758">
                        <c:v>-2.3725179999999999</c:v>
                      </c:pt>
                      <c:pt idx="70759">
                        <c:v>-2.3696290000000002</c:v>
                      </c:pt>
                      <c:pt idx="70760">
                        <c:v>-2.3667400000000001</c:v>
                      </c:pt>
                      <c:pt idx="70761">
                        <c:v>-2.3638520000000001</c:v>
                      </c:pt>
                      <c:pt idx="70762">
                        <c:v>-2.3609629999999999</c:v>
                      </c:pt>
                      <c:pt idx="70763">
                        <c:v>-2.3580739999999998</c:v>
                      </c:pt>
                      <c:pt idx="70764">
                        <c:v>-2.3551850000000001</c:v>
                      </c:pt>
                      <c:pt idx="70765">
                        <c:v>-2.3522959999999999</c:v>
                      </c:pt>
                      <c:pt idx="70766">
                        <c:v>-2.3494069999999998</c:v>
                      </c:pt>
                      <c:pt idx="70767">
                        <c:v>-2.3465180000000001</c:v>
                      </c:pt>
                      <c:pt idx="70768">
                        <c:v>-2.343629</c:v>
                      </c:pt>
                      <c:pt idx="70769">
                        <c:v>-2.340741</c:v>
                      </c:pt>
                      <c:pt idx="70770">
                        <c:v>-2.3378519999999998</c:v>
                      </c:pt>
                      <c:pt idx="70771">
                        <c:v>-2.3349630000000001</c:v>
                      </c:pt>
                      <c:pt idx="70772">
                        <c:v>-2.332074</c:v>
                      </c:pt>
                      <c:pt idx="70773">
                        <c:v>-2.3291849999999998</c:v>
                      </c:pt>
                      <c:pt idx="70774">
                        <c:v>-2.3262960000000001</c:v>
                      </c:pt>
                      <c:pt idx="70775">
                        <c:v>-2.323407</c:v>
                      </c:pt>
                      <c:pt idx="70776">
                        <c:v>-2.3205179999999999</c:v>
                      </c:pt>
                      <c:pt idx="70777">
                        <c:v>-2.3176290000000002</c:v>
                      </c:pt>
                      <c:pt idx="70778">
                        <c:v>-2.3147410000000002</c:v>
                      </c:pt>
                      <c:pt idx="70779">
                        <c:v>-2.311852</c:v>
                      </c:pt>
                      <c:pt idx="70780">
                        <c:v>-2.3089629999999999</c:v>
                      </c:pt>
                      <c:pt idx="70781">
                        <c:v>-2.3060740000000002</c:v>
                      </c:pt>
                      <c:pt idx="70782">
                        <c:v>-2.303185</c:v>
                      </c:pt>
                      <c:pt idx="70783">
                        <c:v>-2.3002959999999999</c:v>
                      </c:pt>
                      <c:pt idx="70784">
                        <c:v>-2.2974070000000002</c:v>
                      </c:pt>
                      <c:pt idx="70785">
                        <c:v>-2.2945180000000001</c:v>
                      </c:pt>
                      <c:pt idx="70786">
                        <c:v>-2.2916300000000001</c:v>
                      </c:pt>
                      <c:pt idx="70787">
                        <c:v>-2.2887409999999999</c:v>
                      </c:pt>
                      <c:pt idx="70788">
                        <c:v>-2.2858520000000002</c:v>
                      </c:pt>
                      <c:pt idx="70789">
                        <c:v>-2.2829630000000001</c:v>
                      </c:pt>
                      <c:pt idx="70790">
                        <c:v>-2.2800739999999999</c:v>
                      </c:pt>
                      <c:pt idx="70791">
                        <c:v>-2.2771849999999998</c:v>
                      </c:pt>
                      <c:pt idx="70792">
                        <c:v>-2.2742960000000001</c:v>
                      </c:pt>
                      <c:pt idx="70793">
                        <c:v>-2.271407</c:v>
                      </c:pt>
                      <c:pt idx="70794">
                        <c:v>-2.2685179999999998</c:v>
                      </c:pt>
                      <c:pt idx="70795">
                        <c:v>-2.2656299999999998</c:v>
                      </c:pt>
                      <c:pt idx="70796">
                        <c:v>-2.2627410000000001</c:v>
                      </c:pt>
                      <c:pt idx="70797">
                        <c:v>-2.259852</c:v>
                      </c:pt>
                      <c:pt idx="70798">
                        <c:v>-2.2569629999999998</c:v>
                      </c:pt>
                      <c:pt idx="70799">
                        <c:v>-2.2540740000000001</c:v>
                      </c:pt>
                      <c:pt idx="70800">
                        <c:v>-2.251185</c:v>
                      </c:pt>
                      <c:pt idx="70801">
                        <c:v>-2.2482959999999999</c:v>
                      </c:pt>
                      <c:pt idx="70802">
                        <c:v>-2.2454070000000002</c:v>
                      </c:pt>
                      <c:pt idx="70803">
                        <c:v>-2.242518</c:v>
                      </c:pt>
                      <c:pt idx="70804">
                        <c:v>-2.23963</c:v>
                      </c:pt>
                      <c:pt idx="70805">
                        <c:v>-2.2367409999999999</c:v>
                      </c:pt>
                      <c:pt idx="70806">
                        <c:v>-2.2338520000000002</c:v>
                      </c:pt>
                      <c:pt idx="70807">
                        <c:v>-2.230963</c:v>
                      </c:pt>
                      <c:pt idx="70808">
                        <c:v>-2.2280739999999999</c:v>
                      </c:pt>
                      <c:pt idx="70809">
                        <c:v>-2.2251850000000002</c:v>
                      </c:pt>
                      <c:pt idx="70810">
                        <c:v>-2.222296</c:v>
                      </c:pt>
                      <c:pt idx="70811">
                        <c:v>-2.2194069999999999</c:v>
                      </c:pt>
                      <c:pt idx="70812">
                        <c:v>-2.2165180000000002</c:v>
                      </c:pt>
                      <c:pt idx="70813">
                        <c:v>-2.2136290000000001</c:v>
                      </c:pt>
                      <c:pt idx="70814">
                        <c:v>-2.2107410000000001</c:v>
                      </c:pt>
                      <c:pt idx="70815">
                        <c:v>-2.2078519999999999</c:v>
                      </c:pt>
                      <c:pt idx="70816">
                        <c:v>-2.2049629999999998</c:v>
                      </c:pt>
                      <c:pt idx="70817">
                        <c:v>-2.2020740000000001</c:v>
                      </c:pt>
                      <c:pt idx="70818">
                        <c:v>-2.1991849999999999</c:v>
                      </c:pt>
                      <c:pt idx="70819">
                        <c:v>-2.1962959999999998</c:v>
                      </c:pt>
                      <c:pt idx="70820">
                        <c:v>-2.1934070000000001</c:v>
                      </c:pt>
                      <c:pt idx="70821">
                        <c:v>-2.190518</c:v>
                      </c:pt>
                      <c:pt idx="70822">
                        <c:v>-2.1876289999999998</c:v>
                      </c:pt>
                      <c:pt idx="70823">
                        <c:v>-2.1847409999999998</c:v>
                      </c:pt>
                      <c:pt idx="70824">
                        <c:v>-2.1818520000000001</c:v>
                      </c:pt>
                      <c:pt idx="70825">
                        <c:v>-2.178963</c:v>
                      </c:pt>
                      <c:pt idx="70826">
                        <c:v>-2.1760739999999998</c:v>
                      </c:pt>
                      <c:pt idx="70827">
                        <c:v>-2.1731850000000001</c:v>
                      </c:pt>
                      <c:pt idx="70828">
                        <c:v>-2.170296</c:v>
                      </c:pt>
                      <c:pt idx="70829">
                        <c:v>-2.1674069999999999</c:v>
                      </c:pt>
                      <c:pt idx="70830">
                        <c:v>-2.1645180000000002</c:v>
                      </c:pt>
                      <c:pt idx="70831">
                        <c:v>-2.161629</c:v>
                      </c:pt>
                      <c:pt idx="70832">
                        <c:v>-2.158741</c:v>
                      </c:pt>
                      <c:pt idx="70833">
                        <c:v>-2.1558519999999999</c:v>
                      </c:pt>
                      <c:pt idx="70834">
                        <c:v>-2.1529630000000002</c:v>
                      </c:pt>
                      <c:pt idx="70835">
                        <c:v>-2.150074</c:v>
                      </c:pt>
                      <c:pt idx="70836">
                        <c:v>-2.1471849999999999</c:v>
                      </c:pt>
                      <c:pt idx="70837">
                        <c:v>-2.1442960000000002</c:v>
                      </c:pt>
                      <c:pt idx="70838">
                        <c:v>-2.1414070000000001</c:v>
                      </c:pt>
                      <c:pt idx="70839">
                        <c:v>-2.1385179999999999</c:v>
                      </c:pt>
                      <c:pt idx="70840">
                        <c:v>-2.1356290000000002</c:v>
                      </c:pt>
                      <c:pt idx="70841">
                        <c:v>-2.1327400000000001</c:v>
                      </c:pt>
                      <c:pt idx="70842">
                        <c:v>-2.1298520000000001</c:v>
                      </c:pt>
                      <c:pt idx="70843">
                        <c:v>-2.1269629999999999</c:v>
                      </c:pt>
                      <c:pt idx="70844">
                        <c:v>-2.1240739999999998</c:v>
                      </c:pt>
                      <c:pt idx="70845">
                        <c:v>-2.1211850000000001</c:v>
                      </c:pt>
                      <c:pt idx="70846">
                        <c:v>-2.118296</c:v>
                      </c:pt>
                      <c:pt idx="70847">
                        <c:v>-2.1154069999999998</c:v>
                      </c:pt>
                      <c:pt idx="70848">
                        <c:v>-2.1125180000000001</c:v>
                      </c:pt>
                      <c:pt idx="70849">
                        <c:v>-2.109629</c:v>
                      </c:pt>
                      <c:pt idx="70850">
                        <c:v>-2.1067399999999998</c:v>
                      </c:pt>
                      <c:pt idx="70851">
                        <c:v>-2.1038519999999998</c:v>
                      </c:pt>
                      <c:pt idx="70852">
                        <c:v>-2.1009630000000001</c:v>
                      </c:pt>
                      <c:pt idx="70853">
                        <c:v>-2.098074</c:v>
                      </c:pt>
                      <c:pt idx="70854">
                        <c:v>-2.0951849999999999</c:v>
                      </c:pt>
                      <c:pt idx="70855">
                        <c:v>-2.0922960000000002</c:v>
                      </c:pt>
                      <c:pt idx="70856">
                        <c:v>-2.089407</c:v>
                      </c:pt>
                      <c:pt idx="70857">
                        <c:v>-2.0865179999999999</c:v>
                      </c:pt>
                      <c:pt idx="70858">
                        <c:v>-2.0836290000000002</c:v>
                      </c:pt>
                      <c:pt idx="70859">
                        <c:v>-2.08074</c:v>
                      </c:pt>
                      <c:pt idx="70860">
                        <c:v>-2.077852</c:v>
                      </c:pt>
                      <c:pt idx="70861">
                        <c:v>-2.0749629999999999</c:v>
                      </c:pt>
                      <c:pt idx="70862">
                        <c:v>-2.0720740000000002</c:v>
                      </c:pt>
                      <c:pt idx="70863">
                        <c:v>-2.0691850000000001</c:v>
                      </c:pt>
                      <c:pt idx="70864">
                        <c:v>-2.0662959999999999</c:v>
                      </c:pt>
                      <c:pt idx="70865">
                        <c:v>-2.0634070000000002</c:v>
                      </c:pt>
                      <c:pt idx="70866">
                        <c:v>-2.0605180000000001</c:v>
                      </c:pt>
                      <c:pt idx="70867">
                        <c:v>-2.0576289999999999</c:v>
                      </c:pt>
                      <c:pt idx="70868">
                        <c:v>-2.0547409999999999</c:v>
                      </c:pt>
                      <c:pt idx="70869">
                        <c:v>-2.0518519999999998</c:v>
                      </c:pt>
                      <c:pt idx="70870">
                        <c:v>-2.0489630000000001</c:v>
                      </c:pt>
                      <c:pt idx="70871">
                        <c:v>-2.0460739999999999</c:v>
                      </c:pt>
                      <c:pt idx="70872">
                        <c:v>-2.0431849999999998</c:v>
                      </c:pt>
                      <c:pt idx="70873">
                        <c:v>-2.0402960000000001</c:v>
                      </c:pt>
                      <c:pt idx="70874">
                        <c:v>-2.037407</c:v>
                      </c:pt>
                      <c:pt idx="70875">
                        <c:v>-2.0345179999999998</c:v>
                      </c:pt>
                      <c:pt idx="70876">
                        <c:v>-2.0316299999999998</c:v>
                      </c:pt>
                      <c:pt idx="70877">
                        <c:v>-2.0287410000000001</c:v>
                      </c:pt>
                      <c:pt idx="70878">
                        <c:v>-2.025852</c:v>
                      </c:pt>
                      <c:pt idx="70879">
                        <c:v>-2.0229629999999998</c:v>
                      </c:pt>
                      <c:pt idx="70880">
                        <c:v>-2.0200740000000001</c:v>
                      </c:pt>
                      <c:pt idx="70881">
                        <c:v>-2.017185</c:v>
                      </c:pt>
                      <c:pt idx="70882">
                        <c:v>-2.0142959999999999</c:v>
                      </c:pt>
                      <c:pt idx="70883">
                        <c:v>-2.0114070000000002</c:v>
                      </c:pt>
                      <c:pt idx="70884">
                        <c:v>-2.008518</c:v>
                      </c:pt>
                      <c:pt idx="70885">
                        <c:v>-2.00563</c:v>
                      </c:pt>
                      <c:pt idx="70886">
                        <c:v>-2.0027409999999999</c:v>
                      </c:pt>
                      <c:pt idx="70887">
                        <c:v>-1.999852</c:v>
                      </c:pt>
                      <c:pt idx="70888">
                        <c:v>-1.996963</c:v>
                      </c:pt>
                      <c:pt idx="70889">
                        <c:v>-1.9940739999999999</c:v>
                      </c:pt>
                      <c:pt idx="70890">
                        <c:v>-1.991185</c:v>
                      </c:pt>
                      <c:pt idx="70891">
                        <c:v>-1.9882960000000001</c:v>
                      </c:pt>
                      <c:pt idx="70892">
                        <c:v>-1.9854069999999999</c:v>
                      </c:pt>
                      <c:pt idx="70893">
                        <c:v>-1.982518</c:v>
                      </c:pt>
                      <c:pt idx="70894">
                        <c:v>-1.9796290000000001</c:v>
                      </c:pt>
                      <c:pt idx="70895">
                        <c:v>-1.9767410000000001</c:v>
                      </c:pt>
                      <c:pt idx="70896">
                        <c:v>-1.9738519999999999</c:v>
                      </c:pt>
                      <c:pt idx="70897">
                        <c:v>-1.970963</c:v>
                      </c:pt>
                      <c:pt idx="70898">
                        <c:v>-1.9680740000000001</c:v>
                      </c:pt>
                      <c:pt idx="70899">
                        <c:v>-1.965185</c:v>
                      </c:pt>
                      <c:pt idx="70900">
                        <c:v>-1.962296</c:v>
                      </c:pt>
                      <c:pt idx="70901">
                        <c:v>-1.9594069999999999</c:v>
                      </c:pt>
                      <c:pt idx="70902">
                        <c:v>-1.956518</c:v>
                      </c:pt>
                      <c:pt idx="70903">
                        <c:v>-1.9536290000000001</c:v>
                      </c:pt>
                      <c:pt idx="70904">
                        <c:v>-1.9507410000000001</c:v>
                      </c:pt>
                      <c:pt idx="70905">
                        <c:v>-1.9478519999999999</c:v>
                      </c:pt>
                      <c:pt idx="70906">
                        <c:v>-1.944963</c:v>
                      </c:pt>
                      <c:pt idx="70907">
                        <c:v>-1.9420740000000001</c:v>
                      </c:pt>
                      <c:pt idx="70908">
                        <c:v>-1.9391849999999999</c:v>
                      </c:pt>
                      <c:pt idx="70909">
                        <c:v>-1.936296</c:v>
                      </c:pt>
                      <c:pt idx="70910">
                        <c:v>-1.9334070000000001</c:v>
                      </c:pt>
                      <c:pt idx="70911">
                        <c:v>-1.930518</c:v>
                      </c:pt>
                      <c:pt idx="70912">
                        <c:v>-1.927629</c:v>
                      </c:pt>
                      <c:pt idx="70913">
                        <c:v>-1.924741</c:v>
                      </c:pt>
                      <c:pt idx="70914">
                        <c:v>-1.9218519999999999</c:v>
                      </c:pt>
                      <c:pt idx="70915">
                        <c:v>-1.918963</c:v>
                      </c:pt>
                      <c:pt idx="70916">
                        <c:v>-1.9160740000000001</c:v>
                      </c:pt>
                      <c:pt idx="70917">
                        <c:v>-1.9131849999999999</c:v>
                      </c:pt>
                      <c:pt idx="70918">
                        <c:v>-1.910296</c:v>
                      </c:pt>
                      <c:pt idx="70919">
                        <c:v>-1.9074070000000001</c:v>
                      </c:pt>
                      <c:pt idx="70920">
                        <c:v>-1.9045179999999999</c:v>
                      </c:pt>
                      <c:pt idx="70921">
                        <c:v>-1.901629</c:v>
                      </c:pt>
                      <c:pt idx="70922">
                        <c:v>-1.898741</c:v>
                      </c:pt>
                      <c:pt idx="70923">
                        <c:v>-1.8958520000000001</c:v>
                      </c:pt>
                      <c:pt idx="70924">
                        <c:v>-1.892963</c:v>
                      </c:pt>
                      <c:pt idx="70925">
                        <c:v>-1.890074</c:v>
                      </c:pt>
                      <c:pt idx="70926">
                        <c:v>-1.8871849999999999</c:v>
                      </c:pt>
                      <c:pt idx="70927">
                        <c:v>-1.884296</c:v>
                      </c:pt>
                      <c:pt idx="70928">
                        <c:v>-1.8814070000000001</c:v>
                      </c:pt>
                      <c:pt idx="70929">
                        <c:v>-1.8785179999999999</c:v>
                      </c:pt>
                      <c:pt idx="70930">
                        <c:v>-1.875629</c:v>
                      </c:pt>
                      <c:pt idx="70931">
                        <c:v>-1.872741</c:v>
                      </c:pt>
                      <c:pt idx="70932">
                        <c:v>-1.8698520000000001</c:v>
                      </c:pt>
                      <c:pt idx="70933">
                        <c:v>-1.8669629999999999</c:v>
                      </c:pt>
                      <c:pt idx="70934">
                        <c:v>-1.864074</c:v>
                      </c:pt>
                      <c:pt idx="70935">
                        <c:v>-1.8611850000000001</c:v>
                      </c:pt>
                      <c:pt idx="70936">
                        <c:v>-1.8582959999999999</c:v>
                      </c:pt>
                      <c:pt idx="70937">
                        <c:v>-1.855407</c:v>
                      </c:pt>
                      <c:pt idx="70938">
                        <c:v>-1.8525180000000001</c:v>
                      </c:pt>
                      <c:pt idx="70939">
                        <c:v>-1.849629</c:v>
                      </c:pt>
                      <c:pt idx="70940">
                        <c:v>-1.846741</c:v>
                      </c:pt>
                      <c:pt idx="70941">
                        <c:v>-1.843852</c:v>
                      </c:pt>
                      <c:pt idx="70942">
                        <c:v>-1.8409629999999999</c:v>
                      </c:pt>
                      <c:pt idx="70943">
                        <c:v>-1.838074</c:v>
                      </c:pt>
                      <c:pt idx="70944">
                        <c:v>-1.8351850000000001</c:v>
                      </c:pt>
                      <c:pt idx="70945">
                        <c:v>-1.8322959999999999</c:v>
                      </c:pt>
                      <c:pt idx="70946">
                        <c:v>-1.829407</c:v>
                      </c:pt>
                      <c:pt idx="70947">
                        <c:v>-1.8265180000000001</c:v>
                      </c:pt>
                      <c:pt idx="70948">
                        <c:v>-1.8236289999999999</c:v>
                      </c:pt>
                      <c:pt idx="70949">
                        <c:v>-1.8207409999999999</c:v>
                      </c:pt>
                      <c:pt idx="70950">
                        <c:v>-1.817852</c:v>
                      </c:pt>
                      <c:pt idx="70951">
                        <c:v>-1.8149630000000001</c:v>
                      </c:pt>
                      <c:pt idx="70952">
                        <c:v>-1.812074</c:v>
                      </c:pt>
                      <c:pt idx="70953">
                        <c:v>-1.809185</c:v>
                      </c:pt>
                      <c:pt idx="70954">
                        <c:v>-1.8062959999999999</c:v>
                      </c:pt>
                      <c:pt idx="70955">
                        <c:v>-1.803407</c:v>
                      </c:pt>
                      <c:pt idx="70956">
                        <c:v>-1.8005180000000001</c:v>
                      </c:pt>
                      <c:pt idx="70957">
                        <c:v>-1.7976289999999999</c:v>
                      </c:pt>
                      <c:pt idx="70958">
                        <c:v>-1.7947409999999999</c:v>
                      </c:pt>
                      <c:pt idx="70959">
                        <c:v>-1.791852</c:v>
                      </c:pt>
                      <c:pt idx="70960">
                        <c:v>-1.7889630000000001</c:v>
                      </c:pt>
                      <c:pt idx="70961">
                        <c:v>-1.7860739999999999</c:v>
                      </c:pt>
                      <c:pt idx="70962">
                        <c:v>-1.783185</c:v>
                      </c:pt>
                      <c:pt idx="70963">
                        <c:v>-1.7802960000000001</c:v>
                      </c:pt>
                      <c:pt idx="70964">
                        <c:v>-1.777407</c:v>
                      </c:pt>
                      <c:pt idx="70965">
                        <c:v>-1.774518</c:v>
                      </c:pt>
                      <c:pt idx="70966">
                        <c:v>-1.7716289999999999</c:v>
                      </c:pt>
                      <c:pt idx="70967">
                        <c:v>-1.7687409999999999</c:v>
                      </c:pt>
                      <c:pt idx="70968">
                        <c:v>-1.765852</c:v>
                      </c:pt>
                      <c:pt idx="70969">
                        <c:v>-1.7629630000000001</c:v>
                      </c:pt>
                      <c:pt idx="70970">
                        <c:v>-1.7600739999999999</c:v>
                      </c:pt>
                      <c:pt idx="70971">
                        <c:v>-1.757185</c:v>
                      </c:pt>
                      <c:pt idx="70972">
                        <c:v>-1.7542960000000001</c:v>
                      </c:pt>
                      <c:pt idx="70973">
                        <c:v>-1.7514069999999999</c:v>
                      </c:pt>
                      <c:pt idx="70974">
                        <c:v>-1.748518</c:v>
                      </c:pt>
                      <c:pt idx="70975">
                        <c:v>-1.7456290000000001</c:v>
                      </c:pt>
                      <c:pt idx="70976">
                        <c:v>-1.7427410000000001</c:v>
                      </c:pt>
                      <c:pt idx="70977">
                        <c:v>-1.739852</c:v>
                      </c:pt>
                      <c:pt idx="70978">
                        <c:v>-1.736963</c:v>
                      </c:pt>
                      <c:pt idx="70979">
                        <c:v>-1.7340739999999999</c:v>
                      </c:pt>
                      <c:pt idx="70980">
                        <c:v>-1.731185</c:v>
                      </c:pt>
                      <c:pt idx="70981">
                        <c:v>-1.7282960000000001</c:v>
                      </c:pt>
                      <c:pt idx="70982">
                        <c:v>-1.7254069999999999</c:v>
                      </c:pt>
                      <c:pt idx="70983">
                        <c:v>-1.722518</c:v>
                      </c:pt>
                      <c:pt idx="70984">
                        <c:v>-1.7196290000000001</c:v>
                      </c:pt>
                      <c:pt idx="70985">
                        <c:v>-1.7167410000000001</c:v>
                      </c:pt>
                      <c:pt idx="70986">
                        <c:v>-1.7138519999999999</c:v>
                      </c:pt>
                      <c:pt idx="70987">
                        <c:v>-1.710963</c:v>
                      </c:pt>
                      <c:pt idx="70988">
                        <c:v>-1.7080740000000001</c:v>
                      </c:pt>
                      <c:pt idx="70989">
                        <c:v>-1.705185</c:v>
                      </c:pt>
                      <c:pt idx="70990">
                        <c:v>-1.702296</c:v>
                      </c:pt>
                      <c:pt idx="70991">
                        <c:v>-1.6994069999999999</c:v>
                      </c:pt>
                      <c:pt idx="70992">
                        <c:v>-1.696518</c:v>
                      </c:pt>
                      <c:pt idx="70993">
                        <c:v>-1.69363</c:v>
                      </c:pt>
                      <c:pt idx="70994">
                        <c:v>-1.690741</c:v>
                      </c:pt>
                      <c:pt idx="70995">
                        <c:v>-1.6878519999999999</c:v>
                      </c:pt>
                      <c:pt idx="70996">
                        <c:v>-1.684963</c:v>
                      </c:pt>
                      <c:pt idx="70997">
                        <c:v>-1.6820740000000001</c:v>
                      </c:pt>
                      <c:pt idx="70998">
                        <c:v>-1.6791849999999999</c:v>
                      </c:pt>
                      <c:pt idx="70999">
                        <c:v>-1.676296</c:v>
                      </c:pt>
                      <c:pt idx="71000">
                        <c:v>-1.6734070000000001</c:v>
                      </c:pt>
                      <c:pt idx="71001">
                        <c:v>-1.6705179999999999</c:v>
                      </c:pt>
                      <c:pt idx="71002">
                        <c:v>-1.667629</c:v>
                      </c:pt>
                      <c:pt idx="71003">
                        <c:v>-1.664741</c:v>
                      </c:pt>
                      <c:pt idx="71004">
                        <c:v>-1.6618520000000001</c:v>
                      </c:pt>
                      <c:pt idx="71005">
                        <c:v>-1.658963</c:v>
                      </c:pt>
                      <c:pt idx="71006">
                        <c:v>-1.656074</c:v>
                      </c:pt>
                      <c:pt idx="71007">
                        <c:v>-1.6531849999999999</c:v>
                      </c:pt>
                      <c:pt idx="71008">
                        <c:v>-1.650296</c:v>
                      </c:pt>
                      <c:pt idx="71009">
                        <c:v>-1.6474070000000001</c:v>
                      </c:pt>
                      <c:pt idx="71010">
                        <c:v>-1.6445179999999999</c:v>
                      </c:pt>
                      <c:pt idx="71011">
                        <c:v>-1.641629</c:v>
                      </c:pt>
                      <c:pt idx="71012">
                        <c:v>-1.638741</c:v>
                      </c:pt>
                      <c:pt idx="71013">
                        <c:v>-1.6358520000000001</c:v>
                      </c:pt>
                      <c:pt idx="71014">
                        <c:v>-1.6329629999999999</c:v>
                      </c:pt>
                      <c:pt idx="71015">
                        <c:v>-1.630074</c:v>
                      </c:pt>
                      <c:pt idx="71016">
                        <c:v>-1.6271850000000001</c:v>
                      </c:pt>
                      <c:pt idx="71017">
                        <c:v>-1.624296</c:v>
                      </c:pt>
                      <c:pt idx="71018">
                        <c:v>-1.621407</c:v>
                      </c:pt>
                      <c:pt idx="71019">
                        <c:v>-1.6185179999999999</c:v>
                      </c:pt>
                      <c:pt idx="71020">
                        <c:v>-1.615629</c:v>
                      </c:pt>
                      <c:pt idx="71021">
                        <c:v>-1.612741</c:v>
                      </c:pt>
                      <c:pt idx="71022">
                        <c:v>-1.6098520000000001</c:v>
                      </c:pt>
                      <c:pt idx="71023">
                        <c:v>-1.6069629999999999</c:v>
                      </c:pt>
                      <c:pt idx="71024">
                        <c:v>-1.604074</c:v>
                      </c:pt>
                      <c:pt idx="71025">
                        <c:v>-1.6011850000000001</c:v>
                      </c:pt>
                      <c:pt idx="71026">
                        <c:v>-1.5982959999999999</c:v>
                      </c:pt>
                      <c:pt idx="71027">
                        <c:v>-1.595407</c:v>
                      </c:pt>
                      <c:pt idx="71028">
                        <c:v>-1.5925180000000001</c:v>
                      </c:pt>
                      <c:pt idx="71029">
                        <c:v>-1.589629</c:v>
                      </c:pt>
                      <c:pt idx="71030">
                        <c:v>-1.586741</c:v>
                      </c:pt>
                      <c:pt idx="71031">
                        <c:v>-1.583852</c:v>
                      </c:pt>
                      <c:pt idx="71032">
                        <c:v>-1.5809629999999999</c:v>
                      </c:pt>
                      <c:pt idx="71033">
                        <c:v>-1.578074</c:v>
                      </c:pt>
                      <c:pt idx="71034">
                        <c:v>-1.5751850000000001</c:v>
                      </c:pt>
                      <c:pt idx="71035">
                        <c:v>-1.5722959999999999</c:v>
                      </c:pt>
                      <c:pt idx="71036">
                        <c:v>-1.569407</c:v>
                      </c:pt>
                      <c:pt idx="71037">
                        <c:v>-1.5665180000000001</c:v>
                      </c:pt>
                      <c:pt idx="71038">
                        <c:v>-1.5636300000000001</c:v>
                      </c:pt>
                      <c:pt idx="71039">
                        <c:v>-1.5607409999999999</c:v>
                      </c:pt>
                      <c:pt idx="71040">
                        <c:v>-1.557852</c:v>
                      </c:pt>
                      <c:pt idx="71041">
                        <c:v>-1.5549630000000001</c:v>
                      </c:pt>
                      <c:pt idx="71042">
                        <c:v>-1.552074</c:v>
                      </c:pt>
                      <c:pt idx="71043">
                        <c:v>-1.549185</c:v>
                      </c:pt>
                      <c:pt idx="71044">
                        <c:v>-1.5462959999999999</c:v>
                      </c:pt>
                      <c:pt idx="71045">
                        <c:v>-1.543407</c:v>
                      </c:pt>
                      <c:pt idx="71046">
                        <c:v>-1.5405180000000001</c:v>
                      </c:pt>
                      <c:pt idx="71047">
                        <c:v>-1.5376289999999999</c:v>
                      </c:pt>
                      <c:pt idx="71048">
                        <c:v>-1.5347409999999999</c:v>
                      </c:pt>
                      <c:pt idx="71049">
                        <c:v>-1.531852</c:v>
                      </c:pt>
                      <c:pt idx="71050">
                        <c:v>-1.5289630000000001</c:v>
                      </c:pt>
                      <c:pt idx="71051">
                        <c:v>-1.5260739999999999</c:v>
                      </c:pt>
                      <c:pt idx="71052">
                        <c:v>-1.523185</c:v>
                      </c:pt>
                      <c:pt idx="71053">
                        <c:v>-1.5202960000000001</c:v>
                      </c:pt>
                      <c:pt idx="71054">
                        <c:v>-1.517407</c:v>
                      </c:pt>
                      <c:pt idx="71055">
                        <c:v>-1.514518</c:v>
                      </c:pt>
                      <c:pt idx="71056">
                        <c:v>-1.5116289999999999</c:v>
                      </c:pt>
                      <c:pt idx="71057">
                        <c:v>-1.5087410000000001</c:v>
                      </c:pt>
                      <c:pt idx="71058">
                        <c:v>-1.505852</c:v>
                      </c:pt>
                      <c:pt idx="71059">
                        <c:v>-1.502963</c:v>
                      </c:pt>
                      <c:pt idx="71060">
                        <c:v>-1.5000739999999999</c:v>
                      </c:pt>
                      <c:pt idx="71061">
                        <c:v>-1.497185</c:v>
                      </c:pt>
                      <c:pt idx="71062">
                        <c:v>-1.4942960000000001</c:v>
                      </c:pt>
                      <c:pt idx="71063">
                        <c:v>-1.4914069999999999</c:v>
                      </c:pt>
                      <c:pt idx="71064">
                        <c:v>-1.488518</c:v>
                      </c:pt>
                      <c:pt idx="71065">
                        <c:v>-1.4856290000000001</c:v>
                      </c:pt>
                      <c:pt idx="71066">
                        <c:v>-1.4827410000000001</c:v>
                      </c:pt>
                      <c:pt idx="71067">
                        <c:v>-1.4798519999999999</c:v>
                      </c:pt>
                      <c:pt idx="71068">
                        <c:v>-1.476963</c:v>
                      </c:pt>
                      <c:pt idx="71069">
                        <c:v>-1.4740740000000001</c:v>
                      </c:pt>
                      <c:pt idx="71070">
                        <c:v>-1.471185</c:v>
                      </c:pt>
                      <c:pt idx="71071">
                        <c:v>-1.468296</c:v>
                      </c:pt>
                      <c:pt idx="71072">
                        <c:v>-1.4654069999999999</c:v>
                      </c:pt>
                      <c:pt idx="71073">
                        <c:v>-1.462518</c:v>
                      </c:pt>
                      <c:pt idx="71074">
                        <c:v>-1.4596290000000001</c:v>
                      </c:pt>
                      <c:pt idx="71075">
                        <c:v>-1.4567410000000001</c:v>
                      </c:pt>
                      <c:pt idx="71076">
                        <c:v>-1.4538519999999999</c:v>
                      </c:pt>
                      <c:pt idx="71077">
                        <c:v>-1.450963</c:v>
                      </c:pt>
                      <c:pt idx="71078">
                        <c:v>-1.4480740000000001</c:v>
                      </c:pt>
                      <c:pt idx="71079">
                        <c:v>-1.4451849999999999</c:v>
                      </c:pt>
                      <c:pt idx="71080">
                        <c:v>-1.442296</c:v>
                      </c:pt>
                      <c:pt idx="71081">
                        <c:v>-1.4394070000000001</c:v>
                      </c:pt>
                      <c:pt idx="71082">
                        <c:v>-1.436518</c:v>
                      </c:pt>
                      <c:pt idx="71083">
                        <c:v>-1.433629</c:v>
                      </c:pt>
                      <c:pt idx="71084">
                        <c:v>-1.430741</c:v>
                      </c:pt>
                      <c:pt idx="71085">
                        <c:v>-1.4278519999999999</c:v>
                      </c:pt>
                      <c:pt idx="71086">
                        <c:v>-1.424963</c:v>
                      </c:pt>
                      <c:pt idx="71087">
                        <c:v>-1.4220740000000001</c:v>
                      </c:pt>
                      <c:pt idx="71088">
                        <c:v>-1.4191849999999999</c:v>
                      </c:pt>
                      <c:pt idx="71089">
                        <c:v>-1.416296</c:v>
                      </c:pt>
                      <c:pt idx="71090">
                        <c:v>-1.4134070000000001</c:v>
                      </c:pt>
                      <c:pt idx="71091">
                        <c:v>-1.4105179999999999</c:v>
                      </c:pt>
                      <c:pt idx="71092">
                        <c:v>-1.407629</c:v>
                      </c:pt>
                      <c:pt idx="71093">
                        <c:v>-1.404741</c:v>
                      </c:pt>
                      <c:pt idx="71094">
                        <c:v>-1.4018520000000001</c:v>
                      </c:pt>
                      <c:pt idx="71095">
                        <c:v>-1.398963</c:v>
                      </c:pt>
                      <c:pt idx="71096">
                        <c:v>-1.396074</c:v>
                      </c:pt>
                      <c:pt idx="71097">
                        <c:v>-1.3931849999999999</c:v>
                      </c:pt>
                      <c:pt idx="71098">
                        <c:v>-1.390296</c:v>
                      </c:pt>
                      <c:pt idx="71099">
                        <c:v>-1.3874070000000001</c:v>
                      </c:pt>
                      <c:pt idx="71100">
                        <c:v>-1.3845179999999999</c:v>
                      </c:pt>
                      <c:pt idx="71101">
                        <c:v>-1.381629</c:v>
                      </c:pt>
                      <c:pt idx="71102">
                        <c:v>-1.378741</c:v>
                      </c:pt>
                      <c:pt idx="71103">
                        <c:v>-1.3758520000000001</c:v>
                      </c:pt>
                      <c:pt idx="71104">
                        <c:v>-1.3729629999999999</c:v>
                      </c:pt>
                      <c:pt idx="71105">
                        <c:v>-1.370074</c:v>
                      </c:pt>
                      <c:pt idx="71106">
                        <c:v>-1.3671850000000001</c:v>
                      </c:pt>
                      <c:pt idx="71107">
                        <c:v>-1.364296</c:v>
                      </c:pt>
                      <c:pt idx="71108">
                        <c:v>-1.361407</c:v>
                      </c:pt>
                      <c:pt idx="71109">
                        <c:v>-1.3585179999999999</c:v>
                      </c:pt>
                      <c:pt idx="71110">
                        <c:v>-1.355629</c:v>
                      </c:pt>
                      <c:pt idx="71111">
                        <c:v>-1.352741</c:v>
                      </c:pt>
                      <c:pt idx="71112">
                        <c:v>-1.3498520000000001</c:v>
                      </c:pt>
                      <c:pt idx="71113">
                        <c:v>-1.3469629999999999</c:v>
                      </c:pt>
                      <c:pt idx="71114">
                        <c:v>-1.344074</c:v>
                      </c:pt>
                      <c:pt idx="71115">
                        <c:v>-1.3411850000000001</c:v>
                      </c:pt>
                      <c:pt idx="71116">
                        <c:v>-1.3382959999999999</c:v>
                      </c:pt>
                      <c:pt idx="71117">
                        <c:v>-1.335407</c:v>
                      </c:pt>
                      <c:pt idx="71118">
                        <c:v>-1.3325180000000001</c:v>
                      </c:pt>
                      <c:pt idx="71119">
                        <c:v>-1.3296289999999999</c:v>
                      </c:pt>
                      <c:pt idx="71120">
                        <c:v>-1.3267409999999999</c:v>
                      </c:pt>
                      <c:pt idx="71121">
                        <c:v>-1.323852</c:v>
                      </c:pt>
                      <c:pt idx="71122">
                        <c:v>-1.3209630000000001</c:v>
                      </c:pt>
                      <c:pt idx="71123">
                        <c:v>-1.318074</c:v>
                      </c:pt>
                      <c:pt idx="71124">
                        <c:v>-1.315185</c:v>
                      </c:pt>
                      <c:pt idx="71125">
                        <c:v>-1.3122959999999999</c:v>
                      </c:pt>
                      <c:pt idx="71126">
                        <c:v>-1.309407</c:v>
                      </c:pt>
                      <c:pt idx="71127">
                        <c:v>-1.3065180000000001</c:v>
                      </c:pt>
                      <c:pt idx="71128">
                        <c:v>-1.3036289999999999</c:v>
                      </c:pt>
                      <c:pt idx="71129">
                        <c:v>-1.3007409999999999</c:v>
                      </c:pt>
                      <c:pt idx="71130">
                        <c:v>-1.297852</c:v>
                      </c:pt>
                      <c:pt idx="71131">
                        <c:v>-1.2949630000000001</c:v>
                      </c:pt>
                      <c:pt idx="71132">
                        <c:v>-1.2920739999999999</c:v>
                      </c:pt>
                      <c:pt idx="71133">
                        <c:v>-1.289185</c:v>
                      </c:pt>
                      <c:pt idx="71134">
                        <c:v>-1.2862960000000001</c:v>
                      </c:pt>
                      <c:pt idx="71135">
                        <c:v>-1.283407</c:v>
                      </c:pt>
                      <c:pt idx="71136">
                        <c:v>-1.280518</c:v>
                      </c:pt>
                      <c:pt idx="71137">
                        <c:v>-1.2776289999999999</c:v>
                      </c:pt>
                      <c:pt idx="71138">
                        <c:v>-1.2747409999999999</c:v>
                      </c:pt>
                      <c:pt idx="71139">
                        <c:v>-1.271852</c:v>
                      </c:pt>
                      <c:pt idx="71140">
                        <c:v>-1.2689630000000001</c:v>
                      </c:pt>
                      <c:pt idx="71141">
                        <c:v>-1.2660739999999999</c:v>
                      </c:pt>
                      <c:pt idx="71142">
                        <c:v>-1.263185</c:v>
                      </c:pt>
                      <c:pt idx="71143">
                        <c:v>-1.2602960000000001</c:v>
                      </c:pt>
                      <c:pt idx="71144">
                        <c:v>-1.2574069999999999</c:v>
                      </c:pt>
                      <c:pt idx="71145">
                        <c:v>-1.254518</c:v>
                      </c:pt>
                      <c:pt idx="71146">
                        <c:v>-1.2516290000000001</c:v>
                      </c:pt>
                      <c:pt idx="71147">
                        <c:v>-1.2487410000000001</c:v>
                      </c:pt>
                      <c:pt idx="71148">
                        <c:v>-1.245852</c:v>
                      </c:pt>
                      <c:pt idx="71149">
                        <c:v>-1.242963</c:v>
                      </c:pt>
                      <c:pt idx="71150">
                        <c:v>-1.2400739999999999</c:v>
                      </c:pt>
                      <c:pt idx="71151">
                        <c:v>-1.237185</c:v>
                      </c:pt>
                      <c:pt idx="71152">
                        <c:v>-1.2342960000000001</c:v>
                      </c:pt>
                      <c:pt idx="71153">
                        <c:v>-1.2314069999999999</c:v>
                      </c:pt>
                      <c:pt idx="71154">
                        <c:v>-1.228518</c:v>
                      </c:pt>
                      <c:pt idx="71155">
                        <c:v>-1.2256290000000001</c:v>
                      </c:pt>
                      <c:pt idx="71156">
                        <c:v>-1.2227410000000001</c:v>
                      </c:pt>
                      <c:pt idx="71157">
                        <c:v>-1.2198519999999999</c:v>
                      </c:pt>
                      <c:pt idx="71158">
                        <c:v>-1.216963</c:v>
                      </c:pt>
                      <c:pt idx="71159">
                        <c:v>-1.2140740000000001</c:v>
                      </c:pt>
                      <c:pt idx="71160">
                        <c:v>-1.211185</c:v>
                      </c:pt>
                      <c:pt idx="71161">
                        <c:v>-1.208296</c:v>
                      </c:pt>
                      <c:pt idx="71162">
                        <c:v>-1.2054069999999999</c:v>
                      </c:pt>
                      <c:pt idx="71163">
                        <c:v>-1.202518</c:v>
                      </c:pt>
                      <c:pt idx="71164">
                        <c:v>-1.1996290000000001</c:v>
                      </c:pt>
                      <c:pt idx="71165">
                        <c:v>-1.1967410000000001</c:v>
                      </c:pt>
                      <c:pt idx="71166">
                        <c:v>-1.1938519999999999</c:v>
                      </c:pt>
                      <c:pt idx="71167">
                        <c:v>-1.190963</c:v>
                      </c:pt>
                      <c:pt idx="71168">
                        <c:v>-1.1880740000000001</c:v>
                      </c:pt>
                      <c:pt idx="71169">
                        <c:v>-1.1851849999999999</c:v>
                      </c:pt>
                      <c:pt idx="71170">
                        <c:v>-1.182296</c:v>
                      </c:pt>
                      <c:pt idx="71171">
                        <c:v>-1.1794070000000001</c:v>
                      </c:pt>
                      <c:pt idx="71172">
                        <c:v>-1.176518</c:v>
                      </c:pt>
                      <c:pt idx="71173">
                        <c:v>-1.173629</c:v>
                      </c:pt>
                      <c:pt idx="71174">
                        <c:v>-1.170741</c:v>
                      </c:pt>
                      <c:pt idx="71175">
                        <c:v>-1.1678519999999999</c:v>
                      </c:pt>
                      <c:pt idx="71176">
                        <c:v>-1.164963</c:v>
                      </c:pt>
                      <c:pt idx="71177">
                        <c:v>-1.1620740000000001</c:v>
                      </c:pt>
                      <c:pt idx="71178">
                        <c:v>-1.1591849999999999</c:v>
                      </c:pt>
                      <c:pt idx="71179">
                        <c:v>-1.156296</c:v>
                      </c:pt>
                      <c:pt idx="71180">
                        <c:v>-1.1534070000000001</c:v>
                      </c:pt>
                      <c:pt idx="71181">
                        <c:v>-1.1505179999999999</c:v>
                      </c:pt>
                      <c:pt idx="71182">
                        <c:v>-1.147629</c:v>
                      </c:pt>
                      <c:pt idx="71183">
                        <c:v>-1.144741</c:v>
                      </c:pt>
                      <c:pt idx="71184">
                        <c:v>-1.1418520000000001</c:v>
                      </c:pt>
                      <c:pt idx="71185">
                        <c:v>-1.1389629999999999</c:v>
                      </c:pt>
                      <c:pt idx="71186">
                        <c:v>-1.136074</c:v>
                      </c:pt>
                      <c:pt idx="71187">
                        <c:v>-1.1331850000000001</c:v>
                      </c:pt>
                      <c:pt idx="71188">
                        <c:v>-1.130296</c:v>
                      </c:pt>
                      <c:pt idx="71189">
                        <c:v>-1.127407</c:v>
                      </c:pt>
                      <c:pt idx="71190">
                        <c:v>-1.1245179999999999</c:v>
                      </c:pt>
                      <c:pt idx="71191">
                        <c:v>-1.121629</c:v>
                      </c:pt>
                      <c:pt idx="71192">
                        <c:v>-1.118741</c:v>
                      </c:pt>
                      <c:pt idx="71193">
                        <c:v>-1.1158520000000001</c:v>
                      </c:pt>
                      <c:pt idx="71194">
                        <c:v>-1.1129629999999999</c:v>
                      </c:pt>
                      <c:pt idx="71195">
                        <c:v>-1.110074</c:v>
                      </c:pt>
                      <c:pt idx="71196">
                        <c:v>-1.1071850000000001</c:v>
                      </c:pt>
                      <c:pt idx="71197">
                        <c:v>-1.1042959999999999</c:v>
                      </c:pt>
                      <c:pt idx="71198">
                        <c:v>-1.101407</c:v>
                      </c:pt>
                      <c:pt idx="71199">
                        <c:v>-1.0985180000000001</c:v>
                      </c:pt>
                      <c:pt idx="71200">
                        <c:v>-1.095629</c:v>
                      </c:pt>
                      <c:pt idx="71201">
                        <c:v>-1.092741</c:v>
                      </c:pt>
                      <c:pt idx="71202">
                        <c:v>-1.089852</c:v>
                      </c:pt>
                      <c:pt idx="71203">
                        <c:v>-1.0869629999999999</c:v>
                      </c:pt>
                      <c:pt idx="71204">
                        <c:v>-1.084074</c:v>
                      </c:pt>
                      <c:pt idx="71205">
                        <c:v>-1.0811850000000001</c:v>
                      </c:pt>
                      <c:pt idx="71206">
                        <c:v>-1.0782959999999999</c:v>
                      </c:pt>
                      <c:pt idx="71207">
                        <c:v>-1.075407</c:v>
                      </c:pt>
                      <c:pt idx="71208">
                        <c:v>-1.0725180000000001</c:v>
                      </c:pt>
                      <c:pt idx="71209">
                        <c:v>-1.0696289999999999</c:v>
                      </c:pt>
                      <c:pt idx="71210">
                        <c:v>-1.0667409999999999</c:v>
                      </c:pt>
                      <c:pt idx="71211">
                        <c:v>-1.063852</c:v>
                      </c:pt>
                      <c:pt idx="71212">
                        <c:v>-1.0609630000000001</c:v>
                      </c:pt>
                      <c:pt idx="71213">
                        <c:v>-1.058074</c:v>
                      </c:pt>
                      <c:pt idx="71214">
                        <c:v>-1.055185</c:v>
                      </c:pt>
                      <c:pt idx="71215">
                        <c:v>-1.0522959999999999</c:v>
                      </c:pt>
                      <c:pt idx="71216">
                        <c:v>-1.049407</c:v>
                      </c:pt>
                      <c:pt idx="71217">
                        <c:v>-1.0465180000000001</c:v>
                      </c:pt>
                      <c:pt idx="71218">
                        <c:v>-1.0436289999999999</c:v>
                      </c:pt>
                      <c:pt idx="71219">
                        <c:v>-1.0407409999999999</c:v>
                      </c:pt>
                      <c:pt idx="71220">
                        <c:v>-1.037852</c:v>
                      </c:pt>
                      <c:pt idx="71221">
                        <c:v>-1.0349630000000001</c:v>
                      </c:pt>
                      <c:pt idx="71222">
                        <c:v>-1.0320739999999999</c:v>
                      </c:pt>
                      <c:pt idx="71223">
                        <c:v>-1.029185</c:v>
                      </c:pt>
                      <c:pt idx="71224">
                        <c:v>-1.0262960000000001</c:v>
                      </c:pt>
                      <c:pt idx="71225">
                        <c:v>-1.023407</c:v>
                      </c:pt>
                      <c:pt idx="71226">
                        <c:v>-1.020518</c:v>
                      </c:pt>
                      <c:pt idx="71227">
                        <c:v>-1.01763</c:v>
                      </c:pt>
                      <c:pt idx="71228">
                        <c:v>-1.0147409999999999</c:v>
                      </c:pt>
                      <c:pt idx="71229">
                        <c:v>-1.011852</c:v>
                      </c:pt>
                      <c:pt idx="71230">
                        <c:v>-1.0089630000000001</c:v>
                      </c:pt>
                      <c:pt idx="71231">
                        <c:v>-1.0060739999999999</c:v>
                      </c:pt>
                      <c:pt idx="71232">
                        <c:v>-1.003185</c:v>
                      </c:pt>
                      <c:pt idx="71233">
                        <c:v>-1.0002960000000001</c:v>
                      </c:pt>
                      <c:pt idx="71234">
                        <c:v>-0.9974073</c:v>
                      </c:pt>
                      <c:pt idx="71235">
                        <c:v>-0.99451829999999997</c:v>
                      </c:pt>
                      <c:pt idx="71236">
                        <c:v>-0.99162950000000005</c:v>
                      </c:pt>
                      <c:pt idx="71237">
                        <c:v>-0.98874059999999997</c:v>
                      </c:pt>
                      <c:pt idx="71238">
                        <c:v>-0.98585160000000005</c:v>
                      </c:pt>
                      <c:pt idx="71239">
                        <c:v>-0.98296280000000003</c:v>
                      </c:pt>
                      <c:pt idx="71240">
                        <c:v>-0.98007390000000005</c:v>
                      </c:pt>
                      <c:pt idx="71241">
                        <c:v>-0.97718499999999997</c:v>
                      </c:pt>
                      <c:pt idx="71242">
                        <c:v>-0.9742961</c:v>
                      </c:pt>
                      <c:pt idx="71243">
                        <c:v>-0.97140720000000003</c:v>
                      </c:pt>
                      <c:pt idx="71244">
                        <c:v>-0.96851830000000005</c:v>
                      </c:pt>
                      <c:pt idx="71245">
                        <c:v>-0.96562950000000003</c:v>
                      </c:pt>
                      <c:pt idx="71246">
                        <c:v>-0.9627405</c:v>
                      </c:pt>
                      <c:pt idx="71247">
                        <c:v>-0.95985169999999997</c:v>
                      </c:pt>
                      <c:pt idx="71248">
                        <c:v>-0.9569628</c:v>
                      </c:pt>
                      <c:pt idx="71249">
                        <c:v>-0.95407390000000003</c:v>
                      </c:pt>
                      <c:pt idx="71250">
                        <c:v>-0.95118499999999995</c:v>
                      </c:pt>
                      <c:pt idx="71251">
                        <c:v>-0.94829609999999998</c:v>
                      </c:pt>
                      <c:pt idx="71252">
                        <c:v>-0.9454072</c:v>
                      </c:pt>
                      <c:pt idx="71253">
                        <c:v>-0.94251839999999998</c:v>
                      </c:pt>
                      <c:pt idx="71254">
                        <c:v>-0.93962939999999995</c:v>
                      </c:pt>
                      <c:pt idx="71255">
                        <c:v>-0.93674060000000003</c:v>
                      </c:pt>
                      <c:pt idx="71256">
                        <c:v>-0.93385169999999995</c:v>
                      </c:pt>
                      <c:pt idx="71257">
                        <c:v>-0.93096279999999998</c:v>
                      </c:pt>
                      <c:pt idx="71258">
                        <c:v>-0.92807390000000001</c:v>
                      </c:pt>
                      <c:pt idx="71259">
                        <c:v>-0.92518500000000004</c:v>
                      </c:pt>
                      <c:pt idx="71260">
                        <c:v>-0.92229609999999995</c:v>
                      </c:pt>
                      <c:pt idx="71261">
                        <c:v>-0.91940719999999998</c:v>
                      </c:pt>
                      <c:pt idx="71262">
                        <c:v>-0.91651830000000001</c:v>
                      </c:pt>
                      <c:pt idx="71263">
                        <c:v>-0.91362949999999998</c:v>
                      </c:pt>
                      <c:pt idx="71264">
                        <c:v>-0.91074060000000001</c:v>
                      </c:pt>
                      <c:pt idx="71265">
                        <c:v>-0.90785170000000004</c:v>
                      </c:pt>
                      <c:pt idx="71266">
                        <c:v>-0.90496279999999996</c:v>
                      </c:pt>
                      <c:pt idx="71267">
                        <c:v>-0.90207389999999998</c:v>
                      </c:pt>
                      <c:pt idx="71268">
                        <c:v>-0.89918500000000001</c:v>
                      </c:pt>
                      <c:pt idx="71269">
                        <c:v>-0.89629610000000004</c:v>
                      </c:pt>
                      <c:pt idx="71270">
                        <c:v>-0.89340719999999996</c:v>
                      </c:pt>
                      <c:pt idx="71271">
                        <c:v>-0.89051840000000004</c:v>
                      </c:pt>
                      <c:pt idx="71272">
                        <c:v>-0.88762940000000001</c:v>
                      </c:pt>
                      <c:pt idx="71273">
                        <c:v>-0.88474059999999999</c:v>
                      </c:pt>
                      <c:pt idx="71274">
                        <c:v>-0.88185170000000002</c:v>
                      </c:pt>
                      <c:pt idx="71275">
                        <c:v>-0.87896280000000004</c:v>
                      </c:pt>
                      <c:pt idx="71276">
                        <c:v>-0.87607389999999996</c:v>
                      </c:pt>
                      <c:pt idx="71277">
                        <c:v>-0.87318499999999999</c:v>
                      </c:pt>
                      <c:pt idx="71278">
                        <c:v>-0.87029610000000002</c:v>
                      </c:pt>
                      <c:pt idx="71279">
                        <c:v>-0.86740720000000004</c:v>
                      </c:pt>
                      <c:pt idx="71280">
                        <c:v>-0.86451829999999996</c:v>
                      </c:pt>
                      <c:pt idx="71281">
                        <c:v>-0.86162939999999999</c:v>
                      </c:pt>
                      <c:pt idx="71282">
                        <c:v>-0.85874059999999997</c:v>
                      </c:pt>
                      <c:pt idx="71283">
                        <c:v>-0.85585169999999999</c:v>
                      </c:pt>
                      <c:pt idx="71284">
                        <c:v>-0.85296280000000002</c:v>
                      </c:pt>
                      <c:pt idx="71285">
                        <c:v>-0.85007390000000005</c:v>
                      </c:pt>
                      <c:pt idx="71286">
                        <c:v>-0.84718499999999997</c:v>
                      </c:pt>
                      <c:pt idx="71287">
                        <c:v>-0.84429609999999999</c:v>
                      </c:pt>
                      <c:pt idx="71288">
                        <c:v>-0.84140720000000002</c:v>
                      </c:pt>
                      <c:pt idx="71289">
                        <c:v>-0.83851830000000005</c:v>
                      </c:pt>
                      <c:pt idx="71290">
                        <c:v>-0.83562950000000003</c:v>
                      </c:pt>
                      <c:pt idx="71291">
                        <c:v>-0.83274049999999999</c:v>
                      </c:pt>
                      <c:pt idx="71292">
                        <c:v>-0.82985169999999997</c:v>
                      </c:pt>
                      <c:pt idx="71293">
                        <c:v>-0.8269628</c:v>
                      </c:pt>
                      <c:pt idx="71294">
                        <c:v>-0.82407390000000003</c:v>
                      </c:pt>
                      <c:pt idx="71295">
                        <c:v>-0.82118500000000005</c:v>
                      </c:pt>
                      <c:pt idx="71296">
                        <c:v>-0.81829609999999997</c:v>
                      </c:pt>
                      <c:pt idx="71297">
                        <c:v>-0.8154072</c:v>
                      </c:pt>
                      <c:pt idx="71298">
                        <c:v>-0.81251839999999997</c:v>
                      </c:pt>
                      <c:pt idx="71299">
                        <c:v>-0.80962940000000005</c:v>
                      </c:pt>
                      <c:pt idx="71300">
                        <c:v>-0.80674060000000003</c:v>
                      </c:pt>
                      <c:pt idx="71301">
                        <c:v>-0.80385169999999995</c:v>
                      </c:pt>
                      <c:pt idx="71302">
                        <c:v>-0.80096279999999997</c:v>
                      </c:pt>
                      <c:pt idx="71303">
                        <c:v>-0.7980739</c:v>
                      </c:pt>
                      <c:pt idx="71304">
                        <c:v>-0.79518500000000003</c:v>
                      </c:pt>
                      <c:pt idx="71305">
                        <c:v>-0.79229609999999995</c:v>
                      </c:pt>
                      <c:pt idx="71306">
                        <c:v>-0.78940730000000003</c:v>
                      </c:pt>
                      <c:pt idx="71307">
                        <c:v>-0.7865183</c:v>
                      </c:pt>
                      <c:pt idx="71308">
                        <c:v>-0.78362949999999998</c:v>
                      </c:pt>
                      <c:pt idx="71309">
                        <c:v>-0.78074060000000001</c:v>
                      </c:pt>
                      <c:pt idx="71310">
                        <c:v>-0.77785170000000003</c:v>
                      </c:pt>
                      <c:pt idx="71311">
                        <c:v>-0.77496279999999995</c:v>
                      </c:pt>
                      <c:pt idx="71312">
                        <c:v>-0.77207389999999998</c:v>
                      </c:pt>
                      <c:pt idx="71313">
                        <c:v>-0.76918500000000001</c:v>
                      </c:pt>
                      <c:pt idx="71314">
                        <c:v>-0.76629610000000004</c:v>
                      </c:pt>
                      <c:pt idx="71315">
                        <c:v>-0.76340719999999995</c:v>
                      </c:pt>
                      <c:pt idx="71316">
                        <c:v>-0.76051829999999998</c:v>
                      </c:pt>
                      <c:pt idx="71317">
                        <c:v>-0.75762949999999996</c:v>
                      </c:pt>
                      <c:pt idx="71318">
                        <c:v>-0.75474050000000004</c:v>
                      </c:pt>
                      <c:pt idx="71319">
                        <c:v>-0.75185170000000001</c:v>
                      </c:pt>
                      <c:pt idx="71320">
                        <c:v>-0.74896280000000004</c:v>
                      </c:pt>
                      <c:pt idx="71321">
                        <c:v>-0.74607389999999996</c:v>
                      </c:pt>
                      <c:pt idx="71322">
                        <c:v>-0.74318499999999998</c:v>
                      </c:pt>
                      <c:pt idx="71323">
                        <c:v>-0.74029610000000001</c:v>
                      </c:pt>
                      <c:pt idx="71324">
                        <c:v>-0.73740720000000004</c:v>
                      </c:pt>
                      <c:pt idx="71325">
                        <c:v>-0.73451829999999996</c:v>
                      </c:pt>
                      <c:pt idx="71326">
                        <c:v>-0.73162939999999999</c:v>
                      </c:pt>
                      <c:pt idx="71327">
                        <c:v>-0.72874059999999996</c:v>
                      </c:pt>
                      <c:pt idx="71328">
                        <c:v>-0.72585169999999999</c:v>
                      </c:pt>
                      <c:pt idx="71329">
                        <c:v>-0.72296280000000002</c:v>
                      </c:pt>
                      <c:pt idx="71330">
                        <c:v>-0.72007390000000004</c:v>
                      </c:pt>
                      <c:pt idx="71331">
                        <c:v>-0.71718499999999996</c:v>
                      </c:pt>
                      <c:pt idx="71332">
                        <c:v>-0.71429609999999999</c:v>
                      </c:pt>
                      <c:pt idx="71333">
                        <c:v>-0.71140720000000002</c:v>
                      </c:pt>
                      <c:pt idx="71334">
                        <c:v>-0.70851830000000005</c:v>
                      </c:pt>
                      <c:pt idx="71335">
                        <c:v>-0.70562950000000002</c:v>
                      </c:pt>
                      <c:pt idx="71336">
                        <c:v>-0.70274060000000005</c:v>
                      </c:pt>
                      <c:pt idx="71337">
                        <c:v>-0.69985169999999997</c:v>
                      </c:pt>
                      <c:pt idx="71338">
                        <c:v>-0.69696279999999999</c:v>
                      </c:pt>
                      <c:pt idx="71339">
                        <c:v>-0.69407390000000002</c:v>
                      </c:pt>
                      <c:pt idx="71340">
                        <c:v>-0.69118500000000005</c:v>
                      </c:pt>
                      <c:pt idx="71341">
                        <c:v>-0.68829609999999997</c:v>
                      </c:pt>
                      <c:pt idx="71342">
                        <c:v>-0.68540719999999999</c:v>
                      </c:pt>
                      <c:pt idx="71343">
                        <c:v>-0.68251839999999997</c:v>
                      </c:pt>
                      <c:pt idx="71344">
                        <c:v>-0.67962940000000005</c:v>
                      </c:pt>
                      <c:pt idx="71345">
                        <c:v>-0.67674060000000003</c:v>
                      </c:pt>
                      <c:pt idx="71346">
                        <c:v>-0.67385170000000005</c:v>
                      </c:pt>
                      <c:pt idx="71347">
                        <c:v>-0.67096279999999997</c:v>
                      </c:pt>
                      <c:pt idx="71348">
                        <c:v>-0.6680739</c:v>
                      </c:pt>
                      <c:pt idx="71349">
                        <c:v>-0.66518500000000003</c:v>
                      </c:pt>
                      <c:pt idx="71350">
                        <c:v>-0.66229610000000005</c:v>
                      </c:pt>
                      <c:pt idx="71351">
                        <c:v>-0.65940730000000003</c:v>
                      </c:pt>
                      <c:pt idx="71352">
                        <c:v>-0.6565183</c:v>
                      </c:pt>
                      <c:pt idx="71353">
                        <c:v>-0.65362949999999997</c:v>
                      </c:pt>
                      <c:pt idx="71354">
                        <c:v>-0.6507406</c:v>
                      </c:pt>
                      <c:pt idx="71355">
                        <c:v>-0.64785159999999997</c:v>
                      </c:pt>
                      <c:pt idx="71356">
                        <c:v>-0.64496279999999995</c:v>
                      </c:pt>
                      <c:pt idx="71357">
                        <c:v>-0.64207389999999998</c:v>
                      </c:pt>
                      <c:pt idx="71358">
                        <c:v>-0.639185</c:v>
                      </c:pt>
                      <c:pt idx="71359">
                        <c:v>-0.63629610000000003</c:v>
                      </c:pt>
                      <c:pt idx="71360">
                        <c:v>-0.63340719999999995</c:v>
                      </c:pt>
                      <c:pt idx="71361">
                        <c:v>-0.63051829999999998</c:v>
                      </c:pt>
                      <c:pt idx="71362">
                        <c:v>-0.62762949999999995</c:v>
                      </c:pt>
                      <c:pt idx="71363">
                        <c:v>-0.62474050000000003</c:v>
                      </c:pt>
                      <c:pt idx="71364">
                        <c:v>-0.62185170000000001</c:v>
                      </c:pt>
                      <c:pt idx="71365">
                        <c:v>-0.61896280000000004</c:v>
                      </c:pt>
                      <c:pt idx="71366">
                        <c:v>-0.61607389999999995</c:v>
                      </c:pt>
                      <c:pt idx="71367">
                        <c:v>-0.61318499999999998</c:v>
                      </c:pt>
                      <c:pt idx="71368">
                        <c:v>-0.61029610000000001</c:v>
                      </c:pt>
                      <c:pt idx="71369">
                        <c:v>-0.60740720000000004</c:v>
                      </c:pt>
                      <c:pt idx="71370">
                        <c:v>-0.60451840000000001</c:v>
                      </c:pt>
                      <c:pt idx="71371">
                        <c:v>-0.60162939999999998</c:v>
                      </c:pt>
                      <c:pt idx="71372">
                        <c:v>-0.59874059999999996</c:v>
                      </c:pt>
                      <c:pt idx="71373">
                        <c:v>-0.59585169999999998</c:v>
                      </c:pt>
                      <c:pt idx="71374">
                        <c:v>-0.59296280000000001</c:v>
                      </c:pt>
                      <c:pt idx="71375">
                        <c:v>-0.59007390000000004</c:v>
                      </c:pt>
                      <c:pt idx="71376">
                        <c:v>-0.58718499999999996</c:v>
                      </c:pt>
                      <c:pt idx="71377">
                        <c:v>-0.58429609999999998</c:v>
                      </c:pt>
                      <c:pt idx="71378">
                        <c:v>-0.58140720000000001</c:v>
                      </c:pt>
                      <c:pt idx="71379">
                        <c:v>-0.57851830000000004</c:v>
                      </c:pt>
                      <c:pt idx="71380">
                        <c:v>-0.57562950000000002</c:v>
                      </c:pt>
                      <c:pt idx="71381">
                        <c:v>-0.57274060000000004</c:v>
                      </c:pt>
                      <c:pt idx="71382">
                        <c:v>-0.56985169999999996</c:v>
                      </c:pt>
                      <c:pt idx="71383">
                        <c:v>-0.56696279999999999</c:v>
                      </c:pt>
                      <c:pt idx="71384">
                        <c:v>-0.56407390000000002</c:v>
                      </c:pt>
                      <c:pt idx="71385">
                        <c:v>-0.56118500000000004</c:v>
                      </c:pt>
                      <c:pt idx="71386">
                        <c:v>-0.55829609999999996</c:v>
                      </c:pt>
                      <c:pt idx="71387">
                        <c:v>-0.55540719999999999</c:v>
                      </c:pt>
                      <c:pt idx="71388">
                        <c:v>-0.55251839999999997</c:v>
                      </c:pt>
                      <c:pt idx="71389">
                        <c:v>-0.54962940000000005</c:v>
                      </c:pt>
                      <c:pt idx="71390">
                        <c:v>-0.54674060000000002</c:v>
                      </c:pt>
                      <c:pt idx="71391">
                        <c:v>-0.54385170000000005</c:v>
                      </c:pt>
                      <c:pt idx="71392">
                        <c:v>-0.54096279999999997</c:v>
                      </c:pt>
                      <c:pt idx="71393">
                        <c:v>-0.53807389999999999</c:v>
                      </c:pt>
                      <c:pt idx="71394">
                        <c:v>-0.53518500000000002</c:v>
                      </c:pt>
                      <c:pt idx="71395">
                        <c:v>-0.53229610000000005</c:v>
                      </c:pt>
                      <c:pt idx="71396">
                        <c:v>-0.52940719999999997</c:v>
                      </c:pt>
                      <c:pt idx="71397">
                        <c:v>-0.52651829999999999</c:v>
                      </c:pt>
                      <c:pt idx="71398">
                        <c:v>-0.52362940000000002</c:v>
                      </c:pt>
                      <c:pt idx="71399">
                        <c:v>-0.5207406</c:v>
                      </c:pt>
                      <c:pt idx="71400">
                        <c:v>-0.51785170000000003</c:v>
                      </c:pt>
                      <c:pt idx="71401">
                        <c:v>-0.51496280000000005</c:v>
                      </c:pt>
                      <c:pt idx="71402">
                        <c:v>-0.51207389999999997</c:v>
                      </c:pt>
                      <c:pt idx="71403">
                        <c:v>-0.509185</c:v>
                      </c:pt>
                      <c:pt idx="71404">
                        <c:v>-0.50629610000000003</c:v>
                      </c:pt>
                      <c:pt idx="71405">
                        <c:v>-0.50340720000000005</c:v>
                      </c:pt>
                      <c:pt idx="71406">
                        <c:v>-0.50051829999999997</c:v>
                      </c:pt>
                      <c:pt idx="71407">
                        <c:v>-0.4976295</c:v>
                      </c:pt>
                      <c:pt idx="71408">
                        <c:v>-0.49474059999999997</c:v>
                      </c:pt>
                      <c:pt idx="71409">
                        <c:v>-0.4918517</c:v>
                      </c:pt>
                      <c:pt idx="71410">
                        <c:v>-0.48896279999999998</c:v>
                      </c:pt>
                      <c:pt idx="71411">
                        <c:v>-0.4860739</c:v>
                      </c:pt>
                      <c:pt idx="71412">
                        <c:v>-0.48318499999999998</c:v>
                      </c:pt>
                      <c:pt idx="71413">
                        <c:v>-0.4802961</c:v>
                      </c:pt>
                      <c:pt idx="71414">
                        <c:v>-0.47740719999999998</c:v>
                      </c:pt>
                      <c:pt idx="71415">
                        <c:v>-0.4745183</c:v>
                      </c:pt>
                      <c:pt idx="71416">
                        <c:v>-0.47162939999999998</c:v>
                      </c:pt>
                      <c:pt idx="71417">
                        <c:v>-0.46874060000000001</c:v>
                      </c:pt>
                      <c:pt idx="71418">
                        <c:v>-0.46585169999999998</c:v>
                      </c:pt>
                      <c:pt idx="71419">
                        <c:v>-0.46296280000000001</c:v>
                      </c:pt>
                      <c:pt idx="71420">
                        <c:v>-0.46007389999999998</c:v>
                      </c:pt>
                      <c:pt idx="71421">
                        <c:v>-0.45718500000000001</c:v>
                      </c:pt>
                      <c:pt idx="71422">
                        <c:v>-0.45429609999999998</c:v>
                      </c:pt>
                      <c:pt idx="71423">
                        <c:v>-0.45140720000000001</c:v>
                      </c:pt>
                      <c:pt idx="71424">
                        <c:v>-0.44851829999999998</c:v>
                      </c:pt>
                      <c:pt idx="71425">
                        <c:v>-0.44562940000000001</c:v>
                      </c:pt>
                      <c:pt idx="71426">
                        <c:v>-0.44274059999999998</c:v>
                      </c:pt>
                      <c:pt idx="71427">
                        <c:v>-0.43985170000000001</c:v>
                      </c:pt>
                      <c:pt idx="71428">
                        <c:v>-0.43696279999999998</c:v>
                      </c:pt>
                      <c:pt idx="71429">
                        <c:v>-0.43407390000000001</c:v>
                      </c:pt>
                      <c:pt idx="71430">
                        <c:v>-0.43118499999999998</c:v>
                      </c:pt>
                      <c:pt idx="71431">
                        <c:v>-0.42829610000000001</c:v>
                      </c:pt>
                      <c:pt idx="71432">
                        <c:v>-0.42540719999999999</c:v>
                      </c:pt>
                      <c:pt idx="71433">
                        <c:v>-0.42251830000000001</c:v>
                      </c:pt>
                      <c:pt idx="71434">
                        <c:v>-0.41962949999999999</c:v>
                      </c:pt>
                      <c:pt idx="71435">
                        <c:v>-0.41674060000000002</c:v>
                      </c:pt>
                      <c:pt idx="71436">
                        <c:v>-0.41385169999999999</c:v>
                      </c:pt>
                      <c:pt idx="71437">
                        <c:v>-0.41096280000000002</c:v>
                      </c:pt>
                      <c:pt idx="71438">
                        <c:v>-0.40807389999999999</c:v>
                      </c:pt>
                      <c:pt idx="71439">
                        <c:v>-0.40518500000000002</c:v>
                      </c:pt>
                      <c:pt idx="71440">
                        <c:v>-0.40229609999999999</c:v>
                      </c:pt>
                      <c:pt idx="71441">
                        <c:v>-0.39940720000000002</c:v>
                      </c:pt>
                      <c:pt idx="71442">
                        <c:v>-0.39651829999999999</c:v>
                      </c:pt>
                      <c:pt idx="71443">
                        <c:v>-0.39362950000000002</c:v>
                      </c:pt>
                      <c:pt idx="71444">
                        <c:v>-0.39074059999999999</c:v>
                      </c:pt>
                      <c:pt idx="71445">
                        <c:v>-0.38785170000000002</c:v>
                      </c:pt>
                      <c:pt idx="71446">
                        <c:v>-0.38496279999999999</c:v>
                      </c:pt>
                      <c:pt idx="71447">
                        <c:v>-0.38207390000000002</c:v>
                      </c:pt>
                      <c:pt idx="71448">
                        <c:v>-0.37918499999999999</c:v>
                      </c:pt>
                      <c:pt idx="71449">
                        <c:v>-0.37629610000000002</c:v>
                      </c:pt>
                      <c:pt idx="71450">
                        <c:v>-0.37340719999999999</c:v>
                      </c:pt>
                      <c:pt idx="71451">
                        <c:v>-0.37051830000000002</c:v>
                      </c:pt>
                      <c:pt idx="71452">
                        <c:v>-0.3676294</c:v>
                      </c:pt>
                      <c:pt idx="71453">
                        <c:v>-0.36474060000000003</c:v>
                      </c:pt>
                      <c:pt idx="71454">
                        <c:v>-0.3618517</c:v>
                      </c:pt>
                      <c:pt idx="71455">
                        <c:v>-0.35896280000000003</c:v>
                      </c:pt>
                      <c:pt idx="71456">
                        <c:v>-0.3560739</c:v>
                      </c:pt>
                      <c:pt idx="71457">
                        <c:v>-0.35318500000000003</c:v>
                      </c:pt>
                      <c:pt idx="71458">
                        <c:v>-0.3502961</c:v>
                      </c:pt>
                      <c:pt idx="71459">
                        <c:v>-0.34740720000000003</c:v>
                      </c:pt>
                      <c:pt idx="71460">
                        <c:v>-0.3445183</c:v>
                      </c:pt>
                      <c:pt idx="71461">
                        <c:v>-0.34162940000000003</c:v>
                      </c:pt>
                      <c:pt idx="71462">
                        <c:v>-0.3387406</c:v>
                      </c:pt>
                      <c:pt idx="71463">
                        <c:v>-0.33585169999999998</c:v>
                      </c:pt>
                      <c:pt idx="71464">
                        <c:v>-0.3329628</c:v>
                      </c:pt>
                      <c:pt idx="71465">
                        <c:v>-0.33007389999999998</c:v>
                      </c:pt>
                      <c:pt idx="71466">
                        <c:v>-0.327185</c:v>
                      </c:pt>
                      <c:pt idx="71467">
                        <c:v>-0.32429609999999998</c:v>
                      </c:pt>
                      <c:pt idx="71468">
                        <c:v>-0.3214072</c:v>
                      </c:pt>
                      <c:pt idx="71469">
                        <c:v>-0.31851829999999998</c:v>
                      </c:pt>
                      <c:pt idx="71470">
                        <c:v>-0.31562950000000001</c:v>
                      </c:pt>
                      <c:pt idx="71471">
                        <c:v>-0.31274059999999998</c:v>
                      </c:pt>
                      <c:pt idx="71472">
                        <c:v>-0.30985170000000001</c:v>
                      </c:pt>
                      <c:pt idx="71473">
                        <c:v>-0.30696279999999998</c:v>
                      </c:pt>
                      <c:pt idx="71474">
                        <c:v>-0.30407390000000001</c:v>
                      </c:pt>
                      <c:pt idx="71475">
                        <c:v>-0.30118499999999998</c:v>
                      </c:pt>
                      <c:pt idx="71476">
                        <c:v>-0.29829610000000001</c:v>
                      </c:pt>
                      <c:pt idx="71477">
                        <c:v>-0.29540719999999998</c:v>
                      </c:pt>
                      <c:pt idx="71478">
                        <c:v>-0.29251830000000001</c:v>
                      </c:pt>
                      <c:pt idx="71479">
                        <c:v>-0.28962949999999998</c:v>
                      </c:pt>
                      <c:pt idx="71480">
                        <c:v>-0.28674060000000001</c:v>
                      </c:pt>
                      <c:pt idx="71481">
                        <c:v>-0.28385169999999998</c:v>
                      </c:pt>
                      <c:pt idx="71482">
                        <c:v>-0.28096280000000001</c:v>
                      </c:pt>
                      <c:pt idx="71483">
                        <c:v>-0.27807389999999998</c:v>
                      </c:pt>
                      <c:pt idx="71484">
                        <c:v>-0.27518500000000001</c:v>
                      </c:pt>
                      <c:pt idx="71485">
                        <c:v>-0.27229609999999999</c:v>
                      </c:pt>
                      <c:pt idx="71486">
                        <c:v>-0.26940720000000001</c:v>
                      </c:pt>
                      <c:pt idx="71487">
                        <c:v>-0.26651839999999999</c:v>
                      </c:pt>
                      <c:pt idx="71488">
                        <c:v>-0.26362950000000002</c:v>
                      </c:pt>
                      <c:pt idx="71489">
                        <c:v>-0.26074059999999999</c:v>
                      </c:pt>
                      <c:pt idx="71490">
                        <c:v>-0.25785170000000002</c:v>
                      </c:pt>
                      <c:pt idx="71491">
                        <c:v>-0.25496279999999999</c:v>
                      </c:pt>
                      <c:pt idx="71492">
                        <c:v>-0.25207390000000002</c:v>
                      </c:pt>
                      <c:pt idx="71493">
                        <c:v>-0.24918499999999999</c:v>
                      </c:pt>
                      <c:pt idx="71494">
                        <c:v>-0.24629609999999999</c:v>
                      </c:pt>
                      <c:pt idx="71495">
                        <c:v>-0.24340719999999999</c:v>
                      </c:pt>
                      <c:pt idx="71496">
                        <c:v>-0.24051829999999999</c:v>
                      </c:pt>
                      <c:pt idx="71497">
                        <c:v>-0.23762949999999999</c:v>
                      </c:pt>
                      <c:pt idx="71498">
                        <c:v>-0.23474059999999999</c:v>
                      </c:pt>
                      <c:pt idx="71499">
                        <c:v>-0.23185169999999999</c:v>
                      </c:pt>
                      <c:pt idx="71500">
                        <c:v>-0.22896279999999999</c:v>
                      </c:pt>
                      <c:pt idx="71501">
                        <c:v>-0.22607389999999999</c:v>
                      </c:pt>
                      <c:pt idx="71502">
                        <c:v>-0.22318499999999999</c:v>
                      </c:pt>
                      <c:pt idx="71503">
                        <c:v>-0.22029609999999999</c:v>
                      </c:pt>
                      <c:pt idx="71504">
                        <c:v>-0.21740719999999999</c:v>
                      </c:pt>
                      <c:pt idx="71505">
                        <c:v>-0.2145183</c:v>
                      </c:pt>
                      <c:pt idx="71506">
                        <c:v>-0.2116295</c:v>
                      </c:pt>
                      <c:pt idx="71507">
                        <c:v>-0.2087406</c:v>
                      </c:pt>
                      <c:pt idx="71508">
                        <c:v>-0.2058517</c:v>
                      </c:pt>
                      <c:pt idx="71509">
                        <c:v>-0.2029628</c:v>
                      </c:pt>
                      <c:pt idx="71510">
                        <c:v>-0.2000739</c:v>
                      </c:pt>
                      <c:pt idx="71511">
                        <c:v>-0.197185</c:v>
                      </c:pt>
                      <c:pt idx="71512">
                        <c:v>-0.1942961</c:v>
                      </c:pt>
                      <c:pt idx="71513">
                        <c:v>-0.1914072</c:v>
                      </c:pt>
                      <c:pt idx="71514">
                        <c:v>-0.1885183</c:v>
                      </c:pt>
                      <c:pt idx="71515">
                        <c:v>-0.1856295</c:v>
                      </c:pt>
                      <c:pt idx="71516">
                        <c:v>-0.1827406</c:v>
                      </c:pt>
                      <c:pt idx="71517">
                        <c:v>-0.1798517</c:v>
                      </c:pt>
                      <c:pt idx="71518">
                        <c:v>-0.1769628</c:v>
                      </c:pt>
                      <c:pt idx="71519">
                        <c:v>-0.1740739</c:v>
                      </c:pt>
                      <c:pt idx="71520">
                        <c:v>-0.171185</c:v>
                      </c:pt>
                      <c:pt idx="71521">
                        <c:v>-0.1682961</c:v>
                      </c:pt>
                      <c:pt idx="71522">
                        <c:v>-0.1654072</c:v>
                      </c:pt>
                      <c:pt idx="71523">
                        <c:v>-0.1625183</c:v>
                      </c:pt>
                      <c:pt idx="71524">
                        <c:v>-0.1596294</c:v>
                      </c:pt>
                      <c:pt idx="71525">
                        <c:v>-0.15674060000000001</c:v>
                      </c:pt>
                      <c:pt idx="71526">
                        <c:v>-0.15385170000000001</c:v>
                      </c:pt>
                      <c:pt idx="71527">
                        <c:v>-0.15096280000000001</c:v>
                      </c:pt>
                      <c:pt idx="71528">
                        <c:v>-0.14807390000000001</c:v>
                      </c:pt>
                      <c:pt idx="71529">
                        <c:v>-0.14518500000000001</c:v>
                      </c:pt>
                      <c:pt idx="71530">
                        <c:v>-0.14229610000000001</c:v>
                      </c:pt>
                      <c:pt idx="71531">
                        <c:v>-0.13940720000000001</c:v>
                      </c:pt>
                      <c:pt idx="71532">
                        <c:v>-0.13651830000000001</c:v>
                      </c:pt>
                      <c:pt idx="71533">
                        <c:v>-0.13362950000000001</c:v>
                      </c:pt>
                      <c:pt idx="71534">
                        <c:v>-0.13074060000000001</c:v>
                      </c:pt>
                      <c:pt idx="71535">
                        <c:v>-0.12785170000000001</c:v>
                      </c:pt>
                      <c:pt idx="71536">
                        <c:v>-0.1249628</c:v>
                      </c:pt>
                      <c:pt idx="71537">
                        <c:v>-0.1220739</c:v>
                      </c:pt>
                      <c:pt idx="71538">
                        <c:v>-0.119185</c:v>
                      </c:pt>
                      <c:pt idx="71539">
                        <c:v>-0.1162961</c:v>
                      </c:pt>
                      <c:pt idx="71540">
                        <c:v>-0.1134072</c:v>
                      </c:pt>
                      <c:pt idx="71541">
                        <c:v>-0.1105183</c:v>
                      </c:pt>
                      <c:pt idx="71542">
                        <c:v>-0.1076295</c:v>
                      </c:pt>
                      <c:pt idx="71543">
                        <c:v>-0.1047406</c:v>
                      </c:pt>
                      <c:pt idx="71544">
                        <c:v>-0.1018517</c:v>
                      </c:pt>
                      <c:pt idx="71545">
                        <c:v>-9.896278E-2</c:v>
                      </c:pt>
                      <c:pt idx="71546">
                        <c:v>-9.6073900000000004E-2</c:v>
                      </c:pt>
                      <c:pt idx="71547">
                        <c:v>-9.3185009999999999E-2</c:v>
                      </c:pt>
                      <c:pt idx="71548">
                        <c:v>-9.0296119999999994E-2</c:v>
                      </c:pt>
                      <c:pt idx="71549">
                        <c:v>-8.7407230000000002E-2</c:v>
                      </c:pt>
                      <c:pt idx="71550">
                        <c:v>-8.4518339999999997E-2</c:v>
                      </c:pt>
                      <c:pt idx="71551">
                        <c:v>-8.1629460000000001E-2</c:v>
                      </c:pt>
                      <c:pt idx="71552">
                        <c:v>-7.8740569999999996E-2</c:v>
                      </c:pt>
                      <c:pt idx="71553">
                        <c:v>-7.5851669999999996E-2</c:v>
                      </c:pt>
                      <c:pt idx="71554">
                        <c:v>-7.2962780000000005E-2</c:v>
                      </c:pt>
                      <c:pt idx="71555">
                        <c:v>-7.0073899999999995E-2</c:v>
                      </c:pt>
                      <c:pt idx="71556">
                        <c:v>-6.7185010000000003E-2</c:v>
                      </c:pt>
                      <c:pt idx="71557">
                        <c:v>-6.4296119999999998E-2</c:v>
                      </c:pt>
                      <c:pt idx="71558">
                        <c:v>-6.140723E-2</c:v>
                      </c:pt>
                      <c:pt idx="71559">
                        <c:v>-5.8518340000000002E-2</c:v>
                      </c:pt>
                      <c:pt idx="71560">
                        <c:v>-5.5629449999999997E-2</c:v>
                      </c:pt>
                      <c:pt idx="71561">
                        <c:v>-5.2740559999999999E-2</c:v>
                      </c:pt>
                      <c:pt idx="71562">
                        <c:v>-4.9851670000000001E-2</c:v>
                      </c:pt>
                      <c:pt idx="71563">
                        <c:v>-4.6962789999999997E-2</c:v>
                      </c:pt>
                      <c:pt idx="71564">
                        <c:v>-4.4073899999999999E-2</c:v>
                      </c:pt>
                      <c:pt idx="71565">
                        <c:v>-4.1185010000000001E-2</c:v>
                      </c:pt>
                      <c:pt idx="71566">
                        <c:v>-3.8296120000000003E-2</c:v>
                      </c:pt>
                      <c:pt idx="71567">
                        <c:v>-3.5407229999999998E-2</c:v>
                      </c:pt>
                      <c:pt idx="71568">
                        <c:v>-3.251834E-2</c:v>
                      </c:pt>
                      <c:pt idx="71569">
                        <c:v>-2.9629450000000002E-2</c:v>
                      </c:pt>
                      <c:pt idx="71570">
                        <c:v>-2.674056E-2</c:v>
                      </c:pt>
                      <c:pt idx="71571">
                        <c:v>-2.3851669999999998E-2</c:v>
                      </c:pt>
                      <c:pt idx="71572">
                        <c:v>-2.0962789999999999E-2</c:v>
                      </c:pt>
                      <c:pt idx="71573">
                        <c:v>-1.80739E-2</c:v>
                      </c:pt>
                      <c:pt idx="71574">
                        <c:v>-1.5185010000000001E-2</c:v>
                      </c:pt>
                      <c:pt idx="71575">
                        <c:v>-1.2296120000000001E-2</c:v>
                      </c:pt>
                      <c:pt idx="71576">
                        <c:v>-9.4072310000000003E-3</c:v>
                      </c:pt>
                      <c:pt idx="71577">
                        <c:v>-6.5183410000000004E-3</c:v>
                      </c:pt>
                      <c:pt idx="71578">
                        <c:v>-3.629452E-3</c:v>
                      </c:pt>
                      <c:pt idx="71579">
                        <c:v>-7.4056359999999995E-4</c:v>
                      </c:pt>
                      <c:pt idx="71580">
                        <c:v>2.148325E-3</c:v>
                      </c:pt>
                      <c:pt idx="71581">
                        <c:v>5.0372139999999999E-3</c:v>
                      </c:pt>
                      <c:pt idx="71582">
                        <c:v>7.9261030000000003E-3</c:v>
                      </c:pt>
                      <c:pt idx="71583">
                        <c:v>1.081499E-2</c:v>
                      </c:pt>
                      <c:pt idx="71584">
                        <c:v>1.370388E-2</c:v>
                      </c:pt>
                      <c:pt idx="71585">
                        <c:v>1.659277E-2</c:v>
                      </c:pt>
                      <c:pt idx="71586">
                        <c:v>1.9481660000000001E-2</c:v>
                      </c:pt>
                      <c:pt idx="71587">
                        <c:v>2.2370549999999999E-2</c:v>
                      </c:pt>
                      <c:pt idx="71588">
                        <c:v>2.5259440000000001E-2</c:v>
                      </c:pt>
                      <c:pt idx="71589">
                        <c:v>2.8148329999999999E-2</c:v>
                      </c:pt>
                      <c:pt idx="71590">
                        <c:v>3.1037220000000001E-2</c:v>
                      </c:pt>
                      <c:pt idx="71591">
                        <c:v>3.3926100000000001E-2</c:v>
                      </c:pt>
                      <c:pt idx="71592">
                        <c:v>3.6814989999999999E-2</c:v>
                      </c:pt>
                      <c:pt idx="71593">
                        <c:v>3.9703879999999997E-2</c:v>
                      </c:pt>
                      <c:pt idx="71594">
                        <c:v>4.2592770000000002E-2</c:v>
                      </c:pt>
                      <c:pt idx="71595">
                        <c:v>4.548166E-2</c:v>
                      </c:pt>
                      <c:pt idx="71596">
                        <c:v>4.8370549999999998E-2</c:v>
                      </c:pt>
                      <c:pt idx="71597">
                        <c:v>5.1259440000000003E-2</c:v>
                      </c:pt>
                      <c:pt idx="71598">
                        <c:v>5.414832E-2</c:v>
                      </c:pt>
                      <c:pt idx="71599">
                        <c:v>5.703722E-2</c:v>
                      </c:pt>
                      <c:pt idx="71600">
                        <c:v>5.9926100000000003E-2</c:v>
                      </c:pt>
                      <c:pt idx="71601">
                        <c:v>6.2814999999999996E-2</c:v>
                      </c:pt>
                      <c:pt idx="71602">
                        <c:v>6.5703880000000006E-2</c:v>
                      </c:pt>
                      <c:pt idx="71603">
                        <c:v>6.8592769999999997E-2</c:v>
                      </c:pt>
                      <c:pt idx="71604">
                        <c:v>7.1481660000000002E-2</c:v>
                      </c:pt>
                      <c:pt idx="71605">
                        <c:v>7.4370549999999994E-2</c:v>
                      </c:pt>
                      <c:pt idx="71606">
                        <c:v>7.7259439999999999E-2</c:v>
                      </c:pt>
                      <c:pt idx="71607">
                        <c:v>8.0148319999999995E-2</c:v>
                      </c:pt>
                      <c:pt idx="71608">
                        <c:v>8.303721E-2</c:v>
                      </c:pt>
                      <c:pt idx="71609">
                        <c:v>8.5926100000000005E-2</c:v>
                      </c:pt>
                      <c:pt idx="71610">
                        <c:v>8.8814989999999996E-2</c:v>
                      </c:pt>
                      <c:pt idx="71611">
                        <c:v>9.1703880000000002E-2</c:v>
                      </c:pt>
                      <c:pt idx="71612">
                        <c:v>9.4592770000000007E-2</c:v>
                      </c:pt>
                      <c:pt idx="71613">
                        <c:v>9.7481659999999998E-2</c:v>
                      </c:pt>
                      <c:pt idx="71614">
                        <c:v>0.1003705</c:v>
                      </c:pt>
                      <c:pt idx="71615">
                        <c:v>0.1032594</c:v>
                      </c:pt>
                      <c:pt idx="71616">
                        <c:v>0.1061483</c:v>
                      </c:pt>
                      <c:pt idx="71617">
                        <c:v>0.1090372</c:v>
                      </c:pt>
                      <c:pt idx="71618">
                        <c:v>0.1119261</c:v>
                      </c:pt>
                      <c:pt idx="71619">
                        <c:v>0.114815</c:v>
                      </c:pt>
                      <c:pt idx="71620">
                        <c:v>0.1177039</c:v>
                      </c:pt>
                      <c:pt idx="71621">
                        <c:v>0.1205928</c:v>
                      </c:pt>
                      <c:pt idx="71622">
                        <c:v>0.1234817</c:v>
                      </c:pt>
                      <c:pt idx="71623">
                        <c:v>0.1263705</c:v>
                      </c:pt>
                      <c:pt idx="71624">
                        <c:v>0.1292594</c:v>
                      </c:pt>
                      <c:pt idx="71625">
                        <c:v>0.1321483</c:v>
                      </c:pt>
                      <c:pt idx="71626">
                        <c:v>0.1350372</c:v>
                      </c:pt>
                      <c:pt idx="71627">
                        <c:v>0.1379261</c:v>
                      </c:pt>
                      <c:pt idx="71628">
                        <c:v>0.140815</c:v>
                      </c:pt>
                      <c:pt idx="71629">
                        <c:v>0.1437039</c:v>
                      </c:pt>
                      <c:pt idx="71630">
                        <c:v>0.1465928</c:v>
                      </c:pt>
                      <c:pt idx="71631">
                        <c:v>0.1494817</c:v>
                      </c:pt>
                      <c:pt idx="71632">
                        <c:v>0.15237049999999999</c:v>
                      </c:pt>
                      <c:pt idx="71633">
                        <c:v>0.15525939999999999</c:v>
                      </c:pt>
                      <c:pt idx="71634">
                        <c:v>0.15814829999999999</c:v>
                      </c:pt>
                      <c:pt idx="71635">
                        <c:v>0.16103719999999999</c:v>
                      </c:pt>
                      <c:pt idx="71636">
                        <c:v>0.16392609999999999</c:v>
                      </c:pt>
                      <c:pt idx="71637">
                        <c:v>0.16681499999999999</c:v>
                      </c:pt>
                      <c:pt idx="71638">
                        <c:v>0.16970389999999999</c:v>
                      </c:pt>
                      <c:pt idx="71639">
                        <c:v>0.17259279999999999</c:v>
                      </c:pt>
                      <c:pt idx="71640">
                        <c:v>0.17548169999999999</c:v>
                      </c:pt>
                      <c:pt idx="71641">
                        <c:v>0.17837059999999999</c:v>
                      </c:pt>
                      <c:pt idx="71642">
                        <c:v>0.18125939999999999</c:v>
                      </c:pt>
                      <c:pt idx="71643">
                        <c:v>0.18414829999999999</c:v>
                      </c:pt>
                      <c:pt idx="71644">
                        <c:v>0.18703719999999999</c:v>
                      </c:pt>
                      <c:pt idx="71645">
                        <c:v>0.18992609999999999</c:v>
                      </c:pt>
                      <c:pt idx="71646">
                        <c:v>0.19281499999999999</c:v>
                      </c:pt>
                      <c:pt idx="71647">
                        <c:v>0.19570389999999999</c:v>
                      </c:pt>
                      <c:pt idx="71648">
                        <c:v>0.19859280000000001</c:v>
                      </c:pt>
                      <c:pt idx="71649">
                        <c:v>0.20148170000000001</c:v>
                      </c:pt>
                      <c:pt idx="71650">
                        <c:v>0.20437050000000001</c:v>
                      </c:pt>
                      <c:pt idx="71651">
                        <c:v>0.20725940000000001</c:v>
                      </c:pt>
                      <c:pt idx="71652">
                        <c:v>0.21014830000000001</c:v>
                      </c:pt>
                      <c:pt idx="71653">
                        <c:v>0.21303720000000001</c:v>
                      </c:pt>
                      <c:pt idx="71654">
                        <c:v>0.21592610000000001</c:v>
                      </c:pt>
                      <c:pt idx="71655">
                        <c:v>0.21881500000000001</c:v>
                      </c:pt>
                      <c:pt idx="71656">
                        <c:v>0.22170390000000001</c:v>
                      </c:pt>
                      <c:pt idx="71657">
                        <c:v>0.22459280000000001</c:v>
                      </c:pt>
                      <c:pt idx="71658">
                        <c:v>0.22748170000000001</c:v>
                      </c:pt>
                      <c:pt idx="71659">
                        <c:v>0.23037060000000001</c:v>
                      </c:pt>
                      <c:pt idx="71660">
                        <c:v>0.23325940000000001</c:v>
                      </c:pt>
                      <c:pt idx="71661">
                        <c:v>0.23614830000000001</c:v>
                      </c:pt>
                      <c:pt idx="71662">
                        <c:v>0.23903720000000001</c:v>
                      </c:pt>
                      <c:pt idx="71663">
                        <c:v>0.24192610000000001</c:v>
                      </c:pt>
                      <c:pt idx="71664">
                        <c:v>0.244815</c:v>
                      </c:pt>
                      <c:pt idx="71665">
                        <c:v>0.2477039</c:v>
                      </c:pt>
                      <c:pt idx="71666">
                        <c:v>0.2505928</c:v>
                      </c:pt>
                      <c:pt idx="71667">
                        <c:v>0.25348169999999998</c:v>
                      </c:pt>
                      <c:pt idx="71668">
                        <c:v>0.2563705</c:v>
                      </c:pt>
                      <c:pt idx="71669">
                        <c:v>0.25925939999999997</c:v>
                      </c:pt>
                      <c:pt idx="71670">
                        <c:v>0.2621483</c:v>
                      </c:pt>
                      <c:pt idx="71671">
                        <c:v>0.26503719999999997</c:v>
                      </c:pt>
                      <c:pt idx="71672">
                        <c:v>0.2679261</c:v>
                      </c:pt>
                      <c:pt idx="71673">
                        <c:v>0.27081499999999997</c:v>
                      </c:pt>
                      <c:pt idx="71674">
                        <c:v>0.2737039</c:v>
                      </c:pt>
                      <c:pt idx="71675">
                        <c:v>0.27659280000000003</c:v>
                      </c:pt>
                      <c:pt idx="71676">
                        <c:v>0.2794816</c:v>
                      </c:pt>
                      <c:pt idx="71677">
                        <c:v>0.28237050000000002</c:v>
                      </c:pt>
                      <c:pt idx="71678">
                        <c:v>0.2852594</c:v>
                      </c:pt>
                      <c:pt idx="71679">
                        <c:v>0.28814830000000002</c:v>
                      </c:pt>
                      <c:pt idx="71680">
                        <c:v>0.2910372</c:v>
                      </c:pt>
                      <c:pt idx="71681">
                        <c:v>0.29392610000000002</c:v>
                      </c:pt>
                      <c:pt idx="71682">
                        <c:v>0.296815</c:v>
                      </c:pt>
                      <c:pt idx="71683">
                        <c:v>0.29970390000000002</c:v>
                      </c:pt>
                      <c:pt idx="71684">
                        <c:v>0.3025928</c:v>
                      </c:pt>
                      <c:pt idx="71685">
                        <c:v>0.30548170000000002</c:v>
                      </c:pt>
                      <c:pt idx="71686">
                        <c:v>0.30837059999999999</c:v>
                      </c:pt>
                      <c:pt idx="71687">
                        <c:v>0.31125940000000002</c:v>
                      </c:pt>
                      <c:pt idx="71688">
                        <c:v>0.31414829999999999</c:v>
                      </c:pt>
                      <c:pt idx="71689">
                        <c:v>0.31703720000000002</c:v>
                      </c:pt>
                      <c:pt idx="71690">
                        <c:v>0.31992609999999999</c:v>
                      </c:pt>
                      <c:pt idx="71691">
                        <c:v>0.32281500000000002</c:v>
                      </c:pt>
                      <c:pt idx="71692">
                        <c:v>0.32570389999999999</c:v>
                      </c:pt>
                      <c:pt idx="71693">
                        <c:v>0.32859280000000002</c:v>
                      </c:pt>
                      <c:pt idx="71694">
                        <c:v>0.33148169999999999</c:v>
                      </c:pt>
                      <c:pt idx="71695">
                        <c:v>0.33437060000000002</c:v>
                      </c:pt>
                      <c:pt idx="71696">
                        <c:v>0.33725939999999999</c:v>
                      </c:pt>
                      <c:pt idx="71697">
                        <c:v>0.34014830000000001</c:v>
                      </c:pt>
                      <c:pt idx="71698">
                        <c:v>0.34303719999999999</c:v>
                      </c:pt>
                      <c:pt idx="71699">
                        <c:v>0.34592610000000001</c:v>
                      </c:pt>
                      <c:pt idx="71700">
                        <c:v>0.34881499999999999</c:v>
                      </c:pt>
                      <c:pt idx="71701">
                        <c:v>0.35170390000000001</c:v>
                      </c:pt>
                      <c:pt idx="71702">
                        <c:v>0.35459279999999999</c:v>
                      </c:pt>
                      <c:pt idx="71703">
                        <c:v>0.35748170000000001</c:v>
                      </c:pt>
                      <c:pt idx="71704">
                        <c:v>0.36037049999999998</c:v>
                      </c:pt>
                      <c:pt idx="71705">
                        <c:v>0.36325940000000001</c:v>
                      </c:pt>
                      <c:pt idx="71706">
                        <c:v>0.36614829999999998</c:v>
                      </c:pt>
                      <c:pt idx="71707">
                        <c:v>0.36903720000000001</c:v>
                      </c:pt>
                      <c:pt idx="71708">
                        <c:v>0.37192609999999998</c:v>
                      </c:pt>
                      <c:pt idx="71709">
                        <c:v>0.37481500000000001</c:v>
                      </c:pt>
                      <c:pt idx="71710">
                        <c:v>0.37770389999999998</c:v>
                      </c:pt>
                      <c:pt idx="71711">
                        <c:v>0.38059280000000001</c:v>
                      </c:pt>
                      <c:pt idx="71712">
                        <c:v>0.38348169999999998</c:v>
                      </c:pt>
                      <c:pt idx="71713">
                        <c:v>0.38637050000000001</c:v>
                      </c:pt>
                      <c:pt idx="71714">
                        <c:v>0.38925939999999998</c:v>
                      </c:pt>
                      <c:pt idx="71715">
                        <c:v>0.39214830000000001</c:v>
                      </c:pt>
                      <c:pt idx="71716">
                        <c:v>0.39503719999999998</c:v>
                      </c:pt>
                      <c:pt idx="71717">
                        <c:v>0.3979261</c:v>
                      </c:pt>
                      <c:pt idx="71718">
                        <c:v>0.40081499999999998</c:v>
                      </c:pt>
                      <c:pt idx="71719">
                        <c:v>0.4037039</c:v>
                      </c:pt>
                      <c:pt idx="71720">
                        <c:v>0.40659279999999998</c:v>
                      </c:pt>
                      <c:pt idx="71721">
                        <c:v>0.4094816</c:v>
                      </c:pt>
                      <c:pt idx="71722">
                        <c:v>0.41237049999999997</c:v>
                      </c:pt>
                      <c:pt idx="71723">
                        <c:v>0.4152595</c:v>
                      </c:pt>
                      <c:pt idx="71724">
                        <c:v>0.41814829999999997</c:v>
                      </c:pt>
                      <c:pt idx="71725">
                        <c:v>0.4210372</c:v>
                      </c:pt>
                      <c:pt idx="71726">
                        <c:v>0.42392609999999997</c:v>
                      </c:pt>
                      <c:pt idx="71727">
                        <c:v>0.426815</c:v>
                      </c:pt>
                      <c:pt idx="71728">
                        <c:v>0.42970390000000003</c:v>
                      </c:pt>
                      <c:pt idx="71729">
                        <c:v>0.4325928</c:v>
                      </c:pt>
                      <c:pt idx="71730">
                        <c:v>0.43548170000000003</c:v>
                      </c:pt>
                      <c:pt idx="71731">
                        <c:v>0.4383706</c:v>
                      </c:pt>
                      <c:pt idx="71732">
                        <c:v>0.44125940000000002</c:v>
                      </c:pt>
                      <c:pt idx="71733">
                        <c:v>0.4441483</c:v>
                      </c:pt>
                      <c:pt idx="71734">
                        <c:v>0.44703720000000002</c:v>
                      </c:pt>
                      <c:pt idx="71735">
                        <c:v>0.4499261</c:v>
                      </c:pt>
                      <c:pt idx="71736">
                        <c:v>0.45281500000000002</c:v>
                      </c:pt>
                      <c:pt idx="71737">
                        <c:v>0.4557039</c:v>
                      </c:pt>
                      <c:pt idx="71738">
                        <c:v>0.45859280000000002</c:v>
                      </c:pt>
                      <c:pt idx="71739">
                        <c:v>0.46148169999999999</c:v>
                      </c:pt>
                      <c:pt idx="71740">
                        <c:v>0.46437050000000002</c:v>
                      </c:pt>
                      <c:pt idx="71741">
                        <c:v>0.46725939999999999</c:v>
                      </c:pt>
                      <c:pt idx="71742">
                        <c:v>0.47014830000000002</c:v>
                      </c:pt>
                      <c:pt idx="71743">
                        <c:v>0.47303719999999999</c:v>
                      </c:pt>
                      <c:pt idx="71744">
                        <c:v>0.47592610000000002</c:v>
                      </c:pt>
                      <c:pt idx="71745">
                        <c:v>0.47881499999999999</c:v>
                      </c:pt>
                      <c:pt idx="71746">
                        <c:v>0.48170390000000002</c:v>
                      </c:pt>
                      <c:pt idx="71747">
                        <c:v>0.48459279999999999</c:v>
                      </c:pt>
                      <c:pt idx="71748">
                        <c:v>0.48748170000000002</c:v>
                      </c:pt>
                      <c:pt idx="71749">
                        <c:v>0.49037049999999999</c:v>
                      </c:pt>
                      <c:pt idx="71750">
                        <c:v>0.49325940000000001</c:v>
                      </c:pt>
                      <c:pt idx="71751">
                        <c:v>0.49614829999999999</c:v>
                      </c:pt>
                      <c:pt idx="71752">
                        <c:v>0.49903720000000001</c:v>
                      </c:pt>
                      <c:pt idx="71753">
                        <c:v>0.50192610000000004</c:v>
                      </c:pt>
                      <c:pt idx="71754">
                        <c:v>0.50481500000000001</c:v>
                      </c:pt>
                      <c:pt idx="71755">
                        <c:v>0.50770389999999999</c:v>
                      </c:pt>
                      <c:pt idx="71756">
                        <c:v>0.51059279999999996</c:v>
                      </c:pt>
                      <c:pt idx="71757">
                        <c:v>0.51348170000000004</c:v>
                      </c:pt>
                      <c:pt idx="71758">
                        <c:v>0.51637049999999995</c:v>
                      </c:pt>
                      <c:pt idx="71759">
                        <c:v>0.51925949999999998</c:v>
                      </c:pt>
                      <c:pt idx="71760">
                        <c:v>0.52214830000000001</c:v>
                      </c:pt>
                      <c:pt idx="71761">
                        <c:v>0.52503719999999998</c:v>
                      </c:pt>
                      <c:pt idx="71762">
                        <c:v>0.52792609999999995</c:v>
                      </c:pt>
                      <c:pt idx="71763">
                        <c:v>0.53081500000000004</c:v>
                      </c:pt>
                      <c:pt idx="71764">
                        <c:v>0.53370390000000001</c:v>
                      </c:pt>
                      <c:pt idx="71765">
                        <c:v>0.53659279999999998</c:v>
                      </c:pt>
                      <c:pt idx="71766">
                        <c:v>0.53948160000000001</c:v>
                      </c:pt>
                      <c:pt idx="71767">
                        <c:v>0.54237060000000004</c:v>
                      </c:pt>
                      <c:pt idx="71768">
                        <c:v>0.54525939999999995</c:v>
                      </c:pt>
                      <c:pt idx="71769">
                        <c:v>0.54814830000000003</c:v>
                      </c:pt>
                      <c:pt idx="71770">
                        <c:v>0.5510372</c:v>
                      </c:pt>
                      <c:pt idx="71771">
                        <c:v>0.55392609999999998</c:v>
                      </c:pt>
                      <c:pt idx="71772">
                        <c:v>0.55681499999999995</c:v>
                      </c:pt>
                      <c:pt idx="71773">
                        <c:v>0.55970390000000003</c:v>
                      </c:pt>
                      <c:pt idx="71774">
                        <c:v>0.56259269999999995</c:v>
                      </c:pt>
                      <c:pt idx="71775">
                        <c:v>0.56548169999999998</c:v>
                      </c:pt>
                      <c:pt idx="71776">
                        <c:v>0.5683705</c:v>
                      </c:pt>
                      <c:pt idx="71777">
                        <c:v>0.57125939999999997</c:v>
                      </c:pt>
                      <c:pt idx="71778">
                        <c:v>0.57414829999999994</c:v>
                      </c:pt>
                      <c:pt idx="71779">
                        <c:v>0.57703720000000003</c:v>
                      </c:pt>
                      <c:pt idx="71780">
                        <c:v>0.5799261</c:v>
                      </c:pt>
                      <c:pt idx="71781">
                        <c:v>0.58281499999999997</c:v>
                      </c:pt>
                      <c:pt idx="71782">
                        <c:v>0.58570390000000006</c:v>
                      </c:pt>
                      <c:pt idx="71783">
                        <c:v>0.58859280000000003</c:v>
                      </c:pt>
                      <c:pt idx="71784">
                        <c:v>0.5914817</c:v>
                      </c:pt>
                      <c:pt idx="71785">
                        <c:v>0.59437050000000002</c:v>
                      </c:pt>
                      <c:pt idx="71786">
                        <c:v>0.59725950000000005</c:v>
                      </c:pt>
                      <c:pt idx="71787">
                        <c:v>0.60014829999999997</c:v>
                      </c:pt>
                      <c:pt idx="71788">
                        <c:v>0.60303720000000005</c:v>
                      </c:pt>
                      <c:pt idx="71789">
                        <c:v>0.60592610000000002</c:v>
                      </c:pt>
                      <c:pt idx="71790">
                        <c:v>0.608815</c:v>
                      </c:pt>
                      <c:pt idx="71791">
                        <c:v>0.61170389999999997</c:v>
                      </c:pt>
                      <c:pt idx="71792">
                        <c:v>0.61459280000000005</c:v>
                      </c:pt>
                      <c:pt idx="71793">
                        <c:v>0.61748159999999996</c:v>
                      </c:pt>
                      <c:pt idx="71794">
                        <c:v>0.62037059999999999</c:v>
                      </c:pt>
                      <c:pt idx="71795">
                        <c:v>0.62325940000000002</c:v>
                      </c:pt>
                      <c:pt idx="71796">
                        <c:v>0.62614829999999999</c:v>
                      </c:pt>
                      <c:pt idx="71797">
                        <c:v>0.62903719999999996</c:v>
                      </c:pt>
                      <c:pt idx="71798">
                        <c:v>0.63192610000000005</c:v>
                      </c:pt>
                      <c:pt idx="71799">
                        <c:v>0.63481500000000002</c:v>
                      </c:pt>
                      <c:pt idx="71800">
                        <c:v>0.63770389999999999</c:v>
                      </c:pt>
                      <c:pt idx="71801">
                        <c:v>0.64059279999999996</c:v>
                      </c:pt>
                      <c:pt idx="71802">
                        <c:v>0.64348170000000005</c:v>
                      </c:pt>
                      <c:pt idx="71803">
                        <c:v>0.64637049999999996</c:v>
                      </c:pt>
                      <c:pt idx="71804">
                        <c:v>0.64925940000000004</c:v>
                      </c:pt>
                      <c:pt idx="71805">
                        <c:v>0.65214830000000001</c:v>
                      </c:pt>
                      <c:pt idx="71806">
                        <c:v>0.65503719999999999</c:v>
                      </c:pt>
                      <c:pt idx="71807">
                        <c:v>0.65792609999999996</c:v>
                      </c:pt>
                      <c:pt idx="71808">
                        <c:v>0.66081500000000004</c:v>
                      </c:pt>
                      <c:pt idx="71809">
                        <c:v>0.66370390000000001</c:v>
                      </c:pt>
                      <c:pt idx="71810">
                        <c:v>0.66659279999999999</c:v>
                      </c:pt>
                      <c:pt idx="71811">
                        <c:v>0.66948160000000001</c:v>
                      </c:pt>
                      <c:pt idx="71812">
                        <c:v>0.67237060000000004</c:v>
                      </c:pt>
                      <c:pt idx="71813">
                        <c:v>0.67525939999999995</c:v>
                      </c:pt>
                      <c:pt idx="71814">
                        <c:v>0.67814830000000004</c:v>
                      </c:pt>
                      <c:pt idx="71815">
                        <c:v>0.68103720000000001</c:v>
                      </c:pt>
                      <c:pt idx="71816">
                        <c:v>0.68392609999999998</c:v>
                      </c:pt>
                      <c:pt idx="71817">
                        <c:v>0.68681499999999995</c:v>
                      </c:pt>
                      <c:pt idx="71818">
                        <c:v>0.68970390000000004</c:v>
                      </c:pt>
                      <c:pt idx="71819">
                        <c:v>0.69259269999999995</c:v>
                      </c:pt>
                      <c:pt idx="71820">
                        <c:v>0.69548169999999998</c:v>
                      </c:pt>
                      <c:pt idx="71821">
                        <c:v>0.69837059999999995</c:v>
                      </c:pt>
                      <c:pt idx="71822">
                        <c:v>0.70125939999999998</c:v>
                      </c:pt>
                      <c:pt idx="71823">
                        <c:v>0.70414840000000001</c:v>
                      </c:pt>
                      <c:pt idx="71824">
                        <c:v>0.70703720000000003</c:v>
                      </c:pt>
                      <c:pt idx="71825">
                        <c:v>0.7099261</c:v>
                      </c:pt>
                      <c:pt idx="71826">
                        <c:v>0.71281499999999998</c:v>
                      </c:pt>
                      <c:pt idx="71827">
                        <c:v>0.71570389999999995</c:v>
                      </c:pt>
                      <c:pt idx="71828">
                        <c:v>0.71859280000000003</c:v>
                      </c:pt>
                      <c:pt idx="71829">
                        <c:v>0.7214817</c:v>
                      </c:pt>
                      <c:pt idx="71830">
                        <c:v>0.72437050000000003</c:v>
                      </c:pt>
                      <c:pt idx="71831">
                        <c:v>0.72725949999999995</c:v>
                      </c:pt>
                      <c:pt idx="71832">
                        <c:v>0.73014829999999997</c:v>
                      </c:pt>
                      <c:pt idx="71833">
                        <c:v>0.73303720000000006</c:v>
                      </c:pt>
                      <c:pt idx="71834">
                        <c:v>0.73592610000000003</c:v>
                      </c:pt>
                      <c:pt idx="71835">
                        <c:v>0.738815</c:v>
                      </c:pt>
                      <c:pt idx="71836">
                        <c:v>0.74170389999999997</c:v>
                      </c:pt>
                      <c:pt idx="71837">
                        <c:v>0.74459280000000005</c:v>
                      </c:pt>
                      <c:pt idx="71838">
                        <c:v>0.74748159999999997</c:v>
                      </c:pt>
                      <c:pt idx="71839">
                        <c:v>0.7503706</c:v>
                      </c:pt>
                      <c:pt idx="71840">
                        <c:v>0.75325940000000002</c:v>
                      </c:pt>
                      <c:pt idx="71841">
                        <c:v>0.7561483</c:v>
                      </c:pt>
                      <c:pt idx="71842">
                        <c:v>0.75903719999999997</c:v>
                      </c:pt>
                      <c:pt idx="71843">
                        <c:v>0.76192610000000005</c:v>
                      </c:pt>
                      <c:pt idx="71844">
                        <c:v>0.76481500000000002</c:v>
                      </c:pt>
                      <c:pt idx="71845">
                        <c:v>0.76770389999999999</c:v>
                      </c:pt>
                      <c:pt idx="71846">
                        <c:v>0.77059270000000002</c:v>
                      </c:pt>
                      <c:pt idx="71847">
                        <c:v>0.77348170000000005</c:v>
                      </c:pt>
                      <c:pt idx="71848">
                        <c:v>0.77637049999999996</c:v>
                      </c:pt>
                      <c:pt idx="71849">
                        <c:v>0.77925940000000005</c:v>
                      </c:pt>
                      <c:pt idx="71850">
                        <c:v>0.78214830000000002</c:v>
                      </c:pt>
                      <c:pt idx="71851">
                        <c:v>0.78503719999999999</c:v>
                      </c:pt>
                      <c:pt idx="71852">
                        <c:v>0.78792609999999996</c:v>
                      </c:pt>
                      <c:pt idx="71853">
                        <c:v>0.79081500000000005</c:v>
                      </c:pt>
                      <c:pt idx="71854">
                        <c:v>0.79370390000000002</c:v>
                      </c:pt>
                      <c:pt idx="71855">
                        <c:v>0.79659279999999999</c:v>
                      </c:pt>
                      <c:pt idx="71856">
                        <c:v>0.79948160000000001</c:v>
                      </c:pt>
                      <c:pt idx="71857">
                        <c:v>0.80237049999999999</c:v>
                      </c:pt>
                      <c:pt idx="71858">
                        <c:v>0.80525950000000002</c:v>
                      </c:pt>
                      <c:pt idx="71859">
                        <c:v>0.80814830000000004</c:v>
                      </c:pt>
                      <c:pt idx="71860">
                        <c:v>0.81103720000000001</c:v>
                      </c:pt>
                      <c:pt idx="71861">
                        <c:v>0.81392609999999999</c:v>
                      </c:pt>
                      <c:pt idx="71862">
                        <c:v>0.81681499999999996</c:v>
                      </c:pt>
                      <c:pt idx="71863">
                        <c:v>0.81970390000000004</c:v>
                      </c:pt>
                      <c:pt idx="71864">
                        <c:v>0.82259280000000001</c:v>
                      </c:pt>
                      <c:pt idx="71865">
                        <c:v>0.82548169999999998</c:v>
                      </c:pt>
                      <c:pt idx="71866">
                        <c:v>0.82837059999999996</c:v>
                      </c:pt>
                      <c:pt idx="71867">
                        <c:v>0.83125939999999998</c:v>
                      </c:pt>
                      <c:pt idx="71868">
                        <c:v>0.83414829999999995</c:v>
                      </c:pt>
                      <c:pt idx="71869">
                        <c:v>0.83703720000000004</c:v>
                      </c:pt>
                      <c:pt idx="71870">
                        <c:v>0.83992610000000001</c:v>
                      </c:pt>
                      <c:pt idx="71871">
                        <c:v>0.84281499999999998</c:v>
                      </c:pt>
                      <c:pt idx="71872">
                        <c:v>0.84570389999999995</c:v>
                      </c:pt>
                      <c:pt idx="71873">
                        <c:v>0.84859280000000004</c:v>
                      </c:pt>
                      <c:pt idx="71874">
                        <c:v>0.85148170000000001</c:v>
                      </c:pt>
                      <c:pt idx="71875">
                        <c:v>0.85437050000000003</c:v>
                      </c:pt>
                      <c:pt idx="71876">
                        <c:v>0.85725949999999995</c:v>
                      </c:pt>
                      <c:pt idx="71877">
                        <c:v>0.86014829999999998</c:v>
                      </c:pt>
                      <c:pt idx="71878">
                        <c:v>0.86303719999999995</c:v>
                      </c:pt>
                      <c:pt idx="71879">
                        <c:v>0.86592610000000003</c:v>
                      </c:pt>
                      <c:pt idx="71880">
                        <c:v>0.868815</c:v>
                      </c:pt>
                      <c:pt idx="71881">
                        <c:v>0.87170389999999998</c:v>
                      </c:pt>
                      <c:pt idx="71882">
                        <c:v>0.87459279999999995</c:v>
                      </c:pt>
                      <c:pt idx="71883">
                        <c:v>0.87748159999999997</c:v>
                      </c:pt>
                      <c:pt idx="71884">
                        <c:v>0.8803706</c:v>
                      </c:pt>
                      <c:pt idx="71885">
                        <c:v>0.88325940000000003</c:v>
                      </c:pt>
                      <c:pt idx="71886">
                        <c:v>0.8861483</c:v>
                      </c:pt>
                      <c:pt idx="71887">
                        <c:v>0.88903719999999997</c:v>
                      </c:pt>
                      <c:pt idx="71888">
                        <c:v>0.89192610000000005</c:v>
                      </c:pt>
                      <c:pt idx="71889">
                        <c:v>0.89481500000000003</c:v>
                      </c:pt>
                      <c:pt idx="71890">
                        <c:v>0.8977039</c:v>
                      </c:pt>
                      <c:pt idx="71891">
                        <c:v>0.90059270000000002</c:v>
                      </c:pt>
                      <c:pt idx="71892">
                        <c:v>0.90348170000000005</c:v>
                      </c:pt>
                      <c:pt idx="71893">
                        <c:v>0.90637049999999997</c:v>
                      </c:pt>
                      <c:pt idx="71894">
                        <c:v>0.90925940000000005</c:v>
                      </c:pt>
                      <c:pt idx="71895">
                        <c:v>0.91214830000000002</c:v>
                      </c:pt>
                      <c:pt idx="71896">
                        <c:v>0.9150372</c:v>
                      </c:pt>
                      <c:pt idx="71897">
                        <c:v>0.91792609999999997</c:v>
                      </c:pt>
                      <c:pt idx="71898">
                        <c:v>0.92081500000000005</c:v>
                      </c:pt>
                      <c:pt idx="71899">
                        <c:v>0.92370390000000002</c:v>
                      </c:pt>
                      <c:pt idx="71900">
                        <c:v>0.92659279999999999</c:v>
                      </c:pt>
                      <c:pt idx="71901">
                        <c:v>0.92948169999999997</c:v>
                      </c:pt>
                      <c:pt idx="71902">
                        <c:v>0.93237049999999999</c:v>
                      </c:pt>
                      <c:pt idx="71903">
                        <c:v>0.93525950000000002</c:v>
                      </c:pt>
                      <c:pt idx="71904">
                        <c:v>0.93814830000000005</c:v>
                      </c:pt>
                      <c:pt idx="71905">
                        <c:v>0.94103720000000002</c:v>
                      </c:pt>
                      <c:pt idx="71906">
                        <c:v>0.94392609999999999</c:v>
                      </c:pt>
                      <c:pt idx="71907">
                        <c:v>0.94681499999999996</c:v>
                      </c:pt>
                      <c:pt idx="71908">
                        <c:v>0.94970390000000005</c:v>
                      </c:pt>
                      <c:pt idx="71909">
                        <c:v>0.95259280000000002</c:v>
                      </c:pt>
                      <c:pt idx="71910">
                        <c:v>0.95548160000000004</c:v>
                      </c:pt>
                      <c:pt idx="71911">
                        <c:v>0.95837059999999996</c:v>
                      </c:pt>
                      <c:pt idx="71912">
                        <c:v>0.96125939999999999</c:v>
                      </c:pt>
                      <c:pt idx="71913">
                        <c:v>0.96414829999999996</c:v>
                      </c:pt>
                      <c:pt idx="71914">
                        <c:v>0.96703720000000004</c:v>
                      </c:pt>
                      <c:pt idx="71915">
                        <c:v>0.96992610000000001</c:v>
                      </c:pt>
                      <c:pt idx="71916">
                        <c:v>0.97281499999999999</c:v>
                      </c:pt>
                      <c:pt idx="71917">
                        <c:v>0.97570389999999996</c:v>
                      </c:pt>
                      <c:pt idx="71918">
                        <c:v>0.97859280000000004</c:v>
                      </c:pt>
                      <c:pt idx="71919">
                        <c:v>0.98148170000000001</c:v>
                      </c:pt>
                      <c:pt idx="71920">
                        <c:v>0.98437050000000004</c:v>
                      </c:pt>
                      <c:pt idx="71921">
                        <c:v>0.98725940000000001</c:v>
                      </c:pt>
                      <c:pt idx="71922">
                        <c:v>0.99014829999999998</c:v>
                      </c:pt>
                      <c:pt idx="71923">
                        <c:v>0.99303719999999995</c:v>
                      </c:pt>
                      <c:pt idx="71924">
                        <c:v>0.99592610000000004</c:v>
                      </c:pt>
                      <c:pt idx="71925">
                        <c:v>0.99881500000000001</c:v>
                      </c:pt>
                      <c:pt idx="71926">
                        <c:v>1.0017039999999999</c:v>
                      </c:pt>
                      <c:pt idx="71927">
                        <c:v>1.0045930000000001</c:v>
                      </c:pt>
                      <c:pt idx="71928">
                        <c:v>1.007482</c:v>
                      </c:pt>
                      <c:pt idx="71929">
                        <c:v>1.01037</c:v>
                      </c:pt>
                      <c:pt idx="71930">
                        <c:v>1.0132589999999999</c:v>
                      </c:pt>
                      <c:pt idx="71931">
                        <c:v>1.0161480000000001</c:v>
                      </c:pt>
                      <c:pt idx="71932">
                        <c:v>1.019037</c:v>
                      </c:pt>
                      <c:pt idx="71933">
                        <c:v>1.0219259999999999</c:v>
                      </c:pt>
                      <c:pt idx="71934">
                        <c:v>1.024815</c:v>
                      </c:pt>
                      <c:pt idx="71935">
                        <c:v>1.027704</c:v>
                      </c:pt>
                      <c:pt idx="71936">
                        <c:v>1.0305930000000001</c:v>
                      </c:pt>
                      <c:pt idx="71937">
                        <c:v>1.033482</c:v>
                      </c:pt>
                      <c:pt idx="71938">
                        <c:v>1.0363709999999999</c:v>
                      </c:pt>
                      <c:pt idx="71939">
                        <c:v>1.0392589999999999</c:v>
                      </c:pt>
                      <c:pt idx="71940">
                        <c:v>1.0421480000000001</c:v>
                      </c:pt>
                      <c:pt idx="71941">
                        <c:v>1.045037</c:v>
                      </c:pt>
                      <c:pt idx="71942">
                        <c:v>1.0479259999999999</c:v>
                      </c:pt>
                      <c:pt idx="71943">
                        <c:v>1.0508150000000001</c:v>
                      </c:pt>
                      <c:pt idx="71944">
                        <c:v>1.053704</c:v>
                      </c:pt>
                      <c:pt idx="71945">
                        <c:v>1.0565929999999999</c:v>
                      </c:pt>
                      <c:pt idx="71946">
                        <c:v>1.059482</c:v>
                      </c:pt>
                      <c:pt idx="71947">
                        <c:v>1.062371</c:v>
                      </c:pt>
                      <c:pt idx="71948">
                        <c:v>1.065259</c:v>
                      </c:pt>
                      <c:pt idx="71949">
                        <c:v>1.0681480000000001</c:v>
                      </c:pt>
                      <c:pt idx="71950">
                        <c:v>1.071037</c:v>
                      </c:pt>
                      <c:pt idx="71951">
                        <c:v>1.0739259999999999</c:v>
                      </c:pt>
                      <c:pt idx="71952">
                        <c:v>1.0768150000000001</c:v>
                      </c:pt>
                      <c:pt idx="71953">
                        <c:v>1.079704</c:v>
                      </c:pt>
                      <c:pt idx="71954">
                        <c:v>1.0825929999999999</c:v>
                      </c:pt>
                      <c:pt idx="71955">
                        <c:v>1.0854820000000001</c:v>
                      </c:pt>
                      <c:pt idx="71956">
                        <c:v>1.088371</c:v>
                      </c:pt>
                      <c:pt idx="71957">
                        <c:v>1.091259</c:v>
                      </c:pt>
                      <c:pt idx="71958">
                        <c:v>1.0941479999999999</c:v>
                      </c:pt>
                      <c:pt idx="71959">
                        <c:v>1.097037</c:v>
                      </c:pt>
                      <c:pt idx="71960">
                        <c:v>1.099926</c:v>
                      </c:pt>
                      <c:pt idx="71961">
                        <c:v>1.1028150000000001</c:v>
                      </c:pt>
                      <c:pt idx="71962">
                        <c:v>1.105704</c:v>
                      </c:pt>
                      <c:pt idx="71963">
                        <c:v>1.1085929999999999</c:v>
                      </c:pt>
                      <c:pt idx="71964">
                        <c:v>1.1114820000000001</c:v>
                      </c:pt>
                      <c:pt idx="71965">
                        <c:v>1.114371</c:v>
                      </c:pt>
                      <c:pt idx="71966">
                        <c:v>1.117259</c:v>
                      </c:pt>
                      <c:pt idx="71967">
                        <c:v>1.1201479999999999</c:v>
                      </c:pt>
                      <c:pt idx="71968">
                        <c:v>1.1230370000000001</c:v>
                      </c:pt>
                      <c:pt idx="71969">
                        <c:v>1.125926</c:v>
                      </c:pt>
                      <c:pt idx="71970">
                        <c:v>1.1288149999999999</c:v>
                      </c:pt>
                      <c:pt idx="71971">
                        <c:v>1.131704</c:v>
                      </c:pt>
                      <c:pt idx="71972">
                        <c:v>1.134593</c:v>
                      </c:pt>
                      <c:pt idx="71973">
                        <c:v>1.1374820000000001</c:v>
                      </c:pt>
                      <c:pt idx="71974">
                        <c:v>1.1403700000000001</c:v>
                      </c:pt>
                      <c:pt idx="71975">
                        <c:v>1.143259</c:v>
                      </c:pt>
                      <c:pt idx="71976">
                        <c:v>1.1461479999999999</c:v>
                      </c:pt>
                      <c:pt idx="71977">
                        <c:v>1.1490370000000001</c:v>
                      </c:pt>
                      <c:pt idx="71978">
                        <c:v>1.151926</c:v>
                      </c:pt>
                      <c:pt idx="71979">
                        <c:v>1.1548149999999999</c:v>
                      </c:pt>
                      <c:pt idx="71980">
                        <c:v>1.1577040000000001</c:v>
                      </c:pt>
                      <c:pt idx="71981">
                        <c:v>1.160593</c:v>
                      </c:pt>
                      <c:pt idx="71982">
                        <c:v>1.1634819999999999</c:v>
                      </c:pt>
                      <c:pt idx="71983">
                        <c:v>1.166371</c:v>
                      </c:pt>
                      <c:pt idx="71984">
                        <c:v>1.169259</c:v>
                      </c:pt>
                      <c:pt idx="71985">
                        <c:v>1.172148</c:v>
                      </c:pt>
                      <c:pt idx="71986">
                        <c:v>1.1750370000000001</c:v>
                      </c:pt>
                      <c:pt idx="71987">
                        <c:v>1.177926</c:v>
                      </c:pt>
                      <c:pt idx="71988">
                        <c:v>1.1808149999999999</c:v>
                      </c:pt>
                      <c:pt idx="71989">
                        <c:v>1.1837040000000001</c:v>
                      </c:pt>
                      <c:pt idx="71990">
                        <c:v>1.186593</c:v>
                      </c:pt>
                      <c:pt idx="71991">
                        <c:v>1.1894819999999999</c:v>
                      </c:pt>
                      <c:pt idx="71992">
                        <c:v>1.1923710000000001</c:v>
                      </c:pt>
                      <c:pt idx="71993">
                        <c:v>1.1952590000000001</c:v>
                      </c:pt>
                      <c:pt idx="71994">
                        <c:v>1.198148</c:v>
                      </c:pt>
                      <c:pt idx="71995">
                        <c:v>1.2010369999999999</c:v>
                      </c:pt>
                      <c:pt idx="71996">
                        <c:v>1.2039260000000001</c:v>
                      </c:pt>
                      <c:pt idx="71997">
                        <c:v>1.206815</c:v>
                      </c:pt>
                      <c:pt idx="71998">
                        <c:v>1.2097039999999999</c:v>
                      </c:pt>
                      <c:pt idx="71999">
                        <c:v>1.212593</c:v>
                      </c:pt>
                      <c:pt idx="72000">
                        <c:v>1.215482</c:v>
                      </c:pt>
                      <c:pt idx="72001">
                        <c:v>1.2183710000000001</c:v>
                      </c:pt>
                      <c:pt idx="72002">
                        <c:v>1.2212590000000001</c:v>
                      </c:pt>
                      <c:pt idx="72003">
                        <c:v>1.224148</c:v>
                      </c:pt>
                      <c:pt idx="72004">
                        <c:v>1.2270369999999999</c:v>
                      </c:pt>
                      <c:pt idx="72005">
                        <c:v>1.2299260000000001</c:v>
                      </c:pt>
                      <c:pt idx="72006">
                        <c:v>1.232815</c:v>
                      </c:pt>
                      <c:pt idx="72007">
                        <c:v>1.2357039999999999</c:v>
                      </c:pt>
                      <c:pt idx="72008">
                        <c:v>1.2385930000000001</c:v>
                      </c:pt>
                      <c:pt idx="72009">
                        <c:v>1.241482</c:v>
                      </c:pt>
                      <c:pt idx="72010">
                        <c:v>1.2443709999999999</c:v>
                      </c:pt>
                      <c:pt idx="72011">
                        <c:v>1.2472589999999999</c:v>
                      </c:pt>
                      <c:pt idx="72012">
                        <c:v>1.250148</c:v>
                      </c:pt>
                      <c:pt idx="72013">
                        <c:v>1.253037</c:v>
                      </c:pt>
                      <c:pt idx="72014">
                        <c:v>1.2559260000000001</c:v>
                      </c:pt>
                      <c:pt idx="72015">
                        <c:v>1.258815</c:v>
                      </c:pt>
                      <c:pt idx="72016">
                        <c:v>1.2617039999999999</c:v>
                      </c:pt>
                      <c:pt idx="72017">
                        <c:v>1.2645930000000001</c:v>
                      </c:pt>
                      <c:pt idx="72018">
                        <c:v>1.267482</c:v>
                      </c:pt>
                      <c:pt idx="72019">
                        <c:v>1.2703709999999999</c:v>
                      </c:pt>
                      <c:pt idx="72020">
                        <c:v>1.2732589999999999</c:v>
                      </c:pt>
                      <c:pt idx="72021">
                        <c:v>1.2761480000000001</c:v>
                      </c:pt>
                      <c:pt idx="72022">
                        <c:v>1.279037</c:v>
                      </c:pt>
                      <c:pt idx="72023">
                        <c:v>1.2819259999999999</c:v>
                      </c:pt>
                      <c:pt idx="72024">
                        <c:v>1.284815</c:v>
                      </c:pt>
                      <c:pt idx="72025">
                        <c:v>1.287704</c:v>
                      </c:pt>
                      <c:pt idx="72026">
                        <c:v>1.2905930000000001</c:v>
                      </c:pt>
                      <c:pt idx="72027">
                        <c:v>1.293482</c:v>
                      </c:pt>
                      <c:pt idx="72028">
                        <c:v>1.2963709999999999</c:v>
                      </c:pt>
                      <c:pt idx="72029">
                        <c:v>1.2992589999999999</c:v>
                      </c:pt>
                      <c:pt idx="72030">
                        <c:v>1.3021480000000001</c:v>
                      </c:pt>
                      <c:pt idx="72031">
                        <c:v>1.305037</c:v>
                      </c:pt>
                      <c:pt idx="72032">
                        <c:v>1.3079259999999999</c:v>
                      </c:pt>
                      <c:pt idx="72033">
                        <c:v>1.3108150000000001</c:v>
                      </c:pt>
                      <c:pt idx="72034">
                        <c:v>1.313704</c:v>
                      </c:pt>
                      <c:pt idx="72035">
                        <c:v>1.3165929999999999</c:v>
                      </c:pt>
                      <c:pt idx="72036">
                        <c:v>1.319482</c:v>
                      </c:pt>
                      <c:pt idx="72037">
                        <c:v>1.322371</c:v>
                      </c:pt>
                      <c:pt idx="72038">
                        <c:v>1.325259</c:v>
                      </c:pt>
                      <c:pt idx="72039">
                        <c:v>1.3281480000000001</c:v>
                      </c:pt>
                      <c:pt idx="72040">
                        <c:v>1.331037</c:v>
                      </c:pt>
                      <c:pt idx="72041">
                        <c:v>1.3339259999999999</c:v>
                      </c:pt>
                      <c:pt idx="72042">
                        <c:v>1.3368150000000001</c:v>
                      </c:pt>
                      <c:pt idx="72043">
                        <c:v>1.339704</c:v>
                      </c:pt>
                      <c:pt idx="72044">
                        <c:v>1.3425929999999999</c:v>
                      </c:pt>
                      <c:pt idx="72045">
                        <c:v>1.3454820000000001</c:v>
                      </c:pt>
                      <c:pt idx="72046">
                        <c:v>1.348371</c:v>
                      </c:pt>
                      <c:pt idx="72047">
                        <c:v>1.351259</c:v>
                      </c:pt>
                      <c:pt idx="72048">
                        <c:v>1.3541479999999999</c:v>
                      </c:pt>
                      <c:pt idx="72049">
                        <c:v>1.357037</c:v>
                      </c:pt>
                      <c:pt idx="72050">
                        <c:v>1.359926</c:v>
                      </c:pt>
                      <c:pt idx="72051">
                        <c:v>1.3628150000000001</c:v>
                      </c:pt>
                      <c:pt idx="72052">
                        <c:v>1.365704</c:v>
                      </c:pt>
                      <c:pt idx="72053">
                        <c:v>1.3685929999999999</c:v>
                      </c:pt>
                      <c:pt idx="72054">
                        <c:v>1.3714820000000001</c:v>
                      </c:pt>
                      <c:pt idx="72055">
                        <c:v>1.374371</c:v>
                      </c:pt>
                      <c:pt idx="72056">
                        <c:v>1.377259</c:v>
                      </c:pt>
                      <c:pt idx="72057">
                        <c:v>1.3801479999999999</c:v>
                      </c:pt>
                      <c:pt idx="72058">
                        <c:v>1.3830370000000001</c:v>
                      </c:pt>
                      <c:pt idx="72059">
                        <c:v>1.385926</c:v>
                      </c:pt>
                      <c:pt idx="72060">
                        <c:v>1.3888149999999999</c:v>
                      </c:pt>
                      <c:pt idx="72061">
                        <c:v>1.3917040000000001</c:v>
                      </c:pt>
                      <c:pt idx="72062">
                        <c:v>1.394593</c:v>
                      </c:pt>
                      <c:pt idx="72063">
                        <c:v>1.3974819999999999</c:v>
                      </c:pt>
                      <c:pt idx="72064">
                        <c:v>1.400371</c:v>
                      </c:pt>
                      <c:pt idx="72065">
                        <c:v>1.403259</c:v>
                      </c:pt>
                      <c:pt idx="72066">
                        <c:v>1.406148</c:v>
                      </c:pt>
                      <c:pt idx="72067">
                        <c:v>1.4090370000000001</c:v>
                      </c:pt>
                      <c:pt idx="72068">
                        <c:v>1.411926</c:v>
                      </c:pt>
                      <c:pt idx="72069">
                        <c:v>1.4148149999999999</c:v>
                      </c:pt>
                      <c:pt idx="72070">
                        <c:v>1.4177040000000001</c:v>
                      </c:pt>
                      <c:pt idx="72071">
                        <c:v>1.420593</c:v>
                      </c:pt>
                      <c:pt idx="72072">
                        <c:v>1.4234819999999999</c:v>
                      </c:pt>
                      <c:pt idx="72073">
                        <c:v>1.4263710000000001</c:v>
                      </c:pt>
                      <c:pt idx="72074">
                        <c:v>1.4292590000000001</c:v>
                      </c:pt>
                      <c:pt idx="72075">
                        <c:v>1.432148</c:v>
                      </c:pt>
                      <c:pt idx="72076">
                        <c:v>1.4350369999999999</c:v>
                      </c:pt>
                      <c:pt idx="72077">
                        <c:v>1.437926</c:v>
                      </c:pt>
                      <c:pt idx="72078">
                        <c:v>1.440815</c:v>
                      </c:pt>
                      <c:pt idx="72079">
                        <c:v>1.4437040000000001</c:v>
                      </c:pt>
                      <c:pt idx="72080">
                        <c:v>1.446593</c:v>
                      </c:pt>
                      <c:pt idx="72081">
                        <c:v>1.4494819999999999</c:v>
                      </c:pt>
                      <c:pt idx="72082">
                        <c:v>1.4523710000000001</c:v>
                      </c:pt>
                      <c:pt idx="72083">
                        <c:v>1.4552590000000001</c:v>
                      </c:pt>
                      <c:pt idx="72084">
                        <c:v>1.458148</c:v>
                      </c:pt>
                      <c:pt idx="72085">
                        <c:v>1.4610369999999999</c:v>
                      </c:pt>
                      <c:pt idx="72086">
                        <c:v>1.4639260000000001</c:v>
                      </c:pt>
                      <c:pt idx="72087">
                        <c:v>1.466815</c:v>
                      </c:pt>
                      <c:pt idx="72088">
                        <c:v>1.4697039999999999</c:v>
                      </c:pt>
                      <c:pt idx="72089">
                        <c:v>1.472593</c:v>
                      </c:pt>
                      <c:pt idx="72090">
                        <c:v>1.475482</c:v>
                      </c:pt>
                      <c:pt idx="72091">
                        <c:v>1.4783710000000001</c:v>
                      </c:pt>
                      <c:pt idx="72092">
                        <c:v>1.4812590000000001</c:v>
                      </c:pt>
                      <c:pt idx="72093">
                        <c:v>1.484148</c:v>
                      </c:pt>
                      <c:pt idx="72094">
                        <c:v>1.4870369999999999</c:v>
                      </c:pt>
                      <c:pt idx="72095">
                        <c:v>1.4899260000000001</c:v>
                      </c:pt>
                      <c:pt idx="72096">
                        <c:v>1.492815</c:v>
                      </c:pt>
                      <c:pt idx="72097">
                        <c:v>1.4957039999999999</c:v>
                      </c:pt>
                      <c:pt idx="72098">
                        <c:v>1.4985930000000001</c:v>
                      </c:pt>
                      <c:pt idx="72099">
                        <c:v>1.501482</c:v>
                      </c:pt>
                      <c:pt idx="72100">
                        <c:v>1.5043709999999999</c:v>
                      </c:pt>
                      <c:pt idx="72101">
                        <c:v>1.5072589999999999</c:v>
                      </c:pt>
                      <c:pt idx="72102">
                        <c:v>1.510148</c:v>
                      </c:pt>
                      <c:pt idx="72103">
                        <c:v>1.513037</c:v>
                      </c:pt>
                      <c:pt idx="72104">
                        <c:v>1.5159260000000001</c:v>
                      </c:pt>
                      <c:pt idx="72105">
                        <c:v>1.518815</c:v>
                      </c:pt>
                      <c:pt idx="72106">
                        <c:v>1.5217039999999999</c:v>
                      </c:pt>
                      <c:pt idx="72107">
                        <c:v>1.5245930000000001</c:v>
                      </c:pt>
                      <c:pt idx="72108">
                        <c:v>1.527482</c:v>
                      </c:pt>
                      <c:pt idx="72109">
                        <c:v>1.5303709999999999</c:v>
                      </c:pt>
                      <c:pt idx="72110">
                        <c:v>1.5332589999999999</c:v>
                      </c:pt>
                      <c:pt idx="72111">
                        <c:v>1.5361480000000001</c:v>
                      </c:pt>
                      <c:pt idx="72112">
                        <c:v>1.539037</c:v>
                      </c:pt>
                      <c:pt idx="72113">
                        <c:v>1.5419259999999999</c:v>
                      </c:pt>
                      <c:pt idx="72114">
                        <c:v>1.544815</c:v>
                      </c:pt>
                      <c:pt idx="72115">
                        <c:v>1.547704</c:v>
                      </c:pt>
                      <c:pt idx="72116">
                        <c:v>1.5505930000000001</c:v>
                      </c:pt>
                      <c:pt idx="72117">
                        <c:v>1.553482</c:v>
                      </c:pt>
                      <c:pt idx="72118">
                        <c:v>1.55637</c:v>
                      </c:pt>
                      <c:pt idx="72119">
                        <c:v>1.559259</c:v>
                      </c:pt>
                      <c:pt idx="72120">
                        <c:v>1.5621480000000001</c:v>
                      </c:pt>
                      <c:pt idx="72121">
                        <c:v>1.565037</c:v>
                      </c:pt>
                      <c:pt idx="72122">
                        <c:v>1.5679259999999999</c:v>
                      </c:pt>
                      <c:pt idx="72123">
                        <c:v>1.5708150000000001</c:v>
                      </c:pt>
                      <c:pt idx="72124">
                        <c:v>1.573704</c:v>
                      </c:pt>
                      <c:pt idx="72125">
                        <c:v>1.5765929999999999</c:v>
                      </c:pt>
                      <c:pt idx="72126">
                        <c:v>1.5794820000000001</c:v>
                      </c:pt>
                      <c:pt idx="72127">
                        <c:v>1.582371</c:v>
                      </c:pt>
                      <c:pt idx="72128">
                        <c:v>1.585259</c:v>
                      </c:pt>
                      <c:pt idx="72129">
                        <c:v>1.5881479999999999</c:v>
                      </c:pt>
                      <c:pt idx="72130">
                        <c:v>1.591037</c:v>
                      </c:pt>
                      <c:pt idx="72131">
                        <c:v>1.593926</c:v>
                      </c:pt>
                      <c:pt idx="72132">
                        <c:v>1.5968150000000001</c:v>
                      </c:pt>
                      <c:pt idx="72133">
                        <c:v>1.599704</c:v>
                      </c:pt>
                      <c:pt idx="72134">
                        <c:v>1.6025929999999999</c:v>
                      </c:pt>
                      <c:pt idx="72135">
                        <c:v>1.6054820000000001</c:v>
                      </c:pt>
                      <c:pt idx="72136">
                        <c:v>1.608371</c:v>
                      </c:pt>
                      <c:pt idx="72137">
                        <c:v>1.611259</c:v>
                      </c:pt>
                      <c:pt idx="72138">
                        <c:v>1.6141479999999999</c:v>
                      </c:pt>
                      <c:pt idx="72139">
                        <c:v>1.6170370000000001</c:v>
                      </c:pt>
                      <c:pt idx="72140">
                        <c:v>1.619926</c:v>
                      </c:pt>
                      <c:pt idx="72141">
                        <c:v>1.6228149999999999</c:v>
                      </c:pt>
                      <c:pt idx="72142">
                        <c:v>1.625704</c:v>
                      </c:pt>
                      <c:pt idx="72143">
                        <c:v>1.628593</c:v>
                      </c:pt>
                      <c:pt idx="72144">
                        <c:v>1.6314820000000001</c:v>
                      </c:pt>
                      <c:pt idx="72145">
                        <c:v>1.634371</c:v>
                      </c:pt>
                      <c:pt idx="72146">
                        <c:v>1.637259</c:v>
                      </c:pt>
                      <c:pt idx="72147">
                        <c:v>1.6401479999999999</c:v>
                      </c:pt>
                      <c:pt idx="72148">
                        <c:v>1.6430370000000001</c:v>
                      </c:pt>
                      <c:pt idx="72149">
                        <c:v>1.645926</c:v>
                      </c:pt>
                      <c:pt idx="72150">
                        <c:v>1.6488149999999999</c:v>
                      </c:pt>
                      <c:pt idx="72151">
                        <c:v>1.6517040000000001</c:v>
                      </c:pt>
                      <c:pt idx="72152">
                        <c:v>1.654593</c:v>
                      </c:pt>
                      <c:pt idx="72153">
                        <c:v>1.6574819999999999</c:v>
                      </c:pt>
                      <c:pt idx="72154">
                        <c:v>1.660371</c:v>
                      </c:pt>
                      <c:pt idx="72155">
                        <c:v>1.663259</c:v>
                      </c:pt>
                      <c:pt idx="72156">
                        <c:v>1.666148</c:v>
                      </c:pt>
                      <c:pt idx="72157">
                        <c:v>1.6690370000000001</c:v>
                      </c:pt>
                      <c:pt idx="72158">
                        <c:v>1.671926</c:v>
                      </c:pt>
                      <c:pt idx="72159">
                        <c:v>1.6748149999999999</c:v>
                      </c:pt>
                      <c:pt idx="72160">
                        <c:v>1.6777040000000001</c:v>
                      </c:pt>
                      <c:pt idx="72161">
                        <c:v>1.680593</c:v>
                      </c:pt>
                      <c:pt idx="72162">
                        <c:v>1.6834819999999999</c:v>
                      </c:pt>
                      <c:pt idx="72163">
                        <c:v>1.6863699999999999</c:v>
                      </c:pt>
                      <c:pt idx="72164">
                        <c:v>1.6892590000000001</c:v>
                      </c:pt>
                      <c:pt idx="72165">
                        <c:v>1.692148</c:v>
                      </c:pt>
                      <c:pt idx="72166">
                        <c:v>1.6950369999999999</c:v>
                      </c:pt>
                      <c:pt idx="72167">
                        <c:v>1.697926</c:v>
                      </c:pt>
                      <c:pt idx="72168">
                        <c:v>1.700815</c:v>
                      </c:pt>
                      <c:pt idx="72169">
                        <c:v>1.7037040000000001</c:v>
                      </c:pt>
                      <c:pt idx="72170">
                        <c:v>1.706593</c:v>
                      </c:pt>
                      <c:pt idx="72171">
                        <c:v>1.7094819999999999</c:v>
                      </c:pt>
                      <c:pt idx="72172">
                        <c:v>1.7123710000000001</c:v>
                      </c:pt>
                      <c:pt idx="72173">
                        <c:v>1.7152590000000001</c:v>
                      </c:pt>
                      <c:pt idx="72174">
                        <c:v>1.718148</c:v>
                      </c:pt>
                      <c:pt idx="72175">
                        <c:v>1.7210369999999999</c:v>
                      </c:pt>
                      <c:pt idx="72176">
                        <c:v>1.7239260000000001</c:v>
                      </c:pt>
                      <c:pt idx="72177">
                        <c:v>1.726815</c:v>
                      </c:pt>
                      <c:pt idx="72178">
                        <c:v>1.7297039999999999</c:v>
                      </c:pt>
                      <c:pt idx="72179">
                        <c:v>1.732593</c:v>
                      </c:pt>
                      <c:pt idx="72180">
                        <c:v>1.735482</c:v>
                      </c:pt>
                      <c:pt idx="72181">
                        <c:v>1.7383710000000001</c:v>
                      </c:pt>
                      <c:pt idx="72182">
                        <c:v>1.7412589999999999</c:v>
                      </c:pt>
                      <c:pt idx="72183">
                        <c:v>1.744148</c:v>
                      </c:pt>
                      <c:pt idx="72184">
                        <c:v>1.747037</c:v>
                      </c:pt>
                      <c:pt idx="72185">
                        <c:v>1.7499260000000001</c:v>
                      </c:pt>
                      <c:pt idx="72186">
                        <c:v>1.752815</c:v>
                      </c:pt>
                      <c:pt idx="72187">
                        <c:v>1.7557039999999999</c:v>
                      </c:pt>
                      <c:pt idx="72188">
                        <c:v>1.7585930000000001</c:v>
                      </c:pt>
                      <c:pt idx="72189">
                        <c:v>1.761482</c:v>
                      </c:pt>
                      <c:pt idx="72190">
                        <c:v>1.7643709999999999</c:v>
                      </c:pt>
                      <c:pt idx="72191">
                        <c:v>1.7672589999999999</c:v>
                      </c:pt>
                      <c:pt idx="72192">
                        <c:v>1.7701480000000001</c:v>
                      </c:pt>
                      <c:pt idx="72193">
                        <c:v>1.773037</c:v>
                      </c:pt>
                      <c:pt idx="72194">
                        <c:v>1.7759259999999999</c:v>
                      </c:pt>
                      <c:pt idx="72195">
                        <c:v>1.778815</c:v>
                      </c:pt>
                      <c:pt idx="72196">
                        <c:v>1.781704</c:v>
                      </c:pt>
                      <c:pt idx="72197">
                        <c:v>1.7845930000000001</c:v>
                      </c:pt>
                      <c:pt idx="72198">
                        <c:v>1.787482</c:v>
                      </c:pt>
                      <c:pt idx="72199">
                        <c:v>1.7903709999999999</c:v>
                      </c:pt>
                      <c:pt idx="72200">
                        <c:v>1.7932589999999999</c:v>
                      </c:pt>
                      <c:pt idx="72201">
                        <c:v>1.7961480000000001</c:v>
                      </c:pt>
                      <c:pt idx="72202">
                        <c:v>1.799037</c:v>
                      </c:pt>
                      <c:pt idx="72203">
                        <c:v>1.8019259999999999</c:v>
                      </c:pt>
                      <c:pt idx="72204">
                        <c:v>1.8048150000000001</c:v>
                      </c:pt>
                      <c:pt idx="72205">
                        <c:v>1.807704</c:v>
                      </c:pt>
                      <c:pt idx="72206">
                        <c:v>1.8105929999999999</c:v>
                      </c:pt>
                      <c:pt idx="72207">
                        <c:v>1.813482</c:v>
                      </c:pt>
                      <c:pt idx="72208">
                        <c:v>1.816371</c:v>
                      </c:pt>
                      <c:pt idx="72209">
                        <c:v>1.819259</c:v>
                      </c:pt>
                      <c:pt idx="72210">
                        <c:v>1.8221480000000001</c:v>
                      </c:pt>
                      <c:pt idx="72211">
                        <c:v>1.825037</c:v>
                      </c:pt>
                      <c:pt idx="72212">
                        <c:v>1.8279259999999999</c:v>
                      </c:pt>
                      <c:pt idx="72213">
                        <c:v>1.8308150000000001</c:v>
                      </c:pt>
                      <c:pt idx="72214">
                        <c:v>1.833704</c:v>
                      </c:pt>
                      <c:pt idx="72215">
                        <c:v>1.8365929999999999</c:v>
                      </c:pt>
                      <c:pt idx="72216">
                        <c:v>1.8394820000000001</c:v>
                      </c:pt>
                      <c:pt idx="72217">
                        <c:v>1.842371</c:v>
                      </c:pt>
                      <c:pt idx="72218">
                        <c:v>1.845259</c:v>
                      </c:pt>
                      <c:pt idx="72219">
                        <c:v>1.8481479999999999</c:v>
                      </c:pt>
                      <c:pt idx="72220">
                        <c:v>1.851037</c:v>
                      </c:pt>
                      <c:pt idx="72221">
                        <c:v>1.853926</c:v>
                      </c:pt>
                      <c:pt idx="72222">
                        <c:v>1.8568150000000001</c:v>
                      </c:pt>
                      <c:pt idx="72223">
                        <c:v>1.859704</c:v>
                      </c:pt>
                      <c:pt idx="72224">
                        <c:v>1.8625929999999999</c:v>
                      </c:pt>
                      <c:pt idx="72225">
                        <c:v>1.8654820000000001</c:v>
                      </c:pt>
                      <c:pt idx="72226">
                        <c:v>1.868371</c:v>
                      </c:pt>
                      <c:pt idx="72227">
                        <c:v>1.871259</c:v>
                      </c:pt>
                      <c:pt idx="72228">
                        <c:v>1.8741479999999999</c:v>
                      </c:pt>
                      <c:pt idx="72229">
                        <c:v>1.8770370000000001</c:v>
                      </c:pt>
                      <c:pt idx="72230">
                        <c:v>1.879926</c:v>
                      </c:pt>
                      <c:pt idx="72231">
                        <c:v>1.8828149999999999</c:v>
                      </c:pt>
                      <c:pt idx="72232">
                        <c:v>1.885704</c:v>
                      </c:pt>
                      <c:pt idx="72233">
                        <c:v>1.888593</c:v>
                      </c:pt>
                      <c:pt idx="72234">
                        <c:v>1.8914820000000001</c:v>
                      </c:pt>
                      <c:pt idx="72235">
                        <c:v>1.894371</c:v>
                      </c:pt>
                      <c:pt idx="72236">
                        <c:v>1.897259</c:v>
                      </c:pt>
                      <c:pt idx="72237">
                        <c:v>1.9001479999999999</c:v>
                      </c:pt>
                      <c:pt idx="72238">
                        <c:v>1.9030370000000001</c:v>
                      </c:pt>
                      <c:pt idx="72239">
                        <c:v>1.905926</c:v>
                      </c:pt>
                      <c:pt idx="72240">
                        <c:v>1.9088149999999999</c:v>
                      </c:pt>
                      <c:pt idx="72241">
                        <c:v>1.9117040000000001</c:v>
                      </c:pt>
                      <c:pt idx="72242">
                        <c:v>1.914593</c:v>
                      </c:pt>
                      <c:pt idx="72243">
                        <c:v>1.9174819999999999</c:v>
                      </c:pt>
                      <c:pt idx="72244">
                        <c:v>1.9203710000000001</c:v>
                      </c:pt>
                      <c:pt idx="72245">
                        <c:v>1.9232590000000001</c:v>
                      </c:pt>
                      <c:pt idx="72246">
                        <c:v>1.926148</c:v>
                      </c:pt>
                      <c:pt idx="72247">
                        <c:v>1.9290369999999999</c:v>
                      </c:pt>
                      <c:pt idx="72248">
                        <c:v>1.931926</c:v>
                      </c:pt>
                      <c:pt idx="72249">
                        <c:v>1.934815</c:v>
                      </c:pt>
                      <c:pt idx="72250">
                        <c:v>1.9377040000000001</c:v>
                      </c:pt>
                      <c:pt idx="72251">
                        <c:v>1.940593</c:v>
                      </c:pt>
                      <c:pt idx="72252">
                        <c:v>1.9434819999999999</c:v>
                      </c:pt>
                      <c:pt idx="72253">
                        <c:v>1.9463710000000001</c:v>
                      </c:pt>
                      <c:pt idx="72254">
                        <c:v>1.9492590000000001</c:v>
                      </c:pt>
                      <c:pt idx="72255">
                        <c:v>1.952148</c:v>
                      </c:pt>
                      <c:pt idx="72256">
                        <c:v>1.9550369999999999</c:v>
                      </c:pt>
                      <c:pt idx="72257">
                        <c:v>1.9579260000000001</c:v>
                      </c:pt>
                      <c:pt idx="72258">
                        <c:v>1.960815</c:v>
                      </c:pt>
                      <c:pt idx="72259">
                        <c:v>1.9637039999999999</c:v>
                      </c:pt>
                      <c:pt idx="72260">
                        <c:v>1.966593</c:v>
                      </c:pt>
                      <c:pt idx="72261">
                        <c:v>1.969482</c:v>
                      </c:pt>
                      <c:pt idx="72262">
                        <c:v>1.9723710000000001</c:v>
                      </c:pt>
                      <c:pt idx="72263">
                        <c:v>1.9752590000000001</c:v>
                      </c:pt>
                      <c:pt idx="72264">
                        <c:v>1.978148</c:v>
                      </c:pt>
                      <c:pt idx="72265">
                        <c:v>1.9810369999999999</c:v>
                      </c:pt>
                      <c:pt idx="72266">
                        <c:v>1.9839260000000001</c:v>
                      </c:pt>
                      <c:pt idx="72267">
                        <c:v>1.986815</c:v>
                      </c:pt>
                      <c:pt idx="72268">
                        <c:v>1.9897039999999999</c:v>
                      </c:pt>
                      <c:pt idx="72269">
                        <c:v>1.9925930000000001</c:v>
                      </c:pt>
                      <c:pt idx="72270">
                        <c:v>1.995482</c:v>
                      </c:pt>
                      <c:pt idx="72271">
                        <c:v>1.9983709999999999</c:v>
                      </c:pt>
                      <c:pt idx="72272">
                        <c:v>2.0012590000000001</c:v>
                      </c:pt>
                      <c:pt idx="72273">
                        <c:v>2.0041479999999998</c:v>
                      </c:pt>
                      <c:pt idx="72274">
                        <c:v>2.007037</c:v>
                      </c:pt>
                      <c:pt idx="72275">
                        <c:v>2.0099260000000001</c:v>
                      </c:pt>
                      <c:pt idx="72276">
                        <c:v>2.0128149999999998</c:v>
                      </c:pt>
                      <c:pt idx="72277">
                        <c:v>2.0157039999999999</c:v>
                      </c:pt>
                      <c:pt idx="72278">
                        <c:v>2.0185930000000001</c:v>
                      </c:pt>
                      <c:pt idx="72279">
                        <c:v>2.0214819999999998</c:v>
                      </c:pt>
                      <c:pt idx="72280">
                        <c:v>2.0243699999999998</c:v>
                      </c:pt>
                      <c:pt idx="72281">
                        <c:v>2.0272589999999999</c:v>
                      </c:pt>
                      <c:pt idx="72282">
                        <c:v>2.0301480000000001</c:v>
                      </c:pt>
                      <c:pt idx="72283">
                        <c:v>2.0330370000000002</c:v>
                      </c:pt>
                      <c:pt idx="72284">
                        <c:v>2.0359259999999999</c:v>
                      </c:pt>
                      <c:pt idx="72285">
                        <c:v>2.038815</c:v>
                      </c:pt>
                      <c:pt idx="72286">
                        <c:v>2.0417040000000002</c:v>
                      </c:pt>
                      <c:pt idx="72287">
                        <c:v>2.0445929999999999</c:v>
                      </c:pt>
                      <c:pt idx="72288">
                        <c:v>2.047482</c:v>
                      </c:pt>
                      <c:pt idx="72289">
                        <c:v>2.05037</c:v>
                      </c:pt>
                      <c:pt idx="72290">
                        <c:v>2.0532590000000002</c:v>
                      </c:pt>
                      <c:pt idx="72291">
                        <c:v>2.0561479999999999</c:v>
                      </c:pt>
                      <c:pt idx="72292">
                        <c:v>2.059037</c:v>
                      </c:pt>
                      <c:pt idx="72293">
                        <c:v>2.0619260000000001</c:v>
                      </c:pt>
                      <c:pt idx="72294">
                        <c:v>2.0648149999999998</c:v>
                      </c:pt>
                      <c:pt idx="72295">
                        <c:v>2.067704</c:v>
                      </c:pt>
                      <c:pt idx="72296">
                        <c:v>2.0705930000000001</c:v>
                      </c:pt>
                      <c:pt idx="72297">
                        <c:v>2.0734819999999998</c:v>
                      </c:pt>
                      <c:pt idx="72298">
                        <c:v>2.0763699999999998</c:v>
                      </c:pt>
                      <c:pt idx="72299">
                        <c:v>2.079259</c:v>
                      </c:pt>
                      <c:pt idx="72300">
                        <c:v>2.0821480000000001</c:v>
                      </c:pt>
                      <c:pt idx="72301">
                        <c:v>2.0850369999999998</c:v>
                      </c:pt>
                      <c:pt idx="72302">
                        <c:v>2.0879259999999999</c:v>
                      </c:pt>
                      <c:pt idx="72303">
                        <c:v>2.0908150000000001</c:v>
                      </c:pt>
                      <c:pt idx="72304">
                        <c:v>2.0937039999999998</c:v>
                      </c:pt>
                      <c:pt idx="72305">
                        <c:v>2.0965929999999999</c:v>
                      </c:pt>
                      <c:pt idx="72306">
                        <c:v>2.0994820000000001</c:v>
                      </c:pt>
                      <c:pt idx="72307">
                        <c:v>2.1023710000000002</c:v>
                      </c:pt>
                      <c:pt idx="72308">
                        <c:v>2.1052590000000002</c:v>
                      </c:pt>
                      <c:pt idx="72309">
                        <c:v>2.1081479999999999</c:v>
                      </c:pt>
                      <c:pt idx="72310">
                        <c:v>2.1110370000000001</c:v>
                      </c:pt>
                      <c:pt idx="72311">
                        <c:v>2.1139260000000002</c:v>
                      </c:pt>
                      <c:pt idx="72312">
                        <c:v>2.1168149999999999</c:v>
                      </c:pt>
                      <c:pt idx="72313">
                        <c:v>2.119704</c:v>
                      </c:pt>
                      <c:pt idx="72314">
                        <c:v>2.1225930000000002</c:v>
                      </c:pt>
                      <c:pt idx="72315">
                        <c:v>2.1254819999999999</c:v>
                      </c:pt>
                      <c:pt idx="72316">
                        <c:v>2.128371</c:v>
                      </c:pt>
                      <c:pt idx="72317">
                        <c:v>2.131259</c:v>
                      </c:pt>
                      <c:pt idx="72318">
                        <c:v>2.1341480000000002</c:v>
                      </c:pt>
                      <c:pt idx="72319">
                        <c:v>2.1370369999999999</c:v>
                      </c:pt>
                      <c:pt idx="72320">
                        <c:v>2.139926</c:v>
                      </c:pt>
                      <c:pt idx="72321">
                        <c:v>2.1428150000000001</c:v>
                      </c:pt>
                      <c:pt idx="72322">
                        <c:v>2.1457039999999998</c:v>
                      </c:pt>
                      <c:pt idx="72323">
                        <c:v>2.148593</c:v>
                      </c:pt>
                      <c:pt idx="72324">
                        <c:v>2.1514820000000001</c:v>
                      </c:pt>
                      <c:pt idx="72325">
                        <c:v>2.1543709999999998</c:v>
                      </c:pt>
                      <c:pt idx="72326">
                        <c:v>2.1572589999999998</c:v>
                      </c:pt>
                      <c:pt idx="72327">
                        <c:v>2.160148</c:v>
                      </c:pt>
                      <c:pt idx="72328">
                        <c:v>2.1630370000000001</c:v>
                      </c:pt>
                      <c:pt idx="72329">
                        <c:v>2.1659259999999998</c:v>
                      </c:pt>
                      <c:pt idx="72330">
                        <c:v>2.1688149999999999</c:v>
                      </c:pt>
                      <c:pt idx="72331">
                        <c:v>2.1717040000000001</c:v>
                      </c:pt>
                      <c:pt idx="72332">
                        <c:v>2.1745930000000002</c:v>
                      </c:pt>
                      <c:pt idx="72333">
                        <c:v>2.1774819999999999</c:v>
                      </c:pt>
                      <c:pt idx="72334">
                        <c:v>2.1803710000000001</c:v>
                      </c:pt>
                      <c:pt idx="72335">
                        <c:v>2.1832590000000001</c:v>
                      </c:pt>
                      <c:pt idx="72336">
                        <c:v>2.1861480000000002</c:v>
                      </c:pt>
                      <c:pt idx="72337">
                        <c:v>2.1890369999999999</c:v>
                      </c:pt>
                      <c:pt idx="72338">
                        <c:v>2.191926</c:v>
                      </c:pt>
                      <c:pt idx="72339">
                        <c:v>2.1948150000000002</c:v>
                      </c:pt>
                      <c:pt idx="72340">
                        <c:v>2.1977039999999999</c:v>
                      </c:pt>
                      <c:pt idx="72341">
                        <c:v>2.200593</c:v>
                      </c:pt>
                      <c:pt idx="72342">
                        <c:v>2.2034820000000002</c:v>
                      </c:pt>
                      <c:pt idx="72343">
                        <c:v>2.2063709999999999</c:v>
                      </c:pt>
                      <c:pt idx="72344">
                        <c:v>2.20926</c:v>
                      </c:pt>
                      <c:pt idx="72345">
                        <c:v>2.212148</c:v>
                      </c:pt>
                      <c:pt idx="72346">
                        <c:v>2.2150370000000001</c:v>
                      </c:pt>
                      <c:pt idx="72347">
                        <c:v>2.2179259999999998</c:v>
                      </c:pt>
                      <c:pt idx="72348">
                        <c:v>2.220815</c:v>
                      </c:pt>
                      <c:pt idx="72349">
                        <c:v>2.2237040000000001</c:v>
                      </c:pt>
                      <c:pt idx="72350">
                        <c:v>2.2265929999999998</c:v>
                      </c:pt>
                      <c:pt idx="72351">
                        <c:v>2.229482</c:v>
                      </c:pt>
                      <c:pt idx="72352">
                        <c:v>2.2323710000000001</c:v>
                      </c:pt>
                      <c:pt idx="72353">
                        <c:v>2.2352599999999998</c:v>
                      </c:pt>
                      <c:pt idx="72354">
                        <c:v>2.2381479999999998</c:v>
                      </c:pt>
                      <c:pt idx="72355">
                        <c:v>2.2410369999999999</c:v>
                      </c:pt>
                      <c:pt idx="72356">
                        <c:v>2.2439260000000001</c:v>
                      </c:pt>
                      <c:pt idx="72357">
                        <c:v>2.2468149999999998</c:v>
                      </c:pt>
                      <c:pt idx="72358">
                        <c:v>2.2497039999999999</c:v>
                      </c:pt>
                      <c:pt idx="72359">
                        <c:v>2.2525930000000001</c:v>
                      </c:pt>
                      <c:pt idx="72360">
                        <c:v>2.2554820000000002</c:v>
                      </c:pt>
                      <c:pt idx="72361">
                        <c:v>2.2583709999999999</c:v>
                      </c:pt>
                      <c:pt idx="72362">
                        <c:v>2.2612589999999999</c:v>
                      </c:pt>
                      <c:pt idx="72363">
                        <c:v>2.264148</c:v>
                      </c:pt>
                      <c:pt idx="72364">
                        <c:v>2.2670370000000002</c:v>
                      </c:pt>
                      <c:pt idx="72365">
                        <c:v>2.2699259999999999</c:v>
                      </c:pt>
                      <c:pt idx="72366">
                        <c:v>2.272815</c:v>
                      </c:pt>
                      <c:pt idx="72367">
                        <c:v>2.2757040000000002</c:v>
                      </c:pt>
                      <c:pt idx="72368">
                        <c:v>2.2785929999999999</c:v>
                      </c:pt>
                      <c:pt idx="72369">
                        <c:v>2.281482</c:v>
                      </c:pt>
                      <c:pt idx="72370">
                        <c:v>2.2843710000000002</c:v>
                      </c:pt>
                      <c:pt idx="72371">
                        <c:v>2.2872590000000002</c:v>
                      </c:pt>
                      <c:pt idx="72372">
                        <c:v>2.2901479999999999</c:v>
                      </c:pt>
                      <c:pt idx="72373">
                        <c:v>2.293037</c:v>
                      </c:pt>
                      <c:pt idx="72374">
                        <c:v>2.2959260000000001</c:v>
                      </c:pt>
                      <c:pt idx="72375">
                        <c:v>2.2988149999999998</c:v>
                      </c:pt>
                      <c:pt idx="72376">
                        <c:v>2.301704</c:v>
                      </c:pt>
                      <c:pt idx="72377">
                        <c:v>2.3045930000000001</c:v>
                      </c:pt>
                      <c:pt idx="72378">
                        <c:v>2.3074819999999998</c:v>
                      </c:pt>
                      <c:pt idx="72379">
                        <c:v>2.3103699999999998</c:v>
                      </c:pt>
                      <c:pt idx="72380">
                        <c:v>2.313259</c:v>
                      </c:pt>
                      <c:pt idx="72381">
                        <c:v>2.3161480000000001</c:v>
                      </c:pt>
                      <c:pt idx="72382">
                        <c:v>2.3190369999999998</c:v>
                      </c:pt>
                      <c:pt idx="72383">
                        <c:v>2.3219259999999999</c:v>
                      </c:pt>
                      <c:pt idx="72384">
                        <c:v>2.3248150000000001</c:v>
                      </c:pt>
                      <c:pt idx="72385">
                        <c:v>2.3277040000000002</c:v>
                      </c:pt>
                      <c:pt idx="72386">
                        <c:v>2.3305929999999999</c:v>
                      </c:pt>
                      <c:pt idx="72387">
                        <c:v>2.3334820000000001</c:v>
                      </c:pt>
                      <c:pt idx="72388">
                        <c:v>2.3363700000000001</c:v>
                      </c:pt>
                      <c:pt idx="72389">
                        <c:v>2.3392590000000002</c:v>
                      </c:pt>
                      <c:pt idx="72390">
                        <c:v>2.3421479999999999</c:v>
                      </c:pt>
                      <c:pt idx="72391">
                        <c:v>2.345037</c:v>
                      </c:pt>
                      <c:pt idx="72392">
                        <c:v>2.3479260000000002</c:v>
                      </c:pt>
                      <c:pt idx="72393">
                        <c:v>2.3508149999999999</c:v>
                      </c:pt>
                      <c:pt idx="72394">
                        <c:v>2.353704</c:v>
                      </c:pt>
                      <c:pt idx="72395">
                        <c:v>2.3565930000000002</c:v>
                      </c:pt>
                      <c:pt idx="72396">
                        <c:v>2.3594819999999999</c:v>
                      </c:pt>
                      <c:pt idx="72397">
                        <c:v>2.3623699999999999</c:v>
                      </c:pt>
                      <c:pt idx="72398">
                        <c:v>2.365259</c:v>
                      </c:pt>
                      <c:pt idx="72399">
                        <c:v>2.3681480000000001</c:v>
                      </c:pt>
                      <c:pt idx="72400">
                        <c:v>2.3710369999999998</c:v>
                      </c:pt>
                      <c:pt idx="72401">
                        <c:v>2.373926</c:v>
                      </c:pt>
                      <c:pt idx="72402">
                        <c:v>2.3768150000000001</c:v>
                      </c:pt>
                      <c:pt idx="72403">
                        <c:v>2.3797039999999998</c:v>
                      </c:pt>
                      <c:pt idx="72404">
                        <c:v>2.382593</c:v>
                      </c:pt>
                      <c:pt idx="72405">
                        <c:v>2.3854820000000001</c:v>
                      </c:pt>
                      <c:pt idx="72406">
                        <c:v>2.3883709999999998</c:v>
                      </c:pt>
                      <c:pt idx="72407">
                        <c:v>2.3912589999999998</c:v>
                      </c:pt>
                      <c:pt idx="72408">
                        <c:v>2.3941479999999999</c:v>
                      </c:pt>
                      <c:pt idx="72409">
                        <c:v>2.3970370000000001</c:v>
                      </c:pt>
                      <c:pt idx="72410">
                        <c:v>2.3999259999999998</c:v>
                      </c:pt>
                      <c:pt idx="72411">
                        <c:v>2.4028149999999999</c:v>
                      </c:pt>
                      <c:pt idx="72412">
                        <c:v>2.4057040000000001</c:v>
                      </c:pt>
                      <c:pt idx="72413">
                        <c:v>2.4085930000000002</c:v>
                      </c:pt>
                      <c:pt idx="72414">
                        <c:v>2.4114819999999999</c:v>
                      </c:pt>
                      <c:pt idx="72415">
                        <c:v>2.414371</c:v>
                      </c:pt>
                      <c:pt idx="72416">
                        <c:v>2.417259</c:v>
                      </c:pt>
                      <c:pt idx="72417">
                        <c:v>2.4201480000000002</c:v>
                      </c:pt>
                      <c:pt idx="72418">
                        <c:v>2.4230369999999999</c:v>
                      </c:pt>
                      <c:pt idx="72419">
                        <c:v>2.425926</c:v>
                      </c:pt>
                      <c:pt idx="72420">
                        <c:v>2.4288150000000002</c:v>
                      </c:pt>
                      <c:pt idx="72421">
                        <c:v>2.4317039999999999</c:v>
                      </c:pt>
                      <c:pt idx="72422">
                        <c:v>2.434593</c:v>
                      </c:pt>
                      <c:pt idx="72423">
                        <c:v>2.4374820000000001</c:v>
                      </c:pt>
                      <c:pt idx="72424">
                        <c:v>2.4403709999999998</c:v>
                      </c:pt>
                      <c:pt idx="72425">
                        <c:v>2.4432589999999998</c:v>
                      </c:pt>
                      <c:pt idx="72426">
                        <c:v>2.446148</c:v>
                      </c:pt>
                      <c:pt idx="72427">
                        <c:v>2.4490370000000001</c:v>
                      </c:pt>
                      <c:pt idx="72428">
                        <c:v>2.4519259999999998</c:v>
                      </c:pt>
                      <c:pt idx="72429">
                        <c:v>2.454815</c:v>
                      </c:pt>
                      <c:pt idx="72430">
                        <c:v>2.4577040000000001</c:v>
                      </c:pt>
                      <c:pt idx="72431">
                        <c:v>2.4605929999999998</c:v>
                      </c:pt>
                      <c:pt idx="72432">
                        <c:v>2.4634819999999999</c:v>
                      </c:pt>
                      <c:pt idx="72433">
                        <c:v>2.4663710000000001</c:v>
                      </c:pt>
                      <c:pt idx="72434">
                        <c:v>2.4692599999999998</c:v>
                      </c:pt>
                      <c:pt idx="72435">
                        <c:v>2.4721479999999998</c:v>
                      </c:pt>
                      <c:pt idx="72436">
                        <c:v>2.4750369999999999</c:v>
                      </c:pt>
                      <c:pt idx="72437">
                        <c:v>2.4779260000000001</c:v>
                      </c:pt>
                      <c:pt idx="72438">
                        <c:v>2.4808150000000002</c:v>
                      </c:pt>
                      <c:pt idx="72439">
                        <c:v>2.4837039999999999</c:v>
                      </c:pt>
                      <c:pt idx="72440">
                        <c:v>2.4865930000000001</c:v>
                      </c:pt>
                      <c:pt idx="72441">
                        <c:v>2.4894820000000002</c:v>
                      </c:pt>
                      <c:pt idx="72442">
                        <c:v>2.4923709999999999</c:v>
                      </c:pt>
                      <c:pt idx="72443">
                        <c:v>2.49526</c:v>
                      </c:pt>
                      <c:pt idx="72444">
                        <c:v>2.498148</c:v>
                      </c:pt>
                      <c:pt idx="72445">
                        <c:v>2.5010370000000002</c:v>
                      </c:pt>
                      <c:pt idx="72446">
                        <c:v>2.5039259999999999</c:v>
                      </c:pt>
                      <c:pt idx="72447">
                        <c:v>2.506815</c:v>
                      </c:pt>
                      <c:pt idx="72448">
                        <c:v>2.5097040000000002</c:v>
                      </c:pt>
                      <c:pt idx="72449">
                        <c:v>2.5125929999999999</c:v>
                      </c:pt>
                      <c:pt idx="72450">
                        <c:v>2.515482</c:v>
                      </c:pt>
                      <c:pt idx="72451">
                        <c:v>2.5183710000000001</c:v>
                      </c:pt>
                      <c:pt idx="72452">
                        <c:v>2.5212599999999998</c:v>
                      </c:pt>
                      <c:pt idx="72453">
                        <c:v>2.5241479999999998</c:v>
                      </c:pt>
                      <c:pt idx="72454">
                        <c:v>2.527037</c:v>
                      </c:pt>
                      <c:pt idx="72455">
                        <c:v>2.5299260000000001</c:v>
                      </c:pt>
                      <c:pt idx="72456">
                        <c:v>2.5328149999999998</c:v>
                      </c:pt>
                      <c:pt idx="72457">
                        <c:v>2.535704</c:v>
                      </c:pt>
                      <c:pt idx="72458">
                        <c:v>2.5385930000000001</c:v>
                      </c:pt>
                      <c:pt idx="72459">
                        <c:v>2.5414819999999998</c:v>
                      </c:pt>
                      <c:pt idx="72460">
                        <c:v>2.5443709999999999</c:v>
                      </c:pt>
                      <c:pt idx="72461">
                        <c:v>2.5472589999999999</c:v>
                      </c:pt>
                      <c:pt idx="72462">
                        <c:v>2.5501480000000001</c:v>
                      </c:pt>
                      <c:pt idx="72463">
                        <c:v>2.5530369999999998</c:v>
                      </c:pt>
                      <c:pt idx="72464">
                        <c:v>2.5559259999999999</c:v>
                      </c:pt>
                      <c:pt idx="72465">
                        <c:v>2.5588150000000001</c:v>
                      </c:pt>
                      <c:pt idx="72466">
                        <c:v>2.5617040000000002</c:v>
                      </c:pt>
                      <c:pt idx="72467">
                        <c:v>2.5645929999999999</c:v>
                      </c:pt>
                      <c:pt idx="72468">
                        <c:v>2.567482</c:v>
                      </c:pt>
                      <c:pt idx="72469">
                        <c:v>2.57037</c:v>
                      </c:pt>
                      <c:pt idx="72470">
                        <c:v>2.5732590000000002</c:v>
                      </c:pt>
                      <c:pt idx="72471">
                        <c:v>2.5761479999999999</c:v>
                      </c:pt>
                      <c:pt idx="72472">
                        <c:v>2.579037</c:v>
                      </c:pt>
                      <c:pt idx="72473">
                        <c:v>2.5819260000000002</c:v>
                      </c:pt>
                      <c:pt idx="72474">
                        <c:v>2.5848149999999999</c:v>
                      </c:pt>
                      <c:pt idx="72475">
                        <c:v>2.587704</c:v>
                      </c:pt>
                      <c:pt idx="72476">
                        <c:v>2.5905930000000001</c:v>
                      </c:pt>
                      <c:pt idx="72477">
                        <c:v>2.5934819999999998</c:v>
                      </c:pt>
                      <c:pt idx="72478">
                        <c:v>2.5963699999999998</c:v>
                      </c:pt>
                      <c:pt idx="72479">
                        <c:v>2.599259</c:v>
                      </c:pt>
                      <c:pt idx="72480">
                        <c:v>2.6021480000000001</c:v>
                      </c:pt>
                      <c:pt idx="72481">
                        <c:v>2.6050369999999998</c:v>
                      </c:pt>
                      <c:pt idx="72482">
                        <c:v>2.607926</c:v>
                      </c:pt>
                      <c:pt idx="72483">
                        <c:v>2.6108150000000001</c:v>
                      </c:pt>
                      <c:pt idx="72484">
                        <c:v>2.6137039999999998</c:v>
                      </c:pt>
                      <c:pt idx="72485">
                        <c:v>2.6165929999999999</c:v>
                      </c:pt>
                      <c:pt idx="72486">
                        <c:v>2.6194820000000001</c:v>
                      </c:pt>
                      <c:pt idx="72487">
                        <c:v>2.6223700000000001</c:v>
                      </c:pt>
                      <c:pt idx="72488">
                        <c:v>2.6252589999999998</c:v>
                      </c:pt>
                      <c:pt idx="72489">
                        <c:v>2.6281479999999999</c:v>
                      </c:pt>
                      <c:pt idx="72490">
                        <c:v>2.6310370000000001</c:v>
                      </c:pt>
                      <c:pt idx="72491">
                        <c:v>2.6339260000000002</c:v>
                      </c:pt>
                      <c:pt idx="72492">
                        <c:v>2.6368149999999999</c:v>
                      </c:pt>
                      <c:pt idx="72493">
                        <c:v>2.6397040000000001</c:v>
                      </c:pt>
                      <c:pt idx="72494">
                        <c:v>2.6425930000000002</c:v>
                      </c:pt>
                      <c:pt idx="72495">
                        <c:v>2.6454819999999999</c:v>
                      </c:pt>
                      <c:pt idx="72496">
                        <c:v>2.648371</c:v>
                      </c:pt>
                      <c:pt idx="72497">
                        <c:v>2.651259</c:v>
                      </c:pt>
                      <c:pt idx="72498">
                        <c:v>2.6541480000000002</c:v>
                      </c:pt>
                      <c:pt idx="72499">
                        <c:v>2.6570369999999999</c:v>
                      </c:pt>
                      <c:pt idx="72500">
                        <c:v>2.659926</c:v>
                      </c:pt>
                      <c:pt idx="72501">
                        <c:v>2.6628150000000002</c:v>
                      </c:pt>
                      <c:pt idx="72502">
                        <c:v>2.6657039999999999</c:v>
                      </c:pt>
                      <c:pt idx="72503">
                        <c:v>2.668593</c:v>
                      </c:pt>
                      <c:pt idx="72504">
                        <c:v>2.6714820000000001</c:v>
                      </c:pt>
                      <c:pt idx="72505">
                        <c:v>2.6743709999999998</c:v>
                      </c:pt>
                      <c:pt idx="72506">
                        <c:v>2.6772589999999998</c:v>
                      </c:pt>
                      <c:pt idx="72507">
                        <c:v>2.680148</c:v>
                      </c:pt>
                      <c:pt idx="72508">
                        <c:v>2.6830370000000001</c:v>
                      </c:pt>
                      <c:pt idx="72509">
                        <c:v>2.6859259999999998</c:v>
                      </c:pt>
                      <c:pt idx="72510">
                        <c:v>2.688815</c:v>
                      </c:pt>
                      <c:pt idx="72511">
                        <c:v>2.6917040000000001</c:v>
                      </c:pt>
                      <c:pt idx="72512">
                        <c:v>2.6945929999999998</c:v>
                      </c:pt>
                      <c:pt idx="72513">
                        <c:v>2.6974819999999999</c:v>
                      </c:pt>
                      <c:pt idx="72514">
                        <c:v>2.7003710000000001</c:v>
                      </c:pt>
                      <c:pt idx="72515">
                        <c:v>2.7032590000000001</c:v>
                      </c:pt>
                      <c:pt idx="72516">
                        <c:v>2.7061480000000002</c:v>
                      </c:pt>
                      <c:pt idx="72517">
                        <c:v>2.7090369999999999</c:v>
                      </c:pt>
                      <c:pt idx="72518">
                        <c:v>2.7119260000000001</c:v>
                      </c:pt>
                      <c:pt idx="72519">
                        <c:v>2.7148150000000002</c:v>
                      </c:pt>
                      <c:pt idx="72520">
                        <c:v>2.7177039999999999</c:v>
                      </c:pt>
                      <c:pt idx="72521">
                        <c:v>2.720593</c:v>
                      </c:pt>
                      <c:pt idx="72522">
                        <c:v>2.7234820000000002</c:v>
                      </c:pt>
                      <c:pt idx="72523">
                        <c:v>2.7263709999999999</c:v>
                      </c:pt>
                      <c:pt idx="72524">
                        <c:v>2.7292589999999999</c:v>
                      </c:pt>
                      <c:pt idx="72525">
                        <c:v>2.732148</c:v>
                      </c:pt>
                      <c:pt idx="72526">
                        <c:v>2.7350370000000002</c:v>
                      </c:pt>
                      <c:pt idx="72527">
                        <c:v>2.7379259999999999</c:v>
                      </c:pt>
                      <c:pt idx="72528">
                        <c:v>2.740815</c:v>
                      </c:pt>
                      <c:pt idx="72529">
                        <c:v>2.7437040000000001</c:v>
                      </c:pt>
                      <c:pt idx="72530">
                        <c:v>2.7465929999999998</c:v>
                      </c:pt>
                      <c:pt idx="72531">
                        <c:v>2.749482</c:v>
                      </c:pt>
                      <c:pt idx="72532">
                        <c:v>2.7523710000000001</c:v>
                      </c:pt>
                      <c:pt idx="72533">
                        <c:v>2.7552599999999998</c:v>
                      </c:pt>
                      <c:pt idx="72534">
                        <c:v>2.7581479999999998</c:v>
                      </c:pt>
                      <c:pt idx="72535">
                        <c:v>2.761037</c:v>
                      </c:pt>
                      <c:pt idx="72536">
                        <c:v>2.7639260000000001</c:v>
                      </c:pt>
                      <c:pt idx="72537">
                        <c:v>2.7668149999999998</c:v>
                      </c:pt>
                      <c:pt idx="72538">
                        <c:v>2.7697039999999999</c:v>
                      </c:pt>
                      <c:pt idx="72539">
                        <c:v>2.7725930000000001</c:v>
                      </c:pt>
                      <c:pt idx="72540">
                        <c:v>2.7754819999999998</c:v>
                      </c:pt>
                      <c:pt idx="72541">
                        <c:v>2.7783709999999999</c:v>
                      </c:pt>
                      <c:pt idx="72542">
                        <c:v>2.7812600000000001</c:v>
                      </c:pt>
                      <c:pt idx="72543">
                        <c:v>2.7841480000000001</c:v>
                      </c:pt>
                      <c:pt idx="72544">
                        <c:v>2.7870370000000002</c:v>
                      </c:pt>
                      <c:pt idx="72545">
                        <c:v>2.7899259999999999</c:v>
                      </c:pt>
                      <c:pt idx="72546">
                        <c:v>2.792815</c:v>
                      </c:pt>
                      <c:pt idx="72547">
                        <c:v>2.7957040000000002</c:v>
                      </c:pt>
                      <c:pt idx="72548">
                        <c:v>2.7985929999999999</c:v>
                      </c:pt>
                      <c:pt idx="72549">
                        <c:v>2.801482</c:v>
                      </c:pt>
                      <c:pt idx="72550">
                        <c:v>2.8043710000000002</c:v>
                      </c:pt>
                      <c:pt idx="72551">
                        <c:v>2.8072590000000002</c:v>
                      </c:pt>
                      <c:pt idx="72552">
                        <c:v>2.8101479999999999</c:v>
                      </c:pt>
                      <c:pt idx="72553">
                        <c:v>2.813037</c:v>
                      </c:pt>
                      <c:pt idx="72554">
                        <c:v>2.8159260000000002</c:v>
                      </c:pt>
                      <c:pt idx="72555">
                        <c:v>2.8188149999999998</c:v>
                      </c:pt>
                      <c:pt idx="72556">
                        <c:v>2.821704</c:v>
                      </c:pt>
                      <c:pt idx="72557">
                        <c:v>2.8245930000000001</c:v>
                      </c:pt>
                      <c:pt idx="72558">
                        <c:v>2.8274819999999998</c:v>
                      </c:pt>
                      <c:pt idx="72559">
                        <c:v>2.830371</c:v>
                      </c:pt>
                      <c:pt idx="72560">
                        <c:v>2.833259</c:v>
                      </c:pt>
                      <c:pt idx="72561">
                        <c:v>2.8361480000000001</c:v>
                      </c:pt>
                      <c:pt idx="72562">
                        <c:v>2.8390369999999998</c:v>
                      </c:pt>
                      <c:pt idx="72563">
                        <c:v>2.841926</c:v>
                      </c:pt>
                      <c:pt idx="72564">
                        <c:v>2.8448150000000001</c:v>
                      </c:pt>
                      <c:pt idx="72565">
                        <c:v>2.8477039999999998</c:v>
                      </c:pt>
                      <c:pt idx="72566">
                        <c:v>2.8505929999999999</c:v>
                      </c:pt>
                      <c:pt idx="72567">
                        <c:v>2.8534820000000001</c:v>
                      </c:pt>
                      <c:pt idx="72568">
                        <c:v>2.8563700000000001</c:v>
                      </c:pt>
                      <c:pt idx="72569">
                        <c:v>2.8592590000000002</c:v>
                      </c:pt>
                      <c:pt idx="72570">
                        <c:v>2.8621479999999999</c:v>
                      </c:pt>
                      <c:pt idx="72571">
                        <c:v>2.8650370000000001</c:v>
                      </c:pt>
                      <c:pt idx="72572">
                        <c:v>2.8679260000000002</c:v>
                      </c:pt>
                      <c:pt idx="72573">
                        <c:v>2.8708149999999999</c:v>
                      </c:pt>
                      <c:pt idx="72574">
                        <c:v>2.873704</c:v>
                      </c:pt>
                      <c:pt idx="72575">
                        <c:v>2.8765930000000002</c:v>
                      </c:pt>
                      <c:pt idx="72576">
                        <c:v>2.8794819999999999</c:v>
                      </c:pt>
                      <c:pt idx="72577">
                        <c:v>2.8823699999999999</c:v>
                      </c:pt>
                      <c:pt idx="72578">
                        <c:v>2.885259</c:v>
                      </c:pt>
                      <c:pt idx="72579">
                        <c:v>2.8881480000000002</c:v>
                      </c:pt>
                      <c:pt idx="72580">
                        <c:v>2.8910369999999999</c:v>
                      </c:pt>
                      <c:pt idx="72581">
                        <c:v>2.893926</c:v>
                      </c:pt>
                      <c:pt idx="72582">
                        <c:v>2.8968150000000001</c:v>
                      </c:pt>
                      <c:pt idx="72583">
                        <c:v>2.8997039999999998</c:v>
                      </c:pt>
                      <c:pt idx="72584">
                        <c:v>2.902593</c:v>
                      </c:pt>
                      <c:pt idx="72585">
                        <c:v>2.9054820000000001</c:v>
                      </c:pt>
                      <c:pt idx="72586">
                        <c:v>2.9083700000000001</c:v>
                      </c:pt>
                      <c:pt idx="72587">
                        <c:v>2.9112589999999998</c:v>
                      </c:pt>
                      <c:pt idx="72588">
                        <c:v>2.914148</c:v>
                      </c:pt>
                      <c:pt idx="72589">
                        <c:v>2.9170370000000001</c:v>
                      </c:pt>
                      <c:pt idx="72590">
                        <c:v>2.9199259999999998</c:v>
                      </c:pt>
                      <c:pt idx="72591">
                        <c:v>2.9228149999999999</c:v>
                      </c:pt>
                      <c:pt idx="72592">
                        <c:v>2.9257040000000001</c:v>
                      </c:pt>
                      <c:pt idx="72593">
                        <c:v>2.9285929999999998</c:v>
                      </c:pt>
                      <c:pt idx="72594">
                        <c:v>2.9314819999999999</c:v>
                      </c:pt>
                      <c:pt idx="72595">
                        <c:v>2.9343710000000001</c:v>
                      </c:pt>
                      <c:pt idx="72596">
                        <c:v>2.9372590000000001</c:v>
                      </c:pt>
                      <c:pt idx="72597">
                        <c:v>2.9401480000000002</c:v>
                      </c:pt>
                      <c:pt idx="72598">
                        <c:v>2.9430369999999999</c:v>
                      </c:pt>
                      <c:pt idx="72599">
                        <c:v>2.945926</c:v>
                      </c:pt>
                      <c:pt idx="72600">
                        <c:v>2.9488150000000002</c:v>
                      </c:pt>
                      <c:pt idx="72601">
                        <c:v>2.9517039999999999</c:v>
                      </c:pt>
                      <c:pt idx="72602">
                        <c:v>2.954593</c:v>
                      </c:pt>
                      <c:pt idx="72603">
                        <c:v>2.9574820000000002</c:v>
                      </c:pt>
                      <c:pt idx="72604">
                        <c:v>2.9603709999999999</c:v>
                      </c:pt>
                      <c:pt idx="72605">
                        <c:v>2.9632589999999999</c:v>
                      </c:pt>
                      <c:pt idx="72606">
                        <c:v>2.966148</c:v>
                      </c:pt>
                      <c:pt idx="72607">
                        <c:v>2.9690370000000001</c:v>
                      </c:pt>
                      <c:pt idx="72608">
                        <c:v>2.9719259999999998</c:v>
                      </c:pt>
                      <c:pt idx="72609">
                        <c:v>2.974815</c:v>
                      </c:pt>
                      <c:pt idx="72610">
                        <c:v>2.9777040000000001</c:v>
                      </c:pt>
                      <c:pt idx="72611">
                        <c:v>2.9805929999999998</c:v>
                      </c:pt>
                      <c:pt idx="72612">
                        <c:v>2.983482</c:v>
                      </c:pt>
                      <c:pt idx="72613">
                        <c:v>2.9863710000000001</c:v>
                      </c:pt>
                      <c:pt idx="72614">
                        <c:v>2.9892590000000001</c:v>
                      </c:pt>
                      <c:pt idx="72615">
                        <c:v>2.9921479999999998</c:v>
                      </c:pt>
                      <c:pt idx="72616">
                        <c:v>2.9950369999999999</c:v>
                      </c:pt>
                      <c:pt idx="72617">
                        <c:v>2.9979260000000001</c:v>
                      </c:pt>
                      <c:pt idx="72618">
                        <c:v>3.0008149999999998</c:v>
                      </c:pt>
                      <c:pt idx="72619">
                        <c:v>3.0037039999999999</c:v>
                      </c:pt>
                      <c:pt idx="72620">
                        <c:v>3.0065930000000001</c:v>
                      </c:pt>
                      <c:pt idx="72621">
                        <c:v>3.0094820000000002</c:v>
                      </c:pt>
                      <c:pt idx="72622">
                        <c:v>3.0123709999999999</c:v>
                      </c:pt>
                      <c:pt idx="72623">
                        <c:v>3.0152600000000001</c:v>
                      </c:pt>
                      <c:pt idx="72624">
                        <c:v>3.0181480000000001</c:v>
                      </c:pt>
                      <c:pt idx="72625">
                        <c:v>3.0210370000000002</c:v>
                      </c:pt>
                      <c:pt idx="72626">
                        <c:v>3.0239259999999999</c:v>
                      </c:pt>
                      <c:pt idx="72627">
                        <c:v>3.026815</c:v>
                      </c:pt>
                      <c:pt idx="72628">
                        <c:v>3.0297040000000002</c:v>
                      </c:pt>
                      <c:pt idx="72629">
                        <c:v>3.0325929999999999</c:v>
                      </c:pt>
                      <c:pt idx="72630">
                        <c:v>3.035482</c:v>
                      </c:pt>
                      <c:pt idx="72631">
                        <c:v>3.0383710000000002</c:v>
                      </c:pt>
                      <c:pt idx="72632">
                        <c:v>3.0412599999999999</c:v>
                      </c:pt>
                      <c:pt idx="72633">
                        <c:v>3.0441479999999999</c:v>
                      </c:pt>
                      <c:pt idx="72634">
                        <c:v>3.047037</c:v>
                      </c:pt>
                      <c:pt idx="72635">
                        <c:v>3.0499260000000001</c:v>
                      </c:pt>
                      <c:pt idx="72636">
                        <c:v>3.0528149999999998</c:v>
                      </c:pt>
                      <c:pt idx="72637">
                        <c:v>3.055704</c:v>
                      </c:pt>
                      <c:pt idx="72638">
                        <c:v>3.0585930000000001</c:v>
                      </c:pt>
                      <c:pt idx="72639">
                        <c:v>3.0614819999999998</c:v>
                      </c:pt>
                      <c:pt idx="72640">
                        <c:v>3.064371</c:v>
                      </c:pt>
                      <c:pt idx="72641">
                        <c:v>3.0672600000000001</c:v>
                      </c:pt>
                      <c:pt idx="72642">
                        <c:v>3.0701480000000001</c:v>
                      </c:pt>
                      <c:pt idx="72643">
                        <c:v>3.0730369999999998</c:v>
                      </c:pt>
                      <c:pt idx="72644">
                        <c:v>3.0759259999999999</c:v>
                      </c:pt>
                      <c:pt idx="72645">
                        <c:v>3.0788150000000001</c:v>
                      </c:pt>
                      <c:pt idx="72646">
                        <c:v>3.0817040000000002</c:v>
                      </c:pt>
                      <c:pt idx="72647">
                        <c:v>3.0845929999999999</c:v>
                      </c:pt>
                      <c:pt idx="72648">
                        <c:v>3.0874820000000001</c:v>
                      </c:pt>
                      <c:pt idx="72649">
                        <c:v>3.0903710000000002</c:v>
                      </c:pt>
                      <c:pt idx="72650">
                        <c:v>3.0932590000000002</c:v>
                      </c:pt>
                      <c:pt idx="72651">
                        <c:v>3.0961479999999999</c:v>
                      </c:pt>
                      <c:pt idx="72652">
                        <c:v>3.099037</c:v>
                      </c:pt>
                      <c:pt idx="72653">
                        <c:v>3.1019260000000002</c:v>
                      </c:pt>
                      <c:pt idx="72654">
                        <c:v>3.1048149999999999</c:v>
                      </c:pt>
                      <c:pt idx="72655">
                        <c:v>3.107704</c:v>
                      </c:pt>
                      <c:pt idx="72656">
                        <c:v>3.1105930000000002</c:v>
                      </c:pt>
                      <c:pt idx="72657">
                        <c:v>3.1134819999999999</c:v>
                      </c:pt>
                      <c:pt idx="72658">
                        <c:v>3.1163699999999999</c:v>
                      </c:pt>
                      <c:pt idx="72659">
                        <c:v>3.119259</c:v>
                      </c:pt>
                      <c:pt idx="72660">
                        <c:v>3.1221480000000001</c:v>
                      </c:pt>
                      <c:pt idx="72661">
                        <c:v>3.1250369999999998</c:v>
                      </c:pt>
                      <c:pt idx="72662">
                        <c:v>3.127926</c:v>
                      </c:pt>
                      <c:pt idx="72663">
                        <c:v>3.1308150000000001</c:v>
                      </c:pt>
                      <c:pt idx="72664">
                        <c:v>3.1337039999999998</c:v>
                      </c:pt>
                      <c:pt idx="72665">
                        <c:v>3.136593</c:v>
                      </c:pt>
                      <c:pt idx="72666">
                        <c:v>3.1394820000000001</c:v>
                      </c:pt>
                      <c:pt idx="72667">
                        <c:v>3.1423700000000001</c:v>
                      </c:pt>
                      <c:pt idx="72668">
                        <c:v>3.1452589999999998</c:v>
                      </c:pt>
                      <c:pt idx="72669">
                        <c:v>3.1481479999999999</c:v>
                      </c:pt>
                      <c:pt idx="72670">
                        <c:v>3.1510370000000001</c:v>
                      </c:pt>
                      <c:pt idx="72671">
                        <c:v>3.1539259999999998</c:v>
                      </c:pt>
                      <c:pt idx="72672">
                        <c:v>3.1568149999999999</c:v>
                      </c:pt>
                      <c:pt idx="72673">
                        <c:v>3.1597040000000001</c:v>
                      </c:pt>
                      <c:pt idx="72674">
                        <c:v>3.1625930000000002</c:v>
                      </c:pt>
                      <c:pt idx="72675">
                        <c:v>3.1654819999999999</c:v>
                      </c:pt>
                      <c:pt idx="72676">
                        <c:v>3.1683699999999999</c:v>
                      </c:pt>
                      <c:pt idx="72677">
                        <c:v>3.1712590000000001</c:v>
                      </c:pt>
                      <c:pt idx="72678">
                        <c:v>3.1741480000000002</c:v>
                      </c:pt>
                      <c:pt idx="72679">
                        <c:v>3.1770369999999999</c:v>
                      </c:pt>
                      <c:pt idx="72680">
                        <c:v>3.179926</c:v>
                      </c:pt>
                      <c:pt idx="72681">
                        <c:v>3.1828150000000002</c:v>
                      </c:pt>
                      <c:pt idx="72682">
                        <c:v>3.1857039999999999</c:v>
                      </c:pt>
                      <c:pt idx="72683">
                        <c:v>3.188593</c:v>
                      </c:pt>
                      <c:pt idx="72684">
                        <c:v>3.1914820000000002</c:v>
                      </c:pt>
                      <c:pt idx="72685">
                        <c:v>3.1943709999999998</c:v>
                      </c:pt>
                      <c:pt idx="72686">
                        <c:v>3.1972589999999999</c:v>
                      </c:pt>
                      <c:pt idx="72687">
                        <c:v>3.200148</c:v>
                      </c:pt>
                      <c:pt idx="72688">
                        <c:v>3.2030370000000001</c:v>
                      </c:pt>
                      <c:pt idx="72689">
                        <c:v>3.2059259999999998</c:v>
                      </c:pt>
                      <c:pt idx="72690">
                        <c:v>3.208815</c:v>
                      </c:pt>
                      <c:pt idx="72691">
                        <c:v>3.2117040000000001</c:v>
                      </c:pt>
                      <c:pt idx="72692">
                        <c:v>3.2145929999999998</c:v>
                      </c:pt>
                      <c:pt idx="72693">
                        <c:v>3.217482</c:v>
                      </c:pt>
                      <c:pt idx="72694">
                        <c:v>3.2203710000000001</c:v>
                      </c:pt>
                      <c:pt idx="72695">
                        <c:v>3.2232590000000001</c:v>
                      </c:pt>
                      <c:pt idx="72696">
                        <c:v>3.2261479999999998</c:v>
                      </c:pt>
                      <c:pt idx="72697">
                        <c:v>3.2290369999999999</c:v>
                      </c:pt>
                      <c:pt idx="72698">
                        <c:v>3.2319260000000001</c:v>
                      </c:pt>
                      <c:pt idx="72699">
                        <c:v>3.2348150000000002</c:v>
                      </c:pt>
                      <c:pt idx="72700">
                        <c:v>3.2377039999999999</c:v>
                      </c:pt>
                      <c:pt idx="72701">
                        <c:v>3.2405930000000001</c:v>
                      </c:pt>
                      <c:pt idx="72702">
                        <c:v>3.2434820000000002</c:v>
                      </c:pt>
                      <c:pt idx="72703">
                        <c:v>3.2463709999999999</c:v>
                      </c:pt>
                      <c:pt idx="72704">
                        <c:v>3.2492589999999999</c:v>
                      </c:pt>
                      <c:pt idx="72705">
                        <c:v>3.252148</c:v>
                      </c:pt>
                      <c:pt idx="72706">
                        <c:v>3.2550370000000002</c:v>
                      </c:pt>
                      <c:pt idx="72707">
                        <c:v>3.2579259999999999</c:v>
                      </c:pt>
                      <c:pt idx="72708">
                        <c:v>3.260815</c:v>
                      </c:pt>
                      <c:pt idx="72709">
                        <c:v>3.2637040000000002</c:v>
                      </c:pt>
                      <c:pt idx="72710">
                        <c:v>3.2665929999999999</c:v>
                      </c:pt>
                      <c:pt idx="72711">
                        <c:v>3.269482</c:v>
                      </c:pt>
                      <c:pt idx="72712">
                        <c:v>3.2723710000000001</c:v>
                      </c:pt>
                      <c:pt idx="72713">
                        <c:v>3.2752590000000001</c:v>
                      </c:pt>
                      <c:pt idx="72714">
                        <c:v>3.2781479999999998</c:v>
                      </c:pt>
                      <c:pt idx="72715">
                        <c:v>3.281037</c:v>
                      </c:pt>
                      <c:pt idx="72716">
                        <c:v>3.2839260000000001</c:v>
                      </c:pt>
                      <c:pt idx="72717">
                        <c:v>3.2868149999999998</c:v>
                      </c:pt>
                      <c:pt idx="72718">
                        <c:v>3.289704</c:v>
                      </c:pt>
                      <c:pt idx="72719">
                        <c:v>3.2925930000000001</c:v>
                      </c:pt>
                      <c:pt idx="72720">
                        <c:v>3.2954819999999998</c:v>
                      </c:pt>
                      <c:pt idx="72721">
                        <c:v>3.2983709999999999</c:v>
                      </c:pt>
                      <c:pt idx="72722">
                        <c:v>3.3012600000000001</c:v>
                      </c:pt>
                      <c:pt idx="72723">
                        <c:v>3.3041480000000001</c:v>
                      </c:pt>
                      <c:pt idx="72724">
                        <c:v>3.3070369999999998</c:v>
                      </c:pt>
                      <c:pt idx="72725">
                        <c:v>3.3099259999999999</c:v>
                      </c:pt>
                      <c:pt idx="72726">
                        <c:v>3.3128150000000001</c:v>
                      </c:pt>
                      <c:pt idx="72727">
                        <c:v>3.3157040000000002</c:v>
                      </c:pt>
                      <c:pt idx="72728">
                        <c:v>3.3185929999999999</c:v>
                      </c:pt>
                      <c:pt idx="72729">
                        <c:v>3.321482</c:v>
                      </c:pt>
                      <c:pt idx="72730">
                        <c:v>3.3243710000000002</c:v>
                      </c:pt>
                      <c:pt idx="72731">
                        <c:v>3.3272599999999999</c:v>
                      </c:pt>
                      <c:pt idx="72732">
                        <c:v>3.3301479999999999</c:v>
                      </c:pt>
                      <c:pt idx="72733">
                        <c:v>3.333037</c:v>
                      </c:pt>
                      <c:pt idx="72734">
                        <c:v>3.3359260000000002</c:v>
                      </c:pt>
                      <c:pt idx="72735">
                        <c:v>3.3388149999999999</c:v>
                      </c:pt>
                      <c:pt idx="72736">
                        <c:v>3.341704</c:v>
                      </c:pt>
                      <c:pt idx="72737">
                        <c:v>3.3445930000000001</c:v>
                      </c:pt>
                      <c:pt idx="72738">
                        <c:v>3.3474819999999998</c:v>
                      </c:pt>
                      <c:pt idx="72739">
                        <c:v>3.350371</c:v>
                      </c:pt>
                      <c:pt idx="72740">
                        <c:v>3.353259</c:v>
                      </c:pt>
                      <c:pt idx="72741">
                        <c:v>3.3561480000000001</c:v>
                      </c:pt>
                      <c:pt idx="72742">
                        <c:v>3.3590369999999998</c:v>
                      </c:pt>
                      <c:pt idx="72743">
                        <c:v>3.361926</c:v>
                      </c:pt>
                      <c:pt idx="72744">
                        <c:v>3.3648150000000001</c:v>
                      </c:pt>
                      <c:pt idx="72745">
                        <c:v>3.3677039999999998</c:v>
                      </c:pt>
                      <c:pt idx="72746">
                        <c:v>3.370593</c:v>
                      </c:pt>
                      <c:pt idx="72747">
                        <c:v>3.3734820000000001</c:v>
                      </c:pt>
                      <c:pt idx="72748">
                        <c:v>3.3763700000000001</c:v>
                      </c:pt>
                      <c:pt idx="72749">
                        <c:v>3.3792589999999998</c:v>
                      </c:pt>
                      <c:pt idx="72750">
                        <c:v>3.3821479999999999</c:v>
                      </c:pt>
                      <c:pt idx="72751">
                        <c:v>3.3850370000000001</c:v>
                      </c:pt>
                      <c:pt idx="72752">
                        <c:v>3.3879260000000002</c:v>
                      </c:pt>
                      <c:pt idx="72753">
                        <c:v>3.3908149999999999</c:v>
                      </c:pt>
                      <c:pt idx="72754">
                        <c:v>3.3937040000000001</c:v>
                      </c:pt>
                      <c:pt idx="72755">
                        <c:v>3.3965930000000002</c:v>
                      </c:pt>
                      <c:pt idx="72756">
                        <c:v>3.3994819999999999</c:v>
                      </c:pt>
                      <c:pt idx="72757">
                        <c:v>3.4023699999999999</c:v>
                      </c:pt>
                      <c:pt idx="72758">
                        <c:v>3.405259</c:v>
                      </c:pt>
                      <c:pt idx="72759">
                        <c:v>3.4081480000000002</c:v>
                      </c:pt>
                      <c:pt idx="72760">
                        <c:v>3.4110369999999999</c:v>
                      </c:pt>
                      <c:pt idx="72761">
                        <c:v>3.413926</c:v>
                      </c:pt>
                      <c:pt idx="72762">
                        <c:v>3.4168150000000002</c:v>
                      </c:pt>
                      <c:pt idx="72763">
                        <c:v>3.4197039999999999</c:v>
                      </c:pt>
                      <c:pt idx="72764">
                        <c:v>3.422593</c:v>
                      </c:pt>
                      <c:pt idx="72765">
                        <c:v>3.4254820000000001</c:v>
                      </c:pt>
                      <c:pt idx="72766">
                        <c:v>3.4283700000000001</c:v>
                      </c:pt>
                      <c:pt idx="72767">
                        <c:v>3.4312589999999998</c:v>
                      </c:pt>
                      <c:pt idx="72768">
                        <c:v>3.434148</c:v>
                      </c:pt>
                      <c:pt idx="72769">
                        <c:v>3.4370370000000001</c:v>
                      </c:pt>
                      <c:pt idx="72770">
                        <c:v>3.4399259999999998</c:v>
                      </c:pt>
                      <c:pt idx="72771">
                        <c:v>3.442815</c:v>
                      </c:pt>
                      <c:pt idx="72772">
                        <c:v>3.4457040000000001</c:v>
                      </c:pt>
                      <c:pt idx="72773">
                        <c:v>3.4485929999999998</c:v>
                      </c:pt>
                      <c:pt idx="72774">
                        <c:v>3.4514819999999999</c:v>
                      </c:pt>
                      <c:pt idx="72775">
                        <c:v>3.4543699999999999</c:v>
                      </c:pt>
                      <c:pt idx="72776">
                        <c:v>3.4572590000000001</c:v>
                      </c:pt>
                      <c:pt idx="72777">
                        <c:v>3.4601479999999998</c:v>
                      </c:pt>
                      <c:pt idx="72778">
                        <c:v>3.4630369999999999</c:v>
                      </c:pt>
                      <c:pt idx="72779">
                        <c:v>3.4659260000000001</c:v>
                      </c:pt>
                      <c:pt idx="72780">
                        <c:v>3.4688150000000002</c:v>
                      </c:pt>
                      <c:pt idx="72781">
                        <c:v>3.4717039999999999</c:v>
                      </c:pt>
                      <c:pt idx="72782">
                        <c:v>3.474593</c:v>
                      </c:pt>
                      <c:pt idx="72783">
                        <c:v>3.4774820000000002</c:v>
                      </c:pt>
                      <c:pt idx="72784">
                        <c:v>3.4803709999999999</c:v>
                      </c:pt>
                      <c:pt idx="72785">
                        <c:v>3.4832589999999999</c:v>
                      </c:pt>
                      <c:pt idx="72786">
                        <c:v>3.486148</c:v>
                      </c:pt>
                      <c:pt idx="72787">
                        <c:v>3.4890370000000002</c:v>
                      </c:pt>
                      <c:pt idx="72788">
                        <c:v>3.4919259999999999</c:v>
                      </c:pt>
                      <c:pt idx="72789">
                        <c:v>3.494815</c:v>
                      </c:pt>
                      <c:pt idx="72790">
                        <c:v>3.4977040000000001</c:v>
                      </c:pt>
                      <c:pt idx="72791">
                        <c:v>3.5005929999999998</c:v>
                      </c:pt>
                      <c:pt idx="72792">
                        <c:v>3.503482</c:v>
                      </c:pt>
                      <c:pt idx="72793">
                        <c:v>3.5063710000000001</c:v>
                      </c:pt>
                      <c:pt idx="72794">
                        <c:v>3.5092590000000001</c:v>
                      </c:pt>
                      <c:pt idx="72795">
                        <c:v>3.5121479999999998</c:v>
                      </c:pt>
                      <c:pt idx="72796">
                        <c:v>3.515037</c:v>
                      </c:pt>
                      <c:pt idx="72797">
                        <c:v>3.5179260000000001</c:v>
                      </c:pt>
                      <c:pt idx="72798">
                        <c:v>3.5208149999999998</c:v>
                      </c:pt>
                      <c:pt idx="72799">
                        <c:v>3.5237039999999999</c:v>
                      </c:pt>
                      <c:pt idx="72800">
                        <c:v>3.5265930000000001</c:v>
                      </c:pt>
                      <c:pt idx="72801">
                        <c:v>3.5294819999999998</c:v>
                      </c:pt>
                      <c:pt idx="72802">
                        <c:v>3.5323709999999999</c:v>
                      </c:pt>
                      <c:pt idx="72803">
                        <c:v>3.5352589999999999</c:v>
                      </c:pt>
                      <c:pt idx="72804">
                        <c:v>3.5381480000000001</c:v>
                      </c:pt>
                      <c:pt idx="72805">
                        <c:v>3.5410370000000002</c:v>
                      </c:pt>
                      <c:pt idx="72806">
                        <c:v>3.5439259999999999</c:v>
                      </c:pt>
                      <c:pt idx="72807">
                        <c:v>3.5468150000000001</c:v>
                      </c:pt>
                      <c:pt idx="72808">
                        <c:v>3.5497040000000002</c:v>
                      </c:pt>
                      <c:pt idx="72809">
                        <c:v>3.5525929999999999</c:v>
                      </c:pt>
                      <c:pt idx="72810">
                        <c:v>3.555482</c:v>
                      </c:pt>
                      <c:pt idx="72811">
                        <c:v>3.5583710000000002</c:v>
                      </c:pt>
                      <c:pt idx="72812">
                        <c:v>3.5612599999999999</c:v>
                      </c:pt>
                      <c:pt idx="72813">
                        <c:v>3.5641479999999999</c:v>
                      </c:pt>
                      <c:pt idx="72814">
                        <c:v>3.567037</c:v>
                      </c:pt>
                      <c:pt idx="72815">
                        <c:v>3.5699260000000002</c:v>
                      </c:pt>
                      <c:pt idx="72816">
                        <c:v>3.5728149999999999</c:v>
                      </c:pt>
                      <c:pt idx="72817">
                        <c:v>3.575704</c:v>
                      </c:pt>
                      <c:pt idx="72818">
                        <c:v>3.5785930000000001</c:v>
                      </c:pt>
                      <c:pt idx="72819">
                        <c:v>3.5814819999999998</c:v>
                      </c:pt>
                      <c:pt idx="72820">
                        <c:v>3.584371</c:v>
                      </c:pt>
                      <c:pt idx="72821">
                        <c:v>3.5872600000000001</c:v>
                      </c:pt>
                      <c:pt idx="72822">
                        <c:v>3.5901480000000001</c:v>
                      </c:pt>
                      <c:pt idx="72823">
                        <c:v>3.5930369999999998</c:v>
                      </c:pt>
                      <c:pt idx="72824">
                        <c:v>3.595926</c:v>
                      </c:pt>
                      <c:pt idx="72825">
                        <c:v>3.5988150000000001</c:v>
                      </c:pt>
                      <c:pt idx="72826">
                        <c:v>3.6017039999999998</c:v>
                      </c:pt>
                      <c:pt idx="72827">
                        <c:v>3.6045929999999999</c:v>
                      </c:pt>
                      <c:pt idx="72828">
                        <c:v>3.6074820000000001</c:v>
                      </c:pt>
                      <c:pt idx="72829">
                        <c:v>3.6103710000000002</c:v>
                      </c:pt>
                      <c:pt idx="72830">
                        <c:v>3.6132599999999999</c:v>
                      </c:pt>
                      <c:pt idx="72831">
                        <c:v>3.6161479999999999</c:v>
                      </c:pt>
                      <c:pt idx="72832">
                        <c:v>3.6190370000000001</c:v>
                      </c:pt>
                      <c:pt idx="72833">
                        <c:v>3.6219260000000002</c:v>
                      </c:pt>
                      <c:pt idx="72834">
                        <c:v>3.6248149999999999</c:v>
                      </c:pt>
                      <c:pt idx="72835">
                        <c:v>3.627704</c:v>
                      </c:pt>
                      <c:pt idx="72836">
                        <c:v>3.6305930000000002</c:v>
                      </c:pt>
                      <c:pt idx="72837">
                        <c:v>3.6334819999999999</c:v>
                      </c:pt>
                      <c:pt idx="72838">
                        <c:v>3.636371</c:v>
                      </c:pt>
                      <c:pt idx="72839">
                        <c:v>3.639259</c:v>
                      </c:pt>
                      <c:pt idx="72840">
                        <c:v>3.6421480000000002</c:v>
                      </c:pt>
                      <c:pt idx="72841">
                        <c:v>3.6450369999999999</c:v>
                      </c:pt>
                      <c:pt idx="72842">
                        <c:v>3.647926</c:v>
                      </c:pt>
                      <c:pt idx="72843">
                        <c:v>3.6508150000000001</c:v>
                      </c:pt>
                      <c:pt idx="72844">
                        <c:v>3.6537039999999998</c:v>
                      </c:pt>
                      <c:pt idx="72845">
                        <c:v>3.656593</c:v>
                      </c:pt>
                      <c:pt idx="72846">
                        <c:v>3.6594820000000001</c:v>
                      </c:pt>
                      <c:pt idx="72847">
                        <c:v>3.6623700000000001</c:v>
                      </c:pt>
                      <c:pt idx="72848">
                        <c:v>3.6652589999999998</c:v>
                      </c:pt>
                      <c:pt idx="72849">
                        <c:v>3.668148</c:v>
                      </c:pt>
                      <c:pt idx="72850">
                        <c:v>3.6710370000000001</c:v>
                      </c:pt>
                      <c:pt idx="72851">
                        <c:v>3.6739259999999998</c:v>
                      </c:pt>
                      <c:pt idx="72852">
                        <c:v>3.6768149999999999</c:v>
                      </c:pt>
                      <c:pt idx="72853">
                        <c:v>3.6797040000000001</c:v>
                      </c:pt>
                      <c:pt idx="72854">
                        <c:v>3.6825929999999998</c:v>
                      </c:pt>
                      <c:pt idx="72855">
                        <c:v>3.6854819999999999</c:v>
                      </c:pt>
                      <c:pt idx="72856">
                        <c:v>3.6883699999999999</c:v>
                      </c:pt>
                      <c:pt idx="72857">
                        <c:v>3.6912590000000001</c:v>
                      </c:pt>
                      <c:pt idx="72858">
                        <c:v>3.6941480000000002</c:v>
                      </c:pt>
                      <c:pt idx="72859">
                        <c:v>3.6970369999999999</c:v>
                      </c:pt>
                      <c:pt idx="72860">
                        <c:v>3.699926</c:v>
                      </c:pt>
                      <c:pt idx="72861">
                        <c:v>3.7028150000000002</c:v>
                      </c:pt>
                      <c:pt idx="72862">
                        <c:v>3.7057039999999999</c:v>
                      </c:pt>
                      <c:pt idx="72863">
                        <c:v>3.708593</c:v>
                      </c:pt>
                      <c:pt idx="72864">
                        <c:v>3.7114820000000002</c:v>
                      </c:pt>
                      <c:pt idx="72865">
                        <c:v>3.7143700000000002</c:v>
                      </c:pt>
                      <c:pt idx="72866">
                        <c:v>3.7172589999999999</c:v>
                      </c:pt>
                      <c:pt idx="72867">
                        <c:v>3.720148</c:v>
                      </c:pt>
                      <c:pt idx="72868">
                        <c:v>3.7230370000000002</c:v>
                      </c:pt>
                      <c:pt idx="72869">
                        <c:v>3.7259259999999998</c:v>
                      </c:pt>
                      <c:pt idx="72870">
                        <c:v>3.728815</c:v>
                      </c:pt>
                      <c:pt idx="72871">
                        <c:v>3.7317040000000001</c:v>
                      </c:pt>
                      <c:pt idx="72872">
                        <c:v>3.7345929999999998</c:v>
                      </c:pt>
                      <c:pt idx="72873">
                        <c:v>3.737482</c:v>
                      </c:pt>
                      <c:pt idx="72874">
                        <c:v>3.7403710000000001</c:v>
                      </c:pt>
                      <c:pt idx="72875">
                        <c:v>3.7432590000000001</c:v>
                      </c:pt>
                      <c:pt idx="72876">
                        <c:v>3.7461479999999998</c:v>
                      </c:pt>
                      <c:pt idx="72877">
                        <c:v>3.749037</c:v>
                      </c:pt>
                      <c:pt idx="72878">
                        <c:v>3.7519260000000001</c:v>
                      </c:pt>
                      <c:pt idx="72879">
                        <c:v>3.7548149999999998</c:v>
                      </c:pt>
                      <c:pt idx="72880">
                        <c:v>3.7577039999999999</c:v>
                      </c:pt>
                      <c:pt idx="72881">
                        <c:v>3.7605930000000001</c:v>
                      </c:pt>
                      <c:pt idx="72882">
                        <c:v>3.7634820000000002</c:v>
                      </c:pt>
                      <c:pt idx="72883">
                        <c:v>3.7663709999999999</c:v>
                      </c:pt>
                      <c:pt idx="72884">
                        <c:v>3.7692589999999999</c:v>
                      </c:pt>
                      <c:pt idx="72885">
                        <c:v>3.7721480000000001</c:v>
                      </c:pt>
                      <c:pt idx="72886">
                        <c:v>3.7750370000000002</c:v>
                      </c:pt>
                      <c:pt idx="72887">
                        <c:v>3.7779259999999999</c:v>
                      </c:pt>
                      <c:pt idx="72888">
                        <c:v>3.780815</c:v>
                      </c:pt>
                      <c:pt idx="72889">
                        <c:v>3.7837040000000002</c:v>
                      </c:pt>
                      <c:pt idx="72890">
                        <c:v>3.7865929999999999</c:v>
                      </c:pt>
                      <c:pt idx="72891">
                        <c:v>3.789482</c:v>
                      </c:pt>
                      <c:pt idx="72892">
                        <c:v>3.7923710000000002</c:v>
                      </c:pt>
                      <c:pt idx="72893">
                        <c:v>3.7952590000000002</c:v>
                      </c:pt>
                      <c:pt idx="72894">
                        <c:v>3.7981479999999999</c:v>
                      </c:pt>
                      <c:pt idx="72895">
                        <c:v>3.801037</c:v>
                      </c:pt>
                      <c:pt idx="72896">
                        <c:v>3.8039260000000001</c:v>
                      </c:pt>
                      <c:pt idx="72897">
                        <c:v>3.8068149999999998</c:v>
                      </c:pt>
                      <c:pt idx="72898">
                        <c:v>3.809704</c:v>
                      </c:pt>
                      <c:pt idx="72899">
                        <c:v>3.8125930000000001</c:v>
                      </c:pt>
                      <c:pt idx="72900">
                        <c:v>3.8154819999999998</c:v>
                      </c:pt>
                      <c:pt idx="72901">
                        <c:v>3.818371</c:v>
                      </c:pt>
                      <c:pt idx="72902">
                        <c:v>3.821259</c:v>
                      </c:pt>
                      <c:pt idx="72903">
                        <c:v>3.8241480000000001</c:v>
                      </c:pt>
                      <c:pt idx="72904">
                        <c:v>3.8270369999999998</c:v>
                      </c:pt>
                      <c:pt idx="72905">
                        <c:v>3.8299259999999999</c:v>
                      </c:pt>
                      <c:pt idx="72906">
                        <c:v>3.8328150000000001</c:v>
                      </c:pt>
                      <c:pt idx="72907">
                        <c:v>3.8357039999999998</c:v>
                      </c:pt>
                      <c:pt idx="72908">
                        <c:v>3.8385929999999999</c:v>
                      </c:pt>
                      <c:pt idx="72909">
                        <c:v>3.8414820000000001</c:v>
                      </c:pt>
                      <c:pt idx="72910">
                        <c:v>3.8443710000000002</c:v>
                      </c:pt>
                      <c:pt idx="72911">
                        <c:v>3.8472599999999999</c:v>
                      </c:pt>
                      <c:pt idx="72912">
                        <c:v>3.8501479999999999</c:v>
                      </c:pt>
                      <c:pt idx="72913">
                        <c:v>3.853037</c:v>
                      </c:pt>
                      <c:pt idx="72914">
                        <c:v>3.8559260000000002</c:v>
                      </c:pt>
                      <c:pt idx="72915">
                        <c:v>3.8588149999999999</c:v>
                      </c:pt>
                      <c:pt idx="72916">
                        <c:v>3.861704</c:v>
                      </c:pt>
                      <c:pt idx="72917">
                        <c:v>3.8645930000000002</c:v>
                      </c:pt>
                      <c:pt idx="72918">
                        <c:v>3.8674819999999999</c:v>
                      </c:pt>
                      <c:pt idx="72919">
                        <c:v>3.870371</c:v>
                      </c:pt>
                      <c:pt idx="72920">
                        <c:v>3.8732600000000001</c:v>
                      </c:pt>
                      <c:pt idx="72921">
                        <c:v>3.8761480000000001</c:v>
                      </c:pt>
                      <c:pt idx="72922">
                        <c:v>3.8790369999999998</c:v>
                      </c:pt>
                      <c:pt idx="72923">
                        <c:v>3.881926</c:v>
                      </c:pt>
                      <c:pt idx="72924">
                        <c:v>3.8848150000000001</c:v>
                      </c:pt>
                      <c:pt idx="72925">
                        <c:v>3.8877039999999998</c:v>
                      </c:pt>
                      <c:pt idx="72926">
                        <c:v>3.890593</c:v>
                      </c:pt>
                      <c:pt idx="72927">
                        <c:v>3.8934820000000001</c:v>
                      </c:pt>
                      <c:pt idx="72928">
                        <c:v>3.8963709999999998</c:v>
                      </c:pt>
                      <c:pt idx="72929">
                        <c:v>3.8992589999999998</c:v>
                      </c:pt>
                      <c:pt idx="72930">
                        <c:v>3.9021479999999999</c:v>
                      </c:pt>
                      <c:pt idx="72931">
                        <c:v>3.9050370000000001</c:v>
                      </c:pt>
                      <c:pt idx="72932">
                        <c:v>3.9079259999999998</c:v>
                      </c:pt>
                      <c:pt idx="72933">
                        <c:v>3.9108149999999999</c:v>
                      </c:pt>
                      <c:pt idx="72934">
                        <c:v>3.9137040000000001</c:v>
                      </c:pt>
                      <c:pt idx="72935">
                        <c:v>3.9165930000000002</c:v>
                      </c:pt>
                      <c:pt idx="72936">
                        <c:v>3.9194819999999999</c:v>
                      </c:pt>
                      <c:pt idx="72937">
                        <c:v>3.9223699999999999</c:v>
                      </c:pt>
                      <c:pt idx="72938">
                        <c:v>3.9252590000000001</c:v>
                      </c:pt>
                      <c:pt idx="72939">
                        <c:v>3.9281480000000002</c:v>
                      </c:pt>
                      <c:pt idx="72940">
                        <c:v>3.9310369999999999</c:v>
                      </c:pt>
                      <c:pt idx="72941">
                        <c:v>3.933926</c:v>
                      </c:pt>
                      <c:pt idx="72942">
                        <c:v>3.9368150000000002</c:v>
                      </c:pt>
                      <c:pt idx="72943">
                        <c:v>3.9397039999999999</c:v>
                      </c:pt>
                      <c:pt idx="72944">
                        <c:v>3.942593</c:v>
                      </c:pt>
                      <c:pt idx="72945">
                        <c:v>3.9454820000000002</c:v>
                      </c:pt>
                      <c:pt idx="72946">
                        <c:v>3.9483700000000002</c:v>
                      </c:pt>
                      <c:pt idx="72947">
                        <c:v>3.9512589999999999</c:v>
                      </c:pt>
                      <c:pt idx="72948">
                        <c:v>3.954148</c:v>
                      </c:pt>
                      <c:pt idx="72949">
                        <c:v>3.9570370000000001</c:v>
                      </c:pt>
                      <c:pt idx="72950">
                        <c:v>3.9599259999999998</c:v>
                      </c:pt>
                      <c:pt idx="72951">
                        <c:v>3.962815</c:v>
                      </c:pt>
                      <c:pt idx="72952">
                        <c:v>3.9657040000000001</c:v>
                      </c:pt>
                      <c:pt idx="72953">
                        <c:v>3.9685929999999998</c:v>
                      </c:pt>
                      <c:pt idx="72954">
                        <c:v>3.971482</c:v>
                      </c:pt>
                      <c:pt idx="72955">
                        <c:v>3.97437</c:v>
                      </c:pt>
                      <c:pt idx="72956">
                        <c:v>3.9772590000000001</c:v>
                      </c:pt>
                      <c:pt idx="72957">
                        <c:v>3.9801479999999998</c:v>
                      </c:pt>
                      <c:pt idx="72958">
                        <c:v>3.9830369999999999</c:v>
                      </c:pt>
                      <c:pt idx="72959">
                        <c:v>3.9859260000000001</c:v>
                      </c:pt>
                      <c:pt idx="72960">
                        <c:v>3.9888150000000002</c:v>
                      </c:pt>
                      <c:pt idx="72961">
                        <c:v>3.9917039999999999</c:v>
                      </c:pt>
                      <c:pt idx="72962">
                        <c:v>3.9945930000000001</c:v>
                      </c:pt>
                      <c:pt idx="72963">
                        <c:v>3.9974820000000002</c:v>
                      </c:pt>
                      <c:pt idx="72964">
                        <c:v>4.0003710000000003</c:v>
                      </c:pt>
                      <c:pt idx="72965">
                        <c:v>4.00326</c:v>
                      </c:pt>
                      <c:pt idx="72966">
                        <c:v>4.0061479999999996</c:v>
                      </c:pt>
                      <c:pt idx="72967">
                        <c:v>4.0090370000000002</c:v>
                      </c:pt>
                      <c:pt idx="72968">
                        <c:v>4.0119259999999999</c:v>
                      </c:pt>
                      <c:pt idx="72969">
                        <c:v>4.0148149999999996</c:v>
                      </c:pt>
                      <c:pt idx="72970">
                        <c:v>4.0177040000000002</c:v>
                      </c:pt>
                      <c:pt idx="72971">
                        <c:v>4.0205929999999999</c:v>
                      </c:pt>
                      <c:pt idx="72972">
                        <c:v>4.0234819999999996</c:v>
                      </c:pt>
                      <c:pt idx="72973">
                        <c:v>4.0263710000000001</c:v>
                      </c:pt>
                      <c:pt idx="72974">
                        <c:v>4.0292589999999997</c:v>
                      </c:pt>
                      <c:pt idx="72975">
                        <c:v>4.0321480000000003</c:v>
                      </c:pt>
                      <c:pt idx="72976">
                        <c:v>4.035037</c:v>
                      </c:pt>
                      <c:pt idx="72977">
                        <c:v>4.0379259999999997</c:v>
                      </c:pt>
                      <c:pt idx="72978">
                        <c:v>4.0408150000000003</c:v>
                      </c:pt>
                      <c:pt idx="72979">
                        <c:v>4.043704</c:v>
                      </c:pt>
                      <c:pt idx="72980">
                        <c:v>4.0465929999999997</c:v>
                      </c:pt>
                      <c:pt idx="72981">
                        <c:v>4.0494820000000002</c:v>
                      </c:pt>
                      <c:pt idx="72982">
                        <c:v>4.0523709999999999</c:v>
                      </c:pt>
                      <c:pt idx="72983">
                        <c:v>4.0552590000000004</c:v>
                      </c:pt>
                      <c:pt idx="72984">
                        <c:v>4.0581480000000001</c:v>
                      </c:pt>
                      <c:pt idx="72985">
                        <c:v>4.0610369999999998</c:v>
                      </c:pt>
                      <c:pt idx="72986">
                        <c:v>4.0639260000000004</c:v>
                      </c:pt>
                      <c:pt idx="72987">
                        <c:v>4.0668150000000001</c:v>
                      </c:pt>
                      <c:pt idx="72988">
                        <c:v>4.0697039999999998</c:v>
                      </c:pt>
                      <c:pt idx="72989">
                        <c:v>4.0725930000000004</c:v>
                      </c:pt>
                      <c:pt idx="72990">
                        <c:v>4.075482</c:v>
                      </c:pt>
                      <c:pt idx="72991">
                        <c:v>4.0783709999999997</c:v>
                      </c:pt>
                      <c:pt idx="72992">
                        <c:v>4.0812590000000002</c:v>
                      </c:pt>
                      <c:pt idx="72993">
                        <c:v>4.0841479999999999</c:v>
                      </c:pt>
                      <c:pt idx="72994">
                        <c:v>4.0870369999999996</c:v>
                      </c:pt>
                      <c:pt idx="72995">
                        <c:v>4.0899260000000002</c:v>
                      </c:pt>
                      <c:pt idx="72996">
                        <c:v>4.0928149999999999</c:v>
                      </c:pt>
                      <c:pt idx="72997">
                        <c:v>4.0957039999999996</c:v>
                      </c:pt>
                      <c:pt idx="72998">
                        <c:v>4.0985930000000002</c:v>
                      </c:pt>
                      <c:pt idx="72999">
                        <c:v>4.1014809999999997</c:v>
                      </c:pt>
                      <c:pt idx="73000">
                        <c:v>4.1043710000000004</c:v>
                      </c:pt>
                      <c:pt idx="73001">
                        <c:v>4.107259</c:v>
                      </c:pt>
                      <c:pt idx="73002">
                        <c:v>4.1101479999999997</c:v>
                      </c:pt>
                      <c:pt idx="73003">
                        <c:v>4.1130370000000003</c:v>
                      </c:pt>
                      <c:pt idx="73004">
                        <c:v>4.115926</c:v>
                      </c:pt>
                      <c:pt idx="73005">
                        <c:v>4.1188149999999997</c:v>
                      </c:pt>
                      <c:pt idx="73006">
                        <c:v>4.1217040000000003</c:v>
                      </c:pt>
                      <c:pt idx="73007">
                        <c:v>4.124593</c:v>
                      </c:pt>
                      <c:pt idx="73008">
                        <c:v>4.1274810000000004</c:v>
                      </c:pt>
                      <c:pt idx="73009">
                        <c:v>4.1303710000000002</c:v>
                      </c:pt>
                      <c:pt idx="73010">
                        <c:v>4.1332589999999998</c:v>
                      </c:pt>
                      <c:pt idx="73011">
                        <c:v>4.1361480000000004</c:v>
                      </c:pt>
                      <c:pt idx="73012">
                        <c:v>4.1390370000000001</c:v>
                      </c:pt>
                      <c:pt idx="73013">
                        <c:v>4.1419259999999998</c:v>
                      </c:pt>
                      <c:pt idx="73014">
                        <c:v>4.1448150000000004</c:v>
                      </c:pt>
                      <c:pt idx="73015">
                        <c:v>4.1477040000000001</c:v>
                      </c:pt>
                      <c:pt idx="73016">
                        <c:v>4.1505929999999998</c:v>
                      </c:pt>
                      <c:pt idx="73017">
                        <c:v>4.1534810000000002</c:v>
                      </c:pt>
                      <c:pt idx="73018">
                        <c:v>4.156371</c:v>
                      </c:pt>
                      <c:pt idx="73019">
                        <c:v>4.1592589999999996</c:v>
                      </c:pt>
                      <c:pt idx="73020">
                        <c:v>4.1621480000000002</c:v>
                      </c:pt>
                      <c:pt idx="73021">
                        <c:v>4.1650369999999999</c:v>
                      </c:pt>
                      <c:pt idx="73022">
                        <c:v>4.1679259999999996</c:v>
                      </c:pt>
                      <c:pt idx="73023">
                        <c:v>4.1708150000000002</c:v>
                      </c:pt>
                      <c:pt idx="73024">
                        <c:v>4.1737039999999999</c:v>
                      </c:pt>
                      <c:pt idx="73025">
                        <c:v>4.1765930000000004</c:v>
                      </c:pt>
                      <c:pt idx="73026">
                        <c:v>4.1794820000000001</c:v>
                      </c:pt>
                      <c:pt idx="73027">
                        <c:v>4.1823709999999998</c:v>
                      </c:pt>
                      <c:pt idx="73028">
                        <c:v>4.1852590000000003</c:v>
                      </c:pt>
                      <c:pt idx="73029">
                        <c:v>4.188148</c:v>
                      </c:pt>
                      <c:pt idx="73030">
                        <c:v>4.1910369999999997</c:v>
                      </c:pt>
                      <c:pt idx="73031">
                        <c:v>4.1939260000000003</c:v>
                      </c:pt>
                      <c:pt idx="73032">
                        <c:v>4.196815</c:v>
                      </c:pt>
                      <c:pt idx="73033">
                        <c:v>4.1997039999999997</c:v>
                      </c:pt>
                      <c:pt idx="73034">
                        <c:v>4.2025930000000002</c:v>
                      </c:pt>
                      <c:pt idx="73035">
                        <c:v>4.2054819999999999</c:v>
                      </c:pt>
                      <c:pt idx="73036">
                        <c:v>4.2083709999999996</c:v>
                      </c:pt>
                      <c:pt idx="73037">
                        <c:v>4.2112590000000001</c:v>
                      </c:pt>
                      <c:pt idx="73038">
                        <c:v>4.2141489999999999</c:v>
                      </c:pt>
                      <c:pt idx="73039">
                        <c:v>4.2170370000000004</c:v>
                      </c:pt>
                      <c:pt idx="73040">
                        <c:v>4.2199260000000001</c:v>
                      </c:pt>
                      <c:pt idx="73041">
                        <c:v>4.2228149999999998</c:v>
                      </c:pt>
                      <c:pt idx="73042">
                        <c:v>4.2257040000000003</c:v>
                      </c:pt>
                      <c:pt idx="73043">
                        <c:v>4.228593</c:v>
                      </c:pt>
                      <c:pt idx="73044">
                        <c:v>4.2314819999999997</c:v>
                      </c:pt>
                      <c:pt idx="73045">
                        <c:v>4.2343710000000003</c:v>
                      </c:pt>
                      <c:pt idx="73046">
                        <c:v>4.2372589999999999</c:v>
                      </c:pt>
                      <c:pt idx="73047">
                        <c:v>4.2401489999999997</c:v>
                      </c:pt>
                      <c:pt idx="73048">
                        <c:v>4.2430370000000002</c:v>
                      </c:pt>
                      <c:pt idx="73049">
                        <c:v>4.2459259999999999</c:v>
                      </c:pt>
                      <c:pt idx="73050">
                        <c:v>4.2488149999999996</c:v>
                      </c:pt>
                      <c:pt idx="73051">
                        <c:v>4.2517040000000001</c:v>
                      </c:pt>
                      <c:pt idx="73052">
                        <c:v>4.2545929999999998</c:v>
                      </c:pt>
                      <c:pt idx="73053">
                        <c:v>4.2574820000000004</c:v>
                      </c:pt>
                      <c:pt idx="73054">
                        <c:v>4.2603710000000001</c:v>
                      </c:pt>
                      <c:pt idx="73055">
                        <c:v>4.2632589999999997</c:v>
                      </c:pt>
                      <c:pt idx="73056">
                        <c:v>4.2661480000000003</c:v>
                      </c:pt>
                      <c:pt idx="73057">
                        <c:v>4.269037</c:v>
                      </c:pt>
                      <c:pt idx="73058">
                        <c:v>4.2719259999999997</c:v>
                      </c:pt>
                      <c:pt idx="73059">
                        <c:v>4.2748150000000003</c:v>
                      </c:pt>
                      <c:pt idx="73060">
                        <c:v>4.277704</c:v>
                      </c:pt>
                      <c:pt idx="73061">
                        <c:v>4.2805929999999996</c:v>
                      </c:pt>
                      <c:pt idx="73062">
                        <c:v>4.2834820000000002</c:v>
                      </c:pt>
                      <c:pt idx="73063">
                        <c:v>4.2863709999999999</c:v>
                      </c:pt>
                      <c:pt idx="73064">
                        <c:v>4.2892590000000004</c:v>
                      </c:pt>
                      <c:pt idx="73065">
                        <c:v>4.2921480000000001</c:v>
                      </c:pt>
                      <c:pt idx="73066">
                        <c:v>4.2950369999999998</c:v>
                      </c:pt>
                      <c:pt idx="73067">
                        <c:v>4.2979260000000004</c:v>
                      </c:pt>
                      <c:pt idx="73068">
                        <c:v>4.3008150000000001</c:v>
                      </c:pt>
                      <c:pt idx="73069">
                        <c:v>4.3037039999999998</c:v>
                      </c:pt>
                      <c:pt idx="73070">
                        <c:v>4.3065930000000003</c:v>
                      </c:pt>
                      <c:pt idx="73071">
                        <c:v>4.309482</c:v>
                      </c:pt>
                      <c:pt idx="73072">
                        <c:v>4.3123709999999997</c:v>
                      </c:pt>
                      <c:pt idx="73073">
                        <c:v>4.3152590000000002</c:v>
                      </c:pt>
                      <c:pt idx="73074">
                        <c:v>4.3181479999999999</c:v>
                      </c:pt>
                      <c:pt idx="73075">
                        <c:v>4.3210369999999996</c:v>
                      </c:pt>
                      <c:pt idx="73076">
                        <c:v>4.3239260000000002</c:v>
                      </c:pt>
                      <c:pt idx="73077">
                        <c:v>4.3268149999999999</c:v>
                      </c:pt>
                      <c:pt idx="73078">
                        <c:v>4.3297040000000004</c:v>
                      </c:pt>
                      <c:pt idx="73079">
                        <c:v>4.3325930000000001</c:v>
                      </c:pt>
                      <c:pt idx="73080">
                        <c:v>4.3354819999999998</c:v>
                      </c:pt>
                      <c:pt idx="73081">
                        <c:v>4.3383700000000003</c:v>
                      </c:pt>
                      <c:pt idx="73082">
                        <c:v>4.341259</c:v>
                      </c:pt>
                      <c:pt idx="73083">
                        <c:v>4.3441479999999997</c:v>
                      </c:pt>
                      <c:pt idx="73084">
                        <c:v>4.3470370000000003</c:v>
                      </c:pt>
                      <c:pt idx="73085">
                        <c:v>4.349926</c:v>
                      </c:pt>
                      <c:pt idx="73086">
                        <c:v>4.3528149999999997</c:v>
                      </c:pt>
                      <c:pt idx="73087">
                        <c:v>4.3557040000000002</c:v>
                      </c:pt>
                      <c:pt idx="73088">
                        <c:v>4.3585929999999999</c:v>
                      </c:pt>
                      <c:pt idx="73089">
                        <c:v>4.3614819999999996</c:v>
                      </c:pt>
                      <c:pt idx="73090">
                        <c:v>4.3643700000000001</c:v>
                      </c:pt>
                      <c:pt idx="73091">
                        <c:v>4.3672599999999999</c:v>
                      </c:pt>
                      <c:pt idx="73092">
                        <c:v>4.3701480000000004</c:v>
                      </c:pt>
                      <c:pt idx="73093">
                        <c:v>4.3730370000000001</c:v>
                      </c:pt>
                      <c:pt idx="73094">
                        <c:v>4.3759259999999998</c:v>
                      </c:pt>
                      <c:pt idx="73095">
                        <c:v>4.3788150000000003</c:v>
                      </c:pt>
                      <c:pt idx="73096">
                        <c:v>4.381704</c:v>
                      </c:pt>
                      <c:pt idx="73097">
                        <c:v>4.3845929999999997</c:v>
                      </c:pt>
                      <c:pt idx="73098">
                        <c:v>4.3874820000000003</c:v>
                      </c:pt>
                      <c:pt idx="73099">
                        <c:v>4.3903699999999999</c:v>
                      </c:pt>
                      <c:pt idx="73100">
                        <c:v>4.3932599999999997</c:v>
                      </c:pt>
                      <c:pt idx="73101">
                        <c:v>4.3961480000000002</c:v>
                      </c:pt>
                      <c:pt idx="73102">
                        <c:v>4.3990369999999999</c:v>
                      </c:pt>
                      <c:pt idx="73103">
                        <c:v>4.4019259999999996</c:v>
                      </c:pt>
                      <c:pt idx="73104">
                        <c:v>4.4048150000000001</c:v>
                      </c:pt>
                      <c:pt idx="73105">
                        <c:v>4.4077039999999998</c:v>
                      </c:pt>
                      <c:pt idx="73106">
                        <c:v>4.4105930000000004</c:v>
                      </c:pt>
                      <c:pt idx="73107">
                        <c:v>4.4134820000000001</c:v>
                      </c:pt>
                      <c:pt idx="73108">
                        <c:v>4.4163699999999997</c:v>
                      </c:pt>
                      <c:pt idx="73109">
                        <c:v>4.4192600000000004</c:v>
                      </c:pt>
                      <c:pt idx="73110">
                        <c:v>4.422148</c:v>
                      </c:pt>
                      <c:pt idx="73111">
                        <c:v>4.4250369999999997</c:v>
                      </c:pt>
                      <c:pt idx="73112">
                        <c:v>4.4279260000000003</c:v>
                      </c:pt>
                      <c:pt idx="73113">
                        <c:v>4.4308149999999999</c:v>
                      </c:pt>
                      <c:pt idx="73114">
                        <c:v>4.4337039999999996</c:v>
                      </c:pt>
                      <c:pt idx="73115">
                        <c:v>4.4365930000000002</c:v>
                      </c:pt>
                      <c:pt idx="73116">
                        <c:v>4.4394819999999999</c:v>
                      </c:pt>
                      <c:pt idx="73117">
                        <c:v>4.4423700000000004</c:v>
                      </c:pt>
                      <c:pt idx="73118">
                        <c:v>4.4452600000000002</c:v>
                      </c:pt>
                      <c:pt idx="73119">
                        <c:v>4.4481479999999998</c:v>
                      </c:pt>
                      <c:pt idx="73120">
                        <c:v>4.4510370000000004</c:v>
                      </c:pt>
                      <c:pt idx="73121">
                        <c:v>4.4539260000000001</c:v>
                      </c:pt>
                      <c:pt idx="73122">
                        <c:v>4.4568149999999997</c:v>
                      </c:pt>
                      <c:pt idx="73123">
                        <c:v>4.4597040000000003</c:v>
                      </c:pt>
                      <c:pt idx="73124">
                        <c:v>4.462593</c:v>
                      </c:pt>
                      <c:pt idx="73125">
                        <c:v>4.4654819999999997</c:v>
                      </c:pt>
                      <c:pt idx="73126">
                        <c:v>4.4683700000000002</c:v>
                      </c:pt>
                      <c:pt idx="73127">
                        <c:v>4.47126</c:v>
                      </c:pt>
                      <c:pt idx="73128">
                        <c:v>4.4741479999999996</c:v>
                      </c:pt>
                      <c:pt idx="73129">
                        <c:v>4.4770370000000002</c:v>
                      </c:pt>
                      <c:pt idx="73130">
                        <c:v>4.4799259999999999</c:v>
                      </c:pt>
                      <c:pt idx="73131">
                        <c:v>4.4828150000000004</c:v>
                      </c:pt>
                      <c:pt idx="73132">
                        <c:v>4.4857040000000001</c:v>
                      </c:pt>
                      <c:pt idx="73133">
                        <c:v>4.4885929999999998</c:v>
                      </c:pt>
                      <c:pt idx="73134">
                        <c:v>4.4914820000000004</c:v>
                      </c:pt>
                      <c:pt idx="73135">
                        <c:v>4.49437</c:v>
                      </c:pt>
                      <c:pt idx="73136">
                        <c:v>4.4972599999999998</c:v>
                      </c:pt>
                      <c:pt idx="73137">
                        <c:v>4.5001480000000003</c:v>
                      </c:pt>
                      <c:pt idx="73138">
                        <c:v>4.503037</c:v>
                      </c:pt>
                      <c:pt idx="73139">
                        <c:v>4.5059259999999997</c:v>
                      </c:pt>
                      <c:pt idx="73140">
                        <c:v>4.5088150000000002</c:v>
                      </c:pt>
                      <c:pt idx="73141">
                        <c:v>4.5117039999999999</c:v>
                      </c:pt>
                      <c:pt idx="73142">
                        <c:v>4.5145929999999996</c:v>
                      </c:pt>
                      <c:pt idx="73143">
                        <c:v>4.5174820000000002</c:v>
                      </c:pt>
                      <c:pt idx="73144">
                        <c:v>4.5203699999999998</c:v>
                      </c:pt>
                      <c:pt idx="73145">
                        <c:v>4.5232599999999996</c:v>
                      </c:pt>
                      <c:pt idx="73146">
                        <c:v>4.5261480000000001</c:v>
                      </c:pt>
                      <c:pt idx="73147">
                        <c:v>4.5290369999999998</c:v>
                      </c:pt>
                      <c:pt idx="73148">
                        <c:v>4.5319260000000003</c:v>
                      </c:pt>
                      <c:pt idx="73149">
                        <c:v>4.534815</c:v>
                      </c:pt>
                      <c:pt idx="73150">
                        <c:v>4.5377039999999997</c:v>
                      </c:pt>
                      <c:pt idx="73151">
                        <c:v>4.5405930000000003</c:v>
                      </c:pt>
                      <c:pt idx="73152">
                        <c:v>4.543482</c:v>
                      </c:pt>
                      <c:pt idx="73153">
                        <c:v>4.5463709999999997</c:v>
                      </c:pt>
                      <c:pt idx="73154">
                        <c:v>4.5492600000000003</c:v>
                      </c:pt>
                      <c:pt idx="73155">
                        <c:v>4.5521479999999999</c:v>
                      </c:pt>
                      <c:pt idx="73156">
                        <c:v>4.5550369999999996</c:v>
                      </c:pt>
                      <c:pt idx="73157">
                        <c:v>4.5579260000000001</c:v>
                      </c:pt>
                      <c:pt idx="73158">
                        <c:v>4.5608149999999998</c:v>
                      </c:pt>
                      <c:pt idx="73159">
                        <c:v>4.5637040000000004</c:v>
                      </c:pt>
                      <c:pt idx="73160">
                        <c:v>4.5665930000000001</c:v>
                      </c:pt>
                      <c:pt idx="73161">
                        <c:v>4.5694819999999998</c:v>
                      </c:pt>
                      <c:pt idx="73162">
                        <c:v>4.5723710000000004</c:v>
                      </c:pt>
                      <c:pt idx="73163">
                        <c:v>4.575259</c:v>
                      </c:pt>
                      <c:pt idx="73164">
                        <c:v>4.5781479999999997</c:v>
                      </c:pt>
                      <c:pt idx="73165">
                        <c:v>4.5810370000000002</c:v>
                      </c:pt>
                      <c:pt idx="73166">
                        <c:v>4.5839259999999999</c:v>
                      </c:pt>
                      <c:pt idx="73167">
                        <c:v>4.5868149999999996</c:v>
                      </c:pt>
                      <c:pt idx="73168">
                        <c:v>4.5897040000000002</c:v>
                      </c:pt>
                      <c:pt idx="73169">
                        <c:v>4.5925929999999999</c:v>
                      </c:pt>
                      <c:pt idx="73170">
                        <c:v>4.5954819999999996</c:v>
                      </c:pt>
                      <c:pt idx="73171">
                        <c:v>4.5983710000000002</c:v>
                      </c:pt>
                      <c:pt idx="73172">
                        <c:v>4.6012589999999998</c:v>
                      </c:pt>
                      <c:pt idx="73173">
                        <c:v>4.6041480000000004</c:v>
                      </c:pt>
                      <c:pt idx="73174">
                        <c:v>4.607037</c:v>
                      </c:pt>
                      <c:pt idx="73175">
                        <c:v>4.6099259999999997</c:v>
                      </c:pt>
                      <c:pt idx="73176">
                        <c:v>4.6128150000000003</c:v>
                      </c:pt>
                      <c:pt idx="73177">
                        <c:v>4.615704</c:v>
                      </c:pt>
                      <c:pt idx="73178">
                        <c:v>4.6185929999999997</c:v>
                      </c:pt>
                      <c:pt idx="73179">
                        <c:v>4.6214820000000003</c:v>
                      </c:pt>
                      <c:pt idx="73180">
                        <c:v>4.624371</c:v>
                      </c:pt>
                      <c:pt idx="73181">
                        <c:v>4.6272589999999996</c:v>
                      </c:pt>
                      <c:pt idx="73182">
                        <c:v>4.6301480000000002</c:v>
                      </c:pt>
                      <c:pt idx="73183">
                        <c:v>4.6330369999999998</c:v>
                      </c:pt>
                      <c:pt idx="73184">
                        <c:v>4.6359260000000004</c:v>
                      </c:pt>
                      <c:pt idx="73185">
                        <c:v>4.6388150000000001</c:v>
                      </c:pt>
                      <c:pt idx="73186">
                        <c:v>4.6417039999999998</c:v>
                      </c:pt>
                      <c:pt idx="73187">
                        <c:v>4.6445930000000004</c:v>
                      </c:pt>
                      <c:pt idx="73188">
                        <c:v>4.647481</c:v>
                      </c:pt>
                      <c:pt idx="73189">
                        <c:v>4.6503709999999998</c:v>
                      </c:pt>
                      <c:pt idx="73190">
                        <c:v>4.6532590000000003</c:v>
                      </c:pt>
                      <c:pt idx="73191">
                        <c:v>4.656148</c:v>
                      </c:pt>
                      <c:pt idx="73192">
                        <c:v>4.6590369999999997</c:v>
                      </c:pt>
                      <c:pt idx="73193">
                        <c:v>4.6619260000000002</c:v>
                      </c:pt>
                      <c:pt idx="73194">
                        <c:v>4.6648149999999999</c:v>
                      </c:pt>
                      <c:pt idx="73195">
                        <c:v>4.6677039999999996</c:v>
                      </c:pt>
                      <c:pt idx="73196">
                        <c:v>4.6705930000000002</c:v>
                      </c:pt>
                      <c:pt idx="73197">
                        <c:v>4.6734809999999998</c:v>
                      </c:pt>
                      <c:pt idx="73198">
                        <c:v>4.6763709999999996</c:v>
                      </c:pt>
                      <c:pt idx="73199">
                        <c:v>4.6792590000000001</c:v>
                      </c:pt>
                      <c:pt idx="73200">
                        <c:v>4.6821479999999998</c:v>
                      </c:pt>
                      <c:pt idx="73201">
                        <c:v>4.6850370000000003</c:v>
                      </c:pt>
                      <c:pt idx="73202">
                        <c:v>4.687926</c:v>
                      </c:pt>
                      <c:pt idx="73203">
                        <c:v>4.6908149999999997</c:v>
                      </c:pt>
                      <c:pt idx="73204">
                        <c:v>4.6937040000000003</c:v>
                      </c:pt>
                      <c:pt idx="73205">
                        <c:v>4.696593</c:v>
                      </c:pt>
                      <c:pt idx="73206">
                        <c:v>4.6994809999999996</c:v>
                      </c:pt>
                      <c:pt idx="73207">
                        <c:v>4.7023710000000003</c:v>
                      </c:pt>
                      <c:pt idx="73208">
                        <c:v>4.7052589999999999</c:v>
                      </c:pt>
                      <c:pt idx="73209">
                        <c:v>4.7081480000000004</c:v>
                      </c:pt>
                      <c:pt idx="73210">
                        <c:v>4.7110370000000001</c:v>
                      </c:pt>
                      <c:pt idx="73211">
                        <c:v>4.7139259999999998</c:v>
                      </c:pt>
                      <c:pt idx="73212">
                        <c:v>4.7168150000000004</c:v>
                      </c:pt>
                      <c:pt idx="73213">
                        <c:v>4.7197040000000001</c:v>
                      </c:pt>
                      <c:pt idx="73214">
                        <c:v>4.7225929999999998</c:v>
                      </c:pt>
                      <c:pt idx="73215">
                        <c:v>4.7254820000000004</c:v>
                      </c:pt>
                      <c:pt idx="73216">
                        <c:v>4.7283710000000001</c:v>
                      </c:pt>
                      <c:pt idx="73217">
                        <c:v>4.7312589999999997</c:v>
                      </c:pt>
                      <c:pt idx="73218">
                        <c:v>4.7341490000000004</c:v>
                      </c:pt>
                      <c:pt idx="73219">
                        <c:v>4.7370369999999999</c:v>
                      </c:pt>
                      <c:pt idx="73220">
                        <c:v>4.7399259999999996</c:v>
                      </c:pt>
                      <c:pt idx="73221">
                        <c:v>4.7428150000000002</c:v>
                      </c:pt>
                      <c:pt idx="73222">
                        <c:v>4.7457039999999999</c:v>
                      </c:pt>
                      <c:pt idx="73223">
                        <c:v>4.7485929999999996</c:v>
                      </c:pt>
                      <c:pt idx="73224">
                        <c:v>4.7514820000000002</c:v>
                      </c:pt>
                      <c:pt idx="73225">
                        <c:v>4.7543709999999999</c:v>
                      </c:pt>
                      <c:pt idx="73226">
                        <c:v>4.7572590000000003</c:v>
                      </c:pt>
                      <c:pt idx="73227">
                        <c:v>4.7601490000000002</c:v>
                      </c:pt>
                      <c:pt idx="73228">
                        <c:v>4.7630369999999997</c:v>
                      </c:pt>
                      <c:pt idx="73229">
                        <c:v>4.7659260000000003</c:v>
                      </c:pt>
                      <c:pt idx="73230">
                        <c:v>4.768815</c:v>
                      </c:pt>
                      <c:pt idx="73231">
                        <c:v>4.7717039999999997</c:v>
                      </c:pt>
                      <c:pt idx="73232">
                        <c:v>4.7745930000000003</c:v>
                      </c:pt>
                      <c:pt idx="73233">
                        <c:v>4.777482</c:v>
                      </c:pt>
                      <c:pt idx="73234">
                        <c:v>4.7803709999999997</c:v>
                      </c:pt>
                      <c:pt idx="73235">
                        <c:v>4.7832590000000001</c:v>
                      </c:pt>
                      <c:pt idx="73236">
                        <c:v>4.786149</c:v>
                      </c:pt>
                      <c:pt idx="73237">
                        <c:v>4.7890370000000004</c:v>
                      </c:pt>
                      <c:pt idx="73238">
                        <c:v>4.7919260000000001</c:v>
                      </c:pt>
                      <c:pt idx="73239">
                        <c:v>4.7948149999999998</c:v>
                      </c:pt>
                      <c:pt idx="73240">
                        <c:v>4.7977040000000004</c:v>
                      </c:pt>
                      <c:pt idx="73241">
                        <c:v>4.8005930000000001</c:v>
                      </c:pt>
                      <c:pt idx="73242">
                        <c:v>4.8034819999999998</c:v>
                      </c:pt>
                      <c:pt idx="73243">
                        <c:v>4.8063710000000004</c:v>
                      </c:pt>
                      <c:pt idx="73244">
                        <c:v>4.809259</c:v>
                      </c:pt>
                      <c:pt idx="73245">
                        <c:v>4.8121479999999996</c:v>
                      </c:pt>
                      <c:pt idx="73246">
                        <c:v>4.8150370000000002</c:v>
                      </c:pt>
                      <c:pt idx="73247">
                        <c:v>4.8179259999999999</c:v>
                      </c:pt>
                      <c:pt idx="73248">
                        <c:v>4.8208149999999996</c:v>
                      </c:pt>
                      <c:pt idx="73249">
                        <c:v>4.8237040000000002</c:v>
                      </c:pt>
                      <c:pt idx="73250">
                        <c:v>4.8265929999999999</c:v>
                      </c:pt>
                      <c:pt idx="73251">
                        <c:v>4.8294819999999996</c:v>
                      </c:pt>
                      <c:pt idx="73252">
                        <c:v>4.8323710000000002</c:v>
                      </c:pt>
                      <c:pt idx="73253">
                        <c:v>4.8352589999999998</c:v>
                      </c:pt>
                      <c:pt idx="73254">
                        <c:v>4.8381480000000003</c:v>
                      </c:pt>
                      <c:pt idx="73255">
                        <c:v>4.841037</c:v>
                      </c:pt>
                      <c:pt idx="73256">
                        <c:v>4.8439259999999997</c:v>
                      </c:pt>
                      <c:pt idx="73257">
                        <c:v>4.8468150000000003</c:v>
                      </c:pt>
                      <c:pt idx="73258">
                        <c:v>4.849704</c:v>
                      </c:pt>
                      <c:pt idx="73259">
                        <c:v>4.8525929999999997</c:v>
                      </c:pt>
                      <c:pt idx="73260">
                        <c:v>4.8554820000000003</c:v>
                      </c:pt>
                      <c:pt idx="73261">
                        <c:v>4.858371</c:v>
                      </c:pt>
                      <c:pt idx="73262">
                        <c:v>4.8612590000000004</c:v>
                      </c:pt>
                      <c:pt idx="73263">
                        <c:v>4.8641480000000001</c:v>
                      </c:pt>
                      <c:pt idx="73264">
                        <c:v>4.8670369999999998</c:v>
                      </c:pt>
                      <c:pt idx="73265">
                        <c:v>4.8699260000000004</c:v>
                      </c:pt>
                      <c:pt idx="73266">
                        <c:v>4.8728150000000001</c:v>
                      </c:pt>
                      <c:pt idx="73267">
                        <c:v>4.8757039999999998</c:v>
                      </c:pt>
                      <c:pt idx="73268">
                        <c:v>4.8785930000000004</c:v>
                      </c:pt>
                      <c:pt idx="73269">
                        <c:v>4.8814820000000001</c:v>
                      </c:pt>
                      <c:pt idx="73270">
                        <c:v>4.8843699999999997</c:v>
                      </c:pt>
                      <c:pt idx="73271">
                        <c:v>4.8872590000000002</c:v>
                      </c:pt>
                      <c:pt idx="73272">
                        <c:v>4.8901479999999999</c:v>
                      </c:pt>
                      <c:pt idx="73273">
                        <c:v>4.8930369999999996</c:v>
                      </c:pt>
                      <c:pt idx="73274">
                        <c:v>4.8959260000000002</c:v>
                      </c:pt>
                      <c:pt idx="73275">
                        <c:v>4.8988149999999999</c:v>
                      </c:pt>
                      <c:pt idx="73276">
                        <c:v>4.9017039999999996</c:v>
                      </c:pt>
                      <c:pt idx="73277">
                        <c:v>4.9045930000000002</c:v>
                      </c:pt>
                      <c:pt idx="73278">
                        <c:v>4.9074819999999999</c:v>
                      </c:pt>
                      <c:pt idx="73279">
                        <c:v>4.9103700000000003</c:v>
                      </c:pt>
                      <c:pt idx="73280">
                        <c:v>4.9132600000000002</c:v>
                      </c:pt>
                      <c:pt idx="73281">
                        <c:v>4.9161479999999997</c:v>
                      </c:pt>
                      <c:pt idx="73282">
                        <c:v>4.9190370000000003</c:v>
                      </c:pt>
                      <c:pt idx="73283">
                        <c:v>4.921926</c:v>
                      </c:pt>
                      <c:pt idx="73284">
                        <c:v>4.9248149999999997</c:v>
                      </c:pt>
                      <c:pt idx="73285">
                        <c:v>4.9277040000000003</c:v>
                      </c:pt>
                      <c:pt idx="73286">
                        <c:v>4.930593</c:v>
                      </c:pt>
                      <c:pt idx="73287">
                        <c:v>4.9334819999999997</c:v>
                      </c:pt>
                      <c:pt idx="73288">
                        <c:v>4.9363700000000001</c:v>
                      </c:pt>
                      <c:pt idx="73289">
                        <c:v>4.93926</c:v>
                      </c:pt>
                      <c:pt idx="73290">
                        <c:v>4.9421480000000004</c:v>
                      </c:pt>
                      <c:pt idx="73291">
                        <c:v>4.9450370000000001</c:v>
                      </c:pt>
                      <c:pt idx="73292">
                        <c:v>4.9479259999999998</c:v>
                      </c:pt>
                      <c:pt idx="73293">
                        <c:v>4.9508150000000004</c:v>
                      </c:pt>
                      <c:pt idx="73294">
                        <c:v>4.9537040000000001</c:v>
                      </c:pt>
                      <c:pt idx="73295">
                        <c:v>4.9565929999999998</c:v>
                      </c:pt>
                      <c:pt idx="73296">
                        <c:v>4.9594820000000004</c:v>
                      </c:pt>
                      <c:pt idx="73297">
                        <c:v>4.9623699999999999</c:v>
                      </c:pt>
                      <c:pt idx="73298">
                        <c:v>4.9652599999999998</c:v>
                      </c:pt>
                      <c:pt idx="73299">
                        <c:v>4.9681480000000002</c:v>
                      </c:pt>
                      <c:pt idx="73300">
                        <c:v>4.9710369999999999</c:v>
                      </c:pt>
                      <c:pt idx="73301">
                        <c:v>4.9739259999999996</c:v>
                      </c:pt>
                      <c:pt idx="73302">
                        <c:v>4.9768150000000002</c:v>
                      </c:pt>
                      <c:pt idx="73303">
                        <c:v>4.9797039999999999</c:v>
                      </c:pt>
                      <c:pt idx="73304">
                        <c:v>4.9825929999999996</c:v>
                      </c:pt>
                      <c:pt idx="73305">
                        <c:v>4.9854820000000002</c:v>
                      </c:pt>
                      <c:pt idx="73306">
                        <c:v>4.9883699999999997</c:v>
                      </c:pt>
                      <c:pt idx="73307">
                        <c:v>4.9912599999999996</c:v>
                      </c:pt>
                      <c:pt idx="73308">
                        <c:v>4.994148</c:v>
                      </c:pt>
                      <c:pt idx="73309">
                        <c:v>4.9970369999999997</c:v>
                      </c:pt>
                      <c:pt idx="73310">
                        <c:v>4.9999260000000003</c:v>
                      </c:pt>
                      <c:pt idx="73311">
                        <c:v>5.002815</c:v>
                      </c:pt>
                      <c:pt idx="73312">
                        <c:v>5.0057039999999997</c:v>
                      </c:pt>
                      <c:pt idx="73313">
                        <c:v>5.0085930000000003</c:v>
                      </c:pt>
                      <c:pt idx="73314">
                        <c:v>5.011482</c:v>
                      </c:pt>
                      <c:pt idx="73315">
                        <c:v>5.0143700000000004</c:v>
                      </c:pt>
                      <c:pt idx="73316">
                        <c:v>5.0172600000000003</c:v>
                      </c:pt>
                      <c:pt idx="73317">
                        <c:v>5.0201479999999998</c:v>
                      </c:pt>
                      <c:pt idx="73318">
                        <c:v>5.0230370000000004</c:v>
                      </c:pt>
                      <c:pt idx="73319">
                        <c:v>5.0259260000000001</c:v>
                      </c:pt>
                      <c:pt idx="73320">
                        <c:v>5.0288149999999998</c:v>
                      </c:pt>
                      <c:pt idx="73321">
                        <c:v>5.0317040000000004</c:v>
                      </c:pt>
                      <c:pt idx="73322">
                        <c:v>5.0345930000000001</c:v>
                      </c:pt>
                      <c:pt idx="73323">
                        <c:v>5.0374819999999998</c:v>
                      </c:pt>
                      <c:pt idx="73324">
                        <c:v>5.0403700000000002</c:v>
                      </c:pt>
                      <c:pt idx="73325">
                        <c:v>5.0432600000000001</c:v>
                      </c:pt>
                      <c:pt idx="73326">
                        <c:v>5.0461479999999996</c:v>
                      </c:pt>
                      <c:pt idx="73327">
                        <c:v>5.0490370000000002</c:v>
                      </c:pt>
                      <c:pt idx="73328">
                        <c:v>5.0519259999999999</c:v>
                      </c:pt>
                      <c:pt idx="73329">
                        <c:v>5.0548149999999996</c:v>
                      </c:pt>
                      <c:pt idx="73330">
                        <c:v>5.0577040000000002</c:v>
                      </c:pt>
                      <c:pt idx="73331">
                        <c:v>5.0605929999999999</c:v>
                      </c:pt>
                      <c:pt idx="73332">
                        <c:v>5.0634819999999996</c:v>
                      </c:pt>
                      <c:pt idx="73333">
                        <c:v>5.06637</c:v>
                      </c:pt>
                      <c:pt idx="73334">
                        <c:v>5.0692599999999999</c:v>
                      </c:pt>
                      <c:pt idx="73335">
                        <c:v>5.0721480000000003</c:v>
                      </c:pt>
                      <c:pt idx="73336">
                        <c:v>5.075037</c:v>
                      </c:pt>
                      <c:pt idx="73337">
                        <c:v>5.0779259999999997</c:v>
                      </c:pt>
                      <c:pt idx="73338">
                        <c:v>5.0808150000000003</c:v>
                      </c:pt>
                      <c:pt idx="73339">
                        <c:v>5.083704</c:v>
                      </c:pt>
                      <c:pt idx="73340">
                        <c:v>5.0865929999999997</c:v>
                      </c:pt>
                      <c:pt idx="73341">
                        <c:v>5.0894820000000003</c:v>
                      </c:pt>
                      <c:pt idx="73342">
                        <c:v>5.092371</c:v>
                      </c:pt>
                      <c:pt idx="73343">
                        <c:v>5.0952599999999997</c:v>
                      </c:pt>
                      <c:pt idx="73344">
                        <c:v>5.0981480000000001</c:v>
                      </c:pt>
                      <c:pt idx="73345">
                        <c:v>5.1010369999999998</c:v>
                      </c:pt>
                      <c:pt idx="73346">
                        <c:v>5.1039260000000004</c:v>
                      </c:pt>
                      <c:pt idx="73347">
                        <c:v>5.1068150000000001</c:v>
                      </c:pt>
                      <c:pt idx="73348">
                        <c:v>5.1097039999999998</c:v>
                      </c:pt>
                      <c:pt idx="73349">
                        <c:v>5.1125930000000004</c:v>
                      </c:pt>
                      <c:pt idx="73350">
                        <c:v>5.1154820000000001</c:v>
                      </c:pt>
                      <c:pt idx="73351">
                        <c:v>5.1183709999999998</c:v>
                      </c:pt>
                      <c:pt idx="73352">
                        <c:v>5.1212590000000002</c:v>
                      </c:pt>
                      <c:pt idx="73353">
                        <c:v>5.1241479999999999</c:v>
                      </c:pt>
                      <c:pt idx="73354">
                        <c:v>5.1270369999999996</c:v>
                      </c:pt>
                      <c:pt idx="73355">
                        <c:v>5.1299260000000002</c:v>
                      </c:pt>
                      <c:pt idx="73356">
                        <c:v>5.1328149999999999</c:v>
                      </c:pt>
                      <c:pt idx="73357">
                        <c:v>5.1357039999999996</c:v>
                      </c:pt>
                      <c:pt idx="73358">
                        <c:v>5.1385930000000002</c:v>
                      </c:pt>
                      <c:pt idx="73359">
                        <c:v>5.1414819999999999</c:v>
                      </c:pt>
                      <c:pt idx="73360">
                        <c:v>5.1443709999999996</c:v>
                      </c:pt>
                      <c:pt idx="73361">
                        <c:v>5.147259</c:v>
                      </c:pt>
                      <c:pt idx="73362">
                        <c:v>5.1501479999999997</c:v>
                      </c:pt>
                      <c:pt idx="73363">
                        <c:v>5.1530370000000003</c:v>
                      </c:pt>
                      <c:pt idx="73364">
                        <c:v>5.155926</c:v>
                      </c:pt>
                      <c:pt idx="73365">
                        <c:v>5.1588149999999997</c:v>
                      </c:pt>
                      <c:pt idx="73366">
                        <c:v>5.1617040000000003</c:v>
                      </c:pt>
                      <c:pt idx="73367">
                        <c:v>5.164593</c:v>
                      </c:pt>
                      <c:pt idx="73368">
                        <c:v>5.1674810000000004</c:v>
                      </c:pt>
                      <c:pt idx="73369">
                        <c:v>5.1703710000000003</c:v>
                      </c:pt>
                      <c:pt idx="73370">
                        <c:v>5.1732589999999998</c:v>
                      </c:pt>
                      <c:pt idx="73371">
                        <c:v>5.1761480000000004</c:v>
                      </c:pt>
                      <c:pt idx="73372">
                        <c:v>5.1790370000000001</c:v>
                      </c:pt>
                      <c:pt idx="73373">
                        <c:v>5.1819259999999998</c:v>
                      </c:pt>
                      <c:pt idx="73374">
                        <c:v>5.1848150000000004</c:v>
                      </c:pt>
                      <c:pt idx="73375">
                        <c:v>5.1877040000000001</c:v>
                      </c:pt>
                      <c:pt idx="73376">
                        <c:v>5.1905929999999998</c:v>
                      </c:pt>
                      <c:pt idx="73377">
                        <c:v>5.1934810000000002</c:v>
                      </c:pt>
                      <c:pt idx="73378">
                        <c:v>5.1963710000000001</c:v>
                      </c:pt>
                      <c:pt idx="73379">
                        <c:v>5.1992589999999996</c:v>
                      </c:pt>
                      <c:pt idx="73380">
                        <c:v>5.2021480000000002</c:v>
                      </c:pt>
                      <c:pt idx="73381">
                        <c:v>5.2050369999999999</c:v>
                      </c:pt>
                      <c:pt idx="73382">
                        <c:v>5.2079259999999996</c:v>
                      </c:pt>
                      <c:pt idx="73383">
                        <c:v>5.2108150000000002</c:v>
                      </c:pt>
                      <c:pt idx="73384">
                        <c:v>5.2137039999999999</c:v>
                      </c:pt>
                      <c:pt idx="73385">
                        <c:v>5.2165929999999996</c:v>
                      </c:pt>
                      <c:pt idx="73386">
                        <c:v>5.219481</c:v>
                      </c:pt>
                      <c:pt idx="73387">
                        <c:v>5.2223709999999999</c:v>
                      </c:pt>
                      <c:pt idx="73388">
                        <c:v>5.2252590000000003</c:v>
                      </c:pt>
                      <c:pt idx="73389">
                        <c:v>5.228148</c:v>
                      </c:pt>
                      <c:pt idx="73390">
                        <c:v>5.2310369999999997</c:v>
                      </c:pt>
                      <c:pt idx="73391">
                        <c:v>5.2339260000000003</c:v>
                      </c:pt>
                      <c:pt idx="73392">
                        <c:v>5.236815</c:v>
                      </c:pt>
                      <c:pt idx="73393">
                        <c:v>5.2397039999999997</c:v>
                      </c:pt>
                      <c:pt idx="73394">
                        <c:v>5.2425930000000003</c:v>
                      </c:pt>
                      <c:pt idx="73395">
                        <c:v>5.2454809999999998</c:v>
                      </c:pt>
                      <c:pt idx="73396">
                        <c:v>5.2483709999999997</c:v>
                      </c:pt>
                      <c:pt idx="73397">
                        <c:v>5.2512590000000001</c:v>
                      </c:pt>
                      <c:pt idx="73398">
                        <c:v>5.2541479999999998</c:v>
                      </c:pt>
                      <c:pt idx="73399">
                        <c:v>5.2570370000000004</c:v>
                      </c:pt>
                      <c:pt idx="73400">
                        <c:v>5.2599260000000001</c:v>
                      </c:pt>
                      <c:pt idx="73401">
                        <c:v>5.2628149999999998</c:v>
                      </c:pt>
                      <c:pt idx="73402">
                        <c:v>5.2657040000000004</c:v>
                      </c:pt>
                      <c:pt idx="73403">
                        <c:v>5.2685930000000001</c:v>
                      </c:pt>
                      <c:pt idx="73404">
                        <c:v>5.2714819999999998</c:v>
                      </c:pt>
                      <c:pt idx="73405">
                        <c:v>5.2743710000000004</c:v>
                      </c:pt>
                      <c:pt idx="73406">
                        <c:v>5.2772589999999999</c:v>
                      </c:pt>
                      <c:pt idx="73407">
                        <c:v>5.2801489999999998</c:v>
                      </c:pt>
                      <c:pt idx="73408">
                        <c:v>5.2830370000000002</c:v>
                      </c:pt>
                      <c:pt idx="73409">
                        <c:v>5.2859259999999999</c:v>
                      </c:pt>
                      <c:pt idx="73410">
                        <c:v>5.2888149999999996</c:v>
                      </c:pt>
                      <c:pt idx="73411">
                        <c:v>5.2917040000000002</c:v>
                      </c:pt>
                      <c:pt idx="73412">
                        <c:v>5.2945929999999999</c:v>
                      </c:pt>
                      <c:pt idx="73413">
                        <c:v>5.2974819999999996</c:v>
                      </c:pt>
                      <c:pt idx="73414">
                        <c:v>5.3003710000000002</c:v>
                      </c:pt>
                      <c:pt idx="73415">
                        <c:v>5.3032589999999997</c:v>
                      </c:pt>
                      <c:pt idx="73416">
                        <c:v>5.3061489999999996</c:v>
                      </c:pt>
                      <c:pt idx="73417">
                        <c:v>5.309037</c:v>
                      </c:pt>
                      <c:pt idx="73418">
                        <c:v>5.3119259999999997</c:v>
                      </c:pt>
                      <c:pt idx="73419">
                        <c:v>5.3148150000000003</c:v>
                      </c:pt>
                      <c:pt idx="73420">
                        <c:v>5.317704</c:v>
                      </c:pt>
                      <c:pt idx="73421">
                        <c:v>5.3205929999999997</c:v>
                      </c:pt>
                      <c:pt idx="73422">
                        <c:v>5.3234820000000003</c:v>
                      </c:pt>
                      <c:pt idx="73423">
                        <c:v>5.326371</c:v>
                      </c:pt>
                      <c:pt idx="73424">
                        <c:v>5.3292590000000004</c:v>
                      </c:pt>
                      <c:pt idx="73425">
                        <c:v>5.3321490000000002</c:v>
                      </c:pt>
                      <c:pt idx="73426">
                        <c:v>5.3350369999999998</c:v>
                      </c:pt>
                      <c:pt idx="73427">
                        <c:v>5.3379260000000004</c:v>
                      </c:pt>
                      <c:pt idx="73428">
                        <c:v>5.3408150000000001</c:v>
                      </c:pt>
                      <c:pt idx="73429">
                        <c:v>5.3437039999999998</c:v>
                      </c:pt>
                      <c:pt idx="73430">
                        <c:v>5.3465930000000004</c:v>
                      </c:pt>
                      <c:pt idx="73431">
                        <c:v>5.3494820000000001</c:v>
                      </c:pt>
                      <c:pt idx="73432">
                        <c:v>5.3523709999999998</c:v>
                      </c:pt>
                      <c:pt idx="73433">
                        <c:v>5.3552590000000002</c:v>
                      </c:pt>
                      <c:pt idx="73434">
                        <c:v>5.3581479999999999</c:v>
                      </c:pt>
                      <c:pt idx="73435">
                        <c:v>5.3610369999999996</c:v>
                      </c:pt>
                      <c:pt idx="73436">
                        <c:v>5.3639260000000002</c:v>
                      </c:pt>
                      <c:pt idx="73437">
                        <c:v>5.3668149999999999</c:v>
                      </c:pt>
                      <c:pt idx="73438">
                        <c:v>5.3697039999999996</c:v>
                      </c:pt>
                      <c:pt idx="73439">
                        <c:v>5.3725930000000002</c:v>
                      </c:pt>
                      <c:pt idx="73440">
                        <c:v>5.3754819999999999</c:v>
                      </c:pt>
                      <c:pt idx="73441">
                        <c:v>5.3783709999999996</c:v>
                      </c:pt>
                      <c:pt idx="73442">
                        <c:v>5.381259</c:v>
                      </c:pt>
                      <c:pt idx="73443">
                        <c:v>5.3841479999999997</c:v>
                      </c:pt>
                      <c:pt idx="73444">
                        <c:v>5.3870370000000003</c:v>
                      </c:pt>
                      <c:pt idx="73445">
                        <c:v>5.389926</c:v>
                      </c:pt>
                      <c:pt idx="73446">
                        <c:v>5.3928149999999997</c:v>
                      </c:pt>
                      <c:pt idx="73447">
                        <c:v>5.3957040000000003</c:v>
                      </c:pt>
                      <c:pt idx="73448">
                        <c:v>5.398593</c:v>
                      </c:pt>
                      <c:pt idx="73449">
                        <c:v>5.4014819999999997</c:v>
                      </c:pt>
                      <c:pt idx="73450">
                        <c:v>5.4043710000000003</c:v>
                      </c:pt>
                      <c:pt idx="73451">
                        <c:v>5.4072589999999998</c:v>
                      </c:pt>
                      <c:pt idx="73452">
                        <c:v>5.4101480000000004</c:v>
                      </c:pt>
                      <c:pt idx="73453">
                        <c:v>5.4130370000000001</c:v>
                      </c:pt>
                      <c:pt idx="73454">
                        <c:v>5.4159259999999998</c:v>
                      </c:pt>
                      <c:pt idx="73455">
                        <c:v>5.4188150000000004</c:v>
                      </c:pt>
                      <c:pt idx="73456">
                        <c:v>5.4217040000000001</c:v>
                      </c:pt>
                      <c:pt idx="73457">
                        <c:v>5.4245929999999998</c:v>
                      </c:pt>
                      <c:pt idx="73458">
                        <c:v>5.4274820000000004</c:v>
                      </c:pt>
                      <c:pt idx="73459">
                        <c:v>5.4303699999999999</c:v>
                      </c:pt>
                      <c:pt idx="73460">
                        <c:v>5.4332589999999996</c:v>
                      </c:pt>
                      <c:pt idx="73461">
                        <c:v>5.4361480000000002</c:v>
                      </c:pt>
                      <c:pt idx="73462">
                        <c:v>5.4390369999999999</c:v>
                      </c:pt>
                      <c:pt idx="73463">
                        <c:v>5.4419259999999996</c:v>
                      </c:pt>
                      <c:pt idx="73464">
                        <c:v>5.4448150000000002</c:v>
                      </c:pt>
                      <c:pt idx="73465">
                        <c:v>5.4477039999999999</c:v>
                      </c:pt>
                      <c:pt idx="73466">
                        <c:v>5.4505929999999996</c:v>
                      </c:pt>
                      <c:pt idx="73467">
                        <c:v>5.4534820000000002</c:v>
                      </c:pt>
                      <c:pt idx="73468">
                        <c:v>5.4563699999999997</c:v>
                      </c:pt>
                      <c:pt idx="73469">
                        <c:v>5.4592599999999996</c:v>
                      </c:pt>
                      <c:pt idx="73470">
                        <c:v>5.462148</c:v>
                      </c:pt>
                      <c:pt idx="73471">
                        <c:v>5.4650369999999997</c:v>
                      </c:pt>
                      <c:pt idx="73472">
                        <c:v>5.4679260000000003</c:v>
                      </c:pt>
                      <c:pt idx="73473">
                        <c:v>5.470815</c:v>
                      </c:pt>
                      <c:pt idx="73474">
                        <c:v>5.4737039999999997</c:v>
                      </c:pt>
                      <c:pt idx="73475">
                        <c:v>5.4765930000000003</c:v>
                      </c:pt>
                      <c:pt idx="73476">
                        <c:v>5.479482</c:v>
                      </c:pt>
                      <c:pt idx="73477">
                        <c:v>5.4823700000000004</c:v>
                      </c:pt>
                      <c:pt idx="73478">
                        <c:v>5.4852600000000002</c:v>
                      </c:pt>
                      <c:pt idx="73479">
                        <c:v>5.4881479999999998</c:v>
                      </c:pt>
                      <c:pt idx="73480">
                        <c:v>5.4910370000000004</c:v>
                      </c:pt>
                      <c:pt idx="73481">
                        <c:v>5.4939260000000001</c:v>
                      </c:pt>
                      <c:pt idx="73482">
                        <c:v>5.4968149999999998</c:v>
                      </c:pt>
                      <c:pt idx="73483">
                        <c:v>5.4997040000000004</c:v>
                      </c:pt>
                      <c:pt idx="73484">
                        <c:v>5.5025930000000001</c:v>
                      </c:pt>
                      <c:pt idx="73485">
                        <c:v>5.5054819999999998</c:v>
                      </c:pt>
                      <c:pt idx="73486">
                        <c:v>5.5083700000000002</c:v>
                      </c:pt>
                      <c:pt idx="73487">
                        <c:v>5.51126</c:v>
                      </c:pt>
                      <c:pt idx="73488">
                        <c:v>5.5141479999999996</c:v>
                      </c:pt>
                      <c:pt idx="73489">
                        <c:v>5.5170370000000002</c:v>
                      </c:pt>
                      <c:pt idx="73490">
                        <c:v>5.5199259999999999</c:v>
                      </c:pt>
                      <c:pt idx="73491">
                        <c:v>5.5228149999999996</c:v>
                      </c:pt>
                      <c:pt idx="73492">
                        <c:v>5.5257040000000002</c:v>
                      </c:pt>
                      <c:pt idx="73493">
                        <c:v>5.5285929999999999</c:v>
                      </c:pt>
                      <c:pt idx="73494">
                        <c:v>5.5314819999999996</c:v>
                      </c:pt>
                      <c:pt idx="73495">
                        <c:v>5.53437</c:v>
                      </c:pt>
                      <c:pt idx="73496">
                        <c:v>5.5372599999999998</c:v>
                      </c:pt>
                      <c:pt idx="73497">
                        <c:v>5.5401480000000003</c:v>
                      </c:pt>
                      <c:pt idx="73498">
                        <c:v>5.543037</c:v>
                      </c:pt>
                      <c:pt idx="73499">
                        <c:v>5.5459259999999997</c:v>
                      </c:pt>
                      <c:pt idx="73500">
                        <c:v>5.5488150000000003</c:v>
                      </c:pt>
                      <c:pt idx="73501">
                        <c:v>5.551704</c:v>
                      </c:pt>
                      <c:pt idx="73502">
                        <c:v>5.5545929999999997</c:v>
                      </c:pt>
                      <c:pt idx="73503">
                        <c:v>5.5574820000000003</c:v>
                      </c:pt>
                      <c:pt idx="73504">
                        <c:v>5.5603699999999998</c:v>
                      </c:pt>
                      <c:pt idx="73505">
                        <c:v>5.5632599999999996</c:v>
                      </c:pt>
                      <c:pt idx="73506">
                        <c:v>5.5661480000000001</c:v>
                      </c:pt>
                      <c:pt idx="73507">
                        <c:v>5.5690369999999998</c:v>
                      </c:pt>
                      <c:pt idx="73508">
                        <c:v>5.5719260000000004</c:v>
                      </c:pt>
                      <c:pt idx="73509">
                        <c:v>5.5748150000000001</c:v>
                      </c:pt>
                      <c:pt idx="73510">
                        <c:v>5.5777039999999998</c:v>
                      </c:pt>
                      <c:pt idx="73511">
                        <c:v>5.5805930000000004</c:v>
                      </c:pt>
                      <c:pt idx="73512">
                        <c:v>5.5834820000000001</c:v>
                      </c:pt>
                      <c:pt idx="73513">
                        <c:v>5.5863699999999996</c:v>
                      </c:pt>
                      <c:pt idx="73514">
                        <c:v>5.5892600000000003</c:v>
                      </c:pt>
                      <c:pt idx="73515">
                        <c:v>5.5921479999999999</c:v>
                      </c:pt>
                      <c:pt idx="73516">
                        <c:v>5.5950369999999996</c:v>
                      </c:pt>
                      <c:pt idx="73517">
                        <c:v>5.5979260000000002</c:v>
                      </c:pt>
                      <c:pt idx="73518">
                        <c:v>5.6008149999999999</c:v>
                      </c:pt>
                      <c:pt idx="73519">
                        <c:v>5.6037039999999996</c:v>
                      </c:pt>
                      <c:pt idx="73520">
                        <c:v>5.6065930000000002</c:v>
                      </c:pt>
                      <c:pt idx="73521">
                        <c:v>5.6094819999999999</c:v>
                      </c:pt>
                      <c:pt idx="73522">
                        <c:v>5.6123700000000003</c:v>
                      </c:pt>
                      <c:pt idx="73523">
                        <c:v>5.6152600000000001</c:v>
                      </c:pt>
                      <c:pt idx="73524">
                        <c:v>5.6181479999999997</c:v>
                      </c:pt>
                      <c:pt idx="73525">
                        <c:v>5.6210370000000003</c:v>
                      </c:pt>
                      <c:pt idx="73526">
                        <c:v>5.623926</c:v>
                      </c:pt>
                      <c:pt idx="73527">
                        <c:v>5.6268149999999997</c:v>
                      </c:pt>
                      <c:pt idx="73528">
                        <c:v>5.6297040000000003</c:v>
                      </c:pt>
                      <c:pt idx="73529">
                        <c:v>5.632593</c:v>
                      </c:pt>
                      <c:pt idx="73530">
                        <c:v>5.6354819999999997</c:v>
                      </c:pt>
                      <c:pt idx="73531">
                        <c:v>5.6383710000000002</c:v>
                      </c:pt>
                      <c:pt idx="73532">
                        <c:v>5.6412599999999999</c:v>
                      </c:pt>
                      <c:pt idx="73533">
                        <c:v>5.6441480000000004</c:v>
                      </c:pt>
                      <c:pt idx="73534">
                        <c:v>5.6470370000000001</c:v>
                      </c:pt>
                      <c:pt idx="73535">
                        <c:v>5.6499259999999998</c:v>
                      </c:pt>
                      <c:pt idx="73536">
                        <c:v>5.6528150000000004</c:v>
                      </c:pt>
                      <c:pt idx="73537">
                        <c:v>5.6557040000000001</c:v>
                      </c:pt>
                      <c:pt idx="73538">
                        <c:v>5.6585929999999998</c:v>
                      </c:pt>
                      <c:pt idx="73539">
                        <c:v>5.6614820000000003</c:v>
                      </c:pt>
                      <c:pt idx="73540">
                        <c:v>5.664371</c:v>
                      </c:pt>
                      <c:pt idx="73541">
                        <c:v>5.6672589999999996</c:v>
                      </c:pt>
                      <c:pt idx="73542">
                        <c:v>5.6701480000000002</c:v>
                      </c:pt>
                      <c:pt idx="73543">
                        <c:v>5.6730369999999999</c:v>
                      </c:pt>
                      <c:pt idx="73544">
                        <c:v>5.6759259999999996</c:v>
                      </c:pt>
                      <c:pt idx="73545">
                        <c:v>5.6788150000000002</c:v>
                      </c:pt>
                      <c:pt idx="73546">
                        <c:v>5.6817039999999999</c:v>
                      </c:pt>
                      <c:pt idx="73547">
                        <c:v>5.6845929999999996</c:v>
                      </c:pt>
                      <c:pt idx="73548">
                        <c:v>5.6874820000000001</c:v>
                      </c:pt>
                      <c:pt idx="73549">
                        <c:v>5.6903709999999998</c:v>
                      </c:pt>
                      <c:pt idx="73550">
                        <c:v>5.6932590000000003</c:v>
                      </c:pt>
                      <c:pt idx="73551">
                        <c:v>5.696148</c:v>
                      </c:pt>
                      <c:pt idx="73552">
                        <c:v>5.6990369999999997</c:v>
                      </c:pt>
                      <c:pt idx="73553">
                        <c:v>5.7019260000000003</c:v>
                      </c:pt>
                      <c:pt idx="73554">
                        <c:v>5.704815</c:v>
                      </c:pt>
                      <c:pt idx="73555">
                        <c:v>5.7077039999999997</c:v>
                      </c:pt>
                      <c:pt idx="73556">
                        <c:v>5.7105930000000003</c:v>
                      </c:pt>
                      <c:pt idx="73557">
                        <c:v>5.7134809999999998</c:v>
                      </c:pt>
                      <c:pt idx="73558">
                        <c:v>5.7163709999999996</c:v>
                      </c:pt>
                      <c:pt idx="73559">
                        <c:v>5.7192590000000001</c:v>
                      </c:pt>
                      <c:pt idx="73560">
                        <c:v>5.7221479999999998</c:v>
                      </c:pt>
                      <c:pt idx="73561">
                        <c:v>5.7250370000000004</c:v>
                      </c:pt>
                      <c:pt idx="73562">
                        <c:v>5.7279260000000001</c:v>
                      </c:pt>
                      <c:pt idx="73563">
                        <c:v>5.7308149999999998</c:v>
                      </c:pt>
                      <c:pt idx="73564">
                        <c:v>5.7337040000000004</c:v>
                      </c:pt>
                      <c:pt idx="73565">
                        <c:v>5.7365930000000001</c:v>
                      </c:pt>
                      <c:pt idx="73566">
                        <c:v>5.7394809999999996</c:v>
                      </c:pt>
                      <c:pt idx="73567">
                        <c:v>5.7423710000000003</c:v>
                      </c:pt>
                      <c:pt idx="73568">
                        <c:v>5.7452589999999999</c:v>
                      </c:pt>
                      <c:pt idx="73569">
                        <c:v>5.7481479999999996</c:v>
                      </c:pt>
                      <c:pt idx="73570">
                        <c:v>5.7510370000000002</c:v>
                      </c:pt>
                      <c:pt idx="73571">
                        <c:v>5.7539259999999999</c:v>
                      </c:pt>
                      <c:pt idx="73572">
                        <c:v>5.7568149999999996</c:v>
                      </c:pt>
                      <c:pt idx="73573">
                        <c:v>5.7597040000000002</c:v>
                      </c:pt>
                      <c:pt idx="73574">
                        <c:v>5.7625929999999999</c:v>
                      </c:pt>
                      <c:pt idx="73575">
                        <c:v>5.7654810000000003</c:v>
                      </c:pt>
                      <c:pt idx="73576">
                        <c:v>5.7683710000000001</c:v>
                      </c:pt>
                      <c:pt idx="73577">
                        <c:v>5.7712589999999997</c:v>
                      </c:pt>
                      <c:pt idx="73578">
                        <c:v>5.7741480000000003</c:v>
                      </c:pt>
                      <c:pt idx="73579">
                        <c:v>5.777037</c:v>
                      </c:pt>
                      <c:pt idx="73580">
                        <c:v>5.7799259999999997</c:v>
                      </c:pt>
                      <c:pt idx="73581">
                        <c:v>5.7828150000000003</c:v>
                      </c:pt>
                      <c:pt idx="73582">
                        <c:v>5.785704</c:v>
                      </c:pt>
                      <c:pt idx="73583">
                        <c:v>5.7885929999999997</c:v>
                      </c:pt>
                      <c:pt idx="73584">
                        <c:v>5.7914810000000001</c:v>
                      </c:pt>
                      <c:pt idx="73585">
                        <c:v>5.7943709999999999</c:v>
                      </c:pt>
                      <c:pt idx="73586">
                        <c:v>5.7972590000000004</c:v>
                      </c:pt>
                      <c:pt idx="73587">
                        <c:v>5.8001480000000001</c:v>
                      </c:pt>
                      <c:pt idx="73588">
                        <c:v>5.8030369999999998</c:v>
                      </c:pt>
                      <c:pt idx="73589">
                        <c:v>5.8059260000000004</c:v>
                      </c:pt>
                      <c:pt idx="73590">
                        <c:v>5.8088150000000001</c:v>
                      </c:pt>
                      <c:pt idx="73591">
                        <c:v>5.8117039999999998</c:v>
                      </c:pt>
                      <c:pt idx="73592">
                        <c:v>5.8145930000000003</c:v>
                      </c:pt>
                      <c:pt idx="73593">
                        <c:v>5.817482</c:v>
                      </c:pt>
                      <c:pt idx="73594">
                        <c:v>5.8203709999999997</c:v>
                      </c:pt>
                      <c:pt idx="73595">
                        <c:v>5.8232590000000002</c:v>
                      </c:pt>
                      <c:pt idx="73596">
                        <c:v>5.826149</c:v>
                      </c:pt>
                      <c:pt idx="73597">
                        <c:v>5.8290369999999996</c:v>
                      </c:pt>
                      <c:pt idx="73598">
                        <c:v>5.8319260000000002</c:v>
                      </c:pt>
                      <c:pt idx="73599">
                        <c:v>5.8348149999999999</c:v>
                      </c:pt>
                      <c:pt idx="73600">
                        <c:v>5.8377039999999996</c:v>
                      </c:pt>
                      <c:pt idx="73601">
                        <c:v>5.8405930000000001</c:v>
                      </c:pt>
                      <c:pt idx="73602">
                        <c:v>5.8434819999999998</c:v>
                      </c:pt>
                      <c:pt idx="73603">
                        <c:v>5.8463710000000004</c:v>
                      </c:pt>
                      <c:pt idx="73604">
                        <c:v>5.849259</c:v>
                      </c:pt>
                      <c:pt idx="73605">
                        <c:v>5.8521489999999998</c:v>
                      </c:pt>
                      <c:pt idx="73606">
                        <c:v>5.8550370000000003</c:v>
                      </c:pt>
                      <c:pt idx="73607">
                        <c:v>5.857926</c:v>
                      </c:pt>
                      <c:pt idx="73608">
                        <c:v>5.8608149999999997</c:v>
                      </c:pt>
                      <c:pt idx="73609">
                        <c:v>5.8637040000000002</c:v>
                      </c:pt>
                      <c:pt idx="73610">
                        <c:v>5.8665929999999999</c:v>
                      </c:pt>
                      <c:pt idx="73611">
                        <c:v>5.8694819999999996</c:v>
                      </c:pt>
                      <c:pt idx="73612">
                        <c:v>5.8723710000000002</c:v>
                      </c:pt>
                      <c:pt idx="73613">
                        <c:v>5.8752589999999998</c:v>
                      </c:pt>
                      <c:pt idx="73614">
                        <c:v>5.8781489999999996</c:v>
                      </c:pt>
                      <c:pt idx="73615">
                        <c:v>5.8810370000000001</c:v>
                      </c:pt>
                      <c:pt idx="73616">
                        <c:v>5.8839259999999998</c:v>
                      </c:pt>
                      <c:pt idx="73617">
                        <c:v>5.8868150000000004</c:v>
                      </c:pt>
                      <c:pt idx="73618">
                        <c:v>5.8897040000000001</c:v>
                      </c:pt>
                      <c:pt idx="73619">
                        <c:v>5.8925929999999997</c:v>
                      </c:pt>
                      <c:pt idx="73620">
                        <c:v>5.8954820000000003</c:v>
                      </c:pt>
                      <c:pt idx="73621">
                        <c:v>5.898371</c:v>
                      </c:pt>
                      <c:pt idx="73622">
                        <c:v>5.9012589999999996</c:v>
                      </c:pt>
                      <c:pt idx="73623">
                        <c:v>5.9041480000000002</c:v>
                      </c:pt>
                      <c:pt idx="73624">
                        <c:v>5.9070369999999999</c:v>
                      </c:pt>
                      <c:pt idx="73625">
                        <c:v>5.9099259999999996</c:v>
                      </c:pt>
                      <c:pt idx="73626">
                        <c:v>5.9128150000000002</c:v>
                      </c:pt>
                      <c:pt idx="73627">
                        <c:v>5.9157039999999999</c:v>
                      </c:pt>
                      <c:pt idx="73628">
                        <c:v>5.9185930000000004</c:v>
                      </c:pt>
                      <c:pt idx="73629">
                        <c:v>5.9214820000000001</c:v>
                      </c:pt>
                      <c:pt idx="73630">
                        <c:v>5.9243709999999998</c:v>
                      </c:pt>
                      <c:pt idx="73631">
                        <c:v>5.9272590000000003</c:v>
                      </c:pt>
                      <c:pt idx="73632">
                        <c:v>5.930148</c:v>
                      </c:pt>
                      <c:pt idx="73633">
                        <c:v>5.9330369999999997</c:v>
                      </c:pt>
                      <c:pt idx="73634">
                        <c:v>5.9359260000000003</c:v>
                      </c:pt>
                      <c:pt idx="73635">
                        <c:v>5.938815</c:v>
                      </c:pt>
                      <c:pt idx="73636">
                        <c:v>5.9417039999999997</c:v>
                      </c:pt>
                      <c:pt idx="73637">
                        <c:v>5.9445930000000002</c:v>
                      </c:pt>
                      <c:pt idx="73638">
                        <c:v>5.9474819999999999</c:v>
                      </c:pt>
                      <c:pt idx="73639">
                        <c:v>5.9503700000000004</c:v>
                      </c:pt>
                      <c:pt idx="73640">
                        <c:v>5.9532590000000001</c:v>
                      </c:pt>
                      <c:pt idx="73641">
                        <c:v>5.9561479999999998</c:v>
                      </c:pt>
                      <c:pt idx="73642">
                        <c:v>5.9590370000000004</c:v>
                      </c:pt>
                      <c:pt idx="73643">
                        <c:v>5.9619260000000001</c:v>
                      </c:pt>
                      <c:pt idx="73644">
                        <c:v>5.9648149999999998</c:v>
                      </c:pt>
                      <c:pt idx="73645">
                        <c:v>5.9677040000000003</c:v>
                      </c:pt>
                      <c:pt idx="73646">
                        <c:v>5.970593</c:v>
                      </c:pt>
                      <c:pt idx="73647">
                        <c:v>5.9734819999999997</c:v>
                      </c:pt>
                      <c:pt idx="73648">
                        <c:v>5.9763700000000002</c:v>
                      </c:pt>
                      <c:pt idx="73649">
                        <c:v>5.9792589999999999</c:v>
                      </c:pt>
                      <c:pt idx="73650">
                        <c:v>5.9821479999999996</c:v>
                      </c:pt>
                      <c:pt idx="73651">
                        <c:v>5.9850370000000002</c:v>
                      </c:pt>
                      <c:pt idx="73652">
                        <c:v>5.9879259999999999</c:v>
                      </c:pt>
                      <c:pt idx="73653">
                        <c:v>5.9908149999999996</c:v>
                      </c:pt>
                      <c:pt idx="73654">
                        <c:v>5.9937040000000001</c:v>
                      </c:pt>
                      <c:pt idx="73655">
                        <c:v>5.9965929999999998</c:v>
                      </c:pt>
                      <c:pt idx="73656">
                        <c:v>5.9994820000000004</c:v>
                      </c:pt>
                      <c:pt idx="73657">
                        <c:v>6.00237</c:v>
                      </c:pt>
                      <c:pt idx="73658">
                        <c:v>6.0052599999999998</c:v>
                      </c:pt>
                      <c:pt idx="73659">
                        <c:v>6.0081480000000003</c:v>
                      </c:pt>
                      <c:pt idx="73660">
                        <c:v>6.011037</c:v>
                      </c:pt>
                      <c:pt idx="73661">
                        <c:v>6.0139259999999997</c:v>
                      </c:pt>
                      <c:pt idx="73662">
                        <c:v>6.0168150000000002</c:v>
                      </c:pt>
                      <c:pt idx="73663">
                        <c:v>6.0197039999999999</c:v>
                      </c:pt>
                      <c:pt idx="73664">
                        <c:v>6.0225929999999996</c:v>
                      </c:pt>
                      <c:pt idx="73665">
                        <c:v>6.0254820000000002</c:v>
                      </c:pt>
                      <c:pt idx="73666">
                        <c:v>6.0283699999999998</c:v>
                      </c:pt>
                      <c:pt idx="73667">
                        <c:v>6.0312599999999996</c:v>
                      </c:pt>
                      <c:pt idx="73668">
                        <c:v>6.0341480000000001</c:v>
                      </c:pt>
                      <c:pt idx="73669">
                        <c:v>6.0370369999999998</c:v>
                      </c:pt>
                      <c:pt idx="73670">
                        <c:v>6.0399260000000004</c:v>
                      </c:pt>
                      <c:pt idx="73671">
                        <c:v>6.042815</c:v>
                      </c:pt>
                      <c:pt idx="73672">
                        <c:v>6.0457039999999997</c:v>
                      </c:pt>
                      <c:pt idx="73673">
                        <c:v>6.0485930000000003</c:v>
                      </c:pt>
                      <c:pt idx="73674">
                        <c:v>6.051482</c:v>
                      </c:pt>
                      <c:pt idx="73675">
                        <c:v>6.0543699999999996</c:v>
                      </c:pt>
                      <c:pt idx="73676">
                        <c:v>6.0572600000000003</c:v>
                      </c:pt>
                      <c:pt idx="73677">
                        <c:v>6.0601479999999999</c:v>
                      </c:pt>
                      <c:pt idx="73678">
                        <c:v>6.0630369999999996</c:v>
                      </c:pt>
                      <c:pt idx="73679">
                        <c:v>6.0659260000000002</c:v>
                      </c:pt>
                      <c:pt idx="73680">
                        <c:v>6.0688149999999998</c:v>
                      </c:pt>
                      <c:pt idx="73681">
                        <c:v>6.0717040000000004</c:v>
                      </c:pt>
                      <c:pt idx="73682">
                        <c:v>6.0745930000000001</c:v>
                      </c:pt>
                      <c:pt idx="73683">
                        <c:v>6.0774819999999998</c:v>
                      </c:pt>
                      <c:pt idx="73684">
                        <c:v>6.0803700000000003</c:v>
                      </c:pt>
                      <c:pt idx="73685">
                        <c:v>6.0832600000000001</c:v>
                      </c:pt>
                      <c:pt idx="73686">
                        <c:v>6.0861479999999997</c:v>
                      </c:pt>
                      <c:pt idx="73687">
                        <c:v>6.0890370000000003</c:v>
                      </c:pt>
                      <c:pt idx="73688">
                        <c:v>6.091926</c:v>
                      </c:pt>
                      <c:pt idx="73689">
                        <c:v>6.0948149999999996</c:v>
                      </c:pt>
                      <c:pt idx="73690">
                        <c:v>6.0977040000000002</c:v>
                      </c:pt>
                      <c:pt idx="73691">
                        <c:v>6.1005929999999999</c:v>
                      </c:pt>
                      <c:pt idx="73692">
                        <c:v>6.1034819999999996</c:v>
                      </c:pt>
                      <c:pt idx="73693">
                        <c:v>6.1063700000000001</c:v>
                      </c:pt>
                      <c:pt idx="73694">
                        <c:v>6.1092599999999999</c:v>
                      </c:pt>
                      <c:pt idx="73695">
                        <c:v>6.1121480000000004</c:v>
                      </c:pt>
                      <c:pt idx="73696">
                        <c:v>6.1150370000000001</c:v>
                      </c:pt>
                      <c:pt idx="73697">
                        <c:v>6.1179259999999998</c:v>
                      </c:pt>
                      <c:pt idx="73698">
                        <c:v>6.1208150000000003</c:v>
                      </c:pt>
                      <c:pt idx="73699">
                        <c:v>6.123704</c:v>
                      </c:pt>
                      <c:pt idx="73700">
                        <c:v>6.1265929999999997</c:v>
                      </c:pt>
                      <c:pt idx="73701">
                        <c:v>6.1294820000000003</c:v>
                      </c:pt>
                      <c:pt idx="73702">
                        <c:v>6.1323699999999999</c:v>
                      </c:pt>
                      <c:pt idx="73703">
                        <c:v>6.1352599999999997</c:v>
                      </c:pt>
                      <c:pt idx="73704">
                        <c:v>6.1381480000000002</c:v>
                      </c:pt>
                      <c:pt idx="73705">
                        <c:v>6.1410369999999999</c:v>
                      </c:pt>
                      <c:pt idx="73706">
                        <c:v>6.1439260000000004</c:v>
                      </c:pt>
                      <c:pt idx="73707">
                        <c:v>6.1468150000000001</c:v>
                      </c:pt>
                      <c:pt idx="73708">
                        <c:v>6.1497039999999998</c:v>
                      </c:pt>
                      <c:pt idx="73709">
                        <c:v>6.1525930000000004</c:v>
                      </c:pt>
                      <c:pt idx="73710">
                        <c:v>6.1554820000000001</c:v>
                      </c:pt>
                      <c:pt idx="73711">
                        <c:v>6.1583699999999997</c:v>
                      </c:pt>
                      <c:pt idx="73712">
                        <c:v>6.1612600000000004</c:v>
                      </c:pt>
                      <c:pt idx="73713">
                        <c:v>6.164148</c:v>
                      </c:pt>
                      <c:pt idx="73714">
                        <c:v>6.1670369999999997</c:v>
                      </c:pt>
                      <c:pt idx="73715">
                        <c:v>6.1699260000000002</c:v>
                      </c:pt>
                      <c:pt idx="73716">
                        <c:v>6.1728149999999999</c:v>
                      </c:pt>
                      <c:pt idx="73717">
                        <c:v>6.1757039999999996</c:v>
                      </c:pt>
                      <c:pt idx="73718">
                        <c:v>6.1785930000000002</c:v>
                      </c:pt>
                      <c:pt idx="73719">
                        <c:v>6.1814819999999999</c:v>
                      </c:pt>
                      <c:pt idx="73720">
                        <c:v>6.1843709999999996</c:v>
                      </c:pt>
                      <c:pt idx="73721">
                        <c:v>6.1872600000000002</c:v>
                      </c:pt>
                      <c:pt idx="73722">
                        <c:v>6.1901479999999998</c:v>
                      </c:pt>
                      <c:pt idx="73723">
                        <c:v>6.1930370000000003</c:v>
                      </c:pt>
                      <c:pt idx="73724">
                        <c:v>6.195926</c:v>
                      </c:pt>
                      <c:pt idx="73725">
                        <c:v>6.1988149999999997</c:v>
                      </c:pt>
                      <c:pt idx="73726">
                        <c:v>6.2017040000000003</c:v>
                      </c:pt>
                      <c:pt idx="73727">
                        <c:v>6.204593</c:v>
                      </c:pt>
                      <c:pt idx="73728">
                        <c:v>6.2074819999999997</c:v>
                      </c:pt>
                      <c:pt idx="73729">
                        <c:v>6.2103710000000003</c:v>
                      </c:pt>
                      <c:pt idx="73730">
                        <c:v>6.2132589999999999</c:v>
                      </c:pt>
                      <c:pt idx="73731">
                        <c:v>6.2161479999999996</c:v>
                      </c:pt>
                      <c:pt idx="73732">
                        <c:v>6.2190370000000001</c:v>
                      </c:pt>
                      <c:pt idx="73733">
                        <c:v>6.2219259999999998</c:v>
                      </c:pt>
                      <c:pt idx="73734">
                        <c:v>6.2248150000000004</c:v>
                      </c:pt>
                      <c:pt idx="73735">
                        <c:v>6.2277040000000001</c:v>
                      </c:pt>
                      <c:pt idx="73736">
                        <c:v>6.2305929999999998</c:v>
                      </c:pt>
                      <c:pt idx="73737">
                        <c:v>6.2334820000000004</c:v>
                      </c:pt>
                      <c:pt idx="73738">
                        <c:v>6.2363710000000001</c:v>
                      </c:pt>
                      <c:pt idx="73739">
                        <c:v>6.2392589999999997</c:v>
                      </c:pt>
                      <c:pt idx="73740">
                        <c:v>6.2421480000000003</c:v>
                      </c:pt>
                      <c:pt idx="73741">
                        <c:v>6.2450369999999999</c:v>
                      </c:pt>
                      <c:pt idx="73742">
                        <c:v>6.2479259999999996</c:v>
                      </c:pt>
                      <c:pt idx="73743">
                        <c:v>6.2508150000000002</c:v>
                      </c:pt>
                      <c:pt idx="73744">
                        <c:v>6.2537039999999999</c:v>
                      </c:pt>
                      <c:pt idx="73745">
                        <c:v>6.2565929999999996</c:v>
                      </c:pt>
                      <c:pt idx="73746">
                        <c:v>6.2594810000000001</c:v>
                      </c:pt>
                      <c:pt idx="73747">
                        <c:v>6.2623709999999999</c:v>
                      </c:pt>
                      <c:pt idx="73748">
                        <c:v>6.2652590000000004</c:v>
                      </c:pt>
                      <c:pt idx="73749">
                        <c:v>6.2681480000000001</c:v>
                      </c:pt>
                      <c:pt idx="73750">
                        <c:v>6.2710369999999998</c:v>
                      </c:pt>
                      <c:pt idx="73751">
                        <c:v>6.2739260000000003</c:v>
                      </c:pt>
                      <c:pt idx="73752">
                        <c:v>6.276815</c:v>
                      </c:pt>
                      <c:pt idx="73753">
                        <c:v>6.2797039999999997</c:v>
                      </c:pt>
                      <c:pt idx="73754">
                        <c:v>6.2825930000000003</c:v>
                      </c:pt>
                      <c:pt idx="73755">
                        <c:v>6.2854809999999999</c:v>
                      </c:pt>
                      <c:pt idx="73756">
                        <c:v>6.2883709999999997</c:v>
                      </c:pt>
                      <c:pt idx="73757">
                        <c:v>6.2912590000000002</c:v>
                      </c:pt>
                      <c:pt idx="73758">
                        <c:v>6.2941479999999999</c:v>
                      </c:pt>
                      <c:pt idx="73759">
                        <c:v>6.2970370000000004</c:v>
                      </c:pt>
                      <c:pt idx="73760">
                        <c:v>6.2999260000000001</c:v>
                      </c:pt>
                      <c:pt idx="73761">
                        <c:v>6.3028149999999998</c:v>
                      </c:pt>
                      <c:pt idx="73762">
                        <c:v>6.3057040000000004</c:v>
                      </c:pt>
                      <c:pt idx="73763">
                        <c:v>6.3085930000000001</c:v>
                      </c:pt>
                      <c:pt idx="73764">
                        <c:v>6.3114809999999997</c:v>
                      </c:pt>
                      <c:pt idx="73765">
                        <c:v>6.3143710000000004</c:v>
                      </c:pt>
                      <c:pt idx="73766">
                        <c:v>6.317259</c:v>
                      </c:pt>
                      <c:pt idx="73767">
                        <c:v>6.3201479999999997</c:v>
                      </c:pt>
                      <c:pt idx="73768">
                        <c:v>6.3230370000000002</c:v>
                      </c:pt>
                      <c:pt idx="73769">
                        <c:v>6.3259259999999999</c:v>
                      </c:pt>
                      <c:pt idx="73770">
                        <c:v>6.3288149999999996</c:v>
                      </c:pt>
                      <c:pt idx="73771">
                        <c:v>6.3317040000000002</c:v>
                      </c:pt>
                      <c:pt idx="73772">
                        <c:v>6.3345929999999999</c:v>
                      </c:pt>
                      <c:pt idx="73773">
                        <c:v>6.3374810000000004</c:v>
                      </c:pt>
                      <c:pt idx="73774">
                        <c:v>6.3403710000000002</c:v>
                      </c:pt>
                      <c:pt idx="73775">
                        <c:v>6.3432589999999998</c:v>
                      </c:pt>
                      <c:pt idx="73776">
                        <c:v>6.3461480000000003</c:v>
                      </c:pt>
                      <c:pt idx="73777">
                        <c:v>6.349037</c:v>
                      </c:pt>
                      <c:pt idx="73778">
                        <c:v>6.3519259999999997</c:v>
                      </c:pt>
                      <c:pt idx="73779">
                        <c:v>6.3548150000000003</c:v>
                      </c:pt>
                      <c:pt idx="73780">
                        <c:v>6.357704</c:v>
                      </c:pt>
                      <c:pt idx="73781">
                        <c:v>6.3605929999999997</c:v>
                      </c:pt>
                      <c:pt idx="73782">
                        <c:v>6.3634820000000003</c:v>
                      </c:pt>
                      <c:pt idx="73783">
                        <c:v>6.366371</c:v>
                      </c:pt>
                      <c:pt idx="73784">
                        <c:v>6.3692589999999996</c:v>
                      </c:pt>
                      <c:pt idx="73785">
                        <c:v>6.3721490000000003</c:v>
                      </c:pt>
                      <c:pt idx="73786">
                        <c:v>6.3750369999999998</c:v>
                      </c:pt>
                      <c:pt idx="73787">
                        <c:v>6.3779260000000004</c:v>
                      </c:pt>
                      <c:pt idx="73788">
                        <c:v>6.3808150000000001</c:v>
                      </c:pt>
                      <c:pt idx="73789">
                        <c:v>6.3837039999999998</c:v>
                      </c:pt>
                      <c:pt idx="73790">
                        <c:v>6.3865930000000004</c:v>
                      </c:pt>
                      <c:pt idx="73791">
                        <c:v>6.3894820000000001</c:v>
                      </c:pt>
                      <c:pt idx="73792">
                        <c:v>6.3923709999999998</c:v>
                      </c:pt>
                      <c:pt idx="73793">
                        <c:v>6.3952590000000002</c:v>
                      </c:pt>
                      <c:pt idx="73794">
                        <c:v>6.3981490000000001</c:v>
                      </c:pt>
                      <c:pt idx="73795">
                        <c:v>6.4010369999999996</c:v>
                      </c:pt>
                      <c:pt idx="73796">
                        <c:v>6.4039260000000002</c:v>
                      </c:pt>
                      <c:pt idx="73797">
                        <c:v>6.4068149999999999</c:v>
                      </c:pt>
                      <c:pt idx="73798">
                        <c:v>6.4097039999999996</c:v>
                      </c:pt>
                      <c:pt idx="73799">
                        <c:v>6.4125930000000002</c:v>
                      </c:pt>
                      <c:pt idx="73800">
                        <c:v>6.4154819999999999</c:v>
                      </c:pt>
                      <c:pt idx="73801">
                        <c:v>6.4183709999999996</c:v>
                      </c:pt>
                      <c:pt idx="73802">
                        <c:v>6.4212590000000001</c:v>
                      </c:pt>
                      <c:pt idx="73803">
                        <c:v>6.4241489999999999</c:v>
                      </c:pt>
                      <c:pt idx="73804">
                        <c:v>6.4270370000000003</c:v>
                      </c:pt>
                      <c:pt idx="73805">
                        <c:v>6.429926</c:v>
                      </c:pt>
                      <c:pt idx="73806">
                        <c:v>6.4328149999999997</c:v>
                      </c:pt>
                      <c:pt idx="73807">
                        <c:v>6.4357040000000003</c:v>
                      </c:pt>
                      <c:pt idx="73808">
                        <c:v>6.438593</c:v>
                      </c:pt>
                      <c:pt idx="73809">
                        <c:v>6.4414819999999997</c:v>
                      </c:pt>
                      <c:pt idx="73810">
                        <c:v>6.4443710000000003</c:v>
                      </c:pt>
                      <c:pt idx="73811">
                        <c:v>6.4472589999999999</c:v>
                      </c:pt>
                      <c:pt idx="73812">
                        <c:v>6.4501480000000004</c:v>
                      </c:pt>
                      <c:pt idx="73813">
                        <c:v>6.4530370000000001</c:v>
                      </c:pt>
                      <c:pt idx="73814">
                        <c:v>6.4559259999999998</c:v>
                      </c:pt>
                      <c:pt idx="73815">
                        <c:v>6.4588150000000004</c:v>
                      </c:pt>
                      <c:pt idx="73816">
                        <c:v>6.4617040000000001</c:v>
                      </c:pt>
                      <c:pt idx="73817">
                        <c:v>6.4645929999999998</c:v>
                      </c:pt>
                      <c:pt idx="73818">
                        <c:v>6.4674820000000004</c:v>
                      </c:pt>
                      <c:pt idx="73819">
                        <c:v>6.4703710000000001</c:v>
                      </c:pt>
                      <c:pt idx="73820">
                        <c:v>6.4732589999999997</c:v>
                      </c:pt>
                      <c:pt idx="73821">
                        <c:v>6.4761480000000002</c:v>
                      </c:pt>
                      <c:pt idx="73822">
                        <c:v>6.4790369999999999</c:v>
                      </c:pt>
                      <c:pt idx="73823">
                        <c:v>6.4819259999999996</c:v>
                      </c:pt>
                      <c:pt idx="73824">
                        <c:v>6.4848150000000002</c:v>
                      </c:pt>
                      <c:pt idx="73825">
                        <c:v>6.4877039999999999</c:v>
                      </c:pt>
                      <c:pt idx="73826">
                        <c:v>6.4905929999999996</c:v>
                      </c:pt>
                      <c:pt idx="73827">
                        <c:v>6.4934820000000002</c:v>
                      </c:pt>
                      <c:pt idx="73828">
                        <c:v>6.4963699999999998</c:v>
                      </c:pt>
                      <c:pt idx="73829">
                        <c:v>6.4992590000000003</c:v>
                      </c:pt>
                      <c:pt idx="73830">
                        <c:v>6.502148</c:v>
                      </c:pt>
                      <c:pt idx="73831">
                        <c:v>6.4992590000000003</c:v>
                      </c:pt>
                      <c:pt idx="73832">
                        <c:v>6.4963699999999998</c:v>
                      </c:pt>
                      <c:pt idx="73833">
                        <c:v>6.4934820000000002</c:v>
                      </c:pt>
                      <c:pt idx="73834">
                        <c:v>6.4905929999999996</c:v>
                      </c:pt>
                      <c:pt idx="73835">
                        <c:v>6.4877039999999999</c:v>
                      </c:pt>
                      <c:pt idx="73836">
                        <c:v>6.4848150000000002</c:v>
                      </c:pt>
                      <c:pt idx="73837">
                        <c:v>6.4819259999999996</c:v>
                      </c:pt>
                      <c:pt idx="73838">
                        <c:v>6.4790369999999999</c:v>
                      </c:pt>
                      <c:pt idx="73839">
                        <c:v>6.4761480000000002</c:v>
                      </c:pt>
                      <c:pt idx="73840">
                        <c:v>6.4732589999999997</c:v>
                      </c:pt>
                      <c:pt idx="73841">
                        <c:v>6.4703710000000001</c:v>
                      </c:pt>
                      <c:pt idx="73842">
                        <c:v>6.4674820000000004</c:v>
                      </c:pt>
                      <c:pt idx="73843">
                        <c:v>6.4645929999999998</c:v>
                      </c:pt>
                      <c:pt idx="73844">
                        <c:v>6.4617040000000001</c:v>
                      </c:pt>
                      <c:pt idx="73845">
                        <c:v>6.4588150000000004</c:v>
                      </c:pt>
                      <c:pt idx="73846">
                        <c:v>6.4559259999999998</c:v>
                      </c:pt>
                      <c:pt idx="73847">
                        <c:v>6.4530370000000001</c:v>
                      </c:pt>
                      <c:pt idx="73848">
                        <c:v>6.4501480000000004</c:v>
                      </c:pt>
                      <c:pt idx="73849">
                        <c:v>6.4472589999999999</c:v>
                      </c:pt>
                      <c:pt idx="73850">
                        <c:v>6.4443710000000003</c:v>
                      </c:pt>
                      <c:pt idx="73851">
                        <c:v>6.4414819999999997</c:v>
                      </c:pt>
                      <c:pt idx="73852">
                        <c:v>6.438593</c:v>
                      </c:pt>
                      <c:pt idx="73853">
                        <c:v>6.4357040000000003</c:v>
                      </c:pt>
                      <c:pt idx="73854">
                        <c:v>6.4328149999999997</c:v>
                      </c:pt>
                      <c:pt idx="73855">
                        <c:v>6.429926</c:v>
                      </c:pt>
                      <c:pt idx="73856">
                        <c:v>6.4270370000000003</c:v>
                      </c:pt>
                      <c:pt idx="73857">
                        <c:v>6.4241489999999999</c:v>
                      </c:pt>
                      <c:pt idx="73858">
                        <c:v>6.4212590000000001</c:v>
                      </c:pt>
                      <c:pt idx="73859">
                        <c:v>6.4183709999999996</c:v>
                      </c:pt>
                      <c:pt idx="73860">
                        <c:v>6.4154819999999999</c:v>
                      </c:pt>
                      <c:pt idx="73861">
                        <c:v>6.4125930000000002</c:v>
                      </c:pt>
                      <c:pt idx="73862">
                        <c:v>6.4097039999999996</c:v>
                      </c:pt>
                      <c:pt idx="73863">
                        <c:v>6.4068149999999999</c:v>
                      </c:pt>
                      <c:pt idx="73864">
                        <c:v>6.4039260000000002</c:v>
                      </c:pt>
                      <c:pt idx="73865">
                        <c:v>6.4010369999999996</c:v>
                      </c:pt>
                      <c:pt idx="73866">
                        <c:v>6.3981490000000001</c:v>
                      </c:pt>
                      <c:pt idx="73867">
                        <c:v>6.3952590000000002</c:v>
                      </c:pt>
                      <c:pt idx="73868">
                        <c:v>6.3923709999999998</c:v>
                      </c:pt>
                      <c:pt idx="73869">
                        <c:v>6.3894820000000001</c:v>
                      </c:pt>
                      <c:pt idx="73870">
                        <c:v>6.3865930000000004</c:v>
                      </c:pt>
                      <c:pt idx="73871">
                        <c:v>6.3837039999999998</c:v>
                      </c:pt>
                      <c:pt idx="73872">
                        <c:v>6.3808150000000001</c:v>
                      </c:pt>
                      <c:pt idx="73873">
                        <c:v>6.3779260000000004</c:v>
                      </c:pt>
                      <c:pt idx="73874">
                        <c:v>6.3750369999999998</c:v>
                      </c:pt>
                      <c:pt idx="73875">
                        <c:v>6.3721490000000003</c:v>
                      </c:pt>
                      <c:pt idx="73876">
                        <c:v>6.3692589999999996</c:v>
                      </c:pt>
                      <c:pt idx="73877">
                        <c:v>6.366371</c:v>
                      </c:pt>
                      <c:pt idx="73878">
                        <c:v>6.3634820000000003</c:v>
                      </c:pt>
                      <c:pt idx="73879">
                        <c:v>6.3605929999999997</c:v>
                      </c:pt>
                      <c:pt idx="73880">
                        <c:v>6.357704</c:v>
                      </c:pt>
                      <c:pt idx="73881">
                        <c:v>6.3548150000000003</c:v>
                      </c:pt>
                      <c:pt idx="73882">
                        <c:v>6.3519259999999997</c:v>
                      </c:pt>
                      <c:pt idx="73883">
                        <c:v>6.349037</c:v>
                      </c:pt>
                      <c:pt idx="73884">
                        <c:v>6.3461480000000003</c:v>
                      </c:pt>
                      <c:pt idx="73885">
                        <c:v>6.3432589999999998</c:v>
                      </c:pt>
                      <c:pt idx="73886">
                        <c:v>6.3403710000000002</c:v>
                      </c:pt>
                      <c:pt idx="73887">
                        <c:v>6.3374810000000004</c:v>
                      </c:pt>
                      <c:pt idx="73888">
                        <c:v>6.3345929999999999</c:v>
                      </c:pt>
                      <c:pt idx="73889">
                        <c:v>6.3317040000000002</c:v>
                      </c:pt>
                      <c:pt idx="73890">
                        <c:v>6.3288149999999996</c:v>
                      </c:pt>
                      <c:pt idx="73891">
                        <c:v>6.3259259999999999</c:v>
                      </c:pt>
                      <c:pt idx="73892">
                        <c:v>6.3230370000000002</c:v>
                      </c:pt>
                      <c:pt idx="73893">
                        <c:v>6.3201479999999997</c:v>
                      </c:pt>
                      <c:pt idx="73894">
                        <c:v>6.317259</c:v>
                      </c:pt>
                      <c:pt idx="73895">
                        <c:v>6.3143710000000004</c:v>
                      </c:pt>
                      <c:pt idx="73896">
                        <c:v>6.3114809999999997</c:v>
                      </c:pt>
                      <c:pt idx="73897">
                        <c:v>6.3085930000000001</c:v>
                      </c:pt>
                      <c:pt idx="73898">
                        <c:v>6.3057040000000004</c:v>
                      </c:pt>
                      <c:pt idx="73899">
                        <c:v>6.3028149999999998</c:v>
                      </c:pt>
                      <c:pt idx="73900">
                        <c:v>6.2999260000000001</c:v>
                      </c:pt>
                      <c:pt idx="73901">
                        <c:v>6.2970370000000004</c:v>
                      </c:pt>
                      <c:pt idx="73902">
                        <c:v>6.2941479999999999</c:v>
                      </c:pt>
                      <c:pt idx="73903">
                        <c:v>6.2912590000000002</c:v>
                      </c:pt>
                      <c:pt idx="73904">
                        <c:v>6.2883709999999997</c:v>
                      </c:pt>
                      <c:pt idx="73905">
                        <c:v>6.2854809999999999</c:v>
                      </c:pt>
                      <c:pt idx="73906">
                        <c:v>6.2825930000000003</c:v>
                      </c:pt>
                      <c:pt idx="73907">
                        <c:v>6.2797039999999997</c:v>
                      </c:pt>
                      <c:pt idx="73908">
                        <c:v>6.276815</c:v>
                      </c:pt>
                      <c:pt idx="73909">
                        <c:v>6.2739260000000003</c:v>
                      </c:pt>
                      <c:pt idx="73910">
                        <c:v>6.2710369999999998</c:v>
                      </c:pt>
                      <c:pt idx="73911">
                        <c:v>6.2681480000000001</c:v>
                      </c:pt>
                      <c:pt idx="73912">
                        <c:v>6.2652590000000004</c:v>
                      </c:pt>
                      <c:pt idx="73913">
                        <c:v>6.2623709999999999</c:v>
                      </c:pt>
                      <c:pt idx="73914">
                        <c:v>6.2594810000000001</c:v>
                      </c:pt>
                      <c:pt idx="73915">
                        <c:v>6.2565929999999996</c:v>
                      </c:pt>
                      <c:pt idx="73916">
                        <c:v>6.2537039999999999</c:v>
                      </c:pt>
                      <c:pt idx="73917">
                        <c:v>6.2508150000000002</c:v>
                      </c:pt>
                      <c:pt idx="73918">
                        <c:v>6.2479259999999996</c:v>
                      </c:pt>
                      <c:pt idx="73919">
                        <c:v>6.2450369999999999</c:v>
                      </c:pt>
                      <c:pt idx="73920">
                        <c:v>6.2421480000000003</c:v>
                      </c:pt>
                      <c:pt idx="73921">
                        <c:v>6.2392589999999997</c:v>
                      </c:pt>
                      <c:pt idx="73922">
                        <c:v>6.2363710000000001</c:v>
                      </c:pt>
                      <c:pt idx="73923">
                        <c:v>6.2334820000000004</c:v>
                      </c:pt>
                      <c:pt idx="73924">
                        <c:v>6.2305929999999998</c:v>
                      </c:pt>
                      <c:pt idx="73925">
                        <c:v>6.2277040000000001</c:v>
                      </c:pt>
                      <c:pt idx="73926">
                        <c:v>6.2248150000000004</c:v>
                      </c:pt>
                      <c:pt idx="73927">
                        <c:v>6.2219259999999998</c:v>
                      </c:pt>
                      <c:pt idx="73928">
                        <c:v>6.2190370000000001</c:v>
                      </c:pt>
                      <c:pt idx="73929">
                        <c:v>6.2161479999999996</c:v>
                      </c:pt>
                      <c:pt idx="73930">
                        <c:v>6.2132589999999999</c:v>
                      </c:pt>
                      <c:pt idx="73931">
                        <c:v>6.2103710000000003</c:v>
                      </c:pt>
                      <c:pt idx="73932">
                        <c:v>6.2074819999999997</c:v>
                      </c:pt>
                      <c:pt idx="73933">
                        <c:v>6.204593</c:v>
                      </c:pt>
                      <c:pt idx="73934">
                        <c:v>6.2017040000000003</c:v>
                      </c:pt>
                      <c:pt idx="73935">
                        <c:v>6.1988149999999997</c:v>
                      </c:pt>
                      <c:pt idx="73936">
                        <c:v>6.195926</c:v>
                      </c:pt>
                      <c:pt idx="73937">
                        <c:v>6.1930370000000003</c:v>
                      </c:pt>
                      <c:pt idx="73938">
                        <c:v>6.1901479999999998</c:v>
                      </c:pt>
                      <c:pt idx="73939">
                        <c:v>6.1872600000000002</c:v>
                      </c:pt>
                      <c:pt idx="73940">
                        <c:v>6.1843709999999996</c:v>
                      </c:pt>
                      <c:pt idx="73941">
                        <c:v>6.1814819999999999</c:v>
                      </c:pt>
                      <c:pt idx="73942">
                        <c:v>6.1785930000000002</c:v>
                      </c:pt>
                      <c:pt idx="73943">
                        <c:v>6.1757039999999996</c:v>
                      </c:pt>
                      <c:pt idx="73944">
                        <c:v>6.1728149999999999</c:v>
                      </c:pt>
                      <c:pt idx="73945">
                        <c:v>6.1699260000000002</c:v>
                      </c:pt>
                      <c:pt idx="73946">
                        <c:v>6.1670369999999997</c:v>
                      </c:pt>
                      <c:pt idx="73947">
                        <c:v>6.164148</c:v>
                      </c:pt>
                      <c:pt idx="73948">
                        <c:v>6.1612600000000004</c:v>
                      </c:pt>
                      <c:pt idx="73949">
                        <c:v>6.1583699999999997</c:v>
                      </c:pt>
                      <c:pt idx="73950">
                        <c:v>6.1554820000000001</c:v>
                      </c:pt>
                      <c:pt idx="73951">
                        <c:v>6.1525930000000004</c:v>
                      </c:pt>
                      <c:pt idx="73952">
                        <c:v>6.1497039999999998</c:v>
                      </c:pt>
                      <c:pt idx="73953">
                        <c:v>6.1468150000000001</c:v>
                      </c:pt>
                      <c:pt idx="73954">
                        <c:v>6.1439260000000004</c:v>
                      </c:pt>
                      <c:pt idx="73955">
                        <c:v>6.1410369999999999</c:v>
                      </c:pt>
                      <c:pt idx="73956">
                        <c:v>6.1381480000000002</c:v>
                      </c:pt>
                      <c:pt idx="73957">
                        <c:v>6.1352599999999997</c:v>
                      </c:pt>
                      <c:pt idx="73958">
                        <c:v>6.1323699999999999</c:v>
                      </c:pt>
                      <c:pt idx="73959">
                        <c:v>6.1294820000000003</c:v>
                      </c:pt>
                      <c:pt idx="73960">
                        <c:v>6.1265929999999997</c:v>
                      </c:pt>
                      <c:pt idx="73961">
                        <c:v>6.123704</c:v>
                      </c:pt>
                      <c:pt idx="73962">
                        <c:v>6.1208150000000003</c:v>
                      </c:pt>
                      <c:pt idx="73963">
                        <c:v>6.1179259999999998</c:v>
                      </c:pt>
                      <c:pt idx="73964">
                        <c:v>6.1150370000000001</c:v>
                      </c:pt>
                      <c:pt idx="73965">
                        <c:v>6.1121480000000004</c:v>
                      </c:pt>
                      <c:pt idx="73966">
                        <c:v>6.1092599999999999</c:v>
                      </c:pt>
                      <c:pt idx="73967">
                        <c:v>6.1063700000000001</c:v>
                      </c:pt>
                      <c:pt idx="73968">
                        <c:v>6.1034819999999996</c:v>
                      </c:pt>
                      <c:pt idx="73969">
                        <c:v>6.1005929999999999</c:v>
                      </c:pt>
                      <c:pt idx="73970">
                        <c:v>6.0977040000000002</c:v>
                      </c:pt>
                      <c:pt idx="73971">
                        <c:v>6.0948149999999996</c:v>
                      </c:pt>
                      <c:pt idx="73972">
                        <c:v>6.091926</c:v>
                      </c:pt>
                      <c:pt idx="73973">
                        <c:v>6.0890370000000003</c:v>
                      </c:pt>
                      <c:pt idx="73974">
                        <c:v>6.0861479999999997</c:v>
                      </c:pt>
                      <c:pt idx="73975">
                        <c:v>6.0832600000000001</c:v>
                      </c:pt>
                      <c:pt idx="73976">
                        <c:v>6.0803700000000003</c:v>
                      </c:pt>
                      <c:pt idx="73977">
                        <c:v>6.0774819999999998</c:v>
                      </c:pt>
                      <c:pt idx="73978">
                        <c:v>6.0745930000000001</c:v>
                      </c:pt>
                      <c:pt idx="73979">
                        <c:v>6.0717040000000004</c:v>
                      </c:pt>
                      <c:pt idx="73980">
                        <c:v>6.0688149999999998</c:v>
                      </c:pt>
                      <c:pt idx="73981">
                        <c:v>6.0659260000000002</c:v>
                      </c:pt>
                      <c:pt idx="73982">
                        <c:v>6.0630369999999996</c:v>
                      </c:pt>
                      <c:pt idx="73983">
                        <c:v>6.0601479999999999</c:v>
                      </c:pt>
                      <c:pt idx="73984">
                        <c:v>6.0572600000000003</c:v>
                      </c:pt>
                      <c:pt idx="73985">
                        <c:v>6.0543699999999996</c:v>
                      </c:pt>
                      <c:pt idx="73986">
                        <c:v>6.051482</c:v>
                      </c:pt>
                      <c:pt idx="73987">
                        <c:v>6.0485930000000003</c:v>
                      </c:pt>
                      <c:pt idx="73988">
                        <c:v>6.0457039999999997</c:v>
                      </c:pt>
                      <c:pt idx="73989">
                        <c:v>6.042815</c:v>
                      </c:pt>
                      <c:pt idx="73990">
                        <c:v>6.0399260000000004</c:v>
                      </c:pt>
                      <c:pt idx="73991">
                        <c:v>6.0370369999999998</c:v>
                      </c:pt>
                      <c:pt idx="73992">
                        <c:v>6.0341480000000001</c:v>
                      </c:pt>
                      <c:pt idx="73993">
                        <c:v>6.0312599999999996</c:v>
                      </c:pt>
                      <c:pt idx="73994">
                        <c:v>6.0283699999999998</c:v>
                      </c:pt>
                      <c:pt idx="73995">
                        <c:v>6.0254820000000002</c:v>
                      </c:pt>
                      <c:pt idx="73996">
                        <c:v>6.0225929999999996</c:v>
                      </c:pt>
                      <c:pt idx="73997">
                        <c:v>6.0197039999999999</c:v>
                      </c:pt>
                      <c:pt idx="73998">
                        <c:v>6.0168150000000002</c:v>
                      </c:pt>
                      <c:pt idx="73999">
                        <c:v>6.0139259999999997</c:v>
                      </c:pt>
                      <c:pt idx="74000">
                        <c:v>6.011037</c:v>
                      </c:pt>
                      <c:pt idx="74001">
                        <c:v>6.0081480000000003</c:v>
                      </c:pt>
                      <c:pt idx="74002">
                        <c:v>6.0052599999999998</c:v>
                      </c:pt>
                      <c:pt idx="74003">
                        <c:v>6.00237</c:v>
                      </c:pt>
                      <c:pt idx="74004">
                        <c:v>5.9994820000000004</c:v>
                      </c:pt>
                      <c:pt idx="74005">
                        <c:v>5.9965929999999998</c:v>
                      </c:pt>
                      <c:pt idx="74006">
                        <c:v>5.9937040000000001</c:v>
                      </c:pt>
                      <c:pt idx="74007">
                        <c:v>5.9908149999999996</c:v>
                      </c:pt>
                      <c:pt idx="74008">
                        <c:v>5.9879259999999999</c:v>
                      </c:pt>
                      <c:pt idx="74009">
                        <c:v>5.9850370000000002</c:v>
                      </c:pt>
                      <c:pt idx="74010">
                        <c:v>5.9821479999999996</c:v>
                      </c:pt>
                      <c:pt idx="74011">
                        <c:v>5.9792589999999999</c:v>
                      </c:pt>
                      <c:pt idx="74012">
                        <c:v>5.9763700000000002</c:v>
                      </c:pt>
                      <c:pt idx="74013">
                        <c:v>5.9734819999999997</c:v>
                      </c:pt>
                      <c:pt idx="74014">
                        <c:v>5.970593</c:v>
                      </c:pt>
                      <c:pt idx="74015">
                        <c:v>5.9677040000000003</c:v>
                      </c:pt>
                      <c:pt idx="74016">
                        <c:v>5.9648149999999998</c:v>
                      </c:pt>
                      <c:pt idx="74017">
                        <c:v>5.9619260000000001</c:v>
                      </c:pt>
                      <c:pt idx="74018">
                        <c:v>5.9590370000000004</c:v>
                      </c:pt>
                      <c:pt idx="74019">
                        <c:v>5.9561479999999998</c:v>
                      </c:pt>
                      <c:pt idx="74020">
                        <c:v>5.9532590000000001</c:v>
                      </c:pt>
                      <c:pt idx="74021">
                        <c:v>5.9503700000000004</c:v>
                      </c:pt>
                      <c:pt idx="74022">
                        <c:v>5.9474819999999999</c:v>
                      </c:pt>
                      <c:pt idx="74023">
                        <c:v>5.9445930000000002</c:v>
                      </c:pt>
                      <c:pt idx="74024">
                        <c:v>5.9417039999999997</c:v>
                      </c:pt>
                      <c:pt idx="74025">
                        <c:v>5.938815</c:v>
                      </c:pt>
                      <c:pt idx="74026">
                        <c:v>5.9359260000000003</c:v>
                      </c:pt>
                      <c:pt idx="74027">
                        <c:v>5.9330369999999997</c:v>
                      </c:pt>
                      <c:pt idx="74028">
                        <c:v>5.930148</c:v>
                      </c:pt>
                      <c:pt idx="74029">
                        <c:v>5.9272590000000003</c:v>
                      </c:pt>
                      <c:pt idx="74030">
                        <c:v>5.9243709999999998</c:v>
                      </c:pt>
                      <c:pt idx="74031">
                        <c:v>5.9214820000000001</c:v>
                      </c:pt>
                      <c:pt idx="74032">
                        <c:v>5.9185930000000004</c:v>
                      </c:pt>
                      <c:pt idx="74033">
                        <c:v>5.9157039999999999</c:v>
                      </c:pt>
                      <c:pt idx="74034">
                        <c:v>5.9128150000000002</c:v>
                      </c:pt>
                      <c:pt idx="74035">
                        <c:v>5.9099259999999996</c:v>
                      </c:pt>
                      <c:pt idx="74036">
                        <c:v>5.9070369999999999</c:v>
                      </c:pt>
                      <c:pt idx="74037">
                        <c:v>5.9041480000000002</c:v>
                      </c:pt>
                      <c:pt idx="74038">
                        <c:v>5.9012589999999996</c:v>
                      </c:pt>
                      <c:pt idx="74039">
                        <c:v>5.898371</c:v>
                      </c:pt>
                      <c:pt idx="74040">
                        <c:v>5.8954820000000003</c:v>
                      </c:pt>
                      <c:pt idx="74041">
                        <c:v>5.8925929999999997</c:v>
                      </c:pt>
                      <c:pt idx="74042">
                        <c:v>5.8897040000000001</c:v>
                      </c:pt>
                      <c:pt idx="74043">
                        <c:v>5.8868150000000004</c:v>
                      </c:pt>
                      <c:pt idx="74044">
                        <c:v>5.8839259999999998</c:v>
                      </c:pt>
                      <c:pt idx="74045">
                        <c:v>5.8810370000000001</c:v>
                      </c:pt>
                      <c:pt idx="74046">
                        <c:v>5.8781489999999996</c:v>
                      </c:pt>
                      <c:pt idx="74047">
                        <c:v>5.8752589999999998</c:v>
                      </c:pt>
                      <c:pt idx="74048">
                        <c:v>5.8723710000000002</c:v>
                      </c:pt>
                      <c:pt idx="74049">
                        <c:v>5.8694819999999996</c:v>
                      </c:pt>
                      <c:pt idx="74050">
                        <c:v>5.8665929999999999</c:v>
                      </c:pt>
                      <c:pt idx="74051">
                        <c:v>5.8637040000000002</c:v>
                      </c:pt>
                      <c:pt idx="74052">
                        <c:v>5.8608149999999997</c:v>
                      </c:pt>
                      <c:pt idx="74053">
                        <c:v>5.857926</c:v>
                      </c:pt>
                      <c:pt idx="74054">
                        <c:v>5.8550370000000003</c:v>
                      </c:pt>
                      <c:pt idx="74055">
                        <c:v>5.8521489999999998</c:v>
                      </c:pt>
                      <c:pt idx="74056">
                        <c:v>5.849259</c:v>
                      </c:pt>
                      <c:pt idx="74057">
                        <c:v>5.8463710000000004</c:v>
                      </c:pt>
                      <c:pt idx="74058">
                        <c:v>5.8434819999999998</c:v>
                      </c:pt>
                      <c:pt idx="74059">
                        <c:v>5.8405930000000001</c:v>
                      </c:pt>
                      <c:pt idx="74060">
                        <c:v>5.8377039999999996</c:v>
                      </c:pt>
                      <c:pt idx="74061">
                        <c:v>5.8348149999999999</c:v>
                      </c:pt>
                      <c:pt idx="74062">
                        <c:v>5.8319260000000002</c:v>
                      </c:pt>
                      <c:pt idx="74063">
                        <c:v>5.8290369999999996</c:v>
                      </c:pt>
                      <c:pt idx="74064">
                        <c:v>5.826149</c:v>
                      </c:pt>
                      <c:pt idx="74065">
                        <c:v>5.8232590000000002</c:v>
                      </c:pt>
                      <c:pt idx="74066">
                        <c:v>5.8203709999999997</c:v>
                      </c:pt>
                      <c:pt idx="74067">
                        <c:v>5.817482</c:v>
                      </c:pt>
                      <c:pt idx="74068">
                        <c:v>5.8145930000000003</c:v>
                      </c:pt>
                      <c:pt idx="74069">
                        <c:v>5.8117039999999998</c:v>
                      </c:pt>
                      <c:pt idx="74070">
                        <c:v>5.8088150000000001</c:v>
                      </c:pt>
                      <c:pt idx="74071">
                        <c:v>5.8059260000000004</c:v>
                      </c:pt>
                      <c:pt idx="74072">
                        <c:v>5.8030369999999998</c:v>
                      </c:pt>
                      <c:pt idx="74073">
                        <c:v>5.8001480000000001</c:v>
                      </c:pt>
                      <c:pt idx="74074">
                        <c:v>5.7972590000000004</c:v>
                      </c:pt>
                      <c:pt idx="74075">
                        <c:v>5.7943709999999999</c:v>
                      </c:pt>
                      <c:pt idx="74076">
                        <c:v>5.7914810000000001</c:v>
                      </c:pt>
                      <c:pt idx="74077">
                        <c:v>5.7885929999999997</c:v>
                      </c:pt>
                      <c:pt idx="74078">
                        <c:v>5.785704</c:v>
                      </c:pt>
                      <c:pt idx="74079">
                        <c:v>5.7828150000000003</c:v>
                      </c:pt>
                      <c:pt idx="74080">
                        <c:v>5.7799259999999997</c:v>
                      </c:pt>
                      <c:pt idx="74081">
                        <c:v>5.777037</c:v>
                      </c:pt>
                      <c:pt idx="74082">
                        <c:v>5.7741480000000003</c:v>
                      </c:pt>
                      <c:pt idx="74083">
                        <c:v>5.7712589999999997</c:v>
                      </c:pt>
                      <c:pt idx="74084">
                        <c:v>5.7683710000000001</c:v>
                      </c:pt>
                      <c:pt idx="74085">
                        <c:v>5.7654810000000003</c:v>
                      </c:pt>
                      <c:pt idx="74086">
                        <c:v>5.7625929999999999</c:v>
                      </c:pt>
                      <c:pt idx="74087">
                        <c:v>5.7597040000000002</c:v>
                      </c:pt>
                      <c:pt idx="74088">
                        <c:v>5.7568149999999996</c:v>
                      </c:pt>
                      <c:pt idx="74089">
                        <c:v>5.7539259999999999</c:v>
                      </c:pt>
                      <c:pt idx="74090">
                        <c:v>5.7510370000000002</c:v>
                      </c:pt>
                      <c:pt idx="74091">
                        <c:v>5.7481479999999996</c:v>
                      </c:pt>
                      <c:pt idx="74092">
                        <c:v>5.7452589999999999</c:v>
                      </c:pt>
                      <c:pt idx="74093">
                        <c:v>5.7423710000000003</c:v>
                      </c:pt>
                      <c:pt idx="74094">
                        <c:v>5.7394809999999996</c:v>
                      </c:pt>
                      <c:pt idx="74095">
                        <c:v>5.7365930000000001</c:v>
                      </c:pt>
                      <c:pt idx="74096">
                        <c:v>5.7337040000000004</c:v>
                      </c:pt>
                      <c:pt idx="74097">
                        <c:v>5.7308149999999998</c:v>
                      </c:pt>
                      <c:pt idx="74098">
                        <c:v>5.7279260000000001</c:v>
                      </c:pt>
                      <c:pt idx="74099">
                        <c:v>5.7250370000000004</c:v>
                      </c:pt>
                      <c:pt idx="74100">
                        <c:v>5.7221479999999998</c:v>
                      </c:pt>
                      <c:pt idx="74101">
                        <c:v>5.7192590000000001</c:v>
                      </c:pt>
                      <c:pt idx="74102">
                        <c:v>5.7163709999999996</c:v>
                      </c:pt>
                      <c:pt idx="74103">
                        <c:v>5.7134809999999998</c:v>
                      </c:pt>
                      <c:pt idx="74104">
                        <c:v>5.7105930000000003</c:v>
                      </c:pt>
                      <c:pt idx="74105">
                        <c:v>5.7077039999999997</c:v>
                      </c:pt>
                      <c:pt idx="74106">
                        <c:v>5.704815</c:v>
                      </c:pt>
                      <c:pt idx="74107">
                        <c:v>5.7019260000000003</c:v>
                      </c:pt>
                      <c:pt idx="74108">
                        <c:v>5.6990369999999997</c:v>
                      </c:pt>
                      <c:pt idx="74109">
                        <c:v>5.696148</c:v>
                      </c:pt>
                      <c:pt idx="74110">
                        <c:v>5.6932590000000003</c:v>
                      </c:pt>
                      <c:pt idx="74111">
                        <c:v>5.6903709999999998</c:v>
                      </c:pt>
                      <c:pt idx="74112">
                        <c:v>5.6874820000000001</c:v>
                      </c:pt>
                      <c:pt idx="74113">
                        <c:v>5.6845929999999996</c:v>
                      </c:pt>
                      <c:pt idx="74114">
                        <c:v>5.6817039999999999</c:v>
                      </c:pt>
                      <c:pt idx="74115">
                        <c:v>5.6788150000000002</c:v>
                      </c:pt>
                      <c:pt idx="74116">
                        <c:v>5.6759259999999996</c:v>
                      </c:pt>
                      <c:pt idx="74117">
                        <c:v>5.6730369999999999</c:v>
                      </c:pt>
                      <c:pt idx="74118">
                        <c:v>5.6701480000000002</c:v>
                      </c:pt>
                      <c:pt idx="74119">
                        <c:v>5.6672589999999996</c:v>
                      </c:pt>
                      <c:pt idx="74120">
                        <c:v>5.664371</c:v>
                      </c:pt>
                      <c:pt idx="74121">
                        <c:v>5.6614820000000003</c:v>
                      </c:pt>
                      <c:pt idx="74122">
                        <c:v>5.6585929999999998</c:v>
                      </c:pt>
                      <c:pt idx="74123">
                        <c:v>5.6557040000000001</c:v>
                      </c:pt>
                      <c:pt idx="74124">
                        <c:v>5.6528150000000004</c:v>
                      </c:pt>
                      <c:pt idx="74125">
                        <c:v>5.6499259999999998</c:v>
                      </c:pt>
                      <c:pt idx="74126">
                        <c:v>5.6470370000000001</c:v>
                      </c:pt>
                      <c:pt idx="74127">
                        <c:v>5.6441480000000004</c:v>
                      </c:pt>
                      <c:pt idx="74128">
                        <c:v>5.6412599999999999</c:v>
                      </c:pt>
                      <c:pt idx="74129">
                        <c:v>5.6383710000000002</c:v>
                      </c:pt>
                      <c:pt idx="74130">
                        <c:v>5.6354819999999997</c:v>
                      </c:pt>
                      <c:pt idx="74131">
                        <c:v>5.632593</c:v>
                      </c:pt>
                      <c:pt idx="74132">
                        <c:v>5.6297040000000003</c:v>
                      </c:pt>
                      <c:pt idx="74133">
                        <c:v>5.6268149999999997</c:v>
                      </c:pt>
                      <c:pt idx="74134">
                        <c:v>5.623926</c:v>
                      </c:pt>
                      <c:pt idx="74135">
                        <c:v>5.6210370000000003</c:v>
                      </c:pt>
                      <c:pt idx="74136">
                        <c:v>5.6181479999999997</c:v>
                      </c:pt>
                      <c:pt idx="74137">
                        <c:v>5.6152600000000001</c:v>
                      </c:pt>
                      <c:pt idx="74138">
                        <c:v>5.6123700000000003</c:v>
                      </c:pt>
                      <c:pt idx="74139">
                        <c:v>5.6094819999999999</c:v>
                      </c:pt>
                      <c:pt idx="74140">
                        <c:v>5.6065930000000002</c:v>
                      </c:pt>
                      <c:pt idx="74141">
                        <c:v>5.6037039999999996</c:v>
                      </c:pt>
                      <c:pt idx="74142">
                        <c:v>5.6008149999999999</c:v>
                      </c:pt>
                      <c:pt idx="74143">
                        <c:v>5.5979260000000002</c:v>
                      </c:pt>
                      <c:pt idx="74144">
                        <c:v>5.5950369999999996</c:v>
                      </c:pt>
                      <c:pt idx="74145">
                        <c:v>5.5921479999999999</c:v>
                      </c:pt>
                      <c:pt idx="74146">
                        <c:v>5.5892600000000003</c:v>
                      </c:pt>
                      <c:pt idx="74147">
                        <c:v>5.5863699999999996</c:v>
                      </c:pt>
                      <c:pt idx="74148">
                        <c:v>5.5834820000000001</c:v>
                      </c:pt>
                      <c:pt idx="74149">
                        <c:v>5.5805930000000004</c:v>
                      </c:pt>
                      <c:pt idx="74150">
                        <c:v>5.5777039999999998</c:v>
                      </c:pt>
                      <c:pt idx="74151">
                        <c:v>5.5748150000000001</c:v>
                      </c:pt>
                      <c:pt idx="74152">
                        <c:v>5.5719260000000004</c:v>
                      </c:pt>
                      <c:pt idx="74153">
                        <c:v>5.5690369999999998</c:v>
                      </c:pt>
                      <c:pt idx="74154">
                        <c:v>5.5661480000000001</c:v>
                      </c:pt>
                      <c:pt idx="74155">
                        <c:v>5.5632599999999996</c:v>
                      </c:pt>
                      <c:pt idx="74156">
                        <c:v>5.5603699999999998</c:v>
                      </c:pt>
                      <c:pt idx="74157">
                        <c:v>5.5574820000000003</c:v>
                      </c:pt>
                      <c:pt idx="74158">
                        <c:v>5.5545929999999997</c:v>
                      </c:pt>
                      <c:pt idx="74159">
                        <c:v>5.551704</c:v>
                      </c:pt>
                      <c:pt idx="74160">
                        <c:v>5.5488150000000003</c:v>
                      </c:pt>
                      <c:pt idx="74161">
                        <c:v>5.5459259999999997</c:v>
                      </c:pt>
                      <c:pt idx="74162">
                        <c:v>5.543037</c:v>
                      </c:pt>
                      <c:pt idx="74163">
                        <c:v>5.5401480000000003</c:v>
                      </c:pt>
                      <c:pt idx="74164">
                        <c:v>5.5372599999999998</c:v>
                      </c:pt>
                      <c:pt idx="74165">
                        <c:v>5.53437</c:v>
                      </c:pt>
                      <c:pt idx="74166">
                        <c:v>5.5314819999999996</c:v>
                      </c:pt>
                      <c:pt idx="74167">
                        <c:v>5.5285929999999999</c:v>
                      </c:pt>
                      <c:pt idx="74168">
                        <c:v>5.5257040000000002</c:v>
                      </c:pt>
                      <c:pt idx="74169">
                        <c:v>5.5228149999999996</c:v>
                      </c:pt>
                      <c:pt idx="74170">
                        <c:v>5.5199259999999999</c:v>
                      </c:pt>
                      <c:pt idx="74171">
                        <c:v>5.5170370000000002</c:v>
                      </c:pt>
                      <c:pt idx="74172">
                        <c:v>5.5141479999999996</c:v>
                      </c:pt>
                      <c:pt idx="74173">
                        <c:v>5.51126</c:v>
                      </c:pt>
                      <c:pt idx="74174">
                        <c:v>5.5083700000000002</c:v>
                      </c:pt>
                      <c:pt idx="74175">
                        <c:v>5.5054819999999998</c:v>
                      </c:pt>
                      <c:pt idx="74176">
                        <c:v>5.5025930000000001</c:v>
                      </c:pt>
                      <c:pt idx="74177">
                        <c:v>5.4997040000000004</c:v>
                      </c:pt>
                      <c:pt idx="74178">
                        <c:v>5.4968149999999998</c:v>
                      </c:pt>
                      <c:pt idx="74179">
                        <c:v>5.4939260000000001</c:v>
                      </c:pt>
                      <c:pt idx="74180">
                        <c:v>5.4910370000000004</c:v>
                      </c:pt>
                      <c:pt idx="74181">
                        <c:v>5.4881479999999998</c:v>
                      </c:pt>
                      <c:pt idx="74182">
                        <c:v>5.4852600000000002</c:v>
                      </c:pt>
                      <c:pt idx="74183">
                        <c:v>5.4823700000000004</c:v>
                      </c:pt>
                      <c:pt idx="74184">
                        <c:v>5.479482</c:v>
                      </c:pt>
                      <c:pt idx="74185">
                        <c:v>5.4765930000000003</c:v>
                      </c:pt>
                      <c:pt idx="74186">
                        <c:v>5.4737039999999997</c:v>
                      </c:pt>
                      <c:pt idx="74187">
                        <c:v>5.470815</c:v>
                      </c:pt>
                      <c:pt idx="74188">
                        <c:v>5.4679260000000003</c:v>
                      </c:pt>
                      <c:pt idx="74189">
                        <c:v>5.4650369999999997</c:v>
                      </c:pt>
                      <c:pt idx="74190">
                        <c:v>5.462148</c:v>
                      </c:pt>
                      <c:pt idx="74191">
                        <c:v>5.4592599999999996</c:v>
                      </c:pt>
                      <c:pt idx="74192">
                        <c:v>5.4563699999999997</c:v>
                      </c:pt>
                      <c:pt idx="74193">
                        <c:v>5.4534820000000002</c:v>
                      </c:pt>
                      <c:pt idx="74194">
                        <c:v>5.4505929999999996</c:v>
                      </c:pt>
                      <c:pt idx="74195">
                        <c:v>5.4477039999999999</c:v>
                      </c:pt>
                      <c:pt idx="74196">
                        <c:v>5.4448150000000002</c:v>
                      </c:pt>
                      <c:pt idx="74197">
                        <c:v>5.4419259999999996</c:v>
                      </c:pt>
                      <c:pt idx="74198">
                        <c:v>5.4390369999999999</c:v>
                      </c:pt>
                      <c:pt idx="74199">
                        <c:v>5.4361480000000002</c:v>
                      </c:pt>
                      <c:pt idx="74200">
                        <c:v>5.4332589999999996</c:v>
                      </c:pt>
                      <c:pt idx="74201">
                        <c:v>5.4303699999999999</c:v>
                      </c:pt>
                      <c:pt idx="74202">
                        <c:v>5.4274820000000004</c:v>
                      </c:pt>
                      <c:pt idx="74203">
                        <c:v>5.4245929999999998</c:v>
                      </c:pt>
                      <c:pt idx="74204">
                        <c:v>5.4217040000000001</c:v>
                      </c:pt>
                      <c:pt idx="74205">
                        <c:v>5.4188150000000004</c:v>
                      </c:pt>
                      <c:pt idx="74206">
                        <c:v>5.4159259999999998</c:v>
                      </c:pt>
                      <c:pt idx="74207">
                        <c:v>5.4130370000000001</c:v>
                      </c:pt>
                      <c:pt idx="74208">
                        <c:v>5.4101480000000004</c:v>
                      </c:pt>
                      <c:pt idx="74209">
                        <c:v>5.4072589999999998</c:v>
                      </c:pt>
                      <c:pt idx="74210">
                        <c:v>5.4043710000000003</c:v>
                      </c:pt>
                      <c:pt idx="74211">
                        <c:v>5.4014819999999997</c:v>
                      </c:pt>
                      <c:pt idx="74212">
                        <c:v>5.398593</c:v>
                      </c:pt>
                      <c:pt idx="74213">
                        <c:v>5.3957040000000003</c:v>
                      </c:pt>
                      <c:pt idx="74214">
                        <c:v>5.3928149999999997</c:v>
                      </c:pt>
                      <c:pt idx="74215">
                        <c:v>5.389926</c:v>
                      </c:pt>
                      <c:pt idx="74216">
                        <c:v>5.3870370000000003</c:v>
                      </c:pt>
                      <c:pt idx="74217">
                        <c:v>5.3841479999999997</c:v>
                      </c:pt>
                      <c:pt idx="74218">
                        <c:v>5.381259</c:v>
                      </c:pt>
                      <c:pt idx="74219">
                        <c:v>5.3783709999999996</c:v>
                      </c:pt>
                      <c:pt idx="74220">
                        <c:v>5.3754819999999999</c:v>
                      </c:pt>
                      <c:pt idx="74221">
                        <c:v>5.3725930000000002</c:v>
                      </c:pt>
                      <c:pt idx="74222">
                        <c:v>5.3697039999999996</c:v>
                      </c:pt>
                      <c:pt idx="74223">
                        <c:v>5.3668149999999999</c:v>
                      </c:pt>
                      <c:pt idx="74224">
                        <c:v>5.3639260000000002</c:v>
                      </c:pt>
                      <c:pt idx="74225">
                        <c:v>5.3610369999999996</c:v>
                      </c:pt>
                      <c:pt idx="74226">
                        <c:v>5.3581479999999999</c:v>
                      </c:pt>
                      <c:pt idx="74227">
                        <c:v>5.3552590000000002</c:v>
                      </c:pt>
                      <c:pt idx="74228">
                        <c:v>5.3523709999999998</c:v>
                      </c:pt>
                      <c:pt idx="74229">
                        <c:v>5.3494820000000001</c:v>
                      </c:pt>
                      <c:pt idx="74230">
                        <c:v>5.3465930000000004</c:v>
                      </c:pt>
                      <c:pt idx="74231">
                        <c:v>5.3437039999999998</c:v>
                      </c:pt>
                      <c:pt idx="74232">
                        <c:v>5.3408150000000001</c:v>
                      </c:pt>
                      <c:pt idx="74233">
                        <c:v>5.3379260000000004</c:v>
                      </c:pt>
                      <c:pt idx="74234">
                        <c:v>5.3350369999999998</c:v>
                      </c:pt>
                      <c:pt idx="74235">
                        <c:v>5.3321490000000002</c:v>
                      </c:pt>
                      <c:pt idx="74236">
                        <c:v>5.3292590000000004</c:v>
                      </c:pt>
                      <c:pt idx="74237">
                        <c:v>5.326371</c:v>
                      </c:pt>
                      <c:pt idx="74238">
                        <c:v>5.3234820000000003</c:v>
                      </c:pt>
                      <c:pt idx="74239">
                        <c:v>5.3205929999999997</c:v>
                      </c:pt>
                      <c:pt idx="74240">
                        <c:v>5.317704</c:v>
                      </c:pt>
                      <c:pt idx="74241">
                        <c:v>5.3148150000000003</c:v>
                      </c:pt>
                      <c:pt idx="74242">
                        <c:v>5.3119259999999997</c:v>
                      </c:pt>
                      <c:pt idx="74243">
                        <c:v>5.309037</c:v>
                      </c:pt>
                      <c:pt idx="74244">
                        <c:v>5.3061489999999996</c:v>
                      </c:pt>
                      <c:pt idx="74245">
                        <c:v>5.3032589999999997</c:v>
                      </c:pt>
                      <c:pt idx="74246">
                        <c:v>5.3003710000000002</c:v>
                      </c:pt>
                      <c:pt idx="74247">
                        <c:v>5.2974819999999996</c:v>
                      </c:pt>
                      <c:pt idx="74248">
                        <c:v>5.2945929999999999</c:v>
                      </c:pt>
                      <c:pt idx="74249">
                        <c:v>5.2917040000000002</c:v>
                      </c:pt>
                      <c:pt idx="74250">
                        <c:v>5.2888149999999996</c:v>
                      </c:pt>
                      <c:pt idx="74251">
                        <c:v>5.2859259999999999</c:v>
                      </c:pt>
                      <c:pt idx="74252">
                        <c:v>5.2830370000000002</c:v>
                      </c:pt>
                      <c:pt idx="74253">
                        <c:v>5.2801489999999998</c:v>
                      </c:pt>
                      <c:pt idx="74254">
                        <c:v>5.2772589999999999</c:v>
                      </c:pt>
                      <c:pt idx="74255">
                        <c:v>5.2743710000000004</c:v>
                      </c:pt>
                      <c:pt idx="74256">
                        <c:v>5.2714819999999998</c:v>
                      </c:pt>
                      <c:pt idx="74257">
                        <c:v>5.2685930000000001</c:v>
                      </c:pt>
                      <c:pt idx="74258">
                        <c:v>5.2657040000000004</c:v>
                      </c:pt>
                      <c:pt idx="74259">
                        <c:v>5.2628149999999998</c:v>
                      </c:pt>
                      <c:pt idx="74260">
                        <c:v>5.2599260000000001</c:v>
                      </c:pt>
                      <c:pt idx="74261">
                        <c:v>5.2570370000000004</c:v>
                      </c:pt>
                      <c:pt idx="74262">
                        <c:v>5.2541479999999998</c:v>
                      </c:pt>
                      <c:pt idx="74263">
                        <c:v>5.2512590000000001</c:v>
                      </c:pt>
                      <c:pt idx="74264">
                        <c:v>5.2483709999999997</c:v>
                      </c:pt>
                      <c:pt idx="74265">
                        <c:v>5.2454809999999998</c:v>
                      </c:pt>
                      <c:pt idx="74266">
                        <c:v>5.2425930000000003</c:v>
                      </c:pt>
                      <c:pt idx="74267">
                        <c:v>5.2397039999999997</c:v>
                      </c:pt>
                      <c:pt idx="74268">
                        <c:v>5.236815</c:v>
                      </c:pt>
                      <c:pt idx="74269">
                        <c:v>5.2339260000000003</c:v>
                      </c:pt>
                      <c:pt idx="74270">
                        <c:v>5.2310369999999997</c:v>
                      </c:pt>
                      <c:pt idx="74271">
                        <c:v>5.228148</c:v>
                      </c:pt>
                      <c:pt idx="74272">
                        <c:v>5.2252590000000003</c:v>
                      </c:pt>
                      <c:pt idx="74273">
                        <c:v>5.2223709999999999</c:v>
                      </c:pt>
                      <c:pt idx="74274">
                        <c:v>5.219481</c:v>
                      </c:pt>
                      <c:pt idx="74275">
                        <c:v>5.2165929999999996</c:v>
                      </c:pt>
                      <c:pt idx="74276">
                        <c:v>5.2137039999999999</c:v>
                      </c:pt>
                      <c:pt idx="74277">
                        <c:v>5.2108150000000002</c:v>
                      </c:pt>
                      <c:pt idx="74278">
                        <c:v>5.2079259999999996</c:v>
                      </c:pt>
                      <c:pt idx="74279">
                        <c:v>5.2050369999999999</c:v>
                      </c:pt>
                      <c:pt idx="74280">
                        <c:v>5.2021480000000002</c:v>
                      </c:pt>
                      <c:pt idx="74281">
                        <c:v>5.1992589999999996</c:v>
                      </c:pt>
                      <c:pt idx="74282">
                        <c:v>5.1963710000000001</c:v>
                      </c:pt>
                      <c:pt idx="74283">
                        <c:v>5.1934810000000002</c:v>
                      </c:pt>
                      <c:pt idx="74284">
                        <c:v>5.1905929999999998</c:v>
                      </c:pt>
                      <c:pt idx="74285">
                        <c:v>5.1877040000000001</c:v>
                      </c:pt>
                      <c:pt idx="74286">
                        <c:v>5.1848150000000004</c:v>
                      </c:pt>
                      <c:pt idx="74287">
                        <c:v>5.1819259999999998</c:v>
                      </c:pt>
                      <c:pt idx="74288">
                        <c:v>5.1790370000000001</c:v>
                      </c:pt>
                      <c:pt idx="74289">
                        <c:v>5.1761480000000004</c:v>
                      </c:pt>
                      <c:pt idx="74290">
                        <c:v>5.1732589999999998</c:v>
                      </c:pt>
                      <c:pt idx="74291">
                        <c:v>5.1703710000000003</c:v>
                      </c:pt>
                      <c:pt idx="74292">
                        <c:v>5.1674810000000004</c:v>
                      </c:pt>
                      <c:pt idx="74293">
                        <c:v>5.164593</c:v>
                      </c:pt>
                      <c:pt idx="74294">
                        <c:v>5.1617040000000003</c:v>
                      </c:pt>
                      <c:pt idx="74295">
                        <c:v>5.1588149999999997</c:v>
                      </c:pt>
                      <c:pt idx="74296">
                        <c:v>5.155926</c:v>
                      </c:pt>
                      <c:pt idx="74297">
                        <c:v>5.1530370000000003</c:v>
                      </c:pt>
                      <c:pt idx="74298">
                        <c:v>5.1501479999999997</c:v>
                      </c:pt>
                      <c:pt idx="74299">
                        <c:v>5.147259</c:v>
                      </c:pt>
                      <c:pt idx="74300">
                        <c:v>5.1443709999999996</c:v>
                      </c:pt>
                      <c:pt idx="74301">
                        <c:v>5.1414819999999999</c:v>
                      </c:pt>
                      <c:pt idx="74302">
                        <c:v>5.1385930000000002</c:v>
                      </c:pt>
                      <c:pt idx="74303">
                        <c:v>5.1357039999999996</c:v>
                      </c:pt>
                      <c:pt idx="74304">
                        <c:v>5.1328149999999999</c:v>
                      </c:pt>
                      <c:pt idx="74305">
                        <c:v>5.1299260000000002</c:v>
                      </c:pt>
                      <c:pt idx="74306">
                        <c:v>5.1270369999999996</c:v>
                      </c:pt>
                      <c:pt idx="74307">
                        <c:v>5.1241479999999999</c:v>
                      </c:pt>
                      <c:pt idx="74308">
                        <c:v>5.1212590000000002</c:v>
                      </c:pt>
                      <c:pt idx="74309">
                        <c:v>5.1183709999999998</c:v>
                      </c:pt>
                      <c:pt idx="74310">
                        <c:v>5.1154820000000001</c:v>
                      </c:pt>
                      <c:pt idx="74311">
                        <c:v>5.1125930000000004</c:v>
                      </c:pt>
                      <c:pt idx="74312">
                        <c:v>5.1097039999999998</c:v>
                      </c:pt>
                      <c:pt idx="74313">
                        <c:v>5.1068150000000001</c:v>
                      </c:pt>
                      <c:pt idx="74314">
                        <c:v>5.1039260000000004</c:v>
                      </c:pt>
                      <c:pt idx="74315">
                        <c:v>5.1010369999999998</c:v>
                      </c:pt>
                      <c:pt idx="74316">
                        <c:v>5.0981480000000001</c:v>
                      </c:pt>
                      <c:pt idx="74317">
                        <c:v>5.0952599999999997</c:v>
                      </c:pt>
                      <c:pt idx="74318">
                        <c:v>5.092371</c:v>
                      </c:pt>
                      <c:pt idx="74319">
                        <c:v>5.0894820000000003</c:v>
                      </c:pt>
                      <c:pt idx="74320">
                        <c:v>5.0865929999999997</c:v>
                      </c:pt>
                      <c:pt idx="74321">
                        <c:v>5.083704</c:v>
                      </c:pt>
                      <c:pt idx="74322">
                        <c:v>5.0808150000000003</c:v>
                      </c:pt>
                      <c:pt idx="74323">
                        <c:v>5.0779259999999997</c:v>
                      </c:pt>
                      <c:pt idx="74324">
                        <c:v>5.075037</c:v>
                      </c:pt>
                      <c:pt idx="74325">
                        <c:v>5.0721480000000003</c:v>
                      </c:pt>
                      <c:pt idx="74326">
                        <c:v>5.0692599999999999</c:v>
                      </c:pt>
                      <c:pt idx="74327">
                        <c:v>5.06637</c:v>
                      </c:pt>
                      <c:pt idx="74328">
                        <c:v>5.0634819999999996</c:v>
                      </c:pt>
                      <c:pt idx="74329">
                        <c:v>5.0605929999999999</c:v>
                      </c:pt>
                      <c:pt idx="74330">
                        <c:v>5.0577040000000002</c:v>
                      </c:pt>
                      <c:pt idx="74331">
                        <c:v>5.0548149999999996</c:v>
                      </c:pt>
                      <c:pt idx="74332">
                        <c:v>5.0519259999999999</c:v>
                      </c:pt>
                      <c:pt idx="74333">
                        <c:v>5.0490370000000002</c:v>
                      </c:pt>
                      <c:pt idx="74334">
                        <c:v>5.0461479999999996</c:v>
                      </c:pt>
                      <c:pt idx="74335">
                        <c:v>5.0432600000000001</c:v>
                      </c:pt>
                      <c:pt idx="74336">
                        <c:v>5.0403700000000002</c:v>
                      </c:pt>
                      <c:pt idx="74337">
                        <c:v>5.0374819999999998</c:v>
                      </c:pt>
                      <c:pt idx="74338">
                        <c:v>5.0345930000000001</c:v>
                      </c:pt>
                      <c:pt idx="74339">
                        <c:v>5.0317040000000004</c:v>
                      </c:pt>
                      <c:pt idx="74340">
                        <c:v>5.0288149999999998</c:v>
                      </c:pt>
                      <c:pt idx="74341">
                        <c:v>5.0259260000000001</c:v>
                      </c:pt>
                      <c:pt idx="74342">
                        <c:v>5.0230370000000004</c:v>
                      </c:pt>
                      <c:pt idx="74343">
                        <c:v>5.0201479999999998</c:v>
                      </c:pt>
                      <c:pt idx="74344">
                        <c:v>5.0172600000000003</c:v>
                      </c:pt>
                      <c:pt idx="74345">
                        <c:v>5.0143700000000004</c:v>
                      </c:pt>
                      <c:pt idx="74346">
                        <c:v>5.011482</c:v>
                      </c:pt>
                      <c:pt idx="74347">
                        <c:v>5.0085930000000003</c:v>
                      </c:pt>
                      <c:pt idx="74348">
                        <c:v>5.0057039999999997</c:v>
                      </c:pt>
                      <c:pt idx="74349">
                        <c:v>5.002815</c:v>
                      </c:pt>
                      <c:pt idx="74350">
                        <c:v>4.9999260000000003</c:v>
                      </c:pt>
                      <c:pt idx="74351">
                        <c:v>4.9970369999999997</c:v>
                      </c:pt>
                      <c:pt idx="74352">
                        <c:v>4.994148</c:v>
                      </c:pt>
                      <c:pt idx="74353">
                        <c:v>4.9912599999999996</c:v>
                      </c:pt>
                      <c:pt idx="74354">
                        <c:v>4.9883699999999997</c:v>
                      </c:pt>
                      <c:pt idx="74355">
                        <c:v>4.9854820000000002</c:v>
                      </c:pt>
                      <c:pt idx="74356">
                        <c:v>4.9825929999999996</c:v>
                      </c:pt>
                      <c:pt idx="74357">
                        <c:v>4.9797039999999999</c:v>
                      </c:pt>
                      <c:pt idx="74358">
                        <c:v>4.9768150000000002</c:v>
                      </c:pt>
                      <c:pt idx="74359">
                        <c:v>4.9739259999999996</c:v>
                      </c:pt>
                      <c:pt idx="74360">
                        <c:v>4.9710369999999999</c:v>
                      </c:pt>
                      <c:pt idx="74361">
                        <c:v>4.9681480000000002</c:v>
                      </c:pt>
                      <c:pt idx="74362">
                        <c:v>4.9652599999999998</c:v>
                      </c:pt>
                      <c:pt idx="74363">
                        <c:v>4.9623699999999999</c:v>
                      </c:pt>
                      <c:pt idx="74364">
                        <c:v>4.9594820000000004</c:v>
                      </c:pt>
                      <c:pt idx="74365">
                        <c:v>4.9565929999999998</c:v>
                      </c:pt>
                      <c:pt idx="74366">
                        <c:v>4.9537040000000001</c:v>
                      </c:pt>
                      <c:pt idx="74367">
                        <c:v>4.9508150000000004</c:v>
                      </c:pt>
                      <c:pt idx="74368">
                        <c:v>4.9479259999999998</c:v>
                      </c:pt>
                      <c:pt idx="74369">
                        <c:v>4.9450370000000001</c:v>
                      </c:pt>
                      <c:pt idx="74370">
                        <c:v>4.9421480000000004</c:v>
                      </c:pt>
                      <c:pt idx="74371">
                        <c:v>4.93926</c:v>
                      </c:pt>
                      <c:pt idx="74372">
                        <c:v>4.9363700000000001</c:v>
                      </c:pt>
                      <c:pt idx="74373">
                        <c:v>4.9334819999999997</c:v>
                      </c:pt>
                      <c:pt idx="74374">
                        <c:v>4.930593</c:v>
                      </c:pt>
                      <c:pt idx="74375">
                        <c:v>4.9277040000000003</c:v>
                      </c:pt>
                      <c:pt idx="74376">
                        <c:v>4.9248149999999997</c:v>
                      </c:pt>
                      <c:pt idx="74377">
                        <c:v>4.921926</c:v>
                      </c:pt>
                      <c:pt idx="74378">
                        <c:v>4.9190370000000003</c:v>
                      </c:pt>
                      <c:pt idx="74379">
                        <c:v>4.9161479999999997</c:v>
                      </c:pt>
                      <c:pt idx="74380">
                        <c:v>4.9132600000000002</c:v>
                      </c:pt>
                      <c:pt idx="74381">
                        <c:v>4.9103700000000003</c:v>
                      </c:pt>
                      <c:pt idx="74382">
                        <c:v>4.9074819999999999</c:v>
                      </c:pt>
                      <c:pt idx="74383">
                        <c:v>4.9045930000000002</c:v>
                      </c:pt>
                      <c:pt idx="74384">
                        <c:v>4.9017039999999996</c:v>
                      </c:pt>
                      <c:pt idx="74385">
                        <c:v>4.8988149999999999</c:v>
                      </c:pt>
                      <c:pt idx="74386">
                        <c:v>4.8959260000000002</c:v>
                      </c:pt>
                      <c:pt idx="74387">
                        <c:v>4.8930369999999996</c:v>
                      </c:pt>
                      <c:pt idx="74388">
                        <c:v>4.8901479999999999</c:v>
                      </c:pt>
                      <c:pt idx="74389">
                        <c:v>4.8872590000000002</c:v>
                      </c:pt>
                      <c:pt idx="74390">
                        <c:v>4.8843699999999997</c:v>
                      </c:pt>
                      <c:pt idx="74391">
                        <c:v>4.8814820000000001</c:v>
                      </c:pt>
                      <c:pt idx="74392">
                        <c:v>4.8785930000000004</c:v>
                      </c:pt>
                      <c:pt idx="74393">
                        <c:v>4.8757039999999998</c:v>
                      </c:pt>
                      <c:pt idx="74394">
                        <c:v>4.8728150000000001</c:v>
                      </c:pt>
                      <c:pt idx="74395">
                        <c:v>4.8699260000000004</c:v>
                      </c:pt>
                      <c:pt idx="74396">
                        <c:v>4.8670369999999998</c:v>
                      </c:pt>
                      <c:pt idx="74397">
                        <c:v>4.8641480000000001</c:v>
                      </c:pt>
                      <c:pt idx="74398">
                        <c:v>4.8612590000000004</c:v>
                      </c:pt>
                      <c:pt idx="74399">
                        <c:v>4.858371</c:v>
                      </c:pt>
                      <c:pt idx="74400">
                        <c:v>4.8554820000000003</c:v>
                      </c:pt>
                      <c:pt idx="74401">
                        <c:v>4.8525929999999997</c:v>
                      </c:pt>
                      <c:pt idx="74402">
                        <c:v>4.849704</c:v>
                      </c:pt>
                      <c:pt idx="74403">
                        <c:v>4.8468150000000003</c:v>
                      </c:pt>
                      <c:pt idx="74404">
                        <c:v>4.8439259999999997</c:v>
                      </c:pt>
                      <c:pt idx="74405">
                        <c:v>4.841037</c:v>
                      </c:pt>
                      <c:pt idx="74406">
                        <c:v>4.8381480000000003</c:v>
                      </c:pt>
                      <c:pt idx="74407">
                        <c:v>4.8352589999999998</c:v>
                      </c:pt>
                      <c:pt idx="74408">
                        <c:v>4.8323710000000002</c:v>
                      </c:pt>
                      <c:pt idx="74409">
                        <c:v>4.8294819999999996</c:v>
                      </c:pt>
                      <c:pt idx="74410">
                        <c:v>4.8265929999999999</c:v>
                      </c:pt>
                      <c:pt idx="74411">
                        <c:v>4.8237040000000002</c:v>
                      </c:pt>
                      <c:pt idx="74412">
                        <c:v>4.8208149999999996</c:v>
                      </c:pt>
                      <c:pt idx="74413">
                        <c:v>4.8179259999999999</c:v>
                      </c:pt>
                      <c:pt idx="74414">
                        <c:v>4.8150370000000002</c:v>
                      </c:pt>
                      <c:pt idx="74415">
                        <c:v>4.8121479999999996</c:v>
                      </c:pt>
                      <c:pt idx="74416">
                        <c:v>4.809259</c:v>
                      </c:pt>
                      <c:pt idx="74417">
                        <c:v>4.8063710000000004</c:v>
                      </c:pt>
                      <c:pt idx="74418">
                        <c:v>4.8034819999999998</c:v>
                      </c:pt>
                      <c:pt idx="74419">
                        <c:v>4.8005930000000001</c:v>
                      </c:pt>
                      <c:pt idx="74420">
                        <c:v>4.7977040000000004</c:v>
                      </c:pt>
                      <c:pt idx="74421">
                        <c:v>4.7948149999999998</c:v>
                      </c:pt>
                      <c:pt idx="74422">
                        <c:v>4.7919260000000001</c:v>
                      </c:pt>
                      <c:pt idx="74423">
                        <c:v>4.7890370000000004</c:v>
                      </c:pt>
                      <c:pt idx="74424">
                        <c:v>4.786149</c:v>
                      </c:pt>
                      <c:pt idx="74425">
                        <c:v>4.7832590000000001</c:v>
                      </c:pt>
                      <c:pt idx="74426">
                        <c:v>4.7803709999999997</c:v>
                      </c:pt>
                      <c:pt idx="74427">
                        <c:v>4.777482</c:v>
                      </c:pt>
                      <c:pt idx="74428">
                        <c:v>4.7745930000000003</c:v>
                      </c:pt>
                      <c:pt idx="74429">
                        <c:v>4.7717039999999997</c:v>
                      </c:pt>
                      <c:pt idx="74430">
                        <c:v>4.768815</c:v>
                      </c:pt>
                      <c:pt idx="74431">
                        <c:v>4.7659260000000003</c:v>
                      </c:pt>
                      <c:pt idx="74432">
                        <c:v>4.7630369999999997</c:v>
                      </c:pt>
                      <c:pt idx="74433">
                        <c:v>4.7601490000000002</c:v>
                      </c:pt>
                      <c:pt idx="74434">
                        <c:v>4.7572590000000003</c:v>
                      </c:pt>
                      <c:pt idx="74435">
                        <c:v>4.7543709999999999</c:v>
                      </c:pt>
                      <c:pt idx="74436">
                        <c:v>4.7514820000000002</c:v>
                      </c:pt>
                      <c:pt idx="74437">
                        <c:v>4.7485929999999996</c:v>
                      </c:pt>
                      <c:pt idx="74438">
                        <c:v>4.7457039999999999</c:v>
                      </c:pt>
                      <c:pt idx="74439">
                        <c:v>4.7428150000000002</c:v>
                      </c:pt>
                      <c:pt idx="74440">
                        <c:v>4.7399259999999996</c:v>
                      </c:pt>
                      <c:pt idx="74441">
                        <c:v>4.7370369999999999</c:v>
                      </c:pt>
                      <c:pt idx="74442">
                        <c:v>4.7341490000000004</c:v>
                      </c:pt>
                      <c:pt idx="74443">
                        <c:v>4.7312589999999997</c:v>
                      </c:pt>
                      <c:pt idx="74444">
                        <c:v>4.7283710000000001</c:v>
                      </c:pt>
                      <c:pt idx="74445">
                        <c:v>4.7254820000000004</c:v>
                      </c:pt>
                      <c:pt idx="74446">
                        <c:v>4.7225929999999998</c:v>
                      </c:pt>
                      <c:pt idx="74447">
                        <c:v>4.7197040000000001</c:v>
                      </c:pt>
                      <c:pt idx="74448">
                        <c:v>4.7168150000000004</c:v>
                      </c:pt>
                      <c:pt idx="74449">
                        <c:v>4.7139259999999998</c:v>
                      </c:pt>
                      <c:pt idx="74450">
                        <c:v>4.7110370000000001</c:v>
                      </c:pt>
                      <c:pt idx="74451">
                        <c:v>4.7081480000000004</c:v>
                      </c:pt>
                      <c:pt idx="74452">
                        <c:v>4.7052589999999999</c:v>
                      </c:pt>
                      <c:pt idx="74453">
                        <c:v>4.7023710000000003</c:v>
                      </c:pt>
                      <c:pt idx="74454">
                        <c:v>4.6994809999999996</c:v>
                      </c:pt>
                      <c:pt idx="74455">
                        <c:v>4.696593</c:v>
                      </c:pt>
                      <c:pt idx="74456">
                        <c:v>4.6937040000000003</c:v>
                      </c:pt>
                      <c:pt idx="74457">
                        <c:v>4.6908149999999997</c:v>
                      </c:pt>
                      <c:pt idx="74458">
                        <c:v>4.687926</c:v>
                      </c:pt>
                      <c:pt idx="74459">
                        <c:v>4.6850370000000003</c:v>
                      </c:pt>
                      <c:pt idx="74460">
                        <c:v>4.6821479999999998</c:v>
                      </c:pt>
                      <c:pt idx="74461">
                        <c:v>4.6792590000000001</c:v>
                      </c:pt>
                      <c:pt idx="74462">
                        <c:v>4.6763709999999996</c:v>
                      </c:pt>
                      <c:pt idx="74463">
                        <c:v>4.6734809999999998</c:v>
                      </c:pt>
                      <c:pt idx="74464">
                        <c:v>4.6705930000000002</c:v>
                      </c:pt>
                      <c:pt idx="74465">
                        <c:v>4.6677039999999996</c:v>
                      </c:pt>
                      <c:pt idx="74466">
                        <c:v>4.6648149999999999</c:v>
                      </c:pt>
                      <c:pt idx="74467">
                        <c:v>4.6619260000000002</c:v>
                      </c:pt>
                      <c:pt idx="74468">
                        <c:v>4.6590369999999997</c:v>
                      </c:pt>
                      <c:pt idx="74469">
                        <c:v>4.656148</c:v>
                      </c:pt>
                      <c:pt idx="74470">
                        <c:v>4.6532590000000003</c:v>
                      </c:pt>
                      <c:pt idx="74471">
                        <c:v>4.6503709999999998</c:v>
                      </c:pt>
                      <c:pt idx="74472">
                        <c:v>4.647481</c:v>
                      </c:pt>
                      <c:pt idx="74473">
                        <c:v>4.6445930000000004</c:v>
                      </c:pt>
                      <c:pt idx="74474">
                        <c:v>4.6417039999999998</c:v>
                      </c:pt>
                      <c:pt idx="74475">
                        <c:v>4.6388150000000001</c:v>
                      </c:pt>
                      <c:pt idx="74476">
                        <c:v>4.6359260000000004</c:v>
                      </c:pt>
                      <c:pt idx="74477">
                        <c:v>4.6330369999999998</c:v>
                      </c:pt>
                      <c:pt idx="74478">
                        <c:v>4.6301480000000002</c:v>
                      </c:pt>
                      <c:pt idx="74479">
                        <c:v>4.6272589999999996</c:v>
                      </c:pt>
                      <c:pt idx="74480">
                        <c:v>4.624371</c:v>
                      </c:pt>
                      <c:pt idx="74481">
                        <c:v>4.6214820000000003</c:v>
                      </c:pt>
                      <c:pt idx="74482">
                        <c:v>4.6185929999999997</c:v>
                      </c:pt>
                      <c:pt idx="74483">
                        <c:v>4.615704</c:v>
                      </c:pt>
                      <c:pt idx="74484">
                        <c:v>4.6128150000000003</c:v>
                      </c:pt>
                      <c:pt idx="74485">
                        <c:v>4.6099259999999997</c:v>
                      </c:pt>
                      <c:pt idx="74486">
                        <c:v>4.607037</c:v>
                      </c:pt>
                      <c:pt idx="74487">
                        <c:v>4.6041480000000004</c:v>
                      </c:pt>
                      <c:pt idx="74488">
                        <c:v>4.6012589999999998</c:v>
                      </c:pt>
                      <c:pt idx="74489">
                        <c:v>4.5983710000000002</c:v>
                      </c:pt>
                      <c:pt idx="74490">
                        <c:v>4.5954819999999996</c:v>
                      </c:pt>
                      <c:pt idx="74491">
                        <c:v>4.5925929999999999</c:v>
                      </c:pt>
                      <c:pt idx="74492">
                        <c:v>4.5897040000000002</c:v>
                      </c:pt>
                      <c:pt idx="74493">
                        <c:v>4.5868149999999996</c:v>
                      </c:pt>
                      <c:pt idx="74494">
                        <c:v>4.5839259999999999</c:v>
                      </c:pt>
                      <c:pt idx="74495">
                        <c:v>4.5810370000000002</c:v>
                      </c:pt>
                      <c:pt idx="74496">
                        <c:v>4.5781479999999997</c:v>
                      </c:pt>
                      <c:pt idx="74497">
                        <c:v>4.575259</c:v>
                      </c:pt>
                      <c:pt idx="74498">
                        <c:v>4.5723710000000004</c:v>
                      </c:pt>
                      <c:pt idx="74499">
                        <c:v>4.5694819999999998</c:v>
                      </c:pt>
                      <c:pt idx="74500">
                        <c:v>4.5665930000000001</c:v>
                      </c:pt>
                      <c:pt idx="74501">
                        <c:v>4.5637040000000004</c:v>
                      </c:pt>
                      <c:pt idx="74502">
                        <c:v>4.5608149999999998</c:v>
                      </c:pt>
                      <c:pt idx="74503">
                        <c:v>4.5579260000000001</c:v>
                      </c:pt>
                      <c:pt idx="74504">
                        <c:v>4.5550369999999996</c:v>
                      </c:pt>
                      <c:pt idx="74505">
                        <c:v>4.5521479999999999</c:v>
                      </c:pt>
                      <c:pt idx="74506">
                        <c:v>4.5492600000000003</c:v>
                      </c:pt>
                      <c:pt idx="74507">
                        <c:v>4.5463709999999997</c:v>
                      </c:pt>
                      <c:pt idx="74508">
                        <c:v>4.543482</c:v>
                      </c:pt>
                      <c:pt idx="74509">
                        <c:v>4.5405930000000003</c:v>
                      </c:pt>
                      <c:pt idx="74510">
                        <c:v>4.5377039999999997</c:v>
                      </c:pt>
                      <c:pt idx="74511">
                        <c:v>4.534815</c:v>
                      </c:pt>
                      <c:pt idx="74512">
                        <c:v>4.5319260000000003</c:v>
                      </c:pt>
                      <c:pt idx="74513">
                        <c:v>4.5290369999999998</c:v>
                      </c:pt>
                      <c:pt idx="74514">
                        <c:v>4.5261480000000001</c:v>
                      </c:pt>
                      <c:pt idx="74515">
                        <c:v>4.5232599999999996</c:v>
                      </c:pt>
                      <c:pt idx="74516">
                        <c:v>4.5203699999999998</c:v>
                      </c:pt>
                      <c:pt idx="74517">
                        <c:v>4.5174820000000002</c:v>
                      </c:pt>
                      <c:pt idx="74518">
                        <c:v>4.5145929999999996</c:v>
                      </c:pt>
                      <c:pt idx="74519">
                        <c:v>4.5117039999999999</c:v>
                      </c:pt>
                      <c:pt idx="74520">
                        <c:v>4.5088150000000002</c:v>
                      </c:pt>
                      <c:pt idx="74521">
                        <c:v>4.5059259999999997</c:v>
                      </c:pt>
                      <c:pt idx="74522">
                        <c:v>4.503037</c:v>
                      </c:pt>
                      <c:pt idx="74523">
                        <c:v>4.5001480000000003</c:v>
                      </c:pt>
                      <c:pt idx="74524">
                        <c:v>4.4972599999999998</c:v>
                      </c:pt>
                      <c:pt idx="74525">
                        <c:v>4.49437</c:v>
                      </c:pt>
                      <c:pt idx="74526">
                        <c:v>4.4914820000000004</c:v>
                      </c:pt>
                      <c:pt idx="74527">
                        <c:v>4.4885929999999998</c:v>
                      </c:pt>
                      <c:pt idx="74528">
                        <c:v>4.4857040000000001</c:v>
                      </c:pt>
                      <c:pt idx="74529">
                        <c:v>4.4828150000000004</c:v>
                      </c:pt>
                      <c:pt idx="74530">
                        <c:v>4.4799259999999999</c:v>
                      </c:pt>
                      <c:pt idx="74531">
                        <c:v>4.4770370000000002</c:v>
                      </c:pt>
                      <c:pt idx="74532">
                        <c:v>4.4741479999999996</c:v>
                      </c:pt>
                      <c:pt idx="74533">
                        <c:v>4.47126</c:v>
                      </c:pt>
                      <c:pt idx="74534">
                        <c:v>4.4683700000000002</c:v>
                      </c:pt>
                      <c:pt idx="74535">
                        <c:v>4.4654819999999997</c:v>
                      </c:pt>
                      <c:pt idx="74536">
                        <c:v>4.462593</c:v>
                      </c:pt>
                      <c:pt idx="74537">
                        <c:v>4.4597040000000003</c:v>
                      </c:pt>
                      <c:pt idx="74538">
                        <c:v>4.4568149999999997</c:v>
                      </c:pt>
                      <c:pt idx="74539">
                        <c:v>4.4539260000000001</c:v>
                      </c:pt>
                      <c:pt idx="74540">
                        <c:v>4.4510370000000004</c:v>
                      </c:pt>
                      <c:pt idx="74541">
                        <c:v>4.4481479999999998</c:v>
                      </c:pt>
                      <c:pt idx="74542">
                        <c:v>4.4452600000000002</c:v>
                      </c:pt>
                      <c:pt idx="74543">
                        <c:v>4.4423700000000004</c:v>
                      </c:pt>
                      <c:pt idx="74544">
                        <c:v>4.4394819999999999</c:v>
                      </c:pt>
                      <c:pt idx="74545">
                        <c:v>4.4365930000000002</c:v>
                      </c:pt>
                      <c:pt idx="74546">
                        <c:v>4.4337039999999996</c:v>
                      </c:pt>
                      <c:pt idx="74547">
                        <c:v>4.4308149999999999</c:v>
                      </c:pt>
                      <c:pt idx="74548">
                        <c:v>4.4279260000000003</c:v>
                      </c:pt>
                      <c:pt idx="74549">
                        <c:v>4.4250369999999997</c:v>
                      </c:pt>
                      <c:pt idx="74550">
                        <c:v>4.422148</c:v>
                      </c:pt>
                      <c:pt idx="74551">
                        <c:v>4.4192600000000004</c:v>
                      </c:pt>
                      <c:pt idx="74552">
                        <c:v>4.4163699999999997</c:v>
                      </c:pt>
                      <c:pt idx="74553">
                        <c:v>4.4134820000000001</c:v>
                      </c:pt>
                      <c:pt idx="74554">
                        <c:v>4.4105930000000004</c:v>
                      </c:pt>
                      <c:pt idx="74555">
                        <c:v>4.4077039999999998</c:v>
                      </c:pt>
                      <c:pt idx="74556">
                        <c:v>4.4048150000000001</c:v>
                      </c:pt>
                      <c:pt idx="74557">
                        <c:v>4.4019259999999996</c:v>
                      </c:pt>
                      <c:pt idx="74558">
                        <c:v>4.3990369999999999</c:v>
                      </c:pt>
                      <c:pt idx="74559">
                        <c:v>4.3961480000000002</c:v>
                      </c:pt>
                      <c:pt idx="74560">
                        <c:v>4.3932599999999997</c:v>
                      </c:pt>
                      <c:pt idx="74561">
                        <c:v>4.3903699999999999</c:v>
                      </c:pt>
                      <c:pt idx="74562">
                        <c:v>4.3874820000000003</c:v>
                      </c:pt>
                      <c:pt idx="74563">
                        <c:v>4.3845929999999997</c:v>
                      </c:pt>
                      <c:pt idx="74564">
                        <c:v>4.381704</c:v>
                      </c:pt>
                      <c:pt idx="74565">
                        <c:v>4.3788150000000003</c:v>
                      </c:pt>
                      <c:pt idx="74566">
                        <c:v>4.3759259999999998</c:v>
                      </c:pt>
                      <c:pt idx="74567">
                        <c:v>4.3730370000000001</c:v>
                      </c:pt>
                      <c:pt idx="74568">
                        <c:v>4.3701480000000004</c:v>
                      </c:pt>
                      <c:pt idx="74569">
                        <c:v>4.3672599999999999</c:v>
                      </c:pt>
                      <c:pt idx="74570">
                        <c:v>4.3643700000000001</c:v>
                      </c:pt>
                      <c:pt idx="74571">
                        <c:v>4.3614819999999996</c:v>
                      </c:pt>
                      <c:pt idx="74572">
                        <c:v>4.3585929999999999</c:v>
                      </c:pt>
                      <c:pt idx="74573">
                        <c:v>4.3557040000000002</c:v>
                      </c:pt>
                      <c:pt idx="74574">
                        <c:v>4.3528149999999997</c:v>
                      </c:pt>
                      <c:pt idx="74575">
                        <c:v>4.349926</c:v>
                      </c:pt>
                      <c:pt idx="74576">
                        <c:v>4.3470370000000003</c:v>
                      </c:pt>
                      <c:pt idx="74577">
                        <c:v>4.3441479999999997</c:v>
                      </c:pt>
                      <c:pt idx="74578">
                        <c:v>4.341259</c:v>
                      </c:pt>
                      <c:pt idx="74579">
                        <c:v>4.3383700000000003</c:v>
                      </c:pt>
                      <c:pt idx="74580">
                        <c:v>4.3354819999999998</c:v>
                      </c:pt>
                      <c:pt idx="74581">
                        <c:v>4.3325930000000001</c:v>
                      </c:pt>
                      <c:pt idx="74582">
                        <c:v>4.3297040000000004</c:v>
                      </c:pt>
                      <c:pt idx="74583">
                        <c:v>4.3268149999999999</c:v>
                      </c:pt>
                      <c:pt idx="74584">
                        <c:v>4.3239260000000002</c:v>
                      </c:pt>
                      <c:pt idx="74585">
                        <c:v>4.3210369999999996</c:v>
                      </c:pt>
                      <c:pt idx="74586">
                        <c:v>4.3181479999999999</c:v>
                      </c:pt>
                      <c:pt idx="74587">
                        <c:v>4.3152590000000002</c:v>
                      </c:pt>
                      <c:pt idx="74588">
                        <c:v>4.3123709999999997</c:v>
                      </c:pt>
                      <c:pt idx="74589">
                        <c:v>4.309482</c:v>
                      </c:pt>
                      <c:pt idx="74590">
                        <c:v>4.3065930000000003</c:v>
                      </c:pt>
                      <c:pt idx="74591">
                        <c:v>4.3037039999999998</c:v>
                      </c:pt>
                      <c:pt idx="74592">
                        <c:v>4.3008150000000001</c:v>
                      </c:pt>
                      <c:pt idx="74593">
                        <c:v>4.2979260000000004</c:v>
                      </c:pt>
                      <c:pt idx="74594">
                        <c:v>4.2950369999999998</c:v>
                      </c:pt>
                      <c:pt idx="74595">
                        <c:v>4.2921480000000001</c:v>
                      </c:pt>
                      <c:pt idx="74596">
                        <c:v>4.2892590000000004</c:v>
                      </c:pt>
                      <c:pt idx="74597">
                        <c:v>4.2863709999999999</c:v>
                      </c:pt>
                      <c:pt idx="74598">
                        <c:v>4.2834820000000002</c:v>
                      </c:pt>
                      <c:pt idx="74599">
                        <c:v>4.2805929999999996</c:v>
                      </c:pt>
                      <c:pt idx="74600">
                        <c:v>4.277704</c:v>
                      </c:pt>
                      <c:pt idx="74601">
                        <c:v>4.2748150000000003</c:v>
                      </c:pt>
                      <c:pt idx="74602">
                        <c:v>4.2719259999999997</c:v>
                      </c:pt>
                      <c:pt idx="74603">
                        <c:v>4.269037</c:v>
                      </c:pt>
                      <c:pt idx="74604">
                        <c:v>4.2661480000000003</c:v>
                      </c:pt>
                      <c:pt idx="74605">
                        <c:v>4.2632589999999997</c:v>
                      </c:pt>
                      <c:pt idx="74606">
                        <c:v>4.2603710000000001</c:v>
                      </c:pt>
                      <c:pt idx="74607">
                        <c:v>4.2574820000000004</c:v>
                      </c:pt>
                      <c:pt idx="74608">
                        <c:v>4.2545929999999998</c:v>
                      </c:pt>
                      <c:pt idx="74609">
                        <c:v>4.2517040000000001</c:v>
                      </c:pt>
                      <c:pt idx="74610">
                        <c:v>4.2488149999999996</c:v>
                      </c:pt>
                      <c:pt idx="74611">
                        <c:v>4.2459259999999999</c:v>
                      </c:pt>
                      <c:pt idx="74612">
                        <c:v>4.2430370000000002</c:v>
                      </c:pt>
                      <c:pt idx="74613">
                        <c:v>4.2401489999999997</c:v>
                      </c:pt>
                      <c:pt idx="74614">
                        <c:v>4.2372589999999999</c:v>
                      </c:pt>
                      <c:pt idx="74615">
                        <c:v>4.2343710000000003</c:v>
                      </c:pt>
                      <c:pt idx="74616">
                        <c:v>4.2314819999999997</c:v>
                      </c:pt>
                      <c:pt idx="74617">
                        <c:v>4.228593</c:v>
                      </c:pt>
                      <c:pt idx="74618">
                        <c:v>4.2257040000000003</c:v>
                      </c:pt>
                      <c:pt idx="74619">
                        <c:v>4.2228149999999998</c:v>
                      </c:pt>
                      <c:pt idx="74620">
                        <c:v>4.2199260000000001</c:v>
                      </c:pt>
                      <c:pt idx="74621">
                        <c:v>4.2170370000000004</c:v>
                      </c:pt>
                      <c:pt idx="74622">
                        <c:v>4.2141489999999999</c:v>
                      </c:pt>
                      <c:pt idx="74623">
                        <c:v>4.2112590000000001</c:v>
                      </c:pt>
                      <c:pt idx="74624">
                        <c:v>4.2083709999999996</c:v>
                      </c:pt>
                      <c:pt idx="74625">
                        <c:v>4.2054819999999999</c:v>
                      </c:pt>
                      <c:pt idx="74626">
                        <c:v>4.2025930000000002</c:v>
                      </c:pt>
                      <c:pt idx="74627">
                        <c:v>4.1997039999999997</c:v>
                      </c:pt>
                      <c:pt idx="74628">
                        <c:v>4.196815</c:v>
                      </c:pt>
                      <c:pt idx="74629">
                        <c:v>4.1939260000000003</c:v>
                      </c:pt>
                      <c:pt idx="74630">
                        <c:v>4.1910369999999997</c:v>
                      </c:pt>
                      <c:pt idx="74631">
                        <c:v>4.188148</c:v>
                      </c:pt>
                      <c:pt idx="74632">
                        <c:v>4.1852590000000003</c:v>
                      </c:pt>
                      <c:pt idx="74633">
                        <c:v>4.1823709999999998</c:v>
                      </c:pt>
                      <c:pt idx="74634">
                        <c:v>4.1794820000000001</c:v>
                      </c:pt>
                      <c:pt idx="74635">
                        <c:v>4.1765930000000004</c:v>
                      </c:pt>
                      <c:pt idx="74636">
                        <c:v>4.1737039999999999</c:v>
                      </c:pt>
                      <c:pt idx="74637">
                        <c:v>4.1708150000000002</c:v>
                      </c:pt>
                      <c:pt idx="74638">
                        <c:v>4.1679259999999996</c:v>
                      </c:pt>
                      <c:pt idx="74639">
                        <c:v>4.1650369999999999</c:v>
                      </c:pt>
                      <c:pt idx="74640">
                        <c:v>4.1621480000000002</c:v>
                      </c:pt>
                      <c:pt idx="74641">
                        <c:v>4.1592589999999996</c:v>
                      </c:pt>
                      <c:pt idx="74642">
                        <c:v>4.156371</c:v>
                      </c:pt>
                      <c:pt idx="74643">
                        <c:v>4.1534810000000002</c:v>
                      </c:pt>
                      <c:pt idx="74644">
                        <c:v>4.1505929999999998</c:v>
                      </c:pt>
                      <c:pt idx="74645">
                        <c:v>4.1477040000000001</c:v>
                      </c:pt>
                      <c:pt idx="74646">
                        <c:v>4.1448150000000004</c:v>
                      </c:pt>
                      <c:pt idx="74647">
                        <c:v>4.1419259999999998</c:v>
                      </c:pt>
                      <c:pt idx="74648">
                        <c:v>4.1390370000000001</c:v>
                      </c:pt>
                      <c:pt idx="74649">
                        <c:v>4.1361480000000004</c:v>
                      </c:pt>
                      <c:pt idx="74650">
                        <c:v>4.1332589999999998</c:v>
                      </c:pt>
                      <c:pt idx="74651">
                        <c:v>4.1303710000000002</c:v>
                      </c:pt>
                      <c:pt idx="74652">
                        <c:v>4.1274810000000004</c:v>
                      </c:pt>
                      <c:pt idx="74653">
                        <c:v>4.124593</c:v>
                      </c:pt>
                      <c:pt idx="74654">
                        <c:v>4.1217040000000003</c:v>
                      </c:pt>
                      <c:pt idx="74655">
                        <c:v>4.1188149999999997</c:v>
                      </c:pt>
                      <c:pt idx="74656">
                        <c:v>4.115926</c:v>
                      </c:pt>
                      <c:pt idx="74657">
                        <c:v>4.1130370000000003</c:v>
                      </c:pt>
                      <c:pt idx="74658">
                        <c:v>4.1101479999999997</c:v>
                      </c:pt>
                      <c:pt idx="74659">
                        <c:v>4.107259</c:v>
                      </c:pt>
                      <c:pt idx="74660">
                        <c:v>4.1043710000000004</c:v>
                      </c:pt>
                      <c:pt idx="74661">
                        <c:v>4.1014809999999997</c:v>
                      </c:pt>
                      <c:pt idx="74662">
                        <c:v>4.0985930000000002</c:v>
                      </c:pt>
                      <c:pt idx="74663">
                        <c:v>4.0957039999999996</c:v>
                      </c:pt>
                      <c:pt idx="74664">
                        <c:v>4.0928149999999999</c:v>
                      </c:pt>
                      <c:pt idx="74665">
                        <c:v>4.0899260000000002</c:v>
                      </c:pt>
                      <c:pt idx="74666">
                        <c:v>4.0870369999999996</c:v>
                      </c:pt>
                      <c:pt idx="74667">
                        <c:v>4.0841479999999999</c:v>
                      </c:pt>
                      <c:pt idx="74668">
                        <c:v>4.0812590000000002</c:v>
                      </c:pt>
                      <c:pt idx="74669">
                        <c:v>4.0783709999999997</c:v>
                      </c:pt>
                      <c:pt idx="74670">
                        <c:v>4.075482</c:v>
                      </c:pt>
                      <c:pt idx="74671">
                        <c:v>4.0725930000000004</c:v>
                      </c:pt>
                      <c:pt idx="74672">
                        <c:v>4.0697039999999998</c:v>
                      </c:pt>
                      <c:pt idx="74673">
                        <c:v>4.0668150000000001</c:v>
                      </c:pt>
                      <c:pt idx="74674">
                        <c:v>4.0639260000000004</c:v>
                      </c:pt>
                      <c:pt idx="74675">
                        <c:v>4.0610369999999998</c:v>
                      </c:pt>
                      <c:pt idx="74676">
                        <c:v>4.0581480000000001</c:v>
                      </c:pt>
                      <c:pt idx="74677">
                        <c:v>4.0552590000000004</c:v>
                      </c:pt>
                      <c:pt idx="74678">
                        <c:v>4.0523709999999999</c:v>
                      </c:pt>
                      <c:pt idx="74679">
                        <c:v>4.0494820000000002</c:v>
                      </c:pt>
                      <c:pt idx="74680">
                        <c:v>4.0465929999999997</c:v>
                      </c:pt>
                      <c:pt idx="74681">
                        <c:v>4.043704</c:v>
                      </c:pt>
                      <c:pt idx="74682">
                        <c:v>4.0408150000000003</c:v>
                      </c:pt>
                      <c:pt idx="74683">
                        <c:v>4.0379259999999997</c:v>
                      </c:pt>
                      <c:pt idx="74684">
                        <c:v>4.035037</c:v>
                      </c:pt>
                      <c:pt idx="74685">
                        <c:v>4.0321480000000003</c:v>
                      </c:pt>
                      <c:pt idx="74686">
                        <c:v>4.0292589999999997</c:v>
                      </c:pt>
                      <c:pt idx="74687">
                        <c:v>4.0263710000000001</c:v>
                      </c:pt>
                      <c:pt idx="74688">
                        <c:v>4.0234819999999996</c:v>
                      </c:pt>
                      <c:pt idx="74689">
                        <c:v>4.0205929999999999</c:v>
                      </c:pt>
                      <c:pt idx="74690">
                        <c:v>4.0177040000000002</c:v>
                      </c:pt>
                      <c:pt idx="74691">
                        <c:v>4.0148149999999996</c:v>
                      </c:pt>
                      <c:pt idx="74692">
                        <c:v>4.0119259999999999</c:v>
                      </c:pt>
                      <c:pt idx="74693">
                        <c:v>4.0090370000000002</c:v>
                      </c:pt>
                      <c:pt idx="74694">
                        <c:v>4.0061479999999996</c:v>
                      </c:pt>
                      <c:pt idx="74695">
                        <c:v>4.00326</c:v>
                      </c:pt>
                      <c:pt idx="74696">
                        <c:v>4.0003710000000003</c:v>
                      </c:pt>
                      <c:pt idx="74697">
                        <c:v>3.9974820000000002</c:v>
                      </c:pt>
                      <c:pt idx="74698">
                        <c:v>3.9945930000000001</c:v>
                      </c:pt>
                      <c:pt idx="74699">
                        <c:v>3.9917039999999999</c:v>
                      </c:pt>
                      <c:pt idx="74700">
                        <c:v>3.9888150000000002</c:v>
                      </c:pt>
                      <c:pt idx="74701">
                        <c:v>3.9859260000000001</c:v>
                      </c:pt>
                      <c:pt idx="74702">
                        <c:v>3.9830369999999999</c:v>
                      </c:pt>
                      <c:pt idx="74703">
                        <c:v>3.9801479999999998</c:v>
                      </c:pt>
                      <c:pt idx="74704">
                        <c:v>3.9772590000000001</c:v>
                      </c:pt>
                      <c:pt idx="74705">
                        <c:v>3.97437</c:v>
                      </c:pt>
                      <c:pt idx="74706">
                        <c:v>3.971482</c:v>
                      </c:pt>
                      <c:pt idx="74707">
                        <c:v>3.9685929999999998</c:v>
                      </c:pt>
                      <c:pt idx="74708">
                        <c:v>3.9657040000000001</c:v>
                      </c:pt>
                      <c:pt idx="74709">
                        <c:v>3.962815</c:v>
                      </c:pt>
                      <c:pt idx="74710">
                        <c:v>3.9599259999999998</c:v>
                      </c:pt>
                      <c:pt idx="74711">
                        <c:v>3.9570370000000001</c:v>
                      </c:pt>
                      <c:pt idx="74712">
                        <c:v>3.954148</c:v>
                      </c:pt>
                      <c:pt idx="74713">
                        <c:v>3.9512589999999999</c:v>
                      </c:pt>
                      <c:pt idx="74714">
                        <c:v>3.9483700000000002</c:v>
                      </c:pt>
                      <c:pt idx="74715">
                        <c:v>3.9454820000000002</c:v>
                      </c:pt>
                      <c:pt idx="74716">
                        <c:v>3.942593</c:v>
                      </c:pt>
                      <c:pt idx="74717">
                        <c:v>3.9397039999999999</c:v>
                      </c:pt>
                      <c:pt idx="74718">
                        <c:v>3.9368150000000002</c:v>
                      </c:pt>
                      <c:pt idx="74719">
                        <c:v>3.933926</c:v>
                      </c:pt>
                      <c:pt idx="74720">
                        <c:v>3.9310369999999999</c:v>
                      </c:pt>
                      <c:pt idx="74721">
                        <c:v>3.9281480000000002</c:v>
                      </c:pt>
                      <c:pt idx="74722">
                        <c:v>3.9252590000000001</c:v>
                      </c:pt>
                      <c:pt idx="74723">
                        <c:v>3.9223699999999999</c:v>
                      </c:pt>
                      <c:pt idx="74724">
                        <c:v>3.9194819999999999</c:v>
                      </c:pt>
                      <c:pt idx="74725">
                        <c:v>3.9165930000000002</c:v>
                      </c:pt>
                      <c:pt idx="74726">
                        <c:v>3.9137040000000001</c:v>
                      </c:pt>
                      <c:pt idx="74727">
                        <c:v>3.9108149999999999</c:v>
                      </c:pt>
                      <c:pt idx="74728">
                        <c:v>3.9079259999999998</c:v>
                      </c:pt>
                      <c:pt idx="74729">
                        <c:v>3.9050370000000001</c:v>
                      </c:pt>
                      <c:pt idx="74730">
                        <c:v>3.9021479999999999</c:v>
                      </c:pt>
                      <c:pt idx="74731">
                        <c:v>3.8992589999999998</c:v>
                      </c:pt>
                      <c:pt idx="74732">
                        <c:v>3.8963709999999998</c:v>
                      </c:pt>
                      <c:pt idx="74733">
                        <c:v>3.8934820000000001</c:v>
                      </c:pt>
                      <c:pt idx="74734">
                        <c:v>3.890593</c:v>
                      </c:pt>
                      <c:pt idx="74735">
                        <c:v>3.8877039999999998</c:v>
                      </c:pt>
                      <c:pt idx="74736">
                        <c:v>3.8848150000000001</c:v>
                      </c:pt>
                      <c:pt idx="74737">
                        <c:v>3.881926</c:v>
                      </c:pt>
                      <c:pt idx="74738">
                        <c:v>3.8790369999999998</c:v>
                      </c:pt>
                      <c:pt idx="74739">
                        <c:v>3.8761480000000001</c:v>
                      </c:pt>
                      <c:pt idx="74740">
                        <c:v>3.8732600000000001</c:v>
                      </c:pt>
                      <c:pt idx="74741">
                        <c:v>3.870371</c:v>
                      </c:pt>
                      <c:pt idx="74742">
                        <c:v>3.8674819999999999</c:v>
                      </c:pt>
                      <c:pt idx="74743">
                        <c:v>3.8645930000000002</c:v>
                      </c:pt>
                      <c:pt idx="74744">
                        <c:v>3.861704</c:v>
                      </c:pt>
                      <c:pt idx="74745">
                        <c:v>3.8588149999999999</c:v>
                      </c:pt>
                      <c:pt idx="74746">
                        <c:v>3.8559260000000002</c:v>
                      </c:pt>
                      <c:pt idx="74747">
                        <c:v>3.853037</c:v>
                      </c:pt>
                      <c:pt idx="74748">
                        <c:v>3.8501479999999999</c:v>
                      </c:pt>
                      <c:pt idx="74749">
                        <c:v>3.8472599999999999</c:v>
                      </c:pt>
                      <c:pt idx="74750">
                        <c:v>3.8443710000000002</c:v>
                      </c:pt>
                      <c:pt idx="74751">
                        <c:v>3.8414820000000001</c:v>
                      </c:pt>
                      <c:pt idx="74752">
                        <c:v>3.8385929999999999</c:v>
                      </c:pt>
                      <c:pt idx="74753">
                        <c:v>3.8357039999999998</c:v>
                      </c:pt>
                      <c:pt idx="74754">
                        <c:v>3.8328150000000001</c:v>
                      </c:pt>
                      <c:pt idx="74755">
                        <c:v>3.8299259999999999</c:v>
                      </c:pt>
                      <c:pt idx="74756">
                        <c:v>3.8270369999999998</c:v>
                      </c:pt>
                      <c:pt idx="74757">
                        <c:v>3.8241480000000001</c:v>
                      </c:pt>
                      <c:pt idx="74758">
                        <c:v>3.821259</c:v>
                      </c:pt>
                      <c:pt idx="74759">
                        <c:v>3.818371</c:v>
                      </c:pt>
                      <c:pt idx="74760">
                        <c:v>3.8154819999999998</c:v>
                      </c:pt>
                      <c:pt idx="74761">
                        <c:v>3.8125930000000001</c:v>
                      </c:pt>
                      <c:pt idx="74762">
                        <c:v>3.809704</c:v>
                      </c:pt>
                      <c:pt idx="74763">
                        <c:v>3.8068149999999998</c:v>
                      </c:pt>
                      <c:pt idx="74764">
                        <c:v>3.8039260000000001</c:v>
                      </c:pt>
                      <c:pt idx="74765">
                        <c:v>3.801037</c:v>
                      </c:pt>
                      <c:pt idx="74766">
                        <c:v>3.7981479999999999</c:v>
                      </c:pt>
                      <c:pt idx="74767">
                        <c:v>3.7952590000000002</c:v>
                      </c:pt>
                      <c:pt idx="74768">
                        <c:v>3.7923710000000002</c:v>
                      </c:pt>
                      <c:pt idx="74769">
                        <c:v>3.789482</c:v>
                      </c:pt>
                      <c:pt idx="74770">
                        <c:v>3.7865929999999999</c:v>
                      </c:pt>
                      <c:pt idx="74771">
                        <c:v>3.7837040000000002</c:v>
                      </c:pt>
                      <c:pt idx="74772">
                        <c:v>3.780815</c:v>
                      </c:pt>
                      <c:pt idx="74773">
                        <c:v>3.7779259999999999</c:v>
                      </c:pt>
                      <c:pt idx="74774">
                        <c:v>3.7750370000000002</c:v>
                      </c:pt>
                      <c:pt idx="74775">
                        <c:v>3.7721480000000001</c:v>
                      </c:pt>
                      <c:pt idx="74776">
                        <c:v>3.7692589999999999</c:v>
                      </c:pt>
                      <c:pt idx="74777">
                        <c:v>3.7663709999999999</c:v>
                      </c:pt>
                      <c:pt idx="74778">
                        <c:v>3.7634820000000002</c:v>
                      </c:pt>
                      <c:pt idx="74779">
                        <c:v>3.7605930000000001</c:v>
                      </c:pt>
                      <c:pt idx="74780">
                        <c:v>3.7577039999999999</c:v>
                      </c:pt>
                      <c:pt idx="74781">
                        <c:v>3.7548149999999998</c:v>
                      </c:pt>
                      <c:pt idx="74782">
                        <c:v>3.7519260000000001</c:v>
                      </c:pt>
                      <c:pt idx="74783">
                        <c:v>3.749037</c:v>
                      </c:pt>
                      <c:pt idx="74784">
                        <c:v>3.7461479999999998</c:v>
                      </c:pt>
                      <c:pt idx="74785">
                        <c:v>3.7432590000000001</c:v>
                      </c:pt>
                      <c:pt idx="74786">
                        <c:v>3.7403710000000001</c:v>
                      </c:pt>
                      <c:pt idx="74787">
                        <c:v>3.737482</c:v>
                      </c:pt>
                      <c:pt idx="74788">
                        <c:v>3.7345929999999998</c:v>
                      </c:pt>
                      <c:pt idx="74789">
                        <c:v>3.7317040000000001</c:v>
                      </c:pt>
                      <c:pt idx="74790">
                        <c:v>3.728815</c:v>
                      </c:pt>
                      <c:pt idx="74791">
                        <c:v>3.7259259999999998</c:v>
                      </c:pt>
                      <c:pt idx="74792">
                        <c:v>3.7230370000000002</c:v>
                      </c:pt>
                      <c:pt idx="74793">
                        <c:v>3.720148</c:v>
                      </c:pt>
                      <c:pt idx="74794">
                        <c:v>3.7172589999999999</c:v>
                      </c:pt>
                      <c:pt idx="74795">
                        <c:v>3.7143700000000002</c:v>
                      </c:pt>
                      <c:pt idx="74796">
                        <c:v>3.7114820000000002</c:v>
                      </c:pt>
                      <c:pt idx="74797">
                        <c:v>3.708593</c:v>
                      </c:pt>
                      <c:pt idx="74798">
                        <c:v>3.7057039999999999</c:v>
                      </c:pt>
                      <c:pt idx="74799">
                        <c:v>3.7028150000000002</c:v>
                      </c:pt>
                      <c:pt idx="74800">
                        <c:v>3.699926</c:v>
                      </c:pt>
                      <c:pt idx="74801">
                        <c:v>3.6970369999999999</c:v>
                      </c:pt>
                      <c:pt idx="74802">
                        <c:v>3.6941480000000002</c:v>
                      </c:pt>
                      <c:pt idx="74803">
                        <c:v>3.6912590000000001</c:v>
                      </c:pt>
                      <c:pt idx="74804">
                        <c:v>3.6883699999999999</c:v>
                      </c:pt>
                      <c:pt idx="74805">
                        <c:v>3.6854819999999999</c:v>
                      </c:pt>
                      <c:pt idx="74806">
                        <c:v>3.6825929999999998</c:v>
                      </c:pt>
                      <c:pt idx="74807">
                        <c:v>3.6797040000000001</c:v>
                      </c:pt>
                      <c:pt idx="74808">
                        <c:v>3.6768149999999999</c:v>
                      </c:pt>
                      <c:pt idx="74809">
                        <c:v>3.6739259999999998</c:v>
                      </c:pt>
                      <c:pt idx="74810">
                        <c:v>3.6710370000000001</c:v>
                      </c:pt>
                      <c:pt idx="74811">
                        <c:v>3.668148</c:v>
                      </c:pt>
                      <c:pt idx="74812">
                        <c:v>3.6652589999999998</c:v>
                      </c:pt>
                      <c:pt idx="74813">
                        <c:v>3.6623700000000001</c:v>
                      </c:pt>
                      <c:pt idx="74814">
                        <c:v>3.6594820000000001</c:v>
                      </c:pt>
                      <c:pt idx="74815">
                        <c:v>3.656593</c:v>
                      </c:pt>
                      <c:pt idx="74816">
                        <c:v>3.6537039999999998</c:v>
                      </c:pt>
                      <c:pt idx="74817">
                        <c:v>3.6508150000000001</c:v>
                      </c:pt>
                      <c:pt idx="74818">
                        <c:v>3.647926</c:v>
                      </c:pt>
                      <c:pt idx="74819">
                        <c:v>3.6450369999999999</c:v>
                      </c:pt>
                      <c:pt idx="74820">
                        <c:v>3.6421480000000002</c:v>
                      </c:pt>
                      <c:pt idx="74821">
                        <c:v>3.639259</c:v>
                      </c:pt>
                      <c:pt idx="74822">
                        <c:v>3.636371</c:v>
                      </c:pt>
                      <c:pt idx="74823">
                        <c:v>3.6334819999999999</c:v>
                      </c:pt>
                      <c:pt idx="74824">
                        <c:v>3.6305930000000002</c:v>
                      </c:pt>
                      <c:pt idx="74825">
                        <c:v>3.627704</c:v>
                      </c:pt>
                      <c:pt idx="74826">
                        <c:v>3.6248149999999999</c:v>
                      </c:pt>
                      <c:pt idx="74827">
                        <c:v>3.6219260000000002</c:v>
                      </c:pt>
                      <c:pt idx="74828">
                        <c:v>3.6190370000000001</c:v>
                      </c:pt>
                      <c:pt idx="74829">
                        <c:v>3.6161479999999999</c:v>
                      </c:pt>
                      <c:pt idx="74830">
                        <c:v>3.6132599999999999</c:v>
                      </c:pt>
                      <c:pt idx="74831">
                        <c:v>3.6103710000000002</c:v>
                      </c:pt>
                      <c:pt idx="74832">
                        <c:v>3.6074820000000001</c:v>
                      </c:pt>
                      <c:pt idx="74833">
                        <c:v>3.6045929999999999</c:v>
                      </c:pt>
                      <c:pt idx="74834">
                        <c:v>3.6017039999999998</c:v>
                      </c:pt>
                      <c:pt idx="74835">
                        <c:v>3.5988150000000001</c:v>
                      </c:pt>
                      <c:pt idx="74836">
                        <c:v>3.595926</c:v>
                      </c:pt>
                      <c:pt idx="74837">
                        <c:v>3.5930369999999998</c:v>
                      </c:pt>
                      <c:pt idx="74838">
                        <c:v>3.5901480000000001</c:v>
                      </c:pt>
                      <c:pt idx="74839">
                        <c:v>3.5872600000000001</c:v>
                      </c:pt>
                      <c:pt idx="74840">
                        <c:v>3.584371</c:v>
                      </c:pt>
                      <c:pt idx="74841">
                        <c:v>3.5814819999999998</c:v>
                      </c:pt>
                      <c:pt idx="74842">
                        <c:v>3.5785930000000001</c:v>
                      </c:pt>
                      <c:pt idx="74843">
                        <c:v>3.575704</c:v>
                      </c:pt>
                      <c:pt idx="74844">
                        <c:v>3.5728149999999999</c:v>
                      </c:pt>
                      <c:pt idx="74845">
                        <c:v>3.5699260000000002</c:v>
                      </c:pt>
                      <c:pt idx="74846">
                        <c:v>3.567037</c:v>
                      </c:pt>
                      <c:pt idx="74847">
                        <c:v>3.5641479999999999</c:v>
                      </c:pt>
                      <c:pt idx="74848">
                        <c:v>3.5612599999999999</c:v>
                      </c:pt>
                      <c:pt idx="74849">
                        <c:v>3.5583710000000002</c:v>
                      </c:pt>
                      <c:pt idx="74850">
                        <c:v>3.555482</c:v>
                      </c:pt>
                      <c:pt idx="74851">
                        <c:v>3.5525929999999999</c:v>
                      </c:pt>
                      <c:pt idx="74852">
                        <c:v>3.5497040000000002</c:v>
                      </c:pt>
                      <c:pt idx="74853">
                        <c:v>3.5468150000000001</c:v>
                      </c:pt>
                      <c:pt idx="74854">
                        <c:v>3.5439259999999999</c:v>
                      </c:pt>
                      <c:pt idx="74855">
                        <c:v>3.5410370000000002</c:v>
                      </c:pt>
                      <c:pt idx="74856">
                        <c:v>3.5381480000000001</c:v>
                      </c:pt>
                      <c:pt idx="74857">
                        <c:v>3.5352589999999999</c:v>
                      </c:pt>
                      <c:pt idx="74858">
                        <c:v>3.5323709999999999</c:v>
                      </c:pt>
                      <c:pt idx="74859">
                        <c:v>3.5294819999999998</c:v>
                      </c:pt>
                      <c:pt idx="74860">
                        <c:v>3.5265930000000001</c:v>
                      </c:pt>
                      <c:pt idx="74861">
                        <c:v>3.5237039999999999</c:v>
                      </c:pt>
                      <c:pt idx="74862">
                        <c:v>3.5208149999999998</c:v>
                      </c:pt>
                      <c:pt idx="74863">
                        <c:v>3.5179260000000001</c:v>
                      </c:pt>
                      <c:pt idx="74864">
                        <c:v>3.515037</c:v>
                      </c:pt>
                      <c:pt idx="74865">
                        <c:v>3.5121479999999998</c:v>
                      </c:pt>
                      <c:pt idx="74866">
                        <c:v>3.5092590000000001</c:v>
                      </c:pt>
                      <c:pt idx="74867">
                        <c:v>3.5063710000000001</c:v>
                      </c:pt>
                      <c:pt idx="74868">
                        <c:v>3.503482</c:v>
                      </c:pt>
                      <c:pt idx="74869">
                        <c:v>3.5005929999999998</c:v>
                      </c:pt>
                      <c:pt idx="74870">
                        <c:v>3.4977040000000001</c:v>
                      </c:pt>
                      <c:pt idx="74871">
                        <c:v>3.494815</c:v>
                      </c:pt>
                      <c:pt idx="74872">
                        <c:v>3.4919259999999999</c:v>
                      </c:pt>
                      <c:pt idx="74873">
                        <c:v>3.4890370000000002</c:v>
                      </c:pt>
                      <c:pt idx="74874">
                        <c:v>3.486148</c:v>
                      </c:pt>
                      <c:pt idx="74875">
                        <c:v>3.4832589999999999</c:v>
                      </c:pt>
                      <c:pt idx="74876">
                        <c:v>3.4803709999999999</c:v>
                      </c:pt>
                      <c:pt idx="74877">
                        <c:v>3.4774820000000002</c:v>
                      </c:pt>
                      <c:pt idx="74878">
                        <c:v>3.474593</c:v>
                      </c:pt>
                      <c:pt idx="74879">
                        <c:v>3.4717039999999999</c:v>
                      </c:pt>
                      <c:pt idx="74880">
                        <c:v>3.4688150000000002</c:v>
                      </c:pt>
                      <c:pt idx="74881">
                        <c:v>3.4659260000000001</c:v>
                      </c:pt>
                      <c:pt idx="74882">
                        <c:v>3.4630369999999999</c:v>
                      </c:pt>
                      <c:pt idx="74883">
                        <c:v>3.4601479999999998</c:v>
                      </c:pt>
                      <c:pt idx="74884">
                        <c:v>3.4572590000000001</c:v>
                      </c:pt>
                      <c:pt idx="74885">
                        <c:v>3.4543699999999999</c:v>
                      </c:pt>
                      <c:pt idx="74886">
                        <c:v>3.4514819999999999</c:v>
                      </c:pt>
                      <c:pt idx="74887">
                        <c:v>3.4485929999999998</c:v>
                      </c:pt>
                      <c:pt idx="74888">
                        <c:v>3.4457040000000001</c:v>
                      </c:pt>
                      <c:pt idx="74889">
                        <c:v>3.442815</c:v>
                      </c:pt>
                      <c:pt idx="74890">
                        <c:v>3.4399259999999998</c:v>
                      </c:pt>
                      <c:pt idx="74891">
                        <c:v>3.4370370000000001</c:v>
                      </c:pt>
                      <c:pt idx="74892">
                        <c:v>3.434148</c:v>
                      </c:pt>
                      <c:pt idx="74893">
                        <c:v>3.4312589999999998</c:v>
                      </c:pt>
                      <c:pt idx="74894">
                        <c:v>3.4283700000000001</c:v>
                      </c:pt>
                      <c:pt idx="74895">
                        <c:v>3.4254820000000001</c:v>
                      </c:pt>
                      <c:pt idx="74896">
                        <c:v>3.422593</c:v>
                      </c:pt>
                      <c:pt idx="74897">
                        <c:v>3.4197039999999999</c:v>
                      </c:pt>
                      <c:pt idx="74898">
                        <c:v>3.4168150000000002</c:v>
                      </c:pt>
                      <c:pt idx="74899">
                        <c:v>3.413926</c:v>
                      </c:pt>
                      <c:pt idx="74900">
                        <c:v>3.4110369999999999</c:v>
                      </c:pt>
                      <c:pt idx="74901">
                        <c:v>3.4081480000000002</c:v>
                      </c:pt>
                      <c:pt idx="74902">
                        <c:v>3.405259</c:v>
                      </c:pt>
                      <c:pt idx="74903">
                        <c:v>3.4023699999999999</c:v>
                      </c:pt>
                      <c:pt idx="74904">
                        <c:v>3.3994819999999999</c:v>
                      </c:pt>
                      <c:pt idx="74905">
                        <c:v>3.3965930000000002</c:v>
                      </c:pt>
                      <c:pt idx="74906">
                        <c:v>3.3937040000000001</c:v>
                      </c:pt>
                      <c:pt idx="74907">
                        <c:v>3.3908149999999999</c:v>
                      </c:pt>
                      <c:pt idx="74908">
                        <c:v>3.3879260000000002</c:v>
                      </c:pt>
                      <c:pt idx="74909">
                        <c:v>3.3850370000000001</c:v>
                      </c:pt>
                      <c:pt idx="74910">
                        <c:v>3.3821479999999999</c:v>
                      </c:pt>
                      <c:pt idx="74911">
                        <c:v>3.3792589999999998</c:v>
                      </c:pt>
                      <c:pt idx="74912">
                        <c:v>3.3763700000000001</c:v>
                      </c:pt>
                      <c:pt idx="74913">
                        <c:v>3.3734820000000001</c:v>
                      </c:pt>
                      <c:pt idx="74914">
                        <c:v>3.370593</c:v>
                      </c:pt>
                      <c:pt idx="74915">
                        <c:v>3.3677039999999998</c:v>
                      </c:pt>
                      <c:pt idx="74916">
                        <c:v>3.3648150000000001</c:v>
                      </c:pt>
                      <c:pt idx="74917">
                        <c:v>3.361926</c:v>
                      </c:pt>
                      <c:pt idx="74918">
                        <c:v>3.3590369999999998</c:v>
                      </c:pt>
                      <c:pt idx="74919">
                        <c:v>3.3561480000000001</c:v>
                      </c:pt>
                      <c:pt idx="74920">
                        <c:v>3.353259</c:v>
                      </c:pt>
                      <c:pt idx="74921">
                        <c:v>3.350371</c:v>
                      </c:pt>
                      <c:pt idx="74922">
                        <c:v>3.3474819999999998</c:v>
                      </c:pt>
                      <c:pt idx="74923">
                        <c:v>3.3445930000000001</c:v>
                      </c:pt>
                      <c:pt idx="74924">
                        <c:v>3.341704</c:v>
                      </c:pt>
                      <c:pt idx="74925">
                        <c:v>3.3388149999999999</c:v>
                      </c:pt>
                      <c:pt idx="74926">
                        <c:v>3.3359260000000002</c:v>
                      </c:pt>
                      <c:pt idx="74927">
                        <c:v>3.333037</c:v>
                      </c:pt>
                      <c:pt idx="74928">
                        <c:v>3.3301479999999999</c:v>
                      </c:pt>
                      <c:pt idx="74929">
                        <c:v>3.3272599999999999</c:v>
                      </c:pt>
                      <c:pt idx="74930">
                        <c:v>3.3243710000000002</c:v>
                      </c:pt>
                      <c:pt idx="74931">
                        <c:v>3.321482</c:v>
                      </c:pt>
                      <c:pt idx="74932">
                        <c:v>3.3185929999999999</c:v>
                      </c:pt>
                      <c:pt idx="74933">
                        <c:v>3.3157040000000002</c:v>
                      </c:pt>
                      <c:pt idx="74934">
                        <c:v>3.3128150000000001</c:v>
                      </c:pt>
                      <c:pt idx="74935">
                        <c:v>3.3099259999999999</c:v>
                      </c:pt>
                      <c:pt idx="74936">
                        <c:v>3.3070369999999998</c:v>
                      </c:pt>
                      <c:pt idx="74937">
                        <c:v>3.3041480000000001</c:v>
                      </c:pt>
                      <c:pt idx="74938">
                        <c:v>3.3012600000000001</c:v>
                      </c:pt>
                      <c:pt idx="74939">
                        <c:v>3.2983709999999999</c:v>
                      </c:pt>
                      <c:pt idx="74940">
                        <c:v>3.2954819999999998</c:v>
                      </c:pt>
                      <c:pt idx="74941">
                        <c:v>3.2925930000000001</c:v>
                      </c:pt>
                      <c:pt idx="74942">
                        <c:v>3.289704</c:v>
                      </c:pt>
                      <c:pt idx="74943">
                        <c:v>3.2868149999999998</c:v>
                      </c:pt>
                      <c:pt idx="74944">
                        <c:v>3.2839260000000001</c:v>
                      </c:pt>
                      <c:pt idx="74945">
                        <c:v>3.281037</c:v>
                      </c:pt>
                      <c:pt idx="74946">
                        <c:v>3.2781479999999998</c:v>
                      </c:pt>
                      <c:pt idx="74947">
                        <c:v>3.2752590000000001</c:v>
                      </c:pt>
                      <c:pt idx="74948">
                        <c:v>3.2723710000000001</c:v>
                      </c:pt>
                      <c:pt idx="74949">
                        <c:v>3.269482</c:v>
                      </c:pt>
                      <c:pt idx="74950">
                        <c:v>3.2665929999999999</c:v>
                      </c:pt>
                      <c:pt idx="74951">
                        <c:v>3.2637040000000002</c:v>
                      </c:pt>
                      <c:pt idx="74952">
                        <c:v>3.260815</c:v>
                      </c:pt>
                      <c:pt idx="74953">
                        <c:v>3.2579259999999999</c:v>
                      </c:pt>
                      <c:pt idx="74954">
                        <c:v>3.2550370000000002</c:v>
                      </c:pt>
                      <c:pt idx="74955">
                        <c:v>3.252148</c:v>
                      </c:pt>
                      <c:pt idx="74956">
                        <c:v>3.2492589999999999</c:v>
                      </c:pt>
                      <c:pt idx="74957">
                        <c:v>3.2463709999999999</c:v>
                      </c:pt>
                      <c:pt idx="74958">
                        <c:v>3.2434820000000002</c:v>
                      </c:pt>
                      <c:pt idx="74959">
                        <c:v>3.2405930000000001</c:v>
                      </c:pt>
                      <c:pt idx="74960">
                        <c:v>3.2377039999999999</c:v>
                      </c:pt>
                      <c:pt idx="74961">
                        <c:v>3.2348150000000002</c:v>
                      </c:pt>
                      <c:pt idx="74962">
                        <c:v>3.2319260000000001</c:v>
                      </c:pt>
                      <c:pt idx="74963">
                        <c:v>3.2290369999999999</c:v>
                      </c:pt>
                      <c:pt idx="74964">
                        <c:v>3.2261479999999998</c:v>
                      </c:pt>
                      <c:pt idx="74965">
                        <c:v>3.2232590000000001</c:v>
                      </c:pt>
                      <c:pt idx="74966">
                        <c:v>3.2203710000000001</c:v>
                      </c:pt>
                      <c:pt idx="74967">
                        <c:v>3.217482</c:v>
                      </c:pt>
                      <c:pt idx="74968">
                        <c:v>3.2145929999999998</c:v>
                      </c:pt>
                      <c:pt idx="74969">
                        <c:v>3.2117040000000001</c:v>
                      </c:pt>
                      <c:pt idx="74970">
                        <c:v>3.208815</c:v>
                      </c:pt>
                      <c:pt idx="74971">
                        <c:v>3.2059259999999998</c:v>
                      </c:pt>
                      <c:pt idx="74972">
                        <c:v>3.2030370000000001</c:v>
                      </c:pt>
                      <c:pt idx="74973">
                        <c:v>3.200148</c:v>
                      </c:pt>
                      <c:pt idx="74974">
                        <c:v>3.1972589999999999</c:v>
                      </c:pt>
                      <c:pt idx="74975">
                        <c:v>3.1943709999999998</c:v>
                      </c:pt>
                      <c:pt idx="74976">
                        <c:v>3.1914820000000002</c:v>
                      </c:pt>
                      <c:pt idx="74977">
                        <c:v>3.188593</c:v>
                      </c:pt>
                      <c:pt idx="74978">
                        <c:v>3.1857039999999999</c:v>
                      </c:pt>
                      <c:pt idx="74979">
                        <c:v>3.1828150000000002</c:v>
                      </c:pt>
                      <c:pt idx="74980">
                        <c:v>3.179926</c:v>
                      </c:pt>
                      <c:pt idx="74981">
                        <c:v>3.1770369999999999</c:v>
                      </c:pt>
                      <c:pt idx="74982">
                        <c:v>3.1741480000000002</c:v>
                      </c:pt>
                      <c:pt idx="74983">
                        <c:v>3.1712590000000001</c:v>
                      </c:pt>
                      <c:pt idx="74984">
                        <c:v>3.1683699999999999</c:v>
                      </c:pt>
                      <c:pt idx="74985">
                        <c:v>3.1654819999999999</c:v>
                      </c:pt>
                      <c:pt idx="74986">
                        <c:v>3.1625930000000002</c:v>
                      </c:pt>
                      <c:pt idx="74987">
                        <c:v>3.1597040000000001</c:v>
                      </c:pt>
                      <c:pt idx="74988">
                        <c:v>3.1568149999999999</c:v>
                      </c:pt>
                      <c:pt idx="74989">
                        <c:v>3.1539259999999998</c:v>
                      </c:pt>
                      <c:pt idx="74990">
                        <c:v>3.1510370000000001</c:v>
                      </c:pt>
                      <c:pt idx="74991">
                        <c:v>3.1481479999999999</c:v>
                      </c:pt>
                      <c:pt idx="74992">
                        <c:v>3.1452589999999998</c:v>
                      </c:pt>
                      <c:pt idx="74993">
                        <c:v>3.1423700000000001</c:v>
                      </c:pt>
                      <c:pt idx="74994">
                        <c:v>3.1394820000000001</c:v>
                      </c:pt>
                      <c:pt idx="74995">
                        <c:v>3.136593</c:v>
                      </c:pt>
                      <c:pt idx="74996">
                        <c:v>3.1337039999999998</c:v>
                      </c:pt>
                      <c:pt idx="74997">
                        <c:v>3.1308150000000001</c:v>
                      </c:pt>
                      <c:pt idx="74998">
                        <c:v>3.127926</c:v>
                      </c:pt>
                      <c:pt idx="74999">
                        <c:v>3.1250369999999998</c:v>
                      </c:pt>
                      <c:pt idx="75000">
                        <c:v>3.1221480000000001</c:v>
                      </c:pt>
                      <c:pt idx="75001">
                        <c:v>3.119259</c:v>
                      </c:pt>
                      <c:pt idx="75002">
                        <c:v>3.1163699999999999</c:v>
                      </c:pt>
                      <c:pt idx="75003">
                        <c:v>3.1134819999999999</c:v>
                      </c:pt>
                      <c:pt idx="75004">
                        <c:v>3.1105930000000002</c:v>
                      </c:pt>
                      <c:pt idx="75005">
                        <c:v>3.107704</c:v>
                      </c:pt>
                      <c:pt idx="75006">
                        <c:v>3.1048149999999999</c:v>
                      </c:pt>
                      <c:pt idx="75007">
                        <c:v>3.1019260000000002</c:v>
                      </c:pt>
                      <c:pt idx="75008">
                        <c:v>3.099037</c:v>
                      </c:pt>
                      <c:pt idx="75009">
                        <c:v>3.0961479999999999</c:v>
                      </c:pt>
                      <c:pt idx="75010">
                        <c:v>3.0932590000000002</c:v>
                      </c:pt>
                      <c:pt idx="75011">
                        <c:v>3.0903710000000002</c:v>
                      </c:pt>
                      <c:pt idx="75012">
                        <c:v>3.0874820000000001</c:v>
                      </c:pt>
                      <c:pt idx="75013">
                        <c:v>3.0845929999999999</c:v>
                      </c:pt>
                      <c:pt idx="75014">
                        <c:v>3.0817040000000002</c:v>
                      </c:pt>
                      <c:pt idx="75015">
                        <c:v>3.0788150000000001</c:v>
                      </c:pt>
                      <c:pt idx="75016">
                        <c:v>3.0759259999999999</c:v>
                      </c:pt>
                      <c:pt idx="75017">
                        <c:v>3.0730369999999998</c:v>
                      </c:pt>
                      <c:pt idx="75018">
                        <c:v>3.0701480000000001</c:v>
                      </c:pt>
                      <c:pt idx="75019">
                        <c:v>3.0672600000000001</c:v>
                      </c:pt>
                      <c:pt idx="75020">
                        <c:v>3.064371</c:v>
                      </c:pt>
                      <c:pt idx="75021">
                        <c:v>3.0614819999999998</c:v>
                      </c:pt>
                      <c:pt idx="75022">
                        <c:v>3.0585930000000001</c:v>
                      </c:pt>
                      <c:pt idx="75023">
                        <c:v>3.055704</c:v>
                      </c:pt>
                      <c:pt idx="75024">
                        <c:v>3.0528149999999998</c:v>
                      </c:pt>
                      <c:pt idx="75025">
                        <c:v>3.0499260000000001</c:v>
                      </c:pt>
                      <c:pt idx="75026">
                        <c:v>3.047037</c:v>
                      </c:pt>
                      <c:pt idx="75027">
                        <c:v>3.0441479999999999</c:v>
                      </c:pt>
                      <c:pt idx="75028">
                        <c:v>3.0412599999999999</c:v>
                      </c:pt>
                      <c:pt idx="75029">
                        <c:v>3.0383710000000002</c:v>
                      </c:pt>
                      <c:pt idx="75030">
                        <c:v>3.035482</c:v>
                      </c:pt>
                      <c:pt idx="75031">
                        <c:v>3.0325929999999999</c:v>
                      </c:pt>
                      <c:pt idx="75032">
                        <c:v>3.0297040000000002</c:v>
                      </c:pt>
                      <c:pt idx="75033">
                        <c:v>3.026815</c:v>
                      </c:pt>
                      <c:pt idx="75034">
                        <c:v>3.0239259999999999</c:v>
                      </c:pt>
                      <c:pt idx="75035">
                        <c:v>3.0210370000000002</c:v>
                      </c:pt>
                      <c:pt idx="75036">
                        <c:v>3.0181480000000001</c:v>
                      </c:pt>
                      <c:pt idx="75037">
                        <c:v>3.0152600000000001</c:v>
                      </c:pt>
                      <c:pt idx="75038">
                        <c:v>3.0123709999999999</c:v>
                      </c:pt>
                      <c:pt idx="75039">
                        <c:v>3.0094820000000002</c:v>
                      </c:pt>
                      <c:pt idx="75040">
                        <c:v>3.0065930000000001</c:v>
                      </c:pt>
                      <c:pt idx="75041">
                        <c:v>3.0037039999999999</c:v>
                      </c:pt>
                      <c:pt idx="75042">
                        <c:v>3.0008149999999998</c:v>
                      </c:pt>
                      <c:pt idx="75043">
                        <c:v>2.9979260000000001</c:v>
                      </c:pt>
                      <c:pt idx="75044">
                        <c:v>2.9950369999999999</c:v>
                      </c:pt>
                      <c:pt idx="75045">
                        <c:v>2.9921479999999998</c:v>
                      </c:pt>
                      <c:pt idx="75046">
                        <c:v>2.9892590000000001</c:v>
                      </c:pt>
                      <c:pt idx="75047">
                        <c:v>2.9863710000000001</c:v>
                      </c:pt>
                      <c:pt idx="75048">
                        <c:v>2.983482</c:v>
                      </c:pt>
                      <c:pt idx="75049">
                        <c:v>2.9805929999999998</c:v>
                      </c:pt>
                      <c:pt idx="75050">
                        <c:v>2.9777040000000001</c:v>
                      </c:pt>
                      <c:pt idx="75051">
                        <c:v>2.974815</c:v>
                      </c:pt>
                      <c:pt idx="75052">
                        <c:v>2.9719259999999998</c:v>
                      </c:pt>
                      <c:pt idx="75053">
                        <c:v>2.9690370000000001</c:v>
                      </c:pt>
                      <c:pt idx="75054">
                        <c:v>2.966148</c:v>
                      </c:pt>
                      <c:pt idx="75055">
                        <c:v>2.9632589999999999</c:v>
                      </c:pt>
                      <c:pt idx="75056">
                        <c:v>2.9603709999999999</c:v>
                      </c:pt>
                      <c:pt idx="75057">
                        <c:v>2.9574820000000002</c:v>
                      </c:pt>
                      <c:pt idx="75058">
                        <c:v>2.954593</c:v>
                      </c:pt>
                      <c:pt idx="75059">
                        <c:v>2.9517039999999999</c:v>
                      </c:pt>
                      <c:pt idx="75060">
                        <c:v>2.9488150000000002</c:v>
                      </c:pt>
                      <c:pt idx="75061">
                        <c:v>2.945926</c:v>
                      </c:pt>
                      <c:pt idx="75062">
                        <c:v>2.9430369999999999</c:v>
                      </c:pt>
                      <c:pt idx="75063">
                        <c:v>2.9401480000000002</c:v>
                      </c:pt>
                      <c:pt idx="75064">
                        <c:v>2.9372590000000001</c:v>
                      </c:pt>
                      <c:pt idx="75065">
                        <c:v>2.9343710000000001</c:v>
                      </c:pt>
                      <c:pt idx="75066">
                        <c:v>2.9314819999999999</c:v>
                      </c:pt>
                      <c:pt idx="75067">
                        <c:v>2.9285929999999998</c:v>
                      </c:pt>
                      <c:pt idx="75068">
                        <c:v>2.9257040000000001</c:v>
                      </c:pt>
                      <c:pt idx="75069">
                        <c:v>2.9228149999999999</c:v>
                      </c:pt>
                      <c:pt idx="75070">
                        <c:v>2.9199259999999998</c:v>
                      </c:pt>
                      <c:pt idx="75071">
                        <c:v>2.9170370000000001</c:v>
                      </c:pt>
                      <c:pt idx="75072">
                        <c:v>2.914148</c:v>
                      </c:pt>
                      <c:pt idx="75073">
                        <c:v>2.9112589999999998</c:v>
                      </c:pt>
                      <c:pt idx="75074">
                        <c:v>2.9083700000000001</c:v>
                      </c:pt>
                      <c:pt idx="75075">
                        <c:v>2.9054820000000001</c:v>
                      </c:pt>
                      <c:pt idx="75076">
                        <c:v>2.902593</c:v>
                      </c:pt>
                      <c:pt idx="75077">
                        <c:v>2.8997039999999998</c:v>
                      </c:pt>
                      <c:pt idx="75078">
                        <c:v>2.8968150000000001</c:v>
                      </c:pt>
                      <c:pt idx="75079">
                        <c:v>2.893926</c:v>
                      </c:pt>
                      <c:pt idx="75080">
                        <c:v>2.8910369999999999</c:v>
                      </c:pt>
                      <c:pt idx="75081">
                        <c:v>2.8881480000000002</c:v>
                      </c:pt>
                      <c:pt idx="75082">
                        <c:v>2.885259</c:v>
                      </c:pt>
                      <c:pt idx="75083">
                        <c:v>2.8823699999999999</c:v>
                      </c:pt>
                      <c:pt idx="75084">
                        <c:v>2.8794819999999999</c:v>
                      </c:pt>
                      <c:pt idx="75085">
                        <c:v>2.8765930000000002</c:v>
                      </c:pt>
                      <c:pt idx="75086">
                        <c:v>2.873704</c:v>
                      </c:pt>
                      <c:pt idx="75087">
                        <c:v>2.8708149999999999</c:v>
                      </c:pt>
                      <c:pt idx="75088">
                        <c:v>2.8679260000000002</c:v>
                      </c:pt>
                      <c:pt idx="75089">
                        <c:v>2.8650370000000001</c:v>
                      </c:pt>
                      <c:pt idx="75090">
                        <c:v>2.8621479999999999</c:v>
                      </c:pt>
                      <c:pt idx="75091">
                        <c:v>2.8592590000000002</c:v>
                      </c:pt>
                      <c:pt idx="75092">
                        <c:v>2.8563700000000001</c:v>
                      </c:pt>
                      <c:pt idx="75093">
                        <c:v>2.8534820000000001</c:v>
                      </c:pt>
                      <c:pt idx="75094">
                        <c:v>2.8505929999999999</c:v>
                      </c:pt>
                      <c:pt idx="75095">
                        <c:v>2.8477039999999998</c:v>
                      </c:pt>
                      <c:pt idx="75096">
                        <c:v>2.8448150000000001</c:v>
                      </c:pt>
                      <c:pt idx="75097">
                        <c:v>2.841926</c:v>
                      </c:pt>
                      <c:pt idx="75098">
                        <c:v>2.8390369999999998</c:v>
                      </c:pt>
                      <c:pt idx="75099">
                        <c:v>2.8361480000000001</c:v>
                      </c:pt>
                      <c:pt idx="75100">
                        <c:v>2.833259</c:v>
                      </c:pt>
                      <c:pt idx="75101">
                        <c:v>2.830371</c:v>
                      </c:pt>
                      <c:pt idx="75102">
                        <c:v>2.8274819999999998</c:v>
                      </c:pt>
                      <c:pt idx="75103">
                        <c:v>2.8245930000000001</c:v>
                      </c:pt>
                      <c:pt idx="75104">
                        <c:v>2.821704</c:v>
                      </c:pt>
                      <c:pt idx="75105">
                        <c:v>2.8188149999999998</c:v>
                      </c:pt>
                      <c:pt idx="75106">
                        <c:v>2.8159260000000002</c:v>
                      </c:pt>
                      <c:pt idx="75107">
                        <c:v>2.813037</c:v>
                      </c:pt>
                      <c:pt idx="75108">
                        <c:v>2.8101479999999999</c:v>
                      </c:pt>
                      <c:pt idx="75109">
                        <c:v>2.8072590000000002</c:v>
                      </c:pt>
                      <c:pt idx="75110">
                        <c:v>2.8043710000000002</c:v>
                      </c:pt>
                      <c:pt idx="75111">
                        <c:v>2.801482</c:v>
                      </c:pt>
                      <c:pt idx="75112">
                        <c:v>2.7985929999999999</c:v>
                      </c:pt>
                      <c:pt idx="75113">
                        <c:v>2.7957040000000002</c:v>
                      </c:pt>
                      <c:pt idx="75114">
                        <c:v>2.792815</c:v>
                      </c:pt>
                      <c:pt idx="75115">
                        <c:v>2.7899259999999999</c:v>
                      </c:pt>
                      <c:pt idx="75116">
                        <c:v>2.7870370000000002</c:v>
                      </c:pt>
                      <c:pt idx="75117">
                        <c:v>2.7841480000000001</c:v>
                      </c:pt>
                      <c:pt idx="75118">
                        <c:v>2.7812600000000001</c:v>
                      </c:pt>
                      <c:pt idx="75119">
                        <c:v>2.7783709999999999</c:v>
                      </c:pt>
                      <c:pt idx="75120">
                        <c:v>2.7754819999999998</c:v>
                      </c:pt>
                      <c:pt idx="75121">
                        <c:v>2.7725930000000001</c:v>
                      </c:pt>
                      <c:pt idx="75122">
                        <c:v>2.7697039999999999</c:v>
                      </c:pt>
                      <c:pt idx="75123">
                        <c:v>2.7668149999999998</c:v>
                      </c:pt>
                      <c:pt idx="75124">
                        <c:v>2.7639260000000001</c:v>
                      </c:pt>
                      <c:pt idx="75125">
                        <c:v>2.761037</c:v>
                      </c:pt>
                      <c:pt idx="75126">
                        <c:v>2.7581479999999998</c:v>
                      </c:pt>
                      <c:pt idx="75127">
                        <c:v>2.7552599999999998</c:v>
                      </c:pt>
                      <c:pt idx="75128">
                        <c:v>2.7523710000000001</c:v>
                      </c:pt>
                      <c:pt idx="75129">
                        <c:v>2.749482</c:v>
                      </c:pt>
                      <c:pt idx="75130">
                        <c:v>2.7465929999999998</c:v>
                      </c:pt>
                      <c:pt idx="75131">
                        <c:v>2.7437040000000001</c:v>
                      </c:pt>
                      <c:pt idx="75132">
                        <c:v>2.740815</c:v>
                      </c:pt>
                      <c:pt idx="75133">
                        <c:v>2.7379259999999999</c:v>
                      </c:pt>
                      <c:pt idx="75134">
                        <c:v>2.7350370000000002</c:v>
                      </c:pt>
                      <c:pt idx="75135">
                        <c:v>2.732148</c:v>
                      </c:pt>
                      <c:pt idx="75136">
                        <c:v>2.7292589999999999</c:v>
                      </c:pt>
                      <c:pt idx="75137">
                        <c:v>2.7263709999999999</c:v>
                      </c:pt>
                      <c:pt idx="75138">
                        <c:v>2.7234820000000002</c:v>
                      </c:pt>
                      <c:pt idx="75139">
                        <c:v>2.720593</c:v>
                      </c:pt>
                      <c:pt idx="75140">
                        <c:v>2.7177039999999999</c:v>
                      </c:pt>
                      <c:pt idx="75141">
                        <c:v>2.7148150000000002</c:v>
                      </c:pt>
                      <c:pt idx="75142">
                        <c:v>2.7119260000000001</c:v>
                      </c:pt>
                      <c:pt idx="75143">
                        <c:v>2.7090369999999999</c:v>
                      </c:pt>
                      <c:pt idx="75144">
                        <c:v>2.7061480000000002</c:v>
                      </c:pt>
                      <c:pt idx="75145">
                        <c:v>2.7032590000000001</c:v>
                      </c:pt>
                      <c:pt idx="75146">
                        <c:v>2.7003710000000001</c:v>
                      </c:pt>
                      <c:pt idx="75147">
                        <c:v>2.6974819999999999</c:v>
                      </c:pt>
                      <c:pt idx="75148">
                        <c:v>2.6945929999999998</c:v>
                      </c:pt>
                      <c:pt idx="75149">
                        <c:v>2.6917040000000001</c:v>
                      </c:pt>
                      <c:pt idx="75150">
                        <c:v>2.688815</c:v>
                      </c:pt>
                      <c:pt idx="75151">
                        <c:v>2.6859259999999998</c:v>
                      </c:pt>
                      <c:pt idx="75152">
                        <c:v>2.6830370000000001</c:v>
                      </c:pt>
                      <c:pt idx="75153">
                        <c:v>2.680148</c:v>
                      </c:pt>
                      <c:pt idx="75154">
                        <c:v>2.6772589999999998</c:v>
                      </c:pt>
                      <c:pt idx="75155">
                        <c:v>2.6743709999999998</c:v>
                      </c:pt>
                      <c:pt idx="75156">
                        <c:v>2.6714820000000001</c:v>
                      </c:pt>
                      <c:pt idx="75157">
                        <c:v>2.668593</c:v>
                      </c:pt>
                      <c:pt idx="75158">
                        <c:v>2.6657039999999999</c:v>
                      </c:pt>
                      <c:pt idx="75159">
                        <c:v>2.6628150000000002</c:v>
                      </c:pt>
                      <c:pt idx="75160">
                        <c:v>2.659926</c:v>
                      </c:pt>
                      <c:pt idx="75161">
                        <c:v>2.6570369999999999</c:v>
                      </c:pt>
                      <c:pt idx="75162">
                        <c:v>2.6541480000000002</c:v>
                      </c:pt>
                      <c:pt idx="75163">
                        <c:v>2.651259</c:v>
                      </c:pt>
                      <c:pt idx="75164">
                        <c:v>2.648371</c:v>
                      </c:pt>
                      <c:pt idx="75165">
                        <c:v>2.6454819999999999</c:v>
                      </c:pt>
                      <c:pt idx="75166">
                        <c:v>2.6425930000000002</c:v>
                      </c:pt>
                      <c:pt idx="75167">
                        <c:v>2.6397040000000001</c:v>
                      </c:pt>
                      <c:pt idx="75168">
                        <c:v>2.6368149999999999</c:v>
                      </c:pt>
                      <c:pt idx="75169">
                        <c:v>2.6339260000000002</c:v>
                      </c:pt>
                      <c:pt idx="75170">
                        <c:v>2.6310370000000001</c:v>
                      </c:pt>
                      <c:pt idx="75171">
                        <c:v>2.6281479999999999</c:v>
                      </c:pt>
                      <c:pt idx="75172">
                        <c:v>2.6252589999999998</c:v>
                      </c:pt>
                      <c:pt idx="75173">
                        <c:v>2.6223700000000001</c:v>
                      </c:pt>
                      <c:pt idx="75174">
                        <c:v>2.6194820000000001</c:v>
                      </c:pt>
                      <c:pt idx="75175">
                        <c:v>2.6165929999999999</c:v>
                      </c:pt>
                      <c:pt idx="75176">
                        <c:v>2.6137039999999998</c:v>
                      </c:pt>
                      <c:pt idx="75177">
                        <c:v>2.6108150000000001</c:v>
                      </c:pt>
                      <c:pt idx="75178">
                        <c:v>2.607926</c:v>
                      </c:pt>
                      <c:pt idx="75179">
                        <c:v>2.6050369999999998</c:v>
                      </c:pt>
                      <c:pt idx="75180">
                        <c:v>2.6021480000000001</c:v>
                      </c:pt>
                      <c:pt idx="75181">
                        <c:v>2.599259</c:v>
                      </c:pt>
                      <c:pt idx="75182">
                        <c:v>2.5963699999999998</c:v>
                      </c:pt>
                      <c:pt idx="75183">
                        <c:v>2.5934819999999998</c:v>
                      </c:pt>
                      <c:pt idx="75184">
                        <c:v>2.5905930000000001</c:v>
                      </c:pt>
                      <c:pt idx="75185">
                        <c:v>2.587704</c:v>
                      </c:pt>
                      <c:pt idx="75186">
                        <c:v>2.5848149999999999</c:v>
                      </c:pt>
                      <c:pt idx="75187">
                        <c:v>2.5819260000000002</c:v>
                      </c:pt>
                      <c:pt idx="75188">
                        <c:v>2.579037</c:v>
                      </c:pt>
                      <c:pt idx="75189">
                        <c:v>2.5761479999999999</c:v>
                      </c:pt>
                      <c:pt idx="75190">
                        <c:v>2.5732590000000002</c:v>
                      </c:pt>
                      <c:pt idx="75191">
                        <c:v>2.57037</c:v>
                      </c:pt>
                      <c:pt idx="75192">
                        <c:v>2.567482</c:v>
                      </c:pt>
                      <c:pt idx="75193">
                        <c:v>2.5645929999999999</c:v>
                      </c:pt>
                      <c:pt idx="75194">
                        <c:v>2.5617040000000002</c:v>
                      </c:pt>
                      <c:pt idx="75195">
                        <c:v>2.5588150000000001</c:v>
                      </c:pt>
                      <c:pt idx="75196">
                        <c:v>2.5559259999999999</c:v>
                      </c:pt>
                      <c:pt idx="75197">
                        <c:v>2.5530369999999998</c:v>
                      </c:pt>
                      <c:pt idx="75198">
                        <c:v>2.5501480000000001</c:v>
                      </c:pt>
                      <c:pt idx="75199">
                        <c:v>2.5472589999999999</c:v>
                      </c:pt>
                      <c:pt idx="75200">
                        <c:v>2.5443709999999999</c:v>
                      </c:pt>
                      <c:pt idx="75201">
                        <c:v>2.5414819999999998</c:v>
                      </c:pt>
                      <c:pt idx="75202">
                        <c:v>2.5385930000000001</c:v>
                      </c:pt>
                      <c:pt idx="75203">
                        <c:v>2.535704</c:v>
                      </c:pt>
                      <c:pt idx="75204">
                        <c:v>2.5328149999999998</c:v>
                      </c:pt>
                      <c:pt idx="75205">
                        <c:v>2.5299260000000001</c:v>
                      </c:pt>
                      <c:pt idx="75206">
                        <c:v>2.527037</c:v>
                      </c:pt>
                      <c:pt idx="75207">
                        <c:v>2.5241479999999998</c:v>
                      </c:pt>
                      <c:pt idx="75208">
                        <c:v>2.5212599999999998</c:v>
                      </c:pt>
                      <c:pt idx="75209">
                        <c:v>2.5183710000000001</c:v>
                      </c:pt>
                      <c:pt idx="75210">
                        <c:v>2.515482</c:v>
                      </c:pt>
                      <c:pt idx="75211">
                        <c:v>2.5125929999999999</c:v>
                      </c:pt>
                      <c:pt idx="75212">
                        <c:v>2.5097040000000002</c:v>
                      </c:pt>
                      <c:pt idx="75213">
                        <c:v>2.506815</c:v>
                      </c:pt>
                      <c:pt idx="75214">
                        <c:v>2.5039259999999999</c:v>
                      </c:pt>
                      <c:pt idx="75215">
                        <c:v>2.5010370000000002</c:v>
                      </c:pt>
                      <c:pt idx="75216">
                        <c:v>2.498148</c:v>
                      </c:pt>
                      <c:pt idx="75217">
                        <c:v>2.49526</c:v>
                      </c:pt>
                      <c:pt idx="75218">
                        <c:v>2.4923709999999999</c:v>
                      </c:pt>
                      <c:pt idx="75219">
                        <c:v>2.4894820000000002</c:v>
                      </c:pt>
                      <c:pt idx="75220">
                        <c:v>2.4865930000000001</c:v>
                      </c:pt>
                      <c:pt idx="75221">
                        <c:v>2.4837039999999999</c:v>
                      </c:pt>
                      <c:pt idx="75222">
                        <c:v>2.4808150000000002</c:v>
                      </c:pt>
                      <c:pt idx="75223">
                        <c:v>2.4779260000000001</c:v>
                      </c:pt>
                      <c:pt idx="75224">
                        <c:v>2.4750369999999999</c:v>
                      </c:pt>
                      <c:pt idx="75225">
                        <c:v>2.4721479999999998</c:v>
                      </c:pt>
                      <c:pt idx="75226">
                        <c:v>2.4692599999999998</c:v>
                      </c:pt>
                      <c:pt idx="75227">
                        <c:v>2.4663710000000001</c:v>
                      </c:pt>
                      <c:pt idx="75228">
                        <c:v>2.4634819999999999</c:v>
                      </c:pt>
                      <c:pt idx="75229">
                        <c:v>2.4605929999999998</c:v>
                      </c:pt>
                      <c:pt idx="75230">
                        <c:v>2.4577040000000001</c:v>
                      </c:pt>
                      <c:pt idx="75231">
                        <c:v>2.454815</c:v>
                      </c:pt>
                      <c:pt idx="75232">
                        <c:v>2.4519259999999998</c:v>
                      </c:pt>
                      <c:pt idx="75233">
                        <c:v>2.4490370000000001</c:v>
                      </c:pt>
                      <c:pt idx="75234">
                        <c:v>2.446148</c:v>
                      </c:pt>
                      <c:pt idx="75235">
                        <c:v>2.4432589999999998</c:v>
                      </c:pt>
                      <c:pt idx="75236">
                        <c:v>2.4403709999999998</c:v>
                      </c:pt>
                      <c:pt idx="75237">
                        <c:v>2.4374820000000001</c:v>
                      </c:pt>
                      <c:pt idx="75238">
                        <c:v>2.434593</c:v>
                      </c:pt>
                      <c:pt idx="75239">
                        <c:v>2.4317039999999999</c:v>
                      </c:pt>
                      <c:pt idx="75240">
                        <c:v>2.4288150000000002</c:v>
                      </c:pt>
                      <c:pt idx="75241">
                        <c:v>2.425926</c:v>
                      </c:pt>
                      <c:pt idx="75242">
                        <c:v>2.4230369999999999</c:v>
                      </c:pt>
                      <c:pt idx="75243">
                        <c:v>2.4201480000000002</c:v>
                      </c:pt>
                      <c:pt idx="75244">
                        <c:v>2.417259</c:v>
                      </c:pt>
                      <c:pt idx="75245">
                        <c:v>2.414371</c:v>
                      </c:pt>
                      <c:pt idx="75246">
                        <c:v>2.4114819999999999</c:v>
                      </c:pt>
                      <c:pt idx="75247">
                        <c:v>2.4085930000000002</c:v>
                      </c:pt>
                      <c:pt idx="75248">
                        <c:v>2.4057040000000001</c:v>
                      </c:pt>
                      <c:pt idx="75249">
                        <c:v>2.4028149999999999</c:v>
                      </c:pt>
                      <c:pt idx="75250">
                        <c:v>2.3999259999999998</c:v>
                      </c:pt>
                      <c:pt idx="75251">
                        <c:v>2.3970370000000001</c:v>
                      </c:pt>
                      <c:pt idx="75252">
                        <c:v>2.3941479999999999</c:v>
                      </c:pt>
                      <c:pt idx="75253">
                        <c:v>2.3912589999999998</c:v>
                      </c:pt>
                      <c:pt idx="75254">
                        <c:v>2.3883709999999998</c:v>
                      </c:pt>
                      <c:pt idx="75255">
                        <c:v>2.3854820000000001</c:v>
                      </c:pt>
                      <c:pt idx="75256">
                        <c:v>2.382593</c:v>
                      </c:pt>
                      <c:pt idx="75257">
                        <c:v>2.3797039999999998</c:v>
                      </c:pt>
                      <c:pt idx="75258">
                        <c:v>2.3768150000000001</c:v>
                      </c:pt>
                      <c:pt idx="75259">
                        <c:v>2.373926</c:v>
                      </c:pt>
                      <c:pt idx="75260">
                        <c:v>2.3710369999999998</c:v>
                      </c:pt>
                      <c:pt idx="75261">
                        <c:v>2.3681480000000001</c:v>
                      </c:pt>
                      <c:pt idx="75262">
                        <c:v>2.365259</c:v>
                      </c:pt>
                      <c:pt idx="75263">
                        <c:v>2.3623699999999999</c:v>
                      </c:pt>
                      <c:pt idx="75264">
                        <c:v>2.3594819999999999</c:v>
                      </c:pt>
                      <c:pt idx="75265">
                        <c:v>2.3565930000000002</c:v>
                      </c:pt>
                      <c:pt idx="75266">
                        <c:v>2.353704</c:v>
                      </c:pt>
                      <c:pt idx="75267">
                        <c:v>2.3508149999999999</c:v>
                      </c:pt>
                      <c:pt idx="75268">
                        <c:v>2.3479260000000002</c:v>
                      </c:pt>
                      <c:pt idx="75269">
                        <c:v>2.345037</c:v>
                      </c:pt>
                      <c:pt idx="75270">
                        <c:v>2.3421479999999999</c:v>
                      </c:pt>
                      <c:pt idx="75271">
                        <c:v>2.3392590000000002</c:v>
                      </c:pt>
                      <c:pt idx="75272">
                        <c:v>2.3363700000000001</c:v>
                      </c:pt>
                      <c:pt idx="75273">
                        <c:v>2.3334820000000001</c:v>
                      </c:pt>
                      <c:pt idx="75274">
                        <c:v>2.3305929999999999</c:v>
                      </c:pt>
                      <c:pt idx="75275">
                        <c:v>2.3277040000000002</c:v>
                      </c:pt>
                      <c:pt idx="75276">
                        <c:v>2.3248150000000001</c:v>
                      </c:pt>
                      <c:pt idx="75277">
                        <c:v>2.3219259999999999</c:v>
                      </c:pt>
                      <c:pt idx="75278">
                        <c:v>2.3190369999999998</c:v>
                      </c:pt>
                      <c:pt idx="75279">
                        <c:v>2.3161480000000001</c:v>
                      </c:pt>
                      <c:pt idx="75280">
                        <c:v>2.313259</c:v>
                      </c:pt>
                      <c:pt idx="75281">
                        <c:v>2.3103699999999998</c:v>
                      </c:pt>
                      <c:pt idx="75282">
                        <c:v>2.3074819999999998</c:v>
                      </c:pt>
                      <c:pt idx="75283">
                        <c:v>2.3045930000000001</c:v>
                      </c:pt>
                      <c:pt idx="75284">
                        <c:v>2.301704</c:v>
                      </c:pt>
                      <c:pt idx="75285">
                        <c:v>2.2988149999999998</c:v>
                      </c:pt>
                      <c:pt idx="75286">
                        <c:v>2.2959260000000001</c:v>
                      </c:pt>
                      <c:pt idx="75287">
                        <c:v>2.293037</c:v>
                      </c:pt>
                      <c:pt idx="75288">
                        <c:v>2.2901479999999999</c:v>
                      </c:pt>
                      <c:pt idx="75289">
                        <c:v>2.2872590000000002</c:v>
                      </c:pt>
                      <c:pt idx="75290">
                        <c:v>2.2843710000000002</c:v>
                      </c:pt>
                      <c:pt idx="75291">
                        <c:v>2.281482</c:v>
                      </c:pt>
                      <c:pt idx="75292">
                        <c:v>2.2785929999999999</c:v>
                      </c:pt>
                      <c:pt idx="75293">
                        <c:v>2.2757040000000002</c:v>
                      </c:pt>
                      <c:pt idx="75294">
                        <c:v>2.272815</c:v>
                      </c:pt>
                      <c:pt idx="75295">
                        <c:v>2.2699259999999999</c:v>
                      </c:pt>
                      <c:pt idx="75296">
                        <c:v>2.2670370000000002</c:v>
                      </c:pt>
                      <c:pt idx="75297">
                        <c:v>2.264148</c:v>
                      </c:pt>
                      <c:pt idx="75298">
                        <c:v>2.2612589999999999</c:v>
                      </c:pt>
                      <c:pt idx="75299">
                        <c:v>2.2583709999999999</c:v>
                      </c:pt>
                      <c:pt idx="75300">
                        <c:v>2.2554820000000002</c:v>
                      </c:pt>
                      <c:pt idx="75301">
                        <c:v>2.2525930000000001</c:v>
                      </c:pt>
                      <c:pt idx="75302">
                        <c:v>2.2497039999999999</c:v>
                      </c:pt>
                      <c:pt idx="75303">
                        <c:v>2.2468149999999998</c:v>
                      </c:pt>
                      <c:pt idx="75304">
                        <c:v>2.2439260000000001</c:v>
                      </c:pt>
                      <c:pt idx="75305">
                        <c:v>2.2410369999999999</c:v>
                      </c:pt>
                      <c:pt idx="75306">
                        <c:v>2.2381479999999998</c:v>
                      </c:pt>
                      <c:pt idx="75307">
                        <c:v>2.2352599999999998</c:v>
                      </c:pt>
                      <c:pt idx="75308">
                        <c:v>2.2323710000000001</c:v>
                      </c:pt>
                      <c:pt idx="75309">
                        <c:v>2.229482</c:v>
                      </c:pt>
                      <c:pt idx="75310">
                        <c:v>2.2265929999999998</c:v>
                      </c:pt>
                      <c:pt idx="75311">
                        <c:v>2.2237040000000001</c:v>
                      </c:pt>
                      <c:pt idx="75312">
                        <c:v>2.220815</c:v>
                      </c:pt>
                      <c:pt idx="75313">
                        <c:v>2.2179259999999998</c:v>
                      </c:pt>
                      <c:pt idx="75314">
                        <c:v>2.2150370000000001</c:v>
                      </c:pt>
                      <c:pt idx="75315">
                        <c:v>2.212148</c:v>
                      </c:pt>
                      <c:pt idx="75316">
                        <c:v>2.20926</c:v>
                      </c:pt>
                      <c:pt idx="75317">
                        <c:v>2.2063709999999999</c:v>
                      </c:pt>
                      <c:pt idx="75318">
                        <c:v>2.2034820000000002</c:v>
                      </c:pt>
                      <c:pt idx="75319">
                        <c:v>2.200593</c:v>
                      </c:pt>
                      <c:pt idx="75320">
                        <c:v>2.1977039999999999</c:v>
                      </c:pt>
                      <c:pt idx="75321">
                        <c:v>2.1948150000000002</c:v>
                      </c:pt>
                      <c:pt idx="75322">
                        <c:v>2.191926</c:v>
                      </c:pt>
                      <c:pt idx="75323">
                        <c:v>2.1890369999999999</c:v>
                      </c:pt>
                      <c:pt idx="75324">
                        <c:v>2.1861480000000002</c:v>
                      </c:pt>
                      <c:pt idx="75325">
                        <c:v>2.1832590000000001</c:v>
                      </c:pt>
                      <c:pt idx="75326">
                        <c:v>2.1803710000000001</c:v>
                      </c:pt>
                      <c:pt idx="75327">
                        <c:v>2.1774819999999999</c:v>
                      </c:pt>
                      <c:pt idx="75328">
                        <c:v>2.1745930000000002</c:v>
                      </c:pt>
                      <c:pt idx="75329">
                        <c:v>2.1717040000000001</c:v>
                      </c:pt>
                      <c:pt idx="75330">
                        <c:v>2.1688149999999999</c:v>
                      </c:pt>
                      <c:pt idx="75331">
                        <c:v>2.1659259999999998</c:v>
                      </c:pt>
                      <c:pt idx="75332">
                        <c:v>2.1630370000000001</c:v>
                      </c:pt>
                      <c:pt idx="75333">
                        <c:v>2.160148</c:v>
                      </c:pt>
                      <c:pt idx="75334">
                        <c:v>2.1572589999999998</c:v>
                      </c:pt>
                      <c:pt idx="75335">
                        <c:v>2.1543709999999998</c:v>
                      </c:pt>
                      <c:pt idx="75336">
                        <c:v>2.1514820000000001</c:v>
                      </c:pt>
                      <c:pt idx="75337">
                        <c:v>2.148593</c:v>
                      </c:pt>
                      <c:pt idx="75338">
                        <c:v>2.1457039999999998</c:v>
                      </c:pt>
                      <c:pt idx="75339">
                        <c:v>2.1428150000000001</c:v>
                      </c:pt>
                      <c:pt idx="75340">
                        <c:v>2.139926</c:v>
                      </c:pt>
                      <c:pt idx="75341">
                        <c:v>2.1370369999999999</c:v>
                      </c:pt>
                      <c:pt idx="75342">
                        <c:v>2.1341480000000002</c:v>
                      </c:pt>
                      <c:pt idx="75343">
                        <c:v>2.131259</c:v>
                      </c:pt>
                      <c:pt idx="75344">
                        <c:v>2.128371</c:v>
                      </c:pt>
                      <c:pt idx="75345">
                        <c:v>2.1254819999999999</c:v>
                      </c:pt>
                      <c:pt idx="75346">
                        <c:v>2.1225930000000002</c:v>
                      </c:pt>
                      <c:pt idx="75347">
                        <c:v>2.119704</c:v>
                      </c:pt>
                      <c:pt idx="75348">
                        <c:v>2.1168149999999999</c:v>
                      </c:pt>
                      <c:pt idx="75349">
                        <c:v>2.1139260000000002</c:v>
                      </c:pt>
                      <c:pt idx="75350">
                        <c:v>2.1110370000000001</c:v>
                      </c:pt>
                      <c:pt idx="75351">
                        <c:v>2.1081479999999999</c:v>
                      </c:pt>
                      <c:pt idx="75352">
                        <c:v>2.1052590000000002</c:v>
                      </c:pt>
                      <c:pt idx="75353">
                        <c:v>2.1023710000000002</c:v>
                      </c:pt>
                      <c:pt idx="75354">
                        <c:v>2.0994820000000001</c:v>
                      </c:pt>
                      <c:pt idx="75355">
                        <c:v>2.0965929999999999</c:v>
                      </c:pt>
                      <c:pt idx="75356">
                        <c:v>2.0937039999999998</c:v>
                      </c:pt>
                      <c:pt idx="75357">
                        <c:v>2.0908150000000001</c:v>
                      </c:pt>
                      <c:pt idx="75358">
                        <c:v>2.0879259999999999</c:v>
                      </c:pt>
                      <c:pt idx="75359">
                        <c:v>2.0850369999999998</c:v>
                      </c:pt>
                      <c:pt idx="75360">
                        <c:v>2.0821480000000001</c:v>
                      </c:pt>
                      <c:pt idx="75361">
                        <c:v>2.079259</c:v>
                      </c:pt>
                      <c:pt idx="75362">
                        <c:v>2.0763699999999998</c:v>
                      </c:pt>
                      <c:pt idx="75363">
                        <c:v>2.0734819999999998</c:v>
                      </c:pt>
                      <c:pt idx="75364">
                        <c:v>2.0705930000000001</c:v>
                      </c:pt>
                      <c:pt idx="75365">
                        <c:v>2.067704</c:v>
                      </c:pt>
                      <c:pt idx="75366">
                        <c:v>2.0648149999999998</c:v>
                      </c:pt>
                      <c:pt idx="75367">
                        <c:v>2.0619260000000001</c:v>
                      </c:pt>
                      <c:pt idx="75368">
                        <c:v>2.059037</c:v>
                      </c:pt>
                      <c:pt idx="75369">
                        <c:v>2.0561479999999999</c:v>
                      </c:pt>
                      <c:pt idx="75370">
                        <c:v>2.0532590000000002</c:v>
                      </c:pt>
                      <c:pt idx="75371">
                        <c:v>2.05037</c:v>
                      </c:pt>
                      <c:pt idx="75372">
                        <c:v>2.047482</c:v>
                      </c:pt>
                      <c:pt idx="75373">
                        <c:v>2.0445929999999999</c:v>
                      </c:pt>
                      <c:pt idx="75374">
                        <c:v>2.0417040000000002</c:v>
                      </c:pt>
                      <c:pt idx="75375">
                        <c:v>2.038815</c:v>
                      </c:pt>
                      <c:pt idx="75376">
                        <c:v>2.0359259999999999</c:v>
                      </c:pt>
                      <c:pt idx="75377">
                        <c:v>2.0330370000000002</c:v>
                      </c:pt>
                      <c:pt idx="75378">
                        <c:v>2.0301480000000001</c:v>
                      </c:pt>
                      <c:pt idx="75379">
                        <c:v>2.0272589999999999</c:v>
                      </c:pt>
                      <c:pt idx="75380">
                        <c:v>2.0243699999999998</c:v>
                      </c:pt>
                      <c:pt idx="75381">
                        <c:v>2.0214819999999998</c:v>
                      </c:pt>
                      <c:pt idx="75382">
                        <c:v>2.0185930000000001</c:v>
                      </c:pt>
                      <c:pt idx="75383">
                        <c:v>2.0157039999999999</c:v>
                      </c:pt>
                      <c:pt idx="75384">
                        <c:v>2.0128149999999998</c:v>
                      </c:pt>
                      <c:pt idx="75385">
                        <c:v>2.0099260000000001</c:v>
                      </c:pt>
                      <c:pt idx="75386">
                        <c:v>2.007037</c:v>
                      </c:pt>
                      <c:pt idx="75387">
                        <c:v>2.0041479999999998</c:v>
                      </c:pt>
                      <c:pt idx="75388">
                        <c:v>2.0012590000000001</c:v>
                      </c:pt>
                      <c:pt idx="75389">
                        <c:v>1.9983709999999999</c:v>
                      </c:pt>
                      <c:pt idx="75390">
                        <c:v>1.995482</c:v>
                      </c:pt>
                      <c:pt idx="75391">
                        <c:v>1.9925930000000001</c:v>
                      </c:pt>
                      <c:pt idx="75392">
                        <c:v>1.9897039999999999</c:v>
                      </c:pt>
                      <c:pt idx="75393">
                        <c:v>1.986815</c:v>
                      </c:pt>
                      <c:pt idx="75394">
                        <c:v>1.9839260000000001</c:v>
                      </c:pt>
                      <c:pt idx="75395">
                        <c:v>1.9810369999999999</c:v>
                      </c:pt>
                      <c:pt idx="75396">
                        <c:v>1.978148</c:v>
                      </c:pt>
                      <c:pt idx="75397">
                        <c:v>1.9752590000000001</c:v>
                      </c:pt>
                      <c:pt idx="75398">
                        <c:v>1.9723710000000001</c:v>
                      </c:pt>
                      <c:pt idx="75399">
                        <c:v>1.969482</c:v>
                      </c:pt>
                      <c:pt idx="75400">
                        <c:v>1.966593</c:v>
                      </c:pt>
                      <c:pt idx="75401">
                        <c:v>1.9637039999999999</c:v>
                      </c:pt>
                      <c:pt idx="75402">
                        <c:v>1.960815</c:v>
                      </c:pt>
                      <c:pt idx="75403">
                        <c:v>1.9579260000000001</c:v>
                      </c:pt>
                      <c:pt idx="75404">
                        <c:v>1.9550369999999999</c:v>
                      </c:pt>
                      <c:pt idx="75405">
                        <c:v>1.952148</c:v>
                      </c:pt>
                      <c:pt idx="75406">
                        <c:v>1.9492590000000001</c:v>
                      </c:pt>
                      <c:pt idx="75407">
                        <c:v>1.9463710000000001</c:v>
                      </c:pt>
                      <c:pt idx="75408">
                        <c:v>1.9434819999999999</c:v>
                      </c:pt>
                      <c:pt idx="75409">
                        <c:v>1.940593</c:v>
                      </c:pt>
                      <c:pt idx="75410">
                        <c:v>1.9377040000000001</c:v>
                      </c:pt>
                      <c:pt idx="75411">
                        <c:v>1.934815</c:v>
                      </c:pt>
                      <c:pt idx="75412">
                        <c:v>1.931926</c:v>
                      </c:pt>
                      <c:pt idx="75413">
                        <c:v>1.9290369999999999</c:v>
                      </c:pt>
                      <c:pt idx="75414">
                        <c:v>1.926148</c:v>
                      </c:pt>
                      <c:pt idx="75415">
                        <c:v>1.9232590000000001</c:v>
                      </c:pt>
                      <c:pt idx="75416">
                        <c:v>1.9203710000000001</c:v>
                      </c:pt>
                      <c:pt idx="75417">
                        <c:v>1.9174819999999999</c:v>
                      </c:pt>
                      <c:pt idx="75418">
                        <c:v>1.914593</c:v>
                      </c:pt>
                      <c:pt idx="75419">
                        <c:v>1.9117040000000001</c:v>
                      </c:pt>
                      <c:pt idx="75420">
                        <c:v>1.9088149999999999</c:v>
                      </c:pt>
                      <c:pt idx="75421">
                        <c:v>1.905926</c:v>
                      </c:pt>
                      <c:pt idx="75422">
                        <c:v>1.9030370000000001</c:v>
                      </c:pt>
                      <c:pt idx="75423">
                        <c:v>1.9001479999999999</c:v>
                      </c:pt>
                      <c:pt idx="75424">
                        <c:v>1.897259</c:v>
                      </c:pt>
                      <c:pt idx="75425">
                        <c:v>1.894371</c:v>
                      </c:pt>
                      <c:pt idx="75426">
                        <c:v>1.8914820000000001</c:v>
                      </c:pt>
                      <c:pt idx="75427">
                        <c:v>1.888593</c:v>
                      </c:pt>
                      <c:pt idx="75428">
                        <c:v>1.885704</c:v>
                      </c:pt>
                      <c:pt idx="75429">
                        <c:v>1.8828149999999999</c:v>
                      </c:pt>
                      <c:pt idx="75430">
                        <c:v>1.879926</c:v>
                      </c:pt>
                      <c:pt idx="75431">
                        <c:v>1.8770370000000001</c:v>
                      </c:pt>
                      <c:pt idx="75432">
                        <c:v>1.8741479999999999</c:v>
                      </c:pt>
                      <c:pt idx="75433">
                        <c:v>1.871259</c:v>
                      </c:pt>
                      <c:pt idx="75434">
                        <c:v>1.868371</c:v>
                      </c:pt>
                      <c:pt idx="75435">
                        <c:v>1.8654820000000001</c:v>
                      </c:pt>
                      <c:pt idx="75436">
                        <c:v>1.8625929999999999</c:v>
                      </c:pt>
                      <c:pt idx="75437">
                        <c:v>1.859704</c:v>
                      </c:pt>
                      <c:pt idx="75438">
                        <c:v>1.8568150000000001</c:v>
                      </c:pt>
                      <c:pt idx="75439">
                        <c:v>1.853926</c:v>
                      </c:pt>
                      <c:pt idx="75440">
                        <c:v>1.851037</c:v>
                      </c:pt>
                      <c:pt idx="75441">
                        <c:v>1.8481479999999999</c:v>
                      </c:pt>
                      <c:pt idx="75442">
                        <c:v>1.845259</c:v>
                      </c:pt>
                      <c:pt idx="75443">
                        <c:v>1.842371</c:v>
                      </c:pt>
                      <c:pt idx="75444">
                        <c:v>1.8394820000000001</c:v>
                      </c:pt>
                      <c:pt idx="75445">
                        <c:v>1.8365929999999999</c:v>
                      </c:pt>
                      <c:pt idx="75446">
                        <c:v>1.833704</c:v>
                      </c:pt>
                      <c:pt idx="75447">
                        <c:v>1.8308150000000001</c:v>
                      </c:pt>
                      <c:pt idx="75448">
                        <c:v>1.8279259999999999</c:v>
                      </c:pt>
                      <c:pt idx="75449">
                        <c:v>1.825037</c:v>
                      </c:pt>
                      <c:pt idx="75450">
                        <c:v>1.8221480000000001</c:v>
                      </c:pt>
                      <c:pt idx="75451">
                        <c:v>1.819259</c:v>
                      </c:pt>
                      <c:pt idx="75452">
                        <c:v>1.816371</c:v>
                      </c:pt>
                      <c:pt idx="75453">
                        <c:v>1.813482</c:v>
                      </c:pt>
                      <c:pt idx="75454">
                        <c:v>1.8105929999999999</c:v>
                      </c:pt>
                      <c:pt idx="75455">
                        <c:v>1.807704</c:v>
                      </c:pt>
                      <c:pt idx="75456">
                        <c:v>1.8048150000000001</c:v>
                      </c:pt>
                      <c:pt idx="75457">
                        <c:v>1.8019259999999999</c:v>
                      </c:pt>
                      <c:pt idx="75458">
                        <c:v>1.799037</c:v>
                      </c:pt>
                      <c:pt idx="75459">
                        <c:v>1.7961480000000001</c:v>
                      </c:pt>
                      <c:pt idx="75460">
                        <c:v>1.7932589999999999</c:v>
                      </c:pt>
                      <c:pt idx="75461">
                        <c:v>1.7903709999999999</c:v>
                      </c:pt>
                      <c:pt idx="75462">
                        <c:v>1.787482</c:v>
                      </c:pt>
                      <c:pt idx="75463">
                        <c:v>1.7845930000000001</c:v>
                      </c:pt>
                      <c:pt idx="75464">
                        <c:v>1.781704</c:v>
                      </c:pt>
                      <c:pt idx="75465">
                        <c:v>1.778815</c:v>
                      </c:pt>
                      <c:pt idx="75466">
                        <c:v>1.7759259999999999</c:v>
                      </c:pt>
                      <c:pt idx="75467">
                        <c:v>1.773037</c:v>
                      </c:pt>
                      <c:pt idx="75468">
                        <c:v>1.7701480000000001</c:v>
                      </c:pt>
                      <c:pt idx="75469">
                        <c:v>1.7672589999999999</c:v>
                      </c:pt>
                      <c:pt idx="75470">
                        <c:v>1.7643709999999999</c:v>
                      </c:pt>
                      <c:pt idx="75471">
                        <c:v>1.761482</c:v>
                      </c:pt>
                      <c:pt idx="75472">
                        <c:v>1.7585930000000001</c:v>
                      </c:pt>
                      <c:pt idx="75473">
                        <c:v>1.7557039999999999</c:v>
                      </c:pt>
                      <c:pt idx="75474">
                        <c:v>1.752815</c:v>
                      </c:pt>
                      <c:pt idx="75475">
                        <c:v>1.7499260000000001</c:v>
                      </c:pt>
                      <c:pt idx="75476">
                        <c:v>1.747037</c:v>
                      </c:pt>
                      <c:pt idx="75477">
                        <c:v>1.744148</c:v>
                      </c:pt>
                      <c:pt idx="75478">
                        <c:v>1.7412589999999999</c:v>
                      </c:pt>
                      <c:pt idx="75479">
                        <c:v>1.7383710000000001</c:v>
                      </c:pt>
                      <c:pt idx="75480">
                        <c:v>1.735482</c:v>
                      </c:pt>
                      <c:pt idx="75481">
                        <c:v>1.732593</c:v>
                      </c:pt>
                      <c:pt idx="75482">
                        <c:v>1.7297039999999999</c:v>
                      </c:pt>
                      <c:pt idx="75483">
                        <c:v>1.726815</c:v>
                      </c:pt>
                      <c:pt idx="75484">
                        <c:v>1.7239260000000001</c:v>
                      </c:pt>
                      <c:pt idx="75485">
                        <c:v>1.7210369999999999</c:v>
                      </c:pt>
                      <c:pt idx="75486">
                        <c:v>1.718148</c:v>
                      </c:pt>
                      <c:pt idx="75487">
                        <c:v>1.7152590000000001</c:v>
                      </c:pt>
                      <c:pt idx="75488">
                        <c:v>1.7123710000000001</c:v>
                      </c:pt>
                      <c:pt idx="75489">
                        <c:v>1.7094819999999999</c:v>
                      </c:pt>
                      <c:pt idx="75490">
                        <c:v>1.706593</c:v>
                      </c:pt>
                      <c:pt idx="75491">
                        <c:v>1.7037040000000001</c:v>
                      </c:pt>
                      <c:pt idx="75492">
                        <c:v>1.700815</c:v>
                      </c:pt>
                      <c:pt idx="75493">
                        <c:v>1.697926</c:v>
                      </c:pt>
                      <c:pt idx="75494">
                        <c:v>1.6950369999999999</c:v>
                      </c:pt>
                      <c:pt idx="75495">
                        <c:v>1.692148</c:v>
                      </c:pt>
                      <c:pt idx="75496">
                        <c:v>1.6892590000000001</c:v>
                      </c:pt>
                      <c:pt idx="75497">
                        <c:v>1.6863699999999999</c:v>
                      </c:pt>
                      <c:pt idx="75498">
                        <c:v>1.6834819999999999</c:v>
                      </c:pt>
                      <c:pt idx="75499">
                        <c:v>1.680593</c:v>
                      </c:pt>
                      <c:pt idx="75500">
                        <c:v>1.6777040000000001</c:v>
                      </c:pt>
                      <c:pt idx="75501">
                        <c:v>1.6748149999999999</c:v>
                      </c:pt>
                      <c:pt idx="75502">
                        <c:v>1.671926</c:v>
                      </c:pt>
                      <c:pt idx="75503">
                        <c:v>1.6690370000000001</c:v>
                      </c:pt>
                      <c:pt idx="75504">
                        <c:v>1.666148</c:v>
                      </c:pt>
                      <c:pt idx="75505">
                        <c:v>1.663259</c:v>
                      </c:pt>
                      <c:pt idx="75506">
                        <c:v>1.660371</c:v>
                      </c:pt>
                      <c:pt idx="75507">
                        <c:v>1.6574819999999999</c:v>
                      </c:pt>
                      <c:pt idx="75508">
                        <c:v>1.654593</c:v>
                      </c:pt>
                      <c:pt idx="75509">
                        <c:v>1.6517040000000001</c:v>
                      </c:pt>
                      <c:pt idx="75510">
                        <c:v>1.6488149999999999</c:v>
                      </c:pt>
                      <c:pt idx="75511">
                        <c:v>1.645926</c:v>
                      </c:pt>
                      <c:pt idx="75512">
                        <c:v>1.6430370000000001</c:v>
                      </c:pt>
                      <c:pt idx="75513">
                        <c:v>1.6401479999999999</c:v>
                      </c:pt>
                      <c:pt idx="75514">
                        <c:v>1.637259</c:v>
                      </c:pt>
                      <c:pt idx="75515">
                        <c:v>1.634371</c:v>
                      </c:pt>
                      <c:pt idx="75516">
                        <c:v>1.6314820000000001</c:v>
                      </c:pt>
                      <c:pt idx="75517">
                        <c:v>1.628593</c:v>
                      </c:pt>
                      <c:pt idx="75518">
                        <c:v>1.625704</c:v>
                      </c:pt>
                      <c:pt idx="75519">
                        <c:v>1.6228149999999999</c:v>
                      </c:pt>
                      <c:pt idx="75520">
                        <c:v>1.619926</c:v>
                      </c:pt>
                      <c:pt idx="75521">
                        <c:v>1.6170370000000001</c:v>
                      </c:pt>
                      <c:pt idx="75522">
                        <c:v>1.6141479999999999</c:v>
                      </c:pt>
                      <c:pt idx="75523">
                        <c:v>1.611259</c:v>
                      </c:pt>
                      <c:pt idx="75524">
                        <c:v>1.608371</c:v>
                      </c:pt>
                      <c:pt idx="75525">
                        <c:v>1.6054820000000001</c:v>
                      </c:pt>
                      <c:pt idx="75526">
                        <c:v>1.6025929999999999</c:v>
                      </c:pt>
                      <c:pt idx="75527">
                        <c:v>1.599704</c:v>
                      </c:pt>
                      <c:pt idx="75528">
                        <c:v>1.5968150000000001</c:v>
                      </c:pt>
                      <c:pt idx="75529">
                        <c:v>1.593926</c:v>
                      </c:pt>
                      <c:pt idx="75530">
                        <c:v>1.591037</c:v>
                      </c:pt>
                      <c:pt idx="75531">
                        <c:v>1.5881479999999999</c:v>
                      </c:pt>
                      <c:pt idx="75532">
                        <c:v>1.585259</c:v>
                      </c:pt>
                      <c:pt idx="75533">
                        <c:v>1.582371</c:v>
                      </c:pt>
                      <c:pt idx="75534">
                        <c:v>1.5794820000000001</c:v>
                      </c:pt>
                      <c:pt idx="75535">
                        <c:v>1.5765929999999999</c:v>
                      </c:pt>
                      <c:pt idx="75536">
                        <c:v>1.573704</c:v>
                      </c:pt>
                      <c:pt idx="75537">
                        <c:v>1.5708150000000001</c:v>
                      </c:pt>
                      <c:pt idx="75538">
                        <c:v>1.5679259999999999</c:v>
                      </c:pt>
                      <c:pt idx="75539">
                        <c:v>1.565037</c:v>
                      </c:pt>
                      <c:pt idx="75540">
                        <c:v>1.5621480000000001</c:v>
                      </c:pt>
                      <c:pt idx="75541">
                        <c:v>1.559259</c:v>
                      </c:pt>
                      <c:pt idx="75542">
                        <c:v>1.55637</c:v>
                      </c:pt>
                      <c:pt idx="75543">
                        <c:v>1.553482</c:v>
                      </c:pt>
                      <c:pt idx="75544">
                        <c:v>1.5505930000000001</c:v>
                      </c:pt>
                      <c:pt idx="75545">
                        <c:v>1.547704</c:v>
                      </c:pt>
                      <c:pt idx="75546">
                        <c:v>1.544815</c:v>
                      </c:pt>
                      <c:pt idx="75547">
                        <c:v>1.5419259999999999</c:v>
                      </c:pt>
                      <c:pt idx="75548">
                        <c:v>1.539037</c:v>
                      </c:pt>
                      <c:pt idx="75549">
                        <c:v>1.5361480000000001</c:v>
                      </c:pt>
                      <c:pt idx="75550">
                        <c:v>1.5332589999999999</c:v>
                      </c:pt>
                      <c:pt idx="75551">
                        <c:v>1.5303709999999999</c:v>
                      </c:pt>
                      <c:pt idx="75552">
                        <c:v>1.527482</c:v>
                      </c:pt>
                      <c:pt idx="75553">
                        <c:v>1.5245930000000001</c:v>
                      </c:pt>
                      <c:pt idx="75554">
                        <c:v>1.5217039999999999</c:v>
                      </c:pt>
                      <c:pt idx="75555">
                        <c:v>1.518815</c:v>
                      </c:pt>
                      <c:pt idx="75556">
                        <c:v>1.5159260000000001</c:v>
                      </c:pt>
                      <c:pt idx="75557">
                        <c:v>1.513037</c:v>
                      </c:pt>
                      <c:pt idx="75558">
                        <c:v>1.510148</c:v>
                      </c:pt>
                      <c:pt idx="75559">
                        <c:v>1.5072589999999999</c:v>
                      </c:pt>
                      <c:pt idx="75560">
                        <c:v>1.5043709999999999</c:v>
                      </c:pt>
                      <c:pt idx="75561">
                        <c:v>1.501482</c:v>
                      </c:pt>
                      <c:pt idx="75562">
                        <c:v>1.4985930000000001</c:v>
                      </c:pt>
                      <c:pt idx="75563">
                        <c:v>1.4957039999999999</c:v>
                      </c:pt>
                      <c:pt idx="75564">
                        <c:v>1.492815</c:v>
                      </c:pt>
                      <c:pt idx="75565">
                        <c:v>1.4899260000000001</c:v>
                      </c:pt>
                      <c:pt idx="75566">
                        <c:v>1.4870369999999999</c:v>
                      </c:pt>
                      <c:pt idx="75567">
                        <c:v>1.484148</c:v>
                      </c:pt>
                      <c:pt idx="75568">
                        <c:v>1.4812590000000001</c:v>
                      </c:pt>
                      <c:pt idx="75569">
                        <c:v>1.4783710000000001</c:v>
                      </c:pt>
                      <c:pt idx="75570">
                        <c:v>1.475482</c:v>
                      </c:pt>
                      <c:pt idx="75571">
                        <c:v>1.472593</c:v>
                      </c:pt>
                      <c:pt idx="75572">
                        <c:v>1.4697039999999999</c:v>
                      </c:pt>
                      <c:pt idx="75573">
                        <c:v>1.466815</c:v>
                      </c:pt>
                      <c:pt idx="75574">
                        <c:v>1.4639260000000001</c:v>
                      </c:pt>
                      <c:pt idx="75575">
                        <c:v>1.4610369999999999</c:v>
                      </c:pt>
                      <c:pt idx="75576">
                        <c:v>1.458148</c:v>
                      </c:pt>
                      <c:pt idx="75577">
                        <c:v>1.4552590000000001</c:v>
                      </c:pt>
                      <c:pt idx="75578">
                        <c:v>1.4523710000000001</c:v>
                      </c:pt>
                      <c:pt idx="75579">
                        <c:v>1.4494819999999999</c:v>
                      </c:pt>
                      <c:pt idx="75580">
                        <c:v>1.446593</c:v>
                      </c:pt>
                      <c:pt idx="75581">
                        <c:v>1.4437040000000001</c:v>
                      </c:pt>
                      <c:pt idx="75582">
                        <c:v>1.440815</c:v>
                      </c:pt>
                      <c:pt idx="75583">
                        <c:v>1.437926</c:v>
                      </c:pt>
                      <c:pt idx="75584">
                        <c:v>1.4350369999999999</c:v>
                      </c:pt>
                      <c:pt idx="75585">
                        <c:v>1.432148</c:v>
                      </c:pt>
                      <c:pt idx="75586">
                        <c:v>1.4292590000000001</c:v>
                      </c:pt>
                      <c:pt idx="75587">
                        <c:v>1.4263710000000001</c:v>
                      </c:pt>
                      <c:pt idx="75588">
                        <c:v>1.4234819999999999</c:v>
                      </c:pt>
                      <c:pt idx="75589">
                        <c:v>1.420593</c:v>
                      </c:pt>
                      <c:pt idx="75590">
                        <c:v>1.4177040000000001</c:v>
                      </c:pt>
                      <c:pt idx="75591">
                        <c:v>1.4148149999999999</c:v>
                      </c:pt>
                      <c:pt idx="75592">
                        <c:v>1.411926</c:v>
                      </c:pt>
                      <c:pt idx="75593">
                        <c:v>1.4090370000000001</c:v>
                      </c:pt>
                      <c:pt idx="75594">
                        <c:v>1.406148</c:v>
                      </c:pt>
                      <c:pt idx="75595">
                        <c:v>1.403259</c:v>
                      </c:pt>
                      <c:pt idx="75596">
                        <c:v>1.400371</c:v>
                      </c:pt>
                      <c:pt idx="75597">
                        <c:v>1.3974819999999999</c:v>
                      </c:pt>
                      <c:pt idx="75598">
                        <c:v>1.394593</c:v>
                      </c:pt>
                      <c:pt idx="75599">
                        <c:v>1.3917040000000001</c:v>
                      </c:pt>
                      <c:pt idx="75600">
                        <c:v>1.3888149999999999</c:v>
                      </c:pt>
                      <c:pt idx="75601">
                        <c:v>1.385926</c:v>
                      </c:pt>
                      <c:pt idx="75602">
                        <c:v>1.3830370000000001</c:v>
                      </c:pt>
                      <c:pt idx="75603">
                        <c:v>1.3801479999999999</c:v>
                      </c:pt>
                      <c:pt idx="75604">
                        <c:v>1.377259</c:v>
                      </c:pt>
                      <c:pt idx="75605">
                        <c:v>1.374371</c:v>
                      </c:pt>
                      <c:pt idx="75606">
                        <c:v>1.3714820000000001</c:v>
                      </c:pt>
                      <c:pt idx="75607">
                        <c:v>1.3685929999999999</c:v>
                      </c:pt>
                      <c:pt idx="75608">
                        <c:v>1.365704</c:v>
                      </c:pt>
                      <c:pt idx="75609">
                        <c:v>1.3628150000000001</c:v>
                      </c:pt>
                      <c:pt idx="75610">
                        <c:v>1.359926</c:v>
                      </c:pt>
                      <c:pt idx="75611">
                        <c:v>1.357037</c:v>
                      </c:pt>
                      <c:pt idx="75612">
                        <c:v>1.3541479999999999</c:v>
                      </c:pt>
                      <c:pt idx="75613">
                        <c:v>1.351259</c:v>
                      </c:pt>
                      <c:pt idx="75614">
                        <c:v>1.348371</c:v>
                      </c:pt>
                      <c:pt idx="75615">
                        <c:v>1.3454820000000001</c:v>
                      </c:pt>
                      <c:pt idx="75616">
                        <c:v>1.3425929999999999</c:v>
                      </c:pt>
                      <c:pt idx="75617">
                        <c:v>1.339704</c:v>
                      </c:pt>
                      <c:pt idx="75618">
                        <c:v>1.3368150000000001</c:v>
                      </c:pt>
                      <c:pt idx="75619">
                        <c:v>1.3339259999999999</c:v>
                      </c:pt>
                      <c:pt idx="75620">
                        <c:v>1.331037</c:v>
                      </c:pt>
                      <c:pt idx="75621">
                        <c:v>1.3281480000000001</c:v>
                      </c:pt>
                      <c:pt idx="75622">
                        <c:v>1.325259</c:v>
                      </c:pt>
                      <c:pt idx="75623">
                        <c:v>1.322371</c:v>
                      </c:pt>
                      <c:pt idx="75624">
                        <c:v>1.319482</c:v>
                      </c:pt>
                      <c:pt idx="75625">
                        <c:v>1.3165929999999999</c:v>
                      </c:pt>
                      <c:pt idx="75626">
                        <c:v>1.313704</c:v>
                      </c:pt>
                      <c:pt idx="75627">
                        <c:v>1.3108150000000001</c:v>
                      </c:pt>
                      <c:pt idx="75628">
                        <c:v>1.3079259999999999</c:v>
                      </c:pt>
                      <c:pt idx="75629">
                        <c:v>1.305037</c:v>
                      </c:pt>
                      <c:pt idx="75630">
                        <c:v>1.3021480000000001</c:v>
                      </c:pt>
                      <c:pt idx="75631">
                        <c:v>1.2992589999999999</c:v>
                      </c:pt>
                      <c:pt idx="75632">
                        <c:v>1.2963709999999999</c:v>
                      </c:pt>
                      <c:pt idx="75633">
                        <c:v>1.293482</c:v>
                      </c:pt>
                      <c:pt idx="75634">
                        <c:v>1.2905930000000001</c:v>
                      </c:pt>
                      <c:pt idx="75635">
                        <c:v>1.287704</c:v>
                      </c:pt>
                      <c:pt idx="75636">
                        <c:v>1.284815</c:v>
                      </c:pt>
                      <c:pt idx="75637">
                        <c:v>1.2819259999999999</c:v>
                      </c:pt>
                      <c:pt idx="75638">
                        <c:v>1.279037</c:v>
                      </c:pt>
                      <c:pt idx="75639">
                        <c:v>1.2761480000000001</c:v>
                      </c:pt>
                      <c:pt idx="75640">
                        <c:v>1.2732589999999999</c:v>
                      </c:pt>
                      <c:pt idx="75641">
                        <c:v>1.2703709999999999</c:v>
                      </c:pt>
                      <c:pt idx="75642">
                        <c:v>1.267482</c:v>
                      </c:pt>
                      <c:pt idx="75643">
                        <c:v>1.2645930000000001</c:v>
                      </c:pt>
                      <c:pt idx="75644">
                        <c:v>1.2617039999999999</c:v>
                      </c:pt>
                      <c:pt idx="75645">
                        <c:v>1.258815</c:v>
                      </c:pt>
                      <c:pt idx="75646">
                        <c:v>1.2559260000000001</c:v>
                      </c:pt>
                      <c:pt idx="75647">
                        <c:v>1.253037</c:v>
                      </c:pt>
                      <c:pt idx="75648">
                        <c:v>1.250148</c:v>
                      </c:pt>
                      <c:pt idx="75649">
                        <c:v>1.2472589999999999</c:v>
                      </c:pt>
                      <c:pt idx="75650">
                        <c:v>1.2443709999999999</c:v>
                      </c:pt>
                      <c:pt idx="75651">
                        <c:v>1.241482</c:v>
                      </c:pt>
                      <c:pt idx="75652">
                        <c:v>1.2385930000000001</c:v>
                      </c:pt>
                      <c:pt idx="75653">
                        <c:v>1.2357039999999999</c:v>
                      </c:pt>
                      <c:pt idx="75654">
                        <c:v>1.232815</c:v>
                      </c:pt>
                      <c:pt idx="75655">
                        <c:v>1.2299260000000001</c:v>
                      </c:pt>
                      <c:pt idx="75656">
                        <c:v>1.2270369999999999</c:v>
                      </c:pt>
                      <c:pt idx="75657">
                        <c:v>1.224148</c:v>
                      </c:pt>
                      <c:pt idx="75658">
                        <c:v>1.2212590000000001</c:v>
                      </c:pt>
                      <c:pt idx="75659">
                        <c:v>1.2183710000000001</c:v>
                      </c:pt>
                      <c:pt idx="75660">
                        <c:v>1.215482</c:v>
                      </c:pt>
                      <c:pt idx="75661">
                        <c:v>1.212593</c:v>
                      </c:pt>
                      <c:pt idx="75662">
                        <c:v>1.2097039999999999</c:v>
                      </c:pt>
                      <c:pt idx="75663">
                        <c:v>1.206815</c:v>
                      </c:pt>
                      <c:pt idx="75664">
                        <c:v>1.2039260000000001</c:v>
                      </c:pt>
                      <c:pt idx="75665">
                        <c:v>1.2010369999999999</c:v>
                      </c:pt>
                      <c:pt idx="75666">
                        <c:v>1.198148</c:v>
                      </c:pt>
                      <c:pt idx="75667">
                        <c:v>1.1952590000000001</c:v>
                      </c:pt>
                      <c:pt idx="75668">
                        <c:v>1.1923710000000001</c:v>
                      </c:pt>
                      <c:pt idx="75669">
                        <c:v>1.1894819999999999</c:v>
                      </c:pt>
                      <c:pt idx="75670">
                        <c:v>1.186593</c:v>
                      </c:pt>
                      <c:pt idx="75671">
                        <c:v>1.1837040000000001</c:v>
                      </c:pt>
                      <c:pt idx="75672">
                        <c:v>1.1808149999999999</c:v>
                      </c:pt>
                      <c:pt idx="75673">
                        <c:v>1.177926</c:v>
                      </c:pt>
                      <c:pt idx="75674">
                        <c:v>1.1750370000000001</c:v>
                      </c:pt>
                      <c:pt idx="75675">
                        <c:v>1.172148</c:v>
                      </c:pt>
                      <c:pt idx="75676">
                        <c:v>1.169259</c:v>
                      </c:pt>
                      <c:pt idx="75677">
                        <c:v>1.166371</c:v>
                      </c:pt>
                      <c:pt idx="75678">
                        <c:v>1.1634819999999999</c:v>
                      </c:pt>
                      <c:pt idx="75679">
                        <c:v>1.160593</c:v>
                      </c:pt>
                      <c:pt idx="75680">
                        <c:v>1.1577040000000001</c:v>
                      </c:pt>
                      <c:pt idx="75681">
                        <c:v>1.1548149999999999</c:v>
                      </c:pt>
                      <c:pt idx="75682">
                        <c:v>1.151926</c:v>
                      </c:pt>
                      <c:pt idx="75683">
                        <c:v>1.1490370000000001</c:v>
                      </c:pt>
                      <c:pt idx="75684">
                        <c:v>1.1461479999999999</c:v>
                      </c:pt>
                      <c:pt idx="75685">
                        <c:v>1.143259</c:v>
                      </c:pt>
                      <c:pt idx="75686">
                        <c:v>1.1403700000000001</c:v>
                      </c:pt>
                      <c:pt idx="75687">
                        <c:v>1.1374820000000001</c:v>
                      </c:pt>
                      <c:pt idx="75688">
                        <c:v>1.134593</c:v>
                      </c:pt>
                      <c:pt idx="75689">
                        <c:v>1.131704</c:v>
                      </c:pt>
                      <c:pt idx="75690">
                        <c:v>1.1288149999999999</c:v>
                      </c:pt>
                      <c:pt idx="75691">
                        <c:v>1.125926</c:v>
                      </c:pt>
                      <c:pt idx="75692">
                        <c:v>1.1230370000000001</c:v>
                      </c:pt>
                      <c:pt idx="75693">
                        <c:v>1.1201479999999999</c:v>
                      </c:pt>
                      <c:pt idx="75694">
                        <c:v>1.117259</c:v>
                      </c:pt>
                      <c:pt idx="75695">
                        <c:v>1.114371</c:v>
                      </c:pt>
                      <c:pt idx="75696">
                        <c:v>1.1114820000000001</c:v>
                      </c:pt>
                      <c:pt idx="75697">
                        <c:v>1.1085929999999999</c:v>
                      </c:pt>
                      <c:pt idx="75698">
                        <c:v>1.105704</c:v>
                      </c:pt>
                      <c:pt idx="75699">
                        <c:v>1.1028150000000001</c:v>
                      </c:pt>
                      <c:pt idx="75700">
                        <c:v>1.099926</c:v>
                      </c:pt>
                      <c:pt idx="75701">
                        <c:v>1.097037</c:v>
                      </c:pt>
                      <c:pt idx="75702">
                        <c:v>1.0941479999999999</c:v>
                      </c:pt>
                      <c:pt idx="75703">
                        <c:v>1.091259</c:v>
                      </c:pt>
                      <c:pt idx="75704">
                        <c:v>1.088371</c:v>
                      </c:pt>
                      <c:pt idx="75705">
                        <c:v>1.0854820000000001</c:v>
                      </c:pt>
                      <c:pt idx="75706">
                        <c:v>1.0825929999999999</c:v>
                      </c:pt>
                      <c:pt idx="75707">
                        <c:v>1.079704</c:v>
                      </c:pt>
                      <c:pt idx="75708">
                        <c:v>1.0768150000000001</c:v>
                      </c:pt>
                      <c:pt idx="75709">
                        <c:v>1.0739259999999999</c:v>
                      </c:pt>
                      <c:pt idx="75710">
                        <c:v>1.071037</c:v>
                      </c:pt>
                      <c:pt idx="75711">
                        <c:v>1.0681480000000001</c:v>
                      </c:pt>
                      <c:pt idx="75712">
                        <c:v>1.065259</c:v>
                      </c:pt>
                      <c:pt idx="75713">
                        <c:v>1.062371</c:v>
                      </c:pt>
                      <c:pt idx="75714">
                        <c:v>1.059482</c:v>
                      </c:pt>
                      <c:pt idx="75715">
                        <c:v>1.0565929999999999</c:v>
                      </c:pt>
                      <c:pt idx="75716">
                        <c:v>1.053704</c:v>
                      </c:pt>
                      <c:pt idx="75717">
                        <c:v>1.0508150000000001</c:v>
                      </c:pt>
                      <c:pt idx="75718">
                        <c:v>1.0479259999999999</c:v>
                      </c:pt>
                      <c:pt idx="75719">
                        <c:v>1.045037</c:v>
                      </c:pt>
                      <c:pt idx="75720">
                        <c:v>1.0421480000000001</c:v>
                      </c:pt>
                      <c:pt idx="75721">
                        <c:v>1.0392589999999999</c:v>
                      </c:pt>
                      <c:pt idx="75722">
                        <c:v>1.0363709999999999</c:v>
                      </c:pt>
                      <c:pt idx="75723">
                        <c:v>1.033482</c:v>
                      </c:pt>
                      <c:pt idx="75724">
                        <c:v>1.0305930000000001</c:v>
                      </c:pt>
                      <c:pt idx="75725">
                        <c:v>1.027704</c:v>
                      </c:pt>
                      <c:pt idx="75726">
                        <c:v>1.024815</c:v>
                      </c:pt>
                      <c:pt idx="75727">
                        <c:v>1.0219259999999999</c:v>
                      </c:pt>
                      <c:pt idx="75728">
                        <c:v>1.019037</c:v>
                      </c:pt>
                      <c:pt idx="75729">
                        <c:v>1.0161480000000001</c:v>
                      </c:pt>
                      <c:pt idx="75730">
                        <c:v>1.0132589999999999</c:v>
                      </c:pt>
                      <c:pt idx="75731">
                        <c:v>1.01037</c:v>
                      </c:pt>
                      <c:pt idx="75732">
                        <c:v>1.007482</c:v>
                      </c:pt>
                      <c:pt idx="75733">
                        <c:v>1.0045930000000001</c:v>
                      </c:pt>
                      <c:pt idx="75734">
                        <c:v>1.0017039999999999</c:v>
                      </c:pt>
                      <c:pt idx="75735">
                        <c:v>0.99881500000000001</c:v>
                      </c:pt>
                      <c:pt idx="75736">
                        <c:v>0.99592610000000004</c:v>
                      </c:pt>
                      <c:pt idx="75737">
                        <c:v>0.99303719999999995</c:v>
                      </c:pt>
                      <c:pt idx="75738">
                        <c:v>0.99014829999999998</c:v>
                      </c:pt>
                      <c:pt idx="75739">
                        <c:v>0.98725940000000001</c:v>
                      </c:pt>
                      <c:pt idx="75740">
                        <c:v>0.98437050000000004</c:v>
                      </c:pt>
                      <c:pt idx="75741">
                        <c:v>0.98148170000000001</c:v>
                      </c:pt>
                      <c:pt idx="75742">
                        <c:v>0.97859280000000004</c:v>
                      </c:pt>
                      <c:pt idx="75743">
                        <c:v>0.97570389999999996</c:v>
                      </c:pt>
                      <c:pt idx="75744">
                        <c:v>0.97281499999999999</c:v>
                      </c:pt>
                      <c:pt idx="75745">
                        <c:v>0.96992610000000001</c:v>
                      </c:pt>
                      <c:pt idx="75746">
                        <c:v>0.96703720000000004</c:v>
                      </c:pt>
                      <c:pt idx="75747">
                        <c:v>0.96414829999999996</c:v>
                      </c:pt>
                      <c:pt idx="75748">
                        <c:v>0.96125939999999999</c:v>
                      </c:pt>
                      <c:pt idx="75749">
                        <c:v>0.95837059999999996</c:v>
                      </c:pt>
                      <c:pt idx="75750">
                        <c:v>0.95548160000000004</c:v>
                      </c:pt>
                      <c:pt idx="75751">
                        <c:v>0.95259280000000002</c:v>
                      </c:pt>
                      <c:pt idx="75752">
                        <c:v>0.94970390000000005</c:v>
                      </c:pt>
                      <c:pt idx="75753">
                        <c:v>0.94681499999999996</c:v>
                      </c:pt>
                      <c:pt idx="75754">
                        <c:v>0.94392609999999999</c:v>
                      </c:pt>
                      <c:pt idx="75755">
                        <c:v>0.94103720000000002</c:v>
                      </c:pt>
                      <c:pt idx="75756">
                        <c:v>0.93814830000000005</c:v>
                      </c:pt>
                      <c:pt idx="75757">
                        <c:v>0.93525950000000002</c:v>
                      </c:pt>
                      <c:pt idx="75758">
                        <c:v>0.93237049999999999</c:v>
                      </c:pt>
                      <c:pt idx="75759">
                        <c:v>0.92948169999999997</c:v>
                      </c:pt>
                      <c:pt idx="75760">
                        <c:v>0.92659279999999999</c:v>
                      </c:pt>
                      <c:pt idx="75761">
                        <c:v>0.92370390000000002</c:v>
                      </c:pt>
                      <c:pt idx="75762">
                        <c:v>0.92081500000000005</c:v>
                      </c:pt>
                      <c:pt idx="75763">
                        <c:v>0.91792609999999997</c:v>
                      </c:pt>
                      <c:pt idx="75764">
                        <c:v>0.9150372</c:v>
                      </c:pt>
                      <c:pt idx="75765">
                        <c:v>0.91214830000000002</c:v>
                      </c:pt>
                      <c:pt idx="75766">
                        <c:v>0.90925940000000005</c:v>
                      </c:pt>
                      <c:pt idx="75767">
                        <c:v>0.90637049999999997</c:v>
                      </c:pt>
                      <c:pt idx="75768">
                        <c:v>0.90348170000000005</c:v>
                      </c:pt>
                      <c:pt idx="75769">
                        <c:v>0.90059270000000002</c:v>
                      </c:pt>
                      <c:pt idx="75770">
                        <c:v>0.8977039</c:v>
                      </c:pt>
                      <c:pt idx="75771">
                        <c:v>0.89481500000000003</c:v>
                      </c:pt>
                      <c:pt idx="75772">
                        <c:v>0.89192610000000005</c:v>
                      </c:pt>
                      <c:pt idx="75773">
                        <c:v>0.88903719999999997</c:v>
                      </c:pt>
                      <c:pt idx="75774">
                        <c:v>0.8861483</c:v>
                      </c:pt>
                      <c:pt idx="75775">
                        <c:v>0.88325940000000003</c:v>
                      </c:pt>
                      <c:pt idx="75776">
                        <c:v>0.8803706</c:v>
                      </c:pt>
                      <c:pt idx="75777">
                        <c:v>0.87748159999999997</c:v>
                      </c:pt>
                      <c:pt idx="75778">
                        <c:v>0.87459279999999995</c:v>
                      </c:pt>
                      <c:pt idx="75779">
                        <c:v>0.87170389999999998</c:v>
                      </c:pt>
                      <c:pt idx="75780">
                        <c:v>0.868815</c:v>
                      </c:pt>
                      <c:pt idx="75781">
                        <c:v>0.86592610000000003</c:v>
                      </c:pt>
                      <c:pt idx="75782">
                        <c:v>0.86303719999999995</c:v>
                      </c:pt>
                      <c:pt idx="75783">
                        <c:v>0.86014829999999998</c:v>
                      </c:pt>
                      <c:pt idx="75784">
                        <c:v>0.85725949999999995</c:v>
                      </c:pt>
                      <c:pt idx="75785">
                        <c:v>0.85437050000000003</c:v>
                      </c:pt>
                      <c:pt idx="75786">
                        <c:v>0.85148170000000001</c:v>
                      </c:pt>
                      <c:pt idx="75787">
                        <c:v>0.84859280000000004</c:v>
                      </c:pt>
                      <c:pt idx="75788">
                        <c:v>0.84570389999999995</c:v>
                      </c:pt>
                      <c:pt idx="75789">
                        <c:v>0.84281499999999998</c:v>
                      </c:pt>
                      <c:pt idx="75790">
                        <c:v>0.83992610000000001</c:v>
                      </c:pt>
                      <c:pt idx="75791">
                        <c:v>0.83703720000000004</c:v>
                      </c:pt>
                      <c:pt idx="75792">
                        <c:v>0.83414829999999995</c:v>
                      </c:pt>
                      <c:pt idx="75793">
                        <c:v>0.83125939999999998</c:v>
                      </c:pt>
                      <c:pt idx="75794">
                        <c:v>0.82837059999999996</c:v>
                      </c:pt>
                      <c:pt idx="75795">
                        <c:v>0.82548169999999998</c:v>
                      </c:pt>
                      <c:pt idx="75796">
                        <c:v>0.82259280000000001</c:v>
                      </c:pt>
                      <c:pt idx="75797">
                        <c:v>0.81970390000000004</c:v>
                      </c:pt>
                      <c:pt idx="75798">
                        <c:v>0.81681499999999996</c:v>
                      </c:pt>
                      <c:pt idx="75799">
                        <c:v>0.81392609999999999</c:v>
                      </c:pt>
                      <c:pt idx="75800">
                        <c:v>0.81103720000000001</c:v>
                      </c:pt>
                      <c:pt idx="75801">
                        <c:v>0.80814830000000004</c:v>
                      </c:pt>
                      <c:pt idx="75802">
                        <c:v>0.80525950000000002</c:v>
                      </c:pt>
                      <c:pt idx="75803">
                        <c:v>0.80237049999999999</c:v>
                      </c:pt>
                      <c:pt idx="75804">
                        <c:v>0.79948160000000001</c:v>
                      </c:pt>
                      <c:pt idx="75805">
                        <c:v>0.79659279999999999</c:v>
                      </c:pt>
                      <c:pt idx="75806">
                        <c:v>0.79370390000000002</c:v>
                      </c:pt>
                      <c:pt idx="75807">
                        <c:v>0.79081500000000005</c:v>
                      </c:pt>
                      <c:pt idx="75808">
                        <c:v>0.78792609999999996</c:v>
                      </c:pt>
                      <c:pt idx="75809">
                        <c:v>0.78503719999999999</c:v>
                      </c:pt>
                      <c:pt idx="75810">
                        <c:v>0.78214830000000002</c:v>
                      </c:pt>
                      <c:pt idx="75811">
                        <c:v>0.77925940000000005</c:v>
                      </c:pt>
                      <c:pt idx="75812">
                        <c:v>0.77637049999999996</c:v>
                      </c:pt>
                      <c:pt idx="75813">
                        <c:v>0.77348170000000005</c:v>
                      </c:pt>
                      <c:pt idx="75814">
                        <c:v>0.77059270000000002</c:v>
                      </c:pt>
                      <c:pt idx="75815">
                        <c:v>0.76770389999999999</c:v>
                      </c:pt>
                      <c:pt idx="75816">
                        <c:v>0.76481500000000002</c:v>
                      </c:pt>
                      <c:pt idx="75817">
                        <c:v>0.76192610000000005</c:v>
                      </c:pt>
                      <c:pt idx="75818">
                        <c:v>0.75903719999999997</c:v>
                      </c:pt>
                      <c:pt idx="75819">
                        <c:v>0.7561483</c:v>
                      </c:pt>
                      <c:pt idx="75820">
                        <c:v>0.75325940000000002</c:v>
                      </c:pt>
                      <c:pt idx="75821">
                        <c:v>0.7503706</c:v>
                      </c:pt>
                      <c:pt idx="75822">
                        <c:v>0.74748159999999997</c:v>
                      </c:pt>
                      <c:pt idx="75823">
                        <c:v>0.74459280000000005</c:v>
                      </c:pt>
                      <c:pt idx="75824">
                        <c:v>0.74170389999999997</c:v>
                      </c:pt>
                      <c:pt idx="75825">
                        <c:v>0.738815</c:v>
                      </c:pt>
                      <c:pt idx="75826">
                        <c:v>0.73592610000000003</c:v>
                      </c:pt>
                      <c:pt idx="75827">
                        <c:v>0.73303720000000006</c:v>
                      </c:pt>
                      <c:pt idx="75828">
                        <c:v>0.73014829999999997</c:v>
                      </c:pt>
                      <c:pt idx="75829">
                        <c:v>0.72725949999999995</c:v>
                      </c:pt>
                      <c:pt idx="75830">
                        <c:v>0.72437050000000003</c:v>
                      </c:pt>
                      <c:pt idx="75831">
                        <c:v>0.7214817</c:v>
                      </c:pt>
                      <c:pt idx="75832">
                        <c:v>0.71859280000000003</c:v>
                      </c:pt>
                      <c:pt idx="75833">
                        <c:v>0.71570389999999995</c:v>
                      </c:pt>
                      <c:pt idx="75834">
                        <c:v>0.71281499999999998</c:v>
                      </c:pt>
                      <c:pt idx="75835">
                        <c:v>0.7099261</c:v>
                      </c:pt>
                      <c:pt idx="75836">
                        <c:v>0.70703720000000003</c:v>
                      </c:pt>
                      <c:pt idx="75837">
                        <c:v>0.70414840000000001</c:v>
                      </c:pt>
                      <c:pt idx="75838">
                        <c:v>0.70125939999999998</c:v>
                      </c:pt>
                      <c:pt idx="75839">
                        <c:v>0.69837059999999995</c:v>
                      </c:pt>
                      <c:pt idx="75840">
                        <c:v>0.69548169999999998</c:v>
                      </c:pt>
                      <c:pt idx="75841">
                        <c:v>0.69259269999999995</c:v>
                      </c:pt>
                      <c:pt idx="75842">
                        <c:v>0.68970390000000004</c:v>
                      </c:pt>
                      <c:pt idx="75843">
                        <c:v>0.68681499999999995</c:v>
                      </c:pt>
                      <c:pt idx="75844">
                        <c:v>0.68392609999999998</c:v>
                      </c:pt>
                      <c:pt idx="75845">
                        <c:v>0.68103720000000001</c:v>
                      </c:pt>
                      <c:pt idx="75846">
                        <c:v>0.67814830000000004</c:v>
                      </c:pt>
                      <c:pt idx="75847">
                        <c:v>0.67525939999999995</c:v>
                      </c:pt>
                      <c:pt idx="75848">
                        <c:v>0.67237060000000004</c:v>
                      </c:pt>
                      <c:pt idx="75849">
                        <c:v>0.66948160000000001</c:v>
                      </c:pt>
                      <c:pt idx="75850">
                        <c:v>0.66659279999999999</c:v>
                      </c:pt>
                      <c:pt idx="75851">
                        <c:v>0.66370390000000001</c:v>
                      </c:pt>
                      <c:pt idx="75852">
                        <c:v>0.66081500000000004</c:v>
                      </c:pt>
                      <c:pt idx="75853">
                        <c:v>0.65792609999999996</c:v>
                      </c:pt>
                      <c:pt idx="75854">
                        <c:v>0.65503719999999999</c:v>
                      </c:pt>
                      <c:pt idx="75855">
                        <c:v>0.65214830000000001</c:v>
                      </c:pt>
                      <c:pt idx="75856">
                        <c:v>0.64925940000000004</c:v>
                      </c:pt>
                      <c:pt idx="75857">
                        <c:v>0.64637049999999996</c:v>
                      </c:pt>
                      <c:pt idx="75858">
                        <c:v>0.64348170000000005</c:v>
                      </c:pt>
                      <c:pt idx="75859">
                        <c:v>0.64059279999999996</c:v>
                      </c:pt>
                      <c:pt idx="75860">
                        <c:v>0.63770389999999999</c:v>
                      </c:pt>
                      <c:pt idx="75861">
                        <c:v>0.63481500000000002</c:v>
                      </c:pt>
                      <c:pt idx="75862">
                        <c:v>0.63192610000000005</c:v>
                      </c:pt>
                      <c:pt idx="75863">
                        <c:v>0.62903719999999996</c:v>
                      </c:pt>
                      <c:pt idx="75864">
                        <c:v>0.62614829999999999</c:v>
                      </c:pt>
                      <c:pt idx="75865">
                        <c:v>0.62325940000000002</c:v>
                      </c:pt>
                      <c:pt idx="75866">
                        <c:v>0.62037059999999999</c:v>
                      </c:pt>
                      <c:pt idx="75867">
                        <c:v>0.61748159999999996</c:v>
                      </c:pt>
                      <c:pt idx="75868">
                        <c:v>0.61459280000000005</c:v>
                      </c:pt>
                      <c:pt idx="75869">
                        <c:v>0.61170389999999997</c:v>
                      </c:pt>
                      <c:pt idx="75870">
                        <c:v>0.608815</c:v>
                      </c:pt>
                      <c:pt idx="75871">
                        <c:v>0.60592610000000002</c:v>
                      </c:pt>
                      <c:pt idx="75872">
                        <c:v>0.60303720000000005</c:v>
                      </c:pt>
                      <c:pt idx="75873">
                        <c:v>0.60014829999999997</c:v>
                      </c:pt>
                      <c:pt idx="75874">
                        <c:v>0.59725950000000005</c:v>
                      </c:pt>
                      <c:pt idx="75875">
                        <c:v>0.59437050000000002</c:v>
                      </c:pt>
                      <c:pt idx="75876">
                        <c:v>0.5914817</c:v>
                      </c:pt>
                      <c:pt idx="75877">
                        <c:v>0.58859280000000003</c:v>
                      </c:pt>
                      <c:pt idx="75878">
                        <c:v>0.58570390000000006</c:v>
                      </c:pt>
                      <c:pt idx="75879">
                        <c:v>0.58281499999999997</c:v>
                      </c:pt>
                      <c:pt idx="75880">
                        <c:v>0.5799261</c:v>
                      </c:pt>
                      <c:pt idx="75881">
                        <c:v>0.57703720000000003</c:v>
                      </c:pt>
                      <c:pt idx="75882">
                        <c:v>0.57414829999999994</c:v>
                      </c:pt>
                      <c:pt idx="75883">
                        <c:v>0.57125939999999997</c:v>
                      </c:pt>
                      <c:pt idx="75884">
                        <c:v>0.5683705</c:v>
                      </c:pt>
                      <c:pt idx="75885">
                        <c:v>0.56548169999999998</c:v>
                      </c:pt>
                      <c:pt idx="75886">
                        <c:v>0.56259269999999995</c:v>
                      </c:pt>
                      <c:pt idx="75887">
                        <c:v>0.55970390000000003</c:v>
                      </c:pt>
                      <c:pt idx="75888">
                        <c:v>0.55681499999999995</c:v>
                      </c:pt>
                      <c:pt idx="75889">
                        <c:v>0.55392609999999998</c:v>
                      </c:pt>
                      <c:pt idx="75890">
                        <c:v>0.5510372</c:v>
                      </c:pt>
                      <c:pt idx="75891">
                        <c:v>0.54814830000000003</c:v>
                      </c:pt>
                      <c:pt idx="75892">
                        <c:v>0.54525939999999995</c:v>
                      </c:pt>
                      <c:pt idx="75893">
                        <c:v>0.54237060000000004</c:v>
                      </c:pt>
                      <c:pt idx="75894">
                        <c:v>0.53948160000000001</c:v>
                      </c:pt>
                      <c:pt idx="75895">
                        <c:v>0.53659279999999998</c:v>
                      </c:pt>
                      <c:pt idx="75896">
                        <c:v>0.53370390000000001</c:v>
                      </c:pt>
                      <c:pt idx="75897">
                        <c:v>0.53081500000000004</c:v>
                      </c:pt>
                      <c:pt idx="75898">
                        <c:v>0.52792609999999995</c:v>
                      </c:pt>
                      <c:pt idx="75899">
                        <c:v>0.52503719999999998</c:v>
                      </c:pt>
                      <c:pt idx="75900">
                        <c:v>0.52214830000000001</c:v>
                      </c:pt>
                      <c:pt idx="75901">
                        <c:v>0.51925949999999998</c:v>
                      </c:pt>
                      <c:pt idx="75902">
                        <c:v>0.51637049999999995</c:v>
                      </c:pt>
                      <c:pt idx="75903">
                        <c:v>0.51348170000000004</c:v>
                      </c:pt>
                      <c:pt idx="75904">
                        <c:v>0.51059279999999996</c:v>
                      </c:pt>
                      <c:pt idx="75905">
                        <c:v>0.50770389999999999</c:v>
                      </c:pt>
                      <c:pt idx="75906">
                        <c:v>0.50481500000000001</c:v>
                      </c:pt>
                      <c:pt idx="75907">
                        <c:v>0.50192610000000004</c:v>
                      </c:pt>
                      <c:pt idx="75908">
                        <c:v>0.49903720000000001</c:v>
                      </c:pt>
                      <c:pt idx="75909">
                        <c:v>0.49614829999999999</c:v>
                      </c:pt>
                      <c:pt idx="75910">
                        <c:v>0.49325940000000001</c:v>
                      </c:pt>
                      <c:pt idx="75911">
                        <c:v>0.49037049999999999</c:v>
                      </c:pt>
                      <c:pt idx="75912">
                        <c:v>0.48748170000000002</c:v>
                      </c:pt>
                      <c:pt idx="75913">
                        <c:v>0.48459279999999999</c:v>
                      </c:pt>
                      <c:pt idx="75914">
                        <c:v>0.48170390000000002</c:v>
                      </c:pt>
                      <c:pt idx="75915">
                        <c:v>0.47881499999999999</c:v>
                      </c:pt>
                      <c:pt idx="75916">
                        <c:v>0.47592610000000002</c:v>
                      </c:pt>
                      <c:pt idx="75917">
                        <c:v>0.47303719999999999</c:v>
                      </c:pt>
                      <c:pt idx="75918">
                        <c:v>0.47014830000000002</c:v>
                      </c:pt>
                      <c:pt idx="75919">
                        <c:v>0.46725939999999999</c:v>
                      </c:pt>
                      <c:pt idx="75920">
                        <c:v>0.46437050000000002</c:v>
                      </c:pt>
                      <c:pt idx="75921">
                        <c:v>0.46148169999999999</c:v>
                      </c:pt>
                      <c:pt idx="75922">
                        <c:v>0.45859280000000002</c:v>
                      </c:pt>
                      <c:pt idx="75923">
                        <c:v>0.4557039</c:v>
                      </c:pt>
                      <c:pt idx="75924">
                        <c:v>0.45281500000000002</c:v>
                      </c:pt>
                      <c:pt idx="75925">
                        <c:v>0.4499261</c:v>
                      </c:pt>
                      <c:pt idx="75926">
                        <c:v>0.44703720000000002</c:v>
                      </c:pt>
                      <c:pt idx="75927">
                        <c:v>0.4441483</c:v>
                      </c:pt>
                      <c:pt idx="75928">
                        <c:v>0.44125940000000002</c:v>
                      </c:pt>
                      <c:pt idx="75929">
                        <c:v>0.4383706</c:v>
                      </c:pt>
                      <c:pt idx="75930">
                        <c:v>0.43548170000000003</c:v>
                      </c:pt>
                      <c:pt idx="75931">
                        <c:v>0.4325928</c:v>
                      </c:pt>
                      <c:pt idx="75932">
                        <c:v>0.42970390000000003</c:v>
                      </c:pt>
                      <c:pt idx="75933">
                        <c:v>0.426815</c:v>
                      </c:pt>
                      <c:pt idx="75934">
                        <c:v>0.42392609999999997</c:v>
                      </c:pt>
                      <c:pt idx="75935">
                        <c:v>0.4210372</c:v>
                      </c:pt>
                      <c:pt idx="75936">
                        <c:v>0.41814829999999997</c:v>
                      </c:pt>
                      <c:pt idx="75937">
                        <c:v>0.4152595</c:v>
                      </c:pt>
                      <c:pt idx="75938">
                        <c:v>0.41237049999999997</c:v>
                      </c:pt>
                      <c:pt idx="75939">
                        <c:v>0.4094816</c:v>
                      </c:pt>
                      <c:pt idx="75940">
                        <c:v>0.40659279999999998</c:v>
                      </c:pt>
                      <c:pt idx="75941">
                        <c:v>0.4037039</c:v>
                      </c:pt>
                      <c:pt idx="75942">
                        <c:v>0.40081499999999998</c:v>
                      </c:pt>
                      <c:pt idx="75943">
                        <c:v>0.3979261</c:v>
                      </c:pt>
                      <c:pt idx="75944">
                        <c:v>0.39503719999999998</c:v>
                      </c:pt>
                      <c:pt idx="75945">
                        <c:v>0.39214830000000001</c:v>
                      </c:pt>
                      <c:pt idx="75946">
                        <c:v>0.38925939999999998</c:v>
                      </c:pt>
                      <c:pt idx="75947">
                        <c:v>0.38637050000000001</c:v>
                      </c:pt>
                      <c:pt idx="75948">
                        <c:v>0.38348169999999998</c:v>
                      </c:pt>
                      <c:pt idx="75949">
                        <c:v>0.38059280000000001</c:v>
                      </c:pt>
                      <c:pt idx="75950">
                        <c:v>0.37770389999999998</c:v>
                      </c:pt>
                      <c:pt idx="75951">
                        <c:v>0.37481500000000001</c:v>
                      </c:pt>
                      <c:pt idx="75952">
                        <c:v>0.37192609999999998</c:v>
                      </c:pt>
                      <c:pt idx="75953">
                        <c:v>0.36903720000000001</c:v>
                      </c:pt>
                      <c:pt idx="75954">
                        <c:v>0.36614829999999998</c:v>
                      </c:pt>
                      <c:pt idx="75955">
                        <c:v>0.36325940000000001</c:v>
                      </c:pt>
                      <c:pt idx="75956">
                        <c:v>0.36037049999999998</c:v>
                      </c:pt>
                      <c:pt idx="75957">
                        <c:v>0.35748170000000001</c:v>
                      </c:pt>
                      <c:pt idx="75958">
                        <c:v>0.35459279999999999</c:v>
                      </c:pt>
                      <c:pt idx="75959">
                        <c:v>0.35170390000000001</c:v>
                      </c:pt>
                      <c:pt idx="75960">
                        <c:v>0.34881499999999999</c:v>
                      </c:pt>
                      <c:pt idx="75961">
                        <c:v>0.34592610000000001</c:v>
                      </c:pt>
                      <c:pt idx="75962">
                        <c:v>0.34303719999999999</c:v>
                      </c:pt>
                      <c:pt idx="75963">
                        <c:v>0.34014830000000001</c:v>
                      </c:pt>
                      <c:pt idx="75964">
                        <c:v>0.33725939999999999</c:v>
                      </c:pt>
                      <c:pt idx="75965">
                        <c:v>0.33437060000000002</c:v>
                      </c:pt>
                      <c:pt idx="75966">
                        <c:v>0.33148169999999999</c:v>
                      </c:pt>
                      <c:pt idx="75967">
                        <c:v>0.32859280000000002</c:v>
                      </c:pt>
                      <c:pt idx="75968">
                        <c:v>0.32570389999999999</c:v>
                      </c:pt>
                      <c:pt idx="75969">
                        <c:v>0.32281500000000002</c:v>
                      </c:pt>
                      <c:pt idx="75970">
                        <c:v>0.31992609999999999</c:v>
                      </c:pt>
                      <c:pt idx="75971">
                        <c:v>0.31703720000000002</c:v>
                      </c:pt>
                      <c:pt idx="75972">
                        <c:v>0.31414829999999999</c:v>
                      </c:pt>
                      <c:pt idx="75973">
                        <c:v>0.31125940000000002</c:v>
                      </c:pt>
                      <c:pt idx="75974">
                        <c:v>0.30837059999999999</c:v>
                      </c:pt>
                      <c:pt idx="75975">
                        <c:v>0.30548170000000002</c:v>
                      </c:pt>
                      <c:pt idx="75976">
                        <c:v>0.3025928</c:v>
                      </c:pt>
                      <c:pt idx="75977">
                        <c:v>0.29970390000000002</c:v>
                      </c:pt>
                      <c:pt idx="75978">
                        <c:v>0.296815</c:v>
                      </c:pt>
                      <c:pt idx="75979">
                        <c:v>0.29392610000000002</c:v>
                      </c:pt>
                      <c:pt idx="75980">
                        <c:v>0.2910372</c:v>
                      </c:pt>
                      <c:pt idx="75981">
                        <c:v>0.28814830000000002</c:v>
                      </c:pt>
                      <c:pt idx="75982">
                        <c:v>0.2852594</c:v>
                      </c:pt>
                      <c:pt idx="75983">
                        <c:v>0.28237050000000002</c:v>
                      </c:pt>
                      <c:pt idx="75984">
                        <c:v>0.2794816</c:v>
                      </c:pt>
                      <c:pt idx="75985">
                        <c:v>0.27659280000000003</c:v>
                      </c:pt>
                      <c:pt idx="75986">
                        <c:v>0.2737039</c:v>
                      </c:pt>
                      <c:pt idx="75987">
                        <c:v>0.27081499999999997</c:v>
                      </c:pt>
                      <c:pt idx="75988">
                        <c:v>0.2679261</c:v>
                      </c:pt>
                      <c:pt idx="75989">
                        <c:v>0.26503719999999997</c:v>
                      </c:pt>
                      <c:pt idx="75990">
                        <c:v>0.2621483</c:v>
                      </c:pt>
                      <c:pt idx="75991">
                        <c:v>0.25925939999999997</c:v>
                      </c:pt>
                      <c:pt idx="75992">
                        <c:v>0.2563705</c:v>
                      </c:pt>
                      <c:pt idx="75993">
                        <c:v>0.25348169999999998</c:v>
                      </c:pt>
                      <c:pt idx="75994">
                        <c:v>0.2505928</c:v>
                      </c:pt>
                      <c:pt idx="75995">
                        <c:v>0.2477039</c:v>
                      </c:pt>
                      <c:pt idx="75996">
                        <c:v>0.244815</c:v>
                      </c:pt>
                      <c:pt idx="75997">
                        <c:v>0.24192610000000001</c:v>
                      </c:pt>
                      <c:pt idx="75998">
                        <c:v>0.23903720000000001</c:v>
                      </c:pt>
                      <c:pt idx="75999">
                        <c:v>0.23614830000000001</c:v>
                      </c:pt>
                      <c:pt idx="76000">
                        <c:v>0.23325940000000001</c:v>
                      </c:pt>
                      <c:pt idx="76001">
                        <c:v>0.23037060000000001</c:v>
                      </c:pt>
                      <c:pt idx="76002">
                        <c:v>0.22748170000000001</c:v>
                      </c:pt>
                      <c:pt idx="76003">
                        <c:v>0.22459280000000001</c:v>
                      </c:pt>
                      <c:pt idx="76004">
                        <c:v>0.22170390000000001</c:v>
                      </c:pt>
                      <c:pt idx="76005">
                        <c:v>0.21881500000000001</c:v>
                      </c:pt>
                      <c:pt idx="76006">
                        <c:v>0.21592610000000001</c:v>
                      </c:pt>
                      <c:pt idx="76007">
                        <c:v>0.21303720000000001</c:v>
                      </c:pt>
                      <c:pt idx="76008">
                        <c:v>0.21014830000000001</c:v>
                      </c:pt>
                      <c:pt idx="76009">
                        <c:v>0.20725940000000001</c:v>
                      </c:pt>
                      <c:pt idx="76010">
                        <c:v>0.20437050000000001</c:v>
                      </c:pt>
                      <c:pt idx="76011">
                        <c:v>0.20148170000000001</c:v>
                      </c:pt>
                      <c:pt idx="76012">
                        <c:v>0.19859280000000001</c:v>
                      </c:pt>
                      <c:pt idx="76013">
                        <c:v>0.19570389999999999</c:v>
                      </c:pt>
                      <c:pt idx="76014">
                        <c:v>0.19281499999999999</c:v>
                      </c:pt>
                      <c:pt idx="76015">
                        <c:v>0.18992609999999999</c:v>
                      </c:pt>
                      <c:pt idx="76016">
                        <c:v>0.18703719999999999</c:v>
                      </c:pt>
                      <c:pt idx="76017">
                        <c:v>0.18414829999999999</c:v>
                      </c:pt>
                      <c:pt idx="76018">
                        <c:v>0.18125939999999999</c:v>
                      </c:pt>
                      <c:pt idx="76019">
                        <c:v>0.17837059999999999</c:v>
                      </c:pt>
                      <c:pt idx="76020">
                        <c:v>0.17548169999999999</c:v>
                      </c:pt>
                      <c:pt idx="76021">
                        <c:v>0.17259279999999999</c:v>
                      </c:pt>
                      <c:pt idx="76022">
                        <c:v>0.16970389999999999</c:v>
                      </c:pt>
                      <c:pt idx="76023">
                        <c:v>0.16681499999999999</c:v>
                      </c:pt>
                      <c:pt idx="76024">
                        <c:v>0.16392609999999999</c:v>
                      </c:pt>
                      <c:pt idx="76025">
                        <c:v>0.16103719999999999</c:v>
                      </c:pt>
                      <c:pt idx="76026">
                        <c:v>0.15814829999999999</c:v>
                      </c:pt>
                      <c:pt idx="76027">
                        <c:v>0.15525939999999999</c:v>
                      </c:pt>
                      <c:pt idx="76028">
                        <c:v>0.15237049999999999</c:v>
                      </c:pt>
                      <c:pt idx="76029">
                        <c:v>0.1494817</c:v>
                      </c:pt>
                      <c:pt idx="76030">
                        <c:v>0.1465928</c:v>
                      </c:pt>
                      <c:pt idx="76031">
                        <c:v>0.1437039</c:v>
                      </c:pt>
                      <c:pt idx="76032">
                        <c:v>0.140815</c:v>
                      </c:pt>
                      <c:pt idx="76033">
                        <c:v>0.1379261</c:v>
                      </c:pt>
                      <c:pt idx="76034">
                        <c:v>0.1350372</c:v>
                      </c:pt>
                      <c:pt idx="76035">
                        <c:v>0.1321483</c:v>
                      </c:pt>
                      <c:pt idx="76036">
                        <c:v>0.1292594</c:v>
                      </c:pt>
                      <c:pt idx="76037">
                        <c:v>0.1263705</c:v>
                      </c:pt>
                      <c:pt idx="76038">
                        <c:v>0.1234817</c:v>
                      </c:pt>
                      <c:pt idx="76039">
                        <c:v>0.1205928</c:v>
                      </c:pt>
                      <c:pt idx="76040">
                        <c:v>0.1177039</c:v>
                      </c:pt>
                      <c:pt idx="76041">
                        <c:v>0.114815</c:v>
                      </c:pt>
                      <c:pt idx="76042">
                        <c:v>0.1119261</c:v>
                      </c:pt>
                      <c:pt idx="76043">
                        <c:v>0.1090372</c:v>
                      </c:pt>
                      <c:pt idx="76044">
                        <c:v>0.1061483</c:v>
                      </c:pt>
                      <c:pt idx="76045">
                        <c:v>0.1032594</c:v>
                      </c:pt>
                      <c:pt idx="76046">
                        <c:v>0.1003705</c:v>
                      </c:pt>
                      <c:pt idx="76047">
                        <c:v>9.7481659999999998E-2</c:v>
                      </c:pt>
                      <c:pt idx="76048">
                        <c:v>9.4592770000000007E-2</c:v>
                      </c:pt>
                      <c:pt idx="76049">
                        <c:v>9.1703880000000002E-2</c:v>
                      </c:pt>
                      <c:pt idx="76050">
                        <c:v>8.8814989999999996E-2</c:v>
                      </c:pt>
                      <c:pt idx="76051">
                        <c:v>8.5926100000000005E-2</c:v>
                      </c:pt>
                      <c:pt idx="76052">
                        <c:v>8.303721E-2</c:v>
                      </c:pt>
                      <c:pt idx="76053">
                        <c:v>8.0148319999999995E-2</c:v>
                      </c:pt>
                      <c:pt idx="76054">
                        <c:v>7.7259439999999999E-2</c:v>
                      </c:pt>
                      <c:pt idx="76055">
                        <c:v>7.4370549999999994E-2</c:v>
                      </c:pt>
                      <c:pt idx="76056">
                        <c:v>7.1481660000000002E-2</c:v>
                      </c:pt>
                      <c:pt idx="76057">
                        <c:v>6.8592769999999997E-2</c:v>
                      </c:pt>
                      <c:pt idx="76058">
                        <c:v>6.5703880000000006E-2</c:v>
                      </c:pt>
                      <c:pt idx="76059">
                        <c:v>6.2814999999999996E-2</c:v>
                      </c:pt>
                      <c:pt idx="76060">
                        <c:v>5.9926100000000003E-2</c:v>
                      </c:pt>
                      <c:pt idx="76061">
                        <c:v>5.703722E-2</c:v>
                      </c:pt>
                      <c:pt idx="76062">
                        <c:v>5.414832E-2</c:v>
                      </c:pt>
                      <c:pt idx="76063">
                        <c:v>5.1259440000000003E-2</c:v>
                      </c:pt>
                      <c:pt idx="76064">
                        <c:v>4.8370549999999998E-2</c:v>
                      </c:pt>
                      <c:pt idx="76065">
                        <c:v>4.548166E-2</c:v>
                      </c:pt>
                      <c:pt idx="76066">
                        <c:v>4.2592770000000002E-2</c:v>
                      </c:pt>
                      <c:pt idx="76067">
                        <c:v>3.9703879999999997E-2</c:v>
                      </c:pt>
                      <c:pt idx="76068">
                        <c:v>3.6814989999999999E-2</c:v>
                      </c:pt>
                      <c:pt idx="76069">
                        <c:v>3.3926100000000001E-2</c:v>
                      </c:pt>
                      <c:pt idx="76070">
                        <c:v>3.1037220000000001E-2</c:v>
                      </c:pt>
                      <c:pt idx="76071">
                        <c:v>2.8148329999999999E-2</c:v>
                      </c:pt>
                      <c:pt idx="76072">
                        <c:v>2.5259440000000001E-2</c:v>
                      </c:pt>
                      <c:pt idx="76073">
                        <c:v>2.2370549999999999E-2</c:v>
                      </c:pt>
                      <c:pt idx="76074">
                        <c:v>1.9481660000000001E-2</c:v>
                      </c:pt>
                      <c:pt idx="76075">
                        <c:v>1.659277E-2</c:v>
                      </c:pt>
                      <c:pt idx="76076">
                        <c:v>1.370388E-2</c:v>
                      </c:pt>
                      <c:pt idx="76077">
                        <c:v>1.081499E-2</c:v>
                      </c:pt>
                      <c:pt idx="76078">
                        <c:v>7.9261030000000003E-3</c:v>
                      </c:pt>
                      <c:pt idx="76079">
                        <c:v>5.0372139999999999E-3</c:v>
                      </c:pt>
                      <c:pt idx="76080">
                        <c:v>2.148325E-3</c:v>
                      </c:pt>
                      <c:pt idx="76081">
                        <c:v>-7.4056359999999995E-4</c:v>
                      </c:pt>
                      <c:pt idx="76082">
                        <c:v>-3.629452E-3</c:v>
                      </c:pt>
                      <c:pt idx="76083">
                        <c:v>-6.5183410000000004E-3</c:v>
                      </c:pt>
                      <c:pt idx="76084">
                        <c:v>-9.4072310000000003E-3</c:v>
                      </c:pt>
                      <c:pt idx="76085">
                        <c:v>-1.2296120000000001E-2</c:v>
                      </c:pt>
                      <c:pt idx="76086">
                        <c:v>-1.5185010000000001E-2</c:v>
                      </c:pt>
                      <c:pt idx="76087">
                        <c:v>-1.80739E-2</c:v>
                      </c:pt>
                      <c:pt idx="76088">
                        <c:v>-2.0962789999999999E-2</c:v>
                      </c:pt>
                      <c:pt idx="76089">
                        <c:v>-2.3851669999999998E-2</c:v>
                      </c:pt>
                      <c:pt idx="76090">
                        <c:v>-2.674056E-2</c:v>
                      </c:pt>
                      <c:pt idx="76091">
                        <c:v>-2.9629450000000002E-2</c:v>
                      </c:pt>
                      <c:pt idx="76092">
                        <c:v>-3.251834E-2</c:v>
                      </c:pt>
                      <c:pt idx="76093">
                        <c:v>-3.5407229999999998E-2</c:v>
                      </c:pt>
                      <c:pt idx="76094">
                        <c:v>-3.8296120000000003E-2</c:v>
                      </c:pt>
                      <c:pt idx="76095">
                        <c:v>-4.1185010000000001E-2</c:v>
                      </c:pt>
                      <c:pt idx="76096">
                        <c:v>-4.4073899999999999E-2</c:v>
                      </c:pt>
                      <c:pt idx="76097">
                        <c:v>-4.6962789999999997E-2</c:v>
                      </c:pt>
                      <c:pt idx="76098">
                        <c:v>-4.9851670000000001E-2</c:v>
                      </c:pt>
                      <c:pt idx="76099">
                        <c:v>-5.2740559999999999E-2</c:v>
                      </c:pt>
                      <c:pt idx="76100">
                        <c:v>-5.5629449999999997E-2</c:v>
                      </c:pt>
                      <c:pt idx="76101">
                        <c:v>-5.8518340000000002E-2</c:v>
                      </c:pt>
                      <c:pt idx="76102">
                        <c:v>-6.140723E-2</c:v>
                      </c:pt>
                      <c:pt idx="76103">
                        <c:v>-6.4296119999999998E-2</c:v>
                      </c:pt>
                      <c:pt idx="76104">
                        <c:v>-6.7185010000000003E-2</c:v>
                      </c:pt>
                      <c:pt idx="76105">
                        <c:v>-7.0073899999999995E-2</c:v>
                      </c:pt>
                      <c:pt idx="76106">
                        <c:v>-7.2962780000000005E-2</c:v>
                      </c:pt>
                      <c:pt idx="76107">
                        <c:v>-7.5851669999999996E-2</c:v>
                      </c:pt>
                      <c:pt idx="76108">
                        <c:v>-7.8740569999999996E-2</c:v>
                      </c:pt>
                      <c:pt idx="76109">
                        <c:v>-8.1629460000000001E-2</c:v>
                      </c:pt>
                      <c:pt idx="76110">
                        <c:v>-8.4518339999999997E-2</c:v>
                      </c:pt>
                      <c:pt idx="76111">
                        <c:v>-8.7407230000000002E-2</c:v>
                      </c:pt>
                      <c:pt idx="76112">
                        <c:v>-9.0296119999999994E-2</c:v>
                      </c:pt>
                      <c:pt idx="76113">
                        <c:v>-9.3185009999999999E-2</c:v>
                      </c:pt>
                      <c:pt idx="76114">
                        <c:v>-9.6073900000000004E-2</c:v>
                      </c:pt>
                      <c:pt idx="76115">
                        <c:v>-9.896278E-2</c:v>
                      </c:pt>
                      <c:pt idx="76116">
                        <c:v>-0.1018517</c:v>
                      </c:pt>
                      <c:pt idx="76117">
                        <c:v>-0.1047406</c:v>
                      </c:pt>
                      <c:pt idx="76118">
                        <c:v>-0.1076295</c:v>
                      </c:pt>
                      <c:pt idx="76119">
                        <c:v>-0.1105183</c:v>
                      </c:pt>
                      <c:pt idx="76120">
                        <c:v>-0.1134072</c:v>
                      </c:pt>
                      <c:pt idx="76121">
                        <c:v>-0.1162961</c:v>
                      </c:pt>
                      <c:pt idx="76122">
                        <c:v>-0.119185</c:v>
                      </c:pt>
                      <c:pt idx="76123">
                        <c:v>-0.1220739</c:v>
                      </c:pt>
                      <c:pt idx="76124">
                        <c:v>-0.1249628</c:v>
                      </c:pt>
                      <c:pt idx="76125">
                        <c:v>-0.12785170000000001</c:v>
                      </c:pt>
                      <c:pt idx="76126">
                        <c:v>-0.13074060000000001</c:v>
                      </c:pt>
                      <c:pt idx="76127">
                        <c:v>-0.13362950000000001</c:v>
                      </c:pt>
                      <c:pt idx="76128">
                        <c:v>-0.13651830000000001</c:v>
                      </c:pt>
                      <c:pt idx="76129">
                        <c:v>-0.13940720000000001</c:v>
                      </c:pt>
                      <c:pt idx="76130">
                        <c:v>-0.14229610000000001</c:v>
                      </c:pt>
                      <c:pt idx="76131">
                        <c:v>-0.14518500000000001</c:v>
                      </c:pt>
                      <c:pt idx="76132">
                        <c:v>-0.14807390000000001</c:v>
                      </c:pt>
                      <c:pt idx="76133">
                        <c:v>-0.15096280000000001</c:v>
                      </c:pt>
                      <c:pt idx="76134">
                        <c:v>-0.15385170000000001</c:v>
                      </c:pt>
                      <c:pt idx="76135">
                        <c:v>-0.15674060000000001</c:v>
                      </c:pt>
                      <c:pt idx="76136">
                        <c:v>-0.1596294</c:v>
                      </c:pt>
                      <c:pt idx="76137">
                        <c:v>-0.1625183</c:v>
                      </c:pt>
                      <c:pt idx="76138">
                        <c:v>-0.1654072</c:v>
                      </c:pt>
                      <c:pt idx="76139">
                        <c:v>-0.1682961</c:v>
                      </c:pt>
                      <c:pt idx="76140">
                        <c:v>-0.171185</c:v>
                      </c:pt>
                      <c:pt idx="76141">
                        <c:v>-0.1740739</c:v>
                      </c:pt>
                      <c:pt idx="76142">
                        <c:v>-0.1769628</c:v>
                      </c:pt>
                      <c:pt idx="76143">
                        <c:v>-0.1798517</c:v>
                      </c:pt>
                      <c:pt idx="76144">
                        <c:v>-0.1827406</c:v>
                      </c:pt>
                      <c:pt idx="76145">
                        <c:v>-0.1856295</c:v>
                      </c:pt>
                      <c:pt idx="76146">
                        <c:v>-0.1885183</c:v>
                      </c:pt>
                      <c:pt idx="76147">
                        <c:v>-0.1914072</c:v>
                      </c:pt>
                      <c:pt idx="76148">
                        <c:v>-0.1942961</c:v>
                      </c:pt>
                      <c:pt idx="76149">
                        <c:v>-0.197185</c:v>
                      </c:pt>
                      <c:pt idx="76150">
                        <c:v>-0.2000739</c:v>
                      </c:pt>
                      <c:pt idx="76151">
                        <c:v>-0.2029628</c:v>
                      </c:pt>
                      <c:pt idx="76152">
                        <c:v>-0.2058517</c:v>
                      </c:pt>
                      <c:pt idx="76153">
                        <c:v>-0.2087406</c:v>
                      </c:pt>
                      <c:pt idx="76154">
                        <c:v>-0.2116295</c:v>
                      </c:pt>
                      <c:pt idx="76155">
                        <c:v>-0.2145183</c:v>
                      </c:pt>
                      <c:pt idx="76156">
                        <c:v>-0.21740719999999999</c:v>
                      </c:pt>
                      <c:pt idx="76157">
                        <c:v>-0.22029609999999999</c:v>
                      </c:pt>
                      <c:pt idx="76158">
                        <c:v>-0.22318499999999999</c:v>
                      </c:pt>
                      <c:pt idx="76159">
                        <c:v>-0.22607389999999999</c:v>
                      </c:pt>
                      <c:pt idx="76160">
                        <c:v>-0.22896279999999999</c:v>
                      </c:pt>
                      <c:pt idx="76161">
                        <c:v>-0.23185169999999999</c:v>
                      </c:pt>
                      <c:pt idx="76162">
                        <c:v>-0.23474059999999999</c:v>
                      </c:pt>
                      <c:pt idx="76163">
                        <c:v>-0.23762949999999999</c:v>
                      </c:pt>
                      <c:pt idx="76164">
                        <c:v>-0.24051829999999999</c:v>
                      </c:pt>
                      <c:pt idx="76165">
                        <c:v>-0.24340719999999999</c:v>
                      </c:pt>
                      <c:pt idx="76166">
                        <c:v>-0.24629609999999999</c:v>
                      </c:pt>
                      <c:pt idx="76167">
                        <c:v>-0.24918499999999999</c:v>
                      </c:pt>
                      <c:pt idx="76168">
                        <c:v>-0.25207390000000002</c:v>
                      </c:pt>
                      <c:pt idx="76169">
                        <c:v>-0.25496279999999999</c:v>
                      </c:pt>
                      <c:pt idx="76170">
                        <c:v>-0.25785170000000002</c:v>
                      </c:pt>
                      <c:pt idx="76171">
                        <c:v>-0.26074059999999999</c:v>
                      </c:pt>
                      <c:pt idx="76172">
                        <c:v>-0.26362950000000002</c:v>
                      </c:pt>
                      <c:pt idx="76173">
                        <c:v>-0.26651839999999999</c:v>
                      </c:pt>
                      <c:pt idx="76174">
                        <c:v>-0.26940720000000001</c:v>
                      </c:pt>
                      <c:pt idx="76175">
                        <c:v>-0.27229609999999999</c:v>
                      </c:pt>
                      <c:pt idx="76176">
                        <c:v>-0.27518500000000001</c:v>
                      </c:pt>
                      <c:pt idx="76177">
                        <c:v>-0.27807389999999998</c:v>
                      </c:pt>
                      <c:pt idx="76178">
                        <c:v>-0.28096280000000001</c:v>
                      </c:pt>
                      <c:pt idx="76179">
                        <c:v>-0.28385169999999998</c:v>
                      </c:pt>
                      <c:pt idx="76180">
                        <c:v>-0.28674060000000001</c:v>
                      </c:pt>
                      <c:pt idx="76181">
                        <c:v>-0.28962949999999998</c:v>
                      </c:pt>
                      <c:pt idx="76182">
                        <c:v>-0.29251830000000001</c:v>
                      </c:pt>
                      <c:pt idx="76183">
                        <c:v>-0.29540719999999998</c:v>
                      </c:pt>
                      <c:pt idx="76184">
                        <c:v>-0.29829610000000001</c:v>
                      </c:pt>
                      <c:pt idx="76185">
                        <c:v>-0.30118499999999998</c:v>
                      </c:pt>
                      <c:pt idx="76186">
                        <c:v>-0.30407390000000001</c:v>
                      </c:pt>
                      <c:pt idx="76187">
                        <c:v>-0.30696279999999998</c:v>
                      </c:pt>
                      <c:pt idx="76188">
                        <c:v>-0.30985170000000001</c:v>
                      </c:pt>
                      <c:pt idx="76189">
                        <c:v>-0.31274059999999998</c:v>
                      </c:pt>
                      <c:pt idx="76190">
                        <c:v>-0.31562950000000001</c:v>
                      </c:pt>
                      <c:pt idx="76191">
                        <c:v>-0.31851829999999998</c:v>
                      </c:pt>
                      <c:pt idx="76192">
                        <c:v>-0.3214072</c:v>
                      </c:pt>
                      <c:pt idx="76193">
                        <c:v>-0.32429609999999998</c:v>
                      </c:pt>
                      <c:pt idx="76194">
                        <c:v>-0.327185</c:v>
                      </c:pt>
                      <c:pt idx="76195">
                        <c:v>-0.33007389999999998</c:v>
                      </c:pt>
                      <c:pt idx="76196">
                        <c:v>-0.3329628</c:v>
                      </c:pt>
                      <c:pt idx="76197">
                        <c:v>-0.33585169999999998</c:v>
                      </c:pt>
                      <c:pt idx="76198">
                        <c:v>-0.3387406</c:v>
                      </c:pt>
                      <c:pt idx="76199">
                        <c:v>-0.34162940000000003</c:v>
                      </c:pt>
                      <c:pt idx="76200">
                        <c:v>-0.3445183</c:v>
                      </c:pt>
                      <c:pt idx="76201">
                        <c:v>-0.34740720000000003</c:v>
                      </c:pt>
                      <c:pt idx="76202">
                        <c:v>-0.3502961</c:v>
                      </c:pt>
                      <c:pt idx="76203">
                        <c:v>-0.35318500000000003</c:v>
                      </c:pt>
                      <c:pt idx="76204">
                        <c:v>-0.3560739</c:v>
                      </c:pt>
                      <c:pt idx="76205">
                        <c:v>-0.35896280000000003</c:v>
                      </c:pt>
                      <c:pt idx="76206">
                        <c:v>-0.3618517</c:v>
                      </c:pt>
                      <c:pt idx="76207">
                        <c:v>-0.36474060000000003</c:v>
                      </c:pt>
                      <c:pt idx="76208">
                        <c:v>-0.3676294</c:v>
                      </c:pt>
                      <c:pt idx="76209">
                        <c:v>-0.37051830000000002</c:v>
                      </c:pt>
                      <c:pt idx="76210">
                        <c:v>-0.37340719999999999</c:v>
                      </c:pt>
                      <c:pt idx="76211">
                        <c:v>-0.37629610000000002</c:v>
                      </c:pt>
                      <c:pt idx="76212">
                        <c:v>-0.37918499999999999</c:v>
                      </c:pt>
                      <c:pt idx="76213">
                        <c:v>-0.38207390000000002</c:v>
                      </c:pt>
                      <c:pt idx="76214">
                        <c:v>-0.38496279999999999</c:v>
                      </c:pt>
                      <c:pt idx="76215">
                        <c:v>-0.38785170000000002</c:v>
                      </c:pt>
                      <c:pt idx="76216">
                        <c:v>-0.39074059999999999</c:v>
                      </c:pt>
                      <c:pt idx="76217">
                        <c:v>-0.39362950000000002</c:v>
                      </c:pt>
                      <c:pt idx="76218">
                        <c:v>-0.39651829999999999</c:v>
                      </c:pt>
                      <c:pt idx="76219">
                        <c:v>-0.39940720000000002</c:v>
                      </c:pt>
                      <c:pt idx="76220">
                        <c:v>-0.40229609999999999</c:v>
                      </c:pt>
                      <c:pt idx="76221">
                        <c:v>-0.40518500000000002</c:v>
                      </c:pt>
                      <c:pt idx="76222">
                        <c:v>-0.40807389999999999</c:v>
                      </c:pt>
                      <c:pt idx="76223">
                        <c:v>-0.41096280000000002</c:v>
                      </c:pt>
                      <c:pt idx="76224">
                        <c:v>-0.41385169999999999</c:v>
                      </c:pt>
                      <c:pt idx="76225">
                        <c:v>-0.41674060000000002</c:v>
                      </c:pt>
                      <c:pt idx="76226">
                        <c:v>-0.41962949999999999</c:v>
                      </c:pt>
                      <c:pt idx="76227">
                        <c:v>-0.42251830000000001</c:v>
                      </c:pt>
                      <c:pt idx="76228">
                        <c:v>-0.42540719999999999</c:v>
                      </c:pt>
                      <c:pt idx="76229">
                        <c:v>-0.42829610000000001</c:v>
                      </c:pt>
                      <c:pt idx="76230">
                        <c:v>-0.43118499999999998</c:v>
                      </c:pt>
                      <c:pt idx="76231">
                        <c:v>-0.43407390000000001</c:v>
                      </c:pt>
                      <c:pt idx="76232">
                        <c:v>-0.43696279999999998</c:v>
                      </c:pt>
                      <c:pt idx="76233">
                        <c:v>-0.43985170000000001</c:v>
                      </c:pt>
                      <c:pt idx="76234">
                        <c:v>-0.44274059999999998</c:v>
                      </c:pt>
                      <c:pt idx="76235">
                        <c:v>-0.44562940000000001</c:v>
                      </c:pt>
                      <c:pt idx="76236">
                        <c:v>-0.44851829999999998</c:v>
                      </c:pt>
                      <c:pt idx="76237">
                        <c:v>-0.45140720000000001</c:v>
                      </c:pt>
                      <c:pt idx="76238">
                        <c:v>-0.45429609999999998</c:v>
                      </c:pt>
                      <c:pt idx="76239">
                        <c:v>-0.45718500000000001</c:v>
                      </c:pt>
                      <c:pt idx="76240">
                        <c:v>-0.46007389999999998</c:v>
                      </c:pt>
                      <c:pt idx="76241">
                        <c:v>-0.46296280000000001</c:v>
                      </c:pt>
                      <c:pt idx="76242">
                        <c:v>-0.46585169999999998</c:v>
                      </c:pt>
                      <c:pt idx="76243">
                        <c:v>-0.46874060000000001</c:v>
                      </c:pt>
                      <c:pt idx="76244">
                        <c:v>-0.47162939999999998</c:v>
                      </c:pt>
                      <c:pt idx="76245">
                        <c:v>-0.4745183</c:v>
                      </c:pt>
                      <c:pt idx="76246">
                        <c:v>-0.47740719999999998</c:v>
                      </c:pt>
                      <c:pt idx="76247">
                        <c:v>-0.4802961</c:v>
                      </c:pt>
                      <c:pt idx="76248">
                        <c:v>-0.48318499999999998</c:v>
                      </c:pt>
                      <c:pt idx="76249">
                        <c:v>-0.4860739</c:v>
                      </c:pt>
                      <c:pt idx="76250">
                        <c:v>-0.48896279999999998</c:v>
                      </c:pt>
                      <c:pt idx="76251">
                        <c:v>-0.4918517</c:v>
                      </c:pt>
                      <c:pt idx="76252">
                        <c:v>-0.49474059999999997</c:v>
                      </c:pt>
                      <c:pt idx="76253">
                        <c:v>-0.4976295</c:v>
                      </c:pt>
                      <c:pt idx="76254">
                        <c:v>-0.50051829999999997</c:v>
                      </c:pt>
                      <c:pt idx="76255">
                        <c:v>-0.50340720000000005</c:v>
                      </c:pt>
                      <c:pt idx="76256">
                        <c:v>-0.50629610000000003</c:v>
                      </c:pt>
                      <c:pt idx="76257">
                        <c:v>-0.509185</c:v>
                      </c:pt>
                      <c:pt idx="76258">
                        <c:v>-0.51207389999999997</c:v>
                      </c:pt>
                      <c:pt idx="76259">
                        <c:v>-0.51496280000000005</c:v>
                      </c:pt>
                      <c:pt idx="76260">
                        <c:v>-0.51785170000000003</c:v>
                      </c:pt>
                      <c:pt idx="76261">
                        <c:v>-0.5207406</c:v>
                      </c:pt>
                      <c:pt idx="76262">
                        <c:v>-0.52362940000000002</c:v>
                      </c:pt>
                      <c:pt idx="76263">
                        <c:v>-0.52651829999999999</c:v>
                      </c:pt>
                      <c:pt idx="76264">
                        <c:v>-0.52940719999999997</c:v>
                      </c:pt>
                      <c:pt idx="76265">
                        <c:v>-0.53229610000000005</c:v>
                      </c:pt>
                      <c:pt idx="76266">
                        <c:v>-0.53518500000000002</c:v>
                      </c:pt>
                      <c:pt idx="76267">
                        <c:v>-0.53807389999999999</c:v>
                      </c:pt>
                      <c:pt idx="76268">
                        <c:v>-0.54096279999999997</c:v>
                      </c:pt>
                      <c:pt idx="76269">
                        <c:v>-0.54385170000000005</c:v>
                      </c:pt>
                      <c:pt idx="76270">
                        <c:v>-0.54674060000000002</c:v>
                      </c:pt>
                      <c:pt idx="76271">
                        <c:v>-0.54962940000000005</c:v>
                      </c:pt>
                      <c:pt idx="76272">
                        <c:v>-0.55251839999999997</c:v>
                      </c:pt>
                      <c:pt idx="76273">
                        <c:v>-0.55540719999999999</c:v>
                      </c:pt>
                      <c:pt idx="76274">
                        <c:v>-0.55829609999999996</c:v>
                      </c:pt>
                      <c:pt idx="76275">
                        <c:v>-0.56118500000000004</c:v>
                      </c:pt>
                      <c:pt idx="76276">
                        <c:v>-0.56407390000000002</c:v>
                      </c:pt>
                      <c:pt idx="76277">
                        <c:v>-0.56696279999999999</c:v>
                      </c:pt>
                      <c:pt idx="76278">
                        <c:v>-0.56985169999999996</c:v>
                      </c:pt>
                      <c:pt idx="76279">
                        <c:v>-0.57274060000000004</c:v>
                      </c:pt>
                      <c:pt idx="76280">
                        <c:v>-0.57562950000000002</c:v>
                      </c:pt>
                      <c:pt idx="76281">
                        <c:v>-0.57851830000000004</c:v>
                      </c:pt>
                      <c:pt idx="76282">
                        <c:v>-0.58140720000000001</c:v>
                      </c:pt>
                      <c:pt idx="76283">
                        <c:v>-0.58429609999999998</c:v>
                      </c:pt>
                      <c:pt idx="76284">
                        <c:v>-0.58718499999999996</c:v>
                      </c:pt>
                      <c:pt idx="76285">
                        <c:v>-0.59007390000000004</c:v>
                      </c:pt>
                      <c:pt idx="76286">
                        <c:v>-0.59296280000000001</c:v>
                      </c:pt>
                      <c:pt idx="76287">
                        <c:v>-0.59585169999999998</c:v>
                      </c:pt>
                      <c:pt idx="76288">
                        <c:v>-0.59874059999999996</c:v>
                      </c:pt>
                      <c:pt idx="76289">
                        <c:v>-0.60162939999999998</c:v>
                      </c:pt>
                      <c:pt idx="76290">
                        <c:v>-0.60451840000000001</c:v>
                      </c:pt>
                      <c:pt idx="76291">
                        <c:v>-0.60740720000000004</c:v>
                      </c:pt>
                      <c:pt idx="76292">
                        <c:v>-0.61029610000000001</c:v>
                      </c:pt>
                      <c:pt idx="76293">
                        <c:v>-0.61318499999999998</c:v>
                      </c:pt>
                      <c:pt idx="76294">
                        <c:v>-0.61607389999999995</c:v>
                      </c:pt>
                      <c:pt idx="76295">
                        <c:v>-0.61896280000000004</c:v>
                      </c:pt>
                      <c:pt idx="76296">
                        <c:v>-0.62185170000000001</c:v>
                      </c:pt>
                      <c:pt idx="76297">
                        <c:v>-0.62474050000000003</c:v>
                      </c:pt>
                      <c:pt idx="76298">
                        <c:v>-0.62762949999999995</c:v>
                      </c:pt>
                      <c:pt idx="76299">
                        <c:v>-0.63051829999999998</c:v>
                      </c:pt>
                      <c:pt idx="76300">
                        <c:v>-0.63340719999999995</c:v>
                      </c:pt>
                      <c:pt idx="76301">
                        <c:v>-0.63629610000000003</c:v>
                      </c:pt>
                      <c:pt idx="76302">
                        <c:v>-0.639185</c:v>
                      </c:pt>
                      <c:pt idx="76303">
                        <c:v>-0.64207389999999998</c:v>
                      </c:pt>
                      <c:pt idx="76304">
                        <c:v>-0.64496279999999995</c:v>
                      </c:pt>
                      <c:pt idx="76305">
                        <c:v>-0.64785159999999997</c:v>
                      </c:pt>
                      <c:pt idx="76306">
                        <c:v>-0.6507406</c:v>
                      </c:pt>
                      <c:pt idx="76307">
                        <c:v>-0.65362949999999997</c:v>
                      </c:pt>
                      <c:pt idx="76308">
                        <c:v>-0.6565183</c:v>
                      </c:pt>
                      <c:pt idx="76309">
                        <c:v>-0.65940730000000003</c:v>
                      </c:pt>
                      <c:pt idx="76310">
                        <c:v>-0.66229610000000005</c:v>
                      </c:pt>
                      <c:pt idx="76311">
                        <c:v>-0.66518500000000003</c:v>
                      </c:pt>
                      <c:pt idx="76312">
                        <c:v>-0.6680739</c:v>
                      </c:pt>
                      <c:pt idx="76313">
                        <c:v>-0.67096279999999997</c:v>
                      </c:pt>
                      <c:pt idx="76314">
                        <c:v>-0.67385170000000005</c:v>
                      </c:pt>
                      <c:pt idx="76315">
                        <c:v>-0.67674060000000003</c:v>
                      </c:pt>
                      <c:pt idx="76316">
                        <c:v>-0.67962940000000005</c:v>
                      </c:pt>
                      <c:pt idx="76317">
                        <c:v>-0.68251839999999997</c:v>
                      </c:pt>
                      <c:pt idx="76318">
                        <c:v>-0.68540719999999999</c:v>
                      </c:pt>
                      <c:pt idx="76319">
                        <c:v>-0.68829609999999997</c:v>
                      </c:pt>
                      <c:pt idx="76320">
                        <c:v>-0.69118500000000005</c:v>
                      </c:pt>
                      <c:pt idx="76321">
                        <c:v>-0.69407390000000002</c:v>
                      </c:pt>
                      <c:pt idx="76322">
                        <c:v>-0.69696279999999999</c:v>
                      </c:pt>
                      <c:pt idx="76323">
                        <c:v>-0.69985169999999997</c:v>
                      </c:pt>
                      <c:pt idx="76324">
                        <c:v>-0.70274060000000005</c:v>
                      </c:pt>
                      <c:pt idx="76325">
                        <c:v>-0.70562950000000002</c:v>
                      </c:pt>
                      <c:pt idx="76326">
                        <c:v>-0.70851830000000005</c:v>
                      </c:pt>
                      <c:pt idx="76327">
                        <c:v>-0.71140720000000002</c:v>
                      </c:pt>
                      <c:pt idx="76328">
                        <c:v>-0.71429609999999999</c:v>
                      </c:pt>
                      <c:pt idx="76329">
                        <c:v>-0.71718499999999996</c:v>
                      </c:pt>
                      <c:pt idx="76330">
                        <c:v>-0.72007390000000004</c:v>
                      </c:pt>
                      <c:pt idx="76331">
                        <c:v>-0.72296280000000002</c:v>
                      </c:pt>
                      <c:pt idx="76332">
                        <c:v>-0.72585169999999999</c:v>
                      </c:pt>
                      <c:pt idx="76333">
                        <c:v>-0.72874059999999996</c:v>
                      </c:pt>
                      <c:pt idx="76334">
                        <c:v>-0.73162939999999999</c:v>
                      </c:pt>
                      <c:pt idx="76335">
                        <c:v>-0.73451829999999996</c:v>
                      </c:pt>
                      <c:pt idx="76336">
                        <c:v>-0.73740720000000004</c:v>
                      </c:pt>
                      <c:pt idx="76337">
                        <c:v>-0.74029610000000001</c:v>
                      </c:pt>
                      <c:pt idx="76338">
                        <c:v>-0.74318499999999998</c:v>
                      </c:pt>
                      <c:pt idx="76339">
                        <c:v>-0.74607389999999996</c:v>
                      </c:pt>
                      <c:pt idx="76340">
                        <c:v>-0.74896280000000004</c:v>
                      </c:pt>
                      <c:pt idx="76341">
                        <c:v>-0.75185170000000001</c:v>
                      </c:pt>
                      <c:pt idx="76342">
                        <c:v>-0.75474050000000004</c:v>
                      </c:pt>
                      <c:pt idx="76343">
                        <c:v>-0.75762949999999996</c:v>
                      </c:pt>
                      <c:pt idx="76344">
                        <c:v>-0.76051829999999998</c:v>
                      </c:pt>
                      <c:pt idx="76345">
                        <c:v>-0.76340719999999995</c:v>
                      </c:pt>
                      <c:pt idx="76346">
                        <c:v>-0.76629610000000004</c:v>
                      </c:pt>
                      <c:pt idx="76347">
                        <c:v>-0.76918500000000001</c:v>
                      </c:pt>
                      <c:pt idx="76348">
                        <c:v>-0.77207389999999998</c:v>
                      </c:pt>
                      <c:pt idx="76349">
                        <c:v>-0.77496279999999995</c:v>
                      </c:pt>
                      <c:pt idx="76350">
                        <c:v>-0.77785170000000003</c:v>
                      </c:pt>
                      <c:pt idx="76351">
                        <c:v>-0.78074060000000001</c:v>
                      </c:pt>
                      <c:pt idx="76352">
                        <c:v>-0.78362949999999998</c:v>
                      </c:pt>
                      <c:pt idx="76353">
                        <c:v>-0.7865183</c:v>
                      </c:pt>
                      <c:pt idx="76354">
                        <c:v>-0.78940730000000003</c:v>
                      </c:pt>
                      <c:pt idx="76355">
                        <c:v>-0.79229609999999995</c:v>
                      </c:pt>
                      <c:pt idx="76356">
                        <c:v>-0.79518500000000003</c:v>
                      </c:pt>
                      <c:pt idx="76357">
                        <c:v>-0.7980739</c:v>
                      </c:pt>
                      <c:pt idx="76358">
                        <c:v>-0.80096279999999997</c:v>
                      </c:pt>
                      <c:pt idx="76359">
                        <c:v>-0.80385169999999995</c:v>
                      </c:pt>
                      <c:pt idx="76360">
                        <c:v>-0.80674060000000003</c:v>
                      </c:pt>
                      <c:pt idx="76361">
                        <c:v>-0.80962940000000005</c:v>
                      </c:pt>
                      <c:pt idx="76362">
                        <c:v>-0.81251839999999997</c:v>
                      </c:pt>
                      <c:pt idx="76363">
                        <c:v>-0.8154072</c:v>
                      </c:pt>
                      <c:pt idx="76364">
                        <c:v>-0.81829609999999997</c:v>
                      </c:pt>
                      <c:pt idx="76365">
                        <c:v>-0.82118500000000005</c:v>
                      </c:pt>
                      <c:pt idx="76366">
                        <c:v>-0.82407390000000003</c:v>
                      </c:pt>
                      <c:pt idx="76367">
                        <c:v>-0.8269628</c:v>
                      </c:pt>
                      <c:pt idx="76368">
                        <c:v>-0.82985169999999997</c:v>
                      </c:pt>
                      <c:pt idx="76369">
                        <c:v>-0.83274049999999999</c:v>
                      </c:pt>
                      <c:pt idx="76370">
                        <c:v>-0.83562950000000003</c:v>
                      </c:pt>
                      <c:pt idx="76371">
                        <c:v>-0.83851830000000005</c:v>
                      </c:pt>
                      <c:pt idx="76372">
                        <c:v>-0.84140720000000002</c:v>
                      </c:pt>
                      <c:pt idx="76373">
                        <c:v>-0.84429609999999999</c:v>
                      </c:pt>
                      <c:pt idx="76374">
                        <c:v>-0.84718499999999997</c:v>
                      </c:pt>
                      <c:pt idx="76375">
                        <c:v>-0.85007390000000005</c:v>
                      </c:pt>
                      <c:pt idx="76376">
                        <c:v>-0.85296280000000002</c:v>
                      </c:pt>
                      <c:pt idx="76377">
                        <c:v>-0.85585169999999999</c:v>
                      </c:pt>
                      <c:pt idx="76378">
                        <c:v>-0.85874059999999997</c:v>
                      </c:pt>
                      <c:pt idx="76379">
                        <c:v>-0.86162939999999999</c:v>
                      </c:pt>
                      <c:pt idx="76380">
                        <c:v>-0.86451829999999996</c:v>
                      </c:pt>
                      <c:pt idx="76381">
                        <c:v>-0.86740720000000004</c:v>
                      </c:pt>
                      <c:pt idx="76382">
                        <c:v>-0.87029610000000002</c:v>
                      </c:pt>
                      <c:pt idx="76383">
                        <c:v>-0.87318499999999999</c:v>
                      </c:pt>
                      <c:pt idx="76384">
                        <c:v>-0.87607389999999996</c:v>
                      </c:pt>
                      <c:pt idx="76385">
                        <c:v>-0.87896280000000004</c:v>
                      </c:pt>
                      <c:pt idx="76386">
                        <c:v>-0.88185170000000002</c:v>
                      </c:pt>
                      <c:pt idx="76387">
                        <c:v>-0.88474059999999999</c:v>
                      </c:pt>
                      <c:pt idx="76388">
                        <c:v>-0.88762940000000001</c:v>
                      </c:pt>
                      <c:pt idx="76389">
                        <c:v>-0.89051840000000004</c:v>
                      </c:pt>
                      <c:pt idx="76390">
                        <c:v>-0.89340719999999996</c:v>
                      </c:pt>
                      <c:pt idx="76391">
                        <c:v>-0.89629610000000004</c:v>
                      </c:pt>
                      <c:pt idx="76392">
                        <c:v>-0.89918500000000001</c:v>
                      </c:pt>
                      <c:pt idx="76393">
                        <c:v>-0.90207389999999998</c:v>
                      </c:pt>
                      <c:pt idx="76394">
                        <c:v>-0.90496279999999996</c:v>
                      </c:pt>
                      <c:pt idx="76395">
                        <c:v>-0.90785170000000004</c:v>
                      </c:pt>
                      <c:pt idx="76396">
                        <c:v>-0.91074060000000001</c:v>
                      </c:pt>
                      <c:pt idx="76397">
                        <c:v>-0.91362949999999998</c:v>
                      </c:pt>
                      <c:pt idx="76398">
                        <c:v>-0.91651830000000001</c:v>
                      </c:pt>
                      <c:pt idx="76399">
                        <c:v>-0.91940719999999998</c:v>
                      </c:pt>
                      <c:pt idx="76400">
                        <c:v>-0.92229609999999995</c:v>
                      </c:pt>
                      <c:pt idx="76401">
                        <c:v>-0.92518500000000004</c:v>
                      </c:pt>
                      <c:pt idx="76402">
                        <c:v>-0.92807390000000001</c:v>
                      </c:pt>
                      <c:pt idx="76403">
                        <c:v>-0.93096279999999998</c:v>
                      </c:pt>
                      <c:pt idx="76404">
                        <c:v>-0.93385169999999995</c:v>
                      </c:pt>
                      <c:pt idx="76405">
                        <c:v>-0.93674060000000003</c:v>
                      </c:pt>
                      <c:pt idx="76406">
                        <c:v>-0.93962939999999995</c:v>
                      </c:pt>
                      <c:pt idx="76407">
                        <c:v>-0.94251839999999998</c:v>
                      </c:pt>
                      <c:pt idx="76408">
                        <c:v>-0.9454072</c:v>
                      </c:pt>
                      <c:pt idx="76409">
                        <c:v>-0.94829609999999998</c:v>
                      </c:pt>
                      <c:pt idx="76410">
                        <c:v>-0.95118499999999995</c:v>
                      </c:pt>
                      <c:pt idx="76411">
                        <c:v>-0.95407390000000003</c:v>
                      </c:pt>
                      <c:pt idx="76412">
                        <c:v>-0.9569628</c:v>
                      </c:pt>
                      <c:pt idx="76413">
                        <c:v>-0.95985169999999997</c:v>
                      </c:pt>
                      <c:pt idx="76414">
                        <c:v>-0.9627405</c:v>
                      </c:pt>
                      <c:pt idx="76415">
                        <c:v>-0.96562950000000003</c:v>
                      </c:pt>
                      <c:pt idx="76416">
                        <c:v>-0.96851830000000005</c:v>
                      </c:pt>
                      <c:pt idx="76417">
                        <c:v>-0.97140720000000003</c:v>
                      </c:pt>
                      <c:pt idx="76418">
                        <c:v>-0.9742961</c:v>
                      </c:pt>
                      <c:pt idx="76419">
                        <c:v>-0.97718499999999997</c:v>
                      </c:pt>
                      <c:pt idx="76420">
                        <c:v>-0.98007390000000005</c:v>
                      </c:pt>
                      <c:pt idx="76421">
                        <c:v>-0.98296280000000003</c:v>
                      </c:pt>
                      <c:pt idx="76422">
                        <c:v>-0.98585160000000005</c:v>
                      </c:pt>
                      <c:pt idx="76423">
                        <c:v>-0.98874059999999997</c:v>
                      </c:pt>
                      <c:pt idx="76424">
                        <c:v>-0.99162950000000005</c:v>
                      </c:pt>
                      <c:pt idx="76425">
                        <c:v>-0.99451829999999997</c:v>
                      </c:pt>
                      <c:pt idx="76426">
                        <c:v>-0.9974073</c:v>
                      </c:pt>
                      <c:pt idx="76427">
                        <c:v>-1.0002960000000001</c:v>
                      </c:pt>
                      <c:pt idx="76428">
                        <c:v>-1.003185</c:v>
                      </c:pt>
                      <c:pt idx="76429">
                        <c:v>-1.0060739999999999</c:v>
                      </c:pt>
                      <c:pt idx="76430">
                        <c:v>-1.0089630000000001</c:v>
                      </c:pt>
                      <c:pt idx="76431">
                        <c:v>-1.011852</c:v>
                      </c:pt>
                      <c:pt idx="76432">
                        <c:v>-1.0147409999999999</c:v>
                      </c:pt>
                      <c:pt idx="76433">
                        <c:v>-1.01763</c:v>
                      </c:pt>
                      <c:pt idx="76434">
                        <c:v>-1.020518</c:v>
                      </c:pt>
                      <c:pt idx="76435">
                        <c:v>-1.023407</c:v>
                      </c:pt>
                      <c:pt idx="76436">
                        <c:v>-1.0262960000000001</c:v>
                      </c:pt>
                      <c:pt idx="76437">
                        <c:v>-1.029185</c:v>
                      </c:pt>
                      <c:pt idx="76438">
                        <c:v>-1.0320739999999999</c:v>
                      </c:pt>
                      <c:pt idx="76439">
                        <c:v>-1.0349630000000001</c:v>
                      </c:pt>
                      <c:pt idx="76440">
                        <c:v>-1.037852</c:v>
                      </c:pt>
                      <c:pt idx="76441">
                        <c:v>-1.0407409999999999</c:v>
                      </c:pt>
                      <c:pt idx="76442">
                        <c:v>-1.0436289999999999</c:v>
                      </c:pt>
                      <c:pt idx="76443">
                        <c:v>-1.0465180000000001</c:v>
                      </c:pt>
                      <c:pt idx="76444">
                        <c:v>-1.049407</c:v>
                      </c:pt>
                      <c:pt idx="76445">
                        <c:v>-1.0522959999999999</c:v>
                      </c:pt>
                      <c:pt idx="76446">
                        <c:v>-1.055185</c:v>
                      </c:pt>
                      <c:pt idx="76447">
                        <c:v>-1.058074</c:v>
                      </c:pt>
                      <c:pt idx="76448">
                        <c:v>-1.0609630000000001</c:v>
                      </c:pt>
                      <c:pt idx="76449">
                        <c:v>-1.063852</c:v>
                      </c:pt>
                      <c:pt idx="76450">
                        <c:v>-1.0667409999999999</c:v>
                      </c:pt>
                      <c:pt idx="76451">
                        <c:v>-1.0696289999999999</c:v>
                      </c:pt>
                      <c:pt idx="76452">
                        <c:v>-1.0725180000000001</c:v>
                      </c:pt>
                      <c:pt idx="76453">
                        <c:v>-1.075407</c:v>
                      </c:pt>
                      <c:pt idx="76454">
                        <c:v>-1.0782959999999999</c:v>
                      </c:pt>
                      <c:pt idx="76455">
                        <c:v>-1.0811850000000001</c:v>
                      </c:pt>
                      <c:pt idx="76456">
                        <c:v>-1.084074</c:v>
                      </c:pt>
                      <c:pt idx="76457">
                        <c:v>-1.0869629999999999</c:v>
                      </c:pt>
                      <c:pt idx="76458">
                        <c:v>-1.089852</c:v>
                      </c:pt>
                      <c:pt idx="76459">
                        <c:v>-1.092741</c:v>
                      </c:pt>
                      <c:pt idx="76460">
                        <c:v>-1.095629</c:v>
                      </c:pt>
                      <c:pt idx="76461">
                        <c:v>-1.0985180000000001</c:v>
                      </c:pt>
                      <c:pt idx="76462">
                        <c:v>-1.101407</c:v>
                      </c:pt>
                      <c:pt idx="76463">
                        <c:v>-1.1042959999999999</c:v>
                      </c:pt>
                      <c:pt idx="76464">
                        <c:v>-1.1071850000000001</c:v>
                      </c:pt>
                      <c:pt idx="76465">
                        <c:v>-1.110074</c:v>
                      </c:pt>
                      <c:pt idx="76466">
                        <c:v>-1.1129629999999999</c:v>
                      </c:pt>
                      <c:pt idx="76467">
                        <c:v>-1.1158520000000001</c:v>
                      </c:pt>
                      <c:pt idx="76468">
                        <c:v>-1.118741</c:v>
                      </c:pt>
                      <c:pt idx="76469">
                        <c:v>-1.121629</c:v>
                      </c:pt>
                      <c:pt idx="76470">
                        <c:v>-1.1245179999999999</c:v>
                      </c:pt>
                      <c:pt idx="76471">
                        <c:v>-1.127407</c:v>
                      </c:pt>
                      <c:pt idx="76472">
                        <c:v>-1.130296</c:v>
                      </c:pt>
                      <c:pt idx="76473">
                        <c:v>-1.1331850000000001</c:v>
                      </c:pt>
                      <c:pt idx="76474">
                        <c:v>-1.136074</c:v>
                      </c:pt>
                      <c:pt idx="76475">
                        <c:v>-1.1389629999999999</c:v>
                      </c:pt>
                      <c:pt idx="76476">
                        <c:v>-1.1418520000000001</c:v>
                      </c:pt>
                      <c:pt idx="76477">
                        <c:v>-1.144741</c:v>
                      </c:pt>
                      <c:pt idx="76478">
                        <c:v>-1.147629</c:v>
                      </c:pt>
                      <c:pt idx="76479">
                        <c:v>-1.1505179999999999</c:v>
                      </c:pt>
                      <c:pt idx="76480">
                        <c:v>-1.1534070000000001</c:v>
                      </c:pt>
                      <c:pt idx="76481">
                        <c:v>-1.156296</c:v>
                      </c:pt>
                      <c:pt idx="76482">
                        <c:v>-1.1591849999999999</c:v>
                      </c:pt>
                      <c:pt idx="76483">
                        <c:v>-1.1620740000000001</c:v>
                      </c:pt>
                      <c:pt idx="76484">
                        <c:v>-1.164963</c:v>
                      </c:pt>
                      <c:pt idx="76485">
                        <c:v>-1.1678519999999999</c:v>
                      </c:pt>
                      <c:pt idx="76486">
                        <c:v>-1.170741</c:v>
                      </c:pt>
                      <c:pt idx="76487">
                        <c:v>-1.173629</c:v>
                      </c:pt>
                      <c:pt idx="76488">
                        <c:v>-1.176518</c:v>
                      </c:pt>
                      <c:pt idx="76489">
                        <c:v>-1.1794070000000001</c:v>
                      </c:pt>
                      <c:pt idx="76490">
                        <c:v>-1.182296</c:v>
                      </c:pt>
                      <c:pt idx="76491">
                        <c:v>-1.1851849999999999</c:v>
                      </c:pt>
                      <c:pt idx="76492">
                        <c:v>-1.1880740000000001</c:v>
                      </c:pt>
                      <c:pt idx="76493">
                        <c:v>-1.190963</c:v>
                      </c:pt>
                      <c:pt idx="76494">
                        <c:v>-1.1938519999999999</c:v>
                      </c:pt>
                      <c:pt idx="76495">
                        <c:v>-1.1967410000000001</c:v>
                      </c:pt>
                      <c:pt idx="76496">
                        <c:v>-1.1996290000000001</c:v>
                      </c:pt>
                      <c:pt idx="76497">
                        <c:v>-1.202518</c:v>
                      </c:pt>
                      <c:pt idx="76498">
                        <c:v>-1.2054069999999999</c:v>
                      </c:pt>
                      <c:pt idx="76499">
                        <c:v>-1.208296</c:v>
                      </c:pt>
                      <c:pt idx="76500">
                        <c:v>-1.211185</c:v>
                      </c:pt>
                      <c:pt idx="76501">
                        <c:v>-1.2140740000000001</c:v>
                      </c:pt>
                      <c:pt idx="76502">
                        <c:v>-1.216963</c:v>
                      </c:pt>
                      <c:pt idx="76503">
                        <c:v>-1.2198519999999999</c:v>
                      </c:pt>
                      <c:pt idx="76504">
                        <c:v>-1.2227410000000001</c:v>
                      </c:pt>
                      <c:pt idx="76505">
                        <c:v>-1.2256290000000001</c:v>
                      </c:pt>
                      <c:pt idx="76506">
                        <c:v>-1.228518</c:v>
                      </c:pt>
                      <c:pt idx="76507">
                        <c:v>-1.2314069999999999</c:v>
                      </c:pt>
                      <c:pt idx="76508">
                        <c:v>-1.2342960000000001</c:v>
                      </c:pt>
                      <c:pt idx="76509">
                        <c:v>-1.237185</c:v>
                      </c:pt>
                      <c:pt idx="76510">
                        <c:v>-1.2400739999999999</c:v>
                      </c:pt>
                      <c:pt idx="76511">
                        <c:v>-1.242963</c:v>
                      </c:pt>
                      <c:pt idx="76512">
                        <c:v>-1.245852</c:v>
                      </c:pt>
                      <c:pt idx="76513">
                        <c:v>-1.2487410000000001</c:v>
                      </c:pt>
                      <c:pt idx="76514">
                        <c:v>-1.2516290000000001</c:v>
                      </c:pt>
                      <c:pt idx="76515">
                        <c:v>-1.254518</c:v>
                      </c:pt>
                      <c:pt idx="76516">
                        <c:v>-1.2574069999999999</c:v>
                      </c:pt>
                      <c:pt idx="76517">
                        <c:v>-1.2602960000000001</c:v>
                      </c:pt>
                      <c:pt idx="76518">
                        <c:v>-1.263185</c:v>
                      </c:pt>
                      <c:pt idx="76519">
                        <c:v>-1.2660739999999999</c:v>
                      </c:pt>
                      <c:pt idx="76520">
                        <c:v>-1.2689630000000001</c:v>
                      </c:pt>
                      <c:pt idx="76521">
                        <c:v>-1.271852</c:v>
                      </c:pt>
                      <c:pt idx="76522">
                        <c:v>-1.2747409999999999</c:v>
                      </c:pt>
                      <c:pt idx="76523">
                        <c:v>-1.2776289999999999</c:v>
                      </c:pt>
                      <c:pt idx="76524">
                        <c:v>-1.280518</c:v>
                      </c:pt>
                      <c:pt idx="76525">
                        <c:v>-1.283407</c:v>
                      </c:pt>
                      <c:pt idx="76526">
                        <c:v>-1.2862960000000001</c:v>
                      </c:pt>
                      <c:pt idx="76527">
                        <c:v>-1.289185</c:v>
                      </c:pt>
                      <c:pt idx="76528">
                        <c:v>-1.2920739999999999</c:v>
                      </c:pt>
                      <c:pt idx="76529">
                        <c:v>-1.2949630000000001</c:v>
                      </c:pt>
                      <c:pt idx="76530">
                        <c:v>-1.297852</c:v>
                      </c:pt>
                      <c:pt idx="76531">
                        <c:v>-1.3007409999999999</c:v>
                      </c:pt>
                      <c:pt idx="76532">
                        <c:v>-1.3036289999999999</c:v>
                      </c:pt>
                      <c:pt idx="76533">
                        <c:v>-1.3065180000000001</c:v>
                      </c:pt>
                      <c:pt idx="76534">
                        <c:v>-1.309407</c:v>
                      </c:pt>
                      <c:pt idx="76535">
                        <c:v>-1.3122959999999999</c:v>
                      </c:pt>
                      <c:pt idx="76536">
                        <c:v>-1.315185</c:v>
                      </c:pt>
                      <c:pt idx="76537">
                        <c:v>-1.318074</c:v>
                      </c:pt>
                      <c:pt idx="76538">
                        <c:v>-1.3209630000000001</c:v>
                      </c:pt>
                      <c:pt idx="76539">
                        <c:v>-1.323852</c:v>
                      </c:pt>
                      <c:pt idx="76540">
                        <c:v>-1.3267409999999999</c:v>
                      </c:pt>
                      <c:pt idx="76541">
                        <c:v>-1.3296289999999999</c:v>
                      </c:pt>
                      <c:pt idx="76542">
                        <c:v>-1.3325180000000001</c:v>
                      </c:pt>
                      <c:pt idx="76543">
                        <c:v>-1.335407</c:v>
                      </c:pt>
                      <c:pt idx="76544">
                        <c:v>-1.3382959999999999</c:v>
                      </c:pt>
                      <c:pt idx="76545">
                        <c:v>-1.3411850000000001</c:v>
                      </c:pt>
                      <c:pt idx="76546">
                        <c:v>-1.344074</c:v>
                      </c:pt>
                      <c:pt idx="76547">
                        <c:v>-1.3469629999999999</c:v>
                      </c:pt>
                      <c:pt idx="76548">
                        <c:v>-1.3498520000000001</c:v>
                      </c:pt>
                      <c:pt idx="76549">
                        <c:v>-1.352741</c:v>
                      </c:pt>
                      <c:pt idx="76550">
                        <c:v>-1.355629</c:v>
                      </c:pt>
                      <c:pt idx="76551">
                        <c:v>-1.3585179999999999</c:v>
                      </c:pt>
                      <c:pt idx="76552">
                        <c:v>-1.361407</c:v>
                      </c:pt>
                      <c:pt idx="76553">
                        <c:v>-1.364296</c:v>
                      </c:pt>
                      <c:pt idx="76554">
                        <c:v>-1.3671850000000001</c:v>
                      </c:pt>
                      <c:pt idx="76555">
                        <c:v>-1.370074</c:v>
                      </c:pt>
                      <c:pt idx="76556">
                        <c:v>-1.3729629999999999</c:v>
                      </c:pt>
                      <c:pt idx="76557">
                        <c:v>-1.3758520000000001</c:v>
                      </c:pt>
                      <c:pt idx="76558">
                        <c:v>-1.378741</c:v>
                      </c:pt>
                      <c:pt idx="76559">
                        <c:v>-1.381629</c:v>
                      </c:pt>
                      <c:pt idx="76560">
                        <c:v>-1.3845179999999999</c:v>
                      </c:pt>
                      <c:pt idx="76561">
                        <c:v>-1.3874070000000001</c:v>
                      </c:pt>
                      <c:pt idx="76562">
                        <c:v>-1.390296</c:v>
                      </c:pt>
                      <c:pt idx="76563">
                        <c:v>-1.3931849999999999</c:v>
                      </c:pt>
                      <c:pt idx="76564">
                        <c:v>-1.396074</c:v>
                      </c:pt>
                      <c:pt idx="76565">
                        <c:v>-1.398963</c:v>
                      </c:pt>
                      <c:pt idx="76566">
                        <c:v>-1.4018520000000001</c:v>
                      </c:pt>
                      <c:pt idx="76567">
                        <c:v>-1.404741</c:v>
                      </c:pt>
                      <c:pt idx="76568">
                        <c:v>-1.407629</c:v>
                      </c:pt>
                      <c:pt idx="76569">
                        <c:v>-1.4105179999999999</c:v>
                      </c:pt>
                      <c:pt idx="76570">
                        <c:v>-1.4134070000000001</c:v>
                      </c:pt>
                      <c:pt idx="76571">
                        <c:v>-1.416296</c:v>
                      </c:pt>
                      <c:pt idx="76572">
                        <c:v>-1.4191849999999999</c:v>
                      </c:pt>
                      <c:pt idx="76573">
                        <c:v>-1.4220740000000001</c:v>
                      </c:pt>
                      <c:pt idx="76574">
                        <c:v>-1.424963</c:v>
                      </c:pt>
                      <c:pt idx="76575">
                        <c:v>-1.4278519999999999</c:v>
                      </c:pt>
                      <c:pt idx="76576">
                        <c:v>-1.430741</c:v>
                      </c:pt>
                      <c:pt idx="76577">
                        <c:v>-1.433629</c:v>
                      </c:pt>
                      <c:pt idx="76578">
                        <c:v>-1.436518</c:v>
                      </c:pt>
                      <c:pt idx="76579">
                        <c:v>-1.4394070000000001</c:v>
                      </c:pt>
                      <c:pt idx="76580">
                        <c:v>-1.442296</c:v>
                      </c:pt>
                      <c:pt idx="76581">
                        <c:v>-1.4451849999999999</c:v>
                      </c:pt>
                      <c:pt idx="76582">
                        <c:v>-1.4480740000000001</c:v>
                      </c:pt>
                      <c:pt idx="76583">
                        <c:v>-1.450963</c:v>
                      </c:pt>
                      <c:pt idx="76584">
                        <c:v>-1.4538519999999999</c:v>
                      </c:pt>
                      <c:pt idx="76585">
                        <c:v>-1.4567410000000001</c:v>
                      </c:pt>
                      <c:pt idx="76586">
                        <c:v>-1.4596290000000001</c:v>
                      </c:pt>
                      <c:pt idx="76587">
                        <c:v>-1.462518</c:v>
                      </c:pt>
                      <c:pt idx="76588">
                        <c:v>-1.4654069999999999</c:v>
                      </c:pt>
                      <c:pt idx="76589">
                        <c:v>-1.468296</c:v>
                      </c:pt>
                      <c:pt idx="76590">
                        <c:v>-1.471185</c:v>
                      </c:pt>
                      <c:pt idx="76591">
                        <c:v>-1.4740740000000001</c:v>
                      </c:pt>
                      <c:pt idx="76592">
                        <c:v>-1.476963</c:v>
                      </c:pt>
                      <c:pt idx="76593">
                        <c:v>-1.4798519999999999</c:v>
                      </c:pt>
                      <c:pt idx="76594">
                        <c:v>-1.4827410000000001</c:v>
                      </c:pt>
                      <c:pt idx="76595">
                        <c:v>-1.4856290000000001</c:v>
                      </c:pt>
                      <c:pt idx="76596">
                        <c:v>-1.488518</c:v>
                      </c:pt>
                      <c:pt idx="76597">
                        <c:v>-1.4914069999999999</c:v>
                      </c:pt>
                      <c:pt idx="76598">
                        <c:v>-1.4942960000000001</c:v>
                      </c:pt>
                      <c:pt idx="76599">
                        <c:v>-1.497185</c:v>
                      </c:pt>
                      <c:pt idx="76600">
                        <c:v>-1.5000739999999999</c:v>
                      </c:pt>
                      <c:pt idx="76601">
                        <c:v>-1.502963</c:v>
                      </c:pt>
                      <c:pt idx="76602">
                        <c:v>-1.505852</c:v>
                      </c:pt>
                      <c:pt idx="76603">
                        <c:v>-1.5087410000000001</c:v>
                      </c:pt>
                      <c:pt idx="76604">
                        <c:v>-1.5116289999999999</c:v>
                      </c:pt>
                      <c:pt idx="76605">
                        <c:v>-1.514518</c:v>
                      </c:pt>
                      <c:pt idx="76606">
                        <c:v>-1.517407</c:v>
                      </c:pt>
                      <c:pt idx="76607">
                        <c:v>-1.5202960000000001</c:v>
                      </c:pt>
                      <c:pt idx="76608">
                        <c:v>-1.523185</c:v>
                      </c:pt>
                      <c:pt idx="76609">
                        <c:v>-1.5260739999999999</c:v>
                      </c:pt>
                      <c:pt idx="76610">
                        <c:v>-1.5289630000000001</c:v>
                      </c:pt>
                      <c:pt idx="76611">
                        <c:v>-1.531852</c:v>
                      </c:pt>
                      <c:pt idx="76612">
                        <c:v>-1.5347409999999999</c:v>
                      </c:pt>
                      <c:pt idx="76613">
                        <c:v>-1.5376289999999999</c:v>
                      </c:pt>
                      <c:pt idx="76614">
                        <c:v>-1.5405180000000001</c:v>
                      </c:pt>
                      <c:pt idx="76615">
                        <c:v>-1.543407</c:v>
                      </c:pt>
                      <c:pt idx="76616">
                        <c:v>-1.5462959999999999</c:v>
                      </c:pt>
                      <c:pt idx="76617">
                        <c:v>-1.549185</c:v>
                      </c:pt>
                      <c:pt idx="76618">
                        <c:v>-1.552074</c:v>
                      </c:pt>
                      <c:pt idx="76619">
                        <c:v>-1.5549630000000001</c:v>
                      </c:pt>
                      <c:pt idx="76620">
                        <c:v>-1.557852</c:v>
                      </c:pt>
                      <c:pt idx="76621">
                        <c:v>-1.5607409999999999</c:v>
                      </c:pt>
                      <c:pt idx="76622">
                        <c:v>-1.5636300000000001</c:v>
                      </c:pt>
                      <c:pt idx="76623">
                        <c:v>-1.5665180000000001</c:v>
                      </c:pt>
                      <c:pt idx="76624">
                        <c:v>-1.569407</c:v>
                      </c:pt>
                      <c:pt idx="76625">
                        <c:v>-1.5722959999999999</c:v>
                      </c:pt>
                      <c:pt idx="76626">
                        <c:v>-1.5751850000000001</c:v>
                      </c:pt>
                      <c:pt idx="76627">
                        <c:v>-1.578074</c:v>
                      </c:pt>
                      <c:pt idx="76628">
                        <c:v>-1.5809629999999999</c:v>
                      </c:pt>
                      <c:pt idx="76629">
                        <c:v>-1.583852</c:v>
                      </c:pt>
                      <c:pt idx="76630">
                        <c:v>-1.586741</c:v>
                      </c:pt>
                      <c:pt idx="76631">
                        <c:v>-1.589629</c:v>
                      </c:pt>
                      <c:pt idx="76632">
                        <c:v>-1.5925180000000001</c:v>
                      </c:pt>
                      <c:pt idx="76633">
                        <c:v>-1.595407</c:v>
                      </c:pt>
                      <c:pt idx="76634">
                        <c:v>-1.5982959999999999</c:v>
                      </c:pt>
                      <c:pt idx="76635">
                        <c:v>-1.6011850000000001</c:v>
                      </c:pt>
                      <c:pt idx="76636">
                        <c:v>-1.604074</c:v>
                      </c:pt>
                      <c:pt idx="76637">
                        <c:v>-1.6069629999999999</c:v>
                      </c:pt>
                      <c:pt idx="76638">
                        <c:v>-1.6098520000000001</c:v>
                      </c:pt>
                      <c:pt idx="76639">
                        <c:v>-1.612741</c:v>
                      </c:pt>
                      <c:pt idx="76640">
                        <c:v>-1.615629</c:v>
                      </c:pt>
                      <c:pt idx="76641">
                        <c:v>-1.6185179999999999</c:v>
                      </c:pt>
                      <c:pt idx="76642">
                        <c:v>-1.621407</c:v>
                      </c:pt>
                      <c:pt idx="76643">
                        <c:v>-1.624296</c:v>
                      </c:pt>
                      <c:pt idx="76644">
                        <c:v>-1.6271850000000001</c:v>
                      </c:pt>
                      <c:pt idx="76645">
                        <c:v>-1.630074</c:v>
                      </c:pt>
                      <c:pt idx="76646">
                        <c:v>-1.6329629999999999</c:v>
                      </c:pt>
                      <c:pt idx="76647">
                        <c:v>-1.6358520000000001</c:v>
                      </c:pt>
                      <c:pt idx="76648">
                        <c:v>-1.638741</c:v>
                      </c:pt>
                      <c:pt idx="76649">
                        <c:v>-1.641629</c:v>
                      </c:pt>
                      <c:pt idx="76650">
                        <c:v>-1.6445179999999999</c:v>
                      </c:pt>
                      <c:pt idx="76651">
                        <c:v>-1.6474070000000001</c:v>
                      </c:pt>
                      <c:pt idx="76652">
                        <c:v>-1.650296</c:v>
                      </c:pt>
                      <c:pt idx="76653">
                        <c:v>-1.6531849999999999</c:v>
                      </c:pt>
                      <c:pt idx="76654">
                        <c:v>-1.656074</c:v>
                      </c:pt>
                      <c:pt idx="76655">
                        <c:v>-1.658963</c:v>
                      </c:pt>
                      <c:pt idx="76656">
                        <c:v>-1.6618520000000001</c:v>
                      </c:pt>
                      <c:pt idx="76657">
                        <c:v>-1.664741</c:v>
                      </c:pt>
                      <c:pt idx="76658">
                        <c:v>-1.667629</c:v>
                      </c:pt>
                      <c:pt idx="76659">
                        <c:v>-1.6705179999999999</c:v>
                      </c:pt>
                      <c:pt idx="76660">
                        <c:v>-1.6734070000000001</c:v>
                      </c:pt>
                      <c:pt idx="76661">
                        <c:v>-1.676296</c:v>
                      </c:pt>
                      <c:pt idx="76662">
                        <c:v>-1.6791849999999999</c:v>
                      </c:pt>
                      <c:pt idx="76663">
                        <c:v>-1.6820740000000001</c:v>
                      </c:pt>
                      <c:pt idx="76664">
                        <c:v>-1.684963</c:v>
                      </c:pt>
                      <c:pt idx="76665">
                        <c:v>-1.6878519999999999</c:v>
                      </c:pt>
                      <c:pt idx="76666">
                        <c:v>-1.690741</c:v>
                      </c:pt>
                      <c:pt idx="76667">
                        <c:v>-1.69363</c:v>
                      </c:pt>
                      <c:pt idx="76668">
                        <c:v>-1.696518</c:v>
                      </c:pt>
                      <c:pt idx="76669">
                        <c:v>-1.6994069999999999</c:v>
                      </c:pt>
                      <c:pt idx="76670">
                        <c:v>-1.702296</c:v>
                      </c:pt>
                      <c:pt idx="76671">
                        <c:v>-1.705185</c:v>
                      </c:pt>
                      <c:pt idx="76672">
                        <c:v>-1.7080740000000001</c:v>
                      </c:pt>
                      <c:pt idx="76673">
                        <c:v>-1.710963</c:v>
                      </c:pt>
                      <c:pt idx="76674">
                        <c:v>-1.7138519999999999</c:v>
                      </c:pt>
                      <c:pt idx="76675">
                        <c:v>-1.7167410000000001</c:v>
                      </c:pt>
                      <c:pt idx="76676">
                        <c:v>-1.7196290000000001</c:v>
                      </c:pt>
                      <c:pt idx="76677">
                        <c:v>-1.722518</c:v>
                      </c:pt>
                      <c:pt idx="76678">
                        <c:v>-1.7254069999999999</c:v>
                      </c:pt>
                      <c:pt idx="76679">
                        <c:v>-1.7282960000000001</c:v>
                      </c:pt>
                      <c:pt idx="76680">
                        <c:v>-1.731185</c:v>
                      </c:pt>
                      <c:pt idx="76681">
                        <c:v>-1.7340739999999999</c:v>
                      </c:pt>
                      <c:pt idx="76682">
                        <c:v>-1.736963</c:v>
                      </c:pt>
                      <c:pt idx="76683">
                        <c:v>-1.739852</c:v>
                      </c:pt>
                      <c:pt idx="76684">
                        <c:v>-1.7427410000000001</c:v>
                      </c:pt>
                      <c:pt idx="76685">
                        <c:v>-1.7456290000000001</c:v>
                      </c:pt>
                      <c:pt idx="76686">
                        <c:v>-1.748518</c:v>
                      </c:pt>
                      <c:pt idx="76687">
                        <c:v>-1.7514069999999999</c:v>
                      </c:pt>
                      <c:pt idx="76688">
                        <c:v>-1.7542960000000001</c:v>
                      </c:pt>
                      <c:pt idx="76689">
                        <c:v>-1.757185</c:v>
                      </c:pt>
                      <c:pt idx="76690">
                        <c:v>-1.7600739999999999</c:v>
                      </c:pt>
                      <c:pt idx="76691">
                        <c:v>-1.7629630000000001</c:v>
                      </c:pt>
                      <c:pt idx="76692">
                        <c:v>-1.765852</c:v>
                      </c:pt>
                      <c:pt idx="76693">
                        <c:v>-1.7687409999999999</c:v>
                      </c:pt>
                      <c:pt idx="76694">
                        <c:v>-1.7716289999999999</c:v>
                      </c:pt>
                      <c:pt idx="76695">
                        <c:v>-1.774518</c:v>
                      </c:pt>
                      <c:pt idx="76696">
                        <c:v>-1.777407</c:v>
                      </c:pt>
                      <c:pt idx="76697">
                        <c:v>-1.7802960000000001</c:v>
                      </c:pt>
                      <c:pt idx="76698">
                        <c:v>-1.783185</c:v>
                      </c:pt>
                      <c:pt idx="76699">
                        <c:v>-1.7860739999999999</c:v>
                      </c:pt>
                      <c:pt idx="76700">
                        <c:v>-1.7889630000000001</c:v>
                      </c:pt>
                      <c:pt idx="76701">
                        <c:v>-1.791852</c:v>
                      </c:pt>
                      <c:pt idx="76702">
                        <c:v>-1.7947409999999999</c:v>
                      </c:pt>
                      <c:pt idx="76703">
                        <c:v>-1.7976289999999999</c:v>
                      </c:pt>
                      <c:pt idx="76704">
                        <c:v>-1.8005180000000001</c:v>
                      </c:pt>
                      <c:pt idx="76705">
                        <c:v>-1.803407</c:v>
                      </c:pt>
                      <c:pt idx="76706">
                        <c:v>-1.8062959999999999</c:v>
                      </c:pt>
                      <c:pt idx="76707">
                        <c:v>-1.809185</c:v>
                      </c:pt>
                      <c:pt idx="76708">
                        <c:v>-1.812074</c:v>
                      </c:pt>
                      <c:pt idx="76709">
                        <c:v>-1.8149630000000001</c:v>
                      </c:pt>
                      <c:pt idx="76710">
                        <c:v>-1.817852</c:v>
                      </c:pt>
                      <c:pt idx="76711">
                        <c:v>-1.8207409999999999</c:v>
                      </c:pt>
                      <c:pt idx="76712">
                        <c:v>-1.8236289999999999</c:v>
                      </c:pt>
                      <c:pt idx="76713">
                        <c:v>-1.8265180000000001</c:v>
                      </c:pt>
                      <c:pt idx="76714">
                        <c:v>-1.829407</c:v>
                      </c:pt>
                      <c:pt idx="76715">
                        <c:v>-1.8322959999999999</c:v>
                      </c:pt>
                      <c:pt idx="76716">
                        <c:v>-1.8351850000000001</c:v>
                      </c:pt>
                      <c:pt idx="76717">
                        <c:v>-1.838074</c:v>
                      </c:pt>
                      <c:pt idx="76718">
                        <c:v>-1.8409629999999999</c:v>
                      </c:pt>
                      <c:pt idx="76719">
                        <c:v>-1.843852</c:v>
                      </c:pt>
                      <c:pt idx="76720">
                        <c:v>-1.846741</c:v>
                      </c:pt>
                      <c:pt idx="76721">
                        <c:v>-1.849629</c:v>
                      </c:pt>
                      <c:pt idx="76722">
                        <c:v>-1.8525180000000001</c:v>
                      </c:pt>
                      <c:pt idx="76723">
                        <c:v>-1.855407</c:v>
                      </c:pt>
                      <c:pt idx="76724">
                        <c:v>-1.8582959999999999</c:v>
                      </c:pt>
                      <c:pt idx="76725">
                        <c:v>-1.8611850000000001</c:v>
                      </c:pt>
                      <c:pt idx="76726">
                        <c:v>-1.864074</c:v>
                      </c:pt>
                      <c:pt idx="76727">
                        <c:v>-1.8669629999999999</c:v>
                      </c:pt>
                      <c:pt idx="76728">
                        <c:v>-1.8698520000000001</c:v>
                      </c:pt>
                      <c:pt idx="76729">
                        <c:v>-1.872741</c:v>
                      </c:pt>
                      <c:pt idx="76730">
                        <c:v>-1.875629</c:v>
                      </c:pt>
                      <c:pt idx="76731">
                        <c:v>-1.8785179999999999</c:v>
                      </c:pt>
                      <c:pt idx="76732">
                        <c:v>-1.8814070000000001</c:v>
                      </c:pt>
                      <c:pt idx="76733">
                        <c:v>-1.884296</c:v>
                      </c:pt>
                      <c:pt idx="76734">
                        <c:v>-1.8871849999999999</c:v>
                      </c:pt>
                      <c:pt idx="76735">
                        <c:v>-1.890074</c:v>
                      </c:pt>
                      <c:pt idx="76736">
                        <c:v>-1.892963</c:v>
                      </c:pt>
                      <c:pt idx="76737">
                        <c:v>-1.8958520000000001</c:v>
                      </c:pt>
                      <c:pt idx="76738">
                        <c:v>-1.898741</c:v>
                      </c:pt>
                      <c:pt idx="76739">
                        <c:v>-1.901629</c:v>
                      </c:pt>
                      <c:pt idx="76740">
                        <c:v>-1.9045179999999999</c:v>
                      </c:pt>
                      <c:pt idx="76741">
                        <c:v>-1.9074070000000001</c:v>
                      </c:pt>
                      <c:pt idx="76742">
                        <c:v>-1.910296</c:v>
                      </c:pt>
                      <c:pt idx="76743">
                        <c:v>-1.9131849999999999</c:v>
                      </c:pt>
                      <c:pt idx="76744">
                        <c:v>-1.9160740000000001</c:v>
                      </c:pt>
                      <c:pt idx="76745">
                        <c:v>-1.918963</c:v>
                      </c:pt>
                      <c:pt idx="76746">
                        <c:v>-1.9218519999999999</c:v>
                      </c:pt>
                      <c:pt idx="76747">
                        <c:v>-1.924741</c:v>
                      </c:pt>
                      <c:pt idx="76748">
                        <c:v>-1.927629</c:v>
                      </c:pt>
                      <c:pt idx="76749">
                        <c:v>-1.930518</c:v>
                      </c:pt>
                      <c:pt idx="76750">
                        <c:v>-1.9334070000000001</c:v>
                      </c:pt>
                      <c:pt idx="76751">
                        <c:v>-1.936296</c:v>
                      </c:pt>
                      <c:pt idx="76752">
                        <c:v>-1.9391849999999999</c:v>
                      </c:pt>
                      <c:pt idx="76753">
                        <c:v>-1.9420740000000001</c:v>
                      </c:pt>
                      <c:pt idx="76754">
                        <c:v>-1.944963</c:v>
                      </c:pt>
                      <c:pt idx="76755">
                        <c:v>-1.9478519999999999</c:v>
                      </c:pt>
                      <c:pt idx="76756">
                        <c:v>-1.9507410000000001</c:v>
                      </c:pt>
                      <c:pt idx="76757">
                        <c:v>-1.9536290000000001</c:v>
                      </c:pt>
                      <c:pt idx="76758">
                        <c:v>-1.956518</c:v>
                      </c:pt>
                      <c:pt idx="76759">
                        <c:v>-1.9594069999999999</c:v>
                      </c:pt>
                      <c:pt idx="76760">
                        <c:v>-1.962296</c:v>
                      </c:pt>
                      <c:pt idx="76761">
                        <c:v>-1.965185</c:v>
                      </c:pt>
                      <c:pt idx="76762">
                        <c:v>-1.9680740000000001</c:v>
                      </c:pt>
                      <c:pt idx="76763">
                        <c:v>-1.970963</c:v>
                      </c:pt>
                      <c:pt idx="76764">
                        <c:v>-1.9738519999999999</c:v>
                      </c:pt>
                      <c:pt idx="76765">
                        <c:v>-1.9767410000000001</c:v>
                      </c:pt>
                      <c:pt idx="76766">
                        <c:v>-1.9796290000000001</c:v>
                      </c:pt>
                      <c:pt idx="76767">
                        <c:v>-1.982518</c:v>
                      </c:pt>
                      <c:pt idx="76768">
                        <c:v>-1.9854069999999999</c:v>
                      </c:pt>
                      <c:pt idx="76769">
                        <c:v>-1.9882960000000001</c:v>
                      </c:pt>
                      <c:pt idx="76770">
                        <c:v>-1.991185</c:v>
                      </c:pt>
                      <c:pt idx="76771">
                        <c:v>-1.9940739999999999</c:v>
                      </c:pt>
                      <c:pt idx="76772">
                        <c:v>-1.996963</c:v>
                      </c:pt>
                      <c:pt idx="76773">
                        <c:v>-1.999852</c:v>
                      </c:pt>
                      <c:pt idx="76774">
                        <c:v>-2.0027409999999999</c:v>
                      </c:pt>
                      <c:pt idx="76775">
                        <c:v>-2.00563</c:v>
                      </c:pt>
                      <c:pt idx="76776">
                        <c:v>-2.008518</c:v>
                      </c:pt>
                      <c:pt idx="76777">
                        <c:v>-2.0114070000000002</c:v>
                      </c:pt>
                      <c:pt idx="76778">
                        <c:v>-2.0142959999999999</c:v>
                      </c:pt>
                      <c:pt idx="76779">
                        <c:v>-2.017185</c:v>
                      </c:pt>
                      <c:pt idx="76780">
                        <c:v>-2.0200740000000001</c:v>
                      </c:pt>
                      <c:pt idx="76781">
                        <c:v>-2.0229629999999998</c:v>
                      </c:pt>
                      <c:pt idx="76782">
                        <c:v>-2.025852</c:v>
                      </c:pt>
                      <c:pt idx="76783">
                        <c:v>-2.0287410000000001</c:v>
                      </c:pt>
                      <c:pt idx="76784">
                        <c:v>-2.0316299999999998</c:v>
                      </c:pt>
                      <c:pt idx="76785">
                        <c:v>-2.0345179999999998</c:v>
                      </c:pt>
                      <c:pt idx="76786">
                        <c:v>-2.037407</c:v>
                      </c:pt>
                      <c:pt idx="76787">
                        <c:v>-2.0402960000000001</c:v>
                      </c:pt>
                      <c:pt idx="76788">
                        <c:v>-2.0431849999999998</c:v>
                      </c:pt>
                      <c:pt idx="76789">
                        <c:v>-2.0460739999999999</c:v>
                      </c:pt>
                      <c:pt idx="76790">
                        <c:v>-2.0489630000000001</c:v>
                      </c:pt>
                      <c:pt idx="76791">
                        <c:v>-2.0518519999999998</c:v>
                      </c:pt>
                      <c:pt idx="76792">
                        <c:v>-2.0547409999999999</c:v>
                      </c:pt>
                      <c:pt idx="76793">
                        <c:v>-2.0576289999999999</c:v>
                      </c:pt>
                      <c:pt idx="76794">
                        <c:v>-2.0605180000000001</c:v>
                      </c:pt>
                      <c:pt idx="76795">
                        <c:v>-2.0634070000000002</c:v>
                      </c:pt>
                      <c:pt idx="76796">
                        <c:v>-2.0662959999999999</c:v>
                      </c:pt>
                      <c:pt idx="76797">
                        <c:v>-2.0691850000000001</c:v>
                      </c:pt>
                      <c:pt idx="76798">
                        <c:v>-2.0720740000000002</c:v>
                      </c:pt>
                      <c:pt idx="76799">
                        <c:v>-2.0749629999999999</c:v>
                      </c:pt>
                      <c:pt idx="76800">
                        <c:v>-2.077852</c:v>
                      </c:pt>
                      <c:pt idx="76801">
                        <c:v>-2.08074</c:v>
                      </c:pt>
                      <c:pt idx="76802">
                        <c:v>-2.0836290000000002</c:v>
                      </c:pt>
                      <c:pt idx="76803">
                        <c:v>-2.0865179999999999</c:v>
                      </c:pt>
                      <c:pt idx="76804">
                        <c:v>-2.089407</c:v>
                      </c:pt>
                      <c:pt idx="76805">
                        <c:v>-2.0922960000000002</c:v>
                      </c:pt>
                      <c:pt idx="76806">
                        <c:v>-2.0951849999999999</c:v>
                      </c:pt>
                      <c:pt idx="76807">
                        <c:v>-2.098074</c:v>
                      </c:pt>
                      <c:pt idx="76808">
                        <c:v>-2.1009630000000001</c:v>
                      </c:pt>
                      <c:pt idx="76809">
                        <c:v>-2.1038519999999998</c:v>
                      </c:pt>
                      <c:pt idx="76810">
                        <c:v>-2.1067399999999998</c:v>
                      </c:pt>
                      <c:pt idx="76811">
                        <c:v>-2.109629</c:v>
                      </c:pt>
                      <c:pt idx="76812">
                        <c:v>-2.1125180000000001</c:v>
                      </c:pt>
                      <c:pt idx="76813">
                        <c:v>-2.1154069999999998</c:v>
                      </c:pt>
                      <c:pt idx="76814">
                        <c:v>-2.118296</c:v>
                      </c:pt>
                      <c:pt idx="76815">
                        <c:v>-2.1211850000000001</c:v>
                      </c:pt>
                      <c:pt idx="76816">
                        <c:v>-2.1240739999999998</c:v>
                      </c:pt>
                      <c:pt idx="76817">
                        <c:v>-2.1269629999999999</c:v>
                      </c:pt>
                      <c:pt idx="76818">
                        <c:v>-2.1298520000000001</c:v>
                      </c:pt>
                      <c:pt idx="76819">
                        <c:v>-2.1327400000000001</c:v>
                      </c:pt>
                      <c:pt idx="76820">
                        <c:v>-2.1356290000000002</c:v>
                      </c:pt>
                      <c:pt idx="76821">
                        <c:v>-2.1385179999999999</c:v>
                      </c:pt>
                      <c:pt idx="76822">
                        <c:v>-2.1414070000000001</c:v>
                      </c:pt>
                      <c:pt idx="76823">
                        <c:v>-2.1442960000000002</c:v>
                      </c:pt>
                      <c:pt idx="76824">
                        <c:v>-2.1471849999999999</c:v>
                      </c:pt>
                      <c:pt idx="76825">
                        <c:v>-2.150074</c:v>
                      </c:pt>
                      <c:pt idx="76826">
                        <c:v>-2.1529630000000002</c:v>
                      </c:pt>
                      <c:pt idx="76827">
                        <c:v>-2.1558519999999999</c:v>
                      </c:pt>
                      <c:pt idx="76828">
                        <c:v>-2.158741</c:v>
                      </c:pt>
                      <c:pt idx="76829">
                        <c:v>-2.161629</c:v>
                      </c:pt>
                      <c:pt idx="76830">
                        <c:v>-2.1645180000000002</c:v>
                      </c:pt>
                      <c:pt idx="76831">
                        <c:v>-2.1674069999999999</c:v>
                      </c:pt>
                      <c:pt idx="76832">
                        <c:v>-2.170296</c:v>
                      </c:pt>
                      <c:pt idx="76833">
                        <c:v>-2.1731850000000001</c:v>
                      </c:pt>
                      <c:pt idx="76834">
                        <c:v>-2.1760739999999998</c:v>
                      </c:pt>
                      <c:pt idx="76835">
                        <c:v>-2.178963</c:v>
                      </c:pt>
                      <c:pt idx="76836">
                        <c:v>-2.1818520000000001</c:v>
                      </c:pt>
                      <c:pt idx="76837">
                        <c:v>-2.1847409999999998</c:v>
                      </c:pt>
                      <c:pt idx="76838">
                        <c:v>-2.1876289999999998</c:v>
                      </c:pt>
                      <c:pt idx="76839">
                        <c:v>-2.190518</c:v>
                      </c:pt>
                      <c:pt idx="76840">
                        <c:v>-2.1934070000000001</c:v>
                      </c:pt>
                      <c:pt idx="76841">
                        <c:v>-2.1962959999999998</c:v>
                      </c:pt>
                      <c:pt idx="76842">
                        <c:v>-2.1991849999999999</c:v>
                      </c:pt>
                      <c:pt idx="76843">
                        <c:v>-2.2020740000000001</c:v>
                      </c:pt>
                      <c:pt idx="76844">
                        <c:v>-2.2049629999999998</c:v>
                      </c:pt>
                      <c:pt idx="76845">
                        <c:v>-2.2078519999999999</c:v>
                      </c:pt>
                      <c:pt idx="76846">
                        <c:v>-2.2107410000000001</c:v>
                      </c:pt>
                      <c:pt idx="76847">
                        <c:v>-2.2136290000000001</c:v>
                      </c:pt>
                      <c:pt idx="76848">
                        <c:v>-2.2165180000000002</c:v>
                      </c:pt>
                      <c:pt idx="76849">
                        <c:v>-2.2194069999999999</c:v>
                      </c:pt>
                      <c:pt idx="76850">
                        <c:v>-2.222296</c:v>
                      </c:pt>
                      <c:pt idx="76851">
                        <c:v>-2.2251850000000002</c:v>
                      </c:pt>
                      <c:pt idx="76852">
                        <c:v>-2.2280739999999999</c:v>
                      </c:pt>
                      <c:pt idx="76853">
                        <c:v>-2.230963</c:v>
                      </c:pt>
                      <c:pt idx="76854">
                        <c:v>-2.2338520000000002</c:v>
                      </c:pt>
                      <c:pt idx="76855">
                        <c:v>-2.2367409999999999</c:v>
                      </c:pt>
                      <c:pt idx="76856">
                        <c:v>-2.23963</c:v>
                      </c:pt>
                      <c:pt idx="76857">
                        <c:v>-2.242518</c:v>
                      </c:pt>
                      <c:pt idx="76858">
                        <c:v>-2.2454070000000002</c:v>
                      </c:pt>
                      <c:pt idx="76859">
                        <c:v>-2.2482959999999999</c:v>
                      </c:pt>
                      <c:pt idx="76860">
                        <c:v>-2.251185</c:v>
                      </c:pt>
                      <c:pt idx="76861">
                        <c:v>-2.2540740000000001</c:v>
                      </c:pt>
                      <c:pt idx="76862">
                        <c:v>-2.2569629999999998</c:v>
                      </c:pt>
                      <c:pt idx="76863">
                        <c:v>-2.259852</c:v>
                      </c:pt>
                      <c:pt idx="76864">
                        <c:v>-2.2627410000000001</c:v>
                      </c:pt>
                      <c:pt idx="76865">
                        <c:v>-2.2656299999999998</c:v>
                      </c:pt>
                      <c:pt idx="76866">
                        <c:v>-2.2685179999999998</c:v>
                      </c:pt>
                      <c:pt idx="76867">
                        <c:v>-2.271407</c:v>
                      </c:pt>
                      <c:pt idx="76868">
                        <c:v>-2.2742960000000001</c:v>
                      </c:pt>
                      <c:pt idx="76869">
                        <c:v>-2.2771849999999998</c:v>
                      </c:pt>
                      <c:pt idx="76870">
                        <c:v>-2.2800739999999999</c:v>
                      </c:pt>
                      <c:pt idx="76871">
                        <c:v>-2.2829630000000001</c:v>
                      </c:pt>
                      <c:pt idx="76872">
                        <c:v>-2.2858520000000002</c:v>
                      </c:pt>
                      <c:pt idx="76873">
                        <c:v>-2.2887409999999999</c:v>
                      </c:pt>
                      <c:pt idx="76874">
                        <c:v>-2.2916300000000001</c:v>
                      </c:pt>
                      <c:pt idx="76875">
                        <c:v>-2.2945180000000001</c:v>
                      </c:pt>
                      <c:pt idx="76876">
                        <c:v>-2.2974070000000002</c:v>
                      </c:pt>
                      <c:pt idx="76877">
                        <c:v>-2.3002959999999999</c:v>
                      </c:pt>
                      <c:pt idx="76878">
                        <c:v>-2.303185</c:v>
                      </c:pt>
                      <c:pt idx="76879">
                        <c:v>-2.3060740000000002</c:v>
                      </c:pt>
                      <c:pt idx="76880">
                        <c:v>-2.3089629999999999</c:v>
                      </c:pt>
                      <c:pt idx="76881">
                        <c:v>-2.311852</c:v>
                      </c:pt>
                      <c:pt idx="76882">
                        <c:v>-2.3147410000000002</c:v>
                      </c:pt>
                      <c:pt idx="76883">
                        <c:v>-2.3176290000000002</c:v>
                      </c:pt>
                      <c:pt idx="76884">
                        <c:v>-2.3205179999999999</c:v>
                      </c:pt>
                      <c:pt idx="76885">
                        <c:v>-2.323407</c:v>
                      </c:pt>
                      <c:pt idx="76886">
                        <c:v>-2.3262960000000001</c:v>
                      </c:pt>
                      <c:pt idx="76887">
                        <c:v>-2.3291849999999998</c:v>
                      </c:pt>
                      <c:pt idx="76888">
                        <c:v>-2.332074</c:v>
                      </c:pt>
                      <c:pt idx="76889">
                        <c:v>-2.3349630000000001</c:v>
                      </c:pt>
                      <c:pt idx="76890">
                        <c:v>-2.3378519999999998</c:v>
                      </c:pt>
                      <c:pt idx="76891">
                        <c:v>-2.340741</c:v>
                      </c:pt>
                      <c:pt idx="76892">
                        <c:v>-2.343629</c:v>
                      </c:pt>
                      <c:pt idx="76893">
                        <c:v>-2.3465180000000001</c:v>
                      </c:pt>
                      <c:pt idx="76894">
                        <c:v>-2.3494069999999998</c:v>
                      </c:pt>
                      <c:pt idx="76895">
                        <c:v>-2.3522959999999999</c:v>
                      </c:pt>
                      <c:pt idx="76896">
                        <c:v>-2.3551850000000001</c:v>
                      </c:pt>
                      <c:pt idx="76897">
                        <c:v>-2.3580739999999998</c:v>
                      </c:pt>
                      <c:pt idx="76898">
                        <c:v>-2.3609629999999999</c:v>
                      </c:pt>
                      <c:pt idx="76899">
                        <c:v>-2.3638520000000001</c:v>
                      </c:pt>
                      <c:pt idx="76900">
                        <c:v>-2.3667400000000001</c:v>
                      </c:pt>
                      <c:pt idx="76901">
                        <c:v>-2.3696290000000002</c:v>
                      </c:pt>
                      <c:pt idx="76902">
                        <c:v>-2.3725179999999999</c:v>
                      </c:pt>
                      <c:pt idx="76903">
                        <c:v>-2.375407</c:v>
                      </c:pt>
                      <c:pt idx="76904">
                        <c:v>-2.3782960000000002</c:v>
                      </c:pt>
                      <c:pt idx="76905">
                        <c:v>-2.3811849999999999</c:v>
                      </c:pt>
                      <c:pt idx="76906">
                        <c:v>-2.384074</c:v>
                      </c:pt>
                      <c:pt idx="76907">
                        <c:v>-2.3869630000000002</c:v>
                      </c:pt>
                      <c:pt idx="76908">
                        <c:v>-2.3898519999999999</c:v>
                      </c:pt>
                      <c:pt idx="76909">
                        <c:v>-2.3927399999999999</c:v>
                      </c:pt>
                      <c:pt idx="76910">
                        <c:v>-2.395629</c:v>
                      </c:pt>
                      <c:pt idx="76911">
                        <c:v>-2.3985180000000001</c:v>
                      </c:pt>
                      <c:pt idx="76912">
                        <c:v>-2.4014069999999998</c:v>
                      </c:pt>
                      <c:pt idx="76913">
                        <c:v>-2.404296</c:v>
                      </c:pt>
                      <c:pt idx="76914">
                        <c:v>-2.4071850000000001</c:v>
                      </c:pt>
                      <c:pt idx="76915">
                        <c:v>-2.4100739999999998</c:v>
                      </c:pt>
                      <c:pt idx="76916">
                        <c:v>-2.412963</c:v>
                      </c:pt>
                      <c:pt idx="76917">
                        <c:v>-2.4158520000000001</c:v>
                      </c:pt>
                      <c:pt idx="76918">
                        <c:v>-2.4187409999999998</c:v>
                      </c:pt>
                      <c:pt idx="76919">
                        <c:v>-2.4216289999999998</c:v>
                      </c:pt>
                      <c:pt idx="76920">
                        <c:v>-2.424518</c:v>
                      </c:pt>
                      <c:pt idx="76921">
                        <c:v>-2.4274070000000001</c:v>
                      </c:pt>
                      <c:pt idx="76922">
                        <c:v>-2.4302959999999998</c:v>
                      </c:pt>
                      <c:pt idx="76923">
                        <c:v>-2.4331849999999999</c:v>
                      </c:pt>
                      <c:pt idx="76924">
                        <c:v>-2.4360740000000001</c:v>
                      </c:pt>
                      <c:pt idx="76925">
                        <c:v>-2.4389630000000002</c:v>
                      </c:pt>
                      <c:pt idx="76926">
                        <c:v>-2.4418519999999999</c:v>
                      </c:pt>
                      <c:pt idx="76927">
                        <c:v>-2.4447410000000001</c:v>
                      </c:pt>
                      <c:pt idx="76928">
                        <c:v>-2.4476290000000001</c:v>
                      </c:pt>
                      <c:pt idx="76929">
                        <c:v>-2.4505180000000002</c:v>
                      </c:pt>
                      <c:pt idx="76930">
                        <c:v>-2.4534069999999999</c:v>
                      </c:pt>
                      <c:pt idx="76931">
                        <c:v>-2.456296</c:v>
                      </c:pt>
                      <c:pt idx="76932">
                        <c:v>-2.4591850000000002</c:v>
                      </c:pt>
                      <c:pt idx="76933">
                        <c:v>-2.4620739999999999</c:v>
                      </c:pt>
                      <c:pt idx="76934">
                        <c:v>-2.464963</c:v>
                      </c:pt>
                      <c:pt idx="76935">
                        <c:v>-2.4678520000000002</c:v>
                      </c:pt>
                      <c:pt idx="76936">
                        <c:v>-2.4707409999999999</c:v>
                      </c:pt>
                      <c:pt idx="76937">
                        <c:v>-2.4736289999999999</c:v>
                      </c:pt>
                      <c:pt idx="76938">
                        <c:v>-2.476518</c:v>
                      </c:pt>
                      <c:pt idx="76939">
                        <c:v>-2.4794070000000001</c:v>
                      </c:pt>
                      <c:pt idx="76940">
                        <c:v>-2.4822959999999998</c:v>
                      </c:pt>
                      <c:pt idx="76941">
                        <c:v>-2.485185</c:v>
                      </c:pt>
                      <c:pt idx="76942">
                        <c:v>-2.4880740000000001</c:v>
                      </c:pt>
                      <c:pt idx="76943">
                        <c:v>-2.4909629999999998</c:v>
                      </c:pt>
                      <c:pt idx="76944">
                        <c:v>-2.493852</c:v>
                      </c:pt>
                      <c:pt idx="76945">
                        <c:v>-2.4967410000000001</c:v>
                      </c:pt>
                      <c:pt idx="76946">
                        <c:v>-2.4996290000000001</c:v>
                      </c:pt>
                      <c:pt idx="76947">
                        <c:v>-2.5025179999999998</c:v>
                      </c:pt>
                      <c:pt idx="76948">
                        <c:v>-2.5054069999999999</c:v>
                      </c:pt>
                      <c:pt idx="76949">
                        <c:v>-2.5082960000000001</c:v>
                      </c:pt>
                      <c:pt idx="76950">
                        <c:v>-2.5111849999999998</c:v>
                      </c:pt>
                      <c:pt idx="76951">
                        <c:v>-2.5140739999999999</c:v>
                      </c:pt>
                      <c:pt idx="76952">
                        <c:v>-2.5169630000000001</c:v>
                      </c:pt>
                      <c:pt idx="76953">
                        <c:v>-2.5198520000000002</c:v>
                      </c:pt>
                      <c:pt idx="76954">
                        <c:v>-2.5227409999999999</c:v>
                      </c:pt>
                      <c:pt idx="76955">
                        <c:v>-2.52563</c:v>
                      </c:pt>
                      <c:pt idx="76956">
                        <c:v>-2.528518</c:v>
                      </c:pt>
                      <c:pt idx="76957">
                        <c:v>-2.5314070000000002</c:v>
                      </c:pt>
                      <c:pt idx="76958">
                        <c:v>-2.5342959999999999</c:v>
                      </c:pt>
                      <c:pt idx="76959">
                        <c:v>-2.537185</c:v>
                      </c:pt>
                      <c:pt idx="76960">
                        <c:v>-2.5400740000000002</c:v>
                      </c:pt>
                      <c:pt idx="76961">
                        <c:v>-2.5429629999999999</c:v>
                      </c:pt>
                      <c:pt idx="76962">
                        <c:v>-2.545852</c:v>
                      </c:pt>
                      <c:pt idx="76963">
                        <c:v>-2.5487410000000001</c:v>
                      </c:pt>
                      <c:pt idx="76964">
                        <c:v>-2.5516299999999998</c:v>
                      </c:pt>
                      <c:pt idx="76965">
                        <c:v>-2.5545179999999998</c:v>
                      </c:pt>
                      <c:pt idx="76966">
                        <c:v>-2.557407</c:v>
                      </c:pt>
                      <c:pt idx="76967">
                        <c:v>-2.5602960000000001</c:v>
                      </c:pt>
                      <c:pt idx="76968">
                        <c:v>-2.5631849999999998</c:v>
                      </c:pt>
                      <c:pt idx="76969">
                        <c:v>-2.566074</c:v>
                      </c:pt>
                      <c:pt idx="76970">
                        <c:v>-2.5689630000000001</c:v>
                      </c:pt>
                      <c:pt idx="76971">
                        <c:v>-2.5718519999999998</c:v>
                      </c:pt>
                      <c:pt idx="76972">
                        <c:v>-2.5747409999999999</c:v>
                      </c:pt>
                      <c:pt idx="76973">
                        <c:v>-2.5776300000000001</c:v>
                      </c:pt>
                      <c:pt idx="76974">
                        <c:v>-2.5805180000000001</c:v>
                      </c:pt>
                      <c:pt idx="76975">
                        <c:v>-2.5834069999999998</c:v>
                      </c:pt>
                      <c:pt idx="76976">
                        <c:v>-2.5862959999999999</c:v>
                      </c:pt>
                      <c:pt idx="76977">
                        <c:v>-2.5891850000000001</c:v>
                      </c:pt>
                      <c:pt idx="76978">
                        <c:v>-2.5920740000000002</c:v>
                      </c:pt>
                      <c:pt idx="76979">
                        <c:v>-2.5949629999999999</c:v>
                      </c:pt>
                      <c:pt idx="76980">
                        <c:v>-2.5978520000000001</c:v>
                      </c:pt>
                      <c:pt idx="76981">
                        <c:v>-2.6007410000000002</c:v>
                      </c:pt>
                      <c:pt idx="76982">
                        <c:v>-2.6036290000000002</c:v>
                      </c:pt>
                      <c:pt idx="76983">
                        <c:v>-2.6065179999999999</c:v>
                      </c:pt>
                      <c:pt idx="76984">
                        <c:v>-2.609407</c:v>
                      </c:pt>
                      <c:pt idx="76985">
                        <c:v>-2.6122960000000002</c:v>
                      </c:pt>
                      <c:pt idx="76986">
                        <c:v>-2.6151849999999999</c:v>
                      </c:pt>
                      <c:pt idx="76987">
                        <c:v>-2.618074</c:v>
                      </c:pt>
                      <c:pt idx="76988">
                        <c:v>-2.6209630000000002</c:v>
                      </c:pt>
                      <c:pt idx="76989">
                        <c:v>-2.6238519999999999</c:v>
                      </c:pt>
                      <c:pt idx="76990">
                        <c:v>-2.6267399999999999</c:v>
                      </c:pt>
                      <c:pt idx="76991">
                        <c:v>-2.629629</c:v>
                      </c:pt>
                      <c:pt idx="76992">
                        <c:v>-2.6325180000000001</c:v>
                      </c:pt>
                      <c:pt idx="76993">
                        <c:v>-2.6354069999999998</c:v>
                      </c:pt>
                      <c:pt idx="76994">
                        <c:v>-2.638296</c:v>
                      </c:pt>
                      <c:pt idx="76995">
                        <c:v>-2.6411850000000001</c:v>
                      </c:pt>
                      <c:pt idx="76996">
                        <c:v>-2.6440739999999998</c:v>
                      </c:pt>
                      <c:pt idx="76997">
                        <c:v>-2.646963</c:v>
                      </c:pt>
                      <c:pt idx="76998">
                        <c:v>-2.6498520000000001</c:v>
                      </c:pt>
                      <c:pt idx="76999">
                        <c:v>-2.6527400000000001</c:v>
                      </c:pt>
                      <c:pt idx="77000">
                        <c:v>-2.6556289999999998</c:v>
                      </c:pt>
                      <c:pt idx="77001">
                        <c:v>-2.6585179999999999</c:v>
                      </c:pt>
                      <c:pt idx="77002">
                        <c:v>-2.6614070000000001</c:v>
                      </c:pt>
                      <c:pt idx="77003">
                        <c:v>-2.6642960000000002</c:v>
                      </c:pt>
                      <c:pt idx="77004">
                        <c:v>-2.6671849999999999</c:v>
                      </c:pt>
                      <c:pt idx="77005">
                        <c:v>-2.6700740000000001</c:v>
                      </c:pt>
                      <c:pt idx="77006">
                        <c:v>-2.6729630000000002</c:v>
                      </c:pt>
                      <c:pt idx="77007">
                        <c:v>-2.6758519999999999</c:v>
                      </c:pt>
                      <c:pt idx="77008">
                        <c:v>-2.678741</c:v>
                      </c:pt>
                      <c:pt idx="77009">
                        <c:v>-2.681629</c:v>
                      </c:pt>
                      <c:pt idx="77010">
                        <c:v>-2.6845180000000002</c:v>
                      </c:pt>
                      <c:pt idx="77011">
                        <c:v>-2.6874069999999999</c:v>
                      </c:pt>
                      <c:pt idx="77012">
                        <c:v>-2.690296</c:v>
                      </c:pt>
                      <c:pt idx="77013">
                        <c:v>-2.6931850000000002</c:v>
                      </c:pt>
                      <c:pt idx="77014">
                        <c:v>-2.6960739999999999</c:v>
                      </c:pt>
                      <c:pt idx="77015">
                        <c:v>-2.698963</c:v>
                      </c:pt>
                      <c:pt idx="77016">
                        <c:v>-2.7018520000000001</c:v>
                      </c:pt>
                      <c:pt idx="77017">
                        <c:v>-2.7047409999999998</c:v>
                      </c:pt>
                      <c:pt idx="77018">
                        <c:v>-2.7076289999999998</c:v>
                      </c:pt>
                      <c:pt idx="77019">
                        <c:v>-2.710518</c:v>
                      </c:pt>
                      <c:pt idx="77020">
                        <c:v>-2.7134070000000001</c:v>
                      </c:pt>
                      <c:pt idx="77021">
                        <c:v>-2.7162959999999998</c:v>
                      </c:pt>
                      <c:pt idx="77022">
                        <c:v>-2.719185</c:v>
                      </c:pt>
                      <c:pt idx="77023">
                        <c:v>-2.7220740000000001</c:v>
                      </c:pt>
                      <c:pt idx="77024">
                        <c:v>-2.7249629999999998</c:v>
                      </c:pt>
                      <c:pt idx="77025">
                        <c:v>-2.7278519999999999</c:v>
                      </c:pt>
                      <c:pt idx="77026">
                        <c:v>-2.7307410000000001</c:v>
                      </c:pt>
                      <c:pt idx="77027">
                        <c:v>-2.7336290000000001</c:v>
                      </c:pt>
                      <c:pt idx="77028">
                        <c:v>-2.7365179999999998</c:v>
                      </c:pt>
                      <c:pt idx="77029">
                        <c:v>-2.7394069999999999</c:v>
                      </c:pt>
                      <c:pt idx="77030">
                        <c:v>-2.7422960000000001</c:v>
                      </c:pt>
                      <c:pt idx="77031">
                        <c:v>-2.7451850000000002</c:v>
                      </c:pt>
                      <c:pt idx="77032">
                        <c:v>-2.7480739999999999</c:v>
                      </c:pt>
                      <c:pt idx="77033">
                        <c:v>-2.750963</c:v>
                      </c:pt>
                      <c:pt idx="77034">
                        <c:v>-2.7538520000000002</c:v>
                      </c:pt>
                      <c:pt idx="77035">
                        <c:v>-2.7567409999999999</c:v>
                      </c:pt>
                      <c:pt idx="77036">
                        <c:v>-2.7596289999999999</c:v>
                      </c:pt>
                      <c:pt idx="77037">
                        <c:v>-2.762518</c:v>
                      </c:pt>
                      <c:pt idx="77038">
                        <c:v>-2.7654070000000002</c:v>
                      </c:pt>
                      <c:pt idx="77039">
                        <c:v>-2.7682959999999999</c:v>
                      </c:pt>
                      <c:pt idx="77040">
                        <c:v>-2.771185</c:v>
                      </c:pt>
                      <c:pt idx="77041">
                        <c:v>-2.7740740000000002</c:v>
                      </c:pt>
                      <c:pt idx="77042">
                        <c:v>-2.7769629999999998</c:v>
                      </c:pt>
                      <c:pt idx="77043">
                        <c:v>-2.779852</c:v>
                      </c:pt>
                      <c:pt idx="77044">
                        <c:v>-2.7827410000000001</c:v>
                      </c:pt>
                      <c:pt idx="77045">
                        <c:v>-2.7856299999999998</c:v>
                      </c:pt>
                      <c:pt idx="77046">
                        <c:v>-2.7885179999999998</c:v>
                      </c:pt>
                      <c:pt idx="77047">
                        <c:v>-2.791407</c:v>
                      </c:pt>
                      <c:pt idx="77048">
                        <c:v>-2.7942960000000001</c:v>
                      </c:pt>
                      <c:pt idx="77049">
                        <c:v>-2.7971849999999998</c:v>
                      </c:pt>
                      <c:pt idx="77050">
                        <c:v>-2.800074</c:v>
                      </c:pt>
                      <c:pt idx="77051">
                        <c:v>-2.8029630000000001</c:v>
                      </c:pt>
                      <c:pt idx="77052">
                        <c:v>-2.8058519999999998</c:v>
                      </c:pt>
                      <c:pt idx="77053">
                        <c:v>-2.8087409999999999</c:v>
                      </c:pt>
                      <c:pt idx="77054">
                        <c:v>-2.8116300000000001</c:v>
                      </c:pt>
                      <c:pt idx="77055">
                        <c:v>-2.8145180000000001</c:v>
                      </c:pt>
                      <c:pt idx="77056">
                        <c:v>-2.8174070000000002</c:v>
                      </c:pt>
                      <c:pt idx="77057">
                        <c:v>-2.8202959999999999</c:v>
                      </c:pt>
                      <c:pt idx="77058">
                        <c:v>-2.8231850000000001</c:v>
                      </c:pt>
                      <c:pt idx="77059">
                        <c:v>-2.8260740000000002</c:v>
                      </c:pt>
                      <c:pt idx="77060">
                        <c:v>-2.8289629999999999</c:v>
                      </c:pt>
                      <c:pt idx="77061">
                        <c:v>-2.831852</c:v>
                      </c:pt>
                      <c:pt idx="77062">
                        <c:v>-2.8347410000000002</c:v>
                      </c:pt>
                      <c:pt idx="77063">
                        <c:v>-2.8376299999999999</c:v>
                      </c:pt>
                      <c:pt idx="77064">
                        <c:v>-2.8405179999999999</c:v>
                      </c:pt>
                      <c:pt idx="77065">
                        <c:v>-2.843407</c:v>
                      </c:pt>
                      <c:pt idx="77066">
                        <c:v>-2.8462960000000002</c:v>
                      </c:pt>
                      <c:pt idx="77067">
                        <c:v>-2.8491849999999999</c:v>
                      </c:pt>
                      <c:pt idx="77068">
                        <c:v>-2.852074</c:v>
                      </c:pt>
                      <c:pt idx="77069">
                        <c:v>-2.8549630000000001</c:v>
                      </c:pt>
                      <c:pt idx="77070">
                        <c:v>-2.8578519999999998</c:v>
                      </c:pt>
                      <c:pt idx="77071">
                        <c:v>-2.860741</c:v>
                      </c:pt>
                      <c:pt idx="77072">
                        <c:v>-2.863629</c:v>
                      </c:pt>
                      <c:pt idx="77073">
                        <c:v>-2.8665180000000001</c:v>
                      </c:pt>
                      <c:pt idx="77074">
                        <c:v>-2.8694069999999998</c:v>
                      </c:pt>
                      <c:pt idx="77075">
                        <c:v>-2.872296</c:v>
                      </c:pt>
                      <c:pt idx="77076">
                        <c:v>-2.8751850000000001</c:v>
                      </c:pt>
                      <c:pt idx="77077">
                        <c:v>-2.8780739999999998</c:v>
                      </c:pt>
                      <c:pt idx="77078">
                        <c:v>-2.8809629999999999</c:v>
                      </c:pt>
                      <c:pt idx="77079">
                        <c:v>-2.8838520000000001</c:v>
                      </c:pt>
                      <c:pt idx="77080">
                        <c:v>-2.8867400000000001</c:v>
                      </c:pt>
                      <c:pt idx="77081">
                        <c:v>-2.8896289999999998</c:v>
                      </c:pt>
                      <c:pt idx="77082">
                        <c:v>-2.8925179999999999</c:v>
                      </c:pt>
                      <c:pt idx="77083">
                        <c:v>-2.8954070000000001</c:v>
                      </c:pt>
                      <c:pt idx="77084">
                        <c:v>-2.8982960000000002</c:v>
                      </c:pt>
                      <c:pt idx="77085">
                        <c:v>-2.9011849999999999</c:v>
                      </c:pt>
                      <c:pt idx="77086">
                        <c:v>-2.904074</c:v>
                      </c:pt>
                      <c:pt idx="77087">
                        <c:v>-2.9069630000000002</c:v>
                      </c:pt>
                      <c:pt idx="77088">
                        <c:v>-2.9098519999999999</c:v>
                      </c:pt>
                      <c:pt idx="77089">
                        <c:v>-2.9127399999999999</c:v>
                      </c:pt>
                      <c:pt idx="77090">
                        <c:v>-2.915629</c:v>
                      </c:pt>
                      <c:pt idx="77091">
                        <c:v>-2.9185180000000002</c:v>
                      </c:pt>
                      <c:pt idx="77092">
                        <c:v>-2.9214069999999999</c:v>
                      </c:pt>
                      <c:pt idx="77093">
                        <c:v>-2.924296</c:v>
                      </c:pt>
                      <c:pt idx="77094">
                        <c:v>-2.9271850000000001</c:v>
                      </c:pt>
                      <c:pt idx="77095">
                        <c:v>-2.9300739999999998</c:v>
                      </c:pt>
                      <c:pt idx="77096">
                        <c:v>-2.932963</c:v>
                      </c:pt>
                      <c:pt idx="77097">
                        <c:v>-2.9358520000000001</c:v>
                      </c:pt>
                      <c:pt idx="77098">
                        <c:v>-2.9387400000000001</c:v>
                      </c:pt>
                      <c:pt idx="77099">
                        <c:v>-2.9416289999999998</c:v>
                      </c:pt>
                      <c:pt idx="77100">
                        <c:v>-2.944518</c:v>
                      </c:pt>
                      <c:pt idx="77101">
                        <c:v>-2.9474070000000001</c:v>
                      </c:pt>
                      <c:pt idx="77102">
                        <c:v>-2.9502959999999998</c:v>
                      </c:pt>
                      <c:pt idx="77103">
                        <c:v>-2.9531849999999999</c:v>
                      </c:pt>
                      <c:pt idx="77104">
                        <c:v>-2.9560740000000001</c:v>
                      </c:pt>
                      <c:pt idx="77105">
                        <c:v>-2.9589629999999998</c:v>
                      </c:pt>
                      <c:pt idx="77106">
                        <c:v>-2.9618519999999999</c:v>
                      </c:pt>
                      <c:pt idx="77107">
                        <c:v>-2.9647410000000001</c:v>
                      </c:pt>
                      <c:pt idx="77108">
                        <c:v>-2.9676290000000001</c:v>
                      </c:pt>
                      <c:pt idx="77109">
                        <c:v>-2.9705180000000002</c:v>
                      </c:pt>
                      <c:pt idx="77110">
                        <c:v>-2.9734069999999999</c:v>
                      </c:pt>
                      <c:pt idx="77111">
                        <c:v>-2.9762960000000001</c:v>
                      </c:pt>
                      <c:pt idx="77112">
                        <c:v>-2.9791850000000002</c:v>
                      </c:pt>
                      <c:pt idx="77113">
                        <c:v>-2.9820739999999999</c:v>
                      </c:pt>
                      <c:pt idx="77114">
                        <c:v>-2.984963</c:v>
                      </c:pt>
                      <c:pt idx="77115">
                        <c:v>-2.9878520000000002</c:v>
                      </c:pt>
                      <c:pt idx="77116">
                        <c:v>-2.9907409999999999</c:v>
                      </c:pt>
                      <c:pt idx="77117">
                        <c:v>-2.9936289999999999</c:v>
                      </c:pt>
                      <c:pt idx="77118">
                        <c:v>-2.996518</c:v>
                      </c:pt>
                      <c:pt idx="77119">
                        <c:v>-2.9994070000000002</c:v>
                      </c:pt>
                      <c:pt idx="77120">
                        <c:v>-3.0022959999999999</c:v>
                      </c:pt>
                      <c:pt idx="77121">
                        <c:v>-3.005185</c:v>
                      </c:pt>
                      <c:pt idx="77122">
                        <c:v>-3.0080740000000001</c:v>
                      </c:pt>
                      <c:pt idx="77123">
                        <c:v>-3.0109629999999998</c:v>
                      </c:pt>
                      <c:pt idx="77124">
                        <c:v>-3.013852</c:v>
                      </c:pt>
                      <c:pt idx="77125">
                        <c:v>-3.0167410000000001</c:v>
                      </c:pt>
                      <c:pt idx="77126">
                        <c:v>-3.0196290000000001</c:v>
                      </c:pt>
                      <c:pt idx="77127">
                        <c:v>-3.0225179999999998</c:v>
                      </c:pt>
                      <c:pt idx="77128">
                        <c:v>-3.025407</c:v>
                      </c:pt>
                      <c:pt idx="77129">
                        <c:v>-3.0282960000000001</c:v>
                      </c:pt>
                      <c:pt idx="77130">
                        <c:v>-3.0311849999999998</c:v>
                      </c:pt>
                      <c:pt idx="77131">
                        <c:v>-3.0340739999999999</c:v>
                      </c:pt>
                      <c:pt idx="77132">
                        <c:v>-3.0369630000000001</c:v>
                      </c:pt>
                      <c:pt idx="77133">
                        <c:v>-3.0398520000000002</c:v>
                      </c:pt>
                      <c:pt idx="77134">
                        <c:v>-3.0427409999999999</c:v>
                      </c:pt>
                      <c:pt idx="77135">
                        <c:v>-3.0456300000000001</c:v>
                      </c:pt>
                      <c:pt idx="77136">
                        <c:v>-3.0485180000000001</c:v>
                      </c:pt>
                      <c:pt idx="77137">
                        <c:v>-3.0514070000000002</c:v>
                      </c:pt>
                      <c:pt idx="77138">
                        <c:v>-3.0542959999999999</c:v>
                      </c:pt>
                      <c:pt idx="77139">
                        <c:v>-3.057185</c:v>
                      </c:pt>
                      <c:pt idx="77140">
                        <c:v>-3.0600740000000002</c:v>
                      </c:pt>
                      <c:pt idx="77141">
                        <c:v>-3.0629629999999999</c:v>
                      </c:pt>
                      <c:pt idx="77142">
                        <c:v>-3.065852</c:v>
                      </c:pt>
                      <c:pt idx="77143">
                        <c:v>-3.0687410000000002</c:v>
                      </c:pt>
                      <c:pt idx="77144">
                        <c:v>-3.0716299999999999</c:v>
                      </c:pt>
                      <c:pt idx="77145">
                        <c:v>-3.0745179999999999</c:v>
                      </c:pt>
                      <c:pt idx="77146">
                        <c:v>-3.077407</c:v>
                      </c:pt>
                      <c:pt idx="77147">
                        <c:v>-3.0802960000000001</c:v>
                      </c:pt>
                      <c:pt idx="77148">
                        <c:v>-3.0831849999999998</c:v>
                      </c:pt>
                      <c:pt idx="77149">
                        <c:v>-3.086074</c:v>
                      </c:pt>
                      <c:pt idx="77150">
                        <c:v>-3.0889630000000001</c:v>
                      </c:pt>
                      <c:pt idx="77151">
                        <c:v>-3.0918519999999998</c:v>
                      </c:pt>
                      <c:pt idx="77152">
                        <c:v>-3.094741</c:v>
                      </c:pt>
                      <c:pt idx="77153">
                        <c:v>-3.0976300000000001</c:v>
                      </c:pt>
                      <c:pt idx="77154">
                        <c:v>-3.1005180000000001</c:v>
                      </c:pt>
                      <c:pt idx="77155">
                        <c:v>-3.1034069999999998</c:v>
                      </c:pt>
                      <c:pt idx="77156">
                        <c:v>-3.1062959999999999</c:v>
                      </c:pt>
                      <c:pt idx="77157">
                        <c:v>-3.1091850000000001</c:v>
                      </c:pt>
                      <c:pt idx="77158">
                        <c:v>-3.1120739999999998</c:v>
                      </c:pt>
                      <c:pt idx="77159">
                        <c:v>-3.1149629999999999</c:v>
                      </c:pt>
                      <c:pt idx="77160">
                        <c:v>-3.1178520000000001</c:v>
                      </c:pt>
                      <c:pt idx="77161">
                        <c:v>-3.1207410000000002</c:v>
                      </c:pt>
                      <c:pt idx="77162">
                        <c:v>-3.1236299999999999</c:v>
                      </c:pt>
                      <c:pt idx="77163">
                        <c:v>-3.1265179999999999</c:v>
                      </c:pt>
                      <c:pt idx="77164">
                        <c:v>-3.129407</c:v>
                      </c:pt>
                      <c:pt idx="77165">
                        <c:v>-3.1322960000000002</c:v>
                      </c:pt>
                      <c:pt idx="77166">
                        <c:v>-3.1351849999999999</c:v>
                      </c:pt>
                      <c:pt idx="77167">
                        <c:v>-3.138074</c:v>
                      </c:pt>
                      <c:pt idx="77168">
                        <c:v>-3.1409630000000002</c:v>
                      </c:pt>
                      <c:pt idx="77169">
                        <c:v>-3.1438519999999999</c:v>
                      </c:pt>
                      <c:pt idx="77170">
                        <c:v>-3.146741</c:v>
                      </c:pt>
                      <c:pt idx="77171">
                        <c:v>-3.149629</c:v>
                      </c:pt>
                      <c:pt idx="77172">
                        <c:v>-3.1525180000000002</c:v>
                      </c:pt>
                      <c:pt idx="77173">
                        <c:v>-3.1554069999999999</c:v>
                      </c:pt>
                      <c:pt idx="77174">
                        <c:v>-3.158296</c:v>
                      </c:pt>
                      <c:pt idx="77175">
                        <c:v>-3.1611850000000001</c:v>
                      </c:pt>
                      <c:pt idx="77176">
                        <c:v>-3.1640739999999998</c:v>
                      </c:pt>
                      <c:pt idx="77177">
                        <c:v>-3.166963</c:v>
                      </c:pt>
                      <c:pt idx="77178">
                        <c:v>-3.1698520000000001</c:v>
                      </c:pt>
                      <c:pt idx="77179">
                        <c:v>-3.1727400000000001</c:v>
                      </c:pt>
                      <c:pt idx="77180">
                        <c:v>-3.1756289999999998</c:v>
                      </c:pt>
                      <c:pt idx="77181">
                        <c:v>-3.178518</c:v>
                      </c:pt>
                      <c:pt idx="77182">
                        <c:v>-3.1814070000000001</c:v>
                      </c:pt>
                      <c:pt idx="77183">
                        <c:v>-3.1842959999999998</c:v>
                      </c:pt>
                      <c:pt idx="77184">
                        <c:v>-3.1871849999999999</c:v>
                      </c:pt>
                      <c:pt idx="77185">
                        <c:v>-3.1900740000000001</c:v>
                      </c:pt>
                      <c:pt idx="77186">
                        <c:v>-3.1929630000000002</c:v>
                      </c:pt>
                      <c:pt idx="77187">
                        <c:v>-3.1958519999999999</c:v>
                      </c:pt>
                      <c:pt idx="77188">
                        <c:v>-3.1987399999999999</c:v>
                      </c:pt>
                      <c:pt idx="77189">
                        <c:v>-3.2016290000000001</c:v>
                      </c:pt>
                      <c:pt idx="77190">
                        <c:v>-3.2045180000000002</c:v>
                      </c:pt>
                      <c:pt idx="77191">
                        <c:v>-3.2074069999999999</c:v>
                      </c:pt>
                      <c:pt idx="77192">
                        <c:v>-3.210296</c:v>
                      </c:pt>
                      <c:pt idx="77193">
                        <c:v>-3.2131850000000002</c:v>
                      </c:pt>
                      <c:pt idx="77194">
                        <c:v>-3.2160739999999999</c:v>
                      </c:pt>
                      <c:pt idx="77195">
                        <c:v>-3.218963</c:v>
                      </c:pt>
                      <c:pt idx="77196">
                        <c:v>-3.2218520000000002</c:v>
                      </c:pt>
                      <c:pt idx="77197">
                        <c:v>-3.2247409999999999</c:v>
                      </c:pt>
                      <c:pt idx="77198">
                        <c:v>-3.2276289999999999</c:v>
                      </c:pt>
                      <c:pt idx="77199">
                        <c:v>-3.230518</c:v>
                      </c:pt>
                      <c:pt idx="77200">
                        <c:v>-3.2334070000000001</c:v>
                      </c:pt>
                      <c:pt idx="77201">
                        <c:v>-3.2362959999999998</c:v>
                      </c:pt>
                      <c:pt idx="77202">
                        <c:v>-3.239185</c:v>
                      </c:pt>
                      <c:pt idx="77203">
                        <c:v>-3.2420740000000001</c:v>
                      </c:pt>
                      <c:pt idx="77204">
                        <c:v>-3.2449629999999998</c:v>
                      </c:pt>
                      <c:pt idx="77205">
                        <c:v>-3.247852</c:v>
                      </c:pt>
                      <c:pt idx="77206">
                        <c:v>-3.2507410000000001</c:v>
                      </c:pt>
                      <c:pt idx="77207">
                        <c:v>-3.2536290000000001</c:v>
                      </c:pt>
                      <c:pt idx="77208">
                        <c:v>-3.2565179999999998</c:v>
                      </c:pt>
                      <c:pt idx="77209">
                        <c:v>-3.2594069999999999</c:v>
                      </c:pt>
                      <c:pt idx="77210">
                        <c:v>-3.2622960000000001</c:v>
                      </c:pt>
                      <c:pt idx="77211">
                        <c:v>-3.2651849999999998</c:v>
                      </c:pt>
                      <c:pt idx="77212">
                        <c:v>-3.2680739999999999</c:v>
                      </c:pt>
                      <c:pt idx="77213">
                        <c:v>-3.2709630000000001</c:v>
                      </c:pt>
                      <c:pt idx="77214">
                        <c:v>-3.2738520000000002</c:v>
                      </c:pt>
                      <c:pt idx="77215">
                        <c:v>-3.2767409999999999</c:v>
                      </c:pt>
                      <c:pt idx="77216">
                        <c:v>-3.2796289999999999</c:v>
                      </c:pt>
                      <c:pt idx="77217">
                        <c:v>-3.282518</c:v>
                      </c:pt>
                      <c:pt idx="77218">
                        <c:v>-3.2854070000000002</c:v>
                      </c:pt>
                      <c:pt idx="77219">
                        <c:v>-3.2882959999999999</c:v>
                      </c:pt>
                      <c:pt idx="77220">
                        <c:v>-3.291185</c:v>
                      </c:pt>
                      <c:pt idx="77221">
                        <c:v>-3.2940740000000002</c:v>
                      </c:pt>
                      <c:pt idx="77222">
                        <c:v>-3.2969629999999999</c:v>
                      </c:pt>
                      <c:pt idx="77223">
                        <c:v>-3.299852</c:v>
                      </c:pt>
                      <c:pt idx="77224">
                        <c:v>-3.3027410000000001</c:v>
                      </c:pt>
                      <c:pt idx="77225">
                        <c:v>-3.3056290000000002</c:v>
                      </c:pt>
                      <c:pt idx="77226">
                        <c:v>-3.3085179999999998</c:v>
                      </c:pt>
                      <c:pt idx="77227">
                        <c:v>-3.311407</c:v>
                      </c:pt>
                      <c:pt idx="77228">
                        <c:v>-3.3142960000000001</c:v>
                      </c:pt>
                      <c:pt idx="77229">
                        <c:v>-3.3171849999999998</c:v>
                      </c:pt>
                      <c:pt idx="77230">
                        <c:v>-3.320074</c:v>
                      </c:pt>
                      <c:pt idx="77231">
                        <c:v>-3.3229630000000001</c:v>
                      </c:pt>
                      <c:pt idx="77232">
                        <c:v>-3.3258519999999998</c:v>
                      </c:pt>
                      <c:pt idx="77233">
                        <c:v>-3.3287409999999999</c:v>
                      </c:pt>
                      <c:pt idx="77234">
                        <c:v>-3.3316300000000001</c:v>
                      </c:pt>
                      <c:pt idx="77235">
                        <c:v>-3.3345180000000001</c:v>
                      </c:pt>
                      <c:pt idx="77236">
                        <c:v>-3.3374069999999998</c:v>
                      </c:pt>
                      <c:pt idx="77237">
                        <c:v>-3.3402959999999999</c:v>
                      </c:pt>
                      <c:pt idx="77238">
                        <c:v>-3.3431850000000001</c:v>
                      </c:pt>
                      <c:pt idx="77239">
                        <c:v>-3.3460740000000002</c:v>
                      </c:pt>
                      <c:pt idx="77240">
                        <c:v>-3.3489629999999999</c:v>
                      </c:pt>
                      <c:pt idx="77241">
                        <c:v>-3.3518520000000001</c:v>
                      </c:pt>
                      <c:pt idx="77242">
                        <c:v>-3.3547410000000002</c:v>
                      </c:pt>
                      <c:pt idx="77243">
                        <c:v>-3.3576299999999999</c:v>
                      </c:pt>
                      <c:pt idx="77244">
                        <c:v>-3.3605179999999999</c:v>
                      </c:pt>
                      <c:pt idx="77245">
                        <c:v>-3.363407</c:v>
                      </c:pt>
                      <c:pt idx="77246">
                        <c:v>-3.3662960000000002</c:v>
                      </c:pt>
                      <c:pt idx="77247">
                        <c:v>-3.3691849999999999</c:v>
                      </c:pt>
                      <c:pt idx="77248">
                        <c:v>-3.372074</c:v>
                      </c:pt>
                      <c:pt idx="77249">
                        <c:v>-3.3749630000000002</c:v>
                      </c:pt>
                      <c:pt idx="77250">
                        <c:v>-3.3778519999999999</c:v>
                      </c:pt>
                      <c:pt idx="77251">
                        <c:v>-3.380741</c:v>
                      </c:pt>
                      <c:pt idx="77252">
                        <c:v>-3.3836300000000001</c:v>
                      </c:pt>
                      <c:pt idx="77253">
                        <c:v>-3.3865180000000001</c:v>
                      </c:pt>
                      <c:pt idx="77254">
                        <c:v>-3.3894069999999998</c:v>
                      </c:pt>
                      <c:pt idx="77255">
                        <c:v>-3.392296</c:v>
                      </c:pt>
                      <c:pt idx="77256">
                        <c:v>-3.3951850000000001</c:v>
                      </c:pt>
                      <c:pt idx="77257">
                        <c:v>-3.3980739999999998</c:v>
                      </c:pt>
                      <c:pt idx="77258">
                        <c:v>-3.400963</c:v>
                      </c:pt>
                      <c:pt idx="77259">
                        <c:v>-3.4038520000000001</c:v>
                      </c:pt>
                      <c:pt idx="77260">
                        <c:v>-3.4067409999999998</c:v>
                      </c:pt>
                      <c:pt idx="77261">
                        <c:v>-3.4096289999999998</c:v>
                      </c:pt>
                      <c:pt idx="77262">
                        <c:v>-3.4125179999999999</c:v>
                      </c:pt>
                      <c:pt idx="77263">
                        <c:v>-3.4154070000000001</c:v>
                      </c:pt>
                      <c:pt idx="77264">
                        <c:v>-3.4182959999999998</c:v>
                      </c:pt>
                      <c:pt idx="77265">
                        <c:v>-3.4211849999999999</c:v>
                      </c:pt>
                      <c:pt idx="77266">
                        <c:v>-3.4240740000000001</c:v>
                      </c:pt>
                      <c:pt idx="77267">
                        <c:v>-3.4269630000000002</c:v>
                      </c:pt>
                      <c:pt idx="77268">
                        <c:v>-3.4298519999999999</c:v>
                      </c:pt>
                      <c:pt idx="77269">
                        <c:v>-3.4327399999999999</c:v>
                      </c:pt>
                      <c:pt idx="77270">
                        <c:v>-3.435629</c:v>
                      </c:pt>
                      <c:pt idx="77271">
                        <c:v>-3.4385180000000002</c:v>
                      </c:pt>
                      <c:pt idx="77272">
                        <c:v>-3.4414069999999999</c:v>
                      </c:pt>
                      <c:pt idx="77273">
                        <c:v>-3.444296</c:v>
                      </c:pt>
                      <c:pt idx="77274">
                        <c:v>-3.4471850000000002</c:v>
                      </c:pt>
                      <c:pt idx="77275">
                        <c:v>-3.4500739999999999</c:v>
                      </c:pt>
                      <c:pt idx="77276">
                        <c:v>-3.452963</c:v>
                      </c:pt>
                      <c:pt idx="77277">
                        <c:v>-3.4558520000000001</c:v>
                      </c:pt>
                      <c:pt idx="77278">
                        <c:v>-3.4587400000000001</c:v>
                      </c:pt>
                      <c:pt idx="77279">
                        <c:v>-3.4616289999999998</c:v>
                      </c:pt>
                      <c:pt idx="77280">
                        <c:v>-3.464518</c:v>
                      </c:pt>
                      <c:pt idx="77281">
                        <c:v>-3.4674070000000001</c:v>
                      </c:pt>
                      <c:pt idx="77282">
                        <c:v>-3.4702959999999998</c:v>
                      </c:pt>
                      <c:pt idx="77283">
                        <c:v>-3.473185</c:v>
                      </c:pt>
                      <c:pt idx="77284">
                        <c:v>-3.4760740000000001</c:v>
                      </c:pt>
                      <c:pt idx="77285">
                        <c:v>-3.4789629999999998</c:v>
                      </c:pt>
                      <c:pt idx="77286">
                        <c:v>-3.4818519999999999</c:v>
                      </c:pt>
                      <c:pt idx="77287">
                        <c:v>-3.4847399999999999</c:v>
                      </c:pt>
                      <c:pt idx="77288">
                        <c:v>-3.4876290000000001</c:v>
                      </c:pt>
                      <c:pt idx="77289">
                        <c:v>-3.4905179999999998</c:v>
                      </c:pt>
                      <c:pt idx="77290">
                        <c:v>-3.4934069999999999</c:v>
                      </c:pt>
                      <c:pt idx="77291">
                        <c:v>-3.4962960000000001</c:v>
                      </c:pt>
                      <c:pt idx="77292">
                        <c:v>-3.4991850000000002</c:v>
                      </c:pt>
                      <c:pt idx="77293">
                        <c:v>-3.5020739999999999</c:v>
                      </c:pt>
                      <c:pt idx="77294">
                        <c:v>-3.5049630000000001</c:v>
                      </c:pt>
                      <c:pt idx="77295">
                        <c:v>-3.5078520000000002</c:v>
                      </c:pt>
                      <c:pt idx="77296">
                        <c:v>-3.5107409999999999</c:v>
                      </c:pt>
                      <c:pt idx="77297">
                        <c:v>-3.5136289999999999</c:v>
                      </c:pt>
                      <c:pt idx="77298">
                        <c:v>-3.516518</c:v>
                      </c:pt>
                      <c:pt idx="77299">
                        <c:v>-3.5194070000000002</c:v>
                      </c:pt>
                      <c:pt idx="77300">
                        <c:v>-3.5222959999999999</c:v>
                      </c:pt>
                      <c:pt idx="77301">
                        <c:v>-3.525185</c:v>
                      </c:pt>
                      <c:pt idx="77302">
                        <c:v>-3.5280740000000002</c:v>
                      </c:pt>
                      <c:pt idx="77303">
                        <c:v>-3.5309629999999999</c:v>
                      </c:pt>
                      <c:pt idx="77304">
                        <c:v>-3.533852</c:v>
                      </c:pt>
                      <c:pt idx="77305">
                        <c:v>-3.5367410000000001</c:v>
                      </c:pt>
                      <c:pt idx="77306">
                        <c:v>-3.5396290000000001</c:v>
                      </c:pt>
                      <c:pt idx="77307">
                        <c:v>-3.5425179999999998</c:v>
                      </c:pt>
                      <c:pt idx="77308">
                        <c:v>-3.545407</c:v>
                      </c:pt>
                      <c:pt idx="77309">
                        <c:v>-3.5482960000000001</c:v>
                      </c:pt>
                      <c:pt idx="77310">
                        <c:v>-3.5511849999999998</c:v>
                      </c:pt>
                      <c:pt idx="77311">
                        <c:v>-3.554074</c:v>
                      </c:pt>
                      <c:pt idx="77312">
                        <c:v>-3.5569630000000001</c:v>
                      </c:pt>
                      <c:pt idx="77313">
                        <c:v>-3.5598519999999998</c:v>
                      </c:pt>
                      <c:pt idx="77314">
                        <c:v>-3.5627409999999999</c:v>
                      </c:pt>
                      <c:pt idx="77315">
                        <c:v>-3.5656289999999999</c:v>
                      </c:pt>
                      <c:pt idx="77316">
                        <c:v>-3.5685180000000001</c:v>
                      </c:pt>
                      <c:pt idx="77317">
                        <c:v>-3.5714070000000002</c:v>
                      </c:pt>
                      <c:pt idx="77318">
                        <c:v>-3.5742959999999999</c:v>
                      </c:pt>
                      <c:pt idx="77319">
                        <c:v>-3.5771850000000001</c:v>
                      </c:pt>
                      <c:pt idx="77320">
                        <c:v>-3.5800740000000002</c:v>
                      </c:pt>
                      <c:pt idx="77321">
                        <c:v>-3.5829629999999999</c:v>
                      </c:pt>
                      <c:pt idx="77322">
                        <c:v>-3.585852</c:v>
                      </c:pt>
                      <c:pt idx="77323">
                        <c:v>-3.5887410000000002</c:v>
                      </c:pt>
                      <c:pt idx="77324">
                        <c:v>-3.5916299999999999</c:v>
                      </c:pt>
                      <c:pt idx="77325">
                        <c:v>-3.5945179999999999</c:v>
                      </c:pt>
                      <c:pt idx="77326">
                        <c:v>-3.597407</c:v>
                      </c:pt>
                      <c:pt idx="77327">
                        <c:v>-3.6002960000000002</c:v>
                      </c:pt>
                      <c:pt idx="77328">
                        <c:v>-3.6031849999999999</c:v>
                      </c:pt>
                      <c:pt idx="77329">
                        <c:v>-3.606074</c:v>
                      </c:pt>
                      <c:pt idx="77330">
                        <c:v>-3.6089630000000001</c:v>
                      </c:pt>
                      <c:pt idx="77331">
                        <c:v>-3.6118519999999998</c:v>
                      </c:pt>
                      <c:pt idx="77332">
                        <c:v>-3.614741</c:v>
                      </c:pt>
                      <c:pt idx="77333">
                        <c:v>-3.6176300000000001</c:v>
                      </c:pt>
                      <c:pt idx="77334">
                        <c:v>-3.6205180000000001</c:v>
                      </c:pt>
                      <c:pt idx="77335">
                        <c:v>-3.6234069999999998</c:v>
                      </c:pt>
                      <c:pt idx="77336">
                        <c:v>-3.626296</c:v>
                      </c:pt>
                      <c:pt idx="77337">
                        <c:v>-3.6291850000000001</c:v>
                      </c:pt>
                      <c:pt idx="77338">
                        <c:v>-3.6320739999999998</c:v>
                      </c:pt>
                      <c:pt idx="77339">
                        <c:v>-3.6349629999999999</c:v>
                      </c:pt>
                      <c:pt idx="77340">
                        <c:v>-3.6378520000000001</c:v>
                      </c:pt>
                      <c:pt idx="77341">
                        <c:v>-3.6407409999999998</c:v>
                      </c:pt>
                      <c:pt idx="77342">
                        <c:v>-3.6436299999999999</c:v>
                      </c:pt>
                      <c:pt idx="77343">
                        <c:v>-3.6465179999999999</c:v>
                      </c:pt>
                      <c:pt idx="77344">
                        <c:v>-3.6494070000000001</c:v>
                      </c:pt>
                      <c:pt idx="77345">
                        <c:v>-3.6522960000000002</c:v>
                      </c:pt>
                      <c:pt idx="77346">
                        <c:v>-3.6551849999999999</c:v>
                      </c:pt>
                      <c:pt idx="77347">
                        <c:v>-3.658074</c:v>
                      </c:pt>
                      <c:pt idx="77348">
                        <c:v>-3.6609630000000002</c:v>
                      </c:pt>
                      <c:pt idx="77349">
                        <c:v>-3.6638519999999999</c:v>
                      </c:pt>
                      <c:pt idx="77350">
                        <c:v>-3.666741</c:v>
                      </c:pt>
                      <c:pt idx="77351">
                        <c:v>-3.669629</c:v>
                      </c:pt>
                      <c:pt idx="77352">
                        <c:v>-3.6725180000000002</c:v>
                      </c:pt>
                      <c:pt idx="77353">
                        <c:v>-3.6754069999999999</c:v>
                      </c:pt>
                      <c:pt idx="77354">
                        <c:v>-3.678296</c:v>
                      </c:pt>
                      <c:pt idx="77355">
                        <c:v>-3.6811850000000002</c:v>
                      </c:pt>
                      <c:pt idx="77356">
                        <c:v>-3.6840739999999998</c:v>
                      </c:pt>
                      <c:pt idx="77357">
                        <c:v>-3.686963</c:v>
                      </c:pt>
                      <c:pt idx="77358">
                        <c:v>-3.6898520000000001</c:v>
                      </c:pt>
                      <c:pt idx="77359">
                        <c:v>-3.6927409999999998</c:v>
                      </c:pt>
                      <c:pt idx="77360">
                        <c:v>-3.6956289999999998</c:v>
                      </c:pt>
                      <c:pt idx="77361">
                        <c:v>-3.698518</c:v>
                      </c:pt>
                      <c:pt idx="77362">
                        <c:v>-3.7014070000000001</c:v>
                      </c:pt>
                      <c:pt idx="77363">
                        <c:v>-3.7042959999999998</c:v>
                      </c:pt>
                      <c:pt idx="77364">
                        <c:v>-3.707185</c:v>
                      </c:pt>
                      <c:pt idx="77365">
                        <c:v>-3.7100740000000001</c:v>
                      </c:pt>
                      <c:pt idx="77366">
                        <c:v>-3.7129629999999998</c:v>
                      </c:pt>
                      <c:pt idx="77367">
                        <c:v>-3.7158519999999999</c:v>
                      </c:pt>
                      <c:pt idx="77368">
                        <c:v>-3.7187399999999999</c:v>
                      </c:pt>
                      <c:pt idx="77369">
                        <c:v>-3.7216290000000001</c:v>
                      </c:pt>
                      <c:pt idx="77370">
                        <c:v>-3.7245180000000002</c:v>
                      </c:pt>
                      <c:pt idx="77371">
                        <c:v>-3.7274069999999999</c:v>
                      </c:pt>
                      <c:pt idx="77372">
                        <c:v>-3.7302960000000001</c:v>
                      </c:pt>
                      <c:pt idx="77373">
                        <c:v>-3.7331850000000002</c:v>
                      </c:pt>
                      <c:pt idx="77374">
                        <c:v>-3.7360739999999999</c:v>
                      </c:pt>
                      <c:pt idx="77375">
                        <c:v>-3.738963</c:v>
                      </c:pt>
                      <c:pt idx="77376">
                        <c:v>-3.7418520000000002</c:v>
                      </c:pt>
                      <c:pt idx="77377">
                        <c:v>-3.7447400000000002</c:v>
                      </c:pt>
                      <c:pt idx="77378">
                        <c:v>-3.7476289999999999</c:v>
                      </c:pt>
                      <c:pt idx="77379">
                        <c:v>-3.750518</c:v>
                      </c:pt>
                      <c:pt idx="77380">
                        <c:v>-3.7534070000000002</c:v>
                      </c:pt>
                      <c:pt idx="77381">
                        <c:v>-3.7562959999999999</c:v>
                      </c:pt>
                      <c:pt idx="77382">
                        <c:v>-3.759185</c:v>
                      </c:pt>
                      <c:pt idx="77383">
                        <c:v>-3.7620740000000001</c:v>
                      </c:pt>
                      <c:pt idx="77384">
                        <c:v>-3.7649629999999998</c:v>
                      </c:pt>
                      <c:pt idx="77385">
                        <c:v>-3.767852</c:v>
                      </c:pt>
                      <c:pt idx="77386">
                        <c:v>-3.7707410000000001</c:v>
                      </c:pt>
                      <c:pt idx="77387">
                        <c:v>-3.7736290000000001</c:v>
                      </c:pt>
                      <c:pt idx="77388">
                        <c:v>-3.7765179999999998</c:v>
                      </c:pt>
                      <c:pt idx="77389">
                        <c:v>-3.779407</c:v>
                      </c:pt>
                      <c:pt idx="77390">
                        <c:v>-3.7822960000000001</c:v>
                      </c:pt>
                      <c:pt idx="77391">
                        <c:v>-3.7851849999999998</c:v>
                      </c:pt>
                      <c:pt idx="77392">
                        <c:v>-3.7880739999999999</c:v>
                      </c:pt>
                      <c:pt idx="77393">
                        <c:v>-3.7909630000000001</c:v>
                      </c:pt>
                      <c:pt idx="77394">
                        <c:v>-3.7938519999999998</c:v>
                      </c:pt>
                      <c:pt idx="77395">
                        <c:v>-3.7967409999999999</c:v>
                      </c:pt>
                      <c:pt idx="77396">
                        <c:v>-3.7996289999999999</c:v>
                      </c:pt>
                      <c:pt idx="77397">
                        <c:v>-3.8025180000000001</c:v>
                      </c:pt>
                      <c:pt idx="77398">
                        <c:v>-3.8054070000000002</c:v>
                      </c:pt>
                      <c:pt idx="77399">
                        <c:v>-3.8082959999999999</c:v>
                      </c:pt>
                      <c:pt idx="77400">
                        <c:v>-3.811185</c:v>
                      </c:pt>
                      <c:pt idx="77401">
                        <c:v>-3.8140740000000002</c:v>
                      </c:pt>
                      <c:pt idx="77402">
                        <c:v>-3.8169629999999999</c:v>
                      </c:pt>
                      <c:pt idx="77403">
                        <c:v>-3.819852</c:v>
                      </c:pt>
                      <c:pt idx="77404">
                        <c:v>-3.8227410000000002</c:v>
                      </c:pt>
                      <c:pt idx="77405">
                        <c:v>-3.8256290000000002</c:v>
                      </c:pt>
                      <c:pt idx="77406">
                        <c:v>-3.8285179999999999</c:v>
                      </c:pt>
                      <c:pt idx="77407">
                        <c:v>-3.831407</c:v>
                      </c:pt>
                      <c:pt idx="77408">
                        <c:v>-3.8342960000000001</c:v>
                      </c:pt>
                      <c:pt idx="77409">
                        <c:v>-3.8371849999999998</c:v>
                      </c:pt>
                      <c:pt idx="77410">
                        <c:v>-3.840074</c:v>
                      </c:pt>
                      <c:pt idx="77411">
                        <c:v>-3.8429630000000001</c:v>
                      </c:pt>
                      <c:pt idx="77412">
                        <c:v>-3.8458519999999998</c:v>
                      </c:pt>
                      <c:pt idx="77413">
                        <c:v>-3.848741</c:v>
                      </c:pt>
                      <c:pt idx="77414">
                        <c:v>-3.851629</c:v>
                      </c:pt>
                      <c:pt idx="77415">
                        <c:v>-3.8545180000000001</c:v>
                      </c:pt>
                      <c:pt idx="77416">
                        <c:v>-3.8574069999999998</c:v>
                      </c:pt>
                      <c:pt idx="77417">
                        <c:v>-3.8602959999999999</c:v>
                      </c:pt>
                      <c:pt idx="77418">
                        <c:v>-3.8631850000000001</c:v>
                      </c:pt>
                      <c:pt idx="77419">
                        <c:v>-3.8660739999999998</c:v>
                      </c:pt>
                      <c:pt idx="77420">
                        <c:v>-3.8689629999999999</c:v>
                      </c:pt>
                      <c:pt idx="77421">
                        <c:v>-3.8718520000000001</c:v>
                      </c:pt>
                      <c:pt idx="77422">
                        <c:v>-3.8747410000000002</c:v>
                      </c:pt>
                      <c:pt idx="77423">
                        <c:v>-3.8776299999999999</c:v>
                      </c:pt>
                      <c:pt idx="77424">
                        <c:v>-3.8805179999999999</c:v>
                      </c:pt>
                      <c:pt idx="77425">
                        <c:v>-3.8834070000000001</c:v>
                      </c:pt>
                      <c:pt idx="77426">
                        <c:v>-3.8862960000000002</c:v>
                      </c:pt>
                      <c:pt idx="77427">
                        <c:v>-3.8891849999999999</c:v>
                      </c:pt>
                      <c:pt idx="77428">
                        <c:v>-3.892074</c:v>
                      </c:pt>
                      <c:pt idx="77429">
                        <c:v>-3.8949630000000002</c:v>
                      </c:pt>
                      <c:pt idx="77430">
                        <c:v>-3.8978519999999999</c:v>
                      </c:pt>
                      <c:pt idx="77431">
                        <c:v>-3.900741</c:v>
                      </c:pt>
                      <c:pt idx="77432">
                        <c:v>-3.9036300000000002</c:v>
                      </c:pt>
                      <c:pt idx="77433">
                        <c:v>-3.9065180000000002</c:v>
                      </c:pt>
                      <c:pt idx="77434">
                        <c:v>-3.9094069999999999</c:v>
                      </c:pt>
                      <c:pt idx="77435">
                        <c:v>-3.912296</c:v>
                      </c:pt>
                      <c:pt idx="77436">
                        <c:v>-3.9151850000000001</c:v>
                      </c:pt>
                      <c:pt idx="77437">
                        <c:v>-3.9180739999999998</c:v>
                      </c:pt>
                      <c:pt idx="77438">
                        <c:v>-3.920963</c:v>
                      </c:pt>
                      <c:pt idx="77439">
                        <c:v>-3.9238520000000001</c:v>
                      </c:pt>
                      <c:pt idx="77440">
                        <c:v>-3.9267409999999998</c:v>
                      </c:pt>
                      <c:pt idx="77441">
                        <c:v>-3.92963</c:v>
                      </c:pt>
                      <c:pt idx="77442">
                        <c:v>-3.932518</c:v>
                      </c:pt>
                      <c:pt idx="77443">
                        <c:v>-3.9354070000000001</c:v>
                      </c:pt>
                      <c:pt idx="77444">
                        <c:v>-3.9382959999999998</c:v>
                      </c:pt>
                      <c:pt idx="77445">
                        <c:v>-3.9411849999999999</c:v>
                      </c:pt>
                      <c:pt idx="77446">
                        <c:v>-3.9440740000000001</c:v>
                      </c:pt>
                      <c:pt idx="77447">
                        <c:v>-3.9469630000000002</c:v>
                      </c:pt>
                      <c:pt idx="77448">
                        <c:v>-3.9498519999999999</c:v>
                      </c:pt>
                      <c:pt idx="77449">
                        <c:v>-3.9527410000000001</c:v>
                      </c:pt>
                      <c:pt idx="77450">
                        <c:v>-3.9556290000000001</c:v>
                      </c:pt>
                      <c:pt idx="77451">
                        <c:v>-3.9585180000000002</c:v>
                      </c:pt>
                      <c:pt idx="77452">
                        <c:v>-3.9614069999999999</c:v>
                      </c:pt>
                      <c:pt idx="77453">
                        <c:v>-3.964296</c:v>
                      </c:pt>
                      <c:pt idx="77454">
                        <c:v>-3.9671850000000002</c:v>
                      </c:pt>
                      <c:pt idx="77455">
                        <c:v>-3.9700739999999999</c:v>
                      </c:pt>
                      <c:pt idx="77456">
                        <c:v>-3.972963</c:v>
                      </c:pt>
                      <c:pt idx="77457">
                        <c:v>-3.9758520000000002</c:v>
                      </c:pt>
                      <c:pt idx="77458">
                        <c:v>-3.9787400000000002</c:v>
                      </c:pt>
                      <c:pt idx="77459">
                        <c:v>-3.9816289999999999</c:v>
                      </c:pt>
                      <c:pt idx="77460">
                        <c:v>-3.984518</c:v>
                      </c:pt>
                      <c:pt idx="77461">
                        <c:v>-3.9874070000000001</c:v>
                      </c:pt>
                      <c:pt idx="77462">
                        <c:v>-3.9902959999999998</c:v>
                      </c:pt>
                      <c:pt idx="77463">
                        <c:v>-3.993185</c:v>
                      </c:pt>
                      <c:pt idx="77464">
                        <c:v>-3.9960740000000001</c:v>
                      </c:pt>
                      <c:pt idx="77465">
                        <c:v>-3.9989629999999998</c:v>
                      </c:pt>
                      <c:pt idx="77466">
                        <c:v>-4.0018520000000004</c:v>
                      </c:pt>
                      <c:pt idx="77467">
                        <c:v>-4.0047410000000001</c:v>
                      </c:pt>
                      <c:pt idx="77468">
                        <c:v>-4.0076289999999997</c:v>
                      </c:pt>
                      <c:pt idx="77469">
                        <c:v>-4.0105190000000004</c:v>
                      </c:pt>
                      <c:pt idx="77470">
                        <c:v>-4.0134069999999999</c:v>
                      </c:pt>
                      <c:pt idx="77471">
                        <c:v>-4.0162959999999996</c:v>
                      </c:pt>
                      <c:pt idx="77472">
                        <c:v>-4.0191850000000002</c:v>
                      </c:pt>
                      <c:pt idx="77473">
                        <c:v>-4.0220739999999999</c:v>
                      </c:pt>
                      <c:pt idx="77474">
                        <c:v>-4.0249629999999996</c:v>
                      </c:pt>
                      <c:pt idx="77475">
                        <c:v>-4.0278520000000002</c:v>
                      </c:pt>
                      <c:pt idx="77476">
                        <c:v>-4.0307409999999999</c:v>
                      </c:pt>
                      <c:pt idx="77477">
                        <c:v>-4.0336290000000004</c:v>
                      </c:pt>
                      <c:pt idx="77478">
                        <c:v>-4.0365190000000002</c:v>
                      </c:pt>
                      <c:pt idx="77479">
                        <c:v>-4.0394069999999997</c:v>
                      </c:pt>
                      <c:pt idx="77480">
                        <c:v>-4.0422960000000003</c:v>
                      </c:pt>
                      <c:pt idx="77481">
                        <c:v>-4.045185</c:v>
                      </c:pt>
                      <c:pt idx="77482">
                        <c:v>-4.0480739999999997</c:v>
                      </c:pt>
                      <c:pt idx="77483">
                        <c:v>-4.0509630000000003</c:v>
                      </c:pt>
                      <c:pt idx="77484">
                        <c:v>-4.053852</c:v>
                      </c:pt>
                      <c:pt idx="77485">
                        <c:v>-4.0567409999999997</c:v>
                      </c:pt>
                      <c:pt idx="77486">
                        <c:v>-4.0596290000000002</c:v>
                      </c:pt>
                      <c:pt idx="77487">
                        <c:v>-4.0625179999999999</c:v>
                      </c:pt>
                      <c:pt idx="77488">
                        <c:v>-4.0654070000000004</c:v>
                      </c:pt>
                      <c:pt idx="77489">
                        <c:v>-4.0682960000000001</c:v>
                      </c:pt>
                      <c:pt idx="77490">
                        <c:v>-4.0711849999999998</c:v>
                      </c:pt>
                      <c:pt idx="77491">
                        <c:v>-4.0740740000000004</c:v>
                      </c:pt>
                      <c:pt idx="77492">
                        <c:v>-4.0769630000000001</c:v>
                      </c:pt>
                      <c:pt idx="77493">
                        <c:v>-4.0798519999999998</c:v>
                      </c:pt>
                      <c:pt idx="77494">
                        <c:v>-4.0827410000000004</c:v>
                      </c:pt>
                      <c:pt idx="77495">
                        <c:v>-4.085629</c:v>
                      </c:pt>
                      <c:pt idx="77496">
                        <c:v>-4.0885179999999997</c:v>
                      </c:pt>
                      <c:pt idx="77497">
                        <c:v>-4.0914070000000002</c:v>
                      </c:pt>
                      <c:pt idx="77498">
                        <c:v>-4.0942959999999999</c:v>
                      </c:pt>
                      <c:pt idx="77499">
                        <c:v>-4.0971849999999996</c:v>
                      </c:pt>
                      <c:pt idx="77500">
                        <c:v>-4.1000740000000002</c:v>
                      </c:pt>
                      <c:pt idx="77501">
                        <c:v>-4.1029629999999999</c:v>
                      </c:pt>
                      <c:pt idx="77502">
                        <c:v>-4.1058519999999996</c:v>
                      </c:pt>
                      <c:pt idx="77503">
                        <c:v>-4.1087400000000001</c:v>
                      </c:pt>
                      <c:pt idx="77504">
                        <c:v>-4.1116289999999998</c:v>
                      </c:pt>
                      <c:pt idx="77505">
                        <c:v>-4.1145180000000003</c:v>
                      </c:pt>
                      <c:pt idx="77506">
                        <c:v>-4.117407</c:v>
                      </c:pt>
                      <c:pt idx="77507">
                        <c:v>-4.1202959999999997</c:v>
                      </c:pt>
                      <c:pt idx="77508">
                        <c:v>-4.1231850000000003</c:v>
                      </c:pt>
                      <c:pt idx="77509">
                        <c:v>-4.126074</c:v>
                      </c:pt>
                      <c:pt idx="77510">
                        <c:v>-4.1289629999999997</c:v>
                      </c:pt>
                      <c:pt idx="77511">
                        <c:v>-4.1318520000000003</c:v>
                      </c:pt>
                      <c:pt idx="77512">
                        <c:v>-4.1347399999999999</c:v>
                      </c:pt>
                      <c:pt idx="77513">
                        <c:v>-4.1376299999999997</c:v>
                      </c:pt>
                      <c:pt idx="77514">
                        <c:v>-4.1405180000000001</c:v>
                      </c:pt>
                      <c:pt idx="77515">
                        <c:v>-4.1434069999999998</c:v>
                      </c:pt>
                      <c:pt idx="77516">
                        <c:v>-4.1462960000000004</c:v>
                      </c:pt>
                      <c:pt idx="77517">
                        <c:v>-4.1491850000000001</c:v>
                      </c:pt>
                      <c:pt idx="77518">
                        <c:v>-4.1520739999999998</c:v>
                      </c:pt>
                      <c:pt idx="77519">
                        <c:v>-4.1549630000000004</c:v>
                      </c:pt>
                      <c:pt idx="77520">
                        <c:v>-4.1578520000000001</c:v>
                      </c:pt>
                      <c:pt idx="77521">
                        <c:v>-4.1607399999999997</c:v>
                      </c:pt>
                      <c:pt idx="77522">
                        <c:v>-4.1636300000000004</c:v>
                      </c:pt>
                      <c:pt idx="77523">
                        <c:v>-4.1665179999999999</c:v>
                      </c:pt>
                      <c:pt idx="77524">
                        <c:v>-4.1694069999999996</c:v>
                      </c:pt>
                      <c:pt idx="77525">
                        <c:v>-4.1722960000000002</c:v>
                      </c:pt>
                      <c:pt idx="77526">
                        <c:v>-4.1751849999999999</c:v>
                      </c:pt>
                      <c:pt idx="77527">
                        <c:v>-4.1780739999999996</c:v>
                      </c:pt>
                      <c:pt idx="77528">
                        <c:v>-4.1809630000000002</c:v>
                      </c:pt>
                      <c:pt idx="77529">
                        <c:v>-4.1838519999999999</c:v>
                      </c:pt>
                      <c:pt idx="77530">
                        <c:v>-4.1867400000000004</c:v>
                      </c:pt>
                      <c:pt idx="77531">
                        <c:v>-4.1896300000000002</c:v>
                      </c:pt>
                      <c:pt idx="77532">
                        <c:v>-4.1925179999999997</c:v>
                      </c:pt>
                      <c:pt idx="77533">
                        <c:v>-4.1954070000000003</c:v>
                      </c:pt>
                      <c:pt idx="77534">
                        <c:v>-4.198296</c:v>
                      </c:pt>
                      <c:pt idx="77535">
                        <c:v>-4.2011849999999997</c:v>
                      </c:pt>
                      <c:pt idx="77536">
                        <c:v>-4.2040740000000003</c:v>
                      </c:pt>
                      <c:pt idx="77537">
                        <c:v>-4.206963</c:v>
                      </c:pt>
                      <c:pt idx="77538">
                        <c:v>-4.2098519999999997</c:v>
                      </c:pt>
                      <c:pt idx="77539">
                        <c:v>-4.2127400000000002</c:v>
                      </c:pt>
                      <c:pt idx="77540">
                        <c:v>-4.21563</c:v>
                      </c:pt>
                      <c:pt idx="77541">
                        <c:v>-4.2185180000000004</c:v>
                      </c:pt>
                      <c:pt idx="77542">
                        <c:v>-4.2214070000000001</c:v>
                      </c:pt>
                      <c:pt idx="77543">
                        <c:v>-4.2242959999999998</c:v>
                      </c:pt>
                      <c:pt idx="77544">
                        <c:v>-4.2271850000000004</c:v>
                      </c:pt>
                      <c:pt idx="77545">
                        <c:v>-4.2300740000000001</c:v>
                      </c:pt>
                      <c:pt idx="77546">
                        <c:v>-4.2329629999999998</c:v>
                      </c:pt>
                      <c:pt idx="77547">
                        <c:v>-4.2358520000000004</c:v>
                      </c:pt>
                      <c:pt idx="77548">
                        <c:v>-4.23874</c:v>
                      </c:pt>
                      <c:pt idx="77549">
                        <c:v>-4.2416299999999998</c:v>
                      </c:pt>
                      <c:pt idx="77550">
                        <c:v>-4.2445180000000002</c:v>
                      </c:pt>
                      <c:pt idx="77551">
                        <c:v>-4.2474069999999999</c:v>
                      </c:pt>
                      <c:pt idx="77552">
                        <c:v>-4.2502959999999996</c:v>
                      </c:pt>
                      <c:pt idx="77553">
                        <c:v>-4.2531850000000002</c:v>
                      </c:pt>
                      <c:pt idx="77554">
                        <c:v>-4.2560739999999999</c:v>
                      </c:pt>
                      <c:pt idx="77555">
                        <c:v>-4.2589629999999996</c:v>
                      </c:pt>
                      <c:pt idx="77556">
                        <c:v>-4.2618520000000002</c:v>
                      </c:pt>
                      <c:pt idx="77557">
                        <c:v>-4.2647399999999998</c:v>
                      </c:pt>
                      <c:pt idx="77558">
                        <c:v>-4.2676299999999996</c:v>
                      </c:pt>
                      <c:pt idx="77559">
                        <c:v>-4.270518</c:v>
                      </c:pt>
                      <c:pt idx="77560">
                        <c:v>-4.2734069999999997</c:v>
                      </c:pt>
                      <c:pt idx="77561">
                        <c:v>-4.2762960000000003</c:v>
                      </c:pt>
                      <c:pt idx="77562">
                        <c:v>-4.279185</c:v>
                      </c:pt>
                      <c:pt idx="77563">
                        <c:v>-4.2820739999999997</c:v>
                      </c:pt>
                      <c:pt idx="77564">
                        <c:v>-4.2849630000000003</c:v>
                      </c:pt>
                      <c:pt idx="77565">
                        <c:v>-4.287852</c:v>
                      </c:pt>
                      <c:pt idx="77566">
                        <c:v>-4.2907400000000004</c:v>
                      </c:pt>
                      <c:pt idx="77567">
                        <c:v>-4.2936300000000003</c:v>
                      </c:pt>
                      <c:pt idx="77568">
                        <c:v>-4.2965179999999998</c:v>
                      </c:pt>
                      <c:pt idx="77569">
                        <c:v>-4.2994070000000004</c:v>
                      </c:pt>
                      <c:pt idx="77570">
                        <c:v>-4.3022960000000001</c:v>
                      </c:pt>
                      <c:pt idx="77571">
                        <c:v>-4.3051849999999998</c:v>
                      </c:pt>
                      <c:pt idx="77572">
                        <c:v>-4.3080740000000004</c:v>
                      </c:pt>
                      <c:pt idx="77573">
                        <c:v>-4.3109630000000001</c:v>
                      </c:pt>
                      <c:pt idx="77574">
                        <c:v>-4.3138519999999998</c:v>
                      </c:pt>
                      <c:pt idx="77575">
                        <c:v>-4.3167410000000004</c:v>
                      </c:pt>
                      <c:pt idx="77576">
                        <c:v>-4.3196300000000001</c:v>
                      </c:pt>
                      <c:pt idx="77577">
                        <c:v>-4.3225179999999996</c:v>
                      </c:pt>
                      <c:pt idx="77578">
                        <c:v>-4.3254070000000002</c:v>
                      </c:pt>
                      <c:pt idx="77579">
                        <c:v>-4.3282959999999999</c:v>
                      </c:pt>
                      <c:pt idx="77580">
                        <c:v>-4.3311849999999996</c:v>
                      </c:pt>
                      <c:pt idx="77581">
                        <c:v>-4.3340740000000002</c:v>
                      </c:pt>
                      <c:pt idx="77582">
                        <c:v>-4.3369629999999999</c:v>
                      </c:pt>
                      <c:pt idx="77583">
                        <c:v>-4.3398519999999996</c:v>
                      </c:pt>
                      <c:pt idx="77584">
                        <c:v>-4.3427410000000002</c:v>
                      </c:pt>
                      <c:pt idx="77585">
                        <c:v>-4.3456289999999997</c:v>
                      </c:pt>
                      <c:pt idx="77586">
                        <c:v>-4.3485180000000003</c:v>
                      </c:pt>
                      <c:pt idx="77587">
                        <c:v>-4.351407</c:v>
                      </c:pt>
                      <c:pt idx="77588">
                        <c:v>-4.3542959999999997</c:v>
                      </c:pt>
                      <c:pt idx="77589">
                        <c:v>-4.3571850000000003</c:v>
                      </c:pt>
                      <c:pt idx="77590">
                        <c:v>-4.360074</c:v>
                      </c:pt>
                      <c:pt idx="77591">
                        <c:v>-4.3629629999999997</c:v>
                      </c:pt>
                      <c:pt idx="77592">
                        <c:v>-4.3658520000000003</c:v>
                      </c:pt>
                      <c:pt idx="77593">
                        <c:v>-4.368741</c:v>
                      </c:pt>
                      <c:pt idx="77594">
                        <c:v>-4.3716290000000004</c:v>
                      </c:pt>
                      <c:pt idx="77595">
                        <c:v>-4.3745180000000001</c:v>
                      </c:pt>
                      <c:pt idx="77596">
                        <c:v>-4.3774069999999998</c:v>
                      </c:pt>
                      <c:pt idx="77597">
                        <c:v>-4.3802960000000004</c:v>
                      </c:pt>
                      <c:pt idx="77598">
                        <c:v>-4.3831850000000001</c:v>
                      </c:pt>
                      <c:pt idx="77599">
                        <c:v>-4.3860739999999998</c:v>
                      </c:pt>
                      <c:pt idx="77600">
                        <c:v>-4.3889630000000004</c:v>
                      </c:pt>
                      <c:pt idx="77601">
                        <c:v>-4.3918520000000001</c:v>
                      </c:pt>
                      <c:pt idx="77602">
                        <c:v>-4.3947409999999998</c:v>
                      </c:pt>
                      <c:pt idx="77603">
                        <c:v>-4.3976290000000002</c:v>
                      </c:pt>
                      <c:pt idx="77604">
                        <c:v>-4.4005179999999999</c:v>
                      </c:pt>
                      <c:pt idx="77605">
                        <c:v>-4.4034069999999996</c:v>
                      </c:pt>
                      <c:pt idx="77606">
                        <c:v>-4.4062960000000002</c:v>
                      </c:pt>
                      <c:pt idx="77607">
                        <c:v>-4.4091849999999999</c:v>
                      </c:pt>
                      <c:pt idx="77608">
                        <c:v>-4.4120739999999996</c:v>
                      </c:pt>
                      <c:pt idx="77609">
                        <c:v>-4.4149630000000002</c:v>
                      </c:pt>
                      <c:pt idx="77610">
                        <c:v>-4.4178509999999998</c:v>
                      </c:pt>
                      <c:pt idx="77611">
                        <c:v>-4.4207409999999996</c:v>
                      </c:pt>
                      <c:pt idx="77612">
                        <c:v>-4.423629</c:v>
                      </c:pt>
                      <c:pt idx="77613">
                        <c:v>-4.4265179999999997</c:v>
                      </c:pt>
                      <c:pt idx="77614">
                        <c:v>-4.4294070000000003</c:v>
                      </c:pt>
                      <c:pt idx="77615">
                        <c:v>-4.432296</c:v>
                      </c:pt>
                      <c:pt idx="77616">
                        <c:v>-4.4351849999999997</c:v>
                      </c:pt>
                      <c:pt idx="77617">
                        <c:v>-4.4380740000000003</c:v>
                      </c:pt>
                      <c:pt idx="77618">
                        <c:v>-4.440963</c:v>
                      </c:pt>
                      <c:pt idx="77619">
                        <c:v>-4.4438510000000004</c:v>
                      </c:pt>
                      <c:pt idx="77620">
                        <c:v>-4.4467410000000003</c:v>
                      </c:pt>
                      <c:pt idx="77621">
                        <c:v>-4.4496289999999998</c:v>
                      </c:pt>
                      <c:pt idx="77622">
                        <c:v>-4.4525180000000004</c:v>
                      </c:pt>
                      <c:pt idx="77623">
                        <c:v>-4.4554070000000001</c:v>
                      </c:pt>
                      <c:pt idx="77624">
                        <c:v>-4.4582959999999998</c:v>
                      </c:pt>
                      <c:pt idx="77625">
                        <c:v>-4.4611850000000004</c:v>
                      </c:pt>
                      <c:pt idx="77626">
                        <c:v>-4.4640740000000001</c:v>
                      </c:pt>
                      <c:pt idx="77627">
                        <c:v>-4.4669629999999998</c:v>
                      </c:pt>
                      <c:pt idx="77628">
                        <c:v>-4.4698510000000002</c:v>
                      </c:pt>
                      <c:pt idx="77629">
                        <c:v>-4.4727410000000001</c:v>
                      </c:pt>
                      <c:pt idx="77630">
                        <c:v>-4.4756289999999996</c:v>
                      </c:pt>
                      <c:pt idx="77631">
                        <c:v>-4.4785180000000002</c:v>
                      </c:pt>
                      <c:pt idx="77632">
                        <c:v>-4.4814069999999999</c:v>
                      </c:pt>
                      <c:pt idx="77633">
                        <c:v>-4.4842959999999996</c:v>
                      </c:pt>
                      <c:pt idx="77634">
                        <c:v>-4.4871850000000002</c:v>
                      </c:pt>
                      <c:pt idx="77635">
                        <c:v>-4.4900739999999999</c:v>
                      </c:pt>
                      <c:pt idx="77636">
                        <c:v>-4.4929629999999996</c:v>
                      </c:pt>
                      <c:pt idx="77637">
                        <c:v>-4.4958520000000002</c:v>
                      </c:pt>
                      <c:pt idx="77638">
                        <c:v>-4.4987409999999999</c:v>
                      </c:pt>
                      <c:pt idx="77639">
                        <c:v>-4.5016290000000003</c:v>
                      </c:pt>
                      <c:pt idx="77640">
                        <c:v>-4.5045190000000002</c:v>
                      </c:pt>
                      <c:pt idx="77641">
                        <c:v>-4.5074069999999997</c:v>
                      </c:pt>
                      <c:pt idx="77642">
                        <c:v>-4.5102960000000003</c:v>
                      </c:pt>
                      <c:pt idx="77643">
                        <c:v>-4.513185</c:v>
                      </c:pt>
                      <c:pt idx="77644">
                        <c:v>-4.5160739999999997</c:v>
                      </c:pt>
                      <c:pt idx="77645">
                        <c:v>-4.5189630000000003</c:v>
                      </c:pt>
                      <c:pt idx="77646">
                        <c:v>-4.521852</c:v>
                      </c:pt>
                      <c:pt idx="77647">
                        <c:v>-4.5247409999999997</c:v>
                      </c:pt>
                      <c:pt idx="77648">
                        <c:v>-4.5276290000000001</c:v>
                      </c:pt>
                      <c:pt idx="77649">
                        <c:v>-4.530519</c:v>
                      </c:pt>
                      <c:pt idx="77650">
                        <c:v>-4.5334070000000004</c:v>
                      </c:pt>
                      <c:pt idx="77651">
                        <c:v>-4.5362960000000001</c:v>
                      </c:pt>
                      <c:pt idx="77652">
                        <c:v>-4.5391849999999998</c:v>
                      </c:pt>
                      <c:pt idx="77653">
                        <c:v>-4.5420740000000004</c:v>
                      </c:pt>
                      <c:pt idx="77654">
                        <c:v>-4.5449630000000001</c:v>
                      </c:pt>
                      <c:pt idx="77655">
                        <c:v>-4.5478519999999998</c:v>
                      </c:pt>
                      <c:pt idx="77656">
                        <c:v>-4.5507410000000004</c:v>
                      </c:pt>
                      <c:pt idx="77657">
                        <c:v>-4.5536289999999999</c:v>
                      </c:pt>
                      <c:pt idx="77658">
                        <c:v>-4.5565189999999998</c:v>
                      </c:pt>
                      <c:pt idx="77659">
                        <c:v>-4.5594070000000002</c:v>
                      </c:pt>
                      <c:pt idx="77660">
                        <c:v>-4.5622959999999999</c:v>
                      </c:pt>
                      <c:pt idx="77661">
                        <c:v>-4.5651849999999996</c:v>
                      </c:pt>
                      <c:pt idx="77662">
                        <c:v>-4.5680740000000002</c:v>
                      </c:pt>
                      <c:pt idx="77663">
                        <c:v>-4.5709629999999999</c:v>
                      </c:pt>
                      <c:pt idx="77664">
                        <c:v>-4.5738519999999996</c:v>
                      </c:pt>
                      <c:pt idx="77665">
                        <c:v>-4.5767410000000002</c:v>
                      </c:pt>
                      <c:pt idx="77666">
                        <c:v>-4.5796289999999997</c:v>
                      </c:pt>
                      <c:pt idx="77667">
                        <c:v>-4.5825189999999996</c:v>
                      </c:pt>
                      <c:pt idx="77668">
                        <c:v>-4.585407</c:v>
                      </c:pt>
                      <c:pt idx="77669">
                        <c:v>-4.5882959999999997</c:v>
                      </c:pt>
                      <c:pt idx="77670">
                        <c:v>-4.5911850000000003</c:v>
                      </c:pt>
                      <c:pt idx="77671">
                        <c:v>-4.594074</c:v>
                      </c:pt>
                      <c:pt idx="77672">
                        <c:v>-4.5969629999999997</c:v>
                      </c:pt>
                      <c:pt idx="77673">
                        <c:v>-4.5998520000000003</c:v>
                      </c:pt>
                      <c:pt idx="77674">
                        <c:v>-4.602741</c:v>
                      </c:pt>
                      <c:pt idx="77675">
                        <c:v>-4.6056290000000004</c:v>
                      </c:pt>
                      <c:pt idx="77676">
                        <c:v>-4.6085180000000001</c:v>
                      </c:pt>
                      <c:pt idx="77677">
                        <c:v>-4.6114069999999998</c:v>
                      </c:pt>
                      <c:pt idx="77678">
                        <c:v>-4.6142960000000004</c:v>
                      </c:pt>
                      <c:pt idx="77679">
                        <c:v>-4.6171850000000001</c:v>
                      </c:pt>
                      <c:pt idx="77680">
                        <c:v>-4.6200739999999998</c:v>
                      </c:pt>
                      <c:pt idx="77681">
                        <c:v>-4.6229630000000004</c:v>
                      </c:pt>
                      <c:pt idx="77682">
                        <c:v>-4.6258520000000001</c:v>
                      </c:pt>
                      <c:pt idx="77683">
                        <c:v>-4.6287409999999998</c:v>
                      </c:pt>
                      <c:pt idx="77684">
                        <c:v>-4.6316290000000002</c:v>
                      </c:pt>
                      <c:pt idx="77685">
                        <c:v>-4.6345179999999999</c:v>
                      </c:pt>
                      <c:pt idx="77686">
                        <c:v>-4.6374069999999996</c:v>
                      </c:pt>
                      <c:pt idx="77687">
                        <c:v>-4.6402960000000002</c:v>
                      </c:pt>
                      <c:pt idx="77688">
                        <c:v>-4.6431849999999999</c:v>
                      </c:pt>
                      <c:pt idx="77689">
                        <c:v>-4.6460739999999996</c:v>
                      </c:pt>
                      <c:pt idx="77690">
                        <c:v>-4.6489630000000002</c:v>
                      </c:pt>
                      <c:pt idx="77691">
                        <c:v>-4.6518519999999999</c:v>
                      </c:pt>
                      <c:pt idx="77692">
                        <c:v>-4.6547400000000003</c:v>
                      </c:pt>
                      <c:pt idx="77693">
                        <c:v>-4.657629</c:v>
                      </c:pt>
                      <c:pt idx="77694">
                        <c:v>-4.6605179999999997</c:v>
                      </c:pt>
                      <c:pt idx="77695">
                        <c:v>-4.6634070000000003</c:v>
                      </c:pt>
                      <c:pt idx="77696">
                        <c:v>-4.666296</c:v>
                      </c:pt>
                      <c:pt idx="77697">
                        <c:v>-4.6691849999999997</c:v>
                      </c:pt>
                      <c:pt idx="77698">
                        <c:v>-4.6720740000000003</c:v>
                      </c:pt>
                      <c:pt idx="77699">
                        <c:v>-4.674963</c:v>
                      </c:pt>
                      <c:pt idx="77700">
                        <c:v>-4.6778519999999997</c:v>
                      </c:pt>
                      <c:pt idx="77701">
                        <c:v>-4.6807400000000001</c:v>
                      </c:pt>
                      <c:pt idx="77702">
                        <c:v>-4.68363</c:v>
                      </c:pt>
                      <c:pt idx="77703">
                        <c:v>-4.6865180000000004</c:v>
                      </c:pt>
                      <c:pt idx="77704">
                        <c:v>-4.6894070000000001</c:v>
                      </c:pt>
                      <c:pt idx="77705">
                        <c:v>-4.6922959999999998</c:v>
                      </c:pt>
                      <c:pt idx="77706">
                        <c:v>-4.6951850000000004</c:v>
                      </c:pt>
                      <c:pt idx="77707">
                        <c:v>-4.6980740000000001</c:v>
                      </c:pt>
                      <c:pt idx="77708">
                        <c:v>-4.7009629999999998</c:v>
                      </c:pt>
                      <c:pt idx="77709">
                        <c:v>-4.7038520000000004</c:v>
                      </c:pt>
                      <c:pt idx="77710">
                        <c:v>-4.7067399999999999</c:v>
                      </c:pt>
                      <c:pt idx="77711">
                        <c:v>-4.7096299999999998</c:v>
                      </c:pt>
                      <c:pt idx="77712">
                        <c:v>-4.7125180000000002</c:v>
                      </c:pt>
                      <c:pt idx="77713">
                        <c:v>-4.7154069999999999</c:v>
                      </c:pt>
                      <c:pt idx="77714">
                        <c:v>-4.7182959999999996</c:v>
                      </c:pt>
                      <c:pt idx="77715">
                        <c:v>-4.7211850000000002</c:v>
                      </c:pt>
                      <c:pt idx="77716">
                        <c:v>-4.7240739999999999</c:v>
                      </c:pt>
                      <c:pt idx="77717">
                        <c:v>-4.7269629999999996</c:v>
                      </c:pt>
                      <c:pt idx="77718">
                        <c:v>-4.7298520000000002</c:v>
                      </c:pt>
                      <c:pt idx="77719">
                        <c:v>-4.7327399999999997</c:v>
                      </c:pt>
                      <c:pt idx="77720">
                        <c:v>-4.7356299999999996</c:v>
                      </c:pt>
                      <c:pt idx="77721">
                        <c:v>-4.738518</c:v>
                      </c:pt>
                      <c:pt idx="77722">
                        <c:v>-4.7414069999999997</c:v>
                      </c:pt>
                      <c:pt idx="77723">
                        <c:v>-4.7442960000000003</c:v>
                      </c:pt>
                      <c:pt idx="77724">
                        <c:v>-4.747185</c:v>
                      </c:pt>
                      <c:pt idx="77725">
                        <c:v>-4.7500739999999997</c:v>
                      </c:pt>
                      <c:pt idx="77726">
                        <c:v>-4.7529630000000003</c:v>
                      </c:pt>
                      <c:pt idx="77727">
                        <c:v>-4.755852</c:v>
                      </c:pt>
                      <c:pt idx="77728">
                        <c:v>-4.7587400000000004</c:v>
                      </c:pt>
                      <c:pt idx="77729">
                        <c:v>-4.7616300000000003</c:v>
                      </c:pt>
                      <c:pt idx="77730">
                        <c:v>-4.7645179999999998</c:v>
                      </c:pt>
                      <c:pt idx="77731">
                        <c:v>-4.7674070000000004</c:v>
                      </c:pt>
                      <c:pt idx="77732">
                        <c:v>-4.7702960000000001</c:v>
                      </c:pt>
                      <c:pt idx="77733">
                        <c:v>-4.7731849999999998</c:v>
                      </c:pt>
                      <c:pt idx="77734">
                        <c:v>-4.7760740000000004</c:v>
                      </c:pt>
                      <c:pt idx="77735">
                        <c:v>-4.7789630000000001</c:v>
                      </c:pt>
                      <c:pt idx="77736">
                        <c:v>-4.7818519999999998</c:v>
                      </c:pt>
                      <c:pt idx="77737">
                        <c:v>-4.7847400000000002</c:v>
                      </c:pt>
                      <c:pt idx="77738">
                        <c:v>-4.7876300000000001</c:v>
                      </c:pt>
                      <c:pt idx="77739">
                        <c:v>-4.7905179999999996</c:v>
                      </c:pt>
                      <c:pt idx="77740">
                        <c:v>-4.7934070000000002</c:v>
                      </c:pt>
                      <c:pt idx="77741">
                        <c:v>-4.7962959999999999</c:v>
                      </c:pt>
                      <c:pt idx="77742">
                        <c:v>-4.7991849999999996</c:v>
                      </c:pt>
                      <c:pt idx="77743">
                        <c:v>-4.8020740000000002</c:v>
                      </c:pt>
                      <c:pt idx="77744">
                        <c:v>-4.8049629999999999</c:v>
                      </c:pt>
                      <c:pt idx="77745">
                        <c:v>-4.8078519999999996</c:v>
                      </c:pt>
                      <c:pt idx="77746">
                        <c:v>-4.81074</c:v>
                      </c:pt>
                      <c:pt idx="77747">
                        <c:v>-4.8136299999999999</c:v>
                      </c:pt>
                      <c:pt idx="77748">
                        <c:v>-4.8165180000000003</c:v>
                      </c:pt>
                      <c:pt idx="77749">
                        <c:v>-4.819407</c:v>
                      </c:pt>
                      <c:pt idx="77750">
                        <c:v>-4.8222959999999997</c:v>
                      </c:pt>
                      <c:pt idx="77751">
                        <c:v>-4.8251850000000003</c:v>
                      </c:pt>
                      <c:pt idx="77752">
                        <c:v>-4.828074</c:v>
                      </c:pt>
                      <c:pt idx="77753">
                        <c:v>-4.8309629999999997</c:v>
                      </c:pt>
                      <c:pt idx="77754">
                        <c:v>-4.8338520000000003</c:v>
                      </c:pt>
                      <c:pt idx="77755">
                        <c:v>-4.8367399999999998</c:v>
                      </c:pt>
                      <c:pt idx="77756">
                        <c:v>-4.8396299999999997</c:v>
                      </c:pt>
                      <c:pt idx="77757">
                        <c:v>-4.8425180000000001</c:v>
                      </c:pt>
                      <c:pt idx="77758">
                        <c:v>-4.8454069999999998</c:v>
                      </c:pt>
                      <c:pt idx="77759">
                        <c:v>-4.8482960000000004</c:v>
                      </c:pt>
                      <c:pt idx="77760">
                        <c:v>-4.8511850000000001</c:v>
                      </c:pt>
                      <c:pt idx="77761">
                        <c:v>-4.8540739999999998</c:v>
                      </c:pt>
                      <c:pt idx="77762">
                        <c:v>-4.8569630000000004</c:v>
                      </c:pt>
                      <c:pt idx="77763">
                        <c:v>-4.8598520000000001</c:v>
                      </c:pt>
                      <c:pt idx="77764">
                        <c:v>-4.8627409999999998</c:v>
                      </c:pt>
                      <c:pt idx="77765">
                        <c:v>-4.8656300000000003</c:v>
                      </c:pt>
                      <c:pt idx="77766">
                        <c:v>-4.8685179999999999</c:v>
                      </c:pt>
                      <c:pt idx="77767">
                        <c:v>-4.8714069999999996</c:v>
                      </c:pt>
                      <c:pt idx="77768">
                        <c:v>-4.8742960000000002</c:v>
                      </c:pt>
                      <c:pt idx="77769">
                        <c:v>-4.8771849999999999</c:v>
                      </c:pt>
                      <c:pt idx="77770">
                        <c:v>-4.8800739999999996</c:v>
                      </c:pt>
                      <c:pt idx="77771">
                        <c:v>-4.8829630000000002</c:v>
                      </c:pt>
                      <c:pt idx="77772">
                        <c:v>-4.8858519999999999</c:v>
                      </c:pt>
                      <c:pt idx="77773">
                        <c:v>-4.8887409999999996</c:v>
                      </c:pt>
                      <c:pt idx="77774">
                        <c:v>-4.891629</c:v>
                      </c:pt>
                      <c:pt idx="77775">
                        <c:v>-4.8945179999999997</c:v>
                      </c:pt>
                      <c:pt idx="77776">
                        <c:v>-4.8974070000000003</c:v>
                      </c:pt>
                      <c:pt idx="77777">
                        <c:v>-4.900296</c:v>
                      </c:pt>
                      <c:pt idx="77778">
                        <c:v>-4.9031849999999997</c:v>
                      </c:pt>
                      <c:pt idx="77779">
                        <c:v>-4.9060740000000003</c:v>
                      </c:pt>
                      <c:pt idx="77780">
                        <c:v>-4.908963</c:v>
                      </c:pt>
                      <c:pt idx="77781">
                        <c:v>-4.9118519999999997</c:v>
                      </c:pt>
                      <c:pt idx="77782">
                        <c:v>-4.9147410000000002</c:v>
                      </c:pt>
                      <c:pt idx="77783">
                        <c:v>-4.9176289999999998</c:v>
                      </c:pt>
                      <c:pt idx="77784">
                        <c:v>-4.9205180000000004</c:v>
                      </c:pt>
                      <c:pt idx="77785">
                        <c:v>-4.9234070000000001</c:v>
                      </c:pt>
                      <c:pt idx="77786">
                        <c:v>-4.9262959999999998</c:v>
                      </c:pt>
                      <c:pt idx="77787">
                        <c:v>-4.9291850000000004</c:v>
                      </c:pt>
                      <c:pt idx="77788">
                        <c:v>-4.9320740000000001</c:v>
                      </c:pt>
                      <c:pt idx="77789">
                        <c:v>-4.9349629999999998</c:v>
                      </c:pt>
                      <c:pt idx="77790">
                        <c:v>-4.9378520000000004</c:v>
                      </c:pt>
                      <c:pt idx="77791">
                        <c:v>-4.940741</c:v>
                      </c:pt>
                      <c:pt idx="77792">
                        <c:v>-4.9436289999999996</c:v>
                      </c:pt>
                      <c:pt idx="77793">
                        <c:v>-4.9465180000000002</c:v>
                      </c:pt>
                      <c:pt idx="77794">
                        <c:v>-4.9494069999999999</c:v>
                      </c:pt>
                      <c:pt idx="77795">
                        <c:v>-4.9522959999999996</c:v>
                      </c:pt>
                      <c:pt idx="77796">
                        <c:v>-4.9551850000000002</c:v>
                      </c:pt>
                      <c:pt idx="77797">
                        <c:v>-4.9580739999999999</c:v>
                      </c:pt>
                      <c:pt idx="77798">
                        <c:v>-4.9609629999999996</c:v>
                      </c:pt>
                      <c:pt idx="77799">
                        <c:v>-4.963851</c:v>
                      </c:pt>
                      <c:pt idx="77800">
                        <c:v>-4.9667409999999999</c:v>
                      </c:pt>
                      <c:pt idx="77801">
                        <c:v>-4.9696290000000003</c:v>
                      </c:pt>
                      <c:pt idx="77802">
                        <c:v>-4.972518</c:v>
                      </c:pt>
                      <c:pt idx="77803">
                        <c:v>-4.9754069999999997</c:v>
                      </c:pt>
                      <c:pt idx="77804">
                        <c:v>-4.9782960000000003</c:v>
                      </c:pt>
                      <c:pt idx="77805">
                        <c:v>-4.981185</c:v>
                      </c:pt>
                      <c:pt idx="77806">
                        <c:v>-4.9840739999999997</c:v>
                      </c:pt>
                      <c:pt idx="77807">
                        <c:v>-4.9869630000000003</c:v>
                      </c:pt>
                      <c:pt idx="77808">
                        <c:v>-4.9898509999999998</c:v>
                      </c:pt>
                      <c:pt idx="77809">
                        <c:v>-4.9927409999999997</c:v>
                      </c:pt>
                      <c:pt idx="77810">
                        <c:v>-4.9956290000000001</c:v>
                      </c:pt>
                      <c:pt idx="77811">
                        <c:v>-4.9985179999999998</c:v>
                      </c:pt>
                      <c:pt idx="77812">
                        <c:v>-5.0014070000000004</c:v>
                      </c:pt>
                      <c:pt idx="77813">
                        <c:v>-5.0042960000000001</c:v>
                      </c:pt>
                      <c:pt idx="77814">
                        <c:v>-5.0071849999999998</c:v>
                      </c:pt>
                      <c:pt idx="77815">
                        <c:v>-5.0100740000000004</c:v>
                      </c:pt>
                      <c:pt idx="77816">
                        <c:v>-5.0129630000000001</c:v>
                      </c:pt>
                      <c:pt idx="77817">
                        <c:v>-5.0158509999999996</c:v>
                      </c:pt>
                      <c:pt idx="77818">
                        <c:v>-5.0187410000000003</c:v>
                      </c:pt>
                      <c:pt idx="77819">
                        <c:v>-5.0216289999999999</c:v>
                      </c:pt>
                      <c:pt idx="77820">
                        <c:v>-5.0245179999999996</c:v>
                      </c:pt>
                      <c:pt idx="77821">
                        <c:v>-5.0274070000000002</c:v>
                      </c:pt>
                      <c:pt idx="77822">
                        <c:v>-5.0302959999999999</c:v>
                      </c:pt>
                      <c:pt idx="77823">
                        <c:v>-5.0331849999999996</c:v>
                      </c:pt>
                      <c:pt idx="77824">
                        <c:v>-5.0360740000000002</c:v>
                      </c:pt>
                      <c:pt idx="77825">
                        <c:v>-5.0389629999999999</c:v>
                      </c:pt>
                      <c:pt idx="77826">
                        <c:v>-5.0418520000000004</c:v>
                      </c:pt>
                      <c:pt idx="77827">
                        <c:v>-5.0447410000000001</c:v>
                      </c:pt>
                      <c:pt idx="77828">
                        <c:v>-5.0476289999999997</c:v>
                      </c:pt>
                      <c:pt idx="77829">
                        <c:v>-5.0505190000000004</c:v>
                      </c:pt>
                      <c:pt idx="77830">
                        <c:v>-5.053407</c:v>
                      </c:pt>
                      <c:pt idx="77831">
                        <c:v>-5.0562959999999997</c:v>
                      </c:pt>
                      <c:pt idx="77832">
                        <c:v>-5.0591850000000003</c:v>
                      </c:pt>
                      <c:pt idx="77833">
                        <c:v>-5.062074</c:v>
                      </c:pt>
                      <c:pt idx="77834">
                        <c:v>-5.0649629999999997</c:v>
                      </c:pt>
                      <c:pt idx="77835">
                        <c:v>-5.0678520000000002</c:v>
                      </c:pt>
                      <c:pt idx="77836">
                        <c:v>-5.0707409999999999</c:v>
                      </c:pt>
                      <c:pt idx="77837">
                        <c:v>-5.0736290000000004</c:v>
                      </c:pt>
                      <c:pt idx="77838">
                        <c:v>-5.0765190000000002</c:v>
                      </c:pt>
                      <c:pt idx="77839">
                        <c:v>-5.0794069999999998</c:v>
                      </c:pt>
                      <c:pt idx="77840">
                        <c:v>-5.0822960000000004</c:v>
                      </c:pt>
                      <c:pt idx="77841">
                        <c:v>-5.0851850000000001</c:v>
                      </c:pt>
                      <c:pt idx="77842">
                        <c:v>-5.0880739999999998</c:v>
                      </c:pt>
                      <c:pt idx="77843">
                        <c:v>-5.0909630000000003</c:v>
                      </c:pt>
                      <c:pt idx="77844">
                        <c:v>-5.093852</c:v>
                      </c:pt>
                      <c:pt idx="77845">
                        <c:v>-5.0967409999999997</c:v>
                      </c:pt>
                      <c:pt idx="77846">
                        <c:v>-5.0996290000000002</c:v>
                      </c:pt>
                      <c:pt idx="77847">
                        <c:v>-5.102519</c:v>
                      </c:pt>
                      <c:pt idx="77848">
                        <c:v>-5.1054069999999996</c:v>
                      </c:pt>
                      <c:pt idx="77849">
                        <c:v>-5.1082960000000002</c:v>
                      </c:pt>
                      <c:pt idx="77850">
                        <c:v>-5.1111849999999999</c:v>
                      </c:pt>
                      <c:pt idx="77851">
                        <c:v>-5.1140739999999996</c:v>
                      </c:pt>
                      <c:pt idx="77852">
                        <c:v>-5.1169630000000002</c:v>
                      </c:pt>
                      <c:pt idx="77853">
                        <c:v>-5.1198519999999998</c:v>
                      </c:pt>
                      <c:pt idx="77854">
                        <c:v>-5.1227410000000004</c:v>
                      </c:pt>
                      <c:pt idx="77855">
                        <c:v>-5.125629</c:v>
                      </c:pt>
                      <c:pt idx="77856">
                        <c:v>-5.1285179999999997</c:v>
                      </c:pt>
                      <c:pt idx="77857">
                        <c:v>-5.1314070000000003</c:v>
                      </c:pt>
                      <c:pt idx="77858">
                        <c:v>-5.134296</c:v>
                      </c:pt>
                      <c:pt idx="77859">
                        <c:v>-5.1371849999999997</c:v>
                      </c:pt>
                      <c:pt idx="77860">
                        <c:v>-5.1400740000000003</c:v>
                      </c:pt>
                      <c:pt idx="77861">
                        <c:v>-5.142963</c:v>
                      </c:pt>
                      <c:pt idx="77862">
                        <c:v>-5.1458519999999996</c:v>
                      </c:pt>
                      <c:pt idx="77863">
                        <c:v>-5.1487410000000002</c:v>
                      </c:pt>
                      <c:pt idx="77864">
                        <c:v>-5.1516289999999998</c:v>
                      </c:pt>
                      <c:pt idx="77865">
                        <c:v>-5.1545180000000004</c:v>
                      </c:pt>
                      <c:pt idx="77866">
                        <c:v>-5.1574070000000001</c:v>
                      </c:pt>
                      <c:pt idx="77867">
                        <c:v>-5.1602959999999998</c:v>
                      </c:pt>
                      <c:pt idx="77868">
                        <c:v>-5.1631850000000004</c:v>
                      </c:pt>
                      <c:pt idx="77869">
                        <c:v>-5.1660740000000001</c:v>
                      </c:pt>
                      <c:pt idx="77870">
                        <c:v>-5.1689629999999998</c:v>
                      </c:pt>
                      <c:pt idx="77871">
                        <c:v>-5.1718520000000003</c:v>
                      </c:pt>
                      <c:pt idx="77872">
                        <c:v>-5.174741</c:v>
                      </c:pt>
                      <c:pt idx="77873">
                        <c:v>-5.1776289999999996</c:v>
                      </c:pt>
                      <c:pt idx="77874">
                        <c:v>-5.1805180000000002</c:v>
                      </c:pt>
                      <c:pt idx="77875">
                        <c:v>-5.1834069999999999</c:v>
                      </c:pt>
                      <c:pt idx="77876">
                        <c:v>-5.1862959999999996</c:v>
                      </c:pt>
                      <c:pt idx="77877">
                        <c:v>-5.1891850000000002</c:v>
                      </c:pt>
                      <c:pt idx="77878">
                        <c:v>-5.1920739999999999</c:v>
                      </c:pt>
                      <c:pt idx="77879">
                        <c:v>-5.1949630000000004</c:v>
                      </c:pt>
                      <c:pt idx="77880">
                        <c:v>-5.1978520000000001</c:v>
                      </c:pt>
                      <c:pt idx="77881">
                        <c:v>-5.2007399999999997</c:v>
                      </c:pt>
                      <c:pt idx="77882">
                        <c:v>-5.2036290000000003</c:v>
                      </c:pt>
                      <c:pt idx="77883">
                        <c:v>-5.206518</c:v>
                      </c:pt>
                      <c:pt idx="77884">
                        <c:v>-5.2094069999999997</c:v>
                      </c:pt>
                      <c:pt idx="77885">
                        <c:v>-5.2122960000000003</c:v>
                      </c:pt>
                      <c:pt idx="77886">
                        <c:v>-5.215185</c:v>
                      </c:pt>
                      <c:pt idx="77887">
                        <c:v>-5.2180739999999997</c:v>
                      </c:pt>
                      <c:pt idx="77888">
                        <c:v>-5.2209630000000002</c:v>
                      </c:pt>
                      <c:pt idx="77889">
                        <c:v>-5.2238519999999999</c:v>
                      </c:pt>
                      <c:pt idx="77890">
                        <c:v>-5.2267400000000004</c:v>
                      </c:pt>
                      <c:pt idx="77891">
                        <c:v>-5.2296300000000002</c:v>
                      </c:pt>
                      <c:pt idx="77892">
                        <c:v>-5.2325179999999998</c:v>
                      </c:pt>
                      <c:pt idx="77893">
                        <c:v>-5.2354070000000004</c:v>
                      </c:pt>
                      <c:pt idx="77894">
                        <c:v>-5.2382960000000001</c:v>
                      </c:pt>
                      <c:pt idx="77895">
                        <c:v>-5.2411849999999998</c:v>
                      </c:pt>
                      <c:pt idx="77896">
                        <c:v>-5.2440740000000003</c:v>
                      </c:pt>
                      <c:pt idx="77897">
                        <c:v>-5.246963</c:v>
                      </c:pt>
                      <c:pt idx="77898">
                        <c:v>-5.2498519999999997</c:v>
                      </c:pt>
                      <c:pt idx="77899">
                        <c:v>-5.2527400000000002</c:v>
                      </c:pt>
                      <c:pt idx="77900">
                        <c:v>-5.25563</c:v>
                      </c:pt>
                      <c:pt idx="77901">
                        <c:v>-5.2585179999999996</c:v>
                      </c:pt>
                      <c:pt idx="77902">
                        <c:v>-5.2614070000000002</c:v>
                      </c:pt>
                      <c:pt idx="77903">
                        <c:v>-5.2642959999999999</c:v>
                      </c:pt>
                      <c:pt idx="77904">
                        <c:v>-5.2671849999999996</c:v>
                      </c:pt>
                      <c:pt idx="77905">
                        <c:v>-5.2700740000000001</c:v>
                      </c:pt>
                      <c:pt idx="77906">
                        <c:v>-5.2729629999999998</c:v>
                      </c:pt>
                      <c:pt idx="77907">
                        <c:v>-5.2758520000000004</c:v>
                      </c:pt>
                      <c:pt idx="77908">
                        <c:v>-5.27874</c:v>
                      </c:pt>
                      <c:pt idx="77909">
                        <c:v>-5.2816299999999998</c:v>
                      </c:pt>
                      <c:pt idx="77910">
                        <c:v>-5.2845180000000003</c:v>
                      </c:pt>
                      <c:pt idx="77911">
                        <c:v>-5.287407</c:v>
                      </c:pt>
                      <c:pt idx="77912">
                        <c:v>-5.2902959999999997</c:v>
                      </c:pt>
                      <c:pt idx="77913">
                        <c:v>-5.2931850000000003</c:v>
                      </c:pt>
                      <c:pt idx="77914">
                        <c:v>-5.2960739999999999</c:v>
                      </c:pt>
                      <c:pt idx="77915">
                        <c:v>-5.2989629999999996</c:v>
                      </c:pt>
                      <c:pt idx="77916">
                        <c:v>-5.3018520000000002</c:v>
                      </c:pt>
                      <c:pt idx="77917">
                        <c:v>-5.3047399999999998</c:v>
                      </c:pt>
                      <c:pt idx="77918">
                        <c:v>-5.3076299999999996</c:v>
                      </c:pt>
                      <c:pt idx="77919">
                        <c:v>-5.3105180000000001</c:v>
                      </c:pt>
                      <c:pt idx="77920">
                        <c:v>-5.3134069999999998</c:v>
                      </c:pt>
                      <c:pt idx="77921">
                        <c:v>-5.3162960000000004</c:v>
                      </c:pt>
                      <c:pt idx="77922">
                        <c:v>-5.3191850000000001</c:v>
                      </c:pt>
                      <c:pt idx="77923">
                        <c:v>-5.3220739999999997</c:v>
                      </c:pt>
                      <c:pt idx="77924">
                        <c:v>-5.3249630000000003</c:v>
                      </c:pt>
                      <c:pt idx="77925">
                        <c:v>-5.327852</c:v>
                      </c:pt>
                      <c:pt idx="77926">
                        <c:v>-5.3307399999999996</c:v>
                      </c:pt>
                      <c:pt idx="77927">
                        <c:v>-5.3336300000000003</c:v>
                      </c:pt>
                      <c:pt idx="77928">
                        <c:v>-5.3365179999999999</c:v>
                      </c:pt>
                      <c:pt idx="77929">
                        <c:v>-5.3394069999999996</c:v>
                      </c:pt>
                      <c:pt idx="77930">
                        <c:v>-5.3422960000000002</c:v>
                      </c:pt>
                      <c:pt idx="77931">
                        <c:v>-5.3451849999999999</c:v>
                      </c:pt>
                      <c:pt idx="77932">
                        <c:v>-5.3480740000000004</c:v>
                      </c:pt>
                      <c:pt idx="77933">
                        <c:v>-5.3509630000000001</c:v>
                      </c:pt>
                      <c:pt idx="77934">
                        <c:v>-5.3538519999999998</c:v>
                      </c:pt>
                      <c:pt idx="77935">
                        <c:v>-5.3567400000000003</c:v>
                      </c:pt>
                      <c:pt idx="77936">
                        <c:v>-5.3596300000000001</c:v>
                      </c:pt>
                      <c:pt idx="77937">
                        <c:v>-5.3625179999999997</c:v>
                      </c:pt>
                      <c:pt idx="77938">
                        <c:v>-5.3654070000000003</c:v>
                      </c:pt>
                      <c:pt idx="77939">
                        <c:v>-5.368296</c:v>
                      </c:pt>
                      <c:pt idx="77940">
                        <c:v>-5.3711849999999997</c:v>
                      </c:pt>
                      <c:pt idx="77941">
                        <c:v>-5.3740740000000002</c:v>
                      </c:pt>
                      <c:pt idx="77942">
                        <c:v>-5.3769629999999999</c:v>
                      </c:pt>
                      <c:pt idx="77943">
                        <c:v>-5.3798519999999996</c:v>
                      </c:pt>
                      <c:pt idx="77944">
                        <c:v>-5.3827400000000001</c:v>
                      </c:pt>
                      <c:pt idx="77945">
                        <c:v>-5.3856299999999999</c:v>
                      </c:pt>
                      <c:pt idx="77946">
                        <c:v>-5.3885180000000004</c:v>
                      </c:pt>
                      <c:pt idx="77947">
                        <c:v>-5.3914070000000001</c:v>
                      </c:pt>
                      <c:pt idx="77948">
                        <c:v>-5.3942959999999998</c:v>
                      </c:pt>
                      <c:pt idx="77949">
                        <c:v>-5.3971850000000003</c:v>
                      </c:pt>
                      <c:pt idx="77950">
                        <c:v>-5.400074</c:v>
                      </c:pt>
                      <c:pt idx="77951">
                        <c:v>-5.4029629999999997</c:v>
                      </c:pt>
                      <c:pt idx="77952">
                        <c:v>-5.4058520000000003</c:v>
                      </c:pt>
                      <c:pt idx="77953">
                        <c:v>-5.408741</c:v>
                      </c:pt>
                      <c:pt idx="77954">
                        <c:v>-5.4116299999999997</c:v>
                      </c:pt>
                      <c:pt idx="77955">
                        <c:v>-5.4145180000000002</c:v>
                      </c:pt>
                      <c:pt idx="77956">
                        <c:v>-5.4174069999999999</c:v>
                      </c:pt>
                      <c:pt idx="77957">
                        <c:v>-5.4202959999999996</c:v>
                      </c:pt>
                      <c:pt idx="77958">
                        <c:v>-5.4231850000000001</c:v>
                      </c:pt>
                      <c:pt idx="77959">
                        <c:v>-5.4260739999999998</c:v>
                      </c:pt>
                      <c:pt idx="77960">
                        <c:v>-5.4289630000000004</c:v>
                      </c:pt>
                      <c:pt idx="77961">
                        <c:v>-5.4318520000000001</c:v>
                      </c:pt>
                      <c:pt idx="77962">
                        <c:v>-5.4347409999999998</c:v>
                      </c:pt>
                      <c:pt idx="77963">
                        <c:v>-5.4376290000000003</c:v>
                      </c:pt>
                      <c:pt idx="77964">
                        <c:v>-5.440518</c:v>
                      </c:pt>
                      <c:pt idx="77965">
                        <c:v>-5.4434069999999997</c:v>
                      </c:pt>
                      <c:pt idx="77966">
                        <c:v>-5.4462960000000002</c:v>
                      </c:pt>
                      <c:pt idx="77967">
                        <c:v>-5.4491849999999999</c:v>
                      </c:pt>
                      <c:pt idx="77968">
                        <c:v>-5.4520739999999996</c:v>
                      </c:pt>
                      <c:pt idx="77969">
                        <c:v>-5.4549630000000002</c:v>
                      </c:pt>
                      <c:pt idx="77970">
                        <c:v>-5.4578519999999999</c:v>
                      </c:pt>
                      <c:pt idx="77971">
                        <c:v>-5.4607409999999996</c:v>
                      </c:pt>
                      <c:pt idx="77972">
                        <c:v>-5.4636290000000001</c:v>
                      </c:pt>
                      <c:pt idx="77973">
                        <c:v>-5.4665179999999998</c:v>
                      </c:pt>
                      <c:pt idx="77974">
                        <c:v>-5.4694070000000004</c:v>
                      </c:pt>
                      <c:pt idx="77975">
                        <c:v>-5.472296</c:v>
                      </c:pt>
                      <c:pt idx="77976">
                        <c:v>-5.4751849999999997</c:v>
                      </c:pt>
                      <c:pt idx="77977">
                        <c:v>-5.4780740000000003</c:v>
                      </c:pt>
                      <c:pt idx="77978">
                        <c:v>-5.480963</c:v>
                      </c:pt>
                      <c:pt idx="77979">
                        <c:v>-5.4838519999999997</c:v>
                      </c:pt>
                      <c:pt idx="77980">
                        <c:v>-5.4867410000000003</c:v>
                      </c:pt>
                      <c:pt idx="77981">
                        <c:v>-5.4896289999999999</c:v>
                      </c:pt>
                      <c:pt idx="77982">
                        <c:v>-5.4925179999999996</c:v>
                      </c:pt>
                      <c:pt idx="77983">
                        <c:v>-5.4954070000000002</c:v>
                      </c:pt>
                      <c:pt idx="77984">
                        <c:v>-5.4982959999999999</c:v>
                      </c:pt>
                      <c:pt idx="77985">
                        <c:v>-5.5011850000000004</c:v>
                      </c:pt>
                      <c:pt idx="77986">
                        <c:v>-5.5040740000000001</c:v>
                      </c:pt>
                      <c:pt idx="77987">
                        <c:v>-5.5069629999999998</c:v>
                      </c:pt>
                      <c:pt idx="77988">
                        <c:v>-5.5098510000000003</c:v>
                      </c:pt>
                      <c:pt idx="77989">
                        <c:v>-5.5127410000000001</c:v>
                      </c:pt>
                      <c:pt idx="77990">
                        <c:v>-5.5156289999999997</c:v>
                      </c:pt>
                      <c:pt idx="77991">
                        <c:v>-5.5185180000000003</c:v>
                      </c:pt>
                      <c:pt idx="77992">
                        <c:v>-5.521407</c:v>
                      </c:pt>
                      <c:pt idx="77993">
                        <c:v>-5.5242959999999997</c:v>
                      </c:pt>
                      <c:pt idx="77994">
                        <c:v>-5.5271850000000002</c:v>
                      </c:pt>
                      <c:pt idx="77995">
                        <c:v>-5.5300739999999999</c:v>
                      </c:pt>
                      <c:pt idx="77996">
                        <c:v>-5.5329629999999996</c:v>
                      </c:pt>
                      <c:pt idx="77997">
                        <c:v>-5.5358510000000001</c:v>
                      </c:pt>
                      <c:pt idx="77998">
                        <c:v>-5.5387409999999999</c:v>
                      </c:pt>
                      <c:pt idx="77999">
                        <c:v>-5.5416290000000004</c:v>
                      </c:pt>
                      <c:pt idx="78000">
                        <c:v>-5.5445180000000001</c:v>
                      </c:pt>
                      <c:pt idx="78001">
                        <c:v>-5.5474069999999998</c:v>
                      </c:pt>
                      <c:pt idx="78002">
                        <c:v>-5.5502960000000003</c:v>
                      </c:pt>
                      <c:pt idx="78003">
                        <c:v>-5.553185</c:v>
                      </c:pt>
                      <c:pt idx="78004">
                        <c:v>-5.5560739999999997</c:v>
                      </c:pt>
                      <c:pt idx="78005">
                        <c:v>-5.5589630000000003</c:v>
                      </c:pt>
                      <c:pt idx="78006">
                        <c:v>-5.561852</c:v>
                      </c:pt>
                      <c:pt idx="78007">
                        <c:v>-5.5647409999999997</c:v>
                      </c:pt>
                      <c:pt idx="78008">
                        <c:v>-5.5676290000000002</c:v>
                      </c:pt>
                      <c:pt idx="78009">
                        <c:v>-5.5705179999999999</c:v>
                      </c:pt>
                      <c:pt idx="78010">
                        <c:v>-5.5734069999999996</c:v>
                      </c:pt>
                      <c:pt idx="78011">
                        <c:v>-5.5762960000000001</c:v>
                      </c:pt>
                      <c:pt idx="78012">
                        <c:v>-5.5791849999999998</c:v>
                      </c:pt>
                      <c:pt idx="78013">
                        <c:v>-5.5820740000000004</c:v>
                      </c:pt>
                      <c:pt idx="78014">
                        <c:v>-5.5849630000000001</c:v>
                      </c:pt>
                      <c:pt idx="78015">
                        <c:v>-5.5878519999999998</c:v>
                      </c:pt>
                      <c:pt idx="78016">
                        <c:v>-5.5907410000000004</c:v>
                      </c:pt>
                      <c:pt idx="78017">
                        <c:v>-5.593629</c:v>
                      </c:pt>
                      <c:pt idx="78018">
                        <c:v>-5.5965189999999998</c:v>
                      </c:pt>
                      <c:pt idx="78019">
                        <c:v>-5.5994070000000002</c:v>
                      </c:pt>
                      <c:pt idx="78020">
                        <c:v>-5.6022959999999999</c:v>
                      </c:pt>
                      <c:pt idx="78021">
                        <c:v>-5.6051849999999996</c:v>
                      </c:pt>
                      <c:pt idx="78022">
                        <c:v>-5.6080740000000002</c:v>
                      </c:pt>
                      <c:pt idx="78023">
                        <c:v>-5.6109629999999999</c:v>
                      </c:pt>
                      <c:pt idx="78024">
                        <c:v>-5.6138519999999996</c:v>
                      </c:pt>
                      <c:pt idx="78025">
                        <c:v>-5.6167410000000002</c:v>
                      </c:pt>
                      <c:pt idx="78026">
                        <c:v>-5.6196289999999998</c:v>
                      </c:pt>
                      <c:pt idx="78027">
                        <c:v>-5.6225189999999996</c:v>
                      </c:pt>
                      <c:pt idx="78028">
                        <c:v>-5.625407</c:v>
                      </c:pt>
                      <c:pt idx="78029">
                        <c:v>-5.6282959999999997</c:v>
                      </c:pt>
                      <c:pt idx="78030">
                        <c:v>-5.6311850000000003</c:v>
                      </c:pt>
                      <c:pt idx="78031">
                        <c:v>-5.634074</c:v>
                      </c:pt>
                      <c:pt idx="78032">
                        <c:v>-5.6369629999999997</c:v>
                      </c:pt>
                      <c:pt idx="78033">
                        <c:v>-5.6398520000000003</c:v>
                      </c:pt>
                      <c:pt idx="78034">
                        <c:v>-5.642741</c:v>
                      </c:pt>
                      <c:pt idx="78035">
                        <c:v>-5.6456289999999996</c:v>
                      </c:pt>
                      <c:pt idx="78036">
                        <c:v>-5.6485190000000003</c:v>
                      </c:pt>
                      <c:pt idx="78037">
                        <c:v>-5.6514069999999998</c:v>
                      </c:pt>
                      <c:pt idx="78038">
                        <c:v>-5.6542960000000004</c:v>
                      </c:pt>
                      <c:pt idx="78039">
                        <c:v>-5.6571850000000001</c:v>
                      </c:pt>
                      <c:pt idx="78040">
                        <c:v>-5.6600739999999998</c:v>
                      </c:pt>
                      <c:pt idx="78041">
                        <c:v>-5.6629630000000004</c:v>
                      </c:pt>
                      <c:pt idx="78042">
                        <c:v>-5.6658520000000001</c:v>
                      </c:pt>
                      <c:pt idx="78043">
                        <c:v>-5.6687409999999998</c:v>
                      </c:pt>
                      <c:pt idx="78044">
                        <c:v>-5.6716290000000003</c:v>
                      </c:pt>
                      <c:pt idx="78045">
                        <c:v>-5.674518</c:v>
                      </c:pt>
                      <c:pt idx="78046">
                        <c:v>-5.6774069999999996</c:v>
                      </c:pt>
                      <c:pt idx="78047">
                        <c:v>-5.6802960000000002</c:v>
                      </c:pt>
                      <c:pt idx="78048">
                        <c:v>-5.6831849999999999</c:v>
                      </c:pt>
                      <c:pt idx="78049">
                        <c:v>-5.6860739999999996</c:v>
                      </c:pt>
                      <c:pt idx="78050">
                        <c:v>-5.6889630000000002</c:v>
                      </c:pt>
                      <c:pt idx="78051">
                        <c:v>-5.6918519999999999</c:v>
                      </c:pt>
                      <c:pt idx="78052">
                        <c:v>-5.6947409999999996</c:v>
                      </c:pt>
                      <c:pt idx="78053">
                        <c:v>-5.6976290000000001</c:v>
                      </c:pt>
                      <c:pt idx="78054">
                        <c:v>-5.7005179999999998</c:v>
                      </c:pt>
                      <c:pt idx="78055">
                        <c:v>-5.7034070000000003</c:v>
                      </c:pt>
                      <c:pt idx="78056">
                        <c:v>-5.706296</c:v>
                      </c:pt>
                      <c:pt idx="78057">
                        <c:v>-5.7091849999999997</c:v>
                      </c:pt>
                      <c:pt idx="78058">
                        <c:v>-5.7120740000000003</c:v>
                      </c:pt>
                      <c:pt idx="78059">
                        <c:v>-5.714963</c:v>
                      </c:pt>
                      <c:pt idx="78060">
                        <c:v>-5.7178519999999997</c:v>
                      </c:pt>
                      <c:pt idx="78061">
                        <c:v>-5.7207410000000003</c:v>
                      </c:pt>
                      <c:pt idx="78062">
                        <c:v>-5.7236289999999999</c:v>
                      </c:pt>
                      <c:pt idx="78063">
                        <c:v>-5.7265180000000004</c:v>
                      </c:pt>
                      <c:pt idx="78064">
                        <c:v>-5.7294070000000001</c:v>
                      </c:pt>
                      <c:pt idx="78065">
                        <c:v>-5.7322959999999998</c:v>
                      </c:pt>
                      <c:pt idx="78066">
                        <c:v>-5.7351850000000004</c:v>
                      </c:pt>
                      <c:pt idx="78067">
                        <c:v>-5.7380740000000001</c:v>
                      </c:pt>
                      <c:pt idx="78068">
                        <c:v>-5.7409629999999998</c:v>
                      </c:pt>
                      <c:pt idx="78069">
                        <c:v>-5.7438520000000004</c:v>
                      </c:pt>
                      <c:pt idx="78070">
                        <c:v>-5.74674</c:v>
                      </c:pt>
                      <c:pt idx="78071">
                        <c:v>-5.7496289999999997</c:v>
                      </c:pt>
                      <c:pt idx="78072">
                        <c:v>-5.7525180000000002</c:v>
                      </c:pt>
                      <c:pt idx="78073">
                        <c:v>-5.7554069999999999</c:v>
                      </c:pt>
                      <c:pt idx="78074">
                        <c:v>-5.7582959999999996</c:v>
                      </c:pt>
                      <c:pt idx="78075">
                        <c:v>-5.7611850000000002</c:v>
                      </c:pt>
                      <c:pt idx="78076">
                        <c:v>-5.7640739999999999</c:v>
                      </c:pt>
                      <c:pt idx="78077">
                        <c:v>-5.7669629999999996</c:v>
                      </c:pt>
                      <c:pt idx="78078">
                        <c:v>-5.7698520000000002</c:v>
                      </c:pt>
                      <c:pt idx="78079">
                        <c:v>-5.7727399999999998</c:v>
                      </c:pt>
                      <c:pt idx="78080">
                        <c:v>-5.7756299999999996</c:v>
                      </c:pt>
                      <c:pt idx="78081">
                        <c:v>-5.778518</c:v>
                      </c:pt>
                      <c:pt idx="78082">
                        <c:v>-5.7814069999999997</c:v>
                      </c:pt>
                      <c:pt idx="78083">
                        <c:v>-5.7842960000000003</c:v>
                      </c:pt>
                      <c:pt idx="78084">
                        <c:v>-5.787185</c:v>
                      </c:pt>
                      <c:pt idx="78085">
                        <c:v>-5.7900739999999997</c:v>
                      </c:pt>
                      <c:pt idx="78086">
                        <c:v>-5.7929630000000003</c:v>
                      </c:pt>
                      <c:pt idx="78087">
                        <c:v>-5.795852</c:v>
                      </c:pt>
                      <c:pt idx="78088">
                        <c:v>-5.7987399999999996</c:v>
                      </c:pt>
                      <c:pt idx="78089">
                        <c:v>-5.8016300000000003</c:v>
                      </c:pt>
                      <c:pt idx="78090">
                        <c:v>-5.8045179999999998</c:v>
                      </c:pt>
                      <c:pt idx="78091">
                        <c:v>-5.8074070000000004</c:v>
                      </c:pt>
                      <c:pt idx="78092">
                        <c:v>-5.8102960000000001</c:v>
                      </c:pt>
                      <c:pt idx="78093">
                        <c:v>-5.8131849999999998</c:v>
                      </c:pt>
                      <c:pt idx="78094">
                        <c:v>-5.8160740000000004</c:v>
                      </c:pt>
                      <c:pt idx="78095">
                        <c:v>-5.8189630000000001</c:v>
                      </c:pt>
                      <c:pt idx="78096">
                        <c:v>-5.8218519999999998</c:v>
                      </c:pt>
                      <c:pt idx="78097">
                        <c:v>-5.8247400000000003</c:v>
                      </c:pt>
                      <c:pt idx="78098">
                        <c:v>-5.8276300000000001</c:v>
                      </c:pt>
                      <c:pt idx="78099">
                        <c:v>-5.8305179999999996</c:v>
                      </c:pt>
                      <c:pt idx="78100">
                        <c:v>-5.8334070000000002</c:v>
                      </c:pt>
                      <c:pt idx="78101">
                        <c:v>-5.8362959999999999</c:v>
                      </c:pt>
                      <c:pt idx="78102">
                        <c:v>-5.8391849999999996</c:v>
                      </c:pt>
                      <c:pt idx="78103">
                        <c:v>-5.8420740000000002</c:v>
                      </c:pt>
                      <c:pt idx="78104">
                        <c:v>-5.8449629999999999</c:v>
                      </c:pt>
                      <c:pt idx="78105">
                        <c:v>-5.8478519999999996</c:v>
                      </c:pt>
                      <c:pt idx="78106">
                        <c:v>-5.8507400000000001</c:v>
                      </c:pt>
                      <c:pt idx="78107">
                        <c:v>-5.8536299999999999</c:v>
                      </c:pt>
                      <c:pt idx="78108">
                        <c:v>-5.8565180000000003</c:v>
                      </c:pt>
                      <c:pt idx="78109">
                        <c:v>-5.859407</c:v>
                      </c:pt>
                      <c:pt idx="78110">
                        <c:v>-5.8622959999999997</c:v>
                      </c:pt>
                      <c:pt idx="78111">
                        <c:v>-5.8651850000000003</c:v>
                      </c:pt>
                      <c:pt idx="78112">
                        <c:v>-5.868074</c:v>
                      </c:pt>
                      <c:pt idx="78113">
                        <c:v>-5.8709629999999997</c:v>
                      </c:pt>
                      <c:pt idx="78114">
                        <c:v>-5.8738520000000003</c:v>
                      </c:pt>
                      <c:pt idx="78115">
                        <c:v>-5.8767399999999999</c:v>
                      </c:pt>
                      <c:pt idx="78116">
                        <c:v>-5.8796299999999997</c:v>
                      </c:pt>
                      <c:pt idx="78117">
                        <c:v>-5.8825180000000001</c:v>
                      </c:pt>
                      <c:pt idx="78118">
                        <c:v>-5.8854069999999998</c:v>
                      </c:pt>
                      <c:pt idx="78119">
                        <c:v>-5.8882960000000004</c:v>
                      </c:pt>
                      <c:pt idx="78120">
                        <c:v>-5.8911850000000001</c:v>
                      </c:pt>
                      <c:pt idx="78121">
                        <c:v>-5.8940739999999998</c:v>
                      </c:pt>
                      <c:pt idx="78122">
                        <c:v>-5.8969630000000004</c:v>
                      </c:pt>
                      <c:pt idx="78123">
                        <c:v>-5.8998520000000001</c:v>
                      </c:pt>
                      <c:pt idx="78124">
                        <c:v>-5.9027399999999997</c:v>
                      </c:pt>
                      <c:pt idx="78125">
                        <c:v>-5.9056300000000004</c:v>
                      </c:pt>
                      <c:pt idx="78126">
                        <c:v>-5.9085179999999999</c:v>
                      </c:pt>
                      <c:pt idx="78127">
                        <c:v>-5.9114069999999996</c:v>
                      </c:pt>
                      <c:pt idx="78128">
                        <c:v>-5.9142960000000002</c:v>
                      </c:pt>
                      <c:pt idx="78129">
                        <c:v>-5.9171849999999999</c:v>
                      </c:pt>
                      <c:pt idx="78130">
                        <c:v>-5.9200739999999996</c:v>
                      </c:pt>
                      <c:pt idx="78131">
                        <c:v>-5.9229630000000002</c:v>
                      </c:pt>
                      <c:pt idx="78132">
                        <c:v>-5.9258519999999999</c:v>
                      </c:pt>
                      <c:pt idx="78133">
                        <c:v>-5.9287409999999996</c:v>
                      </c:pt>
                      <c:pt idx="78134">
                        <c:v>-5.9316300000000002</c:v>
                      </c:pt>
                      <c:pt idx="78135">
                        <c:v>-5.9345179999999997</c:v>
                      </c:pt>
                      <c:pt idx="78136">
                        <c:v>-5.9374070000000003</c:v>
                      </c:pt>
                      <c:pt idx="78137">
                        <c:v>-5.940296</c:v>
                      </c:pt>
                      <c:pt idx="78138">
                        <c:v>-5.9431849999999997</c:v>
                      </c:pt>
                      <c:pt idx="78139">
                        <c:v>-5.9460740000000003</c:v>
                      </c:pt>
                      <c:pt idx="78140">
                        <c:v>-5.948963</c:v>
                      </c:pt>
                      <c:pt idx="78141">
                        <c:v>-5.9518519999999997</c:v>
                      </c:pt>
                      <c:pt idx="78142">
                        <c:v>-5.9547410000000003</c:v>
                      </c:pt>
                      <c:pt idx="78143">
                        <c:v>-5.95763</c:v>
                      </c:pt>
                      <c:pt idx="78144">
                        <c:v>-5.9605180000000004</c:v>
                      </c:pt>
                      <c:pt idx="78145">
                        <c:v>-5.9634070000000001</c:v>
                      </c:pt>
                      <c:pt idx="78146">
                        <c:v>-5.9662959999999998</c:v>
                      </c:pt>
                      <c:pt idx="78147">
                        <c:v>-5.9691850000000004</c:v>
                      </c:pt>
                      <c:pt idx="78148">
                        <c:v>-5.9720740000000001</c:v>
                      </c:pt>
                      <c:pt idx="78149">
                        <c:v>-5.9749629999999998</c:v>
                      </c:pt>
                      <c:pt idx="78150">
                        <c:v>-5.9778520000000004</c:v>
                      </c:pt>
                      <c:pt idx="78151">
                        <c:v>-5.9807410000000001</c:v>
                      </c:pt>
                      <c:pt idx="78152">
                        <c:v>-5.9836289999999996</c:v>
                      </c:pt>
                      <c:pt idx="78153">
                        <c:v>-5.9865180000000002</c:v>
                      </c:pt>
                      <c:pt idx="78154">
                        <c:v>-5.9894069999999999</c:v>
                      </c:pt>
                      <c:pt idx="78155">
                        <c:v>-5.9922959999999996</c:v>
                      </c:pt>
                      <c:pt idx="78156">
                        <c:v>-5.9951850000000002</c:v>
                      </c:pt>
                      <c:pt idx="78157">
                        <c:v>-5.9980739999999999</c:v>
                      </c:pt>
                      <c:pt idx="78158">
                        <c:v>-6.0009629999999996</c:v>
                      </c:pt>
                      <c:pt idx="78159">
                        <c:v>-6.0038520000000002</c:v>
                      </c:pt>
                      <c:pt idx="78160">
                        <c:v>-6.0067409999999999</c:v>
                      </c:pt>
                      <c:pt idx="78161">
                        <c:v>-6.0096290000000003</c:v>
                      </c:pt>
                      <c:pt idx="78162">
                        <c:v>-6.012518</c:v>
                      </c:pt>
                      <c:pt idx="78163">
                        <c:v>-6.0154069999999997</c:v>
                      </c:pt>
                      <c:pt idx="78164">
                        <c:v>-6.0182960000000003</c:v>
                      </c:pt>
                      <c:pt idx="78165">
                        <c:v>-6.021185</c:v>
                      </c:pt>
                      <c:pt idx="78166">
                        <c:v>-6.0240739999999997</c:v>
                      </c:pt>
                      <c:pt idx="78167">
                        <c:v>-6.0269630000000003</c:v>
                      </c:pt>
                      <c:pt idx="78168">
                        <c:v>-6.0298509999999998</c:v>
                      </c:pt>
                      <c:pt idx="78169">
                        <c:v>-6.0327409999999997</c:v>
                      </c:pt>
                      <c:pt idx="78170">
                        <c:v>-6.0356290000000001</c:v>
                      </c:pt>
                      <c:pt idx="78171">
                        <c:v>-6.0385179999999998</c:v>
                      </c:pt>
                      <c:pt idx="78172">
                        <c:v>-6.0414070000000004</c:v>
                      </c:pt>
                      <c:pt idx="78173">
                        <c:v>-6.0442960000000001</c:v>
                      </c:pt>
                      <c:pt idx="78174">
                        <c:v>-6.0471849999999998</c:v>
                      </c:pt>
                      <c:pt idx="78175">
                        <c:v>-6.0500740000000004</c:v>
                      </c:pt>
                      <c:pt idx="78176">
                        <c:v>-6.0529630000000001</c:v>
                      </c:pt>
                      <c:pt idx="78177">
                        <c:v>-6.0558509999999997</c:v>
                      </c:pt>
                      <c:pt idx="78178">
                        <c:v>-6.0587410000000004</c:v>
                      </c:pt>
                      <c:pt idx="78179">
                        <c:v>-6.0616289999999999</c:v>
                      </c:pt>
                      <c:pt idx="78180">
                        <c:v>-6.0645179999999996</c:v>
                      </c:pt>
                      <c:pt idx="78181">
                        <c:v>-6.0674070000000002</c:v>
                      </c:pt>
                      <c:pt idx="78182">
                        <c:v>-6.0702959999999999</c:v>
                      </c:pt>
                      <c:pt idx="78183">
                        <c:v>-6.0731849999999996</c:v>
                      </c:pt>
                      <c:pt idx="78184">
                        <c:v>-6.0760740000000002</c:v>
                      </c:pt>
                      <c:pt idx="78185">
                        <c:v>-6.0789629999999999</c:v>
                      </c:pt>
                      <c:pt idx="78186">
                        <c:v>-6.0818510000000003</c:v>
                      </c:pt>
                      <c:pt idx="78187">
                        <c:v>-6.0847410000000002</c:v>
                      </c:pt>
                      <c:pt idx="78188">
                        <c:v>-6.0876289999999997</c:v>
                      </c:pt>
                      <c:pt idx="78189">
                        <c:v>-6.0905180000000003</c:v>
                      </c:pt>
                      <c:pt idx="78190">
                        <c:v>-6.093407</c:v>
                      </c:pt>
                      <c:pt idx="78191">
                        <c:v>-6.0962959999999997</c:v>
                      </c:pt>
                      <c:pt idx="78192">
                        <c:v>-6.0991850000000003</c:v>
                      </c:pt>
                      <c:pt idx="78193">
                        <c:v>-6.102074</c:v>
                      </c:pt>
                      <c:pt idx="78194">
                        <c:v>-6.1049629999999997</c:v>
                      </c:pt>
                      <c:pt idx="78195">
                        <c:v>-6.1078520000000003</c:v>
                      </c:pt>
                      <c:pt idx="78196">
                        <c:v>-6.110741</c:v>
                      </c:pt>
                      <c:pt idx="78197">
                        <c:v>-6.1136290000000004</c:v>
                      </c:pt>
                      <c:pt idx="78198">
                        <c:v>-6.1165180000000001</c:v>
                      </c:pt>
                      <c:pt idx="78199">
                        <c:v>-6.1194069999999998</c:v>
                      </c:pt>
                      <c:pt idx="78200">
                        <c:v>-6.1222960000000004</c:v>
                      </c:pt>
                      <c:pt idx="78201">
                        <c:v>-6.1251850000000001</c:v>
                      </c:pt>
                      <c:pt idx="78202">
                        <c:v>-6.1280739999999998</c:v>
                      </c:pt>
                      <c:pt idx="78203">
                        <c:v>-6.1309630000000004</c:v>
                      </c:pt>
                      <c:pt idx="78204">
                        <c:v>-6.1338520000000001</c:v>
                      </c:pt>
                      <c:pt idx="78205">
                        <c:v>-6.1367409999999998</c:v>
                      </c:pt>
                      <c:pt idx="78206">
                        <c:v>-6.1396290000000002</c:v>
                      </c:pt>
                      <c:pt idx="78207">
                        <c:v>-6.1425190000000001</c:v>
                      </c:pt>
                      <c:pt idx="78208">
                        <c:v>-6.1454069999999996</c:v>
                      </c:pt>
                      <c:pt idx="78209">
                        <c:v>-6.1482960000000002</c:v>
                      </c:pt>
                      <c:pt idx="78210">
                        <c:v>-6.1511849999999999</c:v>
                      </c:pt>
                      <c:pt idx="78211">
                        <c:v>-6.1540739999999996</c:v>
                      </c:pt>
                      <c:pt idx="78212">
                        <c:v>-6.1569630000000002</c:v>
                      </c:pt>
                      <c:pt idx="78213">
                        <c:v>-6.1598519999999999</c:v>
                      </c:pt>
                      <c:pt idx="78214">
                        <c:v>-6.1627409999999996</c:v>
                      </c:pt>
                      <c:pt idx="78215">
                        <c:v>-6.165629</c:v>
                      </c:pt>
                      <c:pt idx="78216">
                        <c:v>-6.1685189999999999</c:v>
                      </c:pt>
                      <c:pt idx="78217">
                        <c:v>-6.1714070000000003</c:v>
                      </c:pt>
                      <c:pt idx="78218">
                        <c:v>-6.174296</c:v>
                      </c:pt>
                      <c:pt idx="78219">
                        <c:v>-6.1771849999999997</c:v>
                      </c:pt>
                      <c:pt idx="78220">
                        <c:v>-6.1800740000000003</c:v>
                      </c:pt>
                      <c:pt idx="78221">
                        <c:v>-6.182963</c:v>
                      </c:pt>
                      <c:pt idx="78222">
                        <c:v>-6.1858519999999997</c:v>
                      </c:pt>
                      <c:pt idx="78223">
                        <c:v>-6.1887410000000003</c:v>
                      </c:pt>
                      <c:pt idx="78224">
                        <c:v>-6.1916289999999998</c:v>
                      </c:pt>
                      <c:pt idx="78225">
                        <c:v>-6.1945189999999997</c:v>
                      </c:pt>
                      <c:pt idx="78226">
                        <c:v>-6.1974070000000001</c:v>
                      </c:pt>
                      <c:pt idx="78227">
                        <c:v>-6.2002959999999998</c:v>
                      </c:pt>
                      <c:pt idx="78228">
                        <c:v>-6.2031850000000004</c:v>
                      </c:pt>
                      <c:pt idx="78229">
                        <c:v>-6.2060740000000001</c:v>
                      </c:pt>
                      <c:pt idx="78230">
                        <c:v>-6.2089629999999998</c:v>
                      </c:pt>
                      <c:pt idx="78231">
                        <c:v>-6.2118520000000004</c:v>
                      </c:pt>
                      <c:pt idx="78232">
                        <c:v>-6.2147410000000001</c:v>
                      </c:pt>
                      <c:pt idx="78233">
                        <c:v>-6.2176289999999996</c:v>
                      </c:pt>
                      <c:pt idx="78234">
                        <c:v>-6.2205180000000002</c:v>
                      </c:pt>
                      <c:pt idx="78235">
                        <c:v>-6.2234069999999999</c:v>
                      </c:pt>
                      <c:pt idx="78236">
                        <c:v>-6.2262959999999996</c:v>
                      </c:pt>
                      <c:pt idx="78237">
                        <c:v>-6.2291850000000002</c:v>
                      </c:pt>
                      <c:pt idx="78238">
                        <c:v>-6.2320739999999999</c:v>
                      </c:pt>
                      <c:pt idx="78239">
                        <c:v>-6.2349629999999996</c:v>
                      </c:pt>
                      <c:pt idx="78240">
                        <c:v>-6.2378520000000002</c:v>
                      </c:pt>
                      <c:pt idx="78241">
                        <c:v>-6.2407409999999999</c:v>
                      </c:pt>
                      <c:pt idx="78242">
                        <c:v>-6.2436290000000003</c:v>
                      </c:pt>
                      <c:pt idx="78243">
                        <c:v>-6.246518</c:v>
                      </c:pt>
                      <c:pt idx="78244">
                        <c:v>-6.2494069999999997</c:v>
                      </c:pt>
                      <c:pt idx="78245">
                        <c:v>-6.2522960000000003</c:v>
                      </c:pt>
                      <c:pt idx="78246">
                        <c:v>-6.255185</c:v>
                      </c:pt>
                      <c:pt idx="78247">
                        <c:v>-6.2580739999999997</c:v>
                      </c:pt>
                      <c:pt idx="78248">
                        <c:v>-6.2609630000000003</c:v>
                      </c:pt>
                      <c:pt idx="78249">
                        <c:v>-6.263852</c:v>
                      </c:pt>
                      <c:pt idx="78250">
                        <c:v>-6.2667409999999997</c:v>
                      </c:pt>
                      <c:pt idx="78251">
                        <c:v>-6.2696290000000001</c:v>
                      </c:pt>
                      <c:pt idx="78252">
                        <c:v>-6.2725179999999998</c:v>
                      </c:pt>
                      <c:pt idx="78253">
                        <c:v>-6.2754070000000004</c:v>
                      </c:pt>
                      <c:pt idx="78254">
                        <c:v>-6.2782960000000001</c:v>
                      </c:pt>
                      <c:pt idx="78255">
                        <c:v>-6.2811849999999998</c:v>
                      </c:pt>
                      <c:pt idx="78256">
                        <c:v>-6.2840740000000004</c:v>
                      </c:pt>
                      <c:pt idx="78257">
                        <c:v>-6.2869630000000001</c:v>
                      </c:pt>
                      <c:pt idx="78258">
                        <c:v>-6.2898519999999998</c:v>
                      </c:pt>
                      <c:pt idx="78259">
                        <c:v>-6.2927400000000002</c:v>
                      </c:pt>
                      <c:pt idx="78260">
                        <c:v>-6.2956300000000001</c:v>
                      </c:pt>
                      <c:pt idx="78261">
                        <c:v>-6.2985179999999996</c:v>
                      </c:pt>
                      <c:pt idx="78262">
                        <c:v>-6.3014070000000002</c:v>
                      </c:pt>
                      <c:pt idx="78263">
                        <c:v>-6.3042959999999999</c:v>
                      </c:pt>
                      <c:pt idx="78264">
                        <c:v>-6.3071849999999996</c:v>
                      </c:pt>
                      <c:pt idx="78265">
                        <c:v>-6.3100740000000002</c:v>
                      </c:pt>
                      <c:pt idx="78266">
                        <c:v>-6.3129629999999999</c:v>
                      </c:pt>
                      <c:pt idx="78267">
                        <c:v>-6.3158519999999996</c:v>
                      </c:pt>
                      <c:pt idx="78268">
                        <c:v>-6.31874</c:v>
                      </c:pt>
                      <c:pt idx="78269">
                        <c:v>-6.3216299999999999</c:v>
                      </c:pt>
                      <c:pt idx="78270">
                        <c:v>-6.3245180000000003</c:v>
                      </c:pt>
                      <c:pt idx="78271">
                        <c:v>-6.327407</c:v>
                      </c:pt>
                      <c:pt idx="78272">
                        <c:v>-6.3302959999999997</c:v>
                      </c:pt>
                      <c:pt idx="78273">
                        <c:v>-6.3331850000000003</c:v>
                      </c:pt>
                      <c:pt idx="78274">
                        <c:v>-6.336074</c:v>
                      </c:pt>
                      <c:pt idx="78275">
                        <c:v>-6.3389629999999997</c:v>
                      </c:pt>
                      <c:pt idx="78276">
                        <c:v>-6.3418520000000003</c:v>
                      </c:pt>
                      <c:pt idx="78277">
                        <c:v>-6.3447399999999998</c:v>
                      </c:pt>
                      <c:pt idx="78278">
                        <c:v>-6.3476299999999997</c:v>
                      </c:pt>
                      <c:pt idx="78279">
                        <c:v>-6.3505180000000001</c:v>
                      </c:pt>
                      <c:pt idx="78280">
                        <c:v>-6.3534069999999998</c:v>
                      </c:pt>
                      <c:pt idx="78281">
                        <c:v>-6.3562960000000004</c:v>
                      </c:pt>
                      <c:pt idx="78282">
                        <c:v>-6.3591850000000001</c:v>
                      </c:pt>
                      <c:pt idx="78283">
                        <c:v>-6.3620739999999998</c:v>
                      </c:pt>
                      <c:pt idx="78284">
                        <c:v>-6.3649630000000004</c:v>
                      </c:pt>
                      <c:pt idx="78285">
                        <c:v>-6.3678520000000001</c:v>
                      </c:pt>
                      <c:pt idx="78286">
                        <c:v>-6.3707399999999996</c:v>
                      </c:pt>
                      <c:pt idx="78287">
                        <c:v>-6.3736300000000004</c:v>
                      </c:pt>
                      <c:pt idx="78288">
                        <c:v>-6.3765179999999999</c:v>
                      </c:pt>
                      <c:pt idx="78289">
                        <c:v>-6.3794069999999996</c:v>
                      </c:pt>
                      <c:pt idx="78290">
                        <c:v>-6.3822960000000002</c:v>
                      </c:pt>
                      <c:pt idx="78291">
                        <c:v>-6.3851849999999999</c:v>
                      </c:pt>
                      <c:pt idx="78292">
                        <c:v>-6.3880739999999996</c:v>
                      </c:pt>
                      <c:pt idx="78293">
                        <c:v>-6.3909630000000002</c:v>
                      </c:pt>
                      <c:pt idx="78294">
                        <c:v>-6.3938519999999999</c:v>
                      </c:pt>
                      <c:pt idx="78295">
                        <c:v>-6.3967400000000003</c:v>
                      </c:pt>
                      <c:pt idx="78296">
                        <c:v>-6.3996300000000002</c:v>
                      </c:pt>
                      <c:pt idx="78297">
                        <c:v>-6.4025179999999997</c:v>
                      </c:pt>
                      <c:pt idx="78298">
                        <c:v>-6.4054070000000003</c:v>
                      </c:pt>
                      <c:pt idx="78299">
                        <c:v>-6.408296</c:v>
                      </c:pt>
                      <c:pt idx="78300">
                        <c:v>-6.4111849999999997</c:v>
                      </c:pt>
                      <c:pt idx="78301">
                        <c:v>-6.4140740000000003</c:v>
                      </c:pt>
                      <c:pt idx="78302">
                        <c:v>-6.416963</c:v>
                      </c:pt>
                      <c:pt idx="78303">
                        <c:v>-6.4198519999999997</c:v>
                      </c:pt>
                      <c:pt idx="78304">
                        <c:v>-6.4227400000000001</c:v>
                      </c:pt>
                      <c:pt idx="78305">
                        <c:v>-6.42563</c:v>
                      </c:pt>
                      <c:pt idx="78306">
                        <c:v>-6.4285180000000004</c:v>
                      </c:pt>
                      <c:pt idx="78307">
                        <c:v>-6.4314070000000001</c:v>
                      </c:pt>
                      <c:pt idx="78308">
                        <c:v>-6.4342959999999998</c:v>
                      </c:pt>
                      <c:pt idx="78309">
                        <c:v>-6.4371850000000004</c:v>
                      </c:pt>
                      <c:pt idx="78310">
                        <c:v>-6.4400740000000001</c:v>
                      </c:pt>
                      <c:pt idx="78311">
                        <c:v>-6.4429629999999998</c:v>
                      </c:pt>
                      <c:pt idx="78312">
                        <c:v>-6.4458520000000004</c:v>
                      </c:pt>
                      <c:pt idx="78313">
                        <c:v>-6.4487399999999999</c:v>
                      </c:pt>
                      <c:pt idx="78314">
                        <c:v>-6.4516299999999998</c:v>
                      </c:pt>
                      <c:pt idx="78315">
                        <c:v>-6.4545180000000002</c:v>
                      </c:pt>
                      <c:pt idx="78316">
                        <c:v>-6.4574069999999999</c:v>
                      </c:pt>
                      <c:pt idx="78317">
                        <c:v>-6.4602959999999996</c:v>
                      </c:pt>
                      <c:pt idx="78318">
                        <c:v>-6.4631850000000002</c:v>
                      </c:pt>
                      <c:pt idx="78319">
                        <c:v>-6.4660739999999999</c:v>
                      </c:pt>
                      <c:pt idx="78320">
                        <c:v>-6.4689629999999996</c:v>
                      </c:pt>
                      <c:pt idx="78321">
                        <c:v>-6.4718520000000002</c:v>
                      </c:pt>
                      <c:pt idx="78322">
                        <c:v>-6.4747409999999999</c:v>
                      </c:pt>
                      <c:pt idx="78323">
                        <c:v>-6.4776300000000004</c:v>
                      </c:pt>
                      <c:pt idx="78324">
                        <c:v>-6.480518</c:v>
                      </c:pt>
                      <c:pt idx="78325">
                        <c:v>-6.4834069999999997</c:v>
                      </c:pt>
                      <c:pt idx="78326">
                        <c:v>-6.4862960000000003</c:v>
                      </c:pt>
                      <c:pt idx="78327">
                        <c:v>-6.489185</c:v>
                      </c:pt>
                      <c:pt idx="78328">
                        <c:v>-6.4920739999999997</c:v>
                      </c:pt>
                      <c:pt idx="78329">
                        <c:v>-6.4949630000000003</c:v>
                      </c:pt>
                      <c:pt idx="78330">
                        <c:v>-6.497852</c:v>
                      </c:pt>
                      <c:pt idx="78331">
                        <c:v>-6.4946289999999998</c:v>
                      </c:pt>
                      <c:pt idx="78332">
                        <c:v>-6.4914069999999997</c:v>
                      </c:pt>
                      <c:pt idx="78333">
                        <c:v>-6.4881849999999996</c:v>
                      </c:pt>
                      <c:pt idx="78334">
                        <c:v>-6.4849629999999996</c:v>
                      </c:pt>
                      <c:pt idx="78335">
                        <c:v>-6.4817400000000003</c:v>
                      </c:pt>
                      <c:pt idx="78336">
                        <c:v>-6.4785180000000002</c:v>
                      </c:pt>
                      <c:pt idx="78337">
                        <c:v>-6.4752960000000002</c:v>
                      </c:pt>
                      <c:pt idx="78338">
                        <c:v>-6.4720740000000001</c:v>
                      </c:pt>
                      <c:pt idx="78339">
                        <c:v>-6.468852</c:v>
                      </c:pt>
                      <c:pt idx="78340">
                        <c:v>-6.46563</c:v>
                      </c:pt>
                      <c:pt idx="78341">
                        <c:v>-6.4624069999999998</c:v>
                      </c:pt>
                      <c:pt idx="78342">
                        <c:v>-6.4591849999999997</c:v>
                      </c:pt>
                      <c:pt idx="78343">
                        <c:v>-6.4559629999999997</c:v>
                      </c:pt>
                      <c:pt idx="78344">
                        <c:v>-6.4527409999999996</c:v>
                      </c:pt>
                      <c:pt idx="78345">
                        <c:v>-6.4495180000000003</c:v>
                      </c:pt>
                      <c:pt idx="78346">
                        <c:v>-6.4462960000000002</c:v>
                      </c:pt>
                      <c:pt idx="78347">
                        <c:v>-6.4430740000000002</c:v>
                      </c:pt>
                      <c:pt idx="78348">
                        <c:v>-6.4398520000000001</c:v>
                      </c:pt>
                      <c:pt idx="78349">
                        <c:v>-6.4366289999999999</c:v>
                      </c:pt>
                      <c:pt idx="78350">
                        <c:v>-6.4334069999999999</c:v>
                      </c:pt>
                      <c:pt idx="78351">
                        <c:v>-6.4301849999999998</c:v>
                      </c:pt>
                      <c:pt idx="78352">
                        <c:v>-6.4269629999999998</c:v>
                      </c:pt>
                      <c:pt idx="78353">
                        <c:v>-6.4237399999999996</c:v>
                      </c:pt>
                      <c:pt idx="78354">
                        <c:v>-6.4205180000000004</c:v>
                      </c:pt>
                      <c:pt idx="78355">
                        <c:v>-6.4172960000000003</c:v>
                      </c:pt>
                      <c:pt idx="78356">
                        <c:v>-6.4140740000000003</c:v>
                      </c:pt>
                      <c:pt idx="78357">
                        <c:v>-6.4108510000000001</c:v>
                      </c:pt>
                      <c:pt idx="78358">
                        <c:v>-6.407629</c:v>
                      </c:pt>
                      <c:pt idx="78359">
                        <c:v>-6.404407</c:v>
                      </c:pt>
                      <c:pt idx="78360">
                        <c:v>-6.4011849999999999</c:v>
                      </c:pt>
                      <c:pt idx="78361">
                        <c:v>-6.3979629999999998</c:v>
                      </c:pt>
                      <c:pt idx="78362">
                        <c:v>-6.3947409999999998</c:v>
                      </c:pt>
                      <c:pt idx="78363">
                        <c:v>-6.3915179999999996</c:v>
                      </c:pt>
                      <c:pt idx="78364">
                        <c:v>-6.3882960000000004</c:v>
                      </c:pt>
                      <c:pt idx="78365">
                        <c:v>-6.3850740000000004</c:v>
                      </c:pt>
                      <c:pt idx="78366">
                        <c:v>-6.3818520000000003</c:v>
                      </c:pt>
                      <c:pt idx="78367">
                        <c:v>-6.3786300000000002</c:v>
                      </c:pt>
                      <c:pt idx="78368">
                        <c:v>-6.375407</c:v>
                      </c:pt>
                      <c:pt idx="78369">
                        <c:v>-6.372185</c:v>
                      </c:pt>
                      <c:pt idx="78370">
                        <c:v>-6.3689629999999999</c:v>
                      </c:pt>
                      <c:pt idx="78371">
                        <c:v>-6.3657409999999999</c:v>
                      </c:pt>
                      <c:pt idx="78372">
                        <c:v>-6.3625179999999997</c:v>
                      </c:pt>
                      <c:pt idx="78373">
                        <c:v>-6.3592959999999996</c:v>
                      </c:pt>
                      <c:pt idx="78374">
                        <c:v>-6.3560739999999996</c:v>
                      </c:pt>
                      <c:pt idx="78375">
                        <c:v>-6.3528520000000004</c:v>
                      </c:pt>
                      <c:pt idx="78376">
                        <c:v>-6.3496290000000002</c:v>
                      </c:pt>
                      <c:pt idx="78377">
                        <c:v>-6.3464070000000001</c:v>
                      </c:pt>
                      <c:pt idx="78378">
                        <c:v>-6.3431850000000001</c:v>
                      </c:pt>
                      <c:pt idx="78379">
                        <c:v>-6.339963</c:v>
                      </c:pt>
                      <c:pt idx="78380">
                        <c:v>-6.3367399999999998</c:v>
                      </c:pt>
                      <c:pt idx="78381">
                        <c:v>-6.3335189999999999</c:v>
                      </c:pt>
                      <c:pt idx="78382">
                        <c:v>-6.3302959999999997</c:v>
                      </c:pt>
                      <c:pt idx="78383">
                        <c:v>-6.3270739999999996</c:v>
                      </c:pt>
                      <c:pt idx="78384">
                        <c:v>-6.3238519999999996</c:v>
                      </c:pt>
                      <c:pt idx="78385">
                        <c:v>-6.3206300000000004</c:v>
                      </c:pt>
                      <c:pt idx="78386">
                        <c:v>-6.3174070000000002</c:v>
                      </c:pt>
                      <c:pt idx="78387">
                        <c:v>-6.3141850000000002</c:v>
                      </c:pt>
                      <c:pt idx="78388">
                        <c:v>-6.3109630000000001</c:v>
                      </c:pt>
                      <c:pt idx="78389">
                        <c:v>-6.307741</c:v>
                      </c:pt>
                      <c:pt idx="78390">
                        <c:v>-6.3045179999999998</c:v>
                      </c:pt>
                      <c:pt idx="78391">
                        <c:v>-6.3012959999999998</c:v>
                      </c:pt>
                      <c:pt idx="78392">
                        <c:v>-6.2980739999999997</c:v>
                      </c:pt>
                      <c:pt idx="78393">
                        <c:v>-6.2948519999999997</c:v>
                      </c:pt>
                      <c:pt idx="78394">
                        <c:v>-6.2916290000000004</c:v>
                      </c:pt>
                      <c:pt idx="78395">
                        <c:v>-6.2884070000000003</c:v>
                      </c:pt>
                      <c:pt idx="78396">
                        <c:v>-6.2851850000000002</c:v>
                      </c:pt>
                      <c:pt idx="78397">
                        <c:v>-6.2819630000000002</c:v>
                      </c:pt>
                      <c:pt idx="78398">
                        <c:v>-6.27874</c:v>
                      </c:pt>
                      <c:pt idx="78399">
                        <c:v>-6.2755179999999999</c:v>
                      </c:pt>
                      <c:pt idx="78400">
                        <c:v>-6.2722959999999999</c:v>
                      </c:pt>
                      <c:pt idx="78401">
                        <c:v>-6.2690739999999998</c:v>
                      </c:pt>
                      <c:pt idx="78402">
                        <c:v>-6.2658509999999996</c:v>
                      </c:pt>
                      <c:pt idx="78403">
                        <c:v>-6.2626299999999997</c:v>
                      </c:pt>
                      <c:pt idx="78404">
                        <c:v>-6.2594070000000004</c:v>
                      </c:pt>
                      <c:pt idx="78405">
                        <c:v>-6.2561850000000003</c:v>
                      </c:pt>
                      <c:pt idx="78406">
                        <c:v>-6.2529630000000003</c:v>
                      </c:pt>
                      <c:pt idx="78407">
                        <c:v>-6.2497410000000002</c:v>
                      </c:pt>
                      <c:pt idx="78408">
                        <c:v>-6.246518</c:v>
                      </c:pt>
                      <c:pt idx="78409">
                        <c:v>-6.243296</c:v>
                      </c:pt>
                      <c:pt idx="78410">
                        <c:v>-6.2400739999999999</c:v>
                      </c:pt>
                      <c:pt idx="78411">
                        <c:v>-6.2368519999999998</c:v>
                      </c:pt>
                      <c:pt idx="78412">
                        <c:v>-6.2336289999999996</c:v>
                      </c:pt>
                      <c:pt idx="78413">
                        <c:v>-6.2304069999999996</c:v>
                      </c:pt>
                      <c:pt idx="78414">
                        <c:v>-6.2271850000000004</c:v>
                      </c:pt>
                      <c:pt idx="78415">
                        <c:v>-6.2239630000000004</c:v>
                      </c:pt>
                      <c:pt idx="78416">
                        <c:v>-6.2207410000000003</c:v>
                      </c:pt>
                      <c:pt idx="78417">
                        <c:v>-6.2175180000000001</c:v>
                      </c:pt>
                      <c:pt idx="78418">
                        <c:v>-6.214296</c:v>
                      </c:pt>
                      <c:pt idx="78419">
                        <c:v>-6.211074</c:v>
                      </c:pt>
                      <c:pt idx="78420">
                        <c:v>-6.2078519999999999</c:v>
                      </c:pt>
                      <c:pt idx="78421">
                        <c:v>-6.2046289999999997</c:v>
                      </c:pt>
                      <c:pt idx="78422">
                        <c:v>-6.2014069999999997</c:v>
                      </c:pt>
                      <c:pt idx="78423">
                        <c:v>-6.1981849999999996</c:v>
                      </c:pt>
                      <c:pt idx="78424">
                        <c:v>-6.1949630000000004</c:v>
                      </c:pt>
                      <c:pt idx="78425">
                        <c:v>-6.1917410000000004</c:v>
                      </c:pt>
                      <c:pt idx="78426">
                        <c:v>-6.1885190000000003</c:v>
                      </c:pt>
                      <c:pt idx="78427">
                        <c:v>-6.1852960000000001</c:v>
                      </c:pt>
                      <c:pt idx="78428">
                        <c:v>-6.1820740000000001</c:v>
                      </c:pt>
                      <c:pt idx="78429">
                        <c:v>-6.178852</c:v>
                      </c:pt>
                      <c:pt idx="78430">
                        <c:v>-6.17563</c:v>
                      </c:pt>
                      <c:pt idx="78431">
                        <c:v>-6.1724069999999998</c:v>
                      </c:pt>
                      <c:pt idx="78432">
                        <c:v>-6.1691849999999997</c:v>
                      </c:pt>
                      <c:pt idx="78433">
                        <c:v>-6.1659629999999996</c:v>
                      </c:pt>
                      <c:pt idx="78434">
                        <c:v>-6.1627409999999996</c:v>
                      </c:pt>
                      <c:pt idx="78435">
                        <c:v>-6.1595180000000003</c:v>
                      </c:pt>
                      <c:pt idx="78436">
                        <c:v>-6.1562960000000002</c:v>
                      </c:pt>
                      <c:pt idx="78437">
                        <c:v>-6.1530740000000002</c:v>
                      </c:pt>
                      <c:pt idx="78438">
                        <c:v>-6.1498520000000001</c:v>
                      </c:pt>
                      <c:pt idx="78439">
                        <c:v>-6.1466289999999999</c:v>
                      </c:pt>
                      <c:pt idx="78440">
                        <c:v>-6.1434069999999998</c:v>
                      </c:pt>
                      <c:pt idx="78441">
                        <c:v>-6.1401849999999998</c:v>
                      </c:pt>
                      <c:pt idx="78442">
                        <c:v>-6.1369629999999997</c:v>
                      </c:pt>
                      <c:pt idx="78443">
                        <c:v>-6.1337400000000004</c:v>
                      </c:pt>
                      <c:pt idx="78444">
                        <c:v>-6.1305180000000004</c:v>
                      </c:pt>
                      <c:pt idx="78445">
                        <c:v>-6.1272960000000003</c:v>
                      </c:pt>
                      <c:pt idx="78446">
                        <c:v>-6.1240740000000002</c:v>
                      </c:pt>
                      <c:pt idx="78447">
                        <c:v>-6.1208520000000002</c:v>
                      </c:pt>
                      <c:pt idx="78448">
                        <c:v>-6.1176300000000001</c:v>
                      </c:pt>
                      <c:pt idx="78449">
                        <c:v>-6.1144069999999999</c:v>
                      </c:pt>
                      <c:pt idx="78450">
                        <c:v>-6.1111849999999999</c:v>
                      </c:pt>
                      <c:pt idx="78451">
                        <c:v>-6.1079629999999998</c:v>
                      </c:pt>
                      <c:pt idx="78452">
                        <c:v>-6.1047409999999998</c:v>
                      </c:pt>
                      <c:pt idx="78453">
                        <c:v>-6.1015180000000004</c:v>
                      </c:pt>
                      <c:pt idx="78454">
                        <c:v>-6.0982960000000004</c:v>
                      </c:pt>
                      <c:pt idx="78455">
                        <c:v>-6.0950740000000003</c:v>
                      </c:pt>
                      <c:pt idx="78456">
                        <c:v>-6.0918520000000003</c:v>
                      </c:pt>
                      <c:pt idx="78457">
                        <c:v>-6.0886290000000001</c:v>
                      </c:pt>
                      <c:pt idx="78458">
                        <c:v>-6.085407</c:v>
                      </c:pt>
                      <c:pt idx="78459">
                        <c:v>-6.082185</c:v>
                      </c:pt>
                      <c:pt idx="78460">
                        <c:v>-6.0789629999999999</c:v>
                      </c:pt>
                      <c:pt idx="78461">
                        <c:v>-6.0757399999999997</c:v>
                      </c:pt>
                      <c:pt idx="78462">
                        <c:v>-6.0725179999999996</c:v>
                      </c:pt>
                      <c:pt idx="78463">
                        <c:v>-6.0692959999999996</c:v>
                      </c:pt>
                      <c:pt idx="78464">
                        <c:v>-6.0660740000000004</c:v>
                      </c:pt>
                      <c:pt idx="78465">
                        <c:v>-6.0628520000000004</c:v>
                      </c:pt>
                      <c:pt idx="78466">
                        <c:v>-6.0596290000000002</c:v>
                      </c:pt>
                      <c:pt idx="78467">
                        <c:v>-6.0564070000000001</c:v>
                      </c:pt>
                      <c:pt idx="78468">
                        <c:v>-6.053185</c:v>
                      </c:pt>
                      <c:pt idx="78469">
                        <c:v>-6.049963</c:v>
                      </c:pt>
                      <c:pt idx="78470">
                        <c:v>-6.0467409999999999</c:v>
                      </c:pt>
                      <c:pt idx="78471">
                        <c:v>-6.0435189999999999</c:v>
                      </c:pt>
                      <c:pt idx="78472">
                        <c:v>-6.0402959999999997</c:v>
                      </c:pt>
                      <c:pt idx="78473">
                        <c:v>-6.0370739999999996</c:v>
                      </c:pt>
                      <c:pt idx="78474">
                        <c:v>-6.0338520000000004</c:v>
                      </c:pt>
                      <c:pt idx="78475">
                        <c:v>-6.0306300000000004</c:v>
                      </c:pt>
                      <c:pt idx="78476">
                        <c:v>-6.0274070000000002</c:v>
                      </c:pt>
                      <c:pt idx="78477">
                        <c:v>-6.0241850000000001</c:v>
                      </c:pt>
                      <c:pt idx="78478">
                        <c:v>-6.0209630000000001</c:v>
                      </c:pt>
                      <c:pt idx="78479">
                        <c:v>-6.017741</c:v>
                      </c:pt>
                      <c:pt idx="78480">
                        <c:v>-6.0145179999999998</c:v>
                      </c:pt>
                      <c:pt idx="78481">
                        <c:v>-6.0112959999999998</c:v>
                      </c:pt>
                      <c:pt idx="78482">
                        <c:v>-6.0080739999999997</c:v>
                      </c:pt>
                      <c:pt idx="78483">
                        <c:v>-6.0048519999999996</c:v>
                      </c:pt>
                      <c:pt idx="78484">
                        <c:v>-6.0016290000000003</c:v>
                      </c:pt>
                      <c:pt idx="78485">
                        <c:v>-5.9984070000000003</c:v>
                      </c:pt>
                      <c:pt idx="78486">
                        <c:v>-5.9951850000000002</c:v>
                      </c:pt>
                      <c:pt idx="78487">
                        <c:v>-5.9919630000000002</c:v>
                      </c:pt>
                      <c:pt idx="78488">
                        <c:v>-5.98874</c:v>
                      </c:pt>
                      <c:pt idx="78489">
                        <c:v>-5.9855179999999999</c:v>
                      </c:pt>
                      <c:pt idx="78490">
                        <c:v>-5.9822959999999998</c:v>
                      </c:pt>
                      <c:pt idx="78491">
                        <c:v>-5.9790739999999998</c:v>
                      </c:pt>
                      <c:pt idx="78492">
                        <c:v>-5.9758519999999997</c:v>
                      </c:pt>
                      <c:pt idx="78493">
                        <c:v>-5.9726299999999997</c:v>
                      </c:pt>
                      <c:pt idx="78494">
                        <c:v>-5.9694070000000004</c:v>
                      </c:pt>
                      <c:pt idx="78495">
                        <c:v>-5.9661850000000003</c:v>
                      </c:pt>
                      <c:pt idx="78496">
                        <c:v>-5.9629630000000002</c:v>
                      </c:pt>
                      <c:pt idx="78497">
                        <c:v>-5.9597410000000002</c:v>
                      </c:pt>
                      <c:pt idx="78498">
                        <c:v>-5.956518</c:v>
                      </c:pt>
                      <c:pt idx="78499">
                        <c:v>-5.9532959999999999</c:v>
                      </c:pt>
                      <c:pt idx="78500">
                        <c:v>-5.9500739999999999</c:v>
                      </c:pt>
                      <c:pt idx="78501">
                        <c:v>-5.9468519999999998</c:v>
                      </c:pt>
                      <c:pt idx="78502">
                        <c:v>-5.9436289999999996</c:v>
                      </c:pt>
                      <c:pt idx="78503">
                        <c:v>-5.9404070000000004</c:v>
                      </c:pt>
                      <c:pt idx="78504">
                        <c:v>-5.9371850000000004</c:v>
                      </c:pt>
                      <c:pt idx="78505">
                        <c:v>-5.9339630000000003</c:v>
                      </c:pt>
                      <c:pt idx="78506">
                        <c:v>-5.9307400000000001</c:v>
                      </c:pt>
                      <c:pt idx="78507">
                        <c:v>-5.9275180000000001</c:v>
                      </c:pt>
                      <c:pt idx="78508">
                        <c:v>-5.924296</c:v>
                      </c:pt>
                      <c:pt idx="78509">
                        <c:v>-5.9210739999999999</c:v>
                      </c:pt>
                      <c:pt idx="78510">
                        <c:v>-5.9178509999999998</c:v>
                      </c:pt>
                      <c:pt idx="78511">
                        <c:v>-5.9146289999999997</c:v>
                      </c:pt>
                      <c:pt idx="78512">
                        <c:v>-5.9114069999999996</c:v>
                      </c:pt>
                      <c:pt idx="78513">
                        <c:v>-5.9081849999999996</c:v>
                      </c:pt>
                      <c:pt idx="78514">
                        <c:v>-5.9049630000000004</c:v>
                      </c:pt>
                      <c:pt idx="78515">
                        <c:v>-5.9017410000000003</c:v>
                      </c:pt>
                      <c:pt idx="78516">
                        <c:v>-5.8985190000000003</c:v>
                      </c:pt>
                      <c:pt idx="78517">
                        <c:v>-5.8952960000000001</c:v>
                      </c:pt>
                      <c:pt idx="78518">
                        <c:v>-5.892074</c:v>
                      </c:pt>
                      <c:pt idx="78519">
                        <c:v>-5.888852</c:v>
                      </c:pt>
                      <c:pt idx="78520">
                        <c:v>-5.8856299999999999</c:v>
                      </c:pt>
                      <c:pt idx="78521">
                        <c:v>-5.8824069999999997</c:v>
                      </c:pt>
                      <c:pt idx="78522">
                        <c:v>-5.8791849999999997</c:v>
                      </c:pt>
                      <c:pt idx="78523">
                        <c:v>-5.8759629999999996</c:v>
                      </c:pt>
                      <c:pt idx="78524">
                        <c:v>-5.8727410000000004</c:v>
                      </c:pt>
                      <c:pt idx="78525">
                        <c:v>-5.8695180000000002</c:v>
                      </c:pt>
                      <c:pt idx="78526">
                        <c:v>-5.8662960000000002</c:v>
                      </c:pt>
                      <c:pt idx="78527">
                        <c:v>-5.8630740000000001</c:v>
                      </c:pt>
                      <c:pt idx="78528">
                        <c:v>-5.8598520000000001</c:v>
                      </c:pt>
                      <c:pt idx="78529">
                        <c:v>-5.8566289999999999</c:v>
                      </c:pt>
                      <c:pt idx="78530">
                        <c:v>-5.8534069999999998</c:v>
                      </c:pt>
                      <c:pt idx="78531">
                        <c:v>-5.8501849999999997</c:v>
                      </c:pt>
                      <c:pt idx="78532">
                        <c:v>-5.8469629999999997</c:v>
                      </c:pt>
                      <c:pt idx="78533">
                        <c:v>-5.8437400000000004</c:v>
                      </c:pt>
                      <c:pt idx="78534">
                        <c:v>-5.8405180000000003</c:v>
                      </c:pt>
                      <c:pt idx="78535">
                        <c:v>-5.8372960000000003</c:v>
                      </c:pt>
                      <c:pt idx="78536">
                        <c:v>-5.8340740000000002</c:v>
                      </c:pt>
                      <c:pt idx="78537">
                        <c:v>-5.8308520000000001</c:v>
                      </c:pt>
                      <c:pt idx="78538">
                        <c:v>-5.8276300000000001</c:v>
                      </c:pt>
                      <c:pt idx="78539">
                        <c:v>-5.8244069999999999</c:v>
                      </c:pt>
                      <c:pt idx="78540">
                        <c:v>-5.8211849999999998</c:v>
                      </c:pt>
                      <c:pt idx="78541">
                        <c:v>-5.8179629999999998</c:v>
                      </c:pt>
                      <c:pt idx="78542">
                        <c:v>-5.8147409999999997</c:v>
                      </c:pt>
                      <c:pt idx="78543">
                        <c:v>-5.8115180000000004</c:v>
                      </c:pt>
                      <c:pt idx="78544">
                        <c:v>-5.8082960000000003</c:v>
                      </c:pt>
                      <c:pt idx="78545">
                        <c:v>-5.8050740000000003</c:v>
                      </c:pt>
                      <c:pt idx="78546">
                        <c:v>-5.8018520000000002</c:v>
                      </c:pt>
                      <c:pt idx="78547">
                        <c:v>-5.798629</c:v>
                      </c:pt>
                      <c:pt idx="78548">
                        <c:v>-5.795407</c:v>
                      </c:pt>
                      <c:pt idx="78549">
                        <c:v>-5.7921849999999999</c:v>
                      </c:pt>
                      <c:pt idx="78550">
                        <c:v>-5.7889629999999999</c:v>
                      </c:pt>
                      <c:pt idx="78551">
                        <c:v>-5.7857399999999997</c:v>
                      </c:pt>
                      <c:pt idx="78552">
                        <c:v>-5.7825179999999996</c:v>
                      </c:pt>
                      <c:pt idx="78553">
                        <c:v>-5.7792960000000004</c:v>
                      </c:pt>
                      <c:pt idx="78554">
                        <c:v>-5.7760740000000004</c:v>
                      </c:pt>
                      <c:pt idx="78555">
                        <c:v>-5.7728510000000002</c:v>
                      </c:pt>
                      <c:pt idx="78556">
                        <c:v>-5.7696290000000001</c:v>
                      </c:pt>
                      <c:pt idx="78557">
                        <c:v>-5.7664070000000001</c:v>
                      </c:pt>
                      <c:pt idx="78558">
                        <c:v>-5.763185</c:v>
                      </c:pt>
                      <c:pt idx="78559">
                        <c:v>-5.7599629999999999</c:v>
                      </c:pt>
                      <c:pt idx="78560">
                        <c:v>-5.7567409999999999</c:v>
                      </c:pt>
                      <c:pt idx="78561">
                        <c:v>-5.7535179999999997</c:v>
                      </c:pt>
                      <c:pt idx="78562">
                        <c:v>-5.7502959999999996</c:v>
                      </c:pt>
                      <c:pt idx="78563">
                        <c:v>-5.7470739999999996</c:v>
                      </c:pt>
                      <c:pt idx="78564">
                        <c:v>-5.7438520000000004</c:v>
                      </c:pt>
                      <c:pt idx="78565">
                        <c:v>-5.7406300000000003</c:v>
                      </c:pt>
                      <c:pt idx="78566">
                        <c:v>-5.7374070000000001</c:v>
                      </c:pt>
                      <c:pt idx="78567">
                        <c:v>-5.7341850000000001</c:v>
                      </c:pt>
                      <c:pt idx="78568">
                        <c:v>-5.730963</c:v>
                      </c:pt>
                      <c:pt idx="78569">
                        <c:v>-5.727741</c:v>
                      </c:pt>
                      <c:pt idx="78570">
                        <c:v>-5.7245179999999998</c:v>
                      </c:pt>
                      <c:pt idx="78571">
                        <c:v>-5.7212959999999997</c:v>
                      </c:pt>
                      <c:pt idx="78572">
                        <c:v>-5.7180739999999997</c:v>
                      </c:pt>
                      <c:pt idx="78573">
                        <c:v>-5.7148519999999996</c:v>
                      </c:pt>
                      <c:pt idx="78574">
                        <c:v>-5.7116290000000003</c:v>
                      </c:pt>
                      <c:pt idx="78575">
                        <c:v>-5.7084070000000002</c:v>
                      </c:pt>
                      <c:pt idx="78576">
                        <c:v>-5.7051850000000002</c:v>
                      </c:pt>
                      <c:pt idx="78577">
                        <c:v>-5.7019630000000001</c:v>
                      </c:pt>
                      <c:pt idx="78578">
                        <c:v>-5.6987399999999999</c:v>
                      </c:pt>
                      <c:pt idx="78579">
                        <c:v>-5.6955179999999999</c:v>
                      </c:pt>
                      <c:pt idx="78580">
                        <c:v>-5.6922959999999998</c:v>
                      </c:pt>
                      <c:pt idx="78581">
                        <c:v>-5.6890739999999997</c:v>
                      </c:pt>
                      <c:pt idx="78582">
                        <c:v>-5.6858519999999997</c:v>
                      </c:pt>
                      <c:pt idx="78583">
                        <c:v>-5.6826299999999996</c:v>
                      </c:pt>
                      <c:pt idx="78584">
                        <c:v>-5.6794070000000003</c:v>
                      </c:pt>
                      <c:pt idx="78585">
                        <c:v>-5.6761850000000003</c:v>
                      </c:pt>
                      <c:pt idx="78586">
                        <c:v>-5.6729630000000002</c:v>
                      </c:pt>
                      <c:pt idx="78587">
                        <c:v>-5.6697410000000001</c:v>
                      </c:pt>
                      <c:pt idx="78588">
                        <c:v>-5.6665179999999999</c:v>
                      </c:pt>
                      <c:pt idx="78589">
                        <c:v>-5.6632959999999999</c:v>
                      </c:pt>
                      <c:pt idx="78590">
                        <c:v>-5.6600739999999998</c:v>
                      </c:pt>
                      <c:pt idx="78591">
                        <c:v>-5.6568519999999998</c:v>
                      </c:pt>
                      <c:pt idx="78592">
                        <c:v>-5.6536289999999996</c:v>
                      </c:pt>
                      <c:pt idx="78593">
                        <c:v>-5.6504070000000004</c:v>
                      </c:pt>
                      <c:pt idx="78594">
                        <c:v>-5.6471850000000003</c:v>
                      </c:pt>
                      <c:pt idx="78595">
                        <c:v>-5.6439630000000003</c:v>
                      </c:pt>
                      <c:pt idx="78596">
                        <c:v>-5.6407400000000001</c:v>
                      </c:pt>
                      <c:pt idx="78597">
                        <c:v>-5.637518</c:v>
                      </c:pt>
                      <c:pt idx="78598">
                        <c:v>-5.634296</c:v>
                      </c:pt>
                      <c:pt idx="78599">
                        <c:v>-5.6310739999999999</c:v>
                      </c:pt>
                      <c:pt idx="78600">
                        <c:v>-5.6278509999999997</c:v>
                      </c:pt>
                      <c:pt idx="78601">
                        <c:v>-5.6246289999999997</c:v>
                      </c:pt>
                      <c:pt idx="78602">
                        <c:v>-5.6214069999999996</c:v>
                      </c:pt>
                      <c:pt idx="78603">
                        <c:v>-5.6181850000000004</c:v>
                      </c:pt>
                      <c:pt idx="78604">
                        <c:v>-5.6149630000000004</c:v>
                      </c:pt>
                      <c:pt idx="78605">
                        <c:v>-5.6117410000000003</c:v>
                      </c:pt>
                      <c:pt idx="78606">
                        <c:v>-5.6085180000000001</c:v>
                      </c:pt>
                      <c:pt idx="78607">
                        <c:v>-5.6052960000000001</c:v>
                      </c:pt>
                      <c:pt idx="78608">
                        <c:v>-5.602074</c:v>
                      </c:pt>
                      <c:pt idx="78609">
                        <c:v>-5.5988519999999999</c:v>
                      </c:pt>
                      <c:pt idx="78610">
                        <c:v>-5.5956289999999997</c:v>
                      </c:pt>
                      <c:pt idx="78611">
                        <c:v>-5.5924069999999997</c:v>
                      </c:pt>
                      <c:pt idx="78612">
                        <c:v>-5.5891849999999996</c:v>
                      </c:pt>
                      <c:pt idx="78613">
                        <c:v>-5.5859629999999996</c:v>
                      </c:pt>
                      <c:pt idx="78614">
                        <c:v>-5.5827410000000004</c:v>
                      </c:pt>
                      <c:pt idx="78615">
                        <c:v>-5.5795180000000002</c:v>
                      </c:pt>
                      <c:pt idx="78616">
                        <c:v>-5.5762960000000001</c:v>
                      </c:pt>
                      <c:pt idx="78617">
                        <c:v>-5.5730740000000001</c:v>
                      </c:pt>
                      <c:pt idx="78618">
                        <c:v>-5.569852</c:v>
                      </c:pt>
                      <c:pt idx="78619">
                        <c:v>-5.5666289999999998</c:v>
                      </c:pt>
                      <c:pt idx="78620">
                        <c:v>-5.5634069999999998</c:v>
                      </c:pt>
                      <c:pt idx="78621">
                        <c:v>-5.5601849999999997</c:v>
                      </c:pt>
                      <c:pt idx="78622">
                        <c:v>-5.5569629999999997</c:v>
                      </c:pt>
                      <c:pt idx="78623">
                        <c:v>-5.5537409999999996</c:v>
                      </c:pt>
                      <c:pt idx="78624">
                        <c:v>-5.5505190000000004</c:v>
                      </c:pt>
                      <c:pt idx="78625">
                        <c:v>-5.5472960000000002</c:v>
                      </c:pt>
                      <c:pt idx="78626">
                        <c:v>-5.5440740000000002</c:v>
                      </c:pt>
                      <c:pt idx="78627">
                        <c:v>-5.5408520000000001</c:v>
                      </c:pt>
                      <c:pt idx="78628">
                        <c:v>-5.5376300000000001</c:v>
                      </c:pt>
                      <c:pt idx="78629">
                        <c:v>-5.5344069999999999</c:v>
                      </c:pt>
                      <c:pt idx="78630">
                        <c:v>-5.5311849999999998</c:v>
                      </c:pt>
                      <c:pt idx="78631">
                        <c:v>-5.5279629999999997</c:v>
                      </c:pt>
                      <c:pt idx="78632">
                        <c:v>-5.5247409999999997</c:v>
                      </c:pt>
                      <c:pt idx="78633">
                        <c:v>-5.5215180000000004</c:v>
                      </c:pt>
                      <c:pt idx="78634">
                        <c:v>-5.5182960000000003</c:v>
                      </c:pt>
                      <c:pt idx="78635">
                        <c:v>-5.5150740000000003</c:v>
                      </c:pt>
                      <c:pt idx="78636">
                        <c:v>-5.5118520000000002</c:v>
                      </c:pt>
                      <c:pt idx="78637">
                        <c:v>-5.508629</c:v>
                      </c:pt>
                      <c:pt idx="78638">
                        <c:v>-5.5054069999999999</c:v>
                      </c:pt>
                      <c:pt idx="78639">
                        <c:v>-5.5021849999999999</c:v>
                      </c:pt>
                      <c:pt idx="78640">
                        <c:v>-5.4989629999999998</c:v>
                      </c:pt>
                      <c:pt idx="78641">
                        <c:v>-5.4957399999999996</c:v>
                      </c:pt>
                      <c:pt idx="78642">
                        <c:v>-5.4925179999999996</c:v>
                      </c:pt>
                      <c:pt idx="78643">
                        <c:v>-5.4892960000000004</c:v>
                      </c:pt>
                      <c:pt idx="78644">
                        <c:v>-5.4860740000000003</c:v>
                      </c:pt>
                      <c:pt idx="78645">
                        <c:v>-5.4828520000000003</c:v>
                      </c:pt>
                      <c:pt idx="78646">
                        <c:v>-5.4796300000000002</c:v>
                      </c:pt>
                      <c:pt idx="78647">
                        <c:v>-5.476407</c:v>
                      </c:pt>
                      <c:pt idx="78648">
                        <c:v>-5.473185</c:v>
                      </c:pt>
                      <c:pt idx="78649">
                        <c:v>-5.4699629999999999</c:v>
                      </c:pt>
                      <c:pt idx="78650">
                        <c:v>-5.4667409999999999</c:v>
                      </c:pt>
                      <c:pt idx="78651">
                        <c:v>-5.4635179999999997</c:v>
                      </c:pt>
                      <c:pt idx="78652">
                        <c:v>-5.4602959999999996</c:v>
                      </c:pt>
                      <c:pt idx="78653">
                        <c:v>-5.4570740000000004</c:v>
                      </c:pt>
                      <c:pt idx="78654">
                        <c:v>-5.4538520000000004</c:v>
                      </c:pt>
                      <c:pt idx="78655">
                        <c:v>-5.4506290000000002</c:v>
                      </c:pt>
                      <c:pt idx="78656">
                        <c:v>-5.4474070000000001</c:v>
                      </c:pt>
                      <c:pt idx="78657">
                        <c:v>-5.4441850000000001</c:v>
                      </c:pt>
                      <c:pt idx="78658">
                        <c:v>-5.440963</c:v>
                      </c:pt>
                      <c:pt idx="78659">
                        <c:v>-5.4377399999999998</c:v>
                      </c:pt>
                      <c:pt idx="78660">
                        <c:v>-5.4345179999999997</c:v>
                      </c:pt>
                      <c:pt idx="78661">
                        <c:v>-5.4312959999999997</c:v>
                      </c:pt>
                      <c:pt idx="78662">
                        <c:v>-5.4280739999999996</c:v>
                      </c:pt>
                      <c:pt idx="78663">
                        <c:v>-5.4248519999999996</c:v>
                      </c:pt>
                      <c:pt idx="78664">
                        <c:v>-5.4216290000000003</c:v>
                      </c:pt>
                      <c:pt idx="78665">
                        <c:v>-5.4184070000000002</c:v>
                      </c:pt>
                      <c:pt idx="78666">
                        <c:v>-5.4151850000000001</c:v>
                      </c:pt>
                      <c:pt idx="78667">
                        <c:v>-5.4119630000000001</c:v>
                      </c:pt>
                      <c:pt idx="78668">
                        <c:v>-5.408741</c:v>
                      </c:pt>
                      <c:pt idx="78669">
                        <c:v>-5.405519</c:v>
                      </c:pt>
                      <c:pt idx="78670">
                        <c:v>-5.4022959999999998</c:v>
                      </c:pt>
                      <c:pt idx="78671">
                        <c:v>-5.3990739999999997</c:v>
                      </c:pt>
                      <c:pt idx="78672">
                        <c:v>-5.3958519999999996</c:v>
                      </c:pt>
                      <c:pt idx="78673">
                        <c:v>-5.3926299999999996</c:v>
                      </c:pt>
                      <c:pt idx="78674">
                        <c:v>-5.3894070000000003</c:v>
                      </c:pt>
                      <c:pt idx="78675">
                        <c:v>-5.3861850000000002</c:v>
                      </c:pt>
                      <c:pt idx="78676">
                        <c:v>-5.3829630000000002</c:v>
                      </c:pt>
                      <c:pt idx="78677">
                        <c:v>-5.3797410000000001</c:v>
                      </c:pt>
                      <c:pt idx="78678">
                        <c:v>-5.3765179999999999</c:v>
                      </c:pt>
                      <c:pt idx="78679">
                        <c:v>-5.3732959999999999</c:v>
                      </c:pt>
                      <c:pt idx="78680">
                        <c:v>-5.3700739999999998</c:v>
                      </c:pt>
                      <c:pt idx="78681">
                        <c:v>-5.3668519999999997</c:v>
                      </c:pt>
                      <c:pt idx="78682">
                        <c:v>-5.3636290000000004</c:v>
                      </c:pt>
                      <c:pt idx="78683">
                        <c:v>-5.3604070000000004</c:v>
                      </c:pt>
                      <c:pt idx="78684">
                        <c:v>-5.3571850000000003</c:v>
                      </c:pt>
                      <c:pt idx="78685">
                        <c:v>-5.3539630000000002</c:v>
                      </c:pt>
                      <c:pt idx="78686">
                        <c:v>-5.3507400000000001</c:v>
                      </c:pt>
                      <c:pt idx="78687">
                        <c:v>-5.347518</c:v>
                      </c:pt>
                      <c:pt idx="78688">
                        <c:v>-5.3442959999999999</c:v>
                      </c:pt>
                      <c:pt idx="78689">
                        <c:v>-5.3410739999999999</c:v>
                      </c:pt>
                      <c:pt idx="78690">
                        <c:v>-5.3378519999999998</c:v>
                      </c:pt>
                      <c:pt idx="78691">
                        <c:v>-5.3346299999999998</c:v>
                      </c:pt>
                      <c:pt idx="78692">
                        <c:v>-5.3314069999999996</c:v>
                      </c:pt>
                      <c:pt idx="78693">
                        <c:v>-5.3281850000000004</c:v>
                      </c:pt>
                      <c:pt idx="78694">
                        <c:v>-5.3249630000000003</c:v>
                      </c:pt>
                      <c:pt idx="78695">
                        <c:v>-5.3217410000000003</c:v>
                      </c:pt>
                      <c:pt idx="78696">
                        <c:v>-5.3185180000000001</c:v>
                      </c:pt>
                      <c:pt idx="78697">
                        <c:v>-5.315296</c:v>
                      </c:pt>
                      <c:pt idx="78698">
                        <c:v>-5.312074</c:v>
                      </c:pt>
                      <c:pt idx="78699">
                        <c:v>-5.3088519999999999</c:v>
                      </c:pt>
                      <c:pt idx="78700">
                        <c:v>-5.3056289999999997</c:v>
                      </c:pt>
                      <c:pt idx="78701">
                        <c:v>-5.3024069999999996</c:v>
                      </c:pt>
                      <c:pt idx="78702">
                        <c:v>-5.2991849999999996</c:v>
                      </c:pt>
                      <c:pt idx="78703">
                        <c:v>-5.2959630000000004</c:v>
                      </c:pt>
                      <c:pt idx="78704">
                        <c:v>-5.2927400000000002</c:v>
                      </c:pt>
                      <c:pt idx="78705">
                        <c:v>-5.2895180000000002</c:v>
                      </c:pt>
                      <c:pt idx="78706">
                        <c:v>-5.2862960000000001</c:v>
                      </c:pt>
                      <c:pt idx="78707">
                        <c:v>-5.283074</c:v>
                      </c:pt>
                      <c:pt idx="78708">
                        <c:v>-5.2798509999999998</c:v>
                      </c:pt>
                      <c:pt idx="78709">
                        <c:v>-5.2766289999999998</c:v>
                      </c:pt>
                      <c:pt idx="78710">
                        <c:v>-5.2734069999999997</c:v>
                      </c:pt>
                      <c:pt idx="78711">
                        <c:v>-5.2701849999999997</c:v>
                      </c:pt>
                      <c:pt idx="78712">
                        <c:v>-5.2669629999999996</c:v>
                      </c:pt>
                      <c:pt idx="78713">
                        <c:v>-5.2637409999999996</c:v>
                      </c:pt>
                      <c:pt idx="78714">
                        <c:v>-5.2605190000000004</c:v>
                      </c:pt>
                      <c:pt idx="78715">
                        <c:v>-5.2572960000000002</c:v>
                      </c:pt>
                      <c:pt idx="78716">
                        <c:v>-5.2540740000000001</c:v>
                      </c:pt>
                      <c:pt idx="78717">
                        <c:v>-5.2508520000000001</c:v>
                      </c:pt>
                      <c:pt idx="78718">
                        <c:v>-5.24763</c:v>
                      </c:pt>
                      <c:pt idx="78719">
                        <c:v>-5.2444069999999998</c:v>
                      </c:pt>
                      <c:pt idx="78720">
                        <c:v>-5.2411849999999998</c:v>
                      </c:pt>
                      <c:pt idx="78721">
                        <c:v>-5.2379629999999997</c:v>
                      </c:pt>
                      <c:pt idx="78722">
                        <c:v>-5.2347409999999996</c:v>
                      </c:pt>
                      <c:pt idx="78723">
                        <c:v>-5.2315180000000003</c:v>
                      </c:pt>
                      <c:pt idx="78724">
                        <c:v>-5.2282960000000003</c:v>
                      </c:pt>
                      <c:pt idx="78725">
                        <c:v>-5.2250740000000002</c:v>
                      </c:pt>
                      <c:pt idx="78726">
                        <c:v>-5.2218520000000002</c:v>
                      </c:pt>
                      <c:pt idx="78727">
                        <c:v>-5.218629</c:v>
                      </c:pt>
                      <c:pt idx="78728">
                        <c:v>-5.2154069999999999</c:v>
                      </c:pt>
                      <c:pt idx="78729">
                        <c:v>-5.2121849999999998</c:v>
                      </c:pt>
                      <c:pt idx="78730">
                        <c:v>-5.2089629999999998</c:v>
                      </c:pt>
                      <c:pt idx="78731">
                        <c:v>-5.2057399999999996</c:v>
                      </c:pt>
                      <c:pt idx="78732">
                        <c:v>-5.2025180000000004</c:v>
                      </c:pt>
                      <c:pt idx="78733">
                        <c:v>-5.1992960000000004</c:v>
                      </c:pt>
                      <c:pt idx="78734">
                        <c:v>-5.1960740000000003</c:v>
                      </c:pt>
                      <c:pt idx="78735">
                        <c:v>-5.1928520000000002</c:v>
                      </c:pt>
                      <c:pt idx="78736">
                        <c:v>-5.1896300000000002</c:v>
                      </c:pt>
                      <c:pt idx="78737">
                        <c:v>-5.186407</c:v>
                      </c:pt>
                      <c:pt idx="78738">
                        <c:v>-5.1831849999999999</c:v>
                      </c:pt>
                      <c:pt idx="78739">
                        <c:v>-5.1799629999999999</c:v>
                      </c:pt>
                      <c:pt idx="78740">
                        <c:v>-5.1767409999999998</c:v>
                      </c:pt>
                      <c:pt idx="78741">
                        <c:v>-5.1735179999999996</c:v>
                      </c:pt>
                      <c:pt idx="78742">
                        <c:v>-5.1702959999999996</c:v>
                      </c:pt>
                      <c:pt idx="78743">
                        <c:v>-5.1670740000000004</c:v>
                      </c:pt>
                      <c:pt idx="78744">
                        <c:v>-5.1638520000000003</c:v>
                      </c:pt>
                      <c:pt idx="78745">
                        <c:v>-5.1606290000000001</c:v>
                      </c:pt>
                      <c:pt idx="78746">
                        <c:v>-5.1574070000000001</c:v>
                      </c:pt>
                      <c:pt idx="78747">
                        <c:v>-5.154185</c:v>
                      </c:pt>
                      <c:pt idx="78748">
                        <c:v>-5.150963</c:v>
                      </c:pt>
                      <c:pt idx="78749">
                        <c:v>-5.1477399999999998</c:v>
                      </c:pt>
                      <c:pt idx="78750">
                        <c:v>-5.1445179999999997</c:v>
                      </c:pt>
                      <c:pt idx="78751">
                        <c:v>-5.1412959999999996</c:v>
                      </c:pt>
                      <c:pt idx="78752">
                        <c:v>-5.1380739999999996</c:v>
                      </c:pt>
                      <c:pt idx="78753">
                        <c:v>-5.1348510000000003</c:v>
                      </c:pt>
                      <c:pt idx="78754">
                        <c:v>-5.1316290000000002</c:v>
                      </c:pt>
                      <c:pt idx="78755">
                        <c:v>-5.1284070000000002</c:v>
                      </c:pt>
                      <c:pt idx="78756">
                        <c:v>-5.1251850000000001</c:v>
                      </c:pt>
                      <c:pt idx="78757">
                        <c:v>-5.121963</c:v>
                      </c:pt>
                      <c:pt idx="78758">
                        <c:v>-5.118741</c:v>
                      </c:pt>
                      <c:pt idx="78759">
                        <c:v>-5.1155189999999999</c:v>
                      </c:pt>
                      <c:pt idx="78760">
                        <c:v>-5.1122959999999997</c:v>
                      </c:pt>
                      <c:pt idx="78761">
                        <c:v>-5.1090739999999997</c:v>
                      </c:pt>
                      <c:pt idx="78762">
                        <c:v>-5.1058519999999996</c:v>
                      </c:pt>
                      <c:pt idx="78763">
                        <c:v>-5.1026300000000004</c:v>
                      </c:pt>
                      <c:pt idx="78764">
                        <c:v>-5.0994070000000002</c:v>
                      </c:pt>
                      <c:pt idx="78765">
                        <c:v>-5.0961850000000002</c:v>
                      </c:pt>
                      <c:pt idx="78766">
                        <c:v>-5.0929630000000001</c:v>
                      </c:pt>
                      <c:pt idx="78767">
                        <c:v>-5.0897410000000001</c:v>
                      </c:pt>
                      <c:pt idx="78768">
                        <c:v>-5.0865179999999999</c:v>
                      </c:pt>
                      <c:pt idx="78769">
                        <c:v>-5.0832959999999998</c:v>
                      </c:pt>
                      <c:pt idx="78770">
                        <c:v>-5.0800739999999998</c:v>
                      </c:pt>
                      <c:pt idx="78771">
                        <c:v>-5.0768519999999997</c:v>
                      </c:pt>
                      <c:pt idx="78772">
                        <c:v>-5.0736290000000004</c:v>
                      </c:pt>
                      <c:pt idx="78773">
                        <c:v>-5.0704070000000003</c:v>
                      </c:pt>
                      <c:pt idx="78774">
                        <c:v>-5.0671850000000003</c:v>
                      </c:pt>
                      <c:pt idx="78775">
                        <c:v>-5.0639630000000002</c:v>
                      </c:pt>
                      <c:pt idx="78776">
                        <c:v>-5.06074</c:v>
                      </c:pt>
                      <c:pt idx="78777">
                        <c:v>-5.057518</c:v>
                      </c:pt>
                      <c:pt idx="78778">
                        <c:v>-5.0542959999999999</c:v>
                      </c:pt>
                      <c:pt idx="78779">
                        <c:v>-5.0510739999999998</c:v>
                      </c:pt>
                      <c:pt idx="78780">
                        <c:v>-5.0478519999999998</c:v>
                      </c:pt>
                      <c:pt idx="78781">
                        <c:v>-5.0446299999999997</c:v>
                      </c:pt>
                      <c:pt idx="78782">
                        <c:v>-5.0414070000000004</c:v>
                      </c:pt>
                      <c:pt idx="78783">
                        <c:v>-5.0381850000000004</c:v>
                      </c:pt>
                      <c:pt idx="78784">
                        <c:v>-5.0349630000000003</c:v>
                      </c:pt>
                      <c:pt idx="78785">
                        <c:v>-5.0317410000000002</c:v>
                      </c:pt>
                      <c:pt idx="78786">
                        <c:v>-5.028518</c:v>
                      </c:pt>
                      <c:pt idx="78787">
                        <c:v>-5.025296</c:v>
                      </c:pt>
                      <c:pt idx="78788">
                        <c:v>-5.0220739999999999</c:v>
                      </c:pt>
                      <c:pt idx="78789">
                        <c:v>-5.0188519999999999</c:v>
                      </c:pt>
                      <c:pt idx="78790">
                        <c:v>-5.0156289999999997</c:v>
                      </c:pt>
                      <c:pt idx="78791">
                        <c:v>-5.0124069999999996</c:v>
                      </c:pt>
                      <c:pt idx="78792">
                        <c:v>-5.0091850000000004</c:v>
                      </c:pt>
                      <c:pt idx="78793">
                        <c:v>-5.0059630000000004</c:v>
                      </c:pt>
                      <c:pt idx="78794">
                        <c:v>-5.0027400000000002</c:v>
                      </c:pt>
                      <c:pt idx="78795">
                        <c:v>-4.9995180000000001</c:v>
                      </c:pt>
                      <c:pt idx="78796">
                        <c:v>-4.9962960000000001</c:v>
                      </c:pt>
                      <c:pt idx="78797">
                        <c:v>-4.993074</c:v>
                      </c:pt>
                      <c:pt idx="78798">
                        <c:v>-4.9898509999999998</c:v>
                      </c:pt>
                      <c:pt idx="78799">
                        <c:v>-4.9866289999999998</c:v>
                      </c:pt>
                      <c:pt idx="78800">
                        <c:v>-4.9834069999999997</c:v>
                      </c:pt>
                      <c:pt idx="78801">
                        <c:v>-4.9801849999999996</c:v>
                      </c:pt>
                      <c:pt idx="78802">
                        <c:v>-4.9769629999999996</c:v>
                      </c:pt>
                      <c:pt idx="78803">
                        <c:v>-4.9737410000000004</c:v>
                      </c:pt>
                      <c:pt idx="78804">
                        <c:v>-4.9705180000000002</c:v>
                      </c:pt>
                      <c:pt idx="78805">
                        <c:v>-4.9672960000000002</c:v>
                      </c:pt>
                      <c:pt idx="78806">
                        <c:v>-4.9640740000000001</c:v>
                      </c:pt>
                      <c:pt idx="78807">
                        <c:v>-4.960852</c:v>
                      </c:pt>
                      <c:pt idx="78808">
                        <c:v>-4.95763</c:v>
                      </c:pt>
                      <c:pt idx="78809">
                        <c:v>-4.9544069999999998</c:v>
                      </c:pt>
                      <c:pt idx="78810">
                        <c:v>-4.9511849999999997</c:v>
                      </c:pt>
                      <c:pt idx="78811">
                        <c:v>-4.9479629999999997</c:v>
                      </c:pt>
                      <c:pt idx="78812">
                        <c:v>-4.9447409999999996</c:v>
                      </c:pt>
                      <c:pt idx="78813">
                        <c:v>-4.9415180000000003</c:v>
                      </c:pt>
                      <c:pt idx="78814">
                        <c:v>-4.9382960000000002</c:v>
                      </c:pt>
                      <c:pt idx="78815">
                        <c:v>-4.9350740000000002</c:v>
                      </c:pt>
                      <c:pt idx="78816">
                        <c:v>-4.9318520000000001</c:v>
                      </c:pt>
                      <c:pt idx="78817">
                        <c:v>-4.9286289999999999</c:v>
                      </c:pt>
                      <c:pt idx="78818">
                        <c:v>-4.9254069999999999</c:v>
                      </c:pt>
                      <c:pt idx="78819">
                        <c:v>-4.9221849999999998</c:v>
                      </c:pt>
                      <c:pt idx="78820">
                        <c:v>-4.9189629999999998</c:v>
                      </c:pt>
                      <c:pt idx="78821">
                        <c:v>-4.9157400000000004</c:v>
                      </c:pt>
                      <c:pt idx="78822">
                        <c:v>-4.9125189999999996</c:v>
                      </c:pt>
                      <c:pt idx="78823">
                        <c:v>-4.9092960000000003</c:v>
                      </c:pt>
                      <c:pt idx="78824">
                        <c:v>-4.9060740000000003</c:v>
                      </c:pt>
                      <c:pt idx="78825">
                        <c:v>-4.9028520000000002</c:v>
                      </c:pt>
                      <c:pt idx="78826">
                        <c:v>-4.8996300000000002</c:v>
                      </c:pt>
                      <c:pt idx="78827">
                        <c:v>-4.896407</c:v>
                      </c:pt>
                      <c:pt idx="78828">
                        <c:v>-4.8931849999999999</c:v>
                      </c:pt>
                      <c:pt idx="78829">
                        <c:v>-4.8899629999999998</c:v>
                      </c:pt>
                      <c:pt idx="78830">
                        <c:v>-4.8867409999999998</c:v>
                      </c:pt>
                      <c:pt idx="78831">
                        <c:v>-4.8835179999999996</c:v>
                      </c:pt>
                      <c:pt idx="78832">
                        <c:v>-4.8802960000000004</c:v>
                      </c:pt>
                      <c:pt idx="78833">
                        <c:v>-4.8770740000000004</c:v>
                      </c:pt>
                      <c:pt idx="78834">
                        <c:v>-4.8738520000000003</c:v>
                      </c:pt>
                      <c:pt idx="78835">
                        <c:v>-4.8706290000000001</c:v>
                      </c:pt>
                      <c:pt idx="78836">
                        <c:v>-4.867407</c:v>
                      </c:pt>
                      <c:pt idx="78837">
                        <c:v>-4.864185</c:v>
                      </c:pt>
                      <c:pt idx="78838">
                        <c:v>-4.8609629999999999</c:v>
                      </c:pt>
                      <c:pt idx="78839">
                        <c:v>-4.8577399999999997</c:v>
                      </c:pt>
                      <c:pt idx="78840">
                        <c:v>-4.8545179999999997</c:v>
                      </c:pt>
                      <c:pt idx="78841">
                        <c:v>-4.8512959999999996</c:v>
                      </c:pt>
                      <c:pt idx="78842">
                        <c:v>-4.8480740000000004</c:v>
                      </c:pt>
                      <c:pt idx="78843">
                        <c:v>-4.8448510000000002</c:v>
                      </c:pt>
                      <c:pt idx="78844">
                        <c:v>-4.8416300000000003</c:v>
                      </c:pt>
                      <c:pt idx="78845">
                        <c:v>-4.8384070000000001</c:v>
                      </c:pt>
                      <c:pt idx="78846">
                        <c:v>-4.8351850000000001</c:v>
                      </c:pt>
                      <c:pt idx="78847">
                        <c:v>-4.831963</c:v>
                      </c:pt>
                      <c:pt idx="78848">
                        <c:v>-4.8287409999999999</c:v>
                      </c:pt>
                      <c:pt idx="78849">
                        <c:v>-4.8255179999999998</c:v>
                      </c:pt>
                      <c:pt idx="78850">
                        <c:v>-4.8222959999999997</c:v>
                      </c:pt>
                      <c:pt idx="78851">
                        <c:v>-4.8190739999999996</c:v>
                      </c:pt>
                      <c:pt idx="78852">
                        <c:v>-4.8158519999999996</c:v>
                      </c:pt>
                      <c:pt idx="78853">
                        <c:v>-4.8126290000000003</c:v>
                      </c:pt>
                      <c:pt idx="78854">
                        <c:v>-4.8094070000000002</c:v>
                      </c:pt>
                      <c:pt idx="78855">
                        <c:v>-4.8061850000000002</c:v>
                      </c:pt>
                      <c:pt idx="78856">
                        <c:v>-4.8029630000000001</c:v>
                      </c:pt>
                      <c:pt idx="78857">
                        <c:v>-4.799741</c:v>
                      </c:pt>
                      <c:pt idx="78858">
                        <c:v>-4.7965179999999998</c:v>
                      </c:pt>
                      <c:pt idx="78859">
                        <c:v>-4.7932959999999998</c:v>
                      </c:pt>
                      <c:pt idx="78860">
                        <c:v>-4.7900739999999997</c:v>
                      </c:pt>
                      <c:pt idx="78861">
                        <c:v>-4.7868519999999997</c:v>
                      </c:pt>
                      <c:pt idx="78862">
                        <c:v>-4.7836290000000004</c:v>
                      </c:pt>
                      <c:pt idx="78863">
                        <c:v>-4.7804070000000003</c:v>
                      </c:pt>
                      <c:pt idx="78864">
                        <c:v>-4.7771850000000002</c:v>
                      </c:pt>
                      <c:pt idx="78865">
                        <c:v>-4.7739630000000002</c:v>
                      </c:pt>
                      <c:pt idx="78866">
                        <c:v>-4.7707410000000001</c:v>
                      </c:pt>
                      <c:pt idx="78867">
                        <c:v>-4.7675190000000001</c:v>
                      </c:pt>
                      <c:pt idx="78868">
                        <c:v>-4.7642959999999999</c:v>
                      </c:pt>
                      <c:pt idx="78869">
                        <c:v>-4.7610739999999998</c:v>
                      </c:pt>
                      <c:pt idx="78870">
                        <c:v>-4.7578519999999997</c:v>
                      </c:pt>
                      <c:pt idx="78871">
                        <c:v>-4.7546299999999997</c:v>
                      </c:pt>
                      <c:pt idx="78872">
                        <c:v>-4.7514070000000004</c:v>
                      </c:pt>
                      <c:pt idx="78873">
                        <c:v>-4.7481850000000003</c:v>
                      </c:pt>
                      <c:pt idx="78874">
                        <c:v>-4.7449630000000003</c:v>
                      </c:pt>
                      <c:pt idx="78875">
                        <c:v>-4.7417410000000002</c:v>
                      </c:pt>
                      <c:pt idx="78876">
                        <c:v>-4.738518</c:v>
                      </c:pt>
                      <c:pt idx="78877">
                        <c:v>-4.7352959999999999</c:v>
                      </c:pt>
                      <c:pt idx="78878">
                        <c:v>-4.7320739999999999</c:v>
                      </c:pt>
                      <c:pt idx="78879">
                        <c:v>-4.7288519999999998</c:v>
                      </c:pt>
                      <c:pt idx="78880">
                        <c:v>-4.7256289999999996</c:v>
                      </c:pt>
                      <c:pt idx="78881">
                        <c:v>-4.7224069999999996</c:v>
                      </c:pt>
                      <c:pt idx="78882">
                        <c:v>-4.7191850000000004</c:v>
                      </c:pt>
                      <c:pt idx="78883">
                        <c:v>-4.7159630000000003</c:v>
                      </c:pt>
                      <c:pt idx="78884">
                        <c:v>-4.7127400000000002</c:v>
                      </c:pt>
                      <c:pt idx="78885">
                        <c:v>-4.7095180000000001</c:v>
                      </c:pt>
                      <c:pt idx="78886">
                        <c:v>-4.706296</c:v>
                      </c:pt>
                      <c:pt idx="78887">
                        <c:v>-4.703074</c:v>
                      </c:pt>
                      <c:pt idx="78888">
                        <c:v>-4.6998519999999999</c:v>
                      </c:pt>
                      <c:pt idx="78889">
                        <c:v>-4.6966299999999999</c:v>
                      </c:pt>
                      <c:pt idx="78890">
                        <c:v>-4.6934069999999997</c:v>
                      </c:pt>
                      <c:pt idx="78891">
                        <c:v>-4.6901849999999996</c:v>
                      </c:pt>
                      <c:pt idx="78892">
                        <c:v>-4.6869630000000004</c:v>
                      </c:pt>
                      <c:pt idx="78893">
                        <c:v>-4.6837410000000004</c:v>
                      </c:pt>
                      <c:pt idx="78894">
                        <c:v>-4.6805180000000002</c:v>
                      </c:pt>
                      <c:pt idx="78895">
                        <c:v>-4.6772960000000001</c:v>
                      </c:pt>
                      <c:pt idx="78896">
                        <c:v>-4.6740740000000001</c:v>
                      </c:pt>
                      <c:pt idx="78897">
                        <c:v>-4.670852</c:v>
                      </c:pt>
                      <c:pt idx="78898">
                        <c:v>-4.6676289999999998</c:v>
                      </c:pt>
                      <c:pt idx="78899">
                        <c:v>-4.6644069999999997</c:v>
                      </c:pt>
                      <c:pt idx="78900">
                        <c:v>-4.6611849999999997</c:v>
                      </c:pt>
                      <c:pt idx="78901">
                        <c:v>-4.6579629999999996</c:v>
                      </c:pt>
                      <c:pt idx="78902">
                        <c:v>-4.6547400000000003</c:v>
                      </c:pt>
                      <c:pt idx="78903">
                        <c:v>-4.6515180000000003</c:v>
                      </c:pt>
                      <c:pt idx="78904">
                        <c:v>-4.6482960000000002</c:v>
                      </c:pt>
                      <c:pt idx="78905">
                        <c:v>-4.6450740000000001</c:v>
                      </c:pt>
                      <c:pt idx="78906">
                        <c:v>-4.6418520000000001</c:v>
                      </c:pt>
                      <c:pt idx="78907">
                        <c:v>-4.6386289999999999</c:v>
                      </c:pt>
                      <c:pt idx="78908">
                        <c:v>-4.6354069999999998</c:v>
                      </c:pt>
                      <c:pt idx="78909">
                        <c:v>-4.6321849999999998</c:v>
                      </c:pt>
                      <c:pt idx="78910">
                        <c:v>-4.6289629999999997</c:v>
                      </c:pt>
                      <c:pt idx="78911">
                        <c:v>-4.6257409999999997</c:v>
                      </c:pt>
                      <c:pt idx="78912">
                        <c:v>-4.6225189999999996</c:v>
                      </c:pt>
                      <c:pt idx="78913">
                        <c:v>-4.6192960000000003</c:v>
                      </c:pt>
                      <c:pt idx="78914">
                        <c:v>-4.6160740000000002</c:v>
                      </c:pt>
                      <c:pt idx="78915">
                        <c:v>-4.6128520000000002</c:v>
                      </c:pt>
                      <c:pt idx="78916">
                        <c:v>-4.6096300000000001</c:v>
                      </c:pt>
                      <c:pt idx="78917">
                        <c:v>-4.6064069999999999</c:v>
                      </c:pt>
                      <c:pt idx="78918">
                        <c:v>-4.6031849999999999</c:v>
                      </c:pt>
                      <c:pt idx="78919">
                        <c:v>-4.5999629999999998</c:v>
                      </c:pt>
                      <c:pt idx="78920">
                        <c:v>-4.5967409999999997</c:v>
                      </c:pt>
                      <c:pt idx="78921">
                        <c:v>-4.5935180000000004</c:v>
                      </c:pt>
                      <c:pt idx="78922">
                        <c:v>-4.5902960000000004</c:v>
                      </c:pt>
                      <c:pt idx="78923">
                        <c:v>-4.5870740000000003</c:v>
                      </c:pt>
                      <c:pt idx="78924">
                        <c:v>-4.5838520000000003</c:v>
                      </c:pt>
                      <c:pt idx="78925">
                        <c:v>-4.5806290000000001</c:v>
                      </c:pt>
                      <c:pt idx="78926">
                        <c:v>-4.577407</c:v>
                      </c:pt>
                      <c:pt idx="78927">
                        <c:v>-4.5741849999999999</c:v>
                      </c:pt>
                      <c:pt idx="78928">
                        <c:v>-4.5709629999999999</c:v>
                      </c:pt>
                      <c:pt idx="78929">
                        <c:v>-4.5677399999999997</c:v>
                      </c:pt>
                      <c:pt idx="78930">
                        <c:v>-4.5645179999999996</c:v>
                      </c:pt>
                      <c:pt idx="78931">
                        <c:v>-4.5612959999999996</c:v>
                      </c:pt>
                      <c:pt idx="78932">
                        <c:v>-4.5580740000000004</c:v>
                      </c:pt>
                      <c:pt idx="78933">
                        <c:v>-4.5548520000000003</c:v>
                      </c:pt>
                      <c:pt idx="78934">
                        <c:v>-4.5516300000000003</c:v>
                      </c:pt>
                      <c:pt idx="78935">
                        <c:v>-4.5484070000000001</c:v>
                      </c:pt>
                      <c:pt idx="78936">
                        <c:v>-4.545185</c:v>
                      </c:pt>
                      <c:pt idx="78937">
                        <c:v>-4.541963</c:v>
                      </c:pt>
                      <c:pt idx="78938">
                        <c:v>-4.5387409999999999</c:v>
                      </c:pt>
                      <c:pt idx="78939">
                        <c:v>-4.5355179999999997</c:v>
                      </c:pt>
                      <c:pt idx="78940">
                        <c:v>-4.5322959999999997</c:v>
                      </c:pt>
                      <c:pt idx="78941">
                        <c:v>-4.5290739999999996</c:v>
                      </c:pt>
                      <c:pt idx="78942">
                        <c:v>-4.5258520000000004</c:v>
                      </c:pt>
                      <c:pt idx="78943">
                        <c:v>-4.5226290000000002</c:v>
                      </c:pt>
                      <c:pt idx="78944">
                        <c:v>-4.5194070000000002</c:v>
                      </c:pt>
                      <c:pt idx="78945">
                        <c:v>-4.5161850000000001</c:v>
                      </c:pt>
                      <c:pt idx="78946">
                        <c:v>-4.5129630000000001</c:v>
                      </c:pt>
                      <c:pt idx="78947">
                        <c:v>-4.5097399999999999</c:v>
                      </c:pt>
                      <c:pt idx="78948">
                        <c:v>-4.5065179999999998</c:v>
                      </c:pt>
                      <c:pt idx="78949">
                        <c:v>-4.5032959999999997</c:v>
                      </c:pt>
                      <c:pt idx="78950">
                        <c:v>-4.5000739999999997</c:v>
                      </c:pt>
                      <c:pt idx="78951">
                        <c:v>-4.4968510000000004</c:v>
                      </c:pt>
                      <c:pt idx="78952">
                        <c:v>-4.4936290000000003</c:v>
                      </c:pt>
                      <c:pt idx="78953">
                        <c:v>-4.4904070000000003</c:v>
                      </c:pt>
                      <c:pt idx="78954">
                        <c:v>-4.4871850000000002</c:v>
                      </c:pt>
                      <c:pt idx="78955">
                        <c:v>-4.4839630000000001</c:v>
                      </c:pt>
                      <c:pt idx="78956">
                        <c:v>-4.4807410000000001</c:v>
                      </c:pt>
                      <c:pt idx="78957">
                        <c:v>-4.477519</c:v>
                      </c:pt>
                      <c:pt idx="78958">
                        <c:v>-4.4742959999999998</c:v>
                      </c:pt>
                      <c:pt idx="78959">
                        <c:v>-4.4710739999999998</c:v>
                      </c:pt>
                      <c:pt idx="78960">
                        <c:v>-4.4678519999999997</c:v>
                      </c:pt>
                      <c:pt idx="78961">
                        <c:v>-4.4646299999999997</c:v>
                      </c:pt>
                      <c:pt idx="78962">
                        <c:v>-4.4614070000000003</c:v>
                      </c:pt>
                      <c:pt idx="78963">
                        <c:v>-4.4581850000000003</c:v>
                      </c:pt>
                      <c:pt idx="78964">
                        <c:v>-4.4549630000000002</c:v>
                      </c:pt>
                      <c:pt idx="78965">
                        <c:v>-4.4517410000000002</c:v>
                      </c:pt>
                      <c:pt idx="78966">
                        <c:v>-4.448518</c:v>
                      </c:pt>
                      <c:pt idx="78967">
                        <c:v>-4.4452959999999999</c:v>
                      </c:pt>
                      <c:pt idx="78968">
                        <c:v>-4.4420739999999999</c:v>
                      </c:pt>
                      <c:pt idx="78969">
                        <c:v>-4.4388519999999998</c:v>
                      </c:pt>
                      <c:pt idx="78970">
                        <c:v>-4.4356289999999996</c:v>
                      </c:pt>
                      <c:pt idx="78971">
                        <c:v>-4.4324070000000004</c:v>
                      </c:pt>
                      <c:pt idx="78972">
                        <c:v>-4.4291850000000004</c:v>
                      </c:pt>
                      <c:pt idx="78973">
                        <c:v>-4.4259630000000003</c:v>
                      </c:pt>
                      <c:pt idx="78974">
                        <c:v>-4.4227400000000001</c:v>
                      </c:pt>
                      <c:pt idx="78975">
                        <c:v>-4.4195180000000001</c:v>
                      </c:pt>
                      <c:pt idx="78976">
                        <c:v>-4.416296</c:v>
                      </c:pt>
                      <c:pt idx="78977">
                        <c:v>-4.4130739999999999</c:v>
                      </c:pt>
                      <c:pt idx="78978">
                        <c:v>-4.4098519999999999</c:v>
                      </c:pt>
                      <c:pt idx="78979">
                        <c:v>-4.4066299999999998</c:v>
                      </c:pt>
                      <c:pt idx="78980">
                        <c:v>-4.4034069999999996</c:v>
                      </c:pt>
                      <c:pt idx="78981">
                        <c:v>-4.4001849999999996</c:v>
                      </c:pt>
                      <c:pt idx="78982">
                        <c:v>-4.3969630000000004</c:v>
                      </c:pt>
                      <c:pt idx="78983">
                        <c:v>-4.3937410000000003</c:v>
                      </c:pt>
                      <c:pt idx="78984">
                        <c:v>-4.3905180000000001</c:v>
                      </c:pt>
                      <c:pt idx="78985">
                        <c:v>-4.3872960000000001</c:v>
                      </c:pt>
                      <c:pt idx="78986">
                        <c:v>-4.384074</c:v>
                      </c:pt>
                      <c:pt idx="78987">
                        <c:v>-4.380852</c:v>
                      </c:pt>
                      <c:pt idx="78988">
                        <c:v>-4.3776289999999998</c:v>
                      </c:pt>
                      <c:pt idx="78989">
                        <c:v>-4.3744069999999997</c:v>
                      </c:pt>
                      <c:pt idx="78990">
                        <c:v>-4.3711849999999997</c:v>
                      </c:pt>
                      <c:pt idx="78991">
                        <c:v>-4.3679629999999996</c:v>
                      </c:pt>
                      <c:pt idx="78992">
                        <c:v>-4.3647400000000003</c:v>
                      </c:pt>
                      <c:pt idx="78993">
                        <c:v>-4.3615180000000002</c:v>
                      </c:pt>
                      <c:pt idx="78994">
                        <c:v>-4.3582960000000002</c:v>
                      </c:pt>
                      <c:pt idx="78995">
                        <c:v>-4.3550740000000001</c:v>
                      </c:pt>
                      <c:pt idx="78996">
                        <c:v>-4.3518509999999999</c:v>
                      </c:pt>
                      <c:pt idx="78997">
                        <c:v>-4.3486289999999999</c:v>
                      </c:pt>
                      <c:pt idx="78998">
                        <c:v>-4.3454069999999998</c:v>
                      </c:pt>
                      <c:pt idx="78999">
                        <c:v>-4.3421849999999997</c:v>
                      </c:pt>
                      <c:pt idx="79000">
                        <c:v>-4.3389629999999997</c:v>
                      </c:pt>
                      <c:pt idx="79001">
                        <c:v>-4.3357409999999996</c:v>
                      </c:pt>
                      <c:pt idx="79002">
                        <c:v>-4.3325189999999996</c:v>
                      </c:pt>
                      <c:pt idx="79003">
                        <c:v>-4.3292960000000003</c:v>
                      </c:pt>
                      <c:pt idx="79004">
                        <c:v>-4.3260740000000002</c:v>
                      </c:pt>
                      <c:pt idx="79005">
                        <c:v>-4.3228520000000001</c:v>
                      </c:pt>
                      <c:pt idx="79006">
                        <c:v>-4.3196300000000001</c:v>
                      </c:pt>
                      <c:pt idx="79007">
                        <c:v>-4.3164069999999999</c:v>
                      </c:pt>
                      <c:pt idx="79008">
                        <c:v>-4.3131849999999998</c:v>
                      </c:pt>
                      <c:pt idx="79009">
                        <c:v>-4.3099629999999998</c:v>
                      </c:pt>
                      <c:pt idx="79010">
                        <c:v>-4.3067409999999997</c:v>
                      </c:pt>
                      <c:pt idx="79011">
                        <c:v>-4.3035180000000004</c:v>
                      </c:pt>
                      <c:pt idx="79012">
                        <c:v>-4.3002960000000003</c:v>
                      </c:pt>
                      <c:pt idx="79013">
                        <c:v>-4.2970740000000003</c:v>
                      </c:pt>
                      <c:pt idx="79014">
                        <c:v>-4.2938520000000002</c:v>
                      </c:pt>
                      <c:pt idx="79015">
                        <c:v>-4.290629</c:v>
                      </c:pt>
                      <c:pt idx="79016">
                        <c:v>-4.287407</c:v>
                      </c:pt>
                      <c:pt idx="79017">
                        <c:v>-4.2841849999999999</c:v>
                      </c:pt>
                      <c:pt idx="79018">
                        <c:v>-4.2809629999999999</c:v>
                      </c:pt>
                      <c:pt idx="79019">
                        <c:v>-4.2777399999999997</c:v>
                      </c:pt>
                      <c:pt idx="79020">
                        <c:v>-4.2745179999999996</c:v>
                      </c:pt>
                      <c:pt idx="79021">
                        <c:v>-4.2712960000000004</c:v>
                      </c:pt>
                      <c:pt idx="79022">
                        <c:v>-4.2680740000000004</c:v>
                      </c:pt>
                      <c:pt idx="79023">
                        <c:v>-4.2648520000000003</c:v>
                      </c:pt>
                      <c:pt idx="79024">
                        <c:v>-4.2616300000000003</c:v>
                      </c:pt>
                      <c:pt idx="79025">
                        <c:v>-4.2584070000000001</c:v>
                      </c:pt>
                      <c:pt idx="79026">
                        <c:v>-4.255185</c:v>
                      </c:pt>
                      <c:pt idx="79027">
                        <c:v>-4.2519629999999999</c:v>
                      </c:pt>
                      <c:pt idx="79028">
                        <c:v>-4.2487409999999999</c:v>
                      </c:pt>
                      <c:pt idx="79029">
                        <c:v>-4.2455179999999997</c:v>
                      </c:pt>
                      <c:pt idx="79030">
                        <c:v>-4.2422959999999996</c:v>
                      </c:pt>
                      <c:pt idx="79031">
                        <c:v>-4.2390739999999996</c:v>
                      </c:pt>
                      <c:pt idx="79032">
                        <c:v>-4.2358520000000004</c:v>
                      </c:pt>
                      <c:pt idx="79033">
                        <c:v>-4.2326290000000002</c:v>
                      </c:pt>
                      <c:pt idx="79034">
                        <c:v>-4.2294070000000001</c:v>
                      </c:pt>
                      <c:pt idx="79035">
                        <c:v>-4.2261850000000001</c:v>
                      </c:pt>
                      <c:pt idx="79036">
                        <c:v>-4.222963</c:v>
                      </c:pt>
                      <c:pt idx="79037">
                        <c:v>-4.2197399999999998</c:v>
                      </c:pt>
                      <c:pt idx="79038">
                        <c:v>-4.2165179999999998</c:v>
                      </c:pt>
                      <c:pt idx="79039">
                        <c:v>-4.2132959999999997</c:v>
                      </c:pt>
                      <c:pt idx="79040">
                        <c:v>-4.2100739999999996</c:v>
                      </c:pt>
                      <c:pt idx="79041">
                        <c:v>-4.2068510000000003</c:v>
                      </c:pt>
                      <c:pt idx="79042">
                        <c:v>-4.2036290000000003</c:v>
                      </c:pt>
                      <c:pt idx="79043">
                        <c:v>-4.2004070000000002</c:v>
                      </c:pt>
                      <c:pt idx="79044">
                        <c:v>-4.1971850000000002</c:v>
                      </c:pt>
                      <c:pt idx="79045">
                        <c:v>-4.1939630000000001</c:v>
                      </c:pt>
                      <c:pt idx="79046">
                        <c:v>-4.190741</c:v>
                      </c:pt>
                      <c:pt idx="79047">
                        <c:v>-4.1875179999999999</c:v>
                      </c:pt>
                      <c:pt idx="79048">
                        <c:v>-4.1842959999999998</c:v>
                      </c:pt>
                      <c:pt idx="79049">
                        <c:v>-4.1810739999999997</c:v>
                      </c:pt>
                      <c:pt idx="79050">
                        <c:v>-4.1778519999999997</c:v>
                      </c:pt>
                      <c:pt idx="79051">
                        <c:v>-4.1746299999999996</c:v>
                      </c:pt>
                      <c:pt idx="79052">
                        <c:v>-4.1714070000000003</c:v>
                      </c:pt>
                      <c:pt idx="79053">
                        <c:v>-4.1681850000000003</c:v>
                      </c:pt>
                      <c:pt idx="79054">
                        <c:v>-4.1649630000000002</c:v>
                      </c:pt>
                      <c:pt idx="79055">
                        <c:v>-4.1617410000000001</c:v>
                      </c:pt>
                      <c:pt idx="79056">
                        <c:v>-4.1585179999999999</c:v>
                      </c:pt>
                      <c:pt idx="79057">
                        <c:v>-4.1552959999999999</c:v>
                      </c:pt>
                      <c:pt idx="79058">
                        <c:v>-4.1520739999999998</c:v>
                      </c:pt>
                      <c:pt idx="79059">
                        <c:v>-4.1488519999999998</c:v>
                      </c:pt>
                      <c:pt idx="79060">
                        <c:v>-4.1456289999999996</c:v>
                      </c:pt>
                      <c:pt idx="79061">
                        <c:v>-4.1424070000000004</c:v>
                      </c:pt>
                      <c:pt idx="79062">
                        <c:v>-4.1391850000000003</c:v>
                      </c:pt>
                      <c:pt idx="79063">
                        <c:v>-4.1359630000000003</c:v>
                      </c:pt>
                      <c:pt idx="79064">
                        <c:v>-4.1327400000000001</c:v>
                      </c:pt>
                      <c:pt idx="79065">
                        <c:v>-4.1295190000000002</c:v>
                      </c:pt>
                      <c:pt idx="79066">
                        <c:v>-4.126296</c:v>
                      </c:pt>
                      <c:pt idx="79067">
                        <c:v>-4.1230739999999999</c:v>
                      </c:pt>
                      <c:pt idx="79068">
                        <c:v>-4.1198519999999998</c:v>
                      </c:pt>
                      <c:pt idx="79069">
                        <c:v>-4.1166299999999998</c:v>
                      </c:pt>
                      <c:pt idx="79070">
                        <c:v>-4.1134069999999996</c:v>
                      </c:pt>
                      <c:pt idx="79071">
                        <c:v>-4.1101850000000004</c:v>
                      </c:pt>
                      <c:pt idx="79072">
                        <c:v>-4.1069630000000004</c:v>
                      </c:pt>
                      <c:pt idx="79073">
                        <c:v>-4.1037410000000003</c:v>
                      </c:pt>
                      <c:pt idx="79074">
                        <c:v>-4.1005180000000001</c:v>
                      </c:pt>
                      <c:pt idx="79075">
                        <c:v>-4.097296</c:v>
                      </c:pt>
                      <c:pt idx="79076">
                        <c:v>-4.094074</c:v>
                      </c:pt>
                      <c:pt idx="79077">
                        <c:v>-4.0908519999999999</c:v>
                      </c:pt>
                      <c:pt idx="79078">
                        <c:v>-4.0876289999999997</c:v>
                      </c:pt>
                      <c:pt idx="79079">
                        <c:v>-4.0844069999999997</c:v>
                      </c:pt>
                      <c:pt idx="79080">
                        <c:v>-4.0811849999999996</c:v>
                      </c:pt>
                      <c:pt idx="79081">
                        <c:v>-4.0779629999999996</c:v>
                      </c:pt>
                      <c:pt idx="79082">
                        <c:v>-4.0747400000000003</c:v>
                      </c:pt>
                      <c:pt idx="79083">
                        <c:v>-4.0715180000000002</c:v>
                      </c:pt>
                      <c:pt idx="79084">
                        <c:v>-4.0682960000000001</c:v>
                      </c:pt>
                      <c:pt idx="79085">
                        <c:v>-4.0650740000000001</c:v>
                      </c:pt>
                      <c:pt idx="79086">
                        <c:v>-4.061852</c:v>
                      </c:pt>
                      <c:pt idx="79087">
                        <c:v>-4.05863</c:v>
                      </c:pt>
                      <c:pt idx="79088">
                        <c:v>-4.0554069999999998</c:v>
                      </c:pt>
                      <c:pt idx="79089">
                        <c:v>-4.0521849999999997</c:v>
                      </c:pt>
                      <c:pt idx="79090">
                        <c:v>-4.0489629999999996</c:v>
                      </c:pt>
                      <c:pt idx="79091">
                        <c:v>-4.0457409999999996</c:v>
                      </c:pt>
                      <c:pt idx="79092">
                        <c:v>-4.0425180000000003</c:v>
                      </c:pt>
                      <c:pt idx="79093">
                        <c:v>-4.0392960000000002</c:v>
                      </c:pt>
                      <c:pt idx="79094">
                        <c:v>-4.0360740000000002</c:v>
                      </c:pt>
                      <c:pt idx="79095">
                        <c:v>-4.0328520000000001</c:v>
                      </c:pt>
                      <c:pt idx="79096">
                        <c:v>-4.0296289999999999</c:v>
                      </c:pt>
                      <c:pt idx="79097">
                        <c:v>-4.0264069999999998</c:v>
                      </c:pt>
                      <c:pt idx="79098">
                        <c:v>-4.0231849999999998</c:v>
                      </c:pt>
                      <c:pt idx="79099">
                        <c:v>-4.0199629999999997</c:v>
                      </c:pt>
                      <c:pt idx="79100">
                        <c:v>-4.0167409999999997</c:v>
                      </c:pt>
                      <c:pt idx="79101">
                        <c:v>-4.0135180000000004</c:v>
                      </c:pt>
                      <c:pt idx="79102">
                        <c:v>-4.0102960000000003</c:v>
                      </c:pt>
                      <c:pt idx="79103">
                        <c:v>-4.0070740000000002</c:v>
                      </c:pt>
                      <c:pt idx="79104">
                        <c:v>-4.0038520000000002</c:v>
                      </c:pt>
                      <c:pt idx="79105">
                        <c:v>-4.000629</c:v>
                      </c:pt>
                      <c:pt idx="79106">
                        <c:v>-3.9974069999999999</c:v>
                      </c:pt>
                      <c:pt idx="79107">
                        <c:v>-3.9941849999999999</c:v>
                      </c:pt>
                      <c:pt idx="79108">
                        <c:v>-3.9909629999999998</c:v>
                      </c:pt>
                      <c:pt idx="79109">
                        <c:v>-3.9877410000000002</c:v>
                      </c:pt>
                      <c:pt idx="79110">
                        <c:v>-3.984518</c:v>
                      </c:pt>
                      <c:pt idx="79111">
                        <c:v>-3.9812959999999999</c:v>
                      </c:pt>
                      <c:pt idx="79112">
                        <c:v>-3.9780739999999999</c:v>
                      </c:pt>
                      <c:pt idx="79113">
                        <c:v>-3.9748519999999998</c:v>
                      </c:pt>
                      <c:pt idx="79114">
                        <c:v>-3.9716290000000001</c:v>
                      </c:pt>
                      <c:pt idx="79115">
                        <c:v>-3.968407</c:v>
                      </c:pt>
                      <c:pt idx="79116">
                        <c:v>-3.965185</c:v>
                      </c:pt>
                      <c:pt idx="79117">
                        <c:v>-3.9619629999999999</c:v>
                      </c:pt>
                      <c:pt idx="79118">
                        <c:v>-3.9587400000000001</c:v>
                      </c:pt>
                      <c:pt idx="79119">
                        <c:v>-3.9555180000000001</c:v>
                      </c:pt>
                      <c:pt idx="79120">
                        <c:v>-3.952296</c:v>
                      </c:pt>
                      <c:pt idx="79121">
                        <c:v>-3.949074</c:v>
                      </c:pt>
                      <c:pt idx="79122">
                        <c:v>-3.9458519999999999</c:v>
                      </c:pt>
                      <c:pt idx="79123">
                        <c:v>-3.9426290000000002</c:v>
                      </c:pt>
                      <c:pt idx="79124">
                        <c:v>-3.9394070000000001</c:v>
                      </c:pt>
                      <c:pt idx="79125">
                        <c:v>-3.936185</c:v>
                      </c:pt>
                      <c:pt idx="79126">
                        <c:v>-3.932963</c:v>
                      </c:pt>
                      <c:pt idx="79127">
                        <c:v>-3.9297409999999999</c:v>
                      </c:pt>
                      <c:pt idx="79128">
                        <c:v>-3.9265180000000002</c:v>
                      </c:pt>
                      <c:pt idx="79129">
                        <c:v>-3.9232960000000001</c:v>
                      </c:pt>
                      <c:pt idx="79130">
                        <c:v>-3.9200740000000001</c:v>
                      </c:pt>
                      <c:pt idx="79131">
                        <c:v>-3.916852</c:v>
                      </c:pt>
                      <c:pt idx="79132">
                        <c:v>-3.9136299999999999</c:v>
                      </c:pt>
                      <c:pt idx="79133">
                        <c:v>-3.9104070000000002</c:v>
                      </c:pt>
                      <c:pt idx="79134">
                        <c:v>-3.9071850000000001</c:v>
                      </c:pt>
                      <c:pt idx="79135">
                        <c:v>-3.9039630000000001</c:v>
                      </c:pt>
                      <c:pt idx="79136">
                        <c:v>-3.900741</c:v>
                      </c:pt>
                      <c:pt idx="79137">
                        <c:v>-3.8975179999999998</c:v>
                      </c:pt>
                      <c:pt idx="79138">
                        <c:v>-3.8942960000000002</c:v>
                      </c:pt>
                      <c:pt idx="79139">
                        <c:v>-3.8910740000000001</c:v>
                      </c:pt>
                      <c:pt idx="79140">
                        <c:v>-3.8878520000000001</c:v>
                      </c:pt>
                      <c:pt idx="79141">
                        <c:v>-3.8846289999999999</c:v>
                      </c:pt>
                      <c:pt idx="79142">
                        <c:v>-3.8814069999999998</c:v>
                      </c:pt>
                      <c:pt idx="79143">
                        <c:v>-3.8781850000000002</c:v>
                      </c:pt>
                      <c:pt idx="79144">
                        <c:v>-3.8749630000000002</c:v>
                      </c:pt>
                      <c:pt idx="79145">
                        <c:v>-3.8717410000000001</c:v>
                      </c:pt>
                      <c:pt idx="79146">
                        <c:v>-3.8685179999999999</c:v>
                      </c:pt>
                      <c:pt idx="79147">
                        <c:v>-3.8652959999999998</c:v>
                      </c:pt>
                      <c:pt idx="79148">
                        <c:v>-3.8620739999999998</c:v>
                      </c:pt>
                      <c:pt idx="79149">
                        <c:v>-3.8588520000000002</c:v>
                      </c:pt>
                      <c:pt idx="79150">
                        <c:v>-3.855629</c:v>
                      </c:pt>
                      <c:pt idx="79151">
                        <c:v>-3.8524069999999999</c:v>
                      </c:pt>
                      <c:pt idx="79152">
                        <c:v>-3.8491849999999999</c:v>
                      </c:pt>
                      <c:pt idx="79153">
                        <c:v>-3.8459629999999998</c:v>
                      </c:pt>
                      <c:pt idx="79154">
                        <c:v>-3.8427410000000002</c:v>
                      </c:pt>
                      <c:pt idx="79155">
                        <c:v>-3.839518</c:v>
                      </c:pt>
                      <c:pt idx="79156">
                        <c:v>-3.8362959999999999</c:v>
                      </c:pt>
                      <c:pt idx="79157">
                        <c:v>-3.8330739999999999</c:v>
                      </c:pt>
                      <c:pt idx="79158">
                        <c:v>-3.8298519999999998</c:v>
                      </c:pt>
                      <c:pt idx="79159">
                        <c:v>-3.8266290000000001</c:v>
                      </c:pt>
                      <c:pt idx="79160">
                        <c:v>-3.823407</c:v>
                      </c:pt>
                      <c:pt idx="79161">
                        <c:v>-3.8201849999999999</c:v>
                      </c:pt>
                      <c:pt idx="79162">
                        <c:v>-3.8169629999999999</c:v>
                      </c:pt>
                      <c:pt idx="79163">
                        <c:v>-3.8137400000000001</c:v>
                      </c:pt>
                      <c:pt idx="79164">
                        <c:v>-3.8105180000000001</c:v>
                      </c:pt>
                      <c:pt idx="79165">
                        <c:v>-3.807296</c:v>
                      </c:pt>
                      <c:pt idx="79166">
                        <c:v>-3.804074</c:v>
                      </c:pt>
                      <c:pt idx="79167">
                        <c:v>-3.8008519999999999</c:v>
                      </c:pt>
                      <c:pt idx="79168">
                        <c:v>-3.7976290000000001</c:v>
                      </c:pt>
                      <c:pt idx="79169">
                        <c:v>-3.7944070000000001</c:v>
                      </c:pt>
                      <c:pt idx="79170">
                        <c:v>-3.791185</c:v>
                      </c:pt>
                      <c:pt idx="79171">
                        <c:v>-3.787963</c:v>
                      </c:pt>
                      <c:pt idx="79172">
                        <c:v>-3.7847400000000002</c:v>
                      </c:pt>
                      <c:pt idx="79173">
                        <c:v>-3.7815180000000002</c:v>
                      </c:pt>
                      <c:pt idx="79174">
                        <c:v>-3.7782960000000001</c:v>
                      </c:pt>
                      <c:pt idx="79175">
                        <c:v>-3.775074</c:v>
                      </c:pt>
                      <c:pt idx="79176">
                        <c:v>-3.771852</c:v>
                      </c:pt>
                      <c:pt idx="79177">
                        <c:v>-3.7686299999999999</c:v>
                      </c:pt>
                      <c:pt idx="79178">
                        <c:v>-3.7654070000000002</c:v>
                      </c:pt>
                      <c:pt idx="79179">
                        <c:v>-3.7621850000000001</c:v>
                      </c:pt>
                      <c:pt idx="79180">
                        <c:v>-3.7589630000000001</c:v>
                      </c:pt>
                      <c:pt idx="79181">
                        <c:v>-3.755741</c:v>
                      </c:pt>
                      <c:pt idx="79182">
                        <c:v>-3.7525179999999998</c:v>
                      </c:pt>
                      <c:pt idx="79183">
                        <c:v>-3.7492960000000002</c:v>
                      </c:pt>
                      <c:pt idx="79184">
                        <c:v>-3.7460740000000001</c:v>
                      </c:pt>
                      <c:pt idx="79185">
                        <c:v>-3.7428520000000001</c:v>
                      </c:pt>
                      <c:pt idx="79186">
                        <c:v>-3.73963</c:v>
                      </c:pt>
                      <c:pt idx="79187">
                        <c:v>-3.7364069999999998</c:v>
                      </c:pt>
                      <c:pt idx="79188">
                        <c:v>-3.7331850000000002</c:v>
                      </c:pt>
                      <c:pt idx="79189">
                        <c:v>-3.7299630000000001</c:v>
                      </c:pt>
                      <c:pt idx="79190">
                        <c:v>-3.7267410000000001</c:v>
                      </c:pt>
                      <c:pt idx="79191">
                        <c:v>-3.7235179999999999</c:v>
                      </c:pt>
                      <c:pt idx="79192">
                        <c:v>-3.7202959999999998</c:v>
                      </c:pt>
                      <c:pt idx="79193">
                        <c:v>-3.7170740000000002</c:v>
                      </c:pt>
                      <c:pt idx="79194">
                        <c:v>-3.7138520000000002</c:v>
                      </c:pt>
                      <c:pt idx="79195">
                        <c:v>-3.710629</c:v>
                      </c:pt>
                      <c:pt idx="79196">
                        <c:v>-3.7074069999999999</c:v>
                      </c:pt>
                      <c:pt idx="79197">
                        <c:v>-3.7041849999999998</c:v>
                      </c:pt>
                      <c:pt idx="79198">
                        <c:v>-3.7009629999999998</c:v>
                      </c:pt>
                      <c:pt idx="79199">
                        <c:v>-3.6977410000000002</c:v>
                      </c:pt>
                      <c:pt idx="79200">
                        <c:v>-3.694518</c:v>
                      </c:pt>
                      <c:pt idx="79201">
                        <c:v>-3.6912959999999999</c:v>
                      </c:pt>
                      <c:pt idx="79202">
                        <c:v>-3.6880739999999999</c:v>
                      </c:pt>
                      <c:pt idx="79203">
                        <c:v>-3.6848519999999998</c:v>
                      </c:pt>
                      <c:pt idx="79204">
                        <c:v>-3.681629</c:v>
                      </c:pt>
                      <c:pt idx="79205">
                        <c:v>-3.678407</c:v>
                      </c:pt>
                      <c:pt idx="79206">
                        <c:v>-3.6751849999999999</c:v>
                      </c:pt>
                      <c:pt idx="79207">
                        <c:v>-3.6719629999999999</c:v>
                      </c:pt>
                      <c:pt idx="79208">
                        <c:v>-3.6687409999999998</c:v>
                      </c:pt>
                      <c:pt idx="79209">
                        <c:v>-3.6655180000000001</c:v>
                      </c:pt>
                      <c:pt idx="79210">
                        <c:v>-3.662296</c:v>
                      </c:pt>
                      <c:pt idx="79211">
                        <c:v>-3.6590739999999999</c:v>
                      </c:pt>
                      <c:pt idx="79212">
                        <c:v>-3.6558519999999999</c:v>
                      </c:pt>
                      <c:pt idx="79213">
                        <c:v>-3.6526290000000001</c:v>
                      </c:pt>
                      <c:pt idx="79214">
                        <c:v>-3.6494070000000001</c:v>
                      </c:pt>
                      <c:pt idx="79215">
                        <c:v>-3.646185</c:v>
                      </c:pt>
                      <c:pt idx="79216">
                        <c:v>-3.642963</c:v>
                      </c:pt>
                      <c:pt idx="79217">
                        <c:v>-3.6397400000000002</c:v>
                      </c:pt>
                      <c:pt idx="79218">
                        <c:v>-3.6365180000000001</c:v>
                      </c:pt>
                      <c:pt idx="79219">
                        <c:v>-3.6332960000000001</c:v>
                      </c:pt>
                      <c:pt idx="79220">
                        <c:v>-3.630074</c:v>
                      </c:pt>
                      <c:pt idx="79221">
                        <c:v>-3.626852</c:v>
                      </c:pt>
                      <c:pt idx="79222">
                        <c:v>-3.6236299999999999</c:v>
                      </c:pt>
                      <c:pt idx="79223">
                        <c:v>-3.6204070000000002</c:v>
                      </c:pt>
                      <c:pt idx="79224">
                        <c:v>-3.6171850000000001</c:v>
                      </c:pt>
                      <c:pt idx="79225">
                        <c:v>-3.613963</c:v>
                      </c:pt>
                      <c:pt idx="79226">
                        <c:v>-3.610741</c:v>
                      </c:pt>
                      <c:pt idx="79227">
                        <c:v>-3.6075179999999998</c:v>
                      </c:pt>
                      <c:pt idx="79228">
                        <c:v>-3.6042960000000002</c:v>
                      </c:pt>
                      <c:pt idx="79229">
                        <c:v>-3.6010740000000001</c:v>
                      </c:pt>
                      <c:pt idx="79230">
                        <c:v>-3.5978520000000001</c:v>
                      </c:pt>
                      <c:pt idx="79231">
                        <c:v>-3.59463</c:v>
                      </c:pt>
                      <c:pt idx="79232">
                        <c:v>-3.5914069999999998</c:v>
                      </c:pt>
                      <c:pt idx="79233">
                        <c:v>-3.5881850000000002</c:v>
                      </c:pt>
                      <c:pt idx="79234">
                        <c:v>-3.5849630000000001</c:v>
                      </c:pt>
                      <c:pt idx="79235">
                        <c:v>-3.5817410000000001</c:v>
                      </c:pt>
                      <c:pt idx="79236">
                        <c:v>-3.5785179999999999</c:v>
                      </c:pt>
                      <c:pt idx="79237">
                        <c:v>-3.5752959999999998</c:v>
                      </c:pt>
                      <c:pt idx="79238">
                        <c:v>-3.5720740000000002</c:v>
                      </c:pt>
                      <c:pt idx="79239">
                        <c:v>-3.5688520000000001</c:v>
                      </c:pt>
                      <c:pt idx="79240">
                        <c:v>-3.5656289999999999</c:v>
                      </c:pt>
                      <c:pt idx="79241">
                        <c:v>-3.5624069999999999</c:v>
                      </c:pt>
                      <c:pt idx="79242">
                        <c:v>-3.5591849999999998</c:v>
                      </c:pt>
                      <c:pt idx="79243">
                        <c:v>-3.5559630000000002</c:v>
                      </c:pt>
                      <c:pt idx="79244">
                        <c:v>-3.5527410000000001</c:v>
                      </c:pt>
                      <c:pt idx="79245">
                        <c:v>-3.549518</c:v>
                      </c:pt>
                      <c:pt idx="79246">
                        <c:v>-3.5462959999999999</c:v>
                      </c:pt>
                      <c:pt idx="79247">
                        <c:v>-3.5430739999999998</c:v>
                      </c:pt>
                      <c:pt idx="79248">
                        <c:v>-3.5398520000000002</c:v>
                      </c:pt>
                      <c:pt idx="79249">
                        <c:v>-3.536629</c:v>
                      </c:pt>
                      <c:pt idx="79250">
                        <c:v>-3.533407</c:v>
                      </c:pt>
                      <c:pt idx="79251">
                        <c:v>-3.5301849999999999</c:v>
                      </c:pt>
                      <c:pt idx="79252">
                        <c:v>-3.5269629999999998</c:v>
                      </c:pt>
                      <c:pt idx="79253">
                        <c:v>-3.5237409999999998</c:v>
                      </c:pt>
                      <c:pt idx="79254">
                        <c:v>-3.520518</c:v>
                      </c:pt>
                      <c:pt idx="79255">
                        <c:v>-3.517296</c:v>
                      </c:pt>
                      <c:pt idx="79256">
                        <c:v>-3.5140739999999999</c:v>
                      </c:pt>
                      <c:pt idx="79257">
                        <c:v>-3.5108519999999999</c:v>
                      </c:pt>
                      <c:pt idx="79258">
                        <c:v>-3.5076290000000001</c:v>
                      </c:pt>
                      <c:pt idx="79259">
                        <c:v>-3.504407</c:v>
                      </c:pt>
                      <c:pt idx="79260">
                        <c:v>-3.501185</c:v>
                      </c:pt>
                      <c:pt idx="79261">
                        <c:v>-3.4979629999999999</c:v>
                      </c:pt>
                      <c:pt idx="79262">
                        <c:v>-3.4947400000000002</c:v>
                      </c:pt>
                      <c:pt idx="79263">
                        <c:v>-3.4915180000000001</c:v>
                      </c:pt>
                      <c:pt idx="79264">
                        <c:v>-3.4882960000000001</c:v>
                      </c:pt>
                      <c:pt idx="79265">
                        <c:v>-3.485074</c:v>
                      </c:pt>
                      <c:pt idx="79266">
                        <c:v>-3.4818519999999999</c:v>
                      </c:pt>
                      <c:pt idx="79267">
                        <c:v>-3.4786290000000002</c:v>
                      </c:pt>
                      <c:pt idx="79268">
                        <c:v>-3.4754070000000001</c:v>
                      </c:pt>
                      <c:pt idx="79269">
                        <c:v>-3.4721850000000001</c:v>
                      </c:pt>
                      <c:pt idx="79270">
                        <c:v>-3.468963</c:v>
                      </c:pt>
                      <c:pt idx="79271">
                        <c:v>-3.465741</c:v>
                      </c:pt>
                      <c:pt idx="79272">
                        <c:v>-3.4625180000000002</c:v>
                      </c:pt>
                      <c:pt idx="79273">
                        <c:v>-3.4592960000000001</c:v>
                      </c:pt>
                      <c:pt idx="79274">
                        <c:v>-3.4560740000000001</c:v>
                      </c:pt>
                      <c:pt idx="79275">
                        <c:v>-3.452852</c:v>
                      </c:pt>
                      <c:pt idx="79276">
                        <c:v>-3.44963</c:v>
                      </c:pt>
                      <c:pt idx="79277">
                        <c:v>-3.4464070000000002</c:v>
                      </c:pt>
                      <c:pt idx="79278">
                        <c:v>-3.4431850000000002</c:v>
                      </c:pt>
                      <c:pt idx="79279">
                        <c:v>-3.4399630000000001</c:v>
                      </c:pt>
                      <c:pt idx="79280">
                        <c:v>-3.436741</c:v>
                      </c:pt>
                      <c:pt idx="79281">
                        <c:v>-3.4335179999999998</c:v>
                      </c:pt>
                      <c:pt idx="79282">
                        <c:v>-3.4302959999999998</c:v>
                      </c:pt>
                      <c:pt idx="79283">
                        <c:v>-3.4270740000000002</c:v>
                      </c:pt>
                      <c:pt idx="79284">
                        <c:v>-3.4238520000000001</c:v>
                      </c:pt>
                      <c:pt idx="79285">
                        <c:v>-3.4206300000000001</c:v>
                      </c:pt>
                      <c:pt idx="79286">
                        <c:v>-3.4174069999999999</c:v>
                      </c:pt>
                      <c:pt idx="79287">
                        <c:v>-3.4141849999999998</c:v>
                      </c:pt>
                      <c:pt idx="79288">
                        <c:v>-3.4109630000000002</c:v>
                      </c:pt>
                      <c:pt idx="79289">
                        <c:v>-3.4077410000000001</c:v>
                      </c:pt>
                      <c:pt idx="79290">
                        <c:v>-3.4045179999999999</c:v>
                      </c:pt>
                      <c:pt idx="79291">
                        <c:v>-3.4012959999999999</c:v>
                      </c:pt>
                      <c:pt idx="79292">
                        <c:v>-3.3980739999999998</c:v>
                      </c:pt>
                      <c:pt idx="79293">
                        <c:v>-3.3948520000000002</c:v>
                      </c:pt>
                      <c:pt idx="79294">
                        <c:v>-3.391629</c:v>
                      </c:pt>
                      <c:pt idx="79295">
                        <c:v>-3.3884069999999999</c:v>
                      </c:pt>
                      <c:pt idx="79296">
                        <c:v>-3.3851849999999999</c:v>
                      </c:pt>
                      <c:pt idx="79297">
                        <c:v>-3.3819629999999998</c:v>
                      </c:pt>
                      <c:pt idx="79298">
                        <c:v>-3.3787410000000002</c:v>
                      </c:pt>
                      <c:pt idx="79299">
                        <c:v>-3.375518</c:v>
                      </c:pt>
                      <c:pt idx="79300">
                        <c:v>-3.372296</c:v>
                      </c:pt>
                      <c:pt idx="79301">
                        <c:v>-3.3690739999999999</c:v>
                      </c:pt>
                      <c:pt idx="79302">
                        <c:v>-3.3658519999999998</c:v>
                      </c:pt>
                      <c:pt idx="79303">
                        <c:v>-3.3626290000000001</c:v>
                      </c:pt>
                      <c:pt idx="79304">
                        <c:v>-3.359407</c:v>
                      </c:pt>
                      <c:pt idx="79305">
                        <c:v>-3.356185</c:v>
                      </c:pt>
                      <c:pt idx="79306">
                        <c:v>-3.3529629999999999</c:v>
                      </c:pt>
                      <c:pt idx="79307">
                        <c:v>-3.3497409999999999</c:v>
                      </c:pt>
                      <c:pt idx="79308">
                        <c:v>-3.3465180000000001</c:v>
                      </c:pt>
                      <c:pt idx="79309">
                        <c:v>-3.343296</c:v>
                      </c:pt>
                      <c:pt idx="79310">
                        <c:v>-3.340074</c:v>
                      </c:pt>
                      <c:pt idx="79311">
                        <c:v>-3.3368519999999999</c:v>
                      </c:pt>
                      <c:pt idx="79312">
                        <c:v>-3.3336290000000002</c:v>
                      </c:pt>
                      <c:pt idx="79313">
                        <c:v>-3.3304070000000001</c:v>
                      </c:pt>
                      <c:pt idx="79314">
                        <c:v>-3.3271850000000001</c:v>
                      </c:pt>
                      <c:pt idx="79315">
                        <c:v>-3.323963</c:v>
                      </c:pt>
                      <c:pt idx="79316">
                        <c:v>-3.3207399999999998</c:v>
                      </c:pt>
                      <c:pt idx="79317">
                        <c:v>-3.3175180000000002</c:v>
                      </c:pt>
                      <c:pt idx="79318">
                        <c:v>-3.3142960000000001</c:v>
                      </c:pt>
                      <c:pt idx="79319">
                        <c:v>-3.3110740000000001</c:v>
                      </c:pt>
                      <c:pt idx="79320">
                        <c:v>-3.307852</c:v>
                      </c:pt>
                      <c:pt idx="79321">
                        <c:v>-3.30463</c:v>
                      </c:pt>
                      <c:pt idx="79322">
                        <c:v>-3.3014070000000002</c:v>
                      </c:pt>
                      <c:pt idx="79323">
                        <c:v>-3.2981850000000001</c:v>
                      </c:pt>
                      <c:pt idx="79324">
                        <c:v>-3.2949630000000001</c:v>
                      </c:pt>
                      <c:pt idx="79325">
                        <c:v>-3.291741</c:v>
                      </c:pt>
                      <c:pt idx="79326">
                        <c:v>-3.2885179999999998</c:v>
                      </c:pt>
                      <c:pt idx="79327">
                        <c:v>-3.2852960000000002</c:v>
                      </c:pt>
                      <c:pt idx="79328">
                        <c:v>-3.2820740000000002</c:v>
                      </c:pt>
                      <c:pt idx="79329">
                        <c:v>-3.2788520000000001</c:v>
                      </c:pt>
                      <c:pt idx="79330">
                        <c:v>-3.27563</c:v>
                      </c:pt>
                      <c:pt idx="79331">
                        <c:v>-3.2724069999999998</c:v>
                      </c:pt>
                      <c:pt idx="79332">
                        <c:v>-3.2691849999999998</c:v>
                      </c:pt>
                      <c:pt idx="79333">
                        <c:v>-3.2659630000000002</c:v>
                      </c:pt>
                      <c:pt idx="79334">
                        <c:v>-3.2627410000000001</c:v>
                      </c:pt>
                      <c:pt idx="79335">
                        <c:v>-3.2595179999999999</c:v>
                      </c:pt>
                      <c:pt idx="79336">
                        <c:v>-3.2562959999999999</c:v>
                      </c:pt>
                      <c:pt idx="79337">
                        <c:v>-3.2530739999999998</c:v>
                      </c:pt>
                      <c:pt idx="79338">
                        <c:v>-3.2498520000000002</c:v>
                      </c:pt>
                      <c:pt idx="79339">
                        <c:v>-3.246629</c:v>
                      </c:pt>
                      <c:pt idx="79340">
                        <c:v>-3.2434069999999999</c:v>
                      </c:pt>
                      <c:pt idx="79341">
                        <c:v>-3.2401849999999999</c:v>
                      </c:pt>
                      <c:pt idx="79342">
                        <c:v>-3.2369629999999998</c:v>
                      </c:pt>
                      <c:pt idx="79343">
                        <c:v>-3.2337410000000002</c:v>
                      </c:pt>
                      <c:pt idx="79344">
                        <c:v>-3.230518</c:v>
                      </c:pt>
                      <c:pt idx="79345">
                        <c:v>-3.2272959999999999</c:v>
                      </c:pt>
                      <c:pt idx="79346">
                        <c:v>-3.2240739999999999</c:v>
                      </c:pt>
                      <c:pt idx="79347">
                        <c:v>-3.2208519999999998</c:v>
                      </c:pt>
                      <c:pt idx="79348">
                        <c:v>-3.2176290000000001</c:v>
                      </c:pt>
                      <c:pt idx="79349">
                        <c:v>-3.214407</c:v>
                      </c:pt>
                      <c:pt idx="79350">
                        <c:v>-3.211185</c:v>
                      </c:pt>
                      <c:pt idx="79351">
                        <c:v>-3.2079629999999999</c:v>
                      </c:pt>
                      <c:pt idx="79352">
                        <c:v>-3.2047409999999998</c:v>
                      </c:pt>
                      <c:pt idx="79353">
                        <c:v>-3.2015180000000001</c:v>
                      </c:pt>
                      <c:pt idx="79354">
                        <c:v>-3.198296</c:v>
                      </c:pt>
                      <c:pt idx="79355">
                        <c:v>-3.195074</c:v>
                      </c:pt>
                      <c:pt idx="79356">
                        <c:v>-3.1918519999999999</c:v>
                      </c:pt>
                      <c:pt idx="79357">
                        <c:v>-3.1886290000000002</c:v>
                      </c:pt>
                      <c:pt idx="79358">
                        <c:v>-3.1854070000000001</c:v>
                      </c:pt>
                      <c:pt idx="79359">
                        <c:v>-3.182185</c:v>
                      </c:pt>
                      <c:pt idx="79360">
                        <c:v>-3.178963</c:v>
                      </c:pt>
                      <c:pt idx="79361">
                        <c:v>-3.1757399999999998</c:v>
                      </c:pt>
                      <c:pt idx="79362">
                        <c:v>-3.1725180000000002</c:v>
                      </c:pt>
                      <c:pt idx="79363">
                        <c:v>-3.1692960000000001</c:v>
                      </c:pt>
                      <c:pt idx="79364">
                        <c:v>-3.1660740000000001</c:v>
                      </c:pt>
                      <c:pt idx="79365">
                        <c:v>-3.162852</c:v>
                      </c:pt>
                      <c:pt idx="79366">
                        <c:v>-3.1596289999999998</c:v>
                      </c:pt>
                      <c:pt idx="79367">
                        <c:v>-3.1564070000000002</c:v>
                      </c:pt>
                      <c:pt idx="79368">
                        <c:v>-3.1531850000000001</c:v>
                      </c:pt>
                      <c:pt idx="79369">
                        <c:v>-3.1499630000000001</c:v>
                      </c:pt>
                      <c:pt idx="79370">
                        <c:v>-3.146741</c:v>
                      </c:pt>
                      <c:pt idx="79371">
                        <c:v>-3.1435179999999998</c:v>
                      </c:pt>
                      <c:pt idx="79372">
                        <c:v>-3.1402960000000002</c:v>
                      </c:pt>
                      <c:pt idx="79373">
                        <c:v>-3.1370740000000001</c:v>
                      </c:pt>
                      <c:pt idx="79374">
                        <c:v>-3.1338520000000001</c:v>
                      </c:pt>
                      <c:pt idx="79375">
                        <c:v>-3.13063</c:v>
                      </c:pt>
                      <c:pt idx="79376">
                        <c:v>-3.1274069999999998</c:v>
                      </c:pt>
                      <c:pt idx="79377">
                        <c:v>-3.1241850000000002</c:v>
                      </c:pt>
                      <c:pt idx="79378">
                        <c:v>-3.1209630000000002</c:v>
                      </c:pt>
                      <c:pt idx="79379">
                        <c:v>-3.1177410000000001</c:v>
                      </c:pt>
                      <c:pt idx="79380">
                        <c:v>-3.1145179999999999</c:v>
                      </c:pt>
                      <c:pt idx="79381">
                        <c:v>-3.1112959999999998</c:v>
                      </c:pt>
                      <c:pt idx="79382">
                        <c:v>-3.1080739999999998</c:v>
                      </c:pt>
                      <c:pt idx="79383">
                        <c:v>-3.1048520000000002</c:v>
                      </c:pt>
                      <c:pt idx="79384">
                        <c:v>-3.101629</c:v>
                      </c:pt>
                      <c:pt idx="79385">
                        <c:v>-3.0984069999999999</c:v>
                      </c:pt>
                      <c:pt idx="79386">
                        <c:v>-3.0951849999999999</c:v>
                      </c:pt>
                      <c:pt idx="79387">
                        <c:v>-3.0919629999999998</c:v>
                      </c:pt>
                      <c:pt idx="79388">
                        <c:v>-3.0887410000000002</c:v>
                      </c:pt>
                      <c:pt idx="79389">
                        <c:v>-3.085518</c:v>
                      </c:pt>
                      <c:pt idx="79390">
                        <c:v>-3.0822959999999999</c:v>
                      </c:pt>
                      <c:pt idx="79391">
                        <c:v>-3.0790739999999999</c:v>
                      </c:pt>
                      <c:pt idx="79392">
                        <c:v>-3.0758519999999998</c:v>
                      </c:pt>
                      <c:pt idx="79393">
                        <c:v>-3.0726290000000001</c:v>
                      </c:pt>
                      <c:pt idx="79394">
                        <c:v>-3.069407</c:v>
                      </c:pt>
                      <c:pt idx="79395">
                        <c:v>-3.0661849999999999</c:v>
                      </c:pt>
                      <c:pt idx="79396">
                        <c:v>-3.0629629999999999</c:v>
                      </c:pt>
                      <c:pt idx="79397">
                        <c:v>-3.0597409999999998</c:v>
                      </c:pt>
                      <c:pt idx="79398">
                        <c:v>-3.0565180000000001</c:v>
                      </c:pt>
                      <c:pt idx="79399">
                        <c:v>-3.053296</c:v>
                      </c:pt>
                      <c:pt idx="79400">
                        <c:v>-3.050074</c:v>
                      </c:pt>
                      <c:pt idx="79401">
                        <c:v>-3.0468519999999999</c:v>
                      </c:pt>
                      <c:pt idx="79402">
                        <c:v>-3.0436290000000001</c:v>
                      </c:pt>
                      <c:pt idx="79403">
                        <c:v>-3.0404070000000001</c:v>
                      </c:pt>
                      <c:pt idx="79404">
                        <c:v>-3.037185</c:v>
                      </c:pt>
                      <c:pt idx="79405">
                        <c:v>-3.033963</c:v>
                      </c:pt>
                      <c:pt idx="79406">
                        <c:v>-3.0307400000000002</c:v>
                      </c:pt>
                      <c:pt idx="79407">
                        <c:v>-3.0275180000000002</c:v>
                      </c:pt>
                      <c:pt idx="79408">
                        <c:v>-3.0242960000000001</c:v>
                      </c:pt>
                      <c:pt idx="79409">
                        <c:v>-3.021074</c:v>
                      </c:pt>
                      <c:pt idx="79410">
                        <c:v>-3.017852</c:v>
                      </c:pt>
                      <c:pt idx="79411">
                        <c:v>-3.0146289999999998</c:v>
                      </c:pt>
                      <c:pt idx="79412">
                        <c:v>-3.0114070000000002</c:v>
                      </c:pt>
                      <c:pt idx="79413">
                        <c:v>-3.0081850000000001</c:v>
                      </c:pt>
                      <c:pt idx="79414">
                        <c:v>-3.0049630000000001</c:v>
                      </c:pt>
                      <c:pt idx="79415">
                        <c:v>-3.0017399999999999</c:v>
                      </c:pt>
                      <c:pt idx="79416">
                        <c:v>-2.9985179999999998</c:v>
                      </c:pt>
                      <c:pt idx="79417">
                        <c:v>-2.9952960000000002</c:v>
                      </c:pt>
                      <c:pt idx="79418">
                        <c:v>-2.9920740000000001</c:v>
                      </c:pt>
                      <c:pt idx="79419">
                        <c:v>-2.9888520000000001</c:v>
                      </c:pt>
                      <c:pt idx="79420">
                        <c:v>-2.98563</c:v>
                      </c:pt>
                      <c:pt idx="79421">
                        <c:v>-2.9824069999999998</c:v>
                      </c:pt>
                      <c:pt idx="79422">
                        <c:v>-2.9791850000000002</c:v>
                      </c:pt>
                      <c:pt idx="79423">
                        <c:v>-2.9759630000000001</c:v>
                      </c:pt>
                      <c:pt idx="79424">
                        <c:v>-2.9727410000000001</c:v>
                      </c:pt>
                      <c:pt idx="79425">
                        <c:v>-2.9695179999999999</c:v>
                      </c:pt>
                      <c:pt idx="79426">
                        <c:v>-2.9662959999999998</c:v>
                      </c:pt>
                      <c:pt idx="79427">
                        <c:v>-2.9630740000000002</c:v>
                      </c:pt>
                      <c:pt idx="79428">
                        <c:v>-2.9598520000000001</c:v>
                      </c:pt>
                      <c:pt idx="79429">
                        <c:v>-2.9566300000000001</c:v>
                      </c:pt>
                      <c:pt idx="79430">
                        <c:v>-2.9534069999999999</c:v>
                      </c:pt>
                      <c:pt idx="79431">
                        <c:v>-2.9501849999999998</c:v>
                      </c:pt>
                      <c:pt idx="79432">
                        <c:v>-2.9469630000000002</c:v>
                      </c:pt>
                      <c:pt idx="79433">
                        <c:v>-2.9437410000000002</c:v>
                      </c:pt>
                      <c:pt idx="79434">
                        <c:v>-2.940518</c:v>
                      </c:pt>
                      <c:pt idx="79435">
                        <c:v>-2.9372959999999999</c:v>
                      </c:pt>
                      <c:pt idx="79436">
                        <c:v>-2.9340739999999998</c:v>
                      </c:pt>
                      <c:pt idx="79437">
                        <c:v>-2.9308519999999998</c:v>
                      </c:pt>
                      <c:pt idx="79438">
                        <c:v>-2.927629</c:v>
                      </c:pt>
                      <c:pt idx="79439">
                        <c:v>-2.924407</c:v>
                      </c:pt>
                      <c:pt idx="79440">
                        <c:v>-2.9211849999999999</c:v>
                      </c:pt>
                      <c:pt idx="79441">
                        <c:v>-2.9179629999999999</c:v>
                      </c:pt>
                      <c:pt idx="79442">
                        <c:v>-2.9147409999999998</c:v>
                      </c:pt>
                      <c:pt idx="79443">
                        <c:v>-2.9115180000000001</c:v>
                      </c:pt>
                      <c:pt idx="79444">
                        <c:v>-2.908296</c:v>
                      </c:pt>
                      <c:pt idx="79445">
                        <c:v>-2.9050739999999999</c:v>
                      </c:pt>
                      <c:pt idx="79446">
                        <c:v>-2.9018519999999999</c:v>
                      </c:pt>
                      <c:pt idx="79447">
                        <c:v>-2.8986290000000001</c:v>
                      </c:pt>
                      <c:pt idx="79448">
                        <c:v>-2.8954070000000001</c:v>
                      </c:pt>
                      <c:pt idx="79449">
                        <c:v>-2.892185</c:v>
                      </c:pt>
                      <c:pt idx="79450">
                        <c:v>-2.8889629999999999</c:v>
                      </c:pt>
                      <c:pt idx="79451">
                        <c:v>-2.8857409999999999</c:v>
                      </c:pt>
                      <c:pt idx="79452">
                        <c:v>-2.8825180000000001</c:v>
                      </c:pt>
                      <c:pt idx="79453">
                        <c:v>-2.8792960000000001</c:v>
                      </c:pt>
                      <c:pt idx="79454">
                        <c:v>-2.876074</c:v>
                      </c:pt>
                      <c:pt idx="79455">
                        <c:v>-2.872852</c:v>
                      </c:pt>
                      <c:pt idx="79456">
                        <c:v>-2.8696290000000002</c:v>
                      </c:pt>
                      <c:pt idx="79457">
                        <c:v>-2.8664070000000001</c:v>
                      </c:pt>
                      <c:pt idx="79458">
                        <c:v>-2.8631850000000001</c:v>
                      </c:pt>
                      <c:pt idx="79459">
                        <c:v>-2.859963</c:v>
                      </c:pt>
                      <c:pt idx="79460">
                        <c:v>-2.8567399999999998</c:v>
                      </c:pt>
                      <c:pt idx="79461">
                        <c:v>-2.8535180000000002</c:v>
                      </c:pt>
                      <c:pt idx="79462">
                        <c:v>-2.8502960000000002</c:v>
                      </c:pt>
                      <c:pt idx="79463">
                        <c:v>-2.8470740000000001</c:v>
                      </c:pt>
                      <c:pt idx="79464">
                        <c:v>-2.843852</c:v>
                      </c:pt>
                      <c:pt idx="79465">
                        <c:v>-2.8406289999999998</c:v>
                      </c:pt>
                      <c:pt idx="79466">
                        <c:v>-2.8374069999999998</c:v>
                      </c:pt>
                      <c:pt idx="79467">
                        <c:v>-2.8341850000000002</c:v>
                      </c:pt>
                      <c:pt idx="79468">
                        <c:v>-2.8309630000000001</c:v>
                      </c:pt>
                      <c:pt idx="79469">
                        <c:v>-2.8277410000000001</c:v>
                      </c:pt>
                      <c:pt idx="79470">
                        <c:v>-2.8245179999999999</c:v>
                      </c:pt>
                      <c:pt idx="79471">
                        <c:v>-2.8212959999999998</c:v>
                      </c:pt>
                      <c:pt idx="79472">
                        <c:v>-2.8180740000000002</c:v>
                      </c:pt>
                      <c:pt idx="79473">
                        <c:v>-2.8148520000000001</c:v>
                      </c:pt>
                      <c:pt idx="79474">
                        <c:v>-2.8116300000000001</c:v>
                      </c:pt>
                      <c:pt idx="79475">
                        <c:v>-2.8084069999999999</c:v>
                      </c:pt>
                      <c:pt idx="79476">
                        <c:v>-2.8051849999999998</c:v>
                      </c:pt>
                      <c:pt idx="79477">
                        <c:v>-2.8019630000000002</c:v>
                      </c:pt>
                      <c:pt idx="79478">
                        <c:v>-2.7987410000000001</c:v>
                      </c:pt>
                      <c:pt idx="79479">
                        <c:v>-2.7955179999999999</c:v>
                      </c:pt>
                      <c:pt idx="79480">
                        <c:v>-2.7922959999999999</c:v>
                      </c:pt>
                      <c:pt idx="79481">
                        <c:v>-2.7890739999999998</c:v>
                      </c:pt>
                      <c:pt idx="79482">
                        <c:v>-2.7858520000000002</c:v>
                      </c:pt>
                      <c:pt idx="79483">
                        <c:v>-2.782629</c:v>
                      </c:pt>
                      <c:pt idx="79484">
                        <c:v>-2.779407</c:v>
                      </c:pt>
                      <c:pt idx="79485">
                        <c:v>-2.7761849999999999</c:v>
                      </c:pt>
                      <c:pt idx="79486">
                        <c:v>-2.7729629999999998</c:v>
                      </c:pt>
                      <c:pt idx="79487">
                        <c:v>-2.7697409999999998</c:v>
                      </c:pt>
                      <c:pt idx="79488">
                        <c:v>-2.766518</c:v>
                      </c:pt>
                      <c:pt idx="79489">
                        <c:v>-2.763296</c:v>
                      </c:pt>
                      <c:pt idx="79490">
                        <c:v>-2.7600739999999999</c:v>
                      </c:pt>
                      <c:pt idx="79491">
                        <c:v>-2.7568519999999999</c:v>
                      </c:pt>
                      <c:pt idx="79492">
                        <c:v>-2.7536290000000001</c:v>
                      </c:pt>
                      <c:pt idx="79493">
                        <c:v>-2.750407</c:v>
                      </c:pt>
                      <c:pt idx="79494">
                        <c:v>-2.747185</c:v>
                      </c:pt>
                      <c:pt idx="79495">
                        <c:v>-2.7439629999999999</c:v>
                      </c:pt>
                      <c:pt idx="79496">
                        <c:v>-2.7407409999999999</c:v>
                      </c:pt>
                      <c:pt idx="79497">
                        <c:v>-2.7375180000000001</c:v>
                      </c:pt>
                      <c:pt idx="79498">
                        <c:v>-2.7342960000000001</c:v>
                      </c:pt>
                      <c:pt idx="79499">
                        <c:v>-2.731074</c:v>
                      </c:pt>
                      <c:pt idx="79500">
                        <c:v>-2.7278519999999999</c:v>
                      </c:pt>
                      <c:pt idx="79501">
                        <c:v>-2.7246290000000002</c:v>
                      </c:pt>
                      <c:pt idx="79502">
                        <c:v>-2.7214070000000001</c:v>
                      </c:pt>
                      <c:pt idx="79503">
                        <c:v>-2.7181850000000001</c:v>
                      </c:pt>
                      <c:pt idx="79504">
                        <c:v>-2.714963</c:v>
                      </c:pt>
                      <c:pt idx="79505">
                        <c:v>-2.7117399999999998</c:v>
                      </c:pt>
                      <c:pt idx="79506">
                        <c:v>-2.7085180000000002</c:v>
                      </c:pt>
                      <c:pt idx="79507">
                        <c:v>-2.7052960000000001</c:v>
                      </c:pt>
                      <c:pt idx="79508">
                        <c:v>-2.7020740000000001</c:v>
                      </c:pt>
                      <c:pt idx="79509">
                        <c:v>-2.698852</c:v>
                      </c:pt>
                      <c:pt idx="79510">
                        <c:v>-2.6956289999999998</c:v>
                      </c:pt>
                      <c:pt idx="79511">
                        <c:v>-2.6924070000000002</c:v>
                      </c:pt>
                      <c:pt idx="79512">
                        <c:v>-2.6891850000000002</c:v>
                      </c:pt>
                      <c:pt idx="79513">
                        <c:v>-2.6859630000000001</c:v>
                      </c:pt>
                      <c:pt idx="79514">
                        <c:v>-2.6827399999999999</c:v>
                      </c:pt>
                      <c:pt idx="79515">
                        <c:v>-2.6795179999999998</c:v>
                      </c:pt>
                      <c:pt idx="79516">
                        <c:v>-2.6762959999999998</c:v>
                      </c:pt>
                      <c:pt idx="79517">
                        <c:v>-2.6730740000000002</c:v>
                      </c:pt>
                      <c:pt idx="79518">
                        <c:v>-2.6698520000000001</c:v>
                      </c:pt>
                      <c:pt idx="79519">
                        <c:v>-2.6666300000000001</c:v>
                      </c:pt>
                      <c:pt idx="79520">
                        <c:v>-2.6634069999999999</c:v>
                      </c:pt>
                      <c:pt idx="79521">
                        <c:v>-2.6601849999999998</c:v>
                      </c:pt>
                      <c:pt idx="79522">
                        <c:v>-2.6569630000000002</c:v>
                      </c:pt>
                      <c:pt idx="79523">
                        <c:v>-2.6537410000000001</c:v>
                      </c:pt>
                      <c:pt idx="79524">
                        <c:v>-2.6505179999999999</c:v>
                      </c:pt>
                      <c:pt idx="79525">
                        <c:v>-2.6472959999999999</c:v>
                      </c:pt>
                      <c:pt idx="79526">
                        <c:v>-2.6440739999999998</c:v>
                      </c:pt>
                      <c:pt idx="79527">
                        <c:v>-2.6408520000000002</c:v>
                      </c:pt>
                      <c:pt idx="79528">
                        <c:v>-2.6376300000000001</c:v>
                      </c:pt>
                      <c:pt idx="79529">
                        <c:v>-2.6344069999999999</c:v>
                      </c:pt>
                      <c:pt idx="79530">
                        <c:v>-2.6311849999999999</c:v>
                      </c:pt>
                      <c:pt idx="79531">
                        <c:v>-2.6279629999999998</c:v>
                      </c:pt>
                      <c:pt idx="79532">
                        <c:v>-2.6247410000000002</c:v>
                      </c:pt>
                      <c:pt idx="79533">
                        <c:v>-2.621518</c:v>
                      </c:pt>
                      <c:pt idx="79534">
                        <c:v>-2.618296</c:v>
                      </c:pt>
                      <c:pt idx="79535">
                        <c:v>-2.6150739999999999</c:v>
                      </c:pt>
                      <c:pt idx="79536">
                        <c:v>-2.6118519999999998</c:v>
                      </c:pt>
                      <c:pt idx="79537">
                        <c:v>-2.6086290000000001</c:v>
                      </c:pt>
                      <c:pt idx="79538">
                        <c:v>-2.605407</c:v>
                      </c:pt>
                      <c:pt idx="79539">
                        <c:v>-2.602185</c:v>
                      </c:pt>
                      <c:pt idx="79540">
                        <c:v>-2.5989629999999999</c:v>
                      </c:pt>
                      <c:pt idx="79541">
                        <c:v>-2.5957409999999999</c:v>
                      </c:pt>
                      <c:pt idx="79542">
                        <c:v>-2.5925180000000001</c:v>
                      </c:pt>
                      <c:pt idx="79543">
                        <c:v>-2.589296</c:v>
                      </c:pt>
                      <c:pt idx="79544">
                        <c:v>-2.586074</c:v>
                      </c:pt>
                      <c:pt idx="79545">
                        <c:v>-2.5828519999999999</c:v>
                      </c:pt>
                      <c:pt idx="79546">
                        <c:v>-2.5796290000000002</c:v>
                      </c:pt>
                      <c:pt idx="79547">
                        <c:v>-2.5764070000000001</c:v>
                      </c:pt>
                      <c:pt idx="79548">
                        <c:v>-2.5731850000000001</c:v>
                      </c:pt>
                      <c:pt idx="79549">
                        <c:v>-2.569963</c:v>
                      </c:pt>
                      <c:pt idx="79550">
                        <c:v>-2.5667409999999999</c:v>
                      </c:pt>
                      <c:pt idx="79551">
                        <c:v>-2.5635180000000002</c:v>
                      </c:pt>
                      <c:pt idx="79552">
                        <c:v>-2.5602960000000001</c:v>
                      </c:pt>
                      <c:pt idx="79553">
                        <c:v>-2.5570740000000001</c:v>
                      </c:pt>
                      <c:pt idx="79554">
                        <c:v>-2.553852</c:v>
                      </c:pt>
                      <c:pt idx="79555">
                        <c:v>-2.5506289999999998</c:v>
                      </c:pt>
                      <c:pt idx="79556">
                        <c:v>-2.5474070000000002</c:v>
                      </c:pt>
                      <c:pt idx="79557">
                        <c:v>-2.5441850000000001</c:v>
                      </c:pt>
                      <c:pt idx="79558">
                        <c:v>-2.5409630000000001</c:v>
                      </c:pt>
                      <c:pt idx="79559">
                        <c:v>-2.5377399999999999</c:v>
                      </c:pt>
                      <c:pt idx="79560">
                        <c:v>-2.5345179999999998</c:v>
                      </c:pt>
                      <c:pt idx="79561">
                        <c:v>-2.5312960000000002</c:v>
                      </c:pt>
                      <c:pt idx="79562">
                        <c:v>-2.5280740000000002</c:v>
                      </c:pt>
                      <c:pt idx="79563">
                        <c:v>-2.5248520000000001</c:v>
                      </c:pt>
                      <c:pt idx="79564">
                        <c:v>-2.5216289999999999</c:v>
                      </c:pt>
                      <c:pt idx="79565">
                        <c:v>-2.5184069999999998</c:v>
                      </c:pt>
                      <c:pt idx="79566">
                        <c:v>-2.5151849999999998</c:v>
                      </c:pt>
                      <c:pt idx="79567">
                        <c:v>-2.5119630000000002</c:v>
                      </c:pt>
                      <c:pt idx="79568">
                        <c:v>-2.5087410000000001</c:v>
                      </c:pt>
                      <c:pt idx="79569">
                        <c:v>-2.5055179999999999</c:v>
                      </c:pt>
                      <c:pt idx="79570">
                        <c:v>-2.5022959999999999</c:v>
                      </c:pt>
                      <c:pt idx="79571">
                        <c:v>-2.4990739999999998</c:v>
                      </c:pt>
                      <c:pt idx="79572">
                        <c:v>-2.4958520000000002</c:v>
                      </c:pt>
                      <c:pt idx="79573">
                        <c:v>-2.4926300000000001</c:v>
                      </c:pt>
                      <c:pt idx="79574">
                        <c:v>-2.4894069999999999</c:v>
                      </c:pt>
                      <c:pt idx="79575">
                        <c:v>-2.4861849999999999</c:v>
                      </c:pt>
                      <c:pt idx="79576">
                        <c:v>-2.4829629999999998</c:v>
                      </c:pt>
                      <c:pt idx="79577">
                        <c:v>-2.4797410000000002</c:v>
                      </c:pt>
                      <c:pt idx="79578">
                        <c:v>-2.476518</c:v>
                      </c:pt>
                      <c:pt idx="79579">
                        <c:v>-2.4732959999999999</c:v>
                      </c:pt>
                      <c:pt idx="79580">
                        <c:v>-2.4700739999999999</c:v>
                      </c:pt>
                      <c:pt idx="79581">
                        <c:v>-2.4668519999999998</c:v>
                      </c:pt>
                      <c:pt idx="79582">
                        <c:v>-2.4636290000000001</c:v>
                      </c:pt>
                      <c:pt idx="79583">
                        <c:v>-2.460407</c:v>
                      </c:pt>
                      <c:pt idx="79584">
                        <c:v>-2.457185</c:v>
                      </c:pt>
                      <c:pt idx="79585">
                        <c:v>-2.4539629999999999</c:v>
                      </c:pt>
                      <c:pt idx="79586">
                        <c:v>-2.4507409999999998</c:v>
                      </c:pt>
                      <c:pt idx="79587">
                        <c:v>-2.4475180000000001</c:v>
                      </c:pt>
                      <c:pt idx="79588">
                        <c:v>-2.444296</c:v>
                      </c:pt>
                      <c:pt idx="79589">
                        <c:v>-2.441074</c:v>
                      </c:pt>
                      <c:pt idx="79590">
                        <c:v>-2.4378519999999999</c:v>
                      </c:pt>
                      <c:pt idx="79591">
                        <c:v>-2.4346290000000002</c:v>
                      </c:pt>
                      <c:pt idx="79592">
                        <c:v>-2.4314070000000001</c:v>
                      </c:pt>
                      <c:pt idx="79593">
                        <c:v>-2.428185</c:v>
                      </c:pt>
                      <c:pt idx="79594">
                        <c:v>-2.424963</c:v>
                      </c:pt>
                      <c:pt idx="79595">
                        <c:v>-2.4217409999999999</c:v>
                      </c:pt>
                      <c:pt idx="79596">
                        <c:v>-2.4185180000000002</c:v>
                      </c:pt>
                      <c:pt idx="79597">
                        <c:v>-2.4152960000000001</c:v>
                      </c:pt>
                      <c:pt idx="79598">
                        <c:v>-2.4120740000000001</c:v>
                      </c:pt>
                      <c:pt idx="79599">
                        <c:v>-2.408852</c:v>
                      </c:pt>
                      <c:pt idx="79600">
                        <c:v>-2.4056289999999998</c:v>
                      </c:pt>
                      <c:pt idx="79601">
                        <c:v>-2.4024070000000002</c:v>
                      </c:pt>
                      <c:pt idx="79602">
                        <c:v>-2.3991850000000001</c:v>
                      </c:pt>
                      <c:pt idx="79603">
                        <c:v>-2.3959630000000001</c:v>
                      </c:pt>
                      <c:pt idx="79604">
                        <c:v>-2.3927399999999999</c:v>
                      </c:pt>
                      <c:pt idx="79605">
                        <c:v>-2.3895179999999998</c:v>
                      </c:pt>
                      <c:pt idx="79606">
                        <c:v>-2.3862960000000002</c:v>
                      </c:pt>
                      <c:pt idx="79607">
                        <c:v>-2.3830740000000001</c:v>
                      </c:pt>
                      <c:pt idx="79608">
                        <c:v>-2.3798520000000001</c:v>
                      </c:pt>
                      <c:pt idx="79609">
                        <c:v>-2.3766289999999999</c:v>
                      </c:pt>
                      <c:pt idx="79610">
                        <c:v>-2.3734069999999998</c:v>
                      </c:pt>
                      <c:pt idx="79611">
                        <c:v>-2.3701850000000002</c:v>
                      </c:pt>
                      <c:pt idx="79612">
                        <c:v>-2.3669630000000002</c:v>
                      </c:pt>
                      <c:pt idx="79613">
                        <c:v>-2.3637410000000001</c:v>
                      </c:pt>
                      <c:pt idx="79614">
                        <c:v>-2.3605179999999999</c:v>
                      </c:pt>
                      <c:pt idx="79615">
                        <c:v>-2.3572959999999998</c:v>
                      </c:pt>
                      <c:pt idx="79616">
                        <c:v>-2.3540740000000002</c:v>
                      </c:pt>
                      <c:pt idx="79617">
                        <c:v>-2.3508520000000002</c:v>
                      </c:pt>
                      <c:pt idx="79618">
                        <c:v>-2.3476300000000001</c:v>
                      </c:pt>
                      <c:pt idx="79619">
                        <c:v>-2.3444069999999999</c:v>
                      </c:pt>
                      <c:pt idx="79620">
                        <c:v>-2.3411849999999998</c:v>
                      </c:pt>
                      <c:pt idx="79621">
                        <c:v>-2.3379629999999998</c:v>
                      </c:pt>
                      <c:pt idx="79622">
                        <c:v>-2.3347410000000002</c:v>
                      </c:pt>
                      <c:pt idx="79623">
                        <c:v>-2.331518</c:v>
                      </c:pt>
                      <c:pt idx="79624">
                        <c:v>-2.3282959999999999</c:v>
                      </c:pt>
                      <c:pt idx="79625">
                        <c:v>-2.3250739999999999</c:v>
                      </c:pt>
                      <c:pt idx="79626">
                        <c:v>-2.3218519999999998</c:v>
                      </c:pt>
                      <c:pt idx="79627">
                        <c:v>-2.3186300000000002</c:v>
                      </c:pt>
                      <c:pt idx="79628">
                        <c:v>-2.315407</c:v>
                      </c:pt>
                      <c:pt idx="79629">
                        <c:v>-2.3121849999999999</c:v>
                      </c:pt>
                      <c:pt idx="79630">
                        <c:v>-2.3089629999999999</c:v>
                      </c:pt>
                      <c:pt idx="79631">
                        <c:v>-2.3057409999999998</c:v>
                      </c:pt>
                      <c:pt idx="79632">
                        <c:v>-2.3025180000000001</c:v>
                      </c:pt>
                      <c:pt idx="79633">
                        <c:v>-2.299296</c:v>
                      </c:pt>
                      <c:pt idx="79634">
                        <c:v>-2.2960739999999999</c:v>
                      </c:pt>
                      <c:pt idx="79635">
                        <c:v>-2.2928519999999999</c:v>
                      </c:pt>
                      <c:pt idx="79636">
                        <c:v>-2.2896290000000001</c:v>
                      </c:pt>
                      <c:pt idx="79637">
                        <c:v>-2.2864070000000001</c:v>
                      </c:pt>
                      <c:pt idx="79638">
                        <c:v>-2.283185</c:v>
                      </c:pt>
                      <c:pt idx="79639">
                        <c:v>-2.279963</c:v>
                      </c:pt>
                      <c:pt idx="79640">
                        <c:v>-2.2767409999999999</c:v>
                      </c:pt>
                      <c:pt idx="79641">
                        <c:v>-2.2735180000000001</c:v>
                      </c:pt>
                      <c:pt idx="79642">
                        <c:v>-2.2702960000000001</c:v>
                      </c:pt>
                      <c:pt idx="79643">
                        <c:v>-2.267074</c:v>
                      </c:pt>
                      <c:pt idx="79644">
                        <c:v>-2.263852</c:v>
                      </c:pt>
                      <c:pt idx="79645">
                        <c:v>-2.2606290000000002</c:v>
                      </c:pt>
                      <c:pt idx="79646">
                        <c:v>-2.2574070000000002</c:v>
                      </c:pt>
                      <c:pt idx="79647">
                        <c:v>-2.2541850000000001</c:v>
                      </c:pt>
                      <c:pt idx="79648">
                        <c:v>-2.250963</c:v>
                      </c:pt>
                      <c:pt idx="79649">
                        <c:v>-2.247741</c:v>
                      </c:pt>
                      <c:pt idx="79650">
                        <c:v>-2.2445179999999998</c:v>
                      </c:pt>
                      <c:pt idx="79651">
                        <c:v>-2.2412960000000002</c:v>
                      </c:pt>
                      <c:pt idx="79652">
                        <c:v>-2.2380740000000001</c:v>
                      </c:pt>
                      <c:pt idx="79653">
                        <c:v>-2.2348520000000001</c:v>
                      </c:pt>
                      <c:pt idx="79654">
                        <c:v>-2.2316289999999999</c:v>
                      </c:pt>
                      <c:pt idx="79655">
                        <c:v>-2.2284069999999998</c:v>
                      </c:pt>
                      <c:pt idx="79656">
                        <c:v>-2.2251850000000002</c:v>
                      </c:pt>
                      <c:pt idx="79657">
                        <c:v>-2.2219630000000001</c:v>
                      </c:pt>
                      <c:pt idx="79658">
                        <c:v>-2.2187399999999999</c:v>
                      </c:pt>
                      <c:pt idx="79659">
                        <c:v>-2.2155179999999999</c:v>
                      </c:pt>
                      <c:pt idx="79660">
                        <c:v>-2.2122959999999998</c:v>
                      </c:pt>
                      <c:pt idx="79661">
                        <c:v>-2.2090740000000002</c:v>
                      </c:pt>
                      <c:pt idx="79662">
                        <c:v>-2.2058520000000001</c:v>
                      </c:pt>
                      <c:pt idx="79663">
                        <c:v>-2.2026300000000001</c:v>
                      </c:pt>
                      <c:pt idx="79664">
                        <c:v>-2.1994069999999999</c:v>
                      </c:pt>
                      <c:pt idx="79665">
                        <c:v>-2.1961849999999998</c:v>
                      </c:pt>
                      <c:pt idx="79666">
                        <c:v>-2.1929630000000002</c:v>
                      </c:pt>
                      <c:pt idx="79667">
                        <c:v>-2.1897410000000002</c:v>
                      </c:pt>
                      <c:pt idx="79668">
                        <c:v>-2.186518</c:v>
                      </c:pt>
                      <c:pt idx="79669">
                        <c:v>-2.1832959999999999</c:v>
                      </c:pt>
                      <c:pt idx="79670">
                        <c:v>-2.1800739999999998</c:v>
                      </c:pt>
                      <c:pt idx="79671">
                        <c:v>-2.1768519999999998</c:v>
                      </c:pt>
                      <c:pt idx="79672">
                        <c:v>-2.1736300000000002</c:v>
                      </c:pt>
                      <c:pt idx="79673">
                        <c:v>-2.170407</c:v>
                      </c:pt>
                      <c:pt idx="79674">
                        <c:v>-2.1671849999999999</c:v>
                      </c:pt>
                      <c:pt idx="79675">
                        <c:v>-2.1639629999999999</c:v>
                      </c:pt>
                      <c:pt idx="79676">
                        <c:v>-2.1607409999999998</c:v>
                      </c:pt>
                      <c:pt idx="79677">
                        <c:v>-2.157518</c:v>
                      </c:pt>
                      <c:pt idx="79678">
                        <c:v>-2.154296</c:v>
                      </c:pt>
                      <c:pt idx="79679">
                        <c:v>-2.1510739999999999</c:v>
                      </c:pt>
                      <c:pt idx="79680">
                        <c:v>-2.1478519999999999</c:v>
                      </c:pt>
                      <c:pt idx="79681">
                        <c:v>-2.1446290000000001</c:v>
                      </c:pt>
                      <c:pt idx="79682">
                        <c:v>-2.1414070000000001</c:v>
                      </c:pt>
                      <c:pt idx="79683">
                        <c:v>-2.138185</c:v>
                      </c:pt>
                      <c:pt idx="79684">
                        <c:v>-2.1349629999999999</c:v>
                      </c:pt>
                      <c:pt idx="79685">
                        <c:v>-2.1317409999999999</c:v>
                      </c:pt>
                      <c:pt idx="79686">
                        <c:v>-2.1285180000000001</c:v>
                      </c:pt>
                      <c:pt idx="79687">
                        <c:v>-2.1252960000000001</c:v>
                      </c:pt>
                      <c:pt idx="79688">
                        <c:v>-2.122074</c:v>
                      </c:pt>
                      <c:pt idx="79689">
                        <c:v>-2.118852</c:v>
                      </c:pt>
                      <c:pt idx="79690">
                        <c:v>-2.1156290000000002</c:v>
                      </c:pt>
                      <c:pt idx="79691">
                        <c:v>-2.1124070000000001</c:v>
                      </c:pt>
                      <c:pt idx="79692">
                        <c:v>-2.1091850000000001</c:v>
                      </c:pt>
                      <c:pt idx="79693">
                        <c:v>-2.105963</c:v>
                      </c:pt>
                      <c:pt idx="79694">
                        <c:v>-2.102741</c:v>
                      </c:pt>
                      <c:pt idx="79695">
                        <c:v>-2.0995180000000002</c:v>
                      </c:pt>
                      <c:pt idx="79696">
                        <c:v>-2.0962960000000002</c:v>
                      </c:pt>
                      <c:pt idx="79697">
                        <c:v>-2.0930740000000001</c:v>
                      </c:pt>
                      <c:pt idx="79698">
                        <c:v>-2.089852</c:v>
                      </c:pt>
                      <c:pt idx="79699">
                        <c:v>-2.0866289999999998</c:v>
                      </c:pt>
                      <c:pt idx="79700">
                        <c:v>-2.0834069999999998</c:v>
                      </c:pt>
                      <c:pt idx="79701">
                        <c:v>-2.0801850000000002</c:v>
                      </c:pt>
                      <c:pt idx="79702">
                        <c:v>-2.0769630000000001</c:v>
                      </c:pt>
                      <c:pt idx="79703">
                        <c:v>-2.0737399999999999</c:v>
                      </c:pt>
                      <c:pt idx="79704">
                        <c:v>-2.0705179999999999</c:v>
                      </c:pt>
                      <c:pt idx="79705">
                        <c:v>-2.0672959999999998</c:v>
                      </c:pt>
                      <c:pt idx="79706">
                        <c:v>-2.0640740000000002</c:v>
                      </c:pt>
                      <c:pt idx="79707">
                        <c:v>-2.0608520000000001</c:v>
                      </c:pt>
                      <c:pt idx="79708">
                        <c:v>-2.0576289999999999</c:v>
                      </c:pt>
                      <c:pt idx="79709">
                        <c:v>-2.0544069999999999</c:v>
                      </c:pt>
                      <c:pt idx="79710">
                        <c:v>-2.0511849999999998</c:v>
                      </c:pt>
                      <c:pt idx="79711">
                        <c:v>-2.0479630000000002</c:v>
                      </c:pt>
                      <c:pt idx="79712">
                        <c:v>-2.0447410000000001</c:v>
                      </c:pt>
                      <c:pt idx="79713">
                        <c:v>-2.0415179999999999</c:v>
                      </c:pt>
                      <c:pt idx="79714">
                        <c:v>-2.0382959999999999</c:v>
                      </c:pt>
                      <c:pt idx="79715">
                        <c:v>-2.0350739999999998</c:v>
                      </c:pt>
                      <c:pt idx="79716">
                        <c:v>-2.0318520000000002</c:v>
                      </c:pt>
                      <c:pt idx="79717">
                        <c:v>-2.0286300000000002</c:v>
                      </c:pt>
                      <c:pt idx="79718">
                        <c:v>-2.025407</c:v>
                      </c:pt>
                      <c:pt idx="79719">
                        <c:v>-2.0221849999999999</c:v>
                      </c:pt>
                      <c:pt idx="79720">
                        <c:v>-2.0189629999999998</c:v>
                      </c:pt>
                      <c:pt idx="79721">
                        <c:v>-2.0157409999999998</c:v>
                      </c:pt>
                      <c:pt idx="79722">
                        <c:v>-2.012518</c:v>
                      </c:pt>
                      <c:pt idx="79723">
                        <c:v>-2.009296</c:v>
                      </c:pt>
                      <c:pt idx="79724">
                        <c:v>-2.0060739999999999</c:v>
                      </c:pt>
                      <c:pt idx="79725">
                        <c:v>-2.0028519999999999</c:v>
                      </c:pt>
                      <c:pt idx="79726">
                        <c:v>-1.9996290000000001</c:v>
                      </c:pt>
                      <c:pt idx="79727">
                        <c:v>-1.996407</c:v>
                      </c:pt>
                      <c:pt idx="79728">
                        <c:v>-1.993185</c:v>
                      </c:pt>
                      <c:pt idx="79729">
                        <c:v>-1.9899629999999999</c:v>
                      </c:pt>
                      <c:pt idx="79730">
                        <c:v>-1.9867410000000001</c:v>
                      </c:pt>
                      <c:pt idx="79731">
                        <c:v>-1.9835179999999999</c:v>
                      </c:pt>
                      <c:pt idx="79732">
                        <c:v>-1.9802960000000001</c:v>
                      </c:pt>
                      <c:pt idx="79733">
                        <c:v>-1.977074</c:v>
                      </c:pt>
                      <c:pt idx="79734">
                        <c:v>-1.9738519999999999</c:v>
                      </c:pt>
                      <c:pt idx="79735">
                        <c:v>-1.970629</c:v>
                      </c:pt>
                      <c:pt idx="79736">
                        <c:v>-1.9674069999999999</c:v>
                      </c:pt>
                      <c:pt idx="79737">
                        <c:v>-1.9641850000000001</c:v>
                      </c:pt>
                      <c:pt idx="79738">
                        <c:v>-1.960963</c:v>
                      </c:pt>
                      <c:pt idx="79739">
                        <c:v>-1.957741</c:v>
                      </c:pt>
                      <c:pt idx="79740">
                        <c:v>-1.954518</c:v>
                      </c:pt>
                      <c:pt idx="79741">
                        <c:v>-1.9512959999999999</c:v>
                      </c:pt>
                      <c:pt idx="79742">
                        <c:v>-1.9480740000000001</c:v>
                      </c:pt>
                      <c:pt idx="79743">
                        <c:v>-1.944852</c:v>
                      </c:pt>
                      <c:pt idx="79744">
                        <c:v>-1.941629</c:v>
                      </c:pt>
                      <c:pt idx="79745">
                        <c:v>-1.938407</c:v>
                      </c:pt>
                      <c:pt idx="79746">
                        <c:v>-1.9351849999999999</c:v>
                      </c:pt>
                      <c:pt idx="79747">
                        <c:v>-1.9319630000000001</c:v>
                      </c:pt>
                      <c:pt idx="79748">
                        <c:v>-1.928741</c:v>
                      </c:pt>
                      <c:pt idx="79749">
                        <c:v>-1.9255180000000001</c:v>
                      </c:pt>
                      <c:pt idx="79750">
                        <c:v>-1.922296</c:v>
                      </c:pt>
                      <c:pt idx="79751">
                        <c:v>-1.9190739999999999</c:v>
                      </c:pt>
                      <c:pt idx="79752">
                        <c:v>-1.9158520000000001</c:v>
                      </c:pt>
                      <c:pt idx="79753">
                        <c:v>-1.9126289999999999</c:v>
                      </c:pt>
                      <c:pt idx="79754">
                        <c:v>-1.9094070000000001</c:v>
                      </c:pt>
                      <c:pt idx="79755">
                        <c:v>-1.906185</c:v>
                      </c:pt>
                      <c:pt idx="79756">
                        <c:v>-1.902963</c:v>
                      </c:pt>
                      <c:pt idx="79757">
                        <c:v>-1.8997409999999999</c:v>
                      </c:pt>
                      <c:pt idx="79758">
                        <c:v>-1.8965179999999999</c:v>
                      </c:pt>
                      <c:pt idx="79759">
                        <c:v>-1.8932960000000001</c:v>
                      </c:pt>
                      <c:pt idx="79760">
                        <c:v>-1.890074</c:v>
                      </c:pt>
                      <c:pt idx="79761">
                        <c:v>-1.886852</c:v>
                      </c:pt>
                      <c:pt idx="79762">
                        <c:v>-1.883629</c:v>
                      </c:pt>
                      <c:pt idx="79763">
                        <c:v>-1.8804069999999999</c:v>
                      </c:pt>
                      <c:pt idx="79764">
                        <c:v>-1.8771850000000001</c:v>
                      </c:pt>
                      <c:pt idx="79765">
                        <c:v>-1.873963</c:v>
                      </c:pt>
                      <c:pt idx="79766">
                        <c:v>-1.870741</c:v>
                      </c:pt>
                      <c:pt idx="79767">
                        <c:v>-1.867518</c:v>
                      </c:pt>
                      <c:pt idx="79768">
                        <c:v>-1.864296</c:v>
                      </c:pt>
                      <c:pt idx="79769">
                        <c:v>-1.8610739999999999</c:v>
                      </c:pt>
                      <c:pt idx="79770">
                        <c:v>-1.8578520000000001</c:v>
                      </c:pt>
                      <c:pt idx="79771">
                        <c:v>-1.8546290000000001</c:v>
                      </c:pt>
                      <c:pt idx="79772">
                        <c:v>-1.851407</c:v>
                      </c:pt>
                      <c:pt idx="79773">
                        <c:v>-1.848185</c:v>
                      </c:pt>
                      <c:pt idx="79774">
                        <c:v>-1.8449629999999999</c:v>
                      </c:pt>
                      <c:pt idx="79775">
                        <c:v>-1.8417410000000001</c:v>
                      </c:pt>
                      <c:pt idx="79776">
                        <c:v>-1.8385180000000001</c:v>
                      </c:pt>
                      <c:pt idx="79777">
                        <c:v>-1.835296</c:v>
                      </c:pt>
                      <c:pt idx="79778">
                        <c:v>-1.832074</c:v>
                      </c:pt>
                      <c:pt idx="79779">
                        <c:v>-1.8288519999999999</c:v>
                      </c:pt>
                      <c:pt idx="79780">
                        <c:v>-1.8256289999999999</c:v>
                      </c:pt>
                      <c:pt idx="79781">
                        <c:v>-1.8224070000000001</c:v>
                      </c:pt>
                      <c:pt idx="79782">
                        <c:v>-1.8191850000000001</c:v>
                      </c:pt>
                      <c:pt idx="79783">
                        <c:v>-1.815963</c:v>
                      </c:pt>
                      <c:pt idx="79784">
                        <c:v>-1.8127409999999999</c:v>
                      </c:pt>
                      <c:pt idx="79785">
                        <c:v>-1.809518</c:v>
                      </c:pt>
                      <c:pt idx="79786">
                        <c:v>-1.8062959999999999</c:v>
                      </c:pt>
                      <c:pt idx="79787">
                        <c:v>-1.8030740000000001</c:v>
                      </c:pt>
                      <c:pt idx="79788">
                        <c:v>-1.799852</c:v>
                      </c:pt>
                      <c:pt idx="79789">
                        <c:v>-1.796629</c:v>
                      </c:pt>
                      <c:pt idx="79790">
                        <c:v>-1.793407</c:v>
                      </c:pt>
                      <c:pt idx="79791">
                        <c:v>-1.7901849999999999</c:v>
                      </c:pt>
                      <c:pt idx="79792">
                        <c:v>-1.7869630000000001</c:v>
                      </c:pt>
                      <c:pt idx="79793">
                        <c:v>-1.783741</c:v>
                      </c:pt>
                      <c:pt idx="79794">
                        <c:v>-1.780518</c:v>
                      </c:pt>
                      <c:pt idx="79795">
                        <c:v>-1.777296</c:v>
                      </c:pt>
                      <c:pt idx="79796">
                        <c:v>-1.7740739999999999</c:v>
                      </c:pt>
                      <c:pt idx="79797">
                        <c:v>-1.7708520000000001</c:v>
                      </c:pt>
                      <c:pt idx="79798">
                        <c:v>-1.76763</c:v>
                      </c:pt>
                      <c:pt idx="79799">
                        <c:v>-1.7644070000000001</c:v>
                      </c:pt>
                      <c:pt idx="79800">
                        <c:v>-1.761185</c:v>
                      </c:pt>
                      <c:pt idx="79801">
                        <c:v>-1.7579629999999999</c:v>
                      </c:pt>
                      <c:pt idx="79802">
                        <c:v>-1.7547410000000001</c:v>
                      </c:pt>
                      <c:pt idx="79803">
                        <c:v>-1.7515179999999999</c:v>
                      </c:pt>
                      <c:pt idx="79804">
                        <c:v>-1.7482960000000001</c:v>
                      </c:pt>
                      <c:pt idx="79805">
                        <c:v>-1.745074</c:v>
                      </c:pt>
                      <c:pt idx="79806">
                        <c:v>-1.741852</c:v>
                      </c:pt>
                      <c:pt idx="79807">
                        <c:v>-1.738629</c:v>
                      </c:pt>
                      <c:pt idx="79808">
                        <c:v>-1.7354069999999999</c:v>
                      </c:pt>
                      <c:pt idx="79809">
                        <c:v>-1.7321850000000001</c:v>
                      </c:pt>
                      <c:pt idx="79810">
                        <c:v>-1.728963</c:v>
                      </c:pt>
                      <c:pt idx="79811">
                        <c:v>-1.725741</c:v>
                      </c:pt>
                      <c:pt idx="79812">
                        <c:v>-1.722518</c:v>
                      </c:pt>
                      <c:pt idx="79813">
                        <c:v>-1.7192959999999999</c:v>
                      </c:pt>
                      <c:pt idx="79814">
                        <c:v>-1.7160740000000001</c:v>
                      </c:pt>
                      <c:pt idx="79815">
                        <c:v>-1.712852</c:v>
                      </c:pt>
                      <c:pt idx="79816">
                        <c:v>-1.7096290000000001</c:v>
                      </c:pt>
                      <c:pt idx="79817">
                        <c:v>-1.706407</c:v>
                      </c:pt>
                      <c:pt idx="79818">
                        <c:v>-1.7031849999999999</c:v>
                      </c:pt>
                      <c:pt idx="79819">
                        <c:v>-1.6999629999999999</c:v>
                      </c:pt>
                      <c:pt idx="79820">
                        <c:v>-1.6967410000000001</c:v>
                      </c:pt>
                      <c:pt idx="79821">
                        <c:v>-1.6935180000000001</c:v>
                      </c:pt>
                      <c:pt idx="79822">
                        <c:v>-1.690296</c:v>
                      </c:pt>
                      <c:pt idx="79823">
                        <c:v>-1.687074</c:v>
                      </c:pt>
                      <c:pt idx="79824">
                        <c:v>-1.6838519999999999</c:v>
                      </c:pt>
                      <c:pt idx="79825">
                        <c:v>-1.6806289999999999</c:v>
                      </c:pt>
                      <c:pt idx="79826">
                        <c:v>-1.6774070000000001</c:v>
                      </c:pt>
                      <c:pt idx="79827">
                        <c:v>-1.674185</c:v>
                      </c:pt>
                      <c:pt idx="79828">
                        <c:v>-1.670963</c:v>
                      </c:pt>
                      <c:pt idx="79829">
                        <c:v>-1.6677409999999999</c:v>
                      </c:pt>
                      <c:pt idx="79830">
                        <c:v>-1.6645179999999999</c:v>
                      </c:pt>
                      <c:pt idx="79831">
                        <c:v>-1.6612960000000001</c:v>
                      </c:pt>
                      <c:pt idx="79832">
                        <c:v>-1.658074</c:v>
                      </c:pt>
                      <c:pt idx="79833">
                        <c:v>-1.654852</c:v>
                      </c:pt>
                      <c:pt idx="79834">
                        <c:v>-1.651629</c:v>
                      </c:pt>
                      <c:pt idx="79835">
                        <c:v>-1.648407</c:v>
                      </c:pt>
                      <c:pt idx="79836">
                        <c:v>-1.6451849999999999</c:v>
                      </c:pt>
                      <c:pt idx="79837">
                        <c:v>-1.6419630000000001</c:v>
                      </c:pt>
                      <c:pt idx="79838">
                        <c:v>-1.638741</c:v>
                      </c:pt>
                      <c:pt idx="79839">
                        <c:v>-1.635518</c:v>
                      </c:pt>
                      <c:pt idx="79840">
                        <c:v>-1.632296</c:v>
                      </c:pt>
                      <c:pt idx="79841">
                        <c:v>-1.6290739999999999</c:v>
                      </c:pt>
                      <c:pt idx="79842">
                        <c:v>-1.6258520000000001</c:v>
                      </c:pt>
                      <c:pt idx="79843">
                        <c:v>-1.6226290000000001</c:v>
                      </c:pt>
                      <c:pt idx="79844">
                        <c:v>-1.619407</c:v>
                      </c:pt>
                      <c:pt idx="79845">
                        <c:v>-1.616185</c:v>
                      </c:pt>
                      <c:pt idx="79846">
                        <c:v>-1.6129629999999999</c:v>
                      </c:pt>
                      <c:pt idx="79847">
                        <c:v>-1.6097410000000001</c:v>
                      </c:pt>
                      <c:pt idx="79848">
                        <c:v>-1.6065179999999999</c:v>
                      </c:pt>
                      <c:pt idx="79849">
                        <c:v>-1.6032960000000001</c:v>
                      </c:pt>
                      <c:pt idx="79850">
                        <c:v>-1.600074</c:v>
                      </c:pt>
                      <c:pt idx="79851">
                        <c:v>-1.5968519999999999</c:v>
                      </c:pt>
                      <c:pt idx="79852">
                        <c:v>-1.593629</c:v>
                      </c:pt>
                      <c:pt idx="79853">
                        <c:v>-1.5904069999999999</c:v>
                      </c:pt>
                      <c:pt idx="79854">
                        <c:v>-1.5871850000000001</c:v>
                      </c:pt>
                      <c:pt idx="79855">
                        <c:v>-1.583963</c:v>
                      </c:pt>
                      <c:pt idx="79856">
                        <c:v>-1.580741</c:v>
                      </c:pt>
                      <c:pt idx="79857">
                        <c:v>-1.577518</c:v>
                      </c:pt>
                      <c:pt idx="79858">
                        <c:v>-1.5742959999999999</c:v>
                      </c:pt>
                      <c:pt idx="79859">
                        <c:v>-1.5710740000000001</c:v>
                      </c:pt>
                      <c:pt idx="79860">
                        <c:v>-1.567852</c:v>
                      </c:pt>
                      <c:pt idx="79861">
                        <c:v>-1.564629</c:v>
                      </c:pt>
                      <c:pt idx="79862">
                        <c:v>-1.561407</c:v>
                      </c:pt>
                      <c:pt idx="79863">
                        <c:v>-1.5581849999999999</c:v>
                      </c:pt>
                      <c:pt idx="79864">
                        <c:v>-1.5549630000000001</c:v>
                      </c:pt>
                      <c:pt idx="79865">
                        <c:v>-1.551741</c:v>
                      </c:pt>
                      <c:pt idx="79866">
                        <c:v>-1.5485180000000001</c:v>
                      </c:pt>
                      <c:pt idx="79867">
                        <c:v>-1.545296</c:v>
                      </c:pt>
                      <c:pt idx="79868">
                        <c:v>-1.5420739999999999</c:v>
                      </c:pt>
                      <c:pt idx="79869">
                        <c:v>-1.5388520000000001</c:v>
                      </c:pt>
                      <c:pt idx="79870">
                        <c:v>-1.5356300000000001</c:v>
                      </c:pt>
                      <c:pt idx="79871">
                        <c:v>-1.5324070000000001</c:v>
                      </c:pt>
                      <c:pt idx="79872">
                        <c:v>-1.529185</c:v>
                      </c:pt>
                      <c:pt idx="79873">
                        <c:v>-1.525963</c:v>
                      </c:pt>
                      <c:pt idx="79874">
                        <c:v>-1.5227409999999999</c:v>
                      </c:pt>
                      <c:pt idx="79875">
                        <c:v>-1.5195179999999999</c:v>
                      </c:pt>
                      <c:pt idx="79876">
                        <c:v>-1.5162960000000001</c:v>
                      </c:pt>
                      <c:pt idx="79877">
                        <c:v>-1.513074</c:v>
                      </c:pt>
                      <c:pt idx="79878">
                        <c:v>-1.509852</c:v>
                      </c:pt>
                      <c:pt idx="79879">
                        <c:v>-1.506629</c:v>
                      </c:pt>
                      <c:pt idx="79880">
                        <c:v>-1.5034069999999999</c:v>
                      </c:pt>
                      <c:pt idx="79881">
                        <c:v>-1.5001850000000001</c:v>
                      </c:pt>
                      <c:pt idx="79882">
                        <c:v>-1.496963</c:v>
                      </c:pt>
                      <c:pt idx="79883">
                        <c:v>-1.493741</c:v>
                      </c:pt>
                      <c:pt idx="79884">
                        <c:v>-1.490518</c:v>
                      </c:pt>
                      <c:pt idx="79885">
                        <c:v>-1.487296</c:v>
                      </c:pt>
                      <c:pt idx="79886">
                        <c:v>-1.4840739999999999</c:v>
                      </c:pt>
                      <c:pt idx="79887">
                        <c:v>-1.4808520000000001</c:v>
                      </c:pt>
                      <c:pt idx="79888">
                        <c:v>-1.4776290000000001</c:v>
                      </c:pt>
                      <c:pt idx="79889">
                        <c:v>-1.474407</c:v>
                      </c:pt>
                      <c:pt idx="79890">
                        <c:v>-1.471185</c:v>
                      </c:pt>
                      <c:pt idx="79891">
                        <c:v>-1.4679629999999999</c:v>
                      </c:pt>
                      <c:pt idx="79892">
                        <c:v>-1.4647410000000001</c:v>
                      </c:pt>
                      <c:pt idx="79893">
                        <c:v>-1.4615180000000001</c:v>
                      </c:pt>
                      <c:pt idx="79894">
                        <c:v>-1.458296</c:v>
                      </c:pt>
                      <c:pt idx="79895">
                        <c:v>-1.455074</c:v>
                      </c:pt>
                      <c:pt idx="79896">
                        <c:v>-1.4518519999999999</c:v>
                      </c:pt>
                      <c:pt idx="79897">
                        <c:v>-1.4486289999999999</c:v>
                      </c:pt>
                      <c:pt idx="79898">
                        <c:v>-1.4454070000000001</c:v>
                      </c:pt>
                      <c:pt idx="79899">
                        <c:v>-1.4421850000000001</c:v>
                      </c:pt>
                      <c:pt idx="79900">
                        <c:v>-1.438963</c:v>
                      </c:pt>
                      <c:pt idx="79901">
                        <c:v>-1.4357409999999999</c:v>
                      </c:pt>
                      <c:pt idx="79902">
                        <c:v>-1.432518</c:v>
                      </c:pt>
                      <c:pt idx="79903">
                        <c:v>-1.4292959999999999</c:v>
                      </c:pt>
                      <c:pt idx="79904">
                        <c:v>-1.4260740000000001</c:v>
                      </c:pt>
                      <c:pt idx="79905">
                        <c:v>-1.422852</c:v>
                      </c:pt>
                      <c:pt idx="79906">
                        <c:v>-1.419629</c:v>
                      </c:pt>
                      <c:pt idx="79907">
                        <c:v>-1.416407</c:v>
                      </c:pt>
                      <c:pt idx="79908">
                        <c:v>-1.4131849999999999</c:v>
                      </c:pt>
                      <c:pt idx="79909">
                        <c:v>-1.4099630000000001</c:v>
                      </c:pt>
                      <c:pt idx="79910">
                        <c:v>-1.406741</c:v>
                      </c:pt>
                      <c:pt idx="79911">
                        <c:v>-1.403518</c:v>
                      </c:pt>
                      <c:pt idx="79912">
                        <c:v>-1.400296</c:v>
                      </c:pt>
                      <c:pt idx="79913">
                        <c:v>-1.3970739999999999</c:v>
                      </c:pt>
                      <c:pt idx="79914">
                        <c:v>-1.3938520000000001</c:v>
                      </c:pt>
                      <c:pt idx="79915">
                        <c:v>-1.3906289999999999</c:v>
                      </c:pt>
                      <c:pt idx="79916">
                        <c:v>-1.3874070000000001</c:v>
                      </c:pt>
                      <c:pt idx="79917">
                        <c:v>-1.384185</c:v>
                      </c:pt>
                      <c:pt idx="79918">
                        <c:v>-1.3809629999999999</c:v>
                      </c:pt>
                      <c:pt idx="79919">
                        <c:v>-1.3777410000000001</c:v>
                      </c:pt>
                      <c:pt idx="79920">
                        <c:v>-1.3745179999999999</c:v>
                      </c:pt>
                      <c:pt idx="79921">
                        <c:v>-1.3712960000000001</c:v>
                      </c:pt>
                      <c:pt idx="79922">
                        <c:v>-1.368074</c:v>
                      </c:pt>
                      <c:pt idx="79923">
                        <c:v>-1.364852</c:v>
                      </c:pt>
                      <c:pt idx="79924">
                        <c:v>-1.361629</c:v>
                      </c:pt>
                      <c:pt idx="79925">
                        <c:v>-1.3584069999999999</c:v>
                      </c:pt>
                      <c:pt idx="79926">
                        <c:v>-1.3551850000000001</c:v>
                      </c:pt>
                      <c:pt idx="79927">
                        <c:v>-1.351963</c:v>
                      </c:pt>
                      <c:pt idx="79928">
                        <c:v>-1.348741</c:v>
                      </c:pt>
                      <c:pt idx="79929">
                        <c:v>-1.345518</c:v>
                      </c:pt>
                      <c:pt idx="79930">
                        <c:v>-1.3422959999999999</c:v>
                      </c:pt>
                      <c:pt idx="79931">
                        <c:v>-1.3390740000000001</c:v>
                      </c:pt>
                      <c:pt idx="79932">
                        <c:v>-1.335852</c:v>
                      </c:pt>
                      <c:pt idx="79933">
                        <c:v>-1.3326290000000001</c:v>
                      </c:pt>
                      <c:pt idx="79934">
                        <c:v>-1.329407</c:v>
                      </c:pt>
                      <c:pt idx="79935">
                        <c:v>-1.3261849999999999</c:v>
                      </c:pt>
                      <c:pt idx="79936">
                        <c:v>-1.3229630000000001</c:v>
                      </c:pt>
                      <c:pt idx="79937">
                        <c:v>-1.3197410000000001</c:v>
                      </c:pt>
                      <c:pt idx="79938">
                        <c:v>-1.3165180000000001</c:v>
                      </c:pt>
                      <c:pt idx="79939">
                        <c:v>-1.313296</c:v>
                      </c:pt>
                      <c:pt idx="79940">
                        <c:v>-1.310074</c:v>
                      </c:pt>
                      <c:pt idx="79941">
                        <c:v>-1.3068519999999999</c:v>
                      </c:pt>
                      <c:pt idx="79942">
                        <c:v>-1.3036289999999999</c:v>
                      </c:pt>
                      <c:pt idx="79943">
                        <c:v>-1.3004070000000001</c:v>
                      </c:pt>
                      <c:pt idx="79944">
                        <c:v>-1.297185</c:v>
                      </c:pt>
                      <c:pt idx="79945">
                        <c:v>-1.293963</c:v>
                      </c:pt>
                      <c:pt idx="79946">
                        <c:v>-1.2907409999999999</c:v>
                      </c:pt>
                      <c:pt idx="79947">
                        <c:v>-1.2875179999999999</c:v>
                      </c:pt>
                      <c:pt idx="79948">
                        <c:v>-1.2842960000000001</c:v>
                      </c:pt>
                      <c:pt idx="79949">
                        <c:v>-1.281074</c:v>
                      </c:pt>
                      <c:pt idx="79950">
                        <c:v>-1.277852</c:v>
                      </c:pt>
                      <c:pt idx="79951">
                        <c:v>-1.274629</c:v>
                      </c:pt>
                      <c:pt idx="79952">
                        <c:v>-1.271407</c:v>
                      </c:pt>
                      <c:pt idx="79953">
                        <c:v>-1.2681849999999999</c:v>
                      </c:pt>
                      <c:pt idx="79954">
                        <c:v>-1.2649630000000001</c:v>
                      </c:pt>
                      <c:pt idx="79955">
                        <c:v>-1.261741</c:v>
                      </c:pt>
                      <c:pt idx="79956">
                        <c:v>-1.258518</c:v>
                      </c:pt>
                      <c:pt idx="79957">
                        <c:v>-1.255296</c:v>
                      </c:pt>
                      <c:pt idx="79958">
                        <c:v>-1.2520739999999999</c:v>
                      </c:pt>
                      <c:pt idx="79959">
                        <c:v>-1.2488520000000001</c:v>
                      </c:pt>
                      <c:pt idx="79960">
                        <c:v>-1.2456290000000001</c:v>
                      </c:pt>
                      <c:pt idx="79961">
                        <c:v>-1.242407</c:v>
                      </c:pt>
                      <c:pt idx="79962">
                        <c:v>-1.239185</c:v>
                      </c:pt>
                      <c:pt idx="79963">
                        <c:v>-1.2359629999999999</c:v>
                      </c:pt>
                      <c:pt idx="79964">
                        <c:v>-1.2327410000000001</c:v>
                      </c:pt>
                      <c:pt idx="79965">
                        <c:v>-1.2295180000000001</c:v>
                      </c:pt>
                      <c:pt idx="79966">
                        <c:v>-1.2262960000000001</c:v>
                      </c:pt>
                      <c:pt idx="79967">
                        <c:v>-1.223074</c:v>
                      </c:pt>
                      <c:pt idx="79968">
                        <c:v>-1.2198519999999999</c:v>
                      </c:pt>
                      <c:pt idx="79969">
                        <c:v>-1.2166300000000001</c:v>
                      </c:pt>
                      <c:pt idx="79970">
                        <c:v>-1.2134069999999999</c:v>
                      </c:pt>
                      <c:pt idx="79971">
                        <c:v>-1.2101850000000001</c:v>
                      </c:pt>
                      <c:pt idx="79972">
                        <c:v>-1.206963</c:v>
                      </c:pt>
                      <c:pt idx="79973">
                        <c:v>-1.2037409999999999</c:v>
                      </c:pt>
                      <c:pt idx="79974">
                        <c:v>-1.200518</c:v>
                      </c:pt>
                      <c:pt idx="79975">
                        <c:v>-1.1972959999999999</c:v>
                      </c:pt>
                      <c:pt idx="79976">
                        <c:v>-1.1940740000000001</c:v>
                      </c:pt>
                      <c:pt idx="79977">
                        <c:v>-1.190852</c:v>
                      </c:pt>
                      <c:pt idx="79978">
                        <c:v>-1.187629</c:v>
                      </c:pt>
                      <c:pt idx="79979">
                        <c:v>-1.184407</c:v>
                      </c:pt>
                      <c:pt idx="79980">
                        <c:v>-1.1811849999999999</c:v>
                      </c:pt>
                      <c:pt idx="79981">
                        <c:v>-1.1779630000000001</c:v>
                      </c:pt>
                      <c:pt idx="79982">
                        <c:v>-1.174741</c:v>
                      </c:pt>
                      <c:pt idx="79983">
                        <c:v>-1.1715180000000001</c:v>
                      </c:pt>
                      <c:pt idx="79984">
                        <c:v>-1.168296</c:v>
                      </c:pt>
                      <c:pt idx="79985">
                        <c:v>-1.1650739999999999</c:v>
                      </c:pt>
                      <c:pt idx="79986">
                        <c:v>-1.1618520000000001</c:v>
                      </c:pt>
                      <c:pt idx="79987">
                        <c:v>-1.1586289999999999</c:v>
                      </c:pt>
                      <c:pt idx="79988">
                        <c:v>-1.1554070000000001</c:v>
                      </c:pt>
                      <c:pt idx="79989">
                        <c:v>-1.152185</c:v>
                      </c:pt>
                      <c:pt idx="79990">
                        <c:v>-1.148963</c:v>
                      </c:pt>
                      <c:pt idx="79991">
                        <c:v>-1.1457409999999999</c:v>
                      </c:pt>
                      <c:pt idx="79992">
                        <c:v>-1.1425179999999999</c:v>
                      </c:pt>
                      <c:pt idx="79993">
                        <c:v>-1.1392960000000001</c:v>
                      </c:pt>
                      <c:pt idx="79994">
                        <c:v>-1.136074</c:v>
                      </c:pt>
                      <c:pt idx="79995">
                        <c:v>-1.132852</c:v>
                      </c:pt>
                      <c:pt idx="79996">
                        <c:v>-1.129629</c:v>
                      </c:pt>
                      <c:pt idx="79997">
                        <c:v>-1.1264069999999999</c:v>
                      </c:pt>
                      <c:pt idx="79998">
                        <c:v>-1.1231850000000001</c:v>
                      </c:pt>
                      <c:pt idx="79999">
                        <c:v>-1.119963</c:v>
                      </c:pt>
                      <c:pt idx="80000">
                        <c:v>-1.116741</c:v>
                      </c:pt>
                      <c:pt idx="80001">
                        <c:v>-1.113518</c:v>
                      </c:pt>
                      <c:pt idx="80002">
                        <c:v>-1.1102959999999999</c:v>
                      </c:pt>
                      <c:pt idx="80003">
                        <c:v>-1.1070739999999999</c:v>
                      </c:pt>
                      <c:pt idx="80004">
                        <c:v>-1.1038520000000001</c:v>
                      </c:pt>
                      <c:pt idx="80005">
                        <c:v>-1.1006290000000001</c:v>
                      </c:pt>
                      <c:pt idx="80006">
                        <c:v>-1.097407</c:v>
                      </c:pt>
                      <c:pt idx="80007">
                        <c:v>-1.094185</c:v>
                      </c:pt>
                      <c:pt idx="80008">
                        <c:v>-1.0909629999999999</c:v>
                      </c:pt>
                      <c:pt idx="80009">
                        <c:v>-1.0877410000000001</c:v>
                      </c:pt>
                      <c:pt idx="80010">
                        <c:v>-1.0845180000000001</c:v>
                      </c:pt>
                      <c:pt idx="80011">
                        <c:v>-1.081296</c:v>
                      </c:pt>
                      <c:pt idx="80012">
                        <c:v>-1.078074</c:v>
                      </c:pt>
                      <c:pt idx="80013">
                        <c:v>-1.0748519999999999</c:v>
                      </c:pt>
                      <c:pt idx="80014">
                        <c:v>-1.0716289999999999</c:v>
                      </c:pt>
                      <c:pt idx="80015">
                        <c:v>-1.0684070000000001</c:v>
                      </c:pt>
                      <c:pt idx="80016">
                        <c:v>-1.065185</c:v>
                      </c:pt>
                      <c:pt idx="80017">
                        <c:v>-1.061963</c:v>
                      </c:pt>
                      <c:pt idx="80018">
                        <c:v>-1.0587409999999999</c:v>
                      </c:pt>
                      <c:pt idx="80019">
                        <c:v>-1.055518</c:v>
                      </c:pt>
                      <c:pt idx="80020">
                        <c:v>-1.0522959999999999</c:v>
                      </c:pt>
                      <c:pt idx="80021">
                        <c:v>-1.0490740000000001</c:v>
                      </c:pt>
                      <c:pt idx="80022">
                        <c:v>-1.045852</c:v>
                      </c:pt>
                      <c:pt idx="80023">
                        <c:v>-1.042629</c:v>
                      </c:pt>
                      <c:pt idx="80024">
                        <c:v>-1.039407</c:v>
                      </c:pt>
                      <c:pt idx="80025">
                        <c:v>-1.0361849999999999</c:v>
                      </c:pt>
                      <c:pt idx="80026">
                        <c:v>-1.0329630000000001</c:v>
                      </c:pt>
                      <c:pt idx="80027">
                        <c:v>-1.029741</c:v>
                      </c:pt>
                      <c:pt idx="80028">
                        <c:v>-1.026518</c:v>
                      </c:pt>
                      <c:pt idx="80029">
                        <c:v>-1.023296</c:v>
                      </c:pt>
                      <c:pt idx="80030">
                        <c:v>-1.0200739999999999</c:v>
                      </c:pt>
                      <c:pt idx="80031">
                        <c:v>-1.0168520000000001</c:v>
                      </c:pt>
                      <c:pt idx="80032">
                        <c:v>-1.0136289999999999</c:v>
                      </c:pt>
                      <c:pt idx="80033">
                        <c:v>-1.0104070000000001</c:v>
                      </c:pt>
                      <c:pt idx="80034">
                        <c:v>-1.007185</c:v>
                      </c:pt>
                      <c:pt idx="80035">
                        <c:v>-1.0039629999999999</c:v>
                      </c:pt>
                      <c:pt idx="80036">
                        <c:v>-1.0007410000000001</c:v>
                      </c:pt>
                      <c:pt idx="80037">
                        <c:v>-0.99751840000000003</c:v>
                      </c:pt>
                      <c:pt idx="80038">
                        <c:v>-0.99429610000000002</c:v>
                      </c:pt>
                      <c:pt idx="80039">
                        <c:v>-0.99107389999999995</c:v>
                      </c:pt>
                      <c:pt idx="80040">
                        <c:v>-0.9878517</c:v>
                      </c:pt>
                      <c:pt idx="80041">
                        <c:v>-0.98462950000000005</c:v>
                      </c:pt>
                      <c:pt idx="80042">
                        <c:v>-0.98140720000000004</c:v>
                      </c:pt>
                      <c:pt idx="80043">
                        <c:v>-0.97818499999999997</c:v>
                      </c:pt>
                      <c:pt idx="80044">
                        <c:v>-0.97496280000000002</c:v>
                      </c:pt>
                      <c:pt idx="80045">
                        <c:v>-0.97174050000000001</c:v>
                      </c:pt>
                      <c:pt idx="80046">
                        <c:v>-0.96851830000000005</c:v>
                      </c:pt>
                      <c:pt idx="80047">
                        <c:v>-0.96529609999999999</c:v>
                      </c:pt>
                      <c:pt idx="80048">
                        <c:v>-0.96207390000000004</c:v>
                      </c:pt>
                      <c:pt idx="80049">
                        <c:v>-0.95885169999999997</c:v>
                      </c:pt>
                      <c:pt idx="80050">
                        <c:v>-0.95562950000000002</c:v>
                      </c:pt>
                      <c:pt idx="80051">
                        <c:v>-0.95240720000000001</c:v>
                      </c:pt>
                      <c:pt idx="80052">
                        <c:v>-0.94918499999999995</c:v>
                      </c:pt>
                      <c:pt idx="80053">
                        <c:v>-0.94596279999999999</c:v>
                      </c:pt>
                      <c:pt idx="80054">
                        <c:v>-0.94274060000000004</c:v>
                      </c:pt>
                      <c:pt idx="80055">
                        <c:v>-0.93951830000000003</c:v>
                      </c:pt>
                      <c:pt idx="80056">
                        <c:v>-0.93629609999999996</c:v>
                      </c:pt>
                      <c:pt idx="80057">
                        <c:v>-0.93307390000000001</c:v>
                      </c:pt>
                      <c:pt idx="80058">
                        <c:v>-0.92985169999999995</c:v>
                      </c:pt>
                      <c:pt idx="80059">
                        <c:v>-0.92662940000000005</c:v>
                      </c:pt>
                      <c:pt idx="80060">
                        <c:v>-0.92340730000000004</c:v>
                      </c:pt>
                      <c:pt idx="80061">
                        <c:v>-0.92018500000000003</c:v>
                      </c:pt>
                      <c:pt idx="80062">
                        <c:v>-0.91696279999999997</c:v>
                      </c:pt>
                      <c:pt idx="80063">
                        <c:v>-0.91374060000000001</c:v>
                      </c:pt>
                      <c:pt idx="80064">
                        <c:v>-0.9105183</c:v>
                      </c:pt>
                      <c:pt idx="80065">
                        <c:v>-0.90729610000000005</c:v>
                      </c:pt>
                      <c:pt idx="80066">
                        <c:v>-0.90407389999999999</c:v>
                      </c:pt>
                      <c:pt idx="80067">
                        <c:v>-0.90085170000000003</c:v>
                      </c:pt>
                      <c:pt idx="80068">
                        <c:v>-0.89762940000000002</c:v>
                      </c:pt>
                      <c:pt idx="80069">
                        <c:v>-0.89440719999999996</c:v>
                      </c:pt>
                      <c:pt idx="80070">
                        <c:v>-0.891185</c:v>
                      </c:pt>
                      <c:pt idx="80071">
                        <c:v>-0.88796280000000005</c:v>
                      </c:pt>
                      <c:pt idx="80072">
                        <c:v>-0.88474059999999999</c:v>
                      </c:pt>
                      <c:pt idx="80073">
                        <c:v>-0.88151840000000004</c:v>
                      </c:pt>
                      <c:pt idx="80074">
                        <c:v>-0.87829610000000002</c:v>
                      </c:pt>
                      <c:pt idx="80075">
                        <c:v>-0.87507389999999996</c:v>
                      </c:pt>
                      <c:pt idx="80076">
                        <c:v>-0.87185170000000001</c:v>
                      </c:pt>
                      <c:pt idx="80077">
                        <c:v>-0.86862950000000005</c:v>
                      </c:pt>
                      <c:pt idx="80078">
                        <c:v>-0.86540720000000004</c:v>
                      </c:pt>
                      <c:pt idx="80079">
                        <c:v>-0.86218499999999998</c:v>
                      </c:pt>
                      <c:pt idx="80080">
                        <c:v>-0.85896280000000003</c:v>
                      </c:pt>
                      <c:pt idx="80081">
                        <c:v>-0.85574050000000002</c:v>
                      </c:pt>
                      <c:pt idx="80082">
                        <c:v>-0.85251829999999995</c:v>
                      </c:pt>
                      <c:pt idx="80083">
                        <c:v>-0.8492961</c:v>
                      </c:pt>
                      <c:pt idx="80084">
                        <c:v>-0.84607390000000005</c:v>
                      </c:pt>
                      <c:pt idx="80085">
                        <c:v>-0.84285169999999998</c:v>
                      </c:pt>
                      <c:pt idx="80086">
                        <c:v>-0.83962950000000003</c:v>
                      </c:pt>
                      <c:pt idx="80087">
                        <c:v>-0.83640720000000002</c:v>
                      </c:pt>
                      <c:pt idx="80088">
                        <c:v>-0.83318499999999995</c:v>
                      </c:pt>
                      <c:pt idx="80089">
                        <c:v>-0.8299628</c:v>
                      </c:pt>
                      <c:pt idx="80090">
                        <c:v>-0.82674060000000005</c:v>
                      </c:pt>
                      <c:pt idx="80091">
                        <c:v>-0.82351830000000004</c:v>
                      </c:pt>
                      <c:pt idx="80092">
                        <c:v>-0.82029609999999997</c:v>
                      </c:pt>
                      <c:pt idx="80093">
                        <c:v>-0.81707390000000002</c:v>
                      </c:pt>
                      <c:pt idx="80094">
                        <c:v>-0.81385169999999996</c:v>
                      </c:pt>
                      <c:pt idx="80095">
                        <c:v>-0.81062940000000006</c:v>
                      </c:pt>
                      <c:pt idx="80096">
                        <c:v>-0.80740730000000005</c:v>
                      </c:pt>
                      <c:pt idx="80097">
                        <c:v>-0.80418500000000004</c:v>
                      </c:pt>
                      <c:pt idx="80098">
                        <c:v>-0.80096279999999997</c:v>
                      </c:pt>
                      <c:pt idx="80099">
                        <c:v>-0.79774060000000002</c:v>
                      </c:pt>
                      <c:pt idx="80100">
                        <c:v>-0.79451839999999996</c:v>
                      </c:pt>
                      <c:pt idx="80101">
                        <c:v>-0.79129609999999995</c:v>
                      </c:pt>
                      <c:pt idx="80102">
                        <c:v>-0.78807389999999999</c:v>
                      </c:pt>
                      <c:pt idx="80103">
                        <c:v>-0.78485170000000004</c:v>
                      </c:pt>
                      <c:pt idx="80104">
                        <c:v>-0.78162940000000003</c:v>
                      </c:pt>
                      <c:pt idx="80105">
                        <c:v>-0.77840719999999997</c:v>
                      </c:pt>
                      <c:pt idx="80106">
                        <c:v>-0.77518500000000001</c:v>
                      </c:pt>
                      <c:pt idx="80107">
                        <c:v>-0.77196279999999995</c:v>
                      </c:pt>
                      <c:pt idx="80108">
                        <c:v>-0.76874050000000005</c:v>
                      </c:pt>
                      <c:pt idx="80109">
                        <c:v>-0.76551840000000004</c:v>
                      </c:pt>
                      <c:pt idx="80110">
                        <c:v>-0.76229610000000003</c:v>
                      </c:pt>
                      <c:pt idx="80111">
                        <c:v>-0.75907389999999997</c:v>
                      </c:pt>
                      <c:pt idx="80112">
                        <c:v>-0.75585170000000002</c:v>
                      </c:pt>
                      <c:pt idx="80113">
                        <c:v>-0.75262949999999995</c:v>
                      </c:pt>
                      <c:pt idx="80114">
                        <c:v>-0.74940720000000005</c:v>
                      </c:pt>
                      <c:pt idx="80115">
                        <c:v>-0.74618499999999999</c:v>
                      </c:pt>
                      <c:pt idx="80116">
                        <c:v>-0.74296280000000003</c:v>
                      </c:pt>
                      <c:pt idx="80117">
                        <c:v>-0.73974059999999997</c:v>
                      </c:pt>
                      <c:pt idx="80118">
                        <c:v>-0.73651829999999996</c:v>
                      </c:pt>
                      <c:pt idx="80119">
                        <c:v>-0.73329610000000001</c:v>
                      </c:pt>
                      <c:pt idx="80120">
                        <c:v>-0.73007390000000005</c:v>
                      </c:pt>
                      <c:pt idx="80121">
                        <c:v>-0.72685169999999999</c:v>
                      </c:pt>
                      <c:pt idx="80122">
                        <c:v>-0.72362950000000004</c:v>
                      </c:pt>
                      <c:pt idx="80123">
                        <c:v>-0.72040720000000003</c:v>
                      </c:pt>
                      <c:pt idx="80124">
                        <c:v>-0.71718499999999996</c:v>
                      </c:pt>
                      <c:pt idx="80125">
                        <c:v>-0.71396280000000001</c:v>
                      </c:pt>
                      <c:pt idx="80126">
                        <c:v>-0.71074059999999994</c:v>
                      </c:pt>
                      <c:pt idx="80127">
                        <c:v>-0.70751830000000004</c:v>
                      </c:pt>
                      <c:pt idx="80128">
                        <c:v>-0.70429609999999998</c:v>
                      </c:pt>
                      <c:pt idx="80129">
                        <c:v>-0.70107390000000003</c:v>
                      </c:pt>
                      <c:pt idx="80130">
                        <c:v>-0.69785169999999996</c:v>
                      </c:pt>
                      <c:pt idx="80131">
                        <c:v>-0.69462939999999995</c:v>
                      </c:pt>
                      <c:pt idx="80132">
                        <c:v>-0.6914072</c:v>
                      </c:pt>
                      <c:pt idx="80133">
                        <c:v>-0.68818500000000005</c:v>
                      </c:pt>
                      <c:pt idx="80134">
                        <c:v>-0.68496279999999998</c:v>
                      </c:pt>
                      <c:pt idx="80135">
                        <c:v>-0.68174060000000003</c:v>
                      </c:pt>
                      <c:pt idx="80136">
                        <c:v>-0.67851839999999997</c:v>
                      </c:pt>
                      <c:pt idx="80137">
                        <c:v>-0.67529609999999995</c:v>
                      </c:pt>
                      <c:pt idx="80138">
                        <c:v>-0.6720739</c:v>
                      </c:pt>
                      <c:pt idx="80139">
                        <c:v>-0.66885170000000005</c:v>
                      </c:pt>
                      <c:pt idx="80140">
                        <c:v>-0.66562940000000004</c:v>
                      </c:pt>
                      <c:pt idx="80141">
                        <c:v>-0.66240719999999997</c:v>
                      </c:pt>
                      <c:pt idx="80142">
                        <c:v>-0.65918500000000002</c:v>
                      </c:pt>
                      <c:pt idx="80143">
                        <c:v>-0.65596279999999996</c:v>
                      </c:pt>
                      <c:pt idx="80144">
                        <c:v>-0.65274049999999995</c:v>
                      </c:pt>
                      <c:pt idx="80145">
                        <c:v>-0.64951840000000005</c:v>
                      </c:pt>
                      <c:pt idx="80146">
                        <c:v>-0.64629610000000004</c:v>
                      </c:pt>
                      <c:pt idx="80147">
                        <c:v>-0.64307389999999998</c:v>
                      </c:pt>
                      <c:pt idx="80148">
                        <c:v>-0.63985170000000002</c:v>
                      </c:pt>
                      <c:pt idx="80149">
                        <c:v>-0.63662949999999996</c:v>
                      </c:pt>
                      <c:pt idx="80150">
                        <c:v>-0.63340719999999995</c:v>
                      </c:pt>
                      <c:pt idx="80151">
                        <c:v>-0.630185</c:v>
                      </c:pt>
                      <c:pt idx="80152">
                        <c:v>-0.62696280000000004</c:v>
                      </c:pt>
                      <c:pt idx="80153">
                        <c:v>-0.62374059999999998</c:v>
                      </c:pt>
                      <c:pt idx="80154">
                        <c:v>-0.62051829999999997</c:v>
                      </c:pt>
                      <c:pt idx="80155">
                        <c:v>-0.61729610000000001</c:v>
                      </c:pt>
                      <c:pt idx="80156">
                        <c:v>-0.61407389999999995</c:v>
                      </c:pt>
                      <c:pt idx="80157">
                        <c:v>-0.61085160000000005</c:v>
                      </c:pt>
                      <c:pt idx="80158">
                        <c:v>-0.60762950000000004</c:v>
                      </c:pt>
                      <c:pt idx="80159">
                        <c:v>-0.60440729999999998</c:v>
                      </c:pt>
                      <c:pt idx="80160">
                        <c:v>-0.60118499999999997</c:v>
                      </c:pt>
                      <c:pt idx="80161">
                        <c:v>-0.59796280000000002</c:v>
                      </c:pt>
                      <c:pt idx="80162">
                        <c:v>-0.59474059999999995</c:v>
                      </c:pt>
                      <c:pt idx="80163">
                        <c:v>-0.59151830000000005</c:v>
                      </c:pt>
                      <c:pt idx="80164">
                        <c:v>-0.58829609999999999</c:v>
                      </c:pt>
                      <c:pt idx="80165">
                        <c:v>-0.58507390000000004</c:v>
                      </c:pt>
                      <c:pt idx="80166">
                        <c:v>-0.58185169999999997</c:v>
                      </c:pt>
                      <c:pt idx="80167">
                        <c:v>-0.57862939999999996</c:v>
                      </c:pt>
                      <c:pt idx="80168">
                        <c:v>-0.57540720000000001</c:v>
                      </c:pt>
                      <c:pt idx="80169">
                        <c:v>-0.57218500000000005</c:v>
                      </c:pt>
                      <c:pt idx="80170">
                        <c:v>-0.56896279999999999</c:v>
                      </c:pt>
                      <c:pt idx="80171">
                        <c:v>-0.56574060000000004</c:v>
                      </c:pt>
                      <c:pt idx="80172">
                        <c:v>-0.56251839999999997</c:v>
                      </c:pt>
                      <c:pt idx="80173">
                        <c:v>-0.55929609999999996</c:v>
                      </c:pt>
                      <c:pt idx="80174">
                        <c:v>-0.55607390000000001</c:v>
                      </c:pt>
                      <c:pt idx="80175">
                        <c:v>-0.55285169999999995</c:v>
                      </c:pt>
                      <c:pt idx="80176">
                        <c:v>-0.54962940000000005</c:v>
                      </c:pt>
                      <c:pt idx="80177">
                        <c:v>-0.54640719999999998</c:v>
                      </c:pt>
                      <c:pt idx="80178">
                        <c:v>-0.54318500000000003</c:v>
                      </c:pt>
                      <c:pt idx="80179">
                        <c:v>-0.53996279999999997</c:v>
                      </c:pt>
                      <c:pt idx="80180">
                        <c:v>-0.53674049999999995</c:v>
                      </c:pt>
                      <c:pt idx="80181">
                        <c:v>-0.5335183</c:v>
                      </c:pt>
                      <c:pt idx="80182">
                        <c:v>-0.53029610000000005</c:v>
                      </c:pt>
                      <c:pt idx="80183">
                        <c:v>-0.52707389999999998</c:v>
                      </c:pt>
                      <c:pt idx="80184">
                        <c:v>-0.52385170000000003</c:v>
                      </c:pt>
                      <c:pt idx="80185">
                        <c:v>-0.52062949999999997</c:v>
                      </c:pt>
                      <c:pt idx="80186">
                        <c:v>-0.51740719999999996</c:v>
                      </c:pt>
                      <c:pt idx="80187">
                        <c:v>-0.514185</c:v>
                      </c:pt>
                      <c:pt idx="80188">
                        <c:v>-0.51096280000000005</c:v>
                      </c:pt>
                      <c:pt idx="80189">
                        <c:v>-0.50774059999999999</c:v>
                      </c:pt>
                      <c:pt idx="80190">
                        <c:v>-0.50451829999999998</c:v>
                      </c:pt>
                      <c:pt idx="80191">
                        <c:v>-0.50129610000000002</c:v>
                      </c:pt>
                      <c:pt idx="80192">
                        <c:v>-0.49807390000000001</c:v>
                      </c:pt>
                      <c:pt idx="80193">
                        <c:v>-0.49485170000000001</c:v>
                      </c:pt>
                      <c:pt idx="80194">
                        <c:v>-0.4916295</c:v>
                      </c:pt>
                      <c:pt idx="80195">
                        <c:v>-0.48840719999999999</c:v>
                      </c:pt>
                      <c:pt idx="80196">
                        <c:v>-0.48518499999999998</c:v>
                      </c:pt>
                      <c:pt idx="80197">
                        <c:v>-0.48196280000000002</c:v>
                      </c:pt>
                      <c:pt idx="80198">
                        <c:v>-0.47874060000000002</c:v>
                      </c:pt>
                      <c:pt idx="80199">
                        <c:v>-0.4755183</c:v>
                      </c:pt>
                      <c:pt idx="80200">
                        <c:v>-0.4722961</c:v>
                      </c:pt>
                      <c:pt idx="80201">
                        <c:v>-0.46907389999999999</c:v>
                      </c:pt>
                      <c:pt idx="80202">
                        <c:v>-0.46585169999999998</c:v>
                      </c:pt>
                      <c:pt idx="80203">
                        <c:v>-0.46262950000000003</c:v>
                      </c:pt>
                      <c:pt idx="80204">
                        <c:v>-0.45940720000000002</c:v>
                      </c:pt>
                      <c:pt idx="80205">
                        <c:v>-0.45618500000000001</c:v>
                      </c:pt>
                      <c:pt idx="80206">
                        <c:v>-0.4529628</c:v>
                      </c:pt>
                      <c:pt idx="80207">
                        <c:v>-0.44974059999999999</c:v>
                      </c:pt>
                      <c:pt idx="80208">
                        <c:v>-0.44651829999999998</c:v>
                      </c:pt>
                      <c:pt idx="80209">
                        <c:v>-0.44329610000000003</c:v>
                      </c:pt>
                      <c:pt idx="80210">
                        <c:v>-0.44007390000000002</c:v>
                      </c:pt>
                      <c:pt idx="80211">
                        <c:v>-0.43685170000000001</c:v>
                      </c:pt>
                      <c:pt idx="80212">
                        <c:v>-0.4336295</c:v>
                      </c:pt>
                      <c:pt idx="80213">
                        <c:v>-0.43040719999999999</c:v>
                      </c:pt>
                      <c:pt idx="80214">
                        <c:v>-0.42718499999999998</c:v>
                      </c:pt>
                      <c:pt idx="80215">
                        <c:v>-0.42396279999999997</c:v>
                      </c:pt>
                      <c:pt idx="80216">
                        <c:v>-0.42074060000000002</c:v>
                      </c:pt>
                      <c:pt idx="80217">
                        <c:v>-0.41751830000000001</c:v>
                      </c:pt>
                      <c:pt idx="80218">
                        <c:v>-0.4142961</c:v>
                      </c:pt>
                      <c:pt idx="80219">
                        <c:v>-0.41107389999999999</c:v>
                      </c:pt>
                      <c:pt idx="80220">
                        <c:v>-0.40785169999999998</c:v>
                      </c:pt>
                      <c:pt idx="80221">
                        <c:v>-0.40462939999999997</c:v>
                      </c:pt>
                      <c:pt idx="80222">
                        <c:v>-0.40140720000000002</c:v>
                      </c:pt>
                      <c:pt idx="80223">
                        <c:v>-0.39818500000000001</c:v>
                      </c:pt>
                      <c:pt idx="80224">
                        <c:v>-0.3949628</c:v>
                      </c:pt>
                      <c:pt idx="80225">
                        <c:v>-0.39174059999999999</c:v>
                      </c:pt>
                      <c:pt idx="80226">
                        <c:v>-0.38851829999999998</c:v>
                      </c:pt>
                      <c:pt idx="80227">
                        <c:v>-0.38529609999999997</c:v>
                      </c:pt>
                      <c:pt idx="80228">
                        <c:v>-0.38207390000000002</c:v>
                      </c:pt>
                      <c:pt idx="80229">
                        <c:v>-0.37885170000000001</c:v>
                      </c:pt>
                      <c:pt idx="80230">
                        <c:v>-0.37562950000000001</c:v>
                      </c:pt>
                      <c:pt idx="80231">
                        <c:v>-0.37240719999999999</c:v>
                      </c:pt>
                      <c:pt idx="80232">
                        <c:v>-0.36918499999999999</c:v>
                      </c:pt>
                      <c:pt idx="80233">
                        <c:v>-0.36596279999999998</c:v>
                      </c:pt>
                      <c:pt idx="80234">
                        <c:v>-0.36274060000000002</c:v>
                      </c:pt>
                      <c:pt idx="80235">
                        <c:v>-0.35951830000000001</c:v>
                      </c:pt>
                      <c:pt idx="80236">
                        <c:v>-0.3562961</c:v>
                      </c:pt>
                      <c:pt idx="80237">
                        <c:v>-0.3530739</c:v>
                      </c:pt>
                      <c:pt idx="80238">
                        <c:v>-0.34985169999999999</c:v>
                      </c:pt>
                      <c:pt idx="80239">
                        <c:v>-0.34662939999999998</c:v>
                      </c:pt>
                      <c:pt idx="80240">
                        <c:v>-0.34340720000000002</c:v>
                      </c:pt>
                      <c:pt idx="80241">
                        <c:v>-0.34018500000000002</c:v>
                      </c:pt>
                      <c:pt idx="80242">
                        <c:v>-0.33696280000000001</c:v>
                      </c:pt>
                      <c:pt idx="80243">
                        <c:v>-0.3337406</c:v>
                      </c:pt>
                      <c:pt idx="80244">
                        <c:v>-0.33051829999999999</c:v>
                      </c:pt>
                      <c:pt idx="80245">
                        <c:v>-0.32729609999999998</c:v>
                      </c:pt>
                      <c:pt idx="80246">
                        <c:v>-0.32407390000000003</c:v>
                      </c:pt>
                      <c:pt idx="80247">
                        <c:v>-0.32085170000000002</c:v>
                      </c:pt>
                      <c:pt idx="80248">
                        <c:v>-0.31762950000000001</c:v>
                      </c:pt>
                      <c:pt idx="80249">
                        <c:v>-0.3144072</c:v>
                      </c:pt>
                      <c:pt idx="80250">
                        <c:v>-0.31118499999999999</c:v>
                      </c:pt>
                      <c:pt idx="80251">
                        <c:v>-0.30796279999999998</c:v>
                      </c:pt>
                      <c:pt idx="80252">
                        <c:v>-0.30474059999999997</c:v>
                      </c:pt>
                      <c:pt idx="80253">
                        <c:v>-0.30151840000000002</c:v>
                      </c:pt>
                      <c:pt idx="80254">
                        <c:v>-0.29829610000000001</c:v>
                      </c:pt>
                      <c:pt idx="80255">
                        <c:v>-0.2950739</c:v>
                      </c:pt>
                      <c:pt idx="80256">
                        <c:v>-0.29185169999999999</c:v>
                      </c:pt>
                      <c:pt idx="80257">
                        <c:v>-0.28862939999999998</c:v>
                      </c:pt>
                      <c:pt idx="80258">
                        <c:v>-0.28540720000000003</c:v>
                      </c:pt>
                      <c:pt idx="80259">
                        <c:v>-0.28218500000000002</c:v>
                      </c:pt>
                      <c:pt idx="80260">
                        <c:v>-0.27896280000000001</c:v>
                      </c:pt>
                      <c:pt idx="80261">
                        <c:v>-0.2757406</c:v>
                      </c:pt>
                      <c:pt idx="80262">
                        <c:v>-0.27251829999999999</c:v>
                      </c:pt>
                      <c:pt idx="80263">
                        <c:v>-0.26929609999999998</c:v>
                      </c:pt>
                      <c:pt idx="80264">
                        <c:v>-0.26607389999999997</c:v>
                      </c:pt>
                      <c:pt idx="80265">
                        <c:v>-0.26285170000000002</c:v>
                      </c:pt>
                      <c:pt idx="80266">
                        <c:v>-0.25962950000000001</c:v>
                      </c:pt>
                      <c:pt idx="80267">
                        <c:v>-0.2564072</c:v>
                      </c:pt>
                      <c:pt idx="80268">
                        <c:v>-0.25318499999999999</c:v>
                      </c:pt>
                      <c:pt idx="80269">
                        <c:v>-0.24996280000000001</c:v>
                      </c:pt>
                      <c:pt idx="80270">
                        <c:v>-0.2467406</c:v>
                      </c:pt>
                      <c:pt idx="80271">
                        <c:v>-0.24351829999999999</c:v>
                      </c:pt>
                      <c:pt idx="80272">
                        <c:v>-0.24029610000000001</c:v>
                      </c:pt>
                      <c:pt idx="80273">
                        <c:v>-0.2370739</c:v>
                      </c:pt>
                      <c:pt idx="80274">
                        <c:v>-0.2338517</c:v>
                      </c:pt>
                      <c:pt idx="80275">
                        <c:v>-0.23062949999999999</c:v>
                      </c:pt>
                      <c:pt idx="80276">
                        <c:v>-0.2274072</c:v>
                      </c:pt>
                      <c:pt idx="80277">
                        <c:v>-0.224185</c:v>
                      </c:pt>
                      <c:pt idx="80278">
                        <c:v>-0.22096279999999999</c:v>
                      </c:pt>
                      <c:pt idx="80279">
                        <c:v>-0.21774060000000001</c:v>
                      </c:pt>
                      <c:pt idx="80280">
                        <c:v>-0.2145183</c:v>
                      </c:pt>
                      <c:pt idx="80281">
                        <c:v>-0.21129609999999999</c:v>
                      </c:pt>
                      <c:pt idx="80282">
                        <c:v>-0.20807390000000001</c:v>
                      </c:pt>
                      <c:pt idx="80283">
                        <c:v>-0.2048517</c:v>
                      </c:pt>
                      <c:pt idx="80284">
                        <c:v>-0.20162949999999999</c:v>
                      </c:pt>
                      <c:pt idx="80285">
                        <c:v>-0.19840720000000001</c:v>
                      </c:pt>
                      <c:pt idx="80286">
                        <c:v>-0.195185</c:v>
                      </c:pt>
                      <c:pt idx="80287">
                        <c:v>-0.19196279999999999</c:v>
                      </c:pt>
                      <c:pt idx="80288">
                        <c:v>-0.18874060000000001</c:v>
                      </c:pt>
                      <c:pt idx="80289">
                        <c:v>-0.1855183</c:v>
                      </c:pt>
                      <c:pt idx="80290">
                        <c:v>-0.18229609999999999</c:v>
                      </c:pt>
                      <c:pt idx="80291">
                        <c:v>-0.17907390000000001</c:v>
                      </c:pt>
                      <c:pt idx="80292">
                        <c:v>-0.1758517</c:v>
                      </c:pt>
                      <c:pt idx="80293">
                        <c:v>-0.17262939999999999</c:v>
                      </c:pt>
                      <c:pt idx="80294">
                        <c:v>-0.16940720000000001</c:v>
                      </c:pt>
                      <c:pt idx="80295">
                        <c:v>-0.166185</c:v>
                      </c:pt>
                      <c:pt idx="80296">
                        <c:v>-0.16296279999999999</c:v>
                      </c:pt>
                      <c:pt idx="80297">
                        <c:v>-0.15974060000000001</c:v>
                      </c:pt>
                      <c:pt idx="80298">
                        <c:v>-0.1565183</c:v>
                      </c:pt>
                      <c:pt idx="80299">
                        <c:v>-0.15329609999999999</c:v>
                      </c:pt>
                      <c:pt idx="80300">
                        <c:v>-0.15007390000000001</c:v>
                      </c:pt>
                      <c:pt idx="80301">
                        <c:v>-0.1468517</c:v>
                      </c:pt>
                      <c:pt idx="80302">
                        <c:v>-0.14362939999999999</c:v>
                      </c:pt>
                      <c:pt idx="80303">
                        <c:v>-0.14040720000000001</c:v>
                      </c:pt>
                      <c:pt idx="80304">
                        <c:v>-0.137185</c:v>
                      </c:pt>
                      <c:pt idx="80305">
                        <c:v>-0.13396279999999999</c:v>
                      </c:pt>
                      <c:pt idx="80306">
                        <c:v>-0.13074060000000001</c:v>
                      </c:pt>
                      <c:pt idx="80307">
                        <c:v>-0.1275183</c:v>
                      </c:pt>
                      <c:pt idx="80308">
                        <c:v>-0.12429610000000001</c:v>
                      </c:pt>
                      <c:pt idx="80309">
                        <c:v>-0.1210739</c:v>
                      </c:pt>
                      <c:pt idx="80310">
                        <c:v>-0.1178517</c:v>
                      </c:pt>
                      <c:pt idx="80311">
                        <c:v>-0.1146295</c:v>
                      </c:pt>
                      <c:pt idx="80312">
                        <c:v>-0.1114072</c:v>
                      </c:pt>
                      <c:pt idx="80313">
                        <c:v>-0.108185</c:v>
                      </c:pt>
                      <c:pt idx="80314">
                        <c:v>-0.10496279999999999</c:v>
                      </c:pt>
                      <c:pt idx="80315">
                        <c:v>-0.1017406</c:v>
                      </c:pt>
                      <c:pt idx="80316">
                        <c:v>-9.8518339999999996E-2</c:v>
                      </c:pt>
                      <c:pt idx="80317">
                        <c:v>-9.5296119999999998E-2</c:v>
                      </c:pt>
                      <c:pt idx="80318">
                        <c:v>-9.20739E-2</c:v>
                      </c:pt>
                      <c:pt idx="80319">
                        <c:v>-8.8851680000000002E-2</c:v>
                      </c:pt>
                      <c:pt idx="80320">
                        <c:v>-8.5629460000000004E-2</c:v>
                      </c:pt>
                      <c:pt idx="80321">
                        <c:v>-8.2407229999999998E-2</c:v>
                      </c:pt>
                      <c:pt idx="80322">
                        <c:v>-7.918501E-2</c:v>
                      </c:pt>
                      <c:pt idx="80323">
                        <c:v>-7.5962790000000002E-2</c:v>
                      </c:pt>
                      <c:pt idx="80324">
                        <c:v>-7.2740559999999996E-2</c:v>
                      </c:pt>
                      <c:pt idx="80325">
                        <c:v>-6.9518339999999998E-2</c:v>
                      </c:pt>
                      <c:pt idx="80326">
                        <c:v>-6.629612E-2</c:v>
                      </c:pt>
                      <c:pt idx="80327">
                        <c:v>-6.3073900000000002E-2</c:v>
                      </c:pt>
                      <c:pt idx="80328">
                        <c:v>-5.9851679999999997E-2</c:v>
                      </c:pt>
                      <c:pt idx="80329">
                        <c:v>-5.6629449999999998E-2</c:v>
                      </c:pt>
                      <c:pt idx="80330">
                        <c:v>-5.340723E-2</c:v>
                      </c:pt>
                      <c:pt idx="80331">
                        <c:v>-5.0185010000000002E-2</c:v>
                      </c:pt>
                      <c:pt idx="80332">
                        <c:v>-4.6962789999999997E-2</c:v>
                      </c:pt>
                      <c:pt idx="80333">
                        <c:v>-4.3740559999999998E-2</c:v>
                      </c:pt>
                      <c:pt idx="80334">
                        <c:v>-4.051834E-2</c:v>
                      </c:pt>
                      <c:pt idx="80335">
                        <c:v>-3.7296120000000002E-2</c:v>
                      </c:pt>
                      <c:pt idx="80336">
                        <c:v>-3.4073899999999997E-2</c:v>
                      </c:pt>
                      <c:pt idx="80337">
                        <c:v>-3.0851679999999999E-2</c:v>
                      </c:pt>
                      <c:pt idx="80338">
                        <c:v>-2.762945E-2</c:v>
                      </c:pt>
                      <c:pt idx="80339">
                        <c:v>-2.4407229999999999E-2</c:v>
                      </c:pt>
                      <c:pt idx="80340">
                        <c:v>-2.1185010000000001E-2</c:v>
                      </c:pt>
                      <c:pt idx="80341">
                        <c:v>-1.7962789999999999E-2</c:v>
                      </c:pt>
                      <c:pt idx="80342">
                        <c:v>-1.474056E-2</c:v>
                      </c:pt>
                      <c:pt idx="80343">
                        <c:v>-1.151834E-2</c:v>
                      </c:pt>
                      <c:pt idx="80344">
                        <c:v>-8.2961189999999994E-3</c:v>
                      </c:pt>
                      <c:pt idx="80345">
                        <c:v>-5.073897E-3</c:v>
                      </c:pt>
                      <c:pt idx="80346">
                        <c:v>-1.8516749999999999E-3</c:v>
                      </c:pt>
                      <c:pt idx="80347">
                        <c:v>1.370547E-3</c:v>
                      </c:pt>
                      <c:pt idx="80348">
                        <c:v>4.592769E-3</c:v>
                      </c:pt>
                      <c:pt idx="80349">
                        <c:v>7.8149910000000003E-3</c:v>
                      </c:pt>
                      <c:pt idx="80350">
                        <c:v>1.103721E-2</c:v>
                      </c:pt>
                      <c:pt idx="80351">
                        <c:v>1.425944E-2</c:v>
                      </c:pt>
                      <c:pt idx="80352">
                        <c:v>1.748166E-2</c:v>
                      </c:pt>
                      <c:pt idx="80353">
                        <c:v>2.0703880000000001E-2</c:v>
                      </c:pt>
                      <c:pt idx="80354">
                        <c:v>2.3926099999999999E-2</c:v>
                      </c:pt>
                      <c:pt idx="80355">
                        <c:v>2.714832E-2</c:v>
                      </c:pt>
                      <c:pt idx="80356">
                        <c:v>3.037055E-2</c:v>
                      </c:pt>
                      <c:pt idx="80357">
                        <c:v>3.3592770000000001E-2</c:v>
                      </c:pt>
                      <c:pt idx="80358">
                        <c:v>3.6814989999999999E-2</c:v>
                      </c:pt>
                      <c:pt idx="80359">
                        <c:v>4.0037209999999997E-2</c:v>
                      </c:pt>
                      <c:pt idx="80360">
                        <c:v>4.3259430000000001E-2</c:v>
                      </c:pt>
                      <c:pt idx="80361">
                        <c:v>4.6481660000000001E-2</c:v>
                      </c:pt>
                      <c:pt idx="80362">
                        <c:v>4.9703879999999999E-2</c:v>
                      </c:pt>
                      <c:pt idx="80363">
                        <c:v>5.2926099999999997E-2</c:v>
                      </c:pt>
                      <c:pt idx="80364">
                        <c:v>5.6148320000000002E-2</c:v>
                      </c:pt>
                      <c:pt idx="80365">
                        <c:v>5.9370550000000001E-2</c:v>
                      </c:pt>
                      <c:pt idx="80366">
                        <c:v>6.2592770000000006E-2</c:v>
                      </c:pt>
                      <c:pt idx="80367">
                        <c:v>6.5814990000000004E-2</c:v>
                      </c:pt>
                      <c:pt idx="80368">
                        <c:v>6.9037210000000002E-2</c:v>
                      </c:pt>
                      <c:pt idx="80369">
                        <c:v>7.2259429999999999E-2</c:v>
                      </c:pt>
                      <c:pt idx="80370">
                        <c:v>7.5481660000000006E-2</c:v>
                      </c:pt>
                      <c:pt idx="80371">
                        <c:v>7.8703880000000004E-2</c:v>
                      </c:pt>
                      <c:pt idx="80372">
                        <c:v>8.1926100000000002E-2</c:v>
                      </c:pt>
                      <c:pt idx="80373">
                        <c:v>8.5148329999999994E-2</c:v>
                      </c:pt>
                      <c:pt idx="80374">
                        <c:v>8.8370550000000006E-2</c:v>
                      </c:pt>
                      <c:pt idx="80375">
                        <c:v>9.1592770000000004E-2</c:v>
                      </c:pt>
                      <c:pt idx="80376">
                        <c:v>9.4814990000000002E-2</c:v>
                      </c:pt>
                      <c:pt idx="80377">
                        <c:v>9.803721E-2</c:v>
                      </c:pt>
                      <c:pt idx="80378">
                        <c:v>0.1012594</c:v>
                      </c:pt>
                      <c:pt idx="80379">
                        <c:v>0.1044817</c:v>
                      </c:pt>
                      <c:pt idx="80380">
                        <c:v>0.10770390000000001</c:v>
                      </c:pt>
                      <c:pt idx="80381">
                        <c:v>0.1109261</c:v>
                      </c:pt>
                      <c:pt idx="80382">
                        <c:v>0.11414829999999999</c:v>
                      </c:pt>
                      <c:pt idx="80383">
                        <c:v>0.1173705</c:v>
                      </c:pt>
                      <c:pt idx="80384">
                        <c:v>0.1205928</c:v>
                      </c:pt>
                      <c:pt idx="80385">
                        <c:v>0.12381499999999999</c:v>
                      </c:pt>
                      <c:pt idx="80386">
                        <c:v>0.12703719999999999</c:v>
                      </c:pt>
                      <c:pt idx="80387">
                        <c:v>0.1302594</c:v>
                      </c:pt>
                      <c:pt idx="80388">
                        <c:v>0.13348170000000001</c:v>
                      </c:pt>
                      <c:pt idx="80389">
                        <c:v>0.13670389999999999</c:v>
                      </c:pt>
                      <c:pt idx="80390">
                        <c:v>0.1399261</c:v>
                      </c:pt>
                      <c:pt idx="80391">
                        <c:v>0.14314830000000001</c:v>
                      </c:pt>
                      <c:pt idx="80392">
                        <c:v>0.14637049999999999</c:v>
                      </c:pt>
                      <c:pt idx="80393">
                        <c:v>0.1495928</c:v>
                      </c:pt>
                      <c:pt idx="80394">
                        <c:v>0.15281500000000001</c:v>
                      </c:pt>
                      <c:pt idx="80395">
                        <c:v>0.15603719999999999</c:v>
                      </c:pt>
                      <c:pt idx="80396">
                        <c:v>0.1592594</c:v>
                      </c:pt>
                      <c:pt idx="80397">
                        <c:v>0.16248170000000001</c:v>
                      </c:pt>
                      <c:pt idx="80398">
                        <c:v>0.16570389999999999</c:v>
                      </c:pt>
                      <c:pt idx="80399">
                        <c:v>0.1689261</c:v>
                      </c:pt>
                      <c:pt idx="80400">
                        <c:v>0.1721483</c:v>
                      </c:pt>
                      <c:pt idx="80401">
                        <c:v>0.17537050000000001</c:v>
                      </c:pt>
                      <c:pt idx="80402">
                        <c:v>0.1785928</c:v>
                      </c:pt>
                      <c:pt idx="80403">
                        <c:v>0.181815</c:v>
                      </c:pt>
                      <c:pt idx="80404">
                        <c:v>0.18503720000000001</c:v>
                      </c:pt>
                      <c:pt idx="80405">
                        <c:v>0.18825939999999999</c:v>
                      </c:pt>
                      <c:pt idx="80406">
                        <c:v>0.1914817</c:v>
                      </c:pt>
                      <c:pt idx="80407">
                        <c:v>0.19470390000000001</c:v>
                      </c:pt>
                      <c:pt idx="80408">
                        <c:v>0.19792609999999999</c:v>
                      </c:pt>
                      <c:pt idx="80409">
                        <c:v>0.2011483</c:v>
                      </c:pt>
                      <c:pt idx="80410">
                        <c:v>0.20437050000000001</c:v>
                      </c:pt>
                      <c:pt idx="80411">
                        <c:v>0.20759279999999999</c:v>
                      </c:pt>
                      <c:pt idx="80412">
                        <c:v>0.210815</c:v>
                      </c:pt>
                      <c:pt idx="80413">
                        <c:v>0.21403720000000001</c:v>
                      </c:pt>
                      <c:pt idx="80414">
                        <c:v>0.21725939999999999</c:v>
                      </c:pt>
                      <c:pt idx="80415">
                        <c:v>0.2204817</c:v>
                      </c:pt>
                      <c:pt idx="80416">
                        <c:v>0.22370390000000001</c:v>
                      </c:pt>
                      <c:pt idx="80417">
                        <c:v>0.22692609999999999</c:v>
                      </c:pt>
                      <c:pt idx="80418">
                        <c:v>0.2301483</c:v>
                      </c:pt>
                      <c:pt idx="80419">
                        <c:v>0.23337050000000001</c:v>
                      </c:pt>
                      <c:pt idx="80420">
                        <c:v>0.23659279999999999</c:v>
                      </c:pt>
                      <c:pt idx="80421">
                        <c:v>0.239815</c:v>
                      </c:pt>
                      <c:pt idx="80422">
                        <c:v>0.24303720000000001</c:v>
                      </c:pt>
                      <c:pt idx="80423">
                        <c:v>0.24625939999999999</c:v>
                      </c:pt>
                      <c:pt idx="80424">
                        <c:v>0.2494817</c:v>
                      </c:pt>
                      <c:pt idx="80425">
                        <c:v>0.25270389999999998</c:v>
                      </c:pt>
                      <c:pt idx="80426">
                        <c:v>0.25592609999999999</c:v>
                      </c:pt>
                      <c:pt idx="80427">
                        <c:v>0.2591483</c:v>
                      </c:pt>
                      <c:pt idx="80428">
                        <c:v>0.26237060000000001</c:v>
                      </c:pt>
                      <c:pt idx="80429">
                        <c:v>0.26559280000000002</c:v>
                      </c:pt>
                      <c:pt idx="80430">
                        <c:v>0.26881500000000003</c:v>
                      </c:pt>
                      <c:pt idx="80431">
                        <c:v>0.27203719999999998</c:v>
                      </c:pt>
                      <c:pt idx="80432">
                        <c:v>0.27525939999999999</c:v>
                      </c:pt>
                      <c:pt idx="80433">
                        <c:v>0.2784817</c:v>
                      </c:pt>
                      <c:pt idx="80434">
                        <c:v>0.28170390000000001</c:v>
                      </c:pt>
                      <c:pt idx="80435">
                        <c:v>0.28492610000000002</c:v>
                      </c:pt>
                      <c:pt idx="80436">
                        <c:v>0.28814830000000002</c:v>
                      </c:pt>
                      <c:pt idx="80437">
                        <c:v>0.29137049999999998</c:v>
                      </c:pt>
                      <c:pt idx="80438">
                        <c:v>0.29459279999999999</c:v>
                      </c:pt>
                      <c:pt idx="80439">
                        <c:v>0.297815</c:v>
                      </c:pt>
                      <c:pt idx="80440">
                        <c:v>0.3010372</c:v>
                      </c:pt>
                      <c:pt idx="80441">
                        <c:v>0.30425940000000001</c:v>
                      </c:pt>
                      <c:pt idx="80442">
                        <c:v>0.30748160000000002</c:v>
                      </c:pt>
                      <c:pt idx="80443">
                        <c:v>0.31070389999999998</c:v>
                      </c:pt>
                      <c:pt idx="80444">
                        <c:v>0.31392609999999999</c:v>
                      </c:pt>
                      <c:pt idx="80445">
                        <c:v>0.31714829999999999</c:v>
                      </c:pt>
                      <c:pt idx="80446">
                        <c:v>0.32037060000000001</c:v>
                      </c:pt>
                      <c:pt idx="80447">
                        <c:v>0.32359280000000001</c:v>
                      </c:pt>
                      <c:pt idx="80448">
                        <c:v>0.32681500000000002</c:v>
                      </c:pt>
                      <c:pt idx="80449">
                        <c:v>0.33003719999999998</c:v>
                      </c:pt>
                      <c:pt idx="80450">
                        <c:v>0.33325939999999998</c:v>
                      </c:pt>
                      <c:pt idx="80451">
                        <c:v>0.33648169999999999</c:v>
                      </c:pt>
                      <c:pt idx="80452">
                        <c:v>0.3397039</c:v>
                      </c:pt>
                      <c:pt idx="80453">
                        <c:v>0.34292610000000001</c:v>
                      </c:pt>
                      <c:pt idx="80454">
                        <c:v>0.34614830000000002</c:v>
                      </c:pt>
                      <c:pt idx="80455">
                        <c:v>0.34937049999999997</c:v>
                      </c:pt>
                      <c:pt idx="80456">
                        <c:v>0.35259279999999998</c:v>
                      </c:pt>
                      <c:pt idx="80457">
                        <c:v>0.35581499999999999</c:v>
                      </c:pt>
                      <c:pt idx="80458">
                        <c:v>0.3590372</c:v>
                      </c:pt>
                      <c:pt idx="80459">
                        <c:v>0.36225940000000001</c:v>
                      </c:pt>
                      <c:pt idx="80460">
                        <c:v>0.36548160000000002</c:v>
                      </c:pt>
                      <c:pt idx="80461">
                        <c:v>0.36870389999999997</c:v>
                      </c:pt>
                      <c:pt idx="80462">
                        <c:v>0.37192609999999998</c:v>
                      </c:pt>
                      <c:pt idx="80463">
                        <c:v>0.37514829999999999</c:v>
                      </c:pt>
                      <c:pt idx="80464">
                        <c:v>0.3783706</c:v>
                      </c:pt>
                      <c:pt idx="80465">
                        <c:v>0.38159280000000001</c:v>
                      </c:pt>
                      <c:pt idx="80466">
                        <c:v>0.38481500000000002</c:v>
                      </c:pt>
                      <c:pt idx="80467">
                        <c:v>0.38803720000000003</c:v>
                      </c:pt>
                      <c:pt idx="80468">
                        <c:v>0.39125939999999998</c:v>
                      </c:pt>
                      <c:pt idx="80469">
                        <c:v>0.39448169999999999</c:v>
                      </c:pt>
                      <c:pt idx="80470">
                        <c:v>0.3977039</c:v>
                      </c:pt>
                      <c:pt idx="80471">
                        <c:v>0.40092610000000001</c:v>
                      </c:pt>
                      <c:pt idx="80472">
                        <c:v>0.40414830000000002</c:v>
                      </c:pt>
                      <c:pt idx="80473">
                        <c:v>0.40737050000000002</c:v>
                      </c:pt>
                      <c:pt idx="80474">
                        <c:v>0.41059279999999998</c:v>
                      </c:pt>
                      <c:pt idx="80475">
                        <c:v>0.41381499999999999</c:v>
                      </c:pt>
                      <c:pt idx="80476">
                        <c:v>0.4170372</c:v>
                      </c:pt>
                      <c:pt idx="80477">
                        <c:v>0.42025940000000001</c:v>
                      </c:pt>
                      <c:pt idx="80478">
                        <c:v>0.42348170000000002</c:v>
                      </c:pt>
                      <c:pt idx="80479">
                        <c:v>0.42670390000000002</c:v>
                      </c:pt>
                      <c:pt idx="80480">
                        <c:v>0.42992609999999998</c:v>
                      </c:pt>
                      <c:pt idx="80481">
                        <c:v>0.43314829999999999</c:v>
                      </c:pt>
                      <c:pt idx="80482">
                        <c:v>0.4363706</c:v>
                      </c:pt>
                      <c:pt idx="80483">
                        <c:v>0.43959280000000001</c:v>
                      </c:pt>
                      <c:pt idx="80484">
                        <c:v>0.44281500000000001</c:v>
                      </c:pt>
                      <c:pt idx="80485">
                        <c:v>0.44603720000000002</c:v>
                      </c:pt>
                      <c:pt idx="80486">
                        <c:v>0.44925939999999998</c:v>
                      </c:pt>
                      <c:pt idx="80487">
                        <c:v>0.45248169999999999</c:v>
                      </c:pt>
                      <c:pt idx="80488">
                        <c:v>0.4557039</c:v>
                      </c:pt>
                      <c:pt idx="80489">
                        <c:v>0.4589261</c:v>
                      </c:pt>
                      <c:pt idx="80490">
                        <c:v>0.46214830000000001</c:v>
                      </c:pt>
                      <c:pt idx="80491">
                        <c:v>0.46537050000000002</c:v>
                      </c:pt>
                      <c:pt idx="80492">
                        <c:v>0.46859279999999998</c:v>
                      </c:pt>
                      <c:pt idx="80493">
                        <c:v>0.47181499999999998</c:v>
                      </c:pt>
                      <c:pt idx="80494">
                        <c:v>0.47503719999999999</c:v>
                      </c:pt>
                      <c:pt idx="80495">
                        <c:v>0.4782594</c:v>
                      </c:pt>
                      <c:pt idx="80496">
                        <c:v>0.48148170000000001</c:v>
                      </c:pt>
                      <c:pt idx="80497">
                        <c:v>0.48470390000000002</c:v>
                      </c:pt>
                      <c:pt idx="80498">
                        <c:v>0.48792609999999997</c:v>
                      </c:pt>
                      <c:pt idx="80499">
                        <c:v>0.49114829999999998</c:v>
                      </c:pt>
                      <c:pt idx="80500">
                        <c:v>0.49437049999999999</c:v>
                      </c:pt>
                      <c:pt idx="80501">
                        <c:v>0.4975928</c:v>
                      </c:pt>
                      <c:pt idx="80502">
                        <c:v>0.50081500000000001</c:v>
                      </c:pt>
                      <c:pt idx="80503">
                        <c:v>0.50403719999999996</c:v>
                      </c:pt>
                      <c:pt idx="80504">
                        <c:v>0.50725940000000003</c:v>
                      </c:pt>
                      <c:pt idx="80505">
                        <c:v>0.51048170000000004</c:v>
                      </c:pt>
                      <c:pt idx="80506">
                        <c:v>0.51370389999999999</c:v>
                      </c:pt>
                      <c:pt idx="80507">
                        <c:v>0.51692610000000005</c:v>
                      </c:pt>
                      <c:pt idx="80508">
                        <c:v>0.52014830000000001</c:v>
                      </c:pt>
                      <c:pt idx="80509">
                        <c:v>0.52337060000000002</c:v>
                      </c:pt>
                      <c:pt idx="80510">
                        <c:v>0.52659279999999997</c:v>
                      </c:pt>
                      <c:pt idx="80511">
                        <c:v>0.52981500000000004</c:v>
                      </c:pt>
                      <c:pt idx="80512">
                        <c:v>0.53303719999999999</c:v>
                      </c:pt>
                      <c:pt idx="80513">
                        <c:v>0.53625940000000005</c:v>
                      </c:pt>
                      <c:pt idx="80514">
                        <c:v>0.53948160000000001</c:v>
                      </c:pt>
                      <c:pt idx="80515">
                        <c:v>0.54270390000000002</c:v>
                      </c:pt>
                      <c:pt idx="80516">
                        <c:v>0.54592609999999997</c:v>
                      </c:pt>
                      <c:pt idx="80517">
                        <c:v>0.54914830000000003</c:v>
                      </c:pt>
                      <c:pt idx="80518">
                        <c:v>0.55237049999999999</c:v>
                      </c:pt>
                      <c:pt idx="80519">
                        <c:v>0.5555928</c:v>
                      </c:pt>
                      <c:pt idx="80520">
                        <c:v>0.55881499999999995</c:v>
                      </c:pt>
                      <c:pt idx="80521">
                        <c:v>0.56203720000000001</c:v>
                      </c:pt>
                      <c:pt idx="80522">
                        <c:v>0.56525950000000003</c:v>
                      </c:pt>
                      <c:pt idx="80523">
                        <c:v>0.56848169999999998</c:v>
                      </c:pt>
                      <c:pt idx="80524">
                        <c:v>0.57170390000000004</c:v>
                      </c:pt>
                      <c:pt idx="80525">
                        <c:v>0.5749261</c:v>
                      </c:pt>
                      <c:pt idx="80526">
                        <c:v>0.57814829999999995</c:v>
                      </c:pt>
                      <c:pt idx="80527">
                        <c:v>0.58137050000000001</c:v>
                      </c:pt>
                      <c:pt idx="80528">
                        <c:v>0.58459280000000002</c:v>
                      </c:pt>
                      <c:pt idx="80529">
                        <c:v>0.58781499999999998</c:v>
                      </c:pt>
                      <c:pt idx="80530">
                        <c:v>0.59103720000000004</c:v>
                      </c:pt>
                      <c:pt idx="80531">
                        <c:v>0.59425939999999999</c:v>
                      </c:pt>
                      <c:pt idx="80532">
                        <c:v>0.5974817</c:v>
                      </c:pt>
                      <c:pt idx="80533">
                        <c:v>0.60070389999999996</c:v>
                      </c:pt>
                      <c:pt idx="80534">
                        <c:v>0.60392610000000002</c:v>
                      </c:pt>
                      <c:pt idx="80535">
                        <c:v>0.60714829999999997</c:v>
                      </c:pt>
                      <c:pt idx="80536">
                        <c:v>0.61037059999999999</c:v>
                      </c:pt>
                      <c:pt idx="80537">
                        <c:v>0.61359269999999999</c:v>
                      </c:pt>
                      <c:pt idx="80538">
                        <c:v>0.616815</c:v>
                      </c:pt>
                      <c:pt idx="80539">
                        <c:v>0.62003719999999996</c:v>
                      </c:pt>
                      <c:pt idx="80540">
                        <c:v>0.62325940000000002</c:v>
                      </c:pt>
                      <c:pt idx="80541">
                        <c:v>0.62648170000000003</c:v>
                      </c:pt>
                      <c:pt idx="80542">
                        <c:v>0.62970389999999998</c:v>
                      </c:pt>
                      <c:pt idx="80543">
                        <c:v>0.63292610000000005</c:v>
                      </c:pt>
                      <c:pt idx="80544">
                        <c:v>0.6361483</c:v>
                      </c:pt>
                      <c:pt idx="80545">
                        <c:v>0.63937060000000001</c:v>
                      </c:pt>
                      <c:pt idx="80546">
                        <c:v>0.64259279999999996</c:v>
                      </c:pt>
                      <c:pt idx="80547">
                        <c:v>0.64581500000000003</c:v>
                      </c:pt>
                      <c:pt idx="80548">
                        <c:v>0.64903719999999998</c:v>
                      </c:pt>
                      <c:pt idx="80549">
                        <c:v>0.65225940000000004</c:v>
                      </c:pt>
                      <c:pt idx="80550">
                        <c:v>0.6554816</c:v>
                      </c:pt>
                      <c:pt idx="80551">
                        <c:v>0.65870390000000001</c:v>
                      </c:pt>
                      <c:pt idx="80552">
                        <c:v>0.66192609999999996</c:v>
                      </c:pt>
                      <c:pt idx="80553">
                        <c:v>0.66514830000000003</c:v>
                      </c:pt>
                      <c:pt idx="80554">
                        <c:v>0.66837049999999998</c:v>
                      </c:pt>
                      <c:pt idx="80555">
                        <c:v>0.67159279999999999</c:v>
                      </c:pt>
                      <c:pt idx="80556">
                        <c:v>0.67481500000000005</c:v>
                      </c:pt>
                      <c:pt idx="80557">
                        <c:v>0.67803720000000001</c:v>
                      </c:pt>
                      <c:pt idx="80558">
                        <c:v>0.68125950000000002</c:v>
                      </c:pt>
                      <c:pt idx="80559">
                        <c:v>0.68448169999999997</c:v>
                      </c:pt>
                      <c:pt idx="80560">
                        <c:v>0.68770390000000003</c:v>
                      </c:pt>
                      <c:pt idx="80561">
                        <c:v>0.69092609999999999</c:v>
                      </c:pt>
                      <c:pt idx="80562">
                        <c:v>0.69414830000000005</c:v>
                      </c:pt>
                      <c:pt idx="80563">
                        <c:v>0.6973705</c:v>
                      </c:pt>
                      <c:pt idx="80564">
                        <c:v>0.70059280000000002</c:v>
                      </c:pt>
                      <c:pt idx="80565">
                        <c:v>0.70381499999999997</c:v>
                      </c:pt>
                      <c:pt idx="80566">
                        <c:v>0.70703720000000003</c:v>
                      </c:pt>
                      <c:pt idx="80567">
                        <c:v>0.71025939999999999</c:v>
                      </c:pt>
                      <c:pt idx="80568">
                        <c:v>0.7134817</c:v>
                      </c:pt>
                      <c:pt idx="80569">
                        <c:v>0.71670389999999995</c:v>
                      </c:pt>
                      <c:pt idx="80570">
                        <c:v>0.71992610000000001</c:v>
                      </c:pt>
                      <c:pt idx="80571">
                        <c:v>0.72314829999999997</c:v>
                      </c:pt>
                      <c:pt idx="80572">
                        <c:v>0.72637059999999998</c:v>
                      </c:pt>
                      <c:pt idx="80573">
                        <c:v>0.72959269999999998</c:v>
                      </c:pt>
                      <c:pt idx="80574">
                        <c:v>0.73281499999999999</c:v>
                      </c:pt>
                      <c:pt idx="80575">
                        <c:v>0.73603719999999995</c:v>
                      </c:pt>
                      <c:pt idx="80576">
                        <c:v>0.73925940000000001</c:v>
                      </c:pt>
                      <c:pt idx="80577">
                        <c:v>0.74248159999999996</c:v>
                      </c:pt>
                      <c:pt idx="80578">
                        <c:v>0.74570389999999998</c:v>
                      </c:pt>
                      <c:pt idx="80579">
                        <c:v>0.74892610000000004</c:v>
                      </c:pt>
                      <c:pt idx="80580">
                        <c:v>0.75214829999999999</c:v>
                      </c:pt>
                      <c:pt idx="80581">
                        <c:v>0.7553706</c:v>
                      </c:pt>
                      <c:pt idx="80582">
                        <c:v>0.75859279999999996</c:v>
                      </c:pt>
                      <c:pt idx="80583">
                        <c:v>0.76181500000000002</c:v>
                      </c:pt>
                      <c:pt idx="80584">
                        <c:v>0.76503719999999997</c:v>
                      </c:pt>
                      <c:pt idx="80585">
                        <c:v>0.76825949999999998</c:v>
                      </c:pt>
                      <c:pt idx="80586">
                        <c:v>0.77148159999999999</c:v>
                      </c:pt>
                      <c:pt idx="80587">
                        <c:v>0.7747039</c:v>
                      </c:pt>
                      <c:pt idx="80588">
                        <c:v>0.77792609999999995</c:v>
                      </c:pt>
                      <c:pt idx="80589">
                        <c:v>0.78114830000000002</c:v>
                      </c:pt>
                      <c:pt idx="80590">
                        <c:v>0.78437049999999997</c:v>
                      </c:pt>
                      <c:pt idx="80591">
                        <c:v>0.78759279999999998</c:v>
                      </c:pt>
                      <c:pt idx="80592">
                        <c:v>0.79081500000000005</c:v>
                      </c:pt>
                      <c:pt idx="80593">
                        <c:v>0.7940372</c:v>
                      </c:pt>
                      <c:pt idx="80594">
                        <c:v>0.79725939999999995</c:v>
                      </c:pt>
                      <c:pt idx="80595">
                        <c:v>0.80048169999999996</c:v>
                      </c:pt>
                      <c:pt idx="80596">
                        <c:v>0.80370390000000003</c:v>
                      </c:pt>
                      <c:pt idx="80597">
                        <c:v>0.80692609999999998</c:v>
                      </c:pt>
                      <c:pt idx="80598">
                        <c:v>0.81014830000000004</c:v>
                      </c:pt>
                      <c:pt idx="80599">
                        <c:v>0.8133705</c:v>
                      </c:pt>
                      <c:pt idx="80600">
                        <c:v>0.81659280000000001</c:v>
                      </c:pt>
                      <c:pt idx="80601">
                        <c:v>0.81981499999999996</c:v>
                      </c:pt>
                      <c:pt idx="80602">
                        <c:v>0.82303720000000002</c:v>
                      </c:pt>
                      <c:pt idx="80603">
                        <c:v>0.82625939999999998</c:v>
                      </c:pt>
                      <c:pt idx="80604">
                        <c:v>0.82948169999999999</c:v>
                      </c:pt>
                      <c:pt idx="80605">
                        <c:v>0.83270390000000005</c:v>
                      </c:pt>
                      <c:pt idx="80606">
                        <c:v>0.83592610000000001</c:v>
                      </c:pt>
                      <c:pt idx="80607">
                        <c:v>0.83914829999999996</c:v>
                      </c:pt>
                      <c:pt idx="80608">
                        <c:v>0.84237059999999997</c:v>
                      </c:pt>
                      <c:pt idx="80609">
                        <c:v>0.84559280000000003</c:v>
                      </c:pt>
                      <c:pt idx="80610">
                        <c:v>0.84881499999999999</c:v>
                      </c:pt>
                      <c:pt idx="80611">
                        <c:v>0.85203720000000005</c:v>
                      </c:pt>
                      <c:pt idx="80612">
                        <c:v>0.8552594</c:v>
                      </c:pt>
                      <c:pt idx="80613">
                        <c:v>0.85848159999999996</c:v>
                      </c:pt>
                      <c:pt idx="80614">
                        <c:v>0.86170389999999997</c:v>
                      </c:pt>
                      <c:pt idx="80615">
                        <c:v>0.86492610000000003</c:v>
                      </c:pt>
                      <c:pt idx="80616">
                        <c:v>0.86814829999999998</c:v>
                      </c:pt>
                      <c:pt idx="80617">
                        <c:v>0.8713706</c:v>
                      </c:pt>
                      <c:pt idx="80618">
                        <c:v>0.87459279999999995</c:v>
                      </c:pt>
                      <c:pt idx="80619">
                        <c:v>0.87781500000000001</c:v>
                      </c:pt>
                      <c:pt idx="80620">
                        <c:v>0.88103719999999996</c:v>
                      </c:pt>
                      <c:pt idx="80621">
                        <c:v>0.88425949999999998</c:v>
                      </c:pt>
                      <c:pt idx="80622">
                        <c:v>0.88748159999999998</c:v>
                      </c:pt>
                      <c:pt idx="80623">
                        <c:v>0.89070389999999999</c:v>
                      </c:pt>
                      <c:pt idx="80624">
                        <c:v>0.89392609999999995</c:v>
                      </c:pt>
                      <c:pt idx="80625">
                        <c:v>0.89714830000000001</c:v>
                      </c:pt>
                      <c:pt idx="80626">
                        <c:v>0.90037049999999996</c:v>
                      </c:pt>
                      <c:pt idx="80627">
                        <c:v>0.90359279999999997</c:v>
                      </c:pt>
                      <c:pt idx="80628">
                        <c:v>0.90681500000000004</c:v>
                      </c:pt>
                      <c:pt idx="80629">
                        <c:v>0.91003719999999999</c:v>
                      </c:pt>
                      <c:pt idx="80630">
                        <c:v>0.91325940000000005</c:v>
                      </c:pt>
                      <c:pt idx="80631">
                        <c:v>0.91648169999999995</c:v>
                      </c:pt>
                      <c:pt idx="80632">
                        <c:v>0.91970390000000002</c:v>
                      </c:pt>
                      <c:pt idx="80633">
                        <c:v>0.92292609999999997</c:v>
                      </c:pt>
                      <c:pt idx="80634">
                        <c:v>0.92614830000000004</c:v>
                      </c:pt>
                      <c:pt idx="80635">
                        <c:v>0.92937049999999999</c:v>
                      </c:pt>
                      <c:pt idx="80636">
                        <c:v>0.93259270000000005</c:v>
                      </c:pt>
                      <c:pt idx="80637">
                        <c:v>0.93581499999999995</c:v>
                      </c:pt>
                      <c:pt idx="80638">
                        <c:v>0.93903720000000002</c:v>
                      </c:pt>
                      <c:pt idx="80639">
                        <c:v>0.94225939999999997</c:v>
                      </c:pt>
                      <c:pt idx="80640">
                        <c:v>0.94548169999999998</c:v>
                      </c:pt>
                      <c:pt idx="80641">
                        <c:v>0.94870390000000004</c:v>
                      </c:pt>
                      <c:pt idx="80642">
                        <c:v>0.9519261</c:v>
                      </c:pt>
                      <c:pt idx="80643">
                        <c:v>0.95514829999999995</c:v>
                      </c:pt>
                      <c:pt idx="80644">
                        <c:v>0.95837059999999996</c:v>
                      </c:pt>
                      <c:pt idx="80645">
                        <c:v>0.96159280000000003</c:v>
                      </c:pt>
                      <c:pt idx="80646">
                        <c:v>0.96481499999999998</c:v>
                      </c:pt>
                      <c:pt idx="80647">
                        <c:v>0.96803720000000004</c:v>
                      </c:pt>
                      <c:pt idx="80648">
                        <c:v>0.97125939999999999</c:v>
                      </c:pt>
                      <c:pt idx="80649">
                        <c:v>0.97448159999999995</c:v>
                      </c:pt>
                      <c:pt idx="80650">
                        <c:v>0.97770389999999996</c:v>
                      </c:pt>
                      <c:pt idx="80651">
                        <c:v>0.98092610000000002</c:v>
                      </c:pt>
                      <c:pt idx="80652">
                        <c:v>0.98414829999999998</c:v>
                      </c:pt>
                      <c:pt idx="80653">
                        <c:v>0.98737059999999999</c:v>
                      </c:pt>
                      <c:pt idx="80654">
                        <c:v>0.99059280000000005</c:v>
                      </c:pt>
                      <c:pt idx="80655">
                        <c:v>0.993815</c:v>
                      </c:pt>
                      <c:pt idx="80656">
                        <c:v>0.99703719999999996</c:v>
                      </c:pt>
                      <c:pt idx="80657">
                        <c:v>1.000259</c:v>
                      </c:pt>
                      <c:pt idx="80658">
                        <c:v>1.003482</c:v>
                      </c:pt>
                      <c:pt idx="80659">
                        <c:v>1.006704</c:v>
                      </c:pt>
                      <c:pt idx="80660">
                        <c:v>1.0099260000000001</c:v>
                      </c:pt>
                      <c:pt idx="80661">
                        <c:v>1.0131479999999999</c:v>
                      </c:pt>
                      <c:pt idx="80662">
                        <c:v>1.0163709999999999</c:v>
                      </c:pt>
                      <c:pt idx="80663">
                        <c:v>1.019593</c:v>
                      </c:pt>
                      <c:pt idx="80664">
                        <c:v>1.022815</c:v>
                      </c:pt>
                      <c:pt idx="80665">
                        <c:v>1.0260370000000001</c:v>
                      </c:pt>
                      <c:pt idx="80666">
                        <c:v>1.0292589999999999</c:v>
                      </c:pt>
                      <c:pt idx="80667">
                        <c:v>1.0324819999999999</c:v>
                      </c:pt>
                      <c:pt idx="80668">
                        <c:v>1.035704</c:v>
                      </c:pt>
                      <c:pt idx="80669">
                        <c:v>1.038926</c:v>
                      </c:pt>
                      <c:pt idx="80670">
                        <c:v>1.0421480000000001</c:v>
                      </c:pt>
                      <c:pt idx="80671">
                        <c:v>1.0453710000000001</c:v>
                      </c:pt>
                      <c:pt idx="80672">
                        <c:v>1.0485930000000001</c:v>
                      </c:pt>
                      <c:pt idx="80673">
                        <c:v>1.0518149999999999</c:v>
                      </c:pt>
                      <c:pt idx="80674">
                        <c:v>1.055037</c:v>
                      </c:pt>
                      <c:pt idx="80675">
                        <c:v>1.0582590000000001</c:v>
                      </c:pt>
                      <c:pt idx="80676">
                        <c:v>1.061482</c:v>
                      </c:pt>
                      <c:pt idx="80677">
                        <c:v>1.0647040000000001</c:v>
                      </c:pt>
                      <c:pt idx="80678">
                        <c:v>1.0679259999999999</c:v>
                      </c:pt>
                      <c:pt idx="80679">
                        <c:v>1.071148</c:v>
                      </c:pt>
                      <c:pt idx="80680">
                        <c:v>1.074371</c:v>
                      </c:pt>
                      <c:pt idx="80681">
                        <c:v>1.077593</c:v>
                      </c:pt>
                      <c:pt idx="80682">
                        <c:v>1.0808150000000001</c:v>
                      </c:pt>
                      <c:pt idx="80683">
                        <c:v>1.0840369999999999</c:v>
                      </c:pt>
                      <c:pt idx="80684">
                        <c:v>1.087259</c:v>
                      </c:pt>
                      <c:pt idx="80685">
                        <c:v>1.090482</c:v>
                      </c:pt>
                      <c:pt idx="80686">
                        <c:v>1.093704</c:v>
                      </c:pt>
                      <c:pt idx="80687">
                        <c:v>1.0969260000000001</c:v>
                      </c:pt>
                      <c:pt idx="80688">
                        <c:v>1.1001479999999999</c:v>
                      </c:pt>
                      <c:pt idx="80689">
                        <c:v>1.1033710000000001</c:v>
                      </c:pt>
                      <c:pt idx="80690">
                        <c:v>1.1065929999999999</c:v>
                      </c:pt>
                      <c:pt idx="80691">
                        <c:v>1.109815</c:v>
                      </c:pt>
                      <c:pt idx="80692">
                        <c:v>1.1130370000000001</c:v>
                      </c:pt>
                      <c:pt idx="80693">
                        <c:v>1.1162589999999999</c:v>
                      </c:pt>
                      <c:pt idx="80694">
                        <c:v>1.1194820000000001</c:v>
                      </c:pt>
                      <c:pt idx="80695">
                        <c:v>1.1227039999999999</c:v>
                      </c:pt>
                      <c:pt idx="80696">
                        <c:v>1.125926</c:v>
                      </c:pt>
                      <c:pt idx="80697">
                        <c:v>1.129148</c:v>
                      </c:pt>
                      <c:pt idx="80698">
                        <c:v>1.132371</c:v>
                      </c:pt>
                      <c:pt idx="80699">
                        <c:v>1.1355930000000001</c:v>
                      </c:pt>
                      <c:pt idx="80700">
                        <c:v>1.1388149999999999</c:v>
                      </c:pt>
                      <c:pt idx="80701">
                        <c:v>1.142037</c:v>
                      </c:pt>
                      <c:pt idx="80702">
                        <c:v>1.145259</c:v>
                      </c:pt>
                      <c:pt idx="80703">
                        <c:v>1.148482</c:v>
                      </c:pt>
                      <c:pt idx="80704">
                        <c:v>1.1517040000000001</c:v>
                      </c:pt>
                      <c:pt idx="80705">
                        <c:v>1.1549259999999999</c:v>
                      </c:pt>
                      <c:pt idx="80706">
                        <c:v>1.158148</c:v>
                      </c:pt>
                      <c:pt idx="80707">
                        <c:v>1.1613709999999999</c:v>
                      </c:pt>
                      <c:pt idx="80708">
                        <c:v>1.164593</c:v>
                      </c:pt>
                      <c:pt idx="80709">
                        <c:v>1.167815</c:v>
                      </c:pt>
                      <c:pt idx="80710">
                        <c:v>1.1710370000000001</c:v>
                      </c:pt>
                      <c:pt idx="80711">
                        <c:v>1.1742589999999999</c:v>
                      </c:pt>
                      <c:pt idx="80712">
                        <c:v>1.1774819999999999</c:v>
                      </c:pt>
                      <c:pt idx="80713">
                        <c:v>1.180704</c:v>
                      </c:pt>
                      <c:pt idx="80714">
                        <c:v>1.183926</c:v>
                      </c:pt>
                      <c:pt idx="80715">
                        <c:v>1.1871480000000001</c:v>
                      </c:pt>
                      <c:pt idx="80716">
                        <c:v>1.1903710000000001</c:v>
                      </c:pt>
                      <c:pt idx="80717">
                        <c:v>1.1935929999999999</c:v>
                      </c:pt>
                      <c:pt idx="80718">
                        <c:v>1.196815</c:v>
                      </c:pt>
                      <c:pt idx="80719">
                        <c:v>1.200037</c:v>
                      </c:pt>
                      <c:pt idx="80720">
                        <c:v>1.2032590000000001</c:v>
                      </c:pt>
                      <c:pt idx="80721">
                        <c:v>1.2064820000000001</c:v>
                      </c:pt>
                      <c:pt idx="80722">
                        <c:v>1.2097039999999999</c:v>
                      </c:pt>
                      <c:pt idx="80723">
                        <c:v>1.2129259999999999</c:v>
                      </c:pt>
                      <c:pt idx="80724">
                        <c:v>1.216148</c:v>
                      </c:pt>
                      <c:pt idx="80725">
                        <c:v>1.219371</c:v>
                      </c:pt>
                      <c:pt idx="80726">
                        <c:v>1.222593</c:v>
                      </c:pt>
                      <c:pt idx="80727">
                        <c:v>1.2258150000000001</c:v>
                      </c:pt>
                      <c:pt idx="80728">
                        <c:v>1.2290369999999999</c:v>
                      </c:pt>
                      <c:pt idx="80729">
                        <c:v>1.232259</c:v>
                      </c:pt>
                      <c:pt idx="80730">
                        <c:v>1.235482</c:v>
                      </c:pt>
                      <c:pt idx="80731">
                        <c:v>1.238704</c:v>
                      </c:pt>
                      <c:pt idx="80732">
                        <c:v>1.2419260000000001</c:v>
                      </c:pt>
                      <c:pt idx="80733">
                        <c:v>1.2451479999999999</c:v>
                      </c:pt>
                      <c:pt idx="80734">
                        <c:v>1.2483709999999999</c:v>
                      </c:pt>
                      <c:pt idx="80735">
                        <c:v>1.251593</c:v>
                      </c:pt>
                      <c:pt idx="80736">
                        <c:v>1.254815</c:v>
                      </c:pt>
                      <c:pt idx="80737">
                        <c:v>1.2580370000000001</c:v>
                      </c:pt>
                      <c:pt idx="80738">
                        <c:v>1.2612589999999999</c:v>
                      </c:pt>
                      <c:pt idx="80739">
                        <c:v>1.2644820000000001</c:v>
                      </c:pt>
                      <c:pt idx="80740">
                        <c:v>1.2677039999999999</c:v>
                      </c:pt>
                      <c:pt idx="80741">
                        <c:v>1.270926</c:v>
                      </c:pt>
                      <c:pt idx="80742">
                        <c:v>1.2741480000000001</c:v>
                      </c:pt>
                      <c:pt idx="80743">
                        <c:v>1.277371</c:v>
                      </c:pt>
                      <c:pt idx="80744">
                        <c:v>1.2805930000000001</c:v>
                      </c:pt>
                      <c:pt idx="80745">
                        <c:v>1.2838149999999999</c:v>
                      </c:pt>
                      <c:pt idx="80746">
                        <c:v>1.287037</c:v>
                      </c:pt>
                      <c:pt idx="80747">
                        <c:v>1.290259</c:v>
                      </c:pt>
                      <c:pt idx="80748">
                        <c:v>1.293482</c:v>
                      </c:pt>
                      <c:pt idx="80749">
                        <c:v>1.2967040000000001</c:v>
                      </c:pt>
                      <c:pt idx="80750">
                        <c:v>1.2999259999999999</c:v>
                      </c:pt>
                      <c:pt idx="80751">
                        <c:v>1.303148</c:v>
                      </c:pt>
                      <c:pt idx="80752">
                        <c:v>1.30637</c:v>
                      </c:pt>
                      <c:pt idx="80753">
                        <c:v>1.309593</c:v>
                      </c:pt>
                      <c:pt idx="80754">
                        <c:v>1.3128150000000001</c:v>
                      </c:pt>
                      <c:pt idx="80755">
                        <c:v>1.3160369999999999</c:v>
                      </c:pt>
                      <c:pt idx="80756">
                        <c:v>1.319259</c:v>
                      </c:pt>
                      <c:pt idx="80757">
                        <c:v>1.3224819999999999</c:v>
                      </c:pt>
                      <c:pt idx="80758">
                        <c:v>1.325704</c:v>
                      </c:pt>
                      <c:pt idx="80759">
                        <c:v>1.3289260000000001</c:v>
                      </c:pt>
                      <c:pt idx="80760">
                        <c:v>1.3321480000000001</c:v>
                      </c:pt>
                      <c:pt idx="80761">
                        <c:v>1.3353710000000001</c:v>
                      </c:pt>
                      <c:pt idx="80762">
                        <c:v>1.3385929999999999</c:v>
                      </c:pt>
                      <c:pt idx="80763">
                        <c:v>1.341815</c:v>
                      </c:pt>
                      <c:pt idx="80764">
                        <c:v>1.345037</c:v>
                      </c:pt>
                      <c:pt idx="80765">
                        <c:v>1.3482590000000001</c:v>
                      </c:pt>
                      <c:pt idx="80766">
                        <c:v>1.3514820000000001</c:v>
                      </c:pt>
                      <c:pt idx="80767">
                        <c:v>1.3547039999999999</c:v>
                      </c:pt>
                      <c:pt idx="80768">
                        <c:v>1.357926</c:v>
                      </c:pt>
                      <c:pt idx="80769">
                        <c:v>1.361148</c:v>
                      </c:pt>
                      <c:pt idx="80770">
                        <c:v>1.364371</c:v>
                      </c:pt>
                      <c:pt idx="80771">
                        <c:v>1.3675930000000001</c:v>
                      </c:pt>
                      <c:pt idx="80772">
                        <c:v>1.3708149999999999</c:v>
                      </c:pt>
                      <c:pt idx="80773">
                        <c:v>1.374037</c:v>
                      </c:pt>
                      <c:pt idx="80774">
                        <c:v>1.377259</c:v>
                      </c:pt>
                      <c:pt idx="80775">
                        <c:v>1.380482</c:v>
                      </c:pt>
                      <c:pt idx="80776">
                        <c:v>1.383704</c:v>
                      </c:pt>
                      <c:pt idx="80777">
                        <c:v>1.3869260000000001</c:v>
                      </c:pt>
                      <c:pt idx="80778">
                        <c:v>1.3901479999999999</c:v>
                      </c:pt>
                      <c:pt idx="80779">
                        <c:v>1.3933709999999999</c:v>
                      </c:pt>
                      <c:pt idx="80780">
                        <c:v>1.396593</c:v>
                      </c:pt>
                      <c:pt idx="80781">
                        <c:v>1.399815</c:v>
                      </c:pt>
                      <c:pt idx="80782">
                        <c:v>1.4030370000000001</c:v>
                      </c:pt>
                      <c:pt idx="80783">
                        <c:v>1.4062589999999999</c:v>
                      </c:pt>
                      <c:pt idx="80784">
                        <c:v>1.4094819999999999</c:v>
                      </c:pt>
                      <c:pt idx="80785">
                        <c:v>1.412704</c:v>
                      </c:pt>
                      <c:pt idx="80786">
                        <c:v>1.415926</c:v>
                      </c:pt>
                      <c:pt idx="80787">
                        <c:v>1.4191480000000001</c:v>
                      </c:pt>
                      <c:pt idx="80788">
                        <c:v>1.4223710000000001</c:v>
                      </c:pt>
                      <c:pt idx="80789">
                        <c:v>1.4255930000000001</c:v>
                      </c:pt>
                      <c:pt idx="80790">
                        <c:v>1.4288149999999999</c:v>
                      </c:pt>
                      <c:pt idx="80791">
                        <c:v>1.432037</c:v>
                      </c:pt>
                      <c:pt idx="80792">
                        <c:v>1.4352590000000001</c:v>
                      </c:pt>
                      <c:pt idx="80793">
                        <c:v>1.438482</c:v>
                      </c:pt>
                      <c:pt idx="80794">
                        <c:v>1.4417040000000001</c:v>
                      </c:pt>
                      <c:pt idx="80795">
                        <c:v>1.4449259999999999</c:v>
                      </c:pt>
                      <c:pt idx="80796">
                        <c:v>1.448148</c:v>
                      </c:pt>
                      <c:pt idx="80797">
                        <c:v>1.451371</c:v>
                      </c:pt>
                      <c:pt idx="80798">
                        <c:v>1.454593</c:v>
                      </c:pt>
                      <c:pt idx="80799">
                        <c:v>1.4578150000000001</c:v>
                      </c:pt>
                      <c:pt idx="80800">
                        <c:v>1.4610369999999999</c:v>
                      </c:pt>
                      <c:pt idx="80801">
                        <c:v>1.464259</c:v>
                      </c:pt>
                      <c:pt idx="80802">
                        <c:v>1.467482</c:v>
                      </c:pt>
                      <c:pt idx="80803">
                        <c:v>1.470704</c:v>
                      </c:pt>
                      <c:pt idx="80804">
                        <c:v>1.4739260000000001</c:v>
                      </c:pt>
                      <c:pt idx="80805">
                        <c:v>1.4771479999999999</c:v>
                      </c:pt>
                      <c:pt idx="80806">
                        <c:v>1.4803710000000001</c:v>
                      </c:pt>
                      <c:pt idx="80807">
                        <c:v>1.4835929999999999</c:v>
                      </c:pt>
                      <c:pt idx="80808">
                        <c:v>1.486815</c:v>
                      </c:pt>
                      <c:pt idx="80809">
                        <c:v>1.4900370000000001</c:v>
                      </c:pt>
                      <c:pt idx="80810">
                        <c:v>1.4932589999999999</c:v>
                      </c:pt>
                      <c:pt idx="80811">
                        <c:v>1.4964820000000001</c:v>
                      </c:pt>
                      <c:pt idx="80812">
                        <c:v>1.4997039999999999</c:v>
                      </c:pt>
                      <c:pt idx="80813">
                        <c:v>1.502926</c:v>
                      </c:pt>
                      <c:pt idx="80814">
                        <c:v>1.506148</c:v>
                      </c:pt>
                      <c:pt idx="80815">
                        <c:v>1.509371</c:v>
                      </c:pt>
                      <c:pt idx="80816">
                        <c:v>1.5125930000000001</c:v>
                      </c:pt>
                      <c:pt idx="80817">
                        <c:v>1.5158149999999999</c:v>
                      </c:pt>
                      <c:pt idx="80818">
                        <c:v>1.519037</c:v>
                      </c:pt>
                      <c:pt idx="80819">
                        <c:v>1.522259</c:v>
                      </c:pt>
                      <c:pt idx="80820">
                        <c:v>1.525482</c:v>
                      </c:pt>
                      <c:pt idx="80821">
                        <c:v>1.5287040000000001</c:v>
                      </c:pt>
                      <c:pt idx="80822">
                        <c:v>1.5319259999999999</c:v>
                      </c:pt>
                      <c:pt idx="80823">
                        <c:v>1.535148</c:v>
                      </c:pt>
                      <c:pt idx="80824">
                        <c:v>1.53837</c:v>
                      </c:pt>
                      <c:pt idx="80825">
                        <c:v>1.541593</c:v>
                      </c:pt>
                      <c:pt idx="80826">
                        <c:v>1.544815</c:v>
                      </c:pt>
                      <c:pt idx="80827">
                        <c:v>1.5480370000000001</c:v>
                      </c:pt>
                      <c:pt idx="80828">
                        <c:v>1.5512589999999999</c:v>
                      </c:pt>
                      <c:pt idx="80829">
                        <c:v>1.5544819999999999</c:v>
                      </c:pt>
                      <c:pt idx="80830">
                        <c:v>1.557704</c:v>
                      </c:pt>
                      <c:pt idx="80831">
                        <c:v>1.560926</c:v>
                      </c:pt>
                      <c:pt idx="80832">
                        <c:v>1.5641480000000001</c:v>
                      </c:pt>
                      <c:pt idx="80833">
                        <c:v>1.5673710000000001</c:v>
                      </c:pt>
                      <c:pt idx="80834">
                        <c:v>1.5705929999999999</c:v>
                      </c:pt>
                      <c:pt idx="80835">
                        <c:v>1.573815</c:v>
                      </c:pt>
                      <c:pt idx="80836">
                        <c:v>1.577037</c:v>
                      </c:pt>
                      <c:pt idx="80837">
                        <c:v>1.5802590000000001</c:v>
                      </c:pt>
                      <c:pt idx="80838">
                        <c:v>1.5834820000000001</c:v>
                      </c:pt>
                      <c:pt idx="80839">
                        <c:v>1.5867039999999999</c:v>
                      </c:pt>
                      <c:pt idx="80840">
                        <c:v>1.589926</c:v>
                      </c:pt>
                      <c:pt idx="80841">
                        <c:v>1.593148</c:v>
                      </c:pt>
                      <c:pt idx="80842">
                        <c:v>1.596371</c:v>
                      </c:pt>
                      <c:pt idx="80843">
                        <c:v>1.599593</c:v>
                      </c:pt>
                      <c:pt idx="80844">
                        <c:v>1.6028150000000001</c:v>
                      </c:pt>
                      <c:pt idx="80845">
                        <c:v>1.6060369999999999</c:v>
                      </c:pt>
                      <c:pt idx="80846">
                        <c:v>1.609259</c:v>
                      </c:pt>
                      <c:pt idx="80847">
                        <c:v>1.612482</c:v>
                      </c:pt>
                      <c:pt idx="80848">
                        <c:v>1.615704</c:v>
                      </c:pt>
                      <c:pt idx="80849">
                        <c:v>1.6189260000000001</c:v>
                      </c:pt>
                      <c:pt idx="80850">
                        <c:v>1.6221479999999999</c:v>
                      </c:pt>
                      <c:pt idx="80851">
                        <c:v>1.6253709999999999</c:v>
                      </c:pt>
                      <c:pt idx="80852">
                        <c:v>1.628593</c:v>
                      </c:pt>
                      <c:pt idx="80853">
                        <c:v>1.631815</c:v>
                      </c:pt>
                      <c:pt idx="80854">
                        <c:v>1.6350370000000001</c:v>
                      </c:pt>
                      <c:pt idx="80855">
                        <c:v>1.6382589999999999</c:v>
                      </c:pt>
                      <c:pt idx="80856">
                        <c:v>1.6414820000000001</c:v>
                      </c:pt>
                      <c:pt idx="80857">
                        <c:v>1.6447039999999999</c:v>
                      </c:pt>
                      <c:pt idx="80858">
                        <c:v>1.647926</c:v>
                      </c:pt>
                      <c:pt idx="80859">
                        <c:v>1.6511480000000001</c:v>
                      </c:pt>
                      <c:pt idx="80860">
                        <c:v>1.654371</c:v>
                      </c:pt>
                      <c:pt idx="80861">
                        <c:v>1.6575930000000001</c:v>
                      </c:pt>
                      <c:pt idx="80862">
                        <c:v>1.6608149999999999</c:v>
                      </c:pt>
                      <c:pt idx="80863">
                        <c:v>1.664037</c:v>
                      </c:pt>
                      <c:pt idx="80864">
                        <c:v>1.667259</c:v>
                      </c:pt>
                      <c:pt idx="80865">
                        <c:v>1.670482</c:v>
                      </c:pt>
                      <c:pt idx="80866">
                        <c:v>1.6737040000000001</c:v>
                      </c:pt>
                      <c:pt idx="80867">
                        <c:v>1.6769259999999999</c:v>
                      </c:pt>
                      <c:pt idx="80868">
                        <c:v>1.680148</c:v>
                      </c:pt>
                      <c:pt idx="80869">
                        <c:v>1.683371</c:v>
                      </c:pt>
                      <c:pt idx="80870">
                        <c:v>1.686593</c:v>
                      </c:pt>
                      <c:pt idx="80871">
                        <c:v>1.6898150000000001</c:v>
                      </c:pt>
                      <c:pt idx="80872">
                        <c:v>1.6930369999999999</c:v>
                      </c:pt>
                      <c:pt idx="80873">
                        <c:v>1.696259</c:v>
                      </c:pt>
                      <c:pt idx="80874">
                        <c:v>1.6994819999999999</c:v>
                      </c:pt>
                      <c:pt idx="80875">
                        <c:v>1.702704</c:v>
                      </c:pt>
                      <c:pt idx="80876">
                        <c:v>1.7059260000000001</c:v>
                      </c:pt>
                      <c:pt idx="80877">
                        <c:v>1.7091479999999999</c:v>
                      </c:pt>
                      <c:pt idx="80878">
                        <c:v>1.7123710000000001</c:v>
                      </c:pt>
                      <c:pt idx="80879">
                        <c:v>1.7155929999999999</c:v>
                      </c:pt>
                      <c:pt idx="80880">
                        <c:v>1.718815</c:v>
                      </c:pt>
                      <c:pt idx="80881">
                        <c:v>1.722037</c:v>
                      </c:pt>
                      <c:pt idx="80882">
                        <c:v>1.7252590000000001</c:v>
                      </c:pt>
                      <c:pt idx="80883">
                        <c:v>1.7284820000000001</c:v>
                      </c:pt>
                      <c:pt idx="80884">
                        <c:v>1.7317039999999999</c:v>
                      </c:pt>
                      <c:pt idx="80885">
                        <c:v>1.734926</c:v>
                      </c:pt>
                      <c:pt idx="80886">
                        <c:v>1.738148</c:v>
                      </c:pt>
                      <c:pt idx="80887">
                        <c:v>1.741371</c:v>
                      </c:pt>
                      <c:pt idx="80888">
                        <c:v>1.7445930000000001</c:v>
                      </c:pt>
                      <c:pt idx="80889">
                        <c:v>1.7478149999999999</c:v>
                      </c:pt>
                      <c:pt idx="80890">
                        <c:v>1.751037</c:v>
                      </c:pt>
                      <c:pt idx="80891">
                        <c:v>1.754259</c:v>
                      </c:pt>
                      <c:pt idx="80892">
                        <c:v>1.757482</c:v>
                      </c:pt>
                      <c:pt idx="80893">
                        <c:v>1.760704</c:v>
                      </c:pt>
                      <c:pt idx="80894">
                        <c:v>1.7639260000000001</c:v>
                      </c:pt>
                      <c:pt idx="80895">
                        <c:v>1.7671479999999999</c:v>
                      </c:pt>
                      <c:pt idx="80896">
                        <c:v>1.7703709999999999</c:v>
                      </c:pt>
                      <c:pt idx="80897">
                        <c:v>1.773593</c:v>
                      </c:pt>
                      <c:pt idx="80898">
                        <c:v>1.776815</c:v>
                      </c:pt>
                      <c:pt idx="80899">
                        <c:v>1.7800370000000001</c:v>
                      </c:pt>
                      <c:pt idx="80900">
                        <c:v>1.7832589999999999</c:v>
                      </c:pt>
                      <c:pt idx="80901">
                        <c:v>1.7864819999999999</c:v>
                      </c:pt>
                      <c:pt idx="80902">
                        <c:v>1.789704</c:v>
                      </c:pt>
                      <c:pt idx="80903">
                        <c:v>1.792926</c:v>
                      </c:pt>
                      <c:pt idx="80904">
                        <c:v>1.7961480000000001</c:v>
                      </c:pt>
                      <c:pt idx="80905">
                        <c:v>1.7993710000000001</c:v>
                      </c:pt>
                      <c:pt idx="80906">
                        <c:v>1.8025929999999999</c:v>
                      </c:pt>
                      <c:pt idx="80907">
                        <c:v>1.8058149999999999</c:v>
                      </c:pt>
                      <c:pt idx="80908">
                        <c:v>1.809037</c:v>
                      </c:pt>
                      <c:pt idx="80909">
                        <c:v>1.8122590000000001</c:v>
                      </c:pt>
                      <c:pt idx="80910">
                        <c:v>1.815482</c:v>
                      </c:pt>
                      <c:pt idx="80911">
                        <c:v>1.8187040000000001</c:v>
                      </c:pt>
                      <c:pt idx="80912">
                        <c:v>1.8219259999999999</c:v>
                      </c:pt>
                      <c:pt idx="80913">
                        <c:v>1.825148</c:v>
                      </c:pt>
                      <c:pt idx="80914">
                        <c:v>1.828371</c:v>
                      </c:pt>
                      <c:pt idx="80915">
                        <c:v>1.831593</c:v>
                      </c:pt>
                      <c:pt idx="80916">
                        <c:v>1.8348150000000001</c:v>
                      </c:pt>
                      <c:pt idx="80917">
                        <c:v>1.8380369999999999</c:v>
                      </c:pt>
                      <c:pt idx="80918">
                        <c:v>1.841259</c:v>
                      </c:pt>
                      <c:pt idx="80919">
                        <c:v>1.844482</c:v>
                      </c:pt>
                      <c:pt idx="80920">
                        <c:v>1.847704</c:v>
                      </c:pt>
                      <c:pt idx="80921">
                        <c:v>1.8509260000000001</c:v>
                      </c:pt>
                      <c:pt idx="80922">
                        <c:v>1.8541479999999999</c:v>
                      </c:pt>
                      <c:pt idx="80923">
                        <c:v>1.85737</c:v>
                      </c:pt>
                      <c:pt idx="80924">
                        <c:v>1.8605929999999999</c:v>
                      </c:pt>
                      <c:pt idx="80925">
                        <c:v>1.863815</c:v>
                      </c:pt>
                      <c:pt idx="80926">
                        <c:v>1.8670370000000001</c:v>
                      </c:pt>
                      <c:pt idx="80927">
                        <c:v>1.8702589999999999</c:v>
                      </c:pt>
                      <c:pt idx="80928">
                        <c:v>1.8734820000000001</c:v>
                      </c:pt>
                      <c:pt idx="80929">
                        <c:v>1.8767039999999999</c:v>
                      </c:pt>
                      <c:pt idx="80930">
                        <c:v>1.879926</c:v>
                      </c:pt>
                      <c:pt idx="80931">
                        <c:v>1.883148</c:v>
                      </c:pt>
                      <c:pt idx="80932">
                        <c:v>1.886371</c:v>
                      </c:pt>
                      <c:pt idx="80933">
                        <c:v>1.8895930000000001</c:v>
                      </c:pt>
                      <c:pt idx="80934">
                        <c:v>1.8928149999999999</c:v>
                      </c:pt>
                      <c:pt idx="80935">
                        <c:v>1.896037</c:v>
                      </c:pt>
                      <c:pt idx="80936">
                        <c:v>1.899259</c:v>
                      </c:pt>
                      <c:pt idx="80937">
                        <c:v>1.902482</c:v>
                      </c:pt>
                      <c:pt idx="80938">
                        <c:v>1.9057040000000001</c:v>
                      </c:pt>
                      <c:pt idx="80939">
                        <c:v>1.9089259999999999</c:v>
                      </c:pt>
                      <c:pt idx="80940">
                        <c:v>1.912148</c:v>
                      </c:pt>
                      <c:pt idx="80941">
                        <c:v>1.9153709999999999</c:v>
                      </c:pt>
                      <c:pt idx="80942">
                        <c:v>1.918593</c:v>
                      </c:pt>
                      <c:pt idx="80943">
                        <c:v>1.9218150000000001</c:v>
                      </c:pt>
                      <c:pt idx="80944">
                        <c:v>1.9250370000000001</c:v>
                      </c:pt>
                      <c:pt idx="80945">
                        <c:v>1.9282589999999999</c:v>
                      </c:pt>
                      <c:pt idx="80946">
                        <c:v>1.9314819999999999</c:v>
                      </c:pt>
                      <c:pt idx="80947">
                        <c:v>1.934704</c:v>
                      </c:pt>
                      <c:pt idx="80948">
                        <c:v>1.937926</c:v>
                      </c:pt>
                      <c:pt idx="80949">
                        <c:v>1.9411480000000001</c:v>
                      </c:pt>
                      <c:pt idx="80950">
                        <c:v>1.9443710000000001</c:v>
                      </c:pt>
                      <c:pt idx="80951">
                        <c:v>1.9475929999999999</c:v>
                      </c:pt>
                      <c:pt idx="80952">
                        <c:v>1.950815</c:v>
                      </c:pt>
                      <c:pt idx="80953">
                        <c:v>1.954037</c:v>
                      </c:pt>
                      <c:pt idx="80954">
                        <c:v>1.9572590000000001</c:v>
                      </c:pt>
                      <c:pt idx="80955">
                        <c:v>1.9604820000000001</c:v>
                      </c:pt>
                      <c:pt idx="80956">
                        <c:v>1.9637039999999999</c:v>
                      </c:pt>
                      <c:pt idx="80957">
                        <c:v>1.966926</c:v>
                      </c:pt>
                      <c:pt idx="80958">
                        <c:v>1.970148</c:v>
                      </c:pt>
                      <c:pt idx="80959">
                        <c:v>1.973371</c:v>
                      </c:pt>
                      <c:pt idx="80960">
                        <c:v>1.976593</c:v>
                      </c:pt>
                      <c:pt idx="80961">
                        <c:v>1.9798150000000001</c:v>
                      </c:pt>
                      <c:pt idx="80962">
                        <c:v>1.9830369999999999</c:v>
                      </c:pt>
                      <c:pt idx="80963">
                        <c:v>1.986259</c:v>
                      </c:pt>
                      <c:pt idx="80964">
                        <c:v>1.989482</c:v>
                      </c:pt>
                      <c:pt idx="80965">
                        <c:v>1.992704</c:v>
                      </c:pt>
                      <c:pt idx="80966">
                        <c:v>1.9959260000000001</c:v>
                      </c:pt>
                      <c:pt idx="80967">
                        <c:v>1.9991479999999999</c:v>
                      </c:pt>
                      <c:pt idx="80968">
                        <c:v>2.0023710000000001</c:v>
                      </c:pt>
                      <c:pt idx="80969">
                        <c:v>2.0055930000000002</c:v>
                      </c:pt>
                      <c:pt idx="80970">
                        <c:v>2.0088149999999998</c:v>
                      </c:pt>
                      <c:pt idx="80971">
                        <c:v>2.0120369999999999</c:v>
                      </c:pt>
                      <c:pt idx="80972">
                        <c:v>2.0152600000000001</c:v>
                      </c:pt>
                      <c:pt idx="80973">
                        <c:v>2.0184820000000001</c:v>
                      </c:pt>
                      <c:pt idx="80974">
                        <c:v>2.0217040000000002</c:v>
                      </c:pt>
                      <c:pt idx="80975">
                        <c:v>2.0249259999999998</c:v>
                      </c:pt>
                      <c:pt idx="80976">
                        <c:v>2.0281479999999998</c:v>
                      </c:pt>
                      <c:pt idx="80977">
                        <c:v>2.031371</c:v>
                      </c:pt>
                      <c:pt idx="80978">
                        <c:v>2.0345930000000001</c:v>
                      </c:pt>
                      <c:pt idx="80979">
                        <c:v>2.0378150000000002</c:v>
                      </c:pt>
                      <c:pt idx="80980">
                        <c:v>2.0410370000000002</c:v>
                      </c:pt>
                      <c:pt idx="80981">
                        <c:v>2.04426</c:v>
                      </c:pt>
                      <c:pt idx="80982">
                        <c:v>2.047482</c:v>
                      </c:pt>
                      <c:pt idx="80983">
                        <c:v>2.0507040000000001</c:v>
                      </c:pt>
                      <c:pt idx="80984">
                        <c:v>2.0539260000000001</c:v>
                      </c:pt>
                      <c:pt idx="80985">
                        <c:v>2.0571480000000002</c:v>
                      </c:pt>
                      <c:pt idx="80986">
                        <c:v>2.0603699999999998</c:v>
                      </c:pt>
                      <c:pt idx="80987">
                        <c:v>2.063593</c:v>
                      </c:pt>
                      <c:pt idx="80988">
                        <c:v>2.0668150000000001</c:v>
                      </c:pt>
                      <c:pt idx="80989">
                        <c:v>2.0700370000000001</c:v>
                      </c:pt>
                      <c:pt idx="80990">
                        <c:v>2.0732590000000002</c:v>
                      </c:pt>
                      <c:pt idx="80991">
                        <c:v>2.0764819999999999</c:v>
                      </c:pt>
                      <c:pt idx="80992">
                        <c:v>2.079704</c:v>
                      </c:pt>
                      <c:pt idx="80993">
                        <c:v>2.0829260000000001</c:v>
                      </c:pt>
                      <c:pt idx="80994">
                        <c:v>2.0861480000000001</c:v>
                      </c:pt>
                      <c:pt idx="80995">
                        <c:v>2.0893700000000002</c:v>
                      </c:pt>
                      <c:pt idx="80996">
                        <c:v>2.0925929999999999</c:v>
                      </c:pt>
                      <c:pt idx="80997">
                        <c:v>2.095815</c:v>
                      </c:pt>
                      <c:pt idx="80998">
                        <c:v>2.099037</c:v>
                      </c:pt>
                      <c:pt idx="80999">
                        <c:v>2.1022590000000001</c:v>
                      </c:pt>
                      <c:pt idx="81000">
                        <c:v>2.1054819999999999</c:v>
                      </c:pt>
                      <c:pt idx="81001">
                        <c:v>2.1087039999999999</c:v>
                      </c:pt>
                      <c:pt idx="81002">
                        <c:v>2.111926</c:v>
                      </c:pt>
                      <c:pt idx="81003">
                        <c:v>2.115148</c:v>
                      </c:pt>
                      <c:pt idx="81004">
                        <c:v>2.1183709999999998</c:v>
                      </c:pt>
                      <c:pt idx="81005">
                        <c:v>2.1215929999999998</c:v>
                      </c:pt>
                      <c:pt idx="81006">
                        <c:v>2.1248149999999999</c:v>
                      </c:pt>
                      <c:pt idx="81007">
                        <c:v>2.128037</c:v>
                      </c:pt>
                      <c:pt idx="81008">
                        <c:v>2.131259</c:v>
                      </c:pt>
                      <c:pt idx="81009">
                        <c:v>2.1344820000000002</c:v>
                      </c:pt>
                      <c:pt idx="81010">
                        <c:v>2.1377039999999998</c:v>
                      </c:pt>
                      <c:pt idx="81011">
                        <c:v>2.1409259999999999</c:v>
                      </c:pt>
                      <c:pt idx="81012">
                        <c:v>2.1441479999999999</c:v>
                      </c:pt>
                      <c:pt idx="81013">
                        <c:v>2.1473710000000001</c:v>
                      </c:pt>
                      <c:pt idx="81014">
                        <c:v>2.1505930000000002</c:v>
                      </c:pt>
                      <c:pt idx="81015">
                        <c:v>2.1538149999999998</c:v>
                      </c:pt>
                      <c:pt idx="81016">
                        <c:v>2.1570369999999999</c:v>
                      </c:pt>
                      <c:pt idx="81017">
                        <c:v>2.1602589999999999</c:v>
                      </c:pt>
                      <c:pt idx="81018">
                        <c:v>2.1634820000000001</c:v>
                      </c:pt>
                      <c:pt idx="81019">
                        <c:v>2.1667040000000002</c:v>
                      </c:pt>
                      <c:pt idx="81020">
                        <c:v>2.1699259999999998</c:v>
                      </c:pt>
                      <c:pt idx="81021">
                        <c:v>2.1731479999999999</c:v>
                      </c:pt>
                      <c:pt idx="81022">
                        <c:v>2.1763710000000001</c:v>
                      </c:pt>
                      <c:pt idx="81023">
                        <c:v>2.1795930000000001</c:v>
                      </c:pt>
                      <c:pt idx="81024">
                        <c:v>2.1828150000000002</c:v>
                      </c:pt>
                      <c:pt idx="81025">
                        <c:v>2.1860369999999998</c:v>
                      </c:pt>
                      <c:pt idx="81026">
                        <c:v>2.18926</c:v>
                      </c:pt>
                      <c:pt idx="81027">
                        <c:v>2.192482</c:v>
                      </c:pt>
                      <c:pt idx="81028">
                        <c:v>2.1957040000000001</c:v>
                      </c:pt>
                      <c:pt idx="81029">
                        <c:v>2.1989260000000002</c:v>
                      </c:pt>
                      <c:pt idx="81030">
                        <c:v>2.2021480000000002</c:v>
                      </c:pt>
                      <c:pt idx="81031">
                        <c:v>2.205371</c:v>
                      </c:pt>
                      <c:pt idx="81032">
                        <c:v>2.208593</c:v>
                      </c:pt>
                      <c:pt idx="81033">
                        <c:v>2.2118150000000001</c:v>
                      </c:pt>
                      <c:pt idx="81034">
                        <c:v>2.2150370000000001</c:v>
                      </c:pt>
                      <c:pt idx="81035">
                        <c:v>2.2182590000000002</c:v>
                      </c:pt>
                      <c:pt idx="81036">
                        <c:v>2.221482</c:v>
                      </c:pt>
                      <c:pt idx="81037">
                        <c:v>2.224704</c:v>
                      </c:pt>
                      <c:pt idx="81038">
                        <c:v>2.2279260000000001</c:v>
                      </c:pt>
                      <c:pt idx="81039">
                        <c:v>2.2311480000000001</c:v>
                      </c:pt>
                      <c:pt idx="81040">
                        <c:v>2.2343700000000002</c:v>
                      </c:pt>
                      <c:pt idx="81041">
                        <c:v>2.2375929999999999</c:v>
                      </c:pt>
                      <c:pt idx="81042">
                        <c:v>2.240815</c:v>
                      </c:pt>
                      <c:pt idx="81043">
                        <c:v>2.2440370000000001</c:v>
                      </c:pt>
                      <c:pt idx="81044">
                        <c:v>2.2472590000000001</c:v>
                      </c:pt>
                      <c:pt idx="81045">
                        <c:v>2.2504819999999999</c:v>
                      </c:pt>
                      <c:pt idx="81046">
                        <c:v>2.2537039999999999</c:v>
                      </c:pt>
                      <c:pt idx="81047">
                        <c:v>2.256926</c:v>
                      </c:pt>
                      <c:pt idx="81048">
                        <c:v>2.260148</c:v>
                      </c:pt>
                      <c:pt idx="81049">
                        <c:v>2.2633709999999998</c:v>
                      </c:pt>
                      <c:pt idx="81050">
                        <c:v>2.2665929999999999</c:v>
                      </c:pt>
                      <c:pt idx="81051">
                        <c:v>2.2698149999999999</c:v>
                      </c:pt>
                      <c:pt idx="81052">
                        <c:v>2.273037</c:v>
                      </c:pt>
                      <c:pt idx="81053">
                        <c:v>2.276259</c:v>
                      </c:pt>
                      <c:pt idx="81054">
                        <c:v>2.2794819999999998</c:v>
                      </c:pt>
                      <c:pt idx="81055">
                        <c:v>2.2827039999999998</c:v>
                      </c:pt>
                      <c:pt idx="81056">
                        <c:v>2.2859259999999999</c:v>
                      </c:pt>
                      <c:pt idx="81057">
                        <c:v>2.289148</c:v>
                      </c:pt>
                      <c:pt idx="81058">
                        <c:v>2.2923710000000002</c:v>
                      </c:pt>
                      <c:pt idx="81059">
                        <c:v>2.2955930000000002</c:v>
                      </c:pt>
                      <c:pt idx="81060">
                        <c:v>2.2988149999999998</c:v>
                      </c:pt>
                      <c:pt idx="81061">
                        <c:v>2.3020369999999999</c:v>
                      </c:pt>
                      <c:pt idx="81062">
                        <c:v>2.3052589999999999</c:v>
                      </c:pt>
                      <c:pt idx="81063">
                        <c:v>2.3084820000000001</c:v>
                      </c:pt>
                      <c:pt idx="81064">
                        <c:v>2.3117040000000002</c:v>
                      </c:pt>
                      <c:pt idx="81065">
                        <c:v>2.3149259999999998</c:v>
                      </c:pt>
                      <c:pt idx="81066">
                        <c:v>2.3181479999999999</c:v>
                      </c:pt>
                      <c:pt idx="81067">
                        <c:v>2.3213710000000001</c:v>
                      </c:pt>
                      <c:pt idx="81068">
                        <c:v>2.3245930000000001</c:v>
                      </c:pt>
                      <c:pt idx="81069">
                        <c:v>2.3278150000000002</c:v>
                      </c:pt>
                      <c:pt idx="81070">
                        <c:v>2.3310369999999998</c:v>
                      </c:pt>
                      <c:pt idx="81071">
                        <c:v>2.33426</c:v>
                      </c:pt>
                      <c:pt idx="81072">
                        <c:v>2.3374820000000001</c:v>
                      </c:pt>
                      <c:pt idx="81073">
                        <c:v>2.3407040000000001</c:v>
                      </c:pt>
                      <c:pt idx="81074">
                        <c:v>2.3439260000000002</c:v>
                      </c:pt>
                      <c:pt idx="81075">
                        <c:v>2.3471479999999998</c:v>
                      </c:pt>
                      <c:pt idx="81076">
                        <c:v>2.350371</c:v>
                      </c:pt>
                      <c:pt idx="81077">
                        <c:v>2.353593</c:v>
                      </c:pt>
                      <c:pt idx="81078">
                        <c:v>2.3568150000000001</c:v>
                      </c:pt>
                      <c:pt idx="81079">
                        <c:v>2.3600370000000002</c:v>
                      </c:pt>
                      <c:pt idx="81080">
                        <c:v>2.3632599999999999</c:v>
                      </c:pt>
                      <c:pt idx="81081">
                        <c:v>2.366482</c:v>
                      </c:pt>
                      <c:pt idx="81082">
                        <c:v>2.369704</c:v>
                      </c:pt>
                      <c:pt idx="81083">
                        <c:v>2.3729260000000001</c:v>
                      </c:pt>
                      <c:pt idx="81084">
                        <c:v>2.3761480000000001</c:v>
                      </c:pt>
                      <c:pt idx="81085">
                        <c:v>2.3793700000000002</c:v>
                      </c:pt>
                      <c:pt idx="81086">
                        <c:v>2.382593</c:v>
                      </c:pt>
                      <c:pt idx="81087">
                        <c:v>2.385815</c:v>
                      </c:pt>
                      <c:pt idx="81088">
                        <c:v>2.3890370000000001</c:v>
                      </c:pt>
                      <c:pt idx="81089">
                        <c:v>2.3922590000000001</c:v>
                      </c:pt>
                      <c:pt idx="81090">
                        <c:v>2.3954819999999999</c:v>
                      </c:pt>
                      <c:pt idx="81091">
                        <c:v>2.3987039999999999</c:v>
                      </c:pt>
                      <c:pt idx="81092">
                        <c:v>2.401926</c:v>
                      </c:pt>
                      <c:pt idx="81093">
                        <c:v>2.4051480000000001</c:v>
                      </c:pt>
                      <c:pt idx="81094">
                        <c:v>2.4083700000000001</c:v>
                      </c:pt>
                      <c:pt idx="81095">
                        <c:v>2.4115929999999999</c:v>
                      </c:pt>
                      <c:pt idx="81096">
                        <c:v>2.4148149999999999</c:v>
                      </c:pt>
                      <c:pt idx="81097">
                        <c:v>2.418037</c:v>
                      </c:pt>
                      <c:pt idx="81098">
                        <c:v>2.4212590000000001</c:v>
                      </c:pt>
                      <c:pt idx="81099">
                        <c:v>2.4244819999999998</c:v>
                      </c:pt>
                      <c:pt idx="81100">
                        <c:v>2.4277039999999999</c:v>
                      </c:pt>
                      <c:pt idx="81101">
                        <c:v>2.4309259999999999</c:v>
                      </c:pt>
                      <c:pt idx="81102">
                        <c:v>2.434148</c:v>
                      </c:pt>
                      <c:pt idx="81103">
                        <c:v>2.4373710000000002</c:v>
                      </c:pt>
                      <c:pt idx="81104">
                        <c:v>2.4405929999999998</c:v>
                      </c:pt>
                      <c:pt idx="81105">
                        <c:v>2.4438149999999998</c:v>
                      </c:pt>
                      <c:pt idx="81106">
                        <c:v>2.4470369999999999</c:v>
                      </c:pt>
                      <c:pt idx="81107">
                        <c:v>2.450259</c:v>
                      </c:pt>
                      <c:pt idx="81108">
                        <c:v>2.4534820000000002</c:v>
                      </c:pt>
                      <c:pt idx="81109">
                        <c:v>2.4567040000000002</c:v>
                      </c:pt>
                      <c:pt idx="81110">
                        <c:v>2.4599259999999998</c:v>
                      </c:pt>
                      <c:pt idx="81111">
                        <c:v>2.4631479999999999</c:v>
                      </c:pt>
                      <c:pt idx="81112">
                        <c:v>2.4663710000000001</c:v>
                      </c:pt>
                      <c:pt idx="81113">
                        <c:v>2.4695930000000001</c:v>
                      </c:pt>
                      <c:pt idx="81114">
                        <c:v>2.4728150000000002</c:v>
                      </c:pt>
                      <c:pt idx="81115">
                        <c:v>2.4760369999999998</c:v>
                      </c:pt>
                      <c:pt idx="81116">
                        <c:v>2.4792589999999999</c:v>
                      </c:pt>
                      <c:pt idx="81117">
                        <c:v>2.4824820000000001</c:v>
                      </c:pt>
                      <c:pt idx="81118">
                        <c:v>2.4857040000000001</c:v>
                      </c:pt>
                      <c:pt idx="81119">
                        <c:v>2.4889260000000002</c:v>
                      </c:pt>
                      <c:pt idx="81120">
                        <c:v>2.4921479999999998</c:v>
                      </c:pt>
                      <c:pt idx="81121">
                        <c:v>2.495371</c:v>
                      </c:pt>
                      <c:pt idx="81122">
                        <c:v>2.4985930000000001</c:v>
                      </c:pt>
                      <c:pt idx="81123">
                        <c:v>2.5018150000000001</c:v>
                      </c:pt>
                      <c:pt idx="81124">
                        <c:v>2.5050370000000002</c:v>
                      </c:pt>
                      <c:pt idx="81125">
                        <c:v>2.5082599999999999</c:v>
                      </c:pt>
                      <c:pt idx="81126">
                        <c:v>2.511482</c:v>
                      </c:pt>
                      <c:pt idx="81127">
                        <c:v>2.5147040000000001</c:v>
                      </c:pt>
                      <c:pt idx="81128">
                        <c:v>2.5179260000000001</c:v>
                      </c:pt>
                      <c:pt idx="81129">
                        <c:v>2.5211480000000002</c:v>
                      </c:pt>
                      <c:pt idx="81130">
                        <c:v>2.5243699999999998</c:v>
                      </c:pt>
                      <c:pt idx="81131">
                        <c:v>2.527593</c:v>
                      </c:pt>
                      <c:pt idx="81132">
                        <c:v>2.530815</c:v>
                      </c:pt>
                      <c:pt idx="81133">
                        <c:v>2.5340370000000001</c:v>
                      </c:pt>
                      <c:pt idx="81134">
                        <c:v>2.5372590000000002</c:v>
                      </c:pt>
                      <c:pt idx="81135">
                        <c:v>2.5404819999999999</c:v>
                      </c:pt>
                      <c:pt idx="81136">
                        <c:v>2.543704</c:v>
                      </c:pt>
                      <c:pt idx="81137">
                        <c:v>2.546926</c:v>
                      </c:pt>
                      <c:pt idx="81138">
                        <c:v>2.5501480000000001</c:v>
                      </c:pt>
                      <c:pt idx="81139">
                        <c:v>2.5533700000000001</c:v>
                      </c:pt>
                      <c:pt idx="81140">
                        <c:v>2.5565929999999999</c:v>
                      </c:pt>
                      <c:pt idx="81141">
                        <c:v>2.559815</c:v>
                      </c:pt>
                      <c:pt idx="81142">
                        <c:v>2.563037</c:v>
                      </c:pt>
                      <c:pt idx="81143">
                        <c:v>2.5662590000000001</c:v>
                      </c:pt>
                      <c:pt idx="81144">
                        <c:v>2.5694819999999998</c:v>
                      </c:pt>
                      <c:pt idx="81145">
                        <c:v>2.5727039999999999</c:v>
                      </c:pt>
                      <c:pt idx="81146">
                        <c:v>2.5759259999999999</c:v>
                      </c:pt>
                      <c:pt idx="81147">
                        <c:v>2.579148</c:v>
                      </c:pt>
                      <c:pt idx="81148">
                        <c:v>2.5823710000000002</c:v>
                      </c:pt>
                      <c:pt idx="81149">
                        <c:v>2.5855929999999998</c:v>
                      </c:pt>
                      <c:pt idx="81150">
                        <c:v>2.5888149999999999</c:v>
                      </c:pt>
                      <c:pt idx="81151">
                        <c:v>2.5920369999999999</c:v>
                      </c:pt>
                      <c:pt idx="81152">
                        <c:v>2.595259</c:v>
                      </c:pt>
                      <c:pt idx="81153">
                        <c:v>2.5984820000000002</c:v>
                      </c:pt>
                      <c:pt idx="81154">
                        <c:v>2.6017039999999998</c:v>
                      </c:pt>
                      <c:pt idx="81155">
                        <c:v>2.6049259999999999</c:v>
                      </c:pt>
                      <c:pt idx="81156">
                        <c:v>2.6081479999999999</c:v>
                      </c:pt>
                      <c:pt idx="81157">
                        <c:v>2.6113710000000001</c:v>
                      </c:pt>
                      <c:pt idx="81158">
                        <c:v>2.6145930000000002</c:v>
                      </c:pt>
                      <c:pt idx="81159">
                        <c:v>2.6178149999999998</c:v>
                      </c:pt>
                      <c:pt idx="81160">
                        <c:v>2.6210369999999998</c:v>
                      </c:pt>
                      <c:pt idx="81161">
                        <c:v>2.6242589999999999</c:v>
                      </c:pt>
                      <c:pt idx="81162">
                        <c:v>2.6274820000000001</c:v>
                      </c:pt>
                      <c:pt idx="81163">
                        <c:v>2.6307040000000002</c:v>
                      </c:pt>
                      <c:pt idx="81164">
                        <c:v>2.6339260000000002</c:v>
                      </c:pt>
                      <c:pt idx="81165">
                        <c:v>2.6371479999999998</c:v>
                      </c:pt>
                      <c:pt idx="81166">
                        <c:v>2.640371</c:v>
                      </c:pt>
                      <c:pt idx="81167">
                        <c:v>2.6435930000000001</c:v>
                      </c:pt>
                      <c:pt idx="81168">
                        <c:v>2.6468150000000001</c:v>
                      </c:pt>
                      <c:pt idx="81169">
                        <c:v>2.6500370000000002</c:v>
                      </c:pt>
                      <c:pt idx="81170">
                        <c:v>2.65326</c:v>
                      </c:pt>
                      <c:pt idx="81171">
                        <c:v>2.656482</c:v>
                      </c:pt>
                      <c:pt idx="81172">
                        <c:v>2.6597040000000001</c:v>
                      </c:pt>
                      <c:pt idx="81173">
                        <c:v>2.6629260000000001</c:v>
                      </c:pt>
                      <c:pt idx="81174">
                        <c:v>2.6661480000000002</c:v>
                      </c:pt>
                      <c:pt idx="81175">
                        <c:v>2.6693709999999999</c:v>
                      </c:pt>
                      <c:pt idx="81176">
                        <c:v>2.672593</c:v>
                      </c:pt>
                      <c:pt idx="81177">
                        <c:v>2.6758150000000001</c:v>
                      </c:pt>
                      <c:pt idx="81178">
                        <c:v>2.6790370000000001</c:v>
                      </c:pt>
                      <c:pt idx="81179">
                        <c:v>2.6822590000000002</c:v>
                      </c:pt>
                      <c:pt idx="81180">
                        <c:v>2.6854819999999999</c:v>
                      </c:pt>
                      <c:pt idx="81181">
                        <c:v>2.688704</c:v>
                      </c:pt>
                      <c:pt idx="81182">
                        <c:v>2.691926</c:v>
                      </c:pt>
                      <c:pt idx="81183">
                        <c:v>2.6951480000000001</c:v>
                      </c:pt>
                      <c:pt idx="81184">
                        <c:v>2.6983700000000002</c:v>
                      </c:pt>
                      <c:pt idx="81185">
                        <c:v>2.7015929999999999</c:v>
                      </c:pt>
                      <c:pt idx="81186">
                        <c:v>2.704815</c:v>
                      </c:pt>
                      <c:pt idx="81187">
                        <c:v>2.708037</c:v>
                      </c:pt>
                      <c:pt idx="81188">
                        <c:v>2.7112590000000001</c:v>
                      </c:pt>
                      <c:pt idx="81189">
                        <c:v>2.7144819999999998</c:v>
                      </c:pt>
                      <c:pt idx="81190">
                        <c:v>2.7177039999999999</c:v>
                      </c:pt>
                      <c:pt idx="81191">
                        <c:v>2.720926</c:v>
                      </c:pt>
                      <c:pt idx="81192">
                        <c:v>2.724148</c:v>
                      </c:pt>
                      <c:pt idx="81193">
                        <c:v>2.7273710000000002</c:v>
                      </c:pt>
                      <c:pt idx="81194">
                        <c:v>2.7305929999999998</c:v>
                      </c:pt>
                      <c:pt idx="81195">
                        <c:v>2.7338149999999999</c:v>
                      </c:pt>
                      <c:pt idx="81196">
                        <c:v>2.7370369999999999</c:v>
                      </c:pt>
                      <c:pt idx="81197">
                        <c:v>2.740259</c:v>
                      </c:pt>
                      <c:pt idx="81198">
                        <c:v>2.7434820000000002</c:v>
                      </c:pt>
                      <c:pt idx="81199">
                        <c:v>2.7467039999999998</c:v>
                      </c:pt>
                      <c:pt idx="81200">
                        <c:v>2.7499259999999999</c:v>
                      </c:pt>
                      <c:pt idx="81201">
                        <c:v>2.7531479999999999</c:v>
                      </c:pt>
                      <c:pt idx="81202">
                        <c:v>2.7563710000000001</c:v>
                      </c:pt>
                      <c:pt idx="81203">
                        <c:v>2.7595930000000002</c:v>
                      </c:pt>
                      <c:pt idx="81204">
                        <c:v>2.7628149999999998</c:v>
                      </c:pt>
                      <c:pt idx="81205">
                        <c:v>2.7660369999999999</c:v>
                      </c:pt>
                      <c:pt idx="81206">
                        <c:v>2.7692589999999999</c:v>
                      </c:pt>
                      <c:pt idx="81207">
                        <c:v>2.7724820000000001</c:v>
                      </c:pt>
                      <c:pt idx="81208">
                        <c:v>2.7757040000000002</c:v>
                      </c:pt>
                      <c:pt idx="81209">
                        <c:v>2.7789259999999998</c:v>
                      </c:pt>
                      <c:pt idx="81210">
                        <c:v>2.7821479999999998</c:v>
                      </c:pt>
                      <c:pt idx="81211">
                        <c:v>2.785371</c:v>
                      </c:pt>
                      <c:pt idx="81212">
                        <c:v>2.7885930000000001</c:v>
                      </c:pt>
                      <c:pt idx="81213">
                        <c:v>2.7918150000000002</c:v>
                      </c:pt>
                      <c:pt idx="81214">
                        <c:v>2.7950370000000002</c:v>
                      </c:pt>
                      <c:pt idx="81215">
                        <c:v>2.7982589999999998</c:v>
                      </c:pt>
                      <c:pt idx="81216">
                        <c:v>2.801482</c:v>
                      </c:pt>
                      <c:pt idx="81217">
                        <c:v>2.8047040000000001</c:v>
                      </c:pt>
                      <c:pt idx="81218">
                        <c:v>2.8079260000000001</c:v>
                      </c:pt>
                      <c:pt idx="81219">
                        <c:v>2.8111480000000002</c:v>
                      </c:pt>
                      <c:pt idx="81220">
                        <c:v>2.814371</c:v>
                      </c:pt>
                      <c:pt idx="81221">
                        <c:v>2.817593</c:v>
                      </c:pt>
                      <c:pt idx="81222">
                        <c:v>2.8208150000000001</c:v>
                      </c:pt>
                      <c:pt idx="81223">
                        <c:v>2.8240370000000001</c:v>
                      </c:pt>
                      <c:pt idx="81224">
                        <c:v>2.8272599999999999</c:v>
                      </c:pt>
                      <c:pt idx="81225">
                        <c:v>2.8304819999999999</c:v>
                      </c:pt>
                      <c:pt idx="81226">
                        <c:v>2.833704</c:v>
                      </c:pt>
                      <c:pt idx="81227">
                        <c:v>2.8369260000000001</c:v>
                      </c:pt>
                      <c:pt idx="81228">
                        <c:v>2.8401480000000001</c:v>
                      </c:pt>
                      <c:pt idx="81229">
                        <c:v>2.8433700000000002</c:v>
                      </c:pt>
                      <c:pt idx="81230">
                        <c:v>2.8465929999999999</c:v>
                      </c:pt>
                      <c:pt idx="81231">
                        <c:v>2.849815</c:v>
                      </c:pt>
                      <c:pt idx="81232">
                        <c:v>2.853037</c:v>
                      </c:pt>
                      <c:pt idx="81233">
                        <c:v>2.8562590000000001</c:v>
                      </c:pt>
                      <c:pt idx="81234">
                        <c:v>2.8594819999999999</c:v>
                      </c:pt>
                      <c:pt idx="81235">
                        <c:v>2.8627039999999999</c:v>
                      </c:pt>
                      <c:pt idx="81236">
                        <c:v>2.865926</c:v>
                      </c:pt>
                      <c:pt idx="81237">
                        <c:v>2.869148</c:v>
                      </c:pt>
                      <c:pt idx="81238">
                        <c:v>2.8723700000000001</c:v>
                      </c:pt>
                      <c:pt idx="81239">
                        <c:v>2.8755929999999998</c:v>
                      </c:pt>
                      <c:pt idx="81240">
                        <c:v>2.8788149999999999</c:v>
                      </c:pt>
                      <c:pt idx="81241">
                        <c:v>2.882037</c:v>
                      </c:pt>
                      <c:pt idx="81242">
                        <c:v>2.885259</c:v>
                      </c:pt>
                      <c:pt idx="81243">
                        <c:v>2.8884820000000002</c:v>
                      </c:pt>
                      <c:pt idx="81244">
                        <c:v>2.8917039999999998</c:v>
                      </c:pt>
                      <c:pt idx="81245">
                        <c:v>2.8949259999999999</c:v>
                      </c:pt>
                      <c:pt idx="81246">
                        <c:v>2.8981479999999999</c:v>
                      </c:pt>
                      <c:pt idx="81247">
                        <c:v>2.9013710000000001</c:v>
                      </c:pt>
                      <c:pt idx="81248">
                        <c:v>2.9045930000000002</c:v>
                      </c:pt>
                      <c:pt idx="81249">
                        <c:v>2.9078149999999998</c:v>
                      </c:pt>
                      <c:pt idx="81250">
                        <c:v>2.9110369999999999</c:v>
                      </c:pt>
                      <c:pt idx="81251">
                        <c:v>2.9142589999999999</c:v>
                      </c:pt>
                      <c:pt idx="81252">
                        <c:v>2.9174820000000001</c:v>
                      </c:pt>
                      <c:pt idx="81253">
                        <c:v>2.9207040000000002</c:v>
                      </c:pt>
                      <c:pt idx="81254">
                        <c:v>2.9239259999999998</c:v>
                      </c:pt>
                      <c:pt idx="81255">
                        <c:v>2.9271479999999999</c:v>
                      </c:pt>
                      <c:pt idx="81256">
                        <c:v>2.9303710000000001</c:v>
                      </c:pt>
                      <c:pt idx="81257">
                        <c:v>2.9335930000000001</c:v>
                      </c:pt>
                      <c:pt idx="81258">
                        <c:v>2.9368150000000002</c:v>
                      </c:pt>
                      <c:pt idx="81259">
                        <c:v>2.9400369999999998</c:v>
                      </c:pt>
                      <c:pt idx="81260">
                        <c:v>2.9432589999999998</c:v>
                      </c:pt>
                      <c:pt idx="81261">
                        <c:v>2.946482</c:v>
                      </c:pt>
                      <c:pt idx="81262">
                        <c:v>2.9497040000000001</c:v>
                      </c:pt>
                      <c:pt idx="81263">
                        <c:v>2.9529260000000002</c:v>
                      </c:pt>
                      <c:pt idx="81264">
                        <c:v>2.9561480000000002</c:v>
                      </c:pt>
                      <c:pt idx="81265">
                        <c:v>2.959371</c:v>
                      </c:pt>
                      <c:pt idx="81266">
                        <c:v>2.962593</c:v>
                      </c:pt>
                      <c:pt idx="81267">
                        <c:v>2.9658150000000001</c:v>
                      </c:pt>
                      <c:pt idx="81268">
                        <c:v>2.9690370000000001</c:v>
                      </c:pt>
                      <c:pt idx="81269">
                        <c:v>2.9722599999999999</c:v>
                      </c:pt>
                      <c:pt idx="81270">
                        <c:v>2.975482</c:v>
                      </c:pt>
                      <c:pt idx="81271">
                        <c:v>2.978704</c:v>
                      </c:pt>
                      <c:pt idx="81272">
                        <c:v>2.9819260000000001</c:v>
                      </c:pt>
                      <c:pt idx="81273">
                        <c:v>2.9851480000000001</c:v>
                      </c:pt>
                      <c:pt idx="81274">
                        <c:v>2.9883709999999999</c:v>
                      </c:pt>
                      <c:pt idx="81275">
                        <c:v>2.9915929999999999</c:v>
                      </c:pt>
                      <c:pt idx="81276">
                        <c:v>2.994815</c:v>
                      </c:pt>
                      <c:pt idx="81277">
                        <c:v>2.9980370000000001</c:v>
                      </c:pt>
                      <c:pt idx="81278">
                        <c:v>3.0012590000000001</c:v>
                      </c:pt>
                      <c:pt idx="81279">
                        <c:v>3.0044819999999999</c:v>
                      </c:pt>
                      <c:pt idx="81280">
                        <c:v>3.0077039999999999</c:v>
                      </c:pt>
                      <c:pt idx="81281">
                        <c:v>3.010926</c:v>
                      </c:pt>
                      <c:pt idx="81282">
                        <c:v>3.014148</c:v>
                      </c:pt>
                      <c:pt idx="81283">
                        <c:v>3.0173700000000001</c:v>
                      </c:pt>
                      <c:pt idx="81284">
                        <c:v>3.0205929999999999</c:v>
                      </c:pt>
                      <c:pt idx="81285">
                        <c:v>3.0238149999999999</c:v>
                      </c:pt>
                      <c:pt idx="81286">
                        <c:v>3.027037</c:v>
                      </c:pt>
                      <c:pt idx="81287">
                        <c:v>3.030259</c:v>
                      </c:pt>
                      <c:pt idx="81288">
                        <c:v>3.0334819999999998</c:v>
                      </c:pt>
                      <c:pt idx="81289">
                        <c:v>3.0367039999999998</c:v>
                      </c:pt>
                      <c:pt idx="81290">
                        <c:v>3.0399259999999999</c:v>
                      </c:pt>
                      <c:pt idx="81291">
                        <c:v>3.043148</c:v>
                      </c:pt>
                      <c:pt idx="81292">
                        <c:v>3.0463710000000002</c:v>
                      </c:pt>
                      <c:pt idx="81293">
                        <c:v>3.0495930000000002</c:v>
                      </c:pt>
                      <c:pt idx="81294">
                        <c:v>3.0528149999999998</c:v>
                      </c:pt>
                      <c:pt idx="81295">
                        <c:v>3.0560369999999999</c:v>
                      </c:pt>
                      <c:pt idx="81296">
                        <c:v>3.059259</c:v>
                      </c:pt>
                      <c:pt idx="81297">
                        <c:v>3.0624820000000001</c:v>
                      </c:pt>
                      <c:pt idx="81298">
                        <c:v>3.0657040000000002</c:v>
                      </c:pt>
                      <c:pt idx="81299">
                        <c:v>3.0689259999999998</c:v>
                      </c:pt>
                      <c:pt idx="81300">
                        <c:v>3.0721479999999999</c:v>
                      </c:pt>
                      <c:pt idx="81301">
                        <c:v>3.0753710000000001</c:v>
                      </c:pt>
                      <c:pt idx="81302">
                        <c:v>3.0785930000000001</c:v>
                      </c:pt>
                      <c:pt idx="81303">
                        <c:v>3.0818150000000002</c:v>
                      </c:pt>
                      <c:pt idx="81304">
                        <c:v>3.0850369999999998</c:v>
                      </c:pt>
                      <c:pt idx="81305">
                        <c:v>3.0882589999999999</c:v>
                      </c:pt>
                      <c:pt idx="81306">
                        <c:v>3.0914820000000001</c:v>
                      </c:pt>
                      <c:pt idx="81307">
                        <c:v>3.0947040000000001</c:v>
                      </c:pt>
                      <c:pt idx="81308">
                        <c:v>3.0979260000000002</c:v>
                      </c:pt>
                      <c:pt idx="81309">
                        <c:v>3.1011479999999998</c:v>
                      </c:pt>
                      <c:pt idx="81310">
                        <c:v>3.104371</c:v>
                      </c:pt>
                      <c:pt idx="81311">
                        <c:v>3.107593</c:v>
                      </c:pt>
                      <c:pt idx="81312">
                        <c:v>3.1108150000000001</c:v>
                      </c:pt>
                      <c:pt idx="81313">
                        <c:v>3.1140370000000002</c:v>
                      </c:pt>
                      <c:pt idx="81314">
                        <c:v>3.1172599999999999</c:v>
                      </c:pt>
                      <c:pt idx="81315">
                        <c:v>3.120482</c:v>
                      </c:pt>
                      <c:pt idx="81316">
                        <c:v>3.123704</c:v>
                      </c:pt>
                      <c:pt idx="81317">
                        <c:v>3.1269260000000001</c:v>
                      </c:pt>
                      <c:pt idx="81318">
                        <c:v>3.1301480000000002</c:v>
                      </c:pt>
                      <c:pt idx="81319">
                        <c:v>3.1333709999999999</c:v>
                      </c:pt>
                      <c:pt idx="81320">
                        <c:v>3.136593</c:v>
                      </c:pt>
                      <c:pt idx="81321">
                        <c:v>3.139815</c:v>
                      </c:pt>
                      <c:pt idx="81322">
                        <c:v>3.1430370000000001</c:v>
                      </c:pt>
                      <c:pt idx="81323">
                        <c:v>3.1462599999999998</c:v>
                      </c:pt>
                      <c:pt idx="81324">
                        <c:v>3.1494819999999999</c:v>
                      </c:pt>
                      <c:pt idx="81325">
                        <c:v>3.152704</c:v>
                      </c:pt>
                      <c:pt idx="81326">
                        <c:v>3.155926</c:v>
                      </c:pt>
                      <c:pt idx="81327">
                        <c:v>3.1591480000000001</c:v>
                      </c:pt>
                      <c:pt idx="81328">
                        <c:v>3.1623700000000001</c:v>
                      </c:pt>
                      <c:pt idx="81329">
                        <c:v>3.1655929999999999</c:v>
                      </c:pt>
                      <c:pt idx="81330">
                        <c:v>3.1688149999999999</c:v>
                      </c:pt>
                      <c:pt idx="81331">
                        <c:v>3.172037</c:v>
                      </c:pt>
                      <c:pt idx="81332">
                        <c:v>3.1752590000000001</c:v>
                      </c:pt>
                      <c:pt idx="81333">
                        <c:v>3.1784819999999998</c:v>
                      </c:pt>
                      <c:pt idx="81334">
                        <c:v>3.1817039999999999</c:v>
                      </c:pt>
                      <c:pt idx="81335">
                        <c:v>3.1849259999999999</c:v>
                      </c:pt>
                      <c:pt idx="81336">
                        <c:v>3.188148</c:v>
                      </c:pt>
                      <c:pt idx="81337">
                        <c:v>3.19137</c:v>
                      </c:pt>
                      <c:pt idx="81338">
                        <c:v>3.1945929999999998</c:v>
                      </c:pt>
                      <c:pt idx="81339">
                        <c:v>3.1978149999999999</c:v>
                      </c:pt>
                      <c:pt idx="81340">
                        <c:v>3.2010369999999999</c:v>
                      </c:pt>
                      <c:pt idx="81341">
                        <c:v>3.204259</c:v>
                      </c:pt>
                      <c:pt idx="81342">
                        <c:v>3.2074820000000002</c:v>
                      </c:pt>
                      <c:pt idx="81343">
                        <c:v>3.2107039999999998</c:v>
                      </c:pt>
                      <c:pt idx="81344">
                        <c:v>3.2139259999999998</c:v>
                      </c:pt>
                      <c:pt idx="81345">
                        <c:v>3.2171479999999999</c:v>
                      </c:pt>
                      <c:pt idx="81346">
                        <c:v>3.2203710000000001</c:v>
                      </c:pt>
                      <c:pt idx="81347">
                        <c:v>3.2235930000000002</c:v>
                      </c:pt>
                      <c:pt idx="81348">
                        <c:v>3.2268150000000002</c:v>
                      </c:pt>
                      <c:pt idx="81349">
                        <c:v>3.2300369999999998</c:v>
                      </c:pt>
                      <c:pt idx="81350">
                        <c:v>3.2332589999999999</c:v>
                      </c:pt>
                      <c:pt idx="81351">
                        <c:v>3.2364820000000001</c:v>
                      </c:pt>
                      <c:pt idx="81352">
                        <c:v>3.2397040000000001</c:v>
                      </c:pt>
                      <c:pt idx="81353">
                        <c:v>3.2429260000000002</c:v>
                      </c:pt>
                      <c:pt idx="81354">
                        <c:v>3.2461479999999998</c:v>
                      </c:pt>
                      <c:pt idx="81355">
                        <c:v>3.249371</c:v>
                      </c:pt>
                      <c:pt idx="81356">
                        <c:v>3.2525930000000001</c:v>
                      </c:pt>
                      <c:pt idx="81357">
                        <c:v>3.2558150000000001</c:v>
                      </c:pt>
                      <c:pt idx="81358">
                        <c:v>3.2590370000000002</c:v>
                      </c:pt>
                      <c:pt idx="81359">
                        <c:v>3.2622589999999998</c:v>
                      </c:pt>
                      <c:pt idx="81360">
                        <c:v>3.265482</c:v>
                      </c:pt>
                      <c:pt idx="81361">
                        <c:v>3.2687040000000001</c:v>
                      </c:pt>
                      <c:pt idx="81362">
                        <c:v>3.2719260000000001</c:v>
                      </c:pt>
                      <c:pt idx="81363">
                        <c:v>3.2751480000000002</c:v>
                      </c:pt>
                      <c:pt idx="81364">
                        <c:v>3.2783709999999999</c:v>
                      </c:pt>
                      <c:pt idx="81365">
                        <c:v>3.281593</c:v>
                      </c:pt>
                      <c:pt idx="81366">
                        <c:v>3.284815</c:v>
                      </c:pt>
                      <c:pt idx="81367">
                        <c:v>3.2880370000000001</c:v>
                      </c:pt>
                      <c:pt idx="81368">
                        <c:v>3.2912599999999999</c:v>
                      </c:pt>
                      <c:pt idx="81369">
                        <c:v>3.2944819999999999</c:v>
                      </c:pt>
                      <c:pt idx="81370">
                        <c:v>3.297704</c:v>
                      </c:pt>
                      <c:pt idx="81371">
                        <c:v>3.300926</c:v>
                      </c:pt>
                      <c:pt idx="81372">
                        <c:v>3.3041480000000001</c:v>
                      </c:pt>
                      <c:pt idx="81373">
                        <c:v>3.3073709999999998</c:v>
                      </c:pt>
                      <c:pt idx="81374">
                        <c:v>3.3105929999999999</c:v>
                      </c:pt>
                      <c:pt idx="81375">
                        <c:v>3.313815</c:v>
                      </c:pt>
                      <c:pt idx="81376">
                        <c:v>3.317037</c:v>
                      </c:pt>
                      <c:pt idx="81377">
                        <c:v>3.3202590000000001</c:v>
                      </c:pt>
                      <c:pt idx="81378">
                        <c:v>3.3234819999999998</c:v>
                      </c:pt>
                      <c:pt idx="81379">
                        <c:v>3.3267039999999999</c:v>
                      </c:pt>
                      <c:pt idx="81380">
                        <c:v>3.3299259999999999</c:v>
                      </c:pt>
                      <c:pt idx="81381">
                        <c:v>3.333148</c:v>
                      </c:pt>
                      <c:pt idx="81382">
                        <c:v>3.3363700000000001</c:v>
                      </c:pt>
                      <c:pt idx="81383">
                        <c:v>3.3395929999999998</c:v>
                      </c:pt>
                      <c:pt idx="81384">
                        <c:v>3.3428149999999999</c:v>
                      </c:pt>
                      <c:pt idx="81385">
                        <c:v>3.3460369999999999</c:v>
                      </c:pt>
                      <c:pt idx="81386">
                        <c:v>3.349259</c:v>
                      </c:pt>
                      <c:pt idx="81387">
                        <c:v>3.3524820000000002</c:v>
                      </c:pt>
                      <c:pt idx="81388">
                        <c:v>3.3557039999999998</c:v>
                      </c:pt>
                      <c:pt idx="81389">
                        <c:v>3.3589259999999999</c:v>
                      </c:pt>
                      <c:pt idx="81390">
                        <c:v>3.3621479999999999</c:v>
                      </c:pt>
                      <c:pt idx="81391">
                        <c:v>3.3653710000000001</c:v>
                      </c:pt>
                      <c:pt idx="81392">
                        <c:v>3.3685930000000002</c:v>
                      </c:pt>
                      <c:pt idx="81393">
                        <c:v>3.3718149999999998</c:v>
                      </c:pt>
                      <c:pt idx="81394">
                        <c:v>3.3750369999999998</c:v>
                      </c:pt>
                      <c:pt idx="81395">
                        <c:v>3.3782589999999999</c:v>
                      </c:pt>
                      <c:pt idx="81396">
                        <c:v>3.3814820000000001</c:v>
                      </c:pt>
                      <c:pt idx="81397">
                        <c:v>3.3847040000000002</c:v>
                      </c:pt>
                      <c:pt idx="81398">
                        <c:v>3.3879260000000002</c:v>
                      </c:pt>
                      <c:pt idx="81399">
                        <c:v>3.3911479999999998</c:v>
                      </c:pt>
                      <c:pt idx="81400">
                        <c:v>3.394371</c:v>
                      </c:pt>
                      <c:pt idx="81401">
                        <c:v>3.3975930000000001</c:v>
                      </c:pt>
                      <c:pt idx="81402">
                        <c:v>3.4008150000000001</c:v>
                      </c:pt>
                      <c:pt idx="81403">
                        <c:v>3.4040370000000002</c:v>
                      </c:pt>
                      <c:pt idx="81404">
                        <c:v>3.4072589999999998</c:v>
                      </c:pt>
                      <c:pt idx="81405">
                        <c:v>3.410482</c:v>
                      </c:pt>
                      <c:pt idx="81406">
                        <c:v>3.4137040000000001</c:v>
                      </c:pt>
                      <c:pt idx="81407">
                        <c:v>3.4169260000000001</c:v>
                      </c:pt>
                      <c:pt idx="81408">
                        <c:v>3.4201480000000002</c:v>
                      </c:pt>
                      <c:pt idx="81409">
                        <c:v>3.4233709999999999</c:v>
                      </c:pt>
                      <c:pt idx="81410">
                        <c:v>3.426593</c:v>
                      </c:pt>
                      <c:pt idx="81411">
                        <c:v>3.4298150000000001</c:v>
                      </c:pt>
                      <c:pt idx="81412">
                        <c:v>3.4330370000000001</c:v>
                      </c:pt>
                      <c:pt idx="81413">
                        <c:v>3.4362599999999999</c:v>
                      </c:pt>
                      <c:pt idx="81414">
                        <c:v>3.4394819999999999</c:v>
                      </c:pt>
                      <c:pt idx="81415">
                        <c:v>3.442704</c:v>
                      </c:pt>
                      <c:pt idx="81416">
                        <c:v>3.445926</c:v>
                      </c:pt>
                      <c:pt idx="81417">
                        <c:v>3.4491480000000001</c:v>
                      </c:pt>
                      <c:pt idx="81418">
                        <c:v>3.4523709999999999</c:v>
                      </c:pt>
                      <c:pt idx="81419">
                        <c:v>3.4555929999999999</c:v>
                      </c:pt>
                      <c:pt idx="81420">
                        <c:v>3.458815</c:v>
                      </c:pt>
                      <c:pt idx="81421">
                        <c:v>3.462037</c:v>
                      </c:pt>
                      <c:pt idx="81422">
                        <c:v>3.4652599999999998</c:v>
                      </c:pt>
                      <c:pt idx="81423">
                        <c:v>3.4684819999999998</c:v>
                      </c:pt>
                      <c:pt idx="81424">
                        <c:v>3.4717039999999999</c:v>
                      </c:pt>
                      <c:pt idx="81425">
                        <c:v>3.474926</c:v>
                      </c:pt>
                      <c:pt idx="81426">
                        <c:v>3.478148</c:v>
                      </c:pt>
                      <c:pt idx="81427">
                        <c:v>3.4813700000000001</c:v>
                      </c:pt>
                      <c:pt idx="81428">
                        <c:v>3.4845929999999998</c:v>
                      </c:pt>
                      <c:pt idx="81429">
                        <c:v>3.4878149999999999</c:v>
                      </c:pt>
                      <c:pt idx="81430">
                        <c:v>3.4910369999999999</c:v>
                      </c:pt>
                      <c:pt idx="81431">
                        <c:v>3.494259</c:v>
                      </c:pt>
                      <c:pt idx="81432">
                        <c:v>3.4974820000000002</c:v>
                      </c:pt>
                      <c:pt idx="81433">
                        <c:v>3.5007039999999998</c:v>
                      </c:pt>
                      <c:pt idx="81434">
                        <c:v>3.5039259999999999</c:v>
                      </c:pt>
                      <c:pt idx="81435">
                        <c:v>3.5071479999999999</c:v>
                      </c:pt>
                      <c:pt idx="81436">
                        <c:v>3.51037</c:v>
                      </c:pt>
                      <c:pt idx="81437">
                        <c:v>3.5135930000000002</c:v>
                      </c:pt>
                      <c:pt idx="81438">
                        <c:v>3.5168149999999998</c:v>
                      </c:pt>
                      <c:pt idx="81439">
                        <c:v>3.5200369999999999</c:v>
                      </c:pt>
                      <c:pt idx="81440">
                        <c:v>3.5232589999999999</c:v>
                      </c:pt>
                      <c:pt idx="81441">
                        <c:v>3.5264820000000001</c:v>
                      </c:pt>
                      <c:pt idx="81442">
                        <c:v>3.5297040000000002</c:v>
                      </c:pt>
                      <c:pt idx="81443">
                        <c:v>3.5329259999999998</c:v>
                      </c:pt>
                      <c:pt idx="81444">
                        <c:v>3.5361479999999998</c:v>
                      </c:pt>
                      <c:pt idx="81445">
                        <c:v>3.539371</c:v>
                      </c:pt>
                      <c:pt idx="81446">
                        <c:v>3.5425930000000001</c:v>
                      </c:pt>
                      <c:pt idx="81447">
                        <c:v>3.5458150000000002</c:v>
                      </c:pt>
                      <c:pt idx="81448">
                        <c:v>3.5490370000000002</c:v>
                      </c:pt>
                      <c:pt idx="81449">
                        <c:v>3.5522589999999998</c:v>
                      </c:pt>
                      <c:pt idx="81450">
                        <c:v>3.555482</c:v>
                      </c:pt>
                      <c:pt idx="81451">
                        <c:v>3.5587040000000001</c:v>
                      </c:pt>
                      <c:pt idx="81452">
                        <c:v>3.5619260000000001</c:v>
                      </c:pt>
                      <c:pt idx="81453">
                        <c:v>3.5651480000000002</c:v>
                      </c:pt>
                      <c:pt idx="81454">
                        <c:v>3.568371</c:v>
                      </c:pt>
                      <c:pt idx="81455">
                        <c:v>3.571593</c:v>
                      </c:pt>
                      <c:pt idx="81456">
                        <c:v>3.5748150000000001</c:v>
                      </c:pt>
                      <c:pt idx="81457">
                        <c:v>3.5780370000000001</c:v>
                      </c:pt>
                      <c:pt idx="81458">
                        <c:v>3.5812590000000002</c:v>
                      </c:pt>
                      <c:pt idx="81459">
                        <c:v>3.5844819999999999</c:v>
                      </c:pt>
                      <c:pt idx="81460">
                        <c:v>3.587704</c:v>
                      </c:pt>
                      <c:pt idx="81461">
                        <c:v>3.5909260000000001</c:v>
                      </c:pt>
                      <c:pt idx="81462">
                        <c:v>3.5941480000000001</c:v>
                      </c:pt>
                      <c:pt idx="81463">
                        <c:v>3.5973709999999999</c:v>
                      </c:pt>
                      <c:pt idx="81464">
                        <c:v>3.6005929999999999</c:v>
                      </c:pt>
                      <c:pt idx="81465">
                        <c:v>3.603815</c:v>
                      </c:pt>
                      <c:pt idx="81466">
                        <c:v>3.607037</c:v>
                      </c:pt>
                      <c:pt idx="81467">
                        <c:v>3.6102599999999998</c:v>
                      </c:pt>
                      <c:pt idx="81468">
                        <c:v>3.6134819999999999</c:v>
                      </c:pt>
                      <c:pt idx="81469">
                        <c:v>3.6167039999999999</c:v>
                      </c:pt>
                      <c:pt idx="81470">
                        <c:v>3.619926</c:v>
                      </c:pt>
                      <c:pt idx="81471">
                        <c:v>3.623148</c:v>
                      </c:pt>
                      <c:pt idx="81472">
                        <c:v>3.6263700000000001</c:v>
                      </c:pt>
                      <c:pt idx="81473">
                        <c:v>3.6295929999999998</c:v>
                      </c:pt>
                      <c:pt idx="81474">
                        <c:v>3.6328149999999999</c:v>
                      </c:pt>
                      <c:pt idx="81475">
                        <c:v>3.636037</c:v>
                      </c:pt>
                      <c:pt idx="81476">
                        <c:v>3.639259</c:v>
                      </c:pt>
                      <c:pt idx="81477">
                        <c:v>3.6424820000000002</c:v>
                      </c:pt>
                      <c:pt idx="81478">
                        <c:v>3.6457039999999998</c:v>
                      </c:pt>
                      <c:pt idx="81479">
                        <c:v>3.6489259999999999</c:v>
                      </c:pt>
                      <c:pt idx="81480">
                        <c:v>3.6521479999999999</c:v>
                      </c:pt>
                      <c:pt idx="81481">
                        <c:v>3.65537</c:v>
                      </c:pt>
                      <c:pt idx="81482">
                        <c:v>3.6585930000000002</c:v>
                      </c:pt>
                      <c:pt idx="81483">
                        <c:v>3.6618149999999998</c:v>
                      </c:pt>
                      <c:pt idx="81484">
                        <c:v>3.6650369999999999</c:v>
                      </c:pt>
                      <c:pt idx="81485">
                        <c:v>3.6682589999999999</c:v>
                      </c:pt>
                      <c:pt idx="81486">
                        <c:v>3.6714820000000001</c:v>
                      </c:pt>
                      <c:pt idx="81487">
                        <c:v>3.6747040000000002</c:v>
                      </c:pt>
                      <c:pt idx="81488">
                        <c:v>3.6779259999999998</c:v>
                      </c:pt>
                      <c:pt idx="81489">
                        <c:v>3.6811479999999999</c:v>
                      </c:pt>
                      <c:pt idx="81490">
                        <c:v>3.6843710000000001</c:v>
                      </c:pt>
                      <c:pt idx="81491">
                        <c:v>3.6875930000000001</c:v>
                      </c:pt>
                      <c:pt idx="81492">
                        <c:v>3.6908150000000002</c:v>
                      </c:pt>
                      <c:pt idx="81493">
                        <c:v>3.6940369999999998</c:v>
                      </c:pt>
                      <c:pt idx="81494">
                        <c:v>3.6972589999999999</c:v>
                      </c:pt>
                      <c:pt idx="81495">
                        <c:v>3.700482</c:v>
                      </c:pt>
                      <c:pt idx="81496">
                        <c:v>3.7037040000000001</c:v>
                      </c:pt>
                      <c:pt idx="81497">
                        <c:v>3.7069260000000002</c:v>
                      </c:pt>
                      <c:pt idx="81498">
                        <c:v>3.7101479999999998</c:v>
                      </c:pt>
                      <c:pt idx="81499">
                        <c:v>3.713371</c:v>
                      </c:pt>
                      <c:pt idx="81500">
                        <c:v>3.716593</c:v>
                      </c:pt>
                      <c:pt idx="81501">
                        <c:v>3.7198150000000001</c:v>
                      </c:pt>
                      <c:pt idx="81502">
                        <c:v>3.7230370000000002</c:v>
                      </c:pt>
                      <c:pt idx="81503">
                        <c:v>3.7262590000000002</c:v>
                      </c:pt>
                      <c:pt idx="81504">
                        <c:v>3.729482</c:v>
                      </c:pt>
                      <c:pt idx="81505">
                        <c:v>3.732704</c:v>
                      </c:pt>
                      <c:pt idx="81506">
                        <c:v>3.7359260000000001</c:v>
                      </c:pt>
                      <c:pt idx="81507">
                        <c:v>3.7391480000000001</c:v>
                      </c:pt>
                      <c:pt idx="81508">
                        <c:v>3.7423709999999999</c:v>
                      </c:pt>
                      <c:pt idx="81509">
                        <c:v>3.745593</c:v>
                      </c:pt>
                      <c:pt idx="81510">
                        <c:v>3.748815</c:v>
                      </c:pt>
                      <c:pt idx="81511">
                        <c:v>3.7520370000000001</c:v>
                      </c:pt>
                      <c:pt idx="81512">
                        <c:v>3.7552599999999998</c:v>
                      </c:pt>
                      <c:pt idx="81513">
                        <c:v>3.7584819999999999</c:v>
                      </c:pt>
                      <c:pt idx="81514">
                        <c:v>3.7617039999999999</c:v>
                      </c:pt>
                      <c:pt idx="81515">
                        <c:v>3.764926</c:v>
                      </c:pt>
                      <c:pt idx="81516">
                        <c:v>3.7681480000000001</c:v>
                      </c:pt>
                      <c:pt idx="81517">
                        <c:v>3.7713709999999998</c:v>
                      </c:pt>
                      <c:pt idx="81518">
                        <c:v>3.7745929999999999</c:v>
                      </c:pt>
                      <c:pt idx="81519">
                        <c:v>3.7778149999999999</c:v>
                      </c:pt>
                      <c:pt idx="81520">
                        <c:v>3.781037</c:v>
                      </c:pt>
                      <c:pt idx="81521">
                        <c:v>3.784259</c:v>
                      </c:pt>
                      <c:pt idx="81522">
                        <c:v>3.7874819999999998</c:v>
                      </c:pt>
                      <c:pt idx="81523">
                        <c:v>3.7907039999999999</c:v>
                      </c:pt>
                      <c:pt idx="81524">
                        <c:v>3.7939259999999999</c:v>
                      </c:pt>
                      <c:pt idx="81525">
                        <c:v>3.797148</c:v>
                      </c:pt>
                      <c:pt idx="81526">
                        <c:v>3.80037</c:v>
                      </c:pt>
                      <c:pt idx="81527">
                        <c:v>3.8035929999999998</c:v>
                      </c:pt>
                      <c:pt idx="81528">
                        <c:v>3.8068149999999998</c:v>
                      </c:pt>
                      <c:pt idx="81529">
                        <c:v>3.8100369999999999</c:v>
                      </c:pt>
                      <c:pt idx="81530">
                        <c:v>3.813259</c:v>
                      </c:pt>
                      <c:pt idx="81531">
                        <c:v>3.8164820000000002</c:v>
                      </c:pt>
                      <c:pt idx="81532">
                        <c:v>3.8197040000000002</c:v>
                      </c:pt>
                      <c:pt idx="81533">
                        <c:v>3.8229259999999998</c:v>
                      </c:pt>
                      <c:pt idx="81534">
                        <c:v>3.8261479999999999</c:v>
                      </c:pt>
                      <c:pt idx="81535">
                        <c:v>3.8293699999999999</c:v>
                      </c:pt>
                      <c:pt idx="81536">
                        <c:v>3.8325930000000001</c:v>
                      </c:pt>
                      <c:pt idx="81537">
                        <c:v>3.8358150000000002</c:v>
                      </c:pt>
                      <c:pt idx="81538">
                        <c:v>3.8390369999999998</c:v>
                      </c:pt>
                      <c:pt idx="81539">
                        <c:v>3.8422589999999999</c:v>
                      </c:pt>
                      <c:pt idx="81540">
                        <c:v>3.8454820000000001</c:v>
                      </c:pt>
                      <c:pt idx="81541">
                        <c:v>3.8487040000000001</c:v>
                      </c:pt>
                      <c:pt idx="81542">
                        <c:v>3.8519260000000002</c:v>
                      </c:pt>
                      <c:pt idx="81543">
                        <c:v>3.8551479999999998</c:v>
                      </c:pt>
                      <c:pt idx="81544">
                        <c:v>3.858371</c:v>
                      </c:pt>
                      <c:pt idx="81545">
                        <c:v>3.8615930000000001</c:v>
                      </c:pt>
                      <c:pt idx="81546">
                        <c:v>3.8648150000000001</c:v>
                      </c:pt>
                      <c:pt idx="81547">
                        <c:v>3.8680370000000002</c:v>
                      </c:pt>
                      <c:pt idx="81548">
                        <c:v>3.8712589999999998</c:v>
                      </c:pt>
                      <c:pt idx="81549">
                        <c:v>3.874482</c:v>
                      </c:pt>
                      <c:pt idx="81550">
                        <c:v>3.877704</c:v>
                      </c:pt>
                      <c:pt idx="81551">
                        <c:v>3.8809260000000001</c:v>
                      </c:pt>
                      <c:pt idx="81552">
                        <c:v>3.8841480000000002</c:v>
                      </c:pt>
                      <c:pt idx="81553">
                        <c:v>3.8873709999999999</c:v>
                      </c:pt>
                      <c:pt idx="81554">
                        <c:v>3.890593</c:v>
                      </c:pt>
                      <c:pt idx="81555">
                        <c:v>3.893815</c:v>
                      </c:pt>
                      <c:pt idx="81556">
                        <c:v>3.8970370000000001</c:v>
                      </c:pt>
                      <c:pt idx="81557">
                        <c:v>3.9002590000000001</c:v>
                      </c:pt>
                      <c:pt idx="81558">
                        <c:v>3.9034819999999999</c:v>
                      </c:pt>
                      <c:pt idx="81559">
                        <c:v>3.906704</c:v>
                      </c:pt>
                      <c:pt idx="81560">
                        <c:v>3.909926</c:v>
                      </c:pt>
                      <c:pt idx="81561">
                        <c:v>3.9131480000000001</c:v>
                      </c:pt>
                      <c:pt idx="81562">
                        <c:v>3.9163709999999998</c:v>
                      </c:pt>
                      <c:pt idx="81563">
                        <c:v>3.9195929999999999</c:v>
                      </c:pt>
                      <c:pt idx="81564">
                        <c:v>3.9228149999999999</c:v>
                      </c:pt>
                      <c:pt idx="81565">
                        <c:v>3.926037</c:v>
                      </c:pt>
                      <c:pt idx="81566">
                        <c:v>3.9292600000000002</c:v>
                      </c:pt>
                      <c:pt idx="81567">
                        <c:v>3.9324819999999998</c:v>
                      </c:pt>
                      <c:pt idx="81568">
                        <c:v>3.9357039999999999</c:v>
                      </c:pt>
                      <c:pt idx="81569">
                        <c:v>3.9389259999999999</c:v>
                      </c:pt>
                      <c:pt idx="81570">
                        <c:v>3.942148</c:v>
                      </c:pt>
                      <c:pt idx="81571">
                        <c:v>3.94537</c:v>
                      </c:pt>
                      <c:pt idx="81572">
                        <c:v>3.9485929999999998</c:v>
                      </c:pt>
                      <c:pt idx="81573">
                        <c:v>3.9518149999999999</c:v>
                      </c:pt>
                      <c:pt idx="81574">
                        <c:v>3.9550369999999999</c:v>
                      </c:pt>
                      <c:pt idx="81575">
                        <c:v>3.958259</c:v>
                      </c:pt>
                      <c:pt idx="81576">
                        <c:v>3.9614820000000002</c:v>
                      </c:pt>
                      <c:pt idx="81577">
                        <c:v>3.9647039999999998</c:v>
                      </c:pt>
                      <c:pt idx="81578">
                        <c:v>3.9679259999999998</c:v>
                      </c:pt>
                      <c:pt idx="81579">
                        <c:v>3.9711479999999999</c:v>
                      </c:pt>
                      <c:pt idx="81580">
                        <c:v>3.97437</c:v>
                      </c:pt>
                      <c:pt idx="81581">
                        <c:v>3.9775930000000002</c:v>
                      </c:pt>
                      <c:pt idx="81582">
                        <c:v>3.9808150000000002</c:v>
                      </c:pt>
                      <c:pt idx="81583">
                        <c:v>3.9840369999999998</c:v>
                      </c:pt>
                      <c:pt idx="81584">
                        <c:v>3.9872589999999999</c:v>
                      </c:pt>
                      <c:pt idx="81585">
                        <c:v>3.9904820000000001</c:v>
                      </c:pt>
                      <c:pt idx="81586">
                        <c:v>3.9937040000000001</c:v>
                      </c:pt>
                      <c:pt idx="81587">
                        <c:v>3.9969260000000002</c:v>
                      </c:pt>
                      <c:pt idx="81588">
                        <c:v>4.0001480000000003</c:v>
                      </c:pt>
                      <c:pt idx="81589">
                        <c:v>4.0033709999999996</c:v>
                      </c:pt>
                      <c:pt idx="81590">
                        <c:v>4.0065929999999996</c:v>
                      </c:pt>
                      <c:pt idx="81591">
                        <c:v>4.0098149999999997</c:v>
                      </c:pt>
                      <c:pt idx="81592">
                        <c:v>4.0130369999999997</c:v>
                      </c:pt>
                      <c:pt idx="81593">
                        <c:v>4.0162599999999999</c:v>
                      </c:pt>
                      <c:pt idx="81594">
                        <c:v>4.019482</c:v>
                      </c:pt>
                      <c:pt idx="81595">
                        <c:v>4.0227040000000001</c:v>
                      </c:pt>
                      <c:pt idx="81596">
                        <c:v>4.0259260000000001</c:v>
                      </c:pt>
                      <c:pt idx="81597">
                        <c:v>4.0291480000000002</c:v>
                      </c:pt>
                      <c:pt idx="81598">
                        <c:v>4.0323710000000004</c:v>
                      </c:pt>
                      <c:pt idx="81599">
                        <c:v>4.0355930000000004</c:v>
                      </c:pt>
                      <c:pt idx="81600">
                        <c:v>4.0388149999999996</c:v>
                      </c:pt>
                      <c:pt idx="81601">
                        <c:v>4.0420369999999997</c:v>
                      </c:pt>
                      <c:pt idx="81602">
                        <c:v>4.0452589999999997</c:v>
                      </c:pt>
                      <c:pt idx="81603">
                        <c:v>4.0484809999999998</c:v>
                      </c:pt>
                      <c:pt idx="81604">
                        <c:v>4.051704</c:v>
                      </c:pt>
                      <c:pt idx="81605">
                        <c:v>4.054926</c:v>
                      </c:pt>
                      <c:pt idx="81606">
                        <c:v>4.0581480000000001</c:v>
                      </c:pt>
                      <c:pt idx="81607">
                        <c:v>4.0613700000000001</c:v>
                      </c:pt>
                      <c:pt idx="81608">
                        <c:v>4.0645930000000003</c:v>
                      </c:pt>
                      <c:pt idx="81609">
                        <c:v>4.0678150000000004</c:v>
                      </c:pt>
                      <c:pt idx="81610">
                        <c:v>4.0710369999999996</c:v>
                      </c:pt>
                      <c:pt idx="81611">
                        <c:v>4.0742589999999996</c:v>
                      </c:pt>
                      <c:pt idx="81612">
                        <c:v>4.0774819999999998</c:v>
                      </c:pt>
                      <c:pt idx="81613">
                        <c:v>4.0807039999999999</c:v>
                      </c:pt>
                      <c:pt idx="81614">
                        <c:v>4.0839259999999999</c:v>
                      </c:pt>
                      <c:pt idx="81615">
                        <c:v>4.087148</c:v>
                      </c:pt>
                      <c:pt idx="81616">
                        <c:v>4.0903710000000002</c:v>
                      </c:pt>
                      <c:pt idx="81617">
                        <c:v>4.0935930000000003</c:v>
                      </c:pt>
                      <c:pt idx="81618">
                        <c:v>4.0968150000000003</c:v>
                      </c:pt>
                      <c:pt idx="81619">
                        <c:v>4.1000370000000004</c:v>
                      </c:pt>
                      <c:pt idx="81620">
                        <c:v>4.1032599999999997</c:v>
                      </c:pt>
                      <c:pt idx="81621">
                        <c:v>4.1064819999999997</c:v>
                      </c:pt>
                      <c:pt idx="81622">
                        <c:v>4.1097039999999998</c:v>
                      </c:pt>
                      <c:pt idx="81623">
                        <c:v>4.1129259999999999</c:v>
                      </c:pt>
                      <c:pt idx="81624">
                        <c:v>4.1161479999999999</c:v>
                      </c:pt>
                      <c:pt idx="81625">
                        <c:v>4.11937</c:v>
                      </c:pt>
                      <c:pt idx="81626">
                        <c:v>4.1225930000000002</c:v>
                      </c:pt>
                      <c:pt idx="81627">
                        <c:v>4.1258150000000002</c:v>
                      </c:pt>
                      <c:pt idx="81628">
                        <c:v>4.1290370000000003</c:v>
                      </c:pt>
                      <c:pt idx="81629">
                        <c:v>4.1322590000000003</c:v>
                      </c:pt>
                      <c:pt idx="81630">
                        <c:v>4.1354819999999997</c:v>
                      </c:pt>
                      <c:pt idx="81631">
                        <c:v>4.1387039999999997</c:v>
                      </c:pt>
                      <c:pt idx="81632">
                        <c:v>4.1419259999999998</c:v>
                      </c:pt>
                      <c:pt idx="81633">
                        <c:v>4.1451479999999998</c:v>
                      </c:pt>
                      <c:pt idx="81634">
                        <c:v>4.148371</c:v>
                      </c:pt>
                      <c:pt idx="81635">
                        <c:v>4.1515930000000001</c:v>
                      </c:pt>
                      <c:pt idx="81636">
                        <c:v>4.1548150000000001</c:v>
                      </c:pt>
                      <c:pt idx="81637">
                        <c:v>4.1580370000000002</c:v>
                      </c:pt>
                      <c:pt idx="81638">
                        <c:v>4.1612600000000004</c:v>
                      </c:pt>
                      <c:pt idx="81639">
                        <c:v>4.1644819999999996</c:v>
                      </c:pt>
                      <c:pt idx="81640">
                        <c:v>4.1677039999999996</c:v>
                      </c:pt>
                      <c:pt idx="81641">
                        <c:v>4.1709259999999997</c:v>
                      </c:pt>
                      <c:pt idx="81642">
                        <c:v>4.1741489999999999</c:v>
                      </c:pt>
                      <c:pt idx="81643">
                        <c:v>4.1773709999999999</c:v>
                      </c:pt>
                      <c:pt idx="81644">
                        <c:v>4.180593</c:v>
                      </c:pt>
                      <c:pt idx="81645">
                        <c:v>4.1838150000000001</c:v>
                      </c:pt>
                      <c:pt idx="81646">
                        <c:v>4.1870370000000001</c:v>
                      </c:pt>
                      <c:pt idx="81647">
                        <c:v>4.1902590000000002</c:v>
                      </c:pt>
                      <c:pt idx="81648">
                        <c:v>4.1934810000000002</c:v>
                      </c:pt>
                      <c:pt idx="81649">
                        <c:v>4.1967040000000004</c:v>
                      </c:pt>
                      <c:pt idx="81650">
                        <c:v>4.1999259999999996</c:v>
                      </c:pt>
                      <c:pt idx="81651">
                        <c:v>4.2031479999999997</c:v>
                      </c:pt>
                      <c:pt idx="81652">
                        <c:v>4.2063699999999997</c:v>
                      </c:pt>
                      <c:pt idx="81653">
                        <c:v>4.2095929999999999</c:v>
                      </c:pt>
                      <c:pt idx="81654">
                        <c:v>4.212815</c:v>
                      </c:pt>
                      <c:pt idx="81655">
                        <c:v>4.216037</c:v>
                      </c:pt>
                      <c:pt idx="81656">
                        <c:v>4.2192590000000001</c:v>
                      </c:pt>
                      <c:pt idx="81657">
                        <c:v>4.2224820000000003</c:v>
                      </c:pt>
                      <c:pt idx="81658">
                        <c:v>4.2257040000000003</c:v>
                      </c:pt>
                      <c:pt idx="81659">
                        <c:v>4.2289260000000004</c:v>
                      </c:pt>
                      <c:pt idx="81660">
                        <c:v>4.2321479999999996</c:v>
                      </c:pt>
                      <c:pt idx="81661">
                        <c:v>4.2353709999999998</c:v>
                      </c:pt>
                      <c:pt idx="81662">
                        <c:v>4.2385929999999998</c:v>
                      </c:pt>
                      <c:pt idx="81663">
                        <c:v>4.2418149999999999</c:v>
                      </c:pt>
                      <c:pt idx="81664">
                        <c:v>4.2450369999999999</c:v>
                      </c:pt>
                      <c:pt idx="81665">
                        <c:v>4.2482600000000001</c:v>
                      </c:pt>
                      <c:pt idx="81666">
                        <c:v>4.2514820000000002</c:v>
                      </c:pt>
                      <c:pt idx="81667">
                        <c:v>4.2547040000000003</c:v>
                      </c:pt>
                      <c:pt idx="81668">
                        <c:v>4.2579260000000003</c:v>
                      </c:pt>
                      <c:pt idx="81669">
                        <c:v>4.2611480000000004</c:v>
                      </c:pt>
                      <c:pt idx="81670">
                        <c:v>4.2643700000000004</c:v>
                      </c:pt>
                      <c:pt idx="81671">
                        <c:v>4.2675929999999997</c:v>
                      </c:pt>
                      <c:pt idx="81672">
                        <c:v>4.2708149999999998</c:v>
                      </c:pt>
                      <c:pt idx="81673">
                        <c:v>4.2740369999999999</c:v>
                      </c:pt>
                      <c:pt idx="81674">
                        <c:v>4.2772589999999999</c:v>
                      </c:pt>
                      <c:pt idx="81675">
                        <c:v>4.2804820000000001</c:v>
                      </c:pt>
                      <c:pt idx="81676">
                        <c:v>4.2837040000000002</c:v>
                      </c:pt>
                      <c:pt idx="81677">
                        <c:v>4.2869260000000002</c:v>
                      </c:pt>
                      <c:pt idx="81678">
                        <c:v>4.2901480000000003</c:v>
                      </c:pt>
                      <c:pt idx="81679">
                        <c:v>4.2933709999999996</c:v>
                      </c:pt>
                      <c:pt idx="81680">
                        <c:v>4.2965929999999997</c:v>
                      </c:pt>
                      <c:pt idx="81681">
                        <c:v>4.2998149999999997</c:v>
                      </c:pt>
                      <c:pt idx="81682">
                        <c:v>4.3030369999999998</c:v>
                      </c:pt>
                      <c:pt idx="81683">
                        <c:v>4.30626</c:v>
                      </c:pt>
                      <c:pt idx="81684">
                        <c:v>4.309482</c:v>
                      </c:pt>
                      <c:pt idx="81685">
                        <c:v>4.3127040000000001</c:v>
                      </c:pt>
                      <c:pt idx="81686">
                        <c:v>4.3159260000000002</c:v>
                      </c:pt>
                      <c:pt idx="81687">
                        <c:v>4.3191490000000003</c:v>
                      </c:pt>
                      <c:pt idx="81688">
                        <c:v>4.3223710000000004</c:v>
                      </c:pt>
                      <c:pt idx="81689">
                        <c:v>4.3255929999999996</c:v>
                      </c:pt>
                      <c:pt idx="81690">
                        <c:v>4.3288149999999996</c:v>
                      </c:pt>
                      <c:pt idx="81691">
                        <c:v>4.3320369999999997</c:v>
                      </c:pt>
                      <c:pt idx="81692">
                        <c:v>4.3352589999999998</c:v>
                      </c:pt>
                      <c:pt idx="81693">
                        <c:v>4.3384809999999998</c:v>
                      </c:pt>
                      <c:pt idx="81694">
                        <c:v>4.341704</c:v>
                      </c:pt>
                      <c:pt idx="81695">
                        <c:v>4.3449260000000001</c:v>
                      </c:pt>
                      <c:pt idx="81696">
                        <c:v>4.3481480000000001</c:v>
                      </c:pt>
                      <c:pt idx="81697">
                        <c:v>4.3513700000000002</c:v>
                      </c:pt>
                      <c:pt idx="81698">
                        <c:v>4.3545930000000004</c:v>
                      </c:pt>
                      <c:pt idx="81699">
                        <c:v>4.3578150000000004</c:v>
                      </c:pt>
                      <c:pt idx="81700">
                        <c:v>4.3610369999999996</c:v>
                      </c:pt>
                      <c:pt idx="81701">
                        <c:v>4.3642589999999997</c:v>
                      </c:pt>
                      <c:pt idx="81702">
                        <c:v>4.3674819999999999</c:v>
                      </c:pt>
                      <c:pt idx="81703">
                        <c:v>4.3707039999999999</c:v>
                      </c:pt>
                      <c:pt idx="81704">
                        <c:v>4.373926</c:v>
                      </c:pt>
                      <c:pt idx="81705">
                        <c:v>4.377148</c:v>
                      </c:pt>
                      <c:pt idx="81706">
                        <c:v>4.3803710000000002</c:v>
                      </c:pt>
                      <c:pt idx="81707">
                        <c:v>4.3835930000000003</c:v>
                      </c:pt>
                      <c:pt idx="81708">
                        <c:v>4.3868150000000004</c:v>
                      </c:pt>
                      <c:pt idx="81709">
                        <c:v>4.3900370000000004</c:v>
                      </c:pt>
                      <c:pt idx="81710">
                        <c:v>4.3932599999999997</c:v>
                      </c:pt>
                      <c:pt idx="81711">
                        <c:v>4.3964819999999998</c:v>
                      </c:pt>
                      <c:pt idx="81712">
                        <c:v>4.3997039999999998</c:v>
                      </c:pt>
                      <c:pt idx="81713">
                        <c:v>4.4029259999999999</c:v>
                      </c:pt>
                      <c:pt idx="81714">
                        <c:v>4.406148</c:v>
                      </c:pt>
                      <c:pt idx="81715">
                        <c:v>4.40937</c:v>
                      </c:pt>
                      <c:pt idx="81716">
                        <c:v>4.4125930000000002</c:v>
                      </c:pt>
                      <c:pt idx="81717">
                        <c:v>4.4158150000000003</c:v>
                      </c:pt>
                      <c:pt idx="81718">
                        <c:v>4.4190370000000003</c:v>
                      </c:pt>
                      <c:pt idx="81719">
                        <c:v>4.4222590000000004</c:v>
                      </c:pt>
                      <c:pt idx="81720">
                        <c:v>4.4254819999999997</c:v>
                      </c:pt>
                      <c:pt idx="81721">
                        <c:v>4.4287039999999998</c:v>
                      </c:pt>
                      <c:pt idx="81722">
                        <c:v>4.4319259999999998</c:v>
                      </c:pt>
                      <c:pt idx="81723">
                        <c:v>4.4351479999999999</c:v>
                      </c:pt>
                      <c:pt idx="81724">
                        <c:v>4.4383710000000001</c:v>
                      </c:pt>
                      <c:pt idx="81725">
                        <c:v>4.4415930000000001</c:v>
                      </c:pt>
                      <c:pt idx="81726">
                        <c:v>4.4448150000000002</c:v>
                      </c:pt>
                      <c:pt idx="81727">
                        <c:v>4.4480370000000002</c:v>
                      </c:pt>
                      <c:pt idx="81728">
                        <c:v>4.4512600000000004</c:v>
                      </c:pt>
                      <c:pt idx="81729">
                        <c:v>4.4544819999999996</c:v>
                      </c:pt>
                      <c:pt idx="81730">
                        <c:v>4.4577039999999997</c:v>
                      </c:pt>
                      <c:pt idx="81731">
                        <c:v>4.4609259999999997</c:v>
                      </c:pt>
                      <c:pt idx="81732">
                        <c:v>4.4641489999999999</c:v>
                      </c:pt>
                      <c:pt idx="81733">
                        <c:v>4.467371</c:v>
                      </c:pt>
                      <c:pt idx="81734">
                        <c:v>4.470593</c:v>
                      </c:pt>
                      <c:pt idx="81735">
                        <c:v>4.4738150000000001</c:v>
                      </c:pt>
                      <c:pt idx="81736">
                        <c:v>4.4770370000000002</c:v>
                      </c:pt>
                      <c:pt idx="81737">
                        <c:v>4.4802590000000002</c:v>
                      </c:pt>
                      <c:pt idx="81738">
                        <c:v>4.4834820000000004</c:v>
                      </c:pt>
                      <c:pt idx="81739">
                        <c:v>4.4867039999999996</c:v>
                      </c:pt>
                      <c:pt idx="81740">
                        <c:v>4.4899259999999996</c:v>
                      </c:pt>
                      <c:pt idx="81741">
                        <c:v>4.4931479999999997</c:v>
                      </c:pt>
                      <c:pt idx="81742">
                        <c:v>4.4963699999999998</c:v>
                      </c:pt>
                      <c:pt idx="81743">
                        <c:v>4.499593</c:v>
                      </c:pt>
                      <c:pt idx="81744">
                        <c:v>4.502815</c:v>
                      </c:pt>
                      <c:pt idx="81745">
                        <c:v>4.5060370000000001</c:v>
                      </c:pt>
                      <c:pt idx="81746">
                        <c:v>4.5092590000000001</c:v>
                      </c:pt>
                      <c:pt idx="81747">
                        <c:v>4.5124820000000003</c:v>
                      </c:pt>
                      <c:pt idx="81748">
                        <c:v>4.5157040000000004</c:v>
                      </c:pt>
                      <c:pt idx="81749">
                        <c:v>4.5189260000000004</c:v>
                      </c:pt>
                      <c:pt idx="81750">
                        <c:v>4.5221479999999996</c:v>
                      </c:pt>
                      <c:pt idx="81751">
                        <c:v>4.5253709999999998</c:v>
                      </c:pt>
                      <c:pt idx="81752">
                        <c:v>4.5285929999999999</c:v>
                      </c:pt>
                      <c:pt idx="81753">
                        <c:v>4.5318149999999999</c:v>
                      </c:pt>
                      <c:pt idx="81754">
                        <c:v>4.535037</c:v>
                      </c:pt>
                      <c:pt idx="81755">
                        <c:v>4.5382600000000002</c:v>
                      </c:pt>
                      <c:pt idx="81756">
                        <c:v>4.5414810000000001</c:v>
                      </c:pt>
                      <c:pt idx="81757">
                        <c:v>4.5447040000000003</c:v>
                      </c:pt>
                      <c:pt idx="81758">
                        <c:v>4.5479260000000004</c:v>
                      </c:pt>
                      <c:pt idx="81759">
                        <c:v>4.5511480000000004</c:v>
                      </c:pt>
                      <c:pt idx="81760">
                        <c:v>4.5543699999999996</c:v>
                      </c:pt>
                      <c:pt idx="81761">
                        <c:v>4.5575929999999998</c:v>
                      </c:pt>
                      <c:pt idx="81762">
                        <c:v>4.5608149999999998</c:v>
                      </c:pt>
                      <c:pt idx="81763">
                        <c:v>4.5640369999999999</c:v>
                      </c:pt>
                      <c:pt idx="81764">
                        <c:v>4.567259</c:v>
                      </c:pt>
                      <c:pt idx="81765">
                        <c:v>4.5704820000000002</c:v>
                      </c:pt>
                      <c:pt idx="81766">
                        <c:v>4.5737040000000002</c:v>
                      </c:pt>
                      <c:pt idx="81767">
                        <c:v>4.5769260000000003</c:v>
                      </c:pt>
                      <c:pt idx="81768">
                        <c:v>4.5801480000000003</c:v>
                      </c:pt>
                      <c:pt idx="81769">
                        <c:v>4.5833709999999996</c:v>
                      </c:pt>
                      <c:pt idx="81770">
                        <c:v>4.5865929999999997</c:v>
                      </c:pt>
                      <c:pt idx="81771">
                        <c:v>4.5898149999999998</c:v>
                      </c:pt>
                      <c:pt idx="81772">
                        <c:v>4.5930369999999998</c:v>
                      </c:pt>
                      <c:pt idx="81773">
                        <c:v>4.59626</c:v>
                      </c:pt>
                      <c:pt idx="81774">
                        <c:v>4.5994820000000001</c:v>
                      </c:pt>
                      <c:pt idx="81775">
                        <c:v>4.6027040000000001</c:v>
                      </c:pt>
                      <c:pt idx="81776">
                        <c:v>4.6059260000000002</c:v>
                      </c:pt>
                      <c:pt idx="81777">
                        <c:v>4.6091490000000004</c:v>
                      </c:pt>
                      <c:pt idx="81778">
                        <c:v>4.6123700000000003</c:v>
                      </c:pt>
                      <c:pt idx="81779">
                        <c:v>4.6155929999999996</c:v>
                      </c:pt>
                      <c:pt idx="81780">
                        <c:v>4.6188149999999997</c:v>
                      </c:pt>
                      <c:pt idx="81781">
                        <c:v>4.6220369999999997</c:v>
                      </c:pt>
                      <c:pt idx="81782">
                        <c:v>4.6252589999999998</c:v>
                      </c:pt>
                      <c:pt idx="81783">
                        <c:v>4.628482</c:v>
                      </c:pt>
                      <c:pt idx="81784">
                        <c:v>4.631704</c:v>
                      </c:pt>
                      <c:pt idx="81785">
                        <c:v>4.6349260000000001</c:v>
                      </c:pt>
                      <c:pt idx="81786">
                        <c:v>4.6381480000000002</c:v>
                      </c:pt>
                      <c:pt idx="81787">
                        <c:v>4.6413710000000004</c:v>
                      </c:pt>
                      <c:pt idx="81788">
                        <c:v>4.6445930000000004</c:v>
                      </c:pt>
                      <c:pt idx="81789">
                        <c:v>4.6478149999999996</c:v>
                      </c:pt>
                      <c:pt idx="81790">
                        <c:v>4.6510369999999996</c:v>
                      </c:pt>
                      <c:pt idx="81791">
                        <c:v>4.6542589999999997</c:v>
                      </c:pt>
                      <c:pt idx="81792">
                        <c:v>4.6574819999999999</c:v>
                      </c:pt>
                      <c:pt idx="81793">
                        <c:v>4.660704</c:v>
                      </c:pt>
                      <c:pt idx="81794">
                        <c:v>4.663926</c:v>
                      </c:pt>
                      <c:pt idx="81795">
                        <c:v>4.6671480000000001</c:v>
                      </c:pt>
                      <c:pt idx="81796">
                        <c:v>4.6703710000000003</c:v>
                      </c:pt>
                      <c:pt idx="81797">
                        <c:v>4.6735930000000003</c:v>
                      </c:pt>
                      <c:pt idx="81798">
                        <c:v>4.6768150000000004</c:v>
                      </c:pt>
                      <c:pt idx="81799">
                        <c:v>4.6800369999999996</c:v>
                      </c:pt>
                      <c:pt idx="81800">
                        <c:v>4.6832589999999996</c:v>
                      </c:pt>
                      <c:pt idx="81801">
                        <c:v>4.6864809999999997</c:v>
                      </c:pt>
                      <c:pt idx="81802">
                        <c:v>4.6897039999999999</c:v>
                      </c:pt>
                      <c:pt idx="81803">
                        <c:v>4.6929259999999999</c:v>
                      </c:pt>
                      <c:pt idx="81804">
                        <c:v>4.696148</c:v>
                      </c:pt>
                      <c:pt idx="81805">
                        <c:v>4.69937</c:v>
                      </c:pt>
                      <c:pt idx="81806">
                        <c:v>4.7025930000000002</c:v>
                      </c:pt>
                      <c:pt idx="81807">
                        <c:v>4.7058150000000003</c:v>
                      </c:pt>
                      <c:pt idx="81808">
                        <c:v>4.7090370000000004</c:v>
                      </c:pt>
                      <c:pt idx="81809">
                        <c:v>4.7122590000000004</c:v>
                      </c:pt>
                      <c:pt idx="81810">
                        <c:v>4.7154819999999997</c:v>
                      </c:pt>
                      <c:pt idx="81811">
                        <c:v>4.7187039999999998</c:v>
                      </c:pt>
                      <c:pt idx="81812">
                        <c:v>4.7219259999999998</c:v>
                      </c:pt>
                      <c:pt idx="81813">
                        <c:v>4.7251479999999999</c:v>
                      </c:pt>
                      <c:pt idx="81814">
                        <c:v>4.7283710000000001</c:v>
                      </c:pt>
                      <c:pt idx="81815">
                        <c:v>4.7315930000000002</c:v>
                      </c:pt>
                      <c:pt idx="81816">
                        <c:v>4.7348150000000002</c:v>
                      </c:pt>
                      <c:pt idx="81817">
                        <c:v>4.7380370000000003</c:v>
                      </c:pt>
                      <c:pt idx="81818">
                        <c:v>4.7412599999999996</c:v>
                      </c:pt>
                      <c:pt idx="81819">
                        <c:v>4.7444819999999996</c:v>
                      </c:pt>
                      <c:pt idx="81820">
                        <c:v>4.7477039999999997</c:v>
                      </c:pt>
                      <c:pt idx="81821">
                        <c:v>4.7509259999999998</c:v>
                      </c:pt>
                      <c:pt idx="81822">
                        <c:v>4.7541479999999998</c:v>
                      </c:pt>
                      <c:pt idx="81823">
                        <c:v>4.7573699999999999</c:v>
                      </c:pt>
                      <c:pt idx="81824">
                        <c:v>4.7605930000000001</c:v>
                      </c:pt>
                      <c:pt idx="81825">
                        <c:v>4.7638150000000001</c:v>
                      </c:pt>
                      <c:pt idx="81826">
                        <c:v>4.7670370000000002</c:v>
                      </c:pt>
                      <c:pt idx="81827">
                        <c:v>4.7702590000000002</c:v>
                      </c:pt>
                      <c:pt idx="81828">
                        <c:v>4.7734819999999996</c:v>
                      </c:pt>
                      <c:pt idx="81829">
                        <c:v>4.7767039999999996</c:v>
                      </c:pt>
                      <c:pt idx="81830">
                        <c:v>4.7799259999999997</c:v>
                      </c:pt>
                      <c:pt idx="81831">
                        <c:v>4.7831479999999997</c:v>
                      </c:pt>
                      <c:pt idx="81832">
                        <c:v>4.7863709999999999</c:v>
                      </c:pt>
                      <c:pt idx="81833">
                        <c:v>4.789593</c:v>
                      </c:pt>
                      <c:pt idx="81834">
                        <c:v>4.792815</c:v>
                      </c:pt>
                      <c:pt idx="81835">
                        <c:v>4.7960370000000001</c:v>
                      </c:pt>
                      <c:pt idx="81836">
                        <c:v>4.7992600000000003</c:v>
                      </c:pt>
                      <c:pt idx="81837">
                        <c:v>4.8024820000000004</c:v>
                      </c:pt>
                      <c:pt idx="81838">
                        <c:v>4.8057040000000004</c:v>
                      </c:pt>
                      <c:pt idx="81839">
                        <c:v>4.8089259999999996</c:v>
                      </c:pt>
                      <c:pt idx="81840">
                        <c:v>4.8121479999999996</c:v>
                      </c:pt>
                      <c:pt idx="81841">
                        <c:v>4.8153709999999998</c:v>
                      </c:pt>
                      <c:pt idx="81842">
                        <c:v>4.8185929999999999</c:v>
                      </c:pt>
                      <c:pt idx="81843">
                        <c:v>4.821815</c:v>
                      </c:pt>
                      <c:pt idx="81844">
                        <c:v>4.825037</c:v>
                      </c:pt>
                      <c:pt idx="81845">
                        <c:v>4.8282590000000001</c:v>
                      </c:pt>
                      <c:pt idx="81846">
                        <c:v>4.8314810000000001</c:v>
                      </c:pt>
                      <c:pt idx="81847">
                        <c:v>4.8347040000000003</c:v>
                      </c:pt>
                      <c:pt idx="81848">
                        <c:v>4.8379260000000004</c:v>
                      </c:pt>
                      <c:pt idx="81849">
                        <c:v>4.8411479999999996</c:v>
                      </c:pt>
                      <c:pt idx="81850">
                        <c:v>4.8443699999999996</c:v>
                      </c:pt>
                      <c:pt idx="81851">
                        <c:v>4.8475929999999998</c:v>
                      </c:pt>
                      <c:pt idx="81852">
                        <c:v>4.8508149999999999</c:v>
                      </c:pt>
                      <c:pt idx="81853">
                        <c:v>4.8540369999999999</c:v>
                      </c:pt>
                      <c:pt idx="81854">
                        <c:v>4.857259</c:v>
                      </c:pt>
                      <c:pt idx="81855">
                        <c:v>4.8604820000000002</c:v>
                      </c:pt>
                      <c:pt idx="81856">
                        <c:v>4.8637040000000002</c:v>
                      </c:pt>
                      <c:pt idx="81857">
                        <c:v>4.8669260000000003</c:v>
                      </c:pt>
                      <c:pt idx="81858">
                        <c:v>4.8701480000000004</c:v>
                      </c:pt>
                      <c:pt idx="81859">
                        <c:v>4.8733709999999997</c:v>
                      </c:pt>
                      <c:pt idx="81860">
                        <c:v>4.8765929999999997</c:v>
                      </c:pt>
                      <c:pt idx="81861">
                        <c:v>4.8798149999999998</c:v>
                      </c:pt>
                      <c:pt idx="81862">
                        <c:v>4.8830369999999998</c:v>
                      </c:pt>
                      <c:pt idx="81863">
                        <c:v>4.88626</c:v>
                      </c:pt>
                      <c:pt idx="81864">
                        <c:v>4.8894820000000001</c:v>
                      </c:pt>
                      <c:pt idx="81865">
                        <c:v>4.8927040000000002</c:v>
                      </c:pt>
                      <c:pt idx="81866">
                        <c:v>4.8959260000000002</c:v>
                      </c:pt>
                      <c:pt idx="81867">
                        <c:v>4.8991480000000003</c:v>
                      </c:pt>
                      <c:pt idx="81868">
                        <c:v>4.9023700000000003</c:v>
                      </c:pt>
                      <c:pt idx="81869">
                        <c:v>4.9055929999999996</c:v>
                      </c:pt>
                      <c:pt idx="81870">
                        <c:v>4.9088149999999997</c:v>
                      </c:pt>
                      <c:pt idx="81871">
                        <c:v>4.9120369999999998</c:v>
                      </c:pt>
                      <c:pt idx="81872">
                        <c:v>4.9152589999999998</c:v>
                      </c:pt>
                      <c:pt idx="81873">
                        <c:v>4.918482</c:v>
                      </c:pt>
                      <c:pt idx="81874">
                        <c:v>4.9217040000000001</c:v>
                      </c:pt>
                      <c:pt idx="81875">
                        <c:v>4.9249260000000001</c:v>
                      </c:pt>
                      <c:pt idx="81876">
                        <c:v>4.9281480000000002</c:v>
                      </c:pt>
                      <c:pt idx="81877">
                        <c:v>4.9313710000000004</c:v>
                      </c:pt>
                      <c:pt idx="81878">
                        <c:v>4.9345929999999996</c:v>
                      </c:pt>
                      <c:pt idx="81879">
                        <c:v>4.9378149999999996</c:v>
                      </c:pt>
                      <c:pt idx="81880">
                        <c:v>4.9410369999999997</c:v>
                      </c:pt>
                      <c:pt idx="81881">
                        <c:v>4.9442599999999999</c:v>
                      </c:pt>
                      <c:pt idx="81882">
                        <c:v>4.9474819999999999</c:v>
                      </c:pt>
                      <c:pt idx="81883">
                        <c:v>4.950704</c:v>
                      </c:pt>
                      <c:pt idx="81884">
                        <c:v>4.9539260000000001</c:v>
                      </c:pt>
                      <c:pt idx="81885">
                        <c:v>4.9571490000000002</c:v>
                      </c:pt>
                      <c:pt idx="81886">
                        <c:v>4.9603710000000003</c:v>
                      </c:pt>
                      <c:pt idx="81887">
                        <c:v>4.9635930000000004</c:v>
                      </c:pt>
                      <c:pt idx="81888">
                        <c:v>4.9668150000000004</c:v>
                      </c:pt>
                      <c:pt idx="81889">
                        <c:v>4.9700369999999996</c:v>
                      </c:pt>
                      <c:pt idx="81890">
                        <c:v>4.9732589999999997</c:v>
                      </c:pt>
                      <c:pt idx="81891">
                        <c:v>4.9764809999999997</c:v>
                      </c:pt>
                      <c:pt idx="81892">
                        <c:v>4.9797039999999999</c:v>
                      </c:pt>
                      <c:pt idx="81893">
                        <c:v>4.982926</c:v>
                      </c:pt>
                      <c:pt idx="81894">
                        <c:v>4.986148</c:v>
                      </c:pt>
                      <c:pt idx="81895">
                        <c:v>4.9893700000000001</c:v>
                      </c:pt>
                      <c:pt idx="81896">
                        <c:v>4.9925930000000003</c:v>
                      </c:pt>
                      <c:pt idx="81897">
                        <c:v>4.9958150000000003</c:v>
                      </c:pt>
                      <c:pt idx="81898">
                        <c:v>4.9990370000000004</c:v>
                      </c:pt>
                      <c:pt idx="81899">
                        <c:v>5.0022589999999996</c:v>
                      </c:pt>
                      <c:pt idx="81900">
                        <c:v>5.0054819999999998</c:v>
                      </c:pt>
                      <c:pt idx="81901">
                        <c:v>5.0087039999999998</c:v>
                      </c:pt>
                      <c:pt idx="81902">
                        <c:v>5.0119259999999999</c:v>
                      </c:pt>
                      <c:pt idx="81903">
                        <c:v>5.0151479999999999</c:v>
                      </c:pt>
                      <c:pt idx="81904">
                        <c:v>5.0183710000000001</c:v>
                      </c:pt>
                      <c:pt idx="81905">
                        <c:v>5.0215930000000002</c:v>
                      </c:pt>
                      <c:pt idx="81906">
                        <c:v>5.0248150000000003</c:v>
                      </c:pt>
                      <c:pt idx="81907">
                        <c:v>5.0280370000000003</c:v>
                      </c:pt>
                      <c:pt idx="81908">
                        <c:v>5.0312599999999996</c:v>
                      </c:pt>
                      <c:pt idx="81909">
                        <c:v>5.0344819999999997</c:v>
                      </c:pt>
                      <c:pt idx="81910">
                        <c:v>5.0377039999999997</c:v>
                      </c:pt>
                      <c:pt idx="81911">
                        <c:v>5.0409259999999998</c:v>
                      </c:pt>
                      <c:pt idx="81912">
                        <c:v>5.0441479999999999</c:v>
                      </c:pt>
                      <c:pt idx="81913">
                        <c:v>5.0473699999999999</c:v>
                      </c:pt>
                      <c:pt idx="81914">
                        <c:v>5.0505930000000001</c:v>
                      </c:pt>
                      <c:pt idx="81915">
                        <c:v>5.0538150000000002</c:v>
                      </c:pt>
                      <c:pt idx="81916">
                        <c:v>5.0570370000000002</c:v>
                      </c:pt>
                      <c:pt idx="81917">
                        <c:v>5.0602590000000003</c:v>
                      </c:pt>
                      <c:pt idx="81918">
                        <c:v>5.0634819999999996</c:v>
                      </c:pt>
                      <c:pt idx="81919">
                        <c:v>5.0667039999999997</c:v>
                      </c:pt>
                      <c:pt idx="81920">
                        <c:v>5.0699259999999997</c:v>
                      </c:pt>
                      <c:pt idx="81921">
                        <c:v>5.0731479999999998</c:v>
                      </c:pt>
                      <c:pt idx="81922">
                        <c:v>5.076371</c:v>
                      </c:pt>
                      <c:pt idx="81923">
                        <c:v>5.079593</c:v>
                      </c:pt>
                      <c:pt idx="81924">
                        <c:v>5.0828150000000001</c:v>
                      </c:pt>
                      <c:pt idx="81925">
                        <c:v>5.0860370000000001</c:v>
                      </c:pt>
                      <c:pt idx="81926">
                        <c:v>5.0892600000000003</c:v>
                      </c:pt>
                      <c:pt idx="81927">
                        <c:v>5.0924820000000004</c:v>
                      </c:pt>
                      <c:pt idx="81928">
                        <c:v>5.0957039999999996</c:v>
                      </c:pt>
                      <c:pt idx="81929">
                        <c:v>5.0989259999999996</c:v>
                      </c:pt>
                      <c:pt idx="81930">
                        <c:v>5.1021489999999998</c:v>
                      </c:pt>
                      <c:pt idx="81931">
                        <c:v>5.1053709999999999</c:v>
                      </c:pt>
                      <c:pt idx="81932">
                        <c:v>5.1085929999999999</c:v>
                      </c:pt>
                      <c:pt idx="81933">
                        <c:v>5.111815</c:v>
                      </c:pt>
                      <c:pt idx="81934">
                        <c:v>5.1150370000000001</c:v>
                      </c:pt>
                      <c:pt idx="81935">
                        <c:v>5.1182590000000001</c:v>
                      </c:pt>
                      <c:pt idx="81936">
                        <c:v>5.1214820000000003</c:v>
                      </c:pt>
                      <c:pt idx="81937">
                        <c:v>5.1247040000000004</c:v>
                      </c:pt>
                      <c:pt idx="81938">
                        <c:v>5.1279260000000004</c:v>
                      </c:pt>
                      <c:pt idx="81939">
                        <c:v>5.1311479999999996</c:v>
                      </c:pt>
                      <c:pt idx="81940">
                        <c:v>5.1343699999999997</c:v>
                      </c:pt>
                      <c:pt idx="81941">
                        <c:v>5.1375929999999999</c:v>
                      </c:pt>
                      <c:pt idx="81942">
                        <c:v>5.1408149999999999</c:v>
                      </c:pt>
                      <c:pt idx="81943">
                        <c:v>5.144037</c:v>
                      </c:pt>
                      <c:pt idx="81944">
                        <c:v>5.147259</c:v>
                      </c:pt>
                      <c:pt idx="81945">
                        <c:v>5.1504820000000002</c:v>
                      </c:pt>
                      <c:pt idx="81946">
                        <c:v>5.1537040000000003</c:v>
                      </c:pt>
                      <c:pt idx="81947">
                        <c:v>5.1569260000000003</c:v>
                      </c:pt>
                      <c:pt idx="81948">
                        <c:v>5.1601480000000004</c:v>
                      </c:pt>
                      <c:pt idx="81949">
                        <c:v>5.1633709999999997</c:v>
                      </c:pt>
                      <c:pt idx="81950">
                        <c:v>5.1665929999999998</c:v>
                      </c:pt>
                      <c:pt idx="81951">
                        <c:v>5.1698149999999998</c:v>
                      </c:pt>
                      <c:pt idx="81952">
                        <c:v>5.1730369999999999</c:v>
                      </c:pt>
                      <c:pt idx="81953">
                        <c:v>5.1762600000000001</c:v>
                      </c:pt>
                      <c:pt idx="81954">
                        <c:v>5.1794820000000001</c:v>
                      </c:pt>
                      <c:pt idx="81955">
                        <c:v>5.1827040000000002</c:v>
                      </c:pt>
                      <c:pt idx="81956">
                        <c:v>5.1859260000000003</c:v>
                      </c:pt>
                      <c:pt idx="81957">
                        <c:v>5.1891480000000003</c:v>
                      </c:pt>
                      <c:pt idx="81958">
                        <c:v>5.1923700000000004</c:v>
                      </c:pt>
                      <c:pt idx="81959">
                        <c:v>5.1955929999999997</c:v>
                      </c:pt>
                      <c:pt idx="81960">
                        <c:v>5.1988149999999997</c:v>
                      </c:pt>
                      <c:pt idx="81961">
                        <c:v>5.2020369999999998</c:v>
                      </c:pt>
                      <c:pt idx="81962">
                        <c:v>5.2052589999999999</c:v>
                      </c:pt>
                      <c:pt idx="81963">
                        <c:v>5.2084820000000001</c:v>
                      </c:pt>
                      <c:pt idx="81964">
                        <c:v>5.2117040000000001</c:v>
                      </c:pt>
                      <c:pt idx="81965">
                        <c:v>5.2149260000000002</c:v>
                      </c:pt>
                      <c:pt idx="81966">
                        <c:v>5.2181480000000002</c:v>
                      </c:pt>
                      <c:pt idx="81967">
                        <c:v>5.2213710000000004</c:v>
                      </c:pt>
                      <c:pt idx="81968">
                        <c:v>5.2245929999999996</c:v>
                      </c:pt>
                      <c:pt idx="81969">
                        <c:v>5.2278149999999997</c:v>
                      </c:pt>
                      <c:pt idx="81970">
                        <c:v>5.2310369999999997</c:v>
                      </c:pt>
                      <c:pt idx="81971">
                        <c:v>5.2342599999999999</c:v>
                      </c:pt>
                      <c:pt idx="81972">
                        <c:v>5.237482</c:v>
                      </c:pt>
                      <c:pt idx="81973">
                        <c:v>5.240704</c:v>
                      </c:pt>
                      <c:pt idx="81974">
                        <c:v>5.2439260000000001</c:v>
                      </c:pt>
                      <c:pt idx="81975">
                        <c:v>5.2471490000000003</c:v>
                      </c:pt>
                      <c:pt idx="81976">
                        <c:v>5.2503710000000003</c:v>
                      </c:pt>
                      <c:pt idx="81977">
                        <c:v>5.2535930000000004</c:v>
                      </c:pt>
                      <c:pt idx="81978">
                        <c:v>5.2568149999999996</c:v>
                      </c:pt>
                      <c:pt idx="81979">
                        <c:v>5.2600369999999996</c:v>
                      </c:pt>
                      <c:pt idx="81980">
                        <c:v>5.2632589999999997</c:v>
                      </c:pt>
                      <c:pt idx="81981">
                        <c:v>5.2664819999999999</c:v>
                      </c:pt>
                      <c:pt idx="81982">
                        <c:v>5.2697039999999999</c:v>
                      </c:pt>
                      <c:pt idx="81983">
                        <c:v>5.272926</c:v>
                      </c:pt>
                      <c:pt idx="81984">
                        <c:v>5.2761480000000001</c:v>
                      </c:pt>
                      <c:pt idx="81985">
                        <c:v>5.2793710000000003</c:v>
                      </c:pt>
                      <c:pt idx="81986">
                        <c:v>5.2825930000000003</c:v>
                      </c:pt>
                      <c:pt idx="81987">
                        <c:v>5.2858150000000004</c:v>
                      </c:pt>
                      <c:pt idx="81988">
                        <c:v>5.2890370000000004</c:v>
                      </c:pt>
                      <c:pt idx="81989">
                        <c:v>5.2922589999999996</c:v>
                      </c:pt>
                      <c:pt idx="81990">
                        <c:v>5.2954819999999998</c:v>
                      </c:pt>
                      <c:pt idx="81991">
                        <c:v>5.2987039999999999</c:v>
                      </c:pt>
                      <c:pt idx="81992">
                        <c:v>5.3019259999999999</c:v>
                      </c:pt>
                      <c:pt idx="81993">
                        <c:v>5.305148</c:v>
                      </c:pt>
                      <c:pt idx="81994">
                        <c:v>5.3083710000000002</c:v>
                      </c:pt>
                      <c:pt idx="81995">
                        <c:v>5.3115930000000002</c:v>
                      </c:pt>
                      <c:pt idx="81996">
                        <c:v>5.3148150000000003</c:v>
                      </c:pt>
                      <c:pt idx="81997">
                        <c:v>5.3180370000000003</c:v>
                      </c:pt>
                      <c:pt idx="81998">
                        <c:v>5.3212590000000004</c:v>
                      </c:pt>
                      <c:pt idx="81999">
                        <c:v>5.3244809999999996</c:v>
                      </c:pt>
                      <c:pt idx="82000">
                        <c:v>5.3277039999999998</c:v>
                      </c:pt>
                      <c:pt idx="82001">
                        <c:v>5.3309259999999998</c:v>
                      </c:pt>
                      <c:pt idx="82002">
                        <c:v>5.3341479999999999</c:v>
                      </c:pt>
                      <c:pt idx="82003">
                        <c:v>5.3373699999999999</c:v>
                      </c:pt>
                      <c:pt idx="82004">
                        <c:v>5.3405930000000001</c:v>
                      </c:pt>
                      <c:pt idx="82005">
                        <c:v>5.3438150000000002</c:v>
                      </c:pt>
                      <c:pt idx="82006">
                        <c:v>5.3470370000000003</c:v>
                      </c:pt>
                      <c:pt idx="82007">
                        <c:v>5.3502590000000003</c:v>
                      </c:pt>
                      <c:pt idx="82008">
                        <c:v>5.3534819999999996</c:v>
                      </c:pt>
                      <c:pt idx="82009">
                        <c:v>5.3567039999999997</c:v>
                      </c:pt>
                      <c:pt idx="82010">
                        <c:v>5.3599259999999997</c:v>
                      </c:pt>
                      <c:pt idx="82011">
                        <c:v>5.3631479999999998</c:v>
                      </c:pt>
                      <c:pt idx="82012">
                        <c:v>5.366371</c:v>
                      </c:pt>
                      <c:pt idx="82013">
                        <c:v>5.3695930000000001</c:v>
                      </c:pt>
                      <c:pt idx="82014">
                        <c:v>5.3728150000000001</c:v>
                      </c:pt>
                      <c:pt idx="82015">
                        <c:v>5.3760370000000002</c:v>
                      </c:pt>
                      <c:pt idx="82016">
                        <c:v>5.3792600000000004</c:v>
                      </c:pt>
                      <c:pt idx="82017">
                        <c:v>5.3824820000000004</c:v>
                      </c:pt>
                      <c:pt idx="82018">
                        <c:v>5.3857039999999996</c:v>
                      </c:pt>
                      <c:pt idx="82019">
                        <c:v>5.3889259999999997</c:v>
                      </c:pt>
                      <c:pt idx="82020">
                        <c:v>5.3921479999999997</c:v>
                      </c:pt>
                      <c:pt idx="82021">
                        <c:v>5.3953699999999998</c:v>
                      </c:pt>
                      <c:pt idx="82022">
                        <c:v>5.398593</c:v>
                      </c:pt>
                      <c:pt idx="82023">
                        <c:v>5.401815</c:v>
                      </c:pt>
                      <c:pt idx="82024">
                        <c:v>5.4050370000000001</c:v>
                      </c:pt>
                      <c:pt idx="82025">
                        <c:v>5.4082590000000001</c:v>
                      </c:pt>
                      <c:pt idx="82026">
                        <c:v>5.4114820000000003</c:v>
                      </c:pt>
                      <c:pt idx="82027">
                        <c:v>5.4147040000000004</c:v>
                      </c:pt>
                      <c:pt idx="82028">
                        <c:v>5.4179259999999996</c:v>
                      </c:pt>
                      <c:pt idx="82029">
                        <c:v>5.4211479999999996</c:v>
                      </c:pt>
                      <c:pt idx="82030">
                        <c:v>5.4243709999999998</c:v>
                      </c:pt>
                      <c:pt idx="82031">
                        <c:v>5.4275929999999999</c:v>
                      </c:pt>
                      <c:pt idx="82032">
                        <c:v>5.4308149999999999</c:v>
                      </c:pt>
                      <c:pt idx="82033">
                        <c:v>5.434037</c:v>
                      </c:pt>
                      <c:pt idx="82034">
                        <c:v>5.4372600000000002</c:v>
                      </c:pt>
                      <c:pt idx="82035">
                        <c:v>5.4404820000000003</c:v>
                      </c:pt>
                      <c:pt idx="82036">
                        <c:v>5.4437040000000003</c:v>
                      </c:pt>
                      <c:pt idx="82037">
                        <c:v>5.4469260000000004</c:v>
                      </c:pt>
                      <c:pt idx="82038">
                        <c:v>5.4501480000000004</c:v>
                      </c:pt>
                      <c:pt idx="82039">
                        <c:v>5.4533709999999997</c:v>
                      </c:pt>
                      <c:pt idx="82040">
                        <c:v>5.4565929999999998</c:v>
                      </c:pt>
                      <c:pt idx="82041">
                        <c:v>5.4598149999999999</c:v>
                      </c:pt>
                      <c:pt idx="82042">
                        <c:v>5.4630369999999999</c:v>
                      </c:pt>
                      <c:pt idx="82043">
                        <c:v>5.466259</c:v>
                      </c:pt>
                      <c:pt idx="82044">
                        <c:v>5.469481</c:v>
                      </c:pt>
                      <c:pt idx="82045">
                        <c:v>5.4727040000000002</c:v>
                      </c:pt>
                      <c:pt idx="82046">
                        <c:v>5.4759260000000003</c:v>
                      </c:pt>
                      <c:pt idx="82047">
                        <c:v>5.4791480000000004</c:v>
                      </c:pt>
                      <c:pt idx="82048">
                        <c:v>5.4823700000000004</c:v>
                      </c:pt>
                      <c:pt idx="82049">
                        <c:v>5.4855929999999997</c:v>
                      </c:pt>
                      <c:pt idx="82050">
                        <c:v>5.4888149999999998</c:v>
                      </c:pt>
                      <c:pt idx="82051">
                        <c:v>5.4920369999999998</c:v>
                      </c:pt>
                      <c:pt idx="82052">
                        <c:v>5.4952589999999999</c:v>
                      </c:pt>
                      <c:pt idx="82053">
                        <c:v>5.4984820000000001</c:v>
                      </c:pt>
                      <c:pt idx="82054">
                        <c:v>5.5017040000000001</c:v>
                      </c:pt>
                      <c:pt idx="82055">
                        <c:v>5.5049260000000002</c:v>
                      </c:pt>
                      <c:pt idx="82056">
                        <c:v>5.5081480000000003</c:v>
                      </c:pt>
                      <c:pt idx="82057">
                        <c:v>5.5113709999999996</c:v>
                      </c:pt>
                      <c:pt idx="82058">
                        <c:v>5.5145929999999996</c:v>
                      </c:pt>
                      <c:pt idx="82059">
                        <c:v>5.5178149999999997</c:v>
                      </c:pt>
                      <c:pt idx="82060">
                        <c:v>5.5210369999999998</c:v>
                      </c:pt>
                      <c:pt idx="82061">
                        <c:v>5.5242599999999999</c:v>
                      </c:pt>
                      <c:pt idx="82062">
                        <c:v>5.527482</c:v>
                      </c:pt>
                      <c:pt idx="82063">
                        <c:v>5.5307040000000001</c:v>
                      </c:pt>
                      <c:pt idx="82064">
                        <c:v>5.5339260000000001</c:v>
                      </c:pt>
                      <c:pt idx="82065">
                        <c:v>5.5371480000000002</c:v>
                      </c:pt>
                      <c:pt idx="82066">
                        <c:v>5.5403700000000002</c:v>
                      </c:pt>
                      <c:pt idx="82067">
                        <c:v>5.5435930000000004</c:v>
                      </c:pt>
                      <c:pt idx="82068">
                        <c:v>5.5468149999999996</c:v>
                      </c:pt>
                      <c:pt idx="82069">
                        <c:v>5.5500369999999997</c:v>
                      </c:pt>
                      <c:pt idx="82070">
                        <c:v>5.5532589999999997</c:v>
                      </c:pt>
                      <c:pt idx="82071">
                        <c:v>5.5564819999999999</c:v>
                      </c:pt>
                      <c:pt idx="82072">
                        <c:v>5.559704</c:v>
                      </c:pt>
                      <c:pt idx="82073">
                        <c:v>5.562926</c:v>
                      </c:pt>
                      <c:pt idx="82074">
                        <c:v>5.5661480000000001</c:v>
                      </c:pt>
                      <c:pt idx="82075">
                        <c:v>5.5693710000000003</c:v>
                      </c:pt>
                      <c:pt idx="82076">
                        <c:v>5.5725930000000004</c:v>
                      </c:pt>
                      <c:pt idx="82077">
                        <c:v>5.5758150000000004</c:v>
                      </c:pt>
                      <c:pt idx="82078">
                        <c:v>5.5790369999999996</c:v>
                      </c:pt>
                      <c:pt idx="82079">
                        <c:v>5.5822599999999998</c:v>
                      </c:pt>
                      <c:pt idx="82080">
                        <c:v>5.5854819999999998</c:v>
                      </c:pt>
                      <c:pt idx="82081">
                        <c:v>5.5887039999999999</c:v>
                      </c:pt>
                      <c:pt idx="82082">
                        <c:v>5.591926</c:v>
                      </c:pt>
                      <c:pt idx="82083">
                        <c:v>5.595148</c:v>
                      </c:pt>
                      <c:pt idx="82084">
                        <c:v>5.5983710000000002</c:v>
                      </c:pt>
                      <c:pt idx="82085">
                        <c:v>5.6015930000000003</c:v>
                      </c:pt>
                      <c:pt idx="82086">
                        <c:v>5.6048150000000003</c:v>
                      </c:pt>
                      <c:pt idx="82087">
                        <c:v>5.6080370000000004</c:v>
                      </c:pt>
                      <c:pt idx="82088">
                        <c:v>5.6112590000000004</c:v>
                      </c:pt>
                      <c:pt idx="82089">
                        <c:v>5.6144809999999996</c:v>
                      </c:pt>
                      <c:pt idx="82090">
                        <c:v>5.6177039999999998</c:v>
                      </c:pt>
                      <c:pt idx="82091">
                        <c:v>5.6209259999999999</c:v>
                      </c:pt>
                      <c:pt idx="82092">
                        <c:v>5.6241479999999999</c:v>
                      </c:pt>
                      <c:pt idx="82093">
                        <c:v>5.62737</c:v>
                      </c:pt>
                      <c:pt idx="82094">
                        <c:v>5.6305930000000002</c:v>
                      </c:pt>
                      <c:pt idx="82095">
                        <c:v>5.6338150000000002</c:v>
                      </c:pt>
                      <c:pt idx="82096">
                        <c:v>5.6370370000000003</c:v>
                      </c:pt>
                      <c:pt idx="82097">
                        <c:v>5.6402590000000004</c:v>
                      </c:pt>
                      <c:pt idx="82098">
                        <c:v>5.6434819999999997</c:v>
                      </c:pt>
                      <c:pt idx="82099">
                        <c:v>5.6467039999999997</c:v>
                      </c:pt>
                      <c:pt idx="82100">
                        <c:v>5.6499259999999998</c:v>
                      </c:pt>
                      <c:pt idx="82101">
                        <c:v>5.6531479999999998</c:v>
                      </c:pt>
                      <c:pt idx="82102">
                        <c:v>5.656371</c:v>
                      </c:pt>
                      <c:pt idx="82103">
                        <c:v>5.6595930000000001</c:v>
                      </c:pt>
                      <c:pt idx="82104">
                        <c:v>5.6628150000000002</c:v>
                      </c:pt>
                      <c:pt idx="82105">
                        <c:v>5.6660370000000002</c:v>
                      </c:pt>
                      <c:pt idx="82106">
                        <c:v>5.6692600000000004</c:v>
                      </c:pt>
                      <c:pt idx="82107">
                        <c:v>5.6724819999999996</c:v>
                      </c:pt>
                      <c:pt idx="82108">
                        <c:v>5.6757039999999996</c:v>
                      </c:pt>
                      <c:pt idx="82109">
                        <c:v>5.6789259999999997</c:v>
                      </c:pt>
                      <c:pt idx="82110">
                        <c:v>5.6821479999999998</c:v>
                      </c:pt>
                      <c:pt idx="82111">
                        <c:v>5.6853699999999998</c:v>
                      </c:pt>
                      <c:pt idx="82112">
                        <c:v>5.688593</c:v>
                      </c:pt>
                      <c:pt idx="82113">
                        <c:v>5.6918150000000001</c:v>
                      </c:pt>
                      <c:pt idx="82114">
                        <c:v>5.6950370000000001</c:v>
                      </c:pt>
                      <c:pt idx="82115">
                        <c:v>5.6982590000000002</c:v>
                      </c:pt>
                      <c:pt idx="82116">
                        <c:v>5.7014820000000004</c:v>
                      </c:pt>
                      <c:pt idx="82117">
                        <c:v>5.7047040000000004</c:v>
                      </c:pt>
                      <c:pt idx="82118">
                        <c:v>5.7079259999999996</c:v>
                      </c:pt>
                      <c:pt idx="82119">
                        <c:v>5.7111479999999997</c:v>
                      </c:pt>
                      <c:pt idx="82120">
                        <c:v>5.7143709999999999</c:v>
                      </c:pt>
                      <c:pt idx="82121">
                        <c:v>5.7175929999999999</c:v>
                      </c:pt>
                      <c:pt idx="82122">
                        <c:v>5.720815</c:v>
                      </c:pt>
                      <c:pt idx="82123">
                        <c:v>5.724037</c:v>
                      </c:pt>
                      <c:pt idx="82124">
                        <c:v>5.7272600000000002</c:v>
                      </c:pt>
                      <c:pt idx="82125">
                        <c:v>5.7304820000000003</c:v>
                      </c:pt>
                      <c:pt idx="82126">
                        <c:v>5.7337040000000004</c:v>
                      </c:pt>
                      <c:pt idx="82127">
                        <c:v>5.7369260000000004</c:v>
                      </c:pt>
                      <c:pt idx="82128">
                        <c:v>5.7401489999999997</c:v>
                      </c:pt>
                      <c:pt idx="82129">
                        <c:v>5.7433709999999998</c:v>
                      </c:pt>
                      <c:pt idx="82130">
                        <c:v>5.7465929999999998</c:v>
                      </c:pt>
                      <c:pt idx="82131">
                        <c:v>5.7498149999999999</c:v>
                      </c:pt>
                      <c:pt idx="82132">
                        <c:v>5.753037</c:v>
                      </c:pt>
                      <c:pt idx="82133">
                        <c:v>5.756259</c:v>
                      </c:pt>
                      <c:pt idx="82134">
                        <c:v>5.7594810000000001</c:v>
                      </c:pt>
                      <c:pt idx="82135">
                        <c:v>5.7627040000000003</c:v>
                      </c:pt>
                      <c:pt idx="82136">
                        <c:v>5.7659260000000003</c:v>
                      </c:pt>
                      <c:pt idx="82137">
                        <c:v>5.7691480000000004</c:v>
                      </c:pt>
                      <c:pt idx="82138">
                        <c:v>5.7723699999999996</c:v>
                      </c:pt>
                      <c:pt idx="82139">
                        <c:v>5.7755929999999998</c:v>
                      </c:pt>
                      <c:pt idx="82140">
                        <c:v>5.7788149999999998</c:v>
                      </c:pt>
                      <c:pt idx="82141">
                        <c:v>5.7820369999999999</c:v>
                      </c:pt>
                      <c:pt idx="82142">
                        <c:v>5.7852589999999999</c:v>
                      </c:pt>
                      <c:pt idx="82143">
                        <c:v>5.7884820000000001</c:v>
                      </c:pt>
                      <c:pt idx="82144">
                        <c:v>5.7917040000000002</c:v>
                      </c:pt>
                      <c:pt idx="82145">
                        <c:v>5.7949260000000002</c:v>
                      </c:pt>
                      <c:pt idx="82146">
                        <c:v>5.7981480000000003</c:v>
                      </c:pt>
                      <c:pt idx="82147">
                        <c:v>5.8013709999999996</c:v>
                      </c:pt>
                      <c:pt idx="82148">
                        <c:v>5.8045929999999997</c:v>
                      </c:pt>
                      <c:pt idx="82149">
                        <c:v>5.8078149999999997</c:v>
                      </c:pt>
                      <c:pt idx="82150">
                        <c:v>5.8110369999999998</c:v>
                      </c:pt>
                      <c:pt idx="82151">
                        <c:v>5.81426</c:v>
                      </c:pt>
                      <c:pt idx="82152">
                        <c:v>5.817482</c:v>
                      </c:pt>
                      <c:pt idx="82153">
                        <c:v>5.8207040000000001</c:v>
                      </c:pt>
                      <c:pt idx="82154">
                        <c:v>5.8239260000000002</c:v>
                      </c:pt>
                      <c:pt idx="82155">
                        <c:v>5.8271480000000002</c:v>
                      </c:pt>
                      <c:pt idx="82156">
                        <c:v>5.8303700000000003</c:v>
                      </c:pt>
                      <c:pt idx="82157">
                        <c:v>5.8335929999999996</c:v>
                      </c:pt>
                      <c:pt idx="82158">
                        <c:v>5.8368149999999996</c:v>
                      </c:pt>
                      <c:pt idx="82159">
                        <c:v>5.8400369999999997</c:v>
                      </c:pt>
                      <c:pt idx="82160">
                        <c:v>5.8432589999999998</c:v>
                      </c:pt>
                      <c:pt idx="82161">
                        <c:v>5.846482</c:v>
                      </c:pt>
                      <c:pt idx="82162">
                        <c:v>5.849704</c:v>
                      </c:pt>
                      <c:pt idx="82163">
                        <c:v>5.8529260000000001</c:v>
                      </c:pt>
                      <c:pt idx="82164">
                        <c:v>5.8561480000000001</c:v>
                      </c:pt>
                      <c:pt idx="82165">
                        <c:v>5.8593710000000003</c:v>
                      </c:pt>
                      <c:pt idx="82166">
                        <c:v>5.8625930000000004</c:v>
                      </c:pt>
                      <c:pt idx="82167">
                        <c:v>5.8658149999999996</c:v>
                      </c:pt>
                      <c:pt idx="82168">
                        <c:v>5.8690369999999996</c:v>
                      </c:pt>
                      <c:pt idx="82169">
                        <c:v>5.8722599999999998</c:v>
                      </c:pt>
                      <c:pt idx="82170">
                        <c:v>5.8754819999999999</c:v>
                      </c:pt>
                      <c:pt idx="82171">
                        <c:v>5.8787039999999999</c:v>
                      </c:pt>
                      <c:pt idx="82172">
                        <c:v>5.881926</c:v>
                      </c:pt>
                      <c:pt idx="82173">
                        <c:v>5.8851490000000002</c:v>
                      </c:pt>
                      <c:pt idx="82174">
                        <c:v>5.8883710000000002</c:v>
                      </c:pt>
                      <c:pt idx="82175">
                        <c:v>5.8915930000000003</c:v>
                      </c:pt>
                      <c:pt idx="82176">
                        <c:v>5.8948150000000004</c:v>
                      </c:pt>
                      <c:pt idx="82177">
                        <c:v>5.8980370000000004</c:v>
                      </c:pt>
                      <c:pt idx="82178">
                        <c:v>5.9012589999999996</c:v>
                      </c:pt>
                      <c:pt idx="82179">
                        <c:v>5.9044819999999998</c:v>
                      </c:pt>
                      <c:pt idx="82180">
                        <c:v>5.9077039999999998</c:v>
                      </c:pt>
                      <c:pt idx="82181">
                        <c:v>5.9109259999999999</c:v>
                      </c:pt>
                      <c:pt idx="82182">
                        <c:v>5.914148</c:v>
                      </c:pt>
                      <c:pt idx="82183">
                        <c:v>5.91737</c:v>
                      </c:pt>
                      <c:pt idx="82184">
                        <c:v>5.9205930000000002</c:v>
                      </c:pt>
                      <c:pt idx="82185">
                        <c:v>5.9238150000000003</c:v>
                      </c:pt>
                      <c:pt idx="82186">
                        <c:v>5.9270370000000003</c:v>
                      </c:pt>
                      <c:pt idx="82187">
                        <c:v>5.9302590000000004</c:v>
                      </c:pt>
                      <c:pt idx="82188">
                        <c:v>5.9334819999999997</c:v>
                      </c:pt>
                      <c:pt idx="82189">
                        <c:v>5.9367039999999998</c:v>
                      </c:pt>
                      <c:pt idx="82190">
                        <c:v>5.9399259999999998</c:v>
                      </c:pt>
                      <c:pt idx="82191">
                        <c:v>5.9431479999999999</c:v>
                      </c:pt>
                      <c:pt idx="82192">
                        <c:v>5.9463710000000001</c:v>
                      </c:pt>
                      <c:pt idx="82193">
                        <c:v>5.9495930000000001</c:v>
                      </c:pt>
                      <c:pt idx="82194">
                        <c:v>5.9528150000000002</c:v>
                      </c:pt>
                      <c:pt idx="82195">
                        <c:v>5.9560370000000002</c:v>
                      </c:pt>
                      <c:pt idx="82196">
                        <c:v>5.9592599999999996</c:v>
                      </c:pt>
                      <c:pt idx="82197">
                        <c:v>5.9624810000000004</c:v>
                      </c:pt>
                      <c:pt idx="82198">
                        <c:v>5.9657039999999997</c:v>
                      </c:pt>
                      <c:pt idx="82199">
                        <c:v>5.9689259999999997</c:v>
                      </c:pt>
                      <c:pt idx="82200">
                        <c:v>5.9721479999999998</c:v>
                      </c:pt>
                      <c:pt idx="82201">
                        <c:v>5.9753699999999998</c:v>
                      </c:pt>
                      <c:pt idx="82202">
                        <c:v>5.978593</c:v>
                      </c:pt>
                      <c:pt idx="82203">
                        <c:v>5.9818150000000001</c:v>
                      </c:pt>
                      <c:pt idx="82204">
                        <c:v>5.9850370000000002</c:v>
                      </c:pt>
                      <c:pt idx="82205">
                        <c:v>5.9882590000000002</c:v>
                      </c:pt>
                      <c:pt idx="82206">
                        <c:v>5.9914820000000004</c:v>
                      </c:pt>
                      <c:pt idx="82207">
                        <c:v>5.9947039999999996</c:v>
                      </c:pt>
                      <c:pt idx="82208">
                        <c:v>5.9979259999999996</c:v>
                      </c:pt>
                      <c:pt idx="82209">
                        <c:v>6.0011479999999997</c:v>
                      </c:pt>
                      <c:pt idx="82210">
                        <c:v>6.0043709999999999</c:v>
                      </c:pt>
                      <c:pt idx="82211">
                        <c:v>6.007593</c:v>
                      </c:pt>
                      <c:pt idx="82212">
                        <c:v>6.010815</c:v>
                      </c:pt>
                      <c:pt idx="82213">
                        <c:v>6.0140370000000001</c:v>
                      </c:pt>
                      <c:pt idx="82214">
                        <c:v>6.0172600000000003</c:v>
                      </c:pt>
                      <c:pt idx="82215">
                        <c:v>6.0204820000000003</c:v>
                      </c:pt>
                      <c:pt idx="82216">
                        <c:v>6.0237040000000004</c:v>
                      </c:pt>
                      <c:pt idx="82217">
                        <c:v>6.0269259999999996</c:v>
                      </c:pt>
                      <c:pt idx="82218">
                        <c:v>6.0301489999999998</c:v>
                      </c:pt>
                      <c:pt idx="82219">
                        <c:v>6.0333699999999997</c:v>
                      </c:pt>
                      <c:pt idx="82220">
                        <c:v>6.0365929999999999</c:v>
                      </c:pt>
                      <c:pt idx="82221">
                        <c:v>6.0398149999999999</c:v>
                      </c:pt>
                      <c:pt idx="82222">
                        <c:v>6.043037</c:v>
                      </c:pt>
                      <c:pt idx="82223">
                        <c:v>6.0462590000000001</c:v>
                      </c:pt>
                      <c:pt idx="82224">
                        <c:v>6.0494820000000002</c:v>
                      </c:pt>
                      <c:pt idx="82225">
                        <c:v>6.0527040000000003</c:v>
                      </c:pt>
                      <c:pt idx="82226">
                        <c:v>6.0559260000000004</c:v>
                      </c:pt>
                      <c:pt idx="82227">
                        <c:v>6.0591480000000004</c:v>
                      </c:pt>
                      <c:pt idx="82228">
                        <c:v>6.0623709999999997</c:v>
                      </c:pt>
                      <c:pt idx="82229">
                        <c:v>6.0655929999999998</c:v>
                      </c:pt>
                      <c:pt idx="82230">
                        <c:v>6.0688149999999998</c:v>
                      </c:pt>
                      <c:pt idx="82231">
                        <c:v>6.0720369999999999</c:v>
                      </c:pt>
                      <c:pt idx="82232">
                        <c:v>6.075259</c:v>
                      </c:pt>
                      <c:pt idx="82233">
                        <c:v>6.0784820000000002</c:v>
                      </c:pt>
                      <c:pt idx="82234">
                        <c:v>6.0817040000000002</c:v>
                      </c:pt>
                      <c:pt idx="82235">
                        <c:v>6.0849260000000003</c:v>
                      </c:pt>
                      <c:pt idx="82236">
                        <c:v>6.0881480000000003</c:v>
                      </c:pt>
                      <c:pt idx="82237">
                        <c:v>6.0913709999999996</c:v>
                      </c:pt>
                      <c:pt idx="82238">
                        <c:v>6.0945929999999997</c:v>
                      </c:pt>
                      <c:pt idx="82239">
                        <c:v>6.0978149999999998</c:v>
                      </c:pt>
                      <c:pt idx="82240">
                        <c:v>6.1010369999999998</c:v>
                      </c:pt>
                      <c:pt idx="82241">
                        <c:v>6.1042589999999999</c:v>
                      </c:pt>
                      <c:pt idx="82242">
                        <c:v>6.1074809999999999</c:v>
                      </c:pt>
                      <c:pt idx="82243">
                        <c:v>6.1107040000000001</c:v>
                      </c:pt>
                      <c:pt idx="82244">
                        <c:v>6.1139260000000002</c:v>
                      </c:pt>
                      <c:pt idx="82245">
                        <c:v>6.1171480000000003</c:v>
                      </c:pt>
                      <c:pt idx="82246">
                        <c:v>6.1203700000000003</c:v>
                      </c:pt>
                      <c:pt idx="82247">
                        <c:v>6.1235929999999996</c:v>
                      </c:pt>
                      <c:pt idx="82248">
                        <c:v>6.1268149999999997</c:v>
                      </c:pt>
                      <c:pt idx="82249">
                        <c:v>6.1300369999999997</c:v>
                      </c:pt>
                      <c:pt idx="82250">
                        <c:v>6.1332589999999998</c:v>
                      </c:pt>
                      <c:pt idx="82251">
                        <c:v>6.136482</c:v>
                      </c:pt>
                      <c:pt idx="82252">
                        <c:v>6.1397040000000001</c:v>
                      </c:pt>
                      <c:pt idx="82253">
                        <c:v>6.1429260000000001</c:v>
                      </c:pt>
                      <c:pt idx="82254">
                        <c:v>6.1461480000000002</c:v>
                      </c:pt>
                      <c:pt idx="82255">
                        <c:v>6.1493710000000004</c:v>
                      </c:pt>
                      <c:pt idx="82256">
                        <c:v>6.1525930000000004</c:v>
                      </c:pt>
                      <c:pt idx="82257">
                        <c:v>6.1558149999999996</c:v>
                      </c:pt>
                      <c:pt idx="82258">
                        <c:v>6.1590369999999997</c:v>
                      </c:pt>
                      <c:pt idx="82259">
                        <c:v>6.1622599999999998</c:v>
                      </c:pt>
                      <c:pt idx="82260">
                        <c:v>6.1654819999999999</c:v>
                      </c:pt>
                      <c:pt idx="82261">
                        <c:v>6.168704</c:v>
                      </c:pt>
                      <c:pt idx="82262">
                        <c:v>6.171926</c:v>
                      </c:pt>
                      <c:pt idx="82263">
                        <c:v>6.1751480000000001</c:v>
                      </c:pt>
                      <c:pt idx="82264">
                        <c:v>6.1783700000000001</c:v>
                      </c:pt>
                      <c:pt idx="82265">
                        <c:v>6.1815930000000003</c:v>
                      </c:pt>
                      <c:pt idx="82266">
                        <c:v>6.1848150000000004</c:v>
                      </c:pt>
                      <c:pt idx="82267">
                        <c:v>6.1880369999999996</c:v>
                      </c:pt>
                      <c:pt idx="82268">
                        <c:v>6.1912589999999996</c:v>
                      </c:pt>
                      <c:pt idx="82269">
                        <c:v>6.1944819999999998</c:v>
                      </c:pt>
                      <c:pt idx="82270">
                        <c:v>6.1977039999999999</c:v>
                      </c:pt>
                      <c:pt idx="82271">
                        <c:v>6.2009259999999999</c:v>
                      </c:pt>
                      <c:pt idx="82272">
                        <c:v>6.204148</c:v>
                      </c:pt>
                      <c:pt idx="82273">
                        <c:v>6.2073710000000002</c:v>
                      </c:pt>
                      <c:pt idx="82274">
                        <c:v>6.2105930000000003</c:v>
                      </c:pt>
                      <c:pt idx="82275">
                        <c:v>6.2138150000000003</c:v>
                      </c:pt>
                      <c:pt idx="82276">
                        <c:v>6.2170370000000004</c:v>
                      </c:pt>
                      <c:pt idx="82277">
                        <c:v>6.2202599999999997</c:v>
                      </c:pt>
                      <c:pt idx="82278">
                        <c:v>6.2234819999999997</c:v>
                      </c:pt>
                      <c:pt idx="82279">
                        <c:v>6.2267039999999998</c:v>
                      </c:pt>
                      <c:pt idx="82280">
                        <c:v>6.2299259999999999</c:v>
                      </c:pt>
                      <c:pt idx="82281">
                        <c:v>6.2331479999999999</c:v>
                      </c:pt>
                      <c:pt idx="82282">
                        <c:v>6.2363710000000001</c:v>
                      </c:pt>
                      <c:pt idx="82283">
                        <c:v>6.2395930000000002</c:v>
                      </c:pt>
                      <c:pt idx="82284">
                        <c:v>6.2428150000000002</c:v>
                      </c:pt>
                      <c:pt idx="82285">
                        <c:v>6.2460370000000003</c:v>
                      </c:pt>
                      <c:pt idx="82286">
                        <c:v>6.2492590000000003</c:v>
                      </c:pt>
                      <c:pt idx="82287">
                        <c:v>6.2524810000000004</c:v>
                      </c:pt>
                      <c:pt idx="82288">
                        <c:v>6.2557039999999997</c:v>
                      </c:pt>
                      <c:pt idx="82289">
                        <c:v>6.2589259999999998</c:v>
                      </c:pt>
                      <c:pt idx="82290">
                        <c:v>6.2621479999999998</c:v>
                      </c:pt>
                      <c:pt idx="82291">
                        <c:v>6.2653699999999999</c:v>
                      </c:pt>
                      <c:pt idx="82292">
                        <c:v>6.2685930000000001</c:v>
                      </c:pt>
                      <c:pt idx="82293">
                        <c:v>6.2718150000000001</c:v>
                      </c:pt>
                      <c:pt idx="82294">
                        <c:v>6.2750370000000002</c:v>
                      </c:pt>
                      <c:pt idx="82295">
                        <c:v>6.2782590000000003</c:v>
                      </c:pt>
                      <c:pt idx="82296">
                        <c:v>6.2814819999999996</c:v>
                      </c:pt>
                      <c:pt idx="82297">
                        <c:v>6.2847039999999996</c:v>
                      </c:pt>
                      <c:pt idx="82298">
                        <c:v>6.2879259999999997</c:v>
                      </c:pt>
                      <c:pt idx="82299">
                        <c:v>6.2911479999999997</c:v>
                      </c:pt>
                      <c:pt idx="82300">
                        <c:v>6.2943709999999999</c:v>
                      </c:pt>
                      <c:pt idx="82301">
                        <c:v>6.297593</c:v>
                      </c:pt>
                      <c:pt idx="82302">
                        <c:v>6.3008150000000001</c:v>
                      </c:pt>
                      <c:pt idx="82303">
                        <c:v>6.3040370000000001</c:v>
                      </c:pt>
                      <c:pt idx="82304">
                        <c:v>6.3072600000000003</c:v>
                      </c:pt>
                      <c:pt idx="82305">
                        <c:v>6.3104820000000004</c:v>
                      </c:pt>
                      <c:pt idx="82306">
                        <c:v>6.3137040000000004</c:v>
                      </c:pt>
                      <c:pt idx="82307">
                        <c:v>6.3169259999999996</c:v>
                      </c:pt>
                      <c:pt idx="82308">
                        <c:v>6.3201479999999997</c:v>
                      </c:pt>
                      <c:pt idx="82309">
                        <c:v>6.3233699999999997</c:v>
                      </c:pt>
                      <c:pt idx="82310">
                        <c:v>6.3265929999999999</c:v>
                      </c:pt>
                      <c:pt idx="82311">
                        <c:v>6.329815</c:v>
                      </c:pt>
                      <c:pt idx="82312">
                        <c:v>6.333037</c:v>
                      </c:pt>
                      <c:pt idx="82313">
                        <c:v>6.3362590000000001</c:v>
                      </c:pt>
                      <c:pt idx="82314">
                        <c:v>6.3394820000000003</c:v>
                      </c:pt>
                      <c:pt idx="82315">
                        <c:v>6.3427040000000003</c:v>
                      </c:pt>
                      <c:pt idx="82316">
                        <c:v>6.3459260000000004</c:v>
                      </c:pt>
                      <c:pt idx="82317">
                        <c:v>6.3491479999999996</c:v>
                      </c:pt>
                      <c:pt idx="82318">
                        <c:v>6.3523709999999998</c:v>
                      </c:pt>
                      <c:pt idx="82319">
                        <c:v>6.3555929999999998</c:v>
                      </c:pt>
                      <c:pt idx="82320">
                        <c:v>6.3588149999999999</c:v>
                      </c:pt>
                      <c:pt idx="82321">
                        <c:v>6.3620369999999999</c:v>
                      </c:pt>
                      <c:pt idx="82322">
                        <c:v>6.3652600000000001</c:v>
                      </c:pt>
                      <c:pt idx="82323">
                        <c:v>6.3684820000000002</c:v>
                      </c:pt>
                      <c:pt idx="82324">
                        <c:v>6.3717040000000003</c:v>
                      </c:pt>
                      <c:pt idx="82325">
                        <c:v>6.3749260000000003</c:v>
                      </c:pt>
                      <c:pt idx="82326">
                        <c:v>6.3781489999999996</c:v>
                      </c:pt>
                      <c:pt idx="82327">
                        <c:v>6.3813709999999997</c:v>
                      </c:pt>
                      <c:pt idx="82328">
                        <c:v>6.3845929999999997</c:v>
                      </c:pt>
                      <c:pt idx="82329">
                        <c:v>6.3878149999999998</c:v>
                      </c:pt>
                      <c:pt idx="82330">
                        <c:v>6.3910369999999999</c:v>
                      </c:pt>
                      <c:pt idx="82331">
                        <c:v>6.3942589999999999</c:v>
                      </c:pt>
                      <c:pt idx="82332">
                        <c:v>6.397481</c:v>
                      </c:pt>
                      <c:pt idx="82333">
                        <c:v>6.4007040000000002</c:v>
                      </c:pt>
                      <c:pt idx="82334">
                        <c:v>6.4039260000000002</c:v>
                      </c:pt>
                      <c:pt idx="82335">
                        <c:v>6.4071480000000003</c:v>
                      </c:pt>
                      <c:pt idx="82336">
                        <c:v>6.4103700000000003</c:v>
                      </c:pt>
                      <c:pt idx="82337">
                        <c:v>6.4135929999999997</c:v>
                      </c:pt>
                      <c:pt idx="82338">
                        <c:v>6.4168149999999997</c:v>
                      </c:pt>
                      <c:pt idx="82339">
                        <c:v>6.4200369999999998</c:v>
                      </c:pt>
                      <c:pt idx="82340">
                        <c:v>6.4232589999999998</c:v>
                      </c:pt>
                      <c:pt idx="82341">
                        <c:v>6.426482</c:v>
                      </c:pt>
                      <c:pt idx="82342">
                        <c:v>6.4297040000000001</c:v>
                      </c:pt>
                      <c:pt idx="82343">
                        <c:v>6.4329260000000001</c:v>
                      </c:pt>
                      <c:pt idx="82344">
                        <c:v>6.4361480000000002</c:v>
                      </c:pt>
                      <c:pt idx="82345">
                        <c:v>6.4393710000000004</c:v>
                      </c:pt>
                      <c:pt idx="82346">
                        <c:v>6.4425929999999996</c:v>
                      </c:pt>
                      <c:pt idx="82347">
                        <c:v>6.4458149999999996</c:v>
                      </c:pt>
                      <c:pt idx="82348">
                        <c:v>6.4490369999999997</c:v>
                      </c:pt>
                      <c:pt idx="82349">
                        <c:v>6.4522599999999999</c:v>
                      </c:pt>
                      <c:pt idx="82350">
                        <c:v>6.4554819999999999</c:v>
                      </c:pt>
                      <c:pt idx="82351">
                        <c:v>6.458704</c:v>
                      </c:pt>
                      <c:pt idx="82352">
                        <c:v>6.4619260000000001</c:v>
                      </c:pt>
                      <c:pt idx="82353">
                        <c:v>6.4651480000000001</c:v>
                      </c:pt>
                      <c:pt idx="82354">
                        <c:v>6.4683700000000002</c:v>
                      </c:pt>
                      <c:pt idx="82355">
                        <c:v>6.4715930000000004</c:v>
                      </c:pt>
                      <c:pt idx="82356">
                        <c:v>6.4748150000000004</c:v>
                      </c:pt>
                      <c:pt idx="82357">
                        <c:v>6.4780369999999996</c:v>
                      </c:pt>
                      <c:pt idx="82358">
                        <c:v>6.4812589999999997</c:v>
                      </c:pt>
                      <c:pt idx="82359">
                        <c:v>6.4844819999999999</c:v>
                      </c:pt>
                      <c:pt idx="82360">
                        <c:v>6.4877039999999999</c:v>
                      </c:pt>
                      <c:pt idx="82361">
                        <c:v>6.490926</c:v>
                      </c:pt>
                      <c:pt idx="82362">
                        <c:v>6.494148</c:v>
                      </c:pt>
                      <c:pt idx="82363">
                        <c:v>6.4973710000000002</c:v>
                      </c:pt>
                      <c:pt idx="82364">
                        <c:v>6.5005930000000003</c:v>
                      </c:pt>
                      <c:pt idx="82365">
                        <c:v>6.5038150000000003</c:v>
                      </c:pt>
                      <c:pt idx="82366">
                        <c:v>6.5070370000000004</c:v>
                      </c:pt>
                      <c:pt idx="82367">
                        <c:v>6.5102599999999997</c:v>
                      </c:pt>
                      <c:pt idx="82368">
                        <c:v>6.5134819999999998</c:v>
                      </c:pt>
                      <c:pt idx="82369">
                        <c:v>6.5167039999999998</c:v>
                      </c:pt>
                      <c:pt idx="82370">
                        <c:v>6.5199259999999999</c:v>
                      </c:pt>
                      <c:pt idx="82371">
                        <c:v>6.5231490000000001</c:v>
                      </c:pt>
                      <c:pt idx="82372">
                        <c:v>6.5263710000000001</c:v>
                      </c:pt>
                      <c:pt idx="82373">
                        <c:v>6.5295930000000002</c:v>
                      </c:pt>
                      <c:pt idx="82374">
                        <c:v>6.5328150000000003</c:v>
                      </c:pt>
                      <c:pt idx="82375">
                        <c:v>6.5360370000000003</c:v>
                      </c:pt>
                      <c:pt idx="82376">
                        <c:v>6.5392590000000004</c:v>
                      </c:pt>
                      <c:pt idx="82377">
                        <c:v>6.5424810000000004</c:v>
                      </c:pt>
                      <c:pt idx="82378">
                        <c:v>6.5457039999999997</c:v>
                      </c:pt>
                      <c:pt idx="82379">
                        <c:v>6.5489259999999998</c:v>
                      </c:pt>
                      <c:pt idx="82380">
                        <c:v>6.5521479999999999</c:v>
                      </c:pt>
                      <c:pt idx="82381">
                        <c:v>6.5553699999999999</c:v>
                      </c:pt>
                      <c:pt idx="82382">
                        <c:v>6.5585930000000001</c:v>
                      </c:pt>
                      <c:pt idx="82383">
                        <c:v>6.5618150000000002</c:v>
                      </c:pt>
                      <c:pt idx="82384">
                        <c:v>6.5650370000000002</c:v>
                      </c:pt>
                      <c:pt idx="82385">
                        <c:v>6.5682590000000003</c:v>
                      </c:pt>
                      <c:pt idx="82386">
                        <c:v>6.5714819999999996</c:v>
                      </c:pt>
                      <c:pt idx="82387">
                        <c:v>6.5747039999999997</c:v>
                      </c:pt>
                      <c:pt idx="82388">
                        <c:v>6.5779259999999997</c:v>
                      </c:pt>
                      <c:pt idx="82389">
                        <c:v>6.5811479999999998</c:v>
                      </c:pt>
                      <c:pt idx="82390">
                        <c:v>6.584371</c:v>
                      </c:pt>
                      <c:pt idx="82391">
                        <c:v>6.587593</c:v>
                      </c:pt>
                      <c:pt idx="82392">
                        <c:v>6.5908150000000001</c:v>
                      </c:pt>
                      <c:pt idx="82393">
                        <c:v>6.5940370000000001</c:v>
                      </c:pt>
                      <c:pt idx="82394">
                        <c:v>6.5972600000000003</c:v>
                      </c:pt>
                      <c:pt idx="82395">
                        <c:v>6.6004820000000004</c:v>
                      </c:pt>
                      <c:pt idx="82396">
                        <c:v>6.6037039999999996</c:v>
                      </c:pt>
                      <c:pt idx="82397">
                        <c:v>6.6069259999999996</c:v>
                      </c:pt>
                      <c:pt idx="82398">
                        <c:v>6.6101479999999997</c:v>
                      </c:pt>
                      <c:pt idx="82399">
                        <c:v>6.6133699999999997</c:v>
                      </c:pt>
                      <c:pt idx="82400">
                        <c:v>6.6165929999999999</c:v>
                      </c:pt>
                      <c:pt idx="82401">
                        <c:v>6.619815</c:v>
                      </c:pt>
                      <c:pt idx="82402">
                        <c:v>6.6230370000000001</c:v>
                      </c:pt>
                      <c:pt idx="82403">
                        <c:v>6.6262590000000001</c:v>
                      </c:pt>
                      <c:pt idx="82404">
                        <c:v>6.6294820000000003</c:v>
                      </c:pt>
                      <c:pt idx="82405">
                        <c:v>6.6327040000000004</c:v>
                      </c:pt>
                      <c:pt idx="82406">
                        <c:v>6.6359260000000004</c:v>
                      </c:pt>
                      <c:pt idx="82407">
                        <c:v>6.6391479999999996</c:v>
                      </c:pt>
                      <c:pt idx="82408">
                        <c:v>6.6423709999999998</c:v>
                      </c:pt>
                      <c:pt idx="82409">
                        <c:v>6.6455929999999999</c:v>
                      </c:pt>
                      <c:pt idx="82410">
                        <c:v>6.6488149999999999</c:v>
                      </c:pt>
                      <c:pt idx="82411">
                        <c:v>6.652037</c:v>
                      </c:pt>
                      <c:pt idx="82412">
                        <c:v>6.6552600000000002</c:v>
                      </c:pt>
                      <c:pt idx="82413">
                        <c:v>6.6584820000000002</c:v>
                      </c:pt>
                      <c:pt idx="82414">
                        <c:v>6.6617040000000003</c:v>
                      </c:pt>
                      <c:pt idx="82415">
                        <c:v>6.6649260000000004</c:v>
                      </c:pt>
                      <c:pt idx="82416">
                        <c:v>6.6681489999999997</c:v>
                      </c:pt>
                      <c:pt idx="82417">
                        <c:v>6.6713709999999997</c:v>
                      </c:pt>
                      <c:pt idx="82418">
                        <c:v>6.6745929999999998</c:v>
                      </c:pt>
                      <c:pt idx="82419">
                        <c:v>6.6778149999999998</c:v>
                      </c:pt>
                      <c:pt idx="82420">
                        <c:v>6.6810369999999999</c:v>
                      </c:pt>
                      <c:pt idx="82421">
                        <c:v>6.684259</c:v>
                      </c:pt>
                      <c:pt idx="82422">
                        <c:v>6.6874820000000001</c:v>
                      </c:pt>
                      <c:pt idx="82423">
                        <c:v>6.6907040000000002</c:v>
                      </c:pt>
                      <c:pt idx="82424">
                        <c:v>6.6939260000000003</c:v>
                      </c:pt>
                      <c:pt idx="82425">
                        <c:v>6.6971480000000003</c:v>
                      </c:pt>
                      <c:pt idx="82426">
                        <c:v>6.7003700000000004</c:v>
                      </c:pt>
                      <c:pt idx="82427">
                        <c:v>6.7035929999999997</c:v>
                      </c:pt>
                      <c:pt idx="82428">
                        <c:v>6.7068149999999997</c:v>
                      </c:pt>
                      <c:pt idx="82429">
                        <c:v>6.7100369999999998</c:v>
                      </c:pt>
                      <c:pt idx="82430">
                        <c:v>6.7132589999999999</c:v>
                      </c:pt>
                      <c:pt idx="82431">
                        <c:v>6.7164820000000001</c:v>
                      </c:pt>
                      <c:pt idx="82432">
                        <c:v>6.7197040000000001</c:v>
                      </c:pt>
                      <c:pt idx="82433">
                        <c:v>6.7229260000000002</c:v>
                      </c:pt>
                      <c:pt idx="82434">
                        <c:v>6.7261480000000002</c:v>
                      </c:pt>
                      <c:pt idx="82435">
                        <c:v>6.7293710000000004</c:v>
                      </c:pt>
                      <c:pt idx="82436">
                        <c:v>6.7325929999999996</c:v>
                      </c:pt>
                      <c:pt idx="82437">
                        <c:v>6.7358149999999997</c:v>
                      </c:pt>
                      <c:pt idx="82438">
                        <c:v>6.7390369999999997</c:v>
                      </c:pt>
                      <c:pt idx="82439">
                        <c:v>6.7422599999999999</c:v>
                      </c:pt>
                      <c:pt idx="82440">
                        <c:v>6.7454809999999998</c:v>
                      </c:pt>
                      <c:pt idx="82441">
                        <c:v>6.748704</c:v>
                      </c:pt>
                      <c:pt idx="82442">
                        <c:v>6.7519260000000001</c:v>
                      </c:pt>
                      <c:pt idx="82443">
                        <c:v>6.7551480000000002</c:v>
                      </c:pt>
                      <c:pt idx="82444">
                        <c:v>6.7583700000000002</c:v>
                      </c:pt>
                      <c:pt idx="82445">
                        <c:v>6.7615930000000004</c:v>
                      </c:pt>
                      <c:pt idx="82446">
                        <c:v>6.7648149999999996</c:v>
                      </c:pt>
                      <c:pt idx="82447">
                        <c:v>6.7680369999999996</c:v>
                      </c:pt>
                      <c:pt idx="82448">
                        <c:v>6.7712589999999997</c:v>
                      </c:pt>
                      <c:pt idx="82449">
                        <c:v>6.7744819999999999</c:v>
                      </c:pt>
                      <c:pt idx="82450">
                        <c:v>6.777704</c:v>
                      </c:pt>
                      <c:pt idx="82451">
                        <c:v>6.780926</c:v>
                      </c:pt>
                      <c:pt idx="82452">
                        <c:v>6.7841480000000001</c:v>
                      </c:pt>
                      <c:pt idx="82453">
                        <c:v>6.7873710000000003</c:v>
                      </c:pt>
                      <c:pt idx="82454">
                        <c:v>6.7905930000000003</c:v>
                      </c:pt>
                      <c:pt idx="82455">
                        <c:v>6.7938150000000004</c:v>
                      </c:pt>
                      <c:pt idx="82456">
                        <c:v>6.7970370000000004</c:v>
                      </c:pt>
                      <c:pt idx="82457">
                        <c:v>6.8002599999999997</c:v>
                      </c:pt>
                      <c:pt idx="82458">
                        <c:v>6.8034819999999998</c:v>
                      </c:pt>
                      <c:pt idx="82459">
                        <c:v>6.8067039999999999</c:v>
                      </c:pt>
                      <c:pt idx="82460">
                        <c:v>6.8099259999999999</c:v>
                      </c:pt>
                      <c:pt idx="82461">
                        <c:v>6.813148</c:v>
                      </c:pt>
                      <c:pt idx="82462">
                        <c:v>6.81637</c:v>
                      </c:pt>
                      <c:pt idx="82463">
                        <c:v>6.8195930000000002</c:v>
                      </c:pt>
                      <c:pt idx="82464">
                        <c:v>6.8228150000000003</c:v>
                      </c:pt>
                      <c:pt idx="82465">
                        <c:v>6.8260370000000004</c:v>
                      </c:pt>
                      <c:pt idx="82466">
                        <c:v>6.8292590000000004</c:v>
                      </c:pt>
                      <c:pt idx="82467">
                        <c:v>6.8324819999999997</c:v>
                      </c:pt>
                      <c:pt idx="82468">
                        <c:v>6.8357039999999998</c:v>
                      </c:pt>
                      <c:pt idx="82469">
                        <c:v>6.8389259999999998</c:v>
                      </c:pt>
                      <c:pt idx="82470">
                        <c:v>6.8421479999999999</c:v>
                      </c:pt>
                      <c:pt idx="82471">
                        <c:v>6.8453710000000001</c:v>
                      </c:pt>
                      <c:pt idx="82472">
                        <c:v>6.8485930000000002</c:v>
                      </c:pt>
                      <c:pt idx="82473">
                        <c:v>6.8518150000000002</c:v>
                      </c:pt>
                      <c:pt idx="82474">
                        <c:v>6.8550370000000003</c:v>
                      </c:pt>
                      <c:pt idx="82475">
                        <c:v>6.8582590000000003</c:v>
                      </c:pt>
                      <c:pt idx="82476">
                        <c:v>6.8614819999999996</c:v>
                      </c:pt>
                      <c:pt idx="82477">
                        <c:v>6.8647039999999997</c:v>
                      </c:pt>
                      <c:pt idx="82478">
                        <c:v>6.8679259999999998</c:v>
                      </c:pt>
                      <c:pt idx="82479">
                        <c:v>6.8711479999999998</c:v>
                      </c:pt>
                      <c:pt idx="82480">
                        <c:v>6.874371</c:v>
                      </c:pt>
                      <c:pt idx="82481">
                        <c:v>6.8775930000000001</c:v>
                      </c:pt>
                      <c:pt idx="82482">
                        <c:v>6.8808150000000001</c:v>
                      </c:pt>
                      <c:pt idx="82483">
                        <c:v>6.8840370000000002</c:v>
                      </c:pt>
                      <c:pt idx="82484">
                        <c:v>6.8872590000000002</c:v>
                      </c:pt>
                      <c:pt idx="82485">
                        <c:v>6.8904810000000003</c:v>
                      </c:pt>
                      <c:pt idx="82486">
                        <c:v>6.8937039999999996</c:v>
                      </c:pt>
                      <c:pt idx="82487">
                        <c:v>6.8969259999999997</c:v>
                      </c:pt>
                      <c:pt idx="82488">
                        <c:v>6.9001479999999997</c:v>
                      </c:pt>
                      <c:pt idx="82489">
                        <c:v>6.9033699999999998</c:v>
                      </c:pt>
                      <c:pt idx="82490">
                        <c:v>6.906593</c:v>
                      </c:pt>
                      <c:pt idx="82491">
                        <c:v>6.909815</c:v>
                      </c:pt>
                      <c:pt idx="82492">
                        <c:v>6.9130370000000001</c:v>
                      </c:pt>
                      <c:pt idx="82493">
                        <c:v>6.9162590000000002</c:v>
                      </c:pt>
                      <c:pt idx="82494">
                        <c:v>6.9194820000000004</c:v>
                      </c:pt>
                      <c:pt idx="82495">
                        <c:v>6.9227040000000004</c:v>
                      </c:pt>
                      <c:pt idx="82496">
                        <c:v>6.9259259999999996</c:v>
                      </c:pt>
                      <c:pt idx="82497">
                        <c:v>6.9291479999999996</c:v>
                      </c:pt>
                      <c:pt idx="82498">
                        <c:v>6.9323709999999998</c:v>
                      </c:pt>
                      <c:pt idx="82499">
                        <c:v>6.9355929999999999</c:v>
                      </c:pt>
                      <c:pt idx="82500">
                        <c:v>6.938815</c:v>
                      </c:pt>
                      <c:pt idx="82501">
                        <c:v>6.942037</c:v>
                      </c:pt>
                      <c:pt idx="82502">
                        <c:v>6.9452600000000002</c:v>
                      </c:pt>
                      <c:pt idx="82503">
                        <c:v>6.9484820000000003</c:v>
                      </c:pt>
                      <c:pt idx="82504">
                        <c:v>6.9517040000000003</c:v>
                      </c:pt>
                      <c:pt idx="82505">
                        <c:v>6.9549260000000004</c:v>
                      </c:pt>
                      <c:pt idx="82506">
                        <c:v>6.9581480000000004</c:v>
                      </c:pt>
                      <c:pt idx="82507">
                        <c:v>6.9613699999999996</c:v>
                      </c:pt>
                      <c:pt idx="82508">
                        <c:v>6.9645929999999998</c:v>
                      </c:pt>
                      <c:pt idx="82509">
                        <c:v>6.9678149999999999</c:v>
                      </c:pt>
                      <c:pt idx="82510">
                        <c:v>6.9710369999999999</c:v>
                      </c:pt>
                      <c:pt idx="82511">
                        <c:v>6.974259</c:v>
                      </c:pt>
                      <c:pt idx="82512">
                        <c:v>6.9774820000000002</c:v>
                      </c:pt>
                      <c:pt idx="82513">
                        <c:v>6.9807040000000002</c:v>
                      </c:pt>
                      <c:pt idx="82514">
                        <c:v>6.9839260000000003</c:v>
                      </c:pt>
                      <c:pt idx="82515">
                        <c:v>6.9871480000000004</c:v>
                      </c:pt>
                      <c:pt idx="82516">
                        <c:v>6.9903709999999997</c:v>
                      </c:pt>
                      <c:pt idx="82517">
                        <c:v>6.9935929999999997</c:v>
                      </c:pt>
                      <c:pt idx="82518">
                        <c:v>6.9968149999999998</c:v>
                      </c:pt>
                      <c:pt idx="82519">
                        <c:v>7.0000369999999998</c:v>
                      </c:pt>
                      <c:pt idx="82520">
                        <c:v>7.00326</c:v>
                      </c:pt>
                      <c:pt idx="82521">
                        <c:v>7.0064820000000001</c:v>
                      </c:pt>
                      <c:pt idx="82522">
                        <c:v>7.0097040000000002</c:v>
                      </c:pt>
                      <c:pt idx="82523">
                        <c:v>7.0129260000000002</c:v>
                      </c:pt>
                      <c:pt idx="82524">
                        <c:v>7.0161480000000003</c:v>
                      </c:pt>
                      <c:pt idx="82525">
                        <c:v>7.0193709999999996</c:v>
                      </c:pt>
                      <c:pt idx="82526">
                        <c:v>7.0225929999999996</c:v>
                      </c:pt>
                      <c:pt idx="82527">
                        <c:v>7.0258149999999997</c:v>
                      </c:pt>
                      <c:pt idx="82528">
                        <c:v>7.0290369999999998</c:v>
                      </c:pt>
                      <c:pt idx="82529">
                        <c:v>7.0322589999999998</c:v>
                      </c:pt>
                      <c:pt idx="82530">
                        <c:v>7.0354809999999999</c:v>
                      </c:pt>
                      <c:pt idx="82531">
                        <c:v>7.0387040000000001</c:v>
                      </c:pt>
                      <c:pt idx="82532">
                        <c:v>7.0419260000000001</c:v>
                      </c:pt>
                      <c:pt idx="82533">
                        <c:v>7.0451480000000002</c:v>
                      </c:pt>
                      <c:pt idx="82534">
                        <c:v>7.0483700000000002</c:v>
                      </c:pt>
                      <c:pt idx="82535">
                        <c:v>7.0515930000000004</c:v>
                      </c:pt>
                      <c:pt idx="82536">
                        <c:v>7.0548149999999996</c:v>
                      </c:pt>
                      <c:pt idx="82537">
                        <c:v>7.0580369999999997</c:v>
                      </c:pt>
                      <c:pt idx="82538">
                        <c:v>7.0612589999999997</c:v>
                      </c:pt>
                      <c:pt idx="82539">
                        <c:v>7.0644819999999999</c:v>
                      </c:pt>
                      <c:pt idx="82540">
                        <c:v>7.067704</c:v>
                      </c:pt>
                      <c:pt idx="82541">
                        <c:v>7.070926</c:v>
                      </c:pt>
                      <c:pt idx="82542">
                        <c:v>7.0741480000000001</c:v>
                      </c:pt>
                      <c:pt idx="82543">
                        <c:v>7.0773710000000003</c:v>
                      </c:pt>
                      <c:pt idx="82544">
                        <c:v>7.0805930000000004</c:v>
                      </c:pt>
                      <c:pt idx="82545">
                        <c:v>7.0838150000000004</c:v>
                      </c:pt>
                      <c:pt idx="82546">
                        <c:v>7.0870369999999996</c:v>
                      </c:pt>
                      <c:pt idx="82547">
                        <c:v>7.0902599999999998</c:v>
                      </c:pt>
                      <c:pt idx="82548">
                        <c:v>7.0934819999999998</c:v>
                      </c:pt>
                      <c:pt idx="82549">
                        <c:v>7.0967039999999999</c:v>
                      </c:pt>
                      <c:pt idx="82550">
                        <c:v>7.099926</c:v>
                      </c:pt>
                      <c:pt idx="82551">
                        <c:v>7.103148</c:v>
                      </c:pt>
                      <c:pt idx="82552">
                        <c:v>7.1063700000000001</c:v>
                      </c:pt>
                      <c:pt idx="82553">
                        <c:v>7.1095930000000003</c:v>
                      </c:pt>
                      <c:pt idx="82554">
                        <c:v>7.1128150000000003</c:v>
                      </c:pt>
                      <c:pt idx="82555">
                        <c:v>7.1160370000000004</c:v>
                      </c:pt>
                      <c:pt idx="82556">
                        <c:v>7.1192589999999996</c:v>
                      </c:pt>
                      <c:pt idx="82557">
                        <c:v>7.1224819999999998</c:v>
                      </c:pt>
                      <c:pt idx="82558">
                        <c:v>7.1257039999999998</c:v>
                      </c:pt>
                      <c:pt idx="82559">
                        <c:v>7.1289259999999999</c:v>
                      </c:pt>
                      <c:pt idx="82560">
                        <c:v>7.1321479999999999</c:v>
                      </c:pt>
                      <c:pt idx="82561">
                        <c:v>7.1353710000000001</c:v>
                      </c:pt>
                      <c:pt idx="82562">
                        <c:v>7.1385930000000002</c:v>
                      </c:pt>
                      <c:pt idx="82563">
                        <c:v>7.1418150000000002</c:v>
                      </c:pt>
                      <c:pt idx="82564">
                        <c:v>7.1450370000000003</c:v>
                      </c:pt>
                      <c:pt idx="82565">
                        <c:v>7.1482599999999996</c:v>
                      </c:pt>
                      <c:pt idx="82566">
                        <c:v>7.1514819999999997</c:v>
                      </c:pt>
                      <c:pt idx="82567">
                        <c:v>7.1547039999999997</c:v>
                      </c:pt>
                      <c:pt idx="82568">
                        <c:v>7.1579259999999998</c:v>
                      </c:pt>
                      <c:pt idx="82569">
                        <c:v>7.161149</c:v>
                      </c:pt>
                      <c:pt idx="82570">
                        <c:v>7.164371</c:v>
                      </c:pt>
                      <c:pt idx="82571">
                        <c:v>7.1675930000000001</c:v>
                      </c:pt>
                      <c:pt idx="82572">
                        <c:v>7.1708150000000002</c:v>
                      </c:pt>
                      <c:pt idx="82573">
                        <c:v>7.1740370000000002</c:v>
                      </c:pt>
                      <c:pt idx="82574">
                        <c:v>7.1772590000000003</c:v>
                      </c:pt>
                      <c:pt idx="82575">
                        <c:v>7.1804810000000003</c:v>
                      </c:pt>
                      <c:pt idx="82576">
                        <c:v>7.1837039999999996</c:v>
                      </c:pt>
                      <c:pt idx="82577">
                        <c:v>7.1869259999999997</c:v>
                      </c:pt>
                      <c:pt idx="82578">
                        <c:v>7.1901479999999998</c:v>
                      </c:pt>
                      <c:pt idx="82579">
                        <c:v>7.1933699999999998</c:v>
                      </c:pt>
                      <c:pt idx="82580">
                        <c:v>7.196593</c:v>
                      </c:pt>
                      <c:pt idx="82581">
                        <c:v>7.1998150000000001</c:v>
                      </c:pt>
                      <c:pt idx="82582">
                        <c:v>7.2030370000000001</c:v>
                      </c:pt>
                      <c:pt idx="82583">
                        <c:v>7.2062590000000002</c:v>
                      </c:pt>
                      <c:pt idx="82584">
                        <c:v>7.2094820000000004</c:v>
                      </c:pt>
                      <c:pt idx="82585">
                        <c:v>7.2127039999999996</c:v>
                      </c:pt>
                      <c:pt idx="82586">
                        <c:v>7.2159259999999996</c:v>
                      </c:pt>
                      <c:pt idx="82587">
                        <c:v>7.2191479999999997</c:v>
                      </c:pt>
                      <c:pt idx="82588">
                        <c:v>7.2223709999999999</c:v>
                      </c:pt>
                      <c:pt idx="82589">
                        <c:v>7.2255929999999999</c:v>
                      </c:pt>
                      <c:pt idx="82590">
                        <c:v>7.228815</c:v>
                      </c:pt>
                      <c:pt idx="82591">
                        <c:v>7.232037</c:v>
                      </c:pt>
                      <c:pt idx="82592">
                        <c:v>7.2352600000000002</c:v>
                      </c:pt>
                      <c:pt idx="82593">
                        <c:v>7.2384820000000003</c:v>
                      </c:pt>
                      <c:pt idx="82594">
                        <c:v>7.2417040000000004</c:v>
                      </c:pt>
                      <c:pt idx="82595">
                        <c:v>7.2449260000000004</c:v>
                      </c:pt>
                      <c:pt idx="82596">
                        <c:v>7.2481479999999996</c:v>
                      </c:pt>
                      <c:pt idx="82597">
                        <c:v>7.2513699999999996</c:v>
                      </c:pt>
                      <c:pt idx="82598">
                        <c:v>7.2545929999999998</c:v>
                      </c:pt>
                      <c:pt idx="82599">
                        <c:v>7.2578149999999999</c:v>
                      </c:pt>
                      <c:pt idx="82600">
                        <c:v>7.261037</c:v>
                      </c:pt>
                      <c:pt idx="82601">
                        <c:v>7.264259</c:v>
                      </c:pt>
                      <c:pt idx="82602">
                        <c:v>7.2674820000000002</c:v>
                      </c:pt>
                      <c:pt idx="82603">
                        <c:v>7.2707040000000003</c:v>
                      </c:pt>
                      <c:pt idx="82604">
                        <c:v>7.2739260000000003</c:v>
                      </c:pt>
                      <c:pt idx="82605">
                        <c:v>7.2771480000000004</c:v>
                      </c:pt>
                      <c:pt idx="82606">
                        <c:v>7.2803709999999997</c:v>
                      </c:pt>
                      <c:pt idx="82607">
                        <c:v>7.2835929999999998</c:v>
                      </c:pt>
                      <c:pt idx="82608">
                        <c:v>7.2868149999999998</c:v>
                      </c:pt>
                      <c:pt idx="82609">
                        <c:v>7.2900369999999999</c:v>
                      </c:pt>
                      <c:pt idx="82610">
                        <c:v>7.2932600000000001</c:v>
                      </c:pt>
                      <c:pt idx="82611">
                        <c:v>7.2964820000000001</c:v>
                      </c:pt>
                      <c:pt idx="82612">
                        <c:v>7.2997040000000002</c:v>
                      </c:pt>
                      <c:pt idx="82613">
                        <c:v>7.3029260000000003</c:v>
                      </c:pt>
                      <c:pt idx="82614">
                        <c:v>7.3061489999999996</c:v>
                      </c:pt>
                      <c:pt idx="82615">
                        <c:v>7.3093709999999996</c:v>
                      </c:pt>
                      <c:pt idx="82616">
                        <c:v>7.3125929999999997</c:v>
                      </c:pt>
                      <c:pt idx="82617">
                        <c:v>7.3158149999999997</c:v>
                      </c:pt>
                      <c:pt idx="82618">
                        <c:v>7.3190369999999998</c:v>
                      </c:pt>
                      <c:pt idx="82619">
                        <c:v>7.3222589999999999</c:v>
                      </c:pt>
                      <c:pt idx="82620">
                        <c:v>7.325482</c:v>
                      </c:pt>
                      <c:pt idx="82621">
                        <c:v>7.3287040000000001</c:v>
                      </c:pt>
                      <c:pt idx="82622">
                        <c:v>7.3319260000000002</c:v>
                      </c:pt>
                      <c:pt idx="82623">
                        <c:v>7.3351480000000002</c:v>
                      </c:pt>
                      <c:pt idx="82624">
                        <c:v>7.3383700000000003</c:v>
                      </c:pt>
                      <c:pt idx="82625">
                        <c:v>7.3415929999999996</c:v>
                      </c:pt>
                      <c:pt idx="82626">
                        <c:v>7.3448149999999996</c:v>
                      </c:pt>
                      <c:pt idx="82627">
                        <c:v>7.3480369999999997</c:v>
                      </c:pt>
                      <c:pt idx="82628">
                        <c:v>7.3512589999999998</c:v>
                      </c:pt>
                      <c:pt idx="82629">
                        <c:v>7.354482</c:v>
                      </c:pt>
                      <c:pt idx="82630">
                        <c:v>7.357704</c:v>
                      </c:pt>
                      <c:pt idx="82631">
                        <c:v>7.3609260000000001</c:v>
                      </c:pt>
                      <c:pt idx="82632">
                        <c:v>7.3641480000000001</c:v>
                      </c:pt>
                      <c:pt idx="82633">
                        <c:v>7.3673710000000003</c:v>
                      </c:pt>
                      <c:pt idx="82634">
                        <c:v>7.3705930000000004</c:v>
                      </c:pt>
                      <c:pt idx="82635">
                        <c:v>7.3738149999999996</c:v>
                      </c:pt>
                      <c:pt idx="82636">
                        <c:v>7.3770369999999996</c:v>
                      </c:pt>
                      <c:pt idx="82637">
                        <c:v>7.3802599999999998</c:v>
                      </c:pt>
                      <c:pt idx="82638">
                        <c:v>7.3834819999999999</c:v>
                      </c:pt>
                      <c:pt idx="82639">
                        <c:v>7.3867039999999999</c:v>
                      </c:pt>
                      <c:pt idx="82640">
                        <c:v>7.389926</c:v>
                      </c:pt>
                      <c:pt idx="82641">
                        <c:v>7.3931480000000001</c:v>
                      </c:pt>
                      <c:pt idx="82642">
                        <c:v>7.3963700000000001</c:v>
                      </c:pt>
                      <c:pt idx="82643">
                        <c:v>7.3995930000000003</c:v>
                      </c:pt>
                      <c:pt idx="82644">
                        <c:v>7.4028150000000004</c:v>
                      </c:pt>
                      <c:pt idx="82645">
                        <c:v>7.4060370000000004</c:v>
                      </c:pt>
                      <c:pt idx="82646">
                        <c:v>7.4092589999999996</c:v>
                      </c:pt>
                      <c:pt idx="82647">
                        <c:v>7.4124819999999998</c:v>
                      </c:pt>
                      <c:pt idx="82648">
                        <c:v>7.4157039999999999</c:v>
                      </c:pt>
                      <c:pt idx="82649">
                        <c:v>7.4189259999999999</c:v>
                      </c:pt>
                      <c:pt idx="82650">
                        <c:v>7.422148</c:v>
                      </c:pt>
                      <c:pt idx="82651">
                        <c:v>7.4253710000000002</c:v>
                      </c:pt>
                      <c:pt idx="82652">
                        <c:v>7.4285930000000002</c:v>
                      </c:pt>
                      <c:pt idx="82653">
                        <c:v>7.4318150000000003</c:v>
                      </c:pt>
                      <c:pt idx="82654">
                        <c:v>7.4350370000000003</c:v>
                      </c:pt>
                      <c:pt idx="82655">
                        <c:v>7.4382599999999996</c:v>
                      </c:pt>
                      <c:pt idx="82656">
                        <c:v>7.4414819999999997</c:v>
                      </c:pt>
                      <c:pt idx="82657">
                        <c:v>7.4447039999999998</c:v>
                      </c:pt>
                      <c:pt idx="82658">
                        <c:v>7.4479259999999998</c:v>
                      </c:pt>
                      <c:pt idx="82659">
                        <c:v>7.451149</c:v>
                      </c:pt>
                      <c:pt idx="82660">
                        <c:v>7.4543699999999999</c:v>
                      </c:pt>
                      <c:pt idx="82661">
                        <c:v>7.4575930000000001</c:v>
                      </c:pt>
                      <c:pt idx="82662">
                        <c:v>7.4608150000000002</c:v>
                      </c:pt>
                      <c:pt idx="82663">
                        <c:v>7.4640370000000003</c:v>
                      </c:pt>
                      <c:pt idx="82664">
                        <c:v>7.4672590000000003</c:v>
                      </c:pt>
                      <c:pt idx="82665">
                        <c:v>7.4704819999999996</c:v>
                      </c:pt>
                      <c:pt idx="82666">
                        <c:v>7.4737039999999997</c:v>
                      </c:pt>
                      <c:pt idx="82667">
                        <c:v>7.4769259999999997</c:v>
                      </c:pt>
                      <c:pt idx="82668">
                        <c:v>7.4801479999999998</c:v>
                      </c:pt>
                      <c:pt idx="82669">
                        <c:v>7.483371</c:v>
                      </c:pt>
                      <c:pt idx="82670">
                        <c:v>7.4865930000000001</c:v>
                      </c:pt>
                      <c:pt idx="82671">
                        <c:v>7.4898150000000001</c:v>
                      </c:pt>
                      <c:pt idx="82672">
                        <c:v>7.4930370000000002</c:v>
                      </c:pt>
                      <c:pt idx="82673">
                        <c:v>7.4962590000000002</c:v>
                      </c:pt>
                      <c:pt idx="82674">
                        <c:v>7.4994820000000004</c:v>
                      </c:pt>
                      <c:pt idx="82675">
                        <c:v>7.5027039999999996</c:v>
                      </c:pt>
                      <c:pt idx="82676">
                        <c:v>7.5059259999999997</c:v>
                      </c:pt>
                      <c:pt idx="82677">
                        <c:v>7.5091479999999997</c:v>
                      </c:pt>
                      <c:pt idx="82678">
                        <c:v>7.5123709999999999</c:v>
                      </c:pt>
                      <c:pt idx="82679">
                        <c:v>7.515593</c:v>
                      </c:pt>
                      <c:pt idx="82680">
                        <c:v>7.518815</c:v>
                      </c:pt>
                      <c:pt idx="82681">
                        <c:v>7.5220370000000001</c:v>
                      </c:pt>
                      <c:pt idx="82682">
                        <c:v>7.5252590000000001</c:v>
                      </c:pt>
                      <c:pt idx="82683">
                        <c:v>7.5284810000000002</c:v>
                      </c:pt>
                      <c:pt idx="82684">
                        <c:v>7.5317040000000004</c:v>
                      </c:pt>
                      <c:pt idx="82685">
                        <c:v>7.5349259999999996</c:v>
                      </c:pt>
                      <c:pt idx="82686">
                        <c:v>7.5381479999999996</c:v>
                      </c:pt>
                      <c:pt idx="82687">
                        <c:v>7.5413699999999997</c:v>
                      </c:pt>
                      <c:pt idx="82688">
                        <c:v>7.5445929999999999</c:v>
                      </c:pt>
                      <c:pt idx="82689">
                        <c:v>7.5478149999999999</c:v>
                      </c:pt>
                      <c:pt idx="82690">
                        <c:v>7.551037</c:v>
                      </c:pt>
                      <c:pt idx="82691">
                        <c:v>7.5542590000000001</c:v>
                      </c:pt>
                      <c:pt idx="82692">
                        <c:v>7.5574820000000003</c:v>
                      </c:pt>
                      <c:pt idx="82693">
                        <c:v>7.5607040000000003</c:v>
                      </c:pt>
                      <c:pt idx="82694">
                        <c:v>7.5639260000000004</c:v>
                      </c:pt>
                      <c:pt idx="82695">
                        <c:v>7.5671480000000004</c:v>
                      </c:pt>
                      <c:pt idx="82696">
                        <c:v>7.5703709999999997</c:v>
                      </c:pt>
                      <c:pt idx="82697">
                        <c:v>7.5735929999999998</c:v>
                      </c:pt>
                      <c:pt idx="82698">
                        <c:v>7.5768149999999999</c:v>
                      </c:pt>
                      <c:pt idx="82699">
                        <c:v>7.5800369999999999</c:v>
                      </c:pt>
                      <c:pt idx="82700">
                        <c:v>7.5832600000000001</c:v>
                      </c:pt>
                      <c:pt idx="82701">
                        <c:v>7.5864820000000002</c:v>
                      </c:pt>
                      <c:pt idx="82702">
                        <c:v>7.5897040000000002</c:v>
                      </c:pt>
                      <c:pt idx="82703">
                        <c:v>7.5929260000000003</c:v>
                      </c:pt>
                      <c:pt idx="82704">
                        <c:v>7.5961480000000003</c:v>
                      </c:pt>
                      <c:pt idx="82705">
                        <c:v>7.5993700000000004</c:v>
                      </c:pt>
                      <c:pt idx="82706">
                        <c:v>7.6025929999999997</c:v>
                      </c:pt>
                      <c:pt idx="82707">
                        <c:v>7.6058149999999998</c:v>
                      </c:pt>
                      <c:pt idx="82708">
                        <c:v>7.6090369999999998</c:v>
                      </c:pt>
                      <c:pt idx="82709">
                        <c:v>7.6122589999999999</c:v>
                      </c:pt>
                      <c:pt idx="82710">
                        <c:v>7.6154820000000001</c:v>
                      </c:pt>
                      <c:pt idx="82711">
                        <c:v>7.6187040000000001</c:v>
                      </c:pt>
                      <c:pt idx="82712">
                        <c:v>7.6219260000000002</c:v>
                      </c:pt>
                      <c:pt idx="82713">
                        <c:v>7.6251480000000003</c:v>
                      </c:pt>
                      <c:pt idx="82714">
                        <c:v>7.6283709999999996</c:v>
                      </c:pt>
                      <c:pt idx="82715">
                        <c:v>7.6315929999999996</c:v>
                      </c:pt>
                      <c:pt idx="82716">
                        <c:v>7.6348149999999997</c:v>
                      </c:pt>
                      <c:pt idx="82717">
                        <c:v>7.6380369999999997</c:v>
                      </c:pt>
                      <c:pt idx="82718">
                        <c:v>7.6412599999999999</c:v>
                      </c:pt>
                      <c:pt idx="82719">
                        <c:v>7.644482</c:v>
                      </c:pt>
                      <c:pt idx="82720">
                        <c:v>7.6477040000000001</c:v>
                      </c:pt>
                      <c:pt idx="82721">
                        <c:v>7.6509260000000001</c:v>
                      </c:pt>
                      <c:pt idx="82722">
                        <c:v>7.6541480000000002</c:v>
                      </c:pt>
                      <c:pt idx="82723">
                        <c:v>7.6573710000000004</c:v>
                      </c:pt>
                      <c:pt idx="82724">
                        <c:v>7.6605930000000004</c:v>
                      </c:pt>
                      <c:pt idx="82725">
                        <c:v>7.6638149999999996</c:v>
                      </c:pt>
                      <c:pt idx="82726">
                        <c:v>7.6670369999999997</c:v>
                      </c:pt>
                      <c:pt idx="82727">
                        <c:v>7.6702589999999997</c:v>
                      </c:pt>
                      <c:pt idx="82728">
                        <c:v>7.6734809999999998</c:v>
                      </c:pt>
                      <c:pt idx="82729">
                        <c:v>7.676704</c:v>
                      </c:pt>
                      <c:pt idx="82730">
                        <c:v>7.679926</c:v>
                      </c:pt>
                      <c:pt idx="82731">
                        <c:v>7.6831480000000001</c:v>
                      </c:pt>
                      <c:pt idx="82732">
                        <c:v>7.6863700000000001</c:v>
                      </c:pt>
                      <c:pt idx="82733">
                        <c:v>7.6895930000000003</c:v>
                      </c:pt>
                      <c:pt idx="82734">
                        <c:v>7.6928150000000004</c:v>
                      </c:pt>
                      <c:pt idx="82735">
                        <c:v>7.6960369999999996</c:v>
                      </c:pt>
                      <c:pt idx="82736">
                        <c:v>7.6992589999999996</c:v>
                      </c:pt>
                      <c:pt idx="82737">
                        <c:v>7.7024819999999998</c:v>
                      </c:pt>
                      <c:pt idx="82738">
                        <c:v>7.7057039999999999</c:v>
                      </c:pt>
                      <c:pt idx="82739">
                        <c:v>7.7089259999999999</c:v>
                      </c:pt>
                      <c:pt idx="82740">
                        <c:v>7.712148</c:v>
                      </c:pt>
                      <c:pt idx="82741">
                        <c:v>7.7153710000000002</c:v>
                      </c:pt>
                      <c:pt idx="82742">
                        <c:v>7.7185930000000003</c:v>
                      </c:pt>
                      <c:pt idx="82743">
                        <c:v>7.7218150000000003</c:v>
                      </c:pt>
                      <c:pt idx="82744">
                        <c:v>7.7250370000000004</c:v>
                      </c:pt>
                      <c:pt idx="82745">
                        <c:v>7.7282599999999997</c:v>
                      </c:pt>
                      <c:pt idx="82746">
                        <c:v>7.7314819999999997</c:v>
                      </c:pt>
                      <c:pt idx="82747">
                        <c:v>7.7347039999999998</c:v>
                      </c:pt>
                      <c:pt idx="82748">
                        <c:v>7.7379259999999999</c:v>
                      </c:pt>
                      <c:pt idx="82749">
                        <c:v>7.7411479999999999</c:v>
                      </c:pt>
                      <c:pt idx="82750">
                        <c:v>7.74437</c:v>
                      </c:pt>
                      <c:pt idx="82751">
                        <c:v>7.7475930000000002</c:v>
                      </c:pt>
                      <c:pt idx="82752">
                        <c:v>7.7508150000000002</c:v>
                      </c:pt>
                      <c:pt idx="82753">
                        <c:v>7.7540370000000003</c:v>
                      </c:pt>
                      <c:pt idx="82754">
                        <c:v>7.7572590000000003</c:v>
                      </c:pt>
                      <c:pt idx="82755">
                        <c:v>7.7604819999999997</c:v>
                      </c:pt>
                      <c:pt idx="82756">
                        <c:v>7.7637039999999997</c:v>
                      </c:pt>
                      <c:pt idx="82757">
                        <c:v>7.7669259999999998</c:v>
                      </c:pt>
                      <c:pt idx="82758">
                        <c:v>7.7701479999999998</c:v>
                      </c:pt>
                      <c:pt idx="82759">
                        <c:v>7.773371</c:v>
                      </c:pt>
                      <c:pt idx="82760">
                        <c:v>7.7765930000000001</c:v>
                      </c:pt>
                      <c:pt idx="82761">
                        <c:v>7.7798150000000001</c:v>
                      </c:pt>
                      <c:pt idx="82762">
                        <c:v>7.7830370000000002</c:v>
                      </c:pt>
                      <c:pt idx="82763">
                        <c:v>7.7862600000000004</c:v>
                      </c:pt>
                      <c:pt idx="82764">
                        <c:v>7.7894819999999996</c:v>
                      </c:pt>
                      <c:pt idx="82765">
                        <c:v>7.7927039999999996</c:v>
                      </c:pt>
                      <c:pt idx="82766">
                        <c:v>7.7959259999999997</c:v>
                      </c:pt>
                      <c:pt idx="82767">
                        <c:v>7.7991489999999999</c:v>
                      </c:pt>
                      <c:pt idx="82768">
                        <c:v>7.8023709999999999</c:v>
                      </c:pt>
                      <c:pt idx="82769">
                        <c:v>7.805593</c:v>
                      </c:pt>
                      <c:pt idx="82770">
                        <c:v>7.8088150000000001</c:v>
                      </c:pt>
                      <c:pt idx="82771">
                        <c:v>7.8120370000000001</c:v>
                      </c:pt>
                      <c:pt idx="82772">
                        <c:v>7.8152590000000002</c:v>
                      </c:pt>
                      <c:pt idx="82773">
                        <c:v>7.8184810000000002</c:v>
                      </c:pt>
                      <c:pt idx="82774">
                        <c:v>7.8217040000000004</c:v>
                      </c:pt>
                      <c:pt idx="82775">
                        <c:v>7.8249259999999996</c:v>
                      </c:pt>
                      <c:pt idx="82776">
                        <c:v>7.8281479999999997</c:v>
                      </c:pt>
                      <c:pt idx="82777">
                        <c:v>7.8313699999999997</c:v>
                      </c:pt>
                      <c:pt idx="82778">
                        <c:v>7.8345929999999999</c:v>
                      </c:pt>
                      <c:pt idx="82779">
                        <c:v>7.837815</c:v>
                      </c:pt>
                      <c:pt idx="82780">
                        <c:v>7.841037</c:v>
                      </c:pt>
                      <c:pt idx="82781">
                        <c:v>7.8442590000000001</c:v>
                      </c:pt>
                      <c:pt idx="82782">
                        <c:v>7.8474820000000003</c:v>
                      </c:pt>
                      <c:pt idx="82783">
                        <c:v>7.8507040000000003</c:v>
                      </c:pt>
                      <c:pt idx="82784">
                        <c:v>7.8539260000000004</c:v>
                      </c:pt>
                      <c:pt idx="82785">
                        <c:v>7.8571479999999996</c:v>
                      </c:pt>
                      <c:pt idx="82786">
                        <c:v>7.8603709999999998</c:v>
                      </c:pt>
                      <c:pt idx="82787">
                        <c:v>7.8635929999999998</c:v>
                      </c:pt>
                      <c:pt idx="82788">
                        <c:v>7.8668149999999999</c:v>
                      </c:pt>
                      <c:pt idx="82789">
                        <c:v>7.8700369999999999</c:v>
                      </c:pt>
                      <c:pt idx="82790">
                        <c:v>7.8732600000000001</c:v>
                      </c:pt>
                      <c:pt idx="82791">
                        <c:v>7.8764820000000002</c:v>
                      </c:pt>
                      <c:pt idx="82792">
                        <c:v>7.8797040000000003</c:v>
                      </c:pt>
                      <c:pt idx="82793">
                        <c:v>7.8829260000000003</c:v>
                      </c:pt>
                      <c:pt idx="82794">
                        <c:v>7.8861480000000004</c:v>
                      </c:pt>
                      <c:pt idx="82795">
                        <c:v>7.8893700000000004</c:v>
                      </c:pt>
                      <c:pt idx="82796">
                        <c:v>7.8925929999999997</c:v>
                      </c:pt>
                      <c:pt idx="82797">
                        <c:v>7.8958149999999998</c:v>
                      </c:pt>
                      <c:pt idx="82798">
                        <c:v>7.8990369999999999</c:v>
                      </c:pt>
                      <c:pt idx="82799">
                        <c:v>7.9022589999999999</c:v>
                      </c:pt>
                      <c:pt idx="82800">
                        <c:v>7.9054820000000001</c:v>
                      </c:pt>
                      <c:pt idx="82801">
                        <c:v>7.9087040000000002</c:v>
                      </c:pt>
                      <c:pt idx="82802">
                        <c:v>7.9119260000000002</c:v>
                      </c:pt>
                      <c:pt idx="82803">
                        <c:v>7.9151480000000003</c:v>
                      </c:pt>
                      <c:pt idx="82804">
                        <c:v>7.9183709999999996</c:v>
                      </c:pt>
                      <c:pt idx="82805">
                        <c:v>7.9215929999999997</c:v>
                      </c:pt>
                      <c:pt idx="82806">
                        <c:v>7.9248149999999997</c:v>
                      </c:pt>
                      <c:pt idx="82807">
                        <c:v>7.9280369999999998</c:v>
                      </c:pt>
                      <c:pt idx="82808">
                        <c:v>7.93126</c:v>
                      </c:pt>
                      <c:pt idx="82809">
                        <c:v>7.934482</c:v>
                      </c:pt>
                      <c:pt idx="82810">
                        <c:v>7.9377040000000001</c:v>
                      </c:pt>
                      <c:pt idx="82811">
                        <c:v>7.9409260000000002</c:v>
                      </c:pt>
                      <c:pt idx="82812">
                        <c:v>7.9441490000000003</c:v>
                      </c:pt>
                      <c:pt idx="82813">
                        <c:v>7.9473710000000004</c:v>
                      </c:pt>
                      <c:pt idx="82814">
                        <c:v>7.9505929999999996</c:v>
                      </c:pt>
                      <c:pt idx="82815">
                        <c:v>7.9538149999999996</c:v>
                      </c:pt>
                      <c:pt idx="82816">
                        <c:v>7.9570369999999997</c:v>
                      </c:pt>
                      <c:pt idx="82817">
                        <c:v>7.9602589999999998</c:v>
                      </c:pt>
                      <c:pt idx="82818">
                        <c:v>7.9634809999999998</c:v>
                      </c:pt>
                      <c:pt idx="82819">
                        <c:v>7.966704</c:v>
                      </c:pt>
                      <c:pt idx="82820">
                        <c:v>7.9699260000000001</c:v>
                      </c:pt>
                      <c:pt idx="82821">
                        <c:v>7.9731480000000001</c:v>
                      </c:pt>
                      <c:pt idx="82822">
                        <c:v>7.9763700000000002</c:v>
                      </c:pt>
                      <c:pt idx="82823">
                        <c:v>7.9795930000000004</c:v>
                      </c:pt>
                      <c:pt idx="82824">
                        <c:v>7.9828150000000004</c:v>
                      </c:pt>
                      <c:pt idx="82825">
                        <c:v>7.9860369999999996</c:v>
                      </c:pt>
                      <c:pt idx="82826">
                        <c:v>7.9892589999999997</c:v>
                      </c:pt>
                      <c:pt idx="82827">
                        <c:v>7.9924819999999999</c:v>
                      </c:pt>
                      <c:pt idx="82828">
                        <c:v>7.9957039999999999</c:v>
                      </c:pt>
                      <c:pt idx="82829">
                        <c:v>7.998926</c:v>
                      </c:pt>
                      <c:pt idx="82830">
                        <c:v>8.0021489999999993</c:v>
                      </c:pt>
                      <c:pt idx="82831">
                        <c:v>7.9985929999999996</c:v>
                      </c:pt>
                      <c:pt idx="82832">
                        <c:v>7.9950369999999999</c:v>
                      </c:pt>
                      <c:pt idx="82833">
                        <c:v>7.9914820000000004</c:v>
                      </c:pt>
                      <c:pt idx="82834">
                        <c:v>7.9879259999999999</c:v>
                      </c:pt>
                      <c:pt idx="82835">
                        <c:v>7.9843710000000003</c:v>
                      </c:pt>
                      <c:pt idx="82836">
                        <c:v>7.9808149999999998</c:v>
                      </c:pt>
                      <c:pt idx="82837">
                        <c:v>7.9772600000000002</c:v>
                      </c:pt>
                      <c:pt idx="82838">
                        <c:v>7.9737039999999997</c:v>
                      </c:pt>
                      <c:pt idx="82839">
                        <c:v>7.970148</c:v>
                      </c:pt>
                      <c:pt idx="82840">
                        <c:v>7.9665929999999996</c:v>
                      </c:pt>
                      <c:pt idx="82841">
                        <c:v>7.9630369999999999</c:v>
                      </c:pt>
                      <c:pt idx="82842">
                        <c:v>7.9594820000000004</c:v>
                      </c:pt>
                      <c:pt idx="82843">
                        <c:v>7.9559259999999998</c:v>
                      </c:pt>
                      <c:pt idx="82844">
                        <c:v>7.9523710000000003</c:v>
                      </c:pt>
                      <c:pt idx="82845">
                        <c:v>7.9488149999999997</c:v>
                      </c:pt>
                      <c:pt idx="82846">
                        <c:v>7.9452600000000002</c:v>
                      </c:pt>
                      <c:pt idx="82847">
                        <c:v>7.9417039999999997</c:v>
                      </c:pt>
                      <c:pt idx="82848">
                        <c:v>7.938148</c:v>
                      </c:pt>
                      <c:pt idx="82849">
                        <c:v>7.9345929999999996</c:v>
                      </c:pt>
                      <c:pt idx="82850">
                        <c:v>7.9310369999999999</c:v>
                      </c:pt>
                      <c:pt idx="82851">
                        <c:v>7.9274820000000004</c:v>
                      </c:pt>
                      <c:pt idx="82852">
                        <c:v>7.9239259999999998</c:v>
                      </c:pt>
                      <c:pt idx="82853">
                        <c:v>7.9203710000000003</c:v>
                      </c:pt>
                      <c:pt idx="82854">
                        <c:v>7.9168149999999997</c:v>
                      </c:pt>
                      <c:pt idx="82855">
                        <c:v>7.9132600000000002</c:v>
                      </c:pt>
                      <c:pt idx="82856">
                        <c:v>7.9097039999999996</c:v>
                      </c:pt>
                      <c:pt idx="82857">
                        <c:v>7.906148</c:v>
                      </c:pt>
                      <c:pt idx="82858">
                        <c:v>7.9025930000000004</c:v>
                      </c:pt>
                      <c:pt idx="82859">
                        <c:v>7.8990369999999999</c:v>
                      </c:pt>
                      <c:pt idx="82860">
                        <c:v>7.8954820000000003</c:v>
                      </c:pt>
                      <c:pt idx="82861">
                        <c:v>7.8919259999999998</c:v>
                      </c:pt>
                      <c:pt idx="82862">
                        <c:v>7.8883710000000002</c:v>
                      </c:pt>
                      <c:pt idx="82863">
                        <c:v>7.8848149999999997</c:v>
                      </c:pt>
                      <c:pt idx="82864">
                        <c:v>7.881259</c:v>
                      </c:pt>
                      <c:pt idx="82865">
                        <c:v>7.8777039999999996</c:v>
                      </c:pt>
                      <c:pt idx="82866">
                        <c:v>7.8741479999999999</c:v>
                      </c:pt>
                      <c:pt idx="82867">
                        <c:v>7.8705930000000004</c:v>
                      </c:pt>
                      <c:pt idx="82868">
                        <c:v>7.8670369999999998</c:v>
                      </c:pt>
                      <c:pt idx="82869">
                        <c:v>7.8634820000000003</c:v>
                      </c:pt>
                      <c:pt idx="82870">
                        <c:v>7.8599259999999997</c:v>
                      </c:pt>
                      <c:pt idx="82871">
                        <c:v>7.8563700000000001</c:v>
                      </c:pt>
                      <c:pt idx="82872">
                        <c:v>7.8528149999999997</c:v>
                      </c:pt>
                      <c:pt idx="82873">
                        <c:v>7.849259</c:v>
                      </c:pt>
                      <c:pt idx="82874">
                        <c:v>7.8457039999999996</c:v>
                      </c:pt>
                      <c:pt idx="82875">
                        <c:v>7.8421479999999999</c:v>
                      </c:pt>
                      <c:pt idx="82876">
                        <c:v>7.8385930000000004</c:v>
                      </c:pt>
                      <c:pt idx="82877">
                        <c:v>7.8350369999999998</c:v>
                      </c:pt>
                      <c:pt idx="82878">
                        <c:v>7.8314810000000001</c:v>
                      </c:pt>
                      <c:pt idx="82879">
                        <c:v>7.8279259999999997</c:v>
                      </c:pt>
                      <c:pt idx="82880">
                        <c:v>7.82437</c:v>
                      </c:pt>
                      <c:pt idx="82881">
                        <c:v>7.8208149999999996</c:v>
                      </c:pt>
                      <c:pt idx="82882">
                        <c:v>7.817259</c:v>
                      </c:pt>
                      <c:pt idx="82883">
                        <c:v>7.8137040000000004</c:v>
                      </c:pt>
                      <c:pt idx="82884">
                        <c:v>7.8101479999999999</c:v>
                      </c:pt>
                      <c:pt idx="82885">
                        <c:v>7.8065930000000003</c:v>
                      </c:pt>
                      <c:pt idx="82886">
                        <c:v>7.8030369999999998</c:v>
                      </c:pt>
                      <c:pt idx="82887">
                        <c:v>7.7994820000000002</c:v>
                      </c:pt>
                      <c:pt idx="82888">
                        <c:v>7.7959259999999997</c:v>
                      </c:pt>
                      <c:pt idx="82889">
                        <c:v>7.79237</c:v>
                      </c:pt>
                      <c:pt idx="82890">
                        <c:v>7.7888149999999996</c:v>
                      </c:pt>
                      <c:pt idx="82891">
                        <c:v>7.7852589999999999</c:v>
                      </c:pt>
                      <c:pt idx="82892">
                        <c:v>7.7817040000000004</c:v>
                      </c:pt>
                      <c:pt idx="82893">
                        <c:v>7.7781479999999998</c:v>
                      </c:pt>
                      <c:pt idx="82894">
                        <c:v>7.7745930000000003</c:v>
                      </c:pt>
                      <c:pt idx="82895">
                        <c:v>7.7710369999999998</c:v>
                      </c:pt>
                      <c:pt idx="82896">
                        <c:v>7.7674820000000002</c:v>
                      </c:pt>
                      <c:pt idx="82897">
                        <c:v>7.7639259999999997</c:v>
                      </c:pt>
                      <c:pt idx="82898">
                        <c:v>7.7603710000000001</c:v>
                      </c:pt>
                      <c:pt idx="82899">
                        <c:v>7.7568149999999996</c:v>
                      </c:pt>
                      <c:pt idx="82900">
                        <c:v>7.75326</c:v>
                      </c:pt>
                      <c:pt idx="82901">
                        <c:v>7.7497040000000004</c:v>
                      </c:pt>
                      <c:pt idx="82902">
                        <c:v>7.7461479999999998</c:v>
                      </c:pt>
                      <c:pt idx="82903">
                        <c:v>7.7425930000000003</c:v>
                      </c:pt>
                      <c:pt idx="82904">
                        <c:v>7.7390369999999997</c:v>
                      </c:pt>
                      <c:pt idx="82905">
                        <c:v>7.7354820000000002</c:v>
                      </c:pt>
                      <c:pt idx="82906">
                        <c:v>7.7319259999999996</c:v>
                      </c:pt>
                      <c:pt idx="82907">
                        <c:v>7.7283710000000001</c:v>
                      </c:pt>
                      <c:pt idx="82908">
                        <c:v>7.7248150000000004</c:v>
                      </c:pt>
                      <c:pt idx="82909">
                        <c:v>7.72126</c:v>
                      </c:pt>
                      <c:pt idx="82910">
                        <c:v>7.7177040000000003</c:v>
                      </c:pt>
                      <c:pt idx="82911">
                        <c:v>7.7141489999999999</c:v>
                      </c:pt>
                      <c:pt idx="82912">
                        <c:v>7.7105930000000003</c:v>
                      </c:pt>
                      <c:pt idx="82913">
                        <c:v>7.7070369999999997</c:v>
                      </c:pt>
                      <c:pt idx="82914">
                        <c:v>7.7034820000000002</c:v>
                      </c:pt>
                      <c:pt idx="82915">
                        <c:v>7.6999259999999996</c:v>
                      </c:pt>
                      <c:pt idx="82916">
                        <c:v>7.6963710000000001</c:v>
                      </c:pt>
                      <c:pt idx="82917">
                        <c:v>7.6928150000000004</c:v>
                      </c:pt>
                      <c:pt idx="82918">
                        <c:v>7.68926</c:v>
                      </c:pt>
                      <c:pt idx="82919">
                        <c:v>7.6857040000000003</c:v>
                      </c:pt>
                      <c:pt idx="82920">
                        <c:v>7.6821479999999998</c:v>
                      </c:pt>
                      <c:pt idx="82921">
                        <c:v>7.6785930000000002</c:v>
                      </c:pt>
                      <c:pt idx="82922">
                        <c:v>7.6750369999999997</c:v>
                      </c:pt>
                      <c:pt idx="82923">
                        <c:v>7.6714820000000001</c:v>
                      </c:pt>
                      <c:pt idx="82924">
                        <c:v>7.6679259999999996</c:v>
                      </c:pt>
                      <c:pt idx="82925">
                        <c:v>7.664371</c:v>
                      </c:pt>
                      <c:pt idx="82926">
                        <c:v>7.6608150000000004</c:v>
                      </c:pt>
                      <c:pt idx="82927">
                        <c:v>7.6572589999999998</c:v>
                      </c:pt>
                      <c:pt idx="82928">
                        <c:v>7.6537040000000003</c:v>
                      </c:pt>
                      <c:pt idx="82929">
                        <c:v>7.6501479999999997</c:v>
                      </c:pt>
                      <c:pt idx="82930">
                        <c:v>7.6465930000000002</c:v>
                      </c:pt>
                      <c:pt idx="82931">
                        <c:v>7.6430369999999996</c:v>
                      </c:pt>
                      <c:pt idx="82932">
                        <c:v>7.6394820000000001</c:v>
                      </c:pt>
                      <c:pt idx="82933">
                        <c:v>7.6359260000000004</c:v>
                      </c:pt>
                      <c:pt idx="82934">
                        <c:v>7.6323699999999999</c:v>
                      </c:pt>
                      <c:pt idx="82935">
                        <c:v>7.6288150000000003</c:v>
                      </c:pt>
                      <c:pt idx="82936">
                        <c:v>7.6252589999999998</c:v>
                      </c:pt>
                      <c:pt idx="82937">
                        <c:v>7.6217040000000003</c:v>
                      </c:pt>
                      <c:pt idx="82938">
                        <c:v>7.6181479999999997</c:v>
                      </c:pt>
                      <c:pt idx="82939">
                        <c:v>7.6145930000000002</c:v>
                      </c:pt>
                      <c:pt idx="82940">
                        <c:v>7.6110369999999996</c:v>
                      </c:pt>
                      <c:pt idx="82941">
                        <c:v>7.6074809999999999</c:v>
                      </c:pt>
                      <c:pt idx="82942">
                        <c:v>7.6039260000000004</c:v>
                      </c:pt>
                      <c:pt idx="82943">
                        <c:v>7.6003699999999998</c:v>
                      </c:pt>
                      <c:pt idx="82944">
                        <c:v>7.5968150000000003</c:v>
                      </c:pt>
                      <c:pt idx="82945">
                        <c:v>7.5932589999999998</c:v>
                      </c:pt>
                      <c:pt idx="82946">
                        <c:v>7.5897040000000002</c:v>
                      </c:pt>
                      <c:pt idx="82947">
                        <c:v>7.5861479999999997</c:v>
                      </c:pt>
                      <c:pt idx="82948">
                        <c:v>7.5825930000000001</c:v>
                      </c:pt>
                      <c:pt idx="82949">
                        <c:v>7.5790369999999996</c:v>
                      </c:pt>
                      <c:pt idx="82950">
                        <c:v>7.575482</c:v>
                      </c:pt>
                      <c:pt idx="82951">
                        <c:v>7.5719260000000004</c:v>
                      </c:pt>
                      <c:pt idx="82952">
                        <c:v>7.5683699999999998</c:v>
                      </c:pt>
                      <c:pt idx="82953">
                        <c:v>7.5648150000000003</c:v>
                      </c:pt>
                      <c:pt idx="82954">
                        <c:v>7.5612589999999997</c:v>
                      </c:pt>
                      <c:pt idx="82955">
                        <c:v>7.5577040000000002</c:v>
                      </c:pt>
                      <c:pt idx="82956">
                        <c:v>7.5541479999999996</c:v>
                      </c:pt>
                      <c:pt idx="82957">
                        <c:v>7.5505930000000001</c:v>
                      </c:pt>
                      <c:pt idx="82958">
                        <c:v>7.5470370000000004</c:v>
                      </c:pt>
                      <c:pt idx="82959">
                        <c:v>7.543482</c:v>
                      </c:pt>
                      <c:pt idx="82960">
                        <c:v>7.5399260000000004</c:v>
                      </c:pt>
                      <c:pt idx="82961">
                        <c:v>7.5363709999999999</c:v>
                      </c:pt>
                      <c:pt idx="82962">
                        <c:v>7.5328150000000003</c:v>
                      </c:pt>
                      <c:pt idx="82963">
                        <c:v>7.5292589999999997</c:v>
                      </c:pt>
                      <c:pt idx="82964">
                        <c:v>7.5257040000000002</c:v>
                      </c:pt>
                      <c:pt idx="82965">
                        <c:v>7.5221479999999996</c:v>
                      </c:pt>
                      <c:pt idx="82966">
                        <c:v>7.5185930000000001</c:v>
                      </c:pt>
                      <c:pt idx="82967">
                        <c:v>7.5150370000000004</c:v>
                      </c:pt>
                      <c:pt idx="82968">
                        <c:v>7.511482</c:v>
                      </c:pt>
                      <c:pt idx="82969">
                        <c:v>7.5079260000000003</c:v>
                      </c:pt>
                      <c:pt idx="82970">
                        <c:v>7.5043709999999999</c:v>
                      </c:pt>
                      <c:pt idx="82971">
                        <c:v>7.5008150000000002</c:v>
                      </c:pt>
                      <c:pt idx="82972">
                        <c:v>7.4972599999999998</c:v>
                      </c:pt>
                      <c:pt idx="82973">
                        <c:v>7.4937040000000001</c:v>
                      </c:pt>
                      <c:pt idx="82974">
                        <c:v>7.4901489999999997</c:v>
                      </c:pt>
                      <c:pt idx="82975">
                        <c:v>7.4865930000000001</c:v>
                      </c:pt>
                      <c:pt idx="82976">
                        <c:v>7.4830370000000004</c:v>
                      </c:pt>
                      <c:pt idx="82977">
                        <c:v>7.479482</c:v>
                      </c:pt>
                      <c:pt idx="82978">
                        <c:v>7.4759260000000003</c:v>
                      </c:pt>
                      <c:pt idx="82979">
                        <c:v>7.4723709999999999</c:v>
                      </c:pt>
                      <c:pt idx="82980">
                        <c:v>7.4688150000000002</c:v>
                      </c:pt>
                      <c:pt idx="82981">
                        <c:v>7.4652599999999998</c:v>
                      </c:pt>
                      <c:pt idx="82982">
                        <c:v>7.4617040000000001</c:v>
                      </c:pt>
                      <c:pt idx="82983">
                        <c:v>7.4581480000000004</c:v>
                      </c:pt>
                      <c:pt idx="82984">
                        <c:v>7.454593</c:v>
                      </c:pt>
                      <c:pt idx="82985">
                        <c:v>7.4510370000000004</c:v>
                      </c:pt>
                      <c:pt idx="82986">
                        <c:v>7.4474819999999999</c:v>
                      </c:pt>
                      <c:pt idx="82987">
                        <c:v>7.4439260000000003</c:v>
                      </c:pt>
                      <c:pt idx="82988">
                        <c:v>7.4403709999999998</c:v>
                      </c:pt>
                      <c:pt idx="82989">
                        <c:v>7.4368150000000002</c:v>
                      </c:pt>
                      <c:pt idx="82990">
                        <c:v>7.4332589999999996</c:v>
                      </c:pt>
                      <c:pt idx="82991">
                        <c:v>7.4297040000000001</c:v>
                      </c:pt>
                      <c:pt idx="82992">
                        <c:v>7.4261480000000004</c:v>
                      </c:pt>
                      <c:pt idx="82993">
                        <c:v>7.422593</c:v>
                      </c:pt>
                      <c:pt idx="82994">
                        <c:v>7.4190370000000003</c:v>
                      </c:pt>
                      <c:pt idx="82995">
                        <c:v>7.4154819999999999</c:v>
                      </c:pt>
                      <c:pt idx="82996">
                        <c:v>7.4119260000000002</c:v>
                      </c:pt>
                      <c:pt idx="82997">
                        <c:v>7.4083699999999997</c:v>
                      </c:pt>
                      <c:pt idx="82998">
                        <c:v>7.4048150000000001</c:v>
                      </c:pt>
                      <c:pt idx="82999">
                        <c:v>7.4012589999999996</c:v>
                      </c:pt>
                      <c:pt idx="83000">
                        <c:v>7.3977040000000001</c:v>
                      </c:pt>
                      <c:pt idx="83001">
                        <c:v>7.3941480000000004</c:v>
                      </c:pt>
                      <c:pt idx="83002">
                        <c:v>7.390593</c:v>
                      </c:pt>
                      <c:pt idx="83003">
                        <c:v>7.3870370000000003</c:v>
                      </c:pt>
                      <c:pt idx="83004">
                        <c:v>7.3834819999999999</c:v>
                      </c:pt>
                      <c:pt idx="83005">
                        <c:v>7.3799260000000002</c:v>
                      </c:pt>
                      <c:pt idx="83006">
                        <c:v>7.3763699999999996</c:v>
                      </c:pt>
                      <c:pt idx="83007">
                        <c:v>7.3728150000000001</c:v>
                      </c:pt>
                      <c:pt idx="83008">
                        <c:v>7.3692589999999996</c:v>
                      </c:pt>
                      <c:pt idx="83009">
                        <c:v>7.365704</c:v>
                      </c:pt>
                      <c:pt idx="83010">
                        <c:v>7.3621480000000004</c:v>
                      </c:pt>
                      <c:pt idx="83011">
                        <c:v>7.3585929999999999</c:v>
                      </c:pt>
                      <c:pt idx="83012">
                        <c:v>7.3550370000000003</c:v>
                      </c:pt>
                      <c:pt idx="83013">
                        <c:v>7.3514809999999997</c:v>
                      </c:pt>
                      <c:pt idx="83014">
                        <c:v>7.3479260000000002</c:v>
                      </c:pt>
                      <c:pt idx="83015">
                        <c:v>7.3443699999999996</c:v>
                      </c:pt>
                      <c:pt idx="83016">
                        <c:v>7.3408150000000001</c:v>
                      </c:pt>
                      <c:pt idx="83017">
                        <c:v>7.3372590000000004</c:v>
                      </c:pt>
                      <c:pt idx="83018">
                        <c:v>7.333704</c:v>
                      </c:pt>
                      <c:pt idx="83019">
                        <c:v>7.3301480000000003</c:v>
                      </c:pt>
                      <c:pt idx="83020">
                        <c:v>7.3265929999999999</c:v>
                      </c:pt>
                      <c:pt idx="83021">
                        <c:v>7.3230370000000002</c:v>
                      </c:pt>
                      <c:pt idx="83022">
                        <c:v>7.3194819999999998</c:v>
                      </c:pt>
                      <c:pt idx="83023">
                        <c:v>7.3159260000000002</c:v>
                      </c:pt>
                      <c:pt idx="83024">
                        <c:v>7.3123709999999997</c:v>
                      </c:pt>
                      <c:pt idx="83025">
                        <c:v>7.3088150000000001</c:v>
                      </c:pt>
                      <c:pt idx="83026">
                        <c:v>7.3052590000000004</c:v>
                      </c:pt>
                      <c:pt idx="83027">
                        <c:v>7.301704</c:v>
                      </c:pt>
                      <c:pt idx="83028">
                        <c:v>7.2981480000000003</c:v>
                      </c:pt>
                      <c:pt idx="83029">
                        <c:v>7.2945929999999999</c:v>
                      </c:pt>
                      <c:pt idx="83030">
                        <c:v>7.2910370000000002</c:v>
                      </c:pt>
                      <c:pt idx="83031">
                        <c:v>7.2874819999999998</c:v>
                      </c:pt>
                      <c:pt idx="83032">
                        <c:v>7.2839260000000001</c:v>
                      </c:pt>
                      <c:pt idx="83033">
                        <c:v>7.2803709999999997</c:v>
                      </c:pt>
                      <c:pt idx="83034">
                        <c:v>7.276815</c:v>
                      </c:pt>
                      <c:pt idx="83035">
                        <c:v>7.2732599999999996</c:v>
                      </c:pt>
                      <c:pt idx="83036">
                        <c:v>7.2697039999999999</c:v>
                      </c:pt>
                      <c:pt idx="83037">
                        <c:v>7.2661480000000003</c:v>
                      </c:pt>
                      <c:pt idx="83038">
                        <c:v>7.2625929999999999</c:v>
                      </c:pt>
                      <c:pt idx="83039">
                        <c:v>7.2590370000000002</c:v>
                      </c:pt>
                      <c:pt idx="83040">
                        <c:v>7.2554819999999998</c:v>
                      </c:pt>
                      <c:pt idx="83041">
                        <c:v>7.2519260000000001</c:v>
                      </c:pt>
                      <c:pt idx="83042">
                        <c:v>7.2483709999999997</c:v>
                      </c:pt>
                      <c:pt idx="83043">
                        <c:v>7.244815</c:v>
                      </c:pt>
                      <c:pt idx="83044">
                        <c:v>7.2412599999999996</c:v>
                      </c:pt>
                      <c:pt idx="83045">
                        <c:v>7.2377039999999999</c:v>
                      </c:pt>
                      <c:pt idx="83046">
                        <c:v>7.2341490000000004</c:v>
                      </c:pt>
                      <c:pt idx="83047">
                        <c:v>7.2305929999999998</c:v>
                      </c:pt>
                      <c:pt idx="83048">
                        <c:v>7.2270370000000002</c:v>
                      </c:pt>
                      <c:pt idx="83049">
                        <c:v>7.2234819999999997</c:v>
                      </c:pt>
                      <c:pt idx="83050">
                        <c:v>7.2199260000000001</c:v>
                      </c:pt>
                      <c:pt idx="83051">
                        <c:v>7.2163709999999996</c:v>
                      </c:pt>
                      <c:pt idx="83052">
                        <c:v>7.212815</c:v>
                      </c:pt>
                      <c:pt idx="83053">
                        <c:v>7.2092599999999996</c:v>
                      </c:pt>
                      <c:pt idx="83054">
                        <c:v>7.2057039999999999</c:v>
                      </c:pt>
                      <c:pt idx="83055">
                        <c:v>7.2021480000000002</c:v>
                      </c:pt>
                      <c:pt idx="83056">
                        <c:v>7.1985929999999998</c:v>
                      </c:pt>
                      <c:pt idx="83057">
                        <c:v>7.1950370000000001</c:v>
                      </c:pt>
                      <c:pt idx="83058">
                        <c:v>7.1914819999999997</c:v>
                      </c:pt>
                      <c:pt idx="83059">
                        <c:v>7.187926</c:v>
                      </c:pt>
                      <c:pt idx="83060">
                        <c:v>7.1843709999999996</c:v>
                      </c:pt>
                      <c:pt idx="83061">
                        <c:v>7.1808149999999999</c:v>
                      </c:pt>
                      <c:pt idx="83062">
                        <c:v>7.1772590000000003</c:v>
                      </c:pt>
                      <c:pt idx="83063">
                        <c:v>7.1737039999999999</c:v>
                      </c:pt>
                      <c:pt idx="83064">
                        <c:v>7.1701480000000002</c:v>
                      </c:pt>
                      <c:pt idx="83065">
                        <c:v>7.1665929999999998</c:v>
                      </c:pt>
                      <c:pt idx="83066">
                        <c:v>7.1630370000000001</c:v>
                      </c:pt>
                      <c:pt idx="83067">
                        <c:v>7.1594819999999997</c:v>
                      </c:pt>
                      <c:pt idx="83068">
                        <c:v>7.155926</c:v>
                      </c:pt>
                      <c:pt idx="83069">
                        <c:v>7.1523700000000003</c:v>
                      </c:pt>
                      <c:pt idx="83070">
                        <c:v>7.1488149999999999</c:v>
                      </c:pt>
                      <c:pt idx="83071">
                        <c:v>7.1452590000000002</c:v>
                      </c:pt>
                      <c:pt idx="83072">
                        <c:v>7.1417039999999998</c:v>
                      </c:pt>
                      <c:pt idx="83073">
                        <c:v>7.1381480000000002</c:v>
                      </c:pt>
                      <c:pt idx="83074">
                        <c:v>7.1345929999999997</c:v>
                      </c:pt>
                      <c:pt idx="83075">
                        <c:v>7.1310370000000001</c:v>
                      </c:pt>
                      <c:pt idx="83076">
                        <c:v>7.1274810000000004</c:v>
                      </c:pt>
                      <c:pt idx="83077">
                        <c:v>7.123926</c:v>
                      </c:pt>
                      <c:pt idx="83078">
                        <c:v>7.1203700000000003</c:v>
                      </c:pt>
                      <c:pt idx="83079">
                        <c:v>7.1168149999999999</c:v>
                      </c:pt>
                      <c:pt idx="83080">
                        <c:v>7.1132590000000002</c:v>
                      </c:pt>
                      <c:pt idx="83081">
                        <c:v>7.1097039999999998</c:v>
                      </c:pt>
                      <c:pt idx="83082">
                        <c:v>7.1061480000000001</c:v>
                      </c:pt>
                      <c:pt idx="83083">
                        <c:v>7.1025929999999997</c:v>
                      </c:pt>
                      <c:pt idx="83084">
                        <c:v>7.099037</c:v>
                      </c:pt>
                      <c:pt idx="83085">
                        <c:v>7.0954819999999996</c:v>
                      </c:pt>
                      <c:pt idx="83086">
                        <c:v>7.091926</c:v>
                      </c:pt>
                      <c:pt idx="83087">
                        <c:v>7.0883700000000003</c:v>
                      </c:pt>
                      <c:pt idx="83088">
                        <c:v>7.0848149999999999</c:v>
                      </c:pt>
                      <c:pt idx="83089">
                        <c:v>7.0812590000000002</c:v>
                      </c:pt>
                      <c:pt idx="83090">
                        <c:v>7.0777039999999998</c:v>
                      </c:pt>
                      <c:pt idx="83091">
                        <c:v>7.0741480000000001</c:v>
                      </c:pt>
                      <c:pt idx="83092">
                        <c:v>7.0705929999999997</c:v>
                      </c:pt>
                      <c:pt idx="83093">
                        <c:v>7.067037</c:v>
                      </c:pt>
                      <c:pt idx="83094">
                        <c:v>7.0634819999999996</c:v>
                      </c:pt>
                      <c:pt idx="83095">
                        <c:v>7.0599259999999999</c:v>
                      </c:pt>
                      <c:pt idx="83096">
                        <c:v>7.0563710000000004</c:v>
                      </c:pt>
                      <c:pt idx="83097">
                        <c:v>7.0528149999999998</c:v>
                      </c:pt>
                      <c:pt idx="83098">
                        <c:v>7.0492600000000003</c:v>
                      </c:pt>
                      <c:pt idx="83099">
                        <c:v>7.0457039999999997</c:v>
                      </c:pt>
                      <c:pt idx="83100">
                        <c:v>7.0421480000000001</c:v>
                      </c:pt>
                      <c:pt idx="83101">
                        <c:v>7.0385929999999997</c:v>
                      </c:pt>
                      <c:pt idx="83102">
                        <c:v>7.035037</c:v>
                      </c:pt>
                      <c:pt idx="83103">
                        <c:v>7.0314819999999996</c:v>
                      </c:pt>
                      <c:pt idx="83104">
                        <c:v>7.0279259999999999</c:v>
                      </c:pt>
                      <c:pt idx="83105">
                        <c:v>7.0243710000000004</c:v>
                      </c:pt>
                      <c:pt idx="83106">
                        <c:v>7.0208149999999998</c:v>
                      </c:pt>
                      <c:pt idx="83107">
                        <c:v>7.0172600000000003</c:v>
                      </c:pt>
                      <c:pt idx="83108">
                        <c:v>7.0137039999999997</c:v>
                      </c:pt>
                      <c:pt idx="83109">
                        <c:v>7.0101490000000002</c:v>
                      </c:pt>
                      <c:pt idx="83110">
                        <c:v>7.0065929999999996</c:v>
                      </c:pt>
                      <c:pt idx="83111">
                        <c:v>7.003037</c:v>
                      </c:pt>
                      <c:pt idx="83112">
                        <c:v>6.9994820000000004</c:v>
                      </c:pt>
                      <c:pt idx="83113">
                        <c:v>6.9959259999999999</c:v>
                      </c:pt>
                      <c:pt idx="83114">
                        <c:v>6.9923710000000003</c:v>
                      </c:pt>
                      <c:pt idx="83115">
                        <c:v>6.9888149999999998</c:v>
                      </c:pt>
                      <c:pt idx="83116">
                        <c:v>6.9852600000000002</c:v>
                      </c:pt>
                      <c:pt idx="83117">
                        <c:v>6.9817039999999997</c:v>
                      </c:pt>
                      <c:pt idx="83118">
                        <c:v>6.978148</c:v>
                      </c:pt>
                      <c:pt idx="83119">
                        <c:v>6.9745929999999996</c:v>
                      </c:pt>
                      <c:pt idx="83120">
                        <c:v>6.9710369999999999</c:v>
                      </c:pt>
                      <c:pt idx="83121">
                        <c:v>6.9674820000000004</c:v>
                      </c:pt>
                      <c:pt idx="83122">
                        <c:v>6.9639259999999998</c:v>
                      </c:pt>
                      <c:pt idx="83123">
                        <c:v>6.9603710000000003</c:v>
                      </c:pt>
                      <c:pt idx="83124">
                        <c:v>6.9568149999999997</c:v>
                      </c:pt>
                      <c:pt idx="83125">
                        <c:v>6.9532590000000001</c:v>
                      </c:pt>
                      <c:pt idx="83126">
                        <c:v>6.9497039999999997</c:v>
                      </c:pt>
                      <c:pt idx="83127">
                        <c:v>6.946148</c:v>
                      </c:pt>
                      <c:pt idx="83128">
                        <c:v>6.9425929999999996</c:v>
                      </c:pt>
                      <c:pt idx="83129">
                        <c:v>6.9390369999999999</c:v>
                      </c:pt>
                      <c:pt idx="83130">
                        <c:v>6.9354820000000004</c:v>
                      </c:pt>
                      <c:pt idx="83131">
                        <c:v>6.9319259999999998</c:v>
                      </c:pt>
                      <c:pt idx="83132">
                        <c:v>6.9283700000000001</c:v>
                      </c:pt>
                      <c:pt idx="83133">
                        <c:v>6.9248149999999997</c:v>
                      </c:pt>
                      <c:pt idx="83134">
                        <c:v>6.9212590000000001</c:v>
                      </c:pt>
                      <c:pt idx="83135">
                        <c:v>6.9177039999999996</c:v>
                      </c:pt>
                      <c:pt idx="83136">
                        <c:v>6.914148</c:v>
                      </c:pt>
                      <c:pt idx="83137">
                        <c:v>6.9105930000000004</c:v>
                      </c:pt>
                      <c:pt idx="83138">
                        <c:v>6.9070369999999999</c:v>
                      </c:pt>
                      <c:pt idx="83139">
                        <c:v>6.9034810000000002</c:v>
                      </c:pt>
                      <c:pt idx="83140">
                        <c:v>6.8999259999999998</c:v>
                      </c:pt>
                      <c:pt idx="83141">
                        <c:v>6.8963700000000001</c:v>
                      </c:pt>
                      <c:pt idx="83142">
                        <c:v>6.8928149999999997</c:v>
                      </c:pt>
                      <c:pt idx="83143">
                        <c:v>6.889259</c:v>
                      </c:pt>
                      <c:pt idx="83144">
                        <c:v>6.8857039999999996</c:v>
                      </c:pt>
                      <c:pt idx="83145">
                        <c:v>6.8821479999999999</c:v>
                      </c:pt>
                      <c:pt idx="83146">
                        <c:v>6.8785930000000004</c:v>
                      </c:pt>
                      <c:pt idx="83147">
                        <c:v>6.8750369999999998</c:v>
                      </c:pt>
                      <c:pt idx="83148">
                        <c:v>6.8714820000000003</c:v>
                      </c:pt>
                      <c:pt idx="83149">
                        <c:v>6.8679259999999998</c:v>
                      </c:pt>
                      <c:pt idx="83150">
                        <c:v>6.8643700000000001</c:v>
                      </c:pt>
                      <c:pt idx="83151">
                        <c:v>6.8608149999999997</c:v>
                      </c:pt>
                      <c:pt idx="83152">
                        <c:v>6.857259</c:v>
                      </c:pt>
                      <c:pt idx="83153">
                        <c:v>6.8537039999999996</c:v>
                      </c:pt>
                      <c:pt idx="83154">
                        <c:v>6.8501479999999999</c:v>
                      </c:pt>
                      <c:pt idx="83155">
                        <c:v>6.8465930000000004</c:v>
                      </c:pt>
                      <c:pt idx="83156">
                        <c:v>6.8430369999999998</c:v>
                      </c:pt>
                      <c:pt idx="83157">
                        <c:v>6.8394820000000003</c:v>
                      </c:pt>
                      <c:pt idx="83158">
                        <c:v>6.8359259999999997</c:v>
                      </c:pt>
                      <c:pt idx="83159">
                        <c:v>6.8323710000000002</c:v>
                      </c:pt>
                      <c:pt idx="83160">
                        <c:v>6.8288149999999996</c:v>
                      </c:pt>
                      <c:pt idx="83161">
                        <c:v>6.825259</c:v>
                      </c:pt>
                      <c:pt idx="83162">
                        <c:v>6.8217040000000004</c:v>
                      </c:pt>
                      <c:pt idx="83163">
                        <c:v>6.8181479999999999</c:v>
                      </c:pt>
                      <c:pt idx="83164">
                        <c:v>6.8145930000000003</c:v>
                      </c:pt>
                      <c:pt idx="83165">
                        <c:v>6.8110369999999998</c:v>
                      </c:pt>
                      <c:pt idx="83166">
                        <c:v>6.8074820000000003</c:v>
                      </c:pt>
                      <c:pt idx="83167">
                        <c:v>6.8039259999999997</c:v>
                      </c:pt>
                      <c:pt idx="83168">
                        <c:v>6.8003710000000002</c:v>
                      </c:pt>
                      <c:pt idx="83169">
                        <c:v>6.7968149999999996</c:v>
                      </c:pt>
                      <c:pt idx="83170">
                        <c:v>6.7932600000000001</c:v>
                      </c:pt>
                      <c:pt idx="83171">
                        <c:v>6.7897040000000004</c:v>
                      </c:pt>
                      <c:pt idx="83172">
                        <c:v>6.786149</c:v>
                      </c:pt>
                      <c:pt idx="83173">
                        <c:v>6.7825930000000003</c:v>
                      </c:pt>
                      <c:pt idx="83174">
                        <c:v>6.7790369999999998</c:v>
                      </c:pt>
                      <c:pt idx="83175">
                        <c:v>6.7754820000000002</c:v>
                      </c:pt>
                      <c:pt idx="83176">
                        <c:v>6.7719259999999997</c:v>
                      </c:pt>
                      <c:pt idx="83177">
                        <c:v>6.7683710000000001</c:v>
                      </c:pt>
                      <c:pt idx="83178">
                        <c:v>6.7648149999999996</c:v>
                      </c:pt>
                      <c:pt idx="83179">
                        <c:v>6.76126</c:v>
                      </c:pt>
                      <c:pt idx="83180">
                        <c:v>6.7577040000000004</c:v>
                      </c:pt>
                      <c:pt idx="83181">
                        <c:v>6.7541479999999998</c:v>
                      </c:pt>
                      <c:pt idx="83182">
                        <c:v>6.7505930000000003</c:v>
                      </c:pt>
                      <c:pt idx="83183">
                        <c:v>6.7470369999999997</c:v>
                      </c:pt>
                      <c:pt idx="83184">
                        <c:v>6.7434820000000002</c:v>
                      </c:pt>
                      <c:pt idx="83185">
                        <c:v>6.7399259999999996</c:v>
                      </c:pt>
                      <c:pt idx="83186">
                        <c:v>6.7363710000000001</c:v>
                      </c:pt>
                      <c:pt idx="83187">
                        <c:v>6.7328150000000004</c:v>
                      </c:pt>
                      <c:pt idx="83188">
                        <c:v>6.7292589999999999</c:v>
                      </c:pt>
                      <c:pt idx="83189">
                        <c:v>6.7257040000000003</c:v>
                      </c:pt>
                      <c:pt idx="83190">
                        <c:v>6.7221479999999998</c:v>
                      </c:pt>
                      <c:pt idx="83191">
                        <c:v>6.7185930000000003</c:v>
                      </c:pt>
                      <c:pt idx="83192">
                        <c:v>6.7150369999999997</c:v>
                      </c:pt>
                      <c:pt idx="83193">
                        <c:v>6.7114820000000002</c:v>
                      </c:pt>
                      <c:pt idx="83194">
                        <c:v>6.7079259999999996</c:v>
                      </c:pt>
                      <c:pt idx="83195">
                        <c:v>6.7043699999999999</c:v>
                      </c:pt>
                      <c:pt idx="83196">
                        <c:v>6.7008150000000004</c:v>
                      </c:pt>
                      <c:pt idx="83197">
                        <c:v>6.6972589999999999</c:v>
                      </c:pt>
                      <c:pt idx="83198">
                        <c:v>6.6937040000000003</c:v>
                      </c:pt>
                      <c:pt idx="83199">
                        <c:v>6.6901479999999998</c:v>
                      </c:pt>
                      <c:pt idx="83200">
                        <c:v>6.6865930000000002</c:v>
                      </c:pt>
                      <c:pt idx="83201">
                        <c:v>6.6830369999999997</c:v>
                      </c:pt>
                      <c:pt idx="83202">
                        <c:v>6.6794820000000001</c:v>
                      </c:pt>
                      <c:pt idx="83203">
                        <c:v>6.6759259999999996</c:v>
                      </c:pt>
                      <c:pt idx="83204">
                        <c:v>6.6723699999999999</c:v>
                      </c:pt>
                      <c:pt idx="83205">
                        <c:v>6.6688150000000004</c:v>
                      </c:pt>
                      <c:pt idx="83206">
                        <c:v>6.6652589999999998</c:v>
                      </c:pt>
                      <c:pt idx="83207">
                        <c:v>6.6617040000000003</c:v>
                      </c:pt>
                      <c:pt idx="83208">
                        <c:v>6.6581479999999997</c:v>
                      </c:pt>
                      <c:pt idx="83209">
                        <c:v>6.6545930000000002</c:v>
                      </c:pt>
                      <c:pt idx="83210">
                        <c:v>6.6510369999999996</c:v>
                      </c:pt>
                      <c:pt idx="83211">
                        <c:v>6.647481</c:v>
                      </c:pt>
                      <c:pt idx="83212">
                        <c:v>6.6439260000000004</c:v>
                      </c:pt>
                      <c:pt idx="83213">
                        <c:v>6.6403699999999999</c:v>
                      </c:pt>
                      <c:pt idx="83214">
                        <c:v>6.6368150000000004</c:v>
                      </c:pt>
                      <c:pt idx="83215">
                        <c:v>6.6332589999999998</c:v>
                      </c:pt>
                      <c:pt idx="83216">
                        <c:v>6.6297040000000003</c:v>
                      </c:pt>
                      <c:pt idx="83217">
                        <c:v>6.6261479999999997</c:v>
                      </c:pt>
                      <c:pt idx="83218">
                        <c:v>6.6225930000000002</c:v>
                      </c:pt>
                      <c:pt idx="83219">
                        <c:v>6.6190369999999996</c:v>
                      </c:pt>
                      <c:pt idx="83220">
                        <c:v>6.6154820000000001</c:v>
                      </c:pt>
                      <c:pt idx="83221">
                        <c:v>6.6119260000000004</c:v>
                      </c:pt>
                      <c:pt idx="83222">
                        <c:v>6.608371</c:v>
                      </c:pt>
                      <c:pt idx="83223">
                        <c:v>6.6048150000000003</c:v>
                      </c:pt>
                      <c:pt idx="83224">
                        <c:v>6.6012589999999998</c:v>
                      </c:pt>
                      <c:pt idx="83225">
                        <c:v>6.5977040000000002</c:v>
                      </c:pt>
                      <c:pt idx="83226">
                        <c:v>6.5941479999999997</c:v>
                      </c:pt>
                      <c:pt idx="83227">
                        <c:v>6.5905930000000001</c:v>
                      </c:pt>
                      <c:pt idx="83228">
                        <c:v>6.5870369999999996</c:v>
                      </c:pt>
                      <c:pt idx="83229">
                        <c:v>6.5834820000000001</c:v>
                      </c:pt>
                      <c:pt idx="83230">
                        <c:v>6.5799260000000004</c:v>
                      </c:pt>
                      <c:pt idx="83231">
                        <c:v>6.576371</c:v>
                      </c:pt>
                      <c:pt idx="83232">
                        <c:v>6.5728150000000003</c:v>
                      </c:pt>
                      <c:pt idx="83233">
                        <c:v>6.5692599999999999</c:v>
                      </c:pt>
                      <c:pt idx="83234">
                        <c:v>6.5657040000000002</c:v>
                      </c:pt>
                      <c:pt idx="83235">
                        <c:v>6.5621479999999996</c:v>
                      </c:pt>
                      <c:pt idx="83236">
                        <c:v>6.5585930000000001</c:v>
                      </c:pt>
                      <c:pt idx="83237">
                        <c:v>6.5550369999999996</c:v>
                      </c:pt>
                      <c:pt idx="83238">
                        <c:v>6.551482</c:v>
                      </c:pt>
                      <c:pt idx="83239">
                        <c:v>6.5479260000000004</c:v>
                      </c:pt>
                      <c:pt idx="83240">
                        <c:v>6.5443709999999999</c:v>
                      </c:pt>
                      <c:pt idx="83241">
                        <c:v>6.5408150000000003</c:v>
                      </c:pt>
                      <c:pt idx="83242">
                        <c:v>6.5372599999999998</c:v>
                      </c:pt>
                      <c:pt idx="83243">
                        <c:v>6.5337040000000002</c:v>
                      </c:pt>
                      <c:pt idx="83244">
                        <c:v>6.5301489999999998</c:v>
                      </c:pt>
                      <c:pt idx="83245">
                        <c:v>6.5265930000000001</c:v>
                      </c:pt>
                      <c:pt idx="83246">
                        <c:v>6.5230370000000004</c:v>
                      </c:pt>
                      <c:pt idx="83247">
                        <c:v>6.519482</c:v>
                      </c:pt>
                      <c:pt idx="83248">
                        <c:v>6.5159260000000003</c:v>
                      </c:pt>
                      <c:pt idx="83249">
                        <c:v>6.5123709999999999</c:v>
                      </c:pt>
                      <c:pt idx="83250">
                        <c:v>6.5088150000000002</c:v>
                      </c:pt>
                      <c:pt idx="83251">
                        <c:v>6.5052599999999998</c:v>
                      </c:pt>
                      <c:pt idx="83252">
                        <c:v>6.5017040000000001</c:v>
                      </c:pt>
                      <c:pt idx="83253">
                        <c:v>6.4981479999999996</c:v>
                      </c:pt>
                      <c:pt idx="83254">
                        <c:v>6.4945930000000001</c:v>
                      </c:pt>
                      <c:pt idx="83255">
                        <c:v>6.4910370000000004</c:v>
                      </c:pt>
                      <c:pt idx="83256">
                        <c:v>6.487482</c:v>
                      </c:pt>
                      <c:pt idx="83257">
                        <c:v>6.4839260000000003</c:v>
                      </c:pt>
                      <c:pt idx="83258">
                        <c:v>6.4803709999999999</c:v>
                      </c:pt>
                      <c:pt idx="83259">
                        <c:v>6.4768150000000002</c:v>
                      </c:pt>
                      <c:pt idx="83260">
                        <c:v>6.4732589999999997</c:v>
                      </c:pt>
                      <c:pt idx="83261">
                        <c:v>6.4697040000000001</c:v>
                      </c:pt>
                      <c:pt idx="83262">
                        <c:v>6.4661479999999996</c:v>
                      </c:pt>
                      <c:pt idx="83263">
                        <c:v>6.462593</c:v>
                      </c:pt>
                      <c:pt idx="83264">
                        <c:v>6.4590370000000004</c:v>
                      </c:pt>
                      <c:pt idx="83265">
                        <c:v>6.4554819999999999</c:v>
                      </c:pt>
                      <c:pt idx="83266">
                        <c:v>6.4519260000000003</c:v>
                      </c:pt>
                      <c:pt idx="83267">
                        <c:v>6.4483699999999997</c:v>
                      </c:pt>
                      <c:pt idx="83268">
                        <c:v>6.4448150000000002</c:v>
                      </c:pt>
                      <c:pt idx="83269">
                        <c:v>6.4412589999999996</c:v>
                      </c:pt>
                      <c:pt idx="83270">
                        <c:v>6.4377040000000001</c:v>
                      </c:pt>
                      <c:pt idx="83271">
                        <c:v>6.4341480000000004</c:v>
                      </c:pt>
                      <c:pt idx="83272">
                        <c:v>6.430593</c:v>
                      </c:pt>
                      <c:pt idx="83273">
                        <c:v>6.4270370000000003</c:v>
                      </c:pt>
                      <c:pt idx="83274">
                        <c:v>6.4234809999999998</c:v>
                      </c:pt>
                      <c:pt idx="83275">
                        <c:v>6.4199260000000002</c:v>
                      </c:pt>
                      <c:pt idx="83276">
                        <c:v>6.4163699999999997</c:v>
                      </c:pt>
                      <c:pt idx="83277">
                        <c:v>6.4128150000000002</c:v>
                      </c:pt>
                      <c:pt idx="83278">
                        <c:v>6.4092589999999996</c:v>
                      </c:pt>
                      <c:pt idx="83279">
                        <c:v>6.4057040000000001</c:v>
                      </c:pt>
                      <c:pt idx="83280">
                        <c:v>6.4021480000000004</c:v>
                      </c:pt>
                      <c:pt idx="83281">
                        <c:v>6.398593</c:v>
                      </c:pt>
                      <c:pt idx="83282">
                        <c:v>6.3950370000000003</c:v>
                      </c:pt>
                      <c:pt idx="83283">
                        <c:v>6.3914819999999999</c:v>
                      </c:pt>
                      <c:pt idx="83284">
                        <c:v>6.3879260000000002</c:v>
                      </c:pt>
                      <c:pt idx="83285">
                        <c:v>6.3843699999999997</c:v>
                      </c:pt>
                      <c:pt idx="83286">
                        <c:v>6.3808150000000001</c:v>
                      </c:pt>
                      <c:pt idx="83287">
                        <c:v>6.3772589999999996</c:v>
                      </c:pt>
                      <c:pt idx="83288">
                        <c:v>6.373704</c:v>
                      </c:pt>
                      <c:pt idx="83289">
                        <c:v>6.3701480000000004</c:v>
                      </c:pt>
                      <c:pt idx="83290">
                        <c:v>6.3665929999999999</c:v>
                      </c:pt>
                      <c:pt idx="83291">
                        <c:v>6.3630370000000003</c:v>
                      </c:pt>
                      <c:pt idx="83292">
                        <c:v>6.3594819999999999</c:v>
                      </c:pt>
                      <c:pt idx="83293">
                        <c:v>6.3559260000000002</c:v>
                      </c:pt>
                      <c:pt idx="83294">
                        <c:v>6.3523709999999998</c:v>
                      </c:pt>
                      <c:pt idx="83295">
                        <c:v>6.3488150000000001</c:v>
                      </c:pt>
                      <c:pt idx="83296">
                        <c:v>6.3452599999999997</c:v>
                      </c:pt>
                      <c:pt idx="83297">
                        <c:v>6.341704</c:v>
                      </c:pt>
                      <c:pt idx="83298">
                        <c:v>6.3381480000000003</c:v>
                      </c:pt>
                      <c:pt idx="83299">
                        <c:v>6.3345929999999999</c:v>
                      </c:pt>
                      <c:pt idx="83300">
                        <c:v>6.3310370000000002</c:v>
                      </c:pt>
                      <c:pt idx="83301">
                        <c:v>6.3274819999999998</c:v>
                      </c:pt>
                      <c:pt idx="83302">
                        <c:v>6.3239260000000002</c:v>
                      </c:pt>
                      <c:pt idx="83303">
                        <c:v>6.3203709999999997</c:v>
                      </c:pt>
                      <c:pt idx="83304">
                        <c:v>6.3168150000000001</c:v>
                      </c:pt>
                      <c:pt idx="83305">
                        <c:v>6.3132599999999996</c:v>
                      </c:pt>
                      <c:pt idx="83306">
                        <c:v>6.309704</c:v>
                      </c:pt>
                      <c:pt idx="83307">
                        <c:v>6.3061489999999996</c:v>
                      </c:pt>
                      <c:pt idx="83308">
                        <c:v>6.3025929999999999</c:v>
                      </c:pt>
                      <c:pt idx="83309">
                        <c:v>6.2990370000000002</c:v>
                      </c:pt>
                      <c:pt idx="83310">
                        <c:v>6.2954819999999998</c:v>
                      </c:pt>
                      <c:pt idx="83311">
                        <c:v>6.2919260000000001</c:v>
                      </c:pt>
                      <c:pt idx="83312">
                        <c:v>6.2883709999999997</c:v>
                      </c:pt>
                      <c:pt idx="83313">
                        <c:v>6.284815</c:v>
                      </c:pt>
                      <c:pt idx="83314">
                        <c:v>6.2812599999999996</c:v>
                      </c:pt>
                      <c:pt idx="83315">
                        <c:v>6.277704</c:v>
                      </c:pt>
                      <c:pt idx="83316">
                        <c:v>6.2741480000000003</c:v>
                      </c:pt>
                      <c:pt idx="83317">
                        <c:v>6.2705929999999999</c:v>
                      </c:pt>
                      <c:pt idx="83318">
                        <c:v>6.2670370000000002</c:v>
                      </c:pt>
                      <c:pt idx="83319">
                        <c:v>6.2634819999999998</c:v>
                      </c:pt>
                      <c:pt idx="83320">
                        <c:v>6.2599260000000001</c:v>
                      </c:pt>
                      <c:pt idx="83321">
                        <c:v>6.2563709999999997</c:v>
                      </c:pt>
                      <c:pt idx="83322">
                        <c:v>6.252815</c:v>
                      </c:pt>
                      <c:pt idx="83323">
                        <c:v>6.2492590000000003</c:v>
                      </c:pt>
                      <c:pt idx="83324">
                        <c:v>6.2457039999999999</c:v>
                      </c:pt>
                      <c:pt idx="83325">
                        <c:v>6.2421480000000003</c:v>
                      </c:pt>
                      <c:pt idx="83326">
                        <c:v>6.2385929999999998</c:v>
                      </c:pt>
                      <c:pt idx="83327">
                        <c:v>6.2350370000000002</c:v>
                      </c:pt>
                      <c:pt idx="83328">
                        <c:v>6.2314819999999997</c:v>
                      </c:pt>
                      <c:pt idx="83329">
                        <c:v>6.2279260000000001</c:v>
                      </c:pt>
                      <c:pt idx="83330">
                        <c:v>6.2243700000000004</c:v>
                      </c:pt>
                      <c:pt idx="83331">
                        <c:v>6.220815</c:v>
                      </c:pt>
                      <c:pt idx="83332">
                        <c:v>6.2172590000000003</c:v>
                      </c:pt>
                      <c:pt idx="83333">
                        <c:v>6.2137039999999999</c:v>
                      </c:pt>
                      <c:pt idx="83334">
                        <c:v>6.2101480000000002</c:v>
                      </c:pt>
                      <c:pt idx="83335">
                        <c:v>6.2065929999999998</c:v>
                      </c:pt>
                      <c:pt idx="83336">
                        <c:v>6.2030370000000001</c:v>
                      </c:pt>
                      <c:pt idx="83337">
                        <c:v>6.1994809999999996</c:v>
                      </c:pt>
                      <c:pt idx="83338">
                        <c:v>6.195926</c:v>
                      </c:pt>
                      <c:pt idx="83339">
                        <c:v>6.1923700000000004</c:v>
                      </c:pt>
                      <c:pt idx="83340">
                        <c:v>6.188815</c:v>
                      </c:pt>
                      <c:pt idx="83341">
                        <c:v>6.1852590000000003</c:v>
                      </c:pt>
                      <c:pt idx="83342">
                        <c:v>6.1817039999999999</c:v>
                      </c:pt>
                      <c:pt idx="83343">
                        <c:v>6.1781480000000002</c:v>
                      </c:pt>
                      <c:pt idx="83344">
                        <c:v>6.1745929999999998</c:v>
                      </c:pt>
                      <c:pt idx="83345">
                        <c:v>6.1710370000000001</c:v>
                      </c:pt>
                      <c:pt idx="83346">
                        <c:v>6.1674810000000004</c:v>
                      </c:pt>
                      <c:pt idx="83347">
                        <c:v>6.163926</c:v>
                      </c:pt>
                      <c:pt idx="83348">
                        <c:v>6.1603700000000003</c:v>
                      </c:pt>
                      <c:pt idx="83349">
                        <c:v>6.1568149999999999</c:v>
                      </c:pt>
                      <c:pt idx="83350">
                        <c:v>6.1532590000000003</c:v>
                      </c:pt>
                      <c:pt idx="83351">
                        <c:v>6.1497039999999998</c:v>
                      </c:pt>
                      <c:pt idx="83352">
                        <c:v>6.1461480000000002</c:v>
                      </c:pt>
                      <c:pt idx="83353">
                        <c:v>6.1425929999999997</c:v>
                      </c:pt>
                      <c:pt idx="83354">
                        <c:v>6.1390370000000001</c:v>
                      </c:pt>
                      <c:pt idx="83355">
                        <c:v>6.1354819999999997</c:v>
                      </c:pt>
                      <c:pt idx="83356">
                        <c:v>6.131926</c:v>
                      </c:pt>
                      <c:pt idx="83357">
                        <c:v>6.1283709999999996</c:v>
                      </c:pt>
                      <c:pt idx="83358">
                        <c:v>6.1248149999999999</c:v>
                      </c:pt>
                      <c:pt idx="83359">
                        <c:v>6.1212590000000002</c:v>
                      </c:pt>
                      <c:pt idx="83360">
                        <c:v>6.1177039999999998</c:v>
                      </c:pt>
                      <c:pt idx="83361">
                        <c:v>6.1141480000000001</c:v>
                      </c:pt>
                      <c:pt idx="83362">
                        <c:v>6.1105929999999997</c:v>
                      </c:pt>
                      <c:pt idx="83363">
                        <c:v>6.107037</c:v>
                      </c:pt>
                      <c:pt idx="83364">
                        <c:v>6.1034819999999996</c:v>
                      </c:pt>
                      <c:pt idx="83365">
                        <c:v>6.099926</c:v>
                      </c:pt>
                      <c:pt idx="83366">
                        <c:v>6.0963710000000004</c:v>
                      </c:pt>
                      <c:pt idx="83367">
                        <c:v>6.0928149999999999</c:v>
                      </c:pt>
                      <c:pt idx="83368">
                        <c:v>6.0892600000000003</c:v>
                      </c:pt>
                      <c:pt idx="83369">
                        <c:v>6.0857039999999998</c:v>
                      </c:pt>
                      <c:pt idx="83370">
                        <c:v>6.0821490000000002</c:v>
                      </c:pt>
                      <c:pt idx="83371">
                        <c:v>6.0785929999999997</c:v>
                      </c:pt>
                      <c:pt idx="83372">
                        <c:v>6.075037</c:v>
                      </c:pt>
                      <c:pt idx="83373">
                        <c:v>6.0714819999999996</c:v>
                      </c:pt>
                      <c:pt idx="83374">
                        <c:v>6.0679259999999999</c:v>
                      </c:pt>
                      <c:pt idx="83375">
                        <c:v>6.0643710000000004</c:v>
                      </c:pt>
                      <c:pt idx="83376">
                        <c:v>6.0608149999999998</c:v>
                      </c:pt>
                      <c:pt idx="83377">
                        <c:v>6.0572600000000003</c:v>
                      </c:pt>
                      <c:pt idx="83378">
                        <c:v>6.0537039999999998</c:v>
                      </c:pt>
                      <c:pt idx="83379">
                        <c:v>6.0501480000000001</c:v>
                      </c:pt>
                      <c:pt idx="83380">
                        <c:v>6.0465929999999997</c:v>
                      </c:pt>
                      <c:pt idx="83381">
                        <c:v>6.043037</c:v>
                      </c:pt>
                      <c:pt idx="83382">
                        <c:v>6.0394819999999996</c:v>
                      </c:pt>
                      <c:pt idx="83383">
                        <c:v>6.0359259999999999</c:v>
                      </c:pt>
                      <c:pt idx="83384">
                        <c:v>6.0323710000000004</c:v>
                      </c:pt>
                      <c:pt idx="83385">
                        <c:v>6.0288149999999998</c:v>
                      </c:pt>
                      <c:pt idx="83386">
                        <c:v>6.0252590000000001</c:v>
                      </c:pt>
                      <c:pt idx="83387">
                        <c:v>6.0217039999999997</c:v>
                      </c:pt>
                      <c:pt idx="83388">
                        <c:v>6.0181480000000001</c:v>
                      </c:pt>
                      <c:pt idx="83389">
                        <c:v>6.0145929999999996</c:v>
                      </c:pt>
                      <c:pt idx="83390">
                        <c:v>6.011037</c:v>
                      </c:pt>
                      <c:pt idx="83391">
                        <c:v>6.0074820000000004</c:v>
                      </c:pt>
                      <c:pt idx="83392">
                        <c:v>6.0039259999999999</c:v>
                      </c:pt>
                      <c:pt idx="83393">
                        <c:v>6.0003710000000003</c:v>
                      </c:pt>
                      <c:pt idx="83394">
                        <c:v>5.9968149999999998</c:v>
                      </c:pt>
                      <c:pt idx="83395">
                        <c:v>5.9932590000000001</c:v>
                      </c:pt>
                      <c:pt idx="83396">
                        <c:v>5.9897039999999997</c:v>
                      </c:pt>
                      <c:pt idx="83397">
                        <c:v>5.986148</c:v>
                      </c:pt>
                      <c:pt idx="83398">
                        <c:v>5.9825929999999996</c:v>
                      </c:pt>
                      <c:pt idx="83399">
                        <c:v>5.9790369999999999</c:v>
                      </c:pt>
                      <c:pt idx="83400">
                        <c:v>5.9754820000000004</c:v>
                      </c:pt>
                      <c:pt idx="83401">
                        <c:v>5.9719259999999998</c:v>
                      </c:pt>
                      <c:pt idx="83402">
                        <c:v>5.9683700000000002</c:v>
                      </c:pt>
                      <c:pt idx="83403">
                        <c:v>5.9648149999999998</c:v>
                      </c:pt>
                      <c:pt idx="83404">
                        <c:v>5.9612590000000001</c:v>
                      </c:pt>
                      <c:pt idx="83405">
                        <c:v>5.9577039999999997</c:v>
                      </c:pt>
                      <c:pt idx="83406">
                        <c:v>5.954148</c:v>
                      </c:pt>
                      <c:pt idx="83407">
                        <c:v>5.9505929999999996</c:v>
                      </c:pt>
                      <c:pt idx="83408">
                        <c:v>5.9470369999999999</c:v>
                      </c:pt>
                      <c:pt idx="83409">
                        <c:v>5.9434810000000002</c:v>
                      </c:pt>
                      <c:pt idx="83410">
                        <c:v>5.9399259999999998</c:v>
                      </c:pt>
                      <c:pt idx="83411">
                        <c:v>5.9363700000000001</c:v>
                      </c:pt>
                      <c:pt idx="83412">
                        <c:v>5.9328149999999997</c:v>
                      </c:pt>
                      <c:pt idx="83413">
                        <c:v>5.9292590000000001</c:v>
                      </c:pt>
                      <c:pt idx="83414">
                        <c:v>5.9257039999999996</c:v>
                      </c:pt>
                      <c:pt idx="83415">
                        <c:v>5.922148</c:v>
                      </c:pt>
                      <c:pt idx="83416">
                        <c:v>5.9185930000000004</c:v>
                      </c:pt>
                      <c:pt idx="83417">
                        <c:v>5.9150369999999999</c:v>
                      </c:pt>
                      <c:pt idx="83418">
                        <c:v>5.9114820000000003</c:v>
                      </c:pt>
                      <c:pt idx="83419">
                        <c:v>5.9079259999999998</c:v>
                      </c:pt>
                      <c:pt idx="83420">
                        <c:v>5.9043710000000003</c:v>
                      </c:pt>
                      <c:pt idx="83421">
                        <c:v>5.9008149999999997</c:v>
                      </c:pt>
                      <c:pt idx="83422">
                        <c:v>5.897259</c:v>
                      </c:pt>
                      <c:pt idx="83423">
                        <c:v>5.8937039999999996</c:v>
                      </c:pt>
                      <c:pt idx="83424">
                        <c:v>5.8901479999999999</c:v>
                      </c:pt>
                      <c:pt idx="83425">
                        <c:v>5.8865930000000004</c:v>
                      </c:pt>
                      <c:pt idx="83426">
                        <c:v>5.8830369999999998</c:v>
                      </c:pt>
                      <c:pt idx="83427">
                        <c:v>5.8794820000000003</c:v>
                      </c:pt>
                      <c:pt idx="83428">
                        <c:v>5.8759259999999998</c:v>
                      </c:pt>
                      <c:pt idx="83429">
                        <c:v>5.8723710000000002</c:v>
                      </c:pt>
                      <c:pt idx="83430">
                        <c:v>5.8688149999999997</c:v>
                      </c:pt>
                      <c:pt idx="83431">
                        <c:v>5.8652600000000001</c:v>
                      </c:pt>
                      <c:pt idx="83432">
                        <c:v>5.8617039999999996</c:v>
                      </c:pt>
                      <c:pt idx="83433">
                        <c:v>5.8581479999999999</c:v>
                      </c:pt>
                      <c:pt idx="83434">
                        <c:v>5.8545930000000004</c:v>
                      </c:pt>
                      <c:pt idx="83435">
                        <c:v>5.8510369999999998</c:v>
                      </c:pt>
                      <c:pt idx="83436">
                        <c:v>5.8474820000000003</c:v>
                      </c:pt>
                      <c:pt idx="83437">
                        <c:v>5.8439259999999997</c:v>
                      </c:pt>
                      <c:pt idx="83438">
                        <c:v>5.8403710000000002</c:v>
                      </c:pt>
                      <c:pt idx="83439">
                        <c:v>5.8368149999999996</c:v>
                      </c:pt>
                      <c:pt idx="83440">
                        <c:v>5.8332600000000001</c:v>
                      </c:pt>
                      <c:pt idx="83441">
                        <c:v>5.8297040000000004</c:v>
                      </c:pt>
                      <c:pt idx="83442">
                        <c:v>5.826149</c:v>
                      </c:pt>
                      <c:pt idx="83443">
                        <c:v>5.8225930000000004</c:v>
                      </c:pt>
                      <c:pt idx="83444">
                        <c:v>5.8190369999999998</c:v>
                      </c:pt>
                      <c:pt idx="83445">
                        <c:v>5.8154820000000003</c:v>
                      </c:pt>
                      <c:pt idx="83446">
                        <c:v>5.8119259999999997</c:v>
                      </c:pt>
                      <c:pt idx="83447">
                        <c:v>5.8083710000000002</c:v>
                      </c:pt>
                      <c:pt idx="83448">
                        <c:v>5.8048149999999996</c:v>
                      </c:pt>
                      <c:pt idx="83449">
                        <c:v>5.8012600000000001</c:v>
                      </c:pt>
                      <c:pt idx="83450">
                        <c:v>5.7977040000000004</c:v>
                      </c:pt>
                      <c:pt idx="83451">
                        <c:v>5.7941479999999999</c:v>
                      </c:pt>
                      <c:pt idx="83452">
                        <c:v>5.7905930000000003</c:v>
                      </c:pt>
                      <c:pt idx="83453">
                        <c:v>5.7870369999999998</c:v>
                      </c:pt>
                      <c:pt idx="83454">
                        <c:v>5.7834820000000002</c:v>
                      </c:pt>
                      <c:pt idx="83455">
                        <c:v>5.7799259999999997</c:v>
                      </c:pt>
                      <c:pt idx="83456">
                        <c:v>5.7763710000000001</c:v>
                      </c:pt>
                      <c:pt idx="83457">
                        <c:v>5.7728149999999996</c:v>
                      </c:pt>
                      <c:pt idx="83458">
                        <c:v>5.7692589999999999</c:v>
                      </c:pt>
                      <c:pt idx="83459">
                        <c:v>5.7657040000000004</c:v>
                      </c:pt>
                      <c:pt idx="83460">
                        <c:v>5.7621479999999998</c:v>
                      </c:pt>
                      <c:pt idx="83461">
                        <c:v>5.7585930000000003</c:v>
                      </c:pt>
                      <c:pt idx="83462">
                        <c:v>5.7550369999999997</c:v>
                      </c:pt>
                      <c:pt idx="83463">
                        <c:v>5.7514820000000002</c:v>
                      </c:pt>
                      <c:pt idx="83464">
                        <c:v>5.7479259999999996</c:v>
                      </c:pt>
                      <c:pt idx="83465">
                        <c:v>5.74437</c:v>
                      </c:pt>
                      <c:pt idx="83466">
                        <c:v>5.7408149999999996</c:v>
                      </c:pt>
                      <c:pt idx="83467">
                        <c:v>5.7372589999999999</c:v>
                      </c:pt>
                      <c:pt idx="83468">
                        <c:v>5.7337040000000004</c:v>
                      </c:pt>
                      <c:pt idx="83469">
                        <c:v>5.7301479999999998</c:v>
                      </c:pt>
                      <c:pt idx="83470">
                        <c:v>5.7265930000000003</c:v>
                      </c:pt>
                      <c:pt idx="83471">
                        <c:v>5.7230369999999997</c:v>
                      </c:pt>
                      <c:pt idx="83472">
                        <c:v>5.719481</c:v>
                      </c:pt>
                      <c:pt idx="83473">
                        <c:v>5.7159259999999996</c:v>
                      </c:pt>
                      <c:pt idx="83474">
                        <c:v>5.7123699999999999</c:v>
                      </c:pt>
                      <c:pt idx="83475">
                        <c:v>5.7088150000000004</c:v>
                      </c:pt>
                      <c:pt idx="83476">
                        <c:v>5.7052589999999999</c:v>
                      </c:pt>
                      <c:pt idx="83477">
                        <c:v>5.7017040000000003</c:v>
                      </c:pt>
                      <c:pt idx="83478">
                        <c:v>5.6981479999999998</c:v>
                      </c:pt>
                      <c:pt idx="83479">
                        <c:v>5.6945930000000002</c:v>
                      </c:pt>
                      <c:pt idx="83480">
                        <c:v>5.6910369999999997</c:v>
                      </c:pt>
                      <c:pt idx="83481">
                        <c:v>5.6874820000000001</c:v>
                      </c:pt>
                      <c:pt idx="83482">
                        <c:v>5.6839259999999996</c:v>
                      </c:pt>
                      <c:pt idx="83483">
                        <c:v>5.6803699999999999</c:v>
                      </c:pt>
                      <c:pt idx="83484">
                        <c:v>5.6768150000000004</c:v>
                      </c:pt>
                      <c:pt idx="83485">
                        <c:v>5.6732589999999998</c:v>
                      </c:pt>
                      <c:pt idx="83486">
                        <c:v>5.6697040000000003</c:v>
                      </c:pt>
                      <c:pt idx="83487">
                        <c:v>5.6661479999999997</c:v>
                      </c:pt>
                      <c:pt idx="83488">
                        <c:v>5.6625930000000002</c:v>
                      </c:pt>
                      <c:pt idx="83489">
                        <c:v>5.6590369999999997</c:v>
                      </c:pt>
                      <c:pt idx="83490">
                        <c:v>5.6554820000000001</c:v>
                      </c:pt>
                      <c:pt idx="83491">
                        <c:v>5.6519259999999996</c:v>
                      </c:pt>
                      <c:pt idx="83492">
                        <c:v>5.648371</c:v>
                      </c:pt>
                      <c:pt idx="83493">
                        <c:v>5.6448150000000004</c:v>
                      </c:pt>
                      <c:pt idx="83494">
                        <c:v>5.6412599999999999</c:v>
                      </c:pt>
                      <c:pt idx="83495">
                        <c:v>5.6377040000000003</c:v>
                      </c:pt>
                      <c:pt idx="83496">
                        <c:v>5.6341479999999997</c:v>
                      </c:pt>
                      <c:pt idx="83497">
                        <c:v>5.6305930000000002</c:v>
                      </c:pt>
                      <c:pt idx="83498">
                        <c:v>5.6270369999999996</c:v>
                      </c:pt>
                      <c:pt idx="83499">
                        <c:v>5.6234820000000001</c:v>
                      </c:pt>
                      <c:pt idx="83500">
                        <c:v>5.6199260000000004</c:v>
                      </c:pt>
                      <c:pt idx="83501">
                        <c:v>5.616371</c:v>
                      </c:pt>
                      <c:pt idx="83502">
                        <c:v>5.6128150000000003</c:v>
                      </c:pt>
                      <c:pt idx="83503">
                        <c:v>5.6092599999999999</c:v>
                      </c:pt>
                      <c:pt idx="83504">
                        <c:v>5.6057040000000002</c:v>
                      </c:pt>
                      <c:pt idx="83505">
                        <c:v>5.6021489999999998</c:v>
                      </c:pt>
                      <c:pt idx="83506">
                        <c:v>5.5985930000000002</c:v>
                      </c:pt>
                      <c:pt idx="83507">
                        <c:v>5.5950369999999996</c:v>
                      </c:pt>
                      <c:pt idx="83508">
                        <c:v>5.5914820000000001</c:v>
                      </c:pt>
                      <c:pt idx="83509">
                        <c:v>5.5879260000000004</c:v>
                      </c:pt>
                      <c:pt idx="83510">
                        <c:v>5.584371</c:v>
                      </c:pt>
                      <c:pt idx="83511">
                        <c:v>5.5808150000000003</c:v>
                      </c:pt>
                      <c:pt idx="83512">
                        <c:v>5.5772599999999999</c:v>
                      </c:pt>
                      <c:pt idx="83513">
                        <c:v>5.5737040000000002</c:v>
                      </c:pt>
                      <c:pt idx="83514">
                        <c:v>5.5701479999999997</c:v>
                      </c:pt>
                      <c:pt idx="83515">
                        <c:v>5.5665930000000001</c:v>
                      </c:pt>
                      <c:pt idx="83516">
                        <c:v>5.5630369999999996</c:v>
                      </c:pt>
                      <c:pt idx="83517">
                        <c:v>5.559482</c:v>
                      </c:pt>
                      <c:pt idx="83518">
                        <c:v>5.5559260000000004</c:v>
                      </c:pt>
                      <c:pt idx="83519">
                        <c:v>5.5523709999999999</c:v>
                      </c:pt>
                      <c:pt idx="83520">
                        <c:v>5.5488150000000003</c:v>
                      </c:pt>
                      <c:pt idx="83521">
                        <c:v>5.5452589999999997</c:v>
                      </c:pt>
                      <c:pt idx="83522">
                        <c:v>5.5417040000000002</c:v>
                      </c:pt>
                      <c:pt idx="83523">
                        <c:v>5.5381479999999996</c:v>
                      </c:pt>
                      <c:pt idx="83524">
                        <c:v>5.5345930000000001</c:v>
                      </c:pt>
                      <c:pt idx="83525">
                        <c:v>5.5310370000000004</c:v>
                      </c:pt>
                      <c:pt idx="83526">
                        <c:v>5.527482</c:v>
                      </c:pt>
                      <c:pt idx="83527">
                        <c:v>5.5239260000000003</c:v>
                      </c:pt>
                      <c:pt idx="83528">
                        <c:v>5.5203699999999998</c:v>
                      </c:pt>
                      <c:pt idx="83529">
                        <c:v>5.5168150000000002</c:v>
                      </c:pt>
                      <c:pt idx="83530">
                        <c:v>5.5132589999999997</c:v>
                      </c:pt>
                      <c:pt idx="83531">
                        <c:v>5.5097040000000002</c:v>
                      </c:pt>
                      <c:pt idx="83532">
                        <c:v>5.5061479999999996</c:v>
                      </c:pt>
                      <c:pt idx="83533">
                        <c:v>5.5025930000000001</c:v>
                      </c:pt>
                      <c:pt idx="83534">
                        <c:v>5.4990370000000004</c:v>
                      </c:pt>
                      <c:pt idx="83535">
                        <c:v>5.4954809999999998</c:v>
                      </c:pt>
                      <c:pt idx="83536">
                        <c:v>5.4919260000000003</c:v>
                      </c:pt>
                      <c:pt idx="83537">
                        <c:v>5.4883699999999997</c:v>
                      </c:pt>
                      <c:pt idx="83538">
                        <c:v>5.4848150000000002</c:v>
                      </c:pt>
                      <c:pt idx="83539">
                        <c:v>5.4812589999999997</c:v>
                      </c:pt>
                      <c:pt idx="83540">
                        <c:v>5.4777040000000001</c:v>
                      </c:pt>
                      <c:pt idx="83541">
                        <c:v>5.4741479999999996</c:v>
                      </c:pt>
                      <c:pt idx="83542">
                        <c:v>5.470593</c:v>
                      </c:pt>
                      <c:pt idx="83543">
                        <c:v>5.4670370000000004</c:v>
                      </c:pt>
                      <c:pt idx="83544">
                        <c:v>5.4634809999999998</c:v>
                      </c:pt>
                      <c:pt idx="83545">
                        <c:v>5.4599260000000003</c:v>
                      </c:pt>
                      <c:pt idx="83546">
                        <c:v>5.4563699999999997</c:v>
                      </c:pt>
                      <c:pt idx="83547">
                        <c:v>5.4528150000000002</c:v>
                      </c:pt>
                      <c:pt idx="83548">
                        <c:v>5.4492589999999996</c:v>
                      </c:pt>
                      <c:pt idx="83549">
                        <c:v>5.4457040000000001</c:v>
                      </c:pt>
                      <c:pt idx="83550">
                        <c:v>5.4421480000000004</c:v>
                      </c:pt>
                      <c:pt idx="83551">
                        <c:v>5.438593</c:v>
                      </c:pt>
                      <c:pt idx="83552">
                        <c:v>5.4350370000000003</c:v>
                      </c:pt>
                      <c:pt idx="83553">
                        <c:v>5.4314819999999999</c:v>
                      </c:pt>
                      <c:pt idx="83554">
                        <c:v>5.4279260000000003</c:v>
                      </c:pt>
                      <c:pt idx="83555">
                        <c:v>5.4243709999999998</c:v>
                      </c:pt>
                      <c:pt idx="83556">
                        <c:v>5.4208150000000002</c:v>
                      </c:pt>
                      <c:pt idx="83557">
                        <c:v>5.4172589999999996</c:v>
                      </c:pt>
                      <c:pt idx="83558">
                        <c:v>5.4137040000000001</c:v>
                      </c:pt>
                      <c:pt idx="83559">
                        <c:v>5.4101480000000004</c:v>
                      </c:pt>
                      <c:pt idx="83560">
                        <c:v>5.406593</c:v>
                      </c:pt>
                      <c:pt idx="83561">
                        <c:v>5.4030370000000003</c:v>
                      </c:pt>
                      <c:pt idx="83562">
                        <c:v>5.3994819999999999</c:v>
                      </c:pt>
                      <c:pt idx="83563">
                        <c:v>5.3959260000000002</c:v>
                      </c:pt>
                      <c:pt idx="83564">
                        <c:v>5.3923709999999998</c:v>
                      </c:pt>
                      <c:pt idx="83565">
                        <c:v>5.3888150000000001</c:v>
                      </c:pt>
                      <c:pt idx="83566">
                        <c:v>5.3852599999999997</c:v>
                      </c:pt>
                      <c:pt idx="83567">
                        <c:v>5.381704</c:v>
                      </c:pt>
                      <c:pt idx="83568">
                        <c:v>5.3781489999999996</c:v>
                      </c:pt>
                      <c:pt idx="83569">
                        <c:v>5.374593</c:v>
                      </c:pt>
                      <c:pt idx="83570">
                        <c:v>5.3710370000000003</c:v>
                      </c:pt>
                      <c:pt idx="83571">
                        <c:v>5.3674819999999999</c:v>
                      </c:pt>
                      <c:pt idx="83572">
                        <c:v>5.3639260000000002</c:v>
                      </c:pt>
                      <c:pt idx="83573">
                        <c:v>5.3603709999999998</c:v>
                      </c:pt>
                      <c:pt idx="83574">
                        <c:v>5.3568150000000001</c:v>
                      </c:pt>
                      <c:pt idx="83575">
                        <c:v>5.3532599999999997</c:v>
                      </c:pt>
                      <c:pt idx="83576">
                        <c:v>5.349704</c:v>
                      </c:pt>
                      <c:pt idx="83577">
                        <c:v>5.3461480000000003</c:v>
                      </c:pt>
                      <c:pt idx="83578">
                        <c:v>5.3425929999999999</c:v>
                      </c:pt>
                      <c:pt idx="83579">
                        <c:v>5.3390370000000003</c:v>
                      </c:pt>
                      <c:pt idx="83580">
                        <c:v>5.3354819999999998</c:v>
                      </c:pt>
                      <c:pt idx="83581">
                        <c:v>5.3319260000000002</c:v>
                      </c:pt>
                      <c:pt idx="83582">
                        <c:v>5.3283709999999997</c:v>
                      </c:pt>
                      <c:pt idx="83583">
                        <c:v>5.3248150000000001</c:v>
                      </c:pt>
                      <c:pt idx="83584">
                        <c:v>5.3212590000000004</c:v>
                      </c:pt>
                      <c:pt idx="83585">
                        <c:v>5.317704</c:v>
                      </c:pt>
                      <c:pt idx="83586">
                        <c:v>5.3141480000000003</c:v>
                      </c:pt>
                      <c:pt idx="83587">
                        <c:v>5.3105929999999999</c:v>
                      </c:pt>
                      <c:pt idx="83588">
                        <c:v>5.3070370000000002</c:v>
                      </c:pt>
                      <c:pt idx="83589">
                        <c:v>5.3034819999999998</c:v>
                      </c:pt>
                      <c:pt idx="83590">
                        <c:v>5.2999260000000001</c:v>
                      </c:pt>
                      <c:pt idx="83591">
                        <c:v>5.2963709999999997</c:v>
                      </c:pt>
                      <c:pt idx="83592">
                        <c:v>5.292815</c:v>
                      </c:pt>
                      <c:pt idx="83593">
                        <c:v>5.2892590000000004</c:v>
                      </c:pt>
                      <c:pt idx="83594">
                        <c:v>5.285704</c:v>
                      </c:pt>
                      <c:pt idx="83595">
                        <c:v>5.2821480000000003</c:v>
                      </c:pt>
                      <c:pt idx="83596">
                        <c:v>5.2785929999999999</c:v>
                      </c:pt>
                      <c:pt idx="83597">
                        <c:v>5.2750370000000002</c:v>
                      </c:pt>
                      <c:pt idx="83598">
                        <c:v>5.2714819999999998</c:v>
                      </c:pt>
                      <c:pt idx="83599">
                        <c:v>5.2679260000000001</c:v>
                      </c:pt>
                      <c:pt idx="83600">
                        <c:v>5.2643700000000004</c:v>
                      </c:pt>
                      <c:pt idx="83601">
                        <c:v>5.260815</c:v>
                      </c:pt>
                      <c:pt idx="83602">
                        <c:v>5.2572590000000003</c:v>
                      </c:pt>
                      <c:pt idx="83603">
                        <c:v>5.2537039999999999</c:v>
                      </c:pt>
                      <c:pt idx="83604">
                        <c:v>5.2501480000000003</c:v>
                      </c:pt>
                      <c:pt idx="83605">
                        <c:v>5.2465929999999998</c:v>
                      </c:pt>
                      <c:pt idx="83606">
                        <c:v>5.2430370000000002</c:v>
                      </c:pt>
                      <c:pt idx="83607">
                        <c:v>5.2394809999999996</c:v>
                      </c:pt>
                      <c:pt idx="83608">
                        <c:v>5.2359260000000001</c:v>
                      </c:pt>
                      <c:pt idx="83609">
                        <c:v>5.2323700000000004</c:v>
                      </c:pt>
                      <c:pt idx="83610">
                        <c:v>5.228815</c:v>
                      </c:pt>
                      <c:pt idx="83611">
                        <c:v>5.2252590000000003</c:v>
                      </c:pt>
                      <c:pt idx="83612">
                        <c:v>5.2217039999999999</c:v>
                      </c:pt>
                      <c:pt idx="83613">
                        <c:v>5.2181480000000002</c:v>
                      </c:pt>
                      <c:pt idx="83614">
                        <c:v>5.2145929999999998</c:v>
                      </c:pt>
                      <c:pt idx="83615">
                        <c:v>5.2110370000000001</c:v>
                      </c:pt>
                      <c:pt idx="83616">
                        <c:v>5.2074819999999997</c:v>
                      </c:pt>
                      <c:pt idx="83617">
                        <c:v>5.2039260000000001</c:v>
                      </c:pt>
                      <c:pt idx="83618">
                        <c:v>5.2003700000000004</c:v>
                      </c:pt>
                      <c:pt idx="83619">
                        <c:v>5.196815</c:v>
                      </c:pt>
                      <c:pt idx="83620">
                        <c:v>5.1932590000000003</c:v>
                      </c:pt>
                      <c:pt idx="83621">
                        <c:v>5.1897039999999999</c:v>
                      </c:pt>
                      <c:pt idx="83622">
                        <c:v>5.1861480000000002</c:v>
                      </c:pt>
                      <c:pt idx="83623">
                        <c:v>5.1825929999999998</c:v>
                      </c:pt>
                      <c:pt idx="83624">
                        <c:v>5.1790370000000001</c:v>
                      </c:pt>
                      <c:pt idx="83625">
                        <c:v>5.1754819999999997</c:v>
                      </c:pt>
                      <c:pt idx="83626">
                        <c:v>5.171926</c:v>
                      </c:pt>
                      <c:pt idx="83627">
                        <c:v>5.1683709999999996</c:v>
                      </c:pt>
                      <c:pt idx="83628">
                        <c:v>5.1648149999999999</c:v>
                      </c:pt>
                      <c:pt idx="83629">
                        <c:v>5.1612600000000004</c:v>
                      </c:pt>
                      <c:pt idx="83630">
                        <c:v>5.1577039999999998</c:v>
                      </c:pt>
                      <c:pt idx="83631">
                        <c:v>5.1541480000000002</c:v>
                      </c:pt>
                      <c:pt idx="83632">
                        <c:v>5.1505929999999998</c:v>
                      </c:pt>
                      <c:pt idx="83633">
                        <c:v>5.1470370000000001</c:v>
                      </c:pt>
                      <c:pt idx="83634">
                        <c:v>5.1434819999999997</c:v>
                      </c:pt>
                      <c:pt idx="83635">
                        <c:v>5.139926</c:v>
                      </c:pt>
                      <c:pt idx="83636">
                        <c:v>5.1363709999999996</c:v>
                      </c:pt>
                      <c:pt idx="83637">
                        <c:v>5.1328149999999999</c:v>
                      </c:pt>
                      <c:pt idx="83638">
                        <c:v>5.1292600000000004</c:v>
                      </c:pt>
                      <c:pt idx="83639">
                        <c:v>5.1257039999999998</c:v>
                      </c:pt>
                      <c:pt idx="83640">
                        <c:v>5.1221490000000003</c:v>
                      </c:pt>
                      <c:pt idx="83641">
                        <c:v>5.1185929999999997</c:v>
                      </c:pt>
                      <c:pt idx="83642">
                        <c:v>5.1150370000000001</c:v>
                      </c:pt>
                      <c:pt idx="83643">
                        <c:v>5.1114819999999996</c:v>
                      </c:pt>
                      <c:pt idx="83644">
                        <c:v>5.107926</c:v>
                      </c:pt>
                      <c:pt idx="83645">
                        <c:v>5.1043710000000004</c:v>
                      </c:pt>
                      <c:pt idx="83646">
                        <c:v>5.1008149999999999</c:v>
                      </c:pt>
                      <c:pt idx="83647">
                        <c:v>5.0972600000000003</c:v>
                      </c:pt>
                      <c:pt idx="83648">
                        <c:v>5.0937039999999998</c:v>
                      </c:pt>
                      <c:pt idx="83649">
                        <c:v>5.0901480000000001</c:v>
                      </c:pt>
                      <c:pt idx="83650">
                        <c:v>5.0865929999999997</c:v>
                      </c:pt>
                      <c:pt idx="83651">
                        <c:v>5.083037</c:v>
                      </c:pt>
                      <c:pt idx="83652">
                        <c:v>5.0794819999999996</c:v>
                      </c:pt>
                      <c:pt idx="83653">
                        <c:v>5.0759259999999999</c:v>
                      </c:pt>
                      <c:pt idx="83654">
                        <c:v>5.0723710000000004</c:v>
                      </c:pt>
                      <c:pt idx="83655">
                        <c:v>5.0688149999999998</c:v>
                      </c:pt>
                      <c:pt idx="83656">
                        <c:v>5.0652590000000002</c:v>
                      </c:pt>
                      <c:pt idx="83657">
                        <c:v>5.0617039999999998</c:v>
                      </c:pt>
                      <c:pt idx="83658">
                        <c:v>5.0581480000000001</c:v>
                      </c:pt>
                      <c:pt idx="83659">
                        <c:v>5.0545929999999997</c:v>
                      </c:pt>
                      <c:pt idx="83660">
                        <c:v>5.051037</c:v>
                      </c:pt>
                      <c:pt idx="83661">
                        <c:v>5.0474819999999996</c:v>
                      </c:pt>
                      <c:pt idx="83662">
                        <c:v>5.0439259999999999</c:v>
                      </c:pt>
                      <c:pt idx="83663">
                        <c:v>5.0403700000000002</c:v>
                      </c:pt>
                      <c:pt idx="83664">
                        <c:v>5.0368149999999998</c:v>
                      </c:pt>
                      <c:pt idx="83665">
                        <c:v>5.0332590000000001</c:v>
                      </c:pt>
                      <c:pt idx="83666">
                        <c:v>5.0297039999999997</c:v>
                      </c:pt>
                      <c:pt idx="83667">
                        <c:v>5.0261480000000001</c:v>
                      </c:pt>
                      <c:pt idx="83668">
                        <c:v>5.0225929999999996</c:v>
                      </c:pt>
                      <c:pt idx="83669">
                        <c:v>5.019037</c:v>
                      </c:pt>
                      <c:pt idx="83670">
                        <c:v>5.0154810000000003</c:v>
                      </c:pt>
                      <c:pt idx="83671">
                        <c:v>5.0119259999999999</c:v>
                      </c:pt>
                      <c:pt idx="83672">
                        <c:v>5.0083700000000002</c:v>
                      </c:pt>
                      <c:pt idx="83673">
                        <c:v>5.0048149999999998</c:v>
                      </c:pt>
                      <c:pt idx="83674">
                        <c:v>5.0012590000000001</c:v>
                      </c:pt>
                      <c:pt idx="83675">
                        <c:v>4.9977039999999997</c:v>
                      </c:pt>
                      <c:pt idx="83676">
                        <c:v>4.994148</c:v>
                      </c:pt>
                      <c:pt idx="83677">
                        <c:v>4.9905929999999996</c:v>
                      </c:pt>
                      <c:pt idx="83678">
                        <c:v>4.9870369999999999</c:v>
                      </c:pt>
                      <c:pt idx="83679">
                        <c:v>4.9834820000000004</c:v>
                      </c:pt>
                      <c:pt idx="83680">
                        <c:v>4.9799259999999999</c:v>
                      </c:pt>
                      <c:pt idx="83681">
                        <c:v>4.9763700000000002</c:v>
                      </c:pt>
                      <c:pt idx="83682">
                        <c:v>4.9728149999999998</c:v>
                      </c:pt>
                      <c:pt idx="83683">
                        <c:v>4.9692590000000001</c:v>
                      </c:pt>
                      <c:pt idx="83684">
                        <c:v>4.9657039999999997</c:v>
                      </c:pt>
                      <c:pt idx="83685">
                        <c:v>4.962148</c:v>
                      </c:pt>
                      <c:pt idx="83686">
                        <c:v>4.9585929999999996</c:v>
                      </c:pt>
                      <c:pt idx="83687">
                        <c:v>4.9550369999999999</c:v>
                      </c:pt>
                      <c:pt idx="83688">
                        <c:v>4.9514820000000004</c:v>
                      </c:pt>
                      <c:pt idx="83689">
                        <c:v>4.9479259999999998</c:v>
                      </c:pt>
                      <c:pt idx="83690">
                        <c:v>4.9443710000000003</c:v>
                      </c:pt>
                      <c:pt idx="83691">
                        <c:v>4.9408149999999997</c:v>
                      </c:pt>
                      <c:pt idx="83692">
                        <c:v>4.9372600000000002</c:v>
                      </c:pt>
                      <c:pt idx="83693">
                        <c:v>4.9337039999999996</c:v>
                      </c:pt>
                      <c:pt idx="83694">
                        <c:v>4.930148</c:v>
                      </c:pt>
                      <c:pt idx="83695">
                        <c:v>4.9265930000000004</c:v>
                      </c:pt>
                      <c:pt idx="83696">
                        <c:v>4.9230369999999999</c:v>
                      </c:pt>
                      <c:pt idx="83697">
                        <c:v>4.9194820000000004</c:v>
                      </c:pt>
                      <c:pt idx="83698">
                        <c:v>4.9159259999999998</c:v>
                      </c:pt>
                      <c:pt idx="83699">
                        <c:v>4.9123710000000003</c:v>
                      </c:pt>
                      <c:pt idx="83700">
                        <c:v>4.9088149999999997</c:v>
                      </c:pt>
                      <c:pt idx="83701">
                        <c:v>4.9052600000000002</c:v>
                      </c:pt>
                      <c:pt idx="83702">
                        <c:v>4.9017039999999996</c:v>
                      </c:pt>
                      <c:pt idx="83703">
                        <c:v>4.8981490000000001</c:v>
                      </c:pt>
                      <c:pt idx="83704">
                        <c:v>4.8945930000000004</c:v>
                      </c:pt>
                      <c:pt idx="83705">
                        <c:v>4.8910369999999999</c:v>
                      </c:pt>
                      <c:pt idx="83706">
                        <c:v>4.8874820000000003</c:v>
                      </c:pt>
                      <c:pt idx="83707">
                        <c:v>4.8839259999999998</c:v>
                      </c:pt>
                      <c:pt idx="83708">
                        <c:v>4.8803710000000002</c:v>
                      </c:pt>
                      <c:pt idx="83709">
                        <c:v>4.8768149999999997</c:v>
                      </c:pt>
                      <c:pt idx="83710">
                        <c:v>4.8732600000000001</c:v>
                      </c:pt>
                      <c:pt idx="83711">
                        <c:v>4.8697039999999996</c:v>
                      </c:pt>
                      <c:pt idx="83712">
                        <c:v>4.8661479999999999</c:v>
                      </c:pt>
                      <c:pt idx="83713">
                        <c:v>4.8625930000000004</c:v>
                      </c:pt>
                      <c:pt idx="83714">
                        <c:v>4.8590369999999998</c:v>
                      </c:pt>
                      <c:pt idx="83715">
                        <c:v>4.8554820000000003</c:v>
                      </c:pt>
                      <c:pt idx="83716">
                        <c:v>4.8519259999999997</c:v>
                      </c:pt>
                      <c:pt idx="83717">
                        <c:v>4.8483710000000002</c:v>
                      </c:pt>
                      <c:pt idx="83718">
                        <c:v>4.8448149999999996</c:v>
                      </c:pt>
                      <c:pt idx="83719">
                        <c:v>4.841259</c:v>
                      </c:pt>
                      <c:pt idx="83720">
                        <c:v>4.8377039999999996</c:v>
                      </c:pt>
                      <c:pt idx="83721">
                        <c:v>4.8341479999999999</c:v>
                      </c:pt>
                      <c:pt idx="83722">
                        <c:v>4.8305930000000004</c:v>
                      </c:pt>
                      <c:pt idx="83723">
                        <c:v>4.8270369999999998</c:v>
                      </c:pt>
                      <c:pt idx="83724">
                        <c:v>4.8234820000000003</c:v>
                      </c:pt>
                      <c:pt idx="83725">
                        <c:v>4.8199259999999997</c:v>
                      </c:pt>
                      <c:pt idx="83726">
                        <c:v>4.81637</c:v>
                      </c:pt>
                      <c:pt idx="83727">
                        <c:v>4.8128149999999996</c:v>
                      </c:pt>
                      <c:pt idx="83728">
                        <c:v>4.809259</c:v>
                      </c:pt>
                      <c:pt idx="83729">
                        <c:v>4.8057040000000004</c:v>
                      </c:pt>
                      <c:pt idx="83730">
                        <c:v>4.8021479999999999</c:v>
                      </c:pt>
                      <c:pt idx="83731">
                        <c:v>4.7985930000000003</c:v>
                      </c:pt>
                      <c:pt idx="83732">
                        <c:v>4.7950369999999998</c:v>
                      </c:pt>
                      <c:pt idx="83733">
                        <c:v>4.7914810000000001</c:v>
                      </c:pt>
                      <c:pt idx="83734">
                        <c:v>4.7879259999999997</c:v>
                      </c:pt>
                      <c:pt idx="83735">
                        <c:v>4.78437</c:v>
                      </c:pt>
                      <c:pt idx="83736">
                        <c:v>4.7808149999999996</c:v>
                      </c:pt>
                      <c:pt idx="83737">
                        <c:v>4.7772589999999999</c:v>
                      </c:pt>
                      <c:pt idx="83738">
                        <c:v>4.7737040000000004</c:v>
                      </c:pt>
                      <c:pt idx="83739">
                        <c:v>4.7701479999999998</c:v>
                      </c:pt>
                      <c:pt idx="83740">
                        <c:v>4.7665930000000003</c:v>
                      </c:pt>
                      <c:pt idx="83741">
                        <c:v>4.7630369999999997</c:v>
                      </c:pt>
                      <c:pt idx="83742">
                        <c:v>4.7594810000000001</c:v>
                      </c:pt>
                      <c:pt idx="83743">
                        <c:v>4.7559259999999997</c:v>
                      </c:pt>
                      <c:pt idx="83744">
                        <c:v>4.75237</c:v>
                      </c:pt>
                      <c:pt idx="83745">
                        <c:v>4.7488149999999996</c:v>
                      </c:pt>
                      <c:pt idx="83746">
                        <c:v>4.7452589999999999</c:v>
                      </c:pt>
                      <c:pt idx="83747">
                        <c:v>4.7417040000000004</c:v>
                      </c:pt>
                      <c:pt idx="83748">
                        <c:v>4.7381479999999998</c:v>
                      </c:pt>
                      <c:pt idx="83749">
                        <c:v>4.7345930000000003</c:v>
                      </c:pt>
                      <c:pt idx="83750">
                        <c:v>4.7310369999999997</c:v>
                      </c:pt>
                      <c:pt idx="83751">
                        <c:v>4.7274820000000002</c:v>
                      </c:pt>
                      <c:pt idx="83752">
                        <c:v>4.7239259999999996</c:v>
                      </c:pt>
                      <c:pt idx="83753">
                        <c:v>4.7203710000000001</c:v>
                      </c:pt>
                      <c:pt idx="83754">
                        <c:v>4.7168150000000004</c:v>
                      </c:pt>
                      <c:pt idx="83755">
                        <c:v>4.7132589999999999</c:v>
                      </c:pt>
                      <c:pt idx="83756">
                        <c:v>4.7097040000000003</c:v>
                      </c:pt>
                      <c:pt idx="83757">
                        <c:v>4.7061479999999998</c:v>
                      </c:pt>
                      <c:pt idx="83758">
                        <c:v>4.7025930000000002</c:v>
                      </c:pt>
                      <c:pt idx="83759">
                        <c:v>4.6990369999999997</c:v>
                      </c:pt>
                      <c:pt idx="83760">
                        <c:v>4.6954820000000002</c:v>
                      </c:pt>
                      <c:pt idx="83761">
                        <c:v>4.6919259999999996</c:v>
                      </c:pt>
                      <c:pt idx="83762">
                        <c:v>4.6883710000000001</c:v>
                      </c:pt>
                      <c:pt idx="83763">
                        <c:v>4.6848150000000004</c:v>
                      </c:pt>
                      <c:pt idx="83764">
                        <c:v>4.68126</c:v>
                      </c:pt>
                      <c:pt idx="83765">
                        <c:v>4.6777040000000003</c:v>
                      </c:pt>
                      <c:pt idx="83766">
                        <c:v>4.6741489999999999</c:v>
                      </c:pt>
                      <c:pt idx="83767">
                        <c:v>4.6705930000000002</c:v>
                      </c:pt>
                      <c:pt idx="83768">
                        <c:v>4.6670369999999997</c:v>
                      </c:pt>
                      <c:pt idx="83769">
                        <c:v>4.6634820000000001</c:v>
                      </c:pt>
                      <c:pt idx="83770">
                        <c:v>4.6599259999999996</c:v>
                      </c:pt>
                      <c:pt idx="83771">
                        <c:v>4.656371</c:v>
                      </c:pt>
                      <c:pt idx="83772">
                        <c:v>4.6528150000000004</c:v>
                      </c:pt>
                      <c:pt idx="83773">
                        <c:v>4.6492599999999999</c:v>
                      </c:pt>
                      <c:pt idx="83774">
                        <c:v>4.6457040000000003</c:v>
                      </c:pt>
                      <c:pt idx="83775">
                        <c:v>4.6421479999999997</c:v>
                      </c:pt>
                      <c:pt idx="83776">
                        <c:v>4.6385930000000002</c:v>
                      </c:pt>
                      <c:pt idx="83777">
                        <c:v>4.6350369999999996</c:v>
                      </c:pt>
                      <c:pt idx="83778">
                        <c:v>4.6314820000000001</c:v>
                      </c:pt>
                      <c:pt idx="83779">
                        <c:v>4.6279260000000004</c:v>
                      </c:pt>
                      <c:pt idx="83780">
                        <c:v>4.624371</c:v>
                      </c:pt>
                      <c:pt idx="83781">
                        <c:v>4.6208150000000003</c:v>
                      </c:pt>
                      <c:pt idx="83782">
                        <c:v>4.6172599999999999</c:v>
                      </c:pt>
                      <c:pt idx="83783">
                        <c:v>4.6137040000000002</c:v>
                      </c:pt>
                      <c:pt idx="83784">
                        <c:v>4.6101479999999997</c:v>
                      </c:pt>
                      <c:pt idx="83785">
                        <c:v>4.6065930000000002</c:v>
                      </c:pt>
                      <c:pt idx="83786">
                        <c:v>4.6030369999999996</c:v>
                      </c:pt>
                      <c:pt idx="83787">
                        <c:v>4.5994820000000001</c:v>
                      </c:pt>
                      <c:pt idx="83788">
                        <c:v>4.5959260000000004</c:v>
                      </c:pt>
                      <c:pt idx="83789">
                        <c:v>4.592371</c:v>
                      </c:pt>
                      <c:pt idx="83790">
                        <c:v>4.5888150000000003</c:v>
                      </c:pt>
                      <c:pt idx="83791">
                        <c:v>4.5852589999999998</c:v>
                      </c:pt>
                      <c:pt idx="83792">
                        <c:v>4.5817040000000002</c:v>
                      </c:pt>
                      <c:pt idx="83793">
                        <c:v>4.5781479999999997</c:v>
                      </c:pt>
                      <c:pt idx="83794">
                        <c:v>4.5745930000000001</c:v>
                      </c:pt>
                      <c:pt idx="83795">
                        <c:v>4.5710369999999996</c:v>
                      </c:pt>
                      <c:pt idx="83796">
                        <c:v>4.567482</c:v>
                      </c:pt>
                      <c:pt idx="83797">
                        <c:v>4.5639260000000004</c:v>
                      </c:pt>
                      <c:pt idx="83798">
                        <c:v>4.5603699999999998</c:v>
                      </c:pt>
                      <c:pt idx="83799">
                        <c:v>4.5568150000000003</c:v>
                      </c:pt>
                      <c:pt idx="83800">
                        <c:v>4.5532589999999997</c:v>
                      </c:pt>
                      <c:pt idx="83801">
                        <c:v>4.5497040000000002</c:v>
                      </c:pt>
                      <c:pt idx="83802">
                        <c:v>4.5461479999999996</c:v>
                      </c:pt>
                      <c:pt idx="83803">
                        <c:v>4.5425930000000001</c:v>
                      </c:pt>
                      <c:pt idx="83804">
                        <c:v>4.5390370000000004</c:v>
                      </c:pt>
                      <c:pt idx="83805">
                        <c:v>4.5354809999999999</c:v>
                      </c:pt>
                      <c:pt idx="83806">
                        <c:v>4.5319260000000003</c:v>
                      </c:pt>
                      <c:pt idx="83807">
                        <c:v>4.5283699999999998</c:v>
                      </c:pt>
                      <c:pt idx="83808">
                        <c:v>4.5248150000000003</c:v>
                      </c:pt>
                      <c:pt idx="83809">
                        <c:v>4.5212589999999997</c:v>
                      </c:pt>
                      <c:pt idx="83810">
                        <c:v>4.5177040000000002</c:v>
                      </c:pt>
                      <c:pt idx="83811">
                        <c:v>4.5141479999999996</c:v>
                      </c:pt>
                      <c:pt idx="83812">
                        <c:v>4.5105930000000001</c:v>
                      </c:pt>
                      <c:pt idx="83813">
                        <c:v>4.5070370000000004</c:v>
                      </c:pt>
                      <c:pt idx="83814">
                        <c:v>4.503482</c:v>
                      </c:pt>
                      <c:pt idx="83815">
                        <c:v>4.4999260000000003</c:v>
                      </c:pt>
                      <c:pt idx="83816">
                        <c:v>4.4963699999999998</c:v>
                      </c:pt>
                      <c:pt idx="83817">
                        <c:v>4.4928150000000002</c:v>
                      </c:pt>
                      <c:pt idx="83818">
                        <c:v>4.4892589999999997</c:v>
                      </c:pt>
                      <c:pt idx="83819">
                        <c:v>4.4857040000000001</c:v>
                      </c:pt>
                      <c:pt idx="83820">
                        <c:v>4.4821479999999996</c:v>
                      </c:pt>
                      <c:pt idx="83821">
                        <c:v>4.478593</c:v>
                      </c:pt>
                      <c:pt idx="83822">
                        <c:v>4.4750370000000004</c:v>
                      </c:pt>
                      <c:pt idx="83823">
                        <c:v>4.471482</c:v>
                      </c:pt>
                      <c:pt idx="83824">
                        <c:v>4.4679260000000003</c:v>
                      </c:pt>
                      <c:pt idx="83825">
                        <c:v>4.4643709999999999</c:v>
                      </c:pt>
                      <c:pt idx="83826">
                        <c:v>4.4608150000000002</c:v>
                      </c:pt>
                      <c:pt idx="83827">
                        <c:v>4.4572599999999998</c:v>
                      </c:pt>
                      <c:pt idx="83828">
                        <c:v>4.4537040000000001</c:v>
                      </c:pt>
                      <c:pt idx="83829">
                        <c:v>4.4501480000000004</c:v>
                      </c:pt>
                      <c:pt idx="83830">
                        <c:v>4.446593</c:v>
                      </c:pt>
                      <c:pt idx="83831">
                        <c:v>4.4430370000000003</c:v>
                      </c:pt>
                      <c:pt idx="83832">
                        <c:v>4.4394819999999999</c:v>
                      </c:pt>
                      <c:pt idx="83833">
                        <c:v>4.4359260000000003</c:v>
                      </c:pt>
                      <c:pt idx="83834">
                        <c:v>4.4323709999999998</c:v>
                      </c:pt>
                      <c:pt idx="83835">
                        <c:v>4.4288150000000002</c:v>
                      </c:pt>
                      <c:pt idx="83836">
                        <c:v>4.4252599999999997</c:v>
                      </c:pt>
                      <c:pt idx="83837">
                        <c:v>4.4217040000000001</c:v>
                      </c:pt>
                      <c:pt idx="83838">
                        <c:v>4.4181489999999997</c:v>
                      </c:pt>
                      <c:pt idx="83839">
                        <c:v>4.414593</c:v>
                      </c:pt>
                      <c:pt idx="83840">
                        <c:v>4.4110370000000003</c:v>
                      </c:pt>
                      <c:pt idx="83841">
                        <c:v>4.4074819999999999</c:v>
                      </c:pt>
                      <c:pt idx="83842">
                        <c:v>4.4039260000000002</c:v>
                      </c:pt>
                      <c:pt idx="83843">
                        <c:v>4.4003709999999998</c:v>
                      </c:pt>
                      <c:pt idx="83844">
                        <c:v>4.3968150000000001</c:v>
                      </c:pt>
                      <c:pt idx="83845">
                        <c:v>4.3932599999999997</c:v>
                      </c:pt>
                      <c:pt idx="83846">
                        <c:v>4.3897040000000001</c:v>
                      </c:pt>
                      <c:pt idx="83847">
                        <c:v>4.3861480000000004</c:v>
                      </c:pt>
                      <c:pt idx="83848">
                        <c:v>4.382593</c:v>
                      </c:pt>
                      <c:pt idx="83849">
                        <c:v>4.3790370000000003</c:v>
                      </c:pt>
                      <c:pt idx="83850">
                        <c:v>4.3754819999999999</c:v>
                      </c:pt>
                      <c:pt idx="83851">
                        <c:v>4.3719260000000002</c:v>
                      </c:pt>
                      <c:pt idx="83852">
                        <c:v>4.3683709999999998</c:v>
                      </c:pt>
                      <c:pt idx="83853">
                        <c:v>4.3648150000000001</c:v>
                      </c:pt>
                      <c:pt idx="83854">
                        <c:v>4.3612590000000004</c:v>
                      </c:pt>
                      <c:pt idx="83855">
                        <c:v>4.357704</c:v>
                      </c:pt>
                      <c:pt idx="83856">
                        <c:v>4.3541480000000004</c:v>
                      </c:pt>
                      <c:pt idx="83857">
                        <c:v>4.3505929999999999</c:v>
                      </c:pt>
                      <c:pt idx="83858">
                        <c:v>4.3470370000000003</c:v>
                      </c:pt>
                      <c:pt idx="83859">
                        <c:v>4.3434819999999998</c:v>
                      </c:pt>
                      <c:pt idx="83860">
                        <c:v>4.3399260000000002</c:v>
                      </c:pt>
                      <c:pt idx="83861">
                        <c:v>4.3363699999999996</c:v>
                      </c:pt>
                      <c:pt idx="83862">
                        <c:v>4.3328150000000001</c:v>
                      </c:pt>
                      <c:pt idx="83863">
                        <c:v>4.3292590000000004</c:v>
                      </c:pt>
                      <c:pt idx="83864">
                        <c:v>4.325704</c:v>
                      </c:pt>
                      <c:pt idx="83865">
                        <c:v>4.3221480000000003</c:v>
                      </c:pt>
                      <c:pt idx="83866">
                        <c:v>4.3185929999999999</c:v>
                      </c:pt>
                      <c:pt idx="83867">
                        <c:v>4.3150370000000002</c:v>
                      </c:pt>
                      <c:pt idx="83868">
                        <c:v>4.3114809999999997</c:v>
                      </c:pt>
                      <c:pt idx="83869">
                        <c:v>4.3079260000000001</c:v>
                      </c:pt>
                      <c:pt idx="83870">
                        <c:v>4.3043699999999996</c:v>
                      </c:pt>
                      <c:pt idx="83871">
                        <c:v>4.3008150000000001</c:v>
                      </c:pt>
                      <c:pt idx="83872">
                        <c:v>4.2972590000000004</c:v>
                      </c:pt>
                      <c:pt idx="83873">
                        <c:v>4.293704</c:v>
                      </c:pt>
                      <c:pt idx="83874">
                        <c:v>4.2901480000000003</c:v>
                      </c:pt>
                      <c:pt idx="83875">
                        <c:v>4.2865929999999999</c:v>
                      </c:pt>
                      <c:pt idx="83876">
                        <c:v>4.2830370000000002</c:v>
                      </c:pt>
                      <c:pt idx="83877">
                        <c:v>4.2794819999999998</c:v>
                      </c:pt>
                      <c:pt idx="83878">
                        <c:v>4.2759260000000001</c:v>
                      </c:pt>
                      <c:pt idx="83879">
                        <c:v>4.2723699999999996</c:v>
                      </c:pt>
                      <c:pt idx="83880">
                        <c:v>4.268815</c:v>
                      </c:pt>
                      <c:pt idx="83881">
                        <c:v>4.2652590000000004</c:v>
                      </c:pt>
                      <c:pt idx="83882">
                        <c:v>4.2617039999999999</c:v>
                      </c:pt>
                      <c:pt idx="83883">
                        <c:v>4.2581480000000003</c:v>
                      </c:pt>
                      <c:pt idx="83884">
                        <c:v>4.2545929999999998</c:v>
                      </c:pt>
                      <c:pt idx="83885">
                        <c:v>4.2510370000000002</c:v>
                      </c:pt>
                      <c:pt idx="83886">
                        <c:v>4.2474819999999998</c:v>
                      </c:pt>
                      <c:pt idx="83887">
                        <c:v>4.2439260000000001</c:v>
                      </c:pt>
                      <c:pt idx="83888">
                        <c:v>4.2403709999999997</c:v>
                      </c:pt>
                      <c:pt idx="83889">
                        <c:v>4.236815</c:v>
                      </c:pt>
                      <c:pt idx="83890">
                        <c:v>4.2332590000000003</c:v>
                      </c:pt>
                      <c:pt idx="83891">
                        <c:v>4.2297039999999999</c:v>
                      </c:pt>
                      <c:pt idx="83892">
                        <c:v>4.2261480000000002</c:v>
                      </c:pt>
                      <c:pt idx="83893">
                        <c:v>4.2225929999999998</c:v>
                      </c:pt>
                      <c:pt idx="83894">
                        <c:v>4.2190370000000001</c:v>
                      </c:pt>
                      <c:pt idx="83895">
                        <c:v>4.2154819999999997</c:v>
                      </c:pt>
                      <c:pt idx="83896">
                        <c:v>4.2119260000000001</c:v>
                      </c:pt>
                      <c:pt idx="83897">
                        <c:v>4.2083709999999996</c:v>
                      </c:pt>
                      <c:pt idx="83898">
                        <c:v>4.204815</c:v>
                      </c:pt>
                      <c:pt idx="83899">
                        <c:v>4.2012600000000004</c:v>
                      </c:pt>
                      <c:pt idx="83900">
                        <c:v>4.1977039999999999</c:v>
                      </c:pt>
                      <c:pt idx="83901">
                        <c:v>4.1941490000000003</c:v>
                      </c:pt>
                      <c:pt idx="83902">
                        <c:v>4.1905929999999998</c:v>
                      </c:pt>
                      <c:pt idx="83903">
                        <c:v>4.1870370000000001</c:v>
                      </c:pt>
                      <c:pt idx="83904">
                        <c:v>4.1834819999999997</c:v>
                      </c:pt>
                      <c:pt idx="83905">
                        <c:v>4.179926</c:v>
                      </c:pt>
                      <c:pt idx="83906">
                        <c:v>4.1763709999999996</c:v>
                      </c:pt>
                      <c:pt idx="83907">
                        <c:v>4.1728149999999999</c:v>
                      </c:pt>
                      <c:pt idx="83908">
                        <c:v>4.1692600000000004</c:v>
                      </c:pt>
                      <c:pt idx="83909">
                        <c:v>4.1657039999999999</c:v>
                      </c:pt>
                      <c:pt idx="83910">
                        <c:v>4.1621480000000002</c:v>
                      </c:pt>
                      <c:pt idx="83911">
                        <c:v>4.1585929999999998</c:v>
                      </c:pt>
                      <c:pt idx="83912">
                        <c:v>4.1550370000000001</c:v>
                      </c:pt>
                      <c:pt idx="83913">
                        <c:v>4.1514819999999997</c:v>
                      </c:pt>
                      <c:pt idx="83914">
                        <c:v>4.147926</c:v>
                      </c:pt>
                      <c:pt idx="83915">
                        <c:v>4.1443709999999996</c:v>
                      </c:pt>
                      <c:pt idx="83916">
                        <c:v>4.1408149999999999</c:v>
                      </c:pt>
                      <c:pt idx="83917">
                        <c:v>4.1372590000000002</c:v>
                      </c:pt>
                      <c:pt idx="83918">
                        <c:v>4.1337039999999998</c:v>
                      </c:pt>
                      <c:pt idx="83919">
                        <c:v>4.1301480000000002</c:v>
                      </c:pt>
                      <c:pt idx="83920">
                        <c:v>4.1265929999999997</c:v>
                      </c:pt>
                      <c:pt idx="83921">
                        <c:v>4.1230370000000001</c:v>
                      </c:pt>
                      <c:pt idx="83922">
                        <c:v>4.1194819999999996</c:v>
                      </c:pt>
                      <c:pt idx="83923">
                        <c:v>4.115926</c:v>
                      </c:pt>
                      <c:pt idx="83924">
                        <c:v>4.1123700000000003</c:v>
                      </c:pt>
                      <c:pt idx="83925">
                        <c:v>4.1088149999999999</c:v>
                      </c:pt>
                      <c:pt idx="83926">
                        <c:v>4.1052590000000002</c:v>
                      </c:pt>
                      <c:pt idx="83927">
                        <c:v>4.1017039999999998</c:v>
                      </c:pt>
                      <c:pt idx="83928">
                        <c:v>4.0981480000000001</c:v>
                      </c:pt>
                      <c:pt idx="83929">
                        <c:v>4.0945929999999997</c:v>
                      </c:pt>
                      <c:pt idx="83930">
                        <c:v>4.091037</c:v>
                      </c:pt>
                      <c:pt idx="83931">
                        <c:v>4.0874810000000004</c:v>
                      </c:pt>
                      <c:pt idx="83932">
                        <c:v>4.0839259999999999</c:v>
                      </c:pt>
                      <c:pt idx="83933">
                        <c:v>4.0803700000000003</c:v>
                      </c:pt>
                      <c:pt idx="83934">
                        <c:v>4.0768149999999999</c:v>
                      </c:pt>
                      <c:pt idx="83935">
                        <c:v>4.0732590000000002</c:v>
                      </c:pt>
                      <c:pt idx="83936">
                        <c:v>4.0697039999999998</c:v>
                      </c:pt>
                      <c:pt idx="83937">
                        <c:v>4.0661480000000001</c:v>
                      </c:pt>
                      <c:pt idx="83938">
                        <c:v>4.0625929999999997</c:v>
                      </c:pt>
                      <c:pt idx="83939">
                        <c:v>4.059037</c:v>
                      </c:pt>
                      <c:pt idx="83940">
                        <c:v>4.0554810000000003</c:v>
                      </c:pt>
                      <c:pt idx="83941">
                        <c:v>4.0519259999999999</c:v>
                      </c:pt>
                      <c:pt idx="83942">
                        <c:v>4.0483700000000002</c:v>
                      </c:pt>
                      <c:pt idx="83943">
                        <c:v>4.0448149999999998</c:v>
                      </c:pt>
                      <c:pt idx="83944">
                        <c:v>4.0412590000000002</c:v>
                      </c:pt>
                      <c:pt idx="83945">
                        <c:v>4.0377039999999997</c:v>
                      </c:pt>
                      <c:pt idx="83946">
                        <c:v>4.0341480000000001</c:v>
                      </c:pt>
                      <c:pt idx="83947">
                        <c:v>4.0305929999999996</c:v>
                      </c:pt>
                      <c:pt idx="83948">
                        <c:v>4.027037</c:v>
                      </c:pt>
                      <c:pt idx="83949">
                        <c:v>4.0234819999999996</c:v>
                      </c:pt>
                      <c:pt idx="83950">
                        <c:v>4.0199259999999999</c:v>
                      </c:pt>
                      <c:pt idx="83951">
                        <c:v>4.0163710000000004</c:v>
                      </c:pt>
                      <c:pt idx="83952">
                        <c:v>4.0128149999999998</c:v>
                      </c:pt>
                      <c:pt idx="83953">
                        <c:v>4.0092590000000001</c:v>
                      </c:pt>
                      <c:pt idx="83954">
                        <c:v>4.0057039999999997</c:v>
                      </c:pt>
                      <c:pt idx="83955">
                        <c:v>4.002148</c:v>
                      </c:pt>
                      <c:pt idx="83956">
                        <c:v>3.9985930000000001</c:v>
                      </c:pt>
                      <c:pt idx="83957">
                        <c:v>3.9950369999999999</c:v>
                      </c:pt>
                      <c:pt idx="83958">
                        <c:v>3.991482</c:v>
                      </c:pt>
                      <c:pt idx="83959">
                        <c:v>3.9879259999999999</c:v>
                      </c:pt>
                      <c:pt idx="83960">
                        <c:v>3.9843700000000002</c:v>
                      </c:pt>
                      <c:pt idx="83961">
                        <c:v>3.9808150000000002</c:v>
                      </c:pt>
                      <c:pt idx="83962">
                        <c:v>3.9772590000000001</c:v>
                      </c:pt>
                      <c:pt idx="83963">
                        <c:v>3.9737040000000001</c:v>
                      </c:pt>
                      <c:pt idx="83964">
                        <c:v>3.970148</c:v>
                      </c:pt>
                      <c:pt idx="83965">
                        <c:v>3.966593</c:v>
                      </c:pt>
                      <c:pt idx="83966">
                        <c:v>3.9630369999999999</c:v>
                      </c:pt>
                      <c:pt idx="83967">
                        <c:v>3.9594819999999999</c:v>
                      </c:pt>
                      <c:pt idx="83968">
                        <c:v>3.9559259999999998</c:v>
                      </c:pt>
                      <c:pt idx="83969">
                        <c:v>3.9523709999999999</c:v>
                      </c:pt>
                      <c:pt idx="83970">
                        <c:v>3.9488150000000002</c:v>
                      </c:pt>
                      <c:pt idx="83971">
                        <c:v>3.9452590000000001</c:v>
                      </c:pt>
                      <c:pt idx="83972">
                        <c:v>3.9417040000000001</c:v>
                      </c:pt>
                      <c:pt idx="83973">
                        <c:v>3.938148</c:v>
                      </c:pt>
                      <c:pt idx="83974">
                        <c:v>3.934593</c:v>
                      </c:pt>
                      <c:pt idx="83975">
                        <c:v>3.9310369999999999</c:v>
                      </c:pt>
                      <c:pt idx="83976">
                        <c:v>3.9274819999999999</c:v>
                      </c:pt>
                      <c:pt idx="83977">
                        <c:v>3.9239259999999998</c:v>
                      </c:pt>
                      <c:pt idx="83978">
                        <c:v>3.9203709999999998</c:v>
                      </c:pt>
                      <c:pt idx="83979">
                        <c:v>3.9168150000000002</c:v>
                      </c:pt>
                      <c:pt idx="83980">
                        <c:v>3.9132600000000002</c:v>
                      </c:pt>
                      <c:pt idx="83981">
                        <c:v>3.9097040000000001</c:v>
                      </c:pt>
                      <c:pt idx="83982">
                        <c:v>3.906148</c:v>
                      </c:pt>
                      <c:pt idx="83983">
                        <c:v>3.902593</c:v>
                      </c:pt>
                      <c:pt idx="83984">
                        <c:v>3.8990369999999999</c:v>
                      </c:pt>
                      <c:pt idx="83985">
                        <c:v>3.8954819999999999</c:v>
                      </c:pt>
                      <c:pt idx="83986">
                        <c:v>3.8919260000000002</c:v>
                      </c:pt>
                      <c:pt idx="83987">
                        <c:v>3.8883709999999998</c:v>
                      </c:pt>
                      <c:pt idx="83988">
                        <c:v>3.8848150000000001</c:v>
                      </c:pt>
                      <c:pt idx="83989">
                        <c:v>3.881259</c:v>
                      </c:pt>
                      <c:pt idx="83990">
                        <c:v>3.877704</c:v>
                      </c:pt>
                      <c:pt idx="83991">
                        <c:v>3.8741479999999999</c:v>
                      </c:pt>
                      <c:pt idx="83992">
                        <c:v>3.870593</c:v>
                      </c:pt>
                      <c:pt idx="83993">
                        <c:v>3.8670369999999998</c:v>
                      </c:pt>
                      <c:pt idx="83994">
                        <c:v>3.8634819999999999</c:v>
                      </c:pt>
                      <c:pt idx="83995">
                        <c:v>3.8599260000000002</c:v>
                      </c:pt>
                      <c:pt idx="83996">
                        <c:v>3.8563700000000001</c:v>
                      </c:pt>
                      <c:pt idx="83997">
                        <c:v>3.8528150000000001</c:v>
                      </c:pt>
                      <c:pt idx="83998">
                        <c:v>3.849259</c:v>
                      </c:pt>
                      <c:pt idx="83999">
                        <c:v>3.845704</c:v>
                      </c:pt>
                      <c:pt idx="84000">
                        <c:v>3.8421479999999999</c:v>
                      </c:pt>
                      <c:pt idx="84001">
                        <c:v>3.8385929999999999</c:v>
                      </c:pt>
                      <c:pt idx="84002">
                        <c:v>3.8350369999999998</c:v>
                      </c:pt>
                      <c:pt idx="84003">
                        <c:v>3.8314819999999998</c:v>
                      </c:pt>
                      <c:pt idx="84004">
                        <c:v>3.8279260000000002</c:v>
                      </c:pt>
                      <c:pt idx="84005">
                        <c:v>3.8243710000000002</c:v>
                      </c:pt>
                      <c:pt idx="84006">
                        <c:v>3.8208150000000001</c:v>
                      </c:pt>
                      <c:pt idx="84007">
                        <c:v>3.8172600000000001</c:v>
                      </c:pt>
                      <c:pt idx="84008">
                        <c:v>3.813704</c:v>
                      </c:pt>
                      <c:pt idx="84009">
                        <c:v>3.8101479999999999</c:v>
                      </c:pt>
                      <c:pt idx="84010">
                        <c:v>3.8065929999999999</c:v>
                      </c:pt>
                      <c:pt idx="84011">
                        <c:v>3.8030369999999998</c:v>
                      </c:pt>
                      <c:pt idx="84012">
                        <c:v>3.7994819999999998</c:v>
                      </c:pt>
                      <c:pt idx="84013">
                        <c:v>3.7959260000000001</c:v>
                      </c:pt>
                      <c:pt idx="84014">
                        <c:v>3.7923710000000002</c:v>
                      </c:pt>
                      <c:pt idx="84015">
                        <c:v>3.788815</c:v>
                      </c:pt>
                      <c:pt idx="84016">
                        <c:v>3.7852589999999999</c:v>
                      </c:pt>
                      <c:pt idx="84017">
                        <c:v>3.781704</c:v>
                      </c:pt>
                      <c:pt idx="84018">
                        <c:v>3.7781479999999998</c:v>
                      </c:pt>
                      <c:pt idx="84019">
                        <c:v>3.7745929999999999</c:v>
                      </c:pt>
                      <c:pt idx="84020">
                        <c:v>3.7710370000000002</c:v>
                      </c:pt>
                      <c:pt idx="84021">
                        <c:v>3.7674820000000002</c:v>
                      </c:pt>
                      <c:pt idx="84022">
                        <c:v>3.7639260000000001</c:v>
                      </c:pt>
                      <c:pt idx="84023">
                        <c:v>3.76037</c:v>
                      </c:pt>
                      <c:pt idx="84024">
                        <c:v>3.756815</c:v>
                      </c:pt>
                      <c:pt idx="84025">
                        <c:v>3.7532589999999999</c:v>
                      </c:pt>
                      <c:pt idx="84026">
                        <c:v>3.7497039999999999</c:v>
                      </c:pt>
                      <c:pt idx="84027">
                        <c:v>3.7461479999999998</c:v>
                      </c:pt>
                      <c:pt idx="84028">
                        <c:v>3.7425929999999998</c:v>
                      </c:pt>
                      <c:pt idx="84029">
                        <c:v>3.7390370000000002</c:v>
                      </c:pt>
                      <c:pt idx="84030">
                        <c:v>3.7354820000000002</c:v>
                      </c:pt>
                      <c:pt idx="84031">
                        <c:v>3.7319260000000001</c:v>
                      </c:pt>
                      <c:pt idx="84032">
                        <c:v>3.72837</c:v>
                      </c:pt>
                      <c:pt idx="84033">
                        <c:v>3.724815</c:v>
                      </c:pt>
                      <c:pt idx="84034">
                        <c:v>3.7212589999999999</c:v>
                      </c:pt>
                      <c:pt idx="84035">
                        <c:v>3.7177039999999999</c:v>
                      </c:pt>
                      <c:pt idx="84036">
                        <c:v>3.7141479999999998</c:v>
                      </c:pt>
                      <c:pt idx="84037">
                        <c:v>3.7105929999999998</c:v>
                      </c:pt>
                      <c:pt idx="84038">
                        <c:v>3.7070370000000001</c:v>
                      </c:pt>
                      <c:pt idx="84039">
                        <c:v>3.7034820000000002</c:v>
                      </c:pt>
                      <c:pt idx="84040">
                        <c:v>3.699926</c:v>
                      </c:pt>
                      <c:pt idx="84041">
                        <c:v>3.6963710000000001</c:v>
                      </c:pt>
                      <c:pt idx="84042">
                        <c:v>3.692815</c:v>
                      </c:pt>
                      <c:pt idx="84043">
                        <c:v>3.68926</c:v>
                      </c:pt>
                      <c:pt idx="84044">
                        <c:v>3.6857039999999999</c:v>
                      </c:pt>
                      <c:pt idx="84045">
                        <c:v>3.6821480000000002</c:v>
                      </c:pt>
                      <c:pt idx="84046">
                        <c:v>3.6785929999999998</c:v>
                      </c:pt>
                      <c:pt idx="84047">
                        <c:v>3.6750370000000001</c:v>
                      </c:pt>
                      <c:pt idx="84048">
                        <c:v>3.6714820000000001</c:v>
                      </c:pt>
                      <c:pt idx="84049">
                        <c:v>3.667926</c:v>
                      </c:pt>
                      <c:pt idx="84050">
                        <c:v>3.664371</c:v>
                      </c:pt>
                      <c:pt idx="84051">
                        <c:v>3.6608149999999999</c:v>
                      </c:pt>
                      <c:pt idx="84052">
                        <c:v>3.6572589999999998</c:v>
                      </c:pt>
                      <c:pt idx="84053">
                        <c:v>3.6537039999999998</c:v>
                      </c:pt>
                      <c:pt idx="84054">
                        <c:v>3.6501480000000002</c:v>
                      </c:pt>
                      <c:pt idx="84055">
                        <c:v>3.6465930000000002</c:v>
                      </c:pt>
                      <c:pt idx="84056">
                        <c:v>3.6430370000000001</c:v>
                      </c:pt>
                      <c:pt idx="84057">
                        <c:v>3.6394820000000001</c:v>
                      </c:pt>
                      <c:pt idx="84058">
                        <c:v>3.635926</c:v>
                      </c:pt>
                      <c:pt idx="84059">
                        <c:v>3.6323699999999999</c:v>
                      </c:pt>
                      <c:pt idx="84060">
                        <c:v>3.6288149999999999</c:v>
                      </c:pt>
                      <c:pt idx="84061">
                        <c:v>3.6252589999999998</c:v>
                      </c:pt>
                      <c:pt idx="84062">
                        <c:v>3.6217039999999998</c:v>
                      </c:pt>
                      <c:pt idx="84063">
                        <c:v>3.6181480000000001</c:v>
                      </c:pt>
                      <c:pt idx="84064">
                        <c:v>3.6145930000000002</c:v>
                      </c:pt>
                      <c:pt idx="84065">
                        <c:v>3.6110370000000001</c:v>
                      </c:pt>
                      <c:pt idx="84066">
                        <c:v>3.6074820000000001</c:v>
                      </c:pt>
                      <c:pt idx="84067">
                        <c:v>3.603926</c:v>
                      </c:pt>
                      <c:pt idx="84068">
                        <c:v>3.600371</c:v>
                      </c:pt>
                      <c:pt idx="84069">
                        <c:v>3.5968149999999999</c:v>
                      </c:pt>
                      <c:pt idx="84070">
                        <c:v>3.5932590000000002</c:v>
                      </c:pt>
                      <c:pt idx="84071">
                        <c:v>3.5897039999999998</c:v>
                      </c:pt>
                      <c:pt idx="84072">
                        <c:v>3.5861480000000001</c:v>
                      </c:pt>
                      <c:pt idx="84073">
                        <c:v>3.5825930000000001</c:v>
                      </c:pt>
                      <c:pt idx="84074">
                        <c:v>3.579037</c:v>
                      </c:pt>
                      <c:pt idx="84075">
                        <c:v>3.575482</c:v>
                      </c:pt>
                      <c:pt idx="84076">
                        <c:v>3.5719259999999999</c:v>
                      </c:pt>
                      <c:pt idx="84077">
                        <c:v>3.568371</c:v>
                      </c:pt>
                      <c:pt idx="84078">
                        <c:v>3.5648149999999998</c:v>
                      </c:pt>
                      <c:pt idx="84079">
                        <c:v>3.5612599999999999</c:v>
                      </c:pt>
                      <c:pt idx="84080">
                        <c:v>3.5577040000000002</c:v>
                      </c:pt>
                      <c:pt idx="84081">
                        <c:v>3.5541480000000001</c:v>
                      </c:pt>
                      <c:pt idx="84082">
                        <c:v>3.5505930000000001</c:v>
                      </c:pt>
                      <c:pt idx="84083">
                        <c:v>3.547037</c:v>
                      </c:pt>
                      <c:pt idx="84084">
                        <c:v>3.543482</c:v>
                      </c:pt>
                      <c:pt idx="84085">
                        <c:v>3.5399259999999999</c:v>
                      </c:pt>
                      <c:pt idx="84086">
                        <c:v>3.5363709999999999</c:v>
                      </c:pt>
                      <c:pt idx="84087">
                        <c:v>3.5328149999999998</c:v>
                      </c:pt>
                      <c:pt idx="84088">
                        <c:v>3.5292590000000001</c:v>
                      </c:pt>
                      <c:pt idx="84089">
                        <c:v>3.5257040000000002</c:v>
                      </c:pt>
                      <c:pt idx="84090">
                        <c:v>3.5221480000000001</c:v>
                      </c:pt>
                      <c:pt idx="84091">
                        <c:v>3.5185930000000001</c:v>
                      </c:pt>
                      <c:pt idx="84092">
                        <c:v>3.515037</c:v>
                      </c:pt>
                      <c:pt idx="84093">
                        <c:v>3.511482</c:v>
                      </c:pt>
                      <c:pt idx="84094">
                        <c:v>3.5079259999999999</c:v>
                      </c:pt>
                      <c:pt idx="84095">
                        <c:v>3.5043700000000002</c:v>
                      </c:pt>
                      <c:pt idx="84096">
                        <c:v>3.5008149999999998</c:v>
                      </c:pt>
                      <c:pt idx="84097">
                        <c:v>3.4972590000000001</c:v>
                      </c:pt>
                      <c:pt idx="84098">
                        <c:v>3.4937040000000001</c:v>
                      </c:pt>
                      <c:pt idx="84099">
                        <c:v>3.490148</c:v>
                      </c:pt>
                      <c:pt idx="84100">
                        <c:v>3.4865930000000001</c:v>
                      </c:pt>
                      <c:pt idx="84101">
                        <c:v>3.4830369999999999</c:v>
                      </c:pt>
                      <c:pt idx="84102">
                        <c:v>3.479482</c:v>
                      </c:pt>
                      <c:pt idx="84103">
                        <c:v>3.4759259999999998</c:v>
                      </c:pt>
                      <c:pt idx="84104">
                        <c:v>3.4723709999999999</c:v>
                      </c:pt>
                      <c:pt idx="84105">
                        <c:v>3.4688150000000002</c:v>
                      </c:pt>
                      <c:pt idx="84106">
                        <c:v>3.4652599999999998</c:v>
                      </c:pt>
                      <c:pt idx="84107">
                        <c:v>3.4617040000000001</c:v>
                      </c:pt>
                      <c:pt idx="84108">
                        <c:v>3.458148</c:v>
                      </c:pt>
                      <c:pt idx="84109">
                        <c:v>3.454593</c:v>
                      </c:pt>
                      <c:pt idx="84110">
                        <c:v>3.4510369999999999</c:v>
                      </c:pt>
                      <c:pt idx="84111">
                        <c:v>3.4474819999999999</c:v>
                      </c:pt>
                      <c:pt idx="84112">
                        <c:v>3.4439259999999998</c:v>
                      </c:pt>
                      <c:pt idx="84113">
                        <c:v>3.4403709999999998</c:v>
                      </c:pt>
                      <c:pt idx="84114">
                        <c:v>3.4368150000000002</c:v>
                      </c:pt>
                      <c:pt idx="84115">
                        <c:v>3.4332590000000001</c:v>
                      </c:pt>
                      <c:pt idx="84116">
                        <c:v>3.4297040000000001</c:v>
                      </c:pt>
                      <c:pt idx="84117">
                        <c:v>3.426148</c:v>
                      </c:pt>
                      <c:pt idx="84118">
                        <c:v>3.422593</c:v>
                      </c:pt>
                      <c:pt idx="84119">
                        <c:v>3.4190369999999999</c:v>
                      </c:pt>
                      <c:pt idx="84120">
                        <c:v>3.4154819999999999</c:v>
                      </c:pt>
                      <c:pt idx="84121">
                        <c:v>3.4119259999999998</c:v>
                      </c:pt>
                      <c:pt idx="84122">
                        <c:v>3.4083700000000001</c:v>
                      </c:pt>
                      <c:pt idx="84123">
                        <c:v>3.4048150000000001</c:v>
                      </c:pt>
                      <c:pt idx="84124">
                        <c:v>3.401259</c:v>
                      </c:pt>
                      <c:pt idx="84125">
                        <c:v>3.3977040000000001</c:v>
                      </c:pt>
                      <c:pt idx="84126">
                        <c:v>3.3941479999999999</c:v>
                      </c:pt>
                      <c:pt idx="84127">
                        <c:v>3.390593</c:v>
                      </c:pt>
                      <c:pt idx="84128">
                        <c:v>3.3870369999999999</c:v>
                      </c:pt>
                      <c:pt idx="84129">
                        <c:v>3.3834819999999999</c:v>
                      </c:pt>
                      <c:pt idx="84130">
                        <c:v>3.3799260000000002</c:v>
                      </c:pt>
                      <c:pt idx="84131">
                        <c:v>3.3763700000000001</c:v>
                      </c:pt>
                      <c:pt idx="84132">
                        <c:v>3.3728150000000001</c:v>
                      </c:pt>
                      <c:pt idx="84133">
                        <c:v>3.369259</c:v>
                      </c:pt>
                      <c:pt idx="84134">
                        <c:v>3.365704</c:v>
                      </c:pt>
                      <c:pt idx="84135">
                        <c:v>3.3621479999999999</c:v>
                      </c:pt>
                      <c:pt idx="84136">
                        <c:v>3.3585929999999999</c:v>
                      </c:pt>
                      <c:pt idx="84137">
                        <c:v>3.3550369999999998</c:v>
                      </c:pt>
                      <c:pt idx="84138">
                        <c:v>3.3514819999999999</c:v>
                      </c:pt>
                      <c:pt idx="84139">
                        <c:v>3.3479260000000002</c:v>
                      </c:pt>
                      <c:pt idx="84140">
                        <c:v>3.3443710000000002</c:v>
                      </c:pt>
                      <c:pt idx="84141">
                        <c:v>3.3408150000000001</c:v>
                      </c:pt>
                      <c:pt idx="84142">
                        <c:v>3.3372600000000001</c:v>
                      </c:pt>
                      <c:pt idx="84143">
                        <c:v>3.333704</c:v>
                      </c:pt>
                      <c:pt idx="84144">
                        <c:v>3.3301479999999999</c:v>
                      </c:pt>
                      <c:pt idx="84145">
                        <c:v>3.3265929999999999</c:v>
                      </c:pt>
                      <c:pt idx="84146">
                        <c:v>3.3230369999999998</c:v>
                      </c:pt>
                      <c:pt idx="84147">
                        <c:v>3.3194819999999998</c:v>
                      </c:pt>
                      <c:pt idx="84148">
                        <c:v>3.3159260000000002</c:v>
                      </c:pt>
                      <c:pt idx="84149">
                        <c:v>3.3123710000000002</c:v>
                      </c:pt>
                      <c:pt idx="84150">
                        <c:v>3.3088150000000001</c:v>
                      </c:pt>
                      <c:pt idx="84151">
                        <c:v>3.3052589999999999</c:v>
                      </c:pt>
                      <c:pt idx="84152">
                        <c:v>3.301704</c:v>
                      </c:pt>
                      <c:pt idx="84153">
                        <c:v>3.2981479999999999</c:v>
                      </c:pt>
                      <c:pt idx="84154">
                        <c:v>3.2945929999999999</c:v>
                      </c:pt>
                      <c:pt idx="84155">
                        <c:v>3.2910370000000002</c:v>
                      </c:pt>
                      <c:pt idx="84156">
                        <c:v>3.2874819999999998</c:v>
                      </c:pt>
                      <c:pt idx="84157">
                        <c:v>3.2839260000000001</c:v>
                      </c:pt>
                      <c:pt idx="84158">
                        <c:v>3.28037</c:v>
                      </c:pt>
                      <c:pt idx="84159">
                        <c:v>3.276815</c:v>
                      </c:pt>
                      <c:pt idx="84160">
                        <c:v>3.2732589999999999</c:v>
                      </c:pt>
                      <c:pt idx="84161">
                        <c:v>3.2697039999999999</c:v>
                      </c:pt>
                      <c:pt idx="84162">
                        <c:v>3.2661479999999998</c:v>
                      </c:pt>
                      <c:pt idx="84163">
                        <c:v>3.2625929999999999</c:v>
                      </c:pt>
                      <c:pt idx="84164">
                        <c:v>3.2590370000000002</c:v>
                      </c:pt>
                      <c:pt idx="84165">
                        <c:v>3.2554820000000002</c:v>
                      </c:pt>
                      <c:pt idx="84166">
                        <c:v>3.2519260000000001</c:v>
                      </c:pt>
                      <c:pt idx="84167">
                        <c:v>3.2483710000000001</c:v>
                      </c:pt>
                      <c:pt idx="84168">
                        <c:v>3.244815</c:v>
                      </c:pt>
                      <c:pt idx="84169">
                        <c:v>3.2412589999999999</c:v>
                      </c:pt>
                      <c:pt idx="84170">
                        <c:v>3.2377039999999999</c:v>
                      </c:pt>
                      <c:pt idx="84171">
                        <c:v>3.2341479999999998</c:v>
                      </c:pt>
                      <c:pt idx="84172">
                        <c:v>3.2305929999999998</c:v>
                      </c:pt>
                      <c:pt idx="84173">
                        <c:v>3.2270370000000002</c:v>
                      </c:pt>
                      <c:pt idx="84174">
                        <c:v>3.2234820000000002</c:v>
                      </c:pt>
                      <c:pt idx="84175">
                        <c:v>3.2199260000000001</c:v>
                      </c:pt>
                      <c:pt idx="84176">
                        <c:v>3.2163710000000001</c:v>
                      </c:pt>
                      <c:pt idx="84177">
                        <c:v>3.212815</c:v>
                      </c:pt>
                      <c:pt idx="84178">
                        <c:v>3.20926</c:v>
                      </c:pt>
                      <c:pt idx="84179">
                        <c:v>3.2057039999999999</c:v>
                      </c:pt>
                      <c:pt idx="84180">
                        <c:v>3.2021480000000002</c:v>
                      </c:pt>
                      <c:pt idx="84181">
                        <c:v>3.1985929999999998</c:v>
                      </c:pt>
                      <c:pt idx="84182">
                        <c:v>3.1950370000000001</c:v>
                      </c:pt>
                      <c:pt idx="84183">
                        <c:v>3.1914820000000002</c:v>
                      </c:pt>
                      <c:pt idx="84184">
                        <c:v>3.187926</c:v>
                      </c:pt>
                      <c:pt idx="84185">
                        <c:v>3.1843710000000001</c:v>
                      </c:pt>
                      <c:pt idx="84186">
                        <c:v>3.1808149999999999</c:v>
                      </c:pt>
                      <c:pt idx="84187">
                        <c:v>3.1772589999999998</c:v>
                      </c:pt>
                      <c:pt idx="84188">
                        <c:v>3.1737039999999999</c:v>
                      </c:pt>
                      <c:pt idx="84189">
                        <c:v>3.1701480000000002</c:v>
                      </c:pt>
                      <c:pt idx="84190">
                        <c:v>3.1665930000000002</c:v>
                      </c:pt>
                      <c:pt idx="84191">
                        <c:v>3.1630370000000001</c:v>
                      </c:pt>
                      <c:pt idx="84192">
                        <c:v>3.1594820000000001</c:v>
                      </c:pt>
                      <c:pt idx="84193">
                        <c:v>3.155926</c:v>
                      </c:pt>
                      <c:pt idx="84194">
                        <c:v>3.1523699999999999</c:v>
                      </c:pt>
                      <c:pt idx="84195">
                        <c:v>3.1488149999999999</c:v>
                      </c:pt>
                      <c:pt idx="84196">
                        <c:v>3.1452589999999998</c:v>
                      </c:pt>
                      <c:pt idx="84197">
                        <c:v>3.1417039999999998</c:v>
                      </c:pt>
                      <c:pt idx="84198">
                        <c:v>3.1381480000000002</c:v>
                      </c:pt>
                      <c:pt idx="84199">
                        <c:v>3.1345930000000002</c:v>
                      </c:pt>
                      <c:pt idx="84200">
                        <c:v>3.1310370000000001</c:v>
                      </c:pt>
                      <c:pt idx="84201">
                        <c:v>3.1274820000000001</c:v>
                      </c:pt>
                      <c:pt idx="84202">
                        <c:v>3.123926</c:v>
                      </c:pt>
                      <c:pt idx="84203">
                        <c:v>3.120371</c:v>
                      </c:pt>
                      <c:pt idx="84204">
                        <c:v>3.1168149999999999</c:v>
                      </c:pt>
                      <c:pt idx="84205">
                        <c:v>3.1132599999999999</c:v>
                      </c:pt>
                      <c:pt idx="84206">
                        <c:v>3.1097039999999998</c:v>
                      </c:pt>
                      <c:pt idx="84207">
                        <c:v>3.1061480000000001</c:v>
                      </c:pt>
                      <c:pt idx="84208">
                        <c:v>3.1025930000000002</c:v>
                      </c:pt>
                      <c:pt idx="84209">
                        <c:v>3.099037</c:v>
                      </c:pt>
                      <c:pt idx="84210">
                        <c:v>3.0954820000000001</c:v>
                      </c:pt>
                      <c:pt idx="84211">
                        <c:v>3.091926</c:v>
                      </c:pt>
                      <c:pt idx="84212">
                        <c:v>3.088371</c:v>
                      </c:pt>
                      <c:pt idx="84213">
                        <c:v>3.0848149999999999</c:v>
                      </c:pt>
                      <c:pt idx="84214">
                        <c:v>3.0812590000000002</c:v>
                      </c:pt>
                      <c:pt idx="84215">
                        <c:v>3.0777040000000002</c:v>
                      </c:pt>
                      <c:pt idx="84216">
                        <c:v>3.0741480000000001</c:v>
                      </c:pt>
                      <c:pt idx="84217">
                        <c:v>3.0705930000000001</c:v>
                      </c:pt>
                      <c:pt idx="84218">
                        <c:v>3.067037</c:v>
                      </c:pt>
                      <c:pt idx="84219">
                        <c:v>3.063482</c:v>
                      </c:pt>
                      <c:pt idx="84220">
                        <c:v>3.0599259999999999</c:v>
                      </c:pt>
                      <c:pt idx="84221">
                        <c:v>3.0563699999999998</c:v>
                      </c:pt>
                      <c:pt idx="84222">
                        <c:v>3.0528149999999998</c:v>
                      </c:pt>
                      <c:pt idx="84223">
                        <c:v>3.0492590000000002</c:v>
                      </c:pt>
                      <c:pt idx="84224">
                        <c:v>3.0457040000000002</c:v>
                      </c:pt>
                      <c:pt idx="84225">
                        <c:v>3.0421480000000001</c:v>
                      </c:pt>
                      <c:pt idx="84226">
                        <c:v>3.0385930000000001</c:v>
                      </c:pt>
                      <c:pt idx="84227">
                        <c:v>3.035037</c:v>
                      </c:pt>
                      <c:pt idx="84228">
                        <c:v>3.031482</c:v>
                      </c:pt>
                      <c:pt idx="84229">
                        <c:v>3.0279259999999999</c:v>
                      </c:pt>
                      <c:pt idx="84230">
                        <c:v>3.0243699999999998</c:v>
                      </c:pt>
                      <c:pt idx="84231">
                        <c:v>3.0208149999999998</c:v>
                      </c:pt>
                      <c:pt idx="84232">
                        <c:v>3.0172590000000001</c:v>
                      </c:pt>
                      <c:pt idx="84233">
                        <c:v>3.0137040000000002</c:v>
                      </c:pt>
                      <c:pt idx="84234">
                        <c:v>3.010148</c:v>
                      </c:pt>
                      <c:pt idx="84235">
                        <c:v>3.0065930000000001</c:v>
                      </c:pt>
                      <c:pt idx="84236">
                        <c:v>3.003037</c:v>
                      </c:pt>
                      <c:pt idx="84237">
                        <c:v>2.999482</c:v>
                      </c:pt>
                      <c:pt idx="84238">
                        <c:v>2.9959259999999999</c:v>
                      </c:pt>
                      <c:pt idx="84239">
                        <c:v>2.9923709999999999</c:v>
                      </c:pt>
                      <c:pt idx="84240">
                        <c:v>2.9888150000000002</c:v>
                      </c:pt>
                      <c:pt idx="84241">
                        <c:v>2.9852599999999998</c:v>
                      </c:pt>
                      <c:pt idx="84242">
                        <c:v>2.9817040000000001</c:v>
                      </c:pt>
                      <c:pt idx="84243">
                        <c:v>2.978148</c:v>
                      </c:pt>
                      <c:pt idx="84244">
                        <c:v>2.974593</c:v>
                      </c:pt>
                      <c:pt idx="84245">
                        <c:v>2.9710369999999999</c:v>
                      </c:pt>
                      <c:pt idx="84246">
                        <c:v>2.967482</c:v>
                      </c:pt>
                      <c:pt idx="84247">
                        <c:v>2.9639259999999998</c:v>
                      </c:pt>
                      <c:pt idx="84248">
                        <c:v>2.9603709999999999</c:v>
                      </c:pt>
                      <c:pt idx="84249">
                        <c:v>2.9568150000000002</c:v>
                      </c:pt>
                      <c:pt idx="84250">
                        <c:v>2.9532590000000001</c:v>
                      </c:pt>
                      <c:pt idx="84251">
                        <c:v>2.9497040000000001</c:v>
                      </c:pt>
                      <c:pt idx="84252">
                        <c:v>2.946148</c:v>
                      </c:pt>
                      <c:pt idx="84253">
                        <c:v>2.942593</c:v>
                      </c:pt>
                      <c:pt idx="84254">
                        <c:v>2.9390369999999999</c:v>
                      </c:pt>
                      <c:pt idx="84255">
                        <c:v>2.9354819999999999</c:v>
                      </c:pt>
                      <c:pt idx="84256">
                        <c:v>2.9319259999999998</c:v>
                      </c:pt>
                      <c:pt idx="84257">
                        <c:v>2.9283700000000001</c:v>
                      </c:pt>
                      <c:pt idx="84258">
                        <c:v>2.9248150000000002</c:v>
                      </c:pt>
                      <c:pt idx="84259">
                        <c:v>2.9212590000000001</c:v>
                      </c:pt>
                      <c:pt idx="84260">
                        <c:v>2.9177040000000001</c:v>
                      </c:pt>
                      <c:pt idx="84261">
                        <c:v>2.914148</c:v>
                      </c:pt>
                      <c:pt idx="84262">
                        <c:v>2.910593</c:v>
                      </c:pt>
                      <c:pt idx="84263">
                        <c:v>2.9070369999999999</c:v>
                      </c:pt>
                      <c:pt idx="84264">
                        <c:v>2.9034819999999999</c:v>
                      </c:pt>
                      <c:pt idx="84265">
                        <c:v>2.8999259999999998</c:v>
                      </c:pt>
                      <c:pt idx="84266">
                        <c:v>2.8963709999999998</c:v>
                      </c:pt>
                      <c:pt idx="84267">
                        <c:v>2.8928150000000001</c:v>
                      </c:pt>
                      <c:pt idx="84268">
                        <c:v>2.889259</c:v>
                      </c:pt>
                      <c:pt idx="84269">
                        <c:v>2.885704</c:v>
                      </c:pt>
                      <c:pt idx="84270">
                        <c:v>2.8821479999999999</c:v>
                      </c:pt>
                      <c:pt idx="84271">
                        <c:v>2.878593</c:v>
                      </c:pt>
                      <c:pt idx="84272">
                        <c:v>2.8750369999999998</c:v>
                      </c:pt>
                      <c:pt idx="84273">
                        <c:v>2.8714819999999999</c:v>
                      </c:pt>
                      <c:pt idx="84274">
                        <c:v>2.8679260000000002</c:v>
                      </c:pt>
                      <c:pt idx="84275">
                        <c:v>2.8643709999999998</c:v>
                      </c:pt>
                      <c:pt idx="84276">
                        <c:v>2.8608150000000001</c:v>
                      </c:pt>
                      <c:pt idx="84277">
                        <c:v>2.8572600000000001</c:v>
                      </c:pt>
                      <c:pt idx="84278">
                        <c:v>2.853704</c:v>
                      </c:pt>
                      <c:pt idx="84279">
                        <c:v>2.8501479999999999</c:v>
                      </c:pt>
                      <c:pt idx="84280">
                        <c:v>2.8465929999999999</c:v>
                      </c:pt>
                      <c:pt idx="84281">
                        <c:v>2.8430369999999998</c:v>
                      </c:pt>
                      <c:pt idx="84282">
                        <c:v>2.8394819999999998</c:v>
                      </c:pt>
                      <c:pt idx="84283">
                        <c:v>2.8359260000000002</c:v>
                      </c:pt>
                      <c:pt idx="84284">
                        <c:v>2.8323710000000002</c:v>
                      </c:pt>
                      <c:pt idx="84285">
                        <c:v>2.8288150000000001</c:v>
                      </c:pt>
                      <c:pt idx="84286">
                        <c:v>2.825259</c:v>
                      </c:pt>
                      <c:pt idx="84287">
                        <c:v>2.821704</c:v>
                      </c:pt>
                      <c:pt idx="84288">
                        <c:v>2.8181479999999999</c:v>
                      </c:pt>
                      <c:pt idx="84289">
                        <c:v>2.8145929999999999</c:v>
                      </c:pt>
                      <c:pt idx="84290">
                        <c:v>2.8110369999999998</c:v>
                      </c:pt>
                      <c:pt idx="84291">
                        <c:v>2.8074819999999998</c:v>
                      </c:pt>
                      <c:pt idx="84292">
                        <c:v>2.8039260000000001</c:v>
                      </c:pt>
                      <c:pt idx="84293">
                        <c:v>2.80037</c:v>
                      </c:pt>
                      <c:pt idx="84294">
                        <c:v>2.7968150000000001</c:v>
                      </c:pt>
                      <c:pt idx="84295">
                        <c:v>2.7932589999999999</c:v>
                      </c:pt>
                      <c:pt idx="84296">
                        <c:v>2.789704</c:v>
                      </c:pt>
                      <c:pt idx="84297">
                        <c:v>2.7861479999999998</c:v>
                      </c:pt>
                      <c:pt idx="84298">
                        <c:v>2.7825929999999999</c:v>
                      </c:pt>
                      <c:pt idx="84299">
                        <c:v>2.7790370000000002</c:v>
                      </c:pt>
                      <c:pt idx="84300">
                        <c:v>2.7754819999999998</c:v>
                      </c:pt>
                      <c:pt idx="84301">
                        <c:v>2.7719260000000001</c:v>
                      </c:pt>
                      <c:pt idx="84302">
                        <c:v>2.7683710000000001</c:v>
                      </c:pt>
                      <c:pt idx="84303">
                        <c:v>2.764815</c:v>
                      </c:pt>
                      <c:pt idx="84304">
                        <c:v>2.7612589999999999</c:v>
                      </c:pt>
                      <c:pt idx="84305">
                        <c:v>2.7577039999999999</c:v>
                      </c:pt>
                      <c:pt idx="84306">
                        <c:v>2.7541479999999998</c:v>
                      </c:pt>
                      <c:pt idx="84307">
                        <c:v>2.7505929999999998</c:v>
                      </c:pt>
                      <c:pt idx="84308">
                        <c:v>2.7470370000000002</c:v>
                      </c:pt>
                      <c:pt idx="84309">
                        <c:v>2.7434820000000002</c:v>
                      </c:pt>
                      <c:pt idx="84310">
                        <c:v>2.7399260000000001</c:v>
                      </c:pt>
                      <c:pt idx="84311">
                        <c:v>2.7363710000000001</c:v>
                      </c:pt>
                      <c:pt idx="84312">
                        <c:v>2.732815</c:v>
                      </c:pt>
                      <c:pt idx="84313">
                        <c:v>2.7292589999999999</c:v>
                      </c:pt>
                      <c:pt idx="84314">
                        <c:v>2.7257039999999999</c:v>
                      </c:pt>
                      <c:pt idx="84315">
                        <c:v>2.7221479999999998</c:v>
                      </c:pt>
                      <c:pt idx="84316">
                        <c:v>2.7185929999999998</c:v>
                      </c:pt>
                      <c:pt idx="84317">
                        <c:v>2.7150370000000001</c:v>
                      </c:pt>
                      <c:pt idx="84318">
                        <c:v>2.7114820000000002</c:v>
                      </c:pt>
                      <c:pt idx="84319">
                        <c:v>2.7079260000000001</c:v>
                      </c:pt>
                      <c:pt idx="84320">
                        <c:v>2.7043699999999999</c:v>
                      </c:pt>
                      <c:pt idx="84321">
                        <c:v>2.700815</c:v>
                      </c:pt>
                      <c:pt idx="84322">
                        <c:v>2.6972589999999999</c:v>
                      </c:pt>
                      <c:pt idx="84323">
                        <c:v>2.6937039999999999</c:v>
                      </c:pt>
                      <c:pt idx="84324">
                        <c:v>2.6901480000000002</c:v>
                      </c:pt>
                      <c:pt idx="84325">
                        <c:v>2.6865929999999998</c:v>
                      </c:pt>
                      <c:pt idx="84326">
                        <c:v>2.6830370000000001</c:v>
                      </c:pt>
                      <c:pt idx="84327">
                        <c:v>2.6794820000000001</c:v>
                      </c:pt>
                      <c:pt idx="84328">
                        <c:v>2.675926</c:v>
                      </c:pt>
                      <c:pt idx="84329">
                        <c:v>2.6723699999999999</c:v>
                      </c:pt>
                      <c:pt idx="84330">
                        <c:v>2.6688149999999999</c:v>
                      </c:pt>
                      <c:pt idx="84331">
                        <c:v>2.6652589999999998</c:v>
                      </c:pt>
                      <c:pt idx="84332">
                        <c:v>2.6617039999999998</c:v>
                      </c:pt>
                      <c:pt idx="84333">
                        <c:v>2.6581480000000002</c:v>
                      </c:pt>
                      <c:pt idx="84334">
                        <c:v>2.6545930000000002</c:v>
                      </c:pt>
                      <c:pt idx="84335">
                        <c:v>2.6510370000000001</c:v>
                      </c:pt>
                      <c:pt idx="84336">
                        <c:v>2.6474820000000001</c:v>
                      </c:pt>
                      <c:pt idx="84337">
                        <c:v>2.643926</c:v>
                      </c:pt>
                      <c:pt idx="84338">
                        <c:v>2.640371</c:v>
                      </c:pt>
                      <c:pt idx="84339">
                        <c:v>2.6368149999999999</c:v>
                      </c:pt>
                      <c:pt idx="84340">
                        <c:v>2.6332599999999999</c:v>
                      </c:pt>
                      <c:pt idx="84341">
                        <c:v>2.6297039999999998</c:v>
                      </c:pt>
                      <c:pt idx="84342">
                        <c:v>2.6261480000000001</c:v>
                      </c:pt>
                      <c:pt idx="84343">
                        <c:v>2.6225930000000002</c:v>
                      </c:pt>
                      <c:pt idx="84344">
                        <c:v>2.6190370000000001</c:v>
                      </c:pt>
                      <c:pt idx="84345">
                        <c:v>2.6154820000000001</c:v>
                      </c:pt>
                      <c:pt idx="84346">
                        <c:v>2.611926</c:v>
                      </c:pt>
                      <c:pt idx="84347">
                        <c:v>2.608371</c:v>
                      </c:pt>
                      <c:pt idx="84348">
                        <c:v>2.6048149999999999</c:v>
                      </c:pt>
                      <c:pt idx="84349">
                        <c:v>2.6012590000000002</c:v>
                      </c:pt>
                      <c:pt idx="84350">
                        <c:v>2.5977039999999998</c:v>
                      </c:pt>
                      <c:pt idx="84351">
                        <c:v>2.5941480000000001</c:v>
                      </c:pt>
                      <c:pt idx="84352">
                        <c:v>2.5905930000000001</c:v>
                      </c:pt>
                      <c:pt idx="84353">
                        <c:v>2.587037</c:v>
                      </c:pt>
                      <c:pt idx="84354">
                        <c:v>2.5834820000000001</c:v>
                      </c:pt>
                      <c:pt idx="84355">
                        <c:v>2.5799259999999999</c:v>
                      </c:pt>
                      <c:pt idx="84356">
                        <c:v>2.5763699999999998</c:v>
                      </c:pt>
                      <c:pt idx="84357">
                        <c:v>2.5728149999999999</c:v>
                      </c:pt>
                      <c:pt idx="84358">
                        <c:v>2.5692590000000002</c:v>
                      </c:pt>
                      <c:pt idx="84359">
                        <c:v>2.5657040000000002</c:v>
                      </c:pt>
                      <c:pt idx="84360">
                        <c:v>2.5621480000000001</c:v>
                      </c:pt>
                      <c:pt idx="84361">
                        <c:v>2.5585930000000001</c:v>
                      </c:pt>
                      <c:pt idx="84362">
                        <c:v>2.555037</c:v>
                      </c:pt>
                      <c:pt idx="84363">
                        <c:v>2.551482</c:v>
                      </c:pt>
                      <c:pt idx="84364">
                        <c:v>2.5479259999999999</c:v>
                      </c:pt>
                      <c:pt idx="84365">
                        <c:v>2.5443709999999999</c:v>
                      </c:pt>
                      <c:pt idx="84366">
                        <c:v>2.5408149999999998</c:v>
                      </c:pt>
                      <c:pt idx="84367">
                        <c:v>2.5372590000000002</c:v>
                      </c:pt>
                      <c:pt idx="84368">
                        <c:v>2.5337040000000002</c:v>
                      </c:pt>
                      <c:pt idx="84369">
                        <c:v>2.5301480000000001</c:v>
                      </c:pt>
                      <c:pt idx="84370">
                        <c:v>2.5265930000000001</c:v>
                      </c:pt>
                      <c:pt idx="84371">
                        <c:v>2.523037</c:v>
                      </c:pt>
                      <c:pt idx="84372">
                        <c:v>2.519482</c:v>
                      </c:pt>
                      <c:pt idx="84373">
                        <c:v>2.5159259999999999</c:v>
                      </c:pt>
                      <c:pt idx="84374">
                        <c:v>2.5123709999999999</c:v>
                      </c:pt>
                      <c:pt idx="84375">
                        <c:v>2.5088149999999998</c:v>
                      </c:pt>
                      <c:pt idx="84376">
                        <c:v>2.5052599999999998</c:v>
                      </c:pt>
                      <c:pt idx="84377">
                        <c:v>2.5017040000000001</c:v>
                      </c:pt>
                      <c:pt idx="84378">
                        <c:v>2.498148</c:v>
                      </c:pt>
                      <c:pt idx="84379">
                        <c:v>2.4945930000000001</c:v>
                      </c:pt>
                      <c:pt idx="84380">
                        <c:v>2.4910369999999999</c:v>
                      </c:pt>
                      <c:pt idx="84381">
                        <c:v>2.487482</c:v>
                      </c:pt>
                      <c:pt idx="84382">
                        <c:v>2.4839259999999999</c:v>
                      </c:pt>
                      <c:pt idx="84383">
                        <c:v>2.4803709999999999</c:v>
                      </c:pt>
                      <c:pt idx="84384">
                        <c:v>2.4768150000000002</c:v>
                      </c:pt>
                      <c:pt idx="84385">
                        <c:v>2.4732590000000001</c:v>
                      </c:pt>
                      <c:pt idx="84386">
                        <c:v>2.4697040000000001</c:v>
                      </c:pt>
                      <c:pt idx="84387">
                        <c:v>2.466148</c:v>
                      </c:pt>
                      <c:pt idx="84388">
                        <c:v>2.462593</c:v>
                      </c:pt>
                      <c:pt idx="84389">
                        <c:v>2.4590369999999999</c:v>
                      </c:pt>
                      <c:pt idx="84390">
                        <c:v>2.4554819999999999</c:v>
                      </c:pt>
                      <c:pt idx="84391">
                        <c:v>2.4519259999999998</c:v>
                      </c:pt>
                      <c:pt idx="84392">
                        <c:v>2.4483700000000002</c:v>
                      </c:pt>
                      <c:pt idx="84393">
                        <c:v>2.4448150000000002</c:v>
                      </c:pt>
                      <c:pt idx="84394">
                        <c:v>2.4412590000000001</c:v>
                      </c:pt>
                      <c:pt idx="84395">
                        <c:v>2.4377040000000001</c:v>
                      </c:pt>
                      <c:pt idx="84396">
                        <c:v>2.434148</c:v>
                      </c:pt>
                      <c:pt idx="84397">
                        <c:v>2.430593</c:v>
                      </c:pt>
                      <c:pt idx="84398">
                        <c:v>2.4270369999999999</c:v>
                      </c:pt>
                      <c:pt idx="84399">
                        <c:v>2.4234819999999999</c:v>
                      </c:pt>
                      <c:pt idx="84400">
                        <c:v>2.4199259999999998</c:v>
                      </c:pt>
                      <c:pt idx="84401">
                        <c:v>2.4163709999999998</c:v>
                      </c:pt>
                      <c:pt idx="84402">
                        <c:v>2.4128150000000002</c:v>
                      </c:pt>
                      <c:pt idx="84403">
                        <c:v>2.409259</c:v>
                      </c:pt>
                      <c:pt idx="84404">
                        <c:v>2.4057040000000001</c:v>
                      </c:pt>
                      <c:pt idx="84405">
                        <c:v>2.4021479999999999</c:v>
                      </c:pt>
                      <c:pt idx="84406">
                        <c:v>2.398593</c:v>
                      </c:pt>
                      <c:pt idx="84407">
                        <c:v>2.3950369999999999</c:v>
                      </c:pt>
                      <c:pt idx="84408">
                        <c:v>2.3914819999999999</c:v>
                      </c:pt>
                      <c:pt idx="84409">
                        <c:v>2.3879260000000002</c:v>
                      </c:pt>
                      <c:pt idx="84410">
                        <c:v>2.3843709999999998</c:v>
                      </c:pt>
                      <c:pt idx="84411">
                        <c:v>2.3808150000000001</c:v>
                      </c:pt>
                      <c:pt idx="84412">
                        <c:v>2.377259</c:v>
                      </c:pt>
                      <c:pt idx="84413">
                        <c:v>2.373704</c:v>
                      </c:pt>
                      <c:pt idx="84414">
                        <c:v>2.3701479999999999</c:v>
                      </c:pt>
                      <c:pt idx="84415">
                        <c:v>2.3665929999999999</c:v>
                      </c:pt>
                      <c:pt idx="84416">
                        <c:v>2.3630369999999998</c:v>
                      </c:pt>
                      <c:pt idx="84417">
                        <c:v>2.3594819999999999</c:v>
                      </c:pt>
                      <c:pt idx="84418">
                        <c:v>2.3559260000000002</c:v>
                      </c:pt>
                      <c:pt idx="84419">
                        <c:v>2.3523710000000002</c:v>
                      </c:pt>
                      <c:pt idx="84420">
                        <c:v>2.3488150000000001</c:v>
                      </c:pt>
                      <c:pt idx="84421">
                        <c:v>2.345259</c:v>
                      </c:pt>
                      <c:pt idx="84422">
                        <c:v>2.341704</c:v>
                      </c:pt>
                      <c:pt idx="84423">
                        <c:v>2.3381479999999999</c:v>
                      </c:pt>
                      <c:pt idx="84424">
                        <c:v>2.3345929999999999</c:v>
                      </c:pt>
                      <c:pt idx="84425">
                        <c:v>2.3310369999999998</c:v>
                      </c:pt>
                      <c:pt idx="84426">
                        <c:v>2.3274819999999998</c:v>
                      </c:pt>
                      <c:pt idx="84427">
                        <c:v>2.3239260000000002</c:v>
                      </c:pt>
                      <c:pt idx="84428">
                        <c:v>2.32037</c:v>
                      </c:pt>
                      <c:pt idx="84429">
                        <c:v>2.3168150000000001</c:v>
                      </c:pt>
                      <c:pt idx="84430">
                        <c:v>2.313259</c:v>
                      </c:pt>
                      <c:pt idx="84431">
                        <c:v>2.309704</c:v>
                      </c:pt>
                      <c:pt idx="84432">
                        <c:v>2.3061479999999999</c:v>
                      </c:pt>
                      <c:pt idx="84433">
                        <c:v>2.3025929999999999</c:v>
                      </c:pt>
                      <c:pt idx="84434">
                        <c:v>2.2990370000000002</c:v>
                      </c:pt>
                      <c:pt idx="84435">
                        <c:v>2.2954819999999998</c:v>
                      </c:pt>
                      <c:pt idx="84436">
                        <c:v>2.2919260000000001</c:v>
                      </c:pt>
                      <c:pt idx="84437">
                        <c:v>2.2883710000000002</c:v>
                      </c:pt>
                      <c:pt idx="84438">
                        <c:v>2.284815</c:v>
                      </c:pt>
                      <c:pt idx="84439">
                        <c:v>2.2812600000000001</c:v>
                      </c:pt>
                      <c:pt idx="84440">
                        <c:v>2.277704</c:v>
                      </c:pt>
                      <c:pt idx="84441">
                        <c:v>2.2741479999999998</c:v>
                      </c:pt>
                      <c:pt idx="84442">
                        <c:v>2.2705929999999999</c:v>
                      </c:pt>
                      <c:pt idx="84443">
                        <c:v>2.2670370000000002</c:v>
                      </c:pt>
                      <c:pt idx="84444">
                        <c:v>2.2634820000000002</c:v>
                      </c:pt>
                      <c:pt idx="84445">
                        <c:v>2.2599260000000001</c:v>
                      </c:pt>
                      <c:pt idx="84446">
                        <c:v>2.2563710000000001</c:v>
                      </c:pt>
                      <c:pt idx="84447">
                        <c:v>2.252815</c:v>
                      </c:pt>
                      <c:pt idx="84448">
                        <c:v>2.2492589999999999</c:v>
                      </c:pt>
                      <c:pt idx="84449">
                        <c:v>2.2457039999999999</c:v>
                      </c:pt>
                      <c:pt idx="84450">
                        <c:v>2.2421479999999998</c:v>
                      </c:pt>
                      <c:pt idx="84451">
                        <c:v>2.2385929999999998</c:v>
                      </c:pt>
                      <c:pt idx="84452">
                        <c:v>2.2350370000000002</c:v>
                      </c:pt>
                      <c:pt idx="84453">
                        <c:v>2.2314820000000002</c:v>
                      </c:pt>
                      <c:pt idx="84454">
                        <c:v>2.2279260000000001</c:v>
                      </c:pt>
                      <c:pt idx="84455">
                        <c:v>2.22437</c:v>
                      </c:pt>
                      <c:pt idx="84456">
                        <c:v>2.220815</c:v>
                      </c:pt>
                      <c:pt idx="84457">
                        <c:v>2.2172589999999999</c:v>
                      </c:pt>
                      <c:pt idx="84458">
                        <c:v>2.2137039999999999</c:v>
                      </c:pt>
                      <c:pt idx="84459">
                        <c:v>2.2101479999999998</c:v>
                      </c:pt>
                      <c:pt idx="84460">
                        <c:v>2.2065929999999998</c:v>
                      </c:pt>
                      <c:pt idx="84461">
                        <c:v>2.2030370000000001</c:v>
                      </c:pt>
                      <c:pt idx="84462">
                        <c:v>2.1994820000000002</c:v>
                      </c:pt>
                      <c:pt idx="84463">
                        <c:v>2.195926</c:v>
                      </c:pt>
                      <c:pt idx="84464">
                        <c:v>2.1923710000000001</c:v>
                      </c:pt>
                      <c:pt idx="84465">
                        <c:v>2.188815</c:v>
                      </c:pt>
                      <c:pt idx="84466">
                        <c:v>2.1852589999999998</c:v>
                      </c:pt>
                      <c:pt idx="84467">
                        <c:v>2.1817039999999999</c:v>
                      </c:pt>
                      <c:pt idx="84468">
                        <c:v>2.1781480000000002</c:v>
                      </c:pt>
                      <c:pt idx="84469">
                        <c:v>2.1745930000000002</c:v>
                      </c:pt>
                      <c:pt idx="84470">
                        <c:v>2.1710370000000001</c:v>
                      </c:pt>
                      <c:pt idx="84471">
                        <c:v>2.1674820000000001</c:v>
                      </c:pt>
                      <c:pt idx="84472">
                        <c:v>2.163926</c:v>
                      </c:pt>
                      <c:pt idx="84473">
                        <c:v>2.160371</c:v>
                      </c:pt>
                      <c:pt idx="84474">
                        <c:v>2.1568149999999999</c:v>
                      </c:pt>
                      <c:pt idx="84475">
                        <c:v>2.15326</c:v>
                      </c:pt>
                      <c:pt idx="84476">
                        <c:v>2.1497039999999998</c:v>
                      </c:pt>
                      <c:pt idx="84477">
                        <c:v>2.1461480000000002</c:v>
                      </c:pt>
                      <c:pt idx="84478">
                        <c:v>2.1425930000000002</c:v>
                      </c:pt>
                      <c:pt idx="84479">
                        <c:v>2.1390370000000001</c:v>
                      </c:pt>
                      <c:pt idx="84480">
                        <c:v>2.1354820000000001</c:v>
                      </c:pt>
                      <c:pt idx="84481">
                        <c:v>2.131926</c:v>
                      </c:pt>
                      <c:pt idx="84482">
                        <c:v>2.128371</c:v>
                      </c:pt>
                      <c:pt idx="84483">
                        <c:v>2.1248149999999999</c:v>
                      </c:pt>
                      <c:pt idx="84484">
                        <c:v>2.1212589999999998</c:v>
                      </c:pt>
                      <c:pt idx="84485">
                        <c:v>2.1177039999999998</c:v>
                      </c:pt>
                      <c:pt idx="84486">
                        <c:v>2.1141480000000001</c:v>
                      </c:pt>
                      <c:pt idx="84487">
                        <c:v>2.1105930000000002</c:v>
                      </c:pt>
                      <c:pt idx="84488">
                        <c:v>2.107037</c:v>
                      </c:pt>
                      <c:pt idx="84489">
                        <c:v>2.1034820000000001</c:v>
                      </c:pt>
                      <c:pt idx="84490">
                        <c:v>2.099926</c:v>
                      </c:pt>
                      <c:pt idx="84491">
                        <c:v>2.0963699999999998</c:v>
                      </c:pt>
                      <c:pt idx="84492">
                        <c:v>2.0928149999999999</c:v>
                      </c:pt>
                      <c:pt idx="84493">
                        <c:v>2.0892590000000002</c:v>
                      </c:pt>
                      <c:pt idx="84494">
                        <c:v>2.0857039999999998</c:v>
                      </c:pt>
                      <c:pt idx="84495">
                        <c:v>2.0821480000000001</c:v>
                      </c:pt>
                      <c:pt idx="84496">
                        <c:v>2.0785930000000001</c:v>
                      </c:pt>
                      <c:pt idx="84497">
                        <c:v>2.075037</c:v>
                      </c:pt>
                      <c:pt idx="84498">
                        <c:v>2.071482</c:v>
                      </c:pt>
                      <c:pt idx="84499">
                        <c:v>2.0679259999999999</c:v>
                      </c:pt>
                      <c:pt idx="84500">
                        <c:v>2.064371</c:v>
                      </c:pt>
                      <c:pt idx="84501">
                        <c:v>2.0608149999999998</c:v>
                      </c:pt>
                      <c:pt idx="84502">
                        <c:v>2.0572590000000002</c:v>
                      </c:pt>
                      <c:pt idx="84503">
                        <c:v>2.0537040000000002</c:v>
                      </c:pt>
                      <c:pt idx="84504">
                        <c:v>2.0501480000000001</c:v>
                      </c:pt>
                      <c:pt idx="84505">
                        <c:v>2.0465930000000001</c:v>
                      </c:pt>
                      <c:pt idx="84506">
                        <c:v>2.043037</c:v>
                      </c:pt>
                      <c:pt idx="84507">
                        <c:v>2.039482</c:v>
                      </c:pt>
                      <c:pt idx="84508">
                        <c:v>2.0359259999999999</c:v>
                      </c:pt>
                      <c:pt idx="84509">
                        <c:v>2.0323709999999999</c:v>
                      </c:pt>
                      <c:pt idx="84510">
                        <c:v>2.0288149999999998</c:v>
                      </c:pt>
                      <c:pt idx="84511">
                        <c:v>2.0252590000000001</c:v>
                      </c:pt>
                      <c:pt idx="84512">
                        <c:v>2.0217040000000002</c:v>
                      </c:pt>
                      <c:pt idx="84513">
                        <c:v>2.0181480000000001</c:v>
                      </c:pt>
                      <c:pt idx="84514">
                        <c:v>2.0145930000000001</c:v>
                      </c:pt>
                      <c:pt idx="84515">
                        <c:v>2.011037</c:v>
                      </c:pt>
                      <c:pt idx="84516">
                        <c:v>2.007482</c:v>
                      </c:pt>
                      <c:pt idx="84517">
                        <c:v>2.0039259999999999</c:v>
                      </c:pt>
                      <c:pt idx="84518">
                        <c:v>2.0003709999999999</c:v>
                      </c:pt>
                      <c:pt idx="84519">
                        <c:v>1.996815</c:v>
                      </c:pt>
                      <c:pt idx="84520">
                        <c:v>1.9932589999999999</c:v>
                      </c:pt>
                      <c:pt idx="84521">
                        <c:v>1.9897039999999999</c:v>
                      </c:pt>
                      <c:pt idx="84522">
                        <c:v>1.986148</c:v>
                      </c:pt>
                      <c:pt idx="84523">
                        <c:v>1.982593</c:v>
                      </c:pt>
                      <c:pt idx="84524">
                        <c:v>1.9790369999999999</c:v>
                      </c:pt>
                      <c:pt idx="84525">
                        <c:v>1.975482</c:v>
                      </c:pt>
                      <c:pt idx="84526">
                        <c:v>1.9719260000000001</c:v>
                      </c:pt>
                      <c:pt idx="84527">
                        <c:v>1.9683710000000001</c:v>
                      </c:pt>
                      <c:pt idx="84528">
                        <c:v>1.964815</c:v>
                      </c:pt>
                      <c:pt idx="84529">
                        <c:v>1.9612590000000001</c:v>
                      </c:pt>
                      <c:pt idx="84530">
                        <c:v>1.9577040000000001</c:v>
                      </c:pt>
                      <c:pt idx="84531">
                        <c:v>1.954148</c:v>
                      </c:pt>
                      <c:pt idx="84532">
                        <c:v>1.950593</c:v>
                      </c:pt>
                      <c:pt idx="84533">
                        <c:v>1.9470369999999999</c:v>
                      </c:pt>
                      <c:pt idx="84534">
                        <c:v>1.9434819999999999</c:v>
                      </c:pt>
                      <c:pt idx="84535">
                        <c:v>1.939926</c:v>
                      </c:pt>
                      <c:pt idx="84536">
                        <c:v>1.9363699999999999</c:v>
                      </c:pt>
                      <c:pt idx="84537">
                        <c:v>1.9328149999999999</c:v>
                      </c:pt>
                      <c:pt idx="84538">
                        <c:v>1.9292590000000001</c:v>
                      </c:pt>
                      <c:pt idx="84539">
                        <c:v>1.9257040000000001</c:v>
                      </c:pt>
                      <c:pt idx="84540">
                        <c:v>1.922148</c:v>
                      </c:pt>
                      <c:pt idx="84541">
                        <c:v>1.918593</c:v>
                      </c:pt>
                      <c:pt idx="84542">
                        <c:v>1.9150370000000001</c:v>
                      </c:pt>
                      <c:pt idx="84543">
                        <c:v>1.9114819999999999</c:v>
                      </c:pt>
                      <c:pt idx="84544">
                        <c:v>1.907926</c:v>
                      </c:pt>
                      <c:pt idx="84545">
                        <c:v>1.904371</c:v>
                      </c:pt>
                      <c:pt idx="84546">
                        <c:v>1.9008149999999999</c:v>
                      </c:pt>
                      <c:pt idx="84547">
                        <c:v>1.897259</c:v>
                      </c:pt>
                      <c:pt idx="84548">
                        <c:v>1.8937040000000001</c:v>
                      </c:pt>
                      <c:pt idx="84549">
                        <c:v>1.8901479999999999</c:v>
                      </c:pt>
                      <c:pt idx="84550">
                        <c:v>1.886593</c:v>
                      </c:pt>
                      <c:pt idx="84551">
                        <c:v>1.8830370000000001</c:v>
                      </c:pt>
                      <c:pt idx="84552">
                        <c:v>1.8794820000000001</c:v>
                      </c:pt>
                      <c:pt idx="84553">
                        <c:v>1.875926</c:v>
                      </c:pt>
                      <c:pt idx="84554">
                        <c:v>1.872371</c:v>
                      </c:pt>
                      <c:pt idx="84555">
                        <c:v>1.8688149999999999</c:v>
                      </c:pt>
                      <c:pt idx="84556">
                        <c:v>1.865259</c:v>
                      </c:pt>
                      <c:pt idx="84557">
                        <c:v>1.861704</c:v>
                      </c:pt>
                      <c:pt idx="84558">
                        <c:v>1.8581479999999999</c:v>
                      </c:pt>
                      <c:pt idx="84559">
                        <c:v>1.8545929999999999</c:v>
                      </c:pt>
                      <c:pt idx="84560">
                        <c:v>1.851037</c:v>
                      </c:pt>
                      <c:pt idx="84561">
                        <c:v>1.8474820000000001</c:v>
                      </c:pt>
                      <c:pt idx="84562">
                        <c:v>1.843926</c:v>
                      </c:pt>
                      <c:pt idx="84563">
                        <c:v>1.840371</c:v>
                      </c:pt>
                      <c:pt idx="84564">
                        <c:v>1.8368150000000001</c:v>
                      </c:pt>
                      <c:pt idx="84565">
                        <c:v>1.833259</c:v>
                      </c:pt>
                      <c:pt idx="84566">
                        <c:v>1.829704</c:v>
                      </c:pt>
                      <c:pt idx="84567">
                        <c:v>1.8261480000000001</c:v>
                      </c:pt>
                      <c:pt idx="84568">
                        <c:v>1.8225929999999999</c:v>
                      </c:pt>
                      <c:pt idx="84569">
                        <c:v>1.819037</c:v>
                      </c:pt>
                      <c:pt idx="84570">
                        <c:v>1.815482</c:v>
                      </c:pt>
                      <c:pt idx="84571">
                        <c:v>1.8119259999999999</c:v>
                      </c:pt>
                      <c:pt idx="84572">
                        <c:v>1.808371</c:v>
                      </c:pt>
                      <c:pt idx="84573">
                        <c:v>1.8048150000000001</c:v>
                      </c:pt>
                      <c:pt idx="84574">
                        <c:v>1.8012589999999999</c:v>
                      </c:pt>
                      <c:pt idx="84575">
                        <c:v>1.797704</c:v>
                      </c:pt>
                      <c:pt idx="84576">
                        <c:v>1.7941480000000001</c:v>
                      </c:pt>
                      <c:pt idx="84577">
                        <c:v>1.7905930000000001</c:v>
                      </c:pt>
                      <c:pt idx="84578">
                        <c:v>1.787037</c:v>
                      </c:pt>
                      <c:pt idx="84579">
                        <c:v>1.783482</c:v>
                      </c:pt>
                      <c:pt idx="84580">
                        <c:v>1.7799259999999999</c:v>
                      </c:pt>
                      <c:pt idx="84581">
                        <c:v>1.7763709999999999</c:v>
                      </c:pt>
                      <c:pt idx="84582">
                        <c:v>1.772815</c:v>
                      </c:pt>
                      <c:pt idx="84583">
                        <c:v>1.7692589999999999</c:v>
                      </c:pt>
                      <c:pt idx="84584">
                        <c:v>1.7657039999999999</c:v>
                      </c:pt>
                      <c:pt idx="84585">
                        <c:v>1.762148</c:v>
                      </c:pt>
                      <c:pt idx="84586">
                        <c:v>1.7585930000000001</c:v>
                      </c:pt>
                      <c:pt idx="84587">
                        <c:v>1.755037</c:v>
                      </c:pt>
                      <c:pt idx="84588">
                        <c:v>1.751482</c:v>
                      </c:pt>
                      <c:pt idx="84589">
                        <c:v>1.7479260000000001</c:v>
                      </c:pt>
                      <c:pt idx="84590">
                        <c:v>1.7443709999999999</c:v>
                      </c:pt>
                      <c:pt idx="84591">
                        <c:v>1.740815</c:v>
                      </c:pt>
                      <c:pt idx="84592">
                        <c:v>1.7372590000000001</c:v>
                      </c:pt>
                      <c:pt idx="84593">
                        <c:v>1.7337039999999999</c:v>
                      </c:pt>
                      <c:pt idx="84594">
                        <c:v>1.730148</c:v>
                      </c:pt>
                      <c:pt idx="84595">
                        <c:v>1.726593</c:v>
                      </c:pt>
                      <c:pt idx="84596">
                        <c:v>1.7230369999999999</c:v>
                      </c:pt>
                      <c:pt idx="84597">
                        <c:v>1.719482</c:v>
                      </c:pt>
                      <c:pt idx="84598">
                        <c:v>1.7159260000000001</c:v>
                      </c:pt>
                      <c:pt idx="84599">
                        <c:v>1.7123710000000001</c:v>
                      </c:pt>
                      <c:pt idx="84600">
                        <c:v>1.708815</c:v>
                      </c:pt>
                      <c:pt idx="84601">
                        <c:v>1.7052590000000001</c:v>
                      </c:pt>
                      <c:pt idx="84602">
                        <c:v>1.7017040000000001</c:v>
                      </c:pt>
                      <c:pt idx="84603">
                        <c:v>1.698148</c:v>
                      </c:pt>
                      <c:pt idx="84604">
                        <c:v>1.694593</c:v>
                      </c:pt>
                      <c:pt idx="84605">
                        <c:v>1.6910369999999999</c:v>
                      </c:pt>
                      <c:pt idx="84606">
                        <c:v>1.6874819999999999</c:v>
                      </c:pt>
                      <c:pt idx="84607">
                        <c:v>1.683926</c:v>
                      </c:pt>
                      <c:pt idx="84608">
                        <c:v>1.6803710000000001</c:v>
                      </c:pt>
                      <c:pt idx="84609">
                        <c:v>1.6768149999999999</c:v>
                      </c:pt>
                      <c:pt idx="84610">
                        <c:v>1.6732590000000001</c:v>
                      </c:pt>
                      <c:pt idx="84611">
                        <c:v>1.6697040000000001</c:v>
                      </c:pt>
                      <c:pt idx="84612">
                        <c:v>1.666148</c:v>
                      </c:pt>
                      <c:pt idx="84613">
                        <c:v>1.662593</c:v>
                      </c:pt>
                      <c:pt idx="84614">
                        <c:v>1.6590370000000001</c:v>
                      </c:pt>
                      <c:pt idx="84615">
                        <c:v>1.6554819999999999</c:v>
                      </c:pt>
                      <c:pt idx="84616">
                        <c:v>1.651926</c:v>
                      </c:pt>
                      <c:pt idx="84617">
                        <c:v>1.648371</c:v>
                      </c:pt>
                      <c:pt idx="84618">
                        <c:v>1.6448149999999999</c:v>
                      </c:pt>
                      <c:pt idx="84619">
                        <c:v>1.641259</c:v>
                      </c:pt>
                      <c:pt idx="84620">
                        <c:v>1.637704</c:v>
                      </c:pt>
                      <c:pt idx="84621">
                        <c:v>1.6341479999999999</c:v>
                      </c:pt>
                      <c:pt idx="84622">
                        <c:v>1.630593</c:v>
                      </c:pt>
                      <c:pt idx="84623">
                        <c:v>1.6270370000000001</c:v>
                      </c:pt>
                      <c:pt idx="84624">
                        <c:v>1.6234820000000001</c:v>
                      </c:pt>
                      <c:pt idx="84625">
                        <c:v>1.619926</c:v>
                      </c:pt>
                      <c:pt idx="84626">
                        <c:v>1.616371</c:v>
                      </c:pt>
                      <c:pt idx="84627">
                        <c:v>1.6128150000000001</c:v>
                      </c:pt>
                      <c:pt idx="84628">
                        <c:v>1.609259</c:v>
                      </c:pt>
                      <c:pt idx="84629">
                        <c:v>1.605704</c:v>
                      </c:pt>
                      <c:pt idx="84630">
                        <c:v>1.6021479999999999</c:v>
                      </c:pt>
                      <c:pt idx="84631">
                        <c:v>1.5985929999999999</c:v>
                      </c:pt>
                      <c:pt idx="84632">
                        <c:v>1.595037</c:v>
                      </c:pt>
                      <c:pt idx="84633">
                        <c:v>1.5914820000000001</c:v>
                      </c:pt>
                      <c:pt idx="84634">
                        <c:v>1.5879259999999999</c:v>
                      </c:pt>
                      <c:pt idx="84635">
                        <c:v>1.5843700000000001</c:v>
                      </c:pt>
                      <c:pt idx="84636">
                        <c:v>1.5808150000000001</c:v>
                      </c:pt>
                      <c:pt idx="84637">
                        <c:v>1.577259</c:v>
                      </c:pt>
                      <c:pt idx="84638">
                        <c:v>1.573704</c:v>
                      </c:pt>
                      <c:pt idx="84639">
                        <c:v>1.5701480000000001</c:v>
                      </c:pt>
                      <c:pt idx="84640">
                        <c:v>1.5665929999999999</c:v>
                      </c:pt>
                      <c:pt idx="84641">
                        <c:v>1.563037</c:v>
                      </c:pt>
                      <c:pt idx="84642">
                        <c:v>1.559482</c:v>
                      </c:pt>
                      <c:pt idx="84643">
                        <c:v>1.5559259999999999</c:v>
                      </c:pt>
                      <c:pt idx="84644">
                        <c:v>1.5523709999999999</c:v>
                      </c:pt>
                      <c:pt idx="84645">
                        <c:v>1.5488150000000001</c:v>
                      </c:pt>
                      <c:pt idx="84646">
                        <c:v>1.5452589999999999</c:v>
                      </c:pt>
                      <c:pt idx="84647">
                        <c:v>1.541704</c:v>
                      </c:pt>
                      <c:pt idx="84648">
                        <c:v>1.5381480000000001</c:v>
                      </c:pt>
                      <c:pt idx="84649">
                        <c:v>1.5345930000000001</c:v>
                      </c:pt>
                      <c:pt idx="84650">
                        <c:v>1.531037</c:v>
                      </c:pt>
                      <c:pt idx="84651">
                        <c:v>1.527482</c:v>
                      </c:pt>
                      <c:pt idx="84652">
                        <c:v>1.5239259999999999</c:v>
                      </c:pt>
                      <c:pt idx="84653">
                        <c:v>1.5203709999999999</c:v>
                      </c:pt>
                      <c:pt idx="84654">
                        <c:v>1.516815</c:v>
                      </c:pt>
                      <c:pt idx="84655">
                        <c:v>1.5132589999999999</c:v>
                      </c:pt>
                      <c:pt idx="84656">
                        <c:v>1.5097039999999999</c:v>
                      </c:pt>
                      <c:pt idx="84657">
                        <c:v>1.506148</c:v>
                      </c:pt>
                      <c:pt idx="84658">
                        <c:v>1.5025930000000001</c:v>
                      </c:pt>
                      <c:pt idx="84659">
                        <c:v>1.499037</c:v>
                      </c:pt>
                      <c:pt idx="84660">
                        <c:v>1.495482</c:v>
                      </c:pt>
                      <c:pt idx="84661">
                        <c:v>1.4919260000000001</c:v>
                      </c:pt>
                      <c:pt idx="84662">
                        <c:v>1.4883710000000001</c:v>
                      </c:pt>
                      <c:pt idx="84663">
                        <c:v>1.484815</c:v>
                      </c:pt>
                      <c:pt idx="84664">
                        <c:v>1.4812590000000001</c:v>
                      </c:pt>
                      <c:pt idx="84665">
                        <c:v>1.4777039999999999</c:v>
                      </c:pt>
                      <c:pt idx="84666">
                        <c:v>1.474148</c:v>
                      </c:pt>
                      <c:pt idx="84667">
                        <c:v>1.470593</c:v>
                      </c:pt>
                      <c:pt idx="84668">
                        <c:v>1.4670369999999999</c:v>
                      </c:pt>
                      <c:pt idx="84669">
                        <c:v>1.4634819999999999</c:v>
                      </c:pt>
                      <c:pt idx="84670">
                        <c:v>1.4599260000000001</c:v>
                      </c:pt>
                      <c:pt idx="84671">
                        <c:v>1.4563710000000001</c:v>
                      </c:pt>
                      <c:pt idx="84672">
                        <c:v>1.452815</c:v>
                      </c:pt>
                      <c:pt idx="84673">
                        <c:v>1.4492590000000001</c:v>
                      </c:pt>
                      <c:pt idx="84674">
                        <c:v>1.4457040000000001</c:v>
                      </c:pt>
                      <c:pt idx="84675">
                        <c:v>1.442148</c:v>
                      </c:pt>
                      <c:pt idx="84676">
                        <c:v>1.438593</c:v>
                      </c:pt>
                      <c:pt idx="84677">
                        <c:v>1.4350369999999999</c:v>
                      </c:pt>
                      <c:pt idx="84678">
                        <c:v>1.4314819999999999</c:v>
                      </c:pt>
                      <c:pt idx="84679">
                        <c:v>1.427926</c:v>
                      </c:pt>
                      <c:pt idx="84680">
                        <c:v>1.4243710000000001</c:v>
                      </c:pt>
                      <c:pt idx="84681">
                        <c:v>1.4208149999999999</c:v>
                      </c:pt>
                      <c:pt idx="84682">
                        <c:v>1.417259</c:v>
                      </c:pt>
                      <c:pt idx="84683">
                        <c:v>1.4137040000000001</c:v>
                      </c:pt>
                      <c:pt idx="84684">
                        <c:v>1.410148</c:v>
                      </c:pt>
                      <c:pt idx="84685">
                        <c:v>1.406593</c:v>
                      </c:pt>
                      <c:pt idx="84686">
                        <c:v>1.4030370000000001</c:v>
                      </c:pt>
                      <c:pt idx="84687">
                        <c:v>1.3994819999999999</c:v>
                      </c:pt>
                      <c:pt idx="84688">
                        <c:v>1.395926</c:v>
                      </c:pt>
                      <c:pt idx="84689">
                        <c:v>1.392371</c:v>
                      </c:pt>
                      <c:pt idx="84690">
                        <c:v>1.3888149999999999</c:v>
                      </c:pt>
                      <c:pt idx="84691">
                        <c:v>1.385259</c:v>
                      </c:pt>
                      <c:pt idx="84692">
                        <c:v>1.381704</c:v>
                      </c:pt>
                      <c:pt idx="84693">
                        <c:v>1.3781479999999999</c:v>
                      </c:pt>
                      <c:pt idx="84694">
                        <c:v>1.374593</c:v>
                      </c:pt>
                      <c:pt idx="84695">
                        <c:v>1.3710370000000001</c:v>
                      </c:pt>
                      <c:pt idx="84696">
                        <c:v>1.3674820000000001</c:v>
                      </c:pt>
                      <c:pt idx="84697">
                        <c:v>1.363926</c:v>
                      </c:pt>
                      <c:pt idx="84698">
                        <c:v>1.360371</c:v>
                      </c:pt>
                      <c:pt idx="84699">
                        <c:v>1.3568150000000001</c:v>
                      </c:pt>
                      <c:pt idx="84700">
                        <c:v>1.353259</c:v>
                      </c:pt>
                      <c:pt idx="84701">
                        <c:v>1.349704</c:v>
                      </c:pt>
                      <c:pt idx="84702">
                        <c:v>1.3461479999999999</c:v>
                      </c:pt>
                      <c:pt idx="84703">
                        <c:v>1.3425929999999999</c:v>
                      </c:pt>
                      <c:pt idx="84704">
                        <c:v>1.339037</c:v>
                      </c:pt>
                      <c:pt idx="84705">
                        <c:v>1.3354820000000001</c:v>
                      </c:pt>
                      <c:pt idx="84706">
                        <c:v>1.3319259999999999</c:v>
                      </c:pt>
                      <c:pt idx="84707">
                        <c:v>1.328371</c:v>
                      </c:pt>
                      <c:pt idx="84708">
                        <c:v>1.3248150000000001</c:v>
                      </c:pt>
                      <c:pt idx="84709">
                        <c:v>1.321259</c:v>
                      </c:pt>
                      <c:pt idx="84710">
                        <c:v>1.317704</c:v>
                      </c:pt>
                      <c:pt idx="84711">
                        <c:v>1.3141480000000001</c:v>
                      </c:pt>
                      <c:pt idx="84712">
                        <c:v>1.3105929999999999</c:v>
                      </c:pt>
                      <c:pt idx="84713">
                        <c:v>1.307037</c:v>
                      </c:pt>
                      <c:pt idx="84714">
                        <c:v>1.303482</c:v>
                      </c:pt>
                      <c:pt idx="84715">
                        <c:v>1.2999259999999999</c:v>
                      </c:pt>
                      <c:pt idx="84716">
                        <c:v>1.2963709999999999</c:v>
                      </c:pt>
                      <c:pt idx="84717">
                        <c:v>1.292815</c:v>
                      </c:pt>
                      <c:pt idx="84718">
                        <c:v>1.2892589999999999</c:v>
                      </c:pt>
                      <c:pt idx="84719">
                        <c:v>1.285704</c:v>
                      </c:pt>
                      <c:pt idx="84720">
                        <c:v>1.2821480000000001</c:v>
                      </c:pt>
                      <c:pt idx="84721">
                        <c:v>1.2785930000000001</c:v>
                      </c:pt>
                      <c:pt idx="84722">
                        <c:v>1.275037</c:v>
                      </c:pt>
                      <c:pt idx="84723">
                        <c:v>1.271482</c:v>
                      </c:pt>
                      <c:pt idx="84724">
                        <c:v>1.2679260000000001</c:v>
                      </c:pt>
                      <c:pt idx="84725">
                        <c:v>1.2643709999999999</c:v>
                      </c:pt>
                      <c:pt idx="84726">
                        <c:v>1.260815</c:v>
                      </c:pt>
                      <c:pt idx="84727">
                        <c:v>1.2572589999999999</c:v>
                      </c:pt>
                      <c:pt idx="84728">
                        <c:v>1.2537039999999999</c:v>
                      </c:pt>
                      <c:pt idx="84729">
                        <c:v>1.250148</c:v>
                      </c:pt>
                      <c:pt idx="84730">
                        <c:v>1.2465930000000001</c:v>
                      </c:pt>
                      <c:pt idx="84731">
                        <c:v>1.2430369999999999</c:v>
                      </c:pt>
                      <c:pt idx="84732">
                        <c:v>1.239482</c:v>
                      </c:pt>
                      <c:pt idx="84733">
                        <c:v>1.2359260000000001</c:v>
                      </c:pt>
                      <c:pt idx="84734">
                        <c:v>1.23237</c:v>
                      </c:pt>
                      <c:pt idx="84735">
                        <c:v>1.228815</c:v>
                      </c:pt>
                      <c:pt idx="84736">
                        <c:v>1.2252590000000001</c:v>
                      </c:pt>
                      <c:pt idx="84737">
                        <c:v>1.2217039999999999</c:v>
                      </c:pt>
                      <c:pt idx="84738">
                        <c:v>1.218148</c:v>
                      </c:pt>
                      <c:pt idx="84739">
                        <c:v>1.214593</c:v>
                      </c:pt>
                      <c:pt idx="84740">
                        <c:v>1.2110369999999999</c:v>
                      </c:pt>
                      <c:pt idx="84741">
                        <c:v>1.2074819999999999</c:v>
                      </c:pt>
                      <c:pt idx="84742">
                        <c:v>1.2039260000000001</c:v>
                      </c:pt>
                      <c:pt idx="84743">
                        <c:v>1.2003710000000001</c:v>
                      </c:pt>
                      <c:pt idx="84744">
                        <c:v>1.196815</c:v>
                      </c:pt>
                      <c:pt idx="84745">
                        <c:v>1.1932590000000001</c:v>
                      </c:pt>
                      <c:pt idx="84746">
                        <c:v>1.1897040000000001</c:v>
                      </c:pt>
                      <c:pt idx="84747">
                        <c:v>1.186148</c:v>
                      </c:pt>
                      <c:pt idx="84748">
                        <c:v>1.182593</c:v>
                      </c:pt>
                      <c:pt idx="84749">
                        <c:v>1.1790369999999999</c:v>
                      </c:pt>
                      <c:pt idx="84750">
                        <c:v>1.1754819999999999</c:v>
                      </c:pt>
                      <c:pt idx="84751">
                        <c:v>1.171926</c:v>
                      </c:pt>
                      <c:pt idx="84752">
                        <c:v>1.168371</c:v>
                      </c:pt>
                      <c:pt idx="84753">
                        <c:v>1.1648149999999999</c:v>
                      </c:pt>
                      <c:pt idx="84754">
                        <c:v>1.161259</c:v>
                      </c:pt>
                      <c:pt idx="84755">
                        <c:v>1.1577040000000001</c:v>
                      </c:pt>
                      <c:pt idx="84756">
                        <c:v>1.154148</c:v>
                      </c:pt>
                      <c:pt idx="84757">
                        <c:v>1.150593</c:v>
                      </c:pt>
                      <c:pt idx="84758">
                        <c:v>1.1470370000000001</c:v>
                      </c:pt>
                      <c:pt idx="84759">
                        <c:v>1.1434820000000001</c:v>
                      </c:pt>
                      <c:pt idx="84760">
                        <c:v>1.139926</c:v>
                      </c:pt>
                      <c:pt idx="84761">
                        <c:v>1.136371</c:v>
                      </c:pt>
                      <c:pt idx="84762">
                        <c:v>1.1328149999999999</c:v>
                      </c:pt>
                      <c:pt idx="84763">
                        <c:v>1.129259</c:v>
                      </c:pt>
                      <c:pt idx="84764">
                        <c:v>1.125704</c:v>
                      </c:pt>
                      <c:pt idx="84765">
                        <c:v>1.1221479999999999</c:v>
                      </c:pt>
                      <c:pt idx="84766">
                        <c:v>1.1185929999999999</c:v>
                      </c:pt>
                      <c:pt idx="84767">
                        <c:v>1.1150370000000001</c:v>
                      </c:pt>
                      <c:pt idx="84768">
                        <c:v>1.1114820000000001</c:v>
                      </c:pt>
                      <c:pt idx="84769">
                        <c:v>1.107926</c:v>
                      </c:pt>
                      <c:pt idx="84770">
                        <c:v>1.104371</c:v>
                      </c:pt>
                      <c:pt idx="84771">
                        <c:v>1.1008150000000001</c:v>
                      </c:pt>
                      <c:pt idx="84772">
                        <c:v>1.097259</c:v>
                      </c:pt>
                      <c:pt idx="84773">
                        <c:v>1.093704</c:v>
                      </c:pt>
                      <c:pt idx="84774">
                        <c:v>1.0901479999999999</c:v>
                      </c:pt>
                      <c:pt idx="84775">
                        <c:v>1.0865929999999999</c:v>
                      </c:pt>
                      <c:pt idx="84776">
                        <c:v>1.083037</c:v>
                      </c:pt>
                      <c:pt idx="84777">
                        <c:v>1.0794820000000001</c:v>
                      </c:pt>
                      <c:pt idx="84778">
                        <c:v>1.0759259999999999</c:v>
                      </c:pt>
                      <c:pt idx="84779">
                        <c:v>1.072371</c:v>
                      </c:pt>
                      <c:pt idx="84780">
                        <c:v>1.0688150000000001</c:v>
                      </c:pt>
                      <c:pt idx="84781">
                        <c:v>1.065259</c:v>
                      </c:pt>
                      <c:pt idx="84782">
                        <c:v>1.061704</c:v>
                      </c:pt>
                      <c:pt idx="84783">
                        <c:v>1.0581480000000001</c:v>
                      </c:pt>
                      <c:pt idx="84784">
                        <c:v>1.0545929999999999</c:v>
                      </c:pt>
                      <c:pt idx="84785">
                        <c:v>1.051037</c:v>
                      </c:pt>
                      <c:pt idx="84786">
                        <c:v>1.047482</c:v>
                      </c:pt>
                      <c:pt idx="84787">
                        <c:v>1.0439259999999999</c:v>
                      </c:pt>
                      <c:pt idx="84788">
                        <c:v>1.0403709999999999</c:v>
                      </c:pt>
                      <c:pt idx="84789">
                        <c:v>1.036815</c:v>
                      </c:pt>
                      <c:pt idx="84790">
                        <c:v>1.0332589999999999</c:v>
                      </c:pt>
                      <c:pt idx="84791">
                        <c:v>1.029704</c:v>
                      </c:pt>
                      <c:pt idx="84792">
                        <c:v>1.0261480000000001</c:v>
                      </c:pt>
                      <c:pt idx="84793">
                        <c:v>1.0225930000000001</c:v>
                      </c:pt>
                      <c:pt idx="84794">
                        <c:v>1.019037</c:v>
                      </c:pt>
                      <c:pt idx="84795">
                        <c:v>1.015482</c:v>
                      </c:pt>
                      <c:pt idx="84796">
                        <c:v>1.0119260000000001</c:v>
                      </c:pt>
                      <c:pt idx="84797">
                        <c:v>1.0083709999999999</c:v>
                      </c:pt>
                      <c:pt idx="84798">
                        <c:v>1.004815</c:v>
                      </c:pt>
                      <c:pt idx="84799">
                        <c:v>1.0012589999999999</c:v>
                      </c:pt>
                      <c:pt idx="84800">
                        <c:v>0.99770389999999998</c:v>
                      </c:pt>
                      <c:pt idx="84801">
                        <c:v>0.99414829999999998</c:v>
                      </c:pt>
                      <c:pt idx="84802">
                        <c:v>0.99059280000000005</c:v>
                      </c:pt>
                      <c:pt idx="84803">
                        <c:v>0.98703719999999995</c:v>
                      </c:pt>
                      <c:pt idx="84804">
                        <c:v>0.98348159999999996</c:v>
                      </c:pt>
                      <c:pt idx="84805">
                        <c:v>0.97992610000000002</c:v>
                      </c:pt>
                      <c:pt idx="84806">
                        <c:v>0.97637059999999998</c:v>
                      </c:pt>
                      <c:pt idx="84807">
                        <c:v>0.97281499999999999</c:v>
                      </c:pt>
                      <c:pt idx="84808">
                        <c:v>0.96925939999999999</c:v>
                      </c:pt>
                      <c:pt idx="84809">
                        <c:v>0.96570389999999995</c:v>
                      </c:pt>
                      <c:pt idx="84810">
                        <c:v>0.96214829999999996</c:v>
                      </c:pt>
                      <c:pt idx="84811">
                        <c:v>0.95859280000000002</c:v>
                      </c:pt>
                      <c:pt idx="84812">
                        <c:v>0.95503720000000003</c:v>
                      </c:pt>
                      <c:pt idx="84813">
                        <c:v>0.95148160000000004</c:v>
                      </c:pt>
                      <c:pt idx="84814">
                        <c:v>0.94792609999999999</c:v>
                      </c:pt>
                      <c:pt idx="84815">
                        <c:v>0.94437059999999995</c:v>
                      </c:pt>
                      <c:pt idx="84816">
                        <c:v>0.94081499999999996</c:v>
                      </c:pt>
                      <c:pt idx="84817">
                        <c:v>0.93725939999999996</c:v>
                      </c:pt>
                      <c:pt idx="84818">
                        <c:v>0.93370390000000003</c:v>
                      </c:pt>
                      <c:pt idx="84819">
                        <c:v>0.93014830000000004</c:v>
                      </c:pt>
                      <c:pt idx="84820">
                        <c:v>0.92659279999999999</c:v>
                      </c:pt>
                      <c:pt idx="84821">
                        <c:v>0.9230372</c:v>
                      </c:pt>
                      <c:pt idx="84822">
                        <c:v>0.91948160000000001</c:v>
                      </c:pt>
                      <c:pt idx="84823">
                        <c:v>0.91592609999999997</c:v>
                      </c:pt>
                      <c:pt idx="84824">
                        <c:v>0.91237060000000003</c:v>
                      </c:pt>
                      <c:pt idx="84825">
                        <c:v>0.90881500000000004</c:v>
                      </c:pt>
                      <c:pt idx="84826">
                        <c:v>0.90525940000000005</c:v>
                      </c:pt>
                      <c:pt idx="84827">
                        <c:v>0.9017039</c:v>
                      </c:pt>
                      <c:pt idx="84828">
                        <c:v>0.89814830000000001</c:v>
                      </c:pt>
                      <c:pt idx="84829">
                        <c:v>0.89459279999999997</c:v>
                      </c:pt>
                      <c:pt idx="84830">
                        <c:v>0.89103719999999997</c:v>
                      </c:pt>
                      <c:pt idx="84831">
                        <c:v>0.88748159999999998</c:v>
                      </c:pt>
                      <c:pt idx="84832">
                        <c:v>0.88392610000000005</c:v>
                      </c:pt>
                      <c:pt idx="84833">
                        <c:v>0.8803706</c:v>
                      </c:pt>
                      <c:pt idx="84834">
                        <c:v>0.87681500000000001</c:v>
                      </c:pt>
                      <c:pt idx="84835">
                        <c:v>0.87325940000000002</c:v>
                      </c:pt>
                      <c:pt idx="84836">
                        <c:v>0.86970389999999997</c:v>
                      </c:pt>
                      <c:pt idx="84837">
                        <c:v>0.86614840000000004</c:v>
                      </c:pt>
                      <c:pt idx="84838">
                        <c:v>0.86259280000000005</c:v>
                      </c:pt>
                      <c:pt idx="84839">
                        <c:v>0.85903719999999995</c:v>
                      </c:pt>
                      <c:pt idx="84840">
                        <c:v>0.85548170000000001</c:v>
                      </c:pt>
                      <c:pt idx="84841">
                        <c:v>0.85192610000000002</c:v>
                      </c:pt>
                      <c:pt idx="84842">
                        <c:v>0.84837059999999997</c:v>
                      </c:pt>
                      <c:pt idx="84843">
                        <c:v>0.84481499999999998</c:v>
                      </c:pt>
                      <c:pt idx="84844">
                        <c:v>0.84125939999999999</c:v>
                      </c:pt>
                      <c:pt idx="84845">
                        <c:v>0.83770389999999995</c:v>
                      </c:pt>
                      <c:pt idx="84846">
                        <c:v>0.83414829999999995</c:v>
                      </c:pt>
                      <c:pt idx="84847">
                        <c:v>0.83059280000000002</c:v>
                      </c:pt>
                      <c:pt idx="84848">
                        <c:v>0.82703720000000003</c:v>
                      </c:pt>
                      <c:pt idx="84849">
                        <c:v>0.82348169999999998</c:v>
                      </c:pt>
                      <c:pt idx="84850">
                        <c:v>0.81992609999999999</c:v>
                      </c:pt>
                      <c:pt idx="84851">
                        <c:v>0.8163705</c:v>
                      </c:pt>
                      <c:pt idx="84852">
                        <c:v>0.81281499999999995</c:v>
                      </c:pt>
                      <c:pt idx="84853">
                        <c:v>0.80925939999999996</c:v>
                      </c:pt>
                      <c:pt idx="84854">
                        <c:v>0.80570390000000003</c:v>
                      </c:pt>
                      <c:pt idx="84855">
                        <c:v>0.80214830000000004</c:v>
                      </c:pt>
                      <c:pt idx="84856">
                        <c:v>0.79859270000000004</c:v>
                      </c:pt>
                      <c:pt idx="84857">
                        <c:v>0.7950372</c:v>
                      </c:pt>
                      <c:pt idx="84858">
                        <c:v>0.79148169999999995</c:v>
                      </c:pt>
                      <c:pt idx="84859">
                        <c:v>0.78792609999999996</c:v>
                      </c:pt>
                      <c:pt idx="84860">
                        <c:v>0.78437049999999997</c:v>
                      </c:pt>
                      <c:pt idx="84861">
                        <c:v>0.78081500000000004</c:v>
                      </c:pt>
                      <c:pt idx="84862">
                        <c:v>0.77725940000000004</c:v>
                      </c:pt>
                      <c:pt idx="84863">
                        <c:v>0.7737039</c:v>
                      </c:pt>
                      <c:pt idx="84864">
                        <c:v>0.77014830000000001</c:v>
                      </c:pt>
                      <c:pt idx="84865">
                        <c:v>0.76659270000000002</c:v>
                      </c:pt>
                      <c:pt idx="84866">
                        <c:v>0.76303719999999997</c:v>
                      </c:pt>
                      <c:pt idx="84867">
                        <c:v>0.75948170000000004</c:v>
                      </c:pt>
                      <c:pt idx="84868">
                        <c:v>0.75592610000000005</c:v>
                      </c:pt>
                      <c:pt idx="84869">
                        <c:v>0.75237050000000005</c:v>
                      </c:pt>
                      <c:pt idx="84870">
                        <c:v>0.74881500000000001</c:v>
                      </c:pt>
                      <c:pt idx="84871">
                        <c:v>0.74525949999999996</c:v>
                      </c:pt>
                      <c:pt idx="84872">
                        <c:v>0.74170389999999997</c:v>
                      </c:pt>
                      <c:pt idx="84873">
                        <c:v>0.73814829999999998</c:v>
                      </c:pt>
                      <c:pt idx="84874">
                        <c:v>0.73459280000000005</c:v>
                      </c:pt>
                      <c:pt idx="84875">
                        <c:v>0.73103720000000005</c:v>
                      </c:pt>
                      <c:pt idx="84876">
                        <c:v>0.72748170000000001</c:v>
                      </c:pt>
                      <c:pt idx="84877">
                        <c:v>0.72392610000000002</c:v>
                      </c:pt>
                      <c:pt idx="84878">
                        <c:v>0.72037050000000002</c:v>
                      </c:pt>
                      <c:pt idx="84879">
                        <c:v>0.71681499999999998</c:v>
                      </c:pt>
                      <c:pt idx="84880">
                        <c:v>0.71325950000000005</c:v>
                      </c:pt>
                      <c:pt idx="84881">
                        <c:v>0.70970390000000005</c:v>
                      </c:pt>
                      <c:pt idx="84882">
                        <c:v>0.70614829999999995</c:v>
                      </c:pt>
                      <c:pt idx="84883">
                        <c:v>0.70259280000000002</c:v>
                      </c:pt>
                      <c:pt idx="84884">
                        <c:v>0.69903720000000003</c:v>
                      </c:pt>
                      <c:pt idx="84885">
                        <c:v>0.69548169999999998</c:v>
                      </c:pt>
                      <c:pt idx="84886">
                        <c:v>0.69192609999999999</c:v>
                      </c:pt>
                      <c:pt idx="84887">
                        <c:v>0.6883705</c:v>
                      </c:pt>
                      <c:pt idx="84888">
                        <c:v>0.68481499999999995</c:v>
                      </c:pt>
                      <c:pt idx="84889">
                        <c:v>0.68125950000000002</c:v>
                      </c:pt>
                      <c:pt idx="84890">
                        <c:v>0.67770390000000003</c:v>
                      </c:pt>
                      <c:pt idx="84891">
                        <c:v>0.67414830000000003</c:v>
                      </c:pt>
                      <c:pt idx="84892">
                        <c:v>0.67059279999999999</c:v>
                      </c:pt>
                      <c:pt idx="84893">
                        <c:v>0.6670372</c:v>
                      </c:pt>
                      <c:pt idx="84894">
                        <c:v>0.66348169999999995</c:v>
                      </c:pt>
                      <c:pt idx="84895">
                        <c:v>0.65992609999999996</c:v>
                      </c:pt>
                      <c:pt idx="84896">
                        <c:v>0.65637049999999997</c:v>
                      </c:pt>
                      <c:pt idx="84897">
                        <c:v>0.65281500000000003</c:v>
                      </c:pt>
                      <c:pt idx="84898">
                        <c:v>0.64925940000000004</c:v>
                      </c:pt>
                      <c:pt idx="84899">
                        <c:v>0.6457039</c:v>
                      </c:pt>
                      <c:pt idx="84900">
                        <c:v>0.64214830000000001</c:v>
                      </c:pt>
                      <c:pt idx="84901">
                        <c:v>0.63859279999999996</c:v>
                      </c:pt>
                      <c:pt idx="84902">
                        <c:v>0.63503719999999997</c:v>
                      </c:pt>
                      <c:pt idx="84903">
                        <c:v>0.63148159999999998</c:v>
                      </c:pt>
                      <c:pt idx="84904">
                        <c:v>0.62792610000000004</c:v>
                      </c:pt>
                      <c:pt idx="84905">
                        <c:v>0.6243706</c:v>
                      </c:pt>
                      <c:pt idx="84906">
                        <c:v>0.62081500000000001</c:v>
                      </c:pt>
                      <c:pt idx="84907">
                        <c:v>0.61725940000000001</c:v>
                      </c:pt>
                      <c:pt idx="84908">
                        <c:v>0.61370389999999997</c:v>
                      </c:pt>
                      <c:pt idx="84909">
                        <c:v>0.61014829999999998</c:v>
                      </c:pt>
                      <c:pt idx="84910">
                        <c:v>0.60659280000000004</c:v>
                      </c:pt>
                      <c:pt idx="84911">
                        <c:v>0.60303720000000005</c:v>
                      </c:pt>
                      <c:pt idx="84912">
                        <c:v>0.59948159999999995</c:v>
                      </c:pt>
                      <c:pt idx="84913">
                        <c:v>0.59592610000000001</c:v>
                      </c:pt>
                      <c:pt idx="84914">
                        <c:v>0.59237059999999997</c:v>
                      </c:pt>
                      <c:pt idx="84915">
                        <c:v>0.58881499999999998</c:v>
                      </c:pt>
                      <c:pt idx="84916">
                        <c:v>0.58525939999999999</c:v>
                      </c:pt>
                      <c:pt idx="84917">
                        <c:v>0.58170390000000005</c:v>
                      </c:pt>
                      <c:pt idx="84918">
                        <c:v>0.57814829999999995</c:v>
                      </c:pt>
                      <c:pt idx="84919">
                        <c:v>0.57459280000000001</c:v>
                      </c:pt>
                      <c:pt idx="84920">
                        <c:v>0.57103720000000002</c:v>
                      </c:pt>
                      <c:pt idx="84921">
                        <c:v>0.56748160000000003</c:v>
                      </c:pt>
                      <c:pt idx="84922">
                        <c:v>0.56392609999999999</c:v>
                      </c:pt>
                      <c:pt idx="84923">
                        <c:v>0.56037060000000005</c:v>
                      </c:pt>
                      <c:pt idx="84924">
                        <c:v>0.55681499999999995</c:v>
                      </c:pt>
                      <c:pt idx="84925">
                        <c:v>0.55325939999999996</c:v>
                      </c:pt>
                      <c:pt idx="84926">
                        <c:v>0.54970390000000002</c:v>
                      </c:pt>
                      <c:pt idx="84927">
                        <c:v>0.54614830000000003</c:v>
                      </c:pt>
                      <c:pt idx="84928">
                        <c:v>0.54259279999999999</c:v>
                      </c:pt>
                      <c:pt idx="84929">
                        <c:v>0.53903719999999999</c:v>
                      </c:pt>
                      <c:pt idx="84930">
                        <c:v>0.5354816</c:v>
                      </c:pt>
                      <c:pt idx="84931">
                        <c:v>0.53192609999999996</c:v>
                      </c:pt>
                      <c:pt idx="84932">
                        <c:v>0.52837060000000002</c:v>
                      </c:pt>
                      <c:pt idx="84933">
                        <c:v>0.52481500000000003</c:v>
                      </c:pt>
                      <c:pt idx="84934">
                        <c:v>0.52125940000000004</c:v>
                      </c:pt>
                      <c:pt idx="84935">
                        <c:v>0.51770389999999999</c:v>
                      </c:pt>
                      <c:pt idx="84936">
                        <c:v>0.51414839999999995</c:v>
                      </c:pt>
                      <c:pt idx="84937">
                        <c:v>0.51059279999999996</c:v>
                      </c:pt>
                      <c:pt idx="84938">
                        <c:v>0.50703719999999997</c:v>
                      </c:pt>
                      <c:pt idx="84939">
                        <c:v>0.50348170000000003</c:v>
                      </c:pt>
                      <c:pt idx="84940">
                        <c:v>0.49992609999999998</c:v>
                      </c:pt>
                      <c:pt idx="84941">
                        <c:v>0.4963706</c:v>
                      </c:pt>
                      <c:pt idx="84942">
                        <c:v>0.492815</c:v>
                      </c:pt>
                      <c:pt idx="84943">
                        <c:v>0.48925940000000001</c:v>
                      </c:pt>
                      <c:pt idx="84944">
                        <c:v>0.48570390000000002</c:v>
                      </c:pt>
                      <c:pt idx="84945">
                        <c:v>0.48214829999999997</c:v>
                      </c:pt>
                      <c:pt idx="84946">
                        <c:v>0.47859279999999998</c:v>
                      </c:pt>
                      <c:pt idx="84947">
                        <c:v>0.47503719999999999</c:v>
                      </c:pt>
                      <c:pt idx="84948">
                        <c:v>0.4714817</c:v>
                      </c:pt>
                      <c:pt idx="84949">
                        <c:v>0.46792610000000001</c:v>
                      </c:pt>
                      <c:pt idx="84950">
                        <c:v>0.46437050000000002</c:v>
                      </c:pt>
                      <c:pt idx="84951">
                        <c:v>0.46081499999999997</c:v>
                      </c:pt>
                      <c:pt idx="84952">
                        <c:v>0.45725939999999998</c:v>
                      </c:pt>
                      <c:pt idx="84953">
                        <c:v>0.45370389999999999</c:v>
                      </c:pt>
                      <c:pt idx="84954">
                        <c:v>0.4501483</c:v>
                      </c:pt>
                      <c:pt idx="84955">
                        <c:v>0.44659280000000001</c:v>
                      </c:pt>
                      <c:pt idx="84956">
                        <c:v>0.44303720000000002</c:v>
                      </c:pt>
                      <c:pt idx="84957">
                        <c:v>0.43948159999999997</c:v>
                      </c:pt>
                      <c:pt idx="84958">
                        <c:v>0.43592609999999998</c:v>
                      </c:pt>
                      <c:pt idx="84959">
                        <c:v>0.43237049999999999</c:v>
                      </c:pt>
                      <c:pt idx="84960">
                        <c:v>0.428815</c:v>
                      </c:pt>
                      <c:pt idx="84961">
                        <c:v>0.42525940000000001</c:v>
                      </c:pt>
                      <c:pt idx="84962">
                        <c:v>0.42170390000000002</c:v>
                      </c:pt>
                      <c:pt idx="84963">
                        <c:v>0.41814829999999997</c:v>
                      </c:pt>
                      <c:pt idx="84964">
                        <c:v>0.41459279999999998</c:v>
                      </c:pt>
                      <c:pt idx="84965">
                        <c:v>0.41103719999999999</c:v>
                      </c:pt>
                      <c:pt idx="84966">
                        <c:v>0.4074817</c:v>
                      </c:pt>
                      <c:pt idx="84967">
                        <c:v>0.40392610000000001</c:v>
                      </c:pt>
                      <c:pt idx="84968">
                        <c:v>0.40037050000000002</c:v>
                      </c:pt>
                      <c:pt idx="84969">
                        <c:v>0.39681499999999997</c:v>
                      </c:pt>
                      <c:pt idx="84970">
                        <c:v>0.39325939999999998</c:v>
                      </c:pt>
                      <c:pt idx="84971">
                        <c:v>0.38970389999999999</c:v>
                      </c:pt>
                      <c:pt idx="84972">
                        <c:v>0.3861483</c:v>
                      </c:pt>
                      <c:pt idx="84973">
                        <c:v>0.38259280000000001</c:v>
                      </c:pt>
                      <c:pt idx="84974">
                        <c:v>0.37903720000000002</c:v>
                      </c:pt>
                      <c:pt idx="84975">
                        <c:v>0.37548169999999997</c:v>
                      </c:pt>
                      <c:pt idx="84976">
                        <c:v>0.37192609999999998</c:v>
                      </c:pt>
                      <c:pt idx="84977">
                        <c:v>0.36837049999999999</c:v>
                      </c:pt>
                      <c:pt idx="84978">
                        <c:v>0.364815</c:v>
                      </c:pt>
                      <c:pt idx="84979">
                        <c:v>0.36125940000000001</c:v>
                      </c:pt>
                      <c:pt idx="84980">
                        <c:v>0.35770390000000002</c:v>
                      </c:pt>
                      <c:pt idx="84981">
                        <c:v>0.35414830000000003</c:v>
                      </c:pt>
                      <c:pt idx="84982">
                        <c:v>0.35059279999999998</c:v>
                      </c:pt>
                      <c:pt idx="84983">
                        <c:v>0.34703719999999999</c:v>
                      </c:pt>
                      <c:pt idx="84984">
                        <c:v>0.3434817</c:v>
                      </c:pt>
                      <c:pt idx="84985">
                        <c:v>0.33992610000000001</c:v>
                      </c:pt>
                      <c:pt idx="84986">
                        <c:v>0.33637060000000002</c:v>
                      </c:pt>
                      <c:pt idx="84987">
                        <c:v>0.33281500000000003</c:v>
                      </c:pt>
                      <c:pt idx="84988">
                        <c:v>0.32925939999999998</c:v>
                      </c:pt>
                      <c:pt idx="84989">
                        <c:v>0.32570389999999999</c:v>
                      </c:pt>
                      <c:pt idx="84990">
                        <c:v>0.3221483</c:v>
                      </c:pt>
                      <c:pt idx="84991">
                        <c:v>0.31859280000000001</c:v>
                      </c:pt>
                      <c:pt idx="84992">
                        <c:v>0.31503720000000002</c:v>
                      </c:pt>
                      <c:pt idx="84993">
                        <c:v>0.31148169999999997</c:v>
                      </c:pt>
                      <c:pt idx="84994">
                        <c:v>0.30792609999999998</c:v>
                      </c:pt>
                      <c:pt idx="84995">
                        <c:v>0.30437059999999999</c:v>
                      </c:pt>
                      <c:pt idx="84996">
                        <c:v>0.300815</c:v>
                      </c:pt>
                      <c:pt idx="84997">
                        <c:v>0.29725940000000001</c:v>
                      </c:pt>
                      <c:pt idx="84998">
                        <c:v>0.29370390000000002</c:v>
                      </c:pt>
                      <c:pt idx="84999">
                        <c:v>0.29014830000000003</c:v>
                      </c:pt>
                      <c:pt idx="85000">
                        <c:v>0.28659279999999998</c:v>
                      </c:pt>
                      <c:pt idx="85001">
                        <c:v>0.28303719999999999</c:v>
                      </c:pt>
                      <c:pt idx="85002">
                        <c:v>0.2794816</c:v>
                      </c:pt>
                      <c:pt idx="85003">
                        <c:v>0.27592610000000001</c:v>
                      </c:pt>
                      <c:pt idx="85004">
                        <c:v>0.27237050000000002</c:v>
                      </c:pt>
                      <c:pt idx="85005">
                        <c:v>0.26881500000000003</c:v>
                      </c:pt>
                      <c:pt idx="85006">
                        <c:v>0.26525939999999998</c:v>
                      </c:pt>
                      <c:pt idx="85007">
                        <c:v>0.26170389999999999</c:v>
                      </c:pt>
                      <c:pt idx="85008">
                        <c:v>0.2581483</c:v>
                      </c:pt>
                      <c:pt idx="85009">
                        <c:v>0.25459280000000001</c:v>
                      </c:pt>
                      <c:pt idx="85010">
                        <c:v>0.25103720000000002</c:v>
                      </c:pt>
                      <c:pt idx="85011">
                        <c:v>0.2474817</c:v>
                      </c:pt>
                      <c:pt idx="85012">
                        <c:v>0.24392610000000001</c:v>
                      </c:pt>
                      <c:pt idx="85013">
                        <c:v>0.24037049999999999</c:v>
                      </c:pt>
                      <c:pt idx="85014">
                        <c:v>0.236815</c:v>
                      </c:pt>
                      <c:pt idx="85015">
                        <c:v>0.23325940000000001</c:v>
                      </c:pt>
                      <c:pt idx="85016">
                        <c:v>0.22970389999999999</c:v>
                      </c:pt>
                      <c:pt idx="85017">
                        <c:v>0.2261483</c:v>
                      </c:pt>
                      <c:pt idx="85018">
                        <c:v>0.22259280000000001</c:v>
                      </c:pt>
                      <c:pt idx="85019">
                        <c:v>0.21903719999999999</c:v>
                      </c:pt>
                      <c:pt idx="85020">
                        <c:v>0.2154817</c:v>
                      </c:pt>
                      <c:pt idx="85021">
                        <c:v>0.21192610000000001</c:v>
                      </c:pt>
                      <c:pt idx="85022">
                        <c:v>0.20837059999999999</c:v>
                      </c:pt>
                      <c:pt idx="85023">
                        <c:v>0.204815</c:v>
                      </c:pt>
                      <c:pt idx="85024">
                        <c:v>0.2012594</c:v>
                      </c:pt>
                      <c:pt idx="85025">
                        <c:v>0.19770389999999999</c:v>
                      </c:pt>
                      <c:pt idx="85026">
                        <c:v>0.1941483</c:v>
                      </c:pt>
                      <c:pt idx="85027">
                        <c:v>0.19059280000000001</c:v>
                      </c:pt>
                      <c:pt idx="85028">
                        <c:v>0.18703719999999999</c:v>
                      </c:pt>
                      <c:pt idx="85029">
                        <c:v>0.1834817</c:v>
                      </c:pt>
                      <c:pt idx="85030">
                        <c:v>0.17992610000000001</c:v>
                      </c:pt>
                      <c:pt idx="85031">
                        <c:v>0.17637050000000001</c:v>
                      </c:pt>
                      <c:pt idx="85032">
                        <c:v>0.172815</c:v>
                      </c:pt>
                      <c:pt idx="85033">
                        <c:v>0.1692594</c:v>
                      </c:pt>
                      <c:pt idx="85034">
                        <c:v>0.16570389999999999</c:v>
                      </c:pt>
                      <c:pt idx="85035">
                        <c:v>0.1621483</c:v>
                      </c:pt>
                      <c:pt idx="85036">
                        <c:v>0.15859280000000001</c:v>
                      </c:pt>
                      <c:pt idx="85037">
                        <c:v>0.15503719999999999</c:v>
                      </c:pt>
                      <c:pt idx="85038">
                        <c:v>0.1514817</c:v>
                      </c:pt>
                      <c:pt idx="85039">
                        <c:v>0.1479261</c:v>
                      </c:pt>
                      <c:pt idx="85040">
                        <c:v>0.14437050000000001</c:v>
                      </c:pt>
                      <c:pt idx="85041">
                        <c:v>0.140815</c:v>
                      </c:pt>
                      <c:pt idx="85042">
                        <c:v>0.1372594</c:v>
                      </c:pt>
                      <c:pt idx="85043">
                        <c:v>0.13370389999999999</c:v>
                      </c:pt>
                      <c:pt idx="85044">
                        <c:v>0.13014829999999999</c:v>
                      </c:pt>
                      <c:pt idx="85045">
                        <c:v>0.12659280000000001</c:v>
                      </c:pt>
                      <c:pt idx="85046">
                        <c:v>0.1230372</c:v>
                      </c:pt>
                      <c:pt idx="85047">
                        <c:v>0.1194817</c:v>
                      </c:pt>
                      <c:pt idx="85048">
                        <c:v>0.1159261</c:v>
                      </c:pt>
                      <c:pt idx="85049">
                        <c:v>0.1123706</c:v>
                      </c:pt>
                      <c:pt idx="85050">
                        <c:v>0.108815</c:v>
                      </c:pt>
                      <c:pt idx="85051">
                        <c:v>0.1052594</c:v>
                      </c:pt>
                      <c:pt idx="85052">
                        <c:v>0.1017039</c:v>
                      </c:pt>
                      <c:pt idx="85053">
                        <c:v>9.8148319999999997E-2</c:v>
                      </c:pt>
                      <c:pt idx="85054">
                        <c:v>9.4592770000000007E-2</c:v>
                      </c:pt>
                      <c:pt idx="85055">
                        <c:v>9.1037209999999993E-2</c:v>
                      </c:pt>
                      <c:pt idx="85056">
                        <c:v>8.7481660000000003E-2</c:v>
                      </c:pt>
                      <c:pt idx="85057">
                        <c:v>8.3926100000000003E-2</c:v>
                      </c:pt>
                      <c:pt idx="85058">
                        <c:v>8.0370549999999999E-2</c:v>
                      </c:pt>
                      <c:pt idx="85059">
                        <c:v>7.681499E-2</c:v>
                      </c:pt>
                      <c:pt idx="85060">
                        <c:v>7.3259439999999995E-2</c:v>
                      </c:pt>
                      <c:pt idx="85061">
                        <c:v>6.9703879999999996E-2</c:v>
                      </c:pt>
                      <c:pt idx="85062">
                        <c:v>6.6148330000000005E-2</c:v>
                      </c:pt>
                      <c:pt idx="85063">
                        <c:v>6.2592770000000006E-2</c:v>
                      </c:pt>
                      <c:pt idx="85064">
                        <c:v>5.903721E-2</c:v>
                      </c:pt>
                      <c:pt idx="85065">
                        <c:v>5.5481660000000002E-2</c:v>
                      </c:pt>
                      <c:pt idx="85066">
                        <c:v>5.1926100000000003E-2</c:v>
                      </c:pt>
                      <c:pt idx="85067">
                        <c:v>4.8370549999999998E-2</c:v>
                      </c:pt>
                      <c:pt idx="85068">
                        <c:v>4.4814989999999999E-2</c:v>
                      </c:pt>
                      <c:pt idx="85069">
                        <c:v>4.1259440000000001E-2</c:v>
                      </c:pt>
                      <c:pt idx="85070">
                        <c:v>3.7703880000000002E-2</c:v>
                      </c:pt>
                      <c:pt idx="85071">
                        <c:v>3.4148320000000003E-2</c:v>
                      </c:pt>
                      <c:pt idx="85072">
                        <c:v>3.0592769999999998E-2</c:v>
                      </c:pt>
                      <c:pt idx="85073">
                        <c:v>2.7037209999999999E-2</c:v>
                      </c:pt>
                      <c:pt idx="85074">
                        <c:v>2.3481660000000001E-2</c:v>
                      </c:pt>
                      <c:pt idx="85075">
                        <c:v>1.9926099999999999E-2</c:v>
                      </c:pt>
                      <c:pt idx="85076">
                        <c:v>1.6370550000000001E-2</c:v>
                      </c:pt>
                      <c:pt idx="85077">
                        <c:v>1.281499E-2</c:v>
                      </c:pt>
                      <c:pt idx="85078">
                        <c:v>9.2594359999999994E-3</c:v>
                      </c:pt>
                      <c:pt idx="85079">
                        <c:v>5.7038799999999997E-3</c:v>
                      </c:pt>
                      <c:pt idx="85080">
                        <c:v>2.148325E-3</c:v>
                      </c:pt>
                      <c:pt idx="85081">
                        <c:v>-1.4072310000000001E-3</c:v>
                      </c:pt>
                      <c:pt idx="85082">
                        <c:v>-4.9627860000000003E-3</c:v>
                      </c:pt>
                      <c:pt idx="85083">
                        <c:v>-8.5183419999999999E-3</c:v>
                      </c:pt>
                      <c:pt idx="85084">
                        <c:v>-1.20739E-2</c:v>
                      </c:pt>
                      <c:pt idx="85085">
                        <c:v>-1.562945E-2</c:v>
                      </c:pt>
                      <c:pt idx="85086">
                        <c:v>-1.9185009999999999E-2</c:v>
                      </c:pt>
                      <c:pt idx="85087">
                        <c:v>-2.274056E-2</c:v>
                      </c:pt>
                      <c:pt idx="85088">
                        <c:v>-2.6296119999999999E-2</c:v>
                      </c:pt>
                      <c:pt idx="85089">
                        <c:v>-2.9851679999999998E-2</c:v>
                      </c:pt>
                      <c:pt idx="85090">
                        <c:v>-3.3407230000000003E-2</c:v>
                      </c:pt>
                      <c:pt idx="85091">
                        <c:v>-3.6962780000000001E-2</c:v>
                      </c:pt>
                      <c:pt idx="85092">
                        <c:v>-4.051834E-2</c:v>
                      </c:pt>
                      <c:pt idx="85093">
                        <c:v>-4.4073899999999999E-2</c:v>
                      </c:pt>
                      <c:pt idx="85094">
                        <c:v>-4.7629449999999997E-2</c:v>
                      </c:pt>
                      <c:pt idx="85095">
                        <c:v>-5.1185010000000003E-2</c:v>
                      </c:pt>
                      <c:pt idx="85096">
                        <c:v>-5.4740560000000001E-2</c:v>
                      </c:pt>
                      <c:pt idx="85097">
                        <c:v>-5.829612E-2</c:v>
                      </c:pt>
                      <c:pt idx="85098">
                        <c:v>-6.1851679999999999E-2</c:v>
                      </c:pt>
                      <c:pt idx="85099">
                        <c:v>-6.5407229999999997E-2</c:v>
                      </c:pt>
                      <c:pt idx="85100">
                        <c:v>-6.8962780000000001E-2</c:v>
                      </c:pt>
                      <c:pt idx="85101">
                        <c:v>-7.2518340000000001E-2</c:v>
                      </c:pt>
                      <c:pt idx="85102">
                        <c:v>-7.60739E-2</c:v>
                      </c:pt>
                      <c:pt idx="85103">
                        <c:v>-7.9629450000000004E-2</c:v>
                      </c:pt>
                      <c:pt idx="85104">
                        <c:v>-8.3185010000000004E-2</c:v>
                      </c:pt>
                      <c:pt idx="85105">
                        <c:v>-8.6740559999999994E-2</c:v>
                      </c:pt>
                      <c:pt idx="85106">
                        <c:v>-9.0296119999999994E-2</c:v>
                      </c:pt>
                      <c:pt idx="85107">
                        <c:v>-9.3851680000000007E-2</c:v>
                      </c:pt>
                      <c:pt idx="85108">
                        <c:v>-9.7407229999999997E-2</c:v>
                      </c:pt>
                      <c:pt idx="85109">
                        <c:v>-0.10096280000000001</c:v>
                      </c:pt>
                      <c:pt idx="85110">
                        <c:v>-0.10451829999999999</c:v>
                      </c:pt>
                      <c:pt idx="85111">
                        <c:v>-0.1080739</c:v>
                      </c:pt>
                      <c:pt idx="85112">
                        <c:v>-0.11162950000000001</c:v>
                      </c:pt>
                      <c:pt idx="85113">
                        <c:v>-0.115185</c:v>
                      </c:pt>
                      <c:pt idx="85114">
                        <c:v>-0.1187406</c:v>
                      </c:pt>
                      <c:pt idx="85115">
                        <c:v>-0.1222961</c:v>
                      </c:pt>
                      <c:pt idx="85116">
                        <c:v>-0.12585170000000001</c:v>
                      </c:pt>
                      <c:pt idx="85117">
                        <c:v>-0.1294072</c:v>
                      </c:pt>
                      <c:pt idx="85118">
                        <c:v>-0.13296279999999999</c:v>
                      </c:pt>
                      <c:pt idx="85119">
                        <c:v>-0.13651830000000001</c:v>
                      </c:pt>
                      <c:pt idx="85120">
                        <c:v>-0.1400739</c:v>
                      </c:pt>
                      <c:pt idx="85121">
                        <c:v>-0.14362939999999999</c:v>
                      </c:pt>
                      <c:pt idx="85122">
                        <c:v>-0.14718500000000001</c:v>
                      </c:pt>
                      <c:pt idx="85123">
                        <c:v>-0.1507406</c:v>
                      </c:pt>
                      <c:pt idx="85124">
                        <c:v>-0.15429609999999999</c:v>
                      </c:pt>
                      <c:pt idx="85125">
                        <c:v>-0.15785170000000001</c:v>
                      </c:pt>
                      <c:pt idx="85126">
                        <c:v>-0.1614072</c:v>
                      </c:pt>
                      <c:pt idx="85127">
                        <c:v>-0.16496279999999999</c:v>
                      </c:pt>
                      <c:pt idx="85128">
                        <c:v>-0.16851830000000001</c:v>
                      </c:pt>
                      <c:pt idx="85129">
                        <c:v>-0.1720739</c:v>
                      </c:pt>
                      <c:pt idx="85130">
                        <c:v>-0.17562949999999999</c:v>
                      </c:pt>
                      <c:pt idx="85131">
                        <c:v>-0.17918500000000001</c:v>
                      </c:pt>
                      <c:pt idx="85132">
                        <c:v>-0.1827406</c:v>
                      </c:pt>
                      <c:pt idx="85133">
                        <c:v>-0.18629609999999999</c:v>
                      </c:pt>
                      <c:pt idx="85134">
                        <c:v>-0.18985170000000001</c:v>
                      </c:pt>
                      <c:pt idx="85135">
                        <c:v>-0.1934072</c:v>
                      </c:pt>
                      <c:pt idx="85136">
                        <c:v>-0.19696279999999999</c:v>
                      </c:pt>
                      <c:pt idx="85137">
                        <c:v>-0.20051830000000001</c:v>
                      </c:pt>
                      <c:pt idx="85138">
                        <c:v>-0.2040739</c:v>
                      </c:pt>
                      <c:pt idx="85139">
                        <c:v>-0.20762949999999999</c:v>
                      </c:pt>
                      <c:pt idx="85140">
                        <c:v>-0.21118500000000001</c:v>
                      </c:pt>
                      <c:pt idx="85141">
                        <c:v>-0.2147406</c:v>
                      </c:pt>
                      <c:pt idx="85142">
                        <c:v>-0.21829609999999999</c:v>
                      </c:pt>
                      <c:pt idx="85143">
                        <c:v>-0.22185170000000001</c:v>
                      </c:pt>
                      <c:pt idx="85144">
                        <c:v>-0.2254072</c:v>
                      </c:pt>
                      <c:pt idx="85145">
                        <c:v>-0.22896279999999999</c:v>
                      </c:pt>
                      <c:pt idx="85146">
                        <c:v>-0.23251830000000001</c:v>
                      </c:pt>
                      <c:pt idx="85147">
                        <c:v>-0.2360739</c:v>
                      </c:pt>
                      <c:pt idx="85148">
                        <c:v>-0.23962939999999999</c:v>
                      </c:pt>
                      <c:pt idx="85149">
                        <c:v>-0.24318500000000001</c:v>
                      </c:pt>
                      <c:pt idx="85150">
                        <c:v>-0.2467406</c:v>
                      </c:pt>
                      <c:pt idx="85151">
                        <c:v>-0.25029610000000002</c:v>
                      </c:pt>
                      <c:pt idx="85152">
                        <c:v>-0.25385170000000001</c:v>
                      </c:pt>
                      <c:pt idx="85153">
                        <c:v>-0.2574072</c:v>
                      </c:pt>
                      <c:pt idx="85154">
                        <c:v>-0.26096279999999999</c:v>
                      </c:pt>
                      <c:pt idx="85155">
                        <c:v>-0.26451839999999999</c:v>
                      </c:pt>
                      <c:pt idx="85156">
                        <c:v>-0.26807389999999998</c:v>
                      </c:pt>
                      <c:pt idx="85157">
                        <c:v>-0.27162950000000002</c:v>
                      </c:pt>
                      <c:pt idx="85158">
                        <c:v>-0.27518500000000001</c:v>
                      </c:pt>
                      <c:pt idx="85159">
                        <c:v>-0.27874060000000001</c:v>
                      </c:pt>
                      <c:pt idx="85160">
                        <c:v>-0.28229609999999999</c:v>
                      </c:pt>
                      <c:pt idx="85161">
                        <c:v>-0.28585169999999999</c:v>
                      </c:pt>
                      <c:pt idx="85162">
                        <c:v>-0.28940719999999998</c:v>
                      </c:pt>
                      <c:pt idx="85163">
                        <c:v>-0.29296280000000002</c:v>
                      </c:pt>
                      <c:pt idx="85164">
                        <c:v>-0.29651840000000002</c:v>
                      </c:pt>
                      <c:pt idx="85165">
                        <c:v>-0.3000739</c:v>
                      </c:pt>
                      <c:pt idx="85166">
                        <c:v>-0.3036295</c:v>
                      </c:pt>
                      <c:pt idx="85167">
                        <c:v>-0.30718499999999999</c:v>
                      </c:pt>
                      <c:pt idx="85168">
                        <c:v>-0.31074059999999998</c:v>
                      </c:pt>
                      <c:pt idx="85169">
                        <c:v>-0.31429610000000002</c:v>
                      </c:pt>
                      <c:pt idx="85170">
                        <c:v>-0.31785170000000001</c:v>
                      </c:pt>
                      <c:pt idx="85171">
                        <c:v>-0.3214072</c:v>
                      </c:pt>
                      <c:pt idx="85172">
                        <c:v>-0.3249628</c:v>
                      </c:pt>
                      <c:pt idx="85173">
                        <c:v>-0.32851829999999999</c:v>
                      </c:pt>
                      <c:pt idx="85174">
                        <c:v>-0.33207389999999998</c:v>
                      </c:pt>
                      <c:pt idx="85175">
                        <c:v>-0.33562950000000003</c:v>
                      </c:pt>
                      <c:pt idx="85176">
                        <c:v>-0.33918500000000001</c:v>
                      </c:pt>
                      <c:pt idx="85177">
                        <c:v>-0.34274060000000001</c:v>
                      </c:pt>
                      <c:pt idx="85178">
                        <c:v>-0.3462961</c:v>
                      </c:pt>
                      <c:pt idx="85179">
                        <c:v>-0.34985169999999999</c:v>
                      </c:pt>
                      <c:pt idx="85180">
                        <c:v>-0.35340719999999998</c:v>
                      </c:pt>
                      <c:pt idx="85181">
                        <c:v>-0.35696280000000002</c:v>
                      </c:pt>
                      <c:pt idx="85182">
                        <c:v>-0.36051830000000001</c:v>
                      </c:pt>
                      <c:pt idx="85183">
                        <c:v>-0.36407390000000001</c:v>
                      </c:pt>
                      <c:pt idx="85184">
                        <c:v>-0.3676294</c:v>
                      </c:pt>
                      <c:pt idx="85185">
                        <c:v>-0.37118499999999999</c:v>
                      </c:pt>
                      <c:pt idx="85186">
                        <c:v>-0.37474059999999998</c:v>
                      </c:pt>
                      <c:pt idx="85187">
                        <c:v>-0.37829610000000002</c:v>
                      </c:pt>
                      <c:pt idx="85188">
                        <c:v>-0.38185170000000002</c:v>
                      </c:pt>
                      <c:pt idx="85189">
                        <c:v>-0.38540720000000001</c:v>
                      </c:pt>
                      <c:pt idx="85190">
                        <c:v>-0.3889628</c:v>
                      </c:pt>
                      <c:pt idx="85191">
                        <c:v>-0.39251829999999999</c:v>
                      </c:pt>
                      <c:pt idx="85192">
                        <c:v>-0.39607389999999998</c:v>
                      </c:pt>
                      <c:pt idx="85193">
                        <c:v>-0.39962940000000002</c:v>
                      </c:pt>
                      <c:pt idx="85194">
                        <c:v>-0.40318500000000002</c:v>
                      </c:pt>
                      <c:pt idx="85195">
                        <c:v>-0.40674060000000001</c:v>
                      </c:pt>
                      <c:pt idx="85196">
                        <c:v>-0.4102961</c:v>
                      </c:pt>
                      <c:pt idx="85197">
                        <c:v>-0.41385169999999999</c:v>
                      </c:pt>
                      <c:pt idx="85198">
                        <c:v>-0.41740719999999998</c:v>
                      </c:pt>
                      <c:pt idx="85199">
                        <c:v>-0.42096280000000003</c:v>
                      </c:pt>
                      <c:pt idx="85200">
                        <c:v>-0.42451830000000002</c:v>
                      </c:pt>
                      <c:pt idx="85201">
                        <c:v>-0.42807390000000001</c:v>
                      </c:pt>
                      <c:pt idx="85202">
                        <c:v>-0.4316294</c:v>
                      </c:pt>
                      <c:pt idx="85203">
                        <c:v>-0.43518499999999999</c:v>
                      </c:pt>
                      <c:pt idx="85204">
                        <c:v>-0.43874059999999998</c:v>
                      </c:pt>
                      <c:pt idx="85205">
                        <c:v>-0.44229610000000003</c:v>
                      </c:pt>
                      <c:pt idx="85206">
                        <c:v>-0.44585170000000002</c:v>
                      </c:pt>
                      <c:pt idx="85207">
                        <c:v>-0.44940720000000001</c:v>
                      </c:pt>
                      <c:pt idx="85208">
                        <c:v>-0.4529628</c:v>
                      </c:pt>
                      <c:pt idx="85209">
                        <c:v>-0.45651839999999999</c:v>
                      </c:pt>
                      <c:pt idx="85210">
                        <c:v>-0.46007389999999998</c:v>
                      </c:pt>
                      <c:pt idx="85211">
                        <c:v>-0.46362950000000003</c:v>
                      </c:pt>
                      <c:pt idx="85212">
                        <c:v>-0.46718500000000002</c:v>
                      </c:pt>
                      <c:pt idx="85213">
                        <c:v>-0.47074060000000001</c:v>
                      </c:pt>
                      <c:pt idx="85214">
                        <c:v>-0.4742961</c:v>
                      </c:pt>
                      <c:pt idx="85215">
                        <c:v>-0.47785169999999999</c:v>
                      </c:pt>
                      <c:pt idx="85216">
                        <c:v>-0.48140719999999998</c:v>
                      </c:pt>
                      <c:pt idx="85217">
                        <c:v>-0.48496280000000003</c:v>
                      </c:pt>
                      <c:pt idx="85218">
                        <c:v>-0.48851830000000002</c:v>
                      </c:pt>
                      <c:pt idx="85219">
                        <c:v>-0.49207390000000001</c:v>
                      </c:pt>
                      <c:pt idx="85220">
                        <c:v>-0.4956295</c:v>
                      </c:pt>
                      <c:pt idx="85221">
                        <c:v>-0.49918499999999999</c:v>
                      </c:pt>
                      <c:pt idx="85222">
                        <c:v>-0.50274059999999998</c:v>
                      </c:pt>
                      <c:pt idx="85223">
                        <c:v>-0.50629610000000003</c:v>
                      </c:pt>
                      <c:pt idx="85224">
                        <c:v>-0.50985170000000002</c:v>
                      </c:pt>
                      <c:pt idx="85225">
                        <c:v>-0.51340719999999995</c:v>
                      </c:pt>
                      <c:pt idx="85226">
                        <c:v>-0.51696279999999994</c:v>
                      </c:pt>
                      <c:pt idx="85227">
                        <c:v>-0.52051840000000005</c:v>
                      </c:pt>
                      <c:pt idx="85228">
                        <c:v>-0.52407389999999998</c:v>
                      </c:pt>
                      <c:pt idx="85229">
                        <c:v>-0.52762940000000003</c:v>
                      </c:pt>
                      <c:pt idx="85230">
                        <c:v>-0.53118500000000002</c:v>
                      </c:pt>
                      <c:pt idx="85231">
                        <c:v>-0.53474060000000001</c:v>
                      </c:pt>
                      <c:pt idx="85232">
                        <c:v>-0.53829610000000006</c:v>
                      </c:pt>
                      <c:pt idx="85233">
                        <c:v>-0.54185170000000005</c:v>
                      </c:pt>
                      <c:pt idx="85234">
                        <c:v>-0.54540719999999998</c:v>
                      </c:pt>
                      <c:pt idx="85235">
                        <c:v>-0.54896279999999997</c:v>
                      </c:pt>
                      <c:pt idx="85236">
                        <c:v>-0.55251839999999997</c:v>
                      </c:pt>
                      <c:pt idx="85237">
                        <c:v>-0.55607390000000001</c:v>
                      </c:pt>
                      <c:pt idx="85238">
                        <c:v>-0.55962940000000005</c:v>
                      </c:pt>
                      <c:pt idx="85239">
                        <c:v>-0.56318500000000005</c:v>
                      </c:pt>
                      <c:pt idx="85240">
                        <c:v>-0.56674060000000004</c:v>
                      </c:pt>
                      <c:pt idx="85241">
                        <c:v>-0.57029609999999997</c:v>
                      </c:pt>
                      <c:pt idx="85242">
                        <c:v>-0.57385169999999996</c:v>
                      </c:pt>
                      <c:pt idx="85243">
                        <c:v>-0.57740720000000001</c:v>
                      </c:pt>
                      <c:pt idx="85244">
                        <c:v>-0.5809628</c:v>
                      </c:pt>
                      <c:pt idx="85245">
                        <c:v>-0.58451830000000005</c:v>
                      </c:pt>
                      <c:pt idx="85246">
                        <c:v>-0.58807390000000004</c:v>
                      </c:pt>
                      <c:pt idx="85247">
                        <c:v>-0.59162939999999997</c:v>
                      </c:pt>
                      <c:pt idx="85248">
                        <c:v>-0.59518499999999996</c:v>
                      </c:pt>
                      <c:pt idx="85249">
                        <c:v>-0.59874059999999996</c:v>
                      </c:pt>
                      <c:pt idx="85250">
                        <c:v>-0.6022961</c:v>
                      </c:pt>
                      <c:pt idx="85251">
                        <c:v>-0.60585169999999999</c:v>
                      </c:pt>
                      <c:pt idx="85252">
                        <c:v>-0.60940720000000004</c:v>
                      </c:pt>
                      <c:pt idx="85253">
                        <c:v>-0.61296280000000003</c:v>
                      </c:pt>
                      <c:pt idx="85254">
                        <c:v>-0.61651829999999996</c:v>
                      </c:pt>
                      <c:pt idx="85255">
                        <c:v>-0.62007389999999996</c:v>
                      </c:pt>
                      <c:pt idx="85256">
                        <c:v>-0.62362949999999995</c:v>
                      </c:pt>
                      <c:pt idx="85257">
                        <c:v>-0.62718499999999999</c:v>
                      </c:pt>
                      <c:pt idx="85258">
                        <c:v>-0.63074059999999998</c:v>
                      </c:pt>
                      <c:pt idx="85259">
                        <c:v>-0.63429610000000003</c:v>
                      </c:pt>
                      <c:pt idx="85260">
                        <c:v>-0.63785170000000002</c:v>
                      </c:pt>
                      <c:pt idx="85261">
                        <c:v>-0.64140730000000001</c:v>
                      </c:pt>
                      <c:pt idx="85262">
                        <c:v>-0.64496279999999995</c:v>
                      </c:pt>
                      <c:pt idx="85263">
                        <c:v>-0.64851829999999999</c:v>
                      </c:pt>
                      <c:pt idx="85264">
                        <c:v>-0.65207389999999998</c:v>
                      </c:pt>
                      <c:pt idx="85265">
                        <c:v>-0.65562949999999998</c:v>
                      </c:pt>
                      <c:pt idx="85266">
                        <c:v>-0.65918500000000002</c:v>
                      </c:pt>
                      <c:pt idx="85267">
                        <c:v>-0.66274060000000001</c:v>
                      </c:pt>
                      <c:pt idx="85268">
                        <c:v>-0.66629609999999995</c:v>
                      </c:pt>
                      <c:pt idx="85269">
                        <c:v>-0.66985170000000005</c:v>
                      </c:pt>
                      <c:pt idx="85270">
                        <c:v>-0.67340730000000004</c:v>
                      </c:pt>
                      <c:pt idx="85271">
                        <c:v>-0.67696279999999998</c:v>
                      </c:pt>
                      <c:pt idx="85272">
                        <c:v>-0.68051830000000002</c:v>
                      </c:pt>
                      <c:pt idx="85273">
                        <c:v>-0.68407390000000001</c:v>
                      </c:pt>
                      <c:pt idx="85274">
                        <c:v>-0.6876295</c:v>
                      </c:pt>
                      <c:pt idx="85275">
                        <c:v>-0.69118500000000005</c:v>
                      </c:pt>
                      <c:pt idx="85276">
                        <c:v>-0.69474060000000004</c:v>
                      </c:pt>
                      <c:pt idx="85277">
                        <c:v>-0.69829609999999998</c:v>
                      </c:pt>
                      <c:pt idx="85278">
                        <c:v>-0.70185169999999997</c:v>
                      </c:pt>
                      <c:pt idx="85279">
                        <c:v>-0.70540720000000001</c:v>
                      </c:pt>
                      <c:pt idx="85280">
                        <c:v>-0.7089628</c:v>
                      </c:pt>
                      <c:pt idx="85281">
                        <c:v>-0.71251830000000005</c:v>
                      </c:pt>
                      <c:pt idx="85282">
                        <c:v>-0.71607390000000004</c:v>
                      </c:pt>
                      <c:pt idx="85283">
                        <c:v>-0.71962950000000003</c:v>
                      </c:pt>
                      <c:pt idx="85284">
                        <c:v>-0.72318499999999997</c:v>
                      </c:pt>
                      <c:pt idx="85285">
                        <c:v>-0.72674050000000001</c:v>
                      </c:pt>
                      <c:pt idx="85286">
                        <c:v>-0.7302961</c:v>
                      </c:pt>
                      <c:pt idx="85287">
                        <c:v>-0.7338517</c:v>
                      </c:pt>
                      <c:pt idx="85288">
                        <c:v>-0.73740720000000004</c:v>
                      </c:pt>
                      <c:pt idx="85289">
                        <c:v>-0.74096280000000003</c:v>
                      </c:pt>
                      <c:pt idx="85290">
                        <c:v>-0.74451829999999997</c:v>
                      </c:pt>
                      <c:pt idx="85291">
                        <c:v>-0.74807389999999996</c:v>
                      </c:pt>
                      <c:pt idx="85292">
                        <c:v>-0.75162949999999995</c:v>
                      </c:pt>
                      <c:pt idx="85293">
                        <c:v>-0.755185</c:v>
                      </c:pt>
                      <c:pt idx="85294">
                        <c:v>-0.75874050000000004</c:v>
                      </c:pt>
                      <c:pt idx="85295">
                        <c:v>-0.76229610000000003</c:v>
                      </c:pt>
                      <c:pt idx="85296">
                        <c:v>-0.76585170000000002</c:v>
                      </c:pt>
                      <c:pt idx="85297">
                        <c:v>-0.76940719999999996</c:v>
                      </c:pt>
                      <c:pt idx="85298">
                        <c:v>-0.77296279999999995</c:v>
                      </c:pt>
                      <c:pt idx="85299">
                        <c:v>-0.77651829999999999</c:v>
                      </c:pt>
                      <c:pt idx="85300">
                        <c:v>-0.78007389999999999</c:v>
                      </c:pt>
                      <c:pt idx="85301">
                        <c:v>-0.78362949999999998</c:v>
                      </c:pt>
                      <c:pt idx="85302">
                        <c:v>-0.78718500000000002</c:v>
                      </c:pt>
                      <c:pt idx="85303">
                        <c:v>-0.79074049999999996</c:v>
                      </c:pt>
                      <c:pt idx="85304">
                        <c:v>-0.79429609999999995</c:v>
                      </c:pt>
                      <c:pt idx="85305">
                        <c:v>-0.79785170000000005</c:v>
                      </c:pt>
                      <c:pt idx="85306">
                        <c:v>-0.80140719999999999</c:v>
                      </c:pt>
                      <c:pt idx="85307">
                        <c:v>-0.80496279999999998</c:v>
                      </c:pt>
                      <c:pt idx="85308">
                        <c:v>-0.80851839999999997</c:v>
                      </c:pt>
                      <c:pt idx="85309">
                        <c:v>-0.81207390000000002</c:v>
                      </c:pt>
                      <c:pt idx="85310">
                        <c:v>-0.81562950000000001</c:v>
                      </c:pt>
                      <c:pt idx="85311">
                        <c:v>-0.81918500000000005</c:v>
                      </c:pt>
                      <c:pt idx="85312">
                        <c:v>-0.82274060000000004</c:v>
                      </c:pt>
                      <c:pt idx="85313">
                        <c:v>-0.82629609999999998</c:v>
                      </c:pt>
                      <c:pt idx="85314">
                        <c:v>-0.82985169999999997</c:v>
                      </c:pt>
                      <c:pt idx="85315">
                        <c:v>-0.83340720000000001</c:v>
                      </c:pt>
                      <c:pt idx="85316">
                        <c:v>-0.83696280000000001</c:v>
                      </c:pt>
                      <c:pt idx="85317">
                        <c:v>-0.8405184</c:v>
                      </c:pt>
                      <c:pt idx="85318">
                        <c:v>-0.84407390000000004</c:v>
                      </c:pt>
                      <c:pt idx="85319">
                        <c:v>-0.84762939999999998</c:v>
                      </c:pt>
                      <c:pt idx="85320">
                        <c:v>-0.85118499999999997</c:v>
                      </c:pt>
                      <c:pt idx="85321">
                        <c:v>-0.85474059999999996</c:v>
                      </c:pt>
                      <c:pt idx="85322">
                        <c:v>-0.85829610000000001</c:v>
                      </c:pt>
                      <c:pt idx="85323">
                        <c:v>-0.8618517</c:v>
                      </c:pt>
                      <c:pt idx="85324">
                        <c:v>-0.86540720000000004</c:v>
                      </c:pt>
                      <c:pt idx="85325">
                        <c:v>-0.86896280000000004</c:v>
                      </c:pt>
                      <c:pt idx="85326">
                        <c:v>-0.87251840000000003</c:v>
                      </c:pt>
                      <c:pt idx="85327">
                        <c:v>-0.87607389999999996</c:v>
                      </c:pt>
                      <c:pt idx="85328">
                        <c:v>-0.87962940000000001</c:v>
                      </c:pt>
                      <c:pt idx="85329">
                        <c:v>-0.883185</c:v>
                      </c:pt>
                      <c:pt idx="85330">
                        <c:v>-0.88674059999999999</c:v>
                      </c:pt>
                      <c:pt idx="85331">
                        <c:v>-0.89029610000000003</c:v>
                      </c:pt>
                      <c:pt idx="85332">
                        <c:v>-0.89385170000000003</c:v>
                      </c:pt>
                      <c:pt idx="85333">
                        <c:v>-0.89740719999999996</c:v>
                      </c:pt>
                      <c:pt idx="85334">
                        <c:v>-0.90096279999999995</c:v>
                      </c:pt>
                      <c:pt idx="85335">
                        <c:v>-0.90451839999999994</c:v>
                      </c:pt>
                      <c:pt idx="85336">
                        <c:v>-0.90807389999999999</c:v>
                      </c:pt>
                      <c:pt idx="85337">
                        <c:v>-0.91162940000000003</c:v>
                      </c:pt>
                      <c:pt idx="85338">
                        <c:v>-0.91518500000000003</c:v>
                      </c:pt>
                      <c:pt idx="85339">
                        <c:v>-0.91874060000000002</c:v>
                      </c:pt>
                      <c:pt idx="85340">
                        <c:v>-0.92229609999999995</c:v>
                      </c:pt>
                      <c:pt idx="85341">
                        <c:v>-0.92585170000000006</c:v>
                      </c:pt>
                      <c:pt idx="85342">
                        <c:v>-0.92940719999999999</c:v>
                      </c:pt>
                      <c:pt idx="85343">
                        <c:v>-0.93296279999999998</c:v>
                      </c:pt>
                      <c:pt idx="85344">
                        <c:v>-0.93651839999999997</c:v>
                      </c:pt>
                      <c:pt idx="85345">
                        <c:v>-0.94007390000000002</c:v>
                      </c:pt>
                      <c:pt idx="85346">
                        <c:v>-0.94362939999999995</c:v>
                      </c:pt>
                      <c:pt idx="85347">
                        <c:v>-0.94718500000000005</c:v>
                      </c:pt>
                      <c:pt idx="85348">
                        <c:v>-0.95074060000000005</c:v>
                      </c:pt>
                      <c:pt idx="85349">
                        <c:v>-0.95429609999999998</c:v>
                      </c:pt>
                      <c:pt idx="85350">
                        <c:v>-0.95785160000000003</c:v>
                      </c:pt>
                      <c:pt idx="85351">
                        <c:v>-0.96140720000000002</c:v>
                      </c:pt>
                      <c:pt idx="85352">
                        <c:v>-0.96496280000000001</c:v>
                      </c:pt>
                      <c:pt idx="85353">
                        <c:v>-0.96851830000000005</c:v>
                      </c:pt>
                      <c:pt idx="85354">
                        <c:v>-0.97207390000000005</c:v>
                      </c:pt>
                      <c:pt idx="85355">
                        <c:v>-0.97562939999999998</c:v>
                      </c:pt>
                      <c:pt idx="85356">
                        <c:v>-0.97918499999999997</c:v>
                      </c:pt>
                      <c:pt idx="85357">
                        <c:v>-0.98274059999999996</c:v>
                      </c:pt>
                      <c:pt idx="85358">
                        <c:v>-0.98629610000000001</c:v>
                      </c:pt>
                      <c:pt idx="85359">
                        <c:v>-0.9898517</c:v>
                      </c:pt>
                      <c:pt idx="85360">
                        <c:v>-0.99340720000000005</c:v>
                      </c:pt>
                      <c:pt idx="85361">
                        <c:v>-0.99696280000000004</c:v>
                      </c:pt>
                      <c:pt idx="85362">
                        <c:v>-1.000518</c:v>
                      </c:pt>
                      <c:pt idx="85363">
                        <c:v>-1.0040739999999999</c:v>
                      </c:pt>
                      <c:pt idx="85364">
                        <c:v>-1.0076290000000001</c:v>
                      </c:pt>
                      <c:pt idx="85365">
                        <c:v>-1.011185</c:v>
                      </c:pt>
                      <c:pt idx="85366">
                        <c:v>-1.0147409999999999</c:v>
                      </c:pt>
                      <c:pt idx="85367">
                        <c:v>-1.0182960000000001</c:v>
                      </c:pt>
                      <c:pt idx="85368">
                        <c:v>-1.021852</c:v>
                      </c:pt>
                      <c:pt idx="85369">
                        <c:v>-1.025407</c:v>
                      </c:pt>
                      <c:pt idx="85370">
                        <c:v>-1.0289630000000001</c:v>
                      </c:pt>
                      <c:pt idx="85371">
                        <c:v>-1.032518</c:v>
                      </c:pt>
                      <c:pt idx="85372">
                        <c:v>-1.0360739999999999</c:v>
                      </c:pt>
                      <c:pt idx="85373">
                        <c:v>-1.0396289999999999</c:v>
                      </c:pt>
                      <c:pt idx="85374">
                        <c:v>-1.043185</c:v>
                      </c:pt>
                      <c:pt idx="85375">
                        <c:v>-1.0467409999999999</c:v>
                      </c:pt>
                      <c:pt idx="85376">
                        <c:v>-1.0502959999999999</c:v>
                      </c:pt>
                      <c:pt idx="85377">
                        <c:v>-1.053852</c:v>
                      </c:pt>
                      <c:pt idx="85378">
                        <c:v>-1.057407</c:v>
                      </c:pt>
                      <c:pt idx="85379">
                        <c:v>-1.0609630000000001</c:v>
                      </c:pt>
                      <c:pt idx="85380">
                        <c:v>-1.0645180000000001</c:v>
                      </c:pt>
                      <c:pt idx="85381">
                        <c:v>-1.068074</c:v>
                      </c:pt>
                      <c:pt idx="85382">
                        <c:v>-1.0716289999999999</c:v>
                      </c:pt>
                      <c:pt idx="85383">
                        <c:v>-1.0751850000000001</c:v>
                      </c:pt>
                      <c:pt idx="85384">
                        <c:v>-1.0787409999999999</c:v>
                      </c:pt>
                      <c:pt idx="85385">
                        <c:v>-1.0822959999999999</c:v>
                      </c:pt>
                      <c:pt idx="85386">
                        <c:v>-1.085852</c:v>
                      </c:pt>
                      <c:pt idx="85387">
                        <c:v>-1.089407</c:v>
                      </c:pt>
                      <c:pt idx="85388">
                        <c:v>-1.0929629999999999</c:v>
                      </c:pt>
                      <c:pt idx="85389">
                        <c:v>-1.0965180000000001</c:v>
                      </c:pt>
                      <c:pt idx="85390">
                        <c:v>-1.100074</c:v>
                      </c:pt>
                      <c:pt idx="85391">
                        <c:v>-1.103629</c:v>
                      </c:pt>
                      <c:pt idx="85392">
                        <c:v>-1.1071850000000001</c:v>
                      </c:pt>
                      <c:pt idx="85393">
                        <c:v>-1.110741</c:v>
                      </c:pt>
                      <c:pt idx="85394">
                        <c:v>-1.114296</c:v>
                      </c:pt>
                      <c:pt idx="85395">
                        <c:v>-1.1178520000000001</c:v>
                      </c:pt>
                      <c:pt idx="85396">
                        <c:v>-1.121407</c:v>
                      </c:pt>
                      <c:pt idx="85397">
                        <c:v>-1.1249629999999999</c:v>
                      </c:pt>
                      <c:pt idx="85398">
                        <c:v>-1.1285179999999999</c:v>
                      </c:pt>
                      <c:pt idx="85399">
                        <c:v>-1.132074</c:v>
                      </c:pt>
                      <c:pt idx="85400">
                        <c:v>-1.135629</c:v>
                      </c:pt>
                      <c:pt idx="85401">
                        <c:v>-1.1391849999999999</c:v>
                      </c:pt>
                      <c:pt idx="85402">
                        <c:v>-1.142741</c:v>
                      </c:pt>
                      <c:pt idx="85403">
                        <c:v>-1.146296</c:v>
                      </c:pt>
                      <c:pt idx="85404">
                        <c:v>-1.1498520000000001</c:v>
                      </c:pt>
                      <c:pt idx="85405">
                        <c:v>-1.1534070000000001</c:v>
                      </c:pt>
                      <c:pt idx="85406">
                        <c:v>-1.156963</c:v>
                      </c:pt>
                      <c:pt idx="85407">
                        <c:v>-1.1605179999999999</c:v>
                      </c:pt>
                      <c:pt idx="85408">
                        <c:v>-1.1640740000000001</c:v>
                      </c:pt>
                      <c:pt idx="85409">
                        <c:v>-1.167629</c:v>
                      </c:pt>
                      <c:pt idx="85410">
                        <c:v>-1.1711849999999999</c:v>
                      </c:pt>
                      <c:pt idx="85411">
                        <c:v>-1.174741</c:v>
                      </c:pt>
                      <c:pt idx="85412">
                        <c:v>-1.178296</c:v>
                      </c:pt>
                      <c:pt idx="85413">
                        <c:v>-1.1818519999999999</c:v>
                      </c:pt>
                      <c:pt idx="85414">
                        <c:v>-1.1854070000000001</c:v>
                      </c:pt>
                      <c:pt idx="85415">
                        <c:v>-1.188963</c:v>
                      </c:pt>
                      <c:pt idx="85416">
                        <c:v>-1.192518</c:v>
                      </c:pt>
                      <c:pt idx="85417">
                        <c:v>-1.1960740000000001</c:v>
                      </c:pt>
                      <c:pt idx="85418">
                        <c:v>-1.1996290000000001</c:v>
                      </c:pt>
                      <c:pt idx="85419">
                        <c:v>-1.2031849999999999</c:v>
                      </c:pt>
                      <c:pt idx="85420">
                        <c:v>-1.2067410000000001</c:v>
                      </c:pt>
                      <c:pt idx="85421">
                        <c:v>-1.210296</c:v>
                      </c:pt>
                      <c:pt idx="85422">
                        <c:v>-1.2138519999999999</c:v>
                      </c:pt>
                      <c:pt idx="85423">
                        <c:v>-1.2174069999999999</c:v>
                      </c:pt>
                      <c:pt idx="85424">
                        <c:v>-1.220963</c:v>
                      </c:pt>
                      <c:pt idx="85425">
                        <c:v>-1.224518</c:v>
                      </c:pt>
                      <c:pt idx="85426">
                        <c:v>-1.2280740000000001</c:v>
                      </c:pt>
                      <c:pt idx="85427">
                        <c:v>-1.2316290000000001</c:v>
                      </c:pt>
                      <c:pt idx="85428">
                        <c:v>-1.235185</c:v>
                      </c:pt>
                      <c:pt idx="85429">
                        <c:v>-1.2387410000000001</c:v>
                      </c:pt>
                      <c:pt idx="85430">
                        <c:v>-1.2422960000000001</c:v>
                      </c:pt>
                      <c:pt idx="85431">
                        <c:v>-1.245852</c:v>
                      </c:pt>
                      <c:pt idx="85432">
                        <c:v>-1.2494069999999999</c:v>
                      </c:pt>
                      <c:pt idx="85433">
                        <c:v>-1.252963</c:v>
                      </c:pt>
                      <c:pt idx="85434">
                        <c:v>-1.256518</c:v>
                      </c:pt>
                      <c:pt idx="85435">
                        <c:v>-1.2600739999999999</c:v>
                      </c:pt>
                      <c:pt idx="85436">
                        <c:v>-1.2636289999999999</c:v>
                      </c:pt>
                      <c:pt idx="85437">
                        <c:v>-1.267185</c:v>
                      </c:pt>
                      <c:pt idx="85438">
                        <c:v>-1.2707409999999999</c:v>
                      </c:pt>
                      <c:pt idx="85439">
                        <c:v>-1.2742960000000001</c:v>
                      </c:pt>
                      <c:pt idx="85440">
                        <c:v>-1.277852</c:v>
                      </c:pt>
                      <c:pt idx="85441">
                        <c:v>-1.281407</c:v>
                      </c:pt>
                      <c:pt idx="85442">
                        <c:v>-1.2849630000000001</c:v>
                      </c:pt>
                      <c:pt idx="85443">
                        <c:v>-1.2885180000000001</c:v>
                      </c:pt>
                      <c:pt idx="85444">
                        <c:v>-1.2920739999999999</c:v>
                      </c:pt>
                      <c:pt idx="85445">
                        <c:v>-1.2956300000000001</c:v>
                      </c:pt>
                      <c:pt idx="85446">
                        <c:v>-1.299185</c:v>
                      </c:pt>
                      <c:pt idx="85447">
                        <c:v>-1.3027409999999999</c:v>
                      </c:pt>
                      <c:pt idx="85448">
                        <c:v>-1.3062959999999999</c:v>
                      </c:pt>
                      <c:pt idx="85449">
                        <c:v>-1.309852</c:v>
                      </c:pt>
                      <c:pt idx="85450">
                        <c:v>-1.313407</c:v>
                      </c:pt>
                      <c:pt idx="85451">
                        <c:v>-1.3169630000000001</c:v>
                      </c:pt>
                      <c:pt idx="85452">
                        <c:v>-1.3205180000000001</c:v>
                      </c:pt>
                      <c:pt idx="85453">
                        <c:v>-1.324074</c:v>
                      </c:pt>
                      <c:pt idx="85454">
                        <c:v>-1.3276289999999999</c:v>
                      </c:pt>
                      <c:pt idx="85455">
                        <c:v>-1.3311850000000001</c:v>
                      </c:pt>
                      <c:pt idx="85456">
                        <c:v>-1.334741</c:v>
                      </c:pt>
                      <c:pt idx="85457">
                        <c:v>-1.3382959999999999</c:v>
                      </c:pt>
                      <c:pt idx="85458">
                        <c:v>-1.341852</c:v>
                      </c:pt>
                      <c:pt idx="85459">
                        <c:v>-1.345407</c:v>
                      </c:pt>
                      <c:pt idx="85460">
                        <c:v>-1.3489629999999999</c:v>
                      </c:pt>
                      <c:pt idx="85461">
                        <c:v>-1.3525180000000001</c:v>
                      </c:pt>
                      <c:pt idx="85462">
                        <c:v>-1.356074</c:v>
                      </c:pt>
                      <c:pt idx="85463">
                        <c:v>-1.3596299999999999</c:v>
                      </c:pt>
                      <c:pt idx="85464">
                        <c:v>-1.3631850000000001</c:v>
                      </c:pt>
                      <c:pt idx="85465">
                        <c:v>-1.366741</c:v>
                      </c:pt>
                      <c:pt idx="85466">
                        <c:v>-1.370296</c:v>
                      </c:pt>
                      <c:pt idx="85467">
                        <c:v>-1.3738520000000001</c:v>
                      </c:pt>
                      <c:pt idx="85468">
                        <c:v>-1.377407</c:v>
                      </c:pt>
                      <c:pt idx="85469">
                        <c:v>-1.3809629999999999</c:v>
                      </c:pt>
                      <c:pt idx="85470">
                        <c:v>-1.3845179999999999</c:v>
                      </c:pt>
                      <c:pt idx="85471">
                        <c:v>-1.388074</c:v>
                      </c:pt>
                      <c:pt idx="85472">
                        <c:v>-1.391629</c:v>
                      </c:pt>
                      <c:pt idx="85473">
                        <c:v>-1.3951849999999999</c:v>
                      </c:pt>
                      <c:pt idx="85474">
                        <c:v>-1.398741</c:v>
                      </c:pt>
                      <c:pt idx="85475">
                        <c:v>-1.402296</c:v>
                      </c:pt>
                      <c:pt idx="85476">
                        <c:v>-1.4058520000000001</c:v>
                      </c:pt>
                      <c:pt idx="85477">
                        <c:v>-1.4094070000000001</c:v>
                      </c:pt>
                      <c:pt idx="85478">
                        <c:v>-1.412963</c:v>
                      </c:pt>
                      <c:pt idx="85479">
                        <c:v>-1.4165179999999999</c:v>
                      </c:pt>
                      <c:pt idx="85480">
                        <c:v>-1.4200740000000001</c:v>
                      </c:pt>
                      <c:pt idx="85481">
                        <c:v>-1.423629</c:v>
                      </c:pt>
                      <c:pt idx="85482">
                        <c:v>-1.4271849999999999</c:v>
                      </c:pt>
                      <c:pt idx="85483">
                        <c:v>-1.430741</c:v>
                      </c:pt>
                      <c:pt idx="85484">
                        <c:v>-1.434296</c:v>
                      </c:pt>
                      <c:pt idx="85485">
                        <c:v>-1.4378519999999999</c:v>
                      </c:pt>
                      <c:pt idx="85486">
                        <c:v>-1.4414070000000001</c:v>
                      </c:pt>
                      <c:pt idx="85487">
                        <c:v>-1.444963</c:v>
                      </c:pt>
                      <c:pt idx="85488">
                        <c:v>-1.448518</c:v>
                      </c:pt>
                      <c:pt idx="85489">
                        <c:v>-1.4520740000000001</c:v>
                      </c:pt>
                      <c:pt idx="85490">
                        <c:v>-1.4556290000000001</c:v>
                      </c:pt>
                      <c:pt idx="85491">
                        <c:v>-1.459185</c:v>
                      </c:pt>
                      <c:pt idx="85492">
                        <c:v>-1.4627410000000001</c:v>
                      </c:pt>
                      <c:pt idx="85493">
                        <c:v>-1.466296</c:v>
                      </c:pt>
                      <c:pt idx="85494">
                        <c:v>-1.4698519999999999</c:v>
                      </c:pt>
                      <c:pt idx="85495">
                        <c:v>-1.4734069999999999</c:v>
                      </c:pt>
                      <c:pt idx="85496">
                        <c:v>-1.476963</c:v>
                      </c:pt>
                      <c:pt idx="85497">
                        <c:v>-1.480518</c:v>
                      </c:pt>
                      <c:pt idx="85498">
                        <c:v>-1.4840739999999999</c:v>
                      </c:pt>
                      <c:pt idx="85499">
                        <c:v>-1.4876290000000001</c:v>
                      </c:pt>
                      <c:pt idx="85500">
                        <c:v>-1.491185</c:v>
                      </c:pt>
                      <c:pt idx="85501">
                        <c:v>-1.4947410000000001</c:v>
                      </c:pt>
                      <c:pt idx="85502">
                        <c:v>-1.4982960000000001</c:v>
                      </c:pt>
                      <c:pt idx="85503">
                        <c:v>-1.501852</c:v>
                      </c:pt>
                      <c:pt idx="85504">
                        <c:v>-1.5054069999999999</c:v>
                      </c:pt>
                      <c:pt idx="85505">
                        <c:v>-1.5089630000000001</c:v>
                      </c:pt>
                      <c:pt idx="85506">
                        <c:v>-1.512518</c:v>
                      </c:pt>
                      <c:pt idx="85507">
                        <c:v>-1.5160739999999999</c:v>
                      </c:pt>
                      <c:pt idx="85508">
                        <c:v>-1.5196289999999999</c:v>
                      </c:pt>
                      <c:pt idx="85509">
                        <c:v>-1.523185</c:v>
                      </c:pt>
                      <c:pt idx="85510">
                        <c:v>-1.5267409999999999</c:v>
                      </c:pt>
                      <c:pt idx="85511">
                        <c:v>-1.5302960000000001</c:v>
                      </c:pt>
                      <c:pt idx="85512">
                        <c:v>-1.533852</c:v>
                      </c:pt>
                      <c:pt idx="85513">
                        <c:v>-1.537407</c:v>
                      </c:pt>
                      <c:pt idx="85514">
                        <c:v>-1.5409630000000001</c:v>
                      </c:pt>
                      <c:pt idx="85515">
                        <c:v>-1.5445180000000001</c:v>
                      </c:pt>
                      <c:pt idx="85516">
                        <c:v>-1.548074</c:v>
                      </c:pt>
                      <c:pt idx="85517">
                        <c:v>-1.5516289999999999</c:v>
                      </c:pt>
                      <c:pt idx="85518">
                        <c:v>-1.555185</c:v>
                      </c:pt>
                      <c:pt idx="85519">
                        <c:v>-1.5587409999999999</c:v>
                      </c:pt>
                      <c:pt idx="85520">
                        <c:v>-1.5622959999999999</c:v>
                      </c:pt>
                      <c:pt idx="85521">
                        <c:v>-1.565852</c:v>
                      </c:pt>
                      <c:pt idx="85522">
                        <c:v>-1.569407</c:v>
                      </c:pt>
                      <c:pt idx="85523">
                        <c:v>-1.5729630000000001</c:v>
                      </c:pt>
                      <c:pt idx="85524">
                        <c:v>-1.5765180000000001</c:v>
                      </c:pt>
                      <c:pt idx="85525">
                        <c:v>-1.580074</c:v>
                      </c:pt>
                      <c:pt idx="85526">
                        <c:v>-1.583629</c:v>
                      </c:pt>
                      <c:pt idx="85527">
                        <c:v>-1.5871850000000001</c:v>
                      </c:pt>
                      <c:pt idx="85528">
                        <c:v>-1.590741</c:v>
                      </c:pt>
                      <c:pt idx="85529">
                        <c:v>-1.5942959999999999</c:v>
                      </c:pt>
                      <c:pt idx="85530">
                        <c:v>-1.5978520000000001</c:v>
                      </c:pt>
                      <c:pt idx="85531">
                        <c:v>-1.601407</c:v>
                      </c:pt>
                      <c:pt idx="85532">
                        <c:v>-1.6049629999999999</c:v>
                      </c:pt>
                      <c:pt idx="85533">
                        <c:v>-1.6085179999999999</c:v>
                      </c:pt>
                      <c:pt idx="85534">
                        <c:v>-1.612074</c:v>
                      </c:pt>
                      <c:pt idx="85535">
                        <c:v>-1.615629</c:v>
                      </c:pt>
                      <c:pt idx="85536">
                        <c:v>-1.6191850000000001</c:v>
                      </c:pt>
                      <c:pt idx="85537">
                        <c:v>-1.622741</c:v>
                      </c:pt>
                      <c:pt idx="85538">
                        <c:v>-1.626296</c:v>
                      </c:pt>
                      <c:pt idx="85539">
                        <c:v>-1.6298520000000001</c:v>
                      </c:pt>
                      <c:pt idx="85540">
                        <c:v>-1.6334070000000001</c:v>
                      </c:pt>
                      <c:pt idx="85541">
                        <c:v>-1.6369629999999999</c:v>
                      </c:pt>
                      <c:pt idx="85542">
                        <c:v>-1.6405179999999999</c:v>
                      </c:pt>
                      <c:pt idx="85543">
                        <c:v>-1.644074</c:v>
                      </c:pt>
                      <c:pt idx="85544">
                        <c:v>-1.647629</c:v>
                      </c:pt>
                      <c:pt idx="85545">
                        <c:v>-1.6511849999999999</c:v>
                      </c:pt>
                      <c:pt idx="85546">
                        <c:v>-1.654741</c:v>
                      </c:pt>
                      <c:pt idx="85547">
                        <c:v>-1.658296</c:v>
                      </c:pt>
                      <c:pt idx="85548">
                        <c:v>-1.6618520000000001</c:v>
                      </c:pt>
                      <c:pt idx="85549">
                        <c:v>-1.6654070000000001</c:v>
                      </c:pt>
                      <c:pt idx="85550">
                        <c:v>-1.668963</c:v>
                      </c:pt>
                      <c:pt idx="85551">
                        <c:v>-1.6725179999999999</c:v>
                      </c:pt>
                      <c:pt idx="85552">
                        <c:v>-1.6760740000000001</c:v>
                      </c:pt>
                      <c:pt idx="85553">
                        <c:v>-1.679629</c:v>
                      </c:pt>
                      <c:pt idx="85554">
                        <c:v>-1.6831849999999999</c:v>
                      </c:pt>
                      <c:pt idx="85555">
                        <c:v>-1.686741</c:v>
                      </c:pt>
                      <c:pt idx="85556">
                        <c:v>-1.690296</c:v>
                      </c:pt>
                      <c:pt idx="85557">
                        <c:v>-1.6938519999999999</c:v>
                      </c:pt>
                      <c:pt idx="85558">
                        <c:v>-1.6974070000000001</c:v>
                      </c:pt>
                      <c:pt idx="85559">
                        <c:v>-1.700963</c:v>
                      </c:pt>
                      <c:pt idx="85560">
                        <c:v>-1.704518</c:v>
                      </c:pt>
                      <c:pt idx="85561">
                        <c:v>-1.7080740000000001</c:v>
                      </c:pt>
                      <c:pt idx="85562">
                        <c:v>-1.71163</c:v>
                      </c:pt>
                      <c:pt idx="85563">
                        <c:v>-1.715185</c:v>
                      </c:pt>
                      <c:pt idx="85564">
                        <c:v>-1.7187410000000001</c:v>
                      </c:pt>
                      <c:pt idx="85565">
                        <c:v>-1.722296</c:v>
                      </c:pt>
                      <c:pt idx="85566">
                        <c:v>-1.7258519999999999</c:v>
                      </c:pt>
                      <c:pt idx="85567">
                        <c:v>-1.7294069999999999</c:v>
                      </c:pt>
                      <c:pt idx="85568">
                        <c:v>-1.732963</c:v>
                      </c:pt>
                      <c:pt idx="85569">
                        <c:v>-1.736518</c:v>
                      </c:pt>
                      <c:pt idx="85570">
                        <c:v>-1.7400739999999999</c:v>
                      </c:pt>
                      <c:pt idx="85571">
                        <c:v>-1.7436290000000001</c:v>
                      </c:pt>
                      <c:pt idx="85572">
                        <c:v>-1.747185</c:v>
                      </c:pt>
                      <c:pt idx="85573">
                        <c:v>-1.7507410000000001</c:v>
                      </c:pt>
                      <c:pt idx="85574">
                        <c:v>-1.7542960000000001</c:v>
                      </c:pt>
                      <c:pt idx="85575">
                        <c:v>-1.757852</c:v>
                      </c:pt>
                      <c:pt idx="85576">
                        <c:v>-1.7614069999999999</c:v>
                      </c:pt>
                      <c:pt idx="85577">
                        <c:v>-1.7649630000000001</c:v>
                      </c:pt>
                      <c:pt idx="85578">
                        <c:v>-1.768518</c:v>
                      </c:pt>
                      <c:pt idx="85579">
                        <c:v>-1.7720739999999999</c:v>
                      </c:pt>
                      <c:pt idx="85580">
                        <c:v>-1.7756289999999999</c:v>
                      </c:pt>
                      <c:pt idx="85581">
                        <c:v>-1.779185</c:v>
                      </c:pt>
                      <c:pt idx="85582">
                        <c:v>-1.7827409999999999</c:v>
                      </c:pt>
                      <c:pt idx="85583">
                        <c:v>-1.7862960000000001</c:v>
                      </c:pt>
                      <c:pt idx="85584">
                        <c:v>-1.789852</c:v>
                      </c:pt>
                      <c:pt idx="85585">
                        <c:v>-1.793407</c:v>
                      </c:pt>
                      <c:pt idx="85586">
                        <c:v>-1.7969630000000001</c:v>
                      </c:pt>
                      <c:pt idx="85587">
                        <c:v>-1.8005180000000001</c:v>
                      </c:pt>
                      <c:pt idx="85588">
                        <c:v>-1.804074</c:v>
                      </c:pt>
                      <c:pt idx="85589">
                        <c:v>-1.8076289999999999</c:v>
                      </c:pt>
                      <c:pt idx="85590">
                        <c:v>-1.811185</c:v>
                      </c:pt>
                      <c:pt idx="85591">
                        <c:v>-1.8147409999999999</c:v>
                      </c:pt>
                      <c:pt idx="85592">
                        <c:v>-1.8182959999999999</c:v>
                      </c:pt>
                      <c:pt idx="85593">
                        <c:v>-1.821852</c:v>
                      </c:pt>
                      <c:pt idx="85594">
                        <c:v>-1.825407</c:v>
                      </c:pt>
                      <c:pt idx="85595">
                        <c:v>-1.8289629999999999</c:v>
                      </c:pt>
                      <c:pt idx="85596">
                        <c:v>-1.8325180000000001</c:v>
                      </c:pt>
                      <c:pt idx="85597">
                        <c:v>-1.836074</c:v>
                      </c:pt>
                      <c:pt idx="85598">
                        <c:v>-1.839629</c:v>
                      </c:pt>
                      <c:pt idx="85599">
                        <c:v>-1.8431850000000001</c:v>
                      </c:pt>
                      <c:pt idx="85600">
                        <c:v>-1.846741</c:v>
                      </c:pt>
                      <c:pt idx="85601">
                        <c:v>-1.8502959999999999</c:v>
                      </c:pt>
                      <c:pt idx="85602">
                        <c:v>-1.8538520000000001</c:v>
                      </c:pt>
                      <c:pt idx="85603">
                        <c:v>-1.857407</c:v>
                      </c:pt>
                      <c:pt idx="85604">
                        <c:v>-1.8609629999999999</c:v>
                      </c:pt>
                      <c:pt idx="85605">
                        <c:v>-1.8645179999999999</c:v>
                      </c:pt>
                      <c:pt idx="85606">
                        <c:v>-1.868074</c:v>
                      </c:pt>
                      <c:pt idx="85607">
                        <c:v>-1.871629</c:v>
                      </c:pt>
                      <c:pt idx="85608">
                        <c:v>-1.8751850000000001</c:v>
                      </c:pt>
                      <c:pt idx="85609">
                        <c:v>-1.878741</c:v>
                      </c:pt>
                      <c:pt idx="85610">
                        <c:v>-1.882296</c:v>
                      </c:pt>
                      <c:pt idx="85611">
                        <c:v>-1.8858520000000001</c:v>
                      </c:pt>
                      <c:pt idx="85612">
                        <c:v>-1.8894070000000001</c:v>
                      </c:pt>
                      <c:pt idx="85613">
                        <c:v>-1.892963</c:v>
                      </c:pt>
                      <c:pt idx="85614">
                        <c:v>-1.8965179999999999</c:v>
                      </c:pt>
                      <c:pt idx="85615">
                        <c:v>-1.900074</c:v>
                      </c:pt>
                      <c:pt idx="85616">
                        <c:v>-1.903629</c:v>
                      </c:pt>
                      <c:pt idx="85617">
                        <c:v>-1.9071849999999999</c:v>
                      </c:pt>
                      <c:pt idx="85618">
                        <c:v>-1.910741</c:v>
                      </c:pt>
                      <c:pt idx="85619">
                        <c:v>-1.914296</c:v>
                      </c:pt>
                      <c:pt idx="85620">
                        <c:v>-1.9178519999999999</c:v>
                      </c:pt>
                      <c:pt idx="85621">
                        <c:v>-1.9214070000000001</c:v>
                      </c:pt>
                      <c:pt idx="85622">
                        <c:v>-1.924963</c:v>
                      </c:pt>
                      <c:pt idx="85623">
                        <c:v>-1.928518</c:v>
                      </c:pt>
                      <c:pt idx="85624">
                        <c:v>-1.9320740000000001</c:v>
                      </c:pt>
                      <c:pt idx="85625">
                        <c:v>-1.935629</c:v>
                      </c:pt>
                      <c:pt idx="85626">
                        <c:v>-1.9391849999999999</c:v>
                      </c:pt>
                      <c:pt idx="85627">
                        <c:v>-1.9427410000000001</c:v>
                      </c:pt>
                      <c:pt idx="85628">
                        <c:v>-1.946296</c:v>
                      </c:pt>
                      <c:pt idx="85629">
                        <c:v>-1.9498519999999999</c:v>
                      </c:pt>
                      <c:pt idx="85630">
                        <c:v>-1.9534069999999999</c:v>
                      </c:pt>
                      <c:pt idx="85631">
                        <c:v>-1.956963</c:v>
                      </c:pt>
                      <c:pt idx="85632">
                        <c:v>-1.960518</c:v>
                      </c:pt>
                      <c:pt idx="85633">
                        <c:v>-1.9640740000000001</c:v>
                      </c:pt>
                      <c:pt idx="85634">
                        <c:v>-1.9676290000000001</c:v>
                      </c:pt>
                      <c:pt idx="85635">
                        <c:v>-1.971185</c:v>
                      </c:pt>
                      <c:pt idx="85636">
                        <c:v>-1.9747410000000001</c:v>
                      </c:pt>
                      <c:pt idx="85637">
                        <c:v>-1.9782960000000001</c:v>
                      </c:pt>
                      <c:pt idx="85638">
                        <c:v>-1.9818519999999999</c:v>
                      </c:pt>
                      <c:pt idx="85639">
                        <c:v>-1.9854069999999999</c:v>
                      </c:pt>
                      <c:pt idx="85640">
                        <c:v>-1.988963</c:v>
                      </c:pt>
                      <c:pt idx="85641">
                        <c:v>-1.992518</c:v>
                      </c:pt>
                      <c:pt idx="85642">
                        <c:v>-1.9960739999999999</c:v>
                      </c:pt>
                      <c:pt idx="85643">
                        <c:v>-1.9996290000000001</c:v>
                      </c:pt>
                      <c:pt idx="85644">
                        <c:v>-2.0031850000000002</c:v>
                      </c:pt>
                      <c:pt idx="85645">
                        <c:v>-2.0067409999999999</c:v>
                      </c:pt>
                      <c:pt idx="85646">
                        <c:v>-2.0102959999999999</c:v>
                      </c:pt>
                      <c:pt idx="85647">
                        <c:v>-2.013852</c:v>
                      </c:pt>
                      <c:pt idx="85648">
                        <c:v>-2.017407</c:v>
                      </c:pt>
                      <c:pt idx="85649">
                        <c:v>-2.0209630000000001</c:v>
                      </c:pt>
                      <c:pt idx="85650">
                        <c:v>-2.024518</c:v>
                      </c:pt>
                      <c:pt idx="85651">
                        <c:v>-2.0280740000000002</c:v>
                      </c:pt>
                      <c:pt idx="85652">
                        <c:v>-2.0316299999999998</c:v>
                      </c:pt>
                      <c:pt idx="85653">
                        <c:v>-2.0351849999999998</c:v>
                      </c:pt>
                      <c:pt idx="85654">
                        <c:v>-2.0387409999999999</c:v>
                      </c:pt>
                      <c:pt idx="85655">
                        <c:v>-2.0422959999999999</c:v>
                      </c:pt>
                      <c:pt idx="85656">
                        <c:v>-2.045852</c:v>
                      </c:pt>
                      <c:pt idx="85657">
                        <c:v>-2.049407</c:v>
                      </c:pt>
                      <c:pt idx="85658">
                        <c:v>-2.0529630000000001</c:v>
                      </c:pt>
                      <c:pt idx="85659">
                        <c:v>-2.0565180000000001</c:v>
                      </c:pt>
                      <c:pt idx="85660">
                        <c:v>-2.0600740000000002</c:v>
                      </c:pt>
                      <c:pt idx="85661">
                        <c:v>-2.0636290000000002</c:v>
                      </c:pt>
                      <c:pt idx="85662">
                        <c:v>-2.0671849999999998</c:v>
                      </c:pt>
                      <c:pt idx="85663">
                        <c:v>-2.0707399999999998</c:v>
                      </c:pt>
                      <c:pt idx="85664">
                        <c:v>-2.0742959999999999</c:v>
                      </c:pt>
                      <c:pt idx="85665">
                        <c:v>-2.077852</c:v>
                      </c:pt>
                      <c:pt idx="85666">
                        <c:v>-2.081407</c:v>
                      </c:pt>
                      <c:pt idx="85667">
                        <c:v>-2.0849630000000001</c:v>
                      </c:pt>
                      <c:pt idx="85668">
                        <c:v>-2.0885180000000001</c:v>
                      </c:pt>
                      <c:pt idx="85669">
                        <c:v>-2.0920740000000002</c:v>
                      </c:pt>
                      <c:pt idx="85670">
                        <c:v>-2.0956290000000002</c:v>
                      </c:pt>
                      <c:pt idx="85671">
                        <c:v>-2.0991849999999999</c:v>
                      </c:pt>
                      <c:pt idx="85672">
                        <c:v>-2.102741</c:v>
                      </c:pt>
                      <c:pt idx="85673">
                        <c:v>-2.1062959999999999</c:v>
                      </c:pt>
                      <c:pt idx="85674">
                        <c:v>-2.1098520000000001</c:v>
                      </c:pt>
                      <c:pt idx="85675">
                        <c:v>-2.113407</c:v>
                      </c:pt>
                      <c:pt idx="85676">
                        <c:v>-2.1169630000000002</c:v>
                      </c:pt>
                      <c:pt idx="85677">
                        <c:v>-2.1205180000000001</c:v>
                      </c:pt>
                      <c:pt idx="85678">
                        <c:v>-2.1240739999999998</c:v>
                      </c:pt>
                      <c:pt idx="85679">
                        <c:v>-2.1276299999999999</c:v>
                      </c:pt>
                      <c:pt idx="85680">
                        <c:v>-2.1311849999999999</c:v>
                      </c:pt>
                      <c:pt idx="85681">
                        <c:v>-2.134741</c:v>
                      </c:pt>
                      <c:pt idx="85682">
                        <c:v>-2.138296</c:v>
                      </c:pt>
                      <c:pt idx="85683">
                        <c:v>-2.1418520000000001</c:v>
                      </c:pt>
                      <c:pt idx="85684">
                        <c:v>-2.1454070000000001</c:v>
                      </c:pt>
                      <c:pt idx="85685">
                        <c:v>-2.1489630000000002</c:v>
                      </c:pt>
                      <c:pt idx="85686">
                        <c:v>-2.1525180000000002</c:v>
                      </c:pt>
                      <c:pt idx="85687">
                        <c:v>-2.1560739999999998</c:v>
                      </c:pt>
                      <c:pt idx="85688">
                        <c:v>-2.1596289999999998</c:v>
                      </c:pt>
                      <c:pt idx="85689">
                        <c:v>-2.1631849999999999</c:v>
                      </c:pt>
                      <c:pt idx="85690">
                        <c:v>-2.166741</c:v>
                      </c:pt>
                      <c:pt idx="85691">
                        <c:v>-2.170296</c:v>
                      </c:pt>
                      <c:pt idx="85692">
                        <c:v>-2.1738520000000001</c:v>
                      </c:pt>
                      <c:pt idx="85693">
                        <c:v>-2.1774070000000001</c:v>
                      </c:pt>
                      <c:pt idx="85694">
                        <c:v>-2.1809630000000002</c:v>
                      </c:pt>
                      <c:pt idx="85695">
                        <c:v>-2.1845180000000002</c:v>
                      </c:pt>
                      <c:pt idx="85696">
                        <c:v>-2.1880739999999999</c:v>
                      </c:pt>
                      <c:pt idx="85697">
                        <c:v>-2.1916289999999998</c:v>
                      </c:pt>
                      <c:pt idx="85698">
                        <c:v>-2.1951849999999999</c:v>
                      </c:pt>
                      <c:pt idx="85699">
                        <c:v>-2.1987399999999999</c:v>
                      </c:pt>
                      <c:pt idx="85700">
                        <c:v>-2.202296</c:v>
                      </c:pt>
                      <c:pt idx="85701">
                        <c:v>-2.2058520000000001</c:v>
                      </c:pt>
                      <c:pt idx="85702">
                        <c:v>-2.2094070000000001</c:v>
                      </c:pt>
                      <c:pt idx="85703">
                        <c:v>-2.2129629999999998</c:v>
                      </c:pt>
                      <c:pt idx="85704">
                        <c:v>-2.2165180000000002</c:v>
                      </c:pt>
                      <c:pt idx="85705">
                        <c:v>-2.2200739999999999</c:v>
                      </c:pt>
                      <c:pt idx="85706">
                        <c:v>-2.2236289999999999</c:v>
                      </c:pt>
                      <c:pt idx="85707">
                        <c:v>-2.227185</c:v>
                      </c:pt>
                      <c:pt idx="85708">
                        <c:v>-2.2307410000000001</c:v>
                      </c:pt>
                      <c:pt idx="85709">
                        <c:v>-2.2342960000000001</c:v>
                      </c:pt>
                      <c:pt idx="85710">
                        <c:v>-2.2378520000000002</c:v>
                      </c:pt>
                      <c:pt idx="85711">
                        <c:v>-2.2414070000000001</c:v>
                      </c:pt>
                      <c:pt idx="85712">
                        <c:v>-2.2449629999999998</c:v>
                      </c:pt>
                      <c:pt idx="85713">
                        <c:v>-2.2485179999999998</c:v>
                      </c:pt>
                      <c:pt idx="85714">
                        <c:v>-2.2520739999999999</c:v>
                      </c:pt>
                      <c:pt idx="85715">
                        <c:v>-2.25563</c:v>
                      </c:pt>
                      <c:pt idx="85716">
                        <c:v>-2.259185</c:v>
                      </c:pt>
                      <c:pt idx="85717">
                        <c:v>-2.2627410000000001</c:v>
                      </c:pt>
                      <c:pt idx="85718">
                        <c:v>-2.2662960000000001</c:v>
                      </c:pt>
                      <c:pt idx="85719">
                        <c:v>-2.2698520000000002</c:v>
                      </c:pt>
                      <c:pt idx="85720">
                        <c:v>-2.2734070000000002</c:v>
                      </c:pt>
                      <c:pt idx="85721">
                        <c:v>-2.2769629999999998</c:v>
                      </c:pt>
                      <c:pt idx="85722">
                        <c:v>-2.2805179999999998</c:v>
                      </c:pt>
                      <c:pt idx="85723">
                        <c:v>-2.2840739999999999</c:v>
                      </c:pt>
                      <c:pt idx="85724">
                        <c:v>-2.2876289999999999</c:v>
                      </c:pt>
                      <c:pt idx="85725">
                        <c:v>-2.291185</c:v>
                      </c:pt>
                      <c:pt idx="85726">
                        <c:v>-2.2947410000000001</c:v>
                      </c:pt>
                      <c:pt idx="85727">
                        <c:v>-2.2982960000000001</c:v>
                      </c:pt>
                      <c:pt idx="85728">
                        <c:v>-2.3018519999999998</c:v>
                      </c:pt>
                      <c:pt idx="85729">
                        <c:v>-2.3054070000000002</c:v>
                      </c:pt>
                      <c:pt idx="85730">
                        <c:v>-2.3089629999999999</c:v>
                      </c:pt>
                      <c:pt idx="85731">
                        <c:v>-2.3125179999999999</c:v>
                      </c:pt>
                      <c:pt idx="85732">
                        <c:v>-2.316074</c:v>
                      </c:pt>
                      <c:pt idx="85733">
                        <c:v>-2.3196289999999999</c:v>
                      </c:pt>
                      <c:pt idx="85734">
                        <c:v>-2.3231850000000001</c:v>
                      </c:pt>
                      <c:pt idx="85735">
                        <c:v>-2.3267410000000002</c:v>
                      </c:pt>
                      <c:pt idx="85736">
                        <c:v>-2.3302960000000001</c:v>
                      </c:pt>
                      <c:pt idx="85737">
                        <c:v>-2.3338519999999998</c:v>
                      </c:pt>
                      <c:pt idx="85738">
                        <c:v>-2.3374069999999998</c:v>
                      </c:pt>
                      <c:pt idx="85739">
                        <c:v>-2.3409629999999999</c:v>
                      </c:pt>
                      <c:pt idx="85740">
                        <c:v>-2.3445179999999999</c:v>
                      </c:pt>
                      <c:pt idx="85741">
                        <c:v>-2.348074</c:v>
                      </c:pt>
                      <c:pt idx="85742">
                        <c:v>-2.351629</c:v>
                      </c:pt>
                      <c:pt idx="85743">
                        <c:v>-2.3551850000000001</c:v>
                      </c:pt>
                      <c:pt idx="85744">
                        <c:v>-2.3587410000000002</c:v>
                      </c:pt>
                      <c:pt idx="85745">
                        <c:v>-2.3622960000000002</c:v>
                      </c:pt>
                      <c:pt idx="85746">
                        <c:v>-2.3658519999999998</c:v>
                      </c:pt>
                      <c:pt idx="85747">
                        <c:v>-2.3694069999999998</c:v>
                      </c:pt>
                      <c:pt idx="85748">
                        <c:v>-2.3729629999999999</c:v>
                      </c:pt>
                      <c:pt idx="85749">
                        <c:v>-2.3765179999999999</c:v>
                      </c:pt>
                      <c:pt idx="85750">
                        <c:v>-2.380074</c:v>
                      </c:pt>
                      <c:pt idx="85751">
                        <c:v>-2.3836300000000001</c:v>
                      </c:pt>
                      <c:pt idx="85752">
                        <c:v>-2.3871850000000001</c:v>
                      </c:pt>
                      <c:pt idx="85753">
                        <c:v>-2.3907409999999998</c:v>
                      </c:pt>
                      <c:pt idx="85754">
                        <c:v>-2.3942960000000002</c:v>
                      </c:pt>
                      <c:pt idx="85755">
                        <c:v>-2.3978519999999999</c:v>
                      </c:pt>
                      <c:pt idx="85756">
                        <c:v>-2.4014069999999998</c:v>
                      </c:pt>
                      <c:pt idx="85757">
                        <c:v>-2.404963</c:v>
                      </c:pt>
                      <c:pt idx="85758">
                        <c:v>-2.4085179999999999</c:v>
                      </c:pt>
                      <c:pt idx="85759">
                        <c:v>-2.4120740000000001</c:v>
                      </c:pt>
                      <c:pt idx="85760">
                        <c:v>-2.415629</c:v>
                      </c:pt>
                      <c:pt idx="85761">
                        <c:v>-2.4191850000000001</c:v>
                      </c:pt>
                      <c:pt idx="85762">
                        <c:v>-2.4227400000000001</c:v>
                      </c:pt>
                      <c:pt idx="85763">
                        <c:v>-2.4262959999999998</c:v>
                      </c:pt>
                      <c:pt idx="85764">
                        <c:v>-2.4298519999999999</c:v>
                      </c:pt>
                      <c:pt idx="85765">
                        <c:v>-2.4334069999999999</c:v>
                      </c:pt>
                      <c:pt idx="85766">
                        <c:v>-2.436963</c:v>
                      </c:pt>
                      <c:pt idx="85767">
                        <c:v>-2.440518</c:v>
                      </c:pt>
                      <c:pt idx="85768">
                        <c:v>-2.4440740000000001</c:v>
                      </c:pt>
                      <c:pt idx="85769">
                        <c:v>-2.4476290000000001</c:v>
                      </c:pt>
                      <c:pt idx="85770">
                        <c:v>-2.4511850000000002</c:v>
                      </c:pt>
                      <c:pt idx="85771">
                        <c:v>-2.4547409999999998</c:v>
                      </c:pt>
                      <c:pt idx="85772">
                        <c:v>-2.4582959999999998</c:v>
                      </c:pt>
                      <c:pt idx="85773">
                        <c:v>-2.4618519999999999</c:v>
                      </c:pt>
                      <c:pt idx="85774">
                        <c:v>-2.4654069999999999</c:v>
                      </c:pt>
                      <c:pt idx="85775">
                        <c:v>-2.468963</c:v>
                      </c:pt>
                      <c:pt idx="85776">
                        <c:v>-2.472518</c:v>
                      </c:pt>
                      <c:pt idx="85777">
                        <c:v>-2.4760740000000001</c:v>
                      </c:pt>
                      <c:pt idx="85778">
                        <c:v>-2.4796299999999998</c:v>
                      </c:pt>
                      <c:pt idx="85779">
                        <c:v>-2.4831850000000002</c:v>
                      </c:pt>
                      <c:pt idx="85780">
                        <c:v>-2.4867409999999999</c:v>
                      </c:pt>
                      <c:pt idx="85781">
                        <c:v>-2.4902959999999998</c:v>
                      </c:pt>
                      <c:pt idx="85782">
                        <c:v>-2.493852</c:v>
                      </c:pt>
                      <c:pt idx="85783">
                        <c:v>-2.4974069999999999</c:v>
                      </c:pt>
                      <c:pt idx="85784">
                        <c:v>-2.500963</c:v>
                      </c:pt>
                      <c:pt idx="85785">
                        <c:v>-2.504518</c:v>
                      </c:pt>
                      <c:pt idx="85786">
                        <c:v>-2.5080740000000001</c:v>
                      </c:pt>
                      <c:pt idx="85787">
                        <c:v>-2.5116290000000001</c:v>
                      </c:pt>
                      <c:pt idx="85788">
                        <c:v>-2.5151849999999998</c:v>
                      </c:pt>
                      <c:pt idx="85789">
                        <c:v>-2.5187409999999999</c:v>
                      </c:pt>
                      <c:pt idx="85790">
                        <c:v>-2.5222959999999999</c:v>
                      </c:pt>
                      <c:pt idx="85791">
                        <c:v>-2.525852</c:v>
                      </c:pt>
                      <c:pt idx="85792">
                        <c:v>-2.529407</c:v>
                      </c:pt>
                      <c:pt idx="85793">
                        <c:v>-2.5329630000000001</c:v>
                      </c:pt>
                      <c:pt idx="85794">
                        <c:v>-2.5365180000000001</c:v>
                      </c:pt>
                      <c:pt idx="85795">
                        <c:v>-2.5400740000000002</c:v>
                      </c:pt>
                      <c:pt idx="85796">
                        <c:v>-2.5436290000000001</c:v>
                      </c:pt>
                      <c:pt idx="85797">
                        <c:v>-2.5471849999999998</c:v>
                      </c:pt>
                      <c:pt idx="85798">
                        <c:v>-2.5507399999999998</c:v>
                      </c:pt>
                      <c:pt idx="85799">
                        <c:v>-2.5542959999999999</c:v>
                      </c:pt>
                      <c:pt idx="85800">
                        <c:v>-2.557852</c:v>
                      </c:pt>
                      <c:pt idx="85801">
                        <c:v>-2.561407</c:v>
                      </c:pt>
                      <c:pt idx="85802">
                        <c:v>-2.5649630000000001</c:v>
                      </c:pt>
                      <c:pt idx="85803">
                        <c:v>-2.5685180000000001</c:v>
                      </c:pt>
                      <c:pt idx="85804">
                        <c:v>-2.5720740000000002</c:v>
                      </c:pt>
                      <c:pt idx="85805">
                        <c:v>-2.5756290000000002</c:v>
                      </c:pt>
                      <c:pt idx="85806">
                        <c:v>-2.5791849999999998</c:v>
                      </c:pt>
                      <c:pt idx="85807">
                        <c:v>-2.582741</c:v>
                      </c:pt>
                      <c:pt idx="85808">
                        <c:v>-2.5862959999999999</c:v>
                      </c:pt>
                      <c:pt idx="85809">
                        <c:v>-2.589852</c:v>
                      </c:pt>
                      <c:pt idx="85810">
                        <c:v>-2.593407</c:v>
                      </c:pt>
                      <c:pt idx="85811">
                        <c:v>-2.5969630000000001</c:v>
                      </c:pt>
                      <c:pt idx="85812">
                        <c:v>-2.6005180000000001</c:v>
                      </c:pt>
                      <c:pt idx="85813">
                        <c:v>-2.6040740000000002</c:v>
                      </c:pt>
                      <c:pt idx="85814">
                        <c:v>-2.6076299999999999</c:v>
                      </c:pt>
                      <c:pt idx="85815">
                        <c:v>-2.6111849999999999</c:v>
                      </c:pt>
                      <c:pt idx="85816">
                        <c:v>-2.614741</c:v>
                      </c:pt>
                      <c:pt idx="85817">
                        <c:v>-2.618296</c:v>
                      </c:pt>
                      <c:pt idx="85818">
                        <c:v>-2.6218520000000001</c:v>
                      </c:pt>
                      <c:pt idx="85819">
                        <c:v>-2.625407</c:v>
                      </c:pt>
                      <c:pt idx="85820">
                        <c:v>-2.6289630000000002</c:v>
                      </c:pt>
                      <c:pt idx="85821">
                        <c:v>-2.6325180000000001</c:v>
                      </c:pt>
                      <c:pt idx="85822">
                        <c:v>-2.6360739999999998</c:v>
                      </c:pt>
                      <c:pt idx="85823">
                        <c:v>-2.6396289999999998</c:v>
                      </c:pt>
                      <c:pt idx="85824">
                        <c:v>-2.6431849999999999</c:v>
                      </c:pt>
                      <c:pt idx="85825">
                        <c:v>-2.646741</c:v>
                      </c:pt>
                      <c:pt idx="85826">
                        <c:v>-2.650296</c:v>
                      </c:pt>
                      <c:pt idx="85827">
                        <c:v>-2.6538520000000001</c:v>
                      </c:pt>
                      <c:pt idx="85828">
                        <c:v>-2.6574070000000001</c:v>
                      </c:pt>
                      <c:pt idx="85829">
                        <c:v>-2.6609630000000002</c:v>
                      </c:pt>
                      <c:pt idx="85830">
                        <c:v>-2.6645180000000002</c:v>
                      </c:pt>
                      <c:pt idx="85831">
                        <c:v>-2.6680739999999998</c:v>
                      </c:pt>
                      <c:pt idx="85832">
                        <c:v>-2.6716289999999998</c:v>
                      </c:pt>
                      <c:pt idx="85833">
                        <c:v>-2.6751849999999999</c:v>
                      </c:pt>
                      <c:pt idx="85834">
                        <c:v>-2.678741</c:v>
                      </c:pt>
                      <c:pt idx="85835">
                        <c:v>-2.682296</c:v>
                      </c:pt>
                      <c:pt idx="85836">
                        <c:v>-2.6858520000000001</c:v>
                      </c:pt>
                      <c:pt idx="85837">
                        <c:v>-2.6894070000000001</c:v>
                      </c:pt>
                      <c:pt idx="85838">
                        <c:v>-2.6929630000000002</c:v>
                      </c:pt>
                      <c:pt idx="85839">
                        <c:v>-2.6965180000000002</c:v>
                      </c:pt>
                      <c:pt idx="85840">
                        <c:v>-2.7000739999999999</c:v>
                      </c:pt>
                      <c:pt idx="85841">
                        <c:v>-2.7036289999999998</c:v>
                      </c:pt>
                      <c:pt idx="85842">
                        <c:v>-2.707185</c:v>
                      </c:pt>
                      <c:pt idx="85843">
                        <c:v>-2.7107410000000001</c:v>
                      </c:pt>
                      <c:pt idx="85844">
                        <c:v>-2.714296</c:v>
                      </c:pt>
                      <c:pt idx="85845">
                        <c:v>-2.7178520000000002</c:v>
                      </c:pt>
                      <c:pt idx="85846">
                        <c:v>-2.7214070000000001</c:v>
                      </c:pt>
                      <c:pt idx="85847">
                        <c:v>-2.7249629999999998</c:v>
                      </c:pt>
                      <c:pt idx="85848">
                        <c:v>-2.7285180000000002</c:v>
                      </c:pt>
                      <c:pt idx="85849">
                        <c:v>-2.7320739999999999</c:v>
                      </c:pt>
                      <c:pt idx="85850">
                        <c:v>-2.73563</c:v>
                      </c:pt>
                      <c:pt idx="85851">
                        <c:v>-2.739185</c:v>
                      </c:pt>
                      <c:pt idx="85852">
                        <c:v>-2.7427410000000001</c:v>
                      </c:pt>
                      <c:pt idx="85853">
                        <c:v>-2.7462960000000001</c:v>
                      </c:pt>
                      <c:pt idx="85854">
                        <c:v>-2.7498520000000002</c:v>
                      </c:pt>
                      <c:pt idx="85855">
                        <c:v>-2.7534070000000002</c:v>
                      </c:pt>
                      <c:pt idx="85856">
                        <c:v>-2.7569629999999998</c:v>
                      </c:pt>
                      <c:pt idx="85857">
                        <c:v>-2.7605179999999998</c:v>
                      </c:pt>
                      <c:pt idx="85858">
                        <c:v>-2.7640739999999999</c:v>
                      </c:pt>
                      <c:pt idx="85859">
                        <c:v>-2.7676289999999999</c:v>
                      </c:pt>
                      <c:pt idx="85860">
                        <c:v>-2.771185</c:v>
                      </c:pt>
                      <c:pt idx="85861">
                        <c:v>-2.77474</c:v>
                      </c:pt>
                      <c:pt idx="85862">
                        <c:v>-2.7782960000000001</c:v>
                      </c:pt>
                      <c:pt idx="85863">
                        <c:v>-2.7818520000000002</c:v>
                      </c:pt>
                      <c:pt idx="85864">
                        <c:v>-2.7854070000000002</c:v>
                      </c:pt>
                      <c:pt idx="85865">
                        <c:v>-2.7889629999999999</c:v>
                      </c:pt>
                      <c:pt idx="85866">
                        <c:v>-2.7925179999999998</c:v>
                      </c:pt>
                      <c:pt idx="85867">
                        <c:v>-2.7960739999999999</c:v>
                      </c:pt>
                      <c:pt idx="85868">
                        <c:v>-2.7996289999999999</c:v>
                      </c:pt>
                      <c:pt idx="85869">
                        <c:v>-2.803185</c:v>
                      </c:pt>
                      <c:pt idx="85870">
                        <c:v>-2.8067410000000002</c:v>
                      </c:pt>
                      <c:pt idx="85871">
                        <c:v>-2.8102960000000001</c:v>
                      </c:pt>
                      <c:pt idx="85872">
                        <c:v>-2.8138519999999998</c:v>
                      </c:pt>
                      <c:pt idx="85873">
                        <c:v>-2.8174070000000002</c:v>
                      </c:pt>
                      <c:pt idx="85874">
                        <c:v>-2.8209629999999999</c:v>
                      </c:pt>
                      <c:pt idx="85875">
                        <c:v>-2.8245179999999999</c:v>
                      </c:pt>
                      <c:pt idx="85876">
                        <c:v>-2.828074</c:v>
                      </c:pt>
                      <c:pt idx="85877">
                        <c:v>-2.8316300000000001</c:v>
                      </c:pt>
                      <c:pt idx="85878">
                        <c:v>-2.8351850000000001</c:v>
                      </c:pt>
                      <c:pt idx="85879">
                        <c:v>-2.8387410000000002</c:v>
                      </c:pt>
                      <c:pt idx="85880">
                        <c:v>-2.8422960000000002</c:v>
                      </c:pt>
                      <c:pt idx="85881">
                        <c:v>-2.8458519999999998</c:v>
                      </c:pt>
                      <c:pt idx="85882">
                        <c:v>-2.8494069999999998</c:v>
                      </c:pt>
                      <c:pt idx="85883">
                        <c:v>-2.8529629999999999</c:v>
                      </c:pt>
                      <c:pt idx="85884">
                        <c:v>-2.8565179999999999</c:v>
                      </c:pt>
                      <c:pt idx="85885">
                        <c:v>-2.860074</c:v>
                      </c:pt>
                      <c:pt idx="85886">
                        <c:v>-2.863629</c:v>
                      </c:pt>
                      <c:pt idx="85887">
                        <c:v>-2.8671850000000001</c:v>
                      </c:pt>
                      <c:pt idx="85888">
                        <c:v>-2.8707410000000002</c:v>
                      </c:pt>
                      <c:pt idx="85889">
                        <c:v>-2.8742960000000002</c:v>
                      </c:pt>
                      <c:pt idx="85890">
                        <c:v>-2.8778519999999999</c:v>
                      </c:pt>
                      <c:pt idx="85891">
                        <c:v>-2.8814069999999998</c:v>
                      </c:pt>
                      <c:pt idx="85892">
                        <c:v>-2.8849629999999999</c:v>
                      </c:pt>
                      <c:pt idx="85893">
                        <c:v>-2.8885179999999999</c:v>
                      </c:pt>
                      <c:pt idx="85894">
                        <c:v>-2.892074</c:v>
                      </c:pt>
                      <c:pt idx="85895">
                        <c:v>-2.895629</c:v>
                      </c:pt>
                      <c:pt idx="85896">
                        <c:v>-2.8991850000000001</c:v>
                      </c:pt>
                      <c:pt idx="85897">
                        <c:v>-2.9027400000000001</c:v>
                      </c:pt>
                      <c:pt idx="85898">
                        <c:v>-2.9062960000000002</c:v>
                      </c:pt>
                      <c:pt idx="85899">
                        <c:v>-2.9098519999999999</c:v>
                      </c:pt>
                      <c:pt idx="85900">
                        <c:v>-2.9134069999999999</c:v>
                      </c:pt>
                      <c:pt idx="85901">
                        <c:v>-2.916963</c:v>
                      </c:pt>
                      <c:pt idx="85902">
                        <c:v>-2.9205179999999999</c:v>
                      </c:pt>
                      <c:pt idx="85903">
                        <c:v>-2.9240740000000001</c:v>
                      </c:pt>
                      <c:pt idx="85904">
                        <c:v>-2.927629</c:v>
                      </c:pt>
                      <c:pt idx="85905">
                        <c:v>-2.9311850000000002</c:v>
                      </c:pt>
                      <c:pt idx="85906">
                        <c:v>-2.9347409999999998</c:v>
                      </c:pt>
                      <c:pt idx="85907">
                        <c:v>-2.9382959999999998</c:v>
                      </c:pt>
                      <c:pt idx="85908">
                        <c:v>-2.9418519999999999</c:v>
                      </c:pt>
                      <c:pt idx="85909">
                        <c:v>-2.9454069999999999</c:v>
                      </c:pt>
                      <c:pt idx="85910">
                        <c:v>-2.948963</c:v>
                      </c:pt>
                      <c:pt idx="85911">
                        <c:v>-2.952518</c:v>
                      </c:pt>
                      <c:pt idx="85912">
                        <c:v>-2.9560740000000001</c:v>
                      </c:pt>
                      <c:pt idx="85913">
                        <c:v>-2.9596300000000002</c:v>
                      </c:pt>
                      <c:pt idx="85914">
                        <c:v>-2.9631850000000002</c:v>
                      </c:pt>
                      <c:pt idx="85915">
                        <c:v>-2.9667409999999999</c:v>
                      </c:pt>
                      <c:pt idx="85916">
                        <c:v>-2.9702959999999998</c:v>
                      </c:pt>
                      <c:pt idx="85917">
                        <c:v>-2.9738519999999999</c:v>
                      </c:pt>
                      <c:pt idx="85918">
                        <c:v>-2.9774069999999999</c:v>
                      </c:pt>
                      <c:pt idx="85919">
                        <c:v>-2.980963</c:v>
                      </c:pt>
                      <c:pt idx="85920">
                        <c:v>-2.984518</c:v>
                      </c:pt>
                      <c:pt idx="85921">
                        <c:v>-2.9880740000000001</c:v>
                      </c:pt>
                      <c:pt idx="85922">
                        <c:v>-2.9916290000000001</c:v>
                      </c:pt>
                      <c:pt idx="85923">
                        <c:v>-2.9951850000000002</c:v>
                      </c:pt>
                      <c:pt idx="85924">
                        <c:v>-2.9987409999999999</c:v>
                      </c:pt>
                      <c:pt idx="85925">
                        <c:v>-3.0022959999999999</c:v>
                      </c:pt>
                      <c:pt idx="85926">
                        <c:v>-3.005852</c:v>
                      </c:pt>
                      <c:pt idx="85927">
                        <c:v>-3.0094069999999999</c:v>
                      </c:pt>
                      <c:pt idx="85928">
                        <c:v>-3.0129630000000001</c:v>
                      </c:pt>
                      <c:pt idx="85929">
                        <c:v>-3.016518</c:v>
                      </c:pt>
                      <c:pt idx="85930">
                        <c:v>-3.0200740000000001</c:v>
                      </c:pt>
                      <c:pt idx="85931">
                        <c:v>-3.0236290000000001</c:v>
                      </c:pt>
                      <c:pt idx="85932">
                        <c:v>-3.0271849999999998</c:v>
                      </c:pt>
                      <c:pt idx="85933">
                        <c:v>-3.0307400000000002</c:v>
                      </c:pt>
                      <c:pt idx="85934">
                        <c:v>-3.0342959999999999</c:v>
                      </c:pt>
                      <c:pt idx="85935">
                        <c:v>-3.037852</c:v>
                      </c:pt>
                      <c:pt idx="85936">
                        <c:v>-3.041407</c:v>
                      </c:pt>
                      <c:pt idx="85937">
                        <c:v>-3.0449630000000001</c:v>
                      </c:pt>
                      <c:pt idx="85938">
                        <c:v>-3.0485180000000001</c:v>
                      </c:pt>
                      <c:pt idx="85939">
                        <c:v>-3.0520740000000002</c:v>
                      </c:pt>
                      <c:pt idx="85940">
                        <c:v>-3.0556290000000002</c:v>
                      </c:pt>
                      <c:pt idx="85941">
                        <c:v>-3.0591849999999998</c:v>
                      </c:pt>
                      <c:pt idx="85942">
                        <c:v>-3.0627409999999999</c:v>
                      </c:pt>
                      <c:pt idx="85943">
                        <c:v>-3.0662959999999999</c:v>
                      </c:pt>
                      <c:pt idx="85944">
                        <c:v>-3.069852</c:v>
                      </c:pt>
                      <c:pt idx="85945">
                        <c:v>-3.073407</c:v>
                      </c:pt>
                      <c:pt idx="85946">
                        <c:v>-3.0769630000000001</c:v>
                      </c:pt>
                      <c:pt idx="85947">
                        <c:v>-3.0805180000000001</c:v>
                      </c:pt>
                      <c:pt idx="85948">
                        <c:v>-3.0840740000000002</c:v>
                      </c:pt>
                      <c:pt idx="85949">
                        <c:v>-3.0876299999999999</c:v>
                      </c:pt>
                      <c:pt idx="85950">
                        <c:v>-3.0911849999999998</c:v>
                      </c:pt>
                      <c:pt idx="85951">
                        <c:v>-3.094741</c:v>
                      </c:pt>
                      <c:pt idx="85952">
                        <c:v>-3.0982959999999999</c:v>
                      </c:pt>
                      <c:pt idx="85953">
                        <c:v>-3.1018520000000001</c:v>
                      </c:pt>
                      <c:pt idx="85954">
                        <c:v>-3.105407</c:v>
                      </c:pt>
                      <c:pt idx="85955">
                        <c:v>-3.1089630000000001</c:v>
                      </c:pt>
                      <c:pt idx="85956">
                        <c:v>-3.1125180000000001</c:v>
                      </c:pt>
                      <c:pt idx="85957">
                        <c:v>-3.1160739999999998</c:v>
                      </c:pt>
                      <c:pt idx="85958">
                        <c:v>-3.1196290000000002</c:v>
                      </c:pt>
                      <c:pt idx="85959">
                        <c:v>-3.1231849999999999</c:v>
                      </c:pt>
                      <c:pt idx="85960">
                        <c:v>-3.1267399999999999</c:v>
                      </c:pt>
                      <c:pt idx="85961">
                        <c:v>-3.130296</c:v>
                      </c:pt>
                      <c:pt idx="85962">
                        <c:v>-3.1338520000000001</c:v>
                      </c:pt>
                      <c:pt idx="85963">
                        <c:v>-3.1374070000000001</c:v>
                      </c:pt>
                      <c:pt idx="85964">
                        <c:v>-3.1409630000000002</c:v>
                      </c:pt>
                      <c:pt idx="85965">
                        <c:v>-3.1445180000000001</c:v>
                      </c:pt>
                      <c:pt idx="85966">
                        <c:v>-3.1480739999999998</c:v>
                      </c:pt>
                      <c:pt idx="85967">
                        <c:v>-3.1516289999999998</c:v>
                      </c:pt>
                      <c:pt idx="85968">
                        <c:v>-3.1551849999999999</c:v>
                      </c:pt>
                      <c:pt idx="85969">
                        <c:v>-3.158741</c:v>
                      </c:pt>
                      <c:pt idx="85970">
                        <c:v>-3.162296</c:v>
                      </c:pt>
                      <c:pt idx="85971">
                        <c:v>-3.1658520000000001</c:v>
                      </c:pt>
                      <c:pt idx="85972">
                        <c:v>-3.1694070000000001</c:v>
                      </c:pt>
                      <c:pt idx="85973">
                        <c:v>-3.1729630000000002</c:v>
                      </c:pt>
                      <c:pt idx="85974">
                        <c:v>-3.1765180000000002</c:v>
                      </c:pt>
                      <c:pt idx="85975">
                        <c:v>-3.1800739999999998</c:v>
                      </c:pt>
                      <c:pt idx="85976">
                        <c:v>-3.18363</c:v>
                      </c:pt>
                      <c:pt idx="85977">
                        <c:v>-3.1871849999999999</c:v>
                      </c:pt>
                      <c:pt idx="85978">
                        <c:v>-3.190741</c:v>
                      </c:pt>
                      <c:pt idx="85979">
                        <c:v>-3.194296</c:v>
                      </c:pt>
                      <c:pt idx="85980">
                        <c:v>-3.1978520000000001</c:v>
                      </c:pt>
                      <c:pt idx="85981">
                        <c:v>-3.2014070000000001</c:v>
                      </c:pt>
                      <c:pt idx="85982">
                        <c:v>-3.2049629999999998</c:v>
                      </c:pt>
                      <c:pt idx="85983">
                        <c:v>-3.2085180000000002</c:v>
                      </c:pt>
                      <c:pt idx="85984">
                        <c:v>-3.2120739999999999</c:v>
                      </c:pt>
                      <c:pt idx="85985">
                        <c:v>-3.2156289999999998</c:v>
                      </c:pt>
                      <c:pt idx="85986">
                        <c:v>-3.219185</c:v>
                      </c:pt>
                      <c:pt idx="85987">
                        <c:v>-3.2227410000000001</c:v>
                      </c:pt>
                      <c:pt idx="85988">
                        <c:v>-3.2262960000000001</c:v>
                      </c:pt>
                      <c:pt idx="85989">
                        <c:v>-3.2298520000000002</c:v>
                      </c:pt>
                      <c:pt idx="85990">
                        <c:v>-3.2334070000000001</c:v>
                      </c:pt>
                      <c:pt idx="85991">
                        <c:v>-3.2369629999999998</c:v>
                      </c:pt>
                      <c:pt idx="85992">
                        <c:v>-3.2405179999999998</c:v>
                      </c:pt>
                      <c:pt idx="85993">
                        <c:v>-3.2440739999999999</c:v>
                      </c:pt>
                      <c:pt idx="85994">
                        <c:v>-3.2476289999999999</c:v>
                      </c:pt>
                      <c:pt idx="85995">
                        <c:v>-3.251185</c:v>
                      </c:pt>
                      <c:pt idx="85996">
                        <c:v>-3.25474</c:v>
                      </c:pt>
                      <c:pt idx="85997">
                        <c:v>-3.2582960000000001</c:v>
                      </c:pt>
                      <c:pt idx="85998">
                        <c:v>-3.2618520000000002</c:v>
                      </c:pt>
                      <c:pt idx="85999">
                        <c:v>-3.2654070000000002</c:v>
                      </c:pt>
                      <c:pt idx="86000">
                        <c:v>-3.2689629999999998</c:v>
                      </c:pt>
                      <c:pt idx="86001">
                        <c:v>-3.2725179999999998</c:v>
                      </c:pt>
                      <c:pt idx="86002">
                        <c:v>-3.2760739999999999</c:v>
                      </c:pt>
                      <c:pt idx="86003">
                        <c:v>-3.2796289999999999</c:v>
                      </c:pt>
                      <c:pt idx="86004">
                        <c:v>-3.283185</c:v>
                      </c:pt>
                      <c:pt idx="86005">
                        <c:v>-3.2867410000000001</c:v>
                      </c:pt>
                      <c:pt idx="86006">
                        <c:v>-3.2902960000000001</c:v>
                      </c:pt>
                      <c:pt idx="86007">
                        <c:v>-3.2938519999999998</c:v>
                      </c:pt>
                      <c:pt idx="86008">
                        <c:v>-3.2974070000000002</c:v>
                      </c:pt>
                      <c:pt idx="86009">
                        <c:v>-3.3009629999999999</c:v>
                      </c:pt>
                      <c:pt idx="86010">
                        <c:v>-3.3045179999999998</c:v>
                      </c:pt>
                      <c:pt idx="86011">
                        <c:v>-3.308074</c:v>
                      </c:pt>
                      <c:pt idx="86012">
                        <c:v>-3.3116300000000001</c:v>
                      </c:pt>
                      <c:pt idx="86013">
                        <c:v>-3.315185</c:v>
                      </c:pt>
                      <c:pt idx="86014">
                        <c:v>-3.3187410000000002</c:v>
                      </c:pt>
                      <c:pt idx="86015">
                        <c:v>-3.3222960000000001</c:v>
                      </c:pt>
                      <c:pt idx="86016">
                        <c:v>-3.3258519999999998</c:v>
                      </c:pt>
                      <c:pt idx="86017">
                        <c:v>-3.3294069999999998</c:v>
                      </c:pt>
                      <c:pt idx="86018">
                        <c:v>-3.3329629999999999</c:v>
                      </c:pt>
                      <c:pt idx="86019">
                        <c:v>-3.3365179999999999</c:v>
                      </c:pt>
                      <c:pt idx="86020">
                        <c:v>-3.340074</c:v>
                      </c:pt>
                      <c:pt idx="86021">
                        <c:v>-3.343629</c:v>
                      </c:pt>
                      <c:pt idx="86022">
                        <c:v>-3.3471850000000001</c:v>
                      </c:pt>
                      <c:pt idx="86023">
                        <c:v>-3.3507410000000002</c:v>
                      </c:pt>
                      <c:pt idx="86024">
                        <c:v>-3.3542960000000002</c:v>
                      </c:pt>
                      <c:pt idx="86025">
                        <c:v>-3.3578519999999998</c:v>
                      </c:pt>
                      <c:pt idx="86026">
                        <c:v>-3.3614069999999998</c:v>
                      </c:pt>
                      <c:pt idx="86027">
                        <c:v>-3.3649629999999999</c:v>
                      </c:pt>
                      <c:pt idx="86028">
                        <c:v>-3.3685179999999999</c:v>
                      </c:pt>
                      <c:pt idx="86029">
                        <c:v>-3.372074</c:v>
                      </c:pt>
                      <c:pt idx="86030">
                        <c:v>-3.375629</c:v>
                      </c:pt>
                      <c:pt idx="86031">
                        <c:v>-3.3791850000000001</c:v>
                      </c:pt>
                      <c:pt idx="86032">
                        <c:v>-3.3827400000000001</c:v>
                      </c:pt>
                      <c:pt idx="86033">
                        <c:v>-3.3862960000000002</c:v>
                      </c:pt>
                      <c:pt idx="86034">
                        <c:v>-3.3898519999999999</c:v>
                      </c:pt>
                      <c:pt idx="86035">
                        <c:v>-3.3934069999999998</c:v>
                      </c:pt>
                      <c:pt idx="86036">
                        <c:v>-3.396963</c:v>
                      </c:pt>
                      <c:pt idx="86037">
                        <c:v>-3.4005179999999999</c:v>
                      </c:pt>
                      <c:pt idx="86038">
                        <c:v>-3.404074</c:v>
                      </c:pt>
                      <c:pt idx="86039">
                        <c:v>-3.407629</c:v>
                      </c:pt>
                      <c:pt idx="86040">
                        <c:v>-3.4111850000000001</c:v>
                      </c:pt>
                      <c:pt idx="86041">
                        <c:v>-3.4147409999999998</c:v>
                      </c:pt>
                      <c:pt idx="86042">
                        <c:v>-3.4182959999999998</c:v>
                      </c:pt>
                      <c:pt idx="86043">
                        <c:v>-3.4218519999999999</c:v>
                      </c:pt>
                      <c:pt idx="86044">
                        <c:v>-3.4254069999999999</c:v>
                      </c:pt>
                      <c:pt idx="86045">
                        <c:v>-3.428963</c:v>
                      </c:pt>
                      <c:pt idx="86046">
                        <c:v>-3.432518</c:v>
                      </c:pt>
                      <c:pt idx="86047">
                        <c:v>-3.4360740000000001</c:v>
                      </c:pt>
                      <c:pt idx="86048">
                        <c:v>-3.4396300000000002</c:v>
                      </c:pt>
                      <c:pt idx="86049">
                        <c:v>-3.4431850000000002</c:v>
                      </c:pt>
                      <c:pt idx="86050">
                        <c:v>-3.4467409999999998</c:v>
                      </c:pt>
                      <c:pt idx="86051">
                        <c:v>-3.4502959999999998</c:v>
                      </c:pt>
                      <c:pt idx="86052">
                        <c:v>-3.4538519999999999</c:v>
                      </c:pt>
                      <c:pt idx="86053">
                        <c:v>-3.4574069999999999</c:v>
                      </c:pt>
                      <c:pt idx="86054">
                        <c:v>-3.460963</c:v>
                      </c:pt>
                      <c:pt idx="86055">
                        <c:v>-3.464518</c:v>
                      </c:pt>
                      <c:pt idx="86056">
                        <c:v>-3.4680740000000001</c:v>
                      </c:pt>
                      <c:pt idx="86057">
                        <c:v>-3.4716290000000001</c:v>
                      </c:pt>
                      <c:pt idx="86058">
                        <c:v>-3.4751850000000002</c:v>
                      </c:pt>
                      <c:pt idx="86059">
                        <c:v>-3.4787400000000002</c:v>
                      </c:pt>
                      <c:pt idx="86060">
                        <c:v>-3.4822959999999998</c:v>
                      </c:pt>
                      <c:pt idx="86061">
                        <c:v>-3.485852</c:v>
                      </c:pt>
                      <c:pt idx="86062">
                        <c:v>-3.4894069999999999</c:v>
                      </c:pt>
                      <c:pt idx="86063">
                        <c:v>-3.492963</c:v>
                      </c:pt>
                      <c:pt idx="86064">
                        <c:v>-3.496518</c:v>
                      </c:pt>
                      <c:pt idx="86065">
                        <c:v>-3.5000740000000001</c:v>
                      </c:pt>
                      <c:pt idx="86066">
                        <c:v>-3.5036290000000001</c:v>
                      </c:pt>
                      <c:pt idx="86067">
                        <c:v>-3.5071850000000002</c:v>
                      </c:pt>
                      <c:pt idx="86068">
                        <c:v>-3.5107409999999999</c:v>
                      </c:pt>
                      <c:pt idx="86069">
                        <c:v>-3.5142959999999999</c:v>
                      </c:pt>
                      <c:pt idx="86070">
                        <c:v>-3.517852</c:v>
                      </c:pt>
                      <c:pt idx="86071">
                        <c:v>-3.521407</c:v>
                      </c:pt>
                      <c:pt idx="86072">
                        <c:v>-3.5249630000000001</c:v>
                      </c:pt>
                      <c:pt idx="86073">
                        <c:v>-3.528518</c:v>
                      </c:pt>
                      <c:pt idx="86074">
                        <c:v>-3.5320740000000002</c:v>
                      </c:pt>
                      <c:pt idx="86075">
                        <c:v>-3.5356299999999998</c:v>
                      </c:pt>
                      <c:pt idx="86076">
                        <c:v>-3.5391849999999998</c:v>
                      </c:pt>
                      <c:pt idx="86077">
                        <c:v>-3.5427409999999999</c:v>
                      </c:pt>
                      <c:pt idx="86078">
                        <c:v>-3.5462959999999999</c:v>
                      </c:pt>
                      <c:pt idx="86079">
                        <c:v>-3.549852</c:v>
                      </c:pt>
                      <c:pt idx="86080">
                        <c:v>-3.553407</c:v>
                      </c:pt>
                      <c:pt idx="86081">
                        <c:v>-3.5569630000000001</c:v>
                      </c:pt>
                      <c:pt idx="86082">
                        <c:v>-3.5605180000000001</c:v>
                      </c:pt>
                      <c:pt idx="86083">
                        <c:v>-3.5640740000000002</c:v>
                      </c:pt>
                      <c:pt idx="86084">
                        <c:v>-3.5676290000000002</c:v>
                      </c:pt>
                      <c:pt idx="86085">
                        <c:v>-3.5711849999999998</c:v>
                      </c:pt>
                      <c:pt idx="86086">
                        <c:v>-3.5747409999999999</c:v>
                      </c:pt>
                      <c:pt idx="86087">
                        <c:v>-3.5782959999999999</c:v>
                      </c:pt>
                      <c:pt idx="86088">
                        <c:v>-3.581852</c:v>
                      </c:pt>
                      <c:pt idx="86089">
                        <c:v>-3.585407</c:v>
                      </c:pt>
                      <c:pt idx="86090">
                        <c:v>-3.5889630000000001</c:v>
                      </c:pt>
                      <c:pt idx="86091">
                        <c:v>-3.5925180000000001</c:v>
                      </c:pt>
                      <c:pt idx="86092">
                        <c:v>-3.5960740000000002</c:v>
                      </c:pt>
                      <c:pt idx="86093">
                        <c:v>-3.5996290000000002</c:v>
                      </c:pt>
                      <c:pt idx="86094">
                        <c:v>-3.6031849999999999</c:v>
                      </c:pt>
                      <c:pt idx="86095">
                        <c:v>-3.6067399999999998</c:v>
                      </c:pt>
                      <c:pt idx="86096">
                        <c:v>-3.6102959999999999</c:v>
                      </c:pt>
                      <c:pt idx="86097">
                        <c:v>-3.6138520000000001</c:v>
                      </c:pt>
                      <c:pt idx="86098">
                        <c:v>-3.617407</c:v>
                      </c:pt>
                      <c:pt idx="86099">
                        <c:v>-3.6209630000000002</c:v>
                      </c:pt>
                      <c:pt idx="86100">
                        <c:v>-3.6245180000000001</c:v>
                      </c:pt>
                      <c:pt idx="86101">
                        <c:v>-3.6280739999999998</c:v>
                      </c:pt>
                      <c:pt idx="86102">
                        <c:v>-3.6316290000000002</c:v>
                      </c:pt>
                      <c:pt idx="86103">
                        <c:v>-3.6351849999999999</c:v>
                      </c:pt>
                      <c:pt idx="86104">
                        <c:v>-3.638741</c:v>
                      </c:pt>
                      <c:pt idx="86105">
                        <c:v>-3.642296</c:v>
                      </c:pt>
                      <c:pt idx="86106">
                        <c:v>-3.6458520000000001</c:v>
                      </c:pt>
                      <c:pt idx="86107">
                        <c:v>-3.6494070000000001</c:v>
                      </c:pt>
                      <c:pt idx="86108">
                        <c:v>-3.6529630000000002</c:v>
                      </c:pt>
                      <c:pt idx="86109">
                        <c:v>-3.6565180000000002</c:v>
                      </c:pt>
                      <c:pt idx="86110">
                        <c:v>-3.6600739999999998</c:v>
                      </c:pt>
                      <c:pt idx="86111">
                        <c:v>-3.6636299999999999</c:v>
                      </c:pt>
                      <c:pt idx="86112">
                        <c:v>-3.6671849999999999</c:v>
                      </c:pt>
                      <c:pt idx="86113">
                        <c:v>-3.670741</c:v>
                      </c:pt>
                      <c:pt idx="86114">
                        <c:v>-3.674296</c:v>
                      </c:pt>
                      <c:pt idx="86115">
                        <c:v>-3.6778520000000001</c:v>
                      </c:pt>
                      <c:pt idx="86116">
                        <c:v>-3.6814070000000001</c:v>
                      </c:pt>
                      <c:pt idx="86117">
                        <c:v>-3.6849630000000002</c:v>
                      </c:pt>
                      <c:pt idx="86118">
                        <c:v>-3.6885180000000002</c:v>
                      </c:pt>
                      <c:pt idx="86119">
                        <c:v>-3.6920739999999999</c:v>
                      </c:pt>
                      <c:pt idx="86120">
                        <c:v>-3.6956289999999998</c:v>
                      </c:pt>
                      <c:pt idx="86121">
                        <c:v>-3.6991849999999999</c:v>
                      </c:pt>
                      <c:pt idx="86122">
                        <c:v>-3.7027410000000001</c:v>
                      </c:pt>
                      <c:pt idx="86123">
                        <c:v>-3.706296</c:v>
                      </c:pt>
                      <c:pt idx="86124">
                        <c:v>-3.7098520000000001</c:v>
                      </c:pt>
                      <c:pt idx="86125">
                        <c:v>-3.7134070000000001</c:v>
                      </c:pt>
                      <c:pt idx="86126">
                        <c:v>-3.7169629999999998</c:v>
                      </c:pt>
                      <c:pt idx="86127">
                        <c:v>-3.7205180000000002</c:v>
                      </c:pt>
                      <c:pt idx="86128">
                        <c:v>-3.7240739999999999</c:v>
                      </c:pt>
                      <c:pt idx="86129">
                        <c:v>-3.7276289999999999</c:v>
                      </c:pt>
                      <c:pt idx="86130">
                        <c:v>-3.731185</c:v>
                      </c:pt>
                      <c:pt idx="86131">
                        <c:v>-3.7347399999999999</c:v>
                      </c:pt>
                      <c:pt idx="86132">
                        <c:v>-3.7382960000000001</c:v>
                      </c:pt>
                      <c:pt idx="86133">
                        <c:v>-3.7418520000000002</c:v>
                      </c:pt>
                      <c:pt idx="86134">
                        <c:v>-3.7454070000000002</c:v>
                      </c:pt>
                      <c:pt idx="86135">
                        <c:v>-3.7489629999999998</c:v>
                      </c:pt>
                      <c:pt idx="86136">
                        <c:v>-3.7525179999999998</c:v>
                      </c:pt>
                      <c:pt idx="86137">
                        <c:v>-3.7560739999999999</c:v>
                      </c:pt>
                      <c:pt idx="86138">
                        <c:v>-3.7596289999999999</c:v>
                      </c:pt>
                      <c:pt idx="86139">
                        <c:v>-3.763185</c:v>
                      </c:pt>
                      <c:pt idx="86140">
                        <c:v>-3.7667410000000001</c:v>
                      </c:pt>
                      <c:pt idx="86141">
                        <c:v>-3.7702960000000001</c:v>
                      </c:pt>
                      <c:pt idx="86142">
                        <c:v>-3.7738520000000002</c:v>
                      </c:pt>
                      <c:pt idx="86143">
                        <c:v>-3.7774070000000002</c:v>
                      </c:pt>
                      <c:pt idx="86144">
                        <c:v>-3.7809629999999999</c:v>
                      </c:pt>
                      <c:pt idx="86145">
                        <c:v>-3.7845179999999998</c:v>
                      </c:pt>
                      <c:pt idx="86146">
                        <c:v>-3.7880739999999999</c:v>
                      </c:pt>
                      <c:pt idx="86147">
                        <c:v>-3.7916300000000001</c:v>
                      </c:pt>
                      <c:pt idx="86148">
                        <c:v>-3.795185</c:v>
                      </c:pt>
                      <c:pt idx="86149">
                        <c:v>-3.7987410000000001</c:v>
                      </c:pt>
                      <c:pt idx="86150">
                        <c:v>-3.8022960000000001</c:v>
                      </c:pt>
                      <c:pt idx="86151">
                        <c:v>-3.8058519999999998</c:v>
                      </c:pt>
                      <c:pt idx="86152">
                        <c:v>-3.8094070000000002</c:v>
                      </c:pt>
                      <c:pt idx="86153">
                        <c:v>-3.8129629999999999</c:v>
                      </c:pt>
                      <c:pt idx="86154">
                        <c:v>-3.8165179999999999</c:v>
                      </c:pt>
                      <c:pt idx="86155">
                        <c:v>-3.820074</c:v>
                      </c:pt>
                      <c:pt idx="86156">
                        <c:v>-3.8236289999999999</c:v>
                      </c:pt>
                      <c:pt idx="86157">
                        <c:v>-3.8271850000000001</c:v>
                      </c:pt>
                      <c:pt idx="86158">
                        <c:v>-3.83074</c:v>
                      </c:pt>
                      <c:pt idx="86159">
                        <c:v>-3.8342960000000001</c:v>
                      </c:pt>
                      <c:pt idx="86160">
                        <c:v>-3.8378519999999998</c:v>
                      </c:pt>
                      <c:pt idx="86161">
                        <c:v>-3.8414069999999998</c:v>
                      </c:pt>
                      <c:pt idx="86162">
                        <c:v>-3.8449629999999999</c:v>
                      </c:pt>
                      <c:pt idx="86163">
                        <c:v>-3.8485179999999999</c:v>
                      </c:pt>
                      <c:pt idx="86164">
                        <c:v>-3.852074</c:v>
                      </c:pt>
                      <c:pt idx="86165">
                        <c:v>-3.855629</c:v>
                      </c:pt>
                      <c:pt idx="86166">
                        <c:v>-3.8591850000000001</c:v>
                      </c:pt>
                      <c:pt idx="86167">
                        <c:v>-3.8627410000000002</c:v>
                      </c:pt>
                      <c:pt idx="86168">
                        <c:v>-3.8662960000000002</c:v>
                      </c:pt>
                      <c:pt idx="86169">
                        <c:v>-3.8698519999999998</c:v>
                      </c:pt>
                      <c:pt idx="86170">
                        <c:v>-3.8734069999999998</c:v>
                      </c:pt>
                      <c:pt idx="86171">
                        <c:v>-3.8769629999999999</c:v>
                      </c:pt>
                      <c:pt idx="86172">
                        <c:v>-3.8805179999999999</c:v>
                      </c:pt>
                      <c:pt idx="86173">
                        <c:v>-3.884074</c:v>
                      </c:pt>
                      <c:pt idx="86174">
                        <c:v>-3.8876300000000001</c:v>
                      </c:pt>
                      <c:pt idx="86175">
                        <c:v>-3.8911850000000001</c:v>
                      </c:pt>
                      <c:pt idx="86176">
                        <c:v>-3.8947409999999998</c:v>
                      </c:pt>
                      <c:pt idx="86177">
                        <c:v>-3.8982960000000002</c:v>
                      </c:pt>
                      <c:pt idx="86178">
                        <c:v>-3.9018519999999999</c:v>
                      </c:pt>
                      <c:pt idx="86179">
                        <c:v>-3.9054069999999999</c:v>
                      </c:pt>
                      <c:pt idx="86180">
                        <c:v>-3.908963</c:v>
                      </c:pt>
                      <c:pt idx="86181">
                        <c:v>-3.9125179999999999</c:v>
                      </c:pt>
                      <c:pt idx="86182">
                        <c:v>-3.9160740000000001</c:v>
                      </c:pt>
                      <c:pt idx="86183">
                        <c:v>-3.919629</c:v>
                      </c:pt>
                      <c:pt idx="86184">
                        <c:v>-3.9231850000000001</c:v>
                      </c:pt>
                      <c:pt idx="86185">
                        <c:v>-3.9267409999999998</c:v>
                      </c:pt>
                      <c:pt idx="86186">
                        <c:v>-3.9302959999999998</c:v>
                      </c:pt>
                      <c:pt idx="86187">
                        <c:v>-3.9338519999999999</c:v>
                      </c:pt>
                      <c:pt idx="86188">
                        <c:v>-3.9374069999999999</c:v>
                      </c:pt>
                      <c:pt idx="86189">
                        <c:v>-3.940963</c:v>
                      </c:pt>
                      <c:pt idx="86190">
                        <c:v>-3.944518</c:v>
                      </c:pt>
                      <c:pt idx="86191">
                        <c:v>-3.9480740000000001</c:v>
                      </c:pt>
                      <c:pt idx="86192">
                        <c:v>-3.9516290000000001</c:v>
                      </c:pt>
                      <c:pt idx="86193">
                        <c:v>-3.9551850000000002</c:v>
                      </c:pt>
                      <c:pt idx="86194">
                        <c:v>-3.9587400000000001</c:v>
                      </c:pt>
                      <c:pt idx="86195">
                        <c:v>-3.9622959999999998</c:v>
                      </c:pt>
                      <c:pt idx="86196">
                        <c:v>-3.9658519999999999</c:v>
                      </c:pt>
                      <c:pt idx="86197">
                        <c:v>-3.9694069999999999</c:v>
                      </c:pt>
                      <c:pt idx="86198">
                        <c:v>-3.972963</c:v>
                      </c:pt>
                      <c:pt idx="86199">
                        <c:v>-3.976518</c:v>
                      </c:pt>
                      <c:pt idx="86200">
                        <c:v>-3.9800740000000001</c:v>
                      </c:pt>
                      <c:pt idx="86201">
                        <c:v>-3.9836290000000001</c:v>
                      </c:pt>
                      <c:pt idx="86202">
                        <c:v>-3.9871850000000002</c:v>
                      </c:pt>
                      <c:pt idx="86203">
                        <c:v>-3.9907409999999999</c:v>
                      </c:pt>
                      <c:pt idx="86204">
                        <c:v>-3.9942959999999998</c:v>
                      </c:pt>
                      <c:pt idx="86205">
                        <c:v>-3.997852</c:v>
                      </c:pt>
                      <c:pt idx="86206">
                        <c:v>-4.0014070000000004</c:v>
                      </c:pt>
                      <c:pt idx="86207">
                        <c:v>-4.0049630000000001</c:v>
                      </c:pt>
                      <c:pt idx="86208">
                        <c:v>-4.0085179999999996</c:v>
                      </c:pt>
                      <c:pt idx="86209">
                        <c:v>-4.0120740000000001</c:v>
                      </c:pt>
                      <c:pt idx="86210">
                        <c:v>-4.0156289999999997</c:v>
                      </c:pt>
                      <c:pt idx="86211">
                        <c:v>-4.0191850000000002</c:v>
                      </c:pt>
                      <c:pt idx="86212">
                        <c:v>-4.0227399999999998</c:v>
                      </c:pt>
                      <c:pt idx="86213">
                        <c:v>-4.0262960000000003</c:v>
                      </c:pt>
                      <c:pt idx="86214">
                        <c:v>-4.029852</c:v>
                      </c:pt>
                      <c:pt idx="86215">
                        <c:v>-4.0334070000000004</c:v>
                      </c:pt>
                      <c:pt idx="86216">
                        <c:v>-4.0369630000000001</c:v>
                      </c:pt>
                      <c:pt idx="86217">
                        <c:v>-4.0405179999999996</c:v>
                      </c:pt>
                      <c:pt idx="86218">
                        <c:v>-4.0440740000000002</c:v>
                      </c:pt>
                      <c:pt idx="86219">
                        <c:v>-4.0476289999999997</c:v>
                      </c:pt>
                      <c:pt idx="86220">
                        <c:v>-4.0511850000000003</c:v>
                      </c:pt>
                      <c:pt idx="86221">
                        <c:v>-4.0547399999999998</c:v>
                      </c:pt>
                      <c:pt idx="86222">
                        <c:v>-4.0582960000000003</c:v>
                      </c:pt>
                      <c:pt idx="86223">
                        <c:v>-4.061852</c:v>
                      </c:pt>
                      <c:pt idx="86224">
                        <c:v>-4.0654070000000004</c:v>
                      </c:pt>
                      <c:pt idx="86225">
                        <c:v>-4.0689630000000001</c:v>
                      </c:pt>
                      <c:pt idx="86226">
                        <c:v>-4.0725179999999996</c:v>
                      </c:pt>
                      <c:pt idx="86227">
                        <c:v>-4.0760740000000002</c:v>
                      </c:pt>
                      <c:pt idx="86228">
                        <c:v>-4.0796289999999997</c:v>
                      </c:pt>
                      <c:pt idx="86229">
                        <c:v>-4.0831850000000003</c:v>
                      </c:pt>
                      <c:pt idx="86230">
                        <c:v>-4.0867399999999998</c:v>
                      </c:pt>
                      <c:pt idx="86231">
                        <c:v>-4.0902960000000004</c:v>
                      </c:pt>
                      <c:pt idx="86232">
                        <c:v>-4.093852</c:v>
                      </c:pt>
                      <c:pt idx="86233">
                        <c:v>-4.0974069999999996</c:v>
                      </c:pt>
                      <c:pt idx="86234">
                        <c:v>-4.1009630000000001</c:v>
                      </c:pt>
                      <c:pt idx="86235">
                        <c:v>-4.1045179999999997</c:v>
                      </c:pt>
                      <c:pt idx="86236">
                        <c:v>-4.1080740000000002</c:v>
                      </c:pt>
                      <c:pt idx="86237">
                        <c:v>-4.1116289999999998</c:v>
                      </c:pt>
                      <c:pt idx="86238">
                        <c:v>-4.1151850000000003</c:v>
                      </c:pt>
                      <c:pt idx="86239">
                        <c:v>-4.118741</c:v>
                      </c:pt>
                      <c:pt idx="86240">
                        <c:v>-4.1222960000000004</c:v>
                      </c:pt>
                      <c:pt idx="86241">
                        <c:v>-4.1258520000000001</c:v>
                      </c:pt>
                      <c:pt idx="86242">
                        <c:v>-4.1294069999999996</c:v>
                      </c:pt>
                      <c:pt idx="86243">
                        <c:v>-4.1329630000000002</c:v>
                      </c:pt>
                      <c:pt idx="86244">
                        <c:v>-4.1365179999999997</c:v>
                      </c:pt>
                      <c:pt idx="86245">
                        <c:v>-4.1400740000000003</c:v>
                      </c:pt>
                      <c:pt idx="86246">
                        <c:v>-4.1436299999999999</c:v>
                      </c:pt>
                      <c:pt idx="86247">
                        <c:v>-4.1471850000000003</c:v>
                      </c:pt>
                      <c:pt idx="86248">
                        <c:v>-4.150741</c:v>
                      </c:pt>
                      <c:pt idx="86249">
                        <c:v>-4.1542960000000004</c:v>
                      </c:pt>
                      <c:pt idx="86250">
                        <c:v>-4.1578520000000001</c:v>
                      </c:pt>
                      <c:pt idx="86251">
                        <c:v>-4.1614069999999996</c:v>
                      </c:pt>
                      <c:pt idx="86252">
                        <c:v>-4.1649630000000002</c:v>
                      </c:pt>
                      <c:pt idx="86253">
                        <c:v>-4.1685189999999999</c:v>
                      </c:pt>
                      <c:pt idx="86254">
                        <c:v>-4.1720740000000003</c:v>
                      </c:pt>
                      <c:pt idx="86255">
                        <c:v>-4.17563</c:v>
                      </c:pt>
                      <c:pt idx="86256">
                        <c:v>-4.1791850000000004</c:v>
                      </c:pt>
                      <c:pt idx="86257">
                        <c:v>-4.182741</c:v>
                      </c:pt>
                      <c:pt idx="86258">
                        <c:v>-4.1862959999999996</c:v>
                      </c:pt>
                      <c:pt idx="86259">
                        <c:v>-4.1898520000000001</c:v>
                      </c:pt>
                      <c:pt idx="86260">
                        <c:v>-4.1934069999999997</c:v>
                      </c:pt>
                      <c:pt idx="86261">
                        <c:v>-4.1969630000000002</c:v>
                      </c:pt>
                      <c:pt idx="86262">
                        <c:v>-4.2005179999999998</c:v>
                      </c:pt>
                      <c:pt idx="86263">
                        <c:v>-4.2040740000000003</c:v>
                      </c:pt>
                      <c:pt idx="86264">
                        <c:v>-4.20763</c:v>
                      </c:pt>
                      <c:pt idx="86265">
                        <c:v>-4.2111850000000004</c:v>
                      </c:pt>
                      <c:pt idx="86266">
                        <c:v>-4.2147410000000001</c:v>
                      </c:pt>
                      <c:pt idx="86267">
                        <c:v>-4.2182959999999996</c:v>
                      </c:pt>
                      <c:pt idx="86268">
                        <c:v>-4.2218520000000002</c:v>
                      </c:pt>
                      <c:pt idx="86269">
                        <c:v>-4.2254069999999997</c:v>
                      </c:pt>
                      <c:pt idx="86270">
                        <c:v>-4.2289630000000002</c:v>
                      </c:pt>
                      <c:pt idx="86271">
                        <c:v>-4.2325179999999998</c:v>
                      </c:pt>
                      <c:pt idx="86272">
                        <c:v>-4.2360740000000003</c:v>
                      </c:pt>
                      <c:pt idx="86273">
                        <c:v>-4.2396289999999999</c:v>
                      </c:pt>
                      <c:pt idx="86274">
                        <c:v>-4.2431850000000004</c:v>
                      </c:pt>
                      <c:pt idx="86275">
                        <c:v>-4.24674</c:v>
                      </c:pt>
                      <c:pt idx="86276">
                        <c:v>-4.2502959999999996</c:v>
                      </c:pt>
                      <c:pt idx="86277">
                        <c:v>-4.2538520000000002</c:v>
                      </c:pt>
                      <c:pt idx="86278">
                        <c:v>-4.2574069999999997</c:v>
                      </c:pt>
                      <c:pt idx="86279">
                        <c:v>-4.2609630000000003</c:v>
                      </c:pt>
                      <c:pt idx="86280">
                        <c:v>-4.2645179999999998</c:v>
                      </c:pt>
                      <c:pt idx="86281">
                        <c:v>-4.2680740000000004</c:v>
                      </c:pt>
                      <c:pt idx="86282">
                        <c:v>-4.2716289999999999</c:v>
                      </c:pt>
                      <c:pt idx="86283">
                        <c:v>-4.2751849999999996</c:v>
                      </c:pt>
                      <c:pt idx="86284">
                        <c:v>-4.27874</c:v>
                      </c:pt>
                      <c:pt idx="86285">
                        <c:v>-4.2822959999999997</c:v>
                      </c:pt>
                      <c:pt idx="86286">
                        <c:v>-4.2858510000000001</c:v>
                      </c:pt>
                      <c:pt idx="86287">
                        <c:v>-4.2894069999999997</c:v>
                      </c:pt>
                      <c:pt idx="86288">
                        <c:v>-4.2929630000000003</c:v>
                      </c:pt>
                      <c:pt idx="86289">
                        <c:v>-4.2965179999999998</c:v>
                      </c:pt>
                      <c:pt idx="86290">
                        <c:v>-4.3000740000000004</c:v>
                      </c:pt>
                      <c:pt idx="86291">
                        <c:v>-4.3036289999999999</c:v>
                      </c:pt>
                      <c:pt idx="86292">
                        <c:v>-4.3071849999999996</c:v>
                      </c:pt>
                      <c:pt idx="86293">
                        <c:v>-4.31074</c:v>
                      </c:pt>
                      <c:pt idx="86294">
                        <c:v>-4.3142959999999997</c:v>
                      </c:pt>
                      <c:pt idx="86295">
                        <c:v>-4.3178520000000002</c:v>
                      </c:pt>
                      <c:pt idx="86296">
                        <c:v>-4.3214069999999998</c:v>
                      </c:pt>
                      <c:pt idx="86297">
                        <c:v>-4.3249630000000003</c:v>
                      </c:pt>
                      <c:pt idx="86298">
                        <c:v>-4.3285179999999999</c:v>
                      </c:pt>
                      <c:pt idx="86299">
                        <c:v>-4.3320740000000004</c:v>
                      </c:pt>
                      <c:pt idx="86300">
                        <c:v>-4.335629</c:v>
                      </c:pt>
                      <c:pt idx="86301">
                        <c:v>-4.3391849999999996</c:v>
                      </c:pt>
                      <c:pt idx="86302">
                        <c:v>-4.3427410000000002</c:v>
                      </c:pt>
                      <c:pt idx="86303">
                        <c:v>-4.3462959999999997</c:v>
                      </c:pt>
                      <c:pt idx="86304">
                        <c:v>-4.3498520000000003</c:v>
                      </c:pt>
                      <c:pt idx="86305">
                        <c:v>-4.3534069999999998</c:v>
                      </c:pt>
                      <c:pt idx="86306">
                        <c:v>-4.3569630000000004</c:v>
                      </c:pt>
                      <c:pt idx="86307">
                        <c:v>-4.3605179999999999</c:v>
                      </c:pt>
                      <c:pt idx="86308">
                        <c:v>-4.3640739999999996</c:v>
                      </c:pt>
                      <c:pt idx="86309">
                        <c:v>-4.3676300000000001</c:v>
                      </c:pt>
                      <c:pt idx="86310">
                        <c:v>-4.3711849999999997</c:v>
                      </c:pt>
                      <c:pt idx="86311">
                        <c:v>-4.3747410000000002</c:v>
                      </c:pt>
                      <c:pt idx="86312">
                        <c:v>-4.3782959999999997</c:v>
                      </c:pt>
                      <c:pt idx="86313">
                        <c:v>-4.3818520000000003</c:v>
                      </c:pt>
                      <c:pt idx="86314">
                        <c:v>-4.3854069999999998</c:v>
                      </c:pt>
                      <c:pt idx="86315">
                        <c:v>-4.3889630000000004</c:v>
                      </c:pt>
                      <c:pt idx="86316">
                        <c:v>-4.3925190000000001</c:v>
                      </c:pt>
                      <c:pt idx="86317">
                        <c:v>-4.3960739999999996</c:v>
                      </c:pt>
                      <c:pt idx="86318">
                        <c:v>-4.3996300000000002</c:v>
                      </c:pt>
                      <c:pt idx="86319">
                        <c:v>-4.4031849999999997</c:v>
                      </c:pt>
                      <c:pt idx="86320">
                        <c:v>-4.4067410000000002</c:v>
                      </c:pt>
                      <c:pt idx="86321">
                        <c:v>-4.4102959999999998</c:v>
                      </c:pt>
                      <c:pt idx="86322">
                        <c:v>-4.4138520000000003</c:v>
                      </c:pt>
                      <c:pt idx="86323">
                        <c:v>-4.4174069999999999</c:v>
                      </c:pt>
                      <c:pt idx="86324">
                        <c:v>-4.4209630000000004</c:v>
                      </c:pt>
                      <c:pt idx="86325">
                        <c:v>-4.424518</c:v>
                      </c:pt>
                      <c:pt idx="86326">
                        <c:v>-4.4280739999999996</c:v>
                      </c:pt>
                      <c:pt idx="86327">
                        <c:v>-4.4316300000000002</c:v>
                      </c:pt>
                      <c:pt idx="86328">
                        <c:v>-4.4351849999999997</c:v>
                      </c:pt>
                      <c:pt idx="86329">
                        <c:v>-4.4387410000000003</c:v>
                      </c:pt>
                      <c:pt idx="86330">
                        <c:v>-4.4422959999999998</c:v>
                      </c:pt>
                      <c:pt idx="86331">
                        <c:v>-4.4458520000000004</c:v>
                      </c:pt>
                      <c:pt idx="86332">
                        <c:v>-4.4494069999999999</c:v>
                      </c:pt>
                      <c:pt idx="86333">
                        <c:v>-4.4529629999999996</c:v>
                      </c:pt>
                      <c:pt idx="86334">
                        <c:v>-4.456518</c:v>
                      </c:pt>
                      <c:pt idx="86335">
                        <c:v>-4.4600739999999996</c:v>
                      </c:pt>
                      <c:pt idx="86336">
                        <c:v>-4.4636290000000001</c:v>
                      </c:pt>
                      <c:pt idx="86337">
                        <c:v>-4.4671849999999997</c:v>
                      </c:pt>
                      <c:pt idx="86338">
                        <c:v>-4.4707410000000003</c:v>
                      </c:pt>
                      <c:pt idx="86339">
                        <c:v>-4.4742959999999998</c:v>
                      </c:pt>
                      <c:pt idx="86340">
                        <c:v>-4.4778520000000004</c:v>
                      </c:pt>
                      <c:pt idx="86341">
                        <c:v>-4.4814069999999999</c:v>
                      </c:pt>
                      <c:pt idx="86342">
                        <c:v>-4.4849629999999996</c:v>
                      </c:pt>
                      <c:pt idx="86343">
                        <c:v>-4.488518</c:v>
                      </c:pt>
                      <c:pt idx="86344">
                        <c:v>-4.4920739999999997</c:v>
                      </c:pt>
                      <c:pt idx="86345">
                        <c:v>-4.4956290000000001</c:v>
                      </c:pt>
                      <c:pt idx="86346">
                        <c:v>-4.4991849999999998</c:v>
                      </c:pt>
                      <c:pt idx="86347">
                        <c:v>-4.5027400000000002</c:v>
                      </c:pt>
                      <c:pt idx="86348">
                        <c:v>-4.5062959999999999</c:v>
                      </c:pt>
                      <c:pt idx="86349">
                        <c:v>-4.5098510000000003</c:v>
                      </c:pt>
                      <c:pt idx="86350">
                        <c:v>-4.5134069999999999</c:v>
                      </c:pt>
                      <c:pt idx="86351">
                        <c:v>-4.5169629999999996</c:v>
                      </c:pt>
                      <c:pt idx="86352">
                        <c:v>-4.520518</c:v>
                      </c:pt>
                      <c:pt idx="86353">
                        <c:v>-4.5240739999999997</c:v>
                      </c:pt>
                      <c:pt idx="86354">
                        <c:v>-4.5276290000000001</c:v>
                      </c:pt>
                      <c:pt idx="86355">
                        <c:v>-4.5311849999999998</c:v>
                      </c:pt>
                      <c:pt idx="86356">
                        <c:v>-4.5347400000000002</c:v>
                      </c:pt>
                      <c:pt idx="86357">
                        <c:v>-4.5382959999999999</c:v>
                      </c:pt>
                      <c:pt idx="86358">
                        <c:v>-4.5418520000000004</c:v>
                      </c:pt>
                      <c:pt idx="86359">
                        <c:v>-4.545407</c:v>
                      </c:pt>
                      <c:pt idx="86360">
                        <c:v>-4.5489629999999996</c:v>
                      </c:pt>
                      <c:pt idx="86361">
                        <c:v>-4.5525180000000001</c:v>
                      </c:pt>
                      <c:pt idx="86362">
                        <c:v>-4.5560739999999997</c:v>
                      </c:pt>
                      <c:pt idx="86363">
                        <c:v>-4.5596290000000002</c:v>
                      </c:pt>
                      <c:pt idx="86364">
                        <c:v>-4.5631849999999998</c:v>
                      </c:pt>
                      <c:pt idx="86365">
                        <c:v>-4.5667410000000004</c:v>
                      </c:pt>
                      <c:pt idx="86366">
                        <c:v>-4.5702959999999999</c:v>
                      </c:pt>
                      <c:pt idx="86367">
                        <c:v>-4.5738519999999996</c:v>
                      </c:pt>
                      <c:pt idx="86368">
                        <c:v>-4.577407</c:v>
                      </c:pt>
                      <c:pt idx="86369">
                        <c:v>-4.5809629999999997</c:v>
                      </c:pt>
                      <c:pt idx="86370">
                        <c:v>-4.5845180000000001</c:v>
                      </c:pt>
                      <c:pt idx="86371">
                        <c:v>-4.5880739999999998</c:v>
                      </c:pt>
                      <c:pt idx="86372">
                        <c:v>-4.5916300000000003</c:v>
                      </c:pt>
                      <c:pt idx="86373">
                        <c:v>-4.5951849999999999</c:v>
                      </c:pt>
                      <c:pt idx="86374">
                        <c:v>-4.5987410000000004</c:v>
                      </c:pt>
                      <c:pt idx="86375">
                        <c:v>-4.6022959999999999</c:v>
                      </c:pt>
                      <c:pt idx="86376">
                        <c:v>-4.6058519999999996</c:v>
                      </c:pt>
                      <c:pt idx="86377">
                        <c:v>-4.609407</c:v>
                      </c:pt>
                      <c:pt idx="86378">
                        <c:v>-4.6129629999999997</c:v>
                      </c:pt>
                      <c:pt idx="86379">
                        <c:v>-4.6165180000000001</c:v>
                      </c:pt>
                      <c:pt idx="86380">
                        <c:v>-4.6200739999999998</c:v>
                      </c:pt>
                      <c:pt idx="86381">
                        <c:v>-4.6236300000000004</c:v>
                      </c:pt>
                      <c:pt idx="86382">
                        <c:v>-4.6271849999999999</c:v>
                      </c:pt>
                      <c:pt idx="86383">
                        <c:v>-4.6307410000000004</c:v>
                      </c:pt>
                      <c:pt idx="86384">
                        <c:v>-4.634296</c:v>
                      </c:pt>
                      <c:pt idx="86385">
                        <c:v>-4.6378519999999996</c:v>
                      </c:pt>
                      <c:pt idx="86386">
                        <c:v>-4.6414070000000001</c:v>
                      </c:pt>
                      <c:pt idx="86387">
                        <c:v>-4.6449629999999997</c:v>
                      </c:pt>
                      <c:pt idx="86388">
                        <c:v>-4.6485190000000003</c:v>
                      </c:pt>
                      <c:pt idx="86389">
                        <c:v>-4.6520739999999998</c:v>
                      </c:pt>
                      <c:pt idx="86390">
                        <c:v>-4.6556300000000004</c:v>
                      </c:pt>
                      <c:pt idx="86391">
                        <c:v>-4.6591849999999999</c:v>
                      </c:pt>
                      <c:pt idx="86392">
                        <c:v>-4.6627409999999996</c:v>
                      </c:pt>
                      <c:pt idx="86393">
                        <c:v>-4.666296</c:v>
                      </c:pt>
                      <c:pt idx="86394">
                        <c:v>-4.6698519999999997</c:v>
                      </c:pt>
                      <c:pt idx="86395">
                        <c:v>-4.6734070000000001</c:v>
                      </c:pt>
                      <c:pt idx="86396">
                        <c:v>-4.6769629999999998</c:v>
                      </c:pt>
                      <c:pt idx="86397">
                        <c:v>-4.6805180000000002</c:v>
                      </c:pt>
                      <c:pt idx="86398">
                        <c:v>-4.6840739999999998</c:v>
                      </c:pt>
                      <c:pt idx="86399">
                        <c:v>-4.6876290000000003</c:v>
                      </c:pt>
                      <c:pt idx="86400">
                        <c:v>-4.6911849999999999</c:v>
                      </c:pt>
                      <c:pt idx="86401">
                        <c:v>-4.6947409999999996</c:v>
                      </c:pt>
                      <c:pt idx="86402">
                        <c:v>-4.698296</c:v>
                      </c:pt>
                      <c:pt idx="86403">
                        <c:v>-4.7018519999999997</c:v>
                      </c:pt>
                      <c:pt idx="86404">
                        <c:v>-4.7054070000000001</c:v>
                      </c:pt>
                      <c:pt idx="86405">
                        <c:v>-4.7089629999999998</c:v>
                      </c:pt>
                      <c:pt idx="86406">
                        <c:v>-4.7125180000000002</c:v>
                      </c:pt>
                      <c:pt idx="86407">
                        <c:v>-4.7160739999999999</c:v>
                      </c:pt>
                      <c:pt idx="86408">
                        <c:v>-4.7196290000000003</c:v>
                      </c:pt>
                      <c:pt idx="86409">
                        <c:v>-4.723185</c:v>
                      </c:pt>
                      <c:pt idx="86410">
                        <c:v>-4.7267400000000004</c:v>
                      </c:pt>
                      <c:pt idx="86411">
                        <c:v>-4.7302960000000001</c:v>
                      </c:pt>
                      <c:pt idx="86412">
                        <c:v>-4.7338519999999997</c:v>
                      </c:pt>
                      <c:pt idx="86413">
                        <c:v>-4.7374070000000001</c:v>
                      </c:pt>
                      <c:pt idx="86414">
                        <c:v>-4.7409629999999998</c:v>
                      </c:pt>
                      <c:pt idx="86415">
                        <c:v>-4.7445180000000002</c:v>
                      </c:pt>
                      <c:pt idx="86416">
                        <c:v>-4.7480739999999999</c:v>
                      </c:pt>
                      <c:pt idx="86417">
                        <c:v>-4.7516290000000003</c:v>
                      </c:pt>
                      <c:pt idx="86418">
                        <c:v>-4.755185</c:v>
                      </c:pt>
                      <c:pt idx="86419">
                        <c:v>-4.7587400000000004</c:v>
                      </c:pt>
                      <c:pt idx="86420">
                        <c:v>-4.7622960000000001</c:v>
                      </c:pt>
                      <c:pt idx="86421">
                        <c:v>-4.7658509999999996</c:v>
                      </c:pt>
                      <c:pt idx="86422">
                        <c:v>-4.7694070000000002</c:v>
                      </c:pt>
                      <c:pt idx="86423">
                        <c:v>-4.7729629999999998</c:v>
                      </c:pt>
                      <c:pt idx="86424">
                        <c:v>-4.7765180000000003</c:v>
                      </c:pt>
                      <c:pt idx="86425">
                        <c:v>-4.7800739999999999</c:v>
                      </c:pt>
                      <c:pt idx="86426">
                        <c:v>-4.7836290000000004</c:v>
                      </c:pt>
                      <c:pt idx="86427">
                        <c:v>-4.787185</c:v>
                      </c:pt>
                      <c:pt idx="86428">
                        <c:v>-4.7907400000000004</c:v>
                      </c:pt>
                      <c:pt idx="86429">
                        <c:v>-4.7942960000000001</c:v>
                      </c:pt>
                      <c:pt idx="86430">
                        <c:v>-4.7978519999999998</c:v>
                      </c:pt>
                      <c:pt idx="86431">
                        <c:v>-4.8014070000000002</c:v>
                      </c:pt>
                      <c:pt idx="86432">
                        <c:v>-4.8049629999999999</c:v>
                      </c:pt>
                      <c:pt idx="86433">
                        <c:v>-4.8085180000000003</c:v>
                      </c:pt>
                      <c:pt idx="86434">
                        <c:v>-4.812074</c:v>
                      </c:pt>
                      <c:pt idx="86435">
                        <c:v>-4.8156290000000004</c:v>
                      </c:pt>
                      <c:pt idx="86436">
                        <c:v>-4.8191850000000001</c:v>
                      </c:pt>
                      <c:pt idx="86437">
                        <c:v>-4.8227409999999997</c:v>
                      </c:pt>
                      <c:pt idx="86438">
                        <c:v>-4.8262960000000001</c:v>
                      </c:pt>
                      <c:pt idx="86439">
                        <c:v>-4.8298519999999998</c:v>
                      </c:pt>
                      <c:pt idx="86440">
                        <c:v>-4.8334070000000002</c:v>
                      </c:pt>
                      <c:pt idx="86441">
                        <c:v>-4.8369629999999999</c:v>
                      </c:pt>
                      <c:pt idx="86442">
                        <c:v>-4.8405180000000003</c:v>
                      </c:pt>
                      <c:pt idx="86443">
                        <c:v>-4.844074</c:v>
                      </c:pt>
                      <c:pt idx="86444">
                        <c:v>-4.8476299999999997</c:v>
                      </c:pt>
                      <c:pt idx="86445">
                        <c:v>-4.8511850000000001</c:v>
                      </c:pt>
                      <c:pt idx="86446">
                        <c:v>-4.8547409999999998</c:v>
                      </c:pt>
                      <c:pt idx="86447">
                        <c:v>-4.8582960000000002</c:v>
                      </c:pt>
                      <c:pt idx="86448">
                        <c:v>-4.8618519999999998</c:v>
                      </c:pt>
                      <c:pt idx="86449">
                        <c:v>-4.8654070000000003</c:v>
                      </c:pt>
                      <c:pt idx="86450">
                        <c:v>-4.8689629999999999</c:v>
                      </c:pt>
                      <c:pt idx="86451">
                        <c:v>-4.8725189999999996</c:v>
                      </c:pt>
                      <c:pt idx="86452">
                        <c:v>-4.876074</c:v>
                      </c:pt>
                      <c:pt idx="86453">
                        <c:v>-4.8796299999999997</c:v>
                      </c:pt>
                      <c:pt idx="86454">
                        <c:v>-4.8831850000000001</c:v>
                      </c:pt>
                      <c:pt idx="86455">
                        <c:v>-4.8867409999999998</c:v>
                      </c:pt>
                      <c:pt idx="86456">
                        <c:v>-4.8902960000000002</c:v>
                      </c:pt>
                      <c:pt idx="86457">
                        <c:v>-4.8938519999999999</c:v>
                      </c:pt>
                      <c:pt idx="86458">
                        <c:v>-4.8974070000000003</c:v>
                      </c:pt>
                      <c:pt idx="86459">
                        <c:v>-4.900963</c:v>
                      </c:pt>
                      <c:pt idx="86460">
                        <c:v>-4.9045180000000004</c:v>
                      </c:pt>
                      <c:pt idx="86461">
                        <c:v>-4.908074</c:v>
                      </c:pt>
                      <c:pt idx="86462">
                        <c:v>-4.9116299999999997</c:v>
                      </c:pt>
                      <c:pt idx="86463">
                        <c:v>-4.9151850000000001</c:v>
                      </c:pt>
                      <c:pt idx="86464">
                        <c:v>-4.9187409999999998</c:v>
                      </c:pt>
                      <c:pt idx="86465">
                        <c:v>-4.9222960000000002</c:v>
                      </c:pt>
                      <c:pt idx="86466">
                        <c:v>-4.9258519999999999</c:v>
                      </c:pt>
                      <c:pt idx="86467">
                        <c:v>-4.9294070000000003</c:v>
                      </c:pt>
                      <c:pt idx="86468">
                        <c:v>-4.932963</c:v>
                      </c:pt>
                      <c:pt idx="86469">
                        <c:v>-4.9365180000000004</c:v>
                      </c:pt>
                      <c:pt idx="86470">
                        <c:v>-4.9400740000000001</c:v>
                      </c:pt>
                      <c:pt idx="86471">
                        <c:v>-4.9436289999999996</c:v>
                      </c:pt>
                      <c:pt idx="86472">
                        <c:v>-4.9471850000000002</c:v>
                      </c:pt>
                      <c:pt idx="86473">
                        <c:v>-4.9507399999999997</c:v>
                      </c:pt>
                      <c:pt idx="86474">
                        <c:v>-4.9542960000000003</c:v>
                      </c:pt>
                      <c:pt idx="86475">
                        <c:v>-4.9578519999999999</c:v>
                      </c:pt>
                      <c:pt idx="86476">
                        <c:v>-4.9614070000000003</c:v>
                      </c:pt>
                      <c:pt idx="86477">
                        <c:v>-4.964963</c:v>
                      </c:pt>
                      <c:pt idx="86478">
                        <c:v>-4.9685180000000004</c:v>
                      </c:pt>
                      <c:pt idx="86479">
                        <c:v>-4.9720740000000001</c:v>
                      </c:pt>
                      <c:pt idx="86480">
                        <c:v>-4.9756289999999996</c:v>
                      </c:pt>
                      <c:pt idx="86481">
                        <c:v>-4.9791850000000002</c:v>
                      </c:pt>
                      <c:pt idx="86482">
                        <c:v>-4.9827399999999997</c:v>
                      </c:pt>
                      <c:pt idx="86483">
                        <c:v>-4.9862960000000003</c:v>
                      </c:pt>
                      <c:pt idx="86484">
                        <c:v>-4.9898509999999998</c:v>
                      </c:pt>
                      <c:pt idx="86485">
                        <c:v>-4.9934070000000004</c:v>
                      </c:pt>
                      <c:pt idx="86486">
                        <c:v>-4.996963</c:v>
                      </c:pt>
                      <c:pt idx="86487">
                        <c:v>-5.0005179999999996</c:v>
                      </c:pt>
                      <c:pt idx="86488">
                        <c:v>-5.0040740000000001</c:v>
                      </c:pt>
                      <c:pt idx="86489">
                        <c:v>-5.0076289999999997</c:v>
                      </c:pt>
                      <c:pt idx="86490">
                        <c:v>-5.0111850000000002</c:v>
                      </c:pt>
                      <c:pt idx="86491">
                        <c:v>-5.0147399999999998</c:v>
                      </c:pt>
                      <c:pt idx="86492">
                        <c:v>-5.0182960000000003</c:v>
                      </c:pt>
                      <c:pt idx="86493">
                        <c:v>-5.021852</c:v>
                      </c:pt>
                      <c:pt idx="86494">
                        <c:v>-5.0254070000000004</c:v>
                      </c:pt>
                      <c:pt idx="86495">
                        <c:v>-5.0289630000000001</c:v>
                      </c:pt>
                      <c:pt idx="86496">
                        <c:v>-5.0325179999999996</c:v>
                      </c:pt>
                      <c:pt idx="86497">
                        <c:v>-5.0360740000000002</c:v>
                      </c:pt>
                      <c:pt idx="86498">
                        <c:v>-5.0396289999999997</c:v>
                      </c:pt>
                      <c:pt idx="86499">
                        <c:v>-5.0431850000000003</c:v>
                      </c:pt>
                      <c:pt idx="86500">
                        <c:v>-5.0467409999999999</c:v>
                      </c:pt>
                      <c:pt idx="86501">
                        <c:v>-5.0502960000000003</c:v>
                      </c:pt>
                      <c:pt idx="86502">
                        <c:v>-5.053852</c:v>
                      </c:pt>
                      <c:pt idx="86503">
                        <c:v>-5.0574070000000004</c:v>
                      </c:pt>
                      <c:pt idx="86504">
                        <c:v>-5.0609630000000001</c:v>
                      </c:pt>
                      <c:pt idx="86505">
                        <c:v>-5.0645179999999996</c:v>
                      </c:pt>
                      <c:pt idx="86506">
                        <c:v>-5.0680740000000002</c:v>
                      </c:pt>
                      <c:pt idx="86507">
                        <c:v>-5.0716299999999999</c:v>
                      </c:pt>
                      <c:pt idx="86508">
                        <c:v>-5.0751850000000003</c:v>
                      </c:pt>
                      <c:pt idx="86509">
                        <c:v>-5.0787409999999999</c:v>
                      </c:pt>
                      <c:pt idx="86510">
                        <c:v>-5.0822960000000004</c:v>
                      </c:pt>
                      <c:pt idx="86511">
                        <c:v>-5.085852</c:v>
                      </c:pt>
                      <c:pt idx="86512">
                        <c:v>-5.0894069999999996</c:v>
                      </c:pt>
                      <c:pt idx="86513">
                        <c:v>-5.0929630000000001</c:v>
                      </c:pt>
                      <c:pt idx="86514">
                        <c:v>-5.0965189999999998</c:v>
                      </c:pt>
                      <c:pt idx="86515">
                        <c:v>-5.1000740000000002</c:v>
                      </c:pt>
                      <c:pt idx="86516">
                        <c:v>-5.1036299999999999</c:v>
                      </c:pt>
                      <c:pt idx="86517">
                        <c:v>-5.1071850000000003</c:v>
                      </c:pt>
                      <c:pt idx="86518">
                        <c:v>-5.110741</c:v>
                      </c:pt>
                      <c:pt idx="86519">
                        <c:v>-5.1142960000000004</c:v>
                      </c:pt>
                      <c:pt idx="86520">
                        <c:v>-5.1178520000000001</c:v>
                      </c:pt>
                      <c:pt idx="86521">
                        <c:v>-5.1214069999999996</c:v>
                      </c:pt>
                      <c:pt idx="86522">
                        <c:v>-5.1249630000000002</c:v>
                      </c:pt>
                      <c:pt idx="86523">
                        <c:v>-5.1285179999999997</c:v>
                      </c:pt>
                      <c:pt idx="86524">
                        <c:v>-5.1320740000000002</c:v>
                      </c:pt>
                      <c:pt idx="86525">
                        <c:v>-5.1356299999999999</c:v>
                      </c:pt>
                      <c:pt idx="86526">
                        <c:v>-5.1391850000000003</c:v>
                      </c:pt>
                      <c:pt idx="86527">
                        <c:v>-5.142741</c:v>
                      </c:pt>
                      <c:pt idx="86528">
                        <c:v>-5.1462960000000004</c:v>
                      </c:pt>
                      <c:pt idx="86529">
                        <c:v>-5.1498520000000001</c:v>
                      </c:pt>
                      <c:pt idx="86530">
                        <c:v>-5.1534069999999996</c:v>
                      </c:pt>
                      <c:pt idx="86531">
                        <c:v>-5.1569630000000002</c:v>
                      </c:pt>
                      <c:pt idx="86532">
                        <c:v>-5.1605179999999997</c:v>
                      </c:pt>
                      <c:pt idx="86533">
                        <c:v>-5.1640740000000003</c:v>
                      </c:pt>
                      <c:pt idx="86534">
                        <c:v>-5.1676289999999998</c:v>
                      </c:pt>
                      <c:pt idx="86535">
                        <c:v>-5.1711850000000004</c:v>
                      </c:pt>
                      <c:pt idx="86536">
                        <c:v>-5.174741</c:v>
                      </c:pt>
                      <c:pt idx="86537">
                        <c:v>-5.1782959999999996</c:v>
                      </c:pt>
                      <c:pt idx="86538">
                        <c:v>-5.1818520000000001</c:v>
                      </c:pt>
                      <c:pt idx="86539">
                        <c:v>-5.1854069999999997</c:v>
                      </c:pt>
                      <c:pt idx="86540">
                        <c:v>-5.1889630000000002</c:v>
                      </c:pt>
                      <c:pt idx="86541">
                        <c:v>-5.1925179999999997</c:v>
                      </c:pt>
                      <c:pt idx="86542">
                        <c:v>-5.1960740000000003</c:v>
                      </c:pt>
                      <c:pt idx="86543">
                        <c:v>-5.1996289999999998</c:v>
                      </c:pt>
                      <c:pt idx="86544">
                        <c:v>-5.2031850000000004</c:v>
                      </c:pt>
                      <c:pt idx="86545">
                        <c:v>-5.2067399999999999</c:v>
                      </c:pt>
                      <c:pt idx="86546">
                        <c:v>-5.2102959999999996</c:v>
                      </c:pt>
                      <c:pt idx="86547">
                        <c:v>-5.213851</c:v>
                      </c:pt>
                      <c:pt idx="86548">
                        <c:v>-5.2174069999999997</c:v>
                      </c:pt>
                      <c:pt idx="86549">
                        <c:v>-5.2209630000000002</c:v>
                      </c:pt>
                      <c:pt idx="86550">
                        <c:v>-5.2245179999999998</c:v>
                      </c:pt>
                      <c:pt idx="86551">
                        <c:v>-5.2280740000000003</c:v>
                      </c:pt>
                      <c:pt idx="86552">
                        <c:v>-5.2316289999999999</c:v>
                      </c:pt>
                      <c:pt idx="86553">
                        <c:v>-5.2351850000000004</c:v>
                      </c:pt>
                      <c:pt idx="86554">
                        <c:v>-5.23874</c:v>
                      </c:pt>
                      <c:pt idx="86555">
                        <c:v>-5.2422959999999996</c:v>
                      </c:pt>
                      <c:pt idx="86556">
                        <c:v>-5.2458520000000002</c:v>
                      </c:pt>
                      <c:pt idx="86557">
                        <c:v>-5.2494069999999997</c:v>
                      </c:pt>
                      <c:pt idx="86558">
                        <c:v>-5.2529630000000003</c:v>
                      </c:pt>
                      <c:pt idx="86559">
                        <c:v>-5.2565179999999998</c:v>
                      </c:pt>
                      <c:pt idx="86560">
                        <c:v>-5.2600740000000004</c:v>
                      </c:pt>
                      <c:pt idx="86561">
                        <c:v>-5.2636289999999999</c:v>
                      </c:pt>
                      <c:pt idx="86562">
                        <c:v>-5.2671849999999996</c:v>
                      </c:pt>
                      <c:pt idx="86563">
                        <c:v>-5.2707410000000001</c:v>
                      </c:pt>
                      <c:pt idx="86564">
                        <c:v>-5.2742959999999997</c:v>
                      </c:pt>
                      <c:pt idx="86565">
                        <c:v>-5.2778520000000002</c:v>
                      </c:pt>
                      <c:pt idx="86566">
                        <c:v>-5.2814069999999997</c:v>
                      </c:pt>
                      <c:pt idx="86567">
                        <c:v>-5.2849630000000003</c:v>
                      </c:pt>
                      <c:pt idx="86568">
                        <c:v>-5.2885179999999998</c:v>
                      </c:pt>
                      <c:pt idx="86569">
                        <c:v>-5.2920740000000004</c:v>
                      </c:pt>
                      <c:pt idx="86570">
                        <c:v>-5.2956300000000001</c:v>
                      </c:pt>
                      <c:pt idx="86571">
                        <c:v>-5.2991849999999996</c:v>
                      </c:pt>
                      <c:pt idx="86572">
                        <c:v>-5.3027410000000001</c:v>
                      </c:pt>
                      <c:pt idx="86573">
                        <c:v>-5.3062959999999997</c:v>
                      </c:pt>
                      <c:pt idx="86574">
                        <c:v>-5.3098520000000002</c:v>
                      </c:pt>
                      <c:pt idx="86575">
                        <c:v>-5.3134069999999998</c:v>
                      </c:pt>
                      <c:pt idx="86576">
                        <c:v>-5.3169630000000003</c:v>
                      </c:pt>
                      <c:pt idx="86577">
                        <c:v>-5.3205179999999999</c:v>
                      </c:pt>
                      <c:pt idx="86578">
                        <c:v>-5.3240740000000004</c:v>
                      </c:pt>
                      <c:pt idx="86579">
                        <c:v>-5.3276300000000001</c:v>
                      </c:pt>
                      <c:pt idx="86580">
                        <c:v>-5.3311849999999996</c:v>
                      </c:pt>
                      <c:pt idx="86581">
                        <c:v>-5.3347410000000002</c:v>
                      </c:pt>
                      <c:pt idx="86582">
                        <c:v>-5.3382959999999997</c:v>
                      </c:pt>
                      <c:pt idx="86583">
                        <c:v>-5.3418520000000003</c:v>
                      </c:pt>
                      <c:pt idx="86584">
                        <c:v>-5.3454069999999998</c:v>
                      </c:pt>
                      <c:pt idx="86585">
                        <c:v>-5.3489630000000004</c:v>
                      </c:pt>
                      <c:pt idx="86586">
                        <c:v>-5.352519</c:v>
                      </c:pt>
                      <c:pt idx="86587">
                        <c:v>-5.3560739999999996</c:v>
                      </c:pt>
                      <c:pt idx="86588">
                        <c:v>-5.3596300000000001</c:v>
                      </c:pt>
                      <c:pt idx="86589">
                        <c:v>-5.3631849999999996</c:v>
                      </c:pt>
                      <c:pt idx="86590">
                        <c:v>-5.3667410000000002</c:v>
                      </c:pt>
                      <c:pt idx="86591">
                        <c:v>-5.3702959999999997</c:v>
                      </c:pt>
                      <c:pt idx="86592">
                        <c:v>-5.3738520000000003</c:v>
                      </c:pt>
                      <c:pt idx="86593">
                        <c:v>-5.3774069999999998</c:v>
                      </c:pt>
                      <c:pt idx="86594">
                        <c:v>-5.3809630000000004</c:v>
                      </c:pt>
                      <c:pt idx="86595">
                        <c:v>-5.3845179999999999</c:v>
                      </c:pt>
                      <c:pt idx="86596">
                        <c:v>-5.3880739999999996</c:v>
                      </c:pt>
                      <c:pt idx="86597">
                        <c:v>-5.391629</c:v>
                      </c:pt>
                      <c:pt idx="86598">
                        <c:v>-5.3951849999999997</c:v>
                      </c:pt>
                      <c:pt idx="86599">
                        <c:v>-5.3987410000000002</c:v>
                      </c:pt>
                      <c:pt idx="86600">
                        <c:v>-5.4022959999999998</c:v>
                      </c:pt>
                      <c:pt idx="86601">
                        <c:v>-5.4058520000000003</c:v>
                      </c:pt>
                      <c:pt idx="86602">
                        <c:v>-5.4094069999999999</c:v>
                      </c:pt>
                      <c:pt idx="86603">
                        <c:v>-5.4129630000000004</c:v>
                      </c:pt>
                      <c:pt idx="86604">
                        <c:v>-5.4165179999999999</c:v>
                      </c:pt>
                      <c:pt idx="86605">
                        <c:v>-5.4200739999999996</c:v>
                      </c:pt>
                      <c:pt idx="86606">
                        <c:v>-5.423629</c:v>
                      </c:pt>
                      <c:pt idx="86607">
                        <c:v>-5.4271849999999997</c:v>
                      </c:pt>
                      <c:pt idx="86608">
                        <c:v>-5.4307400000000001</c:v>
                      </c:pt>
                      <c:pt idx="86609">
                        <c:v>-5.4342959999999998</c:v>
                      </c:pt>
                      <c:pt idx="86610">
                        <c:v>-5.4378520000000004</c:v>
                      </c:pt>
                      <c:pt idx="86611">
                        <c:v>-5.4414069999999999</c:v>
                      </c:pt>
                      <c:pt idx="86612">
                        <c:v>-5.4449630000000004</c:v>
                      </c:pt>
                      <c:pt idx="86613">
                        <c:v>-5.448518</c:v>
                      </c:pt>
                      <c:pt idx="86614">
                        <c:v>-5.4520739999999996</c:v>
                      </c:pt>
                      <c:pt idx="86615">
                        <c:v>-5.4556290000000001</c:v>
                      </c:pt>
                      <c:pt idx="86616">
                        <c:v>-5.4591849999999997</c:v>
                      </c:pt>
                      <c:pt idx="86617">
                        <c:v>-5.4627400000000002</c:v>
                      </c:pt>
                      <c:pt idx="86618">
                        <c:v>-5.4662959999999998</c:v>
                      </c:pt>
                      <c:pt idx="86619">
                        <c:v>-5.4698510000000002</c:v>
                      </c:pt>
                      <c:pt idx="86620">
                        <c:v>-5.4734069999999999</c:v>
                      </c:pt>
                      <c:pt idx="86621">
                        <c:v>-5.4769629999999996</c:v>
                      </c:pt>
                      <c:pt idx="86622">
                        <c:v>-5.480518</c:v>
                      </c:pt>
                      <c:pt idx="86623">
                        <c:v>-5.4840739999999997</c:v>
                      </c:pt>
                      <c:pt idx="86624">
                        <c:v>-5.4876290000000001</c:v>
                      </c:pt>
                      <c:pt idx="86625">
                        <c:v>-5.4911849999999998</c:v>
                      </c:pt>
                      <c:pt idx="86626">
                        <c:v>-5.4947400000000002</c:v>
                      </c:pt>
                      <c:pt idx="86627">
                        <c:v>-5.4982959999999999</c:v>
                      </c:pt>
                      <c:pt idx="86628">
                        <c:v>-5.5018520000000004</c:v>
                      </c:pt>
                      <c:pt idx="86629">
                        <c:v>-5.5054069999999999</c:v>
                      </c:pt>
                      <c:pt idx="86630">
                        <c:v>-5.5089629999999996</c:v>
                      </c:pt>
                      <c:pt idx="86631">
                        <c:v>-5.512518</c:v>
                      </c:pt>
                      <c:pt idx="86632">
                        <c:v>-5.5160739999999997</c:v>
                      </c:pt>
                      <c:pt idx="86633">
                        <c:v>-5.5196290000000001</c:v>
                      </c:pt>
                      <c:pt idx="86634">
                        <c:v>-5.5231849999999998</c:v>
                      </c:pt>
                      <c:pt idx="86635">
                        <c:v>-5.5267410000000003</c:v>
                      </c:pt>
                      <c:pt idx="86636">
                        <c:v>-5.5302959999999999</c:v>
                      </c:pt>
                      <c:pt idx="86637">
                        <c:v>-5.5338520000000004</c:v>
                      </c:pt>
                      <c:pt idx="86638">
                        <c:v>-5.537407</c:v>
                      </c:pt>
                      <c:pt idx="86639">
                        <c:v>-5.5409629999999996</c:v>
                      </c:pt>
                      <c:pt idx="86640">
                        <c:v>-5.5445180000000001</c:v>
                      </c:pt>
                      <c:pt idx="86641">
                        <c:v>-5.5480739999999997</c:v>
                      </c:pt>
                      <c:pt idx="86642">
                        <c:v>-5.5516300000000003</c:v>
                      </c:pt>
                      <c:pt idx="86643">
                        <c:v>-5.5551849999999998</c:v>
                      </c:pt>
                      <c:pt idx="86644">
                        <c:v>-5.5587410000000004</c:v>
                      </c:pt>
                      <c:pt idx="86645">
                        <c:v>-5.5622959999999999</c:v>
                      </c:pt>
                      <c:pt idx="86646">
                        <c:v>-5.5658519999999996</c:v>
                      </c:pt>
                      <c:pt idx="86647">
                        <c:v>-5.569407</c:v>
                      </c:pt>
                      <c:pt idx="86648">
                        <c:v>-5.5729629999999997</c:v>
                      </c:pt>
                      <c:pt idx="86649">
                        <c:v>-5.5765190000000002</c:v>
                      </c:pt>
                      <c:pt idx="86650">
                        <c:v>-5.5800739999999998</c:v>
                      </c:pt>
                      <c:pt idx="86651">
                        <c:v>-5.5836300000000003</c:v>
                      </c:pt>
                      <c:pt idx="86652">
                        <c:v>-5.5871849999999998</c:v>
                      </c:pt>
                      <c:pt idx="86653">
                        <c:v>-5.5907410000000004</c:v>
                      </c:pt>
                      <c:pt idx="86654">
                        <c:v>-5.5942959999999999</c:v>
                      </c:pt>
                      <c:pt idx="86655">
                        <c:v>-5.5978519999999996</c:v>
                      </c:pt>
                      <c:pt idx="86656">
                        <c:v>-5.601407</c:v>
                      </c:pt>
                      <c:pt idx="86657">
                        <c:v>-5.6049629999999997</c:v>
                      </c:pt>
                      <c:pt idx="86658">
                        <c:v>-5.6085180000000001</c:v>
                      </c:pt>
                      <c:pt idx="86659">
                        <c:v>-5.6120739999999998</c:v>
                      </c:pt>
                      <c:pt idx="86660">
                        <c:v>-5.6156300000000003</c:v>
                      </c:pt>
                      <c:pt idx="86661">
                        <c:v>-5.6191849999999999</c:v>
                      </c:pt>
                      <c:pt idx="86662">
                        <c:v>-5.6227410000000004</c:v>
                      </c:pt>
                      <c:pt idx="86663">
                        <c:v>-5.626296</c:v>
                      </c:pt>
                      <c:pt idx="86664">
                        <c:v>-5.6298519999999996</c:v>
                      </c:pt>
                      <c:pt idx="86665">
                        <c:v>-5.6334070000000001</c:v>
                      </c:pt>
                      <c:pt idx="86666">
                        <c:v>-5.6369629999999997</c:v>
                      </c:pt>
                      <c:pt idx="86667">
                        <c:v>-5.6405180000000001</c:v>
                      </c:pt>
                      <c:pt idx="86668">
                        <c:v>-5.6440739999999998</c:v>
                      </c:pt>
                      <c:pt idx="86669">
                        <c:v>-5.6476290000000002</c:v>
                      </c:pt>
                      <c:pt idx="86670">
                        <c:v>-5.6511849999999999</c:v>
                      </c:pt>
                      <c:pt idx="86671">
                        <c:v>-5.6547400000000003</c:v>
                      </c:pt>
                      <c:pt idx="86672">
                        <c:v>-5.658296</c:v>
                      </c:pt>
                      <c:pt idx="86673">
                        <c:v>-5.6618519999999997</c:v>
                      </c:pt>
                      <c:pt idx="86674">
                        <c:v>-5.6654070000000001</c:v>
                      </c:pt>
                      <c:pt idx="86675">
                        <c:v>-5.6689629999999998</c:v>
                      </c:pt>
                      <c:pt idx="86676">
                        <c:v>-5.6725180000000002</c:v>
                      </c:pt>
                      <c:pt idx="86677">
                        <c:v>-5.6760739999999998</c:v>
                      </c:pt>
                      <c:pt idx="86678">
                        <c:v>-5.6796290000000003</c:v>
                      </c:pt>
                      <c:pt idx="86679">
                        <c:v>-5.6831849999999999</c:v>
                      </c:pt>
                      <c:pt idx="86680">
                        <c:v>-5.6867400000000004</c:v>
                      </c:pt>
                      <c:pt idx="86681">
                        <c:v>-5.690296</c:v>
                      </c:pt>
                      <c:pt idx="86682">
                        <c:v>-5.6938510000000004</c:v>
                      </c:pt>
                      <c:pt idx="86683">
                        <c:v>-5.6974070000000001</c:v>
                      </c:pt>
                      <c:pt idx="86684">
                        <c:v>-5.7009629999999998</c:v>
                      </c:pt>
                      <c:pt idx="86685">
                        <c:v>-5.7045180000000002</c:v>
                      </c:pt>
                      <c:pt idx="86686">
                        <c:v>-5.7080739999999999</c:v>
                      </c:pt>
                      <c:pt idx="86687">
                        <c:v>-5.7116290000000003</c:v>
                      </c:pt>
                      <c:pt idx="86688">
                        <c:v>-5.715185</c:v>
                      </c:pt>
                      <c:pt idx="86689">
                        <c:v>-5.7187400000000004</c:v>
                      </c:pt>
                      <c:pt idx="86690">
                        <c:v>-5.722296</c:v>
                      </c:pt>
                      <c:pt idx="86691">
                        <c:v>-5.7258519999999997</c:v>
                      </c:pt>
                      <c:pt idx="86692">
                        <c:v>-5.7294070000000001</c:v>
                      </c:pt>
                      <c:pt idx="86693">
                        <c:v>-5.7329629999999998</c:v>
                      </c:pt>
                      <c:pt idx="86694">
                        <c:v>-5.7365180000000002</c:v>
                      </c:pt>
                      <c:pt idx="86695">
                        <c:v>-5.7400739999999999</c:v>
                      </c:pt>
                      <c:pt idx="86696">
                        <c:v>-5.7436290000000003</c:v>
                      </c:pt>
                      <c:pt idx="86697">
                        <c:v>-5.747185</c:v>
                      </c:pt>
                      <c:pt idx="86698">
                        <c:v>-5.7507409999999997</c:v>
                      </c:pt>
                      <c:pt idx="86699">
                        <c:v>-5.7542960000000001</c:v>
                      </c:pt>
                      <c:pt idx="86700">
                        <c:v>-5.7578519999999997</c:v>
                      </c:pt>
                      <c:pt idx="86701">
                        <c:v>-5.7614070000000002</c:v>
                      </c:pt>
                      <c:pt idx="86702">
                        <c:v>-5.7649629999999998</c:v>
                      </c:pt>
                      <c:pt idx="86703">
                        <c:v>-5.7685180000000003</c:v>
                      </c:pt>
                      <c:pt idx="86704">
                        <c:v>-5.7720739999999999</c:v>
                      </c:pt>
                      <c:pt idx="86705">
                        <c:v>-5.7756299999999996</c:v>
                      </c:pt>
                      <c:pt idx="86706">
                        <c:v>-5.779185</c:v>
                      </c:pt>
                      <c:pt idx="86707">
                        <c:v>-5.7827409999999997</c:v>
                      </c:pt>
                      <c:pt idx="86708">
                        <c:v>-5.7862960000000001</c:v>
                      </c:pt>
                      <c:pt idx="86709">
                        <c:v>-5.7898519999999998</c:v>
                      </c:pt>
                      <c:pt idx="86710">
                        <c:v>-5.7934070000000002</c:v>
                      </c:pt>
                      <c:pt idx="86711">
                        <c:v>-5.7969629999999999</c:v>
                      </c:pt>
                      <c:pt idx="86712">
                        <c:v>-5.8005190000000004</c:v>
                      </c:pt>
                      <c:pt idx="86713">
                        <c:v>-5.804074</c:v>
                      </c:pt>
                      <c:pt idx="86714">
                        <c:v>-5.8076299999999996</c:v>
                      </c:pt>
                      <c:pt idx="86715">
                        <c:v>-5.811185</c:v>
                      </c:pt>
                      <c:pt idx="86716">
                        <c:v>-5.8147409999999997</c:v>
                      </c:pt>
                      <c:pt idx="86717">
                        <c:v>-5.8182960000000001</c:v>
                      </c:pt>
                      <c:pt idx="86718">
                        <c:v>-5.8218519999999998</c:v>
                      </c:pt>
                      <c:pt idx="86719">
                        <c:v>-5.8254070000000002</c:v>
                      </c:pt>
                      <c:pt idx="86720">
                        <c:v>-5.8289629999999999</c:v>
                      </c:pt>
                      <c:pt idx="86721">
                        <c:v>-5.8325189999999996</c:v>
                      </c:pt>
                      <c:pt idx="86722">
                        <c:v>-5.836074</c:v>
                      </c:pt>
                      <c:pt idx="86723">
                        <c:v>-5.8396299999999997</c:v>
                      </c:pt>
                      <c:pt idx="86724">
                        <c:v>-5.8431850000000001</c:v>
                      </c:pt>
                      <c:pt idx="86725">
                        <c:v>-5.8467409999999997</c:v>
                      </c:pt>
                      <c:pt idx="86726">
                        <c:v>-5.8502960000000002</c:v>
                      </c:pt>
                      <c:pt idx="86727">
                        <c:v>-5.8538519999999998</c:v>
                      </c:pt>
                      <c:pt idx="86728">
                        <c:v>-5.8574070000000003</c:v>
                      </c:pt>
                      <c:pt idx="86729">
                        <c:v>-5.8609629999999999</c:v>
                      </c:pt>
                      <c:pt idx="86730">
                        <c:v>-5.8645180000000003</c:v>
                      </c:pt>
                      <c:pt idx="86731">
                        <c:v>-5.868074</c:v>
                      </c:pt>
                      <c:pt idx="86732">
                        <c:v>-5.8716290000000004</c:v>
                      </c:pt>
                      <c:pt idx="86733">
                        <c:v>-5.8751850000000001</c:v>
                      </c:pt>
                      <c:pt idx="86734">
                        <c:v>-5.8787409999999998</c:v>
                      </c:pt>
                      <c:pt idx="86735">
                        <c:v>-5.8822960000000002</c:v>
                      </c:pt>
                      <c:pt idx="86736">
                        <c:v>-5.8858519999999999</c:v>
                      </c:pt>
                      <c:pt idx="86737">
                        <c:v>-5.8894070000000003</c:v>
                      </c:pt>
                      <c:pt idx="86738">
                        <c:v>-5.892963</c:v>
                      </c:pt>
                      <c:pt idx="86739">
                        <c:v>-5.8965180000000004</c:v>
                      </c:pt>
                      <c:pt idx="86740">
                        <c:v>-5.900074</c:v>
                      </c:pt>
                      <c:pt idx="86741">
                        <c:v>-5.9036289999999996</c:v>
                      </c:pt>
                      <c:pt idx="86742">
                        <c:v>-5.9071850000000001</c:v>
                      </c:pt>
                      <c:pt idx="86743">
                        <c:v>-5.9107399999999997</c:v>
                      </c:pt>
                      <c:pt idx="86744">
                        <c:v>-5.9142960000000002</c:v>
                      </c:pt>
                      <c:pt idx="86745">
                        <c:v>-5.9178509999999998</c:v>
                      </c:pt>
                      <c:pt idx="86746">
                        <c:v>-5.9214070000000003</c:v>
                      </c:pt>
                      <c:pt idx="86747">
                        <c:v>-5.924963</c:v>
                      </c:pt>
                      <c:pt idx="86748">
                        <c:v>-5.9285180000000004</c:v>
                      </c:pt>
                      <c:pt idx="86749">
                        <c:v>-5.9320740000000001</c:v>
                      </c:pt>
                      <c:pt idx="86750">
                        <c:v>-5.9356289999999996</c:v>
                      </c:pt>
                      <c:pt idx="86751">
                        <c:v>-5.9391850000000002</c:v>
                      </c:pt>
                      <c:pt idx="86752">
                        <c:v>-5.9427399999999997</c:v>
                      </c:pt>
                      <c:pt idx="86753">
                        <c:v>-5.9462960000000002</c:v>
                      </c:pt>
                      <c:pt idx="86754">
                        <c:v>-5.9498519999999999</c:v>
                      </c:pt>
                      <c:pt idx="86755">
                        <c:v>-5.9534070000000003</c:v>
                      </c:pt>
                      <c:pt idx="86756">
                        <c:v>-5.956963</c:v>
                      </c:pt>
                      <c:pt idx="86757">
                        <c:v>-5.9605180000000004</c:v>
                      </c:pt>
                      <c:pt idx="86758">
                        <c:v>-5.9640740000000001</c:v>
                      </c:pt>
                      <c:pt idx="86759">
                        <c:v>-5.9676289999999996</c:v>
                      </c:pt>
                      <c:pt idx="86760">
                        <c:v>-5.9711850000000002</c:v>
                      </c:pt>
                      <c:pt idx="86761">
                        <c:v>-5.9747409999999999</c:v>
                      </c:pt>
                      <c:pt idx="86762">
                        <c:v>-5.9782960000000003</c:v>
                      </c:pt>
                      <c:pt idx="86763">
                        <c:v>-5.9818519999999999</c:v>
                      </c:pt>
                      <c:pt idx="86764">
                        <c:v>-5.9854070000000004</c:v>
                      </c:pt>
                      <c:pt idx="86765">
                        <c:v>-5.988963</c:v>
                      </c:pt>
                      <c:pt idx="86766">
                        <c:v>-5.9925179999999996</c:v>
                      </c:pt>
                      <c:pt idx="86767">
                        <c:v>-5.9960740000000001</c:v>
                      </c:pt>
                      <c:pt idx="86768">
                        <c:v>-5.9996289999999997</c:v>
                      </c:pt>
                      <c:pt idx="86769">
                        <c:v>-6.0031850000000002</c:v>
                      </c:pt>
                      <c:pt idx="86770">
                        <c:v>-6.0067409999999999</c:v>
                      </c:pt>
                      <c:pt idx="86771">
                        <c:v>-6.0102960000000003</c:v>
                      </c:pt>
                      <c:pt idx="86772">
                        <c:v>-6.013852</c:v>
                      </c:pt>
                      <c:pt idx="86773">
                        <c:v>-6.0174070000000004</c:v>
                      </c:pt>
                      <c:pt idx="86774">
                        <c:v>-6.0209630000000001</c:v>
                      </c:pt>
                      <c:pt idx="86775">
                        <c:v>-6.0245179999999996</c:v>
                      </c:pt>
                      <c:pt idx="86776">
                        <c:v>-6.0280740000000002</c:v>
                      </c:pt>
                      <c:pt idx="86777">
                        <c:v>-6.0316299999999998</c:v>
                      </c:pt>
                      <c:pt idx="86778">
                        <c:v>-6.0351850000000002</c:v>
                      </c:pt>
                      <c:pt idx="86779">
                        <c:v>-6.0387409999999999</c:v>
                      </c:pt>
                      <c:pt idx="86780">
                        <c:v>-6.0422960000000003</c:v>
                      </c:pt>
                      <c:pt idx="86781">
                        <c:v>-6.045852</c:v>
                      </c:pt>
                      <c:pt idx="86782">
                        <c:v>-6.0494070000000004</c:v>
                      </c:pt>
                      <c:pt idx="86783">
                        <c:v>-6.0529630000000001</c:v>
                      </c:pt>
                      <c:pt idx="86784">
                        <c:v>-6.0565189999999998</c:v>
                      </c:pt>
                      <c:pt idx="86785">
                        <c:v>-6.0600740000000002</c:v>
                      </c:pt>
                      <c:pt idx="86786">
                        <c:v>-6.0636299999999999</c:v>
                      </c:pt>
                      <c:pt idx="86787">
                        <c:v>-6.0671850000000003</c:v>
                      </c:pt>
                      <c:pt idx="86788">
                        <c:v>-6.0707409999999999</c:v>
                      </c:pt>
                      <c:pt idx="86789">
                        <c:v>-6.0742960000000004</c:v>
                      </c:pt>
                      <c:pt idx="86790">
                        <c:v>-6.077852</c:v>
                      </c:pt>
                      <c:pt idx="86791">
                        <c:v>-6.0814069999999996</c:v>
                      </c:pt>
                      <c:pt idx="86792">
                        <c:v>-6.0849630000000001</c:v>
                      </c:pt>
                      <c:pt idx="86793">
                        <c:v>-6.0885179999999997</c:v>
                      </c:pt>
                      <c:pt idx="86794">
                        <c:v>-6.0920740000000002</c:v>
                      </c:pt>
                      <c:pt idx="86795">
                        <c:v>-6.0956289999999997</c:v>
                      </c:pt>
                      <c:pt idx="86796">
                        <c:v>-6.0991850000000003</c:v>
                      </c:pt>
                      <c:pt idx="86797">
                        <c:v>-6.102741</c:v>
                      </c:pt>
                      <c:pt idx="86798">
                        <c:v>-6.1062960000000004</c:v>
                      </c:pt>
                      <c:pt idx="86799">
                        <c:v>-6.1098520000000001</c:v>
                      </c:pt>
                      <c:pt idx="86800">
                        <c:v>-6.1134069999999996</c:v>
                      </c:pt>
                      <c:pt idx="86801">
                        <c:v>-6.1169630000000002</c:v>
                      </c:pt>
                      <c:pt idx="86802">
                        <c:v>-6.1205179999999997</c:v>
                      </c:pt>
                      <c:pt idx="86803">
                        <c:v>-6.1240740000000002</c:v>
                      </c:pt>
                      <c:pt idx="86804">
                        <c:v>-6.1276289999999998</c:v>
                      </c:pt>
                      <c:pt idx="86805">
                        <c:v>-6.1311850000000003</c:v>
                      </c:pt>
                      <c:pt idx="86806">
                        <c:v>-6.1347399999999999</c:v>
                      </c:pt>
                      <c:pt idx="86807">
                        <c:v>-6.1382960000000004</c:v>
                      </c:pt>
                      <c:pt idx="86808">
                        <c:v>-6.1418520000000001</c:v>
                      </c:pt>
                      <c:pt idx="86809">
                        <c:v>-6.1454069999999996</c:v>
                      </c:pt>
                      <c:pt idx="86810">
                        <c:v>-6.1489630000000002</c:v>
                      </c:pt>
                      <c:pt idx="86811">
                        <c:v>-6.1525179999999997</c:v>
                      </c:pt>
                      <c:pt idx="86812">
                        <c:v>-6.1560740000000003</c:v>
                      </c:pt>
                      <c:pt idx="86813">
                        <c:v>-6.1596289999999998</c:v>
                      </c:pt>
                      <c:pt idx="86814">
                        <c:v>-6.1631850000000004</c:v>
                      </c:pt>
                      <c:pt idx="86815">
                        <c:v>-6.1667399999999999</c:v>
                      </c:pt>
                      <c:pt idx="86816">
                        <c:v>-6.1702959999999996</c:v>
                      </c:pt>
                      <c:pt idx="86817">
                        <c:v>-6.173851</c:v>
                      </c:pt>
                      <c:pt idx="86818">
                        <c:v>-6.1774069999999996</c:v>
                      </c:pt>
                      <c:pt idx="86819">
                        <c:v>-6.1809630000000002</c:v>
                      </c:pt>
                      <c:pt idx="86820">
                        <c:v>-6.1845179999999997</c:v>
                      </c:pt>
                      <c:pt idx="86821">
                        <c:v>-6.1880740000000003</c:v>
                      </c:pt>
                      <c:pt idx="86822">
                        <c:v>-6.1916289999999998</c:v>
                      </c:pt>
                      <c:pt idx="86823">
                        <c:v>-6.1951850000000004</c:v>
                      </c:pt>
                      <c:pt idx="86824">
                        <c:v>-6.1987399999999999</c:v>
                      </c:pt>
                      <c:pt idx="86825">
                        <c:v>-6.2022959999999996</c:v>
                      </c:pt>
                      <c:pt idx="86826">
                        <c:v>-6.2058520000000001</c:v>
                      </c:pt>
                      <c:pt idx="86827">
                        <c:v>-6.2094069999999997</c:v>
                      </c:pt>
                      <c:pt idx="86828">
                        <c:v>-6.2129630000000002</c:v>
                      </c:pt>
                      <c:pt idx="86829">
                        <c:v>-6.2165179999999998</c:v>
                      </c:pt>
                      <c:pt idx="86830">
                        <c:v>-6.2200740000000003</c:v>
                      </c:pt>
                      <c:pt idx="86831">
                        <c:v>-6.2236289999999999</c:v>
                      </c:pt>
                      <c:pt idx="86832">
                        <c:v>-6.2271850000000004</c:v>
                      </c:pt>
                      <c:pt idx="86833">
                        <c:v>-6.2307410000000001</c:v>
                      </c:pt>
                      <c:pt idx="86834">
                        <c:v>-6.2342959999999996</c:v>
                      </c:pt>
                      <c:pt idx="86835">
                        <c:v>-6.2378520000000002</c:v>
                      </c:pt>
                      <c:pt idx="86836">
                        <c:v>-6.2414069999999997</c:v>
                      </c:pt>
                      <c:pt idx="86837">
                        <c:v>-6.2449630000000003</c:v>
                      </c:pt>
                      <c:pt idx="86838">
                        <c:v>-6.2485179999999998</c:v>
                      </c:pt>
                      <c:pt idx="86839">
                        <c:v>-6.2520740000000004</c:v>
                      </c:pt>
                      <c:pt idx="86840">
                        <c:v>-6.25563</c:v>
                      </c:pt>
                      <c:pt idx="86841">
                        <c:v>-6.2591850000000004</c:v>
                      </c:pt>
                      <c:pt idx="86842">
                        <c:v>-6.2627410000000001</c:v>
                      </c:pt>
                      <c:pt idx="86843">
                        <c:v>-6.2662959999999996</c:v>
                      </c:pt>
                      <c:pt idx="86844">
                        <c:v>-6.2698520000000002</c:v>
                      </c:pt>
                      <c:pt idx="86845">
                        <c:v>-6.2734069999999997</c:v>
                      </c:pt>
                      <c:pt idx="86846">
                        <c:v>-6.2769630000000003</c:v>
                      </c:pt>
                      <c:pt idx="86847">
                        <c:v>-6.280519</c:v>
                      </c:pt>
                      <c:pt idx="86848">
                        <c:v>-6.2840740000000004</c:v>
                      </c:pt>
                      <c:pt idx="86849">
                        <c:v>-6.2876300000000001</c:v>
                      </c:pt>
                      <c:pt idx="86850">
                        <c:v>-6.2911849999999996</c:v>
                      </c:pt>
                      <c:pt idx="86851">
                        <c:v>-6.2947410000000001</c:v>
                      </c:pt>
                      <c:pt idx="86852">
                        <c:v>-6.2982959999999997</c:v>
                      </c:pt>
                      <c:pt idx="86853">
                        <c:v>-6.3018520000000002</c:v>
                      </c:pt>
                      <c:pt idx="86854">
                        <c:v>-6.3054069999999998</c:v>
                      </c:pt>
                      <c:pt idx="86855">
                        <c:v>-6.3089630000000003</c:v>
                      </c:pt>
                      <c:pt idx="86856">
                        <c:v>-6.3125179999999999</c:v>
                      </c:pt>
                      <c:pt idx="86857">
                        <c:v>-6.3160740000000004</c:v>
                      </c:pt>
                      <c:pt idx="86858">
                        <c:v>-6.3196300000000001</c:v>
                      </c:pt>
                      <c:pt idx="86859">
                        <c:v>-6.3231849999999996</c:v>
                      </c:pt>
                      <c:pt idx="86860">
                        <c:v>-6.3267410000000002</c:v>
                      </c:pt>
                      <c:pt idx="86861">
                        <c:v>-6.3302959999999997</c:v>
                      </c:pt>
                      <c:pt idx="86862">
                        <c:v>-6.3338520000000003</c:v>
                      </c:pt>
                      <c:pt idx="86863">
                        <c:v>-6.3374069999999998</c:v>
                      </c:pt>
                      <c:pt idx="86864">
                        <c:v>-6.3409630000000003</c:v>
                      </c:pt>
                      <c:pt idx="86865">
                        <c:v>-6.3445179999999999</c:v>
                      </c:pt>
                      <c:pt idx="86866">
                        <c:v>-6.3480740000000004</c:v>
                      </c:pt>
                      <c:pt idx="86867">
                        <c:v>-6.351629</c:v>
                      </c:pt>
                      <c:pt idx="86868">
                        <c:v>-6.3551849999999996</c:v>
                      </c:pt>
                      <c:pt idx="86869">
                        <c:v>-6.3587400000000001</c:v>
                      </c:pt>
                      <c:pt idx="86870">
                        <c:v>-6.3622959999999997</c:v>
                      </c:pt>
                      <c:pt idx="86871">
                        <c:v>-6.3658520000000003</c:v>
                      </c:pt>
                      <c:pt idx="86872">
                        <c:v>-6.3694069999999998</c:v>
                      </c:pt>
                      <c:pt idx="86873">
                        <c:v>-6.3729630000000004</c:v>
                      </c:pt>
                      <c:pt idx="86874">
                        <c:v>-6.3765179999999999</c:v>
                      </c:pt>
                      <c:pt idx="86875">
                        <c:v>-6.3800739999999996</c:v>
                      </c:pt>
                      <c:pt idx="86876">
                        <c:v>-6.383629</c:v>
                      </c:pt>
                      <c:pt idx="86877">
                        <c:v>-6.3871849999999997</c:v>
                      </c:pt>
                      <c:pt idx="86878">
                        <c:v>-6.3907400000000001</c:v>
                      </c:pt>
                      <c:pt idx="86879">
                        <c:v>-6.3942959999999998</c:v>
                      </c:pt>
                      <c:pt idx="86880">
                        <c:v>-6.3978510000000002</c:v>
                      </c:pt>
                      <c:pt idx="86881">
                        <c:v>-6.4014069999999998</c:v>
                      </c:pt>
                      <c:pt idx="86882">
                        <c:v>-6.4049630000000004</c:v>
                      </c:pt>
                      <c:pt idx="86883">
                        <c:v>-6.4085179999999999</c:v>
                      </c:pt>
                      <c:pt idx="86884">
                        <c:v>-6.4120739999999996</c:v>
                      </c:pt>
                      <c:pt idx="86885">
                        <c:v>-6.415629</c:v>
                      </c:pt>
                      <c:pt idx="86886">
                        <c:v>-6.4191849999999997</c:v>
                      </c:pt>
                      <c:pt idx="86887">
                        <c:v>-6.4227400000000001</c:v>
                      </c:pt>
                      <c:pt idx="86888">
                        <c:v>-6.4262959999999998</c:v>
                      </c:pt>
                      <c:pt idx="86889">
                        <c:v>-6.4298520000000003</c:v>
                      </c:pt>
                      <c:pt idx="86890">
                        <c:v>-6.4334069999999999</c:v>
                      </c:pt>
                      <c:pt idx="86891">
                        <c:v>-6.4369630000000004</c:v>
                      </c:pt>
                      <c:pt idx="86892">
                        <c:v>-6.440518</c:v>
                      </c:pt>
                      <c:pt idx="86893">
                        <c:v>-6.4440739999999996</c:v>
                      </c:pt>
                      <c:pt idx="86894">
                        <c:v>-6.4476290000000001</c:v>
                      </c:pt>
                      <c:pt idx="86895">
                        <c:v>-6.4511849999999997</c:v>
                      </c:pt>
                      <c:pt idx="86896">
                        <c:v>-6.4547410000000003</c:v>
                      </c:pt>
                      <c:pt idx="86897">
                        <c:v>-6.4582959999999998</c:v>
                      </c:pt>
                      <c:pt idx="86898">
                        <c:v>-6.4618520000000004</c:v>
                      </c:pt>
                      <c:pt idx="86899">
                        <c:v>-6.4654069999999999</c:v>
                      </c:pt>
                      <c:pt idx="86900">
                        <c:v>-6.4689629999999996</c:v>
                      </c:pt>
                      <c:pt idx="86901">
                        <c:v>-6.472518</c:v>
                      </c:pt>
                      <c:pt idx="86902">
                        <c:v>-6.4760739999999997</c:v>
                      </c:pt>
                      <c:pt idx="86903">
                        <c:v>-6.4796300000000002</c:v>
                      </c:pt>
                      <c:pt idx="86904">
                        <c:v>-6.4831849999999998</c:v>
                      </c:pt>
                      <c:pt idx="86905">
                        <c:v>-6.4867410000000003</c:v>
                      </c:pt>
                      <c:pt idx="86906">
                        <c:v>-6.4902959999999998</c:v>
                      </c:pt>
                      <c:pt idx="86907">
                        <c:v>-6.4938520000000004</c:v>
                      </c:pt>
                      <c:pt idx="86908">
                        <c:v>-6.4974069999999999</c:v>
                      </c:pt>
                      <c:pt idx="86909">
                        <c:v>-6.5009629999999996</c:v>
                      </c:pt>
                      <c:pt idx="86910">
                        <c:v>-6.5045190000000002</c:v>
                      </c:pt>
                      <c:pt idx="86911">
                        <c:v>-6.5080739999999997</c:v>
                      </c:pt>
                      <c:pt idx="86912">
                        <c:v>-6.5116300000000003</c:v>
                      </c:pt>
                      <c:pt idx="86913">
                        <c:v>-6.5151849999999998</c:v>
                      </c:pt>
                      <c:pt idx="86914">
                        <c:v>-6.5187410000000003</c:v>
                      </c:pt>
                      <c:pt idx="86915">
                        <c:v>-6.5222959999999999</c:v>
                      </c:pt>
                      <c:pt idx="86916">
                        <c:v>-6.5258520000000004</c:v>
                      </c:pt>
                      <c:pt idx="86917">
                        <c:v>-6.529407</c:v>
                      </c:pt>
                      <c:pt idx="86918">
                        <c:v>-6.5329629999999996</c:v>
                      </c:pt>
                      <c:pt idx="86919">
                        <c:v>-6.5365190000000002</c:v>
                      </c:pt>
                      <c:pt idx="86920">
                        <c:v>-6.5400739999999997</c:v>
                      </c:pt>
                      <c:pt idx="86921">
                        <c:v>-6.5436300000000003</c:v>
                      </c:pt>
                      <c:pt idx="86922">
                        <c:v>-6.5471849999999998</c:v>
                      </c:pt>
                      <c:pt idx="86923">
                        <c:v>-6.5507410000000004</c:v>
                      </c:pt>
                      <c:pt idx="86924">
                        <c:v>-6.5542959999999999</c:v>
                      </c:pt>
                      <c:pt idx="86925">
                        <c:v>-6.5578519999999996</c:v>
                      </c:pt>
                      <c:pt idx="86926">
                        <c:v>-6.561407</c:v>
                      </c:pt>
                      <c:pt idx="86927">
                        <c:v>-6.5649629999999997</c:v>
                      </c:pt>
                      <c:pt idx="86928">
                        <c:v>-6.5685180000000001</c:v>
                      </c:pt>
                      <c:pt idx="86929">
                        <c:v>-6.5720739999999997</c:v>
                      </c:pt>
                      <c:pt idx="86930">
                        <c:v>-6.5756290000000002</c:v>
                      </c:pt>
                      <c:pt idx="86931">
                        <c:v>-6.5791849999999998</c:v>
                      </c:pt>
                      <c:pt idx="86932">
                        <c:v>-6.5827410000000004</c:v>
                      </c:pt>
                      <c:pt idx="86933">
                        <c:v>-6.5862959999999999</c:v>
                      </c:pt>
                      <c:pt idx="86934">
                        <c:v>-6.5898519999999996</c:v>
                      </c:pt>
                      <c:pt idx="86935">
                        <c:v>-6.593407</c:v>
                      </c:pt>
                      <c:pt idx="86936">
                        <c:v>-6.5969629999999997</c:v>
                      </c:pt>
                      <c:pt idx="86937">
                        <c:v>-6.6005180000000001</c:v>
                      </c:pt>
                      <c:pt idx="86938">
                        <c:v>-6.6040739999999998</c:v>
                      </c:pt>
                      <c:pt idx="86939">
                        <c:v>-6.6076290000000002</c:v>
                      </c:pt>
                      <c:pt idx="86940">
                        <c:v>-6.6111849999999999</c:v>
                      </c:pt>
                      <c:pt idx="86941">
                        <c:v>-6.6147400000000003</c:v>
                      </c:pt>
                      <c:pt idx="86942">
                        <c:v>-6.618296</c:v>
                      </c:pt>
                      <c:pt idx="86943">
                        <c:v>-6.6218510000000004</c:v>
                      </c:pt>
                      <c:pt idx="86944">
                        <c:v>-6.625407</c:v>
                      </c:pt>
                      <c:pt idx="86945">
                        <c:v>-6.6289629999999997</c:v>
                      </c:pt>
                      <c:pt idx="86946">
                        <c:v>-6.6325180000000001</c:v>
                      </c:pt>
                      <c:pt idx="86947">
                        <c:v>-6.6360739999999998</c:v>
                      </c:pt>
                      <c:pt idx="86948">
                        <c:v>-6.6396290000000002</c:v>
                      </c:pt>
                      <c:pt idx="86949">
                        <c:v>-6.6431849999999999</c:v>
                      </c:pt>
                      <c:pt idx="86950">
                        <c:v>-6.6467400000000003</c:v>
                      </c:pt>
                      <c:pt idx="86951">
                        <c:v>-6.650296</c:v>
                      </c:pt>
                      <c:pt idx="86952">
                        <c:v>-6.6538519999999997</c:v>
                      </c:pt>
                      <c:pt idx="86953">
                        <c:v>-6.6574070000000001</c:v>
                      </c:pt>
                      <c:pt idx="86954">
                        <c:v>-6.6609629999999997</c:v>
                      </c:pt>
                      <c:pt idx="86955">
                        <c:v>-6.6645180000000002</c:v>
                      </c:pt>
                      <c:pt idx="86956">
                        <c:v>-6.6680739999999998</c:v>
                      </c:pt>
                      <c:pt idx="86957">
                        <c:v>-6.6716290000000003</c:v>
                      </c:pt>
                      <c:pt idx="86958">
                        <c:v>-6.6751849999999999</c:v>
                      </c:pt>
                      <c:pt idx="86959">
                        <c:v>-6.6787409999999996</c:v>
                      </c:pt>
                      <c:pt idx="86960">
                        <c:v>-6.682296</c:v>
                      </c:pt>
                      <c:pt idx="86961">
                        <c:v>-6.6858519999999997</c:v>
                      </c:pt>
                      <c:pt idx="86962">
                        <c:v>-6.6894070000000001</c:v>
                      </c:pt>
                      <c:pt idx="86963">
                        <c:v>-6.6929629999999998</c:v>
                      </c:pt>
                      <c:pt idx="86964">
                        <c:v>-6.6965180000000002</c:v>
                      </c:pt>
                      <c:pt idx="86965">
                        <c:v>-6.7000739999999999</c:v>
                      </c:pt>
                      <c:pt idx="86966">
                        <c:v>-6.7036290000000003</c:v>
                      </c:pt>
                      <c:pt idx="86967">
                        <c:v>-6.707185</c:v>
                      </c:pt>
                      <c:pt idx="86968">
                        <c:v>-6.7107409999999996</c:v>
                      </c:pt>
                      <c:pt idx="86969">
                        <c:v>-6.714296</c:v>
                      </c:pt>
                      <c:pt idx="86970">
                        <c:v>-6.7178519999999997</c:v>
                      </c:pt>
                      <c:pt idx="86971">
                        <c:v>-6.7214070000000001</c:v>
                      </c:pt>
                      <c:pt idx="86972">
                        <c:v>-6.7249629999999998</c:v>
                      </c:pt>
                      <c:pt idx="86973">
                        <c:v>-6.7285180000000002</c:v>
                      </c:pt>
                      <c:pt idx="86974">
                        <c:v>-6.7320739999999999</c:v>
                      </c:pt>
                      <c:pt idx="86975">
                        <c:v>-6.7356299999999996</c:v>
                      </c:pt>
                      <c:pt idx="86976">
                        <c:v>-6.739185</c:v>
                      </c:pt>
                      <c:pt idx="86977">
                        <c:v>-6.7427409999999997</c:v>
                      </c:pt>
                      <c:pt idx="86978">
                        <c:v>-6.7462960000000001</c:v>
                      </c:pt>
                      <c:pt idx="86979">
                        <c:v>-6.7498519999999997</c:v>
                      </c:pt>
                      <c:pt idx="86980">
                        <c:v>-6.7534070000000002</c:v>
                      </c:pt>
                      <c:pt idx="86981">
                        <c:v>-6.7569629999999998</c:v>
                      </c:pt>
                      <c:pt idx="86982">
                        <c:v>-6.7605190000000004</c:v>
                      </c:pt>
                      <c:pt idx="86983">
                        <c:v>-6.7640739999999999</c:v>
                      </c:pt>
                      <c:pt idx="86984">
                        <c:v>-6.7676299999999996</c:v>
                      </c:pt>
                      <c:pt idx="86985">
                        <c:v>-6.771185</c:v>
                      </c:pt>
                      <c:pt idx="86986">
                        <c:v>-6.7747409999999997</c:v>
                      </c:pt>
                      <c:pt idx="86987">
                        <c:v>-6.7782960000000001</c:v>
                      </c:pt>
                      <c:pt idx="86988">
                        <c:v>-6.7818519999999998</c:v>
                      </c:pt>
                      <c:pt idx="86989">
                        <c:v>-6.7854070000000002</c:v>
                      </c:pt>
                      <c:pt idx="86990">
                        <c:v>-6.7889629999999999</c:v>
                      </c:pt>
                      <c:pt idx="86991">
                        <c:v>-6.7925180000000003</c:v>
                      </c:pt>
                      <c:pt idx="86992">
                        <c:v>-6.7960739999999999</c:v>
                      </c:pt>
                      <c:pt idx="86993">
                        <c:v>-6.7996299999999996</c:v>
                      </c:pt>
                      <c:pt idx="86994">
                        <c:v>-6.803185</c:v>
                      </c:pt>
                      <c:pt idx="86995">
                        <c:v>-6.8067409999999997</c:v>
                      </c:pt>
                      <c:pt idx="86996">
                        <c:v>-6.8102960000000001</c:v>
                      </c:pt>
                      <c:pt idx="86997">
                        <c:v>-6.8138519999999998</c:v>
                      </c:pt>
                      <c:pt idx="86998">
                        <c:v>-6.8174070000000002</c:v>
                      </c:pt>
                      <c:pt idx="86999">
                        <c:v>-6.8209629999999999</c:v>
                      </c:pt>
                      <c:pt idx="87000">
                        <c:v>-6.8245180000000003</c:v>
                      </c:pt>
                      <c:pt idx="87001">
                        <c:v>-6.828074</c:v>
                      </c:pt>
                      <c:pt idx="87002">
                        <c:v>-6.8316290000000004</c:v>
                      </c:pt>
                      <c:pt idx="87003">
                        <c:v>-6.8351850000000001</c:v>
                      </c:pt>
                      <c:pt idx="87004">
                        <c:v>-6.8387399999999996</c:v>
                      </c:pt>
                      <c:pt idx="87005">
                        <c:v>-6.8422960000000002</c:v>
                      </c:pt>
                      <c:pt idx="87006">
                        <c:v>-6.8458519999999998</c:v>
                      </c:pt>
                      <c:pt idx="87007">
                        <c:v>-6.8494070000000002</c:v>
                      </c:pt>
                      <c:pt idx="87008">
                        <c:v>-6.8529629999999999</c:v>
                      </c:pt>
                      <c:pt idx="87009">
                        <c:v>-6.8565180000000003</c:v>
                      </c:pt>
                      <c:pt idx="87010">
                        <c:v>-6.860074</c:v>
                      </c:pt>
                      <c:pt idx="87011">
                        <c:v>-6.8636290000000004</c:v>
                      </c:pt>
                      <c:pt idx="87012">
                        <c:v>-6.8671850000000001</c:v>
                      </c:pt>
                      <c:pt idx="87013">
                        <c:v>-6.8707399999999996</c:v>
                      </c:pt>
                      <c:pt idx="87014">
                        <c:v>-6.8742960000000002</c:v>
                      </c:pt>
                      <c:pt idx="87015">
                        <c:v>-6.8778509999999997</c:v>
                      </c:pt>
                      <c:pt idx="87016">
                        <c:v>-6.8814070000000003</c:v>
                      </c:pt>
                      <c:pt idx="87017">
                        <c:v>-6.8849629999999999</c:v>
                      </c:pt>
                      <c:pt idx="87018">
                        <c:v>-6.8885180000000004</c:v>
                      </c:pt>
                      <c:pt idx="87019">
                        <c:v>-6.892074</c:v>
                      </c:pt>
                      <c:pt idx="87020">
                        <c:v>-6.8956289999999996</c:v>
                      </c:pt>
                      <c:pt idx="87021">
                        <c:v>-6.8991850000000001</c:v>
                      </c:pt>
                      <c:pt idx="87022">
                        <c:v>-6.9027399999999997</c:v>
                      </c:pt>
                      <c:pt idx="87023">
                        <c:v>-6.9062960000000002</c:v>
                      </c:pt>
                      <c:pt idx="87024">
                        <c:v>-6.9098519999999999</c:v>
                      </c:pt>
                      <c:pt idx="87025">
                        <c:v>-6.9134070000000003</c:v>
                      </c:pt>
                      <c:pt idx="87026">
                        <c:v>-6.916963</c:v>
                      </c:pt>
                      <c:pt idx="87027">
                        <c:v>-6.9205180000000004</c:v>
                      </c:pt>
                      <c:pt idx="87028">
                        <c:v>-6.9240740000000001</c:v>
                      </c:pt>
                      <c:pt idx="87029">
                        <c:v>-6.9276289999999996</c:v>
                      </c:pt>
                      <c:pt idx="87030">
                        <c:v>-6.9311850000000002</c:v>
                      </c:pt>
                      <c:pt idx="87031">
                        <c:v>-6.9347409999999998</c:v>
                      </c:pt>
                      <c:pt idx="87032">
                        <c:v>-6.9382960000000002</c:v>
                      </c:pt>
                      <c:pt idx="87033">
                        <c:v>-6.9418519999999999</c:v>
                      </c:pt>
                      <c:pt idx="87034">
                        <c:v>-6.9454070000000003</c:v>
                      </c:pt>
                      <c:pt idx="87035">
                        <c:v>-6.948963</c:v>
                      </c:pt>
                      <c:pt idx="87036">
                        <c:v>-6.9525180000000004</c:v>
                      </c:pt>
                      <c:pt idx="87037">
                        <c:v>-6.9560740000000001</c:v>
                      </c:pt>
                      <c:pt idx="87038">
                        <c:v>-6.9596299999999998</c:v>
                      </c:pt>
                      <c:pt idx="87039">
                        <c:v>-6.9631850000000002</c:v>
                      </c:pt>
                      <c:pt idx="87040">
                        <c:v>-6.9667409999999999</c:v>
                      </c:pt>
                      <c:pt idx="87041">
                        <c:v>-6.9702960000000003</c:v>
                      </c:pt>
                      <c:pt idx="87042">
                        <c:v>-6.9738519999999999</c:v>
                      </c:pt>
                      <c:pt idx="87043">
                        <c:v>-6.9774070000000004</c:v>
                      </c:pt>
                      <c:pt idx="87044">
                        <c:v>-6.980963</c:v>
                      </c:pt>
                      <c:pt idx="87045">
                        <c:v>-6.9845189999999997</c:v>
                      </c:pt>
                      <c:pt idx="87046">
                        <c:v>-6.9880740000000001</c:v>
                      </c:pt>
                      <c:pt idx="87047">
                        <c:v>-6.9916299999999998</c:v>
                      </c:pt>
                      <c:pt idx="87048">
                        <c:v>-6.9951850000000002</c:v>
                      </c:pt>
                      <c:pt idx="87049">
                        <c:v>-6.9987409999999999</c:v>
                      </c:pt>
                      <c:pt idx="87050">
                        <c:v>-7.0022960000000003</c:v>
                      </c:pt>
                      <c:pt idx="87051">
                        <c:v>-7.005852</c:v>
                      </c:pt>
                      <c:pt idx="87052">
                        <c:v>-7.0094070000000004</c:v>
                      </c:pt>
                      <c:pt idx="87053">
                        <c:v>-7.0129630000000001</c:v>
                      </c:pt>
                      <c:pt idx="87054">
                        <c:v>-7.0165179999999996</c:v>
                      </c:pt>
                      <c:pt idx="87055">
                        <c:v>-7.0200740000000001</c:v>
                      </c:pt>
                      <c:pt idx="87056">
                        <c:v>-7.0236299999999998</c:v>
                      </c:pt>
                      <c:pt idx="87057">
                        <c:v>-7.0271850000000002</c:v>
                      </c:pt>
                      <c:pt idx="87058">
                        <c:v>-7.0307409999999999</c:v>
                      </c:pt>
                      <c:pt idx="87059">
                        <c:v>-7.0342960000000003</c:v>
                      </c:pt>
                      <c:pt idx="87060">
                        <c:v>-7.037852</c:v>
                      </c:pt>
                      <c:pt idx="87061">
                        <c:v>-7.0414070000000004</c:v>
                      </c:pt>
                      <c:pt idx="87062">
                        <c:v>-7.0449630000000001</c:v>
                      </c:pt>
                      <c:pt idx="87063">
                        <c:v>-7.0485179999999996</c:v>
                      </c:pt>
                      <c:pt idx="87064">
                        <c:v>-7.0520740000000002</c:v>
                      </c:pt>
                      <c:pt idx="87065">
                        <c:v>-7.0556289999999997</c:v>
                      </c:pt>
                      <c:pt idx="87066">
                        <c:v>-7.0591850000000003</c:v>
                      </c:pt>
                      <c:pt idx="87067">
                        <c:v>-7.0627399999999998</c:v>
                      </c:pt>
                      <c:pt idx="87068">
                        <c:v>-7.0662960000000004</c:v>
                      </c:pt>
                      <c:pt idx="87069">
                        <c:v>-7.069852</c:v>
                      </c:pt>
                      <c:pt idx="87070">
                        <c:v>-7.0734070000000004</c:v>
                      </c:pt>
                      <c:pt idx="87071">
                        <c:v>-7.0769630000000001</c:v>
                      </c:pt>
                      <c:pt idx="87072">
                        <c:v>-7.0805179999999996</c:v>
                      </c:pt>
                      <c:pt idx="87073">
                        <c:v>-7.0840740000000002</c:v>
                      </c:pt>
                      <c:pt idx="87074">
                        <c:v>-7.0876289999999997</c:v>
                      </c:pt>
                      <c:pt idx="87075">
                        <c:v>-7.0911850000000003</c:v>
                      </c:pt>
                      <c:pt idx="87076">
                        <c:v>-7.0947399999999998</c:v>
                      </c:pt>
                      <c:pt idx="87077">
                        <c:v>-7.0982960000000004</c:v>
                      </c:pt>
                      <c:pt idx="87078">
                        <c:v>-7.1018509999999999</c:v>
                      </c:pt>
                      <c:pt idx="87079">
                        <c:v>-7.1054069999999996</c:v>
                      </c:pt>
                      <c:pt idx="87080">
                        <c:v>-7.1089630000000001</c:v>
                      </c:pt>
                      <c:pt idx="87081">
                        <c:v>-7.1125179999999997</c:v>
                      </c:pt>
                      <c:pt idx="87082">
                        <c:v>-7.1160740000000002</c:v>
                      </c:pt>
                      <c:pt idx="87083">
                        <c:v>-7.1196289999999998</c:v>
                      </c:pt>
                      <c:pt idx="87084">
                        <c:v>-7.1231850000000003</c:v>
                      </c:pt>
                      <c:pt idx="87085">
                        <c:v>-7.1267399999999999</c:v>
                      </c:pt>
                      <c:pt idx="87086">
                        <c:v>-7.1302960000000004</c:v>
                      </c:pt>
                      <c:pt idx="87087">
                        <c:v>-7.1338520000000001</c:v>
                      </c:pt>
                      <c:pt idx="87088">
                        <c:v>-7.1374069999999996</c:v>
                      </c:pt>
                      <c:pt idx="87089">
                        <c:v>-7.1409630000000002</c:v>
                      </c:pt>
                      <c:pt idx="87090">
                        <c:v>-7.1445179999999997</c:v>
                      </c:pt>
                      <c:pt idx="87091">
                        <c:v>-7.1480740000000003</c:v>
                      </c:pt>
                      <c:pt idx="87092">
                        <c:v>-7.1516289999999998</c:v>
                      </c:pt>
                      <c:pt idx="87093">
                        <c:v>-7.1551850000000004</c:v>
                      </c:pt>
                      <c:pt idx="87094">
                        <c:v>-7.158741</c:v>
                      </c:pt>
                      <c:pt idx="87095">
                        <c:v>-7.1622960000000004</c:v>
                      </c:pt>
                      <c:pt idx="87096">
                        <c:v>-7.1658520000000001</c:v>
                      </c:pt>
                      <c:pt idx="87097">
                        <c:v>-7.1694069999999996</c:v>
                      </c:pt>
                      <c:pt idx="87098">
                        <c:v>-7.1729630000000002</c:v>
                      </c:pt>
                      <c:pt idx="87099">
                        <c:v>-7.1765179999999997</c:v>
                      </c:pt>
                      <c:pt idx="87100">
                        <c:v>-7.1800740000000003</c:v>
                      </c:pt>
                      <c:pt idx="87101">
                        <c:v>-7.18363</c:v>
                      </c:pt>
                      <c:pt idx="87102">
                        <c:v>-7.1871850000000004</c:v>
                      </c:pt>
                      <c:pt idx="87103">
                        <c:v>-7.190741</c:v>
                      </c:pt>
                      <c:pt idx="87104">
                        <c:v>-7.1942959999999996</c:v>
                      </c:pt>
                      <c:pt idx="87105">
                        <c:v>-7.1978520000000001</c:v>
                      </c:pt>
                      <c:pt idx="87106">
                        <c:v>-7.2014069999999997</c:v>
                      </c:pt>
                      <c:pt idx="87107">
                        <c:v>-7.2049630000000002</c:v>
                      </c:pt>
                      <c:pt idx="87108">
                        <c:v>-7.2085189999999999</c:v>
                      </c:pt>
                      <c:pt idx="87109">
                        <c:v>-7.2120740000000003</c:v>
                      </c:pt>
                      <c:pt idx="87110">
                        <c:v>-7.21563</c:v>
                      </c:pt>
                      <c:pt idx="87111">
                        <c:v>-7.2191850000000004</c:v>
                      </c:pt>
                      <c:pt idx="87112">
                        <c:v>-7.2227410000000001</c:v>
                      </c:pt>
                      <c:pt idx="87113">
                        <c:v>-7.2262959999999996</c:v>
                      </c:pt>
                      <c:pt idx="87114">
                        <c:v>-7.2298520000000002</c:v>
                      </c:pt>
                      <c:pt idx="87115">
                        <c:v>-7.2334069999999997</c:v>
                      </c:pt>
                      <c:pt idx="87116">
                        <c:v>-7.2369630000000003</c:v>
                      </c:pt>
                      <c:pt idx="87117">
                        <c:v>-7.2405189999999999</c:v>
                      </c:pt>
                      <c:pt idx="87118">
                        <c:v>-7.2440740000000003</c:v>
                      </c:pt>
                      <c:pt idx="87119">
                        <c:v>-7.24763</c:v>
                      </c:pt>
                      <c:pt idx="87120">
                        <c:v>-7.2511850000000004</c:v>
                      </c:pt>
                      <c:pt idx="87121">
                        <c:v>-7.2547410000000001</c:v>
                      </c:pt>
                      <c:pt idx="87122">
                        <c:v>-7.2582959999999996</c:v>
                      </c:pt>
                      <c:pt idx="87123">
                        <c:v>-7.2618520000000002</c:v>
                      </c:pt>
                      <c:pt idx="87124">
                        <c:v>-7.2654069999999997</c:v>
                      </c:pt>
                      <c:pt idx="87125">
                        <c:v>-7.2689630000000003</c:v>
                      </c:pt>
                      <c:pt idx="87126">
                        <c:v>-7.2725179999999998</c:v>
                      </c:pt>
                      <c:pt idx="87127">
                        <c:v>-7.2760740000000004</c:v>
                      </c:pt>
                      <c:pt idx="87128">
                        <c:v>-7.2796289999999999</c:v>
                      </c:pt>
                      <c:pt idx="87129">
                        <c:v>-7.2831849999999996</c:v>
                      </c:pt>
                      <c:pt idx="87130">
                        <c:v>-7.2867410000000001</c:v>
                      </c:pt>
                      <c:pt idx="87131">
                        <c:v>-7.2902959999999997</c:v>
                      </c:pt>
                      <c:pt idx="87132">
                        <c:v>-7.2938520000000002</c:v>
                      </c:pt>
                      <c:pt idx="87133">
                        <c:v>-7.2974069999999998</c:v>
                      </c:pt>
                      <c:pt idx="87134">
                        <c:v>-7.3009630000000003</c:v>
                      </c:pt>
                      <c:pt idx="87135">
                        <c:v>-7.3045179999999998</c:v>
                      </c:pt>
                      <c:pt idx="87136">
                        <c:v>-7.3080740000000004</c:v>
                      </c:pt>
                      <c:pt idx="87137">
                        <c:v>-7.3116289999999999</c:v>
                      </c:pt>
                      <c:pt idx="87138">
                        <c:v>-7.3151849999999996</c:v>
                      </c:pt>
                      <c:pt idx="87139">
                        <c:v>-7.31874</c:v>
                      </c:pt>
                      <c:pt idx="87140">
                        <c:v>-7.3222959999999997</c:v>
                      </c:pt>
                      <c:pt idx="87141">
                        <c:v>-7.3258510000000001</c:v>
                      </c:pt>
                      <c:pt idx="87142">
                        <c:v>-7.3294069999999998</c:v>
                      </c:pt>
                      <c:pt idx="87143">
                        <c:v>-7.3329630000000003</c:v>
                      </c:pt>
                      <c:pt idx="87144">
                        <c:v>-7.3365179999999999</c:v>
                      </c:pt>
                      <c:pt idx="87145">
                        <c:v>-7.3400740000000004</c:v>
                      </c:pt>
                      <c:pt idx="87146">
                        <c:v>-7.343629</c:v>
                      </c:pt>
                      <c:pt idx="87147">
                        <c:v>-7.3471849999999996</c:v>
                      </c:pt>
                      <c:pt idx="87148">
                        <c:v>-7.3507400000000001</c:v>
                      </c:pt>
                      <c:pt idx="87149">
                        <c:v>-7.3542959999999997</c:v>
                      </c:pt>
                      <c:pt idx="87150">
                        <c:v>-7.3578520000000003</c:v>
                      </c:pt>
                      <c:pt idx="87151">
                        <c:v>-7.3614069999999998</c:v>
                      </c:pt>
                      <c:pt idx="87152">
                        <c:v>-7.3649630000000004</c:v>
                      </c:pt>
                      <c:pt idx="87153">
                        <c:v>-7.3685179999999999</c:v>
                      </c:pt>
                      <c:pt idx="87154">
                        <c:v>-7.3720739999999996</c:v>
                      </c:pt>
                      <c:pt idx="87155">
                        <c:v>-7.375629</c:v>
                      </c:pt>
                      <c:pt idx="87156">
                        <c:v>-7.3791849999999997</c:v>
                      </c:pt>
                      <c:pt idx="87157">
                        <c:v>-7.3827400000000001</c:v>
                      </c:pt>
                      <c:pt idx="87158">
                        <c:v>-7.3862959999999998</c:v>
                      </c:pt>
                      <c:pt idx="87159">
                        <c:v>-7.3898520000000003</c:v>
                      </c:pt>
                      <c:pt idx="87160">
                        <c:v>-7.3934069999999998</c:v>
                      </c:pt>
                      <c:pt idx="87161">
                        <c:v>-7.3969630000000004</c:v>
                      </c:pt>
                      <c:pt idx="87162">
                        <c:v>-7.4005179999999999</c:v>
                      </c:pt>
                      <c:pt idx="87163">
                        <c:v>-7.4040739999999996</c:v>
                      </c:pt>
                      <c:pt idx="87164">
                        <c:v>-7.407629</c:v>
                      </c:pt>
                      <c:pt idx="87165">
                        <c:v>-7.4111849999999997</c:v>
                      </c:pt>
                      <c:pt idx="87166">
                        <c:v>-7.4147410000000002</c:v>
                      </c:pt>
                      <c:pt idx="87167">
                        <c:v>-7.4182959999999998</c:v>
                      </c:pt>
                      <c:pt idx="87168">
                        <c:v>-7.4218520000000003</c:v>
                      </c:pt>
                      <c:pt idx="87169">
                        <c:v>-7.4254069999999999</c:v>
                      </c:pt>
                      <c:pt idx="87170">
                        <c:v>-7.4289630000000004</c:v>
                      </c:pt>
                      <c:pt idx="87171">
                        <c:v>-7.432518</c:v>
                      </c:pt>
                      <c:pt idx="87172">
                        <c:v>-7.4360739999999996</c:v>
                      </c:pt>
                      <c:pt idx="87173">
                        <c:v>-7.4396300000000002</c:v>
                      </c:pt>
                      <c:pt idx="87174">
                        <c:v>-7.4431849999999997</c:v>
                      </c:pt>
                      <c:pt idx="87175">
                        <c:v>-7.4467410000000003</c:v>
                      </c:pt>
                      <c:pt idx="87176">
                        <c:v>-7.4502959999999998</c:v>
                      </c:pt>
                      <c:pt idx="87177">
                        <c:v>-7.4538520000000004</c:v>
                      </c:pt>
                      <c:pt idx="87178">
                        <c:v>-7.4574069999999999</c:v>
                      </c:pt>
                      <c:pt idx="87179">
                        <c:v>-7.4609629999999996</c:v>
                      </c:pt>
                      <c:pt idx="87180">
                        <c:v>-7.4645190000000001</c:v>
                      </c:pt>
                      <c:pt idx="87181">
                        <c:v>-7.4680739999999997</c:v>
                      </c:pt>
                      <c:pt idx="87182">
                        <c:v>-7.4716300000000002</c:v>
                      </c:pt>
                      <c:pt idx="87183">
                        <c:v>-7.4751849999999997</c:v>
                      </c:pt>
                      <c:pt idx="87184">
                        <c:v>-7.4787410000000003</c:v>
                      </c:pt>
                      <c:pt idx="87185">
                        <c:v>-7.4822959999999998</c:v>
                      </c:pt>
                      <c:pt idx="87186">
                        <c:v>-7.4858520000000004</c:v>
                      </c:pt>
                      <c:pt idx="87187">
                        <c:v>-7.4894069999999999</c:v>
                      </c:pt>
                      <c:pt idx="87188">
                        <c:v>-7.4929629999999996</c:v>
                      </c:pt>
                      <c:pt idx="87189">
                        <c:v>-7.496518</c:v>
                      </c:pt>
                      <c:pt idx="87190">
                        <c:v>-7.5000739999999997</c:v>
                      </c:pt>
                      <c:pt idx="87191">
                        <c:v>-7.5036300000000002</c:v>
                      </c:pt>
                      <c:pt idx="87192">
                        <c:v>-7.5071849999999998</c:v>
                      </c:pt>
                      <c:pt idx="87193">
                        <c:v>-7.5107410000000003</c:v>
                      </c:pt>
                      <c:pt idx="87194">
                        <c:v>-7.5142959999999999</c:v>
                      </c:pt>
                      <c:pt idx="87195">
                        <c:v>-7.5178520000000004</c:v>
                      </c:pt>
                      <c:pt idx="87196">
                        <c:v>-7.521407</c:v>
                      </c:pt>
                      <c:pt idx="87197">
                        <c:v>-7.5249629999999996</c:v>
                      </c:pt>
                      <c:pt idx="87198">
                        <c:v>-7.528518</c:v>
                      </c:pt>
                      <c:pt idx="87199">
                        <c:v>-7.5320739999999997</c:v>
                      </c:pt>
                      <c:pt idx="87200">
                        <c:v>-7.5356290000000001</c:v>
                      </c:pt>
                      <c:pt idx="87201">
                        <c:v>-7.5391849999999998</c:v>
                      </c:pt>
                      <c:pt idx="87202">
                        <c:v>-7.5427400000000002</c:v>
                      </c:pt>
                      <c:pt idx="87203">
                        <c:v>-7.5462959999999999</c:v>
                      </c:pt>
                      <c:pt idx="87204">
                        <c:v>-7.5498519999999996</c:v>
                      </c:pt>
                      <c:pt idx="87205">
                        <c:v>-7.553407</c:v>
                      </c:pt>
                      <c:pt idx="87206">
                        <c:v>-7.5569629999999997</c:v>
                      </c:pt>
                      <c:pt idx="87207">
                        <c:v>-7.5605180000000001</c:v>
                      </c:pt>
                      <c:pt idx="87208">
                        <c:v>-7.5640739999999997</c:v>
                      </c:pt>
                      <c:pt idx="87209">
                        <c:v>-7.5676290000000002</c:v>
                      </c:pt>
                      <c:pt idx="87210">
                        <c:v>-7.5711849999999998</c:v>
                      </c:pt>
                      <c:pt idx="87211">
                        <c:v>-7.5747400000000003</c:v>
                      </c:pt>
                      <c:pt idx="87212">
                        <c:v>-7.5782959999999999</c:v>
                      </c:pt>
                      <c:pt idx="87213">
                        <c:v>-7.5818510000000003</c:v>
                      </c:pt>
                      <c:pt idx="87214">
                        <c:v>-7.585407</c:v>
                      </c:pt>
                      <c:pt idx="87215">
                        <c:v>-7.5889629999999997</c:v>
                      </c:pt>
                      <c:pt idx="87216">
                        <c:v>-7.5925180000000001</c:v>
                      </c:pt>
                      <c:pt idx="87217">
                        <c:v>-7.5960739999999998</c:v>
                      </c:pt>
                      <c:pt idx="87218">
                        <c:v>-7.5996290000000002</c:v>
                      </c:pt>
                      <c:pt idx="87219">
                        <c:v>-7.6031849999999999</c:v>
                      </c:pt>
                      <c:pt idx="87220">
                        <c:v>-7.6067400000000003</c:v>
                      </c:pt>
                      <c:pt idx="87221">
                        <c:v>-7.6102959999999999</c:v>
                      </c:pt>
                      <c:pt idx="87222">
                        <c:v>-7.6138519999999996</c:v>
                      </c:pt>
                      <c:pt idx="87223">
                        <c:v>-7.617407</c:v>
                      </c:pt>
                      <c:pt idx="87224">
                        <c:v>-7.6209629999999997</c:v>
                      </c:pt>
                      <c:pt idx="87225">
                        <c:v>-7.6245180000000001</c:v>
                      </c:pt>
                      <c:pt idx="87226">
                        <c:v>-7.6280739999999998</c:v>
                      </c:pt>
                      <c:pt idx="87227">
                        <c:v>-7.6316290000000002</c:v>
                      </c:pt>
                      <c:pt idx="87228">
                        <c:v>-7.6351849999999999</c:v>
                      </c:pt>
                      <c:pt idx="87229">
                        <c:v>-7.6387409999999996</c:v>
                      </c:pt>
                      <c:pt idx="87230">
                        <c:v>-7.642296</c:v>
                      </c:pt>
                      <c:pt idx="87231">
                        <c:v>-7.6458519999999996</c:v>
                      </c:pt>
                      <c:pt idx="87232">
                        <c:v>-7.6494070000000001</c:v>
                      </c:pt>
                      <c:pt idx="87233">
                        <c:v>-7.6529629999999997</c:v>
                      </c:pt>
                      <c:pt idx="87234">
                        <c:v>-7.6565180000000002</c:v>
                      </c:pt>
                      <c:pt idx="87235">
                        <c:v>-7.6600739999999998</c:v>
                      </c:pt>
                      <c:pt idx="87236">
                        <c:v>-7.6636300000000004</c:v>
                      </c:pt>
                      <c:pt idx="87237">
                        <c:v>-7.6671849999999999</c:v>
                      </c:pt>
                      <c:pt idx="87238">
                        <c:v>-7.6707409999999996</c:v>
                      </c:pt>
                      <c:pt idx="87239">
                        <c:v>-7.674296</c:v>
                      </c:pt>
                      <c:pt idx="87240">
                        <c:v>-7.6778519999999997</c:v>
                      </c:pt>
                      <c:pt idx="87241">
                        <c:v>-7.6814070000000001</c:v>
                      </c:pt>
                      <c:pt idx="87242">
                        <c:v>-7.6849629999999998</c:v>
                      </c:pt>
                      <c:pt idx="87243">
                        <c:v>-7.6885190000000003</c:v>
                      </c:pt>
                      <c:pt idx="87244">
                        <c:v>-7.6920739999999999</c:v>
                      </c:pt>
                      <c:pt idx="87245">
                        <c:v>-7.6956300000000004</c:v>
                      </c:pt>
                      <c:pt idx="87246">
                        <c:v>-7.6991849999999999</c:v>
                      </c:pt>
                      <c:pt idx="87247">
                        <c:v>-7.7027409999999996</c:v>
                      </c:pt>
                      <c:pt idx="87248">
                        <c:v>-7.706296</c:v>
                      </c:pt>
                      <c:pt idx="87249">
                        <c:v>-7.7098519999999997</c:v>
                      </c:pt>
                      <c:pt idx="87250">
                        <c:v>-7.7134070000000001</c:v>
                      </c:pt>
                      <c:pt idx="87251">
                        <c:v>-7.7169629999999998</c:v>
                      </c:pt>
                      <c:pt idx="87252">
                        <c:v>-7.7205180000000002</c:v>
                      </c:pt>
                      <c:pt idx="87253">
                        <c:v>-7.7240739999999999</c:v>
                      </c:pt>
                      <c:pt idx="87254">
                        <c:v>-7.7276300000000004</c:v>
                      </c:pt>
                      <c:pt idx="87255">
                        <c:v>-7.731185</c:v>
                      </c:pt>
                      <c:pt idx="87256">
                        <c:v>-7.7347409999999996</c:v>
                      </c:pt>
                      <c:pt idx="87257">
                        <c:v>-7.7382960000000001</c:v>
                      </c:pt>
                      <c:pt idx="87258">
                        <c:v>-7.7418519999999997</c:v>
                      </c:pt>
                      <c:pt idx="87259">
                        <c:v>-7.7454070000000002</c:v>
                      </c:pt>
                      <c:pt idx="87260">
                        <c:v>-7.7489629999999998</c:v>
                      </c:pt>
                      <c:pt idx="87261">
                        <c:v>-7.7525180000000002</c:v>
                      </c:pt>
                      <c:pt idx="87262">
                        <c:v>-7.7560739999999999</c:v>
                      </c:pt>
                      <c:pt idx="87263">
                        <c:v>-7.7596290000000003</c:v>
                      </c:pt>
                      <c:pt idx="87264">
                        <c:v>-7.763185</c:v>
                      </c:pt>
                      <c:pt idx="87265">
                        <c:v>-7.7667409999999997</c:v>
                      </c:pt>
                      <c:pt idx="87266">
                        <c:v>-7.7702960000000001</c:v>
                      </c:pt>
                      <c:pt idx="87267">
                        <c:v>-7.7738519999999998</c:v>
                      </c:pt>
                      <c:pt idx="87268">
                        <c:v>-7.7774070000000002</c:v>
                      </c:pt>
                      <c:pt idx="87269">
                        <c:v>-7.7809629999999999</c:v>
                      </c:pt>
                      <c:pt idx="87270">
                        <c:v>-7.7845180000000003</c:v>
                      </c:pt>
                      <c:pt idx="87271">
                        <c:v>-7.7880739999999999</c:v>
                      </c:pt>
                      <c:pt idx="87272">
                        <c:v>-7.7916290000000004</c:v>
                      </c:pt>
                      <c:pt idx="87273">
                        <c:v>-7.795185</c:v>
                      </c:pt>
                      <c:pt idx="87274">
                        <c:v>-7.7987399999999996</c:v>
                      </c:pt>
                      <c:pt idx="87275">
                        <c:v>-7.8022960000000001</c:v>
                      </c:pt>
                      <c:pt idx="87276">
                        <c:v>-7.8058509999999997</c:v>
                      </c:pt>
                      <c:pt idx="87277">
                        <c:v>-7.8094070000000002</c:v>
                      </c:pt>
                      <c:pt idx="87278">
                        <c:v>-7.8129629999999999</c:v>
                      </c:pt>
                      <c:pt idx="87279">
                        <c:v>-7.8165180000000003</c:v>
                      </c:pt>
                      <c:pt idx="87280">
                        <c:v>-7.820074</c:v>
                      </c:pt>
                      <c:pt idx="87281">
                        <c:v>-7.8236290000000004</c:v>
                      </c:pt>
                      <c:pt idx="87282">
                        <c:v>-7.8271850000000001</c:v>
                      </c:pt>
                      <c:pt idx="87283">
                        <c:v>-7.8307399999999996</c:v>
                      </c:pt>
                      <c:pt idx="87284">
                        <c:v>-7.8342960000000001</c:v>
                      </c:pt>
                      <c:pt idx="87285">
                        <c:v>-7.8378519999999998</c:v>
                      </c:pt>
                      <c:pt idx="87286">
                        <c:v>-7.8414070000000002</c:v>
                      </c:pt>
                      <c:pt idx="87287">
                        <c:v>-7.8449629999999999</c:v>
                      </c:pt>
                      <c:pt idx="87288">
                        <c:v>-7.8485180000000003</c:v>
                      </c:pt>
                      <c:pt idx="87289">
                        <c:v>-7.852074</c:v>
                      </c:pt>
                      <c:pt idx="87290">
                        <c:v>-7.8556290000000004</c:v>
                      </c:pt>
                      <c:pt idx="87291">
                        <c:v>-7.8591850000000001</c:v>
                      </c:pt>
                      <c:pt idx="87292">
                        <c:v>-7.8627409999999998</c:v>
                      </c:pt>
                      <c:pt idx="87293">
                        <c:v>-7.8662960000000002</c:v>
                      </c:pt>
                      <c:pt idx="87294">
                        <c:v>-7.8698519999999998</c:v>
                      </c:pt>
                      <c:pt idx="87295">
                        <c:v>-7.8734070000000003</c:v>
                      </c:pt>
                      <c:pt idx="87296">
                        <c:v>-7.8769629999999999</c:v>
                      </c:pt>
                      <c:pt idx="87297">
                        <c:v>-7.8805180000000004</c:v>
                      </c:pt>
                      <c:pt idx="87298">
                        <c:v>-7.884074</c:v>
                      </c:pt>
                      <c:pt idx="87299">
                        <c:v>-7.8876299999999997</c:v>
                      </c:pt>
                      <c:pt idx="87300">
                        <c:v>-7.8911850000000001</c:v>
                      </c:pt>
                      <c:pt idx="87301">
                        <c:v>-7.8947409999999998</c:v>
                      </c:pt>
                      <c:pt idx="87302">
                        <c:v>-7.8982960000000002</c:v>
                      </c:pt>
                      <c:pt idx="87303">
                        <c:v>-7.9018519999999999</c:v>
                      </c:pt>
                      <c:pt idx="87304">
                        <c:v>-7.9054070000000003</c:v>
                      </c:pt>
                      <c:pt idx="87305">
                        <c:v>-7.908963</c:v>
                      </c:pt>
                      <c:pt idx="87306">
                        <c:v>-7.9125189999999996</c:v>
                      </c:pt>
                      <c:pt idx="87307">
                        <c:v>-7.9160740000000001</c:v>
                      </c:pt>
                      <c:pt idx="87308">
                        <c:v>-7.9196299999999997</c:v>
                      </c:pt>
                      <c:pt idx="87309">
                        <c:v>-7.9231850000000001</c:v>
                      </c:pt>
                      <c:pt idx="87310">
                        <c:v>-7.9267409999999998</c:v>
                      </c:pt>
                      <c:pt idx="87311">
                        <c:v>-7.9302960000000002</c:v>
                      </c:pt>
                      <c:pt idx="87312">
                        <c:v>-7.9338519999999999</c:v>
                      </c:pt>
                      <c:pt idx="87313">
                        <c:v>-7.9374070000000003</c:v>
                      </c:pt>
                      <c:pt idx="87314">
                        <c:v>-7.940963</c:v>
                      </c:pt>
                      <c:pt idx="87315">
                        <c:v>-7.9445189999999997</c:v>
                      </c:pt>
                      <c:pt idx="87316">
                        <c:v>-7.9480740000000001</c:v>
                      </c:pt>
                      <c:pt idx="87317">
                        <c:v>-7.9516299999999998</c:v>
                      </c:pt>
                      <c:pt idx="87318">
                        <c:v>-7.9551850000000002</c:v>
                      </c:pt>
                      <c:pt idx="87319">
                        <c:v>-7.9587409999999998</c:v>
                      </c:pt>
                      <c:pt idx="87320">
                        <c:v>-7.9622960000000003</c:v>
                      </c:pt>
                      <c:pt idx="87321">
                        <c:v>-7.9658519999999999</c:v>
                      </c:pt>
                      <c:pt idx="87322">
                        <c:v>-7.9694070000000004</c:v>
                      </c:pt>
                      <c:pt idx="87323">
                        <c:v>-7.972963</c:v>
                      </c:pt>
                      <c:pt idx="87324">
                        <c:v>-7.9765180000000004</c:v>
                      </c:pt>
                      <c:pt idx="87325">
                        <c:v>-7.9800740000000001</c:v>
                      </c:pt>
                      <c:pt idx="87326">
                        <c:v>-7.9836289999999996</c:v>
                      </c:pt>
                      <c:pt idx="87327">
                        <c:v>-7.9871850000000002</c:v>
                      </c:pt>
                      <c:pt idx="87328">
                        <c:v>-7.9907409999999999</c:v>
                      </c:pt>
                      <c:pt idx="87329">
                        <c:v>-7.9942960000000003</c:v>
                      </c:pt>
                      <c:pt idx="87330">
                        <c:v>-7.997852</c:v>
                      </c:pt>
                      <c:pt idx="87331">
                        <c:v>-7.9942960000000003</c:v>
                      </c:pt>
                      <c:pt idx="87332">
                        <c:v>-7.9907409999999999</c:v>
                      </c:pt>
                      <c:pt idx="87333">
                        <c:v>-7.9871850000000002</c:v>
                      </c:pt>
                      <c:pt idx="87334">
                        <c:v>-7.9836289999999996</c:v>
                      </c:pt>
                      <c:pt idx="87335">
                        <c:v>-7.9800740000000001</c:v>
                      </c:pt>
                      <c:pt idx="87336">
                        <c:v>-7.9765180000000004</c:v>
                      </c:pt>
                      <c:pt idx="87337">
                        <c:v>-7.972963</c:v>
                      </c:pt>
                      <c:pt idx="87338">
                        <c:v>-7.9694070000000004</c:v>
                      </c:pt>
                      <c:pt idx="87339">
                        <c:v>-7.9658519999999999</c:v>
                      </c:pt>
                      <c:pt idx="87340">
                        <c:v>-7.9622960000000003</c:v>
                      </c:pt>
                      <c:pt idx="87341">
                        <c:v>-7.9587409999999998</c:v>
                      </c:pt>
                      <c:pt idx="87342">
                        <c:v>-7.9551850000000002</c:v>
                      </c:pt>
                      <c:pt idx="87343">
                        <c:v>-7.9516299999999998</c:v>
                      </c:pt>
                      <c:pt idx="87344">
                        <c:v>-7.9480740000000001</c:v>
                      </c:pt>
                      <c:pt idx="87345">
                        <c:v>-7.9445189999999997</c:v>
                      </c:pt>
                      <c:pt idx="87346">
                        <c:v>-7.940963</c:v>
                      </c:pt>
                      <c:pt idx="87347">
                        <c:v>-7.9374070000000003</c:v>
                      </c:pt>
                      <c:pt idx="87348">
                        <c:v>-7.9338519999999999</c:v>
                      </c:pt>
                      <c:pt idx="87349">
                        <c:v>-7.9302960000000002</c:v>
                      </c:pt>
                      <c:pt idx="87350">
                        <c:v>-7.9267409999999998</c:v>
                      </c:pt>
                      <c:pt idx="87351">
                        <c:v>-7.9231850000000001</c:v>
                      </c:pt>
                      <c:pt idx="87352">
                        <c:v>-7.9196299999999997</c:v>
                      </c:pt>
                      <c:pt idx="87353">
                        <c:v>-7.9160740000000001</c:v>
                      </c:pt>
                      <c:pt idx="87354">
                        <c:v>-7.9125189999999996</c:v>
                      </c:pt>
                      <c:pt idx="87355">
                        <c:v>-7.908963</c:v>
                      </c:pt>
                      <c:pt idx="87356">
                        <c:v>-7.9054070000000003</c:v>
                      </c:pt>
                      <c:pt idx="87357">
                        <c:v>-7.9018519999999999</c:v>
                      </c:pt>
                      <c:pt idx="87358">
                        <c:v>-7.8982960000000002</c:v>
                      </c:pt>
                      <c:pt idx="87359">
                        <c:v>-7.8947409999999998</c:v>
                      </c:pt>
                      <c:pt idx="87360">
                        <c:v>-7.8911850000000001</c:v>
                      </c:pt>
                      <c:pt idx="87361">
                        <c:v>-7.8876299999999997</c:v>
                      </c:pt>
                      <c:pt idx="87362">
                        <c:v>-7.884074</c:v>
                      </c:pt>
                      <c:pt idx="87363">
                        <c:v>-7.8805180000000004</c:v>
                      </c:pt>
                      <c:pt idx="87364">
                        <c:v>-7.8769629999999999</c:v>
                      </c:pt>
                      <c:pt idx="87365">
                        <c:v>-7.8734070000000003</c:v>
                      </c:pt>
                      <c:pt idx="87366">
                        <c:v>-7.8698519999999998</c:v>
                      </c:pt>
                      <c:pt idx="87367">
                        <c:v>-7.8662960000000002</c:v>
                      </c:pt>
                      <c:pt idx="87368">
                        <c:v>-7.8627409999999998</c:v>
                      </c:pt>
                      <c:pt idx="87369">
                        <c:v>-7.8591850000000001</c:v>
                      </c:pt>
                      <c:pt idx="87370">
                        <c:v>-7.8556290000000004</c:v>
                      </c:pt>
                      <c:pt idx="87371">
                        <c:v>-7.852074</c:v>
                      </c:pt>
                      <c:pt idx="87372">
                        <c:v>-7.8485180000000003</c:v>
                      </c:pt>
                      <c:pt idx="87373">
                        <c:v>-7.8449629999999999</c:v>
                      </c:pt>
                      <c:pt idx="87374">
                        <c:v>-7.8414070000000002</c:v>
                      </c:pt>
                      <c:pt idx="87375">
                        <c:v>-7.8378519999999998</c:v>
                      </c:pt>
                      <c:pt idx="87376">
                        <c:v>-7.8342960000000001</c:v>
                      </c:pt>
                      <c:pt idx="87377">
                        <c:v>-7.8307399999999996</c:v>
                      </c:pt>
                      <c:pt idx="87378">
                        <c:v>-7.8271850000000001</c:v>
                      </c:pt>
                      <c:pt idx="87379">
                        <c:v>-7.8236290000000004</c:v>
                      </c:pt>
                      <c:pt idx="87380">
                        <c:v>-7.820074</c:v>
                      </c:pt>
                      <c:pt idx="87381">
                        <c:v>-7.8165180000000003</c:v>
                      </c:pt>
                      <c:pt idx="87382">
                        <c:v>-7.8129629999999999</c:v>
                      </c:pt>
                      <c:pt idx="87383">
                        <c:v>-7.8094070000000002</c:v>
                      </c:pt>
                      <c:pt idx="87384">
                        <c:v>-7.8058509999999997</c:v>
                      </c:pt>
                      <c:pt idx="87385">
                        <c:v>-7.8022960000000001</c:v>
                      </c:pt>
                      <c:pt idx="87386">
                        <c:v>-7.7987399999999996</c:v>
                      </c:pt>
                      <c:pt idx="87387">
                        <c:v>-7.795185</c:v>
                      </c:pt>
                      <c:pt idx="87388">
                        <c:v>-7.7916290000000004</c:v>
                      </c:pt>
                      <c:pt idx="87389">
                        <c:v>-7.7880739999999999</c:v>
                      </c:pt>
                      <c:pt idx="87390">
                        <c:v>-7.7845180000000003</c:v>
                      </c:pt>
                      <c:pt idx="87391">
                        <c:v>-7.7809629999999999</c:v>
                      </c:pt>
                      <c:pt idx="87392">
                        <c:v>-7.7774070000000002</c:v>
                      </c:pt>
                      <c:pt idx="87393">
                        <c:v>-7.7738519999999998</c:v>
                      </c:pt>
                      <c:pt idx="87394">
                        <c:v>-7.7702960000000001</c:v>
                      </c:pt>
                      <c:pt idx="87395">
                        <c:v>-7.7667409999999997</c:v>
                      </c:pt>
                      <c:pt idx="87396">
                        <c:v>-7.763185</c:v>
                      </c:pt>
                      <c:pt idx="87397">
                        <c:v>-7.7596290000000003</c:v>
                      </c:pt>
                      <c:pt idx="87398">
                        <c:v>-7.7560739999999999</c:v>
                      </c:pt>
                      <c:pt idx="87399">
                        <c:v>-7.7525180000000002</c:v>
                      </c:pt>
                      <c:pt idx="87400">
                        <c:v>-7.7489629999999998</c:v>
                      </c:pt>
                      <c:pt idx="87401">
                        <c:v>-7.7454070000000002</c:v>
                      </c:pt>
                      <c:pt idx="87402">
                        <c:v>-7.7418519999999997</c:v>
                      </c:pt>
                      <c:pt idx="87403">
                        <c:v>-7.7382960000000001</c:v>
                      </c:pt>
                      <c:pt idx="87404">
                        <c:v>-7.7347409999999996</c:v>
                      </c:pt>
                      <c:pt idx="87405">
                        <c:v>-7.731185</c:v>
                      </c:pt>
                      <c:pt idx="87406">
                        <c:v>-7.7276300000000004</c:v>
                      </c:pt>
                      <c:pt idx="87407">
                        <c:v>-7.7240739999999999</c:v>
                      </c:pt>
                      <c:pt idx="87408">
                        <c:v>-7.7205180000000002</c:v>
                      </c:pt>
                      <c:pt idx="87409">
                        <c:v>-7.7169629999999998</c:v>
                      </c:pt>
                      <c:pt idx="87410">
                        <c:v>-7.7134070000000001</c:v>
                      </c:pt>
                      <c:pt idx="87411">
                        <c:v>-7.7098519999999997</c:v>
                      </c:pt>
                      <c:pt idx="87412">
                        <c:v>-7.706296</c:v>
                      </c:pt>
                      <c:pt idx="87413">
                        <c:v>-7.7027409999999996</c:v>
                      </c:pt>
                      <c:pt idx="87414">
                        <c:v>-7.6991849999999999</c:v>
                      </c:pt>
                      <c:pt idx="87415">
                        <c:v>-7.6956300000000004</c:v>
                      </c:pt>
                      <c:pt idx="87416">
                        <c:v>-7.6920739999999999</c:v>
                      </c:pt>
                      <c:pt idx="87417">
                        <c:v>-7.6885190000000003</c:v>
                      </c:pt>
                      <c:pt idx="87418">
                        <c:v>-7.6849629999999998</c:v>
                      </c:pt>
                      <c:pt idx="87419">
                        <c:v>-7.6814070000000001</c:v>
                      </c:pt>
                      <c:pt idx="87420">
                        <c:v>-7.6778519999999997</c:v>
                      </c:pt>
                      <c:pt idx="87421">
                        <c:v>-7.674296</c:v>
                      </c:pt>
                      <c:pt idx="87422">
                        <c:v>-7.6707409999999996</c:v>
                      </c:pt>
                      <c:pt idx="87423">
                        <c:v>-7.6671849999999999</c:v>
                      </c:pt>
                      <c:pt idx="87424">
                        <c:v>-7.6636300000000004</c:v>
                      </c:pt>
                      <c:pt idx="87425">
                        <c:v>-7.6600739999999998</c:v>
                      </c:pt>
                      <c:pt idx="87426">
                        <c:v>-7.6565180000000002</c:v>
                      </c:pt>
                      <c:pt idx="87427">
                        <c:v>-7.6529629999999997</c:v>
                      </c:pt>
                      <c:pt idx="87428">
                        <c:v>-7.6494070000000001</c:v>
                      </c:pt>
                      <c:pt idx="87429">
                        <c:v>-7.6458519999999996</c:v>
                      </c:pt>
                      <c:pt idx="87430">
                        <c:v>-7.642296</c:v>
                      </c:pt>
                      <c:pt idx="87431">
                        <c:v>-7.6387409999999996</c:v>
                      </c:pt>
                      <c:pt idx="87432">
                        <c:v>-7.6351849999999999</c:v>
                      </c:pt>
                      <c:pt idx="87433">
                        <c:v>-7.6316290000000002</c:v>
                      </c:pt>
                      <c:pt idx="87434">
                        <c:v>-7.6280739999999998</c:v>
                      </c:pt>
                      <c:pt idx="87435">
                        <c:v>-7.6245180000000001</c:v>
                      </c:pt>
                      <c:pt idx="87436">
                        <c:v>-7.6209629999999997</c:v>
                      </c:pt>
                      <c:pt idx="87437">
                        <c:v>-7.617407</c:v>
                      </c:pt>
                      <c:pt idx="87438">
                        <c:v>-7.6138519999999996</c:v>
                      </c:pt>
                      <c:pt idx="87439">
                        <c:v>-7.6102959999999999</c:v>
                      </c:pt>
                      <c:pt idx="87440">
                        <c:v>-7.6067400000000003</c:v>
                      </c:pt>
                      <c:pt idx="87441">
                        <c:v>-7.6031849999999999</c:v>
                      </c:pt>
                      <c:pt idx="87442">
                        <c:v>-7.5996290000000002</c:v>
                      </c:pt>
                      <c:pt idx="87443">
                        <c:v>-7.5960739999999998</c:v>
                      </c:pt>
                      <c:pt idx="87444">
                        <c:v>-7.5925180000000001</c:v>
                      </c:pt>
                      <c:pt idx="87445">
                        <c:v>-7.5889629999999997</c:v>
                      </c:pt>
                      <c:pt idx="87446">
                        <c:v>-7.585407</c:v>
                      </c:pt>
                      <c:pt idx="87447">
                        <c:v>-7.5818510000000003</c:v>
                      </c:pt>
                      <c:pt idx="87448">
                        <c:v>-7.5782959999999999</c:v>
                      </c:pt>
                      <c:pt idx="87449">
                        <c:v>-7.5747400000000003</c:v>
                      </c:pt>
                      <c:pt idx="87450">
                        <c:v>-7.5711849999999998</c:v>
                      </c:pt>
                      <c:pt idx="87451">
                        <c:v>-7.5676290000000002</c:v>
                      </c:pt>
                      <c:pt idx="87452">
                        <c:v>-7.5640739999999997</c:v>
                      </c:pt>
                      <c:pt idx="87453">
                        <c:v>-7.5605180000000001</c:v>
                      </c:pt>
                      <c:pt idx="87454">
                        <c:v>-7.5569629999999997</c:v>
                      </c:pt>
                      <c:pt idx="87455">
                        <c:v>-7.553407</c:v>
                      </c:pt>
                      <c:pt idx="87456">
                        <c:v>-7.5498519999999996</c:v>
                      </c:pt>
                      <c:pt idx="87457">
                        <c:v>-7.5462959999999999</c:v>
                      </c:pt>
                      <c:pt idx="87458">
                        <c:v>-7.5427400000000002</c:v>
                      </c:pt>
                      <c:pt idx="87459">
                        <c:v>-7.5391849999999998</c:v>
                      </c:pt>
                      <c:pt idx="87460">
                        <c:v>-7.5356290000000001</c:v>
                      </c:pt>
                      <c:pt idx="87461">
                        <c:v>-7.5320739999999997</c:v>
                      </c:pt>
                      <c:pt idx="87462">
                        <c:v>-7.528518</c:v>
                      </c:pt>
                      <c:pt idx="87463">
                        <c:v>-7.5249629999999996</c:v>
                      </c:pt>
                      <c:pt idx="87464">
                        <c:v>-7.521407</c:v>
                      </c:pt>
                      <c:pt idx="87465">
                        <c:v>-7.5178520000000004</c:v>
                      </c:pt>
                      <c:pt idx="87466">
                        <c:v>-7.5142959999999999</c:v>
                      </c:pt>
                      <c:pt idx="87467">
                        <c:v>-7.5107410000000003</c:v>
                      </c:pt>
                      <c:pt idx="87468">
                        <c:v>-7.5071849999999998</c:v>
                      </c:pt>
                      <c:pt idx="87469">
                        <c:v>-7.5036300000000002</c:v>
                      </c:pt>
                      <c:pt idx="87470">
                        <c:v>-7.5000739999999997</c:v>
                      </c:pt>
                      <c:pt idx="87471">
                        <c:v>-7.496518</c:v>
                      </c:pt>
                      <c:pt idx="87472">
                        <c:v>-7.4929629999999996</c:v>
                      </c:pt>
                      <c:pt idx="87473">
                        <c:v>-7.4894069999999999</c:v>
                      </c:pt>
                      <c:pt idx="87474">
                        <c:v>-7.4858520000000004</c:v>
                      </c:pt>
                      <c:pt idx="87475">
                        <c:v>-7.4822959999999998</c:v>
                      </c:pt>
                      <c:pt idx="87476">
                        <c:v>-7.4787410000000003</c:v>
                      </c:pt>
                      <c:pt idx="87477">
                        <c:v>-7.4751849999999997</c:v>
                      </c:pt>
                      <c:pt idx="87478">
                        <c:v>-7.4716300000000002</c:v>
                      </c:pt>
                      <c:pt idx="87479">
                        <c:v>-7.4680739999999997</c:v>
                      </c:pt>
                      <c:pt idx="87480">
                        <c:v>-7.4645190000000001</c:v>
                      </c:pt>
                      <c:pt idx="87481">
                        <c:v>-7.4609629999999996</c:v>
                      </c:pt>
                      <c:pt idx="87482">
                        <c:v>-7.4574069999999999</c:v>
                      </c:pt>
                      <c:pt idx="87483">
                        <c:v>-7.4538520000000004</c:v>
                      </c:pt>
                      <c:pt idx="87484">
                        <c:v>-7.4502959999999998</c:v>
                      </c:pt>
                      <c:pt idx="87485">
                        <c:v>-7.4467410000000003</c:v>
                      </c:pt>
                      <c:pt idx="87486">
                        <c:v>-7.4431849999999997</c:v>
                      </c:pt>
                      <c:pt idx="87487">
                        <c:v>-7.4396300000000002</c:v>
                      </c:pt>
                      <c:pt idx="87488">
                        <c:v>-7.4360739999999996</c:v>
                      </c:pt>
                      <c:pt idx="87489">
                        <c:v>-7.432518</c:v>
                      </c:pt>
                      <c:pt idx="87490">
                        <c:v>-7.4289630000000004</c:v>
                      </c:pt>
                      <c:pt idx="87491">
                        <c:v>-7.4254069999999999</c:v>
                      </c:pt>
                      <c:pt idx="87492">
                        <c:v>-7.4218520000000003</c:v>
                      </c:pt>
                      <c:pt idx="87493">
                        <c:v>-7.4182959999999998</c:v>
                      </c:pt>
                      <c:pt idx="87494">
                        <c:v>-7.4147410000000002</c:v>
                      </c:pt>
                      <c:pt idx="87495">
                        <c:v>-7.4111849999999997</c:v>
                      </c:pt>
                      <c:pt idx="87496">
                        <c:v>-7.407629</c:v>
                      </c:pt>
                      <c:pt idx="87497">
                        <c:v>-7.4040739999999996</c:v>
                      </c:pt>
                      <c:pt idx="87498">
                        <c:v>-7.4005179999999999</c:v>
                      </c:pt>
                      <c:pt idx="87499">
                        <c:v>-7.3969630000000004</c:v>
                      </c:pt>
                      <c:pt idx="87500">
                        <c:v>-7.3934069999999998</c:v>
                      </c:pt>
                      <c:pt idx="87501">
                        <c:v>-7.3898520000000003</c:v>
                      </c:pt>
                      <c:pt idx="87502">
                        <c:v>-7.3862959999999998</c:v>
                      </c:pt>
                      <c:pt idx="87503">
                        <c:v>-7.3827400000000001</c:v>
                      </c:pt>
                      <c:pt idx="87504">
                        <c:v>-7.3791849999999997</c:v>
                      </c:pt>
                      <c:pt idx="87505">
                        <c:v>-7.375629</c:v>
                      </c:pt>
                      <c:pt idx="87506">
                        <c:v>-7.3720739999999996</c:v>
                      </c:pt>
                      <c:pt idx="87507">
                        <c:v>-7.3685179999999999</c:v>
                      </c:pt>
                      <c:pt idx="87508">
                        <c:v>-7.3649630000000004</c:v>
                      </c:pt>
                      <c:pt idx="87509">
                        <c:v>-7.3614069999999998</c:v>
                      </c:pt>
                      <c:pt idx="87510">
                        <c:v>-7.3578520000000003</c:v>
                      </c:pt>
                      <c:pt idx="87511">
                        <c:v>-7.3542959999999997</c:v>
                      </c:pt>
                      <c:pt idx="87512">
                        <c:v>-7.3507400000000001</c:v>
                      </c:pt>
                      <c:pt idx="87513">
                        <c:v>-7.3471849999999996</c:v>
                      </c:pt>
                      <c:pt idx="87514">
                        <c:v>-7.343629</c:v>
                      </c:pt>
                      <c:pt idx="87515">
                        <c:v>-7.3400740000000004</c:v>
                      </c:pt>
                      <c:pt idx="87516">
                        <c:v>-7.3365179999999999</c:v>
                      </c:pt>
                      <c:pt idx="87517">
                        <c:v>-7.3329630000000003</c:v>
                      </c:pt>
                      <c:pt idx="87518">
                        <c:v>-7.3294069999999998</c:v>
                      </c:pt>
                      <c:pt idx="87519">
                        <c:v>-7.3258510000000001</c:v>
                      </c:pt>
                      <c:pt idx="87520">
                        <c:v>-7.3222959999999997</c:v>
                      </c:pt>
                      <c:pt idx="87521">
                        <c:v>-7.31874</c:v>
                      </c:pt>
                      <c:pt idx="87522">
                        <c:v>-7.3151849999999996</c:v>
                      </c:pt>
                      <c:pt idx="87523">
                        <c:v>-7.3116289999999999</c:v>
                      </c:pt>
                      <c:pt idx="87524">
                        <c:v>-7.3080740000000004</c:v>
                      </c:pt>
                      <c:pt idx="87525">
                        <c:v>-7.3045179999999998</c:v>
                      </c:pt>
                      <c:pt idx="87526">
                        <c:v>-7.3009630000000003</c:v>
                      </c:pt>
                      <c:pt idx="87527">
                        <c:v>-7.2974069999999998</c:v>
                      </c:pt>
                      <c:pt idx="87528">
                        <c:v>-7.2938520000000002</c:v>
                      </c:pt>
                      <c:pt idx="87529">
                        <c:v>-7.2902959999999997</c:v>
                      </c:pt>
                      <c:pt idx="87530">
                        <c:v>-7.2867410000000001</c:v>
                      </c:pt>
                      <c:pt idx="87531">
                        <c:v>-7.2831849999999996</c:v>
                      </c:pt>
                      <c:pt idx="87532">
                        <c:v>-7.2796289999999999</c:v>
                      </c:pt>
                      <c:pt idx="87533">
                        <c:v>-7.2760740000000004</c:v>
                      </c:pt>
                      <c:pt idx="87534">
                        <c:v>-7.2725179999999998</c:v>
                      </c:pt>
                      <c:pt idx="87535">
                        <c:v>-7.2689630000000003</c:v>
                      </c:pt>
                      <c:pt idx="87536">
                        <c:v>-7.2654069999999997</c:v>
                      </c:pt>
                      <c:pt idx="87537">
                        <c:v>-7.2618520000000002</c:v>
                      </c:pt>
                      <c:pt idx="87538">
                        <c:v>-7.2582959999999996</c:v>
                      </c:pt>
                      <c:pt idx="87539">
                        <c:v>-7.2547410000000001</c:v>
                      </c:pt>
                      <c:pt idx="87540">
                        <c:v>-7.2511850000000004</c:v>
                      </c:pt>
                      <c:pt idx="87541">
                        <c:v>-7.24763</c:v>
                      </c:pt>
                      <c:pt idx="87542">
                        <c:v>-7.2440740000000003</c:v>
                      </c:pt>
                      <c:pt idx="87543">
                        <c:v>-7.2405189999999999</c:v>
                      </c:pt>
                      <c:pt idx="87544">
                        <c:v>-7.2369630000000003</c:v>
                      </c:pt>
                      <c:pt idx="87545">
                        <c:v>-7.2334069999999997</c:v>
                      </c:pt>
                      <c:pt idx="87546">
                        <c:v>-7.2298520000000002</c:v>
                      </c:pt>
                      <c:pt idx="87547">
                        <c:v>-7.2262959999999996</c:v>
                      </c:pt>
                      <c:pt idx="87548">
                        <c:v>-7.2227410000000001</c:v>
                      </c:pt>
                      <c:pt idx="87549">
                        <c:v>-7.2191850000000004</c:v>
                      </c:pt>
                      <c:pt idx="87550">
                        <c:v>-7.21563</c:v>
                      </c:pt>
                      <c:pt idx="87551">
                        <c:v>-7.2120740000000003</c:v>
                      </c:pt>
                      <c:pt idx="87552">
                        <c:v>-7.2085189999999999</c:v>
                      </c:pt>
                      <c:pt idx="87553">
                        <c:v>-7.2049630000000002</c:v>
                      </c:pt>
                      <c:pt idx="87554">
                        <c:v>-7.2014069999999997</c:v>
                      </c:pt>
                      <c:pt idx="87555">
                        <c:v>-7.1978520000000001</c:v>
                      </c:pt>
                      <c:pt idx="87556">
                        <c:v>-7.1942959999999996</c:v>
                      </c:pt>
                      <c:pt idx="87557">
                        <c:v>-7.190741</c:v>
                      </c:pt>
                      <c:pt idx="87558">
                        <c:v>-7.1871850000000004</c:v>
                      </c:pt>
                      <c:pt idx="87559">
                        <c:v>-7.18363</c:v>
                      </c:pt>
                      <c:pt idx="87560">
                        <c:v>-7.1800740000000003</c:v>
                      </c:pt>
                      <c:pt idx="87561">
                        <c:v>-7.1765179999999997</c:v>
                      </c:pt>
                      <c:pt idx="87562">
                        <c:v>-7.1729630000000002</c:v>
                      </c:pt>
                      <c:pt idx="87563">
                        <c:v>-7.1694069999999996</c:v>
                      </c:pt>
                      <c:pt idx="87564">
                        <c:v>-7.1658520000000001</c:v>
                      </c:pt>
                      <c:pt idx="87565">
                        <c:v>-7.1622960000000004</c:v>
                      </c:pt>
                      <c:pt idx="87566">
                        <c:v>-7.158741</c:v>
                      </c:pt>
                      <c:pt idx="87567">
                        <c:v>-7.1551850000000004</c:v>
                      </c:pt>
                      <c:pt idx="87568">
                        <c:v>-7.1516289999999998</c:v>
                      </c:pt>
                      <c:pt idx="87569">
                        <c:v>-7.1480740000000003</c:v>
                      </c:pt>
                      <c:pt idx="87570">
                        <c:v>-7.1445179999999997</c:v>
                      </c:pt>
                      <c:pt idx="87571">
                        <c:v>-7.1409630000000002</c:v>
                      </c:pt>
                      <c:pt idx="87572">
                        <c:v>-7.1374069999999996</c:v>
                      </c:pt>
                      <c:pt idx="87573">
                        <c:v>-7.1338520000000001</c:v>
                      </c:pt>
                      <c:pt idx="87574">
                        <c:v>-7.1302960000000004</c:v>
                      </c:pt>
                      <c:pt idx="87575">
                        <c:v>-7.1267399999999999</c:v>
                      </c:pt>
                      <c:pt idx="87576">
                        <c:v>-7.1231850000000003</c:v>
                      </c:pt>
                      <c:pt idx="87577">
                        <c:v>-7.1196289999999998</c:v>
                      </c:pt>
                      <c:pt idx="87578">
                        <c:v>-7.1160740000000002</c:v>
                      </c:pt>
                      <c:pt idx="87579">
                        <c:v>-7.1125179999999997</c:v>
                      </c:pt>
                      <c:pt idx="87580">
                        <c:v>-7.1089630000000001</c:v>
                      </c:pt>
                      <c:pt idx="87581">
                        <c:v>-7.1054069999999996</c:v>
                      </c:pt>
                      <c:pt idx="87582">
                        <c:v>-7.1018509999999999</c:v>
                      </c:pt>
                      <c:pt idx="87583">
                        <c:v>-7.0982960000000004</c:v>
                      </c:pt>
                      <c:pt idx="87584">
                        <c:v>-7.0947399999999998</c:v>
                      </c:pt>
                      <c:pt idx="87585">
                        <c:v>-7.0911850000000003</c:v>
                      </c:pt>
                      <c:pt idx="87586">
                        <c:v>-7.0876289999999997</c:v>
                      </c:pt>
                      <c:pt idx="87587">
                        <c:v>-7.0840740000000002</c:v>
                      </c:pt>
                      <c:pt idx="87588">
                        <c:v>-7.0805179999999996</c:v>
                      </c:pt>
                      <c:pt idx="87589">
                        <c:v>-7.0769630000000001</c:v>
                      </c:pt>
                      <c:pt idx="87590">
                        <c:v>-7.0734070000000004</c:v>
                      </c:pt>
                      <c:pt idx="87591">
                        <c:v>-7.069852</c:v>
                      </c:pt>
                      <c:pt idx="87592">
                        <c:v>-7.0662960000000004</c:v>
                      </c:pt>
                      <c:pt idx="87593">
                        <c:v>-7.0627399999999998</c:v>
                      </c:pt>
                      <c:pt idx="87594">
                        <c:v>-7.0591850000000003</c:v>
                      </c:pt>
                      <c:pt idx="87595">
                        <c:v>-7.0556289999999997</c:v>
                      </c:pt>
                      <c:pt idx="87596">
                        <c:v>-7.0520740000000002</c:v>
                      </c:pt>
                      <c:pt idx="87597">
                        <c:v>-7.0485179999999996</c:v>
                      </c:pt>
                      <c:pt idx="87598">
                        <c:v>-7.0449630000000001</c:v>
                      </c:pt>
                      <c:pt idx="87599">
                        <c:v>-7.0414070000000004</c:v>
                      </c:pt>
                      <c:pt idx="87600">
                        <c:v>-7.037852</c:v>
                      </c:pt>
                      <c:pt idx="87601">
                        <c:v>-7.0342960000000003</c:v>
                      </c:pt>
                      <c:pt idx="87602">
                        <c:v>-7.0307409999999999</c:v>
                      </c:pt>
                      <c:pt idx="87603">
                        <c:v>-7.0271850000000002</c:v>
                      </c:pt>
                      <c:pt idx="87604">
                        <c:v>-7.0236299999999998</c:v>
                      </c:pt>
                      <c:pt idx="87605">
                        <c:v>-7.0200740000000001</c:v>
                      </c:pt>
                      <c:pt idx="87606">
                        <c:v>-7.0165179999999996</c:v>
                      </c:pt>
                      <c:pt idx="87607">
                        <c:v>-7.0129630000000001</c:v>
                      </c:pt>
                      <c:pt idx="87608">
                        <c:v>-7.0094070000000004</c:v>
                      </c:pt>
                      <c:pt idx="87609">
                        <c:v>-7.005852</c:v>
                      </c:pt>
                      <c:pt idx="87610">
                        <c:v>-7.0022960000000003</c:v>
                      </c:pt>
                      <c:pt idx="87611">
                        <c:v>-6.9987409999999999</c:v>
                      </c:pt>
                      <c:pt idx="87612">
                        <c:v>-6.9951850000000002</c:v>
                      </c:pt>
                      <c:pt idx="87613">
                        <c:v>-6.9916299999999998</c:v>
                      </c:pt>
                      <c:pt idx="87614">
                        <c:v>-6.9880740000000001</c:v>
                      </c:pt>
                      <c:pt idx="87615">
                        <c:v>-6.9845189999999997</c:v>
                      </c:pt>
                      <c:pt idx="87616">
                        <c:v>-6.980963</c:v>
                      </c:pt>
                      <c:pt idx="87617">
                        <c:v>-6.9774070000000004</c:v>
                      </c:pt>
                      <c:pt idx="87618">
                        <c:v>-6.9738519999999999</c:v>
                      </c:pt>
                      <c:pt idx="87619">
                        <c:v>-6.9702960000000003</c:v>
                      </c:pt>
                      <c:pt idx="87620">
                        <c:v>-6.9667409999999999</c:v>
                      </c:pt>
                      <c:pt idx="87621">
                        <c:v>-6.9631850000000002</c:v>
                      </c:pt>
                      <c:pt idx="87622">
                        <c:v>-6.9596299999999998</c:v>
                      </c:pt>
                      <c:pt idx="87623">
                        <c:v>-6.9560740000000001</c:v>
                      </c:pt>
                      <c:pt idx="87624">
                        <c:v>-6.9525180000000004</c:v>
                      </c:pt>
                      <c:pt idx="87625">
                        <c:v>-6.948963</c:v>
                      </c:pt>
                      <c:pt idx="87626">
                        <c:v>-6.9454070000000003</c:v>
                      </c:pt>
                      <c:pt idx="87627">
                        <c:v>-6.9418519999999999</c:v>
                      </c:pt>
                      <c:pt idx="87628">
                        <c:v>-6.9382960000000002</c:v>
                      </c:pt>
                      <c:pt idx="87629">
                        <c:v>-6.9347409999999998</c:v>
                      </c:pt>
                      <c:pt idx="87630">
                        <c:v>-6.9311850000000002</c:v>
                      </c:pt>
                      <c:pt idx="87631">
                        <c:v>-6.9276289999999996</c:v>
                      </c:pt>
                      <c:pt idx="87632">
                        <c:v>-6.9240740000000001</c:v>
                      </c:pt>
                      <c:pt idx="87633">
                        <c:v>-6.9205180000000004</c:v>
                      </c:pt>
                      <c:pt idx="87634">
                        <c:v>-6.916963</c:v>
                      </c:pt>
                      <c:pt idx="87635">
                        <c:v>-6.9134070000000003</c:v>
                      </c:pt>
                      <c:pt idx="87636">
                        <c:v>-6.9098519999999999</c:v>
                      </c:pt>
                      <c:pt idx="87637">
                        <c:v>-6.9062960000000002</c:v>
                      </c:pt>
                      <c:pt idx="87638">
                        <c:v>-6.9027399999999997</c:v>
                      </c:pt>
                      <c:pt idx="87639">
                        <c:v>-6.8991850000000001</c:v>
                      </c:pt>
                      <c:pt idx="87640">
                        <c:v>-6.8956289999999996</c:v>
                      </c:pt>
                      <c:pt idx="87641">
                        <c:v>-6.892074</c:v>
                      </c:pt>
                      <c:pt idx="87642">
                        <c:v>-6.8885180000000004</c:v>
                      </c:pt>
                      <c:pt idx="87643">
                        <c:v>-6.8849629999999999</c:v>
                      </c:pt>
                      <c:pt idx="87644">
                        <c:v>-6.8814070000000003</c:v>
                      </c:pt>
                      <c:pt idx="87645">
                        <c:v>-6.8778509999999997</c:v>
                      </c:pt>
                      <c:pt idx="87646">
                        <c:v>-6.8742960000000002</c:v>
                      </c:pt>
                      <c:pt idx="87647">
                        <c:v>-6.8707399999999996</c:v>
                      </c:pt>
                      <c:pt idx="87648">
                        <c:v>-6.8671850000000001</c:v>
                      </c:pt>
                      <c:pt idx="87649">
                        <c:v>-6.8636290000000004</c:v>
                      </c:pt>
                      <c:pt idx="87650">
                        <c:v>-6.860074</c:v>
                      </c:pt>
                      <c:pt idx="87651">
                        <c:v>-6.8565180000000003</c:v>
                      </c:pt>
                      <c:pt idx="87652">
                        <c:v>-6.8529629999999999</c:v>
                      </c:pt>
                      <c:pt idx="87653">
                        <c:v>-6.8494070000000002</c:v>
                      </c:pt>
                      <c:pt idx="87654">
                        <c:v>-6.8458519999999998</c:v>
                      </c:pt>
                      <c:pt idx="87655">
                        <c:v>-6.8422960000000002</c:v>
                      </c:pt>
                      <c:pt idx="87656">
                        <c:v>-6.8387399999999996</c:v>
                      </c:pt>
                      <c:pt idx="87657">
                        <c:v>-6.8351850000000001</c:v>
                      </c:pt>
                      <c:pt idx="87658">
                        <c:v>-6.8316290000000004</c:v>
                      </c:pt>
                      <c:pt idx="87659">
                        <c:v>-6.828074</c:v>
                      </c:pt>
                      <c:pt idx="87660">
                        <c:v>-6.8245180000000003</c:v>
                      </c:pt>
                      <c:pt idx="87661">
                        <c:v>-6.8209629999999999</c:v>
                      </c:pt>
                      <c:pt idx="87662">
                        <c:v>-6.8174070000000002</c:v>
                      </c:pt>
                      <c:pt idx="87663">
                        <c:v>-6.8138519999999998</c:v>
                      </c:pt>
                      <c:pt idx="87664">
                        <c:v>-6.8102960000000001</c:v>
                      </c:pt>
                      <c:pt idx="87665">
                        <c:v>-6.8067409999999997</c:v>
                      </c:pt>
                      <c:pt idx="87666">
                        <c:v>-6.803185</c:v>
                      </c:pt>
                      <c:pt idx="87667">
                        <c:v>-6.7996299999999996</c:v>
                      </c:pt>
                      <c:pt idx="87668">
                        <c:v>-6.7960739999999999</c:v>
                      </c:pt>
                      <c:pt idx="87669">
                        <c:v>-6.7925180000000003</c:v>
                      </c:pt>
                      <c:pt idx="87670">
                        <c:v>-6.7889629999999999</c:v>
                      </c:pt>
                      <c:pt idx="87671">
                        <c:v>-6.7854070000000002</c:v>
                      </c:pt>
                      <c:pt idx="87672">
                        <c:v>-6.7818519999999998</c:v>
                      </c:pt>
                      <c:pt idx="87673">
                        <c:v>-6.7782960000000001</c:v>
                      </c:pt>
                      <c:pt idx="87674">
                        <c:v>-6.7747409999999997</c:v>
                      </c:pt>
                      <c:pt idx="87675">
                        <c:v>-6.771185</c:v>
                      </c:pt>
                      <c:pt idx="87676">
                        <c:v>-6.7676299999999996</c:v>
                      </c:pt>
                      <c:pt idx="87677">
                        <c:v>-6.7640739999999999</c:v>
                      </c:pt>
                      <c:pt idx="87678">
                        <c:v>-6.7605190000000004</c:v>
                      </c:pt>
                      <c:pt idx="87679">
                        <c:v>-6.7569629999999998</c:v>
                      </c:pt>
                      <c:pt idx="87680">
                        <c:v>-6.7534070000000002</c:v>
                      </c:pt>
                      <c:pt idx="87681">
                        <c:v>-6.7498519999999997</c:v>
                      </c:pt>
                      <c:pt idx="87682">
                        <c:v>-6.7462960000000001</c:v>
                      </c:pt>
                      <c:pt idx="87683">
                        <c:v>-6.7427409999999997</c:v>
                      </c:pt>
                      <c:pt idx="87684">
                        <c:v>-6.739185</c:v>
                      </c:pt>
                      <c:pt idx="87685">
                        <c:v>-6.7356299999999996</c:v>
                      </c:pt>
                      <c:pt idx="87686">
                        <c:v>-6.7320739999999999</c:v>
                      </c:pt>
                      <c:pt idx="87687">
                        <c:v>-6.7285180000000002</c:v>
                      </c:pt>
                      <c:pt idx="87688">
                        <c:v>-6.7249629999999998</c:v>
                      </c:pt>
                      <c:pt idx="87689">
                        <c:v>-6.7214070000000001</c:v>
                      </c:pt>
                      <c:pt idx="87690">
                        <c:v>-6.7178519999999997</c:v>
                      </c:pt>
                      <c:pt idx="87691">
                        <c:v>-6.714296</c:v>
                      </c:pt>
                      <c:pt idx="87692">
                        <c:v>-6.7107409999999996</c:v>
                      </c:pt>
                      <c:pt idx="87693">
                        <c:v>-6.707185</c:v>
                      </c:pt>
                      <c:pt idx="87694">
                        <c:v>-6.7036290000000003</c:v>
                      </c:pt>
                      <c:pt idx="87695">
                        <c:v>-6.7000739999999999</c:v>
                      </c:pt>
                      <c:pt idx="87696">
                        <c:v>-6.6965180000000002</c:v>
                      </c:pt>
                      <c:pt idx="87697">
                        <c:v>-6.6929629999999998</c:v>
                      </c:pt>
                      <c:pt idx="87698">
                        <c:v>-6.6894070000000001</c:v>
                      </c:pt>
                      <c:pt idx="87699">
                        <c:v>-6.6858519999999997</c:v>
                      </c:pt>
                      <c:pt idx="87700">
                        <c:v>-6.682296</c:v>
                      </c:pt>
                      <c:pt idx="87701">
                        <c:v>-6.6787409999999996</c:v>
                      </c:pt>
                      <c:pt idx="87702">
                        <c:v>-6.6751849999999999</c:v>
                      </c:pt>
                      <c:pt idx="87703">
                        <c:v>-6.6716290000000003</c:v>
                      </c:pt>
                      <c:pt idx="87704">
                        <c:v>-6.6680739999999998</c:v>
                      </c:pt>
                      <c:pt idx="87705">
                        <c:v>-6.6645180000000002</c:v>
                      </c:pt>
                      <c:pt idx="87706">
                        <c:v>-6.6609629999999997</c:v>
                      </c:pt>
                      <c:pt idx="87707">
                        <c:v>-6.6574070000000001</c:v>
                      </c:pt>
                      <c:pt idx="87708">
                        <c:v>-6.6538519999999997</c:v>
                      </c:pt>
                      <c:pt idx="87709">
                        <c:v>-6.650296</c:v>
                      </c:pt>
                      <c:pt idx="87710">
                        <c:v>-6.6467400000000003</c:v>
                      </c:pt>
                      <c:pt idx="87711">
                        <c:v>-6.6431849999999999</c:v>
                      </c:pt>
                      <c:pt idx="87712">
                        <c:v>-6.6396290000000002</c:v>
                      </c:pt>
                      <c:pt idx="87713">
                        <c:v>-6.6360739999999998</c:v>
                      </c:pt>
                      <c:pt idx="87714">
                        <c:v>-6.6325180000000001</c:v>
                      </c:pt>
                      <c:pt idx="87715">
                        <c:v>-6.6289629999999997</c:v>
                      </c:pt>
                      <c:pt idx="87716">
                        <c:v>-6.625407</c:v>
                      </c:pt>
                      <c:pt idx="87717">
                        <c:v>-6.6218510000000004</c:v>
                      </c:pt>
                      <c:pt idx="87718">
                        <c:v>-6.618296</c:v>
                      </c:pt>
                      <c:pt idx="87719">
                        <c:v>-6.6147400000000003</c:v>
                      </c:pt>
                      <c:pt idx="87720">
                        <c:v>-6.6111849999999999</c:v>
                      </c:pt>
                      <c:pt idx="87721">
                        <c:v>-6.6076290000000002</c:v>
                      </c:pt>
                      <c:pt idx="87722">
                        <c:v>-6.6040739999999998</c:v>
                      </c:pt>
                      <c:pt idx="87723">
                        <c:v>-6.6005180000000001</c:v>
                      </c:pt>
                      <c:pt idx="87724">
                        <c:v>-6.5969629999999997</c:v>
                      </c:pt>
                      <c:pt idx="87725">
                        <c:v>-6.593407</c:v>
                      </c:pt>
                      <c:pt idx="87726">
                        <c:v>-6.5898519999999996</c:v>
                      </c:pt>
                      <c:pt idx="87727">
                        <c:v>-6.5862959999999999</c:v>
                      </c:pt>
                      <c:pt idx="87728">
                        <c:v>-6.5827410000000004</c:v>
                      </c:pt>
                      <c:pt idx="87729">
                        <c:v>-6.5791849999999998</c:v>
                      </c:pt>
                      <c:pt idx="87730">
                        <c:v>-6.5756290000000002</c:v>
                      </c:pt>
                      <c:pt idx="87731">
                        <c:v>-6.5720739999999997</c:v>
                      </c:pt>
                      <c:pt idx="87732">
                        <c:v>-6.5685180000000001</c:v>
                      </c:pt>
                      <c:pt idx="87733">
                        <c:v>-6.5649629999999997</c:v>
                      </c:pt>
                      <c:pt idx="87734">
                        <c:v>-6.561407</c:v>
                      </c:pt>
                      <c:pt idx="87735">
                        <c:v>-6.5578519999999996</c:v>
                      </c:pt>
                      <c:pt idx="87736">
                        <c:v>-6.5542959999999999</c:v>
                      </c:pt>
                      <c:pt idx="87737">
                        <c:v>-6.5507410000000004</c:v>
                      </c:pt>
                      <c:pt idx="87738">
                        <c:v>-6.5471849999999998</c:v>
                      </c:pt>
                      <c:pt idx="87739">
                        <c:v>-6.5436300000000003</c:v>
                      </c:pt>
                      <c:pt idx="87740">
                        <c:v>-6.5400739999999997</c:v>
                      </c:pt>
                      <c:pt idx="87741">
                        <c:v>-6.5365190000000002</c:v>
                      </c:pt>
                      <c:pt idx="87742">
                        <c:v>-6.5329629999999996</c:v>
                      </c:pt>
                      <c:pt idx="87743">
                        <c:v>-6.529407</c:v>
                      </c:pt>
                      <c:pt idx="87744">
                        <c:v>-6.5258520000000004</c:v>
                      </c:pt>
                      <c:pt idx="87745">
                        <c:v>-6.5222959999999999</c:v>
                      </c:pt>
                      <c:pt idx="87746">
                        <c:v>-6.5187410000000003</c:v>
                      </c:pt>
                      <c:pt idx="87747">
                        <c:v>-6.5151849999999998</c:v>
                      </c:pt>
                      <c:pt idx="87748">
                        <c:v>-6.5116300000000003</c:v>
                      </c:pt>
                      <c:pt idx="87749">
                        <c:v>-6.5080739999999997</c:v>
                      </c:pt>
                      <c:pt idx="87750">
                        <c:v>-6.5045190000000002</c:v>
                      </c:pt>
                      <c:pt idx="87751">
                        <c:v>-6.5009629999999996</c:v>
                      </c:pt>
                      <c:pt idx="87752">
                        <c:v>-6.4974069999999999</c:v>
                      </c:pt>
                      <c:pt idx="87753">
                        <c:v>-6.4938520000000004</c:v>
                      </c:pt>
                      <c:pt idx="87754">
                        <c:v>-6.4902959999999998</c:v>
                      </c:pt>
                      <c:pt idx="87755">
                        <c:v>-6.4867410000000003</c:v>
                      </c:pt>
                      <c:pt idx="87756">
                        <c:v>-6.4831849999999998</c:v>
                      </c:pt>
                      <c:pt idx="87757">
                        <c:v>-6.4796300000000002</c:v>
                      </c:pt>
                      <c:pt idx="87758">
                        <c:v>-6.4760739999999997</c:v>
                      </c:pt>
                      <c:pt idx="87759">
                        <c:v>-6.472518</c:v>
                      </c:pt>
                      <c:pt idx="87760">
                        <c:v>-6.4689629999999996</c:v>
                      </c:pt>
                      <c:pt idx="87761">
                        <c:v>-6.4654069999999999</c:v>
                      </c:pt>
                      <c:pt idx="87762">
                        <c:v>-6.4618520000000004</c:v>
                      </c:pt>
                      <c:pt idx="87763">
                        <c:v>-6.4582959999999998</c:v>
                      </c:pt>
                      <c:pt idx="87764">
                        <c:v>-6.4547410000000003</c:v>
                      </c:pt>
                      <c:pt idx="87765">
                        <c:v>-6.4511849999999997</c:v>
                      </c:pt>
                      <c:pt idx="87766">
                        <c:v>-6.4476290000000001</c:v>
                      </c:pt>
                      <c:pt idx="87767">
                        <c:v>-6.4440739999999996</c:v>
                      </c:pt>
                      <c:pt idx="87768">
                        <c:v>-6.440518</c:v>
                      </c:pt>
                      <c:pt idx="87769">
                        <c:v>-6.4369630000000004</c:v>
                      </c:pt>
                      <c:pt idx="87770">
                        <c:v>-6.4334069999999999</c:v>
                      </c:pt>
                      <c:pt idx="87771">
                        <c:v>-6.4298520000000003</c:v>
                      </c:pt>
                      <c:pt idx="87772">
                        <c:v>-6.4262959999999998</c:v>
                      </c:pt>
                      <c:pt idx="87773">
                        <c:v>-6.4227400000000001</c:v>
                      </c:pt>
                      <c:pt idx="87774">
                        <c:v>-6.4191849999999997</c:v>
                      </c:pt>
                      <c:pt idx="87775">
                        <c:v>-6.415629</c:v>
                      </c:pt>
                      <c:pt idx="87776">
                        <c:v>-6.4120739999999996</c:v>
                      </c:pt>
                      <c:pt idx="87777">
                        <c:v>-6.4085179999999999</c:v>
                      </c:pt>
                      <c:pt idx="87778">
                        <c:v>-6.4049630000000004</c:v>
                      </c:pt>
                      <c:pt idx="87779">
                        <c:v>-6.4014069999999998</c:v>
                      </c:pt>
                      <c:pt idx="87780">
                        <c:v>-6.3978510000000002</c:v>
                      </c:pt>
                      <c:pt idx="87781">
                        <c:v>-6.3942959999999998</c:v>
                      </c:pt>
                      <c:pt idx="87782">
                        <c:v>-6.3907400000000001</c:v>
                      </c:pt>
                      <c:pt idx="87783">
                        <c:v>-6.3871849999999997</c:v>
                      </c:pt>
                      <c:pt idx="87784">
                        <c:v>-6.383629</c:v>
                      </c:pt>
                      <c:pt idx="87785">
                        <c:v>-6.3800739999999996</c:v>
                      </c:pt>
                      <c:pt idx="87786">
                        <c:v>-6.3765179999999999</c:v>
                      </c:pt>
                      <c:pt idx="87787">
                        <c:v>-6.3729630000000004</c:v>
                      </c:pt>
                      <c:pt idx="87788">
                        <c:v>-6.3694069999999998</c:v>
                      </c:pt>
                      <c:pt idx="87789">
                        <c:v>-6.3658520000000003</c:v>
                      </c:pt>
                      <c:pt idx="87790">
                        <c:v>-6.3622959999999997</c:v>
                      </c:pt>
                      <c:pt idx="87791">
                        <c:v>-6.3587400000000001</c:v>
                      </c:pt>
                      <c:pt idx="87792">
                        <c:v>-6.3551849999999996</c:v>
                      </c:pt>
                      <c:pt idx="87793">
                        <c:v>-6.351629</c:v>
                      </c:pt>
                      <c:pt idx="87794">
                        <c:v>-6.3480740000000004</c:v>
                      </c:pt>
                      <c:pt idx="87795">
                        <c:v>-6.3445179999999999</c:v>
                      </c:pt>
                      <c:pt idx="87796">
                        <c:v>-6.3409630000000003</c:v>
                      </c:pt>
                      <c:pt idx="87797">
                        <c:v>-6.3374069999999998</c:v>
                      </c:pt>
                      <c:pt idx="87798">
                        <c:v>-6.3338520000000003</c:v>
                      </c:pt>
                      <c:pt idx="87799">
                        <c:v>-6.3302959999999997</c:v>
                      </c:pt>
                      <c:pt idx="87800">
                        <c:v>-6.3267410000000002</c:v>
                      </c:pt>
                      <c:pt idx="87801">
                        <c:v>-6.3231849999999996</c:v>
                      </c:pt>
                      <c:pt idx="87802">
                        <c:v>-6.3196300000000001</c:v>
                      </c:pt>
                      <c:pt idx="87803">
                        <c:v>-6.3160740000000004</c:v>
                      </c:pt>
                      <c:pt idx="87804">
                        <c:v>-6.3125179999999999</c:v>
                      </c:pt>
                      <c:pt idx="87805">
                        <c:v>-6.3089630000000003</c:v>
                      </c:pt>
                      <c:pt idx="87806">
                        <c:v>-6.3054069999999998</c:v>
                      </c:pt>
                      <c:pt idx="87807">
                        <c:v>-6.3018520000000002</c:v>
                      </c:pt>
                      <c:pt idx="87808">
                        <c:v>-6.2982959999999997</c:v>
                      </c:pt>
                      <c:pt idx="87809">
                        <c:v>-6.2947410000000001</c:v>
                      </c:pt>
                      <c:pt idx="87810">
                        <c:v>-6.2911849999999996</c:v>
                      </c:pt>
                      <c:pt idx="87811">
                        <c:v>-6.2876300000000001</c:v>
                      </c:pt>
                      <c:pt idx="87812">
                        <c:v>-6.2840740000000004</c:v>
                      </c:pt>
                      <c:pt idx="87813">
                        <c:v>-6.280519</c:v>
                      </c:pt>
                      <c:pt idx="87814">
                        <c:v>-6.2769630000000003</c:v>
                      </c:pt>
                      <c:pt idx="87815">
                        <c:v>-6.2734069999999997</c:v>
                      </c:pt>
                      <c:pt idx="87816">
                        <c:v>-6.2698520000000002</c:v>
                      </c:pt>
                      <c:pt idx="87817">
                        <c:v>-6.2662959999999996</c:v>
                      </c:pt>
                      <c:pt idx="87818">
                        <c:v>-6.2627410000000001</c:v>
                      </c:pt>
                      <c:pt idx="87819">
                        <c:v>-6.2591850000000004</c:v>
                      </c:pt>
                      <c:pt idx="87820">
                        <c:v>-6.25563</c:v>
                      </c:pt>
                      <c:pt idx="87821">
                        <c:v>-6.2520740000000004</c:v>
                      </c:pt>
                      <c:pt idx="87822">
                        <c:v>-6.2485179999999998</c:v>
                      </c:pt>
                      <c:pt idx="87823">
                        <c:v>-6.2449630000000003</c:v>
                      </c:pt>
                      <c:pt idx="87824">
                        <c:v>-6.2414069999999997</c:v>
                      </c:pt>
                      <c:pt idx="87825">
                        <c:v>-6.2378520000000002</c:v>
                      </c:pt>
                      <c:pt idx="87826">
                        <c:v>-6.2342959999999996</c:v>
                      </c:pt>
                      <c:pt idx="87827">
                        <c:v>-6.2307410000000001</c:v>
                      </c:pt>
                      <c:pt idx="87828">
                        <c:v>-6.2271850000000004</c:v>
                      </c:pt>
                      <c:pt idx="87829">
                        <c:v>-6.2236289999999999</c:v>
                      </c:pt>
                      <c:pt idx="87830">
                        <c:v>-6.2200740000000003</c:v>
                      </c:pt>
                      <c:pt idx="87831">
                        <c:v>-6.2165179999999998</c:v>
                      </c:pt>
                      <c:pt idx="87832">
                        <c:v>-6.2129630000000002</c:v>
                      </c:pt>
                      <c:pt idx="87833">
                        <c:v>-6.2094069999999997</c:v>
                      </c:pt>
                      <c:pt idx="87834">
                        <c:v>-6.2058520000000001</c:v>
                      </c:pt>
                      <c:pt idx="87835">
                        <c:v>-6.2022959999999996</c:v>
                      </c:pt>
                      <c:pt idx="87836">
                        <c:v>-6.1987399999999999</c:v>
                      </c:pt>
                      <c:pt idx="87837">
                        <c:v>-6.1951850000000004</c:v>
                      </c:pt>
                      <c:pt idx="87838">
                        <c:v>-6.1916289999999998</c:v>
                      </c:pt>
                      <c:pt idx="87839">
                        <c:v>-6.1880740000000003</c:v>
                      </c:pt>
                      <c:pt idx="87840">
                        <c:v>-6.1845179999999997</c:v>
                      </c:pt>
                      <c:pt idx="87841">
                        <c:v>-6.1809630000000002</c:v>
                      </c:pt>
                      <c:pt idx="87842">
                        <c:v>-6.1774069999999996</c:v>
                      </c:pt>
                      <c:pt idx="87843">
                        <c:v>-6.173851</c:v>
                      </c:pt>
                      <c:pt idx="87844">
                        <c:v>-6.1702959999999996</c:v>
                      </c:pt>
                      <c:pt idx="87845">
                        <c:v>-6.1667399999999999</c:v>
                      </c:pt>
                      <c:pt idx="87846">
                        <c:v>-6.1631850000000004</c:v>
                      </c:pt>
                      <c:pt idx="87847">
                        <c:v>-6.1596289999999998</c:v>
                      </c:pt>
                      <c:pt idx="87848">
                        <c:v>-6.1560740000000003</c:v>
                      </c:pt>
                      <c:pt idx="87849">
                        <c:v>-6.1525179999999997</c:v>
                      </c:pt>
                      <c:pt idx="87850">
                        <c:v>-6.1489630000000002</c:v>
                      </c:pt>
                      <c:pt idx="87851">
                        <c:v>-6.1454069999999996</c:v>
                      </c:pt>
                      <c:pt idx="87852">
                        <c:v>-6.1418520000000001</c:v>
                      </c:pt>
                      <c:pt idx="87853">
                        <c:v>-6.1382960000000004</c:v>
                      </c:pt>
                      <c:pt idx="87854">
                        <c:v>-6.1347399999999999</c:v>
                      </c:pt>
                      <c:pt idx="87855">
                        <c:v>-6.1311850000000003</c:v>
                      </c:pt>
                      <c:pt idx="87856">
                        <c:v>-6.1276289999999998</c:v>
                      </c:pt>
                      <c:pt idx="87857">
                        <c:v>-6.1240740000000002</c:v>
                      </c:pt>
                      <c:pt idx="87858">
                        <c:v>-6.1205179999999997</c:v>
                      </c:pt>
                      <c:pt idx="87859">
                        <c:v>-6.1169630000000002</c:v>
                      </c:pt>
                      <c:pt idx="87860">
                        <c:v>-6.1134069999999996</c:v>
                      </c:pt>
                      <c:pt idx="87861">
                        <c:v>-6.1098520000000001</c:v>
                      </c:pt>
                      <c:pt idx="87862">
                        <c:v>-6.1062960000000004</c:v>
                      </c:pt>
                      <c:pt idx="87863">
                        <c:v>-6.102741</c:v>
                      </c:pt>
                      <c:pt idx="87864">
                        <c:v>-6.0991850000000003</c:v>
                      </c:pt>
                      <c:pt idx="87865">
                        <c:v>-6.0956289999999997</c:v>
                      </c:pt>
                      <c:pt idx="87866">
                        <c:v>-6.0920740000000002</c:v>
                      </c:pt>
                      <c:pt idx="87867">
                        <c:v>-6.0885179999999997</c:v>
                      </c:pt>
                      <c:pt idx="87868">
                        <c:v>-6.0849630000000001</c:v>
                      </c:pt>
                      <c:pt idx="87869">
                        <c:v>-6.0814069999999996</c:v>
                      </c:pt>
                      <c:pt idx="87870">
                        <c:v>-6.077852</c:v>
                      </c:pt>
                      <c:pt idx="87871">
                        <c:v>-6.0742960000000004</c:v>
                      </c:pt>
                      <c:pt idx="87872">
                        <c:v>-6.0707409999999999</c:v>
                      </c:pt>
                      <c:pt idx="87873">
                        <c:v>-6.0671850000000003</c:v>
                      </c:pt>
                      <c:pt idx="87874">
                        <c:v>-6.0636299999999999</c:v>
                      </c:pt>
                      <c:pt idx="87875">
                        <c:v>-6.0600740000000002</c:v>
                      </c:pt>
                      <c:pt idx="87876">
                        <c:v>-6.0565189999999998</c:v>
                      </c:pt>
                      <c:pt idx="87877">
                        <c:v>-6.0529630000000001</c:v>
                      </c:pt>
                      <c:pt idx="87878">
                        <c:v>-6.0494070000000004</c:v>
                      </c:pt>
                      <c:pt idx="87879">
                        <c:v>-6.045852</c:v>
                      </c:pt>
                      <c:pt idx="87880">
                        <c:v>-6.0422960000000003</c:v>
                      </c:pt>
                      <c:pt idx="87881">
                        <c:v>-6.0387409999999999</c:v>
                      </c:pt>
                      <c:pt idx="87882">
                        <c:v>-6.0351850000000002</c:v>
                      </c:pt>
                      <c:pt idx="87883">
                        <c:v>-6.0316299999999998</c:v>
                      </c:pt>
                      <c:pt idx="87884">
                        <c:v>-6.0280740000000002</c:v>
                      </c:pt>
                      <c:pt idx="87885">
                        <c:v>-6.0245179999999996</c:v>
                      </c:pt>
                      <c:pt idx="87886">
                        <c:v>-6.0209630000000001</c:v>
                      </c:pt>
                      <c:pt idx="87887">
                        <c:v>-6.0174070000000004</c:v>
                      </c:pt>
                      <c:pt idx="87888">
                        <c:v>-6.013852</c:v>
                      </c:pt>
                      <c:pt idx="87889">
                        <c:v>-6.0102960000000003</c:v>
                      </c:pt>
                      <c:pt idx="87890">
                        <c:v>-6.0067409999999999</c:v>
                      </c:pt>
                      <c:pt idx="87891">
                        <c:v>-6.0031850000000002</c:v>
                      </c:pt>
                      <c:pt idx="87892">
                        <c:v>-5.9996289999999997</c:v>
                      </c:pt>
                      <c:pt idx="87893">
                        <c:v>-5.9960740000000001</c:v>
                      </c:pt>
                      <c:pt idx="87894">
                        <c:v>-5.9925179999999996</c:v>
                      </c:pt>
                      <c:pt idx="87895">
                        <c:v>-5.988963</c:v>
                      </c:pt>
                      <c:pt idx="87896">
                        <c:v>-5.9854070000000004</c:v>
                      </c:pt>
                      <c:pt idx="87897">
                        <c:v>-5.9818519999999999</c:v>
                      </c:pt>
                      <c:pt idx="87898">
                        <c:v>-5.9782960000000003</c:v>
                      </c:pt>
                      <c:pt idx="87899">
                        <c:v>-5.9747409999999999</c:v>
                      </c:pt>
                      <c:pt idx="87900">
                        <c:v>-5.9711850000000002</c:v>
                      </c:pt>
                      <c:pt idx="87901">
                        <c:v>-5.9676289999999996</c:v>
                      </c:pt>
                      <c:pt idx="87902">
                        <c:v>-5.9640740000000001</c:v>
                      </c:pt>
                      <c:pt idx="87903">
                        <c:v>-5.9605180000000004</c:v>
                      </c:pt>
                      <c:pt idx="87904">
                        <c:v>-5.956963</c:v>
                      </c:pt>
                      <c:pt idx="87905">
                        <c:v>-5.9534070000000003</c:v>
                      </c:pt>
                      <c:pt idx="87906">
                        <c:v>-5.9498519999999999</c:v>
                      </c:pt>
                      <c:pt idx="87907">
                        <c:v>-5.9462960000000002</c:v>
                      </c:pt>
                      <c:pt idx="87908">
                        <c:v>-5.9427399999999997</c:v>
                      </c:pt>
                      <c:pt idx="87909">
                        <c:v>-5.9391850000000002</c:v>
                      </c:pt>
                      <c:pt idx="87910">
                        <c:v>-5.9356289999999996</c:v>
                      </c:pt>
                      <c:pt idx="87911">
                        <c:v>-5.9320740000000001</c:v>
                      </c:pt>
                      <c:pt idx="87912">
                        <c:v>-5.9285180000000004</c:v>
                      </c:pt>
                      <c:pt idx="87913">
                        <c:v>-5.924963</c:v>
                      </c:pt>
                      <c:pt idx="87914">
                        <c:v>-5.9214070000000003</c:v>
                      </c:pt>
                      <c:pt idx="87915">
                        <c:v>-5.9178509999999998</c:v>
                      </c:pt>
                      <c:pt idx="87916">
                        <c:v>-5.9142960000000002</c:v>
                      </c:pt>
                      <c:pt idx="87917">
                        <c:v>-5.9107399999999997</c:v>
                      </c:pt>
                      <c:pt idx="87918">
                        <c:v>-5.9071850000000001</c:v>
                      </c:pt>
                      <c:pt idx="87919">
                        <c:v>-5.9036289999999996</c:v>
                      </c:pt>
                      <c:pt idx="87920">
                        <c:v>-5.900074</c:v>
                      </c:pt>
                      <c:pt idx="87921">
                        <c:v>-5.8965180000000004</c:v>
                      </c:pt>
                      <c:pt idx="87922">
                        <c:v>-5.892963</c:v>
                      </c:pt>
                      <c:pt idx="87923">
                        <c:v>-5.8894070000000003</c:v>
                      </c:pt>
                      <c:pt idx="87924">
                        <c:v>-5.8858519999999999</c:v>
                      </c:pt>
                      <c:pt idx="87925">
                        <c:v>-5.8822960000000002</c:v>
                      </c:pt>
                      <c:pt idx="87926">
                        <c:v>-5.8787409999999998</c:v>
                      </c:pt>
                      <c:pt idx="87927">
                        <c:v>-5.8751850000000001</c:v>
                      </c:pt>
                      <c:pt idx="87928">
                        <c:v>-5.8716290000000004</c:v>
                      </c:pt>
                      <c:pt idx="87929">
                        <c:v>-5.868074</c:v>
                      </c:pt>
                      <c:pt idx="87930">
                        <c:v>-5.8645180000000003</c:v>
                      </c:pt>
                      <c:pt idx="87931">
                        <c:v>-5.8609629999999999</c:v>
                      </c:pt>
                      <c:pt idx="87932">
                        <c:v>-5.8574070000000003</c:v>
                      </c:pt>
                      <c:pt idx="87933">
                        <c:v>-5.8538519999999998</c:v>
                      </c:pt>
                      <c:pt idx="87934">
                        <c:v>-5.8502960000000002</c:v>
                      </c:pt>
                      <c:pt idx="87935">
                        <c:v>-5.8467409999999997</c:v>
                      </c:pt>
                      <c:pt idx="87936">
                        <c:v>-5.8431850000000001</c:v>
                      </c:pt>
                      <c:pt idx="87937">
                        <c:v>-5.8396299999999997</c:v>
                      </c:pt>
                      <c:pt idx="87938">
                        <c:v>-5.836074</c:v>
                      </c:pt>
                      <c:pt idx="87939">
                        <c:v>-5.8325189999999996</c:v>
                      </c:pt>
                      <c:pt idx="87940">
                        <c:v>-5.8289629999999999</c:v>
                      </c:pt>
                      <c:pt idx="87941">
                        <c:v>-5.8254070000000002</c:v>
                      </c:pt>
                      <c:pt idx="87942">
                        <c:v>-5.8218519999999998</c:v>
                      </c:pt>
                      <c:pt idx="87943">
                        <c:v>-5.8182960000000001</c:v>
                      </c:pt>
                      <c:pt idx="87944">
                        <c:v>-5.8147409999999997</c:v>
                      </c:pt>
                      <c:pt idx="87945">
                        <c:v>-5.811185</c:v>
                      </c:pt>
                      <c:pt idx="87946">
                        <c:v>-5.8076299999999996</c:v>
                      </c:pt>
                      <c:pt idx="87947">
                        <c:v>-5.804074</c:v>
                      </c:pt>
                      <c:pt idx="87948">
                        <c:v>-5.8005190000000004</c:v>
                      </c:pt>
                      <c:pt idx="87949">
                        <c:v>-5.7969629999999999</c:v>
                      </c:pt>
                      <c:pt idx="87950">
                        <c:v>-5.7934070000000002</c:v>
                      </c:pt>
                      <c:pt idx="87951">
                        <c:v>-5.7898519999999998</c:v>
                      </c:pt>
                      <c:pt idx="87952">
                        <c:v>-5.7862960000000001</c:v>
                      </c:pt>
                      <c:pt idx="87953">
                        <c:v>-5.7827409999999997</c:v>
                      </c:pt>
                      <c:pt idx="87954">
                        <c:v>-5.779185</c:v>
                      </c:pt>
                      <c:pt idx="87955">
                        <c:v>-5.7756299999999996</c:v>
                      </c:pt>
                      <c:pt idx="87956">
                        <c:v>-5.7720739999999999</c:v>
                      </c:pt>
                      <c:pt idx="87957">
                        <c:v>-5.7685180000000003</c:v>
                      </c:pt>
                      <c:pt idx="87958">
                        <c:v>-5.7649629999999998</c:v>
                      </c:pt>
                      <c:pt idx="87959">
                        <c:v>-5.7614070000000002</c:v>
                      </c:pt>
                      <c:pt idx="87960">
                        <c:v>-5.7578519999999997</c:v>
                      </c:pt>
                      <c:pt idx="87961">
                        <c:v>-5.7542960000000001</c:v>
                      </c:pt>
                      <c:pt idx="87962">
                        <c:v>-5.7507409999999997</c:v>
                      </c:pt>
                      <c:pt idx="87963">
                        <c:v>-5.747185</c:v>
                      </c:pt>
                      <c:pt idx="87964">
                        <c:v>-5.7436290000000003</c:v>
                      </c:pt>
                      <c:pt idx="87965">
                        <c:v>-5.7400739999999999</c:v>
                      </c:pt>
                      <c:pt idx="87966">
                        <c:v>-5.7365180000000002</c:v>
                      </c:pt>
                      <c:pt idx="87967">
                        <c:v>-5.7329629999999998</c:v>
                      </c:pt>
                      <c:pt idx="87968">
                        <c:v>-5.7294070000000001</c:v>
                      </c:pt>
                      <c:pt idx="87969">
                        <c:v>-5.7258519999999997</c:v>
                      </c:pt>
                      <c:pt idx="87970">
                        <c:v>-5.722296</c:v>
                      </c:pt>
                      <c:pt idx="87971">
                        <c:v>-5.7187400000000004</c:v>
                      </c:pt>
                      <c:pt idx="87972">
                        <c:v>-5.715185</c:v>
                      </c:pt>
                      <c:pt idx="87973">
                        <c:v>-5.7116290000000003</c:v>
                      </c:pt>
                      <c:pt idx="87974">
                        <c:v>-5.7080739999999999</c:v>
                      </c:pt>
                      <c:pt idx="87975">
                        <c:v>-5.7045180000000002</c:v>
                      </c:pt>
                      <c:pt idx="87976">
                        <c:v>-5.7009629999999998</c:v>
                      </c:pt>
                      <c:pt idx="87977">
                        <c:v>-5.6974070000000001</c:v>
                      </c:pt>
                      <c:pt idx="87978">
                        <c:v>-5.6938510000000004</c:v>
                      </c:pt>
                      <c:pt idx="87979">
                        <c:v>-5.690296</c:v>
                      </c:pt>
                      <c:pt idx="87980">
                        <c:v>-5.6867400000000004</c:v>
                      </c:pt>
                      <c:pt idx="87981">
                        <c:v>-5.6831849999999999</c:v>
                      </c:pt>
                      <c:pt idx="87982">
                        <c:v>-5.6796290000000003</c:v>
                      </c:pt>
                      <c:pt idx="87983">
                        <c:v>-5.6760739999999998</c:v>
                      </c:pt>
                      <c:pt idx="87984">
                        <c:v>-5.6725180000000002</c:v>
                      </c:pt>
                      <c:pt idx="87985">
                        <c:v>-5.6689629999999998</c:v>
                      </c:pt>
                      <c:pt idx="87986">
                        <c:v>-5.6654070000000001</c:v>
                      </c:pt>
                      <c:pt idx="87987">
                        <c:v>-5.6618519999999997</c:v>
                      </c:pt>
                      <c:pt idx="87988">
                        <c:v>-5.658296</c:v>
                      </c:pt>
                      <c:pt idx="87989">
                        <c:v>-5.6547400000000003</c:v>
                      </c:pt>
                      <c:pt idx="87990">
                        <c:v>-5.6511849999999999</c:v>
                      </c:pt>
                      <c:pt idx="87991">
                        <c:v>-5.6476290000000002</c:v>
                      </c:pt>
                      <c:pt idx="87992">
                        <c:v>-5.6440739999999998</c:v>
                      </c:pt>
                      <c:pt idx="87993">
                        <c:v>-5.6405180000000001</c:v>
                      </c:pt>
                      <c:pt idx="87994">
                        <c:v>-5.6369629999999997</c:v>
                      </c:pt>
                      <c:pt idx="87995">
                        <c:v>-5.6334070000000001</c:v>
                      </c:pt>
                      <c:pt idx="87996">
                        <c:v>-5.6298519999999996</c:v>
                      </c:pt>
                      <c:pt idx="87997">
                        <c:v>-5.626296</c:v>
                      </c:pt>
                      <c:pt idx="87998">
                        <c:v>-5.6227410000000004</c:v>
                      </c:pt>
                      <c:pt idx="87999">
                        <c:v>-5.6191849999999999</c:v>
                      </c:pt>
                      <c:pt idx="88000">
                        <c:v>-5.6156300000000003</c:v>
                      </c:pt>
                      <c:pt idx="88001">
                        <c:v>-5.6120739999999998</c:v>
                      </c:pt>
                      <c:pt idx="88002">
                        <c:v>-5.6085180000000001</c:v>
                      </c:pt>
                      <c:pt idx="88003">
                        <c:v>-5.6049629999999997</c:v>
                      </c:pt>
                      <c:pt idx="88004">
                        <c:v>-5.601407</c:v>
                      </c:pt>
                      <c:pt idx="88005">
                        <c:v>-5.5978519999999996</c:v>
                      </c:pt>
                      <c:pt idx="88006">
                        <c:v>-5.5942959999999999</c:v>
                      </c:pt>
                      <c:pt idx="88007">
                        <c:v>-5.5907410000000004</c:v>
                      </c:pt>
                      <c:pt idx="88008">
                        <c:v>-5.5871849999999998</c:v>
                      </c:pt>
                      <c:pt idx="88009">
                        <c:v>-5.5836300000000003</c:v>
                      </c:pt>
                      <c:pt idx="88010">
                        <c:v>-5.5800739999999998</c:v>
                      </c:pt>
                      <c:pt idx="88011">
                        <c:v>-5.5765190000000002</c:v>
                      </c:pt>
                      <c:pt idx="88012">
                        <c:v>-5.5729629999999997</c:v>
                      </c:pt>
                      <c:pt idx="88013">
                        <c:v>-5.569407</c:v>
                      </c:pt>
                      <c:pt idx="88014">
                        <c:v>-5.5658519999999996</c:v>
                      </c:pt>
                      <c:pt idx="88015">
                        <c:v>-5.5622959999999999</c:v>
                      </c:pt>
                      <c:pt idx="88016">
                        <c:v>-5.5587410000000004</c:v>
                      </c:pt>
                      <c:pt idx="88017">
                        <c:v>-5.5551849999999998</c:v>
                      </c:pt>
                      <c:pt idx="88018">
                        <c:v>-5.5516300000000003</c:v>
                      </c:pt>
                      <c:pt idx="88019">
                        <c:v>-5.5480739999999997</c:v>
                      </c:pt>
                      <c:pt idx="88020">
                        <c:v>-5.5445180000000001</c:v>
                      </c:pt>
                      <c:pt idx="88021">
                        <c:v>-5.5409629999999996</c:v>
                      </c:pt>
                      <c:pt idx="88022">
                        <c:v>-5.537407</c:v>
                      </c:pt>
                      <c:pt idx="88023">
                        <c:v>-5.5338520000000004</c:v>
                      </c:pt>
                      <c:pt idx="88024">
                        <c:v>-5.5302959999999999</c:v>
                      </c:pt>
                      <c:pt idx="88025">
                        <c:v>-5.5267410000000003</c:v>
                      </c:pt>
                      <c:pt idx="88026">
                        <c:v>-5.5231849999999998</c:v>
                      </c:pt>
                      <c:pt idx="88027">
                        <c:v>-5.5196290000000001</c:v>
                      </c:pt>
                      <c:pt idx="88028">
                        <c:v>-5.5160739999999997</c:v>
                      </c:pt>
                      <c:pt idx="88029">
                        <c:v>-5.512518</c:v>
                      </c:pt>
                      <c:pt idx="88030">
                        <c:v>-5.5089629999999996</c:v>
                      </c:pt>
                      <c:pt idx="88031">
                        <c:v>-5.5054069999999999</c:v>
                      </c:pt>
                      <c:pt idx="88032">
                        <c:v>-5.5018520000000004</c:v>
                      </c:pt>
                      <c:pt idx="88033">
                        <c:v>-5.4982959999999999</c:v>
                      </c:pt>
                      <c:pt idx="88034">
                        <c:v>-5.4947400000000002</c:v>
                      </c:pt>
                      <c:pt idx="88035">
                        <c:v>-5.4911849999999998</c:v>
                      </c:pt>
                      <c:pt idx="88036">
                        <c:v>-5.4876290000000001</c:v>
                      </c:pt>
                      <c:pt idx="88037">
                        <c:v>-5.4840739999999997</c:v>
                      </c:pt>
                      <c:pt idx="88038">
                        <c:v>-5.480518</c:v>
                      </c:pt>
                      <c:pt idx="88039">
                        <c:v>-5.4769629999999996</c:v>
                      </c:pt>
                      <c:pt idx="88040">
                        <c:v>-5.4734069999999999</c:v>
                      </c:pt>
                      <c:pt idx="88041">
                        <c:v>-5.4698510000000002</c:v>
                      </c:pt>
                      <c:pt idx="88042">
                        <c:v>-5.4662959999999998</c:v>
                      </c:pt>
                      <c:pt idx="88043">
                        <c:v>-5.4627400000000002</c:v>
                      </c:pt>
                      <c:pt idx="88044">
                        <c:v>-5.4591849999999997</c:v>
                      </c:pt>
                      <c:pt idx="88045">
                        <c:v>-5.4556290000000001</c:v>
                      </c:pt>
                      <c:pt idx="88046">
                        <c:v>-5.4520739999999996</c:v>
                      </c:pt>
                      <c:pt idx="88047">
                        <c:v>-5.448518</c:v>
                      </c:pt>
                      <c:pt idx="88048">
                        <c:v>-5.4449630000000004</c:v>
                      </c:pt>
                      <c:pt idx="88049">
                        <c:v>-5.4414069999999999</c:v>
                      </c:pt>
                      <c:pt idx="88050">
                        <c:v>-5.4378520000000004</c:v>
                      </c:pt>
                      <c:pt idx="88051">
                        <c:v>-5.4342959999999998</c:v>
                      </c:pt>
                      <c:pt idx="88052">
                        <c:v>-5.4307400000000001</c:v>
                      </c:pt>
                      <c:pt idx="88053">
                        <c:v>-5.4271849999999997</c:v>
                      </c:pt>
                      <c:pt idx="88054">
                        <c:v>-5.423629</c:v>
                      </c:pt>
                      <c:pt idx="88055">
                        <c:v>-5.4200739999999996</c:v>
                      </c:pt>
                      <c:pt idx="88056">
                        <c:v>-5.4165179999999999</c:v>
                      </c:pt>
                      <c:pt idx="88057">
                        <c:v>-5.4129630000000004</c:v>
                      </c:pt>
                      <c:pt idx="88058">
                        <c:v>-5.4094069999999999</c:v>
                      </c:pt>
                      <c:pt idx="88059">
                        <c:v>-5.4058520000000003</c:v>
                      </c:pt>
                      <c:pt idx="88060">
                        <c:v>-5.4022959999999998</c:v>
                      </c:pt>
                      <c:pt idx="88061">
                        <c:v>-5.3987410000000002</c:v>
                      </c:pt>
                      <c:pt idx="88062">
                        <c:v>-5.3951849999999997</c:v>
                      </c:pt>
                      <c:pt idx="88063">
                        <c:v>-5.391629</c:v>
                      </c:pt>
                      <c:pt idx="88064">
                        <c:v>-5.3880739999999996</c:v>
                      </c:pt>
                      <c:pt idx="88065">
                        <c:v>-5.3845179999999999</c:v>
                      </c:pt>
                      <c:pt idx="88066">
                        <c:v>-5.3809630000000004</c:v>
                      </c:pt>
                      <c:pt idx="88067">
                        <c:v>-5.3774069999999998</c:v>
                      </c:pt>
                      <c:pt idx="88068">
                        <c:v>-5.3738520000000003</c:v>
                      </c:pt>
                      <c:pt idx="88069">
                        <c:v>-5.3702959999999997</c:v>
                      </c:pt>
                      <c:pt idx="88070">
                        <c:v>-5.3667410000000002</c:v>
                      </c:pt>
                      <c:pt idx="88071">
                        <c:v>-5.3631849999999996</c:v>
                      </c:pt>
                      <c:pt idx="88072">
                        <c:v>-5.3596300000000001</c:v>
                      </c:pt>
                      <c:pt idx="88073">
                        <c:v>-5.3560739999999996</c:v>
                      </c:pt>
                      <c:pt idx="88074">
                        <c:v>-5.352519</c:v>
                      </c:pt>
                      <c:pt idx="88075">
                        <c:v>-5.3489630000000004</c:v>
                      </c:pt>
                      <c:pt idx="88076">
                        <c:v>-5.3454069999999998</c:v>
                      </c:pt>
                      <c:pt idx="88077">
                        <c:v>-5.3418520000000003</c:v>
                      </c:pt>
                      <c:pt idx="88078">
                        <c:v>-5.3382959999999997</c:v>
                      </c:pt>
                      <c:pt idx="88079">
                        <c:v>-5.3347410000000002</c:v>
                      </c:pt>
                      <c:pt idx="88080">
                        <c:v>-5.3311849999999996</c:v>
                      </c:pt>
                      <c:pt idx="88081">
                        <c:v>-5.3276300000000001</c:v>
                      </c:pt>
                      <c:pt idx="88082">
                        <c:v>-5.3240740000000004</c:v>
                      </c:pt>
                      <c:pt idx="88083">
                        <c:v>-5.3205179999999999</c:v>
                      </c:pt>
                      <c:pt idx="88084">
                        <c:v>-5.3169630000000003</c:v>
                      </c:pt>
                      <c:pt idx="88085">
                        <c:v>-5.3134069999999998</c:v>
                      </c:pt>
                      <c:pt idx="88086">
                        <c:v>-5.3098520000000002</c:v>
                      </c:pt>
                      <c:pt idx="88087">
                        <c:v>-5.3062959999999997</c:v>
                      </c:pt>
                      <c:pt idx="88088">
                        <c:v>-5.3027410000000001</c:v>
                      </c:pt>
                      <c:pt idx="88089">
                        <c:v>-5.2991849999999996</c:v>
                      </c:pt>
                      <c:pt idx="88090">
                        <c:v>-5.2956300000000001</c:v>
                      </c:pt>
                      <c:pt idx="88091">
                        <c:v>-5.2920740000000004</c:v>
                      </c:pt>
                      <c:pt idx="88092">
                        <c:v>-5.2885179999999998</c:v>
                      </c:pt>
                      <c:pt idx="88093">
                        <c:v>-5.2849630000000003</c:v>
                      </c:pt>
                      <c:pt idx="88094">
                        <c:v>-5.2814069999999997</c:v>
                      </c:pt>
                      <c:pt idx="88095">
                        <c:v>-5.2778520000000002</c:v>
                      </c:pt>
                      <c:pt idx="88096">
                        <c:v>-5.2742959999999997</c:v>
                      </c:pt>
                      <c:pt idx="88097">
                        <c:v>-5.2707410000000001</c:v>
                      </c:pt>
                      <c:pt idx="88098">
                        <c:v>-5.2671849999999996</c:v>
                      </c:pt>
                      <c:pt idx="88099">
                        <c:v>-5.2636289999999999</c:v>
                      </c:pt>
                      <c:pt idx="88100">
                        <c:v>-5.2600740000000004</c:v>
                      </c:pt>
                      <c:pt idx="88101">
                        <c:v>-5.2565179999999998</c:v>
                      </c:pt>
                      <c:pt idx="88102">
                        <c:v>-5.2529630000000003</c:v>
                      </c:pt>
                      <c:pt idx="88103">
                        <c:v>-5.2494069999999997</c:v>
                      </c:pt>
                      <c:pt idx="88104">
                        <c:v>-5.2458520000000002</c:v>
                      </c:pt>
                      <c:pt idx="88105">
                        <c:v>-5.2422959999999996</c:v>
                      </c:pt>
                      <c:pt idx="88106">
                        <c:v>-5.23874</c:v>
                      </c:pt>
                      <c:pt idx="88107">
                        <c:v>-5.2351850000000004</c:v>
                      </c:pt>
                      <c:pt idx="88108">
                        <c:v>-5.2316289999999999</c:v>
                      </c:pt>
                      <c:pt idx="88109">
                        <c:v>-5.2280740000000003</c:v>
                      </c:pt>
                      <c:pt idx="88110">
                        <c:v>-5.2245179999999998</c:v>
                      </c:pt>
                      <c:pt idx="88111">
                        <c:v>-5.2209630000000002</c:v>
                      </c:pt>
                      <c:pt idx="88112">
                        <c:v>-5.2174069999999997</c:v>
                      </c:pt>
                      <c:pt idx="88113">
                        <c:v>-5.213851</c:v>
                      </c:pt>
                      <c:pt idx="88114">
                        <c:v>-5.2102959999999996</c:v>
                      </c:pt>
                      <c:pt idx="88115">
                        <c:v>-5.2067399999999999</c:v>
                      </c:pt>
                      <c:pt idx="88116">
                        <c:v>-5.2031850000000004</c:v>
                      </c:pt>
                      <c:pt idx="88117">
                        <c:v>-5.1996289999999998</c:v>
                      </c:pt>
                      <c:pt idx="88118">
                        <c:v>-5.1960740000000003</c:v>
                      </c:pt>
                      <c:pt idx="88119">
                        <c:v>-5.1925179999999997</c:v>
                      </c:pt>
                      <c:pt idx="88120">
                        <c:v>-5.1889630000000002</c:v>
                      </c:pt>
                      <c:pt idx="88121">
                        <c:v>-5.1854069999999997</c:v>
                      </c:pt>
                      <c:pt idx="88122">
                        <c:v>-5.1818520000000001</c:v>
                      </c:pt>
                      <c:pt idx="88123">
                        <c:v>-5.1782959999999996</c:v>
                      </c:pt>
                      <c:pt idx="88124">
                        <c:v>-5.174741</c:v>
                      </c:pt>
                      <c:pt idx="88125">
                        <c:v>-5.1711850000000004</c:v>
                      </c:pt>
                      <c:pt idx="88126">
                        <c:v>-5.1676289999999998</c:v>
                      </c:pt>
                      <c:pt idx="88127">
                        <c:v>-5.1640740000000003</c:v>
                      </c:pt>
                      <c:pt idx="88128">
                        <c:v>-5.1605179999999997</c:v>
                      </c:pt>
                      <c:pt idx="88129">
                        <c:v>-5.1569630000000002</c:v>
                      </c:pt>
                      <c:pt idx="88130">
                        <c:v>-5.1534069999999996</c:v>
                      </c:pt>
                      <c:pt idx="88131">
                        <c:v>-5.1498520000000001</c:v>
                      </c:pt>
                      <c:pt idx="88132">
                        <c:v>-5.1462960000000004</c:v>
                      </c:pt>
                      <c:pt idx="88133">
                        <c:v>-5.142741</c:v>
                      </c:pt>
                      <c:pt idx="88134">
                        <c:v>-5.1391850000000003</c:v>
                      </c:pt>
                      <c:pt idx="88135">
                        <c:v>-5.1356299999999999</c:v>
                      </c:pt>
                      <c:pt idx="88136">
                        <c:v>-5.1320740000000002</c:v>
                      </c:pt>
                      <c:pt idx="88137">
                        <c:v>-5.1285179999999997</c:v>
                      </c:pt>
                      <c:pt idx="88138">
                        <c:v>-5.1249630000000002</c:v>
                      </c:pt>
                      <c:pt idx="88139">
                        <c:v>-5.1214069999999996</c:v>
                      </c:pt>
                      <c:pt idx="88140">
                        <c:v>-5.1178520000000001</c:v>
                      </c:pt>
                      <c:pt idx="88141">
                        <c:v>-5.1142960000000004</c:v>
                      </c:pt>
                      <c:pt idx="88142">
                        <c:v>-5.110741</c:v>
                      </c:pt>
                      <c:pt idx="88143">
                        <c:v>-5.1071850000000003</c:v>
                      </c:pt>
                      <c:pt idx="88144">
                        <c:v>-5.1036299999999999</c:v>
                      </c:pt>
                      <c:pt idx="88145">
                        <c:v>-5.1000740000000002</c:v>
                      </c:pt>
                      <c:pt idx="88146">
                        <c:v>-5.0965189999999998</c:v>
                      </c:pt>
                      <c:pt idx="88147">
                        <c:v>-5.0929630000000001</c:v>
                      </c:pt>
                      <c:pt idx="88148">
                        <c:v>-5.0894069999999996</c:v>
                      </c:pt>
                      <c:pt idx="88149">
                        <c:v>-5.085852</c:v>
                      </c:pt>
                      <c:pt idx="88150">
                        <c:v>-5.0822960000000004</c:v>
                      </c:pt>
                      <c:pt idx="88151">
                        <c:v>-5.0787409999999999</c:v>
                      </c:pt>
                      <c:pt idx="88152">
                        <c:v>-5.0751850000000003</c:v>
                      </c:pt>
                      <c:pt idx="88153">
                        <c:v>-5.0716299999999999</c:v>
                      </c:pt>
                      <c:pt idx="88154">
                        <c:v>-5.0680740000000002</c:v>
                      </c:pt>
                      <c:pt idx="88155">
                        <c:v>-5.0645179999999996</c:v>
                      </c:pt>
                      <c:pt idx="88156">
                        <c:v>-5.0609630000000001</c:v>
                      </c:pt>
                      <c:pt idx="88157">
                        <c:v>-5.0574070000000004</c:v>
                      </c:pt>
                      <c:pt idx="88158">
                        <c:v>-5.053852</c:v>
                      </c:pt>
                      <c:pt idx="88159">
                        <c:v>-5.0502960000000003</c:v>
                      </c:pt>
                      <c:pt idx="88160">
                        <c:v>-5.0467409999999999</c:v>
                      </c:pt>
                      <c:pt idx="88161">
                        <c:v>-5.0431850000000003</c:v>
                      </c:pt>
                      <c:pt idx="88162">
                        <c:v>-5.0396289999999997</c:v>
                      </c:pt>
                      <c:pt idx="88163">
                        <c:v>-5.0360740000000002</c:v>
                      </c:pt>
                      <c:pt idx="88164">
                        <c:v>-5.0325179999999996</c:v>
                      </c:pt>
                      <c:pt idx="88165">
                        <c:v>-5.0289630000000001</c:v>
                      </c:pt>
                      <c:pt idx="88166">
                        <c:v>-5.0254070000000004</c:v>
                      </c:pt>
                      <c:pt idx="88167">
                        <c:v>-5.021852</c:v>
                      </c:pt>
                      <c:pt idx="88168">
                        <c:v>-5.0182960000000003</c:v>
                      </c:pt>
                      <c:pt idx="88169">
                        <c:v>-5.0147399999999998</c:v>
                      </c:pt>
                      <c:pt idx="88170">
                        <c:v>-5.0111850000000002</c:v>
                      </c:pt>
                      <c:pt idx="88171">
                        <c:v>-5.0076289999999997</c:v>
                      </c:pt>
                      <c:pt idx="88172">
                        <c:v>-5.0040740000000001</c:v>
                      </c:pt>
                      <c:pt idx="88173">
                        <c:v>-5.0005179999999996</c:v>
                      </c:pt>
                      <c:pt idx="88174">
                        <c:v>-4.996963</c:v>
                      </c:pt>
                      <c:pt idx="88175">
                        <c:v>-4.9934070000000004</c:v>
                      </c:pt>
                      <c:pt idx="88176">
                        <c:v>-4.9898509999999998</c:v>
                      </c:pt>
                      <c:pt idx="88177">
                        <c:v>-4.9862960000000003</c:v>
                      </c:pt>
                      <c:pt idx="88178">
                        <c:v>-4.9827399999999997</c:v>
                      </c:pt>
                      <c:pt idx="88179">
                        <c:v>-4.9791850000000002</c:v>
                      </c:pt>
                      <c:pt idx="88180">
                        <c:v>-4.9756289999999996</c:v>
                      </c:pt>
                      <c:pt idx="88181">
                        <c:v>-4.9720740000000001</c:v>
                      </c:pt>
                      <c:pt idx="88182">
                        <c:v>-4.9685180000000004</c:v>
                      </c:pt>
                      <c:pt idx="88183">
                        <c:v>-4.964963</c:v>
                      </c:pt>
                      <c:pt idx="88184">
                        <c:v>-4.9614070000000003</c:v>
                      </c:pt>
                      <c:pt idx="88185">
                        <c:v>-4.9578519999999999</c:v>
                      </c:pt>
                      <c:pt idx="88186">
                        <c:v>-4.9542960000000003</c:v>
                      </c:pt>
                      <c:pt idx="88187">
                        <c:v>-4.9507399999999997</c:v>
                      </c:pt>
                      <c:pt idx="88188">
                        <c:v>-4.9471850000000002</c:v>
                      </c:pt>
                      <c:pt idx="88189">
                        <c:v>-4.9436289999999996</c:v>
                      </c:pt>
                      <c:pt idx="88190">
                        <c:v>-4.9400740000000001</c:v>
                      </c:pt>
                      <c:pt idx="88191">
                        <c:v>-4.9365180000000004</c:v>
                      </c:pt>
                      <c:pt idx="88192">
                        <c:v>-4.932963</c:v>
                      </c:pt>
                      <c:pt idx="88193">
                        <c:v>-4.9294070000000003</c:v>
                      </c:pt>
                      <c:pt idx="88194">
                        <c:v>-4.9258519999999999</c:v>
                      </c:pt>
                      <c:pt idx="88195">
                        <c:v>-4.9222960000000002</c:v>
                      </c:pt>
                      <c:pt idx="88196">
                        <c:v>-4.9187409999999998</c:v>
                      </c:pt>
                      <c:pt idx="88197">
                        <c:v>-4.9151850000000001</c:v>
                      </c:pt>
                      <c:pt idx="88198">
                        <c:v>-4.9116299999999997</c:v>
                      </c:pt>
                      <c:pt idx="88199">
                        <c:v>-4.908074</c:v>
                      </c:pt>
                      <c:pt idx="88200">
                        <c:v>-4.9045180000000004</c:v>
                      </c:pt>
                      <c:pt idx="88201">
                        <c:v>-4.900963</c:v>
                      </c:pt>
                      <c:pt idx="88202">
                        <c:v>-4.8974070000000003</c:v>
                      </c:pt>
                      <c:pt idx="88203">
                        <c:v>-4.8938519999999999</c:v>
                      </c:pt>
                      <c:pt idx="88204">
                        <c:v>-4.8902960000000002</c:v>
                      </c:pt>
                      <c:pt idx="88205">
                        <c:v>-4.8867409999999998</c:v>
                      </c:pt>
                      <c:pt idx="88206">
                        <c:v>-4.8831850000000001</c:v>
                      </c:pt>
                      <c:pt idx="88207">
                        <c:v>-4.8796299999999997</c:v>
                      </c:pt>
                      <c:pt idx="88208">
                        <c:v>-4.876074</c:v>
                      </c:pt>
                      <c:pt idx="88209">
                        <c:v>-4.8725189999999996</c:v>
                      </c:pt>
                      <c:pt idx="88210">
                        <c:v>-4.8689629999999999</c:v>
                      </c:pt>
                      <c:pt idx="88211">
                        <c:v>-4.8654070000000003</c:v>
                      </c:pt>
                      <c:pt idx="88212">
                        <c:v>-4.8618519999999998</c:v>
                      </c:pt>
                      <c:pt idx="88213">
                        <c:v>-4.8582960000000002</c:v>
                      </c:pt>
                      <c:pt idx="88214">
                        <c:v>-4.8547409999999998</c:v>
                      </c:pt>
                      <c:pt idx="88215">
                        <c:v>-4.8511850000000001</c:v>
                      </c:pt>
                      <c:pt idx="88216">
                        <c:v>-4.8476299999999997</c:v>
                      </c:pt>
                      <c:pt idx="88217">
                        <c:v>-4.844074</c:v>
                      </c:pt>
                      <c:pt idx="88218">
                        <c:v>-4.8405180000000003</c:v>
                      </c:pt>
                      <c:pt idx="88219">
                        <c:v>-4.8369629999999999</c:v>
                      </c:pt>
                      <c:pt idx="88220">
                        <c:v>-4.8334070000000002</c:v>
                      </c:pt>
                      <c:pt idx="88221">
                        <c:v>-4.8298519999999998</c:v>
                      </c:pt>
                      <c:pt idx="88222">
                        <c:v>-4.8262960000000001</c:v>
                      </c:pt>
                      <c:pt idx="88223">
                        <c:v>-4.8227409999999997</c:v>
                      </c:pt>
                      <c:pt idx="88224">
                        <c:v>-4.8191850000000001</c:v>
                      </c:pt>
                      <c:pt idx="88225">
                        <c:v>-4.8156290000000004</c:v>
                      </c:pt>
                      <c:pt idx="88226">
                        <c:v>-4.812074</c:v>
                      </c:pt>
                      <c:pt idx="88227">
                        <c:v>-4.8085180000000003</c:v>
                      </c:pt>
                      <c:pt idx="88228">
                        <c:v>-4.8049629999999999</c:v>
                      </c:pt>
                      <c:pt idx="88229">
                        <c:v>-4.8014070000000002</c:v>
                      </c:pt>
                      <c:pt idx="88230">
                        <c:v>-4.7978519999999998</c:v>
                      </c:pt>
                      <c:pt idx="88231">
                        <c:v>-4.7942960000000001</c:v>
                      </c:pt>
                      <c:pt idx="88232">
                        <c:v>-4.7907400000000004</c:v>
                      </c:pt>
                      <c:pt idx="88233">
                        <c:v>-4.787185</c:v>
                      </c:pt>
                      <c:pt idx="88234">
                        <c:v>-4.7836290000000004</c:v>
                      </c:pt>
                      <c:pt idx="88235">
                        <c:v>-4.7800739999999999</c:v>
                      </c:pt>
                      <c:pt idx="88236">
                        <c:v>-4.7765180000000003</c:v>
                      </c:pt>
                      <c:pt idx="88237">
                        <c:v>-4.7729629999999998</c:v>
                      </c:pt>
                      <c:pt idx="88238">
                        <c:v>-4.7694070000000002</c:v>
                      </c:pt>
                      <c:pt idx="88239">
                        <c:v>-4.7658509999999996</c:v>
                      </c:pt>
                      <c:pt idx="88240">
                        <c:v>-4.7622960000000001</c:v>
                      </c:pt>
                      <c:pt idx="88241">
                        <c:v>-4.7587400000000004</c:v>
                      </c:pt>
                      <c:pt idx="88242">
                        <c:v>-4.755185</c:v>
                      </c:pt>
                      <c:pt idx="88243">
                        <c:v>-4.7516290000000003</c:v>
                      </c:pt>
                      <c:pt idx="88244">
                        <c:v>-4.7480739999999999</c:v>
                      </c:pt>
                      <c:pt idx="88245">
                        <c:v>-4.7445180000000002</c:v>
                      </c:pt>
                      <c:pt idx="88246">
                        <c:v>-4.7409629999999998</c:v>
                      </c:pt>
                      <c:pt idx="88247">
                        <c:v>-4.7374070000000001</c:v>
                      </c:pt>
                      <c:pt idx="88248">
                        <c:v>-4.7338519999999997</c:v>
                      </c:pt>
                      <c:pt idx="88249">
                        <c:v>-4.7302960000000001</c:v>
                      </c:pt>
                      <c:pt idx="88250">
                        <c:v>-4.7267400000000004</c:v>
                      </c:pt>
                      <c:pt idx="88251">
                        <c:v>-4.723185</c:v>
                      </c:pt>
                      <c:pt idx="88252">
                        <c:v>-4.7196290000000003</c:v>
                      </c:pt>
                      <c:pt idx="88253">
                        <c:v>-4.7160739999999999</c:v>
                      </c:pt>
                      <c:pt idx="88254">
                        <c:v>-4.7125180000000002</c:v>
                      </c:pt>
                      <c:pt idx="88255">
                        <c:v>-4.7089629999999998</c:v>
                      </c:pt>
                      <c:pt idx="88256">
                        <c:v>-4.7054070000000001</c:v>
                      </c:pt>
                      <c:pt idx="88257">
                        <c:v>-4.7018519999999997</c:v>
                      </c:pt>
                      <c:pt idx="88258">
                        <c:v>-4.698296</c:v>
                      </c:pt>
                      <c:pt idx="88259">
                        <c:v>-4.6947409999999996</c:v>
                      </c:pt>
                      <c:pt idx="88260">
                        <c:v>-4.6911849999999999</c:v>
                      </c:pt>
                      <c:pt idx="88261">
                        <c:v>-4.6876290000000003</c:v>
                      </c:pt>
                      <c:pt idx="88262">
                        <c:v>-4.6840739999999998</c:v>
                      </c:pt>
                      <c:pt idx="88263">
                        <c:v>-4.6805180000000002</c:v>
                      </c:pt>
                      <c:pt idx="88264">
                        <c:v>-4.6769629999999998</c:v>
                      </c:pt>
                      <c:pt idx="88265">
                        <c:v>-4.6734070000000001</c:v>
                      </c:pt>
                      <c:pt idx="88266">
                        <c:v>-4.6698519999999997</c:v>
                      </c:pt>
                      <c:pt idx="88267">
                        <c:v>-4.666296</c:v>
                      </c:pt>
                      <c:pt idx="88268">
                        <c:v>-4.6627409999999996</c:v>
                      </c:pt>
                      <c:pt idx="88269">
                        <c:v>-4.6591849999999999</c:v>
                      </c:pt>
                      <c:pt idx="88270">
                        <c:v>-4.6556300000000004</c:v>
                      </c:pt>
                      <c:pt idx="88271">
                        <c:v>-4.6520739999999998</c:v>
                      </c:pt>
                      <c:pt idx="88272">
                        <c:v>-4.6485190000000003</c:v>
                      </c:pt>
                      <c:pt idx="88273">
                        <c:v>-4.6449629999999997</c:v>
                      </c:pt>
                      <c:pt idx="88274">
                        <c:v>-4.6414070000000001</c:v>
                      </c:pt>
                      <c:pt idx="88275">
                        <c:v>-4.6378519999999996</c:v>
                      </c:pt>
                      <c:pt idx="88276">
                        <c:v>-4.634296</c:v>
                      </c:pt>
                      <c:pt idx="88277">
                        <c:v>-4.6307410000000004</c:v>
                      </c:pt>
                      <c:pt idx="88278">
                        <c:v>-4.6271849999999999</c:v>
                      </c:pt>
                      <c:pt idx="88279">
                        <c:v>-4.6236300000000004</c:v>
                      </c:pt>
                      <c:pt idx="88280">
                        <c:v>-4.6200739999999998</c:v>
                      </c:pt>
                      <c:pt idx="88281">
                        <c:v>-4.6165180000000001</c:v>
                      </c:pt>
                      <c:pt idx="88282">
                        <c:v>-4.6129629999999997</c:v>
                      </c:pt>
                      <c:pt idx="88283">
                        <c:v>-4.609407</c:v>
                      </c:pt>
                      <c:pt idx="88284">
                        <c:v>-4.6058519999999996</c:v>
                      </c:pt>
                      <c:pt idx="88285">
                        <c:v>-4.6022959999999999</c:v>
                      </c:pt>
                      <c:pt idx="88286">
                        <c:v>-4.5987410000000004</c:v>
                      </c:pt>
                      <c:pt idx="88287">
                        <c:v>-4.5951849999999999</c:v>
                      </c:pt>
                      <c:pt idx="88288">
                        <c:v>-4.5916300000000003</c:v>
                      </c:pt>
                      <c:pt idx="88289">
                        <c:v>-4.5880739999999998</c:v>
                      </c:pt>
                      <c:pt idx="88290">
                        <c:v>-4.5845180000000001</c:v>
                      </c:pt>
                      <c:pt idx="88291">
                        <c:v>-4.5809629999999997</c:v>
                      </c:pt>
                      <c:pt idx="88292">
                        <c:v>-4.577407</c:v>
                      </c:pt>
                      <c:pt idx="88293">
                        <c:v>-4.5738519999999996</c:v>
                      </c:pt>
                      <c:pt idx="88294">
                        <c:v>-4.5702959999999999</c:v>
                      </c:pt>
                      <c:pt idx="88295">
                        <c:v>-4.5667410000000004</c:v>
                      </c:pt>
                      <c:pt idx="88296">
                        <c:v>-4.5631849999999998</c:v>
                      </c:pt>
                      <c:pt idx="88297">
                        <c:v>-4.5596290000000002</c:v>
                      </c:pt>
                      <c:pt idx="88298">
                        <c:v>-4.5560739999999997</c:v>
                      </c:pt>
                      <c:pt idx="88299">
                        <c:v>-4.5525180000000001</c:v>
                      </c:pt>
                      <c:pt idx="88300">
                        <c:v>-4.5489629999999996</c:v>
                      </c:pt>
                      <c:pt idx="88301">
                        <c:v>-4.545407</c:v>
                      </c:pt>
                      <c:pt idx="88302">
                        <c:v>-4.5418520000000004</c:v>
                      </c:pt>
                      <c:pt idx="88303">
                        <c:v>-4.5382959999999999</c:v>
                      </c:pt>
                      <c:pt idx="88304">
                        <c:v>-4.5347400000000002</c:v>
                      </c:pt>
                      <c:pt idx="88305">
                        <c:v>-4.5311849999999998</c:v>
                      </c:pt>
                      <c:pt idx="88306">
                        <c:v>-4.5276290000000001</c:v>
                      </c:pt>
                      <c:pt idx="88307">
                        <c:v>-4.5240739999999997</c:v>
                      </c:pt>
                      <c:pt idx="88308">
                        <c:v>-4.520518</c:v>
                      </c:pt>
                      <c:pt idx="88309">
                        <c:v>-4.5169629999999996</c:v>
                      </c:pt>
                      <c:pt idx="88310">
                        <c:v>-4.5134069999999999</c:v>
                      </c:pt>
                      <c:pt idx="88311">
                        <c:v>-4.5098510000000003</c:v>
                      </c:pt>
                      <c:pt idx="88312">
                        <c:v>-4.5062959999999999</c:v>
                      </c:pt>
                      <c:pt idx="88313">
                        <c:v>-4.5027400000000002</c:v>
                      </c:pt>
                      <c:pt idx="88314">
                        <c:v>-4.4991849999999998</c:v>
                      </c:pt>
                      <c:pt idx="88315">
                        <c:v>-4.4956290000000001</c:v>
                      </c:pt>
                      <c:pt idx="88316">
                        <c:v>-4.4920739999999997</c:v>
                      </c:pt>
                      <c:pt idx="88317">
                        <c:v>-4.488518</c:v>
                      </c:pt>
                      <c:pt idx="88318">
                        <c:v>-4.4849629999999996</c:v>
                      </c:pt>
                      <c:pt idx="88319">
                        <c:v>-4.4814069999999999</c:v>
                      </c:pt>
                      <c:pt idx="88320">
                        <c:v>-4.4778520000000004</c:v>
                      </c:pt>
                      <c:pt idx="88321">
                        <c:v>-4.4742959999999998</c:v>
                      </c:pt>
                      <c:pt idx="88322">
                        <c:v>-4.4707410000000003</c:v>
                      </c:pt>
                      <c:pt idx="88323">
                        <c:v>-4.4671849999999997</c:v>
                      </c:pt>
                      <c:pt idx="88324">
                        <c:v>-4.4636290000000001</c:v>
                      </c:pt>
                      <c:pt idx="88325">
                        <c:v>-4.4600739999999996</c:v>
                      </c:pt>
                      <c:pt idx="88326">
                        <c:v>-4.456518</c:v>
                      </c:pt>
                      <c:pt idx="88327">
                        <c:v>-4.4529629999999996</c:v>
                      </c:pt>
                      <c:pt idx="88328">
                        <c:v>-4.4494069999999999</c:v>
                      </c:pt>
                      <c:pt idx="88329">
                        <c:v>-4.4458520000000004</c:v>
                      </c:pt>
                      <c:pt idx="88330">
                        <c:v>-4.4422959999999998</c:v>
                      </c:pt>
                      <c:pt idx="88331">
                        <c:v>-4.4387410000000003</c:v>
                      </c:pt>
                      <c:pt idx="88332">
                        <c:v>-4.4351849999999997</c:v>
                      </c:pt>
                      <c:pt idx="88333">
                        <c:v>-4.4316300000000002</c:v>
                      </c:pt>
                      <c:pt idx="88334">
                        <c:v>-4.4280739999999996</c:v>
                      </c:pt>
                      <c:pt idx="88335">
                        <c:v>-4.424518</c:v>
                      </c:pt>
                      <c:pt idx="88336">
                        <c:v>-4.4209630000000004</c:v>
                      </c:pt>
                      <c:pt idx="88337">
                        <c:v>-4.4174069999999999</c:v>
                      </c:pt>
                      <c:pt idx="88338">
                        <c:v>-4.4138520000000003</c:v>
                      </c:pt>
                      <c:pt idx="88339">
                        <c:v>-4.4102959999999998</c:v>
                      </c:pt>
                      <c:pt idx="88340">
                        <c:v>-4.4067410000000002</c:v>
                      </c:pt>
                      <c:pt idx="88341">
                        <c:v>-4.4031849999999997</c:v>
                      </c:pt>
                      <c:pt idx="88342">
                        <c:v>-4.3996300000000002</c:v>
                      </c:pt>
                      <c:pt idx="88343">
                        <c:v>-4.3960739999999996</c:v>
                      </c:pt>
                      <c:pt idx="88344">
                        <c:v>-4.3925190000000001</c:v>
                      </c:pt>
                      <c:pt idx="88345">
                        <c:v>-4.3889630000000004</c:v>
                      </c:pt>
                      <c:pt idx="88346">
                        <c:v>-4.3854069999999998</c:v>
                      </c:pt>
                      <c:pt idx="88347">
                        <c:v>-4.3818520000000003</c:v>
                      </c:pt>
                      <c:pt idx="88348">
                        <c:v>-4.3782959999999997</c:v>
                      </c:pt>
                      <c:pt idx="88349">
                        <c:v>-4.3747410000000002</c:v>
                      </c:pt>
                      <c:pt idx="88350">
                        <c:v>-4.3711849999999997</c:v>
                      </c:pt>
                      <c:pt idx="88351">
                        <c:v>-4.3676300000000001</c:v>
                      </c:pt>
                      <c:pt idx="88352">
                        <c:v>-4.3640739999999996</c:v>
                      </c:pt>
                      <c:pt idx="88353">
                        <c:v>-4.3605179999999999</c:v>
                      </c:pt>
                      <c:pt idx="88354">
                        <c:v>-4.3569630000000004</c:v>
                      </c:pt>
                      <c:pt idx="88355">
                        <c:v>-4.3534069999999998</c:v>
                      </c:pt>
                      <c:pt idx="88356">
                        <c:v>-4.3498520000000003</c:v>
                      </c:pt>
                      <c:pt idx="88357">
                        <c:v>-4.3462959999999997</c:v>
                      </c:pt>
                      <c:pt idx="88358">
                        <c:v>-4.3427410000000002</c:v>
                      </c:pt>
                      <c:pt idx="88359">
                        <c:v>-4.3391849999999996</c:v>
                      </c:pt>
                      <c:pt idx="88360">
                        <c:v>-4.335629</c:v>
                      </c:pt>
                      <c:pt idx="88361">
                        <c:v>-4.3320740000000004</c:v>
                      </c:pt>
                      <c:pt idx="88362">
                        <c:v>-4.3285179999999999</c:v>
                      </c:pt>
                      <c:pt idx="88363">
                        <c:v>-4.3249630000000003</c:v>
                      </c:pt>
                      <c:pt idx="88364">
                        <c:v>-4.3214069999999998</c:v>
                      </c:pt>
                      <c:pt idx="88365">
                        <c:v>-4.3178520000000002</c:v>
                      </c:pt>
                      <c:pt idx="88366">
                        <c:v>-4.3142959999999997</c:v>
                      </c:pt>
                      <c:pt idx="88367">
                        <c:v>-4.31074</c:v>
                      </c:pt>
                      <c:pt idx="88368">
                        <c:v>-4.3071849999999996</c:v>
                      </c:pt>
                      <c:pt idx="88369">
                        <c:v>-4.3036289999999999</c:v>
                      </c:pt>
                      <c:pt idx="88370">
                        <c:v>-4.3000740000000004</c:v>
                      </c:pt>
                      <c:pt idx="88371">
                        <c:v>-4.2965179999999998</c:v>
                      </c:pt>
                      <c:pt idx="88372">
                        <c:v>-4.2929630000000003</c:v>
                      </c:pt>
                      <c:pt idx="88373">
                        <c:v>-4.2894069999999997</c:v>
                      </c:pt>
                      <c:pt idx="88374">
                        <c:v>-4.2858510000000001</c:v>
                      </c:pt>
                      <c:pt idx="88375">
                        <c:v>-4.2822959999999997</c:v>
                      </c:pt>
                      <c:pt idx="88376">
                        <c:v>-4.27874</c:v>
                      </c:pt>
                      <c:pt idx="88377">
                        <c:v>-4.2751849999999996</c:v>
                      </c:pt>
                      <c:pt idx="88378">
                        <c:v>-4.2716289999999999</c:v>
                      </c:pt>
                      <c:pt idx="88379">
                        <c:v>-4.2680740000000004</c:v>
                      </c:pt>
                      <c:pt idx="88380">
                        <c:v>-4.2645179999999998</c:v>
                      </c:pt>
                      <c:pt idx="88381">
                        <c:v>-4.2609630000000003</c:v>
                      </c:pt>
                      <c:pt idx="88382">
                        <c:v>-4.2574069999999997</c:v>
                      </c:pt>
                      <c:pt idx="88383">
                        <c:v>-4.2538520000000002</c:v>
                      </c:pt>
                      <c:pt idx="88384">
                        <c:v>-4.2502959999999996</c:v>
                      </c:pt>
                      <c:pt idx="88385">
                        <c:v>-4.24674</c:v>
                      </c:pt>
                      <c:pt idx="88386">
                        <c:v>-4.2431850000000004</c:v>
                      </c:pt>
                      <c:pt idx="88387">
                        <c:v>-4.2396289999999999</c:v>
                      </c:pt>
                      <c:pt idx="88388">
                        <c:v>-4.2360740000000003</c:v>
                      </c:pt>
                      <c:pt idx="88389">
                        <c:v>-4.2325179999999998</c:v>
                      </c:pt>
                      <c:pt idx="88390">
                        <c:v>-4.2289630000000002</c:v>
                      </c:pt>
                      <c:pt idx="88391">
                        <c:v>-4.2254069999999997</c:v>
                      </c:pt>
                      <c:pt idx="88392">
                        <c:v>-4.2218520000000002</c:v>
                      </c:pt>
                      <c:pt idx="88393">
                        <c:v>-4.2182959999999996</c:v>
                      </c:pt>
                      <c:pt idx="88394">
                        <c:v>-4.2147410000000001</c:v>
                      </c:pt>
                      <c:pt idx="88395">
                        <c:v>-4.2111850000000004</c:v>
                      </c:pt>
                      <c:pt idx="88396">
                        <c:v>-4.20763</c:v>
                      </c:pt>
                      <c:pt idx="88397">
                        <c:v>-4.2040740000000003</c:v>
                      </c:pt>
                      <c:pt idx="88398">
                        <c:v>-4.2005179999999998</c:v>
                      </c:pt>
                      <c:pt idx="88399">
                        <c:v>-4.1969630000000002</c:v>
                      </c:pt>
                      <c:pt idx="88400">
                        <c:v>-4.1934069999999997</c:v>
                      </c:pt>
                      <c:pt idx="88401">
                        <c:v>-4.1898520000000001</c:v>
                      </c:pt>
                      <c:pt idx="88402">
                        <c:v>-4.1862959999999996</c:v>
                      </c:pt>
                      <c:pt idx="88403">
                        <c:v>-4.182741</c:v>
                      </c:pt>
                      <c:pt idx="88404">
                        <c:v>-4.1791850000000004</c:v>
                      </c:pt>
                      <c:pt idx="88405">
                        <c:v>-4.17563</c:v>
                      </c:pt>
                      <c:pt idx="88406">
                        <c:v>-4.1720740000000003</c:v>
                      </c:pt>
                      <c:pt idx="88407">
                        <c:v>-4.1685189999999999</c:v>
                      </c:pt>
                      <c:pt idx="88408">
                        <c:v>-4.1649630000000002</c:v>
                      </c:pt>
                      <c:pt idx="88409">
                        <c:v>-4.1614069999999996</c:v>
                      </c:pt>
                      <c:pt idx="88410">
                        <c:v>-4.1578520000000001</c:v>
                      </c:pt>
                      <c:pt idx="88411">
                        <c:v>-4.1542960000000004</c:v>
                      </c:pt>
                      <c:pt idx="88412">
                        <c:v>-4.150741</c:v>
                      </c:pt>
                      <c:pt idx="88413">
                        <c:v>-4.1471850000000003</c:v>
                      </c:pt>
                      <c:pt idx="88414">
                        <c:v>-4.1436299999999999</c:v>
                      </c:pt>
                      <c:pt idx="88415">
                        <c:v>-4.1400740000000003</c:v>
                      </c:pt>
                      <c:pt idx="88416">
                        <c:v>-4.1365179999999997</c:v>
                      </c:pt>
                      <c:pt idx="88417">
                        <c:v>-4.1329630000000002</c:v>
                      </c:pt>
                      <c:pt idx="88418">
                        <c:v>-4.1294069999999996</c:v>
                      </c:pt>
                      <c:pt idx="88419">
                        <c:v>-4.1258520000000001</c:v>
                      </c:pt>
                      <c:pt idx="88420">
                        <c:v>-4.1222960000000004</c:v>
                      </c:pt>
                      <c:pt idx="88421">
                        <c:v>-4.118741</c:v>
                      </c:pt>
                      <c:pt idx="88422">
                        <c:v>-4.1151850000000003</c:v>
                      </c:pt>
                      <c:pt idx="88423">
                        <c:v>-4.1116289999999998</c:v>
                      </c:pt>
                      <c:pt idx="88424">
                        <c:v>-4.1080740000000002</c:v>
                      </c:pt>
                      <c:pt idx="88425">
                        <c:v>-4.1045179999999997</c:v>
                      </c:pt>
                      <c:pt idx="88426">
                        <c:v>-4.1009630000000001</c:v>
                      </c:pt>
                      <c:pt idx="88427">
                        <c:v>-4.0974069999999996</c:v>
                      </c:pt>
                      <c:pt idx="88428">
                        <c:v>-4.093852</c:v>
                      </c:pt>
                      <c:pt idx="88429">
                        <c:v>-4.0902960000000004</c:v>
                      </c:pt>
                      <c:pt idx="88430">
                        <c:v>-4.0867399999999998</c:v>
                      </c:pt>
                      <c:pt idx="88431">
                        <c:v>-4.0831850000000003</c:v>
                      </c:pt>
                      <c:pt idx="88432">
                        <c:v>-4.0796289999999997</c:v>
                      </c:pt>
                      <c:pt idx="88433">
                        <c:v>-4.0760740000000002</c:v>
                      </c:pt>
                      <c:pt idx="88434">
                        <c:v>-4.0725179999999996</c:v>
                      </c:pt>
                      <c:pt idx="88435">
                        <c:v>-4.0689630000000001</c:v>
                      </c:pt>
                      <c:pt idx="88436">
                        <c:v>-4.0654070000000004</c:v>
                      </c:pt>
                      <c:pt idx="88437">
                        <c:v>-4.061852</c:v>
                      </c:pt>
                      <c:pt idx="88438">
                        <c:v>-4.0582960000000003</c:v>
                      </c:pt>
                      <c:pt idx="88439">
                        <c:v>-4.0547399999999998</c:v>
                      </c:pt>
                      <c:pt idx="88440">
                        <c:v>-4.0511850000000003</c:v>
                      </c:pt>
                      <c:pt idx="88441">
                        <c:v>-4.0476289999999997</c:v>
                      </c:pt>
                      <c:pt idx="88442">
                        <c:v>-4.0440740000000002</c:v>
                      </c:pt>
                      <c:pt idx="88443">
                        <c:v>-4.0405179999999996</c:v>
                      </c:pt>
                      <c:pt idx="88444">
                        <c:v>-4.0369630000000001</c:v>
                      </c:pt>
                      <c:pt idx="88445">
                        <c:v>-4.0334070000000004</c:v>
                      </c:pt>
                      <c:pt idx="88446">
                        <c:v>-4.029852</c:v>
                      </c:pt>
                      <c:pt idx="88447">
                        <c:v>-4.0262960000000003</c:v>
                      </c:pt>
                      <c:pt idx="88448">
                        <c:v>-4.0227399999999998</c:v>
                      </c:pt>
                      <c:pt idx="88449">
                        <c:v>-4.0191850000000002</c:v>
                      </c:pt>
                      <c:pt idx="88450">
                        <c:v>-4.0156289999999997</c:v>
                      </c:pt>
                      <c:pt idx="88451">
                        <c:v>-4.0120740000000001</c:v>
                      </c:pt>
                      <c:pt idx="88452">
                        <c:v>-4.0085179999999996</c:v>
                      </c:pt>
                      <c:pt idx="88453">
                        <c:v>-4.0049630000000001</c:v>
                      </c:pt>
                      <c:pt idx="88454">
                        <c:v>-4.0014070000000004</c:v>
                      </c:pt>
                      <c:pt idx="88455">
                        <c:v>-3.997852</c:v>
                      </c:pt>
                      <c:pt idx="88456">
                        <c:v>-3.9942959999999998</c:v>
                      </c:pt>
                      <c:pt idx="88457">
                        <c:v>-3.9907409999999999</c:v>
                      </c:pt>
                      <c:pt idx="88458">
                        <c:v>-3.9871850000000002</c:v>
                      </c:pt>
                      <c:pt idx="88459">
                        <c:v>-3.9836290000000001</c:v>
                      </c:pt>
                      <c:pt idx="88460">
                        <c:v>-3.9800740000000001</c:v>
                      </c:pt>
                      <c:pt idx="88461">
                        <c:v>-3.976518</c:v>
                      </c:pt>
                      <c:pt idx="88462">
                        <c:v>-3.972963</c:v>
                      </c:pt>
                      <c:pt idx="88463">
                        <c:v>-3.9694069999999999</c:v>
                      </c:pt>
                      <c:pt idx="88464">
                        <c:v>-3.9658519999999999</c:v>
                      </c:pt>
                      <c:pt idx="88465">
                        <c:v>-3.9622959999999998</c:v>
                      </c:pt>
                      <c:pt idx="88466">
                        <c:v>-3.9587400000000001</c:v>
                      </c:pt>
                      <c:pt idx="88467">
                        <c:v>-3.9551850000000002</c:v>
                      </c:pt>
                      <c:pt idx="88468">
                        <c:v>-3.9516290000000001</c:v>
                      </c:pt>
                      <c:pt idx="88469">
                        <c:v>-3.9480740000000001</c:v>
                      </c:pt>
                      <c:pt idx="88470">
                        <c:v>-3.944518</c:v>
                      </c:pt>
                      <c:pt idx="88471">
                        <c:v>-3.940963</c:v>
                      </c:pt>
                      <c:pt idx="88472">
                        <c:v>-3.9374069999999999</c:v>
                      </c:pt>
                      <c:pt idx="88473">
                        <c:v>-3.9338519999999999</c:v>
                      </c:pt>
                      <c:pt idx="88474">
                        <c:v>-3.9302959999999998</c:v>
                      </c:pt>
                      <c:pt idx="88475">
                        <c:v>-3.9267409999999998</c:v>
                      </c:pt>
                      <c:pt idx="88476">
                        <c:v>-3.9231850000000001</c:v>
                      </c:pt>
                      <c:pt idx="88477">
                        <c:v>-3.919629</c:v>
                      </c:pt>
                      <c:pt idx="88478">
                        <c:v>-3.9160740000000001</c:v>
                      </c:pt>
                      <c:pt idx="88479">
                        <c:v>-3.9125179999999999</c:v>
                      </c:pt>
                      <c:pt idx="88480">
                        <c:v>-3.908963</c:v>
                      </c:pt>
                      <c:pt idx="88481">
                        <c:v>-3.9054069999999999</c:v>
                      </c:pt>
                      <c:pt idx="88482">
                        <c:v>-3.9018519999999999</c:v>
                      </c:pt>
                      <c:pt idx="88483">
                        <c:v>-3.8982960000000002</c:v>
                      </c:pt>
                      <c:pt idx="88484">
                        <c:v>-3.8947409999999998</c:v>
                      </c:pt>
                      <c:pt idx="88485">
                        <c:v>-3.8911850000000001</c:v>
                      </c:pt>
                      <c:pt idx="88486">
                        <c:v>-3.8876300000000001</c:v>
                      </c:pt>
                      <c:pt idx="88487">
                        <c:v>-3.884074</c:v>
                      </c:pt>
                      <c:pt idx="88488">
                        <c:v>-3.8805179999999999</c:v>
                      </c:pt>
                      <c:pt idx="88489">
                        <c:v>-3.8769629999999999</c:v>
                      </c:pt>
                      <c:pt idx="88490">
                        <c:v>-3.8734069999999998</c:v>
                      </c:pt>
                      <c:pt idx="88491">
                        <c:v>-3.8698519999999998</c:v>
                      </c:pt>
                      <c:pt idx="88492">
                        <c:v>-3.8662960000000002</c:v>
                      </c:pt>
                      <c:pt idx="88493">
                        <c:v>-3.8627410000000002</c:v>
                      </c:pt>
                      <c:pt idx="88494">
                        <c:v>-3.8591850000000001</c:v>
                      </c:pt>
                      <c:pt idx="88495">
                        <c:v>-3.855629</c:v>
                      </c:pt>
                      <c:pt idx="88496">
                        <c:v>-3.852074</c:v>
                      </c:pt>
                      <c:pt idx="88497">
                        <c:v>-3.8485179999999999</c:v>
                      </c:pt>
                      <c:pt idx="88498">
                        <c:v>-3.8449629999999999</c:v>
                      </c:pt>
                      <c:pt idx="88499">
                        <c:v>-3.8414069999999998</c:v>
                      </c:pt>
                      <c:pt idx="88500">
                        <c:v>-3.8378519999999998</c:v>
                      </c:pt>
                      <c:pt idx="88501">
                        <c:v>-3.8342960000000001</c:v>
                      </c:pt>
                      <c:pt idx="88502">
                        <c:v>-3.83074</c:v>
                      </c:pt>
                      <c:pt idx="88503">
                        <c:v>-3.8271850000000001</c:v>
                      </c:pt>
                      <c:pt idx="88504">
                        <c:v>-3.8236289999999999</c:v>
                      </c:pt>
                      <c:pt idx="88505">
                        <c:v>-3.820074</c:v>
                      </c:pt>
                      <c:pt idx="88506">
                        <c:v>-3.8165179999999999</c:v>
                      </c:pt>
                      <c:pt idx="88507">
                        <c:v>-3.8129629999999999</c:v>
                      </c:pt>
                      <c:pt idx="88508">
                        <c:v>-3.8094070000000002</c:v>
                      </c:pt>
                      <c:pt idx="88509">
                        <c:v>-3.8058519999999998</c:v>
                      </c:pt>
                      <c:pt idx="88510">
                        <c:v>-3.8022960000000001</c:v>
                      </c:pt>
                      <c:pt idx="88511">
                        <c:v>-3.7987410000000001</c:v>
                      </c:pt>
                      <c:pt idx="88512">
                        <c:v>-3.795185</c:v>
                      </c:pt>
                      <c:pt idx="88513">
                        <c:v>-3.7916300000000001</c:v>
                      </c:pt>
                      <c:pt idx="88514">
                        <c:v>-3.7880739999999999</c:v>
                      </c:pt>
                      <c:pt idx="88515">
                        <c:v>-3.7845179999999998</c:v>
                      </c:pt>
                      <c:pt idx="88516">
                        <c:v>-3.7809629999999999</c:v>
                      </c:pt>
                      <c:pt idx="88517">
                        <c:v>-3.7774070000000002</c:v>
                      </c:pt>
                      <c:pt idx="88518">
                        <c:v>-3.7738520000000002</c:v>
                      </c:pt>
                      <c:pt idx="88519">
                        <c:v>-3.7702960000000001</c:v>
                      </c:pt>
                      <c:pt idx="88520">
                        <c:v>-3.7667410000000001</c:v>
                      </c:pt>
                      <c:pt idx="88521">
                        <c:v>-3.763185</c:v>
                      </c:pt>
                      <c:pt idx="88522">
                        <c:v>-3.7596289999999999</c:v>
                      </c:pt>
                      <c:pt idx="88523">
                        <c:v>-3.7560739999999999</c:v>
                      </c:pt>
                      <c:pt idx="88524">
                        <c:v>-3.7525179999999998</c:v>
                      </c:pt>
                      <c:pt idx="88525">
                        <c:v>-3.7489629999999998</c:v>
                      </c:pt>
                      <c:pt idx="88526">
                        <c:v>-3.7454070000000002</c:v>
                      </c:pt>
                      <c:pt idx="88527">
                        <c:v>-3.7418520000000002</c:v>
                      </c:pt>
                      <c:pt idx="88528">
                        <c:v>-3.7382960000000001</c:v>
                      </c:pt>
                      <c:pt idx="88529">
                        <c:v>-3.7347399999999999</c:v>
                      </c:pt>
                      <c:pt idx="88530">
                        <c:v>-3.731185</c:v>
                      </c:pt>
                      <c:pt idx="88531">
                        <c:v>-3.7276289999999999</c:v>
                      </c:pt>
                      <c:pt idx="88532">
                        <c:v>-3.7240739999999999</c:v>
                      </c:pt>
                      <c:pt idx="88533">
                        <c:v>-3.7205180000000002</c:v>
                      </c:pt>
                      <c:pt idx="88534">
                        <c:v>-3.7169629999999998</c:v>
                      </c:pt>
                      <c:pt idx="88535">
                        <c:v>-3.7134070000000001</c:v>
                      </c:pt>
                      <c:pt idx="88536">
                        <c:v>-3.7098520000000001</c:v>
                      </c:pt>
                      <c:pt idx="88537">
                        <c:v>-3.706296</c:v>
                      </c:pt>
                      <c:pt idx="88538">
                        <c:v>-3.7027410000000001</c:v>
                      </c:pt>
                      <c:pt idx="88539">
                        <c:v>-3.6991849999999999</c:v>
                      </c:pt>
                      <c:pt idx="88540">
                        <c:v>-3.6956289999999998</c:v>
                      </c:pt>
                      <c:pt idx="88541">
                        <c:v>-3.6920739999999999</c:v>
                      </c:pt>
                      <c:pt idx="88542">
                        <c:v>-3.6885180000000002</c:v>
                      </c:pt>
                      <c:pt idx="88543">
                        <c:v>-3.6849630000000002</c:v>
                      </c:pt>
                      <c:pt idx="88544">
                        <c:v>-3.6814070000000001</c:v>
                      </c:pt>
                      <c:pt idx="88545">
                        <c:v>-3.6778520000000001</c:v>
                      </c:pt>
                      <c:pt idx="88546">
                        <c:v>-3.674296</c:v>
                      </c:pt>
                      <c:pt idx="88547">
                        <c:v>-3.670741</c:v>
                      </c:pt>
                      <c:pt idx="88548">
                        <c:v>-3.6671849999999999</c:v>
                      </c:pt>
                      <c:pt idx="88549">
                        <c:v>-3.6636299999999999</c:v>
                      </c:pt>
                      <c:pt idx="88550">
                        <c:v>-3.6600739999999998</c:v>
                      </c:pt>
                      <c:pt idx="88551">
                        <c:v>-3.6565180000000002</c:v>
                      </c:pt>
                      <c:pt idx="88552">
                        <c:v>-3.6529630000000002</c:v>
                      </c:pt>
                      <c:pt idx="88553">
                        <c:v>-3.6494070000000001</c:v>
                      </c:pt>
                      <c:pt idx="88554">
                        <c:v>-3.6458520000000001</c:v>
                      </c:pt>
                      <c:pt idx="88555">
                        <c:v>-3.642296</c:v>
                      </c:pt>
                      <c:pt idx="88556">
                        <c:v>-3.638741</c:v>
                      </c:pt>
                      <c:pt idx="88557">
                        <c:v>-3.6351849999999999</c:v>
                      </c:pt>
                      <c:pt idx="88558">
                        <c:v>-3.6316290000000002</c:v>
                      </c:pt>
                      <c:pt idx="88559">
                        <c:v>-3.6280739999999998</c:v>
                      </c:pt>
                      <c:pt idx="88560">
                        <c:v>-3.6245180000000001</c:v>
                      </c:pt>
                      <c:pt idx="88561">
                        <c:v>-3.6209630000000002</c:v>
                      </c:pt>
                      <c:pt idx="88562">
                        <c:v>-3.617407</c:v>
                      </c:pt>
                      <c:pt idx="88563">
                        <c:v>-3.6138520000000001</c:v>
                      </c:pt>
                      <c:pt idx="88564">
                        <c:v>-3.6102959999999999</c:v>
                      </c:pt>
                      <c:pt idx="88565">
                        <c:v>-3.6067399999999998</c:v>
                      </c:pt>
                      <c:pt idx="88566">
                        <c:v>-3.6031849999999999</c:v>
                      </c:pt>
                      <c:pt idx="88567">
                        <c:v>-3.5996290000000002</c:v>
                      </c:pt>
                      <c:pt idx="88568">
                        <c:v>-3.5960740000000002</c:v>
                      </c:pt>
                      <c:pt idx="88569">
                        <c:v>-3.5925180000000001</c:v>
                      </c:pt>
                      <c:pt idx="88570">
                        <c:v>-3.5889630000000001</c:v>
                      </c:pt>
                      <c:pt idx="88571">
                        <c:v>-3.585407</c:v>
                      </c:pt>
                      <c:pt idx="88572">
                        <c:v>-3.581852</c:v>
                      </c:pt>
                      <c:pt idx="88573">
                        <c:v>-3.5782959999999999</c:v>
                      </c:pt>
                      <c:pt idx="88574">
                        <c:v>-3.5747409999999999</c:v>
                      </c:pt>
                      <c:pt idx="88575">
                        <c:v>-3.5711849999999998</c:v>
                      </c:pt>
                      <c:pt idx="88576">
                        <c:v>-3.5676290000000002</c:v>
                      </c:pt>
                      <c:pt idx="88577">
                        <c:v>-3.5640740000000002</c:v>
                      </c:pt>
                      <c:pt idx="88578">
                        <c:v>-3.5605180000000001</c:v>
                      </c:pt>
                      <c:pt idx="88579">
                        <c:v>-3.5569630000000001</c:v>
                      </c:pt>
                      <c:pt idx="88580">
                        <c:v>-3.553407</c:v>
                      </c:pt>
                      <c:pt idx="88581">
                        <c:v>-3.549852</c:v>
                      </c:pt>
                      <c:pt idx="88582">
                        <c:v>-3.5462959999999999</c:v>
                      </c:pt>
                      <c:pt idx="88583">
                        <c:v>-3.5427409999999999</c:v>
                      </c:pt>
                      <c:pt idx="88584">
                        <c:v>-3.5391849999999998</c:v>
                      </c:pt>
                      <c:pt idx="88585">
                        <c:v>-3.5356299999999998</c:v>
                      </c:pt>
                      <c:pt idx="88586">
                        <c:v>-3.5320740000000002</c:v>
                      </c:pt>
                      <c:pt idx="88587">
                        <c:v>-3.528518</c:v>
                      </c:pt>
                      <c:pt idx="88588">
                        <c:v>-3.5249630000000001</c:v>
                      </c:pt>
                      <c:pt idx="88589">
                        <c:v>-3.521407</c:v>
                      </c:pt>
                      <c:pt idx="88590">
                        <c:v>-3.517852</c:v>
                      </c:pt>
                      <c:pt idx="88591">
                        <c:v>-3.5142959999999999</c:v>
                      </c:pt>
                      <c:pt idx="88592">
                        <c:v>-3.5107409999999999</c:v>
                      </c:pt>
                      <c:pt idx="88593">
                        <c:v>-3.5071850000000002</c:v>
                      </c:pt>
                      <c:pt idx="88594">
                        <c:v>-3.5036290000000001</c:v>
                      </c:pt>
                      <c:pt idx="88595">
                        <c:v>-3.5000740000000001</c:v>
                      </c:pt>
                      <c:pt idx="88596">
                        <c:v>-3.496518</c:v>
                      </c:pt>
                      <c:pt idx="88597">
                        <c:v>-3.492963</c:v>
                      </c:pt>
                      <c:pt idx="88598">
                        <c:v>-3.4894069999999999</c:v>
                      </c:pt>
                      <c:pt idx="88599">
                        <c:v>-3.485852</c:v>
                      </c:pt>
                      <c:pt idx="88600">
                        <c:v>-3.4822959999999998</c:v>
                      </c:pt>
                      <c:pt idx="88601">
                        <c:v>-3.4787400000000002</c:v>
                      </c:pt>
                      <c:pt idx="88602">
                        <c:v>-3.4751850000000002</c:v>
                      </c:pt>
                      <c:pt idx="88603">
                        <c:v>-3.4716290000000001</c:v>
                      </c:pt>
                      <c:pt idx="88604">
                        <c:v>-3.4680740000000001</c:v>
                      </c:pt>
                      <c:pt idx="88605">
                        <c:v>-3.464518</c:v>
                      </c:pt>
                      <c:pt idx="88606">
                        <c:v>-3.460963</c:v>
                      </c:pt>
                      <c:pt idx="88607">
                        <c:v>-3.4574069999999999</c:v>
                      </c:pt>
                      <c:pt idx="88608">
                        <c:v>-3.4538519999999999</c:v>
                      </c:pt>
                      <c:pt idx="88609">
                        <c:v>-3.4502959999999998</c:v>
                      </c:pt>
                      <c:pt idx="88610">
                        <c:v>-3.4467409999999998</c:v>
                      </c:pt>
                      <c:pt idx="88611">
                        <c:v>-3.4431850000000002</c:v>
                      </c:pt>
                      <c:pt idx="88612">
                        <c:v>-3.4396300000000002</c:v>
                      </c:pt>
                      <c:pt idx="88613">
                        <c:v>-3.4360740000000001</c:v>
                      </c:pt>
                      <c:pt idx="88614">
                        <c:v>-3.432518</c:v>
                      </c:pt>
                      <c:pt idx="88615">
                        <c:v>-3.428963</c:v>
                      </c:pt>
                      <c:pt idx="88616">
                        <c:v>-3.4254069999999999</c:v>
                      </c:pt>
                      <c:pt idx="88617">
                        <c:v>-3.4218519999999999</c:v>
                      </c:pt>
                      <c:pt idx="88618">
                        <c:v>-3.4182959999999998</c:v>
                      </c:pt>
                      <c:pt idx="88619">
                        <c:v>-3.4147409999999998</c:v>
                      </c:pt>
                      <c:pt idx="88620">
                        <c:v>-3.4111850000000001</c:v>
                      </c:pt>
                      <c:pt idx="88621">
                        <c:v>-3.407629</c:v>
                      </c:pt>
                      <c:pt idx="88622">
                        <c:v>-3.404074</c:v>
                      </c:pt>
                      <c:pt idx="88623">
                        <c:v>-3.4005179999999999</c:v>
                      </c:pt>
                      <c:pt idx="88624">
                        <c:v>-3.396963</c:v>
                      </c:pt>
                      <c:pt idx="88625">
                        <c:v>-3.3934069999999998</c:v>
                      </c:pt>
                      <c:pt idx="88626">
                        <c:v>-3.3898519999999999</c:v>
                      </c:pt>
                      <c:pt idx="88627">
                        <c:v>-3.3862960000000002</c:v>
                      </c:pt>
                      <c:pt idx="88628">
                        <c:v>-3.3827400000000001</c:v>
                      </c:pt>
                      <c:pt idx="88629">
                        <c:v>-3.3791850000000001</c:v>
                      </c:pt>
                      <c:pt idx="88630">
                        <c:v>-3.375629</c:v>
                      </c:pt>
                      <c:pt idx="88631">
                        <c:v>-3.372074</c:v>
                      </c:pt>
                      <c:pt idx="88632">
                        <c:v>-3.3685179999999999</c:v>
                      </c:pt>
                      <c:pt idx="88633">
                        <c:v>-3.3649629999999999</c:v>
                      </c:pt>
                      <c:pt idx="88634">
                        <c:v>-3.3614069999999998</c:v>
                      </c:pt>
                      <c:pt idx="88635">
                        <c:v>-3.3578519999999998</c:v>
                      </c:pt>
                      <c:pt idx="88636">
                        <c:v>-3.3542960000000002</c:v>
                      </c:pt>
                      <c:pt idx="88637">
                        <c:v>-3.3507410000000002</c:v>
                      </c:pt>
                      <c:pt idx="88638">
                        <c:v>-3.3471850000000001</c:v>
                      </c:pt>
                      <c:pt idx="88639">
                        <c:v>-3.343629</c:v>
                      </c:pt>
                      <c:pt idx="88640">
                        <c:v>-3.340074</c:v>
                      </c:pt>
                      <c:pt idx="88641">
                        <c:v>-3.3365179999999999</c:v>
                      </c:pt>
                      <c:pt idx="88642">
                        <c:v>-3.3329629999999999</c:v>
                      </c:pt>
                      <c:pt idx="88643">
                        <c:v>-3.3294069999999998</c:v>
                      </c:pt>
                      <c:pt idx="88644">
                        <c:v>-3.3258519999999998</c:v>
                      </c:pt>
                      <c:pt idx="88645">
                        <c:v>-3.3222960000000001</c:v>
                      </c:pt>
                      <c:pt idx="88646">
                        <c:v>-3.3187410000000002</c:v>
                      </c:pt>
                      <c:pt idx="88647">
                        <c:v>-3.315185</c:v>
                      </c:pt>
                      <c:pt idx="88648">
                        <c:v>-3.3116300000000001</c:v>
                      </c:pt>
                      <c:pt idx="88649">
                        <c:v>-3.308074</c:v>
                      </c:pt>
                      <c:pt idx="88650">
                        <c:v>-3.3045179999999998</c:v>
                      </c:pt>
                      <c:pt idx="88651">
                        <c:v>-3.3009629999999999</c:v>
                      </c:pt>
                      <c:pt idx="88652">
                        <c:v>-3.2974070000000002</c:v>
                      </c:pt>
                      <c:pt idx="88653">
                        <c:v>-3.2938519999999998</c:v>
                      </c:pt>
                      <c:pt idx="88654">
                        <c:v>-3.2902960000000001</c:v>
                      </c:pt>
                      <c:pt idx="88655">
                        <c:v>-3.2867410000000001</c:v>
                      </c:pt>
                      <c:pt idx="88656">
                        <c:v>-3.283185</c:v>
                      </c:pt>
                      <c:pt idx="88657">
                        <c:v>-3.2796289999999999</c:v>
                      </c:pt>
                      <c:pt idx="88658">
                        <c:v>-3.2760739999999999</c:v>
                      </c:pt>
                      <c:pt idx="88659">
                        <c:v>-3.2725179999999998</c:v>
                      </c:pt>
                      <c:pt idx="88660">
                        <c:v>-3.2689629999999998</c:v>
                      </c:pt>
                      <c:pt idx="88661">
                        <c:v>-3.2654070000000002</c:v>
                      </c:pt>
                      <c:pt idx="88662">
                        <c:v>-3.2618520000000002</c:v>
                      </c:pt>
                      <c:pt idx="88663">
                        <c:v>-3.2582960000000001</c:v>
                      </c:pt>
                      <c:pt idx="88664">
                        <c:v>-3.25474</c:v>
                      </c:pt>
                      <c:pt idx="88665">
                        <c:v>-3.251185</c:v>
                      </c:pt>
                      <c:pt idx="88666">
                        <c:v>-3.2476289999999999</c:v>
                      </c:pt>
                      <c:pt idx="88667">
                        <c:v>-3.2440739999999999</c:v>
                      </c:pt>
                      <c:pt idx="88668">
                        <c:v>-3.2405179999999998</c:v>
                      </c:pt>
                      <c:pt idx="88669">
                        <c:v>-3.2369629999999998</c:v>
                      </c:pt>
                      <c:pt idx="88670">
                        <c:v>-3.2334070000000001</c:v>
                      </c:pt>
                      <c:pt idx="88671">
                        <c:v>-3.2298520000000002</c:v>
                      </c:pt>
                      <c:pt idx="88672">
                        <c:v>-3.2262960000000001</c:v>
                      </c:pt>
                      <c:pt idx="88673">
                        <c:v>-3.2227410000000001</c:v>
                      </c:pt>
                      <c:pt idx="88674">
                        <c:v>-3.219185</c:v>
                      </c:pt>
                      <c:pt idx="88675">
                        <c:v>-3.2156289999999998</c:v>
                      </c:pt>
                      <c:pt idx="88676">
                        <c:v>-3.2120739999999999</c:v>
                      </c:pt>
                      <c:pt idx="88677">
                        <c:v>-3.2085180000000002</c:v>
                      </c:pt>
                      <c:pt idx="88678">
                        <c:v>-3.2049629999999998</c:v>
                      </c:pt>
                      <c:pt idx="88679">
                        <c:v>-3.2014070000000001</c:v>
                      </c:pt>
                      <c:pt idx="88680">
                        <c:v>-3.1978520000000001</c:v>
                      </c:pt>
                      <c:pt idx="88681">
                        <c:v>-3.194296</c:v>
                      </c:pt>
                      <c:pt idx="88682">
                        <c:v>-3.190741</c:v>
                      </c:pt>
                      <c:pt idx="88683">
                        <c:v>-3.1871849999999999</c:v>
                      </c:pt>
                      <c:pt idx="88684">
                        <c:v>-3.18363</c:v>
                      </c:pt>
                      <c:pt idx="88685">
                        <c:v>-3.1800739999999998</c:v>
                      </c:pt>
                      <c:pt idx="88686">
                        <c:v>-3.1765180000000002</c:v>
                      </c:pt>
                      <c:pt idx="88687">
                        <c:v>-3.1729630000000002</c:v>
                      </c:pt>
                      <c:pt idx="88688">
                        <c:v>-3.1694070000000001</c:v>
                      </c:pt>
                      <c:pt idx="88689">
                        <c:v>-3.1658520000000001</c:v>
                      </c:pt>
                      <c:pt idx="88690">
                        <c:v>-3.162296</c:v>
                      </c:pt>
                      <c:pt idx="88691">
                        <c:v>-3.158741</c:v>
                      </c:pt>
                      <c:pt idx="88692">
                        <c:v>-3.1551849999999999</c:v>
                      </c:pt>
                      <c:pt idx="88693">
                        <c:v>-3.1516289999999998</c:v>
                      </c:pt>
                      <c:pt idx="88694">
                        <c:v>-3.1480739999999998</c:v>
                      </c:pt>
                      <c:pt idx="88695">
                        <c:v>-3.1445180000000001</c:v>
                      </c:pt>
                      <c:pt idx="88696">
                        <c:v>-3.1409630000000002</c:v>
                      </c:pt>
                      <c:pt idx="88697">
                        <c:v>-3.1374070000000001</c:v>
                      </c:pt>
                      <c:pt idx="88698">
                        <c:v>-3.1338520000000001</c:v>
                      </c:pt>
                      <c:pt idx="88699">
                        <c:v>-3.130296</c:v>
                      </c:pt>
                      <c:pt idx="88700">
                        <c:v>-3.1267399999999999</c:v>
                      </c:pt>
                      <c:pt idx="88701">
                        <c:v>-3.1231849999999999</c:v>
                      </c:pt>
                      <c:pt idx="88702">
                        <c:v>-3.1196290000000002</c:v>
                      </c:pt>
                      <c:pt idx="88703">
                        <c:v>-3.1160739999999998</c:v>
                      </c:pt>
                      <c:pt idx="88704">
                        <c:v>-3.1125180000000001</c:v>
                      </c:pt>
                      <c:pt idx="88705">
                        <c:v>-3.1089630000000001</c:v>
                      </c:pt>
                      <c:pt idx="88706">
                        <c:v>-3.105407</c:v>
                      </c:pt>
                      <c:pt idx="88707">
                        <c:v>-3.1018520000000001</c:v>
                      </c:pt>
                      <c:pt idx="88708">
                        <c:v>-3.0982959999999999</c:v>
                      </c:pt>
                      <c:pt idx="88709">
                        <c:v>-3.094741</c:v>
                      </c:pt>
                      <c:pt idx="88710">
                        <c:v>-3.0911849999999998</c:v>
                      </c:pt>
                      <c:pt idx="88711">
                        <c:v>-3.0876299999999999</c:v>
                      </c:pt>
                      <c:pt idx="88712">
                        <c:v>-3.0840740000000002</c:v>
                      </c:pt>
                      <c:pt idx="88713">
                        <c:v>-3.0805180000000001</c:v>
                      </c:pt>
                      <c:pt idx="88714">
                        <c:v>-3.0769630000000001</c:v>
                      </c:pt>
                      <c:pt idx="88715">
                        <c:v>-3.073407</c:v>
                      </c:pt>
                      <c:pt idx="88716">
                        <c:v>-3.069852</c:v>
                      </c:pt>
                      <c:pt idx="88717">
                        <c:v>-3.0662959999999999</c:v>
                      </c:pt>
                      <c:pt idx="88718">
                        <c:v>-3.0627409999999999</c:v>
                      </c:pt>
                      <c:pt idx="88719">
                        <c:v>-3.0591849999999998</c:v>
                      </c:pt>
                      <c:pt idx="88720">
                        <c:v>-3.0556290000000002</c:v>
                      </c:pt>
                      <c:pt idx="88721">
                        <c:v>-3.0520740000000002</c:v>
                      </c:pt>
                      <c:pt idx="88722">
                        <c:v>-3.0485180000000001</c:v>
                      </c:pt>
                      <c:pt idx="88723">
                        <c:v>-3.0449630000000001</c:v>
                      </c:pt>
                      <c:pt idx="88724">
                        <c:v>-3.041407</c:v>
                      </c:pt>
                      <c:pt idx="88725">
                        <c:v>-3.037852</c:v>
                      </c:pt>
                      <c:pt idx="88726">
                        <c:v>-3.0342959999999999</c:v>
                      </c:pt>
                      <c:pt idx="88727">
                        <c:v>-3.0307400000000002</c:v>
                      </c:pt>
                      <c:pt idx="88728">
                        <c:v>-3.0271849999999998</c:v>
                      </c:pt>
                      <c:pt idx="88729">
                        <c:v>-3.0236290000000001</c:v>
                      </c:pt>
                      <c:pt idx="88730">
                        <c:v>-3.0200740000000001</c:v>
                      </c:pt>
                      <c:pt idx="88731">
                        <c:v>-3.016518</c:v>
                      </c:pt>
                      <c:pt idx="88732">
                        <c:v>-3.0129630000000001</c:v>
                      </c:pt>
                      <c:pt idx="88733">
                        <c:v>-3.0094069999999999</c:v>
                      </c:pt>
                      <c:pt idx="88734">
                        <c:v>-3.005852</c:v>
                      </c:pt>
                      <c:pt idx="88735">
                        <c:v>-3.0022959999999999</c:v>
                      </c:pt>
                      <c:pt idx="88736">
                        <c:v>-2.9987409999999999</c:v>
                      </c:pt>
                      <c:pt idx="88737">
                        <c:v>-2.9951850000000002</c:v>
                      </c:pt>
                      <c:pt idx="88738">
                        <c:v>-2.9916290000000001</c:v>
                      </c:pt>
                      <c:pt idx="88739">
                        <c:v>-2.9880740000000001</c:v>
                      </c:pt>
                      <c:pt idx="88740">
                        <c:v>-2.984518</c:v>
                      </c:pt>
                      <c:pt idx="88741">
                        <c:v>-2.980963</c:v>
                      </c:pt>
                      <c:pt idx="88742">
                        <c:v>-2.9774069999999999</c:v>
                      </c:pt>
                      <c:pt idx="88743">
                        <c:v>-2.9738519999999999</c:v>
                      </c:pt>
                      <c:pt idx="88744">
                        <c:v>-2.9702959999999998</c:v>
                      </c:pt>
                      <c:pt idx="88745">
                        <c:v>-2.9667409999999999</c:v>
                      </c:pt>
                      <c:pt idx="88746">
                        <c:v>-2.9631850000000002</c:v>
                      </c:pt>
                      <c:pt idx="88747">
                        <c:v>-2.9596300000000002</c:v>
                      </c:pt>
                      <c:pt idx="88748">
                        <c:v>-2.9560740000000001</c:v>
                      </c:pt>
                      <c:pt idx="88749">
                        <c:v>-2.952518</c:v>
                      </c:pt>
                      <c:pt idx="88750">
                        <c:v>-2.948963</c:v>
                      </c:pt>
                      <c:pt idx="88751">
                        <c:v>-2.9454069999999999</c:v>
                      </c:pt>
                      <c:pt idx="88752">
                        <c:v>-2.9418519999999999</c:v>
                      </c:pt>
                      <c:pt idx="88753">
                        <c:v>-2.9382959999999998</c:v>
                      </c:pt>
                      <c:pt idx="88754">
                        <c:v>-2.9347409999999998</c:v>
                      </c:pt>
                      <c:pt idx="88755">
                        <c:v>-2.9311850000000002</c:v>
                      </c:pt>
                      <c:pt idx="88756">
                        <c:v>-2.927629</c:v>
                      </c:pt>
                      <c:pt idx="88757">
                        <c:v>-2.9240740000000001</c:v>
                      </c:pt>
                      <c:pt idx="88758">
                        <c:v>-2.9205179999999999</c:v>
                      </c:pt>
                      <c:pt idx="88759">
                        <c:v>-2.916963</c:v>
                      </c:pt>
                      <c:pt idx="88760">
                        <c:v>-2.9134069999999999</c:v>
                      </c:pt>
                      <c:pt idx="88761">
                        <c:v>-2.9098519999999999</c:v>
                      </c:pt>
                      <c:pt idx="88762">
                        <c:v>-2.9062960000000002</c:v>
                      </c:pt>
                      <c:pt idx="88763">
                        <c:v>-2.9027400000000001</c:v>
                      </c:pt>
                      <c:pt idx="88764">
                        <c:v>-2.8991850000000001</c:v>
                      </c:pt>
                      <c:pt idx="88765">
                        <c:v>-2.895629</c:v>
                      </c:pt>
                      <c:pt idx="88766">
                        <c:v>-2.892074</c:v>
                      </c:pt>
                      <c:pt idx="88767">
                        <c:v>-2.8885179999999999</c:v>
                      </c:pt>
                      <c:pt idx="88768">
                        <c:v>-2.8849629999999999</c:v>
                      </c:pt>
                      <c:pt idx="88769">
                        <c:v>-2.8814069999999998</c:v>
                      </c:pt>
                      <c:pt idx="88770">
                        <c:v>-2.8778519999999999</c:v>
                      </c:pt>
                      <c:pt idx="88771">
                        <c:v>-2.8742960000000002</c:v>
                      </c:pt>
                      <c:pt idx="88772">
                        <c:v>-2.8707410000000002</c:v>
                      </c:pt>
                      <c:pt idx="88773">
                        <c:v>-2.8671850000000001</c:v>
                      </c:pt>
                      <c:pt idx="88774">
                        <c:v>-2.863629</c:v>
                      </c:pt>
                      <c:pt idx="88775">
                        <c:v>-2.860074</c:v>
                      </c:pt>
                      <c:pt idx="88776">
                        <c:v>-2.8565179999999999</c:v>
                      </c:pt>
                      <c:pt idx="88777">
                        <c:v>-2.8529629999999999</c:v>
                      </c:pt>
                      <c:pt idx="88778">
                        <c:v>-2.8494069999999998</c:v>
                      </c:pt>
                      <c:pt idx="88779">
                        <c:v>-2.8458519999999998</c:v>
                      </c:pt>
                      <c:pt idx="88780">
                        <c:v>-2.8422960000000002</c:v>
                      </c:pt>
                      <c:pt idx="88781">
                        <c:v>-2.8387410000000002</c:v>
                      </c:pt>
                      <c:pt idx="88782">
                        <c:v>-2.8351850000000001</c:v>
                      </c:pt>
                      <c:pt idx="88783">
                        <c:v>-2.8316300000000001</c:v>
                      </c:pt>
                      <c:pt idx="88784">
                        <c:v>-2.828074</c:v>
                      </c:pt>
                      <c:pt idx="88785">
                        <c:v>-2.8245179999999999</c:v>
                      </c:pt>
                      <c:pt idx="88786">
                        <c:v>-2.8209629999999999</c:v>
                      </c:pt>
                      <c:pt idx="88787">
                        <c:v>-2.8174070000000002</c:v>
                      </c:pt>
                      <c:pt idx="88788">
                        <c:v>-2.8138519999999998</c:v>
                      </c:pt>
                      <c:pt idx="88789">
                        <c:v>-2.8102960000000001</c:v>
                      </c:pt>
                      <c:pt idx="88790">
                        <c:v>-2.8067410000000002</c:v>
                      </c:pt>
                      <c:pt idx="88791">
                        <c:v>-2.803185</c:v>
                      </c:pt>
                      <c:pt idx="88792">
                        <c:v>-2.7996289999999999</c:v>
                      </c:pt>
                      <c:pt idx="88793">
                        <c:v>-2.7960739999999999</c:v>
                      </c:pt>
                      <c:pt idx="88794">
                        <c:v>-2.7925179999999998</c:v>
                      </c:pt>
                      <c:pt idx="88795">
                        <c:v>-2.7889629999999999</c:v>
                      </c:pt>
                      <c:pt idx="88796">
                        <c:v>-2.7854070000000002</c:v>
                      </c:pt>
                      <c:pt idx="88797">
                        <c:v>-2.7818520000000002</c:v>
                      </c:pt>
                      <c:pt idx="88798">
                        <c:v>-2.7782960000000001</c:v>
                      </c:pt>
                      <c:pt idx="88799">
                        <c:v>-2.77474</c:v>
                      </c:pt>
                      <c:pt idx="88800">
                        <c:v>-2.771185</c:v>
                      </c:pt>
                      <c:pt idx="88801">
                        <c:v>-2.7676289999999999</c:v>
                      </c:pt>
                      <c:pt idx="88802">
                        <c:v>-2.7640739999999999</c:v>
                      </c:pt>
                      <c:pt idx="88803">
                        <c:v>-2.7605179999999998</c:v>
                      </c:pt>
                      <c:pt idx="88804">
                        <c:v>-2.7569629999999998</c:v>
                      </c:pt>
                      <c:pt idx="88805">
                        <c:v>-2.7534070000000002</c:v>
                      </c:pt>
                      <c:pt idx="88806">
                        <c:v>-2.7498520000000002</c:v>
                      </c:pt>
                      <c:pt idx="88807">
                        <c:v>-2.7462960000000001</c:v>
                      </c:pt>
                      <c:pt idx="88808">
                        <c:v>-2.7427410000000001</c:v>
                      </c:pt>
                      <c:pt idx="88809">
                        <c:v>-2.739185</c:v>
                      </c:pt>
                      <c:pt idx="88810">
                        <c:v>-2.73563</c:v>
                      </c:pt>
                      <c:pt idx="88811">
                        <c:v>-2.7320739999999999</c:v>
                      </c:pt>
                      <c:pt idx="88812">
                        <c:v>-2.7285180000000002</c:v>
                      </c:pt>
                      <c:pt idx="88813">
                        <c:v>-2.7249629999999998</c:v>
                      </c:pt>
                      <c:pt idx="88814">
                        <c:v>-2.7214070000000001</c:v>
                      </c:pt>
                      <c:pt idx="88815">
                        <c:v>-2.7178520000000002</c:v>
                      </c:pt>
                      <c:pt idx="88816">
                        <c:v>-2.714296</c:v>
                      </c:pt>
                      <c:pt idx="88817">
                        <c:v>-2.7107410000000001</c:v>
                      </c:pt>
                      <c:pt idx="88818">
                        <c:v>-2.707185</c:v>
                      </c:pt>
                      <c:pt idx="88819">
                        <c:v>-2.7036289999999998</c:v>
                      </c:pt>
                      <c:pt idx="88820">
                        <c:v>-2.7000739999999999</c:v>
                      </c:pt>
                      <c:pt idx="88821">
                        <c:v>-2.6965180000000002</c:v>
                      </c:pt>
                      <c:pt idx="88822">
                        <c:v>-2.6929630000000002</c:v>
                      </c:pt>
                      <c:pt idx="88823">
                        <c:v>-2.6894070000000001</c:v>
                      </c:pt>
                      <c:pt idx="88824">
                        <c:v>-2.6858520000000001</c:v>
                      </c:pt>
                      <c:pt idx="88825">
                        <c:v>-2.682296</c:v>
                      </c:pt>
                      <c:pt idx="88826">
                        <c:v>-2.678741</c:v>
                      </c:pt>
                      <c:pt idx="88827">
                        <c:v>-2.6751849999999999</c:v>
                      </c:pt>
                      <c:pt idx="88828">
                        <c:v>-2.6716289999999998</c:v>
                      </c:pt>
                      <c:pt idx="88829">
                        <c:v>-2.6680739999999998</c:v>
                      </c:pt>
                      <c:pt idx="88830">
                        <c:v>-2.6645180000000002</c:v>
                      </c:pt>
                      <c:pt idx="88831">
                        <c:v>-2.6609630000000002</c:v>
                      </c:pt>
                      <c:pt idx="88832">
                        <c:v>-2.6574070000000001</c:v>
                      </c:pt>
                      <c:pt idx="88833">
                        <c:v>-2.6538520000000001</c:v>
                      </c:pt>
                      <c:pt idx="88834">
                        <c:v>-2.650296</c:v>
                      </c:pt>
                      <c:pt idx="88835">
                        <c:v>-2.646741</c:v>
                      </c:pt>
                      <c:pt idx="88836">
                        <c:v>-2.6431849999999999</c:v>
                      </c:pt>
                      <c:pt idx="88837">
                        <c:v>-2.6396289999999998</c:v>
                      </c:pt>
                      <c:pt idx="88838">
                        <c:v>-2.6360739999999998</c:v>
                      </c:pt>
                      <c:pt idx="88839">
                        <c:v>-2.6325180000000001</c:v>
                      </c:pt>
                      <c:pt idx="88840">
                        <c:v>-2.6289630000000002</c:v>
                      </c:pt>
                      <c:pt idx="88841">
                        <c:v>-2.625407</c:v>
                      </c:pt>
                      <c:pt idx="88842">
                        <c:v>-2.6218520000000001</c:v>
                      </c:pt>
                      <c:pt idx="88843">
                        <c:v>-2.618296</c:v>
                      </c:pt>
                      <c:pt idx="88844">
                        <c:v>-2.614741</c:v>
                      </c:pt>
                      <c:pt idx="88845">
                        <c:v>-2.6111849999999999</c:v>
                      </c:pt>
                      <c:pt idx="88846">
                        <c:v>-2.6076299999999999</c:v>
                      </c:pt>
                      <c:pt idx="88847">
                        <c:v>-2.6040740000000002</c:v>
                      </c:pt>
                      <c:pt idx="88848">
                        <c:v>-2.6005180000000001</c:v>
                      </c:pt>
                      <c:pt idx="88849">
                        <c:v>-2.5969630000000001</c:v>
                      </c:pt>
                      <c:pt idx="88850">
                        <c:v>-2.593407</c:v>
                      </c:pt>
                      <c:pt idx="88851">
                        <c:v>-2.589852</c:v>
                      </c:pt>
                      <c:pt idx="88852">
                        <c:v>-2.5862959999999999</c:v>
                      </c:pt>
                      <c:pt idx="88853">
                        <c:v>-2.582741</c:v>
                      </c:pt>
                      <c:pt idx="88854">
                        <c:v>-2.5791849999999998</c:v>
                      </c:pt>
                      <c:pt idx="88855">
                        <c:v>-2.5756290000000002</c:v>
                      </c:pt>
                      <c:pt idx="88856">
                        <c:v>-2.5720740000000002</c:v>
                      </c:pt>
                      <c:pt idx="88857">
                        <c:v>-2.5685180000000001</c:v>
                      </c:pt>
                      <c:pt idx="88858">
                        <c:v>-2.5649630000000001</c:v>
                      </c:pt>
                      <c:pt idx="88859">
                        <c:v>-2.561407</c:v>
                      </c:pt>
                      <c:pt idx="88860">
                        <c:v>-2.557852</c:v>
                      </c:pt>
                      <c:pt idx="88861">
                        <c:v>-2.5542959999999999</c:v>
                      </c:pt>
                      <c:pt idx="88862">
                        <c:v>-2.5507399999999998</c:v>
                      </c:pt>
                      <c:pt idx="88863">
                        <c:v>-2.5471849999999998</c:v>
                      </c:pt>
                      <c:pt idx="88864">
                        <c:v>-2.5436290000000001</c:v>
                      </c:pt>
                      <c:pt idx="88865">
                        <c:v>-2.5400740000000002</c:v>
                      </c:pt>
                      <c:pt idx="88866">
                        <c:v>-2.5365180000000001</c:v>
                      </c:pt>
                      <c:pt idx="88867">
                        <c:v>-2.5329630000000001</c:v>
                      </c:pt>
                      <c:pt idx="88868">
                        <c:v>-2.529407</c:v>
                      </c:pt>
                      <c:pt idx="88869">
                        <c:v>-2.525852</c:v>
                      </c:pt>
                      <c:pt idx="88870">
                        <c:v>-2.5222959999999999</c:v>
                      </c:pt>
                      <c:pt idx="88871">
                        <c:v>-2.5187409999999999</c:v>
                      </c:pt>
                      <c:pt idx="88872">
                        <c:v>-2.5151849999999998</c:v>
                      </c:pt>
                      <c:pt idx="88873">
                        <c:v>-2.5116290000000001</c:v>
                      </c:pt>
                      <c:pt idx="88874">
                        <c:v>-2.5080740000000001</c:v>
                      </c:pt>
                      <c:pt idx="88875">
                        <c:v>-2.504518</c:v>
                      </c:pt>
                      <c:pt idx="88876">
                        <c:v>-2.500963</c:v>
                      </c:pt>
                      <c:pt idx="88877">
                        <c:v>-2.4974069999999999</c:v>
                      </c:pt>
                      <c:pt idx="88878">
                        <c:v>-2.493852</c:v>
                      </c:pt>
                      <c:pt idx="88879">
                        <c:v>-2.4902959999999998</c:v>
                      </c:pt>
                      <c:pt idx="88880">
                        <c:v>-2.4867409999999999</c:v>
                      </c:pt>
                      <c:pt idx="88881">
                        <c:v>-2.4831850000000002</c:v>
                      </c:pt>
                      <c:pt idx="88882">
                        <c:v>-2.4796299999999998</c:v>
                      </c:pt>
                      <c:pt idx="88883">
                        <c:v>-2.4760740000000001</c:v>
                      </c:pt>
                      <c:pt idx="88884">
                        <c:v>-2.472518</c:v>
                      </c:pt>
                      <c:pt idx="88885">
                        <c:v>-2.468963</c:v>
                      </c:pt>
                      <c:pt idx="88886">
                        <c:v>-2.4654069999999999</c:v>
                      </c:pt>
                      <c:pt idx="88887">
                        <c:v>-2.4618519999999999</c:v>
                      </c:pt>
                      <c:pt idx="88888">
                        <c:v>-2.4582959999999998</c:v>
                      </c:pt>
                      <c:pt idx="88889">
                        <c:v>-2.4547409999999998</c:v>
                      </c:pt>
                      <c:pt idx="88890">
                        <c:v>-2.4511850000000002</c:v>
                      </c:pt>
                      <c:pt idx="88891">
                        <c:v>-2.4476290000000001</c:v>
                      </c:pt>
                      <c:pt idx="88892">
                        <c:v>-2.4440740000000001</c:v>
                      </c:pt>
                      <c:pt idx="88893">
                        <c:v>-2.440518</c:v>
                      </c:pt>
                      <c:pt idx="88894">
                        <c:v>-2.436963</c:v>
                      </c:pt>
                      <c:pt idx="88895">
                        <c:v>-2.4334069999999999</c:v>
                      </c:pt>
                      <c:pt idx="88896">
                        <c:v>-2.4298519999999999</c:v>
                      </c:pt>
                      <c:pt idx="88897">
                        <c:v>-2.4262959999999998</c:v>
                      </c:pt>
                      <c:pt idx="88898">
                        <c:v>-2.4227400000000001</c:v>
                      </c:pt>
                      <c:pt idx="88899">
                        <c:v>-2.4191850000000001</c:v>
                      </c:pt>
                      <c:pt idx="88900">
                        <c:v>-2.415629</c:v>
                      </c:pt>
                      <c:pt idx="88901">
                        <c:v>-2.4120740000000001</c:v>
                      </c:pt>
                      <c:pt idx="88902">
                        <c:v>-2.4085179999999999</c:v>
                      </c:pt>
                      <c:pt idx="88903">
                        <c:v>-2.404963</c:v>
                      </c:pt>
                      <c:pt idx="88904">
                        <c:v>-2.4014069999999998</c:v>
                      </c:pt>
                      <c:pt idx="88905">
                        <c:v>-2.3978519999999999</c:v>
                      </c:pt>
                      <c:pt idx="88906">
                        <c:v>-2.3942960000000002</c:v>
                      </c:pt>
                      <c:pt idx="88907">
                        <c:v>-2.3907409999999998</c:v>
                      </c:pt>
                      <c:pt idx="88908">
                        <c:v>-2.3871850000000001</c:v>
                      </c:pt>
                      <c:pt idx="88909">
                        <c:v>-2.3836300000000001</c:v>
                      </c:pt>
                      <c:pt idx="88910">
                        <c:v>-2.380074</c:v>
                      </c:pt>
                      <c:pt idx="88911">
                        <c:v>-2.3765179999999999</c:v>
                      </c:pt>
                      <c:pt idx="88912">
                        <c:v>-2.3729629999999999</c:v>
                      </c:pt>
                      <c:pt idx="88913">
                        <c:v>-2.3694069999999998</c:v>
                      </c:pt>
                      <c:pt idx="88914">
                        <c:v>-2.3658519999999998</c:v>
                      </c:pt>
                      <c:pt idx="88915">
                        <c:v>-2.3622960000000002</c:v>
                      </c:pt>
                      <c:pt idx="88916">
                        <c:v>-2.3587410000000002</c:v>
                      </c:pt>
                      <c:pt idx="88917">
                        <c:v>-2.3551850000000001</c:v>
                      </c:pt>
                      <c:pt idx="88918">
                        <c:v>-2.351629</c:v>
                      </c:pt>
                      <c:pt idx="88919">
                        <c:v>-2.348074</c:v>
                      </c:pt>
                      <c:pt idx="88920">
                        <c:v>-2.3445179999999999</c:v>
                      </c:pt>
                      <c:pt idx="88921">
                        <c:v>-2.3409629999999999</c:v>
                      </c:pt>
                      <c:pt idx="88922">
                        <c:v>-2.3374069999999998</c:v>
                      </c:pt>
                      <c:pt idx="88923">
                        <c:v>-2.3338519999999998</c:v>
                      </c:pt>
                      <c:pt idx="88924">
                        <c:v>-2.3302960000000001</c:v>
                      </c:pt>
                      <c:pt idx="88925">
                        <c:v>-2.3267410000000002</c:v>
                      </c:pt>
                      <c:pt idx="88926">
                        <c:v>-2.3231850000000001</c:v>
                      </c:pt>
                      <c:pt idx="88927">
                        <c:v>-2.3196289999999999</c:v>
                      </c:pt>
                      <c:pt idx="88928">
                        <c:v>-2.316074</c:v>
                      </c:pt>
                      <c:pt idx="88929">
                        <c:v>-2.3125179999999999</c:v>
                      </c:pt>
                      <c:pt idx="88930">
                        <c:v>-2.3089629999999999</c:v>
                      </c:pt>
                      <c:pt idx="88931">
                        <c:v>-2.3054070000000002</c:v>
                      </c:pt>
                      <c:pt idx="88932">
                        <c:v>-2.3018519999999998</c:v>
                      </c:pt>
                      <c:pt idx="88933">
                        <c:v>-2.2982960000000001</c:v>
                      </c:pt>
                      <c:pt idx="88934">
                        <c:v>-2.2947410000000001</c:v>
                      </c:pt>
                      <c:pt idx="88935">
                        <c:v>-2.291185</c:v>
                      </c:pt>
                      <c:pt idx="88936">
                        <c:v>-2.2876289999999999</c:v>
                      </c:pt>
                      <c:pt idx="88937">
                        <c:v>-2.2840739999999999</c:v>
                      </c:pt>
                      <c:pt idx="88938">
                        <c:v>-2.2805179999999998</c:v>
                      </c:pt>
                      <c:pt idx="88939">
                        <c:v>-2.2769629999999998</c:v>
                      </c:pt>
                      <c:pt idx="88940">
                        <c:v>-2.2734070000000002</c:v>
                      </c:pt>
                      <c:pt idx="88941">
                        <c:v>-2.2698520000000002</c:v>
                      </c:pt>
                      <c:pt idx="88942">
                        <c:v>-2.2662960000000001</c:v>
                      </c:pt>
                      <c:pt idx="88943">
                        <c:v>-2.2627410000000001</c:v>
                      </c:pt>
                      <c:pt idx="88944">
                        <c:v>-2.259185</c:v>
                      </c:pt>
                      <c:pt idx="88945">
                        <c:v>-2.25563</c:v>
                      </c:pt>
                      <c:pt idx="88946">
                        <c:v>-2.2520739999999999</c:v>
                      </c:pt>
                      <c:pt idx="88947">
                        <c:v>-2.2485179999999998</c:v>
                      </c:pt>
                      <c:pt idx="88948">
                        <c:v>-2.2449629999999998</c:v>
                      </c:pt>
                      <c:pt idx="88949">
                        <c:v>-2.2414070000000001</c:v>
                      </c:pt>
                      <c:pt idx="88950">
                        <c:v>-2.2378520000000002</c:v>
                      </c:pt>
                      <c:pt idx="88951">
                        <c:v>-2.2342960000000001</c:v>
                      </c:pt>
                      <c:pt idx="88952">
                        <c:v>-2.2307410000000001</c:v>
                      </c:pt>
                      <c:pt idx="88953">
                        <c:v>-2.227185</c:v>
                      </c:pt>
                      <c:pt idx="88954">
                        <c:v>-2.2236289999999999</c:v>
                      </c:pt>
                      <c:pt idx="88955">
                        <c:v>-2.2200739999999999</c:v>
                      </c:pt>
                      <c:pt idx="88956">
                        <c:v>-2.2165180000000002</c:v>
                      </c:pt>
                      <c:pt idx="88957">
                        <c:v>-2.2129629999999998</c:v>
                      </c:pt>
                      <c:pt idx="88958">
                        <c:v>-2.2094070000000001</c:v>
                      </c:pt>
                      <c:pt idx="88959">
                        <c:v>-2.2058520000000001</c:v>
                      </c:pt>
                      <c:pt idx="88960">
                        <c:v>-2.202296</c:v>
                      </c:pt>
                      <c:pt idx="88961">
                        <c:v>-2.1987399999999999</c:v>
                      </c:pt>
                      <c:pt idx="88962">
                        <c:v>-2.1951849999999999</c:v>
                      </c:pt>
                      <c:pt idx="88963">
                        <c:v>-2.1916289999999998</c:v>
                      </c:pt>
                      <c:pt idx="88964">
                        <c:v>-2.1880739999999999</c:v>
                      </c:pt>
                      <c:pt idx="88965">
                        <c:v>-2.1845180000000002</c:v>
                      </c:pt>
                      <c:pt idx="88966">
                        <c:v>-2.1809630000000002</c:v>
                      </c:pt>
                      <c:pt idx="88967">
                        <c:v>-2.1774070000000001</c:v>
                      </c:pt>
                      <c:pt idx="88968">
                        <c:v>-2.1738520000000001</c:v>
                      </c:pt>
                      <c:pt idx="88969">
                        <c:v>-2.170296</c:v>
                      </c:pt>
                      <c:pt idx="88970">
                        <c:v>-2.166741</c:v>
                      </c:pt>
                      <c:pt idx="88971">
                        <c:v>-2.1631849999999999</c:v>
                      </c:pt>
                      <c:pt idx="88972">
                        <c:v>-2.1596289999999998</c:v>
                      </c:pt>
                      <c:pt idx="88973">
                        <c:v>-2.1560739999999998</c:v>
                      </c:pt>
                      <c:pt idx="88974">
                        <c:v>-2.1525180000000002</c:v>
                      </c:pt>
                      <c:pt idx="88975">
                        <c:v>-2.1489630000000002</c:v>
                      </c:pt>
                      <c:pt idx="88976">
                        <c:v>-2.1454070000000001</c:v>
                      </c:pt>
                      <c:pt idx="88977">
                        <c:v>-2.1418520000000001</c:v>
                      </c:pt>
                      <c:pt idx="88978">
                        <c:v>-2.138296</c:v>
                      </c:pt>
                      <c:pt idx="88979">
                        <c:v>-2.134741</c:v>
                      </c:pt>
                      <c:pt idx="88980">
                        <c:v>-2.1311849999999999</c:v>
                      </c:pt>
                      <c:pt idx="88981">
                        <c:v>-2.1276299999999999</c:v>
                      </c:pt>
                      <c:pt idx="88982">
                        <c:v>-2.1240739999999998</c:v>
                      </c:pt>
                      <c:pt idx="88983">
                        <c:v>-2.1205180000000001</c:v>
                      </c:pt>
                      <c:pt idx="88984">
                        <c:v>-2.1169630000000002</c:v>
                      </c:pt>
                      <c:pt idx="88985">
                        <c:v>-2.113407</c:v>
                      </c:pt>
                      <c:pt idx="88986">
                        <c:v>-2.1098520000000001</c:v>
                      </c:pt>
                      <c:pt idx="88987">
                        <c:v>-2.1062959999999999</c:v>
                      </c:pt>
                      <c:pt idx="88988">
                        <c:v>-2.102741</c:v>
                      </c:pt>
                      <c:pt idx="88989">
                        <c:v>-2.0991849999999999</c:v>
                      </c:pt>
                      <c:pt idx="88990">
                        <c:v>-2.0956290000000002</c:v>
                      </c:pt>
                      <c:pt idx="88991">
                        <c:v>-2.0920740000000002</c:v>
                      </c:pt>
                      <c:pt idx="88992">
                        <c:v>-2.0885180000000001</c:v>
                      </c:pt>
                      <c:pt idx="88993">
                        <c:v>-2.0849630000000001</c:v>
                      </c:pt>
                      <c:pt idx="88994">
                        <c:v>-2.081407</c:v>
                      </c:pt>
                      <c:pt idx="88995">
                        <c:v>-2.077852</c:v>
                      </c:pt>
                      <c:pt idx="88996">
                        <c:v>-2.0742959999999999</c:v>
                      </c:pt>
                      <c:pt idx="88997">
                        <c:v>-2.0707399999999998</c:v>
                      </c:pt>
                      <c:pt idx="88998">
                        <c:v>-2.0671849999999998</c:v>
                      </c:pt>
                      <c:pt idx="88999">
                        <c:v>-2.0636290000000002</c:v>
                      </c:pt>
                      <c:pt idx="89000">
                        <c:v>-2.0600740000000002</c:v>
                      </c:pt>
                      <c:pt idx="89001">
                        <c:v>-2.0565180000000001</c:v>
                      </c:pt>
                      <c:pt idx="89002">
                        <c:v>-2.0529630000000001</c:v>
                      </c:pt>
                      <c:pt idx="89003">
                        <c:v>-2.049407</c:v>
                      </c:pt>
                      <c:pt idx="89004">
                        <c:v>-2.045852</c:v>
                      </c:pt>
                      <c:pt idx="89005">
                        <c:v>-2.0422959999999999</c:v>
                      </c:pt>
                      <c:pt idx="89006">
                        <c:v>-2.0387409999999999</c:v>
                      </c:pt>
                      <c:pt idx="89007">
                        <c:v>-2.0351849999999998</c:v>
                      </c:pt>
                      <c:pt idx="89008">
                        <c:v>-2.0316299999999998</c:v>
                      </c:pt>
                      <c:pt idx="89009">
                        <c:v>-2.0280740000000002</c:v>
                      </c:pt>
                      <c:pt idx="89010">
                        <c:v>-2.024518</c:v>
                      </c:pt>
                      <c:pt idx="89011">
                        <c:v>-2.0209630000000001</c:v>
                      </c:pt>
                      <c:pt idx="89012">
                        <c:v>-2.017407</c:v>
                      </c:pt>
                      <c:pt idx="89013">
                        <c:v>-2.013852</c:v>
                      </c:pt>
                      <c:pt idx="89014">
                        <c:v>-2.0102959999999999</c:v>
                      </c:pt>
                      <c:pt idx="89015">
                        <c:v>-2.0067409999999999</c:v>
                      </c:pt>
                      <c:pt idx="89016">
                        <c:v>-2.0031850000000002</c:v>
                      </c:pt>
                      <c:pt idx="89017">
                        <c:v>-1.9996290000000001</c:v>
                      </c:pt>
                      <c:pt idx="89018">
                        <c:v>-1.9960739999999999</c:v>
                      </c:pt>
                      <c:pt idx="89019">
                        <c:v>-1.992518</c:v>
                      </c:pt>
                      <c:pt idx="89020">
                        <c:v>-1.988963</c:v>
                      </c:pt>
                      <c:pt idx="89021">
                        <c:v>-1.9854069999999999</c:v>
                      </c:pt>
                      <c:pt idx="89022">
                        <c:v>-1.9818519999999999</c:v>
                      </c:pt>
                      <c:pt idx="89023">
                        <c:v>-1.9782960000000001</c:v>
                      </c:pt>
                      <c:pt idx="89024">
                        <c:v>-1.9747410000000001</c:v>
                      </c:pt>
                      <c:pt idx="89025">
                        <c:v>-1.971185</c:v>
                      </c:pt>
                      <c:pt idx="89026">
                        <c:v>-1.9676290000000001</c:v>
                      </c:pt>
                      <c:pt idx="89027">
                        <c:v>-1.9640740000000001</c:v>
                      </c:pt>
                      <c:pt idx="89028">
                        <c:v>-1.960518</c:v>
                      </c:pt>
                      <c:pt idx="89029">
                        <c:v>-1.956963</c:v>
                      </c:pt>
                      <c:pt idx="89030">
                        <c:v>-1.9534069999999999</c:v>
                      </c:pt>
                      <c:pt idx="89031">
                        <c:v>-1.9498519999999999</c:v>
                      </c:pt>
                      <c:pt idx="89032">
                        <c:v>-1.946296</c:v>
                      </c:pt>
                      <c:pt idx="89033">
                        <c:v>-1.9427410000000001</c:v>
                      </c:pt>
                      <c:pt idx="89034">
                        <c:v>-1.9391849999999999</c:v>
                      </c:pt>
                      <c:pt idx="89035">
                        <c:v>-1.935629</c:v>
                      </c:pt>
                      <c:pt idx="89036">
                        <c:v>-1.9320740000000001</c:v>
                      </c:pt>
                      <c:pt idx="89037">
                        <c:v>-1.928518</c:v>
                      </c:pt>
                      <c:pt idx="89038">
                        <c:v>-1.924963</c:v>
                      </c:pt>
                      <c:pt idx="89039">
                        <c:v>-1.9214070000000001</c:v>
                      </c:pt>
                      <c:pt idx="89040">
                        <c:v>-1.9178519999999999</c:v>
                      </c:pt>
                      <c:pt idx="89041">
                        <c:v>-1.914296</c:v>
                      </c:pt>
                      <c:pt idx="89042">
                        <c:v>-1.910741</c:v>
                      </c:pt>
                      <c:pt idx="89043">
                        <c:v>-1.9071849999999999</c:v>
                      </c:pt>
                      <c:pt idx="89044">
                        <c:v>-1.903629</c:v>
                      </c:pt>
                      <c:pt idx="89045">
                        <c:v>-1.900074</c:v>
                      </c:pt>
                      <c:pt idx="89046">
                        <c:v>-1.8965179999999999</c:v>
                      </c:pt>
                      <c:pt idx="89047">
                        <c:v>-1.892963</c:v>
                      </c:pt>
                      <c:pt idx="89048">
                        <c:v>-1.8894070000000001</c:v>
                      </c:pt>
                      <c:pt idx="89049">
                        <c:v>-1.8858520000000001</c:v>
                      </c:pt>
                      <c:pt idx="89050">
                        <c:v>-1.882296</c:v>
                      </c:pt>
                      <c:pt idx="89051">
                        <c:v>-1.878741</c:v>
                      </c:pt>
                      <c:pt idx="89052">
                        <c:v>-1.8751850000000001</c:v>
                      </c:pt>
                      <c:pt idx="89053">
                        <c:v>-1.871629</c:v>
                      </c:pt>
                      <c:pt idx="89054">
                        <c:v>-1.868074</c:v>
                      </c:pt>
                      <c:pt idx="89055">
                        <c:v>-1.8645179999999999</c:v>
                      </c:pt>
                      <c:pt idx="89056">
                        <c:v>-1.8609629999999999</c:v>
                      </c:pt>
                      <c:pt idx="89057">
                        <c:v>-1.857407</c:v>
                      </c:pt>
                      <c:pt idx="89058">
                        <c:v>-1.8538520000000001</c:v>
                      </c:pt>
                      <c:pt idx="89059">
                        <c:v>-1.8502959999999999</c:v>
                      </c:pt>
                      <c:pt idx="89060">
                        <c:v>-1.846741</c:v>
                      </c:pt>
                      <c:pt idx="89061">
                        <c:v>-1.8431850000000001</c:v>
                      </c:pt>
                      <c:pt idx="89062">
                        <c:v>-1.839629</c:v>
                      </c:pt>
                      <c:pt idx="89063">
                        <c:v>-1.836074</c:v>
                      </c:pt>
                      <c:pt idx="89064">
                        <c:v>-1.8325180000000001</c:v>
                      </c:pt>
                      <c:pt idx="89065">
                        <c:v>-1.8289629999999999</c:v>
                      </c:pt>
                      <c:pt idx="89066">
                        <c:v>-1.825407</c:v>
                      </c:pt>
                      <c:pt idx="89067">
                        <c:v>-1.821852</c:v>
                      </c:pt>
                      <c:pt idx="89068">
                        <c:v>-1.8182959999999999</c:v>
                      </c:pt>
                      <c:pt idx="89069">
                        <c:v>-1.8147409999999999</c:v>
                      </c:pt>
                      <c:pt idx="89070">
                        <c:v>-1.811185</c:v>
                      </c:pt>
                      <c:pt idx="89071">
                        <c:v>-1.8076289999999999</c:v>
                      </c:pt>
                      <c:pt idx="89072">
                        <c:v>-1.804074</c:v>
                      </c:pt>
                      <c:pt idx="89073">
                        <c:v>-1.8005180000000001</c:v>
                      </c:pt>
                      <c:pt idx="89074">
                        <c:v>-1.7969630000000001</c:v>
                      </c:pt>
                      <c:pt idx="89075">
                        <c:v>-1.793407</c:v>
                      </c:pt>
                      <c:pt idx="89076">
                        <c:v>-1.789852</c:v>
                      </c:pt>
                      <c:pt idx="89077">
                        <c:v>-1.7862960000000001</c:v>
                      </c:pt>
                      <c:pt idx="89078">
                        <c:v>-1.7827409999999999</c:v>
                      </c:pt>
                      <c:pt idx="89079">
                        <c:v>-1.779185</c:v>
                      </c:pt>
                      <c:pt idx="89080">
                        <c:v>-1.7756289999999999</c:v>
                      </c:pt>
                      <c:pt idx="89081">
                        <c:v>-1.7720739999999999</c:v>
                      </c:pt>
                      <c:pt idx="89082">
                        <c:v>-1.768518</c:v>
                      </c:pt>
                      <c:pt idx="89083">
                        <c:v>-1.7649630000000001</c:v>
                      </c:pt>
                      <c:pt idx="89084">
                        <c:v>-1.7614069999999999</c:v>
                      </c:pt>
                      <c:pt idx="89085">
                        <c:v>-1.757852</c:v>
                      </c:pt>
                      <c:pt idx="89086">
                        <c:v>-1.7542960000000001</c:v>
                      </c:pt>
                      <c:pt idx="89087">
                        <c:v>-1.7507410000000001</c:v>
                      </c:pt>
                      <c:pt idx="89088">
                        <c:v>-1.747185</c:v>
                      </c:pt>
                      <c:pt idx="89089">
                        <c:v>-1.7436290000000001</c:v>
                      </c:pt>
                      <c:pt idx="89090">
                        <c:v>-1.7400739999999999</c:v>
                      </c:pt>
                      <c:pt idx="89091">
                        <c:v>-1.736518</c:v>
                      </c:pt>
                      <c:pt idx="89092">
                        <c:v>-1.732963</c:v>
                      </c:pt>
                      <c:pt idx="89093">
                        <c:v>-1.7294069999999999</c:v>
                      </c:pt>
                      <c:pt idx="89094">
                        <c:v>-1.7258519999999999</c:v>
                      </c:pt>
                      <c:pt idx="89095">
                        <c:v>-1.722296</c:v>
                      </c:pt>
                      <c:pt idx="89096">
                        <c:v>-1.7187410000000001</c:v>
                      </c:pt>
                      <c:pt idx="89097">
                        <c:v>-1.715185</c:v>
                      </c:pt>
                      <c:pt idx="89098">
                        <c:v>-1.71163</c:v>
                      </c:pt>
                      <c:pt idx="89099">
                        <c:v>-1.7080740000000001</c:v>
                      </c:pt>
                      <c:pt idx="89100">
                        <c:v>-1.704518</c:v>
                      </c:pt>
                      <c:pt idx="89101">
                        <c:v>-1.700963</c:v>
                      </c:pt>
                      <c:pt idx="89102">
                        <c:v>-1.6974070000000001</c:v>
                      </c:pt>
                      <c:pt idx="89103">
                        <c:v>-1.6938519999999999</c:v>
                      </c:pt>
                      <c:pt idx="89104">
                        <c:v>-1.690296</c:v>
                      </c:pt>
                      <c:pt idx="89105">
                        <c:v>-1.686741</c:v>
                      </c:pt>
                      <c:pt idx="89106">
                        <c:v>-1.6831849999999999</c:v>
                      </c:pt>
                      <c:pt idx="89107">
                        <c:v>-1.679629</c:v>
                      </c:pt>
                      <c:pt idx="89108">
                        <c:v>-1.6760740000000001</c:v>
                      </c:pt>
                      <c:pt idx="89109">
                        <c:v>-1.6725179999999999</c:v>
                      </c:pt>
                      <c:pt idx="89110">
                        <c:v>-1.668963</c:v>
                      </c:pt>
                      <c:pt idx="89111">
                        <c:v>-1.6654070000000001</c:v>
                      </c:pt>
                      <c:pt idx="89112">
                        <c:v>-1.6618520000000001</c:v>
                      </c:pt>
                      <c:pt idx="89113">
                        <c:v>-1.658296</c:v>
                      </c:pt>
                      <c:pt idx="89114">
                        <c:v>-1.654741</c:v>
                      </c:pt>
                      <c:pt idx="89115">
                        <c:v>-1.6511849999999999</c:v>
                      </c:pt>
                      <c:pt idx="89116">
                        <c:v>-1.647629</c:v>
                      </c:pt>
                      <c:pt idx="89117">
                        <c:v>-1.644074</c:v>
                      </c:pt>
                      <c:pt idx="89118">
                        <c:v>-1.6405179999999999</c:v>
                      </c:pt>
                      <c:pt idx="89119">
                        <c:v>-1.6369629999999999</c:v>
                      </c:pt>
                      <c:pt idx="89120">
                        <c:v>-1.6334070000000001</c:v>
                      </c:pt>
                      <c:pt idx="89121">
                        <c:v>-1.6298520000000001</c:v>
                      </c:pt>
                      <c:pt idx="89122">
                        <c:v>-1.626296</c:v>
                      </c:pt>
                      <c:pt idx="89123">
                        <c:v>-1.622741</c:v>
                      </c:pt>
                      <c:pt idx="89124">
                        <c:v>-1.6191850000000001</c:v>
                      </c:pt>
                      <c:pt idx="89125">
                        <c:v>-1.615629</c:v>
                      </c:pt>
                      <c:pt idx="89126">
                        <c:v>-1.612074</c:v>
                      </c:pt>
                      <c:pt idx="89127">
                        <c:v>-1.6085179999999999</c:v>
                      </c:pt>
                      <c:pt idx="89128">
                        <c:v>-1.6049629999999999</c:v>
                      </c:pt>
                      <c:pt idx="89129">
                        <c:v>-1.601407</c:v>
                      </c:pt>
                      <c:pt idx="89130">
                        <c:v>-1.5978520000000001</c:v>
                      </c:pt>
                      <c:pt idx="89131">
                        <c:v>-1.5942959999999999</c:v>
                      </c:pt>
                      <c:pt idx="89132">
                        <c:v>-1.590741</c:v>
                      </c:pt>
                      <c:pt idx="89133">
                        <c:v>-1.5871850000000001</c:v>
                      </c:pt>
                      <c:pt idx="89134">
                        <c:v>-1.583629</c:v>
                      </c:pt>
                      <c:pt idx="89135">
                        <c:v>-1.580074</c:v>
                      </c:pt>
                      <c:pt idx="89136">
                        <c:v>-1.5765180000000001</c:v>
                      </c:pt>
                      <c:pt idx="89137">
                        <c:v>-1.5729630000000001</c:v>
                      </c:pt>
                      <c:pt idx="89138">
                        <c:v>-1.569407</c:v>
                      </c:pt>
                      <c:pt idx="89139">
                        <c:v>-1.565852</c:v>
                      </c:pt>
                      <c:pt idx="89140">
                        <c:v>-1.5622959999999999</c:v>
                      </c:pt>
                      <c:pt idx="89141">
                        <c:v>-1.5587409999999999</c:v>
                      </c:pt>
                      <c:pt idx="89142">
                        <c:v>-1.555185</c:v>
                      </c:pt>
                      <c:pt idx="89143">
                        <c:v>-1.5516289999999999</c:v>
                      </c:pt>
                      <c:pt idx="89144">
                        <c:v>-1.548074</c:v>
                      </c:pt>
                      <c:pt idx="89145">
                        <c:v>-1.5445180000000001</c:v>
                      </c:pt>
                      <c:pt idx="89146">
                        <c:v>-1.5409630000000001</c:v>
                      </c:pt>
                      <c:pt idx="89147">
                        <c:v>-1.537407</c:v>
                      </c:pt>
                      <c:pt idx="89148">
                        <c:v>-1.533852</c:v>
                      </c:pt>
                      <c:pt idx="89149">
                        <c:v>-1.5302960000000001</c:v>
                      </c:pt>
                      <c:pt idx="89150">
                        <c:v>-1.5267409999999999</c:v>
                      </c:pt>
                      <c:pt idx="89151">
                        <c:v>-1.523185</c:v>
                      </c:pt>
                      <c:pt idx="89152">
                        <c:v>-1.5196289999999999</c:v>
                      </c:pt>
                      <c:pt idx="89153">
                        <c:v>-1.5160739999999999</c:v>
                      </c:pt>
                      <c:pt idx="89154">
                        <c:v>-1.512518</c:v>
                      </c:pt>
                      <c:pt idx="89155">
                        <c:v>-1.5089630000000001</c:v>
                      </c:pt>
                      <c:pt idx="89156">
                        <c:v>-1.5054069999999999</c:v>
                      </c:pt>
                      <c:pt idx="89157">
                        <c:v>-1.501852</c:v>
                      </c:pt>
                      <c:pt idx="89158">
                        <c:v>-1.4982960000000001</c:v>
                      </c:pt>
                      <c:pt idx="89159">
                        <c:v>-1.4947410000000001</c:v>
                      </c:pt>
                      <c:pt idx="89160">
                        <c:v>-1.491185</c:v>
                      </c:pt>
                      <c:pt idx="89161">
                        <c:v>-1.4876290000000001</c:v>
                      </c:pt>
                      <c:pt idx="89162">
                        <c:v>-1.4840739999999999</c:v>
                      </c:pt>
                      <c:pt idx="89163">
                        <c:v>-1.480518</c:v>
                      </c:pt>
                      <c:pt idx="89164">
                        <c:v>-1.476963</c:v>
                      </c:pt>
                      <c:pt idx="89165">
                        <c:v>-1.4734069999999999</c:v>
                      </c:pt>
                      <c:pt idx="89166">
                        <c:v>-1.4698519999999999</c:v>
                      </c:pt>
                      <c:pt idx="89167">
                        <c:v>-1.466296</c:v>
                      </c:pt>
                      <c:pt idx="89168">
                        <c:v>-1.4627410000000001</c:v>
                      </c:pt>
                      <c:pt idx="89169">
                        <c:v>-1.459185</c:v>
                      </c:pt>
                      <c:pt idx="89170">
                        <c:v>-1.4556290000000001</c:v>
                      </c:pt>
                      <c:pt idx="89171">
                        <c:v>-1.4520740000000001</c:v>
                      </c:pt>
                      <c:pt idx="89172">
                        <c:v>-1.448518</c:v>
                      </c:pt>
                      <c:pt idx="89173">
                        <c:v>-1.444963</c:v>
                      </c:pt>
                      <c:pt idx="89174">
                        <c:v>-1.4414070000000001</c:v>
                      </c:pt>
                      <c:pt idx="89175">
                        <c:v>-1.4378519999999999</c:v>
                      </c:pt>
                      <c:pt idx="89176">
                        <c:v>-1.434296</c:v>
                      </c:pt>
                      <c:pt idx="89177">
                        <c:v>-1.430741</c:v>
                      </c:pt>
                      <c:pt idx="89178">
                        <c:v>-1.4271849999999999</c:v>
                      </c:pt>
                      <c:pt idx="89179">
                        <c:v>-1.423629</c:v>
                      </c:pt>
                      <c:pt idx="89180">
                        <c:v>-1.4200740000000001</c:v>
                      </c:pt>
                      <c:pt idx="89181">
                        <c:v>-1.4165179999999999</c:v>
                      </c:pt>
                      <c:pt idx="89182">
                        <c:v>-1.412963</c:v>
                      </c:pt>
                      <c:pt idx="89183">
                        <c:v>-1.4094070000000001</c:v>
                      </c:pt>
                      <c:pt idx="89184">
                        <c:v>-1.4058520000000001</c:v>
                      </c:pt>
                      <c:pt idx="89185">
                        <c:v>-1.402296</c:v>
                      </c:pt>
                      <c:pt idx="89186">
                        <c:v>-1.398741</c:v>
                      </c:pt>
                      <c:pt idx="89187">
                        <c:v>-1.3951849999999999</c:v>
                      </c:pt>
                      <c:pt idx="89188">
                        <c:v>-1.391629</c:v>
                      </c:pt>
                      <c:pt idx="89189">
                        <c:v>-1.388074</c:v>
                      </c:pt>
                      <c:pt idx="89190">
                        <c:v>-1.3845179999999999</c:v>
                      </c:pt>
                      <c:pt idx="89191">
                        <c:v>-1.3809629999999999</c:v>
                      </c:pt>
                      <c:pt idx="89192">
                        <c:v>-1.377407</c:v>
                      </c:pt>
                      <c:pt idx="89193">
                        <c:v>-1.3738520000000001</c:v>
                      </c:pt>
                      <c:pt idx="89194">
                        <c:v>-1.370296</c:v>
                      </c:pt>
                      <c:pt idx="89195">
                        <c:v>-1.366741</c:v>
                      </c:pt>
                      <c:pt idx="89196">
                        <c:v>-1.3631850000000001</c:v>
                      </c:pt>
                      <c:pt idx="89197">
                        <c:v>-1.3596299999999999</c:v>
                      </c:pt>
                      <c:pt idx="89198">
                        <c:v>-1.356074</c:v>
                      </c:pt>
                      <c:pt idx="89199">
                        <c:v>-1.3525180000000001</c:v>
                      </c:pt>
                      <c:pt idx="89200">
                        <c:v>-1.3489629999999999</c:v>
                      </c:pt>
                      <c:pt idx="89201">
                        <c:v>-1.345407</c:v>
                      </c:pt>
                      <c:pt idx="89202">
                        <c:v>-1.341852</c:v>
                      </c:pt>
                      <c:pt idx="89203">
                        <c:v>-1.3382959999999999</c:v>
                      </c:pt>
                      <c:pt idx="89204">
                        <c:v>-1.334741</c:v>
                      </c:pt>
                      <c:pt idx="89205">
                        <c:v>-1.3311850000000001</c:v>
                      </c:pt>
                      <c:pt idx="89206">
                        <c:v>-1.3276289999999999</c:v>
                      </c:pt>
                      <c:pt idx="89207">
                        <c:v>-1.324074</c:v>
                      </c:pt>
                      <c:pt idx="89208">
                        <c:v>-1.3205180000000001</c:v>
                      </c:pt>
                      <c:pt idx="89209">
                        <c:v>-1.3169630000000001</c:v>
                      </c:pt>
                      <c:pt idx="89210">
                        <c:v>-1.313407</c:v>
                      </c:pt>
                      <c:pt idx="89211">
                        <c:v>-1.309852</c:v>
                      </c:pt>
                      <c:pt idx="89212">
                        <c:v>-1.3062959999999999</c:v>
                      </c:pt>
                      <c:pt idx="89213">
                        <c:v>-1.3027409999999999</c:v>
                      </c:pt>
                      <c:pt idx="89214">
                        <c:v>-1.299185</c:v>
                      </c:pt>
                      <c:pt idx="89215">
                        <c:v>-1.2956300000000001</c:v>
                      </c:pt>
                      <c:pt idx="89216">
                        <c:v>-1.2920739999999999</c:v>
                      </c:pt>
                      <c:pt idx="89217">
                        <c:v>-1.2885180000000001</c:v>
                      </c:pt>
                      <c:pt idx="89218">
                        <c:v>-1.2849630000000001</c:v>
                      </c:pt>
                      <c:pt idx="89219">
                        <c:v>-1.281407</c:v>
                      </c:pt>
                      <c:pt idx="89220">
                        <c:v>-1.277852</c:v>
                      </c:pt>
                      <c:pt idx="89221">
                        <c:v>-1.2742960000000001</c:v>
                      </c:pt>
                      <c:pt idx="89222">
                        <c:v>-1.2707409999999999</c:v>
                      </c:pt>
                      <c:pt idx="89223">
                        <c:v>-1.267185</c:v>
                      </c:pt>
                      <c:pt idx="89224">
                        <c:v>-1.2636289999999999</c:v>
                      </c:pt>
                      <c:pt idx="89225">
                        <c:v>-1.2600739999999999</c:v>
                      </c:pt>
                      <c:pt idx="89226">
                        <c:v>-1.256518</c:v>
                      </c:pt>
                      <c:pt idx="89227">
                        <c:v>-1.252963</c:v>
                      </c:pt>
                      <c:pt idx="89228">
                        <c:v>-1.2494069999999999</c:v>
                      </c:pt>
                      <c:pt idx="89229">
                        <c:v>-1.245852</c:v>
                      </c:pt>
                      <c:pt idx="89230">
                        <c:v>-1.2422960000000001</c:v>
                      </c:pt>
                      <c:pt idx="89231">
                        <c:v>-1.2387410000000001</c:v>
                      </c:pt>
                      <c:pt idx="89232">
                        <c:v>-1.235185</c:v>
                      </c:pt>
                      <c:pt idx="89233">
                        <c:v>-1.2316290000000001</c:v>
                      </c:pt>
                      <c:pt idx="89234">
                        <c:v>-1.2280740000000001</c:v>
                      </c:pt>
                      <c:pt idx="89235">
                        <c:v>-1.224518</c:v>
                      </c:pt>
                      <c:pt idx="89236">
                        <c:v>-1.220963</c:v>
                      </c:pt>
                      <c:pt idx="89237">
                        <c:v>-1.2174069999999999</c:v>
                      </c:pt>
                      <c:pt idx="89238">
                        <c:v>-1.2138519999999999</c:v>
                      </c:pt>
                      <c:pt idx="89239">
                        <c:v>-1.210296</c:v>
                      </c:pt>
                      <c:pt idx="89240">
                        <c:v>-1.2067410000000001</c:v>
                      </c:pt>
                      <c:pt idx="89241">
                        <c:v>-1.2031849999999999</c:v>
                      </c:pt>
                      <c:pt idx="89242">
                        <c:v>-1.1996290000000001</c:v>
                      </c:pt>
                      <c:pt idx="89243">
                        <c:v>-1.1960740000000001</c:v>
                      </c:pt>
                      <c:pt idx="89244">
                        <c:v>-1.192518</c:v>
                      </c:pt>
                      <c:pt idx="89245">
                        <c:v>-1.188963</c:v>
                      </c:pt>
                      <c:pt idx="89246">
                        <c:v>-1.1854070000000001</c:v>
                      </c:pt>
                      <c:pt idx="89247">
                        <c:v>-1.1818519999999999</c:v>
                      </c:pt>
                      <c:pt idx="89248">
                        <c:v>-1.178296</c:v>
                      </c:pt>
                      <c:pt idx="89249">
                        <c:v>-1.174741</c:v>
                      </c:pt>
                      <c:pt idx="89250">
                        <c:v>-1.1711849999999999</c:v>
                      </c:pt>
                      <c:pt idx="89251">
                        <c:v>-1.167629</c:v>
                      </c:pt>
                      <c:pt idx="89252">
                        <c:v>-1.1640740000000001</c:v>
                      </c:pt>
                      <c:pt idx="89253">
                        <c:v>-1.1605179999999999</c:v>
                      </c:pt>
                      <c:pt idx="89254">
                        <c:v>-1.156963</c:v>
                      </c:pt>
                      <c:pt idx="89255">
                        <c:v>-1.1534070000000001</c:v>
                      </c:pt>
                      <c:pt idx="89256">
                        <c:v>-1.1498520000000001</c:v>
                      </c:pt>
                      <c:pt idx="89257">
                        <c:v>-1.146296</c:v>
                      </c:pt>
                      <c:pt idx="89258">
                        <c:v>-1.142741</c:v>
                      </c:pt>
                      <c:pt idx="89259">
                        <c:v>-1.1391849999999999</c:v>
                      </c:pt>
                      <c:pt idx="89260">
                        <c:v>-1.135629</c:v>
                      </c:pt>
                      <c:pt idx="89261">
                        <c:v>-1.132074</c:v>
                      </c:pt>
                      <c:pt idx="89262">
                        <c:v>-1.1285179999999999</c:v>
                      </c:pt>
                      <c:pt idx="89263">
                        <c:v>-1.1249629999999999</c:v>
                      </c:pt>
                      <c:pt idx="89264">
                        <c:v>-1.121407</c:v>
                      </c:pt>
                      <c:pt idx="89265">
                        <c:v>-1.1178520000000001</c:v>
                      </c:pt>
                      <c:pt idx="89266">
                        <c:v>-1.114296</c:v>
                      </c:pt>
                      <c:pt idx="89267">
                        <c:v>-1.110741</c:v>
                      </c:pt>
                      <c:pt idx="89268">
                        <c:v>-1.1071850000000001</c:v>
                      </c:pt>
                      <c:pt idx="89269">
                        <c:v>-1.103629</c:v>
                      </c:pt>
                      <c:pt idx="89270">
                        <c:v>-1.100074</c:v>
                      </c:pt>
                      <c:pt idx="89271">
                        <c:v>-1.0965180000000001</c:v>
                      </c:pt>
                      <c:pt idx="89272">
                        <c:v>-1.0929629999999999</c:v>
                      </c:pt>
                      <c:pt idx="89273">
                        <c:v>-1.089407</c:v>
                      </c:pt>
                      <c:pt idx="89274">
                        <c:v>-1.085852</c:v>
                      </c:pt>
                      <c:pt idx="89275">
                        <c:v>-1.0822959999999999</c:v>
                      </c:pt>
                      <c:pt idx="89276">
                        <c:v>-1.0787409999999999</c:v>
                      </c:pt>
                      <c:pt idx="89277">
                        <c:v>-1.0751850000000001</c:v>
                      </c:pt>
                      <c:pt idx="89278">
                        <c:v>-1.0716289999999999</c:v>
                      </c:pt>
                      <c:pt idx="89279">
                        <c:v>-1.068074</c:v>
                      </c:pt>
                      <c:pt idx="89280">
                        <c:v>-1.0645180000000001</c:v>
                      </c:pt>
                      <c:pt idx="89281">
                        <c:v>-1.0609630000000001</c:v>
                      </c:pt>
                      <c:pt idx="89282">
                        <c:v>-1.057407</c:v>
                      </c:pt>
                      <c:pt idx="89283">
                        <c:v>-1.053852</c:v>
                      </c:pt>
                      <c:pt idx="89284">
                        <c:v>-1.0502959999999999</c:v>
                      </c:pt>
                      <c:pt idx="89285">
                        <c:v>-1.0467409999999999</c:v>
                      </c:pt>
                      <c:pt idx="89286">
                        <c:v>-1.043185</c:v>
                      </c:pt>
                      <c:pt idx="89287">
                        <c:v>-1.0396289999999999</c:v>
                      </c:pt>
                      <c:pt idx="89288">
                        <c:v>-1.0360739999999999</c:v>
                      </c:pt>
                      <c:pt idx="89289">
                        <c:v>-1.032518</c:v>
                      </c:pt>
                      <c:pt idx="89290">
                        <c:v>-1.0289630000000001</c:v>
                      </c:pt>
                      <c:pt idx="89291">
                        <c:v>-1.025407</c:v>
                      </c:pt>
                      <c:pt idx="89292">
                        <c:v>-1.021852</c:v>
                      </c:pt>
                      <c:pt idx="89293">
                        <c:v>-1.0182960000000001</c:v>
                      </c:pt>
                      <c:pt idx="89294">
                        <c:v>-1.0147409999999999</c:v>
                      </c:pt>
                      <c:pt idx="89295">
                        <c:v>-1.011185</c:v>
                      </c:pt>
                      <c:pt idx="89296">
                        <c:v>-1.0076290000000001</c:v>
                      </c:pt>
                      <c:pt idx="89297">
                        <c:v>-1.0040739999999999</c:v>
                      </c:pt>
                      <c:pt idx="89298">
                        <c:v>-1.000518</c:v>
                      </c:pt>
                      <c:pt idx="89299">
                        <c:v>-0.99696280000000004</c:v>
                      </c:pt>
                      <c:pt idx="89300">
                        <c:v>-0.99340720000000005</c:v>
                      </c:pt>
                      <c:pt idx="89301">
                        <c:v>-0.9898517</c:v>
                      </c:pt>
                      <c:pt idx="89302">
                        <c:v>-0.98629610000000001</c:v>
                      </c:pt>
                      <c:pt idx="89303">
                        <c:v>-0.98274059999999996</c:v>
                      </c:pt>
                      <c:pt idx="89304">
                        <c:v>-0.97918499999999997</c:v>
                      </c:pt>
                      <c:pt idx="89305">
                        <c:v>-0.97562939999999998</c:v>
                      </c:pt>
                      <c:pt idx="89306">
                        <c:v>-0.97207390000000005</c:v>
                      </c:pt>
                      <c:pt idx="89307">
                        <c:v>-0.96851830000000005</c:v>
                      </c:pt>
                      <c:pt idx="89308">
                        <c:v>-0.96496280000000001</c:v>
                      </c:pt>
                      <c:pt idx="89309">
                        <c:v>-0.96140720000000002</c:v>
                      </c:pt>
                      <c:pt idx="89310">
                        <c:v>-0.95785160000000003</c:v>
                      </c:pt>
                      <c:pt idx="89311">
                        <c:v>-0.95429609999999998</c:v>
                      </c:pt>
                      <c:pt idx="89312">
                        <c:v>-0.95074060000000005</c:v>
                      </c:pt>
                      <c:pt idx="89313">
                        <c:v>-0.94718500000000005</c:v>
                      </c:pt>
                      <c:pt idx="89314">
                        <c:v>-0.94362939999999995</c:v>
                      </c:pt>
                      <c:pt idx="89315">
                        <c:v>-0.94007390000000002</c:v>
                      </c:pt>
                      <c:pt idx="89316">
                        <c:v>-0.93651839999999997</c:v>
                      </c:pt>
                      <c:pt idx="89317">
                        <c:v>-0.93296279999999998</c:v>
                      </c:pt>
                      <c:pt idx="89318">
                        <c:v>-0.92940719999999999</c:v>
                      </c:pt>
                      <c:pt idx="89319">
                        <c:v>-0.92585170000000006</c:v>
                      </c:pt>
                      <c:pt idx="89320">
                        <c:v>-0.92229609999999995</c:v>
                      </c:pt>
                      <c:pt idx="89321">
                        <c:v>-0.91874060000000002</c:v>
                      </c:pt>
                      <c:pt idx="89322">
                        <c:v>-0.91518500000000003</c:v>
                      </c:pt>
                      <c:pt idx="89323">
                        <c:v>-0.91162940000000003</c:v>
                      </c:pt>
                      <c:pt idx="89324">
                        <c:v>-0.90807389999999999</c:v>
                      </c:pt>
                      <c:pt idx="89325">
                        <c:v>-0.90451839999999994</c:v>
                      </c:pt>
                      <c:pt idx="89326">
                        <c:v>-0.90096279999999995</c:v>
                      </c:pt>
                      <c:pt idx="89327">
                        <c:v>-0.89740719999999996</c:v>
                      </c:pt>
                      <c:pt idx="89328">
                        <c:v>-0.89385170000000003</c:v>
                      </c:pt>
                      <c:pt idx="89329">
                        <c:v>-0.89029610000000003</c:v>
                      </c:pt>
                      <c:pt idx="89330">
                        <c:v>-0.88674059999999999</c:v>
                      </c:pt>
                      <c:pt idx="89331">
                        <c:v>-0.883185</c:v>
                      </c:pt>
                      <c:pt idx="89332">
                        <c:v>-0.87962940000000001</c:v>
                      </c:pt>
                      <c:pt idx="89333">
                        <c:v>-0.87607389999999996</c:v>
                      </c:pt>
                      <c:pt idx="89334">
                        <c:v>-0.87251840000000003</c:v>
                      </c:pt>
                      <c:pt idx="89335">
                        <c:v>-0.86896280000000004</c:v>
                      </c:pt>
                      <c:pt idx="89336">
                        <c:v>-0.86540720000000004</c:v>
                      </c:pt>
                      <c:pt idx="89337">
                        <c:v>-0.8618517</c:v>
                      </c:pt>
                      <c:pt idx="89338">
                        <c:v>-0.85829610000000001</c:v>
                      </c:pt>
                      <c:pt idx="89339">
                        <c:v>-0.85474059999999996</c:v>
                      </c:pt>
                      <c:pt idx="89340">
                        <c:v>-0.85118499999999997</c:v>
                      </c:pt>
                      <c:pt idx="89341">
                        <c:v>-0.84762939999999998</c:v>
                      </c:pt>
                      <c:pt idx="89342">
                        <c:v>-0.84407390000000004</c:v>
                      </c:pt>
                      <c:pt idx="89343">
                        <c:v>-0.8405184</c:v>
                      </c:pt>
                      <c:pt idx="89344">
                        <c:v>-0.83696280000000001</c:v>
                      </c:pt>
                      <c:pt idx="89345">
                        <c:v>-0.83340720000000001</c:v>
                      </c:pt>
                      <c:pt idx="89346">
                        <c:v>-0.82985169999999997</c:v>
                      </c:pt>
                      <c:pt idx="89347">
                        <c:v>-0.82629609999999998</c:v>
                      </c:pt>
                      <c:pt idx="89348">
                        <c:v>-0.82274060000000004</c:v>
                      </c:pt>
                      <c:pt idx="89349">
                        <c:v>-0.81918500000000005</c:v>
                      </c:pt>
                      <c:pt idx="89350">
                        <c:v>-0.81562950000000001</c:v>
                      </c:pt>
                      <c:pt idx="89351">
                        <c:v>-0.81207390000000002</c:v>
                      </c:pt>
                      <c:pt idx="89352">
                        <c:v>-0.80851839999999997</c:v>
                      </c:pt>
                      <c:pt idx="89353">
                        <c:v>-0.80496279999999998</c:v>
                      </c:pt>
                      <c:pt idx="89354">
                        <c:v>-0.80140719999999999</c:v>
                      </c:pt>
                      <c:pt idx="89355">
                        <c:v>-0.79785170000000005</c:v>
                      </c:pt>
                      <c:pt idx="89356">
                        <c:v>-0.79429609999999995</c:v>
                      </c:pt>
                      <c:pt idx="89357">
                        <c:v>-0.79074049999999996</c:v>
                      </c:pt>
                      <c:pt idx="89358">
                        <c:v>-0.78718500000000002</c:v>
                      </c:pt>
                      <c:pt idx="89359">
                        <c:v>-0.78362949999999998</c:v>
                      </c:pt>
                      <c:pt idx="89360">
                        <c:v>-0.78007389999999999</c:v>
                      </c:pt>
                      <c:pt idx="89361">
                        <c:v>-0.77651829999999999</c:v>
                      </c:pt>
                      <c:pt idx="89362">
                        <c:v>-0.77296279999999995</c:v>
                      </c:pt>
                      <c:pt idx="89363">
                        <c:v>-0.76940719999999996</c:v>
                      </c:pt>
                      <c:pt idx="89364">
                        <c:v>-0.76585170000000002</c:v>
                      </c:pt>
                      <c:pt idx="89365">
                        <c:v>-0.76229610000000003</c:v>
                      </c:pt>
                      <c:pt idx="89366">
                        <c:v>-0.75874050000000004</c:v>
                      </c:pt>
                      <c:pt idx="89367">
                        <c:v>-0.755185</c:v>
                      </c:pt>
                      <c:pt idx="89368">
                        <c:v>-0.75162949999999995</c:v>
                      </c:pt>
                      <c:pt idx="89369">
                        <c:v>-0.74807389999999996</c:v>
                      </c:pt>
                      <c:pt idx="89370">
                        <c:v>-0.74451829999999997</c:v>
                      </c:pt>
                      <c:pt idx="89371">
                        <c:v>-0.74096280000000003</c:v>
                      </c:pt>
                      <c:pt idx="89372">
                        <c:v>-0.73740720000000004</c:v>
                      </c:pt>
                      <c:pt idx="89373">
                        <c:v>-0.7338517</c:v>
                      </c:pt>
                      <c:pt idx="89374">
                        <c:v>-0.7302961</c:v>
                      </c:pt>
                      <c:pt idx="89375">
                        <c:v>-0.72674050000000001</c:v>
                      </c:pt>
                      <c:pt idx="89376">
                        <c:v>-0.72318499999999997</c:v>
                      </c:pt>
                      <c:pt idx="89377">
                        <c:v>-0.71962950000000003</c:v>
                      </c:pt>
                      <c:pt idx="89378">
                        <c:v>-0.71607390000000004</c:v>
                      </c:pt>
                      <c:pt idx="89379">
                        <c:v>-0.71251830000000005</c:v>
                      </c:pt>
                      <c:pt idx="89380">
                        <c:v>-0.7089628</c:v>
                      </c:pt>
                      <c:pt idx="89381">
                        <c:v>-0.70540720000000001</c:v>
                      </c:pt>
                      <c:pt idx="89382">
                        <c:v>-0.70185169999999997</c:v>
                      </c:pt>
                      <c:pt idx="89383">
                        <c:v>-0.69829609999999998</c:v>
                      </c:pt>
                      <c:pt idx="89384">
                        <c:v>-0.69474060000000004</c:v>
                      </c:pt>
                      <c:pt idx="89385">
                        <c:v>-0.69118500000000005</c:v>
                      </c:pt>
                      <c:pt idx="89386">
                        <c:v>-0.6876295</c:v>
                      </c:pt>
                      <c:pt idx="89387">
                        <c:v>-0.68407390000000001</c:v>
                      </c:pt>
                      <c:pt idx="89388">
                        <c:v>-0.68051830000000002</c:v>
                      </c:pt>
                      <c:pt idx="89389">
                        <c:v>-0.67696279999999998</c:v>
                      </c:pt>
                      <c:pt idx="89390">
                        <c:v>-0.67340730000000004</c:v>
                      </c:pt>
                      <c:pt idx="89391">
                        <c:v>-0.66985170000000005</c:v>
                      </c:pt>
                      <c:pt idx="89392">
                        <c:v>-0.66629609999999995</c:v>
                      </c:pt>
                      <c:pt idx="89393">
                        <c:v>-0.66274060000000001</c:v>
                      </c:pt>
                      <c:pt idx="89394">
                        <c:v>-0.65918500000000002</c:v>
                      </c:pt>
                      <c:pt idx="89395">
                        <c:v>-0.65562949999999998</c:v>
                      </c:pt>
                      <c:pt idx="89396">
                        <c:v>-0.65207389999999998</c:v>
                      </c:pt>
                      <c:pt idx="89397">
                        <c:v>-0.64851829999999999</c:v>
                      </c:pt>
                      <c:pt idx="89398">
                        <c:v>-0.64496279999999995</c:v>
                      </c:pt>
                      <c:pt idx="89399">
                        <c:v>-0.64140730000000001</c:v>
                      </c:pt>
                      <c:pt idx="89400">
                        <c:v>-0.63785170000000002</c:v>
                      </c:pt>
                      <c:pt idx="89401">
                        <c:v>-0.63429610000000003</c:v>
                      </c:pt>
                      <c:pt idx="89402">
                        <c:v>-0.63074059999999998</c:v>
                      </c:pt>
                      <c:pt idx="89403">
                        <c:v>-0.62718499999999999</c:v>
                      </c:pt>
                      <c:pt idx="89404">
                        <c:v>-0.62362949999999995</c:v>
                      </c:pt>
                      <c:pt idx="89405">
                        <c:v>-0.62007389999999996</c:v>
                      </c:pt>
                      <c:pt idx="89406">
                        <c:v>-0.61651829999999996</c:v>
                      </c:pt>
                      <c:pt idx="89407">
                        <c:v>-0.61296280000000003</c:v>
                      </c:pt>
                      <c:pt idx="89408">
                        <c:v>-0.60940720000000004</c:v>
                      </c:pt>
                      <c:pt idx="89409">
                        <c:v>-0.60585169999999999</c:v>
                      </c:pt>
                      <c:pt idx="89410">
                        <c:v>-0.6022961</c:v>
                      </c:pt>
                      <c:pt idx="89411">
                        <c:v>-0.59874059999999996</c:v>
                      </c:pt>
                      <c:pt idx="89412">
                        <c:v>-0.59518499999999996</c:v>
                      </c:pt>
                      <c:pt idx="89413">
                        <c:v>-0.59162939999999997</c:v>
                      </c:pt>
                      <c:pt idx="89414">
                        <c:v>-0.58807390000000004</c:v>
                      </c:pt>
                      <c:pt idx="89415">
                        <c:v>-0.58451830000000005</c:v>
                      </c:pt>
                      <c:pt idx="89416">
                        <c:v>-0.5809628</c:v>
                      </c:pt>
                      <c:pt idx="89417">
                        <c:v>-0.57740720000000001</c:v>
                      </c:pt>
                      <c:pt idx="89418">
                        <c:v>-0.57385169999999996</c:v>
                      </c:pt>
                      <c:pt idx="89419">
                        <c:v>-0.57029609999999997</c:v>
                      </c:pt>
                      <c:pt idx="89420">
                        <c:v>-0.56674060000000004</c:v>
                      </c:pt>
                      <c:pt idx="89421">
                        <c:v>-0.56318500000000005</c:v>
                      </c:pt>
                      <c:pt idx="89422">
                        <c:v>-0.55962940000000005</c:v>
                      </c:pt>
                      <c:pt idx="89423">
                        <c:v>-0.55607390000000001</c:v>
                      </c:pt>
                      <c:pt idx="89424">
                        <c:v>-0.55251839999999997</c:v>
                      </c:pt>
                      <c:pt idx="89425">
                        <c:v>-0.54896279999999997</c:v>
                      </c:pt>
                      <c:pt idx="89426">
                        <c:v>-0.54540719999999998</c:v>
                      </c:pt>
                      <c:pt idx="89427">
                        <c:v>-0.54185170000000005</c:v>
                      </c:pt>
                      <c:pt idx="89428">
                        <c:v>-0.53829610000000006</c:v>
                      </c:pt>
                      <c:pt idx="89429">
                        <c:v>-0.53474060000000001</c:v>
                      </c:pt>
                      <c:pt idx="89430">
                        <c:v>-0.53118500000000002</c:v>
                      </c:pt>
                      <c:pt idx="89431">
                        <c:v>-0.52762940000000003</c:v>
                      </c:pt>
                      <c:pt idx="89432">
                        <c:v>-0.52407389999999998</c:v>
                      </c:pt>
                      <c:pt idx="89433">
                        <c:v>-0.52051840000000005</c:v>
                      </c:pt>
                      <c:pt idx="89434">
                        <c:v>-0.51696279999999994</c:v>
                      </c:pt>
                      <c:pt idx="89435">
                        <c:v>-0.51340719999999995</c:v>
                      </c:pt>
                      <c:pt idx="89436">
                        <c:v>-0.50985170000000002</c:v>
                      </c:pt>
                      <c:pt idx="89437">
                        <c:v>-0.50629610000000003</c:v>
                      </c:pt>
                      <c:pt idx="89438">
                        <c:v>-0.50274059999999998</c:v>
                      </c:pt>
                      <c:pt idx="89439">
                        <c:v>-0.49918499999999999</c:v>
                      </c:pt>
                      <c:pt idx="89440">
                        <c:v>-0.4956295</c:v>
                      </c:pt>
                      <c:pt idx="89441">
                        <c:v>-0.49207390000000001</c:v>
                      </c:pt>
                      <c:pt idx="89442">
                        <c:v>-0.48851830000000002</c:v>
                      </c:pt>
                      <c:pt idx="89443">
                        <c:v>-0.48496280000000003</c:v>
                      </c:pt>
                      <c:pt idx="89444">
                        <c:v>-0.48140719999999998</c:v>
                      </c:pt>
                      <c:pt idx="89445">
                        <c:v>-0.47785169999999999</c:v>
                      </c:pt>
                      <c:pt idx="89446">
                        <c:v>-0.4742961</c:v>
                      </c:pt>
                      <c:pt idx="89447">
                        <c:v>-0.47074060000000001</c:v>
                      </c:pt>
                      <c:pt idx="89448">
                        <c:v>-0.46718500000000002</c:v>
                      </c:pt>
                      <c:pt idx="89449">
                        <c:v>-0.46362950000000003</c:v>
                      </c:pt>
                      <c:pt idx="89450">
                        <c:v>-0.46007389999999998</c:v>
                      </c:pt>
                      <c:pt idx="89451">
                        <c:v>-0.45651839999999999</c:v>
                      </c:pt>
                      <c:pt idx="89452">
                        <c:v>-0.4529628</c:v>
                      </c:pt>
                      <c:pt idx="89453">
                        <c:v>-0.44940720000000001</c:v>
                      </c:pt>
                      <c:pt idx="89454">
                        <c:v>-0.44585170000000002</c:v>
                      </c:pt>
                      <c:pt idx="89455">
                        <c:v>-0.44229610000000003</c:v>
                      </c:pt>
                      <c:pt idx="89456">
                        <c:v>-0.43874059999999998</c:v>
                      </c:pt>
                      <c:pt idx="89457">
                        <c:v>-0.43518499999999999</c:v>
                      </c:pt>
                      <c:pt idx="89458">
                        <c:v>-0.4316294</c:v>
                      </c:pt>
                      <c:pt idx="89459">
                        <c:v>-0.42807390000000001</c:v>
                      </c:pt>
                      <c:pt idx="89460">
                        <c:v>-0.42451830000000002</c:v>
                      </c:pt>
                      <c:pt idx="89461">
                        <c:v>-0.42096280000000003</c:v>
                      </c:pt>
                      <c:pt idx="89462">
                        <c:v>-0.41740719999999998</c:v>
                      </c:pt>
                      <c:pt idx="89463">
                        <c:v>-0.41385169999999999</c:v>
                      </c:pt>
                      <c:pt idx="89464">
                        <c:v>-0.4102961</c:v>
                      </c:pt>
                      <c:pt idx="89465">
                        <c:v>-0.40674060000000001</c:v>
                      </c:pt>
                      <c:pt idx="89466">
                        <c:v>-0.40318500000000002</c:v>
                      </c:pt>
                      <c:pt idx="89467">
                        <c:v>-0.39962940000000002</c:v>
                      </c:pt>
                      <c:pt idx="89468">
                        <c:v>-0.39607389999999998</c:v>
                      </c:pt>
                      <c:pt idx="89469">
                        <c:v>-0.39251829999999999</c:v>
                      </c:pt>
                      <c:pt idx="89470">
                        <c:v>-0.3889628</c:v>
                      </c:pt>
                      <c:pt idx="89471">
                        <c:v>-0.38540720000000001</c:v>
                      </c:pt>
                      <c:pt idx="89472">
                        <c:v>-0.38185170000000002</c:v>
                      </c:pt>
                      <c:pt idx="89473">
                        <c:v>-0.37829610000000002</c:v>
                      </c:pt>
                      <c:pt idx="89474">
                        <c:v>-0.37474059999999998</c:v>
                      </c:pt>
                      <c:pt idx="89475">
                        <c:v>-0.37118499999999999</c:v>
                      </c:pt>
                      <c:pt idx="89476">
                        <c:v>-0.3676294</c:v>
                      </c:pt>
                      <c:pt idx="89477">
                        <c:v>-0.36407390000000001</c:v>
                      </c:pt>
                      <c:pt idx="89478">
                        <c:v>-0.36051830000000001</c:v>
                      </c:pt>
                      <c:pt idx="89479">
                        <c:v>-0.35696280000000002</c:v>
                      </c:pt>
                      <c:pt idx="89480">
                        <c:v>-0.35340719999999998</c:v>
                      </c:pt>
                      <c:pt idx="89481">
                        <c:v>-0.34985169999999999</c:v>
                      </c:pt>
                      <c:pt idx="89482">
                        <c:v>-0.3462961</c:v>
                      </c:pt>
                      <c:pt idx="89483">
                        <c:v>-0.34274060000000001</c:v>
                      </c:pt>
                      <c:pt idx="89484">
                        <c:v>-0.33918500000000001</c:v>
                      </c:pt>
                      <c:pt idx="89485">
                        <c:v>-0.33562950000000003</c:v>
                      </c:pt>
                      <c:pt idx="89486">
                        <c:v>-0.33207389999999998</c:v>
                      </c:pt>
                      <c:pt idx="89487">
                        <c:v>-0.32851829999999999</c:v>
                      </c:pt>
                      <c:pt idx="89488">
                        <c:v>-0.3249628</c:v>
                      </c:pt>
                      <c:pt idx="89489">
                        <c:v>-0.3214072</c:v>
                      </c:pt>
                      <c:pt idx="89490">
                        <c:v>-0.31785170000000001</c:v>
                      </c:pt>
                      <c:pt idx="89491">
                        <c:v>-0.31429610000000002</c:v>
                      </c:pt>
                      <c:pt idx="89492">
                        <c:v>-0.31074059999999998</c:v>
                      </c:pt>
                      <c:pt idx="89493">
                        <c:v>-0.30718499999999999</c:v>
                      </c:pt>
                      <c:pt idx="89494">
                        <c:v>-0.3036295</c:v>
                      </c:pt>
                      <c:pt idx="89495">
                        <c:v>-0.3000739</c:v>
                      </c:pt>
                      <c:pt idx="89496">
                        <c:v>-0.29651840000000002</c:v>
                      </c:pt>
                      <c:pt idx="89497">
                        <c:v>-0.29296280000000002</c:v>
                      </c:pt>
                      <c:pt idx="89498">
                        <c:v>-0.28940719999999998</c:v>
                      </c:pt>
                      <c:pt idx="89499">
                        <c:v>-0.28585169999999999</c:v>
                      </c:pt>
                      <c:pt idx="89500">
                        <c:v>-0.28229609999999999</c:v>
                      </c:pt>
                      <c:pt idx="89501">
                        <c:v>-0.27874060000000001</c:v>
                      </c:pt>
                      <c:pt idx="89502">
                        <c:v>-0.27518500000000001</c:v>
                      </c:pt>
                      <c:pt idx="89503">
                        <c:v>-0.27162950000000002</c:v>
                      </c:pt>
                      <c:pt idx="89504">
                        <c:v>-0.26807389999999998</c:v>
                      </c:pt>
                      <c:pt idx="89505">
                        <c:v>-0.26451839999999999</c:v>
                      </c:pt>
                      <c:pt idx="89506">
                        <c:v>-0.26096279999999999</c:v>
                      </c:pt>
                      <c:pt idx="89507">
                        <c:v>-0.2574072</c:v>
                      </c:pt>
                      <c:pt idx="89508">
                        <c:v>-0.25385170000000001</c:v>
                      </c:pt>
                      <c:pt idx="89509">
                        <c:v>-0.25029610000000002</c:v>
                      </c:pt>
                      <c:pt idx="89510">
                        <c:v>-0.2467406</c:v>
                      </c:pt>
                      <c:pt idx="89511">
                        <c:v>-0.24318500000000001</c:v>
                      </c:pt>
                      <c:pt idx="89512">
                        <c:v>-0.23962939999999999</c:v>
                      </c:pt>
                      <c:pt idx="89513">
                        <c:v>-0.2360739</c:v>
                      </c:pt>
                      <c:pt idx="89514">
                        <c:v>-0.23251830000000001</c:v>
                      </c:pt>
                      <c:pt idx="89515">
                        <c:v>-0.22896279999999999</c:v>
                      </c:pt>
                      <c:pt idx="89516">
                        <c:v>-0.2254072</c:v>
                      </c:pt>
                      <c:pt idx="89517">
                        <c:v>-0.22185170000000001</c:v>
                      </c:pt>
                      <c:pt idx="89518">
                        <c:v>-0.21829609999999999</c:v>
                      </c:pt>
                      <c:pt idx="89519">
                        <c:v>-0.2147406</c:v>
                      </c:pt>
                      <c:pt idx="89520">
                        <c:v>-0.21118500000000001</c:v>
                      </c:pt>
                      <c:pt idx="89521">
                        <c:v>-0.20762949999999999</c:v>
                      </c:pt>
                      <c:pt idx="89522">
                        <c:v>-0.2040739</c:v>
                      </c:pt>
                      <c:pt idx="89523">
                        <c:v>-0.20051830000000001</c:v>
                      </c:pt>
                      <c:pt idx="89524">
                        <c:v>-0.19696279999999999</c:v>
                      </c:pt>
                      <c:pt idx="89525">
                        <c:v>-0.1934072</c:v>
                      </c:pt>
                      <c:pt idx="89526">
                        <c:v>-0.18985170000000001</c:v>
                      </c:pt>
                      <c:pt idx="89527">
                        <c:v>-0.18629609999999999</c:v>
                      </c:pt>
                      <c:pt idx="89528">
                        <c:v>-0.1827406</c:v>
                      </c:pt>
                      <c:pt idx="89529">
                        <c:v>-0.17918500000000001</c:v>
                      </c:pt>
                      <c:pt idx="89530">
                        <c:v>-0.17562949999999999</c:v>
                      </c:pt>
                      <c:pt idx="89531">
                        <c:v>-0.1720739</c:v>
                      </c:pt>
                      <c:pt idx="89532">
                        <c:v>-0.16851830000000001</c:v>
                      </c:pt>
                      <c:pt idx="89533">
                        <c:v>-0.16496279999999999</c:v>
                      </c:pt>
                      <c:pt idx="89534">
                        <c:v>-0.1614072</c:v>
                      </c:pt>
                      <c:pt idx="89535">
                        <c:v>-0.15785170000000001</c:v>
                      </c:pt>
                      <c:pt idx="89536">
                        <c:v>-0.15429609999999999</c:v>
                      </c:pt>
                      <c:pt idx="89537">
                        <c:v>-0.1507406</c:v>
                      </c:pt>
                      <c:pt idx="89538">
                        <c:v>-0.14718500000000001</c:v>
                      </c:pt>
                      <c:pt idx="89539">
                        <c:v>-0.14362939999999999</c:v>
                      </c:pt>
                      <c:pt idx="89540">
                        <c:v>-0.1400739</c:v>
                      </c:pt>
                      <c:pt idx="89541">
                        <c:v>-0.13651830000000001</c:v>
                      </c:pt>
                      <c:pt idx="89542">
                        <c:v>-0.13296279999999999</c:v>
                      </c:pt>
                      <c:pt idx="89543">
                        <c:v>-0.1294072</c:v>
                      </c:pt>
                      <c:pt idx="89544">
                        <c:v>-0.12585170000000001</c:v>
                      </c:pt>
                      <c:pt idx="89545">
                        <c:v>-0.1222961</c:v>
                      </c:pt>
                      <c:pt idx="89546">
                        <c:v>-0.1187406</c:v>
                      </c:pt>
                      <c:pt idx="89547">
                        <c:v>-0.115185</c:v>
                      </c:pt>
                      <c:pt idx="89548">
                        <c:v>-0.11162950000000001</c:v>
                      </c:pt>
                      <c:pt idx="89549">
                        <c:v>-0.1080739</c:v>
                      </c:pt>
                      <c:pt idx="89550">
                        <c:v>-0.10451829999999999</c:v>
                      </c:pt>
                      <c:pt idx="89551">
                        <c:v>-0.10096280000000001</c:v>
                      </c:pt>
                      <c:pt idx="89552">
                        <c:v>-9.7407229999999997E-2</c:v>
                      </c:pt>
                      <c:pt idx="89553">
                        <c:v>-9.3851680000000007E-2</c:v>
                      </c:pt>
                      <c:pt idx="89554">
                        <c:v>-9.0296119999999994E-2</c:v>
                      </c:pt>
                      <c:pt idx="89555">
                        <c:v>-8.6740559999999994E-2</c:v>
                      </c:pt>
                      <c:pt idx="89556">
                        <c:v>-8.3185010000000004E-2</c:v>
                      </c:pt>
                      <c:pt idx="89557">
                        <c:v>-7.9629450000000004E-2</c:v>
                      </c:pt>
                      <c:pt idx="89558">
                        <c:v>-7.60739E-2</c:v>
                      </c:pt>
                      <c:pt idx="89559">
                        <c:v>-7.2518340000000001E-2</c:v>
                      </c:pt>
                      <c:pt idx="89560">
                        <c:v>-6.8962780000000001E-2</c:v>
                      </c:pt>
                      <c:pt idx="89561">
                        <c:v>-6.5407229999999997E-2</c:v>
                      </c:pt>
                      <c:pt idx="89562">
                        <c:v>-6.1851679999999999E-2</c:v>
                      </c:pt>
                      <c:pt idx="89563">
                        <c:v>-5.829612E-2</c:v>
                      </c:pt>
                      <c:pt idx="89564">
                        <c:v>-5.4740560000000001E-2</c:v>
                      </c:pt>
                      <c:pt idx="89565">
                        <c:v>-5.1185010000000003E-2</c:v>
                      </c:pt>
                      <c:pt idx="89566">
                        <c:v>-4.7629449999999997E-2</c:v>
                      </c:pt>
                      <c:pt idx="89567">
                        <c:v>-4.4073899999999999E-2</c:v>
                      </c:pt>
                      <c:pt idx="89568">
                        <c:v>-4.051834E-2</c:v>
                      </c:pt>
                      <c:pt idx="89569">
                        <c:v>-3.6962780000000001E-2</c:v>
                      </c:pt>
                      <c:pt idx="89570">
                        <c:v>-3.3407230000000003E-2</c:v>
                      </c:pt>
                      <c:pt idx="89571">
                        <c:v>-2.9851679999999998E-2</c:v>
                      </c:pt>
                      <c:pt idx="89572">
                        <c:v>-2.6296119999999999E-2</c:v>
                      </c:pt>
                      <c:pt idx="89573">
                        <c:v>-2.274056E-2</c:v>
                      </c:pt>
                      <c:pt idx="89574">
                        <c:v>-1.9185009999999999E-2</c:v>
                      </c:pt>
                      <c:pt idx="89575">
                        <c:v>-1.562945E-2</c:v>
                      </c:pt>
                      <c:pt idx="89576">
                        <c:v>-1.20739E-2</c:v>
                      </c:pt>
                      <c:pt idx="89577">
                        <c:v>-8.5183419999999999E-3</c:v>
                      </c:pt>
                      <c:pt idx="89578">
                        <c:v>-4.9627860000000003E-3</c:v>
                      </c:pt>
                      <c:pt idx="89579">
                        <c:v>-1.4072310000000001E-3</c:v>
                      </c:pt>
                      <c:pt idx="89580">
                        <c:v>2.148325E-3</c:v>
                      </c:pt>
                      <c:pt idx="89581">
                        <c:v>5.7038799999999997E-3</c:v>
                      </c:pt>
                      <c:pt idx="89582">
                        <c:v>9.2594359999999994E-3</c:v>
                      </c:pt>
                      <c:pt idx="89583">
                        <c:v>1.281499E-2</c:v>
                      </c:pt>
                      <c:pt idx="89584">
                        <c:v>1.6370550000000001E-2</c:v>
                      </c:pt>
                      <c:pt idx="89585">
                        <c:v>1.9926099999999999E-2</c:v>
                      </c:pt>
                      <c:pt idx="89586">
                        <c:v>2.3481660000000001E-2</c:v>
                      </c:pt>
                      <c:pt idx="89587">
                        <c:v>2.7037209999999999E-2</c:v>
                      </c:pt>
                      <c:pt idx="89588">
                        <c:v>3.0592769999999998E-2</c:v>
                      </c:pt>
                      <c:pt idx="89589">
                        <c:v>3.4148320000000003E-2</c:v>
                      </c:pt>
                      <c:pt idx="89590">
                        <c:v>3.7703880000000002E-2</c:v>
                      </c:pt>
                      <c:pt idx="89591">
                        <c:v>4.1259440000000001E-2</c:v>
                      </c:pt>
                      <c:pt idx="89592">
                        <c:v>4.4814989999999999E-2</c:v>
                      </c:pt>
                      <c:pt idx="89593">
                        <c:v>4.8370549999999998E-2</c:v>
                      </c:pt>
                      <c:pt idx="89594">
                        <c:v>5.1926100000000003E-2</c:v>
                      </c:pt>
                      <c:pt idx="89595">
                        <c:v>5.5481660000000002E-2</c:v>
                      </c:pt>
                      <c:pt idx="89596">
                        <c:v>5.903721E-2</c:v>
                      </c:pt>
                      <c:pt idx="89597">
                        <c:v>6.2592770000000006E-2</c:v>
                      </c:pt>
                      <c:pt idx="89598">
                        <c:v>6.6148330000000005E-2</c:v>
                      </c:pt>
                      <c:pt idx="89599">
                        <c:v>6.9703879999999996E-2</c:v>
                      </c:pt>
                      <c:pt idx="89600">
                        <c:v>7.3259439999999995E-2</c:v>
                      </c:pt>
                      <c:pt idx="89601">
                        <c:v>7.681499E-2</c:v>
                      </c:pt>
                      <c:pt idx="89602">
                        <c:v>8.0370549999999999E-2</c:v>
                      </c:pt>
                      <c:pt idx="89603">
                        <c:v>8.3926100000000003E-2</c:v>
                      </c:pt>
                      <c:pt idx="89604">
                        <c:v>8.7481660000000003E-2</c:v>
                      </c:pt>
                      <c:pt idx="89605">
                        <c:v>9.1037209999999993E-2</c:v>
                      </c:pt>
                      <c:pt idx="89606">
                        <c:v>9.4592770000000007E-2</c:v>
                      </c:pt>
                      <c:pt idx="89607">
                        <c:v>9.8148319999999997E-2</c:v>
                      </c:pt>
                      <c:pt idx="89608">
                        <c:v>0.1017039</c:v>
                      </c:pt>
                      <c:pt idx="89609">
                        <c:v>0.1052594</c:v>
                      </c:pt>
                      <c:pt idx="89610">
                        <c:v>0.108815</c:v>
                      </c:pt>
                      <c:pt idx="89611">
                        <c:v>0.1123706</c:v>
                      </c:pt>
                      <c:pt idx="89612">
                        <c:v>0.1159261</c:v>
                      </c:pt>
                      <c:pt idx="89613">
                        <c:v>0.1194817</c:v>
                      </c:pt>
                      <c:pt idx="89614">
                        <c:v>0.1230372</c:v>
                      </c:pt>
                      <c:pt idx="89615">
                        <c:v>0.12659280000000001</c:v>
                      </c:pt>
                      <c:pt idx="89616">
                        <c:v>0.13014829999999999</c:v>
                      </c:pt>
                      <c:pt idx="89617">
                        <c:v>0.13370389999999999</c:v>
                      </c:pt>
                      <c:pt idx="89618">
                        <c:v>0.1372594</c:v>
                      </c:pt>
                      <c:pt idx="89619">
                        <c:v>0.140815</c:v>
                      </c:pt>
                      <c:pt idx="89620">
                        <c:v>0.14437050000000001</c:v>
                      </c:pt>
                      <c:pt idx="89621">
                        <c:v>0.1479261</c:v>
                      </c:pt>
                      <c:pt idx="89622">
                        <c:v>0.1514817</c:v>
                      </c:pt>
                      <c:pt idx="89623">
                        <c:v>0.15503719999999999</c:v>
                      </c:pt>
                      <c:pt idx="89624">
                        <c:v>0.15859280000000001</c:v>
                      </c:pt>
                      <c:pt idx="89625">
                        <c:v>0.1621483</c:v>
                      </c:pt>
                      <c:pt idx="89626">
                        <c:v>0.16570389999999999</c:v>
                      </c:pt>
                      <c:pt idx="89627">
                        <c:v>0.1692594</c:v>
                      </c:pt>
                      <c:pt idx="89628">
                        <c:v>0.172815</c:v>
                      </c:pt>
                      <c:pt idx="89629">
                        <c:v>0.17637050000000001</c:v>
                      </c:pt>
                      <c:pt idx="89630">
                        <c:v>0.17992610000000001</c:v>
                      </c:pt>
                      <c:pt idx="89631">
                        <c:v>0.1834817</c:v>
                      </c:pt>
                      <c:pt idx="89632">
                        <c:v>0.18703719999999999</c:v>
                      </c:pt>
                      <c:pt idx="89633">
                        <c:v>0.19059280000000001</c:v>
                      </c:pt>
                      <c:pt idx="89634">
                        <c:v>0.1941483</c:v>
                      </c:pt>
                      <c:pt idx="89635">
                        <c:v>0.19770389999999999</c:v>
                      </c:pt>
                      <c:pt idx="89636">
                        <c:v>0.2012594</c:v>
                      </c:pt>
                      <c:pt idx="89637">
                        <c:v>0.204815</c:v>
                      </c:pt>
                      <c:pt idx="89638">
                        <c:v>0.20837059999999999</c:v>
                      </c:pt>
                      <c:pt idx="89639">
                        <c:v>0.21192610000000001</c:v>
                      </c:pt>
                      <c:pt idx="89640">
                        <c:v>0.2154817</c:v>
                      </c:pt>
                      <c:pt idx="89641">
                        <c:v>0.21903719999999999</c:v>
                      </c:pt>
                      <c:pt idx="89642">
                        <c:v>0.22259280000000001</c:v>
                      </c:pt>
                      <c:pt idx="89643">
                        <c:v>0.2261483</c:v>
                      </c:pt>
                      <c:pt idx="89644">
                        <c:v>0.22970389999999999</c:v>
                      </c:pt>
                      <c:pt idx="89645">
                        <c:v>0.23325940000000001</c:v>
                      </c:pt>
                      <c:pt idx="89646">
                        <c:v>0.236815</c:v>
                      </c:pt>
                      <c:pt idx="89647">
                        <c:v>0.24037049999999999</c:v>
                      </c:pt>
                      <c:pt idx="89648">
                        <c:v>0.24392610000000001</c:v>
                      </c:pt>
                      <c:pt idx="89649">
                        <c:v>0.2474817</c:v>
                      </c:pt>
                      <c:pt idx="89650">
                        <c:v>0.25103720000000002</c:v>
                      </c:pt>
                      <c:pt idx="89651">
                        <c:v>0.25459280000000001</c:v>
                      </c:pt>
                      <c:pt idx="89652">
                        <c:v>0.2581483</c:v>
                      </c:pt>
                      <c:pt idx="89653">
                        <c:v>0.26170389999999999</c:v>
                      </c:pt>
                      <c:pt idx="89654">
                        <c:v>0.26525939999999998</c:v>
                      </c:pt>
                      <c:pt idx="89655">
                        <c:v>0.26881500000000003</c:v>
                      </c:pt>
                      <c:pt idx="89656">
                        <c:v>0.27237050000000002</c:v>
                      </c:pt>
                      <c:pt idx="89657">
                        <c:v>0.27592610000000001</c:v>
                      </c:pt>
                      <c:pt idx="89658">
                        <c:v>0.2794816</c:v>
                      </c:pt>
                      <c:pt idx="89659">
                        <c:v>0.28303719999999999</c:v>
                      </c:pt>
                      <c:pt idx="89660">
                        <c:v>0.28659279999999998</c:v>
                      </c:pt>
                      <c:pt idx="89661">
                        <c:v>0.29014830000000003</c:v>
                      </c:pt>
                      <c:pt idx="89662">
                        <c:v>0.29370390000000002</c:v>
                      </c:pt>
                      <c:pt idx="89663">
                        <c:v>0.29725940000000001</c:v>
                      </c:pt>
                      <c:pt idx="89664">
                        <c:v>0.300815</c:v>
                      </c:pt>
                      <c:pt idx="89665">
                        <c:v>0.30437059999999999</c:v>
                      </c:pt>
                      <c:pt idx="89666">
                        <c:v>0.30792609999999998</c:v>
                      </c:pt>
                      <c:pt idx="89667">
                        <c:v>0.31148169999999997</c:v>
                      </c:pt>
                      <c:pt idx="89668">
                        <c:v>0.31503720000000002</c:v>
                      </c:pt>
                      <c:pt idx="89669">
                        <c:v>0.31859280000000001</c:v>
                      </c:pt>
                      <c:pt idx="89670">
                        <c:v>0.3221483</c:v>
                      </c:pt>
                      <c:pt idx="89671">
                        <c:v>0.32570389999999999</c:v>
                      </c:pt>
                      <c:pt idx="89672">
                        <c:v>0.32925939999999998</c:v>
                      </c:pt>
                      <c:pt idx="89673">
                        <c:v>0.33281500000000003</c:v>
                      </c:pt>
                      <c:pt idx="89674">
                        <c:v>0.33637060000000002</c:v>
                      </c:pt>
                      <c:pt idx="89675">
                        <c:v>0.33992610000000001</c:v>
                      </c:pt>
                      <c:pt idx="89676">
                        <c:v>0.3434817</c:v>
                      </c:pt>
                      <c:pt idx="89677">
                        <c:v>0.34703719999999999</c:v>
                      </c:pt>
                      <c:pt idx="89678">
                        <c:v>0.35059279999999998</c:v>
                      </c:pt>
                      <c:pt idx="89679">
                        <c:v>0.35414830000000003</c:v>
                      </c:pt>
                      <c:pt idx="89680">
                        <c:v>0.35770390000000002</c:v>
                      </c:pt>
                      <c:pt idx="89681">
                        <c:v>0.36125940000000001</c:v>
                      </c:pt>
                      <c:pt idx="89682">
                        <c:v>0.364815</c:v>
                      </c:pt>
                      <c:pt idx="89683">
                        <c:v>0.36837049999999999</c:v>
                      </c:pt>
                      <c:pt idx="89684">
                        <c:v>0.37192609999999998</c:v>
                      </c:pt>
                      <c:pt idx="89685">
                        <c:v>0.37548169999999997</c:v>
                      </c:pt>
                      <c:pt idx="89686">
                        <c:v>0.37903720000000002</c:v>
                      </c:pt>
                      <c:pt idx="89687">
                        <c:v>0.38259280000000001</c:v>
                      </c:pt>
                      <c:pt idx="89688">
                        <c:v>0.3861483</c:v>
                      </c:pt>
                      <c:pt idx="89689">
                        <c:v>0.38970389999999999</c:v>
                      </c:pt>
                      <c:pt idx="89690">
                        <c:v>0.39325939999999998</c:v>
                      </c:pt>
                      <c:pt idx="89691">
                        <c:v>0.39681499999999997</c:v>
                      </c:pt>
                      <c:pt idx="89692">
                        <c:v>0.40037050000000002</c:v>
                      </c:pt>
                      <c:pt idx="89693">
                        <c:v>0.40392610000000001</c:v>
                      </c:pt>
                      <c:pt idx="89694">
                        <c:v>0.4074817</c:v>
                      </c:pt>
                      <c:pt idx="89695">
                        <c:v>0.41103719999999999</c:v>
                      </c:pt>
                      <c:pt idx="89696">
                        <c:v>0.41459279999999998</c:v>
                      </c:pt>
                      <c:pt idx="89697">
                        <c:v>0.41814829999999997</c:v>
                      </c:pt>
                      <c:pt idx="89698">
                        <c:v>0.42170390000000002</c:v>
                      </c:pt>
                      <c:pt idx="89699">
                        <c:v>0.42525940000000001</c:v>
                      </c:pt>
                      <c:pt idx="89700">
                        <c:v>0.428815</c:v>
                      </c:pt>
                      <c:pt idx="89701">
                        <c:v>0.43237049999999999</c:v>
                      </c:pt>
                      <c:pt idx="89702">
                        <c:v>0.43592609999999998</c:v>
                      </c:pt>
                      <c:pt idx="89703">
                        <c:v>0.43948159999999997</c:v>
                      </c:pt>
                      <c:pt idx="89704">
                        <c:v>0.44303720000000002</c:v>
                      </c:pt>
                      <c:pt idx="89705">
                        <c:v>0.44659280000000001</c:v>
                      </c:pt>
                      <c:pt idx="89706">
                        <c:v>0.4501483</c:v>
                      </c:pt>
                      <c:pt idx="89707">
                        <c:v>0.45370389999999999</c:v>
                      </c:pt>
                      <c:pt idx="89708">
                        <c:v>0.45725939999999998</c:v>
                      </c:pt>
                      <c:pt idx="89709">
                        <c:v>0.46081499999999997</c:v>
                      </c:pt>
                      <c:pt idx="89710">
                        <c:v>0.46437050000000002</c:v>
                      </c:pt>
                      <c:pt idx="89711">
                        <c:v>0.46792610000000001</c:v>
                      </c:pt>
                      <c:pt idx="89712">
                        <c:v>0.4714817</c:v>
                      </c:pt>
                      <c:pt idx="89713">
                        <c:v>0.47503719999999999</c:v>
                      </c:pt>
                      <c:pt idx="89714">
                        <c:v>0.47859279999999998</c:v>
                      </c:pt>
                      <c:pt idx="89715">
                        <c:v>0.48214829999999997</c:v>
                      </c:pt>
                      <c:pt idx="89716">
                        <c:v>0.48570390000000002</c:v>
                      </c:pt>
                      <c:pt idx="89717">
                        <c:v>0.48925940000000001</c:v>
                      </c:pt>
                      <c:pt idx="89718">
                        <c:v>0.492815</c:v>
                      </c:pt>
                      <c:pt idx="89719">
                        <c:v>0.4963706</c:v>
                      </c:pt>
                      <c:pt idx="89720">
                        <c:v>0.49992609999999998</c:v>
                      </c:pt>
                      <c:pt idx="89721">
                        <c:v>0.50348170000000003</c:v>
                      </c:pt>
                      <c:pt idx="89722">
                        <c:v>0.50703719999999997</c:v>
                      </c:pt>
                      <c:pt idx="89723">
                        <c:v>0.51059279999999996</c:v>
                      </c:pt>
                      <c:pt idx="89724">
                        <c:v>0.51414839999999995</c:v>
                      </c:pt>
                      <c:pt idx="89725">
                        <c:v>0.51770389999999999</c:v>
                      </c:pt>
                      <c:pt idx="89726">
                        <c:v>0.52125940000000004</c:v>
                      </c:pt>
                      <c:pt idx="89727">
                        <c:v>0.52481500000000003</c:v>
                      </c:pt>
                      <c:pt idx="89728">
                        <c:v>0.52837060000000002</c:v>
                      </c:pt>
                      <c:pt idx="89729">
                        <c:v>0.53192609999999996</c:v>
                      </c:pt>
                      <c:pt idx="89730">
                        <c:v>0.5354816</c:v>
                      </c:pt>
                      <c:pt idx="89731">
                        <c:v>0.53903719999999999</c:v>
                      </c:pt>
                      <c:pt idx="89732">
                        <c:v>0.54259279999999999</c:v>
                      </c:pt>
                      <c:pt idx="89733">
                        <c:v>0.54614830000000003</c:v>
                      </c:pt>
                      <c:pt idx="89734">
                        <c:v>0.54970390000000002</c:v>
                      </c:pt>
                      <c:pt idx="89735">
                        <c:v>0.55325939999999996</c:v>
                      </c:pt>
                      <c:pt idx="89736">
                        <c:v>0.55681499999999995</c:v>
                      </c:pt>
                      <c:pt idx="89737">
                        <c:v>0.56037060000000005</c:v>
                      </c:pt>
                      <c:pt idx="89738">
                        <c:v>0.56392609999999999</c:v>
                      </c:pt>
                      <c:pt idx="89739">
                        <c:v>0.56748160000000003</c:v>
                      </c:pt>
                      <c:pt idx="89740">
                        <c:v>0.57103720000000002</c:v>
                      </c:pt>
                      <c:pt idx="89741">
                        <c:v>0.57459280000000001</c:v>
                      </c:pt>
                      <c:pt idx="89742">
                        <c:v>0.57814829999999995</c:v>
                      </c:pt>
                      <c:pt idx="89743">
                        <c:v>0.58170390000000005</c:v>
                      </c:pt>
                      <c:pt idx="89744">
                        <c:v>0.58525939999999999</c:v>
                      </c:pt>
                      <c:pt idx="89745">
                        <c:v>0.58881499999999998</c:v>
                      </c:pt>
                      <c:pt idx="89746">
                        <c:v>0.59237059999999997</c:v>
                      </c:pt>
                      <c:pt idx="89747">
                        <c:v>0.59592610000000001</c:v>
                      </c:pt>
                      <c:pt idx="89748">
                        <c:v>0.59948159999999995</c:v>
                      </c:pt>
                      <c:pt idx="89749">
                        <c:v>0.60303720000000005</c:v>
                      </c:pt>
                      <c:pt idx="89750">
                        <c:v>0.60659280000000004</c:v>
                      </c:pt>
                      <c:pt idx="89751">
                        <c:v>0.61014829999999998</c:v>
                      </c:pt>
                      <c:pt idx="89752">
                        <c:v>0.61370389999999997</c:v>
                      </c:pt>
                      <c:pt idx="89753">
                        <c:v>0.61725940000000001</c:v>
                      </c:pt>
                      <c:pt idx="89754">
                        <c:v>0.62081500000000001</c:v>
                      </c:pt>
                      <c:pt idx="89755">
                        <c:v>0.6243706</c:v>
                      </c:pt>
                      <c:pt idx="89756">
                        <c:v>0.62792610000000004</c:v>
                      </c:pt>
                      <c:pt idx="89757">
                        <c:v>0.63148159999999998</c:v>
                      </c:pt>
                      <c:pt idx="89758">
                        <c:v>0.63503719999999997</c:v>
                      </c:pt>
                      <c:pt idx="89759">
                        <c:v>0.63859279999999996</c:v>
                      </c:pt>
                      <c:pt idx="89760">
                        <c:v>0.64214830000000001</c:v>
                      </c:pt>
                      <c:pt idx="89761">
                        <c:v>0.6457039</c:v>
                      </c:pt>
                      <c:pt idx="89762">
                        <c:v>0.64925940000000004</c:v>
                      </c:pt>
                      <c:pt idx="89763">
                        <c:v>0.65281500000000003</c:v>
                      </c:pt>
                      <c:pt idx="89764">
                        <c:v>0.65637049999999997</c:v>
                      </c:pt>
                      <c:pt idx="89765">
                        <c:v>0.65992609999999996</c:v>
                      </c:pt>
                      <c:pt idx="89766">
                        <c:v>0.66348169999999995</c:v>
                      </c:pt>
                      <c:pt idx="89767">
                        <c:v>0.6670372</c:v>
                      </c:pt>
                      <c:pt idx="89768">
                        <c:v>0.67059279999999999</c:v>
                      </c:pt>
                      <c:pt idx="89769">
                        <c:v>0.67414830000000003</c:v>
                      </c:pt>
                      <c:pt idx="89770">
                        <c:v>0.67770390000000003</c:v>
                      </c:pt>
                      <c:pt idx="89771">
                        <c:v>0.68125950000000002</c:v>
                      </c:pt>
                      <c:pt idx="89772">
                        <c:v>0.68481499999999995</c:v>
                      </c:pt>
                      <c:pt idx="89773">
                        <c:v>0.6883705</c:v>
                      </c:pt>
                      <c:pt idx="89774">
                        <c:v>0.69192609999999999</c:v>
                      </c:pt>
                      <c:pt idx="89775">
                        <c:v>0.69548169999999998</c:v>
                      </c:pt>
                      <c:pt idx="89776">
                        <c:v>0.69903720000000003</c:v>
                      </c:pt>
                      <c:pt idx="89777">
                        <c:v>0.70259280000000002</c:v>
                      </c:pt>
                      <c:pt idx="89778">
                        <c:v>0.70614829999999995</c:v>
                      </c:pt>
                      <c:pt idx="89779">
                        <c:v>0.70970390000000005</c:v>
                      </c:pt>
                      <c:pt idx="89780">
                        <c:v>0.71325950000000005</c:v>
                      </c:pt>
                      <c:pt idx="89781">
                        <c:v>0.71681499999999998</c:v>
                      </c:pt>
                      <c:pt idx="89782">
                        <c:v>0.72037050000000002</c:v>
                      </c:pt>
                      <c:pt idx="89783">
                        <c:v>0.72392610000000002</c:v>
                      </c:pt>
                      <c:pt idx="89784">
                        <c:v>0.72748170000000001</c:v>
                      </c:pt>
                      <c:pt idx="89785">
                        <c:v>0.73103720000000005</c:v>
                      </c:pt>
                      <c:pt idx="89786">
                        <c:v>0.73459280000000005</c:v>
                      </c:pt>
                      <c:pt idx="89787">
                        <c:v>0.73814829999999998</c:v>
                      </c:pt>
                      <c:pt idx="89788">
                        <c:v>0.74170389999999997</c:v>
                      </c:pt>
                      <c:pt idx="89789">
                        <c:v>0.74525949999999996</c:v>
                      </c:pt>
                      <c:pt idx="89790">
                        <c:v>0.74881500000000001</c:v>
                      </c:pt>
                      <c:pt idx="89791">
                        <c:v>0.75237050000000005</c:v>
                      </c:pt>
                      <c:pt idx="89792">
                        <c:v>0.75592610000000005</c:v>
                      </c:pt>
                      <c:pt idx="89793">
                        <c:v>0.75948170000000004</c:v>
                      </c:pt>
                      <c:pt idx="89794">
                        <c:v>0.76303719999999997</c:v>
                      </c:pt>
                      <c:pt idx="89795">
                        <c:v>0.76659270000000002</c:v>
                      </c:pt>
                      <c:pt idx="89796">
                        <c:v>0.77014830000000001</c:v>
                      </c:pt>
                      <c:pt idx="89797">
                        <c:v>0.7737039</c:v>
                      </c:pt>
                      <c:pt idx="89798">
                        <c:v>0.77725940000000004</c:v>
                      </c:pt>
                      <c:pt idx="89799">
                        <c:v>0.78081500000000004</c:v>
                      </c:pt>
                      <c:pt idx="89800">
                        <c:v>0.78437049999999997</c:v>
                      </c:pt>
                      <c:pt idx="89801">
                        <c:v>0.78792609999999996</c:v>
                      </c:pt>
                      <c:pt idx="89802">
                        <c:v>0.79148169999999995</c:v>
                      </c:pt>
                      <c:pt idx="89803">
                        <c:v>0.7950372</c:v>
                      </c:pt>
                      <c:pt idx="89804">
                        <c:v>0.79859270000000004</c:v>
                      </c:pt>
                      <c:pt idx="89805">
                        <c:v>0.80214830000000004</c:v>
                      </c:pt>
                      <c:pt idx="89806">
                        <c:v>0.80570390000000003</c:v>
                      </c:pt>
                      <c:pt idx="89807">
                        <c:v>0.80925939999999996</c:v>
                      </c:pt>
                      <c:pt idx="89808">
                        <c:v>0.81281499999999995</c:v>
                      </c:pt>
                      <c:pt idx="89809">
                        <c:v>0.8163705</c:v>
                      </c:pt>
                      <c:pt idx="89810">
                        <c:v>0.81992609999999999</c:v>
                      </c:pt>
                      <c:pt idx="89811">
                        <c:v>0.82348169999999998</c:v>
                      </c:pt>
                      <c:pt idx="89812">
                        <c:v>0.82703720000000003</c:v>
                      </c:pt>
                      <c:pt idx="89813">
                        <c:v>0.83059280000000002</c:v>
                      </c:pt>
                      <c:pt idx="89814">
                        <c:v>0.83414829999999995</c:v>
                      </c:pt>
                      <c:pt idx="89815">
                        <c:v>0.83770389999999995</c:v>
                      </c:pt>
                      <c:pt idx="89816">
                        <c:v>0.84125939999999999</c:v>
                      </c:pt>
                      <c:pt idx="89817">
                        <c:v>0.84481499999999998</c:v>
                      </c:pt>
                      <c:pt idx="89818">
                        <c:v>0.84837059999999997</c:v>
                      </c:pt>
                      <c:pt idx="89819">
                        <c:v>0.85192610000000002</c:v>
                      </c:pt>
                      <c:pt idx="89820">
                        <c:v>0.85548170000000001</c:v>
                      </c:pt>
                      <c:pt idx="89821">
                        <c:v>0.85903719999999995</c:v>
                      </c:pt>
                      <c:pt idx="89822">
                        <c:v>0.86259280000000005</c:v>
                      </c:pt>
                      <c:pt idx="89823">
                        <c:v>0.86614840000000004</c:v>
                      </c:pt>
                      <c:pt idx="89824">
                        <c:v>0.86970389999999997</c:v>
                      </c:pt>
                      <c:pt idx="89825">
                        <c:v>0.87325940000000002</c:v>
                      </c:pt>
                      <c:pt idx="89826">
                        <c:v>0.87681500000000001</c:v>
                      </c:pt>
                      <c:pt idx="89827">
                        <c:v>0.8803706</c:v>
                      </c:pt>
                      <c:pt idx="89828">
                        <c:v>0.88392610000000005</c:v>
                      </c:pt>
                      <c:pt idx="89829">
                        <c:v>0.88748159999999998</c:v>
                      </c:pt>
                      <c:pt idx="89830">
                        <c:v>0.89103719999999997</c:v>
                      </c:pt>
                      <c:pt idx="89831">
                        <c:v>0.89459279999999997</c:v>
                      </c:pt>
                      <c:pt idx="89832">
                        <c:v>0.89814830000000001</c:v>
                      </c:pt>
                      <c:pt idx="89833">
                        <c:v>0.9017039</c:v>
                      </c:pt>
                      <c:pt idx="89834">
                        <c:v>0.90525940000000005</c:v>
                      </c:pt>
                      <c:pt idx="89835">
                        <c:v>0.90881500000000004</c:v>
                      </c:pt>
                      <c:pt idx="89836">
                        <c:v>0.91237060000000003</c:v>
                      </c:pt>
                      <c:pt idx="89837">
                        <c:v>0.91592609999999997</c:v>
                      </c:pt>
                      <c:pt idx="89838">
                        <c:v>0.91948160000000001</c:v>
                      </c:pt>
                      <c:pt idx="89839">
                        <c:v>0.9230372</c:v>
                      </c:pt>
                      <c:pt idx="89840">
                        <c:v>0.92659279999999999</c:v>
                      </c:pt>
                      <c:pt idx="89841">
                        <c:v>0.93014830000000004</c:v>
                      </c:pt>
                      <c:pt idx="89842">
                        <c:v>0.93370390000000003</c:v>
                      </c:pt>
                      <c:pt idx="89843">
                        <c:v>0.93725939999999996</c:v>
                      </c:pt>
                      <c:pt idx="89844">
                        <c:v>0.94081499999999996</c:v>
                      </c:pt>
                      <c:pt idx="89845">
                        <c:v>0.94437059999999995</c:v>
                      </c:pt>
                      <c:pt idx="89846">
                        <c:v>0.94792609999999999</c:v>
                      </c:pt>
                      <c:pt idx="89847">
                        <c:v>0.95148160000000004</c:v>
                      </c:pt>
                      <c:pt idx="89848">
                        <c:v>0.95503720000000003</c:v>
                      </c:pt>
                      <c:pt idx="89849">
                        <c:v>0.95859280000000002</c:v>
                      </c:pt>
                      <c:pt idx="89850">
                        <c:v>0.96214829999999996</c:v>
                      </c:pt>
                      <c:pt idx="89851">
                        <c:v>0.96570389999999995</c:v>
                      </c:pt>
                      <c:pt idx="89852">
                        <c:v>0.96925939999999999</c:v>
                      </c:pt>
                      <c:pt idx="89853">
                        <c:v>0.97281499999999999</c:v>
                      </c:pt>
                      <c:pt idx="89854">
                        <c:v>0.97637059999999998</c:v>
                      </c:pt>
                      <c:pt idx="89855">
                        <c:v>0.97992610000000002</c:v>
                      </c:pt>
                      <c:pt idx="89856">
                        <c:v>0.98348159999999996</c:v>
                      </c:pt>
                      <c:pt idx="89857">
                        <c:v>0.98703719999999995</c:v>
                      </c:pt>
                      <c:pt idx="89858">
                        <c:v>0.99059280000000005</c:v>
                      </c:pt>
                      <c:pt idx="89859">
                        <c:v>0.99414829999999998</c:v>
                      </c:pt>
                      <c:pt idx="89860">
                        <c:v>0.99770389999999998</c:v>
                      </c:pt>
                      <c:pt idx="89861">
                        <c:v>1.0012589999999999</c:v>
                      </c:pt>
                      <c:pt idx="89862">
                        <c:v>1.004815</c:v>
                      </c:pt>
                      <c:pt idx="89863">
                        <c:v>1.0083709999999999</c:v>
                      </c:pt>
                      <c:pt idx="89864">
                        <c:v>1.0119260000000001</c:v>
                      </c:pt>
                      <c:pt idx="89865">
                        <c:v>1.015482</c:v>
                      </c:pt>
                      <c:pt idx="89866">
                        <c:v>1.019037</c:v>
                      </c:pt>
                      <c:pt idx="89867">
                        <c:v>1.0225930000000001</c:v>
                      </c:pt>
                      <c:pt idx="89868">
                        <c:v>1.0261480000000001</c:v>
                      </c:pt>
                      <c:pt idx="89869">
                        <c:v>1.029704</c:v>
                      </c:pt>
                      <c:pt idx="89870">
                        <c:v>1.0332589999999999</c:v>
                      </c:pt>
                      <c:pt idx="89871">
                        <c:v>1.036815</c:v>
                      </c:pt>
                      <c:pt idx="89872">
                        <c:v>1.0403709999999999</c:v>
                      </c:pt>
                      <c:pt idx="89873">
                        <c:v>1.0439259999999999</c:v>
                      </c:pt>
                      <c:pt idx="89874">
                        <c:v>1.047482</c:v>
                      </c:pt>
                      <c:pt idx="89875">
                        <c:v>1.051037</c:v>
                      </c:pt>
                      <c:pt idx="89876">
                        <c:v>1.0545929999999999</c:v>
                      </c:pt>
                      <c:pt idx="89877">
                        <c:v>1.0581480000000001</c:v>
                      </c:pt>
                      <c:pt idx="89878">
                        <c:v>1.061704</c:v>
                      </c:pt>
                      <c:pt idx="89879">
                        <c:v>1.065259</c:v>
                      </c:pt>
                      <c:pt idx="89880">
                        <c:v>1.0688150000000001</c:v>
                      </c:pt>
                      <c:pt idx="89881">
                        <c:v>1.072371</c:v>
                      </c:pt>
                      <c:pt idx="89882">
                        <c:v>1.0759259999999999</c:v>
                      </c:pt>
                      <c:pt idx="89883">
                        <c:v>1.0794820000000001</c:v>
                      </c:pt>
                      <c:pt idx="89884">
                        <c:v>1.083037</c:v>
                      </c:pt>
                      <c:pt idx="89885">
                        <c:v>1.0865929999999999</c:v>
                      </c:pt>
                      <c:pt idx="89886">
                        <c:v>1.0901479999999999</c:v>
                      </c:pt>
                      <c:pt idx="89887">
                        <c:v>1.093704</c:v>
                      </c:pt>
                      <c:pt idx="89888">
                        <c:v>1.097259</c:v>
                      </c:pt>
                      <c:pt idx="89889">
                        <c:v>1.1008150000000001</c:v>
                      </c:pt>
                      <c:pt idx="89890">
                        <c:v>1.104371</c:v>
                      </c:pt>
                      <c:pt idx="89891">
                        <c:v>1.107926</c:v>
                      </c:pt>
                      <c:pt idx="89892">
                        <c:v>1.1114820000000001</c:v>
                      </c:pt>
                      <c:pt idx="89893">
                        <c:v>1.1150370000000001</c:v>
                      </c:pt>
                      <c:pt idx="89894">
                        <c:v>1.1185929999999999</c:v>
                      </c:pt>
                      <c:pt idx="89895">
                        <c:v>1.1221479999999999</c:v>
                      </c:pt>
                      <c:pt idx="89896">
                        <c:v>1.125704</c:v>
                      </c:pt>
                      <c:pt idx="89897">
                        <c:v>1.129259</c:v>
                      </c:pt>
                      <c:pt idx="89898">
                        <c:v>1.1328149999999999</c:v>
                      </c:pt>
                      <c:pt idx="89899">
                        <c:v>1.136371</c:v>
                      </c:pt>
                      <c:pt idx="89900">
                        <c:v>1.139926</c:v>
                      </c:pt>
                      <c:pt idx="89901">
                        <c:v>1.1434820000000001</c:v>
                      </c:pt>
                      <c:pt idx="89902">
                        <c:v>1.1470370000000001</c:v>
                      </c:pt>
                      <c:pt idx="89903">
                        <c:v>1.150593</c:v>
                      </c:pt>
                      <c:pt idx="89904">
                        <c:v>1.154148</c:v>
                      </c:pt>
                      <c:pt idx="89905">
                        <c:v>1.1577040000000001</c:v>
                      </c:pt>
                      <c:pt idx="89906">
                        <c:v>1.161259</c:v>
                      </c:pt>
                      <c:pt idx="89907">
                        <c:v>1.1648149999999999</c:v>
                      </c:pt>
                      <c:pt idx="89908">
                        <c:v>1.168371</c:v>
                      </c:pt>
                      <c:pt idx="89909">
                        <c:v>1.171926</c:v>
                      </c:pt>
                      <c:pt idx="89910">
                        <c:v>1.1754819999999999</c:v>
                      </c:pt>
                      <c:pt idx="89911">
                        <c:v>1.1790369999999999</c:v>
                      </c:pt>
                      <c:pt idx="89912">
                        <c:v>1.182593</c:v>
                      </c:pt>
                      <c:pt idx="89913">
                        <c:v>1.186148</c:v>
                      </c:pt>
                      <c:pt idx="89914">
                        <c:v>1.1897040000000001</c:v>
                      </c:pt>
                      <c:pt idx="89915">
                        <c:v>1.1932590000000001</c:v>
                      </c:pt>
                      <c:pt idx="89916">
                        <c:v>1.196815</c:v>
                      </c:pt>
                      <c:pt idx="89917">
                        <c:v>1.2003710000000001</c:v>
                      </c:pt>
                      <c:pt idx="89918">
                        <c:v>1.2039260000000001</c:v>
                      </c:pt>
                      <c:pt idx="89919">
                        <c:v>1.2074819999999999</c:v>
                      </c:pt>
                      <c:pt idx="89920">
                        <c:v>1.2110369999999999</c:v>
                      </c:pt>
                      <c:pt idx="89921">
                        <c:v>1.214593</c:v>
                      </c:pt>
                      <c:pt idx="89922">
                        <c:v>1.218148</c:v>
                      </c:pt>
                      <c:pt idx="89923">
                        <c:v>1.2217039999999999</c:v>
                      </c:pt>
                      <c:pt idx="89924">
                        <c:v>1.2252590000000001</c:v>
                      </c:pt>
                      <c:pt idx="89925">
                        <c:v>1.228815</c:v>
                      </c:pt>
                      <c:pt idx="89926">
                        <c:v>1.23237</c:v>
                      </c:pt>
                      <c:pt idx="89927">
                        <c:v>1.2359260000000001</c:v>
                      </c:pt>
                      <c:pt idx="89928">
                        <c:v>1.239482</c:v>
                      </c:pt>
                      <c:pt idx="89929">
                        <c:v>1.2430369999999999</c:v>
                      </c:pt>
                      <c:pt idx="89930">
                        <c:v>1.2465930000000001</c:v>
                      </c:pt>
                      <c:pt idx="89931">
                        <c:v>1.250148</c:v>
                      </c:pt>
                      <c:pt idx="89932">
                        <c:v>1.2537039999999999</c:v>
                      </c:pt>
                      <c:pt idx="89933">
                        <c:v>1.2572589999999999</c:v>
                      </c:pt>
                      <c:pt idx="89934">
                        <c:v>1.260815</c:v>
                      </c:pt>
                      <c:pt idx="89935">
                        <c:v>1.2643709999999999</c:v>
                      </c:pt>
                      <c:pt idx="89936">
                        <c:v>1.2679260000000001</c:v>
                      </c:pt>
                      <c:pt idx="89937">
                        <c:v>1.271482</c:v>
                      </c:pt>
                      <c:pt idx="89938">
                        <c:v>1.275037</c:v>
                      </c:pt>
                      <c:pt idx="89939">
                        <c:v>1.2785930000000001</c:v>
                      </c:pt>
                      <c:pt idx="89940">
                        <c:v>1.2821480000000001</c:v>
                      </c:pt>
                      <c:pt idx="89941">
                        <c:v>1.285704</c:v>
                      </c:pt>
                      <c:pt idx="89942">
                        <c:v>1.2892589999999999</c:v>
                      </c:pt>
                      <c:pt idx="89943">
                        <c:v>1.292815</c:v>
                      </c:pt>
                      <c:pt idx="89944">
                        <c:v>1.2963709999999999</c:v>
                      </c:pt>
                      <c:pt idx="89945">
                        <c:v>1.2999259999999999</c:v>
                      </c:pt>
                      <c:pt idx="89946">
                        <c:v>1.303482</c:v>
                      </c:pt>
                      <c:pt idx="89947">
                        <c:v>1.307037</c:v>
                      </c:pt>
                      <c:pt idx="89948">
                        <c:v>1.3105929999999999</c:v>
                      </c:pt>
                      <c:pt idx="89949">
                        <c:v>1.3141480000000001</c:v>
                      </c:pt>
                      <c:pt idx="89950">
                        <c:v>1.317704</c:v>
                      </c:pt>
                      <c:pt idx="89951">
                        <c:v>1.321259</c:v>
                      </c:pt>
                      <c:pt idx="89952">
                        <c:v>1.3248150000000001</c:v>
                      </c:pt>
                      <c:pt idx="89953">
                        <c:v>1.328371</c:v>
                      </c:pt>
                      <c:pt idx="89954">
                        <c:v>1.3319259999999999</c:v>
                      </c:pt>
                      <c:pt idx="89955">
                        <c:v>1.3354820000000001</c:v>
                      </c:pt>
                      <c:pt idx="89956">
                        <c:v>1.339037</c:v>
                      </c:pt>
                      <c:pt idx="89957">
                        <c:v>1.3425929999999999</c:v>
                      </c:pt>
                      <c:pt idx="89958">
                        <c:v>1.3461479999999999</c:v>
                      </c:pt>
                      <c:pt idx="89959">
                        <c:v>1.349704</c:v>
                      </c:pt>
                      <c:pt idx="89960">
                        <c:v>1.353259</c:v>
                      </c:pt>
                      <c:pt idx="89961">
                        <c:v>1.3568150000000001</c:v>
                      </c:pt>
                      <c:pt idx="89962">
                        <c:v>1.360371</c:v>
                      </c:pt>
                      <c:pt idx="89963">
                        <c:v>1.363926</c:v>
                      </c:pt>
                      <c:pt idx="89964">
                        <c:v>1.3674820000000001</c:v>
                      </c:pt>
                      <c:pt idx="89965">
                        <c:v>1.3710370000000001</c:v>
                      </c:pt>
                      <c:pt idx="89966">
                        <c:v>1.374593</c:v>
                      </c:pt>
                      <c:pt idx="89967">
                        <c:v>1.3781479999999999</c:v>
                      </c:pt>
                      <c:pt idx="89968">
                        <c:v>1.381704</c:v>
                      </c:pt>
                      <c:pt idx="89969">
                        <c:v>1.385259</c:v>
                      </c:pt>
                      <c:pt idx="89970">
                        <c:v>1.3888149999999999</c:v>
                      </c:pt>
                      <c:pt idx="89971">
                        <c:v>1.392371</c:v>
                      </c:pt>
                      <c:pt idx="89972">
                        <c:v>1.395926</c:v>
                      </c:pt>
                      <c:pt idx="89973">
                        <c:v>1.3994819999999999</c:v>
                      </c:pt>
                      <c:pt idx="89974">
                        <c:v>1.4030370000000001</c:v>
                      </c:pt>
                      <c:pt idx="89975">
                        <c:v>1.406593</c:v>
                      </c:pt>
                      <c:pt idx="89976">
                        <c:v>1.410148</c:v>
                      </c:pt>
                      <c:pt idx="89977">
                        <c:v>1.4137040000000001</c:v>
                      </c:pt>
                      <c:pt idx="89978">
                        <c:v>1.417259</c:v>
                      </c:pt>
                      <c:pt idx="89979">
                        <c:v>1.4208149999999999</c:v>
                      </c:pt>
                      <c:pt idx="89980">
                        <c:v>1.4243710000000001</c:v>
                      </c:pt>
                      <c:pt idx="89981">
                        <c:v>1.427926</c:v>
                      </c:pt>
                      <c:pt idx="89982">
                        <c:v>1.4314819999999999</c:v>
                      </c:pt>
                      <c:pt idx="89983">
                        <c:v>1.4350369999999999</c:v>
                      </c:pt>
                      <c:pt idx="89984">
                        <c:v>1.438593</c:v>
                      </c:pt>
                      <c:pt idx="89985">
                        <c:v>1.442148</c:v>
                      </c:pt>
                      <c:pt idx="89986">
                        <c:v>1.4457040000000001</c:v>
                      </c:pt>
                      <c:pt idx="89987">
                        <c:v>1.4492590000000001</c:v>
                      </c:pt>
                      <c:pt idx="89988">
                        <c:v>1.452815</c:v>
                      </c:pt>
                      <c:pt idx="89989">
                        <c:v>1.4563710000000001</c:v>
                      </c:pt>
                      <c:pt idx="89990">
                        <c:v>1.4599260000000001</c:v>
                      </c:pt>
                      <c:pt idx="89991">
                        <c:v>1.4634819999999999</c:v>
                      </c:pt>
                      <c:pt idx="89992">
                        <c:v>1.4670369999999999</c:v>
                      </c:pt>
                      <c:pt idx="89993">
                        <c:v>1.470593</c:v>
                      </c:pt>
                      <c:pt idx="89994">
                        <c:v>1.474148</c:v>
                      </c:pt>
                      <c:pt idx="89995">
                        <c:v>1.4777039999999999</c:v>
                      </c:pt>
                      <c:pt idx="89996">
                        <c:v>1.4812590000000001</c:v>
                      </c:pt>
                      <c:pt idx="89997">
                        <c:v>1.484815</c:v>
                      </c:pt>
                      <c:pt idx="89998">
                        <c:v>1.4883710000000001</c:v>
                      </c:pt>
                      <c:pt idx="89999">
                        <c:v>1.4919260000000001</c:v>
                      </c:pt>
                      <c:pt idx="90000">
                        <c:v>1.495482</c:v>
                      </c:pt>
                      <c:pt idx="90001">
                        <c:v>1.499037</c:v>
                      </c:pt>
                      <c:pt idx="90002">
                        <c:v>1.5025930000000001</c:v>
                      </c:pt>
                      <c:pt idx="90003">
                        <c:v>1.506148</c:v>
                      </c:pt>
                      <c:pt idx="90004">
                        <c:v>1.5097039999999999</c:v>
                      </c:pt>
                      <c:pt idx="90005">
                        <c:v>1.5132589999999999</c:v>
                      </c:pt>
                      <c:pt idx="90006">
                        <c:v>1.516815</c:v>
                      </c:pt>
                      <c:pt idx="90007">
                        <c:v>1.5203709999999999</c:v>
                      </c:pt>
                      <c:pt idx="90008">
                        <c:v>1.5239259999999999</c:v>
                      </c:pt>
                      <c:pt idx="90009">
                        <c:v>1.527482</c:v>
                      </c:pt>
                      <c:pt idx="90010">
                        <c:v>1.531037</c:v>
                      </c:pt>
                      <c:pt idx="90011">
                        <c:v>1.5345930000000001</c:v>
                      </c:pt>
                      <c:pt idx="90012">
                        <c:v>1.5381480000000001</c:v>
                      </c:pt>
                      <c:pt idx="90013">
                        <c:v>1.541704</c:v>
                      </c:pt>
                      <c:pt idx="90014">
                        <c:v>1.5452589999999999</c:v>
                      </c:pt>
                      <c:pt idx="90015">
                        <c:v>1.5488150000000001</c:v>
                      </c:pt>
                      <c:pt idx="90016">
                        <c:v>1.5523709999999999</c:v>
                      </c:pt>
                      <c:pt idx="90017">
                        <c:v>1.5559259999999999</c:v>
                      </c:pt>
                      <c:pt idx="90018">
                        <c:v>1.559482</c:v>
                      </c:pt>
                      <c:pt idx="90019">
                        <c:v>1.563037</c:v>
                      </c:pt>
                      <c:pt idx="90020">
                        <c:v>1.5665929999999999</c:v>
                      </c:pt>
                      <c:pt idx="90021">
                        <c:v>1.5701480000000001</c:v>
                      </c:pt>
                      <c:pt idx="90022">
                        <c:v>1.573704</c:v>
                      </c:pt>
                      <c:pt idx="90023">
                        <c:v>1.577259</c:v>
                      </c:pt>
                      <c:pt idx="90024">
                        <c:v>1.5808150000000001</c:v>
                      </c:pt>
                      <c:pt idx="90025">
                        <c:v>1.5843700000000001</c:v>
                      </c:pt>
                      <c:pt idx="90026">
                        <c:v>1.5879259999999999</c:v>
                      </c:pt>
                      <c:pt idx="90027">
                        <c:v>1.5914820000000001</c:v>
                      </c:pt>
                      <c:pt idx="90028">
                        <c:v>1.595037</c:v>
                      </c:pt>
                      <c:pt idx="90029">
                        <c:v>1.5985929999999999</c:v>
                      </c:pt>
                      <c:pt idx="90030">
                        <c:v>1.6021479999999999</c:v>
                      </c:pt>
                      <c:pt idx="90031">
                        <c:v>1.605704</c:v>
                      </c:pt>
                      <c:pt idx="90032">
                        <c:v>1.609259</c:v>
                      </c:pt>
                      <c:pt idx="90033">
                        <c:v>1.6128150000000001</c:v>
                      </c:pt>
                      <c:pt idx="90034">
                        <c:v>1.616371</c:v>
                      </c:pt>
                      <c:pt idx="90035">
                        <c:v>1.619926</c:v>
                      </c:pt>
                      <c:pt idx="90036">
                        <c:v>1.6234820000000001</c:v>
                      </c:pt>
                      <c:pt idx="90037">
                        <c:v>1.6270370000000001</c:v>
                      </c:pt>
                      <c:pt idx="90038">
                        <c:v>1.630593</c:v>
                      </c:pt>
                      <c:pt idx="90039">
                        <c:v>1.6341479999999999</c:v>
                      </c:pt>
                      <c:pt idx="90040">
                        <c:v>1.637704</c:v>
                      </c:pt>
                      <c:pt idx="90041">
                        <c:v>1.641259</c:v>
                      </c:pt>
                      <c:pt idx="90042">
                        <c:v>1.6448149999999999</c:v>
                      </c:pt>
                      <c:pt idx="90043">
                        <c:v>1.648371</c:v>
                      </c:pt>
                      <c:pt idx="90044">
                        <c:v>1.651926</c:v>
                      </c:pt>
                      <c:pt idx="90045">
                        <c:v>1.6554819999999999</c:v>
                      </c:pt>
                      <c:pt idx="90046">
                        <c:v>1.6590370000000001</c:v>
                      </c:pt>
                      <c:pt idx="90047">
                        <c:v>1.662593</c:v>
                      </c:pt>
                      <c:pt idx="90048">
                        <c:v>1.666148</c:v>
                      </c:pt>
                      <c:pt idx="90049">
                        <c:v>1.6697040000000001</c:v>
                      </c:pt>
                      <c:pt idx="90050">
                        <c:v>1.6732590000000001</c:v>
                      </c:pt>
                      <c:pt idx="90051">
                        <c:v>1.6768149999999999</c:v>
                      </c:pt>
                      <c:pt idx="90052">
                        <c:v>1.6803710000000001</c:v>
                      </c:pt>
                      <c:pt idx="90053">
                        <c:v>1.683926</c:v>
                      </c:pt>
                      <c:pt idx="90054">
                        <c:v>1.6874819999999999</c:v>
                      </c:pt>
                      <c:pt idx="90055">
                        <c:v>1.6910369999999999</c:v>
                      </c:pt>
                      <c:pt idx="90056">
                        <c:v>1.694593</c:v>
                      </c:pt>
                      <c:pt idx="90057">
                        <c:v>1.698148</c:v>
                      </c:pt>
                      <c:pt idx="90058">
                        <c:v>1.7017040000000001</c:v>
                      </c:pt>
                      <c:pt idx="90059">
                        <c:v>1.7052590000000001</c:v>
                      </c:pt>
                      <c:pt idx="90060">
                        <c:v>1.708815</c:v>
                      </c:pt>
                      <c:pt idx="90061">
                        <c:v>1.7123710000000001</c:v>
                      </c:pt>
                      <c:pt idx="90062">
                        <c:v>1.7159260000000001</c:v>
                      </c:pt>
                      <c:pt idx="90063">
                        <c:v>1.719482</c:v>
                      </c:pt>
                      <c:pt idx="90064">
                        <c:v>1.7230369999999999</c:v>
                      </c:pt>
                      <c:pt idx="90065">
                        <c:v>1.726593</c:v>
                      </c:pt>
                      <c:pt idx="90066">
                        <c:v>1.730148</c:v>
                      </c:pt>
                      <c:pt idx="90067">
                        <c:v>1.7337039999999999</c:v>
                      </c:pt>
                      <c:pt idx="90068">
                        <c:v>1.7372590000000001</c:v>
                      </c:pt>
                      <c:pt idx="90069">
                        <c:v>1.740815</c:v>
                      </c:pt>
                      <c:pt idx="90070">
                        <c:v>1.7443709999999999</c:v>
                      </c:pt>
                      <c:pt idx="90071">
                        <c:v>1.7479260000000001</c:v>
                      </c:pt>
                      <c:pt idx="90072">
                        <c:v>1.751482</c:v>
                      </c:pt>
                      <c:pt idx="90073">
                        <c:v>1.755037</c:v>
                      </c:pt>
                      <c:pt idx="90074">
                        <c:v>1.7585930000000001</c:v>
                      </c:pt>
                      <c:pt idx="90075">
                        <c:v>1.762148</c:v>
                      </c:pt>
                      <c:pt idx="90076">
                        <c:v>1.7657039999999999</c:v>
                      </c:pt>
                      <c:pt idx="90077">
                        <c:v>1.7692589999999999</c:v>
                      </c:pt>
                      <c:pt idx="90078">
                        <c:v>1.772815</c:v>
                      </c:pt>
                      <c:pt idx="90079">
                        <c:v>1.7763709999999999</c:v>
                      </c:pt>
                      <c:pt idx="90080">
                        <c:v>1.7799259999999999</c:v>
                      </c:pt>
                      <c:pt idx="90081">
                        <c:v>1.783482</c:v>
                      </c:pt>
                      <c:pt idx="90082">
                        <c:v>1.787037</c:v>
                      </c:pt>
                      <c:pt idx="90083">
                        <c:v>1.7905930000000001</c:v>
                      </c:pt>
                      <c:pt idx="90084">
                        <c:v>1.7941480000000001</c:v>
                      </c:pt>
                      <c:pt idx="90085">
                        <c:v>1.797704</c:v>
                      </c:pt>
                      <c:pt idx="90086">
                        <c:v>1.8012589999999999</c:v>
                      </c:pt>
                      <c:pt idx="90087">
                        <c:v>1.8048150000000001</c:v>
                      </c:pt>
                      <c:pt idx="90088">
                        <c:v>1.808371</c:v>
                      </c:pt>
                      <c:pt idx="90089">
                        <c:v>1.8119259999999999</c:v>
                      </c:pt>
                      <c:pt idx="90090">
                        <c:v>1.815482</c:v>
                      </c:pt>
                      <c:pt idx="90091">
                        <c:v>1.819037</c:v>
                      </c:pt>
                      <c:pt idx="90092">
                        <c:v>1.8225929999999999</c:v>
                      </c:pt>
                      <c:pt idx="90093">
                        <c:v>1.8261480000000001</c:v>
                      </c:pt>
                      <c:pt idx="90094">
                        <c:v>1.829704</c:v>
                      </c:pt>
                      <c:pt idx="90095">
                        <c:v>1.833259</c:v>
                      </c:pt>
                      <c:pt idx="90096">
                        <c:v>1.8368150000000001</c:v>
                      </c:pt>
                      <c:pt idx="90097">
                        <c:v>1.840371</c:v>
                      </c:pt>
                      <c:pt idx="90098">
                        <c:v>1.843926</c:v>
                      </c:pt>
                      <c:pt idx="90099">
                        <c:v>1.8474820000000001</c:v>
                      </c:pt>
                      <c:pt idx="90100">
                        <c:v>1.851037</c:v>
                      </c:pt>
                      <c:pt idx="90101">
                        <c:v>1.8545929999999999</c:v>
                      </c:pt>
                      <c:pt idx="90102">
                        <c:v>1.8581479999999999</c:v>
                      </c:pt>
                      <c:pt idx="90103">
                        <c:v>1.861704</c:v>
                      </c:pt>
                      <c:pt idx="90104">
                        <c:v>1.865259</c:v>
                      </c:pt>
                      <c:pt idx="90105">
                        <c:v>1.8688149999999999</c:v>
                      </c:pt>
                      <c:pt idx="90106">
                        <c:v>1.872371</c:v>
                      </c:pt>
                      <c:pt idx="90107">
                        <c:v>1.875926</c:v>
                      </c:pt>
                      <c:pt idx="90108">
                        <c:v>1.8794820000000001</c:v>
                      </c:pt>
                      <c:pt idx="90109">
                        <c:v>1.8830370000000001</c:v>
                      </c:pt>
                      <c:pt idx="90110">
                        <c:v>1.886593</c:v>
                      </c:pt>
                      <c:pt idx="90111">
                        <c:v>1.8901479999999999</c:v>
                      </c:pt>
                      <c:pt idx="90112">
                        <c:v>1.8937040000000001</c:v>
                      </c:pt>
                      <c:pt idx="90113">
                        <c:v>1.897259</c:v>
                      </c:pt>
                      <c:pt idx="90114">
                        <c:v>1.9008149999999999</c:v>
                      </c:pt>
                      <c:pt idx="90115">
                        <c:v>1.904371</c:v>
                      </c:pt>
                      <c:pt idx="90116">
                        <c:v>1.907926</c:v>
                      </c:pt>
                      <c:pt idx="90117">
                        <c:v>1.9114819999999999</c:v>
                      </c:pt>
                      <c:pt idx="90118">
                        <c:v>1.9150370000000001</c:v>
                      </c:pt>
                      <c:pt idx="90119">
                        <c:v>1.918593</c:v>
                      </c:pt>
                      <c:pt idx="90120">
                        <c:v>1.922148</c:v>
                      </c:pt>
                      <c:pt idx="90121">
                        <c:v>1.9257040000000001</c:v>
                      </c:pt>
                      <c:pt idx="90122">
                        <c:v>1.9292590000000001</c:v>
                      </c:pt>
                      <c:pt idx="90123">
                        <c:v>1.9328149999999999</c:v>
                      </c:pt>
                      <c:pt idx="90124">
                        <c:v>1.9363699999999999</c:v>
                      </c:pt>
                      <c:pt idx="90125">
                        <c:v>1.939926</c:v>
                      </c:pt>
                      <c:pt idx="90126">
                        <c:v>1.9434819999999999</c:v>
                      </c:pt>
                      <c:pt idx="90127">
                        <c:v>1.9470369999999999</c:v>
                      </c:pt>
                      <c:pt idx="90128">
                        <c:v>1.950593</c:v>
                      </c:pt>
                      <c:pt idx="90129">
                        <c:v>1.954148</c:v>
                      </c:pt>
                      <c:pt idx="90130">
                        <c:v>1.9577040000000001</c:v>
                      </c:pt>
                      <c:pt idx="90131">
                        <c:v>1.9612590000000001</c:v>
                      </c:pt>
                      <c:pt idx="90132">
                        <c:v>1.964815</c:v>
                      </c:pt>
                      <c:pt idx="90133">
                        <c:v>1.9683710000000001</c:v>
                      </c:pt>
                      <c:pt idx="90134">
                        <c:v>1.9719260000000001</c:v>
                      </c:pt>
                      <c:pt idx="90135">
                        <c:v>1.975482</c:v>
                      </c:pt>
                      <c:pt idx="90136">
                        <c:v>1.9790369999999999</c:v>
                      </c:pt>
                      <c:pt idx="90137">
                        <c:v>1.982593</c:v>
                      </c:pt>
                      <c:pt idx="90138">
                        <c:v>1.986148</c:v>
                      </c:pt>
                      <c:pt idx="90139">
                        <c:v>1.9897039999999999</c:v>
                      </c:pt>
                      <c:pt idx="90140">
                        <c:v>1.9932589999999999</c:v>
                      </c:pt>
                      <c:pt idx="90141">
                        <c:v>1.996815</c:v>
                      </c:pt>
                      <c:pt idx="90142">
                        <c:v>2.0003709999999999</c:v>
                      </c:pt>
                      <c:pt idx="90143">
                        <c:v>2.0039259999999999</c:v>
                      </c:pt>
                      <c:pt idx="90144">
                        <c:v>2.007482</c:v>
                      </c:pt>
                      <c:pt idx="90145">
                        <c:v>2.011037</c:v>
                      </c:pt>
                      <c:pt idx="90146">
                        <c:v>2.0145930000000001</c:v>
                      </c:pt>
                      <c:pt idx="90147">
                        <c:v>2.0181480000000001</c:v>
                      </c:pt>
                      <c:pt idx="90148">
                        <c:v>2.0217040000000002</c:v>
                      </c:pt>
                      <c:pt idx="90149">
                        <c:v>2.0252590000000001</c:v>
                      </c:pt>
                      <c:pt idx="90150">
                        <c:v>2.0288149999999998</c:v>
                      </c:pt>
                      <c:pt idx="90151">
                        <c:v>2.0323709999999999</c:v>
                      </c:pt>
                      <c:pt idx="90152">
                        <c:v>2.0359259999999999</c:v>
                      </c:pt>
                      <c:pt idx="90153">
                        <c:v>2.039482</c:v>
                      </c:pt>
                      <c:pt idx="90154">
                        <c:v>2.043037</c:v>
                      </c:pt>
                      <c:pt idx="90155">
                        <c:v>2.0465930000000001</c:v>
                      </c:pt>
                      <c:pt idx="90156">
                        <c:v>2.0501480000000001</c:v>
                      </c:pt>
                      <c:pt idx="90157">
                        <c:v>2.0537040000000002</c:v>
                      </c:pt>
                      <c:pt idx="90158">
                        <c:v>2.0572590000000002</c:v>
                      </c:pt>
                      <c:pt idx="90159">
                        <c:v>2.0608149999999998</c:v>
                      </c:pt>
                      <c:pt idx="90160">
                        <c:v>2.064371</c:v>
                      </c:pt>
                      <c:pt idx="90161">
                        <c:v>2.0679259999999999</c:v>
                      </c:pt>
                      <c:pt idx="90162">
                        <c:v>2.071482</c:v>
                      </c:pt>
                      <c:pt idx="90163">
                        <c:v>2.075037</c:v>
                      </c:pt>
                      <c:pt idx="90164">
                        <c:v>2.0785930000000001</c:v>
                      </c:pt>
                      <c:pt idx="90165">
                        <c:v>2.0821480000000001</c:v>
                      </c:pt>
                      <c:pt idx="90166">
                        <c:v>2.0857039999999998</c:v>
                      </c:pt>
                      <c:pt idx="90167">
                        <c:v>2.0892590000000002</c:v>
                      </c:pt>
                      <c:pt idx="90168">
                        <c:v>2.0928149999999999</c:v>
                      </c:pt>
                      <c:pt idx="90169">
                        <c:v>2.0963699999999998</c:v>
                      </c:pt>
                      <c:pt idx="90170">
                        <c:v>2.099926</c:v>
                      </c:pt>
                      <c:pt idx="90171">
                        <c:v>2.1034820000000001</c:v>
                      </c:pt>
                      <c:pt idx="90172">
                        <c:v>2.107037</c:v>
                      </c:pt>
                      <c:pt idx="90173">
                        <c:v>2.1105930000000002</c:v>
                      </c:pt>
                      <c:pt idx="90174">
                        <c:v>2.1141480000000001</c:v>
                      </c:pt>
                      <c:pt idx="90175">
                        <c:v>2.1177039999999998</c:v>
                      </c:pt>
                      <c:pt idx="90176">
                        <c:v>2.1212589999999998</c:v>
                      </c:pt>
                      <c:pt idx="90177">
                        <c:v>2.1248149999999999</c:v>
                      </c:pt>
                      <c:pt idx="90178">
                        <c:v>2.128371</c:v>
                      </c:pt>
                      <c:pt idx="90179">
                        <c:v>2.131926</c:v>
                      </c:pt>
                      <c:pt idx="90180">
                        <c:v>2.1354820000000001</c:v>
                      </c:pt>
                      <c:pt idx="90181">
                        <c:v>2.1390370000000001</c:v>
                      </c:pt>
                      <c:pt idx="90182">
                        <c:v>2.1425930000000002</c:v>
                      </c:pt>
                      <c:pt idx="90183">
                        <c:v>2.1461480000000002</c:v>
                      </c:pt>
                      <c:pt idx="90184">
                        <c:v>2.1497039999999998</c:v>
                      </c:pt>
                      <c:pt idx="90185">
                        <c:v>2.15326</c:v>
                      </c:pt>
                      <c:pt idx="90186">
                        <c:v>2.1568149999999999</c:v>
                      </c:pt>
                      <c:pt idx="90187">
                        <c:v>2.160371</c:v>
                      </c:pt>
                      <c:pt idx="90188">
                        <c:v>2.163926</c:v>
                      </c:pt>
                      <c:pt idx="90189">
                        <c:v>2.1674820000000001</c:v>
                      </c:pt>
                      <c:pt idx="90190">
                        <c:v>2.1710370000000001</c:v>
                      </c:pt>
                      <c:pt idx="90191">
                        <c:v>2.1745930000000002</c:v>
                      </c:pt>
                      <c:pt idx="90192">
                        <c:v>2.1781480000000002</c:v>
                      </c:pt>
                      <c:pt idx="90193">
                        <c:v>2.1817039999999999</c:v>
                      </c:pt>
                      <c:pt idx="90194">
                        <c:v>2.1852589999999998</c:v>
                      </c:pt>
                      <c:pt idx="90195">
                        <c:v>2.188815</c:v>
                      </c:pt>
                      <c:pt idx="90196">
                        <c:v>2.1923710000000001</c:v>
                      </c:pt>
                      <c:pt idx="90197">
                        <c:v>2.195926</c:v>
                      </c:pt>
                      <c:pt idx="90198">
                        <c:v>2.1994820000000002</c:v>
                      </c:pt>
                      <c:pt idx="90199">
                        <c:v>2.2030370000000001</c:v>
                      </c:pt>
                      <c:pt idx="90200">
                        <c:v>2.2065929999999998</c:v>
                      </c:pt>
                      <c:pt idx="90201">
                        <c:v>2.2101479999999998</c:v>
                      </c:pt>
                      <c:pt idx="90202">
                        <c:v>2.2137039999999999</c:v>
                      </c:pt>
                      <c:pt idx="90203">
                        <c:v>2.2172589999999999</c:v>
                      </c:pt>
                      <c:pt idx="90204">
                        <c:v>2.220815</c:v>
                      </c:pt>
                      <c:pt idx="90205">
                        <c:v>2.22437</c:v>
                      </c:pt>
                      <c:pt idx="90206">
                        <c:v>2.2279260000000001</c:v>
                      </c:pt>
                      <c:pt idx="90207">
                        <c:v>2.2314820000000002</c:v>
                      </c:pt>
                      <c:pt idx="90208">
                        <c:v>2.2350370000000002</c:v>
                      </c:pt>
                      <c:pt idx="90209">
                        <c:v>2.2385929999999998</c:v>
                      </c:pt>
                      <c:pt idx="90210">
                        <c:v>2.2421479999999998</c:v>
                      </c:pt>
                      <c:pt idx="90211">
                        <c:v>2.2457039999999999</c:v>
                      </c:pt>
                      <c:pt idx="90212">
                        <c:v>2.2492589999999999</c:v>
                      </c:pt>
                      <c:pt idx="90213">
                        <c:v>2.252815</c:v>
                      </c:pt>
                      <c:pt idx="90214">
                        <c:v>2.2563710000000001</c:v>
                      </c:pt>
                      <c:pt idx="90215">
                        <c:v>2.2599260000000001</c:v>
                      </c:pt>
                      <c:pt idx="90216">
                        <c:v>2.2634820000000002</c:v>
                      </c:pt>
                      <c:pt idx="90217">
                        <c:v>2.2670370000000002</c:v>
                      </c:pt>
                      <c:pt idx="90218">
                        <c:v>2.2705929999999999</c:v>
                      </c:pt>
                      <c:pt idx="90219">
                        <c:v>2.2741479999999998</c:v>
                      </c:pt>
                      <c:pt idx="90220">
                        <c:v>2.277704</c:v>
                      </c:pt>
                      <c:pt idx="90221">
                        <c:v>2.2812600000000001</c:v>
                      </c:pt>
                      <c:pt idx="90222">
                        <c:v>2.284815</c:v>
                      </c:pt>
                      <c:pt idx="90223">
                        <c:v>2.2883710000000002</c:v>
                      </c:pt>
                      <c:pt idx="90224">
                        <c:v>2.2919260000000001</c:v>
                      </c:pt>
                      <c:pt idx="90225">
                        <c:v>2.2954819999999998</c:v>
                      </c:pt>
                      <c:pt idx="90226">
                        <c:v>2.2990370000000002</c:v>
                      </c:pt>
                      <c:pt idx="90227">
                        <c:v>2.3025929999999999</c:v>
                      </c:pt>
                      <c:pt idx="90228">
                        <c:v>2.3061479999999999</c:v>
                      </c:pt>
                      <c:pt idx="90229">
                        <c:v>2.309704</c:v>
                      </c:pt>
                      <c:pt idx="90230">
                        <c:v>2.313259</c:v>
                      </c:pt>
                      <c:pt idx="90231">
                        <c:v>2.3168150000000001</c:v>
                      </c:pt>
                      <c:pt idx="90232">
                        <c:v>2.32037</c:v>
                      </c:pt>
                      <c:pt idx="90233">
                        <c:v>2.3239260000000002</c:v>
                      </c:pt>
                      <c:pt idx="90234">
                        <c:v>2.3274819999999998</c:v>
                      </c:pt>
                      <c:pt idx="90235">
                        <c:v>2.3310369999999998</c:v>
                      </c:pt>
                      <c:pt idx="90236">
                        <c:v>2.3345929999999999</c:v>
                      </c:pt>
                      <c:pt idx="90237">
                        <c:v>2.3381479999999999</c:v>
                      </c:pt>
                      <c:pt idx="90238">
                        <c:v>2.341704</c:v>
                      </c:pt>
                      <c:pt idx="90239">
                        <c:v>2.345259</c:v>
                      </c:pt>
                      <c:pt idx="90240">
                        <c:v>2.3488150000000001</c:v>
                      </c:pt>
                      <c:pt idx="90241">
                        <c:v>2.3523710000000002</c:v>
                      </c:pt>
                      <c:pt idx="90242">
                        <c:v>2.3559260000000002</c:v>
                      </c:pt>
                      <c:pt idx="90243">
                        <c:v>2.3594819999999999</c:v>
                      </c:pt>
                      <c:pt idx="90244">
                        <c:v>2.3630369999999998</c:v>
                      </c:pt>
                      <c:pt idx="90245">
                        <c:v>2.3665929999999999</c:v>
                      </c:pt>
                      <c:pt idx="90246">
                        <c:v>2.3701479999999999</c:v>
                      </c:pt>
                      <c:pt idx="90247">
                        <c:v>2.373704</c:v>
                      </c:pt>
                      <c:pt idx="90248">
                        <c:v>2.377259</c:v>
                      </c:pt>
                      <c:pt idx="90249">
                        <c:v>2.3808150000000001</c:v>
                      </c:pt>
                      <c:pt idx="90250">
                        <c:v>2.3843709999999998</c:v>
                      </c:pt>
                      <c:pt idx="90251">
                        <c:v>2.3879260000000002</c:v>
                      </c:pt>
                      <c:pt idx="90252">
                        <c:v>2.3914819999999999</c:v>
                      </c:pt>
                      <c:pt idx="90253">
                        <c:v>2.3950369999999999</c:v>
                      </c:pt>
                      <c:pt idx="90254">
                        <c:v>2.398593</c:v>
                      </c:pt>
                      <c:pt idx="90255">
                        <c:v>2.4021479999999999</c:v>
                      </c:pt>
                      <c:pt idx="90256">
                        <c:v>2.4057040000000001</c:v>
                      </c:pt>
                      <c:pt idx="90257">
                        <c:v>2.409259</c:v>
                      </c:pt>
                      <c:pt idx="90258">
                        <c:v>2.4128150000000002</c:v>
                      </c:pt>
                      <c:pt idx="90259">
                        <c:v>2.4163709999999998</c:v>
                      </c:pt>
                      <c:pt idx="90260">
                        <c:v>2.4199259999999998</c:v>
                      </c:pt>
                      <c:pt idx="90261">
                        <c:v>2.4234819999999999</c:v>
                      </c:pt>
                      <c:pt idx="90262">
                        <c:v>2.4270369999999999</c:v>
                      </c:pt>
                      <c:pt idx="90263">
                        <c:v>2.430593</c:v>
                      </c:pt>
                      <c:pt idx="90264">
                        <c:v>2.434148</c:v>
                      </c:pt>
                      <c:pt idx="90265">
                        <c:v>2.4377040000000001</c:v>
                      </c:pt>
                      <c:pt idx="90266">
                        <c:v>2.4412590000000001</c:v>
                      </c:pt>
                      <c:pt idx="90267">
                        <c:v>2.4448150000000002</c:v>
                      </c:pt>
                      <c:pt idx="90268">
                        <c:v>2.4483700000000002</c:v>
                      </c:pt>
                      <c:pt idx="90269">
                        <c:v>2.4519259999999998</c:v>
                      </c:pt>
                      <c:pt idx="90270">
                        <c:v>2.4554819999999999</c:v>
                      </c:pt>
                      <c:pt idx="90271">
                        <c:v>2.4590369999999999</c:v>
                      </c:pt>
                      <c:pt idx="90272">
                        <c:v>2.462593</c:v>
                      </c:pt>
                      <c:pt idx="90273">
                        <c:v>2.466148</c:v>
                      </c:pt>
                      <c:pt idx="90274">
                        <c:v>2.4697040000000001</c:v>
                      </c:pt>
                      <c:pt idx="90275">
                        <c:v>2.4732590000000001</c:v>
                      </c:pt>
                      <c:pt idx="90276">
                        <c:v>2.4768150000000002</c:v>
                      </c:pt>
                      <c:pt idx="90277">
                        <c:v>2.4803709999999999</c:v>
                      </c:pt>
                      <c:pt idx="90278">
                        <c:v>2.4839259999999999</c:v>
                      </c:pt>
                      <c:pt idx="90279">
                        <c:v>2.487482</c:v>
                      </c:pt>
                      <c:pt idx="90280">
                        <c:v>2.4910369999999999</c:v>
                      </c:pt>
                      <c:pt idx="90281">
                        <c:v>2.4945930000000001</c:v>
                      </c:pt>
                      <c:pt idx="90282">
                        <c:v>2.498148</c:v>
                      </c:pt>
                      <c:pt idx="90283">
                        <c:v>2.5017040000000001</c:v>
                      </c:pt>
                      <c:pt idx="90284">
                        <c:v>2.5052599999999998</c:v>
                      </c:pt>
                      <c:pt idx="90285">
                        <c:v>2.5088149999999998</c:v>
                      </c:pt>
                      <c:pt idx="90286">
                        <c:v>2.5123709999999999</c:v>
                      </c:pt>
                      <c:pt idx="90287">
                        <c:v>2.5159259999999999</c:v>
                      </c:pt>
                      <c:pt idx="90288">
                        <c:v>2.519482</c:v>
                      </c:pt>
                      <c:pt idx="90289">
                        <c:v>2.523037</c:v>
                      </c:pt>
                      <c:pt idx="90290">
                        <c:v>2.5265930000000001</c:v>
                      </c:pt>
                      <c:pt idx="90291">
                        <c:v>2.5301480000000001</c:v>
                      </c:pt>
                      <c:pt idx="90292">
                        <c:v>2.5337040000000002</c:v>
                      </c:pt>
                      <c:pt idx="90293">
                        <c:v>2.5372590000000002</c:v>
                      </c:pt>
                      <c:pt idx="90294">
                        <c:v>2.5408149999999998</c:v>
                      </c:pt>
                      <c:pt idx="90295">
                        <c:v>2.5443709999999999</c:v>
                      </c:pt>
                      <c:pt idx="90296">
                        <c:v>2.5479259999999999</c:v>
                      </c:pt>
                      <c:pt idx="90297">
                        <c:v>2.551482</c:v>
                      </c:pt>
                      <c:pt idx="90298">
                        <c:v>2.555037</c:v>
                      </c:pt>
                      <c:pt idx="90299">
                        <c:v>2.5585930000000001</c:v>
                      </c:pt>
                      <c:pt idx="90300">
                        <c:v>2.5621480000000001</c:v>
                      </c:pt>
                      <c:pt idx="90301">
                        <c:v>2.5657040000000002</c:v>
                      </c:pt>
                      <c:pt idx="90302">
                        <c:v>2.5692590000000002</c:v>
                      </c:pt>
                      <c:pt idx="90303">
                        <c:v>2.5728149999999999</c:v>
                      </c:pt>
                      <c:pt idx="90304">
                        <c:v>2.5763699999999998</c:v>
                      </c:pt>
                      <c:pt idx="90305">
                        <c:v>2.5799259999999999</c:v>
                      </c:pt>
                      <c:pt idx="90306">
                        <c:v>2.5834820000000001</c:v>
                      </c:pt>
                      <c:pt idx="90307">
                        <c:v>2.587037</c:v>
                      </c:pt>
                      <c:pt idx="90308">
                        <c:v>2.5905930000000001</c:v>
                      </c:pt>
                      <c:pt idx="90309">
                        <c:v>2.5941480000000001</c:v>
                      </c:pt>
                      <c:pt idx="90310">
                        <c:v>2.5977039999999998</c:v>
                      </c:pt>
                      <c:pt idx="90311">
                        <c:v>2.6012590000000002</c:v>
                      </c:pt>
                      <c:pt idx="90312">
                        <c:v>2.6048149999999999</c:v>
                      </c:pt>
                      <c:pt idx="90313">
                        <c:v>2.608371</c:v>
                      </c:pt>
                      <c:pt idx="90314">
                        <c:v>2.611926</c:v>
                      </c:pt>
                      <c:pt idx="90315">
                        <c:v>2.6154820000000001</c:v>
                      </c:pt>
                      <c:pt idx="90316">
                        <c:v>2.6190370000000001</c:v>
                      </c:pt>
                      <c:pt idx="90317">
                        <c:v>2.6225930000000002</c:v>
                      </c:pt>
                      <c:pt idx="90318">
                        <c:v>2.6261480000000001</c:v>
                      </c:pt>
                      <c:pt idx="90319">
                        <c:v>2.6297039999999998</c:v>
                      </c:pt>
                      <c:pt idx="90320">
                        <c:v>2.6332599999999999</c:v>
                      </c:pt>
                      <c:pt idx="90321">
                        <c:v>2.6368149999999999</c:v>
                      </c:pt>
                      <c:pt idx="90322">
                        <c:v>2.640371</c:v>
                      </c:pt>
                      <c:pt idx="90323">
                        <c:v>2.643926</c:v>
                      </c:pt>
                      <c:pt idx="90324">
                        <c:v>2.6474820000000001</c:v>
                      </c:pt>
                      <c:pt idx="90325">
                        <c:v>2.6510370000000001</c:v>
                      </c:pt>
                      <c:pt idx="90326">
                        <c:v>2.6545930000000002</c:v>
                      </c:pt>
                      <c:pt idx="90327">
                        <c:v>2.6581480000000002</c:v>
                      </c:pt>
                      <c:pt idx="90328">
                        <c:v>2.6617039999999998</c:v>
                      </c:pt>
                      <c:pt idx="90329">
                        <c:v>2.6652589999999998</c:v>
                      </c:pt>
                      <c:pt idx="90330">
                        <c:v>2.6688149999999999</c:v>
                      </c:pt>
                      <c:pt idx="90331">
                        <c:v>2.6723699999999999</c:v>
                      </c:pt>
                      <c:pt idx="90332">
                        <c:v>2.675926</c:v>
                      </c:pt>
                      <c:pt idx="90333">
                        <c:v>2.6794820000000001</c:v>
                      </c:pt>
                      <c:pt idx="90334">
                        <c:v>2.6830370000000001</c:v>
                      </c:pt>
                      <c:pt idx="90335">
                        <c:v>2.6865929999999998</c:v>
                      </c:pt>
                      <c:pt idx="90336">
                        <c:v>2.6901480000000002</c:v>
                      </c:pt>
                      <c:pt idx="90337">
                        <c:v>2.6937039999999999</c:v>
                      </c:pt>
                      <c:pt idx="90338">
                        <c:v>2.6972589999999999</c:v>
                      </c:pt>
                      <c:pt idx="90339">
                        <c:v>2.700815</c:v>
                      </c:pt>
                      <c:pt idx="90340">
                        <c:v>2.7043699999999999</c:v>
                      </c:pt>
                      <c:pt idx="90341">
                        <c:v>2.7079260000000001</c:v>
                      </c:pt>
                      <c:pt idx="90342">
                        <c:v>2.7114820000000002</c:v>
                      </c:pt>
                      <c:pt idx="90343">
                        <c:v>2.7150370000000001</c:v>
                      </c:pt>
                      <c:pt idx="90344">
                        <c:v>2.7185929999999998</c:v>
                      </c:pt>
                      <c:pt idx="90345">
                        <c:v>2.7221479999999998</c:v>
                      </c:pt>
                      <c:pt idx="90346">
                        <c:v>2.7257039999999999</c:v>
                      </c:pt>
                      <c:pt idx="90347">
                        <c:v>2.7292589999999999</c:v>
                      </c:pt>
                      <c:pt idx="90348">
                        <c:v>2.732815</c:v>
                      </c:pt>
                      <c:pt idx="90349">
                        <c:v>2.7363710000000001</c:v>
                      </c:pt>
                      <c:pt idx="90350">
                        <c:v>2.7399260000000001</c:v>
                      </c:pt>
                      <c:pt idx="90351">
                        <c:v>2.7434820000000002</c:v>
                      </c:pt>
                      <c:pt idx="90352">
                        <c:v>2.7470370000000002</c:v>
                      </c:pt>
                      <c:pt idx="90353">
                        <c:v>2.7505929999999998</c:v>
                      </c:pt>
                      <c:pt idx="90354">
                        <c:v>2.7541479999999998</c:v>
                      </c:pt>
                      <c:pt idx="90355">
                        <c:v>2.7577039999999999</c:v>
                      </c:pt>
                      <c:pt idx="90356">
                        <c:v>2.7612589999999999</c:v>
                      </c:pt>
                      <c:pt idx="90357">
                        <c:v>2.764815</c:v>
                      </c:pt>
                      <c:pt idx="90358">
                        <c:v>2.7683710000000001</c:v>
                      </c:pt>
                      <c:pt idx="90359">
                        <c:v>2.7719260000000001</c:v>
                      </c:pt>
                      <c:pt idx="90360">
                        <c:v>2.7754819999999998</c:v>
                      </c:pt>
                      <c:pt idx="90361">
                        <c:v>2.7790370000000002</c:v>
                      </c:pt>
                      <c:pt idx="90362">
                        <c:v>2.7825929999999999</c:v>
                      </c:pt>
                      <c:pt idx="90363">
                        <c:v>2.7861479999999998</c:v>
                      </c:pt>
                      <c:pt idx="90364">
                        <c:v>2.789704</c:v>
                      </c:pt>
                      <c:pt idx="90365">
                        <c:v>2.7932589999999999</c:v>
                      </c:pt>
                      <c:pt idx="90366">
                        <c:v>2.7968150000000001</c:v>
                      </c:pt>
                      <c:pt idx="90367">
                        <c:v>2.80037</c:v>
                      </c:pt>
                      <c:pt idx="90368">
                        <c:v>2.8039260000000001</c:v>
                      </c:pt>
                      <c:pt idx="90369">
                        <c:v>2.8074819999999998</c:v>
                      </c:pt>
                      <c:pt idx="90370">
                        <c:v>2.8110369999999998</c:v>
                      </c:pt>
                      <c:pt idx="90371">
                        <c:v>2.8145929999999999</c:v>
                      </c:pt>
                      <c:pt idx="90372">
                        <c:v>2.8181479999999999</c:v>
                      </c:pt>
                      <c:pt idx="90373">
                        <c:v>2.821704</c:v>
                      </c:pt>
                      <c:pt idx="90374">
                        <c:v>2.825259</c:v>
                      </c:pt>
                      <c:pt idx="90375">
                        <c:v>2.8288150000000001</c:v>
                      </c:pt>
                      <c:pt idx="90376">
                        <c:v>2.8323710000000002</c:v>
                      </c:pt>
                      <c:pt idx="90377">
                        <c:v>2.8359260000000002</c:v>
                      </c:pt>
                      <c:pt idx="90378">
                        <c:v>2.8394819999999998</c:v>
                      </c:pt>
                      <c:pt idx="90379">
                        <c:v>2.8430369999999998</c:v>
                      </c:pt>
                      <c:pt idx="90380">
                        <c:v>2.8465929999999999</c:v>
                      </c:pt>
                      <c:pt idx="90381">
                        <c:v>2.8501479999999999</c:v>
                      </c:pt>
                      <c:pt idx="90382">
                        <c:v>2.853704</c:v>
                      </c:pt>
                      <c:pt idx="90383">
                        <c:v>2.8572600000000001</c:v>
                      </c:pt>
                      <c:pt idx="90384">
                        <c:v>2.8608150000000001</c:v>
                      </c:pt>
                      <c:pt idx="90385">
                        <c:v>2.8643709999999998</c:v>
                      </c:pt>
                      <c:pt idx="90386">
                        <c:v>2.8679260000000002</c:v>
                      </c:pt>
                      <c:pt idx="90387">
                        <c:v>2.8714819999999999</c:v>
                      </c:pt>
                      <c:pt idx="90388">
                        <c:v>2.8750369999999998</c:v>
                      </c:pt>
                      <c:pt idx="90389">
                        <c:v>2.878593</c:v>
                      </c:pt>
                      <c:pt idx="90390">
                        <c:v>2.8821479999999999</c:v>
                      </c:pt>
                      <c:pt idx="90391">
                        <c:v>2.885704</c:v>
                      </c:pt>
                      <c:pt idx="90392">
                        <c:v>2.889259</c:v>
                      </c:pt>
                      <c:pt idx="90393">
                        <c:v>2.8928150000000001</c:v>
                      </c:pt>
                      <c:pt idx="90394">
                        <c:v>2.8963709999999998</c:v>
                      </c:pt>
                      <c:pt idx="90395">
                        <c:v>2.8999259999999998</c:v>
                      </c:pt>
                      <c:pt idx="90396">
                        <c:v>2.9034819999999999</c:v>
                      </c:pt>
                      <c:pt idx="90397">
                        <c:v>2.9070369999999999</c:v>
                      </c:pt>
                      <c:pt idx="90398">
                        <c:v>2.910593</c:v>
                      </c:pt>
                      <c:pt idx="90399">
                        <c:v>2.914148</c:v>
                      </c:pt>
                      <c:pt idx="90400">
                        <c:v>2.9177040000000001</c:v>
                      </c:pt>
                      <c:pt idx="90401">
                        <c:v>2.9212590000000001</c:v>
                      </c:pt>
                      <c:pt idx="90402">
                        <c:v>2.9248150000000002</c:v>
                      </c:pt>
                      <c:pt idx="90403">
                        <c:v>2.9283700000000001</c:v>
                      </c:pt>
                      <c:pt idx="90404">
                        <c:v>2.9319259999999998</c:v>
                      </c:pt>
                      <c:pt idx="90405">
                        <c:v>2.9354819999999999</c:v>
                      </c:pt>
                      <c:pt idx="90406">
                        <c:v>2.9390369999999999</c:v>
                      </c:pt>
                      <c:pt idx="90407">
                        <c:v>2.942593</c:v>
                      </c:pt>
                      <c:pt idx="90408">
                        <c:v>2.946148</c:v>
                      </c:pt>
                      <c:pt idx="90409">
                        <c:v>2.9497040000000001</c:v>
                      </c:pt>
                      <c:pt idx="90410">
                        <c:v>2.9532590000000001</c:v>
                      </c:pt>
                      <c:pt idx="90411">
                        <c:v>2.9568150000000002</c:v>
                      </c:pt>
                      <c:pt idx="90412">
                        <c:v>2.9603709999999999</c:v>
                      </c:pt>
                      <c:pt idx="90413">
                        <c:v>2.9639259999999998</c:v>
                      </c:pt>
                      <c:pt idx="90414">
                        <c:v>2.967482</c:v>
                      </c:pt>
                      <c:pt idx="90415">
                        <c:v>2.9710369999999999</c:v>
                      </c:pt>
                      <c:pt idx="90416">
                        <c:v>2.974593</c:v>
                      </c:pt>
                      <c:pt idx="90417">
                        <c:v>2.978148</c:v>
                      </c:pt>
                      <c:pt idx="90418">
                        <c:v>2.9817040000000001</c:v>
                      </c:pt>
                      <c:pt idx="90419">
                        <c:v>2.9852599999999998</c:v>
                      </c:pt>
                      <c:pt idx="90420">
                        <c:v>2.9888150000000002</c:v>
                      </c:pt>
                      <c:pt idx="90421">
                        <c:v>2.9923709999999999</c:v>
                      </c:pt>
                      <c:pt idx="90422">
                        <c:v>2.9959259999999999</c:v>
                      </c:pt>
                      <c:pt idx="90423">
                        <c:v>2.999482</c:v>
                      </c:pt>
                      <c:pt idx="90424">
                        <c:v>3.003037</c:v>
                      </c:pt>
                      <c:pt idx="90425">
                        <c:v>3.0065930000000001</c:v>
                      </c:pt>
                      <c:pt idx="90426">
                        <c:v>3.010148</c:v>
                      </c:pt>
                      <c:pt idx="90427">
                        <c:v>3.0137040000000002</c:v>
                      </c:pt>
                      <c:pt idx="90428">
                        <c:v>3.0172590000000001</c:v>
                      </c:pt>
                      <c:pt idx="90429">
                        <c:v>3.0208149999999998</c:v>
                      </c:pt>
                      <c:pt idx="90430">
                        <c:v>3.0243699999999998</c:v>
                      </c:pt>
                      <c:pt idx="90431">
                        <c:v>3.0279259999999999</c:v>
                      </c:pt>
                      <c:pt idx="90432">
                        <c:v>3.031482</c:v>
                      </c:pt>
                      <c:pt idx="90433">
                        <c:v>3.035037</c:v>
                      </c:pt>
                      <c:pt idx="90434">
                        <c:v>3.0385930000000001</c:v>
                      </c:pt>
                      <c:pt idx="90435">
                        <c:v>3.0421480000000001</c:v>
                      </c:pt>
                      <c:pt idx="90436">
                        <c:v>3.0457040000000002</c:v>
                      </c:pt>
                      <c:pt idx="90437">
                        <c:v>3.0492590000000002</c:v>
                      </c:pt>
                      <c:pt idx="90438">
                        <c:v>3.0528149999999998</c:v>
                      </c:pt>
                      <c:pt idx="90439">
                        <c:v>3.0563699999999998</c:v>
                      </c:pt>
                      <c:pt idx="90440">
                        <c:v>3.0599259999999999</c:v>
                      </c:pt>
                      <c:pt idx="90441">
                        <c:v>3.063482</c:v>
                      </c:pt>
                      <c:pt idx="90442">
                        <c:v>3.067037</c:v>
                      </c:pt>
                      <c:pt idx="90443">
                        <c:v>3.0705930000000001</c:v>
                      </c:pt>
                      <c:pt idx="90444">
                        <c:v>3.0741480000000001</c:v>
                      </c:pt>
                      <c:pt idx="90445">
                        <c:v>3.0777040000000002</c:v>
                      </c:pt>
                      <c:pt idx="90446">
                        <c:v>3.0812590000000002</c:v>
                      </c:pt>
                      <c:pt idx="90447">
                        <c:v>3.0848149999999999</c:v>
                      </c:pt>
                      <c:pt idx="90448">
                        <c:v>3.088371</c:v>
                      </c:pt>
                      <c:pt idx="90449">
                        <c:v>3.091926</c:v>
                      </c:pt>
                      <c:pt idx="90450">
                        <c:v>3.0954820000000001</c:v>
                      </c:pt>
                      <c:pt idx="90451">
                        <c:v>3.099037</c:v>
                      </c:pt>
                      <c:pt idx="90452">
                        <c:v>3.1025930000000002</c:v>
                      </c:pt>
                      <c:pt idx="90453">
                        <c:v>3.1061480000000001</c:v>
                      </c:pt>
                      <c:pt idx="90454">
                        <c:v>3.1097039999999998</c:v>
                      </c:pt>
                      <c:pt idx="90455">
                        <c:v>3.1132599999999999</c:v>
                      </c:pt>
                      <c:pt idx="90456">
                        <c:v>3.1168149999999999</c:v>
                      </c:pt>
                      <c:pt idx="90457">
                        <c:v>3.120371</c:v>
                      </c:pt>
                      <c:pt idx="90458">
                        <c:v>3.123926</c:v>
                      </c:pt>
                      <c:pt idx="90459">
                        <c:v>3.1274820000000001</c:v>
                      </c:pt>
                      <c:pt idx="90460">
                        <c:v>3.1310370000000001</c:v>
                      </c:pt>
                      <c:pt idx="90461">
                        <c:v>3.1345930000000002</c:v>
                      </c:pt>
                      <c:pt idx="90462">
                        <c:v>3.1381480000000002</c:v>
                      </c:pt>
                      <c:pt idx="90463">
                        <c:v>3.1417039999999998</c:v>
                      </c:pt>
                      <c:pt idx="90464">
                        <c:v>3.1452589999999998</c:v>
                      </c:pt>
                      <c:pt idx="90465">
                        <c:v>3.1488149999999999</c:v>
                      </c:pt>
                      <c:pt idx="90466">
                        <c:v>3.1523699999999999</c:v>
                      </c:pt>
                      <c:pt idx="90467">
                        <c:v>3.155926</c:v>
                      </c:pt>
                      <c:pt idx="90468">
                        <c:v>3.1594820000000001</c:v>
                      </c:pt>
                      <c:pt idx="90469">
                        <c:v>3.1630370000000001</c:v>
                      </c:pt>
                      <c:pt idx="90470">
                        <c:v>3.1665930000000002</c:v>
                      </c:pt>
                      <c:pt idx="90471">
                        <c:v>3.1701480000000002</c:v>
                      </c:pt>
                      <c:pt idx="90472">
                        <c:v>3.1737039999999999</c:v>
                      </c:pt>
                      <c:pt idx="90473">
                        <c:v>3.1772589999999998</c:v>
                      </c:pt>
                      <c:pt idx="90474">
                        <c:v>3.1808149999999999</c:v>
                      </c:pt>
                      <c:pt idx="90475">
                        <c:v>3.1843710000000001</c:v>
                      </c:pt>
                      <c:pt idx="90476">
                        <c:v>3.187926</c:v>
                      </c:pt>
                      <c:pt idx="90477">
                        <c:v>3.1914820000000002</c:v>
                      </c:pt>
                      <c:pt idx="90478">
                        <c:v>3.1950370000000001</c:v>
                      </c:pt>
                      <c:pt idx="90479">
                        <c:v>3.1985929999999998</c:v>
                      </c:pt>
                      <c:pt idx="90480">
                        <c:v>3.2021480000000002</c:v>
                      </c:pt>
                      <c:pt idx="90481">
                        <c:v>3.2057039999999999</c:v>
                      </c:pt>
                      <c:pt idx="90482">
                        <c:v>3.20926</c:v>
                      </c:pt>
                      <c:pt idx="90483">
                        <c:v>3.212815</c:v>
                      </c:pt>
                      <c:pt idx="90484">
                        <c:v>3.2163710000000001</c:v>
                      </c:pt>
                      <c:pt idx="90485">
                        <c:v>3.2199260000000001</c:v>
                      </c:pt>
                      <c:pt idx="90486">
                        <c:v>3.2234820000000002</c:v>
                      </c:pt>
                      <c:pt idx="90487">
                        <c:v>3.2270370000000002</c:v>
                      </c:pt>
                      <c:pt idx="90488">
                        <c:v>3.2305929999999998</c:v>
                      </c:pt>
                      <c:pt idx="90489">
                        <c:v>3.2341479999999998</c:v>
                      </c:pt>
                      <c:pt idx="90490">
                        <c:v>3.2377039999999999</c:v>
                      </c:pt>
                      <c:pt idx="90491">
                        <c:v>3.2412589999999999</c:v>
                      </c:pt>
                      <c:pt idx="90492">
                        <c:v>3.244815</c:v>
                      </c:pt>
                      <c:pt idx="90493">
                        <c:v>3.2483710000000001</c:v>
                      </c:pt>
                      <c:pt idx="90494">
                        <c:v>3.2519260000000001</c:v>
                      </c:pt>
                      <c:pt idx="90495">
                        <c:v>3.2554820000000002</c:v>
                      </c:pt>
                      <c:pt idx="90496">
                        <c:v>3.2590370000000002</c:v>
                      </c:pt>
                      <c:pt idx="90497">
                        <c:v>3.2625929999999999</c:v>
                      </c:pt>
                      <c:pt idx="90498">
                        <c:v>3.2661479999999998</c:v>
                      </c:pt>
                      <c:pt idx="90499">
                        <c:v>3.2697039999999999</c:v>
                      </c:pt>
                      <c:pt idx="90500">
                        <c:v>3.2732589999999999</c:v>
                      </c:pt>
                      <c:pt idx="90501">
                        <c:v>3.276815</c:v>
                      </c:pt>
                      <c:pt idx="90502">
                        <c:v>3.28037</c:v>
                      </c:pt>
                      <c:pt idx="90503">
                        <c:v>3.2839260000000001</c:v>
                      </c:pt>
                      <c:pt idx="90504">
                        <c:v>3.2874819999999998</c:v>
                      </c:pt>
                      <c:pt idx="90505">
                        <c:v>3.2910370000000002</c:v>
                      </c:pt>
                      <c:pt idx="90506">
                        <c:v>3.2945929999999999</c:v>
                      </c:pt>
                      <c:pt idx="90507">
                        <c:v>3.2981479999999999</c:v>
                      </c:pt>
                      <c:pt idx="90508">
                        <c:v>3.301704</c:v>
                      </c:pt>
                      <c:pt idx="90509">
                        <c:v>3.3052589999999999</c:v>
                      </c:pt>
                      <c:pt idx="90510">
                        <c:v>3.3088150000000001</c:v>
                      </c:pt>
                      <c:pt idx="90511">
                        <c:v>3.3123710000000002</c:v>
                      </c:pt>
                      <c:pt idx="90512">
                        <c:v>3.3159260000000002</c:v>
                      </c:pt>
                      <c:pt idx="90513">
                        <c:v>3.3194819999999998</c:v>
                      </c:pt>
                      <c:pt idx="90514">
                        <c:v>3.3230369999999998</c:v>
                      </c:pt>
                      <c:pt idx="90515">
                        <c:v>3.3265929999999999</c:v>
                      </c:pt>
                      <c:pt idx="90516">
                        <c:v>3.3301479999999999</c:v>
                      </c:pt>
                      <c:pt idx="90517">
                        <c:v>3.333704</c:v>
                      </c:pt>
                      <c:pt idx="90518">
                        <c:v>3.3372600000000001</c:v>
                      </c:pt>
                      <c:pt idx="90519">
                        <c:v>3.3408150000000001</c:v>
                      </c:pt>
                      <c:pt idx="90520">
                        <c:v>3.3443710000000002</c:v>
                      </c:pt>
                      <c:pt idx="90521">
                        <c:v>3.3479260000000002</c:v>
                      </c:pt>
                      <c:pt idx="90522">
                        <c:v>3.3514819999999999</c:v>
                      </c:pt>
                      <c:pt idx="90523">
                        <c:v>3.3550369999999998</c:v>
                      </c:pt>
                      <c:pt idx="90524">
                        <c:v>3.3585929999999999</c:v>
                      </c:pt>
                      <c:pt idx="90525">
                        <c:v>3.3621479999999999</c:v>
                      </c:pt>
                      <c:pt idx="90526">
                        <c:v>3.365704</c:v>
                      </c:pt>
                      <c:pt idx="90527">
                        <c:v>3.369259</c:v>
                      </c:pt>
                      <c:pt idx="90528">
                        <c:v>3.3728150000000001</c:v>
                      </c:pt>
                      <c:pt idx="90529">
                        <c:v>3.3763700000000001</c:v>
                      </c:pt>
                      <c:pt idx="90530">
                        <c:v>3.3799260000000002</c:v>
                      </c:pt>
                      <c:pt idx="90531">
                        <c:v>3.3834819999999999</c:v>
                      </c:pt>
                      <c:pt idx="90532">
                        <c:v>3.3870369999999999</c:v>
                      </c:pt>
                      <c:pt idx="90533">
                        <c:v>3.390593</c:v>
                      </c:pt>
                      <c:pt idx="90534">
                        <c:v>3.3941479999999999</c:v>
                      </c:pt>
                      <c:pt idx="90535">
                        <c:v>3.3977040000000001</c:v>
                      </c:pt>
                      <c:pt idx="90536">
                        <c:v>3.401259</c:v>
                      </c:pt>
                      <c:pt idx="90537">
                        <c:v>3.4048150000000001</c:v>
                      </c:pt>
                      <c:pt idx="90538">
                        <c:v>3.4083700000000001</c:v>
                      </c:pt>
                      <c:pt idx="90539">
                        <c:v>3.4119259999999998</c:v>
                      </c:pt>
                      <c:pt idx="90540">
                        <c:v>3.4154819999999999</c:v>
                      </c:pt>
                      <c:pt idx="90541">
                        <c:v>3.4190369999999999</c:v>
                      </c:pt>
                      <c:pt idx="90542">
                        <c:v>3.422593</c:v>
                      </c:pt>
                      <c:pt idx="90543">
                        <c:v>3.426148</c:v>
                      </c:pt>
                      <c:pt idx="90544">
                        <c:v>3.4297040000000001</c:v>
                      </c:pt>
                      <c:pt idx="90545">
                        <c:v>3.4332590000000001</c:v>
                      </c:pt>
                      <c:pt idx="90546">
                        <c:v>3.4368150000000002</c:v>
                      </c:pt>
                      <c:pt idx="90547">
                        <c:v>3.4403709999999998</c:v>
                      </c:pt>
                      <c:pt idx="90548">
                        <c:v>3.4439259999999998</c:v>
                      </c:pt>
                      <c:pt idx="90549">
                        <c:v>3.4474819999999999</c:v>
                      </c:pt>
                      <c:pt idx="90550">
                        <c:v>3.4510369999999999</c:v>
                      </c:pt>
                      <c:pt idx="90551">
                        <c:v>3.454593</c:v>
                      </c:pt>
                      <c:pt idx="90552">
                        <c:v>3.458148</c:v>
                      </c:pt>
                      <c:pt idx="90553">
                        <c:v>3.4617040000000001</c:v>
                      </c:pt>
                      <c:pt idx="90554">
                        <c:v>3.4652599999999998</c:v>
                      </c:pt>
                      <c:pt idx="90555">
                        <c:v>3.4688150000000002</c:v>
                      </c:pt>
                      <c:pt idx="90556">
                        <c:v>3.4723709999999999</c:v>
                      </c:pt>
                      <c:pt idx="90557">
                        <c:v>3.4759259999999998</c:v>
                      </c:pt>
                      <c:pt idx="90558">
                        <c:v>3.479482</c:v>
                      </c:pt>
                      <c:pt idx="90559">
                        <c:v>3.4830369999999999</c:v>
                      </c:pt>
                      <c:pt idx="90560">
                        <c:v>3.4865930000000001</c:v>
                      </c:pt>
                      <c:pt idx="90561">
                        <c:v>3.490148</c:v>
                      </c:pt>
                      <c:pt idx="90562">
                        <c:v>3.4937040000000001</c:v>
                      </c:pt>
                      <c:pt idx="90563">
                        <c:v>3.4972590000000001</c:v>
                      </c:pt>
                      <c:pt idx="90564">
                        <c:v>3.5008149999999998</c:v>
                      </c:pt>
                      <c:pt idx="90565">
                        <c:v>3.5043700000000002</c:v>
                      </c:pt>
                      <c:pt idx="90566">
                        <c:v>3.5079259999999999</c:v>
                      </c:pt>
                      <c:pt idx="90567">
                        <c:v>3.511482</c:v>
                      </c:pt>
                      <c:pt idx="90568">
                        <c:v>3.515037</c:v>
                      </c:pt>
                      <c:pt idx="90569">
                        <c:v>3.5185930000000001</c:v>
                      </c:pt>
                      <c:pt idx="90570">
                        <c:v>3.5221480000000001</c:v>
                      </c:pt>
                      <c:pt idx="90571">
                        <c:v>3.5257040000000002</c:v>
                      </c:pt>
                      <c:pt idx="90572">
                        <c:v>3.5292590000000001</c:v>
                      </c:pt>
                      <c:pt idx="90573">
                        <c:v>3.5328149999999998</c:v>
                      </c:pt>
                      <c:pt idx="90574">
                        <c:v>3.5363709999999999</c:v>
                      </c:pt>
                      <c:pt idx="90575">
                        <c:v>3.5399259999999999</c:v>
                      </c:pt>
                      <c:pt idx="90576">
                        <c:v>3.543482</c:v>
                      </c:pt>
                      <c:pt idx="90577">
                        <c:v>3.547037</c:v>
                      </c:pt>
                      <c:pt idx="90578">
                        <c:v>3.5505930000000001</c:v>
                      </c:pt>
                      <c:pt idx="90579">
                        <c:v>3.5541480000000001</c:v>
                      </c:pt>
                      <c:pt idx="90580">
                        <c:v>3.5577040000000002</c:v>
                      </c:pt>
                      <c:pt idx="90581">
                        <c:v>3.5612599999999999</c:v>
                      </c:pt>
                      <c:pt idx="90582">
                        <c:v>3.5648149999999998</c:v>
                      </c:pt>
                      <c:pt idx="90583">
                        <c:v>3.568371</c:v>
                      </c:pt>
                      <c:pt idx="90584">
                        <c:v>3.5719259999999999</c:v>
                      </c:pt>
                      <c:pt idx="90585">
                        <c:v>3.575482</c:v>
                      </c:pt>
                      <c:pt idx="90586">
                        <c:v>3.579037</c:v>
                      </c:pt>
                      <c:pt idx="90587">
                        <c:v>3.5825930000000001</c:v>
                      </c:pt>
                      <c:pt idx="90588">
                        <c:v>3.5861480000000001</c:v>
                      </c:pt>
                      <c:pt idx="90589">
                        <c:v>3.5897039999999998</c:v>
                      </c:pt>
                      <c:pt idx="90590">
                        <c:v>3.5932590000000002</c:v>
                      </c:pt>
                      <c:pt idx="90591">
                        <c:v>3.5968149999999999</c:v>
                      </c:pt>
                      <c:pt idx="90592">
                        <c:v>3.600371</c:v>
                      </c:pt>
                      <c:pt idx="90593">
                        <c:v>3.603926</c:v>
                      </c:pt>
                      <c:pt idx="90594">
                        <c:v>3.6074820000000001</c:v>
                      </c:pt>
                      <c:pt idx="90595">
                        <c:v>3.6110370000000001</c:v>
                      </c:pt>
                      <c:pt idx="90596">
                        <c:v>3.6145930000000002</c:v>
                      </c:pt>
                      <c:pt idx="90597">
                        <c:v>3.6181480000000001</c:v>
                      </c:pt>
                      <c:pt idx="90598">
                        <c:v>3.6217039999999998</c:v>
                      </c:pt>
                      <c:pt idx="90599">
                        <c:v>3.6252589999999998</c:v>
                      </c:pt>
                      <c:pt idx="90600">
                        <c:v>3.6288149999999999</c:v>
                      </c:pt>
                      <c:pt idx="90601">
                        <c:v>3.6323699999999999</c:v>
                      </c:pt>
                      <c:pt idx="90602">
                        <c:v>3.635926</c:v>
                      </c:pt>
                      <c:pt idx="90603">
                        <c:v>3.6394820000000001</c:v>
                      </c:pt>
                      <c:pt idx="90604">
                        <c:v>3.6430370000000001</c:v>
                      </c:pt>
                      <c:pt idx="90605">
                        <c:v>3.6465930000000002</c:v>
                      </c:pt>
                      <c:pt idx="90606">
                        <c:v>3.6501480000000002</c:v>
                      </c:pt>
                      <c:pt idx="90607">
                        <c:v>3.6537039999999998</c:v>
                      </c:pt>
                      <c:pt idx="90608">
                        <c:v>3.6572589999999998</c:v>
                      </c:pt>
                      <c:pt idx="90609">
                        <c:v>3.6608149999999999</c:v>
                      </c:pt>
                      <c:pt idx="90610">
                        <c:v>3.664371</c:v>
                      </c:pt>
                      <c:pt idx="90611">
                        <c:v>3.667926</c:v>
                      </c:pt>
                      <c:pt idx="90612">
                        <c:v>3.6714820000000001</c:v>
                      </c:pt>
                      <c:pt idx="90613">
                        <c:v>3.6750370000000001</c:v>
                      </c:pt>
                      <c:pt idx="90614">
                        <c:v>3.6785929999999998</c:v>
                      </c:pt>
                      <c:pt idx="90615">
                        <c:v>3.6821480000000002</c:v>
                      </c:pt>
                      <c:pt idx="90616">
                        <c:v>3.6857039999999999</c:v>
                      </c:pt>
                      <c:pt idx="90617">
                        <c:v>3.68926</c:v>
                      </c:pt>
                      <c:pt idx="90618">
                        <c:v>3.692815</c:v>
                      </c:pt>
                      <c:pt idx="90619">
                        <c:v>3.6963710000000001</c:v>
                      </c:pt>
                      <c:pt idx="90620">
                        <c:v>3.699926</c:v>
                      </c:pt>
                      <c:pt idx="90621">
                        <c:v>3.7034820000000002</c:v>
                      </c:pt>
                      <c:pt idx="90622">
                        <c:v>3.7070370000000001</c:v>
                      </c:pt>
                      <c:pt idx="90623">
                        <c:v>3.7105929999999998</c:v>
                      </c:pt>
                      <c:pt idx="90624">
                        <c:v>3.7141479999999998</c:v>
                      </c:pt>
                      <c:pt idx="90625">
                        <c:v>3.7177039999999999</c:v>
                      </c:pt>
                      <c:pt idx="90626">
                        <c:v>3.7212589999999999</c:v>
                      </c:pt>
                      <c:pt idx="90627">
                        <c:v>3.724815</c:v>
                      </c:pt>
                      <c:pt idx="90628">
                        <c:v>3.72837</c:v>
                      </c:pt>
                      <c:pt idx="90629">
                        <c:v>3.7319260000000001</c:v>
                      </c:pt>
                      <c:pt idx="90630">
                        <c:v>3.7354820000000002</c:v>
                      </c:pt>
                      <c:pt idx="90631">
                        <c:v>3.7390370000000002</c:v>
                      </c:pt>
                      <c:pt idx="90632">
                        <c:v>3.7425929999999998</c:v>
                      </c:pt>
                      <c:pt idx="90633">
                        <c:v>3.7461479999999998</c:v>
                      </c:pt>
                      <c:pt idx="90634">
                        <c:v>3.7497039999999999</c:v>
                      </c:pt>
                      <c:pt idx="90635">
                        <c:v>3.7532589999999999</c:v>
                      </c:pt>
                      <c:pt idx="90636">
                        <c:v>3.756815</c:v>
                      </c:pt>
                      <c:pt idx="90637">
                        <c:v>3.76037</c:v>
                      </c:pt>
                      <c:pt idx="90638">
                        <c:v>3.7639260000000001</c:v>
                      </c:pt>
                      <c:pt idx="90639">
                        <c:v>3.7674820000000002</c:v>
                      </c:pt>
                      <c:pt idx="90640">
                        <c:v>3.7710370000000002</c:v>
                      </c:pt>
                      <c:pt idx="90641">
                        <c:v>3.7745929999999999</c:v>
                      </c:pt>
                      <c:pt idx="90642">
                        <c:v>3.7781479999999998</c:v>
                      </c:pt>
                      <c:pt idx="90643">
                        <c:v>3.781704</c:v>
                      </c:pt>
                      <c:pt idx="90644">
                        <c:v>3.7852589999999999</c:v>
                      </c:pt>
                      <c:pt idx="90645">
                        <c:v>3.788815</c:v>
                      </c:pt>
                      <c:pt idx="90646">
                        <c:v>3.7923710000000002</c:v>
                      </c:pt>
                      <c:pt idx="90647">
                        <c:v>3.7959260000000001</c:v>
                      </c:pt>
                      <c:pt idx="90648">
                        <c:v>3.7994819999999998</c:v>
                      </c:pt>
                      <c:pt idx="90649">
                        <c:v>3.8030369999999998</c:v>
                      </c:pt>
                      <c:pt idx="90650">
                        <c:v>3.8065929999999999</c:v>
                      </c:pt>
                      <c:pt idx="90651">
                        <c:v>3.8101479999999999</c:v>
                      </c:pt>
                      <c:pt idx="90652">
                        <c:v>3.813704</c:v>
                      </c:pt>
                      <c:pt idx="90653">
                        <c:v>3.8172600000000001</c:v>
                      </c:pt>
                      <c:pt idx="90654">
                        <c:v>3.8208150000000001</c:v>
                      </c:pt>
                      <c:pt idx="90655">
                        <c:v>3.8243710000000002</c:v>
                      </c:pt>
                      <c:pt idx="90656">
                        <c:v>3.8279260000000002</c:v>
                      </c:pt>
                      <c:pt idx="90657">
                        <c:v>3.8314819999999998</c:v>
                      </c:pt>
                      <c:pt idx="90658">
                        <c:v>3.8350369999999998</c:v>
                      </c:pt>
                      <c:pt idx="90659">
                        <c:v>3.8385929999999999</c:v>
                      </c:pt>
                      <c:pt idx="90660">
                        <c:v>3.8421479999999999</c:v>
                      </c:pt>
                      <c:pt idx="90661">
                        <c:v>3.845704</c:v>
                      </c:pt>
                      <c:pt idx="90662">
                        <c:v>3.849259</c:v>
                      </c:pt>
                      <c:pt idx="90663">
                        <c:v>3.8528150000000001</c:v>
                      </c:pt>
                      <c:pt idx="90664">
                        <c:v>3.8563700000000001</c:v>
                      </c:pt>
                      <c:pt idx="90665">
                        <c:v>3.8599260000000002</c:v>
                      </c:pt>
                      <c:pt idx="90666">
                        <c:v>3.8634819999999999</c:v>
                      </c:pt>
                      <c:pt idx="90667">
                        <c:v>3.8670369999999998</c:v>
                      </c:pt>
                      <c:pt idx="90668">
                        <c:v>3.870593</c:v>
                      </c:pt>
                      <c:pt idx="90669">
                        <c:v>3.8741479999999999</c:v>
                      </c:pt>
                      <c:pt idx="90670">
                        <c:v>3.877704</c:v>
                      </c:pt>
                      <c:pt idx="90671">
                        <c:v>3.881259</c:v>
                      </c:pt>
                      <c:pt idx="90672">
                        <c:v>3.8848150000000001</c:v>
                      </c:pt>
                      <c:pt idx="90673">
                        <c:v>3.8883709999999998</c:v>
                      </c:pt>
                      <c:pt idx="90674">
                        <c:v>3.8919260000000002</c:v>
                      </c:pt>
                      <c:pt idx="90675">
                        <c:v>3.8954819999999999</c:v>
                      </c:pt>
                      <c:pt idx="90676">
                        <c:v>3.8990369999999999</c:v>
                      </c:pt>
                      <c:pt idx="90677">
                        <c:v>3.902593</c:v>
                      </c:pt>
                      <c:pt idx="90678">
                        <c:v>3.906148</c:v>
                      </c:pt>
                      <c:pt idx="90679">
                        <c:v>3.9097040000000001</c:v>
                      </c:pt>
                      <c:pt idx="90680">
                        <c:v>3.9132600000000002</c:v>
                      </c:pt>
                      <c:pt idx="90681">
                        <c:v>3.9168150000000002</c:v>
                      </c:pt>
                      <c:pt idx="90682">
                        <c:v>3.9203709999999998</c:v>
                      </c:pt>
                      <c:pt idx="90683">
                        <c:v>3.9239259999999998</c:v>
                      </c:pt>
                      <c:pt idx="90684">
                        <c:v>3.9274819999999999</c:v>
                      </c:pt>
                      <c:pt idx="90685">
                        <c:v>3.9310369999999999</c:v>
                      </c:pt>
                      <c:pt idx="90686">
                        <c:v>3.934593</c:v>
                      </c:pt>
                      <c:pt idx="90687">
                        <c:v>3.938148</c:v>
                      </c:pt>
                      <c:pt idx="90688">
                        <c:v>3.9417040000000001</c:v>
                      </c:pt>
                      <c:pt idx="90689">
                        <c:v>3.9452590000000001</c:v>
                      </c:pt>
                      <c:pt idx="90690">
                        <c:v>3.9488150000000002</c:v>
                      </c:pt>
                      <c:pt idx="90691">
                        <c:v>3.9523709999999999</c:v>
                      </c:pt>
                      <c:pt idx="90692">
                        <c:v>3.9559259999999998</c:v>
                      </c:pt>
                      <c:pt idx="90693">
                        <c:v>3.9594819999999999</c:v>
                      </c:pt>
                      <c:pt idx="90694">
                        <c:v>3.9630369999999999</c:v>
                      </c:pt>
                      <c:pt idx="90695">
                        <c:v>3.966593</c:v>
                      </c:pt>
                      <c:pt idx="90696">
                        <c:v>3.970148</c:v>
                      </c:pt>
                      <c:pt idx="90697">
                        <c:v>3.9737040000000001</c:v>
                      </c:pt>
                      <c:pt idx="90698">
                        <c:v>3.9772590000000001</c:v>
                      </c:pt>
                      <c:pt idx="90699">
                        <c:v>3.9808150000000002</c:v>
                      </c:pt>
                      <c:pt idx="90700">
                        <c:v>3.9843700000000002</c:v>
                      </c:pt>
                      <c:pt idx="90701">
                        <c:v>3.9879259999999999</c:v>
                      </c:pt>
                      <c:pt idx="90702">
                        <c:v>3.991482</c:v>
                      </c:pt>
                      <c:pt idx="90703">
                        <c:v>3.9950369999999999</c:v>
                      </c:pt>
                      <c:pt idx="90704">
                        <c:v>3.9985930000000001</c:v>
                      </c:pt>
                      <c:pt idx="90705">
                        <c:v>4.002148</c:v>
                      </c:pt>
                      <c:pt idx="90706">
                        <c:v>4.0057039999999997</c:v>
                      </c:pt>
                      <c:pt idx="90707">
                        <c:v>4.0092590000000001</c:v>
                      </c:pt>
                      <c:pt idx="90708">
                        <c:v>4.0128149999999998</c:v>
                      </c:pt>
                      <c:pt idx="90709">
                        <c:v>4.0163710000000004</c:v>
                      </c:pt>
                      <c:pt idx="90710">
                        <c:v>4.0199259999999999</c:v>
                      </c:pt>
                      <c:pt idx="90711">
                        <c:v>4.0234819999999996</c:v>
                      </c:pt>
                      <c:pt idx="90712">
                        <c:v>4.027037</c:v>
                      </c:pt>
                      <c:pt idx="90713">
                        <c:v>4.0305929999999996</c:v>
                      </c:pt>
                      <c:pt idx="90714">
                        <c:v>4.0341480000000001</c:v>
                      </c:pt>
                      <c:pt idx="90715">
                        <c:v>4.0377039999999997</c:v>
                      </c:pt>
                      <c:pt idx="90716">
                        <c:v>4.0412590000000002</c:v>
                      </c:pt>
                      <c:pt idx="90717">
                        <c:v>4.0448149999999998</c:v>
                      </c:pt>
                      <c:pt idx="90718">
                        <c:v>4.0483700000000002</c:v>
                      </c:pt>
                      <c:pt idx="90719">
                        <c:v>4.0519259999999999</c:v>
                      </c:pt>
                      <c:pt idx="90720">
                        <c:v>4.0554810000000003</c:v>
                      </c:pt>
                      <c:pt idx="90721">
                        <c:v>4.059037</c:v>
                      </c:pt>
                      <c:pt idx="90722">
                        <c:v>4.0625929999999997</c:v>
                      </c:pt>
                      <c:pt idx="90723">
                        <c:v>4.0661480000000001</c:v>
                      </c:pt>
                      <c:pt idx="90724">
                        <c:v>4.0697039999999998</c:v>
                      </c:pt>
                      <c:pt idx="90725">
                        <c:v>4.0732590000000002</c:v>
                      </c:pt>
                      <c:pt idx="90726">
                        <c:v>4.0768149999999999</c:v>
                      </c:pt>
                      <c:pt idx="90727">
                        <c:v>4.0803700000000003</c:v>
                      </c:pt>
                      <c:pt idx="90728">
                        <c:v>4.0839259999999999</c:v>
                      </c:pt>
                      <c:pt idx="90729">
                        <c:v>4.0874810000000004</c:v>
                      </c:pt>
                      <c:pt idx="90730">
                        <c:v>4.091037</c:v>
                      </c:pt>
                      <c:pt idx="90731">
                        <c:v>4.0945929999999997</c:v>
                      </c:pt>
                      <c:pt idx="90732">
                        <c:v>4.0981480000000001</c:v>
                      </c:pt>
                      <c:pt idx="90733">
                        <c:v>4.1017039999999998</c:v>
                      </c:pt>
                      <c:pt idx="90734">
                        <c:v>4.1052590000000002</c:v>
                      </c:pt>
                      <c:pt idx="90735">
                        <c:v>4.1088149999999999</c:v>
                      </c:pt>
                      <c:pt idx="90736">
                        <c:v>4.1123700000000003</c:v>
                      </c:pt>
                      <c:pt idx="90737">
                        <c:v>4.115926</c:v>
                      </c:pt>
                      <c:pt idx="90738">
                        <c:v>4.1194819999999996</c:v>
                      </c:pt>
                      <c:pt idx="90739">
                        <c:v>4.1230370000000001</c:v>
                      </c:pt>
                      <c:pt idx="90740">
                        <c:v>4.1265929999999997</c:v>
                      </c:pt>
                      <c:pt idx="90741">
                        <c:v>4.1301480000000002</c:v>
                      </c:pt>
                      <c:pt idx="90742">
                        <c:v>4.1337039999999998</c:v>
                      </c:pt>
                      <c:pt idx="90743">
                        <c:v>4.1372590000000002</c:v>
                      </c:pt>
                      <c:pt idx="90744">
                        <c:v>4.1408149999999999</c:v>
                      </c:pt>
                      <c:pt idx="90745">
                        <c:v>4.1443709999999996</c:v>
                      </c:pt>
                      <c:pt idx="90746">
                        <c:v>4.147926</c:v>
                      </c:pt>
                      <c:pt idx="90747">
                        <c:v>4.1514819999999997</c:v>
                      </c:pt>
                      <c:pt idx="90748">
                        <c:v>4.1550370000000001</c:v>
                      </c:pt>
                      <c:pt idx="90749">
                        <c:v>4.1585929999999998</c:v>
                      </c:pt>
                      <c:pt idx="90750">
                        <c:v>4.1621480000000002</c:v>
                      </c:pt>
                      <c:pt idx="90751">
                        <c:v>4.1657039999999999</c:v>
                      </c:pt>
                      <c:pt idx="90752">
                        <c:v>4.1692600000000004</c:v>
                      </c:pt>
                      <c:pt idx="90753">
                        <c:v>4.1728149999999999</c:v>
                      </c:pt>
                      <c:pt idx="90754">
                        <c:v>4.1763709999999996</c:v>
                      </c:pt>
                      <c:pt idx="90755">
                        <c:v>4.179926</c:v>
                      </c:pt>
                      <c:pt idx="90756">
                        <c:v>4.1834819999999997</c:v>
                      </c:pt>
                      <c:pt idx="90757">
                        <c:v>4.1870370000000001</c:v>
                      </c:pt>
                      <c:pt idx="90758">
                        <c:v>4.1905929999999998</c:v>
                      </c:pt>
                      <c:pt idx="90759">
                        <c:v>4.1941490000000003</c:v>
                      </c:pt>
                      <c:pt idx="90760">
                        <c:v>4.1977039999999999</c:v>
                      </c:pt>
                      <c:pt idx="90761">
                        <c:v>4.2012600000000004</c:v>
                      </c:pt>
                      <c:pt idx="90762">
                        <c:v>4.204815</c:v>
                      </c:pt>
                      <c:pt idx="90763">
                        <c:v>4.2083709999999996</c:v>
                      </c:pt>
                      <c:pt idx="90764">
                        <c:v>4.2119260000000001</c:v>
                      </c:pt>
                      <c:pt idx="90765">
                        <c:v>4.2154819999999997</c:v>
                      </c:pt>
                      <c:pt idx="90766">
                        <c:v>4.2190370000000001</c:v>
                      </c:pt>
                      <c:pt idx="90767">
                        <c:v>4.2225929999999998</c:v>
                      </c:pt>
                      <c:pt idx="90768">
                        <c:v>4.2261480000000002</c:v>
                      </c:pt>
                      <c:pt idx="90769">
                        <c:v>4.2297039999999999</c:v>
                      </c:pt>
                      <c:pt idx="90770">
                        <c:v>4.2332590000000003</c:v>
                      </c:pt>
                      <c:pt idx="90771">
                        <c:v>4.236815</c:v>
                      </c:pt>
                      <c:pt idx="90772">
                        <c:v>4.2403709999999997</c:v>
                      </c:pt>
                      <c:pt idx="90773">
                        <c:v>4.2439260000000001</c:v>
                      </c:pt>
                      <c:pt idx="90774">
                        <c:v>4.2474819999999998</c:v>
                      </c:pt>
                      <c:pt idx="90775">
                        <c:v>4.2510370000000002</c:v>
                      </c:pt>
                      <c:pt idx="90776">
                        <c:v>4.2545929999999998</c:v>
                      </c:pt>
                      <c:pt idx="90777">
                        <c:v>4.2581480000000003</c:v>
                      </c:pt>
                      <c:pt idx="90778">
                        <c:v>4.2617039999999999</c:v>
                      </c:pt>
                      <c:pt idx="90779">
                        <c:v>4.2652590000000004</c:v>
                      </c:pt>
                      <c:pt idx="90780">
                        <c:v>4.268815</c:v>
                      </c:pt>
                      <c:pt idx="90781">
                        <c:v>4.2723699999999996</c:v>
                      </c:pt>
                      <c:pt idx="90782">
                        <c:v>4.2759260000000001</c:v>
                      </c:pt>
                      <c:pt idx="90783">
                        <c:v>4.2794819999999998</c:v>
                      </c:pt>
                      <c:pt idx="90784">
                        <c:v>4.2830370000000002</c:v>
                      </c:pt>
                      <c:pt idx="90785">
                        <c:v>4.2865929999999999</c:v>
                      </c:pt>
                      <c:pt idx="90786">
                        <c:v>4.2901480000000003</c:v>
                      </c:pt>
                      <c:pt idx="90787">
                        <c:v>4.293704</c:v>
                      </c:pt>
                      <c:pt idx="90788">
                        <c:v>4.2972590000000004</c:v>
                      </c:pt>
                      <c:pt idx="90789">
                        <c:v>4.3008150000000001</c:v>
                      </c:pt>
                      <c:pt idx="90790">
                        <c:v>4.3043699999999996</c:v>
                      </c:pt>
                      <c:pt idx="90791">
                        <c:v>4.3079260000000001</c:v>
                      </c:pt>
                      <c:pt idx="90792">
                        <c:v>4.3114809999999997</c:v>
                      </c:pt>
                      <c:pt idx="90793">
                        <c:v>4.3150370000000002</c:v>
                      </c:pt>
                      <c:pt idx="90794">
                        <c:v>4.3185929999999999</c:v>
                      </c:pt>
                      <c:pt idx="90795">
                        <c:v>4.3221480000000003</c:v>
                      </c:pt>
                      <c:pt idx="90796">
                        <c:v>4.325704</c:v>
                      </c:pt>
                      <c:pt idx="90797">
                        <c:v>4.3292590000000004</c:v>
                      </c:pt>
                      <c:pt idx="90798">
                        <c:v>4.3328150000000001</c:v>
                      </c:pt>
                      <c:pt idx="90799">
                        <c:v>4.3363699999999996</c:v>
                      </c:pt>
                      <c:pt idx="90800">
                        <c:v>4.3399260000000002</c:v>
                      </c:pt>
                      <c:pt idx="90801">
                        <c:v>4.3434819999999998</c:v>
                      </c:pt>
                      <c:pt idx="90802">
                        <c:v>4.3470370000000003</c:v>
                      </c:pt>
                      <c:pt idx="90803">
                        <c:v>4.3505929999999999</c:v>
                      </c:pt>
                      <c:pt idx="90804">
                        <c:v>4.3541480000000004</c:v>
                      </c:pt>
                      <c:pt idx="90805">
                        <c:v>4.357704</c:v>
                      </c:pt>
                      <c:pt idx="90806">
                        <c:v>4.3612590000000004</c:v>
                      </c:pt>
                      <c:pt idx="90807">
                        <c:v>4.3648150000000001</c:v>
                      </c:pt>
                      <c:pt idx="90808">
                        <c:v>4.3683709999999998</c:v>
                      </c:pt>
                      <c:pt idx="90809">
                        <c:v>4.3719260000000002</c:v>
                      </c:pt>
                      <c:pt idx="90810">
                        <c:v>4.3754819999999999</c:v>
                      </c:pt>
                      <c:pt idx="90811">
                        <c:v>4.3790370000000003</c:v>
                      </c:pt>
                      <c:pt idx="90812">
                        <c:v>4.382593</c:v>
                      </c:pt>
                      <c:pt idx="90813">
                        <c:v>4.3861480000000004</c:v>
                      </c:pt>
                      <c:pt idx="90814">
                        <c:v>4.3897040000000001</c:v>
                      </c:pt>
                      <c:pt idx="90815">
                        <c:v>4.3932599999999997</c:v>
                      </c:pt>
                      <c:pt idx="90816">
                        <c:v>4.3968150000000001</c:v>
                      </c:pt>
                      <c:pt idx="90817">
                        <c:v>4.4003709999999998</c:v>
                      </c:pt>
                      <c:pt idx="90818">
                        <c:v>4.4039260000000002</c:v>
                      </c:pt>
                      <c:pt idx="90819">
                        <c:v>4.4074819999999999</c:v>
                      </c:pt>
                      <c:pt idx="90820">
                        <c:v>4.4110370000000003</c:v>
                      </c:pt>
                      <c:pt idx="90821">
                        <c:v>4.414593</c:v>
                      </c:pt>
                      <c:pt idx="90822">
                        <c:v>4.4181489999999997</c:v>
                      </c:pt>
                      <c:pt idx="90823">
                        <c:v>4.4217040000000001</c:v>
                      </c:pt>
                      <c:pt idx="90824">
                        <c:v>4.4252599999999997</c:v>
                      </c:pt>
                      <c:pt idx="90825">
                        <c:v>4.4288150000000002</c:v>
                      </c:pt>
                      <c:pt idx="90826">
                        <c:v>4.4323709999999998</c:v>
                      </c:pt>
                      <c:pt idx="90827">
                        <c:v>4.4359260000000003</c:v>
                      </c:pt>
                      <c:pt idx="90828">
                        <c:v>4.4394819999999999</c:v>
                      </c:pt>
                      <c:pt idx="90829">
                        <c:v>4.4430370000000003</c:v>
                      </c:pt>
                      <c:pt idx="90830">
                        <c:v>4.446593</c:v>
                      </c:pt>
                      <c:pt idx="90831">
                        <c:v>4.4501480000000004</c:v>
                      </c:pt>
                      <c:pt idx="90832">
                        <c:v>4.4537040000000001</c:v>
                      </c:pt>
                      <c:pt idx="90833">
                        <c:v>4.4572599999999998</c:v>
                      </c:pt>
                      <c:pt idx="90834">
                        <c:v>4.4608150000000002</c:v>
                      </c:pt>
                      <c:pt idx="90835">
                        <c:v>4.4643709999999999</c:v>
                      </c:pt>
                      <c:pt idx="90836">
                        <c:v>4.4679260000000003</c:v>
                      </c:pt>
                      <c:pt idx="90837">
                        <c:v>4.471482</c:v>
                      </c:pt>
                      <c:pt idx="90838">
                        <c:v>4.4750370000000004</c:v>
                      </c:pt>
                      <c:pt idx="90839">
                        <c:v>4.478593</c:v>
                      </c:pt>
                      <c:pt idx="90840">
                        <c:v>4.4821479999999996</c:v>
                      </c:pt>
                      <c:pt idx="90841">
                        <c:v>4.4857040000000001</c:v>
                      </c:pt>
                      <c:pt idx="90842">
                        <c:v>4.4892589999999997</c:v>
                      </c:pt>
                      <c:pt idx="90843">
                        <c:v>4.4928150000000002</c:v>
                      </c:pt>
                      <c:pt idx="90844">
                        <c:v>4.4963699999999998</c:v>
                      </c:pt>
                      <c:pt idx="90845">
                        <c:v>4.4999260000000003</c:v>
                      </c:pt>
                      <c:pt idx="90846">
                        <c:v>4.503482</c:v>
                      </c:pt>
                      <c:pt idx="90847">
                        <c:v>4.5070370000000004</c:v>
                      </c:pt>
                      <c:pt idx="90848">
                        <c:v>4.5105930000000001</c:v>
                      </c:pt>
                      <c:pt idx="90849">
                        <c:v>4.5141479999999996</c:v>
                      </c:pt>
                      <c:pt idx="90850">
                        <c:v>4.5177040000000002</c:v>
                      </c:pt>
                      <c:pt idx="90851">
                        <c:v>4.5212589999999997</c:v>
                      </c:pt>
                      <c:pt idx="90852">
                        <c:v>4.5248150000000003</c:v>
                      </c:pt>
                      <c:pt idx="90853">
                        <c:v>4.5283699999999998</c:v>
                      </c:pt>
                      <c:pt idx="90854">
                        <c:v>4.5319260000000003</c:v>
                      </c:pt>
                      <c:pt idx="90855">
                        <c:v>4.5354809999999999</c:v>
                      </c:pt>
                      <c:pt idx="90856">
                        <c:v>4.5390370000000004</c:v>
                      </c:pt>
                      <c:pt idx="90857">
                        <c:v>4.5425930000000001</c:v>
                      </c:pt>
                      <c:pt idx="90858">
                        <c:v>4.5461479999999996</c:v>
                      </c:pt>
                      <c:pt idx="90859">
                        <c:v>4.5497040000000002</c:v>
                      </c:pt>
                      <c:pt idx="90860">
                        <c:v>4.5532589999999997</c:v>
                      </c:pt>
                      <c:pt idx="90861">
                        <c:v>4.5568150000000003</c:v>
                      </c:pt>
                      <c:pt idx="90862">
                        <c:v>4.5603699999999998</c:v>
                      </c:pt>
                      <c:pt idx="90863">
                        <c:v>4.5639260000000004</c:v>
                      </c:pt>
                      <c:pt idx="90864">
                        <c:v>4.567482</c:v>
                      </c:pt>
                      <c:pt idx="90865">
                        <c:v>4.5710369999999996</c:v>
                      </c:pt>
                      <c:pt idx="90866">
                        <c:v>4.5745930000000001</c:v>
                      </c:pt>
                      <c:pt idx="90867">
                        <c:v>4.5781479999999997</c:v>
                      </c:pt>
                      <c:pt idx="90868">
                        <c:v>4.5817040000000002</c:v>
                      </c:pt>
                      <c:pt idx="90869">
                        <c:v>4.5852589999999998</c:v>
                      </c:pt>
                      <c:pt idx="90870">
                        <c:v>4.5888150000000003</c:v>
                      </c:pt>
                      <c:pt idx="90871">
                        <c:v>4.592371</c:v>
                      </c:pt>
                      <c:pt idx="90872">
                        <c:v>4.5959260000000004</c:v>
                      </c:pt>
                      <c:pt idx="90873">
                        <c:v>4.5994820000000001</c:v>
                      </c:pt>
                      <c:pt idx="90874">
                        <c:v>4.6030369999999996</c:v>
                      </c:pt>
                      <c:pt idx="90875">
                        <c:v>4.6065930000000002</c:v>
                      </c:pt>
                      <c:pt idx="90876">
                        <c:v>4.6101479999999997</c:v>
                      </c:pt>
                      <c:pt idx="90877">
                        <c:v>4.6137040000000002</c:v>
                      </c:pt>
                      <c:pt idx="90878">
                        <c:v>4.6172599999999999</c:v>
                      </c:pt>
                      <c:pt idx="90879">
                        <c:v>4.6208150000000003</c:v>
                      </c:pt>
                      <c:pt idx="90880">
                        <c:v>4.624371</c:v>
                      </c:pt>
                      <c:pt idx="90881">
                        <c:v>4.6279260000000004</c:v>
                      </c:pt>
                      <c:pt idx="90882">
                        <c:v>4.6314820000000001</c:v>
                      </c:pt>
                      <c:pt idx="90883">
                        <c:v>4.6350369999999996</c:v>
                      </c:pt>
                      <c:pt idx="90884">
                        <c:v>4.6385930000000002</c:v>
                      </c:pt>
                      <c:pt idx="90885">
                        <c:v>4.6421479999999997</c:v>
                      </c:pt>
                      <c:pt idx="90886">
                        <c:v>4.6457040000000003</c:v>
                      </c:pt>
                      <c:pt idx="90887">
                        <c:v>4.6492599999999999</c:v>
                      </c:pt>
                      <c:pt idx="90888">
                        <c:v>4.6528150000000004</c:v>
                      </c:pt>
                      <c:pt idx="90889">
                        <c:v>4.656371</c:v>
                      </c:pt>
                      <c:pt idx="90890">
                        <c:v>4.6599259999999996</c:v>
                      </c:pt>
                      <c:pt idx="90891">
                        <c:v>4.6634820000000001</c:v>
                      </c:pt>
                      <c:pt idx="90892">
                        <c:v>4.6670369999999997</c:v>
                      </c:pt>
                      <c:pt idx="90893">
                        <c:v>4.6705930000000002</c:v>
                      </c:pt>
                      <c:pt idx="90894">
                        <c:v>4.6741489999999999</c:v>
                      </c:pt>
                      <c:pt idx="90895">
                        <c:v>4.6777040000000003</c:v>
                      </c:pt>
                      <c:pt idx="90896">
                        <c:v>4.68126</c:v>
                      </c:pt>
                      <c:pt idx="90897">
                        <c:v>4.6848150000000004</c:v>
                      </c:pt>
                      <c:pt idx="90898">
                        <c:v>4.6883710000000001</c:v>
                      </c:pt>
                      <c:pt idx="90899">
                        <c:v>4.6919259999999996</c:v>
                      </c:pt>
                      <c:pt idx="90900">
                        <c:v>4.6954820000000002</c:v>
                      </c:pt>
                      <c:pt idx="90901">
                        <c:v>4.6990369999999997</c:v>
                      </c:pt>
                      <c:pt idx="90902">
                        <c:v>4.7025930000000002</c:v>
                      </c:pt>
                      <c:pt idx="90903">
                        <c:v>4.7061479999999998</c:v>
                      </c:pt>
                      <c:pt idx="90904">
                        <c:v>4.7097040000000003</c:v>
                      </c:pt>
                      <c:pt idx="90905">
                        <c:v>4.7132589999999999</c:v>
                      </c:pt>
                      <c:pt idx="90906">
                        <c:v>4.7168150000000004</c:v>
                      </c:pt>
                      <c:pt idx="90907">
                        <c:v>4.7203710000000001</c:v>
                      </c:pt>
                      <c:pt idx="90908">
                        <c:v>4.7239259999999996</c:v>
                      </c:pt>
                      <c:pt idx="90909">
                        <c:v>4.7274820000000002</c:v>
                      </c:pt>
                      <c:pt idx="90910">
                        <c:v>4.7310369999999997</c:v>
                      </c:pt>
                      <c:pt idx="90911">
                        <c:v>4.7345930000000003</c:v>
                      </c:pt>
                      <c:pt idx="90912">
                        <c:v>4.7381479999999998</c:v>
                      </c:pt>
                      <c:pt idx="90913">
                        <c:v>4.7417040000000004</c:v>
                      </c:pt>
                      <c:pt idx="90914">
                        <c:v>4.7452589999999999</c:v>
                      </c:pt>
                      <c:pt idx="90915">
                        <c:v>4.7488149999999996</c:v>
                      </c:pt>
                      <c:pt idx="90916">
                        <c:v>4.75237</c:v>
                      </c:pt>
                      <c:pt idx="90917">
                        <c:v>4.7559259999999997</c:v>
                      </c:pt>
                      <c:pt idx="90918">
                        <c:v>4.7594810000000001</c:v>
                      </c:pt>
                      <c:pt idx="90919">
                        <c:v>4.7630369999999997</c:v>
                      </c:pt>
                      <c:pt idx="90920">
                        <c:v>4.7665930000000003</c:v>
                      </c:pt>
                      <c:pt idx="90921">
                        <c:v>4.7701479999999998</c:v>
                      </c:pt>
                      <c:pt idx="90922">
                        <c:v>4.7737040000000004</c:v>
                      </c:pt>
                      <c:pt idx="90923">
                        <c:v>4.7772589999999999</c:v>
                      </c:pt>
                      <c:pt idx="90924">
                        <c:v>4.7808149999999996</c:v>
                      </c:pt>
                      <c:pt idx="90925">
                        <c:v>4.78437</c:v>
                      </c:pt>
                      <c:pt idx="90926">
                        <c:v>4.7879259999999997</c:v>
                      </c:pt>
                      <c:pt idx="90927">
                        <c:v>4.7914810000000001</c:v>
                      </c:pt>
                      <c:pt idx="90928">
                        <c:v>4.7950369999999998</c:v>
                      </c:pt>
                      <c:pt idx="90929">
                        <c:v>4.7985930000000003</c:v>
                      </c:pt>
                      <c:pt idx="90930">
                        <c:v>4.8021479999999999</c:v>
                      </c:pt>
                      <c:pt idx="90931">
                        <c:v>4.8057040000000004</c:v>
                      </c:pt>
                      <c:pt idx="90932">
                        <c:v>4.809259</c:v>
                      </c:pt>
                      <c:pt idx="90933">
                        <c:v>4.8128149999999996</c:v>
                      </c:pt>
                      <c:pt idx="90934">
                        <c:v>4.81637</c:v>
                      </c:pt>
                      <c:pt idx="90935">
                        <c:v>4.8199259999999997</c:v>
                      </c:pt>
                      <c:pt idx="90936">
                        <c:v>4.8234820000000003</c:v>
                      </c:pt>
                      <c:pt idx="90937">
                        <c:v>4.8270369999999998</c:v>
                      </c:pt>
                      <c:pt idx="90938">
                        <c:v>4.8305930000000004</c:v>
                      </c:pt>
                      <c:pt idx="90939">
                        <c:v>4.8341479999999999</c:v>
                      </c:pt>
                      <c:pt idx="90940">
                        <c:v>4.8377039999999996</c:v>
                      </c:pt>
                      <c:pt idx="90941">
                        <c:v>4.841259</c:v>
                      </c:pt>
                      <c:pt idx="90942">
                        <c:v>4.8448149999999996</c:v>
                      </c:pt>
                      <c:pt idx="90943">
                        <c:v>4.8483710000000002</c:v>
                      </c:pt>
                      <c:pt idx="90944">
                        <c:v>4.8519259999999997</c:v>
                      </c:pt>
                      <c:pt idx="90945">
                        <c:v>4.8554820000000003</c:v>
                      </c:pt>
                      <c:pt idx="90946">
                        <c:v>4.8590369999999998</c:v>
                      </c:pt>
                      <c:pt idx="90947">
                        <c:v>4.8625930000000004</c:v>
                      </c:pt>
                      <c:pt idx="90948">
                        <c:v>4.8661479999999999</c:v>
                      </c:pt>
                      <c:pt idx="90949">
                        <c:v>4.8697039999999996</c:v>
                      </c:pt>
                      <c:pt idx="90950">
                        <c:v>4.8732600000000001</c:v>
                      </c:pt>
                      <c:pt idx="90951">
                        <c:v>4.8768149999999997</c:v>
                      </c:pt>
                      <c:pt idx="90952">
                        <c:v>4.8803710000000002</c:v>
                      </c:pt>
                      <c:pt idx="90953">
                        <c:v>4.8839259999999998</c:v>
                      </c:pt>
                      <c:pt idx="90954">
                        <c:v>4.8874820000000003</c:v>
                      </c:pt>
                      <c:pt idx="90955">
                        <c:v>4.8910369999999999</c:v>
                      </c:pt>
                      <c:pt idx="90956">
                        <c:v>4.8945930000000004</c:v>
                      </c:pt>
                      <c:pt idx="90957">
                        <c:v>4.8981490000000001</c:v>
                      </c:pt>
                      <c:pt idx="90958">
                        <c:v>4.9017039999999996</c:v>
                      </c:pt>
                      <c:pt idx="90959">
                        <c:v>4.9052600000000002</c:v>
                      </c:pt>
                      <c:pt idx="90960">
                        <c:v>4.9088149999999997</c:v>
                      </c:pt>
                      <c:pt idx="90961">
                        <c:v>4.9123710000000003</c:v>
                      </c:pt>
                      <c:pt idx="90962">
                        <c:v>4.9159259999999998</c:v>
                      </c:pt>
                      <c:pt idx="90963">
                        <c:v>4.9194820000000004</c:v>
                      </c:pt>
                      <c:pt idx="90964">
                        <c:v>4.9230369999999999</c:v>
                      </c:pt>
                      <c:pt idx="90965">
                        <c:v>4.9265930000000004</c:v>
                      </c:pt>
                      <c:pt idx="90966">
                        <c:v>4.930148</c:v>
                      </c:pt>
                      <c:pt idx="90967">
                        <c:v>4.9337039999999996</c:v>
                      </c:pt>
                      <c:pt idx="90968">
                        <c:v>4.9372600000000002</c:v>
                      </c:pt>
                      <c:pt idx="90969">
                        <c:v>4.9408149999999997</c:v>
                      </c:pt>
                      <c:pt idx="90970">
                        <c:v>4.9443710000000003</c:v>
                      </c:pt>
                      <c:pt idx="90971">
                        <c:v>4.9479259999999998</c:v>
                      </c:pt>
                      <c:pt idx="90972">
                        <c:v>4.9514820000000004</c:v>
                      </c:pt>
                      <c:pt idx="90973">
                        <c:v>4.9550369999999999</c:v>
                      </c:pt>
                      <c:pt idx="90974">
                        <c:v>4.9585929999999996</c:v>
                      </c:pt>
                      <c:pt idx="90975">
                        <c:v>4.962148</c:v>
                      </c:pt>
                      <c:pt idx="90976">
                        <c:v>4.9657039999999997</c:v>
                      </c:pt>
                      <c:pt idx="90977">
                        <c:v>4.9692590000000001</c:v>
                      </c:pt>
                      <c:pt idx="90978">
                        <c:v>4.9728149999999998</c:v>
                      </c:pt>
                      <c:pt idx="90979">
                        <c:v>4.9763700000000002</c:v>
                      </c:pt>
                      <c:pt idx="90980">
                        <c:v>4.9799259999999999</c:v>
                      </c:pt>
                      <c:pt idx="90981">
                        <c:v>4.9834820000000004</c:v>
                      </c:pt>
                      <c:pt idx="90982">
                        <c:v>4.9870369999999999</c:v>
                      </c:pt>
                      <c:pt idx="90983">
                        <c:v>4.9905929999999996</c:v>
                      </c:pt>
                      <c:pt idx="90984">
                        <c:v>4.994148</c:v>
                      </c:pt>
                      <c:pt idx="90985">
                        <c:v>4.9977039999999997</c:v>
                      </c:pt>
                      <c:pt idx="90986">
                        <c:v>5.0012590000000001</c:v>
                      </c:pt>
                      <c:pt idx="90987">
                        <c:v>5.0048149999999998</c:v>
                      </c:pt>
                      <c:pt idx="90988">
                        <c:v>5.0083700000000002</c:v>
                      </c:pt>
                      <c:pt idx="90989">
                        <c:v>5.0119259999999999</c:v>
                      </c:pt>
                      <c:pt idx="90990">
                        <c:v>5.0154810000000003</c:v>
                      </c:pt>
                      <c:pt idx="90991">
                        <c:v>5.019037</c:v>
                      </c:pt>
                      <c:pt idx="90992">
                        <c:v>5.0225929999999996</c:v>
                      </c:pt>
                      <c:pt idx="90993">
                        <c:v>5.0261480000000001</c:v>
                      </c:pt>
                      <c:pt idx="90994">
                        <c:v>5.0297039999999997</c:v>
                      </c:pt>
                      <c:pt idx="90995">
                        <c:v>5.0332590000000001</c:v>
                      </c:pt>
                      <c:pt idx="90996">
                        <c:v>5.0368149999999998</c:v>
                      </c:pt>
                      <c:pt idx="90997">
                        <c:v>5.0403700000000002</c:v>
                      </c:pt>
                      <c:pt idx="90998">
                        <c:v>5.0439259999999999</c:v>
                      </c:pt>
                      <c:pt idx="90999">
                        <c:v>5.0474819999999996</c:v>
                      </c:pt>
                      <c:pt idx="91000">
                        <c:v>5.051037</c:v>
                      </c:pt>
                      <c:pt idx="91001">
                        <c:v>5.0545929999999997</c:v>
                      </c:pt>
                      <c:pt idx="91002">
                        <c:v>5.0581480000000001</c:v>
                      </c:pt>
                      <c:pt idx="91003">
                        <c:v>5.0617039999999998</c:v>
                      </c:pt>
                      <c:pt idx="91004">
                        <c:v>5.0652590000000002</c:v>
                      </c:pt>
                      <c:pt idx="91005">
                        <c:v>5.0688149999999998</c:v>
                      </c:pt>
                      <c:pt idx="91006">
                        <c:v>5.0723710000000004</c:v>
                      </c:pt>
                      <c:pt idx="91007">
                        <c:v>5.0759259999999999</c:v>
                      </c:pt>
                      <c:pt idx="91008">
                        <c:v>5.0794819999999996</c:v>
                      </c:pt>
                      <c:pt idx="91009">
                        <c:v>5.083037</c:v>
                      </c:pt>
                      <c:pt idx="91010">
                        <c:v>5.0865929999999997</c:v>
                      </c:pt>
                      <c:pt idx="91011">
                        <c:v>5.0901480000000001</c:v>
                      </c:pt>
                      <c:pt idx="91012">
                        <c:v>5.0937039999999998</c:v>
                      </c:pt>
                      <c:pt idx="91013">
                        <c:v>5.0972600000000003</c:v>
                      </c:pt>
                      <c:pt idx="91014">
                        <c:v>5.1008149999999999</c:v>
                      </c:pt>
                      <c:pt idx="91015">
                        <c:v>5.1043710000000004</c:v>
                      </c:pt>
                      <c:pt idx="91016">
                        <c:v>5.107926</c:v>
                      </c:pt>
                      <c:pt idx="91017">
                        <c:v>5.1114819999999996</c:v>
                      </c:pt>
                      <c:pt idx="91018">
                        <c:v>5.1150370000000001</c:v>
                      </c:pt>
                      <c:pt idx="91019">
                        <c:v>5.1185929999999997</c:v>
                      </c:pt>
                      <c:pt idx="91020">
                        <c:v>5.1221490000000003</c:v>
                      </c:pt>
                      <c:pt idx="91021">
                        <c:v>5.1257039999999998</c:v>
                      </c:pt>
                      <c:pt idx="91022">
                        <c:v>5.1292600000000004</c:v>
                      </c:pt>
                      <c:pt idx="91023">
                        <c:v>5.1328149999999999</c:v>
                      </c:pt>
                      <c:pt idx="91024">
                        <c:v>5.1363709999999996</c:v>
                      </c:pt>
                      <c:pt idx="91025">
                        <c:v>5.139926</c:v>
                      </c:pt>
                      <c:pt idx="91026">
                        <c:v>5.1434819999999997</c:v>
                      </c:pt>
                      <c:pt idx="91027">
                        <c:v>5.1470370000000001</c:v>
                      </c:pt>
                      <c:pt idx="91028">
                        <c:v>5.1505929999999998</c:v>
                      </c:pt>
                      <c:pt idx="91029">
                        <c:v>5.1541480000000002</c:v>
                      </c:pt>
                      <c:pt idx="91030">
                        <c:v>5.1577039999999998</c:v>
                      </c:pt>
                      <c:pt idx="91031">
                        <c:v>5.1612600000000004</c:v>
                      </c:pt>
                      <c:pt idx="91032">
                        <c:v>5.1648149999999999</c:v>
                      </c:pt>
                      <c:pt idx="91033">
                        <c:v>5.1683709999999996</c:v>
                      </c:pt>
                      <c:pt idx="91034">
                        <c:v>5.171926</c:v>
                      </c:pt>
                      <c:pt idx="91035">
                        <c:v>5.1754819999999997</c:v>
                      </c:pt>
                      <c:pt idx="91036">
                        <c:v>5.1790370000000001</c:v>
                      </c:pt>
                      <c:pt idx="91037">
                        <c:v>5.1825929999999998</c:v>
                      </c:pt>
                      <c:pt idx="91038">
                        <c:v>5.1861480000000002</c:v>
                      </c:pt>
                      <c:pt idx="91039">
                        <c:v>5.1897039999999999</c:v>
                      </c:pt>
                      <c:pt idx="91040">
                        <c:v>5.1932590000000003</c:v>
                      </c:pt>
                      <c:pt idx="91041">
                        <c:v>5.196815</c:v>
                      </c:pt>
                      <c:pt idx="91042">
                        <c:v>5.2003700000000004</c:v>
                      </c:pt>
                      <c:pt idx="91043">
                        <c:v>5.2039260000000001</c:v>
                      </c:pt>
                      <c:pt idx="91044">
                        <c:v>5.2074819999999997</c:v>
                      </c:pt>
                      <c:pt idx="91045">
                        <c:v>5.2110370000000001</c:v>
                      </c:pt>
                      <c:pt idx="91046">
                        <c:v>5.2145929999999998</c:v>
                      </c:pt>
                      <c:pt idx="91047">
                        <c:v>5.2181480000000002</c:v>
                      </c:pt>
                      <c:pt idx="91048">
                        <c:v>5.2217039999999999</c:v>
                      </c:pt>
                      <c:pt idx="91049">
                        <c:v>5.2252590000000003</c:v>
                      </c:pt>
                      <c:pt idx="91050">
                        <c:v>5.228815</c:v>
                      </c:pt>
                      <c:pt idx="91051">
                        <c:v>5.2323700000000004</c:v>
                      </c:pt>
                      <c:pt idx="91052">
                        <c:v>5.2359260000000001</c:v>
                      </c:pt>
                      <c:pt idx="91053">
                        <c:v>5.2394809999999996</c:v>
                      </c:pt>
                      <c:pt idx="91054">
                        <c:v>5.2430370000000002</c:v>
                      </c:pt>
                      <c:pt idx="91055">
                        <c:v>5.2465929999999998</c:v>
                      </c:pt>
                      <c:pt idx="91056">
                        <c:v>5.2501480000000003</c:v>
                      </c:pt>
                      <c:pt idx="91057">
                        <c:v>5.2537039999999999</c:v>
                      </c:pt>
                      <c:pt idx="91058">
                        <c:v>5.2572590000000003</c:v>
                      </c:pt>
                      <c:pt idx="91059">
                        <c:v>5.260815</c:v>
                      </c:pt>
                      <c:pt idx="91060">
                        <c:v>5.2643700000000004</c:v>
                      </c:pt>
                      <c:pt idx="91061">
                        <c:v>5.2679260000000001</c:v>
                      </c:pt>
                      <c:pt idx="91062">
                        <c:v>5.2714819999999998</c:v>
                      </c:pt>
                      <c:pt idx="91063">
                        <c:v>5.2750370000000002</c:v>
                      </c:pt>
                      <c:pt idx="91064">
                        <c:v>5.2785929999999999</c:v>
                      </c:pt>
                      <c:pt idx="91065">
                        <c:v>5.2821480000000003</c:v>
                      </c:pt>
                      <c:pt idx="91066">
                        <c:v>5.285704</c:v>
                      </c:pt>
                      <c:pt idx="91067">
                        <c:v>5.2892590000000004</c:v>
                      </c:pt>
                      <c:pt idx="91068">
                        <c:v>5.292815</c:v>
                      </c:pt>
                      <c:pt idx="91069">
                        <c:v>5.2963709999999997</c:v>
                      </c:pt>
                      <c:pt idx="91070">
                        <c:v>5.2999260000000001</c:v>
                      </c:pt>
                      <c:pt idx="91071">
                        <c:v>5.3034819999999998</c:v>
                      </c:pt>
                      <c:pt idx="91072">
                        <c:v>5.3070370000000002</c:v>
                      </c:pt>
                      <c:pt idx="91073">
                        <c:v>5.3105929999999999</c:v>
                      </c:pt>
                      <c:pt idx="91074">
                        <c:v>5.3141480000000003</c:v>
                      </c:pt>
                      <c:pt idx="91075">
                        <c:v>5.317704</c:v>
                      </c:pt>
                      <c:pt idx="91076">
                        <c:v>5.3212590000000004</c:v>
                      </c:pt>
                      <c:pt idx="91077">
                        <c:v>5.3248150000000001</c:v>
                      </c:pt>
                      <c:pt idx="91078">
                        <c:v>5.3283709999999997</c:v>
                      </c:pt>
                      <c:pt idx="91079">
                        <c:v>5.3319260000000002</c:v>
                      </c:pt>
                      <c:pt idx="91080">
                        <c:v>5.3354819999999998</c:v>
                      </c:pt>
                      <c:pt idx="91081">
                        <c:v>5.3390370000000003</c:v>
                      </c:pt>
                      <c:pt idx="91082">
                        <c:v>5.3425929999999999</c:v>
                      </c:pt>
                      <c:pt idx="91083">
                        <c:v>5.3461480000000003</c:v>
                      </c:pt>
                      <c:pt idx="91084">
                        <c:v>5.349704</c:v>
                      </c:pt>
                      <c:pt idx="91085">
                        <c:v>5.3532599999999997</c:v>
                      </c:pt>
                      <c:pt idx="91086">
                        <c:v>5.3568150000000001</c:v>
                      </c:pt>
                      <c:pt idx="91087">
                        <c:v>5.3603709999999998</c:v>
                      </c:pt>
                      <c:pt idx="91088">
                        <c:v>5.3639260000000002</c:v>
                      </c:pt>
                      <c:pt idx="91089">
                        <c:v>5.3674819999999999</c:v>
                      </c:pt>
                      <c:pt idx="91090">
                        <c:v>5.3710370000000003</c:v>
                      </c:pt>
                      <c:pt idx="91091">
                        <c:v>5.374593</c:v>
                      </c:pt>
                      <c:pt idx="91092">
                        <c:v>5.3781489999999996</c:v>
                      </c:pt>
                      <c:pt idx="91093">
                        <c:v>5.381704</c:v>
                      </c:pt>
                      <c:pt idx="91094">
                        <c:v>5.3852599999999997</c:v>
                      </c:pt>
                      <c:pt idx="91095">
                        <c:v>5.3888150000000001</c:v>
                      </c:pt>
                      <c:pt idx="91096">
                        <c:v>5.3923709999999998</c:v>
                      </c:pt>
                      <c:pt idx="91097">
                        <c:v>5.3959260000000002</c:v>
                      </c:pt>
                      <c:pt idx="91098">
                        <c:v>5.3994819999999999</c:v>
                      </c:pt>
                      <c:pt idx="91099">
                        <c:v>5.4030370000000003</c:v>
                      </c:pt>
                      <c:pt idx="91100">
                        <c:v>5.406593</c:v>
                      </c:pt>
                      <c:pt idx="91101">
                        <c:v>5.4101480000000004</c:v>
                      </c:pt>
                      <c:pt idx="91102">
                        <c:v>5.4137040000000001</c:v>
                      </c:pt>
                      <c:pt idx="91103">
                        <c:v>5.4172589999999996</c:v>
                      </c:pt>
                      <c:pt idx="91104">
                        <c:v>5.4208150000000002</c:v>
                      </c:pt>
                      <c:pt idx="91105">
                        <c:v>5.4243709999999998</c:v>
                      </c:pt>
                      <c:pt idx="91106">
                        <c:v>5.4279260000000003</c:v>
                      </c:pt>
                      <c:pt idx="91107">
                        <c:v>5.4314819999999999</c:v>
                      </c:pt>
                      <c:pt idx="91108">
                        <c:v>5.4350370000000003</c:v>
                      </c:pt>
                      <c:pt idx="91109">
                        <c:v>5.438593</c:v>
                      </c:pt>
                      <c:pt idx="91110">
                        <c:v>5.4421480000000004</c:v>
                      </c:pt>
                      <c:pt idx="91111">
                        <c:v>5.4457040000000001</c:v>
                      </c:pt>
                      <c:pt idx="91112">
                        <c:v>5.4492589999999996</c:v>
                      </c:pt>
                      <c:pt idx="91113">
                        <c:v>5.4528150000000002</c:v>
                      </c:pt>
                      <c:pt idx="91114">
                        <c:v>5.4563699999999997</c:v>
                      </c:pt>
                      <c:pt idx="91115">
                        <c:v>5.4599260000000003</c:v>
                      </c:pt>
                      <c:pt idx="91116">
                        <c:v>5.4634809999999998</c:v>
                      </c:pt>
                      <c:pt idx="91117">
                        <c:v>5.4670370000000004</c:v>
                      </c:pt>
                      <c:pt idx="91118">
                        <c:v>5.470593</c:v>
                      </c:pt>
                      <c:pt idx="91119">
                        <c:v>5.4741479999999996</c:v>
                      </c:pt>
                      <c:pt idx="91120">
                        <c:v>5.4777040000000001</c:v>
                      </c:pt>
                      <c:pt idx="91121">
                        <c:v>5.4812589999999997</c:v>
                      </c:pt>
                      <c:pt idx="91122">
                        <c:v>5.4848150000000002</c:v>
                      </c:pt>
                      <c:pt idx="91123">
                        <c:v>5.4883699999999997</c:v>
                      </c:pt>
                      <c:pt idx="91124">
                        <c:v>5.4919260000000003</c:v>
                      </c:pt>
                      <c:pt idx="91125">
                        <c:v>5.4954809999999998</c:v>
                      </c:pt>
                      <c:pt idx="91126">
                        <c:v>5.4990370000000004</c:v>
                      </c:pt>
                      <c:pt idx="91127">
                        <c:v>5.5025930000000001</c:v>
                      </c:pt>
                      <c:pt idx="91128">
                        <c:v>5.5061479999999996</c:v>
                      </c:pt>
                      <c:pt idx="91129">
                        <c:v>5.5097040000000002</c:v>
                      </c:pt>
                      <c:pt idx="91130">
                        <c:v>5.5132589999999997</c:v>
                      </c:pt>
                      <c:pt idx="91131">
                        <c:v>5.5168150000000002</c:v>
                      </c:pt>
                      <c:pt idx="91132">
                        <c:v>5.5203699999999998</c:v>
                      </c:pt>
                      <c:pt idx="91133">
                        <c:v>5.5239260000000003</c:v>
                      </c:pt>
                      <c:pt idx="91134">
                        <c:v>5.527482</c:v>
                      </c:pt>
                      <c:pt idx="91135">
                        <c:v>5.5310370000000004</c:v>
                      </c:pt>
                      <c:pt idx="91136">
                        <c:v>5.5345930000000001</c:v>
                      </c:pt>
                      <c:pt idx="91137">
                        <c:v>5.5381479999999996</c:v>
                      </c:pt>
                      <c:pt idx="91138">
                        <c:v>5.5417040000000002</c:v>
                      </c:pt>
                      <c:pt idx="91139">
                        <c:v>5.5452589999999997</c:v>
                      </c:pt>
                      <c:pt idx="91140">
                        <c:v>5.5488150000000003</c:v>
                      </c:pt>
                      <c:pt idx="91141">
                        <c:v>5.5523709999999999</c:v>
                      </c:pt>
                      <c:pt idx="91142">
                        <c:v>5.5559260000000004</c:v>
                      </c:pt>
                      <c:pt idx="91143">
                        <c:v>5.559482</c:v>
                      </c:pt>
                      <c:pt idx="91144">
                        <c:v>5.5630369999999996</c:v>
                      </c:pt>
                      <c:pt idx="91145">
                        <c:v>5.5665930000000001</c:v>
                      </c:pt>
                      <c:pt idx="91146">
                        <c:v>5.5701479999999997</c:v>
                      </c:pt>
                      <c:pt idx="91147">
                        <c:v>5.5737040000000002</c:v>
                      </c:pt>
                      <c:pt idx="91148">
                        <c:v>5.5772599999999999</c:v>
                      </c:pt>
                      <c:pt idx="91149">
                        <c:v>5.5808150000000003</c:v>
                      </c:pt>
                      <c:pt idx="91150">
                        <c:v>5.584371</c:v>
                      </c:pt>
                      <c:pt idx="91151">
                        <c:v>5.5879260000000004</c:v>
                      </c:pt>
                      <c:pt idx="91152">
                        <c:v>5.5914820000000001</c:v>
                      </c:pt>
                      <c:pt idx="91153">
                        <c:v>5.5950369999999996</c:v>
                      </c:pt>
                      <c:pt idx="91154">
                        <c:v>5.5985930000000002</c:v>
                      </c:pt>
                      <c:pt idx="91155">
                        <c:v>5.6021489999999998</c:v>
                      </c:pt>
                      <c:pt idx="91156">
                        <c:v>5.6057040000000002</c:v>
                      </c:pt>
                      <c:pt idx="91157">
                        <c:v>5.6092599999999999</c:v>
                      </c:pt>
                      <c:pt idx="91158">
                        <c:v>5.6128150000000003</c:v>
                      </c:pt>
                      <c:pt idx="91159">
                        <c:v>5.616371</c:v>
                      </c:pt>
                      <c:pt idx="91160">
                        <c:v>5.6199260000000004</c:v>
                      </c:pt>
                      <c:pt idx="91161">
                        <c:v>5.6234820000000001</c:v>
                      </c:pt>
                      <c:pt idx="91162">
                        <c:v>5.6270369999999996</c:v>
                      </c:pt>
                      <c:pt idx="91163">
                        <c:v>5.6305930000000002</c:v>
                      </c:pt>
                      <c:pt idx="91164">
                        <c:v>5.6341479999999997</c:v>
                      </c:pt>
                      <c:pt idx="91165">
                        <c:v>5.6377040000000003</c:v>
                      </c:pt>
                      <c:pt idx="91166">
                        <c:v>5.6412599999999999</c:v>
                      </c:pt>
                      <c:pt idx="91167">
                        <c:v>5.6448150000000004</c:v>
                      </c:pt>
                      <c:pt idx="91168">
                        <c:v>5.648371</c:v>
                      </c:pt>
                      <c:pt idx="91169">
                        <c:v>5.6519259999999996</c:v>
                      </c:pt>
                      <c:pt idx="91170">
                        <c:v>5.6554820000000001</c:v>
                      </c:pt>
                      <c:pt idx="91171">
                        <c:v>5.6590369999999997</c:v>
                      </c:pt>
                      <c:pt idx="91172">
                        <c:v>5.6625930000000002</c:v>
                      </c:pt>
                      <c:pt idx="91173">
                        <c:v>5.6661479999999997</c:v>
                      </c:pt>
                      <c:pt idx="91174">
                        <c:v>5.6697040000000003</c:v>
                      </c:pt>
                      <c:pt idx="91175">
                        <c:v>5.6732589999999998</c:v>
                      </c:pt>
                      <c:pt idx="91176">
                        <c:v>5.6768150000000004</c:v>
                      </c:pt>
                      <c:pt idx="91177">
                        <c:v>5.6803699999999999</c:v>
                      </c:pt>
                      <c:pt idx="91178">
                        <c:v>5.6839259999999996</c:v>
                      </c:pt>
                      <c:pt idx="91179">
                        <c:v>5.6874820000000001</c:v>
                      </c:pt>
                      <c:pt idx="91180">
                        <c:v>5.6910369999999997</c:v>
                      </c:pt>
                      <c:pt idx="91181">
                        <c:v>5.6945930000000002</c:v>
                      </c:pt>
                      <c:pt idx="91182">
                        <c:v>5.6981479999999998</c:v>
                      </c:pt>
                      <c:pt idx="91183">
                        <c:v>5.7017040000000003</c:v>
                      </c:pt>
                      <c:pt idx="91184">
                        <c:v>5.7052589999999999</c:v>
                      </c:pt>
                      <c:pt idx="91185">
                        <c:v>5.7088150000000004</c:v>
                      </c:pt>
                      <c:pt idx="91186">
                        <c:v>5.7123699999999999</c:v>
                      </c:pt>
                      <c:pt idx="91187">
                        <c:v>5.7159259999999996</c:v>
                      </c:pt>
                      <c:pt idx="91188">
                        <c:v>5.719481</c:v>
                      </c:pt>
                      <c:pt idx="91189">
                        <c:v>5.7230369999999997</c:v>
                      </c:pt>
                      <c:pt idx="91190">
                        <c:v>5.7265930000000003</c:v>
                      </c:pt>
                      <c:pt idx="91191">
                        <c:v>5.7301479999999998</c:v>
                      </c:pt>
                      <c:pt idx="91192">
                        <c:v>5.7337040000000004</c:v>
                      </c:pt>
                      <c:pt idx="91193">
                        <c:v>5.7372589999999999</c:v>
                      </c:pt>
                      <c:pt idx="91194">
                        <c:v>5.7408149999999996</c:v>
                      </c:pt>
                      <c:pt idx="91195">
                        <c:v>5.74437</c:v>
                      </c:pt>
                      <c:pt idx="91196">
                        <c:v>5.7479259999999996</c:v>
                      </c:pt>
                      <c:pt idx="91197">
                        <c:v>5.7514820000000002</c:v>
                      </c:pt>
                      <c:pt idx="91198">
                        <c:v>5.7550369999999997</c:v>
                      </c:pt>
                      <c:pt idx="91199">
                        <c:v>5.7585930000000003</c:v>
                      </c:pt>
                      <c:pt idx="91200">
                        <c:v>5.7621479999999998</c:v>
                      </c:pt>
                      <c:pt idx="91201">
                        <c:v>5.7657040000000004</c:v>
                      </c:pt>
                      <c:pt idx="91202">
                        <c:v>5.7692589999999999</c:v>
                      </c:pt>
                      <c:pt idx="91203">
                        <c:v>5.7728149999999996</c:v>
                      </c:pt>
                      <c:pt idx="91204">
                        <c:v>5.7763710000000001</c:v>
                      </c:pt>
                      <c:pt idx="91205">
                        <c:v>5.7799259999999997</c:v>
                      </c:pt>
                      <c:pt idx="91206">
                        <c:v>5.7834820000000002</c:v>
                      </c:pt>
                      <c:pt idx="91207">
                        <c:v>5.7870369999999998</c:v>
                      </c:pt>
                      <c:pt idx="91208">
                        <c:v>5.7905930000000003</c:v>
                      </c:pt>
                      <c:pt idx="91209">
                        <c:v>5.7941479999999999</c:v>
                      </c:pt>
                      <c:pt idx="91210">
                        <c:v>5.7977040000000004</c:v>
                      </c:pt>
                      <c:pt idx="91211">
                        <c:v>5.8012600000000001</c:v>
                      </c:pt>
                      <c:pt idx="91212">
                        <c:v>5.8048149999999996</c:v>
                      </c:pt>
                      <c:pt idx="91213">
                        <c:v>5.8083710000000002</c:v>
                      </c:pt>
                      <c:pt idx="91214">
                        <c:v>5.8119259999999997</c:v>
                      </c:pt>
                      <c:pt idx="91215">
                        <c:v>5.8154820000000003</c:v>
                      </c:pt>
                      <c:pt idx="91216">
                        <c:v>5.8190369999999998</c:v>
                      </c:pt>
                      <c:pt idx="91217">
                        <c:v>5.8225930000000004</c:v>
                      </c:pt>
                      <c:pt idx="91218">
                        <c:v>5.826149</c:v>
                      </c:pt>
                      <c:pt idx="91219">
                        <c:v>5.8297040000000004</c:v>
                      </c:pt>
                      <c:pt idx="91220">
                        <c:v>5.8332600000000001</c:v>
                      </c:pt>
                      <c:pt idx="91221">
                        <c:v>5.8368149999999996</c:v>
                      </c:pt>
                      <c:pt idx="91222">
                        <c:v>5.8403710000000002</c:v>
                      </c:pt>
                      <c:pt idx="91223">
                        <c:v>5.8439259999999997</c:v>
                      </c:pt>
                      <c:pt idx="91224">
                        <c:v>5.8474820000000003</c:v>
                      </c:pt>
                      <c:pt idx="91225">
                        <c:v>5.8510369999999998</c:v>
                      </c:pt>
                      <c:pt idx="91226">
                        <c:v>5.8545930000000004</c:v>
                      </c:pt>
                      <c:pt idx="91227">
                        <c:v>5.8581479999999999</c:v>
                      </c:pt>
                      <c:pt idx="91228">
                        <c:v>5.8617039999999996</c:v>
                      </c:pt>
                      <c:pt idx="91229">
                        <c:v>5.8652600000000001</c:v>
                      </c:pt>
                      <c:pt idx="91230">
                        <c:v>5.8688149999999997</c:v>
                      </c:pt>
                      <c:pt idx="91231">
                        <c:v>5.8723710000000002</c:v>
                      </c:pt>
                      <c:pt idx="91232">
                        <c:v>5.8759259999999998</c:v>
                      </c:pt>
                      <c:pt idx="91233">
                        <c:v>5.8794820000000003</c:v>
                      </c:pt>
                      <c:pt idx="91234">
                        <c:v>5.8830369999999998</c:v>
                      </c:pt>
                      <c:pt idx="91235">
                        <c:v>5.8865930000000004</c:v>
                      </c:pt>
                      <c:pt idx="91236">
                        <c:v>5.8901479999999999</c:v>
                      </c:pt>
                      <c:pt idx="91237">
                        <c:v>5.8937039999999996</c:v>
                      </c:pt>
                      <c:pt idx="91238">
                        <c:v>5.897259</c:v>
                      </c:pt>
                      <c:pt idx="91239">
                        <c:v>5.9008149999999997</c:v>
                      </c:pt>
                      <c:pt idx="91240">
                        <c:v>5.9043710000000003</c:v>
                      </c:pt>
                      <c:pt idx="91241">
                        <c:v>5.9079259999999998</c:v>
                      </c:pt>
                      <c:pt idx="91242">
                        <c:v>5.9114820000000003</c:v>
                      </c:pt>
                      <c:pt idx="91243">
                        <c:v>5.9150369999999999</c:v>
                      </c:pt>
                      <c:pt idx="91244">
                        <c:v>5.9185930000000004</c:v>
                      </c:pt>
                      <c:pt idx="91245">
                        <c:v>5.922148</c:v>
                      </c:pt>
                      <c:pt idx="91246">
                        <c:v>5.9257039999999996</c:v>
                      </c:pt>
                      <c:pt idx="91247">
                        <c:v>5.9292590000000001</c:v>
                      </c:pt>
                      <c:pt idx="91248">
                        <c:v>5.9328149999999997</c:v>
                      </c:pt>
                      <c:pt idx="91249">
                        <c:v>5.9363700000000001</c:v>
                      </c:pt>
                      <c:pt idx="91250">
                        <c:v>5.9399259999999998</c:v>
                      </c:pt>
                      <c:pt idx="91251">
                        <c:v>5.9434810000000002</c:v>
                      </c:pt>
                      <c:pt idx="91252">
                        <c:v>5.9470369999999999</c:v>
                      </c:pt>
                      <c:pt idx="91253">
                        <c:v>5.9505929999999996</c:v>
                      </c:pt>
                      <c:pt idx="91254">
                        <c:v>5.954148</c:v>
                      </c:pt>
                      <c:pt idx="91255">
                        <c:v>5.9577039999999997</c:v>
                      </c:pt>
                      <c:pt idx="91256">
                        <c:v>5.9612590000000001</c:v>
                      </c:pt>
                      <c:pt idx="91257">
                        <c:v>5.9648149999999998</c:v>
                      </c:pt>
                      <c:pt idx="91258">
                        <c:v>5.9683700000000002</c:v>
                      </c:pt>
                      <c:pt idx="91259">
                        <c:v>5.9719259999999998</c:v>
                      </c:pt>
                      <c:pt idx="91260">
                        <c:v>5.9754820000000004</c:v>
                      </c:pt>
                      <c:pt idx="91261">
                        <c:v>5.9790369999999999</c:v>
                      </c:pt>
                      <c:pt idx="91262">
                        <c:v>5.9825929999999996</c:v>
                      </c:pt>
                      <c:pt idx="91263">
                        <c:v>5.986148</c:v>
                      </c:pt>
                      <c:pt idx="91264">
                        <c:v>5.9897039999999997</c:v>
                      </c:pt>
                      <c:pt idx="91265">
                        <c:v>5.9932590000000001</c:v>
                      </c:pt>
                      <c:pt idx="91266">
                        <c:v>5.9968149999999998</c:v>
                      </c:pt>
                      <c:pt idx="91267">
                        <c:v>6.0003710000000003</c:v>
                      </c:pt>
                      <c:pt idx="91268">
                        <c:v>6.0039259999999999</c:v>
                      </c:pt>
                      <c:pt idx="91269">
                        <c:v>6.0074820000000004</c:v>
                      </c:pt>
                      <c:pt idx="91270">
                        <c:v>6.011037</c:v>
                      </c:pt>
                      <c:pt idx="91271">
                        <c:v>6.0145929999999996</c:v>
                      </c:pt>
                      <c:pt idx="91272">
                        <c:v>6.0181480000000001</c:v>
                      </c:pt>
                      <c:pt idx="91273">
                        <c:v>6.0217039999999997</c:v>
                      </c:pt>
                      <c:pt idx="91274">
                        <c:v>6.0252590000000001</c:v>
                      </c:pt>
                      <c:pt idx="91275">
                        <c:v>6.0288149999999998</c:v>
                      </c:pt>
                      <c:pt idx="91276">
                        <c:v>6.0323710000000004</c:v>
                      </c:pt>
                      <c:pt idx="91277">
                        <c:v>6.0359259999999999</c:v>
                      </c:pt>
                      <c:pt idx="91278">
                        <c:v>6.0394819999999996</c:v>
                      </c:pt>
                      <c:pt idx="91279">
                        <c:v>6.043037</c:v>
                      </c:pt>
                      <c:pt idx="91280">
                        <c:v>6.0465929999999997</c:v>
                      </c:pt>
                      <c:pt idx="91281">
                        <c:v>6.0501480000000001</c:v>
                      </c:pt>
                      <c:pt idx="91282">
                        <c:v>6.0537039999999998</c:v>
                      </c:pt>
                      <c:pt idx="91283">
                        <c:v>6.0572600000000003</c:v>
                      </c:pt>
                      <c:pt idx="91284">
                        <c:v>6.0608149999999998</c:v>
                      </c:pt>
                      <c:pt idx="91285">
                        <c:v>6.0643710000000004</c:v>
                      </c:pt>
                      <c:pt idx="91286">
                        <c:v>6.0679259999999999</c:v>
                      </c:pt>
                      <c:pt idx="91287">
                        <c:v>6.0714819999999996</c:v>
                      </c:pt>
                      <c:pt idx="91288">
                        <c:v>6.075037</c:v>
                      </c:pt>
                      <c:pt idx="91289">
                        <c:v>6.0785929999999997</c:v>
                      </c:pt>
                      <c:pt idx="91290">
                        <c:v>6.0821490000000002</c:v>
                      </c:pt>
                      <c:pt idx="91291">
                        <c:v>6.0857039999999998</c:v>
                      </c:pt>
                      <c:pt idx="91292">
                        <c:v>6.0892600000000003</c:v>
                      </c:pt>
                      <c:pt idx="91293">
                        <c:v>6.0928149999999999</c:v>
                      </c:pt>
                      <c:pt idx="91294">
                        <c:v>6.0963710000000004</c:v>
                      </c:pt>
                      <c:pt idx="91295">
                        <c:v>6.099926</c:v>
                      </c:pt>
                      <c:pt idx="91296">
                        <c:v>6.1034819999999996</c:v>
                      </c:pt>
                      <c:pt idx="91297">
                        <c:v>6.107037</c:v>
                      </c:pt>
                      <c:pt idx="91298">
                        <c:v>6.1105929999999997</c:v>
                      </c:pt>
                      <c:pt idx="91299">
                        <c:v>6.1141480000000001</c:v>
                      </c:pt>
                      <c:pt idx="91300">
                        <c:v>6.1177039999999998</c:v>
                      </c:pt>
                      <c:pt idx="91301">
                        <c:v>6.1212590000000002</c:v>
                      </c:pt>
                      <c:pt idx="91302">
                        <c:v>6.1248149999999999</c:v>
                      </c:pt>
                      <c:pt idx="91303">
                        <c:v>6.1283709999999996</c:v>
                      </c:pt>
                      <c:pt idx="91304">
                        <c:v>6.131926</c:v>
                      </c:pt>
                      <c:pt idx="91305">
                        <c:v>6.1354819999999997</c:v>
                      </c:pt>
                      <c:pt idx="91306">
                        <c:v>6.1390370000000001</c:v>
                      </c:pt>
                      <c:pt idx="91307">
                        <c:v>6.1425929999999997</c:v>
                      </c:pt>
                      <c:pt idx="91308">
                        <c:v>6.1461480000000002</c:v>
                      </c:pt>
                      <c:pt idx="91309">
                        <c:v>6.1497039999999998</c:v>
                      </c:pt>
                      <c:pt idx="91310">
                        <c:v>6.1532590000000003</c:v>
                      </c:pt>
                      <c:pt idx="91311">
                        <c:v>6.1568149999999999</c:v>
                      </c:pt>
                      <c:pt idx="91312">
                        <c:v>6.1603700000000003</c:v>
                      </c:pt>
                      <c:pt idx="91313">
                        <c:v>6.163926</c:v>
                      </c:pt>
                      <c:pt idx="91314">
                        <c:v>6.1674810000000004</c:v>
                      </c:pt>
                      <c:pt idx="91315">
                        <c:v>6.1710370000000001</c:v>
                      </c:pt>
                      <c:pt idx="91316">
                        <c:v>6.1745929999999998</c:v>
                      </c:pt>
                      <c:pt idx="91317">
                        <c:v>6.1781480000000002</c:v>
                      </c:pt>
                      <c:pt idx="91318">
                        <c:v>6.1817039999999999</c:v>
                      </c:pt>
                      <c:pt idx="91319">
                        <c:v>6.1852590000000003</c:v>
                      </c:pt>
                      <c:pt idx="91320">
                        <c:v>6.188815</c:v>
                      </c:pt>
                      <c:pt idx="91321">
                        <c:v>6.1923700000000004</c:v>
                      </c:pt>
                      <c:pt idx="91322">
                        <c:v>6.195926</c:v>
                      </c:pt>
                      <c:pt idx="91323">
                        <c:v>6.1994809999999996</c:v>
                      </c:pt>
                      <c:pt idx="91324">
                        <c:v>6.2030370000000001</c:v>
                      </c:pt>
                      <c:pt idx="91325">
                        <c:v>6.2065929999999998</c:v>
                      </c:pt>
                      <c:pt idx="91326">
                        <c:v>6.2101480000000002</c:v>
                      </c:pt>
                      <c:pt idx="91327">
                        <c:v>6.2137039999999999</c:v>
                      </c:pt>
                      <c:pt idx="91328">
                        <c:v>6.2172590000000003</c:v>
                      </c:pt>
                      <c:pt idx="91329">
                        <c:v>6.220815</c:v>
                      </c:pt>
                      <c:pt idx="91330">
                        <c:v>6.2243700000000004</c:v>
                      </c:pt>
                      <c:pt idx="91331">
                        <c:v>6.2279260000000001</c:v>
                      </c:pt>
                      <c:pt idx="91332">
                        <c:v>6.2314819999999997</c:v>
                      </c:pt>
                      <c:pt idx="91333">
                        <c:v>6.2350370000000002</c:v>
                      </c:pt>
                      <c:pt idx="91334">
                        <c:v>6.2385929999999998</c:v>
                      </c:pt>
                      <c:pt idx="91335">
                        <c:v>6.2421480000000003</c:v>
                      </c:pt>
                      <c:pt idx="91336">
                        <c:v>6.2457039999999999</c:v>
                      </c:pt>
                      <c:pt idx="91337">
                        <c:v>6.2492590000000003</c:v>
                      </c:pt>
                      <c:pt idx="91338">
                        <c:v>6.252815</c:v>
                      </c:pt>
                      <c:pt idx="91339">
                        <c:v>6.2563709999999997</c:v>
                      </c:pt>
                      <c:pt idx="91340">
                        <c:v>6.2599260000000001</c:v>
                      </c:pt>
                      <c:pt idx="91341">
                        <c:v>6.2634819999999998</c:v>
                      </c:pt>
                      <c:pt idx="91342">
                        <c:v>6.2670370000000002</c:v>
                      </c:pt>
                      <c:pt idx="91343">
                        <c:v>6.2705929999999999</c:v>
                      </c:pt>
                      <c:pt idx="91344">
                        <c:v>6.2741480000000003</c:v>
                      </c:pt>
                      <c:pt idx="91345">
                        <c:v>6.277704</c:v>
                      </c:pt>
                      <c:pt idx="91346">
                        <c:v>6.2812599999999996</c:v>
                      </c:pt>
                      <c:pt idx="91347">
                        <c:v>6.284815</c:v>
                      </c:pt>
                      <c:pt idx="91348">
                        <c:v>6.2883709999999997</c:v>
                      </c:pt>
                      <c:pt idx="91349">
                        <c:v>6.2919260000000001</c:v>
                      </c:pt>
                      <c:pt idx="91350">
                        <c:v>6.2954819999999998</c:v>
                      </c:pt>
                      <c:pt idx="91351">
                        <c:v>6.2990370000000002</c:v>
                      </c:pt>
                      <c:pt idx="91352">
                        <c:v>6.3025929999999999</c:v>
                      </c:pt>
                      <c:pt idx="91353">
                        <c:v>6.3061489999999996</c:v>
                      </c:pt>
                      <c:pt idx="91354">
                        <c:v>6.309704</c:v>
                      </c:pt>
                      <c:pt idx="91355">
                        <c:v>6.3132599999999996</c:v>
                      </c:pt>
                      <c:pt idx="91356">
                        <c:v>6.3168150000000001</c:v>
                      </c:pt>
                      <c:pt idx="91357">
                        <c:v>6.3203709999999997</c:v>
                      </c:pt>
                      <c:pt idx="91358">
                        <c:v>6.3239260000000002</c:v>
                      </c:pt>
                      <c:pt idx="91359">
                        <c:v>6.3274819999999998</c:v>
                      </c:pt>
                      <c:pt idx="91360">
                        <c:v>6.3310370000000002</c:v>
                      </c:pt>
                      <c:pt idx="91361">
                        <c:v>6.3345929999999999</c:v>
                      </c:pt>
                      <c:pt idx="91362">
                        <c:v>6.3381480000000003</c:v>
                      </c:pt>
                      <c:pt idx="91363">
                        <c:v>6.341704</c:v>
                      </c:pt>
                      <c:pt idx="91364">
                        <c:v>6.3452599999999997</c:v>
                      </c:pt>
                      <c:pt idx="91365">
                        <c:v>6.3488150000000001</c:v>
                      </c:pt>
                      <c:pt idx="91366">
                        <c:v>6.3523709999999998</c:v>
                      </c:pt>
                      <c:pt idx="91367">
                        <c:v>6.3559260000000002</c:v>
                      </c:pt>
                      <c:pt idx="91368">
                        <c:v>6.3594819999999999</c:v>
                      </c:pt>
                      <c:pt idx="91369">
                        <c:v>6.3630370000000003</c:v>
                      </c:pt>
                      <c:pt idx="91370">
                        <c:v>6.3665929999999999</c:v>
                      </c:pt>
                      <c:pt idx="91371">
                        <c:v>6.3701480000000004</c:v>
                      </c:pt>
                      <c:pt idx="91372">
                        <c:v>6.373704</c:v>
                      </c:pt>
                      <c:pt idx="91373">
                        <c:v>6.3772589999999996</c:v>
                      </c:pt>
                      <c:pt idx="91374">
                        <c:v>6.3808150000000001</c:v>
                      </c:pt>
                      <c:pt idx="91375">
                        <c:v>6.3843699999999997</c:v>
                      </c:pt>
                      <c:pt idx="91376">
                        <c:v>6.3879260000000002</c:v>
                      </c:pt>
                      <c:pt idx="91377">
                        <c:v>6.3914819999999999</c:v>
                      </c:pt>
                      <c:pt idx="91378">
                        <c:v>6.3950370000000003</c:v>
                      </c:pt>
                      <c:pt idx="91379">
                        <c:v>6.398593</c:v>
                      </c:pt>
                      <c:pt idx="91380">
                        <c:v>6.4021480000000004</c:v>
                      </c:pt>
                      <c:pt idx="91381">
                        <c:v>6.4057040000000001</c:v>
                      </c:pt>
                      <c:pt idx="91382">
                        <c:v>6.4092589999999996</c:v>
                      </c:pt>
                      <c:pt idx="91383">
                        <c:v>6.4128150000000002</c:v>
                      </c:pt>
                      <c:pt idx="91384">
                        <c:v>6.4163699999999997</c:v>
                      </c:pt>
                      <c:pt idx="91385">
                        <c:v>6.4199260000000002</c:v>
                      </c:pt>
                      <c:pt idx="91386">
                        <c:v>6.4234809999999998</c:v>
                      </c:pt>
                      <c:pt idx="91387">
                        <c:v>6.4270370000000003</c:v>
                      </c:pt>
                      <c:pt idx="91388">
                        <c:v>6.430593</c:v>
                      </c:pt>
                      <c:pt idx="91389">
                        <c:v>6.4341480000000004</c:v>
                      </c:pt>
                      <c:pt idx="91390">
                        <c:v>6.4377040000000001</c:v>
                      </c:pt>
                      <c:pt idx="91391">
                        <c:v>6.4412589999999996</c:v>
                      </c:pt>
                      <c:pt idx="91392">
                        <c:v>6.4448150000000002</c:v>
                      </c:pt>
                      <c:pt idx="91393">
                        <c:v>6.4483699999999997</c:v>
                      </c:pt>
                      <c:pt idx="91394">
                        <c:v>6.4519260000000003</c:v>
                      </c:pt>
                      <c:pt idx="91395">
                        <c:v>6.4554819999999999</c:v>
                      </c:pt>
                      <c:pt idx="91396">
                        <c:v>6.4590370000000004</c:v>
                      </c:pt>
                      <c:pt idx="91397">
                        <c:v>6.462593</c:v>
                      </c:pt>
                      <c:pt idx="91398">
                        <c:v>6.4661479999999996</c:v>
                      </c:pt>
                      <c:pt idx="91399">
                        <c:v>6.4697040000000001</c:v>
                      </c:pt>
                      <c:pt idx="91400">
                        <c:v>6.4732589999999997</c:v>
                      </c:pt>
                      <c:pt idx="91401">
                        <c:v>6.4768150000000002</c:v>
                      </c:pt>
                      <c:pt idx="91402">
                        <c:v>6.4803709999999999</c:v>
                      </c:pt>
                      <c:pt idx="91403">
                        <c:v>6.4839260000000003</c:v>
                      </c:pt>
                      <c:pt idx="91404">
                        <c:v>6.487482</c:v>
                      </c:pt>
                      <c:pt idx="91405">
                        <c:v>6.4910370000000004</c:v>
                      </c:pt>
                      <c:pt idx="91406">
                        <c:v>6.4945930000000001</c:v>
                      </c:pt>
                      <c:pt idx="91407">
                        <c:v>6.4981479999999996</c:v>
                      </c:pt>
                      <c:pt idx="91408">
                        <c:v>6.5017040000000001</c:v>
                      </c:pt>
                      <c:pt idx="91409">
                        <c:v>6.5052599999999998</c:v>
                      </c:pt>
                      <c:pt idx="91410">
                        <c:v>6.5088150000000002</c:v>
                      </c:pt>
                      <c:pt idx="91411">
                        <c:v>6.5123709999999999</c:v>
                      </c:pt>
                      <c:pt idx="91412">
                        <c:v>6.5159260000000003</c:v>
                      </c:pt>
                      <c:pt idx="91413">
                        <c:v>6.519482</c:v>
                      </c:pt>
                      <c:pt idx="91414">
                        <c:v>6.5230370000000004</c:v>
                      </c:pt>
                      <c:pt idx="91415">
                        <c:v>6.5265930000000001</c:v>
                      </c:pt>
                      <c:pt idx="91416">
                        <c:v>6.5301489999999998</c:v>
                      </c:pt>
                      <c:pt idx="91417">
                        <c:v>6.5337040000000002</c:v>
                      </c:pt>
                      <c:pt idx="91418">
                        <c:v>6.5372599999999998</c:v>
                      </c:pt>
                      <c:pt idx="91419">
                        <c:v>6.5408150000000003</c:v>
                      </c:pt>
                      <c:pt idx="91420">
                        <c:v>6.5443709999999999</c:v>
                      </c:pt>
                      <c:pt idx="91421">
                        <c:v>6.5479260000000004</c:v>
                      </c:pt>
                      <c:pt idx="91422">
                        <c:v>6.551482</c:v>
                      </c:pt>
                      <c:pt idx="91423">
                        <c:v>6.5550369999999996</c:v>
                      </c:pt>
                      <c:pt idx="91424">
                        <c:v>6.5585930000000001</c:v>
                      </c:pt>
                      <c:pt idx="91425">
                        <c:v>6.5621479999999996</c:v>
                      </c:pt>
                      <c:pt idx="91426">
                        <c:v>6.5657040000000002</c:v>
                      </c:pt>
                      <c:pt idx="91427">
                        <c:v>6.5692599999999999</c:v>
                      </c:pt>
                      <c:pt idx="91428">
                        <c:v>6.5728150000000003</c:v>
                      </c:pt>
                      <c:pt idx="91429">
                        <c:v>6.576371</c:v>
                      </c:pt>
                      <c:pt idx="91430">
                        <c:v>6.5799260000000004</c:v>
                      </c:pt>
                      <c:pt idx="91431">
                        <c:v>6.5834820000000001</c:v>
                      </c:pt>
                      <c:pt idx="91432">
                        <c:v>6.5870369999999996</c:v>
                      </c:pt>
                      <c:pt idx="91433">
                        <c:v>6.5905930000000001</c:v>
                      </c:pt>
                      <c:pt idx="91434">
                        <c:v>6.5941479999999997</c:v>
                      </c:pt>
                      <c:pt idx="91435">
                        <c:v>6.5977040000000002</c:v>
                      </c:pt>
                      <c:pt idx="91436">
                        <c:v>6.6012589999999998</c:v>
                      </c:pt>
                      <c:pt idx="91437">
                        <c:v>6.6048150000000003</c:v>
                      </c:pt>
                      <c:pt idx="91438">
                        <c:v>6.608371</c:v>
                      </c:pt>
                      <c:pt idx="91439">
                        <c:v>6.6119260000000004</c:v>
                      </c:pt>
                      <c:pt idx="91440">
                        <c:v>6.6154820000000001</c:v>
                      </c:pt>
                      <c:pt idx="91441">
                        <c:v>6.6190369999999996</c:v>
                      </c:pt>
                      <c:pt idx="91442">
                        <c:v>6.6225930000000002</c:v>
                      </c:pt>
                      <c:pt idx="91443">
                        <c:v>6.6261479999999997</c:v>
                      </c:pt>
                      <c:pt idx="91444">
                        <c:v>6.6297040000000003</c:v>
                      </c:pt>
                      <c:pt idx="91445">
                        <c:v>6.6332589999999998</c:v>
                      </c:pt>
                      <c:pt idx="91446">
                        <c:v>6.6368150000000004</c:v>
                      </c:pt>
                      <c:pt idx="91447">
                        <c:v>6.6403699999999999</c:v>
                      </c:pt>
                      <c:pt idx="91448">
                        <c:v>6.6439260000000004</c:v>
                      </c:pt>
                      <c:pt idx="91449">
                        <c:v>6.647481</c:v>
                      </c:pt>
                      <c:pt idx="91450">
                        <c:v>6.6510369999999996</c:v>
                      </c:pt>
                      <c:pt idx="91451">
                        <c:v>6.6545930000000002</c:v>
                      </c:pt>
                      <c:pt idx="91452">
                        <c:v>6.6581479999999997</c:v>
                      </c:pt>
                      <c:pt idx="91453">
                        <c:v>6.6617040000000003</c:v>
                      </c:pt>
                      <c:pt idx="91454">
                        <c:v>6.6652589999999998</c:v>
                      </c:pt>
                      <c:pt idx="91455">
                        <c:v>6.6688150000000004</c:v>
                      </c:pt>
                      <c:pt idx="91456">
                        <c:v>6.6723699999999999</c:v>
                      </c:pt>
                      <c:pt idx="91457">
                        <c:v>6.6759259999999996</c:v>
                      </c:pt>
                      <c:pt idx="91458">
                        <c:v>6.6794820000000001</c:v>
                      </c:pt>
                      <c:pt idx="91459">
                        <c:v>6.6830369999999997</c:v>
                      </c:pt>
                      <c:pt idx="91460">
                        <c:v>6.6865930000000002</c:v>
                      </c:pt>
                      <c:pt idx="91461">
                        <c:v>6.6901479999999998</c:v>
                      </c:pt>
                      <c:pt idx="91462">
                        <c:v>6.6937040000000003</c:v>
                      </c:pt>
                      <c:pt idx="91463">
                        <c:v>6.6972589999999999</c:v>
                      </c:pt>
                      <c:pt idx="91464">
                        <c:v>6.7008150000000004</c:v>
                      </c:pt>
                      <c:pt idx="91465">
                        <c:v>6.7043699999999999</c:v>
                      </c:pt>
                      <c:pt idx="91466">
                        <c:v>6.7079259999999996</c:v>
                      </c:pt>
                      <c:pt idx="91467">
                        <c:v>6.7114820000000002</c:v>
                      </c:pt>
                      <c:pt idx="91468">
                        <c:v>6.7150369999999997</c:v>
                      </c:pt>
                      <c:pt idx="91469">
                        <c:v>6.7185930000000003</c:v>
                      </c:pt>
                      <c:pt idx="91470">
                        <c:v>6.7221479999999998</c:v>
                      </c:pt>
                      <c:pt idx="91471">
                        <c:v>6.7257040000000003</c:v>
                      </c:pt>
                      <c:pt idx="91472">
                        <c:v>6.7292589999999999</c:v>
                      </c:pt>
                      <c:pt idx="91473">
                        <c:v>6.7328150000000004</c:v>
                      </c:pt>
                      <c:pt idx="91474">
                        <c:v>6.7363710000000001</c:v>
                      </c:pt>
                      <c:pt idx="91475">
                        <c:v>6.7399259999999996</c:v>
                      </c:pt>
                      <c:pt idx="91476">
                        <c:v>6.7434820000000002</c:v>
                      </c:pt>
                      <c:pt idx="91477">
                        <c:v>6.7470369999999997</c:v>
                      </c:pt>
                      <c:pt idx="91478">
                        <c:v>6.7505930000000003</c:v>
                      </c:pt>
                      <c:pt idx="91479">
                        <c:v>6.7541479999999998</c:v>
                      </c:pt>
                      <c:pt idx="91480">
                        <c:v>6.7577040000000004</c:v>
                      </c:pt>
                      <c:pt idx="91481">
                        <c:v>6.76126</c:v>
                      </c:pt>
                      <c:pt idx="91482">
                        <c:v>6.7648149999999996</c:v>
                      </c:pt>
                      <c:pt idx="91483">
                        <c:v>6.7683710000000001</c:v>
                      </c:pt>
                      <c:pt idx="91484">
                        <c:v>6.7719259999999997</c:v>
                      </c:pt>
                      <c:pt idx="91485">
                        <c:v>6.7754820000000002</c:v>
                      </c:pt>
                      <c:pt idx="91486">
                        <c:v>6.7790369999999998</c:v>
                      </c:pt>
                      <c:pt idx="91487">
                        <c:v>6.7825930000000003</c:v>
                      </c:pt>
                      <c:pt idx="91488">
                        <c:v>6.786149</c:v>
                      </c:pt>
                      <c:pt idx="91489">
                        <c:v>6.7897040000000004</c:v>
                      </c:pt>
                      <c:pt idx="91490">
                        <c:v>6.7932600000000001</c:v>
                      </c:pt>
                      <c:pt idx="91491">
                        <c:v>6.7968149999999996</c:v>
                      </c:pt>
                      <c:pt idx="91492">
                        <c:v>6.8003710000000002</c:v>
                      </c:pt>
                      <c:pt idx="91493">
                        <c:v>6.8039259999999997</c:v>
                      </c:pt>
                      <c:pt idx="91494">
                        <c:v>6.8074820000000003</c:v>
                      </c:pt>
                      <c:pt idx="91495">
                        <c:v>6.8110369999999998</c:v>
                      </c:pt>
                      <c:pt idx="91496">
                        <c:v>6.8145930000000003</c:v>
                      </c:pt>
                      <c:pt idx="91497">
                        <c:v>6.8181479999999999</c:v>
                      </c:pt>
                      <c:pt idx="91498">
                        <c:v>6.8217040000000004</c:v>
                      </c:pt>
                      <c:pt idx="91499">
                        <c:v>6.825259</c:v>
                      </c:pt>
                      <c:pt idx="91500">
                        <c:v>6.8288149999999996</c:v>
                      </c:pt>
                      <c:pt idx="91501">
                        <c:v>6.8323710000000002</c:v>
                      </c:pt>
                      <c:pt idx="91502">
                        <c:v>6.8359259999999997</c:v>
                      </c:pt>
                      <c:pt idx="91503">
                        <c:v>6.8394820000000003</c:v>
                      </c:pt>
                      <c:pt idx="91504">
                        <c:v>6.8430369999999998</c:v>
                      </c:pt>
                      <c:pt idx="91505">
                        <c:v>6.8465930000000004</c:v>
                      </c:pt>
                      <c:pt idx="91506">
                        <c:v>6.8501479999999999</c:v>
                      </c:pt>
                      <c:pt idx="91507">
                        <c:v>6.8537039999999996</c:v>
                      </c:pt>
                      <c:pt idx="91508">
                        <c:v>6.857259</c:v>
                      </c:pt>
                      <c:pt idx="91509">
                        <c:v>6.8608149999999997</c:v>
                      </c:pt>
                      <c:pt idx="91510">
                        <c:v>6.8643700000000001</c:v>
                      </c:pt>
                      <c:pt idx="91511">
                        <c:v>6.8679259999999998</c:v>
                      </c:pt>
                      <c:pt idx="91512">
                        <c:v>6.8714820000000003</c:v>
                      </c:pt>
                      <c:pt idx="91513">
                        <c:v>6.8750369999999998</c:v>
                      </c:pt>
                      <c:pt idx="91514">
                        <c:v>6.8785930000000004</c:v>
                      </c:pt>
                      <c:pt idx="91515">
                        <c:v>6.8821479999999999</c:v>
                      </c:pt>
                      <c:pt idx="91516">
                        <c:v>6.8857039999999996</c:v>
                      </c:pt>
                      <c:pt idx="91517">
                        <c:v>6.889259</c:v>
                      </c:pt>
                      <c:pt idx="91518">
                        <c:v>6.8928149999999997</c:v>
                      </c:pt>
                      <c:pt idx="91519">
                        <c:v>6.8963700000000001</c:v>
                      </c:pt>
                      <c:pt idx="91520">
                        <c:v>6.8999259999999998</c:v>
                      </c:pt>
                      <c:pt idx="91521">
                        <c:v>6.9034810000000002</c:v>
                      </c:pt>
                      <c:pt idx="91522">
                        <c:v>6.9070369999999999</c:v>
                      </c:pt>
                      <c:pt idx="91523">
                        <c:v>6.9105930000000004</c:v>
                      </c:pt>
                      <c:pt idx="91524">
                        <c:v>6.914148</c:v>
                      </c:pt>
                      <c:pt idx="91525">
                        <c:v>6.9177039999999996</c:v>
                      </c:pt>
                      <c:pt idx="91526">
                        <c:v>6.9212590000000001</c:v>
                      </c:pt>
                      <c:pt idx="91527">
                        <c:v>6.9248149999999997</c:v>
                      </c:pt>
                      <c:pt idx="91528">
                        <c:v>6.9283700000000001</c:v>
                      </c:pt>
                      <c:pt idx="91529">
                        <c:v>6.9319259999999998</c:v>
                      </c:pt>
                      <c:pt idx="91530">
                        <c:v>6.9354820000000004</c:v>
                      </c:pt>
                      <c:pt idx="91531">
                        <c:v>6.9390369999999999</c:v>
                      </c:pt>
                      <c:pt idx="91532">
                        <c:v>6.9425929999999996</c:v>
                      </c:pt>
                      <c:pt idx="91533">
                        <c:v>6.946148</c:v>
                      </c:pt>
                      <c:pt idx="91534">
                        <c:v>6.9497039999999997</c:v>
                      </c:pt>
                      <c:pt idx="91535">
                        <c:v>6.9532590000000001</c:v>
                      </c:pt>
                      <c:pt idx="91536">
                        <c:v>6.9568149999999997</c:v>
                      </c:pt>
                      <c:pt idx="91537">
                        <c:v>6.9603710000000003</c:v>
                      </c:pt>
                      <c:pt idx="91538">
                        <c:v>6.9639259999999998</c:v>
                      </c:pt>
                      <c:pt idx="91539">
                        <c:v>6.9674820000000004</c:v>
                      </c:pt>
                      <c:pt idx="91540">
                        <c:v>6.9710369999999999</c:v>
                      </c:pt>
                      <c:pt idx="91541">
                        <c:v>6.9745929999999996</c:v>
                      </c:pt>
                      <c:pt idx="91542">
                        <c:v>6.978148</c:v>
                      </c:pt>
                      <c:pt idx="91543">
                        <c:v>6.9817039999999997</c:v>
                      </c:pt>
                      <c:pt idx="91544">
                        <c:v>6.9852600000000002</c:v>
                      </c:pt>
                      <c:pt idx="91545">
                        <c:v>6.9888149999999998</c:v>
                      </c:pt>
                      <c:pt idx="91546">
                        <c:v>6.9923710000000003</c:v>
                      </c:pt>
                      <c:pt idx="91547">
                        <c:v>6.9959259999999999</c:v>
                      </c:pt>
                      <c:pt idx="91548">
                        <c:v>6.9994820000000004</c:v>
                      </c:pt>
                      <c:pt idx="91549">
                        <c:v>7.003037</c:v>
                      </c:pt>
                      <c:pt idx="91550">
                        <c:v>7.0065929999999996</c:v>
                      </c:pt>
                      <c:pt idx="91551">
                        <c:v>7.0101490000000002</c:v>
                      </c:pt>
                      <c:pt idx="91552">
                        <c:v>7.0137039999999997</c:v>
                      </c:pt>
                      <c:pt idx="91553">
                        <c:v>7.0172600000000003</c:v>
                      </c:pt>
                      <c:pt idx="91554">
                        <c:v>7.0208149999999998</c:v>
                      </c:pt>
                      <c:pt idx="91555">
                        <c:v>7.0243710000000004</c:v>
                      </c:pt>
                      <c:pt idx="91556">
                        <c:v>7.0279259999999999</c:v>
                      </c:pt>
                      <c:pt idx="91557">
                        <c:v>7.0314819999999996</c:v>
                      </c:pt>
                      <c:pt idx="91558">
                        <c:v>7.035037</c:v>
                      </c:pt>
                      <c:pt idx="91559">
                        <c:v>7.0385929999999997</c:v>
                      </c:pt>
                      <c:pt idx="91560">
                        <c:v>7.0421480000000001</c:v>
                      </c:pt>
                      <c:pt idx="91561">
                        <c:v>7.0457039999999997</c:v>
                      </c:pt>
                      <c:pt idx="91562">
                        <c:v>7.0492600000000003</c:v>
                      </c:pt>
                      <c:pt idx="91563">
                        <c:v>7.0528149999999998</c:v>
                      </c:pt>
                      <c:pt idx="91564">
                        <c:v>7.0563710000000004</c:v>
                      </c:pt>
                      <c:pt idx="91565">
                        <c:v>7.0599259999999999</c:v>
                      </c:pt>
                      <c:pt idx="91566">
                        <c:v>7.0634819999999996</c:v>
                      </c:pt>
                      <c:pt idx="91567">
                        <c:v>7.067037</c:v>
                      </c:pt>
                      <c:pt idx="91568">
                        <c:v>7.0705929999999997</c:v>
                      </c:pt>
                      <c:pt idx="91569">
                        <c:v>7.0741480000000001</c:v>
                      </c:pt>
                      <c:pt idx="91570">
                        <c:v>7.0777039999999998</c:v>
                      </c:pt>
                      <c:pt idx="91571">
                        <c:v>7.0812590000000002</c:v>
                      </c:pt>
                      <c:pt idx="91572">
                        <c:v>7.0848149999999999</c:v>
                      </c:pt>
                      <c:pt idx="91573">
                        <c:v>7.0883700000000003</c:v>
                      </c:pt>
                      <c:pt idx="91574">
                        <c:v>7.091926</c:v>
                      </c:pt>
                      <c:pt idx="91575">
                        <c:v>7.0954819999999996</c:v>
                      </c:pt>
                      <c:pt idx="91576">
                        <c:v>7.099037</c:v>
                      </c:pt>
                      <c:pt idx="91577">
                        <c:v>7.1025929999999997</c:v>
                      </c:pt>
                      <c:pt idx="91578">
                        <c:v>7.1061480000000001</c:v>
                      </c:pt>
                      <c:pt idx="91579">
                        <c:v>7.1097039999999998</c:v>
                      </c:pt>
                      <c:pt idx="91580">
                        <c:v>7.1132590000000002</c:v>
                      </c:pt>
                      <c:pt idx="91581">
                        <c:v>7.1168149999999999</c:v>
                      </c:pt>
                      <c:pt idx="91582">
                        <c:v>7.1203700000000003</c:v>
                      </c:pt>
                      <c:pt idx="91583">
                        <c:v>7.123926</c:v>
                      </c:pt>
                      <c:pt idx="91584">
                        <c:v>7.1274810000000004</c:v>
                      </c:pt>
                      <c:pt idx="91585">
                        <c:v>7.1310370000000001</c:v>
                      </c:pt>
                      <c:pt idx="91586">
                        <c:v>7.1345929999999997</c:v>
                      </c:pt>
                      <c:pt idx="91587">
                        <c:v>7.1381480000000002</c:v>
                      </c:pt>
                      <c:pt idx="91588">
                        <c:v>7.1417039999999998</c:v>
                      </c:pt>
                      <c:pt idx="91589">
                        <c:v>7.1452590000000002</c:v>
                      </c:pt>
                      <c:pt idx="91590">
                        <c:v>7.1488149999999999</c:v>
                      </c:pt>
                      <c:pt idx="91591">
                        <c:v>7.1523700000000003</c:v>
                      </c:pt>
                      <c:pt idx="91592">
                        <c:v>7.155926</c:v>
                      </c:pt>
                      <c:pt idx="91593">
                        <c:v>7.1594819999999997</c:v>
                      </c:pt>
                      <c:pt idx="91594">
                        <c:v>7.1630370000000001</c:v>
                      </c:pt>
                      <c:pt idx="91595">
                        <c:v>7.1665929999999998</c:v>
                      </c:pt>
                      <c:pt idx="91596">
                        <c:v>7.1701480000000002</c:v>
                      </c:pt>
                      <c:pt idx="91597">
                        <c:v>7.1737039999999999</c:v>
                      </c:pt>
                      <c:pt idx="91598">
                        <c:v>7.1772590000000003</c:v>
                      </c:pt>
                      <c:pt idx="91599">
                        <c:v>7.1808149999999999</c:v>
                      </c:pt>
                      <c:pt idx="91600">
                        <c:v>7.1843709999999996</c:v>
                      </c:pt>
                      <c:pt idx="91601">
                        <c:v>7.187926</c:v>
                      </c:pt>
                      <c:pt idx="91602">
                        <c:v>7.1914819999999997</c:v>
                      </c:pt>
                      <c:pt idx="91603">
                        <c:v>7.1950370000000001</c:v>
                      </c:pt>
                      <c:pt idx="91604">
                        <c:v>7.1985929999999998</c:v>
                      </c:pt>
                      <c:pt idx="91605">
                        <c:v>7.2021480000000002</c:v>
                      </c:pt>
                      <c:pt idx="91606">
                        <c:v>7.2057039999999999</c:v>
                      </c:pt>
                      <c:pt idx="91607">
                        <c:v>7.2092599999999996</c:v>
                      </c:pt>
                      <c:pt idx="91608">
                        <c:v>7.212815</c:v>
                      </c:pt>
                      <c:pt idx="91609">
                        <c:v>7.2163709999999996</c:v>
                      </c:pt>
                      <c:pt idx="91610">
                        <c:v>7.2199260000000001</c:v>
                      </c:pt>
                      <c:pt idx="91611">
                        <c:v>7.2234819999999997</c:v>
                      </c:pt>
                      <c:pt idx="91612">
                        <c:v>7.2270370000000002</c:v>
                      </c:pt>
                      <c:pt idx="91613">
                        <c:v>7.2305929999999998</c:v>
                      </c:pt>
                      <c:pt idx="91614">
                        <c:v>7.2341490000000004</c:v>
                      </c:pt>
                      <c:pt idx="91615">
                        <c:v>7.2377039999999999</c:v>
                      </c:pt>
                      <c:pt idx="91616">
                        <c:v>7.2412599999999996</c:v>
                      </c:pt>
                      <c:pt idx="91617">
                        <c:v>7.244815</c:v>
                      </c:pt>
                      <c:pt idx="91618">
                        <c:v>7.2483709999999997</c:v>
                      </c:pt>
                      <c:pt idx="91619">
                        <c:v>7.2519260000000001</c:v>
                      </c:pt>
                      <c:pt idx="91620">
                        <c:v>7.2554819999999998</c:v>
                      </c:pt>
                      <c:pt idx="91621">
                        <c:v>7.2590370000000002</c:v>
                      </c:pt>
                      <c:pt idx="91622">
                        <c:v>7.2625929999999999</c:v>
                      </c:pt>
                      <c:pt idx="91623">
                        <c:v>7.2661480000000003</c:v>
                      </c:pt>
                      <c:pt idx="91624">
                        <c:v>7.2697039999999999</c:v>
                      </c:pt>
                      <c:pt idx="91625">
                        <c:v>7.2732599999999996</c:v>
                      </c:pt>
                      <c:pt idx="91626">
                        <c:v>7.276815</c:v>
                      </c:pt>
                      <c:pt idx="91627">
                        <c:v>7.2803709999999997</c:v>
                      </c:pt>
                      <c:pt idx="91628">
                        <c:v>7.2839260000000001</c:v>
                      </c:pt>
                      <c:pt idx="91629">
                        <c:v>7.2874819999999998</c:v>
                      </c:pt>
                      <c:pt idx="91630">
                        <c:v>7.2910370000000002</c:v>
                      </c:pt>
                      <c:pt idx="91631">
                        <c:v>7.2945929999999999</c:v>
                      </c:pt>
                      <c:pt idx="91632">
                        <c:v>7.2981480000000003</c:v>
                      </c:pt>
                      <c:pt idx="91633">
                        <c:v>7.301704</c:v>
                      </c:pt>
                      <c:pt idx="91634">
                        <c:v>7.3052590000000004</c:v>
                      </c:pt>
                      <c:pt idx="91635">
                        <c:v>7.3088150000000001</c:v>
                      </c:pt>
                      <c:pt idx="91636">
                        <c:v>7.3123709999999997</c:v>
                      </c:pt>
                      <c:pt idx="91637">
                        <c:v>7.3159260000000002</c:v>
                      </c:pt>
                      <c:pt idx="91638">
                        <c:v>7.3194819999999998</c:v>
                      </c:pt>
                      <c:pt idx="91639">
                        <c:v>7.3230370000000002</c:v>
                      </c:pt>
                      <c:pt idx="91640">
                        <c:v>7.3265929999999999</c:v>
                      </c:pt>
                      <c:pt idx="91641">
                        <c:v>7.3301480000000003</c:v>
                      </c:pt>
                      <c:pt idx="91642">
                        <c:v>7.333704</c:v>
                      </c:pt>
                      <c:pt idx="91643">
                        <c:v>7.3372590000000004</c:v>
                      </c:pt>
                      <c:pt idx="91644">
                        <c:v>7.3408150000000001</c:v>
                      </c:pt>
                      <c:pt idx="91645">
                        <c:v>7.3443699999999996</c:v>
                      </c:pt>
                      <c:pt idx="91646">
                        <c:v>7.3479260000000002</c:v>
                      </c:pt>
                      <c:pt idx="91647">
                        <c:v>7.3514809999999997</c:v>
                      </c:pt>
                      <c:pt idx="91648">
                        <c:v>7.3550370000000003</c:v>
                      </c:pt>
                      <c:pt idx="91649">
                        <c:v>7.3585929999999999</c:v>
                      </c:pt>
                      <c:pt idx="91650">
                        <c:v>7.3621480000000004</c:v>
                      </c:pt>
                      <c:pt idx="91651">
                        <c:v>7.365704</c:v>
                      </c:pt>
                      <c:pt idx="91652">
                        <c:v>7.3692589999999996</c:v>
                      </c:pt>
                      <c:pt idx="91653">
                        <c:v>7.3728150000000001</c:v>
                      </c:pt>
                      <c:pt idx="91654">
                        <c:v>7.3763699999999996</c:v>
                      </c:pt>
                      <c:pt idx="91655">
                        <c:v>7.3799260000000002</c:v>
                      </c:pt>
                      <c:pt idx="91656">
                        <c:v>7.3834819999999999</c:v>
                      </c:pt>
                      <c:pt idx="91657">
                        <c:v>7.3870370000000003</c:v>
                      </c:pt>
                      <c:pt idx="91658">
                        <c:v>7.390593</c:v>
                      </c:pt>
                      <c:pt idx="91659">
                        <c:v>7.3941480000000004</c:v>
                      </c:pt>
                      <c:pt idx="91660">
                        <c:v>7.3977040000000001</c:v>
                      </c:pt>
                      <c:pt idx="91661">
                        <c:v>7.4012589999999996</c:v>
                      </c:pt>
                      <c:pt idx="91662">
                        <c:v>7.4048150000000001</c:v>
                      </c:pt>
                      <c:pt idx="91663">
                        <c:v>7.4083699999999997</c:v>
                      </c:pt>
                      <c:pt idx="91664">
                        <c:v>7.4119260000000002</c:v>
                      </c:pt>
                      <c:pt idx="91665">
                        <c:v>7.4154819999999999</c:v>
                      </c:pt>
                      <c:pt idx="91666">
                        <c:v>7.4190370000000003</c:v>
                      </c:pt>
                      <c:pt idx="91667">
                        <c:v>7.422593</c:v>
                      </c:pt>
                      <c:pt idx="91668">
                        <c:v>7.4261480000000004</c:v>
                      </c:pt>
                      <c:pt idx="91669">
                        <c:v>7.4297040000000001</c:v>
                      </c:pt>
                      <c:pt idx="91670">
                        <c:v>7.4332589999999996</c:v>
                      </c:pt>
                      <c:pt idx="91671">
                        <c:v>7.4368150000000002</c:v>
                      </c:pt>
                      <c:pt idx="91672">
                        <c:v>7.4403709999999998</c:v>
                      </c:pt>
                      <c:pt idx="91673">
                        <c:v>7.4439260000000003</c:v>
                      </c:pt>
                      <c:pt idx="91674">
                        <c:v>7.4474819999999999</c:v>
                      </c:pt>
                      <c:pt idx="91675">
                        <c:v>7.4510370000000004</c:v>
                      </c:pt>
                      <c:pt idx="91676">
                        <c:v>7.454593</c:v>
                      </c:pt>
                      <c:pt idx="91677">
                        <c:v>7.4581480000000004</c:v>
                      </c:pt>
                      <c:pt idx="91678">
                        <c:v>7.4617040000000001</c:v>
                      </c:pt>
                      <c:pt idx="91679">
                        <c:v>7.4652599999999998</c:v>
                      </c:pt>
                      <c:pt idx="91680">
                        <c:v>7.4688150000000002</c:v>
                      </c:pt>
                      <c:pt idx="91681">
                        <c:v>7.4723709999999999</c:v>
                      </c:pt>
                      <c:pt idx="91682">
                        <c:v>7.4759260000000003</c:v>
                      </c:pt>
                      <c:pt idx="91683">
                        <c:v>7.479482</c:v>
                      </c:pt>
                      <c:pt idx="91684">
                        <c:v>7.4830370000000004</c:v>
                      </c:pt>
                      <c:pt idx="91685">
                        <c:v>7.4865930000000001</c:v>
                      </c:pt>
                      <c:pt idx="91686">
                        <c:v>7.4901489999999997</c:v>
                      </c:pt>
                      <c:pt idx="91687">
                        <c:v>7.4937040000000001</c:v>
                      </c:pt>
                      <c:pt idx="91688">
                        <c:v>7.4972599999999998</c:v>
                      </c:pt>
                      <c:pt idx="91689">
                        <c:v>7.5008150000000002</c:v>
                      </c:pt>
                      <c:pt idx="91690">
                        <c:v>7.5043709999999999</c:v>
                      </c:pt>
                      <c:pt idx="91691">
                        <c:v>7.5079260000000003</c:v>
                      </c:pt>
                      <c:pt idx="91692">
                        <c:v>7.511482</c:v>
                      </c:pt>
                      <c:pt idx="91693">
                        <c:v>7.5150370000000004</c:v>
                      </c:pt>
                      <c:pt idx="91694">
                        <c:v>7.5185930000000001</c:v>
                      </c:pt>
                      <c:pt idx="91695">
                        <c:v>7.5221479999999996</c:v>
                      </c:pt>
                      <c:pt idx="91696">
                        <c:v>7.5257040000000002</c:v>
                      </c:pt>
                      <c:pt idx="91697">
                        <c:v>7.5292589999999997</c:v>
                      </c:pt>
                      <c:pt idx="91698">
                        <c:v>7.5328150000000003</c:v>
                      </c:pt>
                      <c:pt idx="91699">
                        <c:v>7.5363709999999999</c:v>
                      </c:pt>
                      <c:pt idx="91700">
                        <c:v>7.5399260000000004</c:v>
                      </c:pt>
                      <c:pt idx="91701">
                        <c:v>7.543482</c:v>
                      </c:pt>
                      <c:pt idx="91702">
                        <c:v>7.5470370000000004</c:v>
                      </c:pt>
                      <c:pt idx="91703">
                        <c:v>7.5505930000000001</c:v>
                      </c:pt>
                      <c:pt idx="91704">
                        <c:v>7.5541479999999996</c:v>
                      </c:pt>
                      <c:pt idx="91705">
                        <c:v>7.5577040000000002</c:v>
                      </c:pt>
                      <c:pt idx="91706">
                        <c:v>7.5612589999999997</c:v>
                      </c:pt>
                      <c:pt idx="91707">
                        <c:v>7.5648150000000003</c:v>
                      </c:pt>
                      <c:pt idx="91708">
                        <c:v>7.5683699999999998</c:v>
                      </c:pt>
                      <c:pt idx="91709">
                        <c:v>7.5719260000000004</c:v>
                      </c:pt>
                      <c:pt idx="91710">
                        <c:v>7.575482</c:v>
                      </c:pt>
                      <c:pt idx="91711">
                        <c:v>7.5790369999999996</c:v>
                      </c:pt>
                      <c:pt idx="91712">
                        <c:v>7.5825930000000001</c:v>
                      </c:pt>
                      <c:pt idx="91713">
                        <c:v>7.5861479999999997</c:v>
                      </c:pt>
                      <c:pt idx="91714">
                        <c:v>7.5897040000000002</c:v>
                      </c:pt>
                      <c:pt idx="91715">
                        <c:v>7.5932589999999998</c:v>
                      </c:pt>
                      <c:pt idx="91716">
                        <c:v>7.5968150000000003</c:v>
                      </c:pt>
                      <c:pt idx="91717">
                        <c:v>7.6003699999999998</c:v>
                      </c:pt>
                      <c:pt idx="91718">
                        <c:v>7.6039260000000004</c:v>
                      </c:pt>
                      <c:pt idx="91719">
                        <c:v>7.6074809999999999</c:v>
                      </c:pt>
                      <c:pt idx="91720">
                        <c:v>7.6110369999999996</c:v>
                      </c:pt>
                      <c:pt idx="91721">
                        <c:v>7.6145930000000002</c:v>
                      </c:pt>
                      <c:pt idx="91722">
                        <c:v>7.6181479999999997</c:v>
                      </c:pt>
                      <c:pt idx="91723">
                        <c:v>7.6217040000000003</c:v>
                      </c:pt>
                      <c:pt idx="91724">
                        <c:v>7.6252589999999998</c:v>
                      </c:pt>
                      <c:pt idx="91725">
                        <c:v>7.6288150000000003</c:v>
                      </c:pt>
                      <c:pt idx="91726">
                        <c:v>7.6323699999999999</c:v>
                      </c:pt>
                      <c:pt idx="91727">
                        <c:v>7.6359260000000004</c:v>
                      </c:pt>
                      <c:pt idx="91728">
                        <c:v>7.6394820000000001</c:v>
                      </c:pt>
                      <c:pt idx="91729">
                        <c:v>7.6430369999999996</c:v>
                      </c:pt>
                      <c:pt idx="91730">
                        <c:v>7.6465930000000002</c:v>
                      </c:pt>
                      <c:pt idx="91731">
                        <c:v>7.6501479999999997</c:v>
                      </c:pt>
                      <c:pt idx="91732">
                        <c:v>7.6537040000000003</c:v>
                      </c:pt>
                      <c:pt idx="91733">
                        <c:v>7.6572589999999998</c:v>
                      </c:pt>
                      <c:pt idx="91734">
                        <c:v>7.6608150000000004</c:v>
                      </c:pt>
                      <c:pt idx="91735">
                        <c:v>7.664371</c:v>
                      </c:pt>
                      <c:pt idx="91736">
                        <c:v>7.6679259999999996</c:v>
                      </c:pt>
                      <c:pt idx="91737">
                        <c:v>7.6714820000000001</c:v>
                      </c:pt>
                      <c:pt idx="91738">
                        <c:v>7.6750369999999997</c:v>
                      </c:pt>
                      <c:pt idx="91739">
                        <c:v>7.6785930000000002</c:v>
                      </c:pt>
                      <c:pt idx="91740">
                        <c:v>7.6821479999999998</c:v>
                      </c:pt>
                      <c:pt idx="91741">
                        <c:v>7.6857040000000003</c:v>
                      </c:pt>
                      <c:pt idx="91742">
                        <c:v>7.68926</c:v>
                      </c:pt>
                      <c:pt idx="91743">
                        <c:v>7.6928150000000004</c:v>
                      </c:pt>
                      <c:pt idx="91744">
                        <c:v>7.6963710000000001</c:v>
                      </c:pt>
                      <c:pt idx="91745">
                        <c:v>7.6999259999999996</c:v>
                      </c:pt>
                      <c:pt idx="91746">
                        <c:v>7.7034820000000002</c:v>
                      </c:pt>
                      <c:pt idx="91747">
                        <c:v>7.7070369999999997</c:v>
                      </c:pt>
                      <c:pt idx="91748">
                        <c:v>7.7105930000000003</c:v>
                      </c:pt>
                      <c:pt idx="91749">
                        <c:v>7.7141489999999999</c:v>
                      </c:pt>
                      <c:pt idx="91750">
                        <c:v>7.7177040000000003</c:v>
                      </c:pt>
                      <c:pt idx="91751">
                        <c:v>7.72126</c:v>
                      </c:pt>
                      <c:pt idx="91752">
                        <c:v>7.7248150000000004</c:v>
                      </c:pt>
                      <c:pt idx="91753">
                        <c:v>7.7283710000000001</c:v>
                      </c:pt>
                      <c:pt idx="91754">
                        <c:v>7.7319259999999996</c:v>
                      </c:pt>
                      <c:pt idx="91755">
                        <c:v>7.7354820000000002</c:v>
                      </c:pt>
                      <c:pt idx="91756">
                        <c:v>7.7390369999999997</c:v>
                      </c:pt>
                      <c:pt idx="91757">
                        <c:v>7.7425930000000003</c:v>
                      </c:pt>
                      <c:pt idx="91758">
                        <c:v>7.7461479999999998</c:v>
                      </c:pt>
                      <c:pt idx="91759">
                        <c:v>7.7497040000000004</c:v>
                      </c:pt>
                      <c:pt idx="91760">
                        <c:v>7.75326</c:v>
                      </c:pt>
                      <c:pt idx="91761">
                        <c:v>7.7568149999999996</c:v>
                      </c:pt>
                      <c:pt idx="91762">
                        <c:v>7.7603710000000001</c:v>
                      </c:pt>
                      <c:pt idx="91763">
                        <c:v>7.7639259999999997</c:v>
                      </c:pt>
                      <c:pt idx="91764">
                        <c:v>7.7674820000000002</c:v>
                      </c:pt>
                      <c:pt idx="91765">
                        <c:v>7.7710369999999998</c:v>
                      </c:pt>
                      <c:pt idx="91766">
                        <c:v>7.7745930000000003</c:v>
                      </c:pt>
                      <c:pt idx="91767">
                        <c:v>7.7781479999999998</c:v>
                      </c:pt>
                      <c:pt idx="91768">
                        <c:v>7.7817040000000004</c:v>
                      </c:pt>
                      <c:pt idx="91769">
                        <c:v>7.7852589999999999</c:v>
                      </c:pt>
                      <c:pt idx="91770">
                        <c:v>7.7888149999999996</c:v>
                      </c:pt>
                      <c:pt idx="91771">
                        <c:v>7.79237</c:v>
                      </c:pt>
                      <c:pt idx="91772">
                        <c:v>7.7959259999999997</c:v>
                      </c:pt>
                      <c:pt idx="91773">
                        <c:v>7.7994820000000002</c:v>
                      </c:pt>
                      <c:pt idx="91774">
                        <c:v>7.8030369999999998</c:v>
                      </c:pt>
                      <c:pt idx="91775">
                        <c:v>7.8065930000000003</c:v>
                      </c:pt>
                      <c:pt idx="91776">
                        <c:v>7.8101479999999999</c:v>
                      </c:pt>
                      <c:pt idx="91777">
                        <c:v>7.8137040000000004</c:v>
                      </c:pt>
                      <c:pt idx="91778">
                        <c:v>7.817259</c:v>
                      </c:pt>
                      <c:pt idx="91779">
                        <c:v>7.8208149999999996</c:v>
                      </c:pt>
                      <c:pt idx="91780">
                        <c:v>7.82437</c:v>
                      </c:pt>
                      <c:pt idx="91781">
                        <c:v>7.8279259999999997</c:v>
                      </c:pt>
                      <c:pt idx="91782">
                        <c:v>7.8314810000000001</c:v>
                      </c:pt>
                      <c:pt idx="91783">
                        <c:v>7.8350369999999998</c:v>
                      </c:pt>
                      <c:pt idx="91784">
                        <c:v>7.8385930000000004</c:v>
                      </c:pt>
                      <c:pt idx="91785">
                        <c:v>7.8421479999999999</c:v>
                      </c:pt>
                      <c:pt idx="91786">
                        <c:v>7.8457039999999996</c:v>
                      </c:pt>
                      <c:pt idx="91787">
                        <c:v>7.849259</c:v>
                      </c:pt>
                      <c:pt idx="91788">
                        <c:v>7.8528149999999997</c:v>
                      </c:pt>
                      <c:pt idx="91789">
                        <c:v>7.8563700000000001</c:v>
                      </c:pt>
                      <c:pt idx="91790">
                        <c:v>7.8599259999999997</c:v>
                      </c:pt>
                      <c:pt idx="91791">
                        <c:v>7.8634820000000003</c:v>
                      </c:pt>
                      <c:pt idx="91792">
                        <c:v>7.8670369999999998</c:v>
                      </c:pt>
                      <c:pt idx="91793">
                        <c:v>7.8705930000000004</c:v>
                      </c:pt>
                      <c:pt idx="91794">
                        <c:v>7.8741479999999999</c:v>
                      </c:pt>
                      <c:pt idx="91795">
                        <c:v>7.8777039999999996</c:v>
                      </c:pt>
                      <c:pt idx="91796">
                        <c:v>7.881259</c:v>
                      </c:pt>
                      <c:pt idx="91797">
                        <c:v>7.8848149999999997</c:v>
                      </c:pt>
                      <c:pt idx="91798">
                        <c:v>7.8883710000000002</c:v>
                      </c:pt>
                      <c:pt idx="91799">
                        <c:v>7.8919259999999998</c:v>
                      </c:pt>
                      <c:pt idx="91800">
                        <c:v>7.8954820000000003</c:v>
                      </c:pt>
                      <c:pt idx="91801">
                        <c:v>7.8990369999999999</c:v>
                      </c:pt>
                      <c:pt idx="91802">
                        <c:v>7.9025930000000004</c:v>
                      </c:pt>
                      <c:pt idx="91803">
                        <c:v>7.906148</c:v>
                      </c:pt>
                      <c:pt idx="91804">
                        <c:v>7.9097039999999996</c:v>
                      </c:pt>
                      <c:pt idx="91805">
                        <c:v>7.9132600000000002</c:v>
                      </c:pt>
                      <c:pt idx="91806">
                        <c:v>7.9168149999999997</c:v>
                      </c:pt>
                      <c:pt idx="91807">
                        <c:v>7.9203710000000003</c:v>
                      </c:pt>
                      <c:pt idx="91808">
                        <c:v>7.9239259999999998</c:v>
                      </c:pt>
                      <c:pt idx="91809">
                        <c:v>7.9274820000000004</c:v>
                      </c:pt>
                      <c:pt idx="91810">
                        <c:v>7.9310369999999999</c:v>
                      </c:pt>
                      <c:pt idx="91811">
                        <c:v>7.9345929999999996</c:v>
                      </c:pt>
                      <c:pt idx="91812">
                        <c:v>7.938148</c:v>
                      </c:pt>
                      <c:pt idx="91813">
                        <c:v>7.9417039999999997</c:v>
                      </c:pt>
                      <c:pt idx="91814">
                        <c:v>7.9452600000000002</c:v>
                      </c:pt>
                      <c:pt idx="91815">
                        <c:v>7.9488149999999997</c:v>
                      </c:pt>
                      <c:pt idx="91816">
                        <c:v>7.9523710000000003</c:v>
                      </c:pt>
                      <c:pt idx="91817">
                        <c:v>7.9559259999999998</c:v>
                      </c:pt>
                      <c:pt idx="91818">
                        <c:v>7.9594820000000004</c:v>
                      </c:pt>
                      <c:pt idx="91819">
                        <c:v>7.9630369999999999</c:v>
                      </c:pt>
                      <c:pt idx="91820">
                        <c:v>7.9665929999999996</c:v>
                      </c:pt>
                      <c:pt idx="91821">
                        <c:v>7.970148</c:v>
                      </c:pt>
                      <c:pt idx="91822">
                        <c:v>7.9737039999999997</c:v>
                      </c:pt>
                      <c:pt idx="91823">
                        <c:v>7.9772600000000002</c:v>
                      </c:pt>
                      <c:pt idx="91824">
                        <c:v>7.9808149999999998</c:v>
                      </c:pt>
                      <c:pt idx="91825">
                        <c:v>7.9843710000000003</c:v>
                      </c:pt>
                      <c:pt idx="91826">
                        <c:v>7.9879259999999999</c:v>
                      </c:pt>
                      <c:pt idx="91827">
                        <c:v>7.9914820000000004</c:v>
                      </c:pt>
                      <c:pt idx="91828">
                        <c:v>7.9950369999999999</c:v>
                      </c:pt>
                      <c:pt idx="91829">
                        <c:v>7.9985929999999996</c:v>
                      </c:pt>
                      <c:pt idx="91830">
                        <c:v>8.0021489999999993</c:v>
                      </c:pt>
                      <c:pt idx="91831">
                        <c:v>7.9985929999999996</c:v>
                      </c:pt>
                      <c:pt idx="91832">
                        <c:v>7.9950369999999999</c:v>
                      </c:pt>
                      <c:pt idx="91833">
                        <c:v>7.9914820000000004</c:v>
                      </c:pt>
                      <c:pt idx="91834">
                        <c:v>7.9879259999999999</c:v>
                      </c:pt>
                      <c:pt idx="91835">
                        <c:v>7.9843710000000003</c:v>
                      </c:pt>
                      <c:pt idx="91836">
                        <c:v>7.9808149999999998</c:v>
                      </c:pt>
                      <c:pt idx="91837">
                        <c:v>7.9772600000000002</c:v>
                      </c:pt>
                      <c:pt idx="91838">
                        <c:v>7.9737039999999997</c:v>
                      </c:pt>
                      <c:pt idx="91839">
                        <c:v>7.970148</c:v>
                      </c:pt>
                      <c:pt idx="91840">
                        <c:v>7.9665929999999996</c:v>
                      </c:pt>
                      <c:pt idx="91841">
                        <c:v>7.9630369999999999</c:v>
                      </c:pt>
                      <c:pt idx="91842">
                        <c:v>7.9594820000000004</c:v>
                      </c:pt>
                      <c:pt idx="91843">
                        <c:v>7.9559259999999998</c:v>
                      </c:pt>
                      <c:pt idx="91844">
                        <c:v>7.9523710000000003</c:v>
                      </c:pt>
                      <c:pt idx="91845">
                        <c:v>7.9488149999999997</c:v>
                      </c:pt>
                      <c:pt idx="91846">
                        <c:v>7.9452600000000002</c:v>
                      </c:pt>
                      <c:pt idx="91847">
                        <c:v>7.9417039999999997</c:v>
                      </c:pt>
                      <c:pt idx="91848">
                        <c:v>7.938148</c:v>
                      </c:pt>
                      <c:pt idx="91849">
                        <c:v>7.9345929999999996</c:v>
                      </c:pt>
                      <c:pt idx="91850">
                        <c:v>7.9310369999999999</c:v>
                      </c:pt>
                      <c:pt idx="91851">
                        <c:v>7.9274820000000004</c:v>
                      </c:pt>
                      <c:pt idx="91852">
                        <c:v>7.9239259999999998</c:v>
                      </c:pt>
                      <c:pt idx="91853">
                        <c:v>7.9203710000000003</c:v>
                      </c:pt>
                      <c:pt idx="91854">
                        <c:v>7.9168149999999997</c:v>
                      </c:pt>
                      <c:pt idx="91855">
                        <c:v>7.9132600000000002</c:v>
                      </c:pt>
                      <c:pt idx="91856">
                        <c:v>7.9097039999999996</c:v>
                      </c:pt>
                      <c:pt idx="91857">
                        <c:v>7.906148</c:v>
                      </c:pt>
                      <c:pt idx="91858">
                        <c:v>7.9025930000000004</c:v>
                      </c:pt>
                      <c:pt idx="91859">
                        <c:v>7.8990369999999999</c:v>
                      </c:pt>
                      <c:pt idx="91860">
                        <c:v>7.8954820000000003</c:v>
                      </c:pt>
                      <c:pt idx="91861">
                        <c:v>7.8919259999999998</c:v>
                      </c:pt>
                      <c:pt idx="91862">
                        <c:v>7.8883710000000002</c:v>
                      </c:pt>
                      <c:pt idx="91863">
                        <c:v>7.8848149999999997</c:v>
                      </c:pt>
                      <c:pt idx="91864">
                        <c:v>7.881259</c:v>
                      </c:pt>
                      <c:pt idx="91865">
                        <c:v>7.8777039999999996</c:v>
                      </c:pt>
                      <c:pt idx="91866">
                        <c:v>7.8741479999999999</c:v>
                      </c:pt>
                      <c:pt idx="91867">
                        <c:v>7.8705930000000004</c:v>
                      </c:pt>
                      <c:pt idx="91868">
                        <c:v>7.8670369999999998</c:v>
                      </c:pt>
                      <c:pt idx="91869">
                        <c:v>7.8634820000000003</c:v>
                      </c:pt>
                      <c:pt idx="91870">
                        <c:v>7.8599259999999997</c:v>
                      </c:pt>
                      <c:pt idx="91871">
                        <c:v>7.8563700000000001</c:v>
                      </c:pt>
                      <c:pt idx="91872">
                        <c:v>7.8528149999999997</c:v>
                      </c:pt>
                      <c:pt idx="91873">
                        <c:v>7.849259</c:v>
                      </c:pt>
                      <c:pt idx="91874">
                        <c:v>7.8457039999999996</c:v>
                      </c:pt>
                      <c:pt idx="91875">
                        <c:v>7.8421479999999999</c:v>
                      </c:pt>
                      <c:pt idx="91876">
                        <c:v>7.8385930000000004</c:v>
                      </c:pt>
                      <c:pt idx="91877">
                        <c:v>7.8350369999999998</c:v>
                      </c:pt>
                      <c:pt idx="91878">
                        <c:v>7.8314810000000001</c:v>
                      </c:pt>
                      <c:pt idx="91879">
                        <c:v>7.8279259999999997</c:v>
                      </c:pt>
                      <c:pt idx="91880">
                        <c:v>7.82437</c:v>
                      </c:pt>
                      <c:pt idx="91881">
                        <c:v>7.8208149999999996</c:v>
                      </c:pt>
                      <c:pt idx="91882">
                        <c:v>7.817259</c:v>
                      </c:pt>
                      <c:pt idx="91883">
                        <c:v>7.8137040000000004</c:v>
                      </c:pt>
                      <c:pt idx="91884">
                        <c:v>7.8101479999999999</c:v>
                      </c:pt>
                      <c:pt idx="91885">
                        <c:v>7.8065930000000003</c:v>
                      </c:pt>
                      <c:pt idx="91886">
                        <c:v>7.8030369999999998</c:v>
                      </c:pt>
                      <c:pt idx="91887">
                        <c:v>7.7994820000000002</c:v>
                      </c:pt>
                      <c:pt idx="91888">
                        <c:v>7.7959259999999997</c:v>
                      </c:pt>
                      <c:pt idx="91889">
                        <c:v>7.79237</c:v>
                      </c:pt>
                      <c:pt idx="91890">
                        <c:v>7.7888149999999996</c:v>
                      </c:pt>
                      <c:pt idx="91891">
                        <c:v>7.7852589999999999</c:v>
                      </c:pt>
                      <c:pt idx="91892">
                        <c:v>7.7817040000000004</c:v>
                      </c:pt>
                      <c:pt idx="91893">
                        <c:v>7.7781479999999998</c:v>
                      </c:pt>
                      <c:pt idx="91894">
                        <c:v>7.7745930000000003</c:v>
                      </c:pt>
                      <c:pt idx="91895">
                        <c:v>7.7710369999999998</c:v>
                      </c:pt>
                      <c:pt idx="91896">
                        <c:v>7.7674820000000002</c:v>
                      </c:pt>
                      <c:pt idx="91897">
                        <c:v>7.7639259999999997</c:v>
                      </c:pt>
                      <c:pt idx="91898">
                        <c:v>7.7603710000000001</c:v>
                      </c:pt>
                      <c:pt idx="91899">
                        <c:v>7.7568149999999996</c:v>
                      </c:pt>
                      <c:pt idx="91900">
                        <c:v>7.75326</c:v>
                      </c:pt>
                      <c:pt idx="91901">
                        <c:v>7.7497040000000004</c:v>
                      </c:pt>
                      <c:pt idx="91902">
                        <c:v>7.7461479999999998</c:v>
                      </c:pt>
                      <c:pt idx="91903">
                        <c:v>7.7425930000000003</c:v>
                      </c:pt>
                      <c:pt idx="91904">
                        <c:v>7.7390369999999997</c:v>
                      </c:pt>
                      <c:pt idx="91905">
                        <c:v>7.7354820000000002</c:v>
                      </c:pt>
                      <c:pt idx="91906">
                        <c:v>7.7319259999999996</c:v>
                      </c:pt>
                      <c:pt idx="91907">
                        <c:v>7.7283710000000001</c:v>
                      </c:pt>
                      <c:pt idx="91908">
                        <c:v>7.7248150000000004</c:v>
                      </c:pt>
                      <c:pt idx="91909">
                        <c:v>7.72126</c:v>
                      </c:pt>
                      <c:pt idx="91910">
                        <c:v>7.7177040000000003</c:v>
                      </c:pt>
                      <c:pt idx="91911">
                        <c:v>7.7141489999999999</c:v>
                      </c:pt>
                      <c:pt idx="91912">
                        <c:v>7.7105930000000003</c:v>
                      </c:pt>
                      <c:pt idx="91913">
                        <c:v>7.7070369999999997</c:v>
                      </c:pt>
                      <c:pt idx="91914">
                        <c:v>7.7034820000000002</c:v>
                      </c:pt>
                      <c:pt idx="91915">
                        <c:v>7.6999259999999996</c:v>
                      </c:pt>
                      <c:pt idx="91916">
                        <c:v>7.6963710000000001</c:v>
                      </c:pt>
                      <c:pt idx="91917">
                        <c:v>7.6928150000000004</c:v>
                      </c:pt>
                      <c:pt idx="91918">
                        <c:v>7.68926</c:v>
                      </c:pt>
                      <c:pt idx="91919">
                        <c:v>7.6857040000000003</c:v>
                      </c:pt>
                      <c:pt idx="91920">
                        <c:v>7.6821479999999998</c:v>
                      </c:pt>
                      <c:pt idx="91921">
                        <c:v>7.6785930000000002</c:v>
                      </c:pt>
                      <c:pt idx="91922">
                        <c:v>7.6750369999999997</c:v>
                      </c:pt>
                      <c:pt idx="91923">
                        <c:v>7.6714820000000001</c:v>
                      </c:pt>
                      <c:pt idx="91924">
                        <c:v>7.6679259999999996</c:v>
                      </c:pt>
                      <c:pt idx="91925">
                        <c:v>7.664371</c:v>
                      </c:pt>
                      <c:pt idx="91926">
                        <c:v>7.6608150000000004</c:v>
                      </c:pt>
                      <c:pt idx="91927">
                        <c:v>7.6572589999999998</c:v>
                      </c:pt>
                      <c:pt idx="91928">
                        <c:v>7.6537040000000003</c:v>
                      </c:pt>
                      <c:pt idx="91929">
                        <c:v>7.6501479999999997</c:v>
                      </c:pt>
                      <c:pt idx="91930">
                        <c:v>7.6465930000000002</c:v>
                      </c:pt>
                      <c:pt idx="91931">
                        <c:v>7.6430369999999996</c:v>
                      </c:pt>
                      <c:pt idx="91932">
                        <c:v>7.6394820000000001</c:v>
                      </c:pt>
                      <c:pt idx="91933">
                        <c:v>7.6359260000000004</c:v>
                      </c:pt>
                      <c:pt idx="91934">
                        <c:v>7.6323699999999999</c:v>
                      </c:pt>
                      <c:pt idx="91935">
                        <c:v>7.6288150000000003</c:v>
                      </c:pt>
                      <c:pt idx="91936">
                        <c:v>7.6252589999999998</c:v>
                      </c:pt>
                      <c:pt idx="91937">
                        <c:v>7.6217040000000003</c:v>
                      </c:pt>
                      <c:pt idx="91938">
                        <c:v>7.6181479999999997</c:v>
                      </c:pt>
                      <c:pt idx="91939">
                        <c:v>7.6145930000000002</c:v>
                      </c:pt>
                      <c:pt idx="91940">
                        <c:v>7.6110369999999996</c:v>
                      </c:pt>
                      <c:pt idx="91941">
                        <c:v>7.6074809999999999</c:v>
                      </c:pt>
                      <c:pt idx="91942">
                        <c:v>7.6039260000000004</c:v>
                      </c:pt>
                      <c:pt idx="91943">
                        <c:v>7.6003699999999998</c:v>
                      </c:pt>
                      <c:pt idx="91944">
                        <c:v>7.5968150000000003</c:v>
                      </c:pt>
                      <c:pt idx="91945">
                        <c:v>7.5932589999999998</c:v>
                      </c:pt>
                      <c:pt idx="91946">
                        <c:v>7.5897040000000002</c:v>
                      </c:pt>
                      <c:pt idx="91947">
                        <c:v>7.5861479999999997</c:v>
                      </c:pt>
                      <c:pt idx="91948">
                        <c:v>7.5825930000000001</c:v>
                      </c:pt>
                      <c:pt idx="91949">
                        <c:v>7.5790369999999996</c:v>
                      </c:pt>
                      <c:pt idx="91950">
                        <c:v>7.575482</c:v>
                      </c:pt>
                      <c:pt idx="91951">
                        <c:v>7.5719260000000004</c:v>
                      </c:pt>
                      <c:pt idx="91952">
                        <c:v>7.5683699999999998</c:v>
                      </c:pt>
                      <c:pt idx="91953">
                        <c:v>7.5648150000000003</c:v>
                      </c:pt>
                      <c:pt idx="91954">
                        <c:v>7.5612589999999997</c:v>
                      </c:pt>
                      <c:pt idx="91955">
                        <c:v>7.5577040000000002</c:v>
                      </c:pt>
                      <c:pt idx="91956">
                        <c:v>7.5541479999999996</c:v>
                      </c:pt>
                      <c:pt idx="91957">
                        <c:v>7.5505930000000001</c:v>
                      </c:pt>
                      <c:pt idx="91958">
                        <c:v>7.5470370000000004</c:v>
                      </c:pt>
                      <c:pt idx="91959">
                        <c:v>7.543482</c:v>
                      </c:pt>
                      <c:pt idx="91960">
                        <c:v>7.5399260000000004</c:v>
                      </c:pt>
                      <c:pt idx="91961">
                        <c:v>7.5363709999999999</c:v>
                      </c:pt>
                      <c:pt idx="91962">
                        <c:v>7.5328150000000003</c:v>
                      </c:pt>
                      <c:pt idx="91963">
                        <c:v>7.5292589999999997</c:v>
                      </c:pt>
                      <c:pt idx="91964">
                        <c:v>7.5257040000000002</c:v>
                      </c:pt>
                      <c:pt idx="91965">
                        <c:v>7.5221479999999996</c:v>
                      </c:pt>
                      <c:pt idx="91966">
                        <c:v>7.5185930000000001</c:v>
                      </c:pt>
                      <c:pt idx="91967">
                        <c:v>7.5150370000000004</c:v>
                      </c:pt>
                      <c:pt idx="91968">
                        <c:v>7.511482</c:v>
                      </c:pt>
                      <c:pt idx="91969">
                        <c:v>7.5079260000000003</c:v>
                      </c:pt>
                      <c:pt idx="91970">
                        <c:v>7.5043709999999999</c:v>
                      </c:pt>
                      <c:pt idx="91971">
                        <c:v>7.5008150000000002</c:v>
                      </c:pt>
                      <c:pt idx="91972">
                        <c:v>7.4972599999999998</c:v>
                      </c:pt>
                      <c:pt idx="91973">
                        <c:v>7.4937040000000001</c:v>
                      </c:pt>
                      <c:pt idx="91974">
                        <c:v>7.4901489999999997</c:v>
                      </c:pt>
                      <c:pt idx="91975">
                        <c:v>7.4865930000000001</c:v>
                      </c:pt>
                      <c:pt idx="91976">
                        <c:v>7.4830370000000004</c:v>
                      </c:pt>
                      <c:pt idx="91977">
                        <c:v>7.479482</c:v>
                      </c:pt>
                      <c:pt idx="91978">
                        <c:v>7.4759260000000003</c:v>
                      </c:pt>
                      <c:pt idx="91979">
                        <c:v>7.4723709999999999</c:v>
                      </c:pt>
                      <c:pt idx="91980">
                        <c:v>7.4688150000000002</c:v>
                      </c:pt>
                      <c:pt idx="91981">
                        <c:v>7.4652599999999998</c:v>
                      </c:pt>
                      <c:pt idx="91982">
                        <c:v>7.4617040000000001</c:v>
                      </c:pt>
                      <c:pt idx="91983">
                        <c:v>7.4581480000000004</c:v>
                      </c:pt>
                      <c:pt idx="91984">
                        <c:v>7.454593</c:v>
                      </c:pt>
                      <c:pt idx="91985">
                        <c:v>7.4510370000000004</c:v>
                      </c:pt>
                      <c:pt idx="91986">
                        <c:v>7.4474819999999999</c:v>
                      </c:pt>
                      <c:pt idx="91987">
                        <c:v>7.4439260000000003</c:v>
                      </c:pt>
                      <c:pt idx="91988">
                        <c:v>7.4403709999999998</c:v>
                      </c:pt>
                      <c:pt idx="91989">
                        <c:v>7.4368150000000002</c:v>
                      </c:pt>
                      <c:pt idx="91990">
                        <c:v>7.4332589999999996</c:v>
                      </c:pt>
                      <c:pt idx="91991">
                        <c:v>7.4297040000000001</c:v>
                      </c:pt>
                      <c:pt idx="91992">
                        <c:v>7.4261480000000004</c:v>
                      </c:pt>
                      <c:pt idx="91993">
                        <c:v>7.422593</c:v>
                      </c:pt>
                      <c:pt idx="91994">
                        <c:v>7.4190370000000003</c:v>
                      </c:pt>
                      <c:pt idx="91995">
                        <c:v>7.4154819999999999</c:v>
                      </c:pt>
                      <c:pt idx="91996">
                        <c:v>7.4119260000000002</c:v>
                      </c:pt>
                      <c:pt idx="91997">
                        <c:v>7.4083699999999997</c:v>
                      </c:pt>
                      <c:pt idx="91998">
                        <c:v>7.4048150000000001</c:v>
                      </c:pt>
                      <c:pt idx="91999">
                        <c:v>7.4012589999999996</c:v>
                      </c:pt>
                      <c:pt idx="92000">
                        <c:v>7.3977040000000001</c:v>
                      </c:pt>
                      <c:pt idx="92001">
                        <c:v>7.3941480000000004</c:v>
                      </c:pt>
                      <c:pt idx="92002">
                        <c:v>7.390593</c:v>
                      </c:pt>
                      <c:pt idx="92003">
                        <c:v>7.3870370000000003</c:v>
                      </c:pt>
                      <c:pt idx="92004">
                        <c:v>7.3834819999999999</c:v>
                      </c:pt>
                      <c:pt idx="92005">
                        <c:v>7.3799260000000002</c:v>
                      </c:pt>
                      <c:pt idx="92006">
                        <c:v>7.3763699999999996</c:v>
                      </c:pt>
                      <c:pt idx="92007">
                        <c:v>7.3728150000000001</c:v>
                      </c:pt>
                      <c:pt idx="92008">
                        <c:v>7.3692589999999996</c:v>
                      </c:pt>
                      <c:pt idx="92009">
                        <c:v>7.365704</c:v>
                      </c:pt>
                      <c:pt idx="92010">
                        <c:v>7.3621480000000004</c:v>
                      </c:pt>
                      <c:pt idx="92011">
                        <c:v>7.3585929999999999</c:v>
                      </c:pt>
                      <c:pt idx="92012">
                        <c:v>7.3550370000000003</c:v>
                      </c:pt>
                      <c:pt idx="92013">
                        <c:v>7.3514809999999997</c:v>
                      </c:pt>
                      <c:pt idx="92014">
                        <c:v>7.3479260000000002</c:v>
                      </c:pt>
                      <c:pt idx="92015">
                        <c:v>7.3443699999999996</c:v>
                      </c:pt>
                      <c:pt idx="92016">
                        <c:v>7.3408150000000001</c:v>
                      </c:pt>
                      <c:pt idx="92017">
                        <c:v>7.3372590000000004</c:v>
                      </c:pt>
                      <c:pt idx="92018">
                        <c:v>7.333704</c:v>
                      </c:pt>
                      <c:pt idx="92019">
                        <c:v>7.3301480000000003</c:v>
                      </c:pt>
                      <c:pt idx="92020">
                        <c:v>7.3265929999999999</c:v>
                      </c:pt>
                      <c:pt idx="92021">
                        <c:v>7.3230370000000002</c:v>
                      </c:pt>
                      <c:pt idx="92022">
                        <c:v>7.3194819999999998</c:v>
                      </c:pt>
                      <c:pt idx="92023">
                        <c:v>7.3159260000000002</c:v>
                      </c:pt>
                      <c:pt idx="92024">
                        <c:v>7.3123709999999997</c:v>
                      </c:pt>
                      <c:pt idx="92025">
                        <c:v>7.3088150000000001</c:v>
                      </c:pt>
                      <c:pt idx="92026">
                        <c:v>7.3052590000000004</c:v>
                      </c:pt>
                      <c:pt idx="92027">
                        <c:v>7.301704</c:v>
                      </c:pt>
                      <c:pt idx="92028">
                        <c:v>7.2981480000000003</c:v>
                      </c:pt>
                      <c:pt idx="92029">
                        <c:v>7.2945929999999999</c:v>
                      </c:pt>
                      <c:pt idx="92030">
                        <c:v>7.2910370000000002</c:v>
                      </c:pt>
                      <c:pt idx="92031">
                        <c:v>7.2874819999999998</c:v>
                      </c:pt>
                      <c:pt idx="92032">
                        <c:v>7.2839260000000001</c:v>
                      </c:pt>
                      <c:pt idx="92033">
                        <c:v>7.2803709999999997</c:v>
                      </c:pt>
                      <c:pt idx="92034">
                        <c:v>7.276815</c:v>
                      </c:pt>
                      <c:pt idx="92035">
                        <c:v>7.2732599999999996</c:v>
                      </c:pt>
                      <c:pt idx="92036">
                        <c:v>7.2697039999999999</c:v>
                      </c:pt>
                      <c:pt idx="92037">
                        <c:v>7.2661480000000003</c:v>
                      </c:pt>
                      <c:pt idx="92038">
                        <c:v>7.2625929999999999</c:v>
                      </c:pt>
                      <c:pt idx="92039">
                        <c:v>7.2590370000000002</c:v>
                      </c:pt>
                      <c:pt idx="92040">
                        <c:v>7.2554819999999998</c:v>
                      </c:pt>
                      <c:pt idx="92041">
                        <c:v>7.2519260000000001</c:v>
                      </c:pt>
                      <c:pt idx="92042">
                        <c:v>7.2483709999999997</c:v>
                      </c:pt>
                      <c:pt idx="92043">
                        <c:v>7.244815</c:v>
                      </c:pt>
                      <c:pt idx="92044">
                        <c:v>7.2412599999999996</c:v>
                      </c:pt>
                      <c:pt idx="92045">
                        <c:v>7.2377039999999999</c:v>
                      </c:pt>
                      <c:pt idx="92046">
                        <c:v>7.2341490000000004</c:v>
                      </c:pt>
                      <c:pt idx="92047">
                        <c:v>7.2305929999999998</c:v>
                      </c:pt>
                      <c:pt idx="92048">
                        <c:v>7.2270370000000002</c:v>
                      </c:pt>
                      <c:pt idx="92049">
                        <c:v>7.2234819999999997</c:v>
                      </c:pt>
                      <c:pt idx="92050">
                        <c:v>7.2199260000000001</c:v>
                      </c:pt>
                      <c:pt idx="92051">
                        <c:v>7.2163709999999996</c:v>
                      </c:pt>
                      <c:pt idx="92052">
                        <c:v>7.212815</c:v>
                      </c:pt>
                      <c:pt idx="92053">
                        <c:v>7.2092599999999996</c:v>
                      </c:pt>
                      <c:pt idx="92054">
                        <c:v>7.2057039999999999</c:v>
                      </c:pt>
                      <c:pt idx="92055">
                        <c:v>7.2021480000000002</c:v>
                      </c:pt>
                      <c:pt idx="92056">
                        <c:v>7.1985929999999998</c:v>
                      </c:pt>
                      <c:pt idx="92057">
                        <c:v>7.1950370000000001</c:v>
                      </c:pt>
                      <c:pt idx="92058">
                        <c:v>7.1914819999999997</c:v>
                      </c:pt>
                      <c:pt idx="92059">
                        <c:v>7.187926</c:v>
                      </c:pt>
                      <c:pt idx="92060">
                        <c:v>7.1843709999999996</c:v>
                      </c:pt>
                      <c:pt idx="92061">
                        <c:v>7.1808149999999999</c:v>
                      </c:pt>
                      <c:pt idx="92062">
                        <c:v>7.1772590000000003</c:v>
                      </c:pt>
                      <c:pt idx="92063">
                        <c:v>7.1737039999999999</c:v>
                      </c:pt>
                      <c:pt idx="92064">
                        <c:v>7.1701480000000002</c:v>
                      </c:pt>
                      <c:pt idx="92065">
                        <c:v>7.1665929999999998</c:v>
                      </c:pt>
                      <c:pt idx="92066">
                        <c:v>7.1630370000000001</c:v>
                      </c:pt>
                      <c:pt idx="92067">
                        <c:v>7.1594819999999997</c:v>
                      </c:pt>
                      <c:pt idx="92068">
                        <c:v>7.155926</c:v>
                      </c:pt>
                      <c:pt idx="92069">
                        <c:v>7.1523700000000003</c:v>
                      </c:pt>
                      <c:pt idx="92070">
                        <c:v>7.1488149999999999</c:v>
                      </c:pt>
                      <c:pt idx="92071">
                        <c:v>7.1452590000000002</c:v>
                      </c:pt>
                      <c:pt idx="92072">
                        <c:v>7.1417039999999998</c:v>
                      </c:pt>
                      <c:pt idx="92073">
                        <c:v>7.1381480000000002</c:v>
                      </c:pt>
                      <c:pt idx="92074">
                        <c:v>7.1345929999999997</c:v>
                      </c:pt>
                      <c:pt idx="92075">
                        <c:v>7.1310370000000001</c:v>
                      </c:pt>
                      <c:pt idx="92076">
                        <c:v>7.1274810000000004</c:v>
                      </c:pt>
                      <c:pt idx="92077">
                        <c:v>7.123926</c:v>
                      </c:pt>
                      <c:pt idx="92078">
                        <c:v>7.1203700000000003</c:v>
                      </c:pt>
                      <c:pt idx="92079">
                        <c:v>7.1168149999999999</c:v>
                      </c:pt>
                      <c:pt idx="92080">
                        <c:v>7.1132590000000002</c:v>
                      </c:pt>
                      <c:pt idx="92081">
                        <c:v>7.1097039999999998</c:v>
                      </c:pt>
                      <c:pt idx="92082">
                        <c:v>7.1061480000000001</c:v>
                      </c:pt>
                      <c:pt idx="92083">
                        <c:v>7.1025929999999997</c:v>
                      </c:pt>
                      <c:pt idx="92084">
                        <c:v>7.099037</c:v>
                      </c:pt>
                      <c:pt idx="92085">
                        <c:v>7.0954819999999996</c:v>
                      </c:pt>
                      <c:pt idx="92086">
                        <c:v>7.091926</c:v>
                      </c:pt>
                      <c:pt idx="92087">
                        <c:v>7.0883700000000003</c:v>
                      </c:pt>
                      <c:pt idx="92088">
                        <c:v>7.0848149999999999</c:v>
                      </c:pt>
                      <c:pt idx="92089">
                        <c:v>7.0812590000000002</c:v>
                      </c:pt>
                      <c:pt idx="92090">
                        <c:v>7.0777039999999998</c:v>
                      </c:pt>
                      <c:pt idx="92091">
                        <c:v>7.0741480000000001</c:v>
                      </c:pt>
                      <c:pt idx="92092">
                        <c:v>7.0705929999999997</c:v>
                      </c:pt>
                      <c:pt idx="92093">
                        <c:v>7.067037</c:v>
                      </c:pt>
                      <c:pt idx="92094">
                        <c:v>7.0634819999999996</c:v>
                      </c:pt>
                      <c:pt idx="92095">
                        <c:v>7.0599259999999999</c:v>
                      </c:pt>
                      <c:pt idx="92096">
                        <c:v>7.0563710000000004</c:v>
                      </c:pt>
                      <c:pt idx="92097">
                        <c:v>7.0528149999999998</c:v>
                      </c:pt>
                      <c:pt idx="92098">
                        <c:v>7.0492600000000003</c:v>
                      </c:pt>
                      <c:pt idx="92099">
                        <c:v>7.0457039999999997</c:v>
                      </c:pt>
                      <c:pt idx="92100">
                        <c:v>7.0421480000000001</c:v>
                      </c:pt>
                      <c:pt idx="92101">
                        <c:v>7.0385929999999997</c:v>
                      </c:pt>
                      <c:pt idx="92102">
                        <c:v>7.035037</c:v>
                      </c:pt>
                      <c:pt idx="92103">
                        <c:v>7.0314819999999996</c:v>
                      </c:pt>
                      <c:pt idx="92104">
                        <c:v>7.0279259999999999</c:v>
                      </c:pt>
                      <c:pt idx="92105">
                        <c:v>7.0243710000000004</c:v>
                      </c:pt>
                      <c:pt idx="92106">
                        <c:v>7.0208149999999998</c:v>
                      </c:pt>
                      <c:pt idx="92107">
                        <c:v>7.0172600000000003</c:v>
                      </c:pt>
                      <c:pt idx="92108">
                        <c:v>7.0137039999999997</c:v>
                      </c:pt>
                      <c:pt idx="92109">
                        <c:v>7.0101490000000002</c:v>
                      </c:pt>
                      <c:pt idx="92110">
                        <c:v>7.0065929999999996</c:v>
                      </c:pt>
                      <c:pt idx="92111">
                        <c:v>7.003037</c:v>
                      </c:pt>
                      <c:pt idx="92112">
                        <c:v>6.9994820000000004</c:v>
                      </c:pt>
                      <c:pt idx="92113">
                        <c:v>6.9959259999999999</c:v>
                      </c:pt>
                      <c:pt idx="92114">
                        <c:v>6.9923710000000003</c:v>
                      </c:pt>
                      <c:pt idx="92115">
                        <c:v>6.9888149999999998</c:v>
                      </c:pt>
                      <c:pt idx="92116">
                        <c:v>6.9852600000000002</c:v>
                      </c:pt>
                      <c:pt idx="92117">
                        <c:v>6.9817039999999997</c:v>
                      </c:pt>
                      <c:pt idx="92118">
                        <c:v>6.978148</c:v>
                      </c:pt>
                      <c:pt idx="92119">
                        <c:v>6.9745929999999996</c:v>
                      </c:pt>
                      <c:pt idx="92120">
                        <c:v>6.9710369999999999</c:v>
                      </c:pt>
                      <c:pt idx="92121">
                        <c:v>6.9674820000000004</c:v>
                      </c:pt>
                      <c:pt idx="92122">
                        <c:v>6.9639259999999998</c:v>
                      </c:pt>
                      <c:pt idx="92123">
                        <c:v>6.9603710000000003</c:v>
                      </c:pt>
                      <c:pt idx="92124">
                        <c:v>6.9568149999999997</c:v>
                      </c:pt>
                      <c:pt idx="92125">
                        <c:v>6.9532590000000001</c:v>
                      </c:pt>
                      <c:pt idx="92126">
                        <c:v>6.9497039999999997</c:v>
                      </c:pt>
                      <c:pt idx="92127">
                        <c:v>6.946148</c:v>
                      </c:pt>
                      <c:pt idx="92128">
                        <c:v>6.9425929999999996</c:v>
                      </c:pt>
                      <c:pt idx="92129">
                        <c:v>6.9390369999999999</c:v>
                      </c:pt>
                      <c:pt idx="92130">
                        <c:v>6.9354820000000004</c:v>
                      </c:pt>
                      <c:pt idx="92131">
                        <c:v>6.9319259999999998</c:v>
                      </c:pt>
                      <c:pt idx="92132">
                        <c:v>6.9283700000000001</c:v>
                      </c:pt>
                      <c:pt idx="92133">
                        <c:v>6.9248149999999997</c:v>
                      </c:pt>
                      <c:pt idx="92134">
                        <c:v>6.9212590000000001</c:v>
                      </c:pt>
                      <c:pt idx="92135">
                        <c:v>6.9177039999999996</c:v>
                      </c:pt>
                      <c:pt idx="92136">
                        <c:v>6.914148</c:v>
                      </c:pt>
                      <c:pt idx="92137">
                        <c:v>6.9105930000000004</c:v>
                      </c:pt>
                      <c:pt idx="92138">
                        <c:v>6.9070369999999999</c:v>
                      </c:pt>
                      <c:pt idx="92139">
                        <c:v>6.9034810000000002</c:v>
                      </c:pt>
                      <c:pt idx="92140">
                        <c:v>6.8999259999999998</c:v>
                      </c:pt>
                      <c:pt idx="92141">
                        <c:v>6.8963700000000001</c:v>
                      </c:pt>
                      <c:pt idx="92142">
                        <c:v>6.8928149999999997</c:v>
                      </c:pt>
                      <c:pt idx="92143">
                        <c:v>6.889259</c:v>
                      </c:pt>
                      <c:pt idx="92144">
                        <c:v>6.8857039999999996</c:v>
                      </c:pt>
                      <c:pt idx="92145">
                        <c:v>6.8821479999999999</c:v>
                      </c:pt>
                      <c:pt idx="92146">
                        <c:v>6.8785930000000004</c:v>
                      </c:pt>
                      <c:pt idx="92147">
                        <c:v>6.8750369999999998</c:v>
                      </c:pt>
                      <c:pt idx="92148">
                        <c:v>6.8714820000000003</c:v>
                      </c:pt>
                      <c:pt idx="92149">
                        <c:v>6.8679259999999998</c:v>
                      </c:pt>
                      <c:pt idx="92150">
                        <c:v>6.8643700000000001</c:v>
                      </c:pt>
                      <c:pt idx="92151">
                        <c:v>6.8608149999999997</c:v>
                      </c:pt>
                      <c:pt idx="92152">
                        <c:v>6.857259</c:v>
                      </c:pt>
                      <c:pt idx="92153">
                        <c:v>6.8537039999999996</c:v>
                      </c:pt>
                      <c:pt idx="92154">
                        <c:v>6.8501479999999999</c:v>
                      </c:pt>
                      <c:pt idx="92155">
                        <c:v>6.8465930000000004</c:v>
                      </c:pt>
                      <c:pt idx="92156">
                        <c:v>6.8430369999999998</c:v>
                      </c:pt>
                      <c:pt idx="92157">
                        <c:v>6.8394820000000003</c:v>
                      </c:pt>
                      <c:pt idx="92158">
                        <c:v>6.8359259999999997</c:v>
                      </c:pt>
                      <c:pt idx="92159">
                        <c:v>6.8323710000000002</c:v>
                      </c:pt>
                      <c:pt idx="92160">
                        <c:v>6.8288149999999996</c:v>
                      </c:pt>
                      <c:pt idx="92161">
                        <c:v>6.825259</c:v>
                      </c:pt>
                      <c:pt idx="92162">
                        <c:v>6.8217040000000004</c:v>
                      </c:pt>
                      <c:pt idx="92163">
                        <c:v>6.8181479999999999</c:v>
                      </c:pt>
                      <c:pt idx="92164">
                        <c:v>6.8145930000000003</c:v>
                      </c:pt>
                      <c:pt idx="92165">
                        <c:v>6.8110369999999998</c:v>
                      </c:pt>
                      <c:pt idx="92166">
                        <c:v>6.8074820000000003</c:v>
                      </c:pt>
                      <c:pt idx="92167">
                        <c:v>6.8039259999999997</c:v>
                      </c:pt>
                      <c:pt idx="92168">
                        <c:v>6.8003710000000002</c:v>
                      </c:pt>
                      <c:pt idx="92169">
                        <c:v>6.7968149999999996</c:v>
                      </c:pt>
                      <c:pt idx="92170">
                        <c:v>6.7932600000000001</c:v>
                      </c:pt>
                      <c:pt idx="92171">
                        <c:v>6.7897040000000004</c:v>
                      </c:pt>
                      <c:pt idx="92172">
                        <c:v>6.786149</c:v>
                      </c:pt>
                      <c:pt idx="92173">
                        <c:v>6.7825930000000003</c:v>
                      </c:pt>
                      <c:pt idx="92174">
                        <c:v>6.7790369999999998</c:v>
                      </c:pt>
                      <c:pt idx="92175">
                        <c:v>6.7754820000000002</c:v>
                      </c:pt>
                      <c:pt idx="92176">
                        <c:v>6.7719259999999997</c:v>
                      </c:pt>
                      <c:pt idx="92177">
                        <c:v>6.7683710000000001</c:v>
                      </c:pt>
                      <c:pt idx="92178">
                        <c:v>6.7648149999999996</c:v>
                      </c:pt>
                      <c:pt idx="92179">
                        <c:v>6.76126</c:v>
                      </c:pt>
                      <c:pt idx="92180">
                        <c:v>6.7577040000000004</c:v>
                      </c:pt>
                      <c:pt idx="92181">
                        <c:v>6.7541479999999998</c:v>
                      </c:pt>
                      <c:pt idx="92182">
                        <c:v>6.7505930000000003</c:v>
                      </c:pt>
                      <c:pt idx="92183">
                        <c:v>6.7470369999999997</c:v>
                      </c:pt>
                      <c:pt idx="92184">
                        <c:v>6.7434820000000002</c:v>
                      </c:pt>
                      <c:pt idx="92185">
                        <c:v>6.7399259999999996</c:v>
                      </c:pt>
                      <c:pt idx="92186">
                        <c:v>6.7363710000000001</c:v>
                      </c:pt>
                      <c:pt idx="92187">
                        <c:v>6.7328150000000004</c:v>
                      </c:pt>
                      <c:pt idx="92188">
                        <c:v>6.7292589999999999</c:v>
                      </c:pt>
                      <c:pt idx="92189">
                        <c:v>6.7257040000000003</c:v>
                      </c:pt>
                      <c:pt idx="92190">
                        <c:v>6.7221479999999998</c:v>
                      </c:pt>
                      <c:pt idx="92191">
                        <c:v>6.7185930000000003</c:v>
                      </c:pt>
                      <c:pt idx="92192">
                        <c:v>6.7150369999999997</c:v>
                      </c:pt>
                      <c:pt idx="92193">
                        <c:v>6.7114820000000002</c:v>
                      </c:pt>
                      <c:pt idx="92194">
                        <c:v>6.7079259999999996</c:v>
                      </c:pt>
                      <c:pt idx="92195">
                        <c:v>6.7043699999999999</c:v>
                      </c:pt>
                      <c:pt idx="92196">
                        <c:v>6.7008150000000004</c:v>
                      </c:pt>
                      <c:pt idx="92197">
                        <c:v>6.6972589999999999</c:v>
                      </c:pt>
                      <c:pt idx="92198">
                        <c:v>6.6937040000000003</c:v>
                      </c:pt>
                      <c:pt idx="92199">
                        <c:v>6.6901479999999998</c:v>
                      </c:pt>
                      <c:pt idx="92200">
                        <c:v>6.6865930000000002</c:v>
                      </c:pt>
                      <c:pt idx="92201">
                        <c:v>6.6830369999999997</c:v>
                      </c:pt>
                      <c:pt idx="92202">
                        <c:v>6.6794820000000001</c:v>
                      </c:pt>
                      <c:pt idx="92203">
                        <c:v>6.6759259999999996</c:v>
                      </c:pt>
                      <c:pt idx="92204">
                        <c:v>6.6723699999999999</c:v>
                      </c:pt>
                      <c:pt idx="92205">
                        <c:v>6.6688150000000004</c:v>
                      </c:pt>
                      <c:pt idx="92206">
                        <c:v>6.6652589999999998</c:v>
                      </c:pt>
                      <c:pt idx="92207">
                        <c:v>6.6617040000000003</c:v>
                      </c:pt>
                      <c:pt idx="92208">
                        <c:v>6.6581479999999997</c:v>
                      </c:pt>
                      <c:pt idx="92209">
                        <c:v>6.6545930000000002</c:v>
                      </c:pt>
                      <c:pt idx="92210">
                        <c:v>6.6510369999999996</c:v>
                      </c:pt>
                      <c:pt idx="92211">
                        <c:v>6.647481</c:v>
                      </c:pt>
                      <c:pt idx="92212">
                        <c:v>6.6439260000000004</c:v>
                      </c:pt>
                      <c:pt idx="92213">
                        <c:v>6.6403699999999999</c:v>
                      </c:pt>
                      <c:pt idx="92214">
                        <c:v>6.6368150000000004</c:v>
                      </c:pt>
                      <c:pt idx="92215">
                        <c:v>6.6332589999999998</c:v>
                      </c:pt>
                      <c:pt idx="92216">
                        <c:v>6.6297040000000003</c:v>
                      </c:pt>
                      <c:pt idx="92217">
                        <c:v>6.6261479999999997</c:v>
                      </c:pt>
                      <c:pt idx="92218">
                        <c:v>6.6225930000000002</c:v>
                      </c:pt>
                      <c:pt idx="92219">
                        <c:v>6.6190369999999996</c:v>
                      </c:pt>
                      <c:pt idx="92220">
                        <c:v>6.6154820000000001</c:v>
                      </c:pt>
                      <c:pt idx="92221">
                        <c:v>6.6119260000000004</c:v>
                      </c:pt>
                      <c:pt idx="92222">
                        <c:v>6.608371</c:v>
                      </c:pt>
                      <c:pt idx="92223">
                        <c:v>6.6048150000000003</c:v>
                      </c:pt>
                      <c:pt idx="92224">
                        <c:v>6.6012589999999998</c:v>
                      </c:pt>
                      <c:pt idx="92225">
                        <c:v>6.5977040000000002</c:v>
                      </c:pt>
                      <c:pt idx="92226">
                        <c:v>6.5941479999999997</c:v>
                      </c:pt>
                      <c:pt idx="92227">
                        <c:v>6.5905930000000001</c:v>
                      </c:pt>
                      <c:pt idx="92228">
                        <c:v>6.5870369999999996</c:v>
                      </c:pt>
                      <c:pt idx="92229">
                        <c:v>6.5834820000000001</c:v>
                      </c:pt>
                      <c:pt idx="92230">
                        <c:v>6.5799260000000004</c:v>
                      </c:pt>
                      <c:pt idx="92231">
                        <c:v>6.576371</c:v>
                      </c:pt>
                      <c:pt idx="92232">
                        <c:v>6.5728150000000003</c:v>
                      </c:pt>
                      <c:pt idx="92233">
                        <c:v>6.5692599999999999</c:v>
                      </c:pt>
                      <c:pt idx="92234">
                        <c:v>6.5657040000000002</c:v>
                      </c:pt>
                      <c:pt idx="92235">
                        <c:v>6.5621479999999996</c:v>
                      </c:pt>
                      <c:pt idx="92236">
                        <c:v>6.5585930000000001</c:v>
                      </c:pt>
                      <c:pt idx="92237">
                        <c:v>6.5550369999999996</c:v>
                      </c:pt>
                      <c:pt idx="92238">
                        <c:v>6.551482</c:v>
                      </c:pt>
                      <c:pt idx="92239">
                        <c:v>6.5479260000000004</c:v>
                      </c:pt>
                      <c:pt idx="92240">
                        <c:v>6.5443709999999999</c:v>
                      </c:pt>
                      <c:pt idx="92241">
                        <c:v>6.5408150000000003</c:v>
                      </c:pt>
                      <c:pt idx="92242">
                        <c:v>6.5372599999999998</c:v>
                      </c:pt>
                      <c:pt idx="92243">
                        <c:v>6.5337040000000002</c:v>
                      </c:pt>
                      <c:pt idx="92244">
                        <c:v>6.5301489999999998</c:v>
                      </c:pt>
                      <c:pt idx="92245">
                        <c:v>6.5265930000000001</c:v>
                      </c:pt>
                      <c:pt idx="92246">
                        <c:v>6.5230370000000004</c:v>
                      </c:pt>
                      <c:pt idx="92247">
                        <c:v>6.519482</c:v>
                      </c:pt>
                      <c:pt idx="92248">
                        <c:v>6.5159260000000003</c:v>
                      </c:pt>
                      <c:pt idx="92249">
                        <c:v>6.5123709999999999</c:v>
                      </c:pt>
                      <c:pt idx="92250">
                        <c:v>6.5088150000000002</c:v>
                      </c:pt>
                      <c:pt idx="92251">
                        <c:v>6.5052599999999998</c:v>
                      </c:pt>
                      <c:pt idx="92252">
                        <c:v>6.5017040000000001</c:v>
                      </c:pt>
                      <c:pt idx="92253">
                        <c:v>6.4981479999999996</c:v>
                      </c:pt>
                      <c:pt idx="92254">
                        <c:v>6.4945930000000001</c:v>
                      </c:pt>
                      <c:pt idx="92255">
                        <c:v>6.4910370000000004</c:v>
                      </c:pt>
                      <c:pt idx="92256">
                        <c:v>6.487482</c:v>
                      </c:pt>
                      <c:pt idx="92257">
                        <c:v>6.4839260000000003</c:v>
                      </c:pt>
                      <c:pt idx="92258">
                        <c:v>6.4803709999999999</c:v>
                      </c:pt>
                      <c:pt idx="92259">
                        <c:v>6.4768150000000002</c:v>
                      </c:pt>
                      <c:pt idx="92260">
                        <c:v>6.4732589999999997</c:v>
                      </c:pt>
                      <c:pt idx="92261">
                        <c:v>6.4697040000000001</c:v>
                      </c:pt>
                      <c:pt idx="92262">
                        <c:v>6.4661479999999996</c:v>
                      </c:pt>
                      <c:pt idx="92263">
                        <c:v>6.462593</c:v>
                      </c:pt>
                      <c:pt idx="92264">
                        <c:v>6.4590370000000004</c:v>
                      </c:pt>
                      <c:pt idx="92265">
                        <c:v>6.4554819999999999</c:v>
                      </c:pt>
                      <c:pt idx="92266">
                        <c:v>6.4519260000000003</c:v>
                      </c:pt>
                      <c:pt idx="92267">
                        <c:v>6.4483699999999997</c:v>
                      </c:pt>
                      <c:pt idx="92268">
                        <c:v>6.4448150000000002</c:v>
                      </c:pt>
                      <c:pt idx="92269">
                        <c:v>6.4412589999999996</c:v>
                      </c:pt>
                      <c:pt idx="92270">
                        <c:v>6.4377040000000001</c:v>
                      </c:pt>
                      <c:pt idx="92271">
                        <c:v>6.4341480000000004</c:v>
                      </c:pt>
                      <c:pt idx="92272">
                        <c:v>6.430593</c:v>
                      </c:pt>
                      <c:pt idx="92273">
                        <c:v>6.4270370000000003</c:v>
                      </c:pt>
                      <c:pt idx="92274">
                        <c:v>6.4234809999999998</c:v>
                      </c:pt>
                      <c:pt idx="92275">
                        <c:v>6.4199260000000002</c:v>
                      </c:pt>
                      <c:pt idx="92276">
                        <c:v>6.4163699999999997</c:v>
                      </c:pt>
                      <c:pt idx="92277">
                        <c:v>6.4128150000000002</c:v>
                      </c:pt>
                      <c:pt idx="92278">
                        <c:v>6.4092589999999996</c:v>
                      </c:pt>
                      <c:pt idx="92279">
                        <c:v>6.4057040000000001</c:v>
                      </c:pt>
                      <c:pt idx="92280">
                        <c:v>6.4021480000000004</c:v>
                      </c:pt>
                      <c:pt idx="92281">
                        <c:v>6.398593</c:v>
                      </c:pt>
                      <c:pt idx="92282">
                        <c:v>6.3950370000000003</c:v>
                      </c:pt>
                      <c:pt idx="92283">
                        <c:v>6.3914819999999999</c:v>
                      </c:pt>
                      <c:pt idx="92284">
                        <c:v>6.3879260000000002</c:v>
                      </c:pt>
                      <c:pt idx="92285">
                        <c:v>6.3843699999999997</c:v>
                      </c:pt>
                      <c:pt idx="92286">
                        <c:v>6.3808150000000001</c:v>
                      </c:pt>
                      <c:pt idx="92287">
                        <c:v>6.3772589999999996</c:v>
                      </c:pt>
                      <c:pt idx="92288">
                        <c:v>6.373704</c:v>
                      </c:pt>
                      <c:pt idx="92289">
                        <c:v>6.3701480000000004</c:v>
                      </c:pt>
                      <c:pt idx="92290">
                        <c:v>6.3665929999999999</c:v>
                      </c:pt>
                      <c:pt idx="92291">
                        <c:v>6.3630370000000003</c:v>
                      </c:pt>
                      <c:pt idx="92292">
                        <c:v>6.3594819999999999</c:v>
                      </c:pt>
                      <c:pt idx="92293">
                        <c:v>6.3559260000000002</c:v>
                      </c:pt>
                      <c:pt idx="92294">
                        <c:v>6.3523709999999998</c:v>
                      </c:pt>
                      <c:pt idx="92295">
                        <c:v>6.3488150000000001</c:v>
                      </c:pt>
                      <c:pt idx="92296">
                        <c:v>6.3452599999999997</c:v>
                      </c:pt>
                      <c:pt idx="92297">
                        <c:v>6.341704</c:v>
                      </c:pt>
                      <c:pt idx="92298">
                        <c:v>6.3381480000000003</c:v>
                      </c:pt>
                      <c:pt idx="92299">
                        <c:v>6.3345929999999999</c:v>
                      </c:pt>
                      <c:pt idx="92300">
                        <c:v>6.3310370000000002</c:v>
                      </c:pt>
                      <c:pt idx="92301">
                        <c:v>6.3274819999999998</c:v>
                      </c:pt>
                      <c:pt idx="92302">
                        <c:v>6.3239260000000002</c:v>
                      </c:pt>
                      <c:pt idx="92303">
                        <c:v>6.3203709999999997</c:v>
                      </c:pt>
                      <c:pt idx="92304">
                        <c:v>6.3168150000000001</c:v>
                      </c:pt>
                      <c:pt idx="92305">
                        <c:v>6.3132599999999996</c:v>
                      </c:pt>
                      <c:pt idx="92306">
                        <c:v>6.309704</c:v>
                      </c:pt>
                      <c:pt idx="92307">
                        <c:v>6.3061489999999996</c:v>
                      </c:pt>
                      <c:pt idx="92308">
                        <c:v>6.3025929999999999</c:v>
                      </c:pt>
                      <c:pt idx="92309">
                        <c:v>6.2990370000000002</c:v>
                      </c:pt>
                      <c:pt idx="92310">
                        <c:v>6.2954819999999998</c:v>
                      </c:pt>
                      <c:pt idx="92311">
                        <c:v>6.2919260000000001</c:v>
                      </c:pt>
                      <c:pt idx="92312">
                        <c:v>6.2883709999999997</c:v>
                      </c:pt>
                      <c:pt idx="92313">
                        <c:v>6.284815</c:v>
                      </c:pt>
                      <c:pt idx="92314">
                        <c:v>6.2812599999999996</c:v>
                      </c:pt>
                      <c:pt idx="92315">
                        <c:v>6.277704</c:v>
                      </c:pt>
                      <c:pt idx="92316">
                        <c:v>6.2741480000000003</c:v>
                      </c:pt>
                      <c:pt idx="92317">
                        <c:v>6.2705929999999999</c:v>
                      </c:pt>
                      <c:pt idx="92318">
                        <c:v>6.2670370000000002</c:v>
                      </c:pt>
                      <c:pt idx="92319">
                        <c:v>6.2634819999999998</c:v>
                      </c:pt>
                      <c:pt idx="92320">
                        <c:v>6.2599260000000001</c:v>
                      </c:pt>
                      <c:pt idx="92321">
                        <c:v>6.2563709999999997</c:v>
                      </c:pt>
                      <c:pt idx="92322">
                        <c:v>6.252815</c:v>
                      </c:pt>
                      <c:pt idx="92323">
                        <c:v>6.2492590000000003</c:v>
                      </c:pt>
                      <c:pt idx="92324">
                        <c:v>6.2457039999999999</c:v>
                      </c:pt>
                      <c:pt idx="92325">
                        <c:v>6.2421480000000003</c:v>
                      </c:pt>
                      <c:pt idx="92326">
                        <c:v>6.2385929999999998</c:v>
                      </c:pt>
                      <c:pt idx="92327">
                        <c:v>6.2350370000000002</c:v>
                      </c:pt>
                      <c:pt idx="92328">
                        <c:v>6.2314819999999997</c:v>
                      </c:pt>
                      <c:pt idx="92329">
                        <c:v>6.2279260000000001</c:v>
                      </c:pt>
                      <c:pt idx="92330">
                        <c:v>6.2243700000000004</c:v>
                      </c:pt>
                      <c:pt idx="92331">
                        <c:v>6.220815</c:v>
                      </c:pt>
                      <c:pt idx="92332">
                        <c:v>6.2172590000000003</c:v>
                      </c:pt>
                      <c:pt idx="92333">
                        <c:v>6.2137039999999999</c:v>
                      </c:pt>
                      <c:pt idx="92334">
                        <c:v>6.2101480000000002</c:v>
                      </c:pt>
                      <c:pt idx="92335">
                        <c:v>6.2065929999999998</c:v>
                      </c:pt>
                      <c:pt idx="92336">
                        <c:v>6.2030370000000001</c:v>
                      </c:pt>
                      <c:pt idx="92337">
                        <c:v>6.1994809999999996</c:v>
                      </c:pt>
                      <c:pt idx="92338">
                        <c:v>6.195926</c:v>
                      </c:pt>
                      <c:pt idx="92339">
                        <c:v>6.1923700000000004</c:v>
                      </c:pt>
                      <c:pt idx="92340">
                        <c:v>6.188815</c:v>
                      </c:pt>
                      <c:pt idx="92341">
                        <c:v>6.1852590000000003</c:v>
                      </c:pt>
                      <c:pt idx="92342">
                        <c:v>6.1817039999999999</c:v>
                      </c:pt>
                      <c:pt idx="92343">
                        <c:v>6.1781480000000002</c:v>
                      </c:pt>
                      <c:pt idx="92344">
                        <c:v>6.1745929999999998</c:v>
                      </c:pt>
                      <c:pt idx="92345">
                        <c:v>6.1710370000000001</c:v>
                      </c:pt>
                      <c:pt idx="92346">
                        <c:v>6.1674810000000004</c:v>
                      </c:pt>
                      <c:pt idx="92347">
                        <c:v>6.163926</c:v>
                      </c:pt>
                      <c:pt idx="92348">
                        <c:v>6.1603700000000003</c:v>
                      </c:pt>
                      <c:pt idx="92349">
                        <c:v>6.1568149999999999</c:v>
                      </c:pt>
                      <c:pt idx="92350">
                        <c:v>6.1532590000000003</c:v>
                      </c:pt>
                      <c:pt idx="92351">
                        <c:v>6.1497039999999998</c:v>
                      </c:pt>
                      <c:pt idx="92352">
                        <c:v>6.1461480000000002</c:v>
                      </c:pt>
                      <c:pt idx="92353">
                        <c:v>6.1425929999999997</c:v>
                      </c:pt>
                      <c:pt idx="92354">
                        <c:v>6.1390370000000001</c:v>
                      </c:pt>
                      <c:pt idx="92355">
                        <c:v>6.1354819999999997</c:v>
                      </c:pt>
                      <c:pt idx="92356">
                        <c:v>6.131926</c:v>
                      </c:pt>
                      <c:pt idx="92357">
                        <c:v>6.1283709999999996</c:v>
                      </c:pt>
                      <c:pt idx="92358">
                        <c:v>6.1248149999999999</c:v>
                      </c:pt>
                      <c:pt idx="92359">
                        <c:v>6.1212590000000002</c:v>
                      </c:pt>
                      <c:pt idx="92360">
                        <c:v>6.1177039999999998</c:v>
                      </c:pt>
                      <c:pt idx="92361">
                        <c:v>6.1141480000000001</c:v>
                      </c:pt>
                      <c:pt idx="92362">
                        <c:v>6.1105929999999997</c:v>
                      </c:pt>
                      <c:pt idx="92363">
                        <c:v>6.107037</c:v>
                      </c:pt>
                      <c:pt idx="92364">
                        <c:v>6.1034819999999996</c:v>
                      </c:pt>
                      <c:pt idx="92365">
                        <c:v>6.099926</c:v>
                      </c:pt>
                      <c:pt idx="92366">
                        <c:v>6.0963710000000004</c:v>
                      </c:pt>
                      <c:pt idx="92367">
                        <c:v>6.0928149999999999</c:v>
                      </c:pt>
                      <c:pt idx="92368">
                        <c:v>6.0892600000000003</c:v>
                      </c:pt>
                      <c:pt idx="92369">
                        <c:v>6.0857039999999998</c:v>
                      </c:pt>
                      <c:pt idx="92370">
                        <c:v>6.0821490000000002</c:v>
                      </c:pt>
                      <c:pt idx="92371">
                        <c:v>6.0785929999999997</c:v>
                      </c:pt>
                      <c:pt idx="92372">
                        <c:v>6.075037</c:v>
                      </c:pt>
                      <c:pt idx="92373">
                        <c:v>6.0714819999999996</c:v>
                      </c:pt>
                      <c:pt idx="92374">
                        <c:v>6.0679259999999999</c:v>
                      </c:pt>
                      <c:pt idx="92375">
                        <c:v>6.0643710000000004</c:v>
                      </c:pt>
                      <c:pt idx="92376">
                        <c:v>6.0608149999999998</c:v>
                      </c:pt>
                      <c:pt idx="92377">
                        <c:v>6.0572600000000003</c:v>
                      </c:pt>
                      <c:pt idx="92378">
                        <c:v>6.0537039999999998</c:v>
                      </c:pt>
                      <c:pt idx="92379">
                        <c:v>6.0501480000000001</c:v>
                      </c:pt>
                      <c:pt idx="92380">
                        <c:v>6.0465929999999997</c:v>
                      </c:pt>
                      <c:pt idx="92381">
                        <c:v>6.043037</c:v>
                      </c:pt>
                      <c:pt idx="92382">
                        <c:v>6.0394819999999996</c:v>
                      </c:pt>
                      <c:pt idx="92383">
                        <c:v>6.0359259999999999</c:v>
                      </c:pt>
                      <c:pt idx="92384">
                        <c:v>6.0323710000000004</c:v>
                      </c:pt>
                      <c:pt idx="92385">
                        <c:v>6.0288149999999998</c:v>
                      </c:pt>
                      <c:pt idx="92386">
                        <c:v>6.0252590000000001</c:v>
                      </c:pt>
                      <c:pt idx="92387">
                        <c:v>6.0217039999999997</c:v>
                      </c:pt>
                      <c:pt idx="92388">
                        <c:v>6.0181480000000001</c:v>
                      </c:pt>
                      <c:pt idx="92389">
                        <c:v>6.0145929999999996</c:v>
                      </c:pt>
                      <c:pt idx="92390">
                        <c:v>6.011037</c:v>
                      </c:pt>
                      <c:pt idx="92391">
                        <c:v>6.0074820000000004</c:v>
                      </c:pt>
                      <c:pt idx="92392">
                        <c:v>6.0039259999999999</c:v>
                      </c:pt>
                      <c:pt idx="92393">
                        <c:v>6.0003710000000003</c:v>
                      </c:pt>
                      <c:pt idx="92394">
                        <c:v>5.9968149999999998</c:v>
                      </c:pt>
                      <c:pt idx="92395">
                        <c:v>5.9932590000000001</c:v>
                      </c:pt>
                      <c:pt idx="92396">
                        <c:v>5.9897039999999997</c:v>
                      </c:pt>
                      <c:pt idx="92397">
                        <c:v>5.986148</c:v>
                      </c:pt>
                      <c:pt idx="92398">
                        <c:v>5.9825929999999996</c:v>
                      </c:pt>
                      <c:pt idx="92399">
                        <c:v>5.9790369999999999</c:v>
                      </c:pt>
                      <c:pt idx="92400">
                        <c:v>5.9754820000000004</c:v>
                      </c:pt>
                      <c:pt idx="92401">
                        <c:v>5.9719259999999998</c:v>
                      </c:pt>
                      <c:pt idx="92402">
                        <c:v>5.9683700000000002</c:v>
                      </c:pt>
                      <c:pt idx="92403">
                        <c:v>5.9648149999999998</c:v>
                      </c:pt>
                      <c:pt idx="92404">
                        <c:v>5.9612590000000001</c:v>
                      </c:pt>
                      <c:pt idx="92405">
                        <c:v>5.9577039999999997</c:v>
                      </c:pt>
                      <c:pt idx="92406">
                        <c:v>5.954148</c:v>
                      </c:pt>
                      <c:pt idx="92407">
                        <c:v>5.9505929999999996</c:v>
                      </c:pt>
                      <c:pt idx="92408">
                        <c:v>5.9470369999999999</c:v>
                      </c:pt>
                      <c:pt idx="92409">
                        <c:v>5.9434810000000002</c:v>
                      </c:pt>
                      <c:pt idx="92410">
                        <c:v>5.9399259999999998</c:v>
                      </c:pt>
                      <c:pt idx="92411">
                        <c:v>5.9363700000000001</c:v>
                      </c:pt>
                      <c:pt idx="92412">
                        <c:v>5.9328149999999997</c:v>
                      </c:pt>
                      <c:pt idx="92413">
                        <c:v>5.9292590000000001</c:v>
                      </c:pt>
                      <c:pt idx="92414">
                        <c:v>5.9257039999999996</c:v>
                      </c:pt>
                      <c:pt idx="92415">
                        <c:v>5.922148</c:v>
                      </c:pt>
                      <c:pt idx="92416">
                        <c:v>5.9185930000000004</c:v>
                      </c:pt>
                      <c:pt idx="92417">
                        <c:v>5.9150369999999999</c:v>
                      </c:pt>
                      <c:pt idx="92418">
                        <c:v>5.9114820000000003</c:v>
                      </c:pt>
                      <c:pt idx="92419">
                        <c:v>5.9079259999999998</c:v>
                      </c:pt>
                      <c:pt idx="92420">
                        <c:v>5.9043710000000003</c:v>
                      </c:pt>
                      <c:pt idx="92421">
                        <c:v>5.9008149999999997</c:v>
                      </c:pt>
                      <c:pt idx="92422">
                        <c:v>5.897259</c:v>
                      </c:pt>
                      <c:pt idx="92423">
                        <c:v>5.8937039999999996</c:v>
                      </c:pt>
                      <c:pt idx="92424">
                        <c:v>5.8901479999999999</c:v>
                      </c:pt>
                      <c:pt idx="92425">
                        <c:v>5.8865930000000004</c:v>
                      </c:pt>
                      <c:pt idx="92426">
                        <c:v>5.8830369999999998</c:v>
                      </c:pt>
                      <c:pt idx="92427">
                        <c:v>5.8794820000000003</c:v>
                      </c:pt>
                      <c:pt idx="92428">
                        <c:v>5.8759259999999998</c:v>
                      </c:pt>
                      <c:pt idx="92429">
                        <c:v>5.8723710000000002</c:v>
                      </c:pt>
                      <c:pt idx="92430">
                        <c:v>5.8688149999999997</c:v>
                      </c:pt>
                      <c:pt idx="92431">
                        <c:v>5.8652600000000001</c:v>
                      </c:pt>
                      <c:pt idx="92432">
                        <c:v>5.8617039999999996</c:v>
                      </c:pt>
                      <c:pt idx="92433">
                        <c:v>5.8581479999999999</c:v>
                      </c:pt>
                      <c:pt idx="92434">
                        <c:v>5.8545930000000004</c:v>
                      </c:pt>
                      <c:pt idx="92435">
                        <c:v>5.8510369999999998</c:v>
                      </c:pt>
                      <c:pt idx="92436">
                        <c:v>5.8474820000000003</c:v>
                      </c:pt>
                      <c:pt idx="92437">
                        <c:v>5.8439259999999997</c:v>
                      </c:pt>
                      <c:pt idx="92438">
                        <c:v>5.8403710000000002</c:v>
                      </c:pt>
                      <c:pt idx="92439">
                        <c:v>5.8368149999999996</c:v>
                      </c:pt>
                      <c:pt idx="92440">
                        <c:v>5.8332600000000001</c:v>
                      </c:pt>
                      <c:pt idx="92441">
                        <c:v>5.8297040000000004</c:v>
                      </c:pt>
                      <c:pt idx="92442">
                        <c:v>5.826149</c:v>
                      </c:pt>
                      <c:pt idx="92443">
                        <c:v>5.8225930000000004</c:v>
                      </c:pt>
                      <c:pt idx="92444">
                        <c:v>5.8190369999999998</c:v>
                      </c:pt>
                      <c:pt idx="92445">
                        <c:v>5.8154820000000003</c:v>
                      </c:pt>
                      <c:pt idx="92446">
                        <c:v>5.8119259999999997</c:v>
                      </c:pt>
                      <c:pt idx="92447">
                        <c:v>5.8083710000000002</c:v>
                      </c:pt>
                      <c:pt idx="92448">
                        <c:v>5.8048149999999996</c:v>
                      </c:pt>
                      <c:pt idx="92449">
                        <c:v>5.8012600000000001</c:v>
                      </c:pt>
                      <c:pt idx="92450">
                        <c:v>5.7977040000000004</c:v>
                      </c:pt>
                      <c:pt idx="92451">
                        <c:v>5.7941479999999999</c:v>
                      </c:pt>
                      <c:pt idx="92452">
                        <c:v>5.7905930000000003</c:v>
                      </c:pt>
                      <c:pt idx="92453">
                        <c:v>5.7870369999999998</c:v>
                      </c:pt>
                      <c:pt idx="92454">
                        <c:v>5.7834820000000002</c:v>
                      </c:pt>
                      <c:pt idx="92455">
                        <c:v>5.7799259999999997</c:v>
                      </c:pt>
                      <c:pt idx="92456">
                        <c:v>5.7763710000000001</c:v>
                      </c:pt>
                      <c:pt idx="92457">
                        <c:v>5.7728149999999996</c:v>
                      </c:pt>
                      <c:pt idx="92458">
                        <c:v>5.7692589999999999</c:v>
                      </c:pt>
                      <c:pt idx="92459">
                        <c:v>5.7657040000000004</c:v>
                      </c:pt>
                      <c:pt idx="92460">
                        <c:v>5.7621479999999998</c:v>
                      </c:pt>
                      <c:pt idx="92461">
                        <c:v>5.7585930000000003</c:v>
                      </c:pt>
                      <c:pt idx="92462">
                        <c:v>5.7550369999999997</c:v>
                      </c:pt>
                      <c:pt idx="92463">
                        <c:v>5.7514820000000002</c:v>
                      </c:pt>
                      <c:pt idx="92464">
                        <c:v>5.7479259999999996</c:v>
                      </c:pt>
                      <c:pt idx="92465">
                        <c:v>5.74437</c:v>
                      </c:pt>
                      <c:pt idx="92466">
                        <c:v>5.7408149999999996</c:v>
                      </c:pt>
                      <c:pt idx="92467">
                        <c:v>5.7372589999999999</c:v>
                      </c:pt>
                      <c:pt idx="92468">
                        <c:v>5.7337040000000004</c:v>
                      </c:pt>
                      <c:pt idx="92469">
                        <c:v>5.7301479999999998</c:v>
                      </c:pt>
                      <c:pt idx="92470">
                        <c:v>5.7265930000000003</c:v>
                      </c:pt>
                      <c:pt idx="92471">
                        <c:v>5.7230369999999997</c:v>
                      </c:pt>
                      <c:pt idx="92472">
                        <c:v>5.719481</c:v>
                      </c:pt>
                      <c:pt idx="92473">
                        <c:v>5.7159259999999996</c:v>
                      </c:pt>
                      <c:pt idx="92474">
                        <c:v>5.7123699999999999</c:v>
                      </c:pt>
                      <c:pt idx="92475">
                        <c:v>5.7088150000000004</c:v>
                      </c:pt>
                      <c:pt idx="92476">
                        <c:v>5.7052589999999999</c:v>
                      </c:pt>
                      <c:pt idx="92477">
                        <c:v>5.7017040000000003</c:v>
                      </c:pt>
                      <c:pt idx="92478">
                        <c:v>5.6981479999999998</c:v>
                      </c:pt>
                      <c:pt idx="92479">
                        <c:v>5.6945930000000002</c:v>
                      </c:pt>
                      <c:pt idx="92480">
                        <c:v>5.6910369999999997</c:v>
                      </c:pt>
                      <c:pt idx="92481">
                        <c:v>5.6874820000000001</c:v>
                      </c:pt>
                      <c:pt idx="92482">
                        <c:v>5.6839259999999996</c:v>
                      </c:pt>
                      <c:pt idx="92483">
                        <c:v>5.6803699999999999</c:v>
                      </c:pt>
                      <c:pt idx="92484">
                        <c:v>5.6768150000000004</c:v>
                      </c:pt>
                      <c:pt idx="92485">
                        <c:v>5.6732589999999998</c:v>
                      </c:pt>
                      <c:pt idx="92486">
                        <c:v>5.6697040000000003</c:v>
                      </c:pt>
                      <c:pt idx="92487">
                        <c:v>5.6661479999999997</c:v>
                      </c:pt>
                      <c:pt idx="92488">
                        <c:v>5.6625930000000002</c:v>
                      </c:pt>
                      <c:pt idx="92489">
                        <c:v>5.6590369999999997</c:v>
                      </c:pt>
                      <c:pt idx="92490">
                        <c:v>5.6554820000000001</c:v>
                      </c:pt>
                      <c:pt idx="92491">
                        <c:v>5.6519259999999996</c:v>
                      </c:pt>
                      <c:pt idx="92492">
                        <c:v>5.648371</c:v>
                      </c:pt>
                      <c:pt idx="92493">
                        <c:v>5.6448150000000004</c:v>
                      </c:pt>
                      <c:pt idx="92494">
                        <c:v>5.6412599999999999</c:v>
                      </c:pt>
                      <c:pt idx="92495">
                        <c:v>5.6377040000000003</c:v>
                      </c:pt>
                      <c:pt idx="92496">
                        <c:v>5.6341479999999997</c:v>
                      </c:pt>
                      <c:pt idx="92497">
                        <c:v>5.6305930000000002</c:v>
                      </c:pt>
                      <c:pt idx="92498">
                        <c:v>5.6270369999999996</c:v>
                      </c:pt>
                      <c:pt idx="92499">
                        <c:v>5.6234820000000001</c:v>
                      </c:pt>
                      <c:pt idx="92500">
                        <c:v>5.6199260000000004</c:v>
                      </c:pt>
                      <c:pt idx="92501">
                        <c:v>5.616371</c:v>
                      </c:pt>
                      <c:pt idx="92502">
                        <c:v>5.6128150000000003</c:v>
                      </c:pt>
                      <c:pt idx="92503">
                        <c:v>5.6092599999999999</c:v>
                      </c:pt>
                      <c:pt idx="92504">
                        <c:v>5.6057040000000002</c:v>
                      </c:pt>
                      <c:pt idx="92505">
                        <c:v>5.6021489999999998</c:v>
                      </c:pt>
                      <c:pt idx="92506">
                        <c:v>5.5985930000000002</c:v>
                      </c:pt>
                      <c:pt idx="92507">
                        <c:v>5.5950369999999996</c:v>
                      </c:pt>
                      <c:pt idx="92508">
                        <c:v>5.5914820000000001</c:v>
                      </c:pt>
                      <c:pt idx="92509">
                        <c:v>5.5879260000000004</c:v>
                      </c:pt>
                      <c:pt idx="92510">
                        <c:v>5.584371</c:v>
                      </c:pt>
                      <c:pt idx="92511">
                        <c:v>5.5808150000000003</c:v>
                      </c:pt>
                      <c:pt idx="92512">
                        <c:v>5.5772599999999999</c:v>
                      </c:pt>
                      <c:pt idx="92513">
                        <c:v>5.5737040000000002</c:v>
                      </c:pt>
                      <c:pt idx="92514">
                        <c:v>5.5701479999999997</c:v>
                      </c:pt>
                      <c:pt idx="92515">
                        <c:v>5.5665930000000001</c:v>
                      </c:pt>
                      <c:pt idx="92516">
                        <c:v>5.5630369999999996</c:v>
                      </c:pt>
                      <c:pt idx="92517">
                        <c:v>5.559482</c:v>
                      </c:pt>
                      <c:pt idx="92518">
                        <c:v>5.5559260000000004</c:v>
                      </c:pt>
                      <c:pt idx="92519">
                        <c:v>5.5523709999999999</c:v>
                      </c:pt>
                      <c:pt idx="92520">
                        <c:v>5.5488150000000003</c:v>
                      </c:pt>
                      <c:pt idx="92521">
                        <c:v>5.5452589999999997</c:v>
                      </c:pt>
                      <c:pt idx="92522">
                        <c:v>5.5417040000000002</c:v>
                      </c:pt>
                      <c:pt idx="92523">
                        <c:v>5.5381479999999996</c:v>
                      </c:pt>
                      <c:pt idx="92524">
                        <c:v>5.5345930000000001</c:v>
                      </c:pt>
                      <c:pt idx="92525">
                        <c:v>5.5310370000000004</c:v>
                      </c:pt>
                      <c:pt idx="92526">
                        <c:v>5.527482</c:v>
                      </c:pt>
                      <c:pt idx="92527">
                        <c:v>5.5239260000000003</c:v>
                      </c:pt>
                      <c:pt idx="92528">
                        <c:v>5.5203699999999998</c:v>
                      </c:pt>
                      <c:pt idx="92529">
                        <c:v>5.5168150000000002</c:v>
                      </c:pt>
                      <c:pt idx="92530">
                        <c:v>5.5132589999999997</c:v>
                      </c:pt>
                      <c:pt idx="92531">
                        <c:v>5.5097040000000002</c:v>
                      </c:pt>
                      <c:pt idx="92532">
                        <c:v>5.5061479999999996</c:v>
                      </c:pt>
                      <c:pt idx="92533">
                        <c:v>5.5025930000000001</c:v>
                      </c:pt>
                      <c:pt idx="92534">
                        <c:v>5.4990370000000004</c:v>
                      </c:pt>
                      <c:pt idx="92535">
                        <c:v>5.4954809999999998</c:v>
                      </c:pt>
                      <c:pt idx="92536">
                        <c:v>5.4919260000000003</c:v>
                      </c:pt>
                      <c:pt idx="92537">
                        <c:v>5.4883699999999997</c:v>
                      </c:pt>
                      <c:pt idx="92538">
                        <c:v>5.4848150000000002</c:v>
                      </c:pt>
                      <c:pt idx="92539">
                        <c:v>5.4812589999999997</c:v>
                      </c:pt>
                      <c:pt idx="92540">
                        <c:v>5.4777040000000001</c:v>
                      </c:pt>
                      <c:pt idx="92541">
                        <c:v>5.4741479999999996</c:v>
                      </c:pt>
                      <c:pt idx="92542">
                        <c:v>5.470593</c:v>
                      </c:pt>
                      <c:pt idx="92543">
                        <c:v>5.4670370000000004</c:v>
                      </c:pt>
                      <c:pt idx="92544">
                        <c:v>5.4634809999999998</c:v>
                      </c:pt>
                      <c:pt idx="92545">
                        <c:v>5.4599260000000003</c:v>
                      </c:pt>
                      <c:pt idx="92546">
                        <c:v>5.4563699999999997</c:v>
                      </c:pt>
                      <c:pt idx="92547">
                        <c:v>5.4528150000000002</c:v>
                      </c:pt>
                      <c:pt idx="92548">
                        <c:v>5.4492589999999996</c:v>
                      </c:pt>
                      <c:pt idx="92549">
                        <c:v>5.4457040000000001</c:v>
                      </c:pt>
                      <c:pt idx="92550">
                        <c:v>5.4421480000000004</c:v>
                      </c:pt>
                      <c:pt idx="92551">
                        <c:v>5.438593</c:v>
                      </c:pt>
                      <c:pt idx="92552">
                        <c:v>5.4350370000000003</c:v>
                      </c:pt>
                      <c:pt idx="92553">
                        <c:v>5.4314819999999999</c:v>
                      </c:pt>
                      <c:pt idx="92554">
                        <c:v>5.4279260000000003</c:v>
                      </c:pt>
                      <c:pt idx="92555">
                        <c:v>5.4243709999999998</c:v>
                      </c:pt>
                      <c:pt idx="92556">
                        <c:v>5.4208150000000002</c:v>
                      </c:pt>
                      <c:pt idx="92557">
                        <c:v>5.4172589999999996</c:v>
                      </c:pt>
                      <c:pt idx="92558">
                        <c:v>5.4137040000000001</c:v>
                      </c:pt>
                      <c:pt idx="92559">
                        <c:v>5.4101480000000004</c:v>
                      </c:pt>
                      <c:pt idx="92560">
                        <c:v>5.406593</c:v>
                      </c:pt>
                      <c:pt idx="92561">
                        <c:v>5.4030370000000003</c:v>
                      </c:pt>
                      <c:pt idx="92562">
                        <c:v>5.3994819999999999</c:v>
                      </c:pt>
                      <c:pt idx="92563">
                        <c:v>5.3959260000000002</c:v>
                      </c:pt>
                      <c:pt idx="92564">
                        <c:v>5.3923709999999998</c:v>
                      </c:pt>
                      <c:pt idx="92565">
                        <c:v>5.3888150000000001</c:v>
                      </c:pt>
                      <c:pt idx="92566">
                        <c:v>5.3852599999999997</c:v>
                      </c:pt>
                      <c:pt idx="92567">
                        <c:v>5.381704</c:v>
                      </c:pt>
                      <c:pt idx="92568">
                        <c:v>5.3781489999999996</c:v>
                      </c:pt>
                      <c:pt idx="92569">
                        <c:v>5.374593</c:v>
                      </c:pt>
                      <c:pt idx="92570">
                        <c:v>5.3710370000000003</c:v>
                      </c:pt>
                      <c:pt idx="92571">
                        <c:v>5.3674819999999999</c:v>
                      </c:pt>
                      <c:pt idx="92572">
                        <c:v>5.3639260000000002</c:v>
                      </c:pt>
                      <c:pt idx="92573">
                        <c:v>5.3603709999999998</c:v>
                      </c:pt>
                      <c:pt idx="92574">
                        <c:v>5.3568150000000001</c:v>
                      </c:pt>
                      <c:pt idx="92575">
                        <c:v>5.3532599999999997</c:v>
                      </c:pt>
                      <c:pt idx="92576">
                        <c:v>5.349704</c:v>
                      </c:pt>
                      <c:pt idx="92577">
                        <c:v>5.3461480000000003</c:v>
                      </c:pt>
                      <c:pt idx="92578">
                        <c:v>5.3425929999999999</c:v>
                      </c:pt>
                      <c:pt idx="92579">
                        <c:v>5.3390370000000003</c:v>
                      </c:pt>
                      <c:pt idx="92580">
                        <c:v>5.3354819999999998</c:v>
                      </c:pt>
                      <c:pt idx="92581">
                        <c:v>5.3319260000000002</c:v>
                      </c:pt>
                      <c:pt idx="92582">
                        <c:v>5.3283709999999997</c:v>
                      </c:pt>
                      <c:pt idx="92583">
                        <c:v>5.3248150000000001</c:v>
                      </c:pt>
                      <c:pt idx="92584">
                        <c:v>5.3212590000000004</c:v>
                      </c:pt>
                      <c:pt idx="92585">
                        <c:v>5.317704</c:v>
                      </c:pt>
                      <c:pt idx="92586">
                        <c:v>5.3141480000000003</c:v>
                      </c:pt>
                      <c:pt idx="92587">
                        <c:v>5.3105929999999999</c:v>
                      </c:pt>
                      <c:pt idx="92588">
                        <c:v>5.3070370000000002</c:v>
                      </c:pt>
                      <c:pt idx="92589">
                        <c:v>5.3034819999999998</c:v>
                      </c:pt>
                      <c:pt idx="92590">
                        <c:v>5.2999260000000001</c:v>
                      </c:pt>
                      <c:pt idx="92591">
                        <c:v>5.2963709999999997</c:v>
                      </c:pt>
                      <c:pt idx="92592">
                        <c:v>5.292815</c:v>
                      </c:pt>
                      <c:pt idx="92593">
                        <c:v>5.2892590000000004</c:v>
                      </c:pt>
                      <c:pt idx="92594">
                        <c:v>5.285704</c:v>
                      </c:pt>
                      <c:pt idx="92595">
                        <c:v>5.2821480000000003</c:v>
                      </c:pt>
                      <c:pt idx="92596">
                        <c:v>5.2785929999999999</c:v>
                      </c:pt>
                      <c:pt idx="92597">
                        <c:v>5.2750370000000002</c:v>
                      </c:pt>
                      <c:pt idx="92598">
                        <c:v>5.2714819999999998</c:v>
                      </c:pt>
                      <c:pt idx="92599">
                        <c:v>5.2679260000000001</c:v>
                      </c:pt>
                      <c:pt idx="92600">
                        <c:v>5.2643700000000004</c:v>
                      </c:pt>
                      <c:pt idx="92601">
                        <c:v>5.260815</c:v>
                      </c:pt>
                      <c:pt idx="92602">
                        <c:v>5.2572590000000003</c:v>
                      </c:pt>
                      <c:pt idx="92603">
                        <c:v>5.2537039999999999</c:v>
                      </c:pt>
                      <c:pt idx="92604">
                        <c:v>5.2501480000000003</c:v>
                      </c:pt>
                      <c:pt idx="92605">
                        <c:v>5.2465929999999998</c:v>
                      </c:pt>
                      <c:pt idx="92606">
                        <c:v>5.2430370000000002</c:v>
                      </c:pt>
                      <c:pt idx="92607">
                        <c:v>5.2394809999999996</c:v>
                      </c:pt>
                      <c:pt idx="92608">
                        <c:v>5.2359260000000001</c:v>
                      </c:pt>
                      <c:pt idx="92609">
                        <c:v>5.2323700000000004</c:v>
                      </c:pt>
                      <c:pt idx="92610">
                        <c:v>5.228815</c:v>
                      </c:pt>
                      <c:pt idx="92611">
                        <c:v>5.2252590000000003</c:v>
                      </c:pt>
                      <c:pt idx="92612">
                        <c:v>5.2217039999999999</c:v>
                      </c:pt>
                      <c:pt idx="92613">
                        <c:v>5.2181480000000002</c:v>
                      </c:pt>
                      <c:pt idx="92614">
                        <c:v>5.2145929999999998</c:v>
                      </c:pt>
                      <c:pt idx="92615">
                        <c:v>5.2110370000000001</c:v>
                      </c:pt>
                      <c:pt idx="92616">
                        <c:v>5.2074819999999997</c:v>
                      </c:pt>
                      <c:pt idx="92617">
                        <c:v>5.2039260000000001</c:v>
                      </c:pt>
                      <c:pt idx="92618">
                        <c:v>5.2003700000000004</c:v>
                      </c:pt>
                      <c:pt idx="92619">
                        <c:v>5.196815</c:v>
                      </c:pt>
                      <c:pt idx="92620">
                        <c:v>5.1932590000000003</c:v>
                      </c:pt>
                      <c:pt idx="92621">
                        <c:v>5.1897039999999999</c:v>
                      </c:pt>
                      <c:pt idx="92622">
                        <c:v>5.1861480000000002</c:v>
                      </c:pt>
                      <c:pt idx="92623">
                        <c:v>5.1825929999999998</c:v>
                      </c:pt>
                      <c:pt idx="92624">
                        <c:v>5.1790370000000001</c:v>
                      </c:pt>
                      <c:pt idx="92625">
                        <c:v>5.1754819999999997</c:v>
                      </c:pt>
                      <c:pt idx="92626">
                        <c:v>5.171926</c:v>
                      </c:pt>
                      <c:pt idx="92627">
                        <c:v>5.1683709999999996</c:v>
                      </c:pt>
                      <c:pt idx="92628">
                        <c:v>5.1648149999999999</c:v>
                      </c:pt>
                      <c:pt idx="92629">
                        <c:v>5.1612600000000004</c:v>
                      </c:pt>
                      <c:pt idx="92630">
                        <c:v>5.1577039999999998</c:v>
                      </c:pt>
                      <c:pt idx="92631">
                        <c:v>5.1541480000000002</c:v>
                      </c:pt>
                      <c:pt idx="92632">
                        <c:v>5.1505929999999998</c:v>
                      </c:pt>
                      <c:pt idx="92633">
                        <c:v>5.1470370000000001</c:v>
                      </c:pt>
                      <c:pt idx="92634">
                        <c:v>5.1434819999999997</c:v>
                      </c:pt>
                      <c:pt idx="92635">
                        <c:v>5.139926</c:v>
                      </c:pt>
                      <c:pt idx="92636">
                        <c:v>5.1363709999999996</c:v>
                      </c:pt>
                      <c:pt idx="92637">
                        <c:v>5.1328149999999999</c:v>
                      </c:pt>
                      <c:pt idx="92638">
                        <c:v>5.1292600000000004</c:v>
                      </c:pt>
                      <c:pt idx="92639">
                        <c:v>5.1257039999999998</c:v>
                      </c:pt>
                      <c:pt idx="92640">
                        <c:v>5.1221490000000003</c:v>
                      </c:pt>
                      <c:pt idx="92641">
                        <c:v>5.1185929999999997</c:v>
                      </c:pt>
                      <c:pt idx="92642">
                        <c:v>5.1150370000000001</c:v>
                      </c:pt>
                      <c:pt idx="92643">
                        <c:v>5.1114819999999996</c:v>
                      </c:pt>
                      <c:pt idx="92644">
                        <c:v>5.107926</c:v>
                      </c:pt>
                      <c:pt idx="92645">
                        <c:v>5.1043710000000004</c:v>
                      </c:pt>
                      <c:pt idx="92646">
                        <c:v>5.1008149999999999</c:v>
                      </c:pt>
                      <c:pt idx="92647">
                        <c:v>5.0972600000000003</c:v>
                      </c:pt>
                      <c:pt idx="92648">
                        <c:v>5.0937039999999998</c:v>
                      </c:pt>
                      <c:pt idx="92649">
                        <c:v>5.0901480000000001</c:v>
                      </c:pt>
                      <c:pt idx="92650">
                        <c:v>5.0865929999999997</c:v>
                      </c:pt>
                      <c:pt idx="92651">
                        <c:v>5.083037</c:v>
                      </c:pt>
                      <c:pt idx="92652">
                        <c:v>5.0794819999999996</c:v>
                      </c:pt>
                      <c:pt idx="92653">
                        <c:v>5.0759259999999999</c:v>
                      </c:pt>
                      <c:pt idx="92654">
                        <c:v>5.0723710000000004</c:v>
                      </c:pt>
                      <c:pt idx="92655">
                        <c:v>5.0688149999999998</c:v>
                      </c:pt>
                      <c:pt idx="92656">
                        <c:v>5.0652590000000002</c:v>
                      </c:pt>
                      <c:pt idx="92657">
                        <c:v>5.0617039999999998</c:v>
                      </c:pt>
                      <c:pt idx="92658">
                        <c:v>5.0581480000000001</c:v>
                      </c:pt>
                      <c:pt idx="92659">
                        <c:v>5.0545929999999997</c:v>
                      </c:pt>
                      <c:pt idx="92660">
                        <c:v>5.051037</c:v>
                      </c:pt>
                      <c:pt idx="92661">
                        <c:v>5.0474819999999996</c:v>
                      </c:pt>
                      <c:pt idx="92662">
                        <c:v>5.0439259999999999</c:v>
                      </c:pt>
                      <c:pt idx="92663">
                        <c:v>5.0403700000000002</c:v>
                      </c:pt>
                      <c:pt idx="92664">
                        <c:v>5.0368149999999998</c:v>
                      </c:pt>
                      <c:pt idx="92665">
                        <c:v>5.0332590000000001</c:v>
                      </c:pt>
                      <c:pt idx="92666">
                        <c:v>5.0297039999999997</c:v>
                      </c:pt>
                      <c:pt idx="92667">
                        <c:v>5.0261480000000001</c:v>
                      </c:pt>
                      <c:pt idx="92668">
                        <c:v>5.0225929999999996</c:v>
                      </c:pt>
                      <c:pt idx="92669">
                        <c:v>5.019037</c:v>
                      </c:pt>
                      <c:pt idx="92670">
                        <c:v>5.0154810000000003</c:v>
                      </c:pt>
                      <c:pt idx="92671">
                        <c:v>5.0119259999999999</c:v>
                      </c:pt>
                      <c:pt idx="92672">
                        <c:v>5.0083700000000002</c:v>
                      </c:pt>
                      <c:pt idx="92673">
                        <c:v>5.0048149999999998</c:v>
                      </c:pt>
                      <c:pt idx="92674">
                        <c:v>5.0012590000000001</c:v>
                      </c:pt>
                      <c:pt idx="92675">
                        <c:v>4.9977039999999997</c:v>
                      </c:pt>
                      <c:pt idx="92676">
                        <c:v>4.994148</c:v>
                      </c:pt>
                      <c:pt idx="92677">
                        <c:v>4.9905929999999996</c:v>
                      </c:pt>
                      <c:pt idx="92678">
                        <c:v>4.9870369999999999</c:v>
                      </c:pt>
                      <c:pt idx="92679">
                        <c:v>4.9834820000000004</c:v>
                      </c:pt>
                      <c:pt idx="92680">
                        <c:v>4.9799259999999999</c:v>
                      </c:pt>
                      <c:pt idx="92681">
                        <c:v>4.9763700000000002</c:v>
                      </c:pt>
                      <c:pt idx="92682">
                        <c:v>4.9728149999999998</c:v>
                      </c:pt>
                      <c:pt idx="92683">
                        <c:v>4.9692590000000001</c:v>
                      </c:pt>
                      <c:pt idx="92684">
                        <c:v>4.9657039999999997</c:v>
                      </c:pt>
                      <c:pt idx="92685">
                        <c:v>4.962148</c:v>
                      </c:pt>
                      <c:pt idx="92686">
                        <c:v>4.9585929999999996</c:v>
                      </c:pt>
                      <c:pt idx="92687">
                        <c:v>4.9550369999999999</c:v>
                      </c:pt>
                      <c:pt idx="92688">
                        <c:v>4.9514820000000004</c:v>
                      </c:pt>
                      <c:pt idx="92689">
                        <c:v>4.9479259999999998</c:v>
                      </c:pt>
                      <c:pt idx="92690">
                        <c:v>4.9443710000000003</c:v>
                      </c:pt>
                      <c:pt idx="92691">
                        <c:v>4.9408149999999997</c:v>
                      </c:pt>
                      <c:pt idx="92692">
                        <c:v>4.9372600000000002</c:v>
                      </c:pt>
                      <c:pt idx="92693">
                        <c:v>4.9337039999999996</c:v>
                      </c:pt>
                      <c:pt idx="92694">
                        <c:v>4.930148</c:v>
                      </c:pt>
                      <c:pt idx="92695">
                        <c:v>4.9265930000000004</c:v>
                      </c:pt>
                      <c:pt idx="92696">
                        <c:v>4.9230369999999999</c:v>
                      </c:pt>
                      <c:pt idx="92697">
                        <c:v>4.9194820000000004</c:v>
                      </c:pt>
                      <c:pt idx="92698">
                        <c:v>4.9159259999999998</c:v>
                      </c:pt>
                      <c:pt idx="92699">
                        <c:v>4.9123710000000003</c:v>
                      </c:pt>
                      <c:pt idx="92700">
                        <c:v>4.9088149999999997</c:v>
                      </c:pt>
                      <c:pt idx="92701">
                        <c:v>4.9052600000000002</c:v>
                      </c:pt>
                      <c:pt idx="92702">
                        <c:v>4.9017039999999996</c:v>
                      </c:pt>
                      <c:pt idx="92703">
                        <c:v>4.8981490000000001</c:v>
                      </c:pt>
                      <c:pt idx="92704">
                        <c:v>4.8945930000000004</c:v>
                      </c:pt>
                      <c:pt idx="92705">
                        <c:v>4.8910369999999999</c:v>
                      </c:pt>
                      <c:pt idx="92706">
                        <c:v>4.8874820000000003</c:v>
                      </c:pt>
                      <c:pt idx="92707">
                        <c:v>4.8839259999999998</c:v>
                      </c:pt>
                      <c:pt idx="92708">
                        <c:v>4.8803710000000002</c:v>
                      </c:pt>
                      <c:pt idx="92709">
                        <c:v>4.8768149999999997</c:v>
                      </c:pt>
                      <c:pt idx="92710">
                        <c:v>4.8732600000000001</c:v>
                      </c:pt>
                      <c:pt idx="92711">
                        <c:v>4.8697039999999996</c:v>
                      </c:pt>
                      <c:pt idx="92712">
                        <c:v>4.8661479999999999</c:v>
                      </c:pt>
                      <c:pt idx="92713">
                        <c:v>4.8625930000000004</c:v>
                      </c:pt>
                      <c:pt idx="92714">
                        <c:v>4.8590369999999998</c:v>
                      </c:pt>
                      <c:pt idx="92715">
                        <c:v>4.8554820000000003</c:v>
                      </c:pt>
                      <c:pt idx="92716">
                        <c:v>4.8519259999999997</c:v>
                      </c:pt>
                      <c:pt idx="92717">
                        <c:v>4.8483710000000002</c:v>
                      </c:pt>
                      <c:pt idx="92718">
                        <c:v>4.8448149999999996</c:v>
                      </c:pt>
                      <c:pt idx="92719">
                        <c:v>4.841259</c:v>
                      </c:pt>
                      <c:pt idx="92720">
                        <c:v>4.8377039999999996</c:v>
                      </c:pt>
                      <c:pt idx="92721">
                        <c:v>4.8341479999999999</c:v>
                      </c:pt>
                      <c:pt idx="92722">
                        <c:v>4.8305930000000004</c:v>
                      </c:pt>
                      <c:pt idx="92723">
                        <c:v>4.8270369999999998</c:v>
                      </c:pt>
                      <c:pt idx="92724">
                        <c:v>4.8234820000000003</c:v>
                      </c:pt>
                      <c:pt idx="92725">
                        <c:v>4.8199259999999997</c:v>
                      </c:pt>
                      <c:pt idx="92726">
                        <c:v>4.81637</c:v>
                      </c:pt>
                      <c:pt idx="92727">
                        <c:v>4.8128149999999996</c:v>
                      </c:pt>
                      <c:pt idx="92728">
                        <c:v>4.809259</c:v>
                      </c:pt>
                      <c:pt idx="92729">
                        <c:v>4.8057040000000004</c:v>
                      </c:pt>
                      <c:pt idx="92730">
                        <c:v>4.8021479999999999</c:v>
                      </c:pt>
                      <c:pt idx="92731">
                        <c:v>4.7985930000000003</c:v>
                      </c:pt>
                      <c:pt idx="92732">
                        <c:v>4.7950369999999998</c:v>
                      </c:pt>
                      <c:pt idx="92733">
                        <c:v>4.7914810000000001</c:v>
                      </c:pt>
                      <c:pt idx="92734">
                        <c:v>4.7879259999999997</c:v>
                      </c:pt>
                      <c:pt idx="92735">
                        <c:v>4.78437</c:v>
                      </c:pt>
                      <c:pt idx="92736">
                        <c:v>4.7808149999999996</c:v>
                      </c:pt>
                      <c:pt idx="92737">
                        <c:v>4.7772589999999999</c:v>
                      </c:pt>
                      <c:pt idx="92738">
                        <c:v>4.7737040000000004</c:v>
                      </c:pt>
                      <c:pt idx="92739">
                        <c:v>4.7701479999999998</c:v>
                      </c:pt>
                      <c:pt idx="92740">
                        <c:v>4.7665930000000003</c:v>
                      </c:pt>
                      <c:pt idx="92741">
                        <c:v>4.7630369999999997</c:v>
                      </c:pt>
                      <c:pt idx="92742">
                        <c:v>4.7594810000000001</c:v>
                      </c:pt>
                      <c:pt idx="92743">
                        <c:v>4.7559259999999997</c:v>
                      </c:pt>
                      <c:pt idx="92744">
                        <c:v>4.75237</c:v>
                      </c:pt>
                      <c:pt idx="92745">
                        <c:v>4.7488149999999996</c:v>
                      </c:pt>
                      <c:pt idx="92746">
                        <c:v>4.7452589999999999</c:v>
                      </c:pt>
                      <c:pt idx="92747">
                        <c:v>4.7417040000000004</c:v>
                      </c:pt>
                      <c:pt idx="92748">
                        <c:v>4.7381479999999998</c:v>
                      </c:pt>
                      <c:pt idx="92749">
                        <c:v>4.7345930000000003</c:v>
                      </c:pt>
                      <c:pt idx="92750">
                        <c:v>4.7310369999999997</c:v>
                      </c:pt>
                      <c:pt idx="92751">
                        <c:v>4.7274820000000002</c:v>
                      </c:pt>
                      <c:pt idx="92752">
                        <c:v>4.7239259999999996</c:v>
                      </c:pt>
                      <c:pt idx="92753">
                        <c:v>4.7203710000000001</c:v>
                      </c:pt>
                      <c:pt idx="92754">
                        <c:v>4.7168150000000004</c:v>
                      </c:pt>
                      <c:pt idx="92755">
                        <c:v>4.7132589999999999</c:v>
                      </c:pt>
                      <c:pt idx="92756">
                        <c:v>4.7097040000000003</c:v>
                      </c:pt>
                      <c:pt idx="92757">
                        <c:v>4.7061479999999998</c:v>
                      </c:pt>
                      <c:pt idx="92758">
                        <c:v>4.7025930000000002</c:v>
                      </c:pt>
                      <c:pt idx="92759">
                        <c:v>4.6990369999999997</c:v>
                      </c:pt>
                      <c:pt idx="92760">
                        <c:v>4.6954820000000002</c:v>
                      </c:pt>
                      <c:pt idx="92761">
                        <c:v>4.6919259999999996</c:v>
                      </c:pt>
                      <c:pt idx="92762">
                        <c:v>4.6883710000000001</c:v>
                      </c:pt>
                      <c:pt idx="92763">
                        <c:v>4.6848150000000004</c:v>
                      </c:pt>
                      <c:pt idx="92764">
                        <c:v>4.68126</c:v>
                      </c:pt>
                      <c:pt idx="92765">
                        <c:v>4.6777040000000003</c:v>
                      </c:pt>
                      <c:pt idx="92766">
                        <c:v>4.6741489999999999</c:v>
                      </c:pt>
                      <c:pt idx="92767">
                        <c:v>4.6705930000000002</c:v>
                      </c:pt>
                      <c:pt idx="92768">
                        <c:v>4.6670369999999997</c:v>
                      </c:pt>
                      <c:pt idx="92769">
                        <c:v>4.6634820000000001</c:v>
                      </c:pt>
                      <c:pt idx="92770">
                        <c:v>4.6599259999999996</c:v>
                      </c:pt>
                      <c:pt idx="92771">
                        <c:v>4.656371</c:v>
                      </c:pt>
                      <c:pt idx="92772">
                        <c:v>4.6528150000000004</c:v>
                      </c:pt>
                      <c:pt idx="92773">
                        <c:v>4.6492599999999999</c:v>
                      </c:pt>
                      <c:pt idx="92774">
                        <c:v>4.6457040000000003</c:v>
                      </c:pt>
                      <c:pt idx="92775">
                        <c:v>4.6421479999999997</c:v>
                      </c:pt>
                      <c:pt idx="92776">
                        <c:v>4.6385930000000002</c:v>
                      </c:pt>
                      <c:pt idx="92777">
                        <c:v>4.6350369999999996</c:v>
                      </c:pt>
                      <c:pt idx="92778">
                        <c:v>4.6314820000000001</c:v>
                      </c:pt>
                      <c:pt idx="92779">
                        <c:v>4.6279260000000004</c:v>
                      </c:pt>
                      <c:pt idx="92780">
                        <c:v>4.624371</c:v>
                      </c:pt>
                      <c:pt idx="92781">
                        <c:v>4.6208150000000003</c:v>
                      </c:pt>
                      <c:pt idx="92782">
                        <c:v>4.6172599999999999</c:v>
                      </c:pt>
                      <c:pt idx="92783">
                        <c:v>4.6137040000000002</c:v>
                      </c:pt>
                      <c:pt idx="92784">
                        <c:v>4.6101479999999997</c:v>
                      </c:pt>
                      <c:pt idx="92785">
                        <c:v>4.6065930000000002</c:v>
                      </c:pt>
                      <c:pt idx="92786">
                        <c:v>4.6030369999999996</c:v>
                      </c:pt>
                      <c:pt idx="92787">
                        <c:v>4.5994820000000001</c:v>
                      </c:pt>
                      <c:pt idx="92788">
                        <c:v>4.5959260000000004</c:v>
                      </c:pt>
                      <c:pt idx="92789">
                        <c:v>4.592371</c:v>
                      </c:pt>
                      <c:pt idx="92790">
                        <c:v>4.5888150000000003</c:v>
                      </c:pt>
                      <c:pt idx="92791">
                        <c:v>4.5852589999999998</c:v>
                      </c:pt>
                      <c:pt idx="92792">
                        <c:v>4.5817040000000002</c:v>
                      </c:pt>
                      <c:pt idx="92793">
                        <c:v>4.5781479999999997</c:v>
                      </c:pt>
                      <c:pt idx="92794">
                        <c:v>4.5745930000000001</c:v>
                      </c:pt>
                      <c:pt idx="92795">
                        <c:v>4.5710369999999996</c:v>
                      </c:pt>
                      <c:pt idx="92796">
                        <c:v>4.567482</c:v>
                      </c:pt>
                      <c:pt idx="92797">
                        <c:v>4.5639260000000004</c:v>
                      </c:pt>
                      <c:pt idx="92798">
                        <c:v>4.5603699999999998</c:v>
                      </c:pt>
                      <c:pt idx="92799">
                        <c:v>4.5568150000000003</c:v>
                      </c:pt>
                      <c:pt idx="92800">
                        <c:v>4.5532589999999997</c:v>
                      </c:pt>
                      <c:pt idx="92801">
                        <c:v>4.5497040000000002</c:v>
                      </c:pt>
                      <c:pt idx="92802">
                        <c:v>4.5461479999999996</c:v>
                      </c:pt>
                      <c:pt idx="92803">
                        <c:v>4.5425930000000001</c:v>
                      </c:pt>
                      <c:pt idx="92804">
                        <c:v>4.5390370000000004</c:v>
                      </c:pt>
                      <c:pt idx="92805">
                        <c:v>4.5354809999999999</c:v>
                      </c:pt>
                      <c:pt idx="92806">
                        <c:v>4.5319260000000003</c:v>
                      </c:pt>
                      <c:pt idx="92807">
                        <c:v>4.5283699999999998</c:v>
                      </c:pt>
                      <c:pt idx="92808">
                        <c:v>4.5248150000000003</c:v>
                      </c:pt>
                      <c:pt idx="92809">
                        <c:v>4.5212589999999997</c:v>
                      </c:pt>
                      <c:pt idx="92810">
                        <c:v>4.5177040000000002</c:v>
                      </c:pt>
                      <c:pt idx="92811">
                        <c:v>4.5141479999999996</c:v>
                      </c:pt>
                      <c:pt idx="92812">
                        <c:v>4.5105930000000001</c:v>
                      </c:pt>
                      <c:pt idx="92813">
                        <c:v>4.5070370000000004</c:v>
                      </c:pt>
                      <c:pt idx="92814">
                        <c:v>4.503482</c:v>
                      </c:pt>
                      <c:pt idx="92815">
                        <c:v>4.4999260000000003</c:v>
                      </c:pt>
                      <c:pt idx="92816">
                        <c:v>4.4963699999999998</c:v>
                      </c:pt>
                      <c:pt idx="92817">
                        <c:v>4.4928150000000002</c:v>
                      </c:pt>
                      <c:pt idx="92818">
                        <c:v>4.4892589999999997</c:v>
                      </c:pt>
                      <c:pt idx="92819">
                        <c:v>4.4857040000000001</c:v>
                      </c:pt>
                      <c:pt idx="92820">
                        <c:v>4.4821479999999996</c:v>
                      </c:pt>
                      <c:pt idx="92821">
                        <c:v>4.478593</c:v>
                      </c:pt>
                      <c:pt idx="92822">
                        <c:v>4.4750370000000004</c:v>
                      </c:pt>
                      <c:pt idx="92823">
                        <c:v>4.471482</c:v>
                      </c:pt>
                      <c:pt idx="92824">
                        <c:v>4.4679260000000003</c:v>
                      </c:pt>
                      <c:pt idx="92825">
                        <c:v>4.4643709999999999</c:v>
                      </c:pt>
                      <c:pt idx="92826">
                        <c:v>4.4608150000000002</c:v>
                      </c:pt>
                      <c:pt idx="92827">
                        <c:v>4.4572599999999998</c:v>
                      </c:pt>
                      <c:pt idx="92828">
                        <c:v>4.4537040000000001</c:v>
                      </c:pt>
                      <c:pt idx="92829">
                        <c:v>4.4501480000000004</c:v>
                      </c:pt>
                      <c:pt idx="92830">
                        <c:v>4.446593</c:v>
                      </c:pt>
                      <c:pt idx="92831">
                        <c:v>4.4430370000000003</c:v>
                      </c:pt>
                      <c:pt idx="92832">
                        <c:v>4.4394819999999999</c:v>
                      </c:pt>
                      <c:pt idx="92833">
                        <c:v>4.4359260000000003</c:v>
                      </c:pt>
                      <c:pt idx="92834">
                        <c:v>4.4323709999999998</c:v>
                      </c:pt>
                      <c:pt idx="92835">
                        <c:v>4.4288150000000002</c:v>
                      </c:pt>
                      <c:pt idx="92836">
                        <c:v>4.4252599999999997</c:v>
                      </c:pt>
                      <c:pt idx="92837">
                        <c:v>4.4217040000000001</c:v>
                      </c:pt>
                      <c:pt idx="92838">
                        <c:v>4.4181489999999997</c:v>
                      </c:pt>
                      <c:pt idx="92839">
                        <c:v>4.414593</c:v>
                      </c:pt>
                      <c:pt idx="92840">
                        <c:v>4.4110370000000003</c:v>
                      </c:pt>
                      <c:pt idx="92841">
                        <c:v>4.4074819999999999</c:v>
                      </c:pt>
                      <c:pt idx="92842">
                        <c:v>4.4039260000000002</c:v>
                      </c:pt>
                      <c:pt idx="92843">
                        <c:v>4.4003709999999998</c:v>
                      </c:pt>
                      <c:pt idx="92844">
                        <c:v>4.3968150000000001</c:v>
                      </c:pt>
                      <c:pt idx="92845">
                        <c:v>4.3932599999999997</c:v>
                      </c:pt>
                      <c:pt idx="92846">
                        <c:v>4.3897040000000001</c:v>
                      </c:pt>
                      <c:pt idx="92847">
                        <c:v>4.3861480000000004</c:v>
                      </c:pt>
                      <c:pt idx="92848">
                        <c:v>4.382593</c:v>
                      </c:pt>
                      <c:pt idx="92849">
                        <c:v>4.3790370000000003</c:v>
                      </c:pt>
                      <c:pt idx="92850">
                        <c:v>4.3754819999999999</c:v>
                      </c:pt>
                      <c:pt idx="92851">
                        <c:v>4.3719260000000002</c:v>
                      </c:pt>
                      <c:pt idx="92852">
                        <c:v>4.3683709999999998</c:v>
                      </c:pt>
                      <c:pt idx="92853">
                        <c:v>4.3648150000000001</c:v>
                      </c:pt>
                      <c:pt idx="92854">
                        <c:v>4.3612590000000004</c:v>
                      </c:pt>
                      <c:pt idx="92855">
                        <c:v>4.357704</c:v>
                      </c:pt>
                      <c:pt idx="92856">
                        <c:v>4.3541480000000004</c:v>
                      </c:pt>
                      <c:pt idx="92857">
                        <c:v>4.3505929999999999</c:v>
                      </c:pt>
                      <c:pt idx="92858">
                        <c:v>4.3470370000000003</c:v>
                      </c:pt>
                      <c:pt idx="92859">
                        <c:v>4.3434819999999998</c:v>
                      </c:pt>
                      <c:pt idx="92860">
                        <c:v>4.3399260000000002</c:v>
                      </c:pt>
                      <c:pt idx="92861">
                        <c:v>4.3363699999999996</c:v>
                      </c:pt>
                      <c:pt idx="92862">
                        <c:v>4.3328150000000001</c:v>
                      </c:pt>
                      <c:pt idx="92863">
                        <c:v>4.3292590000000004</c:v>
                      </c:pt>
                      <c:pt idx="92864">
                        <c:v>4.325704</c:v>
                      </c:pt>
                      <c:pt idx="92865">
                        <c:v>4.3221480000000003</c:v>
                      </c:pt>
                      <c:pt idx="92866">
                        <c:v>4.3185929999999999</c:v>
                      </c:pt>
                      <c:pt idx="92867">
                        <c:v>4.3150370000000002</c:v>
                      </c:pt>
                      <c:pt idx="92868">
                        <c:v>4.3114809999999997</c:v>
                      </c:pt>
                      <c:pt idx="92869">
                        <c:v>4.3079260000000001</c:v>
                      </c:pt>
                      <c:pt idx="92870">
                        <c:v>4.3043699999999996</c:v>
                      </c:pt>
                      <c:pt idx="92871">
                        <c:v>4.3008150000000001</c:v>
                      </c:pt>
                      <c:pt idx="92872">
                        <c:v>4.2972590000000004</c:v>
                      </c:pt>
                      <c:pt idx="92873">
                        <c:v>4.293704</c:v>
                      </c:pt>
                      <c:pt idx="92874">
                        <c:v>4.2901480000000003</c:v>
                      </c:pt>
                      <c:pt idx="92875">
                        <c:v>4.2865929999999999</c:v>
                      </c:pt>
                      <c:pt idx="92876">
                        <c:v>4.2830370000000002</c:v>
                      </c:pt>
                      <c:pt idx="92877">
                        <c:v>4.2794819999999998</c:v>
                      </c:pt>
                      <c:pt idx="92878">
                        <c:v>4.2759260000000001</c:v>
                      </c:pt>
                      <c:pt idx="92879">
                        <c:v>4.2723699999999996</c:v>
                      </c:pt>
                      <c:pt idx="92880">
                        <c:v>4.268815</c:v>
                      </c:pt>
                      <c:pt idx="92881">
                        <c:v>4.2652590000000004</c:v>
                      </c:pt>
                      <c:pt idx="92882">
                        <c:v>4.2617039999999999</c:v>
                      </c:pt>
                      <c:pt idx="92883">
                        <c:v>4.2581480000000003</c:v>
                      </c:pt>
                      <c:pt idx="92884">
                        <c:v>4.2545929999999998</c:v>
                      </c:pt>
                      <c:pt idx="92885">
                        <c:v>4.2510370000000002</c:v>
                      </c:pt>
                      <c:pt idx="92886">
                        <c:v>4.2474819999999998</c:v>
                      </c:pt>
                      <c:pt idx="92887">
                        <c:v>4.2439260000000001</c:v>
                      </c:pt>
                      <c:pt idx="92888">
                        <c:v>4.2403709999999997</c:v>
                      </c:pt>
                      <c:pt idx="92889">
                        <c:v>4.236815</c:v>
                      </c:pt>
                      <c:pt idx="92890">
                        <c:v>4.2332590000000003</c:v>
                      </c:pt>
                      <c:pt idx="92891">
                        <c:v>4.2297039999999999</c:v>
                      </c:pt>
                      <c:pt idx="92892">
                        <c:v>4.2261480000000002</c:v>
                      </c:pt>
                      <c:pt idx="92893">
                        <c:v>4.2225929999999998</c:v>
                      </c:pt>
                      <c:pt idx="92894">
                        <c:v>4.2190370000000001</c:v>
                      </c:pt>
                      <c:pt idx="92895">
                        <c:v>4.2154819999999997</c:v>
                      </c:pt>
                      <c:pt idx="92896">
                        <c:v>4.2119260000000001</c:v>
                      </c:pt>
                      <c:pt idx="92897">
                        <c:v>4.2083709999999996</c:v>
                      </c:pt>
                      <c:pt idx="92898">
                        <c:v>4.204815</c:v>
                      </c:pt>
                      <c:pt idx="92899">
                        <c:v>4.2012600000000004</c:v>
                      </c:pt>
                      <c:pt idx="92900">
                        <c:v>4.1977039999999999</c:v>
                      </c:pt>
                      <c:pt idx="92901">
                        <c:v>4.1941490000000003</c:v>
                      </c:pt>
                      <c:pt idx="92902">
                        <c:v>4.1905929999999998</c:v>
                      </c:pt>
                      <c:pt idx="92903">
                        <c:v>4.1870370000000001</c:v>
                      </c:pt>
                      <c:pt idx="92904">
                        <c:v>4.1834819999999997</c:v>
                      </c:pt>
                      <c:pt idx="92905">
                        <c:v>4.179926</c:v>
                      </c:pt>
                      <c:pt idx="92906">
                        <c:v>4.1763709999999996</c:v>
                      </c:pt>
                      <c:pt idx="92907">
                        <c:v>4.1728149999999999</c:v>
                      </c:pt>
                      <c:pt idx="92908">
                        <c:v>4.1692600000000004</c:v>
                      </c:pt>
                      <c:pt idx="92909">
                        <c:v>4.1657039999999999</c:v>
                      </c:pt>
                      <c:pt idx="92910">
                        <c:v>4.1621480000000002</c:v>
                      </c:pt>
                      <c:pt idx="92911">
                        <c:v>4.1585929999999998</c:v>
                      </c:pt>
                      <c:pt idx="92912">
                        <c:v>4.1550370000000001</c:v>
                      </c:pt>
                      <c:pt idx="92913">
                        <c:v>4.1514819999999997</c:v>
                      </c:pt>
                      <c:pt idx="92914">
                        <c:v>4.147926</c:v>
                      </c:pt>
                      <c:pt idx="92915">
                        <c:v>4.1443709999999996</c:v>
                      </c:pt>
                      <c:pt idx="92916">
                        <c:v>4.1408149999999999</c:v>
                      </c:pt>
                      <c:pt idx="92917">
                        <c:v>4.1372590000000002</c:v>
                      </c:pt>
                      <c:pt idx="92918">
                        <c:v>4.1337039999999998</c:v>
                      </c:pt>
                      <c:pt idx="92919">
                        <c:v>4.1301480000000002</c:v>
                      </c:pt>
                      <c:pt idx="92920">
                        <c:v>4.1265929999999997</c:v>
                      </c:pt>
                      <c:pt idx="92921">
                        <c:v>4.1230370000000001</c:v>
                      </c:pt>
                      <c:pt idx="92922">
                        <c:v>4.1194819999999996</c:v>
                      </c:pt>
                      <c:pt idx="92923">
                        <c:v>4.115926</c:v>
                      </c:pt>
                      <c:pt idx="92924">
                        <c:v>4.1123700000000003</c:v>
                      </c:pt>
                      <c:pt idx="92925">
                        <c:v>4.1088149999999999</c:v>
                      </c:pt>
                      <c:pt idx="92926">
                        <c:v>4.1052590000000002</c:v>
                      </c:pt>
                      <c:pt idx="92927">
                        <c:v>4.1017039999999998</c:v>
                      </c:pt>
                      <c:pt idx="92928">
                        <c:v>4.0981480000000001</c:v>
                      </c:pt>
                      <c:pt idx="92929">
                        <c:v>4.0945929999999997</c:v>
                      </c:pt>
                      <c:pt idx="92930">
                        <c:v>4.091037</c:v>
                      </c:pt>
                      <c:pt idx="92931">
                        <c:v>4.0874810000000004</c:v>
                      </c:pt>
                      <c:pt idx="92932">
                        <c:v>4.0839259999999999</c:v>
                      </c:pt>
                      <c:pt idx="92933">
                        <c:v>4.0803700000000003</c:v>
                      </c:pt>
                      <c:pt idx="92934">
                        <c:v>4.0768149999999999</c:v>
                      </c:pt>
                      <c:pt idx="92935">
                        <c:v>4.0732590000000002</c:v>
                      </c:pt>
                      <c:pt idx="92936">
                        <c:v>4.0697039999999998</c:v>
                      </c:pt>
                      <c:pt idx="92937">
                        <c:v>4.0661480000000001</c:v>
                      </c:pt>
                      <c:pt idx="92938">
                        <c:v>4.0625929999999997</c:v>
                      </c:pt>
                      <c:pt idx="92939">
                        <c:v>4.059037</c:v>
                      </c:pt>
                      <c:pt idx="92940">
                        <c:v>4.0554810000000003</c:v>
                      </c:pt>
                      <c:pt idx="92941">
                        <c:v>4.0519259999999999</c:v>
                      </c:pt>
                      <c:pt idx="92942">
                        <c:v>4.0483700000000002</c:v>
                      </c:pt>
                      <c:pt idx="92943">
                        <c:v>4.0448149999999998</c:v>
                      </c:pt>
                      <c:pt idx="92944">
                        <c:v>4.0412590000000002</c:v>
                      </c:pt>
                      <c:pt idx="92945">
                        <c:v>4.0377039999999997</c:v>
                      </c:pt>
                      <c:pt idx="92946">
                        <c:v>4.0341480000000001</c:v>
                      </c:pt>
                      <c:pt idx="92947">
                        <c:v>4.0305929999999996</c:v>
                      </c:pt>
                      <c:pt idx="92948">
                        <c:v>4.027037</c:v>
                      </c:pt>
                      <c:pt idx="92949">
                        <c:v>4.0234819999999996</c:v>
                      </c:pt>
                      <c:pt idx="92950">
                        <c:v>4.0199259999999999</c:v>
                      </c:pt>
                      <c:pt idx="92951">
                        <c:v>4.0163710000000004</c:v>
                      </c:pt>
                      <c:pt idx="92952">
                        <c:v>4.0128149999999998</c:v>
                      </c:pt>
                      <c:pt idx="92953">
                        <c:v>4.0092590000000001</c:v>
                      </c:pt>
                      <c:pt idx="92954">
                        <c:v>4.0057039999999997</c:v>
                      </c:pt>
                      <c:pt idx="92955">
                        <c:v>4.002148</c:v>
                      </c:pt>
                      <c:pt idx="92956">
                        <c:v>3.9985930000000001</c:v>
                      </c:pt>
                      <c:pt idx="92957">
                        <c:v>3.9950369999999999</c:v>
                      </c:pt>
                      <c:pt idx="92958">
                        <c:v>3.991482</c:v>
                      </c:pt>
                      <c:pt idx="92959">
                        <c:v>3.9879259999999999</c:v>
                      </c:pt>
                      <c:pt idx="92960">
                        <c:v>3.9843700000000002</c:v>
                      </c:pt>
                      <c:pt idx="92961">
                        <c:v>3.9808150000000002</c:v>
                      </c:pt>
                      <c:pt idx="92962">
                        <c:v>3.9772590000000001</c:v>
                      </c:pt>
                      <c:pt idx="92963">
                        <c:v>3.9737040000000001</c:v>
                      </c:pt>
                      <c:pt idx="92964">
                        <c:v>3.970148</c:v>
                      </c:pt>
                      <c:pt idx="92965">
                        <c:v>3.966593</c:v>
                      </c:pt>
                      <c:pt idx="92966">
                        <c:v>3.9630369999999999</c:v>
                      </c:pt>
                      <c:pt idx="92967">
                        <c:v>3.9594819999999999</c:v>
                      </c:pt>
                      <c:pt idx="92968">
                        <c:v>3.9559259999999998</c:v>
                      </c:pt>
                      <c:pt idx="92969">
                        <c:v>3.9523709999999999</c:v>
                      </c:pt>
                      <c:pt idx="92970">
                        <c:v>3.9488150000000002</c:v>
                      </c:pt>
                      <c:pt idx="92971">
                        <c:v>3.9452590000000001</c:v>
                      </c:pt>
                      <c:pt idx="92972">
                        <c:v>3.9417040000000001</c:v>
                      </c:pt>
                      <c:pt idx="92973">
                        <c:v>3.938148</c:v>
                      </c:pt>
                      <c:pt idx="92974">
                        <c:v>3.934593</c:v>
                      </c:pt>
                      <c:pt idx="92975">
                        <c:v>3.9310369999999999</c:v>
                      </c:pt>
                      <c:pt idx="92976">
                        <c:v>3.9274819999999999</c:v>
                      </c:pt>
                      <c:pt idx="92977">
                        <c:v>3.9239259999999998</c:v>
                      </c:pt>
                      <c:pt idx="92978">
                        <c:v>3.9203709999999998</c:v>
                      </c:pt>
                      <c:pt idx="92979">
                        <c:v>3.9168150000000002</c:v>
                      </c:pt>
                      <c:pt idx="92980">
                        <c:v>3.9132600000000002</c:v>
                      </c:pt>
                      <c:pt idx="92981">
                        <c:v>3.9097040000000001</c:v>
                      </c:pt>
                      <c:pt idx="92982">
                        <c:v>3.906148</c:v>
                      </c:pt>
                      <c:pt idx="92983">
                        <c:v>3.902593</c:v>
                      </c:pt>
                      <c:pt idx="92984">
                        <c:v>3.8990369999999999</c:v>
                      </c:pt>
                      <c:pt idx="92985">
                        <c:v>3.8954819999999999</c:v>
                      </c:pt>
                      <c:pt idx="92986">
                        <c:v>3.8919260000000002</c:v>
                      </c:pt>
                      <c:pt idx="92987">
                        <c:v>3.8883709999999998</c:v>
                      </c:pt>
                      <c:pt idx="92988">
                        <c:v>3.8848150000000001</c:v>
                      </c:pt>
                      <c:pt idx="92989">
                        <c:v>3.881259</c:v>
                      </c:pt>
                      <c:pt idx="92990">
                        <c:v>3.877704</c:v>
                      </c:pt>
                      <c:pt idx="92991">
                        <c:v>3.8741479999999999</c:v>
                      </c:pt>
                      <c:pt idx="92992">
                        <c:v>3.870593</c:v>
                      </c:pt>
                      <c:pt idx="92993">
                        <c:v>3.8670369999999998</c:v>
                      </c:pt>
                      <c:pt idx="92994">
                        <c:v>3.8634819999999999</c:v>
                      </c:pt>
                      <c:pt idx="92995">
                        <c:v>3.8599260000000002</c:v>
                      </c:pt>
                      <c:pt idx="92996">
                        <c:v>3.8563700000000001</c:v>
                      </c:pt>
                      <c:pt idx="92997">
                        <c:v>3.8528150000000001</c:v>
                      </c:pt>
                      <c:pt idx="92998">
                        <c:v>3.849259</c:v>
                      </c:pt>
                      <c:pt idx="92999">
                        <c:v>3.845704</c:v>
                      </c:pt>
                      <c:pt idx="93000">
                        <c:v>3.8421479999999999</c:v>
                      </c:pt>
                      <c:pt idx="93001">
                        <c:v>3.8385929999999999</c:v>
                      </c:pt>
                      <c:pt idx="93002">
                        <c:v>3.8350369999999998</c:v>
                      </c:pt>
                      <c:pt idx="93003">
                        <c:v>3.8314819999999998</c:v>
                      </c:pt>
                      <c:pt idx="93004">
                        <c:v>3.8279260000000002</c:v>
                      </c:pt>
                      <c:pt idx="93005">
                        <c:v>3.8243710000000002</c:v>
                      </c:pt>
                      <c:pt idx="93006">
                        <c:v>3.8208150000000001</c:v>
                      </c:pt>
                      <c:pt idx="93007">
                        <c:v>3.8172600000000001</c:v>
                      </c:pt>
                      <c:pt idx="93008">
                        <c:v>3.813704</c:v>
                      </c:pt>
                      <c:pt idx="93009">
                        <c:v>3.8101479999999999</c:v>
                      </c:pt>
                      <c:pt idx="93010">
                        <c:v>3.8065929999999999</c:v>
                      </c:pt>
                      <c:pt idx="93011">
                        <c:v>3.8030369999999998</c:v>
                      </c:pt>
                      <c:pt idx="93012">
                        <c:v>3.7994819999999998</c:v>
                      </c:pt>
                      <c:pt idx="93013">
                        <c:v>3.7959260000000001</c:v>
                      </c:pt>
                      <c:pt idx="93014">
                        <c:v>3.7923710000000002</c:v>
                      </c:pt>
                      <c:pt idx="93015">
                        <c:v>3.788815</c:v>
                      </c:pt>
                      <c:pt idx="93016">
                        <c:v>3.7852589999999999</c:v>
                      </c:pt>
                      <c:pt idx="93017">
                        <c:v>3.781704</c:v>
                      </c:pt>
                      <c:pt idx="93018">
                        <c:v>3.7781479999999998</c:v>
                      </c:pt>
                      <c:pt idx="93019">
                        <c:v>3.7745929999999999</c:v>
                      </c:pt>
                      <c:pt idx="93020">
                        <c:v>3.7710370000000002</c:v>
                      </c:pt>
                      <c:pt idx="93021">
                        <c:v>3.7674820000000002</c:v>
                      </c:pt>
                      <c:pt idx="93022">
                        <c:v>3.7639260000000001</c:v>
                      </c:pt>
                      <c:pt idx="93023">
                        <c:v>3.76037</c:v>
                      </c:pt>
                      <c:pt idx="93024">
                        <c:v>3.756815</c:v>
                      </c:pt>
                      <c:pt idx="93025">
                        <c:v>3.7532589999999999</c:v>
                      </c:pt>
                      <c:pt idx="93026">
                        <c:v>3.7497039999999999</c:v>
                      </c:pt>
                      <c:pt idx="93027">
                        <c:v>3.7461479999999998</c:v>
                      </c:pt>
                      <c:pt idx="93028">
                        <c:v>3.7425929999999998</c:v>
                      </c:pt>
                      <c:pt idx="93029">
                        <c:v>3.7390370000000002</c:v>
                      </c:pt>
                      <c:pt idx="93030">
                        <c:v>3.7354820000000002</c:v>
                      </c:pt>
                      <c:pt idx="93031">
                        <c:v>3.7319260000000001</c:v>
                      </c:pt>
                      <c:pt idx="93032">
                        <c:v>3.72837</c:v>
                      </c:pt>
                      <c:pt idx="93033">
                        <c:v>3.724815</c:v>
                      </c:pt>
                      <c:pt idx="93034">
                        <c:v>3.7212589999999999</c:v>
                      </c:pt>
                      <c:pt idx="93035">
                        <c:v>3.7177039999999999</c:v>
                      </c:pt>
                      <c:pt idx="93036">
                        <c:v>3.7141479999999998</c:v>
                      </c:pt>
                      <c:pt idx="93037">
                        <c:v>3.7105929999999998</c:v>
                      </c:pt>
                      <c:pt idx="93038">
                        <c:v>3.7070370000000001</c:v>
                      </c:pt>
                      <c:pt idx="93039">
                        <c:v>3.7034820000000002</c:v>
                      </c:pt>
                      <c:pt idx="93040">
                        <c:v>3.699926</c:v>
                      </c:pt>
                      <c:pt idx="93041">
                        <c:v>3.6963710000000001</c:v>
                      </c:pt>
                      <c:pt idx="93042">
                        <c:v>3.692815</c:v>
                      </c:pt>
                      <c:pt idx="93043">
                        <c:v>3.68926</c:v>
                      </c:pt>
                      <c:pt idx="93044">
                        <c:v>3.6857039999999999</c:v>
                      </c:pt>
                      <c:pt idx="93045">
                        <c:v>3.6821480000000002</c:v>
                      </c:pt>
                      <c:pt idx="93046">
                        <c:v>3.6785929999999998</c:v>
                      </c:pt>
                      <c:pt idx="93047">
                        <c:v>3.6750370000000001</c:v>
                      </c:pt>
                      <c:pt idx="93048">
                        <c:v>3.6714820000000001</c:v>
                      </c:pt>
                      <c:pt idx="93049">
                        <c:v>3.667926</c:v>
                      </c:pt>
                      <c:pt idx="93050">
                        <c:v>3.664371</c:v>
                      </c:pt>
                      <c:pt idx="93051">
                        <c:v>3.6608149999999999</c:v>
                      </c:pt>
                      <c:pt idx="93052">
                        <c:v>3.6572589999999998</c:v>
                      </c:pt>
                      <c:pt idx="93053">
                        <c:v>3.6537039999999998</c:v>
                      </c:pt>
                      <c:pt idx="93054">
                        <c:v>3.6501480000000002</c:v>
                      </c:pt>
                      <c:pt idx="93055">
                        <c:v>3.6465930000000002</c:v>
                      </c:pt>
                      <c:pt idx="93056">
                        <c:v>3.6430370000000001</c:v>
                      </c:pt>
                      <c:pt idx="93057">
                        <c:v>3.6394820000000001</c:v>
                      </c:pt>
                      <c:pt idx="93058">
                        <c:v>3.635926</c:v>
                      </c:pt>
                      <c:pt idx="93059">
                        <c:v>3.6323699999999999</c:v>
                      </c:pt>
                      <c:pt idx="93060">
                        <c:v>3.6288149999999999</c:v>
                      </c:pt>
                      <c:pt idx="93061">
                        <c:v>3.6252589999999998</c:v>
                      </c:pt>
                      <c:pt idx="93062">
                        <c:v>3.6217039999999998</c:v>
                      </c:pt>
                      <c:pt idx="93063">
                        <c:v>3.6181480000000001</c:v>
                      </c:pt>
                      <c:pt idx="93064">
                        <c:v>3.6145930000000002</c:v>
                      </c:pt>
                      <c:pt idx="93065">
                        <c:v>3.6110370000000001</c:v>
                      </c:pt>
                      <c:pt idx="93066">
                        <c:v>3.6074820000000001</c:v>
                      </c:pt>
                      <c:pt idx="93067">
                        <c:v>3.603926</c:v>
                      </c:pt>
                      <c:pt idx="93068">
                        <c:v>3.600371</c:v>
                      </c:pt>
                      <c:pt idx="93069">
                        <c:v>3.5968149999999999</c:v>
                      </c:pt>
                      <c:pt idx="93070">
                        <c:v>3.5932590000000002</c:v>
                      </c:pt>
                      <c:pt idx="93071">
                        <c:v>3.5897039999999998</c:v>
                      </c:pt>
                      <c:pt idx="93072">
                        <c:v>3.5861480000000001</c:v>
                      </c:pt>
                      <c:pt idx="93073">
                        <c:v>3.5825930000000001</c:v>
                      </c:pt>
                      <c:pt idx="93074">
                        <c:v>3.579037</c:v>
                      </c:pt>
                      <c:pt idx="93075">
                        <c:v>3.575482</c:v>
                      </c:pt>
                      <c:pt idx="93076">
                        <c:v>3.5719259999999999</c:v>
                      </c:pt>
                      <c:pt idx="93077">
                        <c:v>3.568371</c:v>
                      </c:pt>
                      <c:pt idx="93078">
                        <c:v>3.5648149999999998</c:v>
                      </c:pt>
                      <c:pt idx="93079">
                        <c:v>3.5612599999999999</c:v>
                      </c:pt>
                      <c:pt idx="93080">
                        <c:v>3.5577040000000002</c:v>
                      </c:pt>
                      <c:pt idx="93081">
                        <c:v>3.5541480000000001</c:v>
                      </c:pt>
                      <c:pt idx="93082">
                        <c:v>3.5505930000000001</c:v>
                      </c:pt>
                      <c:pt idx="93083">
                        <c:v>3.547037</c:v>
                      </c:pt>
                      <c:pt idx="93084">
                        <c:v>3.543482</c:v>
                      </c:pt>
                      <c:pt idx="93085">
                        <c:v>3.5399259999999999</c:v>
                      </c:pt>
                      <c:pt idx="93086">
                        <c:v>3.5363709999999999</c:v>
                      </c:pt>
                      <c:pt idx="93087">
                        <c:v>3.5328149999999998</c:v>
                      </c:pt>
                      <c:pt idx="93088">
                        <c:v>3.5292590000000001</c:v>
                      </c:pt>
                      <c:pt idx="93089">
                        <c:v>3.5257040000000002</c:v>
                      </c:pt>
                      <c:pt idx="93090">
                        <c:v>3.5221480000000001</c:v>
                      </c:pt>
                      <c:pt idx="93091">
                        <c:v>3.5185930000000001</c:v>
                      </c:pt>
                      <c:pt idx="93092">
                        <c:v>3.515037</c:v>
                      </c:pt>
                      <c:pt idx="93093">
                        <c:v>3.511482</c:v>
                      </c:pt>
                      <c:pt idx="93094">
                        <c:v>3.5079259999999999</c:v>
                      </c:pt>
                      <c:pt idx="93095">
                        <c:v>3.5043700000000002</c:v>
                      </c:pt>
                      <c:pt idx="93096">
                        <c:v>3.5008149999999998</c:v>
                      </c:pt>
                      <c:pt idx="93097">
                        <c:v>3.4972590000000001</c:v>
                      </c:pt>
                      <c:pt idx="93098">
                        <c:v>3.4937040000000001</c:v>
                      </c:pt>
                      <c:pt idx="93099">
                        <c:v>3.490148</c:v>
                      </c:pt>
                      <c:pt idx="93100">
                        <c:v>3.4865930000000001</c:v>
                      </c:pt>
                      <c:pt idx="93101">
                        <c:v>3.4830369999999999</c:v>
                      </c:pt>
                      <c:pt idx="93102">
                        <c:v>3.479482</c:v>
                      </c:pt>
                      <c:pt idx="93103">
                        <c:v>3.4759259999999998</c:v>
                      </c:pt>
                      <c:pt idx="93104">
                        <c:v>3.4723709999999999</c:v>
                      </c:pt>
                      <c:pt idx="93105">
                        <c:v>3.4688150000000002</c:v>
                      </c:pt>
                      <c:pt idx="93106">
                        <c:v>3.4652599999999998</c:v>
                      </c:pt>
                      <c:pt idx="93107">
                        <c:v>3.4617040000000001</c:v>
                      </c:pt>
                      <c:pt idx="93108">
                        <c:v>3.458148</c:v>
                      </c:pt>
                      <c:pt idx="93109">
                        <c:v>3.454593</c:v>
                      </c:pt>
                      <c:pt idx="93110">
                        <c:v>3.4510369999999999</c:v>
                      </c:pt>
                      <c:pt idx="93111">
                        <c:v>3.4474819999999999</c:v>
                      </c:pt>
                      <c:pt idx="93112">
                        <c:v>3.4439259999999998</c:v>
                      </c:pt>
                      <c:pt idx="93113">
                        <c:v>3.4403709999999998</c:v>
                      </c:pt>
                      <c:pt idx="93114">
                        <c:v>3.4368150000000002</c:v>
                      </c:pt>
                      <c:pt idx="93115">
                        <c:v>3.4332590000000001</c:v>
                      </c:pt>
                      <c:pt idx="93116">
                        <c:v>3.4297040000000001</c:v>
                      </c:pt>
                      <c:pt idx="93117">
                        <c:v>3.426148</c:v>
                      </c:pt>
                      <c:pt idx="93118">
                        <c:v>3.422593</c:v>
                      </c:pt>
                      <c:pt idx="93119">
                        <c:v>3.4190369999999999</c:v>
                      </c:pt>
                      <c:pt idx="93120">
                        <c:v>3.4154819999999999</c:v>
                      </c:pt>
                      <c:pt idx="93121">
                        <c:v>3.4119259999999998</c:v>
                      </c:pt>
                      <c:pt idx="93122">
                        <c:v>3.4083700000000001</c:v>
                      </c:pt>
                      <c:pt idx="93123">
                        <c:v>3.4048150000000001</c:v>
                      </c:pt>
                      <c:pt idx="93124">
                        <c:v>3.401259</c:v>
                      </c:pt>
                      <c:pt idx="93125">
                        <c:v>3.3977040000000001</c:v>
                      </c:pt>
                      <c:pt idx="93126">
                        <c:v>3.3941479999999999</c:v>
                      </c:pt>
                      <c:pt idx="93127">
                        <c:v>3.390593</c:v>
                      </c:pt>
                      <c:pt idx="93128">
                        <c:v>3.3870369999999999</c:v>
                      </c:pt>
                      <c:pt idx="93129">
                        <c:v>3.3834819999999999</c:v>
                      </c:pt>
                      <c:pt idx="93130">
                        <c:v>3.3799260000000002</c:v>
                      </c:pt>
                      <c:pt idx="93131">
                        <c:v>3.3763700000000001</c:v>
                      </c:pt>
                      <c:pt idx="93132">
                        <c:v>3.3728150000000001</c:v>
                      </c:pt>
                      <c:pt idx="93133">
                        <c:v>3.369259</c:v>
                      </c:pt>
                      <c:pt idx="93134">
                        <c:v>3.365704</c:v>
                      </c:pt>
                      <c:pt idx="93135">
                        <c:v>3.3621479999999999</c:v>
                      </c:pt>
                      <c:pt idx="93136">
                        <c:v>3.3585929999999999</c:v>
                      </c:pt>
                      <c:pt idx="93137">
                        <c:v>3.3550369999999998</c:v>
                      </c:pt>
                      <c:pt idx="93138">
                        <c:v>3.3514819999999999</c:v>
                      </c:pt>
                      <c:pt idx="93139">
                        <c:v>3.3479260000000002</c:v>
                      </c:pt>
                      <c:pt idx="93140">
                        <c:v>3.3443710000000002</c:v>
                      </c:pt>
                      <c:pt idx="93141">
                        <c:v>3.3408150000000001</c:v>
                      </c:pt>
                      <c:pt idx="93142">
                        <c:v>3.3372600000000001</c:v>
                      </c:pt>
                      <c:pt idx="93143">
                        <c:v>3.333704</c:v>
                      </c:pt>
                      <c:pt idx="93144">
                        <c:v>3.3301479999999999</c:v>
                      </c:pt>
                      <c:pt idx="93145">
                        <c:v>3.3265929999999999</c:v>
                      </c:pt>
                      <c:pt idx="93146">
                        <c:v>3.3230369999999998</c:v>
                      </c:pt>
                      <c:pt idx="93147">
                        <c:v>3.3194819999999998</c:v>
                      </c:pt>
                      <c:pt idx="93148">
                        <c:v>3.3159260000000002</c:v>
                      </c:pt>
                      <c:pt idx="93149">
                        <c:v>3.3123710000000002</c:v>
                      </c:pt>
                      <c:pt idx="93150">
                        <c:v>3.3088150000000001</c:v>
                      </c:pt>
                      <c:pt idx="93151">
                        <c:v>3.3052589999999999</c:v>
                      </c:pt>
                      <c:pt idx="93152">
                        <c:v>3.301704</c:v>
                      </c:pt>
                      <c:pt idx="93153">
                        <c:v>3.2981479999999999</c:v>
                      </c:pt>
                      <c:pt idx="93154">
                        <c:v>3.2945929999999999</c:v>
                      </c:pt>
                      <c:pt idx="93155">
                        <c:v>3.2910370000000002</c:v>
                      </c:pt>
                      <c:pt idx="93156">
                        <c:v>3.2874819999999998</c:v>
                      </c:pt>
                      <c:pt idx="93157">
                        <c:v>3.2839260000000001</c:v>
                      </c:pt>
                      <c:pt idx="93158">
                        <c:v>3.28037</c:v>
                      </c:pt>
                      <c:pt idx="93159">
                        <c:v>3.276815</c:v>
                      </c:pt>
                      <c:pt idx="93160">
                        <c:v>3.2732589999999999</c:v>
                      </c:pt>
                      <c:pt idx="93161">
                        <c:v>3.2697039999999999</c:v>
                      </c:pt>
                      <c:pt idx="93162">
                        <c:v>3.2661479999999998</c:v>
                      </c:pt>
                      <c:pt idx="93163">
                        <c:v>3.2625929999999999</c:v>
                      </c:pt>
                      <c:pt idx="93164">
                        <c:v>3.2590370000000002</c:v>
                      </c:pt>
                      <c:pt idx="93165">
                        <c:v>3.2554820000000002</c:v>
                      </c:pt>
                      <c:pt idx="93166">
                        <c:v>3.2519260000000001</c:v>
                      </c:pt>
                      <c:pt idx="93167">
                        <c:v>3.2483710000000001</c:v>
                      </c:pt>
                      <c:pt idx="93168">
                        <c:v>3.244815</c:v>
                      </c:pt>
                      <c:pt idx="93169">
                        <c:v>3.2412589999999999</c:v>
                      </c:pt>
                      <c:pt idx="93170">
                        <c:v>3.2377039999999999</c:v>
                      </c:pt>
                      <c:pt idx="93171">
                        <c:v>3.2341479999999998</c:v>
                      </c:pt>
                      <c:pt idx="93172">
                        <c:v>3.2305929999999998</c:v>
                      </c:pt>
                      <c:pt idx="93173">
                        <c:v>3.2270370000000002</c:v>
                      </c:pt>
                      <c:pt idx="93174">
                        <c:v>3.2234820000000002</c:v>
                      </c:pt>
                      <c:pt idx="93175">
                        <c:v>3.2199260000000001</c:v>
                      </c:pt>
                      <c:pt idx="93176">
                        <c:v>3.2163710000000001</c:v>
                      </c:pt>
                      <c:pt idx="93177">
                        <c:v>3.212815</c:v>
                      </c:pt>
                      <c:pt idx="93178">
                        <c:v>3.20926</c:v>
                      </c:pt>
                      <c:pt idx="93179">
                        <c:v>3.2057039999999999</c:v>
                      </c:pt>
                      <c:pt idx="93180">
                        <c:v>3.2021480000000002</c:v>
                      </c:pt>
                      <c:pt idx="93181">
                        <c:v>3.1985929999999998</c:v>
                      </c:pt>
                      <c:pt idx="93182">
                        <c:v>3.1950370000000001</c:v>
                      </c:pt>
                      <c:pt idx="93183">
                        <c:v>3.1914820000000002</c:v>
                      </c:pt>
                      <c:pt idx="93184">
                        <c:v>3.187926</c:v>
                      </c:pt>
                      <c:pt idx="93185">
                        <c:v>3.1843710000000001</c:v>
                      </c:pt>
                      <c:pt idx="93186">
                        <c:v>3.1808149999999999</c:v>
                      </c:pt>
                      <c:pt idx="93187">
                        <c:v>3.1772589999999998</c:v>
                      </c:pt>
                      <c:pt idx="93188">
                        <c:v>3.1737039999999999</c:v>
                      </c:pt>
                      <c:pt idx="93189">
                        <c:v>3.1701480000000002</c:v>
                      </c:pt>
                      <c:pt idx="93190">
                        <c:v>3.1665930000000002</c:v>
                      </c:pt>
                      <c:pt idx="93191">
                        <c:v>3.1630370000000001</c:v>
                      </c:pt>
                      <c:pt idx="93192">
                        <c:v>3.1594820000000001</c:v>
                      </c:pt>
                      <c:pt idx="93193">
                        <c:v>3.155926</c:v>
                      </c:pt>
                      <c:pt idx="93194">
                        <c:v>3.1523699999999999</c:v>
                      </c:pt>
                      <c:pt idx="93195">
                        <c:v>3.1488149999999999</c:v>
                      </c:pt>
                      <c:pt idx="93196">
                        <c:v>3.1452589999999998</c:v>
                      </c:pt>
                      <c:pt idx="93197">
                        <c:v>3.1417039999999998</c:v>
                      </c:pt>
                      <c:pt idx="93198">
                        <c:v>3.1381480000000002</c:v>
                      </c:pt>
                      <c:pt idx="93199">
                        <c:v>3.1345930000000002</c:v>
                      </c:pt>
                      <c:pt idx="93200">
                        <c:v>3.1310370000000001</c:v>
                      </c:pt>
                      <c:pt idx="93201">
                        <c:v>3.1274820000000001</c:v>
                      </c:pt>
                      <c:pt idx="93202">
                        <c:v>3.123926</c:v>
                      </c:pt>
                      <c:pt idx="93203">
                        <c:v>3.120371</c:v>
                      </c:pt>
                      <c:pt idx="93204">
                        <c:v>3.1168149999999999</c:v>
                      </c:pt>
                      <c:pt idx="93205">
                        <c:v>3.1132599999999999</c:v>
                      </c:pt>
                      <c:pt idx="93206">
                        <c:v>3.1097039999999998</c:v>
                      </c:pt>
                      <c:pt idx="93207">
                        <c:v>3.1061480000000001</c:v>
                      </c:pt>
                      <c:pt idx="93208">
                        <c:v>3.1025930000000002</c:v>
                      </c:pt>
                      <c:pt idx="93209">
                        <c:v>3.099037</c:v>
                      </c:pt>
                      <c:pt idx="93210">
                        <c:v>3.0954820000000001</c:v>
                      </c:pt>
                      <c:pt idx="93211">
                        <c:v>3.091926</c:v>
                      </c:pt>
                      <c:pt idx="93212">
                        <c:v>3.088371</c:v>
                      </c:pt>
                      <c:pt idx="93213">
                        <c:v>3.0848149999999999</c:v>
                      </c:pt>
                      <c:pt idx="93214">
                        <c:v>3.0812590000000002</c:v>
                      </c:pt>
                      <c:pt idx="93215">
                        <c:v>3.0777040000000002</c:v>
                      </c:pt>
                      <c:pt idx="93216">
                        <c:v>3.0741480000000001</c:v>
                      </c:pt>
                      <c:pt idx="93217">
                        <c:v>3.0705930000000001</c:v>
                      </c:pt>
                      <c:pt idx="93218">
                        <c:v>3.067037</c:v>
                      </c:pt>
                      <c:pt idx="93219">
                        <c:v>3.063482</c:v>
                      </c:pt>
                      <c:pt idx="93220">
                        <c:v>3.0599259999999999</c:v>
                      </c:pt>
                      <c:pt idx="93221">
                        <c:v>3.0563699999999998</c:v>
                      </c:pt>
                      <c:pt idx="93222">
                        <c:v>3.0528149999999998</c:v>
                      </c:pt>
                      <c:pt idx="93223">
                        <c:v>3.0492590000000002</c:v>
                      </c:pt>
                      <c:pt idx="93224">
                        <c:v>3.0457040000000002</c:v>
                      </c:pt>
                      <c:pt idx="93225">
                        <c:v>3.0421480000000001</c:v>
                      </c:pt>
                      <c:pt idx="93226">
                        <c:v>3.0385930000000001</c:v>
                      </c:pt>
                      <c:pt idx="93227">
                        <c:v>3.035037</c:v>
                      </c:pt>
                      <c:pt idx="93228">
                        <c:v>3.031482</c:v>
                      </c:pt>
                      <c:pt idx="93229">
                        <c:v>3.0279259999999999</c:v>
                      </c:pt>
                      <c:pt idx="93230">
                        <c:v>3.0243699999999998</c:v>
                      </c:pt>
                      <c:pt idx="93231">
                        <c:v>3.0208149999999998</c:v>
                      </c:pt>
                      <c:pt idx="93232">
                        <c:v>3.0172590000000001</c:v>
                      </c:pt>
                      <c:pt idx="93233">
                        <c:v>3.0137040000000002</c:v>
                      </c:pt>
                      <c:pt idx="93234">
                        <c:v>3.010148</c:v>
                      </c:pt>
                      <c:pt idx="93235">
                        <c:v>3.0065930000000001</c:v>
                      </c:pt>
                      <c:pt idx="93236">
                        <c:v>3.003037</c:v>
                      </c:pt>
                      <c:pt idx="93237">
                        <c:v>2.999482</c:v>
                      </c:pt>
                      <c:pt idx="93238">
                        <c:v>2.9959259999999999</c:v>
                      </c:pt>
                      <c:pt idx="93239">
                        <c:v>2.9923709999999999</c:v>
                      </c:pt>
                      <c:pt idx="93240">
                        <c:v>2.9888150000000002</c:v>
                      </c:pt>
                      <c:pt idx="93241">
                        <c:v>2.9852599999999998</c:v>
                      </c:pt>
                      <c:pt idx="93242">
                        <c:v>2.9817040000000001</c:v>
                      </c:pt>
                      <c:pt idx="93243">
                        <c:v>2.978148</c:v>
                      </c:pt>
                      <c:pt idx="93244">
                        <c:v>2.974593</c:v>
                      </c:pt>
                      <c:pt idx="93245">
                        <c:v>2.9710369999999999</c:v>
                      </c:pt>
                      <c:pt idx="93246">
                        <c:v>2.967482</c:v>
                      </c:pt>
                      <c:pt idx="93247">
                        <c:v>2.9639259999999998</c:v>
                      </c:pt>
                      <c:pt idx="93248">
                        <c:v>2.9603709999999999</c:v>
                      </c:pt>
                      <c:pt idx="93249">
                        <c:v>2.9568150000000002</c:v>
                      </c:pt>
                      <c:pt idx="93250">
                        <c:v>2.9532590000000001</c:v>
                      </c:pt>
                      <c:pt idx="93251">
                        <c:v>2.9497040000000001</c:v>
                      </c:pt>
                      <c:pt idx="93252">
                        <c:v>2.946148</c:v>
                      </c:pt>
                      <c:pt idx="93253">
                        <c:v>2.942593</c:v>
                      </c:pt>
                      <c:pt idx="93254">
                        <c:v>2.9390369999999999</c:v>
                      </c:pt>
                      <c:pt idx="93255">
                        <c:v>2.9354819999999999</c:v>
                      </c:pt>
                      <c:pt idx="93256">
                        <c:v>2.9319259999999998</c:v>
                      </c:pt>
                      <c:pt idx="93257">
                        <c:v>2.9283700000000001</c:v>
                      </c:pt>
                      <c:pt idx="93258">
                        <c:v>2.9248150000000002</c:v>
                      </c:pt>
                      <c:pt idx="93259">
                        <c:v>2.9212590000000001</c:v>
                      </c:pt>
                      <c:pt idx="93260">
                        <c:v>2.9177040000000001</c:v>
                      </c:pt>
                      <c:pt idx="93261">
                        <c:v>2.914148</c:v>
                      </c:pt>
                      <c:pt idx="93262">
                        <c:v>2.910593</c:v>
                      </c:pt>
                      <c:pt idx="93263">
                        <c:v>2.9070369999999999</c:v>
                      </c:pt>
                      <c:pt idx="93264">
                        <c:v>2.9034819999999999</c:v>
                      </c:pt>
                      <c:pt idx="93265">
                        <c:v>2.8999259999999998</c:v>
                      </c:pt>
                      <c:pt idx="93266">
                        <c:v>2.8963709999999998</c:v>
                      </c:pt>
                      <c:pt idx="93267">
                        <c:v>2.8928150000000001</c:v>
                      </c:pt>
                      <c:pt idx="93268">
                        <c:v>2.889259</c:v>
                      </c:pt>
                      <c:pt idx="93269">
                        <c:v>2.885704</c:v>
                      </c:pt>
                      <c:pt idx="93270">
                        <c:v>2.8821479999999999</c:v>
                      </c:pt>
                      <c:pt idx="93271">
                        <c:v>2.878593</c:v>
                      </c:pt>
                      <c:pt idx="93272">
                        <c:v>2.8750369999999998</c:v>
                      </c:pt>
                      <c:pt idx="93273">
                        <c:v>2.8714819999999999</c:v>
                      </c:pt>
                      <c:pt idx="93274">
                        <c:v>2.8679260000000002</c:v>
                      </c:pt>
                      <c:pt idx="93275">
                        <c:v>2.8643709999999998</c:v>
                      </c:pt>
                      <c:pt idx="93276">
                        <c:v>2.8608150000000001</c:v>
                      </c:pt>
                      <c:pt idx="93277">
                        <c:v>2.8572600000000001</c:v>
                      </c:pt>
                      <c:pt idx="93278">
                        <c:v>2.853704</c:v>
                      </c:pt>
                      <c:pt idx="93279">
                        <c:v>2.8501479999999999</c:v>
                      </c:pt>
                      <c:pt idx="93280">
                        <c:v>2.8465929999999999</c:v>
                      </c:pt>
                      <c:pt idx="93281">
                        <c:v>2.8430369999999998</c:v>
                      </c:pt>
                      <c:pt idx="93282">
                        <c:v>2.8394819999999998</c:v>
                      </c:pt>
                      <c:pt idx="93283">
                        <c:v>2.8359260000000002</c:v>
                      </c:pt>
                      <c:pt idx="93284">
                        <c:v>2.8323710000000002</c:v>
                      </c:pt>
                      <c:pt idx="93285">
                        <c:v>2.8288150000000001</c:v>
                      </c:pt>
                      <c:pt idx="93286">
                        <c:v>2.825259</c:v>
                      </c:pt>
                      <c:pt idx="93287">
                        <c:v>2.821704</c:v>
                      </c:pt>
                      <c:pt idx="93288">
                        <c:v>2.8181479999999999</c:v>
                      </c:pt>
                      <c:pt idx="93289">
                        <c:v>2.8145929999999999</c:v>
                      </c:pt>
                      <c:pt idx="93290">
                        <c:v>2.8110369999999998</c:v>
                      </c:pt>
                      <c:pt idx="93291">
                        <c:v>2.8074819999999998</c:v>
                      </c:pt>
                      <c:pt idx="93292">
                        <c:v>2.8039260000000001</c:v>
                      </c:pt>
                      <c:pt idx="93293">
                        <c:v>2.80037</c:v>
                      </c:pt>
                      <c:pt idx="93294">
                        <c:v>2.7968150000000001</c:v>
                      </c:pt>
                      <c:pt idx="93295">
                        <c:v>2.7932589999999999</c:v>
                      </c:pt>
                      <c:pt idx="93296">
                        <c:v>2.789704</c:v>
                      </c:pt>
                      <c:pt idx="93297">
                        <c:v>2.7861479999999998</c:v>
                      </c:pt>
                      <c:pt idx="93298">
                        <c:v>2.7825929999999999</c:v>
                      </c:pt>
                      <c:pt idx="93299">
                        <c:v>2.7790370000000002</c:v>
                      </c:pt>
                      <c:pt idx="93300">
                        <c:v>2.7754819999999998</c:v>
                      </c:pt>
                      <c:pt idx="93301">
                        <c:v>2.7719260000000001</c:v>
                      </c:pt>
                      <c:pt idx="93302">
                        <c:v>2.7683710000000001</c:v>
                      </c:pt>
                      <c:pt idx="93303">
                        <c:v>2.764815</c:v>
                      </c:pt>
                      <c:pt idx="93304">
                        <c:v>2.7612589999999999</c:v>
                      </c:pt>
                      <c:pt idx="93305">
                        <c:v>2.7577039999999999</c:v>
                      </c:pt>
                      <c:pt idx="93306">
                        <c:v>2.7541479999999998</c:v>
                      </c:pt>
                      <c:pt idx="93307">
                        <c:v>2.7505929999999998</c:v>
                      </c:pt>
                      <c:pt idx="93308">
                        <c:v>2.7470370000000002</c:v>
                      </c:pt>
                      <c:pt idx="93309">
                        <c:v>2.7434820000000002</c:v>
                      </c:pt>
                      <c:pt idx="93310">
                        <c:v>2.7399260000000001</c:v>
                      </c:pt>
                      <c:pt idx="93311">
                        <c:v>2.7363710000000001</c:v>
                      </c:pt>
                      <c:pt idx="93312">
                        <c:v>2.732815</c:v>
                      </c:pt>
                      <c:pt idx="93313">
                        <c:v>2.7292589999999999</c:v>
                      </c:pt>
                      <c:pt idx="93314">
                        <c:v>2.7257039999999999</c:v>
                      </c:pt>
                      <c:pt idx="93315">
                        <c:v>2.7221479999999998</c:v>
                      </c:pt>
                      <c:pt idx="93316">
                        <c:v>2.7185929999999998</c:v>
                      </c:pt>
                      <c:pt idx="93317">
                        <c:v>2.7150370000000001</c:v>
                      </c:pt>
                      <c:pt idx="93318">
                        <c:v>2.7114820000000002</c:v>
                      </c:pt>
                      <c:pt idx="93319">
                        <c:v>2.7079260000000001</c:v>
                      </c:pt>
                      <c:pt idx="93320">
                        <c:v>2.7043699999999999</c:v>
                      </c:pt>
                      <c:pt idx="93321">
                        <c:v>2.700815</c:v>
                      </c:pt>
                      <c:pt idx="93322">
                        <c:v>2.6972589999999999</c:v>
                      </c:pt>
                      <c:pt idx="93323">
                        <c:v>2.6937039999999999</c:v>
                      </c:pt>
                      <c:pt idx="93324">
                        <c:v>2.6901480000000002</c:v>
                      </c:pt>
                      <c:pt idx="93325">
                        <c:v>2.6865929999999998</c:v>
                      </c:pt>
                      <c:pt idx="93326">
                        <c:v>2.6830370000000001</c:v>
                      </c:pt>
                      <c:pt idx="93327">
                        <c:v>2.6794820000000001</c:v>
                      </c:pt>
                      <c:pt idx="93328">
                        <c:v>2.675926</c:v>
                      </c:pt>
                      <c:pt idx="93329">
                        <c:v>2.6723699999999999</c:v>
                      </c:pt>
                      <c:pt idx="93330">
                        <c:v>2.6688149999999999</c:v>
                      </c:pt>
                      <c:pt idx="93331">
                        <c:v>2.6652589999999998</c:v>
                      </c:pt>
                      <c:pt idx="93332">
                        <c:v>2.6617039999999998</c:v>
                      </c:pt>
                      <c:pt idx="93333">
                        <c:v>2.6581480000000002</c:v>
                      </c:pt>
                      <c:pt idx="93334">
                        <c:v>2.6545930000000002</c:v>
                      </c:pt>
                      <c:pt idx="93335">
                        <c:v>2.6510370000000001</c:v>
                      </c:pt>
                      <c:pt idx="93336">
                        <c:v>2.6474820000000001</c:v>
                      </c:pt>
                      <c:pt idx="93337">
                        <c:v>2.643926</c:v>
                      </c:pt>
                      <c:pt idx="93338">
                        <c:v>2.640371</c:v>
                      </c:pt>
                      <c:pt idx="93339">
                        <c:v>2.6368149999999999</c:v>
                      </c:pt>
                      <c:pt idx="93340">
                        <c:v>2.6332599999999999</c:v>
                      </c:pt>
                      <c:pt idx="93341">
                        <c:v>2.6297039999999998</c:v>
                      </c:pt>
                      <c:pt idx="93342">
                        <c:v>2.6261480000000001</c:v>
                      </c:pt>
                      <c:pt idx="93343">
                        <c:v>2.6225930000000002</c:v>
                      </c:pt>
                      <c:pt idx="93344">
                        <c:v>2.6190370000000001</c:v>
                      </c:pt>
                      <c:pt idx="93345">
                        <c:v>2.6154820000000001</c:v>
                      </c:pt>
                      <c:pt idx="93346">
                        <c:v>2.611926</c:v>
                      </c:pt>
                      <c:pt idx="93347">
                        <c:v>2.608371</c:v>
                      </c:pt>
                      <c:pt idx="93348">
                        <c:v>2.6048149999999999</c:v>
                      </c:pt>
                      <c:pt idx="93349">
                        <c:v>2.6012590000000002</c:v>
                      </c:pt>
                      <c:pt idx="93350">
                        <c:v>2.5977039999999998</c:v>
                      </c:pt>
                      <c:pt idx="93351">
                        <c:v>2.5941480000000001</c:v>
                      </c:pt>
                      <c:pt idx="93352">
                        <c:v>2.5905930000000001</c:v>
                      </c:pt>
                      <c:pt idx="93353">
                        <c:v>2.587037</c:v>
                      </c:pt>
                      <c:pt idx="93354">
                        <c:v>2.5834820000000001</c:v>
                      </c:pt>
                      <c:pt idx="93355">
                        <c:v>2.5799259999999999</c:v>
                      </c:pt>
                      <c:pt idx="93356">
                        <c:v>2.5763699999999998</c:v>
                      </c:pt>
                      <c:pt idx="93357">
                        <c:v>2.5728149999999999</c:v>
                      </c:pt>
                      <c:pt idx="93358">
                        <c:v>2.5692590000000002</c:v>
                      </c:pt>
                      <c:pt idx="93359">
                        <c:v>2.5657040000000002</c:v>
                      </c:pt>
                      <c:pt idx="93360">
                        <c:v>2.5621480000000001</c:v>
                      </c:pt>
                      <c:pt idx="93361">
                        <c:v>2.5585930000000001</c:v>
                      </c:pt>
                      <c:pt idx="93362">
                        <c:v>2.555037</c:v>
                      </c:pt>
                      <c:pt idx="93363">
                        <c:v>2.551482</c:v>
                      </c:pt>
                      <c:pt idx="93364">
                        <c:v>2.5479259999999999</c:v>
                      </c:pt>
                      <c:pt idx="93365">
                        <c:v>2.5443709999999999</c:v>
                      </c:pt>
                      <c:pt idx="93366">
                        <c:v>2.5408149999999998</c:v>
                      </c:pt>
                      <c:pt idx="93367">
                        <c:v>2.5372590000000002</c:v>
                      </c:pt>
                      <c:pt idx="93368">
                        <c:v>2.5337040000000002</c:v>
                      </c:pt>
                      <c:pt idx="93369">
                        <c:v>2.5301480000000001</c:v>
                      </c:pt>
                      <c:pt idx="93370">
                        <c:v>2.5265930000000001</c:v>
                      </c:pt>
                      <c:pt idx="93371">
                        <c:v>2.523037</c:v>
                      </c:pt>
                      <c:pt idx="93372">
                        <c:v>2.519482</c:v>
                      </c:pt>
                      <c:pt idx="93373">
                        <c:v>2.5159259999999999</c:v>
                      </c:pt>
                      <c:pt idx="93374">
                        <c:v>2.5123709999999999</c:v>
                      </c:pt>
                      <c:pt idx="93375">
                        <c:v>2.5088149999999998</c:v>
                      </c:pt>
                      <c:pt idx="93376">
                        <c:v>2.5052599999999998</c:v>
                      </c:pt>
                      <c:pt idx="93377">
                        <c:v>2.5017040000000001</c:v>
                      </c:pt>
                      <c:pt idx="93378">
                        <c:v>2.498148</c:v>
                      </c:pt>
                      <c:pt idx="93379">
                        <c:v>2.4945930000000001</c:v>
                      </c:pt>
                      <c:pt idx="93380">
                        <c:v>2.4910369999999999</c:v>
                      </c:pt>
                      <c:pt idx="93381">
                        <c:v>2.487482</c:v>
                      </c:pt>
                      <c:pt idx="93382">
                        <c:v>2.4839259999999999</c:v>
                      </c:pt>
                      <c:pt idx="93383">
                        <c:v>2.4803709999999999</c:v>
                      </c:pt>
                      <c:pt idx="93384">
                        <c:v>2.4768150000000002</c:v>
                      </c:pt>
                      <c:pt idx="93385">
                        <c:v>2.4732590000000001</c:v>
                      </c:pt>
                      <c:pt idx="93386">
                        <c:v>2.4697040000000001</c:v>
                      </c:pt>
                      <c:pt idx="93387">
                        <c:v>2.466148</c:v>
                      </c:pt>
                      <c:pt idx="93388">
                        <c:v>2.462593</c:v>
                      </c:pt>
                      <c:pt idx="93389">
                        <c:v>2.4590369999999999</c:v>
                      </c:pt>
                      <c:pt idx="93390">
                        <c:v>2.4554819999999999</c:v>
                      </c:pt>
                      <c:pt idx="93391">
                        <c:v>2.4519259999999998</c:v>
                      </c:pt>
                      <c:pt idx="93392">
                        <c:v>2.4483700000000002</c:v>
                      </c:pt>
                      <c:pt idx="93393">
                        <c:v>2.4448150000000002</c:v>
                      </c:pt>
                      <c:pt idx="93394">
                        <c:v>2.4412590000000001</c:v>
                      </c:pt>
                      <c:pt idx="93395">
                        <c:v>2.4377040000000001</c:v>
                      </c:pt>
                      <c:pt idx="93396">
                        <c:v>2.434148</c:v>
                      </c:pt>
                      <c:pt idx="93397">
                        <c:v>2.430593</c:v>
                      </c:pt>
                      <c:pt idx="93398">
                        <c:v>2.4270369999999999</c:v>
                      </c:pt>
                      <c:pt idx="93399">
                        <c:v>2.4234819999999999</c:v>
                      </c:pt>
                      <c:pt idx="93400">
                        <c:v>2.4199259999999998</c:v>
                      </c:pt>
                      <c:pt idx="93401">
                        <c:v>2.4163709999999998</c:v>
                      </c:pt>
                      <c:pt idx="93402">
                        <c:v>2.4128150000000002</c:v>
                      </c:pt>
                      <c:pt idx="93403">
                        <c:v>2.409259</c:v>
                      </c:pt>
                      <c:pt idx="93404">
                        <c:v>2.4057040000000001</c:v>
                      </c:pt>
                      <c:pt idx="93405">
                        <c:v>2.4021479999999999</c:v>
                      </c:pt>
                      <c:pt idx="93406">
                        <c:v>2.398593</c:v>
                      </c:pt>
                      <c:pt idx="93407">
                        <c:v>2.3950369999999999</c:v>
                      </c:pt>
                      <c:pt idx="93408">
                        <c:v>2.3914819999999999</c:v>
                      </c:pt>
                      <c:pt idx="93409">
                        <c:v>2.3879260000000002</c:v>
                      </c:pt>
                      <c:pt idx="93410">
                        <c:v>2.3843709999999998</c:v>
                      </c:pt>
                      <c:pt idx="93411">
                        <c:v>2.3808150000000001</c:v>
                      </c:pt>
                      <c:pt idx="93412">
                        <c:v>2.377259</c:v>
                      </c:pt>
                      <c:pt idx="93413">
                        <c:v>2.373704</c:v>
                      </c:pt>
                      <c:pt idx="93414">
                        <c:v>2.3701479999999999</c:v>
                      </c:pt>
                      <c:pt idx="93415">
                        <c:v>2.3665929999999999</c:v>
                      </c:pt>
                      <c:pt idx="93416">
                        <c:v>2.3630369999999998</c:v>
                      </c:pt>
                      <c:pt idx="93417">
                        <c:v>2.3594819999999999</c:v>
                      </c:pt>
                      <c:pt idx="93418">
                        <c:v>2.3559260000000002</c:v>
                      </c:pt>
                      <c:pt idx="93419">
                        <c:v>2.3523710000000002</c:v>
                      </c:pt>
                      <c:pt idx="93420">
                        <c:v>2.3488150000000001</c:v>
                      </c:pt>
                      <c:pt idx="93421">
                        <c:v>2.345259</c:v>
                      </c:pt>
                      <c:pt idx="93422">
                        <c:v>2.341704</c:v>
                      </c:pt>
                      <c:pt idx="93423">
                        <c:v>2.3381479999999999</c:v>
                      </c:pt>
                      <c:pt idx="93424">
                        <c:v>2.3345929999999999</c:v>
                      </c:pt>
                      <c:pt idx="93425">
                        <c:v>2.3310369999999998</c:v>
                      </c:pt>
                      <c:pt idx="93426">
                        <c:v>2.3274819999999998</c:v>
                      </c:pt>
                      <c:pt idx="93427">
                        <c:v>2.3239260000000002</c:v>
                      </c:pt>
                      <c:pt idx="93428">
                        <c:v>2.32037</c:v>
                      </c:pt>
                      <c:pt idx="93429">
                        <c:v>2.3168150000000001</c:v>
                      </c:pt>
                      <c:pt idx="93430">
                        <c:v>2.313259</c:v>
                      </c:pt>
                      <c:pt idx="93431">
                        <c:v>2.309704</c:v>
                      </c:pt>
                      <c:pt idx="93432">
                        <c:v>2.3061479999999999</c:v>
                      </c:pt>
                      <c:pt idx="93433">
                        <c:v>2.3025929999999999</c:v>
                      </c:pt>
                      <c:pt idx="93434">
                        <c:v>2.2990370000000002</c:v>
                      </c:pt>
                      <c:pt idx="93435">
                        <c:v>2.2954819999999998</c:v>
                      </c:pt>
                      <c:pt idx="93436">
                        <c:v>2.2919260000000001</c:v>
                      </c:pt>
                      <c:pt idx="93437">
                        <c:v>2.2883710000000002</c:v>
                      </c:pt>
                      <c:pt idx="93438">
                        <c:v>2.284815</c:v>
                      </c:pt>
                      <c:pt idx="93439">
                        <c:v>2.2812600000000001</c:v>
                      </c:pt>
                      <c:pt idx="93440">
                        <c:v>2.277704</c:v>
                      </c:pt>
                      <c:pt idx="93441">
                        <c:v>2.2741479999999998</c:v>
                      </c:pt>
                      <c:pt idx="93442">
                        <c:v>2.2705929999999999</c:v>
                      </c:pt>
                      <c:pt idx="93443">
                        <c:v>2.2670370000000002</c:v>
                      </c:pt>
                      <c:pt idx="93444">
                        <c:v>2.2634820000000002</c:v>
                      </c:pt>
                      <c:pt idx="93445">
                        <c:v>2.2599260000000001</c:v>
                      </c:pt>
                      <c:pt idx="93446">
                        <c:v>2.2563710000000001</c:v>
                      </c:pt>
                      <c:pt idx="93447">
                        <c:v>2.252815</c:v>
                      </c:pt>
                      <c:pt idx="93448">
                        <c:v>2.2492589999999999</c:v>
                      </c:pt>
                      <c:pt idx="93449">
                        <c:v>2.2457039999999999</c:v>
                      </c:pt>
                      <c:pt idx="93450">
                        <c:v>2.2421479999999998</c:v>
                      </c:pt>
                      <c:pt idx="93451">
                        <c:v>2.2385929999999998</c:v>
                      </c:pt>
                      <c:pt idx="93452">
                        <c:v>2.2350370000000002</c:v>
                      </c:pt>
                      <c:pt idx="93453">
                        <c:v>2.2314820000000002</c:v>
                      </c:pt>
                      <c:pt idx="93454">
                        <c:v>2.2279260000000001</c:v>
                      </c:pt>
                      <c:pt idx="93455">
                        <c:v>2.22437</c:v>
                      </c:pt>
                      <c:pt idx="93456">
                        <c:v>2.220815</c:v>
                      </c:pt>
                      <c:pt idx="93457">
                        <c:v>2.2172589999999999</c:v>
                      </c:pt>
                      <c:pt idx="93458">
                        <c:v>2.2137039999999999</c:v>
                      </c:pt>
                      <c:pt idx="93459">
                        <c:v>2.2101479999999998</c:v>
                      </c:pt>
                      <c:pt idx="93460">
                        <c:v>2.2065929999999998</c:v>
                      </c:pt>
                      <c:pt idx="93461">
                        <c:v>2.2030370000000001</c:v>
                      </c:pt>
                      <c:pt idx="93462">
                        <c:v>2.1994820000000002</c:v>
                      </c:pt>
                      <c:pt idx="93463">
                        <c:v>2.195926</c:v>
                      </c:pt>
                      <c:pt idx="93464">
                        <c:v>2.1923710000000001</c:v>
                      </c:pt>
                      <c:pt idx="93465">
                        <c:v>2.188815</c:v>
                      </c:pt>
                      <c:pt idx="93466">
                        <c:v>2.1852589999999998</c:v>
                      </c:pt>
                      <c:pt idx="93467">
                        <c:v>2.1817039999999999</c:v>
                      </c:pt>
                      <c:pt idx="93468">
                        <c:v>2.1781480000000002</c:v>
                      </c:pt>
                      <c:pt idx="93469">
                        <c:v>2.1745930000000002</c:v>
                      </c:pt>
                      <c:pt idx="93470">
                        <c:v>2.1710370000000001</c:v>
                      </c:pt>
                      <c:pt idx="93471">
                        <c:v>2.1674820000000001</c:v>
                      </c:pt>
                      <c:pt idx="93472">
                        <c:v>2.163926</c:v>
                      </c:pt>
                      <c:pt idx="93473">
                        <c:v>2.160371</c:v>
                      </c:pt>
                      <c:pt idx="93474">
                        <c:v>2.1568149999999999</c:v>
                      </c:pt>
                      <c:pt idx="93475">
                        <c:v>2.15326</c:v>
                      </c:pt>
                      <c:pt idx="93476">
                        <c:v>2.1497039999999998</c:v>
                      </c:pt>
                      <c:pt idx="93477">
                        <c:v>2.1461480000000002</c:v>
                      </c:pt>
                      <c:pt idx="93478">
                        <c:v>2.1425930000000002</c:v>
                      </c:pt>
                      <c:pt idx="93479">
                        <c:v>2.1390370000000001</c:v>
                      </c:pt>
                      <c:pt idx="93480">
                        <c:v>2.1354820000000001</c:v>
                      </c:pt>
                      <c:pt idx="93481">
                        <c:v>2.131926</c:v>
                      </c:pt>
                      <c:pt idx="93482">
                        <c:v>2.128371</c:v>
                      </c:pt>
                      <c:pt idx="93483">
                        <c:v>2.1248149999999999</c:v>
                      </c:pt>
                      <c:pt idx="93484">
                        <c:v>2.1212589999999998</c:v>
                      </c:pt>
                      <c:pt idx="93485">
                        <c:v>2.1177039999999998</c:v>
                      </c:pt>
                      <c:pt idx="93486">
                        <c:v>2.1141480000000001</c:v>
                      </c:pt>
                      <c:pt idx="93487">
                        <c:v>2.1105930000000002</c:v>
                      </c:pt>
                      <c:pt idx="93488">
                        <c:v>2.107037</c:v>
                      </c:pt>
                      <c:pt idx="93489">
                        <c:v>2.1034820000000001</c:v>
                      </c:pt>
                      <c:pt idx="93490">
                        <c:v>2.099926</c:v>
                      </c:pt>
                      <c:pt idx="93491">
                        <c:v>2.0963699999999998</c:v>
                      </c:pt>
                      <c:pt idx="93492">
                        <c:v>2.0928149999999999</c:v>
                      </c:pt>
                      <c:pt idx="93493">
                        <c:v>2.0892590000000002</c:v>
                      </c:pt>
                      <c:pt idx="93494">
                        <c:v>2.0857039999999998</c:v>
                      </c:pt>
                      <c:pt idx="93495">
                        <c:v>2.0821480000000001</c:v>
                      </c:pt>
                      <c:pt idx="93496">
                        <c:v>2.0785930000000001</c:v>
                      </c:pt>
                      <c:pt idx="93497">
                        <c:v>2.075037</c:v>
                      </c:pt>
                      <c:pt idx="93498">
                        <c:v>2.071482</c:v>
                      </c:pt>
                      <c:pt idx="93499">
                        <c:v>2.0679259999999999</c:v>
                      </c:pt>
                      <c:pt idx="93500">
                        <c:v>2.064371</c:v>
                      </c:pt>
                      <c:pt idx="93501">
                        <c:v>2.0608149999999998</c:v>
                      </c:pt>
                      <c:pt idx="93502">
                        <c:v>2.0572590000000002</c:v>
                      </c:pt>
                      <c:pt idx="93503">
                        <c:v>2.0537040000000002</c:v>
                      </c:pt>
                      <c:pt idx="93504">
                        <c:v>2.0501480000000001</c:v>
                      </c:pt>
                      <c:pt idx="93505">
                        <c:v>2.0465930000000001</c:v>
                      </c:pt>
                      <c:pt idx="93506">
                        <c:v>2.043037</c:v>
                      </c:pt>
                      <c:pt idx="93507">
                        <c:v>2.039482</c:v>
                      </c:pt>
                      <c:pt idx="93508">
                        <c:v>2.0359259999999999</c:v>
                      </c:pt>
                      <c:pt idx="93509">
                        <c:v>2.0323709999999999</c:v>
                      </c:pt>
                      <c:pt idx="93510">
                        <c:v>2.0288149999999998</c:v>
                      </c:pt>
                      <c:pt idx="93511">
                        <c:v>2.0252590000000001</c:v>
                      </c:pt>
                      <c:pt idx="93512">
                        <c:v>2.0217040000000002</c:v>
                      </c:pt>
                      <c:pt idx="93513">
                        <c:v>2.0181480000000001</c:v>
                      </c:pt>
                      <c:pt idx="93514">
                        <c:v>2.0145930000000001</c:v>
                      </c:pt>
                      <c:pt idx="93515">
                        <c:v>2.011037</c:v>
                      </c:pt>
                      <c:pt idx="93516">
                        <c:v>2.007482</c:v>
                      </c:pt>
                      <c:pt idx="93517">
                        <c:v>2.0039259999999999</c:v>
                      </c:pt>
                      <c:pt idx="93518">
                        <c:v>2.0003709999999999</c:v>
                      </c:pt>
                      <c:pt idx="93519">
                        <c:v>1.996815</c:v>
                      </c:pt>
                      <c:pt idx="93520">
                        <c:v>1.9932589999999999</c:v>
                      </c:pt>
                      <c:pt idx="93521">
                        <c:v>1.9897039999999999</c:v>
                      </c:pt>
                      <c:pt idx="93522">
                        <c:v>1.986148</c:v>
                      </c:pt>
                      <c:pt idx="93523">
                        <c:v>1.982593</c:v>
                      </c:pt>
                      <c:pt idx="93524">
                        <c:v>1.9790369999999999</c:v>
                      </c:pt>
                      <c:pt idx="93525">
                        <c:v>1.975482</c:v>
                      </c:pt>
                      <c:pt idx="93526">
                        <c:v>1.9719260000000001</c:v>
                      </c:pt>
                      <c:pt idx="93527">
                        <c:v>1.9683710000000001</c:v>
                      </c:pt>
                      <c:pt idx="93528">
                        <c:v>1.964815</c:v>
                      </c:pt>
                      <c:pt idx="93529">
                        <c:v>1.9612590000000001</c:v>
                      </c:pt>
                      <c:pt idx="93530">
                        <c:v>1.9577040000000001</c:v>
                      </c:pt>
                      <c:pt idx="93531">
                        <c:v>1.954148</c:v>
                      </c:pt>
                      <c:pt idx="93532">
                        <c:v>1.950593</c:v>
                      </c:pt>
                      <c:pt idx="93533">
                        <c:v>1.9470369999999999</c:v>
                      </c:pt>
                      <c:pt idx="93534">
                        <c:v>1.9434819999999999</c:v>
                      </c:pt>
                      <c:pt idx="93535">
                        <c:v>1.939926</c:v>
                      </c:pt>
                      <c:pt idx="93536">
                        <c:v>1.9363699999999999</c:v>
                      </c:pt>
                      <c:pt idx="93537">
                        <c:v>1.9328149999999999</c:v>
                      </c:pt>
                      <c:pt idx="93538">
                        <c:v>1.9292590000000001</c:v>
                      </c:pt>
                      <c:pt idx="93539">
                        <c:v>1.9257040000000001</c:v>
                      </c:pt>
                      <c:pt idx="93540">
                        <c:v>1.922148</c:v>
                      </c:pt>
                      <c:pt idx="93541">
                        <c:v>1.918593</c:v>
                      </c:pt>
                      <c:pt idx="93542">
                        <c:v>1.9150370000000001</c:v>
                      </c:pt>
                      <c:pt idx="93543">
                        <c:v>1.9114819999999999</c:v>
                      </c:pt>
                      <c:pt idx="93544">
                        <c:v>1.907926</c:v>
                      </c:pt>
                      <c:pt idx="93545">
                        <c:v>1.904371</c:v>
                      </c:pt>
                      <c:pt idx="93546">
                        <c:v>1.9008149999999999</c:v>
                      </c:pt>
                      <c:pt idx="93547">
                        <c:v>1.897259</c:v>
                      </c:pt>
                      <c:pt idx="93548">
                        <c:v>1.8937040000000001</c:v>
                      </c:pt>
                      <c:pt idx="93549">
                        <c:v>1.8901479999999999</c:v>
                      </c:pt>
                      <c:pt idx="93550">
                        <c:v>1.886593</c:v>
                      </c:pt>
                      <c:pt idx="93551">
                        <c:v>1.8830370000000001</c:v>
                      </c:pt>
                      <c:pt idx="93552">
                        <c:v>1.8794820000000001</c:v>
                      </c:pt>
                      <c:pt idx="93553">
                        <c:v>1.875926</c:v>
                      </c:pt>
                      <c:pt idx="93554">
                        <c:v>1.872371</c:v>
                      </c:pt>
                      <c:pt idx="93555">
                        <c:v>1.8688149999999999</c:v>
                      </c:pt>
                      <c:pt idx="93556">
                        <c:v>1.865259</c:v>
                      </c:pt>
                      <c:pt idx="93557">
                        <c:v>1.861704</c:v>
                      </c:pt>
                      <c:pt idx="93558">
                        <c:v>1.8581479999999999</c:v>
                      </c:pt>
                      <c:pt idx="93559">
                        <c:v>1.8545929999999999</c:v>
                      </c:pt>
                      <c:pt idx="93560">
                        <c:v>1.851037</c:v>
                      </c:pt>
                      <c:pt idx="93561">
                        <c:v>1.8474820000000001</c:v>
                      </c:pt>
                      <c:pt idx="93562">
                        <c:v>1.843926</c:v>
                      </c:pt>
                      <c:pt idx="93563">
                        <c:v>1.840371</c:v>
                      </c:pt>
                      <c:pt idx="93564">
                        <c:v>1.8368150000000001</c:v>
                      </c:pt>
                      <c:pt idx="93565">
                        <c:v>1.833259</c:v>
                      </c:pt>
                      <c:pt idx="93566">
                        <c:v>1.829704</c:v>
                      </c:pt>
                      <c:pt idx="93567">
                        <c:v>1.8261480000000001</c:v>
                      </c:pt>
                      <c:pt idx="93568">
                        <c:v>1.8225929999999999</c:v>
                      </c:pt>
                      <c:pt idx="93569">
                        <c:v>1.819037</c:v>
                      </c:pt>
                      <c:pt idx="93570">
                        <c:v>1.815482</c:v>
                      </c:pt>
                      <c:pt idx="93571">
                        <c:v>1.8119259999999999</c:v>
                      </c:pt>
                      <c:pt idx="93572">
                        <c:v>1.808371</c:v>
                      </c:pt>
                      <c:pt idx="93573">
                        <c:v>1.8048150000000001</c:v>
                      </c:pt>
                      <c:pt idx="93574">
                        <c:v>1.8012589999999999</c:v>
                      </c:pt>
                      <c:pt idx="93575">
                        <c:v>1.797704</c:v>
                      </c:pt>
                      <c:pt idx="93576">
                        <c:v>1.7941480000000001</c:v>
                      </c:pt>
                      <c:pt idx="93577">
                        <c:v>1.7905930000000001</c:v>
                      </c:pt>
                      <c:pt idx="93578">
                        <c:v>1.787037</c:v>
                      </c:pt>
                      <c:pt idx="93579">
                        <c:v>1.783482</c:v>
                      </c:pt>
                      <c:pt idx="93580">
                        <c:v>1.7799259999999999</c:v>
                      </c:pt>
                      <c:pt idx="93581">
                        <c:v>1.7763709999999999</c:v>
                      </c:pt>
                      <c:pt idx="93582">
                        <c:v>1.772815</c:v>
                      </c:pt>
                      <c:pt idx="93583">
                        <c:v>1.7692589999999999</c:v>
                      </c:pt>
                      <c:pt idx="93584">
                        <c:v>1.7657039999999999</c:v>
                      </c:pt>
                      <c:pt idx="93585">
                        <c:v>1.762148</c:v>
                      </c:pt>
                      <c:pt idx="93586">
                        <c:v>1.7585930000000001</c:v>
                      </c:pt>
                      <c:pt idx="93587">
                        <c:v>1.755037</c:v>
                      </c:pt>
                      <c:pt idx="93588">
                        <c:v>1.751482</c:v>
                      </c:pt>
                      <c:pt idx="93589">
                        <c:v>1.7479260000000001</c:v>
                      </c:pt>
                      <c:pt idx="93590">
                        <c:v>1.7443709999999999</c:v>
                      </c:pt>
                      <c:pt idx="93591">
                        <c:v>1.740815</c:v>
                      </c:pt>
                      <c:pt idx="93592">
                        <c:v>1.7372590000000001</c:v>
                      </c:pt>
                      <c:pt idx="93593">
                        <c:v>1.7337039999999999</c:v>
                      </c:pt>
                      <c:pt idx="93594">
                        <c:v>1.730148</c:v>
                      </c:pt>
                      <c:pt idx="93595">
                        <c:v>1.726593</c:v>
                      </c:pt>
                      <c:pt idx="93596">
                        <c:v>1.7230369999999999</c:v>
                      </c:pt>
                      <c:pt idx="93597">
                        <c:v>1.719482</c:v>
                      </c:pt>
                      <c:pt idx="93598">
                        <c:v>1.7159260000000001</c:v>
                      </c:pt>
                      <c:pt idx="93599">
                        <c:v>1.7123710000000001</c:v>
                      </c:pt>
                      <c:pt idx="93600">
                        <c:v>1.708815</c:v>
                      </c:pt>
                      <c:pt idx="93601">
                        <c:v>1.7052590000000001</c:v>
                      </c:pt>
                      <c:pt idx="93602">
                        <c:v>1.7017040000000001</c:v>
                      </c:pt>
                      <c:pt idx="93603">
                        <c:v>1.698148</c:v>
                      </c:pt>
                      <c:pt idx="93604">
                        <c:v>1.694593</c:v>
                      </c:pt>
                      <c:pt idx="93605">
                        <c:v>1.6910369999999999</c:v>
                      </c:pt>
                      <c:pt idx="93606">
                        <c:v>1.6874819999999999</c:v>
                      </c:pt>
                      <c:pt idx="93607">
                        <c:v>1.683926</c:v>
                      </c:pt>
                      <c:pt idx="93608">
                        <c:v>1.6803710000000001</c:v>
                      </c:pt>
                      <c:pt idx="93609">
                        <c:v>1.6768149999999999</c:v>
                      </c:pt>
                      <c:pt idx="93610">
                        <c:v>1.6732590000000001</c:v>
                      </c:pt>
                      <c:pt idx="93611">
                        <c:v>1.6697040000000001</c:v>
                      </c:pt>
                      <c:pt idx="93612">
                        <c:v>1.666148</c:v>
                      </c:pt>
                      <c:pt idx="93613">
                        <c:v>1.662593</c:v>
                      </c:pt>
                      <c:pt idx="93614">
                        <c:v>1.6590370000000001</c:v>
                      </c:pt>
                      <c:pt idx="93615">
                        <c:v>1.6554819999999999</c:v>
                      </c:pt>
                      <c:pt idx="93616">
                        <c:v>1.651926</c:v>
                      </c:pt>
                      <c:pt idx="93617">
                        <c:v>1.648371</c:v>
                      </c:pt>
                      <c:pt idx="93618">
                        <c:v>1.6448149999999999</c:v>
                      </c:pt>
                      <c:pt idx="93619">
                        <c:v>1.641259</c:v>
                      </c:pt>
                      <c:pt idx="93620">
                        <c:v>1.637704</c:v>
                      </c:pt>
                      <c:pt idx="93621">
                        <c:v>1.6341479999999999</c:v>
                      </c:pt>
                      <c:pt idx="93622">
                        <c:v>1.630593</c:v>
                      </c:pt>
                      <c:pt idx="93623">
                        <c:v>1.6270370000000001</c:v>
                      </c:pt>
                      <c:pt idx="93624">
                        <c:v>1.6234820000000001</c:v>
                      </c:pt>
                      <c:pt idx="93625">
                        <c:v>1.619926</c:v>
                      </c:pt>
                      <c:pt idx="93626">
                        <c:v>1.616371</c:v>
                      </c:pt>
                      <c:pt idx="93627">
                        <c:v>1.6128150000000001</c:v>
                      </c:pt>
                      <c:pt idx="93628">
                        <c:v>1.609259</c:v>
                      </c:pt>
                      <c:pt idx="93629">
                        <c:v>1.605704</c:v>
                      </c:pt>
                      <c:pt idx="93630">
                        <c:v>1.6021479999999999</c:v>
                      </c:pt>
                      <c:pt idx="93631">
                        <c:v>1.5985929999999999</c:v>
                      </c:pt>
                      <c:pt idx="93632">
                        <c:v>1.595037</c:v>
                      </c:pt>
                      <c:pt idx="93633">
                        <c:v>1.5914820000000001</c:v>
                      </c:pt>
                      <c:pt idx="93634">
                        <c:v>1.5879259999999999</c:v>
                      </c:pt>
                      <c:pt idx="93635">
                        <c:v>1.5843700000000001</c:v>
                      </c:pt>
                      <c:pt idx="93636">
                        <c:v>1.5808150000000001</c:v>
                      </c:pt>
                      <c:pt idx="93637">
                        <c:v>1.577259</c:v>
                      </c:pt>
                      <c:pt idx="93638">
                        <c:v>1.573704</c:v>
                      </c:pt>
                      <c:pt idx="93639">
                        <c:v>1.5701480000000001</c:v>
                      </c:pt>
                      <c:pt idx="93640">
                        <c:v>1.5665929999999999</c:v>
                      </c:pt>
                      <c:pt idx="93641">
                        <c:v>1.563037</c:v>
                      </c:pt>
                      <c:pt idx="93642">
                        <c:v>1.559482</c:v>
                      </c:pt>
                      <c:pt idx="93643">
                        <c:v>1.5559259999999999</c:v>
                      </c:pt>
                      <c:pt idx="93644">
                        <c:v>1.5523709999999999</c:v>
                      </c:pt>
                      <c:pt idx="93645">
                        <c:v>1.5488150000000001</c:v>
                      </c:pt>
                      <c:pt idx="93646">
                        <c:v>1.5452589999999999</c:v>
                      </c:pt>
                      <c:pt idx="93647">
                        <c:v>1.541704</c:v>
                      </c:pt>
                      <c:pt idx="93648">
                        <c:v>1.5381480000000001</c:v>
                      </c:pt>
                      <c:pt idx="93649">
                        <c:v>1.5345930000000001</c:v>
                      </c:pt>
                      <c:pt idx="93650">
                        <c:v>1.531037</c:v>
                      </c:pt>
                      <c:pt idx="93651">
                        <c:v>1.527482</c:v>
                      </c:pt>
                      <c:pt idx="93652">
                        <c:v>1.5239259999999999</c:v>
                      </c:pt>
                      <c:pt idx="93653">
                        <c:v>1.5203709999999999</c:v>
                      </c:pt>
                      <c:pt idx="93654">
                        <c:v>1.516815</c:v>
                      </c:pt>
                      <c:pt idx="93655">
                        <c:v>1.5132589999999999</c:v>
                      </c:pt>
                      <c:pt idx="93656">
                        <c:v>1.5097039999999999</c:v>
                      </c:pt>
                      <c:pt idx="93657">
                        <c:v>1.506148</c:v>
                      </c:pt>
                      <c:pt idx="93658">
                        <c:v>1.5025930000000001</c:v>
                      </c:pt>
                      <c:pt idx="93659">
                        <c:v>1.499037</c:v>
                      </c:pt>
                      <c:pt idx="93660">
                        <c:v>1.495482</c:v>
                      </c:pt>
                      <c:pt idx="93661">
                        <c:v>1.4919260000000001</c:v>
                      </c:pt>
                      <c:pt idx="93662">
                        <c:v>1.4883710000000001</c:v>
                      </c:pt>
                      <c:pt idx="93663">
                        <c:v>1.484815</c:v>
                      </c:pt>
                      <c:pt idx="93664">
                        <c:v>1.4812590000000001</c:v>
                      </c:pt>
                      <c:pt idx="93665">
                        <c:v>1.4777039999999999</c:v>
                      </c:pt>
                      <c:pt idx="93666">
                        <c:v>1.474148</c:v>
                      </c:pt>
                      <c:pt idx="93667">
                        <c:v>1.470593</c:v>
                      </c:pt>
                      <c:pt idx="93668">
                        <c:v>1.4670369999999999</c:v>
                      </c:pt>
                      <c:pt idx="93669">
                        <c:v>1.4634819999999999</c:v>
                      </c:pt>
                      <c:pt idx="93670">
                        <c:v>1.4599260000000001</c:v>
                      </c:pt>
                      <c:pt idx="93671">
                        <c:v>1.4563710000000001</c:v>
                      </c:pt>
                      <c:pt idx="93672">
                        <c:v>1.452815</c:v>
                      </c:pt>
                      <c:pt idx="93673">
                        <c:v>1.4492590000000001</c:v>
                      </c:pt>
                      <c:pt idx="93674">
                        <c:v>1.4457040000000001</c:v>
                      </c:pt>
                      <c:pt idx="93675">
                        <c:v>1.442148</c:v>
                      </c:pt>
                      <c:pt idx="93676">
                        <c:v>1.438593</c:v>
                      </c:pt>
                      <c:pt idx="93677">
                        <c:v>1.4350369999999999</c:v>
                      </c:pt>
                      <c:pt idx="93678">
                        <c:v>1.4314819999999999</c:v>
                      </c:pt>
                      <c:pt idx="93679">
                        <c:v>1.427926</c:v>
                      </c:pt>
                      <c:pt idx="93680">
                        <c:v>1.4243710000000001</c:v>
                      </c:pt>
                      <c:pt idx="93681">
                        <c:v>1.4208149999999999</c:v>
                      </c:pt>
                      <c:pt idx="93682">
                        <c:v>1.417259</c:v>
                      </c:pt>
                      <c:pt idx="93683">
                        <c:v>1.4137040000000001</c:v>
                      </c:pt>
                      <c:pt idx="93684">
                        <c:v>1.410148</c:v>
                      </c:pt>
                      <c:pt idx="93685">
                        <c:v>1.406593</c:v>
                      </c:pt>
                      <c:pt idx="93686">
                        <c:v>1.4030370000000001</c:v>
                      </c:pt>
                      <c:pt idx="93687">
                        <c:v>1.3994819999999999</c:v>
                      </c:pt>
                      <c:pt idx="93688">
                        <c:v>1.395926</c:v>
                      </c:pt>
                      <c:pt idx="93689">
                        <c:v>1.392371</c:v>
                      </c:pt>
                      <c:pt idx="93690">
                        <c:v>1.3888149999999999</c:v>
                      </c:pt>
                      <c:pt idx="93691">
                        <c:v>1.385259</c:v>
                      </c:pt>
                      <c:pt idx="93692">
                        <c:v>1.381704</c:v>
                      </c:pt>
                      <c:pt idx="93693">
                        <c:v>1.3781479999999999</c:v>
                      </c:pt>
                      <c:pt idx="93694">
                        <c:v>1.374593</c:v>
                      </c:pt>
                      <c:pt idx="93695">
                        <c:v>1.3710370000000001</c:v>
                      </c:pt>
                      <c:pt idx="93696">
                        <c:v>1.3674820000000001</c:v>
                      </c:pt>
                      <c:pt idx="93697">
                        <c:v>1.363926</c:v>
                      </c:pt>
                      <c:pt idx="93698">
                        <c:v>1.360371</c:v>
                      </c:pt>
                      <c:pt idx="93699">
                        <c:v>1.3568150000000001</c:v>
                      </c:pt>
                      <c:pt idx="93700">
                        <c:v>1.353259</c:v>
                      </c:pt>
                      <c:pt idx="93701">
                        <c:v>1.349704</c:v>
                      </c:pt>
                      <c:pt idx="93702">
                        <c:v>1.3461479999999999</c:v>
                      </c:pt>
                      <c:pt idx="93703">
                        <c:v>1.3425929999999999</c:v>
                      </c:pt>
                      <c:pt idx="93704">
                        <c:v>1.339037</c:v>
                      </c:pt>
                      <c:pt idx="93705">
                        <c:v>1.3354820000000001</c:v>
                      </c:pt>
                      <c:pt idx="93706">
                        <c:v>1.3319259999999999</c:v>
                      </c:pt>
                      <c:pt idx="93707">
                        <c:v>1.328371</c:v>
                      </c:pt>
                      <c:pt idx="93708">
                        <c:v>1.3248150000000001</c:v>
                      </c:pt>
                      <c:pt idx="93709">
                        <c:v>1.321259</c:v>
                      </c:pt>
                      <c:pt idx="93710">
                        <c:v>1.317704</c:v>
                      </c:pt>
                      <c:pt idx="93711">
                        <c:v>1.3141480000000001</c:v>
                      </c:pt>
                      <c:pt idx="93712">
                        <c:v>1.3105929999999999</c:v>
                      </c:pt>
                      <c:pt idx="93713">
                        <c:v>1.307037</c:v>
                      </c:pt>
                      <c:pt idx="93714">
                        <c:v>1.303482</c:v>
                      </c:pt>
                      <c:pt idx="93715">
                        <c:v>1.2999259999999999</c:v>
                      </c:pt>
                      <c:pt idx="93716">
                        <c:v>1.2963709999999999</c:v>
                      </c:pt>
                      <c:pt idx="93717">
                        <c:v>1.292815</c:v>
                      </c:pt>
                      <c:pt idx="93718">
                        <c:v>1.2892589999999999</c:v>
                      </c:pt>
                      <c:pt idx="93719">
                        <c:v>1.285704</c:v>
                      </c:pt>
                      <c:pt idx="93720">
                        <c:v>1.2821480000000001</c:v>
                      </c:pt>
                      <c:pt idx="93721">
                        <c:v>1.2785930000000001</c:v>
                      </c:pt>
                      <c:pt idx="93722">
                        <c:v>1.275037</c:v>
                      </c:pt>
                      <c:pt idx="93723">
                        <c:v>1.271482</c:v>
                      </c:pt>
                      <c:pt idx="93724">
                        <c:v>1.2679260000000001</c:v>
                      </c:pt>
                      <c:pt idx="93725">
                        <c:v>1.2643709999999999</c:v>
                      </c:pt>
                      <c:pt idx="93726">
                        <c:v>1.260815</c:v>
                      </c:pt>
                      <c:pt idx="93727">
                        <c:v>1.2572589999999999</c:v>
                      </c:pt>
                      <c:pt idx="93728">
                        <c:v>1.2537039999999999</c:v>
                      </c:pt>
                      <c:pt idx="93729">
                        <c:v>1.250148</c:v>
                      </c:pt>
                      <c:pt idx="93730">
                        <c:v>1.2465930000000001</c:v>
                      </c:pt>
                      <c:pt idx="93731">
                        <c:v>1.2430369999999999</c:v>
                      </c:pt>
                      <c:pt idx="93732">
                        <c:v>1.239482</c:v>
                      </c:pt>
                      <c:pt idx="93733">
                        <c:v>1.2359260000000001</c:v>
                      </c:pt>
                      <c:pt idx="93734">
                        <c:v>1.23237</c:v>
                      </c:pt>
                      <c:pt idx="93735">
                        <c:v>1.228815</c:v>
                      </c:pt>
                      <c:pt idx="93736">
                        <c:v>1.2252590000000001</c:v>
                      </c:pt>
                      <c:pt idx="93737">
                        <c:v>1.2217039999999999</c:v>
                      </c:pt>
                      <c:pt idx="93738">
                        <c:v>1.218148</c:v>
                      </c:pt>
                      <c:pt idx="93739">
                        <c:v>1.214593</c:v>
                      </c:pt>
                      <c:pt idx="93740">
                        <c:v>1.2110369999999999</c:v>
                      </c:pt>
                      <c:pt idx="93741">
                        <c:v>1.2074819999999999</c:v>
                      </c:pt>
                      <c:pt idx="93742">
                        <c:v>1.2039260000000001</c:v>
                      </c:pt>
                      <c:pt idx="93743">
                        <c:v>1.2003710000000001</c:v>
                      </c:pt>
                      <c:pt idx="93744">
                        <c:v>1.196815</c:v>
                      </c:pt>
                      <c:pt idx="93745">
                        <c:v>1.1932590000000001</c:v>
                      </c:pt>
                      <c:pt idx="93746">
                        <c:v>1.1897040000000001</c:v>
                      </c:pt>
                      <c:pt idx="93747">
                        <c:v>1.186148</c:v>
                      </c:pt>
                      <c:pt idx="93748">
                        <c:v>1.182593</c:v>
                      </c:pt>
                      <c:pt idx="93749">
                        <c:v>1.1790369999999999</c:v>
                      </c:pt>
                      <c:pt idx="93750">
                        <c:v>1.1754819999999999</c:v>
                      </c:pt>
                      <c:pt idx="93751">
                        <c:v>1.171926</c:v>
                      </c:pt>
                      <c:pt idx="93752">
                        <c:v>1.168371</c:v>
                      </c:pt>
                      <c:pt idx="93753">
                        <c:v>1.1648149999999999</c:v>
                      </c:pt>
                      <c:pt idx="93754">
                        <c:v>1.161259</c:v>
                      </c:pt>
                      <c:pt idx="93755">
                        <c:v>1.1577040000000001</c:v>
                      </c:pt>
                      <c:pt idx="93756">
                        <c:v>1.154148</c:v>
                      </c:pt>
                      <c:pt idx="93757">
                        <c:v>1.150593</c:v>
                      </c:pt>
                      <c:pt idx="93758">
                        <c:v>1.1470370000000001</c:v>
                      </c:pt>
                      <c:pt idx="93759">
                        <c:v>1.1434820000000001</c:v>
                      </c:pt>
                      <c:pt idx="93760">
                        <c:v>1.139926</c:v>
                      </c:pt>
                      <c:pt idx="93761">
                        <c:v>1.136371</c:v>
                      </c:pt>
                      <c:pt idx="93762">
                        <c:v>1.1328149999999999</c:v>
                      </c:pt>
                      <c:pt idx="93763">
                        <c:v>1.129259</c:v>
                      </c:pt>
                      <c:pt idx="93764">
                        <c:v>1.125704</c:v>
                      </c:pt>
                      <c:pt idx="93765">
                        <c:v>1.1221479999999999</c:v>
                      </c:pt>
                      <c:pt idx="93766">
                        <c:v>1.1185929999999999</c:v>
                      </c:pt>
                      <c:pt idx="93767">
                        <c:v>1.1150370000000001</c:v>
                      </c:pt>
                      <c:pt idx="93768">
                        <c:v>1.1114820000000001</c:v>
                      </c:pt>
                      <c:pt idx="93769">
                        <c:v>1.107926</c:v>
                      </c:pt>
                      <c:pt idx="93770">
                        <c:v>1.104371</c:v>
                      </c:pt>
                      <c:pt idx="93771">
                        <c:v>1.1008150000000001</c:v>
                      </c:pt>
                      <c:pt idx="93772">
                        <c:v>1.097259</c:v>
                      </c:pt>
                      <c:pt idx="93773">
                        <c:v>1.093704</c:v>
                      </c:pt>
                      <c:pt idx="93774">
                        <c:v>1.0901479999999999</c:v>
                      </c:pt>
                      <c:pt idx="93775">
                        <c:v>1.0865929999999999</c:v>
                      </c:pt>
                      <c:pt idx="93776">
                        <c:v>1.083037</c:v>
                      </c:pt>
                      <c:pt idx="93777">
                        <c:v>1.0794820000000001</c:v>
                      </c:pt>
                      <c:pt idx="93778">
                        <c:v>1.0759259999999999</c:v>
                      </c:pt>
                      <c:pt idx="93779">
                        <c:v>1.072371</c:v>
                      </c:pt>
                      <c:pt idx="93780">
                        <c:v>1.0688150000000001</c:v>
                      </c:pt>
                      <c:pt idx="93781">
                        <c:v>1.065259</c:v>
                      </c:pt>
                      <c:pt idx="93782">
                        <c:v>1.061704</c:v>
                      </c:pt>
                      <c:pt idx="93783">
                        <c:v>1.0581480000000001</c:v>
                      </c:pt>
                      <c:pt idx="93784">
                        <c:v>1.0545929999999999</c:v>
                      </c:pt>
                      <c:pt idx="93785">
                        <c:v>1.051037</c:v>
                      </c:pt>
                      <c:pt idx="93786">
                        <c:v>1.047482</c:v>
                      </c:pt>
                      <c:pt idx="93787">
                        <c:v>1.0439259999999999</c:v>
                      </c:pt>
                      <c:pt idx="93788">
                        <c:v>1.0403709999999999</c:v>
                      </c:pt>
                      <c:pt idx="93789">
                        <c:v>1.036815</c:v>
                      </c:pt>
                      <c:pt idx="93790">
                        <c:v>1.0332589999999999</c:v>
                      </c:pt>
                      <c:pt idx="93791">
                        <c:v>1.029704</c:v>
                      </c:pt>
                      <c:pt idx="93792">
                        <c:v>1.0261480000000001</c:v>
                      </c:pt>
                      <c:pt idx="93793">
                        <c:v>1.0225930000000001</c:v>
                      </c:pt>
                      <c:pt idx="93794">
                        <c:v>1.019037</c:v>
                      </c:pt>
                      <c:pt idx="93795">
                        <c:v>1.015482</c:v>
                      </c:pt>
                      <c:pt idx="93796">
                        <c:v>1.0119260000000001</c:v>
                      </c:pt>
                      <c:pt idx="93797">
                        <c:v>1.0083709999999999</c:v>
                      </c:pt>
                      <c:pt idx="93798">
                        <c:v>1.004815</c:v>
                      </c:pt>
                      <c:pt idx="93799">
                        <c:v>1.0012589999999999</c:v>
                      </c:pt>
                      <c:pt idx="93800">
                        <c:v>0.99770389999999998</c:v>
                      </c:pt>
                      <c:pt idx="93801">
                        <c:v>0.99414829999999998</c:v>
                      </c:pt>
                      <c:pt idx="93802">
                        <c:v>0.99059280000000005</c:v>
                      </c:pt>
                      <c:pt idx="93803">
                        <c:v>0.98703719999999995</c:v>
                      </c:pt>
                      <c:pt idx="93804">
                        <c:v>0.98348159999999996</c:v>
                      </c:pt>
                      <c:pt idx="93805">
                        <c:v>0.97992610000000002</c:v>
                      </c:pt>
                      <c:pt idx="93806">
                        <c:v>0.97637059999999998</c:v>
                      </c:pt>
                      <c:pt idx="93807">
                        <c:v>0.97281499999999999</c:v>
                      </c:pt>
                      <c:pt idx="93808">
                        <c:v>0.96925939999999999</c:v>
                      </c:pt>
                      <c:pt idx="93809">
                        <c:v>0.96570389999999995</c:v>
                      </c:pt>
                      <c:pt idx="93810">
                        <c:v>0.96214829999999996</c:v>
                      </c:pt>
                      <c:pt idx="93811">
                        <c:v>0.95859280000000002</c:v>
                      </c:pt>
                      <c:pt idx="93812">
                        <c:v>0.95503720000000003</c:v>
                      </c:pt>
                      <c:pt idx="93813">
                        <c:v>0.95148160000000004</c:v>
                      </c:pt>
                      <c:pt idx="93814">
                        <c:v>0.94792609999999999</c:v>
                      </c:pt>
                      <c:pt idx="93815">
                        <c:v>0.94437059999999995</c:v>
                      </c:pt>
                      <c:pt idx="93816">
                        <c:v>0.94081499999999996</c:v>
                      </c:pt>
                      <c:pt idx="93817">
                        <c:v>0.93725939999999996</c:v>
                      </c:pt>
                      <c:pt idx="93818">
                        <c:v>0.93370390000000003</c:v>
                      </c:pt>
                      <c:pt idx="93819">
                        <c:v>0.93014830000000004</c:v>
                      </c:pt>
                      <c:pt idx="93820">
                        <c:v>0.92659279999999999</c:v>
                      </c:pt>
                      <c:pt idx="93821">
                        <c:v>0.9230372</c:v>
                      </c:pt>
                      <c:pt idx="93822">
                        <c:v>0.91948160000000001</c:v>
                      </c:pt>
                      <c:pt idx="93823">
                        <c:v>0.91592609999999997</c:v>
                      </c:pt>
                      <c:pt idx="93824">
                        <c:v>0.91237060000000003</c:v>
                      </c:pt>
                      <c:pt idx="93825">
                        <c:v>0.90881500000000004</c:v>
                      </c:pt>
                      <c:pt idx="93826">
                        <c:v>0.90525940000000005</c:v>
                      </c:pt>
                      <c:pt idx="93827">
                        <c:v>0.9017039</c:v>
                      </c:pt>
                      <c:pt idx="93828">
                        <c:v>0.89814830000000001</c:v>
                      </c:pt>
                      <c:pt idx="93829">
                        <c:v>0.89459279999999997</c:v>
                      </c:pt>
                      <c:pt idx="93830">
                        <c:v>0.89103719999999997</c:v>
                      </c:pt>
                      <c:pt idx="93831">
                        <c:v>0.88748159999999998</c:v>
                      </c:pt>
                      <c:pt idx="93832">
                        <c:v>0.88392610000000005</c:v>
                      </c:pt>
                      <c:pt idx="93833">
                        <c:v>0.8803706</c:v>
                      </c:pt>
                      <c:pt idx="93834">
                        <c:v>0.87681500000000001</c:v>
                      </c:pt>
                      <c:pt idx="93835">
                        <c:v>0.87325940000000002</c:v>
                      </c:pt>
                      <c:pt idx="93836">
                        <c:v>0.86970389999999997</c:v>
                      </c:pt>
                      <c:pt idx="93837">
                        <c:v>0.86614840000000004</c:v>
                      </c:pt>
                      <c:pt idx="93838">
                        <c:v>0.86259280000000005</c:v>
                      </c:pt>
                      <c:pt idx="93839">
                        <c:v>0.85903719999999995</c:v>
                      </c:pt>
                      <c:pt idx="93840">
                        <c:v>0.85548170000000001</c:v>
                      </c:pt>
                      <c:pt idx="93841">
                        <c:v>0.85192610000000002</c:v>
                      </c:pt>
                      <c:pt idx="93842">
                        <c:v>0.84837059999999997</c:v>
                      </c:pt>
                      <c:pt idx="93843">
                        <c:v>0.84481499999999998</c:v>
                      </c:pt>
                      <c:pt idx="93844">
                        <c:v>0.84125939999999999</c:v>
                      </c:pt>
                      <c:pt idx="93845">
                        <c:v>0.83770389999999995</c:v>
                      </c:pt>
                      <c:pt idx="93846">
                        <c:v>0.83414829999999995</c:v>
                      </c:pt>
                      <c:pt idx="93847">
                        <c:v>0.83059280000000002</c:v>
                      </c:pt>
                      <c:pt idx="93848">
                        <c:v>0.82703720000000003</c:v>
                      </c:pt>
                      <c:pt idx="93849">
                        <c:v>0.82348169999999998</c:v>
                      </c:pt>
                      <c:pt idx="93850">
                        <c:v>0.81992609999999999</c:v>
                      </c:pt>
                      <c:pt idx="93851">
                        <c:v>0.8163705</c:v>
                      </c:pt>
                      <c:pt idx="93852">
                        <c:v>0.81281499999999995</c:v>
                      </c:pt>
                      <c:pt idx="93853">
                        <c:v>0.80925939999999996</c:v>
                      </c:pt>
                      <c:pt idx="93854">
                        <c:v>0.80570390000000003</c:v>
                      </c:pt>
                      <c:pt idx="93855">
                        <c:v>0.80214830000000004</c:v>
                      </c:pt>
                      <c:pt idx="93856">
                        <c:v>0.79859270000000004</c:v>
                      </c:pt>
                      <c:pt idx="93857">
                        <c:v>0.7950372</c:v>
                      </c:pt>
                      <c:pt idx="93858">
                        <c:v>0.79148169999999995</c:v>
                      </c:pt>
                      <c:pt idx="93859">
                        <c:v>0.78792609999999996</c:v>
                      </c:pt>
                      <c:pt idx="93860">
                        <c:v>0.78437049999999997</c:v>
                      </c:pt>
                      <c:pt idx="93861">
                        <c:v>0.78081500000000004</c:v>
                      </c:pt>
                      <c:pt idx="93862">
                        <c:v>0.77725940000000004</c:v>
                      </c:pt>
                      <c:pt idx="93863">
                        <c:v>0.7737039</c:v>
                      </c:pt>
                      <c:pt idx="93864">
                        <c:v>0.77014830000000001</c:v>
                      </c:pt>
                      <c:pt idx="93865">
                        <c:v>0.76659270000000002</c:v>
                      </c:pt>
                      <c:pt idx="93866">
                        <c:v>0.76303719999999997</c:v>
                      </c:pt>
                      <c:pt idx="93867">
                        <c:v>0.75948170000000004</c:v>
                      </c:pt>
                      <c:pt idx="93868">
                        <c:v>0.75592610000000005</c:v>
                      </c:pt>
                      <c:pt idx="93869">
                        <c:v>0.75237050000000005</c:v>
                      </c:pt>
                      <c:pt idx="93870">
                        <c:v>0.74881500000000001</c:v>
                      </c:pt>
                      <c:pt idx="93871">
                        <c:v>0.74525949999999996</c:v>
                      </c:pt>
                      <c:pt idx="93872">
                        <c:v>0.74170389999999997</c:v>
                      </c:pt>
                      <c:pt idx="93873">
                        <c:v>0.73814829999999998</c:v>
                      </c:pt>
                      <c:pt idx="93874">
                        <c:v>0.73459280000000005</c:v>
                      </c:pt>
                      <c:pt idx="93875">
                        <c:v>0.73103720000000005</c:v>
                      </c:pt>
                      <c:pt idx="93876">
                        <c:v>0.72748170000000001</c:v>
                      </c:pt>
                      <c:pt idx="93877">
                        <c:v>0.72392610000000002</c:v>
                      </c:pt>
                      <c:pt idx="93878">
                        <c:v>0.72037050000000002</c:v>
                      </c:pt>
                      <c:pt idx="93879">
                        <c:v>0.71681499999999998</c:v>
                      </c:pt>
                      <c:pt idx="93880">
                        <c:v>0.71325950000000005</c:v>
                      </c:pt>
                      <c:pt idx="93881">
                        <c:v>0.70970390000000005</c:v>
                      </c:pt>
                      <c:pt idx="93882">
                        <c:v>0.70614829999999995</c:v>
                      </c:pt>
                      <c:pt idx="93883">
                        <c:v>0.70259280000000002</c:v>
                      </c:pt>
                      <c:pt idx="93884">
                        <c:v>0.69903720000000003</c:v>
                      </c:pt>
                      <c:pt idx="93885">
                        <c:v>0.69548169999999998</c:v>
                      </c:pt>
                      <c:pt idx="93886">
                        <c:v>0.69192609999999999</c:v>
                      </c:pt>
                      <c:pt idx="93887">
                        <c:v>0.6883705</c:v>
                      </c:pt>
                      <c:pt idx="93888">
                        <c:v>0.68481499999999995</c:v>
                      </c:pt>
                      <c:pt idx="93889">
                        <c:v>0.68125950000000002</c:v>
                      </c:pt>
                      <c:pt idx="93890">
                        <c:v>0.67770390000000003</c:v>
                      </c:pt>
                      <c:pt idx="93891">
                        <c:v>0.67414830000000003</c:v>
                      </c:pt>
                      <c:pt idx="93892">
                        <c:v>0.67059279999999999</c:v>
                      </c:pt>
                      <c:pt idx="93893">
                        <c:v>0.6670372</c:v>
                      </c:pt>
                      <c:pt idx="93894">
                        <c:v>0.66348169999999995</c:v>
                      </c:pt>
                      <c:pt idx="93895">
                        <c:v>0.65992609999999996</c:v>
                      </c:pt>
                      <c:pt idx="93896">
                        <c:v>0.65637049999999997</c:v>
                      </c:pt>
                      <c:pt idx="93897">
                        <c:v>0.65281500000000003</c:v>
                      </c:pt>
                      <c:pt idx="93898">
                        <c:v>0.64925940000000004</c:v>
                      </c:pt>
                      <c:pt idx="93899">
                        <c:v>0.6457039</c:v>
                      </c:pt>
                      <c:pt idx="93900">
                        <c:v>0.64214830000000001</c:v>
                      </c:pt>
                      <c:pt idx="93901">
                        <c:v>0.63859279999999996</c:v>
                      </c:pt>
                      <c:pt idx="93902">
                        <c:v>0.63503719999999997</c:v>
                      </c:pt>
                      <c:pt idx="93903">
                        <c:v>0.63148159999999998</c:v>
                      </c:pt>
                      <c:pt idx="93904">
                        <c:v>0.62792610000000004</c:v>
                      </c:pt>
                      <c:pt idx="93905">
                        <c:v>0.6243706</c:v>
                      </c:pt>
                      <c:pt idx="93906">
                        <c:v>0.62081500000000001</c:v>
                      </c:pt>
                      <c:pt idx="93907">
                        <c:v>0.61725940000000001</c:v>
                      </c:pt>
                      <c:pt idx="93908">
                        <c:v>0.61370389999999997</c:v>
                      </c:pt>
                      <c:pt idx="93909">
                        <c:v>0.61014829999999998</c:v>
                      </c:pt>
                      <c:pt idx="93910">
                        <c:v>0.60659280000000004</c:v>
                      </c:pt>
                      <c:pt idx="93911">
                        <c:v>0.60303720000000005</c:v>
                      </c:pt>
                      <c:pt idx="93912">
                        <c:v>0.59948159999999995</c:v>
                      </c:pt>
                      <c:pt idx="93913">
                        <c:v>0.59592610000000001</c:v>
                      </c:pt>
                      <c:pt idx="93914">
                        <c:v>0.59237059999999997</c:v>
                      </c:pt>
                      <c:pt idx="93915">
                        <c:v>0.58881499999999998</c:v>
                      </c:pt>
                      <c:pt idx="93916">
                        <c:v>0.58525939999999999</c:v>
                      </c:pt>
                      <c:pt idx="93917">
                        <c:v>0.58170390000000005</c:v>
                      </c:pt>
                      <c:pt idx="93918">
                        <c:v>0.57814829999999995</c:v>
                      </c:pt>
                      <c:pt idx="93919">
                        <c:v>0.57459280000000001</c:v>
                      </c:pt>
                      <c:pt idx="93920">
                        <c:v>0.57103720000000002</c:v>
                      </c:pt>
                      <c:pt idx="93921">
                        <c:v>0.56748160000000003</c:v>
                      </c:pt>
                      <c:pt idx="93922">
                        <c:v>0.56392609999999999</c:v>
                      </c:pt>
                      <c:pt idx="93923">
                        <c:v>0.56037060000000005</c:v>
                      </c:pt>
                      <c:pt idx="93924">
                        <c:v>0.55681499999999995</c:v>
                      </c:pt>
                      <c:pt idx="93925">
                        <c:v>0.55325939999999996</c:v>
                      </c:pt>
                      <c:pt idx="93926">
                        <c:v>0.54970390000000002</c:v>
                      </c:pt>
                      <c:pt idx="93927">
                        <c:v>0.54614830000000003</c:v>
                      </c:pt>
                      <c:pt idx="93928">
                        <c:v>0.54259279999999999</c:v>
                      </c:pt>
                      <c:pt idx="93929">
                        <c:v>0.53903719999999999</c:v>
                      </c:pt>
                      <c:pt idx="93930">
                        <c:v>0.5354816</c:v>
                      </c:pt>
                      <c:pt idx="93931">
                        <c:v>0.53192609999999996</c:v>
                      </c:pt>
                      <c:pt idx="93932">
                        <c:v>0.52837060000000002</c:v>
                      </c:pt>
                      <c:pt idx="93933">
                        <c:v>0.52481500000000003</c:v>
                      </c:pt>
                      <c:pt idx="93934">
                        <c:v>0.52125940000000004</c:v>
                      </c:pt>
                      <c:pt idx="93935">
                        <c:v>0.51770389999999999</c:v>
                      </c:pt>
                      <c:pt idx="93936">
                        <c:v>0.51414839999999995</c:v>
                      </c:pt>
                      <c:pt idx="93937">
                        <c:v>0.51059279999999996</c:v>
                      </c:pt>
                      <c:pt idx="93938">
                        <c:v>0.50703719999999997</c:v>
                      </c:pt>
                      <c:pt idx="93939">
                        <c:v>0.50348170000000003</c:v>
                      </c:pt>
                      <c:pt idx="93940">
                        <c:v>0.49992609999999998</c:v>
                      </c:pt>
                      <c:pt idx="93941">
                        <c:v>0.4963706</c:v>
                      </c:pt>
                      <c:pt idx="93942">
                        <c:v>0.492815</c:v>
                      </c:pt>
                      <c:pt idx="93943">
                        <c:v>0.48925940000000001</c:v>
                      </c:pt>
                      <c:pt idx="93944">
                        <c:v>0.48570390000000002</c:v>
                      </c:pt>
                      <c:pt idx="93945">
                        <c:v>0.48214829999999997</c:v>
                      </c:pt>
                      <c:pt idx="93946">
                        <c:v>0.47859279999999998</c:v>
                      </c:pt>
                      <c:pt idx="93947">
                        <c:v>0.47503719999999999</c:v>
                      </c:pt>
                      <c:pt idx="93948">
                        <c:v>0.4714817</c:v>
                      </c:pt>
                      <c:pt idx="93949">
                        <c:v>0.46792610000000001</c:v>
                      </c:pt>
                      <c:pt idx="93950">
                        <c:v>0.46437050000000002</c:v>
                      </c:pt>
                      <c:pt idx="93951">
                        <c:v>0.46081499999999997</c:v>
                      </c:pt>
                      <c:pt idx="93952">
                        <c:v>0.45725939999999998</c:v>
                      </c:pt>
                      <c:pt idx="93953">
                        <c:v>0.45370389999999999</c:v>
                      </c:pt>
                      <c:pt idx="93954">
                        <c:v>0.4501483</c:v>
                      </c:pt>
                      <c:pt idx="93955">
                        <c:v>0.44659280000000001</c:v>
                      </c:pt>
                      <c:pt idx="93956">
                        <c:v>0.44303720000000002</c:v>
                      </c:pt>
                      <c:pt idx="93957">
                        <c:v>0.43948159999999997</c:v>
                      </c:pt>
                      <c:pt idx="93958">
                        <c:v>0.43592609999999998</c:v>
                      </c:pt>
                      <c:pt idx="93959">
                        <c:v>0.43237049999999999</c:v>
                      </c:pt>
                      <c:pt idx="93960">
                        <c:v>0.428815</c:v>
                      </c:pt>
                      <c:pt idx="93961">
                        <c:v>0.42525940000000001</c:v>
                      </c:pt>
                      <c:pt idx="93962">
                        <c:v>0.42170390000000002</c:v>
                      </c:pt>
                      <c:pt idx="93963">
                        <c:v>0.41814829999999997</c:v>
                      </c:pt>
                      <c:pt idx="93964">
                        <c:v>0.41459279999999998</c:v>
                      </c:pt>
                      <c:pt idx="93965">
                        <c:v>0.41103719999999999</c:v>
                      </c:pt>
                      <c:pt idx="93966">
                        <c:v>0.4074817</c:v>
                      </c:pt>
                      <c:pt idx="93967">
                        <c:v>0.40392610000000001</c:v>
                      </c:pt>
                      <c:pt idx="93968">
                        <c:v>0.40037050000000002</c:v>
                      </c:pt>
                      <c:pt idx="93969">
                        <c:v>0.39681499999999997</c:v>
                      </c:pt>
                      <c:pt idx="93970">
                        <c:v>0.39325939999999998</c:v>
                      </c:pt>
                      <c:pt idx="93971">
                        <c:v>0.38970389999999999</c:v>
                      </c:pt>
                      <c:pt idx="93972">
                        <c:v>0.3861483</c:v>
                      </c:pt>
                      <c:pt idx="93973">
                        <c:v>0.38259280000000001</c:v>
                      </c:pt>
                      <c:pt idx="93974">
                        <c:v>0.37903720000000002</c:v>
                      </c:pt>
                      <c:pt idx="93975">
                        <c:v>0.37548169999999997</c:v>
                      </c:pt>
                      <c:pt idx="93976">
                        <c:v>0.37192609999999998</c:v>
                      </c:pt>
                      <c:pt idx="93977">
                        <c:v>0.36837049999999999</c:v>
                      </c:pt>
                      <c:pt idx="93978">
                        <c:v>0.364815</c:v>
                      </c:pt>
                      <c:pt idx="93979">
                        <c:v>0.36125940000000001</c:v>
                      </c:pt>
                      <c:pt idx="93980">
                        <c:v>0.35770390000000002</c:v>
                      </c:pt>
                      <c:pt idx="93981">
                        <c:v>0.35414830000000003</c:v>
                      </c:pt>
                      <c:pt idx="93982">
                        <c:v>0.35059279999999998</c:v>
                      </c:pt>
                      <c:pt idx="93983">
                        <c:v>0.34703719999999999</c:v>
                      </c:pt>
                      <c:pt idx="93984">
                        <c:v>0.3434817</c:v>
                      </c:pt>
                      <c:pt idx="93985">
                        <c:v>0.33992610000000001</c:v>
                      </c:pt>
                      <c:pt idx="93986">
                        <c:v>0.33637060000000002</c:v>
                      </c:pt>
                      <c:pt idx="93987">
                        <c:v>0.33281500000000003</c:v>
                      </c:pt>
                      <c:pt idx="93988">
                        <c:v>0.32925939999999998</c:v>
                      </c:pt>
                      <c:pt idx="93989">
                        <c:v>0.32570389999999999</c:v>
                      </c:pt>
                      <c:pt idx="93990">
                        <c:v>0.3221483</c:v>
                      </c:pt>
                      <c:pt idx="93991">
                        <c:v>0.31859280000000001</c:v>
                      </c:pt>
                      <c:pt idx="93992">
                        <c:v>0.31503720000000002</c:v>
                      </c:pt>
                      <c:pt idx="93993">
                        <c:v>0.31148169999999997</c:v>
                      </c:pt>
                      <c:pt idx="93994">
                        <c:v>0.30792609999999998</c:v>
                      </c:pt>
                      <c:pt idx="93995">
                        <c:v>0.30437059999999999</c:v>
                      </c:pt>
                      <c:pt idx="93996">
                        <c:v>0.300815</c:v>
                      </c:pt>
                      <c:pt idx="93997">
                        <c:v>0.29725940000000001</c:v>
                      </c:pt>
                      <c:pt idx="93998">
                        <c:v>0.29370390000000002</c:v>
                      </c:pt>
                      <c:pt idx="93999">
                        <c:v>0.29014830000000003</c:v>
                      </c:pt>
                      <c:pt idx="94000">
                        <c:v>0.28659279999999998</c:v>
                      </c:pt>
                      <c:pt idx="94001">
                        <c:v>0.28303719999999999</c:v>
                      </c:pt>
                      <c:pt idx="94002">
                        <c:v>0.2794816</c:v>
                      </c:pt>
                      <c:pt idx="94003">
                        <c:v>0.27592610000000001</c:v>
                      </c:pt>
                      <c:pt idx="94004">
                        <c:v>0.27237050000000002</c:v>
                      </c:pt>
                      <c:pt idx="94005">
                        <c:v>0.26881500000000003</c:v>
                      </c:pt>
                      <c:pt idx="94006">
                        <c:v>0.26525939999999998</c:v>
                      </c:pt>
                      <c:pt idx="94007">
                        <c:v>0.26170389999999999</c:v>
                      </c:pt>
                      <c:pt idx="94008">
                        <c:v>0.2581483</c:v>
                      </c:pt>
                      <c:pt idx="94009">
                        <c:v>0.25459280000000001</c:v>
                      </c:pt>
                      <c:pt idx="94010">
                        <c:v>0.25103720000000002</c:v>
                      </c:pt>
                      <c:pt idx="94011">
                        <c:v>0.2474817</c:v>
                      </c:pt>
                      <c:pt idx="94012">
                        <c:v>0.24392610000000001</c:v>
                      </c:pt>
                      <c:pt idx="94013">
                        <c:v>0.24037049999999999</c:v>
                      </c:pt>
                      <c:pt idx="94014">
                        <c:v>0.236815</c:v>
                      </c:pt>
                      <c:pt idx="94015">
                        <c:v>0.23325940000000001</c:v>
                      </c:pt>
                      <c:pt idx="94016">
                        <c:v>0.22970389999999999</c:v>
                      </c:pt>
                      <c:pt idx="94017">
                        <c:v>0.2261483</c:v>
                      </c:pt>
                      <c:pt idx="94018">
                        <c:v>0.22259280000000001</c:v>
                      </c:pt>
                      <c:pt idx="94019">
                        <c:v>0.21903719999999999</c:v>
                      </c:pt>
                      <c:pt idx="94020">
                        <c:v>0.2154817</c:v>
                      </c:pt>
                      <c:pt idx="94021">
                        <c:v>0.21192610000000001</c:v>
                      </c:pt>
                      <c:pt idx="94022">
                        <c:v>0.20837059999999999</c:v>
                      </c:pt>
                      <c:pt idx="94023">
                        <c:v>0.204815</c:v>
                      </c:pt>
                      <c:pt idx="94024">
                        <c:v>0.2012594</c:v>
                      </c:pt>
                      <c:pt idx="94025">
                        <c:v>0.19770389999999999</c:v>
                      </c:pt>
                      <c:pt idx="94026">
                        <c:v>0.1941483</c:v>
                      </c:pt>
                      <c:pt idx="94027">
                        <c:v>0.19059280000000001</c:v>
                      </c:pt>
                      <c:pt idx="94028">
                        <c:v>0.18703719999999999</c:v>
                      </c:pt>
                      <c:pt idx="94029">
                        <c:v>0.1834817</c:v>
                      </c:pt>
                      <c:pt idx="94030">
                        <c:v>0.17992610000000001</c:v>
                      </c:pt>
                      <c:pt idx="94031">
                        <c:v>0.17637050000000001</c:v>
                      </c:pt>
                      <c:pt idx="94032">
                        <c:v>0.172815</c:v>
                      </c:pt>
                      <c:pt idx="94033">
                        <c:v>0.1692594</c:v>
                      </c:pt>
                      <c:pt idx="94034">
                        <c:v>0.16570389999999999</c:v>
                      </c:pt>
                      <c:pt idx="94035">
                        <c:v>0.1621483</c:v>
                      </c:pt>
                      <c:pt idx="94036">
                        <c:v>0.15859280000000001</c:v>
                      </c:pt>
                      <c:pt idx="94037">
                        <c:v>0.15503719999999999</c:v>
                      </c:pt>
                      <c:pt idx="94038">
                        <c:v>0.1514817</c:v>
                      </c:pt>
                      <c:pt idx="94039">
                        <c:v>0.1479261</c:v>
                      </c:pt>
                      <c:pt idx="94040">
                        <c:v>0.14437050000000001</c:v>
                      </c:pt>
                      <c:pt idx="94041">
                        <c:v>0.140815</c:v>
                      </c:pt>
                      <c:pt idx="94042">
                        <c:v>0.1372594</c:v>
                      </c:pt>
                      <c:pt idx="94043">
                        <c:v>0.13370389999999999</c:v>
                      </c:pt>
                      <c:pt idx="94044">
                        <c:v>0.13014829999999999</c:v>
                      </c:pt>
                      <c:pt idx="94045">
                        <c:v>0.12659280000000001</c:v>
                      </c:pt>
                      <c:pt idx="94046">
                        <c:v>0.1230372</c:v>
                      </c:pt>
                      <c:pt idx="94047">
                        <c:v>0.1194817</c:v>
                      </c:pt>
                      <c:pt idx="94048">
                        <c:v>0.1159261</c:v>
                      </c:pt>
                      <c:pt idx="94049">
                        <c:v>0.1123706</c:v>
                      </c:pt>
                      <c:pt idx="94050">
                        <c:v>0.108815</c:v>
                      </c:pt>
                      <c:pt idx="94051">
                        <c:v>0.1052594</c:v>
                      </c:pt>
                      <c:pt idx="94052">
                        <c:v>0.1017039</c:v>
                      </c:pt>
                      <c:pt idx="94053">
                        <c:v>9.8148319999999997E-2</c:v>
                      </c:pt>
                      <c:pt idx="94054">
                        <c:v>9.4592770000000007E-2</c:v>
                      </c:pt>
                      <c:pt idx="94055">
                        <c:v>9.1037209999999993E-2</c:v>
                      </c:pt>
                      <c:pt idx="94056">
                        <c:v>8.7481660000000003E-2</c:v>
                      </c:pt>
                      <c:pt idx="94057">
                        <c:v>8.3926100000000003E-2</c:v>
                      </c:pt>
                      <c:pt idx="94058">
                        <c:v>8.0370549999999999E-2</c:v>
                      </c:pt>
                      <c:pt idx="94059">
                        <c:v>7.681499E-2</c:v>
                      </c:pt>
                      <c:pt idx="94060">
                        <c:v>7.3259439999999995E-2</c:v>
                      </c:pt>
                      <c:pt idx="94061">
                        <c:v>6.9703879999999996E-2</c:v>
                      </c:pt>
                      <c:pt idx="94062">
                        <c:v>6.6148330000000005E-2</c:v>
                      </c:pt>
                      <c:pt idx="94063">
                        <c:v>6.2592770000000006E-2</c:v>
                      </c:pt>
                      <c:pt idx="94064">
                        <c:v>5.903721E-2</c:v>
                      </c:pt>
                      <c:pt idx="94065">
                        <c:v>5.5481660000000002E-2</c:v>
                      </c:pt>
                      <c:pt idx="94066">
                        <c:v>5.1926100000000003E-2</c:v>
                      </c:pt>
                      <c:pt idx="94067">
                        <c:v>4.8370549999999998E-2</c:v>
                      </c:pt>
                      <c:pt idx="94068">
                        <c:v>4.4814989999999999E-2</c:v>
                      </c:pt>
                      <c:pt idx="94069">
                        <c:v>4.1259440000000001E-2</c:v>
                      </c:pt>
                      <c:pt idx="94070">
                        <c:v>3.7703880000000002E-2</c:v>
                      </c:pt>
                      <c:pt idx="94071">
                        <c:v>3.4148320000000003E-2</c:v>
                      </c:pt>
                      <c:pt idx="94072">
                        <c:v>3.0592769999999998E-2</c:v>
                      </c:pt>
                      <c:pt idx="94073">
                        <c:v>2.7037209999999999E-2</c:v>
                      </c:pt>
                      <c:pt idx="94074">
                        <c:v>2.3481660000000001E-2</c:v>
                      </c:pt>
                      <c:pt idx="94075">
                        <c:v>1.9926099999999999E-2</c:v>
                      </c:pt>
                      <c:pt idx="94076">
                        <c:v>1.6370550000000001E-2</c:v>
                      </c:pt>
                      <c:pt idx="94077">
                        <c:v>1.281499E-2</c:v>
                      </c:pt>
                      <c:pt idx="94078">
                        <c:v>9.2594359999999994E-3</c:v>
                      </c:pt>
                      <c:pt idx="94079">
                        <c:v>5.7038799999999997E-3</c:v>
                      </c:pt>
                      <c:pt idx="94080">
                        <c:v>2.148325E-3</c:v>
                      </c:pt>
                      <c:pt idx="94081">
                        <c:v>-1.4072310000000001E-3</c:v>
                      </c:pt>
                      <c:pt idx="94082">
                        <c:v>-4.9627860000000003E-3</c:v>
                      </c:pt>
                      <c:pt idx="94083">
                        <c:v>-8.5183419999999999E-3</c:v>
                      </c:pt>
                      <c:pt idx="94084">
                        <c:v>-1.20739E-2</c:v>
                      </c:pt>
                      <c:pt idx="94085">
                        <c:v>-1.562945E-2</c:v>
                      </c:pt>
                      <c:pt idx="94086">
                        <c:v>-1.9185009999999999E-2</c:v>
                      </c:pt>
                      <c:pt idx="94087">
                        <c:v>-2.274056E-2</c:v>
                      </c:pt>
                      <c:pt idx="94088">
                        <c:v>-2.6296119999999999E-2</c:v>
                      </c:pt>
                      <c:pt idx="94089">
                        <c:v>-2.9851679999999998E-2</c:v>
                      </c:pt>
                      <c:pt idx="94090">
                        <c:v>-3.3407230000000003E-2</c:v>
                      </c:pt>
                      <c:pt idx="94091">
                        <c:v>-3.6962780000000001E-2</c:v>
                      </c:pt>
                      <c:pt idx="94092">
                        <c:v>-4.051834E-2</c:v>
                      </c:pt>
                      <c:pt idx="94093">
                        <c:v>-4.4073899999999999E-2</c:v>
                      </c:pt>
                      <c:pt idx="94094">
                        <c:v>-4.7629449999999997E-2</c:v>
                      </c:pt>
                      <c:pt idx="94095">
                        <c:v>-5.1185010000000003E-2</c:v>
                      </c:pt>
                      <c:pt idx="94096">
                        <c:v>-5.4740560000000001E-2</c:v>
                      </c:pt>
                      <c:pt idx="94097">
                        <c:v>-5.829612E-2</c:v>
                      </c:pt>
                      <c:pt idx="94098">
                        <c:v>-6.1851679999999999E-2</c:v>
                      </c:pt>
                      <c:pt idx="94099">
                        <c:v>-6.5407229999999997E-2</c:v>
                      </c:pt>
                      <c:pt idx="94100">
                        <c:v>-6.8962780000000001E-2</c:v>
                      </c:pt>
                      <c:pt idx="94101">
                        <c:v>-7.2518340000000001E-2</c:v>
                      </c:pt>
                      <c:pt idx="94102">
                        <c:v>-7.60739E-2</c:v>
                      </c:pt>
                      <c:pt idx="94103">
                        <c:v>-7.9629450000000004E-2</c:v>
                      </c:pt>
                      <c:pt idx="94104">
                        <c:v>-8.3185010000000004E-2</c:v>
                      </c:pt>
                      <c:pt idx="94105">
                        <c:v>-8.6740559999999994E-2</c:v>
                      </c:pt>
                      <c:pt idx="94106">
                        <c:v>-9.0296119999999994E-2</c:v>
                      </c:pt>
                      <c:pt idx="94107">
                        <c:v>-9.3851680000000007E-2</c:v>
                      </c:pt>
                      <c:pt idx="94108">
                        <c:v>-9.7407229999999997E-2</c:v>
                      </c:pt>
                      <c:pt idx="94109">
                        <c:v>-0.10096280000000001</c:v>
                      </c:pt>
                      <c:pt idx="94110">
                        <c:v>-0.10451829999999999</c:v>
                      </c:pt>
                      <c:pt idx="94111">
                        <c:v>-0.1080739</c:v>
                      </c:pt>
                      <c:pt idx="94112">
                        <c:v>-0.11162950000000001</c:v>
                      </c:pt>
                      <c:pt idx="94113">
                        <c:v>-0.115185</c:v>
                      </c:pt>
                      <c:pt idx="94114">
                        <c:v>-0.1187406</c:v>
                      </c:pt>
                      <c:pt idx="94115">
                        <c:v>-0.1222961</c:v>
                      </c:pt>
                      <c:pt idx="94116">
                        <c:v>-0.12585170000000001</c:v>
                      </c:pt>
                      <c:pt idx="94117">
                        <c:v>-0.1294072</c:v>
                      </c:pt>
                      <c:pt idx="94118">
                        <c:v>-0.13296279999999999</c:v>
                      </c:pt>
                      <c:pt idx="94119">
                        <c:v>-0.13651830000000001</c:v>
                      </c:pt>
                      <c:pt idx="94120">
                        <c:v>-0.1400739</c:v>
                      </c:pt>
                      <c:pt idx="94121">
                        <c:v>-0.14362939999999999</c:v>
                      </c:pt>
                      <c:pt idx="94122">
                        <c:v>-0.14718500000000001</c:v>
                      </c:pt>
                      <c:pt idx="94123">
                        <c:v>-0.1507406</c:v>
                      </c:pt>
                      <c:pt idx="94124">
                        <c:v>-0.15429609999999999</c:v>
                      </c:pt>
                      <c:pt idx="94125">
                        <c:v>-0.15785170000000001</c:v>
                      </c:pt>
                      <c:pt idx="94126">
                        <c:v>-0.1614072</c:v>
                      </c:pt>
                      <c:pt idx="94127">
                        <c:v>-0.16496279999999999</c:v>
                      </c:pt>
                      <c:pt idx="94128">
                        <c:v>-0.16851830000000001</c:v>
                      </c:pt>
                      <c:pt idx="94129">
                        <c:v>-0.1720739</c:v>
                      </c:pt>
                      <c:pt idx="94130">
                        <c:v>-0.17562949999999999</c:v>
                      </c:pt>
                      <c:pt idx="94131">
                        <c:v>-0.17918500000000001</c:v>
                      </c:pt>
                      <c:pt idx="94132">
                        <c:v>-0.1827406</c:v>
                      </c:pt>
                      <c:pt idx="94133">
                        <c:v>-0.18629609999999999</c:v>
                      </c:pt>
                      <c:pt idx="94134">
                        <c:v>-0.18985170000000001</c:v>
                      </c:pt>
                      <c:pt idx="94135">
                        <c:v>-0.1934072</c:v>
                      </c:pt>
                      <c:pt idx="94136">
                        <c:v>-0.19696279999999999</c:v>
                      </c:pt>
                      <c:pt idx="94137">
                        <c:v>-0.20051830000000001</c:v>
                      </c:pt>
                      <c:pt idx="94138">
                        <c:v>-0.2040739</c:v>
                      </c:pt>
                      <c:pt idx="94139">
                        <c:v>-0.20762949999999999</c:v>
                      </c:pt>
                      <c:pt idx="94140">
                        <c:v>-0.21118500000000001</c:v>
                      </c:pt>
                      <c:pt idx="94141">
                        <c:v>-0.2147406</c:v>
                      </c:pt>
                      <c:pt idx="94142">
                        <c:v>-0.21829609999999999</c:v>
                      </c:pt>
                      <c:pt idx="94143">
                        <c:v>-0.22185170000000001</c:v>
                      </c:pt>
                      <c:pt idx="94144">
                        <c:v>-0.2254072</c:v>
                      </c:pt>
                      <c:pt idx="94145">
                        <c:v>-0.22896279999999999</c:v>
                      </c:pt>
                      <c:pt idx="94146">
                        <c:v>-0.23251830000000001</c:v>
                      </c:pt>
                      <c:pt idx="94147">
                        <c:v>-0.2360739</c:v>
                      </c:pt>
                      <c:pt idx="94148">
                        <c:v>-0.23962939999999999</c:v>
                      </c:pt>
                      <c:pt idx="94149">
                        <c:v>-0.24318500000000001</c:v>
                      </c:pt>
                      <c:pt idx="94150">
                        <c:v>-0.2467406</c:v>
                      </c:pt>
                      <c:pt idx="94151">
                        <c:v>-0.25029610000000002</c:v>
                      </c:pt>
                      <c:pt idx="94152">
                        <c:v>-0.25385170000000001</c:v>
                      </c:pt>
                      <c:pt idx="94153">
                        <c:v>-0.2574072</c:v>
                      </c:pt>
                      <c:pt idx="94154">
                        <c:v>-0.26096279999999999</c:v>
                      </c:pt>
                      <c:pt idx="94155">
                        <c:v>-0.26451839999999999</c:v>
                      </c:pt>
                      <c:pt idx="94156">
                        <c:v>-0.26807389999999998</c:v>
                      </c:pt>
                      <c:pt idx="94157">
                        <c:v>-0.27162950000000002</c:v>
                      </c:pt>
                      <c:pt idx="94158">
                        <c:v>-0.27518500000000001</c:v>
                      </c:pt>
                      <c:pt idx="94159">
                        <c:v>-0.27874060000000001</c:v>
                      </c:pt>
                      <c:pt idx="94160">
                        <c:v>-0.28229609999999999</c:v>
                      </c:pt>
                      <c:pt idx="94161">
                        <c:v>-0.28585169999999999</c:v>
                      </c:pt>
                      <c:pt idx="94162">
                        <c:v>-0.28940719999999998</c:v>
                      </c:pt>
                      <c:pt idx="94163">
                        <c:v>-0.29296280000000002</c:v>
                      </c:pt>
                      <c:pt idx="94164">
                        <c:v>-0.29651840000000002</c:v>
                      </c:pt>
                      <c:pt idx="94165">
                        <c:v>-0.3000739</c:v>
                      </c:pt>
                      <c:pt idx="94166">
                        <c:v>-0.3036295</c:v>
                      </c:pt>
                      <c:pt idx="94167">
                        <c:v>-0.30718499999999999</c:v>
                      </c:pt>
                      <c:pt idx="94168">
                        <c:v>-0.31074059999999998</c:v>
                      </c:pt>
                      <c:pt idx="94169">
                        <c:v>-0.31429610000000002</c:v>
                      </c:pt>
                      <c:pt idx="94170">
                        <c:v>-0.31785170000000001</c:v>
                      </c:pt>
                      <c:pt idx="94171">
                        <c:v>-0.3214072</c:v>
                      </c:pt>
                      <c:pt idx="94172">
                        <c:v>-0.3249628</c:v>
                      </c:pt>
                      <c:pt idx="94173">
                        <c:v>-0.32851829999999999</c:v>
                      </c:pt>
                      <c:pt idx="94174">
                        <c:v>-0.33207389999999998</c:v>
                      </c:pt>
                      <c:pt idx="94175">
                        <c:v>-0.33562950000000003</c:v>
                      </c:pt>
                      <c:pt idx="94176">
                        <c:v>-0.33918500000000001</c:v>
                      </c:pt>
                      <c:pt idx="94177">
                        <c:v>-0.34274060000000001</c:v>
                      </c:pt>
                      <c:pt idx="94178">
                        <c:v>-0.3462961</c:v>
                      </c:pt>
                      <c:pt idx="94179">
                        <c:v>-0.34985169999999999</c:v>
                      </c:pt>
                      <c:pt idx="94180">
                        <c:v>-0.35340719999999998</c:v>
                      </c:pt>
                      <c:pt idx="94181">
                        <c:v>-0.35696280000000002</c:v>
                      </c:pt>
                      <c:pt idx="94182">
                        <c:v>-0.36051830000000001</c:v>
                      </c:pt>
                      <c:pt idx="94183">
                        <c:v>-0.36407390000000001</c:v>
                      </c:pt>
                      <c:pt idx="94184">
                        <c:v>-0.3676294</c:v>
                      </c:pt>
                      <c:pt idx="94185">
                        <c:v>-0.37118499999999999</c:v>
                      </c:pt>
                      <c:pt idx="94186">
                        <c:v>-0.37474059999999998</c:v>
                      </c:pt>
                      <c:pt idx="94187">
                        <c:v>-0.37829610000000002</c:v>
                      </c:pt>
                      <c:pt idx="94188">
                        <c:v>-0.38185170000000002</c:v>
                      </c:pt>
                      <c:pt idx="94189">
                        <c:v>-0.38540720000000001</c:v>
                      </c:pt>
                      <c:pt idx="94190">
                        <c:v>-0.3889628</c:v>
                      </c:pt>
                      <c:pt idx="94191">
                        <c:v>-0.39251829999999999</c:v>
                      </c:pt>
                      <c:pt idx="94192">
                        <c:v>-0.39607389999999998</c:v>
                      </c:pt>
                      <c:pt idx="94193">
                        <c:v>-0.39962940000000002</c:v>
                      </c:pt>
                      <c:pt idx="94194">
                        <c:v>-0.40318500000000002</c:v>
                      </c:pt>
                      <c:pt idx="94195">
                        <c:v>-0.40674060000000001</c:v>
                      </c:pt>
                      <c:pt idx="94196">
                        <c:v>-0.4102961</c:v>
                      </c:pt>
                      <c:pt idx="94197">
                        <c:v>-0.41385169999999999</c:v>
                      </c:pt>
                      <c:pt idx="94198">
                        <c:v>-0.41740719999999998</c:v>
                      </c:pt>
                      <c:pt idx="94199">
                        <c:v>-0.42096280000000003</c:v>
                      </c:pt>
                      <c:pt idx="94200">
                        <c:v>-0.42451830000000002</c:v>
                      </c:pt>
                      <c:pt idx="94201">
                        <c:v>-0.42807390000000001</c:v>
                      </c:pt>
                      <c:pt idx="94202">
                        <c:v>-0.4316294</c:v>
                      </c:pt>
                      <c:pt idx="94203">
                        <c:v>-0.43518499999999999</c:v>
                      </c:pt>
                      <c:pt idx="94204">
                        <c:v>-0.43874059999999998</c:v>
                      </c:pt>
                      <c:pt idx="94205">
                        <c:v>-0.44229610000000003</c:v>
                      </c:pt>
                      <c:pt idx="94206">
                        <c:v>-0.44585170000000002</c:v>
                      </c:pt>
                      <c:pt idx="94207">
                        <c:v>-0.44940720000000001</c:v>
                      </c:pt>
                      <c:pt idx="94208">
                        <c:v>-0.4529628</c:v>
                      </c:pt>
                      <c:pt idx="94209">
                        <c:v>-0.45651839999999999</c:v>
                      </c:pt>
                      <c:pt idx="94210">
                        <c:v>-0.46007389999999998</c:v>
                      </c:pt>
                      <c:pt idx="94211">
                        <c:v>-0.46362950000000003</c:v>
                      </c:pt>
                      <c:pt idx="94212">
                        <c:v>-0.46718500000000002</c:v>
                      </c:pt>
                      <c:pt idx="94213">
                        <c:v>-0.47074060000000001</c:v>
                      </c:pt>
                      <c:pt idx="94214">
                        <c:v>-0.4742961</c:v>
                      </c:pt>
                      <c:pt idx="94215">
                        <c:v>-0.47785169999999999</c:v>
                      </c:pt>
                      <c:pt idx="94216">
                        <c:v>-0.48140719999999998</c:v>
                      </c:pt>
                      <c:pt idx="94217">
                        <c:v>-0.48496280000000003</c:v>
                      </c:pt>
                      <c:pt idx="94218">
                        <c:v>-0.48851830000000002</c:v>
                      </c:pt>
                      <c:pt idx="94219">
                        <c:v>-0.49207390000000001</c:v>
                      </c:pt>
                      <c:pt idx="94220">
                        <c:v>-0.4956295</c:v>
                      </c:pt>
                      <c:pt idx="94221">
                        <c:v>-0.49918499999999999</c:v>
                      </c:pt>
                      <c:pt idx="94222">
                        <c:v>-0.50274059999999998</c:v>
                      </c:pt>
                      <c:pt idx="94223">
                        <c:v>-0.50629610000000003</c:v>
                      </c:pt>
                      <c:pt idx="94224">
                        <c:v>-0.50985170000000002</c:v>
                      </c:pt>
                      <c:pt idx="94225">
                        <c:v>-0.51340719999999995</c:v>
                      </c:pt>
                      <c:pt idx="94226">
                        <c:v>-0.51696279999999994</c:v>
                      </c:pt>
                      <c:pt idx="94227">
                        <c:v>-0.52051840000000005</c:v>
                      </c:pt>
                      <c:pt idx="94228">
                        <c:v>-0.52407389999999998</c:v>
                      </c:pt>
                      <c:pt idx="94229">
                        <c:v>-0.52762940000000003</c:v>
                      </c:pt>
                      <c:pt idx="94230">
                        <c:v>-0.53118500000000002</c:v>
                      </c:pt>
                      <c:pt idx="94231">
                        <c:v>-0.53474060000000001</c:v>
                      </c:pt>
                      <c:pt idx="94232">
                        <c:v>-0.53829610000000006</c:v>
                      </c:pt>
                      <c:pt idx="94233">
                        <c:v>-0.54185170000000005</c:v>
                      </c:pt>
                      <c:pt idx="94234">
                        <c:v>-0.54540719999999998</c:v>
                      </c:pt>
                      <c:pt idx="94235">
                        <c:v>-0.54896279999999997</c:v>
                      </c:pt>
                      <c:pt idx="94236">
                        <c:v>-0.55251839999999997</c:v>
                      </c:pt>
                      <c:pt idx="94237">
                        <c:v>-0.55607390000000001</c:v>
                      </c:pt>
                      <c:pt idx="94238">
                        <c:v>-0.55962940000000005</c:v>
                      </c:pt>
                      <c:pt idx="94239">
                        <c:v>-0.56318500000000005</c:v>
                      </c:pt>
                      <c:pt idx="94240">
                        <c:v>-0.56674060000000004</c:v>
                      </c:pt>
                      <c:pt idx="94241">
                        <c:v>-0.57029609999999997</c:v>
                      </c:pt>
                      <c:pt idx="94242">
                        <c:v>-0.57385169999999996</c:v>
                      </c:pt>
                      <c:pt idx="94243">
                        <c:v>-0.57740720000000001</c:v>
                      </c:pt>
                      <c:pt idx="94244">
                        <c:v>-0.5809628</c:v>
                      </c:pt>
                      <c:pt idx="94245">
                        <c:v>-0.58451830000000005</c:v>
                      </c:pt>
                      <c:pt idx="94246">
                        <c:v>-0.58807390000000004</c:v>
                      </c:pt>
                      <c:pt idx="94247">
                        <c:v>-0.59162939999999997</c:v>
                      </c:pt>
                      <c:pt idx="94248">
                        <c:v>-0.59518499999999996</c:v>
                      </c:pt>
                      <c:pt idx="94249">
                        <c:v>-0.59874059999999996</c:v>
                      </c:pt>
                      <c:pt idx="94250">
                        <c:v>-0.6022961</c:v>
                      </c:pt>
                      <c:pt idx="94251">
                        <c:v>-0.60585169999999999</c:v>
                      </c:pt>
                      <c:pt idx="94252">
                        <c:v>-0.60940720000000004</c:v>
                      </c:pt>
                      <c:pt idx="94253">
                        <c:v>-0.61296280000000003</c:v>
                      </c:pt>
                      <c:pt idx="94254">
                        <c:v>-0.61651829999999996</c:v>
                      </c:pt>
                      <c:pt idx="94255">
                        <c:v>-0.62007389999999996</c:v>
                      </c:pt>
                      <c:pt idx="94256">
                        <c:v>-0.62362949999999995</c:v>
                      </c:pt>
                      <c:pt idx="94257">
                        <c:v>-0.62718499999999999</c:v>
                      </c:pt>
                      <c:pt idx="94258">
                        <c:v>-0.63074059999999998</c:v>
                      </c:pt>
                      <c:pt idx="94259">
                        <c:v>-0.63429610000000003</c:v>
                      </c:pt>
                      <c:pt idx="94260">
                        <c:v>-0.63785170000000002</c:v>
                      </c:pt>
                      <c:pt idx="94261">
                        <c:v>-0.64140730000000001</c:v>
                      </c:pt>
                      <c:pt idx="94262">
                        <c:v>-0.64496279999999995</c:v>
                      </c:pt>
                      <c:pt idx="94263">
                        <c:v>-0.64851829999999999</c:v>
                      </c:pt>
                      <c:pt idx="94264">
                        <c:v>-0.65207389999999998</c:v>
                      </c:pt>
                      <c:pt idx="94265">
                        <c:v>-0.65562949999999998</c:v>
                      </c:pt>
                      <c:pt idx="94266">
                        <c:v>-0.65918500000000002</c:v>
                      </c:pt>
                      <c:pt idx="94267">
                        <c:v>-0.66274060000000001</c:v>
                      </c:pt>
                      <c:pt idx="94268">
                        <c:v>-0.66629609999999995</c:v>
                      </c:pt>
                      <c:pt idx="94269">
                        <c:v>-0.66985170000000005</c:v>
                      </c:pt>
                      <c:pt idx="94270">
                        <c:v>-0.67340730000000004</c:v>
                      </c:pt>
                      <c:pt idx="94271">
                        <c:v>-0.67696279999999998</c:v>
                      </c:pt>
                      <c:pt idx="94272">
                        <c:v>-0.68051830000000002</c:v>
                      </c:pt>
                      <c:pt idx="94273">
                        <c:v>-0.68407390000000001</c:v>
                      </c:pt>
                      <c:pt idx="94274">
                        <c:v>-0.6876295</c:v>
                      </c:pt>
                      <c:pt idx="94275">
                        <c:v>-0.69118500000000005</c:v>
                      </c:pt>
                      <c:pt idx="94276">
                        <c:v>-0.69474060000000004</c:v>
                      </c:pt>
                      <c:pt idx="94277">
                        <c:v>-0.69829609999999998</c:v>
                      </c:pt>
                      <c:pt idx="94278">
                        <c:v>-0.70185169999999997</c:v>
                      </c:pt>
                      <c:pt idx="94279">
                        <c:v>-0.70540720000000001</c:v>
                      </c:pt>
                      <c:pt idx="94280">
                        <c:v>-0.7089628</c:v>
                      </c:pt>
                      <c:pt idx="94281">
                        <c:v>-0.71251830000000005</c:v>
                      </c:pt>
                      <c:pt idx="94282">
                        <c:v>-0.71607390000000004</c:v>
                      </c:pt>
                      <c:pt idx="94283">
                        <c:v>-0.71962950000000003</c:v>
                      </c:pt>
                      <c:pt idx="94284">
                        <c:v>-0.72318499999999997</c:v>
                      </c:pt>
                      <c:pt idx="94285">
                        <c:v>-0.72674050000000001</c:v>
                      </c:pt>
                      <c:pt idx="94286">
                        <c:v>-0.7302961</c:v>
                      </c:pt>
                      <c:pt idx="94287">
                        <c:v>-0.7338517</c:v>
                      </c:pt>
                      <c:pt idx="94288">
                        <c:v>-0.73740720000000004</c:v>
                      </c:pt>
                      <c:pt idx="94289">
                        <c:v>-0.74096280000000003</c:v>
                      </c:pt>
                      <c:pt idx="94290">
                        <c:v>-0.74451829999999997</c:v>
                      </c:pt>
                      <c:pt idx="94291">
                        <c:v>-0.74807389999999996</c:v>
                      </c:pt>
                      <c:pt idx="94292">
                        <c:v>-0.75162949999999995</c:v>
                      </c:pt>
                      <c:pt idx="94293">
                        <c:v>-0.755185</c:v>
                      </c:pt>
                      <c:pt idx="94294">
                        <c:v>-0.75874050000000004</c:v>
                      </c:pt>
                      <c:pt idx="94295">
                        <c:v>-0.76229610000000003</c:v>
                      </c:pt>
                      <c:pt idx="94296">
                        <c:v>-0.76585170000000002</c:v>
                      </c:pt>
                      <c:pt idx="94297">
                        <c:v>-0.76940719999999996</c:v>
                      </c:pt>
                      <c:pt idx="94298">
                        <c:v>-0.77296279999999995</c:v>
                      </c:pt>
                      <c:pt idx="94299">
                        <c:v>-0.77651829999999999</c:v>
                      </c:pt>
                      <c:pt idx="94300">
                        <c:v>-0.78007389999999999</c:v>
                      </c:pt>
                      <c:pt idx="94301">
                        <c:v>-0.78362949999999998</c:v>
                      </c:pt>
                      <c:pt idx="94302">
                        <c:v>-0.78718500000000002</c:v>
                      </c:pt>
                      <c:pt idx="94303">
                        <c:v>-0.79074049999999996</c:v>
                      </c:pt>
                      <c:pt idx="94304">
                        <c:v>-0.79429609999999995</c:v>
                      </c:pt>
                      <c:pt idx="94305">
                        <c:v>-0.79785170000000005</c:v>
                      </c:pt>
                      <c:pt idx="94306">
                        <c:v>-0.80140719999999999</c:v>
                      </c:pt>
                      <c:pt idx="94307">
                        <c:v>-0.80496279999999998</c:v>
                      </c:pt>
                      <c:pt idx="94308">
                        <c:v>-0.80851839999999997</c:v>
                      </c:pt>
                      <c:pt idx="94309">
                        <c:v>-0.81207390000000002</c:v>
                      </c:pt>
                      <c:pt idx="94310">
                        <c:v>-0.81562950000000001</c:v>
                      </c:pt>
                      <c:pt idx="94311">
                        <c:v>-0.81918500000000005</c:v>
                      </c:pt>
                      <c:pt idx="94312">
                        <c:v>-0.82274060000000004</c:v>
                      </c:pt>
                      <c:pt idx="94313">
                        <c:v>-0.82629609999999998</c:v>
                      </c:pt>
                      <c:pt idx="94314">
                        <c:v>-0.82985169999999997</c:v>
                      </c:pt>
                      <c:pt idx="94315">
                        <c:v>-0.83340720000000001</c:v>
                      </c:pt>
                      <c:pt idx="94316">
                        <c:v>-0.83696280000000001</c:v>
                      </c:pt>
                      <c:pt idx="94317">
                        <c:v>-0.8405184</c:v>
                      </c:pt>
                      <c:pt idx="94318">
                        <c:v>-0.84407390000000004</c:v>
                      </c:pt>
                      <c:pt idx="94319">
                        <c:v>-0.84762939999999998</c:v>
                      </c:pt>
                      <c:pt idx="94320">
                        <c:v>-0.85118499999999997</c:v>
                      </c:pt>
                      <c:pt idx="94321">
                        <c:v>-0.85474059999999996</c:v>
                      </c:pt>
                      <c:pt idx="94322">
                        <c:v>-0.85829610000000001</c:v>
                      </c:pt>
                      <c:pt idx="94323">
                        <c:v>-0.8618517</c:v>
                      </c:pt>
                      <c:pt idx="94324">
                        <c:v>-0.86540720000000004</c:v>
                      </c:pt>
                      <c:pt idx="94325">
                        <c:v>-0.86896280000000004</c:v>
                      </c:pt>
                      <c:pt idx="94326">
                        <c:v>-0.87251840000000003</c:v>
                      </c:pt>
                      <c:pt idx="94327">
                        <c:v>-0.87607389999999996</c:v>
                      </c:pt>
                      <c:pt idx="94328">
                        <c:v>-0.87962940000000001</c:v>
                      </c:pt>
                      <c:pt idx="94329">
                        <c:v>-0.883185</c:v>
                      </c:pt>
                      <c:pt idx="94330">
                        <c:v>-0.88674059999999999</c:v>
                      </c:pt>
                      <c:pt idx="94331">
                        <c:v>-0.89029610000000003</c:v>
                      </c:pt>
                      <c:pt idx="94332">
                        <c:v>-0.89385170000000003</c:v>
                      </c:pt>
                      <c:pt idx="94333">
                        <c:v>-0.89740719999999996</c:v>
                      </c:pt>
                      <c:pt idx="94334">
                        <c:v>-0.90096279999999995</c:v>
                      </c:pt>
                      <c:pt idx="94335">
                        <c:v>-0.90451839999999994</c:v>
                      </c:pt>
                      <c:pt idx="94336">
                        <c:v>-0.90807389999999999</c:v>
                      </c:pt>
                      <c:pt idx="94337">
                        <c:v>-0.91162940000000003</c:v>
                      </c:pt>
                      <c:pt idx="94338">
                        <c:v>-0.91518500000000003</c:v>
                      </c:pt>
                      <c:pt idx="94339">
                        <c:v>-0.91874060000000002</c:v>
                      </c:pt>
                      <c:pt idx="94340">
                        <c:v>-0.92229609999999995</c:v>
                      </c:pt>
                      <c:pt idx="94341">
                        <c:v>-0.92585170000000006</c:v>
                      </c:pt>
                      <c:pt idx="94342">
                        <c:v>-0.92940719999999999</c:v>
                      </c:pt>
                      <c:pt idx="94343">
                        <c:v>-0.93296279999999998</c:v>
                      </c:pt>
                      <c:pt idx="94344">
                        <c:v>-0.93651839999999997</c:v>
                      </c:pt>
                      <c:pt idx="94345">
                        <c:v>-0.94007390000000002</c:v>
                      </c:pt>
                      <c:pt idx="94346">
                        <c:v>-0.94362939999999995</c:v>
                      </c:pt>
                      <c:pt idx="94347">
                        <c:v>-0.94718500000000005</c:v>
                      </c:pt>
                      <c:pt idx="94348">
                        <c:v>-0.95074060000000005</c:v>
                      </c:pt>
                      <c:pt idx="94349">
                        <c:v>-0.95429609999999998</c:v>
                      </c:pt>
                      <c:pt idx="94350">
                        <c:v>-0.95785160000000003</c:v>
                      </c:pt>
                      <c:pt idx="94351">
                        <c:v>-0.96140720000000002</c:v>
                      </c:pt>
                      <c:pt idx="94352">
                        <c:v>-0.96496280000000001</c:v>
                      </c:pt>
                      <c:pt idx="94353">
                        <c:v>-0.96851830000000005</c:v>
                      </c:pt>
                      <c:pt idx="94354">
                        <c:v>-0.97207390000000005</c:v>
                      </c:pt>
                      <c:pt idx="94355">
                        <c:v>-0.97562939999999998</c:v>
                      </c:pt>
                      <c:pt idx="94356">
                        <c:v>-0.97918499999999997</c:v>
                      </c:pt>
                      <c:pt idx="94357">
                        <c:v>-0.98274059999999996</c:v>
                      </c:pt>
                      <c:pt idx="94358">
                        <c:v>-0.98629610000000001</c:v>
                      </c:pt>
                      <c:pt idx="94359">
                        <c:v>-0.9898517</c:v>
                      </c:pt>
                      <c:pt idx="94360">
                        <c:v>-0.99340720000000005</c:v>
                      </c:pt>
                      <c:pt idx="94361">
                        <c:v>-0.99696280000000004</c:v>
                      </c:pt>
                      <c:pt idx="94362">
                        <c:v>-1.000518</c:v>
                      </c:pt>
                      <c:pt idx="94363">
                        <c:v>-1.0040739999999999</c:v>
                      </c:pt>
                      <c:pt idx="94364">
                        <c:v>-1.0076290000000001</c:v>
                      </c:pt>
                      <c:pt idx="94365">
                        <c:v>-1.011185</c:v>
                      </c:pt>
                      <c:pt idx="94366">
                        <c:v>-1.0147409999999999</c:v>
                      </c:pt>
                      <c:pt idx="94367">
                        <c:v>-1.0182960000000001</c:v>
                      </c:pt>
                      <c:pt idx="94368">
                        <c:v>-1.021852</c:v>
                      </c:pt>
                      <c:pt idx="94369">
                        <c:v>-1.025407</c:v>
                      </c:pt>
                      <c:pt idx="94370">
                        <c:v>-1.0289630000000001</c:v>
                      </c:pt>
                      <c:pt idx="94371">
                        <c:v>-1.032518</c:v>
                      </c:pt>
                      <c:pt idx="94372">
                        <c:v>-1.0360739999999999</c:v>
                      </c:pt>
                      <c:pt idx="94373">
                        <c:v>-1.0396289999999999</c:v>
                      </c:pt>
                      <c:pt idx="94374">
                        <c:v>-1.043185</c:v>
                      </c:pt>
                      <c:pt idx="94375">
                        <c:v>-1.0467409999999999</c:v>
                      </c:pt>
                      <c:pt idx="94376">
                        <c:v>-1.0502959999999999</c:v>
                      </c:pt>
                      <c:pt idx="94377">
                        <c:v>-1.053852</c:v>
                      </c:pt>
                      <c:pt idx="94378">
                        <c:v>-1.057407</c:v>
                      </c:pt>
                      <c:pt idx="94379">
                        <c:v>-1.0609630000000001</c:v>
                      </c:pt>
                      <c:pt idx="94380">
                        <c:v>-1.0645180000000001</c:v>
                      </c:pt>
                      <c:pt idx="94381">
                        <c:v>-1.068074</c:v>
                      </c:pt>
                      <c:pt idx="94382">
                        <c:v>-1.0716289999999999</c:v>
                      </c:pt>
                      <c:pt idx="94383">
                        <c:v>-1.0751850000000001</c:v>
                      </c:pt>
                      <c:pt idx="94384">
                        <c:v>-1.0787409999999999</c:v>
                      </c:pt>
                      <c:pt idx="94385">
                        <c:v>-1.0822959999999999</c:v>
                      </c:pt>
                      <c:pt idx="94386">
                        <c:v>-1.085852</c:v>
                      </c:pt>
                      <c:pt idx="94387">
                        <c:v>-1.089407</c:v>
                      </c:pt>
                      <c:pt idx="94388">
                        <c:v>-1.0929629999999999</c:v>
                      </c:pt>
                      <c:pt idx="94389">
                        <c:v>-1.0965180000000001</c:v>
                      </c:pt>
                      <c:pt idx="94390">
                        <c:v>-1.100074</c:v>
                      </c:pt>
                      <c:pt idx="94391">
                        <c:v>-1.103629</c:v>
                      </c:pt>
                      <c:pt idx="94392">
                        <c:v>-1.1071850000000001</c:v>
                      </c:pt>
                      <c:pt idx="94393">
                        <c:v>-1.110741</c:v>
                      </c:pt>
                      <c:pt idx="94394">
                        <c:v>-1.114296</c:v>
                      </c:pt>
                      <c:pt idx="94395">
                        <c:v>-1.1178520000000001</c:v>
                      </c:pt>
                      <c:pt idx="94396">
                        <c:v>-1.121407</c:v>
                      </c:pt>
                      <c:pt idx="94397">
                        <c:v>-1.1249629999999999</c:v>
                      </c:pt>
                      <c:pt idx="94398">
                        <c:v>-1.1285179999999999</c:v>
                      </c:pt>
                      <c:pt idx="94399">
                        <c:v>-1.132074</c:v>
                      </c:pt>
                      <c:pt idx="94400">
                        <c:v>-1.135629</c:v>
                      </c:pt>
                      <c:pt idx="94401">
                        <c:v>-1.1391849999999999</c:v>
                      </c:pt>
                      <c:pt idx="94402">
                        <c:v>-1.142741</c:v>
                      </c:pt>
                      <c:pt idx="94403">
                        <c:v>-1.146296</c:v>
                      </c:pt>
                      <c:pt idx="94404">
                        <c:v>-1.1498520000000001</c:v>
                      </c:pt>
                      <c:pt idx="94405">
                        <c:v>-1.1534070000000001</c:v>
                      </c:pt>
                      <c:pt idx="94406">
                        <c:v>-1.156963</c:v>
                      </c:pt>
                      <c:pt idx="94407">
                        <c:v>-1.1605179999999999</c:v>
                      </c:pt>
                      <c:pt idx="94408">
                        <c:v>-1.1640740000000001</c:v>
                      </c:pt>
                      <c:pt idx="94409">
                        <c:v>-1.167629</c:v>
                      </c:pt>
                      <c:pt idx="94410">
                        <c:v>-1.1711849999999999</c:v>
                      </c:pt>
                      <c:pt idx="94411">
                        <c:v>-1.174741</c:v>
                      </c:pt>
                      <c:pt idx="94412">
                        <c:v>-1.178296</c:v>
                      </c:pt>
                      <c:pt idx="94413">
                        <c:v>-1.1818519999999999</c:v>
                      </c:pt>
                      <c:pt idx="94414">
                        <c:v>-1.1854070000000001</c:v>
                      </c:pt>
                      <c:pt idx="94415">
                        <c:v>-1.188963</c:v>
                      </c:pt>
                      <c:pt idx="94416">
                        <c:v>-1.192518</c:v>
                      </c:pt>
                      <c:pt idx="94417">
                        <c:v>-1.1960740000000001</c:v>
                      </c:pt>
                      <c:pt idx="94418">
                        <c:v>-1.1996290000000001</c:v>
                      </c:pt>
                      <c:pt idx="94419">
                        <c:v>-1.2031849999999999</c:v>
                      </c:pt>
                      <c:pt idx="94420">
                        <c:v>-1.2067410000000001</c:v>
                      </c:pt>
                      <c:pt idx="94421">
                        <c:v>-1.210296</c:v>
                      </c:pt>
                      <c:pt idx="94422">
                        <c:v>-1.2138519999999999</c:v>
                      </c:pt>
                      <c:pt idx="94423">
                        <c:v>-1.2174069999999999</c:v>
                      </c:pt>
                      <c:pt idx="94424">
                        <c:v>-1.220963</c:v>
                      </c:pt>
                      <c:pt idx="94425">
                        <c:v>-1.224518</c:v>
                      </c:pt>
                      <c:pt idx="94426">
                        <c:v>-1.2280740000000001</c:v>
                      </c:pt>
                      <c:pt idx="94427">
                        <c:v>-1.2316290000000001</c:v>
                      </c:pt>
                      <c:pt idx="94428">
                        <c:v>-1.235185</c:v>
                      </c:pt>
                      <c:pt idx="94429">
                        <c:v>-1.2387410000000001</c:v>
                      </c:pt>
                      <c:pt idx="94430">
                        <c:v>-1.2422960000000001</c:v>
                      </c:pt>
                      <c:pt idx="94431">
                        <c:v>-1.245852</c:v>
                      </c:pt>
                      <c:pt idx="94432">
                        <c:v>-1.2494069999999999</c:v>
                      </c:pt>
                      <c:pt idx="94433">
                        <c:v>-1.252963</c:v>
                      </c:pt>
                      <c:pt idx="94434">
                        <c:v>-1.256518</c:v>
                      </c:pt>
                      <c:pt idx="94435">
                        <c:v>-1.2600739999999999</c:v>
                      </c:pt>
                      <c:pt idx="94436">
                        <c:v>-1.2636289999999999</c:v>
                      </c:pt>
                      <c:pt idx="94437">
                        <c:v>-1.267185</c:v>
                      </c:pt>
                      <c:pt idx="94438">
                        <c:v>-1.2707409999999999</c:v>
                      </c:pt>
                      <c:pt idx="94439">
                        <c:v>-1.2742960000000001</c:v>
                      </c:pt>
                      <c:pt idx="94440">
                        <c:v>-1.277852</c:v>
                      </c:pt>
                      <c:pt idx="94441">
                        <c:v>-1.281407</c:v>
                      </c:pt>
                      <c:pt idx="94442">
                        <c:v>-1.2849630000000001</c:v>
                      </c:pt>
                      <c:pt idx="94443">
                        <c:v>-1.2885180000000001</c:v>
                      </c:pt>
                      <c:pt idx="94444">
                        <c:v>-1.2920739999999999</c:v>
                      </c:pt>
                      <c:pt idx="94445">
                        <c:v>-1.2956300000000001</c:v>
                      </c:pt>
                      <c:pt idx="94446">
                        <c:v>-1.299185</c:v>
                      </c:pt>
                      <c:pt idx="94447">
                        <c:v>-1.3027409999999999</c:v>
                      </c:pt>
                      <c:pt idx="94448">
                        <c:v>-1.3062959999999999</c:v>
                      </c:pt>
                      <c:pt idx="94449">
                        <c:v>-1.309852</c:v>
                      </c:pt>
                      <c:pt idx="94450">
                        <c:v>-1.313407</c:v>
                      </c:pt>
                      <c:pt idx="94451">
                        <c:v>-1.3169630000000001</c:v>
                      </c:pt>
                      <c:pt idx="94452">
                        <c:v>-1.3205180000000001</c:v>
                      </c:pt>
                      <c:pt idx="94453">
                        <c:v>-1.324074</c:v>
                      </c:pt>
                      <c:pt idx="94454">
                        <c:v>-1.3276289999999999</c:v>
                      </c:pt>
                      <c:pt idx="94455">
                        <c:v>-1.3311850000000001</c:v>
                      </c:pt>
                      <c:pt idx="94456">
                        <c:v>-1.334741</c:v>
                      </c:pt>
                      <c:pt idx="94457">
                        <c:v>-1.3382959999999999</c:v>
                      </c:pt>
                      <c:pt idx="94458">
                        <c:v>-1.341852</c:v>
                      </c:pt>
                      <c:pt idx="94459">
                        <c:v>-1.345407</c:v>
                      </c:pt>
                      <c:pt idx="94460">
                        <c:v>-1.3489629999999999</c:v>
                      </c:pt>
                      <c:pt idx="94461">
                        <c:v>-1.3525180000000001</c:v>
                      </c:pt>
                      <c:pt idx="94462">
                        <c:v>-1.356074</c:v>
                      </c:pt>
                      <c:pt idx="94463">
                        <c:v>-1.3596299999999999</c:v>
                      </c:pt>
                      <c:pt idx="94464">
                        <c:v>-1.3631850000000001</c:v>
                      </c:pt>
                      <c:pt idx="94465">
                        <c:v>-1.366741</c:v>
                      </c:pt>
                      <c:pt idx="94466">
                        <c:v>-1.370296</c:v>
                      </c:pt>
                      <c:pt idx="94467">
                        <c:v>-1.3738520000000001</c:v>
                      </c:pt>
                      <c:pt idx="94468">
                        <c:v>-1.377407</c:v>
                      </c:pt>
                      <c:pt idx="94469">
                        <c:v>-1.3809629999999999</c:v>
                      </c:pt>
                      <c:pt idx="94470">
                        <c:v>-1.3845179999999999</c:v>
                      </c:pt>
                      <c:pt idx="94471">
                        <c:v>-1.388074</c:v>
                      </c:pt>
                      <c:pt idx="94472">
                        <c:v>-1.391629</c:v>
                      </c:pt>
                      <c:pt idx="94473">
                        <c:v>-1.3951849999999999</c:v>
                      </c:pt>
                      <c:pt idx="94474">
                        <c:v>-1.398741</c:v>
                      </c:pt>
                      <c:pt idx="94475">
                        <c:v>-1.402296</c:v>
                      </c:pt>
                      <c:pt idx="94476">
                        <c:v>-1.4058520000000001</c:v>
                      </c:pt>
                      <c:pt idx="94477">
                        <c:v>-1.4094070000000001</c:v>
                      </c:pt>
                      <c:pt idx="94478">
                        <c:v>-1.412963</c:v>
                      </c:pt>
                      <c:pt idx="94479">
                        <c:v>-1.4165179999999999</c:v>
                      </c:pt>
                      <c:pt idx="94480">
                        <c:v>-1.4200740000000001</c:v>
                      </c:pt>
                      <c:pt idx="94481">
                        <c:v>-1.423629</c:v>
                      </c:pt>
                      <c:pt idx="94482">
                        <c:v>-1.4271849999999999</c:v>
                      </c:pt>
                      <c:pt idx="94483">
                        <c:v>-1.430741</c:v>
                      </c:pt>
                      <c:pt idx="94484">
                        <c:v>-1.434296</c:v>
                      </c:pt>
                      <c:pt idx="94485">
                        <c:v>-1.4378519999999999</c:v>
                      </c:pt>
                      <c:pt idx="94486">
                        <c:v>-1.4414070000000001</c:v>
                      </c:pt>
                      <c:pt idx="94487">
                        <c:v>-1.444963</c:v>
                      </c:pt>
                      <c:pt idx="94488">
                        <c:v>-1.448518</c:v>
                      </c:pt>
                      <c:pt idx="94489">
                        <c:v>-1.4520740000000001</c:v>
                      </c:pt>
                      <c:pt idx="94490">
                        <c:v>-1.4556290000000001</c:v>
                      </c:pt>
                      <c:pt idx="94491">
                        <c:v>-1.459185</c:v>
                      </c:pt>
                      <c:pt idx="94492">
                        <c:v>-1.4627410000000001</c:v>
                      </c:pt>
                      <c:pt idx="94493">
                        <c:v>-1.466296</c:v>
                      </c:pt>
                      <c:pt idx="94494">
                        <c:v>-1.4698519999999999</c:v>
                      </c:pt>
                      <c:pt idx="94495">
                        <c:v>-1.4734069999999999</c:v>
                      </c:pt>
                      <c:pt idx="94496">
                        <c:v>-1.476963</c:v>
                      </c:pt>
                      <c:pt idx="94497">
                        <c:v>-1.480518</c:v>
                      </c:pt>
                      <c:pt idx="94498">
                        <c:v>-1.4840739999999999</c:v>
                      </c:pt>
                      <c:pt idx="94499">
                        <c:v>-1.4876290000000001</c:v>
                      </c:pt>
                      <c:pt idx="94500">
                        <c:v>-1.491185</c:v>
                      </c:pt>
                      <c:pt idx="94501">
                        <c:v>-1.4947410000000001</c:v>
                      </c:pt>
                      <c:pt idx="94502">
                        <c:v>-1.4982960000000001</c:v>
                      </c:pt>
                      <c:pt idx="94503">
                        <c:v>-1.501852</c:v>
                      </c:pt>
                      <c:pt idx="94504">
                        <c:v>-1.5054069999999999</c:v>
                      </c:pt>
                      <c:pt idx="94505">
                        <c:v>-1.5089630000000001</c:v>
                      </c:pt>
                      <c:pt idx="94506">
                        <c:v>-1.512518</c:v>
                      </c:pt>
                      <c:pt idx="94507">
                        <c:v>-1.5160739999999999</c:v>
                      </c:pt>
                      <c:pt idx="94508">
                        <c:v>-1.5196289999999999</c:v>
                      </c:pt>
                      <c:pt idx="94509">
                        <c:v>-1.523185</c:v>
                      </c:pt>
                      <c:pt idx="94510">
                        <c:v>-1.5267409999999999</c:v>
                      </c:pt>
                      <c:pt idx="94511">
                        <c:v>-1.5302960000000001</c:v>
                      </c:pt>
                      <c:pt idx="94512">
                        <c:v>-1.533852</c:v>
                      </c:pt>
                      <c:pt idx="94513">
                        <c:v>-1.537407</c:v>
                      </c:pt>
                      <c:pt idx="94514">
                        <c:v>-1.5409630000000001</c:v>
                      </c:pt>
                      <c:pt idx="94515">
                        <c:v>-1.5445180000000001</c:v>
                      </c:pt>
                      <c:pt idx="94516">
                        <c:v>-1.548074</c:v>
                      </c:pt>
                      <c:pt idx="94517">
                        <c:v>-1.5516289999999999</c:v>
                      </c:pt>
                      <c:pt idx="94518">
                        <c:v>-1.555185</c:v>
                      </c:pt>
                      <c:pt idx="94519">
                        <c:v>-1.5587409999999999</c:v>
                      </c:pt>
                      <c:pt idx="94520">
                        <c:v>-1.5622959999999999</c:v>
                      </c:pt>
                      <c:pt idx="94521">
                        <c:v>-1.565852</c:v>
                      </c:pt>
                      <c:pt idx="94522">
                        <c:v>-1.569407</c:v>
                      </c:pt>
                      <c:pt idx="94523">
                        <c:v>-1.5729630000000001</c:v>
                      </c:pt>
                      <c:pt idx="94524">
                        <c:v>-1.5765180000000001</c:v>
                      </c:pt>
                      <c:pt idx="94525">
                        <c:v>-1.580074</c:v>
                      </c:pt>
                      <c:pt idx="94526">
                        <c:v>-1.583629</c:v>
                      </c:pt>
                      <c:pt idx="94527">
                        <c:v>-1.5871850000000001</c:v>
                      </c:pt>
                      <c:pt idx="94528">
                        <c:v>-1.590741</c:v>
                      </c:pt>
                      <c:pt idx="94529">
                        <c:v>-1.5942959999999999</c:v>
                      </c:pt>
                      <c:pt idx="94530">
                        <c:v>-1.5978520000000001</c:v>
                      </c:pt>
                      <c:pt idx="94531">
                        <c:v>-1.601407</c:v>
                      </c:pt>
                      <c:pt idx="94532">
                        <c:v>-1.6049629999999999</c:v>
                      </c:pt>
                      <c:pt idx="94533">
                        <c:v>-1.6085179999999999</c:v>
                      </c:pt>
                      <c:pt idx="94534">
                        <c:v>-1.612074</c:v>
                      </c:pt>
                      <c:pt idx="94535">
                        <c:v>-1.615629</c:v>
                      </c:pt>
                      <c:pt idx="94536">
                        <c:v>-1.6191850000000001</c:v>
                      </c:pt>
                      <c:pt idx="94537">
                        <c:v>-1.622741</c:v>
                      </c:pt>
                      <c:pt idx="94538">
                        <c:v>-1.626296</c:v>
                      </c:pt>
                      <c:pt idx="94539">
                        <c:v>-1.6298520000000001</c:v>
                      </c:pt>
                      <c:pt idx="94540">
                        <c:v>-1.6334070000000001</c:v>
                      </c:pt>
                      <c:pt idx="94541">
                        <c:v>-1.6369629999999999</c:v>
                      </c:pt>
                      <c:pt idx="94542">
                        <c:v>-1.6405179999999999</c:v>
                      </c:pt>
                      <c:pt idx="94543">
                        <c:v>-1.644074</c:v>
                      </c:pt>
                      <c:pt idx="94544">
                        <c:v>-1.647629</c:v>
                      </c:pt>
                      <c:pt idx="94545">
                        <c:v>-1.6511849999999999</c:v>
                      </c:pt>
                      <c:pt idx="94546">
                        <c:v>-1.654741</c:v>
                      </c:pt>
                      <c:pt idx="94547">
                        <c:v>-1.658296</c:v>
                      </c:pt>
                      <c:pt idx="94548">
                        <c:v>-1.6618520000000001</c:v>
                      </c:pt>
                      <c:pt idx="94549">
                        <c:v>-1.6654070000000001</c:v>
                      </c:pt>
                      <c:pt idx="94550">
                        <c:v>-1.668963</c:v>
                      </c:pt>
                      <c:pt idx="94551">
                        <c:v>-1.6725179999999999</c:v>
                      </c:pt>
                      <c:pt idx="94552">
                        <c:v>-1.6760740000000001</c:v>
                      </c:pt>
                      <c:pt idx="94553">
                        <c:v>-1.679629</c:v>
                      </c:pt>
                      <c:pt idx="94554">
                        <c:v>-1.6831849999999999</c:v>
                      </c:pt>
                      <c:pt idx="94555">
                        <c:v>-1.686741</c:v>
                      </c:pt>
                      <c:pt idx="94556">
                        <c:v>-1.690296</c:v>
                      </c:pt>
                      <c:pt idx="94557">
                        <c:v>-1.6938519999999999</c:v>
                      </c:pt>
                      <c:pt idx="94558">
                        <c:v>-1.6974070000000001</c:v>
                      </c:pt>
                      <c:pt idx="94559">
                        <c:v>-1.700963</c:v>
                      </c:pt>
                      <c:pt idx="94560">
                        <c:v>-1.704518</c:v>
                      </c:pt>
                      <c:pt idx="94561">
                        <c:v>-1.7080740000000001</c:v>
                      </c:pt>
                      <c:pt idx="94562">
                        <c:v>-1.71163</c:v>
                      </c:pt>
                      <c:pt idx="94563">
                        <c:v>-1.715185</c:v>
                      </c:pt>
                      <c:pt idx="94564">
                        <c:v>-1.7187410000000001</c:v>
                      </c:pt>
                      <c:pt idx="94565">
                        <c:v>-1.722296</c:v>
                      </c:pt>
                      <c:pt idx="94566">
                        <c:v>-1.7258519999999999</c:v>
                      </c:pt>
                      <c:pt idx="94567">
                        <c:v>-1.7294069999999999</c:v>
                      </c:pt>
                      <c:pt idx="94568">
                        <c:v>-1.732963</c:v>
                      </c:pt>
                      <c:pt idx="94569">
                        <c:v>-1.736518</c:v>
                      </c:pt>
                      <c:pt idx="94570">
                        <c:v>-1.7400739999999999</c:v>
                      </c:pt>
                      <c:pt idx="94571">
                        <c:v>-1.7436290000000001</c:v>
                      </c:pt>
                      <c:pt idx="94572">
                        <c:v>-1.747185</c:v>
                      </c:pt>
                      <c:pt idx="94573">
                        <c:v>-1.7507410000000001</c:v>
                      </c:pt>
                      <c:pt idx="94574">
                        <c:v>-1.7542960000000001</c:v>
                      </c:pt>
                      <c:pt idx="94575">
                        <c:v>-1.757852</c:v>
                      </c:pt>
                      <c:pt idx="94576">
                        <c:v>-1.7614069999999999</c:v>
                      </c:pt>
                      <c:pt idx="94577">
                        <c:v>-1.7649630000000001</c:v>
                      </c:pt>
                      <c:pt idx="94578">
                        <c:v>-1.768518</c:v>
                      </c:pt>
                      <c:pt idx="94579">
                        <c:v>-1.7720739999999999</c:v>
                      </c:pt>
                      <c:pt idx="94580">
                        <c:v>-1.7756289999999999</c:v>
                      </c:pt>
                      <c:pt idx="94581">
                        <c:v>-1.779185</c:v>
                      </c:pt>
                      <c:pt idx="94582">
                        <c:v>-1.7827409999999999</c:v>
                      </c:pt>
                      <c:pt idx="94583">
                        <c:v>-1.7862960000000001</c:v>
                      </c:pt>
                      <c:pt idx="94584">
                        <c:v>-1.789852</c:v>
                      </c:pt>
                      <c:pt idx="94585">
                        <c:v>-1.793407</c:v>
                      </c:pt>
                      <c:pt idx="94586">
                        <c:v>-1.7969630000000001</c:v>
                      </c:pt>
                      <c:pt idx="94587">
                        <c:v>-1.8005180000000001</c:v>
                      </c:pt>
                      <c:pt idx="94588">
                        <c:v>-1.804074</c:v>
                      </c:pt>
                      <c:pt idx="94589">
                        <c:v>-1.8076289999999999</c:v>
                      </c:pt>
                      <c:pt idx="94590">
                        <c:v>-1.811185</c:v>
                      </c:pt>
                      <c:pt idx="94591">
                        <c:v>-1.8147409999999999</c:v>
                      </c:pt>
                      <c:pt idx="94592">
                        <c:v>-1.8182959999999999</c:v>
                      </c:pt>
                      <c:pt idx="94593">
                        <c:v>-1.821852</c:v>
                      </c:pt>
                      <c:pt idx="94594">
                        <c:v>-1.825407</c:v>
                      </c:pt>
                      <c:pt idx="94595">
                        <c:v>-1.8289629999999999</c:v>
                      </c:pt>
                      <c:pt idx="94596">
                        <c:v>-1.8325180000000001</c:v>
                      </c:pt>
                      <c:pt idx="94597">
                        <c:v>-1.836074</c:v>
                      </c:pt>
                      <c:pt idx="94598">
                        <c:v>-1.839629</c:v>
                      </c:pt>
                      <c:pt idx="94599">
                        <c:v>-1.8431850000000001</c:v>
                      </c:pt>
                      <c:pt idx="94600">
                        <c:v>-1.846741</c:v>
                      </c:pt>
                      <c:pt idx="94601">
                        <c:v>-1.8502959999999999</c:v>
                      </c:pt>
                      <c:pt idx="94602">
                        <c:v>-1.8538520000000001</c:v>
                      </c:pt>
                      <c:pt idx="94603">
                        <c:v>-1.857407</c:v>
                      </c:pt>
                      <c:pt idx="94604">
                        <c:v>-1.8609629999999999</c:v>
                      </c:pt>
                      <c:pt idx="94605">
                        <c:v>-1.8645179999999999</c:v>
                      </c:pt>
                      <c:pt idx="94606">
                        <c:v>-1.868074</c:v>
                      </c:pt>
                      <c:pt idx="94607">
                        <c:v>-1.871629</c:v>
                      </c:pt>
                      <c:pt idx="94608">
                        <c:v>-1.8751850000000001</c:v>
                      </c:pt>
                      <c:pt idx="94609">
                        <c:v>-1.878741</c:v>
                      </c:pt>
                      <c:pt idx="94610">
                        <c:v>-1.882296</c:v>
                      </c:pt>
                      <c:pt idx="94611">
                        <c:v>-1.8858520000000001</c:v>
                      </c:pt>
                      <c:pt idx="94612">
                        <c:v>-1.8894070000000001</c:v>
                      </c:pt>
                      <c:pt idx="94613">
                        <c:v>-1.892963</c:v>
                      </c:pt>
                      <c:pt idx="94614">
                        <c:v>-1.8965179999999999</c:v>
                      </c:pt>
                      <c:pt idx="94615">
                        <c:v>-1.900074</c:v>
                      </c:pt>
                      <c:pt idx="94616">
                        <c:v>-1.903629</c:v>
                      </c:pt>
                      <c:pt idx="94617">
                        <c:v>-1.9071849999999999</c:v>
                      </c:pt>
                      <c:pt idx="94618">
                        <c:v>-1.910741</c:v>
                      </c:pt>
                      <c:pt idx="94619">
                        <c:v>-1.914296</c:v>
                      </c:pt>
                      <c:pt idx="94620">
                        <c:v>-1.9178519999999999</c:v>
                      </c:pt>
                      <c:pt idx="94621">
                        <c:v>-1.9214070000000001</c:v>
                      </c:pt>
                      <c:pt idx="94622">
                        <c:v>-1.924963</c:v>
                      </c:pt>
                      <c:pt idx="94623">
                        <c:v>-1.928518</c:v>
                      </c:pt>
                      <c:pt idx="94624">
                        <c:v>-1.9320740000000001</c:v>
                      </c:pt>
                      <c:pt idx="94625">
                        <c:v>-1.935629</c:v>
                      </c:pt>
                      <c:pt idx="94626">
                        <c:v>-1.9391849999999999</c:v>
                      </c:pt>
                      <c:pt idx="94627">
                        <c:v>-1.9427410000000001</c:v>
                      </c:pt>
                      <c:pt idx="94628">
                        <c:v>-1.946296</c:v>
                      </c:pt>
                      <c:pt idx="94629">
                        <c:v>-1.9498519999999999</c:v>
                      </c:pt>
                      <c:pt idx="94630">
                        <c:v>-1.9534069999999999</c:v>
                      </c:pt>
                      <c:pt idx="94631">
                        <c:v>-1.956963</c:v>
                      </c:pt>
                      <c:pt idx="94632">
                        <c:v>-1.960518</c:v>
                      </c:pt>
                      <c:pt idx="94633">
                        <c:v>-1.9640740000000001</c:v>
                      </c:pt>
                      <c:pt idx="94634">
                        <c:v>-1.9676290000000001</c:v>
                      </c:pt>
                      <c:pt idx="94635">
                        <c:v>-1.971185</c:v>
                      </c:pt>
                      <c:pt idx="94636">
                        <c:v>-1.9747410000000001</c:v>
                      </c:pt>
                      <c:pt idx="94637">
                        <c:v>-1.9782960000000001</c:v>
                      </c:pt>
                      <c:pt idx="94638">
                        <c:v>-1.9818519999999999</c:v>
                      </c:pt>
                      <c:pt idx="94639">
                        <c:v>-1.9854069999999999</c:v>
                      </c:pt>
                      <c:pt idx="94640">
                        <c:v>-1.988963</c:v>
                      </c:pt>
                      <c:pt idx="94641">
                        <c:v>-1.992518</c:v>
                      </c:pt>
                      <c:pt idx="94642">
                        <c:v>-1.9960739999999999</c:v>
                      </c:pt>
                      <c:pt idx="94643">
                        <c:v>-1.9996290000000001</c:v>
                      </c:pt>
                      <c:pt idx="94644">
                        <c:v>-2.0031850000000002</c:v>
                      </c:pt>
                      <c:pt idx="94645">
                        <c:v>-2.0067409999999999</c:v>
                      </c:pt>
                      <c:pt idx="94646">
                        <c:v>-2.0102959999999999</c:v>
                      </c:pt>
                      <c:pt idx="94647">
                        <c:v>-2.013852</c:v>
                      </c:pt>
                      <c:pt idx="94648">
                        <c:v>-2.017407</c:v>
                      </c:pt>
                      <c:pt idx="94649">
                        <c:v>-2.0209630000000001</c:v>
                      </c:pt>
                      <c:pt idx="94650">
                        <c:v>-2.024518</c:v>
                      </c:pt>
                      <c:pt idx="94651">
                        <c:v>-2.0280740000000002</c:v>
                      </c:pt>
                      <c:pt idx="94652">
                        <c:v>-2.0316299999999998</c:v>
                      </c:pt>
                      <c:pt idx="94653">
                        <c:v>-2.0351849999999998</c:v>
                      </c:pt>
                      <c:pt idx="94654">
                        <c:v>-2.0387409999999999</c:v>
                      </c:pt>
                      <c:pt idx="94655">
                        <c:v>-2.0422959999999999</c:v>
                      </c:pt>
                      <c:pt idx="94656">
                        <c:v>-2.045852</c:v>
                      </c:pt>
                      <c:pt idx="94657">
                        <c:v>-2.049407</c:v>
                      </c:pt>
                      <c:pt idx="94658">
                        <c:v>-2.0529630000000001</c:v>
                      </c:pt>
                      <c:pt idx="94659">
                        <c:v>-2.0565180000000001</c:v>
                      </c:pt>
                      <c:pt idx="94660">
                        <c:v>-2.0600740000000002</c:v>
                      </c:pt>
                      <c:pt idx="94661">
                        <c:v>-2.0636290000000002</c:v>
                      </c:pt>
                      <c:pt idx="94662">
                        <c:v>-2.0671849999999998</c:v>
                      </c:pt>
                      <c:pt idx="94663">
                        <c:v>-2.0707399999999998</c:v>
                      </c:pt>
                      <c:pt idx="94664">
                        <c:v>-2.0742959999999999</c:v>
                      </c:pt>
                      <c:pt idx="94665">
                        <c:v>-2.077852</c:v>
                      </c:pt>
                      <c:pt idx="94666">
                        <c:v>-2.081407</c:v>
                      </c:pt>
                      <c:pt idx="94667">
                        <c:v>-2.0849630000000001</c:v>
                      </c:pt>
                      <c:pt idx="94668">
                        <c:v>-2.0885180000000001</c:v>
                      </c:pt>
                      <c:pt idx="94669">
                        <c:v>-2.0920740000000002</c:v>
                      </c:pt>
                      <c:pt idx="94670">
                        <c:v>-2.0956290000000002</c:v>
                      </c:pt>
                      <c:pt idx="94671">
                        <c:v>-2.0991849999999999</c:v>
                      </c:pt>
                      <c:pt idx="94672">
                        <c:v>-2.102741</c:v>
                      </c:pt>
                      <c:pt idx="94673">
                        <c:v>-2.1062959999999999</c:v>
                      </c:pt>
                      <c:pt idx="94674">
                        <c:v>-2.1098520000000001</c:v>
                      </c:pt>
                      <c:pt idx="94675">
                        <c:v>-2.113407</c:v>
                      </c:pt>
                      <c:pt idx="94676">
                        <c:v>-2.1169630000000002</c:v>
                      </c:pt>
                      <c:pt idx="94677">
                        <c:v>-2.1205180000000001</c:v>
                      </c:pt>
                      <c:pt idx="94678">
                        <c:v>-2.1240739999999998</c:v>
                      </c:pt>
                      <c:pt idx="94679">
                        <c:v>-2.1276299999999999</c:v>
                      </c:pt>
                      <c:pt idx="94680">
                        <c:v>-2.1311849999999999</c:v>
                      </c:pt>
                      <c:pt idx="94681">
                        <c:v>-2.134741</c:v>
                      </c:pt>
                      <c:pt idx="94682">
                        <c:v>-2.138296</c:v>
                      </c:pt>
                      <c:pt idx="94683">
                        <c:v>-2.1418520000000001</c:v>
                      </c:pt>
                      <c:pt idx="94684">
                        <c:v>-2.1454070000000001</c:v>
                      </c:pt>
                      <c:pt idx="94685">
                        <c:v>-2.1489630000000002</c:v>
                      </c:pt>
                      <c:pt idx="94686">
                        <c:v>-2.1525180000000002</c:v>
                      </c:pt>
                      <c:pt idx="94687">
                        <c:v>-2.1560739999999998</c:v>
                      </c:pt>
                      <c:pt idx="94688">
                        <c:v>-2.1596289999999998</c:v>
                      </c:pt>
                      <c:pt idx="94689">
                        <c:v>-2.1631849999999999</c:v>
                      </c:pt>
                      <c:pt idx="94690">
                        <c:v>-2.166741</c:v>
                      </c:pt>
                      <c:pt idx="94691">
                        <c:v>-2.170296</c:v>
                      </c:pt>
                      <c:pt idx="94692">
                        <c:v>-2.1738520000000001</c:v>
                      </c:pt>
                      <c:pt idx="94693">
                        <c:v>-2.1774070000000001</c:v>
                      </c:pt>
                      <c:pt idx="94694">
                        <c:v>-2.1809630000000002</c:v>
                      </c:pt>
                      <c:pt idx="94695">
                        <c:v>-2.1845180000000002</c:v>
                      </c:pt>
                      <c:pt idx="94696">
                        <c:v>-2.1880739999999999</c:v>
                      </c:pt>
                      <c:pt idx="94697">
                        <c:v>-2.1916289999999998</c:v>
                      </c:pt>
                      <c:pt idx="94698">
                        <c:v>-2.1951849999999999</c:v>
                      </c:pt>
                      <c:pt idx="94699">
                        <c:v>-2.1987399999999999</c:v>
                      </c:pt>
                      <c:pt idx="94700">
                        <c:v>-2.202296</c:v>
                      </c:pt>
                      <c:pt idx="94701">
                        <c:v>-2.2058520000000001</c:v>
                      </c:pt>
                      <c:pt idx="94702">
                        <c:v>-2.2094070000000001</c:v>
                      </c:pt>
                      <c:pt idx="94703">
                        <c:v>-2.2129629999999998</c:v>
                      </c:pt>
                      <c:pt idx="94704">
                        <c:v>-2.2165180000000002</c:v>
                      </c:pt>
                      <c:pt idx="94705">
                        <c:v>-2.2200739999999999</c:v>
                      </c:pt>
                      <c:pt idx="94706">
                        <c:v>-2.2236289999999999</c:v>
                      </c:pt>
                      <c:pt idx="94707">
                        <c:v>-2.227185</c:v>
                      </c:pt>
                      <c:pt idx="94708">
                        <c:v>-2.2307410000000001</c:v>
                      </c:pt>
                      <c:pt idx="94709">
                        <c:v>-2.2342960000000001</c:v>
                      </c:pt>
                      <c:pt idx="94710">
                        <c:v>-2.2378520000000002</c:v>
                      </c:pt>
                      <c:pt idx="94711">
                        <c:v>-2.2414070000000001</c:v>
                      </c:pt>
                      <c:pt idx="94712">
                        <c:v>-2.2449629999999998</c:v>
                      </c:pt>
                      <c:pt idx="94713">
                        <c:v>-2.2485179999999998</c:v>
                      </c:pt>
                      <c:pt idx="94714">
                        <c:v>-2.2520739999999999</c:v>
                      </c:pt>
                      <c:pt idx="94715">
                        <c:v>-2.25563</c:v>
                      </c:pt>
                      <c:pt idx="94716">
                        <c:v>-2.259185</c:v>
                      </c:pt>
                      <c:pt idx="94717">
                        <c:v>-2.2627410000000001</c:v>
                      </c:pt>
                      <c:pt idx="94718">
                        <c:v>-2.2662960000000001</c:v>
                      </c:pt>
                      <c:pt idx="94719">
                        <c:v>-2.2698520000000002</c:v>
                      </c:pt>
                      <c:pt idx="94720">
                        <c:v>-2.2734070000000002</c:v>
                      </c:pt>
                      <c:pt idx="94721">
                        <c:v>-2.2769629999999998</c:v>
                      </c:pt>
                      <c:pt idx="94722">
                        <c:v>-2.2805179999999998</c:v>
                      </c:pt>
                      <c:pt idx="94723">
                        <c:v>-2.2840739999999999</c:v>
                      </c:pt>
                      <c:pt idx="94724">
                        <c:v>-2.2876289999999999</c:v>
                      </c:pt>
                      <c:pt idx="94725">
                        <c:v>-2.291185</c:v>
                      </c:pt>
                      <c:pt idx="94726">
                        <c:v>-2.2947410000000001</c:v>
                      </c:pt>
                      <c:pt idx="94727">
                        <c:v>-2.2982960000000001</c:v>
                      </c:pt>
                      <c:pt idx="94728">
                        <c:v>-2.3018519999999998</c:v>
                      </c:pt>
                      <c:pt idx="94729">
                        <c:v>-2.3054070000000002</c:v>
                      </c:pt>
                      <c:pt idx="94730">
                        <c:v>-2.3089629999999999</c:v>
                      </c:pt>
                      <c:pt idx="94731">
                        <c:v>-2.3125179999999999</c:v>
                      </c:pt>
                      <c:pt idx="94732">
                        <c:v>-2.316074</c:v>
                      </c:pt>
                      <c:pt idx="94733">
                        <c:v>-2.3196289999999999</c:v>
                      </c:pt>
                      <c:pt idx="94734">
                        <c:v>-2.3231850000000001</c:v>
                      </c:pt>
                      <c:pt idx="94735">
                        <c:v>-2.3267410000000002</c:v>
                      </c:pt>
                      <c:pt idx="94736">
                        <c:v>-2.3302960000000001</c:v>
                      </c:pt>
                      <c:pt idx="94737">
                        <c:v>-2.3338519999999998</c:v>
                      </c:pt>
                      <c:pt idx="94738">
                        <c:v>-2.3374069999999998</c:v>
                      </c:pt>
                      <c:pt idx="94739">
                        <c:v>-2.3409629999999999</c:v>
                      </c:pt>
                      <c:pt idx="94740">
                        <c:v>-2.3445179999999999</c:v>
                      </c:pt>
                      <c:pt idx="94741">
                        <c:v>-2.348074</c:v>
                      </c:pt>
                      <c:pt idx="94742">
                        <c:v>-2.351629</c:v>
                      </c:pt>
                      <c:pt idx="94743">
                        <c:v>-2.3551850000000001</c:v>
                      </c:pt>
                      <c:pt idx="94744">
                        <c:v>-2.3587410000000002</c:v>
                      </c:pt>
                      <c:pt idx="94745">
                        <c:v>-2.3622960000000002</c:v>
                      </c:pt>
                      <c:pt idx="94746">
                        <c:v>-2.3658519999999998</c:v>
                      </c:pt>
                      <c:pt idx="94747">
                        <c:v>-2.3694069999999998</c:v>
                      </c:pt>
                      <c:pt idx="94748">
                        <c:v>-2.3729629999999999</c:v>
                      </c:pt>
                      <c:pt idx="94749">
                        <c:v>-2.3765179999999999</c:v>
                      </c:pt>
                      <c:pt idx="94750">
                        <c:v>-2.380074</c:v>
                      </c:pt>
                      <c:pt idx="94751">
                        <c:v>-2.3836300000000001</c:v>
                      </c:pt>
                      <c:pt idx="94752">
                        <c:v>-2.3871850000000001</c:v>
                      </c:pt>
                      <c:pt idx="94753">
                        <c:v>-2.3907409999999998</c:v>
                      </c:pt>
                      <c:pt idx="94754">
                        <c:v>-2.3942960000000002</c:v>
                      </c:pt>
                      <c:pt idx="94755">
                        <c:v>-2.3978519999999999</c:v>
                      </c:pt>
                      <c:pt idx="94756">
                        <c:v>-2.4014069999999998</c:v>
                      </c:pt>
                      <c:pt idx="94757">
                        <c:v>-2.404963</c:v>
                      </c:pt>
                      <c:pt idx="94758">
                        <c:v>-2.4085179999999999</c:v>
                      </c:pt>
                      <c:pt idx="94759">
                        <c:v>-2.4120740000000001</c:v>
                      </c:pt>
                      <c:pt idx="94760">
                        <c:v>-2.415629</c:v>
                      </c:pt>
                      <c:pt idx="94761">
                        <c:v>-2.4191850000000001</c:v>
                      </c:pt>
                      <c:pt idx="94762">
                        <c:v>-2.4227400000000001</c:v>
                      </c:pt>
                      <c:pt idx="94763">
                        <c:v>-2.4262959999999998</c:v>
                      </c:pt>
                      <c:pt idx="94764">
                        <c:v>-2.4298519999999999</c:v>
                      </c:pt>
                      <c:pt idx="94765">
                        <c:v>-2.4334069999999999</c:v>
                      </c:pt>
                      <c:pt idx="94766">
                        <c:v>-2.436963</c:v>
                      </c:pt>
                      <c:pt idx="94767">
                        <c:v>-2.440518</c:v>
                      </c:pt>
                      <c:pt idx="94768">
                        <c:v>-2.4440740000000001</c:v>
                      </c:pt>
                      <c:pt idx="94769">
                        <c:v>-2.4476290000000001</c:v>
                      </c:pt>
                      <c:pt idx="94770">
                        <c:v>-2.4511850000000002</c:v>
                      </c:pt>
                      <c:pt idx="94771">
                        <c:v>-2.4547409999999998</c:v>
                      </c:pt>
                      <c:pt idx="94772">
                        <c:v>-2.4582959999999998</c:v>
                      </c:pt>
                      <c:pt idx="94773">
                        <c:v>-2.4618519999999999</c:v>
                      </c:pt>
                      <c:pt idx="94774">
                        <c:v>-2.4654069999999999</c:v>
                      </c:pt>
                      <c:pt idx="94775">
                        <c:v>-2.468963</c:v>
                      </c:pt>
                      <c:pt idx="94776">
                        <c:v>-2.472518</c:v>
                      </c:pt>
                      <c:pt idx="94777">
                        <c:v>-2.4760740000000001</c:v>
                      </c:pt>
                      <c:pt idx="94778">
                        <c:v>-2.4796299999999998</c:v>
                      </c:pt>
                      <c:pt idx="94779">
                        <c:v>-2.4831850000000002</c:v>
                      </c:pt>
                      <c:pt idx="94780">
                        <c:v>-2.4867409999999999</c:v>
                      </c:pt>
                      <c:pt idx="94781">
                        <c:v>-2.4902959999999998</c:v>
                      </c:pt>
                      <c:pt idx="94782">
                        <c:v>-2.493852</c:v>
                      </c:pt>
                      <c:pt idx="94783">
                        <c:v>-2.4974069999999999</c:v>
                      </c:pt>
                      <c:pt idx="94784">
                        <c:v>-2.500963</c:v>
                      </c:pt>
                      <c:pt idx="94785">
                        <c:v>-2.504518</c:v>
                      </c:pt>
                      <c:pt idx="94786">
                        <c:v>-2.5080740000000001</c:v>
                      </c:pt>
                      <c:pt idx="94787">
                        <c:v>-2.5116290000000001</c:v>
                      </c:pt>
                      <c:pt idx="94788">
                        <c:v>-2.5151849999999998</c:v>
                      </c:pt>
                      <c:pt idx="94789">
                        <c:v>-2.5187409999999999</c:v>
                      </c:pt>
                      <c:pt idx="94790">
                        <c:v>-2.5222959999999999</c:v>
                      </c:pt>
                      <c:pt idx="94791">
                        <c:v>-2.525852</c:v>
                      </c:pt>
                      <c:pt idx="94792">
                        <c:v>-2.529407</c:v>
                      </c:pt>
                      <c:pt idx="94793">
                        <c:v>-2.5329630000000001</c:v>
                      </c:pt>
                      <c:pt idx="94794">
                        <c:v>-2.5365180000000001</c:v>
                      </c:pt>
                      <c:pt idx="94795">
                        <c:v>-2.5400740000000002</c:v>
                      </c:pt>
                      <c:pt idx="94796">
                        <c:v>-2.5436290000000001</c:v>
                      </c:pt>
                      <c:pt idx="94797">
                        <c:v>-2.5471849999999998</c:v>
                      </c:pt>
                      <c:pt idx="94798">
                        <c:v>-2.5507399999999998</c:v>
                      </c:pt>
                      <c:pt idx="94799">
                        <c:v>-2.5542959999999999</c:v>
                      </c:pt>
                      <c:pt idx="94800">
                        <c:v>-2.557852</c:v>
                      </c:pt>
                      <c:pt idx="94801">
                        <c:v>-2.561407</c:v>
                      </c:pt>
                      <c:pt idx="94802">
                        <c:v>-2.5649630000000001</c:v>
                      </c:pt>
                      <c:pt idx="94803">
                        <c:v>-2.5685180000000001</c:v>
                      </c:pt>
                      <c:pt idx="94804">
                        <c:v>-2.5720740000000002</c:v>
                      </c:pt>
                      <c:pt idx="94805">
                        <c:v>-2.5756290000000002</c:v>
                      </c:pt>
                      <c:pt idx="94806">
                        <c:v>-2.5791849999999998</c:v>
                      </c:pt>
                      <c:pt idx="94807">
                        <c:v>-2.582741</c:v>
                      </c:pt>
                      <c:pt idx="94808">
                        <c:v>-2.5862959999999999</c:v>
                      </c:pt>
                      <c:pt idx="94809">
                        <c:v>-2.589852</c:v>
                      </c:pt>
                      <c:pt idx="94810">
                        <c:v>-2.593407</c:v>
                      </c:pt>
                      <c:pt idx="94811">
                        <c:v>-2.5969630000000001</c:v>
                      </c:pt>
                      <c:pt idx="94812">
                        <c:v>-2.6005180000000001</c:v>
                      </c:pt>
                      <c:pt idx="94813">
                        <c:v>-2.6040740000000002</c:v>
                      </c:pt>
                      <c:pt idx="94814">
                        <c:v>-2.6076299999999999</c:v>
                      </c:pt>
                      <c:pt idx="94815">
                        <c:v>-2.6111849999999999</c:v>
                      </c:pt>
                      <c:pt idx="94816">
                        <c:v>-2.614741</c:v>
                      </c:pt>
                      <c:pt idx="94817">
                        <c:v>-2.618296</c:v>
                      </c:pt>
                      <c:pt idx="94818">
                        <c:v>-2.6218520000000001</c:v>
                      </c:pt>
                      <c:pt idx="94819">
                        <c:v>-2.625407</c:v>
                      </c:pt>
                      <c:pt idx="94820">
                        <c:v>-2.6289630000000002</c:v>
                      </c:pt>
                      <c:pt idx="94821">
                        <c:v>-2.6325180000000001</c:v>
                      </c:pt>
                      <c:pt idx="94822">
                        <c:v>-2.6360739999999998</c:v>
                      </c:pt>
                      <c:pt idx="94823">
                        <c:v>-2.6396289999999998</c:v>
                      </c:pt>
                      <c:pt idx="94824">
                        <c:v>-2.6431849999999999</c:v>
                      </c:pt>
                      <c:pt idx="94825">
                        <c:v>-2.646741</c:v>
                      </c:pt>
                      <c:pt idx="94826">
                        <c:v>-2.650296</c:v>
                      </c:pt>
                      <c:pt idx="94827">
                        <c:v>-2.6538520000000001</c:v>
                      </c:pt>
                      <c:pt idx="94828">
                        <c:v>-2.6574070000000001</c:v>
                      </c:pt>
                      <c:pt idx="94829">
                        <c:v>-2.6609630000000002</c:v>
                      </c:pt>
                      <c:pt idx="94830">
                        <c:v>-2.6645180000000002</c:v>
                      </c:pt>
                      <c:pt idx="94831">
                        <c:v>-2.6680739999999998</c:v>
                      </c:pt>
                      <c:pt idx="94832">
                        <c:v>-2.6716289999999998</c:v>
                      </c:pt>
                      <c:pt idx="94833">
                        <c:v>-2.6751849999999999</c:v>
                      </c:pt>
                      <c:pt idx="94834">
                        <c:v>-2.678741</c:v>
                      </c:pt>
                      <c:pt idx="94835">
                        <c:v>-2.682296</c:v>
                      </c:pt>
                      <c:pt idx="94836">
                        <c:v>-2.6858520000000001</c:v>
                      </c:pt>
                      <c:pt idx="94837">
                        <c:v>-2.6894070000000001</c:v>
                      </c:pt>
                      <c:pt idx="94838">
                        <c:v>-2.6929630000000002</c:v>
                      </c:pt>
                      <c:pt idx="94839">
                        <c:v>-2.6965180000000002</c:v>
                      </c:pt>
                      <c:pt idx="94840">
                        <c:v>-2.7000739999999999</c:v>
                      </c:pt>
                      <c:pt idx="94841">
                        <c:v>-2.7036289999999998</c:v>
                      </c:pt>
                      <c:pt idx="94842">
                        <c:v>-2.707185</c:v>
                      </c:pt>
                      <c:pt idx="94843">
                        <c:v>-2.7107410000000001</c:v>
                      </c:pt>
                      <c:pt idx="94844">
                        <c:v>-2.714296</c:v>
                      </c:pt>
                      <c:pt idx="94845">
                        <c:v>-2.7178520000000002</c:v>
                      </c:pt>
                      <c:pt idx="94846">
                        <c:v>-2.7214070000000001</c:v>
                      </c:pt>
                      <c:pt idx="94847">
                        <c:v>-2.7249629999999998</c:v>
                      </c:pt>
                      <c:pt idx="94848">
                        <c:v>-2.7285180000000002</c:v>
                      </c:pt>
                      <c:pt idx="94849">
                        <c:v>-2.7320739999999999</c:v>
                      </c:pt>
                      <c:pt idx="94850">
                        <c:v>-2.73563</c:v>
                      </c:pt>
                      <c:pt idx="94851">
                        <c:v>-2.739185</c:v>
                      </c:pt>
                      <c:pt idx="94852">
                        <c:v>-2.7427410000000001</c:v>
                      </c:pt>
                      <c:pt idx="94853">
                        <c:v>-2.7462960000000001</c:v>
                      </c:pt>
                      <c:pt idx="94854">
                        <c:v>-2.7498520000000002</c:v>
                      </c:pt>
                      <c:pt idx="94855">
                        <c:v>-2.7534070000000002</c:v>
                      </c:pt>
                      <c:pt idx="94856">
                        <c:v>-2.7569629999999998</c:v>
                      </c:pt>
                      <c:pt idx="94857">
                        <c:v>-2.7605179999999998</c:v>
                      </c:pt>
                      <c:pt idx="94858">
                        <c:v>-2.7640739999999999</c:v>
                      </c:pt>
                      <c:pt idx="94859">
                        <c:v>-2.7676289999999999</c:v>
                      </c:pt>
                      <c:pt idx="94860">
                        <c:v>-2.771185</c:v>
                      </c:pt>
                      <c:pt idx="94861">
                        <c:v>-2.77474</c:v>
                      </c:pt>
                      <c:pt idx="94862">
                        <c:v>-2.7782960000000001</c:v>
                      </c:pt>
                      <c:pt idx="94863">
                        <c:v>-2.7818520000000002</c:v>
                      </c:pt>
                      <c:pt idx="94864">
                        <c:v>-2.7854070000000002</c:v>
                      </c:pt>
                      <c:pt idx="94865">
                        <c:v>-2.7889629999999999</c:v>
                      </c:pt>
                      <c:pt idx="94866">
                        <c:v>-2.7925179999999998</c:v>
                      </c:pt>
                      <c:pt idx="94867">
                        <c:v>-2.7960739999999999</c:v>
                      </c:pt>
                      <c:pt idx="94868">
                        <c:v>-2.7996289999999999</c:v>
                      </c:pt>
                      <c:pt idx="94869">
                        <c:v>-2.803185</c:v>
                      </c:pt>
                      <c:pt idx="94870">
                        <c:v>-2.8067410000000002</c:v>
                      </c:pt>
                      <c:pt idx="94871">
                        <c:v>-2.8102960000000001</c:v>
                      </c:pt>
                      <c:pt idx="94872">
                        <c:v>-2.8138519999999998</c:v>
                      </c:pt>
                      <c:pt idx="94873">
                        <c:v>-2.8174070000000002</c:v>
                      </c:pt>
                      <c:pt idx="94874">
                        <c:v>-2.8209629999999999</c:v>
                      </c:pt>
                      <c:pt idx="94875">
                        <c:v>-2.8245179999999999</c:v>
                      </c:pt>
                      <c:pt idx="94876">
                        <c:v>-2.828074</c:v>
                      </c:pt>
                      <c:pt idx="94877">
                        <c:v>-2.8316300000000001</c:v>
                      </c:pt>
                      <c:pt idx="94878">
                        <c:v>-2.8351850000000001</c:v>
                      </c:pt>
                      <c:pt idx="94879">
                        <c:v>-2.8387410000000002</c:v>
                      </c:pt>
                      <c:pt idx="94880">
                        <c:v>-2.8422960000000002</c:v>
                      </c:pt>
                      <c:pt idx="94881">
                        <c:v>-2.8458519999999998</c:v>
                      </c:pt>
                      <c:pt idx="94882">
                        <c:v>-2.8494069999999998</c:v>
                      </c:pt>
                      <c:pt idx="94883">
                        <c:v>-2.8529629999999999</c:v>
                      </c:pt>
                      <c:pt idx="94884">
                        <c:v>-2.8565179999999999</c:v>
                      </c:pt>
                      <c:pt idx="94885">
                        <c:v>-2.860074</c:v>
                      </c:pt>
                      <c:pt idx="94886">
                        <c:v>-2.863629</c:v>
                      </c:pt>
                      <c:pt idx="94887">
                        <c:v>-2.8671850000000001</c:v>
                      </c:pt>
                      <c:pt idx="94888">
                        <c:v>-2.8707410000000002</c:v>
                      </c:pt>
                      <c:pt idx="94889">
                        <c:v>-2.8742960000000002</c:v>
                      </c:pt>
                      <c:pt idx="94890">
                        <c:v>-2.8778519999999999</c:v>
                      </c:pt>
                      <c:pt idx="94891">
                        <c:v>-2.8814069999999998</c:v>
                      </c:pt>
                      <c:pt idx="94892">
                        <c:v>-2.8849629999999999</c:v>
                      </c:pt>
                      <c:pt idx="94893">
                        <c:v>-2.8885179999999999</c:v>
                      </c:pt>
                      <c:pt idx="94894">
                        <c:v>-2.892074</c:v>
                      </c:pt>
                      <c:pt idx="94895">
                        <c:v>-2.895629</c:v>
                      </c:pt>
                      <c:pt idx="94896">
                        <c:v>-2.8991850000000001</c:v>
                      </c:pt>
                      <c:pt idx="94897">
                        <c:v>-2.9027400000000001</c:v>
                      </c:pt>
                      <c:pt idx="94898">
                        <c:v>-2.9062960000000002</c:v>
                      </c:pt>
                      <c:pt idx="94899">
                        <c:v>-2.9098519999999999</c:v>
                      </c:pt>
                      <c:pt idx="94900">
                        <c:v>-2.9134069999999999</c:v>
                      </c:pt>
                      <c:pt idx="94901">
                        <c:v>-2.916963</c:v>
                      </c:pt>
                      <c:pt idx="94902">
                        <c:v>-2.9205179999999999</c:v>
                      </c:pt>
                      <c:pt idx="94903">
                        <c:v>-2.9240740000000001</c:v>
                      </c:pt>
                      <c:pt idx="94904">
                        <c:v>-2.927629</c:v>
                      </c:pt>
                      <c:pt idx="94905">
                        <c:v>-2.9311850000000002</c:v>
                      </c:pt>
                      <c:pt idx="94906">
                        <c:v>-2.9347409999999998</c:v>
                      </c:pt>
                      <c:pt idx="94907">
                        <c:v>-2.9382959999999998</c:v>
                      </c:pt>
                      <c:pt idx="94908">
                        <c:v>-2.9418519999999999</c:v>
                      </c:pt>
                      <c:pt idx="94909">
                        <c:v>-2.9454069999999999</c:v>
                      </c:pt>
                      <c:pt idx="94910">
                        <c:v>-2.948963</c:v>
                      </c:pt>
                      <c:pt idx="94911">
                        <c:v>-2.952518</c:v>
                      </c:pt>
                      <c:pt idx="94912">
                        <c:v>-2.9560740000000001</c:v>
                      </c:pt>
                      <c:pt idx="94913">
                        <c:v>-2.9596300000000002</c:v>
                      </c:pt>
                      <c:pt idx="94914">
                        <c:v>-2.9631850000000002</c:v>
                      </c:pt>
                      <c:pt idx="94915">
                        <c:v>-2.9667409999999999</c:v>
                      </c:pt>
                      <c:pt idx="94916">
                        <c:v>-2.9702959999999998</c:v>
                      </c:pt>
                      <c:pt idx="94917">
                        <c:v>-2.9738519999999999</c:v>
                      </c:pt>
                      <c:pt idx="94918">
                        <c:v>-2.9774069999999999</c:v>
                      </c:pt>
                      <c:pt idx="94919">
                        <c:v>-2.980963</c:v>
                      </c:pt>
                      <c:pt idx="94920">
                        <c:v>-2.984518</c:v>
                      </c:pt>
                      <c:pt idx="94921">
                        <c:v>-2.9880740000000001</c:v>
                      </c:pt>
                      <c:pt idx="94922">
                        <c:v>-2.9916290000000001</c:v>
                      </c:pt>
                      <c:pt idx="94923">
                        <c:v>-2.9951850000000002</c:v>
                      </c:pt>
                      <c:pt idx="94924">
                        <c:v>-2.9987409999999999</c:v>
                      </c:pt>
                      <c:pt idx="94925">
                        <c:v>-3.0022959999999999</c:v>
                      </c:pt>
                      <c:pt idx="94926">
                        <c:v>-3.005852</c:v>
                      </c:pt>
                      <c:pt idx="94927">
                        <c:v>-3.0094069999999999</c:v>
                      </c:pt>
                      <c:pt idx="94928">
                        <c:v>-3.0129630000000001</c:v>
                      </c:pt>
                      <c:pt idx="94929">
                        <c:v>-3.016518</c:v>
                      </c:pt>
                      <c:pt idx="94930">
                        <c:v>-3.0200740000000001</c:v>
                      </c:pt>
                      <c:pt idx="94931">
                        <c:v>-3.0236290000000001</c:v>
                      </c:pt>
                      <c:pt idx="94932">
                        <c:v>-3.0271849999999998</c:v>
                      </c:pt>
                      <c:pt idx="94933">
                        <c:v>-3.0307400000000002</c:v>
                      </c:pt>
                      <c:pt idx="94934">
                        <c:v>-3.0342959999999999</c:v>
                      </c:pt>
                      <c:pt idx="94935">
                        <c:v>-3.037852</c:v>
                      </c:pt>
                      <c:pt idx="94936">
                        <c:v>-3.041407</c:v>
                      </c:pt>
                      <c:pt idx="94937">
                        <c:v>-3.0449630000000001</c:v>
                      </c:pt>
                      <c:pt idx="94938">
                        <c:v>-3.0485180000000001</c:v>
                      </c:pt>
                      <c:pt idx="94939">
                        <c:v>-3.0520740000000002</c:v>
                      </c:pt>
                      <c:pt idx="94940">
                        <c:v>-3.0556290000000002</c:v>
                      </c:pt>
                      <c:pt idx="94941">
                        <c:v>-3.0591849999999998</c:v>
                      </c:pt>
                      <c:pt idx="94942">
                        <c:v>-3.0627409999999999</c:v>
                      </c:pt>
                      <c:pt idx="94943">
                        <c:v>-3.0662959999999999</c:v>
                      </c:pt>
                      <c:pt idx="94944">
                        <c:v>-3.069852</c:v>
                      </c:pt>
                      <c:pt idx="94945">
                        <c:v>-3.073407</c:v>
                      </c:pt>
                      <c:pt idx="94946">
                        <c:v>-3.0769630000000001</c:v>
                      </c:pt>
                      <c:pt idx="94947">
                        <c:v>-3.0805180000000001</c:v>
                      </c:pt>
                      <c:pt idx="94948">
                        <c:v>-3.0840740000000002</c:v>
                      </c:pt>
                      <c:pt idx="94949">
                        <c:v>-3.0876299999999999</c:v>
                      </c:pt>
                      <c:pt idx="94950">
                        <c:v>-3.0911849999999998</c:v>
                      </c:pt>
                      <c:pt idx="94951">
                        <c:v>-3.094741</c:v>
                      </c:pt>
                      <c:pt idx="94952">
                        <c:v>-3.0982959999999999</c:v>
                      </c:pt>
                      <c:pt idx="94953">
                        <c:v>-3.1018520000000001</c:v>
                      </c:pt>
                      <c:pt idx="94954">
                        <c:v>-3.105407</c:v>
                      </c:pt>
                      <c:pt idx="94955">
                        <c:v>-3.1089630000000001</c:v>
                      </c:pt>
                      <c:pt idx="94956">
                        <c:v>-3.1125180000000001</c:v>
                      </c:pt>
                      <c:pt idx="94957">
                        <c:v>-3.1160739999999998</c:v>
                      </c:pt>
                      <c:pt idx="94958">
                        <c:v>-3.1196290000000002</c:v>
                      </c:pt>
                      <c:pt idx="94959">
                        <c:v>-3.1231849999999999</c:v>
                      </c:pt>
                      <c:pt idx="94960">
                        <c:v>-3.1267399999999999</c:v>
                      </c:pt>
                      <c:pt idx="94961">
                        <c:v>-3.130296</c:v>
                      </c:pt>
                      <c:pt idx="94962">
                        <c:v>-3.1338520000000001</c:v>
                      </c:pt>
                      <c:pt idx="94963">
                        <c:v>-3.1374070000000001</c:v>
                      </c:pt>
                      <c:pt idx="94964">
                        <c:v>-3.1409630000000002</c:v>
                      </c:pt>
                      <c:pt idx="94965">
                        <c:v>-3.1445180000000001</c:v>
                      </c:pt>
                      <c:pt idx="94966">
                        <c:v>-3.1480739999999998</c:v>
                      </c:pt>
                      <c:pt idx="94967">
                        <c:v>-3.1516289999999998</c:v>
                      </c:pt>
                      <c:pt idx="94968">
                        <c:v>-3.1551849999999999</c:v>
                      </c:pt>
                      <c:pt idx="94969">
                        <c:v>-3.158741</c:v>
                      </c:pt>
                      <c:pt idx="94970">
                        <c:v>-3.162296</c:v>
                      </c:pt>
                      <c:pt idx="94971">
                        <c:v>-3.1658520000000001</c:v>
                      </c:pt>
                      <c:pt idx="94972">
                        <c:v>-3.1694070000000001</c:v>
                      </c:pt>
                      <c:pt idx="94973">
                        <c:v>-3.1729630000000002</c:v>
                      </c:pt>
                      <c:pt idx="94974">
                        <c:v>-3.1765180000000002</c:v>
                      </c:pt>
                      <c:pt idx="94975">
                        <c:v>-3.1800739999999998</c:v>
                      </c:pt>
                      <c:pt idx="94976">
                        <c:v>-3.18363</c:v>
                      </c:pt>
                      <c:pt idx="94977">
                        <c:v>-3.1871849999999999</c:v>
                      </c:pt>
                      <c:pt idx="94978">
                        <c:v>-3.190741</c:v>
                      </c:pt>
                      <c:pt idx="94979">
                        <c:v>-3.194296</c:v>
                      </c:pt>
                      <c:pt idx="94980">
                        <c:v>-3.1978520000000001</c:v>
                      </c:pt>
                      <c:pt idx="94981">
                        <c:v>-3.2014070000000001</c:v>
                      </c:pt>
                      <c:pt idx="94982">
                        <c:v>-3.2049629999999998</c:v>
                      </c:pt>
                      <c:pt idx="94983">
                        <c:v>-3.2085180000000002</c:v>
                      </c:pt>
                      <c:pt idx="94984">
                        <c:v>-3.2120739999999999</c:v>
                      </c:pt>
                      <c:pt idx="94985">
                        <c:v>-3.2156289999999998</c:v>
                      </c:pt>
                      <c:pt idx="94986">
                        <c:v>-3.219185</c:v>
                      </c:pt>
                      <c:pt idx="94987">
                        <c:v>-3.2227410000000001</c:v>
                      </c:pt>
                      <c:pt idx="94988">
                        <c:v>-3.2262960000000001</c:v>
                      </c:pt>
                      <c:pt idx="94989">
                        <c:v>-3.2298520000000002</c:v>
                      </c:pt>
                      <c:pt idx="94990">
                        <c:v>-3.2334070000000001</c:v>
                      </c:pt>
                      <c:pt idx="94991">
                        <c:v>-3.2369629999999998</c:v>
                      </c:pt>
                      <c:pt idx="94992">
                        <c:v>-3.2405179999999998</c:v>
                      </c:pt>
                      <c:pt idx="94993">
                        <c:v>-3.2440739999999999</c:v>
                      </c:pt>
                      <c:pt idx="94994">
                        <c:v>-3.2476289999999999</c:v>
                      </c:pt>
                      <c:pt idx="94995">
                        <c:v>-3.251185</c:v>
                      </c:pt>
                      <c:pt idx="94996">
                        <c:v>-3.25474</c:v>
                      </c:pt>
                      <c:pt idx="94997">
                        <c:v>-3.2582960000000001</c:v>
                      </c:pt>
                      <c:pt idx="94998">
                        <c:v>-3.2618520000000002</c:v>
                      </c:pt>
                      <c:pt idx="94999">
                        <c:v>-3.2654070000000002</c:v>
                      </c:pt>
                      <c:pt idx="95000">
                        <c:v>-3.2689629999999998</c:v>
                      </c:pt>
                      <c:pt idx="95001">
                        <c:v>-3.2725179999999998</c:v>
                      </c:pt>
                      <c:pt idx="95002">
                        <c:v>-3.2760739999999999</c:v>
                      </c:pt>
                      <c:pt idx="95003">
                        <c:v>-3.2796289999999999</c:v>
                      </c:pt>
                      <c:pt idx="95004">
                        <c:v>-3.283185</c:v>
                      </c:pt>
                      <c:pt idx="95005">
                        <c:v>-3.2867410000000001</c:v>
                      </c:pt>
                      <c:pt idx="95006">
                        <c:v>-3.2902960000000001</c:v>
                      </c:pt>
                      <c:pt idx="95007">
                        <c:v>-3.2938519999999998</c:v>
                      </c:pt>
                      <c:pt idx="95008">
                        <c:v>-3.2974070000000002</c:v>
                      </c:pt>
                      <c:pt idx="95009">
                        <c:v>-3.3009629999999999</c:v>
                      </c:pt>
                      <c:pt idx="95010">
                        <c:v>-3.3045179999999998</c:v>
                      </c:pt>
                      <c:pt idx="95011">
                        <c:v>-3.308074</c:v>
                      </c:pt>
                      <c:pt idx="95012">
                        <c:v>-3.3116300000000001</c:v>
                      </c:pt>
                      <c:pt idx="95013">
                        <c:v>-3.315185</c:v>
                      </c:pt>
                      <c:pt idx="95014">
                        <c:v>-3.3187410000000002</c:v>
                      </c:pt>
                      <c:pt idx="95015">
                        <c:v>-3.3222960000000001</c:v>
                      </c:pt>
                      <c:pt idx="95016">
                        <c:v>-3.3258519999999998</c:v>
                      </c:pt>
                      <c:pt idx="95017">
                        <c:v>-3.3294069999999998</c:v>
                      </c:pt>
                      <c:pt idx="95018">
                        <c:v>-3.3329629999999999</c:v>
                      </c:pt>
                      <c:pt idx="95019">
                        <c:v>-3.3365179999999999</c:v>
                      </c:pt>
                      <c:pt idx="95020">
                        <c:v>-3.340074</c:v>
                      </c:pt>
                      <c:pt idx="95021">
                        <c:v>-3.343629</c:v>
                      </c:pt>
                      <c:pt idx="95022">
                        <c:v>-3.3471850000000001</c:v>
                      </c:pt>
                      <c:pt idx="95023">
                        <c:v>-3.3507410000000002</c:v>
                      </c:pt>
                      <c:pt idx="95024">
                        <c:v>-3.3542960000000002</c:v>
                      </c:pt>
                      <c:pt idx="95025">
                        <c:v>-3.3578519999999998</c:v>
                      </c:pt>
                      <c:pt idx="95026">
                        <c:v>-3.3614069999999998</c:v>
                      </c:pt>
                      <c:pt idx="95027">
                        <c:v>-3.3649629999999999</c:v>
                      </c:pt>
                      <c:pt idx="95028">
                        <c:v>-3.3685179999999999</c:v>
                      </c:pt>
                      <c:pt idx="95029">
                        <c:v>-3.372074</c:v>
                      </c:pt>
                      <c:pt idx="95030">
                        <c:v>-3.375629</c:v>
                      </c:pt>
                      <c:pt idx="95031">
                        <c:v>-3.3791850000000001</c:v>
                      </c:pt>
                      <c:pt idx="95032">
                        <c:v>-3.3827400000000001</c:v>
                      </c:pt>
                      <c:pt idx="95033">
                        <c:v>-3.3862960000000002</c:v>
                      </c:pt>
                      <c:pt idx="95034">
                        <c:v>-3.3898519999999999</c:v>
                      </c:pt>
                      <c:pt idx="95035">
                        <c:v>-3.3934069999999998</c:v>
                      </c:pt>
                      <c:pt idx="95036">
                        <c:v>-3.396963</c:v>
                      </c:pt>
                      <c:pt idx="95037">
                        <c:v>-3.4005179999999999</c:v>
                      </c:pt>
                      <c:pt idx="95038">
                        <c:v>-3.404074</c:v>
                      </c:pt>
                      <c:pt idx="95039">
                        <c:v>-3.407629</c:v>
                      </c:pt>
                      <c:pt idx="95040">
                        <c:v>-3.4111850000000001</c:v>
                      </c:pt>
                      <c:pt idx="95041">
                        <c:v>-3.4147409999999998</c:v>
                      </c:pt>
                      <c:pt idx="95042">
                        <c:v>-3.4182959999999998</c:v>
                      </c:pt>
                      <c:pt idx="95043">
                        <c:v>-3.4218519999999999</c:v>
                      </c:pt>
                      <c:pt idx="95044">
                        <c:v>-3.4254069999999999</c:v>
                      </c:pt>
                      <c:pt idx="95045">
                        <c:v>-3.428963</c:v>
                      </c:pt>
                      <c:pt idx="95046">
                        <c:v>-3.432518</c:v>
                      </c:pt>
                      <c:pt idx="95047">
                        <c:v>-3.4360740000000001</c:v>
                      </c:pt>
                      <c:pt idx="95048">
                        <c:v>-3.4396300000000002</c:v>
                      </c:pt>
                      <c:pt idx="95049">
                        <c:v>-3.4431850000000002</c:v>
                      </c:pt>
                      <c:pt idx="95050">
                        <c:v>-3.4467409999999998</c:v>
                      </c:pt>
                      <c:pt idx="95051">
                        <c:v>-3.4502959999999998</c:v>
                      </c:pt>
                      <c:pt idx="95052">
                        <c:v>-3.4538519999999999</c:v>
                      </c:pt>
                      <c:pt idx="95053">
                        <c:v>-3.4574069999999999</c:v>
                      </c:pt>
                      <c:pt idx="95054">
                        <c:v>-3.460963</c:v>
                      </c:pt>
                      <c:pt idx="95055">
                        <c:v>-3.464518</c:v>
                      </c:pt>
                      <c:pt idx="95056">
                        <c:v>-3.4680740000000001</c:v>
                      </c:pt>
                      <c:pt idx="95057">
                        <c:v>-3.4716290000000001</c:v>
                      </c:pt>
                      <c:pt idx="95058">
                        <c:v>-3.4751850000000002</c:v>
                      </c:pt>
                      <c:pt idx="95059">
                        <c:v>-3.4787400000000002</c:v>
                      </c:pt>
                      <c:pt idx="95060">
                        <c:v>-3.4822959999999998</c:v>
                      </c:pt>
                      <c:pt idx="95061">
                        <c:v>-3.485852</c:v>
                      </c:pt>
                      <c:pt idx="95062">
                        <c:v>-3.4894069999999999</c:v>
                      </c:pt>
                      <c:pt idx="95063">
                        <c:v>-3.492963</c:v>
                      </c:pt>
                      <c:pt idx="95064">
                        <c:v>-3.496518</c:v>
                      </c:pt>
                      <c:pt idx="95065">
                        <c:v>-3.5000740000000001</c:v>
                      </c:pt>
                      <c:pt idx="95066">
                        <c:v>-3.5036290000000001</c:v>
                      </c:pt>
                      <c:pt idx="95067">
                        <c:v>-3.5071850000000002</c:v>
                      </c:pt>
                      <c:pt idx="95068">
                        <c:v>-3.5107409999999999</c:v>
                      </c:pt>
                      <c:pt idx="95069">
                        <c:v>-3.5142959999999999</c:v>
                      </c:pt>
                      <c:pt idx="95070">
                        <c:v>-3.517852</c:v>
                      </c:pt>
                      <c:pt idx="95071">
                        <c:v>-3.521407</c:v>
                      </c:pt>
                      <c:pt idx="95072">
                        <c:v>-3.5249630000000001</c:v>
                      </c:pt>
                      <c:pt idx="95073">
                        <c:v>-3.528518</c:v>
                      </c:pt>
                      <c:pt idx="95074">
                        <c:v>-3.5320740000000002</c:v>
                      </c:pt>
                      <c:pt idx="95075">
                        <c:v>-3.5356299999999998</c:v>
                      </c:pt>
                      <c:pt idx="95076">
                        <c:v>-3.5391849999999998</c:v>
                      </c:pt>
                      <c:pt idx="95077">
                        <c:v>-3.5427409999999999</c:v>
                      </c:pt>
                      <c:pt idx="95078">
                        <c:v>-3.5462959999999999</c:v>
                      </c:pt>
                      <c:pt idx="95079">
                        <c:v>-3.549852</c:v>
                      </c:pt>
                      <c:pt idx="95080">
                        <c:v>-3.553407</c:v>
                      </c:pt>
                      <c:pt idx="95081">
                        <c:v>-3.5569630000000001</c:v>
                      </c:pt>
                      <c:pt idx="95082">
                        <c:v>-3.5605180000000001</c:v>
                      </c:pt>
                      <c:pt idx="95083">
                        <c:v>-3.5640740000000002</c:v>
                      </c:pt>
                      <c:pt idx="95084">
                        <c:v>-3.5676290000000002</c:v>
                      </c:pt>
                      <c:pt idx="95085">
                        <c:v>-3.5711849999999998</c:v>
                      </c:pt>
                      <c:pt idx="95086">
                        <c:v>-3.5747409999999999</c:v>
                      </c:pt>
                      <c:pt idx="95087">
                        <c:v>-3.5782959999999999</c:v>
                      </c:pt>
                      <c:pt idx="95088">
                        <c:v>-3.581852</c:v>
                      </c:pt>
                      <c:pt idx="95089">
                        <c:v>-3.585407</c:v>
                      </c:pt>
                      <c:pt idx="95090">
                        <c:v>-3.5889630000000001</c:v>
                      </c:pt>
                      <c:pt idx="95091">
                        <c:v>-3.5925180000000001</c:v>
                      </c:pt>
                      <c:pt idx="95092">
                        <c:v>-3.5960740000000002</c:v>
                      </c:pt>
                      <c:pt idx="95093">
                        <c:v>-3.5996290000000002</c:v>
                      </c:pt>
                      <c:pt idx="95094">
                        <c:v>-3.6031849999999999</c:v>
                      </c:pt>
                      <c:pt idx="95095">
                        <c:v>-3.6067399999999998</c:v>
                      </c:pt>
                      <c:pt idx="95096">
                        <c:v>-3.6102959999999999</c:v>
                      </c:pt>
                      <c:pt idx="95097">
                        <c:v>-3.6138520000000001</c:v>
                      </c:pt>
                      <c:pt idx="95098">
                        <c:v>-3.617407</c:v>
                      </c:pt>
                      <c:pt idx="95099">
                        <c:v>-3.6209630000000002</c:v>
                      </c:pt>
                      <c:pt idx="95100">
                        <c:v>-3.6245180000000001</c:v>
                      </c:pt>
                      <c:pt idx="95101">
                        <c:v>-3.6280739999999998</c:v>
                      </c:pt>
                      <c:pt idx="95102">
                        <c:v>-3.6316290000000002</c:v>
                      </c:pt>
                      <c:pt idx="95103">
                        <c:v>-3.6351849999999999</c:v>
                      </c:pt>
                      <c:pt idx="95104">
                        <c:v>-3.638741</c:v>
                      </c:pt>
                      <c:pt idx="95105">
                        <c:v>-3.642296</c:v>
                      </c:pt>
                      <c:pt idx="95106">
                        <c:v>-3.6458520000000001</c:v>
                      </c:pt>
                      <c:pt idx="95107">
                        <c:v>-3.6494070000000001</c:v>
                      </c:pt>
                      <c:pt idx="95108">
                        <c:v>-3.6529630000000002</c:v>
                      </c:pt>
                      <c:pt idx="95109">
                        <c:v>-3.6565180000000002</c:v>
                      </c:pt>
                      <c:pt idx="95110">
                        <c:v>-3.6600739999999998</c:v>
                      </c:pt>
                      <c:pt idx="95111">
                        <c:v>-3.6636299999999999</c:v>
                      </c:pt>
                      <c:pt idx="95112">
                        <c:v>-3.6671849999999999</c:v>
                      </c:pt>
                      <c:pt idx="95113">
                        <c:v>-3.670741</c:v>
                      </c:pt>
                      <c:pt idx="95114">
                        <c:v>-3.674296</c:v>
                      </c:pt>
                      <c:pt idx="95115">
                        <c:v>-3.6778520000000001</c:v>
                      </c:pt>
                      <c:pt idx="95116">
                        <c:v>-3.6814070000000001</c:v>
                      </c:pt>
                      <c:pt idx="95117">
                        <c:v>-3.6849630000000002</c:v>
                      </c:pt>
                      <c:pt idx="95118">
                        <c:v>-3.6885180000000002</c:v>
                      </c:pt>
                      <c:pt idx="95119">
                        <c:v>-3.6920739999999999</c:v>
                      </c:pt>
                      <c:pt idx="95120">
                        <c:v>-3.6956289999999998</c:v>
                      </c:pt>
                      <c:pt idx="95121">
                        <c:v>-3.6991849999999999</c:v>
                      </c:pt>
                      <c:pt idx="95122">
                        <c:v>-3.7027410000000001</c:v>
                      </c:pt>
                      <c:pt idx="95123">
                        <c:v>-3.706296</c:v>
                      </c:pt>
                      <c:pt idx="95124">
                        <c:v>-3.7098520000000001</c:v>
                      </c:pt>
                      <c:pt idx="95125">
                        <c:v>-3.7134070000000001</c:v>
                      </c:pt>
                      <c:pt idx="95126">
                        <c:v>-3.7169629999999998</c:v>
                      </c:pt>
                      <c:pt idx="95127">
                        <c:v>-3.7205180000000002</c:v>
                      </c:pt>
                      <c:pt idx="95128">
                        <c:v>-3.7240739999999999</c:v>
                      </c:pt>
                      <c:pt idx="95129">
                        <c:v>-3.7276289999999999</c:v>
                      </c:pt>
                      <c:pt idx="95130">
                        <c:v>-3.731185</c:v>
                      </c:pt>
                      <c:pt idx="95131">
                        <c:v>-3.7347399999999999</c:v>
                      </c:pt>
                      <c:pt idx="95132">
                        <c:v>-3.7382960000000001</c:v>
                      </c:pt>
                      <c:pt idx="95133">
                        <c:v>-3.7418520000000002</c:v>
                      </c:pt>
                      <c:pt idx="95134">
                        <c:v>-3.7454070000000002</c:v>
                      </c:pt>
                      <c:pt idx="95135">
                        <c:v>-3.7489629999999998</c:v>
                      </c:pt>
                      <c:pt idx="95136">
                        <c:v>-3.7525179999999998</c:v>
                      </c:pt>
                      <c:pt idx="95137">
                        <c:v>-3.7560739999999999</c:v>
                      </c:pt>
                      <c:pt idx="95138">
                        <c:v>-3.7596289999999999</c:v>
                      </c:pt>
                      <c:pt idx="95139">
                        <c:v>-3.763185</c:v>
                      </c:pt>
                      <c:pt idx="95140">
                        <c:v>-3.7667410000000001</c:v>
                      </c:pt>
                      <c:pt idx="95141">
                        <c:v>-3.7702960000000001</c:v>
                      </c:pt>
                      <c:pt idx="95142">
                        <c:v>-3.7738520000000002</c:v>
                      </c:pt>
                      <c:pt idx="95143">
                        <c:v>-3.7774070000000002</c:v>
                      </c:pt>
                      <c:pt idx="95144">
                        <c:v>-3.7809629999999999</c:v>
                      </c:pt>
                      <c:pt idx="95145">
                        <c:v>-3.7845179999999998</c:v>
                      </c:pt>
                      <c:pt idx="95146">
                        <c:v>-3.7880739999999999</c:v>
                      </c:pt>
                      <c:pt idx="95147">
                        <c:v>-3.7916300000000001</c:v>
                      </c:pt>
                      <c:pt idx="95148">
                        <c:v>-3.795185</c:v>
                      </c:pt>
                      <c:pt idx="95149">
                        <c:v>-3.7987410000000001</c:v>
                      </c:pt>
                      <c:pt idx="95150">
                        <c:v>-3.8022960000000001</c:v>
                      </c:pt>
                      <c:pt idx="95151">
                        <c:v>-3.8058519999999998</c:v>
                      </c:pt>
                      <c:pt idx="95152">
                        <c:v>-3.8094070000000002</c:v>
                      </c:pt>
                      <c:pt idx="95153">
                        <c:v>-3.8129629999999999</c:v>
                      </c:pt>
                      <c:pt idx="95154">
                        <c:v>-3.8165179999999999</c:v>
                      </c:pt>
                      <c:pt idx="95155">
                        <c:v>-3.820074</c:v>
                      </c:pt>
                      <c:pt idx="95156">
                        <c:v>-3.8236289999999999</c:v>
                      </c:pt>
                      <c:pt idx="95157">
                        <c:v>-3.8271850000000001</c:v>
                      </c:pt>
                      <c:pt idx="95158">
                        <c:v>-3.83074</c:v>
                      </c:pt>
                      <c:pt idx="95159">
                        <c:v>-3.8342960000000001</c:v>
                      </c:pt>
                      <c:pt idx="95160">
                        <c:v>-3.8378519999999998</c:v>
                      </c:pt>
                      <c:pt idx="95161">
                        <c:v>-3.8414069999999998</c:v>
                      </c:pt>
                      <c:pt idx="95162">
                        <c:v>-3.8449629999999999</c:v>
                      </c:pt>
                      <c:pt idx="95163">
                        <c:v>-3.8485179999999999</c:v>
                      </c:pt>
                      <c:pt idx="95164">
                        <c:v>-3.852074</c:v>
                      </c:pt>
                      <c:pt idx="95165">
                        <c:v>-3.855629</c:v>
                      </c:pt>
                      <c:pt idx="95166">
                        <c:v>-3.8591850000000001</c:v>
                      </c:pt>
                      <c:pt idx="95167">
                        <c:v>-3.8627410000000002</c:v>
                      </c:pt>
                      <c:pt idx="95168">
                        <c:v>-3.8662960000000002</c:v>
                      </c:pt>
                      <c:pt idx="95169">
                        <c:v>-3.8698519999999998</c:v>
                      </c:pt>
                      <c:pt idx="95170">
                        <c:v>-3.8734069999999998</c:v>
                      </c:pt>
                      <c:pt idx="95171">
                        <c:v>-3.8769629999999999</c:v>
                      </c:pt>
                      <c:pt idx="95172">
                        <c:v>-3.8805179999999999</c:v>
                      </c:pt>
                      <c:pt idx="95173">
                        <c:v>-3.884074</c:v>
                      </c:pt>
                      <c:pt idx="95174">
                        <c:v>-3.8876300000000001</c:v>
                      </c:pt>
                      <c:pt idx="95175">
                        <c:v>-3.8911850000000001</c:v>
                      </c:pt>
                      <c:pt idx="95176">
                        <c:v>-3.8947409999999998</c:v>
                      </c:pt>
                      <c:pt idx="95177">
                        <c:v>-3.8982960000000002</c:v>
                      </c:pt>
                      <c:pt idx="95178">
                        <c:v>-3.9018519999999999</c:v>
                      </c:pt>
                      <c:pt idx="95179">
                        <c:v>-3.9054069999999999</c:v>
                      </c:pt>
                      <c:pt idx="95180">
                        <c:v>-3.908963</c:v>
                      </c:pt>
                      <c:pt idx="95181">
                        <c:v>-3.9125179999999999</c:v>
                      </c:pt>
                      <c:pt idx="95182">
                        <c:v>-3.9160740000000001</c:v>
                      </c:pt>
                      <c:pt idx="95183">
                        <c:v>-3.919629</c:v>
                      </c:pt>
                      <c:pt idx="95184">
                        <c:v>-3.9231850000000001</c:v>
                      </c:pt>
                      <c:pt idx="95185">
                        <c:v>-3.9267409999999998</c:v>
                      </c:pt>
                      <c:pt idx="95186">
                        <c:v>-3.9302959999999998</c:v>
                      </c:pt>
                      <c:pt idx="95187">
                        <c:v>-3.9338519999999999</c:v>
                      </c:pt>
                      <c:pt idx="95188">
                        <c:v>-3.9374069999999999</c:v>
                      </c:pt>
                      <c:pt idx="95189">
                        <c:v>-3.940963</c:v>
                      </c:pt>
                      <c:pt idx="95190">
                        <c:v>-3.944518</c:v>
                      </c:pt>
                      <c:pt idx="95191">
                        <c:v>-3.9480740000000001</c:v>
                      </c:pt>
                      <c:pt idx="95192">
                        <c:v>-3.9516290000000001</c:v>
                      </c:pt>
                      <c:pt idx="95193">
                        <c:v>-3.9551850000000002</c:v>
                      </c:pt>
                      <c:pt idx="95194">
                        <c:v>-3.9587400000000001</c:v>
                      </c:pt>
                      <c:pt idx="95195">
                        <c:v>-3.9622959999999998</c:v>
                      </c:pt>
                      <c:pt idx="95196">
                        <c:v>-3.9658519999999999</c:v>
                      </c:pt>
                      <c:pt idx="95197">
                        <c:v>-3.9694069999999999</c:v>
                      </c:pt>
                      <c:pt idx="95198">
                        <c:v>-3.972963</c:v>
                      </c:pt>
                      <c:pt idx="95199">
                        <c:v>-3.976518</c:v>
                      </c:pt>
                      <c:pt idx="95200">
                        <c:v>-3.9800740000000001</c:v>
                      </c:pt>
                      <c:pt idx="95201">
                        <c:v>-3.9836290000000001</c:v>
                      </c:pt>
                      <c:pt idx="95202">
                        <c:v>-3.9871850000000002</c:v>
                      </c:pt>
                      <c:pt idx="95203">
                        <c:v>-3.9907409999999999</c:v>
                      </c:pt>
                      <c:pt idx="95204">
                        <c:v>-3.9942959999999998</c:v>
                      </c:pt>
                      <c:pt idx="95205">
                        <c:v>-3.997852</c:v>
                      </c:pt>
                      <c:pt idx="95206">
                        <c:v>-4.0014070000000004</c:v>
                      </c:pt>
                      <c:pt idx="95207">
                        <c:v>-4.0049630000000001</c:v>
                      </c:pt>
                      <c:pt idx="95208">
                        <c:v>-4.0085179999999996</c:v>
                      </c:pt>
                      <c:pt idx="95209">
                        <c:v>-4.0120740000000001</c:v>
                      </c:pt>
                      <c:pt idx="95210">
                        <c:v>-4.0156289999999997</c:v>
                      </c:pt>
                      <c:pt idx="95211">
                        <c:v>-4.0191850000000002</c:v>
                      </c:pt>
                      <c:pt idx="95212">
                        <c:v>-4.0227399999999998</c:v>
                      </c:pt>
                      <c:pt idx="95213">
                        <c:v>-4.0262960000000003</c:v>
                      </c:pt>
                      <c:pt idx="95214">
                        <c:v>-4.029852</c:v>
                      </c:pt>
                      <c:pt idx="95215">
                        <c:v>-4.0334070000000004</c:v>
                      </c:pt>
                      <c:pt idx="95216">
                        <c:v>-4.0369630000000001</c:v>
                      </c:pt>
                      <c:pt idx="95217">
                        <c:v>-4.0405179999999996</c:v>
                      </c:pt>
                      <c:pt idx="95218">
                        <c:v>-4.0440740000000002</c:v>
                      </c:pt>
                      <c:pt idx="95219">
                        <c:v>-4.0476289999999997</c:v>
                      </c:pt>
                      <c:pt idx="95220">
                        <c:v>-4.0511850000000003</c:v>
                      </c:pt>
                      <c:pt idx="95221">
                        <c:v>-4.0547399999999998</c:v>
                      </c:pt>
                      <c:pt idx="95222">
                        <c:v>-4.0582960000000003</c:v>
                      </c:pt>
                      <c:pt idx="95223">
                        <c:v>-4.061852</c:v>
                      </c:pt>
                      <c:pt idx="95224">
                        <c:v>-4.0654070000000004</c:v>
                      </c:pt>
                      <c:pt idx="95225">
                        <c:v>-4.0689630000000001</c:v>
                      </c:pt>
                      <c:pt idx="95226">
                        <c:v>-4.0725179999999996</c:v>
                      </c:pt>
                      <c:pt idx="95227">
                        <c:v>-4.0760740000000002</c:v>
                      </c:pt>
                      <c:pt idx="95228">
                        <c:v>-4.0796289999999997</c:v>
                      </c:pt>
                      <c:pt idx="95229">
                        <c:v>-4.0831850000000003</c:v>
                      </c:pt>
                      <c:pt idx="95230">
                        <c:v>-4.0867399999999998</c:v>
                      </c:pt>
                      <c:pt idx="95231">
                        <c:v>-4.0902960000000004</c:v>
                      </c:pt>
                      <c:pt idx="95232">
                        <c:v>-4.093852</c:v>
                      </c:pt>
                      <c:pt idx="95233">
                        <c:v>-4.0974069999999996</c:v>
                      </c:pt>
                      <c:pt idx="95234">
                        <c:v>-4.1009630000000001</c:v>
                      </c:pt>
                      <c:pt idx="95235">
                        <c:v>-4.1045179999999997</c:v>
                      </c:pt>
                      <c:pt idx="95236">
                        <c:v>-4.1080740000000002</c:v>
                      </c:pt>
                      <c:pt idx="95237">
                        <c:v>-4.1116289999999998</c:v>
                      </c:pt>
                      <c:pt idx="95238">
                        <c:v>-4.1151850000000003</c:v>
                      </c:pt>
                      <c:pt idx="95239">
                        <c:v>-4.118741</c:v>
                      </c:pt>
                      <c:pt idx="95240">
                        <c:v>-4.1222960000000004</c:v>
                      </c:pt>
                      <c:pt idx="95241">
                        <c:v>-4.1258520000000001</c:v>
                      </c:pt>
                      <c:pt idx="95242">
                        <c:v>-4.1294069999999996</c:v>
                      </c:pt>
                      <c:pt idx="95243">
                        <c:v>-4.1329630000000002</c:v>
                      </c:pt>
                      <c:pt idx="95244">
                        <c:v>-4.1365179999999997</c:v>
                      </c:pt>
                      <c:pt idx="95245">
                        <c:v>-4.1400740000000003</c:v>
                      </c:pt>
                      <c:pt idx="95246">
                        <c:v>-4.1436299999999999</c:v>
                      </c:pt>
                      <c:pt idx="95247">
                        <c:v>-4.1471850000000003</c:v>
                      </c:pt>
                      <c:pt idx="95248">
                        <c:v>-4.150741</c:v>
                      </c:pt>
                      <c:pt idx="95249">
                        <c:v>-4.1542960000000004</c:v>
                      </c:pt>
                      <c:pt idx="95250">
                        <c:v>-4.1578520000000001</c:v>
                      </c:pt>
                      <c:pt idx="95251">
                        <c:v>-4.1614069999999996</c:v>
                      </c:pt>
                      <c:pt idx="95252">
                        <c:v>-4.1649630000000002</c:v>
                      </c:pt>
                      <c:pt idx="95253">
                        <c:v>-4.1685189999999999</c:v>
                      </c:pt>
                      <c:pt idx="95254">
                        <c:v>-4.1720740000000003</c:v>
                      </c:pt>
                      <c:pt idx="95255">
                        <c:v>-4.17563</c:v>
                      </c:pt>
                      <c:pt idx="95256">
                        <c:v>-4.1791850000000004</c:v>
                      </c:pt>
                      <c:pt idx="95257">
                        <c:v>-4.182741</c:v>
                      </c:pt>
                      <c:pt idx="95258">
                        <c:v>-4.1862959999999996</c:v>
                      </c:pt>
                      <c:pt idx="95259">
                        <c:v>-4.1898520000000001</c:v>
                      </c:pt>
                      <c:pt idx="95260">
                        <c:v>-4.1934069999999997</c:v>
                      </c:pt>
                      <c:pt idx="95261">
                        <c:v>-4.1969630000000002</c:v>
                      </c:pt>
                      <c:pt idx="95262">
                        <c:v>-4.2005179999999998</c:v>
                      </c:pt>
                      <c:pt idx="95263">
                        <c:v>-4.2040740000000003</c:v>
                      </c:pt>
                      <c:pt idx="95264">
                        <c:v>-4.20763</c:v>
                      </c:pt>
                      <c:pt idx="95265">
                        <c:v>-4.2111850000000004</c:v>
                      </c:pt>
                      <c:pt idx="95266">
                        <c:v>-4.2147410000000001</c:v>
                      </c:pt>
                      <c:pt idx="95267">
                        <c:v>-4.2182959999999996</c:v>
                      </c:pt>
                      <c:pt idx="95268">
                        <c:v>-4.2218520000000002</c:v>
                      </c:pt>
                      <c:pt idx="95269">
                        <c:v>-4.2254069999999997</c:v>
                      </c:pt>
                      <c:pt idx="95270">
                        <c:v>-4.2289630000000002</c:v>
                      </c:pt>
                      <c:pt idx="95271">
                        <c:v>-4.2325179999999998</c:v>
                      </c:pt>
                      <c:pt idx="95272">
                        <c:v>-4.2360740000000003</c:v>
                      </c:pt>
                      <c:pt idx="95273">
                        <c:v>-4.2396289999999999</c:v>
                      </c:pt>
                      <c:pt idx="95274">
                        <c:v>-4.2431850000000004</c:v>
                      </c:pt>
                      <c:pt idx="95275">
                        <c:v>-4.24674</c:v>
                      </c:pt>
                      <c:pt idx="95276">
                        <c:v>-4.2502959999999996</c:v>
                      </c:pt>
                      <c:pt idx="95277">
                        <c:v>-4.2538520000000002</c:v>
                      </c:pt>
                      <c:pt idx="95278">
                        <c:v>-4.2574069999999997</c:v>
                      </c:pt>
                      <c:pt idx="95279">
                        <c:v>-4.2609630000000003</c:v>
                      </c:pt>
                      <c:pt idx="95280">
                        <c:v>-4.2645179999999998</c:v>
                      </c:pt>
                      <c:pt idx="95281">
                        <c:v>-4.2680740000000004</c:v>
                      </c:pt>
                      <c:pt idx="95282">
                        <c:v>-4.2716289999999999</c:v>
                      </c:pt>
                      <c:pt idx="95283">
                        <c:v>-4.2751849999999996</c:v>
                      </c:pt>
                      <c:pt idx="95284">
                        <c:v>-4.27874</c:v>
                      </c:pt>
                      <c:pt idx="95285">
                        <c:v>-4.2822959999999997</c:v>
                      </c:pt>
                      <c:pt idx="95286">
                        <c:v>-4.2858510000000001</c:v>
                      </c:pt>
                      <c:pt idx="95287">
                        <c:v>-4.2894069999999997</c:v>
                      </c:pt>
                      <c:pt idx="95288">
                        <c:v>-4.2929630000000003</c:v>
                      </c:pt>
                      <c:pt idx="95289">
                        <c:v>-4.2965179999999998</c:v>
                      </c:pt>
                      <c:pt idx="95290">
                        <c:v>-4.3000740000000004</c:v>
                      </c:pt>
                      <c:pt idx="95291">
                        <c:v>-4.3036289999999999</c:v>
                      </c:pt>
                      <c:pt idx="95292">
                        <c:v>-4.3071849999999996</c:v>
                      </c:pt>
                      <c:pt idx="95293">
                        <c:v>-4.31074</c:v>
                      </c:pt>
                      <c:pt idx="95294">
                        <c:v>-4.3142959999999997</c:v>
                      </c:pt>
                      <c:pt idx="95295">
                        <c:v>-4.3178520000000002</c:v>
                      </c:pt>
                      <c:pt idx="95296">
                        <c:v>-4.3214069999999998</c:v>
                      </c:pt>
                      <c:pt idx="95297">
                        <c:v>-4.3249630000000003</c:v>
                      </c:pt>
                      <c:pt idx="95298">
                        <c:v>-4.3285179999999999</c:v>
                      </c:pt>
                      <c:pt idx="95299">
                        <c:v>-4.3320740000000004</c:v>
                      </c:pt>
                      <c:pt idx="95300">
                        <c:v>-4.335629</c:v>
                      </c:pt>
                      <c:pt idx="95301">
                        <c:v>-4.3391849999999996</c:v>
                      </c:pt>
                      <c:pt idx="95302">
                        <c:v>-4.3427410000000002</c:v>
                      </c:pt>
                      <c:pt idx="95303">
                        <c:v>-4.3462959999999997</c:v>
                      </c:pt>
                      <c:pt idx="95304">
                        <c:v>-4.3498520000000003</c:v>
                      </c:pt>
                      <c:pt idx="95305">
                        <c:v>-4.3534069999999998</c:v>
                      </c:pt>
                      <c:pt idx="95306">
                        <c:v>-4.3569630000000004</c:v>
                      </c:pt>
                      <c:pt idx="95307">
                        <c:v>-4.3605179999999999</c:v>
                      </c:pt>
                      <c:pt idx="95308">
                        <c:v>-4.3640739999999996</c:v>
                      </c:pt>
                      <c:pt idx="95309">
                        <c:v>-4.3676300000000001</c:v>
                      </c:pt>
                      <c:pt idx="95310">
                        <c:v>-4.3711849999999997</c:v>
                      </c:pt>
                      <c:pt idx="95311">
                        <c:v>-4.3747410000000002</c:v>
                      </c:pt>
                      <c:pt idx="95312">
                        <c:v>-4.3782959999999997</c:v>
                      </c:pt>
                      <c:pt idx="95313">
                        <c:v>-4.3818520000000003</c:v>
                      </c:pt>
                      <c:pt idx="95314">
                        <c:v>-4.3854069999999998</c:v>
                      </c:pt>
                      <c:pt idx="95315">
                        <c:v>-4.3889630000000004</c:v>
                      </c:pt>
                      <c:pt idx="95316">
                        <c:v>-4.3925190000000001</c:v>
                      </c:pt>
                      <c:pt idx="95317">
                        <c:v>-4.3960739999999996</c:v>
                      </c:pt>
                      <c:pt idx="95318">
                        <c:v>-4.3996300000000002</c:v>
                      </c:pt>
                      <c:pt idx="95319">
                        <c:v>-4.4031849999999997</c:v>
                      </c:pt>
                      <c:pt idx="95320">
                        <c:v>-4.4067410000000002</c:v>
                      </c:pt>
                      <c:pt idx="95321">
                        <c:v>-4.4102959999999998</c:v>
                      </c:pt>
                      <c:pt idx="95322">
                        <c:v>-4.4138520000000003</c:v>
                      </c:pt>
                      <c:pt idx="95323">
                        <c:v>-4.4174069999999999</c:v>
                      </c:pt>
                      <c:pt idx="95324">
                        <c:v>-4.4209630000000004</c:v>
                      </c:pt>
                      <c:pt idx="95325">
                        <c:v>-4.424518</c:v>
                      </c:pt>
                      <c:pt idx="95326">
                        <c:v>-4.4280739999999996</c:v>
                      </c:pt>
                      <c:pt idx="95327">
                        <c:v>-4.4316300000000002</c:v>
                      </c:pt>
                      <c:pt idx="95328">
                        <c:v>-4.4351849999999997</c:v>
                      </c:pt>
                      <c:pt idx="95329">
                        <c:v>-4.4387410000000003</c:v>
                      </c:pt>
                      <c:pt idx="95330">
                        <c:v>-4.4422959999999998</c:v>
                      </c:pt>
                      <c:pt idx="95331">
                        <c:v>-4.4458520000000004</c:v>
                      </c:pt>
                      <c:pt idx="95332">
                        <c:v>-4.4494069999999999</c:v>
                      </c:pt>
                      <c:pt idx="95333">
                        <c:v>-4.4529629999999996</c:v>
                      </c:pt>
                      <c:pt idx="95334">
                        <c:v>-4.456518</c:v>
                      </c:pt>
                      <c:pt idx="95335">
                        <c:v>-4.4600739999999996</c:v>
                      </c:pt>
                      <c:pt idx="95336">
                        <c:v>-4.4636290000000001</c:v>
                      </c:pt>
                      <c:pt idx="95337">
                        <c:v>-4.4671849999999997</c:v>
                      </c:pt>
                      <c:pt idx="95338">
                        <c:v>-4.4707410000000003</c:v>
                      </c:pt>
                      <c:pt idx="95339">
                        <c:v>-4.4742959999999998</c:v>
                      </c:pt>
                      <c:pt idx="95340">
                        <c:v>-4.4778520000000004</c:v>
                      </c:pt>
                      <c:pt idx="95341">
                        <c:v>-4.4814069999999999</c:v>
                      </c:pt>
                      <c:pt idx="95342">
                        <c:v>-4.4849629999999996</c:v>
                      </c:pt>
                      <c:pt idx="95343">
                        <c:v>-4.488518</c:v>
                      </c:pt>
                      <c:pt idx="95344">
                        <c:v>-4.4920739999999997</c:v>
                      </c:pt>
                      <c:pt idx="95345">
                        <c:v>-4.4956290000000001</c:v>
                      </c:pt>
                      <c:pt idx="95346">
                        <c:v>-4.4991849999999998</c:v>
                      </c:pt>
                      <c:pt idx="95347">
                        <c:v>-4.5027400000000002</c:v>
                      </c:pt>
                      <c:pt idx="95348">
                        <c:v>-4.5062959999999999</c:v>
                      </c:pt>
                      <c:pt idx="95349">
                        <c:v>-4.5098510000000003</c:v>
                      </c:pt>
                      <c:pt idx="95350">
                        <c:v>-4.5134069999999999</c:v>
                      </c:pt>
                      <c:pt idx="95351">
                        <c:v>-4.5169629999999996</c:v>
                      </c:pt>
                      <c:pt idx="95352">
                        <c:v>-4.520518</c:v>
                      </c:pt>
                      <c:pt idx="95353">
                        <c:v>-4.5240739999999997</c:v>
                      </c:pt>
                      <c:pt idx="95354">
                        <c:v>-4.5276290000000001</c:v>
                      </c:pt>
                      <c:pt idx="95355">
                        <c:v>-4.5311849999999998</c:v>
                      </c:pt>
                      <c:pt idx="95356">
                        <c:v>-4.5347400000000002</c:v>
                      </c:pt>
                      <c:pt idx="95357">
                        <c:v>-4.5382959999999999</c:v>
                      </c:pt>
                      <c:pt idx="95358">
                        <c:v>-4.5418520000000004</c:v>
                      </c:pt>
                      <c:pt idx="95359">
                        <c:v>-4.545407</c:v>
                      </c:pt>
                      <c:pt idx="95360">
                        <c:v>-4.5489629999999996</c:v>
                      </c:pt>
                      <c:pt idx="95361">
                        <c:v>-4.5525180000000001</c:v>
                      </c:pt>
                      <c:pt idx="95362">
                        <c:v>-4.5560739999999997</c:v>
                      </c:pt>
                      <c:pt idx="95363">
                        <c:v>-4.5596290000000002</c:v>
                      </c:pt>
                      <c:pt idx="95364">
                        <c:v>-4.5631849999999998</c:v>
                      </c:pt>
                      <c:pt idx="95365">
                        <c:v>-4.5667410000000004</c:v>
                      </c:pt>
                      <c:pt idx="95366">
                        <c:v>-4.5702959999999999</c:v>
                      </c:pt>
                      <c:pt idx="95367">
                        <c:v>-4.5738519999999996</c:v>
                      </c:pt>
                      <c:pt idx="95368">
                        <c:v>-4.577407</c:v>
                      </c:pt>
                      <c:pt idx="95369">
                        <c:v>-4.5809629999999997</c:v>
                      </c:pt>
                      <c:pt idx="95370">
                        <c:v>-4.5845180000000001</c:v>
                      </c:pt>
                      <c:pt idx="95371">
                        <c:v>-4.5880739999999998</c:v>
                      </c:pt>
                      <c:pt idx="95372">
                        <c:v>-4.5916300000000003</c:v>
                      </c:pt>
                      <c:pt idx="95373">
                        <c:v>-4.5951849999999999</c:v>
                      </c:pt>
                      <c:pt idx="95374">
                        <c:v>-4.5987410000000004</c:v>
                      </c:pt>
                      <c:pt idx="95375">
                        <c:v>-4.6022959999999999</c:v>
                      </c:pt>
                      <c:pt idx="95376">
                        <c:v>-4.6058519999999996</c:v>
                      </c:pt>
                      <c:pt idx="95377">
                        <c:v>-4.609407</c:v>
                      </c:pt>
                      <c:pt idx="95378">
                        <c:v>-4.6129629999999997</c:v>
                      </c:pt>
                      <c:pt idx="95379">
                        <c:v>-4.6165180000000001</c:v>
                      </c:pt>
                      <c:pt idx="95380">
                        <c:v>-4.6200739999999998</c:v>
                      </c:pt>
                      <c:pt idx="95381">
                        <c:v>-4.6236300000000004</c:v>
                      </c:pt>
                      <c:pt idx="95382">
                        <c:v>-4.6271849999999999</c:v>
                      </c:pt>
                      <c:pt idx="95383">
                        <c:v>-4.6307410000000004</c:v>
                      </c:pt>
                      <c:pt idx="95384">
                        <c:v>-4.634296</c:v>
                      </c:pt>
                      <c:pt idx="95385">
                        <c:v>-4.6378519999999996</c:v>
                      </c:pt>
                      <c:pt idx="95386">
                        <c:v>-4.6414070000000001</c:v>
                      </c:pt>
                      <c:pt idx="95387">
                        <c:v>-4.6449629999999997</c:v>
                      </c:pt>
                      <c:pt idx="95388">
                        <c:v>-4.6485190000000003</c:v>
                      </c:pt>
                      <c:pt idx="95389">
                        <c:v>-4.6520739999999998</c:v>
                      </c:pt>
                      <c:pt idx="95390">
                        <c:v>-4.6556300000000004</c:v>
                      </c:pt>
                      <c:pt idx="95391">
                        <c:v>-4.6591849999999999</c:v>
                      </c:pt>
                      <c:pt idx="95392">
                        <c:v>-4.6627409999999996</c:v>
                      </c:pt>
                      <c:pt idx="95393">
                        <c:v>-4.666296</c:v>
                      </c:pt>
                      <c:pt idx="95394">
                        <c:v>-4.6698519999999997</c:v>
                      </c:pt>
                      <c:pt idx="95395">
                        <c:v>-4.6734070000000001</c:v>
                      </c:pt>
                      <c:pt idx="95396">
                        <c:v>-4.6769629999999998</c:v>
                      </c:pt>
                      <c:pt idx="95397">
                        <c:v>-4.6805180000000002</c:v>
                      </c:pt>
                      <c:pt idx="95398">
                        <c:v>-4.6840739999999998</c:v>
                      </c:pt>
                      <c:pt idx="95399">
                        <c:v>-4.6876290000000003</c:v>
                      </c:pt>
                      <c:pt idx="95400">
                        <c:v>-4.6911849999999999</c:v>
                      </c:pt>
                      <c:pt idx="95401">
                        <c:v>-4.6947409999999996</c:v>
                      </c:pt>
                      <c:pt idx="95402">
                        <c:v>-4.698296</c:v>
                      </c:pt>
                      <c:pt idx="95403">
                        <c:v>-4.7018519999999997</c:v>
                      </c:pt>
                      <c:pt idx="95404">
                        <c:v>-4.7054070000000001</c:v>
                      </c:pt>
                      <c:pt idx="95405">
                        <c:v>-4.7089629999999998</c:v>
                      </c:pt>
                      <c:pt idx="95406">
                        <c:v>-4.7125180000000002</c:v>
                      </c:pt>
                      <c:pt idx="95407">
                        <c:v>-4.7160739999999999</c:v>
                      </c:pt>
                      <c:pt idx="95408">
                        <c:v>-4.7196290000000003</c:v>
                      </c:pt>
                      <c:pt idx="95409">
                        <c:v>-4.723185</c:v>
                      </c:pt>
                      <c:pt idx="95410">
                        <c:v>-4.7267400000000004</c:v>
                      </c:pt>
                      <c:pt idx="95411">
                        <c:v>-4.7302960000000001</c:v>
                      </c:pt>
                      <c:pt idx="95412">
                        <c:v>-4.7338519999999997</c:v>
                      </c:pt>
                      <c:pt idx="95413">
                        <c:v>-4.7374070000000001</c:v>
                      </c:pt>
                      <c:pt idx="95414">
                        <c:v>-4.7409629999999998</c:v>
                      </c:pt>
                      <c:pt idx="95415">
                        <c:v>-4.7445180000000002</c:v>
                      </c:pt>
                      <c:pt idx="95416">
                        <c:v>-4.7480739999999999</c:v>
                      </c:pt>
                      <c:pt idx="95417">
                        <c:v>-4.7516290000000003</c:v>
                      </c:pt>
                      <c:pt idx="95418">
                        <c:v>-4.755185</c:v>
                      </c:pt>
                      <c:pt idx="95419">
                        <c:v>-4.7587400000000004</c:v>
                      </c:pt>
                      <c:pt idx="95420">
                        <c:v>-4.7622960000000001</c:v>
                      </c:pt>
                      <c:pt idx="95421">
                        <c:v>-4.7658509999999996</c:v>
                      </c:pt>
                      <c:pt idx="95422">
                        <c:v>-4.7694070000000002</c:v>
                      </c:pt>
                      <c:pt idx="95423">
                        <c:v>-4.7729629999999998</c:v>
                      </c:pt>
                      <c:pt idx="95424">
                        <c:v>-4.7765180000000003</c:v>
                      </c:pt>
                      <c:pt idx="95425">
                        <c:v>-4.7800739999999999</c:v>
                      </c:pt>
                      <c:pt idx="95426">
                        <c:v>-4.7836290000000004</c:v>
                      </c:pt>
                      <c:pt idx="95427">
                        <c:v>-4.787185</c:v>
                      </c:pt>
                      <c:pt idx="95428">
                        <c:v>-4.7907400000000004</c:v>
                      </c:pt>
                      <c:pt idx="95429">
                        <c:v>-4.7942960000000001</c:v>
                      </c:pt>
                      <c:pt idx="95430">
                        <c:v>-4.7978519999999998</c:v>
                      </c:pt>
                      <c:pt idx="95431">
                        <c:v>-4.8014070000000002</c:v>
                      </c:pt>
                      <c:pt idx="95432">
                        <c:v>-4.8049629999999999</c:v>
                      </c:pt>
                      <c:pt idx="95433">
                        <c:v>-4.8085180000000003</c:v>
                      </c:pt>
                      <c:pt idx="95434">
                        <c:v>-4.812074</c:v>
                      </c:pt>
                      <c:pt idx="95435">
                        <c:v>-4.8156290000000004</c:v>
                      </c:pt>
                      <c:pt idx="95436">
                        <c:v>-4.8191850000000001</c:v>
                      </c:pt>
                      <c:pt idx="95437">
                        <c:v>-4.8227409999999997</c:v>
                      </c:pt>
                      <c:pt idx="95438">
                        <c:v>-4.8262960000000001</c:v>
                      </c:pt>
                      <c:pt idx="95439">
                        <c:v>-4.8298519999999998</c:v>
                      </c:pt>
                      <c:pt idx="95440">
                        <c:v>-4.8334070000000002</c:v>
                      </c:pt>
                      <c:pt idx="95441">
                        <c:v>-4.8369629999999999</c:v>
                      </c:pt>
                      <c:pt idx="95442">
                        <c:v>-4.8405180000000003</c:v>
                      </c:pt>
                      <c:pt idx="95443">
                        <c:v>-4.844074</c:v>
                      </c:pt>
                      <c:pt idx="95444">
                        <c:v>-4.8476299999999997</c:v>
                      </c:pt>
                      <c:pt idx="95445">
                        <c:v>-4.8511850000000001</c:v>
                      </c:pt>
                      <c:pt idx="95446">
                        <c:v>-4.8547409999999998</c:v>
                      </c:pt>
                      <c:pt idx="95447">
                        <c:v>-4.8582960000000002</c:v>
                      </c:pt>
                      <c:pt idx="95448">
                        <c:v>-4.8618519999999998</c:v>
                      </c:pt>
                      <c:pt idx="95449">
                        <c:v>-4.8654070000000003</c:v>
                      </c:pt>
                      <c:pt idx="95450">
                        <c:v>-4.8689629999999999</c:v>
                      </c:pt>
                      <c:pt idx="95451">
                        <c:v>-4.8725189999999996</c:v>
                      </c:pt>
                      <c:pt idx="95452">
                        <c:v>-4.876074</c:v>
                      </c:pt>
                      <c:pt idx="95453">
                        <c:v>-4.8796299999999997</c:v>
                      </c:pt>
                      <c:pt idx="95454">
                        <c:v>-4.8831850000000001</c:v>
                      </c:pt>
                      <c:pt idx="95455">
                        <c:v>-4.8867409999999998</c:v>
                      </c:pt>
                      <c:pt idx="95456">
                        <c:v>-4.8902960000000002</c:v>
                      </c:pt>
                      <c:pt idx="95457">
                        <c:v>-4.8938519999999999</c:v>
                      </c:pt>
                      <c:pt idx="95458">
                        <c:v>-4.8974070000000003</c:v>
                      </c:pt>
                      <c:pt idx="95459">
                        <c:v>-4.900963</c:v>
                      </c:pt>
                      <c:pt idx="95460">
                        <c:v>-4.9045180000000004</c:v>
                      </c:pt>
                      <c:pt idx="95461">
                        <c:v>-4.908074</c:v>
                      </c:pt>
                      <c:pt idx="95462">
                        <c:v>-4.9116299999999997</c:v>
                      </c:pt>
                      <c:pt idx="95463">
                        <c:v>-4.9151850000000001</c:v>
                      </c:pt>
                      <c:pt idx="95464">
                        <c:v>-4.9187409999999998</c:v>
                      </c:pt>
                      <c:pt idx="95465">
                        <c:v>-4.9222960000000002</c:v>
                      </c:pt>
                      <c:pt idx="95466">
                        <c:v>-4.9258519999999999</c:v>
                      </c:pt>
                      <c:pt idx="95467">
                        <c:v>-4.9294070000000003</c:v>
                      </c:pt>
                      <c:pt idx="95468">
                        <c:v>-4.932963</c:v>
                      </c:pt>
                      <c:pt idx="95469">
                        <c:v>-4.9365180000000004</c:v>
                      </c:pt>
                      <c:pt idx="95470">
                        <c:v>-4.9400740000000001</c:v>
                      </c:pt>
                      <c:pt idx="95471">
                        <c:v>-4.9436289999999996</c:v>
                      </c:pt>
                      <c:pt idx="95472">
                        <c:v>-4.9471850000000002</c:v>
                      </c:pt>
                      <c:pt idx="95473">
                        <c:v>-4.9507399999999997</c:v>
                      </c:pt>
                      <c:pt idx="95474">
                        <c:v>-4.9542960000000003</c:v>
                      </c:pt>
                      <c:pt idx="95475">
                        <c:v>-4.9578519999999999</c:v>
                      </c:pt>
                      <c:pt idx="95476">
                        <c:v>-4.9614070000000003</c:v>
                      </c:pt>
                      <c:pt idx="95477">
                        <c:v>-4.964963</c:v>
                      </c:pt>
                      <c:pt idx="95478">
                        <c:v>-4.9685180000000004</c:v>
                      </c:pt>
                      <c:pt idx="95479">
                        <c:v>-4.9720740000000001</c:v>
                      </c:pt>
                      <c:pt idx="95480">
                        <c:v>-4.9756289999999996</c:v>
                      </c:pt>
                      <c:pt idx="95481">
                        <c:v>-4.9791850000000002</c:v>
                      </c:pt>
                      <c:pt idx="95482">
                        <c:v>-4.9827399999999997</c:v>
                      </c:pt>
                      <c:pt idx="95483">
                        <c:v>-4.9862960000000003</c:v>
                      </c:pt>
                      <c:pt idx="95484">
                        <c:v>-4.9898509999999998</c:v>
                      </c:pt>
                      <c:pt idx="95485">
                        <c:v>-4.9934070000000004</c:v>
                      </c:pt>
                      <c:pt idx="95486">
                        <c:v>-4.996963</c:v>
                      </c:pt>
                      <c:pt idx="95487">
                        <c:v>-5.0005179999999996</c:v>
                      </c:pt>
                      <c:pt idx="95488">
                        <c:v>-5.0040740000000001</c:v>
                      </c:pt>
                      <c:pt idx="95489">
                        <c:v>-5.0076289999999997</c:v>
                      </c:pt>
                      <c:pt idx="95490">
                        <c:v>-5.0111850000000002</c:v>
                      </c:pt>
                      <c:pt idx="95491">
                        <c:v>-5.0147399999999998</c:v>
                      </c:pt>
                      <c:pt idx="95492">
                        <c:v>-5.0182960000000003</c:v>
                      </c:pt>
                      <c:pt idx="95493">
                        <c:v>-5.021852</c:v>
                      </c:pt>
                      <c:pt idx="95494">
                        <c:v>-5.0254070000000004</c:v>
                      </c:pt>
                      <c:pt idx="95495">
                        <c:v>-5.0289630000000001</c:v>
                      </c:pt>
                      <c:pt idx="95496">
                        <c:v>-5.0325179999999996</c:v>
                      </c:pt>
                      <c:pt idx="95497">
                        <c:v>-5.0360740000000002</c:v>
                      </c:pt>
                      <c:pt idx="95498">
                        <c:v>-5.0396289999999997</c:v>
                      </c:pt>
                      <c:pt idx="95499">
                        <c:v>-5.0431850000000003</c:v>
                      </c:pt>
                      <c:pt idx="95500">
                        <c:v>-5.0467409999999999</c:v>
                      </c:pt>
                      <c:pt idx="95501">
                        <c:v>-5.0502960000000003</c:v>
                      </c:pt>
                      <c:pt idx="95502">
                        <c:v>-5.053852</c:v>
                      </c:pt>
                      <c:pt idx="95503">
                        <c:v>-5.0574070000000004</c:v>
                      </c:pt>
                      <c:pt idx="95504">
                        <c:v>-5.0609630000000001</c:v>
                      </c:pt>
                      <c:pt idx="95505">
                        <c:v>-5.0645179999999996</c:v>
                      </c:pt>
                      <c:pt idx="95506">
                        <c:v>-5.0680740000000002</c:v>
                      </c:pt>
                      <c:pt idx="95507">
                        <c:v>-5.0716299999999999</c:v>
                      </c:pt>
                      <c:pt idx="95508">
                        <c:v>-5.0751850000000003</c:v>
                      </c:pt>
                      <c:pt idx="95509">
                        <c:v>-5.0787409999999999</c:v>
                      </c:pt>
                      <c:pt idx="95510">
                        <c:v>-5.0822960000000004</c:v>
                      </c:pt>
                      <c:pt idx="95511">
                        <c:v>-5.085852</c:v>
                      </c:pt>
                      <c:pt idx="95512">
                        <c:v>-5.0894069999999996</c:v>
                      </c:pt>
                      <c:pt idx="95513">
                        <c:v>-5.0929630000000001</c:v>
                      </c:pt>
                      <c:pt idx="95514">
                        <c:v>-5.0965189999999998</c:v>
                      </c:pt>
                      <c:pt idx="95515">
                        <c:v>-5.1000740000000002</c:v>
                      </c:pt>
                      <c:pt idx="95516">
                        <c:v>-5.1036299999999999</c:v>
                      </c:pt>
                      <c:pt idx="95517">
                        <c:v>-5.1071850000000003</c:v>
                      </c:pt>
                      <c:pt idx="95518">
                        <c:v>-5.110741</c:v>
                      </c:pt>
                      <c:pt idx="95519">
                        <c:v>-5.1142960000000004</c:v>
                      </c:pt>
                      <c:pt idx="95520">
                        <c:v>-5.1178520000000001</c:v>
                      </c:pt>
                      <c:pt idx="95521">
                        <c:v>-5.1214069999999996</c:v>
                      </c:pt>
                      <c:pt idx="95522">
                        <c:v>-5.1249630000000002</c:v>
                      </c:pt>
                      <c:pt idx="95523">
                        <c:v>-5.1285179999999997</c:v>
                      </c:pt>
                      <c:pt idx="95524">
                        <c:v>-5.1320740000000002</c:v>
                      </c:pt>
                      <c:pt idx="95525">
                        <c:v>-5.1356299999999999</c:v>
                      </c:pt>
                      <c:pt idx="95526">
                        <c:v>-5.1391850000000003</c:v>
                      </c:pt>
                      <c:pt idx="95527">
                        <c:v>-5.142741</c:v>
                      </c:pt>
                      <c:pt idx="95528">
                        <c:v>-5.1462960000000004</c:v>
                      </c:pt>
                      <c:pt idx="95529">
                        <c:v>-5.1498520000000001</c:v>
                      </c:pt>
                      <c:pt idx="95530">
                        <c:v>-5.1534069999999996</c:v>
                      </c:pt>
                      <c:pt idx="95531">
                        <c:v>-5.1569630000000002</c:v>
                      </c:pt>
                      <c:pt idx="95532">
                        <c:v>-5.1605179999999997</c:v>
                      </c:pt>
                      <c:pt idx="95533">
                        <c:v>-5.1640740000000003</c:v>
                      </c:pt>
                      <c:pt idx="95534">
                        <c:v>-5.1676289999999998</c:v>
                      </c:pt>
                      <c:pt idx="95535">
                        <c:v>-5.1711850000000004</c:v>
                      </c:pt>
                      <c:pt idx="95536">
                        <c:v>-5.174741</c:v>
                      </c:pt>
                      <c:pt idx="95537">
                        <c:v>-5.1782959999999996</c:v>
                      </c:pt>
                      <c:pt idx="95538">
                        <c:v>-5.1818520000000001</c:v>
                      </c:pt>
                      <c:pt idx="95539">
                        <c:v>-5.1854069999999997</c:v>
                      </c:pt>
                      <c:pt idx="95540">
                        <c:v>-5.1889630000000002</c:v>
                      </c:pt>
                      <c:pt idx="95541">
                        <c:v>-5.1925179999999997</c:v>
                      </c:pt>
                      <c:pt idx="95542">
                        <c:v>-5.1960740000000003</c:v>
                      </c:pt>
                      <c:pt idx="95543">
                        <c:v>-5.1996289999999998</c:v>
                      </c:pt>
                      <c:pt idx="95544">
                        <c:v>-5.2031850000000004</c:v>
                      </c:pt>
                      <c:pt idx="95545">
                        <c:v>-5.2067399999999999</c:v>
                      </c:pt>
                      <c:pt idx="95546">
                        <c:v>-5.2102959999999996</c:v>
                      </c:pt>
                      <c:pt idx="95547">
                        <c:v>-5.213851</c:v>
                      </c:pt>
                      <c:pt idx="95548">
                        <c:v>-5.2174069999999997</c:v>
                      </c:pt>
                      <c:pt idx="95549">
                        <c:v>-5.2209630000000002</c:v>
                      </c:pt>
                      <c:pt idx="95550">
                        <c:v>-5.2245179999999998</c:v>
                      </c:pt>
                      <c:pt idx="95551">
                        <c:v>-5.2280740000000003</c:v>
                      </c:pt>
                      <c:pt idx="95552">
                        <c:v>-5.2316289999999999</c:v>
                      </c:pt>
                      <c:pt idx="95553">
                        <c:v>-5.2351850000000004</c:v>
                      </c:pt>
                      <c:pt idx="95554">
                        <c:v>-5.23874</c:v>
                      </c:pt>
                      <c:pt idx="95555">
                        <c:v>-5.2422959999999996</c:v>
                      </c:pt>
                      <c:pt idx="95556">
                        <c:v>-5.2458520000000002</c:v>
                      </c:pt>
                      <c:pt idx="95557">
                        <c:v>-5.2494069999999997</c:v>
                      </c:pt>
                      <c:pt idx="95558">
                        <c:v>-5.2529630000000003</c:v>
                      </c:pt>
                      <c:pt idx="95559">
                        <c:v>-5.2565179999999998</c:v>
                      </c:pt>
                      <c:pt idx="95560">
                        <c:v>-5.2600740000000004</c:v>
                      </c:pt>
                      <c:pt idx="95561">
                        <c:v>-5.2636289999999999</c:v>
                      </c:pt>
                      <c:pt idx="95562">
                        <c:v>-5.2671849999999996</c:v>
                      </c:pt>
                      <c:pt idx="95563">
                        <c:v>-5.2707410000000001</c:v>
                      </c:pt>
                      <c:pt idx="95564">
                        <c:v>-5.2742959999999997</c:v>
                      </c:pt>
                      <c:pt idx="95565">
                        <c:v>-5.2778520000000002</c:v>
                      </c:pt>
                      <c:pt idx="95566">
                        <c:v>-5.2814069999999997</c:v>
                      </c:pt>
                      <c:pt idx="95567">
                        <c:v>-5.2849630000000003</c:v>
                      </c:pt>
                      <c:pt idx="95568">
                        <c:v>-5.2885179999999998</c:v>
                      </c:pt>
                      <c:pt idx="95569">
                        <c:v>-5.2920740000000004</c:v>
                      </c:pt>
                      <c:pt idx="95570">
                        <c:v>-5.2956300000000001</c:v>
                      </c:pt>
                      <c:pt idx="95571">
                        <c:v>-5.2991849999999996</c:v>
                      </c:pt>
                      <c:pt idx="95572">
                        <c:v>-5.3027410000000001</c:v>
                      </c:pt>
                      <c:pt idx="95573">
                        <c:v>-5.3062959999999997</c:v>
                      </c:pt>
                      <c:pt idx="95574">
                        <c:v>-5.3098520000000002</c:v>
                      </c:pt>
                      <c:pt idx="95575">
                        <c:v>-5.3134069999999998</c:v>
                      </c:pt>
                      <c:pt idx="95576">
                        <c:v>-5.3169630000000003</c:v>
                      </c:pt>
                      <c:pt idx="95577">
                        <c:v>-5.3205179999999999</c:v>
                      </c:pt>
                      <c:pt idx="95578">
                        <c:v>-5.3240740000000004</c:v>
                      </c:pt>
                      <c:pt idx="95579">
                        <c:v>-5.3276300000000001</c:v>
                      </c:pt>
                      <c:pt idx="95580">
                        <c:v>-5.3311849999999996</c:v>
                      </c:pt>
                      <c:pt idx="95581">
                        <c:v>-5.3347410000000002</c:v>
                      </c:pt>
                      <c:pt idx="95582">
                        <c:v>-5.3382959999999997</c:v>
                      </c:pt>
                      <c:pt idx="95583">
                        <c:v>-5.3418520000000003</c:v>
                      </c:pt>
                      <c:pt idx="95584">
                        <c:v>-5.3454069999999998</c:v>
                      </c:pt>
                      <c:pt idx="95585">
                        <c:v>-5.3489630000000004</c:v>
                      </c:pt>
                      <c:pt idx="95586">
                        <c:v>-5.352519</c:v>
                      </c:pt>
                      <c:pt idx="95587">
                        <c:v>-5.3560739999999996</c:v>
                      </c:pt>
                      <c:pt idx="95588">
                        <c:v>-5.3596300000000001</c:v>
                      </c:pt>
                      <c:pt idx="95589">
                        <c:v>-5.3631849999999996</c:v>
                      </c:pt>
                      <c:pt idx="95590">
                        <c:v>-5.3667410000000002</c:v>
                      </c:pt>
                      <c:pt idx="95591">
                        <c:v>-5.3702959999999997</c:v>
                      </c:pt>
                      <c:pt idx="95592">
                        <c:v>-5.3738520000000003</c:v>
                      </c:pt>
                      <c:pt idx="95593">
                        <c:v>-5.3774069999999998</c:v>
                      </c:pt>
                      <c:pt idx="95594">
                        <c:v>-5.3809630000000004</c:v>
                      </c:pt>
                      <c:pt idx="95595">
                        <c:v>-5.3845179999999999</c:v>
                      </c:pt>
                      <c:pt idx="95596">
                        <c:v>-5.3880739999999996</c:v>
                      </c:pt>
                      <c:pt idx="95597">
                        <c:v>-5.391629</c:v>
                      </c:pt>
                      <c:pt idx="95598">
                        <c:v>-5.3951849999999997</c:v>
                      </c:pt>
                      <c:pt idx="95599">
                        <c:v>-5.3987410000000002</c:v>
                      </c:pt>
                      <c:pt idx="95600">
                        <c:v>-5.4022959999999998</c:v>
                      </c:pt>
                      <c:pt idx="95601">
                        <c:v>-5.4058520000000003</c:v>
                      </c:pt>
                      <c:pt idx="95602">
                        <c:v>-5.4094069999999999</c:v>
                      </c:pt>
                      <c:pt idx="95603">
                        <c:v>-5.4129630000000004</c:v>
                      </c:pt>
                      <c:pt idx="95604">
                        <c:v>-5.4165179999999999</c:v>
                      </c:pt>
                      <c:pt idx="95605">
                        <c:v>-5.4200739999999996</c:v>
                      </c:pt>
                      <c:pt idx="95606">
                        <c:v>-5.423629</c:v>
                      </c:pt>
                      <c:pt idx="95607">
                        <c:v>-5.4271849999999997</c:v>
                      </c:pt>
                      <c:pt idx="95608">
                        <c:v>-5.4307400000000001</c:v>
                      </c:pt>
                      <c:pt idx="95609">
                        <c:v>-5.4342959999999998</c:v>
                      </c:pt>
                      <c:pt idx="95610">
                        <c:v>-5.4378520000000004</c:v>
                      </c:pt>
                      <c:pt idx="95611">
                        <c:v>-5.4414069999999999</c:v>
                      </c:pt>
                      <c:pt idx="95612">
                        <c:v>-5.4449630000000004</c:v>
                      </c:pt>
                      <c:pt idx="95613">
                        <c:v>-5.448518</c:v>
                      </c:pt>
                      <c:pt idx="95614">
                        <c:v>-5.4520739999999996</c:v>
                      </c:pt>
                      <c:pt idx="95615">
                        <c:v>-5.4556290000000001</c:v>
                      </c:pt>
                      <c:pt idx="95616">
                        <c:v>-5.4591849999999997</c:v>
                      </c:pt>
                      <c:pt idx="95617">
                        <c:v>-5.4627400000000002</c:v>
                      </c:pt>
                      <c:pt idx="95618">
                        <c:v>-5.4662959999999998</c:v>
                      </c:pt>
                      <c:pt idx="95619">
                        <c:v>-5.4698510000000002</c:v>
                      </c:pt>
                      <c:pt idx="95620">
                        <c:v>-5.4734069999999999</c:v>
                      </c:pt>
                      <c:pt idx="95621">
                        <c:v>-5.4769629999999996</c:v>
                      </c:pt>
                      <c:pt idx="95622">
                        <c:v>-5.480518</c:v>
                      </c:pt>
                      <c:pt idx="95623">
                        <c:v>-5.4840739999999997</c:v>
                      </c:pt>
                      <c:pt idx="95624">
                        <c:v>-5.4876290000000001</c:v>
                      </c:pt>
                      <c:pt idx="95625">
                        <c:v>-5.4911849999999998</c:v>
                      </c:pt>
                      <c:pt idx="95626">
                        <c:v>-5.4947400000000002</c:v>
                      </c:pt>
                      <c:pt idx="95627">
                        <c:v>-5.4982959999999999</c:v>
                      </c:pt>
                      <c:pt idx="95628">
                        <c:v>-5.5018520000000004</c:v>
                      </c:pt>
                      <c:pt idx="95629">
                        <c:v>-5.5054069999999999</c:v>
                      </c:pt>
                      <c:pt idx="95630">
                        <c:v>-5.5089629999999996</c:v>
                      </c:pt>
                      <c:pt idx="95631">
                        <c:v>-5.512518</c:v>
                      </c:pt>
                      <c:pt idx="95632">
                        <c:v>-5.5160739999999997</c:v>
                      </c:pt>
                      <c:pt idx="95633">
                        <c:v>-5.5196290000000001</c:v>
                      </c:pt>
                      <c:pt idx="95634">
                        <c:v>-5.5231849999999998</c:v>
                      </c:pt>
                      <c:pt idx="95635">
                        <c:v>-5.5267410000000003</c:v>
                      </c:pt>
                      <c:pt idx="95636">
                        <c:v>-5.5302959999999999</c:v>
                      </c:pt>
                      <c:pt idx="95637">
                        <c:v>-5.5338520000000004</c:v>
                      </c:pt>
                      <c:pt idx="95638">
                        <c:v>-5.537407</c:v>
                      </c:pt>
                      <c:pt idx="95639">
                        <c:v>-5.5409629999999996</c:v>
                      </c:pt>
                      <c:pt idx="95640">
                        <c:v>-5.5445180000000001</c:v>
                      </c:pt>
                      <c:pt idx="95641">
                        <c:v>-5.5480739999999997</c:v>
                      </c:pt>
                      <c:pt idx="95642">
                        <c:v>-5.5516300000000003</c:v>
                      </c:pt>
                      <c:pt idx="95643">
                        <c:v>-5.5551849999999998</c:v>
                      </c:pt>
                      <c:pt idx="95644">
                        <c:v>-5.5587410000000004</c:v>
                      </c:pt>
                      <c:pt idx="95645">
                        <c:v>-5.5622959999999999</c:v>
                      </c:pt>
                      <c:pt idx="95646">
                        <c:v>-5.5658519999999996</c:v>
                      </c:pt>
                      <c:pt idx="95647">
                        <c:v>-5.569407</c:v>
                      </c:pt>
                      <c:pt idx="95648">
                        <c:v>-5.5729629999999997</c:v>
                      </c:pt>
                      <c:pt idx="95649">
                        <c:v>-5.5765190000000002</c:v>
                      </c:pt>
                      <c:pt idx="95650">
                        <c:v>-5.5800739999999998</c:v>
                      </c:pt>
                      <c:pt idx="95651">
                        <c:v>-5.5836300000000003</c:v>
                      </c:pt>
                      <c:pt idx="95652">
                        <c:v>-5.5871849999999998</c:v>
                      </c:pt>
                      <c:pt idx="95653">
                        <c:v>-5.5907410000000004</c:v>
                      </c:pt>
                      <c:pt idx="95654">
                        <c:v>-5.5942959999999999</c:v>
                      </c:pt>
                      <c:pt idx="95655">
                        <c:v>-5.5978519999999996</c:v>
                      </c:pt>
                      <c:pt idx="95656">
                        <c:v>-5.601407</c:v>
                      </c:pt>
                      <c:pt idx="95657">
                        <c:v>-5.6049629999999997</c:v>
                      </c:pt>
                      <c:pt idx="95658">
                        <c:v>-5.6085180000000001</c:v>
                      </c:pt>
                      <c:pt idx="95659">
                        <c:v>-5.6120739999999998</c:v>
                      </c:pt>
                      <c:pt idx="95660">
                        <c:v>-5.6156300000000003</c:v>
                      </c:pt>
                      <c:pt idx="95661">
                        <c:v>-5.6191849999999999</c:v>
                      </c:pt>
                      <c:pt idx="95662">
                        <c:v>-5.6227410000000004</c:v>
                      </c:pt>
                      <c:pt idx="95663">
                        <c:v>-5.626296</c:v>
                      </c:pt>
                      <c:pt idx="95664">
                        <c:v>-5.6298519999999996</c:v>
                      </c:pt>
                      <c:pt idx="95665">
                        <c:v>-5.6334070000000001</c:v>
                      </c:pt>
                      <c:pt idx="95666">
                        <c:v>-5.6369629999999997</c:v>
                      </c:pt>
                      <c:pt idx="95667">
                        <c:v>-5.6405180000000001</c:v>
                      </c:pt>
                      <c:pt idx="95668">
                        <c:v>-5.6440739999999998</c:v>
                      </c:pt>
                      <c:pt idx="95669">
                        <c:v>-5.6476290000000002</c:v>
                      </c:pt>
                      <c:pt idx="95670">
                        <c:v>-5.6511849999999999</c:v>
                      </c:pt>
                      <c:pt idx="95671">
                        <c:v>-5.6547400000000003</c:v>
                      </c:pt>
                      <c:pt idx="95672">
                        <c:v>-5.658296</c:v>
                      </c:pt>
                      <c:pt idx="95673">
                        <c:v>-5.6618519999999997</c:v>
                      </c:pt>
                      <c:pt idx="95674">
                        <c:v>-5.6654070000000001</c:v>
                      </c:pt>
                      <c:pt idx="95675">
                        <c:v>-5.6689629999999998</c:v>
                      </c:pt>
                      <c:pt idx="95676">
                        <c:v>-5.6725180000000002</c:v>
                      </c:pt>
                      <c:pt idx="95677">
                        <c:v>-5.6760739999999998</c:v>
                      </c:pt>
                      <c:pt idx="95678">
                        <c:v>-5.6796290000000003</c:v>
                      </c:pt>
                      <c:pt idx="95679">
                        <c:v>-5.6831849999999999</c:v>
                      </c:pt>
                      <c:pt idx="95680">
                        <c:v>-5.6867400000000004</c:v>
                      </c:pt>
                      <c:pt idx="95681">
                        <c:v>-5.690296</c:v>
                      </c:pt>
                      <c:pt idx="95682">
                        <c:v>-5.6938510000000004</c:v>
                      </c:pt>
                      <c:pt idx="95683">
                        <c:v>-5.6974070000000001</c:v>
                      </c:pt>
                      <c:pt idx="95684">
                        <c:v>-5.7009629999999998</c:v>
                      </c:pt>
                      <c:pt idx="95685">
                        <c:v>-5.7045180000000002</c:v>
                      </c:pt>
                      <c:pt idx="95686">
                        <c:v>-5.7080739999999999</c:v>
                      </c:pt>
                      <c:pt idx="95687">
                        <c:v>-5.7116290000000003</c:v>
                      </c:pt>
                      <c:pt idx="95688">
                        <c:v>-5.715185</c:v>
                      </c:pt>
                      <c:pt idx="95689">
                        <c:v>-5.7187400000000004</c:v>
                      </c:pt>
                      <c:pt idx="95690">
                        <c:v>-5.722296</c:v>
                      </c:pt>
                      <c:pt idx="95691">
                        <c:v>-5.7258519999999997</c:v>
                      </c:pt>
                      <c:pt idx="95692">
                        <c:v>-5.7294070000000001</c:v>
                      </c:pt>
                      <c:pt idx="95693">
                        <c:v>-5.7329629999999998</c:v>
                      </c:pt>
                      <c:pt idx="95694">
                        <c:v>-5.7365180000000002</c:v>
                      </c:pt>
                      <c:pt idx="95695">
                        <c:v>-5.7400739999999999</c:v>
                      </c:pt>
                      <c:pt idx="95696">
                        <c:v>-5.7436290000000003</c:v>
                      </c:pt>
                      <c:pt idx="95697">
                        <c:v>-5.747185</c:v>
                      </c:pt>
                      <c:pt idx="95698">
                        <c:v>-5.7507409999999997</c:v>
                      </c:pt>
                      <c:pt idx="95699">
                        <c:v>-5.7542960000000001</c:v>
                      </c:pt>
                      <c:pt idx="95700">
                        <c:v>-5.7578519999999997</c:v>
                      </c:pt>
                      <c:pt idx="95701">
                        <c:v>-5.7614070000000002</c:v>
                      </c:pt>
                      <c:pt idx="95702">
                        <c:v>-5.7649629999999998</c:v>
                      </c:pt>
                      <c:pt idx="95703">
                        <c:v>-5.7685180000000003</c:v>
                      </c:pt>
                      <c:pt idx="95704">
                        <c:v>-5.7720739999999999</c:v>
                      </c:pt>
                      <c:pt idx="95705">
                        <c:v>-5.7756299999999996</c:v>
                      </c:pt>
                      <c:pt idx="95706">
                        <c:v>-5.779185</c:v>
                      </c:pt>
                      <c:pt idx="95707">
                        <c:v>-5.7827409999999997</c:v>
                      </c:pt>
                      <c:pt idx="95708">
                        <c:v>-5.7862960000000001</c:v>
                      </c:pt>
                      <c:pt idx="95709">
                        <c:v>-5.7898519999999998</c:v>
                      </c:pt>
                      <c:pt idx="95710">
                        <c:v>-5.7934070000000002</c:v>
                      </c:pt>
                      <c:pt idx="95711">
                        <c:v>-5.7969629999999999</c:v>
                      </c:pt>
                      <c:pt idx="95712">
                        <c:v>-5.8005190000000004</c:v>
                      </c:pt>
                      <c:pt idx="95713">
                        <c:v>-5.804074</c:v>
                      </c:pt>
                      <c:pt idx="95714">
                        <c:v>-5.8076299999999996</c:v>
                      </c:pt>
                      <c:pt idx="95715">
                        <c:v>-5.811185</c:v>
                      </c:pt>
                      <c:pt idx="95716">
                        <c:v>-5.8147409999999997</c:v>
                      </c:pt>
                      <c:pt idx="95717">
                        <c:v>-5.8182960000000001</c:v>
                      </c:pt>
                      <c:pt idx="95718">
                        <c:v>-5.8218519999999998</c:v>
                      </c:pt>
                      <c:pt idx="95719">
                        <c:v>-5.8254070000000002</c:v>
                      </c:pt>
                      <c:pt idx="95720">
                        <c:v>-5.8289629999999999</c:v>
                      </c:pt>
                      <c:pt idx="95721">
                        <c:v>-5.8325189999999996</c:v>
                      </c:pt>
                      <c:pt idx="95722">
                        <c:v>-5.836074</c:v>
                      </c:pt>
                      <c:pt idx="95723">
                        <c:v>-5.8396299999999997</c:v>
                      </c:pt>
                      <c:pt idx="95724">
                        <c:v>-5.8431850000000001</c:v>
                      </c:pt>
                      <c:pt idx="95725">
                        <c:v>-5.8467409999999997</c:v>
                      </c:pt>
                      <c:pt idx="95726">
                        <c:v>-5.8502960000000002</c:v>
                      </c:pt>
                      <c:pt idx="95727">
                        <c:v>-5.8538519999999998</c:v>
                      </c:pt>
                      <c:pt idx="95728">
                        <c:v>-5.8574070000000003</c:v>
                      </c:pt>
                      <c:pt idx="95729">
                        <c:v>-5.8609629999999999</c:v>
                      </c:pt>
                      <c:pt idx="95730">
                        <c:v>-5.8645180000000003</c:v>
                      </c:pt>
                      <c:pt idx="95731">
                        <c:v>-5.868074</c:v>
                      </c:pt>
                      <c:pt idx="95732">
                        <c:v>-5.8716290000000004</c:v>
                      </c:pt>
                      <c:pt idx="95733">
                        <c:v>-5.8751850000000001</c:v>
                      </c:pt>
                      <c:pt idx="95734">
                        <c:v>-5.8787409999999998</c:v>
                      </c:pt>
                      <c:pt idx="95735">
                        <c:v>-5.8822960000000002</c:v>
                      </c:pt>
                      <c:pt idx="95736">
                        <c:v>-5.8858519999999999</c:v>
                      </c:pt>
                      <c:pt idx="95737">
                        <c:v>-5.8894070000000003</c:v>
                      </c:pt>
                      <c:pt idx="95738">
                        <c:v>-5.892963</c:v>
                      </c:pt>
                      <c:pt idx="95739">
                        <c:v>-5.8965180000000004</c:v>
                      </c:pt>
                      <c:pt idx="95740">
                        <c:v>-5.900074</c:v>
                      </c:pt>
                      <c:pt idx="95741">
                        <c:v>-5.9036289999999996</c:v>
                      </c:pt>
                      <c:pt idx="95742">
                        <c:v>-5.9071850000000001</c:v>
                      </c:pt>
                      <c:pt idx="95743">
                        <c:v>-5.9107399999999997</c:v>
                      </c:pt>
                      <c:pt idx="95744">
                        <c:v>-5.9142960000000002</c:v>
                      </c:pt>
                      <c:pt idx="95745">
                        <c:v>-5.9178509999999998</c:v>
                      </c:pt>
                      <c:pt idx="95746">
                        <c:v>-5.9214070000000003</c:v>
                      </c:pt>
                      <c:pt idx="95747">
                        <c:v>-5.924963</c:v>
                      </c:pt>
                      <c:pt idx="95748">
                        <c:v>-5.9285180000000004</c:v>
                      </c:pt>
                      <c:pt idx="95749">
                        <c:v>-5.9320740000000001</c:v>
                      </c:pt>
                      <c:pt idx="95750">
                        <c:v>-5.9356289999999996</c:v>
                      </c:pt>
                      <c:pt idx="95751">
                        <c:v>-5.9391850000000002</c:v>
                      </c:pt>
                      <c:pt idx="95752">
                        <c:v>-5.9427399999999997</c:v>
                      </c:pt>
                      <c:pt idx="95753">
                        <c:v>-5.9462960000000002</c:v>
                      </c:pt>
                      <c:pt idx="95754">
                        <c:v>-5.9498519999999999</c:v>
                      </c:pt>
                      <c:pt idx="95755">
                        <c:v>-5.9534070000000003</c:v>
                      </c:pt>
                      <c:pt idx="95756">
                        <c:v>-5.956963</c:v>
                      </c:pt>
                      <c:pt idx="95757">
                        <c:v>-5.9605180000000004</c:v>
                      </c:pt>
                      <c:pt idx="95758">
                        <c:v>-5.9640740000000001</c:v>
                      </c:pt>
                      <c:pt idx="95759">
                        <c:v>-5.9676289999999996</c:v>
                      </c:pt>
                      <c:pt idx="95760">
                        <c:v>-5.9711850000000002</c:v>
                      </c:pt>
                      <c:pt idx="95761">
                        <c:v>-5.9747409999999999</c:v>
                      </c:pt>
                      <c:pt idx="95762">
                        <c:v>-5.9782960000000003</c:v>
                      </c:pt>
                      <c:pt idx="95763">
                        <c:v>-5.9818519999999999</c:v>
                      </c:pt>
                      <c:pt idx="95764">
                        <c:v>-5.9854070000000004</c:v>
                      </c:pt>
                      <c:pt idx="95765">
                        <c:v>-5.988963</c:v>
                      </c:pt>
                      <c:pt idx="95766">
                        <c:v>-5.9925179999999996</c:v>
                      </c:pt>
                      <c:pt idx="95767">
                        <c:v>-5.9960740000000001</c:v>
                      </c:pt>
                      <c:pt idx="95768">
                        <c:v>-5.9996289999999997</c:v>
                      </c:pt>
                      <c:pt idx="95769">
                        <c:v>-6.0031850000000002</c:v>
                      </c:pt>
                      <c:pt idx="95770">
                        <c:v>-6.0067409999999999</c:v>
                      </c:pt>
                      <c:pt idx="95771">
                        <c:v>-6.0102960000000003</c:v>
                      </c:pt>
                      <c:pt idx="95772">
                        <c:v>-6.013852</c:v>
                      </c:pt>
                      <c:pt idx="95773">
                        <c:v>-6.0174070000000004</c:v>
                      </c:pt>
                      <c:pt idx="95774">
                        <c:v>-6.0209630000000001</c:v>
                      </c:pt>
                      <c:pt idx="95775">
                        <c:v>-6.0245179999999996</c:v>
                      </c:pt>
                      <c:pt idx="95776">
                        <c:v>-6.0280740000000002</c:v>
                      </c:pt>
                      <c:pt idx="95777">
                        <c:v>-6.0316299999999998</c:v>
                      </c:pt>
                      <c:pt idx="95778">
                        <c:v>-6.0351850000000002</c:v>
                      </c:pt>
                      <c:pt idx="95779">
                        <c:v>-6.0387409999999999</c:v>
                      </c:pt>
                      <c:pt idx="95780">
                        <c:v>-6.0422960000000003</c:v>
                      </c:pt>
                      <c:pt idx="95781">
                        <c:v>-6.045852</c:v>
                      </c:pt>
                      <c:pt idx="95782">
                        <c:v>-6.0494070000000004</c:v>
                      </c:pt>
                      <c:pt idx="95783">
                        <c:v>-6.0529630000000001</c:v>
                      </c:pt>
                      <c:pt idx="95784">
                        <c:v>-6.0565189999999998</c:v>
                      </c:pt>
                      <c:pt idx="95785">
                        <c:v>-6.0600740000000002</c:v>
                      </c:pt>
                      <c:pt idx="95786">
                        <c:v>-6.0636299999999999</c:v>
                      </c:pt>
                      <c:pt idx="95787">
                        <c:v>-6.0671850000000003</c:v>
                      </c:pt>
                      <c:pt idx="95788">
                        <c:v>-6.0707409999999999</c:v>
                      </c:pt>
                      <c:pt idx="95789">
                        <c:v>-6.0742960000000004</c:v>
                      </c:pt>
                      <c:pt idx="95790">
                        <c:v>-6.077852</c:v>
                      </c:pt>
                      <c:pt idx="95791">
                        <c:v>-6.0814069999999996</c:v>
                      </c:pt>
                      <c:pt idx="95792">
                        <c:v>-6.0849630000000001</c:v>
                      </c:pt>
                      <c:pt idx="95793">
                        <c:v>-6.0885179999999997</c:v>
                      </c:pt>
                      <c:pt idx="95794">
                        <c:v>-6.0920740000000002</c:v>
                      </c:pt>
                      <c:pt idx="95795">
                        <c:v>-6.0956289999999997</c:v>
                      </c:pt>
                      <c:pt idx="95796">
                        <c:v>-6.0991850000000003</c:v>
                      </c:pt>
                      <c:pt idx="95797">
                        <c:v>-6.102741</c:v>
                      </c:pt>
                      <c:pt idx="95798">
                        <c:v>-6.1062960000000004</c:v>
                      </c:pt>
                      <c:pt idx="95799">
                        <c:v>-6.1098520000000001</c:v>
                      </c:pt>
                      <c:pt idx="95800">
                        <c:v>-6.1134069999999996</c:v>
                      </c:pt>
                      <c:pt idx="95801">
                        <c:v>-6.1169630000000002</c:v>
                      </c:pt>
                      <c:pt idx="95802">
                        <c:v>-6.1205179999999997</c:v>
                      </c:pt>
                      <c:pt idx="95803">
                        <c:v>-6.1240740000000002</c:v>
                      </c:pt>
                      <c:pt idx="95804">
                        <c:v>-6.1276289999999998</c:v>
                      </c:pt>
                      <c:pt idx="95805">
                        <c:v>-6.1311850000000003</c:v>
                      </c:pt>
                      <c:pt idx="95806">
                        <c:v>-6.1347399999999999</c:v>
                      </c:pt>
                      <c:pt idx="95807">
                        <c:v>-6.1382960000000004</c:v>
                      </c:pt>
                      <c:pt idx="95808">
                        <c:v>-6.1418520000000001</c:v>
                      </c:pt>
                      <c:pt idx="95809">
                        <c:v>-6.1454069999999996</c:v>
                      </c:pt>
                      <c:pt idx="95810">
                        <c:v>-6.1489630000000002</c:v>
                      </c:pt>
                      <c:pt idx="95811">
                        <c:v>-6.1525179999999997</c:v>
                      </c:pt>
                      <c:pt idx="95812">
                        <c:v>-6.1560740000000003</c:v>
                      </c:pt>
                      <c:pt idx="95813">
                        <c:v>-6.1596289999999998</c:v>
                      </c:pt>
                      <c:pt idx="95814">
                        <c:v>-6.1631850000000004</c:v>
                      </c:pt>
                      <c:pt idx="95815">
                        <c:v>-6.1667399999999999</c:v>
                      </c:pt>
                      <c:pt idx="95816">
                        <c:v>-6.1702959999999996</c:v>
                      </c:pt>
                      <c:pt idx="95817">
                        <c:v>-6.173851</c:v>
                      </c:pt>
                      <c:pt idx="95818">
                        <c:v>-6.1774069999999996</c:v>
                      </c:pt>
                      <c:pt idx="95819">
                        <c:v>-6.1809630000000002</c:v>
                      </c:pt>
                      <c:pt idx="95820">
                        <c:v>-6.1845179999999997</c:v>
                      </c:pt>
                      <c:pt idx="95821">
                        <c:v>-6.1880740000000003</c:v>
                      </c:pt>
                      <c:pt idx="95822">
                        <c:v>-6.1916289999999998</c:v>
                      </c:pt>
                      <c:pt idx="95823">
                        <c:v>-6.1951850000000004</c:v>
                      </c:pt>
                      <c:pt idx="95824">
                        <c:v>-6.1987399999999999</c:v>
                      </c:pt>
                      <c:pt idx="95825">
                        <c:v>-6.2022959999999996</c:v>
                      </c:pt>
                      <c:pt idx="95826">
                        <c:v>-6.2058520000000001</c:v>
                      </c:pt>
                      <c:pt idx="95827">
                        <c:v>-6.2094069999999997</c:v>
                      </c:pt>
                      <c:pt idx="95828">
                        <c:v>-6.2129630000000002</c:v>
                      </c:pt>
                      <c:pt idx="95829">
                        <c:v>-6.2165179999999998</c:v>
                      </c:pt>
                      <c:pt idx="95830">
                        <c:v>-6.2200740000000003</c:v>
                      </c:pt>
                      <c:pt idx="95831">
                        <c:v>-6.2236289999999999</c:v>
                      </c:pt>
                      <c:pt idx="95832">
                        <c:v>-6.2271850000000004</c:v>
                      </c:pt>
                      <c:pt idx="95833">
                        <c:v>-6.2307410000000001</c:v>
                      </c:pt>
                      <c:pt idx="95834">
                        <c:v>-6.2342959999999996</c:v>
                      </c:pt>
                      <c:pt idx="95835">
                        <c:v>-6.2378520000000002</c:v>
                      </c:pt>
                      <c:pt idx="95836">
                        <c:v>-6.2414069999999997</c:v>
                      </c:pt>
                      <c:pt idx="95837">
                        <c:v>-6.2449630000000003</c:v>
                      </c:pt>
                      <c:pt idx="95838">
                        <c:v>-6.2485179999999998</c:v>
                      </c:pt>
                      <c:pt idx="95839">
                        <c:v>-6.2520740000000004</c:v>
                      </c:pt>
                      <c:pt idx="95840">
                        <c:v>-6.25563</c:v>
                      </c:pt>
                      <c:pt idx="95841">
                        <c:v>-6.2591850000000004</c:v>
                      </c:pt>
                      <c:pt idx="95842">
                        <c:v>-6.2627410000000001</c:v>
                      </c:pt>
                      <c:pt idx="95843">
                        <c:v>-6.2662959999999996</c:v>
                      </c:pt>
                      <c:pt idx="95844">
                        <c:v>-6.2698520000000002</c:v>
                      </c:pt>
                      <c:pt idx="95845">
                        <c:v>-6.2734069999999997</c:v>
                      </c:pt>
                      <c:pt idx="95846">
                        <c:v>-6.2769630000000003</c:v>
                      </c:pt>
                      <c:pt idx="95847">
                        <c:v>-6.280519</c:v>
                      </c:pt>
                      <c:pt idx="95848">
                        <c:v>-6.2840740000000004</c:v>
                      </c:pt>
                      <c:pt idx="95849">
                        <c:v>-6.2876300000000001</c:v>
                      </c:pt>
                      <c:pt idx="95850">
                        <c:v>-6.2911849999999996</c:v>
                      </c:pt>
                      <c:pt idx="95851">
                        <c:v>-6.2947410000000001</c:v>
                      </c:pt>
                      <c:pt idx="95852">
                        <c:v>-6.2982959999999997</c:v>
                      </c:pt>
                      <c:pt idx="95853">
                        <c:v>-6.3018520000000002</c:v>
                      </c:pt>
                      <c:pt idx="95854">
                        <c:v>-6.3054069999999998</c:v>
                      </c:pt>
                      <c:pt idx="95855">
                        <c:v>-6.3089630000000003</c:v>
                      </c:pt>
                      <c:pt idx="95856">
                        <c:v>-6.3125179999999999</c:v>
                      </c:pt>
                      <c:pt idx="95857">
                        <c:v>-6.3160740000000004</c:v>
                      </c:pt>
                      <c:pt idx="95858">
                        <c:v>-6.3196300000000001</c:v>
                      </c:pt>
                      <c:pt idx="95859">
                        <c:v>-6.3231849999999996</c:v>
                      </c:pt>
                      <c:pt idx="95860">
                        <c:v>-6.3267410000000002</c:v>
                      </c:pt>
                      <c:pt idx="95861">
                        <c:v>-6.3302959999999997</c:v>
                      </c:pt>
                      <c:pt idx="95862">
                        <c:v>-6.3338520000000003</c:v>
                      </c:pt>
                      <c:pt idx="95863">
                        <c:v>-6.3374069999999998</c:v>
                      </c:pt>
                      <c:pt idx="95864">
                        <c:v>-6.3409630000000003</c:v>
                      </c:pt>
                      <c:pt idx="95865">
                        <c:v>-6.3445179999999999</c:v>
                      </c:pt>
                      <c:pt idx="95866">
                        <c:v>-6.3480740000000004</c:v>
                      </c:pt>
                      <c:pt idx="95867">
                        <c:v>-6.351629</c:v>
                      </c:pt>
                      <c:pt idx="95868">
                        <c:v>-6.3551849999999996</c:v>
                      </c:pt>
                      <c:pt idx="95869">
                        <c:v>-6.3587400000000001</c:v>
                      </c:pt>
                      <c:pt idx="95870">
                        <c:v>-6.3622959999999997</c:v>
                      </c:pt>
                      <c:pt idx="95871">
                        <c:v>-6.3658520000000003</c:v>
                      </c:pt>
                      <c:pt idx="95872">
                        <c:v>-6.3694069999999998</c:v>
                      </c:pt>
                      <c:pt idx="95873">
                        <c:v>-6.3729630000000004</c:v>
                      </c:pt>
                      <c:pt idx="95874">
                        <c:v>-6.3765179999999999</c:v>
                      </c:pt>
                      <c:pt idx="95875">
                        <c:v>-6.3800739999999996</c:v>
                      </c:pt>
                      <c:pt idx="95876">
                        <c:v>-6.383629</c:v>
                      </c:pt>
                      <c:pt idx="95877">
                        <c:v>-6.3871849999999997</c:v>
                      </c:pt>
                      <c:pt idx="95878">
                        <c:v>-6.3907400000000001</c:v>
                      </c:pt>
                      <c:pt idx="95879">
                        <c:v>-6.3942959999999998</c:v>
                      </c:pt>
                      <c:pt idx="95880">
                        <c:v>-6.3978510000000002</c:v>
                      </c:pt>
                      <c:pt idx="95881">
                        <c:v>-6.4014069999999998</c:v>
                      </c:pt>
                      <c:pt idx="95882">
                        <c:v>-6.4049630000000004</c:v>
                      </c:pt>
                      <c:pt idx="95883">
                        <c:v>-6.4085179999999999</c:v>
                      </c:pt>
                      <c:pt idx="95884">
                        <c:v>-6.4120739999999996</c:v>
                      </c:pt>
                      <c:pt idx="95885">
                        <c:v>-6.415629</c:v>
                      </c:pt>
                      <c:pt idx="95886">
                        <c:v>-6.4191849999999997</c:v>
                      </c:pt>
                      <c:pt idx="95887">
                        <c:v>-6.4227400000000001</c:v>
                      </c:pt>
                      <c:pt idx="95888">
                        <c:v>-6.4262959999999998</c:v>
                      </c:pt>
                      <c:pt idx="95889">
                        <c:v>-6.4298520000000003</c:v>
                      </c:pt>
                      <c:pt idx="95890">
                        <c:v>-6.4334069999999999</c:v>
                      </c:pt>
                      <c:pt idx="95891">
                        <c:v>-6.4369630000000004</c:v>
                      </c:pt>
                      <c:pt idx="95892">
                        <c:v>-6.440518</c:v>
                      </c:pt>
                      <c:pt idx="95893">
                        <c:v>-6.4440739999999996</c:v>
                      </c:pt>
                      <c:pt idx="95894">
                        <c:v>-6.4476290000000001</c:v>
                      </c:pt>
                      <c:pt idx="95895">
                        <c:v>-6.4511849999999997</c:v>
                      </c:pt>
                      <c:pt idx="95896">
                        <c:v>-6.4547410000000003</c:v>
                      </c:pt>
                      <c:pt idx="95897">
                        <c:v>-6.4582959999999998</c:v>
                      </c:pt>
                      <c:pt idx="95898">
                        <c:v>-6.4618520000000004</c:v>
                      </c:pt>
                      <c:pt idx="95899">
                        <c:v>-6.4654069999999999</c:v>
                      </c:pt>
                      <c:pt idx="95900">
                        <c:v>-6.4689629999999996</c:v>
                      </c:pt>
                      <c:pt idx="95901">
                        <c:v>-6.472518</c:v>
                      </c:pt>
                      <c:pt idx="95902">
                        <c:v>-6.4760739999999997</c:v>
                      </c:pt>
                      <c:pt idx="95903">
                        <c:v>-6.4796300000000002</c:v>
                      </c:pt>
                      <c:pt idx="95904">
                        <c:v>-6.4831849999999998</c:v>
                      </c:pt>
                      <c:pt idx="95905">
                        <c:v>-6.4867410000000003</c:v>
                      </c:pt>
                      <c:pt idx="95906">
                        <c:v>-6.4902959999999998</c:v>
                      </c:pt>
                      <c:pt idx="95907">
                        <c:v>-6.4938520000000004</c:v>
                      </c:pt>
                      <c:pt idx="95908">
                        <c:v>-6.4974069999999999</c:v>
                      </c:pt>
                      <c:pt idx="95909">
                        <c:v>-6.5009629999999996</c:v>
                      </c:pt>
                      <c:pt idx="95910">
                        <c:v>-6.5045190000000002</c:v>
                      </c:pt>
                      <c:pt idx="95911">
                        <c:v>-6.5080739999999997</c:v>
                      </c:pt>
                      <c:pt idx="95912">
                        <c:v>-6.5116300000000003</c:v>
                      </c:pt>
                      <c:pt idx="95913">
                        <c:v>-6.5151849999999998</c:v>
                      </c:pt>
                      <c:pt idx="95914">
                        <c:v>-6.5187410000000003</c:v>
                      </c:pt>
                      <c:pt idx="95915">
                        <c:v>-6.5222959999999999</c:v>
                      </c:pt>
                      <c:pt idx="95916">
                        <c:v>-6.5258520000000004</c:v>
                      </c:pt>
                      <c:pt idx="95917">
                        <c:v>-6.529407</c:v>
                      </c:pt>
                      <c:pt idx="95918">
                        <c:v>-6.5329629999999996</c:v>
                      </c:pt>
                      <c:pt idx="95919">
                        <c:v>-6.5365190000000002</c:v>
                      </c:pt>
                      <c:pt idx="95920">
                        <c:v>-6.5400739999999997</c:v>
                      </c:pt>
                      <c:pt idx="95921">
                        <c:v>-6.5436300000000003</c:v>
                      </c:pt>
                      <c:pt idx="95922">
                        <c:v>-6.5471849999999998</c:v>
                      </c:pt>
                      <c:pt idx="95923">
                        <c:v>-6.5507410000000004</c:v>
                      </c:pt>
                      <c:pt idx="95924">
                        <c:v>-6.5542959999999999</c:v>
                      </c:pt>
                      <c:pt idx="95925">
                        <c:v>-6.5578519999999996</c:v>
                      </c:pt>
                      <c:pt idx="95926">
                        <c:v>-6.561407</c:v>
                      </c:pt>
                      <c:pt idx="95927">
                        <c:v>-6.5649629999999997</c:v>
                      </c:pt>
                      <c:pt idx="95928">
                        <c:v>-6.5685180000000001</c:v>
                      </c:pt>
                      <c:pt idx="95929">
                        <c:v>-6.5720739999999997</c:v>
                      </c:pt>
                      <c:pt idx="95930">
                        <c:v>-6.5756290000000002</c:v>
                      </c:pt>
                      <c:pt idx="95931">
                        <c:v>-6.5791849999999998</c:v>
                      </c:pt>
                      <c:pt idx="95932">
                        <c:v>-6.5827410000000004</c:v>
                      </c:pt>
                      <c:pt idx="95933">
                        <c:v>-6.5862959999999999</c:v>
                      </c:pt>
                      <c:pt idx="95934">
                        <c:v>-6.5898519999999996</c:v>
                      </c:pt>
                      <c:pt idx="95935">
                        <c:v>-6.593407</c:v>
                      </c:pt>
                      <c:pt idx="95936">
                        <c:v>-6.5969629999999997</c:v>
                      </c:pt>
                      <c:pt idx="95937">
                        <c:v>-6.6005180000000001</c:v>
                      </c:pt>
                      <c:pt idx="95938">
                        <c:v>-6.6040739999999998</c:v>
                      </c:pt>
                      <c:pt idx="95939">
                        <c:v>-6.6076290000000002</c:v>
                      </c:pt>
                      <c:pt idx="95940">
                        <c:v>-6.6111849999999999</c:v>
                      </c:pt>
                      <c:pt idx="95941">
                        <c:v>-6.6147400000000003</c:v>
                      </c:pt>
                      <c:pt idx="95942">
                        <c:v>-6.618296</c:v>
                      </c:pt>
                      <c:pt idx="95943">
                        <c:v>-6.6218510000000004</c:v>
                      </c:pt>
                      <c:pt idx="95944">
                        <c:v>-6.625407</c:v>
                      </c:pt>
                      <c:pt idx="95945">
                        <c:v>-6.6289629999999997</c:v>
                      </c:pt>
                      <c:pt idx="95946">
                        <c:v>-6.6325180000000001</c:v>
                      </c:pt>
                      <c:pt idx="95947">
                        <c:v>-6.6360739999999998</c:v>
                      </c:pt>
                      <c:pt idx="95948">
                        <c:v>-6.6396290000000002</c:v>
                      </c:pt>
                      <c:pt idx="95949">
                        <c:v>-6.6431849999999999</c:v>
                      </c:pt>
                      <c:pt idx="95950">
                        <c:v>-6.6467400000000003</c:v>
                      </c:pt>
                      <c:pt idx="95951">
                        <c:v>-6.650296</c:v>
                      </c:pt>
                      <c:pt idx="95952">
                        <c:v>-6.6538519999999997</c:v>
                      </c:pt>
                      <c:pt idx="95953">
                        <c:v>-6.6574070000000001</c:v>
                      </c:pt>
                      <c:pt idx="95954">
                        <c:v>-6.6609629999999997</c:v>
                      </c:pt>
                      <c:pt idx="95955">
                        <c:v>-6.6645180000000002</c:v>
                      </c:pt>
                      <c:pt idx="95956">
                        <c:v>-6.6680739999999998</c:v>
                      </c:pt>
                      <c:pt idx="95957">
                        <c:v>-6.6716290000000003</c:v>
                      </c:pt>
                      <c:pt idx="95958">
                        <c:v>-6.6751849999999999</c:v>
                      </c:pt>
                      <c:pt idx="95959">
                        <c:v>-6.6787409999999996</c:v>
                      </c:pt>
                      <c:pt idx="95960">
                        <c:v>-6.682296</c:v>
                      </c:pt>
                      <c:pt idx="95961">
                        <c:v>-6.6858519999999997</c:v>
                      </c:pt>
                      <c:pt idx="95962">
                        <c:v>-6.6894070000000001</c:v>
                      </c:pt>
                      <c:pt idx="95963">
                        <c:v>-6.6929629999999998</c:v>
                      </c:pt>
                      <c:pt idx="95964">
                        <c:v>-6.6965180000000002</c:v>
                      </c:pt>
                      <c:pt idx="95965">
                        <c:v>-6.7000739999999999</c:v>
                      </c:pt>
                      <c:pt idx="95966">
                        <c:v>-6.7036290000000003</c:v>
                      </c:pt>
                      <c:pt idx="95967">
                        <c:v>-6.707185</c:v>
                      </c:pt>
                      <c:pt idx="95968">
                        <c:v>-6.7107409999999996</c:v>
                      </c:pt>
                      <c:pt idx="95969">
                        <c:v>-6.714296</c:v>
                      </c:pt>
                      <c:pt idx="95970">
                        <c:v>-6.7178519999999997</c:v>
                      </c:pt>
                      <c:pt idx="95971">
                        <c:v>-6.7214070000000001</c:v>
                      </c:pt>
                      <c:pt idx="95972">
                        <c:v>-6.7249629999999998</c:v>
                      </c:pt>
                      <c:pt idx="95973">
                        <c:v>-6.7285180000000002</c:v>
                      </c:pt>
                      <c:pt idx="95974">
                        <c:v>-6.7320739999999999</c:v>
                      </c:pt>
                      <c:pt idx="95975">
                        <c:v>-6.7356299999999996</c:v>
                      </c:pt>
                      <c:pt idx="95976">
                        <c:v>-6.739185</c:v>
                      </c:pt>
                      <c:pt idx="95977">
                        <c:v>-6.7427409999999997</c:v>
                      </c:pt>
                      <c:pt idx="95978">
                        <c:v>-6.7462960000000001</c:v>
                      </c:pt>
                      <c:pt idx="95979">
                        <c:v>-6.7498519999999997</c:v>
                      </c:pt>
                      <c:pt idx="95980">
                        <c:v>-6.7534070000000002</c:v>
                      </c:pt>
                      <c:pt idx="95981">
                        <c:v>-6.7569629999999998</c:v>
                      </c:pt>
                      <c:pt idx="95982">
                        <c:v>-6.7605190000000004</c:v>
                      </c:pt>
                      <c:pt idx="95983">
                        <c:v>-6.7640739999999999</c:v>
                      </c:pt>
                      <c:pt idx="95984">
                        <c:v>-6.7676299999999996</c:v>
                      </c:pt>
                      <c:pt idx="95985">
                        <c:v>-6.771185</c:v>
                      </c:pt>
                      <c:pt idx="95986">
                        <c:v>-6.7747409999999997</c:v>
                      </c:pt>
                      <c:pt idx="95987">
                        <c:v>-6.7782960000000001</c:v>
                      </c:pt>
                      <c:pt idx="95988">
                        <c:v>-6.7818519999999998</c:v>
                      </c:pt>
                      <c:pt idx="95989">
                        <c:v>-6.7854070000000002</c:v>
                      </c:pt>
                      <c:pt idx="95990">
                        <c:v>-6.7889629999999999</c:v>
                      </c:pt>
                      <c:pt idx="95991">
                        <c:v>-6.7925180000000003</c:v>
                      </c:pt>
                      <c:pt idx="95992">
                        <c:v>-6.7960739999999999</c:v>
                      </c:pt>
                      <c:pt idx="95993">
                        <c:v>-6.7996299999999996</c:v>
                      </c:pt>
                      <c:pt idx="95994">
                        <c:v>-6.803185</c:v>
                      </c:pt>
                      <c:pt idx="95995">
                        <c:v>-6.8067409999999997</c:v>
                      </c:pt>
                      <c:pt idx="95996">
                        <c:v>-6.8102960000000001</c:v>
                      </c:pt>
                      <c:pt idx="95997">
                        <c:v>-6.8138519999999998</c:v>
                      </c:pt>
                      <c:pt idx="95998">
                        <c:v>-6.8174070000000002</c:v>
                      </c:pt>
                      <c:pt idx="95999">
                        <c:v>-6.8209629999999999</c:v>
                      </c:pt>
                      <c:pt idx="96000">
                        <c:v>-6.8245180000000003</c:v>
                      </c:pt>
                      <c:pt idx="96001">
                        <c:v>-6.828074</c:v>
                      </c:pt>
                      <c:pt idx="96002">
                        <c:v>-6.8316290000000004</c:v>
                      </c:pt>
                      <c:pt idx="96003">
                        <c:v>-6.8351850000000001</c:v>
                      </c:pt>
                      <c:pt idx="96004">
                        <c:v>-6.8387399999999996</c:v>
                      </c:pt>
                      <c:pt idx="96005">
                        <c:v>-6.8422960000000002</c:v>
                      </c:pt>
                      <c:pt idx="96006">
                        <c:v>-6.8458519999999998</c:v>
                      </c:pt>
                      <c:pt idx="96007">
                        <c:v>-6.8494070000000002</c:v>
                      </c:pt>
                      <c:pt idx="96008">
                        <c:v>-6.8529629999999999</c:v>
                      </c:pt>
                      <c:pt idx="96009">
                        <c:v>-6.8565180000000003</c:v>
                      </c:pt>
                      <c:pt idx="96010">
                        <c:v>-6.860074</c:v>
                      </c:pt>
                      <c:pt idx="96011">
                        <c:v>-6.8636290000000004</c:v>
                      </c:pt>
                      <c:pt idx="96012">
                        <c:v>-6.8671850000000001</c:v>
                      </c:pt>
                      <c:pt idx="96013">
                        <c:v>-6.8707399999999996</c:v>
                      </c:pt>
                      <c:pt idx="96014">
                        <c:v>-6.8742960000000002</c:v>
                      </c:pt>
                      <c:pt idx="96015">
                        <c:v>-6.8778509999999997</c:v>
                      </c:pt>
                      <c:pt idx="96016">
                        <c:v>-6.8814070000000003</c:v>
                      </c:pt>
                      <c:pt idx="96017">
                        <c:v>-6.8849629999999999</c:v>
                      </c:pt>
                      <c:pt idx="96018">
                        <c:v>-6.8885180000000004</c:v>
                      </c:pt>
                      <c:pt idx="96019">
                        <c:v>-6.892074</c:v>
                      </c:pt>
                      <c:pt idx="96020">
                        <c:v>-6.8956289999999996</c:v>
                      </c:pt>
                      <c:pt idx="96021">
                        <c:v>-6.8991850000000001</c:v>
                      </c:pt>
                      <c:pt idx="96022">
                        <c:v>-6.9027399999999997</c:v>
                      </c:pt>
                      <c:pt idx="96023">
                        <c:v>-6.9062960000000002</c:v>
                      </c:pt>
                      <c:pt idx="96024">
                        <c:v>-6.9098519999999999</c:v>
                      </c:pt>
                      <c:pt idx="96025">
                        <c:v>-6.9134070000000003</c:v>
                      </c:pt>
                      <c:pt idx="96026">
                        <c:v>-6.916963</c:v>
                      </c:pt>
                      <c:pt idx="96027">
                        <c:v>-6.9205180000000004</c:v>
                      </c:pt>
                      <c:pt idx="96028">
                        <c:v>-6.9240740000000001</c:v>
                      </c:pt>
                      <c:pt idx="96029">
                        <c:v>-6.9276289999999996</c:v>
                      </c:pt>
                      <c:pt idx="96030">
                        <c:v>-6.9311850000000002</c:v>
                      </c:pt>
                      <c:pt idx="96031">
                        <c:v>-6.9347409999999998</c:v>
                      </c:pt>
                      <c:pt idx="96032">
                        <c:v>-6.9382960000000002</c:v>
                      </c:pt>
                      <c:pt idx="96033">
                        <c:v>-6.9418519999999999</c:v>
                      </c:pt>
                      <c:pt idx="96034">
                        <c:v>-6.9454070000000003</c:v>
                      </c:pt>
                      <c:pt idx="96035">
                        <c:v>-6.948963</c:v>
                      </c:pt>
                      <c:pt idx="96036">
                        <c:v>-6.9525180000000004</c:v>
                      </c:pt>
                      <c:pt idx="96037">
                        <c:v>-6.9560740000000001</c:v>
                      </c:pt>
                      <c:pt idx="96038">
                        <c:v>-6.9596299999999998</c:v>
                      </c:pt>
                      <c:pt idx="96039">
                        <c:v>-6.9631850000000002</c:v>
                      </c:pt>
                      <c:pt idx="96040">
                        <c:v>-6.9667409999999999</c:v>
                      </c:pt>
                      <c:pt idx="96041">
                        <c:v>-6.9702960000000003</c:v>
                      </c:pt>
                      <c:pt idx="96042">
                        <c:v>-6.9738519999999999</c:v>
                      </c:pt>
                      <c:pt idx="96043">
                        <c:v>-6.9774070000000004</c:v>
                      </c:pt>
                      <c:pt idx="96044">
                        <c:v>-6.980963</c:v>
                      </c:pt>
                      <c:pt idx="96045">
                        <c:v>-6.9845189999999997</c:v>
                      </c:pt>
                      <c:pt idx="96046">
                        <c:v>-6.9880740000000001</c:v>
                      </c:pt>
                      <c:pt idx="96047">
                        <c:v>-6.9916299999999998</c:v>
                      </c:pt>
                      <c:pt idx="96048">
                        <c:v>-6.9951850000000002</c:v>
                      </c:pt>
                      <c:pt idx="96049">
                        <c:v>-6.9987409999999999</c:v>
                      </c:pt>
                      <c:pt idx="96050">
                        <c:v>-7.0022960000000003</c:v>
                      </c:pt>
                      <c:pt idx="96051">
                        <c:v>-7.005852</c:v>
                      </c:pt>
                      <c:pt idx="96052">
                        <c:v>-7.0094070000000004</c:v>
                      </c:pt>
                      <c:pt idx="96053">
                        <c:v>-7.0129630000000001</c:v>
                      </c:pt>
                      <c:pt idx="96054">
                        <c:v>-7.0165179999999996</c:v>
                      </c:pt>
                      <c:pt idx="96055">
                        <c:v>-7.0200740000000001</c:v>
                      </c:pt>
                      <c:pt idx="96056">
                        <c:v>-7.0236299999999998</c:v>
                      </c:pt>
                      <c:pt idx="96057">
                        <c:v>-7.0271850000000002</c:v>
                      </c:pt>
                      <c:pt idx="96058">
                        <c:v>-7.0307409999999999</c:v>
                      </c:pt>
                      <c:pt idx="96059">
                        <c:v>-7.0342960000000003</c:v>
                      </c:pt>
                      <c:pt idx="96060">
                        <c:v>-7.037852</c:v>
                      </c:pt>
                      <c:pt idx="96061">
                        <c:v>-7.0414070000000004</c:v>
                      </c:pt>
                      <c:pt idx="96062">
                        <c:v>-7.0449630000000001</c:v>
                      </c:pt>
                      <c:pt idx="96063">
                        <c:v>-7.0485179999999996</c:v>
                      </c:pt>
                      <c:pt idx="96064">
                        <c:v>-7.0520740000000002</c:v>
                      </c:pt>
                      <c:pt idx="96065">
                        <c:v>-7.0556289999999997</c:v>
                      </c:pt>
                      <c:pt idx="96066">
                        <c:v>-7.0591850000000003</c:v>
                      </c:pt>
                      <c:pt idx="96067">
                        <c:v>-7.0627399999999998</c:v>
                      </c:pt>
                      <c:pt idx="96068">
                        <c:v>-7.0662960000000004</c:v>
                      </c:pt>
                      <c:pt idx="96069">
                        <c:v>-7.069852</c:v>
                      </c:pt>
                      <c:pt idx="96070">
                        <c:v>-7.0734070000000004</c:v>
                      </c:pt>
                      <c:pt idx="96071">
                        <c:v>-7.0769630000000001</c:v>
                      </c:pt>
                      <c:pt idx="96072">
                        <c:v>-7.0805179999999996</c:v>
                      </c:pt>
                      <c:pt idx="96073">
                        <c:v>-7.0840740000000002</c:v>
                      </c:pt>
                      <c:pt idx="96074">
                        <c:v>-7.0876289999999997</c:v>
                      </c:pt>
                      <c:pt idx="96075">
                        <c:v>-7.0911850000000003</c:v>
                      </c:pt>
                      <c:pt idx="96076">
                        <c:v>-7.0947399999999998</c:v>
                      </c:pt>
                      <c:pt idx="96077">
                        <c:v>-7.0982960000000004</c:v>
                      </c:pt>
                      <c:pt idx="96078">
                        <c:v>-7.1018509999999999</c:v>
                      </c:pt>
                      <c:pt idx="96079">
                        <c:v>-7.1054069999999996</c:v>
                      </c:pt>
                      <c:pt idx="96080">
                        <c:v>-7.1089630000000001</c:v>
                      </c:pt>
                      <c:pt idx="96081">
                        <c:v>-7.1125179999999997</c:v>
                      </c:pt>
                      <c:pt idx="96082">
                        <c:v>-7.1160740000000002</c:v>
                      </c:pt>
                      <c:pt idx="96083">
                        <c:v>-7.1196289999999998</c:v>
                      </c:pt>
                      <c:pt idx="96084">
                        <c:v>-7.1231850000000003</c:v>
                      </c:pt>
                      <c:pt idx="96085">
                        <c:v>-7.1267399999999999</c:v>
                      </c:pt>
                      <c:pt idx="96086">
                        <c:v>-7.1302960000000004</c:v>
                      </c:pt>
                      <c:pt idx="96087">
                        <c:v>-7.1338520000000001</c:v>
                      </c:pt>
                      <c:pt idx="96088">
                        <c:v>-7.1374069999999996</c:v>
                      </c:pt>
                      <c:pt idx="96089">
                        <c:v>-7.1409630000000002</c:v>
                      </c:pt>
                      <c:pt idx="96090">
                        <c:v>-7.1445179999999997</c:v>
                      </c:pt>
                      <c:pt idx="96091">
                        <c:v>-7.1480740000000003</c:v>
                      </c:pt>
                      <c:pt idx="96092">
                        <c:v>-7.1516289999999998</c:v>
                      </c:pt>
                      <c:pt idx="96093">
                        <c:v>-7.1551850000000004</c:v>
                      </c:pt>
                      <c:pt idx="96094">
                        <c:v>-7.158741</c:v>
                      </c:pt>
                      <c:pt idx="96095">
                        <c:v>-7.1622960000000004</c:v>
                      </c:pt>
                      <c:pt idx="96096">
                        <c:v>-7.1658520000000001</c:v>
                      </c:pt>
                      <c:pt idx="96097">
                        <c:v>-7.1694069999999996</c:v>
                      </c:pt>
                      <c:pt idx="96098">
                        <c:v>-7.1729630000000002</c:v>
                      </c:pt>
                      <c:pt idx="96099">
                        <c:v>-7.1765179999999997</c:v>
                      </c:pt>
                      <c:pt idx="96100">
                        <c:v>-7.1800740000000003</c:v>
                      </c:pt>
                      <c:pt idx="96101">
                        <c:v>-7.18363</c:v>
                      </c:pt>
                      <c:pt idx="96102">
                        <c:v>-7.1871850000000004</c:v>
                      </c:pt>
                      <c:pt idx="96103">
                        <c:v>-7.190741</c:v>
                      </c:pt>
                      <c:pt idx="96104">
                        <c:v>-7.1942959999999996</c:v>
                      </c:pt>
                      <c:pt idx="96105">
                        <c:v>-7.1978520000000001</c:v>
                      </c:pt>
                      <c:pt idx="96106">
                        <c:v>-7.2014069999999997</c:v>
                      </c:pt>
                      <c:pt idx="96107">
                        <c:v>-7.2049630000000002</c:v>
                      </c:pt>
                      <c:pt idx="96108">
                        <c:v>-7.2085189999999999</c:v>
                      </c:pt>
                      <c:pt idx="96109">
                        <c:v>-7.2120740000000003</c:v>
                      </c:pt>
                      <c:pt idx="96110">
                        <c:v>-7.21563</c:v>
                      </c:pt>
                      <c:pt idx="96111">
                        <c:v>-7.2191850000000004</c:v>
                      </c:pt>
                      <c:pt idx="96112">
                        <c:v>-7.2227410000000001</c:v>
                      </c:pt>
                      <c:pt idx="96113">
                        <c:v>-7.2262959999999996</c:v>
                      </c:pt>
                      <c:pt idx="96114">
                        <c:v>-7.2298520000000002</c:v>
                      </c:pt>
                      <c:pt idx="96115">
                        <c:v>-7.2334069999999997</c:v>
                      </c:pt>
                      <c:pt idx="96116">
                        <c:v>-7.2369630000000003</c:v>
                      </c:pt>
                      <c:pt idx="96117">
                        <c:v>-7.2405189999999999</c:v>
                      </c:pt>
                      <c:pt idx="96118">
                        <c:v>-7.2440740000000003</c:v>
                      </c:pt>
                      <c:pt idx="96119">
                        <c:v>-7.24763</c:v>
                      </c:pt>
                      <c:pt idx="96120">
                        <c:v>-7.2511850000000004</c:v>
                      </c:pt>
                      <c:pt idx="96121">
                        <c:v>-7.2547410000000001</c:v>
                      </c:pt>
                      <c:pt idx="96122">
                        <c:v>-7.2582959999999996</c:v>
                      </c:pt>
                      <c:pt idx="96123">
                        <c:v>-7.2618520000000002</c:v>
                      </c:pt>
                      <c:pt idx="96124">
                        <c:v>-7.2654069999999997</c:v>
                      </c:pt>
                      <c:pt idx="96125">
                        <c:v>-7.2689630000000003</c:v>
                      </c:pt>
                      <c:pt idx="96126">
                        <c:v>-7.2725179999999998</c:v>
                      </c:pt>
                      <c:pt idx="96127">
                        <c:v>-7.2760740000000004</c:v>
                      </c:pt>
                      <c:pt idx="96128">
                        <c:v>-7.2796289999999999</c:v>
                      </c:pt>
                      <c:pt idx="96129">
                        <c:v>-7.2831849999999996</c:v>
                      </c:pt>
                      <c:pt idx="96130">
                        <c:v>-7.2867410000000001</c:v>
                      </c:pt>
                      <c:pt idx="96131">
                        <c:v>-7.2902959999999997</c:v>
                      </c:pt>
                      <c:pt idx="96132">
                        <c:v>-7.2938520000000002</c:v>
                      </c:pt>
                      <c:pt idx="96133">
                        <c:v>-7.2974069999999998</c:v>
                      </c:pt>
                      <c:pt idx="96134">
                        <c:v>-7.3009630000000003</c:v>
                      </c:pt>
                      <c:pt idx="96135">
                        <c:v>-7.3045179999999998</c:v>
                      </c:pt>
                      <c:pt idx="96136">
                        <c:v>-7.3080740000000004</c:v>
                      </c:pt>
                      <c:pt idx="96137">
                        <c:v>-7.3116289999999999</c:v>
                      </c:pt>
                      <c:pt idx="96138">
                        <c:v>-7.3151849999999996</c:v>
                      </c:pt>
                      <c:pt idx="96139">
                        <c:v>-7.31874</c:v>
                      </c:pt>
                      <c:pt idx="96140">
                        <c:v>-7.3222959999999997</c:v>
                      </c:pt>
                      <c:pt idx="96141">
                        <c:v>-7.3258510000000001</c:v>
                      </c:pt>
                      <c:pt idx="96142">
                        <c:v>-7.3294069999999998</c:v>
                      </c:pt>
                      <c:pt idx="96143">
                        <c:v>-7.3329630000000003</c:v>
                      </c:pt>
                      <c:pt idx="96144">
                        <c:v>-7.3365179999999999</c:v>
                      </c:pt>
                      <c:pt idx="96145">
                        <c:v>-7.3400740000000004</c:v>
                      </c:pt>
                      <c:pt idx="96146">
                        <c:v>-7.343629</c:v>
                      </c:pt>
                      <c:pt idx="96147">
                        <c:v>-7.3471849999999996</c:v>
                      </c:pt>
                      <c:pt idx="96148">
                        <c:v>-7.3507400000000001</c:v>
                      </c:pt>
                      <c:pt idx="96149">
                        <c:v>-7.3542959999999997</c:v>
                      </c:pt>
                      <c:pt idx="96150">
                        <c:v>-7.3578520000000003</c:v>
                      </c:pt>
                      <c:pt idx="96151">
                        <c:v>-7.3614069999999998</c:v>
                      </c:pt>
                      <c:pt idx="96152">
                        <c:v>-7.3649630000000004</c:v>
                      </c:pt>
                      <c:pt idx="96153">
                        <c:v>-7.3685179999999999</c:v>
                      </c:pt>
                      <c:pt idx="96154">
                        <c:v>-7.3720739999999996</c:v>
                      </c:pt>
                      <c:pt idx="96155">
                        <c:v>-7.375629</c:v>
                      </c:pt>
                      <c:pt idx="96156">
                        <c:v>-7.3791849999999997</c:v>
                      </c:pt>
                      <c:pt idx="96157">
                        <c:v>-7.3827400000000001</c:v>
                      </c:pt>
                      <c:pt idx="96158">
                        <c:v>-7.3862959999999998</c:v>
                      </c:pt>
                      <c:pt idx="96159">
                        <c:v>-7.3898520000000003</c:v>
                      </c:pt>
                      <c:pt idx="96160">
                        <c:v>-7.3934069999999998</c:v>
                      </c:pt>
                      <c:pt idx="96161">
                        <c:v>-7.3969630000000004</c:v>
                      </c:pt>
                      <c:pt idx="96162">
                        <c:v>-7.4005179999999999</c:v>
                      </c:pt>
                      <c:pt idx="96163">
                        <c:v>-7.4040739999999996</c:v>
                      </c:pt>
                      <c:pt idx="96164">
                        <c:v>-7.407629</c:v>
                      </c:pt>
                      <c:pt idx="96165">
                        <c:v>-7.4111849999999997</c:v>
                      </c:pt>
                      <c:pt idx="96166">
                        <c:v>-7.4147410000000002</c:v>
                      </c:pt>
                      <c:pt idx="96167">
                        <c:v>-7.4182959999999998</c:v>
                      </c:pt>
                      <c:pt idx="96168">
                        <c:v>-7.4218520000000003</c:v>
                      </c:pt>
                      <c:pt idx="96169">
                        <c:v>-7.4254069999999999</c:v>
                      </c:pt>
                      <c:pt idx="96170">
                        <c:v>-7.4289630000000004</c:v>
                      </c:pt>
                      <c:pt idx="96171">
                        <c:v>-7.432518</c:v>
                      </c:pt>
                      <c:pt idx="96172">
                        <c:v>-7.4360739999999996</c:v>
                      </c:pt>
                      <c:pt idx="96173">
                        <c:v>-7.4396300000000002</c:v>
                      </c:pt>
                      <c:pt idx="96174">
                        <c:v>-7.4431849999999997</c:v>
                      </c:pt>
                      <c:pt idx="96175">
                        <c:v>-7.4467410000000003</c:v>
                      </c:pt>
                      <c:pt idx="96176">
                        <c:v>-7.4502959999999998</c:v>
                      </c:pt>
                      <c:pt idx="96177">
                        <c:v>-7.4538520000000004</c:v>
                      </c:pt>
                      <c:pt idx="96178">
                        <c:v>-7.4574069999999999</c:v>
                      </c:pt>
                      <c:pt idx="96179">
                        <c:v>-7.4609629999999996</c:v>
                      </c:pt>
                      <c:pt idx="96180">
                        <c:v>-7.4645190000000001</c:v>
                      </c:pt>
                      <c:pt idx="96181">
                        <c:v>-7.4680739999999997</c:v>
                      </c:pt>
                      <c:pt idx="96182">
                        <c:v>-7.4716300000000002</c:v>
                      </c:pt>
                      <c:pt idx="96183">
                        <c:v>-7.4751849999999997</c:v>
                      </c:pt>
                      <c:pt idx="96184">
                        <c:v>-7.4787410000000003</c:v>
                      </c:pt>
                      <c:pt idx="96185">
                        <c:v>-7.4822959999999998</c:v>
                      </c:pt>
                      <c:pt idx="96186">
                        <c:v>-7.4858520000000004</c:v>
                      </c:pt>
                      <c:pt idx="96187">
                        <c:v>-7.4894069999999999</c:v>
                      </c:pt>
                      <c:pt idx="96188">
                        <c:v>-7.4929629999999996</c:v>
                      </c:pt>
                      <c:pt idx="96189">
                        <c:v>-7.496518</c:v>
                      </c:pt>
                      <c:pt idx="96190">
                        <c:v>-7.5000739999999997</c:v>
                      </c:pt>
                      <c:pt idx="96191">
                        <c:v>-7.5036300000000002</c:v>
                      </c:pt>
                      <c:pt idx="96192">
                        <c:v>-7.5071849999999998</c:v>
                      </c:pt>
                      <c:pt idx="96193">
                        <c:v>-7.5107410000000003</c:v>
                      </c:pt>
                      <c:pt idx="96194">
                        <c:v>-7.5142959999999999</c:v>
                      </c:pt>
                      <c:pt idx="96195">
                        <c:v>-7.5178520000000004</c:v>
                      </c:pt>
                      <c:pt idx="96196">
                        <c:v>-7.521407</c:v>
                      </c:pt>
                      <c:pt idx="96197">
                        <c:v>-7.5249629999999996</c:v>
                      </c:pt>
                      <c:pt idx="96198">
                        <c:v>-7.528518</c:v>
                      </c:pt>
                      <c:pt idx="96199">
                        <c:v>-7.5320739999999997</c:v>
                      </c:pt>
                      <c:pt idx="96200">
                        <c:v>-7.5356290000000001</c:v>
                      </c:pt>
                      <c:pt idx="96201">
                        <c:v>-7.5391849999999998</c:v>
                      </c:pt>
                      <c:pt idx="96202">
                        <c:v>-7.5427400000000002</c:v>
                      </c:pt>
                      <c:pt idx="96203">
                        <c:v>-7.5462959999999999</c:v>
                      </c:pt>
                      <c:pt idx="96204">
                        <c:v>-7.5498519999999996</c:v>
                      </c:pt>
                      <c:pt idx="96205">
                        <c:v>-7.553407</c:v>
                      </c:pt>
                      <c:pt idx="96206">
                        <c:v>-7.5569629999999997</c:v>
                      </c:pt>
                      <c:pt idx="96207">
                        <c:v>-7.5605180000000001</c:v>
                      </c:pt>
                      <c:pt idx="96208">
                        <c:v>-7.5640739999999997</c:v>
                      </c:pt>
                      <c:pt idx="96209">
                        <c:v>-7.5676290000000002</c:v>
                      </c:pt>
                      <c:pt idx="96210">
                        <c:v>-7.5711849999999998</c:v>
                      </c:pt>
                      <c:pt idx="96211">
                        <c:v>-7.5747400000000003</c:v>
                      </c:pt>
                      <c:pt idx="96212">
                        <c:v>-7.5782959999999999</c:v>
                      </c:pt>
                      <c:pt idx="96213">
                        <c:v>-7.5818510000000003</c:v>
                      </c:pt>
                      <c:pt idx="96214">
                        <c:v>-7.585407</c:v>
                      </c:pt>
                      <c:pt idx="96215">
                        <c:v>-7.5889629999999997</c:v>
                      </c:pt>
                      <c:pt idx="96216">
                        <c:v>-7.5925180000000001</c:v>
                      </c:pt>
                      <c:pt idx="96217">
                        <c:v>-7.5960739999999998</c:v>
                      </c:pt>
                      <c:pt idx="96218">
                        <c:v>-7.5996290000000002</c:v>
                      </c:pt>
                      <c:pt idx="96219">
                        <c:v>-7.6031849999999999</c:v>
                      </c:pt>
                      <c:pt idx="96220">
                        <c:v>-7.6067400000000003</c:v>
                      </c:pt>
                      <c:pt idx="96221">
                        <c:v>-7.6102959999999999</c:v>
                      </c:pt>
                      <c:pt idx="96222">
                        <c:v>-7.6138519999999996</c:v>
                      </c:pt>
                      <c:pt idx="96223">
                        <c:v>-7.617407</c:v>
                      </c:pt>
                      <c:pt idx="96224">
                        <c:v>-7.6209629999999997</c:v>
                      </c:pt>
                      <c:pt idx="96225">
                        <c:v>-7.6245180000000001</c:v>
                      </c:pt>
                      <c:pt idx="96226">
                        <c:v>-7.6280739999999998</c:v>
                      </c:pt>
                      <c:pt idx="96227">
                        <c:v>-7.6316290000000002</c:v>
                      </c:pt>
                      <c:pt idx="96228">
                        <c:v>-7.6351849999999999</c:v>
                      </c:pt>
                      <c:pt idx="96229">
                        <c:v>-7.6387409999999996</c:v>
                      </c:pt>
                      <c:pt idx="96230">
                        <c:v>-7.642296</c:v>
                      </c:pt>
                      <c:pt idx="96231">
                        <c:v>-7.6458519999999996</c:v>
                      </c:pt>
                      <c:pt idx="96232">
                        <c:v>-7.6494070000000001</c:v>
                      </c:pt>
                      <c:pt idx="96233">
                        <c:v>-7.6529629999999997</c:v>
                      </c:pt>
                      <c:pt idx="96234">
                        <c:v>-7.6565180000000002</c:v>
                      </c:pt>
                      <c:pt idx="96235">
                        <c:v>-7.6600739999999998</c:v>
                      </c:pt>
                      <c:pt idx="96236">
                        <c:v>-7.6636300000000004</c:v>
                      </c:pt>
                      <c:pt idx="96237">
                        <c:v>-7.6671849999999999</c:v>
                      </c:pt>
                      <c:pt idx="96238">
                        <c:v>-7.6707409999999996</c:v>
                      </c:pt>
                      <c:pt idx="96239">
                        <c:v>-7.674296</c:v>
                      </c:pt>
                      <c:pt idx="96240">
                        <c:v>-7.6778519999999997</c:v>
                      </c:pt>
                      <c:pt idx="96241">
                        <c:v>-7.6814070000000001</c:v>
                      </c:pt>
                      <c:pt idx="96242">
                        <c:v>-7.6849629999999998</c:v>
                      </c:pt>
                      <c:pt idx="96243">
                        <c:v>-7.6885190000000003</c:v>
                      </c:pt>
                      <c:pt idx="96244">
                        <c:v>-7.6920739999999999</c:v>
                      </c:pt>
                      <c:pt idx="96245">
                        <c:v>-7.6956300000000004</c:v>
                      </c:pt>
                      <c:pt idx="96246">
                        <c:v>-7.6991849999999999</c:v>
                      </c:pt>
                      <c:pt idx="96247">
                        <c:v>-7.7027409999999996</c:v>
                      </c:pt>
                      <c:pt idx="96248">
                        <c:v>-7.706296</c:v>
                      </c:pt>
                      <c:pt idx="96249">
                        <c:v>-7.7098519999999997</c:v>
                      </c:pt>
                      <c:pt idx="96250">
                        <c:v>-7.7134070000000001</c:v>
                      </c:pt>
                      <c:pt idx="96251">
                        <c:v>-7.7169629999999998</c:v>
                      </c:pt>
                      <c:pt idx="96252">
                        <c:v>-7.7205180000000002</c:v>
                      </c:pt>
                      <c:pt idx="96253">
                        <c:v>-7.7240739999999999</c:v>
                      </c:pt>
                      <c:pt idx="96254">
                        <c:v>-7.7276300000000004</c:v>
                      </c:pt>
                      <c:pt idx="96255">
                        <c:v>-7.731185</c:v>
                      </c:pt>
                      <c:pt idx="96256">
                        <c:v>-7.7347409999999996</c:v>
                      </c:pt>
                      <c:pt idx="96257">
                        <c:v>-7.7382960000000001</c:v>
                      </c:pt>
                      <c:pt idx="96258">
                        <c:v>-7.7418519999999997</c:v>
                      </c:pt>
                      <c:pt idx="96259">
                        <c:v>-7.7454070000000002</c:v>
                      </c:pt>
                      <c:pt idx="96260">
                        <c:v>-7.7489629999999998</c:v>
                      </c:pt>
                      <c:pt idx="96261">
                        <c:v>-7.7525180000000002</c:v>
                      </c:pt>
                      <c:pt idx="96262">
                        <c:v>-7.7560739999999999</c:v>
                      </c:pt>
                      <c:pt idx="96263">
                        <c:v>-7.7596290000000003</c:v>
                      </c:pt>
                      <c:pt idx="96264">
                        <c:v>-7.763185</c:v>
                      </c:pt>
                      <c:pt idx="96265">
                        <c:v>-7.7667409999999997</c:v>
                      </c:pt>
                      <c:pt idx="96266">
                        <c:v>-7.7702960000000001</c:v>
                      </c:pt>
                      <c:pt idx="96267">
                        <c:v>-7.7738519999999998</c:v>
                      </c:pt>
                      <c:pt idx="96268">
                        <c:v>-7.7774070000000002</c:v>
                      </c:pt>
                      <c:pt idx="96269">
                        <c:v>-7.7809629999999999</c:v>
                      </c:pt>
                      <c:pt idx="96270">
                        <c:v>-7.7845180000000003</c:v>
                      </c:pt>
                      <c:pt idx="96271">
                        <c:v>-7.7880739999999999</c:v>
                      </c:pt>
                      <c:pt idx="96272">
                        <c:v>-7.7916290000000004</c:v>
                      </c:pt>
                      <c:pt idx="96273">
                        <c:v>-7.795185</c:v>
                      </c:pt>
                      <c:pt idx="96274">
                        <c:v>-7.7987399999999996</c:v>
                      </c:pt>
                      <c:pt idx="96275">
                        <c:v>-7.8022960000000001</c:v>
                      </c:pt>
                      <c:pt idx="96276">
                        <c:v>-7.8058509999999997</c:v>
                      </c:pt>
                      <c:pt idx="96277">
                        <c:v>-7.8094070000000002</c:v>
                      </c:pt>
                      <c:pt idx="96278">
                        <c:v>-7.8129629999999999</c:v>
                      </c:pt>
                      <c:pt idx="96279">
                        <c:v>-7.8165180000000003</c:v>
                      </c:pt>
                      <c:pt idx="96280">
                        <c:v>-7.820074</c:v>
                      </c:pt>
                      <c:pt idx="96281">
                        <c:v>-7.8236290000000004</c:v>
                      </c:pt>
                      <c:pt idx="96282">
                        <c:v>-7.8271850000000001</c:v>
                      </c:pt>
                      <c:pt idx="96283">
                        <c:v>-7.8307399999999996</c:v>
                      </c:pt>
                      <c:pt idx="96284">
                        <c:v>-7.8342960000000001</c:v>
                      </c:pt>
                      <c:pt idx="96285">
                        <c:v>-7.8378519999999998</c:v>
                      </c:pt>
                      <c:pt idx="96286">
                        <c:v>-7.8414070000000002</c:v>
                      </c:pt>
                      <c:pt idx="96287">
                        <c:v>-7.8449629999999999</c:v>
                      </c:pt>
                      <c:pt idx="96288">
                        <c:v>-7.8485180000000003</c:v>
                      </c:pt>
                      <c:pt idx="96289">
                        <c:v>-7.852074</c:v>
                      </c:pt>
                      <c:pt idx="96290">
                        <c:v>-7.8556290000000004</c:v>
                      </c:pt>
                      <c:pt idx="96291">
                        <c:v>-7.8591850000000001</c:v>
                      </c:pt>
                      <c:pt idx="96292">
                        <c:v>-7.8627409999999998</c:v>
                      </c:pt>
                      <c:pt idx="96293">
                        <c:v>-7.8662960000000002</c:v>
                      </c:pt>
                      <c:pt idx="96294">
                        <c:v>-7.8698519999999998</c:v>
                      </c:pt>
                      <c:pt idx="96295">
                        <c:v>-7.8734070000000003</c:v>
                      </c:pt>
                      <c:pt idx="96296">
                        <c:v>-7.8769629999999999</c:v>
                      </c:pt>
                      <c:pt idx="96297">
                        <c:v>-7.8805180000000004</c:v>
                      </c:pt>
                      <c:pt idx="96298">
                        <c:v>-7.884074</c:v>
                      </c:pt>
                      <c:pt idx="96299">
                        <c:v>-7.8876299999999997</c:v>
                      </c:pt>
                      <c:pt idx="96300">
                        <c:v>-7.8911850000000001</c:v>
                      </c:pt>
                      <c:pt idx="96301">
                        <c:v>-7.8947409999999998</c:v>
                      </c:pt>
                      <c:pt idx="96302">
                        <c:v>-7.8982960000000002</c:v>
                      </c:pt>
                      <c:pt idx="96303">
                        <c:v>-7.9018519999999999</c:v>
                      </c:pt>
                      <c:pt idx="96304">
                        <c:v>-7.9054070000000003</c:v>
                      </c:pt>
                      <c:pt idx="96305">
                        <c:v>-7.908963</c:v>
                      </c:pt>
                      <c:pt idx="96306">
                        <c:v>-7.9125189999999996</c:v>
                      </c:pt>
                      <c:pt idx="96307">
                        <c:v>-7.9160740000000001</c:v>
                      </c:pt>
                      <c:pt idx="96308">
                        <c:v>-7.9196299999999997</c:v>
                      </c:pt>
                      <c:pt idx="96309">
                        <c:v>-7.9231850000000001</c:v>
                      </c:pt>
                      <c:pt idx="96310">
                        <c:v>-7.9267409999999998</c:v>
                      </c:pt>
                      <c:pt idx="96311">
                        <c:v>-7.9302960000000002</c:v>
                      </c:pt>
                      <c:pt idx="96312">
                        <c:v>-7.9338519999999999</c:v>
                      </c:pt>
                      <c:pt idx="96313">
                        <c:v>-7.9374070000000003</c:v>
                      </c:pt>
                      <c:pt idx="96314">
                        <c:v>-7.940963</c:v>
                      </c:pt>
                      <c:pt idx="96315">
                        <c:v>-7.9445189999999997</c:v>
                      </c:pt>
                      <c:pt idx="96316">
                        <c:v>-7.9480740000000001</c:v>
                      </c:pt>
                      <c:pt idx="96317">
                        <c:v>-7.9516299999999998</c:v>
                      </c:pt>
                      <c:pt idx="96318">
                        <c:v>-7.9551850000000002</c:v>
                      </c:pt>
                      <c:pt idx="96319">
                        <c:v>-7.9587409999999998</c:v>
                      </c:pt>
                      <c:pt idx="96320">
                        <c:v>-7.9622960000000003</c:v>
                      </c:pt>
                      <c:pt idx="96321">
                        <c:v>-7.9658519999999999</c:v>
                      </c:pt>
                      <c:pt idx="96322">
                        <c:v>-7.9694070000000004</c:v>
                      </c:pt>
                      <c:pt idx="96323">
                        <c:v>-7.972963</c:v>
                      </c:pt>
                      <c:pt idx="96324">
                        <c:v>-7.9765180000000004</c:v>
                      </c:pt>
                      <c:pt idx="96325">
                        <c:v>-7.9800740000000001</c:v>
                      </c:pt>
                      <c:pt idx="96326">
                        <c:v>-7.9836289999999996</c:v>
                      </c:pt>
                      <c:pt idx="96327">
                        <c:v>-7.9871850000000002</c:v>
                      </c:pt>
                      <c:pt idx="96328">
                        <c:v>-7.9907409999999999</c:v>
                      </c:pt>
                      <c:pt idx="96329">
                        <c:v>-7.9942960000000003</c:v>
                      </c:pt>
                      <c:pt idx="96330">
                        <c:v>-7.997852</c:v>
                      </c:pt>
                      <c:pt idx="96331">
                        <c:v>-7.9936290000000003</c:v>
                      </c:pt>
                      <c:pt idx="96332">
                        <c:v>-7.9894069999999999</c:v>
                      </c:pt>
                      <c:pt idx="96333">
                        <c:v>-7.9851850000000004</c:v>
                      </c:pt>
                      <c:pt idx="96334">
                        <c:v>-7.980963</c:v>
                      </c:pt>
                      <c:pt idx="96335">
                        <c:v>-7.9767400000000004</c:v>
                      </c:pt>
                      <c:pt idx="96336">
                        <c:v>-7.972518</c:v>
                      </c:pt>
                      <c:pt idx="96337">
                        <c:v>-7.9682959999999996</c:v>
                      </c:pt>
                      <c:pt idx="96338">
                        <c:v>-7.9640740000000001</c:v>
                      </c:pt>
                      <c:pt idx="96339">
                        <c:v>-7.9598519999999997</c:v>
                      </c:pt>
                      <c:pt idx="96340">
                        <c:v>-7.9556290000000001</c:v>
                      </c:pt>
                      <c:pt idx="96341">
                        <c:v>-7.9514069999999997</c:v>
                      </c:pt>
                      <c:pt idx="96342">
                        <c:v>-7.9471850000000002</c:v>
                      </c:pt>
                      <c:pt idx="96343">
                        <c:v>-7.9429629999999998</c:v>
                      </c:pt>
                      <c:pt idx="96344">
                        <c:v>-7.9387410000000003</c:v>
                      </c:pt>
                      <c:pt idx="96345">
                        <c:v>-7.9345179999999997</c:v>
                      </c:pt>
                      <c:pt idx="96346">
                        <c:v>-7.9302960000000002</c:v>
                      </c:pt>
                      <c:pt idx="96347">
                        <c:v>-7.9260739999999998</c:v>
                      </c:pt>
                      <c:pt idx="96348">
                        <c:v>-7.9218520000000003</c:v>
                      </c:pt>
                      <c:pt idx="96349">
                        <c:v>-7.9176289999999998</c:v>
                      </c:pt>
                      <c:pt idx="96350">
                        <c:v>-7.9134070000000003</c:v>
                      </c:pt>
                      <c:pt idx="96351">
                        <c:v>-7.9091849999999999</c:v>
                      </c:pt>
                      <c:pt idx="96352">
                        <c:v>-7.9049630000000004</c:v>
                      </c:pt>
                      <c:pt idx="96353">
                        <c:v>-7.900741</c:v>
                      </c:pt>
                      <c:pt idx="96354">
                        <c:v>-7.8965180000000004</c:v>
                      </c:pt>
                      <c:pt idx="96355">
                        <c:v>-7.892296</c:v>
                      </c:pt>
                      <c:pt idx="96356">
                        <c:v>-7.8880739999999996</c:v>
                      </c:pt>
                      <c:pt idx="96357">
                        <c:v>-7.8838520000000001</c:v>
                      </c:pt>
                      <c:pt idx="96358">
                        <c:v>-7.8796299999999997</c:v>
                      </c:pt>
                      <c:pt idx="96359">
                        <c:v>-7.875407</c:v>
                      </c:pt>
                      <c:pt idx="96360">
                        <c:v>-7.8711849999999997</c:v>
                      </c:pt>
                      <c:pt idx="96361">
                        <c:v>-7.8669630000000002</c:v>
                      </c:pt>
                      <c:pt idx="96362">
                        <c:v>-7.8627409999999998</c:v>
                      </c:pt>
                      <c:pt idx="96363">
                        <c:v>-7.8585180000000001</c:v>
                      </c:pt>
                      <c:pt idx="96364">
                        <c:v>-7.8542959999999997</c:v>
                      </c:pt>
                      <c:pt idx="96365">
                        <c:v>-7.8500740000000002</c:v>
                      </c:pt>
                      <c:pt idx="96366">
                        <c:v>-7.8458519999999998</c:v>
                      </c:pt>
                      <c:pt idx="96367">
                        <c:v>-7.8416300000000003</c:v>
                      </c:pt>
                      <c:pt idx="96368">
                        <c:v>-7.8374069999999998</c:v>
                      </c:pt>
                      <c:pt idx="96369">
                        <c:v>-7.8331850000000003</c:v>
                      </c:pt>
                      <c:pt idx="96370">
                        <c:v>-7.8289629999999999</c:v>
                      </c:pt>
                      <c:pt idx="96371">
                        <c:v>-7.8247400000000003</c:v>
                      </c:pt>
                      <c:pt idx="96372">
                        <c:v>-7.8205179999999999</c:v>
                      </c:pt>
                      <c:pt idx="96373">
                        <c:v>-7.8162960000000004</c:v>
                      </c:pt>
                      <c:pt idx="96374">
                        <c:v>-7.812074</c:v>
                      </c:pt>
                      <c:pt idx="96375">
                        <c:v>-7.8078519999999996</c:v>
                      </c:pt>
                      <c:pt idx="96376">
                        <c:v>-7.8036289999999999</c:v>
                      </c:pt>
                      <c:pt idx="96377">
                        <c:v>-7.7994070000000004</c:v>
                      </c:pt>
                      <c:pt idx="96378">
                        <c:v>-7.795185</c:v>
                      </c:pt>
                      <c:pt idx="96379">
                        <c:v>-7.7909629999999996</c:v>
                      </c:pt>
                      <c:pt idx="96380">
                        <c:v>-7.7867410000000001</c:v>
                      </c:pt>
                      <c:pt idx="96381">
                        <c:v>-7.7825179999999996</c:v>
                      </c:pt>
                      <c:pt idx="96382">
                        <c:v>-7.7782960000000001</c:v>
                      </c:pt>
                      <c:pt idx="96383">
                        <c:v>-7.7740739999999997</c:v>
                      </c:pt>
                      <c:pt idx="96384">
                        <c:v>-7.7698520000000002</c:v>
                      </c:pt>
                      <c:pt idx="96385">
                        <c:v>-7.7656289999999997</c:v>
                      </c:pt>
                      <c:pt idx="96386">
                        <c:v>-7.7614070000000002</c:v>
                      </c:pt>
                      <c:pt idx="96387">
                        <c:v>-7.7571849999999998</c:v>
                      </c:pt>
                      <c:pt idx="96388">
                        <c:v>-7.7529630000000003</c:v>
                      </c:pt>
                      <c:pt idx="96389">
                        <c:v>-7.7487409999999999</c:v>
                      </c:pt>
                      <c:pt idx="96390">
                        <c:v>-7.7445180000000002</c:v>
                      </c:pt>
                      <c:pt idx="96391">
                        <c:v>-7.7402959999999998</c:v>
                      </c:pt>
                      <c:pt idx="96392">
                        <c:v>-7.7360740000000003</c:v>
                      </c:pt>
                      <c:pt idx="96393">
                        <c:v>-7.7318519999999999</c:v>
                      </c:pt>
                      <c:pt idx="96394">
                        <c:v>-7.7276300000000004</c:v>
                      </c:pt>
                      <c:pt idx="96395">
                        <c:v>-7.7234069999999999</c:v>
                      </c:pt>
                      <c:pt idx="96396">
                        <c:v>-7.7191850000000004</c:v>
                      </c:pt>
                      <c:pt idx="96397">
                        <c:v>-7.714963</c:v>
                      </c:pt>
                      <c:pt idx="96398">
                        <c:v>-7.7107409999999996</c:v>
                      </c:pt>
                      <c:pt idx="96399">
                        <c:v>-7.706518</c:v>
                      </c:pt>
                      <c:pt idx="96400">
                        <c:v>-7.7022959999999996</c:v>
                      </c:pt>
                      <c:pt idx="96401">
                        <c:v>-7.6980740000000001</c:v>
                      </c:pt>
                      <c:pt idx="96402">
                        <c:v>-7.6938510000000004</c:v>
                      </c:pt>
                      <c:pt idx="96403">
                        <c:v>-7.6896300000000002</c:v>
                      </c:pt>
                      <c:pt idx="96404">
                        <c:v>-7.6854069999999997</c:v>
                      </c:pt>
                      <c:pt idx="96405">
                        <c:v>-7.6811850000000002</c:v>
                      </c:pt>
                      <c:pt idx="96406">
                        <c:v>-7.6769629999999998</c:v>
                      </c:pt>
                      <c:pt idx="96407">
                        <c:v>-7.6727400000000001</c:v>
                      </c:pt>
                      <c:pt idx="96408">
                        <c:v>-7.6685189999999999</c:v>
                      </c:pt>
                      <c:pt idx="96409">
                        <c:v>-7.6642960000000002</c:v>
                      </c:pt>
                      <c:pt idx="96410">
                        <c:v>-7.6600739999999998</c:v>
                      </c:pt>
                      <c:pt idx="96411">
                        <c:v>-7.6558520000000003</c:v>
                      </c:pt>
                      <c:pt idx="96412">
                        <c:v>-7.6516289999999998</c:v>
                      </c:pt>
                      <c:pt idx="96413">
                        <c:v>-7.6474070000000003</c:v>
                      </c:pt>
                      <c:pt idx="96414">
                        <c:v>-7.6431849999999999</c:v>
                      </c:pt>
                      <c:pt idx="96415">
                        <c:v>-7.6389630000000004</c:v>
                      </c:pt>
                      <c:pt idx="96416">
                        <c:v>-7.6347399999999999</c:v>
                      </c:pt>
                      <c:pt idx="96417">
                        <c:v>-7.6305180000000004</c:v>
                      </c:pt>
                      <c:pt idx="96418">
                        <c:v>-7.626296</c:v>
                      </c:pt>
                      <c:pt idx="96419">
                        <c:v>-7.6220739999999996</c:v>
                      </c:pt>
                      <c:pt idx="96420">
                        <c:v>-7.6178520000000001</c:v>
                      </c:pt>
                      <c:pt idx="96421">
                        <c:v>-7.6136290000000004</c:v>
                      </c:pt>
                      <c:pt idx="96422">
                        <c:v>-7.609407</c:v>
                      </c:pt>
                      <c:pt idx="96423">
                        <c:v>-7.6051849999999996</c:v>
                      </c:pt>
                      <c:pt idx="96424">
                        <c:v>-7.6009630000000001</c:v>
                      </c:pt>
                      <c:pt idx="96425">
                        <c:v>-7.5967409999999997</c:v>
                      </c:pt>
                      <c:pt idx="96426">
                        <c:v>-7.5925180000000001</c:v>
                      </c:pt>
                      <c:pt idx="96427">
                        <c:v>-7.5882959999999997</c:v>
                      </c:pt>
                      <c:pt idx="96428">
                        <c:v>-7.5840740000000002</c:v>
                      </c:pt>
                      <c:pt idx="96429">
                        <c:v>-7.5798519999999998</c:v>
                      </c:pt>
                      <c:pt idx="96430">
                        <c:v>-7.5756290000000002</c:v>
                      </c:pt>
                      <c:pt idx="96431">
                        <c:v>-7.5714069999999998</c:v>
                      </c:pt>
                      <c:pt idx="96432">
                        <c:v>-7.5671850000000003</c:v>
                      </c:pt>
                      <c:pt idx="96433">
                        <c:v>-7.5629629999999999</c:v>
                      </c:pt>
                      <c:pt idx="96434">
                        <c:v>-7.5587410000000004</c:v>
                      </c:pt>
                      <c:pt idx="96435">
                        <c:v>-7.5545179999999998</c:v>
                      </c:pt>
                      <c:pt idx="96436">
                        <c:v>-7.5502960000000003</c:v>
                      </c:pt>
                      <c:pt idx="96437">
                        <c:v>-7.5460739999999999</c:v>
                      </c:pt>
                      <c:pt idx="96438">
                        <c:v>-7.5418520000000004</c:v>
                      </c:pt>
                      <c:pt idx="96439">
                        <c:v>-7.5376300000000001</c:v>
                      </c:pt>
                      <c:pt idx="96440">
                        <c:v>-7.5334070000000004</c:v>
                      </c:pt>
                      <c:pt idx="96441">
                        <c:v>-7.529185</c:v>
                      </c:pt>
                      <c:pt idx="96442">
                        <c:v>-7.5249629999999996</c:v>
                      </c:pt>
                      <c:pt idx="96443">
                        <c:v>-7.5207410000000001</c:v>
                      </c:pt>
                      <c:pt idx="96444">
                        <c:v>-7.5165179999999996</c:v>
                      </c:pt>
                      <c:pt idx="96445">
                        <c:v>-7.5122960000000001</c:v>
                      </c:pt>
                      <c:pt idx="96446">
                        <c:v>-7.5080739999999997</c:v>
                      </c:pt>
                      <c:pt idx="96447">
                        <c:v>-7.5038520000000002</c:v>
                      </c:pt>
                      <c:pt idx="96448">
                        <c:v>-7.4996289999999997</c:v>
                      </c:pt>
                      <c:pt idx="96449">
                        <c:v>-7.4954070000000002</c:v>
                      </c:pt>
                      <c:pt idx="96450">
                        <c:v>-7.4911849999999998</c:v>
                      </c:pt>
                      <c:pt idx="96451">
                        <c:v>-7.4869630000000003</c:v>
                      </c:pt>
                      <c:pt idx="96452">
                        <c:v>-7.4827399999999997</c:v>
                      </c:pt>
                      <c:pt idx="96453">
                        <c:v>-7.4785180000000002</c:v>
                      </c:pt>
                      <c:pt idx="96454">
                        <c:v>-7.4742959999999998</c:v>
                      </c:pt>
                      <c:pt idx="96455">
                        <c:v>-7.4700740000000003</c:v>
                      </c:pt>
                      <c:pt idx="96456">
                        <c:v>-7.4658519999999999</c:v>
                      </c:pt>
                      <c:pt idx="96457">
                        <c:v>-7.4616290000000003</c:v>
                      </c:pt>
                      <c:pt idx="96458">
                        <c:v>-7.4574069999999999</c:v>
                      </c:pt>
                      <c:pt idx="96459">
                        <c:v>-7.4531850000000004</c:v>
                      </c:pt>
                      <c:pt idx="96460">
                        <c:v>-7.448963</c:v>
                      </c:pt>
                      <c:pt idx="96461">
                        <c:v>-7.4447409999999996</c:v>
                      </c:pt>
                      <c:pt idx="96462">
                        <c:v>-7.440518</c:v>
                      </c:pt>
                      <c:pt idx="96463">
                        <c:v>-7.4362959999999996</c:v>
                      </c:pt>
                      <c:pt idx="96464">
                        <c:v>-7.4320740000000001</c:v>
                      </c:pt>
                      <c:pt idx="96465">
                        <c:v>-7.4278519999999997</c:v>
                      </c:pt>
                      <c:pt idx="96466">
                        <c:v>-7.423629</c:v>
                      </c:pt>
                      <c:pt idx="96467">
                        <c:v>-7.4194069999999996</c:v>
                      </c:pt>
                      <c:pt idx="96468">
                        <c:v>-7.4151850000000001</c:v>
                      </c:pt>
                      <c:pt idx="96469">
                        <c:v>-7.4109629999999997</c:v>
                      </c:pt>
                      <c:pt idx="96470">
                        <c:v>-7.4067410000000002</c:v>
                      </c:pt>
                      <c:pt idx="96471">
                        <c:v>-7.4025179999999997</c:v>
                      </c:pt>
                      <c:pt idx="96472">
                        <c:v>-7.3982960000000002</c:v>
                      </c:pt>
                      <c:pt idx="96473">
                        <c:v>-7.3940739999999998</c:v>
                      </c:pt>
                      <c:pt idx="96474">
                        <c:v>-7.3898520000000003</c:v>
                      </c:pt>
                      <c:pt idx="96475">
                        <c:v>-7.3856299999999999</c:v>
                      </c:pt>
                      <c:pt idx="96476">
                        <c:v>-7.3814070000000003</c:v>
                      </c:pt>
                      <c:pt idx="96477">
                        <c:v>-7.3771849999999999</c:v>
                      </c:pt>
                      <c:pt idx="96478">
                        <c:v>-7.3729630000000004</c:v>
                      </c:pt>
                      <c:pt idx="96479">
                        <c:v>-7.368741</c:v>
                      </c:pt>
                      <c:pt idx="96480">
                        <c:v>-7.3645180000000003</c:v>
                      </c:pt>
                      <c:pt idx="96481">
                        <c:v>-7.3602959999999999</c:v>
                      </c:pt>
                      <c:pt idx="96482">
                        <c:v>-7.3560739999999996</c:v>
                      </c:pt>
                      <c:pt idx="96483">
                        <c:v>-7.3518509999999999</c:v>
                      </c:pt>
                      <c:pt idx="96484">
                        <c:v>-7.3476299999999997</c:v>
                      </c:pt>
                      <c:pt idx="96485">
                        <c:v>-7.343407</c:v>
                      </c:pt>
                      <c:pt idx="96486">
                        <c:v>-7.3391849999999996</c:v>
                      </c:pt>
                      <c:pt idx="96487">
                        <c:v>-7.3349630000000001</c:v>
                      </c:pt>
                      <c:pt idx="96488">
                        <c:v>-7.3307399999999996</c:v>
                      </c:pt>
                      <c:pt idx="96489">
                        <c:v>-7.3265190000000002</c:v>
                      </c:pt>
                      <c:pt idx="96490">
                        <c:v>-7.3222959999999997</c:v>
                      </c:pt>
                      <c:pt idx="96491">
                        <c:v>-7.3180740000000002</c:v>
                      </c:pt>
                      <c:pt idx="96492">
                        <c:v>-7.3138519999999998</c:v>
                      </c:pt>
                      <c:pt idx="96493">
                        <c:v>-7.3096290000000002</c:v>
                      </c:pt>
                      <c:pt idx="96494">
                        <c:v>-7.3054069999999998</c:v>
                      </c:pt>
                      <c:pt idx="96495">
                        <c:v>-7.3011850000000003</c:v>
                      </c:pt>
                      <c:pt idx="96496">
                        <c:v>-7.2969629999999999</c:v>
                      </c:pt>
                      <c:pt idx="96497">
                        <c:v>-7.2927400000000002</c:v>
                      </c:pt>
                      <c:pt idx="96498">
                        <c:v>-7.2885179999999998</c:v>
                      </c:pt>
                      <c:pt idx="96499">
                        <c:v>-7.2842960000000003</c:v>
                      </c:pt>
                      <c:pt idx="96500">
                        <c:v>-7.2800739999999999</c:v>
                      </c:pt>
                      <c:pt idx="96501">
                        <c:v>-7.2758520000000004</c:v>
                      </c:pt>
                      <c:pt idx="96502">
                        <c:v>-7.2716289999999999</c:v>
                      </c:pt>
                      <c:pt idx="96503">
                        <c:v>-7.2674070000000004</c:v>
                      </c:pt>
                      <c:pt idx="96504">
                        <c:v>-7.263185</c:v>
                      </c:pt>
                      <c:pt idx="96505">
                        <c:v>-7.2589629999999996</c:v>
                      </c:pt>
                      <c:pt idx="96506">
                        <c:v>-7.2547410000000001</c:v>
                      </c:pt>
                      <c:pt idx="96507">
                        <c:v>-7.2505179999999996</c:v>
                      </c:pt>
                      <c:pt idx="96508">
                        <c:v>-7.2462960000000001</c:v>
                      </c:pt>
                      <c:pt idx="96509">
                        <c:v>-7.2420739999999997</c:v>
                      </c:pt>
                      <c:pt idx="96510">
                        <c:v>-7.2378520000000002</c:v>
                      </c:pt>
                      <c:pt idx="96511">
                        <c:v>-7.2336289999999996</c:v>
                      </c:pt>
                      <c:pt idx="96512">
                        <c:v>-7.2294070000000001</c:v>
                      </c:pt>
                      <c:pt idx="96513">
                        <c:v>-7.2251849999999997</c:v>
                      </c:pt>
                      <c:pt idx="96514">
                        <c:v>-7.2209630000000002</c:v>
                      </c:pt>
                      <c:pt idx="96515">
                        <c:v>-7.2167409999999999</c:v>
                      </c:pt>
                      <c:pt idx="96516">
                        <c:v>-7.2125180000000002</c:v>
                      </c:pt>
                      <c:pt idx="96517">
                        <c:v>-7.2082959999999998</c:v>
                      </c:pt>
                      <c:pt idx="96518">
                        <c:v>-7.2040740000000003</c:v>
                      </c:pt>
                      <c:pt idx="96519">
                        <c:v>-7.1998519999999999</c:v>
                      </c:pt>
                      <c:pt idx="96520">
                        <c:v>-7.1956300000000004</c:v>
                      </c:pt>
                      <c:pt idx="96521">
                        <c:v>-7.1914069999999999</c:v>
                      </c:pt>
                      <c:pt idx="96522">
                        <c:v>-7.1871850000000004</c:v>
                      </c:pt>
                      <c:pt idx="96523">
                        <c:v>-7.182963</c:v>
                      </c:pt>
                      <c:pt idx="96524">
                        <c:v>-7.1787409999999996</c:v>
                      </c:pt>
                      <c:pt idx="96525">
                        <c:v>-7.174518</c:v>
                      </c:pt>
                      <c:pt idx="96526">
                        <c:v>-7.1702959999999996</c:v>
                      </c:pt>
                      <c:pt idx="96527">
                        <c:v>-7.1660740000000001</c:v>
                      </c:pt>
                      <c:pt idx="96528">
                        <c:v>-7.1618519999999997</c:v>
                      </c:pt>
                      <c:pt idx="96529">
                        <c:v>-7.157629</c:v>
                      </c:pt>
                      <c:pt idx="96530">
                        <c:v>-7.1534069999999996</c:v>
                      </c:pt>
                      <c:pt idx="96531">
                        <c:v>-7.1491850000000001</c:v>
                      </c:pt>
                      <c:pt idx="96532">
                        <c:v>-7.1449629999999997</c:v>
                      </c:pt>
                      <c:pt idx="96533">
                        <c:v>-7.1407400000000001</c:v>
                      </c:pt>
                      <c:pt idx="96534">
                        <c:v>-7.1365179999999997</c:v>
                      </c:pt>
                      <c:pt idx="96535">
                        <c:v>-7.1322960000000002</c:v>
                      </c:pt>
                      <c:pt idx="96536">
                        <c:v>-7.1280739999999998</c:v>
                      </c:pt>
                      <c:pt idx="96537">
                        <c:v>-7.1238520000000003</c:v>
                      </c:pt>
                      <c:pt idx="96538">
                        <c:v>-7.1196289999999998</c:v>
                      </c:pt>
                      <c:pt idx="96539">
                        <c:v>-7.1154070000000003</c:v>
                      </c:pt>
                      <c:pt idx="96540">
                        <c:v>-7.1111849999999999</c:v>
                      </c:pt>
                      <c:pt idx="96541">
                        <c:v>-7.1069630000000004</c:v>
                      </c:pt>
                      <c:pt idx="96542">
                        <c:v>-7.102741</c:v>
                      </c:pt>
                      <c:pt idx="96543">
                        <c:v>-7.0985180000000003</c:v>
                      </c:pt>
                      <c:pt idx="96544">
                        <c:v>-7.0942959999999999</c:v>
                      </c:pt>
                      <c:pt idx="96545">
                        <c:v>-7.0900740000000004</c:v>
                      </c:pt>
                      <c:pt idx="96546">
                        <c:v>-7.085852</c:v>
                      </c:pt>
                      <c:pt idx="96547">
                        <c:v>-7.0816290000000004</c:v>
                      </c:pt>
                      <c:pt idx="96548">
                        <c:v>-7.077407</c:v>
                      </c:pt>
                      <c:pt idx="96549">
                        <c:v>-7.0731849999999996</c:v>
                      </c:pt>
                      <c:pt idx="96550">
                        <c:v>-7.0689630000000001</c:v>
                      </c:pt>
                      <c:pt idx="96551">
                        <c:v>-7.0647409999999997</c:v>
                      </c:pt>
                      <c:pt idx="96552">
                        <c:v>-7.0605180000000001</c:v>
                      </c:pt>
                      <c:pt idx="96553">
                        <c:v>-7.0562959999999997</c:v>
                      </c:pt>
                      <c:pt idx="96554">
                        <c:v>-7.0520740000000002</c:v>
                      </c:pt>
                      <c:pt idx="96555">
                        <c:v>-7.0478519999999998</c:v>
                      </c:pt>
                      <c:pt idx="96556">
                        <c:v>-7.0436300000000003</c:v>
                      </c:pt>
                      <c:pt idx="96557">
                        <c:v>-7.0394069999999997</c:v>
                      </c:pt>
                      <c:pt idx="96558">
                        <c:v>-7.0351850000000002</c:v>
                      </c:pt>
                      <c:pt idx="96559">
                        <c:v>-7.0309629999999999</c:v>
                      </c:pt>
                      <c:pt idx="96560">
                        <c:v>-7.0267410000000003</c:v>
                      </c:pt>
                      <c:pt idx="96561">
                        <c:v>-7.0225179999999998</c:v>
                      </c:pt>
                      <c:pt idx="96562">
                        <c:v>-7.0182960000000003</c:v>
                      </c:pt>
                      <c:pt idx="96563">
                        <c:v>-7.0140739999999999</c:v>
                      </c:pt>
                      <c:pt idx="96564">
                        <c:v>-7.0098510000000003</c:v>
                      </c:pt>
                      <c:pt idx="96565">
                        <c:v>-7.00563</c:v>
                      </c:pt>
                      <c:pt idx="96566">
                        <c:v>-7.0014070000000004</c:v>
                      </c:pt>
                      <c:pt idx="96567">
                        <c:v>-6.997185</c:v>
                      </c:pt>
                      <c:pt idx="96568">
                        <c:v>-6.9929629999999996</c:v>
                      </c:pt>
                      <c:pt idx="96569">
                        <c:v>-6.98874</c:v>
                      </c:pt>
                      <c:pt idx="96570">
                        <c:v>-6.9845189999999997</c:v>
                      </c:pt>
                      <c:pt idx="96571">
                        <c:v>-6.9802960000000001</c:v>
                      </c:pt>
                      <c:pt idx="96572">
                        <c:v>-6.9760739999999997</c:v>
                      </c:pt>
                      <c:pt idx="96573">
                        <c:v>-6.9718520000000002</c:v>
                      </c:pt>
                      <c:pt idx="96574">
                        <c:v>-6.9676289999999996</c:v>
                      </c:pt>
                      <c:pt idx="96575">
                        <c:v>-6.9634070000000001</c:v>
                      </c:pt>
                      <c:pt idx="96576">
                        <c:v>-6.9591849999999997</c:v>
                      </c:pt>
                      <c:pt idx="96577">
                        <c:v>-6.9549630000000002</c:v>
                      </c:pt>
                      <c:pt idx="96578">
                        <c:v>-6.9507399999999997</c:v>
                      </c:pt>
                      <c:pt idx="96579">
                        <c:v>-6.9465180000000002</c:v>
                      </c:pt>
                      <c:pt idx="96580">
                        <c:v>-6.9422959999999998</c:v>
                      </c:pt>
                      <c:pt idx="96581">
                        <c:v>-6.9380740000000003</c:v>
                      </c:pt>
                      <c:pt idx="96582">
                        <c:v>-6.9338519999999999</c:v>
                      </c:pt>
                      <c:pt idx="96583">
                        <c:v>-6.9296290000000003</c:v>
                      </c:pt>
                      <c:pt idx="96584">
                        <c:v>-6.9254069999999999</c:v>
                      </c:pt>
                      <c:pt idx="96585">
                        <c:v>-6.9211850000000004</c:v>
                      </c:pt>
                      <c:pt idx="96586">
                        <c:v>-6.916963</c:v>
                      </c:pt>
                      <c:pt idx="96587">
                        <c:v>-6.9127409999999996</c:v>
                      </c:pt>
                      <c:pt idx="96588">
                        <c:v>-6.9085179999999999</c:v>
                      </c:pt>
                      <c:pt idx="96589">
                        <c:v>-6.9042960000000004</c:v>
                      </c:pt>
                      <c:pt idx="96590">
                        <c:v>-6.900074</c:v>
                      </c:pt>
                      <c:pt idx="96591">
                        <c:v>-6.8958519999999996</c:v>
                      </c:pt>
                      <c:pt idx="96592">
                        <c:v>-6.891629</c:v>
                      </c:pt>
                      <c:pt idx="96593">
                        <c:v>-6.8874069999999996</c:v>
                      </c:pt>
                      <c:pt idx="96594">
                        <c:v>-6.8831850000000001</c:v>
                      </c:pt>
                      <c:pt idx="96595">
                        <c:v>-6.8789629999999997</c:v>
                      </c:pt>
                      <c:pt idx="96596">
                        <c:v>-6.8747410000000002</c:v>
                      </c:pt>
                      <c:pt idx="96597">
                        <c:v>-6.8705179999999997</c:v>
                      </c:pt>
                      <c:pt idx="96598">
                        <c:v>-6.8662960000000002</c:v>
                      </c:pt>
                      <c:pt idx="96599">
                        <c:v>-6.8620739999999998</c:v>
                      </c:pt>
                      <c:pt idx="96600">
                        <c:v>-6.8578520000000003</c:v>
                      </c:pt>
                      <c:pt idx="96601">
                        <c:v>-6.8536299999999999</c:v>
                      </c:pt>
                      <c:pt idx="96602">
                        <c:v>-6.8494070000000002</c:v>
                      </c:pt>
                      <c:pt idx="96603">
                        <c:v>-6.8451849999999999</c:v>
                      </c:pt>
                      <c:pt idx="96604">
                        <c:v>-6.8409630000000003</c:v>
                      </c:pt>
                      <c:pt idx="96605">
                        <c:v>-6.8367399999999998</c:v>
                      </c:pt>
                      <c:pt idx="96606">
                        <c:v>-6.8325189999999996</c:v>
                      </c:pt>
                      <c:pt idx="96607">
                        <c:v>-6.8282959999999999</c:v>
                      </c:pt>
                      <c:pt idx="96608">
                        <c:v>-6.8240740000000004</c:v>
                      </c:pt>
                      <c:pt idx="96609">
                        <c:v>-6.819852</c:v>
                      </c:pt>
                      <c:pt idx="96610">
                        <c:v>-6.8156290000000004</c:v>
                      </c:pt>
                      <c:pt idx="96611">
                        <c:v>-6.811407</c:v>
                      </c:pt>
                      <c:pt idx="96612">
                        <c:v>-6.8071849999999996</c:v>
                      </c:pt>
                      <c:pt idx="96613">
                        <c:v>-6.8029630000000001</c:v>
                      </c:pt>
                      <c:pt idx="96614">
                        <c:v>-6.7987399999999996</c:v>
                      </c:pt>
                      <c:pt idx="96615">
                        <c:v>-6.7945180000000001</c:v>
                      </c:pt>
                      <c:pt idx="96616">
                        <c:v>-6.7902959999999997</c:v>
                      </c:pt>
                      <c:pt idx="96617">
                        <c:v>-6.7860740000000002</c:v>
                      </c:pt>
                      <c:pt idx="96618">
                        <c:v>-6.7818519999999998</c:v>
                      </c:pt>
                      <c:pt idx="96619">
                        <c:v>-6.7776290000000001</c:v>
                      </c:pt>
                      <c:pt idx="96620">
                        <c:v>-6.7734069999999997</c:v>
                      </c:pt>
                      <c:pt idx="96621">
                        <c:v>-6.7691850000000002</c:v>
                      </c:pt>
                      <c:pt idx="96622">
                        <c:v>-6.7649629999999998</c:v>
                      </c:pt>
                      <c:pt idx="96623">
                        <c:v>-6.7607410000000003</c:v>
                      </c:pt>
                      <c:pt idx="96624">
                        <c:v>-6.7565179999999998</c:v>
                      </c:pt>
                      <c:pt idx="96625">
                        <c:v>-6.7522960000000003</c:v>
                      </c:pt>
                      <c:pt idx="96626">
                        <c:v>-6.7480739999999999</c:v>
                      </c:pt>
                      <c:pt idx="96627">
                        <c:v>-6.7438520000000004</c:v>
                      </c:pt>
                      <c:pt idx="96628">
                        <c:v>-6.7396289999999999</c:v>
                      </c:pt>
                      <c:pt idx="96629">
                        <c:v>-6.7354070000000004</c:v>
                      </c:pt>
                      <c:pt idx="96630">
                        <c:v>-6.731185</c:v>
                      </c:pt>
                      <c:pt idx="96631">
                        <c:v>-6.7269629999999996</c:v>
                      </c:pt>
                      <c:pt idx="96632">
                        <c:v>-6.7227410000000001</c:v>
                      </c:pt>
                      <c:pt idx="96633">
                        <c:v>-6.7185180000000004</c:v>
                      </c:pt>
                      <c:pt idx="96634">
                        <c:v>-6.714296</c:v>
                      </c:pt>
                      <c:pt idx="96635">
                        <c:v>-6.7100739999999996</c:v>
                      </c:pt>
                      <c:pt idx="96636">
                        <c:v>-6.7058520000000001</c:v>
                      </c:pt>
                      <c:pt idx="96637">
                        <c:v>-6.7016299999999998</c:v>
                      </c:pt>
                      <c:pt idx="96638">
                        <c:v>-6.6974070000000001</c:v>
                      </c:pt>
                      <c:pt idx="96639">
                        <c:v>-6.6931849999999997</c:v>
                      </c:pt>
                      <c:pt idx="96640">
                        <c:v>-6.6889630000000002</c:v>
                      </c:pt>
                      <c:pt idx="96641">
                        <c:v>-6.6847409999999998</c:v>
                      </c:pt>
                      <c:pt idx="96642">
                        <c:v>-6.6805180000000002</c:v>
                      </c:pt>
                      <c:pt idx="96643">
                        <c:v>-6.6762959999999998</c:v>
                      </c:pt>
                      <c:pt idx="96644">
                        <c:v>-6.6720740000000003</c:v>
                      </c:pt>
                      <c:pt idx="96645">
                        <c:v>-6.6678509999999998</c:v>
                      </c:pt>
                      <c:pt idx="96646">
                        <c:v>-6.6636300000000004</c:v>
                      </c:pt>
                      <c:pt idx="96647">
                        <c:v>-6.6594069999999999</c:v>
                      </c:pt>
                      <c:pt idx="96648">
                        <c:v>-6.6551850000000004</c:v>
                      </c:pt>
                      <c:pt idx="96649">
                        <c:v>-6.650963</c:v>
                      </c:pt>
                      <c:pt idx="96650">
                        <c:v>-6.6467400000000003</c:v>
                      </c:pt>
                      <c:pt idx="96651">
                        <c:v>-6.6425190000000001</c:v>
                      </c:pt>
                      <c:pt idx="96652">
                        <c:v>-6.6382960000000004</c:v>
                      </c:pt>
                      <c:pt idx="96653">
                        <c:v>-6.634074</c:v>
                      </c:pt>
                      <c:pt idx="96654">
                        <c:v>-6.6298519999999996</c:v>
                      </c:pt>
                      <c:pt idx="96655">
                        <c:v>-6.625629</c:v>
                      </c:pt>
                      <c:pt idx="96656">
                        <c:v>-6.6214069999999996</c:v>
                      </c:pt>
                      <c:pt idx="96657">
                        <c:v>-6.6171850000000001</c:v>
                      </c:pt>
                      <c:pt idx="96658">
                        <c:v>-6.6129629999999997</c:v>
                      </c:pt>
                      <c:pt idx="96659">
                        <c:v>-6.6087400000000001</c:v>
                      </c:pt>
                      <c:pt idx="96660">
                        <c:v>-6.6045179999999997</c:v>
                      </c:pt>
                      <c:pt idx="96661">
                        <c:v>-6.6002960000000002</c:v>
                      </c:pt>
                      <c:pt idx="96662">
                        <c:v>-6.5960739999999998</c:v>
                      </c:pt>
                      <c:pt idx="96663">
                        <c:v>-6.5918520000000003</c:v>
                      </c:pt>
                      <c:pt idx="96664">
                        <c:v>-6.5876289999999997</c:v>
                      </c:pt>
                      <c:pt idx="96665">
                        <c:v>-6.5834070000000002</c:v>
                      </c:pt>
                      <c:pt idx="96666">
                        <c:v>-6.5791849999999998</c:v>
                      </c:pt>
                      <c:pt idx="96667">
                        <c:v>-6.5749630000000003</c:v>
                      </c:pt>
                      <c:pt idx="96668">
                        <c:v>-6.5707409999999999</c:v>
                      </c:pt>
                      <c:pt idx="96669">
                        <c:v>-6.5665180000000003</c:v>
                      </c:pt>
                      <c:pt idx="96670">
                        <c:v>-6.5622959999999999</c:v>
                      </c:pt>
                      <c:pt idx="96671">
                        <c:v>-6.5580740000000004</c:v>
                      </c:pt>
                      <c:pt idx="96672">
                        <c:v>-6.553852</c:v>
                      </c:pt>
                      <c:pt idx="96673">
                        <c:v>-6.5496299999999996</c:v>
                      </c:pt>
                      <c:pt idx="96674">
                        <c:v>-6.545407</c:v>
                      </c:pt>
                      <c:pt idx="96675">
                        <c:v>-6.5411849999999996</c:v>
                      </c:pt>
                      <c:pt idx="96676">
                        <c:v>-6.5369630000000001</c:v>
                      </c:pt>
                      <c:pt idx="96677">
                        <c:v>-6.5327409999999997</c:v>
                      </c:pt>
                      <c:pt idx="96678">
                        <c:v>-6.528518</c:v>
                      </c:pt>
                      <c:pt idx="96679">
                        <c:v>-6.5242959999999997</c:v>
                      </c:pt>
                      <c:pt idx="96680">
                        <c:v>-6.5200740000000001</c:v>
                      </c:pt>
                      <c:pt idx="96681">
                        <c:v>-6.5158509999999996</c:v>
                      </c:pt>
                      <c:pt idx="96682">
                        <c:v>-6.5116300000000003</c:v>
                      </c:pt>
                      <c:pt idx="96683">
                        <c:v>-6.5074069999999997</c:v>
                      </c:pt>
                      <c:pt idx="96684">
                        <c:v>-6.5031850000000002</c:v>
                      </c:pt>
                      <c:pt idx="96685">
                        <c:v>-6.4989629999999998</c:v>
                      </c:pt>
                      <c:pt idx="96686">
                        <c:v>-6.4947400000000002</c:v>
                      </c:pt>
                      <c:pt idx="96687">
                        <c:v>-6.4905189999999999</c:v>
                      </c:pt>
                      <c:pt idx="96688">
                        <c:v>-6.4862960000000003</c:v>
                      </c:pt>
                      <c:pt idx="96689">
                        <c:v>-6.4820739999999999</c:v>
                      </c:pt>
                      <c:pt idx="96690">
                        <c:v>-6.4778520000000004</c:v>
                      </c:pt>
                      <c:pt idx="96691">
                        <c:v>-6.4736289999999999</c:v>
                      </c:pt>
                      <c:pt idx="96692">
                        <c:v>-6.4694070000000004</c:v>
                      </c:pt>
                      <c:pt idx="96693">
                        <c:v>-6.465185</c:v>
                      </c:pt>
                      <c:pt idx="96694">
                        <c:v>-6.4609629999999996</c:v>
                      </c:pt>
                      <c:pt idx="96695">
                        <c:v>-6.4567399999999999</c:v>
                      </c:pt>
                      <c:pt idx="96696">
                        <c:v>-6.4525180000000004</c:v>
                      </c:pt>
                      <c:pt idx="96697">
                        <c:v>-6.448296</c:v>
                      </c:pt>
                      <c:pt idx="96698">
                        <c:v>-6.4440739999999996</c:v>
                      </c:pt>
                      <c:pt idx="96699">
                        <c:v>-6.4398520000000001</c:v>
                      </c:pt>
                      <c:pt idx="96700">
                        <c:v>-6.4356289999999996</c:v>
                      </c:pt>
                      <c:pt idx="96701">
                        <c:v>-6.4314070000000001</c:v>
                      </c:pt>
                      <c:pt idx="96702">
                        <c:v>-6.4271849999999997</c:v>
                      </c:pt>
                      <c:pt idx="96703">
                        <c:v>-6.4229630000000002</c:v>
                      </c:pt>
                      <c:pt idx="96704">
                        <c:v>-6.4187409999999998</c:v>
                      </c:pt>
                      <c:pt idx="96705">
                        <c:v>-6.4145180000000002</c:v>
                      </c:pt>
                      <c:pt idx="96706">
                        <c:v>-6.4102959999999998</c:v>
                      </c:pt>
                      <c:pt idx="96707">
                        <c:v>-6.4060740000000003</c:v>
                      </c:pt>
                      <c:pt idx="96708">
                        <c:v>-6.4018519999999999</c:v>
                      </c:pt>
                      <c:pt idx="96709">
                        <c:v>-6.3976290000000002</c:v>
                      </c:pt>
                      <c:pt idx="96710">
                        <c:v>-6.3934069999999998</c:v>
                      </c:pt>
                      <c:pt idx="96711">
                        <c:v>-6.3891850000000003</c:v>
                      </c:pt>
                      <c:pt idx="96712">
                        <c:v>-6.3849629999999999</c:v>
                      </c:pt>
                      <c:pt idx="96713">
                        <c:v>-6.3807410000000004</c:v>
                      </c:pt>
                      <c:pt idx="96714">
                        <c:v>-6.3765179999999999</c:v>
                      </c:pt>
                      <c:pt idx="96715">
                        <c:v>-6.3722960000000004</c:v>
                      </c:pt>
                      <c:pt idx="96716">
                        <c:v>-6.368074</c:v>
                      </c:pt>
                      <c:pt idx="96717">
                        <c:v>-6.3638519999999996</c:v>
                      </c:pt>
                      <c:pt idx="96718">
                        <c:v>-6.3596300000000001</c:v>
                      </c:pt>
                      <c:pt idx="96719">
                        <c:v>-6.3554069999999996</c:v>
                      </c:pt>
                      <c:pt idx="96720">
                        <c:v>-6.3511850000000001</c:v>
                      </c:pt>
                      <c:pt idx="96721">
                        <c:v>-6.3469629999999997</c:v>
                      </c:pt>
                      <c:pt idx="96722">
                        <c:v>-6.3427410000000002</c:v>
                      </c:pt>
                      <c:pt idx="96723">
                        <c:v>-6.3385179999999997</c:v>
                      </c:pt>
                      <c:pt idx="96724">
                        <c:v>-6.3342960000000001</c:v>
                      </c:pt>
                      <c:pt idx="96725">
                        <c:v>-6.3300739999999998</c:v>
                      </c:pt>
                      <c:pt idx="96726">
                        <c:v>-6.3258510000000001</c:v>
                      </c:pt>
                      <c:pt idx="96727">
                        <c:v>-6.3216299999999999</c:v>
                      </c:pt>
                      <c:pt idx="96728">
                        <c:v>-6.3174070000000002</c:v>
                      </c:pt>
                      <c:pt idx="96729">
                        <c:v>-6.3131849999999998</c:v>
                      </c:pt>
                      <c:pt idx="96730">
                        <c:v>-6.3089630000000003</c:v>
                      </c:pt>
                      <c:pt idx="96731">
                        <c:v>-6.3047399999999998</c:v>
                      </c:pt>
                      <c:pt idx="96732">
                        <c:v>-6.3005190000000004</c:v>
                      </c:pt>
                      <c:pt idx="96733">
                        <c:v>-6.2962959999999999</c:v>
                      </c:pt>
                      <c:pt idx="96734">
                        <c:v>-6.2920740000000004</c:v>
                      </c:pt>
                      <c:pt idx="96735">
                        <c:v>-6.287852</c:v>
                      </c:pt>
                      <c:pt idx="96736">
                        <c:v>-6.2836290000000004</c:v>
                      </c:pt>
                      <c:pt idx="96737">
                        <c:v>-6.279407</c:v>
                      </c:pt>
                      <c:pt idx="96738">
                        <c:v>-6.2751849999999996</c:v>
                      </c:pt>
                      <c:pt idx="96739">
                        <c:v>-6.2709630000000001</c:v>
                      </c:pt>
                      <c:pt idx="96740">
                        <c:v>-6.2667409999999997</c:v>
                      </c:pt>
                      <c:pt idx="96741">
                        <c:v>-6.262518</c:v>
                      </c:pt>
                      <c:pt idx="96742">
                        <c:v>-6.2582959999999996</c:v>
                      </c:pt>
                      <c:pt idx="96743">
                        <c:v>-6.2540740000000001</c:v>
                      </c:pt>
                      <c:pt idx="96744">
                        <c:v>-6.2498519999999997</c:v>
                      </c:pt>
                      <c:pt idx="96745">
                        <c:v>-6.2456290000000001</c:v>
                      </c:pt>
                      <c:pt idx="96746">
                        <c:v>-6.2414069999999997</c:v>
                      </c:pt>
                      <c:pt idx="96747">
                        <c:v>-6.2371850000000002</c:v>
                      </c:pt>
                      <c:pt idx="96748">
                        <c:v>-6.2329629999999998</c:v>
                      </c:pt>
                      <c:pt idx="96749">
                        <c:v>-6.2287410000000003</c:v>
                      </c:pt>
                      <c:pt idx="96750">
                        <c:v>-6.2245179999999998</c:v>
                      </c:pt>
                      <c:pt idx="96751">
                        <c:v>-6.2202960000000003</c:v>
                      </c:pt>
                      <c:pt idx="96752">
                        <c:v>-6.2160739999999999</c:v>
                      </c:pt>
                      <c:pt idx="96753">
                        <c:v>-6.2118520000000004</c:v>
                      </c:pt>
                      <c:pt idx="96754">
                        <c:v>-6.20763</c:v>
                      </c:pt>
                      <c:pt idx="96755">
                        <c:v>-6.2034070000000003</c:v>
                      </c:pt>
                      <c:pt idx="96756">
                        <c:v>-6.1991849999999999</c:v>
                      </c:pt>
                      <c:pt idx="96757">
                        <c:v>-6.1949630000000004</c:v>
                      </c:pt>
                      <c:pt idx="96758">
                        <c:v>-6.190741</c:v>
                      </c:pt>
                      <c:pt idx="96759">
                        <c:v>-6.1865180000000004</c:v>
                      </c:pt>
                      <c:pt idx="96760">
                        <c:v>-6.182296</c:v>
                      </c:pt>
                      <c:pt idx="96761">
                        <c:v>-6.1780739999999996</c:v>
                      </c:pt>
                      <c:pt idx="96762">
                        <c:v>-6.173851</c:v>
                      </c:pt>
                      <c:pt idx="96763">
                        <c:v>-6.1696299999999997</c:v>
                      </c:pt>
                      <c:pt idx="96764">
                        <c:v>-6.1654070000000001</c:v>
                      </c:pt>
                      <c:pt idx="96765">
                        <c:v>-6.1611849999999997</c:v>
                      </c:pt>
                      <c:pt idx="96766">
                        <c:v>-6.1569630000000002</c:v>
                      </c:pt>
                      <c:pt idx="96767">
                        <c:v>-6.1527399999999997</c:v>
                      </c:pt>
                      <c:pt idx="96768">
                        <c:v>-6.1485190000000003</c:v>
                      </c:pt>
                      <c:pt idx="96769">
                        <c:v>-6.1442959999999998</c:v>
                      </c:pt>
                      <c:pt idx="96770">
                        <c:v>-6.1400740000000003</c:v>
                      </c:pt>
                      <c:pt idx="96771">
                        <c:v>-6.1358519999999999</c:v>
                      </c:pt>
                      <c:pt idx="96772">
                        <c:v>-6.1316290000000002</c:v>
                      </c:pt>
                      <c:pt idx="96773">
                        <c:v>-6.1274069999999998</c:v>
                      </c:pt>
                      <c:pt idx="96774">
                        <c:v>-6.1231850000000003</c:v>
                      </c:pt>
                      <c:pt idx="96775">
                        <c:v>-6.1189629999999999</c:v>
                      </c:pt>
                      <c:pt idx="96776">
                        <c:v>-6.1147400000000003</c:v>
                      </c:pt>
                      <c:pt idx="96777">
                        <c:v>-6.1105179999999999</c:v>
                      </c:pt>
                      <c:pt idx="96778">
                        <c:v>-6.1062960000000004</c:v>
                      </c:pt>
                      <c:pt idx="96779">
                        <c:v>-6.102074</c:v>
                      </c:pt>
                      <c:pt idx="96780">
                        <c:v>-6.0978519999999996</c:v>
                      </c:pt>
                      <c:pt idx="96781">
                        <c:v>-6.093629</c:v>
                      </c:pt>
                      <c:pt idx="96782">
                        <c:v>-6.0894069999999996</c:v>
                      </c:pt>
                      <c:pt idx="96783">
                        <c:v>-6.0851850000000001</c:v>
                      </c:pt>
                      <c:pt idx="96784">
                        <c:v>-6.0809629999999997</c:v>
                      </c:pt>
                      <c:pt idx="96785">
                        <c:v>-6.0767410000000002</c:v>
                      </c:pt>
                      <c:pt idx="96786">
                        <c:v>-6.0725179999999996</c:v>
                      </c:pt>
                      <c:pt idx="96787">
                        <c:v>-6.0682960000000001</c:v>
                      </c:pt>
                      <c:pt idx="96788">
                        <c:v>-6.0640739999999997</c:v>
                      </c:pt>
                      <c:pt idx="96789">
                        <c:v>-6.0598520000000002</c:v>
                      </c:pt>
                      <c:pt idx="96790">
                        <c:v>-6.0556289999999997</c:v>
                      </c:pt>
                      <c:pt idx="96791">
                        <c:v>-6.0514070000000002</c:v>
                      </c:pt>
                      <c:pt idx="96792">
                        <c:v>-6.0471849999999998</c:v>
                      </c:pt>
                      <c:pt idx="96793">
                        <c:v>-6.0429630000000003</c:v>
                      </c:pt>
                      <c:pt idx="96794">
                        <c:v>-6.0387409999999999</c:v>
                      </c:pt>
                      <c:pt idx="96795">
                        <c:v>-6.0345180000000003</c:v>
                      </c:pt>
                      <c:pt idx="96796">
                        <c:v>-6.0302959999999999</c:v>
                      </c:pt>
                      <c:pt idx="96797">
                        <c:v>-6.0260740000000004</c:v>
                      </c:pt>
                      <c:pt idx="96798">
                        <c:v>-6.021852</c:v>
                      </c:pt>
                      <c:pt idx="96799">
                        <c:v>-6.0176299999999996</c:v>
                      </c:pt>
                      <c:pt idx="96800">
                        <c:v>-6.0134069999999999</c:v>
                      </c:pt>
                      <c:pt idx="96801">
                        <c:v>-6.0091850000000004</c:v>
                      </c:pt>
                      <c:pt idx="96802">
                        <c:v>-6.0049630000000001</c:v>
                      </c:pt>
                      <c:pt idx="96803">
                        <c:v>-6.0007409999999997</c:v>
                      </c:pt>
                      <c:pt idx="96804">
                        <c:v>-5.996518</c:v>
                      </c:pt>
                      <c:pt idx="96805">
                        <c:v>-5.9922959999999996</c:v>
                      </c:pt>
                      <c:pt idx="96806">
                        <c:v>-5.9880740000000001</c:v>
                      </c:pt>
                      <c:pt idx="96807">
                        <c:v>-5.9838519999999997</c:v>
                      </c:pt>
                      <c:pt idx="96808">
                        <c:v>-5.9796300000000002</c:v>
                      </c:pt>
                      <c:pt idx="96809">
                        <c:v>-5.9754069999999997</c:v>
                      </c:pt>
                      <c:pt idx="96810">
                        <c:v>-5.9711850000000002</c:v>
                      </c:pt>
                      <c:pt idx="96811">
                        <c:v>-5.9669629999999998</c:v>
                      </c:pt>
                      <c:pt idx="96812">
                        <c:v>-5.9627400000000002</c:v>
                      </c:pt>
                      <c:pt idx="96813">
                        <c:v>-5.9585189999999999</c:v>
                      </c:pt>
                      <c:pt idx="96814">
                        <c:v>-5.9542960000000003</c:v>
                      </c:pt>
                      <c:pt idx="96815">
                        <c:v>-5.9500739999999999</c:v>
                      </c:pt>
                      <c:pt idx="96816">
                        <c:v>-5.9458520000000004</c:v>
                      </c:pt>
                      <c:pt idx="96817">
                        <c:v>-5.9416289999999998</c:v>
                      </c:pt>
                      <c:pt idx="96818">
                        <c:v>-5.9374070000000003</c:v>
                      </c:pt>
                      <c:pt idx="96819">
                        <c:v>-5.9331849999999999</c:v>
                      </c:pt>
                      <c:pt idx="96820">
                        <c:v>-5.9289630000000004</c:v>
                      </c:pt>
                      <c:pt idx="96821">
                        <c:v>-5.924741</c:v>
                      </c:pt>
                      <c:pt idx="96822">
                        <c:v>-5.9205180000000004</c:v>
                      </c:pt>
                      <c:pt idx="96823">
                        <c:v>-5.916296</c:v>
                      </c:pt>
                      <c:pt idx="96824">
                        <c:v>-5.9120739999999996</c:v>
                      </c:pt>
                      <c:pt idx="96825">
                        <c:v>-5.9078520000000001</c:v>
                      </c:pt>
                      <c:pt idx="96826">
                        <c:v>-5.9036289999999996</c:v>
                      </c:pt>
                      <c:pt idx="96827">
                        <c:v>-5.8994070000000001</c:v>
                      </c:pt>
                      <c:pt idx="96828">
                        <c:v>-5.8951849999999997</c:v>
                      </c:pt>
                      <c:pt idx="96829">
                        <c:v>-5.8909630000000002</c:v>
                      </c:pt>
                      <c:pt idx="96830">
                        <c:v>-5.8867409999999998</c:v>
                      </c:pt>
                      <c:pt idx="96831">
                        <c:v>-5.8825180000000001</c:v>
                      </c:pt>
                      <c:pt idx="96832">
                        <c:v>-5.8782959999999997</c:v>
                      </c:pt>
                      <c:pt idx="96833">
                        <c:v>-5.8740740000000002</c:v>
                      </c:pt>
                      <c:pt idx="96834">
                        <c:v>-5.8698519999999998</c:v>
                      </c:pt>
                      <c:pt idx="96835">
                        <c:v>-5.8656300000000003</c:v>
                      </c:pt>
                      <c:pt idx="96836">
                        <c:v>-5.8614069999999998</c:v>
                      </c:pt>
                      <c:pt idx="96837">
                        <c:v>-5.8571850000000003</c:v>
                      </c:pt>
                      <c:pt idx="96838">
                        <c:v>-5.8529629999999999</c:v>
                      </c:pt>
                      <c:pt idx="96839">
                        <c:v>-5.8487410000000004</c:v>
                      </c:pt>
                      <c:pt idx="96840">
                        <c:v>-5.8445179999999999</c:v>
                      </c:pt>
                      <c:pt idx="96841">
                        <c:v>-5.8402960000000004</c:v>
                      </c:pt>
                      <c:pt idx="96842">
                        <c:v>-5.836074</c:v>
                      </c:pt>
                      <c:pt idx="96843">
                        <c:v>-5.8318510000000003</c:v>
                      </c:pt>
                      <c:pt idx="96844">
                        <c:v>-5.8276300000000001</c:v>
                      </c:pt>
                      <c:pt idx="96845">
                        <c:v>-5.8234069999999996</c:v>
                      </c:pt>
                      <c:pt idx="96846">
                        <c:v>-5.8191850000000001</c:v>
                      </c:pt>
                      <c:pt idx="96847">
                        <c:v>-5.8149629999999997</c:v>
                      </c:pt>
                      <c:pt idx="96848">
                        <c:v>-5.81074</c:v>
                      </c:pt>
                      <c:pt idx="96849">
                        <c:v>-5.8065189999999998</c:v>
                      </c:pt>
                      <c:pt idx="96850">
                        <c:v>-5.8022960000000001</c:v>
                      </c:pt>
                      <c:pt idx="96851">
                        <c:v>-5.7980739999999997</c:v>
                      </c:pt>
                      <c:pt idx="96852">
                        <c:v>-5.7938520000000002</c:v>
                      </c:pt>
                      <c:pt idx="96853">
                        <c:v>-5.7896289999999997</c:v>
                      </c:pt>
                      <c:pt idx="96854">
                        <c:v>-5.7854070000000002</c:v>
                      </c:pt>
                      <c:pt idx="96855">
                        <c:v>-5.7811849999999998</c:v>
                      </c:pt>
                      <c:pt idx="96856">
                        <c:v>-5.7769630000000003</c:v>
                      </c:pt>
                      <c:pt idx="96857">
                        <c:v>-5.7727399999999998</c:v>
                      </c:pt>
                      <c:pt idx="96858">
                        <c:v>-5.7685180000000003</c:v>
                      </c:pt>
                      <c:pt idx="96859">
                        <c:v>-5.7642959999999999</c:v>
                      </c:pt>
                      <c:pt idx="96860">
                        <c:v>-5.7600740000000004</c:v>
                      </c:pt>
                      <c:pt idx="96861">
                        <c:v>-5.755852</c:v>
                      </c:pt>
                      <c:pt idx="96862">
                        <c:v>-5.7516290000000003</c:v>
                      </c:pt>
                      <c:pt idx="96863">
                        <c:v>-5.7474069999999999</c:v>
                      </c:pt>
                      <c:pt idx="96864">
                        <c:v>-5.7431850000000004</c:v>
                      </c:pt>
                      <c:pt idx="96865">
                        <c:v>-5.738963</c:v>
                      </c:pt>
                      <c:pt idx="96866">
                        <c:v>-5.7347409999999996</c:v>
                      </c:pt>
                      <c:pt idx="96867">
                        <c:v>-5.730518</c:v>
                      </c:pt>
                      <c:pt idx="96868">
                        <c:v>-5.7262959999999996</c:v>
                      </c:pt>
                      <c:pt idx="96869">
                        <c:v>-5.7220740000000001</c:v>
                      </c:pt>
                      <c:pt idx="96870">
                        <c:v>-5.7178519999999997</c:v>
                      </c:pt>
                      <c:pt idx="96871">
                        <c:v>-5.7136290000000001</c:v>
                      </c:pt>
                      <c:pt idx="96872">
                        <c:v>-5.7094069999999997</c:v>
                      </c:pt>
                      <c:pt idx="96873">
                        <c:v>-5.7051850000000002</c:v>
                      </c:pt>
                      <c:pt idx="96874">
                        <c:v>-5.7009629999999998</c:v>
                      </c:pt>
                      <c:pt idx="96875">
                        <c:v>-5.6967410000000003</c:v>
                      </c:pt>
                      <c:pt idx="96876">
                        <c:v>-5.6925179999999997</c:v>
                      </c:pt>
                      <c:pt idx="96877">
                        <c:v>-5.6882960000000002</c:v>
                      </c:pt>
                      <c:pt idx="96878">
                        <c:v>-5.6840739999999998</c:v>
                      </c:pt>
                      <c:pt idx="96879">
                        <c:v>-5.6798520000000003</c:v>
                      </c:pt>
                      <c:pt idx="96880">
                        <c:v>-5.67563</c:v>
                      </c:pt>
                      <c:pt idx="96881">
                        <c:v>-5.6714070000000003</c:v>
                      </c:pt>
                      <c:pt idx="96882">
                        <c:v>-5.6671849999999999</c:v>
                      </c:pt>
                      <c:pt idx="96883">
                        <c:v>-5.6629630000000004</c:v>
                      </c:pt>
                      <c:pt idx="96884">
                        <c:v>-5.658741</c:v>
                      </c:pt>
                      <c:pt idx="96885">
                        <c:v>-5.6545180000000004</c:v>
                      </c:pt>
                      <c:pt idx="96886">
                        <c:v>-5.650296</c:v>
                      </c:pt>
                      <c:pt idx="96887">
                        <c:v>-5.6460739999999996</c:v>
                      </c:pt>
                      <c:pt idx="96888">
                        <c:v>-5.6418520000000001</c:v>
                      </c:pt>
                      <c:pt idx="96889">
                        <c:v>-5.6376299999999997</c:v>
                      </c:pt>
                      <c:pt idx="96890">
                        <c:v>-5.6334070000000001</c:v>
                      </c:pt>
                      <c:pt idx="96891">
                        <c:v>-5.6291849999999997</c:v>
                      </c:pt>
                      <c:pt idx="96892">
                        <c:v>-5.6249630000000002</c:v>
                      </c:pt>
                      <c:pt idx="96893">
                        <c:v>-5.6207399999999996</c:v>
                      </c:pt>
                      <c:pt idx="96894">
                        <c:v>-5.6165180000000001</c:v>
                      </c:pt>
                      <c:pt idx="96895">
                        <c:v>-5.6122959999999997</c:v>
                      </c:pt>
                      <c:pt idx="96896">
                        <c:v>-5.6080740000000002</c:v>
                      </c:pt>
                      <c:pt idx="96897">
                        <c:v>-5.6038519999999998</c:v>
                      </c:pt>
                      <c:pt idx="96898">
                        <c:v>-5.5996290000000002</c:v>
                      </c:pt>
                      <c:pt idx="96899">
                        <c:v>-5.5954069999999998</c:v>
                      </c:pt>
                      <c:pt idx="96900">
                        <c:v>-5.5911850000000003</c:v>
                      </c:pt>
                      <c:pt idx="96901">
                        <c:v>-5.5869629999999999</c:v>
                      </c:pt>
                      <c:pt idx="96902">
                        <c:v>-5.5827410000000004</c:v>
                      </c:pt>
                      <c:pt idx="96903">
                        <c:v>-5.5785179999999999</c:v>
                      </c:pt>
                      <c:pt idx="96904">
                        <c:v>-5.5742960000000004</c:v>
                      </c:pt>
                      <c:pt idx="96905">
                        <c:v>-5.570074</c:v>
                      </c:pt>
                      <c:pt idx="96906">
                        <c:v>-5.5658519999999996</c:v>
                      </c:pt>
                      <c:pt idx="96907">
                        <c:v>-5.5616289999999999</c:v>
                      </c:pt>
                      <c:pt idx="96908">
                        <c:v>-5.5574070000000004</c:v>
                      </c:pt>
                      <c:pt idx="96909">
                        <c:v>-5.553185</c:v>
                      </c:pt>
                      <c:pt idx="96910">
                        <c:v>-5.5489629999999996</c:v>
                      </c:pt>
                      <c:pt idx="96911">
                        <c:v>-5.5447410000000001</c:v>
                      </c:pt>
                      <c:pt idx="96912">
                        <c:v>-5.5405179999999996</c:v>
                      </c:pt>
                      <c:pt idx="96913">
                        <c:v>-5.5362960000000001</c:v>
                      </c:pt>
                      <c:pt idx="96914">
                        <c:v>-5.5320739999999997</c:v>
                      </c:pt>
                      <c:pt idx="96915">
                        <c:v>-5.5278520000000002</c:v>
                      </c:pt>
                      <c:pt idx="96916">
                        <c:v>-5.5236299999999998</c:v>
                      </c:pt>
                      <c:pt idx="96917">
                        <c:v>-5.5194070000000002</c:v>
                      </c:pt>
                      <c:pt idx="96918">
                        <c:v>-5.5151849999999998</c:v>
                      </c:pt>
                      <c:pt idx="96919">
                        <c:v>-5.5109630000000003</c:v>
                      </c:pt>
                      <c:pt idx="96920">
                        <c:v>-5.5067409999999999</c:v>
                      </c:pt>
                      <c:pt idx="96921">
                        <c:v>-5.5025180000000002</c:v>
                      </c:pt>
                      <c:pt idx="96922">
                        <c:v>-5.4982959999999999</c:v>
                      </c:pt>
                      <c:pt idx="96923">
                        <c:v>-5.4940740000000003</c:v>
                      </c:pt>
                      <c:pt idx="96924">
                        <c:v>-5.4898509999999998</c:v>
                      </c:pt>
                      <c:pt idx="96925">
                        <c:v>-5.4856299999999996</c:v>
                      </c:pt>
                      <c:pt idx="96926">
                        <c:v>-5.4814069999999999</c:v>
                      </c:pt>
                      <c:pt idx="96927">
                        <c:v>-5.4771850000000004</c:v>
                      </c:pt>
                      <c:pt idx="96928">
                        <c:v>-5.472963</c:v>
                      </c:pt>
                      <c:pt idx="96929">
                        <c:v>-5.4687400000000004</c:v>
                      </c:pt>
                      <c:pt idx="96930">
                        <c:v>-5.4645190000000001</c:v>
                      </c:pt>
                      <c:pt idx="96931">
                        <c:v>-5.4602959999999996</c:v>
                      </c:pt>
                      <c:pt idx="96932">
                        <c:v>-5.4560740000000001</c:v>
                      </c:pt>
                      <c:pt idx="96933">
                        <c:v>-5.4518519999999997</c:v>
                      </c:pt>
                      <c:pt idx="96934">
                        <c:v>-5.4476290000000001</c:v>
                      </c:pt>
                      <c:pt idx="96935">
                        <c:v>-5.4434069999999997</c:v>
                      </c:pt>
                      <c:pt idx="96936">
                        <c:v>-5.4391850000000002</c:v>
                      </c:pt>
                      <c:pt idx="96937">
                        <c:v>-5.4349629999999998</c:v>
                      </c:pt>
                      <c:pt idx="96938">
                        <c:v>-5.4307400000000001</c:v>
                      </c:pt>
                      <c:pt idx="96939">
                        <c:v>-5.4265179999999997</c:v>
                      </c:pt>
                      <c:pt idx="96940">
                        <c:v>-5.4222960000000002</c:v>
                      </c:pt>
                      <c:pt idx="96941">
                        <c:v>-5.4180739999999998</c:v>
                      </c:pt>
                      <c:pt idx="96942">
                        <c:v>-5.4138520000000003</c:v>
                      </c:pt>
                      <c:pt idx="96943">
                        <c:v>-5.4096289999999998</c:v>
                      </c:pt>
                      <c:pt idx="96944">
                        <c:v>-5.4054070000000003</c:v>
                      </c:pt>
                      <c:pt idx="96945">
                        <c:v>-5.4011849999999999</c:v>
                      </c:pt>
                      <c:pt idx="96946">
                        <c:v>-5.3969630000000004</c:v>
                      </c:pt>
                      <c:pt idx="96947">
                        <c:v>-5.392741</c:v>
                      </c:pt>
                      <c:pt idx="96948">
                        <c:v>-5.3885180000000004</c:v>
                      </c:pt>
                      <c:pt idx="96949">
                        <c:v>-5.384296</c:v>
                      </c:pt>
                      <c:pt idx="96950">
                        <c:v>-5.3800739999999996</c:v>
                      </c:pt>
                      <c:pt idx="96951">
                        <c:v>-5.3758520000000001</c:v>
                      </c:pt>
                      <c:pt idx="96952">
                        <c:v>-5.3716290000000004</c:v>
                      </c:pt>
                      <c:pt idx="96953">
                        <c:v>-5.367407</c:v>
                      </c:pt>
                      <c:pt idx="96954">
                        <c:v>-5.3631849999999996</c:v>
                      </c:pt>
                      <c:pt idx="96955">
                        <c:v>-5.3589630000000001</c:v>
                      </c:pt>
                      <c:pt idx="96956">
                        <c:v>-5.3547409999999998</c:v>
                      </c:pt>
                      <c:pt idx="96957">
                        <c:v>-5.3505180000000001</c:v>
                      </c:pt>
                      <c:pt idx="96958">
                        <c:v>-5.3462959999999997</c:v>
                      </c:pt>
                      <c:pt idx="96959">
                        <c:v>-5.3420740000000002</c:v>
                      </c:pt>
                      <c:pt idx="96960">
                        <c:v>-5.3378519999999998</c:v>
                      </c:pt>
                      <c:pt idx="96961">
                        <c:v>-5.3336300000000003</c:v>
                      </c:pt>
                      <c:pt idx="96962">
                        <c:v>-5.3294069999999998</c:v>
                      </c:pt>
                      <c:pt idx="96963">
                        <c:v>-5.3251850000000003</c:v>
                      </c:pt>
                      <c:pt idx="96964">
                        <c:v>-5.3209629999999999</c:v>
                      </c:pt>
                      <c:pt idx="96965">
                        <c:v>-5.3167410000000004</c:v>
                      </c:pt>
                      <c:pt idx="96966">
                        <c:v>-5.3125179999999999</c:v>
                      </c:pt>
                      <c:pt idx="96967">
                        <c:v>-5.3082960000000003</c:v>
                      </c:pt>
                      <c:pt idx="96968">
                        <c:v>-5.304074</c:v>
                      </c:pt>
                      <c:pt idx="96969">
                        <c:v>-5.2998519999999996</c:v>
                      </c:pt>
                      <c:pt idx="96970">
                        <c:v>-5.2956300000000001</c:v>
                      </c:pt>
                      <c:pt idx="96971">
                        <c:v>-5.2914070000000004</c:v>
                      </c:pt>
                      <c:pt idx="96972">
                        <c:v>-5.287185</c:v>
                      </c:pt>
                      <c:pt idx="96973">
                        <c:v>-5.2829629999999996</c:v>
                      </c:pt>
                      <c:pt idx="96974">
                        <c:v>-5.27874</c:v>
                      </c:pt>
                      <c:pt idx="96975">
                        <c:v>-5.2745179999999996</c:v>
                      </c:pt>
                      <c:pt idx="96976">
                        <c:v>-5.2702960000000001</c:v>
                      </c:pt>
                      <c:pt idx="96977">
                        <c:v>-5.2660739999999997</c:v>
                      </c:pt>
                      <c:pt idx="96978">
                        <c:v>-5.2618520000000002</c:v>
                      </c:pt>
                      <c:pt idx="96979">
                        <c:v>-5.2576289999999997</c:v>
                      </c:pt>
                      <c:pt idx="96980">
                        <c:v>-5.2534070000000002</c:v>
                      </c:pt>
                      <c:pt idx="96981">
                        <c:v>-5.2491849999999998</c:v>
                      </c:pt>
                      <c:pt idx="96982">
                        <c:v>-5.2449630000000003</c:v>
                      </c:pt>
                      <c:pt idx="96983">
                        <c:v>-5.2407409999999999</c:v>
                      </c:pt>
                      <c:pt idx="96984">
                        <c:v>-5.2365180000000002</c:v>
                      </c:pt>
                      <c:pt idx="96985">
                        <c:v>-5.2322959999999998</c:v>
                      </c:pt>
                      <c:pt idx="96986">
                        <c:v>-5.2280740000000003</c:v>
                      </c:pt>
                      <c:pt idx="96987">
                        <c:v>-5.2238519999999999</c:v>
                      </c:pt>
                      <c:pt idx="96988">
                        <c:v>-5.2196290000000003</c:v>
                      </c:pt>
                      <c:pt idx="96989">
                        <c:v>-5.2154069999999999</c:v>
                      </c:pt>
                      <c:pt idx="96990">
                        <c:v>-5.2111850000000004</c:v>
                      </c:pt>
                      <c:pt idx="96991">
                        <c:v>-5.206963</c:v>
                      </c:pt>
                      <c:pt idx="96992">
                        <c:v>-5.2027409999999996</c:v>
                      </c:pt>
                      <c:pt idx="96993">
                        <c:v>-5.198518</c:v>
                      </c:pt>
                      <c:pt idx="96994">
                        <c:v>-5.1942959999999996</c:v>
                      </c:pt>
                      <c:pt idx="96995">
                        <c:v>-5.1900740000000001</c:v>
                      </c:pt>
                      <c:pt idx="96996">
                        <c:v>-5.1858519999999997</c:v>
                      </c:pt>
                      <c:pt idx="96997">
                        <c:v>-5.1816300000000002</c:v>
                      </c:pt>
                      <c:pt idx="96998">
                        <c:v>-5.1774069999999996</c:v>
                      </c:pt>
                      <c:pt idx="96999">
                        <c:v>-5.1731850000000001</c:v>
                      </c:pt>
                      <c:pt idx="97000">
                        <c:v>-5.1689629999999998</c:v>
                      </c:pt>
                      <c:pt idx="97001">
                        <c:v>-5.1647410000000002</c:v>
                      </c:pt>
                      <c:pt idx="97002">
                        <c:v>-5.1605179999999997</c:v>
                      </c:pt>
                      <c:pt idx="97003">
                        <c:v>-5.1562960000000002</c:v>
                      </c:pt>
                      <c:pt idx="97004">
                        <c:v>-5.1520739999999998</c:v>
                      </c:pt>
                      <c:pt idx="97005">
                        <c:v>-5.1478510000000002</c:v>
                      </c:pt>
                      <c:pt idx="97006">
                        <c:v>-5.1436299999999999</c:v>
                      </c:pt>
                      <c:pt idx="97007">
                        <c:v>-5.1394070000000003</c:v>
                      </c:pt>
                      <c:pt idx="97008">
                        <c:v>-5.1351849999999999</c:v>
                      </c:pt>
                      <c:pt idx="97009">
                        <c:v>-5.1309630000000004</c:v>
                      </c:pt>
                      <c:pt idx="97010">
                        <c:v>-5.1267399999999999</c:v>
                      </c:pt>
                      <c:pt idx="97011">
                        <c:v>-5.1225189999999996</c:v>
                      </c:pt>
                      <c:pt idx="97012">
                        <c:v>-5.118296</c:v>
                      </c:pt>
                      <c:pt idx="97013">
                        <c:v>-5.1140739999999996</c:v>
                      </c:pt>
                      <c:pt idx="97014">
                        <c:v>-5.1098520000000001</c:v>
                      </c:pt>
                      <c:pt idx="97015">
                        <c:v>-5.1056290000000004</c:v>
                      </c:pt>
                      <c:pt idx="97016">
                        <c:v>-5.101407</c:v>
                      </c:pt>
                      <c:pt idx="97017">
                        <c:v>-5.0971849999999996</c:v>
                      </c:pt>
                      <c:pt idx="97018">
                        <c:v>-5.0929630000000001</c:v>
                      </c:pt>
                      <c:pt idx="97019">
                        <c:v>-5.0887399999999996</c:v>
                      </c:pt>
                      <c:pt idx="97020">
                        <c:v>-5.0845180000000001</c:v>
                      </c:pt>
                      <c:pt idx="97021">
                        <c:v>-5.0802959999999997</c:v>
                      </c:pt>
                      <c:pt idx="97022">
                        <c:v>-5.0760740000000002</c:v>
                      </c:pt>
                      <c:pt idx="97023">
                        <c:v>-5.0718519999999998</c:v>
                      </c:pt>
                      <c:pt idx="97024">
                        <c:v>-5.0676290000000002</c:v>
                      </c:pt>
                      <c:pt idx="97025">
                        <c:v>-5.0634069999999998</c:v>
                      </c:pt>
                      <c:pt idx="97026">
                        <c:v>-5.0591850000000003</c:v>
                      </c:pt>
                      <c:pt idx="97027">
                        <c:v>-5.0549629999999999</c:v>
                      </c:pt>
                      <c:pt idx="97028">
                        <c:v>-5.0507410000000004</c:v>
                      </c:pt>
                      <c:pt idx="97029">
                        <c:v>-5.0465179999999998</c:v>
                      </c:pt>
                      <c:pt idx="97030">
                        <c:v>-5.0422960000000003</c:v>
                      </c:pt>
                      <c:pt idx="97031">
                        <c:v>-5.0380739999999999</c:v>
                      </c:pt>
                      <c:pt idx="97032">
                        <c:v>-5.0338520000000004</c:v>
                      </c:pt>
                      <c:pt idx="97033">
                        <c:v>-5.0296289999999999</c:v>
                      </c:pt>
                      <c:pt idx="97034">
                        <c:v>-5.0254070000000004</c:v>
                      </c:pt>
                      <c:pt idx="97035">
                        <c:v>-5.021185</c:v>
                      </c:pt>
                      <c:pt idx="97036">
                        <c:v>-5.0169629999999996</c:v>
                      </c:pt>
                      <c:pt idx="97037">
                        <c:v>-5.0127410000000001</c:v>
                      </c:pt>
                      <c:pt idx="97038">
                        <c:v>-5.0085179999999996</c:v>
                      </c:pt>
                      <c:pt idx="97039">
                        <c:v>-5.0042960000000001</c:v>
                      </c:pt>
                      <c:pt idx="97040">
                        <c:v>-5.0000739999999997</c:v>
                      </c:pt>
                      <c:pt idx="97041">
                        <c:v>-4.9958520000000002</c:v>
                      </c:pt>
                      <c:pt idx="97042">
                        <c:v>-4.9916299999999998</c:v>
                      </c:pt>
                      <c:pt idx="97043">
                        <c:v>-4.9874070000000001</c:v>
                      </c:pt>
                      <c:pt idx="97044">
                        <c:v>-4.9831849999999998</c:v>
                      </c:pt>
                      <c:pt idx="97045">
                        <c:v>-4.9789630000000002</c:v>
                      </c:pt>
                      <c:pt idx="97046">
                        <c:v>-4.9747409999999999</c:v>
                      </c:pt>
                      <c:pt idx="97047">
                        <c:v>-4.9705180000000002</c:v>
                      </c:pt>
                      <c:pt idx="97048">
                        <c:v>-4.9662959999999998</c:v>
                      </c:pt>
                      <c:pt idx="97049">
                        <c:v>-4.9620740000000003</c:v>
                      </c:pt>
                      <c:pt idx="97050">
                        <c:v>-4.9578519999999999</c:v>
                      </c:pt>
                      <c:pt idx="97051">
                        <c:v>-4.9536290000000003</c:v>
                      </c:pt>
                      <c:pt idx="97052">
                        <c:v>-4.9494069999999999</c:v>
                      </c:pt>
                      <c:pt idx="97053">
                        <c:v>-4.9451850000000004</c:v>
                      </c:pt>
                      <c:pt idx="97054">
                        <c:v>-4.940963</c:v>
                      </c:pt>
                      <c:pt idx="97055">
                        <c:v>-4.9367400000000004</c:v>
                      </c:pt>
                      <c:pt idx="97056">
                        <c:v>-4.932518</c:v>
                      </c:pt>
                      <c:pt idx="97057">
                        <c:v>-4.9282959999999996</c:v>
                      </c:pt>
                      <c:pt idx="97058">
                        <c:v>-4.9240740000000001</c:v>
                      </c:pt>
                      <c:pt idx="97059">
                        <c:v>-4.9198519999999997</c:v>
                      </c:pt>
                      <c:pt idx="97060">
                        <c:v>-4.915629</c:v>
                      </c:pt>
                      <c:pt idx="97061">
                        <c:v>-4.9114069999999996</c:v>
                      </c:pt>
                      <c:pt idx="97062">
                        <c:v>-4.9071850000000001</c:v>
                      </c:pt>
                      <c:pt idx="97063">
                        <c:v>-4.9029629999999997</c:v>
                      </c:pt>
                      <c:pt idx="97064">
                        <c:v>-4.8987410000000002</c:v>
                      </c:pt>
                      <c:pt idx="97065">
                        <c:v>-4.8945179999999997</c:v>
                      </c:pt>
                      <c:pt idx="97066">
                        <c:v>-4.8902960000000002</c:v>
                      </c:pt>
                      <c:pt idx="97067">
                        <c:v>-4.8860739999999998</c:v>
                      </c:pt>
                      <c:pt idx="97068">
                        <c:v>-4.8818520000000003</c:v>
                      </c:pt>
                      <c:pt idx="97069">
                        <c:v>-4.8776289999999998</c:v>
                      </c:pt>
                      <c:pt idx="97070">
                        <c:v>-4.8734070000000003</c:v>
                      </c:pt>
                      <c:pt idx="97071">
                        <c:v>-4.8691849999999999</c:v>
                      </c:pt>
                      <c:pt idx="97072">
                        <c:v>-4.8649630000000004</c:v>
                      </c:pt>
                      <c:pt idx="97073">
                        <c:v>-4.860741</c:v>
                      </c:pt>
                      <c:pt idx="97074">
                        <c:v>-4.8565180000000003</c:v>
                      </c:pt>
                      <c:pt idx="97075">
                        <c:v>-4.8522959999999999</c:v>
                      </c:pt>
                      <c:pt idx="97076">
                        <c:v>-4.8480740000000004</c:v>
                      </c:pt>
                      <c:pt idx="97077">
                        <c:v>-4.843852</c:v>
                      </c:pt>
                      <c:pt idx="97078">
                        <c:v>-4.8396299999999997</c:v>
                      </c:pt>
                      <c:pt idx="97079">
                        <c:v>-4.835407</c:v>
                      </c:pt>
                      <c:pt idx="97080">
                        <c:v>-4.8311849999999996</c:v>
                      </c:pt>
                      <c:pt idx="97081">
                        <c:v>-4.8269630000000001</c:v>
                      </c:pt>
                      <c:pt idx="97082">
                        <c:v>-4.8227409999999997</c:v>
                      </c:pt>
                      <c:pt idx="97083">
                        <c:v>-4.8185180000000001</c:v>
                      </c:pt>
                      <c:pt idx="97084">
                        <c:v>-4.8142959999999997</c:v>
                      </c:pt>
                      <c:pt idx="97085">
                        <c:v>-4.8100740000000002</c:v>
                      </c:pt>
                      <c:pt idx="97086">
                        <c:v>-4.8058509999999997</c:v>
                      </c:pt>
                      <c:pt idx="97087">
                        <c:v>-4.8016300000000003</c:v>
                      </c:pt>
                      <c:pt idx="97088">
                        <c:v>-4.7974069999999998</c:v>
                      </c:pt>
                      <c:pt idx="97089">
                        <c:v>-4.7931850000000003</c:v>
                      </c:pt>
                      <c:pt idx="97090">
                        <c:v>-4.7889629999999999</c:v>
                      </c:pt>
                      <c:pt idx="97091">
                        <c:v>-4.7847400000000002</c:v>
                      </c:pt>
                      <c:pt idx="97092">
                        <c:v>-4.780519</c:v>
                      </c:pt>
                      <c:pt idx="97093">
                        <c:v>-4.7762960000000003</c:v>
                      </c:pt>
                      <c:pt idx="97094">
                        <c:v>-4.7720739999999999</c:v>
                      </c:pt>
                      <c:pt idx="97095">
                        <c:v>-4.7678520000000004</c:v>
                      </c:pt>
                      <c:pt idx="97096">
                        <c:v>-4.7636289999999999</c:v>
                      </c:pt>
                      <c:pt idx="97097">
                        <c:v>-4.7594070000000004</c:v>
                      </c:pt>
                      <c:pt idx="97098">
                        <c:v>-4.755185</c:v>
                      </c:pt>
                      <c:pt idx="97099">
                        <c:v>-4.7509629999999996</c:v>
                      </c:pt>
                      <c:pt idx="97100">
                        <c:v>-4.74674</c:v>
                      </c:pt>
                      <c:pt idx="97101">
                        <c:v>-4.7425179999999996</c:v>
                      </c:pt>
                      <c:pt idx="97102">
                        <c:v>-4.7382960000000001</c:v>
                      </c:pt>
                      <c:pt idx="97103">
                        <c:v>-4.7340739999999997</c:v>
                      </c:pt>
                      <c:pt idx="97104">
                        <c:v>-4.7298520000000002</c:v>
                      </c:pt>
                      <c:pt idx="97105">
                        <c:v>-4.7256289999999996</c:v>
                      </c:pt>
                      <c:pt idx="97106">
                        <c:v>-4.7214070000000001</c:v>
                      </c:pt>
                      <c:pt idx="97107">
                        <c:v>-4.7171849999999997</c:v>
                      </c:pt>
                      <c:pt idx="97108">
                        <c:v>-4.7129630000000002</c:v>
                      </c:pt>
                      <c:pt idx="97109">
                        <c:v>-4.7087409999999998</c:v>
                      </c:pt>
                      <c:pt idx="97110">
                        <c:v>-4.7045180000000002</c:v>
                      </c:pt>
                      <c:pt idx="97111">
                        <c:v>-4.7002959999999998</c:v>
                      </c:pt>
                      <c:pt idx="97112">
                        <c:v>-4.6960740000000003</c:v>
                      </c:pt>
                      <c:pt idx="97113">
                        <c:v>-4.6918519999999999</c:v>
                      </c:pt>
                      <c:pt idx="97114">
                        <c:v>-4.6876290000000003</c:v>
                      </c:pt>
                      <c:pt idx="97115">
                        <c:v>-4.6834069999999999</c:v>
                      </c:pt>
                      <c:pt idx="97116">
                        <c:v>-4.6791850000000004</c:v>
                      </c:pt>
                      <c:pt idx="97117">
                        <c:v>-4.674963</c:v>
                      </c:pt>
                      <c:pt idx="97118">
                        <c:v>-4.6707409999999996</c:v>
                      </c:pt>
                      <c:pt idx="97119">
                        <c:v>-4.6665179999999999</c:v>
                      </c:pt>
                      <c:pt idx="97120">
                        <c:v>-4.6622960000000004</c:v>
                      </c:pt>
                      <c:pt idx="97121">
                        <c:v>-4.658074</c:v>
                      </c:pt>
                      <c:pt idx="97122">
                        <c:v>-4.6538519999999997</c:v>
                      </c:pt>
                      <c:pt idx="97123">
                        <c:v>-4.6496300000000002</c:v>
                      </c:pt>
                      <c:pt idx="97124">
                        <c:v>-4.6454069999999996</c:v>
                      </c:pt>
                      <c:pt idx="97125">
                        <c:v>-4.6411850000000001</c:v>
                      </c:pt>
                      <c:pt idx="97126">
                        <c:v>-4.6369629999999997</c:v>
                      </c:pt>
                      <c:pt idx="97127">
                        <c:v>-4.6327400000000001</c:v>
                      </c:pt>
                      <c:pt idx="97128">
                        <c:v>-4.6285179999999997</c:v>
                      </c:pt>
                      <c:pt idx="97129">
                        <c:v>-4.6242960000000002</c:v>
                      </c:pt>
                      <c:pt idx="97130">
                        <c:v>-4.6200739999999998</c:v>
                      </c:pt>
                      <c:pt idx="97131">
                        <c:v>-4.6158520000000003</c:v>
                      </c:pt>
                      <c:pt idx="97132">
                        <c:v>-4.6116289999999998</c:v>
                      </c:pt>
                      <c:pt idx="97133">
                        <c:v>-4.6074070000000003</c:v>
                      </c:pt>
                      <c:pt idx="97134">
                        <c:v>-4.6031849999999999</c:v>
                      </c:pt>
                      <c:pt idx="97135">
                        <c:v>-4.5989630000000004</c:v>
                      </c:pt>
                      <c:pt idx="97136">
                        <c:v>-4.5947399999999998</c:v>
                      </c:pt>
                      <c:pt idx="97137">
                        <c:v>-4.5905180000000003</c:v>
                      </c:pt>
                      <c:pt idx="97138">
                        <c:v>-4.5862959999999999</c:v>
                      </c:pt>
                      <c:pt idx="97139">
                        <c:v>-4.5820740000000004</c:v>
                      </c:pt>
                      <c:pt idx="97140">
                        <c:v>-4.577852</c:v>
                      </c:pt>
                      <c:pt idx="97141">
                        <c:v>-4.5736290000000004</c:v>
                      </c:pt>
                      <c:pt idx="97142">
                        <c:v>-4.569407</c:v>
                      </c:pt>
                      <c:pt idx="97143">
                        <c:v>-4.5651849999999996</c:v>
                      </c:pt>
                      <c:pt idx="97144">
                        <c:v>-4.5609630000000001</c:v>
                      </c:pt>
                      <c:pt idx="97145">
                        <c:v>-4.5567409999999997</c:v>
                      </c:pt>
                      <c:pt idx="97146">
                        <c:v>-4.5525180000000001</c:v>
                      </c:pt>
                      <c:pt idx="97147">
                        <c:v>-4.5482959999999997</c:v>
                      </c:pt>
                      <c:pt idx="97148">
                        <c:v>-4.5440740000000002</c:v>
                      </c:pt>
                      <c:pt idx="97149">
                        <c:v>-4.5398519999999998</c:v>
                      </c:pt>
                      <c:pt idx="97150">
                        <c:v>-4.5356290000000001</c:v>
                      </c:pt>
                      <c:pt idx="97151">
                        <c:v>-4.5314069999999997</c:v>
                      </c:pt>
                      <c:pt idx="97152">
                        <c:v>-4.5271850000000002</c:v>
                      </c:pt>
                      <c:pt idx="97153">
                        <c:v>-4.5229629999999998</c:v>
                      </c:pt>
                      <c:pt idx="97154">
                        <c:v>-4.5187410000000003</c:v>
                      </c:pt>
                      <c:pt idx="97155">
                        <c:v>-4.5145179999999998</c:v>
                      </c:pt>
                      <c:pt idx="97156">
                        <c:v>-4.5102960000000003</c:v>
                      </c:pt>
                      <c:pt idx="97157">
                        <c:v>-4.5060739999999999</c:v>
                      </c:pt>
                      <c:pt idx="97158">
                        <c:v>-4.5018520000000004</c:v>
                      </c:pt>
                      <c:pt idx="97159">
                        <c:v>-4.49763</c:v>
                      </c:pt>
                      <c:pt idx="97160">
                        <c:v>-4.4934070000000004</c:v>
                      </c:pt>
                      <c:pt idx="97161">
                        <c:v>-4.489185</c:v>
                      </c:pt>
                      <c:pt idx="97162">
                        <c:v>-4.4849629999999996</c:v>
                      </c:pt>
                      <c:pt idx="97163">
                        <c:v>-4.4807410000000001</c:v>
                      </c:pt>
                      <c:pt idx="97164">
                        <c:v>-4.4765180000000004</c:v>
                      </c:pt>
                      <c:pt idx="97165">
                        <c:v>-4.472296</c:v>
                      </c:pt>
                      <c:pt idx="97166">
                        <c:v>-4.4680739999999997</c:v>
                      </c:pt>
                      <c:pt idx="97167">
                        <c:v>-4.463851</c:v>
                      </c:pt>
                      <c:pt idx="97168">
                        <c:v>-4.4596299999999998</c:v>
                      </c:pt>
                      <c:pt idx="97169">
                        <c:v>-4.4554070000000001</c:v>
                      </c:pt>
                      <c:pt idx="97170">
                        <c:v>-4.4511849999999997</c:v>
                      </c:pt>
                      <c:pt idx="97171">
                        <c:v>-4.4469630000000002</c:v>
                      </c:pt>
                      <c:pt idx="97172">
                        <c:v>-4.4427399999999997</c:v>
                      </c:pt>
                      <c:pt idx="97173">
                        <c:v>-4.4385190000000003</c:v>
                      </c:pt>
                      <c:pt idx="97174">
                        <c:v>-4.4342959999999998</c:v>
                      </c:pt>
                      <c:pt idx="97175">
                        <c:v>-4.4300740000000003</c:v>
                      </c:pt>
                      <c:pt idx="97176">
                        <c:v>-4.4258519999999999</c:v>
                      </c:pt>
                      <c:pt idx="97177">
                        <c:v>-4.4216290000000003</c:v>
                      </c:pt>
                      <c:pt idx="97178">
                        <c:v>-4.4174069999999999</c:v>
                      </c:pt>
                      <c:pt idx="97179">
                        <c:v>-4.4131850000000004</c:v>
                      </c:pt>
                      <c:pt idx="97180">
                        <c:v>-4.408963</c:v>
                      </c:pt>
                      <c:pt idx="97181">
                        <c:v>-4.4047400000000003</c:v>
                      </c:pt>
                      <c:pt idx="97182">
                        <c:v>-4.4005179999999999</c:v>
                      </c:pt>
                      <c:pt idx="97183">
                        <c:v>-4.3962960000000004</c:v>
                      </c:pt>
                      <c:pt idx="97184">
                        <c:v>-4.392074</c:v>
                      </c:pt>
                      <c:pt idx="97185">
                        <c:v>-4.3878519999999996</c:v>
                      </c:pt>
                      <c:pt idx="97186">
                        <c:v>-4.383629</c:v>
                      </c:pt>
                      <c:pt idx="97187">
                        <c:v>-4.3794069999999996</c:v>
                      </c:pt>
                      <c:pt idx="97188">
                        <c:v>-4.3751850000000001</c:v>
                      </c:pt>
                      <c:pt idx="97189">
                        <c:v>-4.3709629999999997</c:v>
                      </c:pt>
                      <c:pt idx="97190">
                        <c:v>-4.3667410000000002</c:v>
                      </c:pt>
                      <c:pt idx="97191">
                        <c:v>-4.3625179999999997</c:v>
                      </c:pt>
                      <c:pt idx="97192">
                        <c:v>-4.3582960000000002</c:v>
                      </c:pt>
                      <c:pt idx="97193">
                        <c:v>-4.3540739999999998</c:v>
                      </c:pt>
                      <c:pt idx="97194">
                        <c:v>-4.3498520000000003</c:v>
                      </c:pt>
                      <c:pt idx="97195">
                        <c:v>-4.3456289999999997</c:v>
                      </c:pt>
                      <c:pt idx="97196">
                        <c:v>-4.3414070000000002</c:v>
                      </c:pt>
                      <c:pt idx="97197">
                        <c:v>-4.3371849999999998</c:v>
                      </c:pt>
                      <c:pt idx="97198">
                        <c:v>-4.3329630000000003</c:v>
                      </c:pt>
                      <c:pt idx="97199">
                        <c:v>-4.3287409999999999</c:v>
                      </c:pt>
                      <c:pt idx="97200">
                        <c:v>-4.3245180000000003</c:v>
                      </c:pt>
                      <c:pt idx="97201">
                        <c:v>-4.3202959999999999</c:v>
                      </c:pt>
                      <c:pt idx="97202">
                        <c:v>-4.3160740000000004</c:v>
                      </c:pt>
                      <c:pt idx="97203">
                        <c:v>-4.311852</c:v>
                      </c:pt>
                      <c:pt idx="97204">
                        <c:v>-4.3076299999999996</c:v>
                      </c:pt>
                      <c:pt idx="97205">
                        <c:v>-4.303407</c:v>
                      </c:pt>
                      <c:pt idx="97206">
                        <c:v>-4.2991849999999996</c:v>
                      </c:pt>
                      <c:pt idx="97207">
                        <c:v>-4.2949630000000001</c:v>
                      </c:pt>
                      <c:pt idx="97208">
                        <c:v>-4.2907400000000004</c:v>
                      </c:pt>
                      <c:pt idx="97209">
                        <c:v>-4.2865190000000002</c:v>
                      </c:pt>
                      <c:pt idx="97210">
                        <c:v>-4.2822959999999997</c:v>
                      </c:pt>
                      <c:pt idx="97211">
                        <c:v>-4.2780740000000002</c:v>
                      </c:pt>
                      <c:pt idx="97212">
                        <c:v>-4.2738519999999998</c:v>
                      </c:pt>
                      <c:pt idx="97213">
                        <c:v>-4.2696290000000001</c:v>
                      </c:pt>
                      <c:pt idx="97214">
                        <c:v>-4.2654069999999997</c:v>
                      </c:pt>
                      <c:pt idx="97215">
                        <c:v>-4.2611850000000002</c:v>
                      </c:pt>
                      <c:pt idx="97216">
                        <c:v>-4.2569629999999998</c:v>
                      </c:pt>
                      <c:pt idx="97217">
                        <c:v>-4.2527400000000002</c:v>
                      </c:pt>
                      <c:pt idx="97218">
                        <c:v>-4.2485179999999998</c:v>
                      </c:pt>
                      <c:pt idx="97219">
                        <c:v>-4.2442960000000003</c:v>
                      </c:pt>
                      <c:pt idx="97220">
                        <c:v>-4.2400739999999999</c:v>
                      </c:pt>
                      <c:pt idx="97221">
                        <c:v>-4.2358520000000004</c:v>
                      </c:pt>
                      <c:pt idx="97222">
                        <c:v>-4.2316289999999999</c:v>
                      </c:pt>
                      <c:pt idx="97223">
                        <c:v>-4.2274070000000004</c:v>
                      </c:pt>
                      <c:pt idx="97224">
                        <c:v>-4.223185</c:v>
                      </c:pt>
                      <c:pt idx="97225">
                        <c:v>-4.2189629999999996</c:v>
                      </c:pt>
                      <c:pt idx="97226">
                        <c:v>-4.2147410000000001</c:v>
                      </c:pt>
                      <c:pt idx="97227">
                        <c:v>-4.2105180000000004</c:v>
                      </c:pt>
                      <c:pt idx="97228">
                        <c:v>-4.206296</c:v>
                      </c:pt>
                      <c:pt idx="97229">
                        <c:v>-4.2020739999999996</c:v>
                      </c:pt>
                      <c:pt idx="97230">
                        <c:v>-4.1978520000000001</c:v>
                      </c:pt>
                      <c:pt idx="97231">
                        <c:v>-4.1936289999999996</c:v>
                      </c:pt>
                      <c:pt idx="97232">
                        <c:v>-4.1894070000000001</c:v>
                      </c:pt>
                      <c:pt idx="97233">
                        <c:v>-4.1851849999999997</c:v>
                      </c:pt>
                      <c:pt idx="97234">
                        <c:v>-4.1809630000000002</c:v>
                      </c:pt>
                      <c:pt idx="97235">
                        <c:v>-4.1767409999999998</c:v>
                      </c:pt>
                      <c:pt idx="97236">
                        <c:v>-4.1725180000000002</c:v>
                      </c:pt>
                      <c:pt idx="97237">
                        <c:v>-4.1682959999999998</c:v>
                      </c:pt>
                      <c:pt idx="97238">
                        <c:v>-4.1640740000000003</c:v>
                      </c:pt>
                      <c:pt idx="97239">
                        <c:v>-4.1598519999999999</c:v>
                      </c:pt>
                      <c:pt idx="97240">
                        <c:v>-4.1556300000000004</c:v>
                      </c:pt>
                      <c:pt idx="97241">
                        <c:v>-4.1514069999999998</c:v>
                      </c:pt>
                      <c:pt idx="97242">
                        <c:v>-4.1471850000000003</c:v>
                      </c:pt>
                      <c:pt idx="97243">
                        <c:v>-4.142963</c:v>
                      </c:pt>
                      <c:pt idx="97244">
                        <c:v>-4.1387409999999996</c:v>
                      </c:pt>
                      <c:pt idx="97245">
                        <c:v>-4.1345179999999999</c:v>
                      </c:pt>
                      <c:pt idx="97246">
                        <c:v>-4.1302960000000004</c:v>
                      </c:pt>
                      <c:pt idx="97247">
                        <c:v>-4.126074</c:v>
                      </c:pt>
                      <c:pt idx="97248">
                        <c:v>-4.1218510000000004</c:v>
                      </c:pt>
                      <c:pt idx="97249">
                        <c:v>-4.1176300000000001</c:v>
                      </c:pt>
                      <c:pt idx="97250">
                        <c:v>-4.1134069999999996</c:v>
                      </c:pt>
                      <c:pt idx="97251">
                        <c:v>-4.1091850000000001</c:v>
                      </c:pt>
                      <c:pt idx="97252">
                        <c:v>-4.1049629999999997</c:v>
                      </c:pt>
                      <c:pt idx="97253">
                        <c:v>-4.1007400000000001</c:v>
                      </c:pt>
                      <c:pt idx="97254">
                        <c:v>-4.0965189999999998</c:v>
                      </c:pt>
                      <c:pt idx="97255">
                        <c:v>-4.0922960000000002</c:v>
                      </c:pt>
                      <c:pt idx="97256">
                        <c:v>-4.0880739999999998</c:v>
                      </c:pt>
                      <c:pt idx="97257">
                        <c:v>-4.0838520000000003</c:v>
                      </c:pt>
                      <c:pt idx="97258">
                        <c:v>-4.0796289999999997</c:v>
                      </c:pt>
                      <c:pt idx="97259">
                        <c:v>-4.0754070000000002</c:v>
                      </c:pt>
                      <c:pt idx="97260">
                        <c:v>-4.0711849999999998</c:v>
                      </c:pt>
                      <c:pt idx="97261">
                        <c:v>-4.0669630000000003</c:v>
                      </c:pt>
                      <c:pt idx="97262">
                        <c:v>-4.0627399999999998</c:v>
                      </c:pt>
                      <c:pt idx="97263">
                        <c:v>-4.0585180000000003</c:v>
                      </c:pt>
                      <c:pt idx="97264">
                        <c:v>-4.0542959999999999</c:v>
                      </c:pt>
                      <c:pt idx="97265">
                        <c:v>-4.0500740000000004</c:v>
                      </c:pt>
                      <c:pt idx="97266">
                        <c:v>-4.045852</c:v>
                      </c:pt>
                      <c:pt idx="97267">
                        <c:v>-4.0416290000000004</c:v>
                      </c:pt>
                      <c:pt idx="97268">
                        <c:v>-4.037407</c:v>
                      </c:pt>
                      <c:pt idx="97269">
                        <c:v>-4.0331849999999996</c:v>
                      </c:pt>
                      <c:pt idx="97270">
                        <c:v>-4.0289630000000001</c:v>
                      </c:pt>
                      <c:pt idx="97271">
                        <c:v>-4.0247409999999997</c:v>
                      </c:pt>
                      <c:pt idx="97272">
                        <c:v>-4.020518</c:v>
                      </c:pt>
                      <c:pt idx="97273">
                        <c:v>-4.0162959999999996</c:v>
                      </c:pt>
                      <c:pt idx="97274">
                        <c:v>-4.0120740000000001</c:v>
                      </c:pt>
                      <c:pt idx="97275">
                        <c:v>-4.0078519999999997</c:v>
                      </c:pt>
                      <c:pt idx="97276">
                        <c:v>-4.0036300000000002</c:v>
                      </c:pt>
                      <c:pt idx="97277">
                        <c:v>-3.9994070000000002</c:v>
                      </c:pt>
                      <c:pt idx="97278">
                        <c:v>-3.9951850000000002</c:v>
                      </c:pt>
                      <c:pt idx="97279">
                        <c:v>-3.9909629999999998</c:v>
                      </c:pt>
                      <c:pt idx="97280">
                        <c:v>-3.9867409999999999</c:v>
                      </c:pt>
                      <c:pt idx="97281">
                        <c:v>-3.9825179999999998</c:v>
                      </c:pt>
                      <c:pt idx="97282">
                        <c:v>-3.9782959999999998</c:v>
                      </c:pt>
                      <c:pt idx="97283">
                        <c:v>-3.9740739999999999</c:v>
                      </c:pt>
                      <c:pt idx="97284">
                        <c:v>-3.9698519999999999</c:v>
                      </c:pt>
                      <c:pt idx="97285">
                        <c:v>-3.9656289999999998</c:v>
                      </c:pt>
                      <c:pt idx="97286">
                        <c:v>-3.9614069999999999</c:v>
                      </c:pt>
                      <c:pt idx="97287">
                        <c:v>-3.957185</c:v>
                      </c:pt>
                      <c:pt idx="97288">
                        <c:v>-3.952963</c:v>
                      </c:pt>
                      <c:pt idx="97289">
                        <c:v>-3.9487399999999999</c:v>
                      </c:pt>
                      <c:pt idx="97290">
                        <c:v>-3.944518</c:v>
                      </c:pt>
                      <c:pt idx="97291">
                        <c:v>-3.940296</c:v>
                      </c:pt>
                      <c:pt idx="97292">
                        <c:v>-3.9360740000000001</c:v>
                      </c:pt>
                      <c:pt idx="97293">
                        <c:v>-3.9318520000000001</c:v>
                      </c:pt>
                      <c:pt idx="97294">
                        <c:v>-3.927629</c:v>
                      </c:pt>
                      <c:pt idx="97295">
                        <c:v>-3.9234070000000001</c:v>
                      </c:pt>
                      <c:pt idx="97296">
                        <c:v>-3.9191850000000001</c:v>
                      </c:pt>
                      <c:pt idx="97297">
                        <c:v>-3.9149630000000002</c:v>
                      </c:pt>
                      <c:pt idx="97298">
                        <c:v>-3.9107409999999998</c:v>
                      </c:pt>
                      <c:pt idx="97299">
                        <c:v>-3.9065180000000002</c:v>
                      </c:pt>
                      <c:pt idx="97300">
                        <c:v>-3.9022960000000002</c:v>
                      </c:pt>
                      <c:pt idx="97301">
                        <c:v>-3.8980739999999998</c:v>
                      </c:pt>
                      <c:pt idx="97302">
                        <c:v>-3.8938519999999999</c:v>
                      </c:pt>
                      <c:pt idx="97303">
                        <c:v>-3.8896289999999998</c:v>
                      </c:pt>
                      <c:pt idx="97304">
                        <c:v>-3.8854069999999998</c:v>
                      </c:pt>
                      <c:pt idx="97305">
                        <c:v>-3.8811849999999999</c:v>
                      </c:pt>
                      <c:pt idx="97306">
                        <c:v>-3.8769629999999999</c:v>
                      </c:pt>
                      <c:pt idx="97307">
                        <c:v>-3.872741</c:v>
                      </c:pt>
                      <c:pt idx="97308">
                        <c:v>-3.8685179999999999</c:v>
                      </c:pt>
                      <c:pt idx="97309">
                        <c:v>-3.864296</c:v>
                      </c:pt>
                      <c:pt idx="97310">
                        <c:v>-3.860074</c:v>
                      </c:pt>
                      <c:pt idx="97311">
                        <c:v>-3.8558520000000001</c:v>
                      </c:pt>
                      <c:pt idx="97312">
                        <c:v>-3.851629</c:v>
                      </c:pt>
                      <c:pt idx="97313">
                        <c:v>-3.847407</c:v>
                      </c:pt>
                      <c:pt idx="97314">
                        <c:v>-3.8431850000000001</c:v>
                      </c:pt>
                      <c:pt idx="97315">
                        <c:v>-3.8389630000000001</c:v>
                      </c:pt>
                      <c:pt idx="97316">
                        <c:v>-3.8347410000000002</c:v>
                      </c:pt>
                      <c:pt idx="97317">
                        <c:v>-3.8305180000000001</c:v>
                      </c:pt>
                      <c:pt idx="97318">
                        <c:v>-3.8262960000000001</c:v>
                      </c:pt>
                      <c:pt idx="97319">
                        <c:v>-3.8220740000000002</c:v>
                      </c:pt>
                      <c:pt idx="97320">
                        <c:v>-3.8178519999999998</c:v>
                      </c:pt>
                      <c:pt idx="97321">
                        <c:v>-3.8136290000000002</c:v>
                      </c:pt>
                      <c:pt idx="97322">
                        <c:v>-3.8094070000000002</c:v>
                      </c:pt>
                      <c:pt idx="97323">
                        <c:v>-3.8051849999999998</c:v>
                      </c:pt>
                      <c:pt idx="97324">
                        <c:v>-3.8009629999999999</c:v>
                      </c:pt>
                      <c:pt idx="97325">
                        <c:v>-3.7967409999999999</c:v>
                      </c:pt>
                      <c:pt idx="97326">
                        <c:v>-3.7925179999999998</c:v>
                      </c:pt>
                      <c:pt idx="97327">
                        <c:v>-3.7882959999999999</c:v>
                      </c:pt>
                      <c:pt idx="97328">
                        <c:v>-3.7840739999999999</c:v>
                      </c:pt>
                      <c:pt idx="97329">
                        <c:v>-3.779852</c:v>
                      </c:pt>
                      <c:pt idx="97330">
                        <c:v>-3.77563</c:v>
                      </c:pt>
                      <c:pt idx="97331">
                        <c:v>-3.771407</c:v>
                      </c:pt>
                      <c:pt idx="97332">
                        <c:v>-3.767185</c:v>
                      </c:pt>
                      <c:pt idx="97333">
                        <c:v>-3.7629630000000001</c:v>
                      </c:pt>
                      <c:pt idx="97334">
                        <c:v>-3.7587410000000001</c:v>
                      </c:pt>
                      <c:pt idx="97335">
                        <c:v>-3.754518</c:v>
                      </c:pt>
                      <c:pt idx="97336">
                        <c:v>-3.7502960000000001</c:v>
                      </c:pt>
                      <c:pt idx="97337">
                        <c:v>-3.7460740000000001</c:v>
                      </c:pt>
                      <c:pt idx="97338">
                        <c:v>-3.7418520000000002</c:v>
                      </c:pt>
                      <c:pt idx="97339">
                        <c:v>-3.7376290000000001</c:v>
                      </c:pt>
                      <c:pt idx="97340">
                        <c:v>-3.7334070000000001</c:v>
                      </c:pt>
                      <c:pt idx="97341">
                        <c:v>-3.7291850000000002</c:v>
                      </c:pt>
                      <c:pt idx="97342">
                        <c:v>-3.7249629999999998</c:v>
                      </c:pt>
                      <c:pt idx="97343">
                        <c:v>-3.7207409999999999</c:v>
                      </c:pt>
                      <c:pt idx="97344">
                        <c:v>-3.7165180000000002</c:v>
                      </c:pt>
                      <c:pt idx="97345">
                        <c:v>-3.7122959999999998</c:v>
                      </c:pt>
                      <c:pt idx="97346">
                        <c:v>-3.7080739999999999</c:v>
                      </c:pt>
                      <c:pt idx="97347">
                        <c:v>-3.7038519999999999</c:v>
                      </c:pt>
                      <c:pt idx="97348">
                        <c:v>-3.69963</c:v>
                      </c:pt>
                      <c:pt idx="97349">
                        <c:v>-3.6954069999999999</c:v>
                      </c:pt>
                      <c:pt idx="97350">
                        <c:v>-3.6911849999999999</c:v>
                      </c:pt>
                      <c:pt idx="97351">
                        <c:v>-3.686963</c:v>
                      </c:pt>
                      <c:pt idx="97352">
                        <c:v>-3.6827399999999999</c:v>
                      </c:pt>
                      <c:pt idx="97353">
                        <c:v>-3.678518</c:v>
                      </c:pt>
                      <c:pt idx="97354">
                        <c:v>-3.674296</c:v>
                      </c:pt>
                      <c:pt idx="97355">
                        <c:v>-3.6700740000000001</c:v>
                      </c:pt>
                      <c:pt idx="97356">
                        <c:v>-3.6658520000000001</c:v>
                      </c:pt>
                      <c:pt idx="97357">
                        <c:v>-3.661629</c:v>
                      </c:pt>
                      <c:pt idx="97358">
                        <c:v>-3.6574070000000001</c:v>
                      </c:pt>
                      <c:pt idx="97359">
                        <c:v>-3.6531850000000001</c:v>
                      </c:pt>
                      <c:pt idx="97360">
                        <c:v>-3.6489630000000002</c:v>
                      </c:pt>
                      <c:pt idx="97361">
                        <c:v>-3.6447409999999998</c:v>
                      </c:pt>
                      <c:pt idx="97362">
                        <c:v>-3.6405180000000001</c:v>
                      </c:pt>
                      <c:pt idx="97363">
                        <c:v>-3.6362960000000002</c:v>
                      </c:pt>
                      <c:pt idx="97364">
                        <c:v>-3.6320739999999998</c:v>
                      </c:pt>
                      <c:pt idx="97365">
                        <c:v>-3.6278519999999999</c:v>
                      </c:pt>
                      <c:pt idx="97366">
                        <c:v>-3.6236299999999999</c:v>
                      </c:pt>
                      <c:pt idx="97367">
                        <c:v>-3.6194069999999998</c:v>
                      </c:pt>
                      <c:pt idx="97368">
                        <c:v>-3.6151849999999999</c:v>
                      </c:pt>
                      <c:pt idx="97369">
                        <c:v>-3.6109629999999999</c:v>
                      </c:pt>
                      <c:pt idx="97370">
                        <c:v>-3.6067399999999998</c:v>
                      </c:pt>
                      <c:pt idx="97371">
                        <c:v>-3.6025179999999999</c:v>
                      </c:pt>
                      <c:pt idx="97372">
                        <c:v>-3.5982959999999999</c:v>
                      </c:pt>
                      <c:pt idx="97373">
                        <c:v>-3.594074</c:v>
                      </c:pt>
                      <c:pt idx="97374">
                        <c:v>-3.589852</c:v>
                      </c:pt>
                      <c:pt idx="97375">
                        <c:v>-3.585629</c:v>
                      </c:pt>
                      <c:pt idx="97376">
                        <c:v>-3.581407</c:v>
                      </c:pt>
                      <c:pt idx="97377">
                        <c:v>-3.5771850000000001</c:v>
                      </c:pt>
                      <c:pt idx="97378">
                        <c:v>-3.5729630000000001</c:v>
                      </c:pt>
                      <c:pt idx="97379">
                        <c:v>-3.5687410000000002</c:v>
                      </c:pt>
                      <c:pt idx="97380">
                        <c:v>-3.5645180000000001</c:v>
                      </c:pt>
                      <c:pt idx="97381">
                        <c:v>-3.5602960000000001</c:v>
                      </c:pt>
                      <c:pt idx="97382">
                        <c:v>-3.5560740000000002</c:v>
                      </c:pt>
                      <c:pt idx="97383">
                        <c:v>-3.5518519999999998</c:v>
                      </c:pt>
                      <c:pt idx="97384">
                        <c:v>-3.5476290000000001</c:v>
                      </c:pt>
                      <c:pt idx="97385">
                        <c:v>-3.5434070000000002</c:v>
                      </c:pt>
                      <c:pt idx="97386">
                        <c:v>-3.5391849999999998</c:v>
                      </c:pt>
                      <c:pt idx="97387">
                        <c:v>-3.5349629999999999</c:v>
                      </c:pt>
                      <c:pt idx="97388">
                        <c:v>-3.5307400000000002</c:v>
                      </c:pt>
                      <c:pt idx="97389">
                        <c:v>-3.5265179999999998</c:v>
                      </c:pt>
                      <c:pt idx="97390">
                        <c:v>-3.5222959999999999</c:v>
                      </c:pt>
                      <c:pt idx="97391">
                        <c:v>-3.5180739999999999</c:v>
                      </c:pt>
                      <c:pt idx="97392">
                        <c:v>-3.513852</c:v>
                      </c:pt>
                      <c:pt idx="97393">
                        <c:v>-3.5096289999999999</c:v>
                      </c:pt>
                      <c:pt idx="97394">
                        <c:v>-3.5054069999999999</c:v>
                      </c:pt>
                      <c:pt idx="97395">
                        <c:v>-3.501185</c:v>
                      </c:pt>
                      <c:pt idx="97396">
                        <c:v>-3.496963</c:v>
                      </c:pt>
                      <c:pt idx="97397">
                        <c:v>-3.4927410000000001</c:v>
                      </c:pt>
                      <c:pt idx="97398">
                        <c:v>-3.488518</c:v>
                      </c:pt>
                      <c:pt idx="97399">
                        <c:v>-3.4842960000000001</c:v>
                      </c:pt>
                      <c:pt idx="97400">
                        <c:v>-3.4800740000000001</c:v>
                      </c:pt>
                      <c:pt idx="97401">
                        <c:v>-3.4758520000000002</c:v>
                      </c:pt>
                      <c:pt idx="97402">
                        <c:v>-3.4716290000000001</c:v>
                      </c:pt>
                      <c:pt idx="97403">
                        <c:v>-3.4674070000000001</c:v>
                      </c:pt>
                      <c:pt idx="97404">
                        <c:v>-3.4631850000000002</c:v>
                      </c:pt>
                      <c:pt idx="97405">
                        <c:v>-3.4589629999999998</c:v>
                      </c:pt>
                      <c:pt idx="97406">
                        <c:v>-3.4547409999999998</c:v>
                      </c:pt>
                      <c:pt idx="97407">
                        <c:v>-3.4505180000000002</c:v>
                      </c:pt>
                      <c:pt idx="97408">
                        <c:v>-3.4462959999999998</c:v>
                      </c:pt>
                      <c:pt idx="97409">
                        <c:v>-3.4420739999999999</c:v>
                      </c:pt>
                      <c:pt idx="97410">
                        <c:v>-3.4378519999999999</c:v>
                      </c:pt>
                      <c:pt idx="97411">
                        <c:v>-3.43363</c:v>
                      </c:pt>
                      <c:pt idx="97412">
                        <c:v>-3.4294069999999999</c:v>
                      </c:pt>
                      <c:pt idx="97413">
                        <c:v>-3.4251849999999999</c:v>
                      </c:pt>
                      <c:pt idx="97414">
                        <c:v>-3.420963</c:v>
                      </c:pt>
                      <c:pt idx="97415">
                        <c:v>-3.416741</c:v>
                      </c:pt>
                      <c:pt idx="97416">
                        <c:v>-3.4125179999999999</c:v>
                      </c:pt>
                      <c:pt idx="97417">
                        <c:v>-3.408296</c:v>
                      </c:pt>
                      <c:pt idx="97418">
                        <c:v>-3.404074</c:v>
                      </c:pt>
                      <c:pt idx="97419">
                        <c:v>-3.3998520000000001</c:v>
                      </c:pt>
                      <c:pt idx="97420">
                        <c:v>-3.395629</c:v>
                      </c:pt>
                      <c:pt idx="97421">
                        <c:v>-3.3914070000000001</c:v>
                      </c:pt>
                      <c:pt idx="97422">
                        <c:v>-3.3871850000000001</c:v>
                      </c:pt>
                      <c:pt idx="97423">
                        <c:v>-3.3829630000000002</c:v>
                      </c:pt>
                      <c:pt idx="97424">
                        <c:v>-3.3787410000000002</c:v>
                      </c:pt>
                      <c:pt idx="97425">
                        <c:v>-3.3745180000000001</c:v>
                      </c:pt>
                      <c:pt idx="97426">
                        <c:v>-3.3702960000000002</c:v>
                      </c:pt>
                      <c:pt idx="97427">
                        <c:v>-3.3660739999999998</c:v>
                      </c:pt>
                      <c:pt idx="97428">
                        <c:v>-3.3618519999999998</c:v>
                      </c:pt>
                      <c:pt idx="97429">
                        <c:v>-3.3576299999999999</c:v>
                      </c:pt>
                      <c:pt idx="97430">
                        <c:v>-3.3534069999999998</c:v>
                      </c:pt>
                      <c:pt idx="97431">
                        <c:v>-3.3491849999999999</c:v>
                      </c:pt>
                      <c:pt idx="97432">
                        <c:v>-3.3449629999999999</c:v>
                      </c:pt>
                      <c:pt idx="97433">
                        <c:v>-3.340741</c:v>
                      </c:pt>
                      <c:pt idx="97434">
                        <c:v>-3.3365179999999999</c:v>
                      </c:pt>
                      <c:pt idx="97435">
                        <c:v>-3.3322959999999999</c:v>
                      </c:pt>
                      <c:pt idx="97436">
                        <c:v>-3.328074</c:v>
                      </c:pt>
                      <c:pt idx="97437">
                        <c:v>-3.323852</c:v>
                      </c:pt>
                      <c:pt idx="97438">
                        <c:v>-3.3196289999999999</c:v>
                      </c:pt>
                      <c:pt idx="97439">
                        <c:v>-3.315407</c:v>
                      </c:pt>
                      <c:pt idx="97440">
                        <c:v>-3.311185</c:v>
                      </c:pt>
                      <c:pt idx="97441">
                        <c:v>-3.3069630000000001</c:v>
                      </c:pt>
                      <c:pt idx="97442">
                        <c:v>-3.3027410000000001</c:v>
                      </c:pt>
                      <c:pt idx="97443">
                        <c:v>-3.2985180000000001</c:v>
                      </c:pt>
                      <c:pt idx="97444">
                        <c:v>-3.2942960000000001</c:v>
                      </c:pt>
                      <c:pt idx="97445">
                        <c:v>-3.2900740000000002</c:v>
                      </c:pt>
                      <c:pt idx="97446">
                        <c:v>-3.2858520000000002</c:v>
                      </c:pt>
                      <c:pt idx="97447">
                        <c:v>-3.2816299999999998</c:v>
                      </c:pt>
                      <c:pt idx="97448">
                        <c:v>-3.2774070000000002</c:v>
                      </c:pt>
                      <c:pt idx="97449">
                        <c:v>-3.2731849999999998</c:v>
                      </c:pt>
                      <c:pt idx="97450">
                        <c:v>-3.2689629999999998</c:v>
                      </c:pt>
                      <c:pt idx="97451">
                        <c:v>-3.2647400000000002</c:v>
                      </c:pt>
                      <c:pt idx="97452">
                        <c:v>-3.2605179999999998</c:v>
                      </c:pt>
                      <c:pt idx="97453">
                        <c:v>-3.2562959999999999</c:v>
                      </c:pt>
                      <c:pt idx="97454">
                        <c:v>-3.2520739999999999</c:v>
                      </c:pt>
                      <c:pt idx="97455">
                        <c:v>-3.247852</c:v>
                      </c:pt>
                      <c:pt idx="97456">
                        <c:v>-3.2436289999999999</c:v>
                      </c:pt>
                      <c:pt idx="97457">
                        <c:v>-3.2394069999999999</c:v>
                      </c:pt>
                      <c:pt idx="97458">
                        <c:v>-3.235185</c:v>
                      </c:pt>
                      <c:pt idx="97459">
                        <c:v>-3.230963</c:v>
                      </c:pt>
                      <c:pt idx="97460">
                        <c:v>-3.2267410000000001</c:v>
                      </c:pt>
                      <c:pt idx="97461">
                        <c:v>-3.222518</c:v>
                      </c:pt>
                      <c:pt idx="97462">
                        <c:v>-3.218296</c:v>
                      </c:pt>
                      <c:pt idx="97463">
                        <c:v>-3.2140740000000001</c:v>
                      </c:pt>
                      <c:pt idx="97464">
                        <c:v>-3.2098520000000001</c:v>
                      </c:pt>
                      <c:pt idx="97465">
                        <c:v>-3.2056290000000001</c:v>
                      </c:pt>
                      <c:pt idx="97466">
                        <c:v>-3.2014070000000001</c:v>
                      </c:pt>
                      <c:pt idx="97467">
                        <c:v>-3.1971850000000002</c:v>
                      </c:pt>
                      <c:pt idx="97468">
                        <c:v>-3.1929630000000002</c:v>
                      </c:pt>
                      <c:pt idx="97469">
                        <c:v>-3.1887400000000001</c:v>
                      </c:pt>
                      <c:pt idx="97470">
                        <c:v>-3.1845180000000002</c:v>
                      </c:pt>
                      <c:pt idx="97471">
                        <c:v>-3.1802959999999998</c:v>
                      </c:pt>
                      <c:pt idx="97472">
                        <c:v>-3.1760739999999998</c:v>
                      </c:pt>
                      <c:pt idx="97473">
                        <c:v>-3.1718519999999999</c:v>
                      </c:pt>
                      <c:pt idx="97474">
                        <c:v>-3.1676289999999998</c:v>
                      </c:pt>
                      <c:pt idx="97475">
                        <c:v>-3.1634069999999999</c:v>
                      </c:pt>
                      <c:pt idx="97476">
                        <c:v>-3.1591849999999999</c:v>
                      </c:pt>
                      <c:pt idx="97477">
                        <c:v>-3.154963</c:v>
                      </c:pt>
                      <c:pt idx="97478">
                        <c:v>-3.150741</c:v>
                      </c:pt>
                      <c:pt idx="97479">
                        <c:v>-3.1465179999999999</c:v>
                      </c:pt>
                      <c:pt idx="97480">
                        <c:v>-3.142296</c:v>
                      </c:pt>
                      <c:pt idx="97481">
                        <c:v>-3.138074</c:v>
                      </c:pt>
                      <c:pt idx="97482">
                        <c:v>-3.1338520000000001</c:v>
                      </c:pt>
                      <c:pt idx="97483">
                        <c:v>-3.129629</c:v>
                      </c:pt>
                      <c:pt idx="97484">
                        <c:v>-3.125407</c:v>
                      </c:pt>
                      <c:pt idx="97485">
                        <c:v>-3.1211850000000001</c:v>
                      </c:pt>
                      <c:pt idx="97486">
                        <c:v>-3.1169630000000002</c:v>
                      </c:pt>
                      <c:pt idx="97487">
                        <c:v>-3.1127410000000002</c:v>
                      </c:pt>
                      <c:pt idx="97488">
                        <c:v>-3.1085180000000001</c:v>
                      </c:pt>
                      <c:pt idx="97489">
                        <c:v>-3.1042960000000002</c:v>
                      </c:pt>
                      <c:pt idx="97490">
                        <c:v>-3.1000740000000002</c:v>
                      </c:pt>
                      <c:pt idx="97491">
                        <c:v>-3.0958519999999998</c:v>
                      </c:pt>
                      <c:pt idx="97492">
                        <c:v>-3.0916299999999999</c:v>
                      </c:pt>
                      <c:pt idx="97493">
                        <c:v>-3.0874069999999998</c:v>
                      </c:pt>
                      <c:pt idx="97494">
                        <c:v>-3.0831849999999998</c:v>
                      </c:pt>
                      <c:pt idx="97495">
                        <c:v>-3.0789629999999999</c:v>
                      </c:pt>
                      <c:pt idx="97496">
                        <c:v>-3.0747409999999999</c:v>
                      </c:pt>
                      <c:pt idx="97497">
                        <c:v>-3.0705179999999999</c:v>
                      </c:pt>
                      <c:pt idx="97498">
                        <c:v>-3.0662959999999999</c:v>
                      </c:pt>
                      <c:pt idx="97499">
                        <c:v>-3.062074</c:v>
                      </c:pt>
                      <c:pt idx="97500">
                        <c:v>-3.057852</c:v>
                      </c:pt>
                      <c:pt idx="97501">
                        <c:v>-3.0536289999999999</c:v>
                      </c:pt>
                      <c:pt idx="97502">
                        <c:v>-3.049407</c:v>
                      </c:pt>
                      <c:pt idx="97503">
                        <c:v>-3.045185</c:v>
                      </c:pt>
                      <c:pt idx="97504">
                        <c:v>-3.0409630000000001</c:v>
                      </c:pt>
                      <c:pt idx="97505">
                        <c:v>-3.0367410000000001</c:v>
                      </c:pt>
                      <c:pt idx="97506">
                        <c:v>-3.032518</c:v>
                      </c:pt>
                      <c:pt idx="97507">
                        <c:v>-3.0282960000000001</c:v>
                      </c:pt>
                      <c:pt idx="97508">
                        <c:v>-3.0240740000000002</c:v>
                      </c:pt>
                      <c:pt idx="97509">
                        <c:v>-3.0198520000000002</c:v>
                      </c:pt>
                      <c:pt idx="97510">
                        <c:v>-3.0156299999999998</c:v>
                      </c:pt>
                      <c:pt idx="97511">
                        <c:v>-3.0114070000000002</c:v>
                      </c:pt>
                      <c:pt idx="97512">
                        <c:v>-3.0071850000000002</c:v>
                      </c:pt>
                      <c:pt idx="97513">
                        <c:v>-3.0029629999999998</c:v>
                      </c:pt>
                      <c:pt idx="97514">
                        <c:v>-2.9987409999999999</c:v>
                      </c:pt>
                      <c:pt idx="97515">
                        <c:v>-2.9945179999999998</c:v>
                      </c:pt>
                      <c:pt idx="97516">
                        <c:v>-2.9902959999999998</c:v>
                      </c:pt>
                      <c:pt idx="97517">
                        <c:v>-2.9860739999999999</c:v>
                      </c:pt>
                      <c:pt idx="97518">
                        <c:v>-2.9818519999999999</c:v>
                      </c:pt>
                      <c:pt idx="97519">
                        <c:v>-2.9776289999999999</c:v>
                      </c:pt>
                      <c:pt idx="97520">
                        <c:v>-2.9734069999999999</c:v>
                      </c:pt>
                      <c:pt idx="97521">
                        <c:v>-2.969185</c:v>
                      </c:pt>
                      <c:pt idx="97522">
                        <c:v>-2.964963</c:v>
                      </c:pt>
                      <c:pt idx="97523">
                        <c:v>-2.9607410000000001</c:v>
                      </c:pt>
                      <c:pt idx="97524">
                        <c:v>-2.956518</c:v>
                      </c:pt>
                      <c:pt idx="97525">
                        <c:v>-2.952296</c:v>
                      </c:pt>
                      <c:pt idx="97526">
                        <c:v>-2.9480740000000001</c:v>
                      </c:pt>
                      <c:pt idx="97527">
                        <c:v>-2.9438520000000001</c:v>
                      </c:pt>
                      <c:pt idx="97528">
                        <c:v>-2.9396300000000002</c:v>
                      </c:pt>
                      <c:pt idx="97529">
                        <c:v>-2.9354070000000001</c:v>
                      </c:pt>
                      <c:pt idx="97530">
                        <c:v>-2.9311850000000002</c:v>
                      </c:pt>
                      <c:pt idx="97531">
                        <c:v>-2.9269630000000002</c:v>
                      </c:pt>
                      <c:pt idx="97532">
                        <c:v>-2.9227400000000001</c:v>
                      </c:pt>
                      <c:pt idx="97533">
                        <c:v>-2.9185180000000002</c:v>
                      </c:pt>
                      <c:pt idx="97534">
                        <c:v>-2.9142960000000002</c:v>
                      </c:pt>
                      <c:pt idx="97535">
                        <c:v>-2.9100739999999998</c:v>
                      </c:pt>
                      <c:pt idx="97536">
                        <c:v>-2.9058519999999999</c:v>
                      </c:pt>
                      <c:pt idx="97537">
                        <c:v>-2.9016289999999998</c:v>
                      </c:pt>
                      <c:pt idx="97538">
                        <c:v>-2.8974069999999998</c:v>
                      </c:pt>
                      <c:pt idx="97539">
                        <c:v>-2.8931849999999999</c:v>
                      </c:pt>
                      <c:pt idx="97540">
                        <c:v>-2.8889629999999999</c:v>
                      </c:pt>
                      <c:pt idx="97541">
                        <c:v>-2.884741</c:v>
                      </c:pt>
                      <c:pt idx="97542">
                        <c:v>-2.8805179999999999</c:v>
                      </c:pt>
                      <c:pt idx="97543">
                        <c:v>-2.876296</c:v>
                      </c:pt>
                      <c:pt idx="97544">
                        <c:v>-2.872074</c:v>
                      </c:pt>
                      <c:pt idx="97545">
                        <c:v>-2.8678520000000001</c:v>
                      </c:pt>
                      <c:pt idx="97546">
                        <c:v>-2.863629</c:v>
                      </c:pt>
                      <c:pt idx="97547">
                        <c:v>-2.859407</c:v>
                      </c:pt>
                      <c:pt idx="97548">
                        <c:v>-2.8551850000000001</c:v>
                      </c:pt>
                      <c:pt idx="97549">
                        <c:v>-2.8509630000000001</c:v>
                      </c:pt>
                      <c:pt idx="97550">
                        <c:v>-2.84674</c:v>
                      </c:pt>
                      <c:pt idx="97551">
                        <c:v>-2.8425180000000001</c:v>
                      </c:pt>
                      <c:pt idx="97552">
                        <c:v>-2.8382960000000002</c:v>
                      </c:pt>
                      <c:pt idx="97553">
                        <c:v>-2.8340740000000002</c:v>
                      </c:pt>
                      <c:pt idx="97554">
                        <c:v>-2.8298519999999998</c:v>
                      </c:pt>
                      <c:pt idx="97555">
                        <c:v>-2.8256290000000002</c:v>
                      </c:pt>
                      <c:pt idx="97556">
                        <c:v>-2.8214070000000002</c:v>
                      </c:pt>
                      <c:pt idx="97557">
                        <c:v>-2.8171849999999998</c:v>
                      </c:pt>
                      <c:pt idx="97558">
                        <c:v>-2.8129629999999999</c:v>
                      </c:pt>
                      <c:pt idx="97559">
                        <c:v>-2.8087409999999999</c:v>
                      </c:pt>
                      <c:pt idx="97560">
                        <c:v>-2.8045179999999998</c:v>
                      </c:pt>
                      <c:pt idx="97561">
                        <c:v>-2.8002959999999999</c:v>
                      </c:pt>
                      <c:pt idx="97562">
                        <c:v>-2.7960739999999999</c:v>
                      </c:pt>
                      <c:pt idx="97563">
                        <c:v>-2.791852</c:v>
                      </c:pt>
                      <c:pt idx="97564">
                        <c:v>-2.7876289999999999</c:v>
                      </c:pt>
                      <c:pt idx="97565">
                        <c:v>-2.783407</c:v>
                      </c:pt>
                      <c:pt idx="97566">
                        <c:v>-2.779185</c:v>
                      </c:pt>
                      <c:pt idx="97567">
                        <c:v>-2.7749630000000001</c:v>
                      </c:pt>
                      <c:pt idx="97568">
                        <c:v>-2.7707410000000001</c:v>
                      </c:pt>
                      <c:pt idx="97569">
                        <c:v>-2.766518</c:v>
                      </c:pt>
                      <c:pt idx="97570">
                        <c:v>-2.7622960000000001</c:v>
                      </c:pt>
                      <c:pt idx="97571">
                        <c:v>-2.7580740000000001</c:v>
                      </c:pt>
                      <c:pt idx="97572">
                        <c:v>-2.7538520000000002</c:v>
                      </c:pt>
                      <c:pt idx="97573">
                        <c:v>-2.7496290000000001</c:v>
                      </c:pt>
                      <c:pt idx="97574">
                        <c:v>-2.7454070000000002</c:v>
                      </c:pt>
                      <c:pt idx="97575">
                        <c:v>-2.7411850000000002</c:v>
                      </c:pt>
                      <c:pt idx="97576">
                        <c:v>-2.7369629999999998</c:v>
                      </c:pt>
                      <c:pt idx="97577">
                        <c:v>-2.7327409999999999</c:v>
                      </c:pt>
                      <c:pt idx="97578">
                        <c:v>-2.7285180000000002</c:v>
                      </c:pt>
                      <c:pt idx="97579">
                        <c:v>-2.7242959999999998</c:v>
                      </c:pt>
                      <c:pt idx="97580">
                        <c:v>-2.7200739999999999</c:v>
                      </c:pt>
                      <c:pt idx="97581">
                        <c:v>-2.7158519999999999</c:v>
                      </c:pt>
                      <c:pt idx="97582">
                        <c:v>-2.7116289999999998</c:v>
                      </c:pt>
                      <c:pt idx="97583">
                        <c:v>-2.7074069999999999</c:v>
                      </c:pt>
                      <c:pt idx="97584">
                        <c:v>-2.7031849999999999</c:v>
                      </c:pt>
                      <c:pt idx="97585">
                        <c:v>-2.698963</c:v>
                      </c:pt>
                      <c:pt idx="97586">
                        <c:v>-2.6947410000000001</c:v>
                      </c:pt>
                      <c:pt idx="97587">
                        <c:v>-2.690518</c:v>
                      </c:pt>
                      <c:pt idx="97588">
                        <c:v>-2.686296</c:v>
                      </c:pt>
                      <c:pt idx="97589">
                        <c:v>-2.6820740000000001</c:v>
                      </c:pt>
                      <c:pt idx="97590">
                        <c:v>-2.6778520000000001</c:v>
                      </c:pt>
                      <c:pt idx="97591">
                        <c:v>-2.6736300000000002</c:v>
                      </c:pt>
                      <c:pt idx="97592">
                        <c:v>-2.6694070000000001</c:v>
                      </c:pt>
                      <c:pt idx="97593">
                        <c:v>-2.6651850000000001</c:v>
                      </c:pt>
                      <c:pt idx="97594">
                        <c:v>-2.6609630000000002</c:v>
                      </c:pt>
                      <c:pt idx="97595">
                        <c:v>-2.6567409999999998</c:v>
                      </c:pt>
                      <c:pt idx="97596">
                        <c:v>-2.6525180000000002</c:v>
                      </c:pt>
                      <c:pt idx="97597">
                        <c:v>-2.6482960000000002</c:v>
                      </c:pt>
                      <c:pt idx="97598">
                        <c:v>-2.6440739999999998</c:v>
                      </c:pt>
                      <c:pt idx="97599">
                        <c:v>-2.6398519999999999</c:v>
                      </c:pt>
                      <c:pt idx="97600">
                        <c:v>-2.6356290000000002</c:v>
                      </c:pt>
                      <c:pt idx="97601">
                        <c:v>-2.6314069999999998</c:v>
                      </c:pt>
                      <c:pt idx="97602">
                        <c:v>-2.6271849999999999</c:v>
                      </c:pt>
                      <c:pt idx="97603">
                        <c:v>-2.6229629999999999</c:v>
                      </c:pt>
                      <c:pt idx="97604">
                        <c:v>-2.618741</c:v>
                      </c:pt>
                      <c:pt idx="97605">
                        <c:v>-2.6145179999999999</c:v>
                      </c:pt>
                      <c:pt idx="97606">
                        <c:v>-2.6102959999999999</c:v>
                      </c:pt>
                      <c:pt idx="97607">
                        <c:v>-2.606074</c:v>
                      </c:pt>
                      <c:pt idx="97608">
                        <c:v>-2.6018520000000001</c:v>
                      </c:pt>
                      <c:pt idx="97609">
                        <c:v>-2.5976300000000001</c:v>
                      </c:pt>
                      <c:pt idx="97610">
                        <c:v>-2.593407</c:v>
                      </c:pt>
                      <c:pt idx="97611">
                        <c:v>-2.5891850000000001</c:v>
                      </c:pt>
                      <c:pt idx="97612">
                        <c:v>-2.5849630000000001</c:v>
                      </c:pt>
                      <c:pt idx="97613">
                        <c:v>-2.58074</c:v>
                      </c:pt>
                      <c:pt idx="97614">
                        <c:v>-2.5765180000000001</c:v>
                      </c:pt>
                      <c:pt idx="97615">
                        <c:v>-2.5722960000000001</c:v>
                      </c:pt>
                      <c:pt idx="97616">
                        <c:v>-2.5680740000000002</c:v>
                      </c:pt>
                      <c:pt idx="97617">
                        <c:v>-2.5638519999999998</c:v>
                      </c:pt>
                      <c:pt idx="97618">
                        <c:v>-2.5596290000000002</c:v>
                      </c:pt>
                      <c:pt idx="97619">
                        <c:v>-2.5554070000000002</c:v>
                      </c:pt>
                      <c:pt idx="97620">
                        <c:v>-2.5511849999999998</c:v>
                      </c:pt>
                      <c:pt idx="97621">
                        <c:v>-2.5469629999999999</c:v>
                      </c:pt>
                      <c:pt idx="97622">
                        <c:v>-2.5427409999999999</c:v>
                      </c:pt>
                      <c:pt idx="97623">
                        <c:v>-2.5385179999999998</c:v>
                      </c:pt>
                      <c:pt idx="97624">
                        <c:v>-2.5342959999999999</c:v>
                      </c:pt>
                      <c:pt idx="97625">
                        <c:v>-2.5300739999999999</c:v>
                      </c:pt>
                      <c:pt idx="97626">
                        <c:v>-2.525852</c:v>
                      </c:pt>
                      <c:pt idx="97627">
                        <c:v>-2.52163</c:v>
                      </c:pt>
                      <c:pt idx="97628">
                        <c:v>-2.517407</c:v>
                      </c:pt>
                      <c:pt idx="97629">
                        <c:v>-2.513185</c:v>
                      </c:pt>
                      <c:pt idx="97630">
                        <c:v>-2.5089630000000001</c:v>
                      </c:pt>
                      <c:pt idx="97631">
                        <c:v>-2.50474</c:v>
                      </c:pt>
                      <c:pt idx="97632">
                        <c:v>-2.500518</c:v>
                      </c:pt>
                      <c:pt idx="97633">
                        <c:v>-2.4962960000000001</c:v>
                      </c:pt>
                      <c:pt idx="97634">
                        <c:v>-2.4920740000000001</c:v>
                      </c:pt>
                      <c:pt idx="97635">
                        <c:v>-2.4878520000000002</c:v>
                      </c:pt>
                      <c:pt idx="97636">
                        <c:v>-2.4836290000000001</c:v>
                      </c:pt>
                      <c:pt idx="97637">
                        <c:v>-2.4794070000000001</c:v>
                      </c:pt>
                      <c:pt idx="97638">
                        <c:v>-2.4751850000000002</c:v>
                      </c:pt>
                      <c:pt idx="97639">
                        <c:v>-2.4709629999999998</c:v>
                      </c:pt>
                      <c:pt idx="97640">
                        <c:v>-2.4667409999999999</c:v>
                      </c:pt>
                      <c:pt idx="97641">
                        <c:v>-2.4625180000000002</c:v>
                      </c:pt>
                      <c:pt idx="97642">
                        <c:v>-2.4582959999999998</c:v>
                      </c:pt>
                      <c:pt idx="97643">
                        <c:v>-2.4540739999999999</c:v>
                      </c:pt>
                      <c:pt idx="97644">
                        <c:v>-2.4498519999999999</c:v>
                      </c:pt>
                      <c:pt idx="97645">
                        <c:v>-2.4456289999999998</c:v>
                      </c:pt>
                      <c:pt idx="97646">
                        <c:v>-2.4414069999999999</c:v>
                      </c:pt>
                      <c:pt idx="97647">
                        <c:v>-2.4371849999999999</c:v>
                      </c:pt>
                      <c:pt idx="97648">
                        <c:v>-2.432963</c:v>
                      </c:pt>
                      <c:pt idx="97649">
                        <c:v>-2.428741</c:v>
                      </c:pt>
                      <c:pt idx="97650">
                        <c:v>-2.424518</c:v>
                      </c:pt>
                      <c:pt idx="97651">
                        <c:v>-2.420296</c:v>
                      </c:pt>
                      <c:pt idx="97652">
                        <c:v>-2.4160740000000001</c:v>
                      </c:pt>
                      <c:pt idx="97653">
                        <c:v>-2.4118520000000001</c:v>
                      </c:pt>
                      <c:pt idx="97654">
                        <c:v>-2.407629</c:v>
                      </c:pt>
                      <c:pt idx="97655">
                        <c:v>-2.4034070000000001</c:v>
                      </c:pt>
                      <c:pt idx="97656">
                        <c:v>-2.3991850000000001</c:v>
                      </c:pt>
                      <c:pt idx="97657">
                        <c:v>-2.3949630000000002</c:v>
                      </c:pt>
                      <c:pt idx="97658">
                        <c:v>-2.3907409999999998</c:v>
                      </c:pt>
                      <c:pt idx="97659">
                        <c:v>-2.3865180000000001</c:v>
                      </c:pt>
                      <c:pt idx="97660">
                        <c:v>-2.3822960000000002</c:v>
                      </c:pt>
                      <c:pt idx="97661">
                        <c:v>-2.3780739999999998</c:v>
                      </c:pt>
                      <c:pt idx="97662">
                        <c:v>-2.3738519999999999</c:v>
                      </c:pt>
                      <c:pt idx="97663">
                        <c:v>-2.3696290000000002</c:v>
                      </c:pt>
                      <c:pt idx="97664">
                        <c:v>-2.3654069999999998</c:v>
                      </c:pt>
                      <c:pt idx="97665">
                        <c:v>-2.3611849999999999</c:v>
                      </c:pt>
                      <c:pt idx="97666">
                        <c:v>-2.3569629999999999</c:v>
                      </c:pt>
                      <c:pt idx="97667">
                        <c:v>-2.352741</c:v>
                      </c:pt>
                      <c:pt idx="97668">
                        <c:v>-2.3485179999999999</c:v>
                      </c:pt>
                      <c:pt idx="97669">
                        <c:v>-2.3442959999999999</c:v>
                      </c:pt>
                      <c:pt idx="97670">
                        <c:v>-2.340074</c:v>
                      </c:pt>
                      <c:pt idx="97671">
                        <c:v>-2.335852</c:v>
                      </c:pt>
                      <c:pt idx="97672">
                        <c:v>-2.3316300000000001</c:v>
                      </c:pt>
                      <c:pt idx="97673">
                        <c:v>-2.327407</c:v>
                      </c:pt>
                      <c:pt idx="97674">
                        <c:v>-2.3231850000000001</c:v>
                      </c:pt>
                      <c:pt idx="97675">
                        <c:v>-2.3189630000000001</c:v>
                      </c:pt>
                      <c:pt idx="97676">
                        <c:v>-2.3147410000000002</c:v>
                      </c:pt>
                      <c:pt idx="97677">
                        <c:v>-2.3105180000000001</c:v>
                      </c:pt>
                      <c:pt idx="97678">
                        <c:v>-2.3062960000000001</c:v>
                      </c:pt>
                      <c:pt idx="97679">
                        <c:v>-2.3020740000000002</c:v>
                      </c:pt>
                      <c:pt idx="97680">
                        <c:v>-2.2978519999999998</c:v>
                      </c:pt>
                      <c:pt idx="97681">
                        <c:v>-2.2936290000000001</c:v>
                      </c:pt>
                      <c:pt idx="97682">
                        <c:v>-2.2894070000000002</c:v>
                      </c:pt>
                      <c:pt idx="97683">
                        <c:v>-2.2851849999999998</c:v>
                      </c:pt>
                      <c:pt idx="97684">
                        <c:v>-2.2809629999999999</c:v>
                      </c:pt>
                      <c:pt idx="97685">
                        <c:v>-2.2767409999999999</c:v>
                      </c:pt>
                      <c:pt idx="97686">
                        <c:v>-2.2725179999999998</c:v>
                      </c:pt>
                      <c:pt idx="97687">
                        <c:v>-2.2682959999999999</c:v>
                      </c:pt>
                      <c:pt idx="97688">
                        <c:v>-2.2640739999999999</c:v>
                      </c:pt>
                      <c:pt idx="97689">
                        <c:v>-2.259852</c:v>
                      </c:pt>
                      <c:pt idx="97690">
                        <c:v>-2.25563</c:v>
                      </c:pt>
                      <c:pt idx="97691">
                        <c:v>-2.2514069999999999</c:v>
                      </c:pt>
                      <c:pt idx="97692">
                        <c:v>-2.247185</c:v>
                      </c:pt>
                      <c:pt idx="97693">
                        <c:v>-2.242963</c:v>
                      </c:pt>
                      <c:pt idx="97694">
                        <c:v>-2.2387410000000001</c:v>
                      </c:pt>
                      <c:pt idx="97695">
                        <c:v>-2.234518</c:v>
                      </c:pt>
                      <c:pt idx="97696">
                        <c:v>-2.2302960000000001</c:v>
                      </c:pt>
                      <c:pt idx="97697">
                        <c:v>-2.2260740000000001</c:v>
                      </c:pt>
                      <c:pt idx="97698">
                        <c:v>-2.2218520000000002</c:v>
                      </c:pt>
                      <c:pt idx="97699">
                        <c:v>-2.2176290000000001</c:v>
                      </c:pt>
                      <c:pt idx="97700">
                        <c:v>-2.2134070000000001</c:v>
                      </c:pt>
                      <c:pt idx="97701">
                        <c:v>-2.2091850000000002</c:v>
                      </c:pt>
                      <c:pt idx="97702">
                        <c:v>-2.2049629999999998</c:v>
                      </c:pt>
                      <c:pt idx="97703">
                        <c:v>-2.2007409999999998</c:v>
                      </c:pt>
                      <c:pt idx="97704">
                        <c:v>-2.1965180000000002</c:v>
                      </c:pt>
                      <c:pt idx="97705">
                        <c:v>-2.1922959999999998</c:v>
                      </c:pt>
                      <c:pt idx="97706">
                        <c:v>-2.1880739999999999</c:v>
                      </c:pt>
                      <c:pt idx="97707">
                        <c:v>-2.1838519999999999</c:v>
                      </c:pt>
                      <c:pt idx="97708">
                        <c:v>-2.17963</c:v>
                      </c:pt>
                      <c:pt idx="97709">
                        <c:v>-2.1754069999999999</c:v>
                      </c:pt>
                      <c:pt idx="97710">
                        <c:v>-2.1711849999999999</c:v>
                      </c:pt>
                      <c:pt idx="97711">
                        <c:v>-2.166963</c:v>
                      </c:pt>
                      <c:pt idx="97712">
                        <c:v>-2.1627399999999999</c:v>
                      </c:pt>
                      <c:pt idx="97713">
                        <c:v>-2.1585179999999999</c:v>
                      </c:pt>
                      <c:pt idx="97714">
                        <c:v>-2.154296</c:v>
                      </c:pt>
                      <c:pt idx="97715">
                        <c:v>-2.150074</c:v>
                      </c:pt>
                      <c:pt idx="97716">
                        <c:v>-2.1458520000000001</c:v>
                      </c:pt>
                      <c:pt idx="97717">
                        <c:v>-2.141629</c:v>
                      </c:pt>
                      <c:pt idx="97718">
                        <c:v>-2.1374070000000001</c:v>
                      </c:pt>
                      <c:pt idx="97719">
                        <c:v>-2.1331850000000001</c:v>
                      </c:pt>
                      <c:pt idx="97720">
                        <c:v>-2.1289630000000002</c:v>
                      </c:pt>
                      <c:pt idx="97721">
                        <c:v>-2.1247410000000002</c:v>
                      </c:pt>
                      <c:pt idx="97722">
                        <c:v>-2.1205180000000001</c:v>
                      </c:pt>
                      <c:pt idx="97723">
                        <c:v>-2.1162960000000002</c:v>
                      </c:pt>
                      <c:pt idx="97724">
                        <c:v>-2.1120739999999998</c:v>
                      </c:pt>
                      <c:pt idx="97725">
                        <c:v>-2.1078519999999998</c:v>
                      </c:pt>
                      <c:pt idx="97726">
                        <c:v>-2.1036290000000002</c:v>
                      </c:pt>
                      <c:pt idx="97727">
                        <c:v>-2.0994069999999998</c:v>
                      </c:pt>
                      <c:pt idx="97728">
                        <c:v>-2.0951849999999999</c:v>
                      </c:pt>
                      <c:pt idx="97729">
                        <c:v>-2.0909629999999999</c:v>
                      </c:pt>
                      <c:pt idx="97730">
                        <c:v>-2.0867399999999998</c:v>
                      </c:pt>
                      <c:pt idx="97731">
                        <c:v>-2.0825179999999999</c:v>
                      </c:pt>
                      <c:pt idx="97732">
                        <c:v>-2.0782959999999999</c:v>
                      </c:pt>
                      <c:pt idx="97733">
                        <c:v>-2.074074</c:v>
                      </c:pt>
                      <c:pt idx="97734">
                        <c:v>-2.069852</c:v>
                      </c:pt>
                      <c:pt idx="97735">
                        <c:v>-2.0656289999999999</c:v>
                      </c:pt>
                      <c:pt idx="97736">
                        <c:v>-2.061407</c:v>
                      </c:pt>
                      <c:pt idx="97737">
                        <c:v>-2.057185</c:v>
                      </c:pt>
                      <c:pt idx="97738">
                        <c:v>-2.0529630000000001</c:v>
                      </c:pt>
                      <c:pt idx="97739">
                        <c:v>-2.0487410000000001</c:v>
                      </c:pt>
                      <c:pt idx="97740">
                        <c:v>-2.0445180000000001</c:v>
                      </c:pt>
                      <c:pt idx="97741">
                        <c:v>-2.0402960000000001</c:v>
                      </c:pt>
                      <c:pt idx="97742">
                        <c:v>-2.0360740000000002</c:v>
                      </c:pt>
                      <c:pt idx="97743">
                        <c:v>-2.0318520000000002</c:v>
                      </c:pt>
                      <c:pt idx="97744">
                        <c:v>-2.0276290000000001</c:v>
                      </c:pt>
                      <c:pt idx="97745">
                        <c:v>-2.0234070000000002</c:v>
                      </c:pt>
                      <c:pt idx="97746">
                        <c:v>-2.0191849999999998</c:v>
                      </c:pt>
                      <c:pt idx="97747">
                        <c:v>-2.0149629999999998</c:v>
                      </c:pt>
                      <c:pt idx="97748">
                        <c:v>-2.0107409999999999</c:v>
                      </c:pt>
                      <c:pt idx="97749">
                        <c:v>-2.0065179999999998</c:v>
                      </c:pt>
                      <c:pt idx="97750">
                        <c:v>-2.0022959999999999</c:v>
                      </c:pt>
                      <c:pt idx="97751">
                        <c:v>-1.9980739999999999</c:v>
                      </c:pt>
                      <c:pt idx="97752">
                        <c:v>-1.993852</c:v>
                      </c:pt>
                      <c:pt idx="97753">
                        <c:v>-1.98963</c:v>
                      </c:pt>
                      <c:pt idx="97754">
                        <c:v>-1.9854069999999999</c:v>
                      </c:pt>
                      <c:pt idx="97755">
                        <c:v>-1.981185</c:v>
                      </c:pt>
                      <c:pt idx="97756">
                        <c:v>-1.976963</c:v>
                      </c:pt>
                      <c:pt idx="97757">
                        <c:v>-1.9727410000000001</c:v>
                      </c:pt>
                      <c:pt idx="97758">
                        <c:v>-1.968518</c:v>
                      </c:pt>
                      <c:pt idx="97759">
                        <c:v>-1.964296</c:v>
                      </c:pt>
                      <c:pt idx="97760">
                        <c:v>-1.9600740000000001</c:v>
                      </c:pt>
                      <c:pt idx="97761">
                        <c:v>-1.9558519999999999</c:v>
                      </c:pt>
                      <c:pt idx="97762">
                        <c:v>-1.9516290000000001</c:v>
                      </c:pt>
                      <c:pt idx="97763">
                        <c:v>-1.9474070000000001</c:v>
                      </c:pt>
                      <c:pt idx="97764">
                        <c:v>-1.9431849999999999</c:v>
                      </c:pt>
                      <c:pt idx="97765">
                        <c:v>-1.938963</c:v>
                      </c:pt>
                      <c:pt idx="97766">
                        <c:v>-1.934741</c:v>
                      </c:pt>
                      <c:pt idx="97767">
                        <c:v>-1.930518</c:v>
                      </c:pt>
                      <c:pt idx="97768">
                        <c:v>-1.926296</c:v>
                      </c:pt>
                      <c:pt idx="97769">
                        <c:v>-1.9220740000000001</c:v>
                      </c:pt>
                      <c:pt idx="97770">
                        <c:v>-1.9178519999999999</c:v>
                      </c:pt>
                      <c:pt idx="97771">
                        <c:v>-1.913629</c:v>
                      </c:pt>
                      <c:pt idx="97772">
                        <c:v>-1.9094070000000001</c:v>
                      </c:pt>
                      <c:pt idx="97773">
                        <c:v>-1.9051849999999999</c:v>
                      </c:pt>
                      <c:pt idx="97774">
                        <c:v>-1.900963</c:v>
                      </c:pt>
                      <c:pt idx="97775">
                        <c:v>-1.896741</c:v>
                      </c:pt>
                      <c:pt idx="97776">
                        <c:v>-1.8925179999999999</c:v>
                      </c:pt>
                      <c:pt idx="97777">
                        <c:v>-1.888296</c:v>
                      </c:pt>
                      <c:pt idx="97778">
                        <c:v>-1.884074</c:v>
                      </c:pt>
                      <c:pt idx="97779">
                        <c:v>-1.8798520000000001</c:v>
                      </c:pt>
                      <c:pt idx="97780">
                        <c:v>-1.875629</c:v>
                      </c:pt>
                      <c:pt idx="97781">
                        <c:v>-1.871407</c:v>
                      </c:pt>
                      <c:pt idx="97782">
                        <c:v>-1.8671850000000001</c:v>
                      </c:pt>
                      <c:pt idx="97783">
                        <c:v>-1.8629629999999999</c:v>
                      </c:pt>
                      <c:pt idx="97784">
                        <c:v>-1.858741</c:v>
                      </c:pt>
                      <c:pt idx="97785">
                        <c:v>-1.8545180000000001</c:v>
                      </c:pt>
                      <c:pt idx="97786">
                        <c:v>-1.8502959999999999</c:v>
                      </c:pt>
                      <c:pt idx="97787">
                        <c:v>-1.846074</c:v>
                      </c:pt>
                      <c:pt idx="97788">
                        <c:v>-1.841852</c:v>
                      </c:pt>
                      <c:pt idx="97789">
                        <c:v>-1.837629</c:v>
                      </c:pt>
                      <c:pt idx="97790">
                        <c:v>-1.833407</c:v>
                      </c:pt>
                      <c:pt idx="97791">
                        <c:v>-1.8291850000000001</c:v>
                      </c:pt>
                      <c:pt idx="97792">
                        <c:v>-1.8249629999999999</c:v>
                      </c:pt>
                      <c:pt idx="97793">
                        <c:v>-1.8207409999999999</c:v>
                      </c:pt>
                      <c:pt idx="97794">
                        <c:v>-1.8165180000000001</c:v>
                      </c:pt>
                      <c:pt idx="97795">
                        <c:v>-1.8122959999999999</c:v>
                      </c:pt>
                      <c:pt idx="97796">
                        <c:v>-1.808074</c:v>
                      </c:pt>
                      <c:pt idx="97797">
                        <c:v>-1.803852</c:v>
                      </c:pt>
                      <c:pt idx="97798">
                        <c:v>-1.7996289999999999</c:v>
                      </c:pt>
                      <c:pt idx="97799">
                        <c:v>-1.795407</c:v>
                      </c:pt>
                      <c:pt idx="97800">
                        <c:v>-1.791185</c:v>
                      </c:pt>
                      <c:pt idx="97801">
                        <c:v>-1.7869630000000001</c:v>
                      </c:pt>
                      <c:pt idx="97802">
                        <c:v>-1.7827409999999999</c:v>
                      </c:pt>
                      <c:pt idx="97803">
                        <c:v>-1.778518</c:v>
                      </c:pt>
                      <c:pt idx="97804">
                        <c:v>-1.7742960000000001</c:v>
                      </c:pt>
                      <c:pt idx="97805">
                        <c:v>-1.7700739999999999</c:v>
                      </c:pt>
                      <c:pt idx="97806">
                        <c:v>-1.765852</c:v>
                      </c:pt>
                      <c:pt idx="97807">
                        <c:v>-1.7616289999999999</c:v>
                      </c:pt>
                      <c:pt idx="97808">
                        <c:v>-1.7574069999999999</c:v>
                      </c:pt>
                      <c:pt idx="97809">
                        <c:v>-1.753185</c:v>
                      </c:pt>
                      <c:pt idx="97810">
                        <c:v>-1.748963</c:v>
                      </c:pt>
                      <c:pt idx="97811">
                        <c:v>-1.7447410000000001</c:v>
                      </c:pt>
                      <c:pt idx="97812">
                        <c:v>-1.740518</c:v>
                      </c:pt>
                      <c:pt idx="97813">
                        <c:v>-1.7362960000000001</c:v>
                      </c:pt>
                      <c:pt idx="97814">
                        <c:v>-1.7320739999999999</c:v>
                      </c:pt>
                      <c:pt idx="97815">
                        <c:v>-1.7278519999999999</c:v>
                      </c:pt>
                      <c:pt idx="97816">
                        <c:v>-1.7236290000000001</c:v>
                      </c:pt>
                      <c:pt idx="97817">
                        <c:v>-1.7194069999999999</c:v>
                      </c:pt>
                      <c:pt idx="97818">
                        <c:v>-1.715185</c:v>
                      </c:pt>
                      <c:pt idx="97819">
                        <c:v>-1.710963</c:v>
                      </c:pt>
                      <c:pt idx="97820">
                        <c:v>-1.7067410000000001</c:v>
                      </c:pt>
                      <c:pt idx="97821">
                        <c:v>-1.702518</c:v>
                      </c:pt>
                      <c:pt idx="97822">
                        <c:v>-1.698296</c:v>
                      </c:pt>
                      <c:pt idx="97823">
                        <c:v>-1.6940740000000001</c:v>
                      </c:pt>
                      <c:pt idx="97824">
                        <c:v>-1.6898519999999999</c:v>
                      </c:pt>
                      <c:pt idx="97825">
                        <c:v>-1.685629</c:v>
                      </c:pt>
                      <c:pt idx="97826">
                        <c:v>-1.6814070000000001</c:v>
                      </c:pt>
                      <c:pt idx="97827">
                        <c:v>-1.6771849999999999</c:v>
                      </c:pt>
                      <c:pt idx="97828">
                        <c:v>-1.672963</c:v>
                      </c:pt>
                      <c:pt idx="97829">
                        <c:v>-1.668741</c:v>
                      </c:pt>
                      <c:pt idx="97830">
                        <c:v>-1.6645179999999999</c:v>
                      </c:pt>
                      <c:pt idx="97831">
                        <c:v>-1.660296</c:v>
                      </c:pt>
                      <c:pt idx="97832">
                        <c:v>-1.656074</c:v>
                      </c:pt>
                      <c:pt idx="97833">
                        <c:v>-1.6518520000000001</c:v>
                      </c:pt>
                      <c:pt idx="97834">
                        <c:v>-1.647629</c:v>
                      </c:pt>
                      <c:pt idx="97835">
                        <c:v>-1.6434070000000001</c:v>
                      </c:pt>
                      <c:pt idx="97836">
                        <c:v>-1.6391849999999999</c:v>
                      </c:pt>
                      <c:pt idx="97837">
                        <c:v>-1.6349629999999999</c:v>
                      </c:pt>
                      <c:pt idx="97838">
                        <c:v>-1.630741</c:v>
                      </c:pt>
                      <c:pt idx="97839">
                        <c:v>-1.6265179999999999</c:v>
                      </c:pt>
                      <c:pt idx="97840">
                        <c:v>-1.622296</c:v>
                      </c:pt>
                      <c:pt idx="97841">
                        <c:v>-1.618074</c:v>
                      </c:pt>
                      <c:pt idx="97842">
                        <c:v>-1.6138520000000001</c:v>
                      </c:pt>
                      <c:pt idx="97843">
                        <c:v>-1.6096299999999999</c:v>
                      </c:pt>
                      <c:pt idx="97844">
                        <c:v>-1.605407</c:v>
                      </c:pt>
                      <c:pt idx="97845">
                        <c:v>-1.6011850000000001</c:v>
                      </c:pt>
                      <c:pt idx="97846">
                        <c:v>-1.5969629999999999</c:v>
                      </c:pt>
                      <c:pt idx="97847">
                        <c:v>-1.592741</c:v>
                      </c:pt>
                      <c:pt idx="97848">
                        <c:v>-1.5885180000000001</c:v>
                      </c:pt>
                      <c:pt idx="97849">
                        <c:v>-1.5842959999999999</c:v>
                      </c:pt>
                      <c:pt idx="97850">
                        <c:v>-1.580074</c:v>
                      </c:pt>
                      <c:pt idx="97851">
                        <c:v>-1.575852</c:v>
                      </c:pt>
                      <c:pt idx="97852">
                        <c:v>-1.5716289999999999</c:v>
                      </c:pt>
                      <c:pt idx="97853">
                        <c:v>-1.567407</c:v>
                      </c:pt>
                      <c:pt idx="97854">
                        <c:v>-1.563185</c:v>
                      </c:pt>
                      <c:pt idx="97855">
                        <c:v>-1.5589630000000001</c:v>
                      </c:pt>
                      <c:pt idx="97856">
                        <c:v>-1.5547409999999999</c:v>
                      </c:pt>
                      <c:pt idx="97857">
                        <c:v>-1.5505180000000001</c:v>
                      </c:pt>
                      <c:pt idx="97858">
                        <c:v>-1.5462959999999999</c:v>
                      </c:pt>
                      <c:pt idx="97859">
                        <c:v>-1.5420739999999999</c:v>
                      </c:pt>
                      <c:pt idx="97860">
                        <c:v>-1.537852</c:v>
                      </c:pt>
                      <c:pt idx="97861">
                        <c:v>-1.5336289999999999</c:v>
                      </c:pt>
                      <c:pt idx="97862">
                        <c:v>-1.529407</c:v>
                      </c:pt>
                      <c:pt idx="97863">
                        <c:v>-1.525185</c:v>
                      </c:pt>
                      <c:pt idx="97864">
                        <c:v>-1.5209630000000001</c:v>
                      </c:pt>
                      <c:pt idx="97865">
                        <c:v>-1.5167409999999999</c:v>
                      </c:pt>
                      <c:pt idx="97866">
                        <c:v>-1.512518</c:v>
                      </c:pt>
                      <c:pt idx="97867">
                        <c:v>-1.5082960000000001</c:v>
                      </c:pt>
                      <c:pt idx="97868">
                        <c:v>-1.5040739999999999</c:v>
                      </c:pt>
                      <c:pt idx="97869">
                        <c:v>-1.499852</c:v>
                      </c:pt>
                      <c:pt idx="97870">
                        <c:v>-1.4956290000000001</c:v>
                      </c:pt>
                      <c:pt idx="97871">
                        <c:v>-1.4914069999999999</c:v>
                      </c:pt>
                      <c:pt idx="97872">
                        <c:v>-1.487185</c:v>
                      </c:pt>
                      <c:pt idx="97873">
                        <c:v>-1.482963</c:v>
                      </c:pt>
                      <c:pt idx="97874">
                        <c:v>-1.4787410000000001</c:v>
                      </c:pt>
                      <c:pt idx="97875">
                        <c:v>-1.474518</c:v>
                      </c:pt>
                      <c:pt idx="97876">
                        <c:v>-1.470296</c:v>
                      </c:pt>
                      <c:pt idx="97877">
                        <c:v>-1.4660740000000001</c:v>
                      </c:pt>
                      <c:pt idx="97878">
                        <c:v>-1.4618519999999999</c:v>
                      </c:pt>
                      <c:pt idx="97879">
                        <c:v>-1.4576290000000001</c:v>
                      </c:pt>
                      <c:pt idx="97880">
                        <c:v>-1.4534069999999999</c:v>
                      </c:pt>
                      <c:pt idx="97881">
                        <c:v>-1.4491849999999999</c:v>
                      </c:pt>
                      <c:pt idx="97882">
                        <c:v>-1.444963</c:v>
                      </c:pt>
                      <c:pt idx="97883">
                        <c:v>-1.440741</c:v>
                      </c:pt>
                      <c:pt idx="97884">
                        <c:v>-1.436518</c:v>
                      </c:pt>
                      <c:pt idx="97885">
                        <c:v>-1.432296</c:v>
                      </c:pt>
                      <c:pt idx="97886">
                        <c:v>-1.4280740000000001</c:v>
                      </c:pt>
                      <c:pt idx="97887">
                        <c:v>-1.4238519999999999</c:v>
                      </c:pt>
                      <c:pt idx="97888">
                        <c:v>-1.419629</c:v>
                      </c:pt>
                      <c:pt idx="97889">
                        <c:v>-1.4154070000000001</c:v>
                      </c:pt>
                      <c:pt idx="97890">
                        <c:v>-1.4111849999999999</c:v>
                      </c:pt>
                      <c:pt idx="97891">
                        <c:v>-1.406963</c:v>
                      </c:pt>
                      <c:pt idx="97892">
                        <c:v>-1.402741</c:v>
                      </c:pt>
                      <c:pt idx="97893">
                        <c:v>-1.3985179999999999</c:v>
                      </c:pt>
                      <c:pt idx="97894">
                        <c:v>-1.394296</c:v>
                      </c:pt>
                      <c:pt idx="97895">
                        <c:v>-1.390074</c:v>
                      </c:pt>
                      <c:pt idx="97896">
                        <c:v>-1.3858520000000001</c:v>
                      </c:pt>
                      <c:pt idx="97897">
                        <c:v>-1.381629</c:v>
                      </c:pt>
                      <c:pt idx="97898">
                        <c:v>-1.377407</c:v>
                      </c:pt>
                      <c:pt idx="97899">
                        <c:v>-1.3731850000000001</c:v>
                      </c:pt>
                      <c:pt idx="97900">
                        <c:v>-1.3689629999999999</c:v>
                      </c:pt>
                      <c:pt idx="97901">
                        <c:v>-1.364741</c:v>
                      </c:pt>
                      <c:pt idx="97902">
                        <c:v>-1.3605179999999999</c:v>
                      </c:pt>
                      <c:pt idx="97903">
                        <c:v>-1.3562959999999999</c:v>
                      </c:pt>
                      <c:pt idx="97904">
                        <c:v>-1.352074</c:v>
                      </c:pt>
                      <c:pt idx="97905">
                        <c:v>-1.3478520000000001</c:v>
                      </c:pt>
                      <c:pt idx="97906">
                        <c:v>-1.343629</c:v>
                      </c:pt>
                      <c:pt idx="97907">
                        <c:v>-1.339407</c:v>
                      </c:pt>
                      <c:pt idx="97908">
                        <c:v>-1.3351850000000001</c:v>
                      </c:pt>
                      <c:pt idx="97909">
                        <c:v>-1.3309629999999999</c:v>
                      </c:pt>
                      <c:pt idx="97910">
                        <c:v>-1.3267409999999999</c:v>
                      </c:pt>
                      <c:pt idx="97911">
                        <c:v>-1.3225180000000001</c:v>
                      </c:pt>
                      <c:pt idx="97912">
                        <c:v>-1.3182959999999999</c:v>
                      </c:pt>
                      <c:pt idx="97913">
                        <c:v>-1.314074</c:v>
                      </c:pt>
                      <c:pt idx="97914">
                        <c:v>-1.309852</c:v>
                      </c:pt>
                      <c:pt idx="97915">
                        <c:v>-1.3056289999999999</c:v>
                      </c:pt>
                      <c:pt idx="97916">
                        <c:v>-1.301407</c:v>
                      </c:pt>
                      <c:pt idx="97917">
                        <c:v>-1.297185</c:v>
                      </c:pt>
                      <c:pt idx="97918">
                        <c:v>-1.2929630000000001</c:v>
                      </c:pt>
                      <c:pt idx="97919">
                        <c:v>-1.2887409999999999</c:v>
                      </c:pt>
                      <c:pt idx="97920">
                        <c:v>-1.284518</c:v>
                      </c:pt>
                      <c:pt idx="97921">
                        <c:v>-1.2802960000000001</c:v>
                      </c:pt>
                      <c:pt idx="97922">
                        <c:v>-1.2760739999999999</c:v>
                      </c:pt>
                      <c:pt idx="97923">
                        <c:v>-1.271852</c:v>
                      </c:pt>
                      <c:pt idx="97924">
                        <c:v>-1.26763</c:v>
                      </c:pt>
                      <c:pt idx="97925">
                        <c:v>-1.2634069999999999</c:v>
                      </c:pt>
                      <c:pt idx="97926">
                        <c:v>-1.259185</c:v>
                      </c:pt>
                      <c:pt idx="97927">
                        <c:v>-1.2549630000000001</c:v>
                      </c:pt>
                      <c:pt idx="97928">
                        <c:v>-1.2507410000000001</c:v>
                      </c:pt>
                      <c:pt idx="97929">
                        <c:v>-1.246518</c:v>
                      </c:pt>
                      <c:pt idx="97930">
                        <c:v>-1.2422960000000001</c:v>
                      </c:pt>
                      <c:pt idx="97931">
                        <c:v>-1.2380739999999999</c:v>
                      </c:pt>
                      <c:pt idx="97932">
                        <c:v>-1.2338519999999999</c:v>
                      </c:pt>
                      <c:pt idx="97933">
                        <c:v>-1.2296290000000001</c:v>
                      </c:pt>
                      <c:pt idx="97934">
                        <c:v>-1.2254069999999999</c:v>
                      </c:pt>
                      <c:pt idx="97935">
                        <c:v>-1.221185</c:v>
                      </c:pt>
                      <c:pt idx="97936">
                        <c:v>-1.216963</c:v>
                      </c:pt>
                      <c:pt idx="97937">
                        <c:v>-1.2127410000000001</c:v>
                      </c:pt>
                      <c:pt idx="97938">
                        <c:v>-1.208518</c:v>
                      </c:pt>
                      <c:pt idx="97939">
                        <c:v>-1.204296</c:v>
                      </c:pt>
                      <c:pt idx="97940">
                        <c:v>-1.2000740000000001</c:v>
                      </c:pt>
                      <c:pt idx="97941">
                        <c:v>-1.1958519999999999</c:v>
                      </c:pt>
                      <c:pt idx="97942">
                        <c:v>-1.191629</c:v>
                      </c:pt>
                      <c:pt idx="97943">
                        <c:v>-1.1874070000000001</c:v>
                      </c:pt>
                      <c:pt idx="97944">
                        <c:v>-1.1831849999999999</c:v>
                      </c:pt>
                      <c:pt idx="97945">
                        <c:v>-1.178963</c:v>
                      </c:pt>
                      <c:pt idx="97946">
                        <c:v>-1.174741</c:v>
                      </c:pt>
                      <c:pt idx="97947">
                        <c:v>-1.1705179999999999</c:v>
                      </c:pt>
                      <c:pt idx="97948">
                        <c:v>-1.166296</c:v>
                      </c:pt>
                      <c:pt idx="97949">
                        <c:v>-1.1620740000000001</c:v>
                      </c:pt>
                      <c:pt idx="97950">
                        <c:v>-1.1578520000000001</c:v>
                      </c:pt>
                      <c:pt idx="97951">
                        <c:v>-1.153629</c:v>
                      </c:pt>
                      <c:pt idx="97952">
                        <c:v>-1.1494070000000001</c:v>
                      </c:pt>
                      <c:pt idx="97953">
                        <c:v>-1.1451849999999999</c:v>
                      </c:pt>
                      <c:pt idx="97954">
                        <c:v>-1.1409629999999999</c:v>
                      </c:pt>
                      <c:pt idx="97955">
                        <c:v>-1.136741</c:v>
                      </c:pt>
                      <c:pt idx="97956">
                        <c:v>-1.1325179999999999</c:v>
                      </c:pt>
                      <c:pt idx="97957">
                        <c:v>-1.128296</c:v>
                      </c:pt>
                      <c:pt idx="97958">
                        <c:v>-1.124074</c:v>
                      </c:pt>
                      <c:pt idx="97959">
                        <c:v>-1.1198520000000001</c:v>
                      </c:pt>
                      <c:pt idx="97960">
                        <c:v>-1.115629</c:v>
                      </c:pt>
                      <c:pt idx="97961">
                        <c:v>-1.111407</c:v>
                      </c:pt>
                      <c:pt idx="97962">
                        <c:v>-1.1071850000000001</c:v>
                      </c:pt>
                      <c:pt idx="97963">
                        <c:v>-1.1029629999999999</c:v>
                      </c:pt>
                      <c:pt idx="97964">
                        <c:v>-1.098741</c:v>
                      </c:pt>
                      <c:pt idx="97965">
                        <c:v>-1.0945180000000001</c:v>
                      </c:pt>
                      <c:pt idx="97966">
                        <c:v>-1.0902959999999999</c:v>
                      </c:pt>
                      <c:pt idx="97967">
                        <c:v>-1.086074</c:v>
                      </c:pt>
                      <c:pt idx="97968">
                        <c:v>-1.081852</c:v>
                      </c:pt>
                      <c:pt idx="97969">
                        <c:v>-1.0776289999999999</c:v>
                      </c:pt>
                      <c:pt idx="97970">
                        <c:v>-1.073407</c:v>
                      </c:pt>
                      <c:pt idx="97971">
                        <c:v>-1.0691850000000001</c:v>
                      </c:pt>
                      <c:pt idx="97972">
                        <c:v>-1.0649630000000001</c:v>
                      </c:pt>
                      <c:pt idx="97973">
                        <c:v>-1.0607409999999999</c:v>
                      </c:pt>
                      <c:pt idx="97974">
                        <c:v>-1.0565180000000001</c:v>
                      </c:pt>
                      <c:pt idx="97975">
                        <c:v>-1.0522959999999999</c:v>
                      </c:pt>
                      <c:pt idx="97976">
                        <c:v>-1.048074</c:v>
                      </c:pt>
                      <c:pt idx="97977">
                        <c:v>-1.043852</c:v>
                      </c:pt>
                      <c:pt idx="97978">
                        <c:v>-1.0396289999999999</c:v>
                      </c:pt>
                      <c:pt idx="97979">
                        <c:v>-1.035407</c:v>
                      </c:pt>
                      <c:pt idx="97980">
                        <c:v>-1.031185</c:v>
                      </c:pt>
                      <c:pt idx="97981">
                        <c:v>-1.0269630000000001</c:v>
                      </c:pt>
                      <c:pt idx="97982">
                        <c:v>-1.0227409999999999</c:v>
                      </c:pt>
                      <c:pt idx="97983">
                        <c:v>-1.018518</c:v>
                      </c:pt>
                      <c:pt idx="97984">
                        <c:v>-1.0142960000000001</c:v>
                      </c:pt>
                      <c:pt idx="97985">
                        <c:v>-1.0100739999999999</c:v>
                      </c:pt>
                      <c:pt idx="97986">
                        <c:v>-1.005852</c:v>
                      </c:pt>
                      <c:pt idx="97987">
                        <c:v>-1.0016290000000001</c:v>
                      </c:pt>
                      <c:pt idx="97988">
                        <c:v>-0.9974073</c:v>
                      </c:pt>
                      <c:pt idx="97989">
                        <c:v>-0.99318499999999998</c:v>
                      </c:pt>
                      <c:pt idx="97990">
                        <c:v>-0.98896280000000003</c:v>
                      </c:pt>
                      <c:pt idx="97991">
                        <c:v>-0.98474059999999997</c:v>
                      </c:pt>
                      <c:pt idx="97992">
                        <c:v>-0.98051829999999995</c:v>
                      </c:pt>
                      <c:pt idx="97993">
                        <c:v>-0.9762961</c:v>
                      </c:pt>
                      <c:pt idx="97994">
                        <c:v>-0.97207390000000005</c:v>
                      </c:pt>
                      <c:pt idx="97995">
                        <c:v>-0.96785169999999998</c:v>
                      </c:pt>
                      <c:pt idx="97996">
                        <c:v>-0.96362939999999997</c:v>
                      </c:pt>
                      <c:pt idx="97997">
                        <c:v>-0.95940720000000002</c:v>
                      </c:pt>
                      <c:pt idx="97998">
                        <c:v>-0.95518499999999995</c:v>
                      </c:pt>
                      <c:pt idx="97999">
                        <c:v>-0.9509628</c:v>
                      </c:pt>
                      <c:pt idx="98000">
                        <c:v>-0.94674060000000004</c:v>
                      </c:pt>
                      <c:pt idx="98001">
                        <c:v>-0.94251839999999998</c:v>
                      </c:pt>
                      <c:pt idx="98002">
                        <c:v>-0.93829609999999997</c:v>
                      </c:pt>
                      <c:pt idx="98003">
                        <c:v>-0.93407390000000001</c:v>
                      </c:pt>
                      <c:pt idx="98004">
                        <c:v>-0.92985169999999995</c:v>
                      </c:pt>
                      <c:pt idx="98005">
                        <c:v>-0.92562940000000005</c:v>
                      </c:pt>
                      <c:pt idx="98006">
                        <c:v>-0.92140719999999998</c:v>
                      </c:pt>
                      <c:pt idx="98007">
                        <c:v>-0.91718500000000003</c:v>
                      </c:pt>
                      <c:pt idx="98008">
                        <c:v>-0.91296279999999996</c:v>
                      </c:pt>
                      <c:pt idx="98009">
                        <c:v>-0.90874060000000001</c:v>
                      </c:pt>
                      <c:pt idx="98010">
                        <c:v>-0.90451839999999994</c:v>
                      </c:pt>
                      <c:pt idx="98011">
                        <c:v>-0.90029610000000004</c:v>
                      </c:pt>
                      <c:pt idx="98012">
                        <c:v>-0.89607389999999998</c:v>
                      </c:pt>
                      <c:pt idx="98013">
                        <c:v>-0.89185170000000002</c:v>
                      </c:pt>
                      <c:pt idx="98014">
                        <c:v>-0.88762940000000001</c:v>
                      </c:pt>
                      <c:pt idx="98015">
                        <c:v>-0.88340719999999995</c:v>
                      </c:pt>
                      <c:pt idx="98016">
                        <c:v>-0.87918499999999999</c:v>
                      </c:pt>
                      <c:pt idx="98017">
                        <c:v>-0.87496280000000004</c:v>
                      </c:pt>
                      <c:pt idx="98018">
                        <c:v>-0.87074059999999998</c:v>
                      </c:pt>
                      <c:pt idx="98019">
                        <c:v>-0.86651829999999996</c:v>
                      </c:pt>
                      <c:pt idx="98020">
                        <c:v>-0.86229610000000001</c:v>
                      </c:pt>
                      <c:pt idx="98021">
                        <c:v>-0.85807389999999995</c:v>
                      </c:pt>
                      <c:pt idx="98022">
                        <c:v>-0.85385169999999999</c:v>
                      </c:pt>
                      <c:pt idx="98023">
                        <c:v>-0.84962950000000004</c:v>
                      </c:pt>
                      <c:pt idx="98024">
                        <c:v>-0.84540720000000003</c:v>
                      </c:pt>
                      <c:pt idx="98025">
                        <c:v>-0.84118499999999996</c:v>
                      </c:pt>
                      <c:pt idx="98026">
                        <c:v>-0.83696280000000001</c:v>
                      </c:pt>
                      <c:pt idx="98027">
                        <c:v>-0.83274049999999999</c:v>
                      </c:pt>
                      <c:pt idx="98028">
                        <c:v>-0.82851830000000004</c:v>
                      </c:pt>
                      <c:pt idx="98029">
                        <c:v>-0.82429609999999998</c:v>
                      </c:pt>
                      <c:pt idx="98030">
                        <c:v>-0.82007390000000002</c:v>
                      </c:pt>
                      <c:pt idx="98031">
                        <c:v>-0.81585169999999996</c:v>
                      </c:pt>
                      <c:pt idx="98032">
                        <c:v>-0.8116295</c:v>
                      </c:pt>
                      <c:pt idx="98033">
                        <c:v>-0.80740730000000005</c:v>
                      </c:pt>
                      <c:pt idx="98034">
                        <c:v>-0.80318500000000004</c:v>
                      </c:pt>
                      <c:pt idx="98035">
                        <c:v>-0.79896279999999997</c:v>
                      </c:pt>
                      <c:pt idx="98036">
                        <c:v>-0.79474060000000002</c:v>
                      </c:pt>
                      <c:pt idx="98037">
                        <c:v>-0.79051830000000001</c:v>
                      </c:pt>
                      <c:pt idx="98038">
                        <c:v>-0.78629610000000005</c:v>
                      </c:pt>
                      <c:pt idx="98039">
                        <c:v>-0.78207389999999999</c:v>
                      </c:pt>
                      <c:pt idx="98040">
                        <c:v>-0.77785170000000003</c:v>
                      </c:pt>
                      <c:pt idx="98041">
                        <c:v>-0.77362940000000002</c:v>
                      </c:pt>
                      <c:pt idx="98042">
                        <c:v>-0.76940719999999996</c:v>
                      </c:pt>
                      <c:pt idx="98043">
                        <c:v>-0.765185</c:v>
                      </c:pt>
                      <c:pt idx="98044">
                        <c:v>-0.76096280000000005</c:v>
                      </c:pt>
                      <c:pt idx="98045">
                        <c:v>-0.75674059999999999</c:v>
                      </c:pt>
                      <c:pt idx="98046">
                        <c:v>-0.75251840000000003</c:v>
                      </c:pt>
                      <c:pt idx="98047">
                        <c:v>-0.74829610000000002</c:v>
                      </c:pt>
                      <c:pt idx="98048">
                        <c:v>-0.74407389999999995</c:v>
                      </c:pt>
                      <c:pt idx="98049">
                        <c:v>-0.7398517</c:v>
                      </c:pt>
                      <c:pt idx="98050">
                        <c:v>-0.73562939999999999</c:v>
                      </c:pt>
                      <c:pt idx="98051">
                        <c:v>-0.73140720000000004</c:v>
                      </c:pt>
                      <c:pt idx="98052">
                        <c:v>-0.72718499999999997</c:v>
                      </c:pt>
                      <c:pt idx="98053">
                        <c:v>-0.72296280000000002</c:v>
                      </c:pt>
                      <c:pt idx="98054">
                        <c:v>-0.71874059999999995</c:v>
                      </c:pt>
                      <c:pt idx="98055">
                        <c:v>-0.7145184</c:v>
                      </c:pt>
                      <c:pt idx="98056">
                        <c:v>-0.71029609999999999</c:v>
                      </c:pt>
                      <c:pt idx="98057">
                        <c:v>-0.70607390000000003</c:v>
                      </c:pt>
                      <c:pt idx="98058">
                        <c:v>-0.70185169999999997</c:v>
                      </c:pt>
                      <c:pt idx="98059">
                        <c:v>-0.69762950000000001</c:v>
                      </c:pt>
                      <c:pt idx="98060">
                        <c:v>-0.6934072</c:v>
                      </c:pt>
                      <c:pt idx="98061">
                        <c:v>-0.68918500000000005</c:v>
                      </c:pt>
                      <c:pt idx="98062">
                        <c:v>-0.68496279999999998</c:v>
                      </c:pt>
                      <c:pt idx="98063">
                        <c:v>-0.68074049999999997</c:v>
                      </c:pt>
                      <c:pt idx="98064">
                        <c:v>-0.67651830000000002</c:v>
                      </c:pt>
                      <c:pt idx="98065">
                        <c:v>-0.67229609999999995</c:v>
                      </c:pt>
                      <c:pt idx="98066">
                        <c:v>-0.6680739</c:v>
                      </c:pt>
                      <c:pt idx="98067">
                        <c:v>-0.66385170000000004</c:v>
                      </c:pt>
                      <c:pt idx="98068">
                        <c:v>-0.65962949999999998</c:v>
                      </c:pt>
                      <c:pt idx="98069">
                        <c:v>-0.65540719999999997</c:v>
                      </c:pt>
                      <c:pt idx="98070">
                        <c:v>-0.65118500000000001</c:v>
                      </c:pt>
                      <c:pt idx="98071">
                        <c:v>-0.64696279999999995</c:v>
                      </c:pt>
                      <c:pt idx="98072">
                        <c:v>-0.64274050000000005</c:v>
                      </c:pt>
                      <c:pt idx="98073">
                        <c:v>-0.63851829999999998</c:v>
                      </c:pt>
                      <c:pt idx="98074">
                        <c:v>-0.63429610000000003</c:v>
                      </c:pt>
                      <c:pt idx="98075">
                        <c:v>-0.63007389999999996</c:v>
                      </c:pt>
                      <c:pt idx="98076">
                        <c:v>-0.62585170000000001</c:v>
                      </c:pt>
                      <c:pt idx="98077">
                        <c:v>-0.62162949999999995</c:v>
                      </c:pt>
                      <c:pt idx="98078">
                        <c:v>-0.61740720000000004</c:v>
                      </c:pt>
                      <c:pt idx="98079">
                        <c:v>-0.61318499999999998</c:v>
                      </c:pt>
                      <c:pt idx="98080">
                        <c:v>-0.60896280000000003</c:v>
                      </c:pt>
                      <c:pt idx="98081">
                        <c:v>-0.60474059999999996</c:v>
                      </c:pt>
                      <c:pt idx="98082">
                        <c:v>-0.60051829999999995</c:v>
                      </c:pt>
                      <c:pt idx="98083">
                        <c:v>-0.5962961</c:v>
                      </c:pt>
                      <c:pt idx="98084">
                        <c:v>-0.59207390000000004</c:v>
                      </c:pt>
                      <c:pt idx="98085">
                        <c:v>-0.58785169999999998</c:v>
                      </c:pt>
                      <c:pt idx="98086">
                        <c:v>-0.58362939999999996</c:v>
                      </c:pt>
                      <c:pt idx="98087">
                        <c:v>-0.57940720000000001</c:v>
                      </c:pt>
                      <c:pt idx="98088">
                        <c:v>-0.57518499999999995</c:v>
                      </c:pt>
                      <c:pt idx="98089">
                        <c:v>-0.57096279999999999</c:v>
                      </c:pt>
                      <c:pt idx="98090">
                        <c:v>-0.56674060000000004</c:v>
                      </c:pt>
                      <c:pt idx="98091">
                        <c:v>-0.56251839999999997</c:v>
                      </c:pt>
                      <c:pt idx="98092">
                        <c:v>-0.55829609999999996</c:v>
                      </c:pt>
                      <c:pt idx="98093">
                        <c:v>-0.55407390000000001</c:v>
                      </c:pt>
                      <c:pt idx="98094">
                        <c:v>-0.54985170000000005</c:v>
                      </c:pt>
                      <c:pt idx="98095">
                        <c:v>-0.54562940000000004</c:v>
                      </c:pt>
                      <c:pt idx="98096">
                        <c:v>-0.54140719999999998</c:v>
                      </c:pt>
                      <c:pt idx="98097">
                        <c:v>-0.53718500000000002</c:v>
                      </c:pt>
                      <c:pt idx="98098">
                        <c:v>-0.53296279999999996</c:v>
                      </c:pt>
                      <c:pt idx="98099">
                        <c:v>-0.52874060000000001</c:v>
                      </c:pt>
                      <c:pt idx="98100">
                        <c:v>-0.52451840000000005</c:v>
                      </c:pt>
                      <c:pt idx="98101">
                        <c:v>-0.52029610000000004</c:v>
                      </c:pt>
                      <c:pt idx="98102">
                        <c:v>-0.51607389999999997</c:v>
                      </c:pt>
                      <c:pt idx="98103">
                        <c:v>-0.51185170000000002</c:v>
                      </c:pt>
                      <c:pt idx="98104">
                        <c:v>-0.50762949999999996</c:v>
                      </c:pt>
                      <c:pt idx="98105">
                        <c:v>-0.50340720000000005</c:v>
                      </c:pt>
                      <c:pt idx="98106">
                        <c:v>-0.49918499999999999</c:v>
                      </c:pt>
                      <c:pt idx="98107">
                        <c:v>-0.49496279999999998</c:v>
                      </c:pt>
                      <c:pt idx="98108">
                        <c:v>-0.49074060000000003</c:v>
                      </c:pt>
                      <c:pt idx="98109">
                        <c:v>-0.48651840000000002</c:v>
                      </c:pt>
                      <c:pt idx="98110">
                        <c:v>-0.48229610000000001</c:v>
                      </c:pt>
                      <c:pt idx="98111">
                        <c:v>-0.4780739</c:v>
                      </c:pt>
                      <c:pt idx="98112">
                        <c:v>-0.47385169999999999</c:v>
                      </c:pt>
                      <c:pt idx="98113">
                        <c:v>-0.46962949999999998</c:v>
                      </c:pt>
                      <c:pt idx="98114">
                        <c:v>-0.46540720000000002</c:v>
                      </c:pt>
                      <c:pt idx="98115">
                        <c:v>-0.46118500000000001</c:v>
                      </c:pt>
                      <c:pt idx="98116">
                        <c:v>-0.4569628</c:v>
                      </c:pt>
                      <c:pt idx="98117">
                        <c:v>-0.45274059999999999</c:v>
                      </c:pt>
                      <c:pt idx="98118">
                        <c:v>-0.44851829999999998</c:v>
                      </c:pt>
                      <c:pt idx="98119">
                        <c:v>-0.44429610000000003</c:v>
                      </c:pt>
                      <c:pt idx="98120">
                        <c:v>-0.44007390000000002</c:v>
                      </c:pt>
                      <c:pt idx="98121">
                        <c:v>-0.43585170000000001</c:v>
                      </c:pt>
                      <c:pt idx="98122">
                        <c:v>-0.4316294</c:v>
                      </c:pt>
                      <c:pt idx="98123">
                        <c:v>-0.42740719999999999</c:v>
                      </c:pt>
                      <c:pt idx="98124">
                        <c:v>-0.42318499999999998</c:v>
                      </c:pt>
                      <c:pt idx="98125">
                        <c:v>-0.41896280000000002</c:v>
                      </c:pt>
                      <c:pt idx="98126">
                        <c:v>-0.41474060000000001</c:v>
                      </c:pt>
                      <c:pt idx="98127">
                        <c:v>-0.4105183</c:v>
                      </c:pt>
                      <c:pt idx="98128">
                        <c:v>-0.40629609999999999</c:v>
                      </c:pt>
                      <c:pt idx="98129">
                        <c:v>-0.40207389999999998</c:v>
                      </c:pt>
                      <c:pt idx="98130">
                        <c:v>-0.39785169999999997</c:v>
                      </c:pt>
                      <c:pt idx="98131">
                        <c:v>-0.39362950000000002</c:v>
                      </c:pt>
                      <c:pt idx="98132">
                        <c:v>-0.38940720000000001</c:v>
                      </c:pt>
                      <c:pt idx="98133">
                        <c:v>-0.385185</c:v>
                      </c:pt>
                      <c:pt idx="98134">
                        <c:v>-0.38096279999999999</c:v>
                      </c:pt>
                      <c:pt idx="98135">
                        <c:v>-0.37674059999999998</c:v>
                      </c:pt>
                      <c:pt idx="98136">
                        <c:v>-0.37251830000000002</c:v>
                      </c:pt>
                      <c:pt idx="98137">
                        <c:v>-0.36829610000000002</c:v>
                      </c:pt>
                      <c:pt idx="98138">
                        <c:v>-0.36407390000000001</c:v>
                      </c:pt>
                      <c:pt idx="98139">
                        <c:v>-0.3598517</c:v>
                      </c:pt>
                      <c:pt idx="98140">
                        <c:v>-0.35562939999999998</c:v>
                      </c:pt>
                      <c:pt idx="98141">
                        <c:v>-0.35140719999999998</c:v>
                      </c:pt>
                      <c:pt idx="98142">
                        <c:v>-0.34718500000000002</c:v>
                      </c:pt>
                      <c:pt idx="98143">
                        <c:v>-0.34296280000000001</c:v>
                      </c:pt>
                      <c:pt idx="98144">
                        <c:v>-0.3387406</c:v>
                      </c:pt>
                      <c:pt idx="98145">
                        <c:v>-0.33451829999999999</c:v>
                      </c:pt>
                      <c:pt idx="98146">
                        <c:v>-0.33029609999999998</c:v>
                      </c:pt>
                      <c:pt idx="98147">
                        <c:v>-0.32607390000000003</c:v>
                      </c:pt>
                      <c:pt idx="98148">
                        <c:v>-0.32185170000000002</c:v>
                      </c:pt>
                      <c:pt idx="98149">
                        <c:v>-0.31762950000000001</c:v>
                      </c:pt>
                      <c:pt idx="98150">
                        <c:v>-0.3134072</c:v>
                      </c:pt>
                      <c:pt idx="98151">
                        <c:v>-0.30918499999999999</c:v>
                      </c:pt>
                      <c:pt idx="98152">
                        <c:v>-0.30496279999999998</c:v>
                      </c:pt>
                      <c:pt idx="98153">
                        <c:v>-0.30074060000000002</c:v>
                      </c:pt>
                      <c:pt idx="98154">
                        <c:v>-0.29651840000000002</c:v>
                      </c:pt>
                      <c:pt idx="98155">
                        <c:v>-0.2922961</c:v>
                      </c:pt>
                      <c:pt idx="98156">
                        <c:v>-0.28807389999999999</c:v>
                      </c:pt>
                      <c:pt idx="98157">
                        <c:v>-0.28385169999999998</c:v>
                      </c:pt>
                      <c:pt idx="98158">
                        <c:v>-0.27962939999999997</c:v>
                      </c:pt>
                      <c:pt idx="98159">
                        <c:v>-0.27540720000000002</c:v>
                      </c:pt>
                      <c:pt idx="98160">
                        <c:v>-0.27118500000000001</c:v>
                      </c:pt>
                      <c:pt idx="98161">
                        <c:v>-0.2669628</c:v>
                      </c:pt>
                      <c:pt idx="98162">
                        <c:v>-0.26274059999999999</c:v>
                      </c:pt>
                      <c:pt idx="98163">
                        <c:v>-0.25851829999999998</c:v>
                      </c:pt>
                      <c:pt idx="98164">
                        <c:v>-0.25429610000000002</c:v>
                      </c:pt>
                      <c:pt idx="98165">
                        <c:v>-0.25007390000000002</c:v>
                      </c:pt>
                      <c:pt idx="98166">
                        <c:v>-0.24585170000000001</c:v>
                      </c:pt>
                      <c:pt idx="98167">
                        <c:v>-0.2416295</c:v>
                      </c:pt>
                      <c:pt idx="98168">
                        <c:v>-0.23740720000000001</c:v>
                      </c:pt>
                      <c:pt idx="98169">
                        <c:v>-0.233185</c:v>
                      </c:pt>
                      <c:pt idx="98170">
                        <c:v>-0.22896279999999999</c:v>
                      </c:pt>
                      <c:pt idx="98171">
                        <c:v>-0.22474060000000001</c:v>
                      </c:pt>
                      <c:pt idx="98172">
                        <c:v>-0.2205183</c:v>
                      </c:pt>
                      <c:pt idx="98173">
                        <c:v>-0.21629609999999999</c:v>
                      </c:pt>
                      <c:pt idx="98174">
                        <c:v>-0.21207390000000001</c:v>
                      </c:pt>
                      <c:pt idx="98175">
                        <c:v>-0.2078517</c:v>
                      </c:pt>
                      <c:pt idx="98176">
                        <c:v>-0.20362939999999999</c:v>
                      </c:pt>
                      <c:pt idx="98177">
                        <c:v>-0.19940720000000001</c:v>
                      </c:pt>
                      <c:pt idx="98178">
                        <c:v>-0.195185</c:v>
                      </c:pt>
                      <c:pt idx="98179">
                        <c:v>-0.19096279999999999</c:v>
                      </c:pt>
                      <c:pt idx="98180">
                        <c:v>-0.18674060000000001</c:v>
                      </c:pt>
                      <c:pt idx="98181">
                        <c:v>-0.18251829999999999</c:v>
                      </c:pt>
                      <c:pt idx="98182">
                        <c:v>-0.17829610000000001</c:v>
                      </c:pt>
                      <c:pt idx="98183">
                        <c:v>-0.1740739</c:v>
                      </c:pt>
                      <c:pt idx="98184">
                        <c:v>-0.16985169999999999</c:v>
                      </c:pt>
                      <c:pt idx="98185">
                        <c:v>-0.16562940000000001</c:v>
                      </c:pt>
                      <c:pt idx="98186">
                        <c:v>-0.1614072</c:v>
                      </c:pt>
                      <c:pt idx="98187">
                        <c:v>-0.15718499999999999</c:v>
                      </c:pt>
                      <c:pt idx="98188">
                        <c:v>-0.15296280000000001</c:v>
                      </c:pt>
                      <c:pt idx="98189">
                        <c:v>-0.1487406</c:v>
                      </c:pt>
                      <c:pt idx="98190">
                        <c:v>-0.14451829999999999</c:v>
                      </c:pt>
                      <c:pt idx="98191">
                        <c:v>-0.14029610000000001</c:v>
                      </c:pt>
                      <c:pt idx="98192">
                        <c:v>-0.1360739</c:v>
                      </c:pt>
                      <c:pt idx="98193">
                        <c:v>-0.13185169999999999</c:v>
                      </c:pt>
                      <c:pt idx="98194">
                        <c:v>-0.12762950000000001</c:v>
                      </c:pt>
                      <c:pt idx="98195">
                        <c:v>-0.12340719999999999</c:v>
                      </c:pt>
                      <c:pt idx="98196">
                        <c:v>-0.119185</c:v>
                      </c:pt>
                      <c:pt idx="98197">
                        <c:v>-0.1149628</c:v>
                      </c:pt>
                      <c:pt idx="98198">
                        <c:v>-0.11074059999999999</c:v>
                      </c:pt>
                      <c:pt idx="98199">
                        <c:v>-0.1065183</c:v>
                      </c:pt>
                      <c:pt idx="98200">
                        <c:v>-0.1022961</c:v>
                      </c:pt>
                      <c:pt idx="98201">
                        <c:v>-9.8073900000000006E-2</c:v>
                      </c:pt>
                      <c:pt idx="98202">
                        <c:v>-9.3851680000000007E-2</c:v>
                      </c:pt>
                      <c:pt idx="98203">
                        <c:v>-8.9629449999999999E-2</c:v>
                      </c:pt>
                      <c:pt idx="98204">
                        <c:v>-8.5407230000000001E-2</c:v>
                      </c:pt>
                      <c:pt idx="98205">
                        <c:v>-8.1185010000000002E-2</c:v>
                      </c:pt>
                      <c:pt idx="98206">
                        <c:v>-7.6962779999999995E-2</c:v>
                      </c:pt>
                      <c:pt idx="98207">
                        <c:v>-7.2740559999999996E-2</c:v>
                      </c:pt>
                      <c:pt idx="98208">
                        <c:v>-6.8518339999999997E-2</c:v>
                      </c:pt>
                      <c:pt idx="98209">
                        <c:v>-6.4296119999999998E-2</c:v>
                      </c:pt>
                      <c:pt idx="98210">
                        <c:v>-6.00739E-2</c:v>
                      </c:pt>
                      <c:pt idx="98211">
                        <c:v>-5.5851680000000001E-2</c:v>
                      </c:pt>
                      <c:pt idx="98212">
                        <c:v>-5.162945E-2</c:v>
                      </c:pt>
                      <c:pt idx="98213">
                        <c:v>-4.7407230000000002E-2</c:v>
                      </c:pt>
                      <c:pt idx="98214">
                        <c:v>-4.3185010000000003E-2</c:v>
                      </c:pt>
                      <c:pt idx="98215">
                        <c:v>-3.8962789999999997E-2</c:v>
                      </c:pt>
                      <c:pt idx="98216">
                        <c:v>-3.4740559999999997E-2</c:v>
                      </c:pt>
                      <c:pt idx="98217">
                        <c:v>-3.0518340000000001E-2</c:v>
                      </c:pt>
                      <c:pt idx="98218">
                        <c:v>-2.6296119999999999E-2</c:v>
                      </c:pt>
                      <c:pt idx="98219">
                        <c:v>-2.20739E-2</c:v>
                      </c:pt>
                      <c:pt idx="98220">
                        <c:v>-1.785167E-2</c:v>
                      </c:pt>
                      <c:pt idx="98221">
                        <c:v>-1.362945E-2</c:v>
                      </c:pt>
                      <c:pt idx="98222">
                        <c:v>-9.4072310000000003E-3</c:v>
                      </c:pt>
                      <c:pt idx="98223">
                        <c:v>-5.1850079999999996E-3</c:v>
                      </c:pt>
                      <c:pt idx="98224">
                        <c:v>-9.6278599999999998E-4</c:v>
                      </c:pt>
                      <c:pt idx="98225">
                        <c:v>3.2594360000000001E-3</c:v>
                      </c:pt>
                      <c:pt idx="98226">
                        <c:v>7.4816580000000004E-3</c:v>
                      </c:pt>
                      <c:pt idx="98227">
                        <c:v>1.170388E-2</c:v>
                      </c:pt>
                      <c:pt idx="98228">
                        <c:v>1.5926099999999999E-2</c:v>
                      </c:pt>
                      <c:pt idx="98229">
                        <c:v>2.0148329999999999E-2</c:v>
                      </c:pt>
                      <c:pt idx="98230">
                        <c:v>2.4370550000000001E-2</c:v>
                      </c:pt>
                      <c:pt idx="98231">
                        <c:v>2.859277E-2</c:v>
                      </c:pt>
                      <c:pt idx="98232">
                        <c:v>3.2814990000000002E-2</c:v>
                      </c:pt>
                      <c:pt idx="98233">
                        <c:v>3.7037210000000001E-2</c:v>
                      </c:pt>
                      <c:pt idx="98234">
                        <c:v>4.1259440000000001E-2</c:v>
                      </c:pt>
                      <c:pt idx="98235">
                        <c:v>4.548166E-2</c:v>
                      </c:pt>
                      <c:pt idx="98236">
                        <c:v>4.9703879999999999E-2</c:v>
                      </c:pt>
                      <c:pt idx="98237">
                        <c:v>5.3926099999999998E-2</c:v>
                      </c:pt>
                      <c:pt idx="98238">
                        <c:v>5.8148320000000003E-2</c:v>
                      </c:pt>
                      <c:pt idx="98239">
                        <c:v>6.2370549999999997E-2</c:v>
                      </c:pt>
                      <c:pt idx="98240">
                        <c:v>6.6592769999999996E-2</c:v>
                      </c:pt>
                      <c:pt idx="98241">
                        <c:v>7.0814989999999994E-2</c:v>
                      </c:pt>
                      <c:pt idx="98242">
                        <c:v>7.5037209999999993E-2</c:v>
                      </c:pt>
                      <c:pt idx="98243">
                        <c:v>7.9259430000000006E-2</c:v>
                      </c:pt>
                      <c:pt idx="98244">
                        <c:v>8.3481659999999999E-2</c:v>
                      </c:pt>
                      <c:pt idx="98245">
                        <c:v>8.7703879999999998E-2</c:v>
                      </c:pt>
                      <c:pt idx="98246">
                        <c:v>9.1926110000000005E-2</c:v>
                      </c:pt>
                      <c:pt idx="98247">
                        <c:v>9.6148330000000004E-2</c:v>
                      </c:pt>
                      <c:pt idx="98248">
                        <c:v>0.1003705</c:v>
                      </c:pt>
                      <c:pt idx="98249">
                        <c:v>0.1045928</c:v>
                      </c:pt>
                      <c:pt idx="98250">
                        <c:v>0.108815</c:v>
                      </c:pt>
                      <c:pt idx="98251">
                        <c:v>0.1130372</c:v>
                      </c:pt>
                      <c:pt idx="98252">
                        <c:v>0.1172594</c:v>
                      </c:pt>
                      <c:pt idx="98253">
                        <c:v>0.1214817</c:v>
                      </c:pt>
                      <c:pt idx="98254">
                        <c:v>0.12570390000000001</c:v>
                      </c:pt>
                      <c:pt idx="98255">
                        <c:v>0.12992609999999999</c:v>
                      </c:pt>
                      <c:pt idx="98256">
                        <c:v>0.1341483</c:v>
                      </c:pt>
                      <c:pt idx="98257">
                        <c:v>0.13837050000000001</c:v>
                      </c:pt>
                      <c:pt idx="98258">
                        <c:v>0.14259279999999999</c:v>
                      </c:pt>
                      <c:pt idx="98259">
                        <c:v>0.146815</c:v>
                      </c:pt>
                      <c:pt idx="98260">
                        <c:v>0.15103720000000001</c:v>
                      </c:pt>
                      <c:pt idx="98261">
                        <c:v>0.15525939999999999</c:v>
                      </c:pt>
                      <c:pt idx="98262">
                        <c:v>0.1594817</c:v>
                      </c:pt>
                      <c:pt idx="98263">
                        <c:v>0.16370390000000001</c:v>
                      </c:pt>
                      <c:pt idx="98264">
                        <c:v>0.16792609999999999</c:v>
                      </c:pt>
                      <c:pt idx="98265">
                        <c:v>0.1721483</c:v>
                      </c:pt>
                      <c:pt idx="98266">
                        <c:v>0.17637050000000001</c:v>
                      </c:pt>
                      <c:pt idx="98267">
                        <c:v>0.1805928</c:v>
                      </c:pt>
                      <c:pt idx="98268">
                        <c:v>0.18481500000000001</c:v>
                      </c:pt>
                      <c:pt idx="98269">
                        <c:v>0.18903719999999999</c:v>
                      </c:pt>
                      <c:pt idx="98270">
                        <c:v>0.1932594</c:v>
                      </c:pt>
                      <c:pt idx="98271">
                        <c:v>0.19748170000000001</c:v>
                      </c:pt>
                      <c:pt idx="98272">
                        <c:v>0.20170389999999999</c:v>
                      </c:pt>
                      <c:pt idx="98273">
                        <c:v>0.2059261</c:v>
                      </c:pt>
                      <c:pt idx="98274">
                        <c:v>0.21014830000000001</c:v>
                      </c:pt>
                      <c:pt idx="98275">
                        <c:v>0.21437049999999999</c:v>
                      </c:pt>
                      <c:pt idx="98276">
                        <c:v>0.2185928</c:v>
                      </c:pt>
                      <c:pt idx="98277">
                        <c:v>0.22281500000000001</c:v>
                      </c:pt>
                      <c:pt idx="98278">
                        <c:v>0.22703719999999999</c:v>
                      </c:pt>
                      <c:pt idx="98279">
                        <c:v>0.2312594</c:v>
                      </c:pt>
                      <c:pt idx="98280">
                        <c:v>0.23548169999999999</c:v>
                      </c:pt>
                      <c:pt idx="98281">
                        <c:v>0.2397039</c:v>
                      </c:pt>
                      <c:pt idx="98282">
                        <c:v>0.24392610000000001</c:v>
                      </c:pt>
                      <c:pt idx="98283">
                        <c:v>0.24814829999999999</c:v>
                      </c:pt>
                      <c:pt idx="98284">
                        <c:v>0.2523705</c:v>
                      </c:pt>
                      <c:pt idx="98285">
                        <c:v>0.25659280000000001</c:v>
                      </c:pt>
                      <c:pt idx="98286">
                        <c:v>0.26081500000000002</c:v>
                      </c:pt>
                      <c:pt idx="98287">
                        <c:v>0.26503719999999997</c:v>
                      </c:pt>
                      <c:pt idx="98288">
                        <c:v>0.26925939999999998</c:v>
                      </c:pt>
                      <c:pt idx="98289">
                        <c:v>0.27348169999999999</c:v>
                      </c:pt>
                      <c:pt idx="98290">
                        <c:v>0.2777039</c:v>
                      </c:pt>
                      <c:pt idx="98291">
                        <c:v>0.28192610000000001</c:v>
                      </c:pt>
                      <c:pt idx="98292">
                        <c:v>0.28614830000000002</c:v>
                      </c:pt>
                      <c:pt idx="98293">
                        <c:v>0.29037059999999998</c:v>
                      </c:pt>
                      <c:pt idx="98294">
                        <c:v>0.29459279999999999</c:v>
                      </c:pt>
                      <c:pt idx="98295">
                        <c:v>0.298815</c:v>
                      </c:pt>
                      <c:pt idx="98296">
                        <c:v>0.30303720000000001</c:v>
                      </c:pt>
                      <c:pt idx="98297">
                        <c:v>0.30725940000000002</c:v>
                      </c:pt>
                      <c:pt idx="98298">
                        <c:v>0.31148169999999997</c:v>
                      </c:pt>
                      <c:pt idx="98299">
                        <c:v>0.31570389999999998</c:v>
                      </c:pt>
                      <c:pt idx="98300">
                        <c:v>0.31992609999999999</c:v>
                      </c:pt>
                      <c:pt idx="98301">
                        <c:v>0.3241483</c:v>
                      </c:pt>
                      <c:pt idx="98302">
                        <c:v>0.32837050000000001</c:v>
                      </c:pt>
                      <c:pt idx="98303">
                        <c:v>0.33259280000000002</c:v>
                      </c:pt>
                      <c:pt idx="98304">
                        <c:v>0.33681499999999998</c:v>
                      </c:pt>
                      <c:pt idx="98305">
                        <c:v>0.34103719999999998</c:v>
                      </c:pt>
                      <c:pt idx="98306">
                        <c:v>0.34525939999999999</c:v>
                      </c:pt>
                      <c:pt idx="98307">
                        <c:v>0.34948170000000001</c:v>
                      </c:pt>
                      <c:pt idx="98308">
                        <c:v>0.35370390000000002</c:v>
                      </c:pt>
                      <c:pt idx="98309">
                        <c:v>0.35792610000000002</c:v>
                      </c:pt>
                      <c:pt idx="98310">
                        <c:v>0.36214829999999998</c:v>
                      </c:pt>
                      <c:pt idx="98311">
                        <c:v>0.36637059999999999</c:v>
                      </c:pt>
                      <c:pt idx="98312">
                        <c:v>0.3705928</c:v>
                      </c:pt>
                      <c:pt idx="98313">
                        <c:v>0.37481500000000001</c:v>
                      </c:pt>
                      <c:pt idx="98314">
                        <c:v>0.37903720000000002</c:v>
                      </c:pt>
                      <c:pt idx="98315">
                        <c:v>0.38325939999999997</c:v>
                      </c:pt>
                      <c:pt idx="98316">
                        <c:v>0.38748169999999998</c:v>
                      </c:pt>
                      <c:pt idx="98317">
                        <c:v>0.39170389999999999</c:v>
                      </c:pt>
                      <c:pt idx="98318">
                        <c:v>0.3959261</c:v>
                      </c:pt>
                      <c:pt idx="98319">
                        <c:v>0.40014830000000001</c:v>
                      </c:pt>
                      <c:pt idx="98320">
                        <c:v>0.40437050000000002</c:v>
                      </c:pt>
                      <c:pt idx="98321">
                        <c:v>0.40859279999999998</c:v>
                      </c:pt>
                      <c:pt idx="98322">
                        <c:v>0.41281499999999999</c:v>
                      </c:pt>
                      <c:pt idx="98323">
                        <c:v>0.4170372</c:v>
                      </c:pt>
                      <c:pt idx="98324">
                        <c:v>0.42125940000000001</c:v>
                      </c:pt>
                      <c:pt idx="98325">
                        <c:v>0.42548160000000002</c:v>
                      </c:pt>
                      <c:pt idx="98326">
                        <c:v>0.42970390000000003</c:v>
                      </c:pt>
                      <c:pt idx="98327">
                        <c:v>0.43392609999999998</c:v>
                      </c:pt>
                      <c:pt idx="98328">
                        <c:v>0.43814829999999999</c:v>
                      </c:pt>
                      <c:pt idx="98329">
                        <c:v>0.4423705</c:v>
                      </c:pt>
                      <c:pt idx="98330">
                        <c:v>0.44659280000000001</c:v>
                      </c:pt>
                      <c:pt idx="98331">
                        <c:v>0.45081500000000002</c:v>
                      </c:pt>
                      <c:pt idx="98332">
                        <c:v>0.45503719999999998</c:v>
                      </c:pt>
                      <c:pt idx="98333">
                        <c:v>0.45925949999999999</c:v>
                      </c:pt>
                      <c:pt idx="98334">
                        <c:v>0.4634817</c:v>
                      </c:pt>
                      <c:pt idx="98335">
                        <c:v>0.46770390000000001</c:v>
                      </c:pt>
                      <c:pt idx="98336">
                        <c:v>0.47192610000000002</c:v>
                      </c:pt>
                      <c:pt idx="98337">
                        <c:v>0.47614830000000002</c:v>
                      </c:pt>
                      <c:pt idx="98338">
                        <c:v>0.48037059999999998</c:v>
                      </c:pt>
                      <c:pt idx="98339">
                        <c:v>0.48459279999999999</c:v>
                      </c:pt>
                      <c:pt idx="98340">
                        <c:v>0.488815</c:v>
                      </c:pt>
                      <c:pt idx="98341">
                        <c:v>0.49303720000000001</c:v>
                      </c:pt>
                      <c:pt idx="98342">
                        <c:v>0.49725940000000002</c:v>
                      </c:pt>
                      <c:pt idx="98343">
                        <c:v>0.50148170000000003</c:v>
                      </c:pt>
                      <c:pt idx="98344">
                        <c:v>0.50570389999999998</c:v>
                      </c:pt>
                      <c:pt idx="98345">
                        <c:v>0.50992610000000005</c:v>
                      </c:pt>
                      <c:pt idx="98346">
                        <c:v>0.51414839999999995</c:v>
                      </c:pt>
                      <c:pt idx="98347">
                        <c:v>0.51837060000000001</c:v>
                      </c:pt>
                      <c:pt idx="98348">
                        <c:v>0.52259279999999997</c:v>
                      </c:pt>
                      <c:pt idx="98349">
                        <c:v>0.52681500000000003</c:v>
                      </c:pt>
                      <c:pt idx="98350">
                        <c:v>0.53103719999999999</c:v>
                      </c:pt>
                      <c:pt idx="98351">
                        <c:v>0.53525940000000005</c:v>
                      </c:pt>
                      <c:pt idx="98352">
                        <c:v>0.53948160000000001</c:v>
                      </c:pt>
                      <c:pt idx="98353">
                        <c:v>0.54370390000000002</c:v>
                      </c:pt>
                      <c:pt idx="98354">
                        <c:v>0.54792609999999997</c:v>
                      </c:pt>
                      <c:pt idx="98355">
                        <c:v>0.55214830000000004</c:v>
                      </c:pt>
                      <c:pt idx="98356">
                        <c:v>0.55637060000000005</c:v>
                      </c:pt>
                      <c:pt idx="98357">
                        <c:v>0.5605928</c:v>
                      </c:pt>
                      <c:pt idx="98358">
                        <c:v>0.56481499999999996</c:v>
                      </c:pt>
                      <c:pt idx="98359">
                        <c:v>0.56903720000000002</c:v>
                      </c:pt>
                      <c:pt idx="98360">
                        <c:v>0.57325939999999997</c:v>
                      </c:pt>
                      <c:pt idx="98361">
                        <c:v>0.57748169999999999</c:v>
                      </c:pt>
                      <c:pt idx="98362">
                        <c:v>0.58170390000000005</c:v>
                      </c:pt>
                      <c:pt idx="98363">
                        <c:v>0.58592610000000001</c:v>
                      </c:pt>
                      <c:pt idx="98364">
                        <c:v>0.59014829999999996</c:v>
                      </c:pt>
                      <c:pt idx="98365">
                        <c:v>0.59437050000000002</c:v>
                      </c:pt>
                      <c:pt idx="98366">
                        <c:v>0.59859280000000004</c:v>
                      </c:pt>
                      <c:pt idx="98367">
                        <c:v>0.60281499999999999</c:v>
                      </c:pt>
                      <c:pt idx="98368">
                        <c:v>0.60703720000000005</c:v>
                      </c:pt>
                      <c:pt idx="98369">
                        <c:v>0.61125949999999996</c:v>
                      </c:pt>
                      <c:pt idx="98370">
                        <c:v>0.61548170000000002</c:v>
                      </c:pt>
                      <c:pt idx="98371">
                        <c:v>0.61970389999999997</c:v>
                      </c:pt>
                      <c:pt idx="98372">
                        <c:v>0.62392610000000004</c:v>
                      </c:pt>
                      <c:pt idx="98373">
                        <c:v>0.62814829999999999</c:v>
                      </c:pt>
                      <c:pt idx="98374">
                        <c:v>0.63237049999999995</c:v>
                      </c:pt>
                      <c:pt idx="98375">
                        <c:v>0.63659270000000001</c:v>
                      </c:pt>
                      <c:pt idx="98376">
                        <c:v>0.64081500000000002</c:v>
                      </c:pt>
                      <c:pt idx="98377">
                        <c:v>0.64503719999999998</c:v>
                      </c:pt>
                      <c:pt idx="98378">
                        <c:v>0.64925940000000004</c:v>
                      </c:pt>
                      <c:pt idx="98379">
                        <c:v>0.65348170000000005</c:v>
                      </c:pt>
                      <c:pt idx="98380">
                        <c:v>0.65770390000000001</c:v>
                      </c:pt>
                      <c:pt idx="98381">
                        <c:v>0.66192609999999996</c:v>
                      </c:pt>
                      <c:pt idx="98382">
                        <c:v>0.66614830000000003</c:v>
                      </c:pt>
                      <c:pt idx="98383">
                        <c:v>0.67037049999999998</c:v>
                      </c:pt>
                      <c:pt idx="98384">
                        <c:v>0.67459279999999999</c:v>
                      </c:pt>
                      <c:pt idx="98385">
                        <c:v>0.67881499999999995</c:v>
                      </c:pt>
                      <c:pt idx="98386">
                        <c:v>0.68303720000000001</c:v>
                      </c:pt>
                      <c:pt idx="98387">
                        <c:v>0.68725939999999996</c:v>
                      </c:pt>
                      <c:pt idx="98388">
                        <c:v>0.69148160000000003</c:v>
                      </c:pt>
                      <c:pt idx="98389">
                        <c:v>0.69570390000000004</c:v>
                      </c:pt>
                      <c:pt idx="98390">
                        <c:v>0.6999261</c:v>
                      </c:pt>
                      <c:pt idx="98391">
                        <c:v>0.70414840000000001</c:v>
                      </c:pt>
                      <c:pt idx="98392">
                        <c:v>0.70837059999999996</c:v>
                      </c:pt>
                      <c:pt idx="98393">
                        <c:v>0.71259280000000003</c:v>
                      </c:pt>
                      <c:pt idx="98394">
                        <c:v>0.71681499999999998</c:v>
                      </c:pt>
                      <c:pt idx="98395">
                        <c:v>0.72103720000000004</c:v>
                      </c:pt>
                      <c:pt idx="98396">
                        <c:v>0.7252594</c:v>
                      </c:pt>
                      <c:pt idx="98397">
                        <c:v>0.72948159999999995</c:v>
                      </c:pt>
                      <c:pt idx="98398">
                        <c:v>0.73370389999999996</c:v>
                      </c:pt>
                      <c:pt idx="98399">
                        <c:v>0.73792610000000003</c:v>
                      </c:pt>
                      <c:pt idx="98400">
                        <c:v>0.74214829999999998</c:v>
                      </c:pt>
                      <c:pt idx="98401">
                        <c:v>0.7463706</c:v>
                      </c:pt>
                      <c:pt idx="98402">
                        <c:v>0.75059279999999995</c:v>
                      </c:pt>
                      <c:pt idx="98403">
                        <c:v>0.75481500000000001</c:v>
                      </c:pt>
                      <c:pt idx="98404">
                        <c:v>0.75903719999999997</c:v>
                      </c:pt>
                      <c:pt idx="98405">
                        <c:v>0.76325940000000003</c:v>
                      </c:pt>
                      <c:pt idx="98406">
                        <c:v>0.76748170000000004</c:v>
                      </c:pt>
                      <c:pt idx="98407">
                        <c:v>0.7717039</c:v>
                      </c:pt>
                      <c:pt idx="98408">
                        <c:v>0.77592609999999995</c:v>
                      </c:pt>
                      <c:pt idx="98409">
                        <c:v>0.78014830000000002</c:v>
                      </c:pt>
                      <c:pt idx="98410">
                        <c:v>0.78437049999999997</c:v>
                      </c:pt>
                      <c:pt idx="98411">
                        <c:v>0.78859279999999998</c:v>
                      </c:pt>
                      <c:pt idx="98412">
                        <c:v>0.79281500000000005</c:v>
                      </c:pt>
                      <c:pt idx="98413">
                        <c:v>0.7970372</c:v>
                      </c:pt>
                      <c:pt idx="98414">
                        <c:v>0.80125950000000001</c:v>
                      </c:pt>
                      <c:pt idx="98415">
                        <c:v>0.80548169999999997</c:v>
                      </c:pt>
                      <c:pt idx="98416">
                        <c:v>0.80970390000000003</c:v>
                      </c:pt>
                      <c:pt idx="98417">
                        <c:v>0.81392609999999999</c:v>
                      </c:pt>
                      <c:pt idx="98418">
                        <c:v>0.81814830000000005</c:v>
                      </c:pt>
                      <c:pt idx="98419">
                        <c:v>0.8223705</c:v>
                      </c:pt>
                      <c:pt idx="98420">
                        <c:v>0.82659269999999996</c:v>
                      </c:pt>
                      <c:pt idx="98421">
                        <c:v>0.83081499999999997</c:v>
                      </c:pt>
                      <c:pt idx="98422">
                        <c:v>0.83503720000000003</c:v>
                      </c:pt>
                      <c:pt idx="98423">
                        <c:v>0.83925939999999999</c:v>
                      </c:pt>
                      <c:pt idx="98424">
                        <c:v>0.8434817</c:v>
                      </c:pt>
                      <c:pt idx="98425">
                        <c:v>0.84770389999999995</c:v>
                      </c:pt>
                      <c:pt idx="98426">
                        <c:v>0.85192610000000002</c:v>
                      </c:pt>
                      <c:pt idx="98427">
                        <c:v>0.85614829999999997</c:v>
                      </c:pt>
                      <c:pt idx="98428">
                        <c:v>0.86037059999999999</c:v>
                      </c:pt>
                      <c:pt idx="98429">
                        <c:v>0.86459280000000005</c:v>
                      </c:pt>
                      <c:pt idx="98430">
                        <c:v>0.868815</c:v>
                      </c:pt>
                      <c:pt idx="98431">
                        <c:v>0.87303719999999996</c:v>
                      </c:pt>
                      <c:pt idx="98432">
                        <c:v>0.87725940000000002</c:v>
                      </c:pt>
                      <c:pt idx="98433">
                        <c:v>0.88148159999999998</c:v>
                      </c:pt>
                      <c:pt idx="98434">
                        <c:v>0.88570389999999999</c:v>
                      </c:pt>
                      <c:pt idx="98435">
                        <c:v>0.88992610000000005</c:v>
                      </c:pt>
                      <c:pt idx="98436">
                        <c:v>0.89414830000000001</c:v>
                      </c:pt>
                      <c:pt idx="98437">
                        <c:v>0.89837060000000002</c:v>
                      </c:pt>
                      <c:pt idx="98438">
                        <c:v>0.90259279999999997</c:v>
                      </c:pt>
                      <c:pt idx="98439">
                        <c:v>0.90681500000000004</c:v>
                      </c:pt>
                      <c:pt idx="98440">
                        <c:v>0.91103719999999999</c:v>
                      </c:pt>
                      <c:pt idx="98441">
                        <c:v>0.91525939999999995</c:v>
                      </c:pt>
                      <c:pt idx="98442">
                        <c:v>0.91948160000000001</c:v>
                      </c:pt>
                      <c:pt idx="98443">
                        <c:v>0.92370390000000002</c:v>
                      </c:pt>
                      <c:pt idx="98444">
                        <c:v>0.92792609999999998</c:v>
                      </c:pt>
                      <c:pt idx="98445">
                        <c:v>0.93214830000000004</c:v>
                      </c:pt>
                      <c:pt idx="98446">
                        <c:v>0.93637060000000005</c:v>
                      </c:pt>
                      <c:pt idx="98447">
                        <c:v>0.94059280000000001</c:v>
                      </c:pt>
                      <c:pt idx="98448">
                        <c:v>0.94481499999999996</c:v>
                      </c:pt>
                      <c:pt idx="98449">
                        <c:v>0.94903720000000003</c:v>
                      </c:pt>
                      <c:pt idx="98450">
                        <c:v>0.95325939999999998</c:v>
                      </c:pt>
                      <c:pt idx="98451">
                        <c:v>0.95748169999999999</c:v>
                      </c:pt>
                      <c:pt idx="98452">
                        <c:v>0.96170389999999994</c:v>
                      </c:pt>
                      <c:pt idx="98453">
                        <c:v>0.96592610000000001</c:v>
                      </c:pt>
                      <c:pt idx="98454">
                        <c:v>0.97014829999999996</c:v>
                      </c:pt>
                      <c:pt idx="98455">
                        <c:v>0.97437050000000003</c:v>
                      </c:pt>
                      <c:pt idx="98456">
                        <c:v>0.97859280000000004</c:v>
                      </c:pt>
                      <c:pt idx="98457">
                        <c:v>0.98281499999999999</c:v>
                      </c:pt>
                      <c:pt idx="98458">
                        <c:v>0.98703719999999995</c:v>
                      </c:pt>
                      <c:pt idx="98459">
                        <c:v>0.99125949999999996</c:v>
                      </c:pt>
                      <c:pt idx="98460">
                        <c:v>0.99548170000000002</c:v>
                      </c:pt>
                      <c:pt idx="98461">
                        <c:v>0.99970389999999998</c:v>
                      </c:pt>
                      <c:pt idx="98462">
                        <c:v>1.0039260000000001</c:v>
                      </c:pt>
                      <c:pt idx="98463">
                        <c:v>1.008148</c:v>
                      </c:pt>
                      <c:pt idx="98464">
                        <c:v>1.0123709999999999</c:v>
                      </c:pt>
                      <c:pt idx="98465">
                        <c:v>1.0165930000000001</c:v>
                      </c:pt>
                      <c:pt idx="98466">
                        <c:v>1.020815</c:v>
                      </c:pt>
                      <c:pt idx="98467">
                        <c:v>1.025037</c:v>
                      </c:pt>
                      <c:pt idx="98468">
                        <c:v>1.0292589999999999</c:v>
                      </c:pt>
                      <c:pt idx="98469">
                        <c:v>1.033482</c:v>
                      </c:pt>
                      <c:pt idx="98470">
                        <c:v>1.037704</c:v>
                      </c:pt>
                      <c:pt idx="98471">
                        <c:v>1.0419259999999999</c:v>
                      </c:pt>
                      <c:pt idx="98472">
                        <c:v>1.0461480000000001</c:v>
                      </c:pt>
                      <c:pt idx="98473">
                        <c:v>1.0503709999999999</c:v>
                      </c:pt>
                      <c:pt idx="98474">
                        <c:v>1.0545929999999999</c:v>
                      </c:pt>
                      <c:pt idx="98475">
                        <c:v>1.0588150000000001</c:v>
                      </c:pt>
                      <c:pt idx="98476">
                        <c:v>1.063037</c:v>
                      </c:pt>
                      <c:pt idx="98477">
                        <c:v>1.067259</c:v>
                      </c:pt>
                      <c:pt idx="98478">
                        <c:v>1.071482</c:v>
                      </c:pt>
                      <c:pt idx="98479">
                        <c:v>1.075704</c:v>
                      </c:pt>
                      <c:pt idx="98480">
                        <c:v>1.0799259999999999</c:v>
                      </c:pt>
                      <c:pt idx="98481">
                        <c:v>1.0841479999999999</c:v>
                      </c:pt>
                      <c:pt idx="98482">
                        <c:v>1.088371</c:v>
                      </c:pt>
                      <c:pt idx="98483">
                        <c:v>1.0925929999999999</c:v>
                      </c:pt>
                      <c:pt idx="98484">
                        <c:v>1.0968150000000001</c:v>
                      </c:pt>
                      <c:pt idx="98485">
                        <c:v>1.101037</c:v>
                      </c:pt>
                      <c:pt idx="98486">
                        <c:v>1.105259</c:v>
                      </c:pt>
                      <c:pt idx="98487">
                        <c:v>1.1094820000000001</c:v>
                      </c:pt>
                      <c:pt idx="98488">
                        <c:v>1.113704</c:v>
                      </c:pt>
                      <c:pt idx="98489">
                        <c:v>1.117926</c:v>
                      </c:pt>
                      <c:pt idx="98490">
                        <c:v>1.1221479999999999</c:v>
                      </c:pt>
                      <c:pt idx="98491">
                        <c:v>1.126371</c:v>
                      </c:pt>
                      <c:pt idx="98492">
                        <c:v>1.130593</c:v>
                      </c:pt>
                      <c:pt idx="98493">
                        <c:v>1.1348149999999999</c:v>
                      </c:pt>
                      <c:pt idx="98494">
                        <c:v>1.1390370000000001</c:v>
                      </c:pt>
                      <c:pt idx="98495">
                        <c:v>1.143259</c:v>
                      </c:pt>
                      <c:pt idx="98496">
                        <c:v>1.1474819999999999</c:v>
                      </c:pt>
                      <c:pt idx="98497">
                        <c:v>1.1517040000000001</c:v>
                      </c:pt>
                      <c:pt idx="98498">
                        <c:v>1.155926</c:v>
                      </c:pt>
                      <c:pt idx="98499">
                        <c:v>1.160148</c:v>
                      </c:pt>
                      <c:pt idx="98500">
                        <c:v>1.164371</c:v>
                      </c:pt>
                      <c:pt idx="98501">
                        <c:v>1.168593</c:v>
                      </c:pt>
                      <c:pt idx="98502">
                        <c:v>1.1728149999999999</c:v>
                      </c:pt>
                      <c:pt idx="98503">
                        <c:v>1.1770370000000001</c:v>
                      </c:pt>
                      <c:pt idx="98504">
                        <c:v>1.1812590000000001</c:v>
                      </c:pt>
                      <c:pt idx="98505">
                        <c:v>1.1854819999999999</c:v>
                      </c:pt>
                      <c:pt idx="98506">
                        <c:v>1.1897040000000001</c:v>
                      </c:pt>
                      <c:pt idx="98507">
                        <c:v>1.193926</c:v>
                      </c:pt>
                      <c:pt idx="98508">
                        <c:v>1.198148</c:v>
                      </c:pt>
                      <c:pt idx="98509">
                        <c:v>1.2023710000000001</c:v>
                      </c:pt>
                      <c:pt idx="98510">
                        <c:v>1.206593</c:v>
                      </c:pt>
                      <c:pt idx="98511">
                        <c:v>1.210815</c:v>
                      </c:pt>
                      <c:pt idx="98512">
                        <c:v>1.2150369999999999</c:v>
                      </c:pt>
                      <c:pt idx="98513">
                        <c:v>1.2192590000000001</c:v>
                      </c:pt>
                      <c:pt idx="98514">
                        <c:v>1.223482</c:v>
                      </c:pt>
                      <c:pt idx="98515">
                        <c:v>1.2277039999999999</c:v>
                      </c:pt>
                      <c:pt idx="98516">
                        <c:v>1.2319260000000001</c:v>
                      </c:pt>
                      <c:pt idx="98517">
                        <c:v>1.236148</c:v>
                      </c:pt>
                      <c:pt idx="98518">
                        <c:v>1.2403709999999999</c:v>
                      </c:pt>
                      <c:pt idx="98519">
                        <c:v>1.2445930000000001</c:v>
                      </c:pt>
                      <c:pt idx="98520">
                        <c:v>1.248815</c:v>
                      </c:pt>
                      <c:pt idx="98521">
                        <c:v>1.253037</c:v>
                      </c:pt>
                      <c:pt idx="98522">
                        <c:v>1.2572589999999999</c:v>
                      </c:pt>
                      <c:pt idx="98523">
                        <c:v>1.261482</c:v>
                      </c:pt>
                      <c:pt idx="98524">
                        <c:v>1.2657039999999999</c:v>
                      </c:pt>
                      <c:pt idx="98525">
                        <c:v>1.2699260000000001</c:v>
                      </c:pt>
                      <c:pt idx="98526">
                        <c:v>1.2741480000000001</c:v>
                      </c:pt>
                      <c:pt idx="98527">
                        <c:v>1.27837</c:v>
                      </c:pt>
                      <c:pt idx="98528">
                        <c:v>1.2825930000000001</c:v>
                      </c:pt>
                      <c:pt idx="98529">
                        <c:v>1.286815</c:v>
                      </c:pt>
                      <c:pt idx="98530">
                        <c:v>1.291037</c:v>
                      </c:pt>
                      <c:pt idx="98531">
                        <c:v>1.2952589999999999</c:v>
                      </c:pt>
                      <c:pt idx="98532">
                        <c:v>1.299482</c:v>
                      </c:pt>
                      <c:pt idx="98533">
                        <c:v>1.303704</c:v>
                      </c:pt>
                      <c:pt idx="98534">
                        <c:v>1.3079259999999999</c:v>
                      </c:pt>
                      <c:pt idx="98535">
                        <c:v>1.3121480000000001</c:v>
                      </c:pt>
                      <c:pt idx="98536">
                        <c:v>1.316371</c:v>
                      </c:pt>
                      <c:pt idx="98537">
                        <c:v>1.3205929999999999</c:v>
                      </c:pt>
                      <c:pt idx="98538">
                        <c:v>1.3248150000000001</c:v>
                      </c:pt>
                      <c:pt idx="98539">
                        <c:v>1.329037</c:v>
                      </c:pt>
                      <c:pt idx="98540">
                        <c:v>1.333259</c:v>
                      </c:pt>
                      <c:pt idx="98541">
                        <c:v>1.3374820000000001</c:v>
                      </c:pt>
                      <c:pt idx="98542">
                        <c:v>1.341704</c:v>
                      </c:pt>
                      <c:pt idx="98543">
                        <c:v>1.345926</c:v>
                      </c:pt>
                      <c:pt idx="98544">
                        <c:v>1.3501479999999999</c:v>
                      </c:pt>
                      <c:pt idx="98545">
                        <c:v>1.354371</c:v>
                      </c:pt>
                      <c:pt idx="98546">
                        <c:v>1.3585929999999999</c:v>
                      </c:pt>
                      <c:pt idx="98547">
                        <c:v>1.3628150000000001</c:v>
                      </c:pt>
                      <c:pt idx="98548">
                        <c:v>1.3670370000000001</c:v>
                      </c:pt>
                      <c:pt idx="98549">
                        <c:v>1.371259</c:v>
                      </c:pt>
                      <c:pt idx="98550">
                        <c:v>1.3754820000000001</c:v>
                      </c:pt>
                      <c:pt idx="98551">
                        <c:v>1.379704</c:v>
                      </c:pt>
                      <c:pt idx="98552">
                        <c:v>1.383926</c:v>
                      </c:pt>
                      <c:pt idx="98553">
                        <c:v>1.3881479999999999</c:v>
                      </c:pt>
                      <c:pt idx="98554">
                        <c:v>1.392371</c:v>
                      </c:pt>
                      <c:pt idx="98555">
                        <c:v>1.396593</c:v>
                      </c:pt>
                      <c:pt idx="98556">
                        <c:v>1.4008149999999999</c:v>
                      </c:pt>
                      <c:pt idx="98557">
                        <c:v>1.4050370000000001</c:v>
                      </c:pt>
                      <c:pt idx="98558">
                        <c:v>1.409259</c:v>
                      </c:pt>
                      <c:pt idx="98559">
                        <c:v>1.4134819999999999</c:v>
                      </c:pt>
                      <c:pt idx="98560">
                        <c:v>1.4177040000000001</c:v>
                      </c:pt>
                      <c:pt idx="98561">
                        <c:v>1.421926</c:v>
                      </c:pt>
                      <c:pt idx="98562">
                        <c:v>1.426148</c:v>
                      </c:pt>
                      <c:pt idx="98563">
                        <c:v>1.4303710000000001</c:v>
                      </c:pt>
                      <c:pt idx="98564">
                        <c:v>1.434593</c:v>
                      </c:pt>
                      <c:pt idx="98565">
                        <c:v>1.438815</c:v>
                      </c:pt>
                      <c:pt idx="98566">
                        <c:v>1.4430369999999999</c:v>
                      </c:pt>
                      <c:pt idx="98567">
                        <c:v>1.4472590000000001</c:v>
                      </c:pt>
                      <c:pt idx="98568">
                        <c:v>1.4514819999999999</c:v>
                      </c:pt>
                      <c:pt idx="98569">
                        <c:v>1.4557040000000001</c:v>
                      </c:pt>
                      <c:pt idx="98570">
                        <c:v>1.4599260000000001</c:v>
                      </c:pt>
                      <c:pt idx="98571">
                        <c:v>1.464148</c:v>
                      </c:pt>
                      <c:pt idx="98572">
                        <c:v>1.4683710000000001</c:v>
                      </c:pt>
                      <c:pt idx="98573">
                        <c:v>1.472593</c:v>
                      </c:pt>
                      <c:pt idx="98574">
                        <c:v>1.476815</c:v>
                      </c:pt>
                      <c:pt idx="98575">
                        <c:v>1.4810369999999999</c:v>
                      </c:pt>
                      <c:pt idx="98576">
                        <c:v>1.4852590000000001</c:v>
                      </c:pt>
                      <c:pt idx="98577">
                        <c:v>1.489482</c:v>
                      </c:pt>
                      <c:pt idx="98578">
                        <c:v>1.4937039999999999</c:v>
                      </c:pt>
                      <c:pt idx="98579">
                        <c:v>1.4979260000000001</c:v>
                      </c:pt>
                      <c:pt idx="98580">
                        <c:v>1.502148</c:v>
                      </c:pt>
                      <c:pt idx="98581">
                        <c:v>1.5063709999999999</c:v>
                      </c:pt>
                      <c:pt idx="98582">
                        <c:v>1.5105930000000001</c:v>
                      </c:pt>
                      <c:pt idx="98583">
                        <c:v>1.514815</c:v>
                      </c:pt>
                      <c:pt idx="98584">
                        <c:v>1.519037</c:v>
                      </c:pt>
                      <c:pt idx="98585">
                        <c:v>1.5232589999999999</c:v>
                      </c:pt>
                      <c:pt idx="98586">
                        <c:v>1.527482</c:v>
                      </c:pt>
                      <c:pt idx="98587">
                        <c:v>1.531704</c:v>
                      </c:pt>
                      <c:pt idx="98588">
                        <c:v>1.5359259999999999</c:v>
                      </c:pt>
                      <c:pt idx="98589">
                        <c:v>1.5401480000000001</c:v>
                      </c:pt>
                      <c:pt idx="98590">
                        <c:v>1.5443709999999999</c:v>
                      </c:pt>
                      <c:pt idx="98591">
                        <c:v>1.5485930000000001</c:v>
                      </c:pt>
                      <c:pt idx="98592">
                        <c:v>1.5528150000000001</c:v>
                      </c:pt>
                      <c:pt idx="98593">
                        <c:v>1.557037</c:v>
                      </c:pt>
                      <c:pt idx="98594">
                        <c:v>1.561259</c:v>
                      </c:pt>
                      <c:pt idx="98595">
                        <c:v>1.565482</c:v>
                      </c:pt>
                      <c:pt idx="98596">
                        <c:v>1.569704</c:v>
                      </c:pt>
                      <c:pt idx="98597">
                        <c:v>1.5739259999999999</c:v>
                      </c:pt>
                      <c:pt idx="98598">
                        <c:v>1.5781480000000001</c:v>
                      </c:pt>
                      <c:pt idx="98599">
                        <c:v>1.582371</c:v>
                      </c:pt>
                      <c:pt idx="98600">
                        <c:v>1.5865929999999999</c:v>
                      </c:pt>
                      <c:pt idx="98601">
                        <c:v>1.5908150000000001</c:v>
                      </c:pt>
                      <c:pt idx="98602">
                        <c:v>1.595037</c:v>
                      </c:pt>
                      <c:pt idx="98603">
                        <c:v>1.599259</c:v>
                      </c:pt>
                      <c:pt idx="98604">
                        <c:v>1.6034820000000001</c:v>
                      </c:pt>
                      <c:pt idx="98605">
                        <c:v>1.607704</c:v>
                      </c:pt>
                      <c:pt idx="98606">
                        <c:v>1.611926</c:v>
                      </c:pt>
                      <c:pt idx="98607">
                        <c:v>1.6161479999999999</c:v>
                      </c:pt>
                      <c:pt idx="98608">
                        <c:v>1.620371</c:v>
                      </c:pt>
                      <c:pt idx="98609">
                        <c:v>1.624593</c:v>
                      </c:pt>
                      <c:pt idx="98610">
                        <c:v>1.6288149999999999</c:v>
                      </c:pt>
                      <c:pt idx="98611">
                        <c:v>1.6330370000000001</c:v>
                      </c:pt>
                      <c:pt idx="98612">
                        <c:v>1.637259</c:v>
                      </c:pt>
                      <c:pt idx="98613">
                        <c:v>1.6414820000000001</c:v>
                      </c:pt>
                      <c:pt idx="98614">
                        <c:v>1.6457040000000001</c:v>
                      </c:pt>
                      <c:pt idx="98615">
                        <c:v>1.649926</c:v>
                      </c:pt>
                      <c:pt idx="98616">
                        <c:v>1.654148</c:v>
                      </c:pt>
                      <c:pt idx="98617">
                        <c:v>1.6583699999999999</c:v>
                      </c:pt>
                      <c:pt idx="98618">
                        <c:v>1.662593</c:v>
                      </c:pt>
                      <c:pt idx="98619">
                        <c:v>1.6668149999999999</c:v>
                      </c:pt>
                      <c:pt idx="98620">
                        <c:v>1.6710370000000001</c:v>
                      </c:pt>
                      <c:pt idx="98621">
                        <c:v>1.6752590000000001</c:v>
                      </c:pt>
                      <c:pt idx="98622">
                        <c:v>1.6794819999999999</c:v>
                      </c:pt>
                      <c:pt idx="98623">
                        <c:v>1.6837040000000001</c:v>
                      </c:pt>
                      <c:pt idx="98624">
                        <c:v>1.687926</c:v>
                      </c:pt>
                      <c:pt idx="98625">
                        <c:v>1.692148</c:v>
                      </c:pt>
                      <c:pt idx="98626">
                        <c:v>1.6963710000000001</c:v>
                      </c:pt>
                      <c:pt idx="98627">
                        <c:v>1.700593</c:v>
                      </c:pt>
                      <c:pt idx="98628">
                        <c:v>1.704815</c:v>
                      </c:pt>
                      <c:pt idx="98629">
                        <c:v>1.7090369999999999</c:v>
                      </c:pt>
                      <c:pt idx="98630">
                        <c:v>1.7132590000000001</c:v>
                      </c:pt>
                      <c:pt idx="98631">
                        <c:v>1.717482</c:v>
                      </c:pt>
                      <c:pt idx="98632">
                        <c:v>1.7217039999999999</c:v>
                      </c:pt>
                      <c:pt idx="98633">
                        <c:v>1.7259260000000001</c:v>
                      </c:pt>
                      <c:pt idx="98634">
                        <c:v>1.730148</c:v>
                      </c:pt>
                      <c:pt idx="98635">
                        <c:v>1.7343710000000001</c:v>
                      </c:pt>
                      <c:pt idx="98636">
                        <c:v>1.7385930000000001</c:v>
                      </c:pt>
                      <c:pt idx="98637">
                        <c:v>1.742815</c:v>
                      </c:pt>
                      <c:pt idx="98638">
                        <c:v>1.747037</c:v>
                      </c:pt>
                      <c:pt idx="98639">
                        <c:v>1.7512589999999999</c:v>
                      </c:pt>
                      <c:pt idx="98640">
                        <c:v>1.755482</c:v>
                      </c:pt>
                      <c:pt idx="98641">
                        <c:v>1.7597039999999999</c:v>
                      </c:pt>
                      <c:pt idx="98642">
                        <c:v>1.7639260000000001</c:v>
                      </c:pt>
                      <c:pt idx="98643">
                        <c:v>1.7681480000000001</c:v>
                      </c:pt>
                      <c:pt idx="98644">
                        <c:v>1.7723709999999999</c:v>
                      </c:pt>
                      <c:pt idx="98645">
                        <c:v>1.7765930000000001</c:v>
                      </c:pt>
                      <c:pt idx="98646">
                        <c:v>1.780815</c:v>
                      </c:pt>
                      <c:pt idx="98647">
                        <c:v>1.785037</c:v>
                      </c:pt>
                      <c:pt idx="98648">
                        <c:v>1.7892589999999999</c:v>
                      </c:pt>
                      <c:pt idx="98649">
                        <c:v>1.793482</c:v>
                      </c:pt>
                      <c:pt idx="98650">
                        <c:v>1.797704</c:v>
                      </c:pt>
                      <c:pt idx="98651">
                        <c:v>1.8019259999999999</c:v>
                      </c:pt>
                      <c:pt idx="98652">
                        <c:v>1.8061480000000001</c:v>
                      </c:pt>
                      <c:pt idx="98653">
                        <c:v>1.810371</c:v>
                      </c:pt>
                      <c:pt idx="98654">
                        <c:v>1.8145929999999999</c:v>
                      </c:pt>
                      <c:pt idx="98655">
                        <c:v>1.8188150000000001</c:v>
                      </c:pt>
                      <c:pt idx="98656">
                        <c:v>1.823037</c:v>
                      </c:pt>
                      <c:pt idx="98657">
                        <c:v>1.827259</c:v>
                      </c:pt>
                      <c:pt idx="98658">
                        <c:v>1.8314820000000001</c:v>
                      </c:pt>
                      <c:pt idx="98659">
                        <c:v>1.835704</c:v>
                      </c:pt>
                      <c:pt idx="98660">
                        <c:v>1.839926</c:v>
                      </c:pt>
                      <c:pt idx="98661">
                        <c:v>1.8441479999999999</c:v>
                      </c:pt>
                      <c:pt idx="98662">
                        <c:v>1.848371</c:v>
                      </c:pt>
                      <c:pt idx="98663">
                        <c:v>1.8525929999999999</c:v>
                      </c:pt>
                      <c:pt idx="98664">
                        <c:v>1.8568150000000001</c:v>
                      </c:pt>
                      <c:pt idx="98665">
                        <c:v>1.8610370000000001</c:v>
                      </c:pt>
                      <c:pt idx="98666">
                        <c:v>1.865259</c:v>
                      </c:pt>
                      <c:pt idx="98667">
                        <c:v>1.8694820000000001</c:v>
                      </c:pt>
                      <c:pt idx="98668">
                        <c:v>1.873704</c:v>
                      </c:pt>
                      <c:pt idx="98669">
                        <c:v>1.877926</c:v>
                      </c:pt>
                      <c:pt idx="98670">
                        <c:v>1.8821479999999999</c:v>
                      </c:pt>
                      <c:pt idx="98671">
                        <c:v>1.886371</c:v>
                      </c:pt>
                      <c:pt idx="98672">
                        <c:v>1.890593</c:v>
                      </c:pt>
                      <c:pt idx="98673">
                        <c:v>1.8948149999999999</c:v>
                      </c:pt>
                      <c:pt idx="98674">
                        <c:v>1.8990370000000001</c:v>
                      </c:pt>
                      <c:pt idx="98675">
                        <c:v>1.903259</c:v>
                      </c:pt>
                      <c:pt idx="98676">
                        <c:v>1.9074819999999999</c:v>
                      </c:pt>
                      <c:pt idx="98677">
                        <c:v>1.9117040000000001</c:v>
                      </c:pt>
                      <c:pt idx="98678">
                        <c:v>1.915926</c:v>
                      </c:pt>
                      <c:pt idx="98679">
                        <c:v>1.920148</c:v>
                      </c:pt>
                      <c:pt idx="98680">
                        <c:v>1.9243710000000001</c:v>
                      </c:pt>
                      <c:pt idx="98681">
                        <c:v>1.928593</c:v>
                      </c:pt>
                      <c:pt idx="98682">
                        <c:v>1.9328149999999999</c:v>
                      </c:pt>
                      <c:pt idx="98683">
                        <c:v>1.9370369999999999</c:v>
                      </c:pt>
                      <c:pt idx="98684">
                        <c:v>1.9412590000000001</c:v>
                      </c:pt>
                      <c:pt idx="98685">
                        <c:v>1.9454819999999999</c:v>
                      </c:pt>
                      <c:pt idx="98686">
                        <c:v>1.9497040000000001</c:v>
                      </c:pt>
                      <c:pt idx="98687">
                        <c:v>1.9539260000000001</c:v>
                      </c:pt>
                      <c:pt idx="98688">
                        <c:v>1.958148</c:v>
                      </c:pt>
                      <c:pt idx="98689">
                        <c:v>1.9623710000000001</c:v>
                      </c:pt>
                      <c:pt idx="98690">
                        <c:v>1.966593</c:v>
                      </c:pt>
                      <c:pt idx="98691">
                        <c:v>1.970815</c:v>
                      </c:pt>
                      <c:pt idx="98692">
                        <c:v>1.9750369999999999</c:v>
                      </c:pt>
                      <c:pt idx="98693">
                        <c:v>1.9792590000000001</c:v>
                      </c:pt>
                      <c:pt idx="98694">
                        <c:v>1.983482</c:v>
                      </c:pt>
                      <c:pt idx="98695">
                        <c:v>1.9877039999999999</c:v>
                      </c:pt>
                      <c:pt idx="98696">
                        <c:v>1.9919260000000001</c:v>
                      </c:pt>
                      <c:pt idx="98697">
                        <c:v>1.996148</c:v>
                      </c:pt>
                      <c:pt idx="98698">
                        <c:v>2.0003709999999999</c:v>
                      </c:pt>
                      <c:pt idx="98699">
                        <c:v>2.0045929999999998</c:v>
                      </c:pt>
                      <c:pt idx="98700">
                        <c:v>2.0088149999999998</c:v>
                      </c:pt>
                      <c:pt idx="98701">
                        <c:v>2.0130370000000002</c:v>
                      </c:pt>
                      <c:pt idx="98702">
                        <c:v>2.0172590000000001</c:v>
                      </c:pt>
                      <c:pt idx="98703">
                        <c:v>2.0214819999999998</c:v>
                      </c:pt>
                      <c:pt idx="98704">
                        <c:v>2.0257040000000002</c:v>
                      </c:pt>
                      <c:pt idx="98705">
                        <c:v>2.0299260000000001</c:v>
                      </c:pt>
                      <c:pt idx="98706">
                        <c:v>2.0341480000000001</c:v>
                      </c:pt>
                      <c:pt idx="98707">
                        <c:v>2.0383710000000002</c:v>
                      </c:pt>
                      <c:pt idx="98708">
                        <c:v>2.0425930000000001</c:v>
                      </c:pt>
                      <c:pt idx="98709">
                        <c:v>2.0468150000000001</c:v>
                      </c:pt>
                      <c:pt idx="98710">
                        <c:v>2.051037</c:v>
                      </c:pt>
                      <c:pt idx="98711">
                        <c:v>2.0552589999999999</c:v>
                      </c:pt>
                      <c:pt idx="98712">
                        <c:v>2.059482</c:v>
                      </c:pt>
                      <c:pt idx="98713">
                        <c:v>2.063704</c:v>
                      </c:pt>
                      <c:pt idx="98714">
                        <c:v>2.0679259999999999</c:v>
                      </c:pt>
                      <c:pt idx="98715">
                        <c:v>2.0721479999999999</c:v>
                      </c:pt>
                      <c:pt idx="98716">
                        <c:v>2.0763699999999998</c:v>
                      </c:pt>
                      <c:pt idx="98717">
                        <c:v>2.0805929999999999</c:v>
                      </c:pt>
                      <c:pt idx="98718">
                        <c:v>2.0848149999999999</c:v>
                      </c:pt>
                      <c:pt idx="98719">
                        <c:v>2.0890369999999998</c:v>
                      </c:pt>
                      <c:pt idx="98720">
                        <c:v>2.0932590000000002</c:v>
                      </c:pt>
                      <c:pt idx="98721">
                        <c:v>2.0974819999999998</c:v>
                      </c:pt>
                      <c:pt idx="98722">
                        <c:v>2.1017039999999998</c:v>
                      </c:pt>
                      <c:pt idx="98723">
                        <c:v>2.1059260000000002</c:v>
                      </c:pt>
                      <c:pt idx="98724">
                        <c:v>2.1101480000000001</c:v>
                      </c:pt>
                      <c:pt idx="98725">
                        <c:v>2.1143709999999998</c:v>
                      </c:pt>
                      <c:pt idx="98726">
                        <c:v>2.1185930000000002</c:v>
                      </c:pt>
                      <c:pt idx="98727">
                        <c:v>2.1228150000000001</c:v>
                      </c:pt>
                      <c:pt idx="98728">
                        <c:v>2.1270370000000001</c:v>
                      </c:pt>
                      <c:pt idx="98729">
                        <c:v>2.131259</c:v>
                      </c:pt>
                      <c:pt idx="98730">
                        <c:v>2.1354820000000001</c:v>
                      </c:pt>
                      <c:pt idx="98731">
                        <c:v>2.1397040000000001</c:v>
                      </c:pt>
                      <c:pt idx="98732">
                        <c:v>2.143926</c:v>
                      </c:pt>
                      <c:pt idx="98733">
                        <c:v>2.1481479999999999</c:v>
                      </c:pt>
                      <c:pt idx="98734">
                        <c:v>2.1523699999999999</c:v>
                      </c:pt>
                      <c:pt idx="98735">
                        <c:v>2.156593</c:v>
                      </c:pt>
                      <c:pt idx="98736">
                        <c:v>2.1608149999999999</c:v>
                      </c:pt>
                      <c:pt idx="98737">
                        <c:v>2.1650369999999999</c:v>
                      </c:pt>
                      <c:pt idx="98738">
                        <c:v>2.16926</c:v>
                      </c:pt>
                      <c:pt idx="98739">
                        <c:v>2.1734819999999999</c:v>
                      </c:pt>
                      <c:pt idx="98740">
                        <c:v>2.1777039999999999</c:v>
                      </c:pt>
                      <c:pt idx="98741">
                        <c:v>2.1819259999999998</c:v>
                      </c:pt>
                      <c:pt idx="98742">
                        <c:v>2.1861480000000002</c:v>
                      </c:pt>
                      <c:pt idx="98743">
                        <c:v>2.1903709999999998</c:v>
                      </c:pt>
                      <c:pt idx="98744">
                        <c:v>2.1945929999999998</c:v>
                      </c:pt>
                      <c:pt idx="98745">
                        <c:v>2.1988150000000002</c:v>
                      </c:pt>
                      <c:pt idx="98746">
                        <c:v>2.2030370000000001</c:v>
                      </c:pt>
                      <c:pt idx="98747">
                        <c:v>2.2072590000000001</c:v>
                      </c:pt>
                      <c:pt idx="98748">
                        <c:v>2.2114820000000002</c:v>
                      </c:pt>
                      <c:pt idx="98749">
                        <c:v>2.2157040000000001</c:v>
                      </c:pt>
                      <c:pt idx="98750">
                        <c:v>2.2199260000000001</c:v>
                      </c:pt>
                      <c:pt idx="98751">
                        <c:v>2.224148</c:v>
                      </c:pt>
                      <c:pt idx="98752">
                        <c:v>2.2283710000000001</c:v>
                      </c:pt>
                      <c:pt idx="98753">
                        <c:v>2.232593</c:v>
                      </c:pt>
                      <c:pt idx="98754">
                        <c:v>2.236815</c:v>
                      </c:pt>
                      <c:pt idx="98755">
                        <c:v>2.2410369999999999</c:v>
                      </c:pt>
                      <c:pt idx="98756">
                        <c:v>2.24526</c:v>
                      </c:pt>
                      <c:pt idx="98757">
                        <c:v>2.249482</c:v>
                      </c:pt>
                      <c:pt idx="98758">
                        <c:v>2.2537039999999999</c:v>
                      </c:pt>
                      <c:pt idx="98759">
                        <c:v>2.2579259999999999</c:v>
                      </c:pt>
                      <c:pt idx="98760">
                        <c:v>2.2621479999999998</c:v>
                      </c:pt>
                      <c:pt idx="98761">
                        <c:v>2.2663709999999999</c:v>
                      </c:pt>
                      <c:pt idx="98762">
                        <c:v>2.2705929999999999</c:v>
                      </c:pt>
                      <c:pt idx="98763">
                        <c:v>2.2748149999999998</c:v>
                      </c:pt>
                      <c:pt idx="98764">
                        <c:v>2.2790370000000002</c:v>
                      </c:pt>
                      <c:pt idx="98765">
                        <c:v>2.2832590000000001</c:v>
                      </c:pt>
                      <c:pt idx="98766">
                        <c:v>2.2874819999999998</c:v>
                      </c:pt>
                      <c:pt idx="98767">
                        <c:v>2.2917040000000002</c:v>
                      </c:pt>
                      <c:pt idx="98768">
                        <c:v>2.2959260000000001</c:v>
                      </c:pt>
                      <c:pt idx="98769">
                        <c:v>2.3001480000000001</c:v>
                      </c:pt>
                      <c:pt idx="98770">
                        <c:v>2.3043710000000002</c:v>
                      </c:pt>
                      <c:pt idx="98771">
                        <c:v>2.3085930000000001</c:v>
                      </c:pt>
                      <c:pt idx="98772">
                        <c:v>2.3128150000000001</c:v>
                      </c:pt>
                      <c:pt idx="98773">
                        <c:v>2.317037</c:v>
                      </c:pt>
                      <c:pt idx="98774">
                        <c:v>2.321259</c:v>
                      </c:pt>
                      <c:pt idx="98775">
                        <c:v>2.325482</c:v>
                      </c:pt>
                      <c:pt idx="98776">
                        <c:v>2.329704</c:v>
                      </c:pt>
                      <c:pt idx="98777">
                        <c:v>2.3339259999999999</c:v>
                      </c:pt>
                      <c:pt idx="98778">
                        <c:v>2.3381479999999999</c:v>
                      </c:pt>
                      <c:pt idx="98779">
                        <c:v>2.342371</c:v>
                      </c:pt>
                      <c:pt idx="98780">
                        <c:v>2.3465929999999999</c:v>
                      </c:pt>
                      <c:pt idx="98781">
                        <c:v>2.3508149999999999</c:v>
                      </c:pt>
                      <c:pt idx="98782">
                        <c:v>2.3550369999999998</c:v>
                      </c:pt>
                      <c:pt idx="98783">
                        <c:v>2.3592590000000002</c:v>
                      </c:pt>
                      <c:pt idx="98784">
                        <c:v>2.3634819999999999</c:v>
                      </c:pt>
                      <c:pt idx="98785">
                        <c:v>2.3677039999999998</c:v>
                      </c:pt>
                      <c:pt idx="98786">
                        <c:v>2.3719260000000002</c:v>
                      </c:pt>
                      <c:pt idx="98787">
                        <c:v>2.3761480000000001</c:v>
                      </c:pt>
                      <c:pt idx="98788">
                        <c:v>2.3803709999999998</c:v>
                      </c:pt>
                      <c:pt idx="98789">
                        <c:v>2.3845930000000002</c:v>
                      </c:pt>
                      <c:pt idx="98790">
                        <c:v>2.3888150000000001</c:v>
                      </c:pt>
                      <c:pt idx="98791">
                        <c:v>2.3930370000000001</c:v>
                      </c:pt>
                      <c:pt idx="98792">
                        <c:v>2.397259</c:v>
                      </c:pt>
                      <c:pt idx="98793">
                        <c:v>2.4014820000000001</c:v>
                      </c:pt>
                      <c:pt idx="98794">
                        <c:v>2.4057040000000001</c:v>
                      </c:pt>
                      <c:pt idx="98795">
                        <c:v>2.409926</c:v>
                      </c:pt>
                      <c:pt idx="98796">
                        <c:v>2.414148</c:v>
                      </c:pt>
                      <c:pt idx="98797">
                        <c:v>2.4183699999999999</c:v>
                      </c:pt>
                      <c:pt idx="98798">
                        <c:v>2.422593</c:v>
                      </c:pt>
                      <c:pt idx="98799">
                        <c:v>2.4268149999999999</c:v>
                      </c:pt>
                      <c:pt idx="98800">
                        <c:v>2.4310369999999999</c:v>
                      </c:pt>
                      <c:pt idx="98801">
                        <c:v>2.4352589999999998</c:v>
                      </c:pt>
                      <c:pt idx="98802">
                        <c:v>2.4394819999999999</c:v>
                      </c:pt>
                      <c:pt idx="98803">
                        <c:v>2.4437039999999999</c:v>
                      </c:pt>
                      <c:pt idx="98804">
                        <c:v>2.4479259999999998</c:v>
                      </c:pt>
                      <c:pt idx="98805">
                        <c:v>2.4521480000000002</c:v>
                      </c:pt>
                      <c:pt idx="98806">
                        <c:v>2.4563709999999999</c:v>
                      </c:pt>
                      <c:pt idx="98807">
                        <c:v>2.4605929999999998</c:v>
                      </c:pt>
                      <c:pt idx="98808">
                        <c:v>2.4648150000000002</c:v>
                      </c:pt>
                      <c:pt idx="98809">
                        <c:v>2.4690370000000001</c:v>
                      </c:pt>
                      <c:pt idx="98810">
                        <c:v>2.4732590000000001</c:v>
                      </c:pt>
                      <c:pt idx="98811">
                        <c:v>2.4774820000000002</c:v>
                      </c:pt>
                      <c:pt idx="98812">
                        <c:v>2.4817040000000001</c:v>
                      </c:pt>
                      <c:pt idx="98813">
                        <c:v>2.4859260000000001</c:v>
                      </c:pt>
                      <c:pt idx="98814">
                        <c:v>2.490148</c:v>
                      </c:pt>
                      <c:pt idx="98815">
                        <c:v>2.49437</c:v>
                      </c:pt>
                      <c:pt idx="98816">
                        <c:v>2.4985930000000001</c:v>
                      </c:pt>
                      <c:pt idx="98817">
                        <c:v>2.502815</c:v>
                      </c:pt>
                      <c:pt idx="98818">
                        <c:v>2.507037</c:v>
                      </c:pt>
                      <c:pt idx="98819">
                        <c:v>2.5112589999999999</c:v>
                      </c:pt>
                      <c:pt idx="98820">
                        <c:v>2.515482</c:v>
                      </c:pt>
                      <c:pt idx="98821">
                        <c:v>2.5197039999999999</c:v>
                      </c:pt>
                      <c:pt idx="98822">
                        <c:v>2.5239259999999999</c:v>
                      </c:pt>
                      <c:pt idx="98823">
                        <c:v>2.5281479999999998</c:v>
                      </c:pt>
                      <c:pt idx="98824">
                        <c:v>2.5323709999999999</c:v>
                      </c:pt>
                      <c:pt idx="98825">
                        <c:v>2.5365929999999999</c:v>
                      </c:pt>
                      <c:pt idx="98826">
                        <c:v>2.5408149999999998</c:v>
                      </c:pt>
                      <c:pt idx="98827">
                        <c:v>2.5450370000000002</c:v>
                      </c:pt>
                      <c:pt idx="98828">
                        <c:v>2.5492590000000002</c:v>
                      </c:pt>
                      <c:pt idx="98829">
                        <c:v>2.5534819999999998</c:v>
                      </c:pt>
                      <c:pt idx="98830">
                        <c:v>2.5577040000000002</c:v>
                      </c:pt>
                      <c:pt idx="98831">
                        <c:v>2.5619260000000001</c:v>
                      </c:pt>
                      <c:pt idx="98832">
                        <c:v>2.5661480000000001</c:v>
                      </c:pt>
                      <c:pt idx="98833">
                        <c:v>2.57037</c:v>
                      </c:pt>
                      <c:pt idx="98834">
                        <c:v>2.5745930000000001</c:v>
                      </c:pt>
                      <c:pt idx="98835">
                        <c:v>2.5788150000000001</c:v>
                      </c:pt>
                      <c:pt idx="98836">
                        <c:v>2.583037</c:v>
                      </c:pt>
                      <c:pt idx="98837">
                        <c:v>2.5872600000000001</c:v>
                      </c:pt>
                      <c:pt idx="98838">
                        <c:v>2.5914820000000001</c:v>
                      </c:pt>
                      <c:pt idx="98839">
                        <c:v>2.595704</c:v>
                      </c:pt>
                      <c:pt idx="98840">
                        <c:v>2.599926</c:v>
                      </c:pt>
                      <c:pt idx="98841">
                        <c:v>2.6041479999999999</c:v>
                      </c:pt>
                      <c:pt idx="98842">
                        <c:v>2.608371</c:v>
                      </c:pt>
                      <c:pt idx="98843">
                        <c:v>2.6125929999999999</c:v>
                      </c:pt>
                      <c:pt idx="98844">
                        <c:v>2.6168149999999999</c:v>
                      </c:pt>
                      <c:pt idx="98845">
                        <c:v>2.6210369999999998</c:v>
                      </c:pt>
                      <c:pt idx="98846">
                        <c:v>2.6252589999999998</c:v>
                      </c:pt>
                      <c:pt idx="98847">
                        <c:v>2.6294819999999999</c:v>
                      </c:pt>
                      <c:pt idx="98848">
                        <c:v>2.6337039999999998</c:v>
                      </c:pt>
                      <c:pt idx="98849">
                        <c:v>2.6379260000000002</c:v>
                      </c:pt>
                      <c:pt idx="98850">
                        <c:v>2.6421480000000002</c:v>
                      </c:pt>
                      <c:pt idx="98851">
                        <c:v>2.6463709999999998</c:v>
                      </c:pt>
                      <c:pt idx="98852">
                        <c:v>2.6505930000000002</c:v>
                      </c:pt>
                      <c:pt idx="98853">
                        <c:v>2.6548150000000001</c:v>
                      </c:pt>
                      <c:pt idx="98854">
                        <c:v>2.6590370000000001</c:v>
                      </c:pt>
                      <c:pt idx="98855">
                        <c:v>2.6632600000000002</c:v>
                      </c:pt>
                      <c:pt idx="98856">
                        <c:v>2.6674820000000001</c:v>
                      </c:pt>
                      <c:pt idx="98857">
                        <c:v>2.6717040000000001</c:v>
                      </c:pt>
                      <c:pt idx="98858">
                        <c:v>2.675926</c:v>
                      </c:pt>
                      <c:pt idx="98859">
                        <c:v>2.680148</c:v>
                      </c:pt>
                      <c:pt idx="98860">
                        <c:v>2.6843710000000001</c:v>
                      </c:pt>
                      <c:pt idx="98861">
                        <c:v>2.688593</c:v>
                      </c:pt>
                      <c:pt idx="98862">
                        <c:v>2.692815</c:v>
                      </c:pt>
                      <c:pt idx="98863">
                        <c:v>2.6970369999999999</c:v>
                      </c:pt>
                      <c:pt idx="98864">
                        <c:v>2.7012589999999999</c:v>
                      </c:pt>
                      <c:pt idx="98865">
                        <c:v>2.7054819999999999</c:v>
                      </c:pt>
                      <c:pt idx="98866">
                        <c:v>2.7097039999999999</c:v>
                      </c:pt>
                      <c:pt idx="98867">
                        <c:v>2.7139259999999998</c:v>
                      </c:pt>
                      <c:pt idx="98868">
                        <c:v>2.7181479999999998</c:v>
                      </c:pt>
                      <c:pt idx="98869">
                        <c:v>2.7223709999999999</c:v>
                      </c:pt>
                      <c:pt idx="98870">
                        <c:v>2.7265929999999998</c:v>
                      </c:pt>
                      <c:pt idx="98871">
                        <c:v>2.7308150000000002</c:v>
                      </c:pt>
                      <c:pt idx="98872">
                        <c:v>2.7350370000000002</c:v>
                      </c:pt>
                      <c:pt idx="98873">
                        <c:v>2.7392590000000001</c:v>
                      </c:pt>
                      <c:pt idx="98874">
                        <c:v>2.7434820000000002</c:v>
                      </c:pt>
                      <c:pt idx="98875">
                        <c:v>2.7477040000000001</c:v>
                      </c:pt>
                      <c:pt idx="98876">
                        <c:v>2.7519260000000001</c:v>
                      </c:pt>
                      <c:pt idx="98877">
                        <c:v>2.756148</c:v>
                      </c:pt>
                      <c:pt idx="98878">
                        <c:v>2.76037</c:v>
                      </c:pt>
                      <c:pt idx="98879">
                        <c:v>2.7645930000000001</c:v>
                      </c:pt>
                      <c:pt idx="98880">
                        <c:v>2.768815</c:v>
                      </c:pt>
                      <c:pt idx="98881">
                        <c:v>2.773037</c:v>
                      </c:pt>
                      <c:pt idx="98882">
                        <c:v>2.7772589999999999</c:v>
                      </c:pt>
                      <c:pt idx="98883">
                        <c:v>2.781482</c:v>
                      </c:pt>
                      <c:pt idx="98884">
                        <c:v>2.785704</c:v>
                      </c:pt>
                      <c:pt idx="98885">
                        <c:v>2.7899259999999999</c:v>
                      </c:pt>
                      <c:pt idx="98886">
                        <c:v>2.7941479999999999</c:v>
                      </c:pt>
                      <c:pt idx="98887">
                        <c:v>2.7983709999999999</c:v>
                      </c:pt>
                      <c:pt idx="98888">
                        <c:v>2.8025929999999999</c:v>
                      </c:pt>
                      <c:pt idx="98889">
                        <c:v>2.8068149999999998</c:v>
                      </c:pt>
                      <c:pt idx="98890">
                        <c:v>2.8110369999999998</c:v>
                      </c:pt>
                      <c:pt idx="98891">
                        <c:v>2.8152590000000002</c:v>
                      </c:pt>
                      <c:pt idx="98892">
                        <c:v>2.8194819999999998</c:v>
                      </c:pt>
                      <c:pt idx="98893">
                        <c:v>2.8237040000000002</c:v>
                      </c:pt>
                      <c:pt idx="98894">
                        <c:v>2.8279260000000002</c:v>
                      </c:pt>
                      <c:pt idx="98895">
                        <c:v>2.8321480000000001</c:v>
                      </c:pt>
                      <c:pt idx="98896">
                        <c:v>2.8363700000000001</c:v>
                      </c:pt>
                      <c:pt idx="98897">
                        <c:v>2.8405930000000001</c:v>
                      </c:pt>
                      <c:pt idx="98898">
                        <c:v>2.8448150000000001</c:v>
                      </c:pt>
                      <c:pt idx="98899">
                        <c:v>2.849037</c:v>
                      </c:pt>
                      <c:pt idx="98900">
                        <c:v>2.853259</c:v>
                      </c:pt>
                      <c:pt idx="98901">
                        <c:v>2.8574820000000001</c:v>
                      </c:pt>
                      <c:pt idx="98902">
                        <c:v>2.861704</c:v>
                      </c:pt>
                      <c:pt idx="98903">
                        <c:v>2.865926</c:v>
                      </c:pt>
                      <c:pt idx="98904">
                        <c:v>2.8701479999999999</c:v>
                      </c:pt>
                      <c:pt idx="98905">
                        <c:v>2.874371</c:v>
                      </c:pt>
                      <c:pt idx="98906">
                        <c:v>2.878593</c:v>
                      </c:pt>
                      <c:pt idx="98907">
                        <c:v>2.8828149999999999</c:v>
                      </c:pt>
                      <c:pt idx="98908">
                        <c:v>2.8870369999999999</c:v>
                      </c:pt>
                      <c:pt idx="98909">
                        <c:v>2.8912589999999998</c:v>
                      </c:pt>
                      <c:pt idx="98910">
                        <c:v>2.8954819999999999</c:v>
                      </c:pt>
                      <c:pt idx="98911">
                        <c:v>2.8997039999999998</c:v>
                      </c:pt>
                      <c:pt idx="98912">
                        <c:v>2.9039259999999998</c:v>
                      </c:pt>
                      <c:pt idx="98913">
                        <c:v>2.9081480000000002</c:v>
                      </c:pt>
                      <c:pt idx="98914">
                        <c:v>2.9123700000000001</c:v>
                      </c:pt>
                      <c:pt idx="98915">
                        <c:v>2.9165930000000002</c:v>
                      </c:pt>
                      <c:pt idx="98916">
                        <c:v>2.9208150000000002</c:v>
                      </c:pt>
                      <c:pt idx="98917">
                        <c:v>2.9250370000000001</c:v>
                      </c:pt>
                      <c:pt idx="98918">
                        <c:v>2.9292600000000002</c:v>
                      </c:pt>
                      <c:pt idx="98919">
                        <c:v>2.9334820000000001</c:v>
                      </c:pt>
                      <c:pt idx="98920">
                        <c:v>2.9377040000000001</c:v>
                      </c:pt>
                      <c:pt idx="98921">
                        <c:v>2.941926</c:v>
                      </c:pt>
                      <c:pt idx="98922">
                        <c:v>2.946148</c:v>
                      </c:pt>
                      <c:pt idx="98923">
                        <c:v>2.9503710000000001</c:v>
                      </c:pt>
                      <c:pt idx="98924">
                        <c:v>2.954593</c:v>
                      </c:pt>
                      <c:pt idx="98925">
                        <c:v>2.958815</c:v>
                      </c:pt>
                      <c:pt idx="98926">
                        <c:v>2.9630369999999999</c:v>
                      </c:pt>
                      <c:pt idx="98927">
                        <c:v>2.9672589999999999</c:v>
                      </c:pt>
                      <c:pt idx="98928">
                        <c:v>2.971482</c:v>
                      </c:pt>
                      <c:pt idx="98929">
                        <c:v>2.9757039999999999</c:v>
                      </c:pt>
                      <c:pt idx="98930">
                        <c:v>2.9799259999999999</c:v>
                      </c:pt>
                      <c:pt idx="98931">
                        <c:v>2.9841479999999998</c:v>
                      </c:pt>
                      <c:pt idx="98932">
                        <c:v>2.9883709999999999</c:v>
                      </c:pt>
                      <c:pt idx="98933">
                        <c:v>2.9925929999999998</c:v>
                      </c:pt>
                      <c:pt idx="98934">
                        <c:v>2.9968149999999998</c:v>
                      </c:pt>
                      <c:pt idx="98935">
                        <c:v>3.0010370000000002</c:v>
                      </c:pt>
                      <c:pt idx="98936">
                        <c:v>3.0052599999999998</c:v>
                      </c:pt>
                      <c:pt idx="98937">
                        <c:v>3.0094820000000002</c:v>
                      </c:pt>
                      <c:pt idx="98938">
                        <c:v>3.0137040000000002</c:v>
                      </c:pt>
                      <c:pt idx="98939">
                        <c:v>3.0179260000000001</c:v>
                      </c:pt>
                      <c:pt idx="98940">
                        <c:v>3.0221480000000001</c:v>
                      </c:pt>
                      <c:pt idx="98941">
                        <c:v>3.0263710000000001</c:v>
                      </c:pt>
                      <c:pt idx="98942">
                        <c:v>3.0305930000000001</c:v>
                      </c:pt>
                      <c:pt idx="98943">
                        <c:v>3.034815</c:v>
                      </c:pt>
                      <c:pt idx="98944">
                        <c:v>3.039037</c:v>
                      </c:pt>
                      <c:pt idx="98945">
                        <c:v>3.0432589999999999</c:v>
                      </c:pt>
                      <c:pt idx="98946">
                        <c:v>3.047482</c:v>
                      </c:pt>
                      <c:pt idx="98947">
                        <c:v>3.051704</c:v>
                      </c:pt>
                      <c:pt idx="98948">
                        <c:v>3.0559259999999999</c:v>
                      </c:pt>
                      <c:pt idx="98949">
                        <c:v>3.0601479999999999</c:v>
                      </c:pt>
                      <c:pt idx="98950">
                        <c:v>3.064371</c:v>
                      </c:pt>
                      <c:pt idx="98951">
                        <c:v>3.0685929999999999</c:v>
                      </c:pt>
                      <c:pt idx="98952">
                        <c:v>3.0728149999999999</c:v>
                      </c:pt>
                      <c:pt idx="98953">
                        <c:v>3.0770369999999998</c:v>
                      </c:pt>
                      <c:pt idx="98954">
                        <c:v>3.0812590000000002</c:v>
                      </c:pt>
                      <c:pt idx="98955">
                        <c:v>3.0854819999999998</c:v>
                      </c:pt>
                      <c:pt idx="98956">
                        <c:v>3.0897039999999998</c:v>
                      </c:pt>
                      <c:pt idx="98957">
                        <c:v>3.0939260000000002</c:v>
                      </c:pt>
                      <c:pt idx="98958">
                        <c:v>3.0981480000000001</c:v>
                      </c:pt>
                      <c:pt idx="98959">
                        <c:v>3.1023710000000002</c:v>
                      </c:pt>
                      <c:pt idx="98960">
                        <c:v>3.1065930000000002</c:v>
                      </c:pt>
                      <c:pt idx="98961">
                        <c:v>3.1108150000000001</c:v>
                      </c:pt>
                      <c:pt idx="98962">
                        <c:v>3.1150370000000001</c:v>
                      </c:pt>
                      <c:pt idx="98963">
                        <c:v>3.119259</c:v>
                      </c:pt>
                      <c:pt idx="98964">
                        <c:v>3.1234820000000001</c:v>
                      </c:pt>
                      <c:pt idx="98965">
                        <c:v>3.127704</c:v>
                      </c:pt>
                      <c:pt idx="98966">
                        <c:v>3.131926</c:v>
                      </c:pt>
                      <c:pt idx="98967">
                        <c:v>3.1361479999999999</c:v>
                      </c:pt>
                      <c:pt idx="98968">
                        <c:v>3.140371</c:v>
                      </c:pt>
                      <c:pt idx="98969">
                        <c:v>3.144593</c:v>
                      </c:pt>
                      <c:pt idx="98970">
                        <c:v>3.1488149999999999</c:v>
                      </c:pt>
                      <c:pt idx="98971">
                        <c:v>3.1530369999999999</c:v>
                      </c:pt>
                      <c:pt idx="98972">
                        <c:v>3.1572589999999998</c:v>
                      </c:pt>
                      <c:pt idx="98973">
                        <c:v>3.1614819999999999</c:v>
                      </c:pt>
                      <c:pt idx="98974">
                        <c:v>3.1657039999999999</c:v>
                      </c:pt>
                      <c:pt idx="98975">
                        <c:v>3.1699259999999998</c:v>
                      </c:pt>
                      <c:pt idx="98976">
                        <c:v>3.1741480000000002</c:v>
                      </c:pt>
                      <c:pt idx="98977">
                        <c:v>3.1783700000000001</c:v>
                      </c:pt>
                      <c:pt idx="98978">
                        <c:v>3.1825929999999998</c:v>
                      </c:pt>
                      <c:pt idx="98979">
                        <c:v>3.1868150000000002</c:v>
                      </c:pt>
                      <c:pt idx="98980">
                        <c:v>3.1910370000000001</c:v>
                      </c:pt>
                      <c:pt idx="98981">
                        <c:v>3.1952590000000001</c:v>
                      </c:pt>
                      <c:pt idx="98982">
                        <c:v>3.1994820000000002</c:v>
                      </c:pt>
                      <c:pt idx="98983">
                        <c:v>3.2037040000000001</c:v>
                      </c:pt>
                      <c:pt idx="98984">
                        <c:v>3.2079260000000001</c:v>
                      </c:pt>
                      <c:pt idx="98985">
                        <c:v>3.212148</c:v>
                      </c:pt>
                      <c:pt idx="98986">
                        <c:v>3.2163710000000001</c:v>
                      </c:pt>
                      <c:pt idx="98987">
                        <c:v>3.220593</c:v>
                      </c:pt>
                      <c:pt idx="98988">
                        <c:v>3.224815</c:v>
                      </c:pt>
                      <c:pt idx="98989">
                        <c:v>3.2290369999999999</c:v>
                      </c:pt>
                      <c:pt idx="98990">
                        <c:v>3.2332589999999999</c:v>
                      </c:pt>
                      <c:pt idx="98991">
                        <c:v>3.237482</c:v>
                      </c:pt>
                      <c:pt idx="98992">
                        <c:v>3.2417039999999999</c:v>
                      </c:pt>
                      <c:pt idx="98993">
                        <c:v>3.2459259999999999</c:v>
                      </c:pt>
                      <c:pt idx="98994">
                        <c:v>3.2501479999999998</c:v>
                      </c:pt>
                      <c:pt idx="98995">
                        <c:v>3.2543700000000002</c:v>
                      </c:pt>
                      <c:pt idx="98996">
                        <c:v>3.2585929999999999</c:v>
                      </c:pt>
                      <c:pt idx="98997">
                        <c:v>3.2628149999999998</c:v>
                      </c:pt>
                      <c:pt idx="98998">
                        <c:v>3.2670370000000002</c:v>
                      </c:pt>
                      <c:pt idx="98999">
                        <c:v>3.2712599999999998</c:v>
                      </c:pt>
                      <c:pt idx="99000">
                        <c:v>3.2754819999999998</c:v>
                      </c:pt>
                      <c:pt idx="99001">
                        <c:v>3.2797040000000002</c:v>
                      </c:pt>
                      <c:pt idx="99002">
                        <c:v>3.2839260000000001</c:v>
                      </c:pt>
                      <c:pt idx="99003">
                        <c:v>3.2881480000000001</c:v>
                      </c:pt>
                      <c:pt idx="99004">
                        <c:v>3.2923710000000002</c:v>
                      </c:pt>
                      <c:pt idx="99005">
                        <c:v>3.2965930000000001</c:v>
                      </c:pt>
                      <c:pt idx="99006">
                        <c:v>3.3008150000000001</c:v>
                      </c:pt>
                      <c:pt idx="99007">
                        <c:v>3.305037</c:v>
                      </c:pt>
                      <c:pt idx="99008">
                        <c:v>3.309259</c:v>
                      </c:pt>
                      <c:pt idx="99009">
                        <c:v>3.313482</c:v>
                      </c:pt>
                      <c:pt idx="99010">
                        <c:v>3.317704</c:v>
                      </c:pt>
                      <c:pt idx="99011">
                        <c:v>3.3219259999999999</c:v>
                      </c:pt>
                      <c:pt idx="99012">
                        <c:v>3.3261479999999999</c:v>
                      </c:pt>
                      <c:pt idx="99013">
                        <c:v>3.330371</c:v>
                      </c:pt>
                      <c:pt idx="99014">
                        <c:v>3.3345929999999999</c:v>
                      </c:pt>
                      <c:pt idx="99015">
                        <c:v>3.3388149999999999</c:v>
                      </c:pt>
                      <c:pt idx="99016">
                        <c:v>3.3430369999999998</c:v>
                      </c:pt>
                      <c:pt idx="99017">
                        <c:v>3.3472599999999999</c:v>
                      </c:pt>
                      <c:pt idx="99018">
                        <c:v>3.3514819999999999</c:v>
                      </c:pt>
                      <c:pt idx="99019">
                        <c:v>3.3557039999999998</c:v>
                      </c:pt>
                      <c:pt idx="99020">
                        <c:v>3.3599260000000002</c:v>
                      </c:pt>
                      <c:pt idx="99021">
                        <c:v>3.3641480000000001</c:v>
                      </c:pt>
                      <c:pt idx="99022">
                        <c:v>3.3683709999999998</c:v>
                      </c:pt>
                      <c:pt idx="99023">
                        <c:v>3.3725930000000002</c:v>
                      </c:pt>
                      <c:pt idx="99024">
                        <c:v>3.3768150000000001</c:v>
                      </c:pt>
                      <c:pt idx="99025">
                        <c:v>3.3810370000000001</c:v>
                      </c:pt>
                      <c:pt idx="99026">
                        <c:v>3.385259</c:v>
                      </c:pt>
                      <c:pt idx="99027">
                        <c:v>3.3894820000000001</c:v>
                      </c:pt>
                      <c:pt idx="99028">
                        <c:v>3.3937040000000001</c:v>
                      </c:pt>
                      <c:pt idx="99029">
                        <c:v>3.397926</c:v>
                      </c:pt>
                      <c:pt idx="99030">
                        <c:v>3.4021479999999999</c:v>
                      </c:pt>
                      <c:pt idx="99031">
                        <c:v>3.406371</c:v>
                      </c:pt>
                      <c:pt idx="99032">
                        <c:v>3.410593</c:v>
                      </c:pt>
                      <c:pt idx="99033">
                        <c:v>3.4148149999999999</c:v>
                      </c:pt>
                      <c:pt idx="99034">
                        <c:v>3.4190369999999999</c:v>
                      </c:pt>
                      <c:pt idx="99035">
                        <c:v>3.4232589999999998</c:v>
                      </c:pt>
                      <c:pt idx="99036">
                        <c:v>3.4274819999999999</c:v>
                      </c:pt>
                      <c:pt idx="99037">
                        <c:v>3.4317039999999999</c:v>
                      </c:pt>
                      <c:pt idx="99038">
                        <c:v>3.4359259999999998</c:v>
                      </c:pt>
                      <c:pt idx="99039">
                        <c:v>3.4401480000000002</c:v>
                      </c:pt>
                      <c:pt idx="99040">
                        <c:v>3.4443709999999998</c:v>
                      </c:pt>
                      <c:pt idx="99041">
                        <c:v>3.4485929999999998</c:v>
                      </c:pt>
                      <c:pt idx="99042">
                        <c:v>3.4528150000000002</c:v>
                      </c:pt>
                      <c:pt idx="99043">
                        <c:v>3.4570370000000001</c:v>
                      </c:pt>
                      <c:pt idx="99044">
                        <c:v>3.4612590000000001</c:v>
                      </c:pt>
                      <c:pt idx="99045">
                        <c:v>3.4654820000000002</c:v>
                      </c:pt>
                      <c:pt idx="99046">
                        <c:v>3.4697040000000001</c:v>
                      </c:pt>
                      <c:pt idx="99047">
                        <c:v>3.4739260000000001</c:v>
                      </c:pt>
                      <c:pt idx="99048">
                        <c:v>3.478148</c:v>
                      </c:pt>
                      <c:pt idx="99049">
                        <c:v>3.4823710000000001</c:v>
                      </c:pt>
                      <c:pt idx="99050">
                        <c:v>3.4865930000000001</c:v>
                      </c:pt>
                      <c:pt idx="99051">
                        <c:v>3.490815</c:v>
                      </c:pt>
                      <c:pt idx="99052">
                        <c:v>3.4950369999999999</c:v>
                      </c:pt>
                      <c:pt idx="99053">
                        <c:v>3.4992589999999999</c:v>
                      </c:pt>
                      <c:pt idx="99054">
                        <c:v>3.503482</c:v>
                      </c:pt>
                      <c:pt idx="99055">
                        <c:v>3.5077039999999999</c:v>
                      </c:pt>
                      <c:pt idx="99056">
                        <c:v>3.5119259999999999</c:v>
                      </c:pt>
                      <c:pt idx="99057">
                        <c:v>3.5161479999999998</c:v>
                      </c:pt>
                      <c:pt idx="99058">
                        <c:v>3.5203700000000002</c:v>
                      </c:pt>
                      <c:pt idx="99059">
                        <c:v>3.5245929999999999</c:v>
                      </c:pt>
                      <c:pt idx="99060">
                        <c:v>3.5288149999999998</c:v>
                      </c:pt>
                      <c:pt idx="99061">
                        <c:v>3.5330370000000002</c:v>
                      </c:pt>
                      <c:pt idx="99062">
                        <c:v>3.5372590000000002</c:v>
                      </c:pt>
                      <c:pt idx="99063">
                        <c:v>3.5414819999999998</c:v>
                      </c:pt>
                      <c:pt idx="99064">
                        <c:v>3.5457040000000002</c:v>
                      </c:pt>
                      <c:pt idx="99065">
                        <c:v>3.5499260000000001</c:v>
                      </c:pt>
                      <c:pt idx="99066">
                        <c:v>3.5541480000000001</c:v>
                      </c:pt>
                      <c:pt idx="99067">
                        <c:v>3.5583710000000002</c:v>
                      </c:pt>
                      <c:pt idx="99068">
                        <c:v>3.5625930000000001</c:v>
                      </c:pt>
                      <c:pt idx="99069">
                        <c:v>3.5668150000000001</c:v>
                      </c:pt>
                      <c:pt idx="99070">
                        <c:v>3.571037</c:v>
                      </c:pt>
                      <c:pt idx="99071">
                        <c:v>3.575259</c:v>
                      </c:pt>
                      <c:pt idx="99072">
                        <c:v>3.5794820000000001</c:v>
                      </c:pt>
                      <c:pt idx="99073">
                        <c:v>3.583704</c:v>
                      </c:pt>
                      <c:pt idx="99074">
                        <c:v>3.5879259999999999</c:v>
                      </c:pt>
                      <c:pt idx="99075">
                        <c:v>3.5921479999999999</c:v>
                      </c:pt>
                      <c:pt idx="99076">
                        <c:v>3.5963699999999998</c:v>
                      </c:pt>
                      <c:pt idx="99077">
                        <c:v>3.6005929999999999</c:v>
                      </c:pt>
                      <c:pt idx="99078">
                        <c:v>3.6048149999999999</c:v>
                      </c:pt>
                      <c:pt idx="99079">
                        <c:v>3.6090369999999998</c:v>
                      </c:pt>
                      <c:pt idx="99080">
                        <c:v>3.6132599999999999</c:v>
                      </c:pt>
                      <c:pt idx="99081">
                        <c:v>3.6174819999999999</c:v>
                      </c:pt>
                      <c:pt idx="99082">
                        <c:v>3.6217039999999998</c:v>
                      </c:pt>
                      <c:pt idx="99083">
                        <c:v>3.6259260000000002</c:v>
                      </c:pt>
                      <c:pt idx="99084">
                        <c:v>3.6301480000000002</c:v>
                      </c:pt>
                      <c:pt idx="99085">
                        <c:v>3.6343709999999998</c:v>
                      </c:pt>
                      <c:pt idx="99086">
                        <c:v>3.6385930000000002</c:v>
                      </c:pt>
                      <c:pt idx="99087">
                        <c:v>3.6428150000000001</c:v>
                      </c:pt>
                      <c:pt idx="99088">
                        <c:v>3.6470370000000001</c:v>
                      </c:pt>
                      <c:pt idx="99089">
                        <c:v>3.651259</c:v>
                      </c:pt>
                      <c:pt idx="99090">
                        <c:v>3.6554820000000001</c:v>
                      </c:pt>
                      <c:pt idx="99091">
                        <c:v>3.6597040000000001</c:v>
                      </c:pt>
                      <c:pt idx="99092">
                        <c:v>3.663926</c:v>
                      </c:pt>
                      <c:pt idx="99093">
                        <c:v>3.668148</c:v>
                      </c:pt>
                      <c:pt idx="99094">
                        <c:v>3.6723699999999999</c:v>
                      </c:pt>
                      <c:pt idx="99095">
                        <c:v>3.676593</c:v>
                      </c:pt>
                      <c:pt idx="99096">
                        <c:v>3.6808149999999999</c:v>
                      </c:pt>
                      <c:pt idx="99097">
                        <c:v>3.6850369999999999</c:v>
                      </c:pt>
                      <c:pt idx="99098">
                        <c:v>3.68926</c:v>
                      </c:pt>
                      <c:pt idx="99099">
                        <c:v>3.6934819999999999</c:v>
                      </c:pt>
                      <c:pt idx="99100">
                        <c:v>3.6977039999999999</c:v>
                      </c:pt>
                      <c:pt idx="99101">
                        <c:v>3.7019259999999998</c:v>
                      </c:pt>
                      <c:pt idx="99102">
                        <c:v>3.7061480000000002</c:v>
                      </c:pt>
                      <c:pt idx="99103">
                        <c:v>3.7103709999999999</c:v>
                      </c:pt>
                      <c:pt idx="99104">
                        <c:v>3.7145929999999998</c:v>
                      </c:pt>
                      <c:pt idx="99105">
                        <c:v>3.7188150000000002</c:v>
                      </c:pt>
                      <c:pt idx="99106">
                        <c:v>3.7230370000000002</c:v>
                      </c:pt>
                      <c:pt idx="99107">
                        <c:v>3.7272590000000001</c:v>
                      </c:pt>
                      <c:pt idx="99108">
                        <c:v>3.7314820000000002</c:v>
                      </c:pt>
                      <c:pt idx="99109">
                        <c:v>3.7357040000000001</c:v>
                      </c:pt>
                      <c:pt idx="99110">
                        <c:v>3.7399260000000001</c:v>
                      </c:pt>
                      <c:pt idx="99111">
                        <c:v>3.744148</c:v>
                      </c:pt>
                      <c:pt idx="99112">
                        <c:v>3.7483710000000001</c:v>
                      </c:pt>
                      <c:pt idx="99113">
                        <c:v>3.7525930000000001</c:v>
                      </c:pt>
                      <c:pt idx="99114">
                        <c:v>3.756815</c:v>
                      </c:pt>
                      <c:pt idx="99115">
                        <c:v>3.761037</c:v>
                      </c:pt>
                      <c:pt idx="99116">
                        <c:v>3.7652600000000001</c:v>
                      </c:pt>
                      <c:pt idx="99117">
                        <c:v>3.769482</c:v>
                      </c:pt>
                      <c:pt idx="99118">
                        <c:v>3.7737039999999999</c:v>
                      </c:pt>
                      <c:pt idx="99119">
                        <c:v>3.7779259999999999</c:v>
                      </c:pt>
                      <c:pt idx="99120">
                        <c:v>3.7821479999999998</c:v>
                      </c:pt>
                      <c:pt idx="99121">
                        <c:v>3.7863709999999999</c:v>
                      </c:pt>
                      <c:pt idx="99122">
                        <c:v>3.7905929999999999</c:v>
                      </c:pt>
                      <c:pt idx="99123">
                        <c:v>3.7948149999999998</c:v>
                      </c:pt>
                      <c:pt idx="99124">
                        <c:v>3.7990370000000002</c:v>
                      </c:pt>
                      <c:pt idx="99125">
                        <c:v>3.8032590000000002</c:v>
                      </c:pt>
                      <c:pt idx="99126">
                        <c:v>3.8074819999999998</c:v>
                      </c:pt>
                      <c:pt idx="99127">
                        <c:v>3.8117040000000002</c:v>
                      </c:pt>
                      <c:pt idx="99128">
                        <c:v>3.8159260000000002</c:v>
                      </c:pt>
                      <c:pt idx="99129">
                        <c:v>3.8201480000000001</c:v>
                      </c:pt>
                      <c:pt idx="99130">
                        <c:v>3.8243710000000002</c:v>
                      </c:pt>
                      <c:pt idx="99131">
                        <c:v>3.8285930000000001</c:v>
                      </c:pt>
                      <c:pt idx="99132">
                        <c:v>3.8328150000000001</c:v>
                      </c:pt>
                      <c:pt idx="99133">
                        <c:v>3.837037</c:v>
                      </c:pt>
                      <c:pt idx="99134">
                        <c:v>3.841259</c:v>
                      </c:pt>
                      <c:pt idx="99135">
                        <c:v>3.8454820000000001</c:v>
                      </c:pt>
                      <c:pt idx="99136">
                        <c:v>3.849704</c:v>
                      </c:pt>
                      <c:pt idx="99137">
                        <c:v>3.853926</c:v>
                      </c:pt>
                      <c:pt idx="99138">
                        <c:v>3.8581479999999999</c:v>
                      </c:pt>
                      <c:pt idx="99139">
                        <c:v>3.8623699999999999</c:v>
                      </c:pt>
                      <c:pt idx="99140">
                        <c:v>3.8665929999999999</c:v>
                      </c:pt>
                      <c:pt idx="99141">
                        <c:v>3.8708149999999999</c:v>
                      </c:pt>
                      <c:pt idx="99142">
                        <c:v>3.8750369999999998</c:v>
                      </c:pt>
                      <c:pt idx="99143">
                        <c:v>3.8792589999999998</c:v>
                      </c:pt>
                      <c:pt idx="99144">
                        <c:v>3.8834819999999999</c:v>
                      </c:pt>
                      <c:pt idx="99145">
                        <c:v>3.8877039999999998</c:v>
                      </c:pt>
                      <c:pt idx="99146">
                        <c:v>3.8919260000000002</c:v>
                      </c:pt>
                      <c:pt idx="99147">
                        <c:v>3.8961480000000002</c:v>
                      </c:pt>
                      <c:pt idx="99148">
                        <c:v>3.9003709999999998</c:v>
                      </c:pt>
                      <c:pt idx="99149">
                        <c:v>3.9045930000000002</c:v>
                      </c:pt>
                      <c:pt idx="99150">
                        <c:v>3.9088150000000002</c:v>
                      </c:pt>
                      <c:pt idx="99151">
                        <c:v>3.9130370000000001</c:v>
                      </c:pt>
                      <c:pt idx="99152">
                        <c:v>3.917259</c:v>
                      </c:pt>
                      <c:pt idx="99153">
                        <c:v>3.9214820000000001</c:v>
                      </c:pt>
                      <c:pt idx="99154">
                        <c:v>3.9257040000000001</c:v>
                      </c:pt>
                      <c:pt idx="99155">
                        <c:v>3.929926</c:v>
                      </c:pt>
                      <c:pt idx="99156">
                        <c:v>3.934148</c:v>
                      </c:pt>
                      <c:pt idx="99157">
                        <c:v>3.9383699999999999</c:v>
                      </c:pt>
                      <c:pt idx="99158">
                        <c:v>3.942593</c:v>
                      </c:pt>
                      <c:pt idx="99159">
                        <c:v>3.946815</c:v>
                      </c:pt>
                      <c:pt idx="99160">
                        <c:v>3.9510369999999999</c:v>
                      </c:pt>
                      <c:pt idx="99161">
                        <c:v>3.9552589999999999</c:v>
                      </c:pt>
                      <c:pt idx="99162">
                        <c:v>3.9594819999999999</c:v>
                      </c:pt>
                      <c:pt idx="99163">
                        <c:v>3.9637039999999999</c:v>
                      </c:pt>
                      <c:pt idx="99164">
                        <c:v>3.9679259999999998</c:v>
                      </c:pt>
                      <c:pt idx="99165">
                        <c:v>3.9721479999999998</c:v>
                      </c:pt>
                      <c:pt idx="99166">
                        <c:v>3.9763709999999999</c:v>
                      </c:pt>
                      <c:pt idx="99167">
                        <c:v>3.9805929999999998</c:v>
                      </c:pt>
                      <c:pt idx="99168">
                        <c:v>3.9848150000000002</c:v>
                      </c:pt>
                      <c:pt idx="99169">
                        <c:v>3.9890370000000002</c:v>
                      </c:pt>
                      <c:pt idx="99170">
                        <c:v>3.9932590000000001</c:v>
                      </c:pt>
                      <c:pt idx="99171">
                        <c:v>3.9974820000000002</c:v>
                      </c:pt>
                      <c:pt idx="99172">
                        <c:v>4.0017040000000001</c:v>
                      </c:pt>
                      <c:pt idx="99173">
                        <c:v>4.0059259999999997</c:v>
                      </c:pt>
                      <c:pt idx="99174">
                        <c:v>4.0101490000000002</c:v>
                      </c:pt>
                      <c:pt idx="99175">
                        <c:v>4.0143700000000004</c:v>
                      </c:pt>
                      <c:pt idx="99176">
                        <c:v>4.0185930000000001</c:v>
                      </c:pt>
                      <c:pt idx="99177">
                        <c:v>4.0228149999999996</c:v>
                      </c:pt>
                      <c:pt idx="99178">
                        <c:v>4.027037</c:v>
                      </c:pt>
                      <c:pt idx="99179">
                        <c:v>4.0312599999999996</c:v>
                      </c:pt>
                      <c:pt idx="99180">
                        <c:v>4.0354809999999999</c:v>
                      </c:pt>
                      <c:pt idx="99181">
                        <c:v>4.0397040000000004</c:v>
                      </c:pt>
                      <c:pt idx="99182">
                        <c:v>4.0439259999999999</c:v>
                      </c:pt>
                      <c:pt idx="99183">
                        <c:v>4.0481480000000003</c:v>
                      </c:pt>
                      <c:pt idx="99184">
                        <c:v>4.0523709999999999</c:v>
                      </c:pt>
                      <c:pt idx="99185">
                        <c:v>4.0565930000000003</c:v>
                      </c:pt>
                      <c:pt idx="99186">
                        <c:v>4.0608149999999998</c:v>
                      </c:pt>
                      <c:pt idx="99187">
                        <c:v>4.0650370000000002</c:v>
                      </c:pt>
                      <c:pt idx="99188">
                        <c:v>4.0692599999999999</c:v>
                      </c:pt>
                      <c:pt idx="99189">
                        <c:v>4.0734820000000003</c:v>
                      </c:pt>
                      <c:pt idx="99190">
                        <c:v>4.0777039999999998</c:v>
                      </c:pt>
                      <c:pt idx="99191">
                        <c:v>4.0819260000000002</c:v>
                      </c:pt>
                      <c:pt idx="99192">
                        <c:v>4.0861479999999997</c:v>
                      </c:pt>
                      <c:pt idx="99193">
                        <c:v>4.0903710000000002</c:v>
                      </c:pt>
                      <c:pt idx="99194">
                        <c:v>4.0945929999999997</c:v>
                      </c:pt>
                      <c:pt idx="99195">
                        <c:v>4.0988150000000001</c:v>
                      </c:pt>
                      <c:pt idx="99196">
                        <c:v>4.1030369999999996</c:v>
                      </c:pt>
                      <c:pt idx="99197">
                        <c:v>4.107259</c:v>
                      </c:pt>
                      <c:pt idx="99198">
                        <c:v>4.1114819999999996</c:v>
                      </c:pt>
                      <c:pt idx="99199">
                        <c:v>4.115704</c:v>
                      </c:pt>
                      <c:pt idx="99200">
                        <c:v>4.1199260000000004</c:v>
                      </c:pt>
                      <c:pt idx="99201">
                        <c:v>4.1241479999999999</c:v>
                      </c:pt>
                      <c:pt idx="99202">
                        <c:v>4.1283709999999996</c:v>
                      </c:pt>
                      <c:pt idx="99203">
                        <c:v>4.132593</c:v>
                      </c:pt>
                      <c:pt idx="99204">
                        <c:v>4.1368150000000004</c:v>
                      </c:pt>
                      <c:pt idx="99205">
                        <c:v>4.1410369999999999</c:v>
                      </c:pt>
                      <c:pt idx="99206">
                        <c:v>4.1452590000000002</c:v>
                      </c:pt>
                      <c:pt idx="99207">
                        <c:v>4.1494819999999999</c:v>
                      </c:pt>
                      <c:pt idx="99208">
                        <c:v>4.1537040000000003</c:v>
                      </c:pt>
                      <c:pt idx="99209">
                        <c:v>4.1579259999999998</c:v>
                      </c:pt>
                      <c:pt idx="99210">
                        <c:v>4.1621480000000002</c:v>
                      </c:pt>
                      <c:pt idx="99211">
                        <c:v>4.1663699999999997</c:v>
                      </c:pt>
                      <c:pt idx="99212">
                        <c:v>4.1705930000000002</c:v>
                      </c:pt>
                      <c:pt idx="99213">
                        <c:v>4.1748149999999997</c:v>
                      </c:pt>
                      <c:pt idx="99214">
                        <c:v>4.1790370000000001</c:v>
                      </c:pt>
                      <c:pt idx="99215">
                        <c:v>4.1832589999999996</c:v>
                      </c:pt>
                      <c:pt idx="99216">
                        <c:v>4.1874820000000001</c:v>
                      </c:pt>
                      <c:pt idx="99217">
                        <c:v>4.1917039999999997</c:v>
                      </c:pt>
                      <c:pt idx="99218">
                        <c:v>4.195926</c:v>
                      </c:pt>
                      <c:pt idx="99219">
                        <c:v>4.2001480000000004</c:v>
                      </c:pt>
                      <c:pt idx="99220">
                        <c:v>4.2043699999999999</c:v>
                      </c:pt>
                      <c:pt idx="99221">
                        <c:v>4.2085929999999996</c:v>
                      </c:pt>
                      <c:pt idx="99222">
                        <c:v>4.212815</c:v>
                      </c:pt>
                      <c:pt idx="99223">
                        <c:v>4.2170370000000004</c:v>
                      </c:pt>
                      <c:pt idx="99224">
                        <c:v>4.22126</c:v>
                      </c:pt>
                      <c:pt idx="99225">
                        <c:v>4.2254820000000004</c:v>
                      </c:pt>
                      <c:pt idx="99226">
                        <c:v>4.2297039999999999</c:v>
                      </c:pt>
                      <c:pt idx="99227">
                        <c:v>4.2339260000000003</c:v>
                      </c:pt>
                      <c:pt idx="99228">
                        <c:v>4.2381479999999998</c:v>
                      </c:pt>
                      <c:pt idx="99229">
                        <c:v>4.2423710000000003</c:v>
                      </c:pt>
                      <c:pt idx="99230">
                        <c:v>4.2465929999999998</c:v>
                      </c:pt>
                      <c:pt idx="99231">
                        <c:v>4.2508150000000002</c:v>
                      </c:pt>
                      <c:pt idx="99232">
                        <c:v>4.2550369999999997</c:v>
                      </c:pt>
                      <c:pt idx="99233">
                        <c:v>4.2592590000000001</c:v>
                      </c:pt>
                      <c:pt idx="99234">
                        <c:v>4.2634819999999998</c:v>
                      </c:pt>
                      <c:pt idx="99235">
                        <c:v>4.2677040000000002</c:v>
                      </c:pt>
                      <c:pt idx="99236">
                        <c:v>4.2719259999999997</c:v>
                      </c:pt>
                      <c:pt idx="99237">
                        <c:v>4.2761480000000001</c:v>
                      </c:pt>
                      <c:pt idx="99238">
                        <c:v>4.2803709999999997</c:v>
                      </c:pt>
                      <c:pt idx="99239">
                        <c:v>4.2845930000000001</c:v>
                      </c:pt>
                      <c:pt idx="99240">
                        <c:v>4.2888149999999996</c:v>
                      </c:pt>
                      <c:pt idx="99241">
                        <c:v>4.293037</c:v>
                      </c:pt>
                      <c:pt idx="99242">
                        <c:v>4.2972590000000004</c:v>
                      </c:pt>
                      <c:pt idx="99243">
                        <c:v>4.301482</c:v>
                      </c:pt>
                      <c:pt idx="99244">
                        <c:v>4.3057040000000004</c:v>
                      </c:pt>
                      <c:pt idx="99245">
                        <c:v>4.3099259999999999</c:v>
                      </c:pt>
                      <c:pt idx="99246">
                        <c:v>4.3141480000000003</c:v>
                      </c:pt>
                      <c:pt idx="99247">
                        <c:v>4.3183699999999998</c:v>
                      </c:pt>
                      <c:pt idx="99248">
                        <c:v>4.3225930000000004</c:v>
                      </c:pt>
                      <c:pt idx="99249">
                        <c:v>4.3268149999999999</c:v>
                      </c:pt>
                      <c:pt idx="99250">
                        <c:v>4.3310370000000002</c:v>
                      </c:pt>
                      <c:pt idx="99251">
                        <c:v>4.3352589999999998</c:v>
                      </c:pt>
                      <c:pt idx="99252">
                        <c:v>4.3394820000000003</c:v>
                      </c:pt>
                      <c:pt idx="99253">
                        <c:v>4.3437039999999998</c:v>
                      </c:pt>
                      <c:pt idx="99254">
                        <c:v>4.3479260000000002</c:v>
                      </c:pt>
                      <c:pt idx="99255">
                        <c:v>4.3521489999999998</c:v>
                      </c:pt>
                      <c:pt idx="99256">
                        <c:v>4.3563700000000001</c:v>
                      </c:pt>
                      <c:pt idx="99257">
                        <c:v>4.3605929999999997</c:v>
                      </c:pt>
                      <c:pt idx="99258">
                        <c:v>4.3648150000000001</c:v>
                      </c:pt>
                      <c:pt idx="99259">
                        <c:v>4.3690369999999996</c:v>
                      </c:pt>
                      <c:pt idx="99260">
                        <c:v>4.3732600000000001</c:v>
                      </c:pt>
                      <c:pt idx="99261">
                        <c:v>4.3774810000000004</c:v>
                      </c:pt>
                      <c:pt idx="99262">
                        <c:v>4.381704</c:v>
                      </c:pt>
                      <c:pt idx="99263">
                        <c:v>4.3859260000000004</c:v>
                      </c:pt>
                      <c:pt idx="99264">
                        <c:v>4.3901479999999999</c:v>
                      </c:pt>
                      <c:pt idx="99265">
                        <c:v>4.3943709999999996</c:v>
                      </c:pt>
                      <c:pt idx="99266">
                        <c:v>4.398593</c:v>
                      </c:pt>
                      <c:pt idx="99267">
                        <c:v>4.4028150000000004</c:v>
                      </c:pt>
                      <c:pt idx="99268">
                        <c:v>4.4070369999999999</c:v>
                      </c:pt>
                      <c:pt idx="99269">
                        <c:v>4.4112600000000004</c:v>
                      </c:pt>
                      <c:pt idx="99270">
                        <c:v>4.4154819999999999</c:v>
                      </c:pt>
                      <c:pt idx="99271">
                        <c:v>4.4197040000000003</c:v>
                      </c:pt>
                      <c:pt idx="99272">
                        <c:v>4.4239259999999998</c:v>
                      </c:pt>
                      <c:pt idx="99273">
                        <c:v>4.4281480000000002</c:v>
                      </c:pt>
                      <c:pt idx="99274">
                        <c:v>4.4323709999999998</c:v>
                      </c:pt>
                      <c:pt idx="99275">
                        <c:v>4.4365930000000002</c:v>
                      </c:pt>
                      <c:pt idx="99276">
                        <c:v>4.4408149999999997</c:v>
                      </c:pt>
                      <c:pt idx="99277">
                        <c:v>4.4450370000000001</c:v>
                      </c:pt>
                      <c:pt idx="99278">
                        <c:v>4.4492589999999996</c:v>
                      </c:pt>
                      <c:pt idx="99279">
                        <c:v>4.4534820000000002</c:v>
                      </c:pt>
                      <c:pt idx="99280">
                        <c:v>4.4577039999999997</c:v>
                      </c:pt>
                      <c:pt idx="99281">
                        <c:v>4.4619260000000001</c:v>
                      </c:pt>
                      <c:pt idx="99282">
                        <c:v>4.4661479999999996</c:v>
                      </c:pt>
                      <c:pt idx="99283">
                        <c:v>4.4703710000000001</c:v>
                      </c:pt>
                      <c:pt idx="99284">
                        <c:v>4.4745929999999996</c:v>
                      </c:pt>
                      <c:pt idx="99285">
                        <c:v>4.478815</c:v>
                      </c:pt>
                      <c:pt idx="99286">
                        <c:v>4.4830370000000004</c:v>
                      </c:pt>
                      <c:pt idx="99287">
                        <c:v>4.4872589999999999</c:v>
                      </c:pt>
                      <c:pt idx="99288">
                        <c:v>4.4914820000000004</c:v>
                      </c:pt>
                      <c:pt idx="99289">
                        <c:v>4.4957039999999999</c:v>
                      </c:pt>
                      <c:pt idx="99290">
                        <c:v>4.4999260000000003</c:v>
                      </c:pt>
                      <c:pt idx="99291">
                        <c:v>4.5041479999999998</c:v>
                      </c:pt>
                      <c:pt idx="99292">
                        <c:v>4.5083700000000002</c:v>
                      </c:pt>
                      <c:pt idx="99293">
                        <c:v>4.5125929999999999</c:v>
                      </c:pt>
                      <c:pt idx="99294">
                        <c:v>4.5168150000000002</c:v>
                      </c:pt>
                      <c:pt idx="99295">
                        <c:v>4.5210369999999998</c:v>
                      </c:pt>
                      <c:pt idx="99296">
                        <c:v>4.5252590000000001</c:v>
                      </c:pt>
                      <c:pt idx="99297">
                        <c:v>4.5294819999999998</c:v>
                      </c:pt>
                      <c:pt idx="99298">
                        <c:v>4.5337040000000002</c:v>
                      </c:pt>
                      <c:pt idx="99299">
                        <c:v>4.5379259999999997</c:v>
                      </c:pt>
                      <c:pt idx="99300">
                        <c:v>4.5421480000000001</c:v>
                      </c:pt>
                      <c:pt idx="99301">
                        <c:v>4.5463709999999997</c:v>
                      </c:pt>
                      <c:pt idx="99302">
                        <c:v>4.5505930000000001</c:v>
                      </c:pt>
                      <c:pt idx="99303">
                        <c:v>4.5548149999999996</c:v>
                      </c:pt>
                      <c:pt idx="99304">
                        <c:v>4.559037</c:v>
                      </c:pt>
                      <c:pt idx="99305">
                        <c:v>4.5632599999999996</c:v>
                      </c:pt>
                      <c:pt idx="99306">
                        <c:v>4.567482</c:v>
                      </c:pt>
                      <c:pt idx="99307">
                        <c:v>4.5717040000000004</c:v>
                      </c:pt>
                      <c:pt idx="99308">
                        <c:v>4.5759259999999999</c:v>
                      </c:pt>
                      <c:pt idx="99309">
                        <c:v>4.5801480000000003</c:v>
                      </c:pt>
                      <c:pt idx="99310">
                        <c:v>4.584371</c:v>
                      </c:pt>
                      <c:pt idx="99311">
                        <c:v>4.5885930000000004</c:v>
                      </c:pt>
                      <c:pt idx="99312">
                        <c:v>4.5928149999999999</c:v>
                      </c:pt>
                      <c:pt idx="99313">
                        <c:v>4.5970370000000003</c:v>
                      </c:pt>
                      <c:pt idx="99314">
                        <c:v>4.6012589999999998</c:v>
                      </c:pt>
                      <c:pt idx="99315">
                        <c:v>4.6054820000000003</c:v>
                      </c:pt>
                      <c:pt idx="99316">
                        <c:v>4.6097039999999998</c:v>
                      </c:pt>
                      <c:pt idx="99317">
                        <c:v>4.6139260000000002</c:v>
                      </c:pt>
                      <c:pt idx="99318">
                        <c:v>4.6181479999999997</c:v>
                      </c:pt>
                      <c:pt idx="99319">
                        <c:v>4.6223710000000002</c:v>
                      </c:pt>
                      <c:pt idx="99320">
                        <c:v>4.6265929999999997</c:v>
                      </c:pt>
                      <c:pt idx="99321">
                        <c:v>4.6308150000000001</c:v>
                      </c:pt>
                      <c:pt idx="99322">
                        <c:v>4.6350369999999996</c:v>
                      </c:pt>
                      <c:pt idx="99323">
                        <c:v>4.639259</c:v>
                      </c:pt>
                      <c:pt idx="99324">
                        <c:v>4.6434819999999997</c:v>
                      </c:pt>
                      <c:pt idx="99325">
                        <c:v>4.6477040000000001</c:v>
                      </c:pt>
                      <c:pt idx="99326">
                        <c:v>4.6519259999999996</c:v>
                      </c:pt>
                      <c:pt idx="99327">
                        <c:v>4.656148</c:v>
                      </c:pt>
                      <c:pt idx="99328">
                        <c:v>4.6603700000000003</c:v>
                      </c:pt>
                      <c:pt idx="99329">
                        <c:v>4.664593</c:v>
                      </c:pt>
                      <c:pt idx="99330">
                        <c:v>4.6688150000000004</c:v>
                      </c:pt>
                      <c:pt idx="99331">
                        <c:v>4.6730369999999999</c:v>
                      </c:pt>
                      <c:pt idx="99332">
                        <c:v>4.6772590000000003</c:v>
                      </c:pt>
                      <c:pt idx="99333">
                        <c:v>4.6814819999999999</c:v>
                      </c:pt>
                      <c:pt idx="99334">
                        <c:v>4.6857040000000003</c:v>
                      </c:pt>
                      <c:pt idx="99335">
                        <c:v>4.6899259999999998</c:v>
                      </c:pt>
                      <c:pt idx="99336">
                        <c:v>4.6941490000000003</c:v>
                      </c:pt>
                      <c:pt idx="99337">
                        <c:v>4.6983699999999997</c:v>
                      </c:pt>
                      <c:pt idx="99338">
                        <c:v>4.7025930000000002</c:v>
                      </c:pt>
                      <c:pt idx="99339">
                        <c:v>4.7068149999999997</c:v>
                      </c:pt>
                      <c:pt idx="99340">
                        <c:v>4.7110370000000001</c:v>
                      </c:pt>
                      <c:pt idx="99341">
                        <c:v>4.7152599999999998</c:v>
                      </c:pt>
                      <c:pt idx="99342">
                        <c:v>4.719481</c:v>
                      </c:pt>
                      <c:pt idx="99343">
                        <c:v>4.7237039999999997</c:v>
                      </c:pt>
                      <c:pt idx="99344">
                        <c:v>4.7279260000000001</c:v>
                      </c:pt>
                      <c:pt idx="99345">
                        <c:v>4.7321479999999996</c:v>
                      </c:pt>
                      <c:pt idx="99346">
                        <c:v>4.7363710000000001</c:v>
                      </c:pt>
                      <c:pt idx="99347">
                        <c:v>4.7405929999999996</c:v>
                      </c:pt>
                      <c:pt idx="99348">
                        <c:v>4.744815</c:v>
                      </c:pt>
                      <c:pt idx="99349">
                        <c:v>4.7490370000000004</c:v>
                      </c:pt>
                      <c:pt idx="99350">
                        <c:v>4.75326</c:v>
                      </c:pt>
                      <c:pt idx="99351">
                        <c:v>4.7574820000000004</c:v>
                      </c:pt>
                      <c:pt idx="99352">
                        <c:v>4.7617039999999999</c:v>
                      </c:pt>
                      <c:pt idx="99353">
                        <c:v>4.7659260000000003</c:v>
                      </c:pt>
                      <c:pt idx="99354">
                        <c:v>4.7701479999999998</c:v>
                      </c:pt>
                      <c:pt idx="99355">
                        <c:v>4.7743710000000004</c:v>
                      </c:pt>
                      <c:pt idx="99356">
                        <c:v>4.7785929999999999</c:v>
                      </c:pt>
                      <c:pt idx="99357">
                        <c:v>4.7828150000000003</c:v>
                      </c:pt>
                      <c:pt idx="99358">
                        <c:v>4.7870369999999998</c:v>
                      </c:pt>
                      <c:pt idx="99359">
                        <c:v>4.7912590000000002</c:v>
                      </c:pt>
                      <c:pt idx="99360">
                        <c:v>4.7954819999999998</c:v>
                      </c:pt>
                      <c:pt idx="99361">
                        <c:v>4.7997040000000002</c:v>
                      </c:pt>
                      <c:pt idx="99362">
                        <c:v>4.8039259999999997</c:v>
                      </c:pt>
                      <c:pt idx="99363">
                        <c:v>4.8081480000000001</c:v>
                      </c:pt>
                      <c:pt idx="99364">
                        <c:v>4.8123709999999997</c:v>
                      </c:pt>
                      <c:pt idx="99365">
                        <c:v>4.8165930000000001</c:v>
                      </c:pt>
                      <c:pt idx="99366">
                        <c:v>4.8208149999999996</c:v>
                      </c:pt>
                      <c:pt idx="99367">
                        <c:v>4.825037</c:v>
                      </c:pt>
                      <c:pt idx="99368">
                        <c:v>4.8292590000000004</c:v>
                      </c:pt>
                      <c:pt idx="99369">
                        <c:v>4.8334820000000001</c:v>
                      </c:pt>
                      <c:pt idx="99370">
                        <c:v>4.8377039999999996</c:v>
                      </c:pt>
                      <c:pt idx="99371">
                        <c:v>4.841926</c:v>
                      </c:pt>
                      <c:pt idx="99372">
                        <c:v>4.8461480000000003</c:v>
                      </c:pt>
                      <c:pt idx="99373">
                        <c:v>4.8503699999999998</c:v>
                      </c:pt>
                      <c:pt idx="99374">
                        <c:v>4.8545930000000004</c:v>
                      </c:pt>
                      <c:pt idx="99375">
                        <c:v>4.8588149999999999</c:v>
                      </c:pt>
                      <c:pt idx="99376">
                        <c:v>4.8630370000000003</c:v>
                      </c:pt>
                      <c:pt idx="99377">
                        <c:v>4.8672599999999999</c:v>
                      </c:pt>
                      <c:pt idx="99378">
                        <c:v>4.8714820000000003</c:v>
                      </c:pt>
                      <c:pt idx="99379">
                        <c:v>4.8757039999999998</c:v>
                      </c:pt>
                      <c:pt idx="99380">
                        <c:v>4.8799260000000002</c:v>
                      </c:pt>
                      <c:pt idx="99381">
                        <c:v>4.8841479999999997</c:v>
                      </c:pt>
                      <c:pt idx="99382">
                        <c:v>4.8883710000000002</c:v>
                      </c:pt>
                      <c:pt idx="99383">
                        <c:v>4.8925929999999997</c:v>
                      </c:pt>
                      <c:pt idx="99384">
                        <c:v>4.8968150000000001</c:v>
                      </c:pt>
                      <c:pt idx="99385">
                        <c:v>4.9010369999999996</c:v>
                      </c:pt>
                      <c:pt idx="99386">
                        <c:v>4.9052600000000002</c:v>
                      </c:pt>
                      <c:pt idx="99387">
                        <c:v>4.9094819999999997</c:v>
                      </c:pt>
                      <c:pt idx="99388">
                        <c:v>4.9137040000000001</c:v>
                      </c:pt>
                      <c:pt idx="99389">
                        <c:v>4.9179259999999996</c:v>
                      </c:pt>
                      <c:pt idx="99390">
                        <c:v>4.922148</c:v>
                      </c:pt>
                      <c:pt idx="99391">
                        <c:v>4.9263709999999996</c:v>
                      </c:pt>
                      <c:pt idx="99392">
                        <c:v>4.930593</c:v>
                      </c:pt>
                      <c:pt idx="99393">
                        <c:v>4.9348150000000004</c:v>
                      </c:pt>
                      <c:pt idx="99394">
                        <c:v>4.9390369999999999</c:v>
                      </c:pt>
                      <c:pt idx="99395">
                        <c:v>4.9432590000000003</c:v>
                      </c:pt>
                      <c:pt idx="99396">
                        <c:v>4.9474819999999999</c:v>
                      </c:pt>
                      <c:pt idx="99397">
                        <c:v>4.9517040000000003</c:v>
                      </c:pt>
                      <c:pt idx="99398">
                        <c:v>4.9559259999999998</c:v>
                      </c:pt>
                      <c:pt idx="99399">
                        <c:v>4.9601480000000002</c:v>
                      </c:pt>
                      <c:pt idx="99400">
                        <c:v>4.9643709999999999</c:v>
                      </c:pt>
                      <c:pt idx="99401">
                        <c:v>4.9685930000000003</c:v>
                      </c:pt>
                      <c:pt idx="99402">
                        <c:v>4.9728149999999998</c:v>
                      </c:pt>
                      <c:pt idx="99403">
                        <c:v>4.9770370000000002</c:v>
                      </c:pt>
                      <c:pt idx="99404">
                        <c:v>4.9812589999999997</c:v>
                      </c:pt>
                      <c:pt idx="99405">
                        <c:v>4.9854820000000002</c:v>
                      </c:pt>
                      <c:pt idx="99406">
                        <c:v>4.9897039999999997</c:v>
                      </c:pt>
                      <c:pt idx="99407">
                        <c:v>4.9939260000000001</c:v>
                      </c:pt>
                      <c:pt idx="99408">
                        <c:v>4.9981479999999996</c:v>
                      </c:pt>
                      <c:pt idx="99409">
                        <c:v>5.00237</c:v>
                      </c:pt>
                      <c:pt idx="99410">
                        <c:v>5.0065929999999996</c:v>
                      </c:pt>
                      <c:pt idx="99411">
                        <c:v>5.010815</c:v>
                      </c:pt>
                      <c:pt idx="99412">
                        <c:v>5.0150370000000004</c:v>
                      </c:pt>
                      <c:pt idx="99413">
                        <c:v>5.0192589999999999</c:v>
                      </c:pt>
                      <c:pt idx="99414">
                        <c:v>5.0234819999999996</c:v>
                      </c:pt>
                      <c:pt idx="99415">
                        <c:v>5.027704</c:v>
                      </c:pt>
                      <c:pt idx="99416">
                        <c:v>5.0319260000000003</c:v>
                      </c:pt>
                      <c:pt idx="99417">
                        <c:v>5.036149</c:v>
                      </c:pt>
                      <c:pt idx="99418">
                        <c:v>5.0403700000000002</c:v>
                      </c:pt>
                      <c:pt idx="99419">
                        <c:v>5.0445929999999999</c:v>
                      </c:pt>
                      <c:pt idx="99420">
                        <c:v>5.0488150000000003</c:v>
                      </c:pt>
                      <c:pt idx="99421">
                        <c:v>5.0530369999999998</c:v>
                      </c:pt>
                      <c:pt idx="99422">
                        <c:v>5.0572600000000003</c:v>
                      </c:pt>
                      <c:pt idx="99423">
                        <c:v>5.0614809999999997</c:v>
                      </c:pt>
                      <c:pt idx="99424">
                        <c:v>5.0657040000000002</c:v>
                      </c:pt>
                      <c:pt idx="99425">
                        <c:v>5.0699259999999997</c:v>
                      </c:pt>
                      <c:pt idx="99426">
                        <c:v>5.0741480000000001</c:v>
                      </c:pt>
                      <c:pt idx="99427">
                        <c:v>5.0783709999999997</c:v>
                      </c:pt>
                      <c:pt idx="99428">
                        <c:v>5.0825930000000001</c:v>
                      </c:pt>
                      <c:pt idx="99429">
                        <c:v>5.0868149999999996</c:v>
                      </c:pt>
                      <c:pt idx="99430">
                        <c:v>5.091037</c:v>
                      </c:pt>
                      <c:pt idx="99431">
                        <c:v>5.0952599999999997</c:v>
                      </c:pt>
                      <c:pt idx="99432">
                        <c:v>5.0994820000000001</c:v>
                      </c:pt>
                      <c:pt idx="99433">
                        <c:v>5.1037039999999996</c:v>
                      </c:pt>
                      <c:pt idx="99434">
                        <c:v>5.107926</c:v>
                      </c:pt>
                      <c:pt idx="99435">
                        <c:v>5.1121480000000004</c:v>
                      </c:pt>
                      <c:pt idx="99436">
                        <c:v>5.116371</c:v>
                      </c:pt>
                      <c:pt idx="99437">
                        <c:v>5.1205930000000004</c:v>
                      </c:pt>
                      <c:pt idx="99438">
                        <c:v>5.1248149999999999</c:v>
                      </c:pt>
                      <c:pt idx="99439">
                        <c:v>5.1290370000000003</c:v>
                      </c:pt>
                      <c:pt idx="99440">
                        <c:v>5.1332589999999998</c:v>
                      </c:pt>
                      <c:pt idx="99441">
                        <c:v>5.1374820000000003</c:v>
                      </c:pt>
                      <c:pt idx="99442">
                        <c:v>5.1417039999999998</c:v>
                      </c:pt>
                      <c:pt idx="99443">
                        <c:v>5.1459260000000002</c:v>
                      </c:pt>
                      <c:pt idx="99444">
                        <c:v>5.1501479999999997</c:v>
                      </c:pt>
                      <c:pt idx="99445">
                        <c:v>5.1543710000000003</c:v>
                      </c:pt>
                      <c:pt idx="99446">
                        <c:v>5.1585929999999998</c:v>
                      </c:pt>
                      <c:pt idx="99447">
                        <c:v>5.1628150000000002</c:v>
                      </c:pt>
                      <c:pt idx="99448">
                        <c:v>5.1670369999999997</c:v>
                      </c:pt>
                      <c:pt idx="99449">
                        <c:v>5.1712590000000001</c:v>
                      </c:pt>
                      <c:pt idx="99450">
                        <c:v>5.1754819999999997</c:v>
                      </c:pt>
                      <c:pt idx="99451">
                        <c:v>5.1797040000000001</c:v>
                      </c:pt>
                      <c:pt idx="99452">
                        <c:v>5.1839259999999996</c:v>
                      </c:pt>
                      <c:pt idx="99453">
                        <c:v>5.188148</c:v>
                      </c:pt>
                      <c:pt idx="99454">
                        <c:v>5.1923700000000004</c:v>
                      </c:pt>
                      <c:pt idx="99455">
                        <c:v>5.196593</c:v>
                      </c:pt>
                      <c:pt idx="99456">
                        <c:v>5.2008150000000004</c:v>
                      </c:pt>
                      <c:pt idx="99457">
                        <c:v>5.2050369999999999</c:v>
                      </c:pt>
                      <c:pt idx="99458">
                        <c:v>5.2092599999999996</c:v>
                      </c:pt>
                      <c:pt idx="99459">
                        <c:v>5.2134809999999998</c:v>
                      </c:pt>
                      <c:pt idx="99460">
                        <c:v>5.2177040000000003</c:v>
                      </c:pt>
                      <c:pt idx="99461">
                        <c:v>5.2219259999999998</c:v>
                      </c:pt>
                      <c:pt idx="99462">
                        <c:v>5.2261480000000002</c:v>
                      </c:pt>
                      <c:pt idx="99463">
                        <c:v>5.2303709999999999</c:v>
                      </c:pt>
                      <c:pt idx="99464">
                        <c:v>5.2345930000000003</c:v>
                      </c:pt>
                      <c:pt idx="99465">
                        <c:v>5.2388149999999998</c:v>
                      </c:pt>
                      <c:pt idx="99466">
                        <c:v>5.2430370000000002</c:v>
                      </c:pt>
                      <c:pt idx="99467">
                        <c:v>5.2472599999999998</c:v>
                      </c:pt>
                      <c:pt idx="99468">
                        <c:v>5.2514820000000002</c:v>
                      </c:pt>
                      <c:pt idx="99469">
                        <c:v>5.2557039999999997</c:v>
                      </c:pt>
                      <c:pt idx="99470">
                        <c:v>5.2599260000000001</c:v>
                      </c:pt>
                      <c:pt idx="99471">
                        <c:v>5.2641479999999996</c:v>
                      </c:pt>
                      <c:pt idx="99472">
                        <c:v>5.2683710000000001</c:v>
                      </c:pt>
                      <c:pt idx="99473">
                        <c:v>5.2725929999999996</c:v>
                      </c:pt>
                      <c:pt idx="99474">
                        <c:v>5.276815</c:v>
                      </c:pt>
                      <c:pt idx="99475">
                        <c:v>5.2810370000000004</c:v>
                      </c:pt>
                      <c:pt idx="99476">
                        <c:v>5.2852589999999999</c:v>
                      </c:pt>
                      <c:pt idx="99477">
                        <c:v>5.2894819999999996</c:v>
                      </c:pt>
                      <c:pt idx="99478">
                        <c:v>5.293704</c:v>
                      </c:pt>
                      <c:pt idx="99479">
                        <c:v>5.2979260000000004</c:v>
                      </c:pt>
                      <c:pt idx="99480">
                        <c:v>5.3021479999999999</c:v>
                      </c:pt>
                      <c:pt idx="99481">
                        <c:v>5.3063710000000004</c:v>
                      </c:pt>
                      <c:pt idx="99482">
                        <c:v>5.3105929999999999</c:v>
                      </c:pt>
                      <c:pt idx="99483">
                        <c:v>5.3148150000000003</c:v>
                      </c:pt>
                      <c:pt idx="99484">
                        <c:v>5.3190369999999998</c:v>
                      </c:pt>
                      <c:pt idx="99485">
                        <c:v>5.3232590000000002</c:v>
                      </c:pt>
                      <c:pt idx="99486">
                        <c:v>5.3274819999999998</c:v>
                      </c:pt>
                      <c:pt idx="99487">
                        <c:v>5.3317040000000002</c:v>
                      </c:pt>
                      <c:pt idx="99488">
                        <c:v>5.3359259999999997</c:v>
                      </c:pt>
                      <c:pt idx="99489">
                        <c:v>5.3401480000000001</c:v>
                      </c:pt>
                      <c:pt idx="99490">
                        <c:v>5.3443699999999996</c:v>
                      </c:pt>
                      <c:pt idx="99491">
                        <c:v>5.3485930000000002</c:v>
                      </c:pt>
                      <c:pt idx="99492">
                        <c:v>5.3528149999999997</c:v>
                      </c:pt>
                      <c:pt idx="99493">
                        <c:v>5.357037</c:v>
                      </c:pt>
                      <c:pt idx="99494">
                        <c:v>5.3612590000000004</c:v>
                      </c:pt>
                      <c:pt idx="99495">
                        <c:v>5.3654820000000001</c:v>
                      </c:pt>
                      <c:pt idx="99496">
                        <c:v>5.3697039999999996</c:v>
                      </c:pt>
                      <c:pt idx="99497">
                        <c:v>5.373926</c:v>
                      </c:pt>
                      <c:pt idx="99498">
                        <c:v>5.3781489999999996</c:v>
                      </c:pt>
                      <c:pt idx="99499">
                        <c:v>5.3823699999999999</c:v>
                      </c:pt>
                      <c:pt idx="99500">
                        <c:v>5.3865930000000004</c:v>
                      </c:pt>
                      <c:pt idx="99501">
                        <c:v>5.3908149999999999</c:v>
                      </c:pt>
                      <c:pt idx="99502">
                        <c:v>5.3950370000000003</c:v>
                      </c:pt>
                      <c:pt idx="99503">
                        <c:v>5.3992599999999999</c:v>
                      </c:pt>
                      <c:pt idx="99504">
                        <c:v>5.4034810000000002</c:v>
                      </c:pt>
                      <c:pt idx="99505">
                        <c:v>5.4077039999999998</c:v>
                      </c:pt>
                      <c:pt idx="99506">
                        <c:v>5.4119260000000002</c:v>
                      </c:pt>
                      <c:pt idx="99507">
                        <c:v>5.4161479999999997</c:v>
                      </c:pt>
                      <c:pt idx="99508">
                        <c:v>5.4203710000000003</c:v>
                      </c:pt>
                      <c:pt idx="99509">
                        <c:v>5.4245929999999998</c:v>
                      </c:pt>
                      <c:pt idx="99510">
                        <c:v>5.4288150000000002</c:v>
                      </c:pt>
                      <c:pt idx="99511">
                        <c:v>5.4330369999999997</c:v>
                      </c:pt>
                      <c:pt idx="99512">
                        <c:v>5.4372600000000002</c:v>
                      </c:pt>
                      <c:pt idx="99513">
                        <c:v>5.4414819999999997</c:v>
                      </c:pt>
                      <c:pt idx="99514">
                        <c:v>5.4457040000000001</c:v>
                      </c:pt>
                      <c:pt idx="99515">
                        <c:v>5.4499259999999996</c:v>
                      </c:pt>
                      <c:pt idx="99516">
                        <c:v>5.454148</c:v>
                      </c:pt>
                      <c:pt idx="99517">
                        <c:v>5.4583709999999996</c:v>
                      </c:pt>
                      <c:pt idx="99518">
                        <c:v>5.462593</c:v>
                      </c:pt>
                      <c:pt idx="99519">
                        <c:v>5.4668150000000004</c:v>
                      </c:pt>
                      <c:pt idx="99520">
                        <c:v>5.4710369999999999</c:v>
                      </c:pt>
                      <c:pt idx="99521">
                        <c:v>5.4752590000000003</c:v>
                      </c:pt>
                      <c:pt idx="99522">
                        <c:v>5.479482</c:v>
                      </c:pt>
                      <c:pt idx="99523">
                        <c:v>5.4837040000000004</c:v>
                      </c:pt>
                      <c:pt idx="99524">
                        <c:v>5.4879259999999999</c:v>
                      </c:pt>
                      <c:pt idx="99525">
                        <c:v>5.4921480000000003</c:v>
                      </c:pt>
                      <c:pt idx="99526">
                        <c:v>5.4963699999999998</c:v>
                      </c:pt>
                      <c:pt idx="99527">
                        <c:v>5.5005930000000003</c:v>
                      </c:pt>
                      <c:pt idx="99528">
                        <c:v>5.5048149999999998</c:v>
                      </c:pt>
                      <c:pt idx="99529">
                        <c:v>5.5090370000000002</c:v>
                      </c:pt>
                      <c:pt idx="99530">
                        <c:v>5.5132589999999997</c:v>
                      </c:pt>
                      <c:pt idx="99531">
                        <c:v>5.5174820000000002</c:v>
                      </c:pt>
                      <c:pt idx="99532">
                        <c:v>5.5217039999999997</c:v>
                      </c:pt>
                      <c:pt idx="99533">
                        <c:v>5.5259260000000001</c:v>
                      </c:pt>
                      <c:pt idx="99534">
                        <c:v>5.5301489999999998</c:v>
                      </c:pt>
                      <c:pt idx="99535">
                        <c:v>5.53437</c:v>
                      </c:pt>
                      <c:pt idx="99536">
                        <c:v>5.5385929999999997</c:v>
                      </c:pt>
                      <c:pt idx="99537">
                        <c:v>5.542815</c:v>
                      </c:pt>
                      <c:pt idx="99538">
                        <c:v>5.5470370000000004</c:v>
                      </c:pt>
                      <c:pt idx="99539">
                        <c:v>5.5512600000000001</c:v>
                      </c:pt>
                      <c:pt idx="99540">
                        <c:v>5.5554810000000003</c:v>
                      </c:pt>
                      <c:pt idx="99541">
                        <c:v>5.559704</c:v>
                      </c:pt>
                      <c:pt idx="99542">
                        <c:v>5.5639260000000004</c:v>
                      </c:pt>
                      <c:pt idx="99543">
                        <c:v>5.5681479999999999</c:v>
                      </c:pt>
                      <c:pt idx="99544">
                        <c:v>5.5723710000000004</c:v>
                      </c:pt>
                      <c:pt idx="99545">
                        <c:v>5.5765929999999999</c:v>
                      </c:pt>
                      <c:pt idx="99546">
                        <c:v>5.5808150000000003</c:v>
                      </c:pt>
                      <c:pt idx="99547">
                        <c:v>5.5850369999999998</c:v>
                      </c:pt>
                      <c:pt idx="99548">
                        <c:v>5.5892600000000003</c:v>
                      </c:pt>
                      <c:pt idx="99549">
                        <c:v>5.5934819999999998</c:v>
                      </c:pt>
                      <c:pt idx="99550">
                        <c:v>5.5977040000000002</c:v>
                      </c:pt>
                      <c:pt idx="99551">
                        <c:v>5.6019259999999997</c:v>
                      </c:pt>
                      <c:pt idx="99552">
                        <c:v>5.6061480000000001</c:v>
                      </c:pt>
                      <c:pt idx="99553">
                        <c:v>5.6103709999999998</c:v>
                      </c:pt>
                      <c:pt idx="99554">
                        <c:v>5.6145930000000002</c:v>
                      </c:pt>
                      <c:pt idx="99555">
                        <c:v>5.6188149999999997</c:v>
                      </c:pt>
                      <c:pt idx="99556">
                        <c:v>5.6230370000000001</c:v>
                      </c:pt>
                      <c:pt idx="99557">
                        <c:v>5.6272589999999996</c:v>
                      </c:pt>
                      <c:pt idx="99558">
                        <c:v>5.6314820000000001</c:v>
                      </c:pt>
                      <c:pt idx="99559">
                        <c:v>5.6357039999999996</c:v>
                      </c:pt>
                      <c:pt idx="99560">
                        <c:v>5.639926</c:v>
                      </c:pt>
                      <c:pt idx="99561">
                        <c:v>5.6441480000000004</c:v>
                      </c:pt>
                      <c:pt idx="99562">
                        <c:v>5.648371</c:v>
                      </c:pt>
                      <c:pt idx="99563">
                        <c:v>5.6525930000000004</c:v>
                      </c:pt>
                      <c:pt idx="99564">
                        <c:v>5.6568149999999999</c:v>
                      </c:pt>
                      <c:pt idx="99565">
                        <c:v>5.6610370000000003</c:v>
                      </c:pt>
                      <c:pt idx="99566">
                        <c:v>5.6652589999999998</c:v>
                      </c:pt>
                      <c:pt idx="99567">
                        <c:v>5.6694820000000004</c:v>
                      </c:pt>
                      <c:pt idx="99568">
                        <c:v>5.6737039999999999</c:v>
                      </c:pt>
                      <c:pt idx="99569">
                        <c:v>5.6779260000000003</c:v>
                      </c:pt>
                      <c:pt idx="99570">
                        <c:v>5.6821479999999998</c:v>
                      </c:pt>
                      <c:pt idx="99571">
                        <c:v>5.6863700000000001</c:v>
                      </c:pt>
                      <c:pt idx="99572">
                        <c:v>5.6905929999999998</c:v>
                      </c:pt>
                      <c:pt idx="99573">
                        <c:v>5.6948150000000002</c:v>
                      </c:pt>
                      <c:pt idx="99574">
                        <c:v>5.6990369999999997</c:v>
                      </c:pt>
                      <c:pt idx="99575">
                        <c:v>5.7032590000000001</c:v>
                      </c:pt>
                      <c:pt idx="99576">
                        <c:v>5.7074819999999997</c:v>
                      </c:pt>
                      <c:pt idx="99577">
                        <c:v>5.7117040000000001</c:v>
                      </c:pt>
                      <c:pt idx="99578">
                        <c:v>5.7159259999999996</c:v>
                      </c:pt>
                      <c:pt idx="99579">
                        <c:v>5.7201490000000002</c:v>
                      </c:pt>
                      <c:pt idx="99580">
                        <c:v>5.7243700000000004</c:v>
                      </c:pt>
                      <c:pt idx="99581">
                        <c:v>5.728593</c:v>
                      </c:pt>
                      <c:pt idx="99582">
                        <c:v>5.7328150000000004</c:v>
                      </c:pt>
                      <c:pt idx="99583">
                        <c:v>5.7370369999999999</c:v>
                      </c:pt>
                      <c:pt idx="99584">
                        <c:v>5.7412599999999996</c:v>
                      </c:pt>
                      <c:pt idx="99585">
                        <c:v>5.7454809999999998</c:v>
                      </c:pt>
                      <c:pt idx="99586">
                        <c:v>5.7497040000000004</c:v>
                      </c:pt>
                      <c:pt idx="99587">
                        <c:v>5.7539259999999999</c:v>
                      </c:pt>
                      <c:pt idx="99588">
                        <c:v>5.7581480000000003</c:v>
                      </c:pt>
                      <c:pt idx="99589">
                        <c:v>5.7623709999999999</c:v>
                      </c:pt>
                      <c:pt idx="99590">
                        <c:v>5.7665930000000003</c:v>
                      </c:pt>
                      <c:pt idx="99591">
                        <c:v>5.7708149999999998</c:v>
                      </c:pt>
                      <c:pt idx="99592">
                        <c:v>5.7750370000000002</c:v>
                      </c:pt>
                      <c:pt idx="99593">
                        <c:v>5.7792589999999997</c:v>
                      </c:pt>
                      <c:pt idx="99594">
                        <c:v>5.7834820000000002</c:v>
                      </c:pt>
                      <c:pt idx="99595">
                        <c:v>5.7877039999999997</c:v>
                      </c:pt>
                      <c:pt idx="99596">
                        <c:v>5.7919260000000001</c:v>
                      </c:pt>
                      <c:pt idx="99597">
                        <c:v>5.7961479999999996</c:v>
                      </c:pt>
                      <c:pt idx="99598">
                        <c:v>5.8003710000000002</c:v>
                      </c:pt>
                      <c:pt idx="99599">
                        <c:v>5.8045929999999997</c:v>
                      </c:pt>
                      <c:pt idx="99600">
                        <c:v>5.8088150000000001</c:v>
                      </c:pt>
                      <c:pt idx="99601">
                        <c:v>5.8130369999999996</c:v>
                      </c:pt>
                      <c:pt idx="99602">
                        <c:v>5.817259</c:v>
                      </c:pt>
                      <c:pt idx="99603">
                        <c:v>5.8214819999999996</c:v>
                      </c:pt>
                      <c:pt idx="99604">
                        <c:v>5.825704</c:v>
                      </c:pt>
                      <c:pt idx="99605">
                        <c:v>5.8299260000000004</c:v>
                      </c:pt>
                      <c:pt idx="99606">
                        <c:v>5.8341479999999999</c:v>
                      </c:pt>
                      <c:pt idx="99607">
                        <c:v>5.8383700000000003</c:v>
                      </c:pt>
                      <c:pt idx="99608">
                        <c:v>5.8425929999999999</c:v>
                      </c:pt>
                      <c:pt idx="99609">
                        <c:v>5.8468150000000003</c:v>
                      </c:pt>
                      <c:pt idx="99610">
                        <c:v>5.8510369999999998</c:v>
                      </c:pt>
                      <c:pt idx="99611">
                        <c:v>5.8552590000000002</c:v>
                      </c:pt>
                      <c:pt idx="99612">
                        <c:v>5.8594819999999999</c:v>
                      </c:pt>
                      <c:pt idx="99613">
                        <c:v>5.8637040000000002</c:v>
                      </c:pt>
                      <c:pt idx="99614">
                        <c:v>5.8679259999999998</c:v>
                      </c:pt>
                      <c:pt idx="99615">
                        <c:v>5.8721490000000003</c:v>
                      </c:pt>
                      <c:pt idx="99616">
                        <c:v>5.8763699999999996</c:v>
                      </c:pt>
                      <c:pt idx="99617">
                        <c:v>5.8805930000000002</c:v>
                      </c:pt>
                      <c:pt idx="99618">
                        <c:v>5.8848149999999997</c:v>
                      </c:pt>
                      <c:pt idx="99619">
                        <c:v>5.8890370000000001</c:v>
                      </c:pt>
                      <c:pt idx="99620">
                        <c:v>5.8932599999999997</c:v>
                      </c:pt>
                      <c:pt idx="99621">
                        <c:v>5.897481</c:v>
                      </c:pt>
                      <c:pt idx="99622">
                        <c:v>5.9017039999999996</c:v>
                      </c:pt>
                      <c:pt idx="99623">
                        <c:v>5.905926</c:v>
                      </c:pt>
                      <c:pt idx="99624">
                        <c:v>5.9101480000000004</c:v>
                      </c:pt>
                      <c:pt idx="99625">
                        <c:v>5.914371</c:v>
                      </c:pt>
                      <c:pt idx="99626">
                        <c:v>5.9185930000000004</c:v>
                      </c:pt>
                      <c:pt idx="99627">
                        <c:v>5.9228149999999999</c:v>
                      </c:pt>
                      <c:pt idx="99628">
                        <c:v>5.9270370000000003</c:v>
                      </c:pt>
                      <c:pt idx="99629">
                        <c:v>5.93126</c:v>
                      </c:pt>
                      <c:pt idx="99630">
                        <c:v>5.9354820000000004</c:v>
                      </c:pt>
                      <c:pt idx="99631">
                        <c:v>5.9397039999999999</c:v>
                      </c:pt>
                      <c:pt idx="99632">
                        <c:v>5.9439260000000003</c:v>
                      </c:pt>
                      <c:pt idx="99633">
                        <c:v>5.9481479999999998</c:v>
                      </c:pt>
                      <c:pt idx="99634">
                        <c:v>5.9523710000000003</c:v>
                      </c:pt>
                      <c:pt idx="99635">
                        <c:v>5.9565929999999998</c:v>
                      </c:pt>
                      <c:pt idx="99636">
                        <c:v>5.9608150000000002</c:v>
                      </c:pt>
                      <c:pt idx="99637">
                        <c:v>5.9650369999999997</c:v>
                      </c:pt>
                      <c:pt idx="99638">
                        <c:v>5.9692590000000001</c:v>
                      </c:pt>
                      <c:pt idx="99639">
                        <c:v>5.9734819999999997</c:v>
                      </c:pt>
                      <c:pt idx="99640">
                        <c:v>5.9777040000000001</c:v>
                      </c:pt>
                      <c:pt idx="99641">
                        <c:v>5.9819259999999996</c:v>
                      </c:pt>
                      <c:pt idx="99642">
                        <c:v>5.986148</c:v>
                      </c:pt>
                      <c:pt idx="99643">
                        <c:v>5.9903709999999997</c:v>
                      </c:pt>
                      <c:pt idx="99644">
                        <c:v>5.9945930000000001</c:v>
                      </c:pt>
                      <c:pt idx="99645">
                        <c:v>5.9988149999999996</c:v>
                      </c:pt>
                      <c:pt idx="99646">
                        <c:v>6.003037</c:v>
                      </c:pt>
                      <c:pt idx="99647">
                        <c:v>6.0072590000000003</c:v>
                      </c:pt>
                      <c:pt idx="99648">
                        <c:v>6.011482</c:v>
                      </c:pt>
                      <c:pt idx="99649">
                        <c:v>6.0157040000000004</c:v>
                      </c:pt>
                      <c:pt idx="99650">
                        <c:v>6.0199259999999999</c:v>
                      </c:pt>
                      <c:pt idx="99651">
                        <c:v>6.0241480000000003</c:v>
                      </c:pt>
                      <c:pt idx="99652">
                        <c:v>6.0283699999999998</c:v>
                      </c:pt>
                      <c:pt idx="99653">
                        <c:v>6.0325930000000003</c:v>
                      </c:pt>
                      <c:pt idx="99654">
                        <c:v>6.0368149999999998</c:v>
                      </c:pt>
                      <c:pt idx="99655">
                        <c:v>6.0410370000000002</c:v>
                      </c:pt>
                      <c:pt idx="99656">
                        <c:v>6.0452589999999997</c:v>
                      </c:pt>
                      <c:pt idx="99657">
                        <c:v>6.0494820000000002</c:v>
                      </c:pt>
                      <c:pt idx="99658">
                        <c:v>6.0537039999999998</c:v>
                      </c:pt>
                      <c:pt idx="99659">
                        <c:v>6.0579260000000001</c:v>
                      </c:pt>
                      <c:pt idx="99660">
                        <c:v>6.0621479999999996</c:v>
                      </c:pt>
                      <c:pt idx="99661">
                        <c:v>6.06637</c:v>
                      </c:pt>
                      <c:pt idx="99662">
                        <c:v>6.0705929999999997</c:v>
                      </c:pt>
                      <c:pt idx="99663">
                        <c:v>6.0748150000000001</c:v>
                      </c:pt>
                      <c:pt idx="99664">
                        <c:v>6.0790369999999996</c:v>
                      </c:pt>
                      <c:pt idx="99665">
                        <c:v>6.0832600000000001</c:v>
                      </c:pt>
                      <c:pt idx="99666">
                        <c:v>6.0874810000000004</c:v>
                      </c:pt>
                      <c:pt idx="99667">
                        <c:v>6.091704</c:v>
                      </c:pt>
                      <c:pt idx="99668">
                        <c:v>6.0959260000000004</c:v>
                      </c:pt>
                      <c:pt idx="99669">
                        <c:v>6.1001479999999999</c:v>
                      </c:pt>
                      <c:pt idx="99670">
                        <c:v>6.1043710000000004</c:v>
                      </c:pt>
                      <c:pt idx="99671">
                        <c:v>6.1085929999999999</c:v>
                      </c:pt>
                      <c:pt idx="99672">
                        <c:v>6.1128150000000003</c:v>
                      </c:pt>
                      <c:pt idx="99673">
                        <c:v>6.1170369999999998</c:v>
                      </c:pt>
                      <c:pt idx="99674">
                        <c:v>6.1212590000000002</c:v>
                      </c:pt>
                      <c:pt idx="99675">
                        <c:v>6.1254819999999999</c:v>
                      </c:pt>
                      <c:pt idx="99676">
                        <c:v>6.1297040000000003</c:v>
                      </c:pt>
                      <c:pt idx="99677">
                        <c:v>6.1339259999999998</c:v>
                      </c:pt>
                      <c:pt idx="99678">
                        <c:v>6.1381480000000002</c:v>
                      </c:pt>
                      <c:pt idx="99679">
                        <c:v>6.1423709999999998</c:v>
                      </c:pt>
                      <c:pt idx="99680">
                        <c:v>6.1465930000000002</c:v>
                      </c:pt>
                      <c:pt idx="99681">
                        <c:v>6.1508149999999997</c:v>
                      </c:pt>
                      <c:pt idx="99682">
                        <c:v>6.1550370000000001</c:v>
                      </c:pt>
                      <c:pt idx="99683">
                        <c:v>6.1592589999999996</c:v>
                      </c:pt>
                      <c:pt idx="99684">
                        <c:v>6.1634820000000001</c:v>
                      </c:pt>
                      <c:pt idx="99685">
                        <c:v>6.1677039999999996</c:v>
                      </c:pt>
                      <c:pt idx="99686">
                        <c:v>6.171926</c:v>
                      </c:pt>
                      <c:pt idx="99687">
                        <c:v>6.1761480000000004</c:v>
                      </c:pt>
                      <c:pt idx="99688">
                        <c:v>6.1803699999999999</c:v>
                      </c:pt>
                      <c:pt idx="99689">
                        <c:v>6.1845929999999996</c:v>
                      </c:pt>
                      <c:pt idx="99690">
                        <c:v>6.188815</c:v>
                      </c:pt>
                      <c:pt idx="99691">
                        <c:v>6.1930370000000003</c:v>
                      </c:pt>
                      <c:pt idx="99692">
                        <c:v>6.1972589999999999</c:v>
                      </c:pt>
                      <c:pt idx="99693">
                        <c:v>6.2014820000000004</c:v>
                      </c:pt>
                      <c:pt idx="99694">
                        <c:v>6.2057039999999999</c:v>
                      </c:pt>
                      <c:pt idx="99695">
                        <c:v>6.2099260000000003</c:v>
                      </c:pt>
                      <c:pt idx="99696">
                        <c:v>6.2141489999999999</c:v>
                      </c:pt>
                      <c:pt idx="99697">
                        <c:v>6.2183700000000002</c:v>
                      </c:pt>
                      <c:pt idx="99698">
                        <c:v>6.2225929999999998</c:v>
                      </c:pt>
                      <c:pt idx="99699">
                        <c:v>6.2268150000000002</c:v>
                      </c:pt>
                      <c:pt idx="99700">
                        <c:v>6.2310369999999997</c:v>
                      </c:pt>
                      <c:pt idx="99701">
                        <c:v>6.2352600000000002</c:v>
                      </c:pt>
                      <c:pt idx="99702">
                        <c:v>6.2394809999999996</c:v>
                      </c:pt>
                      <c:pt idx="99703">
                        <c:v>6.2437040000000001</c:v>
                      </c:pt>
                      <c:pt idx="99704">
                        <c:v>6.2479259999999996</c:v>
                      </c:pt>
                      <c:pt idx="99705">
                        <c:v>6.252148</c:v>
                      </c:pt>
                      <c:pt idx="99706">
                        <c:v>6.2563709999999997</c:v>
                      </c:pt>
                      <c:pt idx="99707">
                        <c:v>6.2605930000000001</c:v>
                      </c:pt>
                      <c:pt idx="99708">
                        <c:v>6.2648149999999996</c:v>
                      </c:pt>
                      <c:pt idx="99709">
                        <c:v>6.269037</c:v>
                      </c:pt>
                      <c:pt idx="99710">
                        <c:v>6.2732599999999996</c:v>
                      </c:pt>
                      <c:pt idx="99711">
                        <c:v>6.277482</c:v>
                      </c:pt>
                      <c:pt idx="99712">
                        <c:v>6.2817040000000004</c:v>
                      </c:pt>
                      <c:pt idx="99713">
                        <c:v>6.2859259999999999</c:v>
                      </c:pt>
                      <c:pt idx="99714">
                        <c:v>6.2901480000000003</c:v>
                      </c:pt>
                      <c:pt idx="99715">
                        <c:v>6.2943709999999999</c:v>
                      </c:pt>
                      <c:pt idx="99716">
                        <c:v>6.2985930000000003</c:v>
                      </c:pt>
                      <c:pt idx="99717">
                        <c:v>6.3028149999999998</c:v>
                      </c:pt>
                      <c:pt idx="99718">
                        <c:v>6.3070370000000002</c:v>
                      </c:pt>
                      <c:pt idx="99719">
                        <c:v>6.3112589999999997</c:v>
                      </c:pt>
                      <c:pt idx="99720">
                        <c:v>6.3154820000000003</c:v>
                      </c:pt>
                      <c:pt idx="99721">
                        <c:v>6.3197039999999998</c:v>
                      </c:pt>
                      <c:pt idx="99722">
                        <c:v>6.3239260000000002</c:v>
                      </c:pt>
                      <c:pt idx="99723">
                        <c:v>6.3281479999999997</c:v>
                      </c:pt>
                      <c:pt idx="99724">
                        <c:v>6.3323710000000002</c:v>
                      </c:pt>
                      <c:pt idx="99725">
                        <c:v>6.3365929999999997</c:v>
                      </c:pt>
                      <c:pt idx="99726">
                        <c:v>6.3408150000000001</c:v>
                      </c:pt>
                      <c:pt idx="99727">
                        <c:v>6.3450369999999996</c:v>
                      </c:pt>
                      <c:pt idx="99728">
                        <c:v>6.349259</c:v>
                      </c:pt>
                      <c:pt idx="99729">
                        <c:v>6.3534819999999996</c:v>
                      </c:pt>
                      <c:pt idx="99730">
                        <c:v>6.357704</c:v>
                      </c:pt>
                      <c:pt idx="99731">
                        <c:v>6.3619260000000004</c:v>
                      </c:pt>
                      <c:pt idx="99732">
                        <c:v>6.3661479999999999</c:v>
                      </c:pt>
                      <c:pt idx="99733">
                        <c:v>6.3703700000000003</c:v>
                      </c:pt>
                      <c:pt idx="99734">
                        <c:v>6.374593</c:v>
                      </c:pt>
                      <c:pt idx="99735">
                        <c:v>6.3788150000000003</c:v>
                      </c:pt>
                      <c:pt idx="99736">
                        <c:v>6.3830369999999998</c:v>
                      </c:pt>
                      <c:pt idx="99737">
                        <c:v>6.3872590000000002</c:v>
                      </c:pt>
                      <c:pt idx="99738">
                        <c:v>6.3914819999999999</c:v>
                      </c:pt>
                      <c:pt idx="99739">
                        <c:v>6.3957040000000003</c:v>
                      </c:pt>
                      <c:pt idx="99740">
                        <c:v>6.3999259999999998</c:v>
                      </c:pt>
                      <c:pt idx="99741">
                        <c:v>6.4041480000000002</c:v>
                      </c:pt>
                      <c:pt idx="99742">
                        <c:v>6.4083699999999997</c:v>
                      </c:pt>
                      <c:pt idx="99743">
                        <c:v>6.4125930000000002</c:v>
                      </c:pt>
                      <c:pt idx="99744">
                        <c:v>6.4168149999999997</c:v>
                      </c:pt>
                      <c:pt idx="99745">
                        <c:v>6.4210370000000001</c:v>
                      </c:pt>
                      <c:pt idx="99746">
                        <c:v>6.4252599999999997</c:v>
                      </c:pt>
                      <c:pt idx="99747">
                        <c:v>6.4294820000000001</c:v>
                      </c:pt>
                      <c:pt idx="99748">
                        <c:v>6.4337039999999996</c:v>
                      </c:pt>
                      <c:pt idx="99749">
                        <c:v>6.437926</c:v>
                      </c:pt>
                      <c:pt idx="99750">
                        <c:v>6.4421480000000004</c:v>
                      </c:pt>
                      <c:pt idx="99751">
                        <c:v>6.4463710000000001</c:v>
                      </c:pt>
                      <c:pt idx="99752">
                        <c:v>6.4505929999999996</c:v>
                      </c:pt>
                      <c:pt idx="99753">
                        <c:v>6.454815</c:v>
                      </c:pt>
                      <c:pt idx="99754">
                        <c:v>6.4590370000000004</c:v>
                      </c:pt>
                      <c:pt idx="99755">
                        <c:v>6.4632589999999999</c:v>
                      </c:pt>
                      <c:pt idx="99756">
                        <c:v>6.4674820000000004</c:v>
                      </c:pt>
                      <c:pt idx="99757">
                        <c:v>6.4717039999999999</c:v>
                      </c:pt>
                      <c:pt idx="99758">
                        <c:v>6.4759260000000003</c:v>
                      </c:pt>
                      <c:pt idx="99759">
                        <c:v>6.4801479999999998</c:v>
                      </c:pt>
                      <c:pt idx="99760">
                        <c:v>6.4843710000000003</c:v>
                      </c:pt>
                      <c:pt idx="99761">
                        <c:v>6.4885929999999998</c:v>
                      </c:pt>
                      <c:pt idx="99762">
                        <c:v>6.4928150000000002</c:v>
                      </c:pt>
                      <c:pt idx="99763">
                        <c:v>6.4970369999999997</c:v>
                      </c:pt>
                      <c:pt idx="99764">
                        <c:v>6.5012590000000001</c:v>
                      </c:pt>
                      <c:pt idx="99765">
                        <c:v>6.5054819999999998</c:v>
                      </c:pt>
                      <c:pt idx="99766">
                        <c:v>6.5097040000000002</c:v>
                      </c:pt>
                      <c:pt idx="99767">
                        <c:v>6.5139259999999997</c:v>
                      </c:pt>
                      <c:pt idx="99768">
                        <c:v>6.5181480000000001</c:v>
                      </c:pt>
                      <c:pt idx="99769">
                        <c:v>6.5223699999999996</c:v>
                      </c:pt>
                      <c:pt idx="99770">
                        <c:v>6.5265930000000001</c:v>
                      </c:pt>
                      <c:pt idx="99771">
                        <c:v>6.5308149999999996</c:v>
                      </c:pt>
                      <c:pt idx="99772">
                        <c:v>6.535037</c:v>
                      </c:pt>
                      <c:pt idx="99773">
                        <c:v>6.5392590000000004</c:v>
                      </c:pt>
                      <c:pt idx="99774">
                        <c:v>6.543482</c:v>
                      </c:pt>
                      <c:pt idx="99775">
                        <c:v>6.5477040000000004</c:v>
                      </c:pt>
                      <c:pt idx="99776">
                        <c:v>6.5519259999999999</c:v>
                      </c:pt>
                      <c:pt idx="99777">
                        <c:v>6.5561489999999996</c:v>
                      </c:pt>
                      <c:pt idx="99778">
                        <c:v>6.5603699999999998</c:v>
                      </c:pt>
                      <c:pt idx="99779">
                        <c:v>6.5645930000000003</c:v>
                      </c:pt>
                      <c:pt idx="99780">
                        <c:v>6.5688149999999998</c:v>
                      </c:pt>
                      <c:pt idx="99781">
                        <c:v>6.5730370000000002</c:v>
                      </c:pt>
                      <c:pt idx="99782">
                        <c:v>6.5772599999999999</c:v>
                      </c:pt>
                      <c:pt idx="99783">
                        <c:v>6.5814810000000001</c:v>
                      </c:pt>
                      <c:pt idx="99784">
                        <c:v>6.5857039999999998</c:v>
                      </c:pt>
                      <c:pt idx="99785">
                        <c:v>6.5899260000000002</c:v>
                      </c:pt>
                      <c:pt idx="99786">
                        <c:v>6.5941479999999997</c:v>
                      </c:pt>
                      <c:pt idx="99787">
                        <c:v>6.5983710000000002</c:v>
                      </c:pt>
                      <c:pt idx="99788">
                        <c:v>6.6025929999999997</c:v>
                      </c:pt>
                      <c:pt idx="99789">
                        <c:v>6.6068150000000001</c:v>
                      </c:pt>
                      <c:pt idx="99790">
                        <c:v>6.6110369999999996</c:v>
                      </c:pt>
                      <c:pt idx="99791">
                        <c:v>6.6152600000000001</c:v>
                      </c:pt>
                      <c:pt idx="99792">
                        <c:v>6.6194819999999996</c:v>
                      </c:pt>
                      <c:pt idx="99793">
                        <c:v>6.623704</c:v>
                      </c:pt>
                      <c:pt idx="99794">
                        <c:v>6.6279260000000004</c:v>
                      </c:pt>
                      <c:pt idx="99795">
                        <c:v>6.6321479999999999</c:v>
                      </c:pt>
                      <c:pt idx="99796">
                        <c:v>6.6363709999999996</c:v>
                      </c:pt>
                      <c:pt idx="99797">
                        <c:v>6.640593</c:v>
                      </c:pt>
                      <c:pt idx="99798">
                        <c:v>6.6448150000000004</c:v>
                      </c:pt>
                      <c:pt idx="99799">
                        <c:v>6.6490369999999999</c:v>
                      </c:pt>
                      <c:pt idx="99800">
                        <c:v>6.6532590000000003</c:v>
                      </c:pt>
                      <c:pt idx="99801">
                        <c:v>6.6574819999999999</c:v>
                      </c:pt>
                      <c:pt idx="99802">
                        <c:v>6.6617040000000003</c:v>
                      </c:pt>
                      <c:pt idx="99803">
                        <c:v>6.6659259999999998</c:v>
                      </c:pt>
                      <c:pt idx="99804">
                        <c:v>6.6701480000000002</c:v>
                      </c:pt>
                      <c:pt idx="99805">
                        <c:v>6.6743709999999998</c:v>
                      </c:pt>
                      <c:pt idx="99806">
                        <c:v>6.6785930000000002</c:v>
                      </c:pt>
                      <c:pt idx="99807">
                        <c:v>6.6828149999999997</c:v>
                      </c:pt>
                      <c:pt idx="99808">
                        <c:v>6.6870370000000001</c:v>
                      </c:pt>
                      <c:pt idx="99809">
                        <c:v>6.6912589999999996</c:v>
                      </c:pt>
                      <c:pt idx="99810">
                        <c:v>6.6954820000000002</c:v>
                      </c:pt>
                      <c:pt idx="99811">
                        <c:v>6.6997039999999997</c:v>
                      </c:pt>
                      <c:pt idx="99812">
                        <c:v>6.7039260000000001</c:v>
                      </c:pt>
                      <c:pt idx="99813">
                        <c:v>6.7081480000000004</c:v>
                      </c:pt>
                      <c:pt idx="99814">
                        <c:v>6.7123699999999999</c:v>
                      </c:pt>
                      <c:pt idx="99815">
                        <c:v>6.7165929999999996</c:v>
                      </c:pt>
                      <c:pt idx="99816">
                        <c:v>6.720815</c:v>
                      </c:pt>
                      <c:pt idx="99817">
                        <c:v>6.7250370000000004</c:v>
                      </c:pt>
                      <c:pt idx="99818">
                        <c:v>6.7292589999999999</c:v>
                      </c:pt>
                      <c:pt idx="99819">
                        <c:v>6.7334820000000004</c:v>
                      </c:pt>
                      <c:pt idx="99820">
                        <c:v>6.7377039999999999</c:v>
                      </c:pt>
                      <c:pt idx="99821">
                        <c:v>6.7419260000000003</c:v>
                      </c:pt>
                      <c:pt idx="99822">
                        <c:v>6.7461479999999998</c:v>
                      </c:pt>
                      <c:pt idx="99823">
                        <c:v>6.7503710000000003</c:v>
                      </c:pt>
                      <c:pt idx="99824">
                        <c:v>6.7545929999999998</c:v>
                      </c:pt>
                      <c:pt idx="99825">
                        <c:v>6.7588150000000002</c:v>
                      </c:pt>
                      <c:pt idx="99826">
                        <c:v>6.7630369999999997</c:v>
                      </c:pt>
                      <c:pt idx="99827">
                        <c:v>6.7672600000000003</c:v>
                      </c:pt>
                      <c:pt idx="99828">
                        <c:v>6.7714819999999998</c:v>
                      </c:pt>
                      <c:pt idx="99829">
                        <c:v>6.7757040000000002</c:v>
                      </c:pt>
                      <c:pt idx="99830">
                        <c:v>6.7799259999999997</c:v>
                      </c:pt>
                      <c:pt idx="99831">
                        <c:v>6.7841480000000001</c:v>
                      </c:pt>
                      <c:pt idx="99832">
                        <c:v>6.7883709999999997</c:v>
                      </c:pt>
                      <c:pt idx="99833">
                        <c:v>6.7925930000000001</c:v>
                      </c:pt>
                      <c:pt idx="99834">
                        <c:v>6.7968149999999996</c:v>
                      </c:pt>
                      <c:pt idx="99835">
                        <c:v>6.801037</c:v>
                      </c:pt>
                      <c:pt idx="99836">
                        <c:v>6.8052590000000004</c:v>
                      </c:pt>
                      <c:pt idx="99837">
                        <c:v>6.809482</c:v>
                      </c:pt>
                      <c:pt idx="99838">
                        <c:v>6.8137040000000004</c:v>
                      </c:pt>
                      <c:pt idx="99839">
                        <c:v>6.8179259999999999</c:v>
                      </c:pt>
                      <c:pt idx="99840">
                        <c:v>6.8221480000000003</c:v>
                      </c:pt>
                      <c:pt idx="99841">
                        <c:v>6.826371</c:v>
                      </c:pt>
                      <c:pt idx="99842">
                        <c:v>6.8305930000000004</c:v>
                      </c:pt>
                      <c:pt idx="99843">
                        <c:v>6.8348149999999999</c:v>
                      </c:pt>
                      <c:pt idx="99844">
                        <c:v>6.8390370000000003</c:v>
                      </c:pt>
                      <c:pt idx="99845">
                        <c:v>6.8432589999999998</c:v>
                      </c:pt>
                      <c:pt idx="99846">
                        <c:v>6.8474820000000003</c:v>
                      </c:pt>
                      <c:pt idx="99847">
                        <c:v>6.8517039999999998</c:v>
                      </c:pt>
                      <c:pt idx="99848">
                        <c:v>6.8559260000000002</c:v>
                      </c:pt>
                      <c:pt idx="99849">
                        <c:v>6.8601479999999997</c:v>
                      </c:pt>
                      <c:pt idx="99850">
                        <c:v>6.8643700000000001</c:v>
                      </c:pt>
                      <c:pt idx="99851">
                        <c:v>6.8685929999999997</c:v>
                      </c:pt>
                      <c:pt idx="99852">
                        <c:v>6.8728150000000001</c:v>
                      </c:pt>
                      <c:pt idx="99853">
                        <c:v>6.8770369999999996</c:v>
                      </c:pt>
                      <c:pt idx="99854">
                        <c:v>6.881259</c:v>
                      </c:pt>
                      <c:pt idx="99855">
                        <c:v>6.8854819999999997</c:v>
                      </c:pt>
                      <c:pt idx="99856">
                        <c:v>6.8897040000000001</c:v>
                      </c:pt>
                      <c:pt idx="99857">
                        <c:v>6.8939260000000004</c:v>
                      </c:pt>
                      <c:pt idx="99858">
                        <c:v>6.8981490000000001</c:v>
                      </c:pt>
                      <c:pt idx="99859">
                        <c:v>6.9023700000000003</c:v>
                      </c:pt>
                      <c:pt idx="99860">
                        <c:v>6.906593</c:v>
                      </c:pt>
                      <c:pt idx="99861">
                        <c:v>6.9108150000000004</c:v>
                      </c:pt>
                      <c:pt idx="99862">
                        <c:v>6.9150369999999999</c:v>
                      </c:pt>
                      <c:pt idx="99863">
                        <c:v>6.9192600000000004</c:v>
                      </c:pt>
                      <c:pt idx="99864">
                        <c:v>6.9234809999999998</c:v>
                      </c:pt>
                      <c:pt idx="99865">
                        <c:v>6.9277040000000003</c:v>
                      </c:pt>
                      <c:pt idx="99866">
                        <c:v>6.9319259999999998</c:v>
                      </c:pt>
                      <c:pt idx="99867">
                        <c:v>6.9361480000000002</c:v>
                      </c:pt>
                      <c:pt idx="99868">
                        <c:v>6.9403709999999998</c:v>
                      </c:pt>
                      <c:pt idx="99869">
                        <c:v>6.9445930000000002</c:v>
                      </c:pt>
                      <c:pt idx="99870">
                        <c:v>6.9488149999999997</c:v>
                      </c:pt>
                      <c:pt idx="99871">
                        <c:v>6.9530370000000001</c:v>
                      </c:pt>
                      <c:pt idx="99872">
                        <c:v>6.9572599999999998</c:v>
                      </c:pt>
                      <c:pt idx="99873">
                        <c:v>6.9614820000000002</c:v>
                      </c:pt>
                      <c:pt idx="99874">
                        <c:v>6.9657039999999997</c:v>
                      </c:pt>
                      <c:pt idx="99875">
                        <c:v>6.9699260000000001</c:v>
                      </c:pt>
                      <c:pt idx="99876">
                        <c:v>6.9741479999999996</c:v>
                      </c:pt>
                      <c:pt idx="99877">
                        <c:v>6.9783710000000001</c:v>
                      </c:pt>
                      <c:pt idx="99878">
                        <c:v>6.9825929999999996</c:v>
                      </c:pt>
                      <c:pt idx="99879">
                        <c:v>6.986815</c:v>
                      </c:pt>
                      <c:pt idx="99880">
                        <c:v>6.9910370000000004</c:v>
                      </c:pt>
                      <c:pt idx="99881">
                        <c:v>6.9952589999999999</c:v>
                      </c:pt>
                      <c:pt idx="99882">
                        <c:v>6.9994820000000004</c:v>
                      </c:pt>
                      <c:pt idx="99883">
                        <c:v>7.0037039999999999</c:v>
                      </c:pt>
                      <c:pt idx="99884">
                        <c:v>7.0079260000000003</c:v>
                      </c:pt>
                      <c:pt idx="99885">
                        <c:v>7.0121479999999998</c:v>
                      </c:pt>
                      <c:pt idx="99886">
                        <c:v>7.0163710000000004</c:v>
                      </c:pt>
                      <c:pt idx="99887">
                        <c:v>7.0205929999999999</c:v>
                      </c:pt>
                      <c:pt idx="99888">
                        <c:v>7.0248150000000003</c:v>
                      </c:pt>
                      <c:pt idx="99889">
                        <c:v>7.0290369999999998</c:v>
                      </c:pt>
                      <c:pt idx="99890">
                        <c:v>7.0332590000000001</c:v>
                      </c:pt>
                      <c:pt idx="99891">
                        <c:v>7.0374819999999998</c:v>
                      </c:pt>
                      <c:pt idx="99892">
                        <c:v>7.0417040000000002</c:v>
                      </c:pt>
                      <c:pt idx="99893">
                        <c:v>7.0459259999999997</c:v>
                      </c:pt>
                      <c:pt idx="99894">
                        <c:v>7.0501480000000001</c:v>
                      </c:pt>
                      <c:pt idx="99895">
                        <c:v>7.0543699999999996</c:v>
                      </c:pt>
                      <c:pt idx="99896">
                        <c:v>7.0585930000000001</c:v>
                      </c:pt>
                      <c:pt idx="99897">
                        <c:v>7.0628149999999996</c:v>
                      </c:pt>
                      <c:pt idx="99898">
                        <c:v>7.067037</c:v>
                      </c:pt>
                      <c:pt idx="99899">
                        <c:v>7.0712590000000004</c:v>
                      </c:pt>
                      <c:pt idx="99900">
                        <c:v>7.075482</c:v>
                      </c:pt>
                      <c:pt idx="99901">
                        <c:v>7.0797040000000004</c:v>
                      </c:pt>
                      <c:pt idx="99902">
                        <c:v>7.0839259999999999</c:v>
                      </c:pt>
                      <c:pt idx="99903">
                        <c:v>7.0881480000000003</c:v>
                      </c:pt>
                      <c:pt idx="99904">
                        <c:v>7.092371</c:v>
                      </c:pt>
                      <c:pt idx="99905">
                        <c:v>7.0965930000000004</c:v>
                      </c:pt>
                      <c:pt idx="99906">
                        <c:v>7.1008149999999999</c:v>
                      </c:pt>
                      <c:pt idx="99907">
                        <c:v>7.1050370000000003</c:v>
                      </c:pt>
                      <c:pt idx="99908">
                        <c:v>7.1092599999999999</c:v>
                      </c:pt>
                      <c:pt idx="99909">
                        <c:v>7.1134820000000003</c:v>
                      </c:pt>
                      <c:pt idx="99910">
                        <c:v>7.1177039999999998</c:v>
                      </c:pt>
                      <c:pt idx="99911">
                        <c:v>7.1219260000000002</c:v>
                      </c:pt>
                      <c:pt idx="99912">
                        <c:v>7.1261479999999997</c:v>
                      </c:pt>
                      <c:pt idx="99913">
                        <c:v>7.1303710000000002</c:v>
                      </c:pt>
                      <c:pt idx="99914">
                        <c:v>7.1345929999999997</c:v>
                      </c:pt>
                      <c:pt idx="99915">
                        <c:v>7.1388150000000001</c:v>
                      </c:pt>
                      <c:pt idx="99916">
                        <c:v>7.1430369999999996</c:v>
                      </c:pt>
                      <c:pt idx="99917">
                        <c:v>7.147259</c:v>
                      </c:pt>
                      <c:pt idx="99918">
                        <c:v>7.1514819999999997</c:v>
                      </c:pt>
                      <c:pt idx="99919">
                        <c:v>7.1557040000000001</c:v>
                      </c:pt>
                      <c:pt idx="99920">
                        <c:v>7.1599259999999996</c:v>
                      </c:pt>
                      <c:pt idx="99921">
                        <c:v>7.164148</c:v>
                      </c:pt>
                      <c:pt idx="99922">
                        <c:v>7.1683709999999996</c:v>
                      </c:pt>
                      <c:pt idx="99923">
                        <c:v>7.172593</c:v>
                      </c:pt>
                      <c:pt idx="99924">
                        <c:v>7.1768150000000004</c:v>
                      </c:pt>
                      <c:pt idx="99925">
                        <c:v>7.1810369999999999</c:v>
                      </c:pt>
                      <c:pt idx="99926">
                        <c:v>7.1852590000000003</c:v>
                      </c:pt>
                      <c:pt idx="99927">
                        <c:v>7.1894819999999999</c:v>
                      </c:pt>
                      <c:pt idx="99928">
                        <c:v>7.1937040000000003</c:v>
                      </c:pt>
                      <c:pt idx="99929">
                        <c:v>7.1979259999999998</c:v>
                      </c:pt>
                      <c:pt idx="99930">
                        <c:v>7.2021480000000002</c:v>
                      </c:pt>
                      <c:pt idx="99931">
                        <c:v>7.2063699999999997</c:v>
                      </c:pt>
                      <c:pt idx="99932">
                        <c:v>7.2105930000000003</c:v>
                      </c:pt>
                      <c:pt idx="99933">
                        <c:v>7.2148149999999998</c:v>
                      </c:pt>
                      <c:pt idx="99934">
                        <c:v>7.2190370000000001</c:v>
                      </c:pt>
                      <c:pt idx="99935">
                        <c:v>7.2232589999999997</c:v>
                      </c:pt>
                      <c:pt idx="99936">
                        <c:v>7.2274820000000002</c:v>
                      </c:pt>
                      <c:pt idx="99937">
                        <c:v>7.2317039999999997</c:v>
                      </c:pt>
                      <c:pt idx="99938">
                        <c:v>7.2359260000000001</c:v>
                      </c:pt>
                      <c:pt idx="99939">
                        <c:v>7.2401489999999997</c:v>
                      </c:pt>
                      <c:pt idx="99940">
                        <c:v>7.24437</c:v>
                      </c:pt>
                      <c:pt idx="99941">
                        <c:v>7.2485929999999996</c:v>
                      </c:pt>
                      <c:pt idx="99942">
                        <c:v>7.252815</c:v>
                      </c:pt>
                      <c:pt idx="99943">
                        <c:v>7.2570370000000004</c:v>
                      </c:pt>
                      <c:pt idx="99944">
                        <c:v>7.26126</c:v>
                      </c:pt>
                      <c:pt idx="99945">
                        <c:v>7.2654810000000003</c:v>
                      </c:pt>
                      <c:pt idx="99946">
                        <c:v>7.2697039999999999</c:v>
                      </c:pt>
                      <c:pt idx="99947">
                        <c:v>7.2739260000000003</c:v>
                      </c:pt>
                      <c:pt idx="99948">
                        <c:v>7.2781479999999998</c:v>
                      </c:pt>
                      <c:pt idx="99949">
                        <c:v>7.2823710000000004</c:v>
                      </c:pt>
                      <c:pt idx="99950">
                        <c:v>7.2865929999999999</c:v>
                      </c:pt>
                      <c:pt idx="99951">
                        <c:v>7.2908150000000003</c:v>
                      </c:pt>
                      <c:pt idx="99952">
                        <c:v>7.2950369999999998</c:v>
                      </c:pt>
                      <c:pt idx="99953">
                        <c:v>7.2992600000000003</c:v>
                      </c:pt>
                      <c:pt idx="99954">
                        <c:v>7.3034819999999998</c:v>
                      </c:pt>
                      <c:pt idx="99955">
                        <c:v>7.3077040000000002</c:v>
                      </c:pt>
                      <c:pt idx="99956">
                        <c:v>7.3119259999999997</c:v>
                      </c:pt>
                      <c:pt idx="99957">
                        <c:v>7.3161480000000001</c:v>
                      </c:pt>
                      <c:pt idx="99958">
                        <c:v>7.3203709999999997</c:v>
                      </c:pt>
                      <c:pt idx="99959">
                        <c:v>7.3245930000000001</c:v>
                      </c:pt>
                      <c:pt idx="99960">
                        <c:v>7.3288149999999996</c:v>
                      </c:pt>
                      <c:pt idx="99961">
                        <c:v>7.333037</c:v>
                      </c:pt>
                      <c:pt idx="99962">
                        <c:v>7.3372590000000004</c:v>
                      </c:pt>
                      <c:pt idx="99963">
                        <c:v>7.3414820000000001</c:v>
                      </c:pt>
                      <c:pt idx="99964">
                        <c:v>7.3457039999999996</c:v>
                      </c:pt>
                      <c:pt idx="99965">
                        <c:v>7.349926</c:v>
                      </c:pt>
                      <c:pt idx="99966">
                        <c:v>7.3541480000000004</c:v>
                      </c:pt>
                      <c:pt idx="99967">
                        <c:v>7.358371</c:v>
                      </c:pt>
                      <c:pt idx="99968">
                        <c:v>7.3625930000000004</c:v>
                      </c:pt>
                      <c:pt idx="99969">
                        <c:v>7.3668149999999999</c:v>
                      </c:pt>
                      <c:pt idx="99970">
                        <c:v>7.3710370000000003</c:v>
                      </c:pt>
                      <c:pt idx="99971">
                        <c:v>7.3752589999999998</c:v>
                      </c:pt>
                      <c:pt idx="99972">
                        <c:v>7.3794820000000003</c:v>
                      </c:pt>
                      <c:pt idx="99973">
                        <c:v>7.3837039999999998</c:v>
                      </c:pt>
                      <c:pt idx="99974">
                        <c:v>7.3879260000000002</c:v>
                      </c:pt>
                      <c:pt idx="99975">
                        <c:v>7.3921479999999997</c:v>
                      </c:pt>
                      <c:pt idx="99976">
                        <c:v>7.3963700000000001</c:v>
                      </c:pt>
                      <c:pt idx="99977">
                        <c:v>7.4005929999999998</c:v>
                      </c:pt>
                      <c:pt idx="99978">
                        <c:v>7.4048150000000001</c:v>
                      </c:pt>
                      <c:pt idx="99979">
                        <c:v>7.4090369999999997</c:v>
                      </c:pt>
                      <c:pt idx="99980">
                        <c:v>7.4132600000000002</c:v>
                      </c:pt>
                      <c:pt idx="99981">
                        <c:v>7.4174810000000004</c:v>
                      </c:pt>
                      <c:pt idx="99982">
                        <c:v>7.4217040000000001</c:v>
                      </c:pt>
                      <c:pt idx="99983">
                        <c:v>7.4259259999999996</c:v>
                      </c:pt>
                      <c:pt idx="99984">
                        <c:v>7.430148</c:v>
                      </c:pt>
                      <c:pt idx="99985">
                        <c:v>7.4343709999999996</c:v>
                      </c:pt>
                      <c:pt idx="99986">
                        <c:v>7.438593</c:v>
                      </c:pt>
                      <c:pt idx="99987">
                        <c:v>7.4428150000000004</c:v>
                      </c:pt>
                      <c:pt idx="99988">
                        <c:v>7.4470369999999999</c:v>
                      </c:pt>
                      <c:pt idx="99989">
                        <c:v>7.4512600000000004</c:v>
                      </c:pt>
                      <c:pt idx="99990">
                        <c:v>7.4554819999999999</c:v>
                      </c:pt>
                      <c:pt idx="99991">
                        <c:v>7.4597040000000003</c:v>
                      </c:pt>
                      <c:pt idx="99992">
                        <c:v>7.4639259999999998</c:v>
                      </c:pt>
                      <c:pt idx="99993">
                        <c:v>7.4681480000000002</c:v>
                      </c:pt>
                      <c:pt idx="99994">
                        <c:v>7.4723709999999999</c:v>
                      </c:pt>
                      <c:pt idx="99995">
                        <c:v>7.4765930000000003</c:v>
                      </c:pt>
                      <c:pt idx="99996">
                        <c:v>7.4808149999999998</c:v>
                      </c:pt>
                      <c:pt idx="99997">
                        <c:v>7.4850370000000002</c:v>
                      </c:pt>
                      <c:pt idx="99998">
                        <c:v>7.4892589999999997</c:v>
                      </c:pt>
                      <c:pt idx="99999">
                        <c:v>7.4934820000000002</c:v>
                      </c:pt>
                      <c:pt idx="100000">
                        <c:v>7.4977039999999997</c:v>
                      </c:pt>
                      <c:pt idx="100001">
                        <c:v>7.5019260000000001</c:v>
                      </c:pt>
                      <c:pt idx="100002">
                        <c:v>7.5061479999999996</c:v>
                      </c:pt>
                      <c:pt idx="100003">
                        <c:v>7.5103710000000001</c:v>
                      </c:pt>
                      <c:pt idx="100004">
                        <c:v>7.5145929999999996</c:v>
                      </c:pt>
                      <c:pt idx="100005">
                        <c:v>7.518815</c:v>
                      </c:pt>
                      <c:pt idx="100006">
                        <c:v>7.5230370000000004</c:v>
                      </c:pt>
                      <c:pt idx="100007">
                        <c:v>7.5272589999999999</c:v>
                      </c:pt>
                      <c:pt idx="100008">
                        <c:v>7.5314819999999996</c:v>
                      </c:pt>
                      <c:pt idx="100009">
                        <c:v>7.535704</c:v>
                      </c:pt>
                      <c:pt idx="100010">
                        <c:v>7.5399260000000004</c:v>
                      </c:pt>
                      <c:pt idx="100011">
                        <c:v>7.5441479999999999</c:v>
                      </c:pt>
                      <c:pt idx="100012">
                        <c:v>7.5483700000000002</c:v>
                      </c:pt>
                      <c:pt idx="100013">
                        <c:v>7.5525929999999999</c:v>
                      </c:pt>
                      <c:pt idx="100014">
                        <c:v>7.5568150000000003</c:v>
                      </c:pt>
                      <c:pt idx="100015">
                        <c:v>7.5610369999999998</c:v>
                      </c:pt>
                      <c:pt idx="100016">
                        <c:v>7.5652590000000002</c:v>
                      </c:pt>
                      <c:pt idx="100017">
                        <c:v>7.5694819999999998</c:v>
                      </c:pt>
                      <c:pt idx="100018">
                        <c:v>7.5737040000000002</c:v>
                      </c:pt>
                      <c:pt idx="100019">
                        <c:v>7.5779259999999997</c:v>
                      </c:pt>
                      <c:pt idx="100020">
                        <c:v>7.5821490000000002</c:v>
                      </c:pt>
                      <c:pt idx="100021">
                        <c:v>7.5863699999999996</c:v>
                      </c:pt>
                      <c:pt idx="100022">
                        <c:v>7.5905930000000001</c:v>
                      </c:pt>
                      <c:pt idx="100023">
                        <c:v>7.5948149999999996</c:v>
                      </c:pt>
                      <c:pt idx="100024">
                        <c:v>7.599037</c:v>
                      </c:pt>
                      <c:pt idx="100025">
                        <c:v>7.6032599999999997</c:v>
                      </c:pt>
                      <c:pt idx="100026">
                        <c:v>7.6074809999999999</c:v>
                      </c:pt>
                      <c:pt idx="100027">
                        <c:v>7.6117039999999996</c:v>
                      </c:pt>
                      <c:pt idx="100028">
                        <c:v>7.615926</c:v>
                      </c:pt>
                      <c:pt idx="100029">
                        <c:v>7.6201480000000004</c:v>
                      </c:pt>
                      <c:pt idx="100030">
                        <c:v>7.624371</c:v>
                      </c:pt>
                      <c:pt idx="100031">
                        <c:v>7.6285930000000004</c:v>
                      </c:pt>
                      <c:pt idx="100032">
                        <c:v>7.6328149999999999</c:v>
                      </c:pt>
                      <c:pt idx="100033">
                        <c:v>7.6370370000000003</c:v>
                      </c:pt>
                      <c:pt idx="100034">
                        <c:v>7.6412599999999999</c:v>
                      </c:pt>
                      <c:pt idx="100035">
                        <c:v>7.6454820000000003</c:v>
                      </c:pt>
                      <c:pt idx="100036">
                        <c:v>7.6497039999999998</c:v>
                      </c:pt>
                      <c:pt idx="100037">
                        <c:v>7.6539260000000002</c:v>
                      </c:pt>
                      <c:pt idx="100038">
                        <c:v>7.6581479999999997</c:v>
                      </c:pt>
                      <c:pt idx="100039">
                        <c:v>7.6623710000000003</c:v>
                      </c:pt>
                      <c:pt idx="100040">
                        <c:v>7.6665929999999998</c:v>
                      </c:pt>
                      <c:pt idx="100041">
                        <c:v>7.6708150000000002</c:v>
                      </c:pt>
                      <c:pt idx="100042">
                        <c:v>7.6750369999999997</c:v>
                      </c:pt>
                      <c:pt idx="100043">
                        <c:v>7.6792590000000001</c:v>
                      </c:pt>
                      <c:pt idx="100044">
                        <c:v>7.6834819999999997</c:v>
                      </c:pt>
                      <c:pt idx="100045">
                        <c:v>7.6877040000000001</c:v>
                      </c:pt>
                      <c:pt idx="100046">
                        <c:v>7.6919259999999996</c:v>
                      </c:pt>
                      <c:pt idx="100047">
                        <c:v>7.696148</c:v>
                      </c:pt>
                      <c:pt idx="100048">
                        <c:v>7.7003700000000004</c:v>
                      </c:pt>
                      <c:pt idx="100049">
                        <c:v>7.704593</c:v>
                      </c:pt>
                      <c:pt idx="100050">
                        <c:v>7.7088150000000004</c:v>
                      </c:pt>
                      <c:pt idx="100051">
                        <c:v>7.7130369999999999</c:v>
                      </c:pt>
                      <c:pt idx="100052">
                        <c:v>7.7172590000000003</c:v>
                      </c:pt>
                      <c:pt idx="100053">
                        <c:v>7.721482</c:v>
                      </c:pt>
                      <c:pt idx="100054">
                        <c:v>7.7257040000000003</c:v>
                      </c:pt>
                      <c:pt idx="100055">
                        <c:v>7.7299259999999999</c:v>
                      </c:pt>
                      <c:pt idx="100056">
                        <c:v>7.7341490000000004</c:v>
                      </c:pt>
                      <c:pt idx="100057">
                        <c:v>7.7383699999999997</c:v>
                      </c:pt>
                      <c:pt idx="100058">
                        <c:v>7.7425930000000003</c:v>
                      </c:pt>
                      <c:pt idx="100059">
                        <c:v>7.7468149999999998</c:v>
                      </c:pt>
                      <c:pt idx="100060">
                        <c:v>7.7510370000000002</c:v>
                      </c:pt>
                      <c:pt idx="100061">
                        <c:v>7.7552599999999998</c:v>
                      </c:pt>
                      <c:pt idx="100062">
                        <c:v>7.7594810000000001</c:v>
                      </c:pt>
                      <c:pt idx="100063">
                        <c:v>7.7637039999999997</c:v>
                      </c:pt>
                      <c:pt idx="100064">
                        <c:v>7.7679260000000001</c:v>
                      </c:pt>
                      <c:pt idx="100065">
                        <c:v>7.7721479999999996</c:v>
                      </c:pt>
                      <c:pt idx="100066">
                        <c:v>7.7763710000000001</c:v>
                      </c:pt>
                      <c:pt idx="100067">
                        <c:v>7.7805929999999996</c:v>
                      </c:pt>
                      <c:pt idx="100068">
                        <c:v>7.784815</c:v>
                      </c:pt>
                      <c:pt idx="100069">
                        <c:v>7.7890370000000004</c:v>
                      </c:pt>
                      <c:pt idx="100070">
                        <c:v>7.7932600000000001</c:v>
                      </c:pt>
                      <c:pt idx="100071">
                        <c:v>7.7974819999999996</c:v>
                      </c:pt>
                      <c:pt idx="100072">
                        <c:v>7.801704</c:v>
                      </c:pt>
                      <c:pt idx="100073">
                        <c:v>7.8059260000000004</c:v>
                      </c:pt>
                      <c:pt idx="100074">
                        <c:v>7.8101479999999999</c:v>
                      </c:pt>
                      <c:pt idx="100075">
                        <c:v>7.8143710000000004</c:v>
                      </c:pt>
                      <c:pt idx="100076">
                        <c:v>7.8185929999999999</c:v>
                      </c:pt>
                      <c:pt idx="100077">
                        <c:v>7.8228150000000003</c:v>
                      </c:pt>
                      <c:pt idx="100078">
                        <c:v>7.8270369999999998</c:v>
                      </c:pt>
                      <c:pt idx="100079">
                        <c:v>7.8312590000000002</c:v>
                      </c:pt>
                      <c:pt idx="100080">
                        <c:v>7.8354819999999998</c:v>
                      </c:pt>
                      <c:pt idx="100081">
                        <c:v>7.8397040000000002</c:v>
                      </c:pt>
                      <c:pt idx="100082">
                        <c:v>7.8439259999999997</c:v>
                      </c:pt>
                      <c:pt idx="100083">
                        <c:v>7.8481480000000001</c:v>
                      </c:pt>
                      <c:pt idx="100084">
                        <c:v>7.8523709999999998</c:v>
                      </c:pt>
                      <c:pt idx="100085">
                        <c:v>7.8565930000000002</c:v>
                      </c:pt>
                      <c:pt idx="100086">
                        <c:v>7.8608149999999997</c:v>
                      </c:pt>
                      <c:pt idx="100087">
                        <c:v>7.8650370000000001</c:v>
                      </c:pt>
                      <c:pt idx="100088">
                        <c:v>7.8692589999999996</c:v>
                      </c:pt>
                      <c:pt idx="100089">
                        <c:v>7.8734820000000001</c:v>
                      </c:pt>
                      <c:pt idx="100090">
                        <c:v>7.8777039999999996</c:v>
                      </c:pt>
                      <c:pt idx="100091">
                        <c:v>7.881926</c:v>
                      </c:pt>
                      <c:pt idx="100092">
                        <c:v>7.8861480000000004</c:v>
                      </c:pt>
                      <c:pt idx="100093">
                        <c:v>7.8903699999999999</c:v>
                      </c:pt>
                      <c:pt idx="100094">
                        <c:v>7.8945930000000004</c:v>
                      </c:pt>
                      <c:pt idx="100095">
                        <c:v>7.8988149999999999</c:v>
                      </c:pt>
                      <c:pt idx="100096">
                        <c:v>7.9030370000000003</c:v>
                      </c:pt>
                      <c:pt idx="100097">
                        <c:v>7.9072589999999998</c:v>
                      </c:pt>
                      <c:pt idx="100098">
                        <c:v>7.9114820000000003</c:v>
                      </c:pt>
                      <c:pt idx="100099">
                        <c:v>7.9157039999999999</c:v>
                      </c:pt>
                      <c:pt idx="100100">
                        <c:v>7.9199260000000002</c:v>
                      </c:pt>
                      <c:pt idx="100101">
                        <c:v>7.9241489999999999</c:v>
                      </c:pt>
                      <c:pt idx="100102">
                        <c:v>7.9283700000000001</c:v>
                      </c:pt>
                      <c:pt idx="100103">
                        <c:v>7.9325929999999998</c:v>
                      </c:pt>
                      <c:pt idx="100104">
                        <c:v>7.9368150000000002</c:v>
                      </c:pt>
                      <c:pt idx="100105">
                        <c:v>7.9410369999999997</c:v>
                      </c:pt>
                      <c:pt idx="100106">
                        <c:v>7.9452600000000002</c:v>
                      </c:pt>
                      <c:pt idx="100107">
                        <c:v>7.9494809999999996</c:v>
                      </c:pt>
                      <c:pt idx="100108">
                        <c:v>7.9537040000000001</c:v>
                      </c:pt>
                      <c:pt idx="100109">
                        <c:v>7.9579259999999996</c:v>
                      </c:pt>
                      <c:pt idx="100110">
                        <c:v>7.962148</c:v>
                      </c:pt>
                      <c:pt idx="100111">
                        <c:v>7.9663709999999996</c:v>
                      </c:pt>
                      <c:pt idx="100112">
                        <c:v>7.970593</c:v>
                      </c:pt>
                      <c:pt idx="100113">
                        <c:v>7.9748150000000004</c:v>
                      </c:pt>
                      <c:pt idx="100114">
                        <c:v>7.9790369999999999</c:v>
                      </c:pt>
                      <c:pt idx="100115">
                        <c:v>7.9832590000000003</c:v>
                      </c:pt>
                      <c:pt idx="100116">
                        <c:v>7.987482</c:v>
                      </c:pt>
                      <c:pt idx="100117">
                        <c:v>7.9917040000000004</c:v>
                      </c:pt>
                      <c:pt idx="100118">
                        <c:v>7.9959259999999999</c:v>
                      </c:pt>
                      <c:pt idx="100119">
                        <c:v>8.0001490000000004</c:v>
                      </c:pt>
                      <c:pt idx="100120">
                        <c:v>8.0043710000000008</c:v>
                      </c:pt>
                      <c:pt idx="100121">
                        <c:v>8.0085929999999994</c:v>
                      </c:pt>
                      <c:pt idx="100122">
                        <c:v>8.0128149999999998</c:v>
                      </c:pt>
                      <c:pt idx="100123">
                        <c:v>8.0170370000000002</c:v>
                      </c:pt>
                      <c:pt idx="100124">
                        <c:v>8.0212590000000006</c:v>
                      </c:pt>
                      <c:pt idx="100125">
                        <c:v>8.0254809999999992</c:v>
                      </c:pt>
                      <c:pt idx="100126">
                        <c:v>8.0297040000000006</c:v>
                      </c:pt>
                      <c:pt idx="100127">
                        <c:v>8.0339259999999992</c:v>
                      </c:pt>
                      <c:pt idx="100128">
                        <c:v>8.0381479999999996</c:v>
                      </c:pt>
                      <c:pt idx="100129">
                        <c:v>8.0423709999999993</c:v>
                      </c:pt>
                      <c:pt idx="100130">
                        <c:v>8.0465929999999997</c:v>
                      </c:pt>
                      <c:pt idx="100131">
                        <c:v>8.0508150000000001</c:v>
                      </c:pt>
                      <c:pt idx="100132">
                        <c:v>8.0550370000000004</c:v>
                      </c:pt>
                      <c:pt idx="100133">
                        <c:v>8.0592590000000008</c:v>
                      </c:pt>
                      <c:pt idx="100134">
                        <c:v>8.0634809999999995</c:v>
                      </c:pt>
                      <c:pt idx="100135">
                        <c:v>8.0677040000000009</c:v>
                      </c:pt>
                      <c:pt idx="100136">
                        <c:v>8.0719259999999995</c:v>
                      </c:pt>
                      <c:pt idx="100137">
                        <c:v>8.0761479999999999</c:v>
                      </c:pt>
                      <c:pt idx="100138">
                        <c:v>8.0803709999999995</c:v>
                      </c:pt>
                      <c:pt idx="100139">
                        <c:v>8.0845929999999999</c:v>
                      </c:pt>
                      <c:pt idx="100140">
                        <c:v>8.0888150000000003</c:v>
                      </c:pt>
                      <c:pt idx="100141">
                        <c:v>8.093038</c:v>
                      </c:pt>
                      <c:pt idx="100142">
                        <c:v>8.0972600000000003</c:v>
                      </c:pt>
                      <c:pt idx="100143">
                        <c:v>8.1014809999999997</c:v>
                      </c:pt>
                      <c:pt idx="100144">
                        <c:v>8.1057039999999994</c:v>
                      </c:pt>
                      <c:pt idx="100145">
                        <c:v>8.1099259999999997</c:v>
                      </c:pt>
                      <c:pt idx="100146">
                        <c:v>8.1141480000000001</c:v>
                      </c:pt>
                      <c:pt idx="100147">
                        <c:v>8.1183709999999998</c:v>
                      </c:pt>
                      <c:pt idx="100148">
                        <c:v>8.1225930000000002</c:v>
                      </c:pt>
                      <c:pt idx="100149">
                        <c:v>8.1268150000000006</c:v>
                      </c:pt>
                      <c:pt idx="100150">
                        <c:v>8.1310369999999992</c:v>
                      </c:pt>
                      <c:pt idx="100151">
                        <c:v>8.1352600000000006</c:v>
                      </c:pt>
                      <c:pt idx="100152">
                        <c:v>8.1394819999999992</c:v>
                      </c:pt>
                      <c:pt idx="100153">
                        <c:v>8.1437030000000004</c:v>
                      </c:pt>
                      <c:pt idx="100154">
                        <c:v>8.147926</c:v>
                      </c:pt>
                      <c:pt idx="100155">
                        <c:v>8.1521480000000004</c:v>
                      </c:pt>
                      <c:pt idx="100156">
                        <c:v>8.1563700000000008</c:v>
                      </c:pt>
                      <c:pt idx="100157">
                        <c:v>8.1605930000000004</c:v>
                      </c:pt>
                      <c:pt idx="100158">
                        <c:v>8.1648150000000008</c:v>
                      </c:pt>
                      <c:pt idx="100159">
                        <c:v>8.1690369999999994</c:v>
                      </c:pt>
                      <c:pt idx="100160">
                        <c:v>8.1732600000000009</c:v>
                      </c:pt>
                      <c:pt idx="100161">
                        <c:v>8.1774819999999995</c:v>
                      </c:pt>
                      <c:pt idx="100162">
                        <c:v>8.1817039999999999</c:v>
                      </c:pt>
                      <c:pt idx="100163">
                        <c:v>8.1859260000000003</c:v>
                      </c:pt>
                      <c:pt idx="100164">
                        <c:v>8.1901480000000006</c:v>
                      </c:pt>
                      <c:pt idx="100165">
                        <c:v>8.1943699999999993</c:v>
                      </c:pt>
                      <c:pt idx="100166">
                        <c:v>8.1985930000000007</c:v>
                      </c:pt>
                      <c:pt idx="100167">
                        <c:v>8.2028149999999993</c:v>
                      </c:pt>
                      <c:pt idx="100168">
                        <c:v>8.2070369999999997</c:v>
                      </c:pt>
                      <c:pt idx="100169">
                        <c:v>8.2112599999999993</c:v>
                      </c:pt>
                      <c:pt idx="100170">
                        <c:v>8.2154819999999997</c:v>
                      </c:pt>
                      <c:pt idx="100171">
                        <c:v>8.2197040000000001</c:v>
                      </c:pt>
                      <c:pt idx="100172">
                        <c:v>8.2239269999999998</c:v>
                      </c:pt>
                      <c:pt idx="100173">
                        <c:v>8.2281479999999991</c:v>
                      </c:pt>
                      <c:pt idx="100174">
                        <c:v>8.2323699999999995</c:v>
                      </c:pt>
                      <c:pt idx="100175">
                        <c:v>8.2365929999999992</c:v>
                      </c:pt>
                      <c:pt idx="100176">
                        <c:v>8.2408149999999996</c:v>
                      </c:pt>
                      <c:pt idx="100177">
                        <c:v>8.2450369999999999</c:v>
                      </c:pt>
                      <c:pt idx="100178">
                        <c:v>8.2492590000000003</c:v>
                      </c:pt>
                      <c:pt idx="100179">
                        <c:v>8.253482</c:v>
                      </c:pt>
                      <c:pt idx="100180">
                        <c:v>8.2577040000000004</c:v>
                      </c:pt>
                      <c:pt idx="100181">
                        <c:v>8.2619260000000008</c:v>
                      </c:pt>
                      <c:pt idx="100182">
                        <c:v>8.2661490000000004</c:v>
                      </c:pt>
                      <c:pt idx="100183">
                        <c:v>8.2703699999999998</c:v>
                      </c:pt>
                      <c:pt idx="100184">
                        <c:v>8.2745920000000002</c:v>
                      </c:pt>
                      <c:pt idx="100185">
                        <c:v>8.2788149999999998</c:v>
                      </c:pt>
                      <c:pt idx="100186">
                        <c:v>8.2830370000000002</c:v>
                      </c:pt>
                      <c:pt idx="100187">
                        <c:v>8.2872590000000006</c:v>
                      </c:pt>
                      <c:pt idx="100188">
                        <c:v>8.2914820000000002</c:v>
                      </c:pt>
                      <c:pt idx="100189">
                        <c:v>8.2957040000000006</c:v>
                      </c:pt>
                      <c:pt idx="100190">
                        <c:v>8.2999259999999992</c:v>
                      </c:pt>
                      <c:pt idx="100191">
                        <c:v>8.3041490000000007</c:v>
                      </c:pt>
                      <c:pt idx="100192">
                        <c:v>8.3083709999999993</c:v>
                      </c:pt>
                      <c:pt idx="100193">
                        <c:v>8.3125929999999997</c:v>
                      </c:pt>
                      <c:pt idx="100194">
                        <c:v>8.3168150000000001</c:v>
                      </c:pt>
                      <c:pt idx="100195">
                        <c:v>8.3210370000000005</c:v>
                      </c:pt>
                      <c:pt idx="100196">
                        <c:v>8.3252590000000009</c:v>
                      </c:pt>
                      <c:pt idx="100197">
                        <c:v>8.3294820000000005</c:v>
                      </c:pt>
                      <c:pt idx="100198">
                        <c:v>8.3337040000000009</c:v>
                      </c:pt>
                      <c:pt idx="100199">
                        <c:v>8.3379259999999995</c:v>
                      </c:pt>
                      <c:pt idx="100200">
                        <c:v>8.3421489999999991</c:v>
                      </c:pt>
                      <c:pt idx="100201">
                        <c:v>8.3463709999999995</c:v>
                      </c:pt>
                      <c:pt idx="100202">
                        <c:v>8.3505929999999999</c:v>
                      </c:pt>
                      <c:pt idx="100203">
                        <c:v>8.3548150000000003</c:v>
                      </c:pt>
                      <c:pt idx="100204">
                        <c:v>8.3590370000000007</c:v>
                      </c:pt>
                      <c:pt idx="100205">
                        <c:v>8.3632589999999993</c:v>
                      </c:pt>
                      <c:pt idx="100206">
                        <c:v>8.3674809999999997</c:v>
                      </c:pt>
                      <c:pt idx="100207">
                        <c:v>8.3717039999999994</c:v>
                      </c:pt>
                      <c:pt idx="100208">
                        <c:v>8.3759259999999998</c:v>
                      </c:pt>
                      <c:pt idx="100209">
                        <c:v>8.3801480000000002</c:v>
                      </c:pt>
                      <c:pt idx="100210">
                        <c:v>8.3843709999999998</c:v>
                      </c:pt>
                      <c:pt idx="100211">
                        <c:v>8.3885930000000002</c:v>
                      </c:pt>
                      <c:pt idx="100212">
                        <c:v>8.3928150000000006</c:v>
                      </c:pt>
                      <c:pt idx="100213">
                        <c:v>8.3970380000000002</c:v>
                      </c:pt>
                      <c:pt idx="100214">
                        <c:v>8.4012589999999996</c:v>
                      </c:pt>
                      <c:pt idx="100215">
                        <c:v>8.405481</c:v>
                      </c:pt>
                      <c:pt idx="100216">
                        <c:v>8.4097039999999996</c:v>
                      </c:pt>
                      <c:pt idx="100217">
                        <c:v>8.413926</c:v>
                      </c:pt>
                      <c:pt idx="100218">
                        <c:v>8.4181480000000004</c:v>
                      </c:pt>
                      <c:pt idx="100219">
                        <c:v>8.4223710000000001</c:v>
                      </c:pt>
                      <c:pt idx="100220">
                        <c:v>8.4265930000000004</c:v>
                      </c:pt>
                      <c:pt idx="100221">
                        <c:v>8.4308150000000008</c:v>
                      </c:pt>
                      <c:pt idx="100222">
                        <c:v>8.4350380000000005</c:v>
                      </c:pt>
                      <c:pt idx="100223">
                        <c:v>8.4392600000000009</c:v>
                      </c:pt>
                      <c:pt idx="100224">
                        <c:v>8.4434810000000002</c:v>
                      </c:pt>
                      <c:pt idx="100225">
                        <c:v>8.4477039999999999</c:v>
                      </c:pt>
                      <c:pt idx="100226">
                        <c:v>8.4519260000000003</c:v>
                      </c:pt>
                      <c:pt idx="100227">
                        <c:v>8.4561480000000007</c:v>
                      </c:pt>
                      <c:pt idx="100228">
                        <c:v>8.4603710000000003</c:v>
                      </c:pt>
                      <c:pt idx="100229">
                        <c:v>8.4645930000000007</c:v>
                      </c:pt>
                      <c:pt idx="100230">
                        <c:v>8.4688149999999993</c:v>
                      </c:pt>
                      <c:pt idx="100231">
                        <c:v>8.4730369999999997</c:v>
                      </c:pt>
                      <c:pt idx="100232">
                        <c:v>8.4772599999999994</c:v>
                      </c:pt>
                      <c:pt idx="100233">
                        <c:v>8.4814819999999997</c:v>
                      </c:pt>
                      <c:pt idx="100234">
                        <c:v>8.4857030000000009</c:v>
                      </c:pt>
                      <c:pt idx="100235">
                        <c:v>8.4899260000000005</c:v>
                      </c:pt>
                      <c:pt idx="100236">
                        <c:v>8.4941479999999991</c:v>
                      </c:pt>
                      <c:pt idx="100237">
                        <c:v>8.4983699999999995</c:v>
                      </c:pt>
                      <c:pt idx="100238">
                        <c:v>8.5025929999999992</c:v>
                      </c:pt>
                      <c:pt idx="100239">
                        <c:v>8.5068149999999996</c:v>
                      </c:pt>
                      <c:pt idx="100240">
                        <c:v>8.511037</c:v>
                      </c:pt>
                      <c:pt idx="100241">
                        <c:v>8.5152599999999996</c:v>
                      </c:pt>
                      <c:pt idx="100242">
                        <c:v>8.519482</c:v>
                      </c:pt>
                      <c:pt idx="100243">
                        <c:v>8.5237040000000004</c:v>
                      </c:pt>
                      <c:pt idx="100244">
                        <c:v>8.5279260000000008</c:v>
                      </c:pt>
                      <c:pt idx="100245">
                        <c:v>8.5321479999999994</c:v>
                      </c:pt>
                      <c:pt idx="100246">
                        <c:v>8.5363699999999998</c:v>
                      </c:pt>
                      <c:pt idx="100247">
                        <c:v>8.5405929999999994</c:v>
                      </c:pt>
                      <c:pt idx="100248">
                        <c:v>8.5448149999999998</c:v>
                      </c:pt>
                      <c:pt idx="100249">
                        <c:v>8.5490370000000002</c:v>
                      </c:pt>
                      <c:pt idx="100250">
                        <c:v>8.5532599999999999</c:v>
                      </c:pt>
                      <c:pt idx="100251">
                        <c:v>8.5574820000000003</c:v>
                      </c:pt>
                      <c:pt idx="100252">
                        <c:v>8.5617040000000006</c:v>
                      </c:pt>
                      <c:pt idx="100253">
                        <c:v>8.5659270000000003</c:v>
                      </c:pt>
                      <c:pt idx="100254">
                        <c:v>8.5701479999999997</c:v>
                      </c:pt>
                      <c:pt idx="100255">
                        <c:v>8.57437</c:v>
                      </c:pt>
                      <c:pt idx="100256">
                        <c:v>8.5785920000000004</c:v>
                      </c:pt>
                      <c:pt idx="100257">
                        <c:v>8.5828150000000001</c:v>
                      </c:pt>
                      <c:pt idx="100258">
                        <c:v>8.5870370000000005</c:v>
                      </c:pt>
                      <c:pt idx="100259">
                        <c:v>8.5912590000000009</c:v>
                      </c:pt>
                      <c:pt idx="100260">
                        <c:v>8.5954820000000005</c:v>
                      </c:pt>
                      <c:pt idx="100261">
                        <c:v>8.5997039999999991</c:v>
                      </c:pt>
                      <c:pt idx="100262">
                        <c:v>8.6039259999999995</c:v>
                      </c:pt>
                      <c:pt idx="100263">
                        <c:v>8.6081489999999992</c:v>
                      </c:pt>
                      <c:pt idx="100264">
                        <c:v>8.6123700000000003</c:v>
                      </c:pt>
                      <c:pt idx="100265">
                        <c:v>8.6165920000000007</c:v>
                      </c:pt>
                      <c:pt idx="100266">
                        <c:v>8.6208150000000003</c:v>
                      </c:pt>
                      <c:pt idx="100267">
                        <c:v>8.6250370000000007</c:v>
                      </c:pt>
                      <c:pt idx="100268">
                        <c:v>8.6292589999999993</c:v>
                      </c:pt>
                      <c:pt idx="100269">
                        <c:v>8.6334820000000008</c:v>
                      </c:pt>
                      <c:pt idx="100270">
                        <c:v>8.6377039999999994</c:v>
                      </c:pt>
                      <c:pt idx="100271">
                        <c:v>8.6419259999999998</c:v>
                      </c:pt>
                      <c:pt idx="100272">
                        <c:v>8.6461489999999994</c:v>
                      </c:pt>
                      <c:pt idx="100273">
                        <c:v>8.6503709999999998</c:v>
                      </c:pt>
                      <c:pt idx="100274">
                        <c:v>8.6545930000000002</c:v>
                      </c:pt>
                      <c:pt idx="100275">
                        <c:v>8.6588150000000006</c:v>
                      </c:pt>
                      <c:pt idx="100276">
                        <c:v>8.6630369999999992</c:v>
                      </c:pt>
                      <c:pt idx="100277">
                        <c:v>8.6672589999999996</c:v>
                      </c:pt>
                      <c:pt idx="100278">
                        <c:v>8.6714819999999992</c:v>
                      </c:pt>
                      <c:pt idx="100279">
                        <c:v>8.6757039999999996</c:v>
                      </c:pt>
                      <c:pt idx="100280">
                        <c:v>8.679926</c:v>
                      </c:pt>
                      <c:pt idx="100281">
                        <c:v>8.6841489999999997</c:v>
                      </c:pt>
                      <c:pt idx="100282">
                        <c:v>8.6883710000000001</c:v>
                      </c:pt>
                      <c:pt idx="100283">
                        <c:v>8.6925930000000005</c:v>
                      </c:pt>
                      <c:pt idx="100284">
                        <c:v>8.6968150000000009</c:v>
                      </c:pt>
                      <c:pt idx="100285">
                        <c:v>8.7010369999999995</c:v>
                      </c:pt>
                      <c:pt idx="100286">
                        <c:v>8.7052589999999999</c:v>
                      </c:pt>
                      <c:pt idx="100287">
                        <c:v>8.7094810000000003</c:v>
                      </c:pt>
                      <c:pt idx="100288">
                        <c:v>8.7137039999999999</c:v>
                      </c:pt>
                      <c:pt idx="100289">
                        <c:v>8.7179260000000003</c:v>
                      </c:pt>
                      <c:pt idx="100290">
                        <c:v>8.7221480000000007</c:v>
                      </c:pt>
                      <c:pt idx="100291">
                        <c:v>8.7263710000000003</c:v>
                      </c:pt>
                      <c:pt idx="100292">
                        <c:v>8.7305930000000007</c:v>
                      </c:pt>
                      <c:pt idx="100293">
                        <c:v>8.7348149999999993</c:v>
                      </c:pt>
                      <c:pt idx="100294">
                        <c:v>8.7390380000000007</c:v>
                      </c:pt>
                      <c:pt idx="100295">
                        <c:v>8.7432590000000001</c:v>
                      </c:pt>
                      <c:pt idx="100296">
                        <c:v>8.7474810000000005</c:v>
                      </c:pt>
                      <c:pt idx="100297">
                        <c:v>8.7517040000000001</c:v>
                      </c:pt>
                      <c:pt idx="100298">
                        <c:v>8.7559260000000005</c:v>
                      </c:pt>
                      <c:pt idx="100299">
                        <c:v>8.7601479999999992</c:v>
                      </c:pt>
                      <c:pt idx="100300">
                        <c:v>8.7643710000000006</c:v>
                      </c:pt>
                      <c:pt idx="100301">
                        <c:v>8.7685929999999992</c:v>
                      </c:pt>
                      <c:pt idx="100302">
                        <c:v>8.7728149999999996</c:v>
                      </c:pt>
                      <c:pt idx="100303">
                        <c:v>8.7770379999999992</c:v>
                      </c:pt>
                      <c:pt idx="100304">
                        <c:v>8.7812599999999996</c:v>
                      </c:pt>
                      <c:pt idx="100305">
                        <c:v>8.7854810000000008</c:v>
                      </c:pt>
                      <c:pt idx="100306">
                        <c:v>8.7897040000000004</c:v>
                      </c:pt>
                      <c:pt idx="100307">
                        <c:v>8.7939260000000008</c:v>
                      </c:pt>
                      <c:pt idx="100308">
                        <c:v>8.7981479999999994</c:v>
                      </c:pt>
                      <c:pt idx="100309">
                        <c:v>8.8023699999999998</c:v>
                      </c:pt>
                      <c:pt idx="100310">
                        <c:v>8.8065929999999994</c:v>
                      </c:pt>
                      <c:pt idx="100311">
                        <c:v>8.8108149999999998</c:v>
                      </c:pt>
                      <c:pt idx="100312">
                        <c:v>8.8150370000000002</c:v>
                      </c:pt>
                      <c:pt idx="100313">
                        <c:v>8.8192599999999999</c:v>
                      </c:pt>
                      <c:pt idx="100314">
                        <c:v>8.8234820000000003</c:v>
                      </c:pt>
                      <c:pt idx="100315">
                        <c:v>8.8277029999999996</c:v>
                      </c:pt>
                      <c:pt idx="100316">
                        <c:v>8.8319259999999993</c:v>
                      </c:pt>
                      <c:pt idx="100317">
                        <c:v>8.8361479999999997</c:v>
                      </c:pt>
                      <c:pt idx="100318">
                        <c:v>8.8403700000000001</c:v>
                      </c:pt>
                      <c:pt idx="100319">
                        <c:v>8.8445929999999997</c:v>
                      </c:pt>
                      <c:pt idx="100320">
                        <c:v>8.8488150000000001</c:v>
                      </c:pt>
                      <c:pt idx="100321">
                        <c:v>8.8530370000000005</c:v>
                      </c:pt>
                      <c:pt idx="100322">
                        <c:v>8.8572600000000001</c:v>
                      </c:pt>
                      <c:pt idx="100323">
                        <c:v>8.8614820000000005</c:v>
                      </c:pt>
                      <c:pt idx="100324">
                        <c:v>8.8657039999999991</c:v>
                      </c:pt>
                      <c:pt idx="100325">
                        <c:v>8.8699259999999995</c:v>
                      </c:pt>
                      <c:pt idx="100326">
                        <c:v>8.8741479999999999</c:v>
                      </c:pt>
                      <c:pt idx="100327">
                        <c:v>8.8783700000000003</c:v>
                      </c:pt>
                      <c:pt idx="100328">
                        <c:v>8.882593</c:v>
                      </c:pt>
                      <c:pt idx="100329">
                        <c:v>8.8868150000000004</c:v>
                      </c:pt>
                      <c:pt idx="100330">
                        <c:v>8.8910370000000007</c:v>
                      </c:pt>
                      <c:pt idx="100331">
                        <c:v>8.8952600000000004</c:v>
                      </c:pt>
                      <c:pt idx="100332">
                        <c:v>8.8994820000000008</c:v>
                      </c:pt>
                      <c:pt idx="100333">
                        <c:v>8.9037039999999994</c:v>
                      </c:pt>
                      <c:pt idx="100334">
                        <c:v>8.9079270000000008</c:v>
                      </c:pt>
                      <c:pt idx="100335">
                        <c:v>8.9121480000000002</c:v>
                      </c:pt>
                      <c:pt idx="100336">
                        <c:v>8.9163700000000006</c:v>
                      </c:pt>
                      <c:pt idx="100337">
                        <c:v>8.9205919999999992</c:v>
                      </c:pt>
                      <c:pt idx="100338">
                        <c:v>8.9248150000000006</c:v>
                      </c:pt>
                      <c:pt idx="100339">
                        <c:v>8.9290369999999992</c:v>
                      </c:pt>
                      <c:pt idx="100340">
                        <c:v>8.9332589999999996</c:v>
                      </c:pt>
                      <c:pt idx="100341">
                        <c:v>8.9374819999999993</c:v>
                      </c:pt>
                      <c:pt idx="100342">
                        <c:v>8.9417039999999997</c:v>
                      </c:pt>
                      <c:pt idx="100343">
                        <c:v>8.945926</c:v>
                      </c:pt>
                      <c:pt idx="100344">
                        <c:v>8.9501489999999997</c:v>
                      </c:pt>
                      <c:pt idx="100345">
                        <c:v>8.9543700000000008</c:v>
                      </c:pt>
                      <c:pt idx="100346">
                        <c:v>8.9585919999999994</c:v>
                      </c:pt>
                      <c:pt idx="100347">
                        <c:v>8.9628150000000009</c:v>
                      </c:pt>
                      <c:pt idx="100348">
                        <c:v>8.9670369999999995</c:v>
                      </c:pt>
                      <c:pt idx="100349">
                        <c:v>8.9712589999999999</c:v>
                      </c:pt>
                      <c:pt idx="100350">
                        <c:v>8.9754819999999995</c:v>
                      </c:pt>
                      <c:pt idx="100351">
                        <c:v>8.9797039999999999</c:v>
                      </c:pt>
                      <c:pt idx="100352">
                        <c:v>8.9839260000000003</c:v>
                      </c:pt>
                      <c:pt idx="100353">
                        <c:v>8.9881489999999999</c:v>
                      </c:pt>
                      <c:pt idx="100354">
                        <c:v>8.9923710000000003</c:v>
                      </c:pt>
                      <c:pt idx="100355">
                        <c:v>8.9965930000000007</c:v>
                      </c:pt>
                      <c:pt idx="100356">
                        <c:v>9.0008149999999993</c:v>
                      </c:pt>
                      <c:pt idx="100357">
                        <c:v>9.0050369999999997</c:v>
                      </c:pt>
                      <c:pt idx="100358">
                        <c:v>9.0092590000000001</c:v>
                      </c:pt>
                      <c:pt idx="100359">
                        <c:v>9.0134819999999998</c:v>
                      </c:pt>
                      <c:pt idx="100360">
                        <c:v>9.0177040000000002</c:v>
                      </c:pt>
                      <c:pt idx="100361">
                        <c:v>9.0219260000000006</c:v>
                      </c:pt>
                      <c:pt idx="100362">
                        <c:v>9.0261490000000002</c:v>
                      </c:pt>
                      <c:pt idx="100363">
                        <c:v>9.0303710000000006</c:v>
                      </c:pt>
                      <c:pt idx="100364">
                        <c:v>9.0345929999999992</c:v>
                      </c:pt>
                      <c:pt idx="100365">
                        <c:v>9.0388149999999996</c:v>
                      </c:pt>
                      <c:pt idx="100366">
                        <c:v>9.043037</c:v>
                      </c:pt>
                      <c:pt idx="100367">
                        <c:v>9.0472590000000004</c:v>
                      </c:pt>
                      <c:pt idx="100368">
                        <c:v>9.0514810000000008</c:v>
                      </c:pt>
                      <c:pt idx="100369">
                        <c:v>9.0557040000000004</c:v>
                      </c:pt>
                      <c:pt idx="100370">
                        <c:v>9.0599260000000008</c:v>
                      </c:pt>
                      <c:pt idx="100371">
                        <c:v>9.0641479999999994</c:v>
                      </c:pt>
                      <c:pt idx="100372">
                        <c:v>9.0683710000000008</c:v>
                      </c:pt>
                      <c:pt idx="100373">
                        <c:v>9.0725929999999995</c:v>
                      </c:pt>
                      <c:pt idx="100374">
                        <c:v>9.0768149999999999</c:v>
                      </c:pt>
                      <c:pt idx="100375">
                        <c:v>9.0810379999999995</c:v>
                      </c:pt>
                      <c:pt idx="100376">
                        <c:v>9.0852590000000006</c:v>
                      </c:pt>
                      <c:pt idx="100377">
                        <c:v>9.0894809999999993</c:v>
                      </c:pt>
                      <c:pt idx="100378">
                        <c:v>9.0937040000000007</c:v>
                      </c:pt>
                      <c:pt idx="100379">
                        <c:v>9.0979259999999993</c:v>
                      </c:pt>
                      <c:pt idx="100380">
                        <c:v>9.1021479999999997</c:v>
                      </c:pt>
                      <c:pt idx="100381">
                        <c:v>9.1063709999999993</c:v>
                      </c:pt>
                      <c:pt idx="100382">
                        <c:v>9.1105929999999997</c:v>
                      </c:pt>
                      <c:pt idx="100383">
                        <c:v>9.1148150000000001</c:v>
                      </c:pt>
                      <c:pt idx="100384">
                        <c:v>9.1190379999999998</c:v>
                      </c:pt>
                      <c:pt idx="100385">
                        <c:v>9.1232600000000001</c:v>
                      </c:pt>
                      <c:pt idx="100386">
                        <c:v>9.1274809999999995</c:v>
                      </c:pt>
                      <c:pt idx="100387">
                        <c:v>9.1317039999999992</c:v>
                      </c:pt>
                      <c:pt idx="100388">
                        <c:v>9.1359259999999995</c:v>
                      </c:pt>
                      <c:pt idx="100389">
                        <c:v>9.1401479999999999</c:v>
                      </c:pt>
                      <c:pt idx="100390">
                        <c:v>9.1443700000000003</c:v>
                      </c:pt>
                      <c:pt idx="100391">
                        <c:v>9.148593</c:v>
                      </c:pt>
                      <c:pt idx="100392">
                        <c:v>9.1528150000000004</c:v>
                      </c:pt>
                      <c:pt idx="100393">
                        <c:v>9.1570370000000008</c:v>
                      </c:pt>
                      <c:pt idx="100394">
                        <c:v>9.1612600000000004</c:v>
                      </c:pt>
                      <c:pt idx="100395">
                        <c:v>9.1654820000000008</c:v>
                      </c:pt>
                      <c:pt idx="100396">
                        <c:v>9.1697030000000002</c:v>
                      </c:pt>
                      <c:pt idx="100397">
                        <c:v>9.1739259999999998</c:v>
                      </c:pt>
                      <c:pt idx="100398">
                        <c:v>9.1781480000000002</c:v>
                      </c:pt>
                      <c:pt idx="100399">
                        <c:v>9.1823700000000006</c:v>
                      </c:pt>
                      <c:pt idx="100400">
                        <c:v>9.1865930000000002</c:v>
                      </c:pt>
                      <c:pt idx="100401">
                        <c:v>9.1908150000000006</c:v>
                      </c:pt>
                      <c:pt idx="100402">
                        <c:v>9.1950369999999992</c:v>
                      </c:pt>
                      <c:pt idx="100403">
                        <c:v>9.1992600000000007</c:v>
                      </c:pt>
                      <c:pt idx="100404">
                        <c:v>9.2034819999999993</c:v>
                      </c:pt>
                      <c:pt idx="100405">
                        <c:v>9.2077039999999997</c:v>
                      </c:pt>
                      <c:pt idx="100406">
                        <c:v>9.2119260000000001</c:v>
                      </c:pt>
                      <c:pt idx="100407">
                        <c:v>9.2161480000000005</c:v>
                      </c:pt>
                      <c:pt idx="100408">
                        <c:v>9.2203700000000008</c:v>
                      </c:pt>
                      <c:pt idx="100409">
                        <c:v>9.2245930000000005</c:v>
                      </c:pt>
                      <c:pt idx="100410">
                        <c:v>9.2288150000000009</c:v>
                      </c:pt>
                      <c:pt idx="100411">
                        <c:v>9.2330369999999995</c:v>
                      </c:pt>
                      <c:pt idx="100412">
                        <c:v>9.2372599999999991</c:v>
                      </c:pt>
                      <c:pt idx="100413">
                        <c:v>9.2414819999999995</c:v>
                      </c:pt>
                      <c:pt idx="100414">
                        <c:v>9.2457039999999999</c:v>
                      </c:pt>
                      <c:pt idx="100415">
                        <c:v>9.2499269999999996</c:v>
                      </c:pt>
                      <c:pt idx="100416">
                        <c:v>9.2541480000000007</c:v>
                      </c:pt>
                      <c:pt idx="100417">
                        <c:v>9.2583699999999993</c:v>
                      </c:pt>
                      <c:pt idx="100418">
                        <c:v>9.2625919999999997</c:v>
                      </c:pt>
                      <c:pt idx="100419">
                        <c:v>9.2668149999999994</c:v>
                      </c:pt>
                      <c:pt idx="100420">
                        <c:v>9.2710369999999998</c:v>
                      </c:pt>
                      <c:pt idx="100421">
                        <c:v>9.2752590000000001</c:v>
                      </c:pt>
                      <c:pt idx="100422">
                        <c:v>9.2794819999999998</c:v>
                      </c:pt>
                      <c:pt idx="100423">
                        <c:v>9.2837040000000002</c:v>
                      </c:pt>
                      <c:pt idx="100424">
                        <c:v>9.2879260000000006</c:v>
                      </c:pt>
                      <c:pt idx="100425">
                        <c:v>9.2921490000000002</c:v>
                      </c:pt>
                      <c:pt idx="100426">
                        <c:v>9.2963710000000006</c:v>
                      </c:pt>
                      <c:pt idx="100427">
                        <c:v>9.300592</c:v>
                      </c:pt>
                      <c:pt idx="100428">
                        <c:v>9.3048149999999996</c:v>
                      </c:pt>
                      <c:pt idx="100429">
                        <c:v>9.309037</c:v>
                      </c:pt>
                      <c:pt idx="100430">
                        <c:v>9.3132590000000004</c:v>
                      </c:pt>
                      <c:pt idx="100431">
                        <c:v>9.317482</c:v>
                      </c:pt>
                      <c:pt idx="100432">
                        <c:v>9.3217040000000004</c:v>
                      </c:pt>
                      <c:pt idx="100433">
                        <c:v>9.3259260000000008</c:v>
                      </c:pt>
                      <c:pt idx="100434">
                        <c:v>9.3301490000000005</c:v>
                      </c:pt>
                      <c:pt idx="100435">
                        <c:v>9.3343710000000009</c:v>
                      </c:pt>
                      <c:pt idx="100436">
                        <c:v>9.3385929999999995</c:v>
                      </c:pt>
                      <c:pt idx="100437">
                        <c:v>9.3428149999999999</c:v>
                      </c:pt>
                      <c:pt idx="100438">
                        <c:v>9.3470370000000003</c:v>
                      </c:pt>
                      <c:pt idx="100439">
                        <c:v>9.3512590000000007</c:v>
                      </c:pt>
                      <c:pt idx="100440">
                        <c:v>9.3554820000000003</c:v>
                      </c:pt>
                      <c:pt idx="100441">
                        <c:v>9.3597040000000007</c:v>
                      </c:pt>
                      <c:pt idx="100442">
                        <c:v>9.3639259999999993</c:v>
                      </c:pt>
                      <c:pt idx="100443">
                        <c:v>9.3681479999999997</c:v>
                      </c:pt>
                      <c:pt idx="100444">
                        <c:v>9.3723709999999993</c:v>
                      </c:pt>
                      <c:pt idx="100445">
                        <c:v>9.3765929999999997</c:v>
                      </c:pt>
                      <c:pt idx="100446">
                        <c:v>9.3808150000000001</c:v>
                      </c:pt>
                      <c:pt idx="100447">
                        <c:v>9.3850370000000005</c:v>
                      </c:pt>
                      <c:pt idx="100448">
                        <c:v>9.3892589999999991</c:v>
                      </c:pt>
                      <c:pt idx="100449">
                        <c:v>9.3934809999999995</c:v>
                      </c:pt>
                      <c:pt idx="100450">
                        <c:v>9.3977039999999992</c:v>
                      </c:pt>
                      <c:pt idx="100451">
                        <c:v>9.4019259999999996</c:v>
                      </c:pt>
                      <c:pt idx="100452">
                        <c:v>9.406148</c:v>
                      </c:pt>
                      <c:pt idx="100453">
                        <c:v>9.4103709999999996</c:v>
                      </c:pt>
                      <c:pt idx="100454">
                        <c:v>9.414593</c:v>
                      </c:pt>
                      <c:pt idx="100455">
                        <c:v>9.4188150000000004</c:v>
                      </c:pt>
                      <c:pt idx="100456">
                        <c:v>9.423038</c:v>
                      </c:pt>
                      <c:pt idx="100457">
                        <c:v>9.4272589999999994</c:v>
                      </c:pt>
                      <c:pt idx="100458">
                        <c:v>9.4314809999999998</c:v>
                      </c:pt>
                      <c:pt idx="100459">
                        <c:v>9.4357039999999994</c:v>
                      </c:pt>
                      <c:pt idx="100460">
                        <c:v>9.4399259999999998</c:v>
                      </c:pt>
                      <c:pt idx="100461">
                        <c:v>9.4441480000000002</c:v>
                      </c:pt>
                      <c:pt idx="100462">
                        <c:v>9.4483709999999999</c:v>
                      </c:pt>
                      <c:pt idx="100463">
                        <c:v>9.4525930000000002</c:v>
                      </c:pt>
                      <c:pt idx="100464">
                        <c:v>9.4568150000000006</c:v>
                      </c:pt>
                      <c:pt idx="100465">
                        <c:v>9.4610380000000003</c:v>
                      </c:pt>
                      <c:pt idx="100466">
                        <c:v>9.4652600000000007</c:v>
                      </c:pt>
                      <c:pt idx="100467">
                        <c:v>9.469481</c:v>
                      </c:pt>
                      <c:pt idx="100468">
                        <c:v>9.4737039999999997</c:v>
                      </c:pt>
                      <c:pt idx="100469">
                        <c:v>9.4779260000000001</c:v>
                      </c:pt>
                      <c:pt idx="100470">
                        <c:v>9.4821480000000005</c:v>
                      </c:pt>
                      <c:pt idx="100471">
                        <c:v>9.4863700000000009</c:v>
                      </c:pt>
                      <c:pt idx="100472">
                        <c:v>9.4905930000000005</c:v>
                      </c:pt>
                      <c:pt idx="100473">
                        <c:v>9.4948149999999991</c:v>
                      </c:pt>
                      <c:pt idx="100474">
                        <c:v>9.4990369999999995</c:v>
                      </c:pt>
                      <c:pt idx="100475">
                        <c:v>9.5032599999999992</c:v>
                      </c:pt>
                      <c:pt idx="100476">
                        <c:v>9.5074819999999995</c:v>
                      </c:pt>
                      <c:pt idx="100477">
                        <c:v>9.5117030000000007</c:v>
                      </c:pt>
                      <c:pt idx="100478">
                        <c:v>9.5159260000000003</c:v>
                      </c:pt>
                      <c:pt idx="100479">
                        <c:v>9.5201480000000007</c:v>
                      </c:pt>
                      <c:pt idx="100480">
                        <c:v>9.5243699999999993</c:v>
                      </c:pt>
                      <c:pt idx="100481">
                        <c:v>9.5285930000000008</c:v>
                      </c:pt>
                      <c:pt idx="100482">
                        <c:v>9.5328149999999994</c:v>
                      </c:pt>
                      <c:pt idx="100483">
                        <c:v>9.5370369999999998</c:v>
                      </c:pt>
                      <c:pt idx="100484">
                        <c:v>9.5412599999999994</c:v>
                      </c:pt>
                      <c:pt idx="100485">
                        <c:v>9.5454819999999998</c:v>
                      </c:pt>
                      <c:pt idx="100486">
                        <c:v>9.5497040000000002</c:v>
                      </c:pt>
                      <c:pt idx="100487">
                        <c:v>9.5539260000000006</c:v>
                      </c:pt>
                      <c:pt idx="100488">
                        <c:v>9.5581479999999992</c:v>
                      </c:pt>
                      <c:pt idx="100489">
                        <c:v>9.5623699999999996</c:v>
                      </c:pt>
                      <c:pt idx="100490">
                        <c:v>9.5665929999999992</c:v>
                      </c:pt>
                      <c:pt idx="100491">
                        <c:v>9.5708149999999996</c:v>
                      </c:pt>
                      <c:pt idx="100492">
                        <c:v>9.575037</c:v>
                      </c:pt>
                      <c:pt idx="100493">
                        <c:v>9.5792599999999997</c:v>
                      </c:pt>
                      <c:pt idx="100494">
                        <c:v>9.5834820000000001</c:v>
                      </c:pt>
                      <c:pt idx="100495">
                        <c:v>9.5877040000000004</c:v>
                      </c:pt>
                      <c:pt idx="100496">
                        <c:v>9.5919270000000001</c:v>
                      </c:pt>
                      <c:pt idx="100497">
                        <c:v>9.5961479999999995</c:v>
                      </c:pt>
                      <c:pt idx="100498">
                        <c:v>9.6003699999999998</c:v>
                      </c:pt>
                      <c:pt idx="100499">
                        <c:v>9.6045920000000002</c:v>
                      </c:pt>
                      <c:pt idx="100500">
                        <c:v>9.6088149999999999</c:v>
                      </c:pt>
                      <c:pt idx="100501">
                        <c:v>9.6130370000000003</c:v>
                      </c:pt>
                      <c:pt idx="100502">
                        <c:v>9.6172590000000007</c:v>
                      </c:pt>
                      <c:pt idx="100503">
                        <c:v>9.6214820000000003</c:v>
                      </c:pt>
                      <c:pt idx="100504">
                        <c:v>9.6257040000000007</c:v>
                      </c:pt>
                      <c:pt idx="100505">
                        <c:v>9.6299259999999993</c:v>
                      </c:pt>
                      <c:pt idx="100506">
                        <c:v>9.6341490000000007</c:v>
                      </c:pt>
                      <c:pt idx="100507">
                        <c:v>9.6383709999999994</c:v>
                      </c:pt>
                      <c:pt idx="100508">
                        <c:v>9.6425920000000005</c:v>
                      </c:pt>
                      <c:pt idx="100509">
                        <c:v>9.6468150000000001</c:v>
                      </c:pt>
                      <c:pt idx="100510">
                        <c:v>9.6510370000000005</c:v>
                      </c:pt>
                      <c:pt idx="100511">
                        <c:v>9.6552589999999991</c:v>
                      </c:pt>
                      <c:pt idx="100512">
                        <c:v>9.6594820000000006</c:v>
                      </c:pt>
                      <c:pt idx="100513">
                        <c:v>9.6637039999999992</c:v>
                      </c:pt>
                      <c:pt idx="100514">
                        <c:v>9.6679259999999996</c:v>
                      </c:pt>
                      <c:pt idx="100515">
                        <c:v>9.6721489999999992</c:v>
                      </c:pt>
                      <c:pt idx="100516">
                        <c:v>9.6763709999999996</c:v>
                      </c:pt>
                      <c:pt idx="100517">
                        <c:v>9.680593</c:v>
                      </c:pt>
                      <c:pt idx="100518">
                        <c:v>9.6848150000000004</c:v>
                      </c:pt>
                      <c:pt idx="100519">
                        <c:v>9.6890370000000008</c:v>
                      </c:pt>
                      <c:pt idx="100520">
                        <c:v>9.6932589999999994</c:v>
                      </c:pt>
                      <c:pt idx="100521">
                        <c:v>9.6974820000000008</c:v>
                      </c:pt>
                      <c:pt idx="100522">
                        <c:v>9.7017039999999994</c:v>
                      </c:pt>
                      <c:pt idx="100523">
                        <c:v>9.7059259999999998</c:v>
                      </c:pt>
                      <c:pt idx="100524">
                        <c:v>9.7101480000000002</c:v>
                      </c:pt>
                      <c:pt idx="100525">
                        <c:v>9.7143709999999999</c:v>
                      </c:pt>
                      <c:pt idx="100526">
                        <c:v>9.7185930000000003</c:v>
                      </c:pt>
                      <c:pt idx="100527">
                        <c:v>9.7228150000000007</c:v>
                      </c:pt>
                      <c:pt idx="100528">
                        <c:v>9.7270369999999993</c:v>
                      </c:pt>
                      <c:pt idx="100529">
                        <c:v>9.7312589999999997</c:v>
                      </c:pt>
                      <c:pt idx="100530">
                        <c:v>9.7354810000000001</c:v>
                      </c:pt>
                      <c:pt idx="100531">
                        <c:v>9.7397039999999997</c:v>
                      </c:pt>
                      <c:pt idx="100532">
                        <c:v>9.7439260000000001</c:v>
                      </c:pt>
                      <c:pt idx="100533">
                        <c:v>9.7481480000000005</c:v>
                      </c:pt>
                      <c:pt idx="100534">
                        <c:v>9.7523710000000001</c:v>
                      </c:pt>
                      <c:pt idx="100535">
                        <c:v>9.7565930000000005</c:v>
                      </c:pt>
                      <c:pt idx="100536">
                        <c:v>9.7608149999999991</c:v>
                      </c:pt>
                      <c:pt idx="100537">
                        <c:v>9.7650380000000006</c:v>
                      </c:pt>
                      <c:pt idx="100538">
                        <c:v>9.7692589999999999</c:v>
                      </c:pt>
                      <c:pt idx="100539">
                        <c:v>9.7734810000000003</c:v>
                      </c:pt>
                      <c:pt idx="100540">
                        <c:v>9.777704</c:v>
                      </c:pt>
                      <c:pt idx="100541">
                        <c:v>9.7819260000000003</c:v>
                      </c:pt>
                      <c:pt idx="100542">
                        <c:v>9.7861480000000007</c:v>
                      </c:pt>
                      <c:pt idx="100543">
                        <c:v>9.7903710000000004</c:v>
                      </c:pt>
                      <c:pt idx="100544">
                        <c:v>9.7945930000000008</c:v>
                      </c:pt>
                      <c:pt idx="100545">
                        <c:v>9.7988149999999994</c:v>
                      </c:pt>
                      <c:pt idx="100546">
                        <c:v>9.8030380000000008</c:v>
                      </c:pt>
                      <c:pt idx="100547">
                        <c:v>9.8072599999999994</c:v>
                      </c:pt>
                      <c:pt idx="100548">
                        <c:v>9.8114810000000006</c:v>
                      </c:pt>
                      <c:pt idx="100549">
                        <c:v>9.8157040000000002</c:v>
                      </c:pt>
                      <c:pt idx="100550">
                        <c:v>9.8199260000000006</c:v>
                      </c:pt>
                      <c:pt idx="100551">
                        <c:v>9.8241479999999992</c:v>
                      </c:pt>
                      <c:pt idx="100552">
                        <c:v>9.8283699999999996</c:v>
                      </c:pt>
                      <c:pt idx="100553">
                        <c:v>9.8325929999999993</c:v>
                      </c:pt>
                      <c:pt idx="100554">
                        <c:v>9.8368149999999996</c:v>
                      </c:pt>
                      <c:pt idx="100555">
                        <c:v>9.841037</c:v>
                      </c:pt>
                      <c:pt idx="100556">
                        <c:v>9.8452599999999997</c:v>
                      </c:pt>
                      <c:pt idx="100557">
                        <c:v>9.8494820000000001</c:v>
                      </c:pt>
                      <c:pt idx="100558">
                        <c:v>9.8537029999999994</c:v>
                      </c:pt>
                      <c:pt idx="100559">
                        <c:v>9.8579260000000009</c:v>
                      </c:pt>
                      <c:pt idx="100560">
                        <c:v>9.8621479999999995</c:v>
                      </c:pt>
                      <c:pt idx="100561">
                        <c:v>9.8663699999999999</c:v>
                      </c:pt>
                      <c:pt idx="100562">
                        <c:v>9.8705929999999995</c:v>
                      </c:pt>
                      <c:pt idx="100563">
                        <c:v>9.8748149999999999</c:v>
                      </c:pt>
                      <c:pt idx="100564">
                        <c:v>9.8790370000000003</c:v>
                      </c:pt>
                      <c:pt idx="100565">
                        <c:v>9.8832599999999999</c:v>
                      </c:pt>
                      <c:pt idx="100566">
                        <c:v>9.8874820000000003</c:v>
                      </c:pt>
                      <c:pt idx="100567">
                        <c:v>9.8917040000000007</c:v>
                      </c:pt>
                      <c:pt idx="100568">
                        <c:v>9.8959259999999993</c:v>
                      </c:pt>
                      <c:pt idx="100569">
                        <c:v>9.9001479999999997</c:v>
                      </c:pt>
                      <c:pt idx="100570">
                        <c:v>9.9043700000000001</c:v>
                      </c:pt>
                      <c:pt idx="100571">
                        <c:v>9.9085929999999998</c:v>
                      </c:pt>
                      <c:pt idx="100572">
                        <c:v>9.9128150000000002</c:v>
                      </c:pt>
                      <c:pt idx="100573">
                        <c:v>9.9170370000000005</c:v>
                      </c:pt>
                      <c:pt idx="100574">
                        <c:v>9.9212600000000002</c:v>
                      </c:pt>
                      <c:pt idx="100575">
                        <c:v>9.9254820000000006</c:v>
                      </c:pt>
                      <c:pt idx="100576">
                        <c:v>9.9297039999999992</c:v>
                      </c:pt>
                      <c:pt idx="100577">
                        <c:v>9.9339259999999996</c:v>
                      </c:pt>
                      <c:pt idx="100578">
                        <c:v>9.938148</c:v>
                      </c:pt>
                      <c:pt idx="100579">
                        <c:v>9.9423700000000004</c:v>
                      </c:pt>
                      <c:pt idx="100580">
                        <c:v>9.9465920000000008</c:v>
                      </c:pt>
                      <c:pt idx="100581">
                        <c:v>9.9508150000000004</c:v>
                      </c:pt>
                      <c:pt idx="100582">
                        <c:v>9.9550370000000008</c:v>
                      </c:pt>
                      <c:pt idx="100583">
                        <c:v>9.9592589999999994</c:v>
                      </c:pt>
                      <c:pt idx="100584">
                        <c:v>9.9634820000000008</c:v>
                      </c:pt>
                      <c:pt idx="100585">
                        <c:v>9.9677039999999995</c:v>
                      </c:pt>
                      <c:pt idx="100586">
                        <c:v>9.9719259999999998</c:v>
                      </c:pt>
                      <c:pt idx="100587">
                        <c:v>9.9761489999999995</c:v>
                      </c:pt>
                      <c:pt idx="100588">
                        <c:v>9.9803709999999999</c:v>
                      </c:pt>
                      <c:pt idx="100589">
                        <c:v>9.9845919999999992</c:v>
                      </c:pt>
                      <c:pt idx="100590">
                        <c:v>9.9888150000000007</c:v>
                      </c:pt>
                      <c:pt idx="100591">
                        <c:v>9.9930369999999993</c:v>
                      </c:pt>
                      <c:pt idx="100592">
                        <c:v>9.9972589999999997</c:v>
                      </c:pt>
                      <c:pt idx="100593">
                        <c:v>10.001480000000001</c:v>
                      </c:pt>
                      <c:pt idx="100594">
                        <c:v>10.005699999999999</c:v>
                      </c:pt>
                      <c:pt idx="100595">
                        <c:v>10.009930000000001</c:v>
                      </c:pt>
                      <c:pt idx="100596">
                        <c:v>10.014150000000001</c:v>
                      </c:pt>
                      <c:pt idx="100597">
                        <c:v>10.018370000000001</c:v>
                      </c:pt>
                      <c:pt idx="100598">
                        <c:v>10.022589999999999</c:v>
                      </c:pt>
                      <c:pt idx="100599">
                        <c:v>10.026820000000001</c:v>
                      </c:pt>
                      <c:pt idx="100600">
                        <c:v>10.031040000000001</c:v>
                      </c:pt>
                      <c:pt idx="100601">
                        <c:v>10.035259999999999</c:v>
                      </c:pt>
                      <c:pt idx="100602">
                        <c:v>10.039479999999999</c:v>
                      </c:pt>
                      <c:pt idx="100603">
                        <c:v>10.043699999999999</c:v>
                      </c:pt>
                      <c:pt idx="100604">
                        <c:v>10.047929999999999</c:v>
                      </c:pt>
                      <c:pt idx="100605">
                        <c:v>10.052149999999999</c:v>
                      </c:pt>
                      <c:pt idx="100606">
                        <c:v>10.056369999999999</c:v>
                      </c:pt>
                      <c:pt idx="100607">
                        <c:v>10.060589999999999</c:v>
                      </c:pt>
                      <c:pt idx="100608">
                        <c:v>10.06481</c:v>
                      </c:pt>
                      <c:pt idx="100609">
                        <c:v>10.069039999999999</c:v>
                      </c:pt>
                      <c:pt idx="100610">
                        <c:v>10.073259999999999</c:v>
                      </c:pt>
                      <c:pt idx="100611">
                        <c:v>10.07748</c:v>
                      </c:pt>
                      <c:pt idx="100612">
                        <c:v>10.0817</c:v>
                      </c:pt>
                      <c:pt idx="100613">
                        <c:v>10.085929999999999</c:v>
                      </c:pt>
                      <c:pt idx="100614">
                        <c:v>10.09015</c:v>
                      </c:pt>
                      <c:pt idx="100615">
                        <c:v>10.09437</c:v>
                      </c:pt>
                      <c:pt idx="100616">
                        <c:v>10.09859</c:v>
                      </c:pt>
                      <c:pt idx="100617">
                        <c:v>10.10281</c:v>
                      </c:pt>
                      <c:pt idx="100618">
                        <c:v>10.10704</c:v>
                      </c:pt>
                      <c:pt idx="100619">
                        <c:v>10.11126</c:v>
                      </c:pt>
                      <c:pt idx="100620">
                        <c:v>10.11548</c:v>
                      </c:pt>
                      <c:pt idx="100621">
                        <c:v>10.1197</c:v>
                      </c:pt>
                      <c:pt idx="100622">
                        <c:v>10.12393</c:v>
                      </c:pt>
                      <c:pt idx="100623">
                        <c:v>10.12815</c:v>
                      </c:pt>
                      <c:pt idx="100624">
                        <c:v>10.13237</c:v>
                      </c:pt>
                      <c:pt idx="100625">
                        <c:v>10.13659</c:v>
                      </c:pt>
                      <c:pt idx="100626">
                        <c:v>10.14081</c:v>
                      </c:pt>
                      <c:pt idx="100627">
                        <c:v>10.14504</c:v>
                      </c:pt>
                      <c:pt idx="100628">
                        <c:v>10.14926</c:v>
                      </c:pt>
                      <c:pt idx="100629">
                        <c:v>10.15348</c:v>
                      </c:pt>
                      <c:pt idx="100630">
                        <c:v>10.1577</c:v>
                      </c:pt>
                      <c:pt idx="100631">
                        <c:v>10.16193</c:v>
                      </c:pt>
                      <c:pt idx="100632">
                        <c:v>10.16615</c:v>
                      </c:pt>
                      <c:pt idx="100633">
                        <c:v>10.17037</c:v>
                      </c:pt>
                      <c:pt idx="100634">
                        <c:v>10.17459</c:v>
                      </c:pt>
                      <c:pt idx="100635">
                        <c:v>10.17881</c:v>
                      </c:pt>
                      <c:pt idx="100636">
                        <c:v>10.18304</c:v>
                      </c:pt>
                      <c:pt idx="100637">
                        <c:v>10.18726</c:v>
                      </c:pt>
                      <c:pt idx="100638">
                        <c:v>10.19148</c:v>
                      </c:pt>
                      <c:pt idx="100639">
                        <c:v>10.1957</c:v>
                      </c:pt>
                      <c:pt idx="100640">
                        <c:v>10.19993</c:v>
                      </c:pt>
                      <c:pt idx="100641">
                        <c:v>10.20415</c:v>
                      </c:pt>
                      <c:pt idx="100642">
                        <c:v>10.20837</c:v>
                      </c:pt>
                      <c:pt idx="100643">
                        <c:v>10.212590000000001</c:v>
                      </c:pt>
                      <c:pt idx="100644">
                        <c:v>10.216810000000001</c:v>
                      </c:pt>
                      <c:pt idx="100645">
                        <c:v>10.22104</c:v>
                      </c:pt>
                      <c:pt idx="100646">
                        <c:v>10.22526</c:v>
                      </c:pt>
                      <c:pt idx="100647">
                        <c:v>10.229480000000001</c:v>
                      </c:pt>
                      <c:pt idx="100648">
                        <c:v>10.233700000000001</c:v>
                      </c:pt>
                      <c:pt idx="100649">
                        <c:v>10.23793</c:v>
                      </c:pt>
                      <c:pt idx="100650">
                        <c:v>10.242150000000001</c:v>
                      </c:pt>
                      <c:pt idx="100651">
                        <c:v>10.246370000000001</c:v>
                      </c:pt>
                      <c:pt idx="100652">
                        <c:v>10.250590000000001</c:v>
                      </c:pt>
                      <c:pt idx="100653">
                        <c:v>10.25482</c:v>
                      </c:pt>
                      <c:pt idx="100654">
                        <c:v>10.259040000000001</c:v>
                      </c:pt>
                      <c:pt idx="100655">
                        <c:v>10.263260000000001</c:v>
                      </c:pt>
                      <c:pt idx="100656">
                        <c:v>10.267480000000001</c:v>
                      </c:pt>
                      <c:pt idx="100657">
                        <c:v>10.271699999999999</c:v>
                      </c:pt>
                      <c:pt idx="100658">
                        <c:v>10.275930000000001</c:v>
                      </c:pt>
                      <c:pt idx="100659">
                        <c:v>10.280150000000001</c:v>
                      </c:pt>
                      <c:pt idx="100660">
                        <c:v>10.284369999999999</c:v>
                      </c:pt>
                      <c:pt idx="100661">
                        <c:v>10.288589999999999</c:v>
                      </c:pt>
                      <c:pt idx="100662">
                        <c:v>10.292820000000001</c:v>
                      </c:pt>
                      <c:pt idx="100663">
                        <c:v>10.297040000000001</c:v>
                      </c:pt>
                      <c:pt idx="100664">
                        <c:v>10.301259999999999</c:v>
                      </c:pt>
                      <c:pt idx="100665">
                        <c:v>10.305479999999999</c:v>
                      </c:pt>
                      <c:pt idx="100666">
                        <c:v>10.309699999999999</c:v>
                      </c:pt>
                      <c:pt idx="100667">
                        <c:v>10.313929999999999</c:v>
                      </c:pt>
                      <c:pt idx="100668">
                        <c:v>10.318149999999999</c:v>
                      </c:pt>
                      <c:pt idx="100669">
                        <c:v>10.322369999999999</c:v>
                      </c:pt>
                      <c:pt idx="100670">
                        <c:v>10.326589999999999</c:v>
                      </c:pt>
                      <c:pt idx="100671">
                        <c:v>10.330819999999999</c:v>
                      </c:pt>
                      <c:pt idx="100672">
                        <c:v>10.335039999999999</c:v>
                      </c:pt>
                      <c:pt idx="100673">
                        <c:v>10.339259999999999</c:v>
                      </c:pt>
                      <c:pt idx="100674">
                        <c:v>10.34348</c:v>
                      </c:pt>
                      <c:pt idx="100675">
                        <c:v>10.3477</c:v>
                      </c:pt>
                      <c:pt idx="100676">
                        <c:v>10.351929999999999</c:v>
                      </c:pt>
                      <c:pt idx="100677">
                        <c:v>10.35615</c:v>
                      </c:pt>
                      <c:pt idx="100678">
                        <c:v>10.36037</c:v>
                      </c:pt>
                      <c:pt idx="100679">
                        <c:v>10.36459</c:v>
                      </c:pt>
                      <c:pt idx="100680">
                        <c:v>10.368819999999999</c:v>
                      </c:pt>
                      <c:pt idx="100681">
                        <c:v>10.37304</c:v>
                      </c:pt>
                      <c:pt idx="100682">
                        <c:v>10.37726</c:v>
                      </c:pt>
                      <c:pt idx="100683">
                        <c:v>10.38148</c:v>
                      </c:pt>
                      <c:pt idx="100684">
                        <c:v>10.3857</c:v>
                      </c:pt>
                      <c:pt idx="100685">
                        <c:v>10.38993</c:v>
                      </c:pt>
                      <c:pt idx="100686">
                        <c:v>10.39415</c:v>
                      </c:pt>
                      <c:pt idx="100687">
                        <c:v>10.39837</c:v>
                      </c:pt>
                      <c:pt idx="100688">
                        <c:v>10.40259</c:v>
                      </c:pt>
                      <c:pt idx="100689">
                        <c:v>10.40681</c:v>
                      </c:pt>
                      <c:pt idx="100690">
                        <c:v>10.41104</c:v>
                      </c:pt>
                      <c:pt idx="100691">
                        <c:v>10.41526</c:v>
                      </c:pt>
                      <c:pt idx="100692">
                        <c:v>10.41948</c:v>
                      </c:pt>
                      <c:pt idx="100693">
                        <c:v>10.4237</c:v>
                      </c:pt>
                      <c:pt idx="100694">
                        <c:v>10.42793</c:v>
                      </c:pt>
                      <c:pt idx="100695">
                        <c:v>10.43215</c:v>
                      </c:pt>
                      <c:pt idx="100696">
                        <c:v>10.43637</c:v>
                      </c:pt>
                      <c:pt idx="100697">
                        <c:v>10.44059</c:v>
                      </c:pt>
                      <c:pt idx="100698">
                        <c:v>10.44481</c:v>
                      </c:pt>
                      <c:pt idx="100699">
                        <c:v>10.44904</c:v>
                      </c:pt>
                      <c:pt idx="100700">
                        <c:v>10.45326</c:v>
                      </c:pt>
                      <c:pt idx="100701">
                        <c:v>10.45748</c:v>
                      </c:pt>
                      <c:pt idx="100702">
                        <c:v>10.4617</c:v>
                      </c:pt>
                      <c:pt idx="100703">
                        <c:v>10.46593</c:v>
                      </c:pt>
                      <c:pt idx="100704">
                        <c:v>10.47015</c:v>
                      </c:pt>
                      <c:pt idx="100705">
                        <c:v>10.47437</c:v>
                      </c:pt>
                      <c:pt idx="100706">
                        <c:v>10.478590000000001</c:v>
                      </c:pt>
                      <c:pt idx="100707">
                        <c:v>10.482810000000001</c:v>
                      </c:pt>
                      <c:pt idx="100708">
                        <c:v>10.48704</c:v>
                      </c:pt>
                      <c:pt idx="100709">
                        <c:v>10.49126</c:v>
                      </c:pt>
                      <c:pt idx="100710">
                        <c:v>10.495480000000001</c:v>
                      </c:pt>
                      <c:pt idx="100711">
                        <c:v>10.499700000000001</c:v>
                      </c:pt>
                      <c:pt idx="100712">
                        <c:v>10.50393</c:v>
                      </c:pt>
                      <c:pt idx="100713">
                        <c:v>10.508150000000001</c:v>
                      </c:pt>
                      <c:pt idx="100714">
                        <c:v>10.512370000000001</c:v>
                      </c:pt>
                      <c:pt idx="100715">
                        <c:v>10.516590000000001</c:v>
                      </c:pt>
                      <c:pt idx="100716">
                        <c:v>10.520810000000001</c:v>
                      </c:pt>
                      <c:pt idx="100717">
                        <c:v>10.525040000000001</c:v>
                      </c:pt>
                      <c:pt idx="100718">
                        <c:v>10.529260000000001</c:v>
                      </c:pt>
                      <c:pt idx="100719">
                        <c:v>10.533480000000001</c:v>
                      </c:pt>
                      <c:pt idx="100720">
                        <c:v>10.537699999999999</c:v>
                      </c:pt>
                      <c:pt idx="100721">
                        <c:v>10.541930000000001</c:v>
                      </c:pt>
                      <c:pt idx="100722">
                        <c:v>10.546150000000001</c:v>
                      </c:pt>
                      <c:pt idx="100723">
                        <c:v>10.550369999999999</c:v>
                      </c:pt>
                      <c:pt idx="100724">
                        <c:v>10.554589999999999</c:v>
                      </c:pt>
                      <c:pt idx="100725">
                        <c:v>10.558820000000001</c:v>
                      </c:pt>
                      <c:pt idx="100726">
                        <c:v>10.563040000000001</c:v>
                      </c:pt>
                      <c:pt idx="100727">
                        <c:v>10.567259999999999</c:v>
                      </c:pt>
                      <c:pt idx="100728">
                        <c:v>10.571479999999999</c:v>
                      </c:pt>
                      <c:pt idx="100729">
                        <c:v>10.575699999999999</c:v>
                      </c:pt>
                      <c:pt idx="100730">
                        <c:v>10.579929999999999</c:v>
                      </c:pt>
                      <c:pt idx="100731">
                        <c:v>10.584149999999999</c:v>
                      </c:pt>
                      <c:pt idx="100732">
                        <c:v>10.588369999999999</c:v>
                      </c:pt>
                      <c:pt idx="100733">
                        <c:v>10.59259</c:v>
                      </c:pt>
                      <c:pt idx="100734">
                        <c:v>10.596819999999999</c:v>
                      </c:pt>
                      <c:pt idx="100735">
                        <c:v>10.601039999999999</c:v>
                      </c:pt>
                      <c:pt idx="100736">
                        <c:v>10.605259999999999</c:v>
                      </c:pt>
                      <c:pt idx="100737">
                        <c:v>10.60948</c:v>
                      </c:pt>
                      <c:pt idx="100738">
                        <c:v>10.6137</c:v>
                      </c:pt>
                      <c:pt idx="100739">
                        <c:v>10.617929999999999</c:v>
                      </c:pt>
                      <c:pt idx="100740">
                        <c:v>10.62215</c:v>
                      </c:pt>
                      <c:pt idx="100741">
                        <c:v>10.62637</c:v>
                      </c:pt>
                      <c:pt idx="100742">
                        <c:v>10.63059</c:v>
                      </c:pt>
                      <c:pt idx="100743">
                        <c:v>10.634819999999999</c:v>
                      </c:pt>
                      <c:pt idx="100744">
                        <c:v>10.63904</c:v>
                      </c:pt>
                      <c:pt idx="100745">
                        <c:v>10.64326</c:v>
                      </c:pt>
                      <c:pt idx="100746">
                        <c:v>10.64748</c:v>
                      </c:pt>
                      <c:pt idx="100747">
                        <c:v>10.6517</c:v>
                      </c:pt>
                      <c:pt idx="100748">
                        <c:v>10.65593</c:v>
                      </c:pt>
                      <c:pt idx="100749">
                        <c:v>10.66015</c:v>
                      </c:pt>
                      <c:pt idx="100750">
                        <c:v>10.66437</c:v>
                      </c:pt>
                      <c:pt idx="100751">
                        <c:v>10.66859</c:v>
                      </c:pt>
                      <c:pt idx="100752">
                        <c:v>10.67282</c:v>
                      </c:pt>
                      <c:pt idx="100753">
                        <c:v>10.67704</c:v>
                      </c:pt>
                      <c:pt idx="100754">
                        <c:v>10.68126</c:v>
                      </c:pt>
                      <c:pt idx="100755">
                        <c:v>10.68548</c:v>
                      </c:pt>
                      <c:pt idx="100756">
                        <c:v>10.6897</c:v>
                      </c:pt>
                      <c:pt idx="100757">
                        <c:v>10.69393</c:v>
                      </c:pt>
                      <c:pt idx="100758">
                        <c:v>10.69815</c:v>
                      </c:pt>
                      <c:pt idx="100759">
                        <c:v>10.70237</c:v>
                      </c:pt>
                      <c:pt idx="100760">
                        <c:v>10.70659</c:v>
                      </c:pt>
                      <c:pt idx="100761">
                        <c:v>10.71082</c:v>
                      </c:pt>
                      <c:pt idx="100762">
                        <c:v>10.71504</c:v>
                      </c:pt>
                      <c:pt idx="100763">
                        <c:v>10.71926</c:v>
                      </c:pt>
                      <c:pt idx="100764">
                        <c:v>10.72348</c:v>
                      </c:pt>
                      <c:pt idx="100765">
                        <c:v>10.7277</c:v>
                      </c:pt>
                      <c:pt idx="100766">
                        <c:v>10.73193</c:v>
                      </c:pt>
                      <c:pt idx="100767">
                        <c:v>10.73615</c:v>
                      </c:pt>
                      <c:pt idx="100768">
                        <c:v>10.74037</c:v>
                      </c:pt>
                      <c:pt idx="100769">
                        <c:v>10.744590000000001</c:v>
                      </c:pt>
                      <c:pt idx="100770">
                        <c:v>10.748810000000001</c:v>
                      </c:pt>
                      <c:pt idx="100771">
                        <c:v>10.75304</c:v>
                      </c:pt>
                      <c:pt idx="100772">
                        <c:v>10.75726</c:v>
                      </c:pt>
                      <c:pt idx="100773">
                        <c:v>10.761480000000001</c:v>
                      </c:pt>
                      <c:pt idx="100774">
                        <c:v>10.765700000000001</c:v>
                      </c:pt>
                      <c:pt idx="100775">
                        <c:v>10.76993</c:v>
                      </c:pt>
                      <c:pt idx="100776">
                        <c:v>10.774150000000001</c:v>
                      </c:pt>
                      <c:pt idx="100777">
                        <c:v>10.778370000000001</c:v>
                      </c:pt>
                      <c:pt idx="100778">
                        <c:v>10.782590000000001</c:v>
                      </c:pt>
                      <c:pt idx="100779">
                        <c:v>10.786809999999999</c:v>
                      </c:pt>
                      <c:pt idx="100780">
                        <c:v>10.791040000000001</c:v>
                      </c:pt>
                      <c:pt idx="100781">
                        <c:v>10.795260000000001</c:v>
                      </c:pt>
                      <c:pt idx="100782">
                        <c:v>10.799480000000001</c:v>
                      </c:pt>
                      <c:pt idx="100783">
                        <c:v>10.803699999999999</c:v>
                      </c:pt>
                      <c:pt idx="100784">
                        <c:v>10.807930000000001</c:v>
                      </c:pt>
                      <c:pt idx="100785">
                        <c:v>10.812150000000001</c:v>
                      </c:pt>
                      <c:pt idx="100786">
                        <c:v>10.816369999999999</c:v>
                      </c:pt>
                      <c:pt idx="100787">
                        <c:v>10.820589999999999</c:v>
                      </c:pt>
                      <c:pt idx="100788">
                        <c:v>10.824809999999999</c:v>
                      </c:pt>
                      <c:pt idx="100789">
                        <c:v>10.829040000000001</c:v>
                      </c:pt>
                      <c:pt idx="100790">
                        <c:v>10.833259999999999</c:v>
                      </c:pt>
                      <c:pt idx="100791">
                        <c:v>10.837479999999999</c:v>
                      </c:pt>
                      <c:pt idx="100792">
                        <c:v>10.841699999999999</c:v>
                      </c:pt>
                      <c:pt idx="100793">
                        <c:v>10.845929999999999</c:v>
                      </c:pt>
                      <c:pt idx="100794">
                        <c:v>10.850149999999999</c:v>
                      </c:pt>
                      <c:pt idx="100795">
                        <c:v>10.854369999999999</c:v>
                      </c:pt>
                      <c:pt idx="100796">
                        <c:v>10.85859</c:v>
                      </c:pt>
                      <c:pt idx="100797">
                        <c:v>10.86281</c:v>
                      </c:pt>
                      <c:pt idx="100798">
                        <c:v>10.867039999999999</c:v>
                      </c:pt>
                      <c:pt idx="100799">
                        <c:v>10.871259999999999</c:v>
                      </c:pt>
                      <c:pt idx="100800">
                        <c:v>10.87548</c:v>
                      </c:pt>
                      <c:pt idx="100801">
                        <c:v>10.8797</c:v>
                      </c:pt>
                      <c:pt idx="100802">
                        <c:v>10.883929999999999</c:v>
                      </c:pt>
                      <c:pt idx="100803">
                        <c:v>10.88815</c:v>
                      </c:pt>
                      <c:pt idx="100804">
                        <c:v>10.89237</c:v>
                      </c:pt>
                      <c:pt idx="100805">
                        <c:v>10.89659</c:v>
                      </c:pt>
                      <c:pt idx="100806">
                        <c:v>10.90082</c:v>
                      </c:pt>
                      <c:pt idx="100807">
                        <c:v>10.90504</c:v>
                      </c:pt>
                      <c:pt idx="100808">
                        <c:v>10.90926</c:v>
                      </c:pt>
                      <c:pt idx="100809">
                        <c:v>10.91348</c:v>
                      </c:pt>
                      <c:pt idx="100810">
                        <c:v>10.9177</c:v>
                      </c:pt>
                      <c:pt idx="100811">
                        <c:v>10.92193</c:v>
                      </c:pt>
                      <c:pt idx="100812">
                        <c:v>10.92615</c:v>
                      </c:pt>
                      <c:pt idx="100813">
                        <c:v>10.93037</c:v>
                      </c:pt>
                      <c:pt idx="100814">
                        <c:v>10.93459</c:v>
                      </c:pt>
                      <c:pt idx="100815">
                        <c:v>10.93882</c:v>
                      </c:pt>
                      <c:pt idx="100816">
                        <c:v>10.94304</c:v>
                      </c:pt>
                      <c:pt idx="100817">
                        <c:v>10.94726</c:v>
                      </c:pt>
                      <c:pt idx="100818">
                        <c:v>10.95148</c:v>
                      </c:pt>
                      <c:pt idx="100819">
                        <c:v>10.9557</c:v>
                      </c:pt>
                      <c:pt idx="100820">
                        <c:v>10.95993</c:v>
                      </c:pt>
                      <c:pt idx="100821">
                        <c:v>10.96415</c:v>
                      </c:pt>
                      <c:pt idx="100822">
                        <c:v>10.96837</c:v>
                      </c:pt>
                      <c:pt idx="100823">
                        <c:v>10.97259</c:v>
                      </c:pt>
                      <c:pt idx="100824">
                        <c:v>10.97682</c:v>
                      </c:pt>
                      <c:pt idx="100825">
                        <c:v>10.98104</c:v>
                      </c:pt>
                      <c:pt idx="100826">
                        <c:v>10.98526</c:v>
                      </c:pt>
                      <c:pt idx="100827">
                        <c:v>10.98948</c:v>
                      </c:pt>
                      <c:pt idx="100828">
                        <c:v>10.9937</c:v>
                      </c:pt>
                      <c:pt idx="100829">
                        <c:v>10.99793</c:v>
                      </c:pt>
                      <c:pt idx="100830">
                        <c:v>11.00215</c:v>
                      </c:pt>
                      <c:pt idx="100831">
                        <c:v>10.997260000000001</c:v>
                      </c:pt>
                      <c:pt idx="100832">
                        <c:v>10.992369999999999</c:v>
                      </c:pt>
                      <c:pt idx="100833">
                        <c:v>10.98748</c:v>
                      </c:pt>
                      <c:pt idx="100834">
                        <c:v>10.98259</c:v>
                      </c:pt>
                      <c:pt idx="100835">
                        <c:v>10.9777</c:v>
                      </c:pt>
                      <c:pt idx="100836">
                        <c:v>10.972810000000001</c:v>
                      </c:pt>
                      <c:pt idx="100837">
                        <c:v>10.967930000000001</c:v>
                      </c:pt>
                      <c:pt idx="100838">
                        <c:v>10.963039999999999</c:v>
                      </c:pt>
                      <c:pt idx="100839">
                        <c:v>10.95815</c:v>
                      </c:pt>
                      <c:pt idx="100840">
                        <c:v>10.95326</c:v>
                      </c:pt>
                      <c:pt idx="100841">
                        <c:v>10.948370000000001</c:v>
                      </c:pt>
                      <c:pt idx="100842">
                        <c:v>10.943479999999999</c:v>
                      </c:pt>
                      <c:pt idx="100843">
                        <c:v>10.93859</c:v>
                      </c:pt>
                      <c:pt idx="100844">
                        <c:v>10.9337</c:v>
                      </c:pt>
                      <c:pt idx="100845">
                        <c:v>10.92881</c:v>
                      </c:pt>
                      <c:pt idx="100846">
                        <c:v>10.92393</c:v>
                      </c:pt>
                      <c:pt idx="100847">
                        <c:v>10.919040000000001</c:v>
                      </c:pt>
                      <c:pt idx="100848">
                        <c:v>10.914149999999999</c:v>
                      </c:pt>
                      <c:pt idx="100849">
                        <c:v>10.90926</c:v>
                      </c:pt>
                      <c:pt idx="100850">
                        <c:v>10.90437</c:v>
                      </c:pt>
                      <c:pt idx="100851">
                        <c:v>10.899480000000001</c:v>
                      </c:pt>
                      <c:pt idx="100852">
                        <c:v>10.894590000000001</c:v>
                      </c:pt>
                      <c:pt idx="100853">
                        <c:v>10.889699999999999</c:v>
                      </c:pt>
                      <c:pt idx="100854">
                        <c:v>10.884819999999999</c:v>
                      </c:pt>
                      <c:pt idx="100855">
                        <c:v>10.87993</c:v>
                      </c:pt>
                      <c:pt idx="100856">
                        <c:v>10.87504</c:v>
                      </c:pt>
                      <c:pt idx="100857">
                        <c:v>10.870150000000001</c:v>
                      </c:pt>
                      <c:pt idx="100858">
                        <c:v>10.865259999999999</c:v>
                      </c:pt>
                      <c:pt idx="100859">
                        <c:v>10.86037</c:v>
                      </c:pt>
                      <c:pt idx="100860">
                        <c:v>10.85548</c:v>
                      </c:pt>
                      <c:pt idx="100861">
                        <c:v>10.85059</c:v>
                      </c:pt>
                      <c:pt idx="100862">
                        <c:v>10.845700000000001</c:v>
                      </c:pt>
                      <c:pt idx="100863">
                        <c:v>10.840809999999999</c:v>
                      </c:pt>
                      <c:pt idx="100864">
                        <c:v>10.835929999999999</c:v>
                      </c:pt>
                      <c:pt idx="100865">
                        <c:v>10.83104</c:v>
                      </c:pt>
                      <c:pt idx="100866">
                        <c:v>10.82615</c:v>
                      </c:pt>
                      <c:pt idx="100867">
                        <c:v>10.821260000000001</c:v>
                      </c:pt>
                      <c:pt idx="100868">
                        <c:v>10.816369999999999</c:v>
                      </c:pt>
                      <c:pt idx="100869">
                        <c:v>10.81148</c:v>
                      </c:pt>
                      <c:pt idx="100870">
                        <c:v>10.80659</c:v>
                      </c:pt>
                      <c:pt idx="100871">
                        <c:v>10.8017</c:v>
                      </c:pt>
                      <c:pt idx="100872">
                        <c:v>10.796810000000001</c:v>
                      </c:pt>
                      <c:pt idx="100873">
                        <c:v>10.791930000000001</c:v>
                      </c:pt>
                      <c:pt idx="100874">
                        <c:v>10.787039999999999</c:v>
                      </c:pt>
                      <c:pt idx="100875">
                        <c:v>10.78215</c:v>
                      </c:pt>
                      <c:pt idx="100876">
                        <c:v>10.77726</c:v>
                      </c:pt>
                      <c:pt idx="100877">
                        <c:v>10.77237</c:v>
                      </c:pt>
                      <c:pt idx="100878">
                        <c:v>10.767480000000001</c:v>
                      </c:pt>
                      <c:pt idx="100879">
                        <c:v>10.762589999999999</c:v>
                      </c:pt>
                      <c:pt idx="100880">
                        <c:v>10.7577</c:v>
                      </c:pt>
                      <c:pt idx="100881">
                        <c:v>10.75282</c:v>
                      </c:pt>
                      <c:pt idx="100882">
                        <c:v>10.74793</c:v>
                      </c:pt>
                      <c:pt idx="100883">
                        <c:v>10.743040000000001</c:v>
                      </c:pt>
                      <c:pt idx="100884">
                        <c:v>10.738149999999999</c:v>
                      </c:pt>
                      <c:pt idx="100885">
                        <c:v>10.73326</c:v>
                      </c:pt>
                      <c:pt idx="100886">
                        <c:v>10.72837</c:v>
                      </c:pt>
                      <c:pt idx="100887">
                        <c:v>10.72348</c:v>
                      </c:pt>
                      <c:pt idx="100888">
                        <c:v>10.718590000000001</c:v>
                      </c:pt>
                      <c:pt idx="100889">
                        <c:v>10.713699999999999</c:v>
                      </c:pt>
                      <c:pt idx="100890">
                        <c:v>10.70881</c:v>
                      </c:pt>
                      <c:pt idx="100891">
                        <c:v>10.70393</c:v>
                      </c:pt>
                      <c:pt idx="100892">
                        <c:v>10.69904</c:v>
                      </c:pt>
                      <c:pt idx="100893">
                        <c:v>10.69415</c:v>
                      </c:pt>
                      <c:pt idx="100894">
                        <c:v>10.689260000000001</c:v>
                      </c:pt>
                      <c:pt idx="100895">
                        <c:v>10.684369999999999</c:v>
                      </c:pt>
                      <c:pt idx="100896">
                        <c:v>10.67948</c:v>
                      </c:pt>
                      <c:pt idx="100897">
                        <c:v>10.67459</c:v>
                      </c:pt>
                      <c:pt idx="100898">
                        <c:v>10.669700000000001</c:v>
                      </c:pt>
                      <c:pt idx="100899">
                        <c:v>10.664809999999999</c:v>
                      </c:pt>
                      <c:pt idx="100900">
                        <c:v>10.659929999999999</c:v>
                      </c:pt>
                      <c:pt idx="100901">
                        <c:v>10.65504</c:v>
                      </c:pt>
                      <c:pt idx="100902">
                        <c:v>10.65015</c:v>
                      </c:pt>
                      <c:pt idx="100903">
                        <c:v>10.64526</c:v>
                      </c:pt>
                      <c:pt idx="100904">
                        <c:v>10.640370000000001</c:v>
                      </c:pt>
                      <c:pt idx="100905">
                        <c:v>10.635479999999999</c:v>
                      </c:pt>
                      <c:pt idx="100906">
                        <c:v>10.63059</c:v>
                      </c:pt>
                      <c:pt idx="100907">
                        <c:v>10.6257</c:v>
                      </c:pt>
                      <c:pt idx="100908">
                        <c:v>10.62082</c:v>
                      </c:pt>
                      <c:pt idx="100909">
                        <c:v>10.615930000000001</c:v>
                      </c:pt>
                      <c:pt idx="100910">
                        <c:v>10.611039999999999</c:v>
                      </c:pt>
                      <c:pt idx="100911">
                        <c:v>10.60615</c:v>
                      </c:pt>
                      <c:pt idx="100912">
                        <c:v>10.60126</c:v>
                      </c:pt>
                      <c:pt idx="100913">
                        <c:v>10.59637</c:v>
                      </c:pt>
                      <c:pt idx="100914">
                        <c:v>10.591480000000001</c:v>
                      </c:pt>
                      <c:pt idx="100915">
                        <c:v>10.586589999999999</c:v>
                      </c:pt>
                      <c:pt idx="100916">
                        <c:v>10.5817</c:v>
                      </c:pt>
                      <c:pt idx="100917">
                        <c:v>10.57681</c:v>
                      </c:pt>
                      <c:pt idx="100918">
                        <c:v>10.57193</c:v>
                      </c:pt>
                      <c:pt idx="100919">
                        <c:v>10.56704</c:v>
                      </c:pt>
                      <c:pt idx="100920">
                        <c:v>10.562150000000001</c:v>
                      </c:pt>
                      <c:pt idx="100921">
                        <c:v>10.557259999999999</c:v>
                      </c:pt>
                      <c:pt idx="100922">
                        <c:v>10.55237</c:v>
                      </c:pt>
                      <c:pt idx="100923">
                        <c:v>10.54748</c:v>
                      </c:pt>
                      <c:pt idx="100924">
                        <c:v>10.542590000000001</c:v>
                      </c:pt>
                      <c:pt idx="100925">
                        <c:v>10.537699999999999</c:v>
                      </c:pt>
                      <c:pt idx="100926">
                        <c:v>10.53281</c:v>
                      </c:pt>
                      <c:pt idx="100927">
                        <c:v>10.52793</c:v>
                      </c:pt>
                      <c:pt idx="100928">
                        <c:v>10.52304</c:v>
                      </c:pt>
                      <c:pt idx="100929">
                        <c:v>10.51815</c:v>
                      </c:pt>
                      <c:pt idx="100930">
                        <c:v>10.513260000000001</c:v>
                      </c:pt>
                      <c:pt idx="100931">
                        <c:v>10.508369999999999</c:v>
                      </c:pt>
                      <c:pt idx="100932">
                        <c:v>10.50348</c:v>
                      </c:pt>
                      <c:pt idx="100933">
                        <c:v>10.49859</c:v>
                      </c:pt>
                      <c:pt idx="100934">
                        <c:v>10.4937</c:v>
                      </c:pt>
                      <c:pt idx="100935">
                        <c:v>10.48882</c:v>
                      </c:pt>
                      <c:pt idx="100936">
                        <c:v>10.483930000000001</c:v>
                      </c:pt>
                      <c:pt idx="100937">
                        <c:v>10.479039999999999</c:v>
                      </c:pt>
                      <c:pt idx="100938">
                        <c:v>10.47415</c:v>
                      </c:pt>
                      <c:pt idx="100939">
                        <c:v>10.46926</c:v>
                      </c:pt>
                      <c:pt idx="100940">
                        <c:v>10.464370000000001</c:v>
                      </c:pt>
                      <c:pt idx="100941">
                        <c:v>10.459479999999999</c:v>
                      </c:pt>
                      <c:pt idx="100942">
                        <c:v>10.45459</c:v>
                      </c:pt>
                      <c:pt idx="100943">
                        <c:v>10.4497</c:v>
                      </c:pt>
                      <c:pt idx="100944">
                        <c:v>10.44481</c:v>
                      </c:pt>
                      <c:pt idx="100945">
                        <c:v>10.43993</c:v>
                      </c:pt>
                      <c:pt idx="100946">
                        <c:v>10.435040000000001</c:v>
                      </c:pt>
                      <c:pt idx="100947">
                        <c:v>10.430149999999999</c:v>
                      </c:pt>
                      <c:pt idx="100948">
                        <c:v>10.42526</c:v>
                      </c:pt>
                      <c:pt idx="100949">
                        <c:v>10.42037</c:v>
                      </c:pt>
                      <c:pt idx="100950">
                        <c:v>10.415480000000001</c:v>
                      </c:pt>
                      <c:pt idx="100951">
                        <c:v>10.410589999999999</c:v>
                      </c:pt>
                      <c:pt idx="100952">
                        <c:v>10.4057</c:v>
                      </c:pt>
                      <c:pt idx="100953">
                        <c:v>10.40082</c:v>
                      </c:pt>
                      <c:pt idx="100954">
                        <c:v>10.39593</c:v>
                      </c:pt>
                      <c:pt idx="100955">
                        <c:v>10.39104</c:v>
                      </c:pt>
                      <c:pt idx="100956">
                        <c:v>10.386150000000001</c:v>
                      </c:pt>
                      <c:pt idx="100957">
                        <c:v>10.381259999999999</c:v>
                      </c:pt>
                      <c:pt idx="100958">
                        <c:v>10.37637</c:v>
                      </c:pt>
                      <c:pt idx="100959">
                        <c:v>10.37148</c:v>
                      </c:pt>
                      <c:pt idx="100960">
                        <c:v>10.36659</c:v>
                      </c:pt>
                      <c:pt idx="100961">
                        <c:v>10.361700000000001</c:v>
                      </c:pt>
                      <c:pt idx="100962">
                        <c:v>10.356820000000001</c:v>
                      </c:pt>
                      <c:pt idx="100963">
                        <c:v>10.351929999999999</c:v>
                      </c:pt>
                      <c:pt idx="100964">
                        <c:v>10.34704</c:v>
                      </c:pt>
                      <c:pt idx="100965">
                        <c:v>10.34215</c:v>
                      </c:pt>
                      <c:pt idx="100966">
                        <c:v>10.337260000000001</c:v>
                      </c:pt>
                      <c:pt idx="100967">
                        <c:v>10.332369999999999</c:v>
                      </c:pt>
                      <c:pt idx="100968">
                        <c:v>10.32748</c:v>
                      </c:pt>
                      <c:pt idx="100969">
                        <c:v>10.32259</c:v>
                      </c:pt>
                      <c:pt idx="100970">
                        <c:v>10.3177</c:v>
                      </c:pt>
                      <c:pt idx="100971">
                        <c:v>10.312810000000001</c:v>
                      </c:pt>
                      <c:pt idx="100972">
                        <c:v>10.307930000000001</c:v>
                      </c:pt>
                      <c:pt idx="100973">
                        <c:v>10.303039999999999</c:v>
                      </c:pt>
                      <c:pt idx="100974">
                        <c:v>10.29815</c:v>
                      </c:pt>
                      <c:pt idx="100975">
                        <c:v>10.29326</c:v>
                      </c:pt>
                      <c:pt idx="100976">
                        <c:v>10.28837</c:v>
                      </c:pt>
                      <c:pt idx="100977">
                        <c:v>10.283480000000001</c:v>
                      </c:pt>
                      <c:pt idx="100978">
                        <c:v>10.278589999999999</c:v>
                      </c:pt>
                      <c:pt idx="100979">
                        <c:v>10.2737</c:v>
                      </c:pt>
                      <c:pt idx="100980">
                        <c:v>10.26882</c:v>
                      </c:pt>
                      <c:pt idx="100981">
                        <c:v>10.26393</c:v>
                      </c:pt>
                      <c:pt idx="100982">
                        <c:v>10.259040000000001</c:v>
                      </c:pt>
                      <c:pt idx="100983">
                        <c:v>10.254149999999999</c:v>
                      </c:pt>
                      <c:pt idx="100984">
                        <c:v>10.24926</c:v>
                      </c:pt>
                      <c:pt idx="100985">
                        <c:v>10.24437</c:v>
                      </c:pt>
                      <c:pt idx="100986">
                        <c:v>10.23948</c:v>
                      </c:pt>
                      <c:pt idx="100987">
                        <c:v>10.234590000000001</c:v>
                      </c:pt>
                      <c:pt idx="100988">
                        <c:v>10.229699999999999</c:v>
                      </c:pt>
                      <c:pt idx="100989">
                        <c:v>10.224819999999999</c:v>
                      </c:pt>
                      <c:pt idx="100990">
                        <c:v>10.21993</c:v>
                      </c:pt>
                      <c:pt idx="100991">
                        <c:v>10.21504</c:v>
                      </c:pt>
                      <c:pt idx="100992">
                        <c:v>10.210150000000001</c:v>
                      </c:pt>
                      <c:pt idx="100993">
                        <c:v>10.205260000000001</c:v>
                      </c:pt>
                      <c:pt idx="100994">
                        <c:v>10.200369999999999</c:v>
                      </c:pt>
                      <c:pt idx="100995">
                        <c:v>10.19548</c:v>
                      </c:pt>
                      <c:pt idx="100996">
                        <c:v>10.19059</c:v>
                      </c:pt>
                      <c:pt idx="100997">
                        <c:v>10.185700000000001</c:v>
                      </c:pt>
                      <c:pt idx="100998">
                        <c:v>10.180809999999999</c:v>
                      </c:pt>
                      <c:pt idx="100999">
                        <c:v>10.175929999999999</c:v>
                      </c:pt>
                      <c:pt idx="101000">
                        <c:v>10.17104</c:v>
                      </c:pt>
                      <c:pt idx="101001">
                        <c:v>10.16615</c:v>
                      </c:pt>
                      <c:pt idx="101002">
                        <c:v>10.16126</c:v>
                      </c:pt>
                      <c:pt idx="101003">
                        <c:v>10.156370000000001</c:v>
                      </c:pt>
                      <c:pt idx="101004">
                        <c:v>10.151479999999999</c:v>
                      </c:pt>
                      <c:pt idx="101005">
                        <c:v>10.14659</c:v>
                      </c:pt>
                      <c:pt idx="101006">
                        <c:v>10.1417</c:v>
                      </c:pt>
                      <c:pt idx="101007">
                        <c:v>10.13682</c:v>
                      </c:pt>
                      <c:pt idx="101008">
                        <c:v>10.131930000000001</c:v>
                      </c:pt>
                      <c:pt idx="101009">
                        <c:v>10.127039999999999</c:v>
                      </c:pt>
                      <c:pt idx="101010">
                        <c:v>10.12215</c:v>
                      </c:pt>
                      <c:pt idx="101011">
                        <c:v>10.11726</c:v>
                      </c:pt>
                      <c:pt idx="101012">
                        <c:v>10.11237</c:v>
                      </c:pt>
                      <c:pt idx="101013">
                        <c:v>10.107480000000001</c:v>
                      </c:pt>
                      <c:pt idx="101014">
                        <c:v>10.102589999999999</c:v>
                      </c:pt>
                      <c:pt idx="101015">
                        <c:v>10.0977</c:v>
                      </c:pt>
                      <c:pt idx="101016">
                        <c:v>10.09282</c:v>
                      </c:pt>
                      <c:pt idx="101017">
                        <c:v>10.08793</c:v>
                      </c:pt>
                      <c:pt idx="101018">
                        <c:v>10.08304</c:v>
                      </c:pt>
                      <c:pt idx="101019">
                        <c:v>10.078150000000001</c:v>
                      </c:pt>
                      <c:pt idx="101020">
                        <c:v>10.073259999999999</c:v>
                      </c:pt>
                      <c:pt idx="101021">
                        <c:v>10.06837</c:v>
                      </c:pt>
                      <c:pt idx="101022">
                        <c:v>10.06348</c:v>
                      </c:pt>
                      <c:pt idx="101023">
                        <c:v>10.058590000000001</c:v>
                      </c:pt>
                      <c:pt idx="101024">
                        <c:v>10.053699999999999</c:v>
                      </c:pt>
                      <c:pt idx="101025">
                        <c:v>10.04881</c:v>
                      </c:pt>
                      <c:pt idx="101026">
                        <c:v>10.04393</c:v>
                      </c:pt>
                      <c:pt idx="101027">
                        <c:v>10.03904</c:v>
                      </c:pt>
                      <c:pt idx="101028">
                        <c:v>10.03415</c:v>
                      </c:pt>
                      <c:pt idx="101029">
                        <c:v>10.029260000000001</c:v>
                      </c:pt>
                      <c:pt idx="101030">
                        <c:v>10.024369999999999</c:v>
                      </c:pt>
                      <c:pt idx="101031">
                        <c:v>10.01948</c:v>
                      </c:pt>
                      <c:pt idx="101032">
                        <c:v>10.01459</c:v>
                      </c:pt>
                      <c:pt idx="101033">
                        <c:v>10.0097</c:v>
                      </c:pt>
                      <c:pt idx="101034">
                        <c:v>10.00482</c:v>
                      </c:pt>
                      <c:pt idx="101035">
                        <c:v>9.9999269999999996</c:v>
                      </c:pt>
                      <c:pt idx="101036">
                        <c:v>9.9950369999999999</c:v>
                      </c:pt>
                      <c:pt idx="101037">
                        <c:v>9.9901490000000006</c:v>
                      </c:pt>
                      <c:pt idx="101038">
                        <c:v>9.9852589999999992</c:v>
                      </c:pt>
                      <c:pt idx="101039">
                        <c:v>9.9803709999999999</c:v>
                      </c:pt>
                      <c:pt idx="101040">
                        <c:v>9.9754819999999995</c:v>
                      </c:pt>
                      <c:pt idx="101041">
                        <c:v>9.9705919999999999</c:v>
                      </c:pt>
                      <c:pt idx="101042">
                        <c:v>9.9657040000000006</c:v>
                      </c:pt>
                      <c:pt idx="101043">
                        <c:v>9.9608150000000002</c:v>
                      </c:pt>
                      <c:pt idx="101044">
                        <c:v>9.9559259999999998</c:v>
                      </c:pt>
                      <c:pt idx="101045">
                        <c:v>9.9510369999999995</c:v>
                      </c:pt>
                      <c:pt idx="101046">
                        <c:v>9.9461480000000009</c:v>
                      </c:pt>
                      <c:pt idx="101047">
                        <c:v>9.9412590000000005</c:v>
                      </c:pt>
                      <c:pt idx="101048">
                        <c:v>9.9363709999999994</c:v>
                      </c:pt>
                      <c:pt idx="101049">
                        <c:v>9.9314809999999998</c:v>
                      </c:pt>
                      <c:pt idx="101050">
                        <c:v>9.9265930000000004</c:v>
                      </c:pt>
                      <c:pt idx="101051">
                        <c:v>9.9217040000000001</c:v>
                      </c:pt>
                      <c:pt idx="101052">
                        <c:v>9.9168149999999997</c:v>
                      </c:pt>
                      <c:pt idx="101053">
                        <c:v>9.9119259999999993</c:v>
                      </c:pt>
                      <c:pt idx="101054">
                        <c:v>9.9070370000000008</c:v>
                      </c:pt>
                      <c:pt idx="101055">
                        <c:v>9.9021480000000004</c:v>
                      </c:pt>
                      <c:pt idx="101056">
                        <c:v>9.8972599999999993</c:v>
                      </c:pt>
                      <c:pt idx="101057">
                        <c:v>9.8923699999999997</c:v>
                      </c:pt>
                      <c:pt idx="101058">
                        <c:v>9.8874820000000003</c:v>
                      </c:pt>
                      <c:pt idx="101059">
                        <c:v>9.882593</c:v>
                      </c:pt>
                      <c:pt idx="101060">
                        <c:v>9.8777039999999996</c:v>
                      </c:pt>
                      <c:pt idx="101061">
                        <c:v>9.8728149999999992</c:v>
                      </c:pt>
                      <c:pt idx="101062">
                        <c:v>9.8679260000000006</c:v>
                      </c:pt>
                      <c:pt idx="101063">
                        <c:v>9.8630370000000003</c:v>
                      </c:pt>
                      <c:pt idx="101064">
                        <c:v>9.8581489999999992</c:v>
                      </c:pt>
                      <c:pt idx="101065">
                        <c:v>9.8532589999999995</c:v>
                      </c:pt>
                      <c:pt idx="101066">
                        <c:v>9.8483710000000002</c:v>
                      </c:pt>
                      <c:pt idx="101067">
                        <c:v>9.8434819999999998</c:v>
                      </c:pt>
                      <c:pt idx="101068">
                        <c:v>9.8385929999999995</c:v>
                      </c:pt>
                      <c:pt idx="101069">
                        <c:v>9.8337040000000009</c:v>
                      </c:pt>
                      <c:pt idx="101070">
                        <c:v>9.8288150000000005</c:v>
                      </c:pt>
                      <c:pt idx="101071">
                        <c:v>9.8239260000000002</c:v>
                      </c:pt>
                      <c:pt idx="101072">
                        <c:v>9.8190369999999998</c:v>
                      </c:pt>
                      <c:pt idx="101073">
                        <c:v>9.8141479999999994</c:v>
                      </c:pt>
                      <c:pt idx="101074">
                        <c:v>9.8092590000000008</c:v>
                      </c:pt>
                      <c:pt idx="101075">
                        <c:v>9.8043709999999997</c:v>
                      </c:pt>
                      <c:pt idx="101076">
                        <c:v>9.7994810000000001</c:v>
                      </c:pt>
                      <c:pt idx="101077">
                        <c:v>9.7945930000000008</c:v>
                      </c:pt>
                      <c:pt idx="101078">
                        <c:v>9.7897040000000004</c:v>
                      </c:pt>
                      <c:pt idx="101079">
                        <c:v>9.784815</c:v>
                      </c:pt>
                      <c:pt idx="101080">
                        <c:v>9.7799259999999997</c:v>
                      </c:pt>
                      <c:pt idx="101081">
                        <c:v>9.7750369999999993</c:v>
                      </c:pt>
                      <c:pt idx="101082">
                        <c:v>9.7701480000000007</c:v>
                      </c:pt>
                      <c:pt idx="101083">
                        <c:v>9.7652599999999996</c:v>
                      </c:pt>
                      <c:pt idx="101084">
                        <c:v>9.76037</c:v>
                      </c:pt>
                      <c:pt idx="101085">
                        <c:v>9.7554820000000007</c:v>
                      </c:pt>
                      <c:pt idx="101086">
                        <c:v>9.7505930000000003</c:v>
                      </c:pt>
                      <c:pt idx="101087">
                        <c:v>9.7457039999999999</c:v>
                      </c:pt>
                      <c:pt idx="101088">
                        <c:v>9.7408149999999996</c:v>
                      </c:pt>
                      <c:pt idx="101089">
                        <c:v>9.7359259999999992</c:v>
                      </c:pt>
                      <c:pt idx="101090">
                        <c:v>9.7310370000000006</c:v>
                      </c:pt>
                      <c:pt idx="101091">
                        <c:v>9.7261489999999995</c:v>
                      </c:pt>
                      <c:pt idx="101092">
                        <c:v>9.7212589999999999</c:v>
                      </c:pt>
                      <c:pt idx="101093">
                        <c:v>9.7163710000000005</c:v>
                      </c:pt>
                      <c:pt idx="101094">
                        <c:v>9.7114820000000002</c:v>
                      </c:pt>
                      <c:pt idx="101095">
                        <c:v>9.7065929999999998</c:v>
                      </c:pt>
                      <c:pt idx="101096">
                        <c:v>9.7017039999999994</c:v>
                      </c:pt>
                      <c:pt idx="101097">
                        <c:v>9.6968150000000009</c:v>
                      </c:pt>
                      <c:pt idx="101098">
                        <c:v>9.6919260000000005</c:v>
                      </c:pt>
                      <c:pt idx="101099">
                        <c:v>9.6870370000000001</c:v>
                      </c:pt>
                      <c:pt idx="101100">
                        <c:v>9.6821479999999998</c:v>
                      </c:pt>
                      <c:pt idx="101101">
                        <c:v>9.6772589999999994</c:v>
                      </c:pt>
                      <c:pt idx="101102">
                        <c:v>9.6723710000000001</c:v>
                      </c:pt>
                      <c:pt idx="101103">
                        <c:v>9.6674810000000004</c:v>
                      </c:pt>
                      <c:pt idx="101104">
                        <c:v>9.6625929999999993</c:v>
                      </c:pt>
                      <c:pt idx="101105">
                        <c:v>9.6577040000000007</c:v>
                      </c:pt>
                      <c:pt idx="101106">
                        <c:v>9.6528150000000004</c:v>
                      </c:pt>
                      <c:pt idx="101107">
                        <c:v>9.647926</c:v>
                      </c:pt>
                      <c:pt idx="101108">
                        <c:v>9.6430369999999996</c:v>
                      </c:pt>
                      <c:pt idx="101109">
                        <c:v>9.6381479999999993</c:v>
                      </c:pt>
                      <c:pt idx="101110">
                        <c:v>9.6332599999999999</c:v>
                      </c:pt>
                      <c:pt idx="101111">
                        <c:v>9.6283700000000003</c:v>
                      </c:pt>
                      <c:pt idx="101112">
                        <c:v>9.6234819999999992</c:v>
                      </c:pt>
                      <c:pt idx="101113">
                        <c:v>9.6185930000000006</c:v>
                      </c:pt>
                      <c:pt idx="101114">
                        <c:v>9.6137040000000002</c:v>
                      </c:pt>
                      <c:pt idx="101115">
                        <c:v>9.6088149999999999</c:v>
                      </c:pt>
                      <c:pt idx="101116">
                        <c:v>9.6039259999999995</c:v>
                      </c:pt>
                      <c:pt idx="101117">
                        <c:v>9.5990369999999992</c:v>
                      </c:pt>
                      <c:pt idx="101118">
                        <c:v>9.5941489999999998</c:v>
                      </c:pt>
                      <c:pt idx="101119">
                        <c:v>9.5892590000000002</c:v>
                      </c:pt>
                      <c:pt idx="101120">
                        <c:v>9.5843710000000009</c:v>
                      </c:pt>
                      <c:pt idx="101121">
                        <c:v>9.5794820000000005</c:v>
                      </c:pt>
                      <c:pt idx="101122">
                        <c:v>9.5745930000000001</c:v>
                      </c:pt>
                      <c:pt idx="101123">
                        <c:v>9.5697039999999998</c:v>
                      </c:pt>
                      <c:pt idx="101124">
                        <c:v>9.5648149999999994</c:v>
                      </c:pt>
                      <c:pt idx="101125">
                        <c:v>9.5599260000000008</c:v>
                      </c:pt>
                      <c:pt idx="101126">
                        <c:v>9.5550370000000004</c:v>
                      </c:pt>
                      <c:pt idx="101127">
                        <c:v>9.5501480000000001</c:v>
                      </c:pt>
                      <c:pt idx="101128">
                        <c:v>9.5452589999999997</c:v>
                      </c:pt>
                      <c:pt idx="101129">
                        <c:v>9.5403710000000004</c:v>
                      </c:pt>
                      <c:pt idx="101130">
                        <c:v>9.5354810000000008</c:v>
                      </c:pt>
                      <c:pt idx="101131">
                        <c:v>9.5305929999999996</c:v>
                      </c:pt>
                      <c:pt idx="101132">
                        <c:v>9.525703</c:v>
                      </c:pt>
                      <c:pt idx="101133">
                        <c:v>9.5208150000000007</c:v>
                      </c:pt>
                      <c:pt idx="101134">
                        <c:v>9.5159260000000003</c:v>
                      </c:pt>
                      <c:pt idx="101135">
                        <c:v>9.511037</c:v>
                      </c:pt>
                      <c:pt idx="101136">
                        <c:v>9.5061479999999996</c:v>
                      </c:pt>
                      <c:pt idx="101137">
                        <c:v>9.5012600000000003</c:v>
                      </c:pt>
                      <c:pt idx="101138">
                        <c:v>9.4963700000000006</c:v>
                      </c:pt>
                      <c:pt idx="101139">
                        <c:v>9.4914819999999995</c:v>
                      </c:pt>
                      <c:pt idx="101140">
                        <c:v>9.4865929999999992</c:v>
                      </c:pt>
                      <c:pt idx="101141">
                        <c:v>9.4817040000000006</c:v>
                      </c:pt>
                      <c:pt idx="101142">
                        <c:v>9.4768150000000002</c:v>
                      </c:pt>
                      <c:pt idx="101143">
                        <c:v>9.4719259999999998</c:v>
                      </c:pt>
                      <c:pt idx="101144">
                        <c:v>9.4670369999999995</c:v>
                      </c:pt>
                      <c:pt idx="101145">
                        <c:v>9.4621490000000001</c:v>
                      </c:pt>
                      <c:pt idx="101146">
                        <c:v>9.4572590000000005</c:v>
                      </c:pt>
                      <c:pt idx="101147">
                        <c:v>9.4523709999999994</c:v>
                      </c:pt>
                      <c:pt idx="101148">
                        <c:v>9.4474820000000008</c:v>
                      </c:pt>
                      <c:pt idx="101149">
                        <c:v>9.4425930000000005</c:v>
                      </c:pt>
                      <c:pt idx="101150">
                        <c:v>9.4377040000000001</c:v>
                      </c:pt>
                      <c:pt idx="101151">
                        <c:v>9.4328149999999997</c:v>
                      </c:pt>
                      <c:pt idx="101152">
                        <c:v>9.4279259999999994</c:v>
                      </c:pt>
                      <c:pt idx="101153">
                        <c:v>9.423038</c:v>
                      </c:pt>
                      <c:pt idx="101154">
                        <c:v>9.4181480000000004</c:v>
                      </c:pt>
                      <c:pt idx="101155">
                        <c:v>9.4132599999999993</c:v>
                      </c:pt>
                      <c:pt idx="101156">
                        <c:v>9.4083710000000007</c:v>
                      </c:pt>
                      <c:pt idx="101157">
                        <c:v>9.4034809999999993</c:v>
                      </c:pt>
                      <c:pt idx="101158">
                        <c:v>9.398593</c:v>
                      </c:pt>
                      <c:pt idx="101159">
                        <c:v>9.3937030000000004</c:v>
                      </c:pt>
                      <c:pt idx="101160">
                        <c:v>9.3888149999999992</c:v>
                      </c:pt>
                      <c:pt idx="101161">
                        <c:v>9.3839260000000007</c:v>
                      </c:pt>
                      <c:pt idx="101162">
                        <c:v>9.3790370000000003</c:v>
                      </c:pt>
                      <c:pt idx="101163">
                        <c:v>9.3741479999999999</c:v>
                      </c:pt>
                      <c:pt idx="101164">
                        <c:v>9.3692600000000006</c:v>
                      </c:pt>
                      <c:pt idx="101165">
                        <c:v>9.3643699999999992</c:v>
                      </c:pt>
                      <c:pt idx="101166">
                        <c:v>9.3594819999999999</c:v>
                      </c:pt>
                      <c:pt idx="101167">
                        <c:v>9.3545920000000002</c:v>
                      </c:pt>
                      <c:pt idx="101168">
                        <c:v>9.3497039999999991</c:v>
                      </c:pt>
                      <c:pt idx="101169">
                        <c:v>9.3448150000000005</c:v>
                      </c:pt>
                      <c:pt idx="101170">
                        <c:v>9.3399260000000002</c:v>
                      </c:pt>
                      <c:pt idx="101171">
                        <c:v>9.3350369999999998</c:v>
                      </c:pt>
                      <c:pt idx="101172">
                        <c:v>9.3301490000000005</c:v>
                      </c:pt>
                      <c:pt idx="101173">
                        <c:v>9.3252590000000009</c:v>
                      </c:pt>
                      <c:pt idx="101174">
                        <c:v>9.3203709999999997</c:v>
                      </c:pt>
                      <c:pt idx="101175">
                        <c:v>9.3154810000000001</c:v>
                      </c:pt>
                      <c:pt idx="101176">
                        <c:v>9.3105930000000008</c:v>
                      </c:pt>
                      <c:pt idx="101177">
                        <c:v>9.3057040000000004</c:v>
                      </c:pt>
                      <c:pt idx="101178">
                        <c:v>9.3008150000000001</c:v>
                      </c:pt>
                      <c:pt idx="101179">
                        <c:v>9.2959259999999997</c:v>
                      </c:pt>
                      <c:pt idx="101180">
                        <c:v>9.2910380000000004</c:v>
                      </c:pt>
                      <c:pt idx="101181">
                        <c:v>9.2861480000000007</c:v>
                      </c:pt>
                      <c:pt idx="101182">
                        <c:v>9.2812599999999996</c:v>
                      </c:pt>
                      <c:pt idx="101183">
                        <c:v>9.2763709999999993</c:v>
                      </c:pt>
                      <c:pt idx="101184">
                        <c:v>9.2714820000000007</c:v>
                      </c:pt>
                      <c:pt idx="101185">
                        <c:v>9.2665930000000003</c:v>
                      </c:pt>
                      <c:pt idx="101186">
                        <c:v>9.2617030000000007</c:v>
                      </c:pt>
                      <c:pt idx="101187">
                        <c:v>9.2568149999999996</c:v>
                      </c:pt>
                      <c:pt idx="101188">
                        <c:v>9.2519259999999992</c:v>
                      </c:pt>
                      <c:pt idx="101189">
                        <c:v>9.2470370000000006</c:v>
                      </c:pt>
                      <c:pt idx="101190">
                        <c:v>9.2421480000000003</c:v>
                      </c:pt>
                      <c:pt idx="101191">
                        <c:v>9.2372599999999991</c:v>
                      </c:pt>
                      <c:pt idx="101192">
                        <c:v>9.2323699999999995</c:v>
                      </c:pt>
                      <c:pt idx="101193">
                        <c:v>9.2274820000000002</c:v>
                      </c:pt>
                      <c:pt idx="101194">
                        <c:v>9.2225920000000006</c:v>
                      </c:pt>
                      <c:pt idx="101195">
                        <c:v>9.2177039999999995</c:v>
                      </c:pt>
                      <c:pt idx="101196">
                        <c:v>9.2128150000000009</c:v>
                      </c:pt>
                      <c:pt idx="101197">
                        <c:v>9.2079260000000005</c:v>
                      </c:pt>
                      <c:pt idx="101198">
                        <c:v>9.2030370000000001</c:v>
                      </c:pt>
                      <c:pt idx="101199">
                        <c:v>9.1981490000000008</c:v>
                      </c:pt>
                      <c:pt idx="101200">
                        <c:v>9.1932589999999994</c:v>
                      </c:pt>
                      <c:pt idx="101201">
                        <c:v>9.1883710000000001</c:v>
                      </c:pt>
                      <c:pt idx="101202">
                        <c:v>9.1834810000000004</c:v>
                      </c:pt>
                      <c:pt idx="101203">
                        <c:v>9.1785929999999993</c:v>
                      </c:pt>
                      <c:pt idx="101204">
                        <c:v>9.1737040000000007</c:v>
                      </c:pt>
                      <c:pt idx="101205">
                        <c:v>9.1688150000000004</c:v>
                      </c:pt>
                      <c:pt idx="101206">
                        <c:v>9.163926</c:v>
                      </c:pt>
                      <c:pt idx="101207">
                        <c:v>9.1590380000000007</c:v>
                      </c:pt>
                      <c:pt idx="101208">
                        <c:v>9.1541479999999993</c:v>
                      </c:pt>
                      <c:pt idx="101209">
                        <c:v>9.1492599999999999</c:v>
                      </c:pt>
                      <c:pt idx="101210">
                        <c:v>9.1443700000000003</c:v>
                      </c:pt>
                      <c:pt idx="101211">
                        <c:v>9.1394819999999992</c:v>
                      </c:pt>
                      <c:pt idx="101212">
                        <c:v>9.1345930000000006</c:v>
                      </c:pt>
                      <c:pt idx="101213">
                        <c:v>9.1297040000000003</c:v>
                      </c:pt>
                      <c:pt idx="101214">
                        <c:v>9.1248149999999999</c:v>
                      </c:pt>
                      <c:pt idx="101215">
                        <c:v>9.1199259999999995</c:v>
                      </c:pt>
                      <c:pt idx="101216">
                        <c:v>9.1150369999999992</c:v>
                      </c:pt>
                      <c:pt idx="101217">
                        <c:v>9.1101480000000006</c:v>
                      </c:pt>
                      <c:pt idx="101218">
                        <c:v>9.1052599999999995</c:v>
                      </c:pt>
                      <c:pt idx="101219">
                        <c:v>9.1003699999999998</c:v>
                      </c:pt>
                      <c:pt idx="101220">
                        <c:v>9.0954820000000005</c:v>
                      </c:pt>
                      <c:pt idx="101221">
                        <c:v>9.0905919999999991</c:v>
                      </c:pt>
                      <c:pt idx="101222">
                        <c:v>9.0857039999999998</c:v>
                      </c:pt>
                      <c:pt idx="101223">
                        <c:v>9.0808149999999994</c:v>
                      </c:pt>
                      <c:pt idx="101224">
                        <c:v>9.0759260000000008</c:v>
                      </c:pt>
                      <c:pt idx="101225">
                        <c:v>9.0710370000000005</c:v>
                      </c:pt>
                      <c:pt idx="101226">
                        <c:v>9.0661489999999993</c:v>
                      </c:pt>
                      <c:pt idx="101227">
                        <c:v>9.0612589999999997</c:v>
                      </c:pt>
                      <c:pt idx="101228">
                        <c:v>9.0563710000000004</c:v>
                      </c:pt>
                      <c:pt idx="101229">
                        <c:v>9.0514810000000008</c:v>
                      </c:pt>
                      <c:pt idx="101230">
                        <c:v>9.0465929999999997</c:v>
                      </c:pt>
                      <c:pt idx="101231">
                        <c:v>9.0417039999999993</c:v>
                      </c:pt>
                      <c:pt idx="101232">
                        <c:v>9.0368150000000007</c:v>
                      </c:pt>
                      <c:pt idx="101233">
                        <c:v>9.0319260000000003</c:v>
                      </c:pt>
                      <c:pt idx="101234">
                        <c:v>9.0270379999999992</c:v>
                      </c:pt>
                      <c:pt idx="101235">
                        <c:v>9.0221479999999996</c:v>
                      </c:pt>
                      <c:pt idx="101236">
                        <c:v>9.0172600000000003</c:v>
                      </c:pt>
                      <c:pt idx="101237">
                        <c:v>9.0123700000000007</c:v>
                      </c:pt>
                      <c:pt idx="101238">
                        <c:v>9.0074819999999995</c:v>
                      </c:pt>
                      <c:pt idx="101239">
                        <c:v>9.0025929999999992</c:v>
                      </c:pt>
                      <c:pt idx="101240">
                        <c:v>8.9977040000000006</c:v>
                      </c:pt>
                      <c:pt idx="101241">
                        <c:v>8.9928150000000002</c:v>
                      </c:pt>
                      <c:pt idx="101242">
                        <c:v>8.9879259999999999</c:v>
                      </c:pt>
                      <c:pt idx="101243">
                        <c:v>8.9830369999999995</c:v>
                      </c:pt>
                      <c:pt idx="101244">
                        <c:v>8.9781479999999991</c:v>
                      </c:pt>
                      <c:pt idx="101245">
                        <c:v>8.9732590000000005</c:v>
                      </c:pt>
                      <c:pt idx="101246">
                        <c:v>8.9683700000000002</c:v>
                      </c:pt>
                      <c:pt idx="101247">
                        <c:v>8.9634820000000008</c:v>
                      </c:pt>
                      <c:pt idx="101248">
                        <c:v>8.9585919999999994</c:v>
                      </c:pt>
                      <c:pt idx="101249">
                        <c:v>8.9537040000000001</c:v>
                      </c:pt>
                      <c:pt idx="101250">
                        <c:v>8.9488149999999997</c:v>
                      </c:pt>
                      <c:pt idx="101251">
                        <c:v>8.9439259999999994</c:v>
                      </c:pt>
                      <c:pt idx="101252">
                        <c:v>8.9390370000000008</c:v>
                      </c:pt>
                      <c:pt idx="101253">
                        <c:v>8.9341489999999997</c:v>
                      </c:pt>
                      <c:pt idx="101254">
                        <c:v>8.9292590000000001</c:v>
                      </c:pt>
                      <c:pt idx="101255">
                        <c:v>8.9243710000000007</c:v>
                      </c:pt>
                      <c:pt idx="101256">
                        <c:v>8.9194809999999993</c:v>
                      </c:pt>
                      <c:pt idx="101257">
                        <c:v>8.914593</c:v>
                      </c:pt>
                      <c:pt idx="101258">
                        <c:v>8.9097039999999996</c:v>
                      </c:pt>
                      <c:pt idx="101259">
                        <c:v>8.9048149999999993</c:v>
                      </c:pt>
                      <c:pt idx="101260">
                        <c:v>8.8999260000000007</c:v>
                      </c:pt>
                      <c:pt idx="101261">
                        <c:v>8.8950379999999996</c:v>
                      </c:pt>
                      <c:pt idx="101262">
                        <c:v>8.8901479999999999</c:v>
                      </c:pt>
                      <c:pt idx="101263">
                        <c:v>8.8852600000000006</c:v>
                      </c:pt>
                      <c:pt idx="101264">
                        <c:v>8.8803699999999992</c:v>
                      </c:pt>
                      <c:pt idx="101265">
                        <c:v>8.8754819999999999</c:v>
                      </c:pt>
                      <c:pt idx="101266">
                        <c:v>8.8705929999999995</c:v>
                      </c:pt>
                      <c:pt idx="101267">
                        <c:v>8.8657039999999991</c:v>
                      </c:pt>
                      <c:pt idx="101268">
                        <c:v>8.8608150000000006</c:v>
                      </c:pt>
                      <c:pt idx="101269">
                        <c:v>8.8559269999999994</c:v>
                      </c:pt>
                      <c:pt idx="101270">
                        <c:v>8.8510369999999998</c:v>
                      </c:pt>
                      <c:pt idx="101271">
                        <c:v>8.8461479999999995</c:v>
                      </c:pt>
                      <c:pt idx="101272">
                        <c:v>8.8412590000000009</c:v>
                      </c:pt>
                      <c:pt idx="101273">
                        <c:v>8.8363700000000005</c:v>
                      </c:pt>
                      <c:pt idx="101274">
                        <c:v>8.8314819999999994</c:v>
                      </c:pt>
                      <c:pt idx="101275">
                        <c:v>8.8265919999999998</c:v>
                      </c:pt>
                      <c:pt idx="101276">
                        <c:v>8.8217040000000004</c:v>
                      </c:pt>
                      <c:pt idx="101277">
                        <c:v>8.8168150000000001</c:v>
                      </c:pt>
                      <c:pt idx="101278">
                        <c:v>8.8119259999999997</c:v>
                      </c:pt>
                      <c:pt idx="101279">
                        <c:v>8.8070369999999993</c:v>
                      </c:pt>
                      <c:pt idx="101280">
                        <c:v>8.8021480000000007</c:v>
                      </c:pt>
                      <c:pt idx="101281">
                        <c:v>8.7972590000000004</c:v>
                      </c:pt>
                      <c:pt idx="101282">
                        <c:v>8.7923709999999993</c:v>
                      </c:pt>
                      <c:pt idx="101283">
                        <c:v>8.7874809999999997</c:v>
                      </c:pt>
                      <c:pt idx="101284">
                        <c:v>8.7825930000000003</c:v>
                      </c:pt>
                      <c:pt idx="101285">
                        <c:v>8.777704</c:v>
                      </c:pt>
                      <c:pt idx="101286">
                        <c:v>8.7728149999999996</c:v>
                      </c:pt>
                      <c:pt idx="101287">
                        <c:v>8.7679259999999992</c:v>
                      </c:pt>
                      <c:pt idx="101288">
                        <c:v>8.7630379999999999</c:v>
                      </c:pt>
                      <c:pt idx="101289">
                        <c:v>8.7581480000000003</c:v>
                      </c:pt>
                      <c:pt idx="101290">
                        <c:v>8.7532599999999992</c:v>
                      </c:pt>
                      <c:pt idx="101291">
                        <c:v>8.7483699999999995</c:v>
                      </c:pt>
                      <c:pt idx="101292">
                        <c:v>8.7434820000000002</c:v>
                      </c:pt>
                      <c:pt idx="101293">
                        <c:v>8.7385929999999998</c:v>
                      </c:pt>
                      <c:pt idx="101294">
                        <c:v>8.7337039999999995</c:v>
                      </c:pt>
                      <c:pt idx="101295">
                        <c:v>8.7288150000000009</c:v>
                      </c:pt>
                      <c:pt idx="101296">
                        <c:v>8.7239269999999998</c:v>
                      </c:pt>
                      <c:pt idx="101297">
                        <c:v>8.7190370000000001</c:v>
                      </c:pt>
                      <c:pt idx="101298">
                        <c:v>8.7141490000000008</c:v>
                      </c:pt>
                      <c:pt idx="101299">
                        <c:v>8.7092589999999994</c:v>
                      </c:pt>
                      <c:pt idx="101300">
                        <c:v>8.7043700000000008</c:v>
                      </c:pt>
                      <c:pt idx="101301">
                        <c:v>8.6994819999999997</c:v>
                      </c:pt>
                      <c:pt idx="101302">
                        <c:v>8.6945920000000001</c:v>
                      </c:pt>
                      <c:pt idx="101303">
                        <c:v>8.6897040000000008</c:v>
                      </c:pt>
                      <c:pt idx="101304">
                        <c:v>8.6848150000000004</c:v>
                      </c:pt>
                      <c:pt idx="101305">
                        <c:v>8.679926</c:v>
                      </c:pt>
                      <c:pt idx="101306">
                        <c:v>8.6750369999999997</c:v>
                      </c:pt>
                      <c:pt idx="101307">
                        <c:v>8.6701479999999993</c:v>
                      </c:pt>
                      <c:pt idx="101308">
                        <c:v>8.6652590000000007</c:v>
                      </c:pt>
                      <c:pt idx="101309">
                        <c:v>8.6603709999999996</c:v>
                      </c:pt>
                      <c:pt idx="101310">
                        <c:v>8.655481</c:v>
                      </c:pt>
                      <c:pt idx="101311">
                        <c:v>8.6505930000000006</c:v>
                      </c:pt>
                      <c:pt idx="101312">
                        <c:v>8.6457040000000003</c:v>
                      </c:pt>
                      <c:pt idx="101313">
                        <c:v>8.6408149999999999</c:v>
                      </c:pt>
                      <c:pt idx="101314">
                        <c:v>8.6359259999999995</c:v>
                      </c:pt>
                      <c:pt idx="101315">
                        <c:v>8.6310369999999992</c:v>
                      </c:pt>
                      <c:pt idx="101316">
                        <c:v>8.6261480000000006</c:v>
                      </c:pt>
                      <c:pt idx="101317">
                        <c:v>8.6212599999999995</c:v>
                      </c:pt>
                      <c:pt idx="101318">
                        <c:v>8.6163699999999999</c:v>
                      </c:pt>
                      <c:pt idx="101319">
                        <c:v>8.6114820000000005</c:v>
                      </c:pt>
                      <c:pt idx="101320">
                        <c:v>8.6065930000000002</c:v>
                      </c:pt>
                      <c:pt idx="101321">
                        <c:v>8.6017039999999998</c:v>
                      </c:pt>
                      <c:pt idx="101322">
                        <c:v>8.5968149999999994</c:v>
                      </c:pt>
                      <c:pt idx="101323">
                        <c:v>8.5919270000000001</c:v>
                      </c:pt>
                      <c:pt idx="101324">
                        <c:v>8.5870370000000005</c:v>
                      </c:pt>
                      <c:pt idx="101325">
                        <c:v>8.5821489999999994</c:v>
                      </c:pt>
                      <c:pt idx="101326">
                        <c:v>8.5772589999999997</c:v>
                      </c:pt>
                      <c:pt idx="101327">
                        <c:v>8.5723710000000004</c:v>
                      </c:pt>
                      <c:pt idx="101328">
                        <c:v>8.567482</c:v>
                      </c:pt>
                      <c:pt idx="101329">
                        <c:v>8.5625929999999997</c:v>
                      </c:pt>
                      <c:pt idx="101330">
                        <c:v>8.5577039999999993</c:v>
                      </c:pt>
                      <c:pt idx="101331">
                        <c:v>8.5528150000000007</c:v>
                      </c:pt>
                      <c:pt idx="101332">
                        <c:v>8.5479260000000004</c:v>
                      </c:pt>
                      <c:pt idx="101333">
                        <c:v>8.543037</c:v>
                      </c:pt>
                      <c:pt idx="101334">
                        <c:v>8.5381479999999996</c:v>
                      </c:pt>
                      <c:pt idx="101335">
                        <c:v>8.5332589999999993</c:v>
                      </c:pt>
                      <c:pt idx="101336">
                        <c:v>8.5283709999999999</c:v>
                      </c:pt>
                      <c:pt idx="101337">
                        <c:v>8.5234810000000003</c:v>
                      </c:pt>
                      <c:pt idx="101338">
                        <c:v>8.5185929999999992</c:v>
                      </c:pt>
                      <c:pt idx="101339">
                        <c:v>8.5137040000000006</c:v>
                      </c:pt>
                      <c:pt idx="101340">
                        <c:v>8.5088150000000002</c:v>
                      </c:pt>
                      <c:pt idx="101341">
                        <c:v>8.5039259999999999</c:v>
                      </c:pt>
                      <c:pt idx="101342">
                        <c:v>8.4990369999999995</c:v>
                      </c:pt>
                      <c:pt idx="101343">
                        <c:v>8.4941479999999991</c:v>
                      </c:pt>
                      <c:pt idx="101344">
                        <c:v>8.4892599999999998</c:v>
                      </c:pt>
                      <c:pt idx="101345">
                        <c:v>8.4843700000000002</c:v>
                      </c:pt>
                      <c:pt idx="101346">
                        <c:v>8.4794820000000009</c:v>
                      </c:pt>
                      <c:pt idx="101347">
                        <c:v>8.4745930000000005</c:v>
                      </c:pt>
                      <c:pt idx="101348">
                        <c:v>8.4697040000000001</c:v>
                      </c:pt>
                      <c:pt idx="101349">
                        <c:v>8.4648149999999998</c:v>
                      </c:pt>
                      <c:pt idx="101350">
                        <c:v>8.4599259999999994</c:v>
                      </c:pt>
                      <c:pt idx="101351">
                        <c:v>8.4550370000000008</c:v>
                      </c:pt>
                      <c:pt idx="101352">
                        <c:v>8.4501489999999997</c:v>
                      </c:pt>
                      <c:pt idx="101353">
                        <c:v>8.4452590000000001</c:v>
                      </c:pt>
                      <c:pt idx="101354">
                        <c:v>8.4403710000000007</c:v>
                      </c:pt>
                      <c:pt idx="101355">
                        <c:v>8.4354820000000004</c:v>
                      </c:pt>
                      <c:pt idx="101356">
                        <c:v>8.430593</c:v>
                      </c:pt>
                      <c:pt idx="101357">
                        <c:v>8.4257039999999996</c:v>
                      </c:pt>
                      <c:pt idx="101358">
                        <c:v>8.4208149999999993</c:v>
                      </c:pt>
                      <c:pt idx="101359">
                        <c:v>8.4159260000000007</c:v>
                      </c:pt>
                      <c:pt idx="101360">
                        <c:v>8.4110370000000003</c:v>
                      </c:pt>
                      <c:pt idx="101361">
                        <c:v>8.406148</c:v>
                      </c:pt>
                      <c:pt idx="101362">
                        <c:v>8.4012589999999996</c:v>
                      </c:pt>
                      <c:pt idx="101363">
                        <c:v>8.3963710000000003</c:v>
                      </c:pt>
                      <c:pt idx="101364">
                        <c:v>8.3914810000000006</c:v>
                      </c:pt>
                      <c:pt idx="101365">
                        <c:v>8.3865929999999995</c:v>
                      </c:pt>
                      <c:pt idx="101366">
                        <c:v>8.3817039999999992</c:v>
                      </c:pt>
                      <c:pt idx="101367">
                        <c:v>8.3768150000000006</c:v>
                      </c:pt>
                      <c:pt idx="101368">
                        <c:v>8.3719260000000002</c:v>
                      </c:pt>
                      <c:pt idx="101369">
                        <c:v>8.3670369999999998</c:v>
                      </c:pt>
                      <c:pt idx="101370">
                        <c:v>8.3621479999999995</c:v>
                      </c:pt>
                      <c:pt idx="101371">
                        <c:v>8.3572600000000001</c:v>
                      </c:pt>
                      <c:pt idx="101372">
                        <c:v>8.3523700000000005</c:v>
                      </c:pt>
                      <c:pt idx="101373">
                        <c:v>8.3474819999999994</c:v>
                      </c:pt>
                      <c:pt idx="101374">
                        <c:v>8.3425930000000008</c:v>
                      </c:pt>
                      <c:pt idx="101375">
                        <c:v>8.3377040000000004</c:v>
                      </c:pt>
                      <c:pt idx="101376">
                        <c:v>8.3328150000000001</c:v>
                      </c:pt>
                      <c:pt idx="101377">
                        <c:v>8.3279259999999997</c:v>
                      </c:pt>
                      <c:pt idx="101378">
                        <c:v>8.3230369999999994</c:v>
                      </c:pt>
                      <c:pt idx="101379">
                        <c:v>8.318149</c:v>
                      </c:pt>
                      <c:pt idx="101380">
                        <c:v>8.3132590000000004</c:v>
                      </c:pt>
                      <c:pt idx="101381">
                        <c:v>8.3083709999999993</c:v>
                      </c:pt>
                      <c:pt idx="101382">
                        <c:v>8.3034820000000007</c:v>
                      </c:pt>
                      <c:pt idx="101383">
                        <c:v>8.2985930000000003</c:v>
                      </c:pt>
                      <c:pt idx="101384">
                        <c:v>8.293704</c:v>
                      </c:pt>
                      <c:pt idx="101385">
                        <c:v>8.2888149999999996</c:v>
                      </c:pt>
                      <c:pt idx="101386">
                        <c:v>8.2839259999999992</c:v>
                      </c:pt>
                      <c:pt idx="101387">
                        <c:v>8.2790370000000006</c:v>
                      </c:pt>
                      <c:pt idx="101388">
                        <c:v>8.2741480000000003</c:v>
                      </c:pt>
                      <c:pt idx="101389">
                        <c:v>8.2692589999999999</c:v>
                      </c:pt>
                      <c:pt idx="101390">
                        <c:v>8.2643710000000006</c:v>
                      </c:pt>
                      <c:pt idx="101391">
                        <c:v>8.2594809999999992</c:v>
                      </c:pt>
                      <c:pt idx="101392">
                        <c:v>8.2545929999999998</c:v>
                      </c:pt>
                      <c:pt idx="101393">
                        <c:v>8.2497030000000002</c:v>
                      </c:pt>
                      <c:pt idx="101394">
                        <c:v>8.2448149999999991</c:v>
                      </c:pt>
                      <c:pt idx="101395">
                        <c:v>8.2399260000000005</c:v>
                      </c:pt>
                      <c:pt idx="101396">
                        <c:v>8.2350370000000002</c:v>
                      </c:pt>
                      <c:pt idx="101397">
                        <c:v>8.2301479999999998</c:v>
                      </c:pt>
                      <c:pt idx="101398">
                        <c:v>8.2252600000000005</c:v>
                      </c:pt>
                      <c:pt idx="101399">
                        <c:v>8.2203700000000008</c:v>
                      </c:pt>
                      <c:pt idx="101400">
                        <c:v>8.2154819999999997</c:v>
                      </c:pt>
                      <c:pt idx="101401">
                        <c:v>8.2105929999999994</c:v>
                      </c:pt>
                      <c:pt idx="101402">
                        <c:v>8.2057040000000008</c:v>
                      </c:pt>
                      <c:pt idx="101403">
                        <c:v>8.2008150000000004</c:v>
                      </c:pt>
                      <c:pt idx="101404">
                        <c:v>8.195926</c:v>
                      </c:pt>
                      <c:pt idx="101405">
                        <c:v>8.1910369999999997</c:v>
                      </c:pt>
                      <c:pt idx="101406">
                        <c:v>8.1861490000000003</c:v>
                      </c:pt>
                      <c:pt idx="101407">
                        <c:v>8.1812590000000007</c:v>
                      </c:pt>
                      <c:pt idx="101408">
                        <c:v>8.1763709999999996</c:v>
                      </c:pt>
                      <c:pt idx="101409">
                        <c:v>8.1714819999999992</c:v>
                      </c:pt>
                      <c:pt idx="101410">
                        <c:v>8.1665930000000007</c:v>
                      </c:pt>
                      <c:pt idx="101411">
                        <c:v>8.1617040000000003</c:v>
                      </c:pt>
                      <c:pt idx="101412">
                        <c:v>8.1568149999999999</c:v>
                      </c:pt>
                      <c:pt idx="101413">
                        <c:v>8.1519259999999996</c:v>
                      </c:pt>
                      <c:pt idx="101414">
                        <c:v>8.1470380000000002</c:v>
                      </c:pt>
                      <c:pt idx="101415">
                        <c:v>8.1421480000000006</c:v>
                      </c:pt>
                      <c:pt idx="101416">
                        <c:v>8.1372590000000002</c:v>
                      </c:pt>
                      <c:pt idx="101417">
                        <c:v>8.1323709999999991</c:v>
                      </c:pt>
                      <c:pt idx="101418">
                        <c:v>8.1274809999999995</c:v>
                      </c:pt>
                      <c:pt idx="101419">
                        <c:v>8.1225930000000002</c:v>
                      </c:pt>
                      <c:pt idx="101420">
                        <c:v>8.1177030000000006</c:v>
                      </c:pt>
                      <c:pt idx="101421">
                        <c:v>8.1128149999999994</c:v>
                      </c:pt>
                      <c:pt idx="101422">
                        <c:v>8.1079260000000009</c:v>
                      </c:pt>
                      <c:pt idx="101423">
                        <c:v>8.1030370000000005</c:v>
                      </c:pt>
                      <c:pt idx="101424">
                        <c:v>8.0981480000000001</c:v>
                      </c:pt>
                      <c:pt idx="101425">
                        <c:v>8.0932600000000008</c:v>
                      </c:pt>
                      <c:pt idx="101426">
                        <c:v>8.0883699999999994</c:v>
                      </c:pt>
                      <c:pt idx="101427">
                        <c:v>8.0834820000000001</c:v>
                      </c:pt>
                      <c:pt idx="101428">
                        <c:v>8.0785920000000004</c:v>
                      </c:pt>
                      <c:pt idx="101429">
                        <c:v>8.0737039999999993</c:v>
                      </c:pt>
                      <c:pt idx="101430">
                        <c:v>8.0688150000000007</c:v>
                      </c:pt>
                      <c:pt idx="101431">
                        <c:v>8.0639260000000004</c:v>
                      </c:pt>
                      <c:pt idx="101432">
                        <c:v>8.059037</c:v>
                      </c:pt>
                      <c:pt idx="101433">
                        <c:v>8.0541490000000007</c:v>
                      </c:pt>
                      <c:pt idx="101434">
                        <c:v>8.0492589999999993</c:v>
                      </c:pt>
                      <c:pt idx="101435">
                        <c:v>8.0443709999999999</c:v>
                      </c:pt>
                      <c:pt idx="101436">
                        <c:v>8.0394819999999996</c:v>
                      </c:pt>
                      <c:pt idx="101437">
                        <c:v>8.0345929999999992</c:v>
                      </c:pt>
                      <c:pt idx="101438">
                        <c:v>8.0297040000000006</c:v>
                      </c:pt>
                      <c:pt idx="101439">
                        <c:v>8.0248150000000003</c:v>
                      </c:pt>
                      <c:pt idx="101440">
                        <c:v>8.0199259999999999</c:v>
                      </c:pt>
                      <c:pt idx="101441">
                        <c:v>8.0150380000000006</c:v>
                      </c:pt>
                      <c:pt idx="101442">
                        <c:v>8.0101479999999992</c:v>
                      </c:pt>
                      <c:pt idx="101443">
                        <c:v>8.0052599999999998</c:v>
                      </c:pt>
                      <c:pt idx="101444">
                        <c:v>8.0003709999999995</c:v>
                      </c:pt>
                      <c:pt idx="101445">
                        <c:v>7.9954809999999998</c:v>
                      </c:pt>
                      <c:pt idx="101446">
                        <c:v>7.9905929999999996</c:v>
                      </c:pt>
                      <c:pt idx="101447">
                        <c:v>7.9857040000000001</c:v>
                      </c:pt>
                      <c:pt idx="101448">
                        <c:v>7.9808149999999998</c:v>
                      </c:pt>
                      <c:pt idx="101449">
                        <c:v>7.9759260000000003</c:v>
                      </c:pt>
                      <c:pt idx="101450">
                        <c:v>7.9710369999999999</c:v>
                      </c:pt>
                      <c:pt idx="101451">
                        <c:v>7.9661479999999996</c:v>
                      </c:pt>
                      <c:pt idx="101452">
                        <c:v>7.9612590000000001</c:v>
                      </c:pt>
                      <c:pt idx="101453">
                        <c:v>7.9563699999999997</c:v>
                      </c:pt>
                      <c:pt idx="101454">
                        <c:v>7.9514820000000004</c:v>
                      </c:pt>
                      <c:pt idx="101455">
                        <c:v>7.946593</c:v>
                      </c:pt>
                      <c:pt idx="101456">
                        <c:v>7.9417039999999997</c:v>
                      </c:pt>
                      <c:pt idx="101457">
                        <c:v>7.9368150000000002</c:v>
                      </c:pt>
                      <c:pt idx="101458">
                        <c:v>7.9319259999999998</c:v>
                      </c:pt>
                      <c:pt idx="101459">
                        <c:v>7.9270370000000003</c:v>
                      </c:pt>
                      <c:pt idx="101460">
                        <c:v>7.922148</c:v>
                      </c:pt>
                      <c:pt idx="101461">
                        <c:v>7.9172589999999996</c:v>
                      </c:pt>
                      <c:pt idx="101462">
                        <c:v>7.9123710000000003</c:v>
                      </c:pt>
                      <c:pt idx="101463">
                        <c:v>7.9074819999999999</c:v>
                      </c:pt>
                      <c:pt idx="101464">
                        <c:v>7.9025930000000004</c:v>
                      </c:pt>
                      <c:pt idx="101465">
                        <c:v>7.8977040000000001</c:v>
                      </c:pt>
                      <c:pt idx="101466">
                        <c:v>7.8928149999999997</c:v>
                      </c:pt>
                      <c:pt idx="101467">
                        <c:v>7.8879260000000002</c:v>
                      </c:pt>
                      <c:pt idx="101468">
                        <c:v>7.8830369999999998</c:v>
                      </c:pt>
                      <c:pt idx="101469">
                        <c:v>7.8781489999999996</c:v>
                      </c:pt>
                      <c:pt idx="101470">
                        <c:v>7.8732600000000001</c:v>
                      </c:pt>
                      <c:pt idx="101471">
                        <c:v>7.8683709999999998</c:v>
                      </c:pt>
                      <c:pt idx="101472">
                        <c:v>7.8634820000000003</c:v>
                      </c:pt>
                      <c:pt idx="101473">
                        <c:v>7.8585929999999999</c:v>
                      </c:pt>
                      <c:pt idx="101474">
                        <c:v>7.8537039999999996</c:v>
                      </c:pt>
                      <c:pt idx="101475">
                        <c:v>7.8488150000000001</c:v>
                      </c:pt>
                      <c:pt idx="101476">
                        <c:v>7.8439259999999997</c:v>
                      </c:pt>
                      <c:pt idx="101477">
                        <c:v>7.8390370000000003</c:v>
                      </c:pt>
                      <c:pt idx="101478">
                        <c:v>7.8341479999999999</c:v>
                      </c:pt>
                      <c:pt idx="101479">
                        <c:v>7.8292590000000004</c:v>
                      </c:pt>
                      <c:pt idx="101480">
                        <c:v>7.82437</c:v>
                      </c:pt>
                      <c:pt idx="101481">
                        <c:v>7.8194819999999998</c:v>
                      </c:pt>
                      <c:pt idx="101482">
                        <c:v>7.8145930000000003</c:v>
                      </c:pt>
                      <c:pt idx="101483">
                        <c:v>7.809704</c:v>
                      </c:pt>
                      <c:pt idx="101484">
                        <c:v>7.8048149999999996</c:v>
                      </c:pt>
                      <c:pt idx="101485">
                        <c:v>7.7999260000000001</c:v>
                      </c:pt>
                      <c:pt idx="101486">
                        <c:v>7.7950369999999998</c:v>
                      </c:pt>
                      <c:pt idx="101487">
                        <c:v>7.7901480000000003</c:v>
                      </c:pt>
                      <c:pt idx="101488">
                        <c:v>7.7852589999999999</c:v>
                      </c:pt>
                      <c:pt idx="101489">
                        <c:v>7.7803709999999997</c:v>
                      </c:pt>
                      <c:pt idx="101490">
                        <c:v>7.7754820000000002</c:v>
                      </c:pt>
                      <c:pt idx="101491">
                        <c:v>7.7705929999999999</c:v>
                      </c:pt>
                      <c:pt idx="101492">
                        <c:v>7.7657040000000004</c:v>
                      </c:pt>
                      <c:pt idx="101493">
                        <c:v>7.760815</c:v>
                      </c:pt>
                      <c:pt idx="101494">
                        <c:v>7.7559259999999997</c:v>
                      </c:pt>
                      <c:pt idx="101495">
                        <c:v>7.7510370000000002</c:v>
                      </c:pt>
                      <c:pt idx="101496">
                        <c:v>7.7461479999999998</c:v>
                      </c:pt>
                      <c:pt idx="101497">
                        <c:v>7.7412599999999996</c:v>
                      </c:pt>
                      <c:pt idx="101498">
                        <c:v>7.7363710000000001</c:v>
                      </c:pt>
                      <c:pt idx="101499">
                        <c:v>7.7314819999999997</c:v>
                      </c:pt>
                      <c:pt idx="101500">
                        <c:v>7.7265930000000003</c:v>
                      </c:pt>
                      <c:pt idx="101501">
                        <c:v>7.7217039999999999</c:v>
                      </c:pt>
                      <c:pt idx="101502">
                        <c:v>7.7168150000000004</c:v>
                      </c:pt>
                      <c:pt idx="101503">
                        <c:v>7.7119260000000001</c:v>
                      </c:pt>
                      <c:pt idx="101504">
                        <c:v>7.7070369999999997</c:v>
                      </c:pt>
                      <c:pt idx="101505">
                        <c:v>7.7021480000000002</c:v>
                      </c:pt>
                      <c:pt idx="101506">
                        <c:v>7.6972589999999999</c:v>
                      </c:pt>
                      <c:pt idx="101507">
                        <c:v>7.6923700000000004</c:v>
                      </c:pt>
                      <c:pt idx="101508">
                        <c:v>7.6874820000000001</c:v>
                      </c:pt>
                      <c:pt idx="101509">
                        <c:v>7.6825929999999998</c:v>
                      </c:pt>
                      <c:pt idx="101510">
                        <c:v>7.6777040000000003</c:v>
                      </c:pt>
                      <c:pt idx="101511">
                        <c:v>7.6728149999999999</c:v>
                      </c:pt>
                      <c:pt idx="101512">
                        <c:v>7.6679259999999996</c:v>
                      </c:pt>
                      <c:pt idx="101513">
                        <c:v>7.6630370000000001</c:v>
                      </c:pt>
                      <c:pt idx="101514">
                        <c:v>7.6581479999999997</c:v>
                      </c:pt>
                      <c:pt idx="101515">
                        <c:v>7.6532590000000003</c:v>
                      </c:pt>
                      <c:pt idx="101516">
                        <c:v>7.648371</c:v>
                      </c:pt>
                      <c:pt idx="101517">
                        <c:v>7.6434819999999997</c:v>
                      </c:pt>
                      <c:pt idx="101518">
                        <c:v>7.6385930000000002</c:v>
                      </c:pt>
                      <c:pt idx="101519">
                        <c:v>7.6337039999999998</c:v>
                      </c:pt>
                      <c:pt idx="101520">
                        <c:v>7.6288150000000003</c:v>
                      </c:pt>
                      <c:pt idx="101521">
                        <c:v>7.623926</c:v>
                      </c:pt>
                      <c:pt idx="101522">
                        <c:v>7.6190369999999996</c:v>
                      </c:pt>
                      <c:pt idx="101523">
                        <c:v>7.6141480000000001</c:v>
                      </c:pt>
                      <c:pt idx="101524">
                        <c:v>7.6092599999999999</c:v>
                      </c:pt>
                      <c:pt idx="101525">
                        <c:v>7.6043710000000004</c:v>
                      </c:pt>
                      <c:pt idx="101526">
                        <c:v>7.5994820000000001</c:v>
                      </c:pt>
                      <c:pt idx="101527">
                        <c:v>7.5945929999999997</c:v>
                      </c:pt>
                      <c:pt idx="101528">
                        <c:v>7.5897040000000002</c:v>
                      </c:pt>
                      <c:pt idx="101529">
                        <c:v>7.5848149999999999</c:v>
                      </c:pt>
                      <c:pt idx="101530">
                        <c:v>7.5799260000000004</c:v>
                      </c:pt>
                      <c:pt idx="101531">
                        <c:v>7.575037</c:v>
                      </c:pt>
                      <c:pt idx="101532">
                        <c:v>7.5701479999999997</c:v>
                      </c:pt>
                      <c:pt idx="101533">
                        <c:v>7.5652590000000002</c:v>
                      </c:pt>
                      <c:pt idx="101534">
                        <c:v>7.5603699999999998</c:v>
                      </c:pt>
                      <c:pt idx="101535">
                        <c:v>7.5554810000000003</c:v>
                      </c:pt>
                      <c:pt idx="101536">
                        <c:v>7.5505930000000001</c:v>
                      </c:pt>
                      <c:pt idx="101537">
                        <c:v>7.5457039999999997</c:v>
                      </c:pt>
                      <c:pt idx="101538">
                        <c:v>7.5408150000000003</c:v>
                      </c:pt>
                      <c:pt idx="101539">
                        <c:v>7.5359259999999999</c:v>
                      </c:pt>
                      <c:pt idx="101540">
                        <c:v>7.5310370000000004</c:v>
                      </c:pt>
                      <c:pt idx="101541">
                        <c:v>7.5261480000000001</c:v>
                      </c:pt>
                      <c:pt idx="101542">
                        <c:v>7.5212589999999997</c:v>
                      </c:pt>
                      <c:pt idx="101543">
                        <c:v>7.5163710000000004</c:v>
                      </c:pt>
                      <c:pt idx="101544">
                        <c:v>7.511482</c:v>
                      </c:pt>
                      <c:pt idx="101545">
                        <c:v>7.5065929999999996</c:v>
                      </c:pt>
                      <c:pt idx="101546">
                        <c:v>7.5017040000000001</c:v>
                      </c:pt>
                      <c:pt idx="101547">
                        <c:v>7.4968149999999998</c:v>
                      </c:pt>
                      <c:pt idx="101548">
                        <c:v>7.4919260000000003</c:v>
                      </c:pt>
                      <c:pt idx="101549">
                        <c:v>7.4870369999999999</c:v>
                      </c:pt>
                      <c:pt idx="101550">
                        <c:v>7.4821479999999996</c:v>
                      </c:pt>
                      <c:pt idx="101551">
                        <c:v>7.4772600000000002</c:v>
                      </c:pt>
                      <c:pt idx="101552">
                        <c:v>7.4723709999999999</c:v>
                      </c:pt>
                      <c:pt idx="101553">
                        <c:v>7.4674820000000004</c:v>
                      </c:pt>
                      <c:pt idx="101554">
                        <c:v>7.462593</c:v>
                      </c:pt>
                      <c:pt idx="101555">
                        <c:v>7.4577039999999997</c:v>
                      </c:pt>
                      <c:pt idx="101556">
                        <c:v>7.4528150000000002</c:v>
                      </c:pt>
                      <c:pt idx="101557">
                        <c:v>7.4479259999999998</c:v>
                      </c:pt>
                      <c:pt idx="101558">
                        <c:v>7.4430370000000003</c:v>
                      </c:pt>
                      <c:pt idx="101559">
                        <c:v>7.438148</c:v>
                      </c:pt>
                      <c:pt idx="101560">
                        <c:v>7.4332589999999996</c:v>
                      </c:pt>
                      <c:pt idx="101561">
                        <c:v>7.4283700000000001</c:v>
                      </c:pt>
                      <c:pt idx="101562">
                        <c:v>7.4234809999999998</c:v>
                      </c:pt>
                      <c:pt idx="101563">
                        <c:v>7.4185930000000004</c:v>
                      </c:pt>
                      <c:pt idx="101564">
                        <c:v>7.4137040000000001</c:v>
                      </c:pt>
                      <c:pt idx="101565">
                        <c:v>7.4088149999999997</c:v>
                      </c:pt>
                      <c:pt idx="101566">
                        <c:v>7.4039260000000002</c:v>
                      </c:pt>
                      <c:pt idx="101567">
                        <c:v>7.3990369999999999</c:v>
                      </c:pt>
                      <c:pt idx="101568">
                        <c:v>7.3941480000000004</c:v>
                      </c:pt>
                      <c:pt idx="101569">
                        <c:v>7.389259</c:v>
                      </c:pt>
                      <c:pt idx="101570">
                        <c:v>7.3843699999999997</c:v>
                      </c:pt>
                      <c:pt idx="101571">
                        <c:v>7.3794820000000003</c:v>
                      </c:pt>
                      <c:pt idx="101572">
                        <c:v>7.374593</c:v>
                      </c:pt>
                      <c:pt idx="101573">
                        <c:v>7.3697039999999996</c:v>
                      </c:pt>
                      <c:pt idx="101574">
                        <c:v>7.3648150000000001</c:v>
                      </c:pt>
                      <c:pt idx="101575">
                        <c:v>7.3599259999999997</c:v>
                      </c:pt>
                      <c:pt idx="101576">
                        <c:v>7.3550370000000003</c:v>
                      </c:pt>
                      <c:pt idx="101577">
                        <c:v>7.3501479999999999</c:v>
                      </c:pt>
                      <c:pt idx="101578">
                        <c:v>7.3452599999999997</c:v>
                      </c:pt>
                      <c:pt idx="101579">
                        <c:v>7.3403710000000002</c:v>
                      </c:pt>
                      <c:pt idx="101580">
                        <c:v>7.3354819999999998</c:v>
                      </c:pt>
                      <c:pt idx="101581">
                        <c:v>7.3305930000000004</c:v>
                      </c:pt>
                      <c:pt idx="101582">
                        <c:v>7.325704</c:v>
                      </c:pt>
                      <c:pt idx="101583">
                        <c:v>7.3208149999999996</c:v>
                      </c:pt>
                      <c:pt idx="101584">
                        <c:v>7.3159260000000002</c:v>
                      </c:pt>
                      <c:pt idx="101585">
                        <c:v>7.3110369999999998</c:v>
                      </c:pt>
                      <c:pt idx="101586">
                        <c:v>7.3061489999999996</c:v>
                      </c:pt>
                      <c:pt idx="101587">
                        <c:v>7.3012600000000001</c:v>
                      </c:pt>
                      <c:pt idx="101588">
                        <c:v>7.2963709999999997</c:v>
                      </c:pt>
                      <c:pt idx="101589">
                        <c:v>7.2914810000000001</c:v>
                      </c:pt>
                      <c:pt idx="101590">
                        <c:v>7.2865929999999999</c:v>
                      </c:pt>
                      <c:pt idx="101591">
                        <c:v>7.2817040000000004</c:v>
                      </c:pt>
                      <c:pt idx="101592">
                        <c:v>7.276815</c:v>
                      </c:pt>
                      <c:pt idx="101593">
                        <c:v>7.2719259999999997</c:v>
                      </c:pt>
                      <c:pt idx="101594">
                        <c:v>7.2670370000000002</c:v>
                      </c:pt>
                      <c:pt idx="101595">
                        <c:v>7.2621479999999998</c:v>
                      </c:pt>
                      <c:pt idx="101596">
                        <c:v>7.2572590000000003</c:v>
                      </c:pt>
                      <c:pt idx="101597">
                        <c:v>7.25237</c:v>
                      </c:pt>
                      <c:pt idx="101598">
                        <c:v>7.2474819999999998</c:v>
                      </c:pt>
                      <c:pt idx="101599">
                        <c:v>7.2425930000000003</c:v>
                      </c:pt>
                      <c:pt idx="101600">
                        <c:v>7.2377039999999999</c:v>
                      </c:pt>
                      <c:pt idx="101601">
                        <c:v>7.2328150000000004</c:v>
                      </c:pt>
                      <c:pt idx="101602">
                        <c:v>7.2279260000000001</c:v>
                      </c:pt>
                      <c:pt idx="101603">
                        <c:v>7.2230369999999997</c:v>
                      </c:pt>
                      <c:pt idx="101604">
                        <c:v>7.2181480000000002</c:v>
                      </c:pt>
                      <c:pt idx="101605">
                        <c:v>7.2132589999999999</c:v>
                      </c:pt>
                      <c:pt idx="101606">
                        <c:v>7.2083709999999996</c:v>
                      </c:pt>
                      <c:pt idx="101607">
                        <c:v>7.2034820000000002</c:v>
                      </c:pt>
                      <c:pt idx="101608">
                        <c:v>7.1985929999999998</c:v>
                      </c:pt>
                      <c:pt idx="101609">
                        <c:v>7.1937040000000003</c:v>
                      </c:pt>
                      <c:pt idx="101610">
                        <c:v>7.188815</c:v>
                      </c:pt>
                      <c:pt idx="101611">
                        <c:v>7.1839259999999996</c:v>
                      </c:pt>
                      <c:pt idx="101612">
                        <c:v>7.1790370000000001</c:v>
                      </c:pt>
                      <c:pt idx="101613">
                        <c:v>7.1741489999999999</c:v>
                      </c:pt>
                      <c:pt idx="101614">
                        <c:v>7.1692600000000004</c:v>
                      </c:pt>
                      <c:pt idx="101615">
                        <c:v>7.164371</c:v>
                      </c:pt>
                      <c:pt idx="101616">
                        <c:v>7.1594819999999997</c:v>
                      </c:pt>
                      <c:pt idx="101617">
                        <c:v>7.1545930000000002</c:v>
                      </c:pt>
                      <c:pt idx="101618">
                        <c:v>7.1497039999999998</c:v>
                      </c:pt>
                      <c:pt idx="101619">
                        <c:v>7.1448150000000004</c:v>
                      </c:pt>
                      <c:pt idx="101620">
                        <c:v>7.139926</c:v>
                      </c:pt>
                      <c:pt idx="101621">
                        <c:v>7.1350369999999996</c:v>
                      </c:pt>
                      <c:pt idx="101622">
                        <c:v>7.1301480000000002</c:v>
                      </c:pt>
                      <c:pt idx="101623">
                        <c:v>7.1252589999999998</c:v>
                      </c:pt>
                      <c:pt idx="101624">
                        <c:v>7.1203700000000003</c:v>
                      </c:pt>
                      <c:pt idx="101625">
                        <c:v>7.1154820000000001</c:v>
                      </c:pt>
                      <c:pt idx="101626">
                        <c:v>7.1105929999999997</c:v>
                      </c:pt>
                      <c:pt idx="101627">
                        <c:v>7.1057040000000002</c:v>
                      </c:pt>
                      <c:pt idx="101628">
                        <c:v>7.1008149999999999</c:v>
                      </c:pt>
                      <c:pt idx="101629">
                        <c:v>7.0959260000000004</c:v>
                      </c:pt>
                      <c:pt idx="101630">
                        <c:v>7.091037</c:v>
                      </c:pt>
                      <c:pt idx="101631">
                        <c:v>7.0861479999999997</c:v>
                      </c:pt>
                      <c:pt idx="101632">
                        <c:v>7.0812590000000002</c:v>
                      </c:pt>
                      <c:pt idx="101633">
                        <c:v>7.076371</c:v>
                      </c:pt>
                      <c:pt idx="101634">
                        <c:v>7.0714819999999996</c:v>
                      </c:pt>
                      <c:pt idx="101635">
                        <c:v>7.0665930000000001</c:v>
                      </c:pt>
                      <c:pt idx="101636">
                        <c:v>7.0617039999999998</c:v>
                      </c:pt>
                      <c:pt idx="101637">
                        <c:v>7.0568150000000003</c:v>
                      </c:pt>
                      <c:pt idx="101638">
                        <c:v>7.0519259999999999</c:v>
                      </c:pt>
                      <c:pt idx="101639">
                        <c:v>7.0470370000000004</c:v>
                      </c:pt>
                      <c:pt idx="101640">
                        <c:v>7.0421480000000001</c:v>
                      </c:pt>
                      <c:pt idx="101641">
                        <c:v>7.0372599999999998</c:v>
                      </c:pt>
                      <c:pt idx="101642">
                        <c:v>7.0323710000000004</c:v>
                      </c:pt>
                      <c:pt idx="101643">
                        <c:v>7.027482</c:v>
                      </c:pt>
                      <c:pt idx="101644">
                        <c:v>7.0225929999999996</c:v>
                      </c:pt>
                      <c:pt idx="101645">
                        <c:v>7.0177040000000002</c:v>
                      </c:pt>
                      <c:pt idx="101646">
                        <c:v>7.0128149999999998</c:v>
                      </c:pt>
                      <c:pt idx="101647">
                        <c:v>7.0079260000000003</c:v>
                      </c:pt>
                      <c:pt idx="101648">
                        <c:v>7.003037</c:v>
                      </c:pt>
                      <c:pt idx="101649">
                        <c:v>6.9981479999999996</c:v>
                      </c:pt>
                      <c:pt idx="101650">
                        <c:v>6.9932590000000001</c:v>
                      </c:pt>
                      <c:pt idx="101651">
                        <c:v>6.9883699999999997</c:v>
                      </c:pt>
                      <c:pt idx="101652">
                        <c:v>6.9834820000000004</c:v>
                      </c:pt>
                      <c:pt idx="101653">
                        <c:v>6.978593</c:v>
                      </c:pt>
                      <c:pt idx="101654">
                        <c:v>6.9737039999999997</c:v>
                      </c:pt>
                      <c:pt idx="101655">
                        <c:v>6.9688150000000002</c:v>
                      </c:pt>
                      <c:pt idx="101656">
                        <c:v>6.9639259999999998</c:v>
                      </c:pt>
                      <c:pt idx="101657">
                        <c:v>6.9590370000000004</c:v>
                      </c:pt>
                      <c:pt idx="101658">
                        <c:v>6.954148</c:v>
                      </c:pt>
                      <c:pt idx="101659">
                        <c:v>6.9492589999999996</c:v>
                      </c:pt>
                      <c:pt idx="101660">
                        <c:v>6.9443710000000003</c:v>
                      </c:pt>
                      <c:pt idx="101661">
                        <c:v>6.9394819999999999</c:v>
                      </c:pt>
                      <c:pt idx="101662">
                        <c:v>6.9345929999999996</c:v>
                      </c:pt>
                      <c:pt idx="101663">
                        <c:v>6.9297040000000001</c:v>
                      </c:pt>
                      <c:pt idx="101664">
                        <c:v>6.9248149999999997</c:v>
                      </c:pt>
                      <c:pt idx="101665">
                        <c:v>6.9199260000000002</c:v>
                      </c:pt>
                      <c:pt idx="101666">
                        <c:v>6.9150369999999999</c:v>
                      </c:pt>
                      <c:pt idx="101667">
                        <c:v>6.9101480000000004</c:v>
                      </c:pt>
                      <c:pt idx="101668">
                        <c:v>6.9052600000000002</c:v>
                      </c:pt>
                      <c:pt idx="101669">
                        <c:v>6.9003709999999998</c:v>
                      </c:pt>
                      <c:pt idx="101670">
                        <c:v>6.8954820000000003</c:v>
                      </c:pt>
                      <c:pt idx="101671">
                        <c:v>6.890593</c:v>
                      </c:pt>
                      <c:pt idx="101672">
                        <c:v>6.8857039999999996</c:v>
                      </c:pt>
                      <c:pt idx="101673">
                        <c:v>6.8808150000000001</c:v>
                      </c:pt>
                      <c:pt idx="101674">
                        <c:v>6.8759259999999998</c:v>
                      </c:pt>
                      <c:pt idx="101675">
                        <c:v>6.8710370000000003</c:v>
                      </c:pt>
                      <c:pt idx="101676">
                        <c:v>6.8661479999999999</c:v>
                      </c:pt>
                      <c:pt idx="101677">
                        <c:v>6.8612590000000004</c:v>
                      </c:pt>
                      <c:pt idx="101678">
                        <c:v>6.8563700000000001</c:v>
                      </c:pt>
                      <c:pt idx="101679">
                        <c:v>6.8514809999999997</c:v>
                      </c:pt>
                      <c:pt idx="101680">
                        <c:v>6.8465930000000004</c:v>
                      </c:pt>
                      <c:pt idx="101681">
                        <c:v>6.841704</c:v>
                      </c:pt>
                      <c:pt idx="101682">
                        <c:v>6.8368149999999996</c:v>
                      </c:pt>
                      <c:pt idx="101683">
                        <c:v>6.8319260000000002</c:v>
                      </c:pt>
                      <c:pt idx="101684">
                        <c:v>6.8270369999999998</c:v>
                      </c:pt>
                      <c:pt idx="101685">
                        <c:v>6.8221480000000003</c:v>
                      </c:pt>
                      <c:pt idx="101686">
                        <c:v>6.817259</c:v>
                      </c:pt>
                      <c:pt idx="101687">
                        <c:v>6.8123709999999997</c:v>
                      </c:pt>
                      <c:pt idx="101688">
                        <c:v>6.8074820000000003</c:v>
                      </c:pt>
                      <c:pt idx="101689">
                        <c:v>6.8025929999999999</c:v>
                      </c:pt>
                      <c:pt idx="101690">
                        <c:v>6.7977040000000004</c:v>
                      </c:pt>
                      <c:pt idx="101691">
                        <c:v>6.792815</c:v>
                      </c:pt>
                      <c:pt idx="101692">
                        <c:v>6.7879259999999997</c:v>
                      </c:pt>
                      <c:pt idx="101693">
                        <c:v>6.7830370000000002</c:v>
                      </c:pt>
                      <c:pt idx="101694">
                        <c:v>6.7781479999999998</c:v>
                      </c:pt>
                      <c:pt idx="101695">
                        <c:v>6.7732599999999996</c:v>
                      </c:pt>
                      <c:pt idx="101696">
                        <c:v>6.7683710000000001</c:v>
                      </c:pt>
                      <c:pt idx="101697">
                        <c:v>6.7634819999999998</c:v>
                      </c:pt>
                      <c:pt idx="101698">
                        <c:v>6.7585930000000003</c:v>
                      </c:pt>
                      <c:pt idx="101699">
                        <c:v>6.7537039999999999</c:v>
                      </c:pt>
                      <c:pt idx="101700">
                        <c:v>6.7488149999999996</c:v>
                      </c:pt>
                      <c:pt idx="101701">
                        <c:v>6.7439260000000001</c:v>
                      </c:pt>
                      <c:pt idx="101702">
                        <c:v>6.7390369999999997</c:v>
                      </c:pt>
                      <c:pt idx="101703">
                        <c:v>6.7341490000000004</c:v>
                      </c:pt>
                      <c:pt idx="101704">
                        <c:v>6.7292589999999999</c:v>
                      </c:pt>
                      <c:pt idx="101705">
                        <c:v>6.7243700000000004</c:v>
                      </c:pt>
                      <c:pt idx="101706">
                        <c:v>6.719481</c:v>
                      </c:pt>
                      <c:pt idx="101707">
                        <c:v>6.7145929999999998</c:v>
                      </c:pt>
                      <c:pt idx="101708">
                        <c:v>6.7097040000000003</c:v>
                      </c:pt>
                      <c:pt idx="101709">
                        <c:v>6.704815</c:v>
                      </c:pt>
                      <c:pt idx="101710">
                        <c:v>6.6999259999999996</c:v>
                      </c:pt>
                      <c:pt idx="101711">
                        <c:v>6.6950370000000001</c:v>
                      </c:pt>
                      <c:pt idx="101712">
                        <c:v>6.6901479999999998</c:v>
                      </c:pt>
                      <c:pt idx="101713">
                        <c:v>6.6852590000000003</c:v>
                      </c:pt>
                      <c:pt idx="101714">
                        <c:v>6.6803699999999999</c:v>
                      </c:pt>
                      <c:pt idx="101715">
                        <c:v>6.6754819999999997</c:v>
                      </c:pt>
                      <c:pt idx="101716">
                        <c:v>6.6705930000000002</c:v>
                      </c:pt>
                      <c:pt idx="101717">
                        <c:v>6.6657039999999999</c:v>
                      </c:pt>
                      <c:pt idx="101718">
                        <c:v>6.6608150000000004</c:v>
                      </c:pt>
                      <c:pt idx="101719">
                        <c:v>6.655926</c:v>
                      </c:pt>
                      <c:pt idx="101720">
                        <c:v>6.6510369999999996</c:v>
                      </c:pt>
                      <c:pt idx="101721">
                        <c:v>6.6461480000000002</c:v>
                      </c:pt>
                      <c:pt idx="101722">
                        <c:v>6.6412599999999999</c:v>
                      </c:pt>
                      <c:pt idx="101723">
                        <c:v>6.6363709999999996</c:v>
                      </c:pt>
                      <c:pt idx="101724">
                        <c:v>6.6314820000000001</c:v>
                      </c:pt>
                      <c:pt idx="101725">
                        <c:v>6.6265929999999997</c:v>
                      </c:pt>
                      <c:pt idx="101726">
                        <c:v>6.6217040000000003</c:v>
                      </c:pt>
                      <c:pt idx="101727">
                        <c:v>6.6168149999999999</c:v>
                      </c:pt>
                      <c:pt idx="101728">
                        <c:v>6.6119260000000004</c:v>
                      </c:pt>
                      <c:pt idx="101729">
                        <c:v>6.607037</c:v>
                      </c:pt>
                      <c:pt idx="101730">
                        <c:v>6.6021489999999998</c:v>
                      </c:pt>
                      <c:pt idx="101731">
                        <c:v>6.5972600000000003</c:v>
                      </c:pt>
                      <c:pt idx="101732">
                        <c:v>6.592371</c:v>
                      </c:pt>
                      <c:pt idx="101733">
                        <c:v>6.5874810000000004</c:v>
                      </c:pt>
                      <c:pt idx="101734">
                        <c:v>6.5825930000000001</c:v>
                      </c:pt>
                      <c:pt idx="101735">
                        <c:v>6.5777039999999998</c:v>
                      </c:pt>
                      <c:pt idx="101736">
                        <c:v>6.5728150000000003</c:v>
                      </c:pt>
                      <c:pt idx="101737">
                        <c:v>6.5679259999999999</c:v>
                      </c:pt>
                      <c:pt idx="101738">
                        <c:v>6.5630369999999996</c:v>
                      </c:pt>
                      <c:pt idx="101739">
                        <c:v>6.5581480000000001</c:v>
                      </c:pt>
                      <c:pt idx="101740">
                        <c:v>6.5532589999999997</c:v>
                      </c:pt>
                      <c:pt idx="101741">
                        <c:v>6.5483700000000002</c:v>
                      </c:pt>
                      <c:pt idx="101742">
                        <c:v>6.543482</c:v>
                      </c:pt>
                      <c:pt idx="101743">
                        <c:v>6.5385929999999997</c:v>
                      </c:pt>
                      <c:pt idx="101744">
                        <c:v>6.5337040000000002</c:v>
                      </c:pt>
                      <c:pt idx="101745">
                        <c:v>6.5288149999999998</c:v>
                      </c:pt>
                      <c:pt idx="101746">
                        <c:v>6.5239260000000003</c:v>
                      </c:pt>
                      <c:pt idx="101747">
                        <c:v>6.519037</c:v>
                      </c:pt>
                      <c:pt idx="101748">
                        <c:v>6.5141479999999996</c:v>
                      </c:pt>
                      <c:pt idx="101749">
                        <c:v>6.5092590000000001</c:v>
                      </c:pt>
                      <c:pt idx="101750">
                        <c:v>6.5043709999999999</c:v>
                      </c:pt>
                      <c:pt idx="101751">
                        <c:v>6.4994820000000004</c:v>
                      </c:pt>
                      <c:pt idx="101752">
                        <c:v>6.4945930000000001</c:v>
                      </c:pt>
                      <c:pt idx="101753">
                        <c:v>6.4897039999999997</c:v>
                      </c:pt>
                      <c:pt idx="101754">
                        <c:v>6.4848150000000002</c:v>
                      </c:pt>
                      <c:pt idx="101755">
                        <c:v>6.4799259999999999</c:v>
                      </c:pt>
                      <c:pt idx="101756">
                        <c:v>6.4750370000000004</c:v>
                      </c:pt>
                      <c:pt idx="101757">
                        <c:v>6.4701490000000002</c:v>
                      </c:pt>
                      <c:pt idx="101758">
                        <c:v>6.4652599999999998</c:v>
                      </c:pt>
                      <c:pt idx="101759">
                        <c:v>6.4603710000000003</c:v>
                      </c:pt>
                      <c:pt idx="101760">
                        <c:v>6.4554819999999999</c:v>
                      </c:pt>
                      <c:pt idx="101761">
                        <c:v>6.4505929999999996</c:v>
                      </c:pt>
                      <c:pt idx="101762">
                        <c:v>6.4457040000000001</c:v>
                      </c:pt>
                      <c:pt idx="101763">
                        <c:v>6.4408149999999997</c:v>
                      </c:pt>
                      <c:pt idx="101764">
                        <c:v>6.4359260000000003</c:v>
                      </c:pt>
                      <c:pt idx="101765">
                        <c:v>6.4310369999999999</c:v>
                      </c:pt>
                      <c:pt idx="101766">
                        <c:v>6.4261480000000004</c:v>
                      </c:pt>
                      <c:pt idx="101767">
                        <c:v>6.4212590000000001</c:v>
                      </c:pt>
                      <c:pt idx="101768">
                        <c:v>6.4163699999999997</c:v>
                      </c:pt>
                      <c:pt idx="101769">
                        <c:v>6.4114820000000003</c:v>
                      </c:pt>
                      <c:pt idx="101770">
                        <c:v>6.406593</c:v>
                      </c:pt>
                      <c:pt idx="101771">
                        <c:v>6.4017039999999996</c:v>
                      </c:pt>
                      <c:pt idx="101772">
                        <c:v>6.3968150000000001</c:v>
                      </c:pt>
                      <c:pt idx="101773">
                        <c:v>6.3919259999999998</c:v>
                      </c:pt>
                      <c:pt idx="101774">
                        <c:v>6.3870370000000003</c:v>
                      </c:pt>
                      <c:pt idx="101775">
                        <c:v>6.3821479999999999</c:v>
                      </c:pt>
                      <c:pt idx="101776">
                        <c:v>6.3772589999999996</c:v>
                      </c:pt>
                      <c:pt idx="101777">
                        <c:v>6.3723710000000002</c:v>
                      </c:pt>
                      <c:pt idx="101778">
                        <c:v>6.3674819999999999</c:v>
                      </c:pt>
                      <c:pt idx="101779">
                        <c:v>6.3625930000000004</c:v>
                      </c:pt>
                      <c:pt idx="101780">
                        <c:v>6.357704</c:v>
                      </c:pt>
                      <c:pt idx="101781">
                        <c:v>6.3528149999999997</c:v>
                      </c:pt>
                      <c:pt idx="101782">
                        <c:v>6.3479260000000002</c:v>
                      </c:pt>
                      <c:pt idx="101783">
                        <c:v>6.3430369999999998</c:v>
                      </c:pt>
                      <c:pt idx="101784">
                        <c:v>6.3381480000000003</c:v>
                      </c:pt>
                      <c:pt idx="101785">
                        <c:v>6.3332600000000001</c:v>
                      </c:pt>
                      <c:pt idx="101786">
                        <c:v>6.3283709999999997</c:v>
                      </c:pt>
                      <c:pt idx="101787">
                        <c:v>6.3234820000000003</c:v>
                      </c:pt>
                      <c:pt idx="101788">
                        <c:v>6.3185929999999999</c:v>
                      </c:pt>
                      <c:pt idx="101789">
                        <c:v>6.3137040000000004</c:v>
                      </c:pt>
                      <c:pt idx="101790">
                        <c:v>6.3088150000000001</c:v>
                      </c:pt>
                      <c:pt idx="101791">
                        <c:v>6.3039259999999997</c:v>
                      </c:pt>
                      <c:pt idx="101792">
                        <c:v>6.2990370000000002</c:v>
                      </c:pt>
                      <c:pt idx="101793">
                        <c:v>6.2941479999999999</c:v>
                      </c:pt>
                      <c:pt idx="101794">
                        <c:v>6.2892590000000004</c:v>
                      </c:pt>
                      <c:pt idx="101795">
                        <c:v>6.28437</c:v>
                      </c:pt>
                      <c:pt idx="101796">
                        <c:v>6.2794819999999998</c:v>
                      </c:pt>
                      <c:pt idx="101797">
                        <c:v>6.2745930000000003</c:v>
                      </c:pt>
                      <c:pt idx="101798">
                        <c:v>6.2697039999999999</c:v>
                      </c:pt>
                      <c:pt idx="101799">
                        <c:v>6.2648149999999996</c:v>
                      </c:pt>
                      <c:pt idx="101800">
                        <c:v>6.2599260000000001</c:v>
                      </c:pt>
                      <c:pt idx="101801">
                        <c:v>6.2550369999999997</c:v>
                      </c:pt>
                      <c:pt idx="101802">
                        <c:v>6.2501480000000003</c:v>
                      </c:pt>
                      <c:pt idx="101803">
                        <c:v>6.2452589999999999</c:v>
                      </c:pt>
                      <c:pt idx="101804">
                        <c:v>6.2403709999999997</c:v>
                      </c:pt>
                      <c:pt idx="101805">
                        <c:v>6.2354820000000002</c:v>
                      </c:pt>
                      <c:pt idx="101806">
                        <c:v>6.2305929999999998</c:v>
                      </c:pt>
                      <c:pt idx="101807">
                        <c:v>6.2257040000000003</c:v>
                      </c:pt>
                      <c:pt idx="101808">
                        <c:v>6.220815</c:v>
                      </c:pt>
                      <c:pt idx="101809">
                        <c:v>6.2159259999999996</c:v>
                      </c:pt>
                      <c:pt idx="101810">
                        <c:v>6.2110370000000001</c:v>
                      </c:pt>
                      <c:pt idx="101811">
                        <c:v>6.2061479999999998</c:v>
                      </c:pt>
                      <c:pt idx="101812">
                        <c:v>6.2012600000000004</c:v>
                      </c:pt>
                      <c:pt idx="101813">
                        <c:v>6.1963710000000001</c:v>
                      </c:pt>
                      <c:pt idx="101814">
                        <c:v>6.1914819999999997</c:v>
                      </c:pt>
                      <c:pt idx="101815">
                        <c:v>6.1865930000000002</c:v>
                      </c:pt>
                      <c:pt idx="101816">
                        <c:v>6.1817039999999999</c:v>
                      </c:pt>
                      <c:pt idx="101817">
                        <c:v>6.1768150000000004</c:v>
                      </c:pt>
                      <c:pt idx="101818">
                        <c:v>6.171926</c:v>
                      </c:pt>
                      <c:pt idx="101819">
                        <c:v>6.1670369999999997</c:v>
                      </c:pt>
                      <c:pt idx="101820">
                        <c:v>6.1621480000000002</c:v>
                      </c:pt>
                      <c:pt idx="101821">
                        <c:v>6.1572589999999998</c:v>
                      </c:pt>
                      <c:pt idx="101822">
                        <c:v>6.1523700000000003</c:v>
                      </c:pt>
                      <c:pt idx="101823">
                        <c:v>6.147481</c:v>
                      </c:pt>
                      <c:pt idx="101824">
                        <c:v>6.1425929999999997</c:v>
                      </c:pt>
                      <c:pt idx="101825">
                        <c:v>6.1377040000000003</c:v>
                      </c:pt>
                      <c:pt idx="101826">
                        <c:v>6.1328149999999999</c:v>
                      </c:pt>
                      <c:pt idx="101827">
                        <c:v>6.1279260000000004</c:v>
                      </c:pt>
                      <c:pt idx="101828">
                        <c:v>6.1230370000000001</c:v>
                      </c:pt>
                      <c:pt idx="101829">
                        <c:v>6.1181479999999997</c:v>
                      </c:pt>
                      <c:pt idx="101830">
                        <c:v>6.1132590000000002</c:v>
                      </c:pt>
                      <c:pt idx="101831">
                        <c:v>6.108371</c:v>
                      </c:pt>
                      <c:pt idx="101832">
                        <c:v>6.1034819999999996</c:v>
                      </c:pt>
                      <c:pt idx="101833">
                        <c:v>6.0985930000000002</c:v>
                      </c:pt>
                      <c:pt idx="101834">
                        <c:v>6.0937039999999998</c:v>
                      </c:pt>
                      <c:pt idx="101835">
                        <c:v>6.0888150000000003</c:v>
                      </c:pt>
                      <c:pt idx="101836">
                        <c:v>6.0839259999999999</c:v>
                      </c:pt>
                      <c:pt idx="101837">
                        <c:v>6.0790369999999996</c:v>
                      </c:pt>
                      <c:pt idx="101838">
                        <c:v>6.0741480000000001</c:v>
                      </c:pt>
                      <c:pt idx="101839">
                        <c:v>6.0692599999999999</c:v>
                      </c:pt>
                      <c:pt idx="101840">
                        <c:v>6.0643710000000004</c:v>
                      </c:pt>
                      <c:pt idx="101841">
                        <c:v>6.059482</c:v>
                      </c:pt>
                      <c:pt idx="101842">
                        <c:v>6.0545929999999997</c:v>
                      </c:pt>
                      <c:pt idx="101843">
                        <c:v>6.0497040000000002</c:v>
                      </c:pt>
                      <c:pt idx="101844">
                        <c:v>6.0448149999999998</c:v>
                      </c:pt>
                      <c:pt idx="101845">
                        <c:v>6.0399260000000004</c:v>
                      </c:pt>
                      <c:pt idx="101846">
                        <c:v>6.035037</c:v>
                      </c:pt>
                      <c:pt idx="101847">
                        <c:v>6.0301489999999998</c:v>
                      </c:pt>
                      <c:pt idx="101848">
                        <c:v>6.0252590000000001</c:v>
                      </c:pt>
                      <c:pt idx="101849">
                        <c:v>6.0203699999999998</c:v>
                      </c:pt>
                      <c:pt idx="101850">
                        <c:v>6.0154810000000003</c:v>
                      </c:pt>
                      <c:pt idx="101851">
                        <c:v>6.0105930000000001</c:v>
                      </c:pt>
                      <c:pt idx="101852">
                        <c:v>6.0057039999999997</c:v>
                      </c:pt>
                      <c:pt idx="101853">
                        <c:v>6.0008150000000002</c:v>
                      </c:pt>
                      <c:pt idx="101854">
                        <c:v>5.9959259999999999</c:v>
                      </c:pt>
                      <c:pt idx="101855">
                        <c:v>5.9910370000000004</c:v>
                      </c:pt>
                      <c:pt idx="101856">
                        <c:v>5.986148</c:v>
                      </c:pt>
                      <c:pt idx="101857">
                        <c:v>5.9812589999999997</c:v>
                      </c:pt>
                      <c:pt idx="101858">
                        <c:v>5.9763700000000002</c:v>
                      </c:pt>
                      <c:pt idx="101859">
                        <c:v>5.971482</c:v>
                      </c:pt>
                      <c:pt idx="101860">
                        <c:v>5.9665929999999996</c:v>
                      </c:pt>
                      <c:pt idx="101861">
                        <c:v>5.9617040000000001</c:v>
                      </c:pt>
                      <c:pt idx="101862">
                        <c:v>5.9568149999999997</c:v>
                      </c:pt>
                      <c:pt idx="101863">
                        <c:v>5.9519260000000003</c:v>
                      </c:pt>
                      <c:pt idx="101864">
                        <c:v>5.9470369999999999</c:v>
                      </c:pt>
                      <c:pt idx="101865">
                        <c:v>5.9421480000000004</c:v>
                      </c:pt>
                      <c:pt idx="101866">
                        <c:v>5.9372600000000002</c:v>
                      </c:pt>
                      <c:pt idx="101867">
                        <c:v>5.9323709999999998</c:v>
                      </c:pt>
                      <c:pt idx="101868">
                        <c:v>5.9274820000000004</c:v>
                      </c:pt>
                      <c:pt idx="101869">
                        <c:v>5.922593</c:v>
                      </c:pt>
                      <c:pt idx="101870">
                        <c:v>5.9177039999999996</c:v>
                      </c:pt>
                      <c:pt idx="101871">
                        <c:v>5.9128150000000002</c:v>
                      </c:pt>
                      <c:pt idx="101872">
                        <c:v>5.9079259999999998</c:v>
                      </c:pt>
                      <c:pt idx="101873">
                        <c:v>5.9030370000000003</c:v>
                      </c:pt>
                      <c:pt idx="101874">
                        <c:v>5.8981490000000001</c:v>
                      </c:pt>
                      <c:pt idx="101875">
                        <c:v>5.8932599999999997</c:v>
                      </c:pt>
                      <c:pt idx="101876">
                        <c:v>5.8883710000000002</c:v>
                      </c:pt>
                      <c:pt idx="101877">
                        <c:v>5.8834819999999999</c:v>
                      </c:pt>
                      <c:pt idx="101878">
                        <c:v>5.8785930000000004</c:v>
                      </c:pt>
                      <c:pt idx="101879">
                        <c:v>5.873704</c:v>
                      </c:pt>
                      <c:pt idx="101880">
                        <c:v>5.8688149999999997</c:v>
                      </c:pt>
                      <c:pt idx="101881">
                        <c:v>5.8639260000000002</c:v>
                      </c:pt>
                      <c:pt idx="101882">
                        <c:v>5.8590369999999998</c:v>
                      </c:pt>
                      <c:pt idx="101883">
                        <c:v>5.8541480000000004</c:v>
                      </c:pt>
                      <c:pt idx="101884">
                        <c:v>5.849259</c:v>
                      </c:pt>
                      <c:pt idx="101885">
                        <c:v>5.8443699999999996</c:v>
                      </c:pt>
                      <c:pt idx="101886">
                        <c:v>5.8394820000000003</c:v>
                      </c:pt>
                      <c:pt idx="101887">
                        <c:v>5.8345929999999999</c:v>
                      </c:pt>
                      <c:pt idx="101888">
                        <c:v>5.8297040000000004</c:v>
                      </c:pt>
                      <c:pt idx="101889">
                        <c:v>5.8248150000000001</c:v>
                      </c:pt>
                      <c:pt idx="101890">
                        <c:v>5.8199259999999997</c:v>
                      </c:pt>
                      <c:pt idx="101891">
                        <c:v>5.8150370000000002</c:v>
                      </c:pt>
                      <c:pt idx="101892">
                        <c:v>5.8101479999999999</c:v>
                      </c:pt>
                      <c:pt idx="101893">
                        <c:v>5.8052590000000004</c:v>
                      </c:pt>
                      <c:pt idx="101894">
                        <c:v>5.8003710000000002</c:v>
                      </c:pt>
                      <c:pt idx="101895">
                        <c:v>5.7954819999999998</c:v>
                      </c:pt>
                      <c:pt idx="101896">
                        <c:v>5.7905930000000003</c:v>
                      </c:pt>
                      <c:pt idx="101897">
                        <c:v>5.785704</c:v>
                      </c:pt>
                      <c:pt idx="101898">
                        <c:v>5.7808149999999996</c:v>
                      </c:pt>
                      <c:pt idx="101899">
                        <c:v>5.7759260000000001</c:v>
                      </c:pt>
                      <c:pt idx="101900">
                        <c:v>5.7710369999999998</c:v>
                      </c:pt>
                      <c:pt idx="101901">
                        <c:v>5.7661480000000003</c:v>
                      </c:pt>
                      <c:pt idx="101902">
                        <c:v>5.76126</c:v>
                      </c:pt>
                      <c:pt idx="101903">
                        <c:v>5.7563709999999997</c:v>
                      </c:pt>
                      <c:pt idx="101904">
                        <c:v>5.7514820000000002</c:v>
                      </c:pt>
                      <c:pt idx="101905">
                        <c:v>5.7465929999999998</c:v>
                      </c:pt>
                      <c:pt idx="101906">
                        <c:v>5.7417040000000004</c:v>
                      </c:pt>
                      <c:pt idx="101907">
                        <c:v>5.736815</c:v>
                      </c:pt>
                      <c:pt idx="101908">
                        <c:v>5.7319259999999996</c:v>
                      </c:pt>
                      <c:pt idx="101909">
                        <c:v>5.7270370000000002</c:v>
                      </c:pt>
                      <c:pt idx="101910">
                        <c:v>5.7221479999999998</c:v>
                      </c:pt>
                      <c:pt idx="101911">
                        <c:v>5.7172590000000003</c:v>
                      </c:pt>
                      <c:pt idx="101912">
                        <c:v>5.7123699999999999</c:v>
                      </c:pt>
                      <c:pt idx="101913">
                        <c:v>5.7074819999999997</c:v>
                      </c:pt>
                      <c:pt idx="101914">
                        <c:v>5.7025930000000002</c:v>
                      </c:pt>
                      <c:pt idx="101915">
                        <c:v>5.6977039999999999</c:v>
                      </c:pt>
                      <c:pt idx="101916">
                        <c:v>5.6928150000000004</c:v>
                      </c:pt>
                      <c:pt idx="101917">
                        <c:v>5.687926</c:v>
                      </c:pt>
                      <c:pt idx="101918">
                        <c:v>5.6830369999999997</c:v>
                      </c:pt>
                      <c:pt idx="101919">
                        <c:v>5.6781480000000002</c:v>
                      </c:pt>
                      <c:pt idx="101920">
                        <c:v>5.6732589999999998</c:v>
                      </c:pt>
                      <c:pt idx="101921">
                        <c:v>5.6683709999999996</c:v>
                      </c:pt>
                      <c:pt idx="101922">
                        <c:v>5.6634820000000001</c:v>
                      </c:pt>
                      <c:pt idx="101923">
                        <c:v>5.6585929999999998</c:v>
                      </c:pt>
                      <c:pt idx="101924">
                        <c:v>5.6537040000000003</c:v>
                      </c:pt>
                      <c:pt idx="101925">
                        <c:v>5.6488149999999999</c:v>
                      </c:pt>
                      <c:pt idx="101926">
                        <c:v>5.6439260000000004</c:v>
                      </c:pt>
                      <c:pt idx="101927">
                        <c:v>5.6390370000000001</c:v>
                      </c:pt>
                      <c:pt idx="101928">
                        <c:v>5.6341479999999997</c:v>
                      </c:pt>
                      <c:pt idx="101929">
                        <c:v>5.6292600000000004</c:v>
                      </c:pt>
                      <c:pt idx="101930">
                        <c:v>5.624371</c:v>
                      </c:pt>
                      <c:pt idx="101931">
                        <c:v>5.6194819999999996</c:v>
                      </c:pt>
                      <c:pt idx="101932">
                        <c:v>5.6145930000000002</c:v>
                      </c:pt>
                      <c:pt idx="101933">
                        <c:v>5.6097039999999998</c:v>
                      </c:pt>
                      <c:pt idx="101934">
                        <c:v>5.6048150000000003</c:v>
                      </c:pt>
                      <c:pt idx="101935">
                        <c:v>5.599926</c:v>
                      </c:pt>
                      <c:pt idx="101936">
                        <c:v>5.5950369999999996</c:v>
                      </c:pt>
                      <c:pt idx="101937">
                        <c:v>5.5901480000000001</c:v>
                      </c:pt>
                      <c:pt idx="101938">
                        <c:v>5.5852589999999998</c:v>
                      </c:pt>
                      <c:pt idx="101939">
                        <c:v>5.5803700000000003</c:v>
                      </c:pt>
                      <c:pt idx="101940">
                        <c:v>5.575482</c:v>
                      </c:pt>
                      <c:pt idx="101941">
                        <c:v>5.5705929999999997</c:v>
                      </c:pt>
                      <c:pt idx="101942">
                        <c:v>5.5657040000000002</c:v>
                      </c:pt>
                      <c:pt idx="101943">
                        <c:v>5.5608149999999998</c:v>
                      </c:pt>
                      <c:pt idx="101944">
                        <c:v>5.5559260000000004</c:v>
                      </c:pt>
                      <c:pt idx="101945">
                        <c:v>5.551037</c:v>
                      </c:pt>
                      <c:pt idx="101946">
                        <c:v>5.5461479999999996</c:v>
                      </c:pt>
                      <c:pt idx="101947">
                        <c:v>5.5412590000000002</c:v>
                      </c:pt>
                      <c:pt idx="101948">
                        <c:v>5.5363709999999999</c:v>
                      </c:pt>
                      <c:pt idx="101949">
                        <c:v>5.5314819999999996</c:v>
                      </c:pt>
                      <c:pt idx="101950">
                        <c:v>5.5265930000000001</c:v>
                      </c:pt>
                      <c:pt idx="101951">
                        <c:v>5.5217039999999997</c:v>
                      </c:pt>
                      <c:pt idx="101952">
                        <c:v>5.5168150000000002</c:v>
                      </c:pt>
                      <c:pt idx="101953">
                        <c:v>5.5119259999999999</c:v>
                      </c:pt>
                      <c:pt idx="101954">
                        <c:v>5.5070370000000004</c:v>
                      </c:pt>
                      <c:pt idx="101955">
                        <c:v>5.502148</c:v>
                      </c:pt>
                      <c:pt idx="101956">
                        <c:v>5.4972599999999998</c:v>
                      </c:pt>
                      <c:pt idx="101957">
                        <c:v>5.4923710000000003</c:v>
                      </c:pt>
                      <c:pt idx="101958">
                        <c:v>5.487482</c:v>
                      </c:pt>
                      <c:pt idx="101959">
                        <c:v>5.4825929999999996</c:v>
                      </c:pt>
                      <c:pt idx="101960">
                        <c:v>5.4777040000000001</c:v>
                      </c:pt>
                      <c:pt idx="101961">
                        <c:v>5.4728149999999998</c:v>
                      </c:pt>
                      <c:pt idx="101962">
                        <c:v>5.4679260000000003</c:v>
                      </c:pt>
                      <c:pt idx="101963">
                        <c:v>5.4630369999999999</c:v>
                      </c:pt>
                      <c:pt idx="101964">
                        <c:v>5.4581480000000004</c:v>
                      </c:pt>
                      <c:pt idx="101965">
                        <c:v>5.4532590000000001</c:v>
                      </c:pt>
                      <c:pt idx="101966">
                        <c:v>5.4483699999999997</c:v>
                      </c:pt>
                      <c:pt idx="101967">
                        <c:v>5.4434810000000002</c:v>
                      </c:pt>
                      <c:pt idx="101968">
                        <c:v>5.438593</c:v>
                      </c:pt>
                      <c:pt idx="101969">
                        <c:v>5.4337039999999996</c:v>
                      </c:pt>
                      <c:pt idx="101970">
                        <c:v>5.4288150000000002</c:v>
                      </c:pt>
                      <c:pt idx="101971">
                        <c:v>5.4239259999999998</c:v>
                      </c:pt>
                      <c:pt idx="101972">
                        <c:v>5.4190370000000003</c:v>
                      </c:pt>
                      <c:pt idx="101973">
                        <c:v>5.414148</c:v>
                      </c:pt>
                      <c:pt idx="101974">
                        <c:v>5.4092589999999996</c:v>
                      </c:pt>
                      <c:pt idx="101975">
                        <c:v>5.4043710000000003</c:v>
                      </c:pt>
                      <c:pt idx="101976">
                        <c:v>5.3994819999999999</c:v>
                      </c:pt>
                      <c:pt idx="101977">
                        <c:v>5.3945930000000004</c:v>
                      </c:pt>
                      <c:pt idx="101978">
                        <c:v>5.3897040000000001</c:v>
                      </c:pt>
                      <c:pt idx="101979">
                        <c:v>5.3848149999999997</c:v>
                      </c:pt>
                      <c:pt idx="101980">
                        <c:v>5.3799260000000002</c:v>
                      </c:pt>
                      <c:pt idx="101981">
                        <c:v>5.3750369999999998</c:v>
                      </c:pt>
                      <c:pt idx="101982">
                        <c:v>5.3701480000000004</c:v>
                      </c:pt>
                      <c:pt idx="101983">
                        <c:v>5.3652600000000001</c:v>
                      </c:pt>
                      <c:pt idx="101984">
                        <c:v>5.3603709999999998</c:v>
                      </c:pt>
                      <c:pt idx="101985">
                        <c:v>5.3554820000000003</c:v>
                      </c:pt>
                      <c:pt idx="101986">
                        <c:v>5.3505929999999999</c:v>
                      </c:pt>
                      <c:pt idx="101987">
                        <c:v>5.3457039999999996</c:v>
                      </c:pt>
                      <c:pt idx="101988">
                        <c:v>5.3408150000000001</c:v>
                      </c:pt>
                      <c:pt idx="101989">
                        <c:v>5.3359259999999997</c:v>
                      </c:pt>
                      <c:pt idx="101990">
                        <c:v>5.3310370000000002</c:v>
                      </c:pt>
                      <c:pt idx="101991">
                        <c:v>5.326149</c:v>
                      </c:pt>
                      <c:pt idx="101992">
                        <c:v>5.3212590000000004</c:v>
                      </c:pt>
                      <c:pt idx="101993">
                        <c:v>5.31637</c:v>
                      </c:pt>
                      <c:pt idx="101994">
                        <c:v>5.3114809999999997</c:v>
                      </c:pt>
                      <c:pt idx="101995">
                        <c:v>5.3065930000000003</c:v>
                      </c:pt>
                      <c:pt idx="101996">
                        <c:v>5.301704</c:v>
                      </c:pt>
                      <c:pt idx="101997">
                        <c:v>5.2968149999999996</c:v>
                      </c:pt>
                      <c:pt idx="101998">
                        <c:v>5.2919260000000001</c:v>
                      </c:pt>
                      <c:pt idx="101999">
                        <c:v>5.2870369999999998</c:v>
                      </c:pt>
                      <c:pt idx="102000">
                        <c:v>5.2821480000000003</c:v>
                      </c:pt>
                      <c:pt idx="102001">
                        <c:v>5.2772589999999999</c:v>
                      </c:pt>
                      <c:pt idx="102002">
                        <c:v>5.2723699999999996</c:v>
                      </c:pt>
                      <c:pt idx="102003">
                        <c:v>5.2674820000000002</c:v>
                      </c:pt>
                      <c:pt idx="102004">
                        <c:v>5.2625929999999999</c:v>
                      </c:pt>
                      <c:pt idx="102005">
                        <c:v>5.2577040000000004</c:v>
                      </c:pt>
                      <c:pt idx="102006">
                        <c:v>5.252815</c:v>
                      </c:pt>
                      <c:pt idx="102007">
                        <c:v>5.2479259999999996</c:v>
                      </c:pt>
                      <c:pt idx="102008">
                        <c:v>5.2430370000000002</c:v>
                      </c:pt>
                      <c:pt idx="102009">
                        <c:v>5.2381479999999998</c:v>
                      </c:pt>
                      <c:pt idx="102010">
                        <c:v>5.2332590000000003</c:v>
                      </c:pt>
                      <c:pt idx="102011">
                        <c:v>5.2283710000000001</c:v>
                      </c:pt>
                      <c:pt idx="102012">
                        <c:v>5.2234819999999997</c:v>
                      </c:pt>
                      <c:pt idx="102013">
                        <c:v>5.2185930000000003</c:v>
                      </c:pt>
                      <c:pt idx="102014">
                        <c:v>5.2137039999999999</c:v>
                      </c:pt>
                      <c:pt idx="102015">
                        <c:v>5.2088150000000004</c:v>
                      </c:pt>
                      <c:pt idx="102016">
                        <c:v>5.2039260000000001</c:v>
                      </c:pt>
                      <c:pt idx="102017">
                        <c:v>5.1990369999999997</c:v>
                      </c:pt>
                      <c:pt idx="102018">
                        <c:v>5.1941490000000003</c:v>
                      </c:pt>
                      <c:pt idx="102019">
                        <c:v>5.18926</c:v>
                      </c:pt>
                      <c:pt idx="102020">
                        <c:v>5.1843709999999996</c:v>
                      </c:pt>
                      <c:pt idx="102021">
                        <c:v>5.1794820000000001</c:v>
                      </c:pt>
                      <c:pt idx="102022">
                        <c:v>5.1745929999999998</c:v>
                      </c:pt>
                      <c:pt idx="102023">
                        <c:v>5.1697040000000003</c:v>
                      </c:pt>
                      <c:pt idx="102024">
                        <c:v>5.1648149999999999</c:v>
                      </c:pt>
                      <c:pt idx="102025">
                        <c:v>5.1599259999999996</c:v>
                      </c:pt>
                      <c:pt idx="102026">
                        <c:v>5.1550370000000001</c:v>
                      </c:pt>
                      <c:pt idx="102027">
                        <c:v>5.1501479999999997</c:v>
                      </c:pt>
                      <c:pt idx="102028">
                        <c:v>5.1452590000000002</c:v>
                      </c:pt>
                      <c:pt idx="102029">
                        <c:v>5.1403699999999999</c:v>
                      </c:pt>
                      <c:pt idx="102030">
                        <c:v>5.1354819999999997</c:v>
                      </c:pt>
                      <c:pt idx="102031">
                        <c:v>5.1305930000000002</c:v>
                      </c:pt>
                      <c:pt idx="102032">
                        <c:v>5.1257039999999998</c:v>
                      </c:pt>
                      <c:pt idx="102033">
                        <c:v>5.1208150000000003</c:v>
                      </c:pt>
                      <c:pt idx="102034">
                        <c:v>5.115926</c:v>
                      </c:pt>
                      <c:pt idx="102035">
                        <c:v>5.1110369999999996</c:v>
                      </c:pt>
                      <c:pt idx="102036">
                        <c:v>5.1061480000000001</c:v>
                      </c:pt>
                      <c:pt idx="102037">
                        <c:v>5.1012589999999998</c:v>
                      </c:pt>
                      <c:pt idx="102038">
                        <c:v>5.0963710000000004</c:v>
                      </c:pt>
                      <c:pt idx="102039">
                        <c:v>5.0914820000000001</c:v>
                      </c:pt>
                      <c:pt idx="102040">
                        <c:v>5.0865929999999997</c:v>
                      </c:pt>
                      <c:pt idx="102041">
                        <c:v>5.0817040000000002</c:v>
                      </c:pt>
                      <c:pt idx="102042">
                        <c:v>5.0768149999999999</c:v>
                      </c:pt>
                      <c:pt idx="102043">
                        <c:v>5.0719260000000004</c:v>
                      </c:pt>
                      <c:pt idx="102044">
                        <c:v>5.067037</c:v>
                      </c:pt>
                      <c:pt idx="102045">
                        <c:v>5.0621479999999996</c:v>
                      </c:pt>
                      <c:pt idx="102046">
                        <c:v>5.0572600000000003</c:v>
                      </c:pt>
                      <c:pt idx="102047">
                        <c:v>5.0523709999999999</c:v>
                      </c:pt>
                      <c:pt idx="102048">
                        <c:v>5.0474819999999996</c:v>
                      </c:pt>
                      <c:pt idx="102049">
                        <c:v>5.0425930000000001</c:v>
                      </c:pt>
                      <c:pt idx="102050">
                        <c:v>5.0377039999999997</c:v>
                      </c:pt>
                      <c:pt idx="102051">
                        <c:v>5.0328150000000003</c:v>
                      </c:pt>
                      <c:pt idx="102052">
                        <c:v>5.0279259999999999</c:v>
                      </c:pt>
                      <c:pt idx="102053">
                        <c:v>5.0230370000000004</c:v>
                      </c:pt>
                      <c:pt idx="102054">
                        <c:v>5.0181480000000001</c:v>
                      </c:pt>
                      <c:pt idx="102055">
                        <c:v>5.0132589999999997</c:v>
                      </c:pt>
                      <c:pt idx="102056">
                        <c:v>5.0083700000000002</c:v>
                      </c:pt>
                      <c:pt idx="102057">
                        <c:v>5.003482</c:v>
                      </c:pt>
                      <c:pt idx="102058">
                        <c:v>4.9985929999999996</c:v>
                      </c:pt>
                      <c:pt idx="102059">
                        <c:v>4.9937040000000001</c:v>
                      </c:pt>
                      <c:pt idx="102060">
                        <c:v>4.9888149999999998</c:v>
                      </c:pt>
                      <c:pt idx="102061">
                        <c:v>4.9839260000000003</c:v>
                      </c:pt>
                      <c:pt idx="102062">
                        <c:v>4.9790369999999999</c:v>
                      </c:pt>
                      <c:pt idx="102063">
                        <c:v>4.9741479999999996</c:v>
                      </c:pt>
                      <c:pt idx="102064">
                        <c:v>4.9692590000000001</c:v>
                      </c:pt>
                      <c:pt idx="102065">
                        <c:v>4.9643709999999999</c:v>
                      </c:pt>
                      <c:pt idx="102066">
                        <c:v>4.9594820000000004</c:v>
                      </c:pt>
                      <c:pt idx="102067">
                        <c:v>4.954593</c:v>
                      </c:pt>
                      <c:pt idx="102068">
                        <c:v>4.9497039999999997</c:v>
                      </c:pt>
                      <c:pt idx="102069">
                        <c:v>4.9448150000000002</c:v>
                      </c:pt>
                      <c:pt idx="102070">
                        <c:v>4.9399259999999998</c:v>
                      </c:pt>
                      <c:pt idx="102071">
                        <c:v>4.9350370000000003</c:v>
                      </c:pt>
                      <c:pt idx="102072">
                        <c:v>4.930148</c:v>
                      </c:pt>
                      <c:pt idx="102073">
                        <c:v>4.9252599999999997</c:v>
                      </c:pt>
                      <c:pt idx="102074">
                        <c:v>4.9203710000000003</c:v>
                      </c:pt>
                      <c:pt idx="102075">
                        <c:v>4.9154819999999999</c:v>
                      </c:pt>
                      <c:pt idx="102076">
                        <c:v>4.9105930000000004</c:v>
                      </c:pt>
                      <c:pt idx="102077">
                        <c:v>4.9057040000000001</c:v>
                      </c:pt>
                      <c:pt idx="102078">
                        <c:v>4.9008149999999997</c:v>
                      </c:pt>
                      <c:pt idx="102079">
                        <c:v>4.8959260000000002</c:v>
                      </c:pt>
                      <c:pt idx="102080">
                        <c:v>4.8910369999999999</c:v>
                      </c:pt>
                      <c:pt idx="102081">
                        <c:v>4.8861480000000004</c:v>
                      </c:pt>
                      <c:pt idx="102082">
                        <c:v>4.881259</c:v>
                      </c:pt>
                      <c:pt idx="102083">
                        <c:v>4.8763699999999996</c:v>
                      </c:pt>
                      <c:pt idx="102084">
                        <c:v>4.8714820000000003</c:v>
                      </c:pt>
                      <c:pt idx="102085">
                        <c:v>4.8665929999999999</c:v>
                      </c:pt>
                      <c:pt idx="102086">
                        <c:v>4.8617039999999996</c:v>
                      </c:pt>
                      <c:pt idx="102087">
                        <c:v>4.8568150000000001</c:v>
                      </c:pt>
                      <c:pt idx="102088">
                        <c:v>4.8519259999999997</c:v>
                      </c:pt>
                      <c:pt idx="102089">
                        <c:v>4.8470370000000003</c:v>
                      </c:pt>
                      <c:pt idx="102090">
                        <c:v>4.8421479999999999</c:v>
                      </c:pt>
                      <c:pt idx="102091">
                        <c:v>4.8372590000000004</c:v>
                      </c:pt>
                      <c:pt idx="102092">
                        <c:v>4.8323710000000002</c:v>
                      </c:pt>
                      <c:pt idx="102093">
                        <c:v>4.8274819999999998</c:v>
                      </c:pt>
                      <c:pt idx="102094">
                        <c:v>4.8225930000000004</c:v>
                      </c:pt>
                      <c:pt idx="102095">
                        <c:v>4.817704</c:v>
                      </c:pt>
                      <c:pt idx="102096">
                        <c:v>4.8128149999999996</c:v>
                      </c:pt>
                      <c:pt idx="102097">
                        <c:v>4.8079260000000001</c:v>
                      </c:pt>
                      <c:pt idx="102098">
                        <c:v>4.8030369999999998</c:v>
                      </c:pt>
                      <c:pt idx="102099">
                        <c:v>4.7981480000000003</c:v>
                      </c:pt>
                      <c:pt idx="102100">
                        <c:v>4.7932600000000001</c:v>
                      </c:pt>
                      <c:pt idx="102101">
                        <c:v>4.7883709999999997</c:v>
                      </c:pt>
                      <c:pt idx="102102">
                        <c:v>4.7834820000000002</c:v>
                      </c:pt>
                      <c:pt idx="102103">
                        <c:v>4.7785929999999999</c:v>
                      </c:pt>
                      <c:pt idx="102104">
                        <c:v>4.7737040000000004</c:v>
                      </c:pt>
                      <c:pt idx="102105">
                        <c:v>4.768815</c:v>
                      </c:pt>
                      <c:pt idx="102106">
                        <c:v>4.7639259999999997</c:v>
                      </c:pt>
                      <c:pt idx="102107">
                        <c:v>4.7590370000000002</c:v>
                      </c:pt>
                      <c:pt idx="102108">
                        <c:v>4.7541479999999998</c:v>
                      </c:pt>
                      <c:pt idx="102109">
                        <c:v>4.7492590000000003</c:v>
                      </c:pt>
                      <c:pt idx="102110">
                        <c:v>4.74437</c:v>
                      </c:pt>
                      <c:pt idx="102111">
                        <c:v>4.7394809999999996</c:v>
                      </c:pt>
                      <c:pt idx="102112">
                        <c:v>4.7345930000000003</c:v>
                      </c:pt>
                      <c:pt idx="102113">
                        <c:v>4.7297039999999999</c:v>
                      </c:pt>
                      <c:pt idx="102114">
                        <c:v>4.7248150000000004</c:v>
                      </c:pt>
                      <c:pt idx="102115">
                        <c:v>4.7199260000000001</c:v>
                      </c:pt>
                      <c:pt idx="102116">
                        <c:v>4.7150369999999997</c:v>
                      </c:pt>
                      <c:pt idx="102117">
                        <c:v>4.7101480000000002</c:v>
                      </c:pt>
                      <c:pt idx="102118">
                        <c:v>4.7052589999999999</c:v>
                      </c:pt>
                      <c:pt idx="102119">
                        <c:v>4.7003700000000004</c:v>
                      </c:pt>
                      <c:pt idx="102120">
                        <c:v>4.6954820000000002</c:v>
                      </c:pt>
                      <c:pt idx="102121">
                        <c:v>4.6905929999999998</c:v>
                      </c:pt>
                      <c:pt idx="102122">
                        <c:v>4.6857040000000003</c:v>
                      </c:pt>
                      <c:pt idx="102123">
                        <c:v>4.6808149999999999</c:v>
                      </c:pt>
                      <c:pt idx="102124">
                        <c:v>4.6759259999999996</c:v>
                      </c:pt>
                      <c:pt idx="102125">
                        <c:v>4.6710370000000001</c:v>
                      </c:pt>
                      <c:pt idx="102126">
                        <c:v>4.6661479999999997</c:v>
                      </c:pt>
                      <c:pt idx="102127">
                        <c:v>4.6612600000000004</c:v>
                      </c:pt>
                      <c:pt idx="102128">
                        <c:v>4.656371</c:v>
                      </c:pt>
                      <c:pt idx="102129">
                        <c:v>4.6514819999999997</c:v>
                      </c:pt>
                      <c:pt idx="102130">
                        <c:v>4.6465930000000002</c:v>
                      </c:pt>
                      <c:pt idx="102131">
                        <c:v>4.6417039999999998</c:v>
                      </c:pt>
                      <c:pt idx="102132">
                        <c:v>4.6368150000000004</c:v>
                      </c:pt>
                      <c:pt idx="102133">
                        <c:v>4.631926</c:v>
                      </c:pt>
                      <c:pt idx="102134">
                        <c:v>4.6270369999999996</c:v>
                      </c:pt>
                      <c:pt idx="102135">
                        <c:v>4.6221490000000003</c:v>
                      </c:pt>
                      <c:pt idx="102136">
                        <c:v>4.6172599999999999</c:v>
                      </c:pt>
                      <c:pt idx="102137">
                        <c:v>4.6123700000000003</c:v>
                      </c:pt>
                      <c:pt idx="102138">
                        <c:v>4.6074809999999999</c:v>
                      </c:pt>
                      <c:pt idx="102139">
                        <c:v>4.6025929999999997</c:v>
                      </c:pt>
                      <c:pt idx="102140">
                        <c:v>4.5977040000000002</c:v>
                      </c:pt>
                      <c:pt idx="102141">
                        <c:v>4.5928149999999999</c:v>
                      </c:pt>
                      <c:pt idx="102142">
                        <c:v>4.5879260000000004</c:v>
                      </c:pt>
                      <c:pt idx="102143">
                        <c:v>4.583037</c:v>
                      </c:pt>
                      <c:pt idx="102144">
                        <c:v>4.5781479999999997</c:v>
                      </c:pt>
                      <c:pt idx="102145">
                        <c:v>4.5732590000000002</c:v>
                      </c:pt>
                      <c:pt idx="102146">
                        <c:v>4.5683699999999998</c:v>
                      </c:pt>
                      <c:pt idx="102147">
                        <c:v>4.5634819999999996</c:v>
                      </c:pt>
                      <c:pt idx="102148">
                        <c:v>4.5585930000000001</c:v>
                      </c:pt>
                      <c:pt idx="102149">
                        <c:v>4.5537039999999998</c:v>
                      </c:pt>
                      <c:pt idx="102150">
                        <c:v>4.5488150000000003</c:v>
                      </c:pt>
                      <c:pt idx="102151">
                        <c:v>4.5439259999999999</c:v>
                      </c:pt>
                      <c:pt idx="102152">
                        <c:v>4.5390370000000004</c:v>
                      </c:pt>
                      <c:pt idx="102153">
                        <c:v>4.5341480000000001</c:v>
                      </c:pt>
                      <c:pt idx="102154">
                        <c:v>4.5292589999999997</c:v>
                      </c:pt>
                      <c:pt idx="102155">
                        <c:v>4.5243710000000004</c:v>
                      </c:pt>
                      <c:pt idx="102156">
                        <c:v>4.519482</c:v>
                      </c:pt>
                      <c:pt idx="102157">
                        <c:v>4.5145929999999996</c:v>
                      </c:pt>
                      <c:pt idx="102158">
                        <c:v>4.5097040000000002</c:v>
                      </c:pt>
                      <c:pt idx="102159">
                        <c:v>4.5048149999999998</c:v>
                      </c:pt>
                      <c:pt idx="102160">
                        <c:v>4.4999260000000003</c:v>
                      </c:pt>
                      <c:pt idx="102161">
                        <c:v>4.4950369999999999</c:v>
                      </c:pt>
                      <c:pt idx="102162">
                        <c:v>4.4901489999999997</c:v>
                      </c:pt>
                      <c:pt idx="102163">
                        <c:v>4.4852600000000002</c:v>
                      </c:pt>
                      <c:pt idx="102164">
                        <c:v>4.4803709999999999</c:v>
                      </c:pt>
                      <c:pt idx="102165">
                        <c:v>4.4754820000000004</c:v>
                      </c:pt>
                      <c:pt idx="102166">
                        <c:v>4.470593</c:v>
                      </c:pt>
                      <c:pt idx="102167">
                        <c:v>4.4657039999999997</c:v>
                      </c:pt>
                      <c:pt idx="102168">
                        <c:v>4.4608150000000002</c:v>
                      </c:pt>
                      <c:pt idx="102169">
                        <c:v>4.4559259999999998</c:v>
                      </c:pt>
                      <c:pt idx="102170">
                        <c:v>4.4510370000000004</c:v>
                      </c:pt>
                      <c:pt idx="102171">
                        <c:v>4.446148</c:v>
                      </c:pt>
                      <c:pt idx="102172">
                        <c:v>4.4412589999999996</c:v>
                      </c:pt>
                      <c:pt idx="102173">
                        <c:v>4.4363700000000001</c:v>
                      </c:pt>
                      <c:pt idx="102174">
                        <c:v>4.4314819999999999</c:v>
                      </c:pt>
                      <c:pt idx="102175">
                        <c:v>4.4265930000000004</c:v>
                      </c:pt>
                      <c:pt idx="102176">
                        <c:v>4.4217040000000001</c:v>
                      </c:pt>
                      <c:pt idx="102177">
                        <c:v>4.4168149999999997</c:v>
                      </c:pt>
                      <c:pt idx="102178">
                        <c:v>4.4119260000000002</c:v>
                      </c:pt>
                      <c:pt idx="102179">
                        <c:v>4.4070369999999999</c:v>
                      </c:pt>
                      <c:pt idx="102180">
                        <c:v>4.4021480000000004</c:v>
                      </c:pt>
                      <c:pt idx="102181">
                        <c:v>4.397259</c:v>
                      </c:pt>
                      <c:pt idx="102182">
                        <c:v>4.3923709999999998</c:v>
                      </c:pt>
                      <c:pt idx="102183">
                        <c:v>4.3874820000000003</c:v>
                      </c:pt>
                      <c:pt idx="102184">
                        <c:v>4.382593</c:v>
                      </c:pt>
                      <c:pt idx="102185">
                        <c:v>4.3777039999999996</c:v>
                      </c:pt>
                      <c:pt idx="102186">
                        <c:v>4.3728150000000001</c:v>
                      </c:pt>
                      <c:pt idx="102187">
                        <c:v>4.3679259999999998</c:v>
                      </c:pt>
                      <c:pt idx="102188">
                        <c:v>4.3630370000000003</c:v>
                      </c:pt>
                      <c:pt idx="102189">
                        <c:v>4.3581479999999999</c:v>
                      </c:pt>
                      <c:pt idx="102190">
                        <c:v>4.3532599999999997</c:v>
                      </c:pt>
                      <c:pt idx="102191">
                        <c:v>4.3483710000000002</c:v>
                      </c:pt>
                      <c:pt idx="102192">
                        <c:v>4.3434819999999998</c:v>
                      </c:pt>
                      <c:pt idx="102193">
                        <c:v>4.3385930000000004</c:v>
                      </c:pt>
                      <c:pt idx="102194">
                        <c:v>4.333704</c:v>
                      </c:pt>
                      <c:pt idx="102195">
                        <c:v>4.3288149999999996</c:v>
                      </c:pt>
                      <c:pt idx="102196">
                        <c:v>4.3239260000000002</c:v>
                      </c:pt>
                      <c:pt idx="102197">
                        <c:v>4.3190369999999998</c:v>
                      </c:pt>
                      <c:pt idx="102198">
                        <c:v>4.3141480000000003</c:v>
                      </c:pt>
                      <c:pt idx="102199">
                        <c:v>4.309259</c:v>
                      </c:pt>
                      <c:pt idx="102200">
                        <c:v>4.3043699999999996</c:v>
                      </c:pt>
                      <c:pt idx="102201">
                        <c:v>4.2994820000000002</c:v>
                      </c:pt>
                      <c:pt idx="102202">
                        <c:v>4.2945929999999999</c:v>
                      </c:pt>
                      <c:pt idx="102203">
                        <c:v>4.2897040000000004</c:v>
                      </c:pt>
                      <c:pt idx="102204">
                        <c:v>4.284815</c:v>
                      </c:pt>
                      <c:pt idx="102205">
                        <c:v>4.2799259999999997</c:v>
                      </c:pt>
                      <c:pt idx="102206">
                        <c:v>4.2750370000000002</c:v>
                      </c:pt>
                      <c:pt idx="102207">
                        <c:v>4.2701479999999998</c:v>
                      </c:pt>
                      <c:pt idx="102208">
                        <c:v>4.2652590000000004</c:v>
                      </c:pt>
                      <c:pt idx="102209">
                        <c:v>4.2603710000000001</c:v>
                      </c:pt>
                      <c:pt idx="102210">
                        <c:v>4.2554819999999998</c:v>
                      </c:pt>
                      <c:pt idx="102211">
                        <c:v>4.2505930000000003</c:v>
                      </c:pt>
                      <c:pt idx="102212">
                        <c:v>4.2457039999999999</c:v>
                      </c:pt>
                      <c:pt idx="102213">
                        <c:v>4.2408149999999996</c:v>
                      </c:pt>
                      <c:pt idx="102214">
                        <c:v>4.2359260000000001</c:v>
                      </c:pt>
                      <c:pt idx="102215">
                        <c:v>4.2310369999999997</c:v>
                      </c:pt>
                      <c:pt idx="102216">
                        <c:v>4.2261480000000002</c:v>
                      </c:pt>
                      <c:pt idx="102217">
                        <c:v>4.22126</c:v>
                      </c:pt>
                      <c:pt idx="102218">
                        <c:v>4.2163709999999996</c:v>
                      </c:pt>
                      <c:pt idx="102219">
                        <c:v>4.2114820000000002</c:v>
                      </c:pt>
                      <c:pt idx="102220">
                        <c:v>4.2065929999999998</c:v>
                      </c:pt>
                      <c:pt idx="102221">
                        <c:v>4.2017040000000003</c:v>
                      </c:pt>
                      <c:pt idx="102222">
                        <c:v>4.196815</c:v>
                      </c:pt>
                      <c:pt idx="102223">
                        <c:v>4.1919259999999996</c:v>
                      </c:pt>
                      <c:pt idx="102224">
                        <c:v>4.1870370000000001</c:v>
                      </c:pt>
                      <c:pt idx="102225">
                        <c:v>4.1821479999999998</c:v>
                      </c:pt>
                      <c:pt idx="102226">
                        <c:v>4.1772590000000003</c:v>
                      </c:pt>
                      <c:pt idx="102227">
                        <c:v>4.1723699999999999</c:v>
                      </c:pt>
                      <c:pt idx="102228">
                        <c:v>4.1674810000000004</c:v>
                      </c:pt>
                      <c:pt idx="102229">
                        <c:v>4.1625930000000002</c:v>
                      </c:pt>
                      <c:pt idx="102230">
                        <c:v>4.1577039999999998</c:v>
                      </c:pt>
                      <c:pt idx="102231">
                        <c:v>4.1528150000000004</c:v>
                      </c:pt>
                      <c:pt idx="102232">
                        <c:v>4.147926</c:v>
                      </c:pt>
                      <c:pt idx="102233">
                        <c:v>4.1430369999999996</c:v>
                      </c:pt>
                      <c:pt idx="102234">
                        <c:v>4.1381480000000002</c:v>
                      </c:pt>
                      <c:pt idx="102235">
                        <c:v>4.1332589999999998</c:v>
                      </c:pt>
                      <c:pt idx="102236">
                        <c:v>4.1283709999999996</c:v>
                      </c:pt>
                      <c:pt idx="102237">
                        <c:v>4.1234820000000001</c:v>
                      </c:pt>
                      <c:pt idx="102238">
                        <c:v>4.1185929999999997</c:v>
                      </c:pt>
                      <c:pt idx="102239">
                        <c:v>4.1137040000000002</c:v>
                      </c:pt>
                      <c:pt idx="102240">
                        <c:v>4.1088149999999999</c:v>
                      </c:pt>
                      <c:pt idx="102241">
                        <c:v>4.1039260000000004</c:v>
                      </c:pt>
                      <c:pt idx="102242">
                        <c:v>4.099037</c:v>
                      </c:pt>
                      <c:pt idx="102243">
                        <c:v>4.0941479999999997</c:v>
                      </c:pt>
                      <c:pt idx="102244">
                        <c:v>4.0892600000000003</c:v>
                      </c:pt>
                      <c:pt idx="102245">
                        <c:v>4.084371</c:v>
                      </c:pt>
                      <c:pt idx="102246">
                        <c:v>4.0794819999999996</c:v>
                      </c:pt>
                      <c:pt idx="102247">
                        <c:v>4.0745930000000001</c:v>
                      </c:pt>
                      <c:pt idx="102248">
                        <c:v>4.0697039999999998</c:v>
                      </c:pt>
                      <c:pt idx="102249">
                        <c:v>4.0648150000000003</c:v>
                      </c:pt>
                      <c:pt idx="102250">
                        <c:v>4.0599259999999999</c:v>
                      </c:pt>
                      <c:pt idx="102251">
                        <c:v>4.0550369999999996</c:v>
                      </c:pt>
                      <c:pt idx="102252">
                        <c:v>4.0501480000000001</c:v>
                      </c:pt>
                      <c:pt idx="102253">
                        <c:v>4.0452589999999997</c:v>
                      </c:pt>
                      <c:pt idx="102254">
                        <c:v>4.0403700000000002</c:v>
                      </c:pt>
                      <c:pt idx="102255">
                        <c:v>4.0354809999999999</c:v>
                      </c:pt>
                      <c:pt idx="102256">
                        <c:v>4.0305929999999996</c:v>
                      </c:pt>
                      <c:pt idx="102257">
                        <c:v>4.0257040000000002</c:v>
                      </c:pt>
                      <c:pt idx="102258">
                        <c:v>4.0208149999999998</c:v>
                      </c:pt>
                      <c:pt idx="102259">
                        <c:v>4.0159260000000003</c:v>
                      </c:pt>
                      <c:pt idx="102260">
                        <c:v>4.011037</c:v>
                      </c:pt>
                      <c:pt idx="102261">
                        <c:v>4.0061479999999996</c:v>
                      </c:pt>
                      <c:pt idx="102262">
                        <c:v>4.0012590000000001</c:v>
                      </c:pt>
                      <c:pt idx="102263">
                        <c:v>3.9963709999999999</c:v>
                      </c:pt>
                      <c:pt idx="102264">
                        <c:v>3.991482</c:v>
                      </c:pt>
                      <c:pt idx="102265">
                        <c:v>3.9865930000000001</c:v>
                      </c:pt>
                      <c:pt idx="102266">
                        <c:v>3.9817040000000001</c:v>
                      </c:pt>
                      <c:pt idx="102267">
                        <c:v>3.9768150000000002</c:v>
                      </c:pt>
                      <c:pt idx="102268">
                        <c:v>3.9719259999999998</c:v>
                      </c:pt>
                      <c:pt idx="102269">
                        <c:v>3.9670369999999999</c:v>
                      </c:pt>
                      <c:pt idx="102270">
                        <c:v>3.962148</c:v>
                      </c:pt>
                      <c:pt idx="102271">
                        <c:v>3.9572590000000001</c:v>
                      </c:pt>
                      <c:pt idx="102272">
                        <c:v>3.9523709999999999</c:v>
                      </c:pt>
                      <c:pt idx="102273">
                        <c:v>3.9474819999999999</c:v>
                      </c:pt>
                      <c:pt idx="102274">
                        <c:v>3.942593</c:v>
                      </c:pt>
                      <c:pt idx="102275">
                        <c:v>3.9377040000000001</c:v>
                      </c:pt>
                      <c:pt idx="102276">
                        <c:v>3.9328150000000002</c:v>
                      </c:pt>
                      <c:pt idx="102277">
                        <c:v>3.9279259999999998</c:v>
                      </c:pt>
                      <c:pt idx="102278">
                        <c:v>3.9230369999999999</c:v>
                      </c:pt>
                      <c:pt idx="102279">
                        <c:v>3.918148</c:v>
                      </c:pt>
                      <c:pt idx="102280">
                        <c:v>3.9132600000000002</c:v>
                      </c:pt>
                      <c:pt idx="102281">
                        <c:v>3.9083700000000001</c:v>
                      </c:pt>
                      <c:pt idx="102282">
                        <c:v>3.9034819999999999</c:v>
                      </c:pt>
                      <c:pt idx="102283">
                        <c:v>3.898593</c:v>
                      </c:pt>
                      <c:pt idx="102284">
                        <c:v>3.8937040000000001</c:v>
                      </c:pt>
                      <c:pt idx="102285">
                        <c:v>3.8888150000000001</c:v>
                      </c:pt>
                      <c:pt idx="102286">
                        <c:v>3.8839260000000002</c:v>
                      </c:pt>
                      <c:pt idx="102287">
                        <c:v>3.8790369999999998</c:v>
                      </c:pt>
                      <c:pt idx="102288">
                        <c:v>3.8741479999999999</c:v>
                      </c:pt>
                      <c:pt idx="102289">
                        <c:v>3.869259</c:v>
                      </c:pt>
                      <c:pt idx="102290">
                        <c:v>3.8643709999999998</c:v>
                      </c:pt>
                      <c:pt idx="102291">
                        <c:v>3.8594819999999999</c:v>
                      </c:pt>
                      <c:pt idx="102292">
                        <c:v>3.8545929999999999</c:v>
                      </c:pt>
                      <c:pt idx="102293">
                        <c:v>3.849704</c:v>
                      </c:pt>
                      <c:pt idx="102294">
                        <c:v>3.8448150000000001</c:v>
                      </c:pt>
                      <c:pt idx="102295">
                        <c:v>3.8399260000000002</c:v>
                      </c:pt>
                      <c:pt idx="102296">
                        <c:v>3.8350369999999998</c:v>
                      </c:pt>
                      <c:pt idx="102297">
                        <c:v>3.8301479999999999</c:v>
                      </c:pt>
                      <c:pt idx="102298">
                        <c:v>3.825259</c:v>
                      </c:pt>
                      <c:pt idx="102299">
                        <c:v>3.82037</c:v>
                      </c:pt>
                      <c:pt idx="102300">
                        <c:v>3.8154819999999998</c:v>
                      </c:pt>
                      <c:pt idx="102301">
                        <c:v>3.8105929999999999</c:v>
                      </c:pt>
                      <c:pt idx="102302">
                        <c:v>3.805704</c:v>
                      </c:pt>
                      <c:pt idx="102303">
                        <c:v>3.8008150000000001</c:v>
                      </c:pt>
                      <c:pt idx="102304">
                        <c:v>3.7959260000000001</c:v>
                      </c:pt>
                      <c:pt idx="102305">
                        <c:v>3.7910370000000002</c:v>
                      </c:pt>
                      <c:pt idx="102306">
                        <c:v>3.7861479999999998</c:v>
                      </c:pt>
                      <c:pt idx="102307">
                        <c:v>3.7812600000000001</c:v>
                      </c:pt>
                      <c:pt idx="102308">
                        <c:v>3.7763710000000001</c:v>
                      </c:pt>
                      <c:pt idx="102309">
                        <c:v>3.7714819999999998</c:v>
                      </c:pt>
                      <c:pt idx="102310">
                        <c:v>3.7665929999999999</c:v>
                      </c:pt>
                      <c:pt idx="102311">
                        <c:v>3.7617039999999999</c:v>
                      </c:pt>
                      <c:pt idx="102312">
                        <c:v>3.756815</c:v>
                      </c:pt>
                      <c:pt idx="102313">
                        <c:v>3.7519260000000001</c:v>
                      </c:pt>
                      <c:pt idx="102314">
                        <c:v>3.7470370000000002</c:v>
                      </c:pt>
                      <c:pt idx="102315">
                        <c:v>3.7421479999999998</c:v>
                      </c:pt>
                      <c:pt idx="102316">
                        <c:v>3.7372589999999999</c:v>
                      </c:pt>
                      <c:pt idx="102317">
                        <c:v>3.7323710000000001</c:v>
                      </c:pt>
                      <c:pt idx="102318">
                        <c:v>3.7274820000000002</c:v>
                      </c:pt>
                      <c:pt idx="102319">
                        <c:v>3.7225929999999998</c:v>
                      </c:pt>
                      <c:pt idx="102320">
                        <c:v>3.7177039999999999</c:v>
                      </c:pt>
                      <c:pt idx="102321">
                        <c:v>3.712815</c:v>
                      </c:pt>
                      <c:pt idx="102322">
                        <c:v>3.7079260000000001</c:v>
                      </c:pt>
                      <c:pt idx="102323">
                        <c:v>3.7030370000000001</c:v>
                      </c:pt>
                      <c:pt idx="102324">
                        <c:v>3.6981480000000002</c:v>
                      </c:pt>
                      <c:pt idx="102325">
                        <c:v>3.6932589999999998</c:v>
                      </c:pt>
                      <c:pt idx="102326">
                        <c:v>3.6883699999999999</c:v>
                      </c:pt>
                      <c:pt idx="102327">
                        <c:v>3.6834820000000001</c:v>
                      </c:pt>
                      <c:pt idx="102328">
                        <c:v>3.6785929999999998</c:v>
                      </c:pt>
                      <c:pt idx="102329">
                        <c:v>3.6737039999999999</c:v>
                      </c:pt>
                      <c:pt idx="102330">
                        <c:v>3.6688149999999999</c:v>
                      </c:pt>
                      <c:pt idx="102331">
                        <c:v>3.663926</c:v>
                      </c:pt>
                      <c:pt idx="102332">
                        <c:v>3.6590370000000001</c:v>
                      </c:pt>
                      <c:pt idx="102333">
                        <c:v>3.6541480000000002</c:v>
                      </c:pt>
                      <c:pt idx="102334">
                        <c:v>3.6492589999999998</c:v>
                      </c:pt>
                      <c:pt idx="102335">
                        <c:v>3.644371</c:v>
                      </c:pt>
                      <c:pt idx="102336">
                        <c:v>3.6394820000000001</c:v>
                      </c:pt>
                      <c:pt idx="102337">
                        <c:v>3.6345930000000002</c:v>
                      </c:pt>
                      <c:pt idx="102338">
                        <c:v>3.6297039999999998</c:v>
                      </c:pt>
                      <c:pt idx="102339">
                        <c:v>3.6248149999999999</c:v>
                      </c:pt>
                      <c:pt idx="102340">
                        <c:v>3.619926</c:v>
                      </c:pt>
                      <c:pt idx="102341">
                        <c:v>3.6150370000000001</c:v>
                      </c:pt>
                      <c:pt idx="102342">
                        <c:v>3.6101480000000001</c:v>
                      </c:pt>
                      <c:pt idx="102343">
                        <c:v>3.6052590000000002</c:v>
                      </c:pt>
                      <c:pt idx="102344">
                        <c:v>3.600371</c:v>
                      </c:pt>
                      <c:pt idx="102345">
                        <c:v>3.5954820000000001</c:v>
                      </c:pt>
                      <c:pt idx="102346">
                        <c:v>3.5905930000000001</c:v>
                      </c:pt>
                      <c:pt idx="102347">
                        <c:v>3.5857039999999998</c:v>
                      </c:pt>
                      <c:pt idx="102348">
                        <c:v>3.5808149999999999</c:v>
                      </c:pt>
                      <c:pt idx="102349">
                        <c:v>3.5759259999999999</c:v>
                      </c:pt>
                      <c:pt idx="102350">
                        <c:v>3.571037</c:v>
                      </c:pt>
                      <c:pt idx="102351">
                        <c:v>3.5661480000000001</c:v>
                      </c:pt>
                      <c:pt idx="102352">
                        <c:v>3.5612599999999999</c:v>
                      </c:pt>
                      <c:pt idx="102353">
                        <c:v>3.5563699999999998</c:v>
                      </c:pt>
                      <c:pt idx="102354">
                        <c:v>3.551482</c:v>
                      </c:pt>
                      <c:pt idx="102355">
                        <c:v>3.5465930000000001</c:v>
                      </c:pt>
                      <c:pt idx="102356">
                        <c:v>3.5417040000000002</c:v>
                      </c:pt>
                      <c:pt idx="102357">
                        <c:v>3.5368149999999998</c:v>
                      </c:pt>
                      <c:pt idx="102358">
                        <c:v>3.5319259999999999</c:v>
                      </c:pt>
                      <c:pt idx="102359">
                        <c:v>3.527037</c:v>
                      </c:pt>
                      <c:pt idx="102360">
                        <c:v>3.5221480000000001</c:v>
                      </c:pt>
                      <c:pt idx="102361">
                        <c:v>3.5172590000000001</c:v>
                      </c:pt>
                      <c:pt idx="102362">
                        <c:v>3.5123709999999999</c:v>
                      </c:pt>
                      <c:pt idx="102363">
                        <c:v>3.507482</c:v>
                      </c:pt>
                      <c:pt idx="102364">
                        <c:v>3.5025930000000001</c:v>
                      </c:pt>
                      <c:pt idx="102365">
                        <c:v>3.4977040000000001</c:v>
                      </c:pt>
                      <c:pt idx="102366">
                        <c:v>3.4928149999999998</c:v>
                      </c:pt>
                      <c:pt idx="102367">
                        <c:v>3.4879259999999999</c:v>
                      </c:pt>
                      <c:pt idx="102368">
                        <c:v>3.4830369999999999</c:v>
                      </c:pt>
                      <c:pt idx="102369">
                        <c:v>3.478148</c:v>
                      </c:pt>
                      <c:pt idx="102370">
                        <c:v>3.4732590000000001</c:v>
                      </c:pt>
                      <c:pt idx="102371">
                        <c:v>3.4683700000000002</c:v>
                      </c:pt>
                      <c:pt idx="102372">
                        <c:v>3.4634819999999999</c:v>
                      </c:pt>
                      <c:pt idx="102373">
                        <c:v>3.458593</c:v>
                      </c:pt>
                      <c:pt idx="102374">
                        <c:v>3.4537040000000001</c:v>
                      </c:pt>
                      <c:pt idx="102375">
                        <c:v>3.4488150000000002</c:v>
                      </c:pt>
                      <c:pt idx="102376">
                        <c:v>3.4439259999999998</c:v>
                      </c:pt>
                      <c:pt idx="102377">
                        <c:v>3.4390369999999999</c:v>
                      </c:pt>
                      <c:pt idx="102378">
                        <c:v>3.434148</c:v>
                      </c:pt>
                      <c:pt idx="102379">
                        <c:v>3.4292600000000002</c:v>
                      </c:pt>
                      <c:pt idx="102380">
                        <c:v>3.4243709999999998</c:v>
                      </c:pt>
                      <c:pt idx="102381">
                        <c:v>3.4194819999999999</c:v>
                      </c:pt>
                      <c:pt idx="102382">
                        <c:v>3.414593</c:v>
                      </c:pt>
                      <c:pt idx="102383">
                        <c:v>3.4097040000000001</c:v>
                      </c:pt>
                      <c:pt idx="102384">
                        <c:v>3.4048150000000001</c:v>
                      </c:pt>
                      <c:pt idx="102385">
                        <c:v>3.3999259999999998</c:v>
                      </c:pt>
                      <c:pt idx="102386">
                        <c:v>3.3950369999999999</c:v>
                      </c:pt>
                      <c:pt idx="102387">
                        <c:v>3.3901479999999999</c:v>
                      </c:pt>
                      <c:pt idx="102388">
                        <c:v>3.385259</c:v>
                      </c:pt>
                      <c:pt idx="102389">
                        <c:v>3.3803709999999998</c:v>
                      </c:pt>
                      <c:pt idx="102390">
                        <c:v>3.3754819999999999</c:v>
                      </c:pt>
                      <c:pt idx="102391">
                        <c:v>3.370593</c:v>
                      </c:pt>
                      <c:pt idx="102392">
                        <c:v>3.365704</c:v>
                      </c:pt>
                      <c:pt idx="102393">
                        <c:v>3.3608150000000001</c:v>
                      </c:pt>
                      <c:pt idx="102394">
                        <c:v>3.3559260000000002</c:v>
                      </c:pt>
                      <c:pt idx="102395">
                        <c:v>3.3510369999999998</c:v>
                      </c:pt>
                      <c:pt idx="102396">
                        <c:v>3.3461479999999999</c:v>
                      </c:pt>
                      <c:pt idx="102397">
                        <c:v>3.341259</c:v>
                      </c:pt>
                      <c:pt idx="102398">
                        <c:v>3.3363700000000001</c:v>
                      </c:pt>
                      <c:pt idx="102399">
                        <c:v>3.3314819999999998</c:v>
                      </c:pt>
                      <c:pt idx="102400">
                        <c:v>3.3265929999999999</c:v>
                      </c:pt>
                      <c:pt idx="102401">
                        <c:v>3.321704</c:v>
                      </c:pt>
                      <c:pt idx="102402">
                        <c:v>3.3168150000000001</c:v>
                      </c:pt>
                      <c:pt idx="102403">
                        <c:v>3.3119260000000001</c:v>
                      </c:pt>
                      <c:pt idx="102404">
                        <c:v>3.3070369999999998</c:v>
                      </c:pt>
                      <c:pt idx="102405">
                        <c:v>3.3021479999999999</c:v>
                      </c:pt>
                      <c:pt idx="102406">
                        <c:v>3.2972589999999999</c:v>
                      </c:pt>
                      <c:pt idx="102407">
                        <c:v>3.2923710000000002</c:v>
                      </c:pt>
                      <c:pt idx="102408">
                        <c:v>3.2874819999999998</c:v>
                      </c:pt>
                      <c:pt idx="102409">
                        <c:v>3.2825929999999999</c:v>
                      </c:pt>
                      <c:pt idx="102410">
                        <c:v>3.277704</c:v>
                      </c:pt>
                      <c:pt idx="102411">
                        <c:v>3.272815</c:v>
                      </c:pt>
                      <c:pt idx="102412">
                        <c:v>3.2679260000000001</c:v>
                      </c:pt>
                      <c:pt idx="102413">
                        <c:v>3.2630370000000002</c:v>
                      </c:pt>
                      <c:pt idx="102414">
                        <c:v>3.2581479999999998</c:v>
                      </c:pt>
                      <c:pt idx="102415">
                        <c:v>3.2532589999999999</c:v>
                      </c:pt>
                      <c:pt idx="102416">
                        <c:v>3.2483710000000001</c:v>
                      </c:pt>
                      <c:pt idx="102417">
                        <c:v>3.2434820000000002</c:v>
                      </c:pt>
                      <c:pt idx="102418">
                        <c:v>3.2385929999999998</c:v>
                      </c:pt>
                      <c:pt idx="102419">
                        <c:v>3.2337039999999999</c:v>
                      </c:pt>
                      <c:pt idx="102420">
                        <c:v>3.228815</c:v>
                      </c:pt>
                      <c:pt idx="102421">
                        <c:v>3.2239260000000001</c:v>
                      </c:pt>
                      <c:pt idx="102422">
                        <c:v>3.2190370000000001</c:v>
                      </c:pt>
                      <c:pt idx="102423">
                        <c:v>3.2141479999999998</c:v>
                      </c:pt>
                      <c:pt idx="102424">
                        <c:v>3.20926</c:v>
                      </c:pt>
                      <c:pt idx="102425">
                        <c:v>3.2043699999999999</c:v>
                      </c:pt>
                      <c:pt idx="102426">
                        <c:v>3.1994820000000002</c:v>
                      </c:pt>
                      <c:pt idx="102427">
                        <c:v>3.1945929999999998</c:v>
                      </c:pt>
                      <c:pt idx="102428">
                        <c:v>3.1897039999999999</c:v>
                      </c:pt>
                      <c:pt idx="102429">
                        <c:v>3.184815</c:v>
                      </c:pt>
                      <c:pt idx="102430">
                        <c:v>3.179926</c:v>
                      </c:pt>
                      <c:pt idx="102431">
                        <c:v>3.1750370000000001</c:v>
                      </c:pt>
                      <c:pt idx="102432">
                        <c:v>3.1701480000000002</c:v>
                      </c:pt>
                      <c:pt idx="102433">
                        <c:v>3.1652589999999998</c:v>
                      </c:pt>
                      <c:pt idx="102434">
                        <c:v>3.160371</c:v>
                      </c:pt>
                      <c:pt idx="102435">
                        <c:v>3.1554820000000001</c:v>
                      </c:pt>
                      <c:pt idx="102436">
                        <c:v>3.1505930000000002</c:v>
                      </c:pt>
                      <c:pt idx="102437">
                        <c:v>3.1457039999999998</c:v>
                      </c:pt>
                      <c:pt idx="102438">
                        <c:v>3.1408149999999999</c:v>
                      </c:pt>
                      <c:pt idx="102439">
                        <c:v>3.135926</c:v>
                      </c:pt>
                      <c:pt idx="102440">
                        <c:v>3.1310370000000001</c:v>
                      </c:pt>
                      <c:pt idx="102441">
                        <c:v>3.1261480000000001</c:v>
                      </c:pt>
                      <c:pt idx="102442">
                        <c:v>3.1212589999999998</c:v>
                      </c:pt>
                      <c:pt idx="102443">
                        <c:v>3.1163699999999999</c:v>
                      </c:pt>
                      <c:pt idx="102444">
                        <c:v>3.1114820000000001</c:v>
                      </c:pt>
                      <c:pt idx="102445">
                        <c:v>3.1065930000000002</c:v>
                      </c:pt>
                      <c:pt idx="102446">
                        <c:v>3.1017039999999998</c:v>
                      </c:pt>
                      <c:pt idx="102447">
                        <c:v>3.0968149999999999</c:v>
                      </c:pt>
                      <c:pt idx="102448">
                        <c:v>3.091926</c:v>
                      </c:pt>
                      <c:pt idx="102449">
                        <c:v>3.087037</c:v>
                      </c:pt>
                      <c:pt idx="102450">
                        <c:v>3.0821480000000001</c:v>
                      </c:pt>
                      <c:pt idx="102451">
                        <c:v>3.0772599999999999</c:v>
                      </c:pt>
                      <c:pt idx="102452">
                        <c:v>3.072371</c:v>
                      </c:pt>
                      <c:pt idx="102453">
                        <c:v>3.067482</c:v>
                      </c:pt>
                      <c:pt idx="102454">
                        <c:v>3.0625930000000001</c:v>
                      </c:pt>
                      <c:pt idx="102455">
                        <c:v>3.0577040000000002</c:v>
                      </c:pt>
                      <c:pt idx="102456">
                        <c:v>3.0528149999999998</c:v>
                      </c:pt>
                      <c:pt idx="102457">
                        <c:v>3.0479259999999999</c:v>
                      </c:pt>
                      <c:pt idx="102458">
                        <c:v>3.043037</c:v>
                      </c:pt>
                      <c:pt idx="102459">
                        <c:v>3.0381480000000001</c:v>
                      </c:pt>
                      <c:pt idx="102460">
                        <c:v>3.0332590000000001</c:v>
                      </c:pt>
                      <c:pt idx="102461">
                        <c:v>3.0283709999999999</c:v>
                      </c:pt>
                      <c:pt idx="102462">
                        <c:v>3.023482</c:v>
                      </c:pt>
                      <c:pt idx="102463">
                        <c:v>3.0185930000000001</c:v>
                      </c:pt>
                      <c:pt idx="102464">
                        <c:v>3.0137040000000002</c:v>
                      </c:pt>
                      <c:pt idx="102465">
                        <c:v>3.0088149999999998</c:v>
                      </c:pt>
                      <c:pt idx="102466">
                        <c:v>3.0039259999999999</c:v>
                      </c:pt>
                      <c:pt idx="102467">
                        <c:v>2.999037</c:v>
                      </c:pt>
                      <c:pt idx="102468">
                        <c:v>2.994148</c:v>
                      </c:pt>
                      <c:pt idx="102469">
                        <c:v>2.9892590000000001</c:v>
                      </c:pt>
                      <c:pt idx="102470">
                        <c:v>2.9843700000000002</c:v>
                      </c:pt>
                      <c:pt idx="102471">
                        <c:v>2.979482</c:v>
                      </c:pt>
                      <c:pt idx="102472">
                        <c:v>2.974593</c:v>
                      </c:pt>
                      <c:pt idx="102473">
                        <c:v>2.9697040000000001</c:v>
                      </c:pt>
                      <c:pt idx="102474">
                        <c:v>2.9648150000000002</c:v>
                      </c:pt>
                      <c:pt idx="102475">
                        <c:v>2.9599259999999998</c:v>
                      </c:pt>
                      <c:pt idx="102476">
                        <c:v>2.9550369999999999</c:v>
                      </c:pt>
                      <c:pt idx="102477">
                        <c:v>2.950148</c:v>
                      </c:pt>
                      <c:pt idx="102478">
                        <c:v>2.9452590000000001</c:v>
                      </c:pt>
                      <c:pt idx="102479">
                        <c:v>2.9403709999999998</c:v>
                      </c:pt>
                      <c:pt idx="102480">
                        <c:v>2.9354819999999999</c:v>
                      </c:pt>
                      <c:pt idx="102481">
                        <c:v>2.930593</c:v>
                      </c:pt>
                      <c:pt idx="102482">
                        <c:v>2.9257040000000001</c:v>
                      </c:pt>
                      <c:pt idx="102483">
                        <c:v>2.9208150000000002</c:v>
                      </c:pt>
                      <c:pt idx="102484">
                        <c:v>2.9159259999999998</c:v>
                      </c:pt>
                      <c:pt idx="102485">
                        <c:v>2.9110369999999999</c:v>
                      </c:pt>
                      <c:pt idx="102486">
                        <c:v>2.906148</c:v>
                      </c:pt>
                      <c:pt idx="102487">
                        <c:v>2.901259</c:v>
                      </c:pt>
                      <c:pt idx="102488">
                        <c:v>2.8963709999999998</c:v>
                      </c:pt>
                      <c:pt idx="102489">
                        <c:v>2.8914819999999999</c:v>
                      </c:pt>
                      <c:pt idx="102490">
                        <c:v>2.886593</c:v>
                      </c:pt>
                      <c:pt idx="102491">
                        <c:v>2.881704</c:v>
                      </c:pt>
                      <c:pt idx="102492">
                        <c:v>2.8768150000000001</c:v>
                      </c:pt>
                      <c:pt idx="102493">
                        <c:v>2.8719260000000002</c:v>
                      </c:pt>
                      <c:pt idx="102494">
                        <c:v>2.8670369999999998</c:v>
                      </c:pt>
                      <c:pt idx="102495">
                        <c:v>2.8621479999999999</c:v>
                      </c:pt>
                      <c:pt idx="102496">
                        <c:v>2.8572600000000001</c:v>
                      </c:pt>
                      <c:pt idx="102497">
                        <c:v>2.8523710000000002</c:v>
                      </c:pt>
                      <c:pt idx="102498">
                        <c:v>2.8474819999999998</c:v>
                      </c:pt>
                      <c:pt idx="102499">
                        <c:v>2.8425929999999999</c:v>
                      </c:pt>
                      <c:pt idx="102500">
                        <c:v>2.837704</c:v>
                      </c:pt>
                      <c:pt idx="102501">
                        <c:v>2.8328150000000001</c:v>
                      </c:pt>
                      <c:pt idx="102502">
                        <c:v>2.8279260000000002</c:v>
                      </c:pt>
                      <c:pt idx="102503">
                        <c:v>2.8230369999999998</c:v>
                      </c:pt>
                      <c:pt idx="102504">
                        <c:v>2.8181479999999999</c:v>
                      </c:pt>
                      <c:pt idx="102505">
                        <c:v>2.813259</c:v>
                      </c:pt>
                      <c:pt idx="102506">
                        <c:v>2.8083710000000002</c:v>
                      </c:pt>
                      <c:pt idx="102507">
                        <c:v>2.8034819999999998</c:v>
                      </c:pt>
                      <c:pt idx="102508">
                        <c:v>2.7985929999999999</c:v>
                      </c:pt>
                      <c:pt idx="102509">
                        <c:v>2.793704</c:v>
                      </c:pt>
                      <c:pt idx="102510">
                        <c:v>2.788815</c:v>
                      </c:pt>
                      <c:pt idx="102511">
                        <c:v>2.7839260000000001</c:v>
                      </c:pt>
                      <c:pt idx="102512">
                        <c:v>2.7790370000000002</c:v>
                      </c:pt>
                      <c:pt idx="102513">
                        <c:v>2.7741479999999998</c:v>
                      </c:pt>
                      <c:pt idx="102514">
                        <c:v>2.7692589999999999</c:v>
                      </c:pt>
                      <c:pt idx="102515">
                        <c:v>2.76437</c:v>
                      </c:pt>
                      <c:pt idx="102516">
                        <c:v>2.7594820000000002</c:v>
                      </c:pt>
                      <c:pt idx="102517">
                        <c:v>2.7545929999999998</c:v>
                      </c:pt>
                      <c:pt idx="102518">
                        <c:v>2.7497039999999999</c:v>
                      </c:pt>
                      <c:pt idx="102519">
                        <c:v>2.744815</c:v>
                      </c:pt>
                      <c:pt idx="102520">
                        <c:v>2.7399260000000001</c:v>
                      </c:pt>
                      <c:pt idx="102521">
                        <c:v>2.7350370000000002</c:v>
                      </c:pt>
                      <c:pt idx="102522">
                        <c:v>2.7301479999999998</c:v>
                      </c:pt>
                      <c:pt idx="102523">
                        <c:v>2.72526</c:v>
                      </c:pt>
                      <c:pt idx="102524">
                        <c:v>2.7203710000000001</c:v>
                      </c:pt>
                      <c:pt idx="102525">
                        <c:v>2.7154820000000002</c:v>
                      </c:pt>
                      <c:pt idx="102526">
                        <c:v>2.7105929999999998</c:v>
                      </c:pt>
                      <c:pt idx="102527">
                        <c:v>2.7057039999999999</c:v>
                      </c:pt>
                      <c:pt idx="102528">
                        <c:v>2.700815</c:v>
                      </c:pt>
                      <c:pt idx="102529">
                        <c:v>2.695926</c:v>
                      </c:pt>
                      <c:pt idx="102530">
                        <c:v>2.6910370000000001</c:v>
                      </c:pt>
                      <c:pt idx="102531">
                        <c:v>2.6861480000000002</c:v>
                      </c:pt>
                      <c:pt idx="102532">
                        <c:v>2.6812589999999998</c:v>
                      </c:pt>
                      <c:pt idx="102533">
                        <c:v>2.6763710000000001</c:v>
                      </c:pt>
                      <c:pt idx="102534">
                        <c:v>2.6714820000000001</c:v>
                      </c:pt>
                      <c:pt idx="102535">
                        <c:v>2.6665930000000002</c:v>
                      </c:pt>
                      <c:pt idx="102536">
                        <c:v>2.6617039999999998</c:v>
                      </c:pt>
                      <c:pt idx="102537">
                        <c:v>2.6568149999999999</c:v>
                      </c:pt>
                      <c:pt idx="102538">
                        <c:v>2.651926</c:v>
                      </c:pt>
                      <c:pt idx="102539">
                        <c:v>2.6470370000000001</c:v>
                      </c:pt>
                      <c:pt idx="102540">
                        <c:v>2.6421480000000002</c:v>
                      </c:pt>
                      <c:pt idx="102541">
                        <c:v>2.6372589999999998</c:v>
                      </c:pt>
                      <c:pt idx="102542">
                        <c:v>2.6323699999999999</c:v>
                      </c:pt>
                      <c:pt idx="102543">
                        <c:v>2.6274820000000001</c:v>
                      </c:pt>
                      <c:pt idx="102544">
                        <c:v>2.6225930000000002</c:v>
                      </c:pt>
                      <c:pt idx="102545">
                        <c:v>2.6177039999999998</c:v>
                      </c:pt>
                      <c:pt idx="102546">
                        <c:v>2.6128149999999999</c:v>
                      </c:pt>
                      <c:pt idx="102547">
                        <c:v>2.607926</c:v>
                      </c:pt>
                      <c:pt idx="102548">
                        <c:v>2.603037</c:v>
                      </c:pt>
                      <c:pt idx="102549">
                        <c:v>2.5981480000000001</c:v>
                      </c:pt>
                      <c:pt idx="102550">
                        <c:v>2.5932590000000002</c:v>
                      </c:pt>
                      <c:pt idx="102551">
                        <c:v>2.588371</c:v>
                      </c:pt>
                      <c:pt idx="102552">
                        <c:v>2.5834820000000001</c:v>
                      </c:pt>
                      <c:pt idx="102553">
                        <c:v>2.5785930000000001</c:v>
                      </c:pt>
                      <c:pt idx="102554">
                        <c:v>2.5737040000000002</c:v>
                      </c:pt>
                      <c:pt idx="102555">
                        <c:v>2.5688149999999998</c:v>
                      </c:pt>
                      <c:pt idx="102556">
                        <c:v>2.5639259999999999</c:v>
                      </c:pt>
                      <c:pt idx="102557">
                        <c:v>2.559037</c:v>
                      </c:pt>
                      <c:pt idx="102558">
                        <c:v>2.5541480000000001</c:v>
                      </c:pt>
                      <c:pt idx="102559">
                        <c:v>2.5492590000000002</c:v>
                      </c:pt>
                      <c:pt idx="102560">
                        <c:v>2.5443709999999999</c:v>
                      </c:pt>
                      <c:pt idx="102561">
                        <c:v>2.539482</c:v>
                      </c:pt>
                      <c:pt idx="102562">
                        <c:v>2.5345930000000001</c:v>
                      </c:pt>
                      <c:pt idx="102563">
                        <c:v>2.5297040000000002</c:v>
                      </c:pt>
                      <c:pt idx="102564">
                        <c:v>2.5248149999999998</c:v>
                      </c:pt>
                      <c:pt idx="102565">
                        <c:v>2.5199259999999999</c:v>
                      </c:pt>
                      <c:pt idx="102566">
                        <c:v>2.515037</c:v>
                      </c:pt>
                      <c:pt idx="102567">
                        <c:v>2.510148</c:v>
                      </c:pt>
                      <c:pt idx="102568">
                        <c:v>2.5052599999999998</c:v>
                      </c:pt>
                      <c:pt idx="102569">
                        <c:v>2.5003709999999999</c:v>
                      </c:pt>
                      <c:pt idx="102570">
                        <c:v>2.495482</c:v>
                      </c:pt>
                      <c:pt idx="102571">
                        <c:v>2.4905930000000001</c:v>
                      </c:pt>
                      <c:pt idx="102572">
                        <c:v>2.4857040000000001</c:v>
                      </c:pt>
                      <c:pt idx="102573">
                        <c:v>2.4808150000000002</c:v>
                      </c:pt>
                      <c:pt idx="102574">
                        <c:v>2.4759259999999998</c:v>
                      </c:pt>
                      <c:pt idx="102575">
                        <c:v>2.4710369999999999</c:v>
                      </c:pt>
                      <c:pt idx="102576">
                        <c:v>2.466148</c:v>
                      </c:pt>
                      <c:pt idx="102577">
                        <c:v>2.4612590000000001</c:v>
                      </c:pt>
                      <c:pt idx="102578">
                        <c:v>2.4563709999999999</c:v>
                      </c:pt>
                      <c:pt idx="102579">
                        <c:v>2.4514819999999999</c:v>
                      </c:pt>
                      <c:pt idx="102580">
                        <c:v>2.446593</c:v>
                      </c:pt>
                      <c:pt idx="102581">
                        <c:v>2.4417040000000001</c:v>
                      </c:pt>
                      <c:pt idx="102582">
                        <c:v>2.4368150000000002</c:v>
                      </c:pt>
                      <c:pt idx="102583">
                        <c:v>2.4319259999999998</c:v>
                      </c:pt>
                      <c:pt idx="102584">
                        <c:v>2.4270369999999999</c:v>
                      </c:pt>
                      <c:pt idx="102585">
                        <c:v>2.422148</c:v>
                      </c:pt>
                      <c:pt idx="102586">
                        <c:v>2.417259</c:v>
                      </c:pt>
                      <c:pt idx="102587">
                        <c:v>2.4123700000000001</c:v>
                      </c:pt>
                      <c:pt idx="102588">
                        <c:v>2.4074819999999999</c:v>
                      </c:pt>
                      <c:pt idx="102589">
                        <c:v>2.402593</c:v>
                      </c:pt>
                      <c:pt idx="102590">
                        <c:v>2.3977040000000001</c:v>
                      </c:pt>
                      <c:pt idx="102591">
                        <c:v>2.3928150000000001</c:v>
                      </c:pt>
                      <c:pt idx="102592">
                        <c:v>2.3879260000000002</c:v>
                      </c:pt>
                      <c:pt idx="102593">
                        <c:v>2.3830369999999998</c:v>
                      </c:pt>
                      <c:pt idx="102594">
                        <c:v>2.3781479999999999</c:v>
                      </c:pt>
                      <c:pt idx="102595">
                        <c:v>2.3732600000000001</c:v>
                      </c:pt>
                      <c:pt idx="102596">
                        <c:v>2.3683709999999998</c:v>
                      </c:pt>
                      <c:pt idx="102597">
                        <c:v>2.3634819999999999</c:v>
                      </c:pt>
                      <c:pt idx="102598">
                        <c:v>2.3585929999999999</c:v>
                      </c:pt>
                      <c:pt idx="102599">
                        <c:v>2.353704</c:v>
                      </c:pt>
                      <c:pt idx="102600">
                        <c:v>2.3488150000000001</c:v>
                      </c:pt>
                      <c:pt idx="102601">
                        <c:v>2.3439260000000002</c:v>
                      </c:pt>
                      <c:pt idx="102602">
                        <c:v>2.3390369999999998</c:v>
                      </c:pt>
                      <c:pt idx="102603">
                        <c:v>2.3341479999999999</c:v>
                      </c:pt>
                      <c:pt idx="102604">
                        <c:v>2.329259</c:v>
                      </c:pt>
                      <c:pt idx="102605">
                        <c:v>2.3243710000000002</c:v>
                      </c:pt>
                      <c:pt idx="102606">
                        <c:v>2.3194819999999998</c:v>
                      </c:pt>
                      <c:pt idx="102607">
                        <c:v>2.3145929999999999</c:v>
                      </c:pt>
                      <c:pt idx="102608">
                        <c:v>2.309704</c:v>
                      </c:pt>
                      <c:pt idx="102609">
                        <c:v>2.3048150000000001</c:v>
                      </c:pt>
                      <c:pt idx="102610">
                        <c:v>2.2999260000000001</c:v>
                      </c:pt>
                      <c:pt idx="102611">
                        <c:v>2.2950370000000002</c:v>
                      </c:pt>
                      <c:pt idx="102612">
                        <c:v>2.2901479999999999</c:v>
                      </c:pt>
                      <c:pt idx="102613">
                        <c:v>2.2852589999999999</c:v>
                      </c:pt>
                      <c:pt idx="102614">
                        <c:v>2.28037</c:v>
                      </c:pt>
                      <c:pt idx="102615">
                        <c:v>2.2754819999999998</c:v>
                      </c:pt>
                      <c:pt idx="102616">
                        <c:v>2.2705929999999999</c:v>
                      </c:pt>
                      <c:pt idx="102617">
                        <c:v>2.2657039999999999</c:v>
                      </c:pt>
                      <c:pt idx="102618">
                        <c:v>2.260815</c:v>
                      </c:pt>
                      <c:pt idx="102619">
                        <c:v>2.2559260000000001</c:v>
                      </c:pt>
                      <c:pt idx="102620">
                        <c:v>2.2510370000000002</c:v>
                      </c:pt>
                      <c:pt idx="102621">
                        <c:v>2.2461479999999998</c:v>
                      </c:pt>
                      <c:pt idx="102622">
                        <c:v>2.2412589999999999</c:v>
                      </c:pt>
                      <c:pt idx="102623">
                        <c:v>2.2363710000000001</c:v>
                      </c:pt>
                      <c:pt idx="102624">
                        <c:v>2.2314820000000002</c:v>
                      </c:pt>
                      <c:pt idx="102625">
                        <c:v>2.2265929999999998</c:v>
                      </c:pt>
                      <c:pt idx="102626">
                        <c:v>2.2217039999999999</c:v>
                      </c:pt>
                      <c:pt idx="102627">
                        <c:v>2.216815</c:v>
                      </c:pt>
                      <c:pt idx="102628">
                        <c:v>2.2119260000000001</c:v>
                      </c:pt>
                      <c:pt idx="102629">
                        <c:v>2.2070370000000001</c:v>
                      </c:pt>
                      <c:pt idx="102630">
                        <c:v>2.2021480000000002</c:v>
                      </c:pt>
                      <c:pt idx="102631">
                        <c:v>2.1972589999999999</c:v>
                      </c:pt>
                      <c:pt idx="102632">
                        <c:v>2.1923710000000001</c:v>
                      </c:pt>
                      <c:pt idx="102633">
                        <c:v>2.1874820000000001</c:v>
                      </c:pt>
                      <c:pt idx="102634">
                        <c:v>2.1825929999999998</c:v>
                      </c:pt>
                      <c:pt idx="102635">
                        <c:v>2.1777039999999999</c:v>
                      </c:pt>
                      <c:pt idx="102636">
                        <c:v>2.1728149999999999</c:v>
                      </c:pt>
                      <c:pt idx="102637">
                        <c:v>2.167926</c:v>
                      </c:pt>
                      <c:pt idx="102638">
                        <c:v>2.1630370000000001</c:v>
                      </c:pt>
                      <c:pt idx="102639">
                        <c:v>2.1581480000000002</c:v>
                      </c:pt>
                      <c:pt idx="102640">
                        <c:v>2.15326</c:v>
                      </c:pt>
                      <c:pt idx="102641">
                        <c:v>2.148371</c:v>
                      </c:pt>
                      <c:pt idx="102642">
                        <c:v>2.1434820000000001</c:v>
                      </c:pt>
                      <c:pt idx="102643">
                        <c:v>2.1385930000000002</c:v>
                      </c:pt>
                      <c:pt idx="102644">
                        <c:v>2.1337039999999998</c:v>
                      </c:pt>
                      <c:pt idx="102645">
                        <c:v>2.1288149999999999</c:v>
                      </c:pt>
                      <c:pt idx="102646">
                        <c:v>2.123926</c:v>
                      </c:pt>
                      <c:pt idx="102647">
                        <c:v>2.1190370000000001</c:v>
                      </c:pt>
                      <c:pt idx="102648">
                        <c:v>2.1141480000000001</c:v>
                      </c:pt>
                      <c:pt idx="102649">
                        <c:v>2.1092590000000002</c:v>
                      </c:pt>
                      <c:pt idx="102650">
                        <c:v>2.104371</c:v>
                      </c:pt>
                      <c:pt idx="102651">
                        <c:v>2.0994820000000001</c:v>
                      </c:pt>
                      <c:pt idx="102652">
                        <c:v>2.0945930000000001</c:v>
                      </c:pt>
                      <c:pt idx="102653">
                        <c:v>2.0897039999999998</c:v>
                      </c:pt>
                      <c:pt idx="102654">
                        <c:v>2.0848149999999999</c:v>
                      </c:pt>
                      <c:pt idx="102655">
                        <c:v>2.0799259999999999</c:v>
                      </c:pt>
                      <c:pt idx="102656">
                        <c:v>2.075037</c:v>
                      </c:pt>
                      <c:pt idx="102657">
                        <c:v>2.0701480000000001</c:v>
                      </c:pt>
                      <c:pt idx="102658">
                        <c:v>2.0652590000000002</c:v>
                      </c:pt>
                      <c:pt idx="102659">
                        <c:v>2.0603699999999998</c:v>
                      </c:pt>
                      <c:pt idx="102660">
                        <c:v>2.055482</c:v>
                      </c:pt>
                      <c:pt idx="102661">
                        <c:v>2.0505930000000001</c:v>
                      </c:pt>
                      <c:pt idx="102662">
                        <c:v>2.0457040000000002</c:v>
                      </c:pt>
                      <c:pt idx="102663">
                        <c:v>2.0408149999999998</c:v>
                      </c:pt>
                      <c:pt idx="102664">
                        <c:v>2.0359259999999999</c:v>
                      </c:pt>
                      <c:pt idx="102665">
                        <c:v>2.031037</c:v>
                      </c:pt>
                      <c:pt idx="102666">
                        <c:v>2.0261480000000001</c:v>
                      </c:pt>
                      <c:pt idx="102667">
                        <c:v>2.0212599999999998</c:v>
                      </c:pt>
                      <c:pt idx="102668">
                        <c:v>2.0163709999999999</c:v>
                      </c:pt>
                      <c:pt idx="102669">
                        <c:v>2.011482</c:v>
                      </c:pt>
                      <c:pt idx="102670">
                        <c:v>2.0065930000000001</c:v>
                      </c:pt>
                      <c:pt idx="102671">
                        <c:v>2.0017040000000001</c:v>
                      </c:pt>
                      <c:pt idx="102672">
                        <c:v>1.996815</c:v>
                      </c:pt>
                      <c:pt idx="102673">
                        <c:v>1.9919260000000001</c:v>
                      </c:pt>
                      <c:pt idx="102674">
                        <c:v>1.9870369999999999</c:v>
                      </c:pt>
                      <c:pt idx="102675">
                        <c:v>1.982148</c:v>
                      </c:pt>
                      <c:pt idx="102676">
                        <c:v>1.9772590000000001</c:v>
                      </c:pt>
                      <c:pt idx="102677">
                        <c:v>1.9723710000000001</c:v>
                      </c:pt>
                      <c:pt idx="102678">
                        <c:v>1.967482</c:v>
                      </c:pt>
                      <c:pt idx="102679">
                        <c:v>1.962593</c:v>
                      </c:pt>
                      <c:pt idx="102680">
                        <c:v>1.9577040000000001</c:v>
                      </c:pt>
                      <c:pt idx="102681">
                        <c:v>1.952815</c:v>
                      </c:pt>
                      <c:pt idx="102682">
                        <c:v>1.947926</c:v>
                      </c:pt>
                      <c:pt idx="102683">
                        <c:v>1.9430369999999999</c:v>
                      </c:pt>
                      <c:pt idx="102684">
                        <c:v>1.938148</c:v>
                      </c:pt>
                      <c:pt idx="102685">
                        <c:v>1.9332590000000001</c:v>
                      </c:pt>
                      <c:pt idx="102686">
                        <c:v>1.9283710000000001</c:v>
                      </c:pt>
                      <c:pt idx="102687">
                        <c:v>1.9234819999999999</c:v>
                      </c:pt>
                      <c:pt idx="102688">
                        <c:v>1.918593</c:v>
                      </c:pt>
                      <c:pt idx="102689">
                        <c:v>1.9137040000000001</c:v>
                      </c:pt>
                      <c:pt idx="102690">
                        <c:v>1.9088149999999999</c:v>
                      </c:pt>
                      <c:pt idx="102691">
                        <c:v>1.903926</c:v>
                      </c:pt>
                      <c:pt idx="102692">
                        <c:v>1.8990370000000001</c:v>
                      </c:pt>
                      <c:pt idx="102693">
                        <c:v>1.8941479999999999</c:v>
                      </c:pt>
                      <c:pt idx="102694">
                        <c:v>1.889259</c:v>
                      </c:pt>
                      <c:pt idx="102695">
                        <c:v>1.884371</c:v>
                      </c:pt>
                      <c:pt idx="102696">
                        <c:v>1.8794820000000001</c:v>
                      </c:pt>
                      <c:pt idx="102697">
                        <c:v>1.874593</c:v>
                      </c:pt>
                      <c:pt idx="102698">
                        <c:v>1.869704</c:v>
                      </c:pt>
                      <c:pt idx="102699">
                        <c:v>1.8648149999999999</c:v>
                      </c:pt>
                      <c:pt idx="102700">
                        <c:v>1.859926</c:v>
                      </c:pt>
                      <c:pt idx="102701">
                        <c:v>1.855037</c:v>
                      </c:pt>
                      <c:pt idx="102702">
                        <c:v>1.8501479999999999</c:v>
                      </c:pt>
                      <c:pt idx="102703">
                        <c:v>1.845259</c:v>
                      </c:pt>
                      <c:pt idx="102704">
                        <c:v>1.840371</c:v>
                      </c:pt>
                      <c:pt idx="102705">
                        <c:v>1.8354820000000001</c:v>
                      </c:pt>
                      <c:pt idx="102706">
                        <c:v>1.8305929999999999</c:v>
                      </c:pt>
                      <c:pt idx="102707">
                        <c:v>1.825704</c:v>
                      </c:pt>
                      <c:pt idx="102708">
                        <c:v>1.8208150000000001</c:v>
                      </c:pt>
                      <c:pt idx="102709">
                        <c:v>1.8159259999999999</c:v>
                      </c:pt>
                      <c:pt idx="102710">
                        <c:v>1.811037</c:v>
                      </c:pt>
                      <c:pt idx="102711">
                        <c:v>1.8061480000000001</c:v>
                      </c:pt>
                      <c:pt idx="102712">
                        <c:v>1.8012589999999999</c:v>
                      </c:pt>
                      <c:pt idx="102713">
                        <c:v>1.7963709999999999</c:v>
                      </c:pt>
                      <c:pt idx="102714">
                        <c:v>1.791482</c:v>
                      </c:pt>
                      <c:pt idx="102715">
                        <c:v>1.7865930000000001</c:v>
                      </c:pt>
                      <c:pt idx="102716">
                        <c:v>1.781704</c:v>
                      </c:pt>
                      <c:pt idx="102717">
                        <c:v>1.776815</c:v>
                      </c:pt>
                      <c:pt idx="102718">
                        <c:v>1.7719259999999999</c:v>
                      </c:pt>
                      <c:pt idx="102719">
                        <c:v>1.767037</c:v>
                      </c:pt>
                      <c:pt idx="102720">
                        <c:v>1.762148</c:v>
                      </c:pt>
                      <c:pt idx="102721">
                        <c:v>1.7572589999999999</c:v>
                      </c:pt>
                      <c:pt idx="102722">
                        <c:v>1.7523709999999999</c:v>
                      </c:pt>
                      <c:pt idx="102723">
                        <c:v>1.747482</c:v>
                      </c:pt>
                      <c:pt idx="102724">
                        <c:v>1.7425930000000001</c:v>
                      </c:pt>
                      <c:pt idx="102725">
                        <c:v>1.7377039999999999</c:v>
                      </c:pt>
                      <c:pt idx="102726">
                        <c:v>1.732815</c:v>
                      </c:pt>
                      <c:pt idx="102727">
                        <c:v>1.7279260000000001</c:v>
                      </c:pt>
                      <c:pt idx="102728">
                        <c:v>1.7230369999999999</c:v>
                      </c:pt>
                      <c:pt idx="102729">
                        <c:v>1.718148</c:v>
                      </c:pt>
                      <c:pt idx="102730">
                        <c:v>1.7132590000000001</c:v>
                      </c:pt>
                      <c:pt idx="102731">
                        <c:v>1.7083710000000001</c:v>
                      </c:pt>
                      <c:pt idx="102732">
                        <c:v>1.7034819999999999</c:v>
                      </c:pt>
                      <c:pt idx="102733">
                        <c:v>1.698593</c:v>
                      </c:pt>
                      <c:pt idx="102734">
                        <c:v>1.6937040000000001</c:v>
                      </c:pt>
                      <c:pt idx="102735">
                        <c:v>1.688815</c:v>
                      </c:pt>
                      <c:pt idx="102736">
                        <c:v>1.683926</c:v>
                      </c:pt>
                      <c:pt idx="102737">
                        <c:v>1.6790369999999999</c:v>
                      </c:pt>
                      <c:pt idx="102738">
                        <c:v>1.674148</c:v>
                      </c:pt>
                      <c:pt idx="102739">
                        <c:v>1.669259</c:v>
                      </c:pt>
                      <c:pt idx="102740">
                        <c:v>1.664371</c:v>
                      </c:pt>
                      <c:pt idx="102741">
                        <c:v>1.6594819999999999</c:v>
                      </c:pt>
                      <c:pt idx="102742">
                        <c:v>1.654593</c:v>
                      </c:pt>
                      <c:pt idx="102743">
                        <c:v>1.6497040000000001</c:v>
                      </c:pt>
                      <c:pt idx="102744">
                        <c:v>1.6448149999999999</c:v>
                      </c:pt>
                      <c:pt idx="102745">
                        <c:v>1.639926</c:v>
                      </c:pt>
                      <c:pt idx="102746">
                        <c:v>1.6350370000000001</c:v>
                      </c:pt>
                      <c:pt idx="102747">
                        <c:v>1.6301479999999999</c:v>
                      </c:pt>
                      <c:pt idx="102748">
                        <c:v>1.625259</c:v>
                      </c:pt>
                      <c:pt idx="102749">
                        <c:v>1.620371</c:v>
                      </c:pt>
                      <c:pt idx="102750">
                        <c:v>1.6154820000000001</c:v>
                      </c:pt>
                      <c:pt idx="102751">
                        <c:v>1.6105929999999999</c:v>
                      </c:pt>
                      <c:pt idx="102752">
                        <c:v>1.605704</c:v>
                      </c:pt>
                      <c:pt idx="102753">
                        <c:v>1.6008150000000001</c:v>
                      </c:pt>
                      <c:pt idx="102754">
                        <c:v>1.595926</c:v>
                      </c:pt>
                      <c:pt idx="102755">
                        <c:v>1.591037</c:v>
                      </c:pt>
                      <c:pt idx="102756">
                        <c:v>1.5861479999999999</c:v>
                      </c:pt>
                      <c:pt idx="102757">
                        <c:v>1.581259</c:v>
                      </c:pt>
                      <c:pt idx="102758">
                        <c:v>1.576371</c:v>
                      </c:pt>
                      <c:pt idx="102759">
                        <c:v>1.571482</c:v>
                      </c:pt>
                      <c:pt idx="102760">
                        <c:v>1.5665929999999999</c:v>
                      </c:pt>
                      <c:pt idx="102761">
                        <c:v>1.561704</c:v>
                      </c:pt>
                      <c:pt idx="102762">
                        <c:v>1.5568150000000001</c:v>
                      </c:pt>
                      <c:pt idx="102763">
                        <c:v>1.5519259999999999</c:v>
                      </c:pt>
                      <c:pt idx="102764">
                        <c:v>1.547037</c:v>
                      </c:pt>
                      <c:pt idx="102765">
                        <c:v>1.5421480000000001</c:v>
                      </c:pt>
                      <c:pt idx="102766">
                        <c:v>1.5372589999999999</c:v>
                      </c:pt>
                      <c:pt idx="102767">
                        <c:v>1.5323709999999999</c:v>
                      </c:pt>
                      <c:pt idx="102768">
                        <c:v>1.527482</c:v>
                      </c:pt>
                      <c:pt idx="102769">
                        <c:v>1.5225930000000001</c:v>
                      </c:pt>
                      <c:pt idx="102770">
                        <c:v>1.5177039999999999</c:v>
                      </c:pt>
                      <c:pt idx="102771">
                        <c:v>1.512815</c:v>
                      </c:pt>
                      <c:pt idx="102772">
                        <c:v>1.5079260000000001</c:v>
                      </c:pt>
                      <c:pt idx="102773">
                        <c:v>1.503037</c:v>
                      </c:pt>
                      <c:pt idx="102774">
                        <c:v>1.498148</c:v>
                      </c:pt>
                      <c:pt idx="102775">
                        <c:v>1.4932589999999999</c:v>
                      </c:pt>
                      <c:pt idx="102776">
                        <c:v>1.4883710000000001</c:v>
                      </c:pt>
                      <c:pt idx="102777">
                        <c:v>1.483482</c:v>
                      </c:pt>
                      <c:pt idx="102778">
                        <c:v>1.478593</c:v>
                      </c:pt>
                      <c:pt idx="102779">
                        <c:v>1.4737039999999999</c:v>
                      </c:pt>
                      <c:pt idx="102780">
                        <c:v>1.468815</c:v>
                      </c:pt>
                      <c:pt idx="102781">
                        <c:v>1.4639260000000001</c:v>
                      </c:pt>
                      <c:pt idx="102782">
                        <c:v>1.4590369999999999</c:v>
                      </c:pt>
                      <c:pt idx="102783">
                        <c:v>1.454148</c:v>
                      </c:pt>
                      <c:pt idx="102784">
                        <c:v>1.4492590000000001</c:v>
                      </c:pt>
                      <c:pt idx="102785">
                        <c:v>1.4443710000000001</c:v>
                      </c:pt>
                      <c:pt idx="102786">
                        <c:v>1.4394819999999999</c:v>
                      </c:pt>
                      <c:pt idx="102787">
                        <c:v>1.434593</c:v>
                      </c:pt>
                      <c:pt idx="102788">
                        <c:v>1.4297040000000001</c:v>
                      </c:pt>
                      <c:pt idx="102789">
                        <c:v>1.4248149999999999</c:v>
                      </c:pt>
                      <c:pt idx="102790">
                        <c:v>1.419926</c:v>
                      </c:pt>
                      <c:pt idx="102791">
                        <c:v>1.4150370000000001</c:v>
                      </c:pt>
                      <c:pt idx="102792">
                        <c:v>1.410148</c:v>
                      </c:pt>
                      <c:pt idx="102793">
                        <c:v>1.405259</c:v>
                      </c:pt>
                      <c:pt idx="102794">
                        <c:v>1.400371</c:v>
                      </c:pt>
                      <c:pt idx="102795">
                        <c:v>1.3954819999999999</c:v>
                      </c:pt>
                      <c:pt idx="102796">
                        <c:v>1.390593</c:v>
                      </c:pt>
                      <c:pt idx="102797">
                        <c:v>1.385704</c:v>
                      </c:pt>
                      <c:pt idx="102798">
                        <c:v>1.3808149999999999</c:v>
                      </c:pt>
                      <c:pt idx="102799">
                        <c:v>1.375926</c:v>
                      </c:pt>
                      <c:pt idx="102800">
                        <c:v>1.3710370000000001</c:v>
                      </c:pt>
                      <c:pt idx="102801">
                        <c:v>1.3661479999999999</c:v>
                      </c:pt>
                      <c:pt idx="102802">
                        <c:v>1.361259</c:v>
                      </c:pt>
                      <c:pt idx="102803">
                        <c:v>1.356371</c:v>
                      </c:pt>
                      <c:pt idx="102804">
                        <c:v>1.3514820000000001</c:v>
                      </c:pt>
                      <c:pt idx="102805">
                        <c:v>1.3465929999999999</c:v>
                      </c:pt>
                      <c:pt idx="102806">
                        <c:v>1.341704</c:v>
                      </c:pt>
                      <c:pt idx="102807">
                        <c:v>1.3368150000000001</c:v>
                      </c:pt>
                      <c:pt idx="102808">
                        <c:v>1.3319259999999999</c:v>
                      </c:pt>
                      <c:pt idx="102809">
                        <c:v>1.327037</c:v>
                      </c:pt>
                      <c:pt idx="102810">
                        <c:v>1.3221480000000001</c:v>
                      </c:pt>
                      <c:pt idx="102811">
                        <c:v>1.317259</c:v>
                      </c:pt>
                      <c:pt idx="102812">
                        <c:v>1.312371</c:v>
                      </c:pt>
                      <c:pt idx="102813">
                        <c:v>1.307482</c:v>
                      </c:pt>
                      <c:pt idx="102814">
                        <c:v>1.3025929999999999</c:v>
                      </c:pt>
                      <c:pt idx="102815">
                        <c:v>1.297704</c:v>
                      </c:pt>
                      <c:pt idx="102816">
                        <c:v>1.292815</c:v>
                      </c:pt>
                      <c:pt idx="102817">
                        <c:v>1.2879259999999999</c:v>
                      </c:pt>
                      <c:pt idx="102818">
                        <c:v>1.283037</c:v>
                      </c:pt>
                      <c:pt idx="102819">
                        <c:v>1.2781480000000001</c:v>
                      </c:pt>
                      <c:pt idx="102820">
                        <c:v>1.2732589999999999</c:v>
                      </c:pt>
                      <c:pt idx="102821">
                        <c:v>1.2683709999999999</c:v>
                      </c:pt>
                      <c:pt idx="102822">
                        <c:v>1.263482</c:v>
                      </c:pt>
                      <c:pt idx="102823">
                        <c:v>1.2585930000000001</c:v>
                      </c:pt>
                      <c:pt idx="102824">
                        <c:v>1.2537039999999999</c:v>
                      </c:pt>
                      <c:pt idx="102825">
                        <c:v>1.248815</c:v>
                      </c:pt>
                      <c:pt idx="102826">
                        <c:v>1.2439260000000001</c:v>
                      </c:pt>
                      <c:pt idx="102827">
                        <c:v>1.2390369999999999</c:v>
                      </c:pt>
                      <c:pt idx="102828">
                        <c:v>1.234148</c:v>
                      </c:pt>
                      <c:pt idx="102829">
                        <c:v>1.2292590000000001</c:v>
                      </c:pt>
                      <c:pt idx="102830">
                        <c:v>1.2243710000000001</c:v>
                      </c:pt>
                      <c:pt idx="102831">
                        <c:v>1.219482</c:v>
                      </c:pt>
                      <c:pt idx="102832">
                        <c:v>1.214593</c:v>
                      </c:pt>
                      <c:pt idx="102833">
                        <c:v>1.2097039999999999</c:v>
                      </c:pt>
                      <c:pt idx="102834">
                        <c:v>1.204815</c:v>
                      </c:pt>
                      <c:pt idx="102835">
                        <c:v>1.199926</c:v>
                      </c:pt>
                      <c:pt idx="102836">
                        <c:v>1.1950369999999999</c:v>
                      </c:pt>
                      <c:pt idx="102837">
                        <c:v>1.190148</c:v>
                      </c:pt>
                      <c:pt idx="102838">
                        <c:v>1.1852590000000001</c:v>
                      </c:pt>
                      <c:pt idx="102839">
                        <c:v>1.1803710000000001</c:v>
                      </c:pt>
                      <c:pt idx="102840">
                        <c:v>1.1754819999999999</c:v>
                      </c:pt>
                      <c:pt idx="102841">
                        <c:v>1.170593</c:v>
                      </c:pt>
                      <c:pt idx="102842">
                        <c:v>1.1657040000000001</c:v>
                      </c:pt>
                      <c:pt idx="102843">
                        <c:v>1.1608149999999999</c:v>
                      </c:pt>
                      <c:pt idx="102844">
                        <c:v>1.155926</c:v>
                      </c:pt>
                      <c:pt idx="102845">
                        <c:v>1.1510370000000001</c:v>
                      </c:pt>
                      <c:pt idx="102846">
                        <c:v>1.1461479999999999</c:v>
                      </c:pt>
                      <c:pt idx="102847">
                        <c:v>1.141259</c:v>
                      </c:pt>
                      <c:pt idx="102848">
                        <c:v>1.136371</c:v>
                      </c:pt>
                      <c:pt idx="102849">
                        <c:v>1.1314820000000001</c:v>
                      </c:pt>
                      <c:pt idx="102850">
                        <c:v>1.126593</c:v>
                      </c:pt>
                      <c:pt idx="102851">
                        <c:v>1.121704</c:v>
                      </c:pt>
                      <c:pt idx="102852">
                        <c:v>1.1168149999999999</c:v>
                      </c:pt>
                      <c:pt idx="102853">
                        <c:v>1.111926</c:v>
                      </c:pt>
                      <c:pt idx="102854">
                        <c:v>1.107037</c:v>
                      </c:pt>
                      <c:pt idx="102855">
                        <c:v>1.1021479999999999</c:v>
                      </c:pt>
                      <c:pt idx="102856">
                        <c:v>1.097259</c:v>
                      </c:pt>
                      <c:pt idx="102857">
                        <c:v>1.092371</c:v>
                      </c:pt>
                      <c:pt idx="102858">
                        <c:v>1.0874820000000001</c:v>
                      </c:pt>
                      <c:pt idx="102859">
                        <c:v>1.0825929999999999</c:v>
                      </c:pt>
                      <c:pt idx="102860">
                        <c:v>1.077704</c:v>
                      </c:pt>
                      <c:pt idx="102861">
                        <c:v>1.0728150000000001</c:v>
                      </c:pt>
                      <c:pt idx="102862">
                        <c:v>1.0679259999999999</c:v>
                      </c:pt>
                      <c:pt idx="102863">
                        <c:v>1.063037</c:v>
                      </c:pt>
                      <c:pt idx="102864">
                        <c:v>1.0581480000000001</c:v>
                      </c:pt>
                      <c:pt idx="102865">
                        <c:v>1.0532589999999999</c:v>
                      </c:pt>
                      <c:pt idx="102866">
                        <c:v>1.0483709999999999</c:v>
                      </c:pt>
                      <c:pt idx="102867">
                        <c:v>1.043482</c:v>
                      </c:pt>
                      <c:pt idx="102868">
                        <c:v>1.0385930000000001</c:v>
                      </c:pt>
                      <c:pt idx="102869">
                        <c:v>1.033704</c:v>
                      </c:pt>
                      <c:pt idx="102870">
                        <c:v>1.028815</c:v>
                      </c:pt>
                      <c:pt idx="102871">
                        <c:v>1.0239259999999999</c:v>
                      </c:pt>
                      <c:pt idx="102872">
                        <c:v>1.019037</c:v>
                      </c:pt>
                      <c:pt idx="102873">
                        <c:v>1.014148</c:v>
                      </c:pt>
                      <c:pt idx="102874">
                        <c:v>1.0092589999999999</c:v>
                      </c:pt>
                      <c:pt idx="102875">
                        <c:v>1.0043709999999999</c:v>
                      </c:pt>
                      <c:pt idx="102876">
                        <c:v>0.99948170000000003</c:v>
                      </c:pt>
                      <c:pt idx="102877">
                        <c:v>0.99459280000000005</c:v>
                      </c:pt>
                      <c:pt idx="102878">
                        <c:v>0.98970389999999997</c:v>
                      </c:pt>
                      <c:pt idx="102879">
                        <c:v>0.984815</c:v>
                      </c:pt>
                      <c:pt idx="102880">
                        <c:v>0.97992610000000002</c:v>
                      </c:pt>
                      <c:pt idx="102881">
                        <c:v>0.97503720000000005</c:v>
                      </c:pt>
                      <c:pt idx="102882">
                        <c:v>0.97014829999999996</c:v>
                      </c:pt>
                      <c:pt idx="102883">
                        <c:v>0.96525939999999999</c:v>
                      </c:pt>
                      <c:pt idx="102884">
                        <c:v>0.96037050000000002</c:v>
                      </c:pt>
                      <c:pt idx="102885">
                        <c:v>0.95548160000000004</c:v>
                      </c:pt>
                      <c:pt idx="102886">
                        <c:v>0.95059280000000002</c:v>
                      </c:pt>
                      <c:pt idx="102887">
                        <c:v>0.94570390000000004</c:v>
                      </c:pt>
                      <c:pt idx="102888">
                        <c:v>0.94081499999999996</c:v>
                      </c:pt>
                      <c:pt idx="102889">
                        <c:v>0.93592609999999998</c:v>
                      </c:pt>
                      <c:pt idx="102890">
                        <c:v>0.93103720000000001</c:v>
                      </c:pt>
                      <c:pt idx="102891">
                        <c:v>0.92614839999999998</c:v>
                      </c:pt>
                      <c:pt idx="102892">
                        <c:v>0.92125950000000001</c:v>
                      </c:pt>
                      <c:pt idx="102893">
                        <c:v>0.91637060000000004</c:v>
                      </c:pt>
                      <c:pt idx="102894">
                        <c:v>0.91148169999999995</c:v>
                      </c:pt>
                      <c:pt idx="102895">
                        <c:v>0.90659279999999998</c:v>
                      </c:pt>
                      <c:pt idx="102896">
                        <c:v>0.9017039</c:v>
                      </c:pt>
                      <c:pt idx="102897">
                        <c:v>0.89681500000000003</c:v>
                      </c:pt>
                      <c:pt idx="102898">
                        <c:v>0.89192610000000005</c:v>
                      </c:pt>
                      <c:pt idx="102899">
                        <c:v>0.88703719999999997</c:v>
                      </c:pt>
                      <c:pt idx="102900">
                        <c:v>0.8821483</c:v>
                      </c:pt>
                      <c:pt idx="102901">
                        <c:v>0.87725940000000002</c:v>
                      </c:pt>
                      <c:pt idx="102902">
                        <c:v>0.87237050000000005</c:v>
                      </c:pt>
                      <c:pt idx="102903">
                        <c:v>0.86748159999999996</c:v>
                      </c:pt>
                      <c:pt idx="102904">
                        <c:v>0.86259280000000005</c:v>
                      </c:pt>
                      <c:pt idx="102905">
                        <c:v>0.85770389999999996</c:v>
                      </c:pt>
                      <c:pt idx="102906">
                        <c:v>0.85281499999999999</c:v>
                      </c:pt>
                      <c:pt idx="102907">
                        <c:v>0.84792610000000002</c:v>
                      </c:pt>
                      <c:pt idx="102908">
                        <c:v>0.84303720000000004</c:v>
                      </c:pt>
                      <c:pt idx="102909">
                        <c:v>0.83814829999999996</c:v>
                      </c:pt>
                      <c:pt idx="102910">
                        <c:v>0.83325950000000004</c:v>
                      </c:pt>
                      <c:pt idx="102911">
                        <c:v>0.82837059999999996</c:v>
                      </c:pt>
                      <c:pt idx="102912">
                        <c:v>0.82348169999999998</c:v>
                      </c:pt>
                      <c:pt idx="102913">
                        <c:v>0.81859280000000001</c:v>
                      </c:pt>
                      <c:pt idx="102914">
                        <c:v>0.81370390000000004</c:v>
                      </c:pt>
                      <c:pt idx="102915">
                        <c:v>0.80881499999999995</c:v>
                      </c:pt>
                      <c:pt idx="102916">
                        <c:v>0.80392609999999998</c:v>
                      </c:pt>
                      <c:pt idx="102917">
                        <c:v>0.7990372</c:v>
                      </c:pt>
                      <c:pt idx="102918">
                        <c:v>0.79414830000000003</c:v>
                      </c:pt>
                      <c:pt idx="102919">
                        <c:v>0.78925940000000006</c:v>
                      </c:pt>
                      <c:pt idx="102920">
                        <c:v>0.78437049999999997</c:v>
                      </c:pt>
                      <c:pt idx="102921">
                        <c:v>0.7794816</c:v>
                      </c:pt>
                      <c:pt idx="102922">
                        <c:v>0.77459279999999997</c:v>
                      </c:pt>
                      <c:pt idx="102923">
                        <c:v>0.7697039</c:v>
                      </c:pt>
                      <c:pt idx="102924">
                        <c:v>0.76481500000000002</c:v>
                      </c:pt>
                      <c:pt idx="102925">
                        <c:v>0.75992610000000005</c:v>
                      </c:pt>
                      <c:pt idx="102926">
                        <c:v>0.75503719999999996</c:v>
                      </c:pt>
                      <c:pt idx="102927">
                        <c:v>0.75014829999999999</c:v>
                      </c:pt>
                      <c:pt idx="102928">
                        <c:v>0.74525949999999996</c:v>
                      </c:pt>
                      <c:pt idx="102929">
                        <c:v>0.74037059999999999</c:v>
                      </c:pt>
                      <c:pt idx="102930">
                        <c:v>0.73548170000000002</c:v>
                      </c:pt>
                      <c:pt idx="102931">
                        <c:v>0.73059280000000004</c:v>
                      </c:pt>
                      <c:pt idx="102932">
                        <c:v>0.72570389999999996</c:v>
                      </c:pt>
                      <c:pt idx="102933">
                        <c:v>0.72081499999999998</c:v>
                      </c:pt>
                      <c:pt idx="102934">
                        <c:v>0.71592610000000001</c:v>
                      </c:pt>
                      <c:pt idx="102935">
                        <c:v>0.71103720000000004</c:v>
                      </c:pt>
                      <c:pt idx="102936">
                        <c:v>0.70614829999999995</c:v>
                      </c:pt>
                      <c:pt idx="102937">
                        <c:v>0.70125939999999998</c:v>
                      </c:pt>
                      <c:pt idx="102938">
                        <c:v>0.6963705</c:v>
                      </c:pt>
                      <c:pt idx="102939">
                        <c:v>0.69148160000000003</c:v>
                      </c:pt>
                      <c:pt idx="102940">
                        <c:v>0.6865928</c:v>
                      </c:pt>
                      <c:pt idx="102941">
                        <c:v>0.68170390000000003</c:v>
                      </c:pt>
                      <c:pt idx="102942">
                        <c:v>0.67681500000000006</c:v>
                      </c:pt>
                      <c:pt idx="102943">
                        <c:v>0.67192609999999997</c:v>
                      </c:pt>
                      <c:pt idx="102944">
                        <c:v>0.6670372</c:v>
                      </c:pt>
                      <c:pt idx="102945">
                        <c:v>0.66214830000000002</c:v>
                      </c:pt>
                      <c:pt idx="102946">
                        <c:v>0.6572595</c:v>
                      </c:pt>
                      <c:pt idx="102947">
                        <c:v>0.65237060000000002</c:v>
                      </c:pt>
                      <c:pt idx="102948">
                        <c:v>0.64748170000000005</c:v>
                      </c:pt>
                      <c:pt idx="102949">
                        <c:v>0.64259279999999996</c:v>
                      </c:pt>
                      <c:pt idx="102950">
                        <c:v>0.63770389999999999</c:v>
                      </c:pt>
                      <c:pt idx="102951">
                        <c:v>0.63281500000000002</c:v>
                      </c:pt>
                      <c:pt idx="102952">
                        <c:v>0.62792610000000004</c:v>
                      </c:pt>
                      <c:pt idx="102953">
                        <c:v>0.62303719999999996</c:v>
                      </c:pt>
                      <c:pt idx="102954">
                        <c:v>0.61814829999999998</c:v>
                      </c:pt>
                      <c:pt idx="102955">
                        <c:v>0.61325940000000001</c:v>
                      </c:pt>
                      <c:pt idx="102956">
                        <c:v>0.60837050000000004</c:v>
                      </c:pt>
                      <c:pt idx="102957">
                        <c:v>0.60348170000000001</c:v>
                      </c:pt>
                      <c:pt idx="102958">
                        <c:v>0.59859280000000004</c:v>
                      </c:pt>
                      <c:pt idx="102959">
                        <c:v>0.59370389999999995</c:v>
                      </c:pt>
                      <c:pt idx="102960">
                        <c:v>0.58881499999999998</c:v>
                      </c:pt>
                      <c:pt idx="102961">
                        <c:v>0.5839261</c:v>
                      </c:pt>
                      <c:pt idx="102962">
                        <c:v>0.57903720000000003</c:v>
                      </c:pt>
                      <c:pt idx="102963">
                        <c:v>0.57414829999999994</c:v>
                      </c:pt>
                      <c:pt idx="102964">
                        <c:v>0.56925950000000003</c:v>
                      </c:pt>
                      <c:pt idx="102965">
                        <c:v>0.56437059999999994</c:v>
                      </c:pt>
                      <c:pt idx="102966">
                        <c:v>0.55948169999999997</c:v>
                      </c:pt>
                      <c:pt idx="102967">
                        <c:v>0.5545928</c:v>
                      </c:pt>
                      <c:pt idx="102968">
                        <c:v>0.54970390000000002</c:v>
                      </c:pt>
                      <c:pt idx="102969">
                        <c:v>0.54481500000000005</c:v>
                      </c:pt>
                      <c:pt idx="102970">
                        <c:v>0.53992609999999996</c:v>
                      </c:pt>
                      <c:pt idx="102971">
                        <c:v>0.53503719999999999</c:v>
                      </c:pt>
                      <c:pt idx="102972">
                        <c:v>0.53014830000000002</c:v>
                      </c:pt>
                      <c:pt idx="102973">
                        <c:v>0.52525940000000004</c:v>
                      </c:pt>
                      <c:pt idx="102974">
                        <c:v>0.52037049999999996</c:v>
                      </c:pt>
                      <c:pt idx="102975">
                        <c:v>0.51548170000000004</c:v>
                      </c:pt>
                      <c:pt idx="102976">
                        <c:v>0.51059279999999996</c:v>
                      </c:pt>
                      <c:pt idx="102977">
                        <c:v>0.50570389999999998</c:v>
                      </c:pt>
                      <c:pt idx="102978">
                        <c:v>0.50081500000000001</c:v>
                      </c:pt>
                      <c:pt idx="102979">
                        <c:v>0.49592609999999998</c:v>
                      </c:pt>
                      <c:pt idx="102980">
                        <c:v>0.49103720000000001</c:v>
                      </c:pt>
                      <c:pt idx="102981">
                        <c:v>0.48614829999999998</c:v>
                      </c:pt>
                      <c:pt idx="102982">
                        <c:v>0.4812594</c:v>
                      </c:pt>
                      <c:pt idx="102983">
                        <c:v>0.47637049999999997</c:v>
                      </c:pt>
                      <c:pt idx="102984">
                        <c:v>0.4714817</c:v>
                      </c:pt>
                      <c:pt idx="102985">
                        <c:v>0.46659279999999997</c:v>
                      </c:pt>
                      <c:pt idx="102986">
                        <c:v>0.4617039</c:v>
                      </c:pt>
                      <c:pt idx="102987">
                        <c:v>0.45681500000000003</c:v>
                      </c:pt>
                      <c:pt idx="102988">
                        <c:v>0.4519261</c:v>
                      </c:pt>
                      <c:pt idx="102989">
                        <c:v>0.44703720000000002</c:v>
                      </c:pt>
                      <c:pt idx="102990">
                        <c:v>0.44214829999999999</c:v>
                      </c:pt>
                      <c:pt idx="102991">
                        <c:v>0.43725940000000002</c:v>
                      </c:pt>
                      <c:pt idx="102992">
                        <c:v>0.43237049999999999</c:v>
                      </c:pt>
                      <c:pt idx="102993">
                        <c:v>0.42748170000000002</c:v>
                      </c:pt>
                      <c:pt idx="102994">
                        <c:v>0.42259279999999999</c:v>
                      </c:pt>
                      <c:pt idx="102995">
                        <c:v>0.41770390000000002</c:v>
                      </c:pt>
                      <c:pt idx="102996">
                        <c:v>0.41281499999999999</c:v>
                      </c:pt>
                      <c:pt idx="102997">
                        <c:v>0.40792610000000001</c:v>
                      </c:pt>
                      <c:pt idx="102998">
                        <c:v>0.40303719999999998</c:v>
                      </c:pt>
                      <c:pt idx="102999">
                        <c:v>0.39814830000000001</c:v>
                      </c:pt>
                      <c:pt idx="103000">
                        <c:v>0.39325939999999998</c:v>
                      </c:pt>
                      <c:pt idx="103001">
                        <c:v>0.38837050000000001</c:v>
                      </c:pt>
                      <c:pt idx="103002">
                        <c:v>0.38348169999999998</c:v>
                      </c:pt>
                      <c:pt idx="103003">
                        <c:v>0.37859280000000001</c:v>
                      </c:pt>
                      <c:pt idx="103004">
                        <c:v>0.37370389999999998</c:v>
                      </c:pt>
                      <c:pt idx="103005">
                        <c:v>0.368815</c:v>
                      </c:pt>
                      <c:pt idx="103006">
                        <c:v>0.36392609999999997</c:v>
                      </c:pt>
                      <c:pt idx="103007">
                        <c:v>0.3590372</c:v>
                      </c:pt>
                      <c:pt idx="103008">
                        <c:v>0.35414830000000003</c:v>
                      </c:pt>
                      <c:pt idx="103009">
                        <c:v>0.3492594</c:v>
                      </c:pt>
                      <c:pt idx="103010">
                        <c:v>0.34437050000000002</c:v>
                      </c:pt>
                      <c:pt idx="103011">
                        <c:v>0.3394817</c:v>
                      </c:pt>
                      <c:pt idx="103012">
                        <c:v>0.33459280000000002</c:v>
                      </c:pt>
                      <c:pt idx="103013">
                        <c:v>0.32970389999999999</c:v>
                      </c:pt>
                      <c:pt idx="103014">
                        <c:v>0.32481500000000002</c:v>
                      </c:pt>
                      <c:pt idx="103015">
                        <c:v>0.31992609999999999</c:v>
                      </c:pt>
                      <c:pt idx="103016">
                        <c:v>0.31503720000000002</c:v>
                      </c:pt>
                      <c:pt idx="103017">
                        <c:v>0.31014829999999999</c:v>
                      </c:pt>
                      <c:pt idx="103018">
                        <c:v>0.30525940000000001</c:v>
                      </c:pt>
                      <c:pt idx="103019">
                        <c:v>0.30037049999999998</c:v>
                      </c:pt>
                      <c:pt idx="103020">
                        <c:v>0.29548170000000001</c:v>
                      </c:pt>
                      <c:pt idx="103021">
                        <c:v>0.29059279999999998</c:v>
                      </c:pt>
                      <c:pt idx="103022">
                        <c:v>0.28570390000000001</c:v>
                      </c:pt>
                      <c:pt idx="103023">
                        <c:v>0.28081499999999998</c:v>
                      </c:pt>
                      <c:pt idx="103024">
                        <c:v>0.27592610000000001</c:v>
                      </c:pt>
                      <c:pt idx="103025">
                        <c:v>0.27103719999999998</c:v>
                      </c:pt>
                      <c:pt idx="103026">
                        <c:v>0.2661483</c:v>
                      </c:pt>
                      <c:pt idx="103027">
                        <c:v>0.26125939999999997</c:v>
                      </c:pt>
                      <c:pt idx="103028">
                        <c:v>0.2563705</c:v>
                      </c:pt>
                      <c:pt idx="103029">
                        <c:v>0.25148169999999997</c:v>
                      </c:pt>
                      <c:pt idx="103030">
                        <c:v>0.2465928</c:v>
                      </c:pt>
                      <c:pt idx="103031">
                        <c:v>0.2417039</c:v>
                      </c:pt>
                      <c:pt idx="103032">
                        <c:v>0.236815</c:v>
                      </c:pt>
                      <c:pt idx="103033">
                        <c:v>0.2319261</c:v>
                      </c:pt>
                      <c:pt idx="103034">
                        <c:v>0.22703719999999999</c:v>
                      </c:pt>
                      <c:pt idx="103035">
                        <c:v>0.22214829999999999</c:v>
                      </c:pt>
                      <c:pt idx="103036">
                        <c:v>0.21725939999999999</c:v>
                      </c:pt>
                      <c:pt idx="103037">
                        <c:v>0.21237049999999999</c:v>
                      </c:pt>
                      <c:pt idx="103038">
                        <c:v>0.20748169999999999</c:v>
                      </c:pt>
                      <c:pt idx="103039">
                        <c:v>0.20259279999999999</c:v>
                      </c:pt>
                      <c:pt idx="103040">
                        <c:v>0.19770389999999999</c:v>
                      </c:pt>
                      <c:pt idx="103041">
                        <c:v>0.19281499999999999</c:v>
                      </c:pt>
                      <c:pt idx="103042">
                        <c:v>0.18792610000000001</c:v>
                      </c:pt>
                      <c:pt idx="103043">
                        <c:v>0.18303720000000001</c:v>
                      </c:pt>
                      <c:pt idx="103044">
                        <c:v>0.17814830000000001</c:v>
                      </c:pt>
                      <c:pt idx="103045">
                        <c:v>0.17325940000000001</c:v>
                      </c:pt>
                      <c:pt idx="103046">
                        <c:v>0.16837050000000001</c:v>
                      </c:pt>
                      <c:pt idx="103047">
                        <c:v>0.16348170000000001</c:v>
                      </c:pt>
                      <c:pt idx="103048">
                        <c:v>0.15859280000000001</c:v>
                      </c:pt>
                      <c:pt idx="103049">
                        <c:v>0.1537039</c:v>
                      </c:pt>
                      <c:pt idx="103050">
                        <c:v>0.148815</c:v>
                      </c:pt>
                      <c:pt idx="103051">
                        <c:v>0.1439261</c:v>
                      </c:pt>
                      <c:pt idx="103052">
                        <c:v>0.1390372</c:v>
                      </c:pt>
                      <c:pt idx="103053">
                        <c:v>0.1341483</c:v>
                      </c:pt>
                      <c:pt idx="103054">
                        <c:v>0.1292594</c:v>
                      </c:pt>
                      <c:pt idx="103055">
                        <c:v>0.12437049999999999</c:v>
                      </c:pt>
                      <c:pt idx="103056">
                        <c:v>0.1194817</c:v>
                      </c:pt>
                      <c:pt idx="103057">
                        <c:v>0.11459279999999999</c:v>
                      </c:pt>
                      <c:pt idx="103058">
                        <c:v>0.10970389999999999</c:v>
                      </c:pt>
                      <c:pt idx="103059">
                        <c:v>0.10481500000000001</c:v>
                      </c:pt>
                      <c:pt idx="103060">
                        <c:v>9.9926109999999999E-2</c:v>
                      </c:pt>
                      <c:pt idx="103061">
                        <c:v>9.5037209999999997E-2</c:v>
                      </c:pt>
                      <c:pt idx="103062">
                        <c:v>9.0148320000000004E-2</c:v>
                      </c:pt>
                      <c:pt idx="103063">
                        <c:v>8.5259440000000006E-2</c:v>
                      </c:pt>
                      <c:pt idx="103064">
                        <c:v>8.0370549999999999E-2</c:v>
                      </c:pt>
                      <c:pt idx="103065">
                        <c:v>7.5481660000000006E-2</c:v>
                      </c:pt>
                      <c:pt idx="103066">
                        <c:v>7.0592769999999999E-2</c:v>
                      </c:pt>
                      <c:pt idx="103067">
                        <c:v>6.5703880000000006E-2</c:v>
                      </c:pt>
                      <c:pt idx="103068">
                        <c:v>6.0814989999999999E-2</c:v>
                      </c:pt>
                      <c:pt idx="103069">
                        <c:v>5.5926099999999999E-2</c:v>
                      </c:pt>
                      <c:pt idx="103070">
                        <c:v>5.103721E-2</c:v>
                      </c:pt>
                      <c:pt idx="103071">
                        <c:v>4.6148330000000001E-2</c:v>
                      </c:pt>
                      <c:pt idx="103072">
                        <c:v>4.1259440000000001E-2</c:v>
                      </c:pt>
                      <c:pt idx="103073">
                        <c:v>3.6370550000000001E-2</c:v>
                      </c:pt>
                      <c:pt idx="103074">
                        <c:v>3.1481660000000002E-2</c:v>
                      </c:pt>
                      <c:pt idx="103075">
                        <c:v>2.6592770000000002E-2</c:v>
                      </c:pt>
                      <c:pt idx="103076">
                        <c:v>2.1703879999999998E-2</c:v>
                      </c:pt>
                      <c:pt idx="103077">
                        <c:v>1.6814989999999998E-2</c:v>
                      </c:pt>
                      <c:pt idx="103078">
                        <c:v>1.19261E-2</c:v>
                      </c:pt>
                      <c:pt idx="103079">
                        <c:v>7.037214E-3</c:v>
                      </c:pt>
                      <c:pt idx="103080">
                        <c:v>2.148325E-3</c:v>
                      </c:pt>
                      <c:pt idx="103081">
                        <c:v>-2.740564E-3</c:v>
                      </c:pt>
                      <c:pt idx="103082">
                        <c:v>-7.6294520000000001E-3</c:v>
                      </c:pt>
                      <c:pt idx="103083">
                        <c:v>-1.2518339999999999E-2</c:v>
                      </c:pt>
                      <c:pt idx="103084">
                        <c:v>-1.7407229999999999E-2</c:v>
                      </c:pt>
                      <c:pt idx="103085">
                        <c:v>-2.2296119999999999E-2</c:v>
                      </c:pt>
                      <c:pt idx="103086">
                        <c:v>-2.7185009999999999E-2</c:v>
                      </c:pt>
                      <c:pt idx="103087">
                        <c:v>-3.2073900000000002E-2</c:v>
                      </c:pt>
                      <c:pt idx="103088">
                        <c:v>-3.6962780000000001E-2</c:v>
                      </c:pt>
                      <c:pt idx="103089">
                        <c:v>-4.1851670000000001E-2</c:v>
                      </c:pt>
                      <c:pt idx="103090">
                        <c:v>-4.674056E-2</c:v>
                      </c:pt>
                      <c:pt idx="103091">
                        <c:v>-5.162945E-2</c:v>
                      </c:pt>
                      <c:pt idx="103092">
                        <c:v>-5.651834E-2</c:v>
                      </c:pt>
                      <c:pt idx="103093">
                        <c:v>-6.140723E-2</c:v>
                      </c:pt>
                      <c:pt idx="103094">
                        <c:v>-6.629612E-2</c:v>
                      </c:pt>
                      <c:pt idx="103095">
                        <c:v>-7.1185010000000007E-2</c:v>
                      </c:pt>
                      <c:pt idx="103096">
                        <c:v>-7.60739E-2</c:v>
                      </c:pt>
                      <c:pt idx="103097">
                        <c:v>-8.0962779999999998E-2</c:v>
                      </c:pt>
                      <c:pt idx="103098">
                        <c:v>-8.585168E-2</c:v>
                      </c:pt>
                      <c:pt idx="103099">
                        <c:v>-9.0740559999999998E-2</c:v>
                      </c:pt>
                      <c:pt idx="103100">
                        <c:v>-9.5629450000000005E-2</c:v>
                      </c:pt>
                      <c:pt idx="103101">
                        <c:v>-0.1005183</c:v>
                      </c:pt>
                      <c:pt idx="103102">
                        <c:v>-0.10540720000000001</c:v>
                      </c:pt>
                      <c:pt idx="103103">
                        <c:v>-0.11029609999999999</c:v>
                      </c:pt>
                      <c:pt idx="103104">
                        <c:v>-0.115185</c:v>
                      </c:pt>
                      <c:pt idx="103105">
                        <c:v>-0.1200739</c:v>
                      </c:pt>
                      <c:pt idx="103106">
                        <c:v>-0.1249628</c:v>
                      </c:pt>
                      <c:pt idx="103107">
                        <c:v>-0.12985169999999999</c:v>
                      </c:pt>
                      <c:pt idx="103108">
                        <c:v>-0.13474059999999999</c:v>
                      </c:pt>
                      <c:pt idx="103109">
                        <c:v>-0.13962949999999999</c:v>
                      </c:pt>
                      <c:pt idx="103110">
                        <c:v>-0.14451829999999999</c:v>
                      </c:pt>
                      <c:pt idx="103111">
                        <c:v>-0.14940719999999999</c:v>
                      </c:pt>
                      <c:pt idx="103112">
                        <c:v>-0.15429609999999999</c:v>
                      </c:pt>
                      <c:pt idx="103113">
                        <c:v>-0.15918499999999999</c:v>
                      </c:pt>
                      <c:pt idx="103114">
                        <c:v>-0.16407389999999999</c:v>
                      </c:pt>
                      <c:pt idx="103115">
                        <c:v>-0.1689628</c:v>
                      </c:pt>
                      <c:pt idx="103116">
                        <c:v>-0.1738517</c:v>
                      </c:pt>
                      <c:pt idx="103117">
                        <c:v>-0.1787406</c:v>
                      </c:pt>
                      <c:pt idx="103118">
                        <c:v>-0.1836295</c:v>
                      </c:pt>
                      <c:pt idx="103119">
                        <c:v>-0.1885183</c:v>
                      </c:pt>
                      <c:pt idx="103120">
                        <c:v>-0.1934072</c:v>
                      </c:pt>
                      <c:pt idx="103121">
                        <c:v>-0.1982961</c:v>
                      </c:pt>
                      <c:pt idx="103122">
                        <c:v>-0.203185</c:v>
                      </c:pt>
                      <c:pt idx="103123">
                        <c:v>-0.20807390000000001</c:v>
                      </c:pt>
                      <c:pt idx="103124">
                        <c:v>-0.21296280000000001</c:v>
                      </c:pt>
                      <c:pt idx="103125">
                        <c:v>-0.21785170000000001</c:v>
                      </c:pt>
                      <c:pt idx="103126">
                        <c:v>-0.22274060000000001</c:v>
                      </c:pt>
                      <c:pt idx="103127">
                        <c:v>-0.22762950000000001</c:v>
                      </c:pt>
                      <c:pt idx="103128">
                        <c:v>-0.23251830000000001</c:v>
                      </c:pt>
                      <c:pt idx="103129">
                        <c:v>-0.23740720000000001</c:v>
                      </c:pt>
                      <c:pt idx="103130">
                        <c:v>-0.24229609999999999</c:v>
                      </c:pt>
                      <c:pt idx="103131">
                        <c:v>-0.24718499999999999</c:v>
                      </c:pt>
                      <c:pt idx="103132">
                        <c:v>-0.25207390000000002</c:v>
                      </c:pt>
                      <c:pt idx="103133">
                        <c:v>-0.25696279999999999</c:v>
                      </c:pt>
                      <c:pt idx="103134">
                        <c:v>-0.26185170000000002</c:v>
                      </c:pt>
                      <c:pt idx="103135">
                        <c:v>-0.26674059999999999</c:v>
                      </c:pt>
                      <c:pt idx="103136">
                        <c:v>-0.27162950000000002</c:v>
                      </c:pt>
                      <c:pt idx="103137">
                        <c:v>-0.27651829999999999</c:v>
                      </c:pt>
                      <c:pt idx="103138">
                        <c:v>-0.28140720000000002</c:v>
                      </c:pt>
                      <c:pt idx="103139">
                        <c:v>-0.2862961</c:v>
                      </c:pt>
                      <c:pt idx="103140">
                        <c:v>-0.29118500000000003</c:v>
                      </c:pt>
                      <c:pt idx="103141">
                        <c:v>-0.2960739</c:v>
                      </c:pt>
                      <c:pt idx="103142">
                        <c:v>-0.30096279999999997</c:v>
                      </c:pt>
                      <c:pt idx="103143">
                        <c:v>-0.3058517</c:v>
                      </c:pt>
                      <c:pt idx="103144">
                        <c:v>-0.31074059999999998</c:v>
                      </c:pt>
                      <c:pt idx="103145">
                        <c:v>-0.31562950000000001</c:v>
                      </c:pt>
                      <c:pt idx="103146">
                        <c:v>-0.32051829999999998</c:v>
                      </c:pt>
                      <c:pt idx="103147">
                        <c:v>-0.32540720000000001</c:v>
                      </c:pt>
                      <c:pt idx="103148">
                        <c:v>-0.33029609999999998</c:v>
                      </c:pt>
                      <c:pt idx="103149">
                        <c:v>-0.33518500000000001</c:v>
                      </c:pt>
                      <c:pt idx="103150">
                        <c:v>-0.34007389999999998</c:v>
                      </c:pt>
                      <c:pt idx="103151">
                        <c:v>-0.34496280000000001</c:v>
                      </c:pt>
                      <c:pt idx="103152">
                        <c:v>-0.34985169999999999</c:v>
                      </c:pt>
                      <c:pt idx="103153">
                        <c:v>-0.35474060000000002</c:v>
                      </c:pt>
                      <c:pt idx="103154">
                        <c:v>-0.35962949999999999</c:v>
                      </c:pt>
                      <c:pt idx="103155">
                        <c:v>-0.36451830000000002</c:v>
                      </c:pt>
                      <c:pt idx="103156">
                        <c:v>-0.36940719999999999</c:v>
                      </c:pt>
                      <c:pt idx="103157">
                        <c:v>-0.37429610000000002</c:v>
                      </c:pt>
                      <c:pt idx="103158">
                        <c:v>-0.37918499999999999</c:v>
                      </c:pt>
                      <c:pt idx="103159">
                        <c:v>-0.38407390000000002</c:v>
                      </c:pt>
                      <c:pt idx="103160">
                        <c:v>-0.3889628</c:v>
                      </c:pt>
                      <c:pt idx="103161">
                        <c:v>-0.39385170000000003</c:v>
                      </c:pt>
                      <c:pt idx="103162">
                        <c:v>-0.3987406</c:v>
                      </c:pt>
                      <c:pt idx="103163">
                        <c:v>-0.40362949999999997</c:v>
                      </c:pt>
                      <c:pt idx="103164">
                        <c:v>-0.4085183</c:v>
                      </c:pt>
                      <c:pt idx="103165">
                        <c:v>-0.41340719999999997</c:v>
                      </c:pt>
                      <c:pt idx="103166">
                        <c:v>-0.4182961</c:v>
                      </c:pt>
                      <c:pt idx="103167">
                        <c:v>-0.42318499999999998</c:v>
                      </c:pt>
                      <c:pt idx="103168">
                        <c:v>-0.42807390000000001</c:v>
                      </c:pt>
                      <c:pt idx="103169">
                        <c:v>-0.43296279999999998</c:v>
                      </c:pt>
                      <c:pt idx="103170">
                        <c:v>-0.43785170000000001</c:v>
                      </c:pt>
                      <c:pt idx="103171">
                        <c:v>-0.44274059999999998</c:v>
                      </c:pt>
                      <c:pt idx="103172">
                        <c:v>-0.44762950000000001</c:v>
                      </c:pt>
                      <c:pt idx="103173">
                        <c:v>-0.45251829999999998</c:v>
                      </c:pt>
                      <c:pt idx="103174">
                        <c:v>-0.45740720000000001</c:v>
                      </c:pt>
                      <c:pt idx="103175">
                        <c:v>-0.46229609999999999</c:v>
                      </c:pt>
                      <c:pt idx="103176">
                        <c:v>-0.46718500000000002</c:v>
                      </c:pt>
                      <c:pt idx="103177">
                        <c:v>-0.47207389999999999</c:v>
                      </c:pt>
                      <c:pt idx="103178">
                        <c:v>-0.47696280000000002</c:v>
                      </c:pt>
                      <c:pt idx="103179">
                        <c:v>-0.48185169999999999</c:v>
                      </c:pt>
                      <c:pt idx="103180">
                        <c:v>-0.48674060000000002</c:v>
                      </c:pt>
                      <c:pt idx="103181">
                        <c:v>-0.4916295</c:v>
                      </c:pt>
                      <c:pt idx="103182">
                        <c:v>-0.49651830000000002</c:v>
                      </c:pt>
                      <c:pt idx="103183">
                        <c:v>-0.50140720000000005</c:v>
                      </c:pt>
                      <c:pt idx="103184">
                        <c:v>-0.50629610000000003</c:v>
                      </c:pt>
                      <c:pt idx="103185">
                        <c:v>-0.511185</c:v>
                      </c:pt>
                      <c:pt idx="103186">
                        <c:v>-0.51607389999999997</c:v>
                      </c:pt>
                      <c:pt idx="103187">
                        <c:v>-0.52096279999999995</c:v>
                      </c:pt>
                      <c:pt idx="103188">
                        <c:v>-0.52585170000000003</c:v>
                      </c:pt>
                      <c:pt idx="103189">
                        <c:v>-0.53074060000000001</c:v>
                      </c:pt>
                      <c:pt idx="103190">
                        <c:v>-0.53562949999999998</c:v>
                      </c:pt>
                      <c:pt idx="103191">
                        <c:v>-0.54051830000000001</c:v>
                      </c:pt>
                      <c:pt idx="103192">
                        <c:v>-0.54540719999999998</c:v>
                      </c:pt>
                      <c:pt idx="103193">
                        <c:v>-0.55029609999999995</c:v>
                      </c:pt>
                      <c:pt idx="103194">
                        <c:v>-0.55518500000000004</c:v>
                      </c:pt>
                      <c:pt idx="103195">
                        <c:v>-0.56007390000000001</c:v>
                      </c:pt>
                      <c:pt idx="103196">
                        <c:v>-0.56496279999999999</c:v>
                      </c:pt>
                      <c:pt idx="103197">
                        <c:v>-0.56985169999999996</c:v>
                      </c:pt>
                      <c:pt idx="103198">
                        <c:v>-0.57474060000000005</c:v>
                      </c:pt>
                      <c:pt idx="103199">
                        <c:v>-0.57962950000000002</c:v>
                      </c:pt>
                      <c:pt idx="103200">
                        <c:v>-0.58451830000000005</c:v>
                      </c:pt>
                      <c:pt idx="103201">
                        <c:v>-0.58940720000000002</c:v>
                      </c:pt>
                      <c:pt idx="103202">
                        <c:v>-0.59429609999999999</c:v>
                      </c:pt>
                      <c:pt idx="103203">
                        <c:v>-0.59918499999999997</c:v>
                      </c:pt>
                      <c:pt idx="103204">
                        <c:v>-0.60407390000000005</c:v>
                      </c:pt>
                      <c:pt idx="103205">
                        <c:v>-0.60896280000000003</c:v>
                      </c:pt>
                      <c:pt idx="103206">
                        <c:v>-0.6138517</c:v>
                      </c:pt>
                      <c:pt idx="103207">
                        <c:v>-0.61874059999999997</c:v>
                      </c:pt>
                      <c:pt idx="103208">
                        <c:v>-0.62362949999999995</c:v>
                      </c:pt>
                      <c:pt idx="103209">
                        <c:v>-0.62851829999999997</c:v>
                      </c:pt>
                      <c:pt idx="103210">
                        <c:v>-0.63340719999999995</c:v>
                      </c:pt>
                      <c:pt idx="103211">
                        <c:v>-0.63829610000000003</c:v>
                      </c:pt>
                      <c:pt idx="103212">
                        <c:v>-0.64318500000000001</c:v>
                      </c:pt>
                      <c:pt idx="103213">
                        <c:v>-0.64807389999999998</c:v>
                      </c:pt>
                      <c:pt idx="103214">
                        <c:v>-0.65296279999999995</c:v>
                      </c:pt>
                      <c:pt idx="103215">
                        <c:v>-0.65785170000000004</c:v>
                      </c:pt>
                      <c:pt idx="103216">
                        <c:v>-0.66274060000000001</c:v>
                      </c:pt>
                      <c:pt idx="103217">
                        <c:v>-0.66762949999999999</c:v>
                      </c:pt>
                      <c:pt idx="103218">
                        <c:v>-0.67251830000000001</c:v>
                      </c:pt>
                      <c:pt idx="103219">
                        <c:v>-0.67740719999999999</c:v>
                      </c:pt>
                      <c:pt idx="103220">
                        <c:v>-0.68229609999999996</c:v>
                      </c:pt>
                      <c:pt idx="103221">
                        <c:v>-0.68718500000000005</c:v>
                      </c:pt>
                      <c:pt idx="103222">
                        <c:v>-0.69207390000000002</c:v>
                      </c:pt>
                      <c:pt idx="103223">
                        <c:v>-0.69696279999999999</c:v>
                      </c:pt>
                      <c:pt idx="103224">
                        <c:v>-0.70185169999999997</c:v>
                      </c:pt>
                      <c:pt idx="103225">
                        <c:v>-0.70674060000000005</c:v>
                      </c:pt>
                      <c:pt idx="103226">
                        <c:v>-0.71162950000000003</c:v>
                      </c:pt>
                      <c:pt idx="103227">
                        <c:v>-0.71651830000000005</c:v>
                      </c:pt>
                      <c:pt idx="103228">
                        <c:v>-0.72140720000000003</c:v>
                      </c:pt>
                      <c:pt idx="103229">
                        <c:v>-0.7262961</c:v>
                      </c:pt>
                      <c:pt idx="103230">
                        <c:v>-0.73118499999999997</c:v>
                      </c:pt>
                      <c:pt idx="103231">
                        <c:v>-0.73607389999999995</c:v>
                      </c:pt>
                      <c:pt idx="103232">
                        <c:v>-0.74096280000000003</c:v>
                      </c:pt>
                      <c:pt idx="103233">
                        <c:v>-0.74585170000000001</c:v>
                      </c:pt>
                      <c:pt idx="103234">
                        <c:v>-0.75074059999999998</c:v>
                      </c:pt>
                      <c:pt idx="103235">
                        <c:v>-0.75562949999999995</c:v>
                      </c:pt>
                      <c:pt idx="103236">
                        <c:v>-0.76051829999999998</c:v>
                      </c:pt>
                      <c:pt idx="103237">
                        <c:v>-0.76540719999999995</c:v>
                      </c:pt>
                      <c:pt idx="103238">
                        <c:v>-0.77029610000000004</c:v>
                      </c:pt>
                      <c:pt idx="103239">
                        <c:v>-0.77518500000000001</c:v>
                      </c:pt>
                      <c:pt idx="103240">
                        <c:v>-0.78007389999999999</c:v>
                      </c:pt>
                      <c:pt idx="103241">
                        <c:v>-0.78496279999999996</c:v>
                      </c:pt>
                      <c:pt idx="103242">
                        <c:v>-0.78985170000000005</c:v>
                      </c:pt>
                      <c:pt idx="103243">
                        <c:v>-0.79474060000000002</c:v>
                      </c:pt>
                      <c:pt idx="103244">
                        <c:v>-0.79962940000000005</c:v>
                      </c:pt>
                      <c:pt idx="103245">
                        <c:v>-0.80451830000000002</c:v>
                      </c:pt>
                      <c:pt idx="103246">
                        <c:v>-0.80940719999999999</c:v>
                      </c:pt>
                      <c:pt idx="103247">
                        <c:v>-0.81429609999999997</c:v>
                      </c:pt>
                      <c:pt idx="103248">
                        <c:v>-0.81918500000000005</c:v>
                      </c:pt>
                      <c:pt idx="103249">
                        <c:v>-0.82407390000000003</c:v>
                      </c:pt>
                      <c:pt idx="103250">
                        <c:v>-0.8289628</c:v>
                      </c:pt>
                      <c:pt idx="103251">
                        <c:v>-0.83385169999999997</c:v>
                      </c:pt>
                      <c:pt idx="103252">
                        <c:v>-0.83874059999999995</c:v>
                      </c:pt>
                      <c:pt idx="103253">
                        <c:v>-0.84362950000000003</c:v>
                      </c:pt>
                      <c:pt idx="103254">
                        <c:v>-0.84851829999999995</c:v>
                      </c:pt>
                      <c:pt idx="103255">
                        <c:v>-0.85340720000000003</c:v>
                      </c:pt>
                      <c:pt idx="103256">
                        <c:v>-0.85829610000000001</c:v>
                      </c:pt>
                      <c:pt idx="103257">
                        <c:v>-0.86318499999999998</c:v>
                      </c:pt>
                      <c:pt idx="103258">
                        <c:v>-0.86807389999999995</c:v>
                      </c:pt>
                      <c:pt idx="103259">
                        <c:v>-0.87296280000000004</c:v>
                      </c:pt>
                      <c:pt idx="103260">
                        <c:v>-0.87785170000000001</c:v>
                      </c:pt>
                      <c:pt idx="103261">
                        <c:v>-0.88274059999999999</c:v>
                      </c:pt>
                      <c:pt idx="103262">
                        <c:v>-0.88762940000000001</c:v>
                      </c:pt>
                      <c:pt idx="103263">
                        <c:v>-0.89251829999999999</c:v>
                      </c:pt>
                      <c:pt idx="103264">
                        <c:v>-0.89740719999999996</c:v>
                      </c:pt>
                      <c:pt idx="103265">
                        <c:v>-0.90229610000000005</c:v>
                      </c:pt>
                      <c:pt idx="103266">
                        <c:v>-0.90718500000000002</c:v>
                      </c:pt>
                      <c:pt idx="103267">
                        <c:v>-0.91207389999999999</c:v>
                      </c:pt>
                      <c:pt idx="103268">
                        <c:v>-0.91696279999999997</c:v>
                      </c:pt>
                      <c:pt idx="103269">
                        <c:v>-0.92185170000000005</c:v>
                      </c:pt>
                      <c:pt idx="103270">
                        <c:v>-0.92674060000000003</c:v>
                      </c:pt>
                      <c:pt idx="103271">
                        <c:v>-0.9316295</c:v>
                      </c:pt>
                      <c:pt idx="103272">
                        <c:v>-0.93651839999999997</c:v>
                      </c:pt>
                      <c:pt idx="103273">
                        <c:v>-0.9414072</c:v>
                      </c:pt>
                      <c:pt idx="103274">
                        <c:v>-0.94629609999999997</c:v>
                      </c:pt>
                      <c:pt idx="103275">
                        <c:v>-0.95118499999999995</c:v>
                      </c:pt>
                      <c:pt idx="103276">
                        <c:v>-0.95607390000000003</c:v>
                      </c:pt>
                      <c:pt idx="103277">
                        <c:v>-0.96096280000000001</c:v>
                      </c:pt>
                      <c:pt idx="103278">
                        <c:v>-0.96585169999999998</c:v>
                      </c:pt>
                      <c:pt idx="103279">
                        <c:v>-0.97074059999999995</c:v>
                      </c:pt>
                      <c:pt idx="103280">
                        <c:v>-0.97562939999999998</c:v>
                      </c:pt>
                      <c:pt idx="103281">
                        <c:v>-0.98051829999999995</c:v>
                      </c:pt>
                      <c:pt idx="103282">
                        <c:v>-0.98540720000000004</c:v>
                      </c:pt>
                      <c:pt idx="103283">
                        <c:v>-0.99029610000000001</c:v>
                      </c:pt>
                      <c:pt idx="103284">
                        <c:v>-0.99518499999999999</c:v>
                      </c:pt>
                      <c:pt idx="103285">
                        <c:v>-1.0000739999999999</c:v>
                      </c:pt>
                      <c:pt idx="103286">
                        <c:v>-1.0049630000000001</c:v>
                      </c:pt>
                      <c:pt idx="103287">
                        <c:v>-1.009852</c:v>
                      </c:pt>
                      <c:pt idx="103288">
                        <c:v>-1.0147409999999999</c:v>
                      </c:pt>
                      <c:pt idx="103289">
                        <c:v>-1.0196289999999999</c:v>
                      </c:pt>
                      <c:pt idx="103290">
                        <c:v>-1.024518</c:v>
                      </c:pt>
                      <c:pt idx="103291">
                        <c:v>-1.029407</c:v>
                      </c:pt>
                      <c:pt idx="103292">
                        <c:v>-1.0342960000000001</c:v>
                      </c:pt>
                      <c:pt idx="103293">
                        <c:v>-1.039185</c:v>
                      </c:pt>
                      <c:pt idx="103294">
                        <c:v>-1.0440739999999999</c:v>
                      </c:pt>
                      <c:pt idx="103295">
                        <c:v>-1.0489630000000001</c:v>
                      </c:pt>
                      <c:pt idx="103296">
                        <c:v>-1.053852</c:v>
                      </c:pt>
                      <c:pt idx="103297">
                        <c:v>-1.0587409999999999</c:v>
                      </c:pt>
                      <c:pt idx="103298">
                        <c:v>-1.0636300000000001</c:v>
                      </c:pt>
                      <c:pt idx="103299">
                        <c:v>-1.0685180000000001</c:v>
                      </c:pt>
                      <c:pt idx="103300">
                        <c:v>-1.073407</c:v>
                      </c:pt>
                      <c:pt idx="103301">
                        <c:v>-1.0782959999999999</c:v>
                      </c:pt>
                      <c:pt idx="103302">
                        <c:v>-1.0831850000000001</c:v>
                      </c:pt>
                      <c:pt idx="103303">
                        <c:v>-1.088074</c:v>
                      </c:pt>
                      <c:pt idx="103304">
                        <c:v>-1.0929629999999999</c:v>
                      </c:pt>
                      <c:pt idx="103305">
                        <c:v>-1.0978520000000001</c:v>
                      </c:pt>
                      <c:pt idx="103306">
                        <c:v>-1.102741</c:v>
                      </c:pt>
                      <c:pt idx="103307">
                        <c:v>-1.107629</c:v>
                      </c:pt>
                      <c:pt idx="103308">
                        <c:v>-1.1125179999999999</c:v>
                      </c:pt>
                      <c:pt idx="103309">
                        <c:v>-1.117407</c:v>
                      </c:pt>
                      <c:pt idx="103310">
                        <c:v>-1.122296</c:v>
                      </c:pt>
                      <c:pt idx="103311">
                        <c:v>-1.1271850000000001</c:v>
                      </c:pt>
                      <c:pt idx="103312">
                        <c:v>-1.132074</c:v>
                      </c:pt>
                      <c:pt idx="103313">
                        <c:v>-1.1369629999999999</c:v>
                      </c:pt>
                      <c:pt idx="103314">
                        <c:v>-1.1418520000000001</c:v>
                      </c:pt>
                      <c:pt idx="103315">
                        <c:v>-1.146741</c:v>
                      </c:pt>
                      <c:pt idx="103316">
                        <c:v>-1.151629</c:v>
                      </c:pt>
                      <c:pt idx="103317">
                        <c:v>-1.1565179999999999</c:v>
                      </c:pt>
                      <c:pt idx="103318">
                        <c:v>-1.1614070000000001</c:v>
                      </c:pt>
                      <c:pt idx="103319">
                        <c:v>-1.166296</c:v>
                      </c:pt>
                      <c:pt idx="103320">
                        <c:v>-1.1711849999999999</c:v>
                      </c:pt>
                      <c:pt idx="103321">
                        <c:v>-1.1760740000000001</c:v>
                      </c:pt>
                      <c:pt idx="103322">
                        <c:v>-1.180963</c:v>
                      </c:pt>
                      <c:pt idx="103323">
                        <c:v>-1.1858519999999999</c:v>
                      </c:pt>
                      <c:pt idx="103324">
                        <c:v>-1.190741</c:v>
                      </c:pt>
                      <c:pt idx="103325">
                        <c:v>-1.1956290000000001</c:v>
                      </c:pt>
                      <c:pt idx="103326">
                        <c:v>-1.200518</c:v>
                      </c:pt>
                      <c:pt idx="103327">
                        <c:v>-1.2054069999999999</c:v>
                      </c:pt>
                      <c:pt idx="103328">
                        <c:v>-1.210296</c:v>
                      </c:pt>
                      <c:pt idx="103329">
                        <c:v>-1.215185</c:v>
                      </c:pt>
                      <c:pt idx="103330">
                        <c:v>-1.2200740000000001</c:v>
                      </c:pt>
                      <c:pt idx="103331">
                        <c:v>-1.224963</c:v>
                      </c:pt>
                      <c:pt idx="103332">
                        <c:v>-1.2298519999999999</c:v>
                      </c:pt>
                      <c:pt idx="103333">
                        <c:v>-1.2347410000000001</c:v>
                      </c:pt>
                      <c:pt idx="103334">
                        <c:v>-1.23963</c:v>
                      </c:pt>
                      <c:pt idx="103335">
                        <c:v>-1.244518</c:v>
                      </c:pt>
                      <c:pt idx="103336">
                        <c:v>-1.2494069999999999</c:v>
                      </c:pt>
                      <c:pt idx="103337">
                        <c:v>-1.2542960000000001</c:v>
                      </c:pt>
                      <c:pt idx="103338">
                        <c:v>-1.259185</c:v>
                      </c:pt>
                      <c:pt idx="103339">
                        <c:v>-1.2640739999999999</c:v>
                      </c:pt>
                      <c:pt idx="103340">
                        <c:v>-1.2689630000000001</c:v>
                      </c:pt>
                      <c:pt idx="103341">
                        <c:v>-1.273852</c:v>
                      </c:pt>
                      <c:pt idx="103342">
                        <c:v>-1.2787409999999999</c:v>
                      </c:pt>
                      <c:pt idx="103343">
                        <c:v>-1.2836289999999999</c:v>
                      </c:pt>
                      <c:pt idx="103344">
                        <c:v>-1.2885180000000001</c:v>
                      </c:pt>
                      <c:pt idx="103345">
                        <c:v>-1.293407</c:v>
                      </c:pt>
                      <c:pt idx="103346">
                        <c:v>-1.2982959999999999</c:v>
                      </c:pt>
                      <c:pt idx="103347">
                        <c:v>-1.303185</c:v>
                      </c:pt>
                      <c:pt idx="103348">
                        <c:v>-1.308074</c:v>
                      </c:pt>
                      <c:pt idx="103349">
                        <c:v>-1.3129630000000001</c:v>
                      </c:pt>
                      <c:pt idx="103350">
                        <c:v>-1.317852</c:v>
                      </c:pt>
                      <c:pt idx="103351">
                        <c:v>-1.3227409999999999</c:v>
                      </c:pt>
                      <c:pt idx="103352">
                        <c:v>-1.3276289999999999</c:v>
                      </c:pt>
                      <c:pt idx="103353">
                        <c:v>-1.3325180000000001</c:v>
                      </c:pt>
                      <c:pt idx="103354">
                        <c:v>-1.337407</c:v>
                      </c:pt>
                      <c:pt idx="103355">
                        <c:v>-1.3422959999999999</c:v>
                      </c:pt>
                      <c:pt idx="103356">
                        <c:v>-1.3471850000000001</c:v>
                      </c:pt>
                      <c:pt idx="103357">
                        <c:v>-1.352074</c:v>
                      </c:pt>
                      <c:pt idx="103358">
                        <c:v>-1.3569629999999999</c:v>
                      </c:pt>
                      <c:pt idx="103359">
                        <c:v>-1.3618520000000001</c:v>
                      </c:pt>
                      <c:pt idx="103360">
                        <c:v>-1.366741</c:v>
                      </c:pt>
                      <c:pt idx="103361">
                        <c:v>-1.371629</c:v>
                      </c:pt>
                      <c:pt idx="103362">
                        <c:v>-1.3765179999999999</c:v>
                      </c:pt>
                      <c:pt idx="103363">
                        <c:v>-1.3814070000000001</c:v>
                      </c:pt>
                      <c:pt idx="103364">
                        <c:v>-1.386296</c:v>
                      </c:pt>
                      <c:pt idx="103365">
                        <c:v>-1.3911849999999999</c:v>
                      </c:pt>
                      <c:pt idx="103366">
                        <c:v>-1.396074</c:v>
                      </c:pt>
                      <c:pt idx="103367">
                        <c:v>-1.400963</c:v>
                      </c:pt>
                      <c:pt idx="103368">
                        <c:v>-1.4058520000000001</c:v>
                      </c:pt>
                      <c:pt idx="103369">
                        <c:v>-1.410741</c:v>
                      </c:pt>
                      <c:pt idx="103370">
                        <c:v>-1.4156299999999999</c:v>
                      </c:pt>
                      <c:pt idx="103371">
                        <c:v>-1.4205179999999999</c:v>
                      </c:pt>
                      <c:pt idx="103372">
                        <c:v>-1.4254070000000001</c:v>
                      </c:pt>
                      <c:pt idx="103373">
                        <c:v>-1.430296</c:v>
                      </c:pt>
                      <c:pt idx="103374">
                        <c:v>-1.4351849999999999</c:v>
                      </c:pt>
                      <c:pt idx="103375">
                        <c:v>-1.4400740000000001</c:v>
                      </c:pt>
                      <c:pt idx="103376">
                        <c:v>-1.444963</c:v>
                      </c:pt>
                      <c:pt idx="103377">
                        <c:v>-1.4498519999999999</c:v>
                      </c:pt>
                      <c:pt idx="103378">
                        <c:v>-1.4547410000000001</c:v>
                      </c:pt>
                      <c:pt idx="103379">
                        <c:v>-1.4596290000000001</c:v>
                      </c:pt>
                      <c:pt idx="103380">
                        <c:v>-1.464518</c:v>
                      </c:pt>
                      <c:pt idx="103381">
                        <c:v>-1.4694069999999999</c:v>
                      </c:pt>
                      <c:pt idx="103382">
                        <c:v>-1.4742960000000001</c:v>
                      </c:pt>
                      <c:pt idx="103383">
                        <c:v>-1.479185</c:v>
                      </c:pt>
                      <c:pt idx="103384">
                        <c:v>-1.4840739999999999</c:v>
                      </c:pt>
                      <c:pt idx="103385">
                        <c:v>-1.488963</c:v>
                      </c:pt>
                      <c:pt idx="103386">
                        <c:v>-1.493852</c:v>
                      </c:pt>
                      <c:pt idx="103387">
                        <c:v>-1.4987410000000001</c:v>
                      </c:pt>
                      <c:pt idx="103388">
                        <c:v>-1.5036290000000001</c:v>
                      </c:pt>
                      <c:pt idx="103389">
                        <c:v>-1.508518</c:v>
                      </c:pt>
                      <c:pt idx="103390">
                        <c:v>-1.5134069999999999</c:v>
                      </c:pt>
                      <c:pt idx="103391">
                        <c:v>-1.5182960000000001</c:v>
                      </c:pt>
                      <c:pt idx="103392">
                        <c:v>-1.523185</c:v>
                      </c:pt>
                      <c:pt idx="103393">
                        <c:v>-1.5280739999999999</c:v>
                      </c:pt>
                      <c:pt idx="103394">
                        <c:v>-1.5329630000000001</c:v>
                      </c:pt>
                      <c:pt idx="103395">
                        <c:v>-1.537852</c:v>
                      </c:pt>
                      <c:pt idx="103396">
                        <c:v>-1.5427409999999999</c:v>
                      </c:pt>
                      <c:pt idx="103397">
                        <c:v>-1.5476289999999999</c:v>
                      </c:pt>
                      <c:pt idx="103398">
                        <c:v>-1.5525180000000001</c:v>
                      </c:pt>
                      <c:pt idx="103399">
                        <c:v>-1.557407</c:v>
                      </c:pt>
                      <c:pt idx="103400">
                        <c:v>-1.5622959999999999</c:v>
                      </c:pt>
                      <c:pt idx="103401">
                        <c:v>-1.5671850000000001</c:v>
                      </c:pt>
                      <c:pt idx="103402">
                        <c:v>-1.572074</c:v>
                      </c:pt>
                      <c:pt idx="103403">
                        <c:v>-1.5769629999999999</c:v>
                      </c:pt>
                      <c:pt idx="103404">
                        <c:v>-1.581852</c:v>
                      </c:pt>
                      <c:pt idx="103405">
                        <c:v>-1.586741</c:v>
                      </c:pt>
                      <c:pt idx="103406">
                        <c:v>-1.5916300000000001</c:v>
                      </c:pt>
                      <c:pt idx="103407">
                        <c:v>-1.5965180000000001</c:v>
                      </c:pt>
                      <c:pt idx="103408">
                        <c:v>-1.601407</c:v>
                      </c:pt>
                      <c:pt idx="103409">
                        <c:v>-1.6062959999999999</c:v>
                      </c:pt>
                      <c:pt idx="103410">
                        <c:v>-1.6111850000000001</c:v>
                      </c:pt>
                      <c:pt idx="103411">
                        <c:v>-1.616074</c:v>
                      </c:pt>
                      <c:pt idx="103412">
                        <c:v>-1.6209629999999999</c:v>
                      </c:pt>
                      <c:pt idx="103413">
                        <c:v>-1.6258520000000001</c:v>
                      </c:pt>
                      <c:pt idx="103414">
                        <c:v>-1.630741</c:v>
                      </c:pt>
                      <c:pt idx="103415">
                        <c:v>-1.635629</c:v>
                      </c:pt>
                      <c:pt idx="103416">
                        <c:v>-1.6405179999999999</c:v>
                      </c:pt>
                      <c:pt idx="103417">
                        <c:v>-1.6454070000000001</c:v>
                      </c:pt>
                      <c:pt idx="103418">
                        <c:v>-1.650296</c:v>
                      </c:pt>
                      <c:pt idx="103419">
                        <c:v>-1.6551849999999999</c:v>
                      </c:pt>
                      <c:pt idx="103420">
                        <c:v>-1.660074</c:v>
                      </c:pt>
                      <c:pt idx="103421">
                        <c:v>-1.664963</c:v>
                      </c:pt>
                      <c:pt idx="103422">
                        <c:v>-1.6698519999999999</c:v>
                      </c:pt>
                      <c:pt idx="103423">
                        <c:v>-1.674741</c:v>
                      </c:pt>
                      <c:pt idx="103424">
                        <c:v>-1.679629</c:v>
                      </c:pt>
                      <c:pt idx="103425">
                        <c:v>-1.684518</c:v>
                      </c:pt>
                      <c:pt idx="103426">
                        <c:v>-1.6894070000000001</c:v>
                      </c:pt>
                      <c:pt idx="103427">
                        <c:v>-1.694296</c:v>
                      </c:pt>
                      <c:pt idx="103428">
                        <c:v>-1.6991849999999999</c:v>
                      </c:pt>
                      <c:pt idx="103429">
                        <c:v>-1.7040740000000001</c:v>
                      </c:pt>
                      <c:pt idx="103430">
                        <c:v>-1.708963</c:v>
                      </c:pt>
                      <c:pt idx="103431">
                        <c:v>-1.7138519999999999</c:v>
                      </c:pt>
                      <c:pt idx="103432">
                        <c:v>-1.7187410000000001</c:v>
                      </c:pt>
                      <c:pt idx="103433">
                        <c:v>-1.7236290000000001</c:v>
                      </c:pt>
                      <c:pt idx="103434">
                        <c:v>-1.728518</c:v>
                      </c:pt>
                      <c:pt idx="103435">
                        <c:v>-1.7334069999999999</c:v>
                      </c:pt>
                      <c:pt idx="103436">
                        <c:v>-1.7382960000000001</c:v>
                      </c:pt>
                      <c:pt idx="103437">
                        <c:v>-1.743185</c:v>
                      </c:pt>
                      <c:pt idx="103438">
                        <c:v>-1.7480739999999999</c:v>
                      </c:pt>
                      <c:pt idx="103439">
                        <c:v>-1.752963</c:v>
                      </c:pt>
                      <c:pt idx="103440">
                        <c:v>-1.757852</c:v>
                      </c:pt>
                      <c:pt idx="103441">
                        <c:v>-1.7627409999999999</c:v>
                      </c:pt>
                      <c:pt idx="103442">
                        <c:v>-1.76763</c:v>
                      </c:pt>
                      <c:pt idx="103443">
                        <c:v>-1.772518</c:v>
                      </c:pt>
                      <c:pt idx="103444">
                        <c:v>-1.777407</c:v>
                      </c:pt>
                      <c:pt idx="103445">
                        <c:v>-1.7822960000000001</c:v>
                      </c:pt>
                      <c:pt idx="103446">
                        <c:v>-1.787185</c:v>
                      </c:pt>
                      <c:pt idx="103447">
                        <c:v>-1.7920739999999999</c:v>
                      </c:pt>
                      <c:pt idx="103448">
                        <c:v>-1.7969630000000001</c:v>
                      </c:pt>
                      <c:pt idx="103449">
                        <c:v>-1.801852</c:v>
                      </c:pt>
                      <c:pt idx="103450">
                        <c:v>-1.8067409999999999</c:v>
                      </c:pt>
                      <c:pt idx="103451">
                        <c:v>-1.8116289999999999</c:v>
                      </c:pt>
                      <c:pt idx="103452">
                        <c:v>-1.8165180000000001</c:v>
                      </c:pt>
                      <c:pt idx="103453">
                        <c:v>-1.821407</c:v>
                      </c:pt>
                      <c:pt idx="103454">
                        <c:v>-1.8262959999999999</c:v>
                      </c:pt>
                      <c:pt idx="103455">
                        <c:v>-1.8311850000000001</c:v>
                      </c:pt>
                      <c:pt idx="103456">
                        <c:v>-1.836074</c:v>
                      </c:pt>
                      <c:pt idx="103457">
                        <c:v>-1.8409629999999999</c:v>
                      </c:pt>
                      <c:pt idx="103458">
                        <c:v>-1.845852</c:v>
                      </c:pt>
                      <c:pt idx="103459">
                        <c:v>-1.850741</c:v>
                      </c:pt>
                      <c:pt idx="103460">
                        <c:v>-1.855629</c:v>
                      </c:pt>
                      <c:pt idx="103461">
                        <c:v>-1.8605179999999999</c:v>
                      </c:pt>
                      <c:pt idx="103462">
                        <c:v>-1.865407</c:v>
                      </c:pt>
                      <c:pt idx="103463">
                        <c:v>-1.870296</c:v>
                      </c:pt>
                      <c:pt idx="103464">
                        <c:v>-1.8751850000000001</c:v>
                      </c:pt>
                      <c:pt idx="103465">
                        <c:v>-1.880074</c:v>
                      </c:pt>
                      <c:pt idx="103466">
                        <c:v>-1.8849629999999999</c:v>
                      </c:pt>
                      <c:pt idx="103467">
                        <c:v>-1.8898520000000001</c:v>
                      </c:pt>
                      <c:pt idx="103468">
                        <c:v>-1.894741</c:v>
                      </c:pt>
                      <c:pt idx="103469">
                        <c:v>-1.899629</c:v>
                      </c:pt>
                      <c:pt idx="103470">
                        <c:v>-1.9045179999999999</c:v>
                      </c:pt>
                      <c:pt idx="103471">
                        <c:v>-1.9094070000000001</c:v>
                      </c:pt>
                      <c:pt idx="103472">
                        <c:v>-1.914296</c:v>
                      </c:pt>
                      <c:pt idx="103473">
                        <c:v>-1.9191849999999999</c:v>
                      </c:pt>
                      <c:pt idx="103474">
                        <c:v>-1.9240740000000001</c:v>
                      </c:pt>
                      <c:pt idx="103475">
                        <c:v>-1.928963</c:v>
                      </c:pt>
                      <c:pt idx="103476">
                        <c:v>-1.9338519999999999</c:v>
                      </c:pt>
                      <c:pt idx="103477">
                        <c:v>-1.938741</c:v>
                      </c:pt>
                      <c:pt idx="103478">
                        <c:v>-1.94363</c:v>
                      </c:pt>
                      <c:pt idx="103479">
                        <c:v>-1.948518</c:v>
                      </c:pt>
                      <c:pt idx="103480">
                        <c:v>-1.9534069999999999</c:v>
                      </c:pt>
                      <c:pt idx="103481">
                        <c:v>-1.958296</c:v>
                      </c:pt>
                      <c:pt idx="103482">
                        <c:v>-1.963185</c:v>
                      </c:pt>
                      <c:pt idx="103483">
                        <c:v>-1.9680740000000001</c:v>
                      </c:pt>
                      <c:pt idx="103484">
                        <c:v>-1.972963</c:v>
                      </c:pt>
                      <c:pt idx="103485">
                        <c:v>-1.9778519999999999</c:v>
                      </c:pt>
                      <c:pt idx="103486">
                        <c:v>-1.9827410000000001</c:v>
                      </c:pt>
                      <c:pt idx="103487">
                        <c:v>-1.9876290000000001</c:v>
                      </c:pt>
                      <c:pt idx="103488">
                        <c:v>-1.992518</c:v>
                      </c:pt>
                      <c:pt idx="103489">
                        <c:v>-1.9974069999999999</c:v>
                      </c:pt>
                      <c:pt idx="103490">
                        <c:v>-2.0022959999999999</c:v>
                      </c:pt>
                      <c:pt idx="103491">
                        <c:v>-2.0071850000000002</c:v>
                      </c:pt>
                      <c:pt idx="103492">
                        <c:v>-2.0120740000000001</c:v>
                      </c:pt>
                      <c:pt idx="103493">
                        <c:v>-2.0169630000000001</c:v>
                      </c:pt>
                      <c:pt idx="103494">
                        <c:v>-2.021852</c:v>
                      </c:pt>
                      <c:pt idx="103495">
                        <c:v>-2.0267409999999999</c:v>
                      </c:pt>
                      <c:pt idx="103496">
                        <c:v>-2.0316299999999998</c:v>
                      </c:pt>
                      <c:pt idx="103497">
                        <c:v>-2.0365180000000001</c:v>
                      </c:pt>
                      <c:pt idx="103498">
                        <c:v>-2.041407</c:v>
                      </c:pt>
                      <c:pt idx="103499">
                        <c:v>-2.0462959999999999</c:v>
                      </c:pt>
                      <c:pt idx="103500">
                        <c:v>-2.0511849999999998</c:v>
                      </c:pt>
                      <c:pt idx="103501">
                        <c:v>-2.0560740000000002</c:v>
                      </c:pt>
                      <c:pt idx="103502">
                        <c:v>-2.0609630000000001</c:v>
                      </c:pt>
                      <c:pt idx="103503">
                        <c:v>-2.065852</c:v>
                      </c:pt>
                      <c:pt idx="103504">
                        <c:v>-2.0707399999999998</c:v>
                      </c:pt>
                      <c:pt idx="103505">
                        <c:v>-2.0756290000000002</c:v>
                      </c:pt>
                      <c:pt idx="103506">
                        <c:v>-2.0805180000000001</c:v>
                      </c:pt>
                      <c:pt idx="103507">
                        <c:v>-2.085407</c:v>
                      </c:pt>
                      <c:pt idx="103508">
                        <c:v>-2.0902959999999999</c:v>
                      </c:pt>
                      <c:pt idx="103509">
                        <c:v>-2.0951849999999999</c:v>
                      </c:pt>
                      <c:pt idx="103510">
                        <c:v>-2.1000740000000002</c:v>
                      </c:pt>
                      <c:pt idx="103511">
                        <c:v>-2.1049630000000001</c:v>
                      </c:pt>
                      <c:pt idx="103512">
                        <c:v>-2.1098520000000001</c:v>
                      </c:pt>
                      <c:pt idx="103513">
                        <c:v>-2.114741</c:v>
                      </c:pt>
                      <c:pt idx="103514">
                        <c:v>-2.1196290000000002</c:v>
                      </c:pt>
                      <c:pt idx="103515">
                        <c:v>-2.1245180000000001</c:v>
                      </c:pt>
                      <c:pt idx="103516">
                        <c:v>-2.129407</c:v>
                      </c:pt>
                      <c:pt idx="103517">
                        <c:v>-2.134296</c:v>
                      </c:pt>
                      <c:pt idx="103518">
                        <c:v>-2.1391849999999999</c:v>
                      </c:pt>
                      <c:pt idx="103519">
                        <c:v>-2.1440739999999998</c:v>
                      </c:pt>
                      <c:pt idx="103520">
                        <c:v>-2.1489630000000002</c:v>
                      </c:pt>
                      <c:pt idx="103521">
                        <c:v>-2.1538520000000001</c:v>
                      </c:pt>
                      <c:pt idx="103522">
                        <c:v>-2.158741</c:v>
                      </c:pt>
                      <c:pt idx="103523">
                        <c:v>-2.1636299999999999</c:v>
                      </c:pt>
                      <c:pt idx="103524">
                        <c:v>-2.1685180000000002</c:v>
                      </c:pt>
                      <c:pt idx="103525">
                        <c:v>-2.1734070000000001</c:v>
                      </c:pt>
                      <c:pt idx="103526">
                        <c:v>-2.178296</c:v>
                      </c:pt>
                      <c:pt idx="103527">
                        <c:v>-2.1831849999999999</c:v>
                      </c:pt>
                      <c:pt idx="103528">
                        <c:v>-2.1880739999999999</c:v>
                      </c:pt>
                      <c:pt idx="103529">
                        <c:v>-2.1929630000000002</c:v>
                      </c:pt>
                      <c:pt idx="103530">
                        <c:v>-2.1978520000000001</c:v>
                      </c:pt>
                      <c:pt idx="103531">
                        <c:v>-2.2027410000000001</c:v>
                      </c:pt>
                      <c:pt idx="103532">
                        <c:v>-2.2076289999999998</c:v>
                      </c:pt>
                      <c:pt idx="103533">
                        <c:v>-2.2125180000000002</c:v>
                      </c:pt>
                      <c:pt idx="103534">
                        <c:v>-2.2174070000000001</c:v>
                      </c:pt>
                      <c:pt idx="103535">
                        <c:v>-2.222296</c:v>
                      </c:pt>
                      <c:pt idx="103536">
                        <c:v>-2.227185</c:v>
                      </c:pt>
                      <c:pt idx="103537">
                        <c:v>-2.2320739999999999</c:v>
                      </c:pt>
                      <c:pt idx="103538">
                        <c:v>-2.2369629999999998</c:v>
                      </c:pt>
                      <c:pt idx="103539">
                        <c:v>-2.2418520000000002</c:v>
                      </c:pt>
                      <c:pt idx="103540">
                        <c:v>-2.2467410000000001</c:v>
                      </c:pt>
                      <c:pt idx="103541">
                        <c:v>-2.2516289999999999</c:v>
                      </c:pt>
                      <c:pt idx="103542">
                        <c:v>-2.2565179999999998</c:v>
                      </c:pt>
                      <c:pt idx="103543">
                        <c:v>-2.2614070000000002</c:v>
                      </c:pt>
                      <c:pt idx="103544">
                        <c:v>-2.2662960000000001</c:v>
                      </c:pt>
                      <c:pt idx="103545">
                        <c:v>-2.271185</c:v>
                      </c:pt>
                      <c:pt idx="103546">
                        <c:v>-2.2760739999999999</c:v>
                      </c:pt>
                      <c:pt idx="103547">
                        <c:v>-2.2809629999999999</c:v>
                      </c:pt>
                      <c:pt idx="103548">
                        <c:v>-2.2858520000000002</c:v>
                      </c:pt>
                      <c:pt idx="103549">
                        <c:v>-2.29074</c:v>
                      </c:pt>
                      <c:pt idx="103550">
                        <c:v>-2.2956300000000001</c:v>
                      </c:pt>
                      <c:pt idx="103551">
                        <c:v>-2.3005179999999998</c:v>
                      </c:pt>
                      <c:pt idx="103552">
                        <c:v>-2.3054070000000002</c:v>
                      </c:pt>
                      <c:pt idx="103553">
                        <c:v>-2.3102960000000001</c:v>
                      </c:pt>
                      <c:pt idx="103554">
                        <c:v>-2.315185</c:v>
                      </c:pt>
                      <c:pt idx="103555">
                        <c:v>-2.320074</c:v>
                      </c:pt>
                      <c:pt idx="103556">
                        <c:v>-2.3249629999999999</c:v>
                      </c:pt>
                      <c:pt idx="103557">
                        <c:v>-2.3298519999999998</c:v>
                      </c:pt>
                      <c:pt idx="103558">
                        <c:v>-2.3347410000000002</c:v>
                      </c:pt>
                      <c:pt idx="103559">
                        <c:v>-2.339629</c:v>
                      </c:pt>
                      <c:pt idx="103560">
                        <c:v>-2.3445179999999999</c:v>
                      </c:pt>
                      <c:pt idx="103561">
                        <c:v>-2.3494069999999998</c:v>
                      </c:pt>
                      <c:pt idx="103562">
                        <c:v>-2.3542960000000002</c:v>
                      </c:pt>
                      <c:pt idx="103563">
                        <c:v>-2.3591850000000001</c:v>
                      </c:pt>
                      <c:pt idx="103564">
                        <c:v>-2.364074</c:v>
                      </c:pt>
                      <c:pt idx="103565">
                        <c:v>-2.3689629999999999</c:v>
                      </c:pt>
                      <c:pt idx="103566">
                        <c:v>-2.3738519999999999</c:v>
                      </c:pt>
                      <c:pt idx="103567">
                        <c:v>-2.3787410000000002</c:v>
                      </c:pt>
                      <c:pt idx="103568">
                        <c:v>-2.3836300000000001</c:v>
                      </c:pt>
                      <c:pt idx="103569">
                        <c:v>-2.3885179999999999</c:v>
                      </c:pt>
                      <c:pt idx="103570">
                        <c:v>-2.3934069999999998</c:v>
                      </c:pt>
                      <c:pt idx="103571">
                        <c:v>-2.3982960000000002</c:v>
                      </c:pt>
                      <c:pt idx="103572">
                        <c:v>-2.4031850000000001</c:v>
                      </c:pt>
                      <c:pt idx="103573">
                        <c:v>-2.408074</c:v>
                      </c:pt>
                      <c:pt idx="103574">
                        <c:v>-2.412963</c:v>
                      </c:pt>
                      <c:pt idx="103575">
                        <c:v>-2.4178519999999999</c:v>
                      </c:pt>
                      <c:pt idx="103576">
                        <c:v>-2.4227400000000001</c:v>
                      </c:pt>
                      <c:pt idx="103577">
                        <c:v>-2.427629</c:v>
                      </c:pt>
                      <c:pt idx="103578">
                        <c:v>-2.432518</c:v>
                      </c:pt>
                      <c:pt idx="103579">
                        <c:v>-2.4374069999999999</c:v>
                      </c:pt>
                      <c:pt idx="103580">
                        <c:v>-2.4422959999999998</c:v>
                      </c:pt>
                      <c:pt idx="103581">
                        <c:v>-2.4471850000000002</c:v>
                      </c:pt>
                      <c:pt idx="103582">
                        <c:v>-2.4520740000000001</c:v>
                      </c:pt>
                      <c:pt idx="103583">
                        <c:v>-2.456963</c:v>
                      </c:pt>
                      <c:pt idx="103584">
                        <c:v>-2.4618519999999999</c:v>
                      </c:pt>
                      <c:pt idx="103585">
                        <c:v>-2.4667409999999999</c:v>
                      </c:pt>
                      <c:pt idx="103586">
                        <c:v>-2.4716290000000001</c:v>
                      </c:pt>
                      <c:pt idx="103587">
                        <c:v>-2.476518</c:v>
                      </c:pt>
                      <c:pt idx="103588">
                        <c:v>-2.4814069999999999</c:v>
                      </c:pt>
                      <c:pt idx="103589">
                        <c:v>-2.4862959999999998</c:v>
                      </c:pt>
                      <c:pt idx="103590">
                        <c:v>-2.4911850000000002</c:v>
                      </c:pt>
                      <c:pt idx="103591">
                        <c:v>-2.4960740000000001</c:v>
                      </c:pt>
                      <c:pt idx="103592">
                        <c:v>-2.500963</c:v>
                      </c:pt>
                      <c:pt idx="103593">
                        <c:v>-2.505852</c:v>
                      </c:pt>
                      <c:pt idx="103594">
                        <c:v>-2.5107409999999999</c:v>
                      </c:pt>
                      <c:pt idx="103595">
                        <c:v>-2.5156299999999998</c:v>
                      </c:pt>
                      <c:pt idx="103596">
                        <c:v>-2.520518</c:v>
                      </c:pt>
                      <c:pt idx="103597">
                        <c:v>-2.525407</c:v>
                      </c:pt>
                      <c:pt idx="103598">
                        <c:v>-2.5302959999999999</c:v>
                      </c:pt>
                      <c:pt idx="103599">
                        <c:v>-2.5351849999999998</c:v>
                      </c:pt>
                      <c:pt idx="103600">
                        <c:v>-2.5400740000000002</c:v>
                      </c:pt>
                      <c:pt idx="103601">
                        <c:v>-2.5449630000000001</c:v>
                      </c:pt>
                      <c:pt idx="103602">
                        <c:v>-2.549852</c:v>
                      </c:pt>
                      <c:pt idx="103603">
                        <c:v>-2.5547409999999999</c:v>
                      </c:pt>
                      <c:pt idx="103604">
                        <c:v>-2.5596290000000002</c:v>
                      </c:pt>
                      <c:pt idx="103605">
                        <c:v>-2.5645180000000001</c:v>
                      </c:pt>
                      <c:pt idx="103606">
                        <c:v>-2.569407</c:v>
                      </c:pt>
                      <c:pt idx="103607">
                        <c:v>-2.5742959999999999</c:v>
                      </c:pt>
                      <c:pt idx="103608">
                        <c:v>-2.5791849999999998</c:v>
                      </c:pt>
                      <c:pt idx="103609">
                        <c:v>-2.5840740000000002</c:v>
                      </c:pt>
                      <c:pt idx="103610">
                        <c:v>-2.5889630000000001</c:v>
                      </c:pt>
                      <c:pt idx="103611">
                        <c:v>-2.593852</c:v>
                      </c:pt>
                      <c:pt idx="103612">
                        <c:v>-2.598741</c:v>
                      </c:pt>
                      <c:pt idx="103613">
                        <c:v>-2.6036290000000002</c:v>
                      </c:pt>
                      <c:pt idx="103614">
                        <c:v>-2.6085180000000001</c:v>
                      </c:pt>
                      <c:pt idx="103615">
                        <c:v>-2.613407</c:v>
                      </c:pt>
                      <c:pt idx="103616">
                        <c:v>-2.618296</c:v>
                      </c:pt>
                      <c:pt idx="103617">
                        <c:v>-2.6231849999999999</c:v>
                      </c:pt>
                      <c:pt idx="103618">
                        <c:v>-2.6280739999999998</c:v>
                      </c:pt>
                      <c:pt idx="103619">
                        <c:v>-2.6329630000000002</c:v>
                      </c:pt>
                      <c:pt idx="103620">
                        <c:v>-2.6378520000000001</c:v>
                      </c:pt>
                      <c:pt idx="103621">
                        <c:v>-2.6427399999999999</c:v>
                      </c:pt>
                      <c:pt idx="103622">
                        <c:v>-2.6476289999999998</c:v>
                      </c:pt>
                      <c:pt idx="103623">
                        <c:v>-2.6525180000000002</c:v>
                      </c:pt>
                      <c:pt idx="103624">
                        <c:v>-2.6574070000000001</c:v>
                      </c:pt>
                      <c:pt idx="103625">
                        <c:v>-2.662296</c:v>
                      </c:pt>
                      <c:pt idx="103626">
                        <c:v>-2.6671849999999999</c:v>
                      </c:pt>
                      <c:pt idx="103627">
                        <c:v>-2.6720739999999998</c:v>
                      </c:pt>
                      <c:pt idx="103628">
                        <c:v>-2.6769630000000002</c:v>
                      </c:pt>
                      <c:pt idx="103629">
                        <c:v>-2.6818520000000001</c:v>
                      </c:pt>
                      <c:pt idx="103630">
                        <c:v>-2.686741</c:v>
                      </c:pt>
                      <c:pt idx="103631">
                        <c:v>-2.6916289999999998</c:v>
                      </c:pt>
                      <c:pt idx="103632">
                        <c:v>-2.6965180000000002</c:v>
                      </c:pt>
                      <c:pt idx="103633">
                        <c:v>-2.7014070000000001</c:v>
                      </c:pt>
                      <c:pt idx="103634">
                        <c:v>-2.706296</c:v>
                      </c:pt>
                      <c:pt idx="103635">
                        <c:v>-2.711185</c:v>
                      </c:pt>
                      <c:pt idx="103636">
                        <c:v>-2.7160739999999999</c:v>
                      </c:pt>
                      <c:pt idx="103637">
                        <c:v>-2.7209629999999998</c:v>
                      </c:pt>
                      <c:pt idx="103638">
                        <c:v>-2.7258520000000002</c:v>
                      </c:pt>
                      <c:pt idx="103639">
                        <c:v>-2.7307410000000001</c:v>
                      </c:pt>
                      <c:pt idx="103640">
                        <c:v>-2.73563</c:v>
                      </c:pt>
                      <c:pt idx="103641">
                        <c:v>-2.7405179999999998</c:v>
                      </c:pt>
                      <c:pt idx="103642">
                        <c:v>-2.7454070000000002</c:v>
                      </c:pt>
                      <c:pt idx="103643">
                        <c:v>-2.7502960000000001</c:v>
                      </c:pt>
                      <c:pt idx="103644">
                        <c:v>-2.755185</c:v>
                      </c:pt>
                      <c:pt idx="103645">
                        <c:v>-2.7600739999999999</c:v>
                      </c:pt>
                      <c:pt idx="103646">
                        <c:v>-2.7649629999999998</c:v>
                      </c:pt>
                      <c:pt idx="103647">
                        <c:v>-2.7698520000000002</c:v>
                      </c:pt>
                      <c:pt idx="103648">
                        <c:v>-2.77474</c:v>
                      </c:pt>
                      <c:pt idx="103649">
                        <c:v>-2.7796289999999999</c:v>
                      </c:pt>
                      <c:pt idx="103650">
                        <c:v>-2.7845179999999998</c:v>
                      </c:pt>
                      <c:pt idx="103651">
                        <c:v>-2.7894070000000002</c:v>
                      </c:pt>
                      <c:pt idx="103652">
                        <c:v>-2.7942960000000001</c:v>
                      </c:pt>
                      <c:pt idx="103653">
                        <c:v>-2.799185</c:v>
                      </c:pt>
                      <c:pt idx="103654">
                        <c:v>-2.804074</c:v>
                      </c:pt>
                      <c:pt idx="103655">
                        <c:v>-2.8089629999999999</c:v>
                      </c:pt>
                      <c:pt idx="103656">
                        <c:v>-2.8138519999999998</c:v>
                      </c:pt>
                      <c:pt idx="103657">
                        <c:v>-2.8187410000000002</c:v>
                      </c:pt>
                      <c:pt idx="103658">
                        <c:v>-2.8236289999999999</c:v>
                      </c:pt>
                      <c:pt idx="103659">
                        <c:v>-2.8285179999999999</c:v>
                      </c:pt>
                      <c:pt idx="103660">
                        <c:v>-2.8334069999999998</c:v>
                      </c:pt>
                      <c:pt idx="103661">
                        <c:v>-2.8382960000000002</c:v>
                      </c:pt>
                      <c:pt idx="103662">
                        <c:v>-2.8431850000000001</c:v>
                      </c:pt>
                      <c:pt idx="103663">
                        <c:v>-2.848074</c:v>
                      </c:pt>
                      <c:pt idx="103664">
                        <c:v>-2.8529629999999999</c:v>
                      </c:pt>
                      <c:pt idx="103665">
                        <c:v>-2.8578519999999998</c:v>
                      </c:pt>
                      <c:pt idx="103666">
                        <c:v>-2.8627410000000002</c:v>
                      </c:pt>
                      <c:pt idx="103667">
                        <c:v>-2.8676300000000001</c:v>
                      </c:pt>
                      <c:pt idx="103668">
                        <c:v>-2.8725179999999999</c:v>
                      </c:pt>
                      <c:pt idx="103669">
                        <c:v>-2.8774069999999998</c:v>
                      </c:pt>
                      <c:pt idx="103670">
                        <c:v>-2.8822960000000002</c:v>
                      </c:pt>
                      <c:pt idx="103671">
                        <c:v>-2.8871850000000001</c:v>
                      </c:pt>
                      <c:pt idx="103672">
                        <c:v>-2.892074</c:v>
                      </c:pt>
                      <c:pt idx="103673">
                        <c:v>-2.896963</c:v>
                      </c:pt>
                      <c:pt idx="103674">
                        <c:v>-2.9018519999999999</c:v>
                      </c:pt>
                      <c:pt idx="103675">
                        <c:v>-2.9067409999999998</c:v>
                      </c:pt>
                      <c:pt idx="103676">
                        <c:v>-2.911629</c:v>
                      </c:pt>
                      <c:pt idx="103677">
                        <c:v>-2.9165179999999999</c:v>
                      </c:pt>
                      <c:pt idx="103678">
                        <c:v>-2.9214069999999999</c:v>
                      </c:pt>
                      <c:pt idx="103679">
                        <c:v>-2.9262959999999998</c:v>
                      </c:pt>
                      <c:pt idx="103680">
                        <c:v>-2.9311850000000002</c:v>
                      </c:pt>
                      <c:pt idx="103681">
                        <c:v>-2.9360740000000001</c:v>
                      </c:pt>
                      <c:pt idx="103682">
                        <c:v>-2.940963</c:v>
                      </c:pt>
                      <c:pt idx="103683">
                        <c:v>-2.9458519999999999</c:v>
                      </c:pt>
                      <c:pt idx="103684">
                        <c:v>-2.9507409999999998</c:v>
                      </c:pt>
                      <c:pt idx="103685">
                        <c:v>-2.9556290000000001</c:v>
                      </c:pt>
                      <c:pt idx="103686">
                        <c:v>-2.960518</c:v>
                      </c:pt>
                      <c:pt idx="103687">
                        <c:v>-2.9654069999999999</c:v>
                      </c:pt>
                      <c:pt idx="103688">
                        <c:v>-2.9702959999999998</c:v>
                      </c:pt>
                      <c:pt idx="103689">
                        <c:v>-2.9751850000000002</c:v>
                      </c:pt>
                      <c:pt idx="103690">
                        <c:v>-2.9800740000000001</c:v>
                      </c:pt>
                      <c:pt idx="103691">
                        <c:v>-2.984963</c:v>
                      </c:pt>
                      <c:pt idx="103692">
                        <c:v>-2.989852</c:v>
                      </c:pt>
                      <c:pt idx="103693">
                        <c:v>-2.9947400000000002</c:v>
                      </c:pt>
                      <c:pt idx="103694">
                        <c:v>-2.9996290000000001</c:v>
                      </c:pt>
                      <c:pt idx="103695">
                        <c:v>-3.004518</c:v>
                      </c:pt>
                      <c:pt idx="103696">
                        <c:v>-3.0094069999999999</c:v>
                      </c:pt>
                      <c:pt idx="103697">
                        <c:v>-3.0142959999999999</c:v>
                      </c:pt>
                      <c:pt idx="103698">
                        <c:v>-3.0191849999999998</c:v>
                      </c:pt>
                      <c:pt idx="103699">
                        <c:v>-3.0240740000000002</c:v>
                      </c:pt>
                      <c:pt idx="103700">
                        <c:v>-3.0289630000000001</c:v>
                      </c:pt>
                      <c:pt idx="103701">
                        <c:v>-3.033852</c:v>
                      </c:pt>
                      <c:pt idx="103702">
                        <c:v>-3.0387409999999999</c:v>
                      </c:pt>
                      <c:pt idx="103703">
                        <c:v>-3.0436290000000001</c:v>
                      </c:pt>
                      <c:pt idx="103704">
                        <c:v>-3.0485180000000001</c:v>
                      </c:pt>
                      <c:pt idx="103705">
                        <c:v>-3.053407</c:v>
                      </c:pt>
                      <c:pt idx="103706">
                        <c:v>-3.0582959999999999</c:v>
                      </c:pt>
                      <c:pt idx="103707">
                        <c:v>-3.0631849999999998</c:v>
                      </c:pt>
                      <c:pt idx="103708">
                        <c:v>-3.0680740000000002</c:v>
                      </c:pt>
                      <c:pt idx="103709">
                        <c:v>-3.0729630000000001</c:v>
                      </c:pt>
                      <c:pt idx="103710">
                        <c:v>-3.077852</c:v>
                      </c:pt>
                      <c:pt idx="103711">
                        <c:v>-3.082741</c:v>
                      </c:pt>
                      <c:pt idx="103712">
                        <c:v>-3.0876299999999999</c:v>
                      </c:pt>
                      <c:pt idx="103713">
                        <c:v>-3.0925180000000001</c:v>
                      </c:pt>
                      <c:pt idx="103714">
                        <c:v>-3.097407</c:v>
                      </c:pt>
                      <c:pt idx="103715">
                        <c:v>-3.1022959999999999</c:v>
                      </c:pt>
                      <c:pt idx="103716">
                        <c:v>-3.1071849999999999</c:v>
                      </c:pt>
                      <c:pt idx="103717">
                        <c:v>-3.1120739999999998</c:v>
                      </c:pt>
                      <c:pt idx="103718">
                        <c:v>-3.1169630000000002</c:v>
                      </c:pt>
                      <c:pt idx="103719">
                        <c:v>-3.1218520000000001</c:v>
                      </c:pt>
                      <c:pt idx="103720">
                        <c:v>-3.1267399999999999</c:v>
                      </c:pt>
                      <c:pt idx="103721">
                        <c:v>-3.1316290000000002</c:v>
                      </c:pt>
                      <c:pt idx="103722">
                        <c:v>-3.1365180000000001</c:v>
                      </c:pt>
                      <c:pt idx="103723">
                        <c:v>-3.1414070000000001</c:v>
                      </c:pt>
                      <c:pt idx="103724">
                        <c:v>-3.146296</c:v>
                      </c:pt>
                      <c:pt idx="103725">
                        <c:v>-3.1511849999999999</c:v>
                      </c:pt>
                      <c:pt idx="103726">
                        <c:v>-3.1560739999999998</c:v>
                      </c:pt>
                      <c:pt idx="103727">
                        <c:v>-3.1609630000000002</c:v>
                      </c:pt>
                      <c:pt idx="103728">
                        <c:v>-3.1658520000000001</c:v>
                      </c:pt>
                      <c:pt idx="103729">
                        <c:v>-3.170741</c:v>
                      </c:pt>
                      <c:pt idx="103730">
                        <c:v>-3.1756289999999998</c:v>
                      </c:pt>
                      <c:pt idx="103731">
                        <c:v>-3.1805180000000002</c:v>
                      </c:pt>
                      <c:pt idx="103732">
                        <c:v>-3.1854070000000001</c:v>
                      </c:pt>
                      <c:pt idx="103733">
                        <c:v>-3.190296</c:v>
                      </c:pt>
                      <c:pt idx="103734">
                        <c:v>-3.1951849999999999</c:v>
                      </c:pt>
                      <c:pt idx="103735">
                        <c:v>-3.2000739999999999</c:v>
                      </c:pt>
                      <c:pt idx="103736">
                        <c:v>-3.2049629999999998</c:v>
                      </c:pt>
                      <c:pt idx="103737">
                        <c:v>-3.2098520000000001</c:v>
                      </c:pt>
                      <c:pt idx="103738">
                        <c:v>-3.2147410000000001</c:v>
                      </c:pt>
                      <c:pt idx="103739">
                        <c:v>-3.21963</c:v>
                      </c:pt>
                      <c:pt idx="103740">
                        <c:v>-3.2245180000000002</c:v>
                      </c:pt>
                      <c:pt idx="103741">
                        <c:v>-3.2294070000000001</c:v>
                      </c:pt>
                      <c:pt idx="103742">
                        <c:v>-3.2342960000000001</c:v>
                      </c:pt>
                      <c:pt idx="103743">
                        <c:v>-3.239185</c:v>
                      </c:pt>
                      <c:pt idx="103744">
                        <c:v>-3.2440739999999999</c:v>
                      </c:pt>
                      <c:pt idx="103745">
                        <c:v>-3.2489629999999998</c:v>
                      </c:pt>
                      <c:pt idx="103746">
                        <c:v>-3.2538520000000002</c:v>
                      </c:pt>
                      <c:pt idx="103747">
                        <c:v>-3.2587410000000001</c:v>
                      </c:pt>
                      <c:pt idx="103748">
                        <c:v>-3.2636289999999999</c:v>
                      </c:pt>
                      <c:pt idx="103749">
                        <c:v>-3.2685179999999998</c:v>
                      </c:pt>
                      <c:pt idx="103750">
                        <c:v>-3.2734070000000002</c:v>
                      </c:pt>
                      <c:pt idx="103751">
                        <c:v>-3.2782960000000001</c:v>
                      </c:pt>
                      <c:pt idx="103752">
                        <c:v>-3.283185</c:v>
                      </c:pt>
                      <c:pt idx="103753">
                        <c:v>-3.2880739999999999</c:v>
                      </c:pt>
                      <c:pt idx="103754">
                        <c:v>-3.2929629999999999</c:v>
                      </c:pt>
                      <c:pt idx="103755">
                        <c:v>-3.2978519999999998</c:v>
                      </c:pt>
                      <c:pt idx="103756">
                        <c:v>-3.3027410000000001</c:v>
                      </c:pt>
                      <c:pt idx="103757">
                        <c:v>-3.3076289999999999</c:v>
                      </c:pt>
                      <c:pt idx="103758">
                        <c:v>-3.3125179999999999</c:v>
                      </c:pt>
                      <c:pt idx="103759">
                        <c:v>-3.3174070000000002</c:v>
                      </c:pt>
                      <c:pt idx="103760">
                        <c:v>-3.3222960000000001</c:v>
                      </c:pt>
                      <c:pt idx="103761">
                        <c:v>-3.3271850000000001</c:v>
                      </c:pt>
                      <c:pt idx="103762">
                        <c:v>-3.332074</c:v>
                      </c:pt>
                      <c:pt idx="103763">
                        <c:v>-3.3369629999999999</c:v>
                      </c:pt>
                      <c:pt idx="103764">
                        <c:v>-3.3418519999999998</c:v>
                      </c:pt>
                      <c:pt idx="103765">
                        <c:v>-3.34674</c:v>
                      </c:pt>
                      <c:pt idx="103766">
                        <c:v>-3.351629</c:v>
                      </c:pt>
                      <c:pt idx="103767">
                        <c:v>-3.3565179999999999</c:v>
                      </c:pt>
                      <c:pt idx="103768">
                        <c:v>-3.3614069999999998</c:v>
                      </c:pt>
                      <c:pt idx="103769">
                        <c:v>-3.3662960000000002</c:v>
                      </c:pt>
                      <c:pt idx="103770">
                        <c:v>-3.3711850000000001</c:v>
                      </c:pt>
                      <c:pt idx="103771">
                        <c:v>-3.376074</c:v>
                      </c:pt>
                      <c:pt idx="103772">
                        <c:v>-3.3809629999999999</c:v>
                      </c:pt>
                      <c:pt idx="103773">
                        <c:v>-3.3858519999999999</c:v>
                      </c:pt>
                      <c:pt idx="103774">
                        <c:v>-3.3907409999999998</c:v>
                      </c:pt>
                      <c:pt idx="103775">
                        <c:v>-3.395629</c:v>
                      </c:pt>
                      <c:pt idx="103776">
                        <c:v>-3.4005179999999999</c:v>
                      </c:pt>
                      <c:pt idx="103777">
                        <c:v>-3.4054069999999999</c:v>
                      </c:pt>
                      <c:pt idx="103778">
                        <c:v>-3.4102960000000002</c:v>
                      </c:pt>
                      <c:pt idx="103779">
                        <c:v>-3.4151850000000001</c:v>
                      </c:pt>
                      <c:pt idx="103780">
                        <c:v>-3.4200740000000001</c:v>
                      </c:pt>
                      <c:pt idx="103781">
                        <c:v>-3.424963</c:v>
                      </c:pt>
                      <c:pt idx="103782">
                        <c:v>-3.4298519999999999</c:v>
                      </c:pt>
                      <c:pt idx="103783">
                        <c:v>-3.4347409999999998</c:v>
                      </c:pt>
                      <c:pt idx="103784">
                        <c:v>-3.4396300000000002</c:v>
                      </c:pt>
                      <c:pt idx="103785">
                        <c:v>-3.444518</c:v>
                      </c:pt>
                      <c:pt idx="103786">
                        <c:v>-3.4494069999999999</c:v>
                      </c:pt>
                      <c:pt idx="103787">
                        <c:v>-3.4542959999999998</c:v>
                      </c:pt>
                      <c:pt idx="103788">
                        <c:v>-3.4591850000000002</c:v>
                      </c:pt>
                      <c:pt idx="103789">
                        <c:v>-3.4640740000000001</c:v>
                      </c:pt>
                      <c:pt idx="103790">
                        <c:v>-3.468963</c:v>
                      </c:pt>
                      <c:pt idx="103791">
                        <c:v>-3.4738519999999999</c:v>
                      </c:pt>
                      <c:pt idx="103792">
                        <c:v>-3.4787400000000002</c:v>
                      </c:pt>
                      <c:pt idx="103793">
                        <c:v>-3.4836290000000001</c:v>
                      </c:pt>
                      <c:pt idx="103794">
                        <c:v>-3.488518</c:v>
                      </c:pt>
                      <c:pt idx="103795">
                        <c:v>-3.4934069999999999</c:v>
                      </c:pt>
                      <c:pt idx="103796">
                        <c:v>-3.4982959999999999</c:v>
                      </c:pt>
                      <c:pt idx="103797">
                        <c:v>-3.5031850000000002</c:v>
                      </c:pt>
                      <c:pt idx="103798">
                        <c:v>-3.5080740000000001</c:v>
                      </c:pt>
                      <c:pt idx="103799">
                        <c:v>-3.5129630000000001</c:v>
                      </c:pt>
                      <c:pt idx="103800">
                        <c:v>-3.517852</c:v>
                      </c:pt>
                      <c:pt idx="103801">
                        <c:v>-3.5227409999999999</c:v>
                      </c:pt>
                      <c:pt idx="103802">
                        <c:v>-3.5276290000000001</c:v>
                      </c:pt>
                      <c:pt idx="103803">
                        <c:v>-3.532518</c:v>
                      </c:pt>
                      <c:pt idx="103804">
                        <c:v>-3.537407</c:v>
                      </c:pt>
                      <c:pt idx="103805">
                        <c:v>-3.5422959999999999</c:v>
                      </c:pt>
                      <c:pt idx="103806">
                        <c:v>-3.5471849999999998</c:v>
                      </c:pt>
                      <c:pt idx="103807">
                        <c:v>-3.5520740000000002</c:v>
                      </c:pt>
                      <c:pt idx="103808">
                        <c:v>-3.5569630000000001</c:v>
                      </c:pt>
                      <c:pt idx="103809">
                        <c:v>-3.561852</c:v>
                      </c:pt>
                      <c:pt idx="103810">
                        <c:v>-3.5667409999999999</c:v>
                      </c:pt>
                      <c:pt idx="103811">
                        <c:v>-3.5716299999999999</c:v>
                      </c:pt>
                      <c:pt idx="103812">
                        <c:v>-3.5765180000000001</c:v>
                      </c:pt>
                      <c:pt idx="103813">
                        <c:v>-3.581407</c:v>
                      </c:pt>
                      <c:pt idx="103814">
                        <c:v>-3.5862959999999999</c:v>
                      </c:pt>
                      <c:pt idx="103815">
                        <c:v>-3.5911849999999998</c:v>
                      </c:pt>
                      <c:pt idx="103816">
                        <c:v>-3.5960740000000002</c:v>
                      </c:pt>
                      <c:pt idx="103817">
                        <c:v>-3.6009630000000001</c:v>
                      </c:pt>
                      <c:pt idx="103818">
                        <c:v>-3.6058520000000001</c:v>
                      </c:pt>
                      <c:pt idx="103819">
                        <c:v>-3.610741</c:v>
                      </c:pt>
                      <c:pt idx="103820">
                        <c:v>-3.6156290000000002</c:v>
                      </c:pt>
                      <c:pt idx="103821">
                        <c:v>-3.6205180000000001</c:v>
                      </c:pt>
                      <c:pt idx="103822">
                        <c:v>-3.625407</c:v>
                      </c:pt>
                      <c:pt idx="103823">
                        <c:v>-3.630296</c:v>
                      </c:pt>
                      <c:pt idx="103824">
                        <c:v>-3.6351849999999999</c:v>
                      </c:pt>
                      <c:pt idx="103825">
                        <c:v>-3.6400739999999998</c:v>
                      </c:pt>
                      <c:pt idx="103826">
                        <c:v>-3.6449630000000002</c:v>
                      </c:pt>
                      <c:pt idx="103827">
                        <c:v>-3.6498520000000001</c:v>
                      </c:pt>
                      <c:pt idx="103828">
                        <c:v>-3.654741</c:v>
                      </c:pt>
                      <c:pt idx="103829">
                        <c:v>-3.6596289999999998</c:v>
                      </c:pt>
                      <c:pt idx="103830">
                        <c:v>-3.6645180000000002</c:v>
                      </c:pt>
                      <c:pt idx="103831">
                        <c:v>-3.6694070000000001</c:v>
                      </c:pt>
                      <c:pt idx="103832">
                        <c:v>-3.674296</c:v>
                      </c:pt>
                      <c:pt idx="103833">
                        <c:v>-3.6791849999999999</c:v>
                      </c:pt>
                      <c:pt idx="103834">
                        <c:v>-3.6840739999999998</c:v>
                      </c:pt>
                      <c:pt idx="103835">
                        <c:v>-3.6889630000000002</c:v>
                      </c:pt>
                      <c:pt idx="103836">
                        <c:v>-3.6938520000000001</c:v>
                      </c:pt>
                      <c:pt idx="103837">
                        <c:v>-3.6987399999999999</c:v>
                      </c:pt>
                      <c:pt idx="103838">
                        <c:v>-3.7036289999999998</c:v>
                      </c:pt>
                      <c:pt idx="103839">
                        <c:v>-3.7085180000000002</c:v>
                      </c:pt>
                      <c:pt idx="103840">
                        <c:v>-3.7134070000000001</c:v>
                      </c:pt>
                      <c:pt idx="103841">
                        <c:v>-3.718296</c:v>
                      </c:pt>
                      <c:pt idx="103842">
                        <c:v>-3.723185</c:v>
                      </c:pt>
                      <c:pt idx="103843">
                        <c:v>-3.7280739999999999</c:v>
                      </c:pt>
                      <c:pt idx="103844">
                        <c:v>-3.7329629999999998</c:v>
                      </c:pt>
                      <c:pt idx="103845">
                        <c:v>-3.7378520000000002</c:v>
                      </c:pt>
                      <c:pt idx="103846">
                        <c:v>-3.7427410000000001</c:v>
                      </c:pt>
                      <c:pt idx="103847">
                        <c:v>-3.7476289999999999</c:v>
                      </c:pt>
                      <c:pt idx="103848">
                        <c:v>-3.7525179999999998</c:v>
                      </c:pt>
                      <c:pt idx="103849">
                        <c:v>-3.7574070000000002</c:v>
                      </c:pt>
                      <c:pt idx="103850">
                        <c:v>-3.7622960000000001</c:v>
                      </c:pt>
                      <c:pt idx="103851">
                        <c:v>-3.767185</c:v>
                      </c:pt>
                      <c:pt idx="103852">
                        <c:v>-3.7720739999999999</c:v>
                      </c:pt>
                      <c:pt idx="103853">
                        <c:v>-3.7769629999999998</c:v>
                      </c:pt>
                      <c:pt idx="103854">
                        <c:v>-3.7818520000000002</c:v>
                      </c:pt>
                      <c:pt idx="103855">
                        <c:v>-3.7867410000000001</c:v>
                      </c:pt>
                      <c:pt idx="103856">
                        <c:v>-3.7916300000000001</c:v>
                      </c:pt>
                      <c:pt idx="103857">
                        <c:v>-3.7965179999999998</c:v>
                      </c:pt>
                      <c:pt idx="103858">
                        <c:v>-3.8014070000000002</c:v>
                      </c:pt>
                      <c:pt idx="103859">
                        <c:v>-3.8062960000000001</c:v>
                      </c:pt>
                      <c:pt idx="103860">
                        <c:v>-3.811185</c:v>
                      </c:pt>
                      <c:pt idx="103861">
                        <c:v>-3.816074</c:v>
                      </c:pt>
                      <c:pt idx="103862">
                        <c:v>-3.8209629999999999</c:v>
                      </c:pt>
                      <c:pt idx="103863">
                        <c:v>-3.8258519999999998</c:v>
                      </c:pt>
                      <c:pt idx="103864">
                        <c:v>-3.83074</c:v>
                      </c:pt>
                      <c:pt idx="103865">
                        <c:v>-3.835629</c:v>
                      </c:pt>
                      <c:pt idx="103866">
                        <c:v>-3.8405179999999999</c:v>
                      </c:pt>
                      <c:pt idx="103867">
                        <c:v>-3.8454069999999998</c:v>
                      </c:pt>
                      <c:pt idx="103868">
                        <c:v>-3.8502960000000002</c:v>
                      </c:pt>
                      <c:pt idx="103869">
                        <c:v>-3.8551850000000001</c:v>
                      </c:pt>
                      <c:pt idx="103870">
                        <c:v>-3.860074</c:v>
                      </c:pt>
                      <c:pt idx="103871">
                        <c:v>-3.8649629999999999</c:v>
                      </c:pt>
                      <c:pt idx="103872">
                        <c:v>-3.8698519999999998</c:v>
                      </c:pt>
                      <c:pt idx="103873">
                        <c:v>-3.8747410000000002</c:v>
                      </c:pt>
                      <c:pt idx="103874">
                        <c:v>-3.879629</c:v>
                      </c:pt>
                      <c:pt idx="103875">
                        <c:v>-3.8845179999999999</c:v>
                      </c:pt>
                      <c:pt idx="103876">
                        <c:v>-3.8894069999999998</c:v>
                      </c:pt>
                      <c:pt idx="103877">
                        <c:v>-3.8942960000000002</c:v>
                      </c:pt>
                      <c:pt idx="103878">
                        <c:v>-3.8991850000000001</c:v>
                      </c:pt>
                      <c:pt idx="103879">
                        <c:v>-3.904074</c:v>
                      </c:pt>
                      <c:pt idx="103880">
                        <c:v>-3.908963</c:v>
                      </c:pt>
                      <c:pt idx="103881">
                        <c:v>-3.9138519999999999</c:v>
                      </c:pt>
                      <c:pt idx="103882">
                        <c:v>-3.9187409999999998</c:v>
                      </c:pt>
                      <c:pt idx="103883">
                        <c:v>-3.9236300000000002</c:v>
                      </c:pt>
                      <c:pt idx="103884">
                        <c:v>-3.928518</c:v>
                      </c:pt>
                      <c:pt idx="103885">
                        <c:v>-3.9334069999999999</c:v>
                      </c:pt>
                      <c:pt idx="103886">
                        <c:v>-3.9382959999999998</c:v>
                      </c:pt>
                      <c:pt idx="103887">
                        <c:v>-3.9431850000000002</c:v>
                      </c:pt>
                      <c:pt idx="103888">
                        <c:v>-3.9480740000000001</c:v>
                      </c:pt>
                      <c:pt idx="103889">
                        <c:v>-3.952963</c:v>
                      </c:pt>
                      <c:pt idx="103890">
                        <c:v>-3.9578519999999999</c:v>
                      </c:pt>
                      <c:pt idx="103891">
                        <c:v>-3.9627409999999998</c:v>
                      </c:pt>
                      <c:pt idx="103892">
                        <c:v>-3.9676290000000001</c:v>
                      </c:pt>
                      <c:pt idx="103893">
                        <c:v>-3.972518</c:v>
                      </c:pt>
                      <c:pt idx="103894">
                        <c:v>-3.9774069999999999</c:v>
                      </c:pt>
                      <c:pt idx="103895">
                        <c:v>-3.9822959999999998</c:v>
                      </c:pt>
                      <c:pt idx="103896">
                        <c:v>-3.9871850000000002</c:v>
                      </c:pt>
                      <c:pt idx="103897">
                        <c:v>-3.9920740000000001</c:v>
                      </c:pt>
                      <c:pt idx="103898">
                        <c:v>-3.996963</c:v>
                      </c:pt>
                      <c:pt idx="103899">
                        <c:v>-4.0018520000000004</c:v>
                      </c:pt>
                      <c:pt idx="103900">
                        <c:v>-4.0067409999999999</c:v>
                      </c:pt>
                      <c:pt idx="103901">
                        <c:v>-4.0116300000000003</c:v>
                      </c:pt>
                      <c:pt idx="103902">
                        <c:v>-4.0165179999999996</c:v>
                      </c:pt>
                      <c:pt idx="103903">
                        <c:v>-4.021407</c:v>
                      </c:pt>
                      <c:pt idx="103904">
                        <c:v>-4.0262960000000003</c:v>
                      </c:pt>
                      <c:pt idx="103905">
                        <c:v>-4.0311849999999998</c:v>
                      </c:pt>
                      <c:pt idx="103906">
                        <c:v>-4.0360740000000002</c:v>
                      </c:pt>
                      <c:pt idx="103907">
                        <c:v>-4.0409629999999996</c:v>
                      </c:pt>
                      <c:pt idx="103908">
                        <c:v>-4.045852</c:v>
                      </c:pt>
                      <c:pt idx="103909">
                        <c:v>-4.0507410000000004</c:v>
                      </c:pt>
                      <c:pt idx="103910">
                        <c:v>-4.0556289999999997</c:v>
                      </c:pt>
                      <c:pt idx="103911">
                        <c:v>-4.0605180000000001</c:v>
                      </c:pt>
                      <c:pt idx="103912">
                        <c:v>-4.0654070000000004</c:v>
                      </c:pt>
                      <c:pt idx="103913">
                        <c:v>-4.0702959999999999</c:v>
                      </c:pt>
                      <c:pt idx="103914">
                        <c:v>-4.0751850000000003</c:v>
                      </c:pt>
                      <c:pt idx="103915">
                        <c:v>-4.0800739999999998</c:v>
                      </c:pt>
                      <c:pt idx="103916">
                        <c:v>-4.0849630000000001</c:v>
                      </c:pt>
                      <c:pt idx="103917">
                        <c:v>-4.0898519999999996</c:v>
                      </c:pt>
                      <c:pt idx="103918">
                        <c:v>-4.0947399999999998</c:v>
                      </c:pt>
                      <c:pt idx="103919">
                        <c:v>-4.0996290000000002</c:v>
                      </c:pt>
                      <c:pt idx="103920">
                        <c:v>-4.1045179999999997</c:v>
                      </c:pt>
                      <c:pt idx="103921">
                        <c:v>-4.109407</c:v>
                      </c:pt>
                      <c:pt idx="103922">
                        <c:v>-4.1142960000000004</c:v>
                      </c:pt>
                      <c:pt idx="103923">
                        <c:v>-4.1191849999999999</c:v>
                      </c:pt>
                      <c:pt idx="103924">
                        <c:v>-4.1240740000000002</c:v>
                      </c:pt>
                      <c:pt idx="103925">
                        <c:v>-4.1289629999999997</c:v>
                      </c:pt>
                      <c:pt idx="103926">
                        <c:v>-4.1338520000000001</c:v>
                      </c:pt>
                      <c:pt idx="103927">
                        <c:v>-4.1387409999999996</c:v>
                      </c:pt>
                      <c:pt idx="103928">
                        <c:v>-4.1436299999999999</c:v>
                      </c:pt>
                      <c:pt idx="103929">
                        <c:v>-4.1485190000000003</c:v>
                      </c:pt>
                      <c:pt idx="103930">
                        <c:v>-4.1534069999999996</c:v>
                      </c:pt>
                      <c:pt idx="103931">
                        <c:v>-4.158296</c:v>
                      </c:pt>
                      <c:pt idx="103932">
                        <c:v>-4.1631850000000004</c:v>
                      </c:pt>
                      <c:pt idx="103933">
                        <c:v>-4.1680739999999998</c:v>
                      </c:pt>
                      <c:pt idx="103934">
                        <c:v>-4.1729630000000002</c:v>
                      </c:pt>
                      <c:pt idx="103935">
                        <c:v>-4.1778519999999997</c:v>
                      </c:pt>
                      <c:pt idx="103936">
                        <c:v>-4.182741</c:v>
                      </c:pt>
                      <c:pt idx="103937">
                        <c:v>-4.1876290000000003</c:v>
                      </c:pt>
                      <c:pt idx="103938">
                        <c:v>-4.1925179999999997</c:v>
                      </c:pt>
                      <c:pt idx="103939">
                        <c:v>-4.1974070000000001</c:v>
                      </c:pt>
                      <c:pt idx="103940">
                        <c:v>-4.2022959999999996</c:v>
                      </c:pt>
                      <c:pt idx="103941">
                        <c:v>-4.207185</c:v>
                      </c:pt>
                      <c:pt idx="103942">
                        <c:v>-4.2120740000000003</c:v>
                      </c:pt>
                      <c:pt idx="103943">
                        <c:v>-4.2169629999999998</c:v>
                      </c:pt>
                      <c:pt idx="103944">
                        <c:v>-4.2218520000000002</c:v>
                      </c:pt>
                      <c:pt idx="103945">
                        <c:v>-4.2267400000000004</c:v>
                      </c:pt>
                      <c:pt idx="103946">
                        <c:v>-4.2316289999999999</c:v>
                      </c:pt>
                      <c:pt idx="103947">
                        <c:v>-4.2365180000000002</c:v>
                      </c:pt>
                      <c:pt idx="103948">
                        <c:v>-4.2414069999999997</c:v>
                      </c:pt>
                      <c:pt idx="103949">
                        <c:v>-4.2462960000000001</c:v>
                      </c:pt>
                      <c:pt idx="103950">
                        <c:v>-4.2511850000000004</c:v>
                      </c:pt>
                      <c:pt idx="103951">
                        <c:v>-4.2560739999999999</c:v>
                      </c:pt>
                      <c:pt idx="103952">
                        <c:v>-4.2609630000000003</c:v>
                      </c:pt>
                      <c:pt idx="103953">
                        <c:v>-4.2658509999999996</c:v>
                      </c:pt>
                      <c:pt idx="103954">
                        <c:v>-4.2707410000000001</c:v>
                      </c:pt>
                      <c:pt idx="103955">
                        <c:v>-4.2756299999999996</c:v>
                      </c:pt>
                      <c:pt idx="103956">
                        <c:v>-4.280519</c:v>
                      </c:pt>
                      <c:pt idx="103957">
                        <c:v>-4.2854070000000002</c:v>
                      </c:pt>
                      <c:pt idx="103958">
                        <c:v>-4.2902959999999997</c:v>
                      </c:pt>
                      <c:pt idx="103959">
                        <c:v>-4.295185</c:v>
                      </c:pt>
                      <c:pt idx="103960">
                        <c:v>-4.3000740000000004</c:v>
                      </c:pt>
                      <c:pt idx="103961">
                        <c:v>-4.3049629999999999</c:v>
                      </c:pt>
                      <c:pt idx="103962">
                        <c:v>-4.3098520000000002</c:v>
                      </c:pt>
                      <c:pt idx="103963">
                        <c:v>-4.3147409999999997</c:v>
                      </c:pt>
                      <c:pt idx="103964">
                        <c:v>-4.3196300000000001</c:v>
                      </c:pt>
                      <c:pt idx="103965">
                        <c:v>-4.3245180000000003</c:v>
                      </c:pt>
                      <c:pt idx="103966">
                        <c:v>-4.3294069999999998</c:v>
                      </c:pt>
                      <c:pt idx="103967">
                        <c:v>-4.3342960000000001</c:v>
                      </c:pt>
                      <c:pt idx="103968">
                        <c:v>-4.3391849999999996</c:v>
                      </c:pt>
                      <c:pt idx="103969">
                        <c:v>-4.344074</c:v>
                      </c:pt>
                      <c:pt idx="103970">
                        <c:v>-4.3489630000000004</c:v>
                      </c:pt>
                      <c:pt idx="103971">
                        <c:v>-4.3538519999999998</c:v>
                      </c:pt>
                      <c:pt idx="103972">
                        <c:v>-4.3587400000000001</c:v>
                      </c:pt>
                      <c:pt idx="103973">
                        <c:v>-4.3636290000000004</c:v>
                      </c:pt>
                      <c:pt idx="103974">
                        <c:v>-4.3685179999999999</c:v>
                      </c:pt>
                      <c:pt idx="103975">
                        <c:v>-4.3734070000000003</c:v>
                      </c:pt>
                      <c:pt idx="103976">
                        <c:v>-4.3782959999999997</c:v>
                      </c:pt>
                      <c:pt idx="103977">
                        <c:v>-4.3831850000000001</c:v>
                      </c:pt>
                      <c:pt idx="103978">
                        <c:v>-4.3880739999999996</c:v>
                      </c:pt>
                      <c:pt idx="103979">
                        <c:v>-4.392963</c:v>
                      </c:pt>
                      <c:pt idx="103980">
                        <c:v>-4.3978510000000002</c:v>
                      </c:pt>
                      <c:pt idx="103981">
                        <c:v>-4.4027399999999997</c:v>
                      </c:pt>
                      <c:pt idx="103982">
                        <c:v>-4.407629</c:v>
                      </c:pt>
                      <c:pt idx="103983">
                        <c:v>-4.4125189999999996</c:v>
                      </c:pt>
                      <c:pt idx="103984">
                        <c:v>-4.4174069999999999</c:v>
                      </c:pt>
                      <c:pt idx="103985">
                        <c:v>-4.4222960000000002</c:v>
                      </c:pt>
                      <c:pt idx="103986">
                        <c:v>-4.4271849999999997</c:v>
                      </c:pt>
                      <c:pt idx="103987">
                        <c:v>-4.4320740000000001</c:v>
                      </c:pt>
                      <c:pt idx="103988">
                        <c:v>-4.4369630000000004</c:v>
                      </c:pt>
                      <c:pt idx="103989">
                        <c:v>-4.4418519999999999</c:v>
                      </c:pt>
                      <c:pt idx="103990">
                        <c:v>-4.4467410000000003</c:v>
                      </c:pt>
                      <c:pt idx="103991">
                        <c:v>-4.4516299999999998</c:v>
                      </c:pt>
                      <c:pt idx="103992">
                        <c:v>-4.456518</c:v>
                      </c:pt>
                      <c:pt idx="103993">
                        <c:v>-4.4614070000000003</c:v>
                      </c:pt>
                      <c:pt idx="103994">
                        <c:v>-4.4662959999999998</c:v>
                      </c:pt>
                      <c:pt idx="103995">
                        <c:v>-4.4711850000000002</c:v>
                      </c:pt>
                      <c:pt idx="103996">
                        <c:v>-4.4760739999999997</c:v>
                      </c:pt>
                      <c:pt idx="103997">
                        <c:v>-4.480963</c:v>
                      </c:pt>
                      <c:pt idx="103998">
                        <c:v>-4.4858520000000004</c:v>
                      </c:pt>
                      <c:pt idx="103999">
                        <c:v>-4.4907409999999999</c:v>
                      </c:pt>
                      <c:pt idx="104000">
                        <c:v>-4.4956290000000001</c:v>
                      </c:pt>
                      <c:pt idx="104001">
                        <c:v>-4.5005179999999996</c:v>
                      </c:pt>
                      <c:pt idx="104002">
                        <c:v>-4.5054069999999999</c:v>
                      </c:pt>
                      <c:pt idx="104003">
                        <c:v>-4.5102960000000003</c:v>
                      </c:pt>
                      <c:pt idx="104004">
                        <c:v>-4.5151849999999998</c:v>
                      </c:pt>
                      <c:pt idx="104005">
                        <c:v>-4.5200740000000001</c:v>
                      </c:pt>
                      <c:pt idx="104006">
                        <c:v>-4.5249629999999996</c:v>
                      </c:pt>
                      <c:pt idx="104007">
                        <c:v>-4.5298509999999998</c:v>
                      </c:pt>
                      <c:pt idx="104008">
                        <c:v>-4.5347400000000002</c:v>
                      </c:pt>
                      <c:pt idx="104009">
                        <c:v>-4.5396289999999997</c:v>
                      </c:pt>
                      <c:pt idx="104010">
                        <c:v>-4.5445180000000001</c:v>
                      </c:pt>
                      <c:pt idx="104011">
                        <c:v>-4.5494070000000004</c:v>
                      </c:pt>
                      <c:pt idx="104012">
                        <c:v>-4.5542959999999999</c:v>
                      </c:pt>
                      <c:pt idx="104013">
                        <c:v>-4.5591850000000003</c:v>
                      </c:pt>
                      <c:pt idx="104014">
                        <c:v>-4.5640739999999997</c:v>
                      </c:pt>
                      <c:pt idx="104015">
                        <c:v>-4.5689630000000001</c:v>
                      </c:pt>
                      <c:pt idx="104016">
                        <c:v>-4.5738519999999996</c:v>
                      </c:pt>
                      <c:pt idx="104017">
                        <c:v>-4.5787409999999999</c:v>
                      </c:pt>
                      <c:pt idx="104018">
                        <c:v>-4.5836300000000003</c:v>
                      </c:pt>
                      <c:pt idx="104019">
                        <c:v>-4.5885179999999997</c:v>
                      </c:pt>
                      <c:pt idx="104020">
                        <c:v>-4.593407</c:v>
                      </c:pt>
                      <c:pt idx="104021">
                        <c:v>-4.5982960000000004</c:v>
                      </c:pt>
                      <c:pt idx="104022">
                        <c:v>-4.6031849999999999</c:v>
                      </c:pt>
                      <c:pt idx="104023">
                        <c:v>-4.6080740000000002</c:v>
                      </c:pt>
                      <c:pt idx="104024">
                        <c:v>-4.6129629999999997</c:v>
                      </c:pt>
                      <c:pt idx="104025">
                        <c:v>-4.6178520000000001</c:v>
                      </c:pt>
                      <c:pt idx="104026">
                        <c:v>-4.6227410000000004</c:v>
                      </c:pt>
                      <c:pt idx="104027">
                        <c:v>-4.6276289999999998</c:v>
                      </c:pt>
                      <c:pt idx="104028">
                        <c:v>-4.6325180000000001</c:v>
                      </c:pt>
                      <c:pt idx="104029">
                        <c:v>-4.6374069999999996</c:v>
                      </c:pt>
                      <c:pt idx="104030">
                        <c:v>-4.642296</c:v>
                      </c:pt>
                      <c:pt idx="104031">
                        <c:v>-4.6471850000000003</c:v>
                      </c:pt>
                      <c:pt idx="104032">
                        <c:v>-4.6520739999999998</c:v>
                      </c:pt>
                      <c:pt idx="104033">
                        <c:v>-4.6569630000000002</c:v>
                      </c:pt>
                      <c:pt idx="104034">
                        <c:v>-4.6618519999999997</c:v>
                      </c:pt>
                      <c:pt idx="104035">
                        <c:v>-4.6667399999999999</c:v>
                      </c:pt>
                      <c:pt idx="104036">
                        <c:v>-4.6716290000000003</c:v>
                      </c:pt>
                      <c:pt idx="104037">
                        <c:v>-4.6765179999999997</c:v>
                      </c:pt>
                      <c:pt idx="104038">
                        <c:v>-4.6814070000000001</c:v>
                      </c:pt>
                      <c:pt idx="104039">
                        <c:v>-4.6862959999999996</c:v>
                      </c:pt>
                      <c:pt idx="104040">
                        <c:v>-4.6911849999999999</c:v>
                      </c:pt>
                      <c:pt idx="104041">
                        <c:v>-4.6960740000000003</c:v>
                      </c:pt>
                      <c:pt idx="104042">
                        <c:v>-4.7009629999999998</c:v>
                      </c:pt>
                      <c:pt idx="104043">
                        <c:v>-4.7058520000000001</c:v>
                      </c:pt>
                      <c:pt idx="104044">
                        <c:v>-4.7107409999999996</c:v>
                      </c:pt>
                      <c:pt idx="104045">
                        <c:v>-4.71563</c:v>
                      </c:pt>
                      <c:pt idx="104046">
                        <c:v>-4.7205180000000002</c:v>
                      </c:pt>
                      <c:pt idx="104047">
                        <c:v>-4.7254069999999997</c:v>
                      </c:pt>
                      <c:pt idx="104048">
                        <c:v>-4.7302960000000001</c:v>
                      </c:pt>
                      <c:pt idx="104049">
                        <c:v>-4.7351850000000004</c:v>
                      </c:pt>
                      <c:pt idx="104050">
                        <c:v>-4.7400739999999999</c:v>
                      </c:pt>
                      <c:pt idx="104051">
                        <c:v>-4.7449630000000003</c:v>
                      </c:pt>
                      <c:pt idx="104052">
                        <c:v>-4.7498519999999997</c:v>
                      </c:pt>
                      <c:pt idx="104053">
                        <c:v>-4.7547410000000001</c:v>
                      </c:pt>
                      <c:pt idx="104054">
                        <c:v>-4.7596290000000003</c:v>
                      </c:pt>
                      <c:pt idx="104055">
                        <c:v>-4.7645179999999998</c:v>
                      </c:pt>
                      <c:pt idx="104056">
                        <c:v>-4.7694070000000002</c:v>
                      </c:pt>
                      <c:pt idx="104057">
                        <c:v>-4.7742959999999997</c:v>
                      </c:pt>
                      <c:pt idx="104058">
                        <c:v>-4.779185</c:v>
                      </c:pt>
                      <c:pt idx="104059">
                        <c:v>-4.7840740000000004</c:v>
                      </c:pt>
                      <c:pt idx="104060">
                        <c:v>-4.7889629999999999</c:v>
                      </c:pt>
                      <c:pt idx="104061">
                        <c:v>-4.7938520000000002</c:v>
                      </c:pt>
                      <c:pt idx="104062">
                        <c:v>-4.7987399999999996</c:v>
                      </c:pt>
                      <c:pt idx="104063">
                        <c:v>-4.8036289999999999</c:v>
                      </c:pt>
                      <c:pt idx="104064">
                        <c:v>-4.8085180000000003</c:v>
                      </c:pt>
                      <c:pt idx="104065">
                        <c:v>-4.8134069999999998</c:v>
                      </c:pt>
                      <c:pt idx="104066">
                        <c:v>-4.8182960000000001</c:v>
                      </c:pt>
                      <c:pt idx="104067">
                        <c:v>-4.8231849999999996</c:v>
                      </c:pt>
                      <c:pt idx="104068">
                        <c:v>-4.828074</c:v>
                      </c:pt>
                      <c:pt idx="104069">
                        <c:v>-4.8329630000000003</c:v>
                      </c:pt>
                      <c:pt idx="104070">
                        <c:v>-4.8378519999999998</c:v>
                      </c:pt>
                      <c:pt idx="104071">
                        <c:v>-4.8427410000000002</c:v>
                      </c:pt>
                      <c:pt idx="104072">
                        <c:v>-4.8476299999999997</c:v>
                      </c:pt>
                      <c:pt idx="104073">
                        <c:v>-4.852519</c:v>
                      </c:pt>
                      <c:pt idx="104074">
                        <c:v>-4.8574070000000003</c:v>
                      </c:pt>
                      <c:pt idx="104075">
                        <c:v>-4.8622959999999997</c:v>
                      </c:pt>
                      <c:pt idx="104076">
                        <c:v>-4.8671850000000001</c:v>
                      </c:pt>
                      <c:pt idx="104077">
                        <c:v>-4.8720739999999996</c:v>
                      </c:pt>
                      <c:pt idx="104078">
                        <c:v>-4.8769629999999999</c:v>
                      </c:pt>
                      <c:pt idx="104079">
                        <c:v>-4.8818520000000003</c:v>
                      </c:pt>
                      <c:pt idx="104080">
                        <c:v>-4.8867409999999998</c:v>
                      </c:pt>
                      <c:pt idx="104081">
                        <c:v>-4.891629</c:v>
                      </c:pt>
                      <c:pt idx="104082">
                        <c:v>-4.8965180000000004</c:v>
                      </c:pt>
                      <c:pt idx="104083">
                        <c:v>-4.9014069999999998</c:v>
                      </c:pt>
                      <c:pt idx="104084">
                        <c:v>-4.9062960000000002</c:v>
                      </c:pt>
                      <c:pt idx="104085">
                        <c:v>-4.9111849999999997</c:v>
                      </c:pt>
                      <c:pt idx="104086">
                        <c:v>-4.9160740000000001</c:v>
                      </c:pt>
                      <c:pt idx="104087">
                        <c:v>-4.9209630000000004</c:v>
                      </c:pt>
                      <c:pt idx="104088">
                        <c:v>-4.9258519999999999</c:v>
                      </c:pt>
                      <c:pt idx="104089">
                        <c:v>-4.9307400000000001</c:v>
                      </c:pt>
                      <c:pt idx="104090">
                        <c:v>-4.9356289999999996</c:v>
                      </c:pt>
                      <c:pt idx="104091">
                        <c:v>-4.940518</c:v>
                      </c:pt>
                      <c:pt idx="104092">
                        <c:v>-4.9454070000000003</c:v>
                      </c:pt>
                      <c:pt idx="104093">
                        <c:v>-4.9502959999999998</c:v>
                      </c:pt>
                      <c:pt idx="104094">
                        <c:v>-4.9551850000000002</c:v>
                      </c:pt>
                      <c:pt idx="104095">
                        <c:v>-4.9600739999999996</c:v>
                      </c:pt>
                      <c:pt idx="104096">
                        <c:v>-4.964963</c:v>
                      </c:pt>
                      <c:pt idx="104097">
                        <c:v>-4.9698510000000002</c:v>
                      </c:pt>
                      <c:pt idx="104098">
                        <c:v>-4.9747409999999999</c:v>
                      </c:pt>
                      <c:pt idx="104099">
                        <c:v>-4.9796300000000002</c:v>
                      </c:pt>
                      <c:pt idx="104100">
                        <c:v>-4.9845189999999997</c:v>
                      </c:pt>
                      <c:pt idx="104101">
                        <c:v>-4.9894069999999999</c:v>
                      </c:pt>
                      <c:pt idx="104102">
                        <c:v>-4.9942960000000003</c:v>
                      </c:pt>
                      <c:pt idx="104103">
                        <c:v>-4.9991849999999998</c:v>
                      </c:pt>
                      <c:pt idx="104104">
                        <c:v>-5.0040740000000001</c:v>
                      </c:pt>
                      <c:pt idx="104105">
                        <c:v>-5.0089629999999996</c:v>
                      </c:pt>
                      <c:pt idx="104106">
                        <c:v>-5.013852</c:v>
                      </c:pt>
                      <c:pt idx="104107">
                        <c:v>-5.0187410000000003</c:v>
                      </c:pt>
                      <c:pt idx="104108">
                        <c:v>-5.0236299999999998</c:v>
                      </c:pt>
                      <c:pt idx="104109">
                        <c:v>-5.028518</c:v>
                      </c:pt>
                      <c:pt idx="104110">
                        <c:v>-5.0334070000000004</c:v>
                      </c:pt>
                      <c:pt idx="104111">
                        <c:v>-5.0382959999999999</c:v>
                      </c:pt>
                      <c:pt idx="104112">
                        <c:v>-5.0431850000000003</c:v>
                      </c:pt>
                      <c:pt idx="104113">
                        <c:v>-5.0480739999999997</c:v>
                      </c:pt>
                      <c:pt idx="104114">
                        <c:v>-5.0529630000000001</c:v>
                      </c:pt>
                      <c:pt idx="104115">
                        <c:v>-5.0578519999999996</c:v>
                      </c:pt>
                      <c:pt idx="104116">
                        <c:v>-5.0627399999999998</c:v>
                      </c:pt>
                      <c:pt idx="104117">
                        <c:v>-5.0676290000000002</c:v>
                      </c:pt>
                      <c:pt idx="104118">
                        <c:v>-5.0725179999999996</c:v>
                      </c:pt>
                      <c:pt idx="104119">
                        <c:v>-5.077407</c:v>
                      </c:pt>
                      <c:pt idx="104120">
                        <c:v>-5.0822960000000004</c:v>
                      </c:pt>
                      <c:pt idx="104121">
                        <c:v>-5.0871849999999998</c:v>
                      </c:pt>
                      <c:pt idx="104122">
                        <c:v>-5.0920740000000002</c:v>
                      </c:pt>
                      <c:pt idx="104123">
                        <c:v>-5.0969629999999997</c:v>
                      </c:pt>
                      <c:pt idx="104124">
                        <c:v>-5.1018509999999999</c:v>
                      </c:pt>
                      <c:pt idx="104125">
                        <c:v>-5.1067400000000003</c:v>
                      </c:pt>
                      <c:pt idx="104126">
                        <c:v>-5.1116289999999998</c:v>
                      </c:pt>
                      <c:pt idx="104127">
                        <c:v>-5.1165180000000001</c:v>
                      </c:pt>
                      <c:pt idx="104128">
                        <c:v>-5.1214069999999996</c:v>
                      </c:pt>
                      <c:pt idx="104129">
                        <c:v>-5.126296</c:v>
                      </c:pt>
                      <c:pt idx="104130">
                        <c:v>-5.1311850000000003</c:v>
                      </c:pt>
                      <c:pt idx="104131">
                        <c:v>-5.1360739999999998</c:v>
                      </c:pt>
                      <c:pt idx="104132">
                        <c:v>-5.1409630000000002</c:v>
                      </c:pt>
                      <c:pt idx="104133">
                        <c:v>-5.1458519999999996</c:v>
                      </c:pt>
                      <c:pt idx="104134">
                        <c:v>-5.150741</c:v>
                      </c:pt>
                      <c:pt idx="104135">
                        <c:v>-5.1556300000000004</c:v>
                      </c:pt>
                      <c:pt idx="104136">
                        <c:v>-5.1605179999999997</c:v>
                      </c:pt>
                      <c:pt idx="104137">
                        <c:v>-5.1654070000000001</c:v>
                      </c:pt>
                      <c:pt idx="104138">
                        <c:v>-5.1702959999999996</c:v>
                      </c:pt>
                      <c:pt idx="104139">
                        <c:v>-5.1751849999999999</c:v>
                      </c:pt>
                      <c:pt idx="104140">
                        <c:v>-5.1800740000000003</c:v>
                      </c:pt>
                      <c:pt idx="104141">
                        <c:v>-5.1849629999999998</c:v>
                      </c:pt>
                      <c:pt idx="104142">
                        <c:v>-5.1898520000000001</c:v>
                      </c:pt>
                      <c:pt idx="104143">
                        <c:v>-5.1947409999999996</c:v>
                      </c:pt>
                      <c:pt idx="104144">
                        <c:v>-5.1996289999999998</c:v>
                      </c:pt>
                      <c:pt idx="104145">
                        <c:v>-5.2045180000000002</c:v>
                      </c:pt>
                      <c:pt idx="104146">
                        <c:v>-5.2094069999999997</c:v>
                      </c:pt>
                      <c:pt idx="104147">
                        <c:v>-5.214296</c:v>
                      </c:pt>
                      <c:pt idx="104148">
                        <c:v>-5.2191850000000004</c:v>
                      </c:pt>
                      <c:pt idx="104149">
                        <c:v>-5.2240739999999999</c:v>
                      </c:pt>
                      <c:pt idx="104150">
                        <c:v>-5.2289630000000002</c:v>
                      </c:pt>
                      <c:pt idx="104151">
                        <c:v>-5.2338519999999997</c:v>
                      </c:pt>
                      <c:pt idx="104152">
                        <c:v>-5.23874</c:v>
                      </c:pt>
                      <c:pt idx="104153">
                        <c:v>-5.2436290000000003</c:v>
                      </c:pt>
                      <c:pt idx="104154">
                        <c:v>-5.2485179999999998</c:v>
                      </c:pt>
                      <c:pt idx="104155">
                        <c:v>-5.2534070000000002</c:v>
                      </c:pt>
                      <c:pt idx="104156">
                        <c:v>-5.2582959999999996</c:v>
                      </c:pt>
                      <c:pt idx="104157">
                        <c:v>-5.263185</c:v>
                      </c:pt>
                      <c:pt idx="104158">
                        <c:v>-5.2680740000000004</c:v>
                      </c:pt>
                      <c:pt idx="104159">
                        <c:v>-5.2729629999999998</c:v>
                      </c:pt>
                      <c:pt idx="104160">
                        <c:v>-5.2778520000000002</c:v>
                      </c:pt>
                      <c:pt idx="104161">
                        <c:v>-5.2827409999999997</c:v>
                      </c:pt>
                      <c:pt idx="104162">
                        <c:v>-5.2876300000000001</c:v>
                      </c:pt>
                      <c:pt idx="104163">
                        <c:v>-5.2925180000000003</c:v>
                      </c:pt>
                      <c:pt idx="104164">
                        <c:v>-5.2974069999999998</c:v>
                      </c:pt>
                      <c:pt idx="104165">
                        <c:v>-5.3022960000000001</c:v>
                      </c:pt>
                      <c:pt idx="104166">
                        <c:v>-5.3071849999999996</c:v>
                      </c:pt>
                      <c:pt idx="104167">
                        <c:v>-5.312074</c:v>
                      </c:pt>
                      <c:pt idx="104168">
                        <c:v>-5.3169630000000003</c:v>
                      </c:pt>
                      <c:pt idx="104169">
                        <c:v>-5.3218519999999998</c:v>
                      </c:pt>
                      <c:pt idx="104170">
                        <c:v>-5.3267410000000002</c:v>
                      </c:pt>
                      <c:pt idx="104171">
                        <c:v>-5.3316290000000004</c:v>
                      </c:pt>
                      <c:pt idx="104172">
                        <c:v>-5.3365179999999999</c:v>
                      </c:pt>
                      <c:pt idx="104173">
                        <c:v>-5.3414070000000002</c:v>
                      </c:pt>
                      <c:pt idx="104174">
                        <c:v>-5.3462959999999997</c:v>
                      </c:pt>
                      <c:pt idx="104175">
                        <c:v>-5.3511850000000001</c:v>
                      </c:pt>
                      <c:pt idx="104176">
                        <c:v>-5.3560739999999996</c:v>
                      </c:pt>
                      <c:pt idx="104177">
                        <c:v>-5.3609629999999999</c:v>
                      </c:pt>
                      <c:pt idx="104178">
                        <c:v>-5.3658520000000003</c:v>
                      </c:pt>
                      <c:pt idx="104179">
                        <c:v>-5.3707399999999996</c:v>
                      </c:pt>
                      <c:pt idx="104180">
                        <c:v>-5.375629</c:v>
                      </c:pt>
                      <c:pt idx="104181">
                        <c:v>-5.3805180000000004</c:v>
                      </c:pt>
                      <c:pt idx="104182">
                        <c:v>-5.3854069999999998</c:v>
                      </c:pt>
                      <c:pt idx="104183">
                        <c:v>-5.3902960000000002</c:v>
                      </c:pt>
                      <c:pt idx="104184">
                        <c:v>-5.3951849999999997</c:v>
                      </c:pt>
                      <c:pt idx="104185">
                        <c:v>-5.400074</c:v>
                      </c:pt>
                      <c:pt idx="104186">
                        <c:v>-5.4049630000000004</c:v>
                      </c:pt>
                      <c:pt idx="104187">
                        <c:v>-5.4098519999999999</c:v>
                      </c:pt>
                      <c:pt idx="104188">
                        <c:v>-5.4147410000000002</c:v>
                      </c:pt>
                      <c:pt idx="104189">
                        <c:v>-5.4196299999999997</c:v>
                      </c:pt>
                      <c:pt idx="104190">
                        <c:v>-5.424518</c:v>
                      </c:pt>
                      <c:pt idx="104191">
                        <c:v>-5.4294070000000003</c:v>
                      </c:pt>
                      <c:pt idx="104192">
                        <c:v>-5.4342959999999998</c:v>
                      </c:pt>
                      <c:pt idx="104193">
                        <c:v>-5.4391850000000002</c:v>
                      </c:pt>
                      <c:pt idx="104194">
                        <c:v>-5.4440739999999996</c:v>
                      </c:pt>
                      <c:pt idx="104195">
                        <c:v>-5.448963</c:v>
                      </c:pt>
                      <c:pt idx="104196">
                        <c:v>-5.4538520000000004</c:v>
                      </c:pt>
                      <c:pt idx="104197">
                        <c:v>-5.4587409999999998</c:v>
                      </c:pt>
                      <c:pt idx="104198">
                        <c:v>-5.4636290000000001</c:v>
                      </c:pt>
                      <c:pt idx="104199">
                        <c:v>-5.4685180000000004</c:v>
                      </c:pt>
                      <c:pt idx="104200">
                        <c:v>-5.4734069999999999</c:v>
                      </c:pt>
                      <c:pt idx="104201">
                        <c:v>-5.4782960000000003</c:v>
                      </c:pt>
                      <c:pt idx="104202">
                        <c:v>-5.4831849999999998</c:v>
                      </c:pt>
                      <c:pt idx="104203">
                        <c:v>-5.4880740000000001</c:v>
                      </c:pt>
                      <c:pt idx="104204">
                        <c:v>-5.4929629999999996</c:v>
                      </c:pt>
                      <c:pt idx="104205">
                        <c:v>-5.497852</c:v>
                      </c:pt>
                      <c:pt idx="104206">
                        <c:v>-5.5027400000000002</c:v>
                      </c:pt>
                      <c:pt idx="104207">
                        <c:v>-5.5076289999999997</c:v>
                      </c:pt>
                      <c:pt idx="104208">
                        <c:v>-5.512518</c:v>
                      </c:pt>
                      <c:pt idx="104209">
                        <c:v>-5.5174070000000004</c:v>
                      </c:pt>
                      <c:pt idx="104210">
                        <c:v>-5.5222959999999999</c:v>
                      </c:pt>
                      <c:pt idx="104211">
                        <c:v>-5.5271850000000002</c:v>
                      </c:pt>
                      <c:pt idx="104212">
                        <c:v>-5.5320739999999997</c:v>
                      </c:pt>
                      <c:pt idx="104213">
                        <c:v>-5.5369630000000001</c:v>
                      </c:pt>
                      <c:pt idx="104214">
                        <c:v>-5.5418520000000004</c:v>
                      </c:pt>
                      <c:pt idx="104215">
                        <c:v>-5.5467409999999999</c:v>
                      </c:pt>
                      <c:pt idx="104216">
                        <c:v>-5.5516300000000003</c:v>
                      </c:pt>
                      <c:pt idx="104217">
                        <c:v>-5.5565189999999998</c:v>
                      </c:pt>
                      <c:pt idx="104218">
                        <c:v>-5.561407</c:v>
                      </c:pt>
                      <c:pt idx="104219">
                        <c:v>-5.5662960000000004</c:v>
                      </c:pt>
                      <c:pt idx="104220">
                        <c:v>-5.5711849999999998</c:v>
                      </c:pt>
                      <c:pt idx="104221">
                        <c:v>-5.5760740000000002</c:v>
                      </c:pt>
                      <c:pt idx="104222">
                        <c:v>-5.5809629999999997</c:v>
                      </c:pt>
                      <c:pt idx="104223">
                        <c:v>-5.585852</c:v>
                      </c:pt>
                      <c:pt idx="104224">
                        <c:v>-5.5907410000000004</c:v>
                      </c:pt>
                      <c:pt idx="104225">
                        <c:v>-5.5956289999999997</c:v>
                      </c:pt>
                      <c:pt idx="104226">
                        <c:v>-5.6005180000000001</c:v>
                      </c:pt>
                      <c:pt idx="104227">
                        <c:v>-5.6054069999999996</c:v>
                      </c:pt>
                      <c:pt idx="104228">
                        <c:v>-5.6102959999999999</c:v>
                      </c:pt>
                      <c:pt idx="104229">
                        <c:v>-5.6151850000000003</c:v>
                      </c:pt>
                      <c:pt idx="104230">
                        <c:v>-5.6200739999999998</c:v>
                      </c:pt>
                      <c:pt idx="104231">
                        <c:v>-5.6249630000000002</c:v>
                      </c:pt>
                      <c:pt idx="104232">
                        <c:v>-5.6298519999999996</c:v>
                      </c:pt>
                      <c:pt idx="104233">
                        <c:v>-5.6347399999999999</c:v>
                      </c:pt>
                      <c:pt idx="104234">
                        <c:v>-5.6396290000000002</c:v>
                      </c:pt>
                      <c:pt idx="104235">
                        <c:v>-5.6445179999999997</c:v>
                      </c:pt>
                      <c:pt idx="104236">
                        <c:v>-5.6494070000000001</c:v>
                      </c:pt>
                      <c:pt idx="104237">
                        <c:v>-5.6542960000000004</c:v>
                      </c:pt>
                      <c:pt idx="104238">
                        <c:v>-5.6591849999999999</c:v>
                      </c:pt>
                      <c:pt idx="104239">
                        <c:v>-5.6640740000000003</c:v>
                      </c:pt>
                      <c:pt idx="104240">
                        <c:v>-5.6689629999999998</c:v>
                      </c:pt>
                      <c:pt idx="104241">
                        <c:v>-5.673851</c:v>
                      </c:pt>
                      <c:pt idx="104242">
                        <c:v>-5.6787409999999996</c:v>
                      </c:pt>
                      <c:pt idx="104243">
                        <c:v>-5.68363</c:v>
                      </c:pt>
                      <c:pt idx="104244">
                        <c:v>-5.6885190000000003</c:v>
                      </c:pt>
                      <c:pt idx="104245">
                        <c:v>-5.6934069999999997</c:v>
                      </c:pt>
                      <c:pt idx="104246">
                        <c:v>-5.698296</c:v>
                      </c:pt>
                      <c:pt idx="104247">
                        <c:v>-5.7031850000000004</c:v>
                      </c:pt>
                      <c:pt idx="104248">
                        <c:v>-5.7080739999999999</c:v>
                      </c:pt>
                      <c:pt idx="104249">
                        <c:v>-5.7129630000000002</c:v>
                      </c:pt>
                      <c:pt idx="104250">
                        <c:v>-5.7178519999999997</c:v>
                      </c:pt>
                      <c:pt idx="104251">
                        <c:v>-5.7227410000000001</c:v>
                      </c:pt>
                      <c:pt idx="104252">
                        <c:v>-5.7276300000000004</c:v>
                      </c:pt>
                      <c:pt idx="104253">
                        <c:v>-5.7325179999999998</c:v>
                      </c:pt>
                      <c:pt idx="104254">
                        <c:v>-5.7374070000000001</c:v>
                      </c:pt>
                      <c:pt idx="104255">
                        <c:v>-5.7422959999999996</c:v>
                      </c:pt>
                      <c:pt idx="104256">
                        <c:v>-5.747185</c:v>
                      </c:pt>
                      <c:pt idx="104257">
                        <c:v>-5.7520740000000004</c:v>
                      </c:pt>
                      <c:pt idx="104258">
                        <c:v>-5.7569629999999998</c:v>
                      </c:pt>
                      <c:pt idx="104259">
                        <c:v>-5.7618520000000002</c:v>
                      </c:pt>
                      <c:pt idx="104260">
                        <c:v>-5.7667409999999997</c:v>
                      </c:pt>
                      <c:pt idx="104261">
                        <c:v>-5.7716289999999999</c:v>
                      </c:pt>
                      <c:pt idx="104262">
                        <c:v>-5.7765180000000003</c:v>
                      </c:pt>
                      <c:pt idx="104263">
                        <c:v>-5.7814069999999997</c:v>
                      </c:pt>
                      <c:pt idx="104264">
                        <c:v>-5.7862960000000001</c:v>
                      </c:pt>
                      <c:pt idx="104265">
                        <c:v>-5.7911849999999996</c:v>
                      </c:pt>
                      <c:pt idx="104266">
                        <c:v>-5.7960739999999999</c:v>
                      </c:pt>
                      <c:pt idx="104267">
                        <c:v>-5.8009630000000003</c:v>
                      </c:pt>
                      <c:pt idx="104268">
                        <c:v>-5.8058509999999997</c:v>
                      </c:pt>
                      <c:pt idx="104269">
                        <c:v>-5.81074</c:v>
                      </c:pt>
                      <c:pt idx="104270">
                        <c:v>-5.8156290000000004</c:v>
                      </c:pt>
                      <c:pt idx="104271">
                        <c:v>-5.8205179999999999</c:v>
                      </c:pt>
                      <c:pt idx="104272">
                        <c:v>-5.8254070000000002</c:v>
                      </c:pt>
                      <c:pt idx="104273">
                        <c:v>-5.8302959999999997</c:v>
                      </c:pt>
                      <c:pt idx="104274">
                        <c:v>-5.8351850000000001</c:v>
                      </c:pt>
                      <c:pt idx="104275">
                        <c:v>-5.8400740000000004</c:v>
                      </c:pt>
                      <c:pt idx="104276">
                        <c:v>-5.8449629999999999</c:v>
                      </c:pt>
                      <c:pt idx="104277">
                        <c:v>-5.8498520000000003</c:v>
                      </c:pt>
                      <c:pt idx="104278">
                        <c:v>-5.8547409999999998</c:v>
                      </c:pt>
                      <c:pt idx="104279">
                        <c:v>-5.8596300000000001</c:v>
                      </c:pt>
                      <c:pt idx="104280">
                        <c:v>-5.8645180000000003</c:v>
                      </c:pt>
                      <c:pt idx="104281">
                        <c:v>-5.8694069999999998</c:v>
                      </c:pt>
                      <c:pt idx="104282">
                        <c:v>-5.8742960000000002</c:v>
                      </c:pt>
                      <c:pt idx="104283">
                        <c:v>-5.8791849999999997</c:v>
                      </c:pt>
                      <c:pt idx="104284">
                        <c:v>-5.884074</c:v>
                      </c:pt>
                      <c:pt idx="104285">
                        <c:v>-5.8889630000000004</c:v>
                      </c:pt>
                      <c:pt idx="104286">
                        <c:v>-5.8938519999999999</c:v>
                      </c:pt>
                      <c:pt idx="104287">
                        <c:v>-5.8987410000000002</c:v>
                      </c:pt>
                      <c:pt idx="104288">
                        <c:v>-5.9036289999999996</c:v>
                      </c:pt>
                      <c:pt idx="104289">
                        <c:v>-5.9085179999999999</c:v>
                      </c:pt>
                      <c:pt idx="104290">
                        <c:v>-5.9134070000000003</c:v>
                      </c:pt>
                      <c:pt idx="104291">
                        <c:v>-5.9182959999999998</c:v>
                      </c:pt>
                      <c:pt idx="104292">
                        <c:v>-5.9231850000000001</c:v>
                      </c:pt>
                      <c:pt idx="104293">
                        <c:v>-5.9280739999999996</c:v>
                      </c:pt>
                      <c:pt idx="104294">
                        <c:v>-5.932963</c:v>
                      </c:pt>
                      <c:pt idx="104295">
                        <c:v>-5.9378520000000004</c:v>
                      </c:pt>
                      <c:pt idx="104296">
                        <c:v>-5.9427399999999997</c:v>
                      </c:pt>
                      <c:pt idx="104297">
                        <c:v>-5.9476290000000001</c:v>
                      </c:pt>
                      <c:pt idx="104298">
                        <c:v>-5.9525180000000004</c:v>
                      </c:pt>
                      <c:pt idx="104299">
                        <c:v>-5.9574069999999999</c:v>
                      </c:pt>
                      <c:pt idx="104300">
                        <c:v>-5.9622960000000003</c:v>
                      </c:pt>
                      <c:pt idx="104301">
                        <c:v>-5.9671849999999997</c:v>
                      </c:pt>
                      <c:pt idx="104302">
                        <c:v>-5.9720740000000001</c:v>
                      </c:pt>
                      <c:pt idx="104303">
                        <c:v>-5.9769629999999996</c:v>
                      </c:pt>
                      <c:pt idx="104304">
                        <c:v>-5.9818519999999999</c:v>
                      </c:pt>
                      <c:pt idx="104305">
                        <c:v>-5.9867410000000003</c:v>
                      </c:pt>
                      <c:pt idx="104306">
                        <c:v>-5.9916299999999998</c:v>
                      </c:pt>
                      <c:pt idx="104307">
                        <c:v>-5.996518</c:v>
                      </c:pt>
                      <c:pt idx="104308">
                        <c:v>-6.0014070000000004</c:v>
                      </c:pt>
                      <c:pt idx="104309">
                        <c:v>-6.0062959999999999</c:v>
                      </c:pt>
                      <c:pt idx="104310">
                        <c:v>-6.0111850000000002</c:v>
                      </c:pt>
                      <c:pt idx="104311">
                        <c:v>-6.0160739999999997</c:v>
                      </c:pt>
                      <c:pt idx="104312">
                        <c:v>-6.0209630000000001</c:v>
                      </c:pt>
                      <c:pt idx="104313">
                        <c:v>-6.0258520000000004</c:v>
                      </c:pt>
                      <c:pt idx="104314">
                        <c:v>-6.0307409999999999</c:v>
                      </c:pt>
                      <c:pt idx="104315">
                        <c:v>-6.0356290000000001</c:v>
                      </c:pt>
                      <c:pt idx="104316">
                        <c:v>-6.0405179999999996</c:v>
                      </c:pt>
                      <c:pt idx="104317">
                        <c:v>-6.045407</c:v>
                      </c:pt>
                      <c:pt idx="104318">
                        <c:v>-6.0502960000000003</c:v>
                      </c:pt>
                      <c:pt idx="104319">
                        <c:v>-6.0551849999999998</c:v>
                      </c:pt>
                      <c:pt idx="104320">
                        <c:v>-6.0600740000000002</c:v>
                      </c:pt>
                      <c:pt idx="104321">
                        <c:v>-6.0649629999999997</c:v>
                      </c:pt>
                      <c:pt idx="104322">
                        <c:v>-6.069852</c:v>
                      </c:pt>
                      <c:pt idx="104323">
                        <c:v>-6.0747400000000003</c:v>
                      </c:pt>
                      <c:pt idx="104324">
                        <c:v>-6.0796289999999997</c:v>
                      </c:pt>
                      <c:pt idx="104325">
                        <c:v>-6.0845180000000001</c:v>
                      </c:pt>
                      <c:pt idx="104326">
                        <c:v>-6.0894069999999996</c:v>
                      </c:pt>
                      <c:pt idx="104327">
                        <c:v>-6.0942959999999999</c:v>
                      </c:pt>
                      <c:pt idx="104328">
                        <c:v>-6.0991850000000003</c:v>
                      </c:pt>
                      <c:pt idx="104329">
                        <c:v>-6.1040739999999998</c:v>
                      </c:pt>
                      <c:pt idx="104330">
                        <c:v>-6.1089630000000001</c:v>
                      </c:pt>
                      <c:pt idx="104331">
                        <c:v>-6.1138519999999996</c:v>
                      </c:pt>
                      <c:pt idx="104332">
                        <c:v>-6.118741</c:v>
                      </c:pt>
                      <c:pt idx="104333">
                        <c:v>-6.1236300000000004</c:v>
                      </c:pt>
                      <c:pt idx="104334">
                        <c:v>-6.1285179999999997</c:v>
                      </c:pt>
                      <c:pt idx="104335">
                        <c:v>-6.1334070000000001</c:v>
                      </c:pt>
                      <c:pt idx="104336">
                        <c:v>-6.1382960000000004</c:v>
                      </c:pt>
                      <c:pt idx="104337">
                        <c:v>-6.1431849999999999</c:v>
                      </c:pt>
                      <c:pt idx="104338">
                        <c:v>-6.1480740000000003</c:v>
                      </c:pt>
                      <c:pt idx="104339">
                        <c:v>-6.1529629999999997</c:v>
                      </c:pt>
                      <c:pt idx="104340">
                        <c:v>-6.1578520000000001</c:v>
                      </c:pt>
                      <c:pt idx="104341">
                        <c:v>-6.1627409999999996</c:v>
                      </c:pt>
                      <c:pt idx="104342">
                        <c:v>-6.1676289999999998</c:v>
                      </c:pt>
                      <c:pt idx="104343">
                        <c:v>-6.1725180000000002</c:v>
                      </c:pt>
                      <c:pt idx="104344">
                        <c:v>-6.1774069999999996</c:v>
                      </c:pt>
                      <c:pt idx="104345">
                        <c:v>-6.182296</c:v>
                      </c:pt>
                      <c:pt idx="104346">
                        <c:v>-6.1871850000000004</c:v>
                      </c:pt>
                      <c:pt idx="104347">
                        <c:v>-6.1920739999999999</c:v>
                      </c:pt>
                      <c:pt idx="104348">
                        <c:v>-6.1969630000000002</c:v>
                      </c:pt>
                      <c:pt idx="104349">
                        <c:v>-6.2018519999999997</c:v>
                      </c:pt>
                      <c:pt idx="104350">
                        <c:v>-6.2067399999999999</c:v>
                      </c:pt>
                      <c:pt idx="104351">
                        <c:v>-6.2116290000000003</c:v>
                      </c:pt>
                      <c:pt idx="104352">
                        <c:v>-6.2165179999999998</c:v>
                      </c:pt>
                      <c:pt idx="104353">
                        <c:v>-6.2214070000000001</c:v>
                      </c:pt>
                      <c:pt idx="104354">
                        <c:v>-6.2262959999999996</c:v>
                      </c:pt>
                      <c:pt idx="104355">
                        <c:v>-6.231185</c:v>
                      </c:pt>
                      <c:pt idx="104356">
                        <c:v>-6.2360740000000003</c:v>
                      </c:pt>
                      <c:pt idx="104357">
                        <c:v>-6.2409629999999998</c:v>
                      </c:pt>
                      <c:pt idx="104358">
                        <c:v>-6.2458520000000002</c:v>
                      </c:pt>
                      <c:pt idx="104359">
                        <c:v>-6.2507409999999997</c:v>
                      </c:pt>
                      <c:pt idx="104360">
                        <c:v>-6.25563</c:v>
                      </c:pt>
                      <c:pt idx="104361">
                        <c:v>-6.2605190000000004</c:v>
                      </c:pt>
                      <c:pt idx="104362">
                        <c:v>-6.2654069999999997</c:v>
                      </c:pt>
                      <c:pt idx="104363">
                        <c:v>-6.2702960000000001</c:v>
                      </c:pt>
                      <c:pt idx="104364">
                        <c:v>-6.2751849999999996</c:v>
                      </c:pt>
                      <c:pt idx="104365">
                        <c:v>-6.2800739999999999</c:v>
                      </c:pt>
                      <c:pt idx="104366">
                        <c:v>-6.2849630000000003</c:v>
                      </c:pt>
                      <c:pt idx="104367">
                        <c:v>-6.2898519999999998</c:v>
                      </c:pt>
                      <c:pt idx="104368">
                        <c:v>-6.2947410000000001</c:v>
                      </c:pt>
                      <c:pt idx="104369">
                        <c:v>-6.2996299999999996</c:v>
                      </c:pt>
                      <c:pt idx="104370">
                        <c:v>-6.3045179999999998</c:v>
                      </c:pt>
                      <c:pt idx="104371">
                        <c:v>-6.3094070000000002</c:v>
                      </c:pt>
                      <c:pt idx="104372">
                        <c:v>-6.3142959999999997</c:v>
                      </c:pt>
                      <c:pt idx="104373">
                        <c:v>-6.3191850000000001</c:v>
                      </c:pt>
                      <c:pt idx="104374">
                        <c:v>-6.3240740000000004</c:v>
                      </c:pt>
                      <c:pt idx="104375">
                        <c:v>-6.3289629999999999</c:v>
                      </c:pt>
                      <c:pt idx="104376">
                        <c:v>-6.3338520000000003</c:v>
                      </c:pt>
                      <c:pt idx="104377">
                        <c:v>-6.3387399999999996</c:v>
                      </c:pt>
                      <c:pt idx="104378">
                        <c:v>-6.343629</c:v>
                      </c:pt>
                      <c:pt idx="104379">
                        <c:v>-6.3485180000000003</c:v>
                      </c:pt>
                      <c:pt idx="104380">
                        <c:v>-6.3534069999999998</c:v>
                      </c:pt>
                      <c:pt idx="104381">
                        <c:v>-6.3582960000000002</c:v>
                      </c:pt>
                      <c:pt idx="104382">
                        <c:v>-6.3631849999999996</c:v>
                      </c:pt>
                      <c:pt idx="104383">
                        <c:v>-6.368074</c:v>
                      </c:pt>
                      <c:pt idx="104384">
                        <c:v>-6.3729630000000004</c:v>
                      </c:pt>
                      <c:pt idx="104385">
                        <c:v>-6.3778509999999997</c:v>
                      </c:pt>
                      <c:pt idx="104386">
                        <c:v>-6.3827400000000001</c:v>
                      </c:pt>
                      <c:pt idx="104387">
                        <c:v>-6.3876299999999997</c:v>
                      </c:pt>
                      <c:pt idx="104388">
                        <c:v>-6.3925190000000001</c:v>
                      </c:pt>
                      <c:pt idx="104389">
                        <c:v>-6.3974070000000003</c:v>
                      </c:pt>
                      <c:pt idx="104390">
                        <c:v>-6.4022959999999998</c:v>
                      </c:pt>
                      <c:pt idx="104391">
                        <c:v>-6.4071850000000001</c:v>
                      </c:pt>
                      <c:pt idx="104392">
                        <c:v>-6.4120739999999996</c:v>
                      </c:pt>
                      <c:pt idx="104393">
                        <c:v>-6.416963</c:v>
                      </c:pt>
                      <c:pt idx="104394">
                        <c:v>-6.4218520000000003</c:v>
                      </c:pt>
                      <c:pt idx="104395">
                        <c:v>-6.4267409999999998</c:v>
                      </c:pt>
                      <c:pt idx="104396">
                        <c:v>-6.4316300000000002</c:v>
                      </c:pt>
                      <c:pt idx="104397">
                        <c:v>-6.4365180000000004</c:v>
                      </c:pt>
                      <c:pt idx="104398">
                        <c:v>-6.4414069999999999</c:v>
                      </c:pt>
                      <c:pt idx="104399">
                        <c:v>-6.4462960000000002</c:v>
                      </c:pt>
                      <c:pt idx="104400">
                        <c:v>-6.4511849999999997</c:v>
                      </c:pt>
                      <c:pt idx="104401">
                        <c:v>-6.4560740000000001</c:v>
                      </c:pt>
                      <c:pt idx="104402">
                        <c:v>-6.4609629999999996</c:v>
                      </c:pt>
                      <c:pt idx="104403">
                        <c:v>-6.4658519999999999</c:v>
                      </c:pt>
                      <c:pt idx="104404">
                        <c:v>-6.4707410000000003</c:v>
                      </c:pt>
                      <c:pt idx="104405">
                        <c:v>-6.4756289999999996</c:v>
                      </c:pt>
                      <c:pt idx="104406">
                        <c:v>-6.480518</c:v>
                      </c:pt>
                      <c:pt idx="104407">
                        <c:v>-6.4854070000000004</c:v>
                      </c:pt>
                      <c:pt idx="104408">
                        <c:v>-6.4902959999999998</c:v>
                      </c:pt>
                      <c:pt idx="104409">
                        <c:v>-6.4951850000000002</c:v>
                      </c:pt>
                      <c:pt idx="104410">
                        <c:v>-6.5000739999999997</c:v>
                      </c:pt>
                      <c:pt idx="104411">
                        <c:v>-6.5049630000000001</c:v>
                      </c:pt>
                      <c:pt idx="104412">
                        <c:v>-6.5098510000000003</c:v>
                      </c:pt>
                      <c:pt idx="104413">
                        <c:v>-6.5147399999999998</c:v>
                      </c:pt>
                      <c:pt idx="104414">
                        <c:v>-6.5196290000000001</c:v>
                      </c:pt>
                      <c:pt idx="104415">
                        <c:v>-6.5245179999999996</c:v>
                      </c:pt>
                      <c:pt idx="104416">
                        <c:v>-6.529407</c:v>
                      </c:pt>
                      <c:pt idx="104417">
                        <c:v>-6.5342960000000003</c:v>
                      </c:pt>
                      <c:pt idx="104418">
                        <c:v>-6.5391849999999998</c:v>
                      </c:pt>
                      <c:pt idx="104419">
                        <c:v>-6.5440740000000002</c:v>
                      </c:pt>
                      <c:pt idx="104420">
                        <c:v>-6.5489629999999996</c:v>
                      </c:pt>
                      <c:pt idx="104421">
                        <c:v>-6.553852</c:v>
                      </c:pt>
                      <c:pt idx="104422">
                        <c:v>-6.5587410000000004</c:v>
                      </c:pt>
                      <c:pt idx="104423">
                        <c:v>-6.5636299999999999</c:v>
                      </c:pt>
                      <c:pt idx="104424">
                        <c:v>-6.5685180000000001</c:v>
                      </c:pt>
                      <c:pt idx="104425">
                        <c:v>-6.5734069999999996</c:v>
                      </c:pt>
                      <c:pt idx="104426">
                        <c:v>-6.5782959999999999</c:v>
                      </c:pt>
                      <c:pt idx="104427">
                        <c:v>-6.5831850000000003</c:v>
                      </c:pt>
                      <c:pt idx="104428">
                        <c:v>-6.5880739999999998</c:v>
                      </c:pt>
                      <c:pt idx="104429">
                        <c:v>-6.5929630000000001</c:v>
                      </c:pt>
                      <c:pt idx="104430">
                        <c:v>-6.5978519999999996</c:v>
                      </c:pt>
                      <c:pt idx="104431">
                        <c:v>-6.602741</c:v>
                      </c:pt>
                      <c:pt idx="104432">
                        <c:v>-6.6076290000000002</c:v>
                      </c:pt>
                      <c:pt idx="104433">
                        <c:v>-6.6125179999999997</c:v>
                      </c:pt>
                      <c:pt idx="104434">
                        <c:v>-6.617407</c:v>
                      </c:pt>
                      <c:pt idx="104435">
                        <c:v>-6.6222960000000004</c:v>
                      </c:pt>
                      <c:pt idx="104436">
                        <c:v>-6.6271849999999999</c:v>
                      </c:pt>
                      <c:pt idx="104437">
                        <c:v>-6.6320740000000002</c:v>
                      </c:pt>
                      <c:pt idx="104438">
                        <c:v>-6.6369629999999997</c:v>
                      </c:pt>
                      <c:pt idx="104439">
                        <c:v>-6.6418520000000001</c:v>
                      </c:pt>
                      <c:pt idx="104440">
                        <c:v>-6.6467400000000003</c:v>
                      </c:pt>
                      <c:pt idx="104441">
                        <c:v>-6.6516289999999998</c:v>
                      </c:pt>
                      <c:pt idx="104442">
                        <c:v>-6.6565180000000002</c:v>
                      </c:pt>
                      <c:pt idx="104443">
                        <c:v>-6.6614069999999996</c:v>
                      </c:pt>
                      <c:pt idx="104444">
                        <c:v>-6.666296</c:v>
                      </c:pt>
                      <c:pt idx="104445">
                        <c:v>-6.6711850000000004</c:v>
                      </c:pt>
                      <c:pt idx="104446">
                        <c:v>-6.6760739999999998</c:v>
                      </c:pt>
                      <c:pt idx="104447">
                        <c:v>-6.6809630000000002</c:v>
                      </c:pt>
                      <c:pt idx="104448">
                        <c:v>-6.6858519999999997</c:v>
                      </c:pt>
                      <c:pt idx="104449">
                        <c:v>-6.690741</c:v>
                      </c:pt>
                      <c:pt idx="104450">
                        <c:v>-6.6956300000000004</c:v>
                      </c:pt>
                      <c:pt idx="104451">
                        <c:v>-6.7005179999999998</c:v>
                      </c:pt>
                      <c:pt idx="104452">
                        <c:v>-6.7054070000000001</c:v>
                      </c:pt>
                      <c:pt idx="104453">
                        <c:v>-6.7102959999999996</c:v>
                      </c:pt>
                      <c:pt idx="104454">
                        <c:v>-6.715185</c:v>
                      </c:pt>
                      <c:pt idx="104455">
                        <c:v>-6.7200740000000003</c:v>
                      </c:pt>
                      <c:pt idx="104456">
                        <c:v>-6.7249629999999998</c:v>
                      </c:pt>
                      <c:pt idx="104457">
                        <c:v>-6.7298520000000002</c:v>
                      </c:pt>
                      <c:pt idx="104458">
                        <c:v>-6.7347409999999996</c:v>
                      </c:pt>
                      <c:pt idx="104459">
                        <c:v>-6.7396289999999999</c:v>
                      </c:pt>
                      <c:pt idx="104460">
                        <c:v>-6.7445180000000002</c:v>
                      </c:pt>
                      <c:pt idx="104461">
                        <c:v>-6.7494069999999997</c:v>
                      </c:pt>
                      <c:pt idx="104462">
                        <c:v>-6.7542960000000001</c:v>
                      </c:pt>
                      <c:pt idx="104463">
                        <c:v>-6.7591850000000004</c:v>
                      </c:pt>
                      <c:pt idx="104464">
                        <c:v>-6.7640739999999999</c:v>
                      </c:pt>
                      <c:pt idx="104465">
                        <c:v>-6.7689630000000003</c:v>
                      </c:pt>
                      <c:pt idx="104466">
                        <c:v>-6.7738519999999998</c:v>
                      </c:pt>
                      <c:pt idx="104467">
                        <c:v>-6.77874</c:v>
                      </c:pt>
                      <c:pt idx="104468">
                        <c:v>-6.7836290000000004</c:v>
                      </c:pt>
                      <c:pt idx="104469">
                        <c:v>-6.7885179999999998</c:v>
                      </c:pt>
                      <c:pt idx="104470">
                        <c:v>-6.7934070000000002</c:v>
                      </c:pt>
                      <c:pt idx="104471">
                        <c:v>-6.7982959999999997</c:v>
                      </c:pt>
                      <c:pt idx="104472">
                        <c:v>-6.803185</c:v>
                      </c:pt>
                      <c:pt idx="104473">
                        <c:v>-6.8080740000000004</c:v>
                      </c:pt>
                      <c:pt idx="104474">
                        <c:v>-6.8129629999999999</c:v>
                      </c:pt>
                      <c:pt idx="104475">
                        <c:v>-6.8178520000000002</c:v>
                      </c:pt>
                      <c:pt idx="104476">
                        <c:v>-6.8227409999999997</c:v>
                      </c:pt>
                      <c:pt idx="104477">
                        <c:v>-6.8276300000000001</c:v>
                      </c:pt>
                      <c:pt idx="104478">
                        <c:v>-6.8325189999999996</c:v>
                      </c:pt>
                      <c:pt idx="104479">
                        <c:v>-6.8374069999999998</c:v>
                      </c:pt>
                      <c:pt idx="104480">
                        <c:v>-6.8422960000000002</c:v>
                      </c:pt>
                      <c:pt idx="104481">
                        <c:v>-6.8471849999999996</c:v>
                      </c:pt>
                      <c:pt idx="104482">
                        <c:v>-6.852074</c:v>
                      </c:pt>
                      <c:pt idx="104483">
                        <c:v>-6.8569630000000004</c:v>
                      </c:pt>
                      <c:pt idx="104484">
                        <c:v>-6.8618519999999998</c:v>
                      </c:pt>
                      <c:pt idx="104485">
                        <c:v>-6.8667410000000002</c:v>
                      </c:pt>
                      <c:pt idx="104486">
                        <c:v>-6.8716290000000004</c:v>
                      </c:pt>
                      <c:pt idx="104487">
                        <c:v>-6.8765179999999999</c:v>
                      </c:pt>
                      <c:pt idx="104488">
                        <c:v>-6.8814070000000003</c:v>
                      </c:pt>
                      <c:pt idx="104489">
                        <c:v>-6.8862959999999998</c:v>
                      </c:pt>
                      <c:pt idx="104490">
                        <c:v>-6.8911850000000001</c:v>
                      </c:pt>
                      <c:pt idx="104491">
                        <c:v>-6.8960739999999996</c:v>
                      </c:pt>
                      <c:pt idx="104492">
                        <c:v>-6.900963</c:v>
                      </c:pt>
                      <c:pt idx="104493">
                        <c:v>-6.9058520000000003</c:v>
                      </c:pt>
                      <c:pt idx="104494">
                        <c:v>-6.9107399999999997</c:v>
                      </c:pt>
                      <c:pt idx="104495">
                        <c:v>-6.915629</c:v>
                      </c:pt>
                      <c:pt idx="104496">
                        <c:v>-6.9205180000000004</c:v>
                      </c:pt>
                      <c:pt idx="104497">
                        <c:v>-6.9254069999999999</c:v>
                      </c:pt>
                      <c:pt idx="104498">
                        <c:v>-6.9302960000000002</c:v>
                      </c:pt>
                      <c:pt idx="104499">
                        <c:v>-6.9351849999999997</c:v>
                      </c:pt>
                      <c:pt idx="104500">
                        <c:v>-6.9400740000000001</c:v>
                      </c:pt>
                      <c:pt idx="104501">
                        <c:v>-6.9449630000000004</c:v>
                      </c:pt>
                      <c:pt idx="104502">
                        <c:v>-6.9498519999999999</c:v>
                      </c:pt>
                      <c:pt idx="104503">
                        <c:v>-6.9547410000000003</c:v>
                      </c:pt>
                      <c:pt idx="104504">
                        <c:v>-6.9596299999999998</c:v>
                      </c:pt>
                      <c:pt idx="104505">
                        <c:v>-6.9645190000000001</c:v>
                      </c:pt>
                      <c:pt idx="104506">
                        <c:v>-6.9694070000000004</c:v>
                      </c:pt>
                      <c:pt idx="104507">
                        <c:v>-6.9742959999999998</c:v>
                      </c:pt>
                      <c:pt idx="104508">
                        <c:v>-6.9791850000000002</c:v>
                      </c:pt>
                      <c:pt idx="104509">
                        <c:v>-6.9840739999999997</c:v>
                      </c:pt>
                      <c:pt idx="104510">
                        <c:v>-6.988963</c:v>
                      </c:pt>
                      <c:pt idx="104511">
                        <c:v>-6.9938520000000004</c:v>
                      </c:pt>
                      <c:pt idx="104512">
                        <c:v>-6.9987409999999999</c:v>
                      </c:pt>
                      <c:pt idx="104513">
                        <c:v>-7.0036300000000002</c:v>
                      </c:pt>
                      <c:pt idx="104514">
                        <c:v>-7.0085179999999996</c:v>
                      </c:pt>
                      <c:pt idx="104515">
                        <c:v>-7.0134069999999999</c:v>
                      </c:pt>
                      <c:pt idx="104516">
                        <c:v>-7.0182960000000003</c:v>
                      </c:pt>
                      <c:pt idx="104517">
                        <c:v>-7.0231849999999998</c:v>
                      </c:pt>
                      <c:pt idx="104518">
                        <c:v>-7.0280740000000002</c:v>
                      </c:pt>
                      <c:pt idx="104519">
                        <c:v>-7.0329629999999996</c:v>
                      </c:pt>
                      <c:pt idx="104520">
                        <c:v>-7.037852</c:v>
                      </c:pt>
                      <c:pt idx="104521">
                        <c:v>-7.0427400000000002</c:v>
                      </c:pt>
                      <c:pt idx="104522">
                        <c:v>-7.0476289999999997</c:v>
                      </c:pt>
                      <c:pt idx="104523">
                        <c:v>-7.0525180000000001</c:v>
                      </c:pt>
                      <c:pt idx="104524">
                        <c:v>-7.0574070000000004</c:v>
                      </c:pt>
                      <c:pt idx="104525">
                        <c:v>-7.0622959999999999</c:v>
                      </c:pt>
                      <c:pt idx="104526">
                        <c:v>-7.0671850000000003</c:v>
                      </c:pt>
                      <c:pt idx="104527">
                        <c:v>-7.0720739999999997</c:v>
                      </c:pt>
                      <c:pt idx="104528">
                        <c:v>-7.0769630000000001</c:v>
                      </c:pt>
                      <c:pt idx="104529">
                        <c:v>-7.0818510000000003</c:v>
                      </c:pt>
                      <c:pt idx="104530">
                        <c:v>-7.0867399999999998</c:v>
                      </c:pt>
                      <c:pt idx="104531">
                        <c:v>-7.0916300000000003</c:v>
                      </c:pt>
                      <c:pt idx="104532">
                        <c:v>-7.0965189999999998</c:v>
                      </c:pt>
                      <c:pt idx="104533">
                        <c:v>-7.101407</c:v>
                      </c:pt>
                      <c:pt idx="104534">
                        <c:v>-7.1062960000000004</c:v>
                      </c:pt>
                      <c:pt idx="104535">
                        <c:v>-7.1111849999999999</c:v>
                      </c:pt>
                      <c:pt idx="104536">
                        <c:v>-7.1160740000000002</c:v>
                      </c:pt>
                      <c:pt idx="104537">
                        <c:v>-7.1209629999999997</c:v>
                      </c:pt>
                      <c:pt idx="104538">
                        <c:v>-7.1258520000000001</c:v>
                      </c:pt>
                      <c:pt idx="104539">
                        <c:v>-7.1307410000000004</c:v>
                      </c:pt>
                      <c:pt idx="104540">
                        <c:v>-7.1356299999999999</c:v>
                      </c:pt>
                      <c:pt idx="104541">
                        <c:v>-7.1405180000000001</c:v>
                      </c:pt>
                      <c:pt idx="104542">
                        <c:v>-7.1454069999999996</c:v>
                      </c:pt>
                      <c:pt idx="104543">
                        <c:v>-7.150296</c:v>
                      </c:pt>
                      <c:pt idx="104544">
                        <c:v>-7.1551850000000004</c:v>
                      </c:pt>
                      <c:pt idx="104545">
                        <c:v>-7.1600739999999998</c:v>
                      </c:pt>
                      <c:pt idx="104546">
                        <c:v>-7.1649630000000002</c:v>
                      </c:pt>
                      <c:pt idx="104547">
                        <c:v>-7.1698519999999997</c:v>
                      </c:pt>
                      <c:pt idx="104548">
                        <c:v>-7.174741</c:v>
                      </c:pt>
                      <c:pt idx="104549">
                        <c:v>-7.1796290000000003</c:v>
                      </c:pt>
                      <c:pt idx="104550">
                        <c:v>-7.1845179999999997</c:v>
                      </c:pt>
                      <c:pt idx="104551">
                        <c:v>-7.1894070000000001</c:v>
                      </c:pt>
                      <c:pt idx="104552">
                        <c:v>-7.1942959999999996</c:v>
                      </c:pt>
                      <c:pt idx="104553">
                        <c:v>-7.1991849999999999</c:v>
                      </c:pt>
                      <c:pt idx="104554">
                        <c:v>-7.2040740000000003</c:v>
                      </c:pt>
                      <c:pt idx="104555">
                        <c:v>-7.2089629999999998</c:v>
                      </c:pt>
                      <c:pt idx="104556">
                        <c:v>-7.213851</c:v>
                      </c:pt>
                      <c:pt idx="104557">
                        <c:v>-7.2187400000000004</c:v>
                      </c:pt>
                      <c:pt idx="104558">
                        <c:v>-7.2236289999999999</c:v>
                      </c:pt>
                      <c:pt idx="104559">
                        <c:v>-7.2285180000000002</c:v>
                      </c:pt>
                      <c:pt idx="104560">
                        <c:v>-7.2334069999999997</c:v>
                      </c:pt>
                      <c:pt idx="104561">
                        <c:v>-7.2382960000000001</c:v>
                      </c:pt>
                      <c:pt idx="104562">
                        <c:v>-7.2431850000000004</c:v>
                      </c:pt>
                      <c:pt idx="104563">
                        <c:v>-7.2480739999999999</c:v>
                      </c:pt>
                      <c:pt idx="104564">
                        <c:v>-7.2529630000000003</c:v>
                      </c:pt>
                      <c:pt idx="104565">
                        <c:v>-7.2578519999999997</c:v>
                      </c:pt>
                      <c:pt idx="104566">
                        <c:v>-7.2627410000000001</c:v>
                      </c:pt>
                      <c:pt idx="104567">
                        <c:v>-7.2676299999999996</c:v>
                      </c:pt>
                      <c:pt idx="104568">
                        <c:v>-7.2725179999999998</c:v>
                      </c:pt>
                      <c:pt idx="104569">
                        <c:v>-7.2774070000000002</c:v>
                      </c:pt>
                      <c:pt idx="104570">
                        <c:v>-7.2822959999999997</c:v>
                      </c:pt>
                      <c:pt idx="104571">
                        <c:v>-7.287185</c:v>
                      </c:pt>
                      <c:pt idx="104572">
                        <c:v>-7.2920740000000004</c:v>
                      </c:pt>
                      <c:pt idx="104573">
                        <c:v>-7.2969629999999999</c:v>
                      </c:pt>
                      <c:pt idx="104574">
                        <c:v>-7.3018520000000002</c:v>
                      </c:pt>
                      <c:pt idx="104575">
                        <c:v>-7.3067409999999997</c:v>
                      </c:pt>
                      <c:pt idx="104576">
                        <c:v>-7.3116289999999999</c:v>
                      </c:pt>
                      <c:pt idx="104577">
                        <c:v>-7.3165180000000003</c:v>
                      </c:pt>
                      <c:pt idx="104578">
                        <c:v>-7.3214069999999998</c:v>
                      </c:pt>
                      <c:pt idx="104579">
                        <c:v>-7.3262960000000001</c:v>
                      </c:pt>
                      <c:pt idx="104580">
                        <c:v>-7.3311849999999996</c:v>
                      </c:pt>
                      <c:pt idx="104581">
                        <c:v>-7.336074</c:v>
                      </c:pt>
                      <c:pt idx="104582">
                        <c:v>-7.3409630000000003</c:v>
                      </c:pt>
                      <c:pt idx="104583">
                        <c:v>-7.3458519999999998</c:v>
                      </c:pt>
                      <c:pt idx="104584">
                        <c:v>-7.3507400000000001</c:v>
                      </c:pt>
                      <c:pt idx="104585">
                        <c:v>-7.3556290000000004</c:v>
                      </c:pt>
                      <c:pt idx="104586">
                        <c:v>-7.3605179999999999</c:v>
                      </c:pt>
                      <c:pt idx="104587">
                        <c:v>-7.3654070000000003</c:v>
                      </c:pt>
                      <c:pt idx="104588">
                        <c:v>-7.3702959999999997</c:v>
                      </c:pt>
                      <c:pt idx="104589">
                        <c:v>-7.3751850000000001</c:v>
                      </c:pt>
                      <c:pt idx="104590">
                        <c:v>-7.3800739999999996</c:v>
                      </c:pt>
                      <c:pt idx="104591">
                        <c:v>-7.3849629999999999</c:v>
                      </c:pt>
                      <c:pt idx="104592">
                        <c:v>-7.3898520000000003</c:v>
                      </c:pt>
                      <c:pt idx="104593">
                        <c:v>-7.3947409999999998</c:v>
                      </c:pt>
                      <c:pt idx="104594">
                        <c:v>-7.3996300000000002</c:v>
                      </c:pt>
                      <c:pt idx="104595">
                        <c:v>-7.4045180000000004</c:v>
                      </c:pt>
                      <c:pt idx="104596">
                        <c:v>-7.4094069999999999</c:v>
                      </c:pt>
                      <c:pt idx="104597">
                        <c:v>-7.4142960000000002</c:v>
                      </c:pt>
                      <c:pt idx="104598">
                        <c:v>-7.4191849999999997</c:v>
                      </c:pt>
                      <c:pt idx="104599">
                        <c:v>-7.4240740000000001</c:v>
                      </c:pt>
                      <c:pt idx="104600">
                        <c:v>-7.4289630000000004</c:v>
                      </c:pt>
                      <c:pt idx="104601">
                        <c:v>-7.4338519999999999</c:v>
                      </c:pt>
                      <c:pt idx="104602">
                        <c:v>-7.4387410000000003</c:v>
                      </c:pt>
                      <c:pt idx="104603">
                        <c:v>-7.4436289999999996</c:v>
                      </c:pt>
                      <c:pt idx="104604">
                        <c:v>-7.448518</c:v>
                      </c:pt>
                      <c:pt idx="104605">
                        <c:v>-7.4534070000000003</c:v>
                      </c:pt>
                      <c:pt idx="104606">
                        <c:v>-7.4582959999999998</c:v>
                      </c:pt>
                      <c:pt idx="104607">
                        <c:v>-7.4631850000000002</c:v>
                      </c:pt>
                      <c:pt idx="104608">
                        <c:v>-7.4680739999999997</c:v>
                      </c:pt>
                      <c:pt idx="104609">
                        <c:v>-7.472963</c:v>
                      </c:pt>
                      <c:pt idx="104610">
                        <c:v>-7.4778520000000004</c:v>
                      </c:pt>
                      <c:pt idx="104611">
                        <c:v>-7.4827399999999997</c:v>
                      </c:pt>
                      <c:pt idx="104612">
                        <c:v>-7.4876290000000001</c:v>
                      </c:pt>
                      <c:pt idx="104613">
                        <c:v>-7.4925179999999996</c:v>
                      </c:pt>
                      <c:pt idx="104614">
                        <c:v>-7.4974069999999999</c:v>
                      </c:pt>
                      <c:pt idx="104615">
                        <c:v>-7.5022960000000003</c:v>
                      </c:pt>
                      <c:pt idx="104616">
                        <c:v>-7.5071849999999998</c:v>
                      </c:pt>
                      <c:pt idx="104617">
                        <c:v>-7.5120740000000001</c:v>
                      </c:pt>
                      <c:pt idx="104618">
                        <c:v>-7.5169629999999996</c:v>
                      </c:pt>
                      <c:pt idx="104619">
                        <c:v>-7.521852</c:v>
                      </c:pt>
                      <c:pt idx="104620">
                        <c:v>-7.5267410000000003</c:v>
                      </c:pt>
                      <c:pt idx="104621">
                        <c:v>-7.5316299999999998</c:v>
                      </c:pt>
                      <c:pt idx="104622">
                        <c:v>-7.5365190000000002</c:v>
                      </c:pt>
                      <c:pt idx="104623">
                        <c:v>-7.5414070000000004</c:v>
                      </c:pt>
                      <c:pt idx="104624">
                        <c:v>-7.5462959999999999</c:v>
                      </c:pt>
                      <c:pt idx="104625">
                        <c:v>-7.5511850000000003</c:v>
                      </c:pt>
                      <c:pt idx="104626">
                        <c:v>-7.5560739999999997</c:v>
                      </c:pt>
                      <c:pt idx="104627">
                        <c:v>-7.5609630000000001</c:v>
                      </c:pt>
                      <c:pt idx="104628">
                        <c:v>-7.5658519999999996</c:v>
                      </c:pt>
                      <c:pt idx="104629">
                        <c:v>-7.5707409999999999</c:v>
                      </c:pt>
                      <c:pt idx="104630">
                        <c:v>-7.5756290000000002</c:v>
                      </c:pt>
                      <c:pt idx="104631">
                        <c:v>-7.5805179999999996</c:v>
                      </c:pt>
                      <c:pt idx="104632">
                        <c:v>-7.585407</c:v>
                      </c:pt>
                      <c:pt idx="104633">
                        <c:v>-7.5902960000000004</c:v>
                      </c:pt>
                      <c:pt idx="104634">
                        <c:v>-7.5951849999999999</c:v>
                      </c:pt>
                      <c:pt idx="104635">
                        <c:v>-7.6000740000000002</c:v>
                      </c:pt>
                      <c:pt idx="104636">
                        <c:v>-7.6049629999999997</c:v>
                      </c:pt>
                      <c:pt idx="104637">
                        <c:v>-7.6098520000000001</c:v>
                      </c:pt>
                      <c:pt idx="104638">
                        <c:v>-7.6147400000000003</c:v>
                      </c:pt>
                      <c:pt idx="104639">
                        <c:v>-7.6196289999999998</c:v>
                      </c:pt>
                      <c:pt idx="104640">
                        <c:v>-7.6245180000000001</c:v>
                      </c:pt>
                      <c:pt idx="104641">
                        <c:v>-7.6294069999999996</c:v>
                      </c:pt>
                      <c:pt idx="104642">
                        <c:v>-7.634296</c:v>
                      </c:pt>
                      <c:pt idx="104643">
                        <c:v>-7.6391850000000003</c:v>
                      </c:pt>
                      <c:pt idx="104644">
                        <c:v>-7.6440739999999998</c:v>
                      </c:pt>
                      <c:pt idx="104645">
                        <c:v>-7.6489630000000002</c:v>
                      </c:pt>
                      <c:pt idx="104646">
                        <c:v>-7.6538519999999997</c:v>
                      </c:pt>
                      <c:pt idx="104647">
                        <c:v>-7.658741</c:v>
                      </c:pt>
                      <c:pt idx="104648">
                        <c:v>-7.6636300000000004</c:v>
                      </c:pt>
                      <c:pt idx="104649">
                        <c:v>-7.6685189999999999</c:v>
                      </c:pt>
                      <c:pt idx="104650">
                        <c:v>-7.6734070000000001</c:v>
                      </c:pt>
                      <c:pt idx="104651">
                        <c:v>-7.6782959999999996</c:v>
                      </c:pt>
                      <c:pt idx="104652">
                        <c:v>-7.6831849999999999</c:v>
                      </c:pt>
                      <c:pt idx="104653">
                        <c:v>-7.6880740000000003</c:v>
                      </c:pt>
                      <c:pt idx="104654">
                        <c:v>-7.6929629999999998</c:v>
                      </c:pt>
                      <c:pt idx="104655">
                        <c:v>-7.6978520000000001</c:v>
                      </c:pt>
                      <c:pt idx="104656">
                        <c:v>-7.7027409999999996</c:v>
                      </c:pt>
                      <c:pt idx="104657">
                        <c:v>-7.70763</c:v>
                      </c:pt>
                      <c:pt idx="104658">
                        <c:v>-7.7125180000000002</c:v>
                      </c:pt>
                      <c:pt idx="104659">
                        <c:v>-7.7174069999999997</c:v>
                      </c:pt>
                      <c:pt idx="104660">
                        <c:v>-7.722296</c:v>
                      </c:pt>
                      <c:pt idx="104661">
                        <c:v>-7.7271850000000004</c:v>
                      </c:pt>
                      <c:pt idx="104662">
                        <c:v>-7.7320739999999999</c:v>
                      </c:pt>
                      <c:pt idx="104663">
                        <c:v>-7.7369630000000003</c:v>
                      </c:pt>
                      <c:pt idx="104664">
                        <c:v>-7.7418519999999997</c:v>
                      </c:pt>
                      <c:pt idx="104665">
                        <c:v>-7.74674</c:v>
                      </c:pt>
                      <c:pt idx="104666">
                        <c:v>-7.7516290000000003</c:v>
                      </c:pt>
                      <c:pt idx="104667">
                        <c:v>-7.7565179999999998</c:v>
                      </c:pt>
                      <c:pt idx="104668">
                        <c:v>-7.7614070000000002</c:v>
                      </c:pt>
                      <c:pt idx="104669">
                        <c:v>-7.7662959999999996</c:v>
                      </c:pt>
                      <c:pt idx="104670">
                        <c:v>-7.771185</c:v>
                      </c:pt>
                      <c:pt idx="104671">
                        <c:v>-7.7760740000000004</c:v>
                      </c:pt>
                      <c:pt idx="104672">
                        <c:v>-7.7809629999999999</c:v>
                      </c:pt>
                      <c:pt idx="104673">
                        <c:v>-7.7858510000000001</c:v>
                      </c:pt>
                      <c:pt idx="104674">
                        <c:v>-7.7907400000000004</c:v>
                      </c:pt>
                      <c:pt idx="104675">
                        <c:v>-7.7956300000000001</c:v>
                      </c:pt>
                      <c:pt idx="104676">
                        <c:v>-7.8005190000000004</c:v>
                      </c:pt>
                      <c:pt idx="104677">
                        <c:v>-7.8054069999999998</c:v>
                      </c:pt>
                      <c:pt idx="104678">
                        <c:v>-7.8102960000000001</c:v>
                      </c:pt>
                      <c:pt idx="104679">
                        <c:v>-7.8151849999999996</c:v>
                      </c:pt>
                      <c:pt idx="104680">
                        <c:v>-7.820074</c:v>
                      </c:pt>
                      <c:pt idx="104681">
                        <c:v>-7.8249630000000003</c:v>
                      </c:pt>
                      <c:pt idx="104682">
                        <c:v>-7.8298519999999998</c:v>
                      </c:pt>
                      <c:pt idx="104683">
                        <c:v>-7.8347410000000002</c:v>
                      </c:pt>
                      <c:pt idx="104684">
                        <c:v>-7.8396299999999997</c:v>
                      </c:pt>
                      <c:pt idx="104685">
                        <c:v>-7.8445179999999999</c:v>
                      </c:pt>
                      <c:pt idx="104686">
                        <c:v>-7.8494070000000002</c:v>
                      </c:pt>
                      <c:pt idx="104687">
                        <c:v>-7.8542959999999997</c:v>
                      </c:pt>
                      <c:pt idx="104688">
                        <c:v>-7.8591850000000001</c:v>
                      </c:pt>
                      <c:pt idx="104689">
                        <c:v>-7.8640739999999996</c:v>
                      </c:pt>
                      <c:pt idx="104690">
                        <c:v>-7.8689629999999999</c:v>
                      </c:pt>
                      <c:pt idx="104691">
                        <c:v>-7.8738520000000003</c:v>
                      </c:pt>
                      <c:pt idx="104692">
                        <c:v>-7.8787409999999998</c:v>
                      </c:pt>
                      <c:pt idx="104693">
                        <c:v>-7.883629</c:v>
                      </c:pt>
                      <c:pt idx="104694">
                        <c:v>-7.8885180000000004</c:v>
                      </c:pt>
                      <c:pt idx="104695">
                        <c:v>-7.8934069999999998</c:v>
                      </c:pt>
                      <c:pt idx="104696">
                        <c:v>-7.8982960000000002</c:v>
                      </c:pt>
                      <c:pt idx="104697">
                        <c:v>-7.9031849999999997</c:v>
                      </c:pt>
                      <c:pt idx="104698">
                        <c:v>-7.908074</c:v>
                      </c:pt>
                      <c:pt idx="104699">
                        <c:v>-7.9129630000000004</c:v>
                      </c:pt>
                      <c:pt idx="104700">
                        <c:v>-7.9178509999999998</c:v>
                      </c:pt>
                      <c:pt idx="104701">
                        <c:v>-7.9227400000000001</c:v>
                      </c:pt>
                      <c:pt idx="104702">
                        <c:v>-7.9276289999999996</c:v>
                      </c:pt>
                      <c:pt idx="104703">
                        <c:v>-7.932518</c:v>
                      </c:pt>
                      <c:pt idx="104704">
                        <c:v>-7.9374070000000003</c:v>
                      </c:pt>
                      <c:pt idx="104705">
                        <c:v>-7.9422959999999998</c:v>
                      </c:pt>
                      <c:pt idx="104706">
                        <c:v>-7.9471850000000002</c:v>
                      </c:pt>
                      <c:pt idx="104707">
                        <c:v>-7.9520739999999996</c:v>
                      </c:pt>
                      <c:pt idx="104708">
                        <c:v>-7.956963</c:v>
                      </c:pt>
                      <c:pt idx="104709">
                        <c:v>-7.9618520000000004</c:v>
                      </c:pt>
                      <c:pt idx="104710">
                        <c:v>-7.9667409999999999</c:v>
                      </c:pt>
                      <c:pt idx="104711">
                        <c:v>-7.9716300000000002</c:v>
                      </c:pt>
                      <c:pt idx="104712">
                        <c:v>-7.9765180000000004</c:v>
                      </c:pt>
                      <c:pt idx="104713">
                        <c:v>-7.9814069999999999</c:v>
                      </c:pt>
                      <c:pt idx="104714">
                        <c:v>-7.9862960000000003</c:v>
                      </c:pt>
                      <c:pt idx="104715">
                        <c:v>-7.9911849999999998</c:v>
                      </c:pt>
                      <c:pt idx="104716">
                        <c:v>-7.9960740000000001</c:v>
                      </c:pt>
                      <c:pt idx="104717">
                        <c:v>-8.0009630000000005</c:v>
                      </c:pt>
                      <c:pt idx="104718">
                        <c:v>-8.0058520000000009</c:v>
                      </c:pt>
                      <c:pt idx="104719">
                        <c:v>-8.0107400000000002</c:v>
                      </c:pt>
                      <c:pt idx="104720">
                        <c:v>-8.0156299999999998</c:v>
                      </c:pt>
                      <c:pt idx="104721">
                        <c:v>-8.0205179999999991</c:v>
                      </c:pt>
                      <c:pt idx="104722">
                        <c:v>-8.0254069999999995</c:v>
                      </c:pt>
                      <c:pt idx="104723">
                        <c:v>-8.0302959999999999</c:v>
                      </c:pt>
                      <c:pt idx="104724">
                        <c:v>-8.0351850000000002</c:v>
                      </c:pt>
                      <c:pt idx="104725">
                        <c:v>-8.0400740000000006</c:v>
                      </c:pt>
                      <c:pt idx="104726">
                        <c:v>-8.0449629999999992</c:v>
                      </c:pt>
                      <c:pt idx="104727">
                        <c:v>-8.0498510000000003</c:v>
                      </c:pt>
                      <c:pt idx="104728">
                        <c:v>-8.0547409999999999</c:v>
                      </c:pt>
                      <c:pt idx="104729">
                        <c:v>-8.0596289999999993</c:v>
                      </c:pt>
                      <c:pt idx="104730">
                        <c:v>-8.0645179999999996</c:v>
                      </c:pt>
                      <c:pt idx="104731">
                        <c:v>-8.069407</c:v>
                      </c:pt>
                      <c:pt idx="104732">
                        <c:v>-8.0742960000000004</c:v>
                      </c:pt>
                      <c:pt idx="104733">
                        <c:v>-8.0791850000000007</c:v>
                      </c:pt>
                      <c:pt idx="104734">
                        <c:v>-8.0840739999999993</c:v>
                      </c:pt>
                      <c:pt idx="104735">
                        <c:v>-8.0889629999999997</c:v>
                      </c:pt>
                      <c:pt idx="104736">
                        <c:v>-8.093852</c:v>
                      </c:pt>
                      <c:pt idx="104737">
                        <c:v>-8.0987410000000004</c:v>
                      </c:pt>
                      <c:pt idx="104738">
                        <c:v>-8.1036289999999997</c:v>
                      </c:pt>
                      <c:pt idx="104739">
                        <c:v>-8.1085189999999994</c:v>
                      </c:pt>
                      <c:pt idx="104740">
                        <c:v>-8.1134070000000005</c:v>
                      </c:pt>
                      <c:pt idx="104741">
                        <c:v>-8.1182960000000008</c:v>
                      </c:pt>
                      <c:pt idx="104742">
                        <c:v>-8.1231849999999994</c:v>
                      </c:pt>
                      <c:pt idx="104743">
                        <c:v>-8.1280739999999998</c:v>
                      </c:pt>
                      <c:pt idx="104744">
                        <c:v>-8.1329630000000002</c:v>
                      </c:pt>
                      <c:pt idx="104745">
                        <c:v>-8.1378520000000005</c:v>
                      </c:pt>
                      <c:pt idx="104746">
                        <c:v>-8.1427399999999999</c:v>
                      </c:pt>
                      <c:pt idx="104747">
                        <c:v>-8.1476299999999995</c:v>
                      </c:pt>
                      <c:pt idx="104748">
                        <c:v>-8.1525180000000006</c:v>
                      </c:pt>
                      <c:pt idx="104749">
                        <c:v>-8.1574069999999992</c:v>
                      </c:pt>
                      <c:pt idx="104750">
                        <c:v>-8.1622959999999996</c:v>
                      </c:pt>
                      <c:pt idx="104751">
                        <c:v>-8.1671849999999999</c:v>
                      </c:pt>
                      <c:pt idx="104752">
                        <c:v>-8.1720740000000003</c:v>
                      </c:pt>
                      <c:pt idx="104753">
                        <c:v>-8.1769630000000006</c:v>
                      </c:pt>
                      <c:pt idx="104754">
                        <c:v>-8.181851</c:v>
                      </c:pt>
                      <c:pt idx="104755">
                        <c:v>-8.1867409999999996</c:v>
                      </c:pt>
                      <c:pt idx="104756">
                        <c:v>-8.1916290000000007</c:v>
                      </c:pt>
                      <c:pt idx="104757">
                        <c:v>-8.1965179999999993</c:v>
                      </c:pt>
                      <c:pt idx="104758">
                        <c:v>-8.2014069999999997</c:v>
                      </c:pt>
                      <c:pt idx="104759">
                        <c:v>-8.206296</c:v>
                      </c:pt>
                      <c:pt idx="104760">
                        <c:v>-8.2111850000000004</c:v>
                      </c:pt>
                      <c:pt idx="104761">
                        <c:v>-8.2160740000000008</c:v>
                      </c:pt>
                      <c:pt idx="104762">
                        <c:v>-8.2209629999999994</c:v>
                      </c:pt>
                      <c:pt idx="104763">
                        <c:v>-8.2258519999999997</c:v>
                      </c:pt>
                      <c:pt idx="104764">
                        <c:v>-8.2307410000000001</c:v>
                      </c:pt>
                      <c:pt idx="104765">
                        <c:v>-8.2356289999999994</c:v>
                      </c:pt>
                      <c:pt idx="104766">
                        <c:v>-8.2405190000000008</c:v>
                      </c:pt>
                      <c:pt idx="104767">
                        <c:v>-8.2454070000000002</c:v>
                      </c:pt>
                      <c:pt idx="104768">
                        <c:v>-8.2502969999999998</c:v>
                      </c:pt>
                      <c:pt idx="104769">
                        <c:v>-8.2551850000000009</c:v>
                      </c:pt>
                      <c:pt idx="104770">
                        <c:v>-8.2600739999999995</c:v>
                      </c:pt>
                      <c:pt idx="104771">
                        <c:v>-8.2649629999999998</c:v>
                      </c:pt>
                      <c:pt idx="104772">
                        <c:v>-8.2698520000000002</c:v>
                      </c:pt>
                      <c:pt idx="104773">
                        <c:v>-8.2747399999999995</c:v>
                      </c:pt>
                      <c:pt idx="104774">
                        <c:v>-8.2796299999999992</c:v>
                      </c:pt>
                      <c:pt idx="104775">
                        <c:v>-8.2845180000000003</c:v>
                      </c:pt>
                      <c:pt idx="104776">
                        <c:v>-8.2894070000000006</c:v>
                      </c:pt>
                      <c:pt idx="104777">
                        <c:v>-8.2942959999999992</c:v>
                      </c:pt>
                      <c:pt idx="104778">
                        <c:v>-8.2991849999999996</c:v>
                      </c:pt>
                      <c:pt idx="104779">
                        <c:v>-8.304074</c:v>
                      </c:pt>
                      <c:pt idx="104780">
                        <c:v>-8.3089630000000003</c:v>
                      </c:pt>
                      <c:pt idx="104781">
                        <c:v>-8.3138509999999997</c:v>
                      </c:pt>
                      <c:pt idx="104782">
                        <c:v>-8.3187409999999993</c:v>
                      </c:pt>
                      <c:pt idx="104783">
                        <c:v>-8.3236290000000004</c:v>
                      </c:pt>
                      <c:pt idx="104784">
                        <c:v>-8.3285180000000008</c:v>
                      </c:pt>
                      <c:pt idx="104785">
                        <c:v>-8.3334069999999993</c:v>
                      </c:pt>
                      <c:pt idx="104786">
                        <c:v>-8.3382959999999997</c:v>
                      </c:pt>
                      <c:pt idx="104787">
                        <c:v>-8.3431850000000001</c:v>
                      </c:pt>
                      <c:pt idx="104788">
                        <c:v>-8.3480740000000004</c:v>
                      </c:pt>
                      <c:pt idx="104789">
                        <c:v>-8.3529619999999998</c:v>
                      </c:pt>
                      <c:pt idx="104790">
                        <c:v>-8.3578519999999994</c:v>
                      </c:pt>
                      <c:pt idx="104791">
                        <c:v>-8.3627409999999998</c:v>
                      </c:pt>
                      <c:pt idx="104792">
                        <c:v>-8.3676290000000009</c:v>
                      </c:pt>
                      <c:pt idx="104793">
                        <c:v>-8.3725190000000005</c:v>
                      </c:pt>
                      <c:pt idx="104794">
                        <c:v>-8.3774069999999998</c:v>
                      </c:pt>
                      <c:pt idx="104795">
                        <c:v>-8.3822969999999994</c:v>
                      </c:pt>
                      <c:pt idx="104796">
                        <c:v>-8.3871850000000006</c:v>
                      </c:pt>
                      <c:pt idx="104797">
                        <c:v>-8.3920739999999991</c:v>
                      </c:pt>
                      <c:pt idx="104798">
                        <c:v>-8.3969629999999995</c:v>
                      </c:pt>
                      <c:pt idx="104799">
                        <c:v>-8.4018519999999999</c:v>
                      </c:pt>
                      <c:pt idx="104800">
                        <c:v>-8.4067399999999992</c:v>
                      </c:pt>
                      <c:pt idx="104801">
                        <c:v>-8.4116300000000006</c:v>
                      </c:pt>
                      <c:pt idx="104802">
                        <c:v>-8.4165179999999999</c:v>
                      </c:pt>
                      <c:pt idx="104803">
                        <c:v>-8.4214079999999996</c:v>
                      </c:pt>
                      <c:pt idx="104804">
                        <c:v>-8.4262960000000007</c:v>
                      </c:pt>
                      <c:pt idx="104805">
                        <c:v>-8.4311849999999993</c:v>
                      </c:pt>
                      <c:pt idx="104806">
                        <c:v>-8.4360739999999996</c:v>
                      </c:pt>
                      <c:pt idx="104807">
                        <c:v>-8.440963</c:v>
                      </c:pt>
                      <c:pt idx="104808">
                        <c:v>-8.4458509999999993</c:v>
                      </c:pt>
                      <c:pt idx="104809">
                        <c:v>-8.4507410000000007</c:v>
                      </c:pt>
                      <c:pt idx="104810">
                        <c:v>-8.4556290000000001</c:v>
                      </c:pt>
                      <c:pt idx="104811">
                        <c:v>-8.4605180000000004</c:v>
                      </c:pt>
                      <c:pt idx="104812">
                        <c:v>-8.4654070000000008</c:v>
                      </c:pt>
                      <c:pt idx="104813">
                        <c:v>-8.4702959999999994</c:v>
                      </c:pt>
                      <c:pt idx="104814">
                        <c:v>-8.4751849999999997</c:v>
                      </c:pt>
                      <c:pt idx="104815">
                        <c:v>-8.4800740000000001</c:v>
                      </c:pt>
                      <c:pt idx="104816">
                        <c:v>-8.4849619999999994</c:v>
                      </c:pt>
                      <c:pt idx="104817">
                        <c:v>-8.4898520000000008</c:v>
                      </c:pt>
                      <c:pt idx="104818">
                        <c:v>-8.4947400000000002</c:v>
                      </c:pt>
                      <c:pt idx="104819">
                        <c:v>-8.4996290000000005</c:v>
                      </c:pt>
                      <c:pt idx="104820">
                        <c:v>-8.5045190000000002</c:v>
                      </c:pt>
                      <c:pt idx="104821">
                        <c:v>-8.5094069999999995</c:v>
                      </c:pt>
                      <c:pt idx="104822">
                        <c:v>-8.5142969999999991</c:v>
                      </c:pt>
                      <c:pt idx="104823">
                        <c:v>-8.5191850000000002</c:v>
                      </c:pt>
                      <c:pt idx="104824">
                        <c:v>-8.5240740000000006</c:v>
                      </c:pt>
                      <c:pt idx="104825">
                        <c:v>-8.5289629999999992</c:v>
                      </c:pt>
                      <c:pt idx="104826">
                        <c:v>-8.5338519999999995</c:v>
                      </c:pt>
                      <c:pt idx="104827">
                        <c:v>-8.5387400000000007</c:v>
                      </c:pt>
                      <c:pt idx="104828">
                        <c:v>-8.5436300000000003</c:v>
                      </c:pt>
                      <c:pt idx="104829">
                        <c:v>-8.5485179999999996</c:v>
                      </c:pt>
                      <c:pt idx="104830">
                        <c:v>-8.5534079999999992</c:v>
                      </c:pt>
                      <c:pt idx="104831">
                        <c:v>-8.5582960000000003</c:v>
                      </c:pt>
                      <c:pt idx="104832">
                        <c:v>-8.5631850000000007</c:v>
                      </c:pt>
                      <c:pt idx="104833">
                        <c:v>-8.5680739999999993</c:v>
                      </c:pt>
                      <c:pt idx="104834">
                        <c:v>-8.5729629999999997</c:v>
                      </c:pt>
                      <c:pt idx="104835">
                        <c:v>-8.5778510000000008</c:v>
                      </c:pt>
                      <c:pt idx="104836">
                        <c:v>-8.5827410000000004</c:v>
                      </c:pt>
                      <c:pt idx="104837">
                        <c:v>-8.5876289999999997</c:v>
                      </c:pt>
                      <c:pt idx="104838">
                        <c:v>-8.5925189999999994</c:v>
                      </c:pt>
                      <c:pt idx="104839">
                        <c:v>-8.5974070000000005</c:v>
                      </c:pt>
                      <c:pt idx="104840">
                        <c:v>-8.6022960000000008</c:v>
                      </c:pt>
                      <c:pt idx="104841">
                        <c:v>-8.6071849999999994</c:v>
                      </c:pt>
                      <c:pt idx="104842">
                        <c:v>-8.6120739999999998</c:v>
                      </c:pt>
                      <c:pt idx="104843">
                        <c:v>-8.6169619999999991</c:v>
                      </c:pt>
                      <c:pt idx="104844">
                        <c:v>-8.6218520000000005</c:v>
                      </c:pt>
                      <c:pt idx="104845">
                        <c:v>-8.6267399999999999</c:v>
                      </c:pt>
                      <c:pt idx="104846">
                        <c:v>-8.6316290000000002</c:v>
                      </c:pt>
                      <c:pt idx="104847">
                        <c:v>-8.6365180000000006</c:v>
                      </c:pt>
                      <c:pt idx="104848">
                        <c:v>-8.6414069999999992</c:v>
                      </c:pt>
                      <c:pt idx="104849">
                        <c:v>-8.6462970000000006</c:v>
                      </c:pt>
                      <c:pt idx="104850">
                        <c:v>-8.6511849999999999</c:v>
                      </c:pt>
                      <c:pt idx="104851">
                        <c:v>-8.6560740000000003</c:v>
                      </c:pt>
                      <c:pt idx="104852">
                        <c:v>-8.6609630000000006</c:v>
                      </c:pt>
                      <c:pt idx="104853">
                        <c:v>-8.6658519999999992</c:v>
                      </c:pt>
                      <c:pt idx="104854">
                        <c:v>-8.6707400000000003</c:v>
                      </c:pt>
                      <c:pt idx="104855">
                        <c:v>-8.67563</c:v>
                      </c:pt>
                      <c:pt idx="104856">
                        <c:v>-8.6805179999999993</c:v>
                      </c:pt>
                      <c:pt idx="104857">
                        <c:v>-8.6854080000000007</c:v>
                      </c:pt>
                      <c:pt idx="104858">
                        <c:v>-8.690296</c:v>
                      </c:pt>
                      <c:pt idx="104859">
                        <c:v>-8.6951850000000004</c:v>
                      </c:pt>
                      <c:pt idx="104860">
                        <c:v>-8.7000740000000008</c:v>
                      </c:pt>
                      <c:pt idx="104861">
                        <c:v>-8.7049629999999993</c:v>
                      </c:pt>
                      <c:pt idx="104862">
                        <c:v>-8.7098510000000005</c:v>
                      </c:pt>
                      <c:pt idx="104863">
                        <c:v>-8.7147410000000001</c:v>
                      </c:pt>
                      <c:pt idx="104864">
                        <c:v>-8.7196289999999994</c:v>
                      </c:pt>
                      <c:pt idx="104865">
                        <c:v>-8.7245190000000008</c:v>
                      </c:pt>
                      <c:pt idx="104866">
                        <c:v>-8.7294070000000001</c:v>
                      </c:pt>
                      <c:pt idx="104867">
                        <c:v>-8.7342960000000005</c:v>
                      </c:pt>
                      <c:pt idx="104868">
                        <c:v>-8.7391850000000009</c:v>
                      </c:pt>
                      <c:pt idx="104869">
                        <c:v>-8.7440739999999995</c:v>
                      </c:pt>
                      <c:pt idx="104870">
                        <c:v>-8.7489620000000006</c:v>
                      </c:pt>
                      <c:pt idx="104871">
                        <c:v>-8.7538520000000002</c:v>
                      </c:pt>
                      <c:pt idx="104872">
                        <c:v>-8.7587399999999995</c:v>
                      </c:pt>
                      <c:pt idx="104873">
                        <c:v>-8.7636299999999991</c:v>
                      </c:pt>
                      <c:pt idx="104874">
                        <c:v>-8.7685180000000003</c:v>
                      </c:pt>
                      <c:pt idx="104875">
                        <c:v>-8.7734070000000006</c:v>
                      </c:pt>
                      <c:pt idx="104876">
                        <c:v>-8.7782959999999992</c:v>
                      </c:pt>
                      <c:pt idx="104877">
                        <c:v>-8.7831849999999996</c:v>
                      </c:pt>
                      <c:pt idx="104878">
                        <c:v>-8.7880739999999999</c:v>
                      </c:pt>
                      <c:pt idx="104879">
                        <c:v>-8.7929630000000003</c:v>
                      </c:pt>
                      <c:pt idx="104880">
                        <c:v>-8.7978520000000007</c:v>
                      </c:pt>
                      <c:pt idx="104881">
                        <c:v>-8.80274</c:v>
                      </c:pt>
                      <c:pt idx="104882">
                        <c:v>-8.8076299999999996</c:v>
                      </c:pt>
                      <c:pt idx="104883">
                        <c:v>-8.8125180000000007</c:v>
                      </c:pt>
                      <c:pt idx="104884">
                        <c:v>-8.8174080000000004</c:v>
                      </c:pt>
                      <c:pt idx="104885">
                        <c:v>-8.8222959999999997</c:v>
                      </c:pt>
                      <c:pt idx="104886">
                        <c:v>-8.8271850000000001</c:v>
                      </c:pt>
                      <c:pt idx="104887">
                        <c:v>-8.8320740000000004</c:v>
                      </c:pt>
                      <c:pt idx="104888">
                        <c:v>-8.8369630000000008</c:v>
                      </c:pt>
                      <c:pt idx="104889">
                        <c:v>-8.8418510000000001</c:v>
                      </c:pt>
                      <c:pt idx="104890">
                        <c:v>-8.8467409999999997</c:v>
                      </c:pt>
                      <c:pt idx="104891">
                        <c:v>-8.8516290000000009</c:v>
                      </c:pt>
                      <c:pt idx="104892">
                        <c:v>-8.8565190000000005</c:v>
                      </c:pt>
                      <c:pt idx="104893">
                        <c:v>-8.8614069999999998</c:v>
                      </c:pt>
                      <c:pt idx="104894">
                        <c:v>-8.8662960000000002</c:v>
                      </c:pt>
                      <c:pt idx="104895">
                        <c:v>-8.8711850000000005</c:v>
                      </c:pt>
                      <c:pt idx="104896">
                        <c:v>-8.8760739999999991</c:v>
                      </c:pt>
                      <c:pt idx="104897">
                        <c:v>-8.8809620000000002</c:v>
                      </c:pt>
                      <c:pt idx="104898">
                        <c:v>-8.8858519999999999</c:v>
                      </c:pt>
                      <c:pt idx="104899">
                        <c:v>-8.8907399999999992</c:v>
                      </c:pt>
                      <c:pt idx="104900">
                        <c:v>-8.8956300000000006</c:v>
                      </c:pt>
                      <c:pt idx="104901">
                        <c:v>-8.9005179999999999</c:v>
                      </c:pt>
                      <c:pt idx="104902">
                        <c:v>-8.9054070000000003</c:v>
                      </c:pt>
                      <c:pt idx="104903">
                        <c:v>-8.9102960000000007</c:v>
                      </c:pt>
                      <c:pt idx="104904">
                        <c:v>-8.9151849999999992</c:v>
                      </c:pt>
                      <c:pt idx="104905">
                        <c:v>-8.9200739999999996</c:v>
                      </c:pt>
                      <c:pt idx="104906">
                        <c:v>-8.924963</c:v>
                      </c:pt>
                      <c:pt idx="104907">
                        <c:v>-8.9298520000000003</c:v>
                      </c:pt>
                      <c:pt idx="104908">
                        <c:v>-8.9347410000000007</c:v>
                      </c:pt>
                      <c:pt idx="104909">
                        <c:v>-8.9396299999999993</c:v>
                      </c:pt>
                      <c:pt idx="104910">
                        <c:v>-8.9445180000000004</c:v>
                      </c:pt>
                      <c:pt idx="104911">
                        <c:v>-8.949408</c:v>
                      </c:pt>
                      <c:pt idx="104912">
                        <c:v>-8.9542959999999994</c:v>
                      </c:pt>
                      <c:pt idx="104913">
                        <c:v>-8.9591849999999997</c:v>
                      </c:pt>
                      <c:pt idx="104914">
                        <c:v>-8.9640740000000001</c:v>
                      </c:pt>
                      <c:pt idx="104915">
                        <c:v>-8.9689630000000005</c:v>
                      </c:pt>
                      <c:pt idx="104916">
                        <c:v>-8.9738509999999998</c:v>
                      </c:pt>
                      <c:pt idx="104917">
                        <c:v>-8.9787409999999994</c:v>
                      </c:pt>
                      <c:pt idx="104918">
                        <c:v>-8.9836290000000005</c:v>
                      </c:pt>
                      <c:pt idx="104919">
                        <c:v>-8.9885190000000001</c:v>
                      </c:pt>
                      <c:pt idx="104920">
                        <c:v>-8.9934069999999995</c:v>
                      </c:pt>
                      <c:pt idx="104921">
                        <c:v>-8.9982959999999999</c:v>
                      </c:pt>
                      <c:pt idx="104922">
                        <c:v>-9.0031850000000002</c:v>
                      </c:pt>
                      <c:pt idx="104923">
                        <c:v>-9.0080740000000006</c:v>
                      </c:pt>
                      <c:pt idx="104924">
                        <c:v>-9.0129619999999999</c:v>
                      </c:pt>
                      <c:pt idx="104925">
                        <c:v>-9.0178519999999995</c:v>
                      </c:pt>
                      <c:pt idx="104926">
                        <c:v>-9.0227400000000006</c:v>
                      </c:pt>
                      <c:pt idx="104927">
                        <c:v>-9.0276300000000003</c:v>
                      </c:pt>
                      <c:pt idx="104928">
                        <c:v>-9.0325179999999996</c:v>
                      </c:pt>
                      <c:pt idx="104929">
                        <c:v>-9.037407</c:v>
                      </c:pt>
                      <c:pt idx="104930">
                        <c:v>-9.0422960000000003</c:v>
                      </c:pt>
                      <c:pt idx="104931">
                        <c:v>-9.0471850000000007</c:v>
                      </c:pt>
                      <c:pt idx="104932">
                        <c:v>-9.052073</c:v>
                      </c:pt>
                      <c:pt idx="104933">
                        <c:v>-9.0569629999999997</c:v>
                      </c:pt>
                      <c:pt idx="104934">
                        <c:v>-9.061852</c:v>
                      </c:pt>
                      <c:pt idx="104935">
                        <c:v>-9.0667410000000004</c:v>
                      </c:pt>
                      <c:pt idx="104936">
                        <c:v>-9.0716300000000007</c:v>
                      </c:pt>
                      <c:pt idx="104937">
                        <c:v>-9.0765180000000001</c:v>
                      </c:pt>
                      <c:pt idx="104938">
                        <c:v>-9.0814079999999997</c:v>
                      </c:pt>
                      <c:pt idx="104939">
                        <c:v>-9.0862960000000008</c:v>
                      </c:pt>
                      <c:pt idx="104940">
                        <c:v>-9.0911849999999994</c:v>
                      </c:pt>
                      <c:pt idx="104941">
                        <c:v>-9.0960739999999998</c:v>
                      </c:pt>
                      <c:pt idx="104942">
                        <c:v>-9.1009630000000001</c:v>
                      </c:pt>
                      <c:pt idx="104943">
                        <c:v>-9.1058520000000005</c:v>
                      </c:pt>
                      <c:pt idx="104944">
                        <c:v>-9.1107410000000009</c:v>
                      </c:pt>
                      <c:pt idx="104945">
                        <c:v>-9.1156290000000002</c:v>
                      </c:pt>
                      <c:pt idx="104946">
                        <c:v>-9.1205189999999998</c:v>
                      </c:pt>
                      <c:pt idx="104947">
                        <c:v>-9.1254069999999992</c:v>
                      </c:pt>
                      <c:pt idx="104948">
                        <c:v>-9.1302959999999995</c:v>
                      </c:pt>
                      <c:pt idx="104949">
                        <c:v>-9.1351849999999999</c:v>
                      </c:pt>
                      <c:pt idx="104950">
                        <c:v>-9.1400740000000003</c:v>
                      </c:pt>
                      <c:pt idx="104951">
                        <c:v>-9.1449619999999996</c:v>
                      </c:pt>
                      <c:pt idx="104952">
                        <c:v>-9.1498519999999992</c:v>
                      </c:pt>
                      <c:pt idx="104953">
                        <c:v>-9.1547400000000003</c:v>
                      </c:pt>
                      <c:pt idx="104954">
                        <c:v>-9.1596299999999999</c:v>
                      </c:pt>
                      <c:pt idx="104955">
                        <c:v>-9.1645179999999993</c:v>
                      </c:pt>
                      <c:pt idx="104956">
                        <c:v>-9.1694069999999996</c:v>
                      </c:pt>
                      <c:pt idx="104957">
                        <c:v>-9.174296</c:v>
                      </c:pt>
                      <c:pt idx="104958">
                        <c:v>-9.1791850000000004</c:v>
                      </c:pt>
                      <c:pt idx="104959">
                        <c:v>-9.1840729999999997</c:v>
                      </c:pt>
                      <c:pt idx="104960">
                        <c:v>-9.1889629999999993</c:v>
                      </c:pt>
                      <c:pt idx="104961">
                        <c:v>-9.1938510000000004</c:v>
                      </c:pt>
                      <c:pt idx="104962">
                        <c:v>-9.1987410000000001</c:v>
                      </c:pt>
                      <c:pt idx="104963">
                        <c:v>-9.2036289999999994</c:v>
                      </c:pt>
                      <c:pt idx="104964">
                        <c:v>-9.2085179999999998</c:v>
                      </c:pt>
                      <c:pt idx="104965">
                        <c:v>-9.2134079999999994</c:v>
                      </c:pt>
                      <c:pt idx="104966">
                        <c:v>-9.2182960000000005</c:v>
                      </c:pt>
                      <c:pt idx="104967">
                        <c:v>-9.2231850000000009</c:v>
                      </c:pt>
                      <c:pt idx="104968">
                        <c:v>-9.2280739999999994</c:v>
                      </c:pt>
                      <c:pt idx="104969">
                        <c:v>-9.2329629999999998</c:v>
                      </c:pt>
                      <c:pt idx="104970">
                        <c:v>-9.2378520000000002</c:v>
                      </c:pt>
                      <c:pt idx="104971">
                        <c:v>-9.2427410000000005</c:v>
                      </c:pt>
                      <c:pt idx="104972">
                        <c:v>-9.2476289999999999</c:v>
                      </c:pt>
                      <c:pt idx="104973">
                        <c:v>-9.2525189999999995</c:v>
                      </c:pt>
                      <c:pt idx="104974">
                        <c:v>-9.2574070000000006</c:v>
                      </c:pt>
                      <c:pt idx="104975">
                        <c:v>-9.2622959999999992</c:v>
                      </c:pt>
                      <c:pt idx="104976">
                        <c:v>-9.2671849999999996</c:v>
                      </c:pt>
                      <c:pt idx="104977">
                        <c:v>-9.2720739999999999</c:v>
                      </c:pt>
                      <c:pt idx="104978">
                        <c:v>-9.2769630000000003</c:v>
                      </c:pt>
                      <c:pt idx="104979">
                        <c:v>-9.2818520000000007</c:v>
                      </c:pt>
                      <c:pt idx="104980">
                        <c:v>-9.28674</c:v>
                      </c:pt>
                      <c:pt idx="104981">
                        <c:v>-9.2916299999999996</c:v>
                      </c:pt>
                      <c:pt idx="104982">
                        <c:v>-9.2965180000000007</c:v>
                      </c:pt>
                      <c:pt idx="104983">
                        <c:v>-9.3014069999999993</c:v>
                      </c:pt>
                      <c:pt idx="104984">
                        <c:v>-9.3062959999999997</c:v>
                      </c:pt>
                      <c:pt idx="104985">
                        <c:v>-9.311185</c:v>
                      </c:pt>
                      <c:pt idx="104986">
                        <c:v>-9.3160740000000004</c:v>
                      </c:pt>
                      <c:pt idx="104987">
                        <c:v>-9.3209630000000008</c:v>
                      </c:pt>
                      <c:pt idx="104988">
                        <c:v>-9.3258510000000001</c:v>
                      </c:pt>
                      <c:pt idx="104989">
                        <c:v>-9.3307409999999997</c:v>
                      </c:pt>
                      <c:pt idx="104990">
                        <c:v>-9.3356290000000008</c:v>
                      </c:pt>
                      <c:pt idx="104991">
                        <c:v>-9.3405179999999994</c:v>
                      </c:pt>
                      <c:pt idx="104992">
                        <c:v>-9.3454069999999998</c:v>
                      </c:pt>
                      <c:pt idx="104993">
                        <c:v>-9.3502960000000002</c:v>
                      </c:pt>
                      <c:pt idx="104994">
                        <c:v>-9.3551850000000005</c:v>
                      </c:pt>
                      <c:pt idx="104995">
                        <c:v>-9.3600739999999991</c:v>
                      </c:pt>
                      <c:pt idx="104996">
                        <c:v>-9.3649629999999995</c:v>
                      </c:pt>
                      <c:pt idx="104997">
                        <c:v>-9.3698519999999998</c:v>
                      </c:pt>
                      <c:pt idx="104998">
                        <c:v>-9.3747410000000002</c:v>
                      </c:pt>
                      <c:pt idx="104999">
                        <c:v>-9.3796289999999996</c:v>
                      </c:pt>
                      <c:pt idx="105000">
                        <c:v>-9.3845189999999992</c:v>
                      </c:pt>
                      <c:pt idx="105001">
                        <c:v>-9.3894070000000003</c:v>
                      </c:pt>
                      <c:pt idx="105002">
                        <c:v>-9.3942960000000006</c:v>
                      </c:pt>
                      <c:pt idx="105003">
                        <c:v>-9.3991849999999992</c:v>
                      </c:pt>
                      <c:pt idx="105004">
                        <c:v>-9.4040739999999996</c:v>
                      </c:pt>
                      <c:pt idx="105005">
                        <c:v>-9.408963</c:v>
                      </c:pt>
                      <c:pt idx="105006">
                        <c:v>-9.4138520000000003</c:v>
                      </c:pt>
                      <c:pt idx="105007">
                        <c:v>-9.4187399999999997</c:v>
                      </c:pt>
                      <c:pt idx="105008">
                        <c:v>-9.4236299999999993</c:v>
                      </c:pt>
                      <c:pt idx="105009">
                        <c:v>-9.4285180000000004</c:v>
                      </c:pt>
                      <c:pt idx="105010">
                        <c:v>-9.4334070000000008</c:v>
                      </c:pt>
                      <c:pt idx="105011">
                        <c:v>-9.4382959999999994</c:v>
                      </c:pt>
                      <c:pt idx="105012">
                        <c:v>-9.4431849999999997</c:v>
                      </c:pt>
                      <c:pt idx="105013">
                        <c:v>-9.4480740000000001</c:v>
                      </c:pt>
                      <c:pt idx="105014">
                        <c:v>-9.4529630000000004</c:v>
                      </c:pt>
                      <c:pt idx="105015">
                        <c:v>-9.4578509999999998</c:v>
                      </c:pt>
                      <c:pt idx="105016">
                        <c:v>-9.4627409999999994</c:v>
                      </c:pt>
                      <c:pt idx="105017">
                        <c:v>-9.4676290000000005</c:v>
                      </c:pt>
                      <c:pt idx="105018">
                        <c:v>-9.4725180000000009</c:v>
                      </c:pt>
                      <c:pt idx="105019">
                        <c:v>-9.4774069999999995</c:v>
                      </c:pt>
                      <c:pt idx="105020">
                        <c:v>-9.4822959999999998</c:v>
                      </c:pt>
                      <c:pt idx="105021">
                        <c:v>-9.4871850000000002</c:v>
                      </c:pt>
                      <c:pt idx="105022">
                        <c:v>-9.4920740000000006</c:v>
                      </c:pt>
                      <c:pt idx="105023">
                        <c:v>-9.4969629999999992</c:v>
                      </c:pt>
                      <c:pt idx="105024">
                        <c:v>-9.5018519999999995</c:v>
                      </c:pt>
                      <c:pt idx="105025">
                        <c:v>-9.5067409999999999</c:v>
                      </c:pt>
                      <c:pt idx="105026">
                        <c:v>-9.5116289999999992</c:v>
                      </c:pt>
                      <c:pt idx="105027">
                        <c:v>-9.5165190000000006</c:v>
                      </c:pt>
                      <c:pt idx="105028">
                        <c:v>-9.521407</c:v>
                      </c:pt>
                      <c:pt idx="105029">
                        <c:v>-9.5262960000000003</c:v>
                      </c:pt>
                      <c:pt idx="105030">
                        <c:v>-9.5311850000000007</c:v>
                      </c:pt>
                      <c:pt idx="105031">
                        <c:v>-9.5360739999999993</c:v>
                      </c:pt>
                      <c:pt idx="105032">
                        <c:v>-9.5409629999999996</c:v>
                      </c:pt>
                      <c:pt idx="105033">
                        <c:v>-9.545852</c:v>
                      </c:pt>
                      <c:pt idx="105034">
                        <c:v>-9.5507399999999993</c:v>
                      </c:pt>
                      <c:pt idx="105035">
                        <c:v>-9.5556300000000007</c:v>
                      </c:pt>
                      <c:pt idx="105036">
                        <c:v>-9.5605180000000001</c:v>
                      </c:pt>
                      <c:pt idx="105037">
                        <c:v>-9.5654070000000004</c:v>
                      </c:pt>
                      <c:pt idx="105038">
                        <c:v>-9.5702960000000008</c:v>
                      </c:pt>
                      <c:pt idx="105039">
                        <c:v>-9.5751849999999994</c:v>
                      </c:pt>
                      <c:pt idx="105040">
                        <c:v>-9.5800739999999998</c:v>
                      </c:pt>
                      <c:pt idx="105041">
                        <c:v>-9.5849630000000001</c:v>
                      </c:pt>
                      <c:pt idx="105042">
                        <c:v>-9.5898509999999995</c:v>
                      </c:pt>
                      <c:pt idx="105043">
                        <c:v>-9.5947410000000009</c:v>
                      </c:pt>
                      <c:pt idx="105044">
                        <c:v>-9.5996290000000002</c:v>
                      </c:pt>
                      <c:pt idx="105045">
                        <c:v>-9.6045180000000006</c:v>
                      </c:pt>
                      <c:pt idx="105046">
                        <c:v>-9.6094069999999991</c:v>
                      </c:pt>
                      <c:pt idx="105047">
                        <c:v>-9.6142959999999995</c:v>
                      </c:pt>
                      <c:pt idx="105048">
                        <c:v>-9.6191849999999999</c:v>
                      </c:pt>
                      <c:pt idx="105049">
                        <c:v>-9.6240740000000002</c:v>
                      </c:pt>
                      <c:pt idx="105050">
                        <c:v>-9.6289630000000006</c:v>
                      </c:pt>
                      <c:pt idx="105051">
                        <c:v>-9.6338519999999992</c:v>
                      </c:pt>
                      <c:pt idx="105052">
                        <c:v>-9.6387409999999996</c:v>
                      </c:pt>
                      <c:pt idx="105053">
                        <c:v>-9.6436290000000007</c:v>
                      </c:pt>
                      <c:pt idx="105054">
                        <c:v>-9.6485190000000003</c:v>
                      </c:pt>
                      <c:pt idx="105055">
                        <c:v>-9.6534069999999996</c:v>
                      </c:pt>
                      <c:pt idx="105056">
                        <c:v>-9.6582969999999992</c:v>
                      </c:pt>
                      <c:pt idx="105057">
                        <c:v>-9.6631850000000004</c:v>
                      </c:pt>
                      <c:pt idx="105058">
                        <c:v>-9.6680740000000007</c:v>
                      </c:pt>
                      <c:pt idx="105059">
                        <c:v>-9.6729629999999993</c:v>
                      </c:pt>
                      <c:pt idx="105060">
                        <c:v>-9.6778519999999997</c:v>
                      </c:pt>
                      <c:pt idx="105061">
                        <c:v>-9.6827400000000008</c:v>
                      </c:pt>
                      <c:pt idx="105062">
                        <c:v>-9.6876300000000004</c:v>
                      </c:pt>
                      <c:pt idx="105063">
                        <c:v>-9.6925179999999997</c:v>
                      </c:pt>
                      <c:pt idx="105064">
                        <c:v>-9.6974070000000001</c:v>
                      </c:pt>
                      <c:pt idx="105065">
                        <c:v>-9.7022960000000005</c:v>
                      </c:pt>
                      <c:pt idx="105066">
                        <c:v>-9.7071850000000008</c:v>
                      </c:pt>
                      <c:pt idx="105067">
                        <c:v>-9.7120739999999994</c:v>
                      </c:pt>
                      <c:pt idx="105068">
                        <c:v>-9.7169629999999998</c:v>
                      </c:pt>
                      <c:pt idx="105069">
                        <c:v>-9.7218509999999991</c:v>
                      </c:pt>
                      <c:pt idx="105070">
                        <c:v>-9.7267410000000005</c:v>
                      </c:pt>
                      <c:pt idx="105071">
                        <c:v>-9.7316289999999999</c:v>
                      </c:pt>
                      <c:pt idx="105072">
                        <c:v>-9.7365180000000002</c:v>
                      </c:pt>
                      <c:pt idx="105073">
                        <c:v>-9.7414070000000006</c:v>
                      </c:pt>
                      <c:pt idx="105074">
                        <c:v>-9.7462959999999992</c:v>
                      </c:pt>
                      <c:pt idx="105075">
                        <c:v>-9.7511849999999995</c:v>
                      </c:pt>
                      <c:pt idx="105076">
                        <c:v>-9.7560739999999999</c:v>
                      </c:pt>
                      <c:pt idx="105077">
                        <c:v>-9.7609619999999993</c:v>
                      </c:pt>
                      <c:pt idx="105078">
                        <c:v>-9.7658520000000006</c:v>
                      </c:pt>
                      <c:pt idx="105079">
                        <c:v>-9.7707409999999992</c:v>
                      </c:pt>
                      <c:pt idx="105080">
                        <c:v>-9.7756290000000003</c:v>
                      </c:pt>
                      <c:pt idx="105081">
                        <c:v>-9.780519</c:v>
                      </c:pt>
                      <c:pt idx="105082">
                        <c:v>-9.7854069999999993</c:v>
                      </c:pt>
                      <c:pt idx="105083">
                        <c:v>-9.7902970000000007</c:v>
                      </c:pt>
                      <c:pt idx="105084">
                        <c:v>-9.795185</c:v>
                      </c:pt>
                      <c:pt idx="105085">
                        <c:v>-9.8000740000000004</c:v>
                      </c:pt>
                      <c:pt idx="105086">
                        <c:v>-9.8049630000000008</c:v>
                      </c:pt>
                      <c:pt idx="105087">
                        <c:v>-9.8098519999999994</c:v>
                      </c:pt>
                      <c:pt idx="105088">
                        <c:v>-9.8147400000000005</c:v>
                      </c:pt>
                      <c:pt idx="105089">
                        <c:v>-9.8196300000000001</c:v>
                      </c:pt>
                      <c:pt idx="105090">
                        <c:v>-9.8245179999999994</c:v>
                      </c:pt>
                      <c:pt idx="105091">
                        <c:v>-9.8294080000000008</c:v>
                      </c:pt>
                      <c:pt idx="105092">
                        <c:v>-9.8342960000000001</c:v>
                      </c:pt>
                      <c:pt idx="105093">
                        <c:v>-9.8391850000000005</c:v>
                      </c:pt>
                      <c:pt idx="105094">
                        <c:v>-9.8440740000000009</c:v>
                      </c:pt>
                      <c:pt idx="105095">
                        <c:v>-9.8489629999999995</c:v>
                      </c:pt>
                      <c:pt idx="105096">
                        <c:v>-9.8538510000000006</c:v>
                      </c:pt>
                      <c:pt idx="105097">
                        <c:v>-9.8587410000000002</c:v>
                      </c:pt>
                      <c:pt idx="105098">
                        <c:v>-9.8636289999999995</c:v>
                      </c:pt>
                      <c:pt idx="105099">
                        <c:v>-9.8685179999999999</c:v>
                      </c:pt>
                      <c:pt idx="105100">
                        <c:v>-9.8734070000000003</c:v>
                      </c:pt>
                      <c:pt idx="105101">
                        <c:v>-9.8782960000000006</c:v>
                      </c:pt>
                      <c:pt idx="105102">
                        <c:v>-9.8831849999999992</c:v>
                      </c:pt>
                      <c:pt idx="105103">
                        <c:v>-9.8880739999999996</c:v>
                      </c:pt>
                      <c:pt idx="105104">
                        <c:v>-9.8929620000000007</c:v>
                      </c:pt>
                      <c:pt idx="105105">
                        <c:v>-9.8978520000000003</c:v>
                      </c:pt>
                      <c:pt idx="105106">
                        <c:v>-9.9027399999999997</c:v>
                      </c:pt>
                      <c:pt idx="105107">
                        <c:v>-9.907629</c:v>
                      </c:pt>
                      <c:pt idx="105108">
                        <c:v>-9.9125189999999996</c:v>
                      </c:pt>
                      <c:pt idx="105109">
                        <c:v>-9.9174070000000007</c:v>
                      </c:pt>
                      <c:pt idx="105110">
                        <c:v>-9.9222970000000004</c:v>
                      </c:pt>
                      <c:pt idx="105111">
                        <c:v>-9.9271849999999997</c:v>
                      </c:pt>
                      <c:pt idx="105112">
                        <c:v>-9.9320740000000001</c:v>
                      </c:pt>
                      <c:pt idx="105113">
                        <c:v>-9.9369630000000004</c:v>
                      </c:pt>
                      <c:pt idx="105114">
                        <c:v>-9.9418520000000008</c:v>
                      </c:pt>
                      <c:pt idx="105115">
                        <c:v>-9.9467400000000001</c:v>
                      </c:pt>
                      <c:pt idx="105116">
                        <c:v>-9.9516299999999998</c:v>
                      </c:pt>
                      <c:pt idx="105117">
                        <c:v>-9.9565180000000009</c:v>
                      </c:pt>
                      <c:pt idx="105118">
                        <c:v>-9.9614080000000005</c:v>
                      </c:pt>
                      <c:pt idx="105119">
                        <c:v>-9.9662959999999998</c:v>
                      </c:pt>
                      <c:pt idx="105120">
                        <c:v>-9.9711850000000002</c:v>
                      </c:pt>
                      <c:pt idx="105121">
                        <c:v>-9.9760740000000006</c:v>
                      </c:pt>
                      <c:pt idx="105122">
                        <c:v>-9.9809629999999991</c:v>
                      </c:pt>
                      <c:pt idx="105123">
                        <c:v>-9.9858510000000003</c:v>
                      </c:pt>
                      <c:pt idx="105124">
                        <c:v>-9.9907409999999999</c:v>
                      </c:pt>
                      <c:pt idx="105125">
                        <c:v>-9.9956289999999992</c:v>
                      </c:pt>
                      <c:pt idx="105126">
                        <c:v>-10.00052</c:v>
                      </c:pt>
                      <c:pt idx="105127">
                        <c:v>-10.005409999999999</c:v>
                      </c:pt>
                      <c:pt idx="105128">
                        <c:v>-10.010300000000001</c:v>
                      </c:pt>
                      <c:pt idx="105129">
                        <c:v>-10.01519</c:v>
                      </c:pt>
                      <c:pt idx="105130">
                        <c:v>-10.02007</c:v>
                      </c:pt>
                      <c:pt idx="105131">
                        <c:v>-10.02496</c:v>
                      </c:pt>
                      <c:pt idx="105132">
                        <c:v>-10.02985</c:v>
                      </c:pt>
                      <c:pt idx="105133">
                        <c:v>-10.034739999999999</c:v>
                      </c:pt>
                      <c:pt idx="105134">
                        <c:v>-10.039630000000001</c:v>
                      </c:pt>
                      <c:pt idx="105135">
                        <c:v>-10.04452</c:v>
                      </c:pt>
                      <c:pt idx="105136">
                        <c:v>-10.04941</c:v>
                      </c:pt>
                      <c:pt idx="105137">
                        <c:v>-10.0543</c:v>
                      </c:pt>
                      <c:pt idx="105138">
                        <c:v>-10.059189999999999</c:v>
                      </c:pt>
                      <c:pt idx="105139">
                        <c:v>-10.064069999999999</c:v>
                      </c:pt>
                      <c:pt idx="105140">
                        <c:v>-10.068960000000001</c:v>
                      </c:pt>
                      <c:pt idx="105141">
                        <c:v>-10.07385</c:v>
                      </c:pt>
                      <c:pt idx="105142">
                        <c:v>-10.07874</c:v>
                      </c:pt>
                      <c:pt idx="105143">
                        <c:v>-10.083629999999999</c:v>
                      </c:pt>
                      <c:pt idx="105144">
                        <c:v>-10.088520000000001</c:v>
                      </c:pt>
                      <c:pt idx="105145">
                        <c:v>-10.09341</c:v>
                      </c:pt>
                      <c:pt idx="105146">
                        <c:v>-10.0983</c:v>
                      </c:pt>
                      <c:pt idx="105147">
                        <c:v>-10.10318</c:v>
                      </c:pt>
                      <c:pt idx="105148">
                        <c:v>-10.10807</c:v>
                      </c:pt>
                      <c:pt idx="105149">
                        <c:v>-10.112959999999999</c:v>
                      </c:pt>
                      <c:pt idx="105150">
                        <c:v>-10.117850000000001</c:v>
                      </c:pt>
                      <c:pt idx="105151">
                        <c:v>-10.12274</c:v>
                      </c:pt>
                      <c:pt idx="105152">
                        <c:v>-10.12763</c:v>
                      </c:pt>
                      <c:pt idx="105153">
                        <c:v>-10.13252</c:v>
                      </c:pt>
                      <c:pt idx="105154">
                        <c:v>-10.137409999999999</c:v>
                      </c:pt>
                      <c:pt idx="105155">
                        <c:v>-10.142300000000001</c:v>
                      </c:pt>
                      <c:pt idx="105156">
                        <c:v>-10.14719</c:v>
                      </c:pt>
                      <c:pt idx="105157">
                        <c:v>-10.15207</c:v>
                      </c:pt>
                      <c:pt idx="105158">
                        <c:v>-10.15696</c:v>
                      </c:pt>
                      <c:pt idx="105159">
                        <c:v>-10.161849999999999</c:v>
                      </c:pt>
                      <c:pt idx="105160">
                        <c:v>-10.166740000000001</c:v>
                      </c:pt>
                      <c:pt idx="105161">
                        <c:v>-10.17163</c:v>
                      </c:pt>
                      <c:pt idx="105162">
                        <c:v>-10.17652</c:v>
                      </c:pt>
                      <c:pt idx="105163">
                        <c:v>-10.18141</c:v>
                      </c:pt>
                      <c:pt idx="105164">
                        <c:v>-10.186299999999999</c:v>
                      </c:pt>
                      <c:pt idx="105165">
                        <c:v>-10.191179999999999</c:v>
                      </c:pt>
                      <c:pt idx="105166">
                        <c:v>-10.196070000000001</c:v>
                      </c:pt>
                      <c:pt idx="105167">
                        <c:v>-10.20096</c:v>
                      </c:pt>
                      <c:pt idx="105168">
                        <c:v>-10.20585</c:v>
                      </c:pt>
                      <c:pt idx="105169">
                        <c:v>-10.210739999999999</c:v>
                      </c:pt>
                      <c:pt idx="105170">
                        <c:v>-10.215630000000001</c:v>
                      </c:pt>
                      <c:pt idx="105171">
                        <c:v>-10.22052</c:v>
                      </c:pt>
                      <c:pt idx="105172">
                        <c:v>-10.22541</c:v>
                      </c:pt>
                      <c:pt idx="105173">
                        <c:v>-10.2303</c:v>
                      </c:pt>
                      <c:pt idx="105174">
                        <c:v>-10.23518</c:v>
                      </c:pt>
                      <c:pt idx="105175">
                        <c:v>-10.240069999999999</c:v>
                      </c:pt>
                      <c:pt idx="105176">
                        <c:v>-10.244960000000001</c:v>
                      </c:pt>
                      <c:pt idx="105177">
                        <c:v>-10.24985</c:v>
                      </c:pt>
                      <c:pt idx="105178">
                        <c:v>-10.25474</c:v>
                      </c:pt>
                      <c:pt idx="105179">
                        <c:v>-10.25963</c:v>
                      </c:pt>
                      <c:pt idx="105180">
                        <c:v>-10.264519999999999</c:v>
                      </c:pt>
                      <c:pt idx="105181">
                        <c:v>-10.269410000000001</c:v>
                      </c:pt>
                      <c:pt idx="105182">
                        <c:v>-10.2743</c:v>
                      </c:pt>
                      <c:pt idx="105183">
                        <c:v>-10.27919</c:v>
                      </c:pt>
                      <c:pt idx="105184">
                        <c:v>-10.28407</c:v>
                      </c:pt>
                      <c:pt idx="105185">
                        <c:v>-10.288959999999999</c:v>
                      </c:pt>
                      <c:pt idx="105186">
                        <c:v>-10.293850000000001</c:v>
                      </c:pt>
                      <c:pt idx="105187">
                        <c:v>-10.29874</c:v>
                      </c:pt>
                      <c:pt idx="105188">
                        <c:v>-10.30363</c:v>
                      </c:pt>
                      <c:pt idx="105189">
                        <c:v>-10.30852</c:v>
                      </c:pt>
                      <c:pt idx="105190">
                        <c:v>-10.313409999999999</c:v>
                      </c:pt>
                      <c:pt idx="105191">
                        <c:v>-10.318300000000001</c:v>
                      </c:pt>
                      <c:pt idx="105192">
                        <c:v>-10.323180000000001</c:v>
                      </c:pt>
                      <c:pt idx="105193">
                        <c:v>-10.32807</c:v>
                      </c:pt>
                      <c:pt idx="105194">
                        <c:v>-10.33296</c:v>
                      </c:pt>
                      <c:pt idx="105195">
                        <c:v>-10.33785</c:v>
                      </c:pt>
                      <c:pt idx="105196">
                        <c:v>-10.342739999999999</c:v>
                      </c:pt>
                      <c:pt idx="105197">
                        <c:v>-10.347630000000001</c:v>
                      </c:pt>
                      <c:pt idx="105198">
                        <c:v>-10.35252</c:v>
                      </c:pt>
                      <c:pt idx="105199">
                        <c:v>-10.35741</c:v>
                      </c:pt>
                      <c:pt idx="105200">
                        <c:v>-10.362299999999999</c:v>
                      </c:pt>
                      <c:pt idx="105201">
                        <c:v>-10.367179999999999</c:v>
                      </c:pt>
                      <c:pt idx="105202">
                        <c:v>-10.372070000000001</c:v>
                      </c:pt>
                      <c:pt idx="105203">
                        <c:v>-10.37696</c:v>
                      </c:pt>
                      <c:pt idx="105204">
                        <c:v>-10.38185</c:v>
                      </c:pt>
                      <c:pt idx="105205">
                        <c:v>-10.38674</c:v>
                      </c:pt>
                      <c:pt idx="105206">
                        <c:v>-10.391629999999999</c:v>
                      </c:pt>
                      <c:pt idx="105207">
                        <c:v>-10.396520000000001</c:v>
                      </c:pt>
                      <c:pt idx="105208">
                        <c:v>-10.40141</c:v>
                      </c:pt>
                      <c:pt idx="105209">
                        <c:v>-10.4063</c:v>
                      </c:pt>
                      <c:pt idx="105210">
                        <c:v>-10.41119</c:v>
                      </c:pt>
                      <c:pt idx="105211">
                        <c:v>-10.416069999999999</c:v>
                      </c:pt>
                      <c:pt idx="105212">
                        <c:v>-10.420959999999999</c:v>
                      </c:pt>
                      <c:pt idx="105213">
                        <c:v>-10.425850000000001</c:v>
                      </c:pt>
                      <c:pt idx="105214">
                        <c:v>-10.43074</c:v>
                      </c:pt>
                      <c:pt idx="105215">
                        <c:v>-10.43563</c:v>
                      </c:pt>
                      <c:pt idx="105216">
                        <c:v>-10.440519999999999</c:v>
                      </c:pt>
                      <c:pt idx="105217">
                        <c:v>-10.445410000000001</c:v>
                      </c:pt>
                      <c:pt idx="105218">
                        <c:v>-10.4503</c:v>
                      </c:pt>
                      <c:pt idx="105219">
                        <c:v>-10.45518</c:v>
                      </c:pt>
                      <c:pt idx="105220">
                        <c:v>-10.46007</c:v>
                      </c:pt>
                      <c:pt idx="105221">
                        <c:v>-10.46496</c:v>
                      </c:pt>
                      <c:pt idx="105222">
                        <c:v>-10.469849999999999</c:v>
                      </c:pt>
                      <c:pt idx="105223">
                        <c:v>-10.474740000000001</c:v>
                      </c:pt>
                      <c:pt idx="105224">
                        <c:v>-10.47963</c:v>
                      </c:pt>
                      <c:pt idx="105225">
                        <c:v>-10.48452</c:v>
                      </c:pt>
                      <c:pt idx="105226">
                        <c:v>-10.489409999999999</c:v>
                      </c:pt>
                      <c:pt idx="105227">
                        <c:v>-10.494300000000001</c:v>
                      </c:pt>
                      <c:pt idx="105228">
                        <c:v>-10.499180000000001</c:v>
                      </c:pt>
                      <c:pt idx="105229">
                        <c:v>-10.50407</c:v>
                      </c:pt>
                      <c:pt idx="105230">
                        <c:v>-10.50896</c:v>
                      </c:pt>
                      <c:pt idx="105231">
                        <c:v>-10.51385</c:v>
                      </c:pt>
                      <c:pt idx="105232">
                        <c:v>-10.518739999999999</c:v>
                      </c:pt>
                      <c:pt idx="105233">
                        <c:v>-10.523630000000001</c:v>
                      </c:pt>
                      <c:pt idx="105234">
                        <c:v>-10.52852</c:v>
                      </c:pt>
                      <c:pt idx="105235">
                        <c:v>-10.53341</c:v>
                      </c:pt>
                      <c:pt idx="105236">
                        <c:v>-10.5383</c:v>
                      </c:pt>
                      <c:pt idx="105237">
                        <c:v>-10.543189999999999</c:v>
                      </c:pt>
                      <c:pt idx="105238">
                        <c:v>-10.548069999999999</c:v>
                      </c:pt>
                      <c:pt idx="105239">
                        <c:v>-10.552960000000001</c:v>
                      </c:pt>
                      <c:pt idx="105240">
                        <c:v>-10.55785</c:v>
                      </c:pt>
                      <c:pt idx="105241">
                        <c:v>-10.56274</c:v>
                      </c:pt>
                      <c:pt idx="105242">
                        <c:v>-10.567629999999999</c:v>
                      </c:pt>
                      <c:pt idx="105243">
                        <c:v>-10.572520000000001</c:v>
                      </c:pt>
                      <c:pt idx="105244">
                        <c:v>-10.57741</c:v>
                      </c:pt>
                      <c:pt idx="105245">
                        <c:v>-10.5823</c:v>
                      </c:pt>
                      <c:pt idx="105246">
                        <c:v>-10.58718</c:v>
                      </c:pt>
                      <c:pt idx="105247">
                        <c:v>-10.59207</c:v>
                      </c:pt>
                      <c:pt idx="105248">
                        <c:v>-10.596959999999999</c:v>
                      </c:pt>
                      <c:pt idx="105249">
                        <c:v>-10.601850000000001</c:v>
                      </c:pt>
                      <c:pt idx="105250">
                        <c:v>-10.60674</c:v>
                      </c:pt>
                      <c:pt idx="105251">
                        <c:v>-10.61163</c:v>
                      </c:pt>
                      <c:pt idx="105252">
                        <c:v>-10.61652</c:v>
                      </c:pt>
                      <c:pt idx="105253">
                        <c:v>-10.621409999999999</c:v>
                      </c:pt>
                      <c:pt idx="105254">
                        <c:v>-10.626300000000001</c:v>
                      </c:pt>
                      <c:pt idx="105255">
                        <c:v>-10.631180000000001</c:v>
                      </c:pt>
                      <c:pt idx="105256">
                        <c:v>-10.63607</c:v>
                      </c:pt>
                      <c:pt idx="105257">
                        <c:v>-10.64096</c:v>
                      </c:pt>
                      <c:pt idx="105258">
                        <c:v>-10.645849999999999</c:v>
                      </c:pt>
                      <c:pt idx="105259">
                        <c:v>-10.650740000000001</c:v>
                      </c:pt>
                      <c:pt idx="105260">
                        <c:v>-10.65563</c:v>
                      </c:pt>
                      <c:pt idx="105261">
                        <c:v>-10.66052</c:v>
                      </c:pt>
                      <c:pt idx="105262">
                        <c:v>-10.66541</c:v>
                      </c:pt>
                      <c:pt idx="105263">
                        <c:v>-10.670299999999999</c:v>
                      </c:pt>
                      <c:pt idx="105264">
                        <c:v>-10.675190000000001</c:v>
                      </c:pt>
                      <c:pt idx="105265">
                        <c:v>-10.680070000000001</c:v>
                      </c:pt>
                      <c:pt idx="105266">
                        <c:v>-10.68496</c:v>
                      </c:pt>
                      <c:pt idx="105267">
                        <c:v>-10.68985</c:v>
                      </c:pt>
                      <c:pt idx="105268">
                        <c:v>-10.694739999999999</c:v>
                      </c:pt>
                      <c:pt idx="105269">
                        <c:v>-10.699630000000001</c:v>
                      </c:pt>
                      <c:pt idx="105270">
                        <c:v>-10.70452</c:v>
                      </c:pt>
                      <c:pt idx="105271">
                        <c:v>-10.70941</c:v>
                      </c:pt>
                      <c:pt idx="105272">
                        <c:v>-10.7143</c:v>
                      </c:pt>
                      <c:pt idx="105273">
                        <c:v>-10.71918</c:v>
                      </c:pt>
                      <c:pt idx="105274">
                        <c:v>-10.724069999999999</c:v>
                      </c:pt>
                      <c:pt idx="105275">
                        <c:v>-10.728960000000001</c:v>
                      </c:pt>
                      <c:pt idx="105276">
                        <c:v>-10.73385</c:v>
                      </c:pt>
                      <c:pt idx="105277">
                        <c:v>-10.73874</c:v>
                      </c:pt>
                      <c:pt idx="105278">
                        <c:v>-10.74363</c:v>
                      </c:pt>
                      <c:pt idx="105279">
                        <c:v>-10.748519999999999</c:v>
                      </c:pt>
                      <c:pt idx="105280">
                        <c:v>-10.753410000000001</c:v>
                      </c:pt>
                      <c:pt idx="105281">
                        <c:v>-10.7583</c:v>
                      </c:pt>
                      <c:pt idx="105282">
                        <c:v>-10.76318</c:v>
                      </c:pt>
                      <c:pt idx="105283">
                        <c:v>-10.76807</c:v>
                      </c:pt>
                      <c:pt idx="105284">
                        <c:v>-10.772959999999999</c:v>
                      </c:pt>
                      <c:pt idx="105285">
                        <c:v>-10.777850000000001</c:v>
                      </c:pt>
                      <c:pt idx="105286">
                        <c:v>-10.78274</c:v>
                      </c:pt>
                      <c:pt idx="105287">
                        <c:v>-10.78763</c:v>
                      </c:pt>
                      <c:pt idx="105288">
                        <c:v>-10.79252</c:v>
                      </c:pt>
                      <c:pt idx="105289">
                        <c:v>-10.797409999999999</c:v>
                      </c:pt>
                      <c:pt idx="105290">
                        <c:v>-10.802300000000001</c:v>
                      </c:pt>
                      <c:pt idx="105291">
                        <c:v>-10.80719</c:v>
                      </c:pt>
                      <c:pt idx="105292">
                        <c:v>-10.81207</c:v>
                      </c:pt>
                      <c:pt idx="105293">
                        <c:v>-10.81696</c:v>
                      </c:pt>
                      <c:pt idx="105294">
                        <c:v>-10.82185</c:v>
                      </c:pt>
                      <c:pt idx="105295">
                        <c:v>-10.826739999999999</c:v>
                      </c:pt>
                      <c:pt idx="105296">
                        <c:v>-10.831630000000001</c:v>
                      </c:pt>
                      <c:pt idx="105297">
                        <c:v>-10.83652</c:v>
                      </c:pt>
                      <c:pt idx="105298">
                        <c:v>-10.84141</c:v>
                      </c:pt>
                      <c:pt idx="105299">
                        <c:v>-10.846299999999999</c:v>
                      </c:pt>
                      <c:pt idx="105300">
                        <c:v>-10.851179999999999</c:v>
                      </c:pt>
                      <c:pt idx="105301">
                        <c:v>-10.856070000000001</c:v>
                      </c:pt>
                      <c:pt idx="105302">
                        <c:v>-10.86096</c:v>
                      </c:pt>
                      <c:pt idx="105303">
                        <c:v>-10.86585</c:v>
                      </c:pt>
                      <c:pt idx="105304">
                        <c:v>-10.87074</c:v>
                      </c:pt>
                      <c:pt idx="105305">
                        <c:v>-10.875629999999999</c:v>
                      </c:pt>
                      <c:pt idx="105306">
                        <c:v>-10.880520000000001</c:v>
                      </c:pt>
                      <c:pt idx="105307">
                        <c:v>-10.88541</c:v>
                      </c:pt>
                      <c:pt idx="105308">
                        <c:v>-10.8903</c:v>
                      </c:pt>
                      <c:pt idx="105309">
                        <c:v>-10.895189999999999</c:v>
                      </c:pt>
                      <c:pt idx="105310">
                        <c:v>-10.900069999999999</c:v>
                      </c:pt>
                      <c:pt idx="105311">
                        <c:v>-10.904960000000001</c:v>
                      </c:pt>
                      <c:pt idx="105312">
                        <c:v>-10.90985</c:v>
                      </c:pt>
                      <c:pt idx="105313">
                        <c:v>-10.91474</c:v>
                      </c:pt>
                      <c:pt idx="105314">
                        <c:v>-10.91963</c:v>
                      </c:pt>
                      <c:pt idx="105315">
                        <c:v>-10.924519999999999</c:v>
                      </c:pt>
                      <c:pt idx="105316">
                        <c:v>-10.929410000000001</c:v>
                      </c:pt>
                      <c:pt idx="105317">
                        <c:v>-10.9343</c:v>
                      </c:pt>
                      <c:pt idx="105318">
                        <c:v>-10.93919</c:v>
                      </c:pt>
                      <c:pt idx="105319">
                        <c:v>-10.94407</c:v>
                      </c:pt>
                      <c:pt idx="105320">
                        <c:v>-10.94896</c:v>
                      </c:pt>
                      <c:pt idx="105321">
                        <c:v>-10.953849999999999</c:v>
                      </c:pt>
                      <c:pt idx="105322">
                        <c:v>-10.958740000000001</c:v>
                      </c:pt>
                      <c:pt idx="105323">
                        <c:v>-10.96363</c:v>
                      </c:pt>
                      <c:pt idx="105324">
                        <c:v>-10.96852</c:v>
                      </c:pt>
                      <c:pt idx="105325">
                        <c:v>-10.973409999999999</c:v>
                      </c:pt>
                      <c:pt idx="105326">
                        <c:v>-10.978300000000001</c:v>
                      </c:pt>
                      <c:pt idx="105327">
                        <c:v>-10.983180000000001</c:v>
                      </c:pt>
                      <c:pt idx="105328">
                        <c:v>-10.98807</c:v>
                      </c:pt>
                      <c:pt idx="105329">
                        <c:v>-10.99296</c:v>
                      </c:pt>
                      <c:pt idx="105330">
                        <c:v>-10.99785</c:v>
                      </c:pt>
                      <c:pt idx="105331">
                        <c:v>-10.99296</c:v>
                      </c:pt>
                      <c:pt idx="105332">
                        <c:v>-10.98807</c:v>
                      </c:pt>
                      <c:pt idx="105333">
                        <c:v>-10.983180000000001</c:v>
                      </c:pt>
                      <c:pt idx="105334">
                        <c:v>-10.978300000000001</c:v>
                      </c:pt>
                      <c:pt idx="105335">
                        <c:v>-10.973409999999999</c:v>
                      </c:pt>
                      <c:pt idx="105336">
                        <c:v>-10.96852</c:v>
                      </c:pt>
                      <c:pt idx="105337">
                        <c:v>-10.96363</c:v>
                      </c:pt>
                      <c:pt idx="105338">
                        <c:v>-10.958740000000001</c:v>
                      </c:pt>
                      <c:pt idx="105339">
                        <c:v>-10.953849999999999</c:v>
                      </c:pt>
                      <c:pt idx="105340">
                        <c:v>-10.94896</c:v>
                      </c:pt>
                      <c:pt idx="105341">
                        <c:v>-10.94407</c:v>
                      </c:pt>
                      <c:pt idx="105342">
                        <c:v>-10.93919</c:v>
                      </c:pt>
                      <c:pt idx="105343">
                        <c:v>-10.9343</c:v>
                      </c:pt>
                      <c:pt idx="105344">
                        <c:v>-10.929410000000001</c:v>
                      </c:pt>
                      <c:pt idx="105345">
                        <c:v>-10.924519999999999</c:v>
                      </c:pt>
                      <c:pt idx="105346">
                        <c:v>-10.91963</c:v>
                      </c:pt>
                      <c:pt idx="105347">
                        <c:v>-10.91474</c:v>
                      </c:pt>
                      <c:pt idx="105348">
                        <c:v>-10.90985</c:v>
                      </c:pt>
                      <c:pt idx="105349">
                        <c:v>-10.904960000000001</c:v>
                      </c:pt>
                      <c:pt idx="105350">
                        <c:v>-10.900069999999999</c:v>
                      </c:pt>
                      <c:pt idx="105351">
                        <c:v>-10.895189999999999</c:v>
                      </c:pt>
                      <c:pt idx="105352">
                        <c:v>-10.8903</c:v>
                      </c:pt>
                      <c:pt idx="105353">
                        <c:v>-10.88541</c:v>
                      </c:pt>
                      <c:pt idx="105354">
                        <c:v>-10.880520000000001</c:v>
                      </c:pt>
                      <c:pt idx="105355">
                        <c:v>-10.875629999999999</c:v>
                      </c:pt>
                      <c:pt idx="105356">
                        <c:v>-10.87074</c:v>
                      </c:pt>
                      <c:pt idx="105357">
                        <c:v>-10.86585</c:v>
                      </c:pt>
                      <c:pt idx="105358">
                        <c:v>-10.86096</c:v>
                      </c:pt>
                      <c:pt idx="105359">
                        <c:v>-10.856070000000001</c:v>
                      </c:pt>
                      <c:pt idx="105360">
                        <c:v>-10.851179999999999</c:v>
                      </c:pt>
                      <c:pt idx="105361">
                        <c:v>-10.846299999999999</c:v>
                      </c:pt>
                      <c:pt idx="105362">
                        <c:v>-10.84141</c:v>
                      </c:pt>
                      <c:pt idx="105363">
                        <c:v>-10.83652</c:v>
                      </c:pt>
                      <c:pt idx="105364">
                        <c:v>-10.831630000000001</c:v>
                      </c:pt>
                      <c:pt idx="105365">
                        <c:v>-10.826739999999999</c:v>
                      </c:pt>
                      <c:pt idx="105366">
                        <c:v>-10.82185</c:v>
                      </c:pt>
                      <c:pt idx="105367">
                        <c:v>-10.81696</c:v>
                      </c:pt>
                      <c:pt idx="105368">
                        <c:v>-10.81207</c:v>
                      </c:pt>
                      <c:pt idx="105369">
                        <c:v>-10.80719</c:v>
                      </c:pt>
                      <c:pt idx="105370">
                        <c:v>-10.802300000000001</c:v>
                      </c:pt>
                      <c:pt idx="105371">
                        <c:v>-10.797409999999999</c:v>
                      </c:pt>
                      <c:pt idx="105372">
                        <c:v>-10.79252</c:v>
                      </c:pt>
                      <c:pt idx="105373">
                        <c:v>-10.78763</c:v>
                      </c:pt>
                      <c:pt idx="105374">
                        <c:v>-10.78274</c:v>
                      </c:pt>
                      <c:pt idx="105375">
                        <c:v>-10.777850000000001</c:v>
                      </c:pt>
                      <c:pt idx="105376">
                        <c:v>-10.772959999999999</c:v>
                      </c:pt>
                      <c:pt idx="105377">
                        <c:v>-10.76807</c:v>
                      </c:pt>
                      <c:pt idx="105378">
                        <c:v>-10.76318</c:v>
                      </c:pt>
                      <c:pt idx="105379">
                        <c:v>-10.7583</c:v>
                      </c:pt>
                      <c:pt idx="105380">
                        <c:v>-10.753410000000001</c:v>
                      </c:pt>
                      <c:pt idx="105381">
                        <c:v>-10.748519999999999</c:v>
                      </c:pt>
                      <c:pt idx="105382">
                        <c:v>-10.74363</c:v>
                      </c:pt>
                      <c:pt idx="105383">
                        <c:v>-10.73874</c:v>
                      </c:pt>
                      <c:pt idx="105384">
                        <c:v>-10.73385</c:v>
                      </c:pt>
                      <c:pt idx="105385">
                        <c:v>-10.728960000000001</c:v>
                      </c:pt>
                      <c:pt idx="105386">
                        <c:v>-10.724069999999999</c:v>
                      </c:pt>
                      <c:pt idx="105387">
                        <c:v>-10.71918</c:v>
                      </c:pt>
                      <c:pt idx="105388">
                        <c:v>-10.7143</c:v>
                      </c:pt>
                      <c:pt idx="105389">
                        <c:v>-10.70941</c:v>
                      </c:pt>
                      <c:pt idx="105390">
                        <c:v>-10.70452</c:v>
                      </c:pt>
                      <c:pt idx="105391">
                        <c:v>-10.699630000000001</c:v>
                      </c:pt>
                      <c:pt idx="105392">
                        <c:v>-10.694739999999999</c:v>
                      </c:pt>
                      <c:pt idx="105393">
                        <c:v>-10.68985</c:v>
                      </c:pt>
                      <c:pt idx="105394">
                        <c:v>-10.68496</c:v>
                      </c:pt>
                      <c:pt idx="105395">
                        <c:v>-10.680070000000001</c:v>
                      </c:pt>
                      <c:pt idx="105396">
                        <c:v>-10.675190000000001</c:v>
                      </c:pt>
                      <c:pt idx="105397">
                        <c:v>-10.670299999999999</c:v>
                      </c:pt>
                      <c:pt idx="105398">
                        <c:v>-10.66541</c:v>
                      </c:pt>
                      <c:pt idx="105399">
                        <c:v>-10.66052</c:v>
                      </c:pt>
                      <c:pt idx="105400">
                        <c:v>-10.65563</c:v>
                      </c:pt>
                      <c:pt idx="105401">
                        <c:v>-10.650740000000001</c:v>
                      </c:pt>
                      <c:pt idx="105402">
                        <c:v>-10.645849999999999</c:v>
                      </c:pt>
                      <c:pt idx="105403">
                        <c:v>-10.64096</c:v>
                      </c:pt>
                      <c:pt idx="105404">
                        <c:v>-10.63607</c:v>
                      </c:pt>
                      <c:pt idx="105405">
                        <c:v>-10.631180000000001</c:v>
                      </c:pt>
                      <c:pt idx="105406">
                        <c:v>-10.626300000000001</c:v>
                      </c:pt>
                      <c:pt idx="105407">
                        <c:v>-10.621409999999999</c:v>
                      </c:pt>
                      <c:pt idx="105408">
                        <c:v>-10.61652</c:v>
                      </c:pt>
                      <c:pt idx="105409">
                        <c:v>-10.61163</c:v>
                      </c:pt>
                      <c:pt idx="105410">
                        <c:v>-10.60674</c:v>
                      </c:pt>
                      <c:pt idx="105411">
                        <c:v>-10.601850000000001</c:v>
                      </c:pt>
                      <c:pt idx="105412">
                        <c:v>-10.596959999999999</c:v>
                      </c:pt>
                      <c:pt idx="105413">
                        <c:v>-10.59207</c:v>
                      </c:pt>
                      <c:pt idx="105414">
                        <c:v>-10.58718</c:v>
                      </c:pt>
                      <c:pt idx="105415">
                        <c:v>-10.5823</c:v>
                      </c:pt>
                      <c:pt idx="105416">
                        <c:v>-10.57741</c:v>
                      </c:pt>
                      <c:pt idx="105417">
                        <c:v>-10.572520000000001</c:v>
                      </c:pt>
                      <c:pt idx="105418">
                        <c:v>-10.567629999999999</c:v>
                      </c:pt>
                      <c:pt idx="105419">
                        <c:v>-10.56274</c:v>
                      </c:pt>
                      <c:pt idx="105420">
                        <c:v>-10.55785</c:v>
                      </c:pt>
                      <c:pt idx="105421">
                        <c:v>-10.552960000000001</c:v>
                      </c:pt>
                      <c:pt idx="105422">
                        <c:v>-10.548069999999999</c:v>
                      </c:pt>
                      <c:pt idx="105423">
                        <c:v>-10.543189999999999</c:v>
                      </c:pt>
                      <c:pt idx="105424">
                        <c:v>-10.5383</c:v>
                      </c:pt>
                      <c:pt idx="105425">
                        <c:v>-10.53341</c:v>
                      </c:pt>
                      <c:pt idx="105426">
                        <c:v>-10.52852</c:v>
                      </c:pt>
                      <c:pt idx="105427">
                        <c:v>-10.523630000000001</c:v>
                      </c:pt>
                      <c:pt idx="105428">
                        <c:v>-10.518739999999999</c:v>
                      </c:pt>
                      <c:pt idx="105429">
                        <c:v>-10.51385</c:v>
                      </c:pt>
                      <c:pt idx="105430">
                        <c:v>-10.50896</c:v>
                      </c:pt>
                      <c:pt idx="105431">
                        <c:v>-10.50407</c:v>
                      </c:pt>
                      <c:pt idx="105432">
                        <c:v>-10.499180000000001</c:v>
                      </c:pt>
                      <c:pt idx="105433">
                        <c:v>-10.494300000000001</c:v>
                      </c:pt>
                      <c:pt idx="105434">
                        <c:v>-10.489409999999999</c:v>
                      </c:pt>
                      <c:pt idx="105435">
                        <c:v>-10.48452</c:v>
                      </c:pt>
                      <c:pt idx="105436">
                        <c:v>-10.47963</c:v>
                      </c:pt>
                      <c:pt idx="105437">
                        <c:v>-10.474740000000001</c:v>
                      </c:pt>
                      <c:pt idx="105438">
                        <c:v>-10.469849999999999</c:v>
                      </c:pt>
                      <c:pt idx="105439">
                        <c:v>-10.46496</c:v>
                      </c:pt>
                      <c:pt idx="105440">
                        <c:v>-10.46007</c:v>
                      </c:pt>
                      <c:pt idx="105441">
                        <c:v>-10.45518</c:v>
                      </c:pt>
                      <c:pt idx="105442">
                        <c:v>-10.4503</c:v>
                      </c:pt>
                      <c:pt idx="105443">
                        <c:v>-10.445410000000001</c:v>
                      </c:pt>
                      <c:pt idx="105444">
                        <c:v>-10.440519999999999</c:v>
                      </c:pt>
                      <c:pt idx="105445">
                        <c:v>-10.43563</c:v>
                      </c:pt>
                      <c:pt idx="105446">
                        <c:v>-10.43074</c:v>
                      </c:pt>
                      <c:pt idx="105447">
                        <c:v>-10.425850000000001</c:v>
                      </c:pt>
                      <c:pt idx="105448">
                        <c:v>-10.420959999999999</c:v>
                      </c:pt>
                      <c:pt idx="105449">
                        <c:v>-10.416069999999999</c:v>
                      </c:pt>
                      <c:pt idx="105450">
                        <c:v>-10.41119</c:v>
                      </c:pt>
                      <c:pt idx="105451">
                        <c:v>-10.4063</c:v>
                      </c:pt>
                      <c:pt idx="105452">
                        <c:v>-10.40141</c:v>
                      </c:pt>
                      <c:pt idx="105453">
                        <c:v>-10.396520000000001</c:v>
                      </c:pt>
                      <c:pt idx="105454">
                        <c:v>-10.391629999999999</c:v>
                      </c:pt>
                      <c:pt idx="105455">
                        <c:v>-10.38674</c:v>
                      </c:pt>
                      <c:pt idx="105456">
                        <c:v>-10.38185</c:v>
                      </c:pt>
                      <c:pt idx="105457">
                        <c:v>-10.37696</c:v>
                      </c:pt>
                      <c:pt idx="105458">
                        <c:v>-10.372070000000001</c:v>
                      </c:pt>
                      <c:pt idx="105459">
                        <c:v>-10.367179999999999</c:v>
                      </c:pt>
                      <c:pt idx="105460">
                        <c:v>-10.362299999999999</c:v>
                      </c:pt>
                      <c:pt idx="105461">
                        <c:v>-10.35741</c:v>
                      </c:pt>
                      <c:pt idx="105462">
                        <c:v>-10.35252</c:v>
                      </c:pt>
                      <c:pt idx="105463">
                        <c:v>-10.347630000000001</c:v>
                      </c:pt>
                      <c:pt idx="105464">
                        <c:v>-10.342739999999999</c:v>
                      </c:pt>
                      <c:pt idx="105465">
                        <c:v>-10.33785</c:v>
                      </c:pt>
                      <c:pt idx="105466">
                        <c:v>-10.33296</c:v>
                      </c:pt>
                      <c:pt idx="105467">
                        <c:v>-10.32807</c:v>
                      </c:pt>
                      <c:pt idx="105468">
                        <c:v>-10.323180000000001</c:v>
                      </c:pt>
                      <c:pt idx="105469">
                        <c:v>-10.318300000000001</c:v>
                      </c:pt>
                      <c:pt idx="105470">
                        <c:v>-10.313409999999999</c:v>
                      </c:pt>
                      <c:pt idx="105471">
                        <c:v>-10.30852</c:v>
                      </c:pt>
                      <c:pt idx="105472">
                        <c:v>-10.30363</c:v>
                      </c:pt>
                      <c:pt idx="105473">
                        <c:v>-10.29874</c:v>
                      </c:pt>
                      <c:pt idx="105474">
                        <c:v>-10.293850000000001</c:v>
                      </c:pt>
                      <c:pt idx="105475">
                        <c:v>-10.288959999999999</c:v>
                      </c:pt>
                      <c:pt idx="105476">
                        <c:v>-10.28407</c:v>
                      </c:pt>
                      <c:pt idx="105477">
                        <c:v>-10.27919</c:v>
                      </c:pt>
                      <c:pt idx="105478">
                        <c:v>-10.2743</c:v>
                      </c:pt>
                      <c:pt idx="105479">
                        <c:v>-10.269410000000001</c:v>
                      </c:pt>
                      <c:pt idx="105480">
                        <c:v>-10.264519999999999</c:v>
                      </c:pt>
                      <c:pt idx="105481">
                        <c:v>-10.25963</c:v>
                      </c:pt>
                      <c:pt idx="105482">
                        <c:v>-10.25474</c:v>
                      </c:pt>
                      <c:pt idx="105483">
                        <c:v>-10.24985</c:v>
                      </c:pt>
                      <c:pt idx="105484">
                        <c:v>-10.244960000000001</c:v>
                      </c:pt>
                      <c:pt idx="105485">
                        <c:v>-10.240069999999999</c:v>
                      </c:pt>
                      <c:pt idx="105486">
                        <c:v>-10.23518</c:v>
                      </c:pt>
                      <c:pt idx="105487">
                        <c:v>-10.2303</c:v>
                      </c:pt>
                      <c:pt idx="105488">
                        <c:v>-10.22541</c:v>
                      </c:pt>
                      <c:pt idx="105489">
                        <c:v>-10.22052</c:v>
                      </c:pt>
                      <c:pt idx="105490">
                        <c:v>-10.215630000000001</c:v>
                      </c:pt>
                      <c:pt idx="105491">
                        <c:v>-10.210739999999999</c:v>
                      </c:pt>
                      <c:pt idx="105492">
                        <c:v>-10.20585</c:v>
                      </c:pt>
                      <c:pt idx="105493">
                        <c:v>-10.20096</c:v>
                      </c:pt>
                      <c:pt idx="105494">
                        <c:v>-10.196070000000001</c:v>
                      </c:pt>
                      <c:pt idx="105495">
                        <c:v>-10.191179999999999</c:v>
                      </c:pt>
                      <c:pt idx="105496">
                        <c:v>-10.186299999999999</c:v>
                      </c:pt>
                      <c:pt idx="105497">
                        <c:v>-10.18141</c:v>
                      </c:pt>
                      <c:pt idx="105498">
                        <c:v>-10.17652</c:v>
                      </c:pt>
                      <c:pt idx="105499">
                        <c:v>-10.17163</c:v>
                      </c:pt>
                      <c:pt idx="105500">
                        <c:v>-10.166740000000001</c:v>
                      </c:pt>
                      <c:pt idx="105501">
                        <c:v>-10.161849999999999</c:v>
                      </c:pt>
                      <c:pt idx="105502">
                        <c:v>-10.15696</c:v>
                      </c:pt>
                      <c:pt idx="105503">
                        <c:v>-10.15207</c:v>
                      </c:pt>
                      <c:pt idx="105504">
                        <c:v>-10.14719</c:v>
                      </c:pt>
                      <c:pt idx="105505">
                        <c:v>-10.142300000000001</c:v>
                      </c:pt>
                      <c:pt idx="105506">
                        <c:v>-10.137409999999999</c:v>
                      </c:pt>
                      <c:pt idx="105507">
                        <c:v>-10.13252</c:v>
                      </c:pt>
                      <c:pt idx="105508">
                        <c:v>-10.12763</c:v>
                      </c:pt>
                      <c:pt idx="105509">
                        <c:v>-10.12274</c:v>
                      </c:pt>
                      <c:pt idx="105510">
                        <c:v>-10.117850000000001</c:v>
                      </c:pt>
                      <c:pt idx="105511">
                        <c:v>-10.112959999999999</c:v>
                      </c:pt>
                      <c:pt idx="105512">
                        <c:v>-10.10807</c:v>
                      </c:pt>
                      <c:pt idx="105513">
                        <c:v>-10.10318</c:v>
                      </c:pt>
                      <c:pt idx="105514">
                        <c:v>-10.0983</c:v>
                      </c:pt>
                      <c:pt idx="105515">
                        <c:v>-10.09341</c:v>
                      </c:pt>
                      <c:pt idx="105516">
                        <c:v>-10.088520000000001</c:v>
                      </c:pt>
                      <c:pt idx="105517">
                        <c:v>-10.083629999999999</c:v>
                      </c:pt>
                      <c:pt idx="105518">
                        <c:v>-10.07874</c:v>
                      </c:pt>
                      <c:pt idx="105519">
                        <c:v>-10.07385</c:v>
                      </c:pt>
                      <c:pt idx="105520">
                        <c:v>-10.068960000000001</c:v>
                      </c:pt>
                      <c:pt idx="105521">
                        <c:v>-10.064069999999999</c:v>
                      </c:pt>
                      <c:pt idx="105522">
                        <c:v>-10.059189999999999</c:v>
                      </c:pt>
                      <c:pt idx="105523">
                        <c:v>-10.0543</c:v>
                      </c:pt>
                      <c:pt idx="105524">
                        <c:v>-10.04941</c:v>
                      </c:pt>
                      <c:pt idx="105525">
                        <c:v>-10.04452</c:v>
                      </c:pt>
                      <c:pt idx="105526">
                        <c:v>-10.039630000000001</c:v>
                      </c:pt>
                      <c:pt idx="105527">
                        <c:v>-10.034739999999999</c:v>
                      </c:pt>
                      <c:pt idx="105528">
                        <c:v>-10.02985</c:v>
                      </c:pt>
                      <c:pt idx="105529">
                        <c:v>-10.02496</c:v>
                      </c:pt>
                      <c:pt idx="105530">
                        <c:v>-10.02007</c:v>
                      </c:pt>
                      <c:pt idx="105531">
                        <c:v>-10.01519</c:v>
                      </c:pt>
                      <c:pt idx="105532">
                        <c:v>-10.010300000000001</c:v>
                      </c:pt>
                      <c:pt idx="105533">
                        <c:v>-10.005409999999999</c:v>
                      </c:pt>
                      <c:pt idx="105534">
                        <c:v>-10.00052</c:v>
                      </c:pt>
                      <c:pt idx="105535">
                        <c:v>-9.9956289999999992</c:v>
                      </c:pt>
                      <c:pt idx="105536">
                        <c:v>-9.9907409999999999</c:v>
                      </c:pt>
                      <c:pt idx="105537">
                        <c:v>-9.9858510000000003</c:v>
                      </c:pt>
                      <c:pt idx="105538">
                        <c:v>-9.9809629999999991</c:v>
                      </c:pt>
                      <c:pt idx="105539">
                        <c:v>-9.9760740000000006</c:v>
                      </c:pt>
                      <c:pt idx="105540">
                        <c:v>-9.9711850000000002</c:v>
                      </c:pt>
                      <c:pt idx="105541">
                        <c:v>-9.9662959999999998</c:v>
                      </c:pt>
                      <c:pt idx="105542">
                        <c:v>-9.9614080000000005</c:v>
                      </c:pt>
                      <c:pt idx="105543">
                        <c:v>-9.9565180000000009</c:v>
                      </c:pt>
                      <c:pt idx="105544">
                        <c:v>-9.9516299999999998</c:v>
                      </c:pt>
                      <c:pt idx="105545">
                        <c:v>-9.9467400000000001</c:v>
                      </c:pt>
                      <c:pt idx="105546">
                        <c:v>-9.9418520000000008</c:v>
                      </c:pt>
                      <c:pt idx="105547">
                        <c:v>-9.9369630000000004</c:v>
                      </c:pt>
                      <c:pt idx="105548">
                        <c:v>-9.9320740000000001</c:v>
                      </c:pt>
                      <c:pt idx="105549">
                        <c:v>-9.9271849999999997</c:v>
                      </c:pt>
                      <c:pt idx="105550">
                        <c:v>-9.9222970000000004</c:v>
                      </c:pt>
                      <c:pt idx="105551">
                        <c:v>-9.9174070000000007</c:v>
                      </c:pt>
                      <c:pt idx="105552">
                        <c:v>-9.9125189999999996</c:v>
                      </c:pt>
                      <c:pt idx="105553">
                        <c:v>-9.907629</c:v>
                      </c:pt>
                      <c:pt idx="105554">
                        <c:v>-9.9027399999999997</c:v>
                      </c:pt>
                      <c:pt idx="105555">
                        <c:v>-9.8978520000000003</c:v>
                      </c:pt>
                      <c:pt idx="105556">
                        <c:v>-9.8929620000000007</c:v>
                      </c:pt>
                      <c:pt idx="105557">
                        <c:v>-9.8880739999999996</c:v>
                      </c:pt>
                      <c:pt idx="105558">
                        <c:v>-9.8831849999999992</c:v>
                      </c:pt>
                      <c:pt idx="105559">
                        <c:v>-9.8782960000000006</c:v>
                      </c:pt>
                      <c:pt idx="105560">
                        <c:v>-9.8734070000000003</c:v>
                      </c:pt>
                      <c:pt idx="105561">
                        <c:v>-9.8685179999999999</c:v>
                      </c:pt>
                      <c:pt idx="105562">
                        <c:v>-9.8636289999999995</c:v>
                      </c:pt>
                      <c:pt idx="105563">
                        <c:v>-9.8587410000000002</c:v>
                      </c:pt>
                      <c:pt idx="105564">
                        <c:v>-9.8538510000000006</c:v>
                      </c:pt>
                      <c:pt idx="105565">
                        <c:v>-9.8489629999999995</c:v>
                      </c:pt>
                      <c:pt idx="105566">
                        <c:v>-9.8440740000000009</c:v>
                      </c:pt>
                      <c:pt idx="105567">
                        <c:v>-9.8391850000000005</c:v>
                      </c:pt>
                      <c:pt idx="105568">
                        <c:v>-9.8342960000000001</c:v>
                      </c:pt>
                      <c:pt idx="105569">
                        <c:v>-9.8294080000000008</c:v>
                      </c:pt>
                      <c:pt idx="105570">
                        <c:v>-9.8245179999999994</c:v>
                      </c:pt>
                      <c:pt idx="105571">
                        <c:v>-9.8196300000000001</c:v>
                      </c:pt>
                      <c:pt idx="105572">
                        <c:v>-9.8147400000000005</c:v>
                      </c:pt>
                      <c:pt idx="105573">
                        <c:v>-9.8098519999999994</c:v>
                      </c:pt>
                      <c:pt idx="105574">
                        <c:v>-9.8049630000000008</c:v>
                      </c:pt>
                      <c:pt idx="105575">
                        <c:v>-9.8000740000000004</c:v>
                      </c:pt>
                      <c:pt idx="105576">
                        <c:v>-9.795185</c:v>
                      </c:pt>
                      <c:pt idx="105577">
                        <c:v>-9.7902970000000007</c:v>
                      </c:pt>
                      <c:pt idx="105578">
                        <c:v>-9.7854069999999993</c:v>
                      </c:pt>
                      <c:pt idx="105579">
                        <c:v>-9.780519</c:v>
                      </c:pt>
                      <c:pt idx="105580">
                        <c:v>-9.7756290000000003</c:v>
                      </c:pt>
                      <c:pt idx="105581">
                        <c:v>-9.7707409999999992</c:v>
                      </c:pt>
                      <c:pt idx="105582">
                        <c:v>-9.7658520000000006</c:v>
                      </c:pt>
                      <c:pt idx="105583">
                        <c:v>-9.7609619999999993</c:v>
                      </c:pt>
                      <c:pt idx="105584">
                        <c:v>-9.7560739999999999</c:v>
                      </c:pt>
                      <c:pt idx="105585">
                        <c:v>-9.7511849999999995</c:v>
                      </c:pt>
                      <c:pt idx="105586">
                        <c:v>-9.7462959999999992</c:v>
                      </c:pt>
                      <c:pt idx="105587">
                        <c:v>-9.7414070000000006</c:v>
                      </c:pt>
                      <c:pt idx="105588">
                        <c:v>-9.7365180000000002</c:v>
                      </c:pt>
                      <c:pt idx="105589">
                        <c:v>-9.7316289999999999</c:v>
                      </c:pt>
                      <c:pt idx="105590">
                        <c:v>-9.7267410000000005</c:v>
                      </c:pt>
                      <c:pt idx="105591">
                        <c:v>-9.7218509999999991</c:v>
                      </c:pt>
                      <c:pt idx="105592">
                        <c:v>-9.7169629999999998</c:v>
                      </c:pt>
                      <c:pt idx="105593">
                        <c:v>-9.7120739999999994</c:v>
                      </c:pt>
                      <c:pt idx="105594">
                        <c:v>-9.7071850000000008</c:v>
                      </c:pt>
                      <c:pt idx="105595">
                        <c:v>-9.7022960000000005</c:v>
                      </c:pt>
                      <c:pt idx="105596">
                        <c:v>-9.6974070000000001</c:v>
                      </c:pt>
                      <c:pt idx="105597">
                        <c:v>-9.6925179999999997</c:v>
                      </c:pt>
                      <c:pt idx="105598">
                        <c:v>-9.6876300000000004</c:v>
                      </c:pt>
                      <c:pt idx="105599">
                        <c:v>-9.6827400000000008</c:v>
                      </c:pt>
                      <c:pt idx="105600">
                        <c:v>-9.6778519999999997</c:v>
                      </c:pt>
                      <c:pt idx="105601">
                        <c:v>-9.6729629999999993</c:v>
                      </c:pt>
                      <c:pt idx="105602">
                        <c:v>-9.6680740000000007</c:v>
                      </c:pt>
                      <c:pt idx="105603">
                        <c:v>-9.6631850000000004</c:v>
                      </c:pt>
                      <c:pt idx="105604">
                        <c:v>-9.6582969999999992</c:v>
                      </c:pt>
                      <c:pt idx="105605">
                        <c:v>-9.6534069999999996</c:v>
                      </c:pt>
                      <c:pt idx="105606">
                        <c:v>-9.6485190000000003</c:v>
                      </c:pt>
                      <c:pt idx="105607">
                        <c:v>-9.6436290000000007</c:v>
                      </c:pt>
                      <c:pt idx="105608">
                        <c:v>-9.6387409999999996</c:v>
                      </c:pt>
                      <c:pt idx="105609">
                        <c:v>-9.6338519999999992</c:v>
                      </c:pt>
                      <c:pt idx="105610">
                        <c:v>-9.6289630000000006</c:v>
                      </c:pt>
                      <c:pt idx="105611">
                        <c:v>-9.6240740000000002</c:v>
                      </c:pt>
                      <c:pt idx="105612">
                        <c:v>-9.6191849999999999</c:v>
                      </c:pt>
                      <c:pt idx="105613">
                        <c:v>-9.6142959999999995</c:v>
                      </c:pt>
                      <c:pt idx="105614">
                        <c:v>-9.6094069999999991</c:v>
                      </c:pt>
                      <c:pt idx="105615">
                        <c:v>-9.6045180000000006</c:v>
                      </c:pt>
                      <c:pt idx="105616">
                        <c:v>-9.5996290000000002</c:v>
                      </c:pt>
                      <c:pt idx="105617">
                        <c:v>-9.5947410000000009</c:v>
                      </c:pt>
                      <c:pt idx="105618">
                        <c:v>-9.5898509999999995</c:v>
                      </c:pt>
                      <c:pt idx="105619">
                        <c:v>-9.5849630000000001</c:v>
                      </c:pt>
                      <c:pt idx="105620">
                        <c:v>-9.5800739999999998</c:v>
                      </c:pt>
                      <c:pt idx="105621">
                        <c:v>-9.5751849999999994</c:v>
                      </c:pt>
                      <c:pt idx="105622">
                        <c:v>-9.5702960000000008</c:v>
                      </c:pt>
                      <c:pt idx="105623">
                        <c:v>-9.5654070000000004</c:v>
                      </c:pt>
                      <c:pt idx="105624">
                        <c:v>-9.5605180000000001</c:v>
                      </c:pt>
                      <c:pt idx="105625">
                        <c:v>-9.5556300000000007</c:v>
                      </c:pt>
                      <c:pt idx="105626">
                        <c:v>-9.5507399999999993</c:v>
                      </c:pt>
                      <c:pt idx="105627">
                        <c:v>-9.545852</c:v>
                      </c:pt>
                      <c:pt idx="105628">
                        <c:v>-9.5409629999999996</c:v>
                      </c:pt>
                      <c:pt idx="105629">
                        <c:v>-9.5360739999999993</c:v>
                      </c:pt>
                      <c:pt idx="105630">
                        <c:v>-9.5311850000000007</c:v>
                      </c:pt>
                      <c:pt idx="105631">
                        <c:v>-9.5262960000000003</c:v>
                      </c:pt>
                      <c:pt idx="105632">
                        <c:v>-9.521407</c:v>
                      </c:pt>
                      <c:pt idx="105633">
                        <c:v>-9.5165190000000006</c:v>
                      </c:pt>
                      <c:pt idx="105634">
                        <c:v>-9.5116289999999992</c:v>
                      </c:pt>
                      <c:pt idx="105635">
                        <c:v>-9.5067409999999999</c:v>
                      </c:pt>
                      <c:pt idx="105636">
                        <c:v>-9.5018519999999995</c:v>
                      </c:pt>
                      <c:pt idx="105637">
                        <c:v>-9.4969629999999992</c:v>
                      </c:pt>
                      <c:pt idx="105638">
                        <c:v>-9.4920740000000006</c:v>
                      </c:pt>
                      <c:pt idx="105639">
                        <c:v>-9.4871850000000002</c:v>
                      </c:pt>
                      <c:pt idx="105640">
                        <c:v>-9.4822959999999998</c:v>
                      </c:pt>
                      <c:pt idx="105641">
                        <c:v>-9.4774069999999995</c:v>
                      </c:pt>
                      <c:pt idx="105642">
                        <c:v>-9.4725180000000009</c:v>
                      </c:pt>
                      <c:pt idx="105643">
                        <c:v>-9.4676290000000005</c:v>
                      </c:pt>
                      <c:pt idx="105644">
                        <c:v>-9.4627409999999994</c:v>
                      </c:pt>
                      <c:pt idx="105645">
                        <c:v>-9.4578509999999998</c:v>
                      </c:pt>
                      <c:pt idx="105646">
                        <c:v>-9.4529630000000004</c:v>
                      </c:pt>
                      <c:pt idx="105647">
                        <c:v>-9.4480740000000001</c:v>
                      </c:pt>
                      <c:pt idx="105648">
                        <c:v>-9.4431849999999997</c:v>
                      </c:pt>
                      <c:pt idx="105649">
                        <c:v>-9.4382959999999994</c:v>
                      </c:pt>
                      <c:pt idx="105650">
                        <c:v>-9.4334070000000008</c:v>
                      </c:pt>
                      <c:pt idx="105651">
                        <c:v>-9.4285180000000004</c:v>
                      </c:pt>
                      <c:pt idx="105652">
                        <c:v>-9.4236299999999993</c:v>
                      </c:pt>
                      <c:pt idx="105653">
                        <c:v>-9.4187399999999997</c:v>
                      </c:pt>
                      <c:pt idx="105654">
                        <c:v>-9.4138520000000003</c:v>
                      </c:pt>
                      <c:pt idx="105655">
                        <c:v>-9.408963</c:v>
                      </c:pt>
                      <c:pt idx="105656">
                        <c:v>-9.4040739999999996</c:v>
                      </c:pt>
                      <c:pt idx="105657">
                        <c:v>-9.3991849999999992</c:v>
                      </c:pt>
                      <c:pt idx="105658">
                        <c:v>-9.3942960000000006</c:v>
                      </c:pt>
                      <c:pt idx="105659">
                        <c:v>-9.3894070000000003</c:v>
                      </c:pt>
                      <c:pt idx="105660">
                        <c:v>-9.3845189999999992</c:v>
                      </c:pt>
                      <c:pt idx="105661">
                        <c:v>-9.3796289999999996</c:v>
                      </c:pt>
                      <c:pt idx="105662">
                        <c:v>-9.3747410000000002</c:v>
                      </c:pt>
                      <c:pt idx="105663">
                        <c:v>-9.3698519999999998</c:v>
                      </c:pt>
                      <c:pt idx="105664">
                        <c:v>-9.3649629999999995</c:v>
                      </c:pt>
                      <c:pt idx="105665">
                        <c:v>-9.3600739999999991</c:v>
                      </c:pt>
                      <c:pt idx="105666">
                        <c:v>-9.3551850000000005</c:v>
                      </c:pt>
                      <c:pt idx="105667">
                        <c:v>-9.3502960000000002</c:v>
                      </c:pt>
                      <c:pt idx="105668">
                        <c:v>-9.3454069999999998</c:v>
                      </c:pt>
                      <c:pt idx="105669">
                        <c:v>-9.3405179999999994</c:v>
                      </c:pt>
                      <c:pt idx="105670">
                        <c:v>-9.3356290000000008</c:v>
                      </c:pt>
                      <c:pt idx="105671">
                        <c:v>-9.3307409999999997</c:v>
                      </c:pt>
                      <c:pt idx="105672">
                        <c:v>-9.3258510000000001</c:v>
                      </c:pt>
                      <c:pt idx="105673">
                        <c:v>-9.3209630000000008</c:v>
                      </c:pt>
                      <c:pt idx="105674">
                        <c:v>-9.3160740000000004</c:v>
                      </c:pt>
                      <c:pt idx="105675">
                        <c:v>-9.311185</c:v>
                      </c:pt>
                      <c:pt idx="105676">
                        <c:v>-9.3062959999999997</c:v>
                      </c:pt>
                      <c:pt idx="105677">
                        <c:v>-9.3014069999999993</c:v>
                      </c:pt>
                      <c:pt idx="105678">
                        <c:v>-9.2965180000000007</c:v>
                      </c:pt>
                      <c:pt idx="105679">
                        <c:v>-9.2916299999999996</c:v>
                      </c:pt>
                      <c:pt idx="105680">
                        <c:v>-9.28674</c:v>
                      </c:pt>
                      <c:pt idx="105681">
                        <c:v>-9.2818520000000007</c:v>
                      </c:pt>
                      <c:pt idx="105682">
                        <c:v>-9.2769630000000003</c:v>
                      </c:pt>
                      <c:pt idx="105683">
                        <c:v>-9.2720739999999999</c:v>
                      </c:pt>
                      <c:pt idx="105684">
                        <c:v>-9.2671849999999996</c:v>
                      </c:pt>
                      <c:pt idx="105685">
                        <c:v>-9.2622959999999992</c:v>
                      </c:pt>
                      <c:pt idx="105686">
                        <c:v>-9.2574070000000006</c:v>
                      </c:pt>
                      <c:pt idx="105687">
                        <c:v>-9.2525189999999995</c:v>
                      </c:pt>
                      <c:pt idx="105688">
                        <c:v>-9.2476289999999999</c:v>
                      </c:pt>
                      <c:pt idx="105689">
                        <c:v>-9.2427410000000005</c:v>
                      </c:pt>
                      <c:pt idx="105690">
                        <c:v>-9.2378520000000002</c:v>
                      </c:pt>
                      <c:pt idx="105691">
                        <c:v>-9.2329629999999998</c:v>
                      </c:pt>
                      <c:pt idx="105692">
                        <c:v>-9.2280739999999994</c:v>
                      </c:pt>
                      <c:pt idx="105693">
                        <c:v>-9.2231850000000009</c:v>
                      </c:pt>
                      <c:pt idx="105694">
                        <c:v>-9.2182960000000005</c:v>
                      </c:pt>
                      <c:pt idx="105695">
                        <c:v>-9.2134079999999994</c:v>
                      </c:pt>
                      <c:pt idx="105696">
                        <c:v>-9.2085179999999998</c:v>
                      </c:pt>
                      <c:pt idx="105697">
                        <c:v>-9.2036289999999994</c:v>
                      </c:pt>
                      <c:pt idx="105698">
                        <c:v>-9.1987410000000001</c:v>
                      </c:pt>
                      <c:pt idx="105699">
                        <c:v>-9.1938510000000004</c:v>
                      </c:pt>
                      <c:pt idx="105700">
                        <c:v>-9.1889629999999993</c:v>
                      </c:pt>
                      <c:pt idx="105701">
                        <c:v>-9.1840729999999997</c:v>
                      </c:pt>
                      <c:pt idx="105702">
                        <c:v>-9.1791850000000004</c:v>
                      </c:pt>
                      <c:pt idx="105703">
                        <c:v>-9.174296</c:v>
                      </c:pt>
                      <c:pt idx="105704">
                        <c:v>-9.1694069999999996</c:v>
                      </c:pt>
                      <c:pt idx="105705">
                        <c:v>-9.1645179999999993</c:v>
                      </c:pt>
                      <c:pt idx="105706">
                        <c:v>-9.1596299999999999</c:v>
                      </c:pt>
                      <c:pt idx="105707">
                        <c:v>-9.1547400000000003</c:v>
                      </c:pt>
                      <c:pt idx="105708">
                        <c:v>-9.1498519999999992</c:v>
                      </c:pt>
                      <c:pt idx="105709">
                        <c:v>-9.1449619999999996</c:v>
                      </c:pt>
                      <c:pt idx="105710">
                        <c:v>-9.1400740000000003</c:v>
                      </c:pt>
                      <c:pt idx="105711">
                        <c:v>-9.1351849999999999</c:v>
                      </c:pt>
                      <c:pt idx="105712">
                        <c:v>-9.1302959999999995</c:v>
                      </c:pt>
                      <c:pt idx="105713">
                        <c:v>-9.1254069999999992</c:v>
                      </c:pt>
                      <c:pt idx="105714">
                        <c:v>-9.1205189999999998</c:v>
                      </c:pt>
                      <c:pt idx="105715">
                        <c:v>-9.1156290000000002</c:v>
                      </c:pt>
                      <c:pt idx="105716">
                        <c:v>-9.1107410000000009</c:v>
                      </c:pt>
                      <c:pt idx="105717">
                        <c:v>-9.1058520000000005</c:v>
                      </c:pt>
                      <c:pt idx="105718">
                        <c:v>-9.1009630000000001</c:v>
                      </c:pt>
                      <c:pt idx="105719">
                        <c:v>-9.0960739999999998</c:v>
                      </c:pt>
                      <c:pt idx="105720">
                        <c:v>-9.0911849999999994</c:v>
                      </c:pt>
                      <c:pt idx="105721">
                        <c:v>-9.0862960000000008</c:v>
                      </c:pt>
                      <c:pt idx="105722">
                        <c:v>-9.0814079999999997</c:v>
                      </c:pt>
                      <c:pt idx="105723">
                        <c:v>-9.0765180000000001</c:v>
                      </c:pt>
                      <c:pt idx="105724">
                        <c:v>-9.0716300000000007</c:v>
                      </c:pt>
                      <c:pt idx="105725">
                        <c:v>-9.0667410000000004</c:v>
                      </c:pt>
                      <c:pt idx="105726">
                        <c:v>-9.061852</c:v>
                      </c:pt>
                      <c:pt idx="105727">
                        <c:v>-9.0569629999999997</c:v>
                      </c:pt>
                      <c:pt idx="105728">
                        <c:v>-9.052073</c:v>
                      </c:pt>
                      <c:pt idx="105729">
                        <c:v>-9.0471850000000007</c:v>
                      </c:pt>
                      <c:pt idx="105730">
                        <c:v>-9.0422960000000003</c:v>
                      </c:pt>
                      <c:pt idx="105731">
                        <c:v>-9.037407</c:v>
                      </c:pt>
                      <c:pt idx="105732">
                        <c:v>-9.0325179999999996</c:v>
                      </c:pt>
                      <c:pt idx="105733">
                        <c:v>-9.0276300000000003</c:v>
                      </c:pt>
                      <c:pt idx="105734">
                        <c:v>-9.0227400000000006</c:v>
                      </c:pt>
                      <c:pt idx="105735">
                        <c:v>-9.0178519999999995</c:v>
                      </c:pt>
                      <c:pt idx="105736">
                        <c:v>-9.0129619999999999</c:v>
                      </c:pt>
                      <c:pt idx="105737">
                        <c:v>-9.0080740000000006</c:v>
                      </c:pt>
                      <c:pt idx="105738">
                        <c:v>-9.0031850000000002</c:v>
                      </c:pt>
                      <c:pt idx="105739">
                        <c:v>-8.9982959999999999</c:v>
                      </c:pt>
                      <c:pt idx="105740">
                        <c:v>-8.9934069999999995</c:v>
                      </c:pt>
                      <c:pt idx="105741">
                        <c:v>-8.9885190000000001</c:v>
                      </c:pt>
                      <c:pt idx="105742">
                        <c:v>-8.9836290000000005</c:v>
                      </c:pt>
                      <c:pt idx="105743">
                        <c:v>-8.9787409999999994</c:v>
                      </c:pt>
                      <c:pt idx="105744">
                        <c:v>-8.9738509999999998</c:v>
                      </c:pt>
                      <c:pt idx="105745">
                        <c:v>-8.9689630000000005</c:v>
                      </c:pt>
                      <c:pt idx="105746">
                        <c:v>-8.9640740000000001</c:v>
                      </c:pt>
                      <c:pt idx="105747">
                        <c:v>-8.9591849999999997</c:v>
                      </c:pt>
                      <c:pt idx="105748">
                        <c:v>-8.9542959999999994</c:v>
                      </c:pt>
                      <c:pt idx="105749">
                        <c:v>-8.949408</c:v>
                      </c:pt>
                      <c:pt idx="105750">
                        <c:v>-8.9445180000000004</c:v>
                      </c:pt>
                      <c:pt idx="105751">
                        <c:v>-8.9396299999999993</c:v>
                      </c:pt>
                      <c:pt idx="105752">
                        <c:v>-8.9347410000000007</c:v>
                      </c:pt>
                      <c:pt idx="105753">
                        <c:v>-8.9298520000000003</c:v>
                      </c:pt>
                      <c:pt idx="105754">
                        <c:v>-8.924963</c:v>
                      </c:pt>
                      <c:pt idx="105755">
                        <c:v>-8.9200739999999996</c:v>
                      </c:pt>
                      <c:pt idx="105756">
                        <c:v>-8.9151849999999992</c:v>
                      </c:pt>
                      <c:pt idx="105757">
                        <c:v>-8.9102960000000007</c:v>
                      </c:pt>
                      <c:pt idx="105758">
                        <c:v>-8.9054070000000003</c:v>
                      </c:pt>
                      <c:pt idx="105759">
                        <c:v>-8.9005179999999999</c:v>
                      </c:pt>
                      <c:pt idx="105760">
                        <c:v>-8.8956300000000006</c:v>
                      </c:pt>
                      <c:pt idx="105761">
                        <c:v>-8.8907399999999992</c:v>
                      </c:pt>
                      <c:pt idx="105762">
                        <c:v>-8.8858519999999999</c:v>
                      </c:pt>
                      <c:pt idx="105763">
                        <c:v>-8.8809620000000002</c:v>
                      </c:pt>
                      <c:pt idx="105764">
                        <c:v>-8.8760739999999991</c:v>
                      </c:pt>
                      <c:pt idx="105765">
                        <c:v>-8.8711850000000005</c:v>
                      </c:pt>
                      <c:pt idx="105766">
                        <c:v>-8.8662960000000002</c:v>
                      </c:pt>
                      <c:pt idx="105767">
                        <c:v>-8.8614069999999998</c:v>
                      </c:pt>
                      <c:pt idx="105768">
                        <c:v>-8.8565190000000005</c:v>
                      </c:pt>
                      <c:pt idx="105769">
                        <c:v>-8.8516290000000009</c:v>
                      </c:pt>
                      <c:pt idx="105770">
                        <c:v>-8.8467409999999997</c:v>
                      </c:pt>
                      <c:pt idx="105771">
                        <c:v>-8.8418510000000001</c:v>
                      </c:pt>
                      <c:pt idx="105772">
                        <c:v>-8.8369630000000008</c:v>
                      </c:pt>
                      <c:pt idx="105773">
                        <c:v>-8.8320740000000004</c:v>
                      </c:pt>
                      <c:pt idx="105774">
                        <c:v>-8.8271850000000001</c:v>
                      </c:pt>
                      <c:pt idx="105775">
                        <c:v>-8.8222959999999997</c:v>
                      </c:pt>
                      <c:pt idx="105776">
                        <c:v>-8.8174080000000004</c:v>
                      </c:pt>
                      <c:pt idx="105777">
                        <c:v>-8.8125180000000007</c:v>
                      </c:pt>
                      <c:pt idx="105778">
                        <c:v>-8.8076299999999996</c:v>
                      </c:pt>
                      <c:pt idx="105779">
                        <c:v>-8.80274</c:v>
                      </c:pt>
                      <c:pt idx="105780">
                        <c:v>-8.7978520000000007</c:v>
                      </c:pt>
                      <c:pt idx="105781">
                        <c:v>-8.7929630000000003</c:v>
                      </c:pt>
                      <c:pt idx="105782">
                        <c:v>-8.7880739999999999</c:v>
                      </c:pt>
                      <c:pt idx="105783">
                        <c:v>-8.7831849999999996</c:v>
                      </c:pt>
                      <c:pt idx="105784">
                        <c:v>-8.7782959999999992</c:v>
                      </c:pt>
                      <c:pt idx="105785">
                        <c:v>-8.7734070000000006</c:v>
                      </c:pt>
                      <c:pt idx="105786">
                        <c:v>-8.7685180000000003</c:v>
                      </c:pt>
                      <c:pt idx="105787">
                        <c:v>-8.7636299999999991</c:v>
                      </c:pt>
                      <c:pt idx="105788">
                        <c:v>-8.7587399999999995</c:v>
                      </c:pt>
                      <c:pt idx="105789">
                        <c:v>-8.7538520000000002</c:v>
                      </c:pt>
                      <c:pt idx="105790">
                        <c:v>-8.7489620000000006</c:v>
                      </c:pt>
                      <c:pt idx="105791">
                        <c:v>-8.7440739999999995</c:v>
                      </c:pt>
                      <c:pt idx="105792">
                        <c:v>-8.7391850000000009</c:v>
                      </c:pt>
                      <c:pt idx="105793">
                        <c:v>-8.7342960000000005</c:v>
                      </c:pt>
                      <c:pt idx="105794">
                        <c:v>-8.7294070000000001</c:v>
                      </c:pt>
                      <c:pt idx="105795">
                        <c:v>-8.7245190000000008</c:v>
                      </c:pt>
                      <c:pt idx="105796">
                        <c:v>-8.7196289999999994</c:v>
                      </c:pt>
                      <c:pt idx="105797">
                        <c:v>-8.7147410000000001</c:v>
                      </c:pt>
                      <c:pt idx="105798">
                        <c:v>-8.7098510000000005</c:v>
                      </c:pt>
                      <c:pt idx="105799">
                        <c:v>-8.7049629999999993</c:v>
                      </c:pt>
                      <c:pt idx="105800">
                        <c:v>-8.7000740000000008</c:v>
                      </c:pt>
                      <c:pt idx="105801">
                        <c:v>-8.6951850000000004</c:v>
                      </c:pt>
                      <c:pt idx="105802">
                        <c:v>-8.690296</c:v>
                      </c:pt>
                      <c:pt idx="105803">
                        <c:v>-8.6854080000000007</c:v>
                      </c:pt>
                      <c:pt idx="105804">
                        <c:v>-8.6805179999999993</c:v>
                      </c:pt>
                      <c:pt idx="105805">
                        <c:v>-8.67563</c:v>
                      </c:pt>
                      <c:pt idx="105806">
                        <c:v>-8.6707400000000003</c:v>
                      </c:pt>
                      <c:pt idx="105807">
                        <c:v>-8.6658519999999992</c:v>
                      </c:pt>
                      <c:pt idx="105808">
                        <c:v>-8.6609630000000006</c:v>
                      </c:pt>
                      <c:pt idx="105809">
                        <c:v>-8.6560740000000003</c:v>
                      </c:pt>
                      <c:pt idx="105810">
                        <c:v>-8.6511849999999999</c:v>
                      </c:pt>
                      <c:pt idx="105811">
                        <c:v>-8.6462970000000006</c:v>
                      </c:pt>
                      <c:pt idx="105812">
                        <c:v>-8.6414069999999992</c:v>
                      </c:pt>
                      <c:pt idx="105813">
                        <c:v>-8.6365180000000006</c:v>
                      </c:pt>
                      <c:pt idx="105814">
                        <c:v>-8.6316290000000002</c:v>
                      </c:pt>
                      <c:pt idx="105815">
                        <c:v>-8.6267399999999999</c:v>
                      </c:pt>
                      <c:pt idx="105816">
                        <c:v>-8.6218520000000005</c:v>
                      </c:pt>
                      <c:pt idx="105817">
                        <c:v>-8.6169619999999991</c:v>
                      </c:pt>
                      <c:pt idx="105818">
                        <c:v>-8.6120739999999998</c:v>
                      </c:pt>
                      <c:pt idx="105819">
                        <c:v>-8.6071849999999994</c:v>
                      </c:pt>
                      <c:pt idx="105820">
                        <c:v>-8.6022960000000008</c:v>
                      </c:pt>
                      <c:pt idx="105821">
                        <c:v>-8.5974070000000005</c:v>
                      </c:pt>
                      <c:pt idx="105822">
                        <c:v>-8.5925189999999994</c:v>
                      </c:pt>
                      <c:pt idx="105823">
                        <c:v>-8.5876289999999997</c:v>
                      </c:pt>
                      <c:pt idx="105824">
                        <c:v>-8.5827410000000004</c:v>
                      </c:pt>
                      <c:pt idx="105825">
                        <c:v>-8.5778510000000008</c:v>
                      </c:pt>
                      <c:pt idx="105826">
                        <c:v>-8.5729629999999997</c:v>
                      </c:pt>
                      <c:pt idx="105827">
                        <c:v>-8.5680739999999993</c:v>
                      </c:pt>
                      <c:pt idx="105828">
                        <c:v>-8.5631850000000007</c:v>
                      </c:pt>
                      <c:pt idx="105829">
                        <c:v>-8.5582960000000003</c:v>
                      </c:pt>
                      <c:pt idx="105830">
                        <c:v>-8.5534079999999992</c:v>
                      </c:pt>
                      <c:pt idx="105831">
                        <c:v>-8.5485179999999996</c:v>
                      </c:pt>
                      <c:pt idx="105832">
                        <c:v>-8.5436300000000003</c:v>
                      </c:pt>
                      <c:pt idx="105833">
                        <c:v>-8.5387400000000007</c:v>
                      </c:pt>
                      <c:pt idx="105834">
                        <c:v>-8.5338519999999995</c:v>
                      </c:pt>
                      <c:pt idx="105835">
                        <c:v>-8.5289629999999992</c:v>
                      </c:pt>
                      <c:pt idx="105836">
                        <c:v>-8.5240740000000006</c:v>
                      </c:pt>
                      <c:pt idx="105837">
                        <c:v>-8.5191850000000002</c:v>
                      </c:pt>
                      <c:pt idx="105838">
                        <c:v>-8.5142969999999991</c:v>
                      </c:pt>
                      <c:pt idx="105839">
                        <c:v>-8.5094069999999995</c:v>
                      </c:pt>
                      <c:pt idx="105840">
                        <c:v>-8.5045190000000002</c:v>
                      </c:pt>
                      <c:pt idx="105841">
                        <c:v>-8.4996290000000005</c:v>
                      </c:pt>
                      <c:pt idx="105842">
                        <c:v>-8.4947400000000002</c:v>
                      </c:pt>
                      <c:pt idx="105843">
                        <c:v>-8.4898520000000008</c:v>
                      </c:pt>
                      <c:pt idx="105844">
                        <c:v>-8.4849619999999994</c:v>
                      </c:pt>
                      <c:pt idx="105845">
                        <c:v>-8.4800740000000001</c:v>
                      </c:pt>
                      <c:pt idx="105846">
                        <c:v>-8.4751849999999997</c:v>
                      </c:pt>
                      <c:pt idx="105847">
                        <c:v>-8.4702959999999994</c:v>
                      </c:pt>
                      <c:pt idx="105848">
                        <c:v>-8.4654070000000008</c:v>
                      </c:pt>
                      <c:pt idx="105849">
                        <c:v>-8.4605180000000004</c:v>
                      </c:pt>
                      <c:pt idx="105850">
                        <c:v>-8.4556290000000001</c:v>
                      </c:pt>
                      <c:pt idx="105851">
                        <c:v>-8.4507410000000007</c:v>
                      </c:pt>
                      <c:pt idx="105852">
                        <c:v>-8.4458509999999993</c:v>
                      </c:pt>
                      <c:pt idx="105853">
                        <c:v>-8.440963</c:v>
                      </c:pt>
                      <c:pt idx="105854">
                        <c:v>-8.4360739999999996</c:v>
                      </c:pt>
                      <c:pt idx="105855">
                        <c:v>-8.4311849999999993</c:v>
                      </c:pt>
                      <c:pt idx="105856">
                        <c:v>-8.4262960000000007</c:v>
                      </c:pt>
                      <c:pt idx="105857">
                        <c:v>-8.4214079999999996</c:v>
                      </c:pt>
                      <c:pt idx="105858">
                        <c:v>-8.4165179999999999</c:v>
                      </c:pt>
                      <c:pt idx="105859">
                        <c:v>-8.4116300000000006</c:v>
                      </c:pt>
                      <c:pt idx="105860">
                        <c:v>-8.4067399999999992</c:v>
                      </c:pt>
                      <c:pt idx="105861">
                        <c:v>-8.4018519999999999</c:v>
                      </c:pt>
                      <c:pt idx="105862">
                        <c:v>-8.3969629999999995</c:v>
                      </c:pt>
                      <c:pt idx="105863">
                        <c:v>-8.3920739999999991</c:v>
                      </c:pt>
                      <c:pt idx="105864">
                        <c:v>-8.3871850000000006</c:v>
                      </c:pt>
                      <c:pt idx="105865">
                        <c:v>-8.3822969999999994</c:v>
                      </c:pt>
                      <c:pt idx="105866">
                        <c:v>-8.3774069999999998</c:v>
                      </c:pt>
                      <c:pt idx="105867">
                        <c:v>-8.3725190000000005</c:v>
                      </c:pt>
                      <c:pt idx="105868">
                        <c:v>-8.3676290000000009</c:v>
                      </c:pt>
                      <c:pt idx="105869">
                        <c:v>-8.3627409999999998</c:v>
                      </c:pt>
                      <c:pt idx="105870">
                        <c:v>-8.3578519999999994</c:v>
                      </c:pt>
                      <c:pt idx="105871">
                        <c:v>-8.3529619999999998</c:v>
                      </c:pt>
                      <c:pt idx="105872">
                        <c:v>-8.3480740000000004</c:v>
                      </c:pt>
                      <c:pt idx="105873">
                        <c:v>-8.3431850000000001</c:v>
                      </c:pt>
                      <c:pt idx="105874">
                        <c:v>-8.3382959999999997</c:v>
                      </c:pt>
                      <c:pt idx="105875">
                        <c:v>-8.3334069999999993</c:v>
                      </c:pt>
                      <c:pt idx="105876">
                        <c:v>-8.3285180000000008</c:v>
                      </c:pt>
                      <c:pt idx="105877">
                        <c:v>-8.3236290000000004</c:v>
                      </c:pt>
                      <c:pt idx="105878">
                        <c:v>-8.3187409999999993</c:v>
                      </c:pt>
                      <c:pt idx="105879">
                        <c:v>-8.3138509999999997</c:v>
                      </c:pt>
                      <c:pt idx="105880">
                        <c:v>-8.3089630000000003</c:v>
                      </c:pt>
                      <c:pt idx="105881">
                        <c:v>-8.304074</c:v>
                      </c:pt>
                      <c:pt idx="105882">
                        <c:v>-8.2991849999999996</c:v>
                      </c:pt>
                      <c:pt idx="105883">
                        <c:v>-8.2942959999999992</c:v>
                      </c:pt>
                      <c:pt idx="105884">
                        <c:v>-8.2894070000000006</c:v>
                      </c:pt>
                      <c:pt idx="105885">
                        <c:v>-8.2845180000000003</c:v>
                      </c:pt>
                      <c:pt idx="105886">
                        <c:v>-8.2796299999999992</c:v>
                      </c:pt>
                      <c:pt idx="105887">
                        <c:v>-8.2747399999999995</c:v>
                      </c:pt>
                      <c:pt idx="105888">
                        <c:v>-8.2698520000000002</c:v>
                      </c:pt>
                      <c:pt idx="105889">
                        <c:v>-8.2649629999999998</c:v>
                      </c:pt>
                      <c:pt idx="105890">
                        <c:v>-8.2600739999999995</c:v>
                      </c:pt>
                      <c:pt idx="105891">
                        <c:v>-8.2551850000000009</c:v>
                      </c:pt>
                      <c:pt idx="105892">
                        <c:v>-8.2502969999999998</c:v>
                      </c:pt>
                      <c:pt idx="105893">
                        <c:v>-8.2454070000000002</c:v>
                      </c:pt>
                      <c:pt idx="105894">
                        <c:v>-8.2405190000000008</c:v>
                      </c:pt>
                      <c:pt idx="105895">
                        <c:v>-8.2356289999999994</c:v>
                      </c:pt>
                      <c:pt idx="105896">
                        <c:v>-8.2307410000000001</c:v>
                      </c:pt>
                      <c:pt idx="105897">
                        <c:v>-8.2258519999999997</c:v>
                      </c:pt>
                      <c:pt idx="105898">
                        <c:v>-8.2209629999999994</c:v>
                      </c:pt>
                      <c:pt idx="105899">
                        <c:v>-8.2160740000000008</c:v>
                      </c:pt>
                      <c:pt idx="105900">
                        <c:v>-8.2111850000000004</c:v>
                      </c:pt>
                      <c:pt idx="105901">
                        <c:v>-8.206296</c:v>
                      </c:pt>
                      <c:pt idx="105902">
                        <c:v>-8.2014069999999997</c:v>
                      </c:pt>
                      <c:pt idx="105903">
                        <c:v>-8.1965179999999993</c:v>
                      </c:pt>
                      <c:pt idx="105904">
                        <c:v>-8.1916290000000007</c:v>
                      </c:pt>
                      <c:pt idx="105905">
                        <c:v>-8.1867409999999996</c:v>
                      </c:pt>
                      <c:pt idx="105906">
                        <c:v>-8.181851</c:v>
                      </c:pt>
                      <c:pt idx="105907">
                        <c:v>-8.1769630000000006</c:v>
                      </c:pt>
                      <c:pt idx="105908">
                        <c:v>-8.1720740000000003</c:v>
                      </c:pt>
                      <c:pt idx="105909">
                        <c:v>-8.1671849999999999</c:v>
                      </c:pt>
                      <c:pt idx="105910">
                        <c:v>-8.1622959999999996</c:v>
                      </c:pt>
                      <c:pt idx="105911">
                        <c:v>-8.1574069999999992</c:v>
                      </c:pt>
                      <c:pt idx="105912">
                        <c:v>-8.1525180000000006</c:v>
                      </c:pt>
                      <c:pt idx="105913">
                        <c:v>-8.1476299999999995</c:v>
                      </c:pt>
                      <c:pt idx="105914">
                        <c:v>-8.1427399999999999</c:v>
                      </c:pt>
                      <c:pt idx="105915">
                        <c:v>-8.1378520000000005</c:v>
                      </c:pt>
                      <c:pt idx="105916">
                        <c:v>-8.1329630000000002</c:v>
                      </c:pt>
                      <c:pt idx="105917">
                        <c:v>-8.1280739999999998</c:v>
                      </c:pt>
                      <c:pt idx="105918">
                        <c:v>-8.1231849999999994</c:v>
                      </c:pt>
                      <c:pt idx="105919">
                        <c:v>-8.1182960000000008</c:v>
                      </c:pt>
                      <c:pt idx="105920">
                        <c:v>-8.1134070000000005</c:v>
                      </c:pt>
                      <c:pt idx="105921">
                        <c:v>-8.1085189999999994</c:v>
                      </c:pt>
                      <c:pt idx="105922">
                        <c:v>-8.1036289999999997</c:v>
                      </c:pt>
                      <c:pt idx="105923">
                        <c:v>-8.0987410000000004</c:v>
                      </c:pt>
                      <c:pt idx="105924">
                        <c:v>-8.093852</c:v>
                      </c:pt>
                      <c:pt idx="105925">
                        <c:v>-8.0889629999999997</c:v>
                      </c:pt>
                      <c:pt idx="105926">
                        <c:v>-8.0840739999999993</c:v>
                      </c:pt>
                      <c:pt idx="105927">
                        <c:v>-8.0791850000000007</c:v>
                      </c:pt>
                      <c:pt idx="105928">
                        <c:v>-8.0742960000000004</c:v>
                      </c:pt>
                      <c:pt idx="105929">
                        <c:v>-8.069407</c:v>
                      </c:pt>
                      <c:pt idx="105930">
                        <c:v>-8.0645179999999996</c:v>
                      </c:pt>
                      <c:pt idx="105931">
                        <c:v>-8.0596289999999993</c:v>
                      </c:pt>
                      <c:pt idx="105932">
                        <c:v>-8.0547409999999999</c:v>
                      </c:pt>
                      <c:pt idx="105933">
                        <c:v>-8.0498510000000003</c:v>
                      </c:pt>
                      <c:pt idx="105934">
                        <c:v>-8.0449629999999992</c:v>
                      </c:pt>
                      <c:pt idx="105935">
                        <c:v>-8.0400740000000006</c:v>
                      </c:pt>
                      <c:pt idx="105936">
                        <c:v>-8.0351850000000002</c:v>
                      </c:pt>
                      <c:pt idx="105937">
                        <c:v>-8.0302959999999999</c:v>
                      </c:pt>
                      <c:pt idx="105938">
                        <c:v>-8.0254069999999995</c:v>
                      </c:pt>
                      <c:pt idx="105939">
                        <c:v>-8.0205179999999991</c:v>
                      </c:pt>
                      <c:pt idx="105940">
                        <c:v>-8.0156299999999998</c:v>
                      </c:pt>
                      <c:pt idx="105941">
                        <c:v>-8.0107400000000002</c:v>
                      </c:pt>
                      <c:pt idx="105942">
                        <c:v>-8.0058520000000009</c:v>
                      </c:pt>
                      <c:pt idx="105943">
                        <c:v>-8.0009630000000005</c:v>
                      </c:pt>
                      <c:pt idx="105944">
                        <c:v>-7.9960740000000001</c:v>
                      </c:pt>
                      <c:pt idx="105945">
                        <c:v>-7.9911849999999998</c:v>
                      </c:pt>
                      <c:pt idx="105946">
                        <c:v>-7.9862960000000003</c:v>
                      </c:pt>
                      <c:pt idx="105947">
                        <c:v>-7.9814069999999999</c:v>
                      </c:pt>
                      <c:pt idx="105948">
                        <c:v>-7.9765180000000004</c:v>
                      </c:pt>
                      <c:pt idx="105949">
                        <c:v>-7.9716300000000002</c:v>
                      </c:pt>
                      <c:pt idx="105950">
                        <c:v>-7.9667409999999999</c:v>
                      </c:pt>
                      <c:pt idx="105951">
                        <c:v>-7.9618520000000004</c:v>
                      </c:pt>
                      <c:pt idx="105952">
                        <c:v>-7.956963</c:v>
                      </c:pt>
                      <c:pt idx="105953">
                        <c:v>-7.9520739999999996</c:v>
                      </c:pt>
                      <c:pt idx="105954">
                        <c:v>-7.9471850000000002</c:v>
                      </c:pt>
                      <c:pt idx="105955">
                        <c:v>-7.9422959999999998</c:v>
                      </c:pt>
                      <c:pt idx="105956">
                        <c:v>-7.9374070000000003</c:v>
                      </c:pt>
                      <c:pt idx="105957">
                        <c:v>-7.932518</c:v>
                      </c:pt>
                      <c:pt idx="105958">
                        <c:v>-7.9276289999999996</c:v>
                      </c:pt>
                      <c:pt idx="105959">
                        <c:v>-7.9227400000000001</c:v>
                      </c:pt>
                      <c:pt idx="105960">
                        <c:v>-7.9178509999999998</c:v>
                      </c:pt>
                      <c:pt idx="105961">
                        <c:v>-7.9129630000000004</c:v>
                      </c:pt>
                      <c:pt idx="105962">
                        <c:v>-7.908074</c:v>
                      </c:pt>
                      <c:pt idx="105963">
                        <c:v>-7.9031849999999997</c:v>
                      </c:pt>
                      <c:pt idx="105964">
                        <c:v>-7.8982960000000002</c:v>
                      </c:pt>
                      <c:pt idx="105965">
                        <c:v>-7.8934069999999998</c:v>
                      </c:pt>
                      <c:pt idx="105966">
                        <c:v>-7.8885180000000004</c:v>
                      </c:pt>
                      <c:pt idx="105967">
                        <c:v>-7.883629</c:v>
                      </c:pt>
                      <c:pt idx="105968">
                        <c:v>-7.8787409999999998</c:v>
                      </c:pt>
                      <c:pt idx="105969">
                        <c:v>-7.8738520000000003</c:v>
                      </c:pt>
                      <c:pt idx="105970">
                        <c:v>-7.8689629999999999</c:v>
                      </c:pt>
                      <c:pt idx="105971">
                        <c:v>-7.8640739999999996</c:v>
                      </c:pt>
                      <c:pt idx="105972">
                        <c:v>-7.8591850000000001</c:v>
                      </c:pt>
                      <c:pt idx="105973">
                        <c:v>-7.8542959999999997</c:v>
                      </c:pt>
                      <c:pt idx="105974">
                        <c:v>-7.8494070000000002</c:v>
                      </c:pt>
                      <c:pt idx="105975">
                        <c:v>-7.8445179999999999</c:v>
                      </c:pt>
                      <c:pt idx="105976">
                        <c:v>-7.8396299999999997</c:v>
                      </c:pt>
                      <c:pt idx="105977">
                        <c:v>-7.8347410000000002</c:v>
                      </c:pt>
                      <c:pt idx="105978">
                        <c:v>-7.8298519999999998</c:v>
                      </c:pt>
                      <c:pt idx="105979">
                        <c:v>-7.8249630000000003</c:v>
                      </c:pt>
                      <c:pt idx="105980">
                        <c:v>-7.820074</c:v>
                      </c:pt>
                      <c:pt idx="105981">
                        <c:v>-7.8151849999999996</c:v>
                      </c:pt>
                      <c:pt idx="105982">
                        <c:v>-7.8102960000000001</c:v>
                      </c:pt>
                      <c:pt idx="105983">
                        <c:v>-7.8054069999999998</c:v>
                      </c:pt>
                      <c:pt idx="105984">
                        <c:v>-7.8005190000000004</c:v>
                      </c:pt>
                      <c:pt idx="105985">
                        <c:v>-7.7956300000000001</c:v>
                      </c:pt>
                      <c:pt idx="105986">
                        <c:v>-7.7907400000000004</c:v>
                      </c:pt>
                      <c:pt idx="105987">
                        <c:v>-7.7858510000000001</c:v>
                      </c:pt>
                      <c:pt idx="105988">
                        <c:v>-7.7809629999999999</c:v>
                      </c:pt>
                      <c:pt idx="105989">
                        <c:v>-7.7760740000000004</c:v>
                      </c:pt>
                      <c:pt idx="105990">
                        <c:v>-7.771185</c:v>
                      </c:pt>
                      <c:pt idx="105991">
                        <c:v>-7.7662959999999996</c:v>
                      </c:pt>
                      <c:pt idx="105992">
                        <c:v>-7.7614070000000002</c:v>
                      </c:pt>
                      <c:pt idx="105993">
                        <c:v>-7.7565179999999998</c:v>
                      </c:pt>
                      <c:pt idx="105994">
                        <c:v>-7.7516290000000003</c:v>
                      </c:pt>
                      <c:pt idx="105995">
                        <c:v>-7.74674</c:v>
                      </c:pt>
                      <c:pt idx="105996">
                        <c:v>-7.7418519999999997</c:v>
                      </c:pt>
                      <c:pt idx="105997">
                        <c:v>-7.7369630000000003</c:v>
                      </c:pt>
                      <c:pt idx="105998">
                        <c:v>-7.7320739999999999</c:v>
                      </c:pt>
                      <c:pt idx="105999">
                        <c:v>-7.7271850000000004</c:v>
                      </c:pt>
                      <c:pt idx="106000">
                        <c:v>-7.722296</c:v>
                      </c:pt>
                      <c:pt idx="106001">
                        <c:v>-7.7174069999999997</c:v>
                      </c:pt>
                      <c:pt idx="106002">
                        <c:v>-7.7125180000000002</c:v>
                      </c:pt>
                      <c:pt idx="106003">
                        <c:v>-7.70763</c:v>
                      </c:pt>
                      <c:pt idx="106004">
                        <c:v>-7.7027409999999996</c:v>
                      </c:pt>
                      <c:pt idx="106005">
                        <c:v>-7.6978520000000001</c:v>
                      </c:pt>
                      <c:pt idx="106006">
                        <c:v>-7.6929629999999998</c:v>
                      </c:pt>
                      <c:pt idx="106007">
                        <c:v>-7.6880740000000003</c:v>
                      </c:pt>
                      <c:pt idx="106008">
                        <c:v>-7.6831849999999999</c:v>
                      </c:pt>
                      <c:pt idx="106009">
                        <c:v>-7.6782959999999996</c:v>
                      </c:pt>
                      <c:pt idx="106010">
                        <c:v>-7.6734070000000001</c:v>
                      </c:pt>
                      <c:pt idx="106011">
                        <c:v>-7.6685189999999999</c:v>
                      </c:pt>
                      <c:pt idx="106012">
                        <c:v>-7.6636300000000004</c:v>
                      </c:pt>
                      <c:pt idx="106013">
                        <c:v>-7.658741</c:v>
                      </c:pt>
                      <c:pt idx="106014">
                        <c:v>-7.6538519999999997</c:v>
                      </c:pt>
                      <c:pt idx="106015">
                        <c:v>-7.6489630000000002</c:v>
                      </c:pt>
                      <c:pt idx="106016">
                        <c:v>-7.6440739999999998</c:v>
                      </c:pt>
                      <c:pt idx="106017">
                        <c:v>-7.6391850000000003</c:v>
                      </c:pt>
                      <c:pt idx="106018">
                        <c:v>-7.634296</c:v>
                      </c:pt>
                      <c:pt idx="106019">
                        <c:v>-7.6294069999999996</c:v>
                      </c:pt>
                      <c:pt idx="106020">
                        <c:v>-7.6245180000000001</c:v>
                      </c:pt>
                      <c:pt idx="106021">
                        <c:v>-7.6196289999999998</c:v>
                      </c:pt>
                      <c:pt idx="106022">
                        <c:v>-7.6147400000000003</c:v>
                      </c:pt>
                      <c:pt idx="106023">
                        <c:v>-7.6098520000000001</c:v>
                      </c:pt>
                      <c:pt idx="106024">
                        <c:v>-7.6049629999999997</c:v>
                      </c:pt>
                      <c:pt idx="106025">
                        <c:v>-7.6000740000000002</c:v>
                      </c:pt>
                      <c:pt idx="106026">
                        <c:v>-7.5951849999999999</c:v>
                      </c:pt>
                      <c:pt idx="106027">
                        <c:v>-7.5902960000000004</c:v>
                      </c:pt>
                      <c:pt idx="106028">
                        <c:v>-7.585407</c:v>
                      </c:pt>
                      <c:pt idx="106029">
                        <c:v>-7.5805179999999996</c:v>
                      </c:pt>
                      <c:pt idx="106030">
                        <c:v>-7.5756290000000002</c:v>
                      </c:pt>
                      <c:pt idx="106031">
                        <c:v>-7.5707409999999999</c:v>
                      </c:pt>
                      <c:pt idx="106032">
                        <c:v>-7.5658519999999996</c:v>
                      </c:pt>
                      <c:pt idx="106033">
                        <c:v>-7.5609630000000001</c:v>
                      </c:pt>
                      <c:pt idx="106034">
                        <c:v>-7.5560739999999997</c:v>
                      </c:pt>
                      <c:pt idx="106035">
                        <c:v>-7.5511850000000003</c:v>
                      </c:pt>
                      <c:pt idx="106036">
                        <c:v>-7.5462959999999999</c:v>
                      </c:pt>
                      <c:pt idx="106037">
                        <c:v>-7.5414070000000004</c:v>
                      </c:pt>
                      <c:pt idx="106038">
                        <c:v>-7.5365190000000002</c:v>
                      </c:pt>
                      <c:pt idx="106039">
                        <c:v>-7.5316299999999998</c:v>
                      </c:pt>
                      <c:pt idx="106040">
                        <c:v>-7.5267410000000003</c:v>
                      </c:pt>
                      <c:pt idx="106041">
                        <c:v>-7.521852</c:v>
                      </c:pt>
                      <c:pt idx="106042">
                        <c:v>-7.5169629999999996</c:v>
                      </c:pt>
                      <c:pt idx="106043">
                        <c:v>-7.5120740000000001</c:v>
                      </c:pt>
                      <c:pt idx="106044">
                        <c:v>-7.5071849999999998</c:v>
                      </c:pt>
                      <c:pt idx="106045">
                        <c:v>-7.5022960000000003</c:v>
                      </c:pt>
                      <c:pt idx="106046">
                        <c:v>-7.4974069999999999</c:v>
                      </c:pt>
                      <c:pt idx="106047">
                        <c:v>-7.4925179999999996</c:v>
                      </c:pt>
                      <c:pt idx="106048">
                        <c:v>-7.4876290000000001</c:v>
                      </c:pt>
                      <c:pt idx="106049">
                        <c:v>-7.4827399999999997</c:v>
                      </c:pt>
                      <c:pt idx="106050">
                        <c:v>-7.4778520000000004</c:v>
                      </c:pt>
                      <c:pt idx="106051">
                        <c:v>-7.472963</c:v>
                      </c:pt>
                      <c:pt idx="106052">
                        <c:v>-7.4680739999999997</c:v>
                      </c:pt>
                      <c:pt idx="106053">
                        <c:v>-7.4631850000000002</c:v>
                      </c:pt>
                      <c:pt idx="106054">
                        <c:v>-7.4582959999999998</c:v>
                      </c:pt>
                      <c:pt idx="106055">
                        <c:v>-7.4534070000000003</c:v>
                      </c:pt>
                      <c:pt idx="106056">
                        <c:v>-7.448518</c:v>
                      </c:pt>
                      <c:pt idx="106057">
                        <c:v>-7.4436289999999996</c:v>
                      </c:pt>
                      <c:pt idx="106058">
                        <c:v>-7.4387410000000003</c:v>
                      </c:pt>
                      <c:pt idx="106059">
                        <c:v>-7.4338519999999999</c:v>
                      </c:pt>
                      <c:pt idx="106060">
                        <c:v>-7.4289630000000004</c:v>
                      </c:pt>
                      <c:pt idx="106061">
                        <c:v>-7.4240740000000001</c:v>
                      </c:pt>
                      <c:pt idx="106062">
                        <c:v>-7.4191849999999997</c:v>
                      </c:pt>
                      <c:pt idx="106063">
                        <c:v>-7.4142960000000002</c:v>
                      </c:pt>
                      <c:pt idx="106064">
                        <c:v>-7.4094069999999999</c:v>
                      </c:pt>
                      <c:pt idx="106065">
                        <c:v>-7.4045180000000004</c:v>
                      </c:pt>
                      <c:pt idx="106066">
                        <c:v>-7.3996300000000002</c:v>
                      </c:pt>
                      <c:pt idx="106067">
                        <c:v>-7.3947409999999998</c:v>
                      </c:pt>
                      <c:pt idx="106068">
                        <c:v>-7.3898520000000003</c:v>
                      </c:pt>
                      <c:pt idx="106069">
                        <c:v>-7.3849629999999999</c:v>
                      </c:pt>
                      <c:pt idx="106070">
                        <c:v>-7.3800739999999996</c:v>
                      </c:pt>
                      <c:pt idx="106071">
                        <c:v>-7.3751850000000001</c:v>
                      </c:pt>
                      <c:pt idx="106072">
                        <c:v>-7.3702959999999997</c:v>
                      </c:pt>
                      <c:pt idx="106073">
                        <c:v>-7.3654070000000003</c:v>
                      </c:pt>
                      <c:pt idx="106074">
                        <c:v>-7.3605179999999999</c:v>
                      </c:pt>
                      <c:pt idx="106075">
                        <c:v>-7.3556290000000004</c:v>
                      </c:pt>
                      <c:pt idx="106076">
                        <c:v>-7.3507400000000001</c:v>
                      </c:pt>
                      <c:pt idx="106077">
                        <c:v>-7.3458519999999998</c:v>
                      </c:pt>
                      <c:pt idx="106078">
                        <c:v>-7.3409630000000003</c:v>
                      </c:pt>
                      <c:pt idx="106079">
                        <c:v>-7.336074</c:v>
                      </c:pt>
                      <c:pt idx="106080">
                        <c:v>-7.3311849999999996</c:v>
                      </c:pt>
                      <c:pt idx="106081">
                        <c:v>-7.3262960000000001</c:v>
                      </c:pt>
                      <c:pt idx="106082">
                        <c:v>-7.3214069999999998</c:v>
                      </c:pt>
                      <c:pt idx="106083">
                        <c:v>-7.3165180000000003</c:v>
                      </c:pt>
                      <c:pt idx="106084">
                        <c:v>-7.3116289999999999</c:v>
                      </c:pt>
                      <c:pt idx="106085">
                        <c:v>-7.3067409999999997</c:v>
                      </c:pt>
                      <c:pt idx="106086">
                        <c:v>-7.3018520000000002</c:v>
                      </c:pt>
                      <c:pt idx="106087">
                        <c:v>-7.2969629999999999</c:v>
                      </c:pt>
                      <c:pt idx="106088">
                        <c:v>-7.2920740000000004</c:v>
                      </c:pt>
                      <c:pt idx="106089">
                        <c:v>-7.287185</c:v>
                      </c:pt>
                      <c:pt idx="106090">
                        <c:v>-7.2822959999999997</c:v>
                      </c:pt>
                      <c:pt idx="106091">
                        <c:v>-7.2774070000000002</c:v>
                      </c:pt>
                      <c:pt idx="106092">
                        <c:v>-7.2725179999999998</c:v>
                      </c:pt>
                      <c:pt idx="106093">
                        <c:v>-7.2676299999999996</c:v>
                      </c:pt>
                      <c:pt idx="106094">
                        <c:v>-7.2627410000000001</c:v>
                      </c:pt>
                      <c:pt idx="106095">
                        <c:v>-7.2578519999999997</c:v>
                      </c:pt>
                      <c:pt idx="106096">
                        <c:v>-7.2529630000000003</c:v>
                      </c:pt>
                      <c:pt idx="106097">
                        <c:v>-7.2480739999999999</c:v>
                      </c:pt>
                      <c:pt idx="106098">
                        <c:v>-7.2431850000000004</c:v>
                      </c:pt>
                      <c:pt idx="106099">
                        <c:v>-7.2382960000000001</c:v>
                      </c:pt>
                      <c:pt idx="106100">
                        <c:v>-7.2334069999999997</c:v>
                      </c:pt>
                      <c:pt idx="106101">
                        <c:v>-7.2285180000000002</c:v>
                      </c:pt>
                      <c:pt idx="106102">
                        <c:v>-7.2236289999999999</c:v>
                      </c:pt>
                      <c:pt idx="106103">
                        <c:v>-7.2187400000000004</c:v>
                      </c:pt>
                      <c:pt idx="106104">
                        <c:v>-7.213851</c:v>
                      </c:pt>
                      <c:pt idx="106105">
                        <c:v>-7.2089629999999998</c:v>
                      </c:pt>
                      <c:pt idx="106106">
                        <c:v>-7.2040740000000003</c:v>
                      </c:pt>
                      <c:pt idx="106107">
                        <c:v>-7.1991849999999999</c:v>
                      </c:pt>
                      <c:pt idx="106108">
                        <c:v>-7.1942959999999996</c:v>
                      </c:pt>
                      <c:pt idx="106109">
                        <c:v>-7.1894070000000001</c:v>
                      </c:pt>
                      <c:pt idx="106110">
                        <c:v>-7.1845179999999997</c:v>
                      </c:pt>
                      <c:pt idx="106111">
                        <c:v>-7.1796290000000003</c:v>
                      </c:pt>
                      <c:pt idx="106112">
                        <c:v>-7.174741</c:v>
                      </c:pt>
                      <c:pt idx="106113">
                        <c:v>-7.1698519999999997</c:v>
                      </c:pt>
                      <c:pt idx="106114">
                        <c:v>-7.1649630000000002</c:v>
                      </c:pt>
                      <c:pt idx="106115">
                        <c:v>-7.1600739999999998</c:v>
                      </c:pt>
                      <c:pt idx="106116">
                        <c:v>-7.1551850000000004</c:v>
                      </c:pt>
                      <c:pt idx="106117">
                        <c:v>-7.150296</c:v>
                      </c:pt>
                      <c:pt idx="106118">
                        <c:v>-7.1454069999999996</c:v>
                      </c:pt>
                      <c:pt idx="106119">
                        <c:v>-7.1405180000000001</c:v>
                      </c:pt>
                      <c:pt idx="106120">
                        <c:v>-7.1356299999999999</c:v>
                      </c:pt>
                      <c:pt idx="106121">
                        <c:v>-7.1307410000000004</c:v>
                      </c:pt>
                      <c:pt idx="106122">
                        <c:v>-7.1258520000000001</c:v>
                      </c:pt>
                      <c:pt idx="106123">
                        <c:v>-7.1209629999999997</c:v>
                      </c:pt>
                      <c:pt idx="106124">
                        <c:v>-7.1160740000000002</c:v>
                      </c:pt>
                      <c:pt idx="106125">
                        <c:v>-7.1111849999999999</c:v>
                      </c:pt>
                      <c:pt idx="106126">
                        <c:v>-7.1062960000000004</c:v>
                      </c:pt>
                      <c:pt idx="106127">
                        <c:v>-7.101407</c:v>
                      </c:pt>
                      <c:pt idx="106128">
                        <c:v>-7.0965189999999998</c:v>
                      </c:pt>
                      <c:pt idx="106129">
                        <c:v>-7.0916300000000003</c:v>
                      </c:pt>
                      <c:pt idx="106130">
                        <c:v>-7.0867399999999998</c:v>
                      </c:pt>
                      <c:pt idx="106131">
                        <c:v>-7.0818510000000003</c:v>
                      </c:pt>
                      <c:pt idx="106132">
                        <c:v>-7.0769630000000001</c:v>
                      </c:pt>
                      <c:pt idx="106133">
                        <c:v>-7.0720739999999997</c:v>
                      </c:pt>
                      <c:pt idx="106134">
                        <c:v>-7.0671850000000003</c:v>
                      </c:pt>
                      <c:pt idx="106135">
                        <c:v>-7.0622959999999999</c:v>
                      </c:pt>
                      <c:pt idx="106136">
                        <c:v>-7.0574070000000004</c:v>
                      </c:pt>
                      <c:pt idx="106137">
                        <c:v>-7.0525180000000001</c:v>
                      </c:pt>
                      <c:pt idx="106138">
                        <c:v>-7.0476289999999997</c:v>
                      </c:pt>
                      <c:pt idx="106139">
                        <c:v>-7.0427400000000002</c:v>
                      </c:pt>
                      <c:pt idx="106140">
                        <c:v>-7.037852</c:v>
                      </c:pt>
                      <c:pt idx="106141">
                        <c:v>-7.0329629999999996</c:v>
                      </c:pt>
                      <c:pt idx="106142">
                        <c:v>-7.0280740000000002</c:v>
                      </c:pt>
                      <c:pt idx="106143">
                        <c:v>-7.0231849999999998</c:v>
                      </c:pt>
                      <c:pt idx="106144">
                        <c:v>-7.0182960000000003</c:v>
                      </c:pt>
                      <c:pt idx="106145">
                        <c:v>-7.0134069999999999</c:v>
                      </c:pt>
                      <c:pt idx="106146">
                        <c:v>-7.0085179999999996</c:v>
                      </c:pt>
                      <c:pt idx="106147">
                        <c:v>-7.0036300000000002</c:v>
                      </c:pt>
                      <c:pt idx="106148">
                        <c:v>-6.9987409999999999</c:v>
                      </c:pt>
                      <c:pt idx="106149">
                        <c:v>-6.9938520000000004</c:v>
                      </c:pt>
                      <c:pt idx="106150">
                        <c:v>-6.988963</c:v>
                      </c:pt>
                      <c:pt idx="106151">
                        <c:v>-6.9840739999999997</c:v>
                      </c:pt>
                      <c:pt idx="106152">
                        <c:v>-6.9791850000000002</c:v>
                      </c:pt>
                      <c:pt idx="106153">
                        <c:v>-6.9742959999999998</c:v>
                      </c:pt>
                      <c:pt idx="106154">
                        <c:v>-6.9694070000000004</c:v>
                      </c:pt>
                      <c:pt idx="106155">
                        <c:v>-6.9645190000000001</c:v>
                      </c:pt>
                      <c:pt idx="106156">
                        <c:v>-6.9596299999999998</c:v>
                      </c:pt>
                      <c:pt idx="106157">
                        <c:v>-6.9547410000000003</c:v>
                      </c:pt>
                      <c:pt idx="106158">
                        <c:v>-6.9498519999999999</c:v>
                      </c:pt>
                      <c:pt idx="106159">
                        <c:v>-6.9449630000000004</c:v>
                      </c:pt>
                      <c:pt idx="106160">
                        <c:v>-6.9400740000000001</c:v>
                      </c:pt>
                      <c:pt idx="106161">
                        <c:v>-6.9351849999999997</c:v>
                      </c:pt>
                      <c:pt idx="106162">
                        <c:v>-6.9302960000000002</c:v>
                      </c:pt>
                      <c:pt idx="106163">
                        <c:v>-6.9254069999999999</c:v>
                      </c:pt>
                      <c:pt idx="106164">
                        <c:v>-6.9205180000000004</c:v>
                      </c:pt>
                      <c:pt idx="106165">
                        <c:v>-6.915629</c:v>
                      </c:pt>
                      <c:pt idx="106166">
                        <c:v>-6.9107399999999997</c:v>
                      </c:pt>
                      <c:pt idx="106167">
                        <c:v>-6.9058520000000003</c:v>
                      </c:pt>
                      <c:pt idx="106168">
                        <c:v>-6.900963</c:v>
                      </c:pt>
                      <c:pt idx="106169">
                        <c:v>-6.8960739999999996</c:v>
                      </c:pt>
                      <c:pt idx="106170">
                        <c:v>-6.8911850000000001</c:v>
                      </c:pt>
                      <c:pt idx="106171">
                        <c:v>-6.8862959999999998</c:v>
                      </c:pt>
                      <c:pt idx="106172">
                        <c:v>-6.8814070000000003</c:v>
                      </c:pt>
                      <c:pt idx="106173">
                        <c:v>-6.8765179999999999</c:v>
                      </c:pt>
                      <c:pt idx="106174">
                        <c:v>-6.8716290000000004</c:v>
                      </c:pt>
                      <c:pt idx="106175">
                        <c:v>-6.8667410000000002</c:v>
                      </c:pt>
                      <c:pt idx="106176">
                        <c:v>-6.8618519999999998</c:v>
                      </c:pt>
                      <c:pt idx="106177">
                        <c:v>-6.8569630000000004</c:v>
                      </c:pt>
                      <c:pt idx="106178">
                        <c:v>-6.852074</c:v>
                      </c:pt>
                      <c:pt idx="106179">
                        <c:v>-6.8471849999999996</c:v>
                      </c:pt>
                      <c:pt idx="106180">
                        <c:v>-6.8422960000000002</c:v>
                      </c:pt>
                      <c:pt idx="106181">
                        <c:v>-6.8374069999999998</c:v>
                      </c:pt>
                      <c:pt idx="106182">
                        <c:v>-6.8325189999999996</c:v>
                      </c:pt>
                      <c:pt idx="106183">
                        <c:v>-6.8276300000000001</c:v>
                      </c:pt>
                      <c:pt idx="106184">
                        <c:v>-6.8227409999999997</c:v>
                      </c:pt>
                      <c:pt idx="106185">
                        <c:v>-6.8178520000000002</c:v>
                      </c:pt>
                      <c:pt idx="106186">
                        <c:v>-6.8129629999999999</c:v>
                      </c:pt>
                      <c:pt idx="106187">
                        <c:v>-6.8080740000000004</c:v>
                      </c:pt>
                      <c:pt idx="106188">
                        <c:v>-6.803185</c:v>
                      </c:pt>
                      <c:pt idx="106189">
                        <c:v>-6.7982959999999997</c:v>
                      </c:pt>
                      <c:pt idx="106190">
                        <c:v>-6.7934070000000002</c:v>
                      </c:pt>
                      <c:pt idx="106191">
                        <c:v>-6.7885179999999998</c:v>
                      </c:pt>
                      <c:pt idx="106192">
                        <c:v>-6.7836290000000004</c:v>
                      </c:pt>
                      <c:pt idx="106193">
                        <c:v>-6.77874</c:v>
                      </c:pt>
                      <c:pt idx="106194">
                        <c:v>-6.7738519999999998</c:v>
                      </c:pt>
                      <c:pt idx="106195">
                        <c:v>-6.7689630000000003</c:v>
                      </c:pt>
                      <c:pt idx="106196">
                        <c:v>-6.7640739999999999</c:v>
                      </c:pt>
                      <c:pt idx="106197">
                        <c:v>-6.7591850000000004</c:v>
                      </c:pt>
                      <c:pt idx="106198">
                        <c:v>-6.7542960000000001</c:v>
                      </c:pt>
                      <c:pt idx="106199">
                        <c:v>-6.7494069999999997</c:v>
                      </c:pt>
                      <c:pt idx="106200">
                        <c:v>-6.7445180000000002</c:v>
                      </c:pt>
                      <c:pt idx="106201">
                        <c:v>-6.7396289999999999</c:v>
                      </c:pt>
                      <c:pt idx="106202">
                        <c:v>-6.7347409999999996</c:v>
                      </c:pt>
                      <c:pt idx="106203">
                        <c:v>-6.7298520000000002</c:v>
                      </c:pt>
                      <c:pt idx="106204">
                        <c:v>-6.7249629999999998</c:v>
                      </c:pt>
                      <c:pt idx="106205">
                        <c:v>-6.7200740000000003</c:v>
                      </c:pt>
                      <c:pt idx="106206">
                        <c:v>-6.715185</c:v>
                      </c:pt>
                      <c:pt idx="106207">
                        <c:v>-6.7102959999999996</c:v>
                      </c:pt>
                      <c:pt idx="106208">
                        <c:v>-6.7054070000000001</c:v>
                      </c:pt>
                      <c:pt idx="106209">
                        <c:v>-6.7005179999999998</c:v>
                      </c:pt>
                      <c:pt idx="106210">
                        <c:v>-6.6956300000000004</c:v>
                      </c:pt>
                      <c:pt idx="106211">
                        <c:v>-6.690741</c:v>
                      </c:pt>
                      <c:pt idx="106212">
                        <c:v>-6.6858519999999997</c:v>
                      </c:pt>
                      <c:pt idx="106213">
                        <c:v>-6.6809630000000002</c:v>
                      </c:pt>
                      <c:pt idx="106214">
                        <c:v>-6.6760739999999998</c:v>
                      </c:pt>
                      <c:pt idx="106215">
                        <c:v>-6.6711850000000004</c:v>
                      </c:pt>
                      <c:pt idx="106216">
                        <c:v>-6.666296</c:v>
                      </c:pt>
                      <c:pt idx="106217">
                        <c:v>-6.6614069999999996</c:v>
                      </c:pt>
                      <c:pt idx="106218">
                        <c:v>-6.6565180000000002</c:v>
                      </c:pt>
                      <c:pt idx="106219">
                        <c:v>-6.6516289999999998</c:v>
                      </c:pt>
                      <c:pt idx="106220">
                        <c:v>-6.6467400000000003</c:v>
                      </c:pt>
                      <c:pt idx="106221">
                        <c:v>-6.6418520000000001</c:v>
                      </c:pt>
                      <c:pt idx="106222">
                        <c:v>-6.6369629999999997</c:v>
                      </c:pt>
                      <c:pt idx="106223">
                        <c:v>-6.6320740000000002</c:v>
                      </c:pt>
                      <c:pt idx="106224">
                        <c:v>-6.6271849999999999</c:v>
                      </c:pt>
                      <c:pt idx="106225">
                        <c:v>-6.6222960000000004</c:v>
                      </c:pt>
                      <c:pt idx="106226">
                        <c:v>-6.617407</c:v>
                      </c:pt>
                      <c:pt idx="106227">
                        <c:v>-6.6125179999999997</c:v>
                      </c:pt>
                      <c:pt idx="106228">
                        <c:v>-6.6076290000000002</c:v>
                      </c:pt>
                      <c:pt idx="106229">
                        <c:v>-6.602741</c:v>
                      </c:pt>
                      <c:pt idx="106230">
                        <c:v>-6.5978519999999996</c:v>
                      </c:pt>
                      <c:pt idx="106231">
                        <c:v>-6.5929630000000001</c:v>
                      </c:pt>
                      <c:pt idx="106232">
                        <c:v>-6.5880739999999998</c:v>
                      </c:pt>
                      <c:pt idx="106233">
                        <c:v>-6.5831850000000003</c:v>
                      </c:pt>
                      <c:pt idx="106234">
                        <c:v>-6.5782959999999999</c:v>
                      </c:pt>
                      <c:pt idx="106235">
                        <c:v>-6.5734069999999996</c:v>
                      </c:pt>
                      <c:pt idx="106236">
                        <c:v>-6.5685180000000001</c:v>
                      </c:pt>
                      <c:pt idx="106237">
                        <c:v>-6.5636299999999999</c:v>
                      </c:pt>
                      <c:pt idx="106238">
                        <c:v>-6.5587410000000004</c:v>
                      </c:pt>
                      <c:pt idx="106239">
                        <c:v>-6.553852</c:v>
                      </c:pt>
                      <c:pt idx="106240">
                        <c:v>-6.5489629999999996</c:v>
                      </c:pt>
                      <c:pt idx="106241">
                        <c:v>-6.5440740000000002</c:v>
                      </c:pt>
                      <c:pt idx="106242">
                        <c:v>-6.5391849999999998</c:v>
                      </c:pt>
                      <c:pt idx="106243">
                        <c:v>-6.5342960000000003</c:v>
                      </c:pt>
                      <c:pt idx="106244">
                        <c:v>-6.529407</c:v>
                      </c:pt>
                      <c:pt idx="106245">
                        <c:v>-6.5245179999999996</c:v>
                      </c:pt>
                      <c:pt idx="106246">
                        <c:v>-6.5196290000000001</c:v>
                      </c:pt>
                      <c:pt idx="106247">
                        <c:v>-6.5147399999999998</c:v>
                      </c:pt>
                      <c:pt idx="106248">
                        <c:v>-6.5098510000000003</c:v>
                      </c:pt>
                      <c:pt idx="106249">
                        <c:v>-6.5049630000000001</c:v>
                      </c:pt>
                      <c:pt idx="106250">
                        <c:v>-6.5000739999999997</c:v>
                      </c:pt>
                      <c:pt idx="106251">
                        <c:v>-6.4951850000000002</c:v>
                      </c:pt>
                      <c:pt idx="106252">
                        <c:v>-6.4902959999999998</c:v>
                      </c:pt>
                      <c:pt idx="106253">
                        <c:v>-6.4854070000000004</c:v>
                      </c:pt>
                      <c:pt idx="106254">
                        <c:v>-6.480518</c:v>
                      </c:pt>
                      <c:pt idx="106255">
                        <c:v>-6.4756289999999996</c:v>
                      </c:pt>
                      <c:pt idx="106256">
                        <c:v>-6.4707410000000003</c:v>
                      </c:pt>
                      <c:pt idx="106257">
                        <c:v>-6.4658519999999999</c:v>
                      </c:pt>
                      <c:pt idx="106258">
                        <c:v>-6.4609629999999996</c:v>
                      </c:pt>
                      <c:pt idx="106259">
                        <c:v>-6.4560740000000001</c:v>
                      </c:pt>
                      <c:pt idx="106260">
                        <c:v>-6.4511849999999997</c:v>
                      </c:pt>
                      <c:pt idx="106261">
                        <c:v>-6.4462960000000002</c:v>
                      </c:pt>
                      <c:pt idx="106262">
                        <c:v>-6.4414069999999999</c:v>
                      </c:pt>
                      <c:pt idx="106263">
                        <c:v>-6.4365180000000004</c:v>
                      </c:pt>
                      <c:pt idx="106264">
                        <c:v>-6.4316300000000002</c:v>
                      </c:pt>
                      <c:pt idx="106265">
                        <c:v>-6.4267409999999998</c:v>
                      </c:pt>
                      <c:pt idx="106266">
                        <c:v>-6.4218520000000003</c:v>
                      </c:pt>
                      <c:pt idx="106267">
                        <c:v>-6.416963</c:v>
                      </c:pt>
                      <c:pt idx="106268">
                        <c:v>-6.4120739999999996</c:v>
                      </c:pt>
                      <c:pt idx="106269">
                        <c:v>-6.4071850000000001</c:v>
                      </c:pt>
                      <c:pt idx="106270">
                        <c:v>-6.4022959999999998</c:v>
                      </c:pt>
                      <c:pt idx="106271">
                        <c:v>-6.3974070000000003</c:v>
                      </c:pt>
                      <c:pt idx="106272">
                        <c:v>-6.3925190000000001</c:v>
                      </c:pt>
                      <c:pt idx="106273">
                        <c:v>-6.3876299999999997</c:v>
                      </c:pt>
                      <c:pt idx="106274">
                        <c:v>-6.3827400000000001</c:v>
                      </c:pt>
                      <c:pt idx="106275">
                        <c:v>-6.3778509999999997</c:v>
                      </c:pt>
                      <c:pt idx="106276">
                        <c:v>-6.3729630000000004</c:v>
                      </c:pt>
                      <c:pt idx="106277">
                        <c:v>-6.368074</c:v>
                      </c:pt>
                      <c:pt idx="106278">
                        <c:v>-6.3631849999999996</c:v>
                      </c:pt>
                      <c:pt idx="106279">
                        <c:v>-6.3582960000000002</c:v>
                      </c:pt>
                      <c:pt idx="106280">
                        <c:v>-6.3534069999999998</c:v>
                      </c:pt>
                      <c:pt idx="106281">
                        <c:v>-6.3485180000000003</c:v>
                      </c:pt>
                      <c:pt idx="106282">
                        <c:v>-6.343629</c:v>
                      </c:pt>
                      <c:pt idx="106283">
                        <c:v>-6.3387399999999996</c:v>
                      </c:pt>
                      <c:pt idx="106284">
                        <c:v>-6.3338520000000003</c:v>
                      </c:pt>
                      <c:pt idx="106285">
                        <c:v>-6.3289629999999999</c:v>
                      </c:pt>
                      <c:pt idx="106286">
                        <c:v>-6.3240740000000004</c:v>
                      </c:pt>
                      <c:pt idx="106287">
                        <c:v>-6.3191850000000001</c:v>
                      </c:pt>
                      <c:pt idx="106288">
                        <c:v>-6.3142959999999997</c:v>
                      </c:pt>
                      <c:pt idx="106289">
                        <c:v>-6.3094070000000002</c:v>
                      </c:pt>
                      <c:pt idx="106290">
                        <c:v>-6.3045179999999998</c:v>
                      </c:pt>
                      <c:pt idx="106291">
                        <c:v>-6.2996299999999996</c:v>
                      </c:pt>
                      <c:pt idx="106292">
                        <c:v>-6.2947410000000001</c:v>
                      </c:pt>
                      <c:pt idx="106293">
                        <c:v>-6.2898519999999998</c:v>
                      </c:pt>
                      <c:pt idx="106294">
                        <c:v>-6.2849630000000003</c:v>
                      </c:pt>
                      <c:pt idx="106295">
                        <c:v>-6.2800739999999999</c:v>
                      </c:pt>
                      <c:pt idx="106296">
                        <c:v>-6.2751849999999996</c:v>
                      </c:pt>
                      <c:pt idx="106297">
                        <c:v>-6.2702960000000001</c:v>
                      </c:pt>
                      <c:pt idx="106298">
                        <c:v>-6.2654069999999997</c:v>
                      </c:pt>
                      <c:pt idx="106299">
                        <c:v>-6.2605190000000004</c:v>
                      </c:pt>
                      <c:pt idx="106300">
                        <c:v>-6.25563</c:v>
                      </c:pt>
                      <c:pt idx="106301">
                        <c:v>-6.2507409999999997</c:v>
                      </c:pt>
                      <c:pt idx="106302">
                        <c:v>-6.2458520000000002</c:v>
                      </c:pt>
                      <c:pt idx="106303">
                        <c:v>-6.2409629999999998</c:v>
                      </c:pt>
                      <c:pt idx="106304">
                        <c:v>-6.2360740000000003</c:v>
                      </c:pt>
                      <c:pt idx="106305">
                        <c:v>-6.231185</c:v>
                      </c:pt>
                      <c:pt idx="106306">
                        <c:v>-6.2262959999999996</c:v>
                      </c:pt>
                      <c:pt idx="106307">
                        <c:v>-6.2214070000000001</c:v>
                      </c:pt>
                      <c:pt idx="106308">
                        <c:v>-6.2165179999999998</c:v>
                      </c:pt>
                      <c:pt idx="106309">
                        <c:v>-6.2116290000000003</c:v>
                      </c:pt>
                      <c:pt idx="106310">
                        <c:v>-6.2067399999999999</c:v>
                      </c:pt>
                      <c:pt idx="106311">
                        <c:v>-6.2018519999999997</c:v>
                      </c:pt>
                      <c:pt idx="106312">
                        <c:v>-6.1969630000000002</c:v>
                      </c:pt>
                      <c:pt idx="106313">
                        <c:v>-6.1920739999999999</c:v>
                      </c:pt>
                      <c:pt idx="106314">
                        <c:v>-6.1871850000000004</c:v>
                      </c:pt>
                      <c:pt idx="106315">
                        <c:v>-6.182296</c:v>
                      </c:pt>
                      <c:pt idx="106316">
                        <c:v>-6.1774069999999996</c:v>
                      </c:pt>
                      <c:pt idx="106317">
                        <c:v>-6.1725180000000002</c:v>
                      </c:pt>
                      <c:pt idx="106318">
                        <c:v>-6.1676289999999998</c:v>
                      </c:pt>
                      <c:pt idx="106319">
                        <c:v>-6.1627409999999996</c:v>
                      </c:pt>
                      <c:pt idx="106320">
                        <c:v>-6.1578520000000001</c:v>
                      </c:pt>
                      <c:pt idx="106321">
                        <c:v>-6.1529629999999997</c:v>
                      </c:pt>
                      <c:pt idx="106322">
                        <c:v>-6.1480740000000003</c:v>
                      </c:pt>
                      <c:pt idx="106323">
                        <c:v>-6.1431849999999999</c:v>
                      </c:pt>
                      <c:pt idx="106324">
                        <c:v>-6.1382960000000004</c:v>
                      </c:pt>
                      <c:pt idx="106325">
                        <c:v>-6.1334070000000001</c:v>
                      </c:pt>
                      <c:pt idx="106326">
                        <c:v>-6.1285179999999997</c:v>
                      </c:pt>
                      <c:pt idx="106327">
                        <c:v>-6.1236300000000004</c:v>
                      </c:pt>
                      <c:pt idx="106328">
                        <c:v>-6.118741</c:v>
                      </c:pt>
                      <c:pt idx="106329">
                        <c:v>-6.1138519999999996</c:v>
                      </c:pt>
                      <c:pt idx="106330">
                        <c:v>-6.1089630000000001</c:v>
                      </c:pt>
                      <c:pt idx="106331">
                        <c:v>-6.1040739999999998</c:v>
                      </c:pt>
                      <c:pt idx="106332">
                        <c:v>-6.0991850000000003</c:v>
                      </c:pt>
                      <c:pt idx="106333">
                        <c:v>-6.0942959999999999</c:v>
                      </c:pt>
                      <c:pt idx="106334">
                        <c:v>-6.0894069999999996</c:v>
                      </c:pt>
                      <c:pt idx="106335">
                        <c:v>-6.0845180000000001</c:v>
                      </c:pt>
                      <c:pt idx="106336">
                        <c:v>-6.0796289999999997</c:v>
                      </c:pt>
                      <c:pt idx="106337">
                        <c:v>-6.0747400000000003</c:v>
                      </c:pt>
                      <c:pt idx="106338">
                        <c:v>-6.069852</c:v>
                      </c:pt>
                      <c:pt idx="106339">
                        <c:v>-6.0649629999999997</c:v>
                      </c:pt>
                      <c:pt idx="106340">
                        <c:v>-6.0600740000000002</c:v>
                      </c:pt>
                      <c:pt idx="106341">
                        <c:v>-6.0551849999999998</c:v>
                      </c:pt>
                      <c:pt idx="106342">
                        <c:v>-6.0502960000000003</c:v>
                      </c:pt>
                      <c:pt idx="106343">
                        <c:v>-6.045407</c:v>
                      </c:pt>
                      <c:pt idx="106344">
                        <c:v>-6.0405179999999996</c:v>
                      </c:pt>
                      <c:pt idx="106345">
                        <c:v>-6.0356290000000001</c:v>
                      </c:pt>
                      <c:pt idx="106346">
                        <c:v>-6.0307409999999999</c:v>
                      </c:pt>
                      <c:pt idx="106347">
                        <c:v>-6.0258520000000004</c:v>
                      </c:pt>
                      <c:pt idx="106348">
                        <c:v>-6.0209630000000001</c:v>
                      </c:pt>
                      <c:pt idx="106349">
                        <c:v>-6.0160739999999997</c:v>
                      </c:pt>
                      <c:pt idx="106350">
                        <c:v>-6.0111850000000002</c:v>
                      </c:pt>
                      <c:pt idx="106351">
                        <c:v>-6.0062959999999999</c:v>
                      </c:pt>
                      <c:pt idx="106352">
                        <c:v>-6.0014070000000004</c:v>
                      </c:pt>
                      <c:pt idx="106353">
                        <c:v>-5.996518</c:v>
                      </c:pt>
                      <c:pt idx="106354">
                        <c:v>-5.9916299999999998</c:v>
                      </c:pt>
                      <c:pt idx="106355">
                        <c:v>-5.9867410000000003</c:v>
                      </c:pt>
                      <c:pt idx="106356">
                        <c:v>-5.9818519999999999</c:v>
                      </c:pt>
                      <c:pt idx="106357">
                        <c:v>-5.9769629999999996</c:v>
                      </c:pt>
                      <c:pt idx="106358">
                        <c:v>-5.9720740000000001</c:v>
                      </c:pt>
                      <c:pt idx="106359">
                        <c:v>-5.9671849999999997</c:v>
                      </c:pt>
                      <c:pt idx="106360">
                        <c:v>-5.9622960000000003</c:v>
                      </c:pt>
                      <c:pt idx="106361">
                        <c:v>-5.9574069999999999</c:v>
                      </c:pt>
                      <c:pt idx="106362">
                        <c:v>-5.9525180000000004</c:v>
                      </c:pt>
                      <c:pt idx="106363">
                        <c:v>-5.9476290000000001</c:v>
                      </c:pt>
                      <c:pt idx="106364">
                        <c:v>-5.9427399999999997</c:v>
                      </c:pt>
                      <c:pt idx="106365">
                        <c:v>-5.9378520000000004</c:v>
                      </c:pt>
                      <c:pt idx="106366">
                        <c:v>-5.932963</c:v>
                      </c:pt>
                      <c:pt idx="106367">
                        <c:v>-5.9280739999999996</c:v>
                      </c:pt>
                      <c:pt idx="106368">
                        <c:v>-5.9231850000000001</c:v>
                      </c:pt>
                      <c:pt idx="106369">
                        <c:v>-5.9182959999999998</c:v>
                      </c:pt>
                      <c:pt idx="106370">
                        <c:v>-5.9134070000000003</c:v>
                      </c:pt>
                      <c:pt idx="106371">
                        <c:v>-5.9085179999999999</c:v>
                      </c:pt>
                      <c:pt idx="106372">
                        <c:v>-5.9036289999999996</c:v>
                      </c:pt>
                      <c:pt idx="106373">
                        <c:v>-5.8987410000000002</c:v>
                      </c:pt>
                      <c:pt idx="106374">
                        <c:v>-5.8938519999999999</c:v>
                      </c:pt>
                      <c:pt idx="106375">
                        <c:v>-5.8889630000000004</c:v>
                      </c:pt>
                      <c:pt idx="106376">
                        <c:v>-5.884074</c:v>
                      </c:pt>
                      <c:pt idx="106377">
                        <c:v>-5.8791849999999997</c:v>
                      </c:pt>
                      <c:pt idx="106378">
                        <c:v>-5.8742960000000002</c:v>
                      </c:pt>
                      <c:pt idx="106379">
                        <c:v>-5.8694069999999998</c:v>
                      </c:pt>
                      <c:pt idx="106380">
                        <c:v>-5.8645180000000003</c:v>
                      </c:pt>
                      <c:pt idx="106381">
                        <c:v>-5.8596300000000001</c:v>
                      </c:pt>
                      <c:pt idx="106382">
                        <c:v>-5.8547409999999998</c:v>
                      </c:pt>
                      <c:pt idx="106383">
                        <c:v>-5.8498520000000003</c:v>
                      </c:pt>
                      <c:pt idx="106384">
                        <c:v>-5.8449629999999999</c:v>
                      </c:pt>
                      <c:pt idx="106385">
                        <c:v>-5.8400740000000004</c:v>
                      </c:pt>
                      <c:pt idx="106386">
                        <c:v>-5.8351850000000001</c:v>
                      </c:pt>
                      <c:pt idx="106387">
                        <c:v>-5.8302959999999997</c:v>
                      </c:pt>
                      <c:pt idx="106388">
                        <c:v>-5.8254070000000002</c:v>
                      </c:pt>
                      <c:pt idx="106389">
                        <c:v>-5.8205179999999999</c:v>
                      </c:pt>
                      <c:pt idx="106390">
                        <c:v>-5.8156290000000004</c:v>
                      </c:pt>
                      <c:pt idx="106391">
                        <c:v>-5.81074</c:v>
                      </c:pt>
                      <c:pt idx="106392">
                        <c:v>-5.8058509999999997</c:v>
                      </c:pt>
                      <c:pt idx="106393">
                        <c:v>-5.8009630000000003</c:v>
                      </c:pt>
                      <c:pt idx="106394">
                        <c:v>-5.7960739999999999</c:v>
                      </c:pt>
                      <c:pt idx="106395">
                        <c:v>-5.7911849999999996</c:v>
                      </c:pt>
                      <c:pt idx="106396">
                        <c:v>-5.7862960000000001</c:v>
                      </c:pt>
                      <c:pt idx="106397">
                        <c:v>-5.7814069999999997</c:v>
                      </c:pt>
                      <c:pt idx="106398">
                        <c:v>-5.7765180000000003</c:v>
                      </c:pt>
                      <c:pt idx="106399">
                        <c:v>-5.7716289999999999</c:v>
                      </c:pt>
                      <c:pt idx="106400">
                        <c:v>-5.7667409999999997</c:v>
                      </c:pt>
                      <c:pt idx="106401">
                        <c:v>-5.7618520000000002</c:v>
                      </c:pt>
                      <c:pt idx="106402">
                        <c:v>-5.7569629999999998</c:v>
                      </c:pt>
                      <c:pt idx="106403">
                        <c:v>-5.7520740000000004</c:v>
                      </c:pt>
                      <c:pt idx="106404">
                        <c:v>-5.747185</c:v>
                      </c:pt>
                      <c:pt idx="106405">
                        <c:v>-5.7422959999999996</c:v>
                      </c:pt>
                      <c:pt idx="106406">
                        <c:v>-5.7374070000000001</c:v>
                      </c:pt>
                      <c:pt idx="106407">
                        <c:v>-5.7325179999999998</c:v>
                      </c:pt>
                      <c:pt idx="106408">
                        <c:v>-5.7276300000000004</c:v>
                      </c:pt>
                      <c:pt idx="106409">
                        <c:v>-5.7227410000000001</c:v>
                      </c:pt>
                      <c:pt idx="106410">
                        <c:v>-5.7178519999999997</c:v>
                      </c:pt>
                      <c:pt idx="106411">
                        <c:v>-5.7129630000000002</c:v>
                      </c:pt>
                      <c:pt idx="106412">
                        <c:v>-5.7080739999999999</c:v>
                      </c:pt>
                      <c:pt idx="106413">
                        <c:v>-5.7031850000000004</c:v>
                      </c:pt>
                      <c:pt idx="106414">
                        <c:v>-5.698296</c:v>
                      </c:pt>
                      <c:pt idx="106415">
                        <c:v>-5.6934069999999997</c:v>
                      </c:pt>
                      <c:pt idx="106416">
                        <c:v>-5.6885190000000003</c:v>
                      </c:pt>
                      <c:pt idx="106417">
                        <c:v>-5.68363</c:v>
                      </c:pt>
                      <c:pt idx="106418">
                        <c:v>-5.6787409999999996</c:v>
                      </c:pt>
                      <c:pt idx="106419">
                        <c:v>-5.673851</c:v>
                      </c:pt>
                      <c:pt idx="106420">
                        <c:v>-5.6689629999999998</c:v>
                      </c:pt>
                      <c:pt idx="106421">
                        <c:v>-5.6640740000000003</c:v>
                      </c:pt>
                      <c:pt idx="106422">
                        <c:v>-5.6591849999999999</c:v>
                      </c:pt>
                      <c:pt idx="106423">
                        <c:v>-5.6542960000000004</c:v>
                      </c:pt>
                      <c:pt idx="106424">
                        <c:v>-5.6494070000000001</c:v>
                      </c:pt>
                      <c:pt idx="106425">
                        <c:v>-5.6445179999999997</c:v>
                      </c:pt>
                      <c:pt idx="106426">
                        <c:v>-5.6396290000000002</c:v>
                      </c:pt>
                      <c:pt idx="106427">
                        <c:v>-5.6347399999999999</c:v>
                      </c:pt>
                      <c:pt idx="106428">
                        <c:v>-5.6298519999999996</c:v>
                      </c:pt>
                      <c:pt idx="106429">
                        <c:v>-5.6249630000000002</c:v>
                      </c:pt>
                      <c:pt idx="106430">
                        <c:v>-5.6200739999999998</c:v>
                      </c:pt>
                      <c:pt idx="106431">
                        <c:v>-5.6151850000000003</c:v>
                      </c:pt>
                      <c:pt idx="106432">
                        <c:v>-5.6102959999999999</c:v>
                      </c:pt>
                      <c:pt idx="106433">
                        <c:v>-5.6054069999999996</c:v>
                      </c:pt>
                      <c:pt idx="106434">
                        <c:v>-5.6005180000000001</c:v>
                      </c:pt>
                      <c:pt idx="106435">
                        <c:v>-5.5956289999999997</c:v>
                      </c:pt>
                      <c:pt idx="106436">
                        <c:v>-5.5907410000000004</c:v>
                      </c:pt>
                      <c:pt idx="106437">
                        <c:v>-5.585852</c:v>
                      </c:pt>
                      <c:pt idx="106438">
                        <c:v>-5.5809629999999997</c:v>
                      </c:pt>
                      <c:pt idx="106439">
                        <c:v>-5.5760740000000002</c:v>
                      </c:pt>
                      <c:pt idx="106440">
                        <c:v>-5.5711849999999998</c:v>
                      </c:pt>
                      <c:pt idx="106441">
                        <c:v>-5.5662960000000004</c:v>
                      </c:pt>
                      <c:pt idx="106442">
                        <c:v>-5.561407</c:v>
                      </c:pt>
                      <c:pt idx="106443">
                        <c:v>-5.5565189999999998</c:v>
                      </c:pt>
                      <c:pt idx="106444">
                        <c:v>-5.5516300000000003</c:v>
                      </c:pt>
                      <c:pt idx="106445">
                        <c:v>-5.5467409999999999</c:v>
                      </c:pt>
                      <c:pt idx="106446">
                        <c:v>-5.5418520000000004</c:v>
                      </c:pt>
                      <c:pt idx="106447">
                        <c:v>-5.5369630000000001</c:v>
                      </c:pt>
                      <c:pt idx="106448">
                        <c:v>-5.5320739999999997</c:v>
                      </c:pt>
                      <c:pt idx="106449">
                        <c:v>-5.5271850000000002</c:v>
                      </c:pt>
                      <c:pt idx="106450">
                        <c:v>-5.5222959999999999</c:v>
                      </c:pt>
                      <c:pt idx="106451">
                        <c:v>-5.5174070000000004</c:v>
                      </c:pt>
                      <c:pt idx="106452">
                        <c:v>-5.512518</c:v>
                      </c:pt>
                      <c:pt idx="106453">
                        <c:v>-5.5076289999999997</c:v>
                      </c:pt>
                      <c:pt idx="106454">
                        <c:v>-5.5027400000000002</c:v>
                      </c:pt>
                      <c:pt idx="106455">
                        <c:v>-5.497852</c:v>
                      </c:pt>
                      <c:pt idx="106456">
                        <c:v>-5.4929629999999996</c:v>
                      </c:pt>
                      <c:pt idx="106457">
                        <c:v>-5.4880740000000001</c:v>
                      </c:pt>
                      <c:pt idx="106458">
                        <c:v>-5.4831849999999998</c:v>
                      </c:pt>
                      <c:pt idx="106459">
                        <c:v>-5.4782960000000003</c:v>
                      </c:pt>
                      <c:pt idx="106460">
                        <c:v>-5.4734069999999999</c:v>
                      </c:pt>
                      <c:pt idx="106461">
                        <c:v>-5.4685180000000004</c:v>
                      </c:pt>
                      <c:pt idx="106462">
                        <c:v>-5.4636290000000001</c:v>
                      </c:pt>
                      <c:pt idx="106463">
                        <c:v>-5.4587409999999998</c:v>
                      </c:pt>
                      <c:pt idx="106464">
                        <c:v>-5.4538520000000004</c:v>
                      </c:pt>
                      <c:pt idx="106465">
                        <c:v>-5.448963</c:v>
                      </c:pt>
                      <c:pt idx="106466">
                        <c:v>-5.4440739999999996</c:v>
                      </c:pt>
                      <c:pt idx="106467">
                        <c:v>-5.4391850000000002</c:v>
                      </c:pt>
                      <c:pt idx="106468">
                        <c:v>-5.4342959999999998</c:v>
                      </c:pt>
                      <c:pt idx="106469">
                        <c:v>-5.4294070000000003</c:v>
                      </c:pt>
                      <c:pt idx="106470">
                        <c:v>-5.424518</c:v>
                      </c:pt>
                      <c:pt idx="106471">
                        <c:v>-5.4196299999999997</c:v>
                      </c:pt>
                      <c:pt idx="106472">
                        <c:v>-5.4147410000000002</c:v>
                      </c:pt>
                      <c:pt idx="106473">
                        <c:v>-5.4098519999999999</c:v>
                      </c:pt>
                      <c:pt idx="106474">
                        <c:v>-5.4049630000000004</c:v>
                      </c:pt>
                      <c:pt idx="106475">
                        <c:v>-5.400074</c:v>
                      </c:pt>
                      <c:pt idx="106476">
                        <c:v>-5.3951849999999997</c:v>
                      </c:pt>
                      <c:pt idx="106477">
                        <c:v>-5.3902960000000002</c:v>
                      </c:pt>
                      <c:pt idx="106478">
                        <c:v>-5.3854069999999998</c:v>
                      </c:pt>
                      <c:pt idx="106479">
                        <c:v>-5.3805180000000004</c:v>
                      </c:pt>
                      <c:pt idx="106480">
                        <c:v>-5.375629</c:v>
                      </c:pt>
                      <c:pt idx="106481">
                        <c:v>-5.3707399999999996</c:v>
                      </c:pt>
                      <c:pt idx="106482">
                        <c:v>-5.3658520000000003</c:v>
                      </c:pt>
                      <c:pt idx="106483">
                        <c:v>-5.3609629999999999</c:v>
                      </c:pt>
                      <c:pt idx="106484">
                        <c:v>-5.3560739999999996</c:v>
                      </c:pt>
                      <c:pt idx="106485">
                        <c:v>-5.3511850000000001</c:v>
                      </c:pt>
                      <c:pt idx="106486">
                        <c:v>-5.3462959999999997</c:v>
                      </c:pt>
                      <c:pt idx="106487">
                        <c:v>-5.3414070000000002</c:v>
                      </c:pt>
                      <c:pt idx="106488">
                        <c:v>-5.3365179999999999</c:v>
                      </c:pt>
                      <c:pt idx="106489">
                        <c:v>-5.3316290000000004</c:v>
                      </c:pt>
                      <c:pt idx="106490">
                        <c:v>-5.3267410000000002</c:v>
                      </c:pt>
                      <c:pt idx="106491">
                        <c:v>-5.3218519999999998</c:v>
                      </c:pt>
                      <c:pt idx="106492">
                        <c:v>-5.3169630000000003</c:v>
                      </c:pt>
                      <c:pt idx="106493">
                        <c:v>-5.312074</c:v>
                      </c:pt>
                      <c:pt idx="106494">
                        <c:v>-5.3071849999999996</c:v>
                      </c:pt>
                      <c:pt idx="106495">
                        <c:v>-5.3022960000000001</c:v>
                      </c:pt>
                      <c:pt idx="106496">
                        <c:v>-5.2974069999999998</c:v>
                      </c:pt>
                      <c:pt idx="106497">
                        <c:v>-5.2925180000000003</c:v>
                      </c:pt>
                      <c:pt idx="106498">
                        <c:v>-5.2876300000000001</c:v>
                      </c:pt>
                      <c:pt idx="106499">
                        <c:v>-5.2827409999999997</c:v>
                      </c:pt>
                      <c:pt idx="106500">
                        <c:v>-5.2778520000000002</c:v>
                      </c:pt>
                      <c:pt idx="106501">
                        <c:v>-5.2729629999999998</c:v>
                      </c:pt>
                      <c:pt idx="106502">
                        <c:v>-5.2680740000000004</c:v>
                      </c:pt>
                      <c:pt idx="106503">
                        <c:v>-5.263185</c:v>
                      </c:pt>
                      <c:pt idx="106504">
                        <c:v>-5.2582959999999996</c:v>
                      </c:pt>
                      <c:pt idx="106505">
                        <c:v>-5.2534070000000002</c:v>
                      </c:pt>
                      <c:pt idx="106506">
                        <c:v>-5.2485179999999998</c:v>
                      </c:pt>
                      <c:pt idx="106507">
                        <c:v>-5.2436290000000003</c:v>
                      </c:pt>
                      <c:pt idx="106508">
                        <c:v>-5.23874</c:v>
                      </c:pt>
                      <c:pt idx="106509">
                        <c:v>-5.2338519999999997</c:v>
                      </c:pt>
                      <c:pt idx="106510">
                        <c:v>-5.2289630000000002</c:v>
                      </c:pt>
                      <c:pt idx="106511">
                        <c:v>-5.2240739999999999</c:v>
                      </c:pt>
                      <c:pt idx="106512">
                        <c:v>-5.2191850000000004</c:v>
                      </c:pt>
                      <c:pt idx="106513">
                        <c:v>-5.214296</c:v>
                      </c:pt>
                      <c:pt idx="106514">
                        <c:v>-5.2094069999999997</c:v>
                      </c:pt>
                      <c:pt idx="106515">
                        <c:v>-5.2045180000000002</c:v>
                      </c:pt>
                      <c:pt idx="106516">
                        <c:v>-5.1996289999999998</c:v>
                      </c:pt>
                      <c:pt idx="106517">
                        <c:v>-5.1947409999999996</c:v>
                      </c:pt>
                      <c:pt idx="106518">
                        <c:v>-5.1898520000000001</c:v>
                      </c:pt>
                      <c:pt idx="106519">
                        <c:v>-5.1849629999999998</c:v>
                      </c:pt>
                      <c:pt idx="106520">
                        <c:v>-5.1800740000000003</c:v>
                      </c:pt>
                      <c:pt idx="106521">
                        <c:v>-5.1751849999999999</c:v>
                      </c:pt>
                      <c:pt idx="106522">
                        <c:v>-5.1702959999999996</c:v>
                      </c:pt>
                      <c:pt idx="106523">
                        <c:v>-5.1654070000000001</c:v>
                      </c:pt>
                      <c:pt idx="106524">
                        <c:v>-5.1605179999999997</c:v>
                      </c:pt>
                      <c:pt idx="106525">
                        <c:v>-5.1556300000000004</c:v>
                      </c:pt>
                      <c:pt idx="106526">
                        <c:v>-5.150741</c:v>
                      </c:pt>
                      <c:pt idx="106527">
                        <c:v>-5.1458519999999996</c:v>
                      </c:pt>
                      <c:pt idx="106528">
                        <c:v>-5.1409630000000002</c:v>
                      </c:pt>
                      <c:pt idx="106529">
                        <c:v>-5.1360739999999998</c:v>
                      </c:pt>
                      <c:pt idx="106530">
                        <c:v>-5.1311850000000003</c:v>
                      </c:pt>
                      <c:pt idx="106531">
                        <c:v>-5.126296</c:v>
                      </c:pt>
                      <c:pt idx="106532">
                        <c:v>-5.1214069999999996</c:v>
                      </c:pt>
                      <c:pt idx="106533">
                        <c:v>-5.1165180000000001</c:v>
                      </c:pt>
                      <c:pt idx="106534">
                        <c:v>-5.1116289999999998</c:v>
                      </c:pt>
                      <c:pt idx="106535">
                        <c:v>-5.1067400000000003</c:v>
                      </c:pt>
                      <c:pt idx="106536">
                        <c:v>-5.1018509999999999</c:v>
                      </c:pt>
                      <c:pt idx="106537">
                        <c:v>-5.0969629999999997</c:v>
                      </c:pt>
                      <c:pt idx="106538">
                        <c:v>-5.0920740000000002</c:v>
                      </c:pt>
                      <c:pt idx="106539">
                        <c:v>-5.0871849999999998</c:v>
                      </c:pt>
                      <c:pt idx="106540">
                        <c:v>-5.0822960000000004</c:v>
                      </c:pt>
                      <c:pt idx="106541">
                        <c:v>-5.077407</c:v>
                      </c:pt>
                      <c:pt idx="106542">
                        <c:v>-5.0725179999999996</c:v>
                      </c:pt>
                      <c:pt idx="106543">
                        <c:v>-5.0676290000000002</c:v>
                      </c:pt>
                      <c:pt idx="106544">
                        <c:v>-5.0627399999999998</c:v>
                      </c:pt>
                      <c:pt idx="106545">
                        <c:v>-5.0578519999999996</c:v>
                      </c:pt>
                      <c:pt idx="106546">
                        <c:v>-5.0529630000000001</c:v>
                      </c:pt>
                      <c:pt idx="106547">
                        <c:v>-5.0480739999999997</c:v>
                      </c:pt>
                      <c:pt idx="106548">
                        <c:v>-5.0431850000000003</c:v>
                      </c:pt>
                      <c:pt idx="106549">
                        <c:v>-5.0382959999999999</c:v>
                      </c:pt>
                      <c:pt idx="106550">
                        <c:v>-5.0334070000000004</c:v>
                      </c:pt>
                      <c:pt idx="106551">
                        <c:v>-5.028518</c:v>
                      </c:pt>
                      <c:pt idx="106552">
                        <c:v>-5.0236299999999998</c:v>
                      </c:pt>
                      <c:pt idx="106553">
                        <c:v>-5.0187410000000003</c:v>
                      </c:pt>
                      <c:pt idx="106554">
                        <c:v>-5.013852</c:v>
                      </c:pt>
                      <c:pt idx="106555">
                        <c:v>-5.0089629999999996</c:v>
                      </c:pt>
                      <c:pt idx="106556">
                        <c:v>-5.0040740000000001</c:v>
                      </c:pt>
                      <c:pt idx="106557">
                        <c:v>-4.9991849999999998</c:v>
                      </c:pt>
                      <c:pt idx="106558">
                        <c:v>-4.9942960000000003</c:v>
                      </c:pt>
                      <c:pt idx="106559">
                        <c:v>-4.9894069999999999</c:v>
                      </c:pt>
                      <c:pt idx="106560">
                        <c:v>-4.9845189999999997</c:v>
                      </c:pt>
                      <c:pt idx="106561">
                        <c:v>-4.9796300000000002</c:v>
                      </c:pt>
                      <c:pt idx="106562">
                        <c:v>-4.9747409999999999</c:v>
                      </c:pt>
                      <c:pt idx="106563">
                        <c:v>-4.9698510000000002</c:v>
                      </c:pt>
                      <c:pt idx="106564">
                        <c:v>-4.964963</c:v>
                      </c:pt>
                      <c:pt idx="106565">
                        <c:v>-4.9600739999999996</c:v>
                      </c:pt>
                      <c:pt idx="106566">
                        <c:v>-4.9551850000000002</c:v>
                      </c:pt>
                      <c:pt idx="106567">
                        <c:v>-4.9502959999999998</c:v>
                      </c:pt>
                      <c:pt idx="106568">
                        <c:v>-4.9454070000000003</c:v>
                      </c:pt>
                      <c:pt idx="106569">
                        <c:v>-4.940518</c:v>
                      </c:pt>
                      <c:pt idx="106570">
                        <c:v>-4.9356289999999996</c:v>
                      </c:pt>
                      <c:pt idx="106571">
                        <c:v>-4.9307400000000001</c:v>
                      </c:pt>
                      <c:pt idx="106572">
                        <c:v>-4.9258519999999999</c:v>
                      </c:pt>
                      <c:pt idx="106573">
                        <c:v>-4.9209630000000004</c:v>
                      </c:pt>
                      <c:pt idx="106574">
                        <c:v>-4.9160740000000001</c:v>
                      </c:pt>
                      <c:pt idx="106575">
                        <c:v>-4.9111849999999997</c:v>
                      </c:pt>
                      <c:pt idx="106576">
                        <c:v>-4.9062960000000002</c:v>
                      </c:pt>
                      <c:pt idx="106577">
                        <c:v>-4.9014069999999998</c:v>
                      </c:pt>
                      <c:pt idx="106578">
                        <c:v>-4.8965180000000004</c:v>
                      </c:pt>
                      <c:pt idx="106579">
                        <c:v>-4.891629</c:v>
                      </c:pt>
                      <c:pt idx="106580">
                        <c:v>-4.8867409999999998</c:v>
                      </c:pt>
                      <c:pt idx="106581">
                        <c:v>-4.8818520000000003</c:v>
                      </c:pt>
                      <c:pt idx="106582">
                        <c:v>-4.8769629999999999</c:v>
                      </c:pt>
                      <c:pt idx="106583">
                        <c:v>-4.8720739999999996</c:v>
                      </c:pt>
                      <c:pt idx="106584">
                        <c:v>-4.8671850000000001</c:v>
                      </c:pt>
                      <c:pt idx="106585">
                        <c:v>-4.8622959999999997</c:v>
                      </c:pt>
                      <c:pt idx="106586">
                        <c:v>-4.8574070000000003</c:v>
                      </c:pt>
                      <c:pt idx="106587">
                        <c:v>-4.852519</c:v>
                      </c:pt>
                      <c:pt idx="106588">
                        <c:v>-4.8476299999999997</c:v>
                      </c:pt>
                      <c:pt idx="106589">
                        <c:v>-4.8427410000000002</c:v>
                      </c:pt>
                      <c:pt idx="106590">
                        <c:v>-4.8378519999999998</c:v>
                      </c:pt>
                      <c:pt idx="106591">
                        <c:v>-4.8329630000000003</c:v>
                      </c:pt>
                      <c:pt idx="106592">
                        <c:v>-4.828074</c:v>
                      </c:pt>
                      <c:pt idx="106593">
                        <c:v>-4.8231849999999996</c:v>
                      </c:pt>
                      <c:pt idx="106594">
                        <c:v>-4.8182960000000001</c:v>
                      </c:pt>
                      <c:pt idx="106595">
                        <c:v>-4.8134069999999998</c:v>
                      </c:pt>
                      <c:pt idx="106596">
                        <c:v>-4.8085180000000003</c:v>
                      </c:pt>
                      <c:pt idx="106597">
                        <c:v>-4.8036289999999999</c:v>
                      </c:pt>
                      <c:pt idx="106598">
                        <c:v>-4.7987399999999996</c:v>
                      </c:pt>
                      <c:pt idx="106599">
                        <c:v>-4.7938520000000002</c:v>
                      </c:pt>
                      <c:pt idx="106600">
                        <c:v>-4.7889629999999999</c:v>
                      </c:pt>
                      <c:pt idx="106601">
                        <c:v>-4.7840740000000004</c:v>
                      </c:pt>
                      <c:pt idx="106602">
                        <c:v>-4.779185</c:v>
                      </c:pt>
                      <c:pt idx="106603">
                        <c:v>-4.7742959999999997</c:v>
                      </c:pt>
                      <c:pt idx="106604">
                        <c:v>-4.7694070000000002</c:v>
                      </c:pt>
                      <c:pt idx="106605">
                        <c:v>-4.7645179999999998</c:v>
                      </c:pt>
                      <c:pt idx="106606">
                        <c:v>-4.7596290000000003</c:v>
                      </c:pt>
                      <c:pt idx="106607">
                        <c:v>-4.7547410000000001</c:v>
                      </c:pt>
                      <c:pt idx="106608">
                        <c:v>-4.7498519999999997</c:v>
                      </c:pt>
                      <c:pt idx="106609">
                        <c:v>-4.7449630000000003</c:v>
                      </c:pt>
                      <c:pt idx="106610">
                        <c:v>-4.7400739999999999</c:v>
                      </c:pt>
                      <c:pt idx="106611">
                        <c:v>-4.7351850000000004</c:v>
                      </c:pt>
                      <c:pt idx="106612">
                        <c:v>-4.7302960000000001</c:v>
                      </c:pt>
                      <c:pt idx="106613">
                        <c:v>-4.7254069999999997</c:v>
                      </c:pt>
                      <c:pt idx="106614">
                        <c:v>-4.7205180000000002</c:v>
                      </c:pt>
                      <c:pt idx="106615">
                        <c:v>-4.71563</c:v>
                      </c:pt>
                      <c:pt idx="106616">
                        <c:v>-4.7107409999999996</c:v>
                      </c:pt>
                      <c:pt idx="106617">
                        <c:v>-4.7058520000000001</c:v>
                      </c:pt>
                      <c:pt idx="106618">
                        <c:v>-4.7009629999999998</c:v>
                      </c:pt>
                      <c:pt idx="106619">
                        <c:v>-4.6960740000000003</c:v>
                      </c:pt>
                      <c:pt idx="106620">
                        <c:v>-4.6911849999999999</c:v>
                      </c:pt>
                      <c:pt idx="106621">
                        <c:v>-4.6862959999999996</c:v>
                      </c:pt>
                      <c:pt idx="106622">
                        <c:v>-4.6814070000000001</c:v>
                      </c:pt>
                      <c:pt idx="106623">
                        <c:v>-4.6765179999999997</c:v>
                      </c:pt>
                      <c:pt idx="106624">
                        <c:v>-4.6716290000000003</c:v>
                      </c:pt>
                      <c:pt idx="106625">
                        <c:v>-4.6667399999999999</c:v>
                      </c:pt>
                      <c:pt idx="106626">
                        <c:v>-4.6618519999999997</c:v>
                      </c:pt>
                      <c:pt idx="106627">
                        <c:v>-4.6569630000000002</c:v>
                      </c:pt>
                      <c:pt idx="106628">
                        <c:v>-4.6520739999999998</c:v>
                      </c:pt>
                      <c:pt idx="106629">
                        <c:v>-4.6471850000000003</c:v>
                      </c:pt>
                      <c:pt idx="106630">
                        <c:v>-4.642296</c:v>
                      </c:pt>
                      <c:pt idx="106631">
                        <c:v>-4.6374069999999996</c:v>
                      </c:pt>
                      <c:pt idx="106632">
                        <c:v>-4.6325180000000001</c:v>
                      </c:pt>
                      <c:pt idx="106633">
                        <c:v>-4.6276289999999998</c:v>
                      </c:pt>
                      <c:pt idx="106634">
                        <c:v>-4.6227410000000004</c:v>
                      </c:pt>
                      <c:pt idx="106635">
                        <c:v>-4.6178520000000001</c:v>
                      </c:pt>
                      <c:pt idx="106636">
                        <c:v>-4.6129629999999997</c:v>
                      </c:pt>
                      <c:pt idx="106637">
                        <c:v>-4.6080740000000002</c:v>
                      </c:pt>
                      <c:pt idx="106638">
                        <c:v>-4.6031849999999999</c:v>
                      </c:pt>
                      <c:pt idx="106639">
                        <c:v>-4.5982960000000004</c:v>
                      </c:pt>
                      <c:pt idx="106640">
                        <c:v>-4.593407</c:v>
                      </c:pt>
                      <c:pt idx="106641">
                        <c:v>-4.5885179999999997</c:v>
                      </c:pt>
                      <c:pt idx="106642">
                        <c:v>-4.5836300000000003</c:v>
                      </c:pt>
                      <c:pt idx="106643">
                        <c:v>-4.5787409999999999</c:v>
                      </c:pt>
                      <c:pt idx="106644">
                        <c:v>-4.5738519999999996</c:v>
                      </c:pt>
                      <c:pt idx="106645">
                        <c:v>-4.5689630000000001</c:v>
                      </c:pt>
                      <c:pt idx="106646">
                        <c:v>-4.5640739999999997</c:v>
                      </c:pt>
                      <c:pt idx="106647">
                        <c:v>-4.5591850000000003</c:v>
                      </c:pt>
                      <c:pt idx="106648">
                        <c:v>-4.5542959999999999</c:v>
                      </c:pt>
                      <c:pt idx="106649">
                        <c:v>-4.5494070000000004</c:v>
                      </c:pt>
                      <c:pt idx="106650">
                        <c:v>-4.5445180000000001</c:v>
                      </c:pt>
                      <c:pt idx="106651">
                        <c:v>-4.5396289999999997</c:v>
                      </c:pt>
                      <c:pt idx="106652">
                        <c:v>-4.5347400000000002</c:v>
                      </c:pt>
                      <c:pt idx="106653">
                        <c:v>-4.5298509999999998</c:v>
                      </c:pt>
                      <c:pt idx="106654">
                        <c:v>-4.5249629999999996</c:v>
                      </c:pt>
                      <c:pt idx="106655">
                        <c:v>-4.5200740000000001</c:v>
                      </c:pt>
                      <c:pt idx="106656">
                        <c:v>-4.5151849999999998</c:v>
                      </c:pt>
                      <c:pt idx="106657">
                        <c:v>-4.5102960000000003</c:v>
                      </c:pt>
                      <c:pt idx="106658">
                        <c:v>-4.5054069999999999</c:v>
                      </c:pt>
                      <c:pt idx="106659">
                        <c:v>-4.5005179999999996</c:v>
                      </c:pt>
                      <c:pt idx="106660">
                        <c:v>-4.4956290000000001</c:v>
                      </c:pt>
                      <c:pt idx="106661">
                        <c:v>-4.4907409999999999</c:v>
                      </c:pt>
                      <c:pt idx="106662">
                        <c:v>-4.4858520000000004</c:v>
                      </c:pt>
                      <c:pt idx="106663">
                        <c:v>-4.480963</c:v>
                      </c:pt>
                      <c:pt idx="106664">
                        <c:v>-4.4760739999999997</c:v>
                      </c:pt>
                      <c:pt idx="106665">
                        <c:v>-4.4711850000000002</c:v>
                      </c:pt>
                      <c:pt idx="106666">
                        <c:v>-4.4662959999999998</c:v>
                      </c:pt>
                      <c:pt idx="106667">
                        <c:v>-4.4614070000000003</c:v>
                      </c:pt>
                      <c:pt idx="106668">
                        <c:v>-4.456518</c:v>
                      </c:pt>
                      <c:pt idx="106669">
                        <c:v>-4.4516299999999998</c:v>
                      </c:pt>
                      <c:pt idx="106670">
                        <c:v>-4.4467410000000003</c:v>
                      </c:pt>
                      <c:pt idx="106671">
                        <c:v>-4.4418519999999999</c:v>
                      </c:pt>
                      <c:pt idx="106672">
                        <c:v>-4.4369630000000004</c:v>
                      </c:pt>
                      <c:pt idx="106673">
                        <c:v>-4.4320740000000001</c:v>
                      </c:pt>
                      <c:pt idx="106674">
                        <c:v>-4.4271849999999997</c:v>
                      </c:pt>
                      <c:pt idx="106675">
                        <c:v>-4.4222960000000002</c:v>
                      </c:pt>
                      <c:pt idx="106676">
                        <c:v>-4.4174069999999999</c:v>
                      </c:pt>
                      <c:pt idx="106677">
                        <c:v>-4.4125189999999996</c:v>
                      </c:pt>
                      <c:pt idx="106678">
                        <c:v>-4.407629</c:v>
                      </c:pt>
                      <c:pt idx="106679">
                        <c:v>-4.4027399999999997</c:v>
                      </c:pt>
                      <c:pt idx="106680">
                        <c:v>-4.3978510000000002</c:v>
                      </c:pt>
                      <c:pt idx="106681">
                        <c:v>-4.392963</c:v>
                      </c:pt>
                      <c:pt idx="106682">
                        <c:v>-4.3880739999999996</c:v>
                      </c:pt>
                      <c:pt idx="106683">
                        <c:v>-4.3831850000000001</c:v>
                      </c:pt>
                      <c:pt idx="106684">
                        <c:v>-4.3782959999999997</c:v>
                      </c:pt>
                      <c:pt idx="106685">
                        <c:v>-4.3734070000000003</c:v>
                      </c:pt>
                      <c:pt idx="106686">
                        <c:v>-4.3685179999999999</c:v>
                      </c:pt>
                      <c:pt idx="106687">
                        <c:v>-4.3636290000000004</c:v>
                      </c:pt>
                      <c:pt idx="106688">
                        <c:v>-4.3587400000000001</c:v>
                      </c:pt>
                      <c:pt idx="106689">
                        <c:v>-4.3538519999999998</c:v>
                      </c:pt>
                      <c:pt idx="106690">
                        <c:v>-4.3489630000000004</c:v>
                      </c:pt>
                      <c:pt idx="106691">
                        <c:v>-4.344074</c:v>
                      </c:pt>
                      <c:pt idx="106692">
                        <c:v>-4.3391849999999996</c:v>
                      </c:pt>
                      <c:pt idx="106693">
                        <c:v>-4.3342960000000001</c:v>
                      </c:pt>
                      <c:pt idx="106694">
                        <c:v>-4.3294069999999998</c:v>
                      </c:pt>
                      <c:pt idx="106695">
                        <c:v>-4.3245180000000003</c:v>
                      </c:pt>
                      <c:pt idx="106696">
                        <c:v>-4.3196300000000001</c:v>
                      </c:pt>
                      <c:pt idx="106697">
                        <c:v>-4.3147409999999997</c:v>
                      </c:pt>
                      <c:pt idx="106698">
                        <c:v>-4.3098520000000002</c:v>
                      </c:pt>
                      <c:pt idx="106699">
                        <c:v>-4.3049629999999999</c:v>
                      </c:pt>
                      <c:pt idx="106700">
                        <c:v>-4.3000740000000004</c:v>
                      </c:pt>
                      <c:pt idx="106701">
                        <c:v>-4.295185</c:v>
                      </c:pt>
                      <c:pt idx="106702">
                        <c:v>-4.2902959999999997</c:v>
                      </c:pt>
                      <c:pt idx="106703">
                        <c:v>-4.2854070000000002</c:v>
                      </c:pt>
                      <c:pt idx="106704">
                        <c:v>-4.280519</c:v>
                      </c:pt>
                      <c:pt idx="106705">
                        <c:v>-4.2756299999999996</c:v>
                      </c:pt>
                      <c:pt idx="106706">
                        <c:v>-4.2707410000000001</c:v>
                      </c:pt>
                      <c:pt idx="106707">
                        <c:v>-4.2658509999999996</c:v>
                      </c:pt>
                      <c:pt idx="106708">
                        <c:v>-4.2609630000000003</c:v>
                      </c:pt>
                      <c:pt idx="106709">
                        <c:v>-4.2560739999999999</c:v>
                      </c:pt>
                      <c:pt idx="106710">
                        <c:v>-4.2511850000000004</c:v>
                      </c:pt>
                      <c:pt idx="106711">
                        <c:v>-4.2462960000000001</c:v>
                      </c:pt>
                      <c:pt idx="106712">
                        <c:v>-4.2414069999999997</c:v>
                      </c:pt>
                      <c:pt idx="106713">
                        <c:v>-4.2365180000000002</c:v>
                      </c:pt>
                      <c:pt idx="106714">
                        <c:v>-4.2316289999999999</c:v>
                      </c:pt>
                      <c:pt idx="106715">
                        <c:v>-4.2267400000000004</c:v>
                      </c:pt>
                      <c:pt idx="106716">
                        <c:v>-4.2218520000000002</c:v>
                      </c:pt>
                      <c:pt idx="106717">
                        <c:v>-4.2169629999999998</c:v>
                      </c:pt>
                      <c:pt idx="106718">
                        <c:v>-4.2120740000000003</c:v>
                      </c:pt>
                      <c:pt idx="106719">
                        <c:v>-4.207185</c:v>
                      </c:pt>
                      <c:pt idx="106720">
                        <c:v>-4.2022959999999996</c:v>
                      </c:pt>
                      <c:pt idx="106721">
                        <c:v>-4.1974070000000001</c:v>
                      </c:pt>
                      <c:pt idx="106722">
                        <c:v>-4.1925179999999997</c:v>
                      </c:pt>
                      <c:pt idx="106723">
                        <c:v>-4.1876290000000003</c:v>
                      </c:pt>
                      <c:pt idx="106724">
                        <c:v>-4.182741</c:v>
                      </c:pt>
                      <c:pt idx="106725">
                        <c:v>-4.1778519999999997</c:v>
                      </c:pt>
                      <c:pt idx="106726">
                        <c:v>-4.1729630000000002</c:v>
                      </c:pt>
                      <c:pt idx="106727">
                        <c:v>-4.1680739999999998</c:v>
                      </c:pt>
                      <c:pt idx="106728">
                        <c:v>-4.1631850000000004</c:v>
                      </c:pt>
                      <c:pt idx="106729">
                        <c:v>-4.158296</c:v>
                      </c:pt>
                      <c:pt idx="106730">
                        <c:v>-4.1534069999999996</c:v>
                      </c:pt>
                      <c:pt idx="106731">
                        <c:v>-4.1485190000000003</c:v>
                      </c:pt>
                      <c:pt idx="106732">
                        <c:v>-4.1436299999999999</c:v>
                      </c:pt>
                      <c:pt idx="106733">
                        <c:v>-4.1387409999999996</c:v>
                      </c:pt>
                      <c:pt idx="106734">
                        <c:v>-4.1338520000000001</c:v>
                      </c:pt>
                      <c:pt idx="106735">
                        <c:v>-4.1289629999999997</c:v>
                      </c:pt>
                      <c:pt idx="106736">
                        <c:v>-4.1240740000000002</c:v>
                      </c:pt>
                      <c:pt idx="106737">
                        <c:v>-4.1191849999999999</c:v>
                      </c:pt>
                      <c:pt idx="106738">
                        <c:v>-4.1142960000000004</c:v>
                      </c:pt>
                      <c:pt idx="106739">
                        <c:v>-4.109407</c:v>
                      </c:pt>
                      <c:pt idx="106740">
                        <c:v>-4.1045179999999997</c:v>
                      </c:pt>
                      <c:pt idx="106741">
                        <c:v>-4.0996290000000002</c:v>
                      </c:pt>
                      <c:pt idx="106742">
                        <c:v>-4.0947399999999998</c:v>
                      </c:pt>
                      <c:pt idx="106743">
                        <c:v>-4.0898519999999996</c:v>
                      </c:pt>
                      <c:pt idx="106744">
                        <c:v>-4.0849630000000001</c:v>
                      </c:pt>
                      <c:pt idx="106745">
                        <c:v>-4.0800739999999998</c:v>
                      </c:pt>
                      <c:pt idx="106746">
                        <c:v>-4.0751850000000003</c:v>
                      </c:pt>
                      <c:pt idx="106747">
                        <c:v>-4.0702959999999999</c:v>
                      </c:pt>
                      <c:pt idx="106748">
                        <c:v>-4.0654070000000004</c:v>
                      </c:pt>
                      <c:pt idx="106749">
                        <c:v>-4.0605180000000001</c:v>
                      </c:pt>
                      <c:pt idx="106750">
                        <c:v>-4.0556289999999997</c:v>
                      </c:pt>
                      <c:pt idx="106751">
                        <c:v>-4.0507410000000004</c:v>
                      </c:pt>
                      <c:pt idx="106752">
                        <c:v>-4.045852</c:v>
                      </c:pt>
                      <c:pt idx="106753">
                        <c:v>-4.0409629999999996</c:v>
                      </c:pt>
                      <c:pt idx="106754">
                        <c:v>-4.0360740000000002</c:v>
                      </c:pt>
                      <c:pt idx="106755">
                        <c:v>-4.0311849999999998</c:v>
                      </c:pt>
                      <c:pt idx="106756">
                        <c:v>-4.0262960000000003</c:v>
                      </c:pt>
                      <c:pt idx="106757">
                        <c:v>-4.021407</c:v>
                      </c:pt>
                      <c:pt idx="106758">
                        <c:v>-4.0165179999999996</c:v>
                      </c:pt>
                      <c:pt idx="106759">
                        <c:v>-4.0116300000000003</c:v>
                      </c:pt>
                      <c:pt idx="106760">
                        <c:v>-4.0067409999999999</c:v>
                      </c:pt>
                      <c:pt idx="106761">
                        <c:v>-4.0018520000000004</c:v>
                      </c:pt>
                      <c:pt idx="106762">
                        <c:v>-3.996963</c:v>
                      </c:pt>
                      <c:pt idx="106763">
                        <c:v>-3.9920740000000001</c:v>
                      </c:pt>
                      <c:pt idx="106764">
                        <c:v>-3.9871850000000002</c:v>
                      </c:pt>
                      <c:pt idx="106765">
                        <c:v>-3.9822959999999998</c:v>
                      </c:pt>
                      <c:pt idx="106766">
                        <c:v>-3.9774069999999999</c:v>
                      </c:pt>
                      <c:pt idx="106767">
                        <c:v>-3.972518</c:v>
                      </c:pt>
                      <c:pt idx="106768">
                        <c:v>-3.9676290000000001</c:v>
                      </c:pt>
                      <c:pt idx="106769">
                        <c:v>-3.9627409999999998</c:v>
                      </c:pt>
                      <c:pt idx="106770">
                        <c:v>-3.9578519999999999</c:v>
                      </c:pt>
                      <c:pt idx="106771">
                        <c:v>-3.952963</c:v>
                      </c:pt>
                      <c:pt idx="106772">
                        <c:v>-3.9480740000000001</c:v>
                      </c:pt>
                      <c:pt idx="106773">
                        <c:v>-3.9431850000000002</c:v>
                      </c:pt>
                      <c:pt idx="106774">
                        <c:v>-3.9382959999999998</c:v>
                      </c:pt>
                      <c:pt idx="106775">
                        <c:v>-3.9334069999999999</c:v>
                      </c:pt>
                      <c:pt idx="106776">
                        <c:v>-3.928518</c:v>
                      </c:pt>
                      <c:pt idx="106777">
                        <c:v>-3.9236300000000002</c:v>
                      </c:pt>
                      <c:pt idx="106778">
                        <c:v>-3.9187409999999998</c:v>
                      </c:pt>
                      <c:pt idx="106779">
                        <c:v>-3.9138519999999999</c:v>
                      </c:pt>
                      <c:pt idx="106780">
                        <c:v>-3.908963</c:v>
                      </c:pt>
                      <c:pt idx="106781">
                        <c:v>-3.904074</c:v>
                      </c:pt>
                      <c:pt idx="106782">
                        <c:v>-3.8991850000000001</c:v>
                      </c:pt>
                      <c:pt idx="106783">
                        <c:v>-3.8942960000000002</c:v>
                      </c:pt>
                      <c:pt idx="106784">
                        <c:v>-3.8894069999999998</c:v>
                      </c:pt>
                      <c:pt idx="106785">
                        <c:v>-3.8845179999999999</c:v>
                      </c:pt>
                      <c:pt idx="106786">
                        <c:v>-3.879629</c:v>
                      </c:pt>
                      <c:pt idx="106787">
                        <c:v>-3.8747410000000002</c:v>
                      </c:pt>
                      <c:pt idx="106788">
                        <c:v>-3.8698519999999998</c:v>
                      </c:pt>
                      <c:pt idx="106789">
                        <c:v>-3.8649629999999999</c:v>
                      </c:pt>
                      <c:pt idx="106790">
                        <c:v>-3.860074</c:v>
                      </c:pt>
                      <c:pt idx="106791">
                        <c:v>-3.8551850000000001</c:v>
                      </c:pt>
                      <c:pt idx="106792">
                        <c:v>-3.8502960000000002</c:v>
                      </c:pt>
                      <c:pt idx="106793">
                        <c:v>-3.8454069999999998</c:v>
                      </c:pt>
                      <c:pt idx="106794">
                        <c:v>-3.8405179999999999</c:v>
                      </c:pt>
                      <c:pt idx="106795">
                        <c:v>-3.835629</c:v>
                      </c:pt>
                      <c:pt idx="106796">
                        <c:v>-3.83074</c:v>
                      </c:pt>
                      <c:pt idx="106797">
                        <c:v>-3.8258519999999998</c:v>
                      </c:pt>
                      <c:pt idx="106798">
                        <c:v>-3.8209629999999999</c:v>
                      </c:pt>
                      <c:pt idx="106799">
                        <c:v>-3.816074</c:v>
                      </c:pt>
                      <c:pt idx="106800">
                        <c:v>-3.811185</c:v>
                      </c:pt>
                      <c:pt idx="106801">
                        <c:v>-3.8062960000000001</c:v>
                      </c:pt>
                      <c:pt idx="106802">
                        <c:v>-3.8014070000000002</c:v>
                      </c:pt>
                      <c:pt idx="106803">
                        <c:v>-3.7965179999999998</c:v>
                      </c:pt>
                      <c:pt idx="106804">
                        <c:v>-3.7916300000000001</c:v>
                      </c:pt>
                      <c:pt idx="106805">
                        <c:v>-3.7867410000000001</c:v>
                      </c:pt>
                      <c:pt idx="106806">
                        <c:v>-3.7818520000000002</c:v>
                      </c:pt>
                      <c:pt idx="106807">
                        <c:v>-3.7769629999999998</c:v>
                      </c:pt>
                      <c:pt idx="106808">
                        <c:v>-3.7720739999999999</c:v>
                      </c:pt>
                      <c:pt idx="106809">
                        <c:v>-3.767185</c:v>
                      </c:pt>
                      <c:pt idx="106810">
                        <c:v>-3.7622960000000001</c:v>
                      </c:pt>
                      <c:pt idx="106811">
                        <c:v>-3.7574070000000002</c:v>
                      </c:pt>
                      <c:pt idx="106812">
                        <c:v>-3.7525179999999998</c:v>
                      </c:pt>
                      <c:pt idx="106813">
                        <c:v>-3.7476289999999999</c:v>
                      </c:pt>
                      <c:pt idx="106814">
                        <c:v>-3.7427410000000001</c:v>
                      </c:pt>
                      <c:pt idx="106815">
                        <c:v>-3.7378520000000002</c:v>
                      </c:pt>
                      <c:pt idx="106816">
                        <c:v>-3.7329629999999998</c:v>
                      </c:pt>
                      <c:pt idx="106817">
                        <c:v>-3.7280739999999999</c:v>
                      </c:pt>
                      <c:pt idx="106818">
                        <c:v>-3.723185</c:v>
                      </c:pt>
                      <c:pt idx="106819">
                        <c:v>-3.718296</c:v>
                      </c:pt>
                      <c:pt idx="106820">
                        <c:v>-3.7134070000000001</c:v>
                      </c:pt>
                      <c:pt idx="106821">
                        <c:v>-3.7085180000000002</c:v>
                      </c:pt>
                      <c:pt idx="106822">
                        <c:v>-3.7036289999999998</c:v>
                      </c:pt>
                      <c:pt idx="106823">
                        <c:v>-3.6987399999999999</c:v>
                      </c:pt>
                      <c:pt idx="106824">
                        <c:v>-3.6938520000000001</c:v>
                      </c:pt>
                      <c:pt idx="106825">
                        <c:v>-3.6889630000000002</c:v>
                      </c:pt>
                      <c:pt idx="106826">
                        <c:v>-3.6840739999999998</c:v>
                      </c:pt>
                      <c:pt idx="106827">
                        <c:v>-3.6791849999999999</c:v>
                      </c:pt>
                      <c:pt idx="106828">
                        <c:v>-3.674296</c:v>
                      </c:pt>
                      <c:pt idx="106829">
                        <c:v>-3.6694070000000001</c:v>
                      </c:pt>
                      <c:pt idx="106830">
                        <c:v>-3.6645180000000002</c:v>
                      </c:pt>
                      <c:pt idx="106831">
                        <c:v>-3.6596289999999998</c:v>
                      </c:pt>
                      <c:pt idx="106832">
                        <c:v>-3.654741</c:v>
                      </c:pt>
                      <c:pt idx="106833">
                        <c:v>-3.6498520000000001</c:v>
                      </c:pt>
                      <c:pt idx="106834">
                        <c:v>-3.6449630000000002</c:v>
                      </c:pt>
                      <c:pt idx="106835">
                        <c:v>-3.6400739999999998</c:v>
                      </c:pt>
                      <c:pt idx="106836">
                        <c:v>-3.6351849999999999</c:v>
                      </c:pt>
                      <c:pt idx="106837">
                        <c:v>-3.630296</c:v>
                      </c:pt>
                      <c:pt idx="106838">
                        <c:v>-3.625407</c:v>
                      </c:pt>
                      <c:pt idx="106839">
                        <c:v>-3.6205180000000001</c:v>
                      </c:pt>
                      <c:pt idx="106840">
                        <c:v>-3.6156290000000002</c:v>
                      </c:pt>
                      <c:pt idx="106841">
                        <c:v>-3.610741</c:v>
                      </c:pt>
                      <c:pt idx="106842">
                        <c:v>-3.6058520000000001</c:v>
                      </c:pt>
                      <c:pt idx="106843">
                        <c:v>-3.6009630000000001</c:v>
                      </c:pt>
                      <c:pt idx="106844">
                        <c:v>-3.5960740000000002</c:v>
                      </c:pt>
                      <c:pt idx="106845">
                        <c:v>-3.5911849999999998</c:v>
                      </c:pt>
                      <c:pt idx="106846">
                        <c:v>-3.5862959999999999</c:v>
                      </c:pt>
                      <c:pt idx="106847">
                        <c:v>-3.581407</c:v>
                      </c:pt>
                      <c:pt idx="106848">
                        <c:v>-3.5765180000000001</c:v>
                      </c:pt>
                      <c:pt idx="106849">
                        <c:v>-3.5716299999999999</c:v>
                      </c:pt>
                      <c:pt idx="106850">
                        <c:v>-3.5667409999999999</c:v>
                      </c:pt>
                      <c:pt idx="106851">
                        <c:v>-3.561852</c:v>
                      </c:pt>
                      <c:pt idx="106852">
                        <c:v>-3.5569630000000001</c:v>
                      </c:pt>
                      <c:pt idx="106853">
                        <c:v>-3.5520740000000002</c:v>
                      </c:pt>
                      <c:pt idx="106854">
                        <c:v>-3.5471849999999998</c:v>
                      </c:pt>
                      <c:pt idx="106855">
                        <c:v>-3.5422959999999999</c:v>
                      </c:pt>
                      <c:pt idx="106856">
                        <c:v>-3.537407</c:v>
                      </c:pt>
                      <c:pt idx="106857">
                        <c:v>-3.532518</c:v>
                      </c:pt>
                      <c:pt idx="106858">
                        <c:v>-3.5276290000000001</c:v>
                      </c:pt>
                      <c:pt idx="106859">
                        <c:v>-3.5227409999999999</c:v>
                      </c:pt>
                      <c:pt idx="106860">
                        <c:v>-3.517852</c:v>
                      </c:pt>
                      <c:pt idx="106861">
                        <c:v>-3.5129630000000001</c:v>
                      </c:pt>
                      <c:pt idx="106862">
                        <c:v>-3.5080740000000001</c:v>
                      </c:pt>
                      <c:pt idx="106863">
                        <c:v>-3.5031850000000002</c:v>
                      </c:pt>
                      <c:pt idx="106864">
                        <c:v>-3.4982959999999999</c:v>
                      </c:pt>
                      <c:pt idx="106865">
                        <c:v>-3.4934069999999999</c:v>
                      </c:pt>
                      <c:pt idx="106866">
                        <c:v>-3.488518</c:v>
                      </c:pt>
                      <c:pt idx="106867">
                        <c:v>-3.4836290000000001</c:v>
                      </c:pt>
                      <c:pt idx="106868">
                        <c:v>-3.4787400000000002</c:v>
                      </c:pt>
                      <c:pt idx="106869">
                        <c:v>-3.4738519999999999</c:v>
                      </c:pt>
                      <c:pt idx="106870">
                        <c:v>-3.468963</c:v>
                      </c:pt>
                      <c:pt idx="106871">
                        <c:v>-3.4640740000000001</c:v>
                      </c:pt>
                      <c:pt idx="106872">
                        <c:v>-3.4591850000000002</c:v>
                      </c:pt>
                      <c:pt idx="106873">
                        <c:v>-3.4542959999999998</c:v>
                      </c:pt>
                      <c:pt idx="106874">
                        <c:v>-3.4494069999999999</c:v>
                      </c:pt>
                      <c:pt idx="106875">
                        <c:v>-3.444518</c:v>
                      </c:pt>
                      <c:pt idx="106876">
                        <c:v>-3.4396300000000002</c:v>
                      </c:pt>
                      <c:pt idx="106877">
                        <c:v>-3.4347409999999998</c:v>
                      </c:pt>
                      <c:pt idx="106878">
                        <c:v>-3.4298519999999999</c:v>
                      </c:pt>
                      <c:pt idx="106879">
                        <c:v>-3.424963</c:v>
                      </c:pt>
                      <c:pt idx="106880">
                        <c:v>-3.4200740000000001</c:v>
                      </c:pt>
                      <c:pt idx="106881">
                        <c:v>-3.4151850000000001</c:v>
                      </c:pt>
                      <c:pt idx="106882">
                        <c:v>-3.4102960000000002</c:v>
                      </c:pt>
                      <c:pt idx="106883">
                        <c:v>-3.4054069999999999</c:v>
                      </c:pt>
                      <c:pt idx="106884">
                        <c:v>-3.4005179999999999</c:v>
                      </c:pt>
                      <c:pt idx="106885">
                        <c:v>-3.395629</c:v>
                      </c:pt>
                      <c:pt idx="106886">
                        <c:v>-3.3907409999999998</c:v>
                      </c:pt>
                      <c:pt idx="106887">
                        <c:v>-3.3858519999999999</c:v>
                      </c:pt>
                      <c:pt idx="106888">
                        <c:v>-3.3809629999999999</c:v>
                      </c:pt>
                      <c:pt idx="106889">
                        <c:v>-3.376074</c:v>
                      </c:pt>
                      <c:pt idx="106890">
                        <c:v>-3.3711850000000001</c:v>
                      </c:pt>
                      <c:pt idx="106891">
                        <c:v>-3.3662960000000002</c:v>
                      </c:pt>
                      <c:pt idx="106892">
                        <c:v>-3.3614069999999998</c:v>
                      </c:pt>
                      <c:pt idx="106893">
                        <c:v>-3.3565179999999999</c:v>
                      </c:pt>
                      <c:pt idx="106894">
                        <c:v>-3.351629</c:v>
                      </c:pt>
                      <c:pt idx="106895">
                        <c:v>-3.34674</c:v>
                      </c:pt>
                      <c:pt idx="106896">
                        <c:v>-3.3418519999999998</c:v>
                      </c:pt>
                      <c:pt idx="106897">
                        <c:v>-3.3369629999999999</c:v>
                      </c:pt>
                      <c:pt idx="106898">
                        <c:v>-3.332074</c:v>
                      </c:pt>
                      <c:pt idx="106899">
                        <c:v>-3.3271850000000001</c:v>
                      </c:pt>
                      <c:pt idx="106900">
                        <c:v>-3.3222960000000001</c:v>
                      </c:pt>
                      <c:pt idx="106901">
                        <c:v>-3.3174070000000002</c:v>
                      </c:pt>
                      <c:pt idx="106902">
                        <c:v>-3.3125179999999999</c:v>
                      </c:pt>
                      <c:pt idx="106903">
                        <c:v>-3.3076289999999999</c:v>
                      </c:pt>
                      <c:pt idx="106904">
                        <c:v>-3.3027410000000001</c:v>
                      </c:pt>
                      <c:pt idx="106905">
                        <c:v>-3.2978519999999998</c:v>
                      </c:pt>
                      <c:pt idx="106906">
                        <c:v>-3.2929629999999999</c:v>
                      </c:pt>
                      <c:pt idx="106907">
                        <c:v>-3.2880739999999999</c:v>
                      </c:pt>
                      <c:pt idx="106908">
                        <c:v>-3.283185</c:v>
                      </c:pt>
                      <c:pt idx="106909">
                        <c:v>-3.2782960000000001</c:v>
                      </c:pt>
                      <c:pt idx="106910">
                        <c:v>-3.2734070000000002</c:v>
                      </c:pt>
                      <c:pt idx="106911">
                        <c:v>-3.2685179999999998</c:v>
                      </c:pt>
                      <c:pt idx="106912">
                        <c:v>-3.2636289999999999</c:v>
                      </c:pt>
                      <c:pt idx="106913">
                        <c:v>-3.2587410000000001</c:v>
                      </c:pt>
                      <c:pt idx="106914">
                        <c:v>-3.2538520000000002</c:v>
                      </c:pt>
                      <c:pt idx="106915">
                        <c:v>-3.2489629999999998</c:v>
                      </c:pt>
                      <c:pt idx="106916">
                        <c:v>-3.2440739999999999</c:v>
                      </c:pt>
                      <c:pt idx="106917">
                        <c:v>-3.239185</c:v>
                      </c:pt>
                      <c:pt idx="106918">
                        <c:v>-3.2342960000000001</c:v>
                      </c:pt>
                      <c:pt idx="106919">
                        <c:v>-3.2294070000000001</c:v>
                      </c:pt>
                      <c:pt idx="106920">
                        <c:v>-3.2245180000000002</c:v>
                      </c:pt>
                      <c:pt idx="106921">
                        <c:v>-3.21963</c:v>
                      </c:pt>
                      <c:pt idx="106922">
                        <c:v>-3.2147410000000001</c:v>
                      </c:pt>
                      <c:pt idx="106923">
                        <c:v>-3.2098520000000001</c:v>
                      </c:pt>
                      <c:pt idx="106924">
                        <c:v>-3.2049629999999998</c:v>
                      </c:pt>
                      <c:pt idx="106925">
                        <c:v>-3.2000739999999999</c:v>
                      </c:pt>
                      <c:pt idx="106926">
                        <c:v>-3.1951849999999999</c:v>
                      </c:pt>
                      <c:pt idx="106927">
                        <c:v>-3.190296</c:v>
                      </c:pt>
                      <c:pt idx="106928">
                        <c:v>-3.1854070000000001</c:v>
                      </c:pt>
                      <c:pt idx="106929">
                        <c:v>-3.1805180000000002</c:v>
                      </c:pt>
                      <c:pt idx="106930">
                        <c:v>-3.1756289999999998</c:v>
                      </c:pt>
                      <c:pt idx="106931">
                        <c:v>-3.170741</c:v>
                      </c:pt>
                      <c:pt idx="106932">
                        <c:v>-3.1658520000000001</c:v>
                      </c:pt>
                      <c:pt idx="106933">
                        <c:v>-3.1609630000000002</c:v>
                      </c:pt>
                      <c:pt idx="106934">
                        <c:v>-3.1560739999999998</c:v>
                      </c:pt>
                      <c:pt idx="106935">
                        <c:v>-3.1511849999999999</c:v>
                      </c:pt>
                      <c:pt idx="106936">
                        <c:v>-3.146296</c:v>
                      </c:pt>
                      <c:pt idx="106937">
                        <c:v>-3.1414070000000001</c:v>
                      </c:pt>
                      <c:pt idx="106938">
                        <c:v>-3.1365180000000001</c:v>
                      </c:pt>
                      <c:pt idx="106939">
                        <c:v>-3.1316290000000002</c:v>
                      </c:pt>
                      <c:pt idx="106940">
                        <c:v>-3.1267399999999999</c:v>
                      </c:pt>
                      <c:pt idx="106941">
                        <c:v>-3.1218520000000001</c:v>
                      </c:pt>
                      <c:pt idx="106942">
                        <c:v>-3.1169630000000002</c:v>
                      </c:pt>
                      <c:pt idx="106943">
                        <c:v>-3.1120739999999998</c:v>
                      </c:pt>
                      <c:pt idx="106944">
                        <c:v>-3.1071849999999999</c:v>
                      </c:pt>
                      <c:pt idx="106945">
                        <c:v>-3.1022959999999999</c:v>
                      </c:pt>
                      <c:pt idx="106946">
                        <c:v>-3.097407</c:v>
                      </c:pt>
                      <c:pt idx="106947">
                        <c:v>-3.0925180000000001</c:v>
                      </c:pt>
                      <c:pt idx="106948">
                        <c:v>-3.0876299999999999</c:v>
                      </c:pt>
                      <c:pt idx="106949">
                        <c:v>-3.082741</c:v>
                      </c:pt>
                      <c:pt idx="106950">
                        <c:v>-3.077852</c:v>
                      </c:pt>
                      <c:pt idx="106951">
                        <c:v>-3.0729630000000001</c:v>
                      </c:pt>
                      <c:pt idx="106952">
                        <c:v>-3.0680740000000002</c:v>
                      </c:pt>
                      <c:pt idx="106953">
                        <c:v>-3.0631849999999998</c:v>
                      </c:pt>
                      <c:pt idx="106954">
                        <c:v>-3.0582959999999999</c:v>
                      </c:pt>
                      <c:pt idx="106955">
                        <c:v>-3.053407</c:v>
                      </c:pt>
                      <c:pt idx="106956">
                        <c:v>-3.0485180000000001</c:v>
                      </c:pt>
                      <c:pt idx="106957">
                        <c:v>-3.0436290000000001</c:v>
                      </c:pt>
                      <c:pt idx="106958">
                        <c:v>-3.0387409999999999</c:v>
                      </c:pt>
                      <c:pt idx="106959">
                        <c:v>-3.033852</c:v>
                      </c:pt>
                      <c:pt idx="106960">
                        <c:v>-3.0289630000000001</c:v>
                      </c:pt>
                      <c:pt idx="106961">
                        <c:v>-3.0240740000000002</c:v>
                      </c:pt>
                      <c:pt idx="106962">
                        <c:v>-3.0191849999999998</c:v>
                      </c:pt>
                      <c:pt idx="106963">
                        <c:v>-3.0142959999999999</c:v>
                      </c:pt>
                      <c:pt idx="106964">
                        <c:v>-3.0094069999999999</c:v>
                      </c:pt>
                      <c:pt idx="106965">
                        <c:v>-3.004518</c:v>
                      </c:pt>
                      <c:pt idx="106966">
                        <c:v>-2.9996290000000001</c:v>
                      </c:pt>
                      <c:pt idx="106967">
                        <c:v>-2.9947400000000002</c:v>
                      </c:pt>
                      <c:pt idx="106968">
                        <c:v>-2.989852</c:v>
                      </c:pt>
                      <c:pt idx="106969">
                        <c:v>-2.984963</c:v>
                      </c:pt>
                      <c:pt idx="106970">
                        <c:v>-2.9800740000000001</c:v>
                      </c:pt>
                      <c:pt idx="106971">
                        <c:v>-2.9751850000000002</c:v>
                      </c:pt>
                      <c:pt idx="106972">
                        <c:v>-2.9702959999999998</c:v>
                      </c:pt>
                      <c:pt idx="106973">
                        <c:v>-2.9654069999999999</c:v>
                      </c:pt>
                      <c:pt idx="106974">
                        <c:v>-2.960518</c:v>
                      </c:pt>
                      <c:pt idx="106975">
                        <c:v>-2.9556290000000001</c:v>
                      </c:pt>
                      <c:pt idx="106976">
                        <c:v>-2.9507409999999998</c:v>
                      </c:pt>
                      <c:pt idx="106977">
                        <c:v>-2.9458519999999999</c:v>
                      </c:pt>
                      <c:pt idx="106978">
                        <c:v>-2.940963</c:v>
                      </c:pt>
                      <c:pt idx="106979">
                        <c:v>-2.9360740000000001</c:v>
                      </c:pt>
                      <c:pt idx="106980">
                        <c:v>-2.9311850000000002</c:v>
                      </c:pt>
                      <c:pt idx="106981">
                        <c:v>-2.9262959999999998</c:v>
                      </c:pt>
                      <c:pt idx="106982">
                        <c:v>-2.9214069999999999</c:v>
                      </c:pt>
                      <c:pt idx="106983">
                        <c:v>-2.9165179999999999</c:v>
                      </c:pt>
                      <c:pt idx="106984">
                        <c:v>-2.911629</c:v>
                      </c:pt>
                      <c:pt idx="106985">
                        <c:v>-2.9067409999999998</c:v>
                      </c:pt>
                      <c:pt idx="106986">
                        <c:v>-2.9018519999999999</c:v>
                      </c:pt>
                      <c:pt idx="106987">
                        <c:v>-2.896963</c:v>
                      </c:pt>
                      <c:pt idx="106988">
                        <c:v>-2.892074</c:v>
                      </c:pt>
                      <c:pt idx="106989">
                        <c:v>-2.8871850000000001</c:v>
                      </c:pt>
                      <c:pt idx="106990">
                        <c:v>-2.8822960000000002</c:v>
                      </c:pt>
                      <c:pt idx="106991">
                        <c:v>-2.8774069999999998</c:v>
                      </c:pt>
                      <c:pt idx="106992">
                        <c:v>-2.8725179999999999</c:v>
                      </c:pt>
                      <c:pt idx="106993">
                        <c:v>-2.8676300000000001</c:v>
                      </c:pt>
                      <c:pt idx="106994">
                        <c:v>-2.8627410000000002</c:v>
                      </c:pt>
                      <c:pt idx="106995">
                        <c:v>-2.8578519999999998</c:v>
                      </c:pt>
                      <c:pt idx="106996">
                        <c:v>-2.8529629999999999</c:v>
                      </c:pt>
                      <c:pt idx="106997">
                        <c:v>-2.848074</c:v>
                      </c:pt>
                      <c:pt idx="106998">
                        <c:v>-2.8431850000000001</c:v>
                      </c:pt>
                      <c:pt idx="106999">
                        <c:v>-2.8382960000000002</c:v>
                      </c:pt>
                      <c:pt idx="107000">
                        <c:v>-2.8334069999999998</c:v>
                      </c:pt>
                      <c:pt idx="107001">
                        <c:v>-2.8285179999999999</c:v>
                      </c:pt>
                      <c:pt idx="107002">
                        <c:v>-2.8236289999999999</c:v>
                      </c:pt>
                      <c:pt idx="107003">
                        <c:v>-2.8187410000000002</c:v>
                      </c:pt>
                      <c:pt idx="107004">
                        <c:v>-2.8138519999999998</c:v>
                      </c:pt>
                      <c:pt idx="107005">
                        <c:v>-2.8089629999999999</c:v>
                      </c:pt>
                      <c:pt idx="107006">
                        <c:v>-2.804074</c:v>
                      </c:pt>
                      <c:pt idx="107007">
                        <c:v>-2.799185</c:v>
                      </c:pt>
                      <c:pt idx="107008">
                        <c:v>-2.7942960000000001</c:v>
                      </c:pt>
                      <c:pt idx="107009">
                        <c:v>-2.7894070000000002</c:v>
                      </c:pt>
                      <c:pt idx="107010">
                        <c:v>-2.7845179999999998</c:v>
                      </c:pt>
                      <c:pt idx="107011">
                        <c:v>-2.7796289999999999</c:v>
                      </c:pt>
                      <c:pt idx="107012">
                        <c:v>-2.77474</c:v>
                      </c:pt>
                      <c:pt idx="107013">
                        <c:v>-2.7698520000000002</c:v>
                      </c:pt>
                      <c:pt idx="107014">
                        <c:v>-2.7649629999999998</c:v>
                      </c:pt>
                      <c:pt idx="107015">
                        <c:v>-2.7600739999999999</c:v>
                      </c:pt>
                      <c:pt idx="107016">
                        <c:v>-2.755185</c:v>
                      </c:pt>
                      <c:pt idx="107017">
                        <c:v>-2.7502960000000001</c:v>
                      </c:pt>
                      <c:pt idx="107018">
                        <c:v>-2.7454070000000002</c:v>
                      </c:pt>
                      <c:pt idx="107019">
                        <c:v>-2.7405179999999998</c:v>
                      </c:pt>
                      <c:pt idx="107020">
                        <c:v>-2.73563</c:v>
                      </c:pt>
                      <c:pt idx="107021">
                        <c:v>-2.7307410000000001</c:v>
                      </c:pt>
                      <c:pt idx="107022">
                        <c:v>-2.7258520000000002</c:v>
                      </c:pt>
                      <c:pt idx="107023">
                        <c:v>-2.7209629999999998</c:v>
                      </c:pt>
                      <c:pt idx="107024">
                        <c:v>-2.7160739999999999</c:v>
                      </c:pt>
                      <c:pt idx="107025">
                        <c:v>-2.711185</c:v>
                      </c:pt>
                      <c:pt idx="107026">
                        <c:v>-2.706296</c:v>
                      </c:pt>
                      <c:pt idx="107027">
                        <c:v>-2.7014070000000001</c:v>
                      </c:pt>
                      <c:pt idx="107028">
                        <c:v>-2.6965180000000002</c:v>
                      </c:pt>
                      <c:pt idx="107029">
                        <c:v>-2.6916289999999998</c:v>
                      </c:pt>
                      <c:pt idx="107030">
                        <c:v>-2.686741</c:v>
                      </c:pt>
                      <c:pt idx="107031">
                        <c:v>-2.6818520000000001</c:v>
                      </c:pt>
                      <c:pt idx="107032">
                        <c:v>-2.6769630000000002</c:v>
                      </c:pt>
                      <c:pt idx="107033">
                        <c:v>-2.6720739999999998</c:v>
                      </c:pt>
                      <c:pt idx="107034">
                        <c:v>-2.6671849999999999</c:v>
                      </c:pt>
                      <c:pt idx="107035">
                        <c:v>-2.662296</c:v>
                      </c:pt>
                      <c:pt idx="107036">
                        <c:v>-2.6574070000000001</c:v>
                      </c:pt>
                      <c:pt idx="107037">
                        <c:v>-2.6525180000000002</c:v>
                      </c:pt>
                      <c:pt idx="107038">
                        <c:v>-2.6476289999999998</c:v>
                      </c:pt>
                      <c:pt idx="107039">
                        <c:v>-2.6427399999999999</c:v>
                      </c:pt>
                      <c:pt idx="107040">
                        <c:v>-2.6378520000000001</c:v>
                      </c:pt>
                      <c:pt idx="107041">
                        <c:v>-2.6329630000000002</c:v>
                      </c:pt>
                      <c:pt idx="107042">
                        <c:v>-2.6280739999999998</c:v>
                      </c:pt>
                      <c:pt idx="107043">
                        <c:v>-2.6231849999999999</c:v>
                      </c:pt>
                      <c:pt idx="107044">
                        <c:v>-2.618296</c:v>
                      </c:pt>
                      <c:pt idx="107045">
                        <c:v>-2.613407</c:v>
                      </c:pt>
                      <c:pt idx="107046">
                        <c:v>-2.6085180000000001</c:v>
                      </c:pt>
                      <c:pt idx="107047">
                        <c:v>-2.6036290000000002</c:v>
                      </c:pt>
                      <c:pt idx="107048">
                        <c:v>-2.598741</c:v>
                      </c:pt>
                      <c:pt idx="107049">
                        <c:v>-2.593852</c:v>
                      </c:pt>
                      <c:pt idx="107050">
                        <c:v>-2.5889630000000001</c:v>
                      </c:pt>
                      <c:pt idx="107051">
                        <c:v>-2.5840740000000002</c:v>
                      </c:pt>
                      <c:pt idx="107052">
                        <c:v>-2.5791849999999998</c:v>
                      </c:pt>
                      <c:pt idx="107053">
                        <c:v>-2.5742959999999999</c:v>
                      </c:pt>
                      <c:pt idx="107054">
                        <c:v>-2.569407</c:v>
                      </c:pt>
                      <c:pt idx="107055">
                        <c:v>-2.5645180000000001</c:v>
                      </c:pt>
                      <c:pt idx="107056">
                        <c:v>-2.5596290000000002</c:v>
                      </c:pt>
                      <c:pt idx="107057">
                        <c:v>-2.5547409999999999</c:v>
                      </c:pt>
                      <c:pt idx="107058">
                        <c:v>-2.549852</c:v>
                      </c:pt>
                      <c:pt idx="107059">
                        <c:v>-2.5449630000000001</c:v>
                      </c:pt>
                      <c:pt idx="107060">
                        <c:v>-2.5400740000000002</c:v>
                      </c:pt>
                      <c:pt idx="107061">
                        <c:v>-2.5351849999999998</c:v>
                      </c:pt>
                      <c:pt idx="107062">
                        <c:v>-2.5302959999999999</c:v>
                      </c:pt>
                      <c:pt idx="107063">
                        <c:v>-2.525407</c:v>
                      </c:pt>
                      <c:pt idx="107064">
                        <c:v>-2.520518</c:v>
                      </c:pt>
                      <c:pt idx="107065">
                        <c:v>-2.5156299999999998</c:v>
                      </c:pt>
                      <c:pt idx="107066">
                        <c:v>-2.5107409999999999</c:v>
                      </c:pt>
                      <c:pt idx="107067">
                        <c:v>-2.505852</c:v>
                      </c:pt>
                      <c:pt idx="107068">
                        <c:v>-2.500963</c:v>
                      </c:pt>
                      <c:pt idx="107069">
                        <c:v>-2.4960740000000001</c:v>
                      </c:pt>
                      <c:pt idx="107070">
                        <c:v>-2.4911850000000002</c:v>
                      </c:pt>
                      <c:pt idx="107071">
                        <c:v>-2.4862959999999998</c:v>
                      </c:pt>
                      <c:pt idx="107072">
                        <c:v>-2.4814069999999999</c:v>
                      </c:pt>
                      <c:pt idx="107073">
                        <c:v>-2.476518</c:v>
                      </c:pt>
                      <c:pt idx="107074">
                        <c:v>-2.4716290000000001</c:v>
                      </c:pt>
                      <c:pt idx="107075">
                        <c:v>-2.4667409999999999</c:v>
                      </c:pt>
                      <c:pt idx="107076">
                        <c:v>-2.4618519999999999</c:v>
                      </c:pt>
                      <c:pt idx="107077">
                        <c:v>-2.456963</c:v>
                      </c:pt>
                      <c:pt idx="107078">
                        <c:v>-2.4520740000000001</c:v>
                      </c:pt>
                      <c:pt idx="107079">
                        <c:v>-2.4471850000000002</c:v>
                      </c:pt>
                      <c:pt idx="107080">
                        <c:v>-2.4422959999999998</c:v>
                      </c:pt>
                      <c:pt idx="107081">
                        <c:v>-2.4374069999999999</c:v>
                      </c:pt>
                      <c:pt idx="107082">
                        <c:v>-2.432518</c:v>
                      </c:pt>
                      <c:pt idx="107083">
                        <c:v>-2.427629</c:v>
                      </c:pt>
                      <c:pt idx="107084">
                        <c:v>-2.4227400000000001</c:v>
                      </c:pt>
                      <c:pt idx="107085">
                        <c:v>-2.4178519999999999</c:v>
                      </c:pt>
                      <c:pt idx="107086">
                        <c:v>-2.412963</c:v>
                      </c:pt>
                      <c:pt idx="107087">
                        <c:v>-2.408074</c:v>
                      </c:pt>
                      <c:pt idx="107088">
                        <c:v>-2.4031850000000001</c:v>
                      </c:pt>
                      <c:pt idx="107089">
                        <c:v>-2.3982960000000002</c:v>
                      </c:pt>
                      <c:pt idx="107090">
                        <c:v>-2.3934069999999998</c:v>
                      </c:pt>
                      <c:pt idx="107091">
                        <c:v>-2.3885179999999999</c:v>
                      </c:pt>
                      <c:pt idx="107092">
                        <c:v>-2.3836300000000001</c:v>
                      </c:pt>
                      <c:pt idx="107093">
                        <c:v>-2.3787410000000002</c:v>
                      </c:pt>
                      <c:pt idx="107094">
                        <c:v>-2.3738519999999999</c:v>
                      </c:pt>
                      <c:pt idx="107095">
                        <c:v>-2.3689629999999999</c:v>
                      </c:pt>
                      <c:pt idx="107096">
                        <c:v>-2.364074</c:v>
                      </c:pt>
                      <c:pt idx="107097">
                        <c:v>-2.3591850000000001</c:v>
                      </c:pt>
                      <c:pt idx="107098">
                        <c:v>-2.3542960000000002</c:v>
                      </c:pt>
                      <c:pt idx="107099">
                        <c:v>-2.3494069999999998</c:v>
                      </c:pt>
                      <c:pt idx="107100">
                        <c:v>-2.3445179999999999</c:v>
                      </c:pt>
                      <c:pt idx="107101">
                        <c:v>-2.339629</c:v>
                      </c:pt>
                      <c:pt idx="107102">
                        <c:v>-2.3347410000000002</c:v>
                      </c:pt>
                      <c:pt idx="107103">
                        <c:v>-2.3298519999999998</c:v>
                      </c:pt>
                      <c:pt idx="107104">
                        <c:v>-2.3249629999999999</c:v>
                      </c:pt>
                      <c:pt idx="107105">
                        <c:v>-2.320074</c:v>
                      </c:pt>
                      <c:pt idx="107106">
                        <c:v>-2.315185</c:v>
                      </c:pt>
                      <c:pt idx="107107">
                        <c:v>-2.3102960000000001</c:v>
                      </c:pt>
                      <c:pt idx="107108">
                        <c:v>-2.3054070000000002</c:v>
                      </c:pt>
                      <c:pt idx="107109">
                        <c:v>-2.3005179999999998</c:v>
                      </c:pt>
                      <c:pt idx="107110">
                        <c:v>-2.2956300000000001</c:v>
                      </c:pt>
                      <c:pt idx="107111">
                        <c:v>-2.29074</c:v>
                      </c:pt>
                      <c:pt idx="107112">
                        <c:v>-2.2858520000000002</c:v>
                      </c:pt>
                      <c:pt idx="107113">
                        <c:v>-2.2809629999999999</c:v>
                      </c:pt>
                      <c:pt idx="107114">
                        <c:v>-2.2760739999999999</c:v>
                      </c:pt>
                      <c:pt idx="107115">
                        <c:v>-2.271185</c:v>
                      </c:pt>
                      <c:pt idx="107116">
                        <c:v>-2.2662960000000001</c:v>
                      </c:pt>
                      <c:pt idx="107117">
                        <c:v>-2.2614070000000002</c:v>
                      </c:pt>
                      <c:pt idx="107118">
                        <c:v>-2.2565179999999998</c:v>
                      </c:pt>
                      <c:pt idx="107119">
                        <c:v>-2.2516289999999999</c:v>
                      </c:pt>
                      <c:pt idx="107120">
                        <c:v>-2.2467410000000001</c:v>
                      </c:pt>
                      <c:pt idx="107121">
                        <c:v>-2.2418520000000002</c:v>
                      </c:pt>
                      <c:pt idx="107122">
                        <c:v>-2.2369629999999998</c:v>
                      </c:pt>
                      <c:pt idx="107123">
                        <c:v>-2.2320739999999999</c:v>
                      </c:pt>
                      <c:pt idx="107124">
                        <c:v>-2.227185</c:v>
                      </c:pt>
                      <c:pt idx="107125">
                        <c:v>-2.222296</c:v>
                      </c:pt>
                      <c:pt idx="107126">
                        <c:v>-2.2174070000000001</c:v>
                      </c:pt>
                      <c:pt idx="107127">
                        <c:v>-2.2125180000000002</c:v>
                      </c:pt>
                      <c:pt idx="107128">
                        <c:v>-2.2076289999999998</c:v>
                      </c:pt>
                      <c:pt idx="107129">
                        <c:v>-2.2027410000000001</c:v>
                      </c:pt>
                      <c:pt idx="107130">
                        <c:v>-2.1978520000000001</c:v>
                      </c:pt>
                      <c:pt idx="107131">
                        <c:v>-2.1929630000000002</c:v>
                      </c:pt>
                      <c:pt idx="107132">
                        <c:v>-2.1880739999999999</c:v>
                      </c:pt>
                      <c:pt idx="107133">
                        <c:v>-2.1831849999999999</c:v>
                      </c:pt>
                      <c:pt idx="107134">
                        <c:v>-2.178296</c:v>
                      </c:pt>
                      <c:pt idx="107135">
                        <c:v>-2.1734070000000001</c:v>
                      </c:pt>
                      <c:pt idx="107136">
                        <c:v>-2.1685180000000002</c:v>
                      </c:pt>
                      <c:pt idx="107137">
                        <c:v>-2.1636299999999999</c:v>
                      </c:pt>
                      <c:pt idx="107138">
                        <c:v>-2.158741</c:v>
                      </c:pt>
                      <c:pt idx="107139">
                        <c:v>-2.1538520000000001</c:v>
                      </c:pt>
                      <c:pt idx="107140">
                        <c:v>-2.1489630000000002</c:v>
                      </c:pt>
                      <c:pt idx="107141">
                        <c:v>-2.1440739999999998</c:v>
                      </c:pt>
                      <c:pt idx="107142">
                        <c:v>-2.1391849999999999</c:v>
                      </c:pt>
                      <c:pt idx="107143">
                        <c:v>-2.134296</c:v>
                      </c:pt>
                      <c:pt idx="107144">
                        <c:v>-2.129407</c:v>
                      </c:pt>
                      <c:pt idx="107145">
                        <c:v>-2.1245180000000001</c:v>
                      </c:pt>
                      <c:pt idx="107146">
                        <c:v>-2.1196290000000002</c:v>
                      </c:pt>
                      <c:pt idx="107147">
                        <c:v>-2.114741</c:v>
                      </c:pt>
                      <c:pt idx="107148">
                        <c:v>-2.1098520000000001</c:v>
                      </c:pt>
                      <c:pt idx="107149">
                        <c:v>-2.1049630000000001</c:v>
                      </c:pt>
                      <c:pt idx="107150">
                        <c:v>-2.1000740000000002</c:v>
                      </c:pt>
                      <c:pt idx="107151">
                        <c:v>-2.0951849999999999</c:v>
                      </c:pt>
                      <c:pt idx="107152">
                        <c:v>-2.0902959999999999</c:v>
                      </c:pt>
                      <c:pt idx="107153">
                        <c:v>-2.085407</c:v>
                      </c:pt>
                      <c:pt idx="107154">
                        <c:v>-2.0805180000000001</c:v>
                      </c:pt>
                      <c:pt idx="107155">
                        <c:v>-2.0756290000000002</c:v>
                      </c:pt>
                      <c:pt idx="107156">
                        <c:v>-2.0707399999999998</c:v>
                      </c:pt>
                      <c:pt idx="107157">
                        <c:v>-2.065852</c:v>
                      </c:pt>
                      <c:pt idx="107158">
                        <c:v>-2.0609630000000001</c:v>
                      </c:pt>
                      <c:pt idx="107159">
                        <c:v>-2.0560740000000002</c:v>
                      </c:pt>
                      <c:pt idx="107160">
                        <c:v>-2.0511849999999998</c:v>
                      </c:pt>
                      <c:pt idx="107161">
                        <c:v>-2.0462959999999999</c:v>
                      </c:pt>
                      <c:pt idx="107162">
                        <c:v>-2.041407</c:v>
                      </c:pt>
                      <c:pt idx="107163">
                        <c:v>-2.0365180000000001</c:v>
                      </c:pt>
                      <c:pt idx="107164">
                        <c:v>-2.0316299999999998</c:v>
                      </c:pt>
                      <c:pt idx="107165">
                        <c:v>-2.0267409999999999</c:v>
                      </c:pt>
                      <c:pt idx="107166">
                        <c:v>-2.021852</c:v>
                      </c:pt>
                      <c:pt idx="107167">
                        <c:v>-2.0169630000000001</c:v>
                      </c:pt>
                      <c:pt idx="107168">
                        <c:v>-2.0120740000000001</c:v>
                      </c:pt>
                      <c:pt idx="107169">
                        <c:v>-2.0071850000000002</c:v>
                      </c:pt>
                      <c:pt idx="107170">
                        <c:v>-2.0022959999999999</c:v>
                      </c:pt>
                      <c:pt idx="107171">
                        <c:v>-1.9974069999999999</c:v>
                      </c:pt>
                      <c:pt idx="107172">
                        <c:v>-1.992518</c:v>
                      </c:pt>
                      <c:pt idx="107173">
                        <c:v>-1.9876290000000001</c:v>
                      </c:pt>
                      <c:pt idx="107174">
                        <c:v>-1.9827410000000001</c:v>
                      </c:pt>
                      <c:pt idx="107175">
                        <c:v>-1.9778519999999999</c:v>
                      </c:pt>
                      <c:pt idx="107176">
                        <c:v>-1.972963</c:v>
                      </c:pt>
                      <c:pt idx="107177">
                        <c:v>-1.9680740000000001</c:v>
                      </c:pt>
                      <c:pt idx="107178">
                        <c:v>-1.963185</c:v>
                      </c:pt>
                      <c:pt idx="107179">
                        <c:v>-1.958296</c:v>
                      </c:pt>
                      <c:pt idx="107180">
                        <c:v>-1.9534069999999999</c:v>
                      </c:pt>
                      <c:pt idx="107181">
                        <c:v>-1.948518</c:v>
                      </c:pt>
                      <c:pt idx="107182">
                        <c:v>-1.94363</c:v>
                      </c:pt>
                      <c:pt idx="107183">
                        <c:v>-1.938741</c:v>
                      </c:pt>
                      <c:pt idx="107184">
                        <c:v>-1.9338519999999999</c:v>
                      </c:pt>
                      <c:pt idx="107185">
                        <c:v>-1.928963</c:v>
                      </c:pt>
                      <c:pt idx="107186">
                        <c:v>-1.9240740000000001</c:v>
                      </c:pt>
                      <c:pt idx="107187">
                        <c:v>-1.9191849999999999</c:v>
                      </c:pt>
                      <c:pt idx="107188">
                        <c:v>-1.914296</c:v>
                      </c:pt>
                      <c:pt idx="107189">
                        <c:v>-1.9094070000000001</c:v>
                      </c:pt>
                      <c:pt idx="107190">
                        <c:v>-1.9045179999999999</c:v>
                      </c:pt>
                      <c:pt idx="107191">
                        <c:v>-1.899629</c:v>
                      </c:pt>
                      <c:pt idx="107192">
                        <c:v>-1.894741</c:v>
                      </c:pt>
                      <c:pt idx="107193">
                        <c:v>-1.8898520000000001</c:v>
                      </c:pt>
                      <c:pt idx="107194">
                        <c:v>-1.8849629999999999</c:v>
                      </c:pt>
                      <c:pt idx="107195">
                        <c:v>-1.880074</c:v>
                      </c:pt>
                      <c:pt idx="107196">
                        <c:v>-1.8751850000000001</c:v>
                      </c:pt>
                      <c:pt idx="107197">
                        <c:v>-1.870296</c:v>
                      </c:pt>
                      <c:pt idx="107198">
                        <c:v>-1.865407</c:v>
                      </c:pt>
                      <c:pt idx="107199">
                        <c:v>-1.8605179999999999</c:v>
                      </c:pt>
                      <c:pt idx="107200">
                        <c:v>-1.855629</c:v>
                      </c:pt>
                      <c:pt idx="107201">
                        <c:v>-1.850741</c:v>
                      </c:pt>
                      <c:pt idx="107202">
                        <c:v>-1.845852</c:v>
                      </c:pt>
                      <c:pt idx="107203">
                        <c:v>-1.8409629999999999</c:v>
                      </c:pt>
                      <c:pt idx="107204">
                        <c:v>-1.836074</c:v>
                      </c:pt>
                      <c:pt idx="107205">
                        <c:v>-1.8311850000000001</c:v>
                      </c:pt>
                      <c:pt idx="107206">
                        <c:v>-1.8262959999999999</c:v>
                      </c:pt>
                      <c:pt idx="107207">
                        <c:v>-1.821407</c:v>
                      </c:pt>
                      <c:pt idx="107208">
                        <c:v>-1.8165180000000001</c:v>
                      </c:pt>
                      <c:pt idx="107209">
                        <c:v>-1.8116289999999999</c:v>
                      </c:pt>
                      <c:pt idx="107210">
                        <c:v>-1.8067409999999999</c:v>
                      </c:pt>
                      <c:pt idx="107211">
                        <c:v>-1.801852</c:v>
                      </c:pt>
                      <c:pt idx="107212">
                        <c:v>-1.7969630000000001</c:v>
                      </c:pt>
                      <c:pt idx="107213">
                        <c:v>-1.7920739999999999</c:v>
                      </c:pt>
                      <c:pt idx="107214">
                        <c:v>-1.787185</c:v>
                      </c:pt>
                      <c:pt idx="107215">
                        <c:v>-1.7822960000000001</c:v>
                      </c:pt>
                      <c:pt idx="107216">
                        <c:v>-1.777407</c:v>
                      </c:pt>
                      <c:pt idx="107217">
                        <c:v>-1.772518</c:v>
                      </c:pt>
                      <c:pt idx="107218">
                        <c:v>-1.76763</c:v>
                      </c:pt>
                      <c:pt idx="107219">
                        <c:v>-1.7627409999999999</c:v>
                      </c:pt>
                      <c:pt idx="107220">
                        <c:v>-1.757852</c:v>
                      </c:pt>
                      <c:pt idx="107221">
                        <c:v>-1.752963</c:v>
                      </c:pt>
                      <c:pt idx="107222">
                        <c:v>-1.7480739999999999</c:v>
                      </c:pt>
                      <c:pt idx="107223">
                        <c:v>-1.743185</c:v>
                      </c:pt>
                      <c:pt idx="107224">
                        <c:v>-1.7382960000000001</c:v>
                      </c:pt>
                      <c:pt idx="107225">
                        <c:v>-1.7334069999999999</c:v>
                      </c:pt>
                      <c:pt idx="107226">
                        <c:v>-1.728518</c:v>
                      </c:pt>
                      <c:pt idx="107227">
                        <c:v>-1.7236290000000001</c:v>
                      </c:pt>
                      <c:pt idx="107228">
                        <c:v>-1.7187410000000001</c:v>
                      </c:pt>
                      <c:pt idx="107229">
                        <c:v>-1.7138519999999999</c:v>
                      </c:pt>
                      <c:pt idx="107230">
                        <c:v>-1.708963</c:v>
                      </c:pt>
                      <c:pt idx="107231">
                        <c:v>-1.7040740000000001</c:v>
                      </c:pt>
                      <c:pt idx="107232">
                        <c:v>-1.6991849999999999</c:v>
                      </c:pt>
                      <c:pt idx="107233">
                        <c:v>-1.694296</c:v>
                      </c:pt>
                      <c:pt idx="107234">
                        <c:v>-1.6894070000000001</c:v>
                      </c:pt>
                      <c:pt idx="107235">
                        <c:v>-1.684518</c:v>
                      </c:pt>
                      <c:pt idx="107236">
                        <c:v>-1.679629</c:v>
                      </c:pt>
                      <c:pt idx="107237">
                        <c:v>-1.674741</c:v>
                      </c:pt>
                      <c:pt idx="107238">
                        <c:v>-1.6698519999999999</c:v>
                      </c:pt>
                      <c:pt idx="107239">
                        <c:v>-1.664963</c:v>
                      </c:pt>
                      <c:pt idx="107240">
                        <c:v>-1.660074</c:v>
                      </c:pt>
                      <c:pt idx="107241">
                        <c:v>-1.6551849999999999</c:v>
                      </c:pt>
                      <c:pt idx="107242">
                        <c:v>-1.650296</c:v>
                      </c:pt>
                      <c:pt idx="107243">
                        <c:v>-1.6454070000000001</c:v>
                      </c:pt>
                      <c:pt idx="107244">
                        <c:v>-1.6405179999999999</c:v>
                      </c:pt>
                      <c:pt idx="107245">
                        <c:v>-1.635629</c:v>
                      </c:pt>
                      <c:pt idx="107246">
                        <c:v>-1.630741</c:v>
                      </c:pt>
                      <c:pt idx="107247">
                        <c:v>-1.6258520000000001</c:v>
                      </c:pt>
                      <c:pt idx="107248">
                        <c:v>-1.6209629999999999</c:v>
                      </c:pt>
                      <c:pt idx="107249">
                        <c:v>-1.616074</c:v>
                      </c:pt>
                      <c:pt idx="107250">
                        <c:v>-1.6111850000000001</c:v>
                      </c:pt>
                      <c:pt idx="107251">
                        <c:v>-1.6062959999999999</c:v>
                      </c:pt>
                      <c:pt idx="107252">
                        <c:v>-1.601407</c:v>
                      </c:pt>
                      <c:pt idx="107253">
                        <c:v>-1.5965180000000001</c:v>
                      </c:pt>
                      <c:pt idx="107254">
                        <c:v>-1.5916300000000001</c:v>
                      </c:pt>
                      <c:pt idx="107255">
                        <c:v>-1.586741</c:v>
                      </c:pt>
                      <c:pt idx="107256">
                        <c:v>-1.581852</c:v>
                      </c:pt>
                      <c:pt idx="107257">
                        <c:v>-1.5769629999999999</c:v>
                      </c:pt>
                      <c:pt idx="107258">
                        <c:v>-1.572074</c:v>
                      </c:pt>
                      <c:pt idx="107259">
                        <c:v>-1.5671850000000001</c:v>
                      </c:pt>
                      <c:pt idx="107260">
                        <c:v>-1.5622959999999999</c:v>
                      </c:pt>
                      <c:pt idx="107261">
                        <c:v>-1.557407</c:v>
                      </c:pt>
                      <c:pt idx="107262">
                        <c:v>-1.5525180000000001</c:v>
                      </c:pt>
                      <c:pt idx="107263">
                        <c:v>-1.5476289999999999</c:v>
                      </c:pt>
                      <c:pt idx="107264">
                        <c:v>-1.5427409999999999</c:v>
                      </c:pt>
                      <c:pt idx="107265">
                        <c:v>-1.537852</c:v>
                      </c:pt>
                      <c:pt idx="107266">
                        <c:v>-1.5329630000000001</c:v>
                      </c:pt>
                      <c:pt idx="107267">
                        <c:v>-1.5280739999999999</c:v>
                      </c:pt>
                      <c:pt idx="107268">
                        <c:v>-1.523185</c:v>
                      </c:pt>
                      <c:pt idx="107269">
                        <c:v>-1.5182960000000001</c:v>
                      </c:pt>
                      <c:pt idx="107270">
                        <c:v>-1.5134069999999999</c:v>
                      </c:pt>
                      <c:pt idx="107271">
                        <c:v>-1.508518</c:v>
                      </c:pt>
                      <c:pt idx="107272">
                        <c:v>-1.5036290000000001</c:v>
                      </c:pt>
                      <c:pt idx="107273">
                        <c:v>-1.4987410000000001</c:v>
                      </c:pt>
                      <c:pt idx="107274">
                        <c:v>-1.493852</c:v>
                      </c:pt>
                      <c:pt idx="107275">
                        <c:v>-1.488963</c:v>
                      </c:pt>
                      <c:pt idx="107276">
                        <c:v>-1.4840739999999999</c:v>
                      </c:pt>
                      <c:pt idx="107277">
                        <c:v>-1.479185</c:v>
                      </c:pt>
                      <c:pt idx="107278">
                        <c:v>-1.4742960000000001</c:v>
                      </c:pt>
                      <c:pt idx="107279">
                        <c:v>-1.4694069999999999</c:v>
                      </c:pt>
                      <c:pt idx="107280">
                        <c:v>-1.464518</c:v>
                      </c:pt>
                      <c:pt idx="107281">
                        <c:v>-1.4596290000000001</c:v>
                      </c:pt>
                      <c:pt idx="107282">
                        <c:v>-1.4547410000000001</c:v>
                      </c:pt>
                      <c:pt idx="107283">
                        <c:v>-1.4498519999999999</c:v>
                      </c:pt>
                      <c:pt idx="107284">
                        <c:v>-1.444963</c:v>
                      </c:pt>
                      <c:pt idx="107285">
                        <c:v>-1.4400740000000001</c:v>
                      </c:pt>
                      <c:pt idx="107286">
                        <c:v>-1.4351849999999999</c:v>
                      </c:pt>
                      <c:pt idx="107287">
                        <c:v>-1.430296</c:v>
                      </c:pt>
                      <c:pt idx="107288">
                        <c:v>-1.4254070000000001</c:v>
                      </c:pt>
                      <c:pt idx="107289">
                        <c:v>-1.4205179999999999</c:v>
                      </c:pt>
                      <c:pt idx="107290">
                        <c:v>-1.4156299999999999</c:v>
                      </c:pt>
                      <c:pt idx="107291">
                        <c:v>-1.410741</c:v>
                      </c:pt>
                      <c:pt idx="107292">
                        <c:v>-1.4058520000000001</c:v>
                      </c:pt>
                      <c:pt idx="107293">
                        <c:v>-1.400963</c:v>
                      </c:pt>
                      <c:pt idx="107294">
                        <c:v>-1.396074</c:v>
                      </c:pt>
                      <c:pt idx="107295">
                        <c:v>-1.3911849999999999</c:v>
                      </c:pt>
                      <c:pt idx="107296">
                        <c:v>-1.386296</c:v>
                      </c:pt>
                      <c:pt idx="107297">
                        <c:v>-1.3814070000000001</c:v>
                      </c:pt>
                      <c:pt idx="107298">
                        <c:v>-1.3765179999999999</c:v>
                      </c:pt>
                      <c:pt idx="107299">
                        <c:v>-1.371629</c:v>
                      </c:pt>
                      <c:pt idx="107300">
                        <c:v>-1.366741</c:v>
                      </c:pt>
                      <c:pt idx="107301">
                        <c:v>-1.3618520000000001</c:v>
                      </c:pt>
                      <c:pt idx="107302">
                        <c:v>-1.3569629999999999</c:v>
                      </c:pt>
                      <c:pt idx="107303">
                        <c:v>-1.352074</c:v>
                      </c:pt>
                      <c:pt idx="107304">
                        <c:v>-1.3471850000000001</c:v>
                      </c:pt>
                      <c:pt idx="107305">
                        <c:v>-1.3422959999999999</c:v>
                      </c:pt>
                      <c:pt idx="107306">
                        <c:v>-1.337407</c:v>
                      </c:pt>
                      <c:pt idx="107307">
                        <c:v>-1.3325180000000001</c:v>
                      </c:pt>
                      <c:pt idx="107308">
                        <c:v>-1.3276289999999999</c:v>
                      </c:pt>
                      <c:pt idx="107309">
                        <c:v>-1.3227409999999999</c:v>
                      </c:pt>
                      <c:pt idx="107310">
                        <c:v>-1.317852</c:v>
                      </c:pt>
                      <c:pt idx="107311">
                        <c:v>-1.3129630000000001</c:v>
                      </c:pt>
                      <c:pt idx="107312">
                        <c:v>-1.308074</c:v>
                      </c:pt>
                      <c:pt idx="107313">
                        <c:v>-1.303185</c:v>
                      </c:pt>
                      <c:pt idx="107314">
                        <c:v>-1.2982959999999999</c:v>
                      </c:pt>
                      <c:pt idx="107315">
                        <c:v>-1.293407</c:v>
                      </c:pt>
                      <c:pt idx="107316">
                        <c:v>-1.2885180000000001</c:v>
                      </c:pt>
                      <c:pt idx="107317">
                        <c:v>-1.2836289999999999</c:v>
                      </c:pt>
                      <c:pt idx="107318">
                        <c:v>-1.2787409999999999</c:v>
                      </c:pt>
                      <c:pt idx="107319">
                        <c:v>-1.273852</c:v>
                      </c:pt>
                      <c:pt idx="107320">
                        <c:v>-1.2689630000000001</c:v>
                      </c:pt>
                      <c:pt idx="107321">
                        <c:v>-1.2640739999999999</c:v>
                      </c:pt>
                      <c:pt idx="107322">
                        <c:v>-1.259185</c:v>
                      </c:pt>
                      <c:pt idx="107323">
                        <c:v>-1.2542960000000001</c:v>
                      </c:pt>
                      <c:pt idx="107324">
                        <c:v>-1.2494069999999999</c:v>
                      </c:pt>
                      <c:pt idx="107325">
                        <c:v>-1.244518</c:v>
                      </c:pt>
                      <c:pt idx="107326">
                        <c:v>-1.23963</c:v>
                      </c:pt>
                      <c:pt idx="107327">
                        <c:v>-1.2347410000000001</c:v>
                      </c:pt>
                      <c:pt idx="107328">
                        <c:v>-1.2298519999999999</c:v>
                      </c:pt>
                      <c:pt idx="107329">
                        <c:v>-1.224963</c:v>
                      </c:pt>
                      <c:pt idx="107330">
                        <c:v>-1.2200740000000001</c:v>
                      </c:pt>
                      <c:pt idx="107331">
                        <c:v>-1.215185</c:v>
                      </c:pt>
                      <c:pt idx="107332">
                        <c:v>-1.210296</c:v>
                      </c:pt>
                      <c:pt idx="107333">
                        <c:v>-1.2054069999999999</c:v>
                      </c:pt>
                      <c:pt idx="107334">
                        <c:v>-1.200518</c:v>
                      </c:pt>
                      <c:pt idx="107335">
                        <c:v>-1.1956290000000001</c:v>
                      </c:pt>
                      <c:pt idx="107336">
                        <c:v>-1.190741</c:v>
                      </c:pt>
                      <c:pt idx="107337">
                        <c:v>-1.1858519999999999</c:v>
                      </c:pt>
                      <c:pt idx="107338">
                        <c:v>-1.180963</c:v>
                      </c:pt>
                      <c:pt idx="107339">
                        <c:v>-1.1760740000000001</c:v>
                      </c:pt>
                      <c:pt idx="107340">
                        <c:v>-1.1711849999999999</c:v>
                      </c:pt>
                      <c:pt idx="107341">
                        <c:v>-1.166296</c:v>
                      </c:pt>
                      <c:pt idx="107342">
                        <c:v>-1.1614070000000001</c:v>
                      </c:pt>
                      <c:pt idx="107343">
                        <c:v>-1.1565179999999999</c:v>
                      </c:pt>
                      <c:pt idx="107344">
                        <c:v>-1.151629</c:v>
                      </c:pt>
                      <c:pt idx="107345">
                        <c:v>-1.146741</c:v>
                      </c:pt>
                      <c:pt idx="107346">
                        <c:v>-1.1418520000000001</c:v>
                      </c:pt>
                      <c:pt idx="107347">
                        <c:v>-1.1369629999999999</c:v>
                      </c:pt>
                      <c:pt idx="107348">
                        <c:v>-1.132074</c:v>
                      </c:pt>
                      <c:pt idx="107349">
                        <c:v>-1.1271850000000001</c:v>
                      </c:pt>
                      <c:pt idx="107350">
                        <c:v>-1.122296</c:v>
                      </c:pt>
                      <c:pt idx="107351">
                        <c:v>-1.117407</c:v>
                      </c:pt>
                      <c:pt idx="107352">
                        <c:v>-1.1125179999999999</c:v>
                      </c:pt>
                      <c:pt idx="107353">
                        <c:v>-1.107629</c:v>
                      </c:pt>
                      <c:pt idx="107354">
                        <c:v>-1.102741</c:v>
                      </c:pt>
                      <c:pt idx="107355">
                        <c:v>-1.0978520000000001</c:v>
                      </c:pt>
                      <c:pt idx="107356">
                        <c:v>-1.0929629999999999</c:v>
                      </c:pt>
                      <c:pt idx="107357">
                        <c:v>-1.088074</c:v>
                      </c:pt>
                      <c:pt idx="107358">
                        <c:v>-1.0831850000000001</c:v>
                      </c:pt>
                      <c:pt idx="107359">
                        <c:v>-1.0782959999999999</c:v>
                      </c:pt>
                      <c:pt idx="107360">
                        <c:v>-1.073407</c:v>
                      </c:pt>
                      <c:pt idx="107361">
                        <c:v>-1.0685180000000001</c:v>
                      </c:pt>
                      <c:pt idx="107362">
                        <c:v>-1.0636300000000001</c:v>
                      </c:pt>
                      <c:pt idx="107363">
                        <c:v>-1.0587409999999999</c:v>
                      </c:pt>
                      <c:pt idx="107364">
                        <c:v>-1.053852</c:v>
                      </c:pt>
                      <c:pt idx="107365">
                        <c:v>-1.0489630000000001</c:v>
                      </c:pt>
                      <c:pt idx="107366">
                        <c:v>-1.0440739999999999</c:v>
                      </c:pt>
                      <c:pt idx="107367">
                        <c:v>-1.039185</c:v>
                      </c:pt>
                      <c:pt idx="107368">
                        <c:v>-1.0342960000000001</c:v>
                      </c:pt>
                      <c:pt idx="107369">
                        <c:v>-1.029407</c:v>
                      </c:pt>
                      <c:pt idx="107370">
                        <c:v>-1.024518</c:v>
                      </c:pt>
                      <c:pt idx="107371">
                        <c:v>-1.0196289999999999</c:v>
                      </c:pt>
                      <c:pt idx="107372">
                        <c:v>-1.0147409999999999</c:v>
                      </c:pt>
                      <c:pt idx="107373">
                        <c:v>-1.009852</c:v>
                      </c:pt>
                      <c:pt idx="107374">
                        <c:v>-1.0049630000000001</c:v>
                      </c:pt>
                      <c:pt idx="107375">
                        <c:v>-1.0000739999999999</c:v>
                      </c:pt>
                      <c:pt idx="107376">
                        <c:v>-0.99518499999999999</c:v>
                      </c:pt>
                      <c:pt idx="107377">
                        <c:v>-0.99029610000000001</c:v>
                      </c:pt>
                      <c:pt idx="107378">
                        <c:v>-0.98540720000000004</c:v>
                      </c:pt>
                      <c:pt idx="107379">
                        <c:v>-0.98051829999999995</c:v>
                      </c:pt>
                      <c:pt idx="107380">
                        <c:v>-0.97562939999999998</c:v>
                      </c:pt>
                      <c:pt idx="107381">
                        <c:v>-0.97074059999999995</c:v>
                      </c:pt>
                      <c:pt idx="107382">
                        <c:v>-0.96585169999999998</c:v>
                      </c:pt>
                      <c:pt idx="107383">
                        <c:v>-0.96096280000000001</c:v>
                      </c:pt>
                      <c:pt idx="107384">
                        <c:v>-0.95607390000000003</c:v>
                      </c:pt>
                      <c:pt idx="107385">
                        <c:v>-0.95118499999999995</c:v>
                      </c:pt>
                      <c:pt idx="107386">
                        <c:v>-0.94629609999999997</c:v>
                      </c:pt>
                      <c:pt idx="107387">
                        <c:v>-0.9414072</c:v>
                      </c:pt>
                      <c:pt idx="107388">
                        <c:v>-0.93651839999999997</c:v>
                      </c:pt>
                      <c:pt idx="107389">
                        <c:v>-0.9316295</c:v>
                      </c:pt>
                      <c:pt idx="107390">
                        <c:v>-0.92674060000000003</c:v>
                      </c:pt>
                      <c:pt idx="107391">
                        <c:v>-0.92185170000000005</c:v>
                      </c:pt>
                      <c:pt idx="107392">
                        <c:v>-0.91696279999999997</c:v>
                      </c:pt>
                      <c:pt idx="107393">
                        <c:v>-0.91207389999999999</c:v>
                      </c:pt>
                      <c:pt idx="107394">
                        <c:v>-0.90718500000000002</c:v>
                      </c:pt>
                      <c:pt idx="107395">
                        <c:v>-0.90229610000000005</c:v>
                      </c:pt>
                      <c:pt idx="107396">
                        <c:v>-0.89740719999999996</c:v>
                      </c:pt>
                      <c:pt idx="107397">
                        <c:v>-0.89251829999999999</c:v>
                      </c:pt>
                      <c:pt idx="107398">
                        <c:v>-0.88762940000000001</c:v>
                      </c:pt>
                      <c:pt idx="107399">
                        <c:v>-0.88274059999999999</c:v>
                      </c:pt>
                      <c:pt idx="107400">
                        <c:v>-0.87785170000000001</c:v>
                      </c:pt>
                      <c:pt idx="107401">
                        <c:v>-0.87296280000000004</c:v>
                      </c:pt>
                      <c:pt idx="107402">
                        <c:v>-0.86807389999999995</c:v>
                      </c:pt>
                      <c:pt idx="107403">
                        <c:v>-0.86318499999999998</c:v>
                      </c:pt>
                      <c:pt idx="107404">
                        <c:v>-0.85829610000000001</c:v>
                      </c:pt>
                      <c:pt idx="107405">
                        <c:v>-0.85340720000000003</c:v>
                      </c:pt>
                      <c:pt idx="107406">
                        <c:v>-0.84851829999999995</c:v>
                      </c:pt>
                      <c:pt idx="107407">
                        <c:v>-0.84362950000000003</c:v>
                      </c:pt>
                      <c:pt idx="107408">
                        <c:v>-0.83874059999999995</c:v>
                      </c:pt>
                      <c:pt idx="107409">
                        <c:v>-0.83385169999999997</c:v>
                      </c:pt>
                      <c:pt idx="107410">
                        <c:v>-0.8289628</c:v>
                      </c:pt>
                      <c:pt idx="107411">
                        <c:v>-0.82407390000000003</c:v>
                      </c:pt>
                      <c:pt idx="107412">
                        <c:v>-0.81918500000000005</c:v>
                      </c:pt>
                      <c:pt idx="107413">
                        <c:v>-0.81429609999999997</c:v>
                      </c:pt>
                      <c:pt idx="107414">
                        <c:v>-0.80940719999999999</c:v>
                      </c:pt>
                      <c:pt idx="107415">
                        <c:v>-0.80451830000000002</c:v>
                      </c:pt>
                      <c:pt idx="107416">
                        <c:v>-0.79962940000000005</c:v>
                      </c:pt>
                      <c:pt idx="107417">
                        <c:v>-0.79474060000000002</c:v>
                      </c:pt>
                      <c:pt idx="107418">
                        <c:v>-0.78985170000000005</c:v>
                      </c:pt>
                      <c:pt idx="107419">
                        <c:v>-0.78496279999999996</c:v>
                      </c:pt>
                      <c:pt idx="107420">
                        <c:v>-0.78007389999999999</c:v>
                      </c:pt>
                      <c:pt idx="107421">
                        <c:v>-0.77518500000000001</c:v>
                      </c:pt>
                      <c:pt idx="107422">
                        <c:v>-0.77029610000000004</c:v>
                      </c:pt>
                      <c:pt idx="107423">
                        <c:v>-0.76540719999999995</c:v>
                      </c:pt>
                      <c:pt idx="107424">
                        <c:v>-0.76051829999999998</c:v>
                      </c:pt>
                      <c:pt idx="107425">
                        <c:v>-0.75562949999999995</c:v>
                      </c:pt>
                      <c:pt idx="107426">
                        <c:v>-0.75074059999999998</c:v>
                      </c:pt>
                      <c:pt idx="107427">
                        <c:v>-0.74585170000000001</c:v>
                      </c:pt>
                      <c:pt idx="107428">
                        <c:v>-0.74096280000000003</c:v>
                      </c:pt>
                      <c:pt idx="107429">
                        <c:v>-0.73607389999999995</c:v>
                      </c:pt>
                      <c:pt idx="107430">
                        <c:v>-0.73118499999999997</c:v>
                      </c:pt>
                      <c:pt idx="107431">
                        <c:v>-0.7262961</c:v>
                      </c:pt>
                      <c:pt idx="107432">
                        <c:v>-0.72140720000000003</c:v>
                      </c:pt>
                      <c:pt idx="107433">
                        <c:v>-0.71651830000000005</c:v>
                      </c:pt>
                      <c:pt idx="107434">
                        <c:v>-0.71162950000000003</c:v>
                      </c:pt>
                      <c:pt idx="107435">
                        <c:v>-0.70674060000000005</c:v>
                      </c:pt>
                      <c:pt idx="107436">
                        <c:v>-0.70185169999999997</c:v>
                      </c:pt>
                      <c:pt idx="107437">
                        <c:v>-0.69696279999999999</c:v>
                      </c:pt>
                      <c:pt idx="107438">
                        <c:v>-0.69207390000000002</c:v>
                      </c:pt>
                      <c:pt idx="107439">
                        <c:v>-0.68718500000000005</c:v>
                      </c:pt>
                      <c:pt idx="107440">
                        <c:v>-0.68229609999999996</c:v>
                      </c:pt>
                      <c:pt idx="107441">
                        <c:v>-0.67740719999999999</c:v>
                      </c:pt>
                      <c:pt idx="107442">
                        <c:v>-0.67251830000000001</c:v>
                      </c:pt>
                      <c:pt idx="107443">
                        <c:v>-0.66762949999999999</c:v>
                      </c:pt>
                      <c:pt idx="107444">
                        <c:v>-0.66274060000000001</c:v>
                      </c:pt>
                      <c:pt idx="107445">
                        <c:v>-0.65785170000000004</c:v>
                      </c:pt>
                      <c:pt idx="107446">
                        <c:v>-0.65296279999999995</c:v>
                      </c:pt>
                      <c:pt idx="107447">
                        <c:v>-0.64807389999999998</c:v>
                      </c:pt>
                      <c:pt idx="107448">
                        <c:v>-0.64318500000000001</c:v>
                      </c:pt>
                      <c:pt idx="107449">
                        <c:v>-0.63829610000000003</c:v>
                      </c:pt>
                      <c:pt idx="107450">
                        <c:v>-0.63340719999999995</c:v>
                      </c:pt>
                      <c:pt idx="107451">
                        <c:v>-0.62851829999999997</c:v>
                      </c:pt>
                      <c:pt idx="107452">
                        <c:v>-0.62362949999999995</c:v>
                      </c:pt>
                      <c:pt idx="107453">
                        <c:v>-0.61874059999999997</c:v>
                      </c:pt>
                      <c:pt idx="107454">
                        <c:v>-0.6138517</c:v>
                      </c:pt>
                      <c:pt idx="107455">
                        <c:v>-0.60896280000000003</c:v>
                      </c:pt>
                      <c:pt idx="107456">
                        <c:v>-0.60407390000000005</c:v>
                      </c:pt>
                      <c:pt idx="107457">
                        <c:v>-0.59918499999999997</c:v>
                      </c:pt>
                      <c:pt idx="107458">
                        <c:v>-0.59429609999999999</c:v>
                      </c:pt>
                      <c:pt idx="107459">
                        <c:v>-0.58940720000000002</c:v>
                      </c:pt>
                      <c:pt idx="107460">
                        <c:v>-0.58451830000000005</c:v>
                      </c:pt>
                      <c:pt idx="107461">
                        <c:v>-0.57962950000000002</c:v>
                      </c:pt>
                      <c:pt idx="107462">
                        <c:v>-0.57474060000000005</c:v>
                      </c:pt>
                      <c:pt idx="107463">
                        <c:v>-0.56985169999999996</c:v>
                      </c:pt>
                      <c:pt idx="107464">
                        <c:v>-0.56496279999999999</c:v>
                      </c:pt>
                      <c:pt idx="107465">
                        <c:v>-0.56007390000000001</c:v>
                      </c:pt>
                      <c:pt idx="107466">
                        <c:v>-0.55518500000000004</c:v>
                      </c:pt>
                      <c:pt idx="107467">
                        <c:v>-0.55029609999999995</c:v>
                      </c:pt>
                      <c:pt idx="107468">
                        <c:v>-0.54540719999999998</c:v>
                      </c:pt>
                      <c:pt idx="107469">
                        <c:v>-0.54051830000000001</c:v>
                      </c:pt>
                      <c:pt idx="107470">
                        <c:v>-0.53562949999999998</c:v>
                      </c:pt>
                      <c:pt idx="107471">
                        <c:v>-0.53074060000000001</c:v>
                      </c:pt>
                      <c:pt idx="107472">
                        <c:v>-0.52585170000000003</c:v>
                      </c:pt>
                      <c:pt idx="107473">
                        <c:v>-0.52096279999999995</c:v>
                      </c:pt>
                      <c:pt idx="107474">
                        <c:v>-0.51607389999999997</c:v>
                      </c:pt>
                      <c:pt idx="107475">
                        <c:v>-0.511185</c:v>
                      </c:pt>
                      <c:pt idx="107476">
                        <c:v>-0.50629610000000003</c:v>
                      </c:pt>
                      <c:pt idx="107477">
                        <c:v>-0.50140720000000005</c:v>
                      </c:pt>
                      <c:pt idx="107478">
                        <c:v>-0.49651830000000002</c:v>
                      </c:pt>
                      <c:pt idx="107479">
                        <c:v>-0.4916295</c:v>
                      </c:pt>
                      <c:pt idx="107480">
                        <c:v>-0.48674060000000002</c:v>
                      </c:pt>
                      <c:pt idx="107481">
                        <c:v>-0.48185169999999999</c:v>
                      </c:pt>
                      <c:pt idx="107482">
                        <c:v>-0.47696280000000002</c:v>
                      </c:pt>
                      <c:pt idx="107483">
                        <c:v>-0.47207389999999999</c:v>
                      </c:pt>
                      <c:pt idx="107484">
                        <c:v>-0.46718500000000002</c:v>
                      </c:pt>
                      <c:pt idx="107485">
                        <c:v>-0.46229609999999999</c:v>
                      </c:pt>
                      <c:pt idx="107486">
                        <c:v>-0.45740720000000001</c:v>
                      </c:pt>
                      <c:pt idx="107487">
                        <c:v>-0.45251829999999998</c:v>
                      </c:pt>
                      <c:pt idx="107488">
                        <c:v>-0.44762950000000001</c:v>
                      </c:pt>
                      <c:pt idx="107489">
                        <c:v>-0.44274059999999998</c:v>
                      </c:pt>
                      <c:pt idx="107490">
                        <c:v>-0.43785170000000001</c:v>
                      </c:pt>
                      <c:pt idx="107491">
                        <c:v>-0.43296279999999998</c:v>
                      </c:pt>
                      <c:pt idx="107492">
                        <c:v>-0.42807390000000001</c:v>
                      </c:pt>
                      <c:pt idx="107493">
                        <c:v>-0.42318499999999998</c:v>
                      </c:pt>
                      <c:pt idx="107494">
                        <c:v>-0.4182961</c:v>
                      </c:pt>
                      <c:pt idx="107495">
                        <c:v>-0.41340719999999997</c:v>
                      </c:pt>
                      <c:pt idx="107496">
                        <c:v>-0.4085183</c:v>
                      </c:pt>
                      <c:pt idx="107497">
                        <c:v>-0.40362949999999997</c:v>
                      </c:pt>
                      <c:pt idx="107498">
                        <c:v>-0.3987406</c:v>
                      </c:pt>
                      <c:pt idx="107499">
                        <c:v>-0.39385170000000003</c:v>
                      </c:pt>
                      <c:pt idx="107500">
                        <c:v>-0.3889628</c:v>
                      </c:pt>
                      <c:pt idx="107501">
                        <c:v>-0.38407390000000002</c:v>
                      </c:pt>
                      <c:pt idx="107502">
                        <c:v>-0.37918499999999999</c:v>
                      </c:pt>
                      <c:pt idx="107503">
                        <c:v>-0.37429610000000002</c:v>
                      </c:pt>
                      <c:pt idx="107504">
                        <c:v>-0.36940719999999999</c:v>
                      </c:pt>
                      <c:pt idx="107505">
                        <c:v>-0.36451830000000002</c:v>
                      </c:pt>
                      <c:pt idx="107506">
                        <c:v>-0.35962949999999999</c:v>
                      </c:pt>
                      <c:pt idx="107507">
                        <c:v>-0.35474060000000002</c:v>
                      </c:pt>
                      <c:pt idx="107508">
                        <c:v>-0.34985169999999999</c:v>
                      </c:pt>
                      <c:pt idx="107509">
                        <c:v>-0.34496280000000001</c:v>
                      </c:pt>
                      <c:pt idx="107510">
                        <c:v>-0.34007389999999998</c:v>
                      </c:pt>
                      <c:pt idx="107511">
                        <c:v>-0.33518500000000001</c:v>
                      </c:pt>
                      <c:pt idx="107512">
                        <c:v>-0.33029609999999998</c:v>
                      </c:pt>
                      <c:pt idx="107513">
                        <c:v>-0.32540720000000001</c:v>
                      </c:pt>
                      <c:pt idx="107514">
                        <c:v>-0.32051829999999998</c:v>
                      </c:pt>
                      <c:pt idx="107515">
                        <c:v>-0.31562950000000001</c:v>
                      </c:pt>
                      <c:pt idx="107516">
                        <c:v>-0.31074059999999998</c:v>
                      </c:pt>
                      <c:pt idx="107517">
                        <c:v>-0.3058517</c:v>
                      </c:pt>
                      <c:pt idx="107518">
                        <c:v>-0.30096279999999997</c:v>
                      </c:pt>
                      <c:pt idx="107519">
                        <c:v>-0.2960739</c:v>
                      </c:pt>
                      <c:pt idx="107520">
                        <c:v>-0.29118500000000003</c:v>
                      </c:pt>
                      <c:pt idx="107521">
                        <c:v>-0.2862961</c:v>
                      </c:pt>
                      <c:pt idx="107522">
                        <c:v>-0.28140720000000002</c:v>
                      </c:pt>
                      <c:pt idx="107523">
                        <c:v>-0.27651829999999999</c:v>
                      </c:pt>
                      <c:pt idx="107524">
                        <c:v>-0.27162950000000002</c:v>
                      </c:pt>
                      <c:pt idx="107525">
                        <c:v>-0.26674059999999999</c:v>
                      </c:pt>
                      <c:pt idx="107526">
                        <c:v>-0.26185170000000002</c:v>
                      </c:pt>
                      <c:pt idx="107527">
                        <c:v>-0.25696279999999999</c:v>
                      </c:pt>
                      <c:pt idx="107528">
                        <c:v>-0.25207390000000002</c:v>
                      </c:pt>
                      <c:pt idx="107529">
                        <c:v>-0.24718499999999999</c:v>
                      </c:pt>
                      <c:pt idx="107530">
                        <c:v>-0.24229609999999999</c:v>
                      </c:pt>
                      <c:pt idx="107531">
                        <c:v>-0.23740720000000001</c:v>
                      </c:pt>
                      <c:pt idx="107532">
                        <c:v>-0.23251830000000001</c:v>
                      </c:pt>
                      <c:pt idx="107533">
                        <c:v>-0.22762950000000001</c:v>
                      </c:pt>
                      <c:pt idx="107534">
                        <c:v>-0.22274060000000001</c:v>
                      </c:pt>
                      <c:pt idx="107535">
                        <c:v>-0.21785170000000001</c:v>
                      </c:pt>
                      <c:pt idx="107536">
                        <c:v>-0.21296280000000001</c:v>
                      </c:pt>
                      <c:pt idx="107537">
                        <c:v>-0.20807390000000001</c:v>
                      </c:pt>
                      <c:pt idx="107538">
                        <c:v>-0.203185</c:v>
                      </c:pt>
                      <c:pt idx="107539">
                        <c:v>-0.1982961</c:v>
                      </c:pt>
                      <c:pt idx="107540">
                        <c:v>-0.1934072</c:v>
                      </c:pt>
                      <c:pt idx="107541">
                        <c:v>-0.1885183</c:v>
                      </c:pt>
                      <c:pt idx="107542">
                        <c:v>-0.1836295</c:v>
                      </c:pt>
                      <c:pt idx="107543">
                        <c:v>-0.1787406</c:v>
                      </c:pt>
                      <c:pt idx="107544">
                        <c:v>-0.1738517</c:v>
                      </c:pt>
                      <c:pt idx="107545">
                        <c:v>-0.1689628</c:v>
                      </c:pt>
                      <c:pt idx="107546">
                        <c:v>-0.16407389999999999</c:v>
                      </c:pt>
                      <c:pt idx="107547">
                        <c:v>-0.15918499999999999</c:v>
                      </c:pt>
                      <c:pt idx="107548">
                        <c:v>-0.15429609999999999</c:v>
                      </c:pt>
                      <c:pt idx="107549">
                        <c:v>-0.14940719999999999</c:v>
                      </c:pt>
                      <c:pt idx="107550">
                        <c:v>-0.14451829999999999</c:v>
                      </c:pt>
                      <c:pt idx="107551">
                        <c:v>-0.13962949999999999</c:v>
                      </c:pt>
                      <c:pt idx="107552">
                        <c:v>-0.13474059999999999</c:v>
                      </c:pt>
                      <c:pt idx="107553">
                        <c:v>-0.12985169999999999</c:v>
                      </c:pt>
                      <c:pt idx="107554">
                        <c:v>-0.1249628</c:v>
                      </c:pt>
                      <c:pt idx="107555">
                        <c:v>-0.1200739</c:v>
                      </c:pt>
                      <c:pt idx="107556">
                        <c:v>-0.115185</c:v>
                      </c:pt>
                      <c:pt idx="107557">
                        <c:v>-0.11029609999999999</c:v>
                      </c:pt>
                      <c:pt idx="107558">
                        <c:v>-0.10540720000000001</c:v>
                      </c:pt>
                      <c:pt idx="107559">
                        <c:v>-0.1005183</c:v>
                      </c:pt>
                      <c:pt idx="107560">
                        <c:v>-9.5629450000000005E-2</c:v>
                      </c:pt>
                      <c:pt idx="107561">
                        <c:v>-9.0740559999999998E-2</c:v>
                      </c:pt>
                      <c:pt idx="107562">
                        <c:v>-8.585168E-2</c:v>
                      </c:pt>
                      <c:pt idx="107563">
                        <c:v>-8.0962779999999998E-2</c:v>
                      </c:pt>
                      <c:pt idx="107564">
                        <c:v>-7.60739E-2</c:v>
                      </c:pt>
                      <c:pt idx="107565">
                        <c:v>-7.1185010000000007E-2</c:v>
                      </c:pt>
                      <c:pt idx="107566">
                        <c:v>-6.629612E-2</c:v>
                      </c:pt>
                      <c:pt idx="107567">
                        <c:v>-6.140723E-2</c:v>
                      </c:pt>
                      <c:pt idx="107568">
                        <c:v>-5.651834E-2</c:v>
                      </c:pt>
                      <c:pt idx="107569">
                        <c:v>-5.162945E-2</c:v>
                      </c:pt>
                      <c:pt idx="107570">
                        <c:v>-4.674056E-2</c:v>
                      </c:pt>
                      <c:pt idx="107571">
                        <c:v>-4.1851670000000001E-2</c:v>
                      </c:pt>
                      <c:pt idx="107572">
                        <c:v>-3.6962780000000001E-2</c:v>
                      </c:pt>
                      <c:pt idx="107573">
                        <c:v>-3.2073900000000002E-2</c:v>
                      </c:pt>
                      <c:pt idx="107574">
                        <c:v>-2.7185009999999999E-2</c:v>
                      </c:pt>
                      <c:pt idx="107575">
                        <c:v>-2.2296119999999999E-2</c:v>
                      </c:pt>
                      <c:pt idx="107576">
                        <c:v>-1.7407229999999999E-2</c:v>
                      </c:pt>
                      <c:pt idx="107577">
                        <c:v>-1.2518339999999999E-2</c:v>
                      </c:pt>
                      <c:pt idx="107578">
                        <c:v>-7.6294520000000001E-3</c:v>
                      </c:pt>
                      <c:pt idx="107579">
                        <c:v>-2.740564E-3</c:v>
                      </c:pt>
                      <c:pt idx="107580">
                        <c:v>2.148325E-3</c:v>
                      </c:pt>
                      <c:pt idx="107581">
                        <c:v>7.037214E-3</c:v>
                      </c:pt>
                      <c:pt idx="107582">
                        <c:v>1.19261E-2</c:v>
                      </c:pt>
                      <c:pt idx="107583">
                        <c:v>1.6814989999999998E-2</c:v>
                      </c:pt>
                      <c:pt idx="107584">
                        <c:v>2.1703879999999998E-2</c:v>
                      </c:pt>
                      <c:pt idx="107585">
                        <c:v>2.6592770000000002E-2</c:v>
                      </c:pt>
                      <c:pt idx="107586">
                        <c:v>3.1481660000000002E-2</c:v>
                      </c:pt>
                      <c:pt idx="107587">
                        <c:v>3.6370550000000001E-2</c:v>
                      </c:pt>
                      <c:pt idx="107588">
                        <c:v>4.1259440000000001E-2</c:v>
                      </c:pt>
                      <c:pt idx="107589">
                        <c:v>4.6148330000000001E-2</c:v>
                      </c:pt>
                      <c:pt idx="107590">
                        <c:v>5.103721E-2</c:v>
                      </c:pt>
                      <c:pt idx="107591">
                        <c:v>5.5926099999999999E-2</c:v>
                      </c:pt>
                      <c:pt idx="107592">
                        <c:v>6.0814989999999999E-2</c:v>
                      </c:pt>
                      <c:pt idx="107593">
                        <c:v>6.5703880000000006E-2</c:v>
                      </c:pt>
                      <c:pt idx="107594">
                        <c:v>7.0592769999999999E-2</c:v>
                      </c:pt>
                      <c:pt idx="107595">
                        <c:v>7.5481660000000006E-2</c:v>
                      </c:pt>
                      <c:pt idx="107596">
                        <c:v>8.0370549999999999E-2</c:v>
                      </c:pt>
                      <c:pt idx="107597">
                        <c:v>8.5259440000000006E-2</c:v>
                      </c:pt>
                      <c:pt idx="107598">
                        <c:v>9.0148320000000004E-2</c:v>
                      </c:pt>
                      <c:pt idx="107599">
                        <c:v>9.5037209999999997E-2</c:v>
                      </c:pt>
                      <c:pt idx="107600">
                        <c:v>9.9926109999999999E-2</c:v>
                      </c:pt>
                      <c:pt idx="107601">
                        <c:v>0.10481500000000001</c:v>
                      </c:pt>
                      <c:pt idx="107602">
                        <c:v>0.10970389999999999</c:v>
                      </c:pt>
                      <c:pt idx="107603">
                        <c:v>0.11459279999999999</c:v>
                      </c:pt>
                      <c:pt idx="107604">
                        <c:v>0.1194817</c:v>
                      </c:pt>
                      <c:pt idx="107605">
                        <c:v>0.12437049999999999</c:v>
                      </c:pt>
                      <c:pt idx="107606">
                        <c:v>0.1292594</c:v>
                      </c:pt>
                      <c:pt idx="107607">
                        <c:v>0.1341483</c:v>
                      </c:pt>
                      <c:pt idx="107608">
                        <c:v>0.1390372</c:v>
                      </c:pt>
                      <c:pt idx="107609">
                        <c:v>0.1439261</c:v>
                      </c:pt>
                      <c:pt idx="107610">
                        <c:v>0.148815</c:v>
                      </c:pt>
                      <c:pt idx="107611">
                        <c:v>0.1537039</c:v>
                      </c:pt>
                      <c:pt idx="107612">
                        <c:v>0.15859280000000001</c:v>
                      </c:pt>
                      <c:pt idx="107613">
                        <c:v>0.16348170000000001</c:v>
                      </c:pt>
                      <c:pt idx="107614">
                        <c:v>0.16837050000000001</c:v>
                      </c:pt>
                      <c:pt idx="107615">
                        <c:v>0.17325940000000001</c:v>
                      </c:pt>
                      <c:pt idx="107616">
                        <c:v>0.17814830000000001</c:v>
                      </c:pt>
                      <c:pt idx="107617">
                        <c:v>0.18303720000000001</c:v>
                      </c:pt>
                      <c:pt idx="107618">
                        <c:v>0.18792610000000001</c:v>
                      </c:pt>
                      <c:pt idx="107619">
                        <c:v>0.19281499999999999</c:v>
                      </c:pt>
                      <c:pt idx="107620">
                        <c:v>0.19770389999999999</c:v>
                      </c:pt>
                      <c:pt idx="107621">
                        <c:v>0.20259279999999999</c:v>
                      </c:pt>
                      <c:pt idx="107622">
                        <c:v>0.20748169999999999</c:v>
                      </c:pt>
                      <c:pt idx="107623">
                        <c:v>0.21237049999999999</c:v>
                      </c:pt>
                      <c:pt idx="107624">
                        <c:v>0.21725939999999999</c:v>
                      </c:pt>
                      <c:pt idx="107625">
                        <c:v>0.22214829999999999</c:v>
                      </c:pt>
                      <c:pt idx="107626">
                        <c:v>0.22703719999999999</c:v>
                      </c:pt>
                      <c:pt idx="107627">
                        <c:v>0.2319261</c:v>
                      </c:pt>
                      <c:pt idx="107628">
                        <c:v>0.236815</c:v>
                      </c:pt>
                      <c:pt idx="107629">
                        <c:v>0.2417039</c:v>
                      </c:pt>
                      <c:pt idx="107630">
                        <c:v>0.2465928</c:v>
                      </c:pt>
                      <c:pt idx="107631">
                        <c:v>0.25148169999999997</c:v>
                      </c:pt>
                      <c:pt idx="107632">
                        <c:v>0.2563705</c:v>
                      </c:pt>
                      <c:pt idx="107633">
                        <c:v>0.26125939999999997</c:v>
                      </c:pt>
                      <c:pt idx="107634">
                        <c:v>0.2661483</c:v>
                      </c:pt>
                      <c:pt idx="107635">
                        <c:v>0.27103719999999998</c:v>
                      </c:pt>
                      <c:pt idx="107636">
                        <c:v>0.27592610000000001</c:v>
                      </c:pt>
                      <c:pt idx="107637">
                        <c:v>0.28081499999999998</c:v>
                      </c:pt>
                      <c:pt idx="107638">
                        <c:v>0.28570390000000001</c:v>
                      </c:pt>
                      <c:pt idx="107639">
                        <c:v>0.29059279999999998</c:v>
                      </c:pt>
                      <c:pt idx="107640">
                        <c:v>0.29548170000000001</c:v>
                      </c:pt>
                      <c:pt idx="107641">
                        <c:v>0.30037049999999998</c:v>
                      </c:pt>
                      <c:pt idx="107642">
                        <c:v>0.30525940000000001</c:v>
                      </c:pt>
                      <c:pt idx="107643">
                        <c:v>0.31014829999999999</c:v>
                      </c:pt>
                      <c:pt idx="107644">
                        <c:v>0.31503720000000002</c:v>
                      </c:pt>
                      <c:pt idx="107645">
                        <c:v>0.31992609999999999</c:v>
                      </c:pt>
                      <c:pt idx="107646">
                        <c:v>0.32481500000000002</c:v>
                      </c:pt>
                      <c:pt idx="107647">
                        <c:v>0.32970389999999999</c:v>
                      </c:pt>
                      <c:pt idx="107648">
                        <c:v>0.33459280000000002</c:v>
                      </c:pt>
                      <c:pt idx="107649">
                        <c:v>0.3394817</c:v>
                      </c:pt>
                      <c:pt idx="107650">
                        <c:v>0.34437050000000002</c:v>
                      </c:pt>
                      <c:pt idx="107651">
                        <c:v>0.3492594</c:v>
                      </c:pt>
                      <c:pt idx="107652">
                        <c:v>0.35414830000000003</c:v>
                      </c:pt>
                      <c:pt idx="107653">
                        <c:v>0.3590372</c:v>
                      </c:pt>
                      <c:pt idx="107654">
                        <c:v>0.36392609999999997</c:v>
                      </c:pt>
                      <c:pt idx="107655">
                        <c:v>0.368815</c:v>
                      </c:pt>
                      <c:pt idx="107656">
                        <c:v>0.37370389999999998</c:v>
                      </c:pt>
                      <c:pt idx="107657">
                        <c:v>0.37859280000000001</c:v>
                      </c:pt>
                      <c:pt idx="107658">
                        <c:v>0.38348169999999998</c:v>
                      </c:pt>
                      <c:pt idx="107659">
                        <c:v>0.38837050000000001</c:v>
                      </c:pt>
                      <c:pt idx="107660">
                        <c:v>0.39325939999999998</c:v>
                      </c:pt>
                      <c:pt idx="107661">
                        <c:v>0.39814830000000001</c:v>
                      </c:pt>
                      <c:pt idx="107662">
                        <c:v>0.40303719999999998</c:v>
                      </c:pt>
                      <c:pt idx="107663">
                        <c:v>0.40792610000000001</c:v>
                      </c:pt>
                      <c:pt idx="107664">
                        <c:v>0.41281499999999999</c:v>
                      </c:pt>
                      <c:pt idx="107665">
                        <c:v>0.41770390000000002</c:v>
                      </c:pt>
                      <c:pt idx="107666">
                        <c:v>0.42259279999999999</c:v>
                      </c:pt>
                      <c:pt idx="107667">
                        <c:v>0.42748170000000002</c:v>
                      </c:pt>
                      <c:pt idx="107668">
                        <c:v>0.43237049999999999</c:v>
                      </c:pt>
                      <c:pt idx="107669">
                        <c:v>0.43725940000000002</c:v>
                      </c:pt>
                      <c:pt idx="107670">
                        <c:v>0.44214829999999999</c:v>
                      </c:pt>
                      <c:pt idx="107671">
                        <c:v>0.44703720000000002</c:v>
                      </c:pt>
                      <c:pt idx="107672">
                        <c:v>0.4519261</c:v>
                      </c:pt>
                      <c:pt idx="107673">
                        <c:v>0.45681500000000003</c:v>
                      </c:pt>
                      <c:pt idx="107674">
                        <c:v>0.4617039</c:v>
                      </c:pt>
                      <c:pt idx="107675">
                        <c:v>0.46659279999999997</c:v>
                      </c:pt>
                      <c:pt idx="107676">
                        <c:v>0.4714817</c:v>
                      </c:pt>
                      <c:pt idx="107677">
                        <c:v>0.47637049999999997</c:v>
                      </c:pt>
                      <c:pt idx="107678">
                        <c:v>0.4812594</c:v>
                      </c:pt>
                      <c:pt idx="107679">
                        <c:v>0.48614829999999998</c:v>
                      </c:pt>
                      <c:pt idx="107680">
                        <c:v>0.49103720000000001</c:v>
                      </c:pt>
                      <c:pt idx="107681">
                        <c:v>0.49592609999999998</c:v>
                      </c:pt>
                      <c:pt idx="107682">
                        <c:v>0.50081500000000001</c:v>
                      </c:pt>
                      <c:pt idx="107683">
                        <c:v>0.50570389999999998</c:v>
                      </c:pt>
                      <c:pt idx="107684">
                        <c:v>0.51059279999999996</c:v>
                      </c:pt>
                      <c:pt idx="107685">
                        <c:v>0.51548170000000004</c:v>
                      </c:pt>
                      <c:pt idx="107686">
                        <c:v>0.52037049999999996</c:v>
                      </c:pt>
                      <c:pt idx="107687">
                        <c:v>0.52525940000000004</c:v>
                      </c:pt>
                      <c:pt idx="107688">
                        <c:v>0.53014830000000002</c:v>
                      </c:pt>
                      <c:pt idx="107689">
                        <c:v>0.53503719999999999</c:v>
                      </c:pt>
                      <c:pt idx="107690">
                        <c:v>0.53992609999999996</c:v>
                      </c:pt>
                      <c:pt idx="107691">
                        <c:v>0.54481500000000005</c:v>
                      </c:pt>
                      <c:pt idx="107692">
                        <c:v>0.54970390000000002</c:v>
                      </c:pt>
                      <c:pt idx="107693">
                        <c:v>0.5545928</c:v>
                      </c:pt>
                      <c:pt idx="107694">
                        <c:v>0.55948169999999997</c:v>
                      </c:pt>
                      <c:pt idx="107695">
                        <c:v>0.56437059999999994</c:v>
                      </c:pt>
                      <c:pt idx="107696">
                        <c:v>0.56925950000000003</c:v>
                      </c:pt>
                      <c:pt idx="107697">
                        <c:v>0.57414829999999994</c:v>
                      </c:pt>
                      <c:pt idx="107698">
                        <c:v>0.57903720000000003</c:v>
                      </c:pt>
                      <c:pt idx="107699">
                        <c:v>0.5839261</c:v>
                      </c:pt>
                      <c:pt idx="107700">
                        <c:v>0.58881499999999998</c:v>
                      </c:pt>
                      <c:pt idx="107701">
                        <c:v>0.59370389999999995</c:v>
                      </c:pt>
                      <c:pt idx="107702">
                        <c:v>0.59859280000000004</c:v>
                      </c:pt>
                      <c:pt idx="107703">
                        <c:v>0.60348170000000001</c:v>
                      </c:pt>
                      <c:pt idx="107704">
                        <c:v>0.60837050000000004</c:v>
                      </c:pt>
                      <c:pt idx="107705">
                        <c:v>0.61325940000000001</c:v>
                      </c:pt>
                      <c:pt idx="107706">
                        <c:v>0.61814829999999998</c:v>
                      </c:pt>
                      <c:pt idx="107707">
                        <c:v>0.62303719999999996</c:v>
                      </c:pt>
                      <c:pt idx="107708">
                        <c:v>0.62792610000000004</c:v>
                      </c:pt>
                      <c:pt idx="107709">
                        <c:v>0.63281500000000002</c:v>
                      </c:pt>
                      <c:pt idx="107710">
                        <c:v>0.63770389999999999</c:v>
                      </c:pt>
                      <c:pt idx="107711">
                        <c:v>0.64259279999999996</c:v>
                      </c:pt>
                      <c:pt idx="107712">
                        <c:v>0.64748170000000005</c:v>
                      </c:pt>
                      <c:pt idx="107713">
                        <c:v>0.65237060000000002</c:v>
                      </c:pt>
                      <c:pt idx="107714">
                        <c:v>0.6572595</c:v>
                      </c:pt>
                      <c:pt idx="107715">
                        <c:v>0.66214830000000002</c:v>
                      </c:pt>
                      <c:pt idx="107716">
                        <c:v>0.6670372</c:v>
                      </c:pt>
                      <c:pt idx="107717">
                        <c:v>0.67192609999999997</c:v>
                      </c:pt>
                      <c:pt idx="107718">
                        <c:v>0.67681500000000006</c:v>
                      </c:pt>
                      <c:pt idx="107719">
                        <c:v>0.68170390000000003</c:v>
                      </c:pt>
                      <c:pt idx="107720">
                        <c:v>0.6865928</c:v>
                      </c:pt>
                      <c:pt idx="107721">
                        <c:v>0.69148160000000003</c:v>
                      </c:pt>
                      <c:pt idx="107722">
                        <c:v>0.6963705</c:v>
                      </c:pt>
                      <c:pt idx="107723">
                        <c:v>0.70125939999999998</c:v>
                      </c:pt>
                      <c:pt idx="107724">
                        <c:v>0.70614829999999995</c:v>
                      </c:pt>
                      <c:pt idx="107725">
                        <c:v>0.71103720000000004</c:v>
                      </c:pt>
                      <c:pt idx="107726">
                        <c:v>0.71592610000000001</c:v>
                      </c:pt>
                      <c:pt idx="107727">
                        <c:v>0.72081499999999998</c:v>
                      </c:pt>
                      <c:pt idx="107728">
                        <c:v>0.72570389999999996</c:v>
                      </c:pt>
                      <c:pt idx="107729">
                        <c:v>0.73059280000000004</c:v>
                      </c:pt>
                      <c:pt idx="107730">
                        <c:v>0.73548170000000002</c:v>
                      </c:pt>
                      <c:pt idx="107731">
                        <c:v>0.74037059999999999</c:v>
                      </c:pt>
                      <c:pt idx="107732">
                        <c:v>0.74525949999999996</c:v>
                      </c:pt>
                      <c:pt idx="107733">
                        <c:v>0.75014829999999999</c:v>
                      </c:pt>
                      <c:pt idx="107734">
                        <c:v>0.75503719999999996</c:v>
                      </c:pt>
                      <c:pt idx="107735">
                        <c:v>0.75992610000000005</c:v>
                      </c:pt>
                      <c:pt idx="107736">
                        <c:v>0.76481500000000002</c:v>
                      </c:pt>
                      <c:pt idx="107737">
                        <c:v>0.7697039</c:v>
                      </c:pt>
                      <c:pt idx="107738">
                        <c:v>0.77459279999999997</c:v>
                      </c:pt>
                      <c:pt idx="107739">
                        <c:v>0.7794816</c:v>
                      </c:pt>
                      <c:pt idx="107740">
                        <c:v>0.78437049999999997</c:v>
                      </c:pt>
                      <c:pt idx="107741">
                        <c:v>0.78925940000000006</c:v>
                      </c:pt>
                      <c:pt idx="107742">
                        <c:v>0.79414830000000003</c:v>
                      </c:pt>
                      <c:pt idx="107743">
                        <c:v>0.7990372</c:v>
                      </c:pt>
                      <c:pt idx="107744">
                        <c:v>0.80392609999999998</c:v>
                      </c:pt>
                      <c:pt idx="107745">
                        <c:v>0.80881499999999995</c:v>
                      </c:pt>
                      <c:pt idx="107746">
                        <c:v>0.81370390000000004</c:v>
                      </c:pt>
                      <c:pt idx="107747">
                        <c:v>0.81859280000000001</c:v>
                      </c:pt>
                      <c:pt idx="107748">
                        <c:v>0.82348169999999998</c:v>
                      </c:pt>
                      <c:pt idx="107749">
                        <c:v>0.82837059999999996</c:v>
                      </c:pt>
                      <c:pt idx="107750">
                        <c:v>0.83325950000000004</c:v>
                      </c:pt>
                      <c:pt idx="107751">
                        <c:v>0.83814829999999996</c:v>
                      </c:pt>
                      <c:pt idx="107752">
                        <c:v>0.84303720000000004</c:v>
                      </c:pt>
                      <c:pt idx="107753">
                        <c:v>0.84792610000000002</c:v>
                      </c:pt>
                      <c:pt idx="107754">
                        <c:v>0.85281499999999999</c:v>
                      </c:pt>
                      <c:pt idx="107755">
                        <c:v>0.85770389999999996</c:v>
                      </c:pt>
                      <c:pt idx="107756">
                        <c:v>0.86259280000000005</c:v>
                      </c:pt>
                      <c:pt idx="107757">
                        <c:v>0.86748159999999996</c:v>
                      </c:pt>
                      <c:pt idx="107758">
                        <c:v>0.87237050000000005</c:v>
                      </c:pt>
                      <c:pt idx="107759">
                        <c:v>0.87725940000000002</c:v>
                      </c:pt>
                      <c:pt idx="107760">
                        <c:v>0.8821483</c:v>
                      </c:pt>
                      <c:pt idx="107761">
                        <c:v>0.88703719999999997</c:v>
                      </c:pt>
                      <c:pt idx="107762">
                        <c:v>0.89192610000000005</c:v>
                      </c:pt>
                      <c:pt idx="107763">
                        <c:v>0.89681500000000003</c:v>
                      </c:pt>
                      <c:pt idx="107764">
                        <c:v>0.9017039</c:v>
                      </c:pt>
                      <c:pt idx="107765">
                        <c:v>0.90659279999999998</c:v>
                      </c:pt>
                      <c:pt idx="107766">
                        <c:v>0.91148169999999995</c:v>
                      </c:pt>
                      <c:pt idx="107767">
                        <c:v>0.91637060000000004</c:v>
                      </c:pt>
                      <c:pt idx="107768">
                        <c:v>0.92125950000000001</c:v>
                      </c:pt>
                      <c:pt idx="107769">
                        <c:v>0.92614839999999998</c:v>
                      </c:pt>
                      <c:pt idx="107770">
                        <c:v>0.93103720000000001</c:v>
                      </c:pt>
                      <c:pt idx="107771">
                        <c:v>0.93592609999999998</c:v>
                      </c:pt>
                      <c:pt idx="107772">
                        <c:v>0.94081499999999996</c:v>
                      </c:pt>
                      <c:pt idx="107773">
                        <c:v>0.94570390000000004</c:v>
                      </c:pt>
                      <c:pt idx="107774">
                        <c:v>0.95059280000000002</c:v>
                      </c:pt>
                      <c:pt idx="107775">
                        <c:v>0.95548160000000004</c:v>
                      </c:pt>
                      <c:pt idx="107776">
                        <c:v>0.96037050000000002</c:v>
                      </c:pt>
                      <c:pt idx="107777">
                        <c:v>0.96525939999999999</c:v>
                      </c:pt>
                      <c:pt idx="107778">
                        <c:v>0.97014829999999996</c:v>
                      </c:pt>
                      <c:pt idx="107779">
                        <c:v>0.97503720000000005</c:v>
                      </c:pt>
                      <c:pt idx="107780">
                        <c:v>0.97992610000000002</c:v>
                      </c:pt>
                      <c:pt idx="107781">
                        <c:v>0.984815</c:v>
                      </c:pt>
                      <c:pt idx="107782">
                        <c:v>0.98970389999999997</c:v>
                      </c:pt>
                      <c:pt idx="107783">
                        <c:v>0.99459280000000005</c:v>
                      </c:pt>
                      <c:pt idx="107784">
                        <c:v>0.99948170000000003</c:v>
                      </c:pt>
                      <c:pt idx="107785">
                        <c:v>1.0043709999999999</c:v>
                      </c:pt>
                      <c:pt idx="107786">
                        <c:v>1.0092589999999999</c:v>
                      </c:pt>
                      <c:pt idx="107787">
                        <c:v>1.014148</c:v>
                      </c:pt>
                      <c:pt idx="107788">
                        <c:v>1.019037</c:v>
                      </c:pt>
                      <c:pt idx="107789">
                        <c:v>1.0239259999999999</c:v>
                      </c:pt>
                      <c:pt idx="107790">
                        <c:v>1.028815</c:v>
                      </c:pt>
                      <c:pt idx="107791">
                        <c:v>1.033704</c:v>
                      </c:pt>
                      <c:pt idx="107792">
                        <c:v>1.0385930000000001</c:v>
                      </c:pt>
                      <c:pt idx="107793">
                        <c:v>1.043482</c:v>
                      </c:pt>
                      <c:pt idx="107794">
                        <c:v>1.0483709999999999</c:v>
                      </c:pt>
                      <c:pt idx="107795">
                        <c:v>1.0532589999999999</c:v>
                      </c:pt>
                      <c:pt idx="107796">
                        <c:v>1.0581480000000001</c:v>
                      </c:pt>
                      <c:pt idx="107797">
                        <c:v>1.063037</c:v>
                      </c:pt>
                      <c:pt idx="107798">
                        <c:v>1.0679259999999999</c:v>
                      </c:pt>
                      <c:pt idx="107799">
                        <c:v>1.0728150000000001</c:v>
                      </c:pt>
                      <c:pt idx="107800">
                        <c:v>1.077704</c:v>
                      </c:pt>
                      <c:pt idx="107801">
                        <c:v>1.0825929999999999</c:v>
                      </c:pt>
                      <c:pt idx="107802">
                        <c:v>1.0874820000000001</c:v>
                      </c:pt>
                      <c:pt idx="107803">
                        <c:v>1.092371</c:v>
                      </c:pt>
                      <c:pt idx="107804">
                        <c:v>1.097259</c:v>
                      </c:pt>
                      <c:pt idx="107805">
                        <c:v>1.1021479999999999</c:v>
                      </c:pt>
                      <c:pt idx="107806">
                        <c:v>1.107037</c:v>
                      </c:pt>
                      <c:pt idx="107807">
                        <c:v>1.111926</c:v>
                      </c:pt>
                      <c:pt idx="107808">
                        <c:v>1.1168149999999999</c:v>
                      </c:pt>
                      <c:pt idx="107809">
                        <c:v>1.121704</c:v>
                      </c:pt>
                      <c:pt idx="107810">
                        <c:v>1.126593</c:v>
                      </c:pt>
                      <c:pt idx="107811">
                        <c:v>1.1314820000000001</c:v>
                      </c:pt>
                      <c:pt idx="107812">
                        <c:v>1.136371</c:v>
                      </c:pt>
                      <c:pt idx="107813">
                        <c:v>1.141259</c:v>
                      </c:pt>
                      <c:pt idx="107814">
                        <c:v>1.1461479999999999</c:v>
                      </c:pt>
                      <c:pt idx="107815">
                        <c:v>1.1510370000000001</c:v>
                      </c:pt>
                      <c:pt idx="107816">
                        <c:v>1.155926</c:v>
                      </c:pt>
                      <c:pt idx="107817">
                        <c:v>1.1608149999999999</c:v>
                      </c:pt>
                      <c:pt idx="107818">
                        <c:v>1.1657040000000001</c:v>
                      </c:pt>
                      <c:pt idx="107819">
                        <c:v>1.170593</c:v>
                      </c:pt>
                      <c:pt idx="107820">
                        <c:v>1.1754819999999999</c:v>
                      </c:pt>
                      <c:pt idx="107821">
                        <c:v>1.1803710000000001</c:v>
                      </c:pt>
                      <c:pt idx="107822">
                        <c:v>1.1852590000000001</c:v>
                      </c:pt>
                      <c:pt idx="107823">
                        <c:v>1.190148</c:v>
                      </c:pt>
                      <c:pt idx="107824">
                        <c:v>1.1950369999999999</c:v>
                      </c:pt>
                      <c:pt idx="107825">
                        <c:v>1.199926</c:v>
                      </c:pt>
                      <c:pt idx="107826">
                        <c:v>1.204815</c:v>
                      </c:pt>
                      <c:pt idx="107827">
                        <c:v>1.2097039999999999</c:v>
                      </c:pt>
                      <c:pt idx="107828">
                        <c:v>1.214593</c:v>
                      </c:pt>
                      <c:pt idx="107829">
                        <c:v>1.219482</c:v>
                      </c:pt>
                      <c:pt idx="107830">
                        <c:v>1.2243710000000001</c:v>
                      </c:pt>
                      <c:pt idx="107831">
                        <c:v>1.2292590000000001</c:v>
                      </c:pt>
                      <c:pt idx="107832">
                        <c:v>1.234148</c:v>
                      </c:pt>
                      <c:pt idx="107833">
                        <c:v>1.2390369999999999</c:v>
                      </c:pt>
                      <c:pt idx="107834">
                        <c:v>1.2439260000000001</c:v>
                      </c:pt>
                      <c:pt idx="107835">
                        <c:v>1.248815</c:v>
                      </c:pt>
                      <c:pt idx="107836">
                        <c:v>1.2537039999999999</c:v>
                      </c:pt>
                      <c:pt idx="107837">
                        <c:v>1.2585930000000001</c:v>
                      </c:pt>
                      <c:pt idx="107838">
                        <c:v>1.263482</c:v>
                      </c:pt>
                      <c:pt idx="107839">
                        <c:v>1.2683709999999999</c:v>
                      </c:pt>
                      <c:pt idx="107840">
                        <c:v>1.2732589999999999</c:v>
                      </c:pt>
                      <c:pt idx="107841">
                        <c:v>1.2781480000000001</c:v>
                      </c:pt>
                      <c:pt idx="107842">
                        <c:v>1.283037</c:v>
                      </c:pt>
                      <c:pt idx="107843">
                        <c:v>1.2879259999999999</c:v>
                      </c:pt>
                      <c:pt idx="107844">
                        <c:v>1.292815</c:v>
                      </c:pt>
                      <c:pt idx="107845">
                        <c:v>1.297704</c:v>
                      </c:pt>
                      <c:pt idx="107846">
                        <c:v>1.3025929999999999</c:v>
                      </c:pt>
                      <c:pt idx="107847">
                        <c:v>1.307482</c:v>
                      </c:pt>
                      <c:pt idx="107848">
                        <c:v>1.312371</c:v>
                      </c:pt>
                      <c:pt idx="107849">
                        <c:v>1.317259</c:v>
                      </c:pt>
                      <c:pt idx="107850">
                        <c:v>1.3221480000000001</c:v>
                      </c:pt>
                      <c:pt idx="107851">
                        <c:v>1.327037</c:v>
                      </c:pt>
                      <c:pt idx="107852">
                        <c:v>1.3319259999999999</c:v>
                      </c:pt>
                      <c:pt idx="107853">
                        <c:v>1.3368150000000001</c:v>
                      </c:pt>
                      <c:pt idx="107854">
                        <c:v>1.341704</c:v>
                      </c:pt>
                      <c:pt idx="107855">
                        <c:v>1.3465929999999999</c:v>
                      </c:pt>
                      <c:pt idx="107856">
                        <c:v>1.3514820000000001</c:v>
                      </c:pt>
                      <c:pt idx="107857">
                        <c:v>1.356371</c:v>
                      </c:pt>
                      <c:pt idx="107858">
                        <c:v>1.361259</c:v>
                      </c:pt>
                      <c:pt idx="107859">
                        <c:v>1.3661479999999999</c:v>
                      </c:pt>
                      <c:pt idx="107860">
                        <c:v>1.3710370000000001</c:v>
                      </c:pt>
                      <c:pt idx="107861">
                        <c:v>1.375926</c:v>
                      </c:pt>
                      <c:pt idx="107862">
                        <c:v>1.3808149999999999</c:v>
                      </c:pt>
                      <c:pt idx="107863">
                        <c:v>1.385704</c:v>
                      </c:pt>
                      <c:pt idx="107864">
                        <c:v>1.390593</c:v>
                      </c:pt>
                      <c:pt idx="107865">
                        <c:v>1.3954819999999999</c:v>
                      </c:pt>
                      <c:pt idx="107866">
                        <c:v>1.400371</c:v>
                      </c:pt>
                      <c:pt idx="107867">
                        <c:v>1.405259</c:v>
                      </c:pt>
                      <c:pt idx="107868">
                        <c:v>1.410148</c:v>
                      </c:pt>
                      <c:pt idx="107869">
                        <c:v>1.4150370000000001</c:v>
                      </c:pt>
                      <c:pt idx="107870">
                        <c:v>1.419926</c:v>
                      </c:pt>
                      <c:pt idx="107871">
                        <c:v>1.4248149999999999</c:v>
                      </c:pt>
                      <c:pt idx="107872">
                        <c:v>1.4297040000000001</c:v>
                      </c:pt>
                      <c:pt idx="107873">
                        <c:v>1.434593</c:v>
                      </c:pt>
                      <c:pt idx="107874">
                        <c:v>1.4394819999999999</c:v>
                      </c:pt>
                      <c:pt idx="107875">
                        <c:v>1.4443710000000001</c:v>
                      </c:pt>
                      <c:pt idx="107876">
                        <c:v>1.4492590000000001</c:v>
                      </c:pt>
                      <c:pt idx="107877">
                        <c:v>1.454148</c:v>
                      </c:pt>
                      <c:pt idx="107878">
                        <c:v>1.4590369999999999</c:v>
                      </c:pt>
                      <c:pt idx="107879">
                        <c:v>1.4639260000000001</c:v>
                      </c:pt>
                      <c:pt idx="107880">
                        <c:v>1.468815</c:v>
                      </c:pt>
                      <c:pt idx="107881">
                        <c:v>1.4737039999999999</c:v>
                      </c:pt>
                      <c:pt idx="107882">
                        <c:v>1.478593</c:v>
                      </c:pt>
                      <c:pt idx="107883">
                        <c:v>1.483482</c:v>
                      </c:pt>
                      <c:pt idx="107884">
                        <c:v>1.4883710000000001</c:v>
                      </c:pt>
                      <c:pt idx="107885">
                        <c:v>1.4932589999999999</c:v>
                      </c:pt>
                      <c:pt idx="107886">
                        <c:v>1.498148</c:v>
                      </c:pt>
                      <c:pt idx="107887">
                        <c:v>1.503037</c:v>
                      </c:pt>
                      <c:pt idx="107888">
                        <c:v>1.5079260000000001</c:v>
                      </c:pt>
                      <c:pt idx="107889">
                        <c:v>1.512815</c:v>
                      </c:pt>
                      <c:pt idx="107890">
                        <c:v>1.5177039999999999</c:v>
                      </c:pt>
                      <c:pt idx="107891">
                        <c:v>1.5225930000000001</c:v>
                      </c:pt>
                      <c:pt idx="107892">
                        <c:v>1.527482</c:v>
                      </c:pt>
                      <c:pt idx="107893">
                        <c:v>1.5323709999999999</c:v>
                      </c:pt>
                      <c:pt idx="107894">
                        <c:v>1.5372589999999999</c:v>
                      </c:pt>
                      <c:pt idx="107895">
                        <c:v>1.5421480000000001</c:v>
                      </c:pt>
                      <c:pt idx="107896">
                        <c:v>1.547037</c:v>
                      </c:pt>
                      <c:pt idx="107897">
                        <c:v>1.5519259999999999</c:v>
                      </c:pt>
                      <c:pt idx="107898">
                        <c:v>1.5568150000000001</c:v>
                      </c:pt>
                      <c:pt idx="107899">
                        <c:v>1.561704</c:v>
                      </c:pt>
                      <c:pt idx="107900">
                        <c:v>1.5665929999999999</c:v>
                      </c:pt>
                      <c:pt idx="107901">
                        <c:v>1.571482</c:v>
                      </c:pt>
                      <c:pt idx="107902">
                        <c:v>1.576371</c:v>
                      </c:pt>
                      <c:pt idx="107903">
                        <c:v>1.581259</c:v>
                      </c:pt>
                      <c:pt idx="107904">
                        <c:v>1.5861479999999999</c:v>
                      </c:pt>
                      <c:pt idx="107905">
                        <c:v>1.591037</c:v>
                      </c:pt>
                      <c:pt idx="107906">
                        <c:v>1.595926</c:v>
                      </c:pt>
                      <c:pt idx="107907">
                        <c:v>1.6008150000000001</c:v>
                      </c:pt>
                      <c:pt idx="107908">
                        <c:v>1.605704</c:v>
                      </c:pt>
                      <c:pt idx="107909">
                        <c:v>1.6105929999999999</c:v>
                      </c:pt>
                      <c:pt idx="107910">
                        <c:v>1.6154820000000001</c:v>
                      </c:pt>
                      <c:pt idx="107911">
                        <c:v>1.620371</c:v>
                      </c:pt>
                      <c:pt idx="107912">
                        <c:v>1.625259</c:v>
                      </c:pt>
                      <c:pt idx="107913">
                        <c:v>1.6301479999999999</c:v>
                      </c:pt>
                      <c:pt idx="107914">
                        <c:v>1.6350370000000001</c:v>
                      </c:pt>
                      <c:pt idx="107915">
                        <c:v>1.639926</c:v>
                      </c:pt>
                      <c:pt idx="107916">
                        <c:v>1.6448149999999999</c:v>
                      </c:pt>
                      <c:pt idx="107917">
                        <c:v>1.6497040000000001</c:v>
                      </c:pt>
                      <c:pt idx="107918">
                        <c:v>1.654593</c:v>
                      </c:pt>
                      <c:pt idx="107919">
                        <c:v>1.6594819999999999</c:v>
                      </c:pt>
                      <c:pt idx="107920">
                        <c:v>1.664371</c:v>
                      </c:pt>
                      <c:pt idx="107921">
                        <c:v>1.669259</c:v>
                      </c:pt>
                      <c:pt idx="107922">
                        <c:v>1.674148</c:v>
                      </c:pt>
                      <c:pt idx="107923">
                        <c:v>1.6790369999999999</c:v>
                      </c:pt>
                      <c:pt idx="107924">
                        <c:v>1.683926</c:v>
                      </c:pt>
                      <c:pt idx="107925">
                        <c:v>1.688815</c:v>
                      </c:pt>
                      <c:pt idx="107926">
                        <c:v>1.6937040000000001</c:v>
                      </c:pt>
                      <c:pt idx="107927">
                        <c:v>1.698593</c:v>
                      </c:pt>
                      <c:pt idx="107928">
                        <c:v>1.7034819999999999</c:v>
                      </c:pt>
                      <c:pt idx="107929">
                        <c:v>1.7083710000000001</c:v>
                      </c:pt>
                      <c:pt idx="107930">
                        <c:v>1.7132590000000001</c:v>
                      </c:pt>
                      <c:pt idx="107931">
                        <c:v>1.718148</c:v>
                      </c:pt>
                      <c:pt idx="107932">
                        <c:v>1.7230369999999999</c:v>
                      </c:pt>
                      <c:pt idx="107933">
                        <c:v>1.7279260000000001</c:v>
                      </c:pt>
                      <c:pt idx="107934">
                        <c:v>1.732815</c:v>
                      </c:pt>
                      <c:pt idx="107935">
                        <c:v>1.7377039999999999</c:v>
                      </c:pt>
                      <c:pt idx="107936">
                        <c:v>1.7425930000000001</c:v>
                      </c:pt>
                      <c:pt idx="107937">
                        <c:v>1.747482</c:v>
                      </c:pt>
                      <c:pt idx="107938">
                        <c:v>1.7523709999999999</c:v>
                      </c:pt>
                      <c:pt idx="107939">
                        <c:v>1.7572589999999999</c:v>
                      </c:pt>
                      <c:pt idx="107940">
                        <c:v>1.762148</c:v>
                      </c:pt>
                      <c:pt idx="107941">
                        <c:v>1.767037</c:v>
                      </c:pt>
                      <c:pt idx="107942">
                        <c:v>1.7719259999999999</c:v>
                      </c:pt>
                      <c:pt idx="107943">
                        <c:v>1.776815</c:v>
                      </c:pt>
                      <c:pt idx="107944">
                        <c:v>1.781704</c:v>
                      </c:pt>
                      <c:pt idx="107945">
                        <c:v>1.7865930000000001</c:v>
                      </c:pt>
                      <c:pt idx="107946">
                        <c:v>1.791482</c:v>
                      </c:pt>
                      <c:pt idx="107947">
                        <c:v>1.7963709999999999</c:v>
                      </c:pt>
                      <c:pt idx="107948">
                        <c:v>1.8012589999999999</c:v>
                      </c:pt>
                      <c:pt idx="107949">
                        <c:v>1.8061480000000001</c:v>
                      </c:pt>
                      <c:pt idx="107950">
                        <c:v>1.811037</c:v>
                      </c:pt>
                      <c:pt idx="107951">
                        <c:v>1.8159259999999999</c:v>
                      </c:pt>
                      <c:pt idx="107952">
                        <c:v>1.8208150000000001</c:v>
                      </c:pt>
                      <c:pt idx="107953">
                        <c:v>1.825704</c:v>
                      </c:pt>
                      <c:pt idx="107954">
                        <c:v>1.8305929999999999</c:v>
                      </c:pt>
                      <c:pt idx="107955">
                        <c:v>1.8354820000000001</c:v>
                      </c:pt>
                      <c:pt idx="107956">
                        <c:v>1.840371</c:v>
                      </c:pt>
                      <c:pt idx="107957">
                        <c:v>1.845259</c:v>
                      </c:pt>
                      <c:pt idx="107958">
                        <c:v>1.8501479999999999</c:v>
                      </c:pt>
                      <c:pt idx="107959">
                        <c:v>1.855037</c:v>
                      </c:pt>
                      <c:pt idx="107960">
                        <c:v>1.859926</c:v>
                      </c:pt>
                      <c:pt idx="107961">
                        <c:v>1.8648149999999999</c:v>
                      </c:pt>
                      <c:pt idx="107962">
                        <c:v>1.869704</c:v>
                      </c:pt>
                      <c:pt idx="107963">
                        <c:v>1.874593</c:v>
                      </c:pt>
                      <c:pt idx="107964">
                        <c:v>1.8794820000000001</c:v>
                      </c:pt>
                      <c:pt idx="107965">
                        <c:v>1.884371</c:v>
                      </c:pt>
                      <c:pt idx="107966">
                        <c:v>1.889259</c:v>
                      </c:pt>
                      <c:pt idx="107967">
                        <c:v>1.8941479999999999</c:v>
                      </c:pt>
                      <c:pt idx="107968">
                        <c:v>1.8990370000000001</c:v>
                      </c:pt>
                      <c:pt idx="107969">
                        <c:v>1.903926</c:v>
                      </c:pt>
                      <c:pt idx="107970">
                        <c:v>1.9088149999999999</c:v>
                      </c:pt>
                      <c:pt idx="107971">
                        <c:v>1.9137040000000001</c:v>
                      </c:pt>
                      <c:pt idx="107972">
                        <c:v>1.918593</c:v>
                      </c:pt>
                      <c:pt idx="107973">
                        <c:v>1.9234819999999999</c:v>
                      </c:pt>
                      <c:pt idx="107974">
                        <c:v>1.9283710000000001</c:v>
                      </c:pt>
                      <c:pt idx="107975">
                        <c:v>1.9332590000000001</c:v>
                      </c:pt>
                      <c:pt idx="107976">
                        <c:v>1.938148</c:v>
                      </c:pt>
                      <c:pt idx="107977">
                        <c:v>1.9430369999999999</c:v>
                      </c:pt>
                      <c:pt idx="107978">
                        <c:v>1.947926</c:v>
                      </c:pt>
                      <c:pt idx="107979">
                        <c:v>1.952815</c:v>
                      </c:pt>
                      <c:pt idx="107980">
                        <c:v>1.9577040000000001</c:v>
                      </c:pt>
                      <c:pt idx="107981">
                        <c:v>1.962593</c:v>
                      </c:pt>
                      <c:pt idx="107982">
                        <c:v>1.967482</c:v>
                      </c:pt>
                      <c:pt idx="107983">
                        <c:v>1.9723710000000001</c:v>
                      </c:pt>
                      <c:pt idx="107984">
                        <c:v>1.9772590000000001</c:v>
                      </c:pt>
                      <c:pt idx="107985">
                        <c:v>1.982148</c:v>
                      </c:pt>
                      <c:pt idx="107986">
                        <c:v>1.9870369999999999</c:v>
                      </c:pt>
                      <c:pt idx="107987">
                        <c:v>1.9919260000000001</c:v>
                      </c:pt>
                      <c:pt idx="107988">
                        <c:v>1.996815</c:v>
                      </c:pt>
                      <c:pt idx="107989">
                        <c:v>2.0017040000000001</c:v>
                      </c:pt>
                      <c:pt idx="107990">
                        <c:v>2.0065930000000001</c:v>
                      </c:pt>
                      <c:pt idx="107991">
                        <c:v>2.011482</c:v>
                      </c:pt>
                      <c:pt idx="107992">
                        <c:v>2.0163709999999999</c:v>
                      </c:pt>
                      <c:pt idx="107993">
                        <c:v>2.0212599999999998</c:v>
                      </c:pt>
                      <c:pt idx="107994">
                        <c:v>2.0261480000000001</c:v>
                      </c:pt>
                      <c:pt idx="107995">
                        <c:v>2.031037</c:v>
                      </c:pt>
                      <c:pt idx="107996">
                        <c:v>2.0359259999999999</c:v>
                      </c:pt>
                      <c:pt idx="107997">
                        <c:v>2.0408149999999998</c:v>
                      </c:pt>
                      <c:pt idx="107998">
                        <c:v>2.0457040000000002</c:v>
                      </c:pt>
                      <c:pt idx="107999">
                        <c:v>2.0505930000000001</c:v>
                      </c:pt>
                      <c:pt idx="108000">
                        <c:v>2.055482</c:v>
                      </c:pt>
                      <c:pt idx="108001">
                        <c:v>2.0603699999999998</c:v>
                      </c:pt>
                      <c:pt idx="108002">
                        <c:v>2.0652590000000002</c:v>
                      </c:pt>
                      <c:pt idx="108003">
                        <c:v>2.0701480000000001</c:v>
                      </c:pt>
                      <c:pt idx="108004">
                        <c:v>2.075037</c:v>
                      </c:pt>
                      <c:pt idx="108005">
                        <c:v>2.0799259999999999</c:v>
                      </c:pt>
                      <c:pt idx="108006">
                        <c:v>2.0848149999999999</c:v>
                      </c:pt>
                      <c:pt idx="108007">
                        <c:v>2.0897039999999998</c:v>
                      </c:pt>
                      <c:pt idx="108008">
                        <c:v>2.0945930000000001</c:v>
                      </c:pt>
                      <c:pt idx="108009">
                        <c:v>2.0994820000000001</c:v>
                      </c:pt>
                      <c:pt idx="108010">
                        <c:v>2.104371</c:v>
                      </c:pt>
                      <c:pt idx="108011">
                        <c:v>2.1092590000000002</c:v>
                      </c:pt>
                      <c:pt idx="108012">
                        <c:v>2.1141480000000001</c:v>
                      </c:pt>
                      <c:pt idx="108013">
                        <c:v>2.1190370000000001</c:v>
                      </c:pt>
                      <c:pt idx="108014">
                        <c:v>2.123926</c:v>
                      </c:pt>
                      <c:pt idx="108015">
                        <c:v>2.1288149999999999</c:v>
                      </c:pt>
                      <c:pt idx="108016">
                        <c:v>2.1337039999999998</c:v>
                      </c:pt>
                      <c:pt idx="108017">
                        <c:v>2.1385930000000002</c:v>
                      </c:pt>
                      <c:pt idx="108018">
                        <c:v>2.1434820000000001</c:v>
                      </c:pt>
                      <c:pt idx="108019">
                        <c:v>2.148371</c:v>
                      </c:pt>
                      <c:pt idx="108020">
                        <c:v>2.15326</c:v>
                      </c:pt>
                      <c:pt idx="108021">
                        <c:v>2.1581480000000002</c:v>
                      </c:pt>
                      <c:pt idx="108022">
                        <c:v>2.1630370000000001</c:v>
                      </c:pt>
                      <c:pt idx="108023">
                        <c:v>2.167926</c:v>
                      </c:pt>
                      <c:pt idx="108024">
                        <c:v>2.1728149999999999</c:v>
                      </c:pt>
                      <c:pt idx="108025">
                        <c:v>2.1777039999999999</c:v>
                      </c:pt>
                      <c:pt idx="108026">
                        <c:v>2.1825929999999998</c:v>
                      </c:pt>
                      <c:pt idx="108027">
                        <c:v>2.1874820000000001</c:v>
                      </c:pt>
                      <c:pt idx="108028">
                        <c:v>2.1923710000000001</c:v>
                      </c:pt>
                      <c:pt idx="108029">
                        <c:v>2.1972589999999999</c:v>
                      </c:pt>
                      <c:pt idx="108030">
                        <c:v>2.2021480000000002</c:v>
                      </c:pt>
                      <c:pt idx="108031">
                        <c:v>2.2070370000000001</c:v>
                      </c:pt>
                      <c:pt idx="108032">
                        <c:v>2.2119260000000001</c:v>
                      </c:pt>
                      <c:pt idx="108033">
                        <c:v>2.216815</c:v>
                      </c:pt>
                      <c:pt idx="108034">
                        <c:v>2.2217039999999999</c:v>
                      </c:pt>
                      <c:pt idx="108035">
                        <c:v>2.2265929999999998</c:v>
                      </c:pt>
                      <c:pt idx="108036">
                        <c:v>2.2314820000000002</c:v>
                      </c:pt>
                      <c:pt idx="108037">
                        <c:v>2.2363710000000001</c:v>
                      </c:pt>
                      <c:pt idx="108038">
                        <c:v>2.2412589999999999</c:v>
                      </c:pt>
                      <c:pt idx="108039">
                        <c:v>2.2461479999999998</c:v>
                      </c:pt>
                      <c:pt idx="108040">
                        <c:v>2.2510370000000002</c:v>
                      </c:pt>
                      <c:pt idx="108041">
                        <c:v>2.2559260000000001</c:v>
                      </c:pt>
                      <c:pt idx="108042">
                        <c:v>2.260815</c:v>
                      </c:pt>
                      <c:pt idx="108043">
                        <c:v>2.2657039999999999</c:v>
                      </c:pt>
                      <c:pt idx="108044">
                        <c:v>2.2705929999999999</c:v>
                      </c:pt>
                      <c:pt idx="108045">
                        <c:v>2.2754819999999998</c:v>
                      </c:pt>
                      <c:pt idx="108046">
                        <c:v>2.28037</c:v>
                      </c:pt>
                      <c:pt idx="108047">
                        <c:v>2.2852589999999999</c:v>
                      </c:pt>
                      <c:pt idx="108048">
                        <c:v>2.2901479999999999</c:v>
                      </c:pt>
                      <c:pt idx="108049">
                        <c:v>2.2950370000000002</c:v>
                      </c:pt>
                      <c:pt idx="108050">
                        <c:v>2.2999260000000001</c:v>
                      </c:pt>
                      <c:pt idx="108051">
                        <c:v>2.3048150000000001</c:v>
                      </c:pt>
                      <c:pt idx="108052">
                        <c:v>2.309704</c:v>
                      </c:pt>
                      <c:pt idx="108053">
                        <c:v>2.3145929999999999</c:v>
                      </c:pt>
                      <c:pt idx="108054">
                        <c:v>2.3194819999999998</c:v>
                      </c:pt>
                      <c:pt idx="108055">
                        <c:v>2.3243710000000002</c:v>
                      </c:pt>
                      <c:pt idx="108056">
                        <c:v>2.329259</c:v>
                      </c:pt>
                      <c:pt idx="108057">
                        <c:v>2.3341479999999999</c:v>
                      </c:pt>
                      <c:pt idx="108058">
                        <c:v>2.3390369999999998</c:v>
                      </c:pt>
                      <c:pt idx="108059">
                        <c:v>2.3439260000000002</c:v>
                      </c:pt>
                      <c:pt idx="108060">
                        <c:v>2.3488150000000001</c:v>
                      </c:pt>
                      <c:pt idx="108061">
                        <c:v>2.353704</c:v>
                      </c:pt>
                      <c:pt idx="108062">
                        <c:v>2.3585929999999999</c:v>
                      </c:pt>
                      <c:pt idx="108063">
                        <c:v>2.3634819999999999</c:v>
                      </c:pt>
                      <c:pt idx="108064">
                        <c:v>2.3683709999999998</c:v>
                      </c:pt>
                      <c:pt idx="108065">
                        <c:v>2.3732600000000001</c:v>
                      </c:pt>
                      <c:pt idx="108066">
                        <c:v>2.3781479999999999</c:v>
                      </c:pt>
                      <c:pt idx="108067">
                        <c:v>2.3830369999999998</c:v>
                      </c:pt>
                      <c:pt idx="108068">
                        <c:v>2.3879260000000002</c:v>
                      </c:pt>
                      <c:pt idx="108069">
                        <c:v>2.3928150000000001</c:v>
                      </c:pt>
                      <c:pt idx="108070">
                        <c:v>2.3977040000000001</c:v>
                      </c:pt>
                      <c:pt idx="108071">
                        <c:v>2.402593</c:v>
                      </c:pt>
                      <c:pt idx="108072">
                        <c:v>2.4074819999999999</c:v>
                      </c:pt>
                      <c:pt idx="108073">
                        <c:v>2.4123700000000001</c:v>
                      </c:pt>
                      <c:pt idx="108074">
                        <c:v>2.417259</c:v>
                      </c:pt>
                      <c:pt idx="108075">
                        <c:v>2.422148</c:v>
                      </c:pt>
                      <c:pt idx="108076">
                        <c:v>2.4270369999999999</c:v>
                      </c:pt>
                      <c:pt idx="108077">
                        <c:v>2.4319259999999998</c:v>
                      </c:pt>
                      <c:pt idx="108078">
                        <c:v>2.4368150000000002</c:v>
                      </c:pt>
                      <c:pt idx="108079">
                        <c:v>2.4417040000000001</c:v>
                      </c:pt>
                      <c:pt idx="108080">
                        <c:v>2.446593</c:v>
                      </c:pt>
                      <c:pt idx="108081">
                        <c:v>2.4514819999999999</c:v>
                      </c:pt>
                      <c:pt idx="108082">
                        <c:v>2.4563709999999999</c:v>
                      </c:pt>
                      <c:pt idx="108083">
                        <c:v>2.4612590000000001</c:v>
                      </c:pt>
                      <c:pt idx="108084">
                        <c:v>2.466148</c:v>
                      </c:pt>
                      <c:pt idx="108085">
                        <c:v>2.4710369999999999</c:v>
                      </c:pt>
                      <c:pt idx="108086">
                        <c:v>2.4759259999999998</c:v>
                      </c:pt>
                      <c:pt idx="108087">
                        <c:v>2.4808150000000002</c:v>
                      </c:pt>
                      <c:pt idx="108088">
                        <c:v>2.4857040000000001</c:v>
                      </c:pt>
                      <c:pt idx="108089">
                        <c:v>2.4905930000000001</c:v>
                      </c:pt>
                      <c:pt idx="108090">
                        <c:v>2.495482</c:v>
                      </c:pt>
                      <c:pt idx="108091">
                        <c:v>2.5003709999999999</c:v>
                      </c:pt>
                      <c:pt idx="108092">
                        <c:v>2.5052599999999998</c:v>
                      </c:pt>
                      <c:pt idx="108093">
                        <c:v>2.510148</c:v>
                      </c:pt>
                      <c:pt idx="108094">
                        <c:v>2.515037</c:v>
                      </c:pt>
                      <c:pt idx="108095">
                        <c:v>2.5199259999999999</c:v>
                      </c:pt>
                      <c:pt idx="108096">
                        <c:v>2.5248149999999998</c:v>
                      </c:pt>
                      <c:pt idx="108097">
                        <c:v>2.5297040000000002</c:v>
                      </c:pt>
                      <c:pt idx="108098">
                        <c:v>2.5345930000000001</c:v>
                      </c:pt>
                      <c:pt idx="108099">
                        <c:v>2.539482</c:v>
                      </c:pt>
                      <c:pt idx="108100">
                        <c:v>2.5443709999999999</c:v>
                      </c:pt>
                      <c:pt idx="108101">
                        <c:v>2.5492590000000002</c:v>
                      </c:pt>
                      <c:pt idx="108102">
                        <c:v>2.5541480000000001</c:v>
                      </c:pt>
                      <c:pt idx="108103">
                        <c:v>2.559037</c:v>
                      </c:pt>
                      <c:pt idx="108104">
                        <c:v>2.5639259999999999</c:v>
                      </c:pt>
                      <c:pt idx="108105">
                        <c:v>2.5688149999999998</c:v>
                      </c:pt>
                      <c:pt idx="108106">
                        <c:v>2.5737040000000002</c:v>
                      </c:pt>
                      <c:pt idx="108107">
                        <c:v>2.5785930000000001</c:v>
                      </c:pt>
                      <c:pt idx="108108">
                        <c:v>2.5834820000000001</c:v>
                      </c:pt>
                      <c:pt idx="108109">
                        <c:v>2.588371</c:v>
                      </c:pt>
                      <c:pt idx="108110">
                        <c:v>2.5932590000000002</c:v>
                      </c:pt>
                      <c:pt idx="108111">
                        <c:v>2.5981480000000001</c:v>
                      </c:pt>
                      <c:pt idx="108112">
                        <c:v>2.603037</c:v>
                      </c:pt>
                      <c:pt idx="108113">
                        <c:v>2.607926</c:v>
                      </c:pt>
                      <c:pt idx="108114">
                        <c:v>2.6128149999999999</c:v>
                      </c:pt>
                      <c:pt idx="108115">
                        <c:v>2.6177039999999998</c:v>
                      </c:pt>
                      <c:pt idx="108116">
                        <c:v>2.6225930000000002</c:v>
                      </c:pt>
                      <c:pt idx="108117">
                        <c:v>2.6274820000000001</c:v>
                      </c:pt>
                      <c:pt idx="108118">
                        <c:v>2.6323699999999999</c:v>
                      </c:pt>
                      <c:pt idx="108119">
                        <c:v>2.6372589999999998</c:v>
                      </c:pt>
                      <c:pt idx="108120">
                        <c:v>2.6421480000000002</c:v>
                      </c:pt>
                      <c:pt idx="108121">
                        <c:v>2.6470370000000001</c:v>
                      </c:pt>
                      <c:pt idx="108122">
                        <c:v>2.651926</c:v>
                      </c:pt>
                      <c:pt idx="108123">
                        <c:v>2.6568149999999999</c:v>
                      </c:pt>
                      <c:pt idx="108124">
                        <c:v>2.6617039999999998</c:v>
                      </c:pt>
                      <c:pt idx="108125">
                        <c:v>2.6665930000000002</c:v>
                      </c:pt>
                      <c:pt idx="108126">
                        <c:v>2.6714820000000001</c:v>
                      </c:pt>
                      <c:pt idx="108127">
                        <c:v>2.6763710000000001</c:v>
                      </c:pt>
                      <c:pt idx="108128">
                        <c:v>2.6812589999999998</c:v>
                      </c:pt>
                      <c:pt idx="108129">
                        <c:v>2.6861480000000002</c:v>
                      </c:pt>
                      <c:pt idx="108130">
                        <c:v>2.6910370000000001</c:v>
                      </c:pt>
                      <c:pt idx="108131">
                        <c:v>2.695926</c:v>
                      </c:pt>
                      <c:pt idx="108132">
                        <c:v>2.700815</c:v>
                      </c:pt>
                      <c:pt idx="108133">
                        <c:v>2.7057039999999999</c:v>
                      </c:pt>
                      <c:pt idx="108134">
                        <c:v>2.7105929999999998</c:v>
                      </c:pt>
                      <c:pt idx="108135">
                        <c:v>2.7154820000000002</c:v>
                      </c:pt>
                      <c:pt idx="108136">
                        <c:v>2.7203710000000001</c:v>
                      </c:pt>
                      <c:pt idx="108137">
                        <c:v>2.72526</c:v>
                      </c:pt>
                      <c:pt idx="108138">
                        <c:v>2.7301479999999998</c:v>
                      </c:pt>
                      <c:pt idx="108139">
                        <c:v>2.7350370000000002</c:v>
                      </c:pt>
                      <c:pt idx="108140">
                        <c:v>2.7399260000000001</c:v>
                      </c:pt>
                      <c:pt idx="108141">
                        <c:v>2.744815</c:v>
                      </c:pt>
                      <c:pt idx="108142">
                        <c:v>2.7497039999999999</c:v>
                      </c:pt>
                      <c:pt idx="108143">
                        <c:v>2.7545929999999998</c:v>
                      </c:pt>
                      <c:pt idx="108144">
                        <c:v>2.7594820000000002</c:v>
                      </c:pt>
                      <c:pt idx="108145">
                        <c:v>2.76437</c:v>
                      </c:pt>
                      <c:pt idx="108146">
                        <c:v>2.7692589999999999</c:v>
                      </c:pt>
                      <c:pt idx="108147">
                        <c:v>2.7741479999999998</c:v>
                      </c:pt>
                      <c:pt idx="108148">
                        <c:v>2.7790370000000002</c:v>
                      </c:pt>
                      <c:pt idx="108149">
                        <c:v>2.7839260000000001</c:v>
                      </c:pt>
                      <c:pt idx="108150">
                        <c:v>2.788815</c:v>
                      </c:pt>
                      <c:pt idx="108151">
                        <c:v>2.793704</c:v>
                      </c:pt>
                      <c:pt idx="108152">
                        <c:v>2.7985929999999999</c:v>
                      </c:pt>
                      <c:pt idx="108153">
                        <c:v>2.8034819999999998</c:v>
                      </c:pt>
                      <c:pt idx="108154">
                        <c:v>2.8083710000000002</c:v>
                      </c:pt>
                      <c:pt idx="108155">
                        <c:v>2.813259</c:v>
                      </c:pt>
                      <c:pt idx="108156">
                        <c:v>2.8181479999999999</c:v>
                      </c:pt>
                      <c:pt idx="108157">
                        <c:v>2.8230369999999998</c:v>
                      </c:pt>
                      <c:pt idx="108158">
                        <c:v>2.8279260000000002</c:v>
                      </c:pt>
                      <c:pt idx="108159">
                        <c:v>2.8328150000000001</c:v>
                      </c:pt>
                      <c:pt idx="108160">
                        <c:v>2.837704</c:v>
                      </c:pt>
                      <c:pt idx="108161">
                        <c:v>2.8425929999999999</c:v>
                      </c:pt>
                      <c:pt idx="108162">
                        <c:v>2.8474819999999998</c:v>
                      </c:pt>
                      <c:pt idx="108163">
                        <c:v>2.8523710000000002</c:v>
                      </c:pt>
                      <c:pt idx="108164">
                        <c:v>2.8572600000000001</c:v>
                      </c:pt>
                      <c:pt idx="108165">
                        <c:v>2.8621479999999999</c:v>
                      </c:pt>
                      <c:pt idx="108166">
                        <c:v>2.8670369999999998</c:v>
                      </c:pt>
                      <c:pt idx="108167">
                        <c:v>2.8719260000000002</c:v>
                      </c:pt>
                      <c:pt idx="108168">
                        <c:v>2.8768150000000001</c:v>
                      </c:pt>
                      <c:pt idx="108169">
                        <c:v>2.881704</c:v>
                      </c:pt>
                      <c:pt idx="108170">
                        <c:v>2.886593</c:v>
                      </c:pt>
                      <c:pt idx="108171">
                        <c:v>2.8914819999999999</c:v>
                      </c:pt>
                      <c:pt idx="108172">
                        <c:v>2.8963709999999998</c:v>
                      </c:pt>
                      <c:pt idx="108173">
                        <c:v>2.901259</c:v>
                      </c:pt>
                      <c:pt idx="108174">
                        <c:v>2.906148</c:v>
                      </c:pt>
                      <c:pt idx="108175">
                        <c:v>2.9110369999999999</c:v>
                      </c:pt>
                      <c:pt idx="108176">
                        <c:v>2.9159259999999998</c:v>
                      </c:pt>
                      <c:pt idx="108177">
                        <c:v>2.9208150000000002</c:v>
                      </c:pt>
                      <c:pt idx="108178">
                        <c:v>2.9257040000000001</c:v>
                      </c:pt>
                      <c:pt idx="108179">
                        <c:v>2.930593</c:v>
                      </c:pt>
                      <c:pt idx="108180">
                        <c:v>2.9354819999999999</c:v>
                      </c:pt>
                      <c:pt idx="108181">
                        <c:v>2.9403709999999998</c:v>
                      </c:pt>
                      <c:pt idx="108182">
                        <c:v>2.9452590000000001</c:v>
                      </c:pt>
                      <c:pt idx="108183">
                        <c:v>2.950148</c:v>
                      </c:pt>
                      <c:pt idx="108184">
                        <c:v>2.9550369999999999</c:v>
                      </c:pt>
                      <c:pt idx="108185">
                        <c:v>2.9599259999999998</c:v>
                      </c:pt>
                      <c:pt idx="108186">
                        <c:v>2.9648150000000002</c:v>
                      </c:pt>
                      <c:pt idx="108187">
                        <c:v>2.9697040000000001</c:v>
                      </c:pt>
                      <c:pt idx="108188">
                        <c:v>2.974593</c:v>
                      </c:pt>
                      <c:pt idx="108189">
                        <c:v>2.979482</c:v>
                      </c:pt>
                      <c:pt idx="108190">
                        <c:v>2.9843700000000002</c:v>
                      </c:pt>
                      <c:pt idx="108191">
                        <c:v>2.9892590000000001</c:v>
                      </c:pt>
                      <c:pt idx="108192">
                        <c:v>2.994148</c:v>
                      </c:pt>
                      <c:pt idx="108193">
                        <c:v>2.999037</c:v>
                      </c:pt>
                      <c:pt idx="108194">
                        <c:v>3.0039259999999999</c:v>
                      </c:pt>
                      <c:pt idx="108195">
                        <c:v>3.0088149999999998</c:v>
                      </c:pt>
                      <c:pt idx="108196">
                        <c:v>3.0137040000000002</c:v>
                      </c:pt>
                      <c:pt idx="108197">
                        <c:v>3.0185930000000001</c:v>
                      </c:pt>
                      <c:pt idx="108198">
                        <c:v>3.023482</c:v>
                      </c:pt>
                      <c:pt idx="108199">
                        <c:v>3.0283709999999999</c:v>
                      </c:pt>
                      <c:pt idx="108200">
                        <c:v>3.0332590000000001</c:v>
                      </c:pt>
                      <c:pt idx="108201">
                        <c:v>3.0381480000000001</c:v>
                      </c:pt>
                      <c:pt idx="108202">
                        <c:v>3.043037</c:v>
                      </c:pt>
                      <c:pt idx="108203">
                        <c:v>3.0479259999999999</c:v>
                      </c:pt>
                      <c:pt idx="108204">
                        <c:v>3.0528149999999998</c:v>
                      </c:pt>
                      <c:pt idx="108205">
                        <c:v>3.0577040000000002</c:v>
                      </c:pt>
                      <c:pt idx="108206">
                        <c:v>3.0625930000000001</c:v>
                      </c:pt>
                      <c:pt idx="108207">
                        <c:v>3.067482</c:v>
                      </c:pt>
                      <c:pt idx="108208">
                        <c:v>3.072371</c:v>
                      </c:pt>
                      <c:pt idx="108209">
                        <c:v>3.0772599999999999</c:v>
                      </c:pt>
                      <c:pt idx="108210">
                        <c:v>3.0821480000000001</c:v>
                      </c:pt>
                      <c:pt idx="108211">
                        <c:v>3.087037</c:v>
                      </c:pt>
                      <c:pt idx="108212">
                        <c:v>3.091926</c:v>
                      </c:pt>
                      <c:pt idx="108213">
                        <c:v>3.0968149999999999</c:v>
                      </c:pt>
                      <c:pt idx="108214">
                        <c:v>3.1017039999999998</c:v>
                      </c:pt>
                      <c:pt idx="108215">
                        <c:v>3.1065930000000002</c:v>
                      </c:pt>
                      <c:pt idx="108216">
                        <c:v>3.1114820000000001</c:v>
                      </c:pt>
                      <c:pt idx="108217">
                        <c:v>3.1163699999999999</c:v>
                      </c:pt>
                      <c:pt idx="108218">
                        <c:v>3.1212589999999998</c:v>
                      </c:pt>
                      <c:pt idx="108219">
                        <c:v>3.1261480000000001</c:v>
                      </c:pt>
                      <c:pt idx="108220">
                        <c:v>3.1310370000000001</c:v>
                      </c:pt>
                      <c:pt idx="108221">
                        <c:v>3.135926</c:v>
                      </c:pt>
                      <c:pt idx="108222">
                        <c:v>3.1408149999999999</c:v>
                      </c:pt>
                      <c:pt idx="108223">
                        <c:v>3.1457039999999998</c:v>
                      </c:pt>
                      <c:pt idx="108224">
                        <c:v>3.1505930000000002</c:v>
                      </c:pt>
                      <c:pt idx="108225">
                        <c:v>3.1554820000000001</c:v>
                      </c:pt>
                      <c:pt idx="108226">
                        <c:v>3.160371</c:v>
                      </c:pt>
                      <c:pt idx="108227">
                        <c:v>3.1652589999999998</c:v>
                      </c:pt>
                      <c:pt idx="108228">
                        <c:v>3.1701480000000002</c:v>
                      </c:pt>
                      <c:pt idx="108229">
                        <c:v>3.1750370000000001</c:v>
                      </c:pt>
                      <c:pt idx="108230">
                        <c:v>3.179926</c:v>
                      </c:pt>
                      <c:pt idx="108231">
                        <c:v>3.184815</c:v>
                      </c:pt>
                      <c:pt idx="108232">
                        <c:v>3.1897039999999999</c:v>
                      </c:pt>
                      <c:pt idx="108233">
                        <c:v>3.1945929999999998</c:v>
                      </c:pt>
                      <c:pt idx="108234">
                        <c:v>3.1994820000000002</c:v>
                      </c:pt>
                      <c:pt idx="108235">
                        <c:v>3.2043699999999999</c:v>
                      </c:pt>
                      <c:pt idx="108236">
                        <c:v>3.20926</c:v>
                      </c:pt>
                      <c:pt idx="108237">
                        <c:v>3.2141479999999998</c:v>
                      </c:pt>
                      <c:pt idx="108238">
                        <c:v>3.2190370000000001</c:v>
                      </c:pt>
                      <c:pt idx="108239">
                        <c:v>3.2239260000000001</c:v>
                      </c:pt>
                      <c:pt idx="108240">
                        <c:v>3.228815</c:v>
                      </c:pt>
                      <c:pt idx="108241">
                        <c:v>3.2337039999999999</c:v>
                      </c:pt>
                      <c:pt idx="108242">
                        <c:v>3.2385929999999998</c:v>
                      </c:pt>
                      <c:pt idx="108243">
                        <c:v>3.2434820000000002</c:v>
                      </c:pt>
                      <c:pt idx="108244">
                        <c:v>3.2483710000000001</c:v>
                      </c:pt>
                      <c:pt idx="108245">
                        <c:v>3.2532589999999999</c:v>
                      </c:pt>
                      <c:pt idx="108246">
                        <c:v>3.2581479999999998</c:v>
                      </c:pt>
                      <c:pt idx="108247">
                        <c:v>3.2630370000000002</c:v>
                      </c:pt>
                      <c:pt idx="108248">
                        <c:v>3.2679260000000001</c:v>
                      </c:pt>
                      <c:pt idx="108249">
                        <c:v>3.272815</c:v>
                      </c:pt>
                      <c:pt idx="108250">
                        <c:v>3.277704</c:v>
                      </c:pt>
                      <c:pt idx="108251">
                        <c:v>3.2825929999999999</c:v>
                      </c:pt>
                      <c:pt idx="108252">
                        <c:v>3.2874819999999998</c:v>
                      </c:pt>
                      <c:pt idx="108253">
                        <c:v>3.2923710000000002</c:v>
                      </c:pt>
                      <c:pt idx="108254">
                        <c:v>3.2972589999999999</c:v>
                      </c:pt>
                      <c:pt idx="108255">
                        <c:v>3.3021479999999999</c:v>
                      </c:pt>
                      <c:pt idx="108256">
                        <c:v>3.3070369999999998</c:v>
                      </c:pt>
                      <c:pt idx="108257">
                        <c:v>3.3119260000000001</c:v>
                      </c:pt>
                      <c:pt idx="108258">
                        <c:v>3.3168150000000001</c:v>
                      </c:pt>
                      <c:pt idx="108259">
                        <c:v>3.321704</c:v>
                      </c:pt>
                      <c:pt idx="108260">
                        <c:v>3.3265929999999999</c:v>
                      </c:pt>
                      <c:pt idx="108261">
                        <c:v>3.3314819999999998</c:v>
                      </c:pt>
                      <c:pt idx="108262">
                        <c:v>3.3363700000000001</c:v>
                      </c:pt>
                      <c:pt idx="108263">
                        <c:v>3.341259</c:v>
                      </c:pt>
                      <c:pt idx="108264">
                        <c:v>3.3461479999999999</c:v>
                      </c:pt>
                      <c:pt idx="108265">
                        <c:v>3.3510369999999998</c:v>
                      </c:pt>
                      <c:pt idx="108266">
                        <c:v>3.3559260000000002</c:v>
                      </c:pt>
                      <c:pt idx="108267">
                        <c:v>3.3608150000000001</c:v>
                      </c:pt>
                      <c:pt idx="108268">
                        <c:v>3.365704</c:v>
                      </c:pt>
                      <c:pt idx="108269">
                        <c:v>3.370593</c:v>
                      </c:pt>
                      <c:pt idx="108270">
                        <c:v>3.3754819999999999</c:v>
                      </c:pt>
                      <c:pt idx="108271">
                        <c:v>3.3803709999999998</c:v>
                      </c:pt>
                      <c:pt idx="108272">
                        <c:v>3.385259</c:v>
                      </c:pt>
                      <c:pt idx="108273">
                        <c:v>3.3901479999999999</c:v>
                      </c:pt>
                      <c:pt idx="108274">
                        <c:v>3.3950369999999999</c:v>
                      </c:pt>
                      <c:pt idx="108275">
                        <c:v>3.3999259999999998</c:v>
                      </c:pt>
                      <c:pt idx="108276">
                        <c:v>3.4048150000000001</c:v>
                      </c:pt>
                      <c:pt idx="108277">
                        <c:v>3.4097040000000001</c:v>
                      </c:pt>
                      <c:pt idx="108278">
                        <c:v>3.414593</c:v>
                      </c:pt>
                      <c:pt idx="108279">
                        <c:v>3.4194819999999999</c:v>
                      </c:pt>
                      <c:pt idx="108280">
                        <c:v>3.4243709999999998</c:v>
                      </c:pt>
                      <c:pt idx="108281">
                        <c:v>3.4292600000000002</c:v>
                      </c:pt>
                      <c:pt idx="108282">
                        <c:v>3.434148</c:v>
                      </c:pt>
                      <c:pt idx="108283">
                        <c:v>3.4390369999999999</c:v>
                      </c:pt>
                      <c:pt idx="108284">
                        <c:v>3.4439259999999998</c:v>
                      </c:pt>
                      <c:pt idx="108285">
                        <c:v>3.4488150000000002</c:v>
                      </c:pt>
                      <c:pt idx="108286">
                        <c:v>3.4537040000000001</c:v>
                      </c:pt>
                      <c:pt idx="108287">
                        <c:v>3.458593</c:v>
                      </c:pt>
                      <c:pt idx="108288">
                        <c:v>3.4634819999999999</c:v>
                      </c:pt>
                      <c:pt idx="108289">
                        <c:v>3.4683700000000002</c:v>
                      </c:pt>
                      <c:pt idx="108290">
                        <c:v>3.4732590000000001</c:v>
                      </c:pt>
                      <c:pt idx="108291">
                        <c:v>3.478148</c:v>
                      </c:pt>
                      <c:pt idx="108292">
                        <c:v>3.4830369999999999</c:v>
                      </c:pt>
                      <c:pt idx="108293">
                        <c:v>3.4879259999999999</c:v>
                      </c:pt>
                      <c:pt idx="108294">
                        <c:v>3.4928149999999998</c:v>
                      </c:pt>
                      <c:pt idx="108295">
                        <c:v>3.4977040000000001</c:v>
                      </c:pt>
                      <c:pt idx="108296">
                        <c:v>3.5025930000000001</c:v>
                      </c:pt>
                      <c:pt idx="108297">
                        <c:v>3.507482</c:v>
                      </c:pt>
                      <c:pt idx="108298">
                        <c:v>3.5123709999999999</c:v>
                      </c:pt>
                      <c:pt idx="108299">
                        <c:v>3.5172590000000001</c:v>
                      </c:pt>
                      <c:pt idx="108300">
                        <c:v>3.5221480000000001</c:v>
                      </c:pt>
                      <c:pt idx="108301">
                        <c:v>3.527037</c:v>
                      </c:pt>
                      <c:pt idx="108302">
                        <c:v>3.5319259999999999</c:v>
                      </c:pt>
                      <c:pt idx="108303">
                        <c:v>3.5368149999999998</c:v>
                      </c:pt>
                      <c:pt idx="108304">
                        <c:v>3.5417040000000002</c:v>
                      </c:pt>
                      <c:pt idx="108305">
                        <c:v>3.5465930000000001</c:v>
                      </c:pt>
                      <c:pt idx="108306">
                        <c:v>3.551482</c:v>
                      </c:pt>
                      <c:pt idx="108307">
                        <c:v>3.5563699999999998</c:v>
                      </c:pt>
                      <c:pt idx="108308">
                        <c:v>3.5612599999999999</c:v>
                      </c:pt>
                      <c:pt idx="108309">
                        <c:v>3.5661480000000001</c:v>
                      </c:pt>
                      <c:pt idx="108310">
                        <c:v>3.571037</c:v>
                      </c:pt>
                      <c:pt idx="108311">
                        <c:v>3.5759259999999999</c:v>
                      </c:pt>
                      <c:pt idx="108312">
                        <c:v>3.5808149999999999</c:v>
                      </c:pt>
                      <c:pt idx="108313">
                        <c:v>3.5857039999999998</c:v>
                      </c:pt>
                      <c:pt idx="108314">
                        <c:v>3.5905930000000001</c:v>
                      </c:pt>
                      <c:pt idx="108315">
                        <c:v>3.5954820000000001</c:v>
                      </c:pt>
                      <c:pt idx="108316">
                        <c:v>3.600371</c:v>
                      </c:pt>
                      <c:pt idx="108317">
                        <c:v>3.6052590000000002</c:v>
                      </c:pt>
                      <c:pt idx="108318">
                        <c:v>3.6101480000000001</c:v>
                      </c:pt>
                      <c:pt idx="108319">
                        <c:v>3.6150370000000001</c:v>
                      </c:pt>
                      <c:pt idx="108320">
                        <c:v>3.619926</c:v>
                      </c:pt>
                      <c:pt idx="108321">
                        <c:v>3.6248149999999999</c:v>
                      </c:pt>
                      <c:pt idx="108322">
                        <c:v>3.6297039999999998</c:v>
                      </c:pt>
                      <c:pt idx="108323">
                        <c:v>3.6345930000000002</c:v>
                      </c:pt>
                      <c:pt idx="108324">
                        <c:v>3.6394820000000001</c:v>
                      </c:pt>
                      <c:pt idx="108325">
                        <c:v>3.644371</c:v>
                      </c:pt>
                      <c:pt idx="108326">
                        <c:v>3.6492589999999998</c:v>
                      </c:pt>
                      <c:pt idx="108327">
                        <c:v>3.6541480000000002</c:v>
                      </c:pt>
                      <c:pt idx="108328">
                        <c:v>3.6590370000000001</c:v>
                      </c:pt>
                      <c:pt idx="108329">
                        <c:v>3.663926</c:v>
                      </c:pt>
                      <c:pt idx="108330">
                        <c:v>3.6688149999999999</c:v>
                      </c:pt>
                      <c:pt idx="108331">
                        <c:v>3.6737039999999999</c:v>
                      </c:pt>
                      <c:pt idx="108332">
                        <c:v>3.6785929999999998</c:v>
                      </c:pt>
                      <c:pt idx="108333">
                        <c:v>3.6834820000000001</c:v>
                      </c:pt>
                      <c:pt idx="108334">
                        <c:v>3.6883699999999999</c:v>
                      </c:pt>
                      <c:pt idx="108335">
                        <c:v>3.6932589999999998</c:v>
                      </c:pt>
                      <c:pt idx="108336">
                        <c:v>3.6981480000000002</c:v>
                      </c:pt>
                      <c:pt idx="108337">
                        <c:v>3.7030370000000001</c:v>
                      </c:pt>
                      <c:pt idx="108338">
                        <c:v>3.7079260000000001</c:v>
                      </c:pt>
                      <c:pt idx="108339">
                        <c:v>3.712815</c:v>
                      </c:pt>
                      <c:pt idx="108340">
                        <c:v>3.7177039999999999</c:v>
                      </c:pt>
                      <c:pt idx="108341">
                        <c:v>3.7225929999999998</c:v>
                      </c:pt>
                      <c:pt idx="108342">
                        <c:v>3.7274820000000002</c:v>
                      </c:pt>
                      <c:pt idx="108343">
                        <c:v>3.7323710000000001</c:v>
                      </c:pt>
                      <c:pt idx="108344">
                        <c:v>3.7372589999999999</c:v>
                      </c:pt>
                      <c:pt idx="108345">
                        <c:v>3.7421479999999998</c:v>
                      </c:pt>
                      <c:pt idx="108346">
                        <c:v>3.7470370000000002</c:v>
                      </c:pt>
                      <c:pt idx="108347">
                        <c:v>3.7519260000000001</c:v>
                      </c:pt>
                      <c:pt idx="108348">
                        <c:v>3.756815</c:v>
                      </c:pt>
                      <c:pt idx="108349">
                        <c:v>3.7617039999999999</c:v>
                      </c:pt>
                      <c:pt idx="108350">
                        <c:v>3.7665929999999999</c:v>
                      </c:pt>
                      <c:pt idx="108351">
                        <c:v>3.7714819999999998</c:v>
                      </c:pt>
                      <c:pt idx="108352">
                        <c:v>3.7763710000000001</c:v>
                      </c:pt>
                      <c:pt idx="108353">
                        <c:v>3.7812600000000001</c:v>
                      </c:pt>
                      <c:pt idx="108354">
                        <c:v>3.7861479999999998</c:v>
                      </c:pt>
                      <c:pt idx="108355">
                        <c:v>3.7910370000000002</c:v>
                      </c:pt>
                      <c:pt idx="108356">
                        <c:v>3.7959260000000001</c:v>
                      </c:pt>
                      <c:pt idx="108357">
                        <c:v>3.8008150000000001</c:v>
                      </c:pt>
                      <c:pt idx="108358">
                        <c:v>3.805704</c:v>
                      </c:pt>
                      <c:pt idx="108359">
                        <c:v>3.8105929999999999</c:v>
                      </c:pt>
                      <c:pt idx="108360">
                        <c:v>3.8154819999999998</c:v>
                      </c:pt>
                      <c:pt idx="108361">
                        <c:v>3.82037</c:v>
                      </c:pt>
                      <c:pt idx="108362">
                        <c:v>3.825259</c:v>
                      </c:pt>
                      <c:pt idx="108363">
                        <c:v>3.8301479999999999</c:v>
                      </c:pt>
                      <c:pt idx="108364">
                        <c:v>3.8350369999999998</c:v>
                      </c:pt>
                      <c:pt idx="108365">
                        <c:v>3.8399260000000002</c:v>
                      </c:pt>
                      <c:pt idx="108366">
                        <c:v>3.8448150000000001</c:v>
                      </c:pt>
                      <c:pt idx="108367">
                        <c:v>3.849704</c:v>
                      </c:pt>
                      <c:pt idx="108368">
                        <c:v>3.8545929999999999</c:v>
                      </c:pt>
                      <c:pt idx="108369">
                        <c:v>3.8594819999999999</c:v>
                      </c:pt>
                      <c:pt idx="108370">
                        <c:v>3.8643709999999998</c:v>
                      </c:pt>
                      <c:pt idx="108371">
                        <c:v>3.869259</c:v>
                      </c:pt>
                      <c:pt idx="108372">
                        <c:v>3.8741479999999999</c:v>
                      </c:pt>
                      <c:pt idx="108373">
                        <c:v>3.8790369999999998</c:v>
                      </c:pt>
                      <c:pt idx="108374">
                        <c:v>3.8839260000000002</c:v>
                      </c:pt>
                      <c:pt idx="108375">
                        <c:v>3.8888150000000001</c:v>
                      </c:pt>
                      <c:pt idx="108376">
                        <c:v>3.8937040000000001</c:v>
                      </c:pt>
                      <c:pt idx="108377">
                        <c:v>3.898593</c:v>
                      </c:pt>
                      <c:pt idx="108378">
                        <c:v>3.9034819999999999</c:v>
                      </c:pt>
                      <c:pt idx="108379">
                        <c:v>3.9083700000000001</c:v>
                      </c:pt>
                      <c:pt idx="108380">
                        <c:v>3.9132600000000002</c:v>
                      </c:pt>
                      <c:pt idx="108381">
                        <c:v>3.918148</c:v>
                      </c:pt>
                      <c:pt idx="108382">
                        <c:v>3.9230369999999999</c:v>
                      </c:pt>
                      <c:pt idx="108383">
                        <c:v>3.9279259999999998</c:v>
                      </c:pt>
                      <c:pt idx="108384">
                        <c:v>3.9328150000000002</c:v>
                      </c:pt>
                      <c:pt idx="108385">
                        <c:v>3.9377040000000001</c:v>
                      </c:pt>
                      <c:pt idx="108386">
                        <c:v>3.942593</c:v>
                      </c:pt>
                      <c:pt idx="108387">
                        <c:v>3.9474819999999999</c:v>
                      </c:pt>
                      <c:pt idx="108388">
                        <c:v>3.9523709999999999</c:v>
                      </c:pt>
                      <c:pt idx="108389">
                        <c:v>3.9572590000000001</c:v>
                      </c:pt>
                      <c:pt idx="108390">
                        <c:v>3.962148</c:v>
                      </c:pt>
                      <c:pt idx="108391">
                        <c:v>3.9670369999999999</c:v>
                      </c:pt>
                      <c:pt idx="108392">
                        <c:v>3.9719259999999998</c:v>
                      </c:pt>
                      <c:pt idx="108393">
                        <c:v>3.9768150000000002</c:v>
                      </c:pt>
                      <c:pt idx="108394">
                        <c:v>3.9817040000000001</c:v>
                      </c:pt>
                      <c:pt idx="108395">
                        <c:v>3.9865930000000001</c:v>
                      </c:pt>
                      <c:pt idx="108396">
                        <c:v>3.991482</c:v>
                      </c:pt>
                      <c:pt idx="108397">
                        <c:v>3.9963709999999999</c:v>
                      </c:pt>
                      <c:pt idx="108398">
                        <c:v>4.0012590000000001</c:v>
                      </c:pt>
                      <c:pt idx="108399">
                        <c:v>4.0061479999999996</c:v>
                      </c:pt>
                      <c:pt idx="108400">
                        <c:v>4.011037</c:v>
                      </c:pt>
                      <c:pt idx="108401">
                        <c:v>4.0159260000000003</c:v>
                      </c:pt>
                      <c:pt idx="108402">
                        <c:v>4.0208149999999998</c:v>
                      </c:pt>
                      <c:pt idx="108403">
                        <c:v>4.0257040000000002</c:v>
                      </c:pt>
                      <c:pt idx="108404">
                        <c:v>4.0305929999999996</c:v>
                      </c:pt>
                      <c:pt idx="108405">
                        <c:v>4.0354809999999999</c:v>
                      </c:pt>
                      <c:pt idx="108406">
                        <c:v>4.0403700000000002</c:v>
                      </c:pt>
                      <c:pt idx="108407">
                        <c:v>4.0452589999999997</c:v>
                      </c:pt>
                      <c:pt idx="108408">
                        <c:v>4.0501480000000001</c:v>
                      </c:pt>
                      <c:pt idx="108409">
                        <c:v>4.0550369999999996</c:v>
                      </c:pt>
                      <c:pt idx="108410">
                        <c:v>4.0599259999999999</c:v>
                      </c:pt>
                      <c:pt idx="108411">
                        <c:v>4.0648150000000003</c:v>
                      </c:pt>
                      <c:pt idx="108412">
                        <c:v>4.0697039999999998</c:v>
                      </c:pt>
                      <c:pt idx="108413">
                        <c:v>4.0745930000000001</c:v>
                      </c:pt>
                      <c:pt idx="108414">
                        <c:v>4.0794819999999996</c:v>
                      </c:pt>
                      <c:pt idx="108415">
                        <c:v>4.084371</c:v>
                      </c:pt>
                      <c:pt idx="108416">
                        <c:v>4.0892600000000003</c:v>
                      </c:pt>
                      <c:pt idx="108417">
                        <c:v>4.0941479999999997</c:v>
                      </c:pt>
                      <c:pt idx="108418">
                        <c:v>4.099037</c:v>
                      </c:pt>
                      <c:pt idx="108419">
                        <c:v>4.1039260000000004</c:v>
                      </c:pt>
                      <c:pt idx="108420">
                        <c:v>4.1088149999999999</c:v>
                      </c:pt>
                      <c:pt idx="108421">
                        <c:v>4.1137040000000002</c:v>
                      </c:pt>
                      <c:pt idx="108422">
                        <c:v>4.1185929999999997</c:v>
                      </c:pt>
                      <c:pt idx="108423">
                        <c:v>4.1234820000000001</c:v>
                      </c:pt>
                      <c:pt idx="108424">
                        <c:v>4.1283709999999996</c:v>
                      </c:pt>
                      <c:pt idx="108425">
                        <c:v>4.1332589999999998</c:v>
                      </c:pt>
                      <c:pt idx="108426">
                        <c:v>4.1381480000000002</c:v>
                      </c:pt>
                      <c:pt idx="108427">
                        <c:v>4.1430369999999996</c:v>
                      </c:pt>
                      <c:pt idx="108428">
                        <c:v>4.147926</c:v>
                      </c:pt>
                      <c:pt idx="108429">
                        <c:v>4.1528150000000004</c:v>
                      </c:pt>
                      <c:pt idx="108430">
                        <c:v>4.1577039999999998</c:v>
                      </c:pt>
                      <c:pt idx="108431">
                        <c:v>4.1625930000000002</c:v>
                      </c:pt>
                      <c:pt idx="108432">
                        <c:v>4.1674810000000004</c:v>
                      </c:pt>
                      <c:pt idx="108433">
                        <c:v>4.1723699999999999</c:v>
                      </c:pt>
                      <c:pt idx="108434">
                        <c:v>4.1772590000000003</c:v>
                      </c:pt>
                      <c:pt idx="108435">
                        <c:v>4.1821479999999998</c:v>
                      </c:pt>
                      <c:pt idx="108436">
                        <c:v>4.1870370000000001</c:v>
                      </c:pt>
                      <c:pt idx="108437">
                        <c:v>4.1919259999999996</c:v>
                      </c:pt>
                      <c:pt idx="108438">
                        <c:v>4.196815</c:v>
                      </c:pt>
                      <c:pt idx="108439">
                        <c:v>4.2017040000000003</c:v>
                      </c:pt>
                      <c:pt idx="108440">
                        <c:v>4.2065929999999998</c:v>
                      </c:pt>
                      <c:pt idx="108441">
                        <c:v>4.2114820000000002</c:v>
                      </c:pt>
                      <c:pt idx="108442">
                        <c:v>4.2163709999999996</c:v>
                      </c:pt>
                      <c:pt idx="108443">
                        <c:v>4.22126</c:v>
                      </c:pt>
                      <c:pt idx="108444">
                        <c:v>4.2261480000000002</c:v>
                      </c:pt>
                      <c:pt idx="108445">
                        <c:v>4.2310369999999997</c:v>
                      </c:pt>
                      <c:pt idx="108446">
                        <c:v>4.2359260000000001</c:v>
                      </c:pt>
                      <c:pt idx="108447">
                        <c:v>4.2408149999999996</c:v>
                      </c:pt>
                      <c:pt idx="108448">
                        <c:v>4.2457039999999999</c:v>
                      </c:pt>
                      <c:pt idx="108449">
                        <c:v>4.2505930000000003</c:v>
                      </c:pt>
                      <c:pt idx="108450">
                        <c:v>4.2554819999999998</c:v>
                      </c:pt>
                      <c:pt idx="108451">
                        <c:v>4.2603710000000001</c:v>
                      </c:pt>
                      <c:pt idx="108452">
                        <c:v>4.2652590000000004</c:v>
                      </c:pt>
                      <c:pt idx="108453">
                        <c:v>4.2701479999999998</c:v>
                      </c:pt>
                      <c:pt idx="108454">
                        <c:v>4.2750370000000002</c:v>
                      </c:pt>
                      <c:pt idx="108455">
                        <c:v>4.2799259999999997</c:v>
                      </c:pt>
                      <c:pt idx="108456">
                        <c:v>4.284815</c:v>
                      </c:pt>
                      <c:pt idx="108457">
                        <c:v>4.2897040000000004</c:v>
                      </c:pt>
                      <c:pt idx="108458">
                        <c:v>4.2945929999999999</c:v>
                      </c:pt>
                      <c:pt idx="108459">
                        <c:v>4.2994820000000002</c:v>
                      </c:pt>
                      <c:pt idx="108460">
                        <c:v>4.3043699999999996</c:v>
                      </c:pt>
                      <c:pt idx="108461">
                        <c:v>4.309259</c:v>
                      </c:pt>
                      <c:pt idx="108462">
                        <c:v>4.3141480000000003</c:v>
                      </c:pt>
                      <c:pt idx="108463">
                        <c:v>4.3190369999999998</c:v>
                      </c:pt>
                      <c:pt idx="108464">
                        <c:v>4.3239260000000002</c:v>
                      </c:pt>
                      <c:pt idx="108465">
                        <c:v>4.3288149999999996</c:v>
                      </c:pt>
                      <c:pt idx="108466">
                        <c:v>4.333704</c:v>
                      </c:pt>
                      <c:pt idx="108467">
                        <c:v>4.3385930000000004</c:v>
                      </c:pt>
                      <c:pt idx="108468">
                        <c:v>4.3434819999999998</c:v>
                      </c:pt>
                      <c:pt idx="108469">
                        <c:v>4.3483710000000002</c:v>
                      </c:pt>
                      <c:pt idx="108470">
                        <c:v>4.3532599999999997</c:v>
                      </c:pt>
                      <c:pt idx="108471">
                        <c:v>4.3581479999999999</c:v>
                      </c:pt>
                      <c:pt idx="108472">
                        <c:v>4.3630370000000003</c:v>
                      </c:pt>
                      <c:pt idx="108473">
                        <c:v>4.3679259999999998</c:v>
                      </c:pt>
                      <c:pt idx="108474">
                        <c:v>4.3728150000000001</c:v>
                      </c:pt>
                      <c:pt idx="108475">
                        <c:v>4.3777039999999996</c:v>
                      </c:pt>
                      <c:pt idx="108476">
                        <c:v>4.382593</c:v>
                      </c:pt>
                      <c:pt idx="108477">
                        <c:v>4.3874820000000003</c:v>
                      </c:pt>
                      <c:pt idx="108478">
                        <c:v>4.3923709999999998</c:v>
                      </c:pt>
                      <c:pt idx="108479">
                        <c:v>4.397259</c:v>
                      </c:pt>
                      <c:pt idx="108480">
                        <c:v>4.4021480000000004</c:v>
                      </c:pt>
                      <c:pt idx="108481">
                        <c:v>4.4070369999999999</c:v>
                      </c:pt>
                      <c:pt idx="108482">
                        <c:v>4.4119260000000002</c:v>
                      </c:pt>
                      <c:pt idx="108483">
                        <c:v>4.4168149999999997</c:v>
                      </c:pt>
                      <c:pt idx="108484">
                        <c:v>4.4217040000000001</c:v>
                      </c:pt>
                      <c:pt idx="108485">
                        <c:v>4.4265930000000004</c:v>
                      </c:pt>
                      <c:pt idx="108486">
                        <c:v>4.4314819999999999</c:v>
                      </c:pt>
                      <c:pt idx="108487">
                        <c:v>4.4363700000000001</c:v>
                      </c:pt>
                      <c:pt idx="108488">
                        <c:v>4.4412589999999996</c:v>
                      </c:pt>
                      <c:pt idx="108489">
                        <c:v>4.446148</c:v>
                      </c:pt>
                      <c:pt idx="108490">
                        <c:v>4.4510370000000004</c:v>
                      </c:pt>
                      <c:pt idx="108491">
                        <c:v>4.4559259999999998</c:v>
                      </c:pt>
                      <c:pt idx="108492">
                        <c:v>4.4608150000000002</c:v>
                      </c:pt>
                      <c:pt idx="108493">
                        <c:v>4.4657039999999997</c:v>
                      </c:pt>
                      <c:pt idx="108494">
                        <c:v>4.470593</c:v>
                      </c:pt>
                      <c:pt idx="108495">
                        <c:v>4.4754820000000004</c:v>
                      </c:pt>
                      <c:pt idx="108496">
                        <c:v>4.4803709999999999</c:v>
                      </c:pt>
                      <c:pt idx="108497">
                        <c:v>4.4852600000000002</c:v>
                      </c:pt>
                      <c:pt idx="108498">
                        <c:v>4.4901489999999997</c:v>
                      </c:pt>
                      <c:pt idx="108499">
                        <c:v>4.4950369999999999</c:v>
                      </c:pt>
                      <c:pt idx="108500">
                        <c:v>4.4999260000000003</c:v>
                      </c:pt>
                      <c:pt idx="108501">
                        <c:v>4.5048149999999998</c:v>
                      </c:pt>
                      <c:pt idx="108502">
                        <c:v>4.5097040000000002</c:v>
                      </c:pt>
                      <c:pt idx="108503">
                        <c:v>4.5145929999999996</c:v>
                      </c:pt>
                      <c:pt idx="108504">
                        <c:v>4.519482</c:v>
                      </c:pt>
                      <c:pt idx="108505">
                        <c:v>4.5243710000000004</c:v>
                      </c:pt>
                      <c:pt idx="108506">
                        <c:v>4.5292589999999997</c:v>
                      </c:pt>
                      <c:pt idx="108507">
                        <c:v>4.5341480000000001</c:v>
                      </c:pt>
                      <c:pt idx="108508">
                        <c:v>4.5390370000000004</c:v>
                      </c:pt>
                      <c:pt idx="108509">
                        <c:v>4.5439259999999999</c:v>
                      </c:pt>
                      <c:pt idx="108510">
                        <c:v>4.5488150000000003</c:v>
                      </c:pt>
                      <c:pt idx="108511">
                        <c:v>4.5537039999999998</c:v>
                      </c:pt>
                      <c:pt idx="108512">
                        <c:v>4.5585930000000001</c:v>
                      </c:pt>
                      <c:pt idx="108513">
                        <c:v>4.5634819999999996</c:v>
                      </c:pt>
                      <c:pt idx="108514">
                        <c:v>4.5683699999999998</c:v>
                      </c:pt>
                      <c:pt idx="108515">
                        <c:v>4.5732590000000002</c:v>
                      </c:pt>
                      <c:pt idx="108516">
                        <c:v>4.5781479999999997</c:v>
                      </c:pt>
                      <c:pt idx="108517">
                        <c:v>4.583037</c:v>
                      </c:pt>
                      <c:pt idx="108518">
                        <c:v>4.5879260000000004</c:v>
                      </c:pt>
                      <c:pt idx="108519">
                        <c:v>4.5928149999999999</c:v>
                      </c:pt>
                      <c:pt idx="108520">
                        <c:v>4.5977040000000002</c:v>
                      </c:pt>
                      <c:pt idx="108521">
                        <c:v>4.6025929999999997</c:v>
                      </c:pt>
                      <c:pt idx="108522">
                        <c:v>4.6074809999999999</c:v>
                      </c:pt>
                      <c:pt idx="108523">
                        <c:v>4.6123700000000003</c:v>
                      </c:pt>
                      <c:pt idx="108524">
                        <c:v>4.6172599999999999</c:v>
                      </c:pt>
                      <c:pt idx="108525">
                        <c:v>4.6221490000000003</c:v>
                      </c:pt>
                      <c:pt idx="108526">
                        <c:v>4.6270369999999996</c:v>
                      </c:pt>
                      <c:pt idx="108527">
                        <c:v>4.631926</c:v>
                      </c:pt>
                      <c:pt idx="108528">
                        <c:v>4.6368150000000004</c:v>
                      </c:pt>
                      <c:pt idx="108529">
                        <c:v>4.6417039999999998</c:v>
                      </c:pt>
                      <c:pt idx="108530">
                        <c:v>4.6465930000000002</c:v>
                      </c:pt>
                      <c:pt idx="108531">
                        <c:v>4.6514819999999997</c:v>
                      </c:pt>
                      <c:pt idx="108532">
                        <c:v>4.656371</c:v>
                      </c:pt>
                      <c:pt idx="108533">
                        <c:v>4.6612600000000004</c:v>
                      </c:pt>
                      <c:pt idx="108534">
                        <c:v>4.6661479999999997</c:v>
                      </c:pt>
                      <c:pt idx="108535">
                        <c:v>4.6710370000000001</c:v>
                      </c:pt>
                      <c:pt idx="108536">
                        <c:v>4.6759259999999996</c:v>
                      </c:pt>
                      <c:pt idx="108537">
                        <c:v>4.6808149999999999</c:v>
                      </c:pt>
                      <c:pt idx="108538">
                        <c:v>4.6857040000000003</c:v>
                      </c:pt>
                      <c:pt idx="108539">
                        <c:v>4.6905929999999998</c:v>
                      </c:pt>
                      <c:pt idx="108540">
                        <c:v>4.6954820000000002</c:v>
                      </c:pt>
                      <c:pt idx="108541">
                        <c:v>4.7003700000000004</c:v>
                      </c:pt>
                      <c:pt idx="108542">
                        <c:v>4.7052589999999999</c:v>
                      </c:pt>
                      <c:pt idx="108543">
                        <c:v>4.7101480000000002</c:v>
                      </c:pt>
                      <c:pt idx="108544">
                        <c:v>4.7150369999999997</c:v>
                      </c:pt>
                      <c:pt idx="108545">
                        <c:v>4.7199260000000001</c:v>
                      </c:pt>
                      <c:pt idx="108546">
                        <c:v>4.7248150000000004</c:v>
                      </c:pt>
                      <c:pt idx="108547">
                        <c:v>4.7297039999999999</c:v>
                      </c:pt>
                      <c:pt idx="108548">
                        <c:v>4.7345930000000003</c:v>
                      </c:pt>
                      <c:pt idx="108549">
                        <c:v>4.7394809999999996</c:v>
                      </c:pt>
                      <c:pt idx="108550">
                        <c:v>4.74437</c:v>
                      </c:pt>
                      <c:pt idx="108551">
                        <c:v>4.7492590000000003</c:v>
                      </c:pt>
                      <c:pt idx="108552">
                        <c:v>4.7541479999999998</c:v>
                      </c:pt>
                      <c:pt idx="108553">
                        <c:v>4.7590370000000002</c:v>
                      </c:pt>
                      <c:pt idx="108554">
                        <c:v>4.7639259999999997</c:v>
                      </c:pt>
                      <c:pt idx="108555">
                        <c:v>4.768815</c:v>
                      </c:pt>
                      <c:pt idx="108556">
                        <c:v>4.7737040000000004</c:v>
                      </c:pt>
                      <c:pt idx="108557">
                        <c:v>4.7785929999999999</c:v>
                      </c:pt>
                      <c:pt idx="108558">
                        <c:v>4.7834820000000002</c:v>
                      </c:pt>
                      <c:pt idx="108559">
                        <c:v>4.7883709999999997</c:v>
                      </c:pt>
                      <c:pt idx="108560">
                        <c:v>4.7932600000000001</c:v>
                      </c:pt>
                      <c:pt idx="108561">
                        <c:v>4.7981480000000003</c:v>
                      </c:pt>
                      <c:pt idx="108562">
                        <c:v>4.8030369999999998</c:v>
                      </c:pt>
                      <c:pt idx="108563">
                        <c:v>4.8079260000000001</c:v>
                      </c:pt>
                      <c:pt idx="108564">
                        <c:v>4.8128149999999996</c:v>
                      </c:pt>
                      <c:pt idx="108565">
                        <c:v>4.817704</c:v>
                      </c:pt>
                      <c:pt idx="108566">
                        <c:v>4.8225930000000004</c:v>
                      </c:pt>
                      <c:pt idx="108567">
                        <c:v>4.8274819999999998</c:v>
                      </c:pt>
                      <c:pt idx="108568">
                        <c:v>4.8323710000000002</c:v>
                      </c:pt>
                      <c:pt idx="108569">
                        <c:v>4.8372590000000004</c:v>
                      </c:pt>
                      <c:pt idx="108570">
                        <c:v>4.8421479999999999</c:v>
                      </c:pt>
                      <c:pt idx="108571">
                        <c:v>4.8470370000000003</c:v>
                      </c:pt>
                      <c:pt idx="108572">
                        <c:v>4.8519259999999997</c:v>
                      </c:pt>
                      <c:pt idx="108573">
                        <c:v>4.8568150000000001</c:v>
                      </c:pt>
                      <c:pt idx="108574">
                        <c:v>4.8617039999999996</c:v>
                      </c:pt>
                      <c:pt idx="108575">
                        <c:v>4.8665929999999999</c:v>
                      </c:pt>
                      <c:pt idx="108576">
                        <c:v>4.8714820000000003</c:v>
                      </c:pt>
                      <c:pt idx="108577">
                        <c:v>4.8763699999999996</c:v>
                      </c:pt>
                      <c:pt idx="108578">
                        <c:v>4.881259</c:v>
                      </c:pt>
                      <c:pt idx="108579">
                        <c:v>4.8861480000000004</c:v>
                      </c:pt>
                      <c:pt idx="108580">
                        <c:v>4.8910369999999999</c:v>
                      </c:pt>
                      <c:pt idx="108581">
                        <c:v>4.8959260000000002</c:v>
                      </c:pt>
                      <c:pt idx="108582">
                        <c:v>4.9008149999999997</c:v>
                      </c:pt>
                      <c:pt idx="108583">
                        <c:v>4.9057040000000001</c:v>
                      </c:pt>
                      <c:pt idx="108584">
                        <c:v>4.9105930000000004</c:v>
                      </c:pt>
                      <c:pt idx="108585">
                        <c:v>4.9154819999999999</c:v>
                      </c:pt>
                      <c:pt idx="108586">
                        <c:v>4.9203710000000003</c:v>
                      </c:pt>
                      <c:pt idx="108587">
                        <c:v>4.9252599999999997</c:v>
                      </c:pt>
                      <c:pt idx="108588">
                        <c:v>4.930148</c:v>
                      </c:pt>
                      <c:pt idx="108589">
                        <c:v>4.9350370000000003</c:v>
                      </c:pt>
                      <c:pt idx="108590">
                        <c:v>4.9399259999999998</c:v>
                      </c:pt>
                      <c:pt idx="108591">
                        <c:v>4.9448150000000002</c:v>
                      </c:pt>
                      <c:pt idx="108592">
                        <c:v>4.9497039999999997</c:v>
                      </c:pt>
                      <c:pt idx="108593">
                        <c:v>4.954593</c:v>
                      </c:pt>
                      <c:pt idx="108594">
                        <c:v>4.9594820000000004</c:v>
                      </c:pt>
                      <c:pt idx="108595">
                        <c:v>4.9643709999999999</c:v>
                      </c:pt>
                      <c:pt idx="108596">
                        <c:v>4.9692590000000001</c:v>
                      </c:pt>
                      <c:pt idx="108597">
                        <c:v>4.9741479999999996</c:v>
                      </c:pt>
                      <c:pt idx="108598">
                        <c:v>4.9790369999999999</c:v>
                      </c:pt>
                      <c:pt idx="108599">
                        <c:v>4.9839260000000003</c:v>
                      </c:pt>
                      <c:pt idx="108600">
                        <c:v>4.9888149999999998</c:v>
                      </c:pt>
                      <c:pt idx="108601">
                        <c:v>4.9937040000000001</c:v>
                      </c:pt>
                      <c:pt idx="108602">
                        <c:v>4.9985929999999996</c:v>
                      </c:pt>
                      <c:pt idx="108603">
                        <c:v>5.003482</c:v>
                      </c:pt>
                      <c:pt idx="108604">
                        <c:v>5.0083700000000002</c:v>
                      </c:pt>
                      <c:pt idx="108605">
                        <c:v>5.0132589999999997</c:v>
                      </c:pt>
                      <c:pt idx="108606">
                        <c:v>5.0181480000000001</c:v>
                      </c:pt>
                      <c:pt idx="108607">
                        <c:v>5.0230370000000004</c:v>
                      </c:pt>
                      <c:pt idx="108608">
                        <c:v>5.0279259999999999</c:v>
                      </c:pt>
                      <c:pt idx="108609">
                        <c:v>5.0328150000000003</c:v>
                      </c:pt>
                      <c:pt idx="108610">
                        <c:v>5.0377039999999997</c:v>
                      </c:pt>
                      <c:pt idx="108611">
                        <c:v>5.0425930000000001</c:v>
                      </c:pt>
                      <c:pt idx="108612">
                        <c:v>5.0474819999999996</c:v>
                      </c:pt>
                      <c:pt idx="108613">
                        <c:v>5.0523709999999999</c:v>
                      </c:pt>
                      <c:pt idx="108614">
                        <c:v>5.0572600000000003</c:v>
                      </c:pt>
                      <c:pt idx="108615">
                        <c:v>5.0621479999999996</c:v>
                      </c:pt>
                      <c:pt idx="108616">
                        <c:v>5.067037</c:v>
                      </c:pt>
                      <c:pt idx="108617">
                        <c:v>5.0719260000000004</c:v>
                      </c:pt>
                      <c:pt idx="108618">
                        <c:v>5.0768149999999999</c:v>
                      </c:pt>
                      <c:pt idx="108619">
                        <c:v>5.0817040000000002</c:v>
                      </c:pt>
                      <c:pt idx="108620">
                        <c:v>5.0865929999999997</c:v>
                      </c:pt>
                      <c:pt idx="108621">
                        <c:v>5.0914820000000001</c:v>
                      </c:pt>
                      <c:pt idx="108622">
                        <c:v>5.0963710000000004</c:v>
                      </c:pt>
                      <c:pt idx="108623">
                        <c:v>5.1012589999999998</c:v>
                      </c:pt>
                      <c:pt idx="108624">
                        <c:v>5.1061480000000001</c:v>
                      </c:pt>
                      <c:pt idx="108625">
                        <c:v>5.1110369999999996</c:v>
                      </c:pt>
                      <c:pt idx="108626">
                        <c:v>5.115926</c:v>
                      </c:pt>
                      <c:pt idx="108627">
                        <c:v>5.1208150000000003</c:v>
                      </c:pt>
                      <c:pt idx="108628">
                        <c:v>5.1257039999999998</c:v>
                      </c:pt>
                      <c:pt idx="108629">
                        <c:v>5.1305930000000002</c:v>
                      </c:pt>
                      <c:pt idx="108630">
                        <c:v>5.1354819999999997</c:v>
                      </c:pt>
                      <c:pt idx="108631">
                        <c:v>5.1403699999999999</c:v>
                      </c:pt>
                      <c:pt idx="108632">
                        <c:v>5.1452590000000002</c:v>
                      </c:pt>
                      <c:pt idx="108633">
                        <c:v>5.1501479999999997</c:v>
                      </c:pt>
                      <c:pt idx="108634">
                        <c:v>5.1550370000000001</c:v>
                      </c:pt>
                      <c:pt idx="108635">
                        <c:v>5.1599259999999996</c:v>
                      </c:pt>
                      <c:pt idx="108636">
                        <c:v>5.1648149999999999</c:v>
                      </c:pt>
                      <c:pt idx="108637">
                        <c:v>5.1697040000000003</c:v>
                      </c:pt>
                      <c:pt idx="108638">
                        <c:v>5.1745929999999998</c:v>
                      </c:pt>
                      <c:pt idx="108639">
                        <c:v>5.1794820000000001</c:v>
                      </c:pt>
                      <c:pt idx="108640">
                        <c:v>5.1843709999999996</c:v>
                      </c:pt>
                      <c:pt idx="108641">
                        <c:v>5.18926</c:v>
                      </c:pt>
                      <c:pt idx="108642">
                        <c:v>5.1941490000000003</c:v>
                      </c:pt>
                      <c:pt idx="108643">
                        <c:v>5.1990369999999997</c:v>
                      </c:pt>
                      <c:pt idx="108644">
                        <c:v>5.2039260000000001</c:v>
                      </c:pt>
                      <c:pt idx="108645">
                        <c:v>5.2088150000000004</c:v>
                      </c:pt>
                      <c:pt idx="108646">
                        <c:v>5.2137039999999999</c:v>
                      </c:pt>
                      <c:pt idx="108647">
                        <c:v>5.2185930000000003</c:v>
                      </c:pt>
                      <c:pt idx="108648">
                        <c:v>5.2234819999999997</c:v>
                      </c:pt>
                      <c:pt idx="108649">
                        <c:v>5.2283710000000001</c:v>
                      </c:pt>
                      <c:pt idx="108650">
                        <c:v>5.2332590000000003</c:v>
                      </c:pt>
                      <c:pt idx="108651">
                        <c:v>5.2381479999999998</c:v>
                      </c:pt>
                      <c:pt idx="108652">
                        <c:v>5.2430370000000002</c:v>
                      </c:pt>
                      <c:pt idx="108653">
                        <c:v>5.2479259999999996</c:v>
                      </c:pt>
                      <c:pt idx="108654">
                        <c:v>5.252815</c:v>
                      </c:pt>
                      <c:pt idx="108655">
                        <c:v>5.2577040000000004</c:v>
                      </c:pt>
                      <c:pt idx="108656">
                        <c:v>5.2625929999999999</c:v>
                      </c:pt>
                      <c:pt idx="108657">
                        <c:v>5.2674820000000002</c:v>
                      </c:pt>
                      <c:pt idx="108658">
                        <c:v>5.2723699999999996</c:v>
                      </c:pt>
                      <c:pt idx="108659">
                        <c:v>5.2772589999999999</c:v>
                      </c:pt>
                      <c:pt idx="108660">
                        <c:v>5.2821480000000003</c:v>
                      </c:pt>
                      <c:pt idx="108661">
                        <c:v>5.2870369999999998</c:v>
                      </c:pt>
                      <c:pt idx="108662">
                        <c:v>5.2919260000000001</c:v>
                      </c:pt>
                      <c:pt idx="108663">
                        <c:v>5.2968149999999996</c:v>
                      </c:pt>
                      <c:pt idx="108664">
                        <c:v>5.301704</c:v>
                      </c:pt>
                      <c:pt idx="108665">
                        <c:v>5.3065930000000003</c:v>
                      </c:pt>
                      <c:pt idx="108666">
                        <c:v>5.3114809999999997</c:v>
                      </c:pt>
                      <c:pt idx="108667">
                        <c:v>5.31637</c:v>
                      </c:pt>
                      <c:pt idx="108668">
                        <c:v>5.3212590000000004</c:v>
                      </c:pt>
                      <c:pt idx="108669">
                        <c:v>5.326149</c:v>
                      </c:pt>
                      <c:pt idx="108670">
                        <c:v>5.3310370000000002</c:v>
                      </c:pt>
                      <c:pt idx="108671">
                        <c:v>5.3359259999999997</c:v>
                      </c:pt>
                      <c:pt idx="108672">
                        <c:v>5.3408150000000001</c:v>
                      </c:pt>
                      <c:pt idx="108673">
                        <c:v>5.3457039999999996</c:v>
                      </c:pt>
                      <c:pt idx="108674">
                        <c:v>5.3505929999999999</c:v>
                      </c:pt>
                      <c:pt idx="108675">
                        <c:v>5.3554820000000003</c:v>
                      </c:pt>
                      <c:pt idx="108676">
                        <c:v>5.3603709999999998</c:v>
                      </c:pt>
                      <c:pt idx="108677">
                        <c:v>5.3652600000000001</c:v>
                      </c:pt>
                      <c:pt idx="108678">
                        <c:v>5.3701480000000004</c:v>
                      </c:pt>
                      <c:pt idx="108679">
                        <c:v>5.3750369999999998</c:v>
                      </c:pt>
                      <c:pt idx="108680">
                        <c:v>5.3799260000000002</c:v>
                      </c:pt>
                      <c:pt idx="108681">
                        <c:v>5.3848149999999997</c:v>
                      </c:pt>
                      <c:pt idx="108682">
                        <c:v>5.3897040000000001</c:v>
                      </c:pt>
                      <c:pt idx="108683">
                        <c:v>5.3945930000000004</c:v>
                      </c:pt>
                      <c:pt idx="108684">
                        <c:v>5.3994819999999999</c:v>
                      </c:pt>
                      <c:pt idx="108685">
                        <c:v>5.4043710000000003</c:v>
                      </c:pt>
                      <c:pt idx="108686">
                        <c:v>5.4092589999999996</c:v>
                      </c:pt>
                      <c:pt idx="108687">
                        <c:v>5.414148</c:v>
                      </c:pt>
                      <c:pt idx="108688">
                        <c:v>5.4190370000000003</c:v>
                      </c:pt>
                      <c:pt idx="108689">
                        <c:v>5.4239259999999998</c:v>
                      </c:pt>
                      <c:pt idx="108690">
                        <c:v>5.4288150000000002</c:v>
                      </c:pt>
                      <c:pt idx="108691">
                        <c:v>5.4337039999999996</c:v>
                      </c:pt>
                      <c:pt idx="108692">
                        <c:v>5.438593</c:v>
                      </c:pt>
                      <c:pt idx="108693">
                        <c:v>5.4434810000000002</c:v>
                      </c:pt>
                      <c:pt idx="108694">
                        <c:v>5.4483699999999997</c:v>
                      </c:pt>
                      <c:pt idx="108695">
                        <c:v>5.4532590000000001</c:v>
                      </c:pt>
                      <c:pt idx="108696">
                        <c:v>5.4581480000000004</c:v>
                      </c:pt>
                      <c:pt idx="108697">
                        <c:v>5.4630369999999999</c:v>
                      </c:pt>
                      <c:pt idx="108698">
                        <c:v>5.4679260000000003</c:v>
                      </c:pt>
                      <c:pt idx="108699">
                        <c:v>5.4728149999999998</c:v>
                      </c:pt>
                      <c:pt idx="108700">
                        <c:v>5.4777040000000001</c:v>
                      </c:pt>
                      <c:pt idx="108701">
                        <c:v>5.4825929999999996</c:v>
                      </c:pt>
                      <c:pt idx="108702">
                        <c:v>5.487482</c:v>
                      </c:pt>
                      <c:pt idx="108703">
                        <c:v>5.4923710000000003</c:v>
                      </c:pt>
                      <c:pt idx="108704">
                        <c:v>5.4972599999999998</c:v>
                      </c:pt>
                      <c:pt idx="108705">
                        <c:v>5.502148</c:v>
                      </c:pt>
                      <c:pt idx="108706">
                        <c:v>5.5070370000000004</c:v>
                      </c:pt>
                      <c:pt idx="108707">
                        <c:v>5.5119259999999999</c:v>
                      </c:pt>
                      <c:pt idx="108708">
                        <c:v>5.5168150000000002</c:v>
                      </c:pt>
                      <c:pt idx="108709">
                        <c:v>5.5217039999999997</c:v>
                      </c:pt>
                      <c:pt idx="108710">
                        <c:v>5.5265930000000001</c:v>
                      </c:pt>
                      <c:pt idx="108711">
                        <c:v>5.5314819999999996</c:v>
                      </c:pt>
                      <c:pt idx="108712">
                        <c:v>5.5363709999999999</c:v>
                      </c:pt>
                      <c:pt idx="108713">
                        <c:v>5.5412590000000002</c:v>
                      </c:pt>
                      <c:pt idx="108714">
                        <c:v>5.5461479999999996</c:v>
                      </c:pt>
                      <c:pt idx="108715">
                        <c:v>5.551037</c:v>
                      </c:pt>
                      <c:pt idx="108716">
                        <c:v>5.5559260000000004</c:v>
                      </c:pt>
                      <c:pt idx="108717">
                        <c:v>5.5608149999999998</c:v>
                      </c:pt>
                      <c:pt idx="108718">
                        <c:v>5.5657040000000002</c:v>
                      </c:pt>
                      <c:pt idx="108719">
                        <c:v>5.5705929999999997</c:v>
                      </c:pt>
                      <c:pt idx="108720">
                        <c:v>5.575482</c:v>
                      </c:pt>
                      <c:pt idx="108721">
                        <c:v>5.5803700000000003</c:v>
                      </c:pt>
                      <c:pt idx="108722">
                        <c:v>5.5852589999999998</c:v>
                      </c:pt>
                      <c:pt idx="108723">
                        <c:v>5.5901480000000001</c:v>
                      </c:pt>
                      <c:pt idx="108724">
                        <c:v>5.5950369999999996</c:v>
                      </c:pt>
                      <c:pt idx="108725">
                        <c:v>5.599926</c:v>
                      </c:pt>
                      <c:pt idx="108726">
                        <c:v>5.6048150000000003</c:v>
                      </c:pt>
                      <c:pt idx="108727">
                        <c:v>5.6097039999999998</c:v>
                      </c:pt>
                      <c:pt idx="108728">
                        <c:v>5.6145930000000002</c:v>
                      </c:pt>
                      <c:pt idx="108729">
                        <c:v>5.6194819999999996</c:v>
                      </c:pt>
                      <c:pt idx="108730">
                        <c:v>5.624371</c:v>
                      </c:pt>
                      <c:pt idx="108731">
                        <c:v>5.6292600000000004</c:v>
                      </c:pt>
                      <c:pt idx="108732">
                        <c:v>5.6341479999999997</c:v>
                      </c:pt>
                      <c:pt idx="108733">
                        <c:v>5.6390370000000001</c:v>
                      </c:pt>
                      <c:pt idx="108734">
                        <c:v>5.6439260000000004</c:v>
                      </c:pt>
                      <c:pt idx="108735">
                        <c:v>5.6488149999999999</c:v>
                      </c:pt>
                      <c:pt idx="108736">
                        <c:v>5.6537040000000003</c:v>
                      </c:pt>
                      <c:pt idx="108737">
                        <c:v>5.6585929999999998</c:v>
                      </c:pt>
                      <c:pt idx="108738">
                        <c:v>5.6634820000000001</c:v>
                      </c:pt>
                      <c:pt idx="108739">
                        <c:v>5.6683709999999996</c:v>
                      </c:pt>
                      <c:pt idx="108740">
                        <c:v>5.6732589999999998</c:v>
                      </c:pt>
                      <c:pt idx="108741">
                        <c:v>5.6781480000000002</c:v>
                      </c:pt>
                      <c:pt idx="108742">
                        <c:v>5.6830369999999997</c:v>
                      </c:pt>
                      <c:pt idx="108743">
                        <c:v>5.687926</c:v>
                      </c:pt>
                      <c:pt idx="108744">
                        <c:v>5.6928150000000004</c:v>
                      </c:pt>
                      <c:pt idx="108745">
                        <c:v>5.6977039999999999</c:v>
                      </c:pt>
                      <c:pt idx="108746">
                        <c:v>5.7025930000000002</c:v>
                      </c:pt>
                      <c:pt idx="108747">
                        <c:v>5.7074819999999997</c:v>
                      </c:pt>
                      <c:pt idx="108748">
                        <c:v>5.7123699999999999</c:v>
                      </c:pt>
                      <c:pt idx="108749">
                        <c:v>5.7172590000000003</c:v>
                      </c:pt>
                      <c:pt idx="108750">
                        <c:v>5.7221479999999998</c:v>
                      </c:pt>
                      <c:pt idx="108751">
                        <c:v>5.7270370000000002</c:v>
                      </c:pt>
                      <c:pt idx="108752">
                        <c:v>5.7319259999999996</c:v>
                      </c:pt>
                      <c:pt idx="108753">
                        <c:v>5.736815</c:v>
                      </c:pt>
                      <c:pt idx="108754">
                        <c:v>5.7417040000000004</c:v>
                      </c:pt>
                      <c:pt idx="108755">
                        <c:v>5.7465929999999998</c:v>
                      </c:pt>
                      <c:pt idx="108756">
                        <c:v>5.7514820000000002</c:v>
                      </c:pt>
                      <c:pt idx="108757">
                        <c:v>5.7563709999999997</c:v>
                      </c:pt>
                      <c:pt idx="108758">
                        <c:v>5.76126</c:v>
                      </c:pt>
                      <c:pt idx="108759">
                        <c:v>5.7661480000000003</c:v>
                      </c:pt>
                      <c:pt idx="108760">
                        <c:v>5.7710369999999998</c:v>
                      </c:pt>
                      <c:pt idx="108761">
                        <c:v>5.7759260000000001</c:v>
                      </c:pt>
                      <c:pt idx="108762">
                        <c:v>5.7808149999999996</c:v>
                      </c:pt>
                      <c:pt idx="108763">
                        <c:v>5.785704</c:v>
                      </c:pt>
                      <c:pt idx="108764">
                        <c:v>5.7905930000000003</c:v>
                      </c:pt>
                      <c:pt idx="108765">
                        <c:v>5.7954819999999998</c:v>
                      </c:pt>
                      <c:pt idx="108766">
                        <c:v>5.8003710000000002</c:v>
                      </c:pt>
                      <c:pt idx="108767">
                        <c:v>5.8052590000000004</c:v>
                      </c:pt>
                      <c:pt idx="108768">
                        <c:v>5.8101479999999999</c:v>
                      </c:pt>
                      <c:pt idx="108769">
                        <c:v>5.8150370000000002</c:v>
                      </c:pt>
                      <c:pt idx="108770">
                        <c:v>5.8199259999999997</c:v>
                      </c:pt>
                      <c:pt idx="108771">
                        <c:v>5.8248150000000001</c:v>
                      </c:pt>
                      <c:pt idx="108772">
                        <c:v>5.8297040000000004</c:v>
                      </c:pt>
                      <c:pt idx="108773">
                        <c:v>5.8345929999999999</c:v>
                      </c:pt>
                      <c:pt idx="108774">
                        <c:v>5.8394820000000003</c:v>
                      </c:pt>
                      <c:pt idx="108775">
                        <c:v>5.8443699999999996</c:v>
                      </c:pt>
                      <c:pt idx="108776">
                        <c:v>5.849259</c:v>
                      </c:pt>
                      <c:pt idx="108777">
                        <c:v>5.8541480000000004</c:v>
                      </c:pt>
                      <c:pt idx="108778">
                        <c:v>5.8590369999999998</c:v>
                      </c:pt>
                      <c:pt idx="108779">
                        <c:v>5.8639260000000002</c:v>
                      </c:pt>
                      <c:pt idx="108780">
                        <c:v>5.8688149999999997</c:v>
                      </c:pt>
                      <c:pt idx="108781">
                        <c:v>5.873704</c:v>
                      </c:pt>
                      <c:pt idx="108782">
                        <c:v>5.8785930000000004</c:v>
                      </c:pt>
                      <c:pt idx="108783">
                        <c:v>5.8834819999999999</c:v>
                      </c:pt>
                      <c:pt idx="108784">
                        <c:v>5.8883710000000002</c:v>
                      </c:pt>
                      <c:pt idx="108785">
                        <c:v>5.8932599999999997</c:v>
                      </c:pt>
                      <c:pt idx="108786">
                        <c:v>5.8981490000000001</c:v>
                      </c:pt>
                      <c:pt idx="108787">
                        <c:v>5.9030370000000003</c:v>
                      </c:pt>
                      <c:pt idx="108788">
                        <c:v>5.9079259999999998</c:v>
                      </c:pt>
                      <c:pt idx="108789">
                        <c:v>5.9128150000000002</c:v>
                      </c:pt>
                      <c:pt idx="108790">
                        <c:v>5.9177039999999996</c:v>
                      </c:pt>
                      <c:pt idx="108791">
                        <c:v>5.922593</c:v>
                      </c:pt>
                      <c:pt idx="108792">
                        <c:v>5.9274820000000004</c:v>
                      </c:pt>
                      <c:pt idx="108793">
                        <c:v>5.9323709999999998</c:v>
                      </c:pt>
                      <c:pt idx="108794">
                        <c:v>5.9372600000000002</c:v>
                      </c:pt>
                      <c:pt idx="108795">
                        <c:v>5.9421480000000004</c:v>
                      </c:pt>
                      <c:pt idx="108796">
                        <c:v>5.9470369999999999</c:v>
                      </c:pt>
                      <c:pt idx="108797">
                        <c:v>5.9519260000000003</c:v>
                      </c:pt>
                      <c:pt idx="108798">
                        <c:v>5.9568149999999997</c:v>
                      </c:pt>
                      <c:pt idx="108799">
                        <c:v>5.9617040000000001</c:v>
                      </c:pt>
                      <c:pt idx="108800">
                        <c:v>5.9665929999999996</c:v>
                      </c:pt>
                      <c:pt idx="108801">
                        <c:v>5.971482</c:v>
                      </c:pt>
                      <c:pt idx="108802">
                        <c:v>5.9763700000000002</c:v>
                      </c:pt>
                      <c:pt idx="108803">
                        <c:v>5.9812589999999997</c:v>
                      </c:pt>
                      <c:pt idx="108804">
                        <c:v>5.986148</c:v>
                      </c:pt>
                      <c:pt idx="108805">
                        <c:v>5.9910370000000004</c:v>
                      </c:pt>
                      <c:pt idx="108806">
                        <c:v>5.9959259999999999</c:v>
                      </c:pt>
                      <c:pt idx="108807">
                        <c:v>6.0008150000000002</c:v>
                      </c:pt>
                      <c:pt idx="108808">
                        <c:v>6.0057039999999997</c:v>
                      </c:pt>
                      <c:pt idx="108809">
                        <c:v>6.0105930000000001</c:v>
                      </c:pt>
                      <c:pt idx="108810">
                        <c:v>6.0154810000000003</c:v>
                      </c:pt>
                      <c:pt idx="108811">
                        <c:v>6.0203699999999998</c:v>
                      </c:pt>
                      <c:pt idx="108812">
                        <c:v>6.0252590000000001</c:v>
                      </c:pt>
                      <c:pt idx="108813">
                        <c:v>6.0301489999999998</c:v>
                      </c:pt>
                      <c:pt idx="108814">
                        <c:v>6.035037</c:v>
                      </c:pt>
                      <c:pt idx="108815">
                        <c:v>6.0399260000000004</c:v>
                      </c:pt>
                      <c:pt idx="108816">
                        <c:v>6.0448149999999998</c:v>
                      </c:pt>
                      <c:pt idx="108817">
                        <c:v>6.0497040000000002</c:v>
                      </c:pt>
                      <c:pt idx="108818">
                        <c:v>6.0545929999999997</c:v>
                      </c:pt>
                      <c:pt idx="108819">
                        <c:v>6.059482</c:v>
                      </c:pt>
                      <c:pt idx="108820">
                        <c:v>6.0643710000000004</c:v>
                      </c:pt>
                      <c:pt idx="108821">
                        <c:v>6.0692599999999999</c:v>
                      </c:pt>
                      <c:pt idx="108822">
                        <c:v>6.0741480000000001</c:v>
                      </c:pt>
                      <c:pt idx="108823">
                        <c:v>6.0790369999999996</c:v>
                      </c:pt>
                      <c:pt idx="108824">
                        <c:v>6.0839259999999999</c:v>
                      </c:pt>
                      <c:pt idx="108825">
                        <c:v>6.0888150000000003</c:v>
                      </c:pt>
                      <c:pt idx="108826">
                        <c:v>6.0937039999999998</c:v>
                      </c:pt>
                      <c:pt idx="108827">
                        <c:v>6.0985930000000002</c:v>
                      </c:pt>
                      <c:pt idx="108828">
                        <c:v>6.1034819999999996</c:v>
                      </c:pt>
                      <c:pt idx="108829">
                        <c:v>6.108371</c:v>
                      </c:pt>
                      <c:pt idx="108830">
                        <c:v>6.1132590000000002</c:v>
                      </c:pt>
                      <c:pt idx="108831">
                        <c:v>6.1181479999999997</c:v>
                      </c:pt>
                      <c:pt idx="108832">
                        <c:v>6.1230370000000001</c:v>
                      </c:pt>
                      <c:pt idx="108833">
                        <c:v>6.1279260000000004</c:v>
                      </c:pt>
                      <c:pt idx="108834">
                        <c:v>6.1328149999999999</c:v>
                      </c:pt>
                      <c:pt idx="108835">
                        <c:v>6.1377040000000003</c:v>
                      </c:pt>
                      <c:pt idx="108836">
                        <c:v>6.1425929999999997</c:v>
                      </c:pt>
                      <c:pt idx="108837">
                        <c:v>6.147481</c:v>
                      </c:pt>
                      <c:pt idx="108838">
                        <c:v>6.1523700000000003</c:v>
                      </c:pt>
                      <c:pt idx="108839">
                        <c:v>6.1572589999999998</c:v>
                      </c:pt>
                      <c:pt idx="108840">
                        <c:v>6.1621480000000002</c:v>
                      </c:pt>
                      <c:pt idx="108841">
                        <c:v>6.1670369999999997</c:v>
                      </c:pt>
                      <c:pt idx="108842">
                        <c:v>6.171926</c:v>
                      </c:pt>
                      <c:pt idx="108843">
                        <c:v>6.1768150000000004</c:v>
                      </c:pt>
                      <c:pt idx="108844">
                        <c:v>6.1817039999999999</c:v>
                      </c:pt>
                      <c:pt idx="108845">
                        <c:v>6.1865930000000002</c:v>
                      </c:pt>
                      <c:pt idx="108846">
                        <c:v>6.1914819999999997</c:v>
                      </c:pt>
                      <c:pt idx="108847">
                        <c:v>6.1963710000000001</c:v>
                      </c:pt>
                      <c:pt idx="108848">
                        <c:v>6.2012600000000004</c:v>
                      </c:pt>
                      <c:pt idx="108849">
                        <c:v>6.2061479999999998</c:v>
                      </c:pt>
                      <c:pt idx="108850">
                        <c:v>6.2110370000000001</c:v>
                      </c:pt>
                      <c:pt idx="108851">
                        <c:v>6.2159259999999996</c:v>
                      </c:pt>
                      <c:pt idx="108852">
                        <c:v>6.220815</c:v>
                      </c:pt>
                      <c:pt idx="108853">
                        <c:v>6.2257040000000003</c:v>
                      </c:pt>
                      <c:pt idx="108854">
                        <c:v>6.2305929999999998</c:v>
                      </c:pt>
                      <c:pt idx="108855">
                        <c:v>6.2354820000000002</c:v>
                      </c:pt>
                      <c:pt idx="108856">
                        <c:v>6.2403709999999997</c:v>
                      </c:pt>
                      <c:pt idx="108857">
                        <c:v>6.2452589999999999</c:v>
                      </c:pt>
                      <c:pt idx="108858">
                        <c:v>6.2501480000000003</c:v>
                      </c:pt>
                      <c:pt idx="108859">
                        <c:v>6.2550369999999997</c:v>
                      </c:pt>
                      <c:pt idx="108860">
                        <c:v>6.2599260000000001</c:v>
                      </c:pt>
                      <c:pt idx="108861">
                        <c:v>6.2648149999999996</c:v>
                      </c:pt>
                      <c:pt idx="108862">
                        <c:v>6.2697039999999999</c:v>
                      </c:pt>
                      <c:pt idx="108863">
                        <c:v>6.2745930000000003</c:v>
                      </c:pt>
                      <c:pt idx="108864">
                        <c:v>6.2794819999999998</c:v>
                      </c:pt>
                      <c:pt idx="108865">
                        <c:v>6.28437</c:v>
                      </c:pt>
                      <c:pt idx="108866">
                        <c:v>6.2892590000000004</c:v>
                      </c:pt>
                      <c:pt idx="108867">
                        <c:v>6.2941479999999999</c:v>
                      </c:pt>
                      <c:pt idx="108868">
                        <c:v>6.2990370000000002</c:v>
                      </c:pt>
                      <c:pt idx="108869">
                        <c:v>6.3039259999999997</c:v>
                      </c:pt>
                      <c:pt idx="108870">
                        <c:v>6.3088150000000001</c:v>
                      </c:pt>
                      <c:pt idx="108871">
                        <c:v>6.3137040000000004</c:v>
                      </c:pt>
                      <c:pt idx="108872">
                        <c:v>6.3185929999999999</c:v>
                      </c:pt>
                      <c:pt idx="108873">
                        <c:v>6.3234820000000003</c:v>
                      </c:pt>
                      <c:pt idx="108874">
                        <c:v>6.3283709999999997</c:v>
                      </c:pt>
                      <c:pt idx="108875">
                        <c:v>6.3332600000000001</c:v>
                      </c:pt>
                      <c:pt idx="108876">
                        <c:v>6.3381480000000003</c:v>
                      </c:pt>
                      <c:pt idx="108877">
                        <c:v>6.3430369999999998</c:v>
                      </c:pt>
                      <c:pt idx="108878">
                        <c:v>6.3479260000000002</c:v>
                      </c:pt>
                      <c:pt idx="108879">
                        <c:v>6.3528149999999997</c:v>
                      </c:pt>
                      <c:pt idx="108880">
                        <c:v>6.357704</c:v>
                      </c:pt>
                      <c:pt idx="108881">
                        <c:v>6.3625930000000004</c:v>
                      </c:pt>
                      <c:pt idx="108882">
                        <c:v>6.3674819999999999</c:v>
                      </c:pt>
                      <c:pt idx="108883">
                        <c:v>6.3723710000000002</c:v>
                      </c:pt>
                      <c:pt idx="108884">
                        <c:v>6.3772589999999996</c:v>
                      </c:pt>
                      <c:pt idx="108885">
                        <c:v>6.3821479999999999</c:v>
                      </c:pt>
                      <c:pt idx="108886">
                        <c:v>6.3870370000000003</c:v>
                      </c:pt>
                      <c:pt idx="108887">
                        <c:v>6.3919259999999998</c:v>
                      </c:pt>
                      <c:pt idx="108888">
                        <c:v>6.3968150000000001</c:v>
                      </c:pt>
                      <c:pt idx="108889">
                        <c:v>6.4017039999999996</c:v>
                      </c:pt>
                      <c:pt idx="108890">
                        <c:v>6.406593</c:v>
                      </c:pt>
                      <c:pt idx="108891">
                        <c:v>6.4114820000000003</c:v>
                      </c:pt>
                      <c:pt idx="108892">
                        <c:v>6.4163699999999997</c:v>
                      </c:pt>
                      <c:pt idx="108893">
                        <c:v>6.4212590000000001</c:v>
                      </c:pt>
                      <c:pt idx="108894">
                        <c:v>6.4261480000000004</c:v>
                      </c:pt>
                      <c:pt idx="108895">
                        <c:v>6.4310369999999999</c:v>
                      </c:pt>
                      <c:pt idx="108896">
                        <c:v>6.4359260000000003</c:v>
                      </c:pt>
                      <c:pt idx="108897">
                        <c:v>6.4408149999999997</c:v>
                      </c:pt>
                      <c:pt idx="108898">
                        <c:v>6.4457040000000001</c:v>
                      </c:pt>
                      <c:pt idx="108899">
                        <c:v>6.4505929999999996</c:v>
                      </c:pt>
                      <c:pt idx="108900">
                        <c:v>6.4554819999999999</c:v>
                      </c:pt>
                      <c:pt idx="108901">
                        <c:v>6.4603710000000003</c:v>
                      </c:pt>
                      <c:pt idx="108902">
                        <c:v>6.4652599999999998</c:v>
                      </c:pt>
                      <c:pt idx="108903">
                        <c:v>6.4701490000000002</c:v>
                      </c:pt>
                      <c:pt idx="108904">
                        <c:v>6.4750370000000004</c:v>
                      </c:pt>
                      <c:pt idx="108905">
                        <c:v>6.4799259999999999</c:v>
                      </c:pt>
                      <c:pt idx="108906">
                        <c:v>6.4848150000000002</c:v>
                      </c:pt>
                      <c:pt idx="108907">
                        <c:v>6.4897039999999997</c:v>
                      </c:pt>
                      <c:pt idx="108908">
                        <c:v>6.4945930000000001</c:v>
                      </c:pt>
                      <c:pt idx="108909">
                        <c:v>6.4994820000000004</c:v>
                      </c:pt>
                      <c:pt idx="108910">
                        <c:v>6.5043709999999999</c:v>
                      </c:pt>
                      <c:pt idx="108911">
                        <c:v>6.5092590000000001</c:v>
                      </c:pt>
                      <c:pt idx="108912">
                        <c:v>6.5141479999999996</c:v>
                      </c:pt>
                      <c:pt idx="108913">
                        <c:v>6.519037</c:v>
                      </c:pt>
                      <c:pt idx="108914">
                        <c:v>6.5239260000000003</c:v>
                      </c:pt>
                      <c:pt idx="108915">
                        <c:v>6.5288149999999998</c:v>
                      </c:pt>
                      <c:pt idx="108916">
                        <c:v>6.5337040000000002</c:v>
                      </c:pt>
                      <c:pt idx="108917">
                        <c:v>6.5385929999999997</c:v>
                      </c:pt>
                      <c:pt idx="108918">
                        <c:v>6.543482</c:v>
                      </c:pt>
                      <c:pt idx="108919">
                        <c:v>6.5483700000000002</c:v>
                      </c:pt>
                      <c:pt idx="108920">
                        <c:v>6.5532589999999997</c:v>
                      </c:pt>
                      <c:pt idx="108921">
                        <c:v>6.5581480000000001</c:v>
                      </c:pt>
                      <c:pt idx="108922">
                        <c:v>6.5630369999999996</c:v>
                      </c:pt>
                      <c:pt idx="108923">
                        <c:v>6.5679259999999999</c:v>
                      </c:pt>
                      <c:pt idx="108924">
                        <c:v>6.5728150000000003</c:v>
                      </c:pt>
                      <c:pt idx="108925">
                        <c:v>6.5777039999999998</c:v>
                      </c:pt>
                      <c:pt idx="108926">
                        <c:v>6.5825930000000001</c:v>
                      </c:pt>
                      <c:pt idx="108927">
                        <c:v>6.5874810000000004</c:v>
                      </c:pt>
                      <c:pt idx="108928">
                        <c:v>6.592371</c:v>
                      </c:pt>
                      <c:pt idx="108929">
                        <c:v>6.5972600000000003</c:v>
                      </c:pt>
                      <c:pt idx="108930">
                        <c:v>6.6021489999999998</c:v>
                      </c:pt>
                      <c:pt idx="108931">
                        <c:v>6.607037</c:v>
                      </c:pt>
                      <c:pt idx="108932">
                        <c:v>6.6119260000000004</c:v>
                      </c:pt>
                      <c:pt idx="108933">
                        <c:v>6.6168149999999999</c:v>
                      </c:pt>
                      <c:pt idx="108934">
                        <c:v>6.6217040000000003</c:v>
                      </c:pt>
                      <c:pt idx="108935">
                        <c:v>6.6265929999999997</c:v>
                      </c:pt>
                      <c:pt idx="108936">
                        <c:v>6.6314820000000001</c:v>
                      </c:pt>
                      <c:pt idx="108937">
                        <c:v>6.6363709999999996</c:v>
                      </c:pt>
                      <c:pt idx="108938">
                        <c:v>6.6412599999999999</c:v>
                      </c:pt>
                      <c:pt idx="108939">
                        <c:v>6.6461480000000002</c:v>
                      </c:pt>
                      <c:pt idx="108940">
                        <c:v>6.6510369999999996</c:v>
                      </c:pt>
                      <c:pt idx="108941">
                        <c:v>6.655926</c:v>
                      </c:pt>
                      <c:pt idx="108942">
                        <c:v>6.6608150000000004</c:v>
                      </c:pt>
                      <c:pt idx="108943">
                        <c:v>6.6657039999999999</c:v>
                      </c:pt>
                      <c:pt idx="108944">
                        <c:v>6.6705930000000002</c:v>
                      </c:pt>
                      <c:pt idx="108945">
                        <c:v>6.6754819999999997</c:v>
                      </c:pt>
                      <c:pt idx="108946">
                        <c:v>6.6803699999999999</c:v>
                      </c:pt>
                      <c:pt idx="108947">
                        <c:v>6.6852590000000003</c:v>
                      </c:pt>
                      <c:pt idx="108948">
                        <c:v>6.6901479999999998</c:v>
                      </c:pt>
                      <c:pt idx="108949">
                        <c:v>6.6950370000000001</c:v>
                      </c:pt>
                      <c:pt idx="108950">
                        <c:v>6.6999259999999996</c:v>
                      </c:pt>
                      <c:pt idx="108951">
                        <c:v>6.704815</c:v>
                      </c:pt>
                      <c:pt idx="108952">
                        <c:v>6.7097040000000003</c:v>
                      </c:pt>
                      <c:pt idx="108953">
                        <c:v>6.7145929999999998</c:v>
                      </c:pt>
                      <c:pt idx="108954">
                        <c:v>6.719481</c:v>
                      </c:pt>
                      <c:pt idx="108955">
                        <c:v>6.7243700000000004</c:v>
                      </c:pt>
                      <c:pt idx="108956">
                        <c:v>6.7292589999999999</c:v>
                      </c:pt>
                      <c:pt idx="108957">
                        <c:v>6.7341490000000004</c:v>
                      </c:pt>
                      <c:pt idx="108958">
                        <c:v>6.7390369999999997</c:v>
                      </c:pt>
                      <c:pt idx="108959">
                        <c:v>6.7439260000000001</c:v>
                      </c:pt>
                      <c:pt idx="108960">
                        <c:v>6.7488149999999996</c:v>
                      </c:pt>
                      <c:pt idx="108961">
                        <c:v>6.7537039999999999</c:v>
                      </c:pt>
                      <c:pt idx="108962">
                        <c:v>6.7585930000000003</c:v>
                      </c:pt>
                      <c:pt idx="108963">
                        <c:v>6.7634819999999998</c:v>
                      </c:pt>
                      <c:pt idx="108964">
                        <c:v>6.7683710000000001</c:v>
                      </c:pt>
                      <c:pt idx="108965">
                        <c:v>6.7732599999999996</c:v>
                      </c:pt>
                      <c:pt idx="108966">
                        <c:v>6.7781479999999998</c:v>
                      </c:pt>
                      <c:pt idx="108967">
                        <c:v>6.7830370000000002</c:v>
                      </c:pt>
                      <c:pt idx="108968">
                        <c:v>6.7879259999999997</c:v>
                      </c:pt>
                      <c:pt idx="108969">
                        <c:v>6.792815</c:v>
                      </c:pt>
                      <c:pt idx="108970">
                        <c:v>6.7977040000000004</c:v>
                      </c:pt>
                      <c:pt idx="108971">
                        <c:v>6.8025929999999999</c:v>
                      </c:pt>
                      <c:pt idx="108972">
                        <c:v>6.8074820000000003</c:v>
                      </c:pt>
                      <c:pt idx="108973">
                        <c:v>6.8123709999999997</c:v>
                      </c:pt>
                      <c:pt idx="108974">
                        <c:v>6.817259</c:v>
                      </c:pt>
                      <c:pt idx="108975">
                        <c:v>6.8221480000000003</c:v>
                      </c:pt>
                      <c:pt idx="108976">
                        <c:v>6.8270369999999998</c:v>
                      </c:pt>
                      <c:pt idx="108977">
                        <c:v>6.8319260000000002</c:v>
                      </c:pt>
                      <c:pt idx="108978">
                        <c:v>6.8368149999999996</c:v>
                      </c:pt>
                      <c:pt idx="108979">
                        <c:v>6.841704</c:v>
                      </c:pt>
                      <c:pt idx="108980">
                        <c:v>6.8465930000000004</c:v>
                      </c:pt>
                      <c:pt idx="108981">
                        <c:v>6.8514809999999997</c:v>
                      </c:pt>
                      <c:pt idx="108982">
                        <c:v>6.8563700000000001</c:v>
                      </c:pt>
                      <c:pt idx="108983">
                        <c:v>6.8612590000000004</c:v>
                      </c:pt>
                      <c:pt idx="108984">
                        <c:v>6.8661479999999999</c:v>
                      </c:pt>
                      <c:pt idx="108985">
                        <c:v>6.8710370000000003</c:v>
                      </c:pt>
                      <c:pt idx="108986">
                        <c:v>6.8759259999999998</c:v>
                      </c:pt>
                      <c:pt idx="108987">
                        <c:v>6.8808150000000001</c:v>
                      </c:pt>
                      <c:pt idx="108988">
                        <c:v>6.8857039999999996</c:v>
                      </c:pt>
                      <c:pt idx="108989">
                        <c:v>6.890593</c:v>
                      </c:pt>
                      <c:pt idx="108990">
                        <c:v>6.8954820000000003</c:v>
                      </c:pt>
                      <c:pt idx="108991">
                        <c:v>6.9003709999999998</c:v>
                      </c:pt>
                      <c:pt idx="108992">
                        <c:v>6.9052600000000002</c:v>
                      </c:pt>
                      <c:pt idx="108993">
                        <c:v>6.9101480000000004</c:v>
                      </c:pt>
                      <c:pt idx="108994">
                        <c:v>6.9150369999999999</c:v>
                      </c:pt>
                      <c:pt idx="108995">
                        <c:v>6.9199260000000002</c:v>
                      </c:pt>
                      <c:pt idx="108996">
                        <c:v>6.9248149999999997</c:v>
                      </c:pt>
                      <c:pt idx="108997">
                        <c:v>6.9297040000000001</c:v>
                      </c:pt>
                      <c:pt idx="108998">
                        <c:v>6.9345929999999996</c:v>
                      </c:pt>
                      <c:pt idx="108999">
                        <c:v>6.9394819999999999</c:v>
                      </c:pt>
                      <c:pt idx="109000">
                        <c:v>6.9443710000000003</c:v>
                      </c:pt>
                      <c:pt idx="109001">
                        <c:v>6.9492589999999996</c:v>
                      </c:pt>
                      <c:pt idx="109002">
                        <c:v>6.954148</c:v>
                      </c:pt>
                      <c:pt idx="109003">
                        <c:v>6.9590370000000004</c:v>
                      </c:pt>
                      <c:pt idx="109004">
                        <c:v>6.9639259999999998</c:v>
                      </c:pt>
                      <c:pt idx="109005">
                        <c:v>6.9688150000000002</c:v>
                      </c:pt>
                      <c:pt idx="109006">
                        <c:v>6.9737039999999997</c:v>
                      </c:pt>
                      <c:pt idx="109007">
                        <c:v>6.978593</c:v>
                      </c:pt>
                      <c:pt idx="109008">
                        <c:v>6.9834820000000004</c:v>
                      </c:pt>
                      <c:pt idx="109009">
                        <c:v>6.9883699999999997</c:v>
                      </c:pt>
                      <c:pt idx="109010">
                        <c:v>6.9932590000000001</c:v>
                      </c:pt>
                      <c:pt idx="109011">
                        <c:v>6.9981479999999996</c:v>
                      </c:pt>
                      <c:pt idx="109012">
                        <c:v>7.003037</c:v>
                      </c:pt>
                      <c:pt idx="109013">
                        <c:v>7.0079260000000003</c:v>
                      </c:pt>
                      <c:pt idx="109014">
                        <c:v>7.0128149999999998</c:v>
                      </c:pt>
                      <c:pt idx="109015">
                        <c:v>7.0177040000000002</c:v>
                      </c:pt>
                      <c:pt idx="109016">
                        <c:v>7.0225929999999996</c:v>
                      </c:pt>
                      <c:pt idx="109017">
                        <c:v>7.027482</c:v>
                      </c:pt>
                      <c:pt idx="109018">
                        <c:v>7.0323710000000004</c:v>
                      </c:pt>
                      <c:pt idx="109019">
                        <c:v>7.0372599999999998</c:v>
                      </c:pt>
                      <c:pt idx="109020">
                        <c:v>7.0421480000000001</c:v>
                      </c:pt>
                      <c:pt idx="109021">
                        <c:v>7.0470370000000004</c:v>
                      </c:pt>
                      <c:pt idx="109022">
                        <c:v>7.0519259999999999</c:v>
                      </c:pt>
                      <c:pt idx="109023">
                        <c:v>7.0568150000000003</c:v>
                      </c:pt>
                      <c:pt idx="109024">
                        <c:v>7.0617039999999998</c:v>
                      </c:pt>
                      <c:pt idx="109025">
                        <c:v>7.0665930000000001</c:v>
                      </c:pt>
                      <c:pt idx="109026">
                        <c:v>7.0714819999999996</c:v>
                      </c:pt>
                      <c:pt idx="109027">
                        <c:v>7.076371</c:v>
                      </c:pt>
                      <c:pt idx="109028">
                        <c:v>7.0812590000000002</c:v>
                      </c:pt>
                      <c:pt idx="109029">
                        <c:v>7.0861479999999997</c:v>
                      </c:pt>
                      <c:pt idx="109030">
                        <c:v>7.091037</c:v>
                      </c:pt>
                      <c:pt idx="109031">
                        <c:v>7.0959260000000004</c:v>
                      </c:pt>
                      <c:pt idx="109032">
                        <c:v>7.1008149999999999</c:v>
                      </c:pt>
                      <c:pt idx="109033">
                        <c:v>7.1057040000000002</c:v>
                      </c:pt>
                      <c:pt idx="109034">
                        <c:v>7.1105929999999997</c:v>
                      </c:pt>
                      <c:pt idx="109035">
                        <c:v>7.1154820000000001</c:v>
                      </c:pt>
                      <c:pt idx="109036">
                        <c:v>7.1203700000000003</c:v>
                      </c:pt>
                      <c:pt idx="109037">
                        <c:v>7.1252589999999998</c:v>
                      </c:pt>
                      <c:pt idx="109038">
                        <c:v>7.1301480000000002</c:v>
                      </c:pt>
                      <c:pt idx="109039">
                        <c:v>7.1350369999999996</c:v>
                      </c:pt>
                      <c:pt idx="109040">
                        <c:v>7.139926</c:v>
                      </c:pt>
                      <c:pt idx="109041">
                        <c:v>7.1448150000000004</c:v>
                      </c:pt>
                      <c:pt idx="109042">
                        <c:v>7.1497039999999998</c:v>
                      </c:pt>
                      <c:pt idx="109043">
                        <c:v>7.1545930000000002</c:v>
                      </c:pt>
                      <c:pt idx="109044">
                        <c:v>7.1594819999999997</c:v>
                      </c:pt>
                      <c:pt idx="109045">
                        <c:v>7.164371</c:v>
                      </c:pt>
                      <c:pt idx="109046">
                        <c:v>7.1692600000000004</c:v>
                      </c:pt>
                      <c:pt idx="109047">
                        <c:v>7.1741489999999999</c:v>
                      </c:pt>
                      <c:pt idx="109048">
                        <c:v>7.1790370000000001</c:v>
                      </c:pt>
                      <c:pt idx="109049">
                        <c:v>7.1839259999999996</c:v>
                      </c:pt>
                      <c:pt idx="109050">
                        <c:v>7.188815</c:v>
                      </c:pt>
                      <c:pt idx="109051">
                        <c:v>7.1937040000000003</c:v>
                      </c:pt>
                      <c:pt idx="109052">
                        <c:v>7.1985929999999998</c:v>
                      </c:pt>
                      <c:pt idx="109053">
                        <c:v>7.2034820000000002</c:v>
                      </c:pt>
                      <c:pt idx="109054">
                        <c:v>7.2083709999999996</c:v>
                      </c:pt>
                      <c:pt idx="109055">
                        <c:v>7.2132589999999999</c:v>
                      </c:pt>
                      <c:pt idx="109056">
                        <c:v>7.2181480000000002</c:v>
                      </c:pt>
                      <c:pt idx="109057">
                        <c:v>7.2230369999999997</c:v>
                      </c:pt>
                      <c:pt idx="109058">
                        <c:v>7.2279260000000001</c:v>
                      </c:pt>
                      <c:pt idx="109059">
                        <c:v>7.2328150000000004</c:v>
                      </c:pt>
                      <c:pt idx="109060">
                        <c:v>7.2377039999999999</c:v>
                      </c:pt>
                      <c:pt idx="109061">
                        <c:v>7.2425930000000003</c:v>
                      </c:pt>
                      <c:pt idx="109062">
                        <c:v>7.2474819999999998</c:v>
                      </c:pt>
                      <c:pt idx="109063">
                        <c:v>7.25237</c:v>
                      </c:pt>
                      <c:pt idx="109064">
                        <c:v>7.2572590000000003</c:v>
                      </c:pt>
                      <c:pt idx="109065">
                        <c:v>7.2621479999999998</c:v>
                      </c:pt>
                      <c:pt idx="109066">
                        <c:v>7.2670370000000002</c:v>
                      </c:pt>
                      <c:pt idx="109067">
                        <c:v>7.2719259999999997</c:v>
                      </c:pt>
                      <c:pt idx="109068">
                        <c:v>7.276815</c:v>
                      </c:pt>
                      <c:pt idx="109069">
                        <c:v>7.2817040000000004</c:v>
                      </c:pt>
                      <c:pt idx="109070">
                        <c:v>7.2865929999999999</c:v>
                      </c:pt>
                      <c:pt idx="109071">
                        <c:v>7.2914810000000001</c:v>
                      </c:pt>
                      <c:pt idx="109072">
                        <c:v>7.2963709999999997</c:v>
                      </c:pt>
                      <c:pt idx="109073">
                        <c:v>7.3012600000000001</c:v>
                      </c:pt>
                      <c:pt idx="109074">
                        <c:v>7.3061489999999996</c:v>
                      </c:pt>
                      <c:pt idx="109075">
                        <c:v>7.3110369999999998</c:v>
                      </c:pt>
                      <c:pt idx="109076">
                        <c:v>7.3159260000000002</c:v>
                      </c:pt>
                      <c:pt idx="109077">
                        <c:v>7.3208149999999996</c:v>
                      </c:pt>
                      <c:pt idx="109078">
                        <c:v>7.325704</c:v>
                      </c:pt>
                      <c:pt idx="109079">
                        <c:v>7.3305930000000004</c:v>
                      </c:pt>
                      <c:pt idx="109080">
                        <c:v>7.3354819999999998</c:v>
                      </c:pt>
                      <c:pt idx="109081">
                        <c:v>7.3403710000000002</c:v>
                      </c:pt>
                      <c:pt idx="109082">
                        <c:v>7.3452599999999997</c:v>
                      </c:pt>
                      <c:pt idx="109083">
                        <c:v>7.3501479999999999</c:v>
                      </c:pt>
                      <c:pt idx="109084">
                        <c:v>7.3550370000000003</c:v>
                      </c:pt>
                      <c:pt idx="109085">
                        <c:v>7.3599259999999997</c:v>
                      </c:pt>
                      <c:pt idx="109086">
                        <c:v>7.3648150000000001</c:v>
                      </c:pt>
                      <c:pt idx="109087">
                        <c:v>7.3697039999999996</c:v>
                      </c:pt>
                      <c:pt idx="109088">
                        <c:v>7.374593</c:v>
                      </c:pt>
                      <c:pt idx="109089">
                        <c:v>7.3794820000000003</c:v>
                      </c:pt>
                      <c:pt idx="109090">
                        <c:v>7.3843699999999997</c:v>
                      </c:pt>
                      <c:pt idx="109091">
                        <c:v>7.389259</c:v>
                      </c:pt>
                      <c:pt idx="109092">
                        <c:v>7.3941480000000004</c:v>
                      </c:pt>
                      <c:pt idx="109093">
                        <c:v>7.3990369999999999</c:v>
                      </c:pt>
                      <c:pt idx="109094">
                        <c:v>7.4039260000000002</c:v>
                      </c:pt>
                      <c:pt idx="109095">
                        <c:v>7.4088149999999997</c:v>
                      </c:pt>
                      <c:pt idx="109096">
                        <c:v>7.4137040000000001</c:v>
                      </c:pt>
                      <c:pt idx="109097">
                        <c:v>7.4185930000000004</c:v>
                      </c:pt>
                      <c:pt idx="109098">
                        <c:v>7.4234809999999998</c:v>
                      </c:pt>
                      <c:pt idx="109099">
                        <c:v>7.4283700000000001</c:v>
                      </c:pt>
                      <c:pt idx="109100">
                        <c:v>7.4332589999999996</c:v>
                      </c:pt>
                      <c:pt idx="109101">
                        <c:v>7.438148</c:v>
                      </c:pt>
                      <c:pt idx="109102">
                        <c:v>7.4430370000000003</c:v>
                      </c:pt>
                      <c:pt idx="109103">
                        <c:v>7.4479259999999998</c:v>
                      </c:pt>
                      <c:pt idx="109104">
                        <c:v>7.4528150000000002</c:v>
                      </c:pt>
                      <c:pt idx="109105">
                        <c:v>7.4577039999999997</c:v>
                      </c:pt>
                      <c:pt idx="109106">
                        <c:v>7.462593</c:v>
                      </c:pt>
                      <c:pt idx="109107">
                        <c:v>7.4674820000000004</c:v>
                      </c:pt>
                      <c:pt idx="109108">
                        <c:v>7.4723709999999999</c:v>
                      </c:pt>
                      <c:pt idx="109109">
                        <c:v>7.4772600000000002</c:v>
                      </c:pt>
                      <c:pt idx="109110">
                        <c:v>7.4821479999999996</c:v>
                      </c:pt>
                      <c:pt idx="109111">
                        <c:v>7.4870369999999999</c:v>
                      </c:pt>
                      <c:pt idx="109112">
                        <c:v>7.4919260000000003</c:v>
                      </c:pt>
                      <c:pt idx="109113">
                        <c:v>7.4968149999999998</c:v>
                      </c:pt>
                      <c:pt idx="109114">
                        <c:v>7.5017040000000001</c:v>
                      </c:pt>
                      <c:pt idx="109115">
                        <c:v>7.5065929999999996</c:v>
                      </c:pt>
                      <c:pt idx="109116">
                        <c:v>7.511482</c:v>
                      </c:pt>
                      <c:pt idx="109117">
                        <c:v>7.5163710000000004</c:v>
                      </c:pt>
                      <c:pt idx="109118">
                        <c:v>7.5212589999999997</c:v>
                      </c:pt>
                      <c:pt idx="109119">
                        <c:v>7.5261480000000001</c:v>
                      </c:pt>
                      <c:pt idx="109120">
                        <c:v>7.5310370000000004</c:v>
                      </c:pt>
                      <c:pt idx="109121">
                        <c:v>7.5359259999999999</c:v>
                      </c:pt>
                      <c:pt idx="109122">
                        <c:v>7.5408150000000003</c:v>
                      </c:pt>
                      <c:pt idx="109123">
                        <c:v>7.5457039999999997</c:v>
                      </c:pt>
                      <c:pt idx="109124">
                        <c:v>7.5505930000000001</c:v>
                      </c:pt>
                      <c:pt idx="109125">
                        <c:v>7.5554810000000003</c:v>
                      </c:pt>
                      <c:pt idx="109126">
                        <c:v>7.5603699999999998</c:v>
                      </c:pt>
                      <c:pt idx="109127">
                        <c:v>7.5652590000000002</c:v>
                      </c:pt>
                      <c:pt idx="109128">
                        <c:v>7.5701479999999997</c:v>
                      </c:pt>
                      <c:pt idx="109129">
                        <c:v>7.575037</c:v>
                      </c:pt>
                      <c:pt idx="109130">
                        <c:v>7.5799260000000004</c:v>
                      </c:pt>
                      <c:pt idx="109131">
                        <c:v>7.5848149999999999</c:v>
                      </c:pt>
                      <c:pt idx="109132">
                        <c:v>7.5897040000000002</c:v>
                      </c:pt>
                      <c:pt idx="109133">
                        <c:v>7.5945929999999997</c:v>
                      </c:pt>
                      <c:pt idx="109134">
                        <c:v>7.5994820000000001</c:v>
                      </c:pt>
                      <c:pt idx="109135">
                        <c:v>7.6043710000000004</c:v>
                      </c:pt>
                      <c:pt idx="109136">
                        <c:v>7.6092599999999999</c:v>
                      </c:pt>
                      <c:pt idx="109137">
                        <c:v>7.6141480000000001</c:v>
                      </c:pt>
                      <c:pt idx="109138">
                        <c:v>7.6190369999999996</c:v>
                      </c:pt>
                      <c:pt idx="109139">
                        <c:v>7.623926</c:v>
                      </c:pt>
                      <c:pt idx="109140">
                        <c:v>7.6288150000000003</c:v>
                      </c:pt>
                      <c:pt idx="109141">
                        <c:v>7.6337039999999998</c:v>
                      </c:pt>
                      <c:pt idx="109142">
                        <c:v>7.6385930000000002</c:v>
                      </c:pt>
                      <c:pt idx="109143">
                        <c:v>7.6434819999999997</c:v>
                      </c:pt>
                      <c:pt idx="109144">
                        <c:v>7.648371</c:v>
                      </c:pt>
                      <c:pt idx="109145">
                        <c:v>7.6532590000000003</c:v>
                      </c:pt>
                      <c:pt idx="109146">
                        <c:v>7.6581479999999997</c:v>
                      </c:pt>
                      <c:pt idx="109147">
                        <c:v>7.6630370000000001</c:v>
                      </c:pt>
                      <c:pt idx="109148">
                        <c:v>7.6679259999999996</c:v>
                      </c:pt>
                      <c:pt idx="109149">
                        <c:v>7.6728149999999999</c:v>
                      </c:pt>
                      <c:pt idx="109150">
                        <c:v>7.6777040000000003</c:v>
                      </c:pt>
                      <c:pt idx="109151">
                        <c:v>7.6825929999999998</c:v>
                      </c:pt>
                      <c:pt idx="109152">
                        <c:v>7.6874820000000001</c:v>
                      </c:pt>
                      <c:pt idx="109153">
                        <c:v>7.6923700000000004</c:v>
                      </c:pt>
                      <c:pt idx="109154">
                        <c:v>7.6972589999999999</c:v>
                      </c:pt>
                      <c:pt idx="109155">
                        <c:v>7.7021480000000002</c:v>
                      </c:pt>
                      <c:pt idx="109156">
                        <c:v>7.7070369999999997</c:v>
                      </c:pt>
                      <c:pt idx="109157">
                        <c:v>7.7119260000000001</c:v>
                      </c:pt>
                      <c:pt idx="109158">
                        <c:v>7.7168150000000004</c:v>
                      </c:pt>
                      <c:pt idx="109159">
                        <c:v>7.7217039999999999</c:v>
                      </c:pt>
                      <c:pt idx="109160">
                        <c:v>7.7265930000000003</c:v>
                      </c:pt>
                      <c:pt idx="109161">
                        <c:v>7.7314819999999997</c:v>
                      </c:pt>
                      <c:pt idx="109162">
                        <c:v>7.7363710000000001</c:v>
                      </c:pt>
                      <c:pt idx="109163">
                        <c:v>7.7412599999999996</c:v>
                      </c:pt>
                      <c:pt idx="109164">
                        <c:v>7.7461479999999998</c:v>
                      </c:pt>
                      <c:pt idx="109165">
                        <c:v>7.7510370000000002</c:v>
                      </c:pt>
                      <c:pt idx="109166">
                        <c:v>7.7559259999999997</c:v>
                      </c:pt>
                      <c:pt idx="109167">
                        <c:v>7.760815</c:v>
                      </c:pt>
                      <c:pt idx="109168">
                        <c:v>7.7657040000000004</c:v>
                      </c:pt>
                      <c:pt idx="109169">
                        <c:v>7.7705929999999999</c:v>
                      </c:pt>
                      <c:pt idx="109170">
                        <c:v>7.7754820000000002</c:v>
                      </c:pt>
                      <c:pt idx="109171">
                        <c:v>7.7803709999999997</c:v>
                      </c:pt>
                      <c:pt idx="109172">
                        <c:v>7.7852589999999999</c:v>
                      </c:pt>
                      <c:pt idx="109173">
                        <c:v>7.7901480000000003</c:v>
                      </c:pt>
                      <c:pt idx="109174">
                        <c:v>7.7950369999999998</c:v>
                      </c:pt>
                      <c:pt idx="109175">
                        <c:v>7.7999260000000001</c:v>
                      </c:pt>
                      <c:pt idx="109176">
                        <c:v>7.8048149999999996</c:v>
                      </c:pt>
                      <c:pt idx="109177">
                        <c:v>7.809704</c:v>
                      </c:pt>
                      <c:pt idx="109178">
                        <c:v>7.8145930000000003</c:v>
                      </c:pt>
                      <c:pt idx="109179">
                        <c:v>7.8194819999999998</c:v>
                      </c:pt>
                      <c:pt idx="109180">
                        <c:v>7.82437</c:v>
                      </c:pt>
                      <c:pt idx="109181">
                        <c:v>7.8292590000000004</c:v>
                      </c:pt>
                      <c:pt idx="109182">
                        <c:v>7.8341479999999999</c:v>
                      </c:pt>
                      <c:pt idx="109183">
                        <c:v>7.8390370000000003</c:v>
                      </c:pt>
                      <c:pt idx="109184">
                        <c:v>7.8439259999999997</c:v>
                      </c:pt>
                      <c:pt idx="109185">
                        <c:v>7.8488150000000001</c:v>
                      </c:pt>
                      <c:pt idx="109186">
                        <c:v>7.8537039999999996</c:v>
                      </c:pt>
                      <c:pt idx="109187">
                        <c:v>7.8585929999999999</c:v>
                      </c:pt>
                      <c:pt idx="109188">
                        <c:v>7.8634820000000003</c:v>
                      </c:pt>
                      <c:pt idx="109189">
                        <c:v>7.8683709999999998</c:v>
                      </c:pt>
                      <c:pt idx="109190">
                        <c:v>7.8732600000000001</c:v>
                      </c:pt>
                      <c:pt idx="109191">
                        <c:v>7.8781489999999996</c:v>
                      </c:pt>
                      <c:pt idx="109192">
                        <c:v>7.8830369999999998</c:v>
                      </c:pt>
                      <c:pt idx="109193">
                        <c:v>7.8879260000000002</c:v>
                      </c:pt>
                      <c:pt idx="109194">
                        <c:v>7.8928149999999997</c:v>
                      </c:pt>
                      <c:pt idx="109195">
                        <c:v>7.8977040000000001</c:v>
                      </c:pt>
                      <c:pt idx="109196">
                        <c:v>7.9025930000000004</c:v>
                      </c:pt>
                      <c:pt idx="109197">
                        <c:v>7.9074819999999999</c:v>
                      </c:pt>
                      <c:pt idx="109198">
                        <c:v>7.9123710000000003</c:v>
                      </c:pt>
                      <c:pt idx="109199">
                        <c:v>7.9172589999999996</c:v>
                      </c:pt>
                      <c:pt idx="109200">
                        <c:v>7.922148</c:v>
                      </c:pt>
                      <c:pt idx="109201">
                        <c:v>7.9270370000000003</c:v>
                      </c:pt>
                      <c:pt idx="109202">
                        <c:v>7.9319259999999998</c:v>
                      </c:pt>
                      <c:pt idx="109203">
                        <c:v>7.9368150000000002</c:v>
                      </c:pt>
                      <c:pt idx="109204">
                        <c:v>7.9417039999999997</c:v>
                      </c:pt>
                      <c:pt idx="109205">
                        <c:v>7.946593</c:v>
                      </c:pt>
                      <c:pt idx="109206">
                        <c:v>7.9514820000000004</c:v>
                      </c:pt>
                      <c:pt idx="109207">
                        <c:v>7.9563699999999997</c:v>
                      </c:pt>
                      <c:pt idx="109208">
                        <c:v>7.9612590000000001</c:v>
                      </c:pt>
                      <c:pt idx="109209">
                        <c:v>7.9661479999999996</c:v>
                      </c:pt>
                      <c:pt idx="109210">
                        <c:v>7.9710369999999999</c:v>
                      </c:pt>
                      <c:pt idx="109211">
                        <c:v>7.9759260000000003</c:v>
                      </c:pt>
                      <c:pt idx="109212">
                        <c:v>7.9808149999999998</c:v>
                      </c:pt>
                      <c:pt idx="109213">
                        <c:v>7.9857040000000001</c:v>
                      </c:pt>
                      <c:pt idx="109214">
                        <c:v>7.9905929999999996</c:v>
                      </c:pt>
                      <c:pt idx="109215">
                        <c:v>7.9954809999999998</c:v>
                      </c:pt>
                      <c:pt idx="109216">
                        <c:v>8.0003709999999995</c:v>
                      </c:pt>
                      <c:pt idx="109217">
                        <c:v>8.0052599999999998</c:v>
                      </c:pt>
                      <c:pt idx="109218">
                        <c:v>8.0101479999999992</c:v>
                      </c:pt>
                      <c:pt idx="109219">
                        <c:v>8.0150380000000006</c:v>
                      </c:pt>
                      <c:pt idx="109220">
                        <c:v>8.0199259999999999</c:v>
                      </c:pt>
                      <c:pt idx="109221">
                        <c:v>8.0248150000000003</c:v>
                      </c:pt>
                      <c:pt idx="109222">
                        <c:v>8.0297040000000006</c:v>
                      </c:pt>
                      <c:pt idx="109223">
                        <c:v>8.0345929999999992</c:v>
                      </c:pt>
                      <c:pt idx="109224">
                        <c:v>8.0394819999999996</c:v>
                      </c:pt>
                      <c:pt idx="109225">
                        <c:v>8.0443709999999999</c:v>
                      </c:pt>
                      <c:pt idx="109226">
                        <c:v>8.0492589999999993</c:v>
                      </c:pt>
                      <c:pt idx="109227">
                        <c:v>8.0541490000000007</c:v>
                      </c:pt>
                      <c:pt idx="109228">
                        <c:v>8.059037</c:v>
                      </c:pt>
                      <c:pt idx="109229">
                        <c:v>8.0639260000000004</c:v>
                      </c:pt>
                      <c:pt idx="109230">
                        <c:v>8.0688150000000007</c:v>
                      </c:pt>
                      <c:pt idx="109231">
                        <c:v>8.0737039999999993</c:v>
                      </c:pt>
                      <c:pt idx="109232">
                        <c:v>8.0785920000000004</c:v>
                      </c:pt>
                      <c:pt idx="109233">
                        <c:v>8.0834820000000001</c:v>
                      </c:pt>
                      <c:pt idx="109234">
                        <c:v>8.0883699999999994</c:v>
                      </c:pt>
                      <c:pt idx="109235">
                        <c:v>8.0932600000000008</c:v>
                      </c:pt>
                      <c:pt idx="109236">
                        <c:v>8.0981480000000001</c:v>
                      </c:pt>
                      <c:pt idx="109237">
                        <c:v>8.1030370000000005</c:v>
                      </c:pt>
                      <c:pt idx="109238">
                        <c:v>8.1079260000000009</c:v>
                      </c:pt>
                      <c:pt idx="109239">
                        <c:v>8.1128149999999994</c:v>
                      </c:pt>
                      <c:pt idx="109240">
                        <c:v>8.1177030000000006</c:v>
                      </c:pt>
                      <c:pt idx="109241">
                        <c:v>8.1225930000000002</c:v>
                      </c:pt>
                      <c:pt idx="109242">
                        <c:v>8.1274809999999995</c:v>
                      </c:pt>
                      <c:pt idx="109243">
                        <c:v>8.1323709999999991</c:v>
                      </c:pt>
                      <c:pt idx="109244">
                        <c:v>8.1372590000000002</c:v>
                      </c:pt>
                      <c:pt idx="109245">
                        <c:v>8.1421480000000006</c:v>
                      </c:pt>
                      <c:pt idx="109246">
                        <c:v>8.1470380000000002</c:v>
                      </c:pt>
                      <c:pt idx="109247">
                        <c:v>8.1519259999999996</c:v>
                      </c:pt>
                      <c:pt idx="109248">
                        <c:v>8.1568149999999999</c:v>
                      </c:pt>
                      <c:pt idx="109249">
                        <c:v>8.1617040000000003</c:v>
                      </c:pt>
                      <c:pt idx="109250">
                        <c:v>8.1665930000000007</c:v>
                      </c:pt>
                      <c:pt idx="109251">
                        <c:v>8.1714819999999992</c:v>
                      </c:pt>
                      <c:pt idx="109252">
                        <c:v>8.1763709999999996</c:v>
                      </c:pt>
                      <c:pt idx="109253">
                        <c:v>8.1812590000000007</c:v>
                      </c:pt>
                      <c:pt idx="109254">
                        <c:v>8.1861490000000003</c:v>
                      </c:pt>
                      <c:pt idx="109255">
                        <c:v>8.1910369999999997</c:v>
                      </c:pt>
                      <c:pt idx="109256">
                        <c:v>8.195926</c:v>
                      </c:pt>
                      <c:pt idx="109257">
                        <c:v>8.2008150000000004</c:v>
                      </c:pt>
                      <c:pt idx="109258">
                        <c:v>8.2057040000000008</c:v>
                      </c:pt>
                      <c:pt idx="109259">
                        <c:v>8.2105929999999994</c:v>
                      </c:pt>
                      <c:pt idx="109260">
                        <c:v>8.2154819999999997</c:v>
                      </c:pt>
                      <c:pt idx="109261">
                        <c:v>8.2203700000000008</c:v>
                      </c:pt>
                      <c:pt idx="109262">
                        <c:v>8.2252600000000005</c:v>
                      </c:pt>
                      <c:pt idx="109263">
                        <c:v>8.2301479999999998</c:v>
                      </c:pt>
                      <c:pt idx="109264">
                        <c:v>8.2350370000000002</c:v>
                      </c:pt>
                      <c:pt idx="109265">
                        <c:v>8.2399260000000005</c:v>
                      </c:pt>
                      <c:pt idx="109266">
                        <c:v>8.2448149999999991</c:v>
                      </c:pt>
                      <c:pt idx="109267">
                        <c:v>8.2497030000000002</c:v>
                      </c:pt>
                      <c:pt idx="109268">
                        <c:v>8.2545929999999998</c:v>
                      </c:pt>
                      <c:pt idx="109269">
                        <c:v>8.2594809999999992</c:v>
                      </c:pt>
                      <c:pt idx="109270">
                        <c:v>8.2643710000000006</c:v>
                      </c:pt>
                      <c:pt idx="109271">
                        <c:v>8.2692589999999999</c:v>
                      </c:pt>
                      <c:pt idx="109272">
                        <c:v>8.2741480000000003</c:v>
                      </c:pt>
                      <c:pt idx="109273">
                        <c:v>8.2790370000000006</c:v>
                      </c:pt>
                      <c:pt idx="109274">
                        <c:v>8.2839259999999992</c:v>
                      </c:pt>
                      <c:pt idx="109275">
                        <c:v>8.2888149999999996</c:v>
                      </c:pt>
                      <c:pt idx="109276">
                        <c:v>8.293704</c:v>
                      </c:pt>
                      <c:pt idx="109277">
                        <c:v>8.2985930000000003</c:v>
                      </c:pt>
                      <c:pt idx="109278">
                        <c:v>8.3034820000000007</c:v>
                      </c:pt>
                      <c:pt idx="109279">
                        <c:v>8.3083709999999993</c:v>
                      </c:pt>
                      <c:pt idx="109280">
                        <c:v>8.3132590000000004</c:v>
                      </c:pt>
                      <c:pt idx="109281">
                        <c:v>8.318149</c:v>
                      </c:pt>
                      <c:pt idx="109282">
                        <c:v>8.3230369999999994</c:v>
                      </c:pt>
                      <c:pt idx="109283">
                        <c:v>8.3279259999999997</c:v>
                      </c:pt>
                      <c:pt idx="109284">
                        <c:v>8.3328150000000001</c:v>
                      </c:pt>
                      <c:pt idx="109285">
                        <c:v>8.3377040000000004</c:v>
                      </c:pt>
                      <c:pt idx="109286">
                        <c:v>8.3425930000000008</c:v>
                      </c:pt>
                      <c:pt idx="109287">
                        <c:v>8.3474819999999994</c:v>
                      </c:pt>
                      <c:pt idx="109288">
                        <c:v>8.3523700000000005</c:v>
                      </c:pt>
                      <c:pt idx="109289">
                        <c:v>8.3572600000000001</c:v>
                      </c:pt>
                      <c:pt idx="109290">
                        <c:v>8.3621479999999995</c:v>
                      </c:pt>
                      <c:pt idx="109291">
                        <c:v>8.3670369999999998</c:v>
                      </c:pt>
                      <c:pt idx="109292">
                        <c:v>8.3719260000000002</c:v>
                      </c:pt>
                      <c:pt idx="109293">
                        <c:v>8.3768150000000006</c:v>
                      </c:pt>
                      <c:pt idx="109294">
                        <c:v>8.3817039999999992</c:v>
                      </c:pt>
                      <c:pt idx="109295">
                        <c:v>8.3865929999999995</c:v>
                      </c:pt>
                      <c:pt idx="109296">
                        <c:v>8.3914810000000006</c:v>
                      </c:pt>
                      <c:pt idx="109297">
                        <c:v>8.3963710000000003</c:v>
                      </c:pt>
                      <c:pt idx="109298">
                        <c:v>8.4012589999999996</c:v>
                      </c:pt>
                      <c:pt idx="109299">
                        <c:v>8.406148</c:v>
                      </c:pt>
                      <c:pt idx="109300">
                        <c:v>8.4110370000000003</c:v>
                      </c:pt>
                      <c:pt idx="109301">
                        <c:v>8.4159260000000007</c:v>
                      </c:pt>
                      <c:pt idx="109302">
                        <c:v>8.4208149999999993</c:v>
                      </c:pt>
                      <c:pt idx="109303">
                        <c:v>8.4257039999999996</c:v>
                      </c:pt>
                      <c:pt idx="109304">
                        <c:v>8.430593</c:v>
                      </c:pt>
                      <c:pt idx="109305">
                        <c:v>8.4354820000000004</c:v>
                      </c:pt>
                      <c:pt idx="109306">
                        <c:v>8.4403710000000007</c:v>
                      </c:pt>
                      <c:pt idx="109307">
                        <c:v>8.4452590000000001</c:v>
                      </c:pt>
                      <c:pt idx="109308">
                        <c:v>8.4501489999999997</c:v>
                      </c:pt>
                      <c:pt idx="109309">
                        <c:v>8.4550370000000008</c:v>
                      </c:pt>
                      <c:pt idx="109310">
                        <c:v>8.4599259999999994</c:v>
                      </c:pt>
                      <c:pt idx="109311">
                        <c:v>8.4648149999999998</c:v>
                      </c:pt>
                      <c:pt idx="109312">
                        <c:v>8.4697040000000001</c:v>
                      </c:pt>
                      <c:pt idx="109313">
                        <c:v>8.4745930000000005</c:v>
                      </c:pt>
                      <c:pt idx="109314">
                        <c:v>8.4794820000000009</c:v>
                      </c:pt>
                      <c:pt idx="109315">
                        <c:v>8.4843700000000002</c:v>
                      </c:pt>
                      <c:pt idx="109316">
                        <c:v>8.4892599999999998</c:v>
                      </c:pt>
                      <c:pt idx="109317">
                        <c:v>8.4941479999999991</c:v>
                      </c:pt>
                      <c:pt idx="109318">
                        <c:v>8.4990369999999995</c:v>
                      </c:pt>
                      <c:pt idx="109319">
                        <c:v>8.5039259999999999</c:v>
                      </c:pt>
                      <c:pt idx="109320">
                        <c:v>8.5088150000000002</c:v>
                      </c:pt>
                      <c:pt idx="109321">
                        <c:v>8.5137040000000006</c:v>
                      </c:pt>
                      <c:pt idx="109322">
                        <c:v>8.5185929999999992</c:v>
                      </c:pt>
                      <c:pt idx="109323">
                        <c:v>8.5234810000000003</c:v>
                      </c:pt>
                      <c:pt idx="109324">
                        <c:v>8.5283709999999999</c:v>
                      </c:pt>
                      <c:pt idx="109325">
                        <c:v>8.5332589999999993</c:v>
                      </c:pt>
                      <c:pt idx="109326">
                        <c:v>8.5381479999999996</c:v>
                      </c:pt>
                      <c:pt idx="109327">
                        <c:v>8.543037</c:v>
                      </c:pt>
                      <c:pt idx="109328">
                        <c:v>8.5479260000000004</c:v>
                      </c:pt>
                      <c:pt idx="109329">
                        <c:v>8.5528150000000007</c:v>
                      </c:pt>
                      <c:pt idx="109330">
                        <c:v>8.5577039999999993</c:v>
                      </c:pt>
                      <c:pt idx="109331">
                        <c:v>8.5625929999999997</c:v>
                      </c:pt>
                      <c:pt idx="109332">
                        <c:v>8.567482</c:v>
                      </c:pt>
                      <c:pt idx="109333">
                        <c:v>8.5723710000000004</c:v>
                      </c:pt>
                      <c:pt idx="109334">
                        <c:v>8.5772589999999997</c:v>
                      </c:pt>
                      <c:pt idx="109335">
                        <c:v>8.5821489999999994</c:v>
                      </c:pt>
                      <c:pt idx="109336">
                        <c:v>8.5870370000000005</c:v>
                      </c:pt>
                      <c:pt idx="109337">
                        <c:v>8.5919270000000001</c:v>
                      </c:pt>
                      <c:pt idx="109338">
                        <c:v>8.5968149999999994</c:v>
                      </c:pt>
                      <c:pt idx="109339">
                        <c:v>8.6017039999999998</c:v>
                      </c:pt>
                      <c:pt idx="109340">
                        <c:v>8.6065930000000002</c:v>
                      </c:pt>
                      <c:pt idx="109341">
                        <c:v>8.6114820000000005</c:v>
                      </c:pt>
                      <c:pt idx="109342">
                        <c:v>8.6163699999999999</c:v>
                      </c:pt>
                      <c:pt idx="109343">
                        <c:v>8.6212599999999995</c:v>
                      </c:pt>
                      <c:pt idx="109344">
                        <c:v>8.6261480000000006</c:v>
                      </c:pt>
                      <c:pt idx="109345">
                        <c:v>8.6310369999999992</c:v>
                      </c:pt>
                      <c:pt idx="109346">
                        <c:v>8.6359259999999995</c:v>
                      </c:pt>
                      <c:pt idx="109347">
                        <c:v>8.6408149999999999</c:v>
                      </c:pt>
                      <c:pt idx="109348">
                        <c:v>8.6457040000000003</c:v>
                      </c:pt>
                      <c:pt idx="109349">
                        <c:v>8.6505930000000006</c:v>
                      </c:pt>
                      <c:pt idx="109350">
                        <c:v>8.655481</c:v>
                      </c:pt>
                      <c:pt idx="109351">
                        <c:v>8.6603709999999996</c:v>
                      </c:pt>
                      <c:pt idx="109352">
                        <c:v>8.6652590000000007</c:v>
                      </c:pt>
                      <c:pt idx="109353">
                        <c:v>8.6701479999999993</c:v>
                      </c:pt>
                      <c:pt idx="109354">
                        <c:v>8.6750369999999997</c:v>
                      </c:pt>
                      <c:pt idx="109355">
                        <c:v>8.679926</c:v>
                      </c:pt>
                      <c:pt idx="109356">
                        <c:v>8.6848150000000004</c:v>
                      </c:pt>
                      <c:pt idx="109357">
                        <c:v>8.6897040000000008</c:v>
                      </c:pt>
                      <c:pt idx="109358">
                        <c:v>8.6945920000000001</c:v>
                      </c:pt>
                      <c:pt idx="109359">
                        <c:v>8.6994819999999997</c:v>
                      </c:pt>
                      <c:pt idx="109360">
                        <c:v>8.7043700000000008</c:v>
                      </c:pt>
                      <c:pt idx="109361">
                        <c:v>8.7092589999999994</c:v>
                      </c:pt>
                      <c:pt idx="109362">
                        <c:v>8.7141490000000008</c:v>
                      </c:pt>
                      <c:pt idx="109363">
                        <c:v>8.7190370000000001</c:v>
                      </c:pt>
                      <c:pt idx="109364">
                        <c:v>8.7239269999999998</c:v>
                      </c:pt>
                      <c:pt idx="109365">
                        <c:v>8.7288150000000009</c:v>
                      </c:pt>
                      <c:pt idx="109366">
                        <c:v>8.7337039999999995</c:v>
                      </c:pt>
                      <c:pt idx="109367">
                        <c:v>8.7385929999999998</c:v>
                      </c:pt>
                      <c:pt idx="109368">
                        <c:v>8.7434820000000002</c:v>
                      </c:pt>
                      <c:pt idx="109369">
                        <c:v>8.7483699999999995</c:v>
                      </c:pt>
                      <c:pt idx="109370">
                        <c:v>8.7532599999999992</c:v>
                      </c:pt>
                      <c:pt idx="109371">
                        <c:v>8.7581480000000003</c:v>
                      </c:pt>
                      <c:pt idx="109372">
                        <c:v>8.7630379999999999</c:v>
                      </c:pt>
                      <c:pt idx="109373">
                        <c:v>8.7679259999999992</c:v>
                      </c:pt>
                      <c:pt idx="109374">
                        <c:v>8.7728149999999996</c:v>
                      </c:pt>
                      <c:pt idx="109375">
                        <c:v>8.777704</c:v>
                      </c:pt>
                      <c:pt idx="109376">
                        <c:v>8.7825930000000003</c:v>
                      </c:pt>
                      <c:pt idx="109377">
                        <c:v>8.7874809999999997</c:v>
                      </c:pt>
                      <c:pt idx="109378">
                        <c:v>8.7923709999999993</c:v>
                      </c:pt>
                      <c:pt idx="109379">
                        <c:v>8.7972590000000004</c:v>
                      </c:pt>
                      <c:pt idx="109380">
                        <c:v>8.8021480000000007</c:v>
                      </c:pt>
                      <c:pt idx="109381">
                        <c:v>8.8070369999999993</c:v>
                      </c:pt>
                      <c:pt idx="109382">
                        <c:v>8.8119259999999997</c:v>
                      </c:pt>
                      <c:pt idx="109383">
                        <c:v>8.8168150000000001</c:v>
                      </c:pt>
                      <c:pt idx="109384">
                        <c:v>8.8217040000000004</c:v>
                      </c:pt>
                      <c:pt idx="109385">
                        <c:v>8.8265919999999998</c:v>
                      </c:pt>
                      <c:pt idx="109386">
                        <c:v>8.8314819999999994</c:v>
                      </c:pt>
                      <c:pt idx="109387">
                        <c:v>8.8363700000000005</c:v>
                      </c:pt>
                      <c:pt idx="109388">
                        <c:v>8.8412590000000009</c:v>
                      </c:pt>
                      <c:pt idx="109389">
                        <c:v>8.8461479999999995</c:v>
                      </c:pt>
                      <c:pt idx="109390">
                        <c:v>8.8510369999999998</c:v>
                      </c:pt>
                      <c:pt idx="109391">
                        <c:v>8.8559269999999994</c:v>
                      </c:pt>
                      <c:pt idx="109392">
                        <c:v>8.8608150000000006</c:v>
                      </c:pt>
                      <c:pt idx="109393">
                        <c:v>8.8657039999999991</c:v>
                      </c:pt>
                      <c:pt idx="109394">
                        <c:v>8.8705929999999995</c:v>
                      </c:pt>
                      <c:pt idx="109395">
                        <c:v>8.8754819999999999</c:v>
                      </c:pt>
                      <c:pt idx="109396">
                        <c:v>8.8803699999999992</c:v>
                      </c:pt>
                      <c:pt idx="109397">
                        <c:v>8.8852600000000006</c:v>
                      </c:pt>
                      <c:pt idx="109398">
                        <c:v>8.8901479999999999</c:v>
                      </c:pt>
                      <c:pt idx="109399">
                        <c:v>8.8950379999999996</c:v>
                      </c:pt>
                      <c:pt idx="109400">
                        <c:v>8.8999260000000007</c:v>
                      </c:pt>
                      <c:pt idx="109401">
                        <c:v>8.9048149999999993</c:v>
                      </c:pt>
                      <c:pt idx="109402">
                        <c:v>8.9097039999999996</c:v>
                      </c:pt>
                      <c:pt idx="109403">
                        <c:v>8.914593</c:v>
                      </c:pt>
                      <c:pt idx="109404">
                        <c:v>8.9194809999999993</c:v>
                      </c:pt>
                      <c:pt idx="109405">
                        <c:v>8.9243710000000007</c:v>
                      </c:pt>
                      <c:pt idx="109406">
                        <c:v>8.9292590000000001</c:v>
                      </c:pt>
                      <c:pt idx="109407">
                        <c:v>8.9341489999999997</c:v>
                      </c:pt>
                      <c:pt idx="109408">
                        <c:v>8.9390370000000008</c:v>
                      </c:pt>
                      <c:pt idx="109409">
                        <c:v>8.9439259999999994</c:v>
                      </c:pt>
                      <c:pt idx="109410">
                        <c:v>8.9488149999999997</c:v>
                      </c:pt>
                      <c:pt idx="109411">
                        <c:v>8.9537040000000001</c:v>
                      </c:pt>
                      <c:pt idx="109412">
                        <c:v>8.9585919999999994</c:v>
                      </c:pt>
                      <c:pt idx="109413">
                        <c:v>8.9634820000000008</c:v>
                      </c:pt>
                      <c:pt idx="109414">
                        <c:v>8.9683700000000002</c:v>
                      </c:pt>
                      <c:pt idx="109415">
                        <c:v>8.9732590000000005</c:v>
                      </c:pt>
                      <c:pt idx="109416">
                        <c:v>8.9781479999999991</c:v>
                      </c:pt>
                      <c:pt idx="109417">
                        <c:v>8.9830369999999995</c:v>
                      </c:pt>
                      <c:pt idx="109418">
                        <c:v>8.9879259999999999</c:v>
                      </c:pt>
                      <c:pt idx="109419">
                        <c:v>8.9928150000000002</c:v>
                      </c:pt>
                      <c:pt idx="109420">
                        <c:v>8.9977040000000006</c:v>
                      </c:pt>
                      <c:pt idx="109421">
                        <c:v>9.0025929999999992</c:v>
                      </c:pt>
                      <c:pt idx="109422">
                        <c:v>9.0074819999999995</c:v>
                      </c:pt>
                      <c:pt idx="109423">
                        <c:v>9.0123700000000007</c:v>
                      </c:pt>
                      <c:pt idx="109424">
                        <c:v>9.0172600000000003</c:v>
                      </c:pt>
                      <c:pt idx="109425">
                        <c:v>9.0221479999999996</c:v>
                      </c:pt>
                      <c:pt idx="109426">
                        <c:v>9.0270379999999992</c:v>
                      </c:pt>
                      <c:pt idx="109427">
                        <c:v>9.0319260000000003</c:v>
                      </c:pt>
                      <c:pt idx="109428">
                        <c:v>9.0368150000000007</c:v>
                      </c:pt>
                      <c:pt idx="109429">
                        <c:v>9.0417039999999993</c:v>
                      </c:pt>
                      <c:pt idx="109430">
                        <c:v>9.0465929999999997</c:v>
                      </c:pt>
                      <c:pt idx="109431">
                        <c:v>9.0514810000000008</c:v>
                      </c:pt>
                      <c:pt idx="109432">
                        <c:v>9.0563710000000004</c:v>
                      </c:pt>
                      <c:pt idx="109433">
                        <c:v>9.0612589999999997</c:v>
                      </c:pt>
                      <c:pt idx="109434">
                        <c:v>9.0661489999999993</c:v>
                      </c:pt>
                      <c:pt idx="109435">
                        <c:v>9.0710370000000005</c:v>
                      </c:pt>
                      <c:pt idx="109436">
                        <c:v>9.0759260000000008</c:v>
                      </c:pt>
                      <c:pt idx="109437">
                        <c:v>9.0808149999999994</c:v>
                      </c:pt>
                      <c:pt idx="109438">
                        <c:v>9.0857039999999998</c:v>
                      </c:pt>
                      <c:pt idx="109439">
                        <c:v>9.0905919999999991</c:v>
                      </c:pt>
                      <c:pt idx="109440">
                        <c:v>9.0954820000000005</c:v>
                      </c:pt>
                      <c:pt idx="109441">
                        <c:v>9.1003699999999998</c:v>
                      </c:pt>
                      <c:pt idx="109442">
                        <c:v>9.1052599999999995</c:v>
                      </c:pt>
                      <c:pt idx="109443">
                        <c:v>9.1101480000000006</c:v>
                      </c:pt>
                      <c:pt idx="109444">
                        <c:v>9.1150369999999992</c:v>
                      </c:pt>
                      <c:pt idx="109445">
                        <c:v>9.1199259999999995</c:v>
                      </c:pt>
                      <c:pt idx="109446">
                        <c:v>9.1248149999999999</c:v>
                      </c:pt>
                      <c:pt idx="109447">
                        <c:v>9.1297040000000003</c:v>
                      </c:pt>
                      <c:pt idx="109448">
                        <c:v>9.1345930000000006</c:v>
                      </c:pt>
                      <c:pt idx="109449">
                        <c:v>9.1394819999999992</c:v>
                      </c:pt>
                      <c:pt idx="109450">
                        <c:v>9.1443700000000003</c:v>
                      </c:pt>
                      <c:pt idx="109451">
                        <c:v>9.1492599999999999</c:v>
                      </c:pt>
                      <c:pt idx="109452">
                        <c:v>9.1541479999999993</c:v>
                      </c:pt>
                      <c:pt idx="109453">
                        <c:v>9.1590380000000007</c:v>
                      </c:pt>
                      <c:pt idx="109454">
                        <c:v>9.163926</c:v>
                      </c:pt>
                      <c:pt idx="109455">
                        <c:v>9.1688150000000004</c:v>
                      </c:pt>
                      <c:pt idx="109456">
                        <c:v>9.1737040000000007</c:v>
                      </c:pt>
                      <c:pt idx="109457">
                        <c:v>9.1785929999999993</c:v>
                      </c:pt>
                      <c:pt idx="109458">
                        <c:v>9.1834810000000004</c:v>
                      </c:pt>
                      <c:pt idx="109459">
                        <c:v>9.1883710000000001</c:v>
                      </c:pt>
                      <c:pt idx="109460">
                        <c:v>9.1932589999999994</c:v>
                      </c:pt>
                      <c:pt idx="109461">
                        <c:v>9.1981490000000008</c:v>
                      </c:pt>
                      <c:pt idx="109462">
                        <c:v>9.2030370000000001</c:v>
                      </c:pt>
                      <c:pt idx="109463">
                        <c:v>9.2079260000000005</c:v>
                      </c:pt>
                      <c:pt idx="109464">
                        <c:v>9.2128150000000009</c:v>
                      </c:pt>
                      <c:pt idx="109465">
                        <c:v>9.2177039999999995</c:v>
                      </c:pt>
                      <c:pt idx="109466">
                        <c:v>9.2225920000000006</c:v>
                      </c:pt>
                      <c:pt idx="109467">
                        <c:v>9.2274820000000002</c:v>
                      </c:pt>
                      <c:pt idx="109468">
                        <c:v>9.2323699999999995</c:v>
                      </c:pt>
                      <c:pt idx="109469">
                        <c:v>9.2372599999999991</c:v>
                      </c:pt>
                      <c:pt idx="109470">
                        <c:v>9.2421480000000003</c:v>
                      </c:pt>
                      <c:pt idx="109471">
                        <c:v>9.2470370000000006</c:v>
                      </c:pt>
                      <c:pt idx="109472">
                        <c:v>9.2519259999999992</c:v>
                      </c:pt>
                      <c:pt idx="109473">
                        <c:v>9.2568149999999996</c:v>
                      </c:pt>
                      <c:pt idx="109474">
                        <c:v>9.2617030000000007</c:v>
                      </c:pt>
                      <c:pt idx="109475">
                        <c:v>9.2665930000000003</c:v>
                      </c:pt>
                      <c:pt idx="109476">
                        <c:v>9.2714820000000007</c:v>
                      </c:pt>
                      <c:pt idx="109477">
                        <c:v>9.2763709999999993</c:v>
                      </c:pt>
                      <c:pt idx="109478">
                        <c:v>9.2812599999999996</c:v>
                      </c:pt>
                      <c:pt idx="109479">
                        <c:v>9.2861480000000007</c:v>
                      </c:pt>
                      <c:pt idx="109480">
                        <c:v>9.2910380000000004</c:v>
                      </c:pt>
                      <c:pt idx="109481">
                        <c:v>9.2959259999999997</c:v>
                      </c:pt>
                      <c:pt idx="109482">
                        <c:v>9.3008150000000001</c:v>
                      </c:pt>
                      <c:pt idx="109483">
                        <c:v>9.3057040000000004</c:v>
                      </c:pt>
                      <c:pt idx="109484">
                        <c:v>9.3105930000000008</c:v>
                      </c:pt>
                      <c:pt idx="109485">
                        <c:v>9.3154810000000001</c:v>
                      </c:pt>
                      <c:pt idx="109486">
                        <c:v>9.3203709999999997</c:v>
                      </c:pt>
                      <c:pt idx="109487">
                        <c:v>9.3252590000000009</c:v>
                      </c:pt>
                      <c:pt idx="109488">
                        <c:v>9.3301490000000005</c:v>
                      </c:pt>
                      <c:pt idx="109489">
                        <c:v>9.3350369999999998</c:v>
                      </c:pt>
                      <c:pt idx="109490">
                        <c:v>9.3399260000000002</c:v>
                      </c:pt>
                      <c:pt idx="109491">
                        <c:v>9.3448150000000005</c:v>
                      </c:pt>
                      <c:pt idx="109492">
                        <c:v>9.3497039999999991</c:v>
                      </c:pt>
                      <c:pt idx="109493">
                        <c:v>9.3545920000000002</c:v>
                      </c:pt>
                      <c:pt idx="109494">
                        <c:v>9.3594819999999999</c:v>
                      </c:pt>
                      <c:pt idx="109495">
                        <c:v>9.3643699999999992</c:v>
                      </c:pt>
                      <c:pt idx="109496">
                        <c:v>9.3692600000000006</c:v>
                      </c:pt>
                      <c:pt idx="109497">
                        <c:v>9.3741479999999999</c:v>
                      </c:pt>
                      <c:pt idx="109498">
                        <c:v>9.3790370000000003</c:v>
                      </c:pt>
                      <c:pt idx="109499">
                        <c:v>9.3839260000000007</c:v>
                      </c:pt>
                      <c:pt idx="109500">
                        <c:v>9.3888149999999992</c:v>
                      </c:pt>
                      <c:pt idx="109501">
                        <c:v>9.3937030000000004</c:v>
                      </c:pt>
                      <c:pt idx="109502">
                        <c:v>9.398593</c:v>
                      </c:pt>
                      <c:pt idx="109503">
                        <c:v>9.4034809999999993</c:v>
                      </c:pt>
                      <c:pt idx="109504">
                        <c:v>9.4083710000000007</c:v>
                      </c:pt>
                      <c:pt idx="109505">
                        <c:v>9.4132599999999993</c:v>
                      </c:pt>
                      <c:pt idx="109506">
                        <c:v>9.4181480000000004</c:v>
                      </c:pt>
                      <c:pt idx="109507">
                        <c:v>9.423038</c:v>
                      </c:pt>
                      <c:pt idx="109508">
                        <c:v>9.4279259999999994</c:v>
                      </c:pt>
                      <c:pt idx="109509">
                        <c:v>9.4328149999999997</c:v>
                      </c:pt>
                      <c:pt idx="109510">
                        <c:v>9.4377040000000001</c:v>
                      </c:pt>
                      <c:pt idx="109511">
                        <c:v>9.4425930000000005</c:v>
                      </c:pt>
                      <c:pt idx="109512">
                        <c:v>9.4474820000000008</c:v>
                      </c:pt>
                      <c:pt idx="109513">
                        <c:v>9.4523709999999994</c:v>
                      </c:pt>
                      <c:pt idx="109514">
                        <c:v>9.4572590000000005</c:v>
                      </c:pt>
                      <c:pt idx="109515">
                        <c:v>9.4621490000000001</c:v>
                      </c:pt>
                      <c:pt idx="109516">
                        <c:v>9.4670369999999995</c:v>
                      </c:pt>
                      <c:pt idx="109517">
                        <c:v>9.4719259999999998</c:v>
                      </c:pt>
                      <c:pt idx="109518">
                        <c:v>9.4768150000000002</c:v>
                      </c:pt>
                      <c:pt idx="109519">
                        <c:v>9.4817040000000006</c:v>
                      </c:pt>
                      <c:pt idx="109520">
                        <c:v>9.4865929999999992</c:v>
                      </c:pt>
                      <c:pt idx="109521">
                        <c:v>9.4914819999999995</c:v>
                      </c:pt>
                      <c:pt idx="109522">
                        <c:v>9.4963700000000006</c:v>
                      </c:pt>
                      <c:pt idx="109523">
                        <c:v>9.5012600000000003</c:v>
                      </c:pt>
                      <c:pt idx="109524">
                        <c:v>9.5061479999999996</c:v>
                      </c:pt>
                      <c:pt idx="109525">
                        <c:v>9.511037</c:v>
                      </c:pt>
                      <c:pt idx="109526">
                        <c:v>9.5159260000000003</c:v>
                      </c:pt>
                      <c:pt idx="109527">
                        <c:v>9.5208150000000007</c:v>
                      </c:pt>
                      <c:pt idx="109528">
                        <c:v>9.525703</c:v>
                      </c:pt>
                      <c:pt idx="109529">
                        <c:v>9.5305929999999996</c:v>
                      </c:pt>
                      <c:pt idx="109530">
                        <c:v>9.5354810000000008</c:v>
                      </c:pt>
                      <c:pt idx="109531">
                        <c:v>9.5403710000000004</c:v>
                      </c:pt>
                      <c:pt idx="109532">
                        <c:v>9.5452589999999997</c:v>
                      </c:pt>
                      <c:pt idx="109533">
                        <c:v>9.5501480000000001</c:v>
                      </c:pt>
                      <c:pt idx="109534">
                        <c:v>9.5550370000000004</c:v>
                      </c:pt>
                      <c:pt idx="109535">
                        <c:v>9.5599260000000008</c:v>
                      </c:pt>
                      <c:pt idx="109536">
                        <c:v>9.5648149999999994</c:v>
                      </c:pt>
                      <c:pt idx="109537">
                        <c:v>9.5697039999999998</c:v>
                      </c:pt>
                      <c:pt idx="109538">
                        <c:v>9.5745930000000001</c:v>
                      </c:pt>
                      <c:pt idx="109539">
                        <c:v>9.5794820000000005</c:v>
                      </c:pt>
                      <c:pt idx="109540">
                        <c:v>9.5843710000000009</c:v>
                      </c:pt>
                      <c:pt idx="109541">
                        <c:v>9.5892590000000002</c:v>
                      </c:pt>
                      <c:pt idx="109542">
                        <c:v>9.5941489999999998</c:v>
                      </c:pt>
                      <c:pt idx="109543">
                        <c:v>9.5990369999999992</c:v>
                      </c:pt>
                      <c:pt idx="109544">
                        <c:v>9.6039259999999995</c:v>
                      </c:pt>
                      <c:pt idx="109545">
                        <c:v>9.6088149999999999</c:v>
                      </c:pt>
                      <c:pt idx="109546">
                        <c:v>9.6137040000000002</c:v>
                      </c:pt>
                      <c:pt idx="109547">
                        <c:v>9.6185930000000006</c:v>
                      </c:pt>
                      <c:pt idx="109548">
                        <c:v>9.6234819999999992</c:v>
                      </c:pt>
                      <c:pt idx="109549">
                        <c:v>9.6283700000000003</c:v>
                      </c:pt>
                      <c:pt idx="109550">
                        <c:v>9.6332599999999999</c:v>
                      </c:pt>
                      <c:pt idx="109551">
                        <c:v>9.6381479999999993</c:v>
                      </c:pt>
                      <c:pt idx="109552">
                        <c:v>9.6430369999999996</c:v>
                      </c:pt>
                      <c:pt idx="109553">
                        <c:v>9.647926</c:v>
                      </c:pt>
                      <c:pt idx="109554">
                        <c:v>9.6528150000000004</c:v>
                      </c:pt>
                      <c:pt idx="109555">
                        <c:v>9.6577040000000007</c:v>
                      </c:pt>
                      <c:pt idx="109556">
                        <c:v>9.6625929999999993</c:v>
                      </c:pt>
                      <c:pt idx="109557">
                        <c:v>9.6674810000000004</c:v>
                      </c:pt>
                      <c:pt idx="109558">
                        <c:v>9.6723710000000001</c:v>
                      </c:pt>
                      <c:pt idx="109559">
                        <c:v>9.6772589999999994</c:v>
                      </c:pt>
                      <c:pt idx="109560">
                        <c:v>9.6821479999999998</c:v>
                      </c:pt>
                      <c:pt idx="109561">
                        <c:v>9.6870370000000001</c:v>
                      </c:pt>
                      <c:pt idx="109562">
                        <c:v>9.6919260000000005</c:v>
                      </c:pt>
                      <c:pt idx="109563">
                        <c:v>9.6968150000000009</c:v>
                      </c:pt>
                      <c:pt idx="109564">
                        <c:v>9.7017039999999994</c:v>
                      </c:pt>
                      <c:pt idx="109565">
                        <c:v>9.7065929999999998</c:v>
                      </c:pt>
                      <c:pt idx="109566">
                        <c:v>9.7114820000000002</c:v>
                      </c:pt>
                      <c:pt idx="109567">
                        <c:v>9.7163710000000005</c:v>
                      </c:pt>
                      <c:pt idx="109568">
                        <c:v>9.7212589999999999</c:v>
                      </c:pt>
                      <c:pt idx="109569">
                        <c:v>9.7261489999999995</c:v>
                      </c:pt>
                      <c:pt idx="109570">
                        <c:v>9.7310370000000006</c:v>
                      </c:pt>
                      <c:pt idx="109571">
                        <c:v>9.7359259999999992</c:v>
                      </c:pt>
                      <c:pt idx="109572">
                        <c:v>9.7408149999999996</c:v>
                      </c:pt>
                      <c:pt idx="109573">
                        <c:v>9.7457039999999999</c:v>
                      </c:pt>
                      <c:pt idx="109574">
                        <c:v>9.7505930000000003</c:v>
                      </c:pt>
                      <c:pt idx="109575">
                        <c:v>9.7554820000000007</c:v>
                      </c:pt>
                      <c:pt idx="109576">
                        <c:v>9.76037</c:v>
                      </c:pt>
                      <c:pt idx="109577">
                        <c:v>9.7652599999999996</c:v>
                      </c:pt>
                      <c:pt idx="109578">
                        <c:v>9.7701480000000007</c:v>
                      </c:pt>
                      <c:pt idx="109579">
                        <c:v>9.7750369999999993</c:v>
                      </c:pt>
                      <c:pt idx="109580">
                        <c:v>9.7799259999999997</c:v>
                      </c:pt>
                      <c:pt idx="109581">
                        <c:v>9.784815</c:v>
                      </c:pt>
                      <c:pt idx="109582">
                        <c:v>9.7897040000000004</c:v>
                      </c:pt>
                      <c:pt idx="109583">
                        <c:v>9.7945930000000008</c:v>
                      </c:pt>
                      <c:pt idx="109584">
                        <c:v>9.7994810000000001</c:v>
                      </c:pt>
                      <c:pt idx="109585">
                        <c:v>9.8043709999999997</c:v>
                      </c:pt>
                      <c:pt idx="109586">
                        <c:v>9.8092590000000008</c:v>
                      </c:pt>
                      <c:pt idx="109587">
                        <c:v>9.8141479999999994</c:v>
                      </c:pt>
                      <c:pt idx="109588">
                        <c:v>9.8190369999999998</c:v>
                      </c:pt>
                      <c:pt idx="109589">
                        <c:v>9.8239260000000002</c:v>
                      </c:pt>
                      <c:pt idx="109590">
                        <c:v>9.8288150000000005</c:v>
                      </c:pt>
                      <c:pt idx="109591">
                        <c:v>9.8337040000000009</c:v>
                      </c:pt>
                      <c:pt idx="109592">
                        <c:v>9.8385929999999995</c:v>
                      </c:pt>
                      <c:pt idx="109593">
                        <c:v>9.8434819999999998</c:v>
                      </c:pt>
                      <c:pt idx="109594">
                        <c:v>9.8483710000000002</c:v>
                      </c:pt>
                      <c:pt idx="109595">
                        <c:v>9.8532589999999995</c:v>
                      </c:pt>
                      <c:pt idx="109596">
                        <c:v>9.8581489999999992</c:v>
                      </c:pt>
                      <c:pt idx="109597">
                        <c:v>9.8630370000000003</c:v>
                      </c:pt>
                      <c:pt idx="109598">
                        <c:v>9.8679260000000006</c:v>
                      </c:pt>
                      <c:pt idx="109599">
                        <c:v>9.8728149999999992</c:v>
                      </c:pt>
                      <c:pt idx="109600">
                        <c:v>9.8777039999999996</c:v>
                      </c:pt>
                      <c:pt idx="109601">
                        <c:v>9.882593</c:v>
                      </c:pt>
                      <c:pt idx="109602">
                        <c:v>9.8874820000000003</c:v>
                      </c:pt>
                      <c:pt idx="109603">
                        <c:v>9.8923699999999997</c:v>
                      </c:pt>
                      <c:pt idx="109604">
                        <c:v>9.8972599999999993</c:v>
                      </c:pt>
                      <c:pt idx="109605">
                        <c:v>9.9021480000000004</c:v>
                      </c:pt>
                      <c:pt idx="109606">
                        <c:v>9.9070370000000008</c:v>
                      </c:pt>
                      <c:pt idx="109607">
                        <c:v>9.9119259999999993</c:v>
                      </c:pt>
                      <c:pt idx="109608">
                        <c:v>9.9168149999999997</c:v>
                      </c:pt>
                      <c:pt idx="109609">
                        <c:v>9.9217040000000001</c:v>
                      </c:pt>
                      <c:pt idx="109610">
                        <c:v>9.9265930000000004</c:v>
                      </c:pt>
                      <c:pt idx="109611">
                        <c:v>9.9314809999999998</c:v>
                      </c:pt>
                      <c:pt idx="109612">
                        <c:v>9.9363709999999994</c:v>
                      </c:pt>
                      <c:pt idx="109613">
                        <c:v>9.9412590000000005</c:v>
                      </c:pt>
                      <c:pt idx="109614">
                        <c:v>9.9461480000000009</c:v>
                      </c:pt>
                      <c:pt idx="109615">
                        <c:v>9.9510369999999995</c:v>
                      </c:pt>
                      <c:pt idx="109616">
                        <c:v>9.9559259999999998</c:v>
                      </c:pt>
                      <c:pt idx="109617">
                        <c:v>9.9608150000000002</c:v>
                      </c:pt>
                      <c:pt idx="109618">
                        <c:v>9.9657040000000006</c:v>
                      </c:pt>
                      <c:pt idx="109619">
                        <c:v>9.9705919999999999</c:v>
                      </c:pt>
                      <c:pt idx="109620">
                        <c:v>9.9754819999999995</c:v>
                      </c:pt>
                      <c:pt idx="109621">
                        <c:v>9.9803709999999999</c:v>
                      </c:pt>
                      <c:pt idx="109622">
                        <c:v>9.9852589999999992</c:v>
                      </c:pt>
                      <c:pt idx="109623">
                        <c:v>9.9901490000000006</c:v>
                      </c:pt>
                      <c:pt idx="109624">
                        <c:v>9.9950369999999999</c:v>
                      </c:pt>
                      <c:pt idx="109625">
                        <c:v>9.9999269999999996</c:v>
                      </c:pt>
                      <c:pt idx="109626">
                        <c:v>10.00482</c:v>
                      </c:pt>
                      <c:pt idx="109627">
                        <c:v>10.0097</c:v>
                      </c:pt>
                      <c:pt idx="109628">
                        <c:v>10.01459</c:v>
                      </c:pt>
                      <c:pt idx="109629">
                        <c:v>10.01948</c:v>
                      </c:pt>
                      <c:pt idx="109630">
                        <c:v>10.024369999999999</c:v>
                      </c:pt>
                      <c:pt idx="109631">
                        <c:v>10.029260000000001</c:v>
                      </c:pt>
                      <c:pt idx="109632">
                        <c:v>10.03415</c:v>
                      </c:pt>
                      <c:pt idx="109633">
                        <c:v>10.03904</c:v>
                      </c:pt>
                      <c:pt idx="109634">
                        <c:v>10.04393</c:v>
                      </c:pt>
                      <c:pt idx="109635">
                        <c:v>10.04881</c:v>
                      </c:pt>
                      <c:pt idx="109636">
                        <c:v>10.053699999999999</c:v>
                      </c:pt>
                      <c:pt idx="109637">
                        <c:v>10.058590000000001</c:v>
                      </c:pt>
                      <c:pt idx="109638">
                        <c:v>10.06348</c:v>
                      </c:pt>
                      <c:pt idx="109639">
                        <c:v>10.06837</c:v>
                      </c:pt>
                      <c:pt idx="109640">
                        <c:v>10.073259999999999</c:v>
                      </c:pt>
                      <c:pt idx="109641">
                        <c:v>10.078150000000001</c:v>
                      </c:pt>
                      <c:pt idx="109642">
                        <c:v>10.08304</c:v>
                      </c:pt>
                      <c:pt idx="109643">
                        <c:v>10.08793</c:v>
                      </c:pt>
                      <c:pt idx="109644">
                        <c:v>10.09282</c:v>
                      </c:pt>
                      <c:pt idx="109645">
                        <c:v>10.0977</c:v>
                      </c:pt>
                      <c:pt idx="109646">
                        <c:v>10.102589999999999</c:v>
                      </c:pt>
                      <c:pt idx="109647">
                        <c:v>10.107480000000001</c:v>
                      </c:pt>
                      <c:pt idx="109648">
                        <c:v>10.11237</c:v>
                      </c:pt>
                      <c:pt idx="109649">
                        <c:v>10.11726</c:v>
                      </c:pt>
                      <c:pt idx="109650">
                        <c:v>10.12215</c:v>
                      </c:pt>
                      <c:pt idx="109651">
                        <c:v>10.127039999999999</c:v>
                      </c:pt>
                      <c:pt idx="109652">
                        <c:v>10.131930000000001</c:v>
                      </c:pt>
                      <c:pt idx="109653">
                        <c:v>10.13682</c:v>
                      </c:pt>
                      <c:pt idx="109654">
                        <c:v>10.1417</c:v>
                      </c:pt>
                      <c:pt idx="109655">
                        <c:v>10.14659</c:v>
                      </c:pt>
                      <c:pt idx="109656">
                        <c:v>10.151479999999999</c:v>
                      </c:pt>
                      <c:pt idx="109657">
                        <c:v>10.156370000000001</c:v>
                      </c:pt>
                      <c:pt idx="109658">
                        <c:v>10.16126</c:v>
                      </c:pt>
                      <c:pt idx="109659">
                        <c:v>10.16615</c:v>
                      </c:pt>
                      <c:pt idx="109660">
                        <c:v>10.17104</c:v>
                      </c:pt>
                      <c:pt idx="109661">
                        <c:v>10.175929999999999</c:v>
                      </c:pt>
                      <c:pt idx="109662">
                        <c:v>10.180809999999999</c:v>
                      </c:pt>
                      <c:pt idx="109663">
                        <c:v>10.185700000000001</c:v>
                      </c:pt>
                      <c:pt idx="109664">
                        <c:v>10.19059</c:v>
                      </c:pt>
                      <c:pt idx="109665">
                        <c:v>10.19548</c:v>
                      </c:pt>
                      <c:pt idx="109666">
                        <c:v>10.200369999999999</c:v>
                      </c:pt>
                      <c:pt idx="109667">
                        <c:v>10.205260000000001</c:v>
                      </c:pt>
                      <c:pt idx="109668">
                        <c:v>10.210150000000001</c:v>
                      </c:pt>
                      <c:pt idx="109669">
                        <c:v>10.21504</c:v>
                      </c:pt>
                      <c:pt idx="109670">
                        <c:v>10.21993</c:v>
                      </c:pt>
                      <c:pt idx="109671">
                        <c:v>10.224819999999999</c:v>
                      </c:pt>
                      <c:pt idx="109672">
                        <c:v>10.229699999999999</c:v>
                      </c:pt>
                      <c:pt idx="109673">
                        <c:v>10.234590000000001</c:v>
                      </c:pt>
                      <c:pt idx="109674">
                        <c:v>10.23948</c:v>
                      </c:pt>
                      <c:pt idx="109675">
                        <c:v>10.24437</c:v>
                      </c:pt>
                      <c:pt idx="109676">
                        <c:v>10.24926</c:v>
                      </c:pt>
                      <c:pt idx="109677">
                        <c:v>10.254149999999999</c:v>
                      </c:pt>
                      <c:pt idx="109678">
                        <c:v>10.259040000000001</c:v>
                      </c:pt>
                      <c:pt idx="109679">
                        <c:v>10.26393</c:v>
                      </c:pt>
                      <c:pt idx="109680">
                        <c:v>10.26882</c:v>
                      </c:pt>
                      <c:pt idx="109681">
                        <c:v>10.2737</c:v>
                      </c:pt>
                      <c:pt idx="109682">
                        <c:v>10.278589999999999</c:v>
                      </c:pt>
                      <c:pt idx="109683">
                        <c:v>10.283480000000001</c:v>
                      </c:pt>
                      <c:pt idx="109684">
                        <c:v>10.28837</c:v>
                      </c:pt>
                      <c:pt idx="109685">
                        <c:v>10.29326</c:v>
                      </c:pt>
                      <c:pt idx="109686">
                        <c:v>10.29815</c:v>
                      </c:pt>
                      <c:pt idx="109687">
                        <c:v>10.303039999999999</c:v>
                      </c:pt>
                      <c:pt idx="109688">
                        <c:v>10.307930000000001</c:v>
                      </c:pt>
                      <c:pt idx="109689">
                        <c:v>10.312810000000001</c:v>
                      </c:pt>
                      <c:pt idx="109690">
                        <c:v>10.3177</c:v>
                      </c:pt>
                      <c:pt idx="109691">
                        <c:v>10.32259</c:v>
                      </c:pt>
                      <c:pt idx="109692">
                        <c:v>10.32748</c:v>
                      </c:pt>
                      <c:pt idx="109693">
                        <c:v>10.332369999999999</c:v>
                      </c:pt>
                      <c:pt idx="109694">
                        <c:v>10.337260000000001</c:v>
                      </c:pt>
                      <c:pt idx="109695">
                        <c:v>10.34215</c:v>
                      </c:pt>
                      <c:pt idx="109696">
                        <c:v>10.34704</c:v>
                      </c:pt>
                      <c:pt idx="109697">
                        <c:v>10.351929999999999</c:v>
                      </c:pt>
                      <c:pt idx="109698">
                        <c:v>10.356820000000001</c:v>
                      </c:pt>
                      <c:pt idx="109699">
                        <c:v>10.361700000000001</c:v>
                      </c:pt>
                      <c:pt idx="109700">
                        <c:v>10.36659</c:v>
                      </c:pt>
                      <c:pt idx="109701">
                        <c:v>10.37148</c:v>
                      </c:pt>
                      <c:pt idx="109702">
                        <c:v>10.37637</c:v>
                      </c:pt>
                      <c:pt idx="109703">
                        <c:v>10.381259999999999</c:v>
                      </c:pt>
                      <c:pt idx="109704">
                        <c:v>10.386150000000001</c:v>
                      </c:pt>
                      <c:pt idx="109705">
                        <c:v>10.39104</c:v>
                      </c:pt>
                      <c:pt idx="109706">
                        <c:v>10.39593</c:v>
                      </c:pt>
                      <c:pt idx="109707">
                        <c:v>10.40082</c:v>
                      </c:pt>
                      <c:pt idx="109708">
                        <c:v>10.4057</c:v>
                      </c:pt>
                      <c:pt idx="109709">
                        <c:v>10.410589999999999</c:v>
                      </c:pt>
                      <c:pt idx="109710">
                        <c:v>10.415480000000001</c:v>
                      </c:pt>
                      <c:pt idx="109711">
                        <c:v>10.42037</c:v>
                      </c:pt>
                      <c:pt idx="109712">
                        <c:v>10.42526</c:v>
                      </c:pt>
                      <c:pt idx="109713">
                        <c:v>10.430149999999999</c:v>
                      </c:pt>
                      <c:pt idx="109714">
                        <c:v>10.435040000000001</c:v>
                      </c:pt>
                      <c:pt idx="109715">
                        <c:v>10.43993</c:v>
                      </c:pt>
                      <c:pt idx="109716">
                        <c:v>10.44481</c:v>
                      </c:pt>
                      <c:pt idx="109717">
                        <c:v>10.4497</c:v>
                      </c:pt>
                      <c:pt idx="109718">
                        <c:v>10.45459</c:v>
                      </c:pt>
                      <c:pt idx="109719">
                        <c:v>10.459479999999999</c:v>
                      </c:pt>
                      <c:pt idx="109720">
                        <c:v>10.464370000000001</c:v>
                      </c:pt>
                      <c:pt idx="109721">
                        <c:v>10.46926</c:v>
                      </c:pt>
                      <c:pt idx="109722">
                        <c:v>10.47415</c:v>
                      </c:pt>
                      <c:pt idx="109723">
                        <c:v>10.479039999999999</c:v>
                      </c:pt>
                      <c:pt idx="109724">
                        <c:v>10.483930000000001</c:v>
                      </c:pt>
                      <c:pt idx="109725">
                        <c:v>10.48882</c:v>
                      </c:pt>
                      <c:pt idx="109726">
                        <c:v>10.4937</c:v>
                      </c:pt>
                      <c:pt idx="109727">
                        <c:v>10.49859</c:v>
                      </c:pt>
                      <c:pt idx="109728">
                        <c:v>10.50348</c:v>
                      </c:pt>
                      <c:pt idx="109729">
                        <c:v>10.508369999999999</c:v>
                      </c:pt>
                      <c:pt idx="109730">
                        <c:v>10.513260000000001</c:v>
                      </c:pt>
                      <c:pt idx="109731">
                        <c:v>10.51815</c:v>
                      </c:pt>
                      <c:pt idx="109732">
                        <c:v>10.52304</c:v>
                      </c:pt>
                      <c:pt idx="109733">
                        <c:v>10.52793</c:v>
                      </c:pt>
                      <c:pt idx="109734">
                        <c:v>10.53281</c:v>
                      </c:pt>
                      <c:pt idx="109735">
                        <c:v>10.537699999999999</c:v>
                      </c:pt>
                      <c:pt idx="109736">
                        <c:v>10.542590000000001</c:v>
                      </c:pt>
                      <c:pt idx="109737">
                        <c:v>10.54748</c:v>
                      </c:pt>
                      <c:pt idx="109738">
                        <c:v>10.55237</c:v>
                      </c:pt>
                      <c:pt idx="109739">
                        <c:v>10.557259999999999</c:v>
                      </c:pt>
                      <c:pt idx="109740">
                        <c:v>10.562150000000001</c:v>
                      </c:pt>
                      <c:pt idx="109741">
                        <c:v>10.56704</c:v>
                      </c:pt>
                      <c:pt idx="109742">
                        <c:v>10.57193</c:v>
                      </c:pt>
                      <c:pt idx="109743">
                        <c:v>10.57681</c:v>
                      </c:pt>
                      <c:pt idx="109744">
                        <c:v>10.5817</c:v>
                      </c:pt>
                      <c:pt idx="109745">
                        <c:v>10.586589999999999</c:v>
                      </c:pt>
                      <c:pt idx="109746">
                        <c:v>10.591480000000001</c:v>
                      </c:pt>
                      <c:pt idx="109747">
                        <c:v>10.59637</c:v>
                      </c:pt>
                      <c:pt idx="109748">
                        <c:v>10.60126</c:v>
                      </c:pt>
                      <c:pt idx="109749">
                        <c:v>10.60615</c:v>
                      </c:pt>
                      <c:pt idx="109750">
                        <c:v>10.611039999999999</c:v>
                      </c:pt>
                      <c:pt idx="109751">
                        <c:v>10.615930000000001</c:v>
                      </c:pt>
                      <c:pt idx="109752">
                        <c:v>10.62082</c:v>
                      </c:pt>
                      <c:pt idx="109753">
                        <c:v>10.6257</c:v>
                      </c:pt>
                      <c:pt idx="109754">
                        <c:v>10.63059</c:v>
                      </c:pt>
                      <c:pt idx="109755">
                        <c:v>10.635479999999999</c:v>
                      </c:pt>
                      <c:pt idx="109756">
                        <c:v>10.640370000000001</c:v>
                      </c:pt>
                      <c:pt idx="109757">
                        <c:v>10.64526</c:v>
                      </c:pt>
                      <c:pt idx="109758">
                        <c:v>10.65015</c:v>
                      </c:pt>
                      <c:pt idx="109759">
                        <c:v>10.65504</c:v>
                      </c:pt>
                      <c:pt idx="109760">
                        <c:v>10.659929999999999</c:v>
                      </c:pt>
                      <c:pt idx="109761">
                        <c:v>10.664809999999999</c:v>
                      </c:pt>
                      <c:pt idx="109762">
                        <c:v>10.669700000000001</c:v>
                      </c:pt>
                      <c:pt idx="109763">
                        <c:v>10.67459</c:v>
                      </c:pt>
                      <c:pt idx="109764">
                        <c:v>10.67948</c:v>
                      </c:pt>
                      <c:pt idx="109765">
                        <c:v>10.684369999999999</c:v>
                      </c:pt>
                      <c:pt idx="109766">
                        <c:v>10.689260000000001</c:v>
                      </c:pt>
                      <c:pt idx="109767">
                        <c:v>10.69415</c:v>
                      </c:pt>
                      <c:pt idx="109768">
                        <c:v>10.69904</c:v>
                      </c:pt>
                      <c:pt idx="109769">
                        <c:v>10.70393</c:v>
                      </c:pt>
                      <c:pt idx="109770">
                        <c:v>10.70881</c:v>
                      </c:pt>
                      <c:pt idx="109771">
                        <c:v>10.713699999999999</c:v>
                      </c:pt>
                      <c:pt idx="109772">
                        <c:v>10.718590000000001</c:v>
                      </c:pt>
                      <c:pt idx="109773">
                        <c:v>10.72348</c:v>
                      </c:pt>
                      <c:pt idx="109774">
                        <c:v>10.72837</c:v>
                      </c:pt>
                      <c:pt idx="109775">
                        <c:v>10.73326</c:v>
                      </c:pt>
                      <c:pt idx="109776">
                        <c:v>10.738149999999999</c:v>
                      </c:pt>
                      <c:pt idx="109777">
                        <c:v>10.743040000000001</c:v>
                      </c:pt>
                      <c:pt idx="109778">
                        <c:v>10.74793</c:v>
                      </c:pt>
                      <c:pt idx="109779">
                        <c:v>10.75282</c:v>
                      </c:pt>
                      <c:pt idx="109780">
                        <c:v>10.7577</c:v>
                      </c:pt>
                      <c:pt idx="109781">
                        <c:v>10.762589999999999</c:v>
                      </c:pt>
                      <c:pt idx="109782">
                        <c:v>10.767480000000001</c:v>
                      </c:pt>
                      <c:pt idx="109783">
                        <c:v>10.77237</c:v>
                      </c:pt>
                      <c:pt idx="109784">
                        <c:v>10.77726</c:v>
                      </c:pt>
                      <c:pt idx="109785">
                        <c:v>10.78215</c:v>
                      </c:pt>
                      <c:pt idx="109786">
                        <c:v>10.787039999999999</c:v>
                      </c:pt>
                      <c:pt idx="109787">
                        <c:v>10.791930000000001</c:v>
                      </c:pt>
                      <c:pt idx="109788">
                        <c:v>10.796810000000001</c:v>
                      </c:pt>
                      <c:pt idx="109789">
                        <c:v>10.8017</c:v>
                      </c:pt>
                      <c:pt idx="109790">
                        <c:v>10.80659</c:v>
                      </c:pt>
                      <c:pt idx="109791">
                        <c:v>10.81148</c:v>
                      </c:pt>
                      <c:pt idx="109792">
                        <c:v>10.816369999999999</c:v>
                      </c:pt>
                      <c:pt idx="109793">
                        <c:v>10.821260000000001</c:v>
                      </c:pt>
                      <c:pt idx="109794">
                        <c:v>10.82615</c:v>
                      </c:pt>
                      <c:pt idx="109795">
                        <c:v>10.83104</c:v>
                      </c:pt>
                      <c:pt idx="109796">
                        <c:v>10.835929999999999</c:v>
                      </c:pt>
                      <c:pt idx="109797">
                        <c:v>10.840809999999999</c:v>
                      </c:pt>
                      <c:pt idx="109798">
                        <c:v>10.845700000000001</c:v>
                      </c:pt>
                      <c:pt idx="109799">
                        <c:v>10.85059</c:v>
                      </c:pt>
                      <c:pt idx="109800">
                        <c:v>10.85548</c:v>
                      </c:pt>
                      <c:pt idx="109801">
                        <c:v>10.86037</c:v>
                      </c:pt>
                      <c:pt idx="109802">
                        <c:v>10.865259999999999</c:v>
                      </c:pt>
                      <c:pt idx="109803">
                        <c:v>10.870150000000001</c:v>
                      </c:pt>
                      <c:pt idx="109804">
                        <c:v>10.87504</c:v>
                      </c:pt>
                      <c:pt idx="109805">
                        <c:v>10.87993</c:v>
                      </c:pt>
                      <c:pt idx="109806">
                        <c:v>10.884819999999999</c:v>
                      </c:pt>
                      <c:pt idx="109807">
                        <c:v>10.889699999999999</c:v>
                      </c:pt>
                      <c:pt idx="109808">
                        <c:v>10.894590000000001</c:v>
                      </c:pt>
                      <c:pt idx="109809">
                        <c:v>10.899480000000001</c:v>
                      </c:pt>
                      <c:pt idx="109810">
                        <c:v>10.90437</c:v>
                      </c:pt>
                      <c:pt idx="109811">
                        <c:v>10.90926</c:v>
                      </c:pt>
                      <c:pt idx="109812">
                        <c:v>10.914149999999999</c:v>
                      </c:pt>
                      <c:pt idx="109813">
                        <c:v>10.919040000000001</c:v>
                      </c:pt>
                      <c:pt idx="109814">
                        <c:v>10.92393</c:v>
                      </c:pt>
                      <c:pt idx="109815">
                        <c:v>10.92881</c:v>
                      </c:pt>
                      <c:pt idx="109816">
                        <c:v>10.9337</c:v>
                      </c:pt>
                      <c:pt idx="109817">
                        <c:v>10.93859</c:v>
                      </c:pt>
                      <c:pt idx="109818">
                        <c:v>10.943479999999999</c:v>
                      </c:pt>
                      <c:pt idx="109819">
                        <c:v>10.948370000000001</c:v>
                      </c:pt>
                      <c:pt idx="109820">
                        <c:v>10.95326</c:v>
                      </c:pt>
                      <c:pt idx="109821">
                        <c:v>10.95815</c:v>
                      </c:pt>
                      <c:pt idx="109822">
                        <c:v>10.963039999999999</c:v>
                      </c:pt>
                      <c:pt idx="109823">
                        <c:v>10.967930000000001</c:v>
                      </c:pt>
                      <c:pt idx="109824">
                        <c:v>10.972810000000001</c:v>
                      </c:pt>
                      <c:pt idx="109825">
                        <c:v>10.9777</c:v>
                      </c:pt>
                      <c:pt idx="109826">
                        <c:v>10.98259</c:v>
                      </c:pt>
                      <c:pt idx="109827">
                        <c:v>10.98748</c:v>
                      </c:pt>
                      <c:pt idx="109828">
                        <c:v>10.992369999999999</c:v>
                      </c:pt>
                      <c:pt idx="109829">
                        <c:v>10.997260000000001</c:v>
                      </c:pt>
                      <c:pt idx="109830">
                        <c:v>11.00215</c:v>
                      </c:pt>
                      <c:pt idx="109831">
                        <c:v>10.998480000000001</c:v>
                      </c:pt>
                      <c:pt idx="109832">
                        <c:v>10.994809999999999</c:v>
                      </c:pt>
                      <c:pt idx="109833">
                        <c:v>10.991149999999999</c:v>
                      </c:pt>
                      <c:pt idx="109834">
                        <c:v>10.98748</c:v>
                      </c:pt>
                      <c:pt idx="109835">
                        <c:v>10.98382</c:v>
                      </c:pt>
                      <c:pt idx="109836">
                        <c:v>10.98015</c:v>
                      </c:pt>
                      <c:pt idx="109837">
                        <c:v>10.97648</c:v>
                      </c:pt>
                      <c:pt idx="109838">
                        <c:v>10.972810000000001</c:v>
                      </c:pt>
                      <c:pt idx="109839">
                        <c:v>10.969150000000001</c:v>
                      </c:pt>
                      <c:pt idx="109840">
                        <c:v>10.965479999999999</c:v>
                      </c:pt>
                      <c:pt idx="109841">
                        <c:v>10.96181</c:v>
                      </c:pt>
                      <c:pt idx="109842">
                        <c:v>10.95815</c:v>
                      </c:pt>
                      <c:pt idx="109843">
                        <c:v>10.95448</c:v>
                      </c:pt>
                      <c:pt idx="109844">
                        <c:v>10.95082</c:v>
                      </c:pt>
                      <c:pt idx="109845">
                        <c:v>10.947150000000001</c:v>
                      </c:pt>
                      <c:pt idx="109846">
                        <c:v>10.943479999999999</c:v>
                      </c:pt>
                      <c:pt idx="109847">
                        <c:v>10.93981</c:v>
                      </c:pt>
                      <c:pt idx="109848">
                        <c:v>10.93615</c:v>
                      </c:pt>
                      <c:pt idx="109849">
                        <c:v>10.93248</c:v>
                      </c:pt>
                      <c:pt idx="109850">
                        <c:v>10.92881</c:v>
                      </c:pt>
                      <c:pt idx="109851">
                        <c:v>10.92515</c:v>
                      </c:pt>
                      <c:pt idx="109852">
                        <c:v>10.921480000000001</c:v>
                      </c:pt>
                      <c:pt idx="109853">
                        <c:v>10.917820000000001</c:v>
                      </c:pt>
                      <c:pt idx="109854">
                        <c:v>10.914149999999999</c:v>
                      </c:pt>
                      <c:pt idx="109855">
                        <c:v>10.91048</c:v>
                      </c:pt>
                      <c:pt idx="109856">
                        <c:v>10.90681</c:v>
                      </c:pt>
                      <c:pt idx="109857">
                        <c:v>10.90315</c:v>
                      </c:pt>
                      <c:pt idx="109858">
                        <c:v>10.899480000000001</c:v>
                      </c:pt>
                      <c:pt idx="109859">
                        <c:v>10.895810000000001</c:v>
                      </c:pt>
                      <c:pt idx="109860">
                        <c:v>10.892150000000001</c:v>
                      </c:pt>
                      <c:pt idx="109861">
                        <c:v>10.888479999999999</c:v>
                      </c:pt>
                      <c:pt idx="109862">
                        <c:v>10.884819999999999</c:v>
                      </c:pt>
                      <c:pt idx="109863">
                        <c:v>10.88115</c:v>
                      </c:pt>
                      <c:pt idx="109864">
                        <c:v>10.87748</c:v>
                      </c:pt>
                      <c:pt idx="109865">
                        <c:v>10.873810000000001</c:v>
                      </c:pt>
                      <c:pt idx="109866">
                        <c:v>10.870150000000001</c:v>
                      </c:pt>
                      <c:pt idx="109867">
                        <c:v>10.866479999999999</c:v>
                      </c:pt>
                      <c:pt idx="109868">
                        <c:v>10.86281</c:v>
                      </c:pt>
                      <c:pt idx="109869">
                        <c:v>10.85915</c:v>
                      </c:pt>
                      <c:pt idx="109870">
                        <c:v>10.85548</c:v>
                      </c:pt>
                      <c:pt idx="109871">
                        <c:v>10.85182</c:v>
                      </c:pt>
                      <c:pt idx="109872">
                        <c:v>10.84815</c:v>
                      </c:pt>
                      <c:pt idx="109873">
                        <c:v>10.844480000000001</c:v>
                      </c:pt>
                      <c:pt idx="109874">
                        <c:v>10.840809999999999</c:v>
                      </c:pt>
                      <c:pt idx="109875">
                        <c:v>10.837149999999999</c:v>
                      </c:pt>
                      <c:pt idx="109876">
                        <c:v>10.83348</c:v>
                      </c:pt>
                      <c:pt idx="109877">
                        <c:v>10.82981</c:v>
                      </c:pt>
                      <c:pt idx="109878">
                        <c:v>10.82615</c:v>
                      </c:pt>
                      <c:pt idx="109879">
                        <c:v>10.822480000000001</c:v>
                      </c:pt>
                      <c:pt idx="109880">
                        <c:v>10.818820000000001</c:v>
                      </c:pt>
                      <c:pt idx="109881">
                        <c:v>10.815149999999999</c:v>
                      </c:pt>
                      <c:pt idx="109882">
                        <c:v>10.81148</c:v>
                      </c:pt>
                      <c:pt idx="109883">
                        <c:v>10.80781</c:v>
                      </c:pt>
                      <c:pt idx="109884">
                        <c:v>10.80415</c:v>
                      </c:pt>
                      <c:pt idx="109885">
                        <c:v>10.80048</c:v>
                      </c:pt>
                      <c:pt idx="109886">
                        <c:v>10.796810000000001</c:v>
                      </c:pt>
                      <c:pt idx="109887">
                        <c:v>10.793150000000001</c:v>
                      </c:pt>
                      <c:pt idx="109888">
                        <c:v>10.789479999999999</c:v>
                      </c:pt>
                      <c:pt idx="109889">
                        <c:v>10.785819999999999</c:v>
                      </c:pt>
                      <c:pt idx="109890">
                        <c:v>10.78215</c:v>
                      </c:pt>
                      <c:pt idx="109891">
                        <c:v>10.77848</c:v>
                      </c:pt>
                      <c:pt idx="109892">
                        <c:v>10.77481</c:v>
                      </c:pt>
                      <c:pt idx="109893">
                        <c:v>10.77115</c:v>
                      </c:pt>
                      <c:pt idx="109894">
                        <c:v>10.767480000000001</c:v>
                      </c:pt>
                      <c:pt idx="109895">
                        <c:v>10.763809999999999</c:v>
                      </c:pt>
                      <c:pt idx="109896">
                        <c:v>10.760149999999999</c:v>
                      </c:pt>
                      <c:pt idx="109897">
                        <c:v>10.75648</c:v>
                      </c:pt>
                      <c:pt idx="109898">
                        <c:v>10.75282</c:v>
                      </c:pt>
                      <c:pt idx="109899">
                        <c:v>10.74915</c:v>
                      </c:pt>
                      <c:pt idx="109900">
                        <c:v>10.745480000000001</c:v>
                      </c:pt>
                      <c:pt idx="109901">
                        <c:v>10.741809999999999</c:v>
                      </c:pt>
                      <c:pt idx="109902">
                        <c:v>10.738149999999999</c:v>
                      </c:pt>
                      <c:pt idx="109903">
                        <c:v>10.73448</c:v>
                      </c:pt>
                      <c:pt idx="109904">
                        <c:v>10.73081</c:v>
                      </c:pt>
                      <c:pt idx="109905">
                        <c:v>10.72715</c:v>
                      </c:pt>
                      <c:pt idx="109906">
                        <c:v>10.72348</c:v>
                      </c:pt>
                      <c:pt idx="109907">
                        <c:v>10.71982</c:v>
                      </c:pt>
                      <c:pt idx="109908">
                        <c:v>10.716150000000001</c:v>
                      </c:pt>
                      <c:pt idx="109909">
                        <c:v>10.712479999999999</c:v>
                      </c:pt>
                      <c:pt idx="109910">
                        <c:v>10.70881</c:v>
                      </c:pt>
                      <c:pt idx="109911">
                        <c:v>10.70515</c:v>
                      </c:pt>
                      <c:pt idx="109912">
                        <c:v>10.70148</c:v>
                      </c:pt>
                      <c:pt idx="109913">
                        <c:v>10.69781</c:v>
                      </c:pt>
                      <c:pt idx="109914">
                        <c:v>10.69415</c:v>
                      </c:pt>
                      <c:pt idx="109915">
                        <c:v>10.690480000000001</c:v>
                      </c:pt>
                      <c:pt idx="109916">
                        <c:v>10.686820000000001</c:v>
                      </c:pt>
                      <c:pt idx="109917">
                        <c:v>10.683149999999999</c:v>
                      </c:pt>
                      <c:pt idx="109918">
                        <c:v>10.67948</c:v>
                      </c:pt>
                      <c:pt idx="109919">
                        <c:v>10.67581</c:v>
                      </c:pt>
                      <c:pt idx="109920">
                        <c:v>10.67215</c:v>
                      </c:pt>
                      <c:pt idx="109921">
                        <c:v>10.668480000000001</c:v>
                      </c:pt>
                      <c:pt idx="109922">
                        <c:v>10.664809999999999</c:v>
                      </c:pt>
                      <c:pt idx="109923">
                        <c:v>10.661149999999999</c:v>
                      </c:pt>
                      <c:pt idx="109924">
                        <c:v>10.65748</c:v>
                      </c:pt>
                      <c:pt idx="109925">
                        <c:v>10.65382</c:v>
                      </c:pt>
                      <c:pt idx="109926">
                        <c:v>10.65015</c:v>
                      </c:pt>
                      <c:pt idx="109927">
                        <c:v>10.64648</c:v>
                      </c:pt>
                      <c:pt idx="109928">
                        <c:v>10.642810000000001</c:v>
                      </c:pt>
                      <c:pt idx="109929">
                        <c:v>10.639150000000001</c:v>
                      </c:pt>
                      <c:pt idx="109930">
                        <c:v>10.635479999999999</c:v>
                      </c:pt>
                      <c:pt idx="109931">
                        <c:v>10.63181</c:v>
                      </c:pt>
                      <c:pt idx="109932">
                        <c:v>10.62815</c:v>
                      </c:pt>
                      <c:pt idx="109933">
                        <c:v>10.62448</c:v>
                      </c:pt>
                      <c:pt idx="109934">
                        <c:v>10.62082</c:v>
                      </c:pt>
                      <c:pt idx="109935">
                        <c:v>10.617150000000001</c:v>
                      </c:pt>
                      <c:pt idx="109936">
                        <c:v>10.613479999999999</c:v>
                      </c:pt>
                      <c:pt idx="109937">
                        <c:v>10.60981</c:v>
                      </c:pt>
                      <c:pt idx="109938">
                        <c:v>10.60615</c:v>
                      </c:pt>
                      <c:pt idx="109939">
                        <c:v>10.60248</c:v>
                      </c:pt>
                      <c:pt idx="109940">
                        <c:v>10.59881</c:v>
                      </c:pt>
                      <c:pt idx="109941">
                        <c:v>10.59515</c:v>
                      </c:pt>
                      <c:pt idx="109942">
                        <c:v>10.591480000000001</c:v>
                      </c:pt>
                      <c:pt idx="109943">
                        <c:v>10.587820000000001</c:v>
                      </c:pt>
                      <c:pt idx="109944">
                        <c:v>10.584149999999999</c:v>
                      </c:pt>
                      <c:pt idx="109945">
                        <c:v>10.58048</c:v>
                      </c:pt>
                      <c:pt idx="109946">
                        <c:v>10.57681</c:v>
                      </c:pt>
                      <c:pt idx="109947">
                        <c:v>10.57315</c:v>
                      </c:pt>
                      <c:pt idx="109948">
                        <c:v>10.56948</c:v>
                      </c:pt>
                      <c:pt idx="109949">
                        <c:v>10.565810000000001</c:v>
                      </c:pt>
                      <c:pt idx="109950">
                        <c:v>10.562150000000001</c:v>
                      </c:pt>
                      <c:pt idx="109951">
                        <c:v>10.558479999999999</c:v>
                      </c:pt>
                      <c:pt idx="109952">
                        <c:v>10.554819999999999</c:v>
                      </c:pt>
                      <c:pt idx="109953">
                        <c:v>10.55115</c:v>
                      </c:pt>
                      <c:pt idx="109954">
                        <c:v>10.54748</c:v>
                      </c:pt>
                      <c:pt idx="109955">
                        <c:v>10.543810000000001</c:v>
                      </c:pt>
                      <c:pt idx="109956">
                        <c:v>10.540150000000001</c:v>
                      </c:pt>
                      <c:pt idx="109957">
                        <c:v>10.536479999999999</c:v>
                      </c:pt>
                      <c:pt idx="109958">
                        <c:v>10.53281</c:v>
                      </c:pt>
                      <c:pt idx="109959">
                        <c:v>10.52915</c:v>
                      </c:pt>
                      <c:pt idx="109960">
                        <c:v>10.52548</c:v>
                      </c:pt>
                      <c:pt idx="109961">
                        <c:v>10.52182</c:v>
                      </c:pt>
                      <c:pt idx="109962">
                        <c:v>10.51815</c:v>
                      </c:pt>
                      <c:pt idx="109963">
                        <c:v>10.514480000000001</c:v>
                      </c:pt>
                      <c:pt idx="109964">
                        <c:v>10.510809999999999</c:v>
                      </c:pt>
                      <c:pt idx="109965">
                        <c:v>10.507149999999999</c:v>
                      </c:pt>
                      <c:pt idx="109966">
                        <c:v>10.50348</c:v>
                      </c:pt>
                      <c:pt idx="109967">
                        <c:v>10.49981</c:v>
                      </c:pt>
                      <c:pt idx="109968">
                        <c:v>10.49615</c:v>
                      </c:pt>
                      <c:pt idx="109969">
                        <c:v>10.49248</c:v>
                      </c:pt>
                      <c:pt idx="109970">
                        <c:v>10.48882</c:v>
                      </c:pt>
                      <c:pt idx="109971">
                        <c:v>10.485150000000001</c:v>
                      </c:pt>
                      <c:pt idx="109972">
                        <c:v>10.481479999999999</c:v>
                      </c:pt>
                      <c:pt idx="109973">
                        <c:v>10.47781</c:v>
                      </c:pt>
                      <c:pt idx="109974">
                        <c:v>10.47415</c:v>
                      </c:pt>
                      <c:pt idx="109975">
                        <c:v>10.47048</c:v>
                      </c:pt>
                      <c:pt idx="109976">
                        <c:v>10.466810000000001</c:v>
                      </c:pt>
                      <c:pt idx="109977">
                        <c:v>10.463150000000001</c:v>
                      </c:pt>
                      <c:pt idx="109978">
                        <c:v>10.459479999999999</c:v>
                      </c:pt>
                      <c:pt idx="109979">
                        <c:v>10.455819999999999</c:v>
                      </c:pt>
                      <c:pt idx="109980">
                        <c:v>10.45215</c:v>
                      </c:pt>
                      <c:pt idx="109981">
                        <c:v>10.44848</c:v>
                      </c:pt>
                      <c:pt idx="109982">
                        <c:v>10.44481</c:v>
                      </c:pt>
                      <c:pt idx="109983">
                        <c:v>10.44115</c:v>
                      </c:pt>
                      <c:pt idx="109984">
                        <c:v>10.437480000000001</c:v>
                      </c:pt>
                      <c:pt idx="109985">
                        <c:v>10.433820000000001</c:v>
                      </c:pt>
                      <c:pt idx="109986">
                        <c:v>10.430149999999999</c:v>
                      </c:pt>
                      <c:pt idx="109987">
                        <c:v>10.42648</c:v>
                      </c:pt>
                      <c:pt idx="109988">
                        <c:v>10.42282</c:v>
                      </c:pt>
                      <c:pt idx="109989">
                        <c:v>10.41915</c:v>
                      </c:pt>
                      <c:pt idx="109990">
                        <c:v>10.415480000000001</c:v>
                      </c:pt>
                      <c:pt idx="109991">
                        <c:v>10.411809999999999</c:v>
                      </c:pt>
                      <c:pt idx="109992">
                        <c:v>10.408149999999999</c:v>
                      </c:pt>
                      <c:pt idx="109993">
                        <c:v>10.40448</c:v>
                      </c:pt>
                      <c:pt idx="109994">
                        <c:v>10.40082</c:v>
                      </c:pt>
                      <c:pt idx="109995">
                        <c:v>10.39715</c:v>
                      </c:pt>
                      <c:pt idx="109996">
                        <c:v>10.39348</c:v>
                      </c:pt>
                      <c:pt idx="109997">
                        <c:v>10.38982</c:v>
                      </c:pt>
                      <c:pt idx="109998">
                        <c:v>10.386150000000001</c:v>
                      </c:pt>
                      <c:pt idx="109999">
                        <c:v>10.382479999999999</c:v>
                      </c:pt>
                      <c:pt idx="110000">
                        <c:v>10.37881</c:v>
                      </c:pt>
                      <c:pt idx="110001">
                        <c:v>10.37515</c:v>
                      </c:pt>
                      <c:pt idx="110002">
                        <c:v>10.37148</c:v>
                      </c:pt>
                      <c:pt idx="110003">
                        <c:v>10.36782</c:v>
                      </c:pt>
                      <c:pt idx="110004">
                        <c:v>10.36415</c:v>
                      </c:pt>
                      <c:pt idx="110005">
                        <c:v>10.360480000000001</c:v>
                      </c:pt>
                      <c:pt idx="110006">
                        <c:v>10.356820000000001</c:v>
                      </c:pt>
                      <c:pt idx="110007">
                        <c:v>10.353149999999999</c:v>
                      </c:pt>
                      <c:pt idx="110008">
                        <c:v>10.34948</c:v>
                      </c:pt>
                      <c:pt idx="110009">
                        <c:v>10.34581</c:v>
                      </c:pt>
                      <c:pt idx="110010">
                        <c:v>10.34215</c:v>
                      </c:pt>
                      <c:pt idx="110011">
                        <c:v>10.338480000000001</c:v>
                      </c:pt>
                      <c:pt idx="110012">
                        <c:v>10.334820000000001</c:v>
                      </c:pt>
                      <c:pt idx="110013">
                        <c:v>10.331149999999999</c:v>
                      </c:pt>
                      <c:pt idx="110014">
                        <c:v>10.32748</c:v>
                      </c:pt>
                      <c:pt idx="110015">
                        <c:v>10.32382</c:v>
                      </c:pt>
                      <c:pt idx="110016">
                        <c:v>10.32015</c:v>
                      </c:pt>
                      <c:pt idx="110017">
                        <c:v>10.31648</c:v>
                      </c:pt>
                      <c:pt idx="110018">
                        <c:v>10.312810000000001</c:v>
                      </c:pt>
                      <c:pt idx="110019">
                        <c:v>10.309150000000001</c:v>
                      </c:pt>
                      <c:pt idx="110020">
                        <c:v>10.305479999999999</c:v>
                      </c:pt>
                      <c:pt idx="110021">
                        <c:v>10.301819999999999</c:v>
                      </c:pt>
                      <c:pt idx="110022">
                        <c:v>10.29815</c:v>
                      </c:pt>
                      <c:pt idx="110023">
                        <c:v>10.29448</c:v>
                      </c:pt>
                      <c:pt idx="110024">
                        <c:v>10.29082</c:v>
                      </c:pt>
                      <c:pt idx="110025">
                        <c:v>10.28715</c:v>
                      </c:pt>
                      <c:pt idx="110026">
                        <c:v>10.283480000000001</c:v>
                      </c:pt>
                      <c:pt idx="110027">
                        <c:v>10.279809999999999</c:v>
                      </c:pt>
                      <c:pt idx="110028">
                        <c:v>10.276149999999999</c:v>
                      </c:pt>
                      <c:pt idx="110029">
                        <c:v>10.27248</c:v>
                      </c:pt>
                      <c:pt idx="110030">
                        <c:v>10.26882</c:v>
                      </c:pt>
                      <c:pt idx="110031">
                        <c:v>10.26515</c:v>
                      </c:pt>
                      <c:pt idx="110032">
                        <c:v>10.261480000000001</c:v>
                      </c:pt>
                      <c:pt idx="110033">
                        <c:v>10.257820000000001</c:v>
                      </c:pt>
                      <c:pt idx="110034">
                        <c:v>10.254149999999999</c:v>
                      </c:pt>
                      <c:pt idx="110035">
                        <c:v>10.25048</c:v>
                      </c:pt>
                      <c:pt idx="110036">
                        <c:v>10.24681</c:v>
                      </c:pt>
                      <c:pt idx="110037">
                        <c:v>10.24315</c:v>
                      </c:pt>
                      <c:pt idx="110038">
                        <c:v>10.23948</c:v>
                      </c:pt>
                      <c:pt idx="110039">
                        <c:v>10.23582</c:v>
                      </c:pt>
                      <c:pt idx="110040">
                        <c:v>10.232150000000001</c:v>
                      </c:pt>
                      <c:pt idx="110041">
                        <c:v>10.228479999999999</c:v>
                      </c:pt>
                      <c:pt idx="110042">
                        <c:v>10.224819999999999</c:v>
                      </c:pt>
                      <c:pt idx="110043">
                        <c:v>10.22115</c:v>
                      </c:pt>
                      <c:pt idx="110044">
                        <c:v>10.21748</c:v>
                      </c:pt>
                      <c:pt idx="110045">
                        <c:v>10.21381</c:v>
                      </c:pt>
                      <c:pt idx="110046">
                        <c:v>10.210150000000001</c:v>
                      </c:pt>
                      <c:pt idx="110047">
                        <c:v>10.206480000000001</c:v>
                      </c:pt>
                      <c:pt idx="110048">
                        <c:v>10.202819999999999</c:v>
                      </c:pt>
                      <c:pt idx="110049">
                        <c:v>10.199149999999999</c:v>
                      </c:pt>
                      <c:pt idx="110050">
                        <c:v>10.19548</c:v>
                      </c:pt>
                      <c:pt idx="110051">
                        <c:v>10.19182</c:v>
                      </c:pt>
                      <c:pt idx="110052">
                        <c:v>10.18815</c:v>
                      </c:pt>
                      <c:pt idx="110053">
                        <c:v>10.184480000000001</c:v>
                      </c:pt>
                      <c:pt idx="110054">
                        <c:v>10.180809999999999</c:v>
                      </c:pt>
                      <c:pt idx="110055">
                        <c:v>10.177149999999999</c:v>
                      </c:pt>
                      <c:pt idx="110056">
                        <c:v>10.17348</c:v>
                      </c:pt>
                      <c:pt idx="110057">
                        <c:v>10.16982</c:v>
                      </c:pt>
                      <c:pt idx="110058">
                        <c:v>10.16615</c:v>
                      </c:pt>
                      <c:pt idx="110059">
                        <c:v>10.16248</c:v>
                      </c:pt>
                      <c:pt idx="110060">
                        <c:v>10.15882</c:v>
                      </c:pt>
                      <c:pt idx="110061">
                        <c:v>10.155150000000001</c:v>
                      </c:pt>
                      <c:pt idx="110062">
                        <c:v>10.151479999999999</c:v>
                      </c:pt>
                      <c:pt idx="110063">
                        <c:v>10.14781</c:v>
                      </c:pt>
                      <c:pt idx="110064">
                        <c:v>10.14415</c:v>
                      </c:pt>
                      <c:pt idx="110065">
                        <c:v>10.14048</c:v>
                      </c:pt>
                      <c:pt idx="110066">
                        <c:v>10.13682</c:v>
                      </c:pt>
                      <c:pt idx="110067">
                        <c:v>10.133150000000001</c:v>
                      </c:pt>
                      <c:pt idx="110068">
                        <c:v>10.129479999999999</c:v>
                      </c:pt>
                      <c:pt idx="110069">
                        <c:v>10.125819999999999</c:v>
                      </c:pt>
                      <c:pt idx="110070">
                        <c:v>10.12215</c:v>
                      </c:pt>
                      <c:pt idx="110071">
                        <c:v>10.11848</c:v>
                      </c:pt>
                      <c:pt idx="110072">
                        <c:v>10.11481</c:v>
                      </c:pt>
                      <c:pt idx="110073">
                        <c:v>10.11115</c:v>
                      </c:pt>
                      <c:pt idx="110074">
                        <c:v>10.107480000000001</c:v>
                      </c:pt>
                      <c:pt idx="110075">
                        <c:v>10.103820000000001</c:v>
                      </c:pt>
                      <c:pt idx="110076">
                        <c:v>10.100149999999999</c:v>
                      </c:pt>
                      <c:pt idx="110077">
                        <c:v>10.09648</c:v>
                      </c:pt>
                      <c:pt idx="110078">
                        <c:v>10.09282</c:v>
                      </c:pt>
                      <c:pt idx="110079">
                        <c:v>10.08915</c:v>
                      </c:pt>
                      <c:pt idx="110080">
                        <c:v>10.08548</c:v>
                      </c:pt>
                      <c:pt idx="110081">
                        <c:v>10.081810000000001</c:v>
                      </c:pt>
                      <c:pt idx="110082">
                        <c:v>10.078150000000001</c:v>
                      </c:pt>
                      <c:pt idx="110083">
                        <c:v>10.074479999999999</c:v>
                      </c:pt>
                      <c:pt idx="110084">
                        <c:v>10.070819999999999</c:v>
                      </c:pt>
                      <c:pt idx="110085">
                        <c:v>10.06715</c:v>
                      </c:pt>
                      <c:pt idx="110086">
                        <c:v>10.06348</c:v>
                      </c:pt>
                      <c:pt idx="110087">
                        <c:v>10.05982</c:v>
                      </c:pt>
                      <c:pt idx="110088">
                        <c:v>10.056150000000001</c:v>
                      </c:pt>
                      <c:pt idx="110089">
                        <c:v>10.052479999999999</c:v>
                      </c:pt>
                      <c:pt idx="110090">
                        <c:v>10.04881</c:v>
                      </c:pt>
                      <c:pt idx="110091">
                        <c:v>10.04515</c:v>
                      </c:pt>
                      <c:pt idx="110092">
                        <c:v>10.04148</c:v>
                      </c:pt>
                      <c:pt idx="110093">
                        <c:v>10.03782</c:v>
                      </c:pt>
                      <c:pt idx="110094">
                        <c:v>10.03415</c:v>
                      </c:pt>
                      <c:pt idx="110095">
                        <c:v>10.030480000000001</c:v>
                      </c:pt>
                      <c:pt idx="110096">
                        <c:v>10.026820000000001</c:v>
                      </c:pt>
                      <c:pt idx="110097">
                        <c:v>10.023149999999999</c:v>
                      </c:pt>
                      <c:pt idx="110098">
                        <c:v>10.01948</c:v>
                      </c:pt>
                      <c:pt idx="110099">
                        <c:v>10.01581</c:v>
                      </c:pt>
                      <c:pt idx="110100">
                        <c:v>10.01215</c:v>
                      </c:pt>
                      <c:pt idx="110101">
                        <c:v>10.00848</c:v>
                      </c:pt>
                      <c:pt idx="110102">
                        <c:v>10.00482</c:v>
                      </c:pt>
                      <c:pt idx="110103">
                        <c:v>10.001150000000001</c:v>
                      </c:pt>
                      <c:pt idx="110104">
                        <c:v>9.9974810000000005</c:v>
                      </c:pt>
                      <c:pt idx="110105">
                        <c:v>9.9938149999999997</c:v>
                      </c:pt>
                      <c:pt idx="110106">
                        <c:v>9.9901490000000006</c:v>
                      </c:pt>
                      <c:pt idx="110107">
                        <c:v>9.9864820000000005</c:v>
                      </c:pt>
                      <c:pt idx="110108">
                        <c:v>9.9828150000000004</c:v>
                      </c:pt>
                      <c:pt idx="110109">
                        <c:v>9.9791480000000004</c:v>
                      </c:pt>
                      <c:pt idx="110110">
                        <c:v>9.9754819999999995</c:v>
                      </c:pt>
                      <c:pt idx="110111">
                        <c:v>9.9718149999999994</c:v>
                      </c:pt>
                      <c:pt idx="110112">
                        <c:v>9.9681479999999993</c:v>
                      </c:pt>
                      <c:pt idx="110113">
                        <c:v>9.9644809999999993</c:v>
                      </c:pt>
                      <c:pt idx="110114">
                        <c:v>9.9608150000000002</c:v>
                      </c:pt>
                      <c:pt idx="110115">
                        <c:v>9.9571489999999994</c:v>
                      </c:pt>
                      <c:pt idx="110116">
                        <c:v>9.9534819999999993</c:v>
                      </c:pt>
                      <c:pt idx="110117">
                        <c:v>9.9498149999999992</c:v>
                      </c:pt>
                      <c:pt idx="110118">
                        <c:v>9.9461480000000009</c:v>
                      </c:pt>
                      <c:pt idx="110119">
                        <c:v>9.942482</c:v>
                      </c:pt>
                      <c:pt idx="110120">
                        <c:v>9.938815</c:v>
                      </c:pt>
                      <c:pt idx="110121">
                        <c:v>9.9351479999999999</c:v>
                      </c:pt>
                      <c:pt idx="110122">
                        <c:v>9.9314809999999998</c:v>
                      </c:pt>
                      <c:pt idx="110123">
                        <c:v>9.9278150000000007</c:v>
                      </c:pt>
                      <c:pt idx="110124">
                        <c:v>9.9241489999999999</c:v>
                      </c:pt>
                      <c:pt idx="110125">
                        <c:v>9.9204819999999998</c:v>
                      </c:pt>
                      <c:pt idx="110126">
                        <c:v>9.9168149999999997</c:v>
                      </c:pt>
                      <c:pt idx="110127">
                        <c:v>9.9131479999999996</c:v>
                      </c:pt>
                      <c:pt idx="110128">
                        <c:v>9.9094820000000006</c:v>
                      </c:pt>
                      <c:pt idx="110129">
                        <c:v>9.9058150000000005</c:v>
                      </c:pt>
                      <c:pt idx="110130">
                        <c:v>9.9021480000000004</c:v>
                      </c:pt>
                      <c:pt idx="110131">
                        <c:v>9.8984810000000003</c:v>
                      </c:pt>
                      <c:pt idx="110132">
                        <c:v>9.8948149999999995</c:v>
                      </c:pt>
                      <c:pt idx="110133">
                        <c:v>9.8911490000000004</c:v>
                      </c:pt>
                      <c:pt idx="110134">
                        <c:v>9.8874820000000003</c:v>
                      </c:pt>
                      <c:pt idx="110135">
                        <c:v>9.8838150000000002</c:v>
                      </c:pt>
                      <c:pt idx="110136">
                        <c:v>9.8801480000000002</c:v>
                      </c:pt>
                      <c:pt idx="110137">
                        <c:v>9.8764819999999993</c:v>
                      </c:pt>
                      <c:pt idx="110138">
                        <c:v>9.8728149999999992</c:v>
                      </c:pt>
                      <c:pt idx="110139">
                        <c:v>9.8691479999999991</c:v>
                      </c:pt>
                      <c:pt idx="110140">
                        <c:v>9.8654810000000008</c:v>
                      </c:pt>
                      <c:pt idx="110141">
                        <c:v>9.861815</c:v>
                      </c:pt>
                      <c:pt idx="110142">
                        <c:v>9.8581489999999992</c:v>
                      </c:pt>
                      <c:pt idx="110143">
                        <c:v>9.8544820000000009</c:v>
                      </c:pt>
                      <c:pt idx="110144">
                        <c:v>9.8508150000000008</c:v>
                      </c:pt>
                      <c:pt idx="110145">
                        <c:v>9.8471480000000007</c:v>
                      </c:pt>
                      <c:pt idx="110146">
                        <c:v>9.8434819999999998</c:v>
                      </c:pt>
                      <c:pt idx="110147">
                        <c:v>9.8398149999999998</c:v>
                      </c:pt>
                      <c:pt idx="110148">
                        <c:v>9.8361479999999997</c:v>
                      </c:pt>
                      <c:pt idx="110149">
                        <c:v>9.8324809999999996</c:v>
                      </c:pt>
                      <c:pt idx="110150">
                        <c:v>9.8288150000000005</c:v>
                      </c:pt>
                      <c:pt idx="110151">
                        <c:v>9.8251489999999997</c:v>
                      </c:pt>
                      <c:pt idx="110152">
                        <c:v>9.8214819999999996</c:v>
                      </c:pt>
                      <c:pt idx="110153">
                        <c:v>9.8178149999999995</c:v>
                      </c:pt>
                      <c:pt idx="110154">
                        <c:v>9.8141479999999994</c:v>
                      </c:pt>
                      <c:pt idx="110155">
                        <c:v>9.8104820000000004</c:v>
                      </c:pt>
                      <c:pt idx="110156">
                        <c:v>9.8068150000000003</c:v>
                      </c:pt>
                      <c:pt idx="110157">
                        <c:v>9.8031480000000002</c:v>
                      </c:pt>
                      <c:pt idx="110158">
                        <c:v>9.7994810000000001</c:v>
                      </c:pt>
                      <c:pt idx="110159">
                        <c:v>9.7958149999999993</c:v>
                      </c:pt>
                      <c:pt idx="110160">
                        <c:v>9.7921490000000002</c:v>
                      </c:pt>
                      <c:pt idx="110161">
                        <c:v>9.7884820000000001</c:v>
                      </c:pt>
                      <c:pt idx="110162">
                        <c:v>9.784815</c:v>
                      </c:pt>
                      <c:pt idx="110163">
                        <c:v>9.781148</c:v>
                      </c:pt>
                      <c:pt idx="110164">
                        <c:v>9.7774819999999991</c:v>
                      </c:pt>
                      <c:pt idx="110165">
                        <c:v>9.7738150000000008</c:v>
                      </c:pt>
                      <c:pt idx="110166">
                        <c:v>9.7701480000000007</c:v>
                      </c:pt>
                      <c:pt idx="110167">
                        <c:v>9.7664810000000006</c:v>
                      </c:pt>
                      <c:pt idx="110168">
                        <c:v>9.7628149999999998</c:v>
                      </c:pt>
                      <c:pt idx="110169">
                        <c:v>9.7591490000000007</c:v>
                      </c:pt>
                      <c:pt idx="110170">
                        <c:v>9.7554820000000007</c:v>
                      </c:pt>
                      <c:pt idx="110171">
                        <c:v>9.7518150000000006</c:v>
                      </c:pt>
                      <c:pt idx="110172">
                        <c:v>9.7481480000000005</c:v>
                      </c:pt>
                      <c:pt idx="110173">
                        <c:v>9.7444819999999996</c:v>
                      </c:pt>
                      <c:pt idx="110174">
                        <c:v>9.7408149999999996</c:v>
                      </c:pt>
                      <c:pt idx="110175">
                        <c:v>9.7371479999999995</c:v>
                      </c:pt>
                      <c:pt idx="110176">
                        <c:v>9.7334809999999994</c:v>
                      </c:pt>
                      <c:pt idx="110177">
                        <c:v>9.7298150000000003</c:v>
                      </c:pt>
                      <c:pt idx="110178">
                        <c:v>9.7261489999999995</c:v>
                      </c:pt>
                      <c:pt idx="110179">
                        <c:v>9.7224819999999994</c:v>
                      </c:pt>
                      <c:pt idx="110180">
                        <c:v>9.7188149999999993</c:v>
                      </c:pt>
                      <c:pt idx="110181">
                        <c:v>9.7151479999999992</c:v>
                      </c:pt>
                      <c:pt idx="110182">
                        <c:v>9.7114820000000002</c:v>
                      </c:pt>
                      <c:pt idx="110183">
                        <c:v>9.7078150000000001</c:v>
                      </c:pt>
                      <c:pt idx="110184">
                        <c:v>9.704148</c:v>
                      </c:pt>
                      <c:pt idx="110185">
                        <c:v>9.7004809999999999</c:v>
                      </c:pt>
                      <c:pt idx="110186">
                        <c:v>9.6968150000000009</c:v>
                      </c:pt>
                      <c:pt idx="110187">
                        <c:v>9.693149</c:v>
                      </c:pt>
                      <c:pt idx="110188">
                        <c:v>9.6894819999999999</c:v>
                      </c:pt>
                      <c:pt idx="110189">
                        <c:v>9.6858149999999998</c:v>
                      </c:pt>
                      <c:pt idx="110190">
                        <c:v>9.6821479999999998</c:v>
                      </c:pt>
                      <c:pt idx="110191">
                        <c:v>9.6784820000000007</c:v>
                      </c:pt>
                      <c:pt idx="110192">
                        <c:v>9.6748150000000006</c:v>
                      </c:pt>
                      <c:pt idx="110193">
                        <c:v>9.6711480000000005</c:v>
                      </c:pt>
                      <c:pt idx="110194">
                        <c:v>9.6674810000000004</c:v>
                      </c:pt>
                      <c:pt idx="110195">
                        <c:v>9.6638149999999996</c:v>
                      </c:pt>
                      <c:pt idx="110196">
                        <c:v>9.6601490000000005</c:v>
                      </c:pt>
                      <c:pt idx="110197">
                        <c:v>9.6564820000000005</c:v>
                      </c:pt>
                      <c:pt idx="110198">
                        <c:v>9.6528150000000004</c:v>
                      </c:pt>
                      <c:pt idx="110199">
                        <c:v>9.6491480000000003</c:v>
                      </c:pt>
                      <c:pt idx="110200">
                        <c:v>9.6454819999999994</c:v>
                      </c:pt>
                      <c:pt idx="110201">
                        <c:v>9.6418149999999994</c:v>
                      </c:pt>
                      <c:pt idx="110202">
                        <c:v>9.6381479999999993</c:v>
                      </c:pt>
                      <c:pt idx="110203">
                        <c:v>9.6344809999999992</c:v>
                      </c:pt>
                      <c:pt idx="110204">
                        <c:v>9.6308150000000001</c:v>
                      </c:pt>
                      <c:pt idx="110205">
                        <c:v>9.6271489999999993</c:v>
                      </c:pt>
                      <c:pt idx="110206">
                        <c:v>9.6234819999999992</c:v>
                      </c:pt>
                      <c:pt idx="110207">
                        <c:v>9.6198149999999991</c:v>
                      </c:pt>
                      <c:pt idx="110208">
                        <c:v>9.6161480000000008</c:v>
                      </c:pt>
                      <c:pt idx="110209">
                        <c:v>9.612482</c:v>
                      </c:pt>
                      <c:pt idx="110210">
                        <c:v>9.6088149999999999</c:v>
                      </c:pt>
                      <c:pt idx="110211">
                        <c:v>9.6051479999999998</c:v>
                      </c:pt>
                      <c:pt idx="110212">
                        <c:v>9.6014809999999997</c:v>
                      </c:pt>
                      <c:pt idx="110213">
                        <c:v>9.5978150000000007</c:v>
                      </c:pt>
                      <c:pt idx="110214">
                        <c:v>9.5941489999999998</c:v>
                      </c:pt>
                      <c:pt idx="110215">
                        <c:v>9.5904819999999997</c:v>
                      </c:pt>
                      <c:pt idx="110216">
                        <c:v>9.5868149999999996</c:v>
                      </c:pt>
                      <c:pt idx="110217">
                        <c:v>9.5831479999999996</c:v>
                      </c:pt>
                      <c:pt idx="110218">
                        <c:v>9.5794820000000005</c:v>
                      </c:pt>
                      <c:pt idx="110219">
                        <c:v>9.5758150000000004</c:v>
                      </c:pt>
                      <c:pt idx="110220">
                        <c:v>9.5721480000000003</c:v>
                      </c:pt>
                      <c:pt idx="110221">
                        <c:v>9.5684810000000002</c:v>
                      </c:pt>
                      <c:pt idx="110222">
                        <c:v>9.5648149999999994</c:v>
                      </c:pt>
                      <c:pt idx="110223">
                        <c:v>9.5611490000000003</c:v>
                      </c:pt>
                      <c:pt idx="110224">
                        <c:v>9.5574820000000003</c:v>
                      </c:pt>
                      <c:pt idx="110225">
                        <c:v>9.5538150000000002</c:v>
                      </c:pt>
                      <c:pt idx="110226">
                        <c:v>9.5501480000000001</c:v>
                      </c:pt>
                      <c:pt idx="110227">
                        <c:v>9.5464819999999992</c:v>
                      </c:pt>
                      <c:pt idx="110228">
                        <c:v>9.5428149999999992</c:v>
                      </c:pt>
                      <c:pt idx="110229">
                        <c:v>9.5391480000000008</c:v>
                      </c:pt>
                      <c:pt idx="110230">
                        <c:v>9.5354810000000008</c:v>
                      </c:pt>
                      <c:pt idx="110231">
                        <c:v>9.5318149999999999</c:v>
                      </c:pt>
                      <c:pt idx="110232">
                        <c:v>9.5281490000000009</c:v>
                      </c:pt>
                      <c:pt idx="110233">
                        <c:v>9.5244820000000008</c:v>
                      </c:pt>
                      <c:pt idx="110234">
                        <c:v>9.5208150000000007</c:v>
                      </c:pt>
                      <c:pt idx="110235">
                        <c:v>9.5171480000000006</c:v>
                      </c:pt>
                      <c:pt idx="110236">
                        <c:v>9.5134819999999998</c:v>
                      </c:pt>
                      <c:pt idx="110237">
                        <c:v>9.5098149999999997</c:v>
                      </c:pt>
                      <c:pt idx="110238">
                        <c:v>9.5061479999999996</c:v>
                      </c:pt>
                      <c:pt idx="110239">
                        <c:v>9.5024809999999995</c:v>
                      </c:pt>
                      <c:pt idx="110240">
                        <c:v>9.4988150000000005</c:v>
                      </c:pt>
                      <c:pt idx="110241">
                        <c:v>9.4951489999999996</c:v>
                      </c:pt>
                      <c:pt idx="110242">
                        <c:v>9.4914819999999995</c:v>
                      </c:pt>
                      <c:pt idx="110243">
                        <c:v>9.4878149999999994</c:v>
                      </c:pt>
                      <c:pt idx="110244">
                        <c:v>9.4841479999999994</c:v>
                      </c:pt>
                      <c:pt idx="110245">
                        <c:v>9.4804820000000003</c:v>
                      </c:pt>
                      <c:pt idx="110246">
                        <c:v>9.4768150000000002</c:v>
                      </c:pt>
                      <c:pt idx="110247">
                        <c:v>9.4731480000000001</c:v>
                      </c:pt>
                      <c:pt idx="110248">
                        <c:v>9.469481</c:v>
                      </c:pt>
                      <c:pt idx="110249">
                        <c:v>9.4658149999999992</c:v>
                      </c:pt>
                      <c:pt idx="110250">
                        <c:v>9.4621490000000001</c:v>
                      </c:pt>
                      <c:pt idx="110251">
                        <c:v>9.4584820000000001</c:v>
                      </c:pt>
                      <c:pt idx="110252">
                        <c:v>9.454815</c:v>
                      </c:pt>
                      <c:pt idx="110253">
                        <c:v>9.4511479999999999</c:v>
                      </c:pt>
                      <c:pt idx="110254">
                        <c:v>9.4474820000000008</c:v>
                      </c:pt>
                      <c:pt idx="110255">
                        <c:v>9.4438150000000007</c:v>
                      </c:pt>
                      <c:pt idx="110256">
                        <c:v>9.4401480000000006</c:v>
                      </c:pt>
                      <c:pt idx="110257">
                        <c:v>9.4364810000000006</c:v>
                      </c:pt>
                      <c:pt idx="110258">
                        <c:v>9.4328149999999997</c:v>
                      </c:pt>
                      <c:pt idx="110259">
                        <c:v>9.4291490000000007</c:v>
                      </c:pt>
                      <c:pt idx="110260">
                        <c:v>9.4254820000000006</c:v>
                      </c:pt>
                      <c:pt idx="110261">
                        <c:v>9.4218150000000005</c:v>
                      </c:pt>
                      <c:pt idx="110262">
                        <c:v>9.4181480000000004</c:v>
                      </c:pt>
                      <c:pt idx="110263">
                        <c:v>9.4144819999999996</c:v>
                      </c:pt>
                      <c:pt idx="110264">
                        <c:v>9.4108149999999995</c:v>
                      </c:pt>
                      <c:pt idx="110265">
                        <c:v>9.4071479999999994</c:v>
                      </c:pt>
                      <c:pt idx="110266">
                        <c:v>9.4034809999999993</c:v>
                      </c:pt>
                      <c:pt idx="110267">
                        <c:v>9.3998150000000003</c:v>
                      </c:pt>
                      <c:pt idx="110268">
                        <c:v>9.3961489999999994</c:v>
                      </c:pt>
                      <c:pt idx="110269">
                        <c:v>9.3924819999999993</c:v>
                      </c:pt>
                      <c:pt idx="110270">
                        <c:v>9.3888149999999992</c:v>
                      </c:pt>
                      <c:pt idx="110271">
                        <c:v>9.3851479999999992</c:v>
                      </c:pt>
                      <c:pt idx="110272">
                        <c:v>9.3814820000000001</c:v>
                      </c:pt>
                      <c:pt idx="110273">
                        <c:v>9.377815</c:v>
                      </c:pt>
                      <c:pt idx="110274">
                        <c:v>9.3741479999999999</c:v>
                      </c:pt>
                      <c:pt idx="110275">
                        <c:v>9.3704809999999998</c:v>
                      </c:pt>
                      <c:pt idx="110276">
                        <c:v>9.3668150000000008</c:v>
                      </c:pt>
                      <c:pt idx="110277">
                        <c:v>9.3631489999999999</c:v>
                      </c:pt>
                      <c:pt idx="110278">
                        <c:v>9.3594819999999999</c:v>
                      </c:pt>
                      <c:pt idx="110279">
                        <c:v>9.3558149999999998</c:v>
                      </c:pt>
                      <c:pt idx="110280">
                        <c:v>9.3521479999999997</c:v>
                      </c:pt>
                      <c:pt idx="110281">
                        <c:v>9.3484820000000006</c:v>
                      </c:pt>
                      <c:pt idx="110282">
                        <c:v>9.3448150000000005</c:v>
                      </c:pt>
                      <c:pt idx="110283">
                        <c:v>9.3411480000000005</c:v>
                      </c:pt>
                      <c:pt idx="110284">
                        <c:v>9.3374810000000004</c:v>
                      </c:pt>
                      <c:pt idx="110285">
                        <c:v>9.3338149999999995</c:v>
                      </c:pt>
                      <c:pt idx="110286">
                        <c:v>9.3301490000000005</c:v>
                      </c:pt>
                      <c:pt idx="110287">
                        <c:v>9.3264820000000004</c:v>
                      </c:pt>
                      <c:pt idx="110288">
                        <c:v>9.3228150000000003</c:v>
                      </c:pt>
                      <c:pt idx="110289">
                        <c:v>9.3191480000000002</c:v>
                      </c:pt>
                      <c:pt idx="110290">
                        <c:v>9.3154810000000001</c:v>
                      </c:pt>
                      <c:pt idx="110291">
                        <c:v>9.3118149999999993</c:v>
                      </c:pt>
                      <c:pt idx="110292">
                        <c:v>9.3081479999999992</c:v>
                      </c:pt>
                      <c:pt idx="110293">
                        <c:v>9.3044820000000001</c:v>
                      </c:pt>
                      <c:pt idx="110294">
                        <c:v>9.3008150000000001</c:v>
                      </c:pt>
                      <c:pt idx="110295">
                        <c:v>9.2971489999999992</c:v>
                      </c:pt>
                      <c:pt idx="110296">
                        <c:v>9.2934819999999991</c:v>
                      </c:pt>
                      <c:pt idx="110297">
                        <c:v>9.2898150000000008</c:v>
                      </c:pt>
                      <c:pt idx="110298">
                        <c:v>9.2861480000000007</c:v>
                      </c:pt>
                      <c:pt idx="110299">
                        <c:v>9.2824810000000006</c:v>
                      </c:pt>
                      <c:pt idx="110300">
                        <c:v>9.2788149999999998</c:v>
                      </c:pt>
                      <c:pt idx="110301">
                        <c:v>9.2751479999999997</c:v>
                      </c:pt>
                      <c:pt idx="110302">
                        <c:v>9.2714820000000007</c:v>
                      </c:pt>
                      <c:pt idx="110303">
                        <c:v>9.2678150000000006</c:v>
                      </c:pt>
                      <c:pt idx="110304">
                        <c:v>9.2641489999999997</c:v>
                      </c:pt>
                      <c:pt idx="110305">
                        <c:v>9.2604819999999997</c:v>
                      </c:pt>
                      <c:pt idx="110306">
                        <c:v>9.2568149999999996</c:v>
                      </c:pt>
                      <c:pt idx="110307">
                        <c:v>9.2531479999999995</c:v>
                      </c:pt>
                      <c:pt idx="110308">
                        <c:v>9.2494809999999994</c:v>
                      </c:pt>
                      <c:pt idx="110309">
                        <c:v>9.2458150000000003</c:v>
                      </c:pt>
                      <c:pt idx="110310">
                        <c:v>9.2421480000000003</c:v>
                      </c:pt>
                      <c:pt idx="110311">
                        <c:v>9.2384819999999994</c:v>
                      </c:pt>
                      <c:pt idx="110312">
                        <c:v>9.2348149999999993</c:v>
                      </c:pt>
                      <c:pt idx="110313">
                        <c:v>9.2311490000000003</c:v>
                      </c:pt>
                      <c:pt idx="110314">
                        <c:v>9.2274820000000002</c:v>
                      </c:pt>
                      <c:pt idx="110315">
                        <c:v>9.2238150000000001</c:v>
                      </c:pt>
                      <c:pt idx="110316">
                        <c:v>9.220148</c:v>
                      </c:pt>
                      <c:pt idx="110317">
                        <c:v>9.2164809999999999</c:v>
                      </c:pt>
                      <c:pt idx="110318">
                        <c:v>9.2128150000000009</c:v>
                      </c:pt>
                      <c:pt idx="110319">
                        <c:v>9.2091480000000008</c:v>
                      </c:pt>
                      <c:pt idx="110320">
                        <c:v>9.2054819999999999</c:v>
                      </c:pt>
                      <c:pt idx="110321">
                        <c:v>9.2018149999999999</c:v>
                      </c:pt>
                      <c:pt idx="110322">
                        <c:v>9.1981490000000008</c:v>
                      </c:pt>
                      <c:pt idx="110323">
                        <c:v>9.1944820000000007</c:v>
                      </c:pt>
                      <c:pt idx="110324">
                        <c:v>9.1908150000000006</c:v>
                      </c:pt>
                      <c:pt idx="110325">
                        <c:v>9.1871480000000005</c:v>
                      </c:pt>
                      <c:pt idx="110326">
                        <c:v>9.1834810000000004</c:v>
                      </c:pt>
                      <c:pt idx="110327">
                        <c:v>9.1798149999999996</c:v>
                      </c:pt>
                      <c:pt idx="110328">
                        <c:v>9.1761479999999995</c:v>
                      </c:pt>
                      <c:pt idx="110329">
                        <c:v>9.1724820000000005</c:v>
                      </c:pt>
                      <c:pt idx="110330">
                        <c:v>9.1688150000000004</c:v>
                      </c:pt>
                      <c:pt idx="110331">
                        <c:v>9.1651489999999995</c:v>
                      </c:pt>
                      <c:pt idx="110332">
                        <c:v>9.1614819999999995</c:v>
                      </c:pt>
                      <c:pt idx="110333">
                        <c:v>9.1578149999999994</c:v>
                      </c:pt>
                      <c:pt idx="110334">
                        <c:v>9.1541479999999993</c:v>
                      </c:pt>
                      <c:pt idx="110335">
                        <c:v>9.1504809999999992</c:v>
                      </c:pt>
                      <c:pt idx="110336">
                        <c:v>9.1468150000000001</c:v>
                      </c:pt>
                      <c:pt idx="110337">
                        <c:v>9.1431480000000001</c:v>
                      </c:pt>
                      <c:pt idx="110338">
                        <c:v>9.1394819999999992</c:v>
                      </c:pt>
                      <c:pt idx="110339">
                        <c:v>9.1358149999999991</c:v>
                      </c:pt>
                      <c:pt idx="110340">
                        <c:v>9.1321490000000001</c:v>
                      </c:pt>
                      <c:pt idx="110341">
                        <c:v>9.128482</c:v>
                      </c:pt>
                      <c:pt idx="110342">
                        <c:v>9.1248149999999999</c:v>
                      </c:pt>
                      <c:pt idx="110343">
                        <c:v>9.1211479999999998</c:v>
                      </c:pt>
                      <c:pt idx="110344">
                        <c:v>9.1174809999999997</c:v>
                      </c:pt>
                      <c:pt idx="110345">
                        <c:v>9.1138150000000007</c:v>
                      </c:pt>
                      <c:pt idx="110346">
                        <c:v>9.1101480000000006</c:v>
                      </c:pt>
                      <c:pt idx="110347">
                        <c:v>9.1064819999999997</c:v>
                      </c:pt>
                      <c:pt idx="110348">
                        <c:v>9.1028149999999997</c:v>
                      </c:pt>
                      <c:pt idx="110349">
                        <c:v>9.0991490000000006</c:v>
                      </c:pt>
                      <c:pt idx="110350">
                        <c:v>9.0954820000000005</c:v>
                      </c:pt>
                      <c:pt idx="110351">
                        <c:v>9.0918150000000004</c:v>
                      </c:pt>
                      <c:pt idx="110352">
                        <c:v>9.0881480000000003</c:v>
                      </c:pt>
                      <c:pt idx="110353">
                        <c:v>9.0844810000000003</c:v>
                      </c:pt>
                      <c:pt idx="110354">
                        <c:v>9.0808149999999994</c:v>
                      </c:pt>
                      <c:pt idx="110355">
                        <c:v>9.0771479999999993</c:v>
                      </c:pt>
                      <c:pt idx="110356">
                        <c:v>9.0734820000000003</c:v>
                      </c:pt>
                      <c:pt idx="110357">
                        <c:v>9.0698150000000002</c:v>
                      </c:pt>
                      <c:pt idx="110358">
                        <c:v>9.0661489999999993</c:v>
                      </c:pt>
                      <c:pt idx="110359">
                        <c:v>9.0624819999999993</c:v>
                      </c:pt>
                      <c:pt idx="110360">
                        <c:v>9.0588149999999992</c:v>
                      </c:pt>
                      <c:pt idx="110361">
                        <c:v>9.0551480000000009</c:v>
                      </c:pt>
                      <c:pt idx="110362">
                        <c:v>9.0514810000000008</c:v>
                      </c:pt>
                      <c:pt idx="110363">
                        <c:v>9.0478149999999999</c:v>
                      </c:pt>
                      <c:pt idx="110364">
                        <c:v>9.0441479999999999</c:v>
                      </c:pt>
                      <c:pt idx="110365">
                        <c:v>9.0404820000000008</c:v>
                      </c:pt>
                      <c:pt idx="110366">
                        <c:v>9.0368150000000007</c:v>
                      </c:pt>
                      <c:pt idx="110367">
                        <c:v>9.0331489999999999</c:v>
                      </c:pt>
                      <c:pt idx="110368">
                        <c:v>9.0294819999999998</c:v>
                      </c:pt>
                      <c:pt idx="110369">
                        <c:v>9.0258149999999997</c:v>
                      </c:pt>
                      <c:pt idx="110370">
                        <c:v>9.0221479999999996</c:v>
                      </c:pt>
                      <c:pt idx="110371">
                        <c:v>9.0184809999999995</c:v>
                      </c:pt>
                      <c:pt idx="110372">
                        <c:v>9.0148150000000005</c:v>
                      </c:pt>
                      <c:pt idx="110373">
                        <c:v>9.0111480000000004</c:v>
                      </c:pt>
                      <c:pt idx="110374">
                        <c:v>9.0074819999999995</c:v>
                      </c:pt>
                      <c:pt idx="110375">
                        <c:v>9.0038149999999995</c:v>
                      </c:pt>
                      <c:pt idx="110376">
                        <c:v>9.0001490000000004</c:v>
                      </c:pt>
                      <c:pt idx="110377">
                        <c:v>8.9964820000000003</c:v>
                      </c:pt>
                      <c:pt idx="110378">
                        <c:v>8.9928150000000002</c:v>
                      </c:pt>
                      <c:pt idx="110379">
                        <c:v>8.9891480000000001</c:v>
                      </c:pt>
                      <c:pt idx="110380">
                        <c:v>8.9854810000000001</c:v>
                      </c:pt>
                      <c:pt idx="110381">
                        <c:v>8.9818149999999992</c:v>
                      </c:pt>
                      <c:pt idx="110382">
                        <c:v>8.9781479999999991</c:v>
                      </c:pt>
                      <c:pt idx="110383">
                        <c:v>8.9744820000000001</c:v>
                      </c:pt>
                      <c:pt idx="110384">
                        <c:v>8.970815</c:v>
                      </c:pt>
                      <c:pt idx="110385">
                        <c:v>8.9671489999999991</c:v>
                      </c:pt>
                      <c:pt idx="110386">
                        <c:v>8.9634820000000008</c:v>
                      </c:pt>
                      <c:pt idx="110387">
                        <c:v>8.9598150000000008</c:v>
                      </c:pt>
                      <c:pt idx="110388">
                        <c:v>8.9561480000000007</c:v>
                      </c:pt>
                      <c:pt idx="110389">
                        <c:v>8.9524810000000006</c:v>
                      </c:pt>
                      <c:pt idx="110390">
                        <c:v>8.9488149999999997</c:v>
                      </c:pt>
                      <c:pt idx="110391">
                        <c:v>8.9451479999999997</c:v>
                      </c:pt>
                      <c:pt idx="110392">
                        <c:v>8.9414820000000006</c:v>
                      </c:pt>
                      <c:pt idx="110393">
                        <c:v>8.9378150000000005</c:v>
                      </c:pt>
                      <c:pt idx="110394">
                        <c:v>8.9341489999999997</c:v>
                      </c:pt>
                      <c:pt idx="110395">
                        <c:v>8.9304819999999996</c:v>
                      </c:pt>
                      <c:pt idx="110396">
                        <c:v>8.9268149999999995</c:v>
                      </c:pt>
                      <c:pt idx="110397">
                        <c:v>8.9231479999999994</c:v>
                      </c:pt>
                      <c:pt idx="110398">
                        <c:v>8.9194809999999993</c:v>
                      </c:pt>
                      <c:pt idx="110399">
                        <c:v>8.9158150000000003</c:v>
                      </c:pt>
                      <c:pt idx="110400">
                        <c:v>8.9121480000000002</c:v>
                      </c:pt>
                      <c:pt idx="110401">
                        <c:v>8.9084819999999993</c:v>
                      </c:pt>
                      <c:pt idx="110402">
                        <c:v>8.9048149999999993</c:v>
                      </c:pt>
                      <c:pt idx="110403">
                        <c:v>8.9011490000000002</c:v>
                      </c:pt>
                      <c:pt idx="110404">
                        <c:v>8.8974820000000001</c:v>
                      </c:pt>
                      <c:pt idx="110405">
                        <c:v>8.893815</c:v>
                      </c:pt>
                      <c:pt idx="110406">
                        <c:v>8.8901479999999999</c:v>
                      </c:pt>
                      <c:pt idx="110407">
                        <c:v>8.8864809999999999</c:v>
                      </c:pt>
                      <c:pt idx="110408">
                        <c:v>8.8828150000000008</c:v>
                      </c:pt>
                      <c:pt idx="110409">
                        <c:v>8.8791480000000007</c:v>
                      </c:pt>
                      <c:pt idx="110410">
                        <c:v>8.8754819999999999</c:v>
                      </c:pt>
                      <c:pt idx="110411">
                        <c:v>8.8718149999999998</c:v>
                      </c:pt>
                      <c:pt idx="110412">
                        <c:v>8.8681479999999997</c:v>
                      </c:pt>
                      <c:pt idx="110413">
                        <c:v>8.8644820000000006</c:v>
                      </c:pt>
                      <c:pt idx="110414">
                        <c:v>8.8608150000000006</c:v>
                      </c:pt>
                      <c:pt idx="110415">
                        <c:v>8.8571480000000005</c:v>
                      </c:pt>
                      <c:pt idx="110416">
                        <c:v>8.8534810000000004</c:v>
                      </c:pt>
                      <c:pt idx="110417">
                        <c:v>8.8498149999999995</c:v>
                      </c:pt>
                      <c:pt idx="110418">
                        <c:v>8.8461479999999995</c:v>
                      </c:pt>
                      <c:pt idx="110419">
                        <c:v>8.8424820000000004</c:v>
                      </c:pt>
                      <c:pt idx="110420">
                        <c:v>8.8388150000000003</c:v>
                      </c:pt>
                      <c:pt idx="110421">
                        <c:v>8.8351480000000002</c:v>
                      </c:pt>
                      <c:pt idx="110422">
                        <c:v>8.8314819999999994</c:v>
                      </c:pt>
                      <c:pt idx="110423">
                        <c:v>8.8278149999999993</c:v>
                      </c:pt>
                      <c:pt idx="110424">
                        <c:v>8.8241479999999992</c:v>
                      </c:pt>
                      <c:pt idx="110425">
                        <c:v>8.8204809999999991</c:v>
                      </c:pt>
                      <c:pt idx="110426">
                        <c:v>8.8168150000000001</c:v>
                      </c:pt>
                      <c:pt idx="110427">
                        <c:v>8.813148</c:v>
                      </c:pt>
                      <c:pt idx="110428">
                        <c:v>8.8094819999999991</c:v>
                      </c:pt>
                      <c:pt idx="110429">
                        <c:v>8.8058150000000008</c:v>
                      </c:pt>
                      <c:pt idx="110430">
                        <c:v>8.8021480000000007</c:v>
                      </c:pt>
                      <c:pt idx="110431">
                        <c:v>8.7984819999999999</c:v>
                      </c:pt>
                      <c:pt idx="110432">
                        <c:v>8.7948149999999998</c:v>
                      </c:pt>
                      <c:pt idx="110433">
                        <c:v>8.7911479999999997</c:v>
                      </c:pt>
                      <c:pt idx="110434">
                        <c:v>8.7874809999999997</c:v>
                      </c:pt>
                      <c:pt idx="110435">
                        <c:v>8.7838150000000006</c:v>
                      </c:pt>
                      <c:pt idx="110436">
                        <c:v>8.7801489999999998</c:v>
                      </c:pt>
                      <c:pt idx="110437">
                        <c:v>8.7764819999999997</c:v>
                      </c:pt>
                      <c:pt idx="110438">
                        <c:v>8.7728149999999996</c:v>
                      </c:pt>
                      <c:pt idx="110439">
                        <c:v>8.7691479999999995</c:v>
                      </c:pt>
                      <c:pt idx="110440">
                        <c:v>8.7654820000000004</c:v>
                      </c:pt>
                      <c:pt idx="110441">
                        <c:v>8.7618150000000004</c:v>
                      </c:pt>
                      <c:pt idx="110442">
                        <c:v>8.7581480000000003</c:v>
                      </c:pt>
                      <c:pt idx="110443">
                        <c:v>8.7544810000000002</c:v>
                      </c:pt>
                      <c:pt idx="110444">
                        <c:v>8.7508149999999993</c:v>
                      </c:pt>
                      <c:pt idx="110445">
                        <c:v>8.7471490000000003</c:v>
                      </c:pt>
                      <c:pt idx="110446">
                        <c:v>8.7434820000000002</c:v>
                      </c:pt>
                      <c:pt idx="110447">
                        <c:v>8.7398150000000001</c:v>
                      </c:pt>
                      <c:pt idx="110448">
                        <c:v>8.736148</c:v>
                      </c:pt>
                      <c:pt idx="110449">
                        <c:v>8.7324819999999992</c:v>
                      </c:pt>
                      <c:pt idx="110450">
                        <c:v>8.7288150000000009</c:v>
                      </c:pt>
                      <c:pt idx="110451">
                        <c:v>8.7251480000000008</c:v>
                      </c:pt>
                      <c:pt idx="110452">
                        <c:v>8.7214810000000007</c:v>
                      </c:pt>
                      <c:pt idx="110453">
                        <c:v>8.7178149999999999</c:v>
                      </c:pt>
                      <c:pt idx="110454">
                        <c:v>8.7141490000000008</c:v>
                      </c:pt>
                      <c:pt idx="110455">
                        <c:v>8.7104820000000007</c:v>
                      </c:pt>
                      <c:pt idx="110456">
                        <c:v>8.7068150000000006</c:v>
                      </c:pt>
                      <c:pt idx="110457">
                        <c:v>8.7031480000000006</c:v>
                      </c:pt>
                      <c:pt idx="110458">
                        <c:v>8.6994819999999997</c:v>
                      </c:pt>
                      <c:pt idx="110459">
                        <c:v>8.6958149999999996</c:v>
                      </c:pt>
                      <c:pt idx="110460">
                        <c:v>8.6921479999999995</c:v>
                      </c:pt>
                      <c:pt idx="110461">
                        <c:v>8.6884809999999995</c:v>
                      </c:pt>
                      <c:pt idx="110462">
                        <c:v>8.6848150000000004</c:v>
                      </c:pt>
                      <c:pt idx="110463">
                        <c:v>8.6811489999999996</c:v>
                      </c:pt>
                      <c:pt idx="110464">
                        <c:v>8.6774819999999995</c:v>
                      </c:pt>
                      <c:pt idx="110465">
                        <c:v>8.6738149999999994</c:v>
                      </c:pt>
                      <c:pt idx="110466">
                        <c:v>8.6701479999999993</c:v>
                      </c:pt>
                      <c:pt idx="110467">
                        <c:v>8.6664820000000002</c:v>
                      </c:pt>
                      <c:pt idx="110468">
                        <c:v>8.6628150000000002</c:v>
                      </c:pt>
                      <c:pt idx="110469">
                        <c:v>8.6591480000000001</c:v>
                      </c:pt>
                      <c:pt idx="110470">
                        <c:v>8.655481</c:v>
                      </c:pt>
                      <c:pt idx="110471">
                        <c:v>8.6518149999999991</c:v>
                      </c:pt>
                      <c:pt idx="110472">
                        <c:v>8.6481490000000001</c:v>
                      </c:pt>
                      <c:pt idx="110473">
                        <c:v>8.644482</c:v>
                      </c:pt>
                      <c:pt idx="110474">
                        <c:v>8.6408149999999999</c:v>
                      </c:pt>
                      <c:pt idx="110475">
                        <c:v>8.6371479999999998</c:v>
                      </c:pt>
                      <c:pt idx="110476">
                        <c:v>8.6334820000000008</c:v>
                      </c:pt>
                      <c:pt idx="110477">
                        <c:v>8.6298150000000007</c:v>
                      </c:pt>
                      <c:pt idx="110478">
                        <c:v>8.6261480000000006</c:v>
                      </c:pt>
                      <c:pt idx="110479">
                        <c:v>8.6224810000000005</c:v>
                      </c:pt>
                      <c:pt idx="110480">
                        <c:v>8.6188149999999997</c:v>
                      </c:pt>
                      <c:pt idx="110481">
                        <c:v>8.6151490000000006</c:v>
                      </c:pt>
                      <c:pt idx="110482">
                        <c:v>8.6114820000000005</c:v>
                      </c:pt>
                      <c:pt idx="110483">
                        <c:v>8.6078150000000004</c:v>
                      </c:pt>
                      <c:pt idx="110484">
                        <c:v>8.6041480000000004</c:v>
                      </c:pt>
                      <c:pt idx="110485">
                        <c:v>8.6004819999999995</c:v>
                      </c:pt>
                      <c:pt idx="110486">
                        <c:v>8.5968149999999994</c:v>
                      </c:pt>
                      <c:pt idx="110487">
                        <c:v>8.5931479999999993</c:v>
                      </c:pt>
                      <c:pt idx="110488">
                        <c:v>8.5894809999999993</c:v>
                      </c:pt>
                      <c:pt idx="110489">
                        <c:v>8.5858150000000002</c:v>
                      </c:pt>
                      <c:pt idx="110490">
                        <c:v>8.5821489999999994</c:v>
                      </c:pt>
                      <c:pt idx="110491">
                        <c:v>8.5784819999999993</c:v>
                      </c:pt>
                      <c:pt idx="110492">
                        <c:v>8.5748149999999992</c:v>
                      </c:pt>
                      <c:pt idx="110493">
                        <c:v>8.5711480000000009</c:v>
                      </c:pt>
                      <c:pt idx="110494">
                        <c:v>8.567482</c:v>
                      </c:pt>
                      <c:pt idx="110495">
                        <c:v>8.563815</c:v>
                      </c:pt>
                      <c:pt idx="110496">
                        <c:v>8.5601479999999999</c:v>
                      </c:pt>
                      <c:pt idx="110497">
                        <c:v>8.5564809999999998</c:v>
                      </c:pt>
                      <c:pt idx="110498">
                        <c:v>8.5528150000000007</c:v>
                      </c:pt>
                      <c:pt idx="110499">
                        <c:v>8.5491489999999999</c:v>
                      </c:pt>
                      <c:pt idx="110500">
                        <c:v>8.5454819999999998</c:v>
                      </c:pt>
                      <c:pt idx="110501">
                        <c:v>8.5418149999999997</c:v>
                      </c:pt>
                      <c:pt idx="110502">
                        <c:v>8.5381479999999996</c:v>
                      </c:pt>
                      <c:pt idx="110503">
                        <c:v>8.5344820000000006</c:v>
                      </c:pt>
                      <c:pt idx="110504">
                        <c:v>8.5308150000000005</c:v>
                      </c:pt>
                      <c:pt idx="110505">
                        <c:v>8.5271480000000004</c:v>
                      </c:pt>
                      <c:pt idx="110506">
                        <c:v>8.5234810000000003</c:v>
                      </c:pt>
                      <c:pt idx="110507">
                        <c:v>8.5198149999999995</c:v>
                      </c:pt>
                      <c:pt idx="110508">
                        <c:v>8.5161490000000004</c:v>
                      </c:pt>
                      <c:pt idx="110509">
                        <c:v>8.5124820000000003</c:v>
                      </c:pt>
                      <c:pt idx="110510">
                        <c:v>8.5088150000000002</c:v>
                      </c:pt>
                      <c:pt idx="110511">
                        <c:v>8.5051480000000002</c:v>
                      </c:pt>
                      <c:pt idx="110512">
                        <c:v>8.5014819999999993</c:v>
                      </c:pt>
                      <c:pt idx="110513">
                        <c:v>8.4978149999999992</c:v>
                      </c:pt>
                      <c:pt idx="110514">
                        <c:v>8.4941479999999991</c:v>
                      </c:pt>
                      <c:pt idx="110515">
                        <c:v>8.4904810000000008</c:v>
                      </c:pt>
                      <c:pt idx="110516">
                        <c:v>8.486815</c:v>
                      </c:pt>
                      <c:pt idx="110517">
                        <c:v>8.4831489999999992</c:v>
                      </c:pt>
                      <c:pt idx="110518">
                        <c:v>8.4794820000000009</c:v>
                      </c:pt>
                      <c:pt idx="110519">
                        <c:v>8.4758150000000008</c:v>
                      </c:pt>
                      <c:pt idx="110520">
                        <c:v>8.4721480000000007</c:v>
                      </c:pt>
                      <c:pt idx="110521">
                        <c:v>8.4684819999999998</c:v>
                      </c:pt>
                      <c:pt idx="110522">
                        <c:v>8.4648149999999998</c:v>
                      </c:pt>
                      <c:pt idx="110523">
                        <c:v>8.4611479999999997</c:v>
                      </c:pt>
                      <c:pt idx="110524">
                        <c:v>8.4574809999999996</c:v>
                      </c:pt>
                      <c:pt idx="110525">
                        <c:v>8.4538150000000005</c:v>
                      </c:pt>
                      <c:pt idx="110526">
                        <c:v>8.4501489999999997</c:v>
                      </c:pt>
                      <c:pt idx="110527">
                        <c:v>8.4464819999999996</c:v>
                      </c:pt>
                      <c:pt idx="110528">
                        <c:v>8.4428149999999995</c:v>
                      </c:pt>
                      <c:pt idx="110529">
                        <c:v>8.4391479999999994</c:v>
                      </c:pt>
                      <c:pt idx="110530">
                        <c:v>8.4354820000000004</c:v>
                      </c:pt>
                      <c:pt idx="110531">
                        <c:v>8.4318150000000003</c:v>
                      </c:pt>
                      <c:pt idx="110532">
                        <c:v>8.4281480000000002</c:v>
                      </c:pt>
                      <c:pt idx="110533">
                        <c:v>8.4244810000000001</c:v>
                      </c:pt>
                      <c:pt idx="110534">
                        <c:v>8.4208149999999993</c:v>
                      </c:pt>
                      <c:pt idx="110535">
                        <c:v>8.4171490000000002</c:v>
                      </c:pt>
                      <c:pt idx="110536">
                        <c:v>8.4134820000000001</c:v>
                      </c:pt>
                      <c:pt idx="110537">
                        <c:v>8.409815</c:v>
                      </c:pt>
                      <c:pt idx="110538">
                        <c:v>8.406148</c:v>
                      </c:pt>
                      <c:pt idx="110539">
                        <c:v>8.4024819999999991</c:v>
                      </c:pt>
                      <c:pt idx="110540">
                        <c:v>8.3988150000000008</c:v>
                      </c:pt>
                      <c:pt idx="110541">
                        <c:v>8.3951480000000007</c:v>
                      </c:pt>
                      <c:pt idx="110542">
                        <c:v>8.3914810000000006</c:v>
                      </c:pt>
                      <c:pt idx="110543">
                        <c:v>8.3878149999999998</c:v>
                      </c:pt>
                      <c:pt idx="110544">
                        <c:v>8.3841490000000007</c:v>
                      </c:pt>
                      <c:pt idx="110545">
                        <c:v>8.3804820000000007</c:v>
                      </c:pt>
                      <c:pt idx="110546">
                        <c:v>8.3768150000000006</c:v>
                      </c:pt>
                      <c:pt idx="110547">
                        <c:v>8.3731480000000005</c:v>
                      </c:pt>
                      <c:pt idx="110548">
                        <c:v>8.3694819999999996</c:v>
                      </c:pt>
                      <c:pt idx="110549">
                        <c:v>8.3658149999999996</c:v>
                      </c:pt>
                      <c:pt idx="110550">
                        <c:v>8.3621479999999995</c:v>
                      </c:pt>
                      <c:pt idx="110551">
                        <c:v>8.3584809999999994</c:v>
                      </c:pt>
                      <c:pt idx="110552">
                        <c:v>8.3548150000000003</c:v>
                      </c:pt>
                      <c:pt idx="110553">
                        <c:v>8.3511489999999995</c:v>
                      </c:pt>
                      <c:pt idx="110554">
                        <c:v>8.3474819999999994</c:v>
                      </c:pt>
                      <c:pt idx="110555">
                        <c:v>8.3438149999999993</c:v>
                      </c:pt>
                      <c:pt idx="110556">
                        <c:v>8.3401479999999992</c:v>
                      </c:pt>
                      <c:pt idx="110557">
                        <c:v>8.3364820000000002</c:v>
                      </c:pt>
                      <c:pt idx="110558">
                        <c:v>8.3328150000000001</c:v>
                      </c:pt>
                      <c:pt idx="110559">
                        <c:v>8.329148</c:v>
                      </c:pt>
                      <c:pt idx="110560">
                        <c:v>8.3254809999999999</c:v>
                      </c:pt>
                      <c:pt idx="110561">
                        <c:v>8.3218150000000009</c:v>
                      </c:pt>
                      <c:pt idx="110562">
                        <c:v>8.318149</c:v>
                      </c:pt>
                      <c:pt idx="110563">
                        <c:v>8.3144819999999999</c:v>
                      </c:pt>
                      <c:pt idx="110564">
                        <c:v>8.3108149999999998</c:v>
                      </c:pt>
                      <c:pt idx="110565">
                        <c:v>8.3071479999999998</c:v>
                      </c:pt>
                      <c:pt idx="110566">
                        <c:v>8.3034820000000007</c:v>
                      </c:pt>
                      <c:pt idx="110567">
                        <c:v>8.2998150000000006</c:v>
                      </c:pt>
                      <c:pt idx="110568">
                        <c:v>8.2961480000000005</c:v>
                      </c:pt>
                      <c:pt idx="110569">
                        <c:v>8.2924810000000004</c:v>
                      </c:pt>
                      <c:pt idx="110570">
                        <c:v>8.2888149999999996</c:v>
                      </c:pt>
                      <c:pt idx="110571">
                        <c:v>8.2851490000000005</c:v>
                      </c:pt>
                      <c:pt idx="110572">
                        <c:v>8.2814820000000005</c:v>
                      </c:pt>
                      <c:pt idx="110573">
                        <c:v>8.2778150000000004</c:v>
                      </c:pt>
                      <c:pt idx="110574">
                        <c:v>8.2741480000000003</c:v>
                      </c:pt>
                      <c:pt idx="110575">
                        <c:v>8.2704819999999994</c:v>
                      </c:pt>
                      <c:pt idx="110576">
                        <c:v>8.2668149999999994</c:v>
                      </c:pt>
                      <c:pt idx="110577">
                        <c:v>8.2631479999999993</c:v>
                      </c:pt>
                      <c:pt idx="110578">
                        <c:v>8.2594809999999992</c:v>
                      </c:pt>
                      <c:pt idx="110579">
                        <c:v>8.2558150000000001</c:v>
                      </c:pt>
                      <c:pt idx="110580">
                        <c:v>8.2521489999999993</c:v>
                      </c:pt>
                      <c:pt idx="110581">
                        <c:v>8.2484819999999992</c:v>
                      </c:pt>
                      <c:pt idx="110582">
                        <c:v>8.2448149999999991</c:v>
                      </c:pt>
                      <c:pt idx="110583">
                        <c:v>8.2411480000000008</c:v>
                      </c:pt>
                      <c:pt idx="110584">
                        <c:v>8.237482</c:v>
                      </c:pt>
                      <c:pt idx="110585">
                        <c:v>8.2338149999999999</c:v>
                      </c:pt>
                      <c:pt idx="110586">
                        <c:v>8.2301479999999998</c:v>
                      </c:pt>
                      <c:pt idx="110587">
                        <c:v>8.2264809999999997</c:v>
                      </c:pt>
                      <c:pt idx="110588">
                        <c:v>8.2228150000000007</c:v>
                      </c:pt>
                      <c:pt idx="110589">
                        <c:v>8.2191489999999998</c:v>
                      </c:pt>
                      <c:pt idx="110590">
                        <c:v>8.2154819999999997</c:v>
                      </c:pt>
                      <c:pt idx="110591">
                        <c:v>8.2118149999999996</c:v>
                      </c:pt>
                      <c:pt idx="110592">
                        <c:v>8.2081479999999996</c:v>
                      </c:pt>
                      <c:pt idx="110593">
                        <c:v>8.2044820000000005</c:v>
                      </c:pt>
                      <c:pt idx="110594">
                        <c:v>8.2008150000000004</c:v>
                      </c:pt>
                      <c:pt idx="110595">
                        <c:v>8.1971480000000003</c:v>
                      </c:pt>
                      <c:pt idx="110596">
                        <c:v>8.1934810000000002</c:v>
                      </c:pt>
                      <c:pt idx="110597">
                        <c:v>8.1898149999999994</c:v>
                      </c:pt>
                      <c:pt idx="110598">
                        <c:v>8.1861490000000003</c:v>
                      </c:pt>
                      <c:pt idx="110599">
                        <c:v>8.1824820000000003</c:v>
                      </c:pt>
                      <c:pt idx="110600">
                        <c:v>8.1788150000000002</c:v>
                      </c:pt>
                      <c:pt idx="110601">
                        <c:v>8.1751480000000001</c:v>
                      </c:pt>
                      <c:pt idx="110602">
                        <c:v>8.1714819999999992</c:v>
                      </c:pt>
                      <c:pt idx="110603">
                        <c:v>8.1678149999999992</c:v>
                      </c:pt>
                      <c:pt idx="110604">
                        <c:v>8.1641480000000008</c:v>
                      </c:pt>
                      <c:pt idx="110605">
                        <c:v>8.1604810000000008</c:v>
                      </c:pt>
                      <c:pt idx="110606">
                        <c:v>8.1568149999999999</c:v>
                      </c:pt>
                      <c:pt idx="110607">
                        <c:v>8.1531490000000009</c:v>
                      </c:pt>
                      <c:pt idx="110608">
                        <c:v>8.1494820000000008</c:v>
                      </c:pt>
                      <c:pt idx="110609">
                        <c:v>8.1458150000000007</c:v>
                      </c:pt>
                      <c:pt idx="110610">
                        <c:v>8.1421480000000006</c:v>
                      </c:pt>
                      <c:pt idx="110611">
                        <c:v>8.1384819999999998</c:v>
                      </c:pt>
                      <c:pt idx="110612">
                        <c:v>8.1348149999999997</c:v>
                      </c:pt>
                      <c:pt idx="110613">
                        <c:v>8.1311479999999996</c:v>
                      </c:pt>
                      <c:pt idx="110614">
                        <c:v>8.1274809999999995</c:v>
                      </c:pt>
                      <c:pt idx="110615">
                        <c:v>8.1238150000000005</c:v>
                      </c:pt>
                      <c:pt idx="110616">
                        <c:v>8.1201489999999996</c:v>
                      </c:pt>
                      <c:pt idx="110617">
                        <c:v>8.1164819999999995</c:v>
                      </c:pt>
                      <c:pt idx="110618">
                        <c:v>8.1128149999999994</c:v>
                      </c:pt>
                      <c:pt idx="110619">
                        <c:v>8.1091479999999994</c:v>
                      </c:pt>
                      <c:pt idx="110620">
                        <c:v>8.1054820000000003</c:v>
                      </c:pt>
                      <c:pt idx="110621">
                        <c:v>8.1018150000000002</c:v>
                      </c:pt>
                      <c:pt idx="110622">
                        <c:v>8.0981480000000001</c:v>
                      </c:pt>
                      <c:pt idx="110623">
                        <c:v>8.094481</c:v>
                      </c:pt>
                      <c:pt idx="110624">
                        <c:v>8.0908149999999992</c:v>
                      </c:pt>
                      <c:pt idx="110625">
                        <c:v>8.0871490000000001</c:v>
                      </c:pt>
                      <c:pt idx="110626">
                        <c:v>8.0834820000000001</c:v>
                      </c:pt>
                      <c:pt idx="110627">
                        <c:v>8.079815</c:v>
                      </c:pt>
                      <c:pt idx="110628">
                        <c:v>8.0761479999999999</c:v>
                      </c:pt>
                      <c:pt idx="110629">
                        <c:v>8.0724820000000008</c:v>
                      </c:pt>
                      <c:pt idx="110630">
                        <c:v>8.0688150000000007</c:v>
                      </c:pt>
                      <c:pt idx="110631">
                        <c:v>8.0651480000000006</c:v>
                      </c:pt>
                      <c:pt idx="110632">
                        <c:v>8.0614810000000006</c:v>
                      </c:pt>
                      <c:pt idx="110633">
                        <c:v>8.0578149999999997</c:v>
                      </c:pt>
                      <c:pt idx="110634">
                        <c:v>8.0541490000000007</c:v>
                      </c:pt>
                      <c:pt idx="110635">
                        <c:v>8.0504820000000006</c:v>
                      </c:pt>
                      <c:pt idx="110636">
                        <c:v>8.0468150000000005</c:v>
                      </c:pt>
                      <c:pt idx="110637">
                        <c:v>8.0431480000000004</c:v>
                      </c:pt>
                      <c:pt idx="110638">
                        <c:v>8.0394819999999996</c:v>
                      </c:pt>
                      <c:pt idx="110639">
                        <c:v>8.0358149999999995</c:v>
                      </c:pt>
                      <c:pt idx="110640">
                        <c:v>8.0321479999999994</c:v>
                      </c:pt>
                      <c:pt idx="110641">
                        <c:v>8.0284809999999993</c:v>
                      </c:pt>
                      <c:pt idx="110642">
                        <c:v>8.0248150000000003</c:v>
                      </c:pt>
                      <c:pt idx="110643">
                        <c:v>8.0211489999999994</c:v>
                      </c:pt>
                      <c:pt idx="110644">
                        <c:v>8.0174819999999993</c:v>
                      </c:pt>
                      <c:pt idx="110645">
                        <c:v>8.0138149999999992</c:v>
                      </c:pt>
                      <c:pt idx="110646">
                        <c:v>8.0101479999999992</c:v>
                      </c:pt>
                      <c:pt idx="110647">
                        <c:v>8.0064820000000001</c:v>
                      </c:pt>
                      <c:pt idx="110648">
                        <c:v>8.002815</c:v>
                      </c:pt>
                      <c:pt idx="110649">
                        <c:v>7.9991479999999999</c:v>
                      </c:pt>
                      <c:pt idx="110650">
                        <c:v>7.9954809999999998</c:v>
                      </c:pt>
                      <c:pt idx="110651">
                        <c:v>7.9918149999999999</c:v>
                      </c:pt>
                      <c:pt idx="110652">
                        <c:v>7.9881479999999998</c:v>
                      </c:pt>
                      <c:pt idx="110653">
                        <c:v>7.9844819999999999</c:v>
                      </c:pt>
                      <c:pt idx="110654">
                        <c:v>7.9808149999999998</c:v>
                      </c:pt>
                      <c:pt idx="110655">
                        <c:v>7.9771489999999998</c:v>
                      </c:pt>
                      <c:pt idx="110656">
                        <c:v>7.9734819999999997</c:v>
                      </c:pt>
                      <c:pt idx="110657">
                        <c:v>7.9698149999999996</c:v>
                      </c:pt>
                      <c:pt idx="110658">
                        <c:v>7.9661479999999996</c:v>
                      </c:pt>
                      <c:pt idx="110659">
                        <c:v>7.9624810000000004</c:v>
                      </c:pt>
                      <c:pt idx="110660">
                        <c:v>7.9588150000000004</c:v>
                      </c:pt>
                      <c:pt idx="110661">
                        <c:v>7.9551480000000003</c:v>
                      </c:pt>
                      <c:pt idx="110662">
                        <c:v>7.9514820000000004</c:v>
                      </c:pt>
                      <c:pt idx="110663">
                        <c:v>7.9478150000000003</c:v>
                      </c:pt>
                      <c:pt idx="110664">
                        <c:v>7.9441490000000003</c:v>
                      </c:pt>
                      <c:pt idx="110665">
                        <c:v>7.9404820000000003</c:v>
                      </c:pt>
                      <c:pt idx="110666">
                        <c:v>7.9368150000000002</c:v>
                      </c:pt>
                      <c:pt idx="110667">
                        <c:v>7.9331480000000001</c:v>
                      </c:pt>
                      <c:pt idx="110668">
                        <c:v>7.9294820000000001</c:v>
                      </c:pt>
                      <c:pt idx="110669">
                        <c:v>7.9258150000000001</c:v>
                      </c:pt>
                      <c:pt idx="110670">
                        <c:v>7.922148</c:v>
                      </c:pt>
                      <c:pt idx="110671">
                        <c:v>7.918482</c:v>
                      </c:pt>
                      <c:pt idx="110672">
                        <c:v>7.9148149999999999</c:v>
                      </c:pt>
                      <c:pt idx="110673">
                        <c:v>7.911149</c:v>
                      </c:pt>
                      <c:pt idx="110674">
                        <c:v>7.9074819999999999</c:v>
                      </c:pt>
                      <c:pt idx="110675">
                        <c:v>7.9038149999999998</c:v>
                      </c:pt>
                      <c:pt idx="110676">
                        <c:v>7.9001479999999997</c:v>
                      </c:pt>
                      <c:pt idx="110677">
                        <c:v>7.8964819999999998</c:v>
                      </c:pt>
                      <c:pt idx="110678">
                        <c:v>7.8928149999999997</c:v>
                      </c:pt>
                      <c:pt idx="110679">
                        <c:v>7.8891479999999996</c:v>
                      </c:pt>
                      <c:pt idx="110680">
                        <c:v>7.8854819999999997</c:v>
                      </c:pt>
                      <c:pt idx="110681">
                        <c:v>7.8818149999999996</c:v>
                      </c:pt>
                      <c:pt idx="110682">
                        <c:v>7.8781489999999996</c:v>
                      </c:pt>
                      <c:pt idx="110683">
                        <c:v>7.8744820000000004</c:v>
                      </c:pt>
                      <c:pt idx="110684">
                        <c:v>7.8708150000000003</c:v>
                      </c:pt>
                      <c:pt idx="110685">
                        <c:v>7.8671480000000003</c:v>
                      </c:pt>
                      <c:pt idx="110686">
                        <c:v>7.8634820000000003</c:v>
                      </c:pt>
                      <c:pt idx="110687">
                        <c:v>7.8598150000000002</c:v>
                      </c:pt>
                      <c:pt idx="110688">
                        <c:v>7.8561480000000001</c:v>
                      </c:pt>
                      <c:pt idx="110689">
                        <c:v>7.8524820000000002</c:v>
                      </c:pt>
                      <c:pt idx="110690">
                        <c:v>7.8488150000000001</c:v>
                      </c:pt>
                      <c:pt idx="110691">
                        <c:v>7.8451490000000002</c:v>
                      </c:pt>
                      <c:pt idx="110692">
                        <c:v>7.8414820000000001</c:v>
                      </c:pt>
                      <c:pt idx="110693">
                        <c:v>7.837815</c:v>
                      </c:pt>
                      <c:pt idx="110694">
                        <c:v>7.8341479999999999</c:v>
                      </c:pt>
                      <c:pt idx="110695">
                        <c:v>7.8304819999999999</c:v>
                      </c:pt>
                      <c:pt idx="110696">
                        <c:v>7.8268149999999999</c:v>
                      </c:pt>
                      <c:pt idx="110697">
                        <c:v>7.8231479999999998</c:v>
                      </c:pt>
                      <c:pt idx="110698">
                        <c:v>7.8194819999999998</c:v>
                      </c:pt>
                      <c:pt idx="110699">
                        <c:v>7.8158149999999997</c:v>
                      </c:pt>
                      <c:pt idx="110700">
                        <c:v>7.8121479999999996</c:v>
                      </c:pt>
                      <c:pt idx="110701">
                        <c:v>7.8084819999999997</c:v>
                      </c:pt>
                      <c:pt idx="110702">
                        <c:v>7.8048149999999996</c:v>
                      </c:pt>
                      <c:pt idx="110703">
                        <c:v>7.8011480000000004</c:v>
                      </c:pt>
                      <c:pt idx="110704">
                        <c:v>7.7974819999999996</c:v>
                      </c:pt>
                      <c:pt idx="110705">
                        <c:v>7.7938150000000004</c:v>
                      </c:pt>
                      <c:pt idx="110706">
                        <c:v>7.7901480000000003</c:v>
                      </c:pt>
                      <c:pt idx="110707">
                        <c:v>7.7864820000000003</c:v>
                      </c:pt>
                      <c:pt idx="110708">
                        <c:v>7.7828150000000003</c:v>
                      </c:pt>
                      <c:pt idx="110709">
                        <c:v>7.7791480000000002</c:v>
                      </c:pt>
                      <c:pt idx="110710">
                        <c:v>7.7754820000000002</c:v>
                      </c:pt>
                      <c:pt idx="110711">
                        <c:v>7.7718150000000001</c:v>
                      </c:pt>
                      <c:pt idx="110712">
                        <c:v>7.7681480000000001</c:v>
                      </c:pt>
                      <c:pt idx="110713">
                        <c:v>7.7644820000000001</c:v>
                      </c:pt>
                      <c:pt idx="110714">
                        <c:v>7.760815</c:v>
                      </c:pt>
                      <c:pt idx="110715">
                        <c:v>7.7571479999999999</c:v>
                      </c:pt>
                      <c:pt idx="110716">
                        <c:v>7.753482</c:v>
                      </c:pt>
                      <c:pt idx="110717">
                        <c:v>7.7498149999999999</c:v>
                      </c:pt>
                      <c:pt idx="110718">
                        <c:v>7.7461479999999998</c:v>
                      </c:pt>
                      <c:pt idx="110719">
                        <c:v>7.7424819999999999</c:v>
                      </c:pt>
                      <c:pt idx="110720">
                        <c:v>7.7388149999999998</c:v>
                      </c:pt>
                      <c:pt idx="110721">
                        <c:v>7.7351479999999997</c:v>
                      </c:pt>
                      <c:pt idx="110722">
                        <c:v>7.7314819999999997</c:v>
                      </c:pt>
                      <c:pt idx="110723">
                        <c:v>7.7278149999999997</c:v>
                      </c:pt>
                      <c:pt idx="110724">
                        <c:v>7.7241479999999996</c:v>
                      </c:pt>
                      <c:pt idx="110725">
                        <c:v>7.7204819999999996</c:v>
                      </c:pt>
                      <c:pt idx="110726">
                        <c:v>7.7168150000000004</c:v>
                      </c:pt>
                      <c:pt idx="110727">
                        <c:v>7.7131480000000003</c:v>
                      </c:pt>
                      <c:pt idx="110728">
                        <c:v>7.7094820000000004</c:v>
                      </c:pt>
                      <c:pt idx="110729">
                        <c:v>7.7058150000000003</c:v>
                      </c:pt>
                      <c:pt idx="110730">
                        <c:v>7.7021480000000002</c:v>
                      </c:pt>
                      <c:pt idx="110731">
                        <c:v>7.6984820000000003</c:v>
                      </c:pt>
                      <c:pt idx="110732">
                        <c:v>7.6948150000000002</c:v>
                      </c:pt>
                      <c:pt idx="110733">
                        <c:v>7.6911480000000001</c:v>
                      </c:pt>
                      <c:pt idx="110734">
                        <c:v>7.6874820000000001</c:v>
                      </c:pt>
                      <c:pt idx="110735">
                        <c:v>7.6838150000000001</c:v>
                      </c:pt>
                      <c:pt idx="110736">
                        <c:v>7.680148</c:v>
                      </c:pt>
                      <c:pt idx="110737">
                        <c:v>7.676482</c:v>
                      </c:pt>
                      <c:pt idx="110738">
                        <c:v>7.6728149999999999</c:v>
                      </c:pt>
                      <c:pt idx="110739">
                        <c:v>7.6691479999999999</c:v>
                      </c:pt>
                      <c:pt idx="110740">
                        <c:v>7.6654819999999999</c:v>
                      </c:pt>
                      <c:pt idx="110741">
                        <c:v>7.6618149999999998</c:v>
                      </c:pt>
                      <c:pt idx="110742">
                        <c:v>7.6581479999999997</c:v>
                      </c:pt>
                      <c:pt idx="110743">
                        <c:v>7.6544819999999998</c:v>
                      </c:pt>
                      <c:pt idx="110744">
                        <c:v>7.6508149999999997</c:v>
                      </c:pt>
                      <c:pt idx="110745">
                        <c:v>7.6471479999999996</c:v>
                      </c:pt>
                      <c:pt idx="110746">
                        <c:v>7.6434819999999997</c:v>
                      </c:pt>
                      <c:pt idx="110747">
                        <c:v>7.6398149999999996</c:v>
                      </c:pt>
                      <c:pt idx="110748">
                        <c:v>7.6361480000000004</c:v>
                      </c:pt>
                      <c:pt idx="110749">
                        <c:v>7.6324820000000004</c:v>
                      </c:pt>
                      <c:pt idx="110750">
                        <c:v>7.6288150000000003</c:v>
                      </c:pt>
                      <c:pt idx="110751">
                        <c:v>7.6251480000000003</c:v>
                      </c:pt>
                      <c:pt idx="110752">
                        <c:v>7.6214820000000003</c:v>
                      </c:pt>
                      <c:pt idx="110753">
                        <c:v>7.6178150000000002</c:v>
                      </c:pt>
                      <c:pt idx="110754">
                        <c:v>7.6141480000000001</c:v>
                      </c:pt>
                      <c:pt idx="110755">
                        <c:v>7.6104820000000002</c:v>
                      </c:pt>
                      <c:pt idx="110756">
                        <c:v>7.6068150000000001</c:v>
                      </c:pt>
                      <c:pt idx="110757">
                        <c:v>7.603148</c:v>
                      </c:pt>
                      <c:pt idx="110758">
                        <c:v>7.5994820000000001</c:v>
                      </c:pt>
                      <c:pt idx="110759">
                        <c:v>7.595815</c:v>
                      </c:pt>
                      <c:pt idx="110760">
                        <c:v>7.5921479999999999</c:v>
                      </c:pt>
                      <c:pt idx="110761">
                        <c:v>7.5884809999999998</c:v>
                      </c:pt>
                      <c:pt idx="110762">
                        <c:v>7.5848149999999999</c:v>
                      </c:pt>
                      <c:pt idx="110763">
                        <c:v>7.5811479999999998</c:v>
                      </c:pt>
                      <c:pt idx="110764">
                        <c:v>7.5774819999999998</c:v>
                      </c:pt>
                      <c:pt idx="110765">
                        <c:v>7.5738149999999997</c:v>
                      </c:pt>
                      <c:pt idx="110766">
                        <c:v>7.5701479999999997</c:v>
                      </c:pt>
                      <c:pt idx="110767">
                        <c:v>7.5664819999999997</c:v>
                      </c:pt>
                      <c:pt idx="110768">
                        <c:v>7.5628149999999996</c:v>
                      </c:pt>
                      <c:pt idx="110769">
                        <c:v>7.5591480000000004</c:v>
                      </c:pt>
                      <c:pt idx="110770">
                        <c:v>7.5554810000000003</c:v>
                      </c:pt>
                      <c:pt idx="110771">
                        <c:v>7.5518150000000004</c:v>
                      </c:pt>
                      <c:pt idx="110772">
                        <c:v>7.5481480000000003</c:v>
                      </c:pt>
                      <c:pt idx="110773">
                        <c:v>7.5444820000000004</c:v>
                      </c:pt>
                      <c:pt idx="110774">
                        <c:v>7.5408150000000003</c:v>
                      </c:pt>
                      <c:pt idx="110775">
                        <c:v>7.5371480000000002</c:v>
                      </c:pt>
                      <c:pt idx="110776">
                        <c:v>7.5334820000000002</c:v>
                      </c:pt>
                      <c:pt idx="110777">
                        <c:v>7.5298150000000001</c:v>
                      </c:pt>
                      <c:pt idx="110778">
                        <c:v>7.5261480000000001</c:v>
                      </c:pt>
                      <c:pt idx="110779">
                        <c:v>7.522481</c:v>
                      </c:pt>
                      <c:pt idx="110780">
                        <c:v>7.518815</c:v>
                      </c:pt>
                      <c:pt idx="110781">
                        <c:v>7.5151479999999999</c:v>
                      </c:pt>
                      <c:pt idx="110782">
                        <c:v>7.511482</c:v>
                      </c:pt>
                      <c:pt idx="110783">
                        <c:v>7.5078149999999999</c:v>
                      </c:pt>
                      <c:pt idx="110784">
                        <c:v>7.5041479999999998</c:v>
                      </c:pt>
                      <c:pt idx="110785">
                        <c:v>7.5004819999999999</c:v>
                      </c:pt>
                      <c:pt idx="110786">
                        <c:v>7.4968149999999998</c:v>
                      </c:pt>
                      <c:pt idx="110787">
                        <c:v>7.4931479999999997</c:v>
                      </c:pt>
                      <c:pt idx="110788">
                        <c:v>7.4894809999999996</c:v>
                      </c:pt>
                      <c:pt idx="110789">
                        <c:v>7.4858149999999997</c:v>
                      </c:pt>
                      <c:pt idx="110790">
                        <c:v>7.4821479999999996</c:v>
                      </c:pt>
                      <c:pt idx="110791">
                        <c:v>7.4784819999999996</c:v>
                      </c:pt>
                      <c:pt idx="110792">
                        <c:v>7.4748150000000004</c:v>
                      </c:pt>
                      <c:pt idx="110793">
                        <c:v>7.4711480000000003</c:v>
                      </c:pt>
                      <c:pt idx="110794">
                        <c:v>7.4674820000000004</c:v>
                      </c:pt>
                      <c:pt idx="110795">
                        <c:v>7.4638150000000003</c:v>
                      </c:pt>
                      <c:pt idx="110796">
                        <c:v>7.4601480000000002</c:v>
                      </c:pt>
                      <c:pt idx="110797">
                        <c:v>7.4564810000000001</c:v>
                      </c:pt>
                      <c:pt idx="110798">
                        <c:v>7.4528150000000002</c:v>
                      </c:pt>
                      <c:pt idx="110799">
                        <c:v>7.4491480000000001</c:v>
                      </c:pt>
                      <c:pt idx="110800">
                        <c:v>7.4454820000000002</c:v>
                      </c:pt>
                      <c:pt idx="110801">
                        <c:v>7.4418150000000001</c:v>
                      </c:pt>
                      <c:pt idx="110802">
                        <c:v>7.438148</c:v>
                      </c:pt>
                      <c:pt idx="110803">
                        <c:v>7.434482</c:v>
                      </c:pt>
                      <c:pt idx="110804">
                        <c:v>7.4308149999999999</c:v>
                      </c:pt>
                      <c:pt idx="110805">
                        <c:v>7.4271479999999999</c:v>
                      </c:pt>
                      <c:pt idx="110806">
                        <c:v>7.4234809999999998</c:v>
                      </c:pt>
                      <c:pt idx="110807">
                        <c:v>7.4198149999999998</c:v>
                      </c:pt>
                      <c:pt idx="110808">
                        <c:v>7.4161479999999997</c:v>
                      </c:pt>
                      <c:pt idx="110809">
                        <c:v>7.4124819999999998</c:v>
                      </c:pt>
                      <c:pt idx="110810">
                        <c:v>7.4088149999999997</c:v>
                      </c:pt>
                      <c:pt idx="110811">
                        <c:v>7.4051489999999998</c:v>
                      </c:pt>
                      <c:pt idx="110812">
                        <c:v>7.4014819999999997</c:v>
                      </c:pt>
                      <c:pt idx="110813">
                        <c:v>7.3978149999999996</c:v>
                      </c:pt>
                      <c:pt idx="110814">
                        <c:v>7.3941480000000004</c:v>
                      </c:pt>
                      <c:pt idx="110815">
                        <c:v>7.3904810000000003</c:v>
                      </c:pt>
                      <c:pt idx="110816">
                        <c:v>7.3868150000000004</c:v>
                      </c:pt>
                      <c:pt idx="110817">
                        <c:v>7.3831480000000003</c:v>
                      </c:pt>
                      <c:pt idx="110818">
                        <c:v>7.3794820000000003</c:v>
                      </c:pt>
                      <c:pt idx="110819">
                        <c:v>7.3758150000000002</c:v>
                      </c:pt>
                      <c:pt idx="110820">
                        <c:v>7.3721490000000003</c:v>
                      </c:pt>
                      <c:pt idx="110821">
                        <c:v>7.3684820000000002</c:v>
                      </c:pt>
                      <c:pt idx="110822">
                        <c:v>7.3648150000000001</c:v>
                      </c:pt>
                      <c:pt idx="110823">
                        <c:v>7.361148</c:v>
                      </c:pt>
                      <c:pt idx="110824">
                        <c:v>7.3574809999999999</c:v>
                      </c:pt>
                      <c:pt idx="110825">
                        <c:v>7.353815</c:v>
                      </c:pt>
                      <c:pt idx="110826">
                        <c:v>7.3501479999999999</c:v>
                      </c:pt>
                      <c:pt idx="110827">
                        <c:v>7.346482</c:v>
                      </c:pt>
                      <c:pt idx="110828">
                        <c:v>7.3428149999999999</c:v>
                      </c:pt>
                      <c:pt idx="110829">
                        <c:v>7.3391489999999999</c:v>
                      </c:pt>
                      <c:pt idx="110830">
                        <c:v>7.3354819999999998</c:v>
                      </c:pt>
                      <c:pt idx="110831">
                        <c:v>7.3318149999999997</c:v>
                      </c:pt>
                      <c:pt idx="110832">
                        <c:v>7.3281479999999997</c:v>
                      </c:pt>
                      <c:pt idx="110833">
                        <c:v>7.3244809999999996</c:v>
                      </c:pt>
                      <c:pt idx="110834">
                        <c:v>7.3208149999999996</c:v>
                      </c:pt>
                      <c:pt idx="110835">
                        <c:v>7.3171480000000004</c:v>
                      </c:pt>
                      <c:pt idx="110836">
                        <c:v>7.3134819999999996</c:v>
                      </c:pt>
                      <c:pt idx="110837">
                        <c:v>7.3098150000000004</c:v>
                      </c:pt>
                      <c:pt idx="110838">
                        <c:v>7.3061489999999996</c:v>
                      </c:pt>
                      <c:pt idx="110839">
                        <c:v>7.3024820000000004</c:v>
                      </c:pt>
                      <c:pt idx="110840">
                        <c:v>7.2988150000000003</c:v>
                      </c:pt>
                      <c:pt idx="110841">
                        <c:v>7.2951480000000002</c:v>
                      </c:pt>
                      <c:pt idx="110842">
                        <c:v>7.2914810000000001</c:v>
                      </c:pt>
                      <c:pt idx="110843">
                        <c:v>7.2878150000000002</c:v>
                      </c:pt>
                      <c:pt idx="110844">
                        <c:v>7.2841480000000001</c:v>
                      </c:pt>
                      <c:pt idx="110845">
                        <c:v>7.2804820000000001</c:v>
                      </c:pt>
                      <c:pt idx="110846">
                        <c:v>7.276815</c:v>
                      </c:pt>
                      <c:pt idx="110847">
                        <c:v>7.2731490000000001</c:v>
                      </c:pt>
                      <c:pt idx="110848">
                        <c:v>7.269482</c:v>
                      </c:pt>
                      <c:pt idx="110849">
                        <c:v>7.2658149999999999</c:v>
                      </c:pt>
                      <c:pt idx="110850">
                        <c:v>7.2621479999999998</c:v>
                      </c:pt>
                      <c:pt idx="110851">
                        <c:v>7.2584819999999999</c:v>
                      </c:pt>
                      <c:pt idx="110852">
                        <c:v>7.2548149999999998</c:v>
                      </c:pt>
                      <c:pt idx="110853">
                        <c:v>7.2511479999999997</c:v>
                      </c:pt>
                      <c:pt idx="110854">
                        <c:v>7.2474819999999998</c:v>
                      </c:pt>
                      <c:pt idx="110855">
                        <c:v>7.2438149999999997</c:v>
                      </c:pt>
                      <c:pt idx="110856">
                        <c:v>7.2401489999999997</c:v>
                      </c:pt>
                      <c:pt idx="110857">
                        <c:v>7.2364819999999996</c:v>
                      </c:pt>
                      <c:pt idx="110858">
                        <c:v>7.2328150000000004</c:v>
                      </c:pt>
                      <c:pt idx="110859">
                        <c:v>7.2291480000000004</c:v>
                      </c:pt>
                      <c:pt idx="110860">
                        <c:v>7.2254820000000004</c:v>
                      </c:pt>
                      <c:pt idx="110861">
                        <c:v>7.2218150000000003</c:v>
                      </c:pt>
                      <c:pt idx="110862">
                        <c:v>7.2181480000000002</c:v>
                      </c:pt>
                      <c:pt idx="110863">
                        <c:v>7.2144820000000003</c:v>
                      </c:pt>
                      <c:pt idx="110864">
                        <c:v>7.2108150000000002</c:v>
                      </c:pt>
                      <c:pt idx="110865">
                        <c:v>7.2071490000000002</c:v>
                      </c:pt>
                      <c:pt idx="110866">
                        <c:v>7.2034820000000002</c:v>
                      </c:pt>
                      <c:pt idx="110867">
                        <c:v>7.1998150000000001</c:v>
                      </c:pt>
                      <c:pt idx="110868">
                        <c:v>7.196148</c:v>
                      </c:pt>
                      <c:pt idx="110869">
                        <c:v>7.192482</c:v>
                      </c:pt>
                      <c:pt idx="110870">
                        <c:v>7.188815</c:v>
                      </c:pt>
                      <c:pt idx="110871">
                        <c:v>7.1851479999999999</c:v>
                      </c:pt>
                      <c:pt idx="110872">
                        <c:v>7.1814819999999999</c:v>
                      </c:pt>
                      <c:pt idx="110873">
                        <c:v>7.1778149999999998</c:v>
                      </c:pt>
                      <c:pt idx="110874">
                        <c:v>7.1741489999999999</c:v>
                      </c:pt>
                      <c:pt idx="110875">
                        <c:v>7.1704819999999998</c:v>
                      </c:pt>
                      <c:pt idx="110876">
                        <c:v>7.1668149999999997</c:v>
                      </c:pt>
                      <c:pt idx="110877">
                        <c:v>7.1631479999999996</c:v>
                      </c:pt>
                      <c:pt idx="110878">
                        <c:v>7.1594819999999997</c:v>
                      </c:pt>
                      <c:pt idx="110879">
                        <c:v>7.1558149999999996</c:v>
                      </c:pt>
                      <c:pt idx="110880">
                        <c:v>7.1521480000000004</c:v>
                      </c:pt>
                      <c:pt idx="110881">
                        <c:v>7.1484819999999996</c:v>
                      </c:pt>
                      <c:pt idx="110882">
                        <c:v>7.1448150000000004</c:v>
                      </c:pt>
                      <c:pt idx="110883">
                        <c:v>7.1411480000000003</c:v>
                      </c:pt>
                      <c:pt idx="110884">
                        <c:v>7.1374820000000003</c:v>
                      </c:pt>
                      <c:pt idx="110885">
                        <c:v>7.1338150000000002</c:v>
                      </c:pt>
                      <c:pt idx="110886">
                        <c:v>7.1301480000000002</c:v>
                      </c:pt>
                      <c:pt idx="110887">
                        <c:v>7.1264820000000002</c:v>
                      </c:pt>
                      <c:pt idx="110888">
                        <c:v>7.1228150000000001</c:v>
                      </c:pt>
                      <c:pt idx="110889">
                        <c:v>7.119148</c:v>
                      </c:pt>
                      <c:pt idx="110890">
                        <c:v>7.1154820000000001</c:v>
                      </c:pt>
                      <c:pt idx="110891">
                        <c:v>7.111815</c:v>
                      </c:pt>
                      <c:pt idx="110892">
                        <c:v>7.1081479999999999</c:v>
                      </c:pt>
                      <c:pt idx="110893">
                        <c:v>7.104482</c:v>
                      </c:pt>
                      <c:pt idx="110894">
                        <c:v>7.1008149999999999</c:v>
                      </c:pt>
                      <c:pt idx="110895">
                        <c:v>7.0971479999999998</c:v>
                      </c:pt>
                      <c:pt idx="110896">
                        <c:v>7.0934819999999998</c:v>
                      </c:pt>
                      <c:pt idx="110897">
                        <c:v>7.0898149999999998</c:v>
                      </c:pt>
                      <c:pt idx="110898">
                        <c:v>7.0861479999999997</c:v>
                      </c:pt>
                      <c:pt idx="110899">
                        <c:v>7.0824819999999997</c:v>
                      </c:pt>
                      <c:pt idx="110900">
                        <c:v>7.0788149999999996</c:v>
                      </c:pt>
                      <c:pt idx="110901">
                        <c:v>7.0751480000000004</c:v>
                      </c:pt>
                      <c:pt idx="110902">
                        <c:v>7.0714819999999996</c:v>
                      </c:pt>
                      <c:pt idx="110903">
                        <c:v>7.0678150000000004</c:v>
                      </c:pt>
                      <c:pt idx="110904">
                        <c:v>7.0641480000000003</c:v>
                      </c:pt>
                      <c:pt idx="110905">
                        <c:v>7.0604820000000004</c:v>
                      </c:pt>
                      <c:pt idx="110906">
                        <c:v>7.0568150000000003</c:v>
                      </c:pt>
                      <c:pt idx="110907">
                        <c:v>7.0531480000000002</c:v>
                      </c:pt>
                      <c:pt idx="110908">
                        <c:v>7.0494820000000002</c:v>
                      </c:pt>
                      <c:pt idx="110909">
                        <c:v>7.0458150000000002</c:v>
                      </c:pt>
                      <c:pt idx="110910">
                        <c:v>7.0421480000000001</c:v>
                      </c:pt>
                      <c:pt idx="110911">
                        <c:v>7.0384820000000001</c:v>
                      </c:pt>
                      <c:pt idx="110912">
                        <c:v>7.034815</c:v>
                      </c:pt>
                      <c:pt idx="110913">
                        <c:v>7.031148</c:v>
                      </c:pt>
                      <c:pt idx="110914">
                        <c:v>7.027482</c:v>
                      </c:pt>
                      <c:pt idx="110915">
                        <c:v>7.0238149999999999</c:v>
                      </c:pt>
                      <c:pt idx="110916">
                        <c:v>7.0201479999999998</c:v>
                      </c:pt>
                      <c:pt idx="110917">
                        <c:v>7.0164819999999999</c:v>
                      </c:pt>
                      <c:pt idx="110918">
                        <c:v>7.0128149999999998</c:v>
                      </c:pt>
                      <c:pt idx="110919">
                        <c:v>7.0091479999999997</c:v>
                      </c:pt>
                      <c:pt idx="110920">
                        <c:v>7.0054819999999998</c:v>
                      </c:pt>
                      <c:pt idx="110921">
                        <c:v>7.0018149999999997</c:v>
                      </c:pt>
                      <c:pt idx="110922">
                        <c:v>6.9981479999999996</c:v>
                      </c:pt>
                      <c:pt idx="110923">
                        <c:v>6.9944819999999996</c:v>
                      </c:pt>
                      <c:pt idx="110924">
                        <c:v>6.9908149999999996</c:v>
                      </c:pt>
                      <c:pt idx="110925">
                        <c:v>6.9871480000000004</c:v>
                      </c:pt>
                      <c:pt idx="110926">
                        <c:v>6.9834820000000004</c:v>
                      </c:pt>
                      <c:pt idx="110927">
                        <c:v>6.9798150000000003</c:v>
                      </c:pt>
                      <c:pt idx="110928">
                        <c:v>6.9761480000000002</c:v>
                      </c:pt>
                      <c:pt idx="110929">
                        <c:v>6.9724820000000003</c:v>
                      </c:pt>
                      <c:pt idx="110930">
                        <c:v>6.9688150000000002</c:v>
                      </c:pt>
                      <c:pt idx="110931">
                        <c:v>6.9651480000000001</c:v>
                      </c:pt>
                      <c:pt idx="110932">
                        <c:v>6.9614820000000002</c:v>
                      </c:pt>
                      <c:pt idx="110933">
                        <c:v>6.9578150000000001</c:v>
                      </c:pt>
                      <c:pt idx="110934">
                        <c:v>6.954148</c:v>
                      </c:pt>
                      <c:pt idx="110935">
                        <c:v>6.950482</c:v>
                      </c:pt>
                      <c:pt idx="110936">
                        <c:v>6.946815</c:v>
                      </c:pt>
                      <c:pt idx="110937">
                        <c:v>6.9431479999999999</c:v>
                      </c:pt>
                      <c:pt idx="110938">
                        <c:v>6.9394819999999999</c:v>
                      </c:pt>
                      <c:pt idx="110939">
                        <c:v>6.9358149999999998</c:v>
                      </c:pt>
                      <c:pt idx="110940">
                        <c:v>6.9321479999999998</c:v>
                      </c:pt>
                      <c:pt idx="110941">
                        <c:v>6.9284819999999998</c:v>
                      </c:pt>
                      <c:pt idx="110942">
                        <c:v>6.9248149999999997</c:v>
                      </c:pt>
                      <c:pt idx="110943">
                        <c:v>6.9211479999999996</c:v>
                      </c:pt>
                      <c:pt idx="110944">
                        <c:v>6.9174810000000004</c:v>
                      </c:pt>
                      <c:pt idx="110945">
                        <c:v>6.9138149999999996</c:v>
                      </c:pt>
                      <c:pt idx="110946">
                        <c:v>6.9101480000000004</c:v>
                      </c:pt>
                      <c:pt idx="110947">
                        <c:v>6.9064819999999996</c:v>
                      </c:pt>
                      <c:pt idx="110948">
                        <c:v>6.9028150000000004</c:v>
                      </c:pt>
                      <c:pt idx="110949">
                        <c:v>6.8991480000000003</c:v>
                      </c:pt>
                      <c:pt idx="110950">
                        <c:v>6.8954820000000003</c:v>
                      </c:pt>
                      <c:pt idx="110951">
                        <c:v>6.8918150000000002</c:v>
                      </c:pt>
                      <c:pt idx="110952">
                        <c:v>6.8881480000000002</c:v>
                      </c:pt>
                      <c:pt idx="110953">
                        <c:v>6.8844810000000001</c:v>
                      </c:pt>
                      <c:pt idx="110954">
                        <c:v>6.8808150000000001</c:v>
                      </c:pt>
                      <c:pt idx="110955">
                        <c:v>6.877148</c:v>
                      </c:pt>
                      <c:pt idx="110956">
                        <c:v>6.8734820000000001</c:v>
                      </c:pt>
                      <c:pt idx="110957">
                        <c:v>6.869815</c:v>
                      </c:pt>
                      <c:pt idx="110958">
                        <c:v>6.8661479999999999</c:v>
                      </c:pt>
                      <c:pt idx="110959">
                        <c:v>6.862482</c:v>
                      </c:pt>
                      <c:pt idx="110960">
                        <c:v>6.8588149999999999</c:v>
                      </c:pt>
                      <c:pt idx="110961">
                        <c:v>6.8551479999999998</c:v>
                      </c:pt>
                      <c:pt idx="110962">
                        <c:v>6.8514809999999997</c:v>
                      </c:pt>
                      <c:pt idx="110963">
                        <c:v>6.8478149999999998</c:v>
                      </c:pt>
                      <c:pt idx="110964">
                        <c:v>6.8441479999999997</c:v>
                      </c:pt>
                      <c:pt idx="110965">
                        <c:v>6.8404819999999997</c:v>
                      </c:pt>
                      <c:pt idx="110966">
                        <c:v>6.8368149999999996</c:v>
                      </c:pt>
                      <c:pt idx="110967">
                        <c:v>6.8331480000000004</c:v>
                      </c:pt>
                      <c:pt idx="110968">
                        <c:v>6.8294819999999996</c:v>
                      </c:pt>
                      <c:pt idx="110969">
                        <c:v>6.8258150000000004</c:v>
                      </c:pt>
                      <c:pt idx="110970">
                        <c:v>6.8221480000000003</c:v>
                      </c:pt>
                      <c:pt idx="110971">
                        <c:v>6.8184810000000002</c:v>
                      </c:pt>
                      <c:pt idx="110972">
                        <c:v>6.8148150000000003</c:v>
                      </c:pt>
                      <c:pt idx="110973">
                        <c:v>6.8111480000000002</c:v>
                      </c:pt>
                      <c:pt idx="110974">
                        <c:v>6.8074820000000003</c:v>
                      </c:pt>
                      <c:pt idx="110975">
                        <c:v>6.8038150000000002</c:v>
                      </c:pt>
                      <c:pt idx="110976">
                        <c:v>6.8001480000000001</c:v>
                      </c:pt>
                      <c:pt idx="110977">
                        <c:v>6.7964820000000001</c:v>
                      </c:pt>
                      <c:pt idx="110978">
                        <c:v>6.792815</c:v>
                      </c:pt>
                      <c:pt idx="110979">
                        <c:v>6.789148</c:v>
                      </c:pt>
                      <c:pt idx="110980">
                        <c:v>6.7854809999999999</c:v>
                      </c:pt>
                      <c:pt idx="110981">
                        <c:v>6.7818149999999999</c:v>
                      </c:pt>
                      <c:pt idx="110982">
                        <c:v>6.7781479999999998</c:v>
                      </c:pt>
                      <c:pt idx="110983">
                        <c:v>6.7744819999999999</c:v>
                      </c:pt>
                      <c:pt idx="110984">
                        <c:v>6.7708149999999998</c:v>
                      </c:pt>
                      <c:pt idx="110985">
                        <c:v>6.7671479999999997</c:v>
                      </c:pt>
                      <c:pt idx="110986">
                        <c:v>6.7634819999999998</c:v>
                      </c:pt>
                      <c:pt idx="110987">
                        <c:v>6.7598149999999997</c:v>
                      </c:pt>
                      <c:pt idx="110988">
                        <c:v>6.7561479999999996</c:v>
                      </c:pt>
                      <c:pt idx="110989">
                        <c:v>6.7524810000000004</c:v>
                      </c:pt>
                      <c:pt idx="110990">
                        <c:v>6.7488149999999996</c:v>
                      </c:pt>
                      <c:pt idx="110991">
                        <c:v>6.7451480000000004</c:v>
                      </c:pt>
                      <c:pt idx="110992">
                        <c:v>6.7414820000000004</c:v>
                      </c:pt>
                      <c:pt idx="110993">
                        <c:v>6.7378150000000003</c:v>
                      </c:pt>
                      <c:pt idx="110994">
                        <c:v>6.7341490000000004</c:v>
                      </c:pt>
                      <c:pt idx="110995">
                        <c:v>6.7304820000000003</c:v>
                      </c:pt>
                      <c:pt idx="110996">
                        <c:v>6.7268150000000002</c:v>
                      </c:pt>
                      <c:pt idx="110997">
                        <c:v>6.7231480000000001</c:v>
                      </c:pt>
                      <c:pt idx="110998">
                        <c:v>6.719481</c:v>
                      </c:pt>
                      <c:pt idx="110999">
                        <c:v>6.7158150000000001</c:v>
                      </c:pt>
                      <c:pt idx="111000">
                        <c:v>6.712148</c:v>
                      </c:pt>
                      <c:pt idx="111001">
                        <c:v>6.7084820000000001</c:v>
                      </c:pt>
                      <c:pt idx="111002">
                        <c:v>6.704815</c:v>
                      </c:pt>
                      <c:pt idx="111003">
                        <c:v>6.701149</c:v>
                      </c:pt>
                      <c:pt idx="111004">
                        <c:v>6.6974819999999999</c:v>
                      </c:pt>
                      <c:pt idx="111005">
                        <c:v>6.6938149999999998</c:v>
                      </c:pt>
                      <c:pt idx="111006">
                        <c:v>6.6901479999999998</c:v>
                      </c:pt>
                      <c:pt idx="111007">
                        <c:v>6.6864809999999997</c:v>
                      </c:pt>
                      <c:pt idx="111008">
                        <c:v>6.6828149999999997</c:v>
                      </c:pt>
                      <c:pt idx="111009">
                        <c:v>6.6791479999999996</c:v>
                      </c:pt>
                      <c:pt idx="111010">
                        <c:v>6.6754819999999997</c:v>
                      </c:pt>
                      <c:pt idx="111011">
                        <c:v>6.6718149999999996</c:v>
                      </c:pt>
                      <c:pt idx="111012">
                        <c:v>6.6681489999999997</c:v>
                      </c:pt>
                      <c:pt idx="111013">
                        <c:v>6.6644819999999996</c:v>
                      </c:pt>
                      <c:pt idx="111014">
                        <c:v>6.6608150000000004</c:v>
                      </c:pt>
                      <c:pt idx="111015">
                        <c:v>6.6571480000000003</c:v>
                      </c:pt>
                      <c:pt idx="111016">
                        <c:v>6.6534810000000002</c:v>
                      </c:pt>
                      <c:pt idx="111017">
                        <c:v>6.6498150000000003</c:v>
                      </c:pt>
                      <c:pt idx="111018">
                        <c:v>6.6461480000000002</c:v>
                      </c:pt>
                      <c:pt idx="111019">
                        <c:v>6.6424820000000002</c:v>
                      </c:pt>
                      <c:pt idx="111020">
                        <c:v>6.6388150000000001</c:v>
                      </c:pt>
                      <c:pt idx="111021">
                        <c:v>6.6351490000000002</c:v>
                      </c:pt>
                      <c:pt idx="111022">
                        <c:v>6.6314820000000001</c:v>
                      </c:pt>
                      <c:pt idx="111023">
                        <c:v>6.627815</c:v>
                      </c:pt>
                      <c:pt idx="111024">
                        <c:v>6.6241479999999999</c:v>
                      </c:pt>
                      <c:pt idx="111025">
                        <c:v>6.6204809999999998</c:v>
                      </c:pt>
                      <c:pt idx="111026">
                        <c:v>6.6168149999999999</c:v>
                      </c:pt>
                      <c:pt idx="111027">
                        <c:v>6.6131479999999998</c:v>
                      </c:pt>
                      <c:pt idx="111028">
                        <c:v>6.6094819999999999</c:v>
                      </c:pt>
                      <c:pt idx="111029">
                        <c:v>6.6058149999999998</c:v>
                      </c:pt>
                      <c:pt idx="111030">
                        <c:v>6.6021489999999998</c:v>
                      </c:pt>
                      <c:pt idx="111031">
                        <c:v>6.5984819999999997</c:v>
                      </c:pt>
                      <c:pt idx="111032">
                        <c:v>6.5948149999999996</c:v>
                      </c:pt>
                      <c:pt idx="111033">
                        <c:v>6.5911479999999996</c:v>
                      </c:pt>
                      <c:pt idx="111034">
                        <c:v>6.5874810000000004</c:v>
                      </c:pt>
                      <c:pt idx="111035">
                        <c:v>6.5838150000000004</c:v>
                      </c:pt>
                      <c:pt idx="111036">
                        <c:v>6.5801480000000003</c:v>
                      </c:pt>
                      <c:pt idx="111037">
                        <c:v>6.5764820000000004</c:v>
                      </c:pt>
                      <c:pt idx="111038">
                        <c:v>6.5728150000000003</c:v>
                      </c:pt>
                      <c:pt idx="111039">
                        <c:v>6.5691490000000003</c:v>
                      </c:pt>
                      <c:pt idx="111040">
                        <c:v>6.5654820000000003</c:v>
                      </c:pt>
                      <c:pt idx="111041">
                        <c:v>6.5618150000000002</c:v>
                      </c:pt>
                      <c:pt idx="111042">
                        <c:v>6.5581480000000001</c:v>
                      </c:pt>
                      <c:pt idx="111043">
                        <c:v>6.5544820000000001</c:v>
                      </c:pt>
                      <c:pt idx="111044">
                        <c:v>6.5508150000000001</c:v>
                      </c:pt>
                      <c:pt idx="111045">
                        <c:v>6.547148</c:v>
                      </c:pt>
                      <c:pt idx="111046">
                        <c:v>6.543482</c:v>
                      </c:pt>
                      <c:pt idx="111047">
                        <c:v>6.5398149999999999</c:v>
                      </c:pt>
                      <c:pt idx="111048">
                        <c:v>6.536149</c:v>
                      </c:pt>
                      <c:pt idx="111049">
                        <c:v>6.5324819999999999</c:v>
                      </c:pt>
                      <c:pt idx="111050">
                        <c:v>6.5288149999999998</c:v>
                      </c:pt>
                      <c:pt idx="111051">
                        <c:v>6.5251479999999997</c:v>
                      </c:pt>
                      <c:pt idx="111052">
                        <c:v>6.5214819999999998</c:v>
                      </c:pt>
                      <c:pt idx="111053">
                        <c:v>6.5178149999999997</c:v>
                      </c:pt>
                      <c:pt idx="111054">
                        <c:v>6.5141479999999996</c:v>
                      </c:pt>
                      <c:pt idx="111055">
                        <c:v>6.5104819999999997</c:v>
                      </c:pt>
                      <c:pt idx="111056">
                        <c:v>6.5068149999999996</c:v>
                      </c:pt>
                      <c:pt idx="111057">
                        <c:v>6.5031489999999996</c:v>
                      </c:pt>
                      <c:pt idx="111058">
                        <c:v>6.4994820000000004</c:v>
                      </c:pt>
                      <c:pt idx="111059">
                        <c:v>6.4958150000000003</c:v>
                      </c:pt>
                      <c:pt idx="111060">
                        <c:v>6.4921480000000003</c:v>
                      </c:pt>
                      <c:pt idx="111061">
                        <c:v>6.4884820000000003</c:v>
                      </c:pt>
                      <c:pt idx="111062">
                        <c:v>6.4848150000000002</c:v>
                      </c:pt>
                      <c:pt idx="111063">
                        <c:v>6.4811480000000001</c:v>
                      </c:pt>
                      <c:pt idx="111064">
                        <c:v>6.4774820000000002</c:v>
                      </c:pt>
                      <c:pt idx="111065">
                        <c:v>6.4738150000000001</c:v>
                      </c:pt>
                      <c:pt idx="111066">
                        <c:v>6.4701490000000002</c:v>
                      </c:pt>
                      <c:pt idx="111067">
                        <c:v>6.4664820000000001</c:v>
                      </c:pt>
                      <c:pt idx="111068">
                        <c:v>6.462815</c:v>
                      </c:pt>
                      <c:pt idx="111069">
                        <c:v>6.4591479999999999</c:v>
                      </c:pt>
                      <c:pt idx="111070">
                        <c:v>6.4554819999999999</c:v>
                      </c:pt>
                      <c:pt idx="111071">
                        <c:v>6.4518149999999999</c:v>
                      </c:pt>
                      <c:pt idx="111072">
                        <c:v>6.4481479999999998</c:v>
                      </c:pt>
                      <c:pt idx="111073">
                        <c:v>6.4444819999999998</c:v>
                      </c:pt>
                      <c:pt idx="111074">
                        <c:v>6.4408149999999997</c:v>
                      </c:pt>
                      <c:pt idx="111075">
                        <c:v>6.4371479999999996</c:v>
                      </c:pt>
                      <c:pt idx="111076">
                        <c:v>6.4334819999999997</c:v>
                      </c:pt>
                      <c:pt idx="111077">
                        <c:v>6.4298149999999996</c:v>
                      </c:pt>
                      <c:pt idx="111078">
                        <c:v>6.4261480000000004</c:v>
                      </c:pt>
                      <c:pt idx="111079">
                        <c:v>6.4224819999999996</c:v>
                      </c:pt>
                      <c:pt idx="111080">
                        <c:v>6.4188150000000004</c:v>
                      </c:pt>
                      <c:pt idx="111081">
                        <c:v>6.4151480000000003</c:v>
                      </c:pt>
                      <c:pt idx="111082">
                        <c:v>6.4114820000000003</c:v>
                      </c:pt>
                      <c:pt idx="111083">
                        <c:v>6.4078150000000003</c:v>
                      </c:pt>
                      <c:pt idx="111084">
                        <c:v>6.4041480000000002</c:v>
                      </c:pt>
                      <c:pt idx="111085">
                        <c:v>6.4004820000000002</c:v>
                      </c:pt>
                      <c:pt idx="111086">
                        <c:v>6.3968150000000001</c:v>
                      </c:pt>
                      <c:pt idx="111087">
                        <c:v>6.3931480000000001</c:v>
                      </c:pt>
                      <c:pt idx="111088">
                        <c:v>6.3894820000000001</c:v>
                      </c:pt>
                      <c:pt idx="111089">
                        <c:v>6.385815</c:v>
                      </c:pt>
                      <c:pt idx="111090">
                        <c:v>6.3821479999999999</c:v>
                      </c:pt>
                      <c:pt idx="111091">
                        <c:v>6.378482</c:v>
                      </c:pt>
                      <c:pt idx="111092">
                        <c:v>6.3748149999999999</c:v>
                      </c:pt>
                      <c:pt idx="111093">
                        <c:v>6.3711479999999998</c:v>
                      </c:pt>
                      <c:pt idx="111094">
                        <c:v>6.3674819999999999</c:v>
                      </c:pt>
                      <c:pt idx="111095">
                        <c:v>6.3638149999999998</c:v>
                      </c:pt>
                      <c:pt idx="111096">
                        <c:v>6.3601479999999997</c:v>
                      </c:pt>
                      <c:pt idx="111097">
                        <c:v>6.3564819999999997</c:v>
                      </c:pt>
                      <c:pt idx="111098">
                        <c:v>6.3528149999999997</c:v>
                      </c:pt>
                      <c:pt idx="111099">
                        <c:v>6.3491479999999996</c:v>
                      </c:pt>
                      <c:pt idx="111100">
                        <c:v>6.3454819999999996</c:v>
                      </c:pt>
                      <c:pt idx="111101">
                        <c:v>6.3418150000000004</c:v>
                      </c:pt>
                      <c:pt idx="111102">
                        <c:v>6.3381480000000003</c:v>
                      </c:pt>
                      <c:pt idx="111103">
                        <c:v>6.3344820000000004</c:v>
                      </c:pt>
                      <c:pt idx="111104">
                        <c:v>6.3308150000000003</c:v>
                      </c:pt>
                      <c:pt idx="111105">
                        <c:v>6.3271480000000002</c:v>
                      </c:pt>
                      <c:pt idx="111106">
                        <c:v>6.3234820000000003</c:v>
                      </c:pt>
                      <c:pt idx="111107">
                        <c:v>6.3198150000000002</c:v>
                      </c:pt>
                      <c:pt idx="111108">
                        <c:v>6.3161480000000001</c:v>
                      </c:pt>
                      <c:pt idx="111109">
                        <c:v>6.3124820000000001</c:v>
                      </c:pt>
                      <c:pt idx="111110">
                        <c:v>6.3088150000000001</c:v>
                      </c:pt>
                      <c:pt idx="111111">
                        <c:v>6.305148</c:v>
                      </c:pt>
                      <c:pt idx="111112">
                        <c:v>6.301482</c:v>
                      </c:pt>
                      <c:pt idx="111113">
                        <c:v>6.2978149999999999</c:v>
                      </c:pt>
                      <c:pt idx="111114">
                        <c:v>6.2941479999999999</c:v>
                      </c:pt>
                      <c:pt idx="111115">
                        <c:v>6.2904819999999999</c:v>
                      </c:pt>
                      <c:pt idx="111116">
                        <c:v>6.2868149999999998</c:v>
                      </c:pt>
                      <c:pt idx="111117">
                        <c:v>6.2831479999999997</c:v>
                      </c:pt>
                      <c:pt idx="111118">
                        <c:v>6.2794819999999998</c:v>
                      </c:pt>
                      <c:pt idx="111119">
                        <c:v>6.2758149999999997</c:v>
                      </c:pt>
                      <c:pt idx="111120">
                        <c:v>6.2721479999999996</c:v>
                      </c:pt>
                      <c:pt idx="111121">
                        <c:v>6.2684819999999997</c:v>
                      </c:pt>
                      <c:pt idx="111122">
                        <c:v>6.2648149999999996</c:v>
                      </c:pt>
                      <c:pt idx="111123">
                        <c:v>6.2611480000000004</c:v>
                      </c:pt>
                      <c:pt idx="111124">
                        <c:v>6.2574820000000004</c:v>
                      </c:pt>
                      <c:pt idx="111125">
                        <c:v>6.2538150000000003</c:v>
                      </c:pt>
                      <c:pt idx="111126">
                        <c:v>6.2501480000000003</c:v>
                      </c:pt>
                      <c:pt idx="111127">
                        <c:v>6.2464820000000003</c:v>
                      </c:pt>
                      <c:pt idx="111128">
                        <c:v>6.2428150000000002</c:v>
                      </c:pt>
                      <c:pt idx="111129">
                        <c:v>6.2391480000000001</c:v>
                      </c:pt>
                      <c:pt idx="111130">
                        <c:v>6.2354820000000002</c:v>
                      </c:pt>
                      <c:pt idx="111131">
                        <c:v>6.2318150000000001</c:v>
                      </c:pt>
                      <c:pt idx="111132">
                        <c:v>6.228148</c:v>
                      </c:pt>
                      <c:pt idx="111133">
                        <c:v>6.2244820000000001</c:v>
                      </c:pt>
                      <c:pt idx="111134">
                        <c:v>6.220815</c:v>
                      </c:pt>
                      <c:pt idx="111135">
                        <c:v>6.2171479999999999</c:v>
                      </c:pt>
                      <c:pt idx="111136">
                        <c:v>6.2134809999999998</c:v>
                      </c:pt>
                      <c:pt idx="111137">
                        <c:v>6.2098149999999999</c:v>
                      </c:pt>
                      <c:pt idx="111138">
                        <c:v>6.2061479999999998</c:v>
                      </c:pt>
                      <c:pt idx="111139">
                        <c:v>6.2024819999999998</c:v>
                      </c:pt>
                      <c:pt idx="111140">
                        <c:v>6.1988149999999997</c:v>
                      </c:pt>
                      <c:pt idx="111141">
                        <c:v>6.1951479999999997</c:v>
                      </c:pt>
                      <c:pt idx="111142">
                        <c:v>6.1914819999999997</c:v>
                      </c:pt>
                      <c:pt idx="111143">
                        <c:v>6.1878149999999996</c:v>
                      </c:pt>
                      <c:pt idx="111144">
                        <c:v>6.1841480000000004</c:v>
                      </c:pt>
                      <c:pt idx="111145">
                        <c:v>6.1804810000000003</c:v>
                      </c:pt>
                      <c:pt idx="111146">
                        <c:v>6.1768150000000004</c:v>
                      </c:pt>
                      <c:pt idx="111147">
                        <c:v>6.1731480000000003</c:v>
                      </c:pt>
                      <c:pt idx="111148">
                        <c:v>6.1694820000000004</c:v>
                      </c:pt>
                      <c:pt idx="111149">
                        <c:v>6.1658150000000003</c:v>
                      </c:pt>
                      <c:pt idx="111150">
                        <c:v>6.1621480000000002</c:v>
                      </c:pt>
                      <c:pt idx="111151">
                        <c:v>6.1584820000000002</c:v>
                      </c:pt>
                      <c:pt idx="111152">
                        <c:v>6.1548150000000001</c:v>
                      </c:pt>
                      <c:pt idx="111153">
                        <c:v>6.1511480000000001</c:v>
                      </c:pt>
                      <c:pt idx="111154">
                        <c:v>6.147481</c:v>
                      </c:pt>
                      <c:pt idx="111155">
                        <c:v>6.143815</c:v>
                      </c:pt>
                      <c:pt idx="111156">
                        <c:v>6.1401479999999999</c:v>
                      </c:pt>
                      <c:pt idx="111157">
                        <c:v>6.136482</c:v>
                      </c:pt>
                      <c:pt idx="111158">
                        <c:v>6.1328149999999999</c:v>
                      </c:pt>
                      <c:pt idx="111159">
                        <c:v>6.1291479999999998</c:v>
                      </c:pt>
                      <c:pt idx="111160">
                        <c:v>6.1254819999999999</c:v>
                      </c:pt>
                      <c:pt idx="111161">
                        <c:v>6.1218149999999998</c:v>
                      </c:pt>
                      <c:pt idx="111162">
                        <c:v>6.1181479999999997</c:v>
                      </c:pt>
                      <c:pt idx="111163">
                        <c:v>6.1144809999999996</c:v>
                      </c:pt>
                      <c:pt idx="111164">
                        <c:v>6.1108149999999997</c:v>
                      </c:pt>
                      <c:pt idx="111165">
                        <c:v>6.1071479999999996</c:v>
                      </c:pt>
                      <c:pt idx="111166">
                        <c:v>6.1034819999999996</c:v>
                      </c:pt>
                      <c:pt idx="111167">
                        <c:v>6.0998150000000004</c:v>
                      </c:pt>
                      <c:pt idx="111168">
                        <c:v>6.0961480000000003</c:v>
                      </c:pt>
                      <c:pt idx="111169">
                        <c:v>6.0924820000000004</c:v>
                      </c:pt>
                      <c:pt idx="111170">
                        <c:v>6.0888150000000003</c:v>
                      </c:pt>
                      <c:pt idx="111171">
                        <c:v>6.0851480000000002</c:v>
                      </c:pt>
                      <c:pt idx="111172">
                        <c:v>6.0814810000000001</c:v>
                      </c:pt>
                      <c:pt idx="111173">
                        <c:v>6.0778150000000002</c:v>
                      </c:pt>
                      <c:pt idx="111174">
                        <c:v>6.0741480000000001</c:v>
                      </c:pt>
                      <c:pt idx="111175">
                        <c:v>6.0704820000000002</c:v>
                      </c:pt>
                      <c:pt idx="111176">
                        <c:v>6.0668150000000001</c:v>
                      </c:pt>
                      <c:pt idx="111177">
                        <c:v>6.063148</c:v>
                      </c:pt>
                      <c:pt idx="111178">
                        <c:v>6.059482</c:v>
                      </c:pt>
                      <c:pt idx="111179">
                        <c:v>6.0558149999999999</c:v>
                      </c:pt>
                      <c:pt idx="111180">
                        <c:v>6.0521479999999999</c:v>
                      </c:pt>
                      <c:pt idx="111181">
                        <c:v>6.0484809999999998</c:v>
                      </c:pt>
                      <c:pt idx="111182">
                        <c:v>6.0448149999999998</c:v>
                      </c:pt>
                      <c:pt idx="111183">
                        <c:v>6.0411479999999997</c:v>
                      </c:pt>
                      <c:pt idx="111184">
                        <c:v>6.0374819999999998</c:v>
                      </c:pt>
                      <c:pt idx="111185">
                        <c:v>6.0338149999999997</c:v>
                      </c:pt>
                      <c:pt idx="111186">
                        <c:v>6.0301489999999998</c:v>
                      </c:pt>
                      <c:pt idx="111187">
                        <c:v>6.0264819999999997</c:v>
                      </c:pt>
                      <c:pt idx="111188">
                        <c:v>6.0228149999999996</c:v>
                      </c:pt>
                      <c:pt idx="111189">
                        <c:v>6.0191480000000004</c:v>
                      </c:pt>
                      <c:pt idx="111190">
                        <c:v>6.0154810000000003</c:v>
                      </c:pt>
                      <c:pt idx="111191">
                        <c:v>6.0118150000000004</c:v>
                      </c:pt>
                      <c:pt idx="111192">
                        <c:v>6.0081480000000003</c:v>
                      </c:pt>
                      <c:pt idx="111193">
                        <c:v>6.0044820000000003</c:v>
                      </c:pt>
                      <c:pt idx="111194">
                        <c:v>6.0008150000000002</c:v>
                      </c:pt>
                      <c:pt idx="111195">
                        <c:v>5.9971490000000003</c:v>
                      </c:pt>
                      <c:pt idx="111196">
                        <c:v>5.9934820000000002</c:v>
                      </c:pt>
                      <c:pt idx="111197">
                        <c:v>5.9898150000000001</c:v>
                      </c:pt>
                      <c:pt idx="111198">
                        <c:v>5.986148</c:v>
                      </c:pt>
                      <c:pt idx="111199">
                        <c:v>5.9824809999999999</c:v>
                      </c:pt>
                      <c:pt idx="111200">
                        <c:v>5.978815</c:v>
                      </c:pt>
                      <c:pt idx="111201">
                        <c:v>5.9751479999999999</c:v>
                      </c:pt>
                      <c:pt idx="111202">
                        <c:v>5.971482</c:v>
                      </c:pt>
                      <c:pt idx="111203">
                        <c:v>5.9678149999999999</c:v>
                      </c:pt>
                      <c:pt idx="111204">
                        <c:v>5.9641489999999999</c:v>
                      </c:pt>
                      <c:pt idx="111205">
                        <c:v>5.9604819999999998</c:v>
                      </c:pt>
                      <c:pt idx="111206">
                        <c:v>5.9568149999999997</c:v>
                      </c:pt>
                      <c:pt idx="111207">
                        <c:v>5.9531479999999997</c:v>
                      </c:pt>
                      <c:pt idx="111208">
                        <c:v>5.9494809999999996</c:v>
                      </c:pt>
                      <c:pt idx="111209">
                        <c:v>5.9458149999999996</c:v>
                      </c:pt>
                      <c:pt idx="111210">
                        <c:v>5.9421480000000004</c:v>
                      </c:pt>
                      <c:pt idx="111211">
                        <c:v>5.9384819999999996</c:v>
                      </c:pt>
                      <c:pt idx="111212">
                        <c:v>5.9348150000000004</c:v>
                      </c:pt>
                      <c:pt idx="111213">
                        <c:v>5.9311489999999996</c:v>
                      </c:pt>
                      <c:pt idx="111214">
                        <c:v>5.9274820000000004</c:v>
                      </c:pt>
                      <c:pt idx="111215">
                        <c:v>5.9238150000000003</c:v>
                      </c:pt>
                      <c:pt idx="111216">
                        <c:v>5.9201480000000002</c:v>
                      </c:pt>
                      <c:pt idx="111217">
                        <c:v>5.9164810000000001</c:v>
                      </c:pt>
                      <c:pt idx="111218">
                        <c:v>5.9128150000000002</c:v>
                      </c:pt>
                      <c:pt idx="111219">
                        <c:v>5.9091480000000001</c:v>
                      </c:pt>
                      <c:pt idx="111220">
                        <c:v>5.9054820000000001</c:v>
                      </c:pt>
                      <c:pt idx="111221">
                        <c:v>5.901815</c:v>
                      </c:pt>
                      <c:pt idx="111222">
                        <c:v>5.8981490000000001</c:v>
                      </c:pt>
                      <c:pt idx="111223">
                        <c:v>5.894482</c:v>
                      </c:pt>
                      <c:pt idx="111224">
                        <c:v>5.8908149999999999</c:v>
                      </c:pt>
                      <c:pt idx="111225">
                        <c:v>5.8871479999999998</c:v>
                      </c:pt>
                      <c:pt idx="111226">
                        <c:v>5.8834819999999999</c:v>
                      </c:pt>
                      <c:pt idx="111227">
                        <c:v>5.8798149999999998</c:v>
                      </c:pt>
                      <c:pt idx="111228">
                        <c:v>5.8761479999999997</c:v>
                      </c:pt>
                      <c:pt idx="111229">
                        <c:v>5.8724819999999998</c:v>
                      </c:pt>
                      <c:pt idx="111230">
                        <c:v>5.8688149999999997</c:v>
                      </c:pt>
                      <c:pt idx="111231">
                        <c:v>5.8651489999999997</c:v>
                      </c:pt>
                      <c:pt idx="111232">
                        <c:v>5.8614819999999996</c:v>
                      </c:pt>
                      <c:pt idx="111233">
                        <c:v>5.8578150000000004</c:v>
                      </c:pt>
                      <c:pt idx="111234">
                        <c:v>5.8541480000000004</c:v>
                      </c:pt>
                      <c:pt idx="111235">
                        <c:v>5.8504820000000004</c:v>
                      </c:pt>
                      <c:pt idx="111236">
                        <c:v>5.8468150000000003</c:v>
                      </c:pt>
                      <c:pt idx="111237">
                        <c:v>5.8431480000000002</c:v>
                      </c:pt>
                      <c:pt idx="111238">
                        <c:v>5.8394820000000003</c:v>
                      </c:pt>
                      <c:pt idx="111239">
                        <c:v>5.8358150000000002</c:v>
                      </c:pt>
                      <c:pt idx="111240">
                        <c:v>5.8321490000000002</c:v>
                      </c:pt>
                      <c:pt idx="111241">
                        <c:v>5.8284820000000002</c:v>
                      </c:pt>
                      <c:pt idx="111242">
                        <c:v>5.8248150000000001</c:v>
                      </c:pt>
                      <c:pt idx="111243">
                        <c:v>5.821148</c:v>
                      </c:pt>
                      <c:pt idx="111244">
                        <c:v>5.817482</c:v>
                      </c:pt>
                      <c:pt idx="111245">
                        <c:v>5.813815</c:v>
                      </c:pt>
                      <c:pt idx="111246">
                        <c:v>5.8101479999999999</c:v>
                      </c:pt>
                      <c:pt idx="111247">
                        <c:v>5.8064819999999999</c:v>
                      </c:pt>
                      <c:pt idx="111248">
                        <c:v>5.8028149999999998</c:v>
                      </c:pt>
                      <c:pt idx="111249">
                        <c:v>5.7991489999999999</c:v>
                      </c:pt>
                      <c:pt idx="111250">
                        <c:v>5.7954819999999998</c:v>
                      </c:pt>
                      <c:pt idx="111251">
                        <c:v>5.7918149999999997</c:v>
                      </c:pt>
                      <c:pt idx="111252">
                        <c:v>5.7881479999999996</c:v>
                      </c:pt>
                      <c:pt idx="111253">
                        <c:v>5.7844819999999997</c:v>
                      </c:pt>
                      <c:pt idx="111254">
                        <c:v>5.7808149999999996</c:v>
                      </c:pt>
                      <c:pt idx="111255">
                        <c:v>5.7771480000000004</c:v>
                      </c:pt>
                      <c:pt idx="111256">
                        <c:v>5.7734819999999996</c:v>
                      </c:pt>
                      <c:pt idx="111257">
                        <c:v>5.7698150000000004</c:v>
                      </c:pt>
                      <c:pt idx="111258">
                        <c:v>5.7661480000000003</c:v>
                      </c:pt>
                      <c:pt idx="111259">
                        <c:v>5.7624820000000003</c:v>
                      </c:pt>
                      <c:pt idx="111260">
                        <c:v>5.7588150000000002</c:v>
                      </c:pt>
                      <c:pt idx="111261">
                        <c:v>5.7551480000000002</c:v>
                      </c:pt>
                      <c:pt idx="111262">
                        <c:v>5.7514820000000002</c:v>
                      </c:pt>
                      <c:pt idx="111263">
                        <c:v>5.7478150000000001</c:v>
                      </c:pt>
                      <c:pt idx="111264">
                        <c:v>5.744148</c:v>
                      </c:pt>
                      <c:pt idx="111265">
                        <c:v>5.7404820000000001</c:v>
                      </c:pt>
                      <c:pt idx="111266">
                        <c:v>5.736815</c:v>
                      </c:pt>
                      <c:pt idx="111267">
                        <c:v>5.7331479999999999</c:v>
                      </c:pt>
                      <c:pt idx="111268">
                        <c:v>5.729482</c:v>
                      </c:pt>
                      <c:pt idx="111269">
                        <c:v>5.7258149999999999</c:v>
                      </c:pt>
                      <c:pt idx="111270">
                        <c:v>5.7221479999999998</c:v>
                      </c:pt>
                      <c:pt idx="111271">
                        <c:v>5.7184819999999998</c:v>
                      </c:pt>
                      <c:pt idx="111272">
                        <c:v>5.7148149999999998</c:v>
                      </c:pt>
                      <c:pt idx="111273">
                        <c:v>5.7111479999999997</c:v>
                      </c:pt>
                      <c:pt idx="111274">
                        <c:v>5.7074819999999997</c:v>
                      </c:pt>
                      <c:pt idx="111275">
                        <c:v>5.7038149999999996</c:v>
                      </c:pt>
                      <c:pt idx="111276">
                        <c:v>5.7001480000000004</c:v>
                      </c:pt>
                      <c:pt idx="111277">
                        <c:v>5.6964819999999996</c:v>
                      </c:pt>
                      <c:pt idx="111278">
                        <c:v>5.6928150000000004</c:v>
                      </c:pt>
                      <c:pt idx="111279">
                        <c:v>5.6891480000000003</c:v>
                      </c:pt>
                      <c:pt idx="111280">
                        <c:v>5.6854820000000004</c:v>
                      </c:pt>
                      <c:pt idx="111281">
                        <c:v>5.6818150000000003</c:v>
                      </c:pt>
                      <c:pt idx="111282">
                        <c:v>5.6781480000000002</c:v>
                      </c:pt>
                      <c:pt idx="111283">
                        <c:v>5.6744820000000002</c:v>
                      </c:pt>
                      <c:pt idx="111284">
                        <c:v>5.6708150000000002</c:v>
                      </c:pt>
                      <c:pt idx="111285">
                        <c:v>5.6671480000000001</c:v>
                      </c:pt>
                      <c:pt idx="111286">
                        <c:v>5.6634820000000001</c:v>
                      </c:pt>
                      <c:pt idx="111287">
                        <c:v>5.659815</c:v>
                      </c:pt>
                      <c:pt idx="111288">
                        <c:v>5.656148</c:v>
                      </c:pt>
                      <c:pt idx="111289">
                        <c:v>5.652482</c:v>
                      </c:pt>
                      <c:pt idx="111290">
                        <c:v>5.6488149999999999</c:v>
                      </c:pt>
                      <c:pt idx="111291">
                        <c:v>5.6451479999999998</c:v>
                      </c:pt>
                      <c:pt idx="111292">
                        <c:v>5.6414819999999999</c:v>
                      </c:pt>
                      <c:pt idx="111293">
                        <c:v>5.6378149999999998</c:v>
                      </c:pt>
                      <c:pt idx="111294">
                        <c:v>5.6341479999999997</c:v>
                      </c:pt>
                      <c:pt idx="111295">
                        <c:v>5.6304819999999998</c:v>
                      </c:pt>
                      <c:pt idx="111296">
                        <c:v>5.6268149999999997</c:v>
                      </c:pt>
                      <c:pt idx="111297">
                        <c:v>5.6231479999999996</c:v>
                      </c:pt>
                      <c:pt idx="111298">
                        <c:v>5.6194819999999996</c:v>
                      </c:pt>
                      <c:pt idx="111299">
                        <c:v>5.6158149999999996</c:v>
                      </c:pt>
                      <c:pt idx="111300">
                        <c:v>5.6121480000000004</c:v>
                      </c:pt>
                      <c:pt idx="111301">
                        <c:v>5.6084820000000004</c:v>
                      </c:pt>
                      <c:pt idx="111302">
                        <c:v>5.6048150000000003</c:v>
                      </c:pt>
                      <c:pt idx="111303">
                        <c:v>5.6011480000000002</c:v>
                      </c:pt>
                      <c:pt idx="111304">
                        <c:v>5.5974820000000003</c:v>
                      </c:pt>
                      <c:pt idx="111305">
                        <c:v>5.5938150000000002</c:v>
                      </c:pt>
                      <c:pt idx="111306">
                        <c:v>5.5901480000000001</c:v>
                      </c:pt>
                      <c:pt idx="111307">
                        <c:v>5.5864820000000002</c:v>
                      </c:pt>
                      <c:pt idx="111308">
                        <c:v>5.5828150000000001</c:v>
                      </c:pt>
                      <c:pt idx="111309">
                        <c:v>5.579148</c:v>
                      </c:pt>
                      <c:pt idx="111310">
                        <c:v>5.575482</c:v>
                      </c:pt>
                      <c:pt idx="111311">
                        <c:v>5.571815</c:v>
                      </c:pt>
                      <c:pt idx="111312">
                        <c:v>5.5681479999999999</c:v>
                      </c:pt>
                      <c:pt idx="111313">
                        <c:v>5.5644819999999999</c:v>
                      </c:pt>
                      <c:pt idx="111314">
                        <c:v>5.5608149999999998</c:v>
                      </c:pt>
                      <c:pt idx="111315">
                        <c:v>5.5571479999999998</c:v>
                      </c:pt>
                      <c:pt idx="111316">
                        <c:v>5.5534819999999998</c:v>
                      </c:pt>
                      <c:pt idx="111317">
                        <c:v>5.5498149999999997</c:v>
                      </c:pt>
                      <c:pt idx="111318">
                        <c:v>5.5461479999999996</c:v>
                      </c:pt>
                      <c:pt idx="111319">
                        <c:v>5.5424810000000004</c:v>
                      </c:pt>
                      <c:pt idx="111320">
                        <c:v>5.5388149999999996</c:v>
                      </c:pt>
                      <c:pt idx="111321">
                        <c:v>5.5351480000000004</c:v>
                      </c:pt>
                      <c:pt idx="111322">
                        <c:v>5.5314819999999996</c:v>
                      </c:pt>
                      <c:pt idx="111323">
                        <c:v>5.5278150000000004</c:v>
                      </c:pt>
                      <c:pt idx="111324">
                        <c:v>5.5241480000000003</c:v>
                      </c:pt>
                      <c:pt idx="111325">
                        <c:v>5.5204820000000003</c:v>
                      </c:pt>
                      <c:pt idx="111326">
                        <c:v>5.5168150000000002</c:v>
                      </c:pt>
                      <c:pt idx="111327">
                        <c:v>5.5131480000000002</c:v>
                      </c:pt>
                      <c:pt idx="111328">
                        <c:v>5.5094810000000001</c:v>
                      </c:pt>
                      <c:pt idx="111329">
                        <c:v>5.5058150000000001</c:v>
                      </c:pt>
                      <c:pt idx="111330">
                        <c:v>5.502148</c:v>
                      </c:pt>
                      <c:pt idx="111331">
                        <c:v>5.4984820000000001</c:v>
                      </c:pt>
                      <c:pt idx="111332">
                        <c:v>5.494815</c:v>
                      </c:pt>
                      <c:pt idx="111333">
                        <c:v>5.4911479999999999</c:v>
                      </c:pt>
                      <c:pt idx="111334">
                        <c:v>5.487482</c:v>
                      </c:pt>
                      <c:pt idx="111335">
                        <c:v>5.4838149999999999</c:v>
                      </c:pt>
                      <c:pt idx="111336">
                        <c:v>5.4801479999999998</c:v>
                      </c:pt>
                      <c:pt idx="111337">
                        <c:v>5.4764809999999997</c:v>
                      </c:pt>
                      <c:pt idx="111338">
                        <c:v>5.4728149999999998</c:v>
                      </c:pt>
                      <c:pt idx="111339">
                        <c:v>5.4691479999999997</c:v>
                      </c:pt>
                      <c:pt idx="111340">
                        <c:v>5.4654819999999997</c:v>
                      </c:pt>
                      <c:pt idx="111341">
                        <c:v>5.4618149999999996</c:v>
                      </c:pt>
                      <c:pt idx="111342">
                        <c:v>5.4581480000000004</c:v>
                      </c:pt>
                      <c:pt idx="111343">
                        <c:v>5.4544819999999996</c:v>
                      </c:pt>
                      <c:pt idx="111344">
                        <c:v>5.4508150000000004</c:v>
                      </c:pt>
                      <c:pt idx="111345">
                        <c:v>5.4471480000000003</c:v>
                      </c:pt>
                      <c:pt idx="111346">
                        <c:v>5.4434810000000002</c:v>
                      </c:pt>
                      <c:pt idx="111347">
                        <c:v>5.4398150000000003</c:v>
                      </c:pt>
                      <c:pt idx="111348">
                        <c:v>5.4361480000000002</c:v>
                      </c:pt>
                      <c:pt idx="111349">
                        <c:v>5.4324820000000003</c:v>
                      </c:pt>
                      <c:pt idx="111350">
                        <c:v>5.4288150000000002</c:v>
                      </c:pt>
                      <c:pt idx="111351">
                        <c:v>5.4251480000000001</c:v>
                      </c:pt>
                      <c:pt idx="111352">
                        <c:v>5.4214820000000001</c:v>
                      </c:pt>
                      <c:pt idx="111353">
                        <c:v>5.417815</c:v>
                      </c:pt>
                      <c:pt idx="111354">
                        <c:v>5.414148</c:v>
                      </c:pt>
                      <c:pt idx="111355">
                        <c:v>5.4104809999999999</c:v>
                      </c:pt>
                      <c:pt idx="111356">
                        <c:v>5.4068149999999999</c:v>
                      </c:pt>
                      <c:pt idx="111357">
                        <c:v>5.4031479999999998</c:v>
                      </c:pt>
                      <c:pt idx="111358">
                        <c:v>5.3994819999999999</c:v>
                      </c:pt>
                      <c:pt idx="111359">
                        <c:v>5.3958149999999998</c:v>
                      </c:pt>
                      <c:pt idx="111360">
                        <c:v>5.3921479999999997</c:v>
                      </c:pt>
                      <c:pt idx="111361">
                        <c:v>5.3884819999999998</c:v>
                      </c:pt>
                      <c:pt idx="111362">
                        <c:v>5.3848149999999997</c:v>
                      </c:pt>
                      <c:pt idx="111363">
                        <c:v>5.3811479999999996</c:v>
                      </c:pt>
                      <c:pt idx="111364">
                        <c:v>5.3774810000000004</c:v>
                      </c:pt>
                      <c:pt idx="111365">
                        <c:v>5.3738149999999996</c:v>
                      </c:pt>
                      <c:pt idx="111366">
                        <c:v>5.3701480000000004</c:v>
                      </c:pt>
                      <c:pt idx="111367">
                        <c:v>5.3664820000000004</c:v>
                      </c:pt>
                      <c:pt idx="111368">
                        <c:v>5.3628150000000003</c:v>
                      </c:pt>
                      <c:pt idx="111369">
                        <c:v>5.3591490000000004</c:v>
                      </c:pt>
                      <c:pt idx="111370">
                        <c:v>5.3554820000000003</c:v>
                      </c:pt>
                      <c:pt idx="111371">
                        <c:v>5.3518150000000002</c:v>
                      </c:pt>
                      <c:pt idx="111372">
                        <c:v>5.3481480000000001</c:v>
                      </c:pt>
                      <c:pt idx="111373">
                        <c:v>5.344481</c:v>
                      </c:pt>
                      <c:pt idx="111374">
                        <c:v>5.3408150000000001</c:v>
                      </c:pt>
                      <c:pt idx="111375">
                        <c:v>5.337148</c:v>
                      </c:pt>
                      <c:pt idx="111376">
                        <c:v>5.3334820000000001</c:v>
                      </c:pt>
                      <c:pt idx="111377">
                        <c:v>5.329815</c:v>
                      </c:pt>
                      <c:pt idx="111378">
                        <c:v>5.326149</c:v>
                      </c:pt>
                      <c:pt idx="111379">
                        <c:v>5.3224819999999999</c:v>
                      </c:pt>
                      <c:pt idx="111380">
                        <c:v>5.3188149999999998</c:v>
                      </c:pt>
                      <c:pt idx="111381">
                        <c:v>5.3151479999999998</c:v>
                      </c:pt>
                      <c:pt idx="111382">
                        <c:v>5.3114809999999997</c:v>
                      </c:pt>
                      <c:pt idx="111383">
                        <c:v>5.3078149999999997</c:v>
                      </c:pt>
                      <c:pt idx="111384">
                        <c:v>5.3041479999999996</c:v>
                      </c:pt>
                      <c:pt idx="111385">
                        <c:v>5.3004819999999997</c:v>
                      </c:pt>
                      <c:pt idx="111386">
                        <c:v>5.2968149999999996</c:v>
                      </c:pt>
                      <c:pt idx="111387">
                        <c:v>5.2931489999999997</c:v>
                      </c:pt>
                      <c:pt idx="111388">
                        <c:v>5.2894819999999996</c:v>
                      </c:pt>
                      <c:pt idx="111389">
                        <c:v>5.2858150000000004</c:v>
                      </c:pt>
                      <c:pt idx="111390">
                        <c:v>5.2821480000000003</c:v>
                      </c:pt>
                      <c:pt idx="111391">
                        <c:v>5.2784810000000002</c:v>
                      </c:pt>
                      <c:pt idx="111392">
                        <c:v>5.2748150000000003</c:v>
                      </c:pt>
                      <c:pt idx="111393">
                        <c:v>5.2711480000000002</c:v>
                      </c:pt>
                      <c:pt idx="111394">
                        <c:v>5.2674820000000002</c:v>
                      </c:pt>
                      <c:pt idx="111395">
                        <c:v>5.2638150000000001</c:v>
                      </c:pt>
                      <c:pt idx="111396">
                        <c:v>5.2601490000000002</c:v>
                      </c:pt>
                      <c:pt idx="111397">
                        <c:v>5.2564820000000001</c:v>
                      </c:pt>
                      <c:pt idx="111398">
                        <c:v>5.252815</c:v>
                      </c:pt>
                      <c:pt idx="111399">
                        <c:v>5.2491479999999999</c:v>
                      </c:pt>
                      <c:pt idx="111400">
                        <c:v>5.2454809999999998</c:v>
                      </c:pt>
                      <c:pt idx="111401">
                        <c:v>5.2418149999999999</c:v>
                      </c:pt>
                      <c:pt idx="111402">
                        <c:v>5.2381479999999998</c:v>
                      </c:pt>
                      <c:pt idx="111403">
                        <c:v>5.2344819999999999</c:v>
                      </c:pt>
                      <c:pt idx="111404">
                        <c:v>5.2308149999999998</c:v>
                      </c:pt>
                      <c:pt idx="111405">
                        <c:v>5.2271489999999998</c:v>
                      </c:pt>
                      <c:pt idx="111406">
                        <c:v>5.2234819999999997</c:v>
                      </c:pt>
                      <c:pt idx="111407">
                        <c:v>5.2198149999999996</c:v>
                      </c:pt>
                      <c:pt idx="111408">
                        <c:v>5.2161479999999996</c:v>
                      </c:pt>
                      <c:pt idx="111409">
                        <c:v>5.2124810000000004</c:v>
                      </c:pt>
                      <c:pt idx="111410">
                        <c:v>5.2088150000000004</c:v>
                      </c:pt>
                      <c:pt idx="111411">
                        <c:v>5.2051480000000003</c:v>
                      </c:pt>
                      <c:pt idx="111412">
                        <c:v>5.2014820000000004</c:v>
                      </c:pt>
                      <c:pt idx="111413">
                        <c:v>5.1978150000000003</c:v>
                      </c:pt>
                      <c:pt idx="111414">
                        <c:v>5.1941490000000003</c:v>
                      </c:pt>
                      <c:pt idx="111415">
                        <c:v>5.1904820000000003</c:v>
                      </c:pt>
                      <c:pt idx="111416">
                        <c:v>5.1868150000000002</c:v>
                      </c:pt>
                      <c:pt idx="111417">
                        <c:v>5.1831480000000001</c:v>
                      </c:pt>
                      <c:pt idx="111418">
                        <c:v>5.1794820000000001</c:v>
                      </c:pt>
                      <c:pt idx="111419">
                        <c:v>5.1758150000000001</c:v>
                      </c:pt>
                      <c:pt idx="111420">
                        <c:v>5.172148</c:v>
                      </c:pt>
                      <c:pt idx="111421">
                        <c:v>5.168482</c:v>
                      </c:pt>
                      <c:pt idx="111422">
                        <c:v>5.1648149999999999</c:v>
                      </c:pt>
                      <c:pt idx="111423">
                        <c:v>5.161149</c:v>
                      </c:pt>
                      <c:pt idx="111424">
                        <c:v>5.1574819999999999</c:v>
                      </c:pt>
                      <c:pt idx="111425">
                        <c:v>5.1538149999999998</c:v>
                      </c:pt>
                      <c:pt idx="111426">
                        <c:v>5.1501479999999997</c:v>
                      </c:pt>
                      <c:pt idx="111427">
                        <c:v>5.1464819999999998</c:v>
                      </c:pt>
                      <c:pt idx="111428">
                        <c:v>5.1428149999999997</c:v>
                      </c:pt>
                      <c:pt idx="111429">
                        <c:v>5.1391479999999996</c:v>
                      </c:pt>
                      <c:pt idx="111430">
                        <c:v>5.1354819999999997</c:v>
                      </c:pt>
                      <c:pt idx="111431">
                        <c:v>5.1318149999999996</c:v>
                      </c:pt>
                      <c:pt idx="111432">
                        <c:v>5.1281489999999996</c:v>
                      </c:pt>
                      <c:pt idx="111433">
                        <c:v>5.1244820000000004</c:v>
                      </c:pt>
                      <c:pt idx="111434">
                        <c:v>5.1208150000000003</c:v>
                      </c:pt>
                      <c:pt idx="111435">
                        <c:v>5.1171480000000003</c:v>
                      </c:pt>
                      <c:pt idx="111436">
                        <c:v>5.1134820000000003</c:v>
                      </c:pt>
                      <c:pt idx="111437">
                        <c:v>5.1098150000000002</c:v>
                      </c:pt>
                      <c:pt idx="111438">
                        <c:v>5.1061480000000001</c:v>
                      </c:pt>
                      <c:pt idx="111439">
                        <c:v>5.1024820000000002</c:v>
                      </c:pt>
                      <c:pt idx="111440">
                        <c:v>5.0988150000000001</c:v>
                      </c:pt>
                      <c:pt idx="111441">
                        <c:v>5.0951490000000002</c:v>
                      </c:pt>
                      <c:pt idx="111442">
                        <c:v>5.0914820000000001</c:v>
                      </c:pt>
                      <c:pt idx="111443">
                        <c:v>5.087815</c:v>
                      </c:pt>
                      <c:pt idx="111444">
                        <c:v>5.0841479999999999</c:v>
                      </c:pt>
                      <c:pt idx="111445">
                        <c:v>5.0804819999999999</c:v>
                      </c:pt>
                      <c:pt idx="111446">
                        <c:v>5.0768149999999999</c:v>
                      </c:pt>
                      <c:pt idx="111447">
                        <c:v>5.0731479999999998</c:v>
                      </c:pt>
                      <c:pt idx="111448">
                        <c:v>5.0694819999999998</c:v>
                      </c:pt>
                      <c:pt idx="111449">
                        <c:v>5.0658149999999997</c:v>
                      </c:pt>
                      <c:pt idx="111450">
                        <c:v>5.0621479999999996</c:v>
                      </c:pt>
                      <c:pt idx="111451">
                        <c:v>5.0584819999999997</c:v>
                      </c:pt>
                      <c:pt idx="111452">
                        <c:v>5.0548149999999996</c:v>
                      </c:pt>
                      <c:pt idx="111453">
                        <c:v>5.0511480000000004</c:v>
                      </c:pt>
                      <c:pt idx="111454">
                        <c:v>5.0474819999999996</c:v>
                      </c:pt>
                      <c:pt idx="111455">
                        <c:v>5.0438150000000004</c:v>
                      </c:pt>
                      <c:pt idx="111456">
                        <c:v>5.0401480000000003</c:v>
                      </c:pt>
                      <c:pt idx="111457">
                        <c:v>5.0364820000000003</c:v>
                      </c:pt>
                      <c:pt idx="111458">
                        <c:v>5.0328150000000003</c:v>
                      </c:pt>
                      <c:pt idx="111459">
                        <c:v>5.0291480000000002</c:v>
                      </c:pt>
                      <c:pt idx="111460">
                        <c:v>5.0254820000000002</c:v>
                      </c:pt>
                      <c:pt idx="111461">
                        <c:v>5.0218150000000001</c:v>
                      </c:pt>
                      <c:pt idx="111462">
                        <c:v>5.0181480000000001</c:v>
                      </c:pt>
                      <c:pt idx="111463">
                        <c:v>5.0144820000000001</c:v>
                      </c:pt>
                      <c:pt idx="111464">
                        <c:v>5.010815</c:v>
                      </c:pt>
                      <c:pt idx="111465">
                        <c:v>5.0071479999999999</c:v>
                      </c:pt>
                      <c:pt idx="111466">
                        <c:v>5.003482</c:v>
                      </c:pt>
                      <c:pt idx="111467">
                        <c:v>4.9998149999999999</c:v>
                      </c:pt>
                      <c:pt idx="111468">
                        <c:v>4.9961479999999998</c:v>
                      </c:pt>
                      <c:pt idx="111469">
                        <c:v>4.9924819999999999</c:v>
                      </c:pt>
                      <c:pt idx="111470">
                        <c:v>4.9888149999999998</c:v>
                      </c:pt>
                      <c:pt idx="111471">
                        <c:v>4.9851479999999997</c:v>
                      </c:pt>
                      <c:pt idx="111472">
                        <c:v>4.9814819999999997</c:v>
                      </c:pt>
                      <c:pt idx="111473">
                        <c:v>4.9778149999999997</c:v>
                      </c:pt>
                      <c:pt idx="111474">
                        <c:v>4.9741479999999996</c:v>
                      </c:pt>
                      <c:pt idx="111475">
                        <c:v>4.9704819999999996</c:v>
                      </c:pt>
                      <c:pt idx="111476">
                        <c:v>4.9668150000000004</c:v>
                      </c:pt>
                      <c:pt idx="111477">
                        <c:v>4.9631480000000003</c:v>
                      </c:pt>
                      <c:pt idx="111478">
                        <c:v>4.9594820000000004</c:v>
                      </c:pt>
                      <c:pt idx="111479">
                        <c:v>4.9558150000000003</c:v>
                      </c:pt>
                      <c:pt idx="111480">
                        <c:v>4.9521480000000002</c:v>
                      </c:pt>
                      <c:pt idx="111481">
                        <c:v>4.9484820000000003</c:v>
                      </c:pt>
                      <c:pt idx="111482">
                        <c:v>4.9448150000000002</c:v>
                      </c:pt>
                      <c:pt idx="111483">
                        <c:v>4.9411480000000001</c:v>
                      </c:pt>
                      <c:pt idx="111484">
                        <c:v>4.9374820000000001</c:v>
                      </c:pt>
                      <c:pt idx="111485">
                        <c:v>4.9338150000000001</c:v>
                      </c:pt>
                      <c:pt idx="111486">
                        <c:v>4.930148</c:v>
                      </c:pt>
                      <c:pt idx="111487">
                        <c:v>4.926482</c:v>
                      </c:pt>
                      <c:pt idx="111488">
                        <c:v>4.9228149999999999</c:v>
                      </c:pt>
                      <c:pt idx="111489">
                        <c:v>4.9191479999999999</c:v>
                      </c:pt>
                      <c:pt idx="111490">
                        <c:v>4.9154819999999999</c:v>
                      </c:pt>
                      <c:pt idx="111491">
                        <c:v>4.9118149999999998</c:v>
                      </c:pt>
                      <c:pt idx="111492">
                        <c:v>4.9081479999999997</c:v>
                      </c:pt>
                      <c:pt idx="111493">
                        <c:v>4.9044819999999998</c:v>
                      </c:pt>
                      <c:pt idx="111494">
                        <c:v>4.9008149999999997</c:v>
                      </c:pt>
                      <c:pt idx="111495">
                        <c:v>4.8971479999999996</c:v>
                      </c:pt>
                      <c:pt idx="111496">
                        <c:v>4.8934819999999997</c:v>
                      </c:pt>
                      <c:pt idx="111497">
                        <c:v>4.8898149999999996</c:v>
                      </c:pt>
                      <c:pt idx="111498">
                        <c:v>4.8861480000000004</c:v>
                      </c:pt>
                      <c:pt idx="111499">
                        <c:v>4.8824820000000004</c:v>
                      </c:pt>
                      <c:pt idx="111500">
                        <c:v>4.8788150000000003</c:v>
                      </c:pt>
                      <c:pt idx="111501">
                        <c:v>4.8751480000000003</c:v>
                      </c:pt>
                      <c:pt idx="111502">
                        <c:v>4.8714820000000003</c:v>
                      </c:pt>
                      <c:pt idx="111503">
                        <c:v>4.8678150000000002</c:v>
                      </c:pt>
                      <c:pt idx="111504">
                        <c:v>4.8641480000000001</c:v>
                      </c:pt>
                      <c:pt idx="111505">
                        <c:v>4.8604820000000002</c:v>
                      </c:pt>
                      <c:pt idx="111506">
                        <c:v>4.8568150000000001</c:v>
                      </c:pt>
                      <c:pt idx="111507">
                        <c:v>4.853148</c:v>
                      </c:pt>
                      <c:pt idx="111508">
                        <c:v>4.8494820000000001</c:v>
                      </c:pt>
                      <c:pt idx="111509">
                        <c:v>4.845815</c:v>
                      </c:pt>
                      <c:pt idx="111510">
                        <c:v>4.8421479999999999</c:v>
                      </c:pt>
                      <c:pt idx="111511">
                        <c:v>4.8384809999999998</c:v>
                      </c:pt>
                      <c:pt idx="111512">
                        <c:v>4.8348149999999999</c:v>
                      </c:pt>
                      <c:pt idx="111513">
                        <c:v>4.8311479999999998</c:v>
                      </c:pt>
                      <c:pt idx="111514">
                        <c:v>4.8274819999999998</c:v>
                      </c:pt>
                      <c:pt idx="111515">
                        <c:v>4.8238149999999997</c:v>
                      </c:pt>
                      <c:pt idx="111516">
                        <c:v>4.8201479999999997</c:v>
                      </c:pt>
                      <c:pt idx="111517">
                        <c:v>4.8164819999999997</c:v>
                      </c:pt>
                      <c:pt idx="111518">
                        <c:v>4.8128149999999996</c:v>
                      </c:pt>
                      <c:pt idx="111519">
                        <c:v>4.8091480000000004</c:v>
                      </c:pt>
                      <c:pt idx="111520">
                        <c:v>4.8054810000000003</c:v>
                      </c:pt>
                      <c:pt idx="111521">
                        <c:v>4.8018150000000004</c:v>
                      </c:pt>
                      <c:pt idx="111522">
                        <c:v>4.7981480000000003</c:v>
                      </c:pt>
                      <c:pt idx="111523">
                        <c:v>4.7944820000000004</c:v>
                      </c:pt>
                      <c:pt idx="111524">
                        <c:v>4.7908150000000003</c:v>
                      </c:pt>
                      <c:pt idx="111525">
                        <c:v>4.7871480000000002</c:v>
                      </c:pt>
                      <c:pt idx="111526">
                        <c:v>4.7834820000000002</c:v>
                      </c:pt>
                      <c:pt idx="111527">
                        <c:v>4.7798150000000001</c:v>
                      </c:pt>
                      <c:pt idx="111528">
                        <c:v>4.7761480000000001</c:v>
                      </c:pt>
                      <c:pt idx="111529">
                        <c:v>4.772481</c:v>
                      </c:pt>
                      <c:pt idx="111530">
                        <c:v>4.768815</c:v>
                      </c:pt>
                      <c:pt idx="111531">
                        <c:v>4.7651479999999999</c:v>
                      </c:pt>
                      <c:pt idx="111532">
                        <c:v>4.761482</c:v>
                      </c:pt>
                      <c:pt idx="111533">
                        <c:v>4.7578149999999999</c:v>
                      </c:pt>
                      <c:pt idx="111534">
                        <c:v>4.7541479999999998</c:v>
                      </c:pt>
                      <c:pt idx="111535">
                        <c:v>4.7504819999999999</c:v>
                      </c:pt>
                      <c:pt idx="111536">
                        <c:v>4.7468149999999998</c:v>
                      </c:pt>
                      <c:pt idx="111537">
                        <c:v>4.7431479999999997</c:v>
                      </c:pt>
                      <c:pt idx="111538">
                        <c:v>4.7394809999999996</c:v>
                      </c:pt>
                      <c:pt idx="111539">
                        <c:v>4.7358149999999997</c:v>
                      </c:pt>
                      <c:pt idx="111540">
                        <c:v>4.7321479999999996</c:v>
                      </c:pt>
                      <c:pt idx="111541">
                        <c:v>4.7284819999999996</c:v>
                      </c:pt>
                      <c:pt idx="111542">
                        <c:v>4.7248150000000004</c:v>
                      </c:pt>
                      <c:pt idx="111543">
                        <c:v>4.7211480000000003</c:v>
                      </c:pt>
                      <c:pt idx="111544">
                        <c:v>4.7174820000000004</c:v>
                      </c:pt>
                      <c:pt idx="111545">
                        <c:v>4.7138150000000003</c:v>
                      </c:pt>
                      <c:pt idx="111546">
                        <c:v>4.7101480000000002</c:v>
                      </c:pt>
                      <c:pt idx="111547">
                        <c:v>4.7064810000000001</c:v>
                      </c:pt>
                      <c:pt idx="111548">
                        <c:v>4.7028150000000002</c:v>
                      </c:pt>
                      <c:pt idx="111549">
                        <c:v>4.6991480000000001</c:v>
                      </c:pt>
                      <c:pt idx="111550">
                        <c:v>4.6954820000000002</c:v>
                      </c:pt>
                      <c:pt idx="111551">
                        <c:v>4.6918150000000001</c:v>
                      </c:pt>
                      <c:pt idx="111552">
                        <c:v>4.688148</c:v>
                      </c:pt>
                      <c:pt idx="111553">
                        <c:v>4.684482</c:v>
                      </c:pt>
                      <c:pt idx="111554">
                        <c:v>4.6808149999999999</c:v>
                      </c:pt>
                      <c:pt idx="111555">
                        <c:v>4.6771479999999999</c:v>
                      </c:pt>
                      <c:pt idx="111556">
                        <c:v>4.6734809999999998</c:v>
                      </c:pt>
                      <c:pt idx="111557">
                        <c:v>4.6698149999999998</c:v>
                      </c:pt>
                      <c:pt idx="111558">
                        <c:v>4.6661479999999997</c:v>
                      </c:pt>
                      <c:pt idx="111559">
                        <c:v>4.6624819999999998</c:v>
                      </c:pt>
                      <c:pt idx="111560">
                        <c:v>4.6588149999999997</c:v>
                      </c:pt>
                      <c:pt idx="111561">
                        <c:v>4.6551489999999998</c:v>
                      </c:pt>
                      <c:pt idx="111562">
                        <c:v>4.6514819999999997</c:v>
                      </c:pt>
                      <c:pt idx="111563">
                        <c:v>4.6478149999999996</c:v>
                      </c:pt>
                      <c:pt idx="111564">
                        <c:v>4.6441480000000004</c:v>
                      </c:pt>
                      <c:pt idx="111565">
                        <c:v>4.6404810000000003</c:v>
                      </c:pt>
                      <c:pt idx="111566">
                        <c:v>4.6368150000000004</c:v>
                      </c:pt>
                      <c:pt idx="111567">
                        <c:v>4.6331480000000003</c:v>
                      </c:pt>
                      <c:pt idx="111568">
                        <c:v>4.6294820000000003</c:v>
                      </c:pt>
                      <c:pt idx="111569">
                        <c:v>4.6258150000000002</c:v>
                      </c:pt>
                      <c:pt idx="111570">
                        <c:v>4.6221490000000003</c:v>
                      </c:pt>
                      <c:pt idx="111571">
                        <c:v>4.6184820000000002</c:v>
                      </c:pt>
                      <c:pt idx="111572">
                        <c:v>4.6148150000000001</c:v>
                      </c:pt>
                      <c:pt idx="111573">
                        <c:v>4.611148</c:v>
                      </c:pt>
                      <c:pt idx="111574">
                        <c:v>4.6074809999999999</c:v>
                      </c:pt>
                      <c:pt idx="111575">
                        <c:v>4.603815</c:v>
                      </c:pt>
                      <c:pt idx="111576">
                        <c:v>4.6001479999999999</c:v>
                      </c:pt>
                      <c:pt idx="111577">
                        <c:v>4.596482</c:v>
                      </c:pt>
                      <c:pt idx="111578">
                        <c:v>4.5928149999999999</c:v>
                      </c:pt>
                      <c:pt idx="111579">
                        <c:v>4.5891489999999999</c:v>
                      </c:pt>
                      <c:pt idx="111580">
                        <c:v>4.5854819999999998</c:v>
                      </c:pt>
                      <c:pt idx="111581">
                        <c:v>4.5818149999999997</c:v>
                      </c:pt>
                      <c:pt idx="111582">
                        <c:v>4.5781479999999997</c:v>
                      </c:pt>
                      <c:pt idx="111583">
                        <c:v>4.5744809999999996</c:v>
                      </c:pt>
                      <c:pt idx="111584">
                        <c:v>4.5708149999999996</c:v>
                      </c:pt>
                      <c:pt idx="111585">
                        <c:v>4.5671480000000004</c:v>
                      </c:pt>
                      <c:pt idx="111586">
                        <c:v>4.5634819999999996</c:v>
                      </c:pt>
                      <c:pt idx="111587">
                        <c:v>4.5598150000000004</c:v>
                      </c:pt>
                      <c:pt idx="111588">
                        <c:v>4.5561489999999996</c:v>
                      </c:pt>
                      <c:pt idx="111589">
                        <c:v>4.5524820000000004</c:v>
                      </c:pt>
                      <c:pt idx="111590">
                        <c:v>4.5488150000000003</c:v>
                      </c:pt>
                      <c:pt idx="111591">
                        <c:v>4.5451480000000002</c:v>
                      </c:pt>
                      <c:pt idx="111592">
                        <c:v>4.5414810000000001</c:v>
                      </c:pt>
                      <c:pt idx="111593">
                        <c:v>4.5378150000000002</c:v>
                      </c:pt>
                      <c:pt idx="111594">
                        <c:v>4.5341480000000001</c:v>
                      </c:pt>
                      <c:pt idx="111595">
                        <c:v>4.5304820000000001</c:v>
                      </c:pt>
                      <c:pt idx="111596">
                        <c:v>4.526815</c:v>
                      </c:pt>
                      <c:pt idx="111597">
                        <c:v>4.5231490000000001</c:v>
                      </c:pt>
                      <c:pt idx="111598">
                        <c:v>4.519482</c:v>
                      </c:pt>
                      <c:pt idx="111599">
                        <c:v>4.5158149999999999</c:v>
                      </c:pt>
                      <c:pt idx="111600">
                        <c:v>4.5121479999999998</c:v>
                      </c:pt>
                      <c:pt idx="111601">
                        <c:v>4.5084819999999999</c:v>
                      </c:pt>
                      <c:pt idx="111602">
                        <c:v>4.5048149999999998</c:v>
                      </c:pt>
                      <c:pt idx="111603">
                        <c:v>4.5011479999999997</c:v>
                      </c:pt>
                      <c:pt idx="111604">
                        <c:v>4.4974819999999998</c:v>
                      </c:pt>
                      <c:pt idx="111605">
                        <c:v>4.4938149999999997</c:v>
                      </c:pt>
                      <c:pt idx="111606">
                        <c:v>4.4901489999999997</c:v>
                      </c:pt>
                      <c:pt idx="111607">
                        <c:v>4.4864819999999996</c:v>
                      </c:pt>
                      <c:pt idx="111608">
                        <c:v>4.4828150000000004</c:v>
                      </c:pt>
                      <c:pt idx="111609">
                        <c:v>4.4791480000000004</c:v>
                      </c:pt>
                      <c:pt idx="111610">
                        <c:v>4.4754820000000004</c:v>
                      </c:pt>
                      <c:pt idx="111611">
                        <c:v>4.4718150000000003</c:v>
                      </c:pt>
                      <c:pt idx="111612">
                        <c:v>4.4681480000000002</c:v>
                      </c:pt>
                      <c:pt idx="111613">
                        <c:v>4.4644820000000003</c:v>
                      </c:pt>
                      <c:pt idx="111614">
                        <c:v>4.4608150000000002</c:v>
                      </c:pt>
                      <c:pt idx="111615">
                        <c:v>4.4571490000000002</c:v>
                      </c:pt>
                      <c:pt idx="111616">
                        <c:v>4.4534820000000002</c:v>
                      </c:pt>
                      <c:pt idx="111617">
                        <c:v>4.4498150000000001</c:v>
                      </c:pt>
                      <c:pt idx="111618">
                        <c:v>4.446148</c:v>
                      </c:pt>
                      <c:pt idx="111619">
                        <c:v>4.442482</c:v>
                      </c:pt>
                      <c:pt idx="111620">
                        <c:v>4.438815</c:v>
                      </c:pt>
                      <c:pt idx="111621">
                        <c:v>4.4351479999999999</c:v>
                      </c:pt>
                      <c:pt idx="111622">
                        <c:v>4.4314819999999999</c:v>
                      </c:pt>
                      <c:pt idx="111623">
                        <c:v>4.4278149999999998</c:v>
                      </c:pt>
                      <c:pt idx="111624">
                        <c:v>4.4241489999999999</c:v>
                      </c:pt>
                      <c:pt idx="111625">
                        <c:v>4.4204819999999998</c:v>
                      </c:pt>
                      <c:pt idx="111626">
                        <c:v>4.4168149999999997</c:v>
                      </c:pt>
                      <c:pt idx="111627">
                        <c:v>4.4131479999999996</c:v>
                      </c:pt>
                      <c:pt idx="111628">
                        <c:v>4.4094819999999997</c:v>
                      </c:pt>
                      <c:pt idx="111629">
                        <c:v>4.4058149999999996</c:v>
                      </c:pt>
                      <c:pt idx="111630">
                        <c:v>4.4021480000000004</c:v>
                      </c:pt>
                      <c:pt idx="111631">
                        <c:v>4.3984819999999996</c:v>
                      </c:pt>
                      <c:pt idx="111632">
                        <c:v>4.3948150000000004</c:v>
                      </c:pt>
                      <c:pt idx="111633">
                        <c:v>4.3911480000000003</c:v>
                      </c:pt>
                      <c:pt idx="111634">
                        <c:v>4.3874820000000003</c:v>
                      </c:pt>
                      <c:pt idx="111635">
                        <c:v>4.3838150000000002</c:v>
                      </c:pt>
                      <c:pt idx="111636">
                        <c:v>4.3801480000000002</c:v>
                      </c:pt>
                      <c:pt idx="111637">
                        <c:v>4.3764820000000002</c:v>
                      </c:pt>
                      <c:pt idx="111638">
                        <c:v>4.3728150000000001</c:v>
                      </c:pt>
                      <c:pt idx="111639">
                        <c:v>4.369148</c:v>
                      </c:pt>
                      <c:pt idx="111640">
                        <c:v>4.3654820000000001</c:v>
                      </c:pt>
                      <c:pt idx="111641">
                        <c:v>4.361815</c:v>
                      </c:pt>
                      <c:pt idx="111642">
                        <c:v>4.3581479999999999</c:v>
                      </c:pt>
                      <c:pt idx="111643">
                        <c:v>4.354482</c:v>
                      </c:pt>
                      <c:pt idx="111644">
                        <c:v>4.3508149999999999</c:v>
                      </c:pt>
                      <c:pt idx="111645">
                        <c:v>4.3471479999999998</c:v>
                      </c:pt>
                      <c:pt idx="111646">
                        <c:v>4.3434819999999998</c:v>
                      </c:pt>
                      <c:pt idx="111647">
                        <c:v>4.3398149999999998</c:v>
                      </c:pt>
                      <c:pt idx="111648">
                        <c:v>4.3361479999999997</c:v>
                      </c:pt>
                      <c:pt idx="111649">
                        <c:v>4.3324819999999997</c:v>
                      </c:pt>
                      <c:pt idx="111650">
                        <c:v>4.3288149999999996</c:v>
                      </c:pt>
                      <c:pt idx="111651">
                        <c:v>4.3251480000000004</c:v>
                      </c:pt>
                      <c:pt idx="111652">
                        <c:v>4.3214819999999996</c:v>
                      </c:pt>
                      <c:pt idx="111653">
                        <c:v>4.3178150000000004</c:v>
                      </c:pt>
                      <c:pt idx="111654">
                        <c:v>4.3141480000000003</c:v>
                      </c:pt>
                      <c:pt idx="111655">
                        <c:v>4.3104820000000004</c:v>
                      </c:pt>
                      <c:pt idx="111656">
                        <c:v>4.3068150000000003</c:v>
                      </c:pt>
                      <c:pt idx="111657">
                        <c:v>4.3031480000000002</c:v>
                      </c:pt>
                      <c:pt idx="111658">
                        <c:v>4.2994820000000002</c:v>
                      </c:pt>
                      <c:pt idx="111659">
                        <c:v>4.2958150000000002</c:v>
                      </c:pt>
                      <c:pt idx="111660">
                        <c:v>4.2921480000000001</c:v>
                      </c:pt>
                      <c:pt idx="111661">
                        <c:v>4.2884820000000001</c:v>
                      </c:pt>
                      <c:pt idx="111662">
                        <c:v>4.284815</c:v>
                      </c:pt>
                      <c:pt idx="111663">
                        <c:v>4.281148</c:v>
                      </c:pt>
                      <c:pt idx="111664">
                        <c:v>4.277482</c:v>
                      </c:pt>
                      <c:pt idx="111665">
                        <c:v>4.2738149999999999</c:v>
                      </c:pt>
                      <c:pt idx="111666">
                        <c:v>4.2701479999999998</c:v>
                      </c:pt>
                      <c:pt idx="111667">
                        <c:v>4.2664819999999999</c:v>
                      </c:pt>
                      <c:pt idx="111668">
                        <c:v>4.2628149999999998</c:v>
                      </c:pt>
                      <c:pt idx="111669">
                        <c:v>4.2591479999999997</c:v>
                      </c:pt>
                      <c:pt idx="111670">
                        <c:v>4.2554819999999998</c:v>
                      </c:pt>
                      <c:pt idx="111671">
                        <c:v>4.2518149999999997</c:v>
                      </c:pt>
                      <c:pt idx="111672">
                        <c:v>4.2481479999999996</c:v>
                      </c:pt>
                      <c:pt idx="111673">
                        <c:v>4.2444819999999996</c:v>
                      </c:pt>
                      <c:pt idx="111674">
                        <c:v>4.2408149999999996</c:v>
                      </c:pt>
                      <c:pt idx="111675">
                        <c:v>4.2371480000000004</c:v>
                      </c:pt>
                      <c:pt idx="111676">
                        <c:v>4.2334820000000004</c:v>
                      </c:pt>
                      <c:pt idx="111677">
                        <c:v>4.2298150000000003</c:v>
                      </c:pt>
                      <c:pt idx="111678">
                        <c:v>4.2261480000000002</c:v>
                      </c:pt>
                      <c:pt idx="111679">
                        <c:v>4.2224820000000003</c:v>
                      </c:pt>
                      <c:pt idx="111680">
                        <c:v>4.2188150000000002</c:v>
                      </c:pt>
                      <c:pt idx="111681">
                        <c:v>4.2151480000000001</c:v>
                      </c:pt>
                      <c:pt idx="111682">
                        <c:v>4.2114820000000002</c:v>
                      </c:pt>
                      <c:pt idx="111683">
                        <c:v>4.2078150000000001</c:v>
                      </c:pt>
                      <c:pt idx="111684">
                        <c:v>4.204148</c:v>
                      </c:pt>
                      <c:pt idx="111685">
                        <c:v>4.200482</c:v>
                      </c:pt>
                      <c:pt idx="111686">
                        <c:v>4.196815</c:v>
                      </c:pt>
                      <c:pt idx="111687">
                        <c:v>4.1931479999999999</c:v>
                      </c:pt>
                      <c:pt idx="111688">
                        <c:v>4.1894819999999999</c:v>
                      </c:pt>
                      <c:pt idx="111689">
                        <c:v>4.1858149999999998</c:v>
                      </c:pt>
                      <c:pt idx="111690">
                        <c:v>4.1821479999999998</c:v>
                      </c:pt>
                      <c:pt idx="111691">
                        <c:v>4.1784819999999998</c:v>
                      </c:pt>
                      <c:pt idx="111692">
                        <c:v>4.1748149999999997</c:v>
                      </c:pt>
                      <c:pt idx="111693">
                        <c:v>4.1711479999999996</c:v>
                      </c:pt>
                      <c:pt idx="111694">
                        <c:v>4.1674810000000004</c:v>
                      </c:pt>
                      <c:pt idx="111695">
                        <c:v>4.1638149999999996</c:v>
                      </c:pt>
                      <c:pt idx="111696">
                        <c:v>4.1601480000000004</c:v>
                      </c:pt>
                      <c:pt idx="111697">
                        <c:v>4.1564819999999996</c:v>
                      </c:pt>
                      <c:pt idx="111698">
                        <c:v>4.1528150000000004</c:v>
                      </c:pt>
                      <c:pt idx="111699">
                        <c:v>4.1491480000000003</c:v>
                      </c:pt>
                      <c:pt idx="111700">
                        <c:v>4.1454820000000003</c:v>
                      </c:pt>
                      <c:pt idx="111701">
                        <c:v>4.1418150000000002</c:v>
                      </c:pt>
                      <c:pt idx="111702">
                        <c:v>4.1381480000000002</c:v>
                      </c:pt>
                      <c:pt idx="111703">
                        <c:v>4.1344810000000001</c:v>
                      </c:pt>
                      <c:pt idx="111704">
                        <c:v>4.1308150000000001</c:v>
                      </c:pt>
                      <c:pt idx="111705">
                        <c:v>4.127148</c:v>
                      </c:pt>
                      <c:pt idx="111706">
                        <c:v>4.1234820000000001</c:v>
                      </c:pt>
                      <c:pt idx="111707">
                        <c:v>4.119815</c:v>
                      </c:pt>
                      <c:pt idx="111708">
                        <c:v>4.1161479999999999</c:v>
                      </c:pt>
                      <c:pt idx="111709">
                        <c:v>4.112482</c:v>
                      </c:pt>
                      <c:pt idx="111710">
                        <c:v>4.1088149999999999</c:v>
                      </c:pt>
                      <c:pt idx="111711">
                        <c:v>4.1051479999999998</c:v>
                      </c:pt>
                      <c:pt idx="111712">
                        <c:v>4.1014809999999997</c:v>
                      </c:pt>
                      <c:pt idx="111713">
                        <c:v>4.0978149999999998</c:v>
                      </c:pt>
                      <c:pt idx="111714">
                        <c:v>4.0941479999999997</c:v>
                      </c:pt>
                      <c:pt idx="111715">
                        <c:v>4.0904819999999997</c:v>
                      </c:pt>
                      <c:pt idx="111716">
                        <c:v>4.0868149999999996</c:v>
                      </c:pt>
                      <c:pt idx="111717">
                        <c:v>4.0831480000000004</c:v>
                      </c:pt>
                      <c:pt idx="111718">
                        <c:v>4.0794819999999996</c:v>
                      </c:pt>
                      <c:pt idx="111719">
                        <c:v>4.0758150000000004</c:v>
                      </c:pt>
                      <c:pt idx="111720">
                        <c:v>4.0721480000000003</c:v>
                      </c:pt>
                      <c:pt idx="111721">
                        <c:v>4.0684810000000002</c:v>
                      </c:pt>
                      <c:pt idx="111722">
                        <c:v>4.0648150000000003</c:v>
                      </c:pt>
                      <c:pt idx="111723">
                        <c:v>4.0611480000000002</c:v>
                      </c:pt>
                      <c:pt idx="111724">
                        <c:v>4.0574820000000003</c:v>
                      </c:pt>
                      <c:pt idx="111725">
                        <c:v>4.0538150000000002</c:v>
                      </c:pt>
                      <c:pt idx="111726">
                        <c:v>4.0501480000000001</c:v>
                      </c:pt>
                      <c:pt idx="111727">
                        <c:v>4.0464820000000001</c:v>
                      </c:pt>
                      <c:pt idx="111728">
                        <c:v>4.042815</c:v>
                      </c:pt>
                      <c:pt idx="111729">
                        <c:v>4.039148</c:v>
                      </c:pt>
                      <c:pt idx="111730">
                        <c:v>4.0354809999999999</c:v>
                      </c:pt>
                      <c:pt idx="111731">
                        <c:v>4.0318149999999999</c:v>
                      </c:pt>
                      <c:pt idx="111732">
                        <c:v>4.0281479999999998</c:v>
                      </c:pt>
                      <c:pt idx="111733">
                        <c:v>4.0244819999999999</c:v>
                      </c:pt>
                      <c:pt idx="111734">
                        <c:v>4.0208149999999998</c:v>
                      </c:pt>
                      <c:pt idx="111735">
                        <c:v>4.0171479999999997</c:v>
                      </c:pt>
                      <c:pt idx="111736">
                        <c:v>4.0134819999999998</c:v>
                      </c:pt>
                      <c:pt idx="111737">
                        <c:v>4.0098149999999997</c:v>
                      </c:pt>
                      <c:pt idx="111738">
                        <c:v>4.0061479999999996</c:v>
                      </c:pt>
                      <c:pt idx="111739">
                        <c:v>4.0024810000000004</c:v>
                      </c:pt>
                      <c:pt idx="111740">
                        <c:v>3.998815</c:v>
                      </c:pt>
                      <c:pt idx="111741">
                        <c:v>3.9951479999999999</c:v>
                      </c:pt>
                      <c:pt idx="111742">
                        <c:v>3.991482</c:v>
                      </c:pt>
                      <c:pt idx="111743">
                        <c:v>3.9878149999999999</c:v>
                      </c:pt>
                      <c:pt idx="111744">
                        <c:v>3.9841479999999998</c:v>
                      </c:pt>
                      <c:pt idx="111745">
                        <c:v>3.9804819999999999</c:v>
                      </c:pt>
                      <c:pt idx="111746">
                        <c:v>3.9768150000000002</c:v>
                      </c:pt>
                      <c:pt idx="111747">
                        <c:v>3.9731480000000001</c:v>
                      </c:pt>
                      <c:pt idx="111748">
                        <c:v>3.9694820000000002</c:v>
                      </c:pt>
                      <c:pt idx="111749">
                        <c:v>3.9658150000000001</c:v>
                      </c:pt>
                      <c:pt idx="111750">
                        <c:v>3.962148</c:v>
                      </c:pt>
                      <c:pt idx="111751">
                        <c:v>3.9584820000000001</c:v>
                      </c:pt>
                      <c:pt idx="111752">
                        <c:v>3.954815</c:v>
                      </c:pt>
                      <c:pt idx="111753">
                        <c:v>3.9511479999999999</c:v>
                      </c:pt>
                      <c:pt idx="111754">
                        <c:v>3.9474819999999999</c:v>
                      </c:pt>
                      <c:pt idx="111755">
                        <c:v>3.9438149999999998</c:v>
                      </c:pt>
                      <c:pt idx="111756">
                        <c:v>3.9401480000000002</c:v>
                      </c:pt>
                      <c:pt idx="111757">
                        <c:v>3.9364819999999998</c:v>
                      </c:pt>
                      <c:pt idx="111758">
                        <c:v>3.9328150000000002</c:v>
                      </c:pt>
                      <c:pt idx="111759">
                        <c:v>3.9291480000000001</c:v>
                      </c:pt>
                      <c:pt idx="111760">
                        <c:v>3.9254820000000001</c:v>
                      </c:pt>
                      <c:pt idx="111761">
                        <c:v>3.9218150000000001</c:v>
                      </c:pt>
                      <c:pt idx="111762">
                        <c:v>3.918148</c:v>
                      </c:pt>
                      <c:pt idx="111763">
                        <c:v>3.914482</c:v>
                      </c:pt>
                      <c:pt idx="111764">
                        <c:v>3.9108149999999999</c:v>
                      </c:pt>
                      <c:pt idx="111765">
                        <c:v>3.9071479999999998</c:v>
                      </c:pt>
                      <c:pt idx="111766">
                        <c:v>3.9034819999999999</c:v>
                      </c:pt>
                      <c:pt idx="111767">
                        <c:v>3.8998149999999998</c:v>
                      </c:pt>
                      <c:pt idx="111768">
                        <c:v>3.8961480000000002</c:v>
                      </c:pt>
                      <c:pt idx="111769">
                        <c:v>3.8924820000000002</c:v>
                      </c:pt>
                      <c:pt idx="111770">
                        <c:v>3.8888150000000001</c:v>
                      </c:pt>
                      <c:pt idx="111771">
                        <c:v>3.885148</c:v>
                      </c:pt>
                      <c:pt idx="111772">
                        <c:v>3.8814820000000001</c:v>
                      </c:pt>
                      <c:pt idx="111773">
                        <c:v>3.877815</c:v>
                      </c:pt>
                      <c:pt idx="111774">
                        <c:v>3.8741479999999999</c:v>
                      </c:pt>
                      <c:pt idx="111775">
                        <c:v>3.870482</c:v>
                      </c:pt>
                      <c:pt idx="111776">
                        <c:v>3.8668149999999999</c:v>
                      </c:pt>
                      <c:pt idx="111777">
                        <c:v>3.8631479999999998</c:v>
                      </c:pt>
                      <c:pt idx="111778">
                        <c:v>3.8594819999999999</c:v>
                      </c:pt>
                      <c:pt idx="111779">
                        <c:v>3.8558150000000002</c:v>
                      </c:pt>
                      <c:pt idx="111780">
                        <c:v>3.8521480000000001</c:v>
                      </c:pt>
                      <c:pt idx="111781">
                        <c:v>3.8484820000000002</c:v>
                      </c:pt>
                      <c:pt idx="111782">
                        <c:v>3.8448150000000001</c:v>
                      </c:pt>
                      <c:pt idx="111783">
                        <c:v>3.841148</c:v>
                      </c:pt>
                      <c:pt idx="111784">
                        <c:v>3.8374820000000001</c:v>
                      </c:pt>
                      <c:pt idx="111785">
                        <c:v>3.833815</c:v>
                      </c:pt>
                      <c:pt idx="111786">
                        <c:v>3.8301479999999999</c:v>
                      </c:pt>
                      <c:pt idx="111787">
                        <c:v>3.8264819999999999</c:v>
                      </c:pt>
                      <c:pt idx="111788">
                        <c:v>3.8228149999999999</c:v>
                      </c:pt>
                      <c:pt idx="111789">
                        <c:v>3.8191480000000002</c:v>
                      </c:pt>
                      <c:pt idx="111790">
                        <c:v>3.8154819999999998</c:v>
                      </c:pt>
                      <c:pt idx="111791">
                        <c:v>3.8118150000000002</c:v>
                      </c:pt>
                      <c:pt idx="111792">
                        <c:v>3.8081480000000001</c:v>
                      </c:pt>
                      <c:pt idx="111793">
                        <c:v>3.8044820000000001</c:v>
                      </c:pt>
                      <c:pt idx="111794">
                        <c:v>3.8008150000000001</c:v>
                      </c:pt>
                      <c:pt idx="111795">
                        <c:v>3.797148</c:v>
                      </c:pt>
                      <c:pt idx="111796">
                        <c:v>3.793482</c:v>
                      </c:pt>
                      <c:pt idx="111797">
                        <c:v>3.7898149999999999</c:v>
                      </c:pt>
                      <c:pt idx="111798">
                        <c:v>3.7861479999999998</c:v>
                      </c:pt>
                      <c:pt idx="111799">
                        <c:v>3.7824819999999999</c:v>
                      </c:pt>
                      <c:pt idx="111800">
                        <c:v>3.7788149999999998</c:v>
                      </c:pt>
                      <c:pt idx="111801">
                        <c:v>3.7751480000000002</c:v>
                      </c:pt>
                      <c:pt idx="111802">
                        <c:v>3.7714819999999998</c:v>
                      </c:pt>
                      <c:pt idx="111803">
                        <c:v>3.7678150000000001</c:v>
                      </c:pt>
                      <c:pt idx="111804">
                        <c:v>3.764148</c:v>
                      </c:pt>
                      <c:pt idx="111805">
                        <c:v>3.7604820000000001</c:v>
                      </c:pt>
                      <c:pt idx="111806">
                        <c:v>3.756815</c:v>
                      </c:pt>
                      <c:pt idx="111807">
                        <c:v>3.7531479999999999</c:v>
                      </c:pt>
                      <c:pt idx="111808">
                        <c:v>3.749482</c:v>
                      </c:pt>
                      <c:pt idx="111809">
                        <c:v>3.7458149999999999</c:v>
                      </c:pt>
                      <c:pt idx="111810">
                        <c:v>3.7421479999999998</c:v>
                      </c:pt>
                      <c:pt idx="111811">
                        <c:v>3.7384819999999999</c:v>
                      </c:pt>
                      <c:pt idx="111812">
                        <c:v>3.7348150000000002</c:v>
                      </c:pt>
                      <c:pt idx="111813">
                        <c:v>3.7311480000000001</c:v>
                      </c:pt>
                      <c:pt idx="111814">
                        <c:v>3.7274820000000002</c:v>
                      </c:pt>
                      <c:pt idx="111815">
                        <c:v>3.7238150000000001</c:v>
                      </c:pt>
                      <c:pt idx="111816">
                        <c:v>3.720148</c:v>
                      </c:pt>
                      <c:pt idx="111817">
                        <c:v>3.7164820000000001</c:v>
                      </c:pt>
                      <c:pt idx="111818">
                        <c:v>3.712815</c:v>
                      </c:pt>
                      <c:pt idx="111819">
                        <c:v>3.7091479999999999</c:v>
                      </c:pt>
                      <c:pt idx="111820">
                        <c:v>3.7054819999999999</c:v>
                      </c:pt>
                      <c:pt idx="111821">
                        <c:v>3.7018149999999999</c:v>
                      </c:pt>
                      <c:pt idx="111822">
                        <c:v>3.6981480000000002</c:v>
                      </c:pt>
                      <c:pt idx="111823">
                        <c:v>3.6944819999999998</c:v>
                      </c:pt>
                      <c:pt idx="111824">
                        <c:v>3.6908150000000002</c:v>
                      </c:pt>
                      <c:pt idx="111825">
                        <c:v>3.6871480000000001</c:v>
                      </c:pt>
                      <c:pt idx="111826">
                        <c:v>3.6834820000000001</c:v>
                      </c:pt>
                      <c:pt idx="111827">
                        <c:v>3.6798150000000001</c:v>
                      </c:pt>
                      <c:pt idx="111828">
                        <c:v>3.676148</c:v>
                      </c:pt>
                      <c:pt idx="111829">
                        <c:v>3.672482</c:v>
                      </c:pt>
                      <c:pt idx="111830">
                        <c:v>3.6688149999999999</c:v>
                      </c:pt>
                      <c:pt idx="111831">
                        <c:v>3.6651479999999999</c:v>
                      </c:pt>
                      <c:pt idx="111832">
                        <c:v>3.6614819999999999</c:v>
                      </c:pt>
                      <c:pt idx="111833">
                        <c:v>3.6578149999999998</c:v>
                      </c:pt>
                      <c:pt idx="111834">
                        <c:v>3.6541480000000002</c:v>
                      </c:pt>
                      <c:pt idx="111835">
                        <c:v>3.6504819999999998</c:v>
                      </c:pt>
                      <c:pt idx="111836">
                        <c:v>3.6468150000000001</c:v>
                      </c:pt>
                      <c:pt idx="111837">
                        <c:v>3.6431480000000001</c:v>
                      </c:pt>
                      <c:pt idx="111838">
                        <c:v>3.6394820000000001</c:v>
                      </c:pt>
                      <c:pt idx="111839">
                        <c:v>3.635815</c:v>
                      </c:pt>
                      <c:pt idx="111840">
                        <c:v>3.6321479999999999</c:v>
                      </c:pt>
                      <c:pt idx="111841">
                        <c:v>3.628482</c:v>
                      </c:pt>
                      <c:pt idx="111842">
                        <c:v>3.6248149999999999</c:v>
                      </c:pt>
                      <c:pt idx="111843">
                        <c:v>3.6211479999999998</c:v>
                      </c:pt>
                      <c:pt idx="111844">
                        <c:v>3.6174819999999999</c:v>
                      </c:pt>
                      <c:pt idx="111845">
                        <c:v>3.6138150000000002</c:v>
                      </c:pt>
                      <c:pt idx="111846">
                        <c:v>3.6101480000000001</c:v>
                      </c:pt>
                      <c:pt idx="111847">
                        <c:v>3.6064820000000002</c:v>
                      </c:pt>
                      <c:pt idx="111848">
                        <c:v>3.6028150000000001</c:v>
                      </c:pt>
                      <c:pt idx="111849">
                        <c:v>3.599148</c:v>
                      </c:pt>
                      <c:pt idx="111850">
                        <c:v>3.5954820000000001</c:v>
                      </c:pt>
                      <c:pt idx="111851">
                        <c:v>3.591815</c:v>
                      </c:pt>
                      <c:pt idx="111852">
                        <c:v>3.5881479999999999</c:v>
                      </c:pt>
                      <c:pt idx="111853">
                        <c:v>3.5844819999999999</c:v>
                      </c:pt>
                      <c:pt idx="111854">
                        <c:v>3.5808149999999999</c:v>
                      </c:pt>
                      <c:pt idx="111855">
                        <c:v>3.5771480000000002</c:v>
                      </c:pt>
                      <c:pt idx="111856">
                        <c:v>3.5734819999999998</c:v>
                      </c:pt>
                      <c:pt idx="111857">
                        <c:v>3.5698150000000002</c:v>
                      </c:pt>
                      <c:pt idx="111858">
                        <c:v>3.5661480000000001</c:v>
                      </c:pt>
                      <c:pt idx="111859">
                        <c:v>3.5624820000000001</c:v>
                      </c:pt>
                      <c:pt idx="111860">
                        <c:v>3.5588150000000001</c:v>
                      </c:pt>
                      <c:pt idx="111861">
                        <c:v>3.555148</c:v>
                      </c:pt>
                      <c:pt idx="111862">
                        <c:v>3.551482</c:v>
                      </c:pt>
                      <c:pt idx="111863">
                        <c:v>3.5478149999999999</c:v>
                      </c:pt>
                      <c:pt idx="111864">
                        <c:v>3.5441479999999999</c:v>
                      </c:pt>
                      <c:pt idx="111865">
                        <c:v>3.5404819999999999</c:v>
                      </c:pt>
                      <c:pt idx="111866">
                        <c:v>3.5368149999999998</c:v>
                      </c:pt>
                      <c:pt idx="111867">
                        <c:v>3.5331480000000002</c:v>
                      </c:pt>
                      <c:pt idx="111868">
                        <c:v>3.5294819999999998</c:v>
                      </c:pt>
                      <c:pt idx="111869">
                        <c:v>3.5258150000000001</c:v>
                      </c:pt>
                      <c:pt idx="111870">
                        <c:v>3.5221480000000001</c:v>
                      </c:pt>
                      <c:pt idx="111871">
                        <c:v>3.5184820000000001</c:v>
                      </c:pt>
                      <c:pt idx="111872">
                        <c:v>3.514815</c:v>
                      </c:pt>
                      <c:pt idx="111873">
                        <c:v>3.5111479999999999</c:v>
                      </c:pt>
                      <c:pt idx="111874">
                        <c:v>3.507482</c:v>
                      </c:pt>
                      <c:pt idx="111875">
                        <c:v>3.5038149999999999</c:v>
                      </c:pt>
                      <c:pt idx="111876">
                        <c:v>3.5001479999999998</c:v>
                      </c:pt>
                      <c:pt idx="111877">
                        <c:v>3.4964819999999999</c:v>
                      </c:pt>
                      <c:pt idx="111878">
                        <c:v>3.4928149999999998</c:v>
                      </c:pt>
                      <c:pt idx="111879">
                        <c:v>3.4891480000000001</c:v>
                      </c:pt>
                      <c:pt idx="111880">
                        <c:v>3.4854820000000002</c:v>
                      </c:pt>
                      <c:pt idx="111881">
                        <c:v>3.4818150000000001</c:v>
                      </c:pt>
                      <c:pt idx="111882">
                        <c:v>3.478148</c:v>
                      </c:pt>
                      <c:pt idx="111883">
                        <c:v>3.4744820000000001</c:v>
                      </c:pt>
                      <c:pt idx="111884">
                        <c:v>3.470815</c:v>
                      </c:pt>
                      <c:pt idx="111885">
                        <c:v>3.4671479999999999</c:v>
                      </c:pt>
                      <c:pt idx="111886">
                        <c:v>3.4634819999999999</c:v>
                      </c:pt>
                      <c:pt idx="111887">
                        <c:v>3.4598149999999999</c:v>
                      </c:pt>
                      <c:pt idx="111888">
                        <c:v>3.4561480000000002</c:v>
                      </c:pt>
                      <c:pt idx="111889">
                        <c:v>3.4524819999999998</c:v>
                      </c:pt>
                      <c:pt idx="111890">
                        <c:v>3.4488150000000002</c:v>
                      </c:pt>
                      <c:pt idx="111891">
                        <c:v>3.4451480000000001</c:v>
                      </c:pt>
                      <c:pt idx="111892">
                        <c:v>3.4414820000000002</c:v>
                      </c:pt>
                      <c:pt idx="111893">
                        <c:v>3.4378150000000001</c:v>
                      </c:pt>
                      <c:pt idx="111894">
                        <c:v>3.434148</c:v>
                      </c:pt>
                      <c:pt idx="111895">
                        <c:v>3.430482</c:v>
                      </c:pt>
                      <c:pt idx="111896">
                        <c:v>3.4268149999999999</c:v>
                      </c:pt>
                      <c:pt idx="111897">
                        <c:v>3.4231479999999999</c:v>
                      </c:pt>
                      <c:pt idx="111898">
                        <c:v>3.4194819999999999</c:v>
                      </c:pt>
                      <c:pt idx="111899">
                        <c:v>3.4158149999999998</c:v>
                      </c:pt>
                      <c:pt idx="111900">
                        <c:v>3.4121480000000002</c:v>
                      </c:pt>
                      <c:pt idx="111901">
                        <c:v>3.4084819999999998</c:v>
                      </c:pt>
                      <c:pt idx="111902">
                        <c:v>3.4048150000000001</c:v>
                      </c:pt>
                      <c:pt idx="111903">
                        <c:v>3.4011480000000001</c:v>
                      </c:pt>
                      <c:pt idx="111904">
                        <c:v>3.3974820000000001</c:v>
                      </c:pt>
                      <c:pt idx="111905">
                        <c:v>3.393815</c:v>
                      </c:pt>
                      <c:pt idx="111906">
                        <c:v>3.3901479999999999</c:v>
                      </c:pt>
                      <c:pt idx="111907">
                        <c:v>3.386482</c:v>
                      </c:pt>
                      <c:pt idx="111908">
                        <c:v>3.3828149999999999</c:v>
                      </c:pt>
                      <c:pt idx="111909">
                        <c:v>3.3791479999999998</c:v>
                      </c:pt>
                      <c:pt idx="111910">
                        <c:v>3.3754819999999999</c:v>
                      </c:pt>
                      <c:pt idx="111911">
                        <c:v>3.3718149999999998</c:v>
                      </c:pt>
                      <c:pt idx="111912">
                        <c:v>3.3681480000000001</c:v>
                      </c:pt>
                      <c:pt idx="111913">
                        <c:v>3.3644820000000002</c:v>
                      </c:pt>
                      <c:pt idx="111914">
                        <c:v>3.3608150000000001</c:v>
                      </c:pt>
                      <c:pt idx="111915">
                        <c:v>3.357148</c:v>
                      </c:pt>
                      <c:pt idx="111916">
                        <c:v>3.3534820000000001</c:v>
                      </c:pt>
                      <c:pt idx="111917">
                        <c:v>3.349815</c:v>
                      </c:pt>
                      <c:pt idx="111918">
                        <c:v>3.3461479999999999</c:v>
                      </c:pt>
                      <c:pt idx="111919">
                        <c:v>3.342482</c:v>
                      </c:pt>
                      <c:pt idx="111920">
                        <c:v>3.3388149999999999</c:v>
                      </c:pt>
                      <c:pt idx="111921">
                        <c:v>3.3351479999999998</c:v>
                      </c:pt>
                      <c:pt idx="111922">
                        <c:v>3.3314819999999998</c:v>
                      </c:pt>
                      <c:pt idx="111923">
                        <c:v>3.3278150000000002</c:v>
                      </c:pt>
                      <c:pt idx="111924">
                        <c:v>3.3241480000000001</c:v>
                      </c:pt>
                      <c:pt idx="111925">
                        <c:v>3.3204820000000002</c:v>
                      </c:pt>
                      <c:pt idx="111926">
                        <c:v>3.3168150000000001</c:v>
                      </c:pt>
                      <c:pt idx="111927">
                        <c:v>3.313148</c:v>
                      </c:pt>
                      <c:pt idx="111928">
                        <c:v>3.309482</c:v>
                      </c:pt>
                      <c:pt idx="111929">
                        <c:v>3.3058149999999999</c:v>
                      </c:pt>
                      <c:pt idx="111930">
                        <c:v>3.3021479999999999</c:v>
                      </c:pt>
                      <c:pt idx="111931">
                        <c:v>3.2984819999999999</c:v>
                      </c:pt>
                      <c:pt idx="111932">
                        <c:v>3.2948149999999998</c:v>
                      </c:pt>
                      <c:pt idx="111933">
                        <c:v>3.2911480000000002</c:v>
                      </c:pt>
                      <c:pt idx="111934">
                        <c:v>3.2874819999999998</c:v>
                      </c:pt>
                      <c:pt idx="111935">
                        <c:v>3.2838150000000002</c:v>
                      </c:pt>
                      <c:pt idx="111936">
                        <c:v>3.2801480000000001</c:v>
                      </c:pt>
                      <c:pt idx="111937">
                        <c:v>3.2764820000000001</c:v>
                      </c:pt>
                      <c:pt idx="111938">
                        <c:v>3.272815</c:v>
                      </c:pt>
                      <c:pt idx="111939">
                        <c:v>3.2691479999999999</c:v>
                      </c:pt>
                      <c:pt idx="111940">
                        <c:v>3.265482</c:v>
                      </c:pt>
                      <c:pt idx="111941">
                        <c:v>3.2618149999999999</c:v>
                      </c:pt>
                      <c:pt idx="111942">
                        <c:v>3.2581479999999998</c:v>
                      </c:pt>
                      <c:pt idx="111943">
                        <c:v>3.2544819999999999</c:v>
                      </c:pt>
                      <c:pt idx="111944">
                        <c:v>3.2508149999999998</c:v>
                      </c:pt>
                      <c:pt idx="111945">
                        <c:v>3.2471480000000001</c:v>
                      </c:pt>
                      <c:pt idx="111946">
                        <c:v>3.2434820000000002</c:v>
                      </c:pt>
                      <c:pt idx="111947">
                        <c:v>3.2398150000000001</c:v>
                      </c:pt>
                      <c:pt idx="111948">
                        <c:v>3.236148</c:v>
                      </c:pt>
                      <c:pt idx="111949">
                        <c:v>3.2324820000000001</c:v>
                      </c:pt>
                      <c:pt idx="111950">
                        <c:v>3.228815</c:v>
                      </c:pt>
                      <c:pt idx="111951">
                        <c:v>3.2251479999999999</c:v>
                      </c:pt>
                      <c:pt idx="111952">
                        <c:v>3.221482</c:v>
                      </c:pt>
                      <c:pt idx="111953">
                        <c:v>3.2178149999999999</c:v>
                      </c:pt>
                      <c:pt idx="111954">
                        <c:v>3.2141479999999998</c:v>
                      </c:pt>
                      <c:pt idx="111955">
                        <c:v>3.2104819999999998</c:v>
                      </c:pt>
                      <c:pt idx="111956">
                        <c:v>3.2068150000000002</c:v>
                      </c:pt>
                      <c:pt idx="111957">
                        <c:v>3.2031480000000001</c:v>
                      </c:pt>
                      <c:pt idx="111958">
                        <c:v>3.1994820000000002</c:v>
                      </c:pt>
                      <c:pt idx="111959">
                        <c:v>3.1958150000000001</c:v>
                      </c:pt>
                      <c:pt idx="111960">
                        <c:v>3.192148</c:v>
                      </c:pt>
                      <c:pt idx="111961">
                        <c:v>3.188482</c:v>
                      </c:pt>
                      <c:pt idx="111962">
                        <c:v>3.184815</c:v>
                      </c:pt>
                      <c:pt idx="111963">
                        <c:v>3.1811479999999999</c:v>
                      </c:pt>
                      <c:pt idx="111964">
                        <c:v>3.1774819999999999</c:v>
                      </c:pt>
                      <c:pt idx="111965">
                        <c:v>3.1738149999999998</c:v>
                      </c:pt>
                      <c:pt idx="111966">
                        <c:v>3.1701480000000002</c:v>
                      </c:pt>
                      <c:pt idx="111967">
                        <c:v>3.1664819999999998</c:v>
                      </c:pt>
                      <c:pt idx="111968">
                        <c:v>3.1628150000000002</c:v>
                      </c:pt>
                      <c:pt idx="111969">
                        <c:v>3.1591480000000001</c:v>
                      </c:pt>
                      <c:pt idx="111970">
                        <c:v>3.1554820000000001</c:v>
                      </c:pt>
                      <c:pt idx="111971">
                        <c:v>3.151815</c:v>
                      </c:pt>
                      <c:pt idx="111972">
                        <c:v>3.1481479999999999</c:v>
                      </c:pt>
                      <c:pt idx="111973">
                        <c:v>3.144482</c:v>
                      </c:pt>
                      <c:pt idx="111974">
                        <c:v>3.1408149999999999</c:v>
                      </c:pt>
                      <c:pt idx="111975">
                        <c:v>3.1371479999999998</c:v>
                      </c:pt>
                      <c:pt idx="111976">
                        <c:v>3.1334819999999999</c:v>
                      </c:pt>
                      <c:pt idx="111977">
                        <c:v>3.1298149999999998</c:v>
                      </c:pt>
                      <c:pt idx="111978">
                        <c:v>3.1261480000000001</c:v>
                      </c:pt>
                      <c:pt idx="111979">
                        <c:v>3.1224820000000002</c:v>
                      </c:pt>
                      <c:pt idx="111980">
                        <c:v>3.1188150000000001</c:v>
                      </c:pt>
                      <c:pt idx="111981">
                        <c:v>3.115148</c:v>
                      </c:pt>
                      <c:pt idx="111982">
                        <c:v>3.1114820000000001</c:v>
                      </c:pt>
                      <c:pt idx="111983">
                        <c:v>3.107815</c:v>
                      </c:pt>
                      <c:pt idx="111984">
                        <c:v>3.1041479999999999</c:v>
                      </c:pt>
                      <c:pt idx="111985">
                        <c:v>3.100482</c:v>
                      </c:pt>
                      <c:pt idx="111986">
                        <c:v>3.0968149999999999</c:v>
                      </c:pt>
                      <c:pt idx="111987">
                        <c:v>3.0931479999999998</c:v>
                      </c:pt>
                      <c:pt idx="111988">
                        <c:v>3.0894819999999998</c:v>
                      </c:pt>
                      <c:pt idx="111989">
                        <c:v>3.0858150000000002</c:v>
                      </c:pt>
                      <c:pt idx="111990">
                        <c:v>3.0821480000000001</c:v>
                      </c:pt>
                      <c:pt idx="111991">
                        <c:v>3.0784820000000002</c:v>
                      </c:pt>
                      <c:pt idx="111992">
                        <c:v>3.0748150000000001</c:v>
                      </c:pt>
                      <c:pt idx="111993">
                        <c:v>3.071148</c:v>
                      </c:pt>
                      <c:pt idx="111994">
                        <c:v>3.067482</c:v>
                      </c:pt>
                      <c:pt idx="111995">
                        <c:v>3.063815</c:v>
                      </c:pt>
                      <c:pt idx="111996">
                        <c:v>3.0601479999999999</c:v>
                      </c:pt>
                      <c:pt idx="111997">
                        <c:v>3.0564819999999999</c:v>
                      </c:pt>
                      <c:pt idx="111998">
                        <c:v>3.0528149999999998</c:v>
                      </c:pt>
                      <c:pt idx="111999">
                        <c:v>3.0491480000000002</c:v>
                      </c:pt>
                      <c:pt idx="112000">
                        <c:v>3.0454819999999998</c:v>
                      </c:pt>
                      <c:pt idx="112001">
                        <c:v>3.0418150000000002</c:v>
                      </c:pt>
                      <c:pt idx="112002">
                        <c:v>3.0381480000000001</c:v>
                      </c:pt>
                      <c:pt idx="112003">
                        <c:v>3.0344820000000001</c:v>
                      </c:pt>
                      <c:pt idx="112004">
                        <c:v>3.030815</c:v>
                      </c:pt>
                      <c:pt idx="112005">
                        <c:v>3.0271479999999999</c:v>
                      </c:pt>
                      <c:pt idx="112006">
                        <c:v>3.023482</c:v>
                      </c:pt>
                      <c:pt idx="112007">
                        <c:v>3.0198149999999999</c:v>
                      </c:pt>
                      <c:pt idx="112008">
                        <c:v>3.0161479999999998</c:v>
                      </c:pt>
                      <c:pt idx="112009">
                        <c:v>3.0124819999999999</c:v>
                      </c:pt>
                      <c:pt idx="112010">
                        <c:v>3.0088149999999998</c:v>
                      </c:pt>
                      <c:pt idx="112011">
                        <c:v>3.0051480000000002</c:v>
                      </c:pt>
                      <c:pt idx="112012">
                        <c:v>3.0014820000000002</c:v>
                      </c:pt>
                      <c:pt idx="112013">
                        <c:v>2.9978150000000001</c:v>
                      </c:pt>
                      <c:pt idx="112014">
                        <c:v>2.994148</c:v>
                      </c:pt>
                      <c:pt idx="112015">
                        <c:v>2.9904820000000001</c:v>
                      </c:pt>
                      <c:pt idx="112016">
                        <c:v>2.986815</c:v>
                      </c:pt>
                      <c:pt idx="112017">
                        <c:v>2.9831479999999999</c:v>
                      </c:pt>
                      <c:pt idx="112018">
                        <c:v>2.979482</c:v>
                      </c:pt>
                      <c:pt idx="112019">
                        <c:v>2.9758149999999999</c:v>
                      </c:pt>
                      <c:pt idx="112020">
                        <c:v>2.9721479999999998</c:v>
                      </c:pt>
                      <c:pt idx="112021">
                        <c:v>2.9684819999999998</c:v>
                      </c:pt>
                      <c:pt idx="112022">
                        <c:v>2.9648150000000002</c:v>
                      </c:pt>
                      <c:pt idx="112023">
                        <c:v>2.9611480000000001</c:v>
                      </c:pt>
                      <c:pt idx="112024">
                        <c:v>2.9574820000000002</c:v>
                      </c:pt>
                      <c:pt idx="112025">
                        <c:v>2.9538150000000001</c:v>
                      </c:pt>
                      <c:pt idx="112026">
                        <c:v>2.950148</c:v>
                      </c:pt>
                      <c:pt idx="112027">
                        <c:v>2.946482</c:v>
                      </c:pt>
                      <c:pt idx="112028">
                        <c:v>2.942815</c:v>
                      </c:pt>
                      <c:pt idx="112029">
                        <c:v>2.9391479999999999</c:v>
                      </c:pt>
                      <c:pt idx="112030">
                        <c:v>2.9354819999999999</c:v>
                      </c:pt>
                      <c:pt idx="112031">
                        <c:v>2.9318149999999998</c:v>
                      </c:pt>
                      <c:pt idx="112032">
                        <c:v>2.9281480000000002</c:v>
                      </c:pt>
                      <c:pt idx="112033">
                        <c:v>2.9244819999999998</c:v>
                      </c:pt>
                      <c:pt idx="112034">
                        <c:v>2.9208150000000002</c:v>
                      </c:pt>
                      <c:pt idx="112035">
                        <c:v>2.9171480000000001</c:v>
                      </c:pt>
                      <c:pt idx="112036">
                        <c:v>2.9134820000000001</c:v>
                      </c:pt>
                      <c:pt idx="112037">
                        <c:v>2.909815</c:v>
                      </c:pt>
                      <c:pt idx="112038">
                        <c:v>2.906148</c:v>
                      </c:pt>
                      <c:pt idx="112039">
                        <c:v>2.902482</c:v>
                      </c:pt>
                      <c:pt idx="112040">
                        <c:v>2.8988149999999999</c:v>
                      </c:pt>
                      <c:pt idx="112041">
                        <c:v>2.8951479999999998</c:v>
                      </c:pt>
                      <c:pt idx="112042">
                        <c:v>2.8914819999999999</c:v>
                      </c:pt>
                      <c:pt idx="112043">
                        <c:v>2.8878149999999998</c:v>
                      </c:pt>
                      <c:pt idx="112044">
                        <c:v>2.8841480000000002</c:v>
                      </c:pt>
                      <c:pt idx="112045">
                        <c:v>2.8804820000000002</c:v>
                      </c:pt>
                      <c:pt idx="112046">
                        <c:v>2.8768150000000001</c:v>
                      </c:pt>
                      <c:pt idx="112047">
                        <c:v>2.873148</c:v>
                      </c:pt>
                      <c:pt idx="112048">
                        <c:v>2.8694820000000001</c:v>
                      </c:pt>
                      <c:pt idx="112049">
                        <c:v>2.865815</c:v>
                      </c:pt>
                      <c:pt idx="112050">
                        <c:v>2.8621479999999999</c:v>
                      </c:pt>
                      <c:pt idx="112051">
                        <c:v>2.858482</c:v>
                      </c:pt>
                      <c:pt idx="112052">
                        <c:v>2.8548149999999999</c:v>
                      </c:pt>
                      <c:pt idx="112053">
                        <c:v>2.8511479999999998</c:v>
                      </c:pt>
                      <c:pt idx="112054">
                        <c:v>2.8474819999999998</c:v>
                      </c:pt>
                      <c:pt idx="112055">
                        <c:v>2.8438150000000002</c:v>
                      </c:pt>
                      <c:pt idx="112056">
                        <c:v>2.8401480000000001</c:v>
                      </c:pt>
                      <c:pt idx="112057">
                        <c:v>2.8364820000000002</c:v>
                      </c:pt>
                      <c:pt idx="112058">
                        <c:v>2.8328150000000001</c:v>
                      </c:pt>
                      <c:pt idx="112059">
                        <c:v>2.829148</c:v>
                      </c:pt>
                      <c:pt idx="112060">
                        <c:v>2.825482</c:v>
                      </c:pt>
                      <c:pt idx="112061">
                        <c:v>2.821815</c:v>
                      </c:pt>
                      <c:pt idx="112062">
                        <c:v>2.8181479999999999</c:v>
                      </c:pt>
                      <c:pt idx="112063">
                        <c:v>2.8144819999999999</c:v>
                      </c:pt>
                      <c:pt idx="112064">
                        <c:v>2.8108149999999998</c:v>
                      </c:pt>
                      <c:pt idx="112065">
                        <c:v>2.8071480000000002</c:v>
                      </c:pt>
                      <c:pt idx="112066">
                        <c:v>2.8034819999999998</c:v>
                      </c:pt>
                      <c:pt idx="112067">
                        <c:v>2.7998150000000002</c:v>
                      </c:pt>
                      <c:pt idx="112068">
                        <c:v>2.7961480000000001</c:v>
                      </c:pt>
                      <c:pt idx="112069">
                        <c:v>2.7924820000000001</c:v>
                      </c:pt>
                      <c:pt idx="112070">
                        <c:v>2.788815</c:v>
                      </c:pt>
                      <c:pt idx="112071">
                        <c:v>2.785148</c:v>
                      </c:pt>
                      <c:pt idx="112072">
                        <c:v>2.781482</c:v>
                      </c:pt>
                      <c:pt idx="112073">
                        <c:v>2.7778149999999999</c:v>
                      </c:pt>
                      <c:pt idx="112074">
                        <c:v>2.7741479999999998</c:v>
                      </c:pt>
                      <c:pt idx="112075">
                        <c:v>2.7704819999999999</c:v>
                      </c:pt>
                      <c:pt idx="112076">
                        <c:v>2.7668149999999998</c:v>
                      </c:pt>
                      <c:pt idx="112077">
                        <c:v>2.7631480000000002</c:v>
                      </c:pt>
                      <c:pt idx="112078">
                        <c:v>2.7594820000000002</c:v>
                      </c:pt>
                      <c:pt idx="112079">
                        <c:v>2.7558150000000001</c:v>
                      </c:pt>
                      <c:pt idx="112080">
                        <c:v>2.752148</c:v>
                      </c:pt>
                      <c:pt idx="112081">
                        <c:v>2.7484820000000001</c:v>
                      </c:pt>
                      <c:pt idx="112082">
                        <c:v>2.744815</c:v>
                      </c:pt>
                      <c:pt idx="112083">
                        <c:v>2.7411479999999999</c:v>
                      </c:pt>
                      <c:pt idx="112084">
                        <c:v>2.737482</c:v>
                      </c:pt>
                      <c:pt idx="112085">
                        <c:v>2.7338149999999999</c:v>
                      </c:pt>
                      <c:pt idx="112086">
                        <c:v>2.7301479999999998</c:v>
                      </c:pt>
                      <c:pt idx="112087">
                        <c:v>2.7264819999999999</c:v>
                      </c:pt>
                      <c:pt idx="112088">
                        <c:v>2.7228150000000002</c:v>
                      </c:pt>
                      <c:pt idx="112089">
                        <c:v>2.7191480000000001</c:v>
                      </c:pt>
                      <c:pt idx="112090">
                        <c:v>2.7154820000000002</c:v>
                      </c:pt>
                      <c:pt idx="112091">
                        <c:v>2.7118150000000001</c:v>
                      </c:pt>
                      <c:pt idx="112092">
                        <c:v>2.708148</c:v>
                      </c:pt>
                      <c:pt idx="112093">
                        <c:v>2.7044820000000001</c:v>
                      </c:pt>
                      <c:pt idx="112094">
                        <c:v>2.700815</c:v>
                      </c:pt>
                      <c:pt idx="112095">
                        <c:v>2.6971479999999999</c:v>
                      </c:pt>
                      <c:pt idx="112096">
                        <c:v>2.6934819999999999</c:v>
                      </c:pt>
                      <c:pt idx="112097">
                        <c:v>2.6898149999999998</c:v>
                      </c:pt>
                      <c:pt idx="112098">
                        <c:v>2.6861480000000002</c:v>
                      </c:pt>
                      <c:pt idx="112099">
                        <c:v>2.6824819999999998</c:v>
                      </c:pt>
                      <c:pt idx="112100">
                        <c:v>2.6788150000000002</c:v>
                      </c:pt>
                      <c:pt idx="112101">
                        <c:v>2.6751480000000001</c:v>
                      </c:pt>
                      <c:pt idx="112102">
                        <c:v>2.6714820000000001</c:v>
                      </c:pt>
                      <c:pt idx="112103">
                        <c:v>2.667815</c:v>
                      </c:pt>
                      <c:pt idx="112104">
                        <c:v>2.664148</c:v>
                      </c:pt>
                      <c:pt idx="112105">
                        <c:v>2.660482</c:v>
                      </c:pt>
                      <c:pt idx="112106">
                        <c:v>2.6568149999999999</c:v>
                      </c:pt>
                      <c:pt idx="112107">
                        <c:v>2.6531479999999998</c:v>
                      </c:pt>
                      <c:pt idx="112108">
                        <c:v>2.6494819999999999</c:v>
                      </c:pt>
                      <c:pt idx="112109">
                        <c:v>2.6458149999999998</c:v>
                      </c:pt>
                      <c:pt idx="112110">
                        <c:v>2.6421480000000002</c:v>
                      </c:pt>
                      <c:pt idx="112111">
                        <c:v>2.6384820000000002</c:v>
                      </c:pt>
                      <c:pt idx="112112">
                        <c:v>2.6348150000000001</c:v>
                      </c:pt>
                      <c:pt idx="112113">
                        <c:v>2.631148</c:v>
                      </c:pt>
                      <c:pt idx="112114">
                        <c:v>2.6274820000000001</c:v>
                      </c:pt>
                      <c:pt idx="112115">
                        <c:v>2.623815</c:v>
                      </c:pt>
                      <c:pt idx="112116">
                        <c:v>2.6201479999999999</c:v>
                      </c:pt>
                      <c:pt idx="112117">
                        <c:v>2.616482</c:v>
                      </c:pt>
                      <c:pt idx="112118">
                        <c:v>2.6128149999999999</c:v>
                      </c:pt>
                      <c:pt idx="112119">
                        <c:v>2.6091479999999998</c:v>
                      </c:pt>
                      <c:pt idx="112120">
                        <c:v>2.6054819999999999</c:v>
                      </c:pt>
                      <c:pt idx="112121">
                        <c:v>2.6018150000000002</c:v>
                      </c:pt>
                      <c:pt idx="112122">
                        <c:v>2.5981480000000001</c:v>
                      </c:pt>
                      <c:pt idx="112123">
                        <c:v>2.5944820000000002</c:v>
                      </c:pt>
                      <c:pt idx="112124">
                        <c:v>2.5908150000000001</c:v>
                      </c:pt>
                      <c:pt idx="112125">
                        <c:v>2.587148</c:v>
                      </c:pt>
                      <c:pt idx="112126">
                        <c:v>2.5834820000000001</c:v>
                      </c:pt>
                      <c:pt idx="112127">
                        <c:v>2.579815</c:v>
                      </c:pt>
                      <c:pt idx="112128">
                        <c:v>2.5761479999999999</c:v>
                      </c:pt>
                      <c:pt idx="112129">
                        <c:v>2.5724819999999999</c:v>
                      </c:pt>
                      <c:pt idx="112130">
                        <c:v>2.5688149999999998</c:v>
                      </c:pt>
                      <c:pt idx="112131">
                        <c:v>2.5651480000000002</c:v>
                      </c:pt>
                      <c:pt idx="112132">
                        <c:v>2.5614819999999998</c:v>
                      </c:pt>
                      <c:pt idx="112133">
                        <c:v>2.5578150000000002</c:v>
                      </c:pt>
                      <c:pt idx="112134">
                        <c:v>2.5541480000000001</c:v>
                      </c:pt>
                      <c:pt idx="112135">
                        <c:v>2.5504820000000001</c:v>
                      </c:pt>
                      <c:pt idx="112136">
                        <c:v>2.5468150000000001</c:v>
                      </c:pt>
                      <c:pt idx="112137">
                        <c:v>2.543148</c:v>
                      </c:pt>
                      <c:pt idx="112138">
                        <c:v>2.539482</c:v>
                      </c:pt>
                      <c:pt idx="112139">
                        <c:v>2.5358149999999999</c:v>
                      </c:pt>
                      <c:pt idx="112140">
                        <c:v>2.5321479999999998</c:v>
                      </c:pt>
                      <c:pt idx="112141">
                        <c:v>2.5284819999999999</c:v>
                      </c:pt>
                      <c:pt idx="112142">
                        <c:v>2.5248149999999998</c:v>
                      </c:pt>
                      <c:pt idx="112143">
                        <c:v>2.5211480000000002</c:v>
                      </c:pt>
                      <c:pt idx="112144">
                        <c:v>2.5174820000000002</c:v>
                      </c:pt>
                      <c:pt idx="112145">
                        <c:v>2.5138150000000001</c:v>
                      </c:pt>
                      <c:pt idx="112146">
                        <c:v>2.510148</c:v>
                      </c:pt>
                      <c:pt idx="112147">
                        <c:v>2.5064820000000001</c:v>
                      </c:pt>
                      <c:pt idx="112148">
                        <c:v>2.502815</c:v>
                      </c:pt>
                      <c:pt idx="112149">
                        <c:v>2.4991479999999999</c:v>
                      </c:pt>
                      <c:pt idx="112150">
                        <c:v>2.495482</c:v>
                      </c:pt>
                      <c:pt idx="112151">
                        <c:v>2.4918149999999999</c:v>
                      </c:pt>
                      <c:pt idx="112152">
                        <c:v>2.4881479999999998</c:v>
                      </c:pt>
                      <c:pt idx="112153">
                        <c:v>2.4844819999999999</c:v>
                      </c:pt>
                      <c:pt idx="112154">
                        <c:v>2.4808150000000002</c:v>
                      </c:pt>
                      <c:pt idx="112155">
                        <c:v>2.4771480000000001</c:v>
                      </c:pt>
                      <c:pt idx="112156">
                        <c:v>2.4734820000000002</c:v>
                      </c:pt>
                      <c:pt idx="112157">
                        <c:v>2.4698150000000001</c:v>
                      </c:pt>
                      <c:pt idx="112158">
                        <c:v>2.466148</c:v>
                      </c:pt>
                      <c:pt idx="112159">
                        <c:v>2.4624820000000001</c:v>
                      </c:pt>
                      <c:pt idx="112160">
                        <c:v>2.458815</c:v>
                      </c:pt>
                      <c:pt idx="112161">
                        <c:v>2.4551479999999999</c:v>
                      </c:pt>
                      <c:pt idx="112162">
                        <c:v>2.4514819999999999</c:v>
                      </c:pt>
                      <c:pt idx="112163">
                        <c:v>2.4478149999999999</c:v>
                      </c:pt>
                      <c:pt idx="112164">
                        <c:v>2.4441480000000002</c:v>
                      </c:pt>
                      <c:pt idx="112165">
                        <c:v>2.4404819999999998</c:v>
                      </c:pt>
                      <c:pt idx="112166">
                        <c:v>2.4368150000000002</c:v>
                      </c:pt>
                      <c:pt idx="112167">
                        <c:v>2.4331480000000001</c:v>
                      </c:pt>
                      <c:pt idx="112168">
                        <c:v>2.4294820000000001</c:v>
                      </c:pt>
                      <c:pt idx="112169">
                        <c:v>2.4258150000000001</c:v>
                      </c:pt>
                      <c:pt idx="112170">
                        <c:v>2.422148</c:v>
                      </c:pt>
                      <c:pt idx="112171">
                        <c:v>2.418482</c:v>
                      </c:pt>
                      <c:pt idx="112172">
                        <c:v>2.4148149999999999</c:v>
                      </c:pt>
                      <c:pt idx="112173">
                        <c:v>2.4111479999999998</c:v>
                      </c:pt>
                      <c:pt idx="112174">
                        <c:v>2.4074819999999999</c:v>
                      </c:pt>
                      <c:pt idx="112175">
                        <c:v>2.4038149999999998</c:v>
                      </c:pt>
                      <c:pt idx="112176">
                        <c:v>2.4001480000000002</c:v>
                      </c:pt>
                      <c:pt idx="112177">
                        <c:v>2.3964819999999998</c:v>
                      </c:pt>
                      <c:pt idx="112178">
                        <c:v>2.3928150000000001</c:v>
                      </c:pt>
                      <c:pt idx="112179">
                        <c:v>2.389148</c:v>
                      </c:pt>
                      <c:pt idx="112180">
                        <c:v>2.3854820000000001</c:v>
                      </c:pt>
                      <c:pt idx="112181">
                        <c:v>2.381815</c:v>
                      </c:pt>
                      <c:pt idx="112182">
                        <c:v>2.3781479999999999</c:v>
                      </c:pt>
                      <c:pt idx="112183">
                        <c:v>2.374482</c:v>
                      </c:pt>
                      <c:pt idx="112184">
                        <c:v>2.3708149999999999</c:v>
                      </c:pt>
                      <c:pt idx="112185">
                        <c:v>2.3671479999999998</c:v>
                      </c:pt>
                      <c:pt idx="112186">
                        <c:v>2.3634819999999999</c:v>
                      </c:pt>
                      <c:pt idx="112187">
                        <c:v>2.3598150000000002</c:v>
                      </c:pt>
                      <c:pt idx="112188">
                        <c:v>2.3561480000000001</c:v>
                      </c:pt>
                      <c:pt idx="112189">
                        <c:v>2.3524820000000002</c:v>
                      </c:pt>
                      <c:pt idx="112190">
                        <c:v>2.3488150000000001</c:v>
                      </c:pt>
                      <c:pt idx="112191">
                        <c:v>2.345148</c:v>
                      </c:pt>
                      <c:pt idx="112192">
                        <c:v>2.3414820000000001</c:v>
                      </c:pt>
                      <c:pt idx="112193">
                        <c:v>2.337815</c:v>
                      </c:pt>
                      <c:pt idx="112194">
                        <c:v>2.3341479999999999</c:v>
                      </c:pt>
                      <c:pt idx="112195">
                        <c:v>2.3304819999999999</c:v>
                      </c:pt>
                      <c:pt idx="112196">
                        <c:v>2.3268149999999999</c:v>
                      </c:pt>
                      <c:pt idx="112197">
                        <c:v>2.3231480000000002</c:v>
                      </c:pt>
                      <c:pt idx="112198">
                        <c:v>2.3194819999999998</c:v>
                      </c:pt>
                      <c:pt idx="112199">
                        <c:v>2.3158150000000002</c:v>
                      </c:pt>
                      <c:pt idx="112200">
                        <c:v>2.3121480000000001</c:v>
                      </c:pt>
                      <c:pt idx="112201">
                        <c:v>2.3084820000000001</c:v>
                      </c:pt>
                      <c:pt idx="112202">
                        <c:v>2.3048150000000001</c:v>
                      </c:pt>
                      <c:pt idx="112203">
                        <c:v>2.301148</c:v>
                      </c:pt>
                      <c:pt idx="112204">
                        <c:v>2.297482</c:v>
                      </c:pt>
                      <c:pt idx="112205">
                        <c:v>2.2938149999999999</c:v>
                      </c:pt>
                      <c:pt idx="112206">
                        <c:v>2.2901479999999999</c:v>
                      </c:pt>
                      <c:pt idx="112207">
                        <c:v>2.2864819999999999</c:v>
                      </c:pt>
                      <c:pt idx="112208">
                        <c:v>2.2828149999999998</c:v>
                      </c:pt>
                      <c:pt idx="112209">
                        <c:v>2.2791480000000002</c:v>
                      </c:pt>
                      <c:pt idx="112210">
                        <c:v>2.2754819999999998</c:v>
                      </c:pt>
                      <c:pt idx="112211">
                        <c:v>2.2718150000000001</c:v>
                      </c:pt>
                      <c:pt idx="112212">
                        <c:v>2.2681480000000001</c:v>
                      </c:pt>
                      <c:pt idx="112213">
                        <c:v>2.2644820000000001</c:v>
                      </c:pt>
                      <c:pt idx="112214">
                        <c:v>2.260815</c:v>
                      </c:pt>
                      <c:pt idx="112215">
                        <c:v>2.2571479999999999</c:v>
                      </c:pt>
                      <c:pt idx="112216">
                        <c:v>2.253482</c:v>
                      </c:pt>
                      <c:pt idx="112217">
                        <c:v>2.2498149999999999</c:v>
                      </c:pt>
                      <c:pt idx="112218">
                        <c:v>2.2461479999999998</c:v>
                      </c:pt>
                      <c:pt idx="112219">
                        <c:v>2.2424819999999999</c:v>
                      </c:pt>
                      <c:pt idx="112220">
                        <c:v>2.2388150000000002</c:v>
                      </c:pt>
                      <c:pt idx="112221">
                        <c:v>2.2351480000000001</c:v>
                      </c:pt>
                      <c:pt idx="112222">
                        <c:v>2.2314820000000002</c:v>
                      </c:pt>
                      <c:pt idx="112223">
                        <c:v>2.2278150000000001</c:v>
                      </c:pt>
                      <c:pt idx="112224">
                        <c:v>2.224148</c:v>
                      </c:pt>
                      <c:pt idx="112225">
                        <c:v>2.2204820000000001</c:v>
                      </c:pt>
                      <c:pt idx="112226">
                        <c:v>2.216815</c:v>
                      </c:pt>
                      <c:pt idx="112227">
                        <c:v>2.2131479999999999</c:v>
                      </c:pt>
                      <c:pt idx="112228">
                        <c:v>2.2094819999999999</c:v>
                      </c:pt>
                      <c:pt idx="112229">
                        <c:v>2.2058149999999999</c:v>
                      </c:pt>
                      <c:pt idx="112230">
                        <c:v>2.2021480000000002</c:v>
                      </c:pt>
                      <c:pt idx="112231">
                        <c:v>2.1984819999999998</c:v>
                      </c:pt>
                      <c:pt idx="112232">
                        <c:v>2.1948150000000002</c:v>
                      </c:pt>
                      <c:pt idx="112233">
                        <c:v>2.1911480000000001</c:v>
                      </c:pt>
                      <c:pt idx="112234">
                        <c:v>2.1874820000000001</c:v>
                      </c:pt>
                      <c:pt idx="112235">
                        <c:v>2.1838150000000001</c:v>
                      </c:pt>
                      <c:pt idx="112236">
                        <c:v>2.180148</c:v>
                      </c:pt>
                      <c:pt idx="112237">
                        <c:v>2.176482</c:v>
                      </c:pt>
                      <c:pt idx="112238">
                        <c:v>2.1728149999999999</c:v>
                      </c:pt>
                      <c:pt idx="112239">
                        <c:v>2.1691479999999999</c:v>
                      </c:pt>
                      <c:pt idx="112240">
                        <c:v>2.1654819999999999</c:v>
                      </c:pt>
                      <c:pt idx="112241">
                        <c:v>2.1618149999999998</c:v>
                      </c:pt>
                      <c:pt idx="112242">
                        <c:v>2.1581480000000002</c:v>
                      </c:pt>
                      <c:pt idx="112243">
                        <c:v>2.1544819999999998</c:v>
                      </c:pt>
                      <c:pt idx="112244">
                        <c:v>2.1508150000000001</c:v>
                      </c:pt>
                      <c:pt idx="112245">
                        <c:v>2.1471480000000001</c:v>
                      </c:pt>
                      <c:pt idx="112246">
                        <c:v>2.1434820000000001</c:v>
                      </c:pt>
                      <c:pt idx="112247">
                        <c:v>2.139815</c:v>
                      </c:pt>
                      <c:pt idx="112248">
                        <c:v>2.1361479999999999</c:v>
                      </c:pt>
                      <c:pt idx="112249">
                        <c:v>2.132482</c:v>
                      </c:pt>
                      <c:pt idx="112250">
                        <c:v>2.1288149999999999</c:v>
                      </c:pt>
                      <c:pt idx="112251">
                        <c:v>2.1251479999999998</c:v>
                      </c:pt>
                      <c:pt idx="112252">
                        <c:v>2.1214819999999999</c:v>
                      </c:pt>
                      <c:pt idx="112253">
                        <c:v>2.1178149999999998</c:v>
                      </c:pt>
                      <c:pt idx="112254">
                        <c:v>2.1141480000000001</c:v>
                      </c:pt>
                      <c:pt idx="112255">
                        <c:v>2.1104820000000002</c:v>
                      </c:pt>
                      <c:pt idx="112256">
                        <c:v>2.1068150000000001</c:v>
                      </c:pt>
                      <c:pt idx="112257">
                        <c:v>2.103148</c:v>
                      </c:pt>
                      <c:pt idx="112258">
                        <c:v>2.0994820000000001</c:v>
                      </c:pt>
                      <c:pt idx="112259">
                        <c:v>2.095815</c:v>
                      </c:pt>
                      <c:pt idx="112260">
                        <c:v>2.0921479999999999</c:v>
                      </c:pt>
                      <c:pt idx="112261">
                        <c:v>2.0884819999999999</c:v>
                      </c:pt>
                      <c:pt idx="112262">
                        <c:v>2.0848149999999999</c:v>
                      </c:pt>
                      <c:pt idx="112263">
                        <c:v>2.0811480000000002</c:v>
                      </c:pt>
                      <c:pt idx="112264">
                        <c:v>2.0774819999999998</c:v>
                      </c:pt>
                      <c:pt idx="112265">
                        <c:v>2.0738150000000002</c:v>
                      </c:pt>
                      <c:pt idx="112266">
                        <c:v>2.0701480000000001</c:v>
                      </c:pt>
                      <c:pt idx="112267">
                        <c:v>2.0664820000000002</c:v>
                      </c:pt>
                      <c:pt idx="112268">
                        <c:v>2.0628150000000001</c:v>
                      </c:pt>
                      <c:pt idx="112269">
                        <c:v>2.059148</c:v>
                      </c:pt>
                      <c:pt idx="112270">
                        <c:v>2.055482</c:v>
                      </c:pt>
                      <c:pt idx="112271">
                        <c:v>2.0518149999999999</c:v>
                      </c:pt>
                      <c:pt idx="112272">
                        <c:v>2.0481479999999999</c:v>
                      </c:pt>
                      <c:pt idx="112273">
                        <c:v>2.0444819999999999</c:v>
                      </c:pt>
                      <c:pt idx="112274">
                        <c:v>2.0408149999999998</c:v>
                      </c:pt>
                      <c:pt idx="112275">
                        <c:v>2.0371480000000002</c:v>
                      </c:pt>
                      <c:pt idx="112276">
                        <c:v>2.0334819999999998</c:v>
                      </c:pt>
                      <c:pt idx="112277">
                        <c:v>2.0298150000000001</c:v>
                      </c:pt>
                      <c:pt idx="112278">
                        <c:v>2.0261480000000001</c:v>
                      </c:pt>
                      <c:pt idx="112279">
                        <c:v>2.0224820000000001</c:v>
                      </c:pt>
                      <c:pt idx="112280">
                        <c:v>2.018815</c:v>
                      </c:pt>
                      <c:pt idx="112281">
                        <c:v>2.0151479999999999</c:v>
                      </c:pt>
                      <c:pt idx="112282">
                        <c:v>2.011482</c:v>
                      </c:pt>
                      <c:pt idx="112283">
                        <c:v>2.0078149999999999</c:v>
                      </c:pt>
                      <c:pt idx="112284">
                        <c:v>2.0041479999999998</c:v>
                      </c:pt>
                      <c:pt idx="112285">
                        <c:v>2.0004819999999999</c:v>
                      </c:pt>
                      <c:pt idx="112286">
                        <c:v>1.996815</c:v>
                      </c:pt>
                      <c:pt idx="112287">
                        <c:v>1.9931479999999999</c:v>
                      </c:pt>
                      <c:pt idx="112288">
                        <c:v>1.989482</c:v>
                      </c:pt>
                      <c:pt idx="112289">
                        <c:v>1.9858150000000001</c:v>
                      </c:pt>
                      <c:pt idx="112290">
                        <c:v>1.982148</c:v>
                      </c:pt>
                      <c:pt idx="112291">
                        <c:v>1.9784820000000001</c:v>
                      </c:pt>
                      <c:pt idx="112292">
                        <c:v>1.974815</c:v>
                      </c:pt>
                      <c:pt idx="112293">
                        <c:v>1.9711479999999999</c:v>
                      </c:pt>
                      <c:pt idx="112294">
                        <c:v>1.967482</c:v>
                      </c:pt>
                      <c:pt idx="112295">
                        <c:v>1.9638150000000001</c:v>
                      </c:pt>
                      <c:pt idx="112296">
                        <c:v>1.960148</c:v>
                      </c:pt>
                      <c:pt idx="112297">
                        <c:v>1.9564820000000001</c:v>
                      </c:pt>
                      <c:pt idx="112298">
                        <c:v>1.952815</c:v>
                      </c:pt>
                      <c:pt idx="112299">
                        <c:v>1.9491480000000001</c:v>
                      </c:pt>
                      <c:pt idx="112300">
                        <c:v>1.9454819999999999</c:v>
                      </c:pt>
                      <c:pt idx="112301">
                        <c:v>1.9418150000000001</c:v>
                      </c:pt>
                      <c:pt idx="112302">
                        <c:v>1.938148</c:v>
                      </c:pt>
                      <c:pt idx="112303">
                        <c:v>1.934482</c:v>
                      </c:pt>
                      <c:pt idx="112304">
                        <c:v>1.9308149999999999</c:v>
                      </c:pt>
                      <c:pt idx="112305">
                        <c:v>1.9271480000000001</c:v>
                      </c:pt>
                      <c:pt idx="112306">
                        <c:v>1.9234819999999999</c:v>
                      </c:pt>
                      <c:pt idx="112307">
                        <c:v>1.919815</c:v>
                      </c:pt>
                      <c:pt idx="112308">
                        <c:v>1.916148</c:v>
                      </c:pt>
                      <c:pt idx="112309">
                        <c:v>1.912482</c:v>
                      </c:pt>
                      <c:pt idx="112310">
                        <c:v>1.9088149999999999</c:v>
                      </c:pt>
                      <c:pt idx="112311">
                        <c:v>1.9051480000000001</c:v>
                      </c:pt>
                      <c:pt idx="112312">
                        <c:v>1.9014819999999999</c:v>
                      </c:pt>
                      <c:pt idx="112313">
                        <c:v>1.897815</c:v>
                      </c:pt>
                      <c:pt idx="112314">
                        <c:v>1.8941479999999999</c:v>
                      </c:pt>
                      <c:pt idx="112315">
                        <c:v>1.890482</c:v>
                      </c:pt>
                      <c:pt idx="112316">
                        <c:v>1.8868149999999999</c:v>
                      </c:pt>
                      <c:pt idx="112317">
                        <c:v>1.883148</c:v>
                      </c:pt>
                      <c:pt idx="112318">
                        <c:v>1.8794820000000001</c:v>
                      </c:pt>
                      <c:pt idx="112319">
                        <c:v>1.875815</c:v>
                      </c:pt>
                      <c:pt idx="112320">
                        <c:v>1.8721479999999999</c:v>
                      </c:pt>
                      <c:pt idx="112321">
                        <c:v>1.868482</c:v>
                      </c:pt>
                      <c:pt idx="112322">
                        <c:v>1.8648149999999999</c:v>
                      </c:pt>
                      <c:pt idx="112323">
                        <c:v>1.861148</c:v>
                      </c:pt>
                      <c:pt idx="112324">
                        <c:v>1.8574820000000001</c:v>
                      </c:pt>
                      <c:pt idx="112325">
                        <c:v>1.853815</c:v>
                      </c:pt>
                      <c:pt idx="112326">
                        <c:v>1.8501479999999999</c:v>
                      </c:pt>
                      <c:pt idx="112327">
                        <c:v>1.846482</c:v>
                      </c:pt>
                      <c:pt idx="112328">
                        <c:v>1.8428150000000001</c:v>
                      </c:pt>
                      <c:pt idx="112329">
                        <c:v>1.839148</c:v>
                      </c:pt>
                      <c:pt idx="112330">
                        <c:v>1.8354820000000001</c:v>
                      </c:pt>
                      <c:pt idx="112331">
                        <c:v>1.831815</c:v>
                      </c:pt>
                      <c:pt idx="112332">
                        <c:v>1.8281480000000001</c:v>
                      </c:pt>
                      <c:pt idx="112333">
                        <c:v>1.8244819999999999</c:v>
                      </c:pt>
                      <c:pt idx="112334">
                        <c:v>1.8208150000000001</c:v>
                      </c:pt>
                      <c:pt idx="112335">
                        <c:v>1.817148</c:v>
                      </c:pt>
                      <c:pt idx="112336">
                        <c:v>1.813482</c:v>
                      </c:pt>
                      <c:pt idx="112337">
                        <c:v>1.809815</c:v>
                      </c:pt>
                      <c:pt idx="112338">
                        <c:v>1.8061480000000001</c:v>
                      </c:pt>
                      <c:pt idx="112339">
                        <c:v>1.8024819999999999</c:v>
                      </c:pt>
                      <c:pt idx="112340">
                        <c:v>1.7988150000000001</c:v>
                      </c:pt>
                      <c:pt idx="112341">
                        <c:v>1.795148</c:v>
                      </c:pt>
                      <c:pt idx="112342">
                        <c:v>1.791482</c:v>
                      </c:pt>
                      <c:pt idx="112343">
                        <c:v>1.7878149999999999</c:v>
                      </c:pt>
                      <c:pt idx="112344">
                        <c:v>1.7841480000000001</c:v>
                      </c:pt>
                      <c:pt idx="112345">
                        <c:v>1.7804819999999999</c:v>
                      </c:pt>
                      <c:pt idx="112346">
                        <c:v>1.776815</c:v>
                      </c:pt>
                      <c:pt idx="112347">
                        <c:v>1.7731479999999999</c:v>
                      </c:pt>
                      <c:pt idx="112348">
                        <c:v>1.769482</c:v>
                      </c:pt>
                      <c:pt idx="112349">
                        <c:v>1.7658149999999999</c:v>
                      </c:pt>
                      <c:pt idx="112350">
                        <c:v>1.762148</c:v>
                      </c:pt>
                      <c:pt idx="112351">
                        <c:v>1.7584820000000001</c:v>
                      </c:pt>
                      <c:pt idx="112352">
                        <c:v>1.754815</c:v>
                      </c:pt>
                      <c:pt idx="112353">
                        <c:v>1.7511479999999999</c:v>
                      </c:pt>
                      <c:pt idx="112354">
                        <c:v>1.747482</c:v>
                      </c:pt>
                      <c:pt idx="112355">
                        <c:v>1.7438149999999999</c:v>
                      </c:pt>
                      <c:pt idx="112356">
                        <c:v>1.740148</c:v>
                      </c:pt>
                      <c:pt idx="112357">
                        <c:v>1.7364820000000001</c:v>
                      </c:pt>
                      <c:pt idx="112358">
                        <c:v>1.732815</c:v>
                      </c:pt>
                      <c:pt idx="112359">
                        <c:v>1.7291479999999999</c:v>
                      </c:pt>
                      <c:pt idx="112360">
                        <c:v>1.725482</c:v>
                      </c:pt>
                      <c:pt idx="112361">
                        <c:v>1.7218150000000001</c:v>
                      </c:pt>
                      <c:pt idx="112362">
                        <c:v>1.718148</c:v>
                      </c:pt>
                      <c:pt idx="112363">
                        <c:v>1.7144820000000001</c:v>
                      </c:pt>
                      <c:pt idx="112364">
                        <c:v>1.710815</c:v>
                      </c:pt>
                      <c:pt idx="112365">
                        <c:v>1.7071480000000001</c:v>
                      </c:pt>
                      <c:pt idx="112366">
                        <c:v>1.7034819999999999</c:v>
                      </c:pt>
                      <c:pt idx="112367">
                        <c:v>1.6998150000000001</c:v>
                      </c:pt>
                      <c:pt idx="112368">
                        <c:v>1.696148</c:v>
                      </c:pt>
                      <c:pt idx="112369">
                        <c:v>1.692482</c:v>
                      </c:pt>
                      <c:pt idx="112370">
                        <c:v>1.688815</c:v>
                      </c:pt>
                      <c:pt idx="112371">
                        <c:v>1.6851480000000001</c:v>
                      </c:pt>
                      <c:pt idx="112372">
                        <c:v>1.6814819999999999</c:v>
                      </c:pt>
                      <c:pt idx="112373">
                        <c:v>1.6778150000000001</c:v>
                      </c:pt>
                      <c:pt idx="112374">
                        <c:v>1.674148</c:v>
                      </c:pt>
                      <c:pt idx="112375">
                        <c:v>1.670482</c:v>
                      </c:pt>
                      <c:pt idx="112376">
                        <c:v>1.6668149999999999</c:v>
                      </c:pt>
                      <c:pt idx="112377">
                        <c:v>1.6631480000000001</c:v>
                      </c:pt>
                      <c:pt idx="112378">
                        <c:v>1.6594819999999999</c:v>
                      </c:pt>
                      <c:pt idx="112379">
                        <c:v>1.655815</c:v>
                      </c:pt>
                      <c:pt idx="112380">
                        <c:v>1.6521479999999999</c:v>
                      </c:pt>
                      <c:pt idx="112381">
                        <c:v>1.648482</c:v>
                      </c:pt>
                      <c:pt idx="112382">
                        <c:v>1.6448149999999999</c:v>
                      </c:pt>
                      <c:pt idx="112383">
                        <c:v>1.6411480000000001</c:v>
                      </c:pt>
                      <c:pt idx="112384">
                        <c:v>1.6374820000000001</c:v>
                      </c:pt>
                      <c:pt idx="112385">
                        <c:v>1.633815</c:v>
                      </c:pt>
                      <c:pt idx="112386">
                        <c:v>1.6301479999999999</c:v>
                      </c:pt>
                      <c:pt idx="112387">
                        <c:v>1.626482</c:v>
                      </c:pt>
                      <c:pt idx="112388">
                        <c:v>1.6228149999999999</c:v>
                      </c:pt>
                      <c:pt idx="112389">
                        <c:v>1.619148</c:v>
                      </c:pt>
                      <c:pt idx="112390">
                        <c:v>1.6154820000000001</c:v>
                      </c:pt>
                      <c:pt idx="112391">
                        <c:v>1.611815</c:v>
                      </c:pt>
                      <c:pt idx="112392">
                        <c:v>1.6081479999999999</c:v>
                      </c:pt>
                      <c:pt idx="112393">
                        <c:v>1.604482</c:v>
                      </c:pt>
                      <c:pt idx="112394">
                        <c:v>1.6008150000000001</c:v>
                      </c:pt>
                      <c:pt idx="112395">
                        <c:v>1.597148</c:v>
                      </c:pt>
                      <c:pt idx="112396">
                        <c:v>1.5934820000000001</c:v>
                      </c:pt>
                      <c:pt idx="112397">
                        <c:v>1.589815</c:v>
                      </c:pt>
                      <c:pt idx="112398">
                        <c:v>1.5861479999999999</c:v>
                      </c:pt>
                      <c:pt idx="112399">
                        <c:v>1.5824819999999999</c:v>
                      </c:pt>
                      <c:pt idx="112400">
                        <c:v>1.5788150000000001</c:v>
                      </c:pt>
                      <c:pt idx="112401">
                        <c:v>1.575148</c:v>
                      </c:pt>
                      <c:pt idx="112402">
                        <c:v>1.571482</c:v>
                      </c:pt>
                      <c:pt idx="112403">
                        <c:v>1.567815</c:v>
                      </c:pt>
                      <c:pt idx="112404">
                        <c:v>1.5641480000000001</c:v>
                      </c:pt>
                      <c:pt idx="112405">
                        <c:v>1.5604819999999999</c:v>
                      </c:pt>
                      <c:pt idx="112406">
                        <c:v>1.5568150000000001</c:v>
                      </c:pt>
                      <c:pt idx="112407">
                        <c:v>1.553148</c:v>
                      </c:pt>
                      <c:pt idx="112408">
                        <c:v>1.549482</c:v>
                      </c:pt>
                      <c:pt idx="112409">
                        <c:v>1.5458149999999999</c:v>
                      </c:pt>
                      <c:pt idx="112410">
                        <c:v>1.5421480000000001</c:v>
                      </c:pt>
                      <c:pt idx="112411">
                        <c:v>1.5384819999999999</c:v>
                      </c:pt>
                      <c:pt idx="112412">
                        <c:v>1.534815</c:v>
                      </c:pt>
                      <c:pt idx="112413">
                        <c:v>1.531148</c:v>
                      </c:pt>
                      <c:pt idx="112414">
                        <c:v>1.527482</c:v>
                      </c:pt>
                      <c:pt idx="112415">
                        <c:v>1.5238149999999999</c:v>
                      </c:pt>
                      <c:pt idx="112416">
                        <c:v>1.5201480000000001</c:v>
                      </c:pt>
                      <c:pt idx="112417">
                        <c:v>1.5164820000000001</c:v>
                      </c:pt>
                      <c:pt idx="112418">
                        <c:v>1.512815</c:v>
                      </c:pt>
                      <c:pt idx="112419">
                        <c:v>1.5091479999999999</c:v>
                      </c:pt>
                      <c:pt idx="112420">
                        <c:v>1.505482</c:v>
                      </c:pt>
                      <c:pt idx="112421">
                        <c:v>1.5018149999999999</c:v>
                      </c:pt>
                      <c:pt idx="112422">
                        <c:v>1.498148</c:v>
                      </c:pt>
                      <c:pt idx="112423">
                        <c:v>1.4944820000000001</c:v>
                      </c:pt>
                      <c:pt idx="112424">
                        <c:v>1.490815</c:v>
                      </c:pt>
                      <c:pt idx="112425">
                        <c:v>1.4871479999999999</c:v>
                      </c:pt>
                      <c:pt idx="112426">
                        <c:v>1.483482</c:v>
                      </c:pt>
                      <c:pt idx="112427">
                        <c:v>1.4798150000000001</c:v>
                      </c:pt>
                      <c:pt idx="112428">
                        <c:v>1.476148</c:v>
                      </c:pt>
                      <c:pt idx="112429">
                        <c:v>1.4724820000000001</c:v>
                      </c:pt>
                      <c:pt idx="112430">
                        <c:v>1.468815</c:v>
                      </c:pt>
                      <c:pt idx="112431">
                        <c:v>1.4651479999999999</c:v>
                      </c:pt>
                      <c:pt idx="112432">
                        <c:v>1.4614819999999999</c:v>
                      </c:pt>
                      <c:pt idx="112433">
                        <c:v>1.4578150000000001</c:v>
                      </c:pt>
                      <c:pt idx="112434">
                        <c:v>1.454148</c:v>
                      </c:pt>
                      <c:pt idx="112435">
                        <c:v>1.450482</c:v>
                      </c:pt>
                      <c:pt idx="112436">
                        <c:v>1.446815</c:v>
                      </c:pt>
                      <c:pt idx="112437">
                        <c:v>1.4431480000000001</c:v>
                      </c:pt>
                      <c:pt idx="112438">
                        <c:v>1.4394819999999999</c:v>
                      </c:pt>
                      <c:pt idx="112439">
                        <c:v>1.4358150000000001</c:v>
                      </c:pt>
                      <c:pt idx="112440">
                        <c:v>1.432148</c:v>
                      </c:pt>
                      <c:pt idx="112441">
                        <c:v>1.428482</c:v>
                      </c:pt>
                      <c:pt idx="112442">
                        <c:v>1.4248149999999999</c:v>
                      </c:pt>
                      <c:pt idx="112443">
                        <c:v>1.4211480000000001</c:v>
                      </c:pt>
                      <c:pt idx="112444">
                        <c:v>1.4174819999999999</c:v>
                      </c:pt>
                      <c:pt idx="112445">
                        <c:v>1.413815</c:v>
                      </c:pt>
                      <c:pt idx="112446">
                        <c:v>1.410148</c:v>
                      </c:pt>
                      <c:pt idx="112447">
                        <c:v>1.406482</c:v>
                      </c:pt>
                      <c:pt idx="112448">
                        <c:v>1.4028149999999999</c:v>
                      </c:pt>
                      <c:pt idx="112449">
                        <c:v>1.3991480000000001</c:v>
                      </c:pt>
                      <c:pt idx="112450">
                        <c:v>1.3954819999999999</c:v>
                      </c:pt>
                      <c:pt idx="112451">
                        <c:v>1.391815</c:v>
                      </c:pt>
                      <c:pt idx="112452">
                        <c:v>1.3881479999999999</c:v>
                      </c:pt>
                      <c:pt idx="112453">
                        <c:v>1.384482</c:v>
                      </c:pt>
                      <c:pt idx="112454">
                        <c:v>1.3808149999999999</c:v>
                      </c:pt>
                      <c:pt idx="112455">
                        <c:v>1.377148</c:v>
                      </c:pt>
                      <c:pt idx="112456">
                        <c:v>1.3734820000000001</c:v>
                      </c:pt>
                      <c:pt idx="112457">
                        <c:v>1.369815</c:v>
                      </c:pt>
                      <c:pt idx="112458">
                        <c:v>1.3661479999999999</c:v>
                      </c:pt>
                      <c:pt idx="112459">
                        <c:v>1.362482</c:v>
                      </c:pt>
                      <c:pt idx="112460">
                        <c:v>1.3588150000000001</c:v>
                      </c:pt>
                      <c:pt idx="112461">
                        <c:v>1.355148</c:v>
                      </c:pt>
                      <c:pt idx="112462">
                        <c:v>1.3514820000000001</c:v>
                      </c:pt>
                      <c:pt idx="112463">
                        <c:v>1.347815</c:v>
                      </c:pt>
                      <c:pt idx="112464">
                        <c:v>1.3441479999999999</c:v>
                      </c:pt>
                      <c:pt idx="112465">
                        <c:v>1.340482</c:v>
                      </c:pt>
                      <c:pt idx="112466">
                        <c:v>1.3368150000000001</c:v>
                      </c:pt>
                      <c:pt idx="112467">
                        <c:v>1.333148</c:v>
                      </c:pt>
                      <c:pt idx="112468">
                        <c:v>1.3294820000000001</c:v>
                      </c:pt>
                      <c:pt idx="112469">
                        <c:v>1.325815</c:v>
                      </c:pt>
                      <c:pt idx="112470">
                        <c:v>1.3221480000000001</c:v>
                      </c:pt>
                      <c:pt idx="112471">
                        <c:v>1.3184819999999999</c:v>
                      </c:pt>
                      <c:pt idx="112472">
                        <c:v>1.3148150000000001</c:v>
                      </c:pt>
                      <c:pt idx="112473">
                        <c:v>1.311148</c:v>
                      </c:pt>
                      <c:pt idx="112474">
                        <c:v>1.307482</c:v>
                      </c:pt>
                      <c:pt idx="112475">
                        <c:v>1.3038149999999999</c:v>
                      </c:pt>
                      <c:pt idx="112476">
                        <c:v>1.3001480000000001</c:v>
                      </c:pt>
                      <c:pt idx="112477">
                        <c:v>1.2964819999999999</c:v>
                      </c:pt>
                      <c:pt idx="112478">
                        <c:v>1.292815</c:v>
                      </c:pt>
                      <c:pt idx="112479">
                        <c:v>1.289148</c:v>
                      </c:pt>
                      <c:pt idx="112480">
                        <c:v>1.285482</c:v>
                      </c:pt>
                      <c:pt idx="112481">
                        <c:v>1.2818149999999999</c:v>
                      </c:pt>
                      <c:pt idx="112482">
                        <c:v>1.2781480000000001</c:v>
                      </c:pt>
                      <c:pt idx="112483">
                        <c:v>1.2744819999999999</c:v>
                      </c:pt>
                      <c:pt idx="112484">
                        <c:v>1.270815</c:v>
                      </c:pt>
                      <c:pt idx="112485">
                        <c:v>1.2671479999999999</c:v>
                      </c:pt>
                      <c:pt idx="112486">
                        <c:v>1.263482</c:v>
                      </c:pt>
                      <c:pt idx="112487">
                        <c:v>1.2598149999999999</c:v>
                      </c:pt>
                      <c:pt idx="112488">
                        <c:v>1.256148</c:v>
                      </c:pt>
                      <c:pt idx="112489">
                        <c:v>1.2524820000000001</c:v>
                      </c:pt>
                      <c:pt idx="112490">
                        <c:v>1.248815</c:v>
                      </c:pt>
                      <c:pt idx="112491">
                        <c:v>1.2451479999999999</c:v>
                      </c:pt>
                      <c:pt idx="112492">
                        <c:v>1.241482</c:v>
                      </c:pt>
                      <c:pt idx="112493">
                        <c:v>1.2378150000000001</c:v>
                      </c:pt>
                      <c:pt idx="112494">
                        <c:v>1.234148</c:v>
                      </c:pt>
                      <c:pt idx="112495">
                        <c:v>1.2304820000000001</c:v>
                      </c:pt>
                      <c:pt idx="112496">
                        <c:v>1.226815</c:v>
                      </c:pt>
                      <c:pt idx="112497">
                        <c:v>1.2231479999999999</c:v>
                      </c:pt>
                      <c:pt idx="112498">
                        <c:v>1.219482</c:v>
                      </c:pt>
                      <c:pt idx="112499">
                        <c:v>1.2158150000000001</c:v>
                      </c:pt>
                      <c:pt idx="112500">
                        <c:v>1.212148</c:v>
                      </c:pt>
                      <c:pt idx="112501">
                        <c:v>1.2084820000000001</c:v>
                      </c:pt>
                      <c:pt idx="112502">
                        <c:v>1.204815</c:v>
                      </c:pt>
                      <c:pt idx="112503">
                        <c:v>1.2011480000000001</c:v>
                      </c:pt>
                      <c:pt idx="112504">
                        <c:v>1.1974819999999999</c:v>
                      </c:pt>
                      <c:pt idx="112505">
                        <c:v>1.1938150000000001</c:v>
                      </c:pt>
                      <c:pt idx="112506">
                        <c:v>1.190148</c:v>
                      </c:pt>
                      <c:pt idx="112507">
                        <c:v>1.186482</c:v>
                      </c:pt>
                      <c:pt idx="112508">
                        <c:v>1.1828149999999999</c:v>
                      </c:pt>
                      <c:pt idx="112509">
                        <c:v>1.1791480000000001</c:v>
                      </c:pt>
                      <c:pt idx="112510">
                        <c:v>1.1754819999999999</c:v>
                      </c:pt>
                      <c:pt idx="112511">
                        <c:v>1.1718150000000001</c:v>
                      </c:pt>
                      <c:pt idx="112512">
                        <c:v>1.168148</c:v>
                      </c:pt>
                      <c:pt idx="112513">
                        <c:v>1.164482</c:v>
                      </c:pt>
                      <c:pt idx="112514">
                        <c:v>1.1608149999999999</c:v>
                      </c:pt>
                      <c:pt idx="112515">
                        <c:v>1.1571480000000001</c:v>
                      </c:pt>
                      <c:pt idx="112516">
                        <c:v>1.1534819999999999</c:v>
                      </c:pt>
                      <c:pt idx="112517">
                        <c:v>1.149815</c:v>
                      </c:pt>
                      <c:pt idx="112518">
                        <c:v>1.1461479999999999</c:v>
                      </c:pt>
                      <c:pt idx="112519">
                        <c:v>1.142482</c:v>
                      </c:pt>
                      <c:pt idx="112520">
                        <c:v>1.1388149999999999</c:v>
                      </c:pt>
                      <c:pt idx="112521">
                        <c:v>1.135148</c:v>
                      </c:pt>
                      <c:pt idx="112522">
                        <c:v>1.1314820000000001</c:v>
                      </c:pt>
                      <c:pt idx="112523">
                        <c:v>1.127815</c:v>
                      </c:pt>
                      <c:pt idx="112524">
                        <c:v>1.1241479999999999</c:v>
                      </c:pt>
                      <c:pt idx="112525">
                        <c:v>1.120482</c:v>
                      </c:pt>
                      <c:pt idx="112526">
                        <c:v>1.1168149999999999</c:v>
                      </c:pt>
                      <c:pt idx="112527">
                        <c:v>1.113148</c:v>
                      </c:pt>
                      <c:pt idx="112528">
                        <c:v>1.1094820000000001</c:v>
                      </c:pt>
                      <c:pt idx="112529">
                        <c:v>1.105815</c:v>
                      </c:pt>
                      <c:pt idx="112530">
                        <c:v>1.1021479999999999</c:v>
                      </c:pt>
                      <c:pt idx="112531">
                        <c:v>1.098482</c:v>
                      </c:pt>
                      <c:pt idx="112532">
                        <c:v>1.0948150000000001</c:v>
                      </c:pt>
                      <c:pt idx="112533">
                        <c:v>1.091148</c:v>
                      </c:pt>
                      <c:pt idx="112534">
                        <c:v>1.0874820000000001</c:v>
                      </c:pt>
                      <c:pt idx="112535">
                        <c:v>1.083815</c:v>
                      </c:pt>
                      <c:pt idx="112536">
                        <c:v>1.0801480000000001</c:v>
                      </c:pt>
                      <c:pt idx="112537">
                        <c:v>1.0764819999999999</c:v>
                      </c:pt>
                      <c:pt idx="112538">
                        <c:v>1.0728150000000001</c:v>
                      </c:pt>
                      <c:pt idx="112539">
                        <c:v>1.069148</c:v>
                      </c:pt>
                      <c:pt idx="112540">
                        <c:v>1.065482</c:v>
                      </c:pt>
                      <c:pt idx="112541">
                        <c:v>1.061815</c:v>
                      </c:pt>
                      <c:pt idx="112542">
                        <c:v>1.0581480000000001</c:v>
                      </c:pt>
                      <c:pt idx="112543">
                        <c:v>1.0544819999999999</c:v>
                      </c:pt>
                      <c:pt idx="112544">
                        <c:v>1.0508150000000001</c:v>
                      </c:pt>
                      <c:pt idx="112545">
                        <c:v>1.047148</c:v>
                      </c:pt>
                      <c:pt idx="112546">
                        <c:v>1.043482</c:v>
                      </c:pt>
                      <c:pt idx="112547">
                        <c:v>1.0398149999999999</c:v>
                      </c:pt>
                      <c:pt idx="112548">
                        <c:v>1.0361480000000001</c:v>
                      </c:pt>
                      <c:pt idx="112549">
                        <c:v>1.0324819999999999</c:v>
                      </c:pt>
                      <c:pt idx="112550">
                        <c:v>1.028815</c:v>
                      </c:pt>
                      <c:pt idx="112551">
                        <c:v>1.0251479999999999</c:v>
                      </c:pt>
                      <c:pt idx="112552">
                        <c:v>1.021482</c:v>
                      </c:pt>
                      <c:pt idx="112553">
                        <c:v>1.0178149999999999</c:v>
                      </c:pt>
                      <c:pt idx="112554">
                        <c:v>1.014148</c:v>
                      </c:pt>
                      <c:pt idx="112555">
                        <c:v>1.0104820000000001</c:v>
                      </c:pt>
                      <c:pt idx="112556">
                        <c:v>1.006815</c:v>
                      </c:pt>
                      <c:pt idx="112557">
                        <c:v>1.0031479999999999</c:v>
                      </c:pt>
                      <c:pt idx="112558">
                        <c:v>0.99948170000000003</c:v>
                      </c:pt>
                      <c:pt idx="112559">
                        <c:v>0.99581500000000001</c:v>
                      </c:pt>
                      <c:pt idx="112560">
                        <c:v>0.99214829999999998</c:v>
                      </c:pt>
                      <c:pt idx="112561">
                        <c:v>0.98848159999999996</c:v>
                      </c:pt>
                      <c:pt idx="112562">
                        <c:v>0.984815</c:v>
                      </c:pt>
                      <c:pt idx="112563">
                        <c:v>0.98114829999999997</c:v>
                      </c:pt>
                      <c:pt idx="112564">
                        <c:v>0.97748170000000001</c:v>
                      </c:pt>
                      <c:pt idx="112565">
                        <c:v>0.97381499999999999</c:v>
                      </c:pt>
                      <c:pt idx="112566">
                        <c:v>0.97014829999999996</c:v>
                      </c:pt>
                      <c:pt idx="112567">
                        <c:v>0.9664817</c:v>
                      </c:pt>
                      <c:pt idx="112568">
                        <c:v>0.96281499999999998</c:v>
                      </c:pt>
                      <c:pt idx="112569">
                        <c:v>0.95914829999999995</c:v>
                      </c:pt>
                      <c:pt idx="112570">
                        <c:v>0.95548160000000004</c:v>
                      </c:pt>
                      <c:pt idx="112571">
                        <c:v>0.95181499999999997</c:v>
                      </c:pt>
                      <c:pt idx="112572">
                        <c:v>0.94814830000000005</c:v>
                      </c:pt>
                      <c:pt idx="112573">
                        <c:v>0.94448169999999998</c:v>
                      </c:pt>
                      <c:pt idx="112574">
                        <c:v>0.94081499999999996</c:v>
                      </c:pt>
                      <c:pt idx="112575">
                        <c:v>0.93714830000000005</c:v>
                      </c:pt>
                      <c:pt idx="112576">
                        <c:v>0.93348160000000002</c:v>
                      </c:pt>
                      <c:pt idx="112577">
                        <c:v>0.92981499999999995</c:v>
                      </c:pt>
                      <c:pt idx="112578">
                        <c:v>0.92614830000000004</c:v>
                      </c:pt>
                      <c:pt idx="112579">
                        <c:v>0.92248169999999996</c:v>
                      </c:pt>
                      <c:pt idx="112580">
                        <c:v>0.91881500000000005</c:v>
                      </c:pt>
                      <c:pt idx="112581">
                        <c:v>0.91514830000000003</c:v>
                      </c:pt>
                      <c:pt idx="112582">
                        <c:v>0.91148169999999995</c:v>
                      </c:pt>
                      <c:pt idx="112583">
                        <c:v>0.90781500000000004</c:v>
                      </c:pt>
                      <c:pt idx="112584">
                        <c:v>0.90414830000000002</c:v>
                      </c:pt>
                      <c:pt idx="112585">
                        <c:v>0.90048159999999999</c:v>
                      </c:pt>
                      <c:pt idx="112586">
                        <c:v>0.89681500000000003</c:v>
                      </c:pt>
                      <c:pt idx="112587">
                        <c:v>0.89314830000000001</c:v>
                      </c:pt>
                      <c:pt idx="112588">
                        <c:v>0.88948170000000004</c:v>
                      </c:pt>
                      <c:pt idx="112589">
                        <c:v>0.88581500000000002</c:v>
                      </c:pt>
                      <c:pt idx="112590">
                        <c:v>0.8821483</c:v>
                      </c:pt>
                      <c:pt idx="112591">
                        <c:v>0.87848170000000003</c:v>
                      </c:pt>
                      <c:pt idx="112592">
                        <c:v>0.87481500000000001</c:v>
                      </c:pt>
                      <c:pt idx="112593">
                        <c:v>0.87114829999999999</c:v>
                      </c:pt>
                      <c:pt idx="112594">
                        <c:v>0.86748159999999996</c:v>
                      </c:pt>
                      <c:pt idx="112595">
                        <c:v>0.863815</c:v>
                      </c:pt>
                      <c:pt idx="112596">
                        <c:v>0.86014829999999998</c:v>
                      </c:pt>
                      <c:pt idx="112597">
                        <c:v>0.85648170000000001</c:v>
                      </c:pt>
                      <c:pt idx="112598">
                        <c:v>0.85281499999999999</c:v>
                      </c:pt>
                      <c:pt idx="112599">
                        <c:v>0.84914829999999997</c:v>
                      </c:pt>
                      <c:pt idx="112600">
                        <c:v>0.84548160000000006</c:v>
                      </c:pt>
                      <c:pt idx="112601">
                        <c:v>0.84181499999999998</c:v>
                      </c:pt>
                      <c:pt idx="112602">
                        <c:v>0.83814829999999996</c:v>
                      </c:pt>
                      <c:pt idx="112603">
                        <c:v>0.83448169999999999</c:v>
                      </c:pt>
                      <c:pt idx="112604">
                        <c:v>0.83081499999999997</c:v>
                      </c:pt>
                      <c:pt idx="112605">
                        <c:v>0.82714829999999995</c:v>
                      </c:pt>
                      <c:pt idx="112606">
                        <c:v>0.82348169999999998</c:v>
                      </c:pt>
                      <c:pt idx="112607">
                        <c:v>0.81981499999999996</c:v>
                      </c:pt>
                      <c:pt idx="112608">
                        <c:v>0.81614830000000005</c:v>
                      </c:pt>
                      <c:pt idx="112609">
                        <c:v>0.81248160000000003</c:v>
                      </c:pt>
                      <c:pt idx="112610">
                        <c:v>0.80881499999999995</c:v>
                      </c:pt>
                      <c:pt idx="112611">
                        <c:v>0.80514830000000004</c:v>
                      </c:pt>
                      <c:pt idx="112612">
                        <c:v>0.80148169999999996</c:v>
                      </c:pt>
                      <c:pt idx="112613">
                        <c:v>0.79781500000000005</c:v>
                      </c:pt>
                      <c:pt idx="112614">
                        <c:v>0.79414830000000003</c:v>
                      </c:pt>
                      <c:pt idx="112615">
                        <c:v>0.79048169999999995</c:v>
                      </c:pt>
                      <c:pt idx="112616">
                        <c:v>0.78681500000000004</c:v>
                      </c:pt>
                      <c:pt idx="112617">
                        <c:v>0.78314830000000002</c:v>
                      </c:pt>
                      <c:pt idx="112618">
                        <c:v>0.7794816</c:v>
                      </c:pt>
                      <c:pt idx="112619">
                        <c:v>0.77581500000000003</c:v>
                      </c:pt>
                      <c:pt idx="112620">
                        <c:v>0.77214830000000001</c:v>
                      </c:pt>
                      <c:pt idx="112621">
                        <c:v>0.76848170000000005</c:v>
                      </c:pt>
                      <c:pt idx="112622">
                        <c:v>0.76481500000000002</c:v>
                      </c:pt>
                      <c:pt idx="112623">
                        <c:v>0.7611483</c:v>
                      </c:pt>
                      <c:pt idx="112624">
                        <c:v>0.75748159999999998</c:v>
                      </c:pt>
                      <c:pt idx="112625">
                        <c:v>0.75381500000000001</c:v>
                      </c:pt>
                      <c:pt idx="112626">
                        <c:v>0.75014829999999999</c:v>
                      </c:pt>
                      <c:pt idx="112627">
                        <c:v>0.74648170000000003</c:v>
                      </c:pt>
                      <c:pt idx="112628">
                        <c:v>0.742815</c:v>
                      </c:pt>
                      <c:pt idx="112629">
                        <c:v>0.73914829999999998</c:v>
                      </c:pt>
                      <c:pt idx="112630">
                        <c:v>0.73548170000000002</c:v>
                      </c:pt>
                      <c:pt idx="112631">
                        <c:v>0.73181499999999999</c:v>
                      </c:pt>
                      <c:pt idx="112632">
                        <c:v>0.72814829999999997</c:v>
                      </c:pt>
                      <c:pt idx="112633">
                        <c:v>0.72448159999999995</c:v>
                      </c:pt>
                      <c:pt idx="112634">
                        <c:v>0.72081499999999998</c:v>
                      </c:pt>
                      <c:pt idx="112635">
                        <c:v>0.71714829999999996</c:v>
                      </c:pt>
                      <c:pt idx="112636">
                        <c:v>0.7134817</c:v>
                      </c:pt>
                      <c:pt idx="112637">
                        <c:v>0.70981499999999997</c:v>
                      </c:pt>
                      <c:pt idx="112638">
                        <c:v>0.70614829999999995</c:v>
                      </c:pt>
                      <c:pt idx="112639">
                        <c:v>0.70248169999999999</c:v>
                      </c:pt>
                      <c:pt idx="112640">
                        <c:v>0.69881499999999996</c:v>
                      </c:pt>
                      <c:pt idx="112641">
                        <c:v>0.69514830000000005</c:v>
                      </c:pt>
                      <c:pt idx="112642">
                        <c:v>0.69148160000000003</c:v>
                      </c:pt>
                      <c:pt idx="112643">
                        <c:v>0.68781499999999995</c:v>
                      </c:pt>
                      <c:pt idx="112644">
                        <c:v>0.68414830000000004</c:v>
                      </c:pt>
                      <c:pt idx="112645">
                        <c:v>0.68048169999999997</c:v>
                      </c:pt>
                      <c:pt idx="112646">
                        <c:v>0.67681500000000006</c:v>
                      </c:pt>
                      <c:pt idx="112647">
                        <c:v>0.67314830000000003</c:v>
                      </c:pt>
                      <c:pt idx="112648">
                        <c:v>0.66948160000000001</c:v>
                      </c:pt>
                      <c:pt idx="112649">
                        <c:v>0.66581500000000005</c:v>
                      </c:pt>
                      <c:pt idx="112650">
                        <c:v>0.66214830000000002</c:v>
                      </c:pt>
                      <c:pt idx="112651">
                        <c:v>0.65848169999999995</c:v>
                      </c:pt>
                      <c:pt idx="112652">
                        <c:v>0.65481500000000004</c:v>
                      </c:pt>
                      <c:pt idx="112653">
                        <c:v>0.65114830000000001</c:v>
                      </c:pt>
                      <c:pt idx="112654">
                        <c:v>0.64748170000000005</c:v>
                      </c:pt>
                      <c:pt idx="112655">
                        <c:v>0.64381500000000003</c:v>
                      </c:pt>
                      <c:pt idx="112656">
                        <c:v>0.6401483</c:v>
                      </c:pt>
                      <c:pt idx="112657">
                        <c:v>0.63648159999999998</c:v>
                      </c:pt>
                      <c:pt idx="112658">
                        <c:v>0.63281500000000002</c:v>
                      </c:pt>
                      <c:pt idx="112659">
                        <c:v>0.62914829999999999</c:v>
                      </c:pt>
                      <c:pt idx="112660">
                        <c:v>0.62548170000000003</c:v>
                      </c:pt>
                      <c:pt idx="112661">
                        <c:v>0.62181500000000001</c:v>
                      </c:pt>
                      <c:pt idx="112662">
                        <c:v>0.61814829999999998</c:v>
                      </c:pt>
                      <c:pt idx="112663">
                        <c:v>0.61448170000000002</c:v>
                      </c:pt>
                      <c:pt idx="112664">
                        <c:v>0.610815</c:v>
                      </c:pt>
                      <c:pt idx="112665">
                        <c:v>0.60714829999999997</c:v>
                      </c:pt>
                      <c:pt idx="112666">
                        <c:v>0.60348170000000001</c:v>
                      </c:pt>
                      <c:pt idx="112667">
                        <c:v>0.59981499999999999</c:v>
                      </c:pt>
                      <c:pt idx="112668">
                        <c:v>0.59614829999999996</c:v>
                      </c:pt>
                      <c:pt idx="112669">
                        <c:v>0.5924817</c:v>
                      </c:pt>
                      <c:pt idx="112670">
                        <c:v>0.58881499999999998</c:v>
                      </c:pt>
                      <c:pt idx="112671">
                        <c:v>0.58514829999999995</c:v>
                      </c:pt>
                      <c:pt idx="112672">
                        <c:v>0.58148160000000004</c:v>
                      </c:pt>
                      <c:pt idx="112673">
                        <c:v>0.57781499999999997</c:v>
                      </c:pt>
                      <c:pt idx="112674">
                        <c:v>0.57414829999999994</c:v>
                      </c:pt>
                      <c:pt idx="112675">
                        <c:v>0.57048169999999998</c:v>
                      </c:pt>
                      <c:pt idx="112676">
                        <c:v>0.56681499999999996</c:v>
                      </c:pt>
                      <c:pt idx="112677">
                        <c:v>0.56314830000000005</c:v>
                      </c:pt>
                      <c:pt idx="112678">
                        <c:v>0.55948169999999997</c:v>
                      </c:pt>
                      <c:pt idx="112679">
                        <c:v>0.55581499999999995</c:v>
                      </c:pt>
                      <c:pt idx="112680">
                        <c:v>0.55214830000000004</c:v>
                      </c:pt>
                      <c:pt idx="112681">
                        <c:v>0.54848160000000001</c:v>
                      </c:pt>
                      <c:pt idx="112682">
                        <c:v>0.54481500000000005</c:v>
                      </c:pt>
                      <c:pt idx="112683">
                        <c:v>0.54114830000000003</c:v>
                      </c:pt>
                      <c:pt idx="112684">
                        <c:v>0.53748169999999995</c:v>
                      </c:pt>
                      <c:pt idx="112685">
                        <c:v>0.53381500000000004</c:v>
                      </c:pt>
                      <c:pt idx="112686">
                        <c:v>0.53014830000000002</c:v>
                      </c:pt>
                      <c:pt idx="112687">
                        <c:v>0.52648170000000005</c:v>
                      </c:pt>
                      <c:pt idx="112688">
                        <c:v>0.52281500000000003</c:v>
                      </c:pt>
                      <c:pt idx="112689">
                        <c:v>0.51914830000000001</c:v>
                      </c:pt>
                      <c:pt idx="112690">
                        <c:v>0.51548170000000004</c:v>
                      </c:pt>
                      <c:pt idx="112691">
                        <c:v>0.51181500000000002</c:v>
                      </c:pt>
                      <c:pt idx="112692">
                        <c:v>0.5081483</c:v>
                      </c:pt>
                      <c:pt idx="112693">
                        <c:v>0.50448170000000003</c:v>
                      </c:pt>
                      <c:pt idx="112694">
                        <c:v>0.50081500000000001</c:v>
                      </c:pt>
                      <c:pt idx="112695">
                        <c:v>0.49714829999999999</c:v>
                      </c:pt>
                      <c:pt idx="112696">
                        <c:v>0.49348170000000002</c:v>
                      </c:pt>
                      <c:pt idx="112697">
                        <c:v>0.489815</c:v>
                      </c:pt>
                      <c:pt idx="112698">
                        <c:v>0.48614829999999998</c:v>
                      </c:pt>
                      <c:pt idx="112699">
                        <c:v>0.48248170000000001</c:v>
                      </c:pt>
                      <c:pt idx="112700">
                        <c:v>0.47881499999999999</c:v>
                      </c:pt>
                      <c:pt idx="112701">
                        <c:v>0.47514830000000002</c:v>
                      </c:pt>
                      <c:pt idx="112702">
                        <c:v>0.4714817</c:v>
                      </c:pt>
                      <c:pt idx="112703">
                        <c:v>0.46781499999999998</c:v>
                      </c:pt>
                      <c:pt idx="112704">
                        <c:v>0.46414830000000001</c:v>
                      </c:pt>
                      <c:pt idx="112705">
                        <c:v>0.46048159999999999</c:v>
                      </c:pt>
                      <c:pt idx="112706">
                        <c:v>0.45681500000000003</c:v>
                      </c:pt>
                      <c:pt idx="112707">
                        <c:v>0.4531483</c:v>
                      </c:pt>
                      <c:pt idx="112708">
                        <c:v>0.44948169999999998</c:v>
                      </c:pt>
                      <c:pt idx="112709">
                        <c:v>0.44581500000000002</c:v>
                      </c:pt>
                      <c:pt idx="112710">
                        <c:v>0.44214829999999999</c:v>
                      </c:pt>
                      <c:pt idx="112711">
                        <c:v>0.43848169999999997</c:v>
                      </c:pt>
                      <c:pt idx="112712">
                        <c:v>0.43481500000000001</c:v>
                      </c:pt>
                      <c:pt idx="112713">
                        <c:v>0.43114829999999998</c:v>
                      </c:pt>
                      <c:pt idx="112714">
                        <c:v>0.42748170000000002</c:v>
                      </c:pt>
                      <c:pt idx="112715">
                        <c:v>0.423815</c:v>
                      </c:pt>
                      <c:pt idx="112716">
                        <c:v>0.42014829999999997</c:v>
                      </c:pt>
                      <c:pt idx="112717">
                        <c:v>0.41648160000000001</c:v>
                      </c:pt>
                      <c:pt idx="112718">
                        <c:v>0.41281499999999999</c:v>
                      </c:pt>
                      <c:pt idx="112719">
                        <c:v>0.40914830000000002</c:v>
                      </c:pt>
                      <c:pt idx="112720">
                        <c:v>0.4054817</c:v>
                      </c:pt>
                      <c:pt idx="112721">
                        <c:v>0.40181499999999998</c:v>
                      </c:pt>
                      <c:pt idx="112722">
                        <c:v>0.39814830000000001</c:v>
                      </c:pt>
                      <c:pt idx="112723">
                        <c:v>0.39448169999999999</c:v>
                      </c:pt>
                      <c:pt idx="112724">
                        <c:v>0.39081500000000002</c:v>
                      </c:pt>
                      <c:pt idx="112725">
                        <c:v>0.3871483</c:v>
                      </c:pt>
                      <c:pt idx="112726">
                        <c:v>0.38348169999999998</c:v>
                      </c:pt>
                      <c:pt idx="112727">
                        <c:v>0.37981500000000001</c:v>
                      </c:pt>
                      <c:pt idx="112728">
                        <c:v>0.37614829999999999</c:v>
                      </c:pt>
                      <c:pt idx="112729">
                        <c:v>0.37248160000000002</c:v>
                      </c:pt>
                      <c:pt idx="112730">
                        <c:v>0.368815</c:v>
                      </c:pt>
                      <c:pt idx="112731">
                        <c:v>0.36514829999999998</c:v>
                      </c:pt>
                      <c:pt idx="112732">
                        <c:v>0.36148170000000002</c:v>
                      </c:pt>
                      <c:pt idx="112733">
                        <c:v>0.35781499999999999</c:v>
                      </c:pt>
                      <c:pt idx="112734">
                        <c:v>0.35414830000000003</c:v>
                      </c:pt>
                      <c:pt idx="112735">
                        <c:v>0.35048170000000001</c:v>
                      </c:pt>
                      <c:pt idx="112736">
                        <c:v>0.34681499999999998</c:v>
                      </c:pt>
                      <c:pt idx="112737">
                        <c:v>0.34314830000000002</c:v>
                      </c:pt>
                      <c:pt idx="112738">
                        <c:v>0.3394817</c:v>
                      </c:pt>
                      <c:pt idx="112739">
                        <c:v>0.33581499999999997</c:v>
                      </c:pt>
                      <c:pt idx="112740">
                        <c:v>0.33214830000000001</c:v>
                      </c:pt>
                      <c:pt idx="112741">
                        <c:v>0.32848159999999998</c:v>
                      </c:pt>
                      <c:pt idx="112742">
                        <c:v>0.32481500000000002</c:v>
                      </c:pt>
                      <c:pt idx="112743">
                        <c:v>0.3211483</c:v>
                      </c:pt>
                      <c:pt idx="112744">
                        <c:v>0.31748169999999998</c:v>
                      </c:pt>
                      <c:pt idx="112745">
                        <c:v>0.31381500000000001</c:v>
                      </c:pt>
                      <c:pt idx="112746">
                        <c:v>0.31014829999999999</c:v>
                      </c:pt>
                      <c:pt idx="112747">
                        <c:v>0.30648170000000002</c:v>
                      </c:pt>
                      <c:pt idx="112748">
                        <c:v>0.302815</c:v>
                      </c:pt>
                      <c:pt idx="112749">
                        <c:v>0.29914829999999998</c:v>
                      </c:pt>
                      <c:pt idx="112750">
                        <c:v>0.29548170000000001</c:v>
                      </c:pt>
                      <c:pt idx="112751">
                        <c:v>0.29181499999999999</c:v>
                      </c:pt>
                      <c:pt idx="112752">
                        <c:v>0.28814830000000002</c:v>
                      </c:pt>
                      <c:pt idx="112753">
                        <c:v>0.2844816</c:v>
                      </c:pt>
                      <c:pt idx="112754">
                        <c:v>0.28081499999999998</c:v>
                      </c:pt>
                      <c:pt idx="112755">
                        <c:v>0.27714830000000001</c:v>
                      </c:pt>
                      <c:pt idx="112756">
                        <c:v>0.27348169999999999</c:v>
                      </c:pt>
                      <c:pt idx="112757">
                        <c:v>0.26981500000000003</c:v>
                      </c:pt>
                      <c:pt idx="112758">
                        <c:v>0.2661483</c:v>
                      </c:pt>
                      <c:pt idx="112759">
                        <c:v>0.26248169999999998</c:v>
                      </c:pt>
                      <c:pt idx="112760">
                        <c:v>0.25881500000000002</c:v>
                      </c:pt>
                      <c:pt idx="112761">
                        <c:v>0.25514829999999999</c:v>
                      </c:pt>
                      <c:pt idx="112762">
                        <c:v>0.25148169999999997</c:v>
                      </c:pt>
                      <c:pt idx="112763">
                        <c:v>0.24781500000000001</c:v>
                      </c:pt>
                      <c:pt idx="112764">
                        <c:v>0.24414830000000001</c:v>
                      </c:pt>
                      <c:pt idx="112765">
                        <c:v>0.24048169999999999</c:v>
                      </c:pt>
                      <c:pt idx="112766">
                        <c:v>0.236815</c:v>
                      </c:pt>
                      <c:pt idx="112767">
                        <c:v>0.2331483</c:v>
                      </c:pt>
                      <c:pt idx="112768">
                        <c:v>0.22948170000000001</c:v>
                      </c:pt>
                      <c:pt idx="112769">
                        <c:v>0.22581499999999999</c:v>
                      </c:pt>
                      <c:pt idx="112770">
                        <c:v>0.22214829999999999</c:v>
                      </c:pt>
                      <c:pt idx="112771">
                        <c:v>0.2184817</c:v>
                      </c:pt>
                      <c:pt idx="112772">
                        <c:v>0.21481500000000001</c:v>
                      </c:pt>
                      <c:pt idx="112773">
                        <c:v>0.21114830000000001</c:v>
                      </c:pt>
                      <c:pt idx="112774">
                        <c:v>0.20748169999999999</c:v>
                      </c:pt>
                      <c:pt idx="112775">
                        <c:v>0.203815</c:v>
                      </c:pt>
                      <c:pt idx="112776">
                        <c:v>0.2001483</c:v>
                      </c:pt>
                      <c:pt idx="112777">
                        <c:v>0.19648170000000001</c:v>
                      </c:pt>
                      <c:pt idx="112778">
                        <c:v>0.19281499999999999</c:v>
                      </c:pt>
                      <c:pt idx="112779">
                        <c:v>0.18914829999999999</c:v>
                      </c:pt>
                      <c:pt idx="112780">
                        <c:v>0.1854817</c:v>
                      </c:pt>
                      <c:pt idx="112781">
                        <c:v>0.181815</c:v>
                      </c:pt>
                      <c:pt idx="112782">
                        <c:v>0.17814830000000001</c:v>
                      </c:pt>
                      <c:pt idx="112783">
                        <c:v>0.17448169999999999</c:v>
                      </c:pt>
                      <c:pt idx="112784">
                        <c:v>0.17081499999999999</c:v>
                      </c:pt>
                      <c:pt idx="112785">
                        <c:v>0.1671483</c:v>
                      </c:pt>
                      <c:pt idx="112786">
                        <c:v>0.16348170000000001</c:v>
                      </c:pt>
                      <c:pt idx="112787">
                        <c:v>0.15981500000000001</c:v>
                      </c:pt>
                      <c:pt idx="112788">
                        <c:v>0.15614829999999999</c:v>
                      </c:pt>
                      <c:pt idx="112789">
                        <c:v>0.1524817</c:v>
                      </c:pt>
                      <c:pt idx="112790">
                        <c:v>0.148815</c:v>
                      </c:pt>
                      <c:pt idx="112791">
                        <c:v>0.14514830000000001</c:v>
                      </c:pt>
                      <c:pt idx="112792">
                        <c:v>0.14148169999999999</c:v>
                      </c:pt>
                      <c:pt idx="112793">
                        <c:v>0.13781499999999999</c:v>
                      </c:pt>
                      <c:pt idx="112794">
                        <c:v>0.1341483</c:v>
                      </c:pt>
                      <c:pt idx="112795">
                        <c:v>0.13048170000000001</c:v>
                      </c:pt>
                      <c:pt idx="112796">
                        <c:v>0.12681500000000001</c:v>
                      </c:pt>
                      <c:pt idx="112797">
                        <c:v>0.1231483</c:v>
                      </c:pt>
                      <c:pt idx="112798">
                        <c:v>0.1194817</c:v>
                      </c:pt>
                      <c:pt idx="112799">
                        <c:v>0.115815</c:v>
                      </c:pt>
                      <c:pt idx="112800">
                        <c:v>0.11214830000000001</c:v>
                      </c:pt>
                      <c:pt idx="112801">
                        <c:v>0.1084817</c:v>
                      </c:pt>
                      <c:pt idx="112802">
                        <c:v>0.10481500000000001</c:v>
                      </c:pt>
                      <c:pt idx="112803">
                        <c:v>0.1011483</c:v>
                      </c:pt>
                      <c:pt idx="112804">
                        <c:v>9.7481659999999998E-2</c:v>
                      </c:pt>
                      <c:pt idx="112805">
                        <c:v>9.3814990000000001E-2</c:v>
                      </c:pt>
                      <c:pt idx="112806">
                        <c:v>9.0148320000000004E-2</c:v>
                      </c:pt>
                      <c:pt idx="112807">
                        <c:v>8.6481660000000002E-2</c:v>
                      </c:pt>
                      <c:pt idx="112808">
                        <c:v>8.2814990000000005E-2</c:v>
                      </c:pt>
                      <c:pt idx="112809">
                        <c:v>7.9148319999999994E-2</c:v>
                      </c:pt>
                      <c:pt idx="112810">
                        <c:v>7.5481660000000006E-2</c:v>
                      </c:pt>
                      <c:pt idx="112811">
                        <c:v>7.1814989999999995E-2</c:v>
                      </c:pt>
                      <c:pt idx="112812">
                        <c:v>6.8148319999999998E-2</c:v>
                      </c:pt>
                      <c:pt idx="112813">
                        <c:v>6.4481659999999996E-2</c:v>
                      </c:pt>
                      <c:pt idx="112814">
                        <c:v>6.0814989999999999E-2</c:v>
                      </c:pt>
                      <c:pt idx="112815">
                        <c:v>5.7148329999999997E-2</c:v>
                      </c:pt>
                      <c:pt idx="112816">
                        <c:v>5.348166E-2</c:v>
                      </c:pt>
                      <c:pt idx="112817">
                        <c:v>4.9814990000000003E-2</c:v>
                      </c:pt>
                      <c:pt idx="112818">
                        <c:v>4.6148330000000001E-2</c:v>
                      </c:pt>
                      <c:pt idx="112819">
                        <c:v>4.2481659999999997E-2</c:v>
                      </c:pt>
                      <c:pt idx="112820">
                        <c:v>3.8814990000000001E-2</c:v>
                      </c:pt>
                      <c:pt idx="112821">
                        <c:v>3.5148329999999998E-2</c:v>
                      </c:pt>
                      <c:pt idx="112822">
                        <c:v>3.1481660000000002E-2</c:v>
                      </c:pt>
                      <c:pt idx="112823">
                        <c:v>2.7814990000000001E-2</c:v>
                      </c:pt>
                      <c:pt idx="112824">
                        <c:v>2.4148320000000001E-2</c:v>
                      </c:pt>
                      <c:pt idx="112825">
                        <c:v>2.0481659999999999E-2</c:v>
                      </c:pt>
                      <c:pt idx="112826">
                        <c:v>1.6814989999999998E-2</c:v>
                      </c:pt>
                      <c:pt idx="112827">
                        <c:v>1.314833E-2</c:v>
                      </c:pt>
                      <c:pt idx="112828">
                        <c:v>9.4816580000000004E-3</c:v>
                      </c:pt>
                      <c:pt idx="112829">
                        <c:v>5.8149919999999997E-3</c:v>
                      </c:pt>
                      <c:pt idx="112830">
                        <c:v>2.148325E-3</c:v>
                      </c:pt>
                      <c:pt idx="112831">
                        <c:v>-1.5183410000000001E-3</c:v>
                      </c:pt>
                      <c:pt idx="112832">
                        <c:v>-5.1850079999999996E-3</c:v>
                      </c:pt>
                      <c:pt idx="112833">
                        <c:v>-8.8516740000000003E-3</c:v>
                      </c:pt>
                      <c:pt idx="112834">
                        <c:v>-1.2518339999999999E-2</c:v>
                      </c:pt>
                      <c:pt idx="112835">
                        <c:v>-1.618501E-2</c:v>
                      </c:pt>
                      <c:pt idx="112836">
                        <c:v>-1.985168E-2</c:v>
                      </c:pt>
                      <c:pt idx="112837">
                        <c:v>-2.3518339999999999E-2</c:v>
                      </c:pt>
                      <c:pt idx="112838">
                        <c:v>-2.7185009999999999E-2</c:v>
                      </c:pt>
                      <c:pt idx="112839">
                        <c:v>-3.0851679999999999E-2</c:v>
                      </c:pt>
                      <c:pt idx="112840">
                        <c:v>-3.4518340000000002E-2</c:v>
                      </c:pt>
                      <c:pt idx="112841">
                        <c:v>-3.8185009999999998E-2</c:v>
                      </c:pt>
                      <c:pt idx="112842">
                        <c:v>-4.1851670000000001E-2</c:v>
                      </c:pt>
                      <c:pt idx="112843">
                        <c:v>-4.5518339999999997E-2</c:v>
                      </c:pt>
                      <c:pt idx="112844">
                        <c:v>-4.9185010000000001E-2</c:v>
                      </c:pt>
                      <c:pt idx="112845">
                        <c:v>-5.2851670000000003E-2</c:v>
                      </c:pt>
                      <c:pt idx="112846">
                        <c:v>-5.651834E-2</c:v>
                      </c:pt>
                      <c:pt idx="112847">
                        <c:v>-6.0185009999999997E-2</c:v>
                      </c:pt>
                      <c:pt idx="112848">
                        <c:v>-6.3851679999999994E-2</c:v>
                      </c:pt>
                      <c:pt idx="112849">
                        <c:v>-6.7518339999999996E-2</c:v>
                      </c:pt>
                      <c:pt idx="112850">
                        <c:v>-7.1185010000000007E-2</c:v>
                      </c:pt>
                      <c:pt idx="112851">
                        <c:v>-7.4851680000000004E-2</c:v>
                      </c:pt>
                      <c:pt idx="112852">
                        <c:v>-7.8518340000000006E-2</c:v>
                      </c:pt>
                      <c:pt idx="112853">
                        <c:v>-8.2185010000000003E-2</c:v>
                      </c:pt>
                      <c:pt idx="112854">
                        <c:v>-8.585168E-2</c:v>
                      </c:pt>
                      <c:pt idx="112855">
                        <c:v>-8.9518340000000002E-2</c:v>
                      </c:pt>
                      <c:pt idx="112856">
                        <c:v>-9.3185009999999999E-2</c:v>
                      </c:pt>
                      <c:pt idx="112857">
                        <c:v>-9.6851679999999996E-2</c:v>
                      </c:pt>
                      <c:pt idx="112858">
                        <c:v>-0.1005183</c:v>
                      </c:pt>
                      <c:pt idx="112859">
                        <c:v>-0.104185</c:v>
                      </c:pt>
                      <c:pt idx="112860">
                        <c:v>-0.10785169999999999</c:v>
                      </c:pt>
                      <c:pt idx="112861">
                        <c:v>-0.1115183</c:v>
                      </c:pt>
                      <c:pt idx="112862">
                        <c:v>-0.115185</c:v>
                      </c:pt>
                      <c:pt idx="112863">
                        <c:v>-0.1188517</c:v>
                      </c:pt>
                      <c:pt idx="112864">
                        <c:v>-0.1225183</c:v>
                      </c:pt>
                      <c:pt idx="112865">
                        <c:v>-0.12618499999999999</c:v>
                      </c:pt>
                      <c:pt idx="112866">
                        <c:v>-0.12985169999999999</c:v>
                      </c:pt>
                      <c:pt idx="112867">
                        <c:v>-0.13351830000000001</c:v>
                      </c:pt>
                      <c:pt idx="112868">
                        <c:v>-0.137185</c:v>
                      </c:pt>
                      <c:pt idx="112869">
                        <c:v>-0.1408517</c:v>
                      </c:pt>
                      <c:pt idx="112870">
                        <c:v>-0.14451829999999999</c:v>
                      </c:pt>
                      <c:pt idx="112871">
                        <c:v>-0.14818500000000001</c:v>
                      </c:pt>
                      <c:pt idx="112872">
                        <c:v>-0.15185170000000001</c:v>
                      </c:pt>
                      <c:pt idx="112873">
                        <c:v>-0.1555183</c:v>
                      </c:pt>
                      <c:pt idx="112874">
                        <c:v>-0.15918499999999999</c:v>
                      </c:pt>
                      <c:pt idx="112875">
                        <c:v>-0.16285169999999999</c:v>
                      </c:pt>
                      <c:pt idx="112876">
                        <c:v>-0.16651830000000001</c:v>
                      </c:pt>
                      <c:pt idx="112877">
                        <c:v>-0.170185</c:v>
                      </c:pt>
                      <c:pt idx="112878">
                        <c:v>-0.1738517</c:v>
                      </c:pt>
                      <c:pt idx="112879">
                        <c:v>-0.17751829999999999</c:v>
                      </c:pt>
                      <c:pt idx="112880">
                        <c:v>-0.18118500000000001</c:v>
                      </c:pt>
                      <c:pt idx="112881">
                        <c:v>-0.18485170000000001</c:v>
                      </c:pt>
                      <c:pt idx="112882">
                        <c:v>-0.1885183</c:v>
                      </c:pt>
                      <c:pt idx="112883">
                        <c:v>-0.19218499999999999</c:v>
                      </c:pt>
                      <c:pt idx="112884">
                        <c:v>-0.19585169999999999</c:v>
                      </c:pt>
                      <c:pt idx="112885">
                        <c:v>-0.19951830000000001</c:v>
                      </c:pt>
                      <c:pt idx="112886">
                        <c:v>-0.203185</c:v>
                      </c:pt>
                      <c:pt idx="112887">
                        <c:v>-0.2068517</c:v>
                      </c:pt>
                      <c:pt idx="112888">
                        <c:v>-0.21051829999999999</c:v>
                      </c:pt>
                      <c:pt idx="112889">
                        <c:v>-0.21418499999999999</c:v>
                      </c:pt>
                      <c:pt idx="112890">
                        <c:v>-0.21785170000000001</c:v>
                      </c:pt>
                      <c:pt idx="112891">
                        <c:v>-0.2215183</c:v>
                      </c:pt>
                      <c:pt idx="112892">
                        <c:v>-0.225185</c:v>
                      </c:pt>
                      <c:pt idx="112893">
                        <c:v>-0.22885169999999999</c:v>
                      </c:pt>
                      <c:pt idx="112894">
                        <c:v>-0.23251830000000001</c:v>
                      </c:pt>
                      <c:pt idx="112895">
                        <c:v>-0.23618500000000001</c:v>
                      </c:pt>
                      <c:pt idx="112896">
                        <c:v>-0.2398517</c:v>
                      </c:pt>
                      <c:pt idx="112897">
                        <c:v>-0.24351829999999999</c:v>
                      </c:pt>
                      <c:pt idx="112898">
                        <c:v>-0.24718499999999999</c:v>
                      </c:pt>
                      <c:pt idx="112899">
                        <c:v>-0.25085170000000001</c:v>
                      </c:pt>
                      <c:pt idx="112900">
                        <c:v>-0.25451829999999998</c:v>
                      </c:pt>
                      <c:pt idx="112901">
                        <c:v>-0.258185</c:v>
                      </c:pt>
                      <c:pt idx="112902">
                        <c:v>-0.26185170000000002</c:v>
                      </c:pt>
                      <c:pt idx="112903">
                        <c:v>-0.26551829999999998</c:v>
                      </c:pt>
                      <c:pt idx="112904">
                        <c:v>-0.26918500000000001</c:v>
                      </c:pt>
                      <c:pt idx="112905">
                        <c:v>-0.27285169999999997</c:v>
                      </c:pt>
                      <c:pt idx="112906">
                        <c:v>-0.27651829999999999</c:v>
                      </c:pt>
                      <c:pt idx="112907">
                        <c:v>-0.28018500000000002</c:v>
                      </c:pt>
                      <c:pt idx="112908">
                        <c:v>-0.28385169999999998</c:v>
                      </c:pt>
                      <c:pt idx="112909">
                        <c:v>-0.28751840000000001</c:v>
                      </c:pt>
                      <c:pt idx="112910">
                        <c:v>-0.29118500000000003</c:v>
                      </c:pt>
                      <c:pt idx="112911">
                        <c:v>-0.29485169999999999</c:v>
                      </c:pt>
                      <c:pt idx="112912">
                        <c:v>-0.29851830000000001</c:v>
                      </c:pt>
                      <c:pt idx="112913">
                        <c:v>-0.30218499999999998</c:v>
                      </c:pt>
                      <c:pt idx="112914">
                        <c:v>-0.3058517</c:v>
                      </c:pt>
                      <c:pt idx="112915">
                        <c:v>-0.30951830000000002</c:v>
                      </c:pt>
                      <c:pt idx="112916">
                        <c:v>-0.31318499999999999</c:v>
                      </c:pt>
                      <c:pt idx="112917">
                        <c:v>-0.31685170000000001</c:v>
                      </c:pt>
                      <c:pt idx="112918">
                        <c:v>-0.32051829999999998</c:v>
                      </c:pt>
                      <c:pt idx="112919">
                        <c:v>-0.324185</c:v>
                      </c:pt>
                      <c:pt idx="112920">
                        <c:v>-0.32785170000000002</c:v>
                      </c:pt>
                      <c:pt idx="112921">
                        <c:v>-0.33151839999999999</c:v>
                      </c:pt>
                      <c:pt idx="112922">
                        <c:v>-0.33518500000000001</c:v>
                      </c:pt>
                      <c:pt idx="112923">
                        <c:v>-0.33885169999999998</c:v>
                      </c:pt>
                      <c:pt idx="112924">
                        <c:v>-0.3425183</c:v>
                      </c:pt>
                      <c:pt idx="112925">
                        <c:v>-0.34618500000000002</c:v>
                      </c:pt>
                      <c:pt idx="112926">
                        <c:v>-0.34985169999999999</c:v>
                      </c:pt>
                      <c:pt idx="112927">
                        <c:v>-0.35351830000000001</c:v>
                      </c:pt>
                      <c:pt idx="112928">
                        <c:v>-0.35718499999999997</c:v>
                      </c:pt>
                      <c:pt idx="112929">
                        <c:v>-0.3608517</c:v>
                      </c:pt>
                      <c:pt idx="112930">
                        <c:v>-0.36451830000000002</c:v>
                      </c:pt>
                      <c:pt idx="112931">
                        <c:v>-0.36818499999999998</c:v>
                      </c:pt>
                      <c:pt idx="112932">
                        <c:v>-0.37185170000000001</c:v>
                      </c:pt>
                      <c:pt idx="112933">
                        <c:v>-0.37551839999999997</c:v>
                      </c:pt>
                      <c:pt idx="112934">
                        <c:v>-0.37918499999999999</c:v>
                      </c:pt>
                      <c:pt idx="112935">
                        <c:v>-0.38285170000000002</c:v>
                      </c:pt>
                      <c:pt idx="112936">
                        <c:v>-0.38651829999999998</c:v>
                      </c:pt>
                      <c:pt idx="112937">
                        <c:v>-0.390185</c:v>
                      </c:pt>
                      <c:pt idx="112938">
                        <c:v>-0.39385170000000003</c:v>
                      </c:pt>
                      <c:pt idx="112939">
                        <c:v>-0.39751829999999999</c:v>
                      </c:pt>
                      <c:pt idx="112940">
                        <c:v>-0.40118500000000001</c:v>
                      </c:pt>
                      <c:pt idx="112941">
                        <c:v>-0.40485169999999998</c:v>
                      </c:pt>
                      <c:pt idx="112942">
                        <c:v>-0.4085183</c:v>
                      </c:pt>
                      <c:pt idx="112943">
                        <c:v>-0.41218500000000002</c:v>
                      </c:pt>
                      <c:pt idx="112944">
                        <c:v>-0.41585169999999999</c:v>
                      </c:pt>
                      <c:pt idx="112945">
                        <c:v>-0.41951840000000001</c:v>
                      </c:pt>
                      <c:pt idx="112946">
                        <c:v>-0.42318499999999998</c:v>
                      </c:pt>
                      <c:pt idx="112947">
                        <c:v>-0.4268517</c:v>
                      </c:pt>
                      <c:pt idx="112948">
                        <c:v>-0.43051830000000002</c:v>
                      </c:pt>
                      <c:pt idx="112949">
                        <c:v>-0.43418499999999999</c:v>
                      </c:pt>
                      <c:pt idx="112950">
                        <c:v>-0.43785170000000001</c:v>
                      </c:pt>
                      <c:pt idx="112951">
                        <c:v>-0.44151829999999997</c:v>
                      </c:pt>
                      <c:pt idx="112952">
                        <c:v>-0.445185</c:v>
                      </c:pt>
                      <c:pt idx="112953">
                        <c:v>-0.44885170000000002</c:v>
                      </c:pt>
                      <c:pt idx="112954">
                        <c:v>-0.45251829999999998</c:v>
                      </c:pt>
                      <c:pt idx="112955">
                        <c:v>-0.45618500000000001</c:v>
                      </c:pt>
                      <c:pt idx="112956">
                        <c:v>-0.45985169999999997</c:v>
                      </c:pt>
                      <c:pt idx="112957">
                        <c:v>-0.4635184</c:v>
                      </c:pt>
                      <c:pt idx="112958">
                        <c:v>-0.46718500000000002</c:v>
                      </c:pt>
                      <c:pt idx="112959">
                        <c:v>-0.47085169999999998</c:v>
                      </c:pt>
                      <c:pt idx="112960">
                        <c:v>-0.4745183</c:v>
                      </c:pt>
                      <c:pt idx="112961">
                        <c:v>-0.47818500000000003</c:v>
                      </c:pt>
                      <c:pt idx="112962">
                        <c:v>-0.48185169999999999</c:v>
                      </c:pt>
                      <c:pt idx="112963">
                        <c:v>-0.48551830000000001</c:v>
                      </c:pt>
                      <c:pt idx="112964">
                        <c:v>-0.48918499999999998</c:v>
                      </c:pt>
                      <c:pt idx="112965">
                        <c:v>-0.4928517</c:v>
                      </c:pt>
                      <c:pt idx="112966">
                        <c:v>-0.49651830000000002</c:v>
                      </c:pt>
                      <c:pt idx="112967">
                        <c:v>-0.50018499999999999</c:v>
                      </c:pt>
                      <c:pt idx="112968">
                        <c:v>-0.50385170000000001</c:v>
                      </c:pt>
                      <c:pt idx="112969">
                        <c:v>-0.50751840000000004</c:v>
                      </c:pt>
                      <c:pt idx="112970">
                        <c:v>-0.511185</c:v>
                      </c:pt>
                      <c:pt idx="112971">
                        <c:v>-0.51485170000000002</c:v>
                      </c:pt>
                      <c:pt idx="112972">
                        <c:v>-0.51851829999999999</c:v>
                      </c:pt>
                      <c:pt idx="112973">
                        <c:v>-0.52218500000000001</c:v>
                      </c:pt>
                      <c:pt idx="112974">
                        <c:v>-0.52585170000000003</c:v>
                      </c:pt>
                      <c:pt idx="112975">
                        <c:v>-0.52951839999999994</c:v>
                      </c:pt>
                      <c:pt idx="112976">
                        <c:v>-0.53318500000000002</c:v>
                      </c:pt>
                      <c:pt idx="112977">
                        <c:v>-0.53685170000000004</c:v>
                      </c:pt>
                      <c:pt idx="112978">
                        <c:v>-0.54051830000000001</c:v>
                      </c:pt>
                      <c:pt idx="112979">
                        <c:v>-0.54418500000000003</c:v>
                      </c:pt>
                      <c:pt idx="112980">
                        <c:v>-0.54785170000000005</c:v>
                      </c:pt>
                      <c:pt idx="112981">
                        <c:v>-0.55151830000000002</c:v>
                      </c:pt>
                      <c:pt idx="112982">
                        <c:v>-0.55518500000000004</c:v>
                      </c:pt>
                      <c:pt idx="112983">
                        <c:v>-0.55885169999999995</c:v>
                      </c:pt>
                      <c:pt idx="112984">
                        <c:v>-0.56251839999999997</c:v>
                      </c:pt>
                      <c:pt idx="112985">
                        <c:v>-0.56618500000000005</c:v>
                      </c:pt>
                      <c:pt idx="112986">
                        <c:v>-0.56985169999999996</c:v>
                      </c:pt>
                      <c:pt idx="112987">
                        <c:v>-0.57351830000000004</c:v>
                      </c:pt>
                      <c:pt idx="112988">
                        <c:v>-0.57718499999999995</c:v>
                      </c:pt>
                      <c:pt idx="112989">
                        <c:v>-0.58085169999999997</c:v>
                      </c:pt>
                      <c:pt idx="112990">
                        <c:v>-0.58451830000000005</c:v>
                      </c:pt>
                      <c:pt idx="112991">
                        <c:v>-0.58818499999999996</c:v>
                      </c:pt>
                      <c:pt idx="112992">
                        <c:v>-0.59185169999999998</c:v>
                      </c:pt>
                      <c:pt idx="112993">
                        <c:v>-0.5955184</c:v>
                      </c:pt>
                      <c:pt idx="112994">
                        <c:v>-0.59918499999999997</c:v>
                      </c:pt>
                      <c:pt idx="112995">
                        <c:v>-0.60285169999999999</c:v>
                      </c:pt>
                      <c:pt idx="112996">
                        <c:v>-0.60651829999999995</c:v>
                      </c:pt>
                      <c:pt idx="112997">
                        <c:v>-0.61018499999999998</c:v>
                      </c:pt>
                      <c:pt idx="112998">
                        <c:v>-0.6138517</c:v>
                      </c:pt>
                      <c:pt idx="112999">
                        <c:v>-0.61751840000000002</c:v>
                      </c:pt>
                      <c:pt idx="113000">
                        <c:v>-0.62118499999999999</c:v>
                      </c:pt>
                      <c:pt idx="113001">
                        <c:v>-0.62485170000000001</c:v>
                      </c:pt>
                      <c:pt idx="113002">
                        <c:v>-0.62851829999999997</c:v>
                      </c:pt>
                      <c:pt idx="113003">
                        <c:v>-0.632185</c:v>
                      </c:pt>
                      <c:pt idx="113004">
                        <c:v>-0.63585170000000002</c:v>
                      </c:pt>
                      <c:pt idx="113005">
                        <c:v>-0.63951829999999998</c:v>
                      </c:pt>
                      <c:pt idx="113006">
                        <c:v>-0.64318500000000001</c:v>
                      </c:pt>
                      <c:pt idx="113007">
                        <c:v>-0.64685170000000003</c:v>
                      </c:pt>
                      <c:pt idx="113008">
                        <c:v>-0.65051840000000005</c:v>
                      </c:pt>
                      <c:pt idx="113009">
                        <c:v>-0.65418500000000002</c:v>
                      </c:pt>
                      <c:pt idx="113010">
                        <c:v>-0.65785170000000004</c:v>
                      </c:pt>
                      <c:pt idx="113011">
                        <c:v>-0.6615183</c:v>
                      </c:pt>
                      <c:pt idx="113012">
                        <c:v>-0.66518500000000003</c:v>
                      </c:pt>
                      <c:pt idx="113013">
                        <c:v>-0.66885170000000005</c:v>
                      </c:pt>
                      <c:pt idx="113014">
                        <c:v>-0.67251830000000001</c:v>
                      </c:pt>
                      <c:pt idx="113015">
                        <c:v>-0.67618500000000004</c:v>
                      </c:pt>
                      <c:pt idx="113016">
                        <c:v>-0.67985169999999995</c:v>
                      </c:pt>
                      <c:pt idx="113017">
                        <c:v>-0.68351839999999997</c:v>
                      </c:pt>
                      <c:pt idx="113018">
                        <c:v>-0.68718500000000005</c:v>
                      </c:pt>
                      <c:pt idx="113019">
                        <c:v>-0.69085169999999996</c:v>
                      </c:pt>
                      <c:pt idx="113020">
                        <c:v>-0.69451830000000003</c:v>
                      </c:pt>
                      <c:pt idx="113021">
                        <c:v>-0.69818499999999994</c:v>
                      </c:pt>
                      <c:pt idx="113022">
                        <c:v>-0.70185169999999997</c:v>
                      </c:pt>
                      <c:pt idx="113023">
                        <c:v>-0.70551839999999999</c:v>
                      </c:pt>
                      <c:pt idx="113024">
                        <c:v>-0.70918499999999995</c:v>
                      </c:pt>
                      <c:pt idx="113025">
                        <c:v>-0.71285169999999998</c:v>
                      </c:pt>
                      <c:pt idx="113026">
                        <c:v>-0.71651830000000005</c:v>
                      </c:pt>
                      <c:pt idx="113027">
                        <c:v>-0.72018499999999996</c:v>
                      </c:pt>
                      <c:pt idx="113028">
                        <c:v>-0.72385169999999999</c:v>
                      </c:pt>
                      <c:pt idx="113029">
                        <c:v>-0.72751829999999995</c:v>
                      </c:pt>
                      <c:pt idx="113030">
                        <c:v>-0.73118499999999997</c:v>
                      </c:pt>
                      <c:pt idx="113031">
                        <c:v>-0.7348517</c:v>
                      </c:pt>
                      <c:pt idx="113032">
                        <c:v>-0.73851840000000002</c:v>
                      </c:pt>
                      <c:pt idx="113033">
                        <c:v>-0.74218499999999998</c:v>
                      </c:pt>
                      <c:pt idx="113034">
                        <c:v>-0.74585170000000001</c:v>
                      </c:pt>
                      <c:pt idx="113035">
                        <c:v>-0.74951829999999997</c:v>
                      </c:pt>
                      <c:pt idx="113036">
                        <c:v>-0.75318499999999999</c:v>
                      </c:pt>
                      <c:pt idx="113037">
                        <c:v>-0.75685170000000002</c:v>
                      </c:pt>
                      <c:pt idx="113038">
                        <c:v>-0.76051829999999998</c:v>
                      </c:pt>
                      <c:pt idx="113039">
                        <c:v>-0.764185</c:v>
                      </c:pt>
                      <c:pt idx="113040">
                        <c:v>-0.76785170000000003</c:v>
                      </c:pt>
                      <c:pt idx="113041">
                        <c:v>-0.77151829999999999</c:v>
                      </c:pt>
                      <c:pt idx="113042">
                        <c:v>-0.77518500000000001</c:v>
                      </c:pt>
                      <c:pt idx="113043">
                        <c:v>-0.77885170000000004</c:v>
                      </c:pt>
                      <c:pt idx="113044">
                        <c:v>-0.7825183</c:v>
                      </c:pt>
                      <c:pt idx="113045">
                        <c:v>-0.78618500000000002</c:v>
                      </c:pt>
                      <c:pt idx="113046">
                        <c:v>-0.78985170000000005</c:v>
                      </c:pt>
                      <c:pt idx="113047">
                        <c:v>-0.79351839999999996</c:v>
                      </c:pt>
                      <c:pt idx="113048">
                        <c:v>-0.79718500000000003</c:v>
                      </c:pt>
                      <c:pt idx="113049">
                        <c:v>-0.80085170000000006</c:v>
                      </c:pt>
                      <c:pt idx="113050">
                        <c:v>-0.80451830000000002</c:v>
                      </c:pt>
                      <c:pt idx="113051">
                        <c:v>-0.80818500000000004</c:v>
                      </c:pt>
                      <c:pt idx="113052">
                        <c:v>-0.81185169999999995</c:v>
                      </c:pt>
                      <c:pt idx="113053">
                        <c:v>-0.81551830000000003</c:v>
                      </c:pt>
                      <c:pt idx="113054">
                        <c:v>-0.81918500000000005</c:v>
                      </c:pt>
                      <c:pt idx="113055">
                        <c:v>-0.82285169999999996</c:v>
                      </c:pt>
                      <c:pt idx="113056">
                        <c:v>-0.82651839999999999</c:v>
                      </c:pt>
                      <c:pt idx="113057">
                        <c:v>-0.83018499999999995</c:v>
                      </c:pt>
                      <c:pt idx="113058">
                        <c:v>-0.83385169999999997</c:v>
                      </c:pt>
                      <c:pt idx="113059">
                        <c:v>-0.83751830000000005</c:v>
                      </c:pt>
                      <c:pt idx="113060">
                        <c:v>-0.84118499999999996</c:v>
                      </c:pt>
                      <c:pt idx="113061">
                        <c:v>-0.84485169999999998</c:v>
                      </c:pt>
                      <c:pt idx="113062">
                        <c:v>-0.84851829999999995</c:v>
                      </c:pt>
                      <c:pt idx="113063">
                        <c:v>-0.85218499999999997</c:v>
                      </c:pt>
                      <c:pt idx="113064">
                        <c:v>-0.85585169999999999</c:v>
                      </c:pt>
                      <c:pt idx="113065">
                        <c:v>-0.85951829999999996</c:v>
                      </c:pt>
                      <c:pt idx="113066">
                        <c:v>-0.86318499999999998</c:v>
                      </c:pt>
                      <c:pt idx="113067">
                        <c:v>-0.8668517</c:v>
                      </c:pt>
                      <c:pt idx="113068">
                        <c:v>-0.87051829999999997</c:v>
                      </c:pt>
                      <c:pt idx="113069">
                        <c:v>-0.87418499999999999</c:v>
                      </c:pt>
                      <c:pt idx="113070">
                        <c:v>-0.87785170000000001</c:v>
                      </c:pt>
                      <c:pt idx="113071">
                        <c:v>-0.88151840000000004</c:v>
                      </c:pt>
                      <c:pt idx="113072">
                        <c:v>-0.885185</c:v>
                      </c:pt>
                      <c:pt idx="113073">
                        <c:v>-0.88885170000000002</c:v>
                      </c:pt>
                      <c:pt idx="113074">
                        <c:v>-0.89251829999999999</c:v>
                      </c:pt>
                      <c:pt idx="113075">
                        <c:v>-0.89618500000000001</c:v>
                      </c:pt>
                      <c:pt idx="113076">
                        <c:v>-0.89985170000000003</c:v>
                      </c:pt>
                      <c:pt idx="113077">
                        <c:v>-0.9035183</c:v>
                      </c:pt>
                      <c:pt idx="113078">
                        <c:v>-0.90718500000000002</c:v>
                      </c:pt>
                      <c:pt idx="113079">
                        <c:v>-0.91085170000000004</c:v>
                      </c:pt>
                      <c:pt idx="113080">
                        <c:v>-0.91451839999999995</c:v>
                      </c:pt>
                      <c:pt idx="113081">
                        <c:v>-0.91818500000000003</c:v>
                      </c:pt>
                      <c:pt idx="113082">
                        <c:v>-0.92185170000000005</c:v>
                      </c:pt>
                      <c:pt idx="113083">
                        <c:v>-0.92551830000000002</c:v>
                      </c:pt>
                      <c:pt idx="113084">
                        <c:v>-0.92918500000000004</c:v>
                      </c:pt>
                      <c:pt idx="113085">
                        <c:v>-0.93285169999999995</c:v>
                      </c:pt>
                      <c:pt idx="113086">
                        <c:v>-0.93651839999999997</c:v>
                      </c:pt>
                      <c:pt idx="113087">
                        <c:v>-0.94018500000000005</c:v>
                      </c:pt>
                      <c:pt idx="113088">
                        <c:v>-0.94385160000000001</c:v>
                      </c:pt>
                      <c:pt idx="113089">
                        <c:v>-0.94751830000000004</c:v>
                      </c:pt>
                      <c:pt idx="113090">
                        <c:v>-0.95118499999999995</c:v>
                      </c:pt>
                      <c:pt idx="113091">
                        <c:v>-0.95485169999999997</c:v>
                      </c:pt>
                      <c:pt idx="113092">
                        <c:v>-0.95851830000000005</c:v>
                      </c:pt>
                      <c:pt idx="113093">
                        <c:v>-0.96218499999999996</c:v>
                      </c:pt>
                      <c:pt idx="113094">
                        <c:v>-0.96585169999999998</c:v>
                      </c:pt>
                      <c:pt idx="113095">
                        <c:v>-0.9695184</c:v>
                      </c:pt>
                      <c:pt idx="113096">
                        <c:v>-0.97318499999999997</c:v>
                      </c:pt>
                      <c:pt idx="113097">
                        <c:v>-0.97685169999999999</c:v>
                      </c:pt>
                      <c:pt idx="113098">
                        <c:v>-0.98051829999999995</c:v>
                      </c:pt>
                      <c:pt idx="113099">
                        <c:v>-0.98418499999999998</c:v>
                      </c:pt>
                      <c:pt idx="113100">
                        <c:v>-0.9878517</c:v>
                      </c:pt>
                      <c:pt idx="113101">
                        <c:v>-0.99151829999999996</c:v>
                      </c:pt>
                      <c:pt idx="113102">
                        <c:v>-0.99518499999999999</c:v>
                      </c:pt>
                      <c:pt idx="113103">
                        <c:v>-0.99885170000000001</c:v>
                      </c:pt>
                      <c:pt idx="113104">
                        <c:v>-1.002518</c:v>
                      </c:pt>
                      <c:pt idx="113105">
                        <c:v>-1.0061850000000001</c:v>
                      </c:pt>
                      <c:pt idx="113106">
                        <c:v>-1.009852</c:v>
                      </c:pt>
                      <c:pt idx="113107">
                        <c:v>-1.0135179999999999</c:v>
                      </c:pt>
                      <c:pt idx="113108">
                        <c:v>-1.017185</c:v>
                      </c:pt>
                      <c:pt idx="113109">
                        <c:v>-1.0208520000000001</c:v>
                      </c:pt>
                      <c:pt idx="113110">
                        <c:v>-1.024518</c:v>
                      </c:pt>
                      <c:pt idx="113111">
                        <c:v>-1.0281849999999999</c:v>
                      </c:pt>
                      <c:pt idx="113112">
                        <c:v>-1.031852</c:v>
                      </c:pt>
                      <c:pt idx="113113">
                        <c:v>-1.0355179999999999</c:v>
                      </c:pt>
                      <c:pt idx="113114">
                        <c:v>-1.039185</c:v>
                      </c:pt>
                      <c:pt idx="113115">
                        <c:v>-1.0428519999999999</c:v>
                      </c:pt>
                      <c:pt idx="113116">
                        <c:v>-1.0465180000000001</c:v>
                      </c:pt>
                      <c:pt idx="113117">
                        <c:v>-1.0501849999999999</c:v>
                      </c:pt>
                      <c:pt idx="113118">
                        <c:v>-1.053852</c:v>
                      </c:pt>
                      <c:pt idx="113119">
                        <c:v>-1.057518</c:v>
                      </c:pt>
                      <c:pt idx="113120">
                        <c:v>-1.061185</c:v>
                      </c:pt>
                      <c:pt idx="113121">
                        <c:v>-1.0648519999999999</c:v>
                      </c:pt>
                      <c:pt idx="113122">
                        <c:v>-1.0685180000000001</c:v>
                      </c:pt>
                      <c:pt idx="113123">
                        <c:v>-1.0721849999999999</c:v>
                      </c:pt>
                      <c:pt idx="113124">
                        <c:v>-1.075852</c:v>
                      </c:pt>
                      <c:pt idx="113125">
                        <c:v>-1.079518</c:v>
                      </c:pt>
                      <c:pt idx="113126">
                        <c:v>-1.0831850000000001</c:v>
                      </c:pt>
                      <c:pt idx="113127">
                        <c:v>-1.0868519999999999</c:v>
                      </c:pt>
                      <c:pt idx="113128">
                        <c:v>-1.0905180000000001</c:v>
                      </c:pt>
                      <c:pt idx="113129">
                        <c:v>-1.094185</c:v>
                      </c:pt>
                      <c:pt idx="113130">
                        <c:v>-1.0978520000000001</c:v>
                      </c:pt>
                      <c:pt idx="113131">
                        <c:v>-1.101518</c:v>
                      </c:pt>
                      <c:pt idx="113132">
                        <c:v>-1.1051850000000001</c:v>
                      </c:pt>
                      <c:pt idx="113133">
                        <c:v>-1.1088519999999999</c:v>
                      </c:pt>
                      <c:pt idx="113134">
                        <c:v>-1.1125179999999999</c:v>
                      </c:pt>
                      <c:pt idx="113135">
                        <c:v>-1.116185</c:v>
                      </c:pt>
                      <c:pt idx="113136">
                        <c:v>-1.1198520000000001</c:v>
                      </c:pt>
                      <c:pt idx="113137">
                        <c:v>-1.123518</c:v>
                      </c:pt>
                      <c:pt idx="113138">
                        <c:v>-1.1271850000000001</c:v>
                      </c:pt>
                      <c:pt idx="113139">
                        <c:v>-1.130852</c:v>
                      </c:pt>
                      <c:pt idx="113140">
                        <c:v>-1.1345179999999999</c:v>
                      </c:pt>
                      <c:pt idx="113141">
                        <c:v>-1.138185</c:v>
                      </c:pt>
                      <c:pt idx="113142">
                        <c:v>-1.1418520000000001</c:v>
                      </c:pt>
                      <c:pt idx="113143">
                        <c:v>-1.145518</c:v>
                      </c:pt>
                      <c:pt idx="113144">
                        <c:v>-1.1491849999999999</c:v>
                      </c:pt>
                      <c:pt idx="113145">
                        <c:v>-1.152852</c:v>
                      </c:pt>
                      <c:pt idx="113146">
                        <c:v>-1.1565179999999999</c:v>
                      </c:pt>
                      <c:pt idx="113147">
                        <c:v>-1.160185</c:v>
                      </c:pt>
                      <c:pt idx="113148">
                        <c:v>-1.1638520000000001</c:v>
                      </c:pt>
                      <c:pt idx="113149">
                        <c:v>-1.1675180000000001</c:v>
                      </c:pt>
                      <c:pt idx="113150">
                        <c:v>-1.1711849999999999</c:v>
                      </c:pt>
                      <c:pt idx="113151">
                        <c:v>-1.174852</c:v>
                      </c:pt>
                      <c:pt idx="113152">
                        <c:v>-1.178518</c:v>
                      </c:pt>
                      <c:pt idx="113153">
                        <c:v>-1.182185</c:v>
                      </c:pt>
                      <c:pt idx="113154">
                        <c:v>-1.1858519999999999</c:v>
                      </c:pt>
                      <c:pt idx="113155">
                        <c:v>-1.1895180000000001</c:v>
                      </c:pt>
                      <c:pt idx="113156">
                        <c:v>-1.1931849999999999</c:v>
                      </c:pt>
                      <c:pt idx="113157">
                        <c:v>-1.196852</c:v>
                      </c:pt>
                      <c:pt idx="113158">
                        <c:v>-1.200518</c:v>
                      </c:pt>
                      <c:pt idx="113159">
                        <c:v>-1.2041850000000001</c:v>
                      </c:pt>
                      <c:pt idx="113160">
                        <c:v>-1.2078519999999999</c:v>
                      </c:pt>
                      <c:pt idx="113161">
                        <c:v>-1.2115180000000001</c:v>
                      </c:pt>
                      <c:pt idx="113162">
                        <c:v>-1.215185</c:v>
                      </c:pt>
                      <c:pt idx="113163">
                        <c:v>-1.218852</c:v>
                      </c:pt>
                      <c:pt idx="113164">
                        <c:v>-1.222518</c:v>
                      </c:pt>
                      <c:pt idx="113165">
                        <c:v>-1.2261850000000001</c:v>
                      </c:pt>
                      <c:pt idx="113166">
                        <c:v>-1.2298519999999999</c:v>
                      </c:pt>
                      <c:pt idx="113167">
                        <c:v>-1.2335179999999999</c:v>
                      </c:pt>
                      <c:pt idx="113168">
                        <c:v>-1.237185</c:v>
                      </c:pt>
                      <c:pt idx="113169">
                        <c:v>-1.2408520000000001</c:v>
                      </c:pt>
                      <c:pt idx="113170">
                        <c:v>-1.244518</c:v>
                      </c:pt>
                      <c:pt idx="113171">
                        <c:v>-1.2481850000000001</c:v>
                      </c:pt>
                      <c:pt idx="113172">
                        <c:v>-1.251852</c:v>
                      </c:pt>
                      <c:pt idx="113173">
                        <c:v>-1.2555179999999999</c:v>
                      </c:pt>
                      <c:pt idx="113174">
                        <c:v>-1.259185</c:v>
                      </c:pt>
                      <c:pt idx="113175">
                        <c:v>-1.2628520000000001</c:v>
                      </c:pt>
                      <c:pt idx="113176">
                        <c:v>-1.266518</c:v>
                      </c:pt>
                      <c:pt idx="113177">
                        <c:v>-1.2701849999999999</c:v>
                      </c:pt>
                      <c:pt idx="113178">
                        <c:v>-1.273852</c:v>
                      </c:pt>
                      <c:pt idx="113179">
                        <c:v>-1.2775179999999999</c:v>
                      </c:pt>
                      <c:pt idx="113180">
                        <c:v>-1.281185</c:v>
                      </c:pt>
                      <c:pt idx="113181">
                        <c:v>-1.2848520000000001</c:v>
                      </c:pt>
                      <c:pt idx="113182">
                        <c:v>-1.2885180000000001</c:v>
                      </c:pt>
                      <c:pt idx="113183">
                        <c:v>-1.2921849999999999</c:v>
                      </c:pt>
                      <c:pt idx="113184">
                        <c:v>-1.295852</c:v>
                      </c:pt>
                      <c:pt idx="113185">
                        <c:v>-1.299518</c:v>
                      </c:pt>
                      <c:pt idx="113186">
                        <c:v>-1.303185</c:v>
                      </c:pt>
                      <c:pt idx="113187">
                        <c:v>-1.3068519999999999</c:v>
                      </c:pt>
                      <c:pt idx="113188">
                        <c:v>-1.3105180000000001</c:v>
                      </c:pt>
                      <c:pt idx="113189">
                        <c:v>-1.3141849999999999</c:v>
                      </c:pt>
                      <c:pt idx="113190">
                        <c:v>-1.317852</c:v>
                      </c:pt>
                      <c:pt idx="113191">
                        <c:v>-1.321518</c:v>
                      </c:pt>
                      <c:pt idx="113192">
                        <c:v>-1.3251850000000001</c:v>
                      </c:pt>
                      <c:pt idx="113193">
                        <c:v>-1.3288519999999999</c:v>
                      </c:pt>
                      <c:pt idx="113194">
                        <c:v>-1.3325180000000001</c:v>
                      </c:pt>
                      <c:pt idx="113195">
                        <c:v>-1.336185</c:v>
                      </c:pt>
                      <c:pt idx="113196">
                        <c:v>-1.339852</c:v>
                      </c:pt>
                      <c:pt idx="113197">
                        <c:v>-1.343518</c:v>
                      </c:pt>
                      <c:pt idx="113198">
                        <c:v>-1.3471850000000001</c:v>
                      </c:pt>
                      <c:pt idx="113199">
                        <c:v>-1.3508519999999999</c:v>
                      </c:pt>
                      <c:pt idx="113200">
                        <c:v>-1.3545180000000001</c:v>
                      </c:pt>
                      <c:pt idx="113201">
                        <c:v>-1.358185</c:v>
                      </c:pt>
                      <c:pt idx="113202">
                        <c:v>-1.3618520000000001</c:v>
                      </c:pt>
                      <c:pt idx="113203">
                        <c:v>-1.365518</c:v>
                      </c:pt>
                      <c:pt idx="113204">
                        <c:v>-1.3691850000000001</c:v>
                      </c:pt>
                      <c:pt idx="113205">
                        <c:v>-1.372852</c:v>
                      </c:pt>
                      <c:pt idx="113206">
                        <c:v>-1.3765179999999999</c:v>
                      </c:pt>
                      <c:pt idx="113207">
                        <c:v>-1.380185</c:v>
                      </c:pt>
                      <c:pt idx="113208">
                        <c:v>-1.3838520000000001</c:v>
                      </c:pt>
                      <c:pt idx="113209">
                        <c:v>-1.387518</c:v>
                      </c:pt>
                      <c:pt idx="113210">
                        <c:v>-1.3911849999999999</c:v>
                      </c:pt>
                      <c:pt idx="113211">
                        <c:v>-1.394852</c:v>
                      </c:pt>
                      <c:pt idx="113212">
                        <c:v>-1.3985179999999999</c:v>
                      </c:pt>
                      <c:pt idx="113213">
                        <c:v>-1.402185</c:v>
                      </c:pt>
                      <c:pt idx="113214">
                        <c:v>-1.4058520000000001</c:v>
                      </c:pt>
                      <c:pt idx="113215">
                        <c:v>-1.409518</c:v>
                      </c:pt>
                      <c:pt idx="113216">
                        <c:v>-1.4131849999999999</c:v>
                      </c:pt>
                      <c:pt idx="113217">
                        <c:v>-1.416852</c:v>
                      </c:pt>
                      <c:pt idx="113218">
                        <c:v>-1.4205179999999999</c:v>
                      </c:pt>
                      <c:pt idx="113219">
                        <c:v>-1.424185</c:v>
                      </c:pt>
                      <c:pt idx="113220">
                        <c:v>-1.4278519999999999</c:v>
                      </c:pt>
                      <c:pt idx="113221">
                        <c:v>-1.4315180000000001</c:v>
                      </c:pt>
                      <c:pt idx="113222">
                        <c:v>-1.4351849999999999</c:v>
                      </c:pt>
                      <c:pt idx="113223">
                        <c:v>-1.438852</c:v>
                      </c:pt>
                      <c:pt idx="113224">
                        <c:v>-1.442518</c:v>
                      </c:pt>
                      <c:pt idx="113225">
                        <c:v>-1.4461850000000001</c:v>
                      </c:pt>
                      <c:pt idx="113226">
                        <c:v>-1.4498519999999999</c:v>
                      </c:pt>
                      <c:pt idx="113227">
                        <c:v>-1.4535180000000001</c:v>
                      </c:pt>
                      <c:pt idx="113228">
                        <c:v>-1.457185</c:v>
                      </c:pt>
                      <c:pt idx="113229">
                        <c:v>-1.460852</c:v>
                      </c:pt>
                      <c:pt idx="113230">
                        <c:v>-1.464518</c:v>
                      </c:pt>
                      <c:pt idx="113231">
                        <c:v>-1.4681850000000001</c:v>
                      </c:pt>
                      <c:pt idx="113232">
                        <c:v>-1.4718519999999999</c:v>
                      </c:pt>
                      <c:pt idx="113233">
                        <c:v>-1.4755180000000001</c:v>
                      </c:pt>
                      <c:pt idx="113234">
                        <c:v>-1.479185</c:v>
                      </c:pt>
                      <c:pt idx="113235">
                        <c:v>-1.4828520000000001</c:v>
                      </c:pt>
                      <c:pt idx="113236">
                        <c:v>-1.486518</c:v>
                      </c:pt>
                      <c:pt idx="113237">
                        <c:v>-1.4901850000000001</c:v>
                      </c:pt>
                      <c:pt idx="113238">
                        <c:v>-1.493852</c:v>
                      </c:pt>
                      <c:pt idx="113239">
                        <c:v>-1.4975179999999999</c:v>
                      </c:pt>
                      <c:pt idx="113240">
                        <c:v>-1.501185</c:v>
                      </c:pt>
                      <c:pt idx="113241">
                        <c:v>-1.5048520000000001</c:v>
                      </c:pt>
                      <c:pt idx="113242">
                        <c:v>-1.508518</c:v>
                      </c:pt>
                      <c:pt idx="113243">
                        <c:v>-1.5121849999999999</c:v>
                      </c:pt>
                      <c:pt idx="113244">
                        <c:v>-1.515852</c:v>
                      </c:pt>
                      <c:pt idx="113245">
                        <c:v>-1.5195179999999999</c:v>
                      </c:pt>
                      <c:pt idx="113246">
                        <c:v>-1.523185</c:v>
                      </c:pt>
                      <c:pt idx="113247">
                        <c:v>-1.5268520000000001</c:v>
                      </c:pt>
                      <c:pt idx="113248">
                        <c:v>-1.530518</c:v>
                      </c:pt>
                      <c:pt idx="113249">
                        <c:v>-1.5341849999999999</c:v>
                      </c:pt>
                      <c:pt idx="113250">
                        <c:v>-1.537852</c:v>
                      </c:pt>
                      <c:pt idx="113251">
                        <c:v>-1.5415179999999999</c:v>
                      </c:pt>
                      <c:pt idx="113252">
                        <c:v>-1.545185</c:v>
                      </c:pt>
                      <c:pt idx="113253">
                        <c:v>-1.5488519999999999</c:v>
                      </c:pt>
                      <c:pt idx="113254">
                        <c:v>-1.5525180000000001</c:v>
                      </c:pt>
                      <c:pt idx="113255">
                        <c:v>-1.5561849999999999</c:v>
                      </c:pt>
                      <c:pt idx="113256">
                        <c:v>-1.559852</c:v>
                      </c:pt>
                      <c:pt idx="113257">
                        <c:v>-1.563518</c:v>
                      </c:pt>
                      <c:pt idx="113258">
                        <c:v>-1.5671850000000001</c:v>
                      </c:pt>
                      <c:pt idx="113259">
                        <c:v>-1.5708519999999999</c:v>
                      </c:pt>
                      <c:pt idx="113260">
                        <c:v>-1.5745180000000001</c:v>
                      </c:pt>
                      <c:pt idx="113261">
                        <c:v>-1.5781849999999999</c:v>
                      </c:pt>
                      <c:pt idx="113262">
                        <c:v>-1.581852</c:v>
                      </c:pt>
                      <c:pt idx="113263">
                        <c:v>-1.585518</c:v>
                      </c:pt>
                      <c:pt idx="113264">
                        <c:v>-1.5891850000000001</c:v>
                      </c:pt>
                      <c:pt idx="113265">
                        <c:v>-1.5928519999999999</c:v>
                      </c:pt>
                      <c:pt idx="113266">
                        <c:v>-1.5965180000000001</c:v>
                      </c:pt>
                      <c:pt idx="113267">
                        <c:v>-1.600185</c:v>
                      </c:pt>
                      <c:pt idx="113268">
                        <c:v>-1.6038520000000001</c:v>
                      </c:pt>
                      <c:pt idx="113269">
                        <c:v>-1.607518</c:v>
                      </c:pt>
                      <c:pt idx="113270">
                        <c:v>-1.6111850000000001</c:v>
                      </c:pt>
                      <c:pt idx="113271">
                        <c:v>-1.614852</c:v>
                      </c:pt>
                      <c:pt idx="113272">
                        <c:v>-1.6185179999999999</c:v>
                      </c:pt>
                      <c:pt idx="113273">
                        <c:v>-1.622185</c:v>
                      </c:pt>
                      <c:pt idx="113274">
                        <c:v>-1.6258520000000001</c:v>
                      </c:pt>
                      <c:pt idx="113275">
                        <c:v>-1.629518</c:v>
                      </c:pt>
                      <c:pt idx="113276">
                        <c:v>-1.6331850000000001</c:v>
                      </c:pt>
                      <c:pt idx="113277">
                        <c:v>-1.636852</c:v>
                      </c:pt>
                      <c:pt idx="113278">
                        <c:v>-1.6405179999999999</c:v>
                      </c:pt>
                      <c:pt idx="113279">
                        <c:v>-1.644185</c:v>
                      </c:pt>
                      <c:pt idx="113280">
                        <c:v>-1.6478520000000001</c:v>
                      </c:pt>
                      <c:pt idx="113281">
                        <c:v>-1.651518</c:v>
                      </c:pt>
                      <c:pt idx="113282">
                        <c:v>-1.6551849999999999</c:v>
                      </c:pt>
                      <c:pt idx="113283">
                        <c:v>-1.658852</c:v>
                      </c:pt>
                      <c:pt idx="113284">
                        <c:v>-1.6625179999999999</c:v>
                      </c:pt>
                      <c:pt idx="113285">
                        <c:v>-1.666185</c:v>
                      </c:pt>
                      <c:pt idx="113286">
                        <c:v>-1.6698519999999999</c:v>
                      </c:pt>
                      <c:pt idx="113287">
                        <c:v>-1.6735180000000001</c:v>
                      </c:pt>
                      <c:pt idx="113288">
                        <c:v>-1.6771849999999999</c:v>
                      </c:pt>
                      <c:pt idx="113289">
                        <c:v>-1.680852</c:v>
                      </c:pt>
                      <c:pt idx="113290">
                        <c:v>-1.684518</c:v>
                      </c:pt>
                      <c:pt idx="113291">
                        <c:v>-1.688185</c:v>
                      </c:pt>
                      <c:pt idx="113292">
                        <c:v>-1.6918519999999999</c:v>
                      </c:pt>
                      <c:pt idx="113293">
                        <c:v>-1.6955180000000001</c:v>
                      </c:pt>
                      <c:pt idx="113294">
                        <c:v>-1.6991849999999999</c:v>
                      </c:pt>
                      <c:pt idx="113295">
                        <c:v>-1.702852</c:v>
                      </c:pt>
                      <c:pt idx="113296">
                        <c:v>-1.706518</c:v>
                      </c:pt>
                      <c:pt idx="113297">
                        <c:v>-1.7101850000000001</c:v>
                      </c:pt>
                      <c:pt idx="113298">
                        <c:v>-1.7138519999999999</c:v>
                      </c:pt>
                      <c:pt idx="113299">
                        <c:v>-1.7175180000000001</c:v>
                      </c:pt>
                      <c:pt idx="113300">
                        <c:v>-1.721185</c:v>
                      </c:pt>
                      <c:pt idx="113301">
                        <c:v>-1.7248520000000001</c:v>
                      </c:pt>
                      <c:pt idx="113302">
                        <c:v>-1.728518</c:v>
                      </c:pt>
                      <c:pt idx="113303">
                        <c:v>-1.7321850000000001</c:v>
                      </c:pt>
                      <c:pt idx="113304">
                        <c:v>-1.735852</c:v>
                      </c:pt>
                      <c:pt idx="113305">
                        <c:v>-1.7395179999999999</c:v>
                      </c:pt>
                      <c:pt idx="113306">
                        <c:v>-1.743185</c:v>
                      </c:pt>
                      <c:pt idx="113307">
                        <c:v>-1.7468520000000001</c:v>
                      </c:pt>
                      <c:pt idx="113308">
                        <c:v>-1.750518</c:v>
                      </c:pt>
                      <c:pt idx="113309">
                        <c:v>-1.7541850000000001</c:v>
                      </c:pt>
                      <c:pt idx="113310">
                        <c:v>-1.757852</c:v>
                      </c:pt>
                      <c:pt idx="113311">
                        <c:v>-1.7615179999999999</c:v>
                      </c:pt>
                      <c:pt idx="113312">
                        <c:v>-1.765185</c:v>
                      </c:pt>
                      <c:pt idx="113313">
                        <c:v>-1.7688520000000001</c:v>
                      </c:pt>
                      <c:pt idx="113314">
                        <c:v>-1.772518</c:v>
                      </c:pt>
                      <c:pt idx="113315">
                        <c:v>-1.7761849999999999</c:v>
                      </c:pt>
                      <c:pt idx="113316">
                        <c:v>-1.779852</c:v>
                      </c:pt>
                      <c:pt idx="113317">
                        <c:v>-1.7835179999999999</c:v>
                      </c:pt>
                      <c:pt idx="113318">
                        <c:v>-1.787185</c:v>
                      </c:pt>
                      <c:pt idx="113319">
                        <c:v>-1.7908520000000001</c:v>
                      </c:pt>
                      <c:pt idx="113320">
                        <c:v>-1.7945180000000001</c:v>
                      </c:pt>
                      <c:pt idx="113321">
                        <c:v>-1.7981849999999999</c:v>
                      </c:pt>
                      <c:pt idx="113322">
                        <c:v>-1.801852</c:v>
                      </c:pt>
                      <c:pt idx="113323">
                        <c:v>-1.805518</c:v>
                      </c:pt>
                      <c:pt idx="113324">
                        <c:v>-1.809185</c:v>
                      </c:pt>
                      <c:pt idx="113325">
                        <c:v>-1.8128519999999999</c:v>
                      </c:pt>
                      <c:pt idx="113326">
                        <c:v>-1.8165180000000001</c:v>
                      </c:pt>
                      <c:pt idx="113327">
                        <c:v>-1.8201849999999999</c:v>
                      </c:pt>
                      <c:pt idx="113328">
                        <c:v>-1.823852</c:v>
                      </c:pt>
                      <c:pt idx="113329">
                        <c:v>-1.827518</c:v>
                      </c:pt>
                      <c:pt idx="113330">
                        <c:v>-1.8311850000000001</c:v>
                      </c:pt>
                      <c:pt idx="113331">
                        <c:v>-1.8348519999999999</c:v>
                      </c:pt>
                      <c:pt idx="113332">
                        <c:v>-1.8385180000000001</c:v>
                      </c:pt>
                      <c:pt idx="113333">
                        <c:v>-1.842185</c:v>
                      </c:pt>
                      <c:pt idx="113334">
                        <c:v>-1.845852</c:v>
                      </c:pt>
                      <c:pt idx="113335">
                        <c:v>-1.849518</c:v>
                      </c:pt>
                      <c:pt idx="113336">
                        <c:v>-1.8531850000000001</c:v>
                      </c:pt>
                      <c:pt idx="113337">
                        <c:v>-1.8568519999999999</c:v>
                      </c:pt>
                      <c:pt idx="113338">
                        <c:v>-1.8605179999999999</c:v>
                      </c:pt>
                      <c:pt idx="113339">
                        <c:v>-1.864185</c:v>
                      </c:pt>
                      <c:pt idx="113340">
                        <c:v>-1.8678520000000001</c:v>
                      </c:pt>
                      <c:pt idx="113341">
                        <c:v>-1.871518</c:v>
                      </c:pt>
                      <c:pt idx="113342">
                        <c:v>-1.8751850000000001</c:v>
                      </c:pt>
                      <c:pt idx="113343">
                        <c:v>-1.878852</c:v>
                      </c:pt>
                      <c:pt idx="113344">
                        <c:v>-1.8825179999999999</c:v>
                      </c:pt>
                      <c:pt idx="113345">
                        <c:v>-1.886185</c:v>
                      </c:pt>
                      <c:pt idx="113346">
                        <c:v>-1.8898520000000001</c:v>
                      </c:pt>
                      <c:pt idx="113347">
                        <c:v>-1.893518</c:v>
                      </c:pt>
                      <c:pt idx="113348">
                        <c:v>-1.8971849999999999</c:v>
                      </c:pt>
                      <c:pt idx="113349">
                        <c:v>-1.900852</c:v>
                      </c:pt>
                      <c:pt idx="113350">
                        <c:v>-1.9045179999999999</c:v>
                      </c:pt>
                      <c:pt idx="113351">
                        <c:v>-1.908185</c:v>
                      </c:pt>
                      <c:pt idx="113352">
                        <c:v>-1.9118520000000001</c:v>
                      </c:pt>
                      <c:pt idx="113353">
                        <c:v>-1.9155180000000001</c:v>
                      </c:pt>
                      <c:pt idx="113354">
                        <c:v>-1.9191849999999999</c:v>
                      </c:pt>
                      <c:pt idx="113355">
                        <c:v>-1.922852</c:v>
                      </c:pt>
                      <c:pt idx="113356">
                        <c:v>-1.926518</c:v>
                      </c:pt>
                      <c:pt idx="113357">
                        <c:v>-1.930185</c:v>
                      </c:pt>
                      <c:pt idx="113358">
                        <c:v>-1.9338519999999999</c:v>
                      </c:pt>
                      <c:pt idx="113359">
                        <c:v>-1.9375180000000001</c:v>
                      </c:pt>
                      <c:pt idx="113360">
                        <c:v>-1.9411849999999999</c:v>
                      </c:pt>
                      <c:pt idx="113361">
                        <c:v>-1.944852</c:v>
                      </c:pt>
                      <c:pt idx="113362">
                        <c:v>-1.948518</c:v>
                      </c:pt>
                      <c:pt idx="113363">
                        <c:v>-1.9521850000000001</c:v>
                      </c:pt>
                      <c:pt idx="113364">
                        <c:v>-1.9558519999999999</c:v>
                      </c:pt>
                      <c:pt idx="113365">
                        <c:v>-1.9595180000000001</c:v>
                      </c:pt>
                      <c:pt idx="113366">
                        <c:v>-1.963185</c:v>
                      </c:pt>
                      <c:pt idx="113367">
                        <c:v>-1.966852</c:v>
                      </c:pt>
                      <c:pt idx="113368">
                        <c:v>-1.970518</c:v>
                      </c:pt>
                      <c:pt idx="113369">
                        <c:v>-1.9741850000000001</c:v>
                      </c:pt>
                      <c:pt idx="113370">
                        <c:v>-1.9778519999999999</c:v>
                      </c:pt>
                      <c:pt idx="113371">
                        <c:v>-1.9815179999999999</c:v>
                      </c:pt>
                      <c:pt idx="113372">
                        <c:v>-1.985185</c:v>
                      </c:pt>
                      <c:pt idx="113373">
                        <c:v>-1.9888520000000001</c:v>
                      </c:pt>
                      <c:pt idx="113374">
                        <c:v>-1.992518</c:v>
                      </c:pt>
                      <c:pt idx="113375">
                        <c:v>-1.9961850000000001</c:v>
                      </c:pt>
                      <c:pt idx="113376">
                        <c:v>-1.999852</c:v>
                      </c:pt>
                      <c:pt idx="113377">
                        <c:v>-2.0035180000000001</c:v>
                      </c:pt>
                      <c:pt idx="113378">
                        <c:v>-2.0071850000000002</c:v>
                      </c:pt>
                      <c:pt idx="113379">
                        <c:v>-2.0108519999999999</c:v>
                      </c:pt>
                      <c:pt idx="113380">
                        <c:v>-2.0145179999999998</c:v>
                      </c:pt>
                      <c:pt idx="113381">
                        <c:v>-2.0181849999999999</c:v>
                      </c:pt>
                      <c:pt idx="113382">
                        <c:v>-2.021852</c:v>
                      </c:pt>
                      <c:pt idx="113383">
                        <c:v>-2.0255179999999999</c:v>
                      </c:pt>
                      <c:pt idx="113384">
                        <c:v>-2.029185</c:v>
                      </c:pt>
                      <c:pt idx="113385">
                        <c:v>-2.0328520000000001</c:v>
                      </c:pt>
                      <c:pt idx="113386">
                        <c:v>-2.0365180000000001</c:v>
                      </c:pt>
                      <c:pt idx="113387">
                        <c:v>-2.0401850000000001</c:v>
                      </c:pt>
                      <c:pt idx="113388">
                        <c:v>-2.0438519999999998</c:v>
                      </c:pt>
                      <c:pt idx="113389">
                        <c:v>-2.0475180000000002</c:v>
                      </c:pt>
                      <c:pt idx="113390">
                        <c:v>-2.0511849999999998</c:v>
                      </c:pt>
                      <c:pt idx="113391">
                        <c:v>-2.0548519999999999</c:v>
                      </c:pt>
                      <c:pt idx="113392">
                        <c:v>-2.0585179999999998</c:v>
                      </c:pt>
                      <c:pt idx="113393">
                        <c:v>-2.0621849999999999</c:v>
                      </c:pt>
                      <c:pt idx="113394">
                        <c:v>-2.065852</c:v>
                      </c:pt>
                      <c:pt idx="113395">
                        <c:v>-2.069518</c:v>
                      </c:pt>
                      <c:pt idx="113396">
                        <c:v>-2.0731850000000001</c:v>
                      </c:pt>
                      <c:pt idx="113397">
                        <c:v>-2.0768520000000001</c:v>
                      </c:pt>
                      <c:pt idx="113398">
                        <c:v>-2.0805180000000001</c:v>
                      </c:pt>
                      <c:pt idx="113399">
                        <c:v>-2.0841850000000002</c:v>
                      </c:pt>
                      <c:pt idx="113400">
                        <c:v>-2.0878519999999998</c:v>
                      </c:pt>
                      <c:pt idx="113401">
                        <c:v>-2.0915180000000002</c:v>
                      </c:pt>
                      <c:pt idx="113402">
                        <c:v>-2.0951849999999999</c:v>
                      </c:pt>
                      <c:pt idx="113403">
                        <c:v>-2.0988519999999999</c:v>
                      </c:pt>
                      <c:pt idx="113404">
                        <c:v>-2.1025179999999999</c:v>
                      </c:pt>
                      <c:pt idx="113405">
                        <c:v>-2.106185</c:v>
                      </c:pt>
                      <c:pt idx="113406">
                        <c:v>-2.1098520000000001</c:v>
                      </c:pt>
                      <c:pt idx="113407">
                        <c:v>-2.113518</c:v>
                      </c:pt>
                      <c:pt idx="113408">
                        <c:v>-2.1171850000000001</c:v>
                      </c:pt>
                      <c:pt idx="113409">
                        <c:v>-2.1208520000000002</c:v>
                      </c:pt>
                      <c:pt idx="113410">
                        <c:v>-2.1245180000000001</c:v>
                      </c:pt>
                      <c:pt idx="113411">
                        <c:v>-2.1281850000000002</c:v>
                      </c:pt>
                      <c:pt idx="113412">
                        <c:v>-2.1318519999999999</c:v>
                      </c:pt>
                      <c:pt idx="113413">
                        <c:v>-2.1355179999999998</c:v>
                      </c:pt>
                      <c:pt idx="113414">
                        <c:v>-2.1391849999999999</c:v>
                      </c:pt>
                      <c:pt idx="113415">
                        <c:v>-2.142852</c:v>
                      </c:pt>
                      <c:pt idx="113416">
                        <c:v>-2.1465179999999999</c:v>
                      </c:pt>
                      <c:pt idx="113417">
                        <c:v>-2.150185</c:v>
                      </c:pt>
                      <c:pt idx="113418">
                        <c:v>-2.1538520000000001</c:v>
                      </c:pt>
                      <c:pt idx="113419">
                        <c:v>-2.157518</c:v>
                      </c:pt>
                      <c:pt idx="113420">
                        <c:v>-2.1611850000000001</c:v>
                      </c:pt>
                      <c:pt idx="113421">
                        <c:v>-2.1648520000000002</c:v>
                      </c:pt>
                      <c:pt idx="113422">
                        <c:v>-2.1685180000000002</c:v>
                      </c:pt>
                      <c:pt idx="113423">
                        <c:v>-2.1721849999999998</c:v>
                      </c:pt>
                      <c:pt idx="113424">
                        <c:v>-2.1758519999999999</c:v>
                      </c:pt>
                      <c:pt idx="113425">
                        <c:v>-2.1795179999999998</c:v>
                      </c:pt>
                      <c:pt idx="113426">
                        <c:v>-2.1831849999999999</c:v>
                      </c:pt>
                      <c:pt idx="113427">
                        <c:v>-2.186852</c:v>
                      </c:pt>
                      <c:pt idx="113428">
                        <c:v>-2.190518</c:v>
                      </c:pt>
                      <c:pt idx="113429">
                        <c:v>-2.1941850000000001</c:v>
                      </c:pt>
                      <c:pt idx="113430">
                        <c:v>-2.1978520000000001</c:v>
                      </c:pt>
                      <c:pt idx="113431">
                        <c:v>-2.2015180000000001</c:v>
                      </c:pt>
                      <c:pt idx="113432">
                        <c:v>-2.2051850000000002</c:v>
                      </c:pt>
                      <c:pt idx="113433">
                        <c:v>-2.2088519999999998</c:v>
                      </c:pt>
                      <c:pt idx="113434">
                        <c:v>-2.2125180000000002</c:v>
                      </c:pt>
                      <c:pt idx="113435">
                        <c:v>-2.2161849999999998</c:v>
                      </c:pt>
                      <c:pt idx="113436">
                        <c:v>-2.2198519999999999</c:v>
                      </c:pt>
                      <c:pt idx="113437">
                        <c:v>-2.2235179999999999</c:v>
                      </c:pt>
                      <c:pt idx="113438">
                        <c:v>-2.227185</c:v>
                      </c:pt>
                      <c:pt idx="113439">
                        <c:v>-2.2308520000000001</c:v>
                      </c:pt>
                      <c:pt idx="113440">
                        <c:v>-2.234518</c:v>
                      </c:pt>
                      <c:pt idx="113441">
                        <c:v>-2.2381850000000001</c:v>
                      </c:pt>
                      <c:pt idx="113442">
                        <c:v>-2.2418520000000002</c:v>
                      </c:pt>
                      <c:pt idx="113443">
                        <c:v>-2.2455180000000001</c:v>
                      </c:pt>
                      <c:pt idx="113444">
                        <c:v>-2.2491850000000002</c:v>
                      </c:pt>
                      <c:pt idx="113445">
                        <c:v>-2.2528519999999999</c:v>
                      </c:pt>
                      <c:pt idx="113446">
                        <c:v>-2.2565179999999998</c:v>
                      </c:pt>
                      <c:pt idx="113447">
                        <c:v>-2.2601849999999999</c:v>
                      </c:pt>
                      <c:pt idx="113448">
                        <c:v>-2.263852</c:v>
                      </c:pt>
                      <c:pt idx="113449">
                        <c:v>-2.2675179999999999</c:v>
                      </c:pt>
                      <c:pt idx="113450">
                        <c:v>-2.271185</c:v>
                      </c:pt>
                      <c:pt idx="113451">
                        <c:v>-2.2748520000000001</c:v>
                      </c:pt>
                      <c:pt idx="113452">
                        <c:v>-2.278518</c:v>
                      </c:pt>
                      <c:pt idx="113453">
                        <c:v>-2.2821850000000001</c:v>
                      </c:pt>
                      <c:pt idx="113454">
                        <c:v>-2.2858520000000002</c:v>
                      </c:pt>
                      <c:pt idx="113455">
                        <c:v>-2.2895180000000002</c:v>
                      </c:pt>
                      <c:pt idx="113456">
                        <c:v>-2.2931849999999998</c:v>
                      </c:pt>
                      <c:pt idx="113457">
                        <c:v>-2.2968519999999999</c:v>
                      </c:pt>
                      <c:pt idx="113458">
                        <c:v>-2.3005179999999998</c:v>
                      </c:pt>
                      <c:pt idx="113459">
                        <c:v>-2.3041849999999999</c:v>
                      </c:pt>
                      <c:pt idx="113460">
                        <c:v>-2.307852</c:v>
                      </c:pt>
                      <c:pt idx="113461">
                        <c:v>-2.311518</c:v>
                      </c:pt>
                      <c:pt idx="113462">
                        <c:v>-2.315185</c:v>
                      </c:pt>
                      <c:pt idx="113463">
                        <c:v>-2.3188520000000001</c:v>
                      </c:pt>
                      <c:pt idx="113464">
                        <c:v>-2.3225180000000001</c:v>
                      </c:pt>
                      <c:pt idx="113465">
                        <c:v>-2.3261850000000002</c:v>
                      </c:pt>
                      <c:pt idx="113466">
                        <c:v>-2.3298519999999998</c:v>
                      </c:pt>
                      <c:pt idx="113467">
                        <c:v>-2.3335180000000002</c:v>
                      </c:pt>
                      <c:pt idx="113468">
                        <c:v>-2.3371849999999998</c:v>
                      </c:pt>
                      <c:pt idx="113469">
                        <c:v>-2.3408519999999999</c:v>
                      </c:pt>
                      <c:pt idx="113470">
                        <c:v>-2.3445179999999999</c:v>
                      </c:pt>
                      <c:pt idx="113471">
                        <c:v>-2.348185</c:v>
                      </c:pt>
                      <c:pt idx="113472">
                        <c:v>-2.3518520000000001</c:v>
                      </c:pt>
                      <c:pt idx="113473">
                        <c:v>-2.355518</c:v>
                      </c:pt>
                      <c:pt idx="113474">
                        <c:v>-2.3591850000000001</c:v>
                      </c:pt>
                      <c:pt idx="113475">
                        <c:v>-2.3628520000000002</c:v>
                      </c:pt>
                      <c:pt idx="113476">
                        <c:v>-2.3665180000000001</c:v>
                      </c:pt>
                      <c:pt idx="113477">
                        <c:v>-2.3701850000000002</c:v>
                      </c:pt>
                      <c:pt idx="113478">
                        <c:v>-2.3738519999999999</c:v>
                      </c:pt>
                      <c:pt idx="113479">
                        <c:v>-2.3775179999999998</c:v>
                      </c:pt>
                      <c:pt idx="113480">
                        <c:v>-2.3811849999999999</c:v>
                      </c:pt>
                      <c:pt idx="113481">
                        <c:v>-2.384852</c:v>
                      </c:pt>
                      <c:pt idx="113482">
                        <c:v>-2.3885179999999999</c:v>
                      </c:pt>
                      <c:pt idx="113483">
                        <c:v>-2.392185</c:v>
                      </c:pt>
                      <c:pt idx="113484">
                        <c:v>-2.3958520000000001</c:v>
                      </c:pt>
                      <c:pt idx="113485">
                        <c:v>-2.399518</c:v>
                      </c:pt>
                      <c:pt idx="113486">
                        <c:v>-2.4031850000000001</c:v>
                      </c:pt>
                      <c:pt idx="113487">
                        <c:v>-2.4068520000000002</c:v>
                      </c:pt>
                      <c:pt idx="113488">
                        <c:v>-2.4105180000000002</c:v>
                      </c:pt>
                      <c:pt idx="113489">
                        <c:v>-2.4141849999999998</c:v>
                      </c:pt>
                      <c:pt idx="113490">
                        <c:v>-2.4178519999999999</c:v>
                      </c:pt>
                      <c:pt idx="113491">
                        <c:v>-2.4215179999999998</c:v>
                      </c:pt>
                      <c:pt idx="113492">
                        <c:v>-2.4251849999999999</c:v>
                      </c:pt>
                      <c:pt idx="113493">
                        <c:v>-2.428852</c:v>
                      </c:pt>
                      <c:pt idx="113494">
                        <c:v>-2.432518</c:v>
                      </c:pt>
                      <c:pt idx="113495">
                        <c:v>-2.436185</c:v>
                      </c:pt>
                      <c:pt idx="113496">
                        <c:v>-2.4398520000000001</c:v>
                      </c:pt>
                      <c:pt idx="113497">
                        <c:v>-2.4435180000000001</c:v>
                      </c:pt>
                      <c:pt idx="113498">
                        <c:v>-2.4471850000000002</c:v>
                      </c:pt>
                      <c:pt idx="113499">
                        <c:v>-2.4508519999999998</c:v>
                      </c:pt>
                      <c:pt idx="113500">
                        <c:v>-2.4545180000000002</c:v>
                      </c:pt>
                      <c:pt idx="113501">
                        <c:v>-2.4581849999999998</c:v>
                      </c:pt>
                      <c:pt idx="113502">
                        <c:v>-2.4618519999999999</c:v>
                      </c:pt>
                      <c:pt idx="113503">
                        <c:v>-2.4655179999999999</c:v>
                      </c:pt>
                      <c:pt idx="113504">
                        <c:v>-2.469185</c:v>
                      </c:pt>
                      <c:pt idx="113505">
                        <c:v>-2.4728520000000001</c:v>
                      </c:pt>
                      <c:pt idx="113506">
                        <c:v>-2.476518</c:v>
                      </c:pt>
                      <c:pt idx="113507">
                        <c:v>-2.4801850000000001</c:v>
                      </c:pt>
                      <c:pt idx="113508">
                        <c:v>-2.4838520000000002</c:v>
                      </c:pt>
                      <c:pt idx="113509">
                        <c:v>-2.4875180000000001</c:v>
                      </c:pt>
                      <c:pt idx="113510">
                        <c:v>-2.4911850000000002</c:v>
                      </c:pt>
                      <c:pt idx="113511">
                        <c:v>-2.4948519999999998</c:v>
                      </c:pt>
                      <c:pt idx="113512">
                        <c:v>-2.4985179999999998</c:v>
                      </c:pt>
                      <c:pt idx="113513">
                        <c:v>-2.5021849999999999</c:v>
                      </c:pt>
                      <c:pt idx="113514">
                        <c:v>-2.505852</c:v>
                      </c:pt>
                      <c:pt idx="113515">
                        <c:v>-2.5095179999999999</c:v>
                      </c:pt>
                      <c:pt idx="113516">
                        <c:v>-2.513185</c:v>
                      </c:pt>
                      <c:pt idx="113517">
                        <c:v>-2.5168520000000001</c:v>
                      </c:pt>
                      <c:pt idx="113518">
                        <c:v>-2.520518</c:v>
                      </c:pt>
                      <c:pt idx="113519">
                        <c:v>-2.5241850000000001</c:v>
                      </c:pt>
                      <c:pt idx="113520">
                        <c:v>-2.5278520000000002</c:v>
                      </c:pt>
                      <c:pt idx="113521">
                        <c:v>-2.5315180000000002</c:v>
                      </c:pt>
                      <c:pt idx="113522">
                        <c:v>-2.5351849999999998</c:v>
                      </c:pt>
                      <c:pt idx="113523">
                        <c:v>-2.5388519999999999</c:v>
                      </c:pt>
                      <c:pt idx="113524">
                        <c:v>-2.5425179999999998</c:v>
                      </c:pt>
                      <c:pt idx="113525">
                        <c:v>-2.5461849999999999</c:v>
                      </c:pt>
                      <c:pt idx="113526">
                        <c:v>-2.549852</c:v>
                      </c:pt>
                      <c:pt idx="113527">
                        <c:v>-2.553518</c:v>
                      </c:pt>
                      <c:pt idx="113528">
                        <c:v>-2.557185</c:v>
                      </c:pt>
                      <c:pt idx="113529">
                        <c:v>-2.5608520000000001</c:v>
                      </c:pt>
                      <c:pt idx="113530">
                        <c:v>-2.5645180000000001</c:v>
                      </c:pt>
                      <c:pt idx="113531">
                        <c:v>-2.5681850000000002</c:v>
                      </c:pt>
                      <c:pt idx="113532">
                        <c:v>-2.5718519999999998</c:v>
                      </c:pt>
                      <c:pt idx="113533">
                        <c:v>-2.5755180000000002</c:v>
                      </c:pt>
                      <c:pt idx="113534">
                        <c:v>-2.5791849999999998</c:v>
                      </c:pt>
                      <c:pt idx="113535">
                        <c:v>-2.5828519999999999</c:v>
                      </c:pt>
                      <c:pt idx="113536">
                        <c:v>-2.5865179999999999</c:v>
                      </c:pt>
                      <c:pt idx="113537">
                        <c:v>-2.590185</c:v>
                      </c:pt>
                      <c:pt idx="113538">
                        <c:v>-2.593852</c:v>
                      </c:pt>
                      <c:pt idx="113539">
                        <c:v>-2.597518</c:v>
                      </c:pt>
                      <c:pt idx="113540">
                        <c:v>-2.6011850000000001</c:v>
                      </c:pt>
                      <c:pt idx="113541">
                        <c:v>-2.6048520000000002</c:v>
                      </c:pt>
                      <c:pt idx="113542">
                        <c:v>-2.6085180000000001</c:v>
                      </c:pt>
                      <c:pt idx="113543">
                        <c:v>-2.6121850000000002</c:v>
                      </c:pt>
                      <c:pt idx="113544">
                        <c:v>-2.6158519999999998</c:v>
                      </c:pt>
                      <c:pt idx="113545">
                        <c:v>-2.6195179999999998</c:v>
                      </c:pt>
                      <c:pt idx="113546">
                        <c:v>-2.6231849999999999</c:v>
                      </c:pt>
                      <c:pt idx="113547">
                        <c:v>-2.626852</c:v>
                      </c:pt>
                      <c:pt idx="113548">
                        <c:v>-2.6305179999999999</c:v>
                      </c:pt>
                      <c:pt idx="113549">
                        <c:v>-2.634185</c:v>
                      </c:pt>
                      <c:pt idx="113550">
                        <c:v>-2.6378520000000001</c:v>
                      </c:pt>
                      <c:pt idx="113551">
                        <c:v>-2.641518</c:v>
                      </c:pt>
                      <c:pt idx="113552">
                        <c:v>-2.6451850000000001</c:v>
                      </c:pt>
                      <c:pt idx="113553">
                        <c:v>-2.6488520000000002</c:v>
                      </c:pt>
                      <c:pt idx="113554">
                        <c:v>-2.6525180000000002</c:v>
                      </c:pt>
                      <c:pt idx="113555">
                        <c:v>-2.6561849999999998</c:v>
                      </c:pt>
                      <c:pt idx="113556">
                        <c:v>-2.6598519999999999</c:v>
                      </c:pt>
                      <c:pt idx="113557">
                        <c:v>-2.6635179999999998</c:v>
                      </c:pt>
                      <c:pt idx="113558">
                        <c:v>-2.6671849999999999</c:v>
                      </c:pt>
                      <c:pt idx="113559">
                        <c:v>-2.670852</c:v>
                      </c:pt>
                      <c:pt idx="113560">
                        <c:v>-2.674518</c:v>
                      </c:pt>
                      <c:pt idx="113561">
                        <c:v>-2.678185</c:v>
                      </c:pt>
                      <c:pt idx="113562">
                        <c:v>-2.6818520000000001</c:v>
                      </c:pt>
                      <c:pt idx="113563">
                        <c:v>-2.6855180000000001</c:v>
                      </c:pt>
                      <c:pt idx="113564">
                        <c:v>-2.6891850000000002</c:v>
                      </c:pt>
                      <c:pt idx="113565">
                        <c:v>-2.6928519999999998</c:v>
                      </c:pt>
                      <c:pt idx="113566">
                        <c:v>-2.6965180000000002</c:v>
                      </c:pt>
                      <c:pt idx="113567">
                        <c:v>-2.7001849999999998</c:v>
                      </c:pt>
                      <c:pt idx="113568">
                        <c:v>-2.7038519999999999</c:v>
                      </c:pt>
                      <c:pt idx="113569">
                        <c:v>-2.7075179999999999</c:v>
                      </c:pt>
                      <c:pt idx="113570">
                        <c:v>-2.711185</c:v>
                      </c:pt>
                      <c:pt idx="113571">
                        <c:v>-2.714852</c:v>
                      </c:pt>
                      <c:pt idx="113572">
                        <c:v>-2.718518</c:v>
                      </c:pt>
                      <c:pt idx="113573">
                        <c:v>-2.7221850000000001</c:v>
                      </c:pt>
                      <c:pt idx="113574">
                        <c:v>-2.7258520000000002</c:v>
                      </c:pt>
                      <c:pt idx="113575">
                        <c:v>-2.7295180000000001</c:v>
                      </c:pt>
                      <c:pt idx="113576">
                        <c:v>-2.7331850000000002</c:v>
                      </c:pt>
                      <c:pt idx="113577">
                        <c:v>-2.7368519999999998</c:v>
                      </c:pt>
                      <c:pt idx="113578">
                        <c:v>-2.7405179999999998</c:v>
                      </c:pt>
                      <c:pt idx="113579">
                        <c:v>-2.7441849999999999</c:v>
                      </c:pt>
                      <c:pt idx="113580">
                        <c:v>-2.747852</c:v>
                      </c:pt>
                      <c:pt idx="113581">
                        <c:v>-2.7515179999999999</c:v>
                      </c:pt>
                      <c:pt idx="113582">
                        <c:v>-2.755185</c:v>
                      </c:pt>
                      <c:pt idx="113583">
                        <c:v>-2.7588520000000001</c:v>
                      </c:pt>
                      <c:pt idx="113584">
                        <c:v>-2.762518</c:v>
                      </c:pt>
                      <c:pt idx="113585">
                        <c:v>-2.7661850000000001</c:v>
                      </c:pt>
                      <c:pt idx="113586">
                        <c:v>-2.7698520000000002</c:v>
                      </c:pt>
                      <c:pt idx="113587">
                        <c:v>-2.7735180000000001</c:v>
                      </c:pt>
                      <c:pt idx="113588">
                        <c:v>-2.7771849999999998</c:v>
                      </c:pt>
                      <c:pt idx="113589">
                        <c:v>-2.7808519999999999</c:v>
                      </c:pt>
                      <c:pt idx="113590">
                        <c:v>-2.7845179999999998</c:v>
                      </c:pt>
                      <c:pt idx="113591">
                        <c:v>-2.7881849999999999</c:v>
                      </c:pt>
                      <c:pt idx="113592">
                        <c:v>-2.791852</c:v>
                      </c:pt>
                      <c:pt idx="113593">
                        <c:v>-2.7955179999999999</c:v>
                      </c:pt>
                      <c:pt idx="113594">
                        <c:v>-2.799185</c:v>
                      </c:pt>
                      <c:pt idx="113595">
                        <c:v>-2.8028520000000001</c:v>
                      </c:pt>
                      <c:pt idx="113596">
                        <c:v>-2.8065180000000001</c:v>
                      </c:pt>
                      <c:pt idx="113597">
                        <c:v>-2.8101850000000002</c:v>
                      </c:pt>
                      <c:pt idx="113598">
                        <c:v>-2.8138519999999998</c:v>
                      </c:pt>
                      <c:pt idx="113599">
                        <c:v>-2.8175180000000002</c:v>
                      </c:pt>
                      <c:pt idx="113600">
                        <c:v>-2.8211849999999998</c:v>
                      </c:pt>
                      <c:pt idx="113601">
                        <c:v>-2.8248519999999999</c:v>
                      </c:pt>
                      <c:pt idx="113602">
                        <c:v>-2.8285179999999999</c:v>
                      </c:pt>
                      <c:pt idx="113603">
                        <c:v>-2.832185</c:v>
                      </c:pt>
                      <c:pt idx="113604">
                        <c:v>-2.835852</c:v>
                      </c:pt>
                      <c:pt idx="113605">
                        <c:v>-2.839518</c:v>
                      </c:pt>
                      <c:pt idx="113606">
                        <c:v>-2.8431850000000001</c:v>
                      </c:pt>
                      <c:pt idx="113607">
                        <c:v>-2.8468520000000002</c:v>
                      </c:pt>
                      <c:pt idx="113608">
                        <c:v>-2.8505180000000001</c:v>
                      </c:pt>
                      <c:pt idx="113609">
                        <c:v>-2.8541850000000002</c:v>
                      </c:pt>
                      <c:pt idx="113610">
                        <c:v>-2.8578519999999998</c:v>
                      </c:pt>
                      <c:pt idx="113611">
                        <c:v>-2.8615179999999998</c:v>
                      </c:pt>
                      <c:pt idx="113612">
                        <c:v>-2.8651849999999999</c:v>
                      </c:pt>
                      <c:pt idx="113613">
                        <c:v>-2.868852</c:v>
                      </c:pt>
                      <c:pt idx="113614">
                        <c:v>-2.8725179999999999</c:v>
                      </c:pt>
                      <c:pt idx="113615">
                        <c:v>-2.876185</c:v>
                      </c:pt>
                      <c:pt idx="113616">
                        <c:v>-2.8798520000000001</c:v>
                      </c:pt>
                      <c:pt idx="113617">
                        <c:v>-2.883518</c:v>
                      </c:pt>
                      <c:pt idx="113618">
                        <c:v>-2.8871850000000001</c:v>
                      </c:pt>
                      <c:pt idx="113619">
                        <c:v>-2.8908520000000002</c:v>
                      </c:pt>
                      <c:pt idx="113620">
                        <c:v>-2.8945180000000001</c:v>
                      </c:pt>
                      <c:pt idx="113621">
                        <c:v>-2.8981849999999998</c:v>
                      </c:pt>
                      <c:pt idx="113622">
                        <c:v>-2.9018519999999999</c:v>
                      </c:pt>
                      <c:pt idx="113623">
                        <c:v>-2.9055179999999998</c:v>
                      </c:pt>
                      <c:pt idx="113624">
                        <c:v>-2.9091849999999999</c:v>
                      </c:pt>
                      <c:pt idx="113625">
                        <c:v>-2.912852</c:v>
                      </c:pt>
                      <c:pt idx="113626">
                        <c:v>-2.9165179999999999</c:v>
                      </c:pt>
                      <c:pt idx="113627">
                        <c:v>-2.920185</c:v>
                      </c:pt>
                      <c:pt idx="113628">
                        <c:v>-2.9238520000000001</c:v>
                      </c:pt>
                      <c:pt idx="113629">
                        <c:v>-2.9275180000000001</c:v>
                      </c:pt>
                      <c:pt idx="113630">
                        <c:v>-2.9311850000000002</c:v>
                      </c:pt>
                      <c:pt idx="113631">
                        <c:v>-2.9348519999999998</c:v>
                      </c:pt>
                      <c:pt idx="113632">
                        <c:v>-2.9385180000000002</c:v>
                      </c:pt>
                      <c:pt idx="113633">
                        <c:v>-2.9421849999999998</c:v>
                      </c:pt>
                      <c:pt idx="113634">
                        <c:v>-2.9458519999999999</c:v>
                      </c:pt>
                      <c:pt idx="113635">
                        <c:v>-2.9495179999999999</c:v>
                      </c:pt>
                      <c:pt idx="113636">
                        <c:v>-2.9531849999999999</c:v>
                      </c:pt>
                      <c:pt idx="113637">
                        <c:v>-2.956852</c:v>
                      </c:pt>
                      <c:pt idx="113638">
                        <c:v>-2.960518</c:v>
                      </c:pt>
                      <c:pt idx="113639">
                        <c:v>-2.9641850000000001</c:v>
                      </c:pt>
                      <c:pt idx="113640">
                        <c:v>-2.9678520000000002</c:v>
                      </c:pt>
                      <c:pt idx="113641">
                        <c:v>-2.9715180000000001</c:v>
                      </c:pt>
                      <c:pt idx="113642">
                        <c:v>-2.9751850000000002</c:v>
                      </c:pt>
                      <c:pt idx="113643">
                        <c:v>-2.9788519999999998</c:v>
                      </c:pt>
                      <c:pt idx="113644">
                        <c:v>-2.9825179999999998</c:v>
                      </c:pt>
                      <c:pt idx="113645">
                        <c:v>-2.9861849999999999</c:v>
                      </c:pt>
                      <c:pt idx="113646">
                        <c:v>-2.989852</c:v>
                      </c:pt>
                      <c:pt idx="113647">
                        <c:v>-2.9935179999999999</c:v>
                      </c:pt>
                      <c:pt idx="113648">
                        <c:v>-2.997185</c:v>
                      </c:pt>
                      <c:pt idx="113649">
                        <c:v>-3.0008520000000001</c:v>
                      </c:pt>
                      <c:pt idx="113650">
                        <c:v>-3.004518</c:v>
                      </c:pt>
                      <c:pt idx="113651">
                        <c:v>-3.0081850000000001</c:v>
                      </c:pt>
                      <c:pt idx="113652">
                        <c:v>-3.0118520000000002</c:v>
                      </c:pt>
                      <c:pt idx="113653">
                        <c:v>-3.0155180000000001</c:v>
                      </c:pt>
                      <c:pt idx="113654">
                        <c:v>-3.0191849999999998</c:v>
                      </c:pt>
                      <c:pt idx="113655">
                        <c:v>-3.0228519999999999</c:v>
                      </c:pt>
                      <c:pt idx="113656">
                        <c:v>-3.0265179999999998</c:v>
                      </c:pt>
                      <c:pt idx="113657">
                        <c:v>-3.0301849999999999</c:v>
                      </c:pt>
                      <c:pt idx="113658">
                        <c:v>-3.033852</c:v>
                      </c:pt>
                      <c:pt idx="113659">
                        <c:v>-3.0375179999999999</c:v>
                      </c:pt>
                      <c:pt idx="113660">
                        <c:v>-3.041185</c:v>
                      </c:pt>
                      <c:pt idx="113661">
                        <c:v>-3.0448520000000001</c:v>
                      </c:pt>
                      <c:pt idx="113662">
                        <c:v>-3.0485180000000001</c:v>
                      </c:pt>
                      <c:pt idx="113663">
                        <c:v>-3.0521850000000001</c:v>
                      </c:pt>
                      <c:pt idx="113664">
                        <c:v>-3.0558519999999998</c:v>
                      </c:pt>
                      <c:pt idx="113665">
                        <c:v>-3.0595180000000002</c:v>
                      </c:pt>
                      <c:pt idx="113666">
                        <c:v>-3.0631849999999998</c:v>
                      </c:pt>
                      <c:pt idx="113667">
                        <c:v>-3.0668519999999999</c:v>
                      </c:pt>
                      <c:pt idx="113668">
                        <c:v>-3.0705179999999999</c:v>
                      </c:pt>
                      <c:pt idx="113669">
                        <c:v>-3.0741849999999999</c:v>
                      </c:pt>
                      <c:pt idx="113670">
                        <c:v>-3.077852</c:v>
                      </c:pt>
                      <c:pt idx="113671">
                        <c:v>-3.081518</c:v>
                      </c:pt>
                      <c:pt idx="113672">
                        <c:v>-3.0851850000000001</c:v>
                      </c:pt>
                      <c:pt idx="113673">
                        <c:v>-3.0888520000000002</c:v>
                      </c:pt>
                      <c:pt idx="113674">
                        <c:v>-3.0925180000000001</c:v>
                      </c:pt>
                      <c:pt idx="113675">
                        <c:v>-3.0961850000000002</c:v>
                      </c:pt>
                      <c:pt idx="113676">
                        <c:v>-3.0998519999999998</c:v>
                      </c:pt>
                      <c:pt idx="113677">
                        <c:v>-3.1035180000000002</c:v>
                      </c:pt>
                      <c:pt idx="113678">
                        <c:v>-3.1071849999999999</c:v>
                      </c:pt>
                      <c:pt idx="113679">
                        <c:v>-3.110852</c:v>
                      </c:pt>
                      <c:pt idx="113680">
                        <c:v>-3.1145179999999999</c:v>
                      </c:pt>
                      <c:pt idx="113681">
                        <c:v>-3.118185</c:v>
                      </c:pt>
                      <c:pt idx="113682">
                        <c:v>-3.1218520000000001</c:v>
                      </c:pt>
                      <c:pt idx="113683">
                        <c:v>-3.125518</c:v>
                      </c:pt>
                      <c:pt idx="113684">
                        <c:v>-3.1291850000000001</c:v>
                      </c:pt>
                      <c:pt idx="113685">
                        <c:v>-3.1328520000000002</c:v>
                      </c:pt>
                      <c:pt idx="113686">
                        <c:v>-3.1365180000000001</c:v>
                      </c:pt>
                      <c:pt idx="113687">
                        <c:v>-3.1401849999999998</c:v>
                      </c:pt>
                      <c:pt idx="113688">
                        <c:v>-3.1438519999999999</c:v>
                      </c:pt>
                      <c:pt idx="113689">
                        <c:v>-3.1475179999999998</c:v>
                      </c:pt>
                      <c:pt idx="113690">
                        <c:v>-3.1511849999999999</c:v>
                      </c:pt>
                      <c:pt idx="113691">
                        <c:v>-3.154852</c:v>
                      </c:pt>
                      <c:pt idx="113692">
                        <c:v>-3.1585179999999999</c:v>
                      </c:pt>
                      <c:pt idx="113693">
                        <c:v>-3.162185</c:v>
                      </c:pt>
                      <c:pt idx="113694">
                        <c:v>-3.1658520000000001</c:v>
                      </c:pt>
                      <c:pt idx="113695">
                        <c:v>-3.1695180000000001</c:v>
                      </c:pt>
                      <c:pt idx="113696">
                        <c:v>-3.1731850000000001</c:v>
                      </c:pt>
                      <c:pt idx="113697">
                        <c:v>-3.1768519999999998</c:v>
                      </c:pt>
                      <c:pt idx="113698">
                        <c:v>-3.1805180000000002</c:v>
                      </c:pt>
                      <c:pt idx="113699">
                        <c:v>-3.1841849999999998</c:v>
                      </c:pt>
                      <c:pt idx="113700">
                        <c:v>-3.1878519999999999</c:v>
                      </c:pt>
                      <c:pt idx="113701">
                        <c:v>-3.1915179999999999</c:v>
                      </c:pt>
                      <c:pt idx="113702">
                        <c:v>-3.1951849999999999</c:v>
                      </c:pt>
                      <c:pt idx="113703">
                        <c:v>-3.198852</c:v>
                      </c:pt>
                      <c:pt idx="113704">
                        <c:v>-3.202518</c:v>
                      </c:pt>
                      <c:pt idx="113705">
                        <c:v>-3.2061850000000001</c:v>
                      </c:pt>
                      <c:pt idx="113706">
                        <c:v>-3.2098520000000001</c:v>
                      </c:pt>
                      <c:pt idx="113707">
                        <c:v>-3.2135180000000001</c:v>
                      </c:pt>
                      <c:pt idx="113708">
                        <c:v>-3.2171850000000002</c:v>
                      </c:pt>
                      <c:pt idx="113709">
                        <c:v>-3.2208519999999998</c:v>
                      </c:pt>
                      <c:pt idx="113710">
                        <c:v>-3.2245180000000002</c:v>
                      </c:pt>
                      <c:pt idx="113711">
                        <c:v>-3.2281849999999999</c:v>
                      </c:pt>
                      <c:pt idx="113712">
                        <c:v>-3.2318519999999999</c:v>
                      </c:pt>
                      <c:pt idx="113713">
                        <c:v>-3.2355179999999999</c:v>
                      </c:pt>
                      <c:pt idx="113714">
                        <c:v>-3.239185</c:v>
                      </c:pt>
                      <c:pt idx="113715">
                        <c:v>-3.2428520000000001</c:v>
                      </c:pt>
                      <c:pt idx="113716">
                        <c:v>-3.246518</c:v>
                      </c:pt>
                      <c:pt idx="113717">
                        <c:v>-3.2501850000000001</c:v>
                      </c:pt>
                      <c:pt idx="113718">
                        <c:v>-3.2538520000000002</c:v>
                      </c:pt>
                      <c:pt idx="113719">
                        <c:v>-3.2575180000000001</c:v>
                      </c:pt>
                      <c:pt idx="113720">
                        <c:v>-3.2611849999999998</c:v>
                      </c:pt>
                      <c:pt idx="113721">
                        <c:v>-3.2648519999999999</c:v>
                      </c:pt>
                      <c:pt idx="113722">
                        <c:v>-3.2685179999999998</c:v>
                      </c:pt>
                      <c:pt idx="113723">
                        <c:v>-3.2721849999999999</c:v>
                      </c:pt>
                      <c:pt idx="113724">
                        <c:v>-3.275852</c:v>
                      </c:pt>
                      <c:pt idx="113725">
                        <c:v>-3.2795179999999999</c:v>
                      </c:pt>
                      <c:pt idx="113726">
                        <c:v>-3.283185</c:v>
                      </c:pt>
                      <c:pt idx="113727">
                        <c:v>-3.2868520000000001</c:v>
                      </c:pt>
                      <c:pt idx="113728">
                        <c:v>-3.2905180000000001</c:v>
                      </c:pt>
                      <c:pt idx="113729">
                        <c:v>-3.2941850000000001</c:v>
                      </c:pt>
                      <c:pt idx="113730">
                        <c:v>-3.2978519999999998</c:v>
                      </c:pt>
                      <c:pt idx="113731">
                        <c:v>-3.3015180000000002</c:v>
                      </c:pt>
                      <c:pt idx="113732">
                        <c:v>-3.3051849999999998</c:v>
                      </c:pt>
                      <c:pt idx="113733">
                        <c:v>-3.3088519999999999</c:v>
                      </c:pt>
                      <c:pt idx="113734">
                        <c:v>-3.3125179999999999</c:v>
                      </c:pt>
                      <c:pt idx="113735">
                        <c:v>-3.3161849999999999</c:v>
                      </c:pt>
                      <c:pt idx="113736">
                        <c:v>-3.319852</c:v>
                      </c:pt>
                      <c:pt idx="113737">
                        <c:v>-3.323518</c:v>
                      </c:pt>
                      <c:pt idx="113738">
                        <c:v>-3.3271850000000001</c:v>
                      </c:pt>
                      <c:pt idx="113739">
                        <c:v>-3.3308520000000001</c:v>
                      </c:pt>
                      <c:pt idx="113740">
                        <c:v>-3.3345180000000001</c:v>
                      </c:pt>
                      <c:pt idx="113741">
                        <c:v>-3.3381850000000002</c:v>
                      </c:pt>
                      <c:pt idx="113742">
                        <c:v>-3.3418519999999998</c:v>
                      </c:pt>
                      <c:pt idx="113743">
                        <c:v>-3.3455180000000002</c:v>
                      </c:pt>
                      <c:pt idx="113744">
                        <c:v>-3.3491849999999999</c:v>
                      </c:pt>
                      <c:pt idx="113745">
                        <c:v>-3.3528519999999999</c:v>
                      </c:pt>
                      <c:pt idx="113746">
                        <c:v>-3.3565179999999999</c:v>
                      </c:pt>
                      <c:pt idx="113747">
                        <c:v>-3.360185</c:v>
                      </c:pt>
                      <c:pt idx="113748">
                        <c:v>-3.3638520000000001</c:v>
                      </c:pt>
                      <c:pt idx="113749">
                        <c:v>-3.367518</c:v>
                      </c:pt>
                      <c:pt idx="113750">
                        <c:v>-3.3711850000000001</c:v>
                      </c:pt>
                      <c:pt idx="113751">
                        <c:v>-3.3748520000000002</c:v>
                      </c:pt>
                      <c:pt idx="113752">
                        <c:v>-3.3785180000000001</c:v>
                      </c:pt>
                      <c:pt idx="113753">
                        <c:v>-3.3821850000000002</c:v>
                      </c:pt>
                      <c:pt idx="113754">
                        <c:v>-3.3858519999999999</c:v>
                      </c:pt>
                      <c:pt idx="113755">
                        <c:v>-3.3895179999999998</c:v>
                      </c:pt>
                      <c:pt idx="113756">
                        <c:v>-3.3931849999999999</c:v>
                      </c:pt>
                      <c:pt idx="113757">
                        <c:v>-3.396852</c:v>
                      </c:pt>
                      <c:pt idx="113758">
                        <c:v>-3.4005179999999999</c:v>
                      </c:pt>
                      <c:pt idx="113759">
                        <c:v>-3.404185</c:v>
                      </c:pt>
                      <c:pt idx="113760">
                        <c:v>-3.4078520000000001</c:v>
                      </c:pt>
                      <c:pt idx="113761">
                        <c:v>-3.4115180000000001</c:v>
                      </c:pt>
                      <c:pt idx="113762">
                        <c:v>-3.4151850000000001</c:v>
                      </c:pt>
                      <c:pt idx="113763">
                        <c:v>-3.4188519999999998</c:v>
                      </c:pt>
                      <c:pt idx="113764">
                        <c:v>-3.4225180000000002</c:v>
                      </c:pt>
                      <c:pt idx="113765">
                        <c:v>-3.4261849999999998</c:v>
                      </c:pt>
                      <c:pt idx="113766">
                        <c:v>-3.4298519999999999</c:v>
                      </c:pt>
                      <c:pt idx="113767">
                        <c:v>-3.4335179999999998</c:v>
                      </c:pt>
                      <c:pt idx="113768">
                        <c:v>-3.4371849999999999</c:v>
                      </c:pt>
                      <c:pt idx="113769">
                        <c:v>-3.440852</c:v>
                      </c:pt>
                      <c:pt idx="113770">
                        <c:v>-3.444518</c:v>
                      </c:pt>
                      <c:pt idx="113771">
                        <c:v>-3.4481850000000001</c:v>
                      </c:pt>
                      <c:pt idx="113772">
                        <c:v>-3.4518520000000001</c:v>
                      </c:pt>
                      <c:pt idx="113773">
                        <c:v>-3.4555180000000001</c:v>
                      </c:pt>
                      <c:pt idx="113774">
                        <c:v>-3.4591850000000002</c:v>
                      </c:pt>
                      <c:pt idx="113775">
                        <c:v>-3.4628519999999998</c:v>
                      </c:pt>
                      <c:pt idx="113776">
                        <c:v>-3.4665180000000002</c:v>
                      </c:pt>
                      <c:pt idx="113777">
                        <c:v>-3.4701849999999999</c:v>
                      </c:pt>
                      <c:pt idx="113778">
                        <c:v>-3.4738519999999999</c:v>
                      </c:pt>
                      <c:pt idx="113779">
                        <c:v>-3.4775179999999999</c:v>
                      </c:pt>
                      <c:pt idx="113780">
                        <c:v>-3.481185</c:v>
                      </c:pt>
                      <c:pt idx="113781">
                        <c:v>-3.4848520000000001</c:v>
                      </c:pt>
                      <c:pt idx="113782">
                        <c:v>-3.488518</c:v>
                      </c:pt>
                      <c:pt idx="113783">
                        <c:v>-3.4921850000000001</c:v>
                      </c:pt>
                      <c:pt idx="113784">
                        <c:v>-3.4958520000000002</c:v>
                      </c:pt>
                      <c:pt idx="113785">
                        <c:v>-3.4995180000000001</c:v>
                      </c:pt>
                      <c:pt idx="113786">
                        <c:v>-3.5031850000000002</c:v>
                      </c:pt>
                      <c:pt idx="113787">
                        <c:v>-3.5068519999999999</c:v>
                      </c:pt>
                      <c:pt idx="113788">
                        <c:v>-3.5105179999999998</c:v>
                      </c:pt>
                      <c:pt idx="113789">
                        <c:v>-3.5141849999999999</c:v>
                      </c:pt>
                      <c:pt idx="113790">
                        <c:v>-3.517852</c:v>
                      </c:pt>
                      <c:pt idx="113791">
                        <c:v>-3.5215179999999999</c:v>
                      </c:pt>
                      <c:pt idx="113792">
                        <c:v>-3.525185</c:v>
                      </c:pt>
                      <c:pt idx="113793">
                        <c:v>-3.5288520000000001</c:v>
                      </c:pt>
                      <c:pt idx="113794">
                        <c:v>-3.532518</c:v>
                      </c:pt>
                      <c:pt idx="113795">
                        <c:v>-3.5361850000000001</c:v>
                      </c:pt>
                      <c:pt idx="113796">
                        <c:v>-3.5398520000000002</c:v>
                      </c:pt>
                      <c:pt idx="113797">
                        <c:v>-3.5435180000000002</c:v>
                      </c:pt>
                      <c:pt idx="113798">
                        <c:v>-3.5471849999999998</c:v>
                      </c:pt>
                      <c:pt idx="113799">
                        <c:v>-3.5508519999999999</c:v>
                      </c:pt>
                      <c:pt idx="113800">
                        <c:v>-3.5545179999999998</c:v>
                      </c:pt>
                      <c:pt idx="113801">
                        <c:v>-3.5581849999999999</c:v>
                      </c:pt>
                      <c:pt idx="113802">
                        <c:v>-3.561852</c:v>
                      </c:pt>
                      <c:pt idx="113803">
                        <c:v>-3.565518</c:v>
                      </c:pt>
                      <c:pt idx="113804">
                        <c:v>-3.5691850000000001</c:v>
                      </c:pt>
                      <c:pt idx="113805">
                        <c:v>-3.5728520000000001</c:v>
                      </c:pt>
                      <c:pt idx="113806">
                        <c:v>-3.5765180000000001</c:v>
                      </c:pt>
                      <c:pt idx="113807">
                        <c:v>-3.5801850000000002</c:v>
                      </c:pt>
                      <c:pt idx="113808">
                        <c:v>-3.5838519999999998</c:v>
                      </c:pt>
                      <c:pt idx="113809">
                        <c:v>-3.5875180000000002</c:v>
                      </c:pt>
                      <c:pt idx="113810">
                        <c:v>-3.5911849999999998</c:v>
                      </c:pt>
                      <c:pt idx="113811">
                        <c:v>-3.5948519999999999</c:v>
                      </c:pt>
                      <c:pt idx="113812">
                        <c:v>-3.5985179999999999</c:v>
                      </c:pt>
                      <c:pt idx="113813">
                        <c:v>-3.602185</c:v>
                      </c:pt>
                      <c:pt idx="113814">
                        <c:v>-3.6058520000000001</c:v>
                      </c:pt>
                      <c:pt idx="113815">
                        <c:v>-3.609518</c:v>
                      </c:pt>
                      <c:pt idx="113816">
                        <c:v>-3.6131850000000001</c:v>
                      </c:pt>
                      <c:pt idx="113817">
                        <c:v>-3.6168520000000002</c:v>
                      </c:pt>
                      <c:pt idx="113818">
                        <c:v>-3.6205180000000001</c:v>
                      </c:pt>
                      <c:pt idx="113819">
                        <c:v>-3.6241850000000002</c:v>
                      </c:pt>
                      <c:pt idx="113820">
                        <c:v>-3.6278519999999999</c:v>
                      </c:pt>
                      <c:pt idx="113821">
                        <c:v>-3.6315179999999998</c:v>
                      </c:pt>
                      <c:pt idx="113822">
                        <c:v>-3.6351849999999999</c:v>
                      </c:pt>
                      <c:pt idx="113823">
                        <c:v>-3.638852</c:v>
                      </c:pt>
                      <c:pt idx="113824">
                        <c:v>-3.6425179999999999</c:v>
                      </c:pt>
                      <c:pt idx="113825">
                        <c:v>-3.646185</c:v>
                      </c:pt>
                      <c:pt idx="113826">
                        <c:v>-3.6498520000000001</c:v>
                      </c:pt>
                      <c:pt idx="113827">
                        <c:v>-3.653518</c:v>
                      </c:pt>
                      <c:pt idx="113828">
                        <c:v>-3.6571850000000001</c:v>
                      </c:pt>
                      <c:pt idx="113829">
                        <c:v>-3.6608520000000002</c:v>
                      </c:pt>
                      <c:pt idx="113830">
                        <c:v>-3.6645180000000002</c:v>
                      </c:pt>
                      <c:pt idx="113831">
                        <c:v>-3.6681849999999998</c:v>
                      </c:pt>
                      <c:pt idx="113832">
                        <c:v>-3.6718519999999999</c:v>
                      </c:pt>
                      <c:pt idx="113833">
                        <c:v>-3.6755179999999998</c:v>
                      </c:pt>
                      <c:pt idx="113834">
                        <c:v>-3.6791849999999999</c:v>
                      </c:pt>
                      <c:pt idx="113835">
                        <c:v>-3.682852</c:v>
                      </c:pt>
                      <c:pt idx="113836">
                        <c:v>-3.686518</c:v>
                      </c:pt>
                      <c:pt idx="113837">
                        <c:v>-3.690185</c:v>
                      </c:pt>
                      <c:pt idx="113838">
                        <c:v>-3.6938520000000001</c:v>
                      </c:pt>
                      <c:pt idx="113839">
                        <c:v>-3.6975180000000001</c:v>
                      </c:pt>
                      <c:pt idx="113840">
                        <c:v>-3.7011850000000002</c:v>
                      </c:pt>
                      <c:pt idx="113841">
                        <c:v>-3.7048519999999998</c:v>
                      </c:pt>
                      <c:pt idx="113842">
                        <c:v>-3.7085180000000002</c:v>
                      </c:pt>
                      <c:pt idx="113843">
                        <c:v>-3.7121849999999998</c:v>
                      </c:pt>
                      <c:pt idx="113844">
                        <c:v>-3.7158519999999999</c:v>
                      </c:pt>
                      <c:pt idx="113845">
                        <c:v>-3.7195179999999999</c:v>
                      </c:pt>
                      <c:pt idx="113846">
                        <c:v>-3.723185</c:v>
                      </c:pt>
                      <c:pt idx="113847">
                        <c:v>-3.7268520000000001</c:v>
                      </c:pt>
                      <c:pt idx="113848">
                        <c:v>-3.730518</c:v>
                      </c:pt>
                      <c:pt idx="113849">
                        <c:v>-3.7341850000000001</c:v>
                      </c:pt>
                      <c:pt idx="113850">
                        <c:v>-3.7378520000000002</c:v>
                      </c:pt>
                      <c:pt idx="113851">
                        <c:v>-3.7415180000000001</c:v>
                      </c:pt>
                      <c:pt idx="113852">
                        <c:v>-3.7451850000000002</c:v>
                      </c:pt>
                      <c:pt idx="113853">
                        <c:v>-3.7488519999999999</c:v>
                      </c:pt>
                      <c:pt idx="113854">
                        <c:v>-3.7525179999999998</c:v>
                      </c:pt>
                      <c:pt idx="113855">
                        <c:v>-3.7561849999999999</c:v>
                      </c:pt>
                      <c:pt idx="113856">
                        <c:v>-3.759852</c:v>
                      </c:pt>
                      <c:pt idx="113857">
                        <c:v>-3.7635179999999999</c:v>
                      </c:pt>
                      <c:pt idx="113858">
                        <c:v>-3.767185</c:v>
                      </c:pt>
                      <c:pt idx="113859">
                        <c:v>-3.7708520000000001</c:v>
                      </c:pt>
                      <c:pt idx="113860">
                        <c:v>-3.774518</c:v>
                      </c:pt>
                      <c:pt idx="113861">
                        <c:v>-3.7781850000000001</c:v>
                      </c:pt>
                      <c:pt idx="113862">
                        <c:v>-3.7818520000000002</c:v>
                      </c:pt>
                      <c:pt idx="113863">
                        <c:v>-3.7855180000000002</c:v>
                      </c:pt>
                      <c:pt idx="113864">
                        <c:v>-3.7891849999999998</c:v>
                      </c:pt>
                      <c:pt idx="113865">
                        <c:v>-3.7928519999999999</c:v>
                      </c:pt>
                      <c:pt idx="113866">
                        <c:v>-3.7965179999999998</c:v>
                      </c:pt>
                      <c:pt idx="113867">
                        <c:v>-3.8001849999999999</c:v>
                      </c:pt>
                      <c:pt idx="113868">
                        <c:v>-3.803852</c:v>
                      </c:pt>
                      <c:pt idx="113869">
                        <c:v>-3.807518</c:v>
                      </c:pt>
                      <c:pt idx="113870">
                        <c:v>-3.811185</c:v>
                      </c:pt>
                      <c:pt idx="113871">
                        <c:v>-3.8148520000000001</c:v>
                      </c:pt>
                      <c:pt idx="113872">
                        <c:v>-3.8185180000000001</c:v>
                      </c:pt>
                      <c:pt idx="113873">
                        <c:v>-3.8221850000000002</c:v>
                      </c:pt>
                      <c:pt idx="113874">
                        <c:v>-3.8258519999999998</c:v>
                      </c:pt>
                      <c:pt idx="113875">
                        <c:v>-3.8295180000000002</c:v>
                      </c:pt>
                      <c:pt idx="113876">
                        <c:v>-3.8331849999999998</c:v>
                      </c:pt>
                      <c:pt idx="113877">
                        <c:v>-3.8368519999999999</c:v>
                      </c:pt>
                      <c:pt idx="113878">
                        <c:v>-3.8405179999999999</c:v>
                      </c:pt>
                      <c:pt idx="113879">
                        <c:v>-3.844185</c:v>
                      </c:pt>
                      <c:pt idx="113880">
                        <c:v>-3.8478520000000001</c:v>
                      </c:pt>
                      <c:pt idx="113881">
                        <c:v>-3.851518</c:v>
                      </c:pt>
                      <c:pt idx="113882">
                        <c:v>-3.8551850000000001</c:v>
                      </c:pt>
                      <c:pt idx="113883">
                        <c:v>-3.8588520000000002</c:v>
                      </c:pt>
                      <c:pt idx="113884">
                        <c:v>-3.8625180000000001</c:v>
                      </c:pt>
                      <c:pt idx="113885">
                        <c:v>-3.8661850000000002</c:v>
                      </c:pt>
                      <c:pt idx="113886">
                        <c:v>-3.8698519999999998</c:v>
                      </c:pt>
                      <c:pt idx="113887">
                        <c:v>-3.8735179999999998</c:v>
                      </c:pt>
                      <c:pt idx="113888">
                        <c:v>-3.8771849999999999</c:v>
                      </c:pt>
                      <c:pt idx="113889">
                        <c:v>-3.880852</c:v>
                      </c:pt>
                      <c:pt idx="113890">
                        <c:v>-3.8845179999999999</c:v>
                      </c:pt>
                      <c:pt idx="113891">
                        <c:v>-3.888185</c:v>
                      </c:pt>
                      <c:pt idx="113892">
                        <c:v>-3.8918520000000001</c:v>
                      </c:pt>
                      <c:pt idx="113893">
                        <c:v>-3.895518</c:v>
                      </c:pt>
                      <c:pt idx="113894">
                        <c:v>-3.8991850000000001</c:v>
                      </c:pt>
                      <c:pt idx="113895">
                        <c:v>-3.9028520000000002</c:v>
                      </c:pt>
                      <c:pt idx="113896">
                        <c:v>-3.9065180000000002</c:v>
                      </c:pt>
                      <c:pt idx="113897">
                        <c:v>-3.9101849999999998</c:v>
                      </c:pt>
                      <c:pt idx="113898">
                        <c:v>-3.9138519999999999</c:v>
                      </c:pt>
                      <c:pt idx="113899">
                        <c:v>-3.9175179999999998</c:v>
                      </c:pt>
                      <c:pt idx="113900">
                        <c:v>-3.9211849999999999</c:v>
                      </c:pt>
                      <c:pt idx="113901">
                        <c:v>-3.924852</c:v>
                      </c:pt>
                      <c:pt idx="113902">
                        <c:v>-3.928518</c:v>
                      </c:pt>
                      <c:pt idx="113903">
                        <c:v>-3.932185</c:v>
                      </c:pt>
                      <c:pt idx="113904">
                        <c:v>-3.9358520000000001</c:v>
                      </c:pt>
                      <c:pt idx="113905">
                        <c:v>-3.9395180000000001</c:v>
                      </c:pt>
                      <c:pt idx="113906">
                        <c:v>-3.9431850000000002</c:v>
                      </c:pt>
                      <c:pt idx="113907">
                        <c:v>-3.9468519999999998</c:v>
                      </c:pt>
                      <c:pt idx="113908">
                        <c:v>-3.9505180000000002</c:v>
                      </c:pt>
                      <c:pt idx="113909">
                        <c:v>-3.9541849999999998</c:v>
                      </c:pt>
                      <c:pt idx="113910">
                        <c:v>-3.9578519999999999</c:v>
                      </c:pt>
                      <c:pt idx="113911">
                        <c:v>-3.9615179999999999</c:v>
                      </c:pt>
                      <c:pt idx="113912">
                        <c:v>-3.965185</c:v>
                      </c:pt>
                      <c:pt idx="113913">
                        <c:v>-3.968852</c:v>
                      </c:pt>
                      <c:pt idx="113914">
                        <c:v>-3.972518</c:v>
                      </c:pt>
                      <c:pt idx="113915">
                        <c:v>-3.9761850000000001</c:v>
                      </c:pt>
                      <c:pt idx="113916">
                        <c:v>-3.9798520000000002</c:v>
                      </c:pt>
                      <c:pt idx="113917">
                        <c:v>-3.9835180000000001</c:v>
                      </c:pt>
                      <c:pt idx="113918">
                        <c:v>-3.9871850000000002</c:v>
                      </c:pt>
                      <c:pt idx="113919">
                        <c:v>-3.9908519999999998</c:v>
                      </c:pt>
                      <c:pt idx="113920">
                        <c:v>-3.9945179999999998</c:v>
                      </c:pt>
                      <c:pt idx="113921">
                        <c:v>-3.9981849999999999</c:v>
                      </c:pt>
                      <c:pt idx="113922">
                        <c:v>-4.0018520000000004</c:v>
                      </c:pt>
                      <c:pt idx="113923">
                        <c:v>-4.0055180000000004</c:v>
                      </c:pt>
                      <c:pt idx="113924">
                        <c:v>-4.0091850000000004</c:v>
                      </c:pt>
                      <c:pt idx="113925">
                        <c:v>-4.0128519999999996</c:v>
                      </c:pt>
                      <c:pt idx="113926">
                        <c:v>-4.0165179999999996</c:v>
                      </c:pt>
                      <c:pt idx="113927">
                        <c:v>-4.0201849999999997</c:v>
                      </c:pt>
                      <c:pt idx="113928">
                        <c:v>-4.0238519999999998</c:v>
                      </c:pt>
                      <c:pt idx="113929">
                        <c:v>-4.0275179999999997</c:v>
                      </c:pt>
                      <c:pt idx="113930">
                        <c:v>-4.0311849999999998</c:v>
                      </c:pt>
                      <c:pt idx="113931">
                        <c:v>-4.0348519999999999</c:v>
                      </c:pt>
                      <c:pt idx="113932">
                        <c:v>-4.0385179999999998</c:v>
                      </c:pt>
                      <c:pt idx="113933">
                        <c:v>-4.0421849999999999</c:v>
                      </c:pt>
                      <c:pt idx="113934">
                        <c:v>-4.045852</c:v>
                      </c:pt>
                      <c:pt idx="113935">
                        <c:v>-4.049518</c:v>
                      </c:pt>
                      <c:pt idx="113936">
                        <c:v>-4.053185</c:v>
                      </c:pt>
                      <c:pt idx="113937">
                        <c:v>-4.0568520000000001</c:v>
                      </c:pt>
                      <c:pt idx="113938">
                        <c:v>-4.0605180000000001</c:v>
                      </c:pt>
                      <c:pt idx="113939">
                        <c:v>-4.0641850000000002</c:v>
                      </c:pt>
                      <c:pt idx="113940">
                        <c:v>-4.0678520000000002</c:v>
                      </c:pt>
                      <c:pt idx="113941">
                        <c:v>-4.0715180000000002</c:v>
                      </c:pt>
                      <c:pt idx="113942">
                        <c:v>-4.0751850000000003</c:v>
                      </c:pt>
                      <c:pt idx="113943">
                        <c:v>-4.0788520000000004</c:v>
                      </c:pt>
                      <c:pt idx="113944">
                        <c:v>-4.0825189999999996</c:v>
                      </c:pt>
                      <c:pt idx="113945">
                        <c:v>-4.0861850000000004</c:v>
                      </c:pt>
                      <c:pt idx="113946">
                        <c:v>-4.0898519999999996</c:v>
                      </c:pt>
                      <c:pt idx="113947">
                        <c:v>-4.0935180000000004</c:v>
                      </c:pt>
                      <c:pt idx="113948">
                        <c:v>-4.0971849999999996</c:v>
                      </c:pt>
                      <c:pt idx="113949">
                        <c:v>-4.1008519999999997</c:v>
                      </c:pt>
                      <c:pt idx="113950">
                        <c:v>-4.1045179999999997</c:v>
                      </c:pt>
                      <c:pt idx="113951">
                        <c:v>-4.1081849999999998</c:v>
                      </c:pt>
                      <c:pt idx="113952">
                        <c:v>-4.1118519999999998</c:v>
                      </c:pt>
                      <c:pt idx="113953">
                        <c:v>-4.1155189999999999</c:v>
                      </c:pt>
                      <c:pt idx="113954">
                        <c:v>-4.1191849999999999</c:v>
                      </c:pt>
                      <c:pt idx="113955">
                        <c:v>-4.122852</c:v>
                      </c:pt>
                      <c:pt idx="113956">
                        <c:v>-4.1265179999999999</c:v>
                      </c:pt>
                      <c:pt idx="113957">
                        <c:v>-4.130185</c:v>
                      </c:pt>
                      <c:pt idx="113958">
                        <c:v>-4.1338520000000001</c:v>
                      </c:pt>
                      <c:pt idx="113959">
                        <c:v>-4.137518</c:v>
                      </c:pt>
                      <c:pt idx="113960">
                        <c:v>-4.1411850000000001</c:v>
                      </c:pt>
                      <c:pt idx="113961">
                        <c:v>-4.1448520000000002</c:v>
                      </c:pt>
                      <c:pt idx="113962">
                        <c:v>-4.1485190000000003</c:v>
                      </c:pt>
                      <c:pt idx="113963">
                        <c:v>-4.1521850000000002</c:v>
                      </c:pt>
                      <c:pt idx="113964">
                        <c:v>-4.1558520000000003</c:v>
                      </c:pt>
                      <c:pt idx="113965">
                        <c:v>-4.1595180000000003</c:v>
                      </c:pt>
                      <c:pt idx="113966">
                        <c:v>-4.1631850000000004</c:v>
                      </c:pt>
                      <c:pt idx="113967">
                        <c:v>-4.1668520000000004</c:v>
                      </c:pt>
                      <c:pt idx="113968">
                        <c:v>-4.1705180000000004</c:v>
                      </c:pt>
                      <c:pt idx="113969">
                        <c:v>-4.1741849999999996</c:v>
                      </c:pt>
                      <c:pt idx="113970">
                        <c:v>-4.1778519999999997</c:v>
                      </c:pt>
                      <c:pt idx="113971">
                        <c:v>-4.1815189999999998</c:v>
                      </c:pt>
                      <c:pt idx="113972">
                        <c:v>-4.1851849999999997</c:v>
                      </c:pt>
                      <c:pt idx="113973">
                        <c:v>-4.1888519999999998</c:v>
                      </c:pt>
                      <c:pt idx="113974">
                        <c:v>-4.1925179999999997</c:v>
                      </c:pt>
                      <c:pt idx="113975">
                        <c:v>-4.1961849999999998</c:v>
                      </c:pt>
                      <c:pt idx="113976">
                        <c:v>-4.1998519999999999</c:v>
                      </c:pt>
                      <c:pt idx="113977">
                        <c:v>-4.2035179999999999</c:v>
                      </c:pt>
                      <c:pt idx="113978">
                        <c:v>-4.207185</c:v>
                      </c:pt>
                      <c:pt idx="113979">
                        <c:v>-4.210852</c:v>
                      </c:pt>
                      <c:pt idx="113980">
                        <c:v>-4.2145190000000001</c:v>
                      </c:pt>
                      <c:pt idx="113981">
                        <c:v>-4.2181850000000001</c:v>
                      </c:pt>
                      <c:pt idx="113982">
                        <c:v>-4.2218520000000002</c:v>
                      </c:pt>
                      <c:pt idx="113983">
                        <c:v>-4.2255180000000001</c:v>
                      </c:pt>
                      <c:pt idx="113984">
                        <c:v>-4.2291850000000002</c:v>
                      </c:pt>
                      <c:pt idx="113985">
                        <c:v>-4.2328520000000003</c:v>
                      </c:pt>
                      <c:pt idx="113986">
                        <c:v>-4.2365180000000002</c:v>
                      </c:pt>
                      <c:pt idx="113987">
                        <c:v>-4.2401850000000003</c:v>
                      </c:pt>
                      <c:pt idx="113988">
                        <c:v>-4.2438520000000004</c:v>
                      </c:pt>
                      <c:pt idx="113989">
                        <c:v>-4.2475189999999996</c:v>
                      </c:pt>
                      <c:pt idx="113990">
                        <c:v>-4.2511850000000004</c:v>
                      </c:pt>
                      <c:pt idx="113991">
                        <c:v>-4.2548519999999996</c:v>
                      </c:pt>
                      <c:pt idx="113992">
                        <c:v>-4.2585179999999996</c:v>
                      </c:pt>
                      <c:pt idx="113993">
                        <c:v>-4.2621849999999997</c:v>
                      </c:pt>
                      <c:pt idx="113994">
                        <c:v>-4.2658509999999996</c:v>
                      </c:pt>
                      <c:pt idx="113995">
                        <c:v>-4.2695179999999997</c:v>
                      </c:pt>
                      <c:pt idx="113996">
                        <c:v>-4.2731849999999998</c:v>
                      </c:pt>
                      <c:pt idx="113997">
                        <c:v>-4.2768519999999999</c:v>
                      </c:pt>
                      <c:pt idx="113998">
                        <c:v>-4.280519</c:v>
                      </c:pt>
                      <c:pt idx="113999">
                        <c:v>-4.2841849999999999</c:v>
                      </c:pt>
                      <c:pt idx="114000">
                        <c:v>-4.287852</c:v>
                      </c:pt>
                      <c:pt idx="114001">
                        <c:v>-4.2915179999999999</c:v>
                      </c:pt>
                      <c:pt idx="114002">
                        <c:v>-4.295185</c:v>
                      </c:pt>
                      <c:pt idx="114003">
                        <c:v>-4.298851</c:v>
                      </c:pt>
                      <c:pt idx="114004">
                        <c:v>-4.3025180000000001</c:v>
                      </c:pt>
                      <c:pt idx="114005">
                        <c:v>-4.3061850000000002</c:v>
                      </c:pt>
                      <c:pt idx="114006">
                        <c:v>-4.3098520000000002</c:v>
                      </c:pt>
                      <c:pt idx="114007">
                        <c:v>-4.3135190000000003</c:v>
                      </c:pt>
                      <c:pt idx="114008">
                        <c:v>-4.3171850000000003</c:v>
                      </c:pt>
                      <c:pt idx="114009">
                        <c:v>-4.3208520000000004</c:v>
                      </c:pt>
                      <c:pt idx="114010">
                        <c:v>-4.3245180000000003</c:v>
                      </c:pt>
                      <c:pt idx="114011">
                        <c:v>-4.3281850000000004</c:v>
                      </c:pt>
                      <c:pt idx="114012">
                        <c:v>-4.3318510000000003</c:v>
                      </c:pt>
                      <c:pt idx="114013">
                        <c:v>-4.3355180000000004</c:v>
                      </c:pt>
                      <c:pt idx="114014">
                        <c:v>-4.3391849999999996</c:v>
                      </c:pt>
                      <c:pt idx="114015">
                        <c:v>-4.3428519999999997</c:v>
                      </c:pt>
                      <c:pt idx="114016">
                        <c:v>-4.3465189999999998</c:v>
                      </c:pt>
                      <c:pt idx="114017">
                        <c:v>-4.3501849999999997</c:v>
                      </c:pt>
                      <c:pt idx="114018">
                        <c:v>-4.3538519999999998</c:v>
                      </c:pt>
                      <c:pt idx="114019">
                        <c:v>-4.3575179999999998</c:v>
                      </c:pt>
                      <c:pt idx="114020">
                        <c:v>-4.3611849999999999</c:v>
                      </c:pt>
                      <c:pt idx="114021">
                        <c:v>-4.3648509999999998</c:v>
                      </c:pt>
                      <c:pt idx="114022">
                        <c:v>-4.3685179999999999</c:v>
                      </c:pt>
                      <c:pt idx="114023">
                        <c:v>-4.372185</c:v>
                      </c:pt>
                      <c:pt idx="114024">
                        <c:v>-4.3758520000000001</c:v>
                      </c:pt>
                      <c:pt idx="114025">
                        <c:v>-4.3795190000000002</c:v>
                      </c:pt>
                      <c:pt idx="114026">
                        <c:v>-4.3831850000000001</c:v>
                      </c:pt>
                      <c:pt idx="114027">
                        <c:v>-4.3868520000000002</c:v>
                      </c:pt>
                      <c:pt idx="114028">
                        <c:v>-4.3905180000000001</c:v>
                      </c:pt>
                      <c:pt idx="114029">
                        <c:v>-4.3941850000000002</c:v>
                      </c:pt>
                      <c:pt idx="114030">
                        <c:v>-4.3978510000000002</c:v>
                      </c:pt>
                      <c:pt idx="114031">
                        <c:v>-4.4015180000000003</c:v>
                      </c:pt>
                      <c:pt idx="114032">
                        <c:v>-4.4051850000000004</c:v>
                      </c:pt>
                      <c:pt idx="114033">
                        <c:v>-4.4088520000000004</c:v>
                      </c:pt>
                      <c:pt idx="114034">
                        <c:v>-4.4125189999999996</c:v>
                      </c:pt>
                      <c:pt idx="114035">
                        <c:v>-4.4161849999999996</c:v>
                      </c:pt>
                      <c:pt idx="114036">
                        <c:v>-4.4198519999999997</c:v>
                      </c:pt>
                      <c:pt idx="114037">
                        <c:v>-4.4235179999999996</c:v>
                      </c:pt>
                      <c:pt idx="114038">
                        <c:v>-4.4271849999999997</c:v>
                      </c:pt>
                      <c:pt idx="114039">
                        <c:v>-4.4308509999999997</c:v>
                      </c:pt>
                      <c:pt idx="114040">
                        <c:v>-4.4345179999999997</c:v>
                      </c:pt>
                      <c:pt idx="114041">
                        <c:v>-4.4381849999999998</c:v>
                      </c:pt>
                      <c:pt idx="114042">
                        <c:v>-4.4418519999999999</c:v>
                      </c:pt>
                      <c:pt idx="114043">
                        <c:v>-4.4455179999999999</c:v>
                      </c:pt>
                      <c:pt idx="114044">
                        <c:v>-4.4491849999999999</c:v>
                      </c:pt>
                      <c:pt idx="114045">
                        <c:v>-4.452852</c:v>
                      </c:pt>
                      <c:pt idx="114046">
                        <c:v>-4.456518</c:v>
                      </c:pt>
                      <c:pt idx="114047">
                        <c:v>-4.4601850000000001</c:v>
                      </c:pt>
                      <c:pt idx="114048">
                        <c:v>-4.463851</c:v>
                      </c:pt>
                      <c:pt idx="114049">
                        <c:v>-4.4675180000000001</c:v>
                      </c:pt>
                      <c:pt idx="114050">
                        <c:v>-4.4711850000000002</c:v>
                      </c:pt>
                      <c:pt idx="114051">
                        <c:v>-4.4748520000000003</c:v>
                      </c:pt>
                      <c:pt idx="114052">
                        <c:v>-4.4785180000000002</c:v>
                      </c:pt>
                      <c:pt idx="114053">
                        <c:v>-4.4821850000000003</c:v>
                      </c:pt>
                      <c:pt idx="114054">
                        <c:v>-4.4858520000000004</c:v>
                      </c:pt>
                      <c:pt idx="114055">
                        <c:v>-4.4895180000000003</c:v>
                      </c:pt>
                      <c:pt idx="114056">
                        <c:v>-4.4931850000000004</c:v>
                      </c:pt>
                      <c:pt idx="114057">
                        <c:v>-4.4968510000000004</c:v>
                      </c:pt>
                      <c:pt idx="114058">
                        <c:v>-4.5005179999999996</c:v>
                      </c:pt>
                      <c:pt idx="114059">
                        <c:v>-4.5041849999999997</c:v>
                      </c:pt>
                      <c:pt idx="114060">
                        <c:v>-4.5078519999999997</c:v>
                      </c:pt>
                      <c:pt idx="114061">
                        <c:v>-4.5115179999999997</c:v>
                      </c:pt>
                      <c:pt idx="114062">
                        <c:v>-4.5151849999999998</c:v>
                      </c:pt>
                      <c:pt idx="114063">
                        <c:v>-4.5188519999999999</c:v>
                      </c:pt>
                      <c:pt idx="114064">
                        <c:v>-4.5225179999999998</c:v>
                      </c:pt>
                      <c:pt idx="114065">
                        <c:v>-4.5261849999999999</c:v>
                      </c:pt>
                      <c:pt idx="114066">
                        <c:v>-4.5298509999999998</c:v>
                      </c:pt>
                      <c:pt idx="114067">
                        <c:v>-4.5335179999999999</c:v>
                      </c:pt>
                      <c:pt idx="114068">
                        <c:v>-4.537185</c:v>
                      </c:pt>
                      <c:pt idx="114069">
                        <c:v>-4.5408520000000001</c:v>
                      </c:pt>
                      <c:pt idx="114070">
                        <c:v>-4.5445180000000001</c:v>
                      </c:pt>
                      <c:pt idx="114071">
                        <c:v>-4.5481850000000001</c:v>
                      </c:pt>
                      <c:pt idx="114072">
                        <c:v>-4.5518520000000002</c:v>
                      </c:pt>
                      <c:pt idx="114073">
                        <c:v>-4.5555180000000002</c:v>
                      </c:pt>
                      <c:pt idx="114074">
                        <c:v>-4.5591850000000003</c:v>
                      </c:pt>
                      <c:pt idx="114075">
                        <c:v>-4.5628520000000004</c:v>
                      </c:pt>
                      <c:pt idx="114076">
                        <c:v>-4.5665180000000003</c:v>
                      </c:pt>
                      <c:pt idx="114077">
                        <c:v>-4.5701850000000004</c:v>
                      </c:pt>
                      <c:pt idx="114078">
                        <c:v>-4.5738519999999996</c:v>
                      </c:pt>
                      <c:pt idx="114079">
                        <c:v>-4.5775180000000004</c:v>
                      </c:pt>
                      <c:pt idx="114080">
                        <c:v>-4.5811849999999996</c:v>
                      </c:pt>
                      <c:pt idx="114081">
                        <c:v>-4.5848519999999997</c:v>
                      </c:pt>
                      <c:pt idx="114082">
                        <c:v>-4.5885179999999997</c:v>
                      </c:pt>
                      <c:pt idx="114083">
                        <c:v>-4.5921849999999997</c:v>
                      </c:pt>
                      <c:pt idx="114084">
                        <c:v>-4.5958519999999998</c:v>
                      </c:pt>
                      <c:pt idx="114085">
                        <c:v>-4.5995179999999998</c:v>
                      </c:pt>
                      <c:pt idx="114086">
                        <c:v>-4.6031849999999999</c:v>
                      </c:pt>
                      <c:pt idx="114087">
                        <c:v>-4.6068519999999999</c:v>
                      </c:pt>
                      <c:pt idx="114088">
                        <c:v>-4.6105179999999999</c:v>
                      </c:pt>
                      <c:pt idx="114089">
                        <c:v>-4.614185</c:v>
                      </c:pt>
                      <c:pt idx="114090">
                        <c:v>-4.6178520000000001</c:v>
                      </c:pt>
                      <c:pt idx="114091">
                        <c:v>-4.621518</c:v>
                      </c:pt>
                      <c:pt idx="114092">
                        <c:v>-4.6251850000000001</c:v>
                      </c:pt>
                      <c:pt idx="114093">
                        <c:v>-4.6288520000000002</c:v>
                      </c:pt>
                      <c:pt idx="114094">
                        <c:v>-4.6325180000000001</c:v>
                      </c:pt>
                      <c:pt idx="114095">
                        <c:v>-4.6361850000000002</c:v>
                      </c:pt>
                      <c:pt idx="114096">
                        <c:v>-4.6398520000000003</c:v>
                      </c:pt>
                      <c:pt idx="114097">
                        <c:v>-4.6435180000000003</c:v>
                      </c:pt>
                      <c:pt idx="114098">
                        <c:v>-4.6471850000000003</c:v>
                      </c:pt>
                      <c:pt idx="114099">
                        <c:v>-4.6508520000000004</c:v>
                      </c:pt>
                      <c:pt idx="114100">
                        <c:v>-4.6545180000000004</c:v>
                      </c:pt>
                      <c:pt idx="114101">
                        <c:v>-4.6581849999999996</c:v>
                      </c:pt>
                      <c:pt idx="114102">
                        <c:v>-4.6618519999999997</c:v>
                      </c:pt>
                      <c:pt idx="114103">
                        <c:v>-4.6655179999999996</c:v>
                      </c:pt>
                      <c:pt idx="114104">
                        <c:v>-4.6691849999999997</c:v>
                      </c:pt>
                      <c:pt idx="114105">
                        <c:v>-4.6728519999999998</c:v>
                      </c:pt>
                      <c:pt idx="114106">
                        <c:v>-4.6765179999999997</c:v>
                      </c:pt>
                      <c:pt idx="114107">
                        <c:v>-4.6801849999999998</c:v>
                      </c:pt>
                      <c:pt idx="114108">
                        <c:v>-4.6838519999999999</c:v>
                      </c:pt>
                      <c:pt idx="114109">
                        <c:v>-4.6875179999999999</c:v>
                      </c:pt>
                      <c:pt idx="114110">
                        <c:v>-4.6911849999999999</c:v>
                      </c:pt>
                      <c:pt idx="114111">
                        <c:v>-4.694852</c:v>
                      </c:pt>
                      <c:pt idx="114112">
                        <c:v>-4.698518</c:v>
                      </c:pt>
                      <c:pt idx="114113">
                        <c:v>-4.7021850000000001</c:v>
                      </c:pt>
                      <c:pt idx="114114">
                        <c:v>-4.7058520000000001</c:v>
                      </c:pt>
                      <c:pt idx="114115">
                        <c:v>-4.7095180000000001</c:v>
                      </c:pt>
                      <c:pt idx="114116">
                        <c:v>-4.7131850000000002</c:v>
                      </c:pt>
                      <c:pt idx="114117">
                        <c:v>-4.7168520000000003</c:v>
                      </c:pt>
                      <c:pt idx="114118">
                        <c:v>-4.7205180000000002</c:v>
                      </c:pt>
                      <c:pt idx="114119">
                        <c:v>-4.7241850000000003</c:v>
                      </c:pt>
                      <c:pt idx="114120">
                        <c:v>-4.7278520000000004</c:v>
                      </c:pt>
                      <c:pt idx="114121">
                        <c:v>-4.7315180000000003</c:v>
                      </c:pt>
                      <c:pt idx="114122">
                        <c:v>-4.7351850000000004</c:v>
                      </c:pt>
                      <c:pt idx="114123">
                        <c:v>-4.7388519999999996</c:v>
                      </c:pt>
                      <c:pt idx="114124">
                        <c:v>-4.7425179999999996</c:v>
                      </c:pt>
                      <c:pt idx="114125">
                        <c:v>-4.7461849999999997</c:v>
                      </c:pt>
                      <c:pt idx="114126">
                        <c:v>-4.7498519999999997</c:v>
                      </c:pt>
                      <c:pt idx="114127">
                        <c:v>-4.7535179999999997</c:v>
                      </c:pt>
                      <c:pt idx="114128">
                        <c:v>-4.7571849999999998</c:v>
                      </c:pt>
                      <c:pt idx="114129">
                        <c:v>-4.7608519999999999</c:v>
                      </c:pt>
                      <c:pt idx="114130">
                        <c:v>-4.7645179999999998</c:v>
                      </c:pt>
                      <c:pt idx="114131">
                        <c:v>-4.7681849999999999</c:v>
                      </c:pt>
                      <c:pt idx="114132">
                        <c:v>-4.771852</c:v>
                      </c:pt>
                      <c:pt idx="114133">
                        <c:v>-4.7755179999999999</c:v>
                      </c:pt>
                      <c:pt idx="114134">
                        <c:v>-4.779185</c:v>
                      </c:pt>
                      <c:pt idx="114135">
                        <c:v>-4.7828520000000001</c:v>
                      </c:pt>
                      <c:pt idx="114136">
                        <c:v>-4.7865190000000002</c:v>
                      </c:pt>
                      <c:pt idx="114137">
                        <c:v>-4.7901850000000001</c:v>
                      </c:pt>
                      <c:pt idx="114138">
                        <c:v>-4.7938520000000002</c:v>
                      </c:pt>
                      <c:pt idx="114139">
                        <c:v>-4.7975180000000002</c:v>
                      </c:pt>
                      <c:pt idx="114140">
                        <c:v>-4.8011850000000003</c:v>
                      </c:pt>
                      <c:pt idx="114141">
                        <c:v>-4.8048520000000003</c:v>
                      </c:pt>
                      <c:pt idx="114142">
                        <c:v>-4.8085180000000003</c:v>
                      </c:pt>
                      <c:pt idx="114143">
                        <c:v>-4.8121850000000004</c:v>
                      </c:pt>
                      <c:pt idx="114144">
                        <c:v>-4.8158519999999996</c:v>
                      </c:pt>
                      <c:pt idx="114145">
                        <c:v>-4.8195189999999997</c:v>
                      </c:pt>
                      <c:pt idx="114146">
                        <c:v>-4.8231849999999996</c:v>
                      </c:pt>
                      <c:pt idx="114147">
                        <c:v>-4.8268519999999997</c:v>
                      </c:pt>
                      <c:pt idx="114148">
                        <c:v>-4.8305179999999996</c:v>
                      </c:pt>
                      <c:pt idx="114149">
                        <c:v>-4.8341849999999997</c:v>
                      </c:pt>
                      <c:pt idx="114150">
                        <c:v>-4.8378519999999998</c:v>
                      </c:pt>
                      <c:pt idx="114151">
                        <c:v>-4.8415179999999998</c:v>
                      </c:pt>
                      <c:pt idx="114152">
                        <c:v>-4.8451849999999999</c:v>
                      </c:pt>
                      <c:pt idx="114153">
                        <c:v>-4.8488519999999999</c:v>
                      </c:pt>
                      <c:pt idx="114154">
                        <c:v>-4.852519</c:v>
                      </c:pt>
                      <c:pt idx="114155">
                        <c:v>-4.856185</c:v>
                      </c:pt>
                      <c:pt idx="114156">
                        <c:v>-4.8598520000000001</c:v>
                      </c:pt>
                      <c:pt idx="114157">
                        <c:v>-4.863518</c:v>
                      </c:pt>
                      <c:pt idx="114158">
                        <c:v>-4.8671850000000001</c:v>
                      </c:pt>
                      <c:pt idx="114159">
                        <c:v>-4.8708520000000002</c:v>
                      </c:pt>
                      <c:pt idx="114160">
                        <c:v>-4.8745180000000001</c:v>
                      </c:pt>
                      <c:pt idx="114161">
                        <c:v>-4.8781850000000002</c:v>
                      </c:pt>
                      <c:pt idx="114162">
                        <c:v>-4.8818520000000003</c:v>
                      </c:pt>
                      <c:pt idx="114163">
                        <c:v>-4.8855190000000004</c:v>
                      </c:pt>
                      <c:pt idx="114164">
                        <c:v>-4.8891850000000003</c:v>
                      </c:pt>
                      <c:pt idx="114165">
                        <c:v>-4.8928520000000004</c:v>
                      </c:pt>
                      <c:pt idx="114166">
                        <c:v>-4.8965180000000004</c:v>
                      </c:pt>
                      <c:pt idx="114167">
                        <c:v>-4.9001849999999996</c:v>
                      </c:pt>
                      <c:pt idx="114168">
                        <c:v>-4.9038519999999997</c:v>
                      </c:pt>
                      <c:pt idx="114169">
                        <c:v>-4.9075179999999996</c:v>
                      </c:pt>
                      <c:pt idx="114170">
                        <c:v>-4.9111849999999997</c:v>
                      </c:pt>
                      <c:pt idx="114171">
                        <c:v>-4.9148519999999998</c:v>
                      </c:pt>
                      <c:pt idx="114172">
                        <c:v>-4.9185189999999999</c:v>
                      </c:pt>
                      <c:pt idx="114173">
                        <c:v>-4.9221849999999998</c:v>
                      </c:pt>
                      <c:pt idx="114174">
                        <c:v>-4.9258519999999999</c:v>
                      </c:pt>
                      <c:pt idx="114175">
                        <c:v>-4.9295179999999998</c:v>
                      </c:pt>
                      <c:pt idx="114176">
                        <c:v>-4.9331849999999999</c:v>
                      </c:pt>
                      <c:pt idx="114177">
                        <c:v>-4.936852</c:v>
                      </c:pt>
                      <c:pt idx="114178">
                        <c:v>-4.940518</c:v>
                      </c:pt>
                      <c:pt idx="114179">
                        <c:v>-4.9441850000000001</c:v>
                      </c:pt>
                      <c:pt idx="114180">
                        <c:v>-4.9478520000000001</c:v>
                      </c:pt>
                      <c:pt idx="114181">
                        <c:v>-4.9515190000000002</c:v>
                      </c:pt>
                      <c:pt idx="114182">
                        <c:v>-4.9551850000000002</c:v>
                      </c:pt>
                      <c:pt idx="114183">
                        <c:v>-4.9588520000000003</c:v>
                      </c:pt>
                      <c:pt idx="114184">
                        <c:v>-4.9625180000000002</c:v>
                      </c:pt>
                      <c:pt idx="114185">
                        <c:v>-4.9661850000000003</c:v>
                      </c:pt>
                      <c:pt idx="114186">
                        <c:v>-4.9698510000000002</c:v>
                      </c:pt>
                      <c:pt idx="114187">
                        <c:v>-4.9735180000000003</c:v>
                      </c:pt>
                      <c:pt idx="114188">
                        <c:v>-4.9771850000000004</c:v>
                      </c:pt>
                      <c:pt idx="114189">
                        <c:v>-4.9808519999999996</c:v>
                      </c:pt>
                      <c:pt idx="114190">
                        <c:v>-4.9845189999999997</c:v>
                      </c:pt>
                      <c:pt idx="114191">
                        <c:v>-4.9881849999999996</c:v>
                      </c:pt>
                      <c:pt idx="114192">
                        <c:v>-4.9918519999999997</c:v>
                      </c:pt>
                      <c:pt idx="114193">
                        <c:v>-4.9955179999999997</c:v>
                      </c:pt>
                      <c:pt idx="114194">
                        <c:v>-4.9991849999999998</c:v>
                      </c:pt>
                      <c:pt idx="114195">
                        <c:v>-5.0028509999999997</c:v>
                      </c:pt>
                      <c:pt idx="114196">
                        <c:v>-5.0065179999999998</c:v>
                      </c:pt>
                      <c:pt idx="114197">
                        <c:v>-5.0101849999999999</c:v>
                      </c:pt>
                      <c:pt idx="114198">
                        <c:v>-5.013852</c:v>
                      </c:pt>
                      <c:pt idx="114199">
                        <c:v>-5.0175190000000001</c:v>
                      </c:pt>
                      <c:pt idx="114200">
                        <c:v>-5.021185</c:v>
                      </c:pt>
                      <c:pt idx="114201">
                        <c:v>-5.0248520000000001</c:v>
                      </c:pt>
                      <c:pt idx="114202">
                        <c:v>-5.028518</c:v>
                      </c:pt>
                      <c:pt idx="114203">
                        <c:v>-5.0321850000000001</c:v>
                      </c:pt>
                      <c:pt idx="114204">
                        <c:v>-5.0358510000000001</c:v>
                      </c:pt>
                      <c:pt idx="114205">
                        <c:v>-5.0395180000000002</c:v>
                      </c:pt>
                      <c:pt idx="114206">
                        <c:v>-5.0431850000000003</c:v>
                      </c:pt>
                      <c:pt idx="114207">
                        <c:v>-5.0468520000000003</c:v>
                      </c:pt>
                      <c:pt idx="114208">
                        <c:v>-5.0505190000000004</c:v>
                      </c:pt>
                      <c:pt idx="114209">
                        <c:v>-5.0541850000000004</c:v>
                      </c:pt>
                      <c:pt idx="114210">
                        <c:v>-5.0578519999999996</c:v>
                      </c:pt>
                      <c:pt idx="114211">
                        <c:v>-5.0615180000000004</c:v>
                      </c:pt>
                      <c:pt idx="114212">
                        <c:v>-5.0651849999999996</c:v>
                      </c:pt>
                      <c:pt idx="114213">
                        <c:v>-5.0688510000000004</c:v>
                      </c:pt>
                      <c:pt idx="114214">
                        <c:v>-5.0725179999999996</c:v>
                      </c:pt>
                      <c:pt idx="114215">
                        <c:v>-5.0761849999999997</c:v>
                      </c:pt>
                      <c:pt idx="114216">
                        <c:v>-5.0798519999999998</c:v>
                      </c:pt>
                      <c:pt idx="114217">
                        <c:v>-5.0835189999999999</c:v>
                      </c:pt>
                      <c:pt idx="114218">
                        <c:v>-5.0871849999999998</c:v>
                      </c:pt>
                      <c:pt idx="114219">
                        <c:v>-5.0908519999999999</c:v>
                      </c:pt>
                      <c:pt idx="114220">
                        <c:v>-5.0945179999999999</c:v>
                      </c:pt>
                      <c:pt idx="114221">
                        <c:v>-5.098185</c:v>
                      </c:pt>
                      <c:pt idx="114222">
                        <c:v>-5.1018509999999999</c:v>
                      </c:pt>
                      <c:pt idx="114223">
                        <c:v>-5.105518</c:v>
                      </c:pt>
                      <c:pt idx="114224">
                        <c:v>-5.1091850000000001</c:v>
                      </c:pt>
                      <c:pt idx="114225">
                        <c:v>-5.1128520000000002</c:v>
                      </c:pt>
                      <c:pt idx="114226">
                        <c:v>-5.1165180000000001</c:v>
                      </c:pt>
                      <c:pt idx="114227">
                        <c:v>-5.1201850000000002</c:v>
                      </c:pt>
                      <c:pt idx="114228">
                        <c:v>-5.1238520000000003</c:v>
                      </c:pt>
                      <c:pt idx="114229">
                        <c:v>-5.1275180000000002</c:v>
                      </c:pt>
                      <c:pt idx="114230">
                        <c:v>-5.1311850000000003</c:v>
                      </c:pt>
                      <c:pt idx="114231">
                        <c:v>-5.1348510000000003</c:v>
                      </c:pt>
                      <c:pt idx="114232">
                        <c:v>-5.1385180000000004</c:v>
                      </c:pt>
                      <c:pt idx="114233">
                        <c:v>-5.1421849999999996</c:v>
                      </c:pt>
                      <c:pt idx="114234">
                        <c:v>-5.1458519999999996</c:v>
                      </c:pt>
                      <c:pt idx="114235">
                        <c:v>-5.1495179999999996</c:v>
                      </c:pt>
                      <c:pt idx="114236">
                        <c:v>-5.1531849999999997</c:v>
                      </c:pt>
                      <c:pt idx="114237">
                        <c:v>-5.1568519999999998</c:v>
                      </c:pt>
                      <c:pt idx="114238">
                        <c:v>-5.1605179999999997</c:v>
                      </c:pt>
                      <c:pt idx="114239">
                        <c:v>-5.1641849999999998</c:v>
                      </c:pt>
                      <c:pt idx="114240">
                        <c:v>-5.1678509999999998</c:v>
                      </c:pt>
                      <c:pt idx="114241">
                        <c:v>-5.1715179999999998</c:v>
                      </c:pt>
                      <c:pt idx="114242">
                        <c:v>-5.1751849999999999</c:v>
                      </c:pt>
                      <c:pt idx="114243">
                        <c:v>-5.178852</c:v>
                      </c:pt>
                      <c:pt idx="114244">
                        <c:v>-5.182518</c:v>
                      </c:pt>
                      <c:pt idx="114245">
                        <c:v>-5.186185</c:v>
                      </c:pt>
                      <c:pt idx="114246">
                        <c:v>-5.1898520000000001</c:v>
                      </c:pt>
                      <c:pt idx="114247">
                        <c:v>-5.1935180000000001</c:v>
                      </c:pt>
                      <c:pt idx="114248">
                        <c:v>-5.1971850000000002</c:v>
                      </c:pt>
                      <c:pt idx="114249">
                        <c:v>-5.2008510000000001</c:v>
                      </c:pt>
                      <c:pt idx="114250">
                        <c:v>-5.2045180000000002</c:v>
                      </c:pt>
                      <c:pt idx="114251">
                        <c:v>-5.2081850000000003</c:v>
                      </c:pt>
                      <c:pt idx="114252">
                        <c:v>-5.2118520000000004</c:v>
                      </c:pt>
                      <c:pt idx="114253">
                        <c:v>-5.2155180000000003</c:v>
                      </c:pt>
                      <c:pt idx="114254">
                        <c:v>-5.2191850000000004</c:v>
                      </c:pt>
                      <c:pt idx="114255">
                        <c:v>-5.2228519999999996</c:v>
                      </c:pt>
                      <c:pt idx="114256">
                        <c:v>-5.2265180000000004</c:v>
                      </c:pt>
                      <c:pt idx="114257">
                        <c:v>-5.2301849999999996</c:v>
                      </c:pt>
                      <c:pt idx="114258">
                        <c:v>-5.2338519999999997</c:v>
                      </c:pt>
                      <c:pt idx="114259">
                        <c:v>-5.2375179999999997</c:v>
                      </c:pt>
                      <c:pt idx="114260">
                        <c:v>-5.2411849999999998</c:v>
                      </c:pt>
                      <c:pt idx="114261">
                        <c:v>-5.2448519999999998</c:v>
                      </c:pt>
                      <c:pt idx="114262">
                        <c:v>-5.2485179999999998</c:v>
                      </c:pt>
                      <c:pt idx="114263">
                        <c:v>-5.2521849999999999</c:v>
                      </c:pt>
                      <c:pt idx="114264">
                        <c:v>-5.255852</c:v>
                      </c:pt>
                      <c:pt idx="114265">
                        <c:v>-5.2595179999999999</c:v>
                      </c:pt>
                      <c:pt idx="114266">
                        <c:v>-5.263185</c:v>
                      </c:pt>
                      <c:pt idx="114267">
                        <c:v>-5.2668520000000001</c:v>
                      </c:pt>
                      <c:pt idx="114268">
                        <c:v>-5.270518</c:v>
                      </c:pt>
                      <c:pt idx="114269">
                        <c:v>-5.2741850000000001</c:v>
                      </c:pt>
                      <c:pt idx="114270">
                        <c:v>-5.2778520000000002</c:v>
                      </c:pt>
                      <c:pt idx="114271">
                        <c:v>-5.2815180000000002</c:v>
                      </c:pt>
                      <c:pt idx="114272">
                        <c:v>-5.2851850000000002</c:v>
                      </c:pt>
                      <c:pt idx="114273">
                        <c:v>-5.2888520000000003</c:v>
                      </c:pt>
                      <c:pt idx="114274">
                        <c:v>-5.2925180000000003</c:v>
                      </c:pt>
                      <c:pt idx="114275">
                        <c:v>-5.2961850000000004</c:v>
                      </c:pt>
                      <c:pt idx="114276">
                        <c:v>-5.2998519999999996</c:v>
                      </c:pt>
                      <c:pt idx="114277">
                        <c:v>-5.3035180000000004</c:v>
                      </c:pt>
                      <c:pt idx="114278">
                        <c:v>-5.3071849999999996</c:v>
                      </c:pt>
                      <c:pt idx="114279">
                        <c:v>-5.3108519999999997</c:v>
                      </c:pt>
                      <c:pt idx="114280">
                        <c:v>-5.3145179999999996</c:v>
                      </c:pt>
                      <c:pt idx="114281">
                        <c:v>-5.3181849999999997</c:v>
                      </c:pt>
                      <c:pt idx="114282">
                        <c:v>-5.3218519999999998</c:v>
                      </c:pt>
                      <c:pt idx="114283">
                        <c:v>-5.3255179999999998</c:v>
                      </c:pt>
                      <c:pt idx="114284">
                        <c:v>-5.3291849999999998</c:v>
                      </c:pt>
                      <c:pt idx="114285">
                        <c:v>-5.3328519999999999</c:v>
                      </c:pt>
                      <c:pt idx="114286">
                        <c:v>-5.3365179999999999</c:v>
                      </c:pt>
                      <c:pt idx="114287">
                        <c:v>-5.340185</c:v>
                      </c:pt>
                      <c:pt idx="114288">
                        <c:v>-5.343852</c:v>
                      </c:pt>
                      <c:pt idx="114289">
                        <c:v>-5.347518</c:v>
                      </c:pt>
                      <c:pt idx="114290">
                        <c:v>-5.3511850000000001</c:v>
                      </c:pt>
                      <c:pt idx="114291">
                        <c:v>-5.3548520000000002</c:v>
                      </c:pt>
                      <c:pt idx="114292">
                        <c:v>-5.3585180000000001</c:v>
                      </c:pt>
                      <c:pt idx="114293">
                        <c:v>-5.3621850000000002</c:v>
                      </c:pt>
                      <c:pt idx="114294">
                        <c:v>-5.3658520000000003</c:v>
                      </c:pt>
                      <c:pt idx="114295">
                        <c:v>-5.3695180000000002</c:v>
                      </c:pt>
                      <c:pt idx="114296">
                        <c:v>-5.3731850000000003</c:v>
                      </c:pt>
                      <c:pt idx="114297">
                        <c:v>-5.3768520000000004</c:v>
                      </c:pt>
                      <c:pt idx="114298">
                        <c:v>-5.3805180000000004</c:v>
                      </c:pt>
                      <c:pt idx="114299">
                        <c:v>-5.3841850000000004</c:v>
                      </c:pt>
                      <c:pt idx="114300">
                        <c:v>-5.3878519999999996</c:v>
                      </c:pt>
                      <c:pt idx="114301">
                        <c:v>-5.3915179999999996</c:v>
                      </c:pt>
                      <c:pt idx="114302">
                        <c:v>-5.3951849999999997</c:v>
                      </c:pt>
                      <c:pt idx="114303">
                        <c:v>-5.3988519999999998</c:v>
                      </c:pt>
                      <c:pt idx="114304">
                        <c:v>-5.4025179999999997</c:v>
                      </c:pt>
                      <c:pt idx="114305">
                        <c:v>-5.4061849999999998</c:v>
                      </c:pt>
                      <c:pt idx="114306">
                        <c:v>-5.4098519999999999</c:v>
                      </c:pt>
                      <c:pt idx="114307">
                        <c:v>-5.4135179999999998</c:v>
                      </c:pt>
                      <c:pt idx="114308">
                        <c:v>-5.4171849999999999</c:v>
                      </c:pt>
                      <c:pt idx="114309">
                        <c:v>-5.420852</c:v>
                      </c:pt>
                      <c:pt idx="114310">
                        <c:v>-5.424518</c:v>
                      </c:pt>
                      <c:pt idx="114311">
                        <c:v>-5.428185</c:v>
                      </c:pt>
                      <c:pt idx="114312">
                        <c:v>-5.4318520000000001</c:v>
                      </c:pt>
                      <c:pt idx="114313">
                        <c:v>-5.4355180000000001</c:v>
                      </c:pt>
                      <c:pt idx="114314">
                        <c:v>-5.4391850000000002</c:v>
                      </c:pt>
                      <c:pt idx="114315">
                        <c:v>-5.4428520000000002</c:v>
                      </c:pt>
                      <c:pt idx="114316">
                        <c:v>-5.4465180000000002</c:v>
                      </c:pt>
                      <c:pt idx="114317">
                        <c:v>-5.4501850000000003</c:v>
                      </c:pt>
                      <c:pt idx="114318">
                        <c:v>-5.4538520000000004</c:v>
                      </c:pt>
                      <c:pt idx="114319">
                        <c:v>-5.4575189999999996</c:v>
                      </c:pt>
                      <c:pt idx="114320">
                        <c:v>-5.4611850000000004</c:v>
                      </c:pt>
                      <c:pt idx="114321">
                        <c:v>-5.4648519999999996</c:v>
                      </c:pt>
                      <c:pt idx="114322">
                        <c:v>-5.4685180000000004</c:v>
                      </c:pt>
                      <c:pt idx="114323">
                        <c:v>-5.4721849999999996</c:v>
                      </c:pt>
                      <c:pt idx="114324">
                        <c:v>-5.4758519999999997</c:v>
                      </c:pt>
                      <c:pt idx="114325">
                        <c:v>-5.4795179999999997</c:v>
                      </c:pt>
                      <c:pt idx="114326">
                        <c:v>-5.4831849999999998</c:v>
                      </c:pt>
                      <c:pt idx="114327">
                        <c:v>-5.4868519999999998</c:v>
                      </c:pt>
                      <c:pt idx="114328">
                        <c:v>-5.4905189999999999</c:v>
                      </c:pt>
                      <c:pt idx="114329">
                        <c:v>-5.4941849999999999</c:v>
                      </c:pt>
                      <c:pt idx="114330">
                        <c:v>-5.497852</c:v>
                      </c:pt>
                      <c:pt idx="114331">
                        <c:v>-5.5015179999999999</c:v>
                      </c:pt>
                      <c:pt idx="114332">
                        <c:v>-5.505185</c:v>
                      </c:pt>
                      <c:pt idx="114333">
                        <c:v>-5.5088520000000001</c:v>
                      </c:pt>
                      <c:pt idx="114334">
                        <c:v>-5.512518</c:v>
                      </c:pt>
                      <c:pt idx="114335">
                        <c:v>-5.5161850000000001</c:v>
                      </c:pt>
                      <c:pt idx="114336">
                        <c:v>-5.5198520000000002</c:v>
                      </c:pt>
                      <c:pt idx="114337">
                        <c:v>-5.5235190000000003</c:v>
                      </c:pt>
                      <c:pt idx="114338">
                        <c:v>-5.5271850000000002</c:v>
                      </c:pt>
                      <c:pt idx="114339">
                        <c:v>-5.5308520000000003</c:v>
                      </c:pt>
                      <c:pt idx="114340">
                        <c:v>-5.5345180000000003</c:v>
                      </c:pt>
                      <c:pt idx="114341">
                        <c:v>-5.5381850000000004</c:v>
                      </c:pt>
                      <c:pt idx="114342">
                        <c:v>-5.5418520000000004</c:v>
                      </c:pt>
                      <c:pt idx="114343">
                        <c:v>-5.5455180000000004</c:v>
                      </c:pt>
                      <c:pt idx="114344">
                        <c:v>-5.5491849999999996</c:v>
                      </c:pt>
                      <c:pt idx="114345">
                        <c:v>-5.5528519999999997</c:v>
                      </c:pt>
                      <c:pt idx="114346">
                        <c:v>-5.5565189999999998</c:v>
                      </c:pt>
                      <c:pt idx="114347">
                        <c:v>-5.5601849999999997</c:v>
                      </c:pt>
                      <c:pt idx="114348">
                        <c:v>-5.5638519999999998</c:v>
                      </c:pt>
                      <c:pt idx="114349">
                        <c:v>-5.5675179999999997</c:v>
                      </c:pt>
                      <c:pt idx="114350">
                        <c:v>-5.5711849999999998</c:v>
                      </c:pt>
                      <c:pt idx="114351">
                        <c:v>-5.5748519999999999</c:v>
                      </c:pt>
                      <c:pt idx="114352">
                        <c:v>-5.5785179999999999</c:v>
                      </c:pt>
                      <c:pt idx="114353">
                        <c:v>-5.582185</c:v>
                      </c:pt>
                      <c:pt idx="114354">
                        <c:v>-5.585852</c:v>
                      </c:pt>
                      <c:pt idx="114355">
                        <c:v>-5.5895190000000001</c:v>
                      </c:pt>
                      <c:pt idx="114356">
                        <c:v>-5.5931850000000001</c:v>
                      </c:pt>
                      <c:pt idx="114357">
                        <c:v>-5.5968520000000002</c:v>
                      </c:pt>
                      <c:pt idx="114358">
                        <c:v>-5.6005180000000001</c:v>
                      </c:pt>
                      <c:pt idx="114359">
                        <c:v>-5.6041850000000002</c:v>
                      </c:pt>
                      <c:pt idx="114360">
                        <c:v>-5.6078520000000003</c:v>
                      </c:pt>
                      <c:pt idx="114361">
                        <c:v>-5.6115180000000002</c:v>
                      </c:pt>
                      <c:pt idx="114362">
                        <c:v>-5.6151850000000003</c:v>
                      </c:pt>
                      <c:pt idx="114363">
                        <c:v>-5.6188520000000004</c:v>
                      </c:pt>
                      <c:pt idx="114364">
                        <c:v>-5.6225189999999996</c:v>
                      </c:pt>
                      <c:pt idx="114365">
                        <c:v>-5.6261850000000004</c:v>
                      </c:pt>
                      <c:pt idx="114366">
                        <c:v>-5.6298519999999996</c:v>
                      </c:pt>
                      <c:pt idx="114367">
                        <c:v>-5.6335179999999996</c:v>
                      </c:pt>
                      <c:pt idx="114368">
                        <c:v>-5.6371849999999997</c:v>
                      </c:pt>
                      <c:pt idx="114369">
                        <c:v>-5.6408509999999996</c:v>
                      </c:pt>
                      <c:pt idx="114370">
                        <c:v>-5.6445179999999997</c:v>
                      </c:pt>
                      <c:pt idx="114371">
                        <c:v>-5.6481849999999998</c:v>
                      </c:pt>
                      <c:pt idx="114372">
                        <c:v>-5.6518519999999999</c:v>
                      </c:pt>
                      <c:pt idx="114373">
                        <c:v>-5.655519</c:v>
                      </c:pt>
                      <c:pt idx="114374">
                        <c:v>-5.6591849999999999</c:v>
                      </c:pt>
                      <c:pt idx="114375">
                        <c:v>-5.662852</c:v>
                      </c:pt>
                      <c:pt idx="114376">
                        <c:v>-5.6665179999999999</c:v>
                      </c:pt>
                      <c:pt idx="114377">
                        <c:v>-5.670185</c:v>
                      </c:pt>
                      <c:pt idx="114378">
                        <c:v>-5.673851</c:v>
                      </c:pt>
                      <c:pt idx="114379">
                        <c:v>-5.6775180000000001</c:v>
                      </c:pt>
                      <c:pt idx="114380">
                        <c:v>-5.6811850000000002</c:v>
                      </c:pt>
                      <c:pt idx="114381">
                        <c:v>-5.6848520000000002</c:v>
                      </c:pt>
                      <c:pt idx="114382">
                        <c:v>-5.6885190000000003</c:v>
                      </c:pt>
                      <c:pt idx="114383">
                        <c:v>-5.6921850000000003</c:v>
                      </c:pt>
                      <c:pt idx="114384">
                        <c:v>-5.6958520000000004</c:v>
                      </c:pt>
                      <c:pt idx="114385">
                        <c:v>-5.6995180000000003</c:v>
                      </c:pt>
                      <c:pt idx="114386">
                        <c:v>-5.7031850000000004</c:v>
                      </c:pt>
                      <c:pt idx="114387">
                        <c:v>-5.7068510000000003</c:v>
                      </c:pt>
                      <c:pt idx="114388">
                        <c:v>-5.7105180000000004</c:v>
                      </c:pt>
                      <c:pt idx="114389">
                        <c:v>-5.7141849999999996</c:v>
                      </c:pt>
                      <c:pt idx="114390">
                        <c:v>-5.7178519999999997</c:v>
                      </c:pt>
                      <c:pt idx="114391">
                        <c:v>-5.7215189999999998</c:v>
                      </c:pt>
                      <c:pt idx="114392">
                        <c:v>-5.7251849999999997</c:v>
                      </c:pt>
                      <c:pt idx="114393">
                        <c:v>-5.7288519999999998</c:v>
                      </c:pt>
                      <c:pt idx="114394">
                        <c:v>-5.7325179999999998</c:v>
                      </c:pt>
                      <c:pt idx="114395">
                        <c:v>-5.7361849999999999</c:v>
                      </c:pt>
                      <c:pt idx="114396">
                        <c:v>-5.7398509999999998</c:v>
                      </c:pt>
                      <c:pt idx="114397">
                        <c:v>-5.7435179999999999</c:v>
                      </c:pt>
                      <c:pt idx="114398">
                        <c:v>-5.747185</c:v>
                      </c:pt>
                      <c:pt idx="114399">
                        <c:v>-5.7508520000000001</c:v>
                      </c:pt>
                      <c:pt idx="114400">
                        <c:v>-5.7545190000000002</c:v>
                      </c:pt>
                      <c:pt idx="114401">
                        <c:v>-5.7581850000000001</c:v>
                      </c:pt>
                      <c:pt idx="114402">
                        <c:v>-5.7618520000000002</c:v>
                      </c:pt>
                      <c:pt idx="114403">
                        <c:v>-5.7655180000000001</c:v>
                      </c:pt>
                      <c:pt idx="114404">
                        <c:v>-5.7691850000000002</c:v>
                      </c:pt>
                      <c:pt idx="114405">
                        <c:v>-5.7728510000000002</c:v>
                      </c:pt>
                      <c:pt idx="114406">
                        <c:v>-5.7765180000000003</c:v>
                      </c:pt>
                      <c:pt idx="114407">
                        <c:v>-5.7801850000000004</c:v>
                      </c:pt>
                      <c:pt idx="114408">
                        <c:v>-5.7838520000000004</c:v>
                      </c:pt>
                      <c:pt idx="114409">
                        <c:v>-5.7875189999999996</c:v>
                      </c:pt>
                      <c:pt idx="114410">
                        <c:v>-5.7911849999999996</c:v>
                      </c:pt>
                      <c:pt idx="114411">
                        <c:v>-5.7948519999999997</c:v>
                      </c:pt>
                      <c:pt idx="114412">
                        <c:v>-5.7985179999999996</c:v>
                      </c:pt>
                      <c:pt idx="114413">
                        <c:v>-5.8021849999999997</c:v>
                      </c:pt>
                      <c:pt idx="114414">
                        <c:v>-5.8058509999999997</c:v>
                      </c:pt>
                      <c:pt idx="114415">
                        <c:v>-5.8095179999999997</c:v>
                      </c:pt>
                      <c:pt idx="114416">
                        <c:v>-5.8131849999999998</c:v>
                      </c:pt>
                      <c:pt idx="114417">
                        <c:v>-5.8168519999999999</c:v>
                      </c:pt>
                      <c:pt idx="114418">
                        <c:v>-5.8205179999999999</c:v>
                      </c:pt>
                      <c:pt idx="114419">
                        <c:v>-5.8241849999999999</c:v>
                      </c:pt>
                      <c:pt idx="114420">
                        <c:v>-5.827852</c:v>
                      </c:pt>
                      <c:pt idx="114421">
                        <c:v>-5.831518</c:v>
                      </c:pt>
                      <c:pt idx="114422">
                        <c:v>-5.8351850000000001</c:v>
                      </c:pt>
                      <c:pt idx="114423">
                        <c:v>-5.838851</c:v>
                      </c:pt>
                      <c:pt idx="114424">
                        <c:v>-5.8425180000000001</c:v>
                      </c:pt>
                      <c:pt idx="114425">
                        <c:v>-5.8461850000000002</c:v>
                      </c:pt>
                      <c:pt idx="114426">
                        <c:v>-5.8498520000000003</c:v>
                      </c:pt>
                      <c:pt idx="114427">
                        <c:v>-5.8535180000000002</c:v>
                      </c:pt>
                      <c:pt idx="114428">
                        <c:v>-5.8571850000000003</c:v>
                      </c:pt>
                      <c:pt idx="114429">
                        <c:v>-5.8608520000000004</c:v>
                      </c:pt>
                      <c:pt idx="114430">
                        <c:v>-5.8645180000000003</c:v>
                      </c:pt>
                      <c:pt idx="114431">
                        <c:v>-5.8681850000000004</c:v>
                      </c:pt>
                      <c:pt idx="114432">
                        <c:v>-5.8718510000000004</c:v>
                      </c:pt>
                      <c:pt idx="114433">
                        <c:v>-5.8755179999999996</c:v>
                      </c:pt>
                      <c:pt idx="114434">
                        <c:v>-5.8791849999999997</c:v>
                      </c:pt>
                      <c:pt idx="114435">
                        <c:v>-5.8828519999999997</c:v>
                      </c:pt>
                      <c:pt idx="114436">
                        <c:v>-5.8865179999999997</c:v>
                      </c:pt>
                      <c:pt idx="114437">
                        <c:v>-5.8901849999999998</c:v>
                      </c:pt>
                      <c:pt idx="114438">
                        <c:v>-5.8938519999999999</c:v>
                      </c:pt>
                      <c:pt idx="114439">
                        <c:v>-5.8975179999999998</c:v>
                      </c:pt>
                      <c:pt idx="114440">
                        <c:v>-5.9011849999999999</c:v>
                      </c:pt>
                      <c:pt idx="114441">
                        <c:v>-5.9048509999999998</c:v>
                      </c:pt>
                      <c:pt idx="114442">
                        <c:v>-5.9085179999999999</c:v>
                      </c:pt>
                      <c:pt idx="114443">
                        <c:v>-5.912185</c:v>
                      </c:pt>
                      <c:pt idx="114444">
                        <c:v>-5.9158520000000001</c:v>
                      </c:pt>
                      <c:pt idx="114445">
                        <c:v>-5.9195180000000001</c:v>
                      </c:pt>
                      <c:pt idx="114446">
                        <c:v>-5.9231850000000001</c:v>
                      </c:pt>
                      <c:pt idx="114447">
                        <c:v>-5.9268520000000002</c:v>
                      </c:pt>
                      <c:pt idx="114448">
                        <c:v>-5.9305180000000002</c:v>
                      </c:pt>
                      <c:pt idx="114449">
                        <c:v>-5.9341850000000003</c:v>
                      </c:pt>
                      <c:pt idx="114450">
                        <c:v>-5.9378520000000004</c:v>
                      </c:pt>
                      <c:pt idx="114451">
                        <c:v>-5.9415180000000003</c:v>
                      </c:pt>
                      <c:pt idx="114452">
                        <c:v>-5.9451850000000004</c:v>
                      </c:pt>
                      <c:pt idx="114453">
                        <c:v>-5.9488519999999996</c:v>
                      </c:pt>
                      <c:pt idx="114454">
                        <c:v>-5.9525180000000004</c:v>
                      </c:pt>
                      <c:pt idx="114455">
                        <c:v>-5.9561849999999996</c:v>
                      </c:pt>
                      <c:pt idx="114456">
                        <c:v>-5.9598519999999997</c:v>
                      </c:pt>
                      <c:pt idx="114457">
                        <c:v>-5.9635179999999997</c:v>
                      </c:pt>
                      <c:pt idx="114458">
                        <c:v>-5.9671849999999997</c:v>
                      </c:pt>
                      <c:pt idx="114459">
                        <c:v>-5.9708519999999998</c:v>
                      </c:pt>
                      <c:pt idx="114460">
                        <c:v>-5.9745179999999998</c:v>
                      </c:pt>
                      <c:pt idx="114461">
                        <c:v>-5.9781849999999999</c:v>
                      </c:pt>
                      <c:pt idx="114462">
                        <c:v>-5.9818519999999999</c:v>
                      </c:pt>
                      <c:pt idx="114463">
                        <c:v>-5.9855179999999999</c:v>
                      </c:pt>
                      <c:pt idx="114464">
                        <c:v>-5.989185</c:v>
                      </c:pt>
                      <c:pt idx="114465">
                        <c:v>-5.9928520000000001</c:v>
                      </c:pt>
                      <c:pt idx="114466">
                        <c:v>-5.996518</c:v>
                      </c:pt>
                      <c:pt idx="114467">
                        <c:v>-6.0001850000000001</c:v>
                      </c:pt>
                      <c:pt idx="114468">
                        <c:v>-6.0038520000000002</c:v>
                      </c:pt>
                      <c:pt idx="114469">
                        <c:v>-6.0075180000000001</c:v>
                      </c:pt>
                      <c:pt idx="114470">
                        <c:v>-6.0111850000000002</c:v>
                      </c:pt>
                      <c:pt idx="114471">
                        <c:v>-6.0148520000000003</c:v>
                      </c:pt>
                      <c:pt idx="114472">
                        <c:v>-6.0185180000000003</c:v>
                      </c:pt>
                      <c:pt idx="114473">
                        <c:v>-6.0221850000000003</c:v>
                      </c:pt>
                      <c:pt idx="114474">
                        <c:v>-6.0258520000000004</c:v>
                      </c:pt>
                      <c:pt idx="114475">
                        <c:v>-6.0295180000000004</c:v>
                      </c:pt>
                      <c:pt idx="114476">
                        <c:v>-6.0331849999999996</c:v>
                      </c:pt>
                      <c:pt idx="114477">
                        <c:v>-6.0368519999999997</c:v>
                      </c:pt>
                      <c:pt idx="114478">
                        <c:v>-6.0405179999999996</c:v>
                      </c:pt>
                      <c:pt idx="114479">
                        <c:v>-6.0441849999999997</c:v>
                      </c:pt>
                      <c:pt idx="114480">
                        <c:v>-6.0478519999999998</c:v>
                      </c:pt>
                      <c:pt idx="114481">
                        <c:v>-6.0515179999999997</c:v>
                      </c:pt>
                      <c:pt idx="114482">
                        <c:v>-6.0551849999999998</c:v>
                      </c:pt>
                      <c:pt idx="114483">
                        <c:v>-6.0588519999999999</c:v>
                      </c:pt>
                      <c:pt idx="114484">
                        <c:v>-6.0625179999999999</c:v>
                      </c:pt>
                      <c:pt idx="114485">
                        <c:v>-6.0661849999999999</c:v>
                      </c:pt>
                      <c:pt idx="114486">
                        <c:v>-6.069852</c:v>
                      </c:pt>
                      <c:pt idx="114487">
                        <c:v>-6.073518</c:v>
                      </c:pt>
                      <c:pt idx="114488">
                        <c:v>-6.0771850000000001</c:v>
                      </c:pt>
                      <c:pt idx="114489">
                        <c:v>-6.0808520000000001</c:v>
                      </c:pt>
                      <c:pt idx="114490">
                        <c:v>-6.0845180000000001</c:v>
                      </c:pt>
                      <c:pt idx="114491">
                        <c:v>-6.0881850000000002</c:v>
                      </c:pt>
                      <c:pt idx="114492">
                        <c:v>-6.0918520000000003</c:v>
                      </c:pt>
                      <c:pt idx="114493">
                        <c:v>-6.0955180000000002</c:v>
                      </c:pt>
                      <c:pt idx="114494">
                        <c:v>-6.0991850000000003</c:v>
                      </c:pt>
                      <c:pt idx="114495">
                        <c:v>-6.1028520000000004</c:v>
                      </c:pt>
                      <c:pt idx="114496">
                        <c:v>-6.1065180000000003</c:v>
                      </c:pt>
                      <c:pt idx="114497">
                        <c:v>-6.1101850000000004</c:v>
                      </c:pt>
                      <c:pt idx="114498">
                        <c:v>-6.1138519999999996</c:v>
                      </c:pt>
                      <c:pt idx="114499">
                        <c:v>-6.1175179999999996</c:v>
                      </c:pt>
                      <c:pt idx="114500">
                        <c:v>-6.1211849999999997</c:v>
                      </c:pt>
                      <c:pt idx="114501">
                        <c:v>-6.1248519999999997</c:v>
                      </c:pt>
                      <c:pt idx="114502">
                        <c:v>-6.1285179999999997</c:v>
                      </c:pt>
                      <c:pt idx="114503">
                        <c:v>-6.1321849999999998</c:v>
                      </c:pt>
                      <c:pt idx="114504">
                        <c:v>-6.1358519999999999</c:v>
                      </c:pt>
                      <c:pt idx="114505">
                        <c:v>-6.1395179999999998</c:v>
                      </c:pt>
                      <c:pt idx="114506">
                        <c:v>-6.1431849999999999</c:v>
                      </c:pt>
                      <c:pt idx="114507">
                        <c:v>-6.146852</c:v>
                      </c:pt>
                      <c:pt idx="114508">
                        <c:v>-6.1505179999999999</c:v>
                      </c:pt>
                      <c:pt idx="114509">
                        <c:v>-6.154185</c:v>
                      </c:pt>
                      <c:pt idx="114510">
                        <c:v>-6.1578520000000001</c:v>
                      </c:pt>
                      <c:pt idx="114511">
                        <c:v>-6.1615190000000002</c:v>
                      </c:pt>
                      <c:pt idx="114512">
                        <c:v>-6.1651850000000001</c:v>
                      </c:pt>
                      <c:pt idx="114513">
                        <c:v>-6.1688520000000002</c:v>
                      </c:pt>
                      <c:pt idx="114514">
                        <c:v>-6.1725180000000002</c:v>
                      </c:pt>
                      <c:pt idx="114515">
                        <c:v>-6.1761850000000003</c:v>
                      </c:pt>
                      <c:pt idx="114516">
                        <c:v>-6.1798520000000003</c:v>
                      </c:pt>
                      <c:pt idx="114517">
                        <c:v>-6.1835180000000003</c:v>
                      </c:pt>
                      <c:pt idx="114518">
                        <c:v>-6.1871850000000004</c:v>
                      </c:pt>
                      <c:pt idx="114519">
                        <c:v>-6.1908519999999996</c:v>
                      </c:pt>
                      <c:pt idx="114520">
                        <c:v>-6.1945189999999997</c:v>
                      </c:pt>
                      <c:pt idx="114521">
                        <c:v>-6.1981849999999996</c:v>
                      </c:pt>
                      <c:pt idx="114522">
                        <c:v>-6.2018519999999997</c:v>
                      </c:pt>
                      <c:pt idx="114523">
                        <c:v>-6.2055179999999996</c:v>
                      </c:pt>
                      <c:pt idx="114524">
                        <c:v>-6.2091849999999997</c:v>
                      </c:pt>
                      <c:pt idx="114525">
                        <c:v>-6.2128519999999998</c:v>
                      </c:pt>
                      <c:pt idx="114526">
                        <c:v>-6.2165179999999998</c:v>
                      </c:pt>
                      <c:pt idx="114527">
                        <c:v>-6.2201849999999999</c:v>
                      </c:pt>
                      <c:pt idx="114528">
                        <c:v>-6.2238519999999999</c:v>
                      </c:pt>
                      <c:pt idx="114529">
                        <c:v>-6.227519</c:v>
                      </c:pt>
                      <c:pt idx="114530">
                        <c:v>-6.231185</c:v>
                      </c:pt>
                      <c:pt idx="114531">
                        <c:v>-6.2348520000000001</c:v>
                      </c:pt>
                      <c:pt idx="114532">
                        <c:v>-6.238518</c:v>
                      </c:pt>
                      <c:pt idx="114533">
                        <c:v>-6.2421850000000001</c:v>
                      </c:pt>
                      <c:pt idx="114534">
                        <c:v>-6.2458520000000002</c:v>
                      </c:pt>
                      <c:pt idx="114535">
                        <c:v>-6.2495180000000001</c:v>
                      </c:pt>
                      <c:pt idx="114536">
                        <c:v>-6.2531850000000002</c:v>
                      </c:pt>
                      <c:pt idx="114537">
                        <c:v>-6.2568520000000003</c:v>
                      </c:pt>
                      <c:pt idx="114538">
                        <c:v>-6.2605190000000004</c:v>
                      </c:pt>
                      <c:pt idx="114539">
                        <c:v>-6.2641850000000003</c:v>
                      </c:pt>
                      <c:pt idx="114540">
                        <c:v>-6.2678520000000004</c:v>
                      </c:pt>
                      <c:pt idx="114541">
                        <c:v>-6.2715180000000004</c:v>
                      </c:pt>
                      <c:pt idx="114542">
                        <c:v>-6.2751849999999996</c:v>
                      </c:pt>
                      <c:pt idx="114543">
                        <c:v>-6.2788519999999997</c:v>
                      </c:pt>
                      <c:pt idx="114544">
                        <c:v>-6.2825179999999996</c:v>
                      </c:pt>
                      <c:pt idx="114545">
                        <c:v>-6.2861849999999997</c:v>
                      </c:pt>
                      <c:pt idx="114546">
                        <c:v>-6.2898519999999998</c:v>
                      </c:pt>
                      <c:pt idx="114547">
                        <c:v>-6.2935189999999999</c:v>
                      </c:pt>
                      <c:pt idx="114548">
                        <c:v>-6.2971849999999998</c:v>
                      </c:pt>
                      <c:pt idx="114549">
                        <c:v>-6.3008519999999999</c:v>
                      </c:pt>
                      <c:pt idx="114550">
                        <c:v>-6.3045179999999998</c:v>
                      </c:pt>
                      <c:pt idx="114551">
                        <c:v>-6.3081849999999999</c:v>
                      </c:pt>
                      <c:pt idx="114552">
                        <c:v>-6.311852</c:v>
                      </c:pt>
                      <c:pt idx="114553">
                        <c:v>-6.315518</c:v>
                      </c:pt>
                      <c:pt idx="114554">
                        <c:v>-6.3191850000000001</c:v>
                      </c:pt>
                      <c:pt idx="114555">
                        <c:v>-6.3228520000000001</c:v>
                      </c:pt>
                      <c:pt idx="114556">
                        <c:v>-6.3265190000000002</c:v>
                      </c:pt>
                      <c:pt idx="114557">
                        <c:v>-6.3301850000000002</c:v>
                      </c:pt>
                      <c:pt idx="114558">
                        <c:v>-6.3338520000000003</c:v>
                      </c:pt>
                      <c:pt idx="114559">
                        <c:v>-6.3375180000000002</c:v>
                      </c:pt>
                      <c:pt idx="114560">
                        <c:v>-6.3411850000000003</c:v>
                      </c:pt>
                      <c:pt idx="114561">
                        <c:v>-6.3448510000000002</c:v>
                      </c:pt>
                      <c:pt idx="114562">
                        <c:v>-6.3485180000000003</c:v>
                      </c:pt>
                      <c:pt idx="114563">
                        <c:v>-6.3521850000000004</c:v>
                      </c:pt>
                      <c:pt idx="114564">
                        <c:v>-6.3558519999999996</c:v>
                      </c:pt>
                      <c:pt idx="114565">
                        <c:v>-6.3595189999999997</c:v>
                      </c:pt>
                      <c:pt idx="114566">
                        <c:v>-6.3631849999999996</c:v>
                      </c:pt>
                      <c:pt idx="114567">
                        <c:v>-6.3668519999999997</c:v>
                      </c:pt>
                      <c:pt idx="114568">
                        <c:v>-6.3705179999999997</c:v>
                      </c:pt>
                      <c:pt idx="114569">
                        <c:v>-6.3741849999999998</c:v>
                      </c:pt>
                      <c:pt idx="114570">
                        <c:v>-6.3778509999999997</c:v>
                      </c:pt>
                      <c:pt idx="114571">
                        <c:v>-6.3815179999999998</c:v>
                      </c:pt>
                      <c:pt idx="114572">
                        <c:v>-6.3851849999999999</c:v>
                      </c:pt>
                      <c:pt idx="114573">
                        <c:v>-6.388852</c:v>
                      </c:pt>
                      <c:pt idx="114574">
                        <c:v>-6.3925190000000001</c:v>
                      </c:pt>
                      <c:pt idx="114575">
                        <c:v>-6.396185</c:v>
                      </c:pt>
                      <c:pt idx="114576">
                        <c:v>-6.3998520000000001</c:v>
                      </c:pt>
                      <c:pt idx="114577">
                        <c:v>-6.403518</c:v>
                      </c:pt>
                      <c:pt idx="114578">
                        <c:v>-6.4071850000000001</c:v>
                      </c:pt>
                      <c:pt idx="114579">
                        <c:v>-6.4108510000000001</c:v>
                      </c:pt>
                      <c:pt idx="114580">
                        <c:v>-6.4145180000000002</c:v>
                      </c:pt>
                      <c:pt idx="114581">
                        <c:v>-6.4181850000000003</c:v>
                      </c:pt>
                      <c:pt idx="114582">
                        <c:v>-6.4218520000000003</c:v>
                      </c:pt>
                      <c:pt idx="114583">
                        <c:v>-6.4255190000000004</c:v>
                      </c:pt>
                      <c:pt idx="114584">
                        <c:v>-6.4291850000000004</c:v>
                      </c:pt>
                      <c:pt idx="114585">
                        <c:v>-6.4328519999999996</c:v>
                      </c:pt>
                      <c:pt idx="114586">
                        <c:v>-6.4365180000000004</c:v>
                      </c:pt>
                      <c:pt idx="114587">
                        <c:v>-6.4401849999999996</c:v>
                      </c:pt>
                      <c:pt idx="114588">
                        <c:v>-6.4438510000000004</c:v>
                      </c:pt>
                      <c:pt idx="114589">
                        <c:v>-6.4475179999999996</c:v>
                      </c:pt>
                      <c:pt idx="114590">
                        <c:v>-6.4511849999999997</c:v>
                      </c:pt>
                      <c:pt idx="114591">
                        <c:v>-6.4548519999999998</c:v>
                      </c:pt>
                      <c:pt idx="114592">
                        <c:v>-6.4585189999999999</c:v>
                      </c:pt>
                      <c:pt idx="114593">
                        <c:v>-6.4621849999999998</c:v>
                      </c:pt>
                      <c:pt idx="114594">
                        <c:v>-6.4658519999999999</c:v>
                      </c:pt>
                      <c:pt idx="114595">
                        <c:v>-6.4695179999999999</c:v>
                      </c:pt>
                      <c:pt idx="114596">
                        <c:v>-6.473185</c:v>
                      </c:pt>
                      <c:pt idx="114597">
                        <c:v>-6.4768509999999999</c:v>
                      </c:pt>
                      <c:pt idx="114598">
                        <c:v>-6.480518</c:v>
                      </c:pt>
                      <c:pt idx="114599">
                        <c:v>-6.4841850000000001</c:v>
                      </c:pt>
                      <c:pt idx="114600">
                        <c:v>-6.4878520000000002</c:v>
                      </c:pt>
                      <c:pt idx="114601">
                        <c:v>-6.4915180000000001</c:v>
                      </c:pt>
                      <c:pt idx="114602">
                        <c:v>-6.4951850000000002</c:v>
                      </c:pt>
                      <c:pt idx="114603">
                        <c:v>-6.4988520000000003</c:v>
                      </c:pt>
                      <c:pt idx="114604">
                        <c:v>-6.5025180000000002</c:v>
                      </c:pt>
                      <c:pt idx="114605">
                        <c:v>-6.5061850000000003</c:v>
                      </c:pt>
                      <c:pt idx="114606">
                        <c:v>-6.5098510000000003</c:v>
                      </c:pt>
                      <c:pt idx="114607">
                        <c:v>-6.5135180000000004</c:v>
                      </c:pt>
                      <c:pt idx="114608">
                        <c:v>-6.5171849999999996</c:v>
                      </c:pt>
                      <c:pt idx="114609">
                        <c:v>-6.5208519999999996</c:v>
                      </c:pt>
                      <c:pt idx="114610">
                        <c:v>-6.5245179999999996</c:v>
                      </c:pt>
                      <c:pt idx="114611">
                        <c:v>-6.5281849999999997</c:v>
                      </c:pt>
                      <c:pt idx="114612">
                        <c:v>-6.5318519999999998</c:v>
                      </c:pt>
                      <c:pt idx="114613">
                        <c:v>-6.5355179999999997</c:v>
                      </c:pt>
                      <c:pt idx="114614">
                        <c:v>-6.5391849999999998</c:v>
                      </c:pt>
                      <c:pt idx="114615">
                        <c:v>-6.5428509999999998</c:v>
                      </c:pt>
                      <c:pt idx="114616">
                        <c:v>-6.5465179999999998</c:v>
                      </c:pt>
                      <c:pt idx="114617">
                        <c:v>-6.5501849999999999</c:v>
                      </c:pt>
                      <c:pt idx="114618">
                        <c:v>-6.553852</c:v>
                      </c:pt>
                      <c:pt idx="114619">
                        <c:v>-6.557518</c:v>
                      </c:pt>
                      <c:pt idx="114620">
                        <c:v>-6.561185</c:v>
                      </c:pt>
                      <c:pt idx="114621">
                        <c:v>-6.5648520000000001</c:v>
                      </c:pt>
                      <c:pt idx="114622">
                        <c:v>-6.5685180000000001</c:v>
                      </c:pt>
                      <c:pt idx="114623">
                        <c:v>-6.5721850000000002</c:v>
                      </c:pt>
                      <c:pt idx="114624">
                        <c:v>-6.5758510000000001</c:v>
                      </c:pt>
                      <c:pt idx="114625">
                        <c:v>-6.5795180000000002</c:v>
                      </c:pt>
                      <c:pt idx="114626">
                        <c:v>-6.5831850000000003</c:v>
                      </c:pt>
                      <c:pt idx="114627">
                        <c:v>-6.5868520000000004</c:v>
                      </c:pt>
                      <c:pt idx="114628">
                        <c:v>-6.5905180000000003</c:v>
                      </c:pt>
                      <c:pt idx="114629">
                        <c:v>-6.5941850000000004</c:v>
                      </c:pt>
                      <c:pt idx="114630">
                        <c:v>-6.5978519999999996</c:v>
                      </c:pt>
                      <c:pt idx="114631">
                        <c:v>-6.6015180000000004</c:v>
                      </c:pt>
                      <c:pt idx="114632">
                        <c:v>-6.6051849999999996</c:v>
                      </c:pt>
                      <c:pt idx="114633">
                        <c:v>-6.6088519999999997</c:v>
                      </c:pt>
                      <c:pt idx="114634">
                        <c:v>-6.6125179999999997</c:v>
                      </c:pt>
                      <c:pt idx="114635">
                        <c:v>-6.6161849999999998</c:v>
                      </c:pt>
                      <c:pt idx="114636">
                        <c:v>-6.6198519999999998</c:v>
                      </c:pt>
                      <c:pt idx="114637">
                        <c:v>-6.6235179999999998</c:v>
                      </c:pt>
                      <c:pt idx="114638">
                        <c:v>-6.6271849999999999</c:v>
                      </c:pt>
                      <c:pt idx="114639">
                        <c:v>-6.630852</c:v>
                      </c:pt>
                      <c:pt idx="114640">
                        <c:v>-6.6345179999999999</c:v>
                      </c:pt>
                      <c:pt idx="114641">
                        <c:v>-6.638185</c:v>
                      </c:pt>
                      <c:pt idx="114642">
                        <c:v>-6.6418520000000001</c:v>
                      </c:pt>
                      <c:pt idx="114643">
                        <c:v>-6.645518</c:v>
                      </c:pt>
                      <c:pt idx="114644">
                        <c:v>-6.6491850000000001</c:v>
                      </c:pt>
                      <c:pt idx="114645">
                        <c:v>-6.6528520000000002</c:v>
                      </c:pt>
                      <c:pt idx="114646">
                        <c:v>-6.6565180000000002</c:v>
                      </c:pt>
                      <c:pt idx="114647">
                        <c:v>-6.6601850000000002</c:v>
                      </c:pt>
                      <c:pt idx="114648">
                        <c:v>-6.6638520000000003</c:v>
                      </c:pt>
                      <c:pt idx="114649">
                        <c:v>-6.6675180000000003</c:v>
                      </c:pt>
                      <c:pt idx="114650">
                        <c:v>-6.6711850000000004</c:v>
                      </c:pt>
                      <c:pt idx="114651">
                        <c:v>-6.6748519999999996</c:v>
                      </c:pt>
                      <c:pt idx="114652">
                        <c:v>-6.6785180000000004</c:v>
                      </c:pt>
                      <c:pt idx="114653">
                        <c:v>-6.6821849999999996</c:v>
                      </c:pt>
                      <c:pt idx="114654">
                        <c:v>-6.6858519999999997</c:v>
                      </c:pt>
                      <c:pt idx="114655">
                        <c:v>-6.6895179999999996</c:v>
                      </c:pt>
                      <c:pt idx="114656">
                        <c:v>-6.6931849999999997</c:v>
                      </c:pt>
                      <c:pt idx="114657">
                        <c:v>-6.6968519999999998</c:v>
                      </c:pt>
                      <c:pt idx="114658">
                        <c:v>-6.7005179999999998</c:v>
                      </c:pt>
                      <c:pt idx="114659">
                        <c:v>-6.7041849999999998</c:v>
                      </c:pt>
                      <c:pt idx="114660">
                        <c:v>-6.7078519999999999</c:v>
                      </c:pt>
                      <c:pt idx="114661">
                        <c:v>-6.7115179999999999</c:v>
                      </c:pt>
                      <c:pt idx="114662">
                        <c:v>-6.715185</c:v>
                      </c:pt>
                      <c:pt idx="114663">
                        <c:v>-6.718852</c:v>
                      </c:pt>
                      <c:pt idx="114664">
                        <c:v>-6.722518</c:v>
                      </c:pt>
                      <c:pt idx="114665">
                        <c:v>-6.7261850000000001</c:v>
                      </c:pt>
                      <c:pt idx="114666">
                        <c:v>-6.7298520000000002</c:v>
                      </c:pt>
                      <c:pt idx="114667">
                        <c:v>-6.7335180000000001</c:v>
                      </c:pt>
                      <c:pt idx="114668">
                        <c:v>-6.7371850000000002</c:v>
                      </c:pt>
                      <c:pt idx="114669">
                        <c:v>-6.7408520000000003</c:v>
                      </c:pt>
                      <c:pt idx="114670">
                        <c:v>-6.7445180000000002</c:v>
                      </c:pt>
                      <c:pt idx="114671">
                        <c:v>-6.7481850000000003</c:v>
                      </c:pt>
                      <c:pt idx="114672">
                        <c:v>-6.7518520000000004</c:v>
                      </c:pt>
                      <c:pt idx="114673">
                        <c:v>-6.7555180000000004</c:v>
                      </c:pt>
                      <c:pt idx="114674">
                        <c:v>-6.7591850000000004</c:v>
                      </c:pt>
                      <c:pt idx="114675">
                        <c:v>-6.7628519999999996</c:v>
                      </c:pt>
                      <c:pt idx="114676">
                        <c:v>-6.7665179999999996</c:v>
                      </c:pt>
                      <c:pt idx="114677">
                        <c:v>-6.7701849999999997</c:v>
                      </c:pt>
                      <c:pt idx="114678">
                        <c:v>-6.7738519999999998</c:v>
                      </c:pt>
                      <c:pt idx="114679">
                        <c:v>-6.7775179999999997</c:v>
                      </c:pt>
                      <c:pt idx="114680">
                        <c:v>-6.7811849999999998</c:v>
                      </c:pt>
                      <c:pt idx="114681">
                        <c:v>-6.7848519999999999</c:v>
                      </c:pt>
                      <c:pt idx="114682">
                        <c:v>-6.7885179999999998</c:v>
                      </c:pt>
                      <c:pt idx="114683">
                        <c:v>-6.7921849999999999</c:v>
                      </c:pt>
                      <c:pt idx="114684">
                        <c:v>-6.795852</c:v>
                      </c:pt>
                      <c:pt idx="114685">
                        <c:v>-6.799518</c:v>
                      </c:pt>
                      <c:pt idx="114686">
                        <c:v>-6.803185</c:v>
                      </c:pt>
                      <c:pt idx="114687">
                        <c:v>-6.8068520000000001</c:v>
                      </c:pt>
                      <c:pt idx="114688">
                        <c:v>-6.8105180000000001</c:v>
                      </c:pt>
                      <c:pt idx="114689">
                        <c:v>-6.8141850000000002</c:v>
                      </c:pt>
                      <c:pt idx="114690">
                        <c:v>-6.8178520000000002</c:v>
                      </c:pt>
                      <c:pt idx="114691">
                        <c:v>-6.8215180000000002</c:v>
                      </c:pt>
                      <c:pt idx="114692">
                        <c:v>-6.8251850000000003</c:v>
                      </c:pt>
                      <c:pt idx="114693">
                        <c:v>-6.8288520000000004</c:v>
                      </c:pt>
                      <c:pt idx="114694">
                        <c:v>-6.8325189999999996</c:v>
                      </c:pt>
                      <c:pt idx="114695">
                        <c:v>-6.8361850000000004</c:v>
                      </c:pt>
                      <c:pt idx="114696">
                        <c:v>-6.8398519999999996</c:v>
                      </c:pt>
                      <c:pt idx="114697">
                        <c:v>-6.8435180000000004</c:v>
                      </c:pt>
                      <c:pt idx="114698">
                        <c:v>-6.8471849999999996</c:v>
                      </c:pt>
                      <c:pt idx="114699">
                        <c:v>-6.8508519999999997</c:v>
                      </c:pt>
                      <c:pt idx="114700">
                        <c:v>-6.8545179999999997</c:v>
                      </c:pt>
                      <c:pt idx="114701">
                        <c:v>-6.8581849999999998</c:v>
                      </c:pt>
                      <c:pt idx="114702">
                        <c:v>-6.8618519999999998</c:v>
                      </c:pt>
                      <c:pt idx="114703">
                        <c:v>-6.8655189999999999</c:v>
                      </c:pt>
                      <c:pt idx="114704">
                        <c:v>-6.8691849999999999</c:v>
                      </c:pt>
                      <c:pt idx="114705">
                        <c:v>-6.872852</c:v>
                      </c:pt>
                      <c:pt idx="114706">
                        <c:v>-6.8765179999999999</c:v>
                      </c:pt>
                      <c:pt idx="114707">
                        <c:v>-6.880185</c:v>
                      </c:pt>
                      <c:pt idx="114708">
                        <c:v>-6.8838520000000001</c:v>
                      </c:pt>
                      <c:pt idx="114709">
                        <c:v>-6.887518</c:v>
                      </c:pt>
                      <c:pt idx="114710">
                        <c:v>-6.8911850000000001</c:v>
                      </c:pt>
                      <c:pt idx="114711">
                        <c:v>-6.8948520000000002</c:v>
                      </c:pt>
                      <c:pt idx="114712">
                        <c:v>-6.8985190000000003</c:v>
                      </c:pt>
                      <c:pt idx="114713">
                        <c:v>-6.9021850000000002</c:v>
                      </c:pt>
                      <c:pt idx="114714">
                        <c:v>-6.9058520000000003</c:v>
                      </c:pt>
                      <c:pt idx="114715">
                        <c:v>-6.9095180000000003</c:v>
                      </c:pt>
                      <c:pt idx="114716">
                        <c:v>-6.9131850000000004</c:v>
                      </c:pt>
                      <c:pt idx="114717">
                        <c:v>-6.9168520000000004</c:v>
                      </c:pt>
                      <c:pt idx="114718">
                        <c:v>-6.9205180000000004</c:v>
                      </c:pt>
                      <c:pt idx="114719">
                        <c:v>-6.9241849999999996</c:v>
                      </c:pt>
                      <c:pt idx="114720">
                        <c:v>-6.9278519999999997</c:v>
                      </c:pt>
                      <c:pt idx="114721">
                        <c:v>-6.9315189999999998</c:v>
                      </c:pt>
                      <c:pt idx="114722">
                        <c:v>-6.9351849999999997</c:v>
                      </c:pt>
                      <c:pt idx="114723">
                        <c:v>-6.9388519999999998</c:v>
                      </c:pt>
                      <c:pt idx="114724">
                        <c:v>-6.9425179999999997</c:v>
                      </c:pt>
                      <c:pt idx="114725">
                        <c:v>-6.9461849999999998</c:v>
                      </c:pt>
                      <c:pt idx="114726">
                        <c:v>-6.9498519999999999</c:v>
                      </c:pt>
                      <c:pt idx="114727">
                        <c:v>-6.9535179999999999</c:v>
                      </c:pt>
                      <c:pt idx="114728">
                        <c:v>-6.957185</c:v>
                      </c:pt>
                      <c:pt idx="114729">
                        <c:v>-6.960852</c:v>
                      </c:pt>
                      <c:pt idx="114730">
                        <c:v>-6.9645190000000001</c:v>
                      </c:pt>
                      <c:pt idx="114731">
                        <c:v>-6.9681850000000001</c:v>
                      </c:pt>
                      <c:pt idx="114732">
                        <c:v>-6.9718520000000002</c:v>
                      </c:pt>
                      <c:pt idx="114733">
                        <c:v>-6.9755180000000001</c:v>
                      </c:pt>
                      <c:pt idx="114734">
                        <c:v>-6.9791850000000002</c:v>
                      </c:pt>
                      <c:pt idx="114735">
                        <c:v>-6.9828520000000003</c:v>
                      </c:pt>
                      <c:pt idx="114736">
                        <c:v>-6.9865180000000002</c:v>
                      </c:pt>
                      <c:pt idx="114737">
                        <c:v>-6.9901850000000003</c:v>
                      </c:pt>
                      <c:pt idx="114738">
                        <c:v>-6.9938520000000004</c:v>
                      </c:pt>
                      <c:pt idx="114739">
                        <c:v>-6.9975189999999996</c:v>
                      </c:pt>
                      <c:pt idx="114740">
                        <c:v>-7.0011850000000004</c:v>
                      </c:pt>
                      <c:pt idx="114741">
                        <c:v>-7.0048519999999996</c:v>
                      </c:pt>
                      <c:pt idx="114742">
                        <c:v>-7.0085179999999996</c:v>
                      </c:pt>
                      <c:pt idx="114743">
                        <c:v>-7.0121849999999997</c:v>
                      </c:pt>
                      <c:pt idx="114744">
                        <c:v>-7.0158509999999996</c:v>
                      </c:pt>
                      <c:pt idx="114745">
                        <c:v>-7.0195179999999997</c:v>
                      </c:pt>
                      <c:pt idx="114746">
                        <c:v>-7.0231849999999998</c:v>
                      </c:pt>
                      <c:pt idx="114747">
                        <c:v>-7.0268519999999999</c:v>
                      </c:pt>
                      <c:pt idx="114748">
                        <c:v>-7.030519</c:v>
                      </c:pt>
                      <c:pt idx="114749">
                        <c:v>-7.0341849999999999</c:v>
                      </c:pt>
                      <c:pt idx="114750">
                        <c:v>-7.037852</c:v>
                      </c:pt>
                      <c:pt idx="114751">
                        <c:v>-7.0415179999999999</c:v>
                      </c:pt>
                      <c:pt idx="114752">
                        <c:v>-7.045185</c:v>
                      </c:pt>
                      <c:pt idx="114753">
                        <c:v>-7.048851</c:v>
                      </c:pt>
                      <c:pt idx="114754">
                        <c:v>-7.0525180000000001</c:v>
                      </c:pt>
                      <c:pt idx="114755">
                        <c:v>-7.0561850000000002</c:v>
                      </c:pt>
                      <c:pt idx="114756">
                        <c:v>-7.0598520000000002</c:v>
                      </c:pt>
                      <c:pt idx="114757">
                        <c:v>-7.0635190000000003</c:v>
                      </c:pt>
                      <c:pt idx="114758">
                        <c:v>-7.0671850000000003</c:v>
                      </c:pt>
                      <c:pt idx="114759">
                        <c:v>-7.0708520000000004</c:v>
                      </c:pt>
                      <c:pt idx="114760">
                        <c:v>-7.0745180000000003</c:v>
                      </c:pt>
                      <c:pt idx="114761">
                        <c:v>-7.0781850000000004</c:v>
                      </c:pt>
                      <c:pt idx="114762">
                        <c:v>-7.0818510000000003</c:v>
                      </c:pt>
                      <c:pt idx="114763">
                        <c:v>-7.0855180000000004</c:v>
                      </c:pt>
                      <c:pt idx="114764">
                        <c:v>-7.0891849999999996</c:v>
                      </c:pt>
                      <c:pt idx="114765">
                        <c:v>-7.0928519999999997</c:v>
                      </c:pt>
                      <c:pt idx="114766">
                        <c:v>-7.0965189999999998</c:v>
                      </c:pt>
                      <c:pt idx="114767">
                        <c:v>-7.1001849999999997</c:v>
                      </c:pt>
                      <c:pt idx="114768">
                        <c:v>-7.1038519999999998</c:v>
                      </c:pt>
                      <c:pt idx="114769">
                        <c:v>-7.1075179999999998</c:v>
                      </c:pt>
                      <c:pt idx="114770">
                        <c:v>-7.1111849999999999</c:v>
                      </c:pt>
                      <c:pt idx="114771">
                        <c:v>-7.1148509999999998</c:v>
                      </c:pt>
                      <c:pt idx="114772">
                        <c:v>-7.1185179999999999</c:v>
                      </c:pt>
                      <c:pt idx="114773">
                        <c:v>-7.122185</c:v>
                      </c:pt>
                      <c:pt idx="114774">
                        <c:v>-7.1258520000000001</c:v>
                      </c:pt>
                      <c:pt idx="114775">
                        <c:v>-7.1295190000000002</c:v>
                      </c:pt>
                      <c:pt idx="114776">
                        <c:v>-7.1331850000000001</c:v>
                      </c:pt>
                      <c:pt idx="114777">
                        <c:v>-7.1368520000000002</c:v>
                      </c:pt>
                      <c:pt idx="114778">
                        <c:v>-7.1405180000000001</c:v>
                      </c:pt>
                      <c:pt idx="114779">
                        <c:v>-7.1441850000000002</c:v>
                      </c:pt>
                      <c:pt idx="114780">
                        <c:v>-7.1478510000000002</c:v>
                      </c:pt>
                      <c:pt idx="114781">
                        <c:v>-7.1515180000000003</c:v>
                      </c:pt>
                      <c:pt idx="114782">
                        <c:v>-7.1551850000000004</c:v>
                      </c:pt>
                      <c:pt idx="114783">
                        <c:v>-7.1588520000000004</c:v>
                      </c:pt>
                      <c:pt idx="114784">
                        <c:v>-7.1625189999999996</c:v>
                      </c:pt>
                      <c:pt idx="114785">
                        <c:v>-7.1661849999999996</c:v>
                      </c:pt>
                      <c:pt idx="114786">
                        <c:v>-7.1698519999999997</c:v>
                      </c:pt>
                      <c:pt idx="114787">
                        <c:v>-7.1735179999999996</c:v>
                      </c:pt>
                      <c:pt idx="114788">
                        <c:v>-7.1771849999999997</c:v>
                      </c:pt>
                      <c:pt idx="114789">
                        <c:v>-7.1808509999999997</c:v>
                      </c:pt>
                      <c:pt idx="114790">
                        <c:v>-7.1845179999999997</c:v>
                      </c:pt>
                      <c:pt idx="114791">
                        <c:v>-7.1881849999999998</c:v>
                      </c:pt>
                      <c:pt idx="114792">
                        <c:v>-7.1918519999999999</c:v>
                      </c:pt>
                      <c:pt idx="114793">
                        <c:v>-7.1955179999999999</c:v>
                      </c:pt>
                      <c:pt idx="114794">
                        <c:v>-7.1991849999999999</c:v>
                      </c:pt>
                      <c:pt idx="114795">
                        <c:v>-7.202852</c:v>
                      </c:pt>
                      <c:pt idx="114796">
                        <c:v>-7.206518</c:v>
                      </c:pt>
                      <c:pt idx="114797">
                        <c:v>-7.2101850000000001</c:v>
                      </c:pt>
                      <c:pt idx="114798">
                        <c:v>-7.213851</c:v>
                      </c:pt>
                      <c:pt idx="114799">
                        <c:v>-7.2175180000000001</c:v>
                      </c:pt>
                      <c:pt idx="114800">
                        <c:v>-7.2211850000000002</c:v>
                      </c:pt>
                      <c:pt idx="114801">
                        <c:v>-7.2248520000000003</c:v>
                      </c:pt>
                      <c:pt idx="114802">
                        <c:v>-7.2285180000000002</c:v>
                      </c:pt>
                      <c:pt idx="114803">
                        <c:v>-7.2321850000000003</c:v>
                      </c:pt>
                      <c:pt idx="114804">
                        <c:v>-7.2358520000000004</c:v>
                      </c:pt>
                      <c:pt idx="114805">
                        <c:v>-7.2395180000000003</c:v>
                      </c:pt>
                      <c:pt idx="114806">
                        <c:v>-7.2431850000000004</c:v>
                      </c:pt>
                      <c:pt idx="114807">
                        <c:v>-7.2468510000000004</c:v>
                      </c:pt>
                      <c:pt idx="114808">
                        <c:v>-7.2505179999999996</c:v>
                      </c:pt>
                      <c:pt idx="114809">
                        <c:v>-7.2541849999999997</c:v>
                      </c:pt>
                      <c:pt idx="114810">
                        <c:v>-7.2578519999999997</c:v>
                      </c:pt>
                      <c:pt idx="114811">
                        <c:v>-7.2615179999999997</c:v>
                      </c:pt>
                      <c:pt idx="114812">
                        <c:v>-7.2651849999999998</c:v>
                      </c:pt>
                      <c:pt idx="114813">
                        <c:v>-7.2688519999999999</c:v>
                      </c:pt>
                      <c:pt idx="114814">
                        <c:v>-7.2725179999999998</c:v>
                      </c:pt>
                      <c:pt idx="114815">
                        <c:v>-7.2761849999999999</c:v>
                      </c:pt>
                      <c:pt idx="114816">
                        <c:v>-7.2798509999999998</c:v>
                      </c:pt>
                      <c:pt idx="114817">
                        <c:v>-7.2835179999999999</c:v>
                      </c:pt>
                      <c:pt idx="114818">
                        <c:v>-7.287185</c:v>
                      </c:pt>
                      <c:pt idx="114819">
                        <c:v>-7.2908520000000001</c:v>
                      </c:pt>
                      <c:pt idx="114820">
                        <c:v>-7.2945180000000001</c:v>
                      </c:pt>
                      <c:pt idx="114821">
                        <c:v>-7.2981850000000001</c:v>
                      </c:pt>
                      <c:pt idx="114822">
                        <c:v>-7.3018520000000002</c:v>
                      </c:pt>
                      <c:pt idx="114823">
                        <c:v>-7.3055180000000002</c:v>
                      </c:pt>
                      <c:pt idx="114824">
                        <c:v>-7.3091850000000003</c:v>
                      </c:pt>
                      <c:pt idx="114825">
                        <c:v>-7.3128520000000004</c:v>
                      </c:pt>
                      <c:pt idx="114826">
                        <c:v>-7.3165180000000003</c:v>
                      </c:pt>
                      <c:pt idx="114827">
                        <c:v>-7.3201850000000004</c:v>
                      </c:pt>
                      <c:pt idx="114828">
                        <c:v>-7.3238519999999996</c:v>
                      </c:pt>
                      <c:pt idx="114829">
                        <c:v>-7.3275180000000004</c:v>
                      </c:pt>
                      <c:pt idx="114830">
                        <c:v>-7.3311849999999996</c:v>
                      </c:pt>
                      <c:pt idx="114831">
                        <c:v>-7.3348519999999997</c:v>
                      </c:pt>
                      <c:pt idx="114832">
                        <c:v>-7.3385179999999997</c:v>
                      </c:pt>
                      <c:pt idx="114833">
                        <c:v>-7.3421849999999997</c:v>
                      </c:pt>
                      <c:pt idx="114834">
                        <c:v>-7.3458519999999998</c:v>
                      </c:pt>
                      <c:pt idx="114835">
                        <c:v>-7.3495179999999998</c:v>
                      </c:pt>
                      <c:pt idx="114836">
                        <c:v>-7.3531849999999999</c:v>
                      </c:pt>
                      <c:pt idx="114837">
                        <c:v>-7.3568519999999999</c:v>
                      </c:pt>
                      <c:pt idx="114838">
                        <c:v>-7.3605179999999999</c:v>
                      </c:pt>
                      <c:pt idx="114839">
                        <c:v>-7.364185</c:v>
                      </c:pt>
                      <c:pt idx="114840">
                        <c:v>-7.3678520000000001</c:v>
                      </c:pt>
                      <c:pt idx="114841">
                        <c:v>-7.371518</c:v>
                      </c:pt>
                      <c:pt idx="114842">
                        <c:v>-7.3751850000000001</c:v>
                      </c:pt>
                      <c:pt idx="114843">
                        <c:v>-7.3788520000000002</c:v>
                      </c:pt>
                      <c:pt idx="114844">
                        <c:v>-7.3825180000000001</c:v>
                      </c:pt>
                      <c:pt idx="114845">
                        <c:v>-7.3861850000000002</c:v>
                      </c:pt>
                      <c:pt idx="114846">
                        <c:v>-7.3898520000000003</c:v>
                      </c:pt>
                      <c:pt idx="114847">
                        <c:v>-7.3935180000000003</c:v>
                      </c:pt>
                      <c:pt idx="114848">
                        <c:v>-7.3971850000000003</c:v>
                      </c:pt>
                      <c:pt idx="114849">
                        <c:v>-7.4008520000000004</c:v>
                      </c:pt>
                      <c:pt idx="114850">
                        <c:v>-7.4045180000000004</c:v>
                      </c:pt>
                      <c:pt idx="114851">
                        <c:v>-7.4081849999999996</c:v>
                      </c:pt>
                      <c:pt idx="114852">
                        <c:v>-7.4118519999999997</c:v>
                      </c:pt>
                      <c:pt idx="114853">
                        <c:v>-7.4155179999999996</c:v>
                      </c:pt>
                      <c:pt idx="114854">
                        <c:v>-7.4191849999999997</c:v>
                      </c:pt>
                      <c:pt idx="114855">
                        <c:v>-7.4228519999999998</c:v>
                      </c:pt>
                      <c:pt idx="114856">
                        <c:v>-7.4265179999999997</c:v>
                      </c:pt>
                      <c:pt idx="114857">
                        <c:v>-7.4301849999999998</c:v>
                      </c:pt>
                      <c:pt idx="114858">
                        <c:v>-7.4338519999999999</c:v>
                      </c:pt>
                      <c:pt idx="114859">
                        <c:v>-7.4375179999999999</c:v>
                      </c:pt>
                      <c:pt idx="114860">
                        <c:v>-7.4411849999999999</c:v>
                      </c:pt>
                      <c:pt idx="114861">
                        <c:v>-7.444852</c:v>
                      </c:pt>
                      <c:pt idx="114862">
                        <c:v>-7.448518</c:v>
                      </c:pt>
                      <c:pt idx="114863">
                        <c:v>-7.4521850000000001</c:v>
                      </c:pt>
                      <c:pt idx="114864">
                        <c:v>-7.4558520000000001</c:v>
                      </c:pt>
                      <c:pt idx="114865">
                        <c:v>-7.4595180000000001</c:v>
                      </c:pt>
                      <c:pt idx="114866">
                        <c:v>-7.4631850000000002</c:v>
                      </c:pt>
                      <c:pt idx="114867">
                        <c:v>-7.4668520000000003</c:v>
                      </c:pt>
                      <c:pt idx="114868">
                        <c:v>-7.4705180000000002</c:v>
                      </c:pt>
                      <c:pt idx="114869">
                        <c:v>-7.4741850000000003</c:v>
                      </c:pt>
                      <c:pt idx="114870">
                        <c:v>-7.4778520000000004</c:v>
                      </c:pt>
                      <c:pt idx="114871">
                        <c:v>-7.4815180000000003</c:v>
                      </c:pt>
                      <c:pt idx="114872">
                        <c:v>-7.4851850000000004</c:v>
                      </c:pt>
                      <c:pt idx="114873">
                        <c:v>-7.4888519999999996</c:v>
                      </c:pt>
                      <c:pt idx="114874">
                        <c:v>-7.4925179999999996</c:v>
                      </c:pt>
                      <c:pt idx="114875">
                        <c:v>-7.4961849999999997</c:v>
                      </c:pt>
                      <c:pt idx="114876">
                        <c:v>-7.4998519999999997</c:v>
                      </c:pt>
                      <c:pt idx="114877">
                        <c:v>-7.5035179999999997</c:v>
                      </c:pt>
                      <c:pt idx="114878">
                        <c:v>-7.5071849999999998</c:v>
                      </c:pt>
                      <c:pt idx="114879">
                        <c:v>-7.5108519999999999</c:v>
                      </c:pt>
                      <c:pt idx="114880">
                        <c:v>-7.5145179999999998</c:v>
                      </c:pt>
                      <c:pt idx="114881">
                        <c:v>-7.5181849999999999</c:v>
                      </c:pt>
                      <c:pt idx="114882">
                        <c:v>-7.521852</c:v>
                      </c:pt>
                      <c:pt idx="114883">
                        <c:v>-7.5255179999999999</c:v>
                      </c:pt>
                      <c:pt idx="114884">
                        <c:v>-7.529185</c:v>
                      </c:pt>
                      <c:pt idx="114885">
                        <c:v>-7.5328520000000001</c:v>
                      </c:pt>
                      <c:pt idx="114886">
                        <c:v>-7.5365190000000002</c:v>
                      </c:pt>
                      <c:pt idx="114887">
                        <c:v>-7.5401850000000001</c:v>
                      </c:pt>
                      <c:pt idx="114888">
                        <c:v>-7.5438520000000002</c:v>
                      </c:pt>
                      <c:pt idx="114889">
                        <c:v>-7.5475180000000002</c:v>
                      </c:pt>
                      <c:pt idx="114890">
                        <c:v>-7.5511850000000003</c:v>
                      </c:pt>
                      <c:pt idx="114891">
                        <c:v>-7.5548520000000003</c:v>
                      </c:pt>
                      <c:pt idx="114892">
                        <c:v>-7.5585180000000003</c:v>
                      </c:pt>
                      <c:pt idx="114893">
                        <c:v>-7.5621850000000004</c:v>
                      </c:pt>
                      <c:pt idx="114894">
                        <c:v>-7.5658519999999996</c:v>
                      </c:pt>
                      <c:pt idx="114895">
                        <c:v>-7.5695189999999997</c:v>
                      </c:pt>
                      <c:pt idx="114896">
                        <c:v>-7.5731849999999996</c:v>
                      </c:pt>
                      <c:pt idx="114897">
                        <c:v>-7.5768519999999997</c:v>
                      </c:pt>
                      <c:pt idx="114898">
                        <c:v>-7.5805179999999996</c:v>
                      </c:pt>
                      <c:pt idx="114899">
                        <c:v>-7.5841849999999997</c:v>
                      </c:pt>
                      <c:pt idx="114900">
                        <c:v>-7.5878519999999998</c:v>
                      </c:pt>
                      <c:pt idx="114901">
                        <c:v>-7.5915179999999998</c:v>
                      </c:pt>
                      <c:pt idx="114902">
                        <c:v>-7.5951849999999999</c:v>
                      </c:pt>
                      <c:pt idx="114903">
                        <c:v>-7.5988519999999999</c:v>
                      </c:pt>
                      <c:pt idx="114904">
                        <c:v>-7.602519</c:v>
                      </c:pt>
                      <c:pt idx="114905">
                        <c:v>-7.606185</c:v>
                      </c:pt>
                      <c:pt idx="114906">
                        <c:v>-7.6098520000000001</c:v>
                      </c:pt>
                      <c:pt idx="114907">
                        <c:v>-7.613518</c:v>
                      </c:pt>
                      <c:pt idx="114908">
                        <c:v>-7.6171850000000001</c:v>
                      </c:pt>
                      <c:pt idx="114909">
                        <c:v>-7.6208520000000002</c:v>
                      </c:pt>
                      <c:pt idx="114910">
                        <c:v>-7.6245180000000001</c:v>
                      </c:pt>
                      <c:pt idx="114911">
                        <c:v>-7.6281850000000002</c:v>
                      </c:pt>
                      <c:pt idx="114912">
                        <c:v>-7.6318520000000003</c:v>
                      </c:pt>
                      <c:pt idx="114913">
                        <c:v>-7.6355190000000004</c:v>
                      </c:pt>
                      <c:pt idx="114914">
                        <c:v>-7.6391850000000003</c:v>
                      </c:pt>
                      <c:pt idx="114915">
                        <c:v>-7.6428520000000004</c:v>
                      </c:pt>
                      <c:pt idx="114916">
                        <c:v>-7.6465180000000004</c:v>
                      </c:pt>
                      <c:pt idx="114917">
                        <c:v>-7.6501849999999996</c:v>
                      </c:pt>
                      <c:pt idx="114918">
                        <c:v>-7.6538519999999997</c:v>
                      </c:pt>
                      <c:pt idx="114919">
                        <c:v>-7.6575179999999996</c:v>
                      </c:pt>
                      <c:pt idx="114920">
                        <c:v>-7.6611849999999997</c:v>
                      </c:pt>
                      <c:pt idx="114921">
                        <c:v>-7.6648519999999998</c:v>
                      </c:pt>
                      <c:pt idx="114922">
                        <c:v>-7.6685189999999999</c:v>
                      </c:pt>
                      <c:pt idx="114923">
                        <c:v>-7.6721849999999998</c:v>
                      </c:pt>
                      <c:pt idx="114924">
                        <c:v>-7.6758519999999999</c:v>
                      </c:pt>
                      <c:pt idx="114925">
                        <c:v>-7.6795179999999998</c:v>
                      </c:pt>
                      <c:pt idx="114926">
                        <c:v>-7.6831849999999999</c:v>
                      </c:pt>
                      <c:pt idx="114927">
                        <c:v>-7.686852</c:v>
                      </c:pt>
                      <c:pt idx="114928">
                        <c:v>-7.690518</c:v>
                      </c:pt>
                      <c:pt idx="114929">
                        <c:v>-7.6941850000000001</c:v>
                      </c:pt>
                      <c:pt idx="114930">
                        <c:v>-7.6978520000000001</c:v>
                      </c:pt>
                      <c:pt idx="114931">
                        <c:v>-7.7015190000000002</c:v>
                      </c:pt>
                      <c:pt idx="114932">
                        <c:v>-7.7051850000000002</c:v>
                      </c:pt>
                      <c:pt idx="114933">
                        <c:v>-7.7088520000000003</c:v>
                      </c:pt>
                      <c:pt idx="114934">
                        <c:v>-7.7125180000000002</c:v>
                      </c:pt>
                      <c:pt idx="114935">
                        <c:v>-7.7161850000000003</c:v>
                      </c:pt>
                      <c:pt idx="114936">
                        <c:v>-7.7198510000000002</c:v>
                      </c:pt>
                      <c:pt idx="114937">
                        <c:v>-7.7235180000000003</c:v>
                      </c:pt>
                      <c:pt idx="114938">
                        <c:v>-7.7271850000000004</c:v>
                      </c:pt>
                      <c:pt idx="114939">
                        <c:v>-7.7308519999999996</c:v>
                      </c:pt>
                      <c:pt idx="114940">
                        <c:v>-7.7345189999999997</c:v>
                      </c:pt>
                      <c:pt idx="114941">
                        <c:v>-7.7381849999999996</c:v>
                      </c:pt>
                      <c:pt idx="114942">
                        <c:v>-7.7418519999999997</c:v>
                      </c:pt>
                      <c:pt idx="114943">
                        <c:v>-7.7455179999999997</c:v>
                      </c:pt>
                      <c:pt idx="114944">
                        <c:v>-7.7491849999999998</c:v>
                      </c:pt>
                      <c:pt idx="114945">
                        <c:v>-7.7528509999999997</c:v>
                      </c:pt>
                      <c:pt idx="114946">
                        <c:v>-7.7565179999999998</c:v>
                      </c:pt>
                      <c:pt idx="114947">
                        <c:v>-7.7601849999999999</c:v>
                      </c:pt>
                      <c:pt idx="114948">
                        <c:v>-7.763852</c:v>
                      </c:pt>
                      <c:pt idx="114949">
                        <c:v>-7.7675190000000001</c:v>
                      </c:pt>
                      <c:pt idx="114950">
                        <c:v>-7.771185</c:v>
                      </c:pt>
                      <c:pt idx="114951">
                        <c:v>-7.7748520000000001</c:v>
                      </c:pt>
                      <c:pt idx="114952">
                        <c:v>-7.778518</c:v>
                      </c:pt>
                      <c:pt idx="114953">
                        <c:v>-7.7821850000000001</c:v>
                      </c:pt>
                      <c:pt idx="114954">
                        <c:v>-7.7858510000000001</c:v>
                      </c:pt>
                      <c:pt idx="114955">
                        <c:v>-7.7895180000000002</c:v>
                      </c:pt>
                      <c:pt idx="114956">
                        <c:v>-7.7931850000000003</c:v>
                      </c:pt>
                      <c:pt idx="114957">
                        <c:v>-7.7968520000000003</c:v>
                      </c:pt>
                      <c:pt idx="114958">
                        <c:v>-7.8005190000000004</c:v>
                      </c:pt>
                      <c:pt idx="114959">
                        <c:v>-7.8041850000000004</c:v>
                      </c:pt>
                      <c:pt idx="114960">
                        <c:v>-7.8078519999999996</c:v>
                      </c:pt>
                      <c:pt idx="114961">
                        <c:v>-7.8115180000000004</c:v>
                      </c:pt>
                      <c:pt idx="114962">
                        <c:v>-7.8151849999999996</c:v>
                      </c:pt>
                      <c:pt idx="114963">
                        <c:v>-7.8188510000000004</c:v>
                      </c:pt>
                      <c:pt idx="114964">
                        <c:v>-7.8225179999999996</c:v>
                      </c:pt>
                      <c:pt idx="114965">
                        <c:v>-7.8261849999999997</c:v>
                      </c:pt>
                      <c:pt idx="114966">
                        <c:v>-7.8298519999999998</c:v>
                      </c:pt>
                      <c:pt idx="114967">
                        <c:v>-7.8335189999999999</c:v>
                      </c:pt>
                      <c:pt idx="114968">
                        <c:v>-7.8371849999999998</c:v>
                      </c:pt>
                      <c:pt idx="114969">
                        <c:v>-7.8408519999999999</c:v>
                      </c:pt>
                      <c:pt idx="114970">
                        <c:v>-7.8445179999999999</c:v>
                      </c:pt>
                      <c:pt idx="114971">
                        <c:v>-7.848185</c:v>
                      </c:pt>
                      <c:pt idx="114972">
                        <c:v>-7.8518509999999999</c:v>
                      </c:pt>
                      <c:pt idx="114973">
                        <c:v>-7.855518</c:v>
                      </c:pt>
                      <c:pt idx="114974">
                        <c:v>-7.8591850000000001</c:v>
                      </c:pt>
                      <c:pt idx="114975">
                        <c:v>-7.8628520000000002</c:v>
                      </c:pt>
                      <c:pt idx="114976">
                        <c:v>-7.8665180000000001</c:v>
                      </c:pt>
                      <c:pt idx="114977">
                        <c:v>-7.8701850000000002</c:v>
                      </c:pt>
                      <c:pt idx="114978">
                        <c:v>-7.8738520000000003</c:v>
                      </c:pt>
                      <c:pt idx="114979">
                        <c:v>-7.8775180000000002</c:v>
                      </c:pt>
                      <c:pt idx="114980">
                        <c:v>-7.8811850000000003</c:v>
                      </c:pt>
                      <c:pt idx="114981">
                        <c:v>-7.8848510000000003</c:v>
                      </c:pt>
                      <c:pt idx="114982">
                        <c:v>-7.8885180000000004</c:v>
                      </c:pt>
                      <c:pt idx="114983">
                        <c:v>-7.8921849999999996</c:v>
                      </c:pt>
                      <c:pt idx="114984">
                        <c:v>-7.8958519999999996</c:v>
                      </c:pt>
                      <c:pt idx="114985">
                        <c:v>-7.8995179999999996</c:v>
                      </c:pt>
                      <c:pt idx="114986">
                        <c:v>-7.9031849999999997</c:v>
                      </c:pt>
                      <c:pt idx="114987">
                        <c:v>-7.9068519999999998</c:v>
                      </c:pt>
                      <c:pt idx="114988">
                        <c:v>-7.9105179999999997</c:v>
                      </c:pt>
                      <c:pt idx="114989">
                        <c:v>-7.9141849999999998</c:v>
                      </c:pt>
                      <c:pt idx="114990">
                        <c:v>-7.9178509999999998</c:v>
                      </c:pt>
                      <c:pt idx="114991">
                        <c:v>-7.9215179999999998</c:v>
                      </c:pt>
                      <c:pt idx="114992">
                        <c:v>-7.9251849999999999</c:v>
                      </c:pt>
                      <c:pt idx="114993">
                        <c:v>-7.928852</c:v>
                      </c:pt>
                      <c:pt idx="114994">
                        <c:v>-7.932518</c:v>
                      </c:pt>
                      <c:pt idx="114995">
                        <c:v>-7.936185</c:v>
                      </c:pt>
                      <c:pt idx="114996">
                        <c:v>-7.9398520000000001</c:v>
                      </c:pt>
                      <c:pt idx="114997">
                        <c:v>-7.9435180000000001</c:v>
                      </c:pt>
                      <c:pt idx="114998">
                        <c:v>-7.9471850000000002</c:v>
                      </c:pt>
                      <c:pt idx="114999">
                        <c:v>-7.9508510000000001</c:v>
                      </c:pt>
                      <c:pt idx="115000">
                        <c:v>-7.9545180000000002</c:v>
                      </c:pt>
                      <c:pt idx="115001">
                        <c:v>-7.9581850000000003</c:v>
                      </c:pt>
                      <c:pt idx="115002">
                        <c:v>-7.9618520000000004</c:v>
                      </c:pt>
                      <c:pt idx="115003">
                        <c:v>-7.9655180000000003</c:v>
                      </c:pt>
                      <c:pt idx="115004">
                        <c:v>-7.9691850000000004</c:v>
                      </c:pt>
                      <c:pt idx="115005">
                        <c:v>-7.9728519999999996</c:v>
                      </c:pt>
                      <c:pt idx="115006">
                        <c:v>-7.9765180000000004</c:v>
                      </c:pt>
                      <c:pt idx="115007">
                        <c:v>-7.9801849999999996</c:v>
                      </c:pt>
                      <c:pt idx="115008">
                        <c:v>-7.9838519999999997</c:v>
                      </c:pt>
                      <c:pt idx="115009">
                        <c:v>-7.9875179999999997</c:v>
                      </c:pt>
                      <c:pt idx="115010">
                        <c:v>-7.9911849999999998</c:v>
                      </c:pt>
                      <c:pt idx="115011">
                        <c:v>-7.9948519999999998</c:v>
                      </c:pt>
                      <c:pt idx="115012">
                        <c:v>-7.9985179999999998</c:v>
                      </c:pt>
                      <c:pt idx="115013">
                        <c:v>-8.0021850000000008</c:v>
                      </c:pt>
                      <c:pt idx="115014">
                        <c:v>-8.0058520000000009</c:v>
                      </c:pt>
                      <c:pt idx="115015">
                        <c:v>-8.0095189999999992</c:v>
                      </c:pt>
                      <c:pt idx="115016">
                        <c:v>-8.013185</c:v>
                      </c:pt>
                      <c:pt idx="115017">
                        <c:v>-8.0168510000000008</c:v>
                      </c:pt>
                      <c:pt idx="115018">
                        <c:v>-8.0205179999999991</c:v>
                      </c:pt>
                      <c:pt idx="115019">
                        <c:v>-8.0241849999999992</c:v>
                      </c:pt>
                      <c:pt idx="115020">
                        <c:v>-8.0278519999999993</c:v>
                      </c:pt>
                      <c:pt idx="115021">
                        <c:v>-8.0315180000000002</c:v>
                      </c:pt>
                      <c:pt idx="115022">
                        <c:v>-8.0351850000000002</c:v>
                      </c:pt>
                      <c:pt idx="115023">
                        <c:v>-8.0388520000000003</c:v>
                      </c:pt>
                      <c:pt idx="115024">
                        <c:v>-8.0425190000000004</c:v>
                      </c:pt>
                      <c:pt idx="115025">
                        <c:v>-8.0461849999999995</c:v>
                      </c:pt>
                      <c:pt idx="115026">
                        <c:v>-8.0498510000000003</c:v>
                      </c:pt>
                      <c:pt idx="115027">
                        <c:v>-8.0535180000000004</c:v>
                      </c:pt>
                      <c:pt idx="115028">
                        <c:v>-8.0571850000000005</c:v>
                      </c:pt>
                      <c:pt idx="115029">
                        <c:v>-8.0608520000000006</c:v>
                      </c:pt>
                      <c:pt idx="115030">
                        <c:v>-8.0645179999999996</c:v>
                      </c:pt>
                      <c:pt idx="115031">
                        <c:v>-8.0681849999999997</c:v>
                      </c:pt>
                      <c:pt idx="115032">
                        <c:v>-8.0718519999999998</c:v>
                      </c:pt>
                      <c:pt idx="115033">
                        <c:v>-8.0755189999999999</c:v>
                      </c:pt>
                      <c:pt idx="115034">
                        <c:v>-8.0791850000000007</c:v>
                      </c:pt>
                      <c:pt idx="115035">
                        <c:v>-8.0828509999999998</c:v>
                      </c:pt>
                      <c:pt idx="115036">
                        <c:v>-8.0865179999999999</c:v>
                      </c:pt>
                      <c:pt idx="115037">
                        <c:v>-8.090185</c:v>
                      </c:pt>
                      <c:pt idx="115038">
                        <c:v>-8.093852</c:v>
                      </c:pt>
                      <c:pt idx="115039">
                        <c:v>-8.0975180000000009</c:v>
                      </c:pt>
                      <c:pt idx="115040">
                        <c:v>-8.1011849999999992</c:v>
                      </c:pt>
                      <c:pt idx="115041">
                        <c:v>-8.1048519999999993</c:v>
                      </c:pt>
                      <c:pt idx="115042">
                        <c:v>-8.1085189999999994</c:v>
                      </c:pt>
                      <c:pt idx="115043">
                        <c:v>-8.1121850000000002</c:v>
                      </c:pt>
                      <c:pt idx="115044">
                        <c:v>-8.1158509999999993</c:v>
                      </c:pt>
                      <c:pt idx="115045">
                        <c:v>-8.1195179999999993</c:v>
                      </c:pt>
                      <c:pt idx="115046">
                        <c:v>-8.1231849999999994</c:v>
                      </c:pt>
                      <c:pt idx="115047">
                        <c:v>-8.1268519999999995</c:v>
                      </c:pt>
                      <c:pt idx="115048">
                        <c:v>-8.1305180000000004</c:v>
                      </c:pt>
                      <c:pt idx="115049">
                        <c:v>-8.1341850000000004</c:v>
                      </c:pt>
                      <c:pt idx="115050">
                        <c:v>-8.1378520000000005</c:v>
                      </c:pt>
                      <c:pt idx="115051">
                        <c:v>-8.1415190000000006</c:v>
                      </c:pt>
                      <c:pt idx="115052">
                        <c:v>-8.1451849999999997</c:v>
                      </c:pt>
                      <c:pt idx="115053">
                        <c:v>-8.1488510000000005</c:v>
                      </c:pt>
                      <c:pt idx="115054">
                        <c:v>-8.1525180000000006</c:v>
                      </c:pt>
                      <c:pt idx="115055">
                        <c:v>-8.1561850000000007</c:v>
                      </c:pt>
                      <c:pt idx="115056">
                        <c:v>-8.1598520000000008</c:v>
                      </c:pt>
                      <c:pt idx="115057">
                        <c:v>-8.1635179999999998</c:v>
                      </c:pt>
                      <c:pt idx="115058">
                        <c:v>-8.1671849999999999</c:v>
                      </c:pt>
                      <c:pt idx="115059">
                        <c:v>-8.170852</c:v>
                      </c:pt>
                      <c:pt idx="115060">
                        <c:v>-8.1745190000000001</c:v>
                      </c:pt>
                      <c:pt idx="115061">
                        <c:v>-8.1781849999999991</c:v>
                      </c:pt>
                      <c:pt idx="115062">
                        <c:v>-8.181851</c:v>
                      </c:pt>
                      <c:pt idx="115063">
                        <c:v>-8.1855180000000001</c:v>
                      </c:pt>
                      <c:pt idx="115064">
                        <c:v>-8.1891850000000002</c:v>
                      </c:pt>
                      <c:pt idx="115065">
                        <c:v>-8.1928520000000002</c:v>
                      </c:pt>
                      <c:pt idx="115066">
                        <c:v>-8.1965179999999993</c:v>
                      </c:pt>
                      <c:pt idx="115067">
                        <c:v>-8.2001849999999994</c:v>
                      </c:pt>
                      <c:pt idx="115068">
                        <c:v>-8.2038519999999995</c:v>
                      </c:pt>
                      <c:pt idx="115069">
                        <c:v>-8.2075189999999996</c:v>
                      </c:pt>
                      <c:pt idx="115070">
                        <c:v>-8.2111850000000004</c:v>
                      </c:pt>
                      <c:pt idx="115071">
                        <c:v>-8.2148509999999995</c:v>
                      </c:pt>
                      <c:pt idx="115072">
                        <c:v>-8.2185179999999995</c:v>
                      </c:pt>
                      <c:pt idx="115073">
                        <c:v>-8.2221849999999996</c:v>
                      </c:pt>
                      <c:pt idx="115074">
                        <c:v>-8.2258519999999997</c:v>
                      </c:pt>
                      <c:pt idx="115075">
                        <c:v>-8.2295180000000006</c:v>
                      </c:pt>
                      <c:pt idx="115076">
                        <c:v>-8.2331850000000006</c:v>
                      </c:pt>
                      <c:pt idx="115077">
                        <c:v>-8.2368520000000007</c:v>
                      </c:pt>
                      <c:pt idx="115078">
                        <c:v>-8.2405190000000008</c:v>
                      </c:pt>
                      <c:pt idx="115079">
                        <c:v>-8.2441849999999999</c:v>
                      </c:pt>
                      <c:pt idx="115080">
                        <c:v>-8.2478510000000007</c:v>
                      </c:pt>
                      <c:pt idx="115081">
                        <c:v>-8.2515180000000008</c:v>
                      </c:pt>
                      <c:pt idx="115082">
                        <c:v>-8.2551850000000009</c:v>
                      </c:pt>
                      <c:pt idx="115083">
                        <c:v>-8.2588519999999992</c:v>
                      </c:pt>
                      <c:pt idx="115084">
                        <c:v>-8.262518</c:v>
                      </c:pt>
                      <c:pt idx="115085">
                        <c:v>-8.2661850000000001</c:v>
                      </c:pt>
                      <c:pt idx="115086">
                        <c:v>-8.2698520000000002</c:v>
                      </c:pt>
                      <c:pt idx="115087">
                        <c:v>-8.2735190000000003</c:v>
                      </c:pt>
                      <c:pt idx="115088">
                        <c:v>-8.2771849999999993</c:v>
                      </c:pt>
                      <c:pt idx="115089">
                        <c:v>-8.2808510000000002</c:v>
                      </c:pt>
                      <c:pt idx="115090">
                        <c:v>-8.2845180000000003</c:v>
                      </c:pt>
                      <c:pt idx="115091">
                        <c:v>-8.2881850000000004</c:v>
                      </c:pt>
                      <c:pt idx="115092">
                        <c:v>-8.2918520000000004</c:v>
                      </c:pt>
                      <c:pt idx="115093">
                        <c:v>-8.2955179999999995</c:v>
                      </c:pt>
                      <c:pt idx="115094">
                        <c:v>-8.2991849999999996</c:v>
                      </c:pt>
                      <c:pt idx="115095">
                        <c:v>-8.3028519999999997</c:v>
                      </c:pt>
                      <c:pt idx="115096">
                        <c:v>-8.3065189999999998</c:v>
                      </c:pt>
                      <c:pt idx="115097">
                        <c:v>-8.3101850000000006</c:v>
                      </c:pt>
                      <c:pt idx="115098">
                        <c:v>-8.3138509999999997</c:v>
                      </c:pt>
                      <c:pt idx="115099">
                        <c:v>-8.3175179999999997</c:v>
                      </c:pt>
                      <c:pt idx="115100">
                        <c:v>-8.3211849999999998</c:v>
                      </c:pt>
                      <c:pt idx="115101">
                        <c:v>-8.3248519999999999</c:v>
                      </c:pt>
                      <c:pt idx="115102">
                        <c:v>-8.3285180000000008</c:v>
                      </c:pt>
                      <c:pt idx="115103">
                        <c:v>-8.3321850000000008</c:v>
                      </c:pt>
                      <c:pt idx="115104">
                        <c:v>-8.3358519999999992</c:v>
                      </c:pt>
                      <c:pt idx="115105">
                        <c:v>-8.3395189999999992</c:v>
                      </c:pt>
                      <c:pt idx="115106">
                        <c:v>-8.3431850000000001</c:v>
                      </c:pt>
                      <c:pt idx="115107">
                        <c:v>-8.3468509999999991</c:v>
                      </c:pt>
                      <c:pt idx="115108">
                        <c:v>-8.3505179999999992</c:v>
                      </c:pt>
                      <c:pt idx="115109">
                        <c:v>-8.3541849999999993</c:v>
                      </c:pt>
                      <c:pt idx="115110">
                        <c:v>-8.3578519999999994</c:v>
                      </c:pt>
                      <c:pt idx="115111">
                        <c:v>-8.3615180000000002</c:v>
                      </c:pt>
                      <c:pt idx="115112">
                        <c:v>-8.3651850000000003</c:v>
                      </c:pt>
                      <c:pt idx="115113">
                        <c:v>-8.3688520000000004</c:v>
                      </c:pt>
                      <c:pt idx="115114">
                        <c:v>-8.3725190000000005</c:v>
                      </c:pt>
                      <c:pt idx="115115">
                        <c:v>-8.3761849999999995</c:v>
                      </c:pt>
                      <c:pt idx="115116">
                        <c:v>-8.3798510000000004</c:v>
                      </c:pt>
                      <c:pt idx="115117">
                        <c:v>-8.3835180000000005</c:v>
                      </c:pt>
                      <c:pt idx="115118">
                        <c:v>-8.3871850000000006</c:v>
                      </c:pt>
                      <c:pt idx="115119">
                        <c:v>-8.3908520000000006</c:v>
                      </c:pt>
                      <c:pt idx="115120">
                        <c:v>-8.3945179999999997</c:v>
                      </c:pt>
                      <c:pt idx="115121">
                        <c:v>-8.3981849999999998</c:v>
                      </c:pt>
                      <c:pt idx="115122">
                        <c:v>-8.4018519999999999</c:v>
                      </c:pt>
                      <c:pt idx="115123">
                        <c:v>-8.405519</c:v>
                      </c:pt>
                      <c:pt idx="115124">
                        <c:v>-8.4091850000000008</c:v>
                      </c:pt>
                      <c:pt idx="115125">
                        <c:v>-8.4128509999999999</c:v>
                      </c:pt>
                      <c:pt idx="115126">
                        <c:v>-8.4165179999999999</c:v>
                      </c:pt>
                      <c:pt idx="115127">
                        <c:v>-8.420185</c:v>
                      </c:pt>
                      <c:pt idx="115128">
                        <c:v>-8.4238520000000001</c:v>
                      </c:pt>
                      <c:pt idx="115129">
                        <c:v>-8.4275179999999992</c:v>
                      </c:pt>
                      <c:pt idx="115130">
                        <c:v>-8.4311849999999993</c:v>
                      </c:pt>
                      <c:pt idx="115131">
                        <c:v>-8.4348519999999994</c:v>
                      </c:pt>
                      <c:pt idx="115132">
                        <c:v>-8.4385189999999994</c:v>
                      </c:pt>
                      <c:pt idx="115133">
                        <c:v>-8.4421850000000003</c:v>
                      </c:pt>
                      <c:pt idx="115134">
                        <c:v>-8.4458509999999993</c:v>
                      </c:pt>
                      <c:pt idx="115135">
                        <c:v>-8.4495179999999994</c:v>
                      </c:pt>
                      <c:pt idx="115136">
                        <c:v>-8.4531849999999995</c:v>
                      </c:pt>
                      <c:pt idx="115137">
                        <c:v>-8.4568519999999996</c:v>
                      </c:pt>
                      <c:pt idx="115138">
                        <c:v>-8.4605180000000004</c:v>
                      </c:pt>
                      <c:pt idx="115139">
                        <c:v>-8.4641850000000005</c:v>
                      </c:pt>
                      <c:pt idx="115140">
                        <c:v>-8.4678520000000006</c:v>
                      </c:pt>
                      <c:pt idx="115141">
                        <c:v>-8.4715190000000007</c:v>
                      </c:pt>
                      <c:pt idx="115142">
                        <c:v>-8.4751849999999997</c:v>
                      </c:pt>
                      <c:pt idx="115143">
                        <c:v>-8.4788510000000006</c:v>
                      </c:pt>
                      <c:pt idx="115144">
                        <c:v>-8.4825180000000007</c:v>
                      </c:pt>
                      <c:pt idx="115145">
                        <c:v>-8.4861850000000008</c:v>
                      </c:pt>
                      <c:pt idx="115146">
                        <c:v>-8.4898520000000008</c:v>
                      </c:pt>
                      <c:pt idx="115147">
                        <c:v>-8.4935179999999999</c:v>
                      </c:pt>
                      <c:pt idx="115148">
                        <c:v>-8.497185</c:v>
                      </c:pt>
                      <c:pt idx="115149">
                        <c:v>-8.5008520000000001</c:v>
                      </c:pt>
                      <c:pt idx="115150">
                        <c:v>-8.5045190000000002</c:v>
                      </c:pt>
                      <c:pt idx="115151">
                        <c:v>-8.5081849999999992</c:v>
                      </c:pt>
                      <c:pt idx="115152">
                        <c:v>-8.5118510000000001</c:v>
                      </c:pt>
                      <c:pt idx="115153">
                        <c:v>-8.5155180000000001</c:v>
                      </c:pt>
                      <c:pt idx="115154">
                        <c:v>-8.5191850000000002</c:v>
                      </c:pt>
                      <c:pt idx="115155">
                        <c:v>-8.5228520000000003</c:v>
                      </c:pt>
                      <c:pt idx="115156">
                        <c:v>-8.5265179999999994</c:v>
                      </c:pt>
                      <c:pt idx="115157">
                        <c:v>-8.5301849999999995</c:v>
                      </c:pt>
                      <c:pt idx="115158">
                        <c:v>-8.5338519999999995</c:v>
                      </c:pt>
                      <c:pt idx="115159">
                        <c:v>-8.5375189999999996</c:v>
                      </c:pt>
                      <c:pt idx="115160">
                        <c:v>-8.5411850000000005</c:v>
                      </c:pt>
                      <c:pt idx="115161">
                        <c:v>-8.5448509999999995</c:v>
                      </c:pt>
                      <c:pt idx="115162">
                        <c:v>-8.5485179999999996</c:v>
                      </c:pt>
                      <c:pt idx="115163">
                        <c:v>-8.5521849999999997</c:v>
                      </c:pt>
                      <c:pt idx="115164">
                        <c:v>-8.5558519999999998</c:v>
                      </c:pt>
                      <c:pt idx="115165">
                        <c:v>-8.5595189999999999</c:v>
                      </c:pt>
                      <c:pt idx="115166">
                        <c:v>-8.5631850000000007</c:v>
                      </c:pt>
                      <c:pt idx="115167">
                        <c:v>-8.5668520000000008</c:v>
                      </c:pt>
                      <c:pt idx="115168">
                        <c:v>-8.5705179999999999</c:v>
                      </c:pt>
                      <c:pt idx="115169">
                        <c:v>-8.5741849999999999</c:v>
                      </c:pt>
                      <c:pt idx="115170">
                        <c:v>-8.5778510000000008</c:v>
                      </c:pt>
                      <c:pt idx="115171">
                        <c:v>-8.5815180000000009</c:v>
                      </c:pt>
                      <c:pt idx="115172">
                        <c:v>-8.5851849999999992</c:v>
                      </c:pt>
                      <c:pt idx="115173">
                        <c:v>-8.5888519999999993</c:v>
                      </c:pt>
                      <c:pt idx="115174">
                        <c:v>-8.5925189999999994</c:v>
                      </c:pt>
                      <c:pt idx="115175">
                        <c:v>-8.5961850000000002</c:v>
                      </c:pt>
                      <c:pt idx="115176">
                        <c:v>-8.5998520000000003</c:v>
                      </c:pt>
                      <c:pt idx="115177">
                        <c:v>-8.6035179999999993</c:v>
                      </c:pt>
                      <c:pt idx="115178">
                        <c:v>-8.6071849999999994</c:v>
                      </c:pt>
                      <c:pt idx="115179">
                        <c:v>-8.6108510000000003</c:v>
                      </c:pt>
                      <c:pt idx="115180">
                        <c:v>-8.6145180000000003</c:v>
                      </c:pt>
                      <c:pt idx="115181">
                        <c:v>-8.6181850000000004</c:v>
                      </c:pt>
                      <c:pt idx="115182">
                        <c:v>-8.6218520000000005</c:v>
                      </c:pt>
                      <c:pt idx="115183">
                        <c:v>-8.6255190000000006</c:v>
                      </c:pt>
                      <c:pt idx="115184">
                        <c:v>-8.6291849999999997</c:v>
                      </c:pt>
                      <c:pt idx="115185">
                        <c:v>-8.6328519999999997</c:v>
                      </c:pt>
                      <c:pt idx="115186">
                        <c:v>-8.6365180000000006</c:v>
                      </c:pt>
                      <c:pt idx="115187">
                        <c:v>-8.6401850000000007</c:v>
                      </c:pt>
                      <c:pt idx="115188">
                        <c:v>-8.6438509999999997</c:v>
                      </c:pt>
                      <c:pt idx="115189">
                        <c:v>-8.6475179999999998</c:v>
                      </c:pt>
                      <c:pt idx="115190">
                        <c:v>-8.6511849999999999</c:v>
                      </c:pt>
                      <c:pt idx="115191">
                        <c:v>-8.654852</c:v>
                      </c:pt>
                      <c:pt idx="115192">
                        <c:v>-8.6585190000000001</c:v>
                      </c:pt>
                      <c:pt idx="115193">
                        <c:v>-8.6621849999999991</c:v>
                      </c:pt>
                      <c:pt idx="115194">
                        <c:v>-8.6658519999999992</c:v>
                      </c:pt>
                      <c:pt idx="115195">
                        <c:v>-8.6695180000000001</c:v>
                      </c:pt>
                      <c:pt idx="115196">
                        <c:v>-8.6731850000000001</c:v>
                      </c:pt>
                      <c:pt idx="115197">
                        <c:v>-8.6768509999999992</c:v>
                      </c:pt>
                      <c:pt idx="115198">
                        <c:v>-8.6805179999999993</c:v>
                      </c:pt>
                      <c:pt idx="115199">
                        <c:v>-8.6841849999999994</c:v>
                      </c:pt>
                      <c:pt idx="115200">
                        <c:v>-8.6878519999999995</c:v>
                      </c:pt>
                      <c:pt idx="115201">
                        <c:v>-8.6915189999999996</c:v>
                      </c:pt>
                      <c:pt idx="115202">
                        <c:v>-8.6951850000000004</c:v>
                      </c:pt>
                      <c:pt idx="115203">
                        <c:v>-8.6988520000000005</c:v>
                      </c:pt>
                      <c:pt idx="115204">
                        <c:v>-8.7025179999999995</c:v>
                      </c:pt>
                      <c:pt idx="115205">
                        <c:v>-8.7061849999999996</c:v>
                      </c:pt>
                      <c:pt idx="115206">
                        <c:v>-8.7098510000000005</c:v>
                      </c:pt>
                      <c:pt idx="115207">
                        <c:v>-8.7135180000000005</c:v>
                      </c:pt>
                      <c:pt idx="115208">
                        <c:v>-8.7171850000000006</c:v>
                      </c:pt>
                      <c:pt idx="115209">
                        <c:v>-8.7208520000000007</c:v>
                      </c:pt>
                      <c:pt idx="115210">
                        <c:v>-8.7245190000000008</c:v>
                      </c:pt>
                      <c:pt idx="115211">
                        <c:v>-8.7281849999999999</c:v>
                      </c:pt>
                      <c:pt idx="115212">
                        <c:v>-8.7318519999999999</c:v>
                      </c:pt>
                      <c:pt idx="115213">
                        <c:v>-8.7355180000000008</c:v>
                      </c:pt>
                      <c:pt idx="115214">
                        <c:v>-8.7391850000000009</c:v>
                      </c:pt>
                      <c:pt idx="115215">
                        <c:v>-8.7428509999999999</c:v>
                      </c:pt>
                      <c:pt idx="115216">
                        <c:v>-8.746518</c:v>
                      </c:pt>
                      <c:pt idx="115217">
                        <c:v>-8.7501850000000001</c:v>
                      </c:pt>
                      <c:pt idx="115218">
                        <c:v>-8.7538520000000002</c:v>
                      </c:pt>
                      <c:pt idx="115219">
                        <c:v>-8.7575190000000003</c:v>
                      </c:pt>
                      <c:pt idx="115220">
                        <c:v>-8.7611849999999993</c:v>
                      </c:pt>
                      <c:pt idx="115221">
                        <c:v>-8.7648519999999994</c:v>
                      </c:pt>
                      <c:pt idx="115222">
                        <c:v>-8.7685180000000003</c:v>
                      </c:pt>
                      <c:pt idx="115223">
                        <c:v>-8.7721850000000003</c:v>
                      </c:pt>
                      <c:pt idx="115224">
                        <c:v>-8.7758509999999994</c:v>
                      </c:pt>
                      <c:pt idx="115225">
                        <c:v>-8.7795179999999995</c:v>
                      </c:pt>
                      <c:pt idx="115226">
                        <c:v>-8.7831849999999996</c:v>
                      </c:pt>
                      <c:pt idx="115227">
                        <c:v>-8.7868519999999997</c:v>
                      </c:pt>
                      <c:pt idx="115228">
                        <c:v>-8.7905189999999997</c:v>
                      </c:pt>
                      <c:pt idx="115229">
                        <c:v>-8.7941850000000006</c:v>
                      </c:pt>
                      <c:pt idx="115230">
                        <c:v>-8.7978520000000007</c:v>
                      </c:pt>
                      <c:pt idx="115231">
                        <c:v>-8.8015179999999997</c:v>
                      </c:pt>
                      <c:pt idx="115232">
                        <c:v>-8.8051849999999998</c:v>
                      </c:pt>
                      <c:pt idx="115233">
                        <c:v>-8.8088510000000007</c:v>
                      </c:pt>
                      <c:pt idx="115234">
                        <c:v>-8.8125180000000007</c:v>
                      </c:pt>
                      <c:pt idx="115235">
                        <c:v>-8.8161850000000008</c:v>
                      </c:pt>
                      <c:pt idx="115236">
                        <c:v>-8.8198519999999991</c:v>
                      </c:pt>
                      <c:pt idx="115237">
                        <c:v>-8.8235189999999992</c:v>
                      </c:pt>
                      <c:pt idx="115238">
                        <c:v>-8.8271850000000001</c:v>
                      </c:pt>
                      <c:pt idx="115239">
                        <c:v>-8.8308520000000001</c:v>
                      </c:pt>
                      <c:pt idx="115240">
                        <c:v>-8.8345179999999992</c:v>
                      </c:pt>
                      <c:pt idx="115241">
                        <c:v>-8.8381849999999993</c:v>
                      </c:pt>
                      <c:pt idx="115242">
                        <c:v>-8.8418510000000001</c:v>
                      </c:pt>
                      <c:pt idx="115243">
                        <c:v>-8.8455180000000002</c:v>
                      </c:pt>
                      <c:pt idx="115244">
                        <c:v>-8.8491850000000003</c:v>
                      </c:pt>
                      <c:pt idx="115245">
                        <c:v>-8.8528520000000004</c:v>
                      </c:pt>
                      <c:pt idx="115246">
                        <c:v>-8.8565190000000005</c:v>
                      </c:pt>
                      <c:pt idx="115247">
                        <c:v>-8.8601849999999995</c:v>
                      </c:pt>
                      <c:pt idx="115248">
                        <c:v>-8.8638519999999996</c:v>
                      </c:pt>
                      <c:pt idx="115249">
                        <c:v>-8.8675180000000005</c:v>
                      </c:pt>
                      <c:pt idx="115250">
                        <c:v>-8.8711850000000005</c:v>
                      </c:pt>
                      <c:pt idx="115251">
                        <c:v>-8.8748509999999996</c:v>
                      </c:pt>
                      <c:pt idx="115252">
                        <c:v>-8.8785179999999997</c:v>
                      </c:pt>
                      <c:pt idx="115253">
                        <c:v>-8.8821849999999998</c:v>
                      </c:pt>
                      <c:pt idx="115254">
                        <c:v>-8.8858519999999999</c:v>
                      </c:pt>
                      <c:pt idx="115255">
                        <c:v>-8.8895189999999999</c:v>
                      </c:pt>
                      <c:pt idx="115256">
                        <c:v>-8.8931850000000008</c:v>
                      </c:pt>
                      <c:pt idx="115257">
                        <c:v>-8.8968520000000009</c:v>
                      </c:pt>
                      <c:pt idx="115258">
                        <c:v>-8.9005179999999999</c:v>
                      </c:pt>
                      <c:pt idx="115259">
                        <c:v>-8.904185</c:v>
                      </c:pt>
                      <c:pt idx="115260">
                        <c:v>-8.9078510000000009</c:v>
                      </c:pt>
                      <c:pt idx="115261">
                        <c:v>-8.9115179999999992</c:v>
                      </c:pt>
                      <c:pt idx="115262">
                        <c:v>-8.9151849999999992</c:v>
                      </c:pt>
                      <c:pt idx="115263">
                        <c:v>-8.9188519999999993</c:v>
                      </c:pt>
                      <c:pt idx="115264">
                        <c:v>-8.9225189999999994</c:v>
                      </c:pt>
                      <c:pt idx="115265">
                        <c:v>-8.9261850000000003</c:v>
                      </c:pt>
                      <c:pt idx="115266">
                        <c:v>-8.9298520000000003</c:v>
                      </c:pt>
                      <c:pt idx="115267">
                        <c:v>-8.9335179999999994</c:v>
                      </c:pt>
                      <c:pt idx="115268">
                        <c:v>-8.9371849999999995</c:v>
                      </c:pt>
                      <c:pt idx="115269">
                        <c:v>-8.9408510000000003</c:v>
                      </c:pt>
                      <c:pt idx="115270">
                        <c:v>-8.9445180000000004</c:v>
                      </c:pt>
                      <c:pt idx="115271">
                        <c:v>-8.9481850000000005</c:v>
                      </c:pt>
                      <c:pt idx="115272">
                        <c:v>-8.9518520000000006</c:v>
                      </c:pt>
                      <c:pt idx="115273">
                        <c:v>-8.9555190000000007</c:v>
                      </c:pt>
                      <c:pt idx="115274">
                        <c:v>-8.9591849999999997</c:v>
                      </c:pt>
                      <c:pt idx="115275">
                        <c:v>-8.9628519999999998</c:v>
                      </c:pt>
                      <c:pt idx="115276">
                        <c:v>-8.9665180000000007</c:v>
                      </c:pt>
                      <c:pt idx="115277">
                        <c:v>-8.9701850000000007</c:v>
                      </c:pt>
                      <c:pt idx="115278">
                        <c:v>-8.9738509999999998</c:v>
                      </c:pt>
                      <c:pt idx="115279">
                        <c:v>-8.9775179999999999</c:v>
                      </c:pt>
                      <c:pt idx="115280">
                        <c:v>-8.981185</c:v>
                      </c:pt>
                      <c:pt idx="115281">
                        <c:v>-8.9848520000000001</c:v>
                      </c:pt>
                      <c:pt idx="115282">
                        <c:v>-8.9885190000000001</c:v>
                      </c:pt>
                      <c:pt idx="115283">
                        <c:v>-8.9921849999999992</c:v>
                      </c:pt>
                      <c:pt idx="115284">
                        <c:v>-8.9958519999999993</c:v>
                      </c:pt>
                      <c:pt idx="115285">
                        <c:v>-8.9995180000000001</c:v>
                      </c:pt>
                      <c:pt idx="115286">
                        <c:v>-9.0031850000000002</c:v>
                      </c:pt>
                      <c:pt idx="115287">
                        <c:v>-9.0068520000000003</c:v>
                      </c:pt>
                      <c:pt idx="115288">
                        <c:v>-9.0105179999999994</c:v>
                      </c:pt>
                      <c:pt idx="115289">
                        <c:v>-9.0141849999999994</c:v>
                      </c:pt>
                      <c:pt idx="115290">
                        <c:v>-9.0178519999999995</c:v>
                      </c:pt>
                      <c:pt idx="115291">
                        <c:v>-9.0215189999999996</c:v>
                      </c:pt>
                      <c:pt idx="115292">
                        <c:v>-9.0251850000000005</c:v>
                      </c:pt>
                      <c:pt idx="115293">
                        <c:v>-9.0288520000000005</c:v>
                      </c:pt>
                      <c:pt idx="115294">
                        <c:v>-9.0325179999999996</c:v>
                      </c:pt>
                      <c:pt idx="115295">
                        <c:v>-9.0361849999999997</c:v>
                      </c:pt>
                      <c:pt idx="115296">
                        <c:v>-9.0398519999999998</c:v>
                      </c:pt>
                      <c:pt idx="115297">
                        <c:v>-9.0435180000000006</c:v>
                      </c:pt>
                      <c:pt idx="115298">
                        <c:v>-9.0471850000000007</c:v>
                      </c:pt>
                      <c:pt idx="115299">
                        <c:v>-9.0508520000000008</c:v>
                      </c:pt>
                      <c:pt idx="115300">
                        <c:v>-9.0545190000000009</c:v>
                      </c:pt>
                      <c:pt idx="115301">
                        <c:v>-9.0581849999999999</c:v>
                      </c:pt>
                      <c:pt idx="115302">
                        <c:v>-9.061852</c:v>
                      </c:pt>
                      <c:pt idx="115303">
                        <c:v>-9.0655180000000009</c:v>
                      </c:pt>
                      <c:pt idx="115304">
                        <c:v>-9.0691849999999992</c:v>
                      </c:pt>
                      <c:pt idx="115305">
                        <c:v>-9.0728519999999993</c:v>
                      </c:pt>
                      <c:pt idx="115306">
                        <c:v>-9.0765180000000001</c:v>
                      </c:pt>
                      <c:pt idx="115307">
                        <c:v>-9.0801850000000002</c:v>
                      </c:pt>
                      <c:pt idx="115308">
                        <c:v>-9.0838520000000003</c:v>
                      </c:pt>
                      <c:pt idx="115309">
                        <c:v>-9.0875190000000003</c:v>
                      </c:pt>
                      <c:pt idx="115310">
                        <c:v>-9.0911849999999994</c:v>
                      </c:pt>
                      <c:pt idx="115311">
                        <c:v>-9.0948510000000002</c:v>
                      </c:pt>
                      <c:pt idx="115312">
                        <c:v>-9.0985180000000003</c:v>
                      </c:pt>
                      <c:pt idx="115313">
                        <c:v>-9.1021850000000004</c:v>
                      </c:pt>
                      <c:pt idx="115314">
                        <c:v>-9.1058520000000005</c:v>
                      </c:pt>
                      <c:pt idx="115315">
                        <c:v>-9.1095179999999996</c:v>
                      </c:pt>
                      <c:pt idx="115316">
                        <c:v>-9.1131849999999996</c:v>
                      </c:pt>
                      <c:pt idx="115317">
                        <c:v>-9.1168519999999997</c:v>
                      </c:pt>
                      <c:pt idx="115318">
                        <c:v>-9.1205189999999998</c:v>
                      </c:pt>
                      <c:pt idx="115319">
                        <c:v>-9.1241850000000007</c:v>
                      </c:pt>
                      <c:pt idx="115320">
                        <c:v>-9.1278509999999997</c:v>
                      </c:pt>
                      <c:pt idx="115321">
                        <c:v>-9.1315179999999998</c:v>
                      </c:pt>
                      <c:pt idx="115322">
                        <c:v>-9.1351849999999999</c:v>
                      </c:pt>
                      <c:pt idx="115323">
                        <c:v>-9.138852</c:v>
                      </c:pt>
                      <c:pt idx="115324">
                        <c:v>-9.1425180000000008</c:v>
                      </c:pt>
                      <c:pt idx="115325">
                        <c:v>-9.1461849999999991</c:v>
                      </c:pt>
                      <c:pt idx="115326">
                        <c:v>-9.1498519999999992</c:v>
                      </c:pt>
                      <c:pt idx="115327">
                        <c:v>-9.1535189999999993</c:v>
                      </c:pt>
                      <c:pt idx="115328">
                        <c:v>-9.1571850000000001</c:v>
                      </c:pt>
                      <c:pt idx="115329">
                        <c:v>-9.1608509999999992</c:v>
                      </c:pt>
                      <c:pt idx="115330">
                        <c:v>-9.1645179999999993</c:v>
                      </c:pt>
                      <c:pt idx="115331">
                        <c:v>-9.1681849999999994</c:v>
                      </c:pt>
                      <c:pt idx="115332">
                        <c:v>-9.1718519999999994</c:v>
                      </c:pt>
                      <c:pt idx="115333">
                        <c:v>-9.1755180000000003</c:v>
                      </c:pt>
                      <c:pt idx="115334">
                        <c:v>-9.1791850000000004</c:v>
                      </c:pt>
                      <c:pt idx="115335">
                        <c:v>-9.1828520000000005</c:v>
                      </c:pt>
                      <c:pt idx="115336">
                        <c:v>-9.1865190000000005</c:v>
                      </c:pt>
                      <c:pt idx="115337">
                        <c:v>-9.1901849999999996</c:v>
                      </c:pt>
                      <c:pt idx="115338">
                        <c:v>-9.1938510000000004</c:v>
                      </c:pt>
                      <c:pt idx="115339">
                        <c:v>-9.1975180000000005</c:v>
                      </c:pt>
                      <c:pt idx="115340">
                        <c:v>-9.2011850000000006</c:v>
                      </c:pt>
                      <c:pt idx="115341">
                        <c:v>-9.2048520000000007</c:v>
                      </c:pt>
                      <c:pt idx="115342">
                        <c:v>-9.2085179999999998</c:v>
                      </c:pt>
                      <c:pt idx="115343">
                        <c:v>-9.2121849999999998</c:v>
                      </c:pt>
                      <c:pt idx="115344">
                        <c:v>-9.2158519999999999</c:v>
                      </c:pt>
                      <c:pt idx="115345">
                        <c:v>-9.219519</c:v>
                      </c:pt>
                      <c:pt idx="115346">
                        <c:v>-9.2231850000000009</c:v>
                      </c:pt>
                      <c:pt idx="115347">
                        <c:v>-9.2268509999999999</c:v>
                      </c:pt>
                      <c:pt idx="115348">
                        <c:v>-9.230518</c:v>
                      </c:pt>
                      <c:pt idx="115349">
                        <c:v>-9.2341850000000001</c:v>
                      </c:pt>
                      <c:pt idx="115350">
                        <c:v>-9.2378520000000002</c:v>
                      </c:pt>
                      <c:pt idx="115351">
                        <c:v>-9.2415179999999992</c:v>
                      </c:pt>
                      <c:pt idx="115352">
                        <c:v>-9.2451849999999993</c:v>
                      </c:pt>
                      <c:pt idx="115353">
                        <c:v>-9.2488519999999994</c:v>
                      </c:pt>
                      <c:pt idx="115354">
                        <c:v>-9.2525189999999995</c:v>
                      </c:pt>
                      <c:pt idx="115355">
                        <c:v>-9.2561850000000003</c:v>
                      </c:pt>
                      <c:pt idx="115356">
                        <c:v>-9.2598509999999994</c:v>
                      </c:pt>
                      <c:pt idx="115357">
                        <c:v>-9.2635179999999995</c:v>
                      </c:pt>
                      <c:pt idx="115358">
                        <c:v>-9.2671849999999996</c:v>
                      </c:pt>
                      <c:pt idx="115359">
                        <c:v>-9.2708519999999996</c:v>
                      </c:pt>
                      <c:pt idx="115360">
                        <c:v>-9.2745180000000005</c:v>
                      </c:pt>
                      <c:pt idx="115361">
                        <c:v>-9.2781850000000006</c:v>
                      </c:pt>
                      <c:pt idx="115362">
                        <c:v>-9.2818520000000007</c:v>
                      </c:pt>
                      <c:pt idx="115363">
                        <c:v>-9.2855190000000007</c:v>
                      </c:pt>
                      <c:pt idx="115364">
                        <c:v>-9.2891849999999998</c:v>
                      </c:pt>
                      <c:pt idx="115365">
                        <c:v>-9.2928510000000006</c:v>
                      </c:pt>
                      <c:pt idx="115366">
                        <c:v>-9.2965180000000007</c:v>
                      </c:pt>
                      <c:pt idx="115367">
                        <c:v>-9.3001850000000008</c:v>
                      </c:pt>
                      <c:pt idx="115368">
                        <c:v>-9.3038519999999991</c:v>
                      </c:pt>
                      <c:pt idx="115369">
                        <c:v>-9.307518</c:v>
                      </c:pt>
                      <c:pt idx="115370">
                        <c:v>-9.311185</c:v>
                      </c:pt>
                      <c:pt idx="115371">
                        <c:v>-9.3148520000000001</c:v>
                      </c:pt>
                      <c:pt idx="115372">
                        <c:v>-9.3185190000000002</c:v>
                      </c:pt>
                      <c:pt idx="115373">
                        <c:v>-9.3221849999999993</c:v>
                      </c:pt>
                      <c:pt idx="115374">
                        <c:v>-9.3258510000000001</c:v>
                      </c:pt>
                      <c:pt idx="115375">
                        <c:v>-9.3295180000000002</c:v>
                      </c:pt>
                      <c:pt idx="115376">
                        <c:v>-9.3331850000000003</c:v>
                      </c:pt>
                      <c:pt idx="115377">
                        <c:v>-9.3368520000000004</c:v>
                      </c:pt>
                      <c:pt idx="115378">
                        <c:v>-9.3405179999999994</c:v>
                      </c:pt>
                      <c:pt idx="115379">
                        <c:v>-9.3441849999999995</c:v>
                      </c:pt>
                      <c:pt idx="115380">
                        <c:v>-9.3478519999999996</c:v>
                      </c:pt>
                      <c:pt idx="115381">
                        <c:v>-9.3515189999999997</c:v>
                      </c:pt>
                      <c:pt idx="115382">
                        <c:v>-9.3551850000000005</c:v>
                      </c:pt>
                      <c:pt idx="115383">
                        <c:v>-9.3588509999999996</c:v>
                      </c:pt>
                      <c:pt idx="115384">
                        <c:v>-9.3625179999999997</c:v>
                      </c:pt>
                      <c:pt idx="115385">
                        <c:v>-9.3661849999999998</c:v>
                      </c:pt>
                      <c:pt idx="115386">
                        <c:v>-9.3698519999999998</c:v>
                      </c:pt>
                      <c:pt idx="115387">
                        <c:v>-9.3735180000000007</c:v>
                      </c:pt>
                      <c:pt idx="115388">
                        <c:v>-9.3771850000000008</c:v>
                      </c:pt>
                      <c:pt idx="115389">
                        <c:v>-9.3808520000000009</c:v>
                      </c:pt>
                      <c:pt idx="115390">
                        <c:v>-9.3845189999999992</c:v>
                      </c:pt>
                      <c:pt idx="115391">
                        <c:v>-9.388185</c:v>
                      </c:pt>
                      <c:pt idx="115392">
                        <c:v>-9.3918510000000008</c:v>
                      </c:pt>
                      <c:pt idx="115393">
                        <c:v>-9.3955179999999991</c:v>
                      </c:pt>
                      <c:pt idx="115394">
                        <c:v>-9.3991849999999992</c:v>
                      </c:pt>
                      <c:pt idx="115395">
                        <c:v>-9.4028519999999993</c:v>
                      </c:pt>
                      <c:pt idx="115396">
                        <c:v>-9.4065180000000002</c:v>
                      </c:pt>
                      <c:pt idx="115397">
                        <c:v>-9.4101850000000002</c:v>
                      </c:pt>
                      <c:pt idx="115398">
                        <c:v>-9.4138520000000003</c:v>
                      </c:pt>
                      <c:pt idx="115399">
                        <c:v>-9.4175190000000004</c:v>
                      </c:pt>
                      <c:pt idx="115400">
                        <c:v>-9.4211849999999995</c:v>
                      </c:pt>
                      <c:pt idx="115401">
                        <c:v>-9.4248510000000003</c:v>
                      </c:pt>
                      <c:pt idx="115402">
                        <c:v>-9.4285180000000004</c:v>
                      </c:pt>
                      <c:pt idx="115403">
                        <c:v>-9.4321850000000005</c:v>
                      </c:pt>
                      <c:pt idx="115404">
                        <c:v>-9.4358520000000006</c:v>
                      </c:pt>
                      <c:pt idx="115405">
                        <c:v>-9.4395179999999996</c:v>
                      </c:pt>
                      <c:pt idx="115406">
                        <c:v>-9.4431849999999997</c:v>
                      </c:pt>
                      <c:pt idx="115407">
                        <c:v>-9.4468519999999998</c:v>
                      </c:pt>
                      <c:pt idx="115408">
                        <c:v>-9.4505189999999999</c:v>
                      </c:pt>
                      <c:pt idx="115409">
                        <c:v>-9.4541850000000007</c:v>
                      </c:pt>
                      <c:pt idx="115410">
                        <c:v>-9.4578509999999998</c:v>
                      </c:pt>
                      <c:pt idx="115411">
                        <c:v>-9.4615179999999999</c:v>
                      </c:pt>
                      <c:pt idx="115412">
                        <c:v>-9.465185</c:v>
                      </c:pt>
                      <c:pt idx="115413">
                        <c:v>-9.468852</c:v>
                      </c:pt>
                      <c:pt idx="115414">
                        <c:v>-9.4725180000000009</c:v>
                      </c:pt>
                      <c:pt idx="115415">
                        <c:v>-9.4761849999999992</c:v>
                      </c:pt>
                      <c:pt idx="115416">
                        <c:v>-9.4798519999999993</c:v>
                      </c:pt>
                      <c:pt idx="115417">
                        <c:v>-9.4835189999999994</c:v>
                      </c:pt>
                      <c:pt idx="115418">
                        <c:v>-9.4871850000000002</c:v>
                      </c:pt>
                      <c:pt idx="115419">
                        <c:v>-9.4908509999999993</c:v>
                      </c:pt>
                      <c:pt idx="115420">
                        <c:v>-9.4945179999999993</c:v>
                      </c:pt>
                      <c:pt idx="115421">
                        <c:v>-9.4981849999999994</c:v>
                      </c:pt>
                      <c:pt idx="115422">
                        <c:v>-9.5018519999999995</c:v>
                      </c:pt>
                      <c:pt idx="115423">
                        <c:v>-9.5055180000000004</c:v>
                      </c:pt>
                      <c:pt idx="115424">
                        <c:v>-9.5091850000000004</c:v>
                      </c:pt>
                      <c:pt idx="115425">
                        <c:v>-9.5128520000000005</c:v>
                      </c:pt>
                      <c:pt idx="115426">
                        <c:v>-9.5165190000000006</c:v>
                      </c:pt>
                      <c:pt idx="115427">
                        <c:v>-9.5201849999999997</c:v>
                      </c:pt>
                      <c:pt idx="115428">
                        <c:v>-9.5238510000000005</c:v>
                      </c:pt>
                      <c:pt idx="115429">
                        <c:v>-9.5275180000000006</c:v>
                      </c:pt>
                      <c:pt idx="115430">
                        <c:v>-9.5311850000000007</c:v>
                      </c:pt>
                      <c:pt idx="115431">
                        <c:v>-9.5348520000000008</c:v>
                      </c:pt>
                      <c:pt idx="115432">
                        <c:v>-9.5385179999999998</c:v>
                      </c:pt>
                      <c:pt idx="115433">
                        <c:v>-9.5421849999999999</c:v>
                      </c:pt>
                      <c:pt idx="115434">
                        <c:v>-9.545852</c:v>
                      </c:pt>
                      <c:pt idx="115435">
                        <c:v>-9.5495190000000001</c:v>
                      </c:pt>
                      <c:pt idx="115436">
                        <c:v>-9.5531849999999991</c:v>
                      </c:pt>
                      <c:pt idx="115437">
                        <c:v>-9.556851</c:v>
                      </c:pt>
                      <c:pt idx="115438">
                        <c:v>-9.5605180000000001</c:v>
                      </c:pt>
                      <c:pt idx="115439">
                        <c:v>-9.5641850000000002</c:v>
                      </c:pt>
                      <c:pt idx="115440">
                        <c:v>-9.5678520000000002</c:v>
                      </c:pt>
                      <c:pt idx="115441">
                        <c:v>-9.5715179999999993</c:v>
                      </c:pt>
                      <c:pt idx="115442">
                        <c:v>-9.5751849999999994</c:v>
                      </c:pt>
                      <c:pt idx="115443">
                        <c:v>-9.5788519999999995</c:v>
                      </c:pt>
                      <c:pt idx="115444">
                        <c:v>-9.5825189999999996</c:v>
                      </c:pt>
                      <c:pt idx="115445">
                        <c:v>-9.5861850000000004</c:v>
                      </c:pt>
                      <c:pt idx="115446">
                        <c:v>-9.5898509999999995</c:v>
                      </c:pt>
                      <c:pt idx="115447">
                        <c:v>-9.5935179999999995</c:v>
                      </c:pt>
                      <c:pt idx="115448">
                        <c:v>-9.5971849999999996</c:v>
                      </c:pt>
                      <c:pt idx="115449">
                        <c:v>-9.6008519999999997</c:v>
                      </c:pt>
                      <c:pt idx="115450">
                        <c:v>-9.6045180000000006</c:v>
                      </c:pt>
                      <c:pt idx="115451">
                        <c:v>-9.6081850000000006</c:v>
                      </c:pt>
                      <c:pt idx="115452">
                        <c:v>-9.6118520000000007</c:v>
                      </c:pt>
                      <c:pt idx="115453">
                        <c:v>-9.6155190000000008</c:v>
                      </c:pt>
                      <c:pt idx="115454">
                        <c:v>-9.6191849999999999</c:v>
                      </c:pt>
                      <c:pt idx="115455">
                        <c:v>-9.6228510000000007</c:v>
                      </c:pt>
                      <c:pt idx="115456">
                        <c:v>-9.6265180000000008</c:v>
                      </c:pt>
                      <c:pt idx="115457">
                        <c:v>-9.6301850000000009</c:v>
                      </c:pt>
                      <c:pt idx="115458">
                        <c:v>-9.6338519999999992</c:v>
                      </c:pt>
                      <c:pt idx="115459">
                        <c:v>-9.637518</c:v>
                      </c:pt>
                      <c:pt idx="115460">
                        <c:v>-9.6411850000000001</c:v>
                      </c:pt>
                      <c:pt idx="115461">
                        <c:v>-9.6448520000000002</c:v>
                      </c:pt>
                      <c:pt idx="115462">
                        <c:v>-9.6485190000000003</c:v>
                      </c:pt>
                      <c:pt idx="115463">
                        <c:v>-9.6521849999999993</c:v>
                      </c:pt>
                      <c:pt idx="115464">
                        <c:v>-9.6558510000000002</c:v>
                      </c:pt>
                      <c:pt idx="115465">
                        <c:v>-9.6595180000000003</c:v>
                      </c:pt>
                      <c:pt idx="115466">
                        <c:v>-9.6631850000000004</c:v>
                      </c:pt>
                      <c:pt idx="115467">
                        <c:v>-9.6668520000000004</c:v>
                      </c:pt>
                      <c:pt idx="115468">
                        <c:v>-9.6705179999999995</c:v>
                      </c:pt>
                      <c:pt idx="115469">
                        <c:v>-9.6741849999999996</c:v>
                      </c:pt>
                      <c:pt idx="115470">
                        <c:v>-9.6778519999999997</c:v>
                      </c:pt>
                      <c:pt idx="115471">
                        <c:v>-9.6815189999999998</c:v>
                      </c:pt>
                      <c:pt idx="115472">
                        <c:v>-9.6851850000000006</c:v>
                      </c:pt>
                      <c:pt idx="115473">
                        <c:v>-9.6888509999999997</c:v>
                      </c:pt>
                      <c:pt idx="115474">
                        <c:v>-9.6925179999999997</c:v>
                      </c:pt>
                      <c:pt idx="115475">
                        <c:v>-9.6961849999999998</c:v>
                      </c:pt>
                      <c:pt idx="115476">
                        <c:v>-9.6998519999999999</c:v>
                      </c:pt>
                      <c:pt idx="115477">
                        <c:v>-9.7035180000000008</c:v>
                      </c:pt>
                      <c:pt idx="115478">
                        <c:v>-9.7071850000000008</c:v>
                      </c:pt>
                      <c:pt idx="115479">
                        <c:v>-9.7108519999999992</c:v>
                      </c:pt>
                      <c:pt idx="115480">
                        <c:v>-9.7145189999999992</c:v>
                      </c:pt>
                      <c:pt idx="115481">
                        <c:v>-9.7181850000000001</c:v>
                      </c:pt>
                      <c:pt idx="115482">
                        <c:v>-9.7218509999999991</c:v>
                      </c:pt>
                      <c:pt idx="115483">
                        <c:v>-9.7255179999999992</c:v>
                      </c:pt>
                      <c:pt idx="115484">
                        <c:v>-9.7291849999999993</c:v>
                      </c:pt>
                      <c:pt idx="115485">
                        <c:v>-9.7328519999999994</c:v>
                      </c:pt>
                      <c:pt idx="115486">
                        <c:v>-9.7365180000000002</c:v>
                      </c:pt>
                      <c:pt idx="115487">
                        <c:v>-9.7401850000000003</c:v>
                      </c:pt>
                      <c:pt idx="115488">
                        <c:v>-9.7438520000000004</c:v>
                      </c:pt>
                      <c:pt idx="115489">
                        <c:v>-9.7475190000000005</c:v>
                      </c:pt>
                      <c:pt idx="115490">
                        <c:v>-9.7511849999999995</c:v>
                      </c:pt>
                      <c:pt idx="115491">
                        <c:v>-9.7548510000000004</c:v>
                      </c:pt>
                      <c:pt idx="115492">
                        <c:v>-9.7585180000000005</c:v>
                      </c:pt>
                      <c:pt idx="115493">
                        <c:v>-9.7621850000000006</c:v>
                      </c:pt>
                      <c:pt idx="115494">
                        <c:v>-9.7658520000000006</c:v>
                      </c:pt>
                      <c:pt idx="115495">
                        <c:v>-9.7695179999999997</c:v>
                      </c:pt>
                      <c:pt idx="115496">
                        <c:v>-9.7731849999999998</c:v>
                      </c:pt>
                      <c:pt idx="115497">
                        <c:v>-9.7768519999999999</c:v>
                      </c:pt>
                      <c:pt idx="115498">
                        <c:v>-9.780519</c:v>
                      </c:pt>
                      <c:pt idx="115499">
                        <c:v>-9.7841850000000008</c:v>
                      </c:pt>
                      <c:pt idx="115500">
                        <c:v>-9.7878509999999999</c:v>
                      </c:pt>
                      <c:pt idx="115501">
                        <c:v>-9.7915179999999999</c:v>
                      </c:pt>
                      <c:pt idx="115502">
                        <c:v>-9.795185</c:v>
                      </c:pt>
                      <c:pt idx="115503">
                        <c:v>-9.7988520000000001</c:v>
                      </c:pt>
                      <c:pt idx="115504">
                        <c:v>-9.8025179999999992</c:v>
                      </c:pt>
                      <c:pt idx="115505">
                        <c:v>-9.8061849999999993</c:v>
                      </c:pt>
                      <c:pt idx="115506">
                        <c:v>-9.8098519999999994</c:v>
                      </c:pt>
                      <c:pt idx="115507">
                        <c:v>-9.8135189999999994</c:v>
                      </c:pt>
                      <c:pt idx="115508">
                        <c:v>-9.8171850000000003</c:v>
                      </c:pt>
                      <c:pt idx="115509">
                        <c:v>-9.8208509999999993</c:v>
                      </c:pt>
                      <c:pt idx="115510">
                        <c:v>-9.8245179999999994</c:v>
                      </c:pt>
                      <c:pt idx="115511">
                        <c:v>-9.8281849999999995</c:v>
                      </c:pt>
                      <c:pt idx="115512">
                        <c:v>-9.8318519999999996</c:v>
                      </c:pt>
                      <c:pt idx="115513">
                        <c:v>-9.8355180000000004</c:v>
                      </c:pt>
                      <c:pt idx="115514">
                        <c:v>-9.8391850000000005</c:v>
                      </c:pt>
                      <c:pt idx="115515">
                        <c:v>-9.8428520000000006</c:v>
                      </c:pt>
                      <c:pt idx="115516">
                        <c:v>-9.8465190000000007</c:v>
                      </c:pt>
                      <c:pt idx="115517">
                        <c:v>-9.8501849999999997</c:v>
                      </c:pt>
                      <c:pt idx="115518">
                        <c:v>-9.8538510000000006</c:v>
                      </c:pt>
                      <c:pt idx="115519">
                        <c:v>-9.8575180000000007</c:v>
                      </c:pt>
                      <c:pt idx="115520">
                        <c:v>-9.8611850000000008</c:v>
                      </c:pt>
                      <c:pt idx="115521">
                        <c:v>-9.8648520000000008</c:v>
                      </c:pt>
                      <c:pt idx="115522">
                        <c:v>-9.8685179999999999</c:v>
                      </c:pt>
                      <c:pt idx="115523">
                        <c:v>-9.872185</c:v>
                      </c:pt>
                      <c:pt idx="115524">
                        <c:v>-9.8758520000000001</c:v>
                      </c:pt>
                      <c:pt idx="115525">
                        <c:v>-9.8795190000000002</c:v>
                      </c:pt>
                      <c:pt idx="115526">
                        <c:v>-9.8831849999999992</c:v>
                      </c:pt>
                      <c:pt idx="115527">
                        <c:v>-9.8868510000000001</c:v>
                      </c:pt>
                      <c:pt idx="115528">
                        <c:v>-9.8905180000000001</c:v>
                      </c:pt>
                      <c:pt idx="115529">
                        <c:v>-9.8941850000000002</c:v>
                      </c:pt>
                      <c:pt idx="115530">
                        <c:v>-9.8978520000000003</c:v>
                      </c:pt>
                      <c:pt idx="115531">
                        <c:v>-9.9015179999999994</c:v>
                      </c:pt>
                      <c:pt idx="115532">
                        <c:v>-9.9051849999999995</c:v>
                      </c:pt>
                      <c:pt idx="115533">
                        <c:v>-9.9088519999999995</c:v>
                      </c:pt>
                      <c:pt idx="115534">
                        <c:v>-9.9125189999999996</c:v>
                      </c:pt>
                      <c:pt idx="115535">
                        <c:v>-9.9161850000000005</c:v>
                      </c:pt>
                      <c:pt idx="115536">
                        <c:v>-9.9198509999999995</c:v>
                      </c:pt>
                      <c:pt idx="115537">
                        <c:v>-9.9235179999999996</c:v>
                      </c:pt>
                      <c:pt idx="115538">
                        <c:v>-9.9271849999999997</c:v>
                      </c:pt>
                      <c:pt idx="115539">
                        <c:v>-9.9308519999999998</c:v>
                      </c:pt>
                      <c:pt idx="115540">
                        <c:v>-9.9345189999999999</c:v>
                      </c:pt>
                      <c:pt idx="115541">
                        <c:v>-9.9381850000000007</c:v>
                      </c:pt>
                      <c:pt idx="115542">
                        <c:v>-9.9418520000000008</c:v>
                      </c:pt>
                      <c:pt idx="115543">
                        <c:v>-9.9455179999999999</c:v>
                      </c:pt>
                      <c:pt idx="115544">
                        <c:v>-9.9491849999999999</c:v>
                      </c:pt>
                      <c:pt idx="115545">
                        <c:v>-9.9528510000000008</c:v>
                      </c:pt>
                      <c:pt idx="115546">
                        <c:v>-9.9565180000000009</c:v>
                      </c:pt>
                      <c:pt idx="115547">
                        <c:v>-9.9601849999999992</c:v>
                      </c:pt>
                      <c:pt idx="115548">
                        <c:v>-9.9638519999999993</c:v>
                      </c:pt>
                      <c:pt idx="115549">
                        <c:v>-9.9675189999999994</c:v>
                      </c:pt>
                      <c:pt idx="115550">
                        <c:v>-9.9711850000000002</c:v>
                      </c:pt>
                      <c:pt idx="115551">
                        <c:v>-9.9748520000000003</c:v>
                      </c:pt>
                      <c:pt idx="115552">
                        <c:v>-9.9785179999999993</c:v>
                      </c:pt>
                      <c:pt idx="115553">
                        <c:v>-9.9821849999999994</c:v>
                      </c:pt>
                      <c:pt idx="115554">
                        <c:v>-9.9858510000000003</c:v>
                      </c:pt>
                      <c:pt idx="115555">
                        <c:v>-9.9895180000000003</c:v>
                      </c:pt>
                      <c:pt idx="115556">
                        <c:v>-9.9931850000000004</c:v>
                      </c:pt>
                      <c:pt idx="115557">
                        <c:v>-9.9968520000000005</c:v>
                      </c:pt>
                      <c:pt idx="115558">
                        <c:v>-10.00052</c:v>
                      </c:pt>
                      <c:pt idx="115559">
                        <c:v>-10.00418</c:v>
                      </c:pt>
                      <c:pt idx="115560">
                        <c:v>-10.007849999999999</c:v>
                      </c:pt>
                      <c:pt idx="115561">
                        <c:v>-10.011520000000001</c:v>
                      </c:pt>
                      <c:pt idx="115562">
                        <c:v>-10.01519</c:v>
                      </c:pt>
                      <c:pt idx="115563">
                        <c:v>-10.01885</c:v>
                      </c:pt>
                      <c:pt idx="115564">
                        <c:v>-10.02252</c:v>
                      </c:pt>
                      <c:pt idx="115565">
                        <c:v>-10.02619</c:v>
                      </c:pt>
                      <c:pt idx="115566">
                        <c:v>-10.02985</c:v>
                      </c:pt>
                      <c:pt idx="115567">
                        <c:v>-10.033519999999999</c:v>
                      </c:pt>
                      <c:pt idx="115568">
                        <c:v>-10.037179999999999</c:v>
                      </c:pt>
                      <c:pt idx="115569">
                        <c:v>-10.040850000000001</c:v>
                      </c:pt>
                      <c:pt idx="115570">
                        <c:v>-10.04452</c:v>
                      </c:pt>
                      <c:pt idx="115571">
                        <c:v>-10.04819</c:v>
                      </c:pt>
                      <c:pt idx="115572">
                        <c:v>-10.05185</c:v>
                      </c:pt>
                      <c:pt idx="115573">
                        <c:v>-10.05552</c:v>
                      </c:pt>
                      <c:pt idx="115574">
                        <c:v>-10.059189999999999</c:v>
                      </c:pt>
                      <c:pt idx="115575">
                        <c:v>-10.062849999999999</c:v>
                      </c:pt>
                      <c:pt idx="115576">
                        <c:v>-10.066520000000001</c:v>
                      </c:pt>
                      <c:pt idx="115577">
                        <c:v>-10.070180000000001</c:v>
                      </c:pt>
                      <c:pt idx="115578">
                        <c:v>-10.07385</c:v>
                      </c:pt>
                      <c:pt idx="115579">
                        <c:v>-10.07752</c:v>
                      </c:pt>
                      <c:pt idx="115580">
                        <c:v>-10.081189999999999</c:v>
                      </c:pt>
                      <c:pt idx="115581">
                        <c:v>-10.084849999999999</c:v>
                      </c:pt>
                      <c:pt idx="115582">
                        <c:v>-10.088520000000001</c:v>
                      </c:pt>
                      <c:pt idx="115583">
                        <c:v>-10.09219</c:v>
                      </c:pt>
                      <c:pt idx="115584">
                        <c:v>-10.09585</c:v>
                      </c:pt>
                      <c:pt idx="115585">
                        <c:v>-10.09952</c:v>
                      </c:pt>
                      <c:pt idx="115586">
                        <c:v>-10.10318</c:v>
                      </c:pt>
                      <c:pt idx="115587">
                        <c:v>-10.10685</c:v>
                      </c:pt>
                      <c:pt idx="115588">
                        <c:v>-10.110519999999999</c:v>
                      </c:pt>
                      <c:pt idx="115589">
                        <c:v>-10.114190000000001</c:v>
                      </c:pt>
                      <c:pt idx="115590">
                        <c:v>-10.117850000000001</c:v>
                      </c:pt>
                      <c:pt idx="115591">
                        <c:v>-10.12152</c:v>
                      </c:pt>
                      <c:pt idx="115592">
                        <c:v>-10.12519</c:v>
                      </c:pt>
                      <c:pt idx="115593">
                        <c:v>-10.12885</c:v>
                      </c:pt>
                      <c:pt idx="115594">
                        <c:v>-10.13252</c:v>
                      </c:pt>
                      <c:pt idx="115595">
                        <c:v>-10.13618</c:v>
                      </c:pt>
                      <c:pt idx="115596">
                        <c:v>-10.139849999999999</c:v>
                      </c:pt>
                      <c:pt idx="115597">
                        <c:v>-10.143520000000001</c:v>
                      </c:pt>
                      <c:pt idx="115598">
                        <c:v>-10.14719</c:v>
                      </c:pt>
                      <c:pt idx="115599">
                        <c:v>-10.15085</c:v>
                      </c:pt>
                      <c:pt idx="115600">
                        <c:v>-10.15452</c:v>
                      </c:pt>
                      <c:pt idx="115601">
                        <c:v>-10.158189999999999</c:v>
                      </c:pt>
                      <c:pt idx="115602">
                        <c:v>-10.161849999999999</c:v>
                      </c:pt>
                      <c:pt idx="115603">
                        <c:v>-10.165520000000001</c:v>
                      </c:pt>
                      <c:pt idx="115604">
                        <c:v>-10.169180000000001</c:v>
                      </c:pt>
                      <c:pt idx="115605">
                        <c:v>-10.17285</c:v>
                      </c:pt>
                      <c:pt idx="115606">
                        <c:v>-10.17652</c:v>
                      </c:pt>
                      <c:pt idx="115607">
                        <c:v>-10.18019</c:v>
                      </c:pt>
                      <c:pt idx="115608">
                        <c:v>-10.18385</c:v>
                      </c:pt>
                      <c:pt idx="115609">
                        <c:v>-10.187519999999999</c:v>
                      </c:pt>
                      <c:pt idx="115610">
                        <c:v>-10.191179999999999</c:v>
                      </c:pt>
                      <c:pt idx="115611">
                        <c:v>-10.194850000000001</c:v>
                      </c:pt>
                      <c:pt idx="115612">
                        <c:v>-10.19852</c:v>
                      </c:pt>
                      <c:pt idx="115613">
                        <c:v>-10.20218</c:v>
                      </c:pt>
                      <c:pt idx="115614">
                        <c:v>-10.20585</c:v>
                      </c:pt>
                      <c:pt idx="115615">
                        <c:v>-10.209519999999999</c:v>
                      </c:pt>
                      <c:pt idx="115616">
                        <c:v>-10.213190000000001</c:v>
                      </c:pt>
                      <c:pt idx="115617">
                        <c:v>-10.216850000000001</c:v>
                      </c:pt>
                      <c:pt idx="115618">
                        <c:v>-10.22052</c:v>
                      </c:pt>
                      <c:pt idx="115619">
                        <c:v>-10.22418</c:v>
                      </c:pt>
                      <c:pt idx="115620">
                        <c:v>-10.22785</c:v>
                      </c:pt>
                      <c:pt idx="115621">
                        <c:v>-10.23152</c:v>
                      </c:pt>
                      <c:pt idx="115622">
                        <c:v>-10.23518</c:v>
                      </c:pt>
                      <c:pt idx="115623">
                        <c:v>-10.238849999999999</c:v>
                      </c:pt>
                      <c:pt idx="115624">
                        <c:v>-10.242520000000001</c:v>
                      </c:pt>
                      <c:pt idx="115625">
                        <c:v>-10.24619</c:v>
                      </c:pt>
                      <c:pt idx="115626">
                        <c:v>-10.24985</c:v>
                      </c:pt>
                      <c:pt idx="115627">
                        <c:v>-10.25352</c:v>
                      </c:pt>
                      <c:pt idx="115628">
                        <c:v>-10.25718</c:v>
                      </c:pt>
                      <c:pt idx="115629">
                        <c:v>-10.26085</c:v>
                      </c:pt>
                      <c:pt idx="115630">
                        <c:v>-10.264519999999999</c:v>
                      </c:pt>
                      <c:pt idx="115631">
                        <c:v>-10.268179999999999</c:v>
                      </c:pt>
                      <c:pt idx="115632">
                        <c:v>-10.271850000000001</c:v>
                      </c:pt>
                      <c:pt idx="115633">
                        <c:v>-10.27552</c:v>
                      </c:pt>
                      <c:pt idx="115634">
                        <c:v>-10.27919</c:v>
                      </c:pt>
                      <c:pt idx="115635">
                        <c:v>-10.28285</c:v>
                      </c:pt>
                      <c:pt idx="115636">
                        <c:v>-10.286519999999999</c:v>
                      </c:pt>
                      <c:pt idx="115637">
                        <c:v>-10.290179999999999</c:v>
                      </c:pt>
                      <c:pt idx="115638">
                        <c:v>-10.293850000000001</c:v>
                      </c:pt>
                      <c:pt idx="115639">
                        <c:v>-10.29752</c:v>
                      </c:pt>
                      <c:pt idx="115640">
                        <c:v>-10.30118</c:v>
                      </c:pt>
                      <c:pt idx="115641">
                        <c:v>-10.30485</c:v>
                      </c:pt>
                      <c:pt idx="115642">
                        <c:v>-10.30852</c:v>
                      </c:pt>
                      <c:pt idx="115643">
                        <c:v>-10.312189999999999</c:v>
                      </c:pt>
                      <c:pt idx="115644">
                        <c:v>-10.315849999999999</c:v>
                      </c:pt>
                      <c:pt idx="115645">
                        <c:v>-10.319520000000001</c:v>
                      </c:pt>
                      <c:pt idx="115646">
                        <c:v>-10.323180000000001</c:v>
                      </c:pt>
                      <c:pt idx="115647">
                        <c:v>-10.32685</c:v>
                      </c:pt>
                      <c:pt idx="115648">
                        <c:v>-10.33052</c:v>
                      </c:pt>
                      <c:pt idx="115649">
                        <c:v>-10.33418</c:v>
                      </c:pt>
                      <c:pt idx="115650">
                        <c:v>-10.33785</c:v>
                      </c:pt>
                      <c:pt idx="115651">
                        <c:v>-10.341519999999999</c:v>
                      </c:pt>
                      <c:pt idx="115652">
                        <c:v>-10.345190000000001</c:v>
                      </c:pt>
                      <c:pt idx="115653">
                        <c:v>-10.348850000000001</c:v>
                      </c:pt>
                      <c:pt idx="115654">
                        <c:v>-10.35252</c:v>
                      </c:pt>
                      <c:pt idx="115655">
                        <c:v>-10.35618</c:v>
                      </c:pt>
                      <c:pt idx="115656">
                        <c:v>-10.35985</c:v>
                      </c:pt>
                      <c:pt idx="115657">
                        <c:v>-10.363519999999999</c:v>
                      </c:pt>
                      <c:pt idx="115658">
                        <c:v>-10.367179999999999</c:v>
                      </c:pt>
                      <c:pt idx="115659">
                        <c:v>-10.370850000000001</c:v>
                      </c:pt>
                      <c:pt idx="115660">
                        <c:v>-10.37452</c:v>
                      </c:pt>
                      <c:pt idx="115661">
                        <c:v>-10.37819</c:v>
                      </c:pt>
                      <c:pt idx="115662">
                        <c:v>-10.38185</c:v>
                      </c:pt>
                      <c:pt idx="115663">
                        <c:v>-10.38552</c:v>
                      </c:pt>
                      <c:pt idx="115664">
                        <c:v>-10.38918</c:v>
                      </c:pt>
                      <c:pt idx="115665">
                        <c:v>-10.392849999999999</c:v>
                      </c:pt>
                      <c:pt idx="115666">
                        <c:v>-10.396520000000001</c:v>
                      </c:pt>
                      <c:pt idx="115667">
                        <c:v>-10.400180000000001</c:v>
                      </c:pt>
                      <c:pt idx="115668">
                        <c:v>-10.40385</c:v>
                      </c:pt>
                      <c:pt idx="115669">
                        <c:v>-10.40752</c:v>
                      </c:pt>
                      <c:pt idx="115670">
                        <c:v>-10.41119</c:v>
                      </c:pt>
                      <c:pt idx="115671">
                        <c:v>-10.414849999999999</c:v>
                      </c:pt>
                      <c:pt idx="115672">
                        <c:v>-10.418519999999999</c:v>
                      </c:pt>
                      <c:pt idx="115673">
                        <c:v>-10.422180000000001</c:v>
                      </c:pt>
                      <c:pt idx="115674">
                        <c:v>-10.425850000000001</c:v>
                      </c:pt>
                      <c:pt idx="115675">
                        <c:v>-10.42952</c:v>
                      </c:pt>
                      <c:pt idx="115676">
                        <c:v>-10.43318</c:v>
                      </c:pt>
                      <c:pt idx="115677">
                        <c:v>-10.43685</c:v>
                      </c:pt>
                      <c:pt idx="115678">
                        <c:v>-10.440519999999999</c:v>
                      </c:pt>
                      <c:pt idx="115679">
                        <c:v>-10.444190000000001</c:v>
                      </c:pt>
                      <c:pt idx="115680">
                        <c:v>-10.447850000000001</c:v>
                      </c:pt>
                      <c:pt idx="115681">
                        <c:v>-10.45152</c:v>
                      </c:pt>
                      <c:pt idx="115682">
                        <c:v>-10.45518</c:v>
                      </c:pt>
                      <c:pt idx="115683">
                        <c:v>-10.45885</c:v>
                      </c:pt>
                      <c:pt idx="115684">
                        <c:v>-10.46252</c:v>
                      </c:pt>
                      <c:pt idx="115685">
                        <c:v>-10.46618</c:v>
                      </c:pt>
                      <c:pt idx="115686">
                        <c:v>-10.469849999999999</c:v>
                      </c:pt>
                      <c:pt idx="115687">
                        <c:v>-10.473520000000001</c:v>
                      </c:pt>
                      <c:pt idx="115688">
                        <c:v>-10.47719</c:v>
                      </c:pt>
                      <c:pt idx="115689">
                        <c:v>-10.48085</c:v>
                      </c:pt>
                      <c:pt idx="115690">
                        <c:v>-10.48452</c:v>
                      </c:pt>
                      <c:pt idx="115691">
                        <c:v>-10.48818</c:v>
                      </c:pt>
                      <c:pt idx="115692">
                        <c:v>-10.491849999999999</c:v>
                      </c:pt>
                      <c:pt idx="115693">
                        <c:v>-10.495520000000001</c:v>
                      </c:pt>
                      <c:pt idx="115694">
                        <c:v>-10.499180000000001</c:v>
                      </c:pt>
                      <c:pt idx="115695">
                        <c:v>-10.50285</c:v>
                      </c:pt>
                      <c:pt idx="115696">
                        <c:v>-10.50652</c:v>
                      </c:pt>
                      <c:pt idx="115697">
                        <c:v>-10.51019</c:v>
                      </c:pt>
                      <c:pt idx="115698">
                        <c:v>-10.51385</c:v>
                      </c:pt>
                      <c:pt idx="115699">
                        <c:v>-10.517519999999999</c:v>
                      </c:pt>
                      <c:pt idx="115700">
                        <c:v>-10.521179999999999</c:v>
                      </c:pt>
                      <c:pt idx="115701">
                        <c:v>-10.524850000000001</c:v>
                      </c:pt>
                      <c:pt idx="115702">
                        <c:v>-10.52852</c:v>
                      </c:pt>
                      <c:pt idx="115703">
                        <c:v>-10.53218</c:v>
                      </c:pt>
                      <c:pt idx="115704">
                        <c:v>-10.53585</c:v>
                      </c:pt>
                      <c:pt idx="115705">
                        <c:v>-10.53952</c:v>
                      </c:pt>
                      <c:pt idx="115706">
                        <c:v>-10.543189999999999</c:v>
                      </c:pt>
                      <c:pt idx="115707">
                        <c:v>-10.546849999999999</c:v>
                      </c:pt>
                      <c:pt idx="115708">
                        <c:v>-10.550520000000001</c:v>
                      </c:pt>
                      <c:pt idx="115709">
                        <c:v>-10.554180000000001</c:v>
                      </c:pt>
                      <c:pt idx="115710">
                        <c:v>-10.55785</c:v>
                      </c:pt>
                      <c:pt idx="115711">
                        <c:v>-10.56152</c:v>
                      </c:pt>
                      <c:pt idx="115712">
                        <c:v>-10.56518</c:v>
                      </c:pt>
                      <c:pt idx="115713">
                        <c:v>-10.568849999999999</c:v>
                      </c:pt>
                      <c:pt idx="115714">
                        <c:v>-10.572520000000001</c:v>
                      </c:pt>
                      <c:pt idx="115715">
                        <c:v>-10.57619</c:v>
                      </c:pt>
                      <c:pt idx="115716">
                        <c:v>-10.57985</c:v>
                      </c:pt>
                      <c:pt idx="115717">
                        <c:v>-10.58352</c:v>
                      </c:pt>
                      <c:pt idx="115718">
                        <c:v>-10.58718</c:v>
                      </c:pt>
                      <c:pt idx="115719">
                        <c:v>-10.59085</c:v>
                      </c:pt>
                      <c:pt idx="115720">
                        <c:v>-10.594519999999999</c:v>
                      </c:pt>
                      <c:pt idx="115721">
                        <c:v>-10.598179999999999</c:v>
                      </c:pt>
                      <c:pt idx="115722">
                        <c:v>-10.601850000000001</c:v>
                      </c:pt>
                      <c:pt idx="115723">
                        <c:v>-10.60552</c:v>
                      </c:pt>
                      <c:pt idx="115724">
                        <c:v>-10.60919</c:v>
                      </c:pt>
                      <c:pt idx="115725">
                        <c:v>-10.61285</c:v>
                      </c:pt>
                      <c:pt idx="115726">
                        <c:v>-10.61652</c:v>
                      </c:pt>
                      <c:pt idx="115727">
                        <c:v>-10.62018</c:v>
                      </c:pt>
                      <c:pt idx="115728">
                        <c:v>-10.623849999999999</c:v>
                      </c:pt>
                      <c:pt idx="115729">
                        <c:v>-10.627520000000001</c:v>
                      </c:pt>
                      <c:pt idx="115730">
                        <c:v>-10.631180000000001</c:v>
                      </c:pt>
                      <c:pt idx="115731">
                        <c:v>-10.63485</c:v>
                      </c:pt>
                      <c:pt idx="115732">
                        <c:v>-10.63852</c:v>
                      </c:pt>
                      <c:pt idx="115733">
                        <c:v>-10.642189999999999</c:v>
                      </c:pt>
                      <c:pt idx="115734">
                        <c:v>-10.645849999999999</c:v>
                      </c:pt>
                      <c:pt idx="115735">
                        <c:v>-10.649520000000001</c:v>
                      </c:pt>
                      <c:pt idx="115736">
                        <c:v>-10.653180000000001</c:v>
                      </c:pt>
                      <c:pt idx="115737">
                        <c:v>-10.65685</c:v>
                      </c:pt>
                      <c:pt idx="115738">
                        <c:v>-10.66052</c:v>
                      </c:pt>
                      <c:pt idx="115739">
                        <c:v>-10.66418</c:v>
                      </c:pt>
                      <c:pt idx="115740">
                        <c:v>-10.66785</c:v>
                      </c:pt>
                      <c:pt idx="115741">
                        <c:v>-10.671519999999999</c:v>
                      </c:pt>
                      <c:pt idx="115742">
                        <c:v>-10.675190000000001</c:v>
                      </c:pt>
                      <c:pt idx="115743">
                        <c:v>-10.678850000000001</c:v>
                      </c:pt>
                      <c:pt idx="115744">
                        <c:v>-10.68252</c:v>
                      </c:pt>
                      <c:pt idx="115745">
                        <c:v>-10.68618</c:v>
                      </c:pt>
                      <c:pt idx="115746">
                        <c:v>-10.68985</c:v>
                      </c:pt>
                      <c:pt idx="115747">
                        <c:v>-10.693519999999999</c:v>
                      </c:pt>
                      <c:pt idx="115748">
                        <c:v>-10.697179999999999</c:v>
                      </c:pt>
                      <c:pt idx="115749">
                        <c:v>-10.700850000000001</c:v>
                      </c:pt>
                      <c:pt idx="115750">
                        <c:v>-10.70452</c:v>
                      </c:pt>
                      <c:pt idx="115751">
                        <c:v>-10.70819</c:v>
                      </c:pt>
                      <c:pt idx="115752">
                        <c:v>-10.71185</c:v>
                      </c:pt>
                      <c:pt idx="115753">
                        <c:v>-10.71552</c:v>
                      </c:pt>
                      <c:pt idx="115754">
                        <c:v>-10.71918</c:v>
                      </c:pt>
                      <c:pt idx="115755">
                        <c:v>-10.722849999999999</c:v>
                      </c:pt>
                      <c:pt idx="115756">
                        <c:v>-10.726520000000001</c:v>
                      </c:pt>
                      <c:pt idx="115757">
                        <c:v>-10.730180000000001</c:v>
                      </c:pt>
                      <c:pt idx="115758">
                        <c:v>-10.73385</c:v>
                      </c:pt>
                      <c:pt idx="115759">
                        <c:v>-10.73752</c:v>
                      </c:pt>
                      <c:pt idx="115760">
                        <c:v>-10.74119</c:v>
                      </c:pt>
                      <c:pt idx="115761">
                        <c:v>-10.74485</c:v>
                      </c:pt>
                      <c:pt idx="115762">
                        <c:v>-10.748519999999999</c:v>
                      </c:pt>
                      <c:pt idx="115763">
                        <c:v>-10.752179999999999</c:v>
                      </c:pt>
                      <c:pt idx="115764">
                        <c:v>-10.755850000000001</c:v>
                      </c:pt>
                      <c:pt idx="115765">
                        <c:v>-10.75952</c:v>
                      </c:pt>
                      <c:pt idx="115766">
                        <c:v>-10.76318</c:v>
                      </c:pt>
                      <c:pt idx="115767">
                        <c:v>-10.76685</c:v>
                      </c:pt>
                      <c:pt idx="115768">
                        <c:v>-10.770519999999999</c:v>
                      </c:pt>
                      <c:pt idx="115769">
                        <c:v>-10.774190000000001</c:v>
                      </c:pt>
                      <c:pt idx="115770">
                        <c:v>-10.777850000000001</c:v>
                      </c:pt>
                      <c:pt idx="115771">
                        <c:v>-10.78152</c:v>
                      </c:pt>
                      <c:pt idx="115772">
                        <c:v>-10.78518</c:v>
                      </c:pt>
                      <c:pt idx="115773">
                        <c:v>-10.78885</c:v>
                      </c:pt>
                      <c:pt idx="115774">
                        <c:v>-10.79252</c:v>
                      </c:pt>
                      <c:pt idx="115775">
                        <c:v>-10.79618</c:v>
                      </c:pt>
                      <c:pt idx="115776">
                        <c:v>-10.799849999999999</c:v>
                      </c:pt>
                      <c:pt idx="115777">
                        <c:v>-10.803520000000001</c:v>
                      </c:pt>
                      <c:pt idx="115778">
                        <c:v>-10.80719</c:v>
                      </c:pt>
                      <c:pt idx="115779">
                        <c:v>-10.81085</c:v>
                      </c:pt>
                      <c:pt idx="115780">
                        <c:v>-10.81452</c:v>
                      </c:pt>
                      <c:pt idx="115781">
                        <c:v>-10.81818</c:v>
                      </c:pt>
                      <c:pt idx="115782">
                        <c:v>-10.82185</c:v>
                      </c:pt>
                      <c:pt idx="115783">
                        <c:v>-10.825519999999999</c:v>
                      </c:pt>
                      <c:pt idx="115784">
                        <c:v>-10.829179999999999</c:v>
                      </c:pt>
                      <c:pt idx="115785">
                        <c:v>-10.832850000000001</c:v>
                      </c:pt>
                      <c:pt idx="115786">
                        <c:v>-10.83652</c:v>
                      </c:pt>
                      <c:pt idx="115787">
                        <c:v>-10.84019</c:v>
                      </c:pt>
                      <c:pt idx="115788">
                        <c:v>-10.84385</c:v>
                      </c:pt>
                      <c:pt idx="115789">
                        <c:v>-10.847519999999999</c:v>
                      </c:pt>
                      <c:pt idx="115790">
                        <c:v>-10.851179999999999</c:v>
                      </c:pt>
                      <c:pt idx="115791">
                        <c:v>-10.854850000000001</c:v>
                      </c:pt>
                      <c:pt idx="115792">
                        <c:v>-10.85852</c:v>
                      </c:pt>
                      <c:pt idx="115793">
                        <c:v>-10.86219</c:v>
                      </c:pt>
                      <c:pt idx="115794">
                        <c:v>-10.86585</c:v>
                      </c:pt>
                      <c:pt idx="115795">
                        <c:v>-10.86952</c:v>
                      </c:pt>
                      <c:pt idx="115796">
                        <c:v>-10.873189999999999</c:v>
                      </c:pt>
                      <c:pt idx="115797">
                        <c:v>-10.876849999999999</c:v>
                      </c:pt>
                      <c:pt idx="115798">
                        <c:v>-10.880520000000001</c:v>
                      </c:pt>
                      <c:pt idx="115799">
                        <c:v>-10.884180000000001</c:v>
                      </c:pt>
                      <c:pt idx="115800">
                        <c:v>-10.88785</c:v>
                      </c:pt>
                      <c:pt idx="115801">
                        <c:v>-10.89152</c:v>
                      </c:pt>
                      <c:pt idx="115802">
                        <c:v>-10.895189999999999</c:v>
                      </c:pt>
                      <c:pt idx="115803">
                        <c:v>-10.898849999999999</c:v>
                      </c:pt>
                      <c:pt idx="115804">
                        <c:v>-10.902520000000001</c:v>
                      </c:pt>
                      <c:pt idx="115805">
                        <c:v>-10.90619</c:v>
                      </c:pt>
                      <c:pt idx="115806">
                        <c:v>-10.90985</c:v>
                      </c:pt>
                      <c:pt idx="115807">
                        <c:v>-10.91352</c:v>
                      </c:pt>
                      <c:pt idx="115808">
                        <c:v>-10.91718</c:v>
                      </c:pt>
                      <c:pt idx="115809">
                        <c:v>-10.92085</c:v>
                      </c:pt>
                      <c:pt idx="115810">
                        <c:v>-10.924519999999999</c:v>
                      </c:pt>
                      <c:pt idx="115811">
                        <c:v>-10.928190000000001</c:v>
                      </c:pt>
                      <c:pt idx="115812">
                        <c:v>-10.931850000000001</c:v>
                      </c:pt>
                      <c:pt idx="115813">
                        <c:v>-10.93552</c:v>
                      </c:pt>
                      <c:pt idx="115814">
                        <c:v>-10.93919</c:v>
                      </c:pt>
                      <c:pt idx="115815">
                        <c:v>-10.94285</c:v>
                      </c:pt>
                      <c:pt idx="115816">
                        <c:v>-10.94652</c:v>
                      </c:pt>
                      <c:pt idx="115817">
                        <c:v>-10.95018</c:v>
                      </c:pt>
                      <c:pt idx="115818">
                        <c:v>-10.953849999999999</c:v>
                      </c:pt>
                      <c:pt idx="115819">
                        <c:v>-10.957520000000001</c:v>
                      </c:pt>
                      <c:pt idx="115820">
                        <c:v>-10.96119</c:v>
                      </c:pt>
                      <c:pt idx="115821">
                        <c:v>-10.96485</c:v>
                      </c:pt>
                      <c:pt idx="115822">
                        <c:v>-10.96852</c:v>
                      </c:pt>
                      <c:pt idx="115823">
                        <c:v>-10.972189999999999</c:v>
                      </c:pt>
                      <c:pt idx="115824">
                        <c:v>-10.975849999999999</c:v>
                      </c:pt>
                      <c:pt idx="115825">
                        <c:v>-10.979520000000001</c:v>
                      </c:pt>
                      <c:pt idx="115826">
                        <c:v>-10.983180000000001</c:v>
                      </c:pt>
                      <c:pt idx="115827">
                        <c:v>-10.98685</c:v>
                      </c:pt>
                      <c:pt idx="115828">
                        <c:v>-10.99052</c:v>
                      </c:pt>
                      <c:pt idx="115829">
                        <c:v>-10.99419</c:v>
                      </c:pt>
                      <c:pt idx="115830">
                        <c:v>-10.99785</c:v>
                      </c:pt>
                      <c:pt idx="115831">
                        <c:v>-10.99385</c:v>
                      </c:pt>
                      <c:pt idx="115832">
                        <c:v>-10.989850000000001</c:v>
                      </c:pt>
                      <c:pt idx="115833">
                        <c:v>-10.985849999999999</c:v>
                      </c:pt>
                      <c:pt idx="115834">
                        <c:v>-10.98185</c:v>
                      </c:pt>
                      <c:pt idx="115835">
                        <c:v>-10.97785</c:v>
                      </c:pt>
                      <c:pt idx="115836">
                        <c:v>-10.973850000000001</c:v>
                      </c:pt>
                      <c:pt idx="115837">
                        <c:v>-10.969849999999999</c:v>
                      </c:pt>
                      <c:pt idx="115838">
                        <c:v>-10.96585</c:v>
                      </c:pt>
                      <c:pt idx="115839">
                        <c:v>-10.96185</c:v>
                      </c:pt>
                      <c:pt idx="115840">
                        <c:v>-10.957850000000001</c:v>
                      </c:pt>
                      <c:pt idx="115841">
                        <c:v>-10.953849999999999</c:v>
                      </c:pt>
                      <c:pt idx="115842">
                        <c:v>-10.94985</c:v>
                      </c:pt>
                      <c:pt idx="115843">
                        <c:v>-10.94585</c:v>
                      </c:pt>
                      <c:pt idx="115844">
                        <c:v>-10.941850000000001</c:v>
                      </c:pt>
                      <c:pt idx="115845">
                        <c:v>-10.937849999999999</c:v>
                      </c:pt>
                      <c:pt idx="115846">
                        <c:v>-10.93385</c:v>
                      </c:pt>
                      <c:pt idx="115847">
                        <c:v>-10.92985</c:v>
                      </c:pt>
                      <c:pt idx="115848">
                        <c:v>-10.925850000000001</c:v>
                      </c:pt>
                      <c:pt idx="115849">
                        <c:v>-10.921849999999999</c:v>
                      </c:pt>
                      <c:pt idx="115850">
                        <c:v>-10.91785</c:v>
                      </c:pt>
                      <c:pt idx="115851">
                        <c:v>-10.91385</c:v>
                      </c:pt>
                      <c:pt idx="115852">
                        <c:v>-10.90985</c:v>
                      </c:pt>
                      <c:pt idx="115853">
                        <c:v>-10.905849999999999</c:v>
                      </c:pt>
                      <c:pt idx="115854">
                        <c:v>-10.90185</c:v>
                      </c:pt>
                      <c:pt idx="115855">
                        <c:v>-10.89785</c:v>
                      </c:pt>
                      <c:pt idx="115856">
                        <c:v>-10.89385</c:v>
                      </c:pt>
                      <c:pt idx="115857">
                        <c:v>-10.889849999999999</c:v>
                      </c:pt>
                      <c:pt idx="115858">
                        <c:v>-10.88585</c:v>
                      </c:pt>
                      <c:pt idx="115859">
                        <c:v>-10.88185</c:v>
                      </c:pt>
                      <c:pt idx="115860">
                        <c:v>-10.87785</c:v>
                      </c:pt>
                      <c:pt idx="115861">
                        <c:v>-10.873849999999999</c:v>
                      </c:pt>
                      <c:pt idx="115862">
                        <c:v>-10.86985</c:v>
                      </c:pt>
                      <c:pt idx="115863">
                        <c:v>-10.86585</c:v>
                      </c:pt>
                      <c:pt idx="115864">
                        <c:v>-10.86185</c:v>
                      </c:pt>
                      <c:pt idx="115865">
                        <c:v>-10.857849999999999</c:v>
                      </c:pt>
                      <c:pt idx="115866">
                        <c:v>-10.85385</c:v>
                      </c:pt>
                      <c:pt idx="115867">
                        <c:v>-10.84985</c:v>
                      </c:pt>
                      <c:pt idx="115868">
                        <c:v>-10.84585</c:v>
                      </c:pt>
                      <c:pt idx="115869">
                        <c:v>-10.841850000000001</c:v>
                      </c:pt>
                      <c:pt idx="115870">
                        <c:v>-10.83785</c:v>
                      </c:pt>
                      <c:pt idx="115871">
                        <c:v>-10.83385</c:v>
                      </c:pt>
                      <c:pt idx="115872">
                        <c:v>-10.82985</c:v>
                      </c:pt>
                      <c:pt idx="115873">
                        <c:v>-10.825850000000001</c:v>
                      </c:pt>
                      <c:pt idx="115874">
                        <c:v>-10.82185</c:v>
                      </c:pt>
                      <c:pt idx="115875">
                        <c:v>-10.81785</c:v>
                      </c:pt>
                      <c:pt idx="115876">
                        <c:v>-10.81385</c:v>
                      </c:pt>
                      <c:pt idx="115877">
                        <c:v>-10.809850000000001</c:v>
                      </c:pt>
                      <c:pt idx="115878">
                        <c:v>-10.80585</c:v>
                      </c:pt>
                      <c:pt idx="115879">
                        <c:v>-10.80185</c:v>
                      </c:pt>
                      <c:pt idx="115880">
                        <c:v>-10.79785</c:v>
                      </c:pt>
                      <c:pt idx="115881">
                        <c:v>-10.793850000000001</c:v>
                      </c:pt>
                      <c:pt idx="115882">
                        <c:v>-10.789849999999999</c:v>
                      </c:pt>
                      <c:pt idx="115883">
                        <c:v>-10.78585</c:v>
                      </c:pt>
                      <c:pt idx="115884">
                        <c:v>-10.78185</c:v>
                      </c:pt>
                      <c:pt idx="115885">
                        <c:v>-10.777850000000001</c:v>
                      </c:pt>
                      <c:pt idx="115886">
                        <c:v>-10.773849999999999</c:v>
                      </c:pt>
                      <c:pt idx="115887">
                        <c:v>-10.76985</c:v>
                      </c:pt>
                      <c:pt idx="115888">
                        <c:v>-10.76585</c:v>
                      </c:pt>
                      <c:pt idx="115889">
                        <c:v>-10.761850000000001</c:v>
                      </c:pt>
                      <c:pt idx="115890">
                        <c:v>-10.757849999999999</c:v>
                      </c:pt>
                      <c:pt idx="115891">
                        <c:v>-10.75385</c:v>
                      </c:pt>
                      <c:pt idx="115892">
                        <c:v>-10.74985</c:v>
                      </c:pt>
                      <c:pt idx="115893">
                        <c:v>-10.745850000000001</c:v>
                      </c:pt>
                      <c:pt idx="115894">
                        <c:v>-10.741849999999999</c:v>
                      </c:pt>
                      <c:pt idx="115895">
                        <c:v>-10.73785</c:v>
                      </c:pt>
                      <c:pt idx="115896">
                        <c:v>-10.73385</c:v>
                      </c:pt>
                      <c:pt idx="115897">
                        <c:v>-10.729850000000001</c:v>
                      </c:pt>
                      <c:pt idx="115898">
                        <c:v>-10.725849999999999</c:v>
                      </c:pt>
                      <c:pt idx="115899">
                        <c:v>-10.72185</c:v>
                      </c:pt>
                      <c:pt idx="115900">
                        <c:v>-10.71785</c:v>
                      </c:pt>
                      <c:pt idx="115901">
                        <c:v>-10.713850000000001</c:v>
                      </c:pt>
                      <c:pt idx="115902">
                        <c:v>-10.709849999999999</c:v>
                      </c:pt>
                      <c:pt idx="115903">
                        <c:v>-10.70585</c:v>
                      </c:pt>
                      <c:pt idx="115904">
                        <c:v>-10.70185</c:v>
                      </c:pt>
                      <c:pt idx="115905">
                        <c:v>-10.697850000000001</c:v>
                      </c:pt>
                      <c:pt idx="115906">
                        <c:v>-10.693849999999999</c:v>
                      </c:pt>
                      <c:pt idx="115907">
                        <c:v>-10.68985</c:v>
                      </c:pt>
                      <c:pt idx="115908">
                        <c:v>-10.68585</c:v>
                      </c:pt>
                      <c:pt idx="115909">
                        <c:v>-10.681850000000001</c:v>
                      </c:pt>
                      <c:pt idx="115910">
                        <c:v>-10.677849999999999</c:v>
                      </c:pt>
                      <c:pt idx="115911">
                        <c:v>-10.67385</c:v>
                      </c:pt>
                      <c:pt idx="115912">
                        <c:v>-10.66985</c:v>
                      </c:pt>
                      <c:pt idx="115913">
                        <c:v>-10.665850000000001</c:v>
                      </c:pt>
                      <c:pt idx="115914">
                        <c:v>-10.661849999999999</c:v>
                      </c:pt>
                      <c:pt idx="115915">
                        <c:v>-10.65785</c:v>
                      </c:pt>
                      <c:pt idx="115916">
                        <c:v>-10.65385</c:v>
                      </c:pt>
                      <c:pt idx="115917">
                        <c:v>-10.649850000000001</c:v>
                      </c:pt>
                      <c:pt idx="115918">
                        <c:v>-10.645849999999999</c:v>
                      </c:pt>
                      <c:pt idx="115919">
                        <c:v>-10.64185</c:v>
                      </c:pt>
                      <c:pt idx="115920">
                        <c:v>-10.63785</c:v>
                      </c:pt>
                      <c:pt idx="115921">
                        <c:v>-10.633850000000001</c:v>
                      </c:pt>
                      <c:pt idx="115922">
                        <c:v>-10.629849999999999</c:v>
                      </c:pt>
                      <c:pt idx="115923">
                        <c:v>-10.62585</c:v>
                      </c:pt>
                      <c:pt idx="115924">
                        <c:v>-10.62185</c:v>
                      </c:pt>
                      <c:pt idx="115925">
                        <c:v>-10.617850000000001</c:v>
                      </c:pt>
                      <c:pt idx="115926">
                        <c:v>-10.613849999999999</c:v>
                      </c:pt>
                      <c:pt idx="115927">
                        <c:v>-10.60985</c:v>
                      </c:pt>
                      <c:pt idx="115928">
                        <c:v>-10.60585</c:v>
                      </c:pt>
                      <c:pt idx="115929">
                        <c:v>-10.601850000000001</c:v>
                      </c:pt>
                      <c:pt idx="115930">
                        <c:v>-10.597849999999999</c:v>
                      </c:pt>
                      <c:pt idx="115931">
                        <c:v>-10.59385</c:v>
                      </c:pt>
                      <c:pt idx="115932">
                        <c:v>-10.58985</c:v>
                      </c:pt>
                      <c:pt idx="115933">
                        <c:v>-10.585850000000001</c:v>
                      </c:pt>
                      <c:pt idx="115934">
                        <c:v>-10.581849999999999</c:v>
                      </c:pt>
                      <c:pt idx="115935">
                        <c:v>-10.57785</c:v>
                      </c:pt>
                      <c:pt idx="115936">
                        <c:v>-10.57385</c:v>
                      </c:pt>
                      <c:pt idx="115937">
                        <c:v>-10.569850000000001</c:v>
                      </c:pt>
                      <c:pt idx="115938">
                        <c:v>-10.565849999999999</c:v>
                      </c:pt>
                      <c:pt idx="115939">
                        <c:v>-10.56185</c:v>
                      </c:pt>
                      <c:pt idx="115940">
                        <c:v>-10.55785</c:v>
                      </c:pt>
                      <c:pt idx="115941">
                        <c:v>-10.553850000000001</c:v>
                      </c:pt>
                      <c:pt idx="115942">
                        <c:v>-10.549849999999999</c:v>
                      </c:pt>
                      <c:pt idx="115943">
                        <c:v>-10.54585</c:v>
                      </c:pt>
                      <c:pt idx="115944">
                        <c:v>-10.54185</c:v>
                      </c:pt>
                      <c:pt idx="115945">
                        <c:v>-10.537850000000001</c:v>
                      </c:pt>
                      <c:pt idx="115946">
                        <c:v>-10.533849999999999</c:v>
                      </c:pt>
                      <c:pt idx="115947">
                        <c:v>-10.52985</c:v>
                      </c:pt>
                      <c:pt idx="115948">
                        <c:v>-10.52585</c:v>
                      </c:pt>
                      <c:pt idx="115949">
                        <c:v>-10.521850000000001</c:v>
                      </c:pt>
                      <c:pt idx="115950">
                        <c:v>-10.517849999999999</c:v>
                      </c:pt>
                      <c:pt idx="115951">
                        <c:v>-10.51385</c:v>
                      </c:pt>
                      <c:pt idx="115952">
                        <c:v>-10.50985</c:v>
                      </c:pt>
                      <c:pt idx="115953">
                        <c:v>-10.505850000000001</c:v>
                      </c:pt>
                      <c:pt idx="115954">
                        <c:v>-10.501849999999999</c:v>
                      </c:pt>
                      <c:pt idx="115955">
                        <c:v>-10.49785</c:v>
                      </c:pt>
                      <c:pt idx="115956">
                        <c:v>-10.49385</c:v>
                      </c:pt>
                      <c:pt idx="115957">
                        <c:v>-10.489850000000001</c:v>
                      </c:pt>
                      <c:pt idx="115958">
                        <c:v>-10.485849999999999</c:v>
                      </c:pt>
                      <c:pt idx="115959">
                        <c:v>-10.48185</c:v>
                      </c:pt>
                      <c:pt idx="115960">
                        <c:v>-10.47785</c:v>
                      </c:pt>
                      <c:pt idx="115961">
                        <c:v>-10.473850000000001</c:v>
                      </c:pt>
                      <c:pt idx="115962">
                        <c:v>-10.469849999999999</c:v>
                      </c:pt>
                      <c:pt idx="115963">
                        <c:v>-10.46585</c:v>
                      </c:pt>
                      <c:pt idx="115964">
                        <c:v>-10.46185</c:v>
                      </c:pt>
                      <c:pt idx="115965">
                        <c:v>-10.457850000000001</c:v>
                      </c:pt>
                      <c:pt idx="115966">
                        <c:v>-10.453849999999999</c:v>
                      </c:pt>
                      <c:pt idx="115967">
                        <c:v>-10.44985</c:v>
                      </c:pt>
                      <c:pt idx="115968">
                        <c:v>-10.44585</c:v>
                      </c:pt>
                      <c:pt idx="115969">
                        <c:v>-10.441850000000001</c:v>
                      </c:pt>
                      <c:pt idx="115970">
                        <c:v>-10.437849999999999</c:v>
                      </c:pt>
                      <c:pt idx="115971">
                        <c:v>-10.43385</c:v>
                      </c:pt>
                      <c:pt idx="115972">
                        <c:v>-10.42985</c:v>
                      </c:pt>
                      <c:pt idx="115973">
                        <c:v>-10.425850000000001</c:v>
                      </c:pt>
                      <c:pt idx="115974">
                        <c:v>-10.421849999999999</c:v>
                      </c:pt>
                      <c:pt idx="115975">
                        <c:v>-10.41785</c:v>
                      </c:pt>
                      <c:pt idx="115976">
                        <c:v>-10.41385</c:v>
                      </c:pt>
                      <c:pt idx="115977">
                        <c:v>-10.40985</c:v>
                      </c:pt>
                      <c:pt idx="115978">
                        <c:v>-10.405849999999999</c:v>
                      </c:pt>
                      <c:pt idx="115979">
                        <c:v>-10.40185</c:v>
                      </c:pt>
                      <c:pt idx="115980">
                        <c:v>-10.39785</c:v>
                      </c:pt>
                      <c:pt idx="115981">
                        <c:v>-10.39385</c:v>
                      </c:pt>
                      <c:pt idx="115982">
                        <c:v>-10.389849999999999</c:v>
                      </c:pt>
                      <c:pt idx="115983">
                        <c:v>-10.38585</c:v>
                      </c:pt>
                      <c:pt idx="115984">
                        <c:v>-10.38185</c:v>
                      </c:pt>
                      <c:pt idx="115985">
                        <c:v>-10.37785</c:v>
                      </c:pt>
                      <c:pt idx="115986">
                        <c:v>-10.373849999999999</c:v>
                      </c:pt>
                      <c:pt idx="115987">
                        <c:v>-10.36985</c:v>
                      </c:pt>
                      <c:pt idx="115988">
                        <c:v>-10.36585</c:v>
                      </c:pt>
                      <c:pt idx="115989">
                        <c:v>-10.36185</c:v>
                      </c:pt>
                      <c:pt idx="115990">
                        <c:v>-10.357849999999999</c:v>
                      </c:pt>
                      <c:pt idx="115991">
                        <c:v>-10.35385</c:v>
                      </c:pt>
                      <c:pt idx="115992">
                        <c:v>-10.34985</c:v>
                      </c:pt>
                      <c:pt idx="115993">
                        <c:v>-10.34585</c:v>
                      </c:pt>
                      <c:pt idx="115994">
                        <c:v>-10.341850000000001</c:v>
                      </c:pt>
                      <c:pt idx="115995">
                        <c:v>-10.33785</c:v>
                      </c:pt>
                      <c:pt idx="115996">
                        <c:v>-10.33385</c:v>
                      </c:pt>
                      <c:pt idx="115997">
                        <c:v>-10.32985</c:v>
                      </c:pt>
                      <c:pt idx="115998">
                        <c:v>-10.325850000000001</c:v>
                      </c:pt>
                      <c:pt idx="115999">
                        <c:v>-10.32185</c:v>
                      </c:pt>
                      <c:pt idx="116000">
                        <c:v>-10.31785</c:v>
                      </c:pt>
                      <c:pt idx="116001">
                        <c:v>-10.31385</c:v>
                      </c:pt>
                      <c:pt idx="116002">
                        <c:v>-10.309850000000001</c:v>
                      </c:pt>
                      <c:pt idx="116003">
                        <c:v>-10.30585</c:v>
                      </c:pt>
                      <c:pt idx="116004">
                        <c:v>-10.30185</c:v>
                      </c:pt>
                      <c:pt idx="116005">
                        <c:v>-10.29785</c:v>
                      </c:pt>
                      <c:pt idx="116006">
                        <c:v>-10.293850000000001</c:v>
                      </c:pt>
                      <c:pt idx="116007">
                        <c:v>-10.289849999999999</c:v>
                      </c:pt>
                      <c:pt idx="116008">
                        <c:v>-10.28585</c:v>
                      </c:pt>
                      <c:pt idx="116009">
                        <c:v>-10.28185</c:v>
                      </c:pt>
                      <c:pt idx="116010">
                        <c:v>-10.277850000000001</c:v>
                      </c:pt>
                      <c:pt idx="116011">
                        <c:v>-10.273849999999999</c:v>
                      </c:pt>
                      <c:pt idx="116012">
                        <c:v>-10.26985</c:v>
                      </c:pt>
                      <c:pt idx="116013">
                        <c:v>-10.26585</c:v>
                      </c:pt>
                      <c:pt idx="116014">
                        <c:v>-10.261850000000001</c:v>
                      </c:pt>
                      <c:pt idx="116015">
                        <c:v>-10.257849999999999</c:v>
                      </c:pt>
                      <c:pt idx="116016">
                        <c:v>-10.25385</c:v>
                      </c:pt>
                      <c:pt idx="116017">
                        <c:v>-10.24985</c:v>
                      </c:pt>
                      <c:pt idx="116018">
                        <c:v>-10.245850000000001</c:v>
                      </c:pt>
                      <c:pt idx="116019">
                        <c:v>-10.241849999999999</c:v>
                      </c:pt>
                      <c:pt idx="116020">
                        <c:v>-10.23785</c:v>
                      </c:pt>
                      <c:pt idx="116021">
                        <c:v>-10.23385</c:v>
                      </c:pt>
                      <c:pt idx="116022">
                        <c:v>-10.229850000000001</c:v>
                      </c:pt>
                      <c:pt idx="116023">
                        <c:v>-10.225849999999999</c:v>
                      </c:pt>
                      <c:pt idx="116024">
                        <c:v>-10.22185</c:v>
                      </c:pt>
                      <c:pt idx="116025">
                        <c:v>-10.21785</c:v>
                      </c:pt>
                      <c:pt idx="116026">
                        <c:v>-10.213850000000001</c:v>
                      </c:pt>
                      <c:pt idx="116027">
                        <c:v>-10.209849999999999</c:v>
                      </c:pt>
                      <c:pt idx="116028">
                        <c:v>-10.20585</c:v>
                      </c:pt>
                      <c:pt idx="116029">
                        <c:v>-10.20185</c:v>
                      </c:pt>
                      <c:pt idx="116030">
                        <c:v>-10.197850000000001</c:v>
                      </c:pt>
                      <c:pt idx="116031">
                        <c:v>-10.193849999999999</c:v>
                      </c:pt>
                      <c:pt idx="116032">
                        <c:v>-10.18985</c:v>
                      </c:pt>
                      <c:pt idx="116033">
                        <c:v>-10.18585</c:v>
                      </c:pt>
                      <c:pt idx="116034">
                        <c:v>-10.181850000000001</c:v>
                      </c:pt>
                      <c:pt idx="116035">
                        <c:v>-10.177849999999999</c:v>
                      </c:pt>
                      <c:pt idx="116036">
                        <c:v>-10.17385</c:v>
                      </c:pt>
                      <c:pt idx="116037">
                        <c:v>-10.16985</c:v>
                      </c:pt>
                      <c:pt idx="116038">
                        <c:v>-10.165850000000001</c:v>
                      </c:pt>
                      <c:pt idx="116039">
                        <c:v>-10.161849999999999</c:v>
                      </c:pt>
                      <c:pt idx="116040">
                        <c:v>-10.15785</c:v>
                      </c:pt>
                      <c:pt idx="116041">
                        <c:v>-10.15385</c:v>
                      </c:pt>
                      <c:pt idx="116042">
                        <c:v>-10.149850000000001</c:v>
                      </c:pt>
                      <c:pt idx="116043">
                        <c:v>-10.145849999999999</c:v>
                      </c:pt>
                      <c:pt idx="116044">
                        <c:v>-10.14185</c:v>
                      </c:pt>
                      <c:pt idx="116045">
                        <c:v>-10.13785</c:v>
                      </c:pt>
                      <c:pt idx="116046">
                        <c:v>-10.133850000000001</c:v>
                      </c:pt>
                      <c:pt idx="116047">
                        <c:v>-10.129849999999999</c:v>
                      </c:pt>
                      <c:pt idx="116048">
                        <c:v>-10.12585</c:v>
                      </c:pt>
                      <c:pt idx="116049">
                        <c:v>-10.12185</c:v>
                      </c:pt>
                      <c:pt idx="116050">
                        <c:v>-10.117850000000001</c:v>
                      </c:pt>
                      <c:pt idx="116051">
                        <c:v>-10.113849999999999</c:v>
                      </c:pt>
                      <c:pt idx="116052">
                        <c:v>-10.10985</c:v>
                      </c:pt>
                      <c:pt idx="116053">
                        <c:v>-10.10585</c:v>
                      </c:pt>
                      <c:pt idx="116054">
                        <c:v>-10.101850000000001</c:v>
                      </c:pt>
                      <c:pt idx="116055">
                        <c:v>-10.097849999999999</c:v>
                      </c:pt>
                      <c:pt idx="116056">
                        <c:v>-10.09385</c:v>
                      </c:pt>
                      <c:pt idx="116057">
                        <c:v>-10.08985</c:v>
                      </c:pt>
                      <c:pt idx="116058">
                        <c:v>-10.085850000000001</c:v>
                      </c:pt>
                      <c:pt idx="116059">
                        <c:v>-10.081849999999999</c:v>
                      </c:pt>
                      <c:pt idx="116060">
                        <c:v>-10.07785</c:v>
                      </c:pt>
                      <c:pt idx="116061">
                        <c:v>-10.07385</c:v>
                      </c:pt>
                      <c:pt idx="116062">
                        <c:v>-10.069850000000001</c:v>
                      </c:pt>
                      <c:pt idx="116063">
                        <c:v>-10.065849999999999</c:v>
                      </c:pt>
                      <c:pt idx="116064">
                        <c:v>-10.06185</c:v>
                      </c:pt>
                      <c:pt idx="116065">
                        <c:v>-10.05785</c:v>
                      </c:pt>
                      <c:pt idx="116066">
                        <c:v>-10.053850000000001</c:v>
                      </c:pt>
                      <c:pt idx="116067">
                        <c:v>-10.049849999999999</c:v>
                      </c:pt>
                      <c:pt idx="116068">
                        <c:v>-10.04585</c:v>
                      </c:pt>
                      <c:pt idx="116069">
                        <c:v>-10.04185</c:v>
                      </c:pt>
                      <c:pt idx="116070">
                        <c:v>-10.037850000000001</c:v>
                      </c:pt>
                      <c:pt idx="116071">
                        <c:v>-10.033849999999999</c:v>
                      </c:pt>
                      <c:pt idx="116072">
                        <c:v>-10.02985</c:v>
                      </c:pt>
                      <c:pt idx="116073">
                        <c:v>-10.02585</c:v>
                      </c:pt>
                      <c:pt idx="116074">
                        <c:v>-10.021850000000001</c:v>
                      </c:pt>
                      <c:pt idx="116075">
                        <c:v>-10.017849999999999</c:v>
                      </c:pt>
                      <c:pt idx="116076">
                        <c:v>-10.01385</c:v>
                      </c:pt>
                      <c:pt idx="116077">
                        <c:v>-10.00985</c:v>
                      </c:pt>
                      <c:pt idx="116078">
                        <c:v>-10.005850000000001</c:v>
                      </c:pt>
                      <c:pt idx="116079">
                        <c:v>-10.001849999999999</c:v>
                      </c:pt>
                      <c:pt idx="116080">
                        <c:v>-9.9978510000000007</c:v>
                      </c:pt>
                      <c:pt idx="116081">
                        <c:v>-9.9938520000000004</c:v>
                      </c:pt>
                      <c:pt idx="116082">
                        <c:v>-9.9898520000000008</c:v>
                      </c:pt>
                      <c:pt idx="116083">
                        <c:v>-9.9858510000000003</c:v>
                      </c:pt>
                      <c:pt idx="116084">
                        <c:v>-9.9818519999999999</c:v>
                      </c:pt>
                      <c:pt idx="116085">
                        <c:v>-9.9778520000000004</c:v>
                      </c:pt>
                      <c:pt idx="116086">
                        <c:v>-9.9738509999999998</c:v>
                      </c:pt>
                      <c:pt idx="116087">
                        <c:v>-9.9698510000000002</c:v>
                      </c:pt>
                      <c:pt idx="116088">
                        <c:v>-9.9658519999999999</c:v>
                      </c:pt>
                      <c:pt idx="116089">
                        <c:v>-9.9618520000000004</c:v>
                      </c:pt>
                      <c:pt idx="116090">
                        <c:v>-9.9578509999999998</c:v>
                      </c:pt>
                      <c:pt idx="116091">
                        <c:v>-9.9538519999999995</c:v>
                      </c:pt>
                      <c:pt idx="116092">
                        <c:v>-9.9498519999999999</c:v>
                      </c:pt>
                      <c:pt idx="116093">
                        <c:v>-9.9458509999999993</c:v>
                      </c:pt>
                      <c:pt idx="116094">
                        <c:v>-9.9418520000000008</c:v>
                      </c:pt>
                      <c:pt idx="116095">
                        <c:v>-9.9378519999999995</c:v>
                      </c:pt>
                      <c:pt idx="116096">
                        <c:v>-9.9338510000000007</c:v>
                      </c:pt>
                      <c:pt idx="116097">
                        <c:v>-9.9298520000000003</c:v>
                      </c:pt>
                      <c:pt idx="116098">
                        <c:v>-9.9258520000000008</c:v>
                      </c:pt>
                      <c:pt idx="116099">
                        <c:v>-9.9218519999999994</c:v>
                      </c:pt>
                      <c:pt idx="116100">
                        <c:v>-9.9178510000000006</c:v>
                      </c:pt>
                      <c:pt idx="116101">
                        <c:v>-9.9138520000000003</c:v>
                      </c:pt>
                      <c:pt idx="116102">
                        <c:v>-9.9098520000000008</c:v>
                      </c:pt>
                      <c:pt idx="116103">
                        <c:v>-9.9058510000000002</c:v>
                      </c:pt>
                      <c:pt idx="116104">
                        <c:v>-9.9018519999999999</c:v>
                      </c:pt>
                      <c:pt idx="116105">
                        <c:v>-9.8978520000000003</c:v>
                      </c:pt>
                      <c:pt idx="116106">
                        <c:v>-9.8938509999999997</c:v>
                      </c:pt>
                      <c:pt idx="116107">
                        <c:v>-9.8898519999999994</c:v>
                      </c:pt>
                      <c:pt idx="116108">
                        <c:v>-9.8858519999999999</c:v>
                      </c:pt>
                      <c:pt idx="116109">
                        <c:v>-9.8818520000000003</c:v>
                      </c:pt>
                      <c:pt idx="116110">
                        <c:v>-9.8778509999999997</c:v>
                      </c:pt>
                      <c:pt idx="116111">
                        <c:v>-9.8738519999999994</c:v>
                      </c:pt>
                      <c:pt idx="116112">
                        <c:v>-9.8698519999999998</c:v>
                      </c:pt>
                      <c:pt idx="116113">
                        <c:v>-9.8658509999999993</c:v>
                      </c:pt>
                      <c:pt idx="116114">
                        <c:v>-9.8618520000000007</c:v>
                      </c:pt>
                      <c:pt idx="116115">
                        <c:v>-9.8578519999999994</c:v>
                      </c:pt>
                      <c:pt idx="116116">
                        <c:v>-9.8538510000000006</c:v>
                      </c:pt>
                      <c:pt idx="116117">
                        <c:v>-9.8498520000000003</c:v>
                      </c:pt>
                      <c:pt idx="116118">
                        <c:v>-9.8458520000000007</c:v>
                      </c:pt>
                      <c:pt idx="116119">
                        <c:v>-9.8418510000000001</c:v>
                      </c:pt>
                      <c:pt idx="116120">
                        <c:v>-9.8378519999999998</c:v>
                      </c:pt>
                      <c:pt idx="116121">
                        <c:v>-9.8338520000000003</c:v>
                      </c:pt>
                      <c:pt idx="116122">
                        <c:v>-9.8298520000000007</c:v>
                      </c:pt>
                      <c:pt idx="116123">
                        <c:v>-9.8258510000000001</c:v>
                      </c:pt>
                      <c:pt idx="116124">
                        <c:v>-9.8218519999999998</c:v>
                      </c:pt>
                      <c:pt idx="116125">
                        <c:v>-9.8178520000000002</c:v>
                      </c:pt>
                      <c:pt idx="116126">
                        <c:v>-9.8138509999999997</c:v>
                      </c:pt>
                      <c:pt idx="116127">
                        <c:v>-9.8098519999999994</c:v>
                      </c:pt>
                      <c:pt idx="116128">
                        <c:v>-9.8058519999999998</c:v>
                      </c:pt>
                      <c:pt idx="116129">
                        <c:v>-9.8018509999999992</c:v>
                      </c:pt>
                      <c:pt idx="116130">
                        <c:v>-9.7978520000000007</c:v>
                      </c:pt>
                      <c:pt idx="116131">
                        <c:v>-9.7938519999999993</c:v>
                      </c:pt>
                      <c:pt idx="116132">
                        <c:v>-9.7898519999999998</c:v>
                      </c:pt>
                      <c:pt idx="116133">
                        <c:v>-9.7858509999999992</c:v>
                      </c:pt>
                      <c:pt idx="116134">
                        <c:v>-9.7818520000000007</c:v>
                      </c:pt>
                      <c:pt idx="116135">
                        <c:v>-9.7778519999999993</c:v>
                      </c:pt>
                      <c:pt idx="116136">
                        <c:v>-9.7738510000000005</c:v>
                      </c:pt>
                      <c:pt idx="116137">
                        <c:v>-9.7698520000000002</c:v>
                      </c:pt>
                      <c:pt idx="116138">
                        <c:v>-9.7658520000000006</c:v>
                      </c:pt>
                      <c:pt idx="116139">
                        <c:v>-9.7618510000000001</c:v>
                      </c:pt>
                      <c:pt idx="116140">
                        <c:v>-9.7578519999999997</c:v>
                      </c:pt>
                      <c:pt idx="116141">
                        <c:v>-9.7538520000000002</c:v>
                      </c:pt>
                      <c:pt idx="116142">
                        <c:v>-9.7498509999999996</c:v>
                      </c:pt>
                      <c:pt idx="116143">
                        <c:v>-9.7458519999999993</c:v>
                      </c:pt>
                      <c:pt idx="116144">
                        <c:v>-9.7418519999999997</c:v>
                      </c:pt>
                      <c:pt idx="116145">
                        <c:v>-9.7378520000000002</c:v>
                      </c:pt>
                      <c:pt idx="116146">
                        <c:v>-9.7338509999999996</c:v>
                      </c:pt>
                      <c:pt idx="116147">
                        <c:v>-9.7298519999999993</c:v>
                      </c:pt>
                      <c:pt idx="116148">
                        <c:v>-9.7258519999999997</c:v>
                      </c:pt>
                      <c:pt idx="116149">
                        <c:v>-9.7218509999999991</c:v>
                      </c:pt>
                      <c:pt idx="116150">
                        <c:v>-9.7178520000000006</c:v>
                      </c:pt>
                      <c:pt idx="116151">
                        <c:v>-9.7138519999999993</c:v>
                      </c:pt>
                      <c:pt idx="116152">
                        <c:v>-9.7098510000000005</c:v>
                      </c:pt>
                      <c:pt idx="116153">
                        <c:v>-9.7058520000000001</c:v>
                      </c:pt>
                      <c:pt idx="116154">
                        <c:v>-9.7018520000000006</c:v>
                      </c:pt>
                      <c:pt idx="116155">
                        <c:v>-9.6978519999999993</c:v>
                      </c:pt>
                      <c:pt idx="116156">
                        <c:v>-9.6938510000000004</c:v>
                      </c:pt>
                      <c:pt idx="116157">
                        <c:v>-9.6898520000000001</c:v>
                      </c:pt>
                      <c:pt idx="116158">
                        <c:v>-9.6858520000000006</c:v>
                      </c:pt>
                      <c:pt idx="116159">
                        <c:v>-9.681851</c:v>
                      </c:pt>
                      <c:pt idx="116160">
                        <c:v>-9.6778519999999997</c:v>
                      </c:pt>
                      <c:pt idx="116161">
                        <c:v>-9.6738520000000001</c:v>
                      </c:pt>
                      <c:pt idx="116162">
                        <c:v>-9.6698509999999995</c:v>
                      </c:pt>
                      <c:pt idx="116163">
                        <c:v>-9.6658519999999992</c:v>
                      </c:pt>
                      <c:pt idx="116164">
                        <c:v>-9.6618519999999997</c:v>
                      </c:pt>
                      <c:pt idx="116165">
                        <c:v>-9.6578510000000009</c:v>
                      </c:pt>
                      <c:pt idx="116166">
                        <c:v>-9.6538520000000005</c:v>
                      </c:pt>
                      <c:pt idx="116167">
                        <c:v>-9.6498519999999992</c:v>
                      </c:pt>
                      <c:pt idx="116168">
                        <c:v>-9.6458519999999996</c:v>
                      </c:pt>
                      <c:pt idx="116169">
                        <c:v>-9.6418510000000008</c:v>
                      </c:pt>
                      <c:pt idx="116170">
                        <c:v>-9.6378520000000005</c:v>
                      </c:pt>
                      <c:pt idx="116171">
                        <c:v>-9.6338519999999992</c:v>
                      </c:pt>
                      <c:pt idx="116172">
                        <c:v>-9.6298510000000004</c:v>
                      </c:pt>
                      <c:pt idx="116173">
                        <c:v>-9.6258520000000001</c:v>
                      </c:pt>
                      <c:pt idx="116174">
                        <c:v>-9.6218520000000005</c:v>
                      </c:pt>
                      <c:pt idx="116175">
                        <c:v>-9.6178509999999999</c:v>
                      </c:pt>
                      <c:pt idx="116176">
                        <c:v>-9.6138519999999996</c:v>
                      </c:pt>
                      <c:pt idx="116177">
                        <c:v>-9.6098520000000001</c:v>
                      </c:pt>
                      <c:pt idx="116178">
                        <c:v>-9.6058520000000005</c:v>
                      </c:pt>
                      <c:pt idx="116179">
                        <c:v>-9.6018509999999999</c:v>
                      </c:pt>
                      <c:pt idx="116180">
                        <c:v>-9.5978519999999996</c:v>
                      </c:pt>
                      <c:pt idx="116181">
                        <c:v>-9.593852</c:v>
                      </c:pt>
                      <c:pt idx="116182">
                        <c:v>-9.5898509999999995</c:v>
                      </c:pt>
                      <c:pt idx="116183">
                        <c:v>-9.5858519999999992</c:v>
                      </c:pt>
                      <c:pt idx="116184">
                        <c:v>-9.5818519999999996</c:v>
                      </c:pt>
                      <c:pt idx="116185">
                        <c:v>-9.5778510000000008</c:v>
                      </c:pt>
                      <c:pt idx="116186">
                        <c:v>-9.5738520000000005</c:v>
                      </c:pt>
                      <c:pt idx="116187">
                        <c:v>-9.5698519999999991</c:v>
                      </c:pt>
                      <c:pt idx="116188">
                        <c:v>-9.5658510000000003</c:v>
                      </c:pt>
                      <c:pt idx="116189">
                        <c:v>-9.561852</c:v>
                      </c:pt>
                      <c:pt idx="116190">
                        <c:v>-9.5578520000000005</c:v>
                      </c:pt>
                      <c:pt idx="116191">
                        <c:v>-9.5538519999999991</c:v>
                      </c:pt>
                      <c:pt idx="116192">
                        <c:v>-9.5498510000000003</c:v>
                      </c:pt>
                      <c:pt idx="116193">
                        <c:v>-9.545852</c:v>
                      </c:pt>
                      <c:pt idx="116194">
                        <c:v>-9.5418520000000004</c:v>
                      </c:pt>
                      <c:pt idx="116195">
                        <c:v>-9.5378509999999999</c:v>
                      </c:pt>
                      <c:pt idx="116196">
                        <c:v>-9.5338519999999995</c:v>
                      </c:pt>
                      <c:pt idx="116197">
                        <c:v>-9.529852</c:v>
                      </c:pt>
                      <c:pt idx="116198">
                        <c:v>-9.5258509999999994</c:v>
                      </c:pt>
                      <c:pt idx="116199">
                        <c:v>-9.5218520000000009</c:v>
                      </c:pt>
                      <c:pt idx="116200">
                        <c:v>-9.5178519999999995</c:v>
                      </c:pt>
                      <c:pt idx="116201">
                        <c:v>-9.513852</c:v>
                      </c:pt>
                      <c:pt idx="116202">
                        <c:v>-9.5098509999999994</c:v>
                      </c:pt>
                      <c:pt idx="116203">
                        <c:v>-9.5058520000000009</c:v>
                      </c:pt>
                      <c:pt idx="116204">
                        <c:v>-9.5018519999999995</c:v>
                      </c:pt>
                      <c:pt idx="116205">
                        <c:v>-9.4978510000000007</c:v>
                      </c:pt>
                      <c:pt idx="116206">
                        <c:v>-9.4938520000000004</c:v>
                      </c:pt>
                      <c:pt idx="116207">
                        <c:v>-9.4898520000000008</c:v>
                      </c:pt>
                      <c:pt idx="116208">
                        <c:v>-9.4858510000000003</c:v>
                      </c:pt>
                      <c:pt idx="116209">
                        <c:v>-9.4818519999999999</c:v>
                      </c:pt>
                      <c:pt idx="116210">
                        <c:v>-9.4778520000000004</c:v>
                      </c:pt>
                      <c:pt idx="116211">
                        <c:v>-9.4738509999999998</c:v>
                      </c:pt>
                      <c:pt idx="116212">
                        <c:v>-9.4698510000000002</c:v>
                      </c:pt>
                      <c:pt idx="116213">
                        <c:v>-9.4658519999999999</c:v>
                      </c:pt>
                      <c:pt idx="116214">
                        <c:v>-9.4618520000000004</c:v>
                      </c:pt>
                      <c:pt idx="116215">
                        <c:v>-9.4578509999999998</c:v>
                      </c:pt>
                      <c:pt idx="116216">
                        <c:v>-9.4538519999999995</c:v>
                      </c:pt>
                      <c:pt idx="116217">
                        <c:v>-9.4498519999999999</c:v>
                      </c:pt>
                      <c:pt idx="116218">
                        <c:v>-9.4458509999999993</c:v>
                      </c:pt>
                      <c:pt idx="116219">
                        <c:v>-9.4418520000000008</c:v>
                      </c:pt>
                      <c:pt idx="116220">
                        <c:v>-9.4378519999999995</c:v>
                      </c:pt>
                      <c:pt idx="116221">
                        <c:v>-9.4338510000000007</c:v>
                      </c:pt>
                      <c:pt idx="116222">
                        <c:v>-9.4298520000000003</c:v>
                      </c:pt>
                      <c:pt idx="116223">
                        <c:v>-9.4258520000000008</c:v>
                      </c:pt>
                      <c:pt idx="116224">
                        <c:v>-9.4218519999999994</c:v>
                      </c:pt>
                      <c:pt idx="116225">
                        <c:v>-9.4178510000000006</c:v>
                      </c:pt>
                      <c:pt idx="116226">
                        <c:v>-9.4138520000000003</c:v>
                      </c:pt>
                      <c:pt idx="116227">
                        <c:v>-9.4098520000000008</c:v>
                      </c:pt>
                      <c:pt idx="116228">
                        <c:v>-9.4058510000000002</c:v>
                      </c:pt>
                      <c:pt idx="116229">
                        <c:v>-9.4018519999999999</c:v>
                      </c:pt>
                      <c:pt idx="116230">
                        <c:v>-9.3978520000000003</c:v>
                      </c:pt>
                      <c:pt idx="116231">
                        <c:v>-9.3938509999999997</c:v>
                      </c:pt>
                      <c:pt idx="116232">
                        <c:v>-9.3898519999999994</c:v>
                      </c:pt>
                      <c:pt idx="116233">
                        <c:v>-9.3858519999999999</c:v>
                      </c:pt>
                      <c:pt idx="116234">
                        <c:v>-9.3818520000000003</c:v>
                      </c:pt>
                      <c:pt idx="116235">
                        <c:v>-9.3778509999999997</c:v>
                      </c:pt>
                      <c:pt idx="116236">
                        <c:v>-9.3738519999999994</c:v>
                      </c:pt>
                      <c:pt idx="116237">
                        <c:v>-9.3698519999999998</c:v>
                      </c:pt>
                      <c:pt idx="116238">
                        <c:v>-9.3658509999999993</c:v>
                      </c:pt>
                      <c:pt idx="116239">
                        <c:v>-9.3618520000000007</c:v>
                      </c:pt>
                      <c:pt idx="116240">
                        <c:v>-9.3578519999999994</c:v>
                      </c:pt>
                      <c:pt idx="116241">
                        <c:v>-9.3538510000000006</c:v>
                      </c:pt>
                      <c:pt idx="116242">
                        <c:v>-9.3498520000000003</c:v>
                      </c:pt>
                      <c:pt idx="116243">
                        <c:v>-9.3458520000000007</c:v>
                      </c:pt>
                      <c:pt idx="116244">
                        <c:v>-9.3418510000000001</c:v>
                      </c:pt>
                      <c:pt idx="116245">
                        <c:v>-9.3378519999999998</c:v>
                      </c:pt>
                      <c:pt idx="116246">
                        <c:v>-9.3338520000000003</c:v>
                      </c:pt>
                      <c:pt idx="116247">
                        <c:v>-9.3298520000000007</c:v>
                      </c:pt>
                      <c:pt idx="116248">
                        <c:v>-9.3258510000000001</c:v>
                      </c:pt>
                      <c:pt idx="116249">
                        <c:v>-9.3218519999999998</c:v>
                      </c:pt>
                      <c:pt idx="116250">
                        <c:v>-9.3178520000000002</c:v>
                      </c:pt>
                      <c:pt idx="116251">
                        <c:v>-9.3138509999999997</c:v>
                      </c:pt>
                      <c:pt idx="116252">
                        <c:v>-9.3098519999999994</c:v>
                      </c:pt>
                      <c:pt idx="116253">
                        <c:v>-9.3058519999999998</c:v>
                      </c:pt>
                      <c:pt idx="116254">
                        <c:v>-9.3018509999999992</c:v>
                      </c:pt>
                      <c:pt idx="116255">
                        <c:v>-9.2978520000000007</c:v>
                      </c:pt>
                      <c:pt idx="116256">
                        <c:v>-9.2938519999999993</c:v>
                      </c:pt>
                      <c:pt idx="116257">
                        <c:v>-9.2898519999999998</c:v>
                      </c:pt>
                      <c:pt idx="116258">
                        <c:v>-9.2858509999999992</c:v>
                      </c:pt>
                      <c:pt idx="116259">
                        <c:v>-9.2818520000000007</c:v>
                      </c:pt>
                      <c:pt idx="116260">
                        <c:v>-9.2778519999999993</c:v>
                      </c:pt>
                      <c:pt idx="116261">
                        <c:v>-9.2738510000000005</c:v>
                      </c:pt>
                      <c:pt idx="116262">
                        <c:v>-9.2698520000000002</c:v>
                      </c:pt>
                      <c:pt idx="116263">
                        <c:v>-9.2658520000000006</c:v>
                      </c:pt>
                      <c:pt idx="116264">
                        <c:v>-9.2618510000000001</c:v>
                      </c:pt>
                      <c:pt idx="116265">
                        <c:v>-9.2578519999999997</c:v>
                      </c:pt>
                      <c:pt idx="116266">
                        <c:v>-9.2538520000000002</c:v>
                      </c:pt>
                      <c:pt idx="116267">
                        <c:v>-9.2498509999999996</c:v>
                      </c:pt>
                      <c:pt idx="116268">
                        <c:v>-9.2458519999999993</c:v>
                      </c:pt>
                      <c:pt idx="116269">
                        <c:v>-9.2418519999999997</c:v>
                      </c:pt>
                      <c:pt idx="116270">
                        <c:v>-9.2378520000000002</c:v>
                      </c:pt>
                      <c:pt idx="116271">
                        <c:v>-9.2338509999999996</c:v>
                      </c:pt>
                      <c:pt idx="116272">
                        <c:v>-9.2298519999999993</c:v>
                      </c:pt>
                      <c:pt idx="116273">
                        <c:v>-9.2258519999999997</c:v>
                      </c:pt>
                      <c:pt idx="116274">
                        <c:v>-9.2218509999999991</c:v>
                      </c:pt>
                      <c:pt idx="116275">
                        <c:v>-9.2178520000000006</c:v>
                      </c:pt>
                      <c:pt idx="116276">
                        <c:v>-9.2138519999999993</c:v>
                      </c:pt>
                      <c:pt idx="116277">
                        <c:v>-9.2098510000000005</c:v>
                      </c:pt>
                      <c:pt idx="116278">
                        <c:v>-9.2058520000000001</c:v>
                      </c:pt>
                      <c:pt idx="116279">
                        <c:v>-9.2018520000000006</c:v>
                      </c:pt>
                      <c:pt idx="116280">
                        <c:v>-9.1978519999999993</c:v>
                      </c:pt>
                      <c:pt idx="116281">
                        <c:v>-9.1938510000000004</c:v>
                      </c:pt>
                      <c:pt idx="116282">
                        <c:v>-9.1898520000000001</c:v>
                      </c:pt>
                      <c:pt idx="116283">
                        <c:v>-9.1858520000000006</c:v>
                      </c:pt>
                      <c:pt idx="116284">
                        <c:v>-9.181851</c:v>
                      </c:pt>
                      <c:pt idx="116285">
                        <c:v>-9.1778519999999997</c:v>
                      </c:pt>
                      <c:pt idx="116286">
                        <c:v>-9.1738520000000001</c:v>
                      </c:pt>
                      <c:pt idx="116287">
                        <c:v>-9.1698509999999995</c:v>
                      </c:pt>
                      <c:pt idx="116288">
                        <c:v>-9.1658519999999992</c:v>
                      </c:pt>
                      <c:pt idx="116289">
                        <c:v>-9.1618519999999997</c:v>
                      </c:pt>
                      <c:pt idx="116290">
                        <c:v>-9.1578510000000009</c:v>
                      </c:pt>
                      <c:pt idx="116291">
                        <c:v>-9.1538520000000005</c:v>
                      </c:pt>
                      <c:pt idx="116292">
                        <c:v>-9.1498519999999992</c:v>
                      </c:pt>
                      <c:pt idx="116293">
                        <c:v>-9.1458519999999996</c:v>
                      </c:pt>
                      <c:pt idx="116294">
                        <c:v>-9.1418510000000008</c:v>
                      </c:pt>
                      <c:pt idx="116295">
                        <c:v>-9.1378520000000005</c:v>
                      </c:pt>
                      <c:pt idx="116296">
                        <c:v>-9.1338519999999992</c:v>
                      </c:pt>
                      <c:pt idx="116297">
                        <c:v>-9.1298510000000004</c:v>
                      </c:pt>
                      <c:pt idx="116298">
                        <c:v>-9.1258520000000001</c:v>
                      </c:pt>
                      <c:pt idx="116299">
                        <c:v>-9.1218520000000005</c:v>
                      </c:pt>
                      <c:pt idx="116300">
                        <c:v>-9.1178509999999999</c:v>
                      </c:pt>
                      <c:pt idx="116301">
                        <c:v>-9.1138519999999996</c:v>
                      </c:pt>
                      <c:pt idx="116302">
                        <c:v>-9.1098520000000001</c:v>
                      </c:pt>
                      <c:pt idx="116303">
                        <c:v>-9.1058520000000005</c:v>
                      </c:pt>
                      <c:pt idx="116304">
                        <c:v>-9.1018509999999999</c:v>
                      </c:pt>
                      <c:pt idx="116305">
                        <c:v>-9.0978519999999996</c:v>
                      </c:pt>
                      <c:pt idx="116306">
                        <c:v>-9.093852</c:v>
                      </c:pt>
                      <c:pt idx="116307">
                        <c:v>-9.0898509999999995</c:v>
                      </c:pt>
                      <c:pt idx="116308">
                        <c:v>-9.0858519999999992</c:v>
                      </c:pt>
                      <c:pt idx="116309">
                        <c:v>-9.0818519999999996</c:v>
                      </c:pt>
                      <c:pt idx="116310">
                        <c:v>-9.0778510000000008</c:v>
                      </c:pt>
                      <c:pt idx="116311">
                        <c:v>-9.0738520000000005</c:v>
                      </c:pt>
                      <c:pt idx="116312">
                        <c:v>-9.0698519999999991</c:v>
                      </c:pt>
                      <c:pt idx="116313">
                        <c:v>-9.0658510000000003</c:v>
                      </c:pt>
                      <c:pt idx="116314">
                        <c:v>-9.061852</c:v>
                      </c:pt>
                      <c:pt idx="116315">
                        <c:v>-9.0578520000000005</c:v>
                      </c:pt>
                      <c:pt idx="116316">
                        <c:v>-9.0538519999999991</c:v>
                      </c:pt>
                      <c:pt idx="116317">
                        <c:v>-9.0498510000000003</c:v>
                      </c:pt>
                      <c:pt idx="116318">
                        <c:v>-9.045852</c:v>
                      </c:pt>
                      <c:pt idx="116319">
                        <c:v>-9.0418520000000004</c:v>
                      </c:pt>
                      <c:pt idx="116320">
                        <c:v>-9.0378509999999999</c:v>
                      </c:pt>
                      <c:pt idx="116321">
                        <c:v>-9.0338519999999995</c:v>
                      </c:pt>
                      <c:pt idx="116322">
                        <c:v>-9.029852</c:v>
                      </c:pt>
                      <c:pt idx="116323">
                        <c:v>-9.0258509999999994</c:v>
                      </c:pt>
                      <c:pt idx="116324">
                        <c:v>-9.0218520000000009</c:v>
                      </c:pt>
                      <c:pt idx="116325">
                        <c:v>-9.0178519999999995</c:v>
                      </c:pt>
                      <c:pt idx="116326">
                        <c:v>-9.013852</c:v>
                      </c:pt>
                      <c:pt idx="116327">
                        <c:v>-9.0098509999999994</c:v>
                      </c:pt>
                      <c:pt idx="116328">
                        <c:v>-9.0058520000000009</c:v>
                      </c:pt>
                      <c:pt idx="116329">
                        <c:v>-9.0018519999999995</c:v>
                      </c:pt>
                      <c:pt idx="116330">
                        <c:v>-8.9978510000000007</c:v>
                      </c:pt>
                      <c:pt idx="116331">
                        <c:v>-8.9938520000000004</c:v>
                      </c:pt>
                      <c:pt idx="116332">
                        <c:v>-8.9898520000000008</c:v>
                      </c:pt>
                      <c:pt idx="116333">
                        <c:v>-8.9858510000000003</c:v>
                      </c:pt>
                      <c:pt idx="116334">
                        <c:v>-8.9818519999999999</c:v>
                      </c:pt>
                      <c:pt idx="116335">
                        <c:v>-8.9778520000000004</c:v>
                      </c:pt>
                      <c:pt idx="116336">
                        <c:v>-8.9738509999999998</c:v>
                      </c:pt>
                      <c:pt idx="116337">
                        <c:v>-8.9698510000000002</c:v>
                      </c:pt>
                      <c:pt idx="116338">
                        <c:v>-8.9658519999999999</c:v>
                      </c:pt>
                      <c:pt idx="116339">
                        <c:v>-8.9618520000000004</c:v>
                      </c:pt>
                      <c:pt idx="116340">
                        <c:v>-8.9578509999999998</c:v>
                      </c:pt>
                      <c:pt idx="116341">
                        <c:v>-8.9538519999999995</c:v>
                      </c:pt>
                      <c:pt idx="116342">
                        <c:v>-8.9498519999999999</c:v>
                      </c:pt>
                      <c:pt idx="116343">
                        <c:v>-8.9458509999999993</c:v>
                      </c:pt>
                      <c:pt idx="116344">
                        <c:v>-8.9418520000000008</c:v>
                      </c:pt>
                      <c:pt idx="116345">
                        <c:v>-8.9378519999999995</c:v>
                      </c:pt>
                      <c:pt idx="116346">
                        <c:v>-8.9338510000000007</c:v>
                      </c:pt>
                      <c:pt idx="116347">
                        <c:v>-8.9298520000000003</c:v>
                      </c:pt>
                      <c:pt idx="116348">
                        <c:v>-8.9258520000000008</c:v>
                      </c:pt>
                      <c:pt idx="116349">
                        <c:v>-8.9218519999999994</c:v>
                      </c:pt>
                      <c:pt idx="116350">
                        <c:v>-8.9178510000000006</c:v>
                      </c:pt>
                      <c:pt idx="116351">
                        <c:v>-8.9138520000000003</c:v>
                      </c:pt>
                      <c:pt idx="116352">
                        <c:v>-8.9098520000000008</c:v>
                      </c:pt>
                      <c:pt idx="116353">
                        <c:v>-8.9058510000000002</c:v>
                      </c:pt>
                      <c:pt idx="116354">
                        <c:v>-8.9018519999999999</c:v>
                      </c:pt>
                      <c:pt idx="116355">
                        <c:v>-8.8978520000000003</c:v>
                      </c:pt>
                      <c:pt idx="116356">
                        <c:v>-8.8938509999999997</c:v>
                      </c:pt>
                      <c:pt idx="116357">
                        <c:v>-8.8898519999999994</c:v>
                      </c:pt>
                      <c:pt idx="116358">
                        <c:v>-8.8858519999999999</c:v>
                      </c:pt>
                      <c:pt idx="116359">
                        <c:v>-8.8818520000000003</c:v>
                      </c:pt>
                      <c:pt idx="116360">
                        <c:v>-8.8778509999999997</c:v>
                      </c:pt>
                      <c:pt idx="116361">
                        <c:v>-8.8738519999999994</c:v>
                      </c:pt>
                      <c:pt idx="116362">
                        <c:v>-8.8698519999999998</c:v>
                      </c:pt>
                      <c:pt idx="116363">
                        <c:v>-8.8658509999999993</c:v>
                      </c:pt>
                      <c:pt idx="116364">
                        <c:v>-8.8618520000000007</c:v>
                      </c:pt>
                      <c:pt idx="116365">
                        <c:v>-8.8578519999999994</c:v>
                      </c:pt>
                      <c:pt idx="116366">
                        <c:v>-8.8538510000000006</c:v>
                      </c:pt>
                      <c:pt idx="116367">
                        <c:v>-8.8498520000000003</c:v>
                      </c:pt>
                      <c:pt idx="116368">
                        <c:v>-8.8458520000000007</c:v>
                      </c:pt>
                      <c:pt idx="116369">
                        <c:v>-8.8418510000000001</c:v>
                      </c:pt>
                      <c:pt idx="116370">
                        <c:v>-8.8378519999999998</c:v>
                      </c:pt>
                      <c:pt idx="116371">
                        <c:v>-8.8338520000000003</c:v>
                      </c:pt>
                      <c:pt idx="116372">
                        <c:v>-8.8298520000000007</c:v>
                      </c:pt>
                      <c:pt idx="116373">
                        <c:v>-8.8258510000000001</c:v>
                      </c:pt>
                      <c:pt idx="116374">
                        <c:v>-8.8218519999999998</c:v>
                      </c:pt>
                      <c:pt idx="116375">
                        <c:v>-8.8178520000000002</c:v>
                      </c:pt>
                      <c:pt idx="116376">
                        <c:v>-8.8138509999999997</c:v>
                      </c:pt>
                      <c:pt idx="116377">
                        <c:v>-8.8098519999999994</c:v>
                      </c:pt>
                      <c:pt idx="116378">
                        <c:v>-8.8058519999999998</c:v>
                      </c:pt>
                      <c:pt idx="116379">
                        <c:v>-8.8018509999999992</c:v>
                      </c:pt>
                      <c:pt idx="116380">
                        <c:v>-8.7978520000000007</c:v>
                      </c:pt>
                      <c:pt idx="116381">
                        <c:v>-8.7938519999999993</c:v>
                      </c:pt>
                      <c:pt idx="116382">
                        <c:v>-8.7898519999999998</c:v>
                      </c:pt>
                      <c:pt idx="116383">
                        <c:v>-8.7858509999999992</c:v>
                      </c:pt>
                      <c:pt idx="116384">
                        <c:v>-8.7818520000000007</c:v>
                      </c:pt>
                      <c:pt idx="116385">
                        <c:v>-8.7778519999999993</c:v>
                      </c:pt>
                      <c:pt idx="116386">
                        <c:v>-8.7738510000000005</c:v>
                      </c:pt>
                      <c:pt idx="116387">
                        <c:v>-8.7698520000000002</c:v>
                      </c:pt>
                      <c:pt idx="116388">
                        <c:v>-8.7658520000000006</c:v>
                      </c:pt>
                      <c:pt idx="116389">
                        <c:v>-8.7618510000000001</c:v>
                      </c:pt>
                      <c:pt idx="116390">
                        <c:v>-8.7578519999999997</c:v>
                      </c:pt>
                      <c:pt idx="116391">
                        <c:v>-8.7538520000000002</c:v>
                      </c:pt>
                      <c:pt idx="116392">
                        <c:v>-8.7498509999999996</c:v>
                      </c:pt>
                      <c:pt idx="116393">
                        <c:v>-8.7458519999999993</c:v>
                      </c:pt>
                      <c:pt idx="116394">
                        <c:v>-8.7418519999999997</c:v>
                      </c:pt>
                      <c:pt idx="116395">
                        <c:v>-8.7378520000000002</c:v>
                      </c:pt>
                      <c:pt idx="116396">
                        <c:v>-8.7338509999999996</c:v>
                      </c:pt>
                      <c:pt idx="116397">
                        <c:v>-8.7298519999999993</c:v>
                      </c:pt>
                      <c:pt idx="116398">
                        <c:v>-8.7258519999999997</c:v>
                      </c:pt>
                      <c:pt idx="116399">
                        <c:v>-8.7218509999999991</c:v>
                      </c:pt>
                      <c:pt idx="116400">
                        <c:v>-8.7178520000000006</c:v>
                      </c:pt>
                      <c:pt idx="116401">
                        <c:v>-8.7138519999999993</c:v>
                      </c:pt>
                      <c:pt idx="116402">
                        <c:v>-8.7098510000000005</c:v>
                      </c:pt>
                      <c:pt idx="116403">
                        <c:v>-8.7058520000000001</c:v>
                      </c:pt>
                      <c:pt idx="116404">
                        <c:v>-8.7018520000000006</c:v>
                      </c:pt>
                      <c:pt idx="116405">
                        <c:v>-8.6978519999999993</c:v>
                      </c:pt>
                      <c:pt idx="116406">
                        <c:v>-8.6938510000000004</c:v>
                      </c:pt>
                      <c:pt idx="116407">
                        <c:v>-8.6898520000000001</c:v>
                      </c:pt>
                      <c:pt idx="116408">
                        <c:v>-8.6858520000000006</c:v>
                      </c:pt>
                      <c:pt idx="116409">
                        <c:v>-8.681851</c:v>
                      </c:pt>
                      <c:pt idx="116410">
                        <c:v>-8.6778519999999997</c:v>
                      </c:pt>
                      <c:pt idx="116411">
                        <c:v>-8.6738520000000001</c:v>
                      </c:pt>
                      <c:pt idx="116412">
                        <c:v>-8.6698509999999995</c:v>
                      </c:pt>
                      <c:pt idx="116413">
                        <c:v>-8.6658519999999992</c:v>
                      </c:pt>
                      <c:pt idx="116414">
                        <c:v>-8.6618519999999997</c:v>
                      </c:pt>
                      <c:pt idx="116415">
                        <c:v>-8.6578510000000009</c:v>
                      </c:pt>
                      <c:pt idx="116416">
                        <c:v>-8.6538520000000005</c:v>
                      </c:pt>
                      <c:pt idx="116417">
                        <c:v>-8.6498519999999992</c:v>
                      </c:pt>
                      <c:pt idx="116418">
                        <c:v>-8.6458519999999996</c:v>
                      </c:pt>
                      <c:pt idx="116419">
                        <c:v>-8.6418510000000008</c:v>
                      </c:pt>
                      <c:pt idx="116420">
                        <c:v>-8.6378520000000005</c:v>
                      </c:pt>
                      <c:pt idx="116421">
                        <c:v>-8.6338519999999992</c:v>
                      </c:pt>
                      <c:pt idx="116422">
                        <c:v>-8.6298510000000004</c:v>
                      </c:pt>
                      <c:pt idx="116423">
                        <c:v>-8.6258520000000001</c:v>
                      </c:pt>
                      <c:pt idx="116424">
                        <c:v>-8.6218520000000005</c:v>
                      </c:pt>
                      <c:pt idx="116425">
                        <c:v>-8.6178509999999999</c:v>
                      </c:pt>
                      <c:pt idx="116426">
                        <c:v>-8.6138519999999996</c:v>
                      </c:pt>
                      <c:pt idx="116427">
                        <c:v>-8.6098520000000001</c:v>
                      </c:pt>
                      <c:pt idx="116428">
                        <c:v>-8.6058520000000005</c:v>
                      </c:pt>
                      <c:pt idx="116429">
                        <c:v>-8.6018509999999999</c:v>
                      </c:pt>
                      <c:pt idx="116430">
                        <c:v>-8.5978519999999996</c:v>
                      </c:pt>
                      <c:pt idx="116431">
                        <c:v>-8.593852</c:v>
                      </c:pt>
                      <c:pt idx="116432">
                        <c:v>-8.5898509999999995</c:v>
                      </c:pt>
                      <c:pt idx="116433">
                        <c:v>-8.5858519999999992</c:v>
                      </c:pt>
                      <c:pt idx="116434">
                        <c:v>-8.5818519999999996</c:v>
                      </c:pt>
                      <c:pt idx="116435">
                        <c:v>-8.5778510000000008</c:v>
                      </c:pt>
                      <c:pt idx="116436">
                        <c:v>-8.5738520000000005</c:v>
                      </c:pt>
                      <c:pt idx="116437">
                        <c:v>-8.5698519999999991</c:v>
                      </c:pt>
                      <c:pt idx="116438">
                        <c:v>-8.5658510000000003</c:v>
                      </c:pt>
                      <c:pt idx="116439">
                        <c:v>-8.561852</c:v>
                      </c:pt>
                      <c:pt idx="116440">
                        <c:v>-8.5578520000000005</c:v>
                      </c:pt>
                      <c:pt idx="116441">
                        <c:v>-8.5538519999999991</c:v>
                      </c:pt>
                      <c:pt idx="116442">
                        <c:v>-8.5498510000000003</c:v>
                      </c:pt>
                      <c:pt idx="116443">
                        <c:v>-8.545852</c:v>
                      </c:pt>
                      <c:pt idx="116444">
                        <c:v>-8.5418520000000004</c:v>
                      </c:pt>
                      <c:pt idx="116445">
                        <c:v>-8.5378509999999999</c:v>
                      </c:pt>
                      <c:pt idx="116446">
                        <c:v>-8.5338519999999995</c:v>
                      </c:pt>
                      <c:pt idx="116447">
                        <c:v>-8.529852</c:v>
                      </c:pt>
                      <c:pt idx="116448">
                        <c:v>-8.5258509999999994</c:v>
                      </c:pt>
                      <c:pt idx="116449">
                        <c:v>-8.5218520000000009</c:v>
                      </c:pt>
                      <c:pt idx="116450">
                        <c:v>-8.5178519999999995</c:v>
                      </c:pt>
                      <c:pt idx="116451">
                        <c:v>-8.513852</c:v>
                      </c:pt>
                      <c:pt idx="116452">
                        <c:v>-8.5098509999999994</c:v>
                      </c:pt>
                      <c:pt idx="116453">
                        <c:v>-8.5058520000000009</c:v>
                      </c:pt>
                      <c:pt idx="116454">
                        <c:v>-8.5018519999999995</c:v>
                      </c:pt>
                      <c:pt idx="116455">
                        <c:v>-8.4978510000000007</c:v>
                      </c:pt>
                      <c:pt idx="116456">
                        <c:v>-8.4938520000000004</c:v>
                      </c:pt>
                      <c:pt idx="116457">
                        <c:v>-8.4898520000000008</c:v>
                      </c:pt>
                      <c:pt idx="116458">
                        <c:v>-8.4858510000000003</c:v>
                      </c:pt>
                      <c:pt idx="116459">
                        <c:v>-8.4818519999999999</c:v>
                      </c:pt>
                      <c:pt idx="116460">
                        <c:v>-8.4778520000000004</c:v>
                      </c:pt>
                      <c:pt idx="116461">
                        <c:v>-8.4738509999999998</c:v>
                      </c:pt>
                      <c:pt idx="116462">
                        <c:v>-8.4698510000000002</c:v>
                      </c:pt>
                      <c:pt idx="116463">
                        <c:v>-8.4658519999999999</c:v>
                      </c:pt>
                      <c:pt idx="116464">
                        <c:v>-8.4618520000000004</c:v>
                      </c:pt>
                      <c:pt idx="116465">
                        <c:v>-8.4578509999999998</c:v>
                      </c:pt>
                      <c:pt idx="116466">
                        <c:v>-8.4538519999999995</c:v>
                      </c:pt>
                      <c:pt idx="116467">
                        <c:v>-8.4498519999999999</c:v>
                      </c:pt>
                      <c:pt idx="116468">
                        <c:v>-8.4458509999999993</c:v>
                      </c:pt>
                      <c:pt idx="116469">
                        <c:v>-8.4418520000000008</c:v>
                      </c:pt>
                      <c:pt idx="116470">
                        <c:v>-8.4378519999999995</c:v>
                      </c:pt>
                      <c:pt idx="116471">
                        <c:v>-8.4338510000000007</c:v>
                      </c:pt>
                      <c:pt idx="116472">
                        <c:v>-8.4298520000000003</c:v>
                      </c:pt>
                      <c:pt idx="116473">
                        <c:v>-8.4258520000000008</c:v>
                      </c:pt>
                      <c:pt idx="116474">
                        <c:v>-8.4218519999999994</c:v>
                      </c:pt>
                      <c:pt idx="116475">
                        <c:v>-8.4178510000000006</c:v>
                      </c:pt>
                      <c:pt idx="116476">
                        <c:v>-8.4138520000000003</c:v>
                      </c:pt>
                      <c:pt idx="116477">
                        <c:v>-8.4098520000000008</c:v>
                      </c:pt>
                      <c:pt idx="116478">
                        <c:v>-8.4058510000000002</c:v>
                      </c:pt>
                      <c:pt idx="116479">
                        <c:v>-8.4018519999999999</c:v>
                      </c:pt>
                      <c:pt idx="116480">
                        <c:v>-8.3978520000000003</c:v>
                      </c:pt>
                      <c:pt idx="116481">
                        <c:v>-8.3938509999999997</c:v>
                      </c:pt>
                      <c:pt idx="116482">
                        <c:v>-8.3898519999999994</c:v>
                      </c:pt>
                      <c:pt idx="116483">
                        <c:v>-8.3858519999999999</c:v>
                      </c:pt>
                      <c:pt idx="116484">
                        <c:v>-8.3818520000000003</c:v>
                      </c:pt>
                      <c:pt idx="116485">
                        <c:v>-8.3778509999999997</c:v>
                      </c:pt>
                      <c:pt idx="116486">
                        <c:v>-8.3738519999999994</c:v>
                      </c:pt>
                      <c:pt idx="116487">
                        <c:v>-8.3698519999999998</c:v>
                      </c:pt>
                      <c:pt idx="116488">
                        <c:v>-8.3658509999999993</c:v>
                      </c:pt>
                      <c:pt idx="116489">
                        <c:v>-8.3618520000000007</c:v>
                      </c:pt>
                      <c:pt idx="116490">
                        <c:v>-8.3578519999999994</c:v>
                      </c:pt>
                      <c:pt idx="116491">
                        <c:v>-8.3538510000000006</c:v>
                      </c:pt>
                      <c:pt idx="116492">
                        <c:v>-8.3498520000000003</c:v>
                      </c:pt>
                      <c:pt idx="116493">
                        <c:v>-8.3458520000000007</c:v>
                      </c:pt>
                      <c:pt idx="116494">
                        <c:v>-8.3418510000000001</c:v>
                      </c:pt>
                      <c:pt idx="116495">
                        <c:v>-8.3378519999999998</c:v>
                      </c:pt>
                      <c:pt idx="116496">
                        <c:v>-8.3338520000000003</c:v>
                      </c:pt>
                      <c:pt idx="116497">
                        <c:v>-8.3298520000000007</c:v>
                      </c:pt>
                      <c:pt idx="116498">
                        <c:v>-8.3258510000000001</c:v>
                      </c:pt>
                      <c:pt idx="116499">
                        <c:v>-8.3218519999999998</c:v>
                      </c:pt>
                      <c:pt idx="116500">
                        <c:v>-8.3178520000000002</c:v>
                      </c:pt>
                      <c:pt idx="116501">
                        <c:v>-8.3138509999999997</c:v>
                      </c:pt>
                      <c:pt idx="116502">
                        <c:v>-8.3098519999999994</c:v>
                      </c:pt>
                      <c:pt idx="116503">
                        <c:v>-8.3058519999999998</c:v>
                      </c:pt>
                      <c:pt idx="116504">
                        <c:v>-8.3018509999999992</c:v>
                      </c:pt>
                      <c:pt idx="116505">
                        <c:v>-8.2978520000000007</c:v>
                      </c:pt>
                      <c:pt idx="116506">
                        <c:v>-8.2938519999999993</c:v>
                      </c:pt>
                      <c:pt idx="116507">
                        <c:v>-8.2898519999999998</c:v>
                      </c:pt>
                      <c:pt idx="116508">
                        <c:v>-8.2858509999999992</c:v>
                      </c:pt>
                      <c:pt idx="116509">
                        <c:v>-8.2818520000000007</c:v>
                      </c:pt>
                      <c:pt idx="116510">
                        <c:v>-8.2778519999999993</c:v>
                      </c:pt>
                      <c:pt idx="116511">
                        <c:v>-8.2738510000000005</c:v>
                      </c:pt>
                      <c:pt idx="116512">
                        <c:v>-8.2698520000000002</c:v>
                      </c:pt>
                      <c:pt idx="116513">
                        <c:v>-8.2658520000000006</c:v>
                      </c:pt>
                      <c:pt idx="116514">
                        <c:v>-8.2618510000000001</c:v>
                      </c:pt>
                      <c:pt idx="116515">
                        <c:v>-8.2578519999999997</c:v>
                      </c:pt>
                      <c:pt idx="116516">
                        <c:v>-8.2538520000000002</c:v>
                      </c:pt>
                      <c:pt idx="116517">
                        <c:v>-8.2498509999999996</c:v>
                      </c:pt>
                      <c:pt idx="116518">
                        <c:v>-8.2458519999999993</c:v>
                      </c:pt>
                      <c:pt idx="116519">
                        <c:v>-8.2418519999999997</c:v>
                      </c:pt>
                      <c:pt idx="116520">
                        <c:v>-8.2378520000000002</c:v>
                      </c:pt>
                      <c:pt idx="116521">
                        <c:v>-8.2338509999999996</c:v>
                      </c:pt>
                      <c:pt idx="116522">
                        <c:v>-8.2298519999999993</c:v>
                      </c:pt>
                      <c:pt idx="116523">
                        <c:v>-8.2258519999999997</c:v>
                      </c:pt>
                      <c:pt idx="116524">
                        <c:v>-8.2218509999999991</c:v>
                      </c:pt>
                      <c:pt idx="116525">
                        <c:v>-8.2178520000000006</c:v>
                      </c:pt>
                      <c:pt idx="116526">
                        <c:v>-8.2138519999999993</c:v>
                      </c:pt>
                      <c:pt idx="116527">
                        <c:v>-8.2098510000000005</c:v>
                      </c:pt>
                      <c:pt idx="116528">
                        <c:v>-8.2058520000000001</c:v>
                      </c:pt>
                      <c:pt idx="116529">
                        <c:v>-8.2018520000000006</c:v>
                      </c:pt>
                      <c:pt idx="116530">
                        <c:v>-8.1978519999999993</c:v>
                      </c:pt>
                      <c:pt idx="116531">
                        <c:v>-8.1938510000000004</c:v>
                      </c:pt>
                      <c:pt idx="116532">
                        <c:v>-8.1898520000000001</c:v>
                      </c:pt>
                      <c:pt idx="116533">
                        <c:v>-8.1858520000000006</c:v>
                      </c:pt>
                      <c:pt idx="116534">
                        <c:v>-8.181851</c:v>
                      </c:pt>
                      <c:pt idx="116535">
                        <c:v>-8.1778519999999997</c:v>
                      </c:pt>
                      <c:pt idx="116536">
                        <c:v>-8.1738520000000001</c:v>
                      </c:pt>
                      <c:pt idx="116537">
                        <c:v>-8.1698509999999995</c:v>
                      </c:pt>
                      <c:pt idx="116538">
                        <c:v>-8.1658519999999992</c:v>
                      </c:pt>
                      <c:pt idx="116539">
                        <c:v>-8.1618519999999997</c:v>
                      </c:pt>
                      <c:pt idx="116540">
                        <c:v>-8.1578510000000009</c:v>
                      </c:pt>
                      <c:pt idx="116541">
                        <c:v>-8.1538520000000005</c:v>
                      </c:pt>
                      <c:pt idx="116542">
                        <c:v>-8.1498519999999992</c:v>
                      </c:pt>
                      <c:pt idx="116543">
                        <c:v>-8.1458519999999996</c:v>
                      </c:pt>
                      <c:pt idx="116544">
                        <c:v>-8.1418510000000008</c:v>
                      </c:pt>
                      <c:pt idx="116545">
                        <c:v>-8.1378520000000005</c:v>
                      </c:pt>
                      <c:pt idx="116546">
                        <c:v>-8.1338519999999992</c:v>
                      </c:pt>
                      <c:pt idx="116547">
                        <c:v>-8.1298510000000004</c:v>
                      </c:pt>
                      <c:pt idx="116548">
                        <c:v>-8.1258520000000001</c:v>
                      </c:pt>
                      <c:pt idx="116549">
                        <c:v>-8.1218520000000005</c:v>
                      </c:pt>
                      <c:pt idx="116550">
                        <c:v>-8.1178509999999999</c:v>
                      </c:pt>
                      <c:pt idx="116551">
                        <c:v>-8.1138519999999996</c:v>
                      </c:pt>
                      <c:pt idx="116552">
                        <c:v>-8.1098520000000001</c:v>
                      </c:pt>
                      <c:pt idx="116553">
                        <c:v>-8.1058520000000005</c:v>
                      </c:pt>
                      <c:pt idx="116554">
                        <c:v>-8.1018509999999999</c:v>
                      </c:pt>
                      <c:pt idx="116555">
                        <c:v>-8.0978519999999996</c:v>
                      </c:pt>
                      <c:pt idx="116556">
                        <c:v>-8.093852</c:v>
                      </c:pt>
                      <c:pt idx="116557">
                        <c:v>-8.0898509999999995</c:v>
                      </c:pt>
                      <c:pt idx="116558">
                        <c:v>-8.0858519999999992</c:v>
                      </c:pt>
                      <c:pt idx="116559">
                        <c:v>-8.0818519999999996</c:v>
                      </c:pt>
                      <c:pt idx="116560">
                        <c:v>-8.0778510000000008</c:v>
                      </c:pt>
                      <c:pt idx="116561">
                        <c:v>-8.0738520000000005</c:v>
                      </c:pt>
                      <c:pt idx="116562">
                        <c:v>-8.0698519999999991</c:v>
                      </c:pt>
                      <c:pt idx="116563">
                        <c:v>-8.0658510000000003</c:v>
                      </c:pt>
                      <c:pt idx="116564">
                        <c:v>-8.061852</c:v>
                      </c:pt>
                      <c:pt idx="116565">
                        <c:v>-8.0578520000000005</c:v>
                      </c:pt>
                      <c:pt idx="116566">
                        <c:v>-8.0538519999999991</c:v>
                      </c:pt>
                      <c:pt idx="116567">
                        <c:v>-8.0498510000000003</c:v>
                      </c:pt>
                      <c:pt idx="116568">
                        <c:v>-8.045852</c:v>
                      </c:pt>
                      <c:pt idx="116569">
                        <c:v>-8.0418520000000004</c:v>
                      </c:pt>
                      <c:pt idx="116570">
                        <c:v>-8.0378509999999999</c:v>
                      </c:pt>
                      <c:pt idx="116571">
                        <c:v>-8.0338519999999995</c:v>
                      </c:pt>
                      <c:pt idx="116572">
                        <c:v>-8.029852</c:v>
                      </c:pt>
                      <c:pt idx="116573">
                        <c:v>-8.0258509999999994</c:v>
                      </c:pt>
                      <c:pt idx="116574">
                        <c:v>-8.0218520000000009</c:v>
                      </c:pt>
                      <c:pt idx="116575">
                        <c:v>-8.0178519999999995</c:v>
                      </c:pt>
                      <c:pt idx="116576">
                        <c:v>-8.013852</c:v>
                      </c:pt>
                      <c:pt idx="116577">
                        <c:v>-8.0098509999999994</c:v>
                      </c:pt>
                      <c:pt idx="116578">
                        <c:v>-8.0058520000000009</c:v>
                      </c:pt>
                      <c:pt idx="116579">
                        <c:v>-8.0018519999999995</c:v>
                      </c:pt>
                      <c:pt idx="116580">
                        <c:v>-7.997852</c:v>
                      </c:pt>
                      <c:pt idx="116581">
                        <c:v>-7.9938520000000004</c:v>
                      </c:pt>
                      <c:pt idx="116582">
                        <c:v>-7.9898509999999998</c:v>
                      </c:pt>
                      <c:pt idx="116583">
                        <c:v>-7.9858520000000004</c:v>
                      </c:pt>
                      <c:pt idx="116584">
                        <c:v>-7.9818519999999999</c:v>
                      </c:pt>
                      <c:pt idx="116585">
                        <c:v>-7.9778520000000004</c:v>
                      </c:pt>
                      <c:pt idx="116586">
                        <c:v>-7.9738519999999999</c:v>
                      </c:pt>
                      <c:pt idx="116587">
                        <c:v>-7.9698510000000002</c:v>
                      </c:pt>
                      <c:pt idx="116588">
                        <c:v>-7.9658519999999999</c:v>
                      </c:pt>
                      <c:pt idx="116589">
                        <c:v>-7.9618520000000004</c:v>
                      </c:pt>
                      <c:pt idx="116590">
                        <c:v>-7.9578519999999999</c:v>
                      </c:pt>
                      <c:pt idx="116591">
                        <c:v>-7.9538520000000004</c:v>
                      </c:pt>
                      <c:pt idx="116592">
                        <c:v>-7.9498519999999999</c:v>
                      </c:pt>
                      <c:pt idx="116593">
                        <c:v>-7.9458520000000004</c:v>
                      </c:pt>
                      <c:pt idx="116594">
                        <c:v>-7.9418519999999999</c:v>
                      </c:pt>
                      <c:pt idx="116595">
                        <c:v>-7.9378520000000004</c:v>
                      </c:pt>
                      <c:pt idx="116596">
                        <c:v>-7.9338519999999999</c:v>
                      </c:pt>
                      <c:pt idx="116597">
                        <c:v>-7.9298520000000003</c:v>
                      </c:pt>
                      <c:pt idx="116598">
                        <c:v>-7.9258519999999999</c:v>
                      </c:pt>
                      <c:pt idx="116599">
                        <c:v>-7.9218520000000003</c:v>
                      </c:pt>
                      <c:pt idx="116600">
                        <c:v>-7.9178509999999998</c:v>
                      </c:pt>
                      <c:pt idx="116601">
                        <c:v>-7.9138520000000003</c:v>
                      </c:pt>
                      <c:pt idx="116602">
                        <c:v>-7.9098519999999999</c:v>
                      </c:pt>
                      <c:pt idx="116603">
                        <c:v>-7.9058520000000003</c:v>
                      </c:pt>
                      <c:pt idx="116604">
                        <c:v>-7.9018519999999999</c:v>
                      </c:pt>
                      <c:pt idx="116605">
                        <c:v>-7.8978510000000002</c:v>
                      </c:pt>
                      <c:pt idx="116606">
                        <c:v>-7.8938519999999999</c:v>
                      </c:pt>
                      <c:pt idx="116607">
                        <c:v>-7.8898520000000003</c:v>
                      </c:pt>
                      <c:pt idx="116608">
                        <c:v>-7.8858519999999999</c:v>
                      </c:pt>
                      <c:pt idx="116609">
                        <c:v>-7.8818520000000003</c:v>
                      </c:pt>
                      <c:pt idx="116610">
                        <c:v>-7.8778509999999997</c:v>
                      </c:pt>
                      <c:pt idx="116611">
                        <c:v>-7.8738520000000003</c:v>
                      </c:pt>
                      <c:pt idx="116612">
                        <c:v>-7.8698519999999998</c:v>
                      </c:pt>
                      <c:pt idx="116613">
                        <c:v>-7.8658520000000003</c:v>
                      </c:pt>
                      <c:pt idx="116614">
                        <c:v>-7.8618519999999998</c:v>
                      </c:pt>
                      <c:pt idx="116615">
                        <c:v>-7.8578520000000003</c:v>
                      </c:pt>
                      <c:pt idx="116616">
                        <c:v>-7.8538519999999998</c:v>
                      </c:pt>
                      <c:pt idx="116617">
                        <c:v>-7.8498520000000003</c:v>
                      </c:pt>
                      <c:pt idx="116618">
                        <c:v>-7.8458519999999998</c:v>
                      </c:pt>
                      <c:pt idx="116619">
                        <c:v>-7.8418520000000003</c:v>
                      </c:pt>
                      <c:pt idx="116620">
                        <c:v>-7.8378519999999998</c:v>
                      </c:pt>
                      <c:pt idx="116621">
                        <c:v>-7.8338520000000003</c:v>
                      </c:pt>
                      <c:pt idx="116622">
                        <c:v>-7.8298519999999998</c:v>
                      </c:pt>
                      <c:pt idx="116623">
                        <c:v>-7.8258510000000001</c:v>
                      </c:pt>
                      <c:pt idx="116624">
                        <c:v>-7.8218519999999998</c:v>
                      </c:pt>
                      <c:pt idx="116625">
                        <c:v>-7.8178520000000002</c:v>
                      </c:pt>
                      <c:pt idx="116626">
                        <c:v>-7.8138519999999998</c:v>
                      </c:pt>
                      <c:pt idx="116627">
                        <c:v>-7.8098520000000002</c:v>
                      </c:pt>
                      <c:pt idx="116628">
                        <c:v>-7.8058509999999997</c:v>
                      </c:pt>
                      <c:pt idx="116629">
                        <c:v>-7.8018520000000002</c:v>
                      </c:pt>
                      <c:pt idx="116630">
                        <c:v>-7.7978519999999998</c:v>
                      </c:pt>
                      <c:pt idx="116631">
                        <c:v>-7.7938520000000002</c:v>
                      </c:pt>
                      <c:pt idx="116632">
                        <c:v>-7.7898519999999998</c:v>
                      </c:pt>
                      <c:pt idx="116633">
                        <c:v>-7.7858510000000001</c:v>
                      </c:pt>
                      <c:pt idx="116634">
                        <c:v>-7.7818519999999998</c:v>
                      </c:pt>
                      <c:pt idx="116635">
                        <c:v>-7.7778520000000002</c:v>
                      </c:pt>
                      <c:pt idx="116636">
                        <c:v>-7.7738519999999998</c:v>
                      </c:pt>
                      <c:pt idx="116637">
                        <c:v>-7.7698520000000002</c:v>
                      </c:pt>
                      <c:pt idx="116638">
                        <c:v>-7.7658509999999996</c:v>
                      </c:pt>
                      <c:pt idx="116639">
                        <c:v>-7.7618520000000002</c:v>
                      </c:pt>
                      <c:pt idx="116640">
                        <c:v>-7.7578519999999997</c:v>
                      </c:pt>
                      <c:pt idx="116641">
                        <c:v>-7.7538520000000002</c:v>
                      </c:pt>
                      <c:pt idx="116642">
                        <c:v>-7.7498519999999997</c:v>
                      </c:pt>
                      <c:pt idx="116643">
                        <c:v>-7.7458520000000002</c:v>
                      </c:pt>
                      <c:pt idx="116644">
                        <c:v>-7.7418519999999997</c:v>
                      </c:pt>
                      <c:pt idx="116645">
                        <c:v>-7.7378520000000002</c:v>
                      </c:pt>
                      <c:pt idx="116646">
                        <c:v>-7.7338519999999997</c:v>
                      </c:pt>
                      <c:pt idx="116647">
                        <c:v>-7.7298520000000002</c:v>
                      </c:pt>
                      <c:pt idx="116648">
                        <c:v>-7.7258519999999997</c:v>
                      </c:pt>
                      <c:pt idx="116649">
                        <c:v>-7.7218520000000002</c:v>
                      </c:pt>
                      <c:pt idx="116650">
                        <c:v>-7.7178519999999997</c:v>
                      </c:pt>
                      <c:pt idx="116651">
                        <c:v>-7.713851</c:v>
                      </c:pt>
                      <c:pt idx="116652">
                        <c:v>-7.7098519999999997</c:v>
                      </c:pt>
                      <c:pt idx="116653">
                        <c:v>-7.7058520000000001</c:v>
                      </c:pt>
                      <c:pt idx="116654">
                        <c:v>-7.7018519999999997</c:v>
                      </c:pt>
                      <c:pt idx="116655">
                        <c:v>-7.6978520000000001</c:v>
                      </c:pt>
                      <c:pt idx="116656">
                        <c:v>-7.6938510000000004</c:v>
                      </c:pt>
                      <c:pt idx="116657">
                        <c:v>-7.6898520000000001</c:v>
                      </c:pt>
                      <c:pt idx="116658">
                        <c:v>-7.6858519999999997</c:v>
                      </c:pt>
                      <c:pt idx="116659">
                        <c:v>-7.6818520000000001</c:v>
                      </c:pt>
                      <c:pt idx="116660">
                        <c:v>-7.6778519999999997</c:v>
                      </c:pt>
                      <c:pt idx="116661">
                        <c:v>-7.673851</c:v>
                      </c:pt>
                      <c:pt idx="116662">
                        <c:v>-7.6698519999999997</c:v>
                      </c:pt>
                      <c:pt idx="116663">
                        <c:v>-7.6658520000000001</c:v>
                      </c:pt>
                      <c:pt idx="116664">
                        <c:v>-7.6618519999999997</c:v>
                      </c:pt>
                      <c:pt idx="116665">
                        <c:v>-7.6578520000000001</c:v>
                      </c:pt>
                      <c:pt idx="116666">
                        <c:v>-7.6538519999999997</c:v>
                      </c:pt>
                      <c:pt idx="116667">
                        <c:v>-7.6498520000000001</c:v>
                      </c:pt>
                      <c:pt idx="116668">
                        <c:v>-7.6458519999999996</c:v>
                      </c:pt>
                      <c:pt idx="116669">
                        <c:v>-7.6418520000000001</c:v>
                      </c:pt>
                      <c:pt idx="116670">
                        <c:v>-7.6378519999999996</c:v>
                      </c:pt>
                      <c:pt idx="116671">
                        <c:v>-7.6338520000000001</c:v>
                      </c:pt>
                      <c:pt idx="116672">
                        <c:v>-7.6298519999999996</c:v>
                      </c:pt>
                      <c:pt idx="116673">
                        <c:v>-7.6258520000000001</c:v>
                      </c:pt>
                      <c:pt idx="116674">
                        <c:v>-7.6218510000000004</c:v>
                      </c:pt>
                      <c:pt idx="116675">
                        <c:v>-7.6178520000000001</c:v>
                      </c:pt>
                      <c:pt idx="116676">
                        <c:v>-7.6138519999999996</c:v>
                      </c:pt>
                      <c:pt idx="116677">
                        <c:v>-7.6098520000000001</c:v>
                      </c:pt>
                      <c:pt idx="116678">
                        <c:v>-7.6058519999999996</c:v>
                      </c:pt>
                      <c:pt idx="116679">
                        <c:v>-7.6018509999999999</c:v>
                      </c:pt>
                      <c:pt idx="116680">
                        <c:v>-7.5978519999999996</c:v>
                      </c:pt>
                      <c:pt idx="116681">
                        <c:v>-7.593852</c:v>
                      </c:pt>
                      <c:pt idx="116682">
                        <c:v>-7.5898519999999996</c:v>
                      </c:pt>
                      <c:pt idx="116683">
                        <c:v>-7.585852</c:v>
                      </c:pt>
                      <c:pt idx="116684">
                        <c:v>-7.5818510000000003</c:v>
                      </c:pt>
                      <c:pt idx="116685">
                        <c:v>-7.577852</c:v>
                      </c:pt>
                      <c:pt idx="116686">
                        <c:v>-7.5738519999999996</c:v>
                      </c:pt>
                      <c:pt idx="116687">
                        <c:v>-7.569852</c:v>
                      </c:pt>
                      <c:pt idx="116688">
                        <c:v>-7.5658519999999996</c:v>
                      </c:pt>
                      <c:pt idx="116689">
                        <c:v>-7.561852</c:v>
                      </c:pt>
                      <c:pt idx="116690">
                        <c:v>-7.5578519999999996</c:v>
                      </c:pt>
                      <c:pt idx="116691">
                        <c:v>-7.553852</c:v>
                      </c:pt>
                      <c:pt idx="116692">
                        <c:v>-7.5498519999999996</c:v>
                      </c:pt>
                      <c:pt idx="116693">
                        <c:v>-7.545852</c:v>
                      </c:pt>
                      <c:pt idx="116694">
                        <c:v>-7.5418520000000004</c:v>
                      </c:pt>
                      <c:pt idx="116695">
                        <c:v>-7.537852</c:v>
                      </c:pt>
                      <c:pt idx="116696">
                        <c:v>-7.5338520000000004</c:v>
                      </c:pt>
                      <c:pt idx="116697">
                        <c:v>-7.529852</c:v>
                      </c:pt>
                      <c:pt idx="116698">
                        <c:v>-7.5258520000000004</c:v>
                      </c:pt>
                      <c:pt idx="116699">
                        <c:v>-7.521852</c:v>
                      </c:pt>
                      <c:pt idx="116700">
                        <c:v>-7.5178520000000004</c:v>
                      </c:pt>
                      <c:pt idx="116701">
                        <c:v>-7.513852</c:v>
                      </c:pt>
                      <c:pt idx="116702">
                        <c:v>-7.5098510000000003</c:v>
                      </c:pt>
                      <c:pt idx="116703">
                        <c:v>-7.505852</c:v>
                      </c:pt>
                      <c:pt idx="116704">
                        <c:v>-7.5018520000000004</c:v>
                      </c:pt>
                      <c:pt idx="116705">
                        <c:v>-7.497852</c:v>
                      </c:pt>
                      <c:pt idx="116706">
                        <c:v>-7.4938520000000004</c:v>
                      </c:pt>
                      <c:pt idx="116707">
                        <c:v>-7.4898509999999998</c:v>
                      </c:pt>
                      <c:pt idx="116708">
                        <c:v>-7.4858520000000004</c:v>
                      </c:pt>
                      <c:pt idx="116709">
                        <c:v>-7.4818519999999999</c:v>
                      </c:pt>
                      <c:pt idx="116710">
                        <c:v>-7.4778520000000004</c:v>
                      </c:pt>
                      <c:pt idx="116711">
                        <c:v>-7.4738519999999999</c:v>
                      </c:pt>
                      <c:pt idx="116712">
                        <c:v>-7.4698510000000002</c:v>
                      </c:pt>
                      <c:pt idx="116713">
                        <c:v>-7.4658519999999999</c:v>
                      </c:pt>
                      <c:pt idx="116714">
                        <c:v>-7.4618520000000004</c:v>
                      </c:pt>
                      <c:pt idx="116715">
                        <c:v>-7.4578519999999999</c:v>
                      </c:pt>
                      <c:pt idx="116716">
                        <c:v>-7.4538520000000004</c:v>
                      </c:pt>
                      <c:pt idx="116717">
                        <c:v>-7.4498519999999999</c:v>
                      </c:pt>
                      <c:pt idx="116718">
                        <c:v>-7.4458520000000004</c:v>
                      </c:pt>
                      <c:pt idx="116719">
                        <c:v>-7.4418519999999999</c:v>
                      </c:pt>
                      <c:pt idx="116720">
                        <c:v>-7.4378520000000004</c:v>
                      </c:pt>
                      <c:pt idx="116721">
                        <c:v>-7.4338519999999999</c:v>
                      </c:pt>
                      <c:pt idx="116722">
                        <c:v>-7.4298520000000003</c:v>
                      </c:pt>
                      <c:pt idx="116723">
                        <c:v>-7.4258519999999999</c:v>
                      </c:pt>
                      <c:pt idx="116724">
                        <c:v>-7.4218520000000003</c:v>
                      </c:pt>
                      <c:pt idx="116725">
                        <c:v>-7.4178509999999998</c:v>
                      </c:pt>
                      <c:pt idx="116726">
                        <c:v>-7.4138520000000003</c:v>
                      </c:pt>
                      <c:pt idx="116727">
                        <c:v>-7.4098519999999999</c:v>
                      </c:pt>
                      <c:pt idx="116728">
                        <c:v>-7.4058520000000003</c:v>
                      </c:pt>
                      <c:pt idx="116729">
                        <c:v>-7.4018519999999999</c:v>
                      </c:pt>
                      <c:pt idx="116730">
                        <c:v>-7.3978510000000002</c:v>
                      </c:pt>
                      <c:pt idx="116731">
                        <c:v>-7.3938519999999999</c:v>
                      </c:pt>
                      <c:pt idx="116732">
                        <c:v>-7.3898520000000003</c:v>
                      </c:pt>
                      <c:pt idx="116733">
                        <c:v>-7.3858519999999999</c:v>
                      </c:pt>
                      <c:pt idx="116734">
                        <c:v>-7.3818520000000003</c:v>
                      </c:pt>
                      <c:pt idx="116735">
                        <c:v>-7.3778509999999997</c:v>
                      </c:pt>
                      <c:pt idx="116736">
                        <c:v>-7.3738520000000003</c:v>
                      </c:pt>
                      <c:pt idx="116737">
                        <c:v>-7.3698519999999998</c:v>
                      </c:pt>
                      <c:pt idx="116738">
                        <c:v>-7.3658520000000003</c:v>
                      </c:pt>
                      <c:pt idx="116739">
                        <c:v>-7.3618519999999998</c:v>
                      </c:pt>
                      <c:pt idx="116740">
                        <c:v>-7.3578520000000003</c:v>
                      </c:pt>
                      <c:pt idx="116741">
                        <c:v>-7.3538519999999998</c:v>
                      </c:pt>
                      <c:pt idx="116742">
                        <c:v>-7.3498520000000003</c:v>
                      </c:pt>
                      <c:pt idx="116743">
                        <c:v>-7.3458519999999998</c:v>
                      </c:pt>
                      <c:pt idx="116744">
                        <c:v>-7.3418520000000003</c:v>
                      </c:pt>
                      <c:pt idx="116745">
                        <c:v>-7.3378519999999998</c:v>
                      </c:pt>
                      <c:pt idx="116746">
                        <c:v>-7.3338520000000003</c:v>
                      </c:pt>
                      <c:pt idx="116747">
                        <c:v>-7.3298519999999998</c:v>
                      </c:pt>
                      <c:pt idx="116748">
                        <c:v>-7.3258510000000001</c:v>
                      </c:pt>
                      <c:pt idx="116749">
                        <c:v>-7.3218519999999998</c:v>
                      </c:pt>
                      <c:pt idx="116750">
                        <c:v>-7.3178520000000002</c:v>
                      </c:pt>
                      <c:pt idx="116751">
                        <c:v>-7.3138519999999998</c:v>
                      </c:pt>
                      <c:pt idx="116752">
                        <c:v>-7.3098520000000002</c:v>
                      </c:pt>
                      <c:pt idx="116753">
                        <c:v>-7.3058509999999997</c:v>
                      </c:pt>
                      <c:pt idx="116754">
                        <c:v>-7.3018520000000002</c:v>
                      </c:pt>
                      <c:pt idx="116755">
                        <c:v>-7.2978519999999998</c:v>
                      </c:pt>
                      <c:pt idx="116756">
                        <c:v>-7.2938520000000002</c:v>
                      </c:pt>
                      <c:pt idx="116757">
                        <c:v>-7.2898519999999998</c:v>
                      </c:pt>
                      <c:pt idx="116758">
                        <c:v>-7.2858510000000001</c:v>
                      </c:pt>
                      <c:pt idx="116759">
                        <c:v>-7.2818519999999998</c:v>
                      </c:pt>
                      <c:pt idx="116760">
                        <c:v>-7.2778520000000002</c:v>
                      </c:pt>
                      <c:pt idx="116761">
                        <c:v>-7.2738519999999998</c:v>
                      </c:pt>
                      <c:pt idx="116762">
                        <c:v>-7.2698520000000002</c:v>
                      </c:pt>
                      <c:pt idx="116763">
                        <c:v>-7.2658509999999996</c:v>
                      </c:pt>
                      <c:pt idx="116764">
                        <c:v>-7.2618520000000002</c:v>
                      </c:pt>
                      <c:pt idx="116765">
                        <c:v>-7.2578519999999997</c:v>
                      </c:pt>
                      <c:pt idx="116766">
                        <c:v>-7.2538520000000002</c:v>
                      </c:pt>
                      <c:pt idx="116767">
                        <c:v>-7.2498519999999997</c:v>
                      </c:pt>
                      <c:pt idx="116768">
                        <c:v>-7.2458520000000002</c:v>
                      </c:pt>
                      <c:pt idx="116769">
                        <c:v>-7.2418519999999997</c:v>
                      </c:pt>
                      <c:pt idx="116770">
                        <c:v>-7.2378520000000002</c:v>
                      </c:pt>
                      <c:pt idx="116771">
                        <c:v>-7.2338519999999997</c:v>
                      </c:pt>
                      <c:pt idx="116772">
                        <c:v>-7.2298520000000002</c:v>
                      </c:pt>
                      <c:pt idx="116773">
                        <c:v>-7.2258519999999997</c:v>
                      </c:pt>
                      <c:pt idx="116774">
                        <c:v>-7.2218520000000002</c:v>
                      </c:pt>
                      <c:pt idx="116775">
                        <c:v>-7.2178519999999997</c:v>
                      </c:pt>
                      <c:pt idx="116776">
                        <c:v>-7.213851</c:v>
                      </c:pt>
                      <c:pt idx="116777">
                        <c:v>-7.2098519999999997</c:v>
                      </c:pt>
                      <c:pt idx="116778">
                        <c:v>-7.2058520000000001</c:v>
                      </c:pt>
                      <c:pt idx="116779">
                        <c:v>-7.2018519999999997</c:v>
                      </c:pt>
                      <c:pt idx="116780">
                        <c:v>-7.1978520000000001</c:v>
                      </c:pt>
                      <c:pt idx="116781">
                        <c:v>-7.1938510000000004</c:v>
                      </c:pt>
                      <c:pt idx="116782">
                        <c:v>-7.1898520000000001</c:v>
                      </c:pt>
                      <c:pt idx="116783">
                        <c:v>-7.1858519999999997</c:v>
                      </c:pt>
                      <c:pt idx="116784">
                        <c:v>-7.1818520000000001</c:v>
                      </c:pt>
                      <c:pt idx="116785">
                        <c:v>-7.1778519999999997</c:v>
                      </c:pt>
                      <c:pt idx="116786">
                        <c:v>-7.173851</c:v>
                      </c:pt>
                      <c:pt idx="116787">
                        <c:v>-7.1698519999999997</c:v>
                      </c:pt>
                      <c:pt idx="116788">
                        <c:v>-7.1658520000000001</c:v>
                      </c:pt>
                      <c:pt idx="116789">
                        <c:v>-7.1618519999999997</c:v>
                      </c:pt>
                      <c:pt idx="116790">
                        <c:v>-7.1578520000000001</c:v>
                      </c:pt>
                      <c:pt idx="116791">
                        <c:v>-7.1538519999999997</c:v>
                      </c:pt>
                      <c:pt idx="116792">
                        <c:v>-7.1498520000000001</c:v>
                      </c:pt>
                      <c:pt idx="116793">
                        <c:v>-7.1458519999999996</c:v>
                      </c:pt>
                      <c:pt idx="116794">
                        <c:v>-7.1418520000000001</c:v>
                      </c:pt>
                      <c:pt idx="116795">
                        <c:v>-7.1378519999999996</c:v>
                      </c:pt>
                      <c:pt idx="116796">
                        <c:v>-7.1338520000000001</c:v>
                      </c:pt>
                      <c:pt idx="116797">
                        <c:v>-7.1298519999999996</c:v>
                      </c:pt>
                      <c:pt idx="116798">
                        <c:v>-7.1258520000000001</c:v>
                      </c:pt>
                      <c:pt idx="116799">
                        <c:v>-7.1218510000000004</c:v>
                      </c:pt>
                      <c:pt idx="116800">
                        <c:v>-7.1178520000000001</c:v>
                      </c:pt>
                      <c:pt idx="116801">
                        <c:v>-7.1138519999999996</c:v>
                      </c:pt>
                      <c:pt idx="116802">
                        <c:v>-7.1098520000000001</c:v>
                      </c:pt>
                      <c:pt idx="116803">
                        <c:v>-7.1058519999999996</c:v>
                      </c:pt>
                      <c:pt idx="116804">
                        <c:v>-7.1018509999999999</c:v>
                      </c:pt>
                      <c:pt idx="116805">
                        <c:v>-7.0978519999999996</c:v>
                      </c:pt>
                      <c:pt idx="116806">
                        <c:v>-7.093852</c:v>
                      </c:pt>
                      <c:pt idx="116807">
                        <c:v>-7.0898519999999996</c:v>
                      </c:pt>
                      <c:pt idx="116808">
                        <c:v>-7.085852</c:v>
                      </c:pt>
                      <c:pt idx="116809">
                        <c:v>-7.0818510000000003</c:v>
                      </c:pt>
                      <c:pt idx="116810">
                        <c:v>-7.077852</c:v>
                      </c:pt>
                      <c:pt idx="116811">
                        <c:v>-7.0738519999999996</c:v>
                      </c:pt>
                      <c:pt idx="116812">
                        <c:v>-7.069852</c:v>
                      </c:pt>
                      <c:pt idx="116813">
                        <c:v>-7.0658519999999996</c:v>
                      </c:pt>
                      <c:pt idx="116814">
                        <c:v>-7.061852</c:v>
                      </c:pt>
                      <c:pt idx="116815">
                        <c:v>-7.0578519999999996</c:v>
                      </c:pt>
                      <c:pt idx="116816">
                        <c:v>-7.053852</c:v>
                      </c:pt>
                      <c:pt idx="116817">
                        <c:v>-7.0498519999999996</c:v>
                      </c:pt>
                      <c:pt idx="116818">
                        <c:v>-7.045852</c:v>
                      </c:pt>
                      <c:pt idx="116819">
                        <c:v>-7.0418520000000004</c:v>
                      </c:pt>
                      <c:pt idx="116820">
                        <c:v>-7.037852</c:v>
                      </c:pt>
                      <c:pt idx="116821">
                        <c:v>-7.0338520000000004</c:v>
                      </c:pt>
                      <c:pt idx="116822">
                        <c:v>-7.029852</c:v>
                      </c:pt>
                      <c:pt idx="116823">
                        <c:v>-7.0258520000000004</c:v>
                      </c:pt>
                      <c:pt idx="116824">
                        <c:v>-7.021852</c:v>
                      </c:pt>
                      <c:pt idx="116825">
                        <c:v>-7.0178520000000004</c:v>
                      </c:pt>
                      <c:pt idx="116826">
                        <c:v>-7.013852</c:v>
                      </c:pt>
                      <c:pt idx="116827">
                        <c:v>-7.0098510000000003</c:v>
                      </c:pt>
                      <c:pt idx="116828">
                        <c:v>-7.005852</c:v>
                      </c:pt>
                      <c:pt idx="116829">
                        <c:v>-7.0018520000000004</c:v>
                      </c:pt>
                      <c:pt idx="116830">
                        <c:v>-6.997852</c:v>
                      </c:pt>
                      <c:pt idx="116831">
                        <c:v>-6.9938520000000004</c:v>
                      </c:pt>
                      <c:pt idx="116832">
                        <c:v>-6.9898509999999998</c:v>
                      </c:pt>
                      <c:pt idx="116833">
                        <c:v>-6.9858520000000004</c:v>
                      </c:pt>
                      <c:pt idx="116834">
                        <c:v>-6.9818519999999999</c:v>
                      </c:pt>
                      <c:pt idx="116835">
                        <c:v>-6.9778520000000004</c:v>
                      </c:pt>
                      <c:pt idx="116836">
                        <c:v>-6.9738519999999999</c:v>
                      </c:pt>
                      <c:pt idx="116837">
                        <c:v>-6.9698510000000002</c:v>
                      </c:pt>
                      <c:pt idx="116838">
                        <c:v>-6.9658519999999999</c:v>
                      </c:pt>
                      <c:pt idx="116839">
                        <c:v>-6.9618520000000004</c:v>
                      </c:pt>
                      <c:pt idx="116840">
                        <c:v>-6.9578519999999999</c:v>
                      </c:pt>
                      <c:pt idx="116841">
                        <c:v>-6.9538520000000004</c:v>
                      </c:pt>
                      <c:pt idx="116842">
                        <c:v>-6.9498519999999999</c:v>
                      </c:pt>
                      <c:pt idx="116843">
                        <c:v>-6.9458520000000004</c:v>
                      </c:pt>
                      <c:pt idx="116844">
                        <c:v>-6.9418519999999999</c:v>
                      </c:pt>
                      <c:pt idx="116845">
                        <c:v>-6.9378520000000004</c:v>
                      </c:pt>
                      <c:pt idx="116846">
                        <c:v>-6.9338519999999999</c:v>
                      </c:pt>
                      <c:pt idx="116847">
                        <c:v>-6.9298520000000003</c:v>
                      </c:pt>
                      <c:pt idx="116848">
                        <c:v>-6.9258519999999999</c:v>
                      </c:pt>
                      <c:pt idx="116849">
                        <c:v>-6.9218520000000003</c:v>
                      </c:pt>
                      <c:pt idx="116850">
                        <c:v>-6.9178509999999998</c:v>
                      </c:pt>
                      <c:pt idx="116851">
                        <c:v>-6.9138520000000003</c:v>
                      </c:pt>
                      <c:pt idx="116852">
                        <c:v>-6.9098519999999999</c:v>
                      </c:pt>
                      <c:pt idx="116853">
                        <c:v>-6.9058520000000003</c:v>
                      </c:pt>
                      <c:pt idx="116854">
                        <c:v>-6.9018519999999999</c:v>
                      </c:pt>
                      <c:pt idx="116855">
                        <c:v>-6.8978510000000002</c:v>
                      </c:pt>
                      <c:pt idx="116856">
                        <c:v>-6.8938519999999999</c:v>
                      </c:pt>
                      <c:pt idx="116857">
                        <c:v>-6.8898520000000003</c:v>
                      </c:pt>
                      <c:pt idx="116858">
                        <c:v>-6.8858519999999999</c:v>
                      </c:pt>
                      <c:pt idx="116859">
                        <c:v>-6.8818520000000003</c:v>
                      </c:pt>
                      <c:pt idx="116860">
                        <c:v>-6.8778509999999997</c:v>
                      </c:pt>
                      <c:pt idx="116861">
                        <c:v>-6.8738520000000003</c:v>
                      </c:pt>
                      <c:pt idx="116862">
                        <c:v>-6.8698519999999998</c:v>
                      </c:pt>
                      <c:pt idx="116863">
                        <c:v>-6.8658520000000003</c:v>
                      </c:pt>
                      <c:pt idx="116864">
                        <c:v>-6.8618519999999998</c:v>
                      </c:pt>
                      <c:pt idx="116865">
                        <c:v>-6.8578520000000003</c:v>
                      </c:pt>
                      <c:pt idx="116866">
                        <c:v>-6.8538519999999998</c:v>
                      </c:pt>
                      <c:pt idx="116867">
                        <c:v>-6.8498520000000003</c:v>
                      </c:pt>
                      <c:pt idx="116868">
                        <c:v>-6.8458519999999998</c:v>
                      </c:pt>
                      <c:pt idx="116869">
                        <c:v>-6.8418520000000003</c:v>
                      </c:pt>
                      <c:pt idx="116870">
                        <c:v>-6.8378519999999998</c:v>
                      </c:pt>
                      <c:pt idx="116871">
                        <c:v>-6.8338520000000003</c:v>
                      </c:pt>
                      <c:pt idx="116872">
                        <c:v>-6.8298519999999998</c:v>
                      </c:pt>
                      <c:pt idx="116873">
                        <c:v>-6.8258510000000001</c:v>
                      </c:pt>
                      <c:pt idx="116874">
                        <c:v>-6.8218519999999998</c:v>
                      </c:pt>
                      <c:pt idx="116875">
                        <c:v>-6.8178520000000002</c:v>
                      </c:pt>
                      <c:pt idx="116876">
                        <c:v>-6.8138519999999998</c:v>
                      </c:pt>
                      <c:pt idx="116877">
                        <c:v>-6.8098520000000002</c:v>
                      </c:pt>
                      <c:pt idx="116878">
                        <c:v>-6.8058509999999997</c:v>
                      </c:pt>
                      <c:pt idx="116879">
                        <c:v>-6.8018520000000002</c:v>
                      </c:pt>
                      <c:pt idx="116880">
                        <c:v>-6.7978519999999998</c:v>
                      </c:pt>
                      <c:pt idx="116881">
                        <c:v>-6.7938520000000002</c:v>
                      </c:pt>
                      <c:pt idx="116882">
                        <c:v>-6.7898519999999998</c:v>
                      </c:pt>
                      <c:pt idx="116883">
                        <c:v>-6.7858510000000001</c:v>
                      </c:pt>
                      <c:pt idx="116884">
                        <c:v>-6.7818519999999998</c:v>
                      </c:pt>
                      <c:pt idx="116885">
                        <c:v>-6.7778520000000002</c:v>
                      </c:pt>
                      <c:pt idx="116886">
                        <c:v>-6.7738519999999998</c:v>
                      </c:pt>
                      <c:pt idx="116887">
                        <c:v>-6.7698520000000002</c:v>
                      </c:pt>
                      <c:pt idx="116888">
                        <c:v>-6.7658509999999996</c:v>
                      </c:pt>
                      <c:pt idx="116889">
                        <c:v>-6.7618520000000002</c:v>
                      </c:pt>
                      <c:pt idx="116890">
                        <c:v>-6.7578519999999997</c:v>
                      </c:pt>
                      <c:pt idx="116891">
                        <c:v>-6.7538520000000002</c:v>
                      </c:pt>
                      <c:pt idx="116892">
                        <c:v>-6.7498519999999997</c:v>
                      </c:pt>
                      <c:pt idx="116893">
                        <c:v>-6.7458520000000002</c:v>
                      </c:pt>
                      <c:pt idx="116894">
                        <c:v>-6.7418519999999997</c:v>
                      </c:pt>
                      <c:pt idx="116895">
                        <c:v>-6.7378520000000002</c:v>
                      </c:pt>
                      <c:pt idx="116896">
                        <c:v>-6.7338519999999997</c:v>
                      </c:pt>
                      <c:pt idx="116897">
                        <c:v>-6.7298520000000002</c:v>
                      </c:pt>
                      <c:pt idx="116898">
                        <c:v>-6.7258519999999997</c:v>
                      </c:pt>
                      <c:pt idx="116899">
                        <c:v>-6.7218520000000002</c:v>
                      </c:pt>
                      <c:pt idx="116900">
                        <c:v>-6.7178519999999997</c:v>
                      </c:pt>
                      <c:pt idx="116901">
                        <c:v>-6.713851</c:v>
                      </c:pt>
                      <c:pt idx="116902">
                        <c:v>-6.7098519999999997</c:v>
                      </c:pt>
                      <c:pt idx="116903">
                        <c:v>-6.7058520000000001</c:v>
                      </c:pt>
                      <c:pt idx="116904">
                        <c:v>-6.7018519999999997</c:v>
                      </c:pt>
                      <c:pt idx="116905">
                        <c:v>-6.6978520000000001</c:v>
                      </c:pt>
                      <c:pt idx="116906">
                        <c:v>-6.6938510000000004</c:v>
                      </c:pt>
                      <c:pt idx="116907">
                        <c:v>-6.6898520000000001</c:v>
                      </c:pt>
                      <c:pt idx="116908">
                        <c:v>-6.6858519999999997</c:v>
                      </c:pt>
                      <c:pt idx="116909">
                        <c:v>-6.6818520000000001</c:v>
                      </c:pt>
                      <c:pt idx="116910">
                        <c:v>-6.6778519999999997</c:v>
                      </c:pt>
                      <c:pt idx="116911">
                        <c:v>-6.673851</c:v>
                      </c:pt>
                      <c:pt idx="116912">
                        <c:v>-6.6698519999999997</c:v>
                      </c:pt>
                      <c:pt idx="116913">
                        <c:v>-6.6658520000000001</c:v>
                      </c:pt>
                      <c:pt idx="116914">
                        <c:v>-6.6618519999999997</c:v>
                      </c:pt>
                      <c:pt idx="116915">
                        <c:v>-6.6578520000000001</c:v>
                      </c:pt>
                      <c:pt idx="116916">
                        <c:v>-6.6538519999999997</c:v>
                      </c:pt>
                      <c:pt idx="116917">
                        <c:v>-6.6498520000000001</c:v>
                      </c:pt>
                      <c:pt idx="116918">
                        <c:v>-6.6458519999999996</c:v>
                      </c:pt>
                      <c:pt idx="116919">
                        <c:v>-6.6418520000000001</c:v>
                      </c:pt>
                      <c:pt idx="116920">
                        <c:v>-6.6378519999999996</c:v>
                      </c:pt>
                      <c:pt idx="116921">
                        <c:v>-6.6338520000000001</c:v>
                      </c:pt>
                      <c:pt idx="116922">
                        <c:v>-6.6298519999999996</c:v>
                      </c:pt>
                      <c:pt idx="116923">
                        <c:v>-6.6258520000000001</c:v>
                      </c:pt>
                      <c:pt idx="116924">
                        <c:v>-6.6218510000000004</c:v>
                      </c:pt>
                      <c:pt idx="116925">
                        <c:v>-6.6178520000000001</c:v>
                      </c:pt>
                      <c:pt idx="116926">
                        <c:v>-6.6138519999999996</c:v>
                      </c:pt>
                      <c:pt idx="116927">
                        <c:v>-6.6098520000000001</c:v>
                      </c:pt>
                      <c:pt idx="116928">
                        <c:v>-6.6058519999999996</c:v>
                      </c:pt>
                      <c:pt idx="116929">
                        <c:v>-6.6018509999999999</c:v>
                      </c:pt>
                      <c:pt idx="116930">
                        <c:v>-6.5978519999999996</c:v>
                      </c:pt>
                      <c:pt idx="116931">
                        <c:v>-6.593852</c:v>
                      </c:pt>
                      <c:pt idx="116932">
                        <c:v>-6.5898519999999996</c:v>
                      </c:pt>
                      <c:pt idx="116933">
                        <c:v>-6.585852</c:v>
                      </c:pt>
                      <c:pt idx="116934">
                        <c:v>-6.5818510000000003</c:v>
                      </c:pt>
                      <c:pt idx="116935">
                        <c:v>-6.577852</c:v>
                      </c:pt>
                      <c:pt idx="116936">
                        <c:v>-6.5738519999999996</c:v>
                      </c:pt>
                      <c:pt idx="116937">
                        <c:v>-6.569852</c:v>
                      </c:pt>
                      <c:pt idx="116938">
                        <c:v>-6.5658519999999996</c:v>
                      </c:pt>
                      <c:pt idx="116939">
                        <c:v>-6.561852</c:v>
                      </c:pt>
                      <c:pt idx="116940">
                        <c:v>-6.5578519999999996</c:v>
                      </c:pt>
                      <c:pt idx="116941">
                        <c:v>-6.553852</c:v>
                      </c:pt>
                      <c:pt idx="116942">
                        <c:v>-6.5498519999999996</c:v>
                      </c:pt>
                      <c:pt idx="116943">
                        <c:v>-6.545852</c:v>
                      </c:pt>
                      <c:pt idx="116944">
                        <c:v>-6.5418520000000004</c:v>
                      </c:pt>
                      <c:pt idx="116945">
                        <c:v>-6.537852</c:v>
                      </c:pt>
                      <c:pt idx="116946">
                        <c:v>-6.5338520000000004</c:v>
                      </c:pt>
                      <c:pt idx="116947">
                        <c:v>-6.529852</c:v>
                      </c:pt>
                      <c:pt idx="116948">
                        <c:v>-6.5258520000000004</c:v>
                      </c:pt>
                      <c:pt idx="116949">
                        <c:v>-6.521852</c:v>
                      </c:pt>
                      <c:pt idx="116950">
                        <c:v>-6.5178520000000004</c:v>
                      </c:pt>
                      <c:pt idx="116951">
                        <c:v>-6.513852</c:v>
                      </c:pt>
                      <c:pt idx="116952">
                        <c:v>-6.5098510000000003</c:v>
                      </c:pt>
                      <c:pt idx="116953">
                        <c:v>-6.505852</c:v>
                      </c:pt>
                      <c:pt idx="116954">
                        <c:v>-6.5018520000000004</c:v>
                      </c:pt>
                      <c:pt idx="116955">
                        <c:v>-6.497852</c:v>
                      </c:pt>
                      <c:pt idx="116956">
                        <c:v>-6.4938520000000004</c:v>
                      </c:pt>
                      <c:pt idx="116957">
                        <c:v>-6.4898509999999998</c:v>
                      </c:pt>
                      <c:pt idx="116958">
                        <c:v>-6.4858520000000004</c:v>
                      </c:pt>
                      <c:pt idx="116959">
                        <c:v>-6.4818519999999999</c:v>
                      </c:pt>
                      <c:pt idx="116960">
                        <c:v>-6.4778520000000004</c:v>
                      </c:pt>
                      <c:pt idx="116961">
                        <c:v>-6.4738519999999999</c:v>
                      </c:pt>
                      <c:pt idx="116962">
                        <c:v>-6.4698510000000002</c:v>
                      </c:pt>
                      <c:pt idx="116963">
                        <c:v>-6.4658519999999999</c:v>
                      </c:pt>
                      <c:pt idx="116964">
                        <c:v>-6.4618520000000004</c:v>
                      </c:pt>
                      <c:pt idx="116965">
                        <c:v>-6.4578519999999999</c:v>
                      </c:pt>
                      <c:pt idx="116966">
                        <c:v>-6.4538520000000004</c:v>
                      </c:pt>
                      <c:pt idx="116967">
                        <c:v>-6.4498519999999999</c:v>
                      </c:pt>
                      <c:pt idx="116968">
                        <c:v>-6.4458520000000004</c:v>
                      </c:pt>
                      <c:pt idx="116969">
                        <c:v>-6.4418519999999999</c:v>
                      </c:pt>
                      <c:pt idx="116970">
                        <c:v>-6.4378520000000004</c:v>
                      </c:pt>
                      <c:pt idx="116971">
                        <c:v>-6.4338519999999999</c:v>
                      </c:pt>
                      <c:pt idx="116972">
                        <c:v>-6.4298520000000003</c:v>
                      </c:pt>
                      <c:pt idx="116973">
                        <c:v>-6.4258519999999999</c:v>
                      </c:pt>
                      <c:pt idx="116974">
                        <c:v>-6.4218520000000003</c:v>
                      </c:pt>
                      <c:pt idx="116975">
                        <c:v>-6.4178509999999998</c:v>
                      </c:pt>
                      <c:pt idx="116976">
                        <c:v>-6.4138520000000003</c:v>
                      </c:pt>
                      <c:pt idx="116977">
                        <c:v>-6.4098519999999999</c:v>
                      </c:pt>
                      <c:pt idx="116978">
                        <c:v>-6.4058520000000003</c:v>
                      </c:pt>
                      <c:pt idx="116979">
                        <c:v>-6.4018519999999999</c:v>
                      </c:pt>
                      <c:pt idx="116980">
                        <c:v>-6.3978510000000002</c:v>
                      </c:pt>
                      <c:pt idx="116981">
                        <c:v>-6.3938519999999999</c:v>
                      </c:pt>
                      <c:pt idx="116982">
                        <c:v>-6.3898520000000003</c:v>
                      </c:pt>
                      <c:pt idx="116983">
                        <c:v>-6.3858519999999999</c:v>
                      </c:pt>
                      <c:pt idx="116984">
                        <c:v>-6.3818520000000003</c:v>
                      </c:pt>
                      <c:pt idx="116985">
                        <c:v>-6.3778509999999997</c:v>
                      </c:pt>
                      <c:pt idx="116986">
                        <c:v>-6.3738520000000003</c:v>
                      </c:pt>
                      <c:pt idx="116987">
                        <c:v>-6.3698519999999998</c:v>
                      </c:pt>
                      <c:pt idx="116988">
                        <c:v>-6.3658520000000003</c:v>
                      </c:pt>
                      <c:pt idx="116989">
                        <c:v>-6.3618519999999998</c:v>
                      </c:pt>
                      <c:pt idx="116990">
                        <c:v>-6.3578520000000003</c:v>
                      </c:pt>
                      <c:pt idx="116991">
                        <c:v>-6.3538519999999998</c:v>
                      </c:pt>
                      <c:pt idx="116992">
                        <c:v>-6.3498520000000003</c:v>
                      </c:pt>
                      <c:pt idx="116993">
                        <c:v>-6.3458519999999998</c:v>
                      </c:pt>
                      <c:pt idx="116994">
                        <c:v>-6.3418520000000003</c:v>
                      </c:pt>
                      <c:pt idx="116995">
                        <c:v>-6.3378519999999998</c:v>
                      </c:pt>
                      <c:pt idx="116996">
                        <c:v>-6.3338520000000003</c:v>
                      </c:pt>
                      <c:pt idx="116997">
                        <c:v>-6.3298519999999998</c:v>
                      </c:pt>
                      <c:pt idx="116998">
                        <c:v>-6.3258510000000001</c:v>
                      </c:pt>
                      <c:pt idx="116999">
                        <c:v>-6.3218519999999998</c:v>
                      </c:pt>
                      <c:pt idx="117000">
                        <c:v>-6.3178520000000002</c:v>
                      </c:pt>
                      <c:pt idx="117001">
                        <c:v>-6.3138519999999998</c:v>
                      </c:pt>
                      <c:pt idx="117002">
                        <c:v>-6.3098520000000002</c:v>
                      </c:pt>
                      <c:pt idx="117003">
                        <c:v>-6.3058509999999997</c:v>
                      </c:pt>
                      <c:pt idx="117004">
                        <c:v>-6.3018520000000002</c:v>
                      </c:pt>
                      <c:pt idx="117005">
                        <c:v>-6.2978519999999998</c:v>
                      </c:pt>
                      <c:pt idx="117006">
                        <c:v>-6.2938520000000002</c:v>
                      </c:pt>
                      <c:pt idx="117007">
                        <c:v>-6.2898519999999998</c:v>
                      </c:pt>
                      <c:pt idx="117008">
                        <c:v>-6.2858510000000001</c:v>
                      </c:pt>
                      <c:pt idx="117009">
                        <c:v>-6.2818519999999998</c:v>
                      </c:pt>
                      <c:pt idx="117010">
                        <c:v>-6.2778520000000002</c:v>
                      </c:pt>
                      <c:pt idx="117011">
                        <c:v>-6.2738519999999998</c:v>
                      </c:pt>
                      <c:pt idx="117012">
                        <c:v>-6.2698520000000002</c:v>
                      </c:pt>
                      <c:pt idx="117013">
                        <c:v>-6.2658509999999996</c:v>
                      </c:pt>
                      <c:pt idx="117014">
                        <c:v>-6.2618520000000002</c:v>
                      </c:pt>
                      <c:pt idx="117015">
                        <c:v>-6.2578519999999997</c:v>
                      </c:pt>
                      <c:pt idx="117016">
                        <c:v>-6.2538520000000002</c:v>
                      </c:pt>
                      <c:pt idx="117017">
                        <c:v>-6.2498519999999997</c:v>
                      </c:pt>
                      <c:pt idx="117018">
                        <c:v>-6.2458520000000002</c:v>
                      </c:pt>
                      <c:pt idx="117019">
                        <c:v>-6.2418519999999997</c:v>
                      </c:pt>
                      <c:pt idx="117020">
                        <c:v>-6.2378520000000002</c:v>
                      </c:pt>
                      <c:pt idx="117021">
                        <c:v>-6.2338519999999997</c:v>
                      </c:pt>
                      <c:pt idx="117022">
                        <c:v>-6.2298520000000002</c:v>
                      </c:pt>
                      <c:pt idx="117023">
                        <c:v>-6.2258519999999997</c:v>
                      </c:pt>
                      <c:pt idx="117024">
                        <c:v>-6.2218520000000002</c:v>
                      </c:pt>
                      <c:pt idx="117025">
                        <c:v>-6.2178519999999997</c:v>
                      </c:pt>
                      <c:pt idx="117026">
                        <c:v>-6.213851</c:v>
                      </c:pt>
                      <c:pt idx="117027">
                        <c:v>-6.2098519999999997</c:v>
                      </c:pt>
                      <c:pt idx="117028">
                        <c:v>-6.2058520000000001</c:v>
                      </c:pt>
                      <c:pt idx="117029">
                        <c:v>-6.2018519999999997</c:v>
                      </c:pt>
                      <c:pt idx="117030">
                        <c:v>-6.1978520000000001</c:v>
                      </c:pt>
                      <c:pt idx="117031">
                        <c:v>-6.1938510000000004</c:v>
                      </c:pt>
                      <c:pt idx="117032">
                        <c:v>-6.1898520000000001</c:v>
                      </c:pt>
                      <c:pt idx="117033">
                        <c:v>-6.1858519999999997</c:v>
                      </c:pt>
                      <c:pt idx="117034">
                        <c:v>-6.1818520000000001</c:v>
                      </c:pt>
                      <c:pt idx="117035">
                        <c:v>-6.1778519999999997</c:v>
                      </c:pt>
                      <c:pt idx="117036">
                        <c:v>-6.173851</c:v>
                      </c:pt>
                      <c:pt idx="117037">
                        <c:v>-6.1698519999999997</c:v>
                      </c:pt>
                      <c:pt idx="117038">
                        <c:v>-6.1658520000000001</c:v>
                      </c:pt>
                      <c:pt idx="117039">
                        <c:v>-6.1618519999999997</c:v>
                      </c:pt>
                      <c:pt idx="117040">
                        <c:v>-6.1578520000000001</c:v>
                      </c:pt>
                      <c:pt idx="117041">
                        <c:v>-6.1538519999999997</c:v>
                      </c:pt>
                      <c:pt idx="117042">
                        <c:v>-6.1498520000000001</c:v>
                      </c:pt>
                      <c:pt idx="117043">
                        <c:v>-6.1458519999999996</c:v>
                      </c:pt>
                      <c:pt idx="117044">
                        <c:v>-6.1418520000000001</c:v>
                      </c:pt>
                      <c:pt idx="117045">
                        <c:v>-6.1378519999999996</c:v>
                      </c:pt>
                      <c:pt idx="117046">
                        <c:v>-6.1338520000000001</c:v>
                      </c:pt>
                      <c:pt idx="117047">
                        <c:v>-6.1298519999999996</c:v>
                      </c:pt>
                      <c:pt idx="117048">
                        <c:v>-6.1258520000000001</c:v>
                      </c:pt>
                      <c:pt idx="117049">
                        <c:v>-6.1218510000000004</c:v>
                      </c:pt>
                      <c:pt idx="117050">
                        <c:v>-6.1178520000000001</c:v>
                      </c:pt>
                      <c:pt idx="117051">
                        <c:v>-6.1138519999999996</c:v>
                      </c:pt>
                      <c:pt idx="117052">
                        <c:v>-6.1098520000000001</c:v>
                      </c:pt>
                      <c:pt idx="117053">
                        <c:v>-6.1058519999999996</c:v>
                      </c:pt>
                      <c:pt idx="117054">
                        <c:v>-6.1018509999999999</c:v>
                      </c:pt>
                      <c:pt idx="117055">
                        <c:v>-6.0978519999999996</c:v>
                      </c:pt>
                      <c:pt idx="117056">
                        <c:v>-6.093852</c:v>
                      </c:pt>
                      <c:pt idx="117057">
                        <c:v>-6.0898519999999996</c:v>
                      </c:pt>
                      <c:pt idx="117058">
                        <c:v>-6.085852</c:v>
                      </c:pt>
                      <c:pt idx="117059">
                        <c:v>-6.0818510000000003</c:v>
                      </c:pt>
                      <c:pt idx="117060">
                        <c:v>-6.077852</c:v>
                      </c:pt>
                      <c:pt idx="117061">
                        <c:v>-6.0738519999999996</c:v>
                      </c:pt>
                      <c:pt idx="117062">
                        <c:v>-6.069852</c:v>
                      </c:pt>
                      <c:pt idx="117063">
                        <c:v>-6.0658519999999996</c:v>
                      </c:pt>
                      <c:pt idx="117064">
                        <c:v>-6.061852</c:v>
                      </c:pt>
                      <c:pt idx="117065">
                        <c:v>-6.0578519999999996</c:v>
                      </c:pt>
                      <c:pt idx="117066">
                        <c:v>-6.053852</c:v>
                      </c:pt>
                      <c:pt idx="117067">
                        <c:v>-6.0498519999999996</c:v>
                      </c:pt>
                      <c:pt idx="117068">
                        <c:v>-6.045852</c:v>
                      </c:pt>
                      <c:pt idx="117069">
                        <c:v>-6.0418520000000004</c:v>
                      </c:pt>
                      <c:pt idx="117070">
                        <c:v>-6.037852</c:v>
                      </c:pt>
                      <c:pt idx="117071">
                        <c:v>-6.0338520000000004</c:v>
                      </c:pt>
                      <c:pt idx="117072">
                        <c:v>-6.029852</c:v>
                      </c:pt>
                      <c:pt idx="117073">
                        <c:v>-6.0258520000000004</c:v>
                      </c:pt>
                      <c:pt idx="117074">
                        <c:v>-6.021852</c:v>
                      </c:pt>
                      <c:pt idx="117075">
                        <c:v>-6.0178520000000004</c:v>
                      </c:pt>
                      <c:pt idx="117076">
                        <c:v>-6.013852</c:v>
                      </c:pt>
                      <c:pt idx="117077">
                        <c:v>-6.0098510000000003</c:v>
                      </c:pt>
                      <c:pt idx="117078">
                        <c:v>-6.005852</c:v>
                      </c:pt>
                      <c:pt idx="117079">
                        <c:v>-6.0018520000000004</c:v>
                      </c:pt>
                      <c:pt idx="117080">
                        <c:v>-5.997852</c:v>
                      </c:pt>
                      <c:pt idx="117081">
                        <c:v>-5.9938520000000004</c:v>
                      </c:pt>
                      <c:pt idx="117082">
                        <c:v>-5.9898509999999998</c:v>
                      </c:pt>
                      <c:pt idx="117083">
                        <c:v>-5.9858520000000004</c:v>
                      </c:pt>
                      <c:pt idx="117084">
                        <c:v>-5.9818519999999999</c:v>
                      </c:pt>
                      <c:pt idx="117085">
                        <c:v>-5.9778520000000004</c:v>
                      </c:pt>
                      <c:pt idx="117086">
                        <c:v>-5.9738519999999999</c:v>
                      </c:pt>
                      <c:pt idx="117087">
                        <c:v>-5.9698510000000002</c:v>
                      </c:pt>
                      <c:pt idx="117088">
                        <c:v>-5.9658519999999999</c:v>
                      </c:pt>
                      <c:pt idx="117089">
                        <c:v>-5.9618520000000004</c:v>
                      </c:pt>
                      <c:pt idx="117090">
                        <c:v>-5.9578519999999999</c:v>
                      </c:pt>
                      <c:pt idx="117091">
                        <c:v>-5.9538520000000004</c:v>
                      </c:pt>
                      <c:pt idx="117092">
                        <c:v>-5.9498519999999999</c:v>
                      </c:pt>
                      <c:pt idx="117093">
                        <c:v>-5.9458520000000004</c:v>
                      </c:pt>
                      <c:pt idx="117094">
                        <c:v>-5.9418519999999999</c:v>
                      </c:pt>
                      <c:pt idx="117095">
                        <c:v>-5.9378520000000004</c:v>
                      </c:pt>
                      <c:pt idx="117096">
                        <c:v>-5.9338519999999999</c:v>
                      </c:pt>
                      <c:pt idx="117097">
                        <c:v>-5.9298520000000003</c:v>
                      </c:pt>
                      <c:pt idx="117098">
                        <c:v>-5.9258519999999999</c:v>
                      </c:pt>
                      <c:pt idx="117099">
                        <c:v>-5.9218520000000003</c:v>
                      </c:pt>
                      <c:pt idx="117100">
                        <c:v>-5.9178509999999998</c:v>
                      </c:pt>
                      <c:pt idx="117101">
                        <c:v>-5.9138520000000003</c:v>
                      </c:pt>
                      <c:pt idx="117102">
                        <c:v>-5.9098519999999999</c:v>
                      </c:pt>
                      <c:pt idx="117103">
                        <c:v>-5.9058520000000003</c:v>
                      </c:pt>
                      <c:pt idx="117104">
                        <c:v>-5.9018519999999999</c:v>
                      </c:pt>
                      <c:pt idx="117105">
                        <c:v>-5.8978510000000002</c:v>
                      </c:pt>
                      <c:pt idx="117106">
                        <c:v>-5.8938519999999999</c:v>
                      </c:pt>
                      <c:pt idx="117107">
                        <c:v>-5.8898520000000003</c:v>
                      </c:pt>
                      <c:pt idx="117108">
                        <c:v>-5.8858519999999999</c:v>
                      </c:pt>
                      <c:pt idx="117109">
                        <c:v>-5.8818520000000003</c:v>
                      </c:pt>
                      <c:pt idx="117110">
                        <c:v>-5.8778509999999997</c:v>
                      </c:pt>
                      <c:pt idx="117111">
                        <c:v>-5.8738520000000003</c:v>
                      </c:pt>
                      <c:pt idx="117112">
                        <c:v>-5.8698519999999998</c:v>
                      </c:pt>
                      <c:pt idx="117113">
                        <c:v>-5.8658520000000003</c:v>
                      </c:pt>
                      <c:pt idx="117114">
                        <c:v>-5.8618519999999998</c:v>
                      </c:pt>
                      <c:pt idx="117115">
                        <c:v>-5.8578520000000003</c:v>
                      </c:pt>
                      <c:pt idx="117116">
                        <c:v>-5.8538519999999998</c:v>
                      </c:pt>
                      <c:pt idx="117117">
                        <c:v>-5.8498520000000003</c:v>
                      </c:pt>
                      <c:pt idx="117118">
                        <c:v>-5.8458519999999998</c:v>
                      </c:pt>
                      <c:pt idx="117119">
                        <c:v>-5.8418520000000003</c:v>
                      </c:pt>
                      <c:pt idx="117120">
                        <c:v>-5.8378519999999998</c:v>
                      </c:pt>
                      <c:pt idx="117121">
                        <c:v>-5.8338520000000003</c:v>
                      </c:pt>
                      <c:pt idx="117122">
                        <c:v>-5.8298519999999998</c:v>
                      </c:pt>
                      <c:pt idx="117123">
                        <c:v>-5.8258510000000001</c:v>
                      </c:pt>
                      <c:pt idx="117124">
                        <c:v>-5.8218519999999998</c:v>
                      </c:pt>
                      <c:pt idx="117125">
                        <c:v>-5.8178520000000002</c:v>
                      </c:pt>
                      <c:pt idx="117126">
                        <c:v>-5.8138519999999998</c:v>
                      </c:pt>
                      <c:pt idx="117127">
                        <c:v>-5.8098520000000002</c:v>
                      </c:pt>
                      <c:pt idx="117128">
                        <c:v>-5.8058509999999997</c:v>
                      </c:pt>
                      <c:pt idx="117129">
                        <c:v>-5.8018520000000002</c:v>
                      </c:pt>
                      <c:pt idx="117130">
                        <c:v>-5.7978519999999998</c:v>
                      </c:pt>
                      <c:pt idx="117131">
                        <c:v>-5.7938520000000002</c:v>
                      </c:pt>
                      <c:pt idx="117132">
                        <c:v>-5.7898519999999998</c:v>
                      </c:pt>
                      <c:pt idx="117133">
                        <c:v>-5.7858510000000001</c:v>
                      </c:pt>
                      <c:pt idx="117134">
                        <c:v>-5.7818519999999998</c:v>
                      </c:pt>
                      <c:pt idx="117135">
                        <c:v>-5.7778520000000002</c:v>
                      </c:pt>
                      <c:pt idx="117136">
                        <c:v>-5.7738519999999998</c:v>
                      </c:pt>
                      <c:pt idx="117137">
                        <c:v>-5.7698520000000002</c:v>
                      </c:pt>
                      <c:pt idx="117138">
                        <c:v>-5.7658509999999996</c:v>
                      </c:pt>
                      <c:pt idx="117139">
                        <c:v>-5.7618520000000002</c:v>
                      </c:pt>
                      <c:pt idx="117140">
                        <c:v>-5.7578519999999997</c:v>
                      </c:pt>
                      <c:pt idx="117141">
                        <c:v>-5.7538520000000002</c:v>
                      </c:pt>
                      <c:pt idx="117142">
                        <c:v>-5.7498519999999997</c:v>
                      </c:pt>
                      <c:pt idx="117143">
                        <c:v>-5.7458520000000002</c:v>
                      </c:pt>
                      <c:pt idx="117144">
                        <c:v>-5.7418519999999997</c:v>
                      </c:pt>
                      <c:pt idx="117145">
                        <c:v>-5.7378520000000002</c:v>
                      </c:pt>
                      <c:pt idx="117146">
                        <c:v>-5.7338519999999997</c:v>
                      </c:pt>
                      <c:pt idx="117147">
                        <c:v>-5.7298520000000002</c:v>
                      </c:pt>
                      <c:pt idx="117148">
                        <c:v>-5.7258519999999997</c:v>
                      </c:pt>
                      <c:pt idx="117149">
                        <c:v>-5.7218520000000002</c:v>
                      </c:pt>
                      <c:pt idx="117150">
                        <c:v>-5.7178519999999997</c:v>
                      </c:pt>
                      <c:pt idx="117151">
                        <c:v>-5.713851</c:v>
                      </c:pt>
                      <c:pt idx="117152">
                        <c:v>-5.7098519999999997</c:v>
                      </c:pt>
                      <c:pt idx="117153">
                        <c:v>-5.7058520000000001</c:v>
                      </c:pt>
                      <c:pt idx="117154">
                        <c:v>-5.7018519999999997</c:v>
                      </c:pt>
                      <c:pt idx="117155">
                        <c:v>-5.6978520000000001</c:v>
                      </c:pt>
                      <c:pt idx="117156">
                        <c:v>-5.6938510000000004</c:v>
                      </c:pt>
                      <c:pt idx="117157">
                        <c:v>-5.6898520000000001</c:v>
                      </c:pt>
                      <c:pt idx="117158">
                        <c:v>-5.6858519999999997</c:v>
                      </c:pt>
                      <c:pt idx="117159">
                        <c:v>-5.6818520000000001</c:v>
                      </c:pt>
                      <c:pt idx="117160">
                        <c:v>-5.6778519999999997</c:v>
                      </c:pt>
                      <c:pt idx="117161">
                        <c:v>-5.673851</c:v>
                      </c:pt>
                      <c:pt idx="117162">
                        <c:v>-5.6698519999999997</c:v>
                      </c:pt>
                      <c:pt idx="117163">
                        <c:v>-5.6658520000000001</c:v>
                      </c:pt>
                      <c:pt idx="117164">
                        <c:v>-5.6618519999999997</c:v>
                      </c:pt>
                      <c:pt idx="117165">
                        <c:v>-5.6578520000000001</c:v>
                      </c:pt>
                      <c:pt idx="117166">
                        <c:v>-5.6538519999999997</c:v>
                      </c:pt>
                      <c:pt idx="117167">
                        <c:v>-5.6498520000000001</c:v>
                      </c:pt>
                      <c:pt idx="117168">
                        <c:v>-5.6458519999999996</c:v>
                      </c:pt>
                      <c:pt idx="117169">
                        <c:v>-5.6418520000000001</c:v>
                      </c:pt>
                      <c:pt idx="117170">
                        <c:v>-5.6378519999999996</c:v>
                      </c:pt>
                      <c:pt idx="117171">
                        <c:v>-5.6338520000000001</c:v>
                      </c:pt>
                      <c:pt idx="117172">
                        <c:v>-5.6298519999999996</c:v>
                      </c:pt>
                      <c:pt idx="117173">
                        <c:v>-5.6258520000000001</c:v>
                      </c:pt>
                      <c:pt idx="117174">
                        <c:v>-5.6218510000000004</c:v>
                      </c:pt>
                      <c:pt idx="117175">
                        <c:v>-5.6178520000000001</c:v>
                      </c:pt>
                      <c:pt idx="117176">
                        <c:v>-5.6138519999999996</c:v>
                      </c:pt>
                      <c:pt idx="117177">
                        <c:v>-5.6098520000000001</c:v>
                      </c:pt>
                      <c:pt idx="117178">
                        <c:v>-5.6058519999999996</c:v>
                      </c:pt>
                      <c:pt idx="117179">
                        <c:v>-5.6018509999999999</c:v>
                      </c:pt>
                      <c:pt idx="117180">
                        <c:v>-5.5978519999999996</c:v>
                      </c:pt>
                      <c:pt idx="117181">
                        <c:v>-5.593852</c:v>
                      </c:pt>
                      <c:pt idx="117182">
                        <c:v>-5.5898519999999996</c:v>
                      </c:pt>
                      <c:pt idx="117183">
                        <c:v>-5.585852</c:v>
                      </c:pt>
                      <c:pt idx="117184">
                        <c:v>-5.5818510000000003</c:v>
                      </c:pt>
                      <c:pt idx="117185">
                        <c:v>-5.577852</c:v>
                      </c:pt>
                      <c:pt idx="117186">
                        <c:v>-5.5738519999999996</c:v>
                      </c:pt>
                      <c:pt idx="117187">
                        <c:v>-5.569852</c:v>
                      </c:pt>
                      <c:pt idx="117188">
                        <c:v>-5.5658519999999996</c:v>
                      </c:pt>
                      <c:pt idx="117189">
                        <c:v>-5.561852</c:v>
                      </c:pt>
                      <c:pt idx="117190">
                        <c:v>-5.5578519999999996</c:v>
                      </c:pt>
                      <c:pt idx="117191">
                        <c:v>-5.553852</c:v>
                      </c:pt>
                      <c:pt idx="117192">
                        <c:v>-5.5498519999999996</c:v>
                      </c:pt>
                      <c:pt idx="117193">
                        <c:v>-5.545852</c:v>
                      </c:pt>
                      <c:pt idx="117194">
                        <c:v>-5.5418520000000004</c:v>
                      </c:pt>
                      <c:pt idx="117195">
                        <c:v>-5.537852</c:v>
                      </c:pt>
                      <c:pt idx="117196">
                        <c:v>-5.5338520000000004</c:v>
                      </c:pt>
                      <c:pt idx="117197">
                        <c:v>-5.529852</c:v>
                      </c:pt>
                      <c:pt idx="117198">
                        <c:v>-5.5258520000000004</c:v>
                      </c:pt>
                      <c:pt idx="117199">
                        <c:v>-5.521852</c:v>
                      </c:pt>
                      <c:pt idx="117200">
                        <c:v>-5.5178520000000004</c:v>
                      </c:pt>
                      <c:pt idx="117201">
                        <c:v>-5.513852</c:v>
                      </c:pt>
                      <c:pt idx="117202">
                        <c:v>-5.5098510000000003</c:v>
                      </c:pt>
                      <c:pt idx="117203">
                        <c:v>-5.505852</c:v>
                      </c:pt>
                      <c:pt idx="117204">
                        <c:v>-5.5018520000000004</c:v>
                      </c:pt>
                      <c:pt idx="117205">
                        <c:v>-5.497852</c:v>
                      </c:pt>
                      <c:pt idx="117206">
                        <c:v>-5.4938520000000004</c:v>
                      </c:pt>
                      <c:pt idx="117207">
                        <c:v>-5.4898509999999998</c:v>
                      </c:pt>
                      <c:pt idx="117208">
                        <c:v>-5.4858520000000004</c:v>
                      </c:pt>
                      <c:pt idx="117209">
                        <c:v>-5.4818519999999999</c:v>
                      </c:pt>
                      <c:pt idx="117210">
                        <c:v>-5.4778520000000004</c:v>
                      </c:pt>
                      <c:pt idx="117211">
                        <c:v>-5.4738519999999999</c:v>
                      </c:pt>
                      <c:pt idx="117212">
                        <c:v>-5.4698510000000002</c:v>
                      </c:pt>
                      <c:pt idx="117213">
                        <c:v>-5.4658519999999999</c:v>
                      </c:pt>
                      <c:pt idx="117214">
                        <c:v>-5.4618520000000004</c:v>
                      </c:pt>
                      <c:pt idx="117215">
                        <c:v>-5.4578519999999999</c:v>
                      </c:pt>
                      <c:pt idx="117216">
                        <c:v>-5.4538520000000004</c:v>
                      </c:pt>
                      <c:pt idx="117217">
                        <c:v>-5.4498519999999999</c:v>
                      </c:pt>
                      <c:pt idx="117218">
                        <c:v>-5.4458520000000004</c:v>
                      </c:pt>
                      <c:pt idx="117219">
                        <c:v>-5.4418519999999999</c:v>
                      </c:pt>
                      <c:pt idx="117220">
                        <c:v>-5.4378520000000004</c:v>
                      </c:pt>
                      <c:pt idx="117221">
                        <c:v>-5.4338519999999999</c:v>
                      </c:pt>
                      <c:pt idx="117222">
                        <c:v>-5.4298520000000003</c:v>
                      </c:pt>
                      <c:pt idx="117223">
                        <c:v>-5.4258519999999999</c:v>
                      </c:pt>
                      <c:pt idx="117224">
                        <c:v>-5.4218520000000003</c:v>
                      </c:pt>
                      <c:pt idx="117225">
                        <c:v>-5.4178509999999998</c:v>
                      </c:pt>
                      <c:pt idx="117226">
                        <c:v>-5.4138520000000003</c:v>
                      </c:pt>
                      <c:pt idx="117227">
                        <c:v>-5.4098519999999999</c:v>
                      </c:pt>
                      <c:pt idx="117228">
                        <c:v>-5.4058520000000003</c:v>
                      </c:pt>
                      <c:pt idx="117229">
                        <c:v>-5.4018519999999999</c:v>
                      </c:pt>
                      <c:pt idx="117230">
                        <c:v>-5.3978510000000002</c:v>
                      </c:pt>
                      <c:pt idx="117231">
                        <c:v>-5.3938519999999999</c:v>
                      </c:pt>
                      <c:pt idx="117232">
                        <c:v>-5.3898520000000003</c:v>
                      </c:pt>
                      <c:pt idx="117233">
                        <c:v>-5.3858519999999999</c:v>
                      </c:pt>
                      <c:pt idx="117234">
                        <c:v>-5.3818520000000003</c:v>
                      </c:pt>
                      <c:pt idx="117235">
                        <c:v>-5.3778509999999997</c:v>
                      </c:pt>
                      <c:pt idx="117236">
                        <c:v>-5.3738520000000003</c:v>
                      </c:pt>
                      <c:pt idx="117237">
                        <c:v>-5.3698519999999998</c:v>
                      </c:pt>
                      <c:pt idx="117238">
                        <c:v>-5.3658520000000003</c:v>
                      </c:pt>
                      <c:pt idx="117239">
                        <c:v>-5.3618519999999998</c:v>
                      </c:pt>
                      <c:pt idx="117240">
                        <c:v>-5.3578520000000003</c:v>
                      </c:pt>
                      <c:pt idx="117241">
                        <c:v>-5.3538519999999998</c:v>
                      </c:pt>
                      <c:pt idx="117242">
                        <c:v>-5.3498520000000003</c:v>
                      </c:pt>
                      <c:pt idx="117243">
                        <c:v>-5.3458519999999998</c:v>
                      </c:pt>
                      <c:pt idx="117244">
                        <c:v>-5.3418520000000003</c:v>
                      </c:pt>
                      <c:pt idx="117245">
                        <c:v>-5.3378519999999998</c:v>
                      </c:pt>
                      <c:pt idx="117246">
                        <c:v>-5.3338520000000003</c:v>
                      </c:pt>
                      <c:pt idx="117247">
                        <c:v>-5.3298519999999998</c:v>
                      </c:pt>
                      <c:pt idx="117248">
                        <c:v>-5.3258510000000001</c:v>
                      </c:pt>
                      <c:pt idx="117249">
                        <c:v>-5.3218519999999998</c:v>
                      </c:pt>
                      <c:pt idx="117250">
                        <c:v>-5.3178520000000002</c:v>
                      </c:pt>
                      <c:pt idx="117251">
                        <c:v>-5.3138519999999998</c:v>
                      </c:pt>
                      <c:pt idx="117252">
                        <c:v>-5.3098520000000002</c:v>
                      </c:pt>
                      <c:pt idx="117253">
                        <c:v>-5.3058509999999997</c:v>
                      </c:pt>
                      <c:pt idx="117254">
                        <c:v>-5.3018520000000002</c:v>
                      </c:pt>
                      <c:pt idx="117255">
                        <c:v>-5.2978519999999998</c:v>
                      </c:pt>
                      <c:pt idx="117256">
                        <c:v>-5.2938520000000002</c:v>
                      </c:pt>
                      <c:pt idx="117257">
                        <c:v>-5.2898519999999998</c:v>
                      </c:pt>
                      <c:pt idx="117258">
                        <c:v>-5.2858510000000001</c:v>
                      </c:pt>
                      <c:pt idx="117259">
                        <c:v>-5.2818519999999998</c:v>
                      </c:pt>
                      <c:pt idx="117260">
                        <c:v>-5.2778520000000002</c:v>
                      </c:pt>
                      <c:pt idx="117261">
                        <c:v>-5.2738519999999998</c:v>
                      </c:pt>
                      <c:pt idx="117262">
                        <c:v>-5.2698520000000002</c:v>
                      </c:pt>
                      <c:pt idx="117263">
                        <c:v>-5.2658509999999996</c:v>
                      </c:pt>
                      <c:pt idx="117264">
                        <c:v>-5.2618520000000002</c:v>
                      </c:pt>
                      <c:pt idx="117265">
                        <c:v>-5.2578519999999997</c:v>
                      </c:pt>
                      <c:pt idx="117266">
                        <c:v>-5.2538520000000002</c:v>
                      </c:pt>
                      <c:pt idx="117267">
                        <c:v>-5.2498519999999997</c:v>
                      </c:pt>
                      <c:pt idx="117268">
                        <c:v>-5.2458520000000002</c:v>
                      </c:pt>
                      <c:pt idx="117269">
                        <c:v>-5.2418519999999997</c:v>
                      </c:pt>
                      <c:pt idx="117270">
                        <c:v>-5.2378520000000002</c:v>
                      </c:pt>
                      <c:pt idx="117271">
                        <c:v>-5.2338519999999997</c:v>
                      </c:pt>
                      <c:pt idx="117272">
                        <c:v>-5.2298520000000002</c:v>
                      </c:pt>
                      <c:pt idx="117273">
                        <c:v>-5.2258519999999997</c:v>
                      </c:pt>
                      <c:pt idx="117274">
                        <c:v>-5.2218520000000002</c:v>
                      </c:pt>
                      <c:pt idx="117275">
                        <c:v>-5.2178519999999997</c:v>
                      </c:pt>
                      <c:pt idx="117276">
                        <c:v>-5.213851</c:v>
                      </c:pt>
                      <c:pt idx="117277">
                        <c:v>-5.2098519999999997</c:v>
                      </c:pt>
                      <c:pt idx="117278">
                        <c:v>-5.2058520000000001</c:v>
                      </c:pt>
                      <c:pt idx="117279">
                        <c:v>-5.2018519999999997</c:v>
                      </c:pt>
                      <c:pt idx="117280">
                        <c:v>-5.1978520000000001</c:v>
                      </c:pt>
                      <c:pt idx="117281">
                        <c:v>-5.1938510000000004</c:v>
                      </c:pt>
                      <c:pt idx="117282">
                        <c:v>-5.1898520000000001</c:v>
                      </c:pt>
                      <c:pt idx="117283">
                        <c:v>-5.1858519999999997</c:v>
                      </c:pt>
                      <c:pt idx="117284">
                        <c:v>-5.1818520000000001</c:v>
                      </c:pt>
                      <c:pt idx="117285">
                        <c:v>-5.1778519999999997</c:v>
                      </c:pt>
                      <c:pt idx="117286">
                        <c:v>-5.173851</c:v>
                      </c:pt>
                      <c:pt idx="117287">
                        <c:v>-5.1698519999999997</c:v>
                      </c:pt>
                      <c:pt idx="117288">
                        <c:v>-5.1658520000000001</c:v>
                      </c:pt>
                      <c:pt idx="117289">
                        <c:v>-5.1618519999999997</c:v>
                      </c:pt>
                      <c:pt idx="117290">
                        <c:v>-5.1578520000000001</c:v>
                      </c:pt>
                      <c:pt idx="117291">
                        <c:v>-5.1538519999999997</c:v>
                      </c:pt>
                      <c:pt idx="117292">
                        <c:v>-5.1498520000000001</c:v>
                      </c:pt>
                      <c:pt idx="117293">
                        <c:v>-5.1458519999999996</c:v>
                      </c:pt>
                      <c:pt idx="117294">
                        <c:v>-5.1418520000000001</c:v>
                      </c:pt>
                      <c:pt idx="117295">
                        <c:v>-5.1378519999999996</c:v>
                      </c:pt>
                      <c:pt idx="117296">
                        <c:v>-5.1338520000000001</c:v>
                      </c:pt>
                      <c:pt idx="117297">
                        <c:v>-5.1298519999999996</c:v>
                      </c:pt>
                      <c:pt idx="117298">
                        <c:v>-5.1258520000000001</c:v>
                      </c:pt>
                      <c:pt idx="117299">
                        <c:v>-5.1218510000000004</c:v>
                      </c:pt>
                      <c:pt idx="117300">
                        <c:v>-5.1178520000000001</c:v>
                      </c:pt>
                      <c:pt idx="117301">
                        <c:v>-5.1138519999999996</c:v>
                      </c:pt>
                      <c:pt idx="117302">
                        <c:v>-5.1098520000000001</c:v>
                      </c:pt>
                      <c:pt idx="117303">
                        <c:v>-5.1058519999999996</c:v>
                      </c:pt>
                      <c:pt idx="117304">
                        <c:v>-5.1018509999999999</c:v>
                      </c:pt>
                      <c:pt idx="117305">
                        <c:v>-5.0978519999999996</c:v>
                      </c:pt>
                      <c:pt idx="117306">
                        <c:v>-5.093852</c:v>
                      </c:pt>
                      <c:pt idx="117307">
                        <c:v>-5.0898519999999996</c:v>
                      </c:pt>
                      <c:pt idx="117308">
                        <c:v>-5.085852</c:v>
                      </c:pt>
                      <c:pt idx="117309">
                        <c:v>-5.0818510000000003</c:v>
                      </c:pt>
                      <c:pt idx="117310">
                        <c:v>-5.077852</c:v>
                      </c:pt>
                      <c:pt idx="117311">
                        <c:v>-5.0738519999999996</c:v>
                      </c:pt>
                      <c:pt idx="117312">
                        <c:v>-5.069852</c:v>
                      </c:pt>
                      <c:pt idx="117313">
                        <c:v>-5.0658519999999996</c:v>
                      </c:pt>
                      <c:pt idx="117314">
                        <c:v>-5.061852</c:v>
                      </c:pt>
                      <c:pt idx="117315">
                        <c:v>-5.0578519999999996</c:v>
                      </c:pt>
                      <c:pt idx="117316">
                        <c:v>-5.053852</c:v>
                      </c:pt>
                      <c:pt idx="117317">
                        <c:v>-5.0498519999999996</c:v>
                      </c:pt>
                      <c:pt idx="117318">
                        <c:v>-5.045852</c:v>
                      </c:pt>
                      <c:pt idx="117319">
                        <c:v>-5.0418520000000004</c:v>
                      </c:pt>
                      <c:pt idx="117320">
                        <c:v>-5.037852</c:v>
                      </c:pt>
                      <c:pt idx="117321">
                        <c:v>-5.0338520000000004</c:v>
                      </c:pt>
                      <c:pt idx="117322">
                        <c:v>-5.029852</c:v>
                      </c:pt>
                      <c:pt idx="117323">
                        <c:v>-5.0258520000000004</c:v>
                      </c:pt>
                      <c:pt idx="117324">
                        <c:v>-5.021852</c:v>
                      </c:pt>
                      <c:pt idx="117325">
                        <c:v>-5.0178520000000004</c:v>
                      </c:pt>
                      <c:pt idx="117326">
                        <c:v>-5.013852</c:v>
                      </c:pt>
                      <c:pt idx="117327">
                        <c:v>-5.0098510000000003</c:v>
                      </c:pt>
                      <c:pt idx="117328">
                        <c:v>-5.005852</c:v>
                      </c:pt>
                      <c:pt idx="117329">
                        <c:v>-5.0018520000000004</c:v>
                      </c:pt>
                      <c:pt idx="117330">
                        <c:v>-4.997852</c:v>
                      </c:pt>
                      <c:pt idx="117331">
                        <c:v>-4.9938520000000004</c:v>
                      </c:pt>
                      <c:pt idx="117332">
                        <c:v>-4.9898509999999998</c:v>
                      </c:pt>
                      <c:pt idx="117333">
                        <c:v>-4.9858520000000004</c:v>
                      </c:pt>
                      <c:pt idx="117334">
                        <c:v>-4.9818519999999999</c:v>
                      </c:pt>
                      <c:pt idx="117335">
                        <c:v>-4.9778520000000004</c:v>
                      </c:pt>
                      <c:pt idx="117336">
                        <c:v>-4.9738519999999999</c:v>
                      </c:pt>
                      <c:pt idx="117337">
                        <c:v>-4.9698510000000002</c:v>
                      </c:pt>
                      <c:pt idx="117338">
                        <c:v>-4.9658519999999999</c:v>
                      </c:pt>
                      <c:pt idx="117339">
                        <c:v>-4.9618520000000004</c:v>
                      </c:pt>
                      <c:pt idx="117340">
                        <c:v>-4.9578519999999999</c:v>
                      </c:pt>
                      <c:pt idx="117341">
                        <c:v>-4.9538520000000004</c:v>
                      </c:pt>
                      <c:pt idx="117342">
                        <c:v>-4.9498519999999999</c:v>
                      </c:pt>
                      <c:pt idx="117343">
                        <c:v>-4.9458520000000004</c:v>
                      </c:pt>
                      <c:pt idx="117344">
                        <c:v>-4.9418519999999999</c:v>
                      </c:pt>
                      <c:pt idx="117345">
                        <c:v>-4.9378520000000004</c:v>
                      </c:pt>
                      <c:pt idx="117346">
                        <c:v>-4.9338519999999999</c:v>
                      </c:pt>
                      <c:pt idx="117347">
                        <c:v>-4.9298520000000003</c:v>
                      </c:pt>
                      <c:pt idx="117348">
                        <c:v>-4.9258519999999999</c:v>
                      </c:pt>
                      <c:pt idx="117349">
                        <c:v>-4.9218520000000003</c:v>
                      </c:pt>
                      <c:pt idx="117350">
                        <c:v>-4.9178509999999998</c:v>
                      </c:pt>
                      <c:pt idx="117351">
                        <c:v>-4.9138520000000003</c:v>
                      </c:pt>
                      <c:pt idx="117352">
                        <c:v>-4.9098519999999999</c:v>
                      </c:pt>
                      <c:pt idx="117353">
                        <c:v>-4.9058520000000003</c:v>
                      </c:pt>
                      <c:pt idx="117354">
                        <c:v>-4.9018519999999999</c:v>
                      </c:pt>
                      <c:pt idx="117355">
                        <c:v>-4.8978510000000002</c:v>
                      </c:pt>
                      <c:pt idx="117356">
                        <c:v>-4.8938519999999999</c:v>
                      </c:pt>
                      <c:pt idx="117357">
                        <c:v>-4.8898520000000003</c:v>
                      </c:pt>
                      <c:pt idx="117358">
                        <c:v>-4.8858519999999999</c:v>
                      </c:pt>
                      <c:pt idx="117359">
                        <c:v>-4.8818520000000003</c:v>
                      </c:pt>
                      <c:pt idx="117360">
                        <c:v>-4.8778509999999997</c:v>
                      </c:pt>
                      <c:pt idx="117361">
                        <c:v>-4.8738520000000003</c:v>
                      </c:pt>
                      <c:pt idx="117362">
                        <c:v>-4.8698519999999998</c:v>
                      </c:pt>
                      <c:pt idx="117363">
                        <c:v>-4.8658520000000003</c:v>
                      </c:pt>
                      <c:pt idx="117364">
                        <c:v>-4.8618519999999998</c:v>
                      </c:pt>
                      <c:pt idx="117365">
                        <c:v>-4.8578520000000003</c:v>
                      </c:pt>
                      <c:pt idx="117366">
                        <c:v>-4.8538519999999998</c:v>
                      </c:pt>
                      <c:pt idx="117367">
                        <c:v>-4.8498520000000003</c:v>
                      </c:pt>
                      <c:pt idx="117368">
                        <c:v>-4.8458519999999998</c:v>
                      </c:pt>
                      <c:pt idx="117369">
                        <c:v>-4.8418520000000003</c:v>
                      </c:pt>
                      <c:pt idx="117370">
                        <c:v>-4.8378519999999998</c:v>
                      </c:pt>
                      <c:pt idx="117371">
                        <c:v>-4.8338520000000003</c:v>
                      </c:pt>
                      <c:pt idx="117372">
                        <c:v>-4.8298519999999998</c:v>
                      </c:pt>
                      <c:pt idx="117373">
                        <c:v>-4.8258510000000001</c:v>
                      </c:pt>
                      <c:pt idx="117374">
                        <c:v>-4.8218519999999998</c:v>
                      </c:pt>
                      <c:pt idx="117375">
                        <c:v>-4.8178520000000002</c:v>
                      </c:pt>
                      <c:pt idx="117376">
                        <c:v>-4.8138519999999998</c:v>
                      </c:pt>
                      <c:pt idx="117377">
                        <c:v>-4.8098520000000002</c:v>
                      </c:pt>
                      <c:pt idx="117378">
                        <c:v>-4.8058509999999997</c:v>
                      </c:pt>
                      <c:pt idx="117379">
                        <c:v>-4.8018520000000002</c:v>
                      </c:pt>
                      <c:pt idx="117380">
                        <c:v>-4.7978519999999998</c:v>
                      </c:pt>
                      <c:pt idx="117381">
                        <c:v>-4.7938520000000002</c:v>
                      </c:pt>
                      <c:pt idx="117382">
                        <c:v>-4.7898519999999998</c:v>
                      </c:pt>
                      <c:pt idx="117383">
                        <c:v>-4.7858510000000001</c:v>
                      </c:pt>
                      <c:pt idx="117384">
                        <c:v>-4.7818519999999998</c:v>
                      </c:pt>
                      <c:pt idx="117385">
                        <c:v>-4.7778520000000002</c:v>
                      </c:pt>
                      <c:pt idx="117386">
                        <c:v>-4.7738519999999998</c:v>
                      </c:pt>
                      <c:pt idx="117387">
                        <c:v>-4.7698520000000002</c:v>
                      </c:pt>
                      <c:pt idx="117388">
                        <c:v>-4.7658509999999996</c:v>
                      </c:pt>
                      <c:pt idx="117389">
                        <c:v>-4.7618520000000002</c:v>
                      </c:pt>
                      <c:pt idx="117390">
                        <c:v>-4.7578519999999997</c:v>
                      </c:pt>
                      <c:pt idx="117391">
                        <c:v>-4.7538520000000002</c:v>
                      </c:pt>
                      <c:pt idx="117392">
                        <c:v>-4.7498519999999997</c:v>
                      </c:pt>
                      <c:pt idx="117393">
                        <c:v>-4.7458520000000002</c:v>
                      </c:pt>
                      <c:pt idx="117394">
                        <c:v>-4.7418519999999997</c:v>
                      </c:pt>
                      <c:pt idx="117395">
                        <c:v>-4.7378520000000002</c:v>
                      </c:pt>
                      <c:pt idx="117396">
                        <c:v>-4.7338519999999997</c:v>
                      </c:pt>
                      <c:pt idx="117397">
                        <c:v>-4.7298520000000002</c:v>
                      </c:pt>
                      <c:pt idx="117398">
                        <c:v>-4.7258519999999997</c:v>
                      </c:pt>
                      <c:pt idx="117399">
                        <c:v>-4.7218520000000002</c:v>
                      </c:pt>
                      <c:pt idx="117400">
                        <c:v>-4.7178519999999997</c:v>
                      </c:pt>
                      <c:pt idx="117401">
                        <c:v>-4.713851</c:v>
                      </c:pt>
                      <c:pt idx="117402">
                        <c:v>-4.7098519999999997</c:v>
                      </c:pt>
                      <c:pt idx="117403">
                        <c:v>-4.7058520000000001</c:v>
                      </c:pt>
                      <c:pt idx="117404">
                        <c:v>-4.7018519999999997</c:v>
                      </c:pt>
                      <c:pt idx="117405">
                        <c:v>-4.6978520000000001</c:v>
                      </c:pt>
                      <c:pt idx="117406">
                        <c:v>-4.6938510000000004</c:v>
                      </c:pt>
                      <c:pt idx="117407">
                        <c:v>-4.6898520000000001</c:v>
                      </c:pt>
                      <c:pt idx="117408">
                        <c:v>-4.6858519999999997</c:v>
                      </c:pt>
                      <c:pt idx="117409">
                        <c:v>-4.6818520000000001</c:v>
                      </c:pt>
                      <c:pt idx="117410">
                        <c:v>-4.6778519999999997</c:v>
                      </c:pt>
                      <c:pt idx="117411">
                        <c:v>-4.673851</c:v>
                      </c:pt>
                      <c:pt idx="117412">
                        <c:v>-4.6698519999999997</c:v>
                      </c:pt>
                      <c:pt idx="117413">
                        <c:v>-4.6658520000000001</c:v>
                      </c:pt>
                      <c:pt idx="117414">
                        <c:v>-4.6618519999999997</c:v>
                      </c:pt>
                      <c:pt idx="117415">
                        <c:v>-4.6578520000000001</c:v>
                      </c:pt>
                      <c:pt idx="117416">
                        <c:v>-4.6538519999999997</c:v>
                      </c:pt>
                      <c:pt idx="117417">
                        <c:v>-4.6498520000000001</c:v>
                      </c:pt>
                      <c:pt idx="117418">
                        <c:v>-4.6458519999999996</c:v>
                      </c:pt>
                      <c:pt idx="117419">
                        <c:v>-4.6418520000000001</c:v>
                      </c:pt>
                      <c:pt idx="117420">
                        <c:v>-4.6378519999999996</c:v>
                      </c:pt>
                      <c:pt idx="117421">
                        <c:v>-4.6338520000000001</c:v>
                      </c:pt>
                      <c:pt idx="117422">
                        <c:v>-4.6298519999999996</c:v>
                      </c:pt>
                      <c:pt idx="117423">
                        <c:v>-4.6258520000000001</c:v>
                      </c:pt>
                      <c:pt idx="117424">
                        <c:v>-4.6218510000000004</c:v>
                      </c:pt>
                      <c:pt idx="117425">
                        <c:v>-4.6178520000000001</c:v>
                      </c:pt>
                      <c:pt idx="117426">
                        <c:v>-4.6138519999999996</c:v>
                      </c:pt>
                      <c:pt idx="117427">
                        <c:v>-4.6098520000000001</c:v>
                      </c:pt>
                      <c:pt idx="117428">
                        <c:v>-4.6058519999999996</c:v>
                      </c:pt>
                      <c:pt idx="117429">
                        <c:v>-4.6018509999999999</c:v>
                      </c:pt>
                      <c:pt idx="117430">
                        <c:v>-4.5978519999999996</c:v>
                      </c:pt>
                      <c:pt idx="117431">
                        <c:v>-4.593852</c:v>
                      </c:pt>
                      <c:pt idx="117432">
                        <c:v>-4.5898519999999996</c:v>
                      </c:pt>
                      <c:pt idx="117433">
                        <c:v>-4.585852</c:v>
                      </c:pt>
                      <c:pt idx="117434">
                        <c:v>-4.5818510000000003</c:v>
                      </c:pt>
                      <c:pt idx="117435">
                        <c:v>-4.577852</c:v>
                      </c:pt>
                      <c:pt idx="117436">
                        <c:v>-4.5738519999999996</c:v>
                      </c:pt>
                      <c:pt idx="117437">
                        <c:v>-4.569852</c:v>
                      </c:pt>
                      <c:pt idx="117438">
                        <c:v>-4.5658519999999996</c:v>
                      </c:pt>
                      <c:pt idx="117439">
                        <c:v>-4.561852</c:v>
                      </c:pt>
                      <c:pt idx="117440">
                        <c:v>-4.5578519999999996</c:v>
                      </c:pt>
                      <c:pt idx="117441">
                        <c:v>-4.553852</c:v>
                      </c:pt>
                      <c:pt idx="117442">
                        <c:v>-4.5498519999999996</c:v>
                      </c:pt>
                      <c:pt idx="117443">
                        <c:v>-4.545852</c:v>
                      </c:pt>
                      <c:pt idx="117444">
                        <c:v>-4.5418520000000004</c:v>
                      </c:pt>
                      <c:pt idx="117445">
                        <c:v>-4.537852</c:v>
                      </c:pt>
                      <c:pt idx="117446">
                        <c:v>-4.5338520000000004</c:v>
                      </c:pt>
                      <c:pt idx="117447">
                        <c:v>-4.529852</c:v>
                      </c:pt>
                      <c:pt idx="117448">
                        <c:v>-4.5258520000000004</c:v>
                      </c:pt>
                      <c:pt idx="117449">
                        <c:v>-4.521852</c:v>
                      </c:pt>
                      <c:pt idx="117450">
                        <c:v>-4.5178520000000004</c:v>
                      </c:pt>
                      <c:pt idx="117451">
                        <c:v>-4.513852</c:v>
                      </c:pt>
                      <c:pt idx="117452">
                        <c:v>-4.5098510000000003</c:v>
                      </c:pt>
                      <c:pt idx="117453">
                        <c:v>-4.505852</c:v>
                      </c:pt>
                      <c:pt idx="117454">
                        <c:v>-4.5018520000000004</c:v>
                      </c:pt>
                      <c:pt idx="117455">
                        <c:v>-4.497852</c:v>
                      </c:pt>
                      <c:pt idx="117456">
                        <c:v>-4.4938520000000004</c:v>
                      </c:pt>
                      <c:pt idx="117457">
                        <c:v>-4.4898509999999998</c:v>
                      </c:pt>
                      <c:pt idx="117458">
                        <c:v>-4.4858520000000004</c:v>
                      </c:pt>
                      <c:pt idx="117459">
                        <c:v>-4.4818519999999999</c:v>
                      </c:pt>
                      <c:pt idx="117460">
                        <c:v>-4.4778520000000004</c:v>
                      </c:pt>
                      <c:pt idx="117461">
                        <c:v>-4.4738519999999999</c:v>
                      </c:pt>
                      <c:pt idx="117462">
                        <c:v>-4.4698510000000002</c:v>
                      </c:pt>
                      <c:pt idx="117463">
                        <c:v>-4.4658519999999999</c:v>
                      </c:pt>
                      <c:pt idx="117464">
                        <c:v>-4.4618520000000004</c:v>
                      </c:pt>
                      <c:pt idx="117465">
                        <c:v>-4.4578519999999999</c:v>
                      </c:pt>
                      <c:pt idx="117466">
                        <c:v>-4.4538520000000004</c:v>
                      </c:pt>
                      <c:pt idx="117467">
                        <c:v>-4.4498519999999999</c:v>
                      </c:pt>
                      <c:pt idx="117468">
                        <c:v>-4.4458520000000004</c:v>
                      </c:pt>
                      <c:pt idx="117469">
                        <c:v>-4.4418519999999999</c:v>
                      </c:pt>
                      <c:pt idx="117470">
                        <c:v>-4.4378520000000004</c:v>
                      </c:pt>
                      <c:pt idx="117471">
                        <c:v>-4.4338519999999999</c:v>
                      </c:pt>
                      <c:pt idx="117472">
                        <c:v>-4.4298520000000003</c:v>
                      </c:pt>
                      <c:pt idx="117473">
                        <c:v>-4.4258519999999999</c:v>
                      </c:pt>
                      <c:pt idx="117474">
                        <c:v>-4.4218520000000003</c:v>
                      </c:pt>
                      <c:pt idx="117475">
                        <c:v>-4.4178509999999998</c:v>
                      </c:pt>
                      <c:pt idx="117476">
                        <c:v>-4.4138520000000003</c:v>
                      </c:pt>
                      <c:pt idx="117477">
                        <c:v>-4.4098519999999999</c:v>
                      </c:pt>
                      <c:pt idx="117478">
                        <c:v>-4.4058520000000003</c:v>
                      </c:pt>
                      <c:pt idx="117479">
                        <c:v>-4.4018519999999999</c:v>
                      </c:pt>
                      <c:pt idx="117480">
                        <c:v>-4.3978510000000002</c:v>
                      </c:pt>
                      <c:pt idx="117481">
                        <c:v>-4.3938519999999999</c:v>
                      </c:pt>
                      <c:pt idx="117482">
                        <c:v>-4.3898520000000003</c:v>
                      </c:pt>
                      <c:pt idx="117483">
                        <c:v>-4.3858519999999999</c:v>
                      </c:pt>
                      <c:pt idx="117484">
                        <c:v>-4.3818520000000003</c:v>
                      </c:pt>
                      <c:pt idx="117485">
                        <c:v>-4.3778509999999997</c:v>
                      </c:pt>
                      <c:pt idx="117486">
                        <c:v>-4.3738520000000003</c:v>
                      </c:pt>
                      <c:pt idx="117487">
                        <c:v>-4.3698519999999998</c:v>
                      </c:pt>
                      <c:pt idx="117488">
                        <c:v>-4.3658520000000003</c:v>
                      </c:pt>
                      <c:pt idx="117489">
                        <c:v>-4.3618519999999998</c:v>
                      </c:pt>
                      <c:pt idx="117490">
                        <c:v>-4.3578520000000003</c:v>
                      </c:pt>
                      <c:pt idx="117491">
                        <c:v>-4.3538519999999998</c:v>
                      </c:pt>
                      <c:pt idx="117492">
                        <c:v>-4.3498520000000003</c:v>
                      </c:pt>
                      <c:pt idx="117493">
                        <c:v>-4.3458519999999998</c:v>
                      </c:pt>
                      <c:pt idx="117494">
                        <c:v>-4.3418520000000003</c:v>
                      </c:pt>
                      <c:pt idx="117495">
                        <c:v>-4.3378519999999998</c:v>
                      </c:pt>
                      <c:pt idx="117496">
                        <c:v>-4.3338520000000003</c:v>
                      </c:pt>
                      <c:pt idx="117497">
                        <c:v>-4.3298519999999998</c:v>
                      </c:pt>
                      <c:pt idx="117498">
                        <c:v>-4.3258510000000001</c:v>
                      </c:pt>
                      <c:pt idx="117499">
                        <c:v>-4.3218519999999998</c:v>
                      </c:pt>
                      <c:pt idx="117500">
                        <c:v>-4.3178520000000002</c:v>
                      </c:pt>
                      <c:pt idx="117501">
                        <c:v>-4.3138519999999998</c:v>
                      </c:pt>
                      <c:pt idx="117502">
                        <c:v>-4.3098520000000002</c:v>
                      </c:pt>
                      <c:pt idx="117503">
                        <c:v>-4.3058509999999997</c:v>
                      </c:pt>
                      <c:pt idx="117504">
                        <c:v>-4.3018520000000002</c:v>
                      </c:pt>
                      <c:pt idx="117505">
                        <c:v>-4.2978519999999998</c:v>
                      </c:pt>
                      <c:pt idx="117506">
                        <c:v>-4.2938520000000002</c:v>
                      </c:pt>
                      <c:pt idx="117507">
                        <c:v>-4.2898519999999998</c:v>
                      </c:pt>
                      <c:pt idx="117508">
                        <c:v>-4.2858510000000001</c:v>
                      </c:pt>
                      <c:pt idx="117509">
                        <c:v>-4.2818519999999998</c:v>
                      </c:pt>
                      <c:pt idx="117510">
                        <c:v>-4.2778520000000002</c:v>
                      </c:pt>
                      <c:pt idx="117511">
                        <c:v>-4.2738519999999998</c:v>
                      </c:pt>
                      <c:pt idx="117512">
                        <c:v>-4.2698520000000002</c:v>
                      </c:pt>
                      <c:pt idx="117513">
                        <c:v>-4.2658509999999996</c:v>
                      </c:pt>
                      <c:pt idx="117514">
                        <c:v>-4.2618520000000002</c:v>
                      </c:pt>
                      <c:pt idx="117515">
                        <c:v>-4.2578519999999997</c:v>
                      </c:pt>
                      <c:pt idx="117516">
                        <c:v>-4.2538520000000002</c:v>
                      </c:pt>
                      <c:pt idx="117517">
                        <c:v>-4.2498519999999997</c:v>
                      </c:pt>
                      <c:pt idx="117518">
                        <c:v>-4.2458520000000002</c:v>
                      </c:pt>
                      <c:pt idx="117519">
                        <c:v>-4.2418519999999997</c:v>
                      </c:pt>
                      <c:pt idx="117520">
                        <c:v>-4.2378520000000002</c:v>
                      </c:pt>
                      <c:pt idx="117521">
                        <c:v>-4.2338519999999997</c:v>
                      </c:pt>
                      <c:pt idx="117522">
                        <c:v>-4.2298520000000002</c:v>
                      </c:pt>
                      <c:pt idx="117523">
                        <c:v>-4.2258519999999997</c:v>
                      </c:pt>
                      <c:pt idx="117524">
                        <c:v>-4.2218520000000002</c:v>
                      </c:pt>
                      <c:pt idx="117525">
                        <c:v>-4.2178519999999997</c:v>
                      </c:pt>
                      <c:pt idx="117526">
                        <c:v>-4.213851</c:v>
                      </c:pt>
                      <c:pt idx="117527">
                        <c:v>-4.2098519999999997</c:v>
                      </c:pt>
                      <c:pt idx="117528">
                        <c:v>-4.2058520000000001</c:v>
                      </c:pt>
                      <c:pt idx="117529">
                        <c:v>-4.2018519999999997</c:v>
                      </c:pt>
                      <c:pt idx="117530">
                        <c:v>-4.1978520000000001</c:v>
                      </c:pt>
                      <c:pt idx="117531">
                        <c:v>-4.1938510000000004</c:v>
                      </c:pt>
                      <c:pt idx="117532">
                        <c:v>-4.1898520000000001</c:v>
                      </c:pt>
                      <c:pt idx="117533">
                        <c:v>-4.1858519999999997</c:v>
                      </c:pt>
                      <c:pt idx="117534">
                        <c:v>-4.1818520000000001</c:v>
                      </c:pt>
                      <c:pt idx="117535">
                        <c:v>-4.1778519999999997</c:v>
                      </c:pt>
                      <c:pt idx="117536">
                        <c:v>-4.173851</c:v>
                      </c:pt>
                      <c:pt idx="117537">
                        <c:v>-4.1698519999999997</c:v>
                      </c:pt>
                      <c:pt idx="117538">
                        <c:v>-4.1658520000000001</c:v>
                      </c:pt>
                      <c:pt idx="117539">
                        <c:v>-4.1618519999999997</c:v>
                      </c:pt>
                      <c:pt idx="117540">
                        <c:v>-4.1578520000000001</c:v>
                      </c:pt>
                      <c:pt idx="117541">
                        <c:v>-4.1538519999999997</c:v>
                      </c:pt>
                      <c:pt idx="117542">
                        <c:v>-4.1498520000000001</c:v>
                      </c:pt>
                      <c:pt idx="117543">
                        <c:v>-4.1458519999999996</c:v>
                      </c:pt>
                      <c:pt idx="117544">
                        <c:v>-4.1418520000000001</c:v>
                      </c:pt>
                      <c:pt idx="117545">
                        <c:v>-4.1378519999999996</c:v>
                      </c:pt>
                      <c:pt idx="117546">
                        <c:v>-4.1338520000000001</c:v>
                      </c:pt>
                      <c:pt idx="117547">
                        <c:v>-4.1298519999999996</c:v>
                      </c:pt>
                      <c:pt idx="117548">
                        <c:v>-4.1258520000000001</c:v>
                      </c:pt>
                      <c:pt idx="117549">
                        <c:v>-4.1218510000000004</c:v>
                      </c:pt>
                      <c:pt idx="117550">
                        <c:v>-4.1178520000000001</c:v>
                      </c:pt>
                      <c:pt idx="117551">
                        <c:v>-4.1138519999999996</c:v>
                      </c:pt>
                      <c:pt idx="117552">
                        <c:v>-4.1098520000000001</c:v>
                      </c:pt>
                      <c:pt idx="117553">
                        <c:v>-4.1058519999999996</c:v>
                      </c:pt>
                      <c:pt idx="117554">
                        <c:v>-4.1018509999999999</c:v>
                      </c:pt>
                      <c:pt idx="117555">
                        <c:v>-4.0978519999999996</c:v>
                      </c:pt>
                      <c:pt idx="117556">
                        <c:v>-4.093852</c:v>
                      </c:pt>
                      <c:pt idx="117557">
                        <c:v>-4.0898519999999996</c:v>
                      </c:pt>
                      <c:pt idx="117558">
                        <c:v>-4.085852</c:v>
                      </c:pt>
                      <c:pt idx="117559">
                        <c:v>-4.0818510000000003</c:v>
                      </c:pt>
                      <c:pt idx="117560">
                        <c:v>-4.077852</c:v>
                      </c:pt>
                      <c:pt idx="117561">
                        <c:v>-4.0738519999999996</c:v>
                      </c:pt>
                      <c:pt idx="117562">
                        <c:v>-4.069852</c:v>
                      </c:pt>
                      <c:pt idx="117563">
                        <c:v>-4.0658519999999996</c:v>
                      </c:pt>
                      <c:pt idx="117564">
                        <c:v>-4.061852</c:v>
                      </c:pt>
                      <c:pt idx="117565">
                        <c:v>-4.0578519999999996</c:v>
                      </c:pt>
                      <c:pt idx="117566">
                        <c:v>-4.053852</c:v>
                      </c:pt>
                      <c:pt idx="117567">
                        <c:v>-4.0498519999999996</c:v>
                      </c:pt>
                      <c:pt idx="117568">
                        <c:v>-4.045852</c:v>
                      </c:pt>
                      <c:pt idx="117569">
                        <c:v>-4.0418520000000004</c:v>
                      </c:pt>
                      <c:pt idx="117570">
                        <c:v>-4.037852</c:v>
                      </c:pt>
                      <c:pt idx="117571">
                        <c:v>-4.0338520000000004</c:v>
                      </c:pt>
                      <c:pt idx="117572">
                        <c:v>-4.029852</c:v>
                      </c:pt>
                      <c:pt idx="117573">
                        <c:v>-4.0258520000000004</c:v>
                      </c:pt>
                      <c:pt idx="117574">
                        <c:v>-4.021852</c:v>
                      </c:pt>
                      <c:pt idx="117575">
                        <c:v>-4.0178520000000004</c:v>
                      </c:pt>
                      <c:pt idx="117576">
                        <c:v>-4.013852</c:v>
                      </c:pt>
                      <c:pt idx="117577">
                        <c:v>-4.0098510000000003</c:v>
                      </c:pt>
                      <c:pt idx="117578">
                        <c:v>-4.005852</c:v>
                      </c:pt>
                      <c:pt idx="117579">
                        <c:v>-4.0018520000000004</c:v>
                      </c:pt>
                      <c:pt idx="117580">
                        <c:v>-3.997852</c:v>
                      </c:pt>
                      <c:pt idx="117581">
                        <c:v>-3.993852</c:v>
                      </c:pt>
                      <c:pt idx="117582">
                        <c:v>-3.989852</c:v>
                      </c:pt>
                      <c:pt idx="117583">
                        <c:v>-3.985852</c:v>
                      </c:pt>
                      <c:pt idx="117584">
                        <c:v>-3.9818519999999999</c:v>
                      </c:pt>
                      <c:pt idx="117585">
                        <c:v>-3.9778519999999999</c:v>
                      </c:pt>
                      <c:pt idx="117586">
                        <c:v>-3.9738519999999999</c:v>
                      </c:pt>
                      <c:pt idx="117587">
                        <c:v>-3.9698519999999999</c:v>
                      </c:pt>
                      <c:pt idx="117588">
                        <c:v>-3.9658519999999999</c:v>
                      </c:pt>
                      <c:pt idx="117589">
                        <c:v>-3.9618519999999999</c:v>
                      </c:pt>
                      <c:pt idx="117590">
                        <c:v>-3.9578519999999999</c:v>
                      </c:pt>
                      <c:pt idx="117591">
                        <c:v>-3.9538519999999999</c:v>
                      </c:pt>
                      <c:pt idx="117592">
                        <c:v>-3.9498519999999999</c:v>
                      </c:pt>
                      <c:pt idx="117593">
                        <c:v>-3.9458519999999999</c:v>
                      </c:pt>
                      <c:pt idx="117594">
                        <c:v>-3.9418519999999999</c:v>
                      </c:pt>
                      <c:pt idx="117595">
                        <c:v>-3.9378519999999999</c:v>
                      </c:pt>
                      <c:pt idx="117596">
                        <c:v>-3.9338519999999999</c:v>
                      </c:pt>
                      <c:pt idx="117597">
                        <c:v>-3.9298519999999999</c:v>
                      </c:pt>
                      <c:pt idx="117598">
                        <c:v>-3.9258519999999999</c:v>
                      </c:pt>
                      <c:pt idx="117599">
                        <c:v>-3.9218519999999999</c:v>
                      </c:pt>
                      <c:pt idx="117600">
                        <c:v>-3.9178519999999999</c:v>
                      </c:pt>
                      <c:pt idx="117601">
                        <c:v>-3.9138519999999999</c:v>
                      </c:pt>
                      <c:pt idx="117602">
                        <c:v>-3.9098519999999999</c:v>
                      </c:pt>
                      <c:pt idx="117603">
                        <c:v>-3.9058519999999999</c:v>
                      </c:pt>
                      <c:pt idx="117604">
                        <c:v>-3.9018519999999999</c:v>
                      </c:pt>
                      <c:pt idx="117605">
                        <c:v>-3.8978519999999999</c:v>
                      </c:pt>
                      <c:pt idx="117606">
                        <c:v>-3.8938519999999999</c:v>
                      </c:pt>
                      <c:pt idx="117607">
                        <c:v>-3.8898519999999999</c:v>
                      </c:pt>
                      <c:pt idx="117608">
                        <c:v>-3.8858519999999999</c:v>
                      </c:pt>
                      <c:pt idx="117609">
                        <c:v>-3.8818519999999999</c:v>
                      </c:pt>
                      <c:pt idx="117610">
                        <c:v>-3.8778519999999999</c:v>
                      </c:pt>
                      <c:pt idx="117611">
                        <c:v>-3.8738519999999999</c:v>
                      </c:pt>
                      <c:pt idx="117612">
                        <c:v>-3.8698519999999998</c:v>
                      </c:pt>
                      <c:pt idx="117613">
                        <c:v>-3.8658519999999998</c:v>
                      </c:pt>
                      <c:pt idx="117614">
                        <c:v>-3.8618519999999998</c:v>
                      </c:pt>
                      <c:pt idx="117615">
                        <c:v>-3.8578519999999998</c:v>
                      </c:pt>
                      <c:pt idx="117616">
                        <c:v>-3.8538519999999998</c:v>
                      </c:pt>
                      <c:pt idx="117617">
                        <c:v>-3.8498519999999998</c:v>
                      </c:pt>
                      <c:pt idx="117618">
                        <c:v>-3.8458519999999998</c:v>
                      </c:pt>
                      <c:pt idx="117619">
                        <c:v>-3.8418519999999998</c:v>
                      </c:pt>
                      <c:pt idx="117620">
                        <c:v>-3.8378519999999998</c:v>
                      </c:pt>
                      <c:pt idx="117621">
                        <c:v>-3.8338519999999998</c:v>
                      </c:pt>
                      <c:pt idx="117622">
                        <c:v>-3.8298519999999998</c:v>
                      </c:pt>
                      <c:pt idx="117623">
                        <c:v>-3.8258519999999998</c:v>
                      </c:pt>
                      <c:pt idx="117624">
                        <c:v>-3.8218519999999998</c:v>
                      </c:pt>
                      <c:pt idx="117625">
                        <c:v>-3.8178519999999998</c:v>
                      </c:pt>
                      <c:pt idx="117626">
                        <c:v>-3.8138519999999998</c:v>
                      </c:pt>
                      <c:pt idx="117627">
                        <c:v>-3.8098519999999998</c:v>
                      </c:pt>
                      <c:pt idx="117628">
                        <c:v>-3.8058519999999998</c:v>
                      </c:pt>
                      <c:pt idx="117629">
                        <c:v>-3.8018519999999998</c:v>
                      </c:pt>
                      <c:pt idx="117630">
                        <c:v>-3.7978519999999998</c:v>
                      </c:pt>
                      <c:pt idx="117631">
                        <c:v>-3.7938519999999998</c:v>
                      </c:pt>
                      <c:pt idx="117632">
                        <c:v>-3.7898520000000002</c:v>
                      </c:pt>
                      <c:pt idx="117633">
                        <c:v>-3.7858520000000002</c:v>
                      </c:pt>
                      <c:pt idx="117634">
                        <c:v>-3.7818520000000002</c:v>
                      </c:pt>
                      <c:pt idx="117635">
                        <c:v>-3.7778520000000002</c:v>
                      </c:pt>
                      <c:pt idx="117636">
                        <c:v>-3.7738520000000002</c:v>
                      </c:pt>
                      <c:pt idx="117637">
                        <c:v>-3.7698520000000002</c:v>
                      </c:pt>
                      <c:pt idx="117638">
                        <c:v>-3.7658520000000002</c:v>
                      </c:pt>
                      <c:pt idx="117639">
                        <c:v>-3.7618520000000002</c:v>
                      </c:pt>
                      <c:pt idx="117640">
                        <c:v>-3.7578520000000002</c:v>
                      </c:pt>
                      <c:pt idx="117641">
                        <c:v>-3.7538520000000002</c:v>
                      </c:pt>
                      <c:pt idx="117642">
                        <c:v>-3.7498520000000002</c:v>
                      </c:pt>
                      <c:pt idx="117643">
                        <c:v>-3.7458520000000002</c:v>
                      </c:pt>
                      <c:pt idx="117644">
                        <c:v>-3.7418520000000002</c:v>
                      </c:pt>
                      <c:pt idx="117645">
                        <c:v>-3.7378520000000002</c:v>
                      </c:pt>
                      <c:pt idx="117646">
                        <c:v>-3.7338520000000002</c:v>
                      </c:pt>
                      <c:pt idx="117647">
                        <c:v>-3.7298520000000002</c:v>
                      </c:pt>
                      <c:pt idx="117648">
                        <c:v>-3.7258520000000002</c:v>
                      </c:pt>
                      <c:pt idx="117649">
                        <c:v>-3.7218520000000002</c:v>
                      </c:pt>
                      <c:pt idx="117650">
                        <c:v>-3.7178520000000002</c:v>
                      </c:pt>
                      <c:pt idx="117651">
                        <c:v>-3.7138520000000002</c:v>
                      </c:pt>
                      <c:pt idx="117652">
                        <c:v>-3.7098520000000001</c:v>
                      </c:pt>
                      <c:pt idx="117653">
                        <c:v>-3.7058520000000001</c:v>
                      </c:pt>
                      <c:pt idx="117654">
                        <c:v>-3.7018520000000001</c:v>
                      </c:pt>
                      <c:pt idx="117655">
                        <c:v>-3.6978520000000001</c:v>
                      </c:pt>
                      <c:pt idx="117656">
                        <c:v>-3.6938520000000001</c:v>
                      </c:pt>
                      <c:pt idx="117657">
                        <c:v>-3.6898520000000001</c:v>
                      </c:pt>
                      <c:pt idx="117658">
                        <c:v>-3.6858520000000001</c:v>
                      </c:pt>
                      <c:pt idx="117659">
                        <c:v>-3.6818520000000001</c:v>
                      </c:pt>
                      <c:pt idx="117660">
                        <c:v>-3.6778520000000001</c:v>
                      </c:pt>
                      <c:pt idx="117661">
                        <c:v>-3.6738520000000001</c:v>
                      </c:pt>
                      <c:pt idx="117662">
                        <c:v>-3.6698520000000001</c:v>
                      </c:pt>
                      <c:pt idx="117663">
                        <c:v>-3.6658520000000001</c:v>
                      </c:pt>
                      <c:pt idx="117664">
                        <c:v>-3.6618520000000001</c:v>
                      </c:pt>
                      <c:pt idx="117665">
                        <c:v>-3.6578520000000001</c:v>
                      </c:pt>
                      <c:pt idx="117666">
                        <c:v>-3.6538520000000001</c:v>
                      </c:pt>
                      <c:pt idx="117667">
                        <c:v>-3.6498520000000001</c:v>
                      </c:pt>
                      <c:pt idx="117668">
                        <c:v>-3.6458520000000001</c:v>
                      </c:pt>
                      <c:pt idx="117669">
                        <c:v>-3.6418520000000001</c:v>
                      </c:pt>
                      <c:pt idx="117670">
                        <c:v>-3.6378520000000001</c:v>
                      </c:pt>
                      <c:pt idx="117671">
                        <c:v>-3.6338520000000001</c:v>
                      </c:pt>
                      <c:pt idx="117672">
                        <c:v>-3.6298520000000001</c:v>
                      </c:pt>
                      <c:pt idx="117673">
                        <c:v>-3.6258520000000001</c:v>
                      </c:pt>
                      <c:pt idx="117674">
                        <c:v>-3.6218520000000001</c:v>
                      </c:pt>
                      <c:pt idx="117675">
                        <c:v>-3.6178520000000001</c:v>
                      </c:pt>
                      <c:pt idx="117676">
                        <c:v>-3.6138520000000001</c:v>
                      </c:pt>
                      <c:pt idx="117677">
                        <c:v>-3.6098520000000001</c:v>
                      </c:pt>
                      <c:pt idx="117678">
                        <c:v>-3.6058520000000001</c:v>
                      </c:pt>
                      <c:pt idx="117679">
                        <c:v>-3.6018520000000001</c:v>
                      </c:pt>
                      <c:pt idx="117680">
                        <c:v>-3.5978520000000001</c:v>
                      </c:pt>
                      <c:pt idx="117681">
                        <c:v>-3.593852</c:v>
                      </c:pt>
                      <c:pt idx="117682">
                        <c:v>-3.589852</c:v>
                      </c:pt>
                      <c:pt idx="117683">
                        <c:v>-3.585852</c:v>
                      </c:pt>
                      <c:pt idx="117684">
                        <c:v>-3.581852</c:v>
                      </c:pt>
                      <c:pt idx="117685">
                        <c:v>-3.577852</c:v>
                      </c:pt>
                      <c:pt idx="117686">
                        <c:v>-3.573852</c:v>
                      </c:pt>
                      <c:pt idx="117687">
                        <c:v>-3.569852</c:v>
                      </c:pt>
                      <c:pt idx="117688">
                        <c:v>-3.565852</c:v>
                      </c:pt>
                      <c:pt idx="117689">
                        <c:v>-3.561852</c:v>
                      </c:pt>
                      <c:pt idx="117690">
                        <c:v>-3.557852</c:v>
                      </c:pt>
                      <c:pt idx="117691">
                        <c:v>-3.553852</c:v>
                      </c:pt>
                      <c:pt idx="117692">
                        <c:v>-3.549852</c:v>
                      </c:pt>
                      <c:pt idx="117693">
                        <c:v>-3.545852</c:v>
                      </c:pt>
                      <c:pt idx="117694">
                        <c:v>-3.541852</c:v>
                      </c:pt>
                      <c:pt idx="117695">
                        <c:v>-3.537852</c:v>
                      </c:pt>
                      <c:pt idx="117696">
                        <c:v>-3.533852</c:v>
                      </c:pt>
                      <c:pt idx="117697">
                        <c:v>-3.529852</c:v>
                      </c:pt>
                      <c:pt idx="117698">
                        <c:v>-3.525852</c:v>
                      </c:pt>
                      <c:pt idx="117699">
                        <c:v>-3.521852</c:v>
                      </c:pt>
                      <c:pt idx="117700">
                        <c:v>-3.517852</c:v>
                      </c:pt>
                      <c:pt idx="117701">
                        <c:v>-3.513852</c:v>
                      </c:pt>
                      <c:pt idx="117702">
                        <c:v>-3.509852</c:v>
                      </c:pt>
                      <c:pt idx="117703">
                        <c:v>-3.505852</c:v>
                      </c:pt>
                      <c:pt idx="117704">
                        <c:v>-3.501852</c:v>
                      </c:pt>
                      <c:pt idx="117705">
                        <c:v>-3.497852</c:v>
                      </c:pt>
                      <c:pt idx="117706">
                        <c:v>-3.493852</c:v>
                      </c:pt>
                      <c:pt idx="117707">
                        <c:v>-3.489852</c:v>
                      </c:pt>
                      <c:pt idx="117708">
                        <c:v>-3.485852</c:v>
                      </c:pt>
                      <c:pt idx="117709">
                        <c:v>-3.4818519999999999</c:v>
                      </c:pt>
                      <c:pt idx="117710">
                        <c:v>-3.4778519999999999</c:v>
                      </c:pt>
                      <c:pt idx="117711">
                        <c:v>-3.4738519999999999</c:v>
                      </c:pt>
                      <c:pt idx="117712">
                        <c:v>-3.4698519999999999</c:v>
                      </c:pt>
                      <c:pt idx="117713">
                        <c:v>-3.4658519999999999</c:v>
                      </c:pt>
                      <c:pt idx="117714">
                        <c:v>-3.4618519999999999</c:v>
                      </c:pt>
                      <c:pt idx="117715">
                        <c:v>-3.4578519999999999</c:v>
                      </c:pt>
                      <c:pt idx="117716">
                        <c:v>-3.4538519999999999</c:v>
                      </c:pt>
                      <c:pt idx="117717">
                        <c:v>-3.4498519999999999</c:v>
                      </c:pt>
                      <c:pt idx="117718">
                        <c:v>-3.4458519999999999</c:v>
                      </c:pt>
                      <c:pt idx="117719">
                        <c:v>-3.4418519999999999</c:v>
                      </c:pt>
                      <c:pt idx="117720">
                        <c:v>-3.4378519999999999</c:v>
                      </c:pt>
                      <c:pt idx="117721">
                        <c:v>-3.4338519999999999</c:v>
                      </c:pt>
                      <c:pt idx="117722">
                        <c:v>-3.4298519999999999</c:v>
                      </c:pt>
                      <c:pt idx="117723">
                        <c:v>-3.4258519999999999</c:v>
                      </c:pt>
                      <c:pt idx="117724">
                        <c:v>-3.4218519999999999</c:v>
                      </c:pt>
                      <c:pt idx="117725">
                        <c:v>-3.4178519999999999</c:v>
                      </c:pt>
                      <c:pt idx="117726">
                        <c:v>-3.4138519999999999</c:v>
                      </c:pt>
                      <c:pt idx="117727">
                        <c:v>-3.4098519999999999</c:v>
                      </c:pt>
                      <c:pt idx="117728">
                        <c:v>-3.4058519999999999</c:v>
                      </c:pt>
                      <c:pt idx="117729">
                        <c:v>-3.4018519999999999</c:v>
                      </c:pt>
                      <c:pt idx="117730">
                        <c:v>-3.3978519999999999</c:v>
                      </c:pt>
                      <c:pt idx="117731">
                        <c:v>-3.3938519999999999</c:v>
                      </c:pt>
                      <c:pt idx="117732">
                        <c:v>-3.3898519999999999</c:v>
                      </c:pt>
                      <c:pt idx="117733">
                        <c:v>-3.3858519999999999</c:v>
                      </c:pt>
                      <c:pt idx="117734">
                        <c:v>-3.3818519999999999</c:v>
                      </c:pt>
                      <c:pt idx="117735">
                        <c:v>-3.3778519999999999</c:v>
                      </c:pt>
                      <c:pt idx="117736">
                        <c:v>-3.3738519999999999</c:v>
                      </c:pt>
                      <c:pt idx="117737">
                        <c:v>-3.3698519999999998</c:v>
                      </c:pt>
                      <c:pt idx="117738">
                        <c:v>-3.3658519999999998</c:v>
                      </c:pt>
                      <c:pt idx="117739">
                        <c:v>-3.3618519999999998</c:v>
                      </c:pt>
                      <c:pt idx="117740">
                        <c:v>-3.3578519999999998</c:v>
                      </c:pt>
                      <c:pt idx="117741">
                        <c:v>-3.3538519999999998</c:v>
                      </c:pt>
                      <c:pt idx="117742">
                        <c:v>-3.3498519999999998</c:v>
                      </c:pt>
                      <c:pt idx="117743">
                        <c:v>-3.3458519999999998</c:v>
                      </c:pt>
                      <c:pt idx="117744">
                        <c:v>-3.3418519999999998</c:v>
                      </c:pt>
                      <c:pt idx="117745">
                        <c:v>-3.3378519999999998</c:v>
                      </c:pt>
                      <c:pt idx="117746">
                        <c:v>-3.3338519999999998</c:v>
                      </c:pt>
                      <c:pt idx="117747">
                        <c:v>-3.3298519999999998</c:v>
                      </c:pt>
                      <c:pt idx="117748">
                        <c:v>-3.3258519999999998</c:v>
                      </c:pt>
                      <c:pt idx="117749">
                        <c:v>-3.3218519999999998</c:v>
                      </c:pt>
                      <c:pt idx="117750">
                        <c:v>-3.3178519999999998</c:v>
                      </c:pt>
                      <c:pt idx="117751">
                        <c:v>-3.3138519999999998</c:v>
                      </c:pt>
                      <c:pt idx="117752">
                        <c:v>-3.3098519999999998</c:v>
                      </c:pt>
                      <c:pt idx="117753">
                        <c:v>-3.3058519999999998</c:v>
                      </c:pt>
                      <c:pt idx="117754">
                        <c:v>-3.3018519999999998</c:v>
                      </c:pt>
                      <c:pt idx="117755">
                        <c:v>-3.2978519999999998</c:v>
                      </c:pt>
                      <c:pt idx="117756">
                        <c:v>-3.2938519999999998</c:v>
                      </c:pt>
                      <c:pt idx="117757">
                        <c:v>-3.2898520000000002</c:v>
                      </c:pt>
                      <c:pt idx="117758">
                        <c:v>-3.2858520000000002</c:v>
                      </c:pt>
                      <c:pt idx="117759">
                        <c:v>-3.2818520000000002</c:v>
                      </c:pt>
                      <c:pt idx="117760">
                        <c:v>-3.2778520000000002</c:v>
                      </c:pt>
                      <c:pt idx="117761">
                        <c:v>-3.2738520000000002</c:v>
                      </c:pt>
                      <c:pt idx="117762">
                        <c:v>-3.2698520000000002</c:v>
                      </c:pt>
                      <c:pt idx="117763">
                        <c:v>-3.2658520000000002</c:v>
                      </c:pt>
                      <c:pt idx="117764">
                        <c:v>-3.2618520000000002</c:v>
                      </c:pt>
                      <c:pt idx="117765">
                        <c:v>-3.2578520000000002</c:v>
                      </c:pt>
                      <c:pt idx="117766">
                        <c:v>-3.2538520000000002</c:v>
                      </c:pt>
                      <c:pt idx="117767">
                        <c:v>-3.2498520000000002</c:v>
                      </c:pt>
                      <c:pt idx="117768">
                        <c:v>-3.2458520000000002</c:v>
                      </c:pt>
                      <c:pt idx="117769">
                        <c:v>-3.2418520000000002</c:v>
                      </c:pt>
                      <c:pt idx="117770">
                        <c:v>-3.2378520000000002</c:v>
                      </c:pt>
                      <c:pt idx="117771">
                        <c:v>-3.2338520000000002</c:v>
                      </c:pt>
                      <c:pt idx="117772">
                        <c:v>-3.2298520000000002</c:v>
                      </c:pt>
                      <c:pt idx="117773">
                        <c:v>-3.2258520000000002</c:v>
                      </c:pt>
                      <c:pt idx="117774">
                        <c:v>-3.2218520000000002</c:v>
                      </c:pt>
                      <c:pt idx="117775">
                        <c:v>-3.2178520000000002</c:v>
                      </c:pt>
                      <c:pt idx="117776">
                        <c:v>-3.2138520000000002</c:v>
                      </c:pt>
                      <c:pt idx="117777">
                        <c:v>-3.2098520000000001</c:v>
                      </c:pt>
                      <c:pt idx="117778">
                        <c:v>-3.2058520000000001</c:v>
                      </c:pt>
                      <c:pt idx="117779">
                        <c:v>-3.2018520000000001</c:v>
                      </c:pt>
                      <c:pt idx="117780">
                        <c:v>-3.1978520000000001</c:v>
                      </c:pt>
                      <c:pt idx="117781">
                        <c:v>-3.1938520000000001</c:v>
                      </c:pt>
                      <c:pt idx="117782">
                        <c:v>-3.1898520000000001</c:v>
                      </c:pt>
                      <c:pt idx="117783">
                        <c:v>-3.1858520000000001</c:v>
                      </c:pt>
                      <c:pt idx="117784">
                        <c:v>-3.1818520000000001</c:v>
                      </c:pt>
                      <c:pt idx="117785">
                        <c:v>-3.1778520000000001</c:v>
                      </c:pt>
                      <c:pt idx="117786">
                        <c:v>-3.1738520000000001</c:v>
                      </c:pt>
                      <c:pt idx="117787">
                        <c:v>-3.1698520000000001</c:v>
                      </c:pt>
                      <c:pt idx="117788">
                        <c:v>-3.1658520000000001</c:v>
                      </c:pt>
                      <c:pt idx="117789">
                        <c:v>-3.1618520000000001</c:v>
                      </c:pt>
                      <c:pt idx="117790">
                        <c:v>-3.1578520000000001</c:v>
                      </c:pt>
                      <c:pt idx="117791">
                        <c:v>-3.1538520000000001</c:v>
                      </c:pt>
                      <c:pt idx="117792">
                        <c:v>-3.1498520000000001</c:v>
                      </c:pt>
                      <c:pt idx="117793">
                        <c:v>-3.1458520000000001</c:v>
                      </c:pt>
                      <c:pt idx="117794">
                        <c:v>-3.1418520000000001</c:v>
                      </c:pt>
                      <c:pt idx="117795">
                        <c:v>-3.1378520000000001</c:v>
                      </c:pt>
                      <c:pt idx="117796">
                        <c:v>-3.1338520000000001</c:v>
                      </c:pt>
                      <c:pt idx="117797">
                        <c:v>-3.1298520000000001</c:v>
                      </c:pt>
                      <c:pt idx="117798">
                        <c:v>-3.1258520000000001</c:v>
                      </c:pt>
                      <c:pt idx="117799">
                        <c:v>-3.1218520000000001</c:v>
                      </c:pt>
                      <c:pt idx="117800">
                        <c:v>-3.1178520000000001</c:v>
                      </c:pt>
                      <c:pt idx="117801">
                        <c:v>-3.1138520000000001</c:v>
                      </c:pt>
                      <c:pt idx="117802">
                        <c:v>-3.1098520000000001</c:v>
                      </c:pt>
                      <c:pt idx="117803">
                        <c:v>-3.1058520000000001</c:v>
                      </c:pt>
                      <c:pt idx="117804">
                        <c:v>-3.1018520000000001</c:v>
                      </c:pt>
                      <c:pt idx="117805">
                        <c:v>-3.0978520000000001</c:v>
                      </c:pt>
                      <c:pt idx="117806">
                        <c:v>-3.093852</c:v>
                      </c:pt>
                      <c:pt idx="117807">
                        <c:v>-3.089852</c:v>
                      </c:pt>
                      <c:pt idx="117808">
                        <c:v>-3.085852</c:v>
                      </c:pt>
                      <c:pt idx="117809">
                        <c:v>-3.081852</c:v>
                      </c:pt>
                      <c:pt idx="117810">
                        <c:v>-3.077852</c:v>
                      </c:pt>
                      <c:pt idx="117811">
                        <c:v>-3.073852</c:v>
                      </c:pt>
                      <c:pt idx="117812">
                        <c:v>-3.069852</c:v>
                      </c:pt>
                      <c:pt idx="117813">
                        <c:v>-3.065852</c:v>
                      </c:pt>
                      <c:pt idx="117814">
                        <c:v>-3.061852</c:v>
                      </c:pt>
                      <c:pt idx="117815">
                        <c:v>-3.057852</c:v>
                      </c:pt>
                      <c:pt idx="117816">
                        <c:v>-3.053852</c:v>
                      </c:pt>
                      <c:pt idx="117817">
                        <c:v>-3.049852</c:v>
                      </c:pt>
                      <c:pt idx="117818">
                        <c:v>-3.045852</c:v>
                      </c:pt>
                      <c:pt idx="117819">
                        <c:v>-3.041852</c:v>
                      </c:pt>
                      <c:pt idx="117820">
                        <c:v>-3.037852</c:v>
                      </c:pt>
                      <c:pt idx="117821">
                        <c:v>-3.033852</c:v>
                      </c:pt>
                      <c:pt idx="117822">
                        <c:v>-3.029852</c:v>
                      </c:pt>
                      <c:pt idx="117823">
                        <c:v>-3.025852</c:v>
                      </c:pt>
                      <c:pt idx="117824">
                        <c:v>-3.021852</c:v>
                      </c:pt>
                      <c:pt idx="117825">
                        <c:v>-3.017852</c:v>
                      </c:pt>
                      <c:pt idx="117826">
                        <c:v>-3.013852</c:v>
                      </c:pt>
                      <c:pt idx="117827">
                        <c:v>-3.009852</c:v>
                      </c:pt>
                      <c:pt idx="117828">
                        <c:v>-3.005852</c:v>
                      </c:pt>
                      <c:pt idx="117829">
                        <c:v>-3.001852</c:v>
                      </c:pt>
                      <c:pt idx="117830">
                        <c:v>-2.997852</c:v>
                      </c:pt>
                      <c:pt idx="117831">
                        <c:v>-2.993852</c:v>
                      </c:pt>
                      <c:pt idx="117832">
                        <c:v>-2.989852</c:v>
                      </c:pt>
                      <c:pt idx="117833">
                        <c:v>-2.985852</c:v>
                      </c:pt>
                      <c:pt idx="117834">
                        <c:v>-2.9818519999999999</c:v>
                      </c:pt>
                      <c:pt idx="117835">
                        <c:v>-2.9778519999999999</c:v>
                      </c:pt>
                      <c:pt idx="117836">
                        <c:v>-2.9738519999999999</c:v>
                      </c:pt>
                      <c:pt idx="117837">
                        <c:v>-2.9698519999999999</c:v>
                      </c:pt>
                      <c:pt idx="117838">
                        <c:v>-2.9658519999999999</c:v>
                      </c:pt>
                      <c:pt idx="117839">
                        <c:v>-2.9618519999999999</c:v>
                      </c:pt>
                      <c:pt idx="117840">
                        <c:v>-2.9578519999999999</c:v>
                      </c:pt>
                      <c:pt idx="117841">
                        <c:v>-2.9538519999999999</c:v>
                      </c:pt>
                      <c:pt idx="117842">
                        <c:v>-2.9498519999999999</c:v>
                      </c:pt>
                      <c:pt idx="117843">
                        <c:v>-2.9458519999999999</c:v>
                      </c:pt>
                      <c:pt idx="117844">
                        <c:v>-2.9418519999999999</c:v>
                      </c:pt>
                      <c:pt idx="117845">
                        <c:v>-2.9378519999999999</c:v>
                      </c:pt>
                      <c:pt idx="117846">
                        <c:v>-2.9338519999999999</c:v>
                      </c:pt>
                      <c:pt idx="117847">
                        <c:v>-2.9298519999999999</c:v>
                      </c:pt>
                      <c:pt idx="117848">
                        <c:v>-2.9258519999999999</c:v>
                      </c:pt>
                      <c:pt idx="117849">
                        <c:v>-2.9218519999999999</c:v>
                      </c:pt>
                      <c:pt idx="117850">
                        <c:v>-2.9178519999999999</c:v>
                      </c:pt>
                      <c:pt idx="117851">
                        <c:v>-2.9138519999999999</c:v>
                      </c:pt>
                      <c:pt idx="117852">
                        <c:v>-2.9098519999999999</c:v>
                      </c:pt>
                      <c:pt idx="117853">
                        <c:v>-2.9058519999999999</c:v>
                      </c:pt>
                      <c:pt idx="117854">
                        <c:v>-2.9018519999999999</c:v>
                      </c:pt>
                      <c:pt idx="117855">
                        <c:v>-2.8978519999999999</c:v>
                      </c:pt>
                      <c:pt idx="117856">
                        <c:v>-2.8938519999999999</c:v>
                      </c:pt>
                      <c:pt idx="117857">
                        <c:v>-2.8898519999999999</c:v>
                      </c:pt>
                      <c:pt idx="117858">
                        <c:v>-2.8858519999999999</c:v>
                      </c:pt>
                      <c:pt idx="117859">
                        <c:v>-2.8818519999999999</c:v>
                      </c:pt>
                      <c:pt idx="117860">
                        <c:v>-2.8778519999999999</c:v>
                      </c:pt>
                      <c:pt idx="117861">
                        <c:v>-2.8738519999999999</c:v>
                      </c:pt>
                      <c:pt idx="117862">
                        <c:v>-2.8698519999999998</c:v>
                      </c:pt>
                      <c:pt idx="117863">
                        <c:v>-2.8658519999999998</c:v>
                      </c:pt>
                      <c:pt idx="117864">
                        <c:v>-2.8618519999999998</c:v>
                      </c:pt>
                      <c:pt idx="117865">
                        <c:v>-2.8578519999999998</c:v>
                      </c:pt>
                      <c:pt idx="117866">
                        <c:v>-2.8538519999999998</c:v>
                      </c:pt>
                      <c:pt idx="117867">
                        <c:v>-2.8498519999999998</c:v>
                      </c:pt>
                      <c:pt idx="117868">
                        <c:v>-2.8458519999999998</c:v>
                      </c:pt>
                      <c:pt idx="117869">
                        <c:v>-2.8418519999999998</c:v>
                      </c:pt>
                      <c:pt idx="117870">
                        <c:v>-2.8378519999999998</c:v>
                      </c:pt>
                      <c:pt idx="117871">
                        <c:v>-2.8338519999999998</c:v>
                      </c:pt>
                      <c:pt idx="117872">
                        <c:v>-2.8298519999999998</c:v>
                      </c:pt>
                      <c:pt idx="117873">
                        <c:v>-2.8258519999999998</c:v>
                      </c:pt>
                      <c:pt idx="117874">
                        <c:v>-2.8218519999999998</c:v>
                      </c:pt>
                      <c:pt idx="117875">
                        <c:v>-2.8178519999999998</c:v>
                      </c:pt>
                      <c:pt idx="117876">
                        <c:v>-2.8138519999999998</c:v>
                      </c:pt>
                      <c:pt idx="117877">
                        <c:v>-2.8098519999999998</c:v>
                      </c:pt>
                      <c:pt idx="117878">
                        <c:v>-2.8058519999999998</c:v>
                      </c:pt>
                      <c:pt idx="117879">
                        <c:v>-2.8018519999999998</c:v>
                      </c:pt>
                      <c:pt idx="117880">
                        <c:v>-2.7978519999999998</c:v>
                      </c:pt>
                      <c:pt idx="117881">
                        <c:v>-2.7938519999999998</c:v>
                      </c:pt>
                      <c:pt idx="117882">
                        <c:v>-2.7898520000000002</c:v>
                      </c:pt>
                      <c:pt idx="117883">
                        <c:v>-2.7858520000000002</c:v>
                      </c:pt>
                      <c:pt idx="117884">
                        <c:v>-2.7818520000000002</c:v>
                      </c:pt>
                      <c:pt idx="117885">
                        <c:v>-2.7778520000000002</c:v>
                      </c:pt>
                      <c:pt idx="117886">
                        <c:v>-2.7738520000000002</c:v>
                      </c:pt>
                      <c:pt idx="117887">
                        <c:v>-2.7698520000000002</c:v>
                      </c:pt>
                      <c:pt idx="117888">
                        <c:v>-2.7658520000000002</c:v>
                      </c:pt>
                      <c:pt idx="117889">
                        <c:v>-2.7618520000000002</c:v>
                      </c:pt>
                      <c:pt idx="117890">
                        <c:v>-2.7578520000000002</c:v>
                      </c:pt>
                      <c:pt idx="117891">
                        <c:v>-2.7538520000000002</c:v>
                      </c:pt>
                      <c:pt idx="117892">
                        <c:v>-2.7498520000000002</c:v>
                      </c:pt>
                      <c:pt idx="117893">
                        <c:v>-2.7458520000000002</c:v>
                      </c:pt>
                      <c:pt idx="117894">
                        <c:v>-2.7418520000000002</c:v>
                      </c:pt>
                      <c:pt idx="117895">
                        <c:v>-2.7378520000000002</c:v>
                      </c:pt>
                      <c:pt idx="117896">
                        <c:v>-2.7338520000000002</c:v>
                      </c:pt>
                      <c:pt idx="117897">
                        <c:v>-2.7298520000000002</c:v>
                      </c:pt>
                      <c:pt idx="117898">
                        <c:v>-2.7258520000000002</c:v>
                      </c:pt>
                      <c:pt idx="117899">
                        <c:v>-2.7218520000000002</c:v>
                      </c:pt>
                      <c:pt idx="117900">
                        <c:v>-2.7178520000000002</c:v>
                      </c:pt>
                      <c:pt idx="117901">
                        <c:v>-2.7138520000000002</c:v>
                      </c:pt>
                      <c:pt idx="117902">
                        <c:v>-2.7098520000000001</c:v>
                      </c:pt>
                      <c:pt idx="117903">
                        <c:v>-2.7058520000000001</c:v>
                      </c:pt>
                      <c:pt idx="117904">
                        <c:v>-2.7018520000000001</c:v>
                      </c:pt>
                      <c:pt idx="117905">
                        <c:v>-2.6978520000000001</c:v>
                      </c:pt>
                      <c:pt idx="117906">
                        <c:v>-2.6938520000000001</c:v>
                      </c:pt>
                      <c:pt idx="117907">
                        <c:v>-2.6898520000000001</c:v>
                      </c:pt>
                      <c:pt idx="117908">
                        <c:v>-2.6858520000000001</c:v>
                      </c:pt>
                      <c:pt idx="117909">
                        <c:v>-2.6818520000000001</c:v>
                      </c:pt>
                      <c:pt idx="117910">
                        <c:v>-2.6778520000000001</c:v>
                      </c:pt>
                      <c:pt idx="117911">
                        <c:v>-2.6738520000000001</c:v>
                      </c:pt>
                      <c:pt idx="117912">
                        <c:v>-2.6698520000000001</c:v>
                      </c:pt>
                      <c:pt idx="117913">
                        <c:v>-2.6658520000000001</c:v>
                      </c:pt>
                      <c:pt idx="117914">
                        <c:v>-2.6618520000000001</c:v>
                      </c:pt>
                      <c:pt idx="117915">
                        <c:v>-2.6578520000000001</c:v>
                      </c:pt>
                      <c:pt idx="117916">
                        <c:v>-2.6538520000000001</c:v>
                      </c:pt>
                      <c:pt idx="117917">
                        <c:v>-2.6498520000000001</c:v>
                      </c:pt>
                      <c:pt idx="117918">
                        <c:v>-2.6458520000000001</c:v>
                      </c:pt>
                      <c:pt idx="117919">
                        <c:v>-2.6418520000000001</c:v>
                      </c:pt>
                      <c:pt idx="117920">
                        <c:v>-2.6378520000000001</c:v>
                      </c:pt>
                      <c:pt idx="117921">
                        <c:v>-2.6338520000000001</c:v>
                      </c:pt>
                      <c:pt idx="117922">
                        <c:v>-2.6298520000000001</c:v>
                      </c:pt>
                      <c:pt idx="117923">
                        <c:v>-2.6258520000000001</c:v>
                      </c:pt>
                      <c:pt idx="117924">
                        <c:v>-2.6218520000000001</c:v>
                      </c:pt>
                      <c:pt idx="117925">
                        <c:v>-2.6178520000000001</c:v>
                      </c:pt>
                      <c:pt idx="117926">
                        <c:v>-2.6138520000000001</c:v>
                      </c:pt>
                      <c:pt idx="117927">
                        <c:v>-2.6098520000000001</c:v>
                      </c:pt>
                      <c:pt idx="117928">
                        <c:v>-2.6058520000000001</c:v>
                      </c:pt>
                      <c:pt idx="117929">
                        <c:v>-2.6018520000000001</c:v>
                      </c:pt>
                      <c:pt idx="117930">
                        <c:v>-2.5978520000000001</c:v>
                      </c:pt>
                      <c:pt idx="117931">
                        <c:v>-2.593852</c:v>
                      </c:pt>
                      <c:pt idx="117932">
                        <c:v>-2.589852</c:v>
                      </c:pt>
                      <c:pt idx="117933">
                        <c:v>-2.585852</c:v>
                      </c:pt>
                      <c:pt idx="117934">
                        <c:v>-2.581852</c:v>
                      </c:pt>
                      <c:pt idx="117935">
                        <c:v>-2.577852</c:v>
                      </c:pt>
                      <c:pt idx="117936">
                        <c:v>-2.573852</c:v>
                      </c:pt>
                      <c:pt idx="117937">
                        <c:v>-2.569852</c:v>
                      </c:pt>
                      <c:pt idx="117938">
                        <c:v>-2.565852</c:v>
                      </c:pt>
                      <c:pt idx="117939">
                        <c:v>-2.561852</c:v>
                      </c:pt>
                      <c:pt idx="117940">
                        <c:v>-2.557852</c:v>
                      </c:pt>
                      <c:pt idx="117941">
                        <c:v>-2.553852</c:v>
                      </c:pt>
                      <c:pt idx="117942">
                        <c:v>-2.549852</c:v>
                      </c:pt>
                      <c:pt idx="117943">
                        <c:v>-2.545852</c:v>
                      </c:pt>
                      <c:pt idx="117944">
                        <c:v>-2.541852</c:v>
                      </c:pt>
                      <c:pt idx="117945">
                        <c:v>-2.537852</c:v>
                      </c:pt>
                      <c:pt idx="117946">
                        <c:v>-2.533852</c:v>
                      </c:pt>
                      <c:pt idx="117947">
                        <c:v>-2.529852</c:v>
                      </c:pt>
                      <c:pt idx="117948">
                        <c:v>-2.525852</c:v>
                      </c:pt>
                      <c:pt idx="117949">
                        <c:v>-2.521852</c:v>
                      </c:pt>
                      <c:pt idx="117950">
                        <c:v>-2.517852</c:v>
                      </c:pt>
                      <c:pt idx="117951">
                        <c:v>-2.513852</c:v>
                      </c:pt>
                      <c:pt idx="117952">
                        <c:v>-2.509852</c:v>
                      </c:pt>
                      <c:pt idx="117953">
                        <c:v>-2.505852</c:v>
                      </c:pt>
                      <c:pt idx="117954">
                        <c:v>-2.501852</c:v>
                      </c:pt>
                      <c:pt idx="117955">
                        <c:v>-2.497852</c:v>
                      </c:pt>
                      <c:pt idx="117956">
                        <c:v>-2.493852</c:v>
                      </c:pt>
                      <c:pt idx="117957">
                        <c:v>-2.489852</c:v>
                      </c:pt>
                      <c:pt idx="117958">
                        <c:v>-2.485852</c:v>
                      </c:pt>
                      <c:pt idx="117959">
                        <c:v>-2.4818519999999999</c:v>
                      </c:pt>
                      <c:pt idx="117960">
                        <c:v>-2.4778519999999999</c:v>
                      </c:pt>
                      <c:pt idx="117961">
                        <c:v>-2.4738519999999999</c:v>
                      </c:pt>
                      <c:pt idx="117962">
                        <c:v>-2.4698519999999999</c:v>
                      </c:pt>
                      <c:pt idx="117963">
                        <c:v>-2.4658519999999999</c:v>
                      </c:pt>
                      <c:pt idx="117964">
                        <c:v>-2.4618519999999999</c:v>
                      </c:pt>
                      <c:pt idx="117965">
                        <c:v>-2.4578519999999999</c:v>
                      </c:pt>
                      <c:pt idx="117966">
                        <c:v>-2.4538519999999999</c:v>
                      </c:pt>
                      <c:pt idx="117967">
                        <c:v>-2.4498519999999999</c:v>
                      </c:pt>
                      <c:pt idx="117968">
                        <c:v>-2.4458519999999999</c:v>
                      </c:pt>
                      <c:pt idx="117969">
                        <c:v>-2.4418519999999999</c:v>
                      </c:pt>
                      <c:pt idx="117970">
                        <c:v>-2.4378519999999999</c:v>
                      </c:pt>
                      <c:pt idx="117971">
                        <c:v>-2.4338519999999999</c:v>
                      </c:pt>
                      <c:pt idx="117972">
                        <c:v>-2.4298519999999999</c:v>
                      </c:pt>
                      <c:pt idx="117973">
                        <c:v>-2.4258519999999999</c:v>
                      </c:pt>
                      <c:pt idx="117974">
                        <c:v>-2.4218519999999999</c:v>
                      </c:pt>
                      <c:pt idx="117975">
                        <c:v>-2.4178519999999999</c:v>
                      </c:pt>
                      <c:pt idx="117976">
                        <c:v>-2.4138519999999999</c:v>
                      </c:pt>
                      <c:pt idx="117977">
                        <c:v>-2.4098519999999999</c:v>
                      </c:pt>
                      <c:pt idx="117978">
                        <c:v>-2.4058519999999999</c:v>
                      </c:pt>
                      <c:pt idx="117979">
                        <c:v>-2.4018519999999999</c:v>
                      </c:pt>
                      <c:pt idx="117980">
                        <c:v>-2.3978519999999999</c:v>
                      </c:pt>
                      <c:pt idx="117981">
                        <c:v>-2.3938519999999999</c:v>
                      </c:pt>
                      <c:pt idx="117982">
                        <c:v>-2.3898519999999999</c:v>
                      </c:pt>
                      <c:pt idx="117983">
                        <c:v>-2.3858519999999999</c:v>
                      </c:pt>
                      <c:pt idx="117984">
                        <c:v>-2.3818519999999999</c:v>
                      </c:pt>
                      <c:pt idx="117985">
                        <c:v>-2.3778519999999999</c:v>
                      </c:pt>
                      <c:pt idx="117986">
                        <c:v>-2.3738519999999999</c:v>
                      </c:pt>
                      <c:pt idx="117987">
                        <c:v>-2.3698519999999998</c:v>
                      </c:pt>
                      <c:pt idx="117988">
                        <c:v>-2.3658519999999998</c:v>
                      </c:pt>
                      <c:pt idx="117989">
                        <c:v>-2.3618519999999998</c:v>
                      </c:pt>
                      <c:pt idx="117990">
                        <c:v>-2.3578519999999998</c:v>
                      </c:pt>
                      <c:pt idx="117991">
                        <c:v>-2.3538519999999998</c:v>
                      </c:pt>
                      <c:pt idx="117992">
                        <c:v>-2.3498519999999998</c:v>
                      </c:pt>
                      <c:pt idx="117993">
                        <c:v>-2.3458519999999998</c:v>
                      </c:pt>
                      <c:pt idx="117994">
                        <c:v>-2.3418519999999998</c:v>
                      </c:pt>
                      <c:pt idx="117995">
                        <c:v>-2.3378519999999998</c:v>
                      </c:pt>
                      <c:pt idx="117996">
                        <c:v>-2.3338519999999998</c:v>
                      </c:pt>
                      <c:pt idx="117997">
                        <c:v>-2.3298519999999998</c:v>
                      </c:pt>
                      <c:pt idx="117998">
                        <c:v>-2.3258519999999998</c:v>
                      </c:pt>
                      <c:pt idx="117999">
                        <c:v>-2.3218519999999998</c:v>
                      </c:pt>
                      <c:pt idx="118000">
                        <c:v>-2.3178519999999998</c:v>
                      </c:pt>
                      <c:pt idx="118001">
                        <c:v>-2.3138519999999998</c:v>
                      </c:pt>
                      <c:pt idx="118002">
                        <c:v>-2.3098519999999998</c:v>
                      </c:pt>
                      <c:pt idx="118003">
                        <c:v>-2.3058519999999998</c:v>
                      </c:pt>
                      <c:pt idx="118004">
                        <c:v>-2.3018519999999998</c:v>
                      </c:pt>
                      <c:pt idx="118005">
                        <c:v>-2.2978519999999998</c:v>
                      </c:pt>
                      <c:pt idx="118006">
                        <c:v>-2.2938519999999998</c:v>
                      </c:pt>
                      <c:pt idx="118007">
                        <c:v>-2.2898520000000002</c:v>
                      </c:pt>
                      <c:pt idx="118008">
                        <c:v>-2.2858520000000002</c:v>
                      </c:pt>
                      <c:pt idx="118009">
                        <c:v>-2.2818520000000002</c:v>
                      </c:pt>
                      <c:pt idx="118010">
                        <c:v>-2.2778520000000002</c:v>
                      </c:pt>
                      <c:pt idx="118011">
                        <c:v>-2.2738520000000002</c:v>
                      </c:pt>
                      <c:pt idx="118012">
                        <c:v>-2.2698520000000002</c:v>
                      </c:pt>
                      <c:pt idx="118013">
                        <c:v>-2.2658520000000002</c:v>
                      </c:pt>
                      <c:pt idx="118014">
                        <c:v>-2.2618520000000002</c:v>
                      </c:pt>
                      <c:pt idx="118015">
                        <c:v>-2.2578520000000002</c:v>
                      </c:pt>
                      <c:pt idx="118016">
                        <c:v>-2.2538520000000002</c:v>
                      </c:pt>
                      <c:pt idx="118017">
                        <c:v>-2.2498520000000002</c:v>
                      </c:pt>
                      <c:pt idx="118018">
                        <c:v>-2.2458520000000002</c:v>
                      </c:pt>
                      <c:pt idx="118019">
                        <c:v>-2.2418520000000002</c:v>
                      </c:pt>
                      <c:pt idx="118020">
                        <c:v>-2.2378520000000002</c:v>
                      </c:pt>
                      <c:pt idx="118021">
                        <c:v>-2.2338520000000002</c:v>
                      </c:pt>
                      <c:pt idx="118022">
                        <c:v>-2.2298520000000002</c:v>
                      </c:pt>
                      <c:pt idx="118023">
                        <c:v>-2.2258520000000002</c:v>
                      </c:pt>
                      <c:pt idx="118024">
                        <c:v>-2.2218520000000002</c:v>
                      </c:pt>
                      <c:pt idx="118025">
                        <c:v>-2.2178520000000002</c:v>
                      </c:pt>
                      <c:pt idx="118026">
                        <c:v>-2.2138520000000002</c:v>
                      </c:pt>
                      <c:pt idx="118027">
                        <c:v>-2.2098520000000001</c:v>
                      </c:pt>
                      <c:pt idx="118028">
                        <c:v>-2.2058520000000001</c:v>
                      </c:pt>
                      <c:pt idx="118029">
                        <c:v>-2.2018520000000001</c:v>
                      </c:pt>
                      <c:pt idx="118030">
                        <c:v>-2.1978520000000001</c:v>
                      </c:pt>
                      <c:pt idx="118031">
                        <c:v>-2.1938520000000001</c:v>
                      </c:pt>
                      <c:pt idx="118032">
                        <c:v>-2.1898520000000001</c:v>
                      </c:pt>
                      <c:pt idx="118033">
                        <c:v>-2.1858520000000001</c:v>
                      </c:pt>
                      <c:pt idx="118034">
                        <c:v>-2.1818520000000001</c:v>
                      </c:pt>
                      <c:pt idx="118035">
                        <c:v>-2.1778520000000001</c:v>
                      </c:pt>
                      <c:pt idx="118036">
                        <c:v>-2.1738520000000001</c:v>
                      </c:pt>
                      <c:pt idx="118037">
                        <c:v>-2.1698520000000001</c:v>
                      </c:pt>
                      <c:pt idx="118038">
                        <c:v>-2.1658520000000001</c:v>
                      </c:pt>
                      <c:pt idx="118039">
                        <c:v>-2.1618520000000001</c:v>
                      </c:pt>
                      <c:pt idx="118040">
                        <c:v>-2.1578520000000001</c:v>
                      </c:pt>
                      <c:pt idx="118041">
                        <c:v>-2.1538520000000001</c:v>
                      </c:pt>
                      <c:pt idx="118042">
                        <c:v>-2.1498520000000001</c:v>
                      </c:pt>
                      <c:pt idx="118043">
                        <c:v>-2.1458520000000001</c:v>
                      </c:pt>
                      <c:pt idx="118044">
                        <c:v>-2.1418520000000001</c:v>
                      </c:pt>
                      <c:pt idx="118045">
                        <c:v>-2.1378520000000001</c:v>
                      </c:pt>
                      <c:pt idx="118046">
                        <c:v>-2.1338520000000001</c:v>
                      </c:pt>
                      <c:pt idx="118047">
                        <c:v>-2.1298520000000001</c:v>
                      </c:pt>
                      <c:pt idx="118048">
                        <c:v>-2.1258520000000001</c:v>
                      </c:pt>
                      <c:pt idx="118049">
                        <c:v>-2.1218520000000001</c:v>
                      </c:pt>
                      <c:pt idx="118050">
                        <c:v>-2.1178520000000001</c:v>
                      </c:pt>
                      <c:pt idx="118051">
                        <c:v>-2.1138520000000001</c:v>
                      </c:pt>
                      <c:pt idx="118052">
                        <c:v>-2.1098520000000001</c:v>
                      </c:pt>
                      <c:pt idx="118053">
                        <c:v>-2.1058520000000001</c:v>
                      </c:pt>
                      <c:pt idx="118054">
                        <c:v>-2.1018520000000001</c:v>
                      </c:pt>
                      <c:pt idx="118055">
                        <c:v>-2.0978520000000001</c:v>
                      </c:pt>
                      <c:pt idx="118056">
                        <c:v>-2.093852</c:v>
                      </c:pt>
                      <c:pt idx="118057">
                        <c:v>-2.089852</c:v>
                      </c:pt>
                      <c:pt idx="118058">
                        <c:v>-2.085852</c:v>
                      </c:pt>
                      <c:pt idx="118059">
                        <c:v>-2.081852</c:v>
                      </c:pt>
                      <c:pt idx="118060">
                        <c:v>-2.077852</c:v>
                      </c:pt>
                      <c:pt idx="118061">
                        <c:v>-2.073852</c:v>
                      </c:pt>
                      <c:pt idx="118062">
                        <c:v>-2.069852</c:v>
                      </c:pt>
                      <c:pt idx="118063">
                        <c:v>-2.065852</c:v>
                      </c:pt>
                      <c:pt idx="118064">
                        <c:v>-2.061852</c:v>
                      </c:pt>
                      <c:pt idx="118065">
                        <c:v>-2.057852</c:v>
                      </c:pt>
                      <c:pt idx="118066">
                        <c:v>-2.053852</c:v>
                      </c:pt>
                      <c:pt idx="118067">
                        <c:v>-2.049852</c:v>
                      </c:pt>
                      <c:pt idx="118068">
                        <c:v>-2.045852</c:v>
                      </c:pt>
                      <c:pt idx="118069">
                        <c:v>-2.041852</c:v>
                      </c:pt>
                      <c:pt idx="118070">
                        <c:v>-2.037852</c:v>
                      </c:pt>
                      <c:pt idx="118071">
                        <c:v>-2.033852</c:v>
                      </c:pt>
                      <c:pt idx="118072">
                        <c:v>-2.029852</c:v>
                      </c:pt>
                      <c:pt idx="118073">
                        <c:v>-2.025852</c:v>
                      </c:pt>
                      <c:pt idx="118074">
                        <c:v>-2.021852</c:v>
                      </c:pt>
                      <c:pt idx="118075">
                        <c:v>-2.017852</c:v>
                      </c:pt>
                      <c:pt idx="118076">
                        <c:v>-2.013852</c:v>
                      </c:pt>
                      <c:pt idx="118077">
                        <c:v>-2.009852</c:v>
                      </c:pt>
                      <c:pt idx="118078">
                        <c:v>-2.005852</c:v>
                      </c:pt>
                      <c:pt idx="118079">
                        <c:v>-2.001852</c:v>
                      </c:pt>
                      <c:pt idx="118080">
                        <c:v>-1.997852</c:v>
                      </c:pt>
                      <c:pt idx="118081">
                        <c:v>-1.993852</c:v>
                      </c:pt>
                      <c:pt idx="118082">
                        <c:v>-1.989852</c:v>
                      </c:pt>
                      <c:pt idx="118083">
                        <c:v>-1.985852</c:v>
                      </c:pt>
                      <c:pt idx="118084">
                        <c:v>-1.9818519999999999</c:v>
                      </c:pt>
                      <c:pt idx="118085">
                        <c:v>-1.9778519999999999</c:v>
                      </c:pt>
                      <c:pt idx="118086">
                        <c:v>-1.9738519999999999</c:v>
                      </c:pt>
                      <c:pt idx="118087">
                        <c:v>-1.9698519999999999</c:v>
                      </c:pt>
                      <c:pt idx="118088">
                        <c:v>-1.9658519999999999</c:v>
                      </c:pt>
                      <c:pt idx="118089">
                        <c:v>-1.9618519999999999</c:v>
                      </c:pt>
                      <c:pt idx="118090">
                        <c:v>-1.9578519999999999</c:v>
                      </c:pt>
                      <c:pt idx="118091">
                        <c:v>-1.9538519999999999</c:v>
                      </c:pt>
                      <c:pt idx="118092">
                        <c:v>-1.9498519999999999</c:v>
                      </c:pt>
                      <c:pt idx="118093">
                        <c:v>-1.9458519999999999</c:v>
                      </c:pt>
                      <c:pt idx="118094">
                        <c:v>-1.9418519999999999</c:v>
                      </c:pt>
                      <c:pt idx="118095">
                        <c:v>-1.9378519999999999</c:v>
                      </c:pt>
                      <c:pt idx="118096">
                        <c:v>-1.9338519999999999</c:v>
                      </c:pt>
                      <c:pt idx="118097">
                        <c:v>-1.9298519999999999</c:v>
                      </c:pt>
                      <c:pt idx="118098">
                        <c:v>-1.9258519999999999</c:v>
                      </c:pt>
                      <c:pt idx="118099">
                        <c:v>-1.9218519999999999</c:v>
                      </c:pt>
                      <c:pt idx="118100">
                        <c:v>-1.9178519999999999</c:v>
                      </c:pt>
                      <c:pt idx="118101">
                        <c:v>-1.9138520000000001</c:v>
                      </c:pt>
                      <c:pt idx="118102">
                        <c:v>-1.9098520000000001</c:v>
                      </c:pt>
                      <c:pt idx="118103">
                        <c:v>-1.9058520000000001</c:v>
                      </c:pt>
                      <c:pt idx="118104">
                        <c:v>-1.9018520000000001</c:v>
                      </c:pt>
                      <c:pt idx="118105">
                        <c:v>-1.8978520000000001</c:v>
                      </c:pt>
                      <c:pt idx="118106">
                        <c:v>-1.8938520000000001</c:v>
                      </c:pt>
                      <c:pt idx="118107">
                        <c:v>-1.8898520000000001</c:v>
                      </c:pt>
                      <c:pt idx="118108">
                        <c:v>-1.8858520000000001</c:v>
                      </c:pt>
                      <c:pt idx="118109">
                        <c:v>-1.8818520000000001</c:v>
                      </c:pt>
                      <c:pt idx="118110">
                        <c:v>-1.8778520000000001</c:v>
                      </c:pt>
                      <c:pt idx="118111">
                        <c:v>-1.8738520000000001</c:v>
                      </c:pt>
                      <c:pt idx="118112">
                        <c:v>-1.8698520000000001</c:v>
                      </c:pt>
                      <c:pt idx="118113">
                        <c:v>-1.8658520000000001</c:v>
                      </c:pt>
                      <c:pt idx="118114">
                        <c:v>-1.8618520000000001</c:v>
                      </c:pt>
                      <c:pt idx="118115">
                        <c:v>-1.8578520000000001</c:v>
                      </c:pt>
                      <c:pt idx="118116">
                        <c:v>-1.8538520000000001</c:v>
                      </c:pt>
                      <c:pt idx="118117">
                        <c:v>-1.8498520000000001</c:v>
                      </c:pt>
                      <c:pt idx="118118">
                        <c:v>-1.845852</c:v>
                      </c:pt>
                      <c:pt idx="118119">
                        <c:v>-1.841852</c:v>
                      </c:pt>
                      <c:pt idx="118120">
                        <c:v>-1.837852</c:v>
                      </c:pt>
                      <c:pt idx="118121">
                        <c:v>-1.833852</c:v>
                      </c:pt>
                      <c:pt idx="118122">
                        <c:v>-1.829852</c:v>
                      </c:pt>
                      <c:pt idx="118123">
                        <c:v>-1.825852</c:v>
                      </c:pt>
                      <c:pt idx="118124">
                        <c:v>-1.821852</c:v>
                      </c:pt>
                      <c:pt idx="118125">
                        <c:v>-1.817852</c:v>
                      </c:pt>
                      <c:pt idx="118126">
                        <c:v>-1.813852</c:v>
                      </c:pt>
                      <c:pt idx="118127">
                        <c:v>-1.809852</c:v>
                      </c:pt>
                      <c:pt idx="118128">
                        <c:v>-1.805852</c:v>
                      </c:pt>
                      <c:pt idx="118129">
                        <c:v>-1.801852</c:v>
                      </c:pt>
                      <c:pt idx="118130">
                        <c:v>-1.797852</c:v>
                      </c:pt>
                      <c:pt idx="118131">
                        <c:v>-1.793852</c:v>
                      </c:pt>
                      <c:pt idx="118132">
                        <c:v>-1.789852</c:v>
                      </c:pt>
                      <c:pt idx="118133">
                        <c:v>-1.785852</c:v>
                      </c:pt>
                      <c:pt idx="118134">
                        <c:v>-1.781852</c:v>
                      </c:pt>
                      <c:pt idx="118135">
                        <c:v>-1.777852</c:v>
                      </c:pt>
                      <c:pt idx="118136">
                        <c:v>-1.773852</c:v>
                      </c:pt>
                      <c:pt idx="118137">
                        <c:v>-1.769852</c:v>
                      </c:pt>
                      <c:pt idx="118138">
                        <c:v>-1.765852</c:v>
                      </c:pt>
                      <c:pt idx="118139">
                        <c:v>-1.761852</c:v>
                      </c:pt>
                      <c:pt idx="118140">
                        <c:v>-1.757852</c:v>
                      </c:pt>
                      <c:pt idx="118141">
                        <c:v>-1.753852</c:v>
                      </c:pt>
                      <c:pt idx="118142">
                        <c:v>-1.749852</c:v>
                      </c:pt>
                      <c:pt idx="118143">
                        <c:v>-1.745852</c:v>
                      </c:pt>
                      <c:pt idx="118144">
                        <c:v>-1.741852</c:v>
                      </c:pt>
                      <c:pt idx="118145">
                        <c:v>-1.737852</c:v>
                      </c:pt>
                      <c:pt idx="118146">
                        <c:v>-1.7338519999999999</c:v>
                      </c:pt>
                      <c:pt idx="118147">
                        <c:v>-1.7298519999999999</c:v>
                      </c:pt>
                      <c:pt idx="118148">
                        <c:v>-1.7258519999999999</c:v>
                      </c:pt>
                      <c:pt idx="118149">
                        <c:v>-1.7218519999999999</c:v>
                      </c:pt>
                      <c:pt idx="118150">
                        <c:v>-1.7178519999999999</c:v>
                      </c:pt>
                      <c:pt idx="118151">
                        <c:v>-1.7138519999999999</c:v>
                      </c:pt>
                      <c:pt idx="118152">
                        <c:v>-1.7098519999999999</c:v>
                      </c:pt>
                      <c:pt idx="118153">
                        <c:v>-1.7058519999999999</c:v>
                      </c:pt>
                      <c:pt idx="118154">
                        <c:v>-1.7018519999999999</c:v>
                      </c:pt>
                      <c:pt idx="118155">
                        <c:v>-1.6978519999999999</c:v>
                      </c:pt>
                      <c:pt idx="118156">
                        <c:v>-1.6938519999999999</c:v>
                      </c:pt>
                      <c:pt idx="118157">
                        <c:v>-1.6898519999999999</c:v>
                      </c:pt>
                      <c:pt idx="118158">
                        <c:v>-1.6858519999999999</c:v>
                      </c:pt>
                      <c:pt idx="118159">
                        <c:v>-1.6818519999999999</c:v>
                      </c:pt>
                      <c:pt idx="118160">
                        <c:v>-1.6778519999999999</c:v>
                      </c:pt>
                      <c:pt idx="118161">
                        <c:v>-1.6738519999999999</c:v>
                      </c:pt>
                      <c:pt idx="118162">
                        <c:v>-1.6698519999999999</c:v>
                      </c:pt>
                      <c:pt idx="118163">
                        <c:v>-1.6658520000000001</c:v>
                      </c:pt>
                      <c:pt idx="118164">
                        <c:v>-1.6618520000000001</c:v>
                      </c:pt>
                      <c:pt idx="118165">
                        <c:v>-1.6578520000000001</c:v>
                      </c:pt>
                      <c:pt idx="118166">
                        <c:v>-1.6538520000000001</c:v>
                      </c:pt>
                      <c:pt idx="118167">
                        <c:v>-1.6498520000000001</c:v>
                      </c:pt>
                      <c:pt idx="118168">
                        <c:v>-1.6458520000000001</c:v>
                      </c:pt>
                      <c:pt idx="118169">
                        <c:v>-1.6418520000000001</c:v>
                      </c:pt>
                      <c:pt idx="118170">
                        <c:v>-1.6378520000000001</c:v>
                      </c:pt>
                      <c:pt idx="118171">
                        <c:v>-1.6338520000000001</c:v>
                      </c:pt>
                      <c:pt idx="118172">
                        <c:v>-1.6298520000000001</c:v>
                      </c:pt>
                      <c:pt idx="118173">
                        <c:v>-1.6258520000000001</c:v>
                      </c:pt>
                      <c:pt idx="118174">
                        <c:v>-1.6218520000000001</c:v>
                      </c:pt>
                      <c:pt idx="118175">
                        <c:v>-1.6178520000000001</c:v>
                      </c:pt>
                      <c:pt idx="118176">
                        <c:v>-1.6138520000000001</c:v>
                      </c:pt>
                      <c:pt idx="118177">
                        <c:v>-1.6098520000000001</c:v>
                      </c:pt>
                      <c:pt idx="118178">
                        <c:v>-1.6058520000000001</c:v>
                      </c:pt>
                      <c:pt idx="118179">
                        <c:v>-1.6018520000000001</c:v>
                      </c:pt>
                      <c:pt idx="118180">
                        <c:v>-1.5978520000000001</c:v>
                      </c:pt>
                      <c:pt idx="118181">
                        <c:v>-1.593852</c:v>
                      </c:pt>
                      <c:pt idx="118182">
                        <c:v>-1.589852</c:v>
                      </c:pt>
                      <c:pt idx="118183">
                        <c:v>-1.585852</c:v>
                      </c:pt>
                      <c:pt idx="118184">
                        <c:v>-1.581852</c:v>
                      </c:pt>
                      <c:pt idx="118185">
                        <c:v>-1.577852</c:v>
                      </c:pt>
                      <c:pt idx="118186">
                        <c:v>-1.573852</c:v>
                      </c:pt>
                      <c:pt idx="118187">
                        <c:v>-1.569852</c:v>
                      </c:pt>
                      <c:pt idx="118188">
                        <c:v>-1.565852</c:v>
                      </c:pt>
                      <c:pt idx="118189">
                        <c:v>-1.561852</c:v>
                      </c:pt>
                      <c:pt idx="118190">
                        <c:v>-1.557852</c:v>
                      </c:pt>
                      <c:pt idx="118191">
                        <c:v>-1.553852</c:v>
                      </c:pt>
                      <c:pt idx="118192">
                        <c:v>-1.549852</c:v>
                      </c:pt>
                      <c:pt idx="118193">
                        <c:v>-1.545852</c:v>
                      </c:pt>
                      <c:pt idx="118194">
                        <c:v>-1.541852</c:v>
                      </c:pt>
                      <c:pt idx="118195">
                        <c:v>-1.537852</c:v>
                      </c:pt>
                      <c:pt idx="118196">
                        <c:v>-1.533852</c:v>
                      </c:pt>
                      <c:pt idx="118197">
                        <c:v>-1.529852</c:v>
                      </c:pt>
                      <c:pt idx="118198">
                        <c:v>-1.525852</c:v>
                      </c:pt>
                      <c:pt idx="118199">
                        <c:v>-1.521852</c:v>
                      </c:pt>
                      <c:pt idx="118200">
                        <c:v>-1.517852</c:v>
                      </c:pt>
                      <c:pt idx="118201">
                        <c:v>-1.513852</c:v>
                      </c:pt>
                      <c:pt idx="118202">
                        <c:v>-1.509852</c:v>
                      </c:pt>
                      <c:pt idx="118203">
                        <c:v>-1.505852</c:v>
                      </c:pt>
                      <c:pt idx="118204">
                        <c:v>-1.501852</c:v>
                      </c:pt>
                      <c:pt idx="118205">
                        <c:v>-1.497852</c:v>
                      </c:pt>
                      <c:pt idx="118206">
                        <c:v>-1.493852</c:v>
                      </c:pt>
                      <c:pt idx="118207">
                        <c:v>-1.489852</c:v>
                      </c:pt>
                      <c:pt idx="118208">
                        <c:v>-1.485852</c:v>
                      </c:pt>
                      <c:pt idx="118209">
                        <c:v>-1.4818519999999999</c:v>
                      </c:pt>
                      <c:pt idx="118210">
                        <c:v>-1.4778519999999999</c:v>
                      </c:pt>
                      <c:pt idx="118211">
                        <c:v>-1.4738519999999999</c:v>
                      </c:pt>
                      <c:pt idx="118212">
                        <c:v>-1.4698519999999999</c:v>
                      </c:pt>
                      <c:pt idx="118213">
                        <c:v>-1.4658519999999999</c:v>
                      </c:pt>
                      <c:pt idx="118214">
                        <c:v>-1.4618519999999999</c:v>
                      </c:pt>
                      <c:pt idx="118215">
                        <c:v>-1.4578519999999999</c:v>
                      </c:pt>
                      <c:pt idx="118216">
                        <c:v>-1.4538519999999999</c:v>
                      </c:pt>
                      <c:pt idx="118217">
                        <c:v>-1.4498519999999999</c:v>
                      </c:pt>
                      <c:pt idx="118218">
                        <c:v>-1.4458519999999999</c:v>
                      </c:pt>
                      <c:pt idx="118219">
                        <c:v>-1.4418519999999999</c:v>
                      </c:pt>
                      <c:pt idx="118220">
                        <c:v>-1.4378519999999999</c:v>
                      </c:pt>
                      <c:pt idx="118221">
                        <c:v>-1.4338519999999999</c:v>
                      </c:pt>
                      <c:pt idx="118222">
                        <c:v>-1.4298519999999999</c:v>
                      </c:pt>
                      <c:pt idx="118223">
                        <c:v>-1.4258519999999999</c:v>
                      </c:pt>
                      <c:pt idx="118224">
                        <c:v>-1.4218519999999999</c:v>
                      </c:pt>
                      <c:pt idx="118225">
                        <c:v>-1.4178519999999999</c:v>
                      </c:pt>
                      <c:pt idx="118226">
                        <c:v>-1.4138520000000001</c:v>
                      </c:pt>
                      <c:pt idx="118227">
                        <c:v>-1.4098520000000001</c:v>
                      </c:pt>
                      <c:pt idx="118228">
                        <c:v>-1.4058520000000001</c:v>
                      </c:pt>
                      <c:pt idx="118229">
                        <c:v>-1.4018520000000001</c:v>
                      </c:pt>
                      <c:pt idx="118230">
                        <c:v>-1.3978520000000001</c:v>
                      </c:pt>
                      <c:pt idx="118231">
                        <c:v>-1.3938520000000001</c:v>
                      </c:pt>
                      <c:pt idx="118232">
                        <c:v>-1.3898520000000001</c:v>
                      </c:pt>
                      <c:pt idx="118233">
                        <c:v>-1.3858520000000001</c:v>
                      </c:pt>
                      <c:pt idx="118234">
                        <c:v>-1.3818520000000001</c:v>
                      </c:pt>
                      <c:pt idx="118235">
                        <c:v>-1.3778520000000001</c:v>
                      </c:pt>
                      <c:pt idx="118236">
                        <c:v>-1.3738520000000001</c:v>
                      </c:pt>
                      <c:pt idx="118237">
                        <c:v>-1.3698520000000001</c:v>
                      </c:pt>
                      <c:pt idx="118238">
                        <c:v>-1.3658520000000001</c:v>
                      </c:pt>
                      <c:pt idx="118239">
                        <c:v>-1.3618520000000001</c:v>
                      </c:pt>
                      <c:pt idx="118240">
                        <c:v>-1.3578520000000001</c:v>
                      </c:pt>
                      <c:pt idx="118241">
                        <c:v>-1.3538520000000001</c:v>
                      </c:pt>
                      <c:pt idx="118242">
                        <c:v>-1.3498520000000001</c:v>
                      </c:pt>
                      <c:pt idx="118243">
                        <c:v>-1.345852</c:v>
                      </c:pt>
                      <c:pt idx="118244">
                        <c:v>-1.341852</c:v>
                      </c:pt>
                      <c:pt idx="118245">
                        <c:v>-1.337852</c:v>
                      </c:pt>
                      <c:pt idx="118246">
                        <c:v>-1.333852</c:v>
                      </c:pt>
                      <c:pt idx="118247">
                        <c:v>-1.329852</c:v>
                      </c:pt>
                      <c:pt idx="118248">
                        <c:v>-1.325852</c:v>
                      </c:pt>
                      <c:pt idx="118249">
                        <c:v>-1.321852</c:v>
                      </c:pt>
                      <c:pt idx="118250">
                        <c:v>-1.317852</c:v>
                      </c:pt>
                      <c:pt idx="118251">
                        <c:v>-1.313852</c:v>
                      </c:pt>
                      <c:pt idx="118252">
                        <c:v>-1.309852</c:v>
                      </c:pt>
                      <c:pt idx="118253">
                        <c:v>-1.305852</c:v>
                      </c:pt>
                      <c:pt idx="118254">
                        <c:v>-1.301852</c:v>
                      </c:pt>
                      <c:pt idx="118255">
                        <c:v>-1.297852</c:v>
                      </c:pt>
                      <c:pt idx="118256">
                        <c:v>-1.293852</c:v>
                      </c:pt>
                      <c:pt idx="118257">
                        <c:v>-1.289852</c:v>
                      </c:pt>
                      <c:pt idx="118258">
                        <c:v>-1.285852</c:v>
                      </c:pt>
                      <c:pt idx="118259">
                        <c:v>-1.281852</c:v>
                      </c:pt>
                      <c:pt idx="118260">
                        <c:v>-1.277852</c:v>
                      </c:pt>
                      <c:pt idx="118261">
                        <c:v>-1.273852</c:v>
                      </c:pt>
                      <c:pt idx="118262">
                        <c:v>-1.269852</c:v>
                      </c:pt>
                      <c:pt idx="118263">
                        <c:v>-1.265852</c:v>
                      </c:pt>
                      <c:pt idx="118264">
                        <c:v>-1.261852</c:v>
                      </c:pt>
                      <c:pt idx="118265">
                        <c:v>-1.257852</c:v>
                      </c:pt>
                      <c:pt idx="118266">
                        <c:v>-1.253852</c:v>
                      </c:pt>
                      <c:pt idx="118267">
                        <c:v>-1.249852</c:v>
                      </c:pt>
                      <c:pt idx="118268">
                        <c:v>-1.245852</c:v>
                      </c:pt>
                      <c:pt idx="118269">
                        <c:v>-1.241852</c:v>
                      </c:pt>
                      <c:pt idx="118270">
                        <c:v>-1.237852</c:v>
                      </c:pt>
                      <c:pt idx="118271">
                        <c:v>-1.2338519999999999</c:v>
                      </c:pt>
                      <c:pt idx="118272">
                        <c:v>-1.2298519999999999</c:v>
                      </c:pt>
                      <c:pt idx="118273">
                        <c:v>-1.2258519999999999</c:v>
                      </c:pt>
                      <c:pt idx="118274">
                        <c:v>-1.2218519999999999</c:v>
                      </c:pt>
                      <c:pt idx="118275">
                        <c:v>-1.2178519999999999</c:v>
                      </c:pt>
                      <c:pt idx="118276">
                        <c:v>-1.2138519999999999</c:v>
                      </c:pt>
                      <c:pt idx="118277">
                        <c:v>-1.2098519999999999</c:v>
                      </c:pt>
                      <c:pt idx="118278">
                        <c:v>-1.2058519999999999</c:v>
                      </c:pt>
                      <c:pt idx="118279">
                        <c:v>-1.2018519999999999</c:v>
                      </c:pt>
                      <c:pt idx="118280">
                        <c:v>-1.1978519999999999</c:v>
                      </c:pt>
                      <c:pt idx="118281">
                        <c:v>-1.1938519999999999</c:v>
                      </c:pt>
                      <c:pt idx="118282">
                        <c:v>-1.1898519999999999</c:v>
                      </c:pt>
                      <c:pt idx="118283">
                        <c:v>-1.1858519999999999</c:v>
                      </c:pt>
                      <c:pt idx="118284">
                        <c:v>-1.1818519999999999</c:v>
                      </c:pt>
                      <c:pt idx="118285">
                        <c:v>-1.1778519999999999</c:v>
                      </c:pt>
                      <c:pt idx="118286">
                        <c:v>-1.1738519999999999</c:v>
                      </c:pt>
                      <c:pt idx="118287">
                        <c:v>-1.1698519999999999</c:v>
                      </c:pt>
                      <c:pt idx="118288">
                        <c:v>-1.1658520000000001</c:v>
                      </c:pt>
                      <c:pt idx="118289">
                        <c:v>-1.1618520000000001</c:v>
                      </c:pt>
                      <c:pt idx="118290">
                        <c:v>-1.1578520000000001</c:v>
                      </c:pt>
                      <c:pt idx="118291">
                        <c:v>-1.1538520000000001</c:v>
                      </c:pt>
                      <c:pt idx="118292">
                        <c:v>-1.1498520000000001</c:v>
                      </c:pt>
                      <c:pt idx="118293">
                        <c:v>-1.1458520000000001</c:v>
                      </c:pt>
                      <c:pt idx="118294">
                        <c:v>-1.1418520000000001</c:v>
                      </c:pt>
                      <c:pt idx="118295">
                        <c:v>-1.1378520000000001</c:v>
                      </c:pt>
                      <c:pt idx="118296">
                        <c:v>-1.1338520000000001</c:v>
                      </c:pt>
                      <c:pt idx="118297">
                        <c:v>-1.1298520000000001</c:v>
                      </c:pt>
                      <c:pt idx="118298">
                        <c:v>-1.1258520000000001</c:v>
                      </c:pt>
                      <c:pt idx="118299">
                        <c:v>-1.1218520000000001</c:v>
                      </c:pt>
                      <c:pt idx="118300">
                        <c:v>-1.1178520000000001</c:v>
                      </c:pt>
                      <c:pt idx="118301">
                        <c:v>-1.1138520000000001</c:v>
                      </c:pt>
                      <c:pt idx="118302">
                        <c:v>-1.1098520000000001</c:v>
                      </c:pt>
                      <c:pt idx="118303">
                        <c:v>-1.1058520000000001</c:v>
                      </c:pt>
                      <c:pt idx="118304">
                        <c:v>-1.1018520000000001</c:v>
                      </c:pt>
                      <c:pt idx="118305">
                        <c:v>-1.0978520000000001</c:v>
                      </c:pt>
                      <c:pt idx="118306">
                        <c:v>-1.093852</c:v>
                      </c:pt>
                      <c:pt idx="118307">
                        <c:v>-1.089852</c:v>
                      </c:pt>
                      <c:pt idx="118308">
                        <c:v>-1.085852</c:v>
                      </c:pt>
                      <c:pt idx="118309">
                        <c:v>-1.081852</c:v>
                      </c:pt>
                      <c:pt idx="118310">
                        <c:v>-1.077852</c:v>
                      </c:pt>
                      <c:pt idx="118311">
                        <c:v>-1.073852</c:v>
                      </c:pt>
                      <c:pt idx="118312">
                        <c:v>-1.069852</c:v>
                      </c:pt>
                      <c:pt idx="118313">
                        <c:v>-1.065852</c:v>
                      </c:pt>
                      <c:pt idx="118314">
                        <c:v>-1.061852</c:v>
                      </c:pt>
                      <c:pt idx="118315">
                        <c:v>-1.057852</c:v>
                      </c:pt>
                      <c:pt idx="118316">
                        <c:v>-1.053852</c:v>
                      </c:pt>
                      <c:pt idx="118317">
                        <c:v>-1.049852</c:v>
                      </c:pt>
                      <c:pt idx="118318">
                        <c:v>-1.045852</c:v>
                      </c:pt>
                      <c:pt idx="118319">
                        <c:v>-1.041852</c:v>
                      </c:pt>
                      <c:pt idx="118320">
                        <c:v>-1.037852</c:v>
                      </c:pt>
                      <c:pt idx="118321">
                        <c:v>-1.033852</c:v>
                      </c:pt>
                      <c:pt idx="118322">
                        <c:v>-1.029852</c:v>
                      </c:pt>
                      <c:pt idx="118323">
                        <c:v>-1.025852</c:v>
                      </c:pt>
                      <c:pt idx="118324">
                        <c:v>-1.021852</c:v>
                      </c:pt>
                      <c:pt idx="118325">
                        <c:v>-1.017852</c:v>
                      </c:pt>
                      <c:pt idx="118326">
                        <c:v>-1.013852</c:v>
                      </c:pt>
                      <c:pt idx="118327">
                        <c:v>-1.009852</c:v>
                      </c:pt>
                      <c:pt idx="118328">
                        <c:v>-1.005852</c:v>
                      </c:pt>
                      <c:pt idx="118329">
                        <c:v>-1.001852</c:v>
                      </c:pt>
                      <c:pt idx="118330">
                        <c:v>-0.99785170000000001</c:v>
                      </c:pt>
                      <c:pt idx="118331">
                        <c:v>-0.9938517</c:v>
                      </c:pt>
                      <c:pt idx="118332">
                        <c:v>-0.9898517</c:v>
                      </c:pt>
                      <c:pt idx="118333">
                        <c:v>-0.98585160000000005</c:v>
                      </c:pt>
                      <c:pt idx="118334">
                        <c:v>-0.98185169999999999</c:v>
                      </c:pt>
                      <c:pt idx="118335">
                        <c:v>-0.97785169999999999</c:v>
                      </c:pt>
                      <c:pt idx="118336">
                        <c:v>-0.97385169999999999</c:v>
                      </c:pt>
                      <c:pt idx="118337">
                        <c:v>-0.96985169999999998</c:v>
                      </c:pt>
                      <c:pt idx="118338">
                        <c:v>-0.96585169999999998</c:v>
                      </c:pt>
                      <c:pt idx="118339">
                        <c:v>-0.96185169999999998</c:v>
                      </c:pt>
                      <c:pt idx="118340">
                        <c:v>-0.95785160000000003</c:v>
                      </c:pt>
                      <c:pt idx="118341">
                        <c:v>-0.95385169999999997</c:v>
                      </c:pt>
                      <c:pt idx="118342">
                        <c:v>-0.94985169999999997</c:v>
                      </c:pt>
                      <c:pt idx="118343">
                        <c:v>-0.94585169999999996</c:v>
                      </c:pt>
                      <c:pt idx="118344">
                        <c:v>-0.94185169999999996</c:v>
                      </c:pt>
                      <c:pt idx="118345">
                        <c:v>-0.93785169999999995</c:v>
                      </c:pt>
                      <c:pt idx="118346">
                        <c:v>-0.93385169999999995</c:v>
                      </c:pt>
                      <c:pt idx="118347">
                        <c:v>-0.92985169999999995</c:v>
                      </c:pt>
                      <c:pt idx="118348">
                        <c:v>-0.92585170000000006</c:v>
                      </c:pt>
                      <c:pt idx="118349">
                        <c:v>-0.92185170000000005</c:v>
                      </c:pt>
                      <c:pt idx="118350">
                        <c:v>-0.91785170000000005</c:v>
                      </c:pt>
                      <c:pt idx="118351">
                        <c:v>-0.91385170000000004</c:v>
                      </c:pt>
                      <c:pt idx="118352">
                        <c:v>-0.90985170000000004</c:v>
                      </c:pt>
                      <c:pt idx="118353">
                        <c:v>-0.90585170000000004</c:v>
                      </c:pt>
                      <c:pt idx="118354">
                        <c:v>-0.90185170000000003</c:v>
                      </c:pt>
                      <c:pt idx="118355">
                        <c:v>-0.89785159999999997</c:v>
                      </c:pt>
                      <c:pt idx="118356">
                        <c:v>-0.89385170000000003</c:v>
                      </c:pt>
                      <c:pt idx="118357">
                        <c:v>-0.88985170000000002</c:v>
                      </c:pt>
                      <c:pt idx="118358">
                        <c:v>-0.88585170000000002</c:v>
                      </c:pt>
                      <c:pt idx="118359">
                        <c:v>-0.88185170000000002</c:v>
                      </c:pt>
                      <c:pt idx="118360">
                        <c:v>-0.87785170000000001</c:v>
                      </c:pt>
                      <c:pt idx="118361">
                        <c:v>-0.87385170000000001</c:v>
                      </c:pt>
                      <c:pt idx="118362">
                        <c:v>-0.86985159999999995</c:v>
                      </c:pt>
                      <c:pt idx="118363">
                        <c:v>-0.8658517</c:v>
                      </c:pt>
                      <c:pt idx="118364">
                        <c:v>-0.8618517</c:v>
                      </c:pt>
                      <c:pt idx="118365">
                        <c:v>-0.85785169999999999</c:v>
                      </c:pt>
                      <c:pt idx="118366">
                        <c:v>-0.85385169999999999</c:v>
                      </c:pt>
                      <c:pt idx="118367">
                        <c:v>-0.84985169999999999</c:v>
                      </c:pt>
                      <c:pt idx="118368">
                        <c:v>-0.84585169999999998</c:v>
                      </c:pt>
                      <c:pt idx="118369">
                        <c:v>-0.84185169999999998</c:v>
                      </c:pt>
                      <c:pt idx="118370">
                        <c:v>-0.83785169999999998</c:v>
                      </c:pt>
                      <c:pt idx="118371">
                        <c:v>-0.83385169999999997</c:v>
                      </c:pt>
                      <c:pt idx="118372">
                        <c:v>-0.82985169999999997</c:v>
                      </c:pt>
                      <c:pt idx="118373">
                        <c:v>-0.82585169999999997</c:v>
                      </c:pt>
                      <c:pt idx="118374">
                        <c:v>-0.82185169999999996</c:v>
                      </c:pt>
                      <c:pt idx="118375">
                        <c:v>-0.81785169999999996</c:v>
                      </c:pt>
                      <c:pt idx="118376">
                        <c:v>-0.81385169999999996</c:v>
                      </c:pt>
                      <c:pt idx="118377">
                        <c:v>-0.8098516</c:v>
                      </c:pt>
                      <c:pt idx="118378">
                        <c:v>-0.80585169999999995</c:v>
                      </c:pt>
                      <c:pt idx="118379">
                        <c:v>-0.80185169999999995</c:v>
                      </c:pt>
                      <c:pt idx="118380">
                        <c:v>-0.79785170000000005</c:v>
                      </c:pt>
                      <c:pt idx="118381">
                        <c:v>-0.79385170000000005</c:v>
                      </c:pt>
                      <c:pt idx="118382">
                        <c:v>-0.78985170000000005</c:v>
                      </c:pt>
                      <c:pt idx="118383">
                        <c:v>-0.78585170000000004</c:v>
                      </c:pt>
                      <c:pt idx="118384">
                        <c:v>-0.78185159999999998</c:v>
                      </c:pt>
                      <c:pt idx="118385">
                        <c:v>-0.77785170000000003</c:v>
                      </c:pt>
                      <c:pt idx="118386">
                        <c:v>-0.77385170000000003</c:v>
                      </c:pt>
                      <c:pt idx="118387">
                        <c:v>-0.76985170000000003</c:v>
                      </c:pt>
                      <c:pt idx="118388">
                        <c:v>-0.76585170000000002</c:v>
                      </c:pt>
                      <c:pt idx="118389">
                        <c:v>-0.76185170000000002</c:v>
                      </c:pt>
                      <c:pt idx="118390">
                        <c:v>-0.75785170000000002</c:v>
                      </c:pt>
                      <c:pt idx="118391">
                        <c:v>-0.75385170000000001</c:v>
                      </c:pt>
                      <c:pt idx="118392">
                        <c:v>-0.74985170000000001</c:v>
                      </c:pt>
                      <c:pt idx="118393">
                        <c:v>-0.74585170000000001</c:v>
                      </c:pt>
                      <c:pt idx="118394">
                        <c:v>-0.7418517</c:v>
                      </c:pt>
                      <c:pt idx="118395">
                        <c:v>-0.7378517</c:v>
                      </c:pt>
                      <c:pt idx="118396">
                        <c:v>-0.7338517</c:v>
                      </c:pt>
                      <c:pt idx="118397">
                        <c:v>-0.72985169999999999</c:v>
                      </c:pt>
                      <c:pt idx="118398">
                        <c:v>-0.72585169999999999</c:v>
                      </c:pt>
                      <c:pt idx="118399">
                        <c:v>-0.72185160000000004</c:v>
                      </c:pt>
                      <c:pt idx="118400">
                        <c:v>-0.71785169999999998</c:v>
                      </c:pt>
                      <c:pt idx="118401">
                        <c:v>-0.71385169999999998</c:v>
                      </c:pt>
                      <c:pt idx="118402">
                        <c:v>-0.70985169999999997</c:v>
                      </c:pt>
                      <c:pt idx="118403">
                        <c:v>-0.70585169999999997</c:v>
                      </c:pt>
                      <c:pt idx="118404">
                        <c:v>-0.70185169999999997</c:v>
                      </c:pt>
                      <c:pt idx="118405">
                        <c:v>-0.69785169999999996</c:v>
                      </c:pt>
                      <c:pt idx="118406">
                        <c:v>-0.69385160000000001</c:v>
                      </c:pt>
                      <c:pt idx="118407">
                        <c:v>-0.68985169999999996</c:v>
                      </c:pt>
                      <c:pt idx="118408">
                        <c:v>-0.68585169999999995</c:v>
                      </c:pt>
                      <c:pt idx="118409">
                        <c:v>-0.68185169999999995</c:v>
                      </c:pt>
                      <c:pt idx="118410">
                        <c:v>-0.67785169999999995</c:v>
                      </c:pt>
                      <c:pt idx="118411">
                        <c:v>-0.67385170000000005</c:v>
                      </c:pt>
                      <c:pt idx="118412">
                        <c:v>-0.66985170000000005</c:v>
                      </c:pt>
                      <c:pt idx="118413">
                        <c:v>-0.66585170000000005</c:v>
                      </c:pt>
                      <c:pt idx="118414">
                        <c:v>-0.66185170000000004</c:v>
                      </c:pt>
                      <c:pt idx="118415">
                        <c:v>-0.65785170000000004</c:v>
                      </c:pt>
                      <c:pt idx="118416">
                        <c:v>-0.65385170000000004</c:v>
                      </c:pt>
                      <c:pt idx="118417">
                        <c:v>-0.64985170000000003</c:v>
                      </c:pt>
                      <c:pt idx="118418">
                        <c:v>-0.64585170000000003</c:v>
                      </c:pt>
                      <c:pt idx="118419">
                        <c:v>-0.64185170000000002</c:v>
                      </c:pt>
                      <c:pt idx="118420">
                        <c:v>-0.63785170000000002</c:v>
                      </c:pt>
                      <c:pt idx="118421">
                        <c:v>-0.63385159999999996</c:v>
                      </c:pt>
                      <c:pt idx="118422">
                        <c:v>-0.62985170000000001</c:v>
                      </c:pt>
                      <c:pt idx="118423">
                        <c:v>-0.62585170000000001</c:v>
                      </c:pt>
                      <c:pt idx="118424">
                        <c:v>-0.62185170000000001</c:v>
                      </c:pt>
                      <c:pt idx="118425">
                        <c:v>-0.6178517</c:v>
                      </c:pt>
                      <c:pt idx="118426">
                        <c:v>-0.6138517</c:v>
                      </c:pt>
                      <c:pt idx="118427">
                        <c:v>-0.6098517</c:v>
                      </c:pt>
                      <c:pt idx="118428">
                        <c:v>-0.60585169999999999</c:v>
                      </c:pt>
                      <c:pt idx="118429">
                        <c:v>-0.60185169999999999</c:v>
                      </c:pt>
                      <c:pt idx="118430">
                        <c:v>-0.59785169999999999</c:v>
                      </c:pt>
                      <c:pt idx="118431">
                        <c:v>-0.59385169999999998</c:v>
                      </c:pt>
                      <c:pt idx="118432">
                        <c:v>-0.58985169999999998</c:v>
                      </c:pt>
                      <c:pt idx="118433">
                        <c:v>-0.58585169999999998</c:v>
                      </c:pt>
                      <c:pt idx="118434">
                        <c:v>-0.58185169999999997</c:v>
                      </c:pt>
                      <c:pt idx="118435">
                        <c:v>-0.57785169999999997</c:v>
                      </c:pt>
                      <c:pt idx="118436">
                        <c:v>-0.57385169999999996</c:v>
                      </c:pt>
                      <c:pt idx="118437">
                        <c:v>-0.56985169999999996</c:v>
                      </c:pt>
                      <c:pt idx="118438">
                        <c:v>-0.56585169999999996</c:v>
                      </c:pt>
                      <c:pt idx="118439">
                        <c:v>-0.56185169999999995</c:v>
                      </c:pt>
                      <c:pt idx="118440">
                        <c:v>-0.55785169999999995</c:v>
                      </c:pt>
                      <c:pt idx="118441">
                        <c:v>-0.55385169999999995</c:v>
                      </c:pt>
                      <c:pt idx="118442">
                        <c:v>-0.54985170000000005</c:v>
                      </c:pt>
                      <c:pt idx="118443">
                        <c:v>-0.54585159999999999</c:v>
                      </c:pt>
                      <c:pt idx="118444">
                        <c:v>-0.54185170000000005</c:v>
                      </c:pt>
                      <c:pt idx="118445">
                        <c:v>-0.53785170000000004</c:v>
                      </c:pt>
                      <c:pt idx="118446">
                        <c:v>-0.53385170000000004</c:v>
                      </c:pt>
                      <c:pt idx="118447">
                        <c:v>-0.52985170000000004</c:v>
                      </c:pt>
                      <c:pt idx="118448">
                        <c:v>-0.52585170000000003</c:v>
                      </c:pt>
                      <c:pt idx="118449">
                        <c:v>-0.52185170000000003</c:v>
                      </c:pt>
                      <c:pt idx="118450">
                        <c:v>-0.51785170000000003</c:v>
                      </c:pt>
                      <c:pt idx="118451">
                        <c:v>-0.51385170000000002</c:v>
                      </c:pt>
                      <c:pt idx="118452">
                        <c:v>-0.50985170000000002</c:v>
                      </c:pt>
                      <c:pt idx="118453">
                        <c:v>-0.50585170000000002</c:v>
                      </c:pt>
                      <c:pt idx="118454">
                        <c:v>-0.50185170000000001</c:v>
                      </c:pt>
                      <c:pt idx="118455">
                        <c:v>-0.49785170000000001</c:v>
                      </c:pt>
                      <c:pt idx="118456">
                        <c:v>-0.4938517</c:v>
                      </c:pt>
                      <c:pt idx="118457">
                        <c:v>-0.4898517</c:v>
                      </c:pt>
                      <c:pt idx="118458">
                        <c:v>-0.4858517</c:v>
                      </c:pt>
                      <c:pt idx="118459">
                        <c:v>-0.48185169999999999</c:v>
                      </c:pt>
                      <c:pt idx="118460">
                        <c:v>-0.47785169999999999</c:v>
                      </c:pt>
                      <c:pt idx="118461">
                        <c:v>-0.47385169999999999</c:v>
                      </c:pt>
                      <c:pt idx="118462">
                        <c:v>-0.46985169999999998</c:v>
                      </c:pt>
                      <c:pt idx="118463">
                        <c:v>-0.46585169999999998</c:v>
                      </c:pt>
                      <c:pt idx="118464">
                        <c:v>-0.46185169999999998</c:v>
                      </c:pt>
                      <c:pt idx="118465">
                        <c:v>-0.45785169999999997</c:v>
                      </c:pt>
                      <c:pt idx="118466">
                        <c:v>-0.45385170000000002</c:v>
                      </c:pt>
                      <c:pt idx="118467">
                        <c:v>-0.44985170000000002</c:v>
                      </c:pt>
                      <c:pt idx="118468">
                        <c:v>-0.44585170000000002</c:v>
                      </c:pt>
                      <c:pt idx="118469">
                        <c:v>-0.44185170000000001</c:v>
                      </c:pt>
                      <c:pt idx="118470">
                        <c:v>-0.43785170000000001</c:v>
                      </c:pt>
                      <c:pt idx="118471">
                        <c:v>-0.43385170000000001</c:v>
                      </c:pt>
                      <c:pt idx="118472">
                        <c:v>-0.4298517</c:v>
                      </c:pt>
                      <c:pt idx="118473">
                        <c:v>-0.4258517</c:v>
                      </c:pt>
                      <c:pt idx="118474">
                        <c:v>-0.4218517</c:v>
                      </c:pt>
                      <c:pt idx="118475">
                        <c:v>-0.41785169999999999</c:v>
                      </c:pt>
                      <c:pt idx="118476">
                        <c:v>-0.41385169999999999</c:v>
                      </c:pt>
                      <c:pt idx="118477">
                        <c:v>-0.40985169999999999</c:v>
                      </c:pt>
                      <c:pt idx="118478">
                        <c:v>-0.40585169999999998</c:v>
                      </c:pt>
                      <c:pt idx="118479">
                        <c:v>-0.40185169999999998</c:v>
                      </c:pt>
                      <c:pt idx="118480">
                        <c:v>-0.39785169999999997</c:v>
                      </c:pt>
                      <c:pt idx="118481">
                        <c:v>-0.39385170000000003</c:v>
                      </c:pt>
                      <c:pt idx="118482">
                        <c:v>-0.38985170000000002</c:v>
                      </c:pt>
                      <c:pt idx="118483">
                        <c:v>-0.38585170000000002</c:v>
                      </c:pt>
                      <c:pt idx="118484">
                        <c:v>-0.38185170000000002</c:v>
                      </c:pt>
                      <c:pt idx="118485">
                        <c:v>-0.37785170000000001</c:v>
                      </c:pt>
                      <c:pt idx="118486">
                        <c:v>-0.37385170000000001</c:v>
                      </c:pt>
                      <c:pt idx="118487">
                        <c:v>-0.36985170000000001</c:v>
                      </c:pt>
                      <c:pt idx="118488">
                        <c:v>-0.3658517</c:v>
                      </c:pt>
                      <c:pt idx="118489">
                        <c:v>-0.3618517</c:v>
                      </c:pt>
                      <c:pt idx="118490">
                        <c:v>-0.35785169999999999</c:v>
                      </c:pt>
                      <c:pt idx="118491">
                        <c:v>-0.35385169999999999</c:v>
                      </c:pt>
                      <c:pt idx="118492">
                        <c:v>-0.34985169999999999</c:v>
                      </c:pt>
                      <c:pt idx="118493">
                        <c:v>-0.34585169999999998</c:v>
                      </c:pt>
                      <c:pt idx="118494">
                        <c:v>-0.34185169999999998</c:v>
                      </c:pt>
                      <c:pt idx="118495">
                        <c:v>-0.33785169999999998</c:v>
                      </c:pt>
                      <c:pt idx="118496">
                        <c:v>-0.33385169999999997</c:v>
                      </c:pt>
                      <c:pt idx="118497">
                        <c:v>-0.32985170000000003</c:v>
                      </c:pt>
                      <c:pt idx="118498">
                        <c:v>-0.32585170000000002</c:v>
                      </c:pt>
                      <c:pt idx="118499">
                        <c:v>-0.32185170000000002</c:v>
                      </c:pt>
                      <c:pt idx="118500">
                        <c:v>-0.31785170000000001</c:v>
                      </c:pt>
                      <c:pt idx="118501">
                        <c:v>-0.31385170000000001</c:v>
                      </c:pt>
                      <c:pt idx="118502">
                        <c:v>-0.30985170000000001</c:v>
                      </c:pt>
                      <c:pt idx="118503">
                        <c:v>-0.3058517</c:v>
                      </c:pt>
                      <c:pt idx="118504">
                        <c:v>-0.3018517</c:v>
                      </c:pt>
                      <c:pt idx="118505">
                        <c:v>-0.2978517</c:v>
                      </c:pt>
                      <c:pt idx="118506">
                        <c:v>-0.29385169999999999</c:v>
                      </c:pt>
                      <c:pt idx="118507">
                        <c:v>-0.28985169999999999</c:v>
                      </c:pt>
                      <c:pt idx="118508">
                        <c:v>-0.28585169999999999</c:v>
                      </c:pt>
                      <c:pt idx="118509">
                        <c:v>-0.28185169999999998</c:v>
                      </c:pt>
                      <c:pt idx="118510">
                        <c:v>-0.27785169999999998</c:v>
                      </c:pt>
                      <c:pt idx="118511">
                        <c:v>-0.27385169999999998</c:v>
                      </c:pt>
                      <c:pt idx="118512">
                        <c:v>-0.26985170000000003</c:v>
                      </c:pt>
                      <c:pt idx="118513">
                        <c:v>-0.26585170000000002</c:v>
                      </c:pt>
                      <c:pt idx="118514">
                        <c:v>-0.26185170000000002</c:v>
                      </c:pt>
                      <c:pt idx="118515">
                        <c:v>-0.25785170000000002</c:v>
                      </c:pt>
                      <c:pt idx="118516">
                        <c:v>-0.25385170000000001</c:v>
                      </c:pt>
                      <c:pt idx="118517">
                        <c:v>-0.24985170000000001</c:v>
                      </c:pt>
                      <c:pt idx="118518">
                        <c:v>-0.24585170000000001</c:v>
                      </c:pt>
                      <c:pt idx="118519">
                        <c:v>-0.2418517</c:v>
                      </c:pt>
                      <c:pt idx="118520">
                        <c:v>-0.2378517</c:v>
                      </c:pt>
                      <c:pt idx="118521">
                        <c:v>-0.2338517</c:v>
                      </c:pt>
                      <c:pt idx="118522">
                        <c:v>-0.22985169999999999</c:v>
                      </c:pt>
                      <c:pt idx="118523">
                        <c:v>-0.22585169999999999</c:v>
                      </c:pt>
                      <c:pt idx="118524">
                        <c:v>-0.22185170000000001</c:v>
                      </c:pt>
                      <c:pt idx="118525">
                        <c:v>-0.21785170000000001</c:v>
                      </c:pt>
                      <c:pt idx="118526">
                        <c:v>-0.21385170000000001</c:v>
                      </c:pt>
                      <c:pt idx="118527">
                        <c:v>-0.2098517</c:v>
                      </c:pt>
                      <c:pt idx="118528">
                        <c:v>-0.2058517</c:v>
                      </c:pt>
                      <c:pt idx="118529">
                        <c:v>-0.2018517</c:v>
                      </c:pt>
                      <c:pt idx="118530">
                        <c:v>-0.19785169999999999</c:v>
                      </c:pt>
                      <c:pt idx="118531">
                        <c:v>-0.19385169999999999</c:v>
                      </c:pt>
                      <c:pt idx="118532">
                        <c:v>-0.18985170000000001</c:v>
                      </c:pt>
                      <c:pt idx="118533">
                        <c:v>-0.18585170000000001</c:v>
                      </c:pt>
                      <c:pt idx="118534">
                        <c:v>-0.18185170000000001</c:v>
                      </c:pt>
                      <c:pt idx="118535">
                        <c:v>-0.1778517</c:v>
                      </c:pt>
                      <c:pt idx="118536">
                        <c:v>-0.1738517</c:v>
                      </c:pt>
                      <c:pt idx="118537">
                        <c:v>-0.16985169999999999</c:v>
                      </c:pt>
                      <c:pt idx="118538">
                        <c:v>-0.16585169999999999</c:v>
                      </c:pt>
                      <c:pt idx="118539">
                        <c:v>-0.16185169999999999</c:v>
                      </c:pt>
                      <c:pt idx="118540">
                        <c:v>-0.15785170000000001</c:v>
                      </c:pt>
                      <c:pt idx="118541">
                        <c:v>-0.15385170000000001</c:v>
                      </c:pt>
                      <c:pt idx="118542">
                        <c:v>-0.1498517</c:v>
                      </c:pt>
                      <c:pt idx="118543">
                        <c:v>-0.1458517</c:v>
                      </c:pt>
                      <c:pt idx="118544">
                        <c:v>-0.1418517</c:v>
                      </c:pt>
                      <c:pt idx="118545">
                        <c:v>-0.13785169999999999</c:v>
                      </c:pt>
                      <c:pt idx="118546">
                        <c:v>-0.13385169999999999</c:v>
                      </c:pt>
                      <c:pt idx="118547">
                        <c:v>-0.12985169999999999</c:v>
                      </c:pt>
                      <c:pt idx="118548">
                        <c:v>-0.12585170000000001</c:v>
                      </c:pt>
                      <c:pt idx="118549">
                        <c:v>-0.12185169999999999</c:v>
                      </c:pt>
                      <c:pt idx="118550">
                        <c:v>-0.1178517</c:v>
                      </c:pt>
                      <c:pt idx="118551">
                        <c:v>-0.1138517</c:v>
                      </c:pt>
                      <c:pt idx="118552">
                        <c:v>-0.1098517</c:v>
                      </c:pt>
                      <c:pt idx="118553">
                        <c:v>-0.10585170000000001</c:v>
                      </c:pt>
                      <c:pt idx="118554">
                        <c:v>-0.1018517</c:v>
                      </c:pt>
                      <c:pt idx="118555">
                        <c:v>-9.7851679999999996E-2</c:v>
                      </c:pt>
                      <c:pt idx="118556">
                        <c:v>-9.3851680000000007E-2</c:v>
                      </c:pt>
                      <c:pt idx="118557">
                        <c:v>-8.9851680000000003E-2</c:v>
                      </c:pt>
                      <c:pt idx="118558">
                        <c:v>-8.585168E-2</c:v>
                      </c:pt>
                      <c:pt idx="118559">
                        <c:v>-8.1851679999999996E-2</c:v>
                      </c:pt>
                      <c:pt idx="118560">
                        <c:v>-7.7851680000000006E-2</c:v>
                      </c:pt>
                      <c:pt idx="118561">
                        <c:v>-7.3851669999999994E-2</c:v>
                      </c:pt>
                      <c:pt idx="118562">
                        <c:v>-6.9851670000000005E-2</c:v>
                      </c:pt>
                      <c:pt idx="118563">
                        <c:v>-6.5851670000000001E-2</c:v>
                      </c:pt>
                      <c:pt idx="118564">
                        <c:v>-6.1851679999999999E-2</c:v>
                      </c:pt>
                      <c:pt idx="118565">
                        <c:v>-5.7851680000000003E-2</c:v>
                      </c:pt>
                      <c:pt idx="118566">
                        <c:v>-5.3851679999999999E-2</c:v>
                      </c:pt>
                      <c:pt idx="118567">
                        <c:v>-4.9851670000000001E-2</c:v>
                      </c:pt>
                      <c:pt idx="118568">
                        <c:v>-4.5851669999999997E-2</c:v>
                      </c:pt>
                      <c:pt idx="118569">
                        <c:v>-4.1851680000000002E-2</c:v>
                      </c:pt>
                      <c:pt idx="118570">
                        <c:v>-3.7851679999999999E-2</c:v>
                      </c:pt>
                      <c:pt idx="118571">
                        <c:v>-3.3851680000000002E-2</c:v>
                      </c:pt>
                      <c:pt idx="118572">
                        <c:v>-2.9851679999999998E-2</c:v>
                      </c:pt>
                      <c:pt idx="118573">
                        <c:v>-2.585167E-2</c:v>
                      </c:pt>
                      <c:pt idx="118574">
                        <c:v>-2.1851679999999998E-2</c:v>
                      </c:pt>
                      <c:pt idx="118575">
                        <c:v>-1.785167E-2</c:v>
                      </c:pt>
                      <c:pt idx="118576">
                        <c:v>-1.385168E-2</c:v>
                      </c:pt>
                      <c:pt idx="118577">
                        <c:v>-9.8516750000000007E-3</c:v>
                      </c:pt>
                      <c:pt idx="118578">
                        <c:v>-5.8516749999999998E-3</c:v>
                      </c:pt>
                      <c:pt idx="118579">
                        <c:v>-1.8516749999999999E-3</c:v>
                      </c:pt>
                      <c:pt idx="118580">
                        <c:v>2.148325E-3</c:v>
                      </c:pt>
                      <c:pt idx="118581">
                        <c:v>6.1483249999999996E-3</c:v>
                      </c:pt>
                      <c:pt idx="118582">
                        <c:v>1.0148330000000001E-2</c:v>
                      </c:pt>
                      <c:pt idx="118583">
                        <c:v>1.4148320000000001E-2</c:v>
                      </c:pt>
                      <c:pt idx="118584">
                        <c:v>1.8148330000000001E-2</c:v>
                      </c:pt>
                      <c:pt idx="118585">
                        <c:v>2.2148319999999999E-2</c:v>
                      </c:pt>
                      <c:pt idx="118586">
                        <c:v>2.6148319999999999E-2</c:v>
                      </c:pt>
                      <c:pt idx="118587">
                        <c:v>3.0148330000000001E-2</c:v>
                      </c:pt>
                      <c:pt idx="118588">
                        <c:v>3.4148320000000003E-2</c:v>
                      </c:pt>
                      <c:pt idx="118589">
                        <c:v>3.8148319999999999E-2</c:v>
                      </c:pt>
                      <c:pt idx="118590">
                        <c:v>4.2148329999999998E-2</c:v>
                      </c:pt>
                      <c:pt idx="118591">
                        <c:v>4.6148330000000001E-2</c:v>
                      </c:pt>
                      <c:pt idx="118592">
                        <c:v>5.0148320000000003E-2</c:v>
                      </c:pt>
                      <c:pt idx="118593">
                        <c:v>5.414832E-2</c:v>
                      </c:pt>
                      <c:pt idx="118594">
                        <c:v>5.8148320000000003E-2</c:v>
                      </c:pt>
                      <c:pt idx="118595">
                        <c:v>6.2148330000000002E-2</c:v>
                      </c:pt>
                      <c:pt idx="118596">
                        <c:v>6.6148330000000005E-2</c:v>
                      </c:pt>
                      <c:pt idx="118597">
                        <c:v>7.0148329999999995E-2</c:v>
                      </c:pt>
                      <c:pt idx="118598">
                        <c:v>7.4148329999999998E-2</c:v>
                      </c:pt>
                      <c:pt idx="118599">
                        <c:v>7.8148330000000002E-2</c:v>
                      </c:pt>
                      <c:pt idx="118600">
                        <c:v>8.2148330000000006E-2</c:v>
                      </c:pt>
                      <c:pt idx="118601">
                        <c:v>8.614832E-2</c:v>
                      </c:pt>
                      <c:pt idx="118602">
                        <c:v>9.0148320000000004E-2</c:v>
                      </c:pt>
                      <c:pt idx="118603">
                        <c:v>9.4148319999999994E-2</c:v>
                      </c:pt>
                      <c:pt idx="118604">
                        <c:v>9.8148319999999997E-2</c:v>
                      </c:pt>
                      <c:pt idx="118605">
                        <c:v>0.1021483</c:v>
                      </c:pt>
                      <c:pt idx="118606">
                        <c:v>0.1061483</c:v>
                      </c:pt>
                      <c:pt idx="118607">
                        <c:v>0.1101483</c:v>
                      </c:pt>
                      <c:pt idx="118608">
                        <c:v>0.11414829999999999</c:v>
                      </c:pt>
                      <c:pt idx="118609">
                        <c:v>0.1181483</c:v>
                      </c:pt>
                      <c:pt idx="118610">
                        <c:v>0.1221483</c:v>
                      </c:pt>
                      <c:pt idx="118611">
                        <c:v>0.12614829999999999</c:v>
                      </c:pt>
                      <c:pt idx="118612">
                        <c:v>0.13014829999999999</c:v>
                      </c:pt>
                      <c:pt idx="118613">
                        <c:v>0.1341483</c:v>
                      </c:pt>
                      <c:pt idx="118614">
                        <c:v>0.1381483</c:v>
                      </c:pt>
                      <c:pt idx="118615">
                        <c:v>0.14214830000000001</c:v>
                      </c:pt>
                      <c:pt idx="118616">
                        <c:v>0.14614830000000001</c:v>
                      </c:pt>
                      <c:pt idx="118617">
                        <c:v>0.15014830000000001</c:v>
                      </c:pt>
                      <c:pt idx="118618">
                        <c:v>0.15414829999999999</c:v>
                      </c:pt>
                      <c:pt idx="118619">
                        <c:v>0.15814829999999999</c:v>
                      </c:pt>
                      <c:pt idx="118620">
                        <c:v>0.1621483</c:v>
                      </c:pt>
                      <c:pt idx="118621">
                        <c:v>0.1661483</c:v>
                      </c:pt>
                      <c:pt idx="118622">
                        <c:v>0.1701483</c:v>
                      </c:pt>
                      <c:pt idx="118623">
                        <c:v>0.17414830000000001</c:v>
                      </c:pt>
                      <c:pt idx="118624">
                        <c:v>0.17814830000000001</c:v>
                      </c:pt>
                      <c:pt idx="118625">
                        <c:v>0.18214830000000001</c:v>
                      </c:pt>
                      <c:pt idx="118626">
                        <c:v>0.18614829999999999</c:v>
                      </c:pt>
                      <c:pt idx="118627">
                        <c:v>0.19014829999999999</c:v>
                      </c:pt>
                      <c:pt idx="118628">
                        <c:v>0.1941483</c:v>
                      </c:pt>
                      <c:pt idx="118629">
                        <c:v>0.1981483</c:v>
                      </c:pt>
                      <c:pt idx="118630">
                        <c:v>0.2021483</c:v>
                      </c:pt>
                      <c:pt idx="118631">
                        <c:v>0.20614830000000001</c:v>
                      </c:pt>
                      <c:pt idx="118632">
                        <c:v>0.21014830000000001</c:v>
                      </c:pt>
                      <c:pt idx="118633">
                        <c:v>0.21414830000000001</c:v>
                      </c:pt>
                      <c:pt idx="118634">
                        <c:v>0.21814829999999999</c:v>
                      </c:pt>
                      <c:pt idx="118635">
                        <c:v>0.22214829999999999</c:v>
                      </c:pt>
                      <c:pt idx="118636">
                        <c:v>0.2261483</c:v>
                      </c:pt>
                      <c:pt idx="118637">
                        <c:v>0.2301483</c:v>
                      </c:pt>
                      <c:pt idx="118638">
                        <c:v>0.2341483</c:v>
                      </c:pt>
                      <c:pt idx="118639">
                        <c:v>0.23814830000000001</c:v>
                      </c:pt>
                      <c:pt idx="118640">
                        <c:v>0.24214830000000001</c:v>
                      </c:pt>
                      <c:pt idx="118641">
                        <c:v>0.24614829999999999</c:v>
                      </c:pt>
                      <c:pt idx="118642">
                        <c:v>0.25014829999999999</c:v>
                      </c:pt>
                      <c:pt idx="118643">
                        <c:v>0.25414829999999999</c:v>
                      </c:pt>
                      <c:pt idx="118644">
                        <c:v>0.2581483</c:v>
                      </c:pt>
                      <c:pt idx="118645">
                        <c:v>0.2621483</c:v>
                      </c:pt>
                      <c:pt idx="118646">
                        <c:v>0.2661483</c:v>
                      </c:pt>
                      <c:pt idx="118647">
                        <c:v>0.27014830000000001</c:v>
                      </c:pt>
                      <c:pt idx="118648">
                        <c:v>0.27414830000000001</c:v>
                      </c:pt>
                      <c:pt idx="118649">
                        <c:v>0.27814830000000001</c:v>
                      </c:pt>
                      <c:pt idx="118650">
                        <c:v>0.28214830000000002</c:v>
                      </c:pt>
                      <c:pt idx="118651">
                        <c:v>0.28614830000000002</c:v>
                      </c:pt>
                      <c:pt idx="118652">
                        <c:v>0.29014830000000003</c:v>
                      </c:pt>
                      <c:pt idx="118653">
                        <c:v>0.29414829999999997</c:v>
                      </c:pt>
                      <c:pt idx="118654">
                        <c:v>0.29814829999999998</c:v>
                      </c:pt>
                      <c:pt idx="118655">
                        <c:v>0.30214829999999998</c:v>
                      </c:pt>
                      <c:pt idx="118656">
                        <c:v>0.30614829999999998</c:v>
                      </c:pt>
                      <c:pt idx="118657">
                        <c:v>0.31014829999999999</c:v>
                      </c:pt>
                      <c:pt idx="118658">
                        <c:v>0.31414829999999999</c:v>
                      </c:pt>
                      <c:pt idx="118659">
                        <c:v>0.31814829999999999</c:v>
                      </c:pt>
                      <c:pt idx="118660">
                        <c:v>0.3221483</c:v>
                      </c:pt>
                      <c:pt idx="118661">
                        <c:v>0.3261483</c:v>
                      </c:pt>
                      <c:pt idx="118662">
                        <c:v>0.33014830000000001</c:v>
                      </c:pt>
                      <c:pt idx="118663">
                        <c:v>0.33414830000000001</c:v>
                      </c:pt>
                      <c:pt idx="118664">
                        <c:v>0.33814830000000001</c:v>
                      </c:pt>
                      <c:pt idx="118665">
                        <c:v>0.34214830000000002</c:v>
                      </c:pt>
                      <c:pt idx="118666">
                        <c:v>0.34614830000000002</c:v>
                      </c:pt>
                      <c:pt idx="118667">
                        <c:v>0.35014830000000002</c:v>
                      </c:pt>
                      <c:pt idx="118668">
                        <c:v>0.35414830000000003</c:v>
                      </c:pt>
                      <c:pt idx="118669">
                        <c:v>0.35814829999999998</c:v>
                      </c:pt>
                      <c:pt idx="118670">
                        <c:v>0.36214829999999998</c:v>
                      </c:pt>
                      <c:pt idx="118671">
                        <c:v>0.36614829999999998</c:v>
                      </c:pt>
                      <c:pt idx="118672">
                        <c:v>0.37014829999999999</c:v>
                      </c:pt>
                      <c:pt idx="118673">
                        <c:v>0.37414829999999999</c:v>
                      </c:pt>
                      <c:pt idx="118674">
                        <c:v>0.37814829999999999</c:v>
                      </c:pt>
                      <c:pt idx="118675">
                        <c:v>0.3821483</c:v>
                      </c:pt>
                      <c:pt idx="118676">
                        <c:v>0.3861483</c:v>
                      </c:pt>
                      <c:pt idx="118677">
                        <c:v>0.3901483</c:v>
                      </c:pt>
                      <c:pt idx="118678">
                        <c:v>0.39414830000000001</c:v>
                      </c:pt>
                      <c:pt idx="118679">
                        <c:v>0.39814830000000001</c:v>
                      </c:pt>
                      <c:pt idx="118680">
                        <c:v>0.40214830000000001</c:v>
                      </c:pt>
                      <c:pt idx="118681">
                        <c:v>0.40614830000000002</c:v>
                      </c:pt>
                      <c:pt idx="118682">
                        <c:v>0.41014830000000002</c:v>
                      </c:pt>
                      <c:pt idx="118683">
                        <c:v>0.41414830000000002</c:v>
                      </c:pt>
                      <c:pt idx="118684">
                        <c:v>0.41814829999999997</c:v>
                      </c:pt>
                      <c:pt idx="118685">
                        <c:v>0.42214829999999998</c:v>
                      </c:pt>
                      <c:pt idx="118686">
                        <c:v>0.42614829999999998</c:v>
                      </c:pt>
                      <c:pt idx="118687">
                        <c:v>0.43014829999999998</c:v>
                      </c:pt>
                      <c:pt idx="118688">
                        <c:v>0.43414829999999999</c:v>
                      </c:pt>
                      <c:pt idx="118689">
                        <c:v>0.43814829999999999</c:v>
                      </c:pt>
                      <c:pt idx="118690">
                        <c:v>0.44214829999999999</c:v>
                      </c:pt>
                      <c:pt idx="118691">
                        <c:v>0.4461483</c:v>
                      </c:pt>
                      <c:pt idx="118692">
                        <c:v>0.4501483</c:v>
                      </c:pt>
                      <c:pt idx="118693">
                        <c:v>0.4541483</c:v>
                      </c:pt>
                      <c:pt idx="118694">
                        <c:v>0.45814830000000001</c:v>
                      </c:pt>
                      <c:pt idx="118695">
                        <c:v>0.46214830000000001</c:v>
                      </c:pt>
                      <c:pt idx="118696">
                        <c:v>0.46614830000000002</c:v>
                      </c:pt>
                      <c:pt idx="118697">
                        <c:v>0.47014830000000002</c:v>
                      </c:pt>
                      <c:pt idx="118698">
                        <c:v>0.47414830000000002</c:v>
                      </c:pt>
                      <c:pt idx="118699">
                        <c:v>0.47814830000000003</c:v>
                      </c:pt>
                      <c:pt idx="118700">
                        <c:v>0.48214829999999997</c:v>
                      </c:pt>
                      <c:pt idx="118701">
                        <c:v>0.48614829999999998</c:v>
                      </c:pt>
                      <c:pt idx="118702">
                        <c:v>0.49014829999999998</c:v>
                      </c:pt>
                      <c:pt idx="118703">
                        <c:v>0.49414829999999998</c:v>
                      </c:pt>
                      <c:pt idx="118704">
                        <c:v>0.49814829999999999</c:v>
                      </c:pt>
                      <c:pt idx="118705">
                        <c:v>0.50214829999999999</c:v>
                      </c:pt>
                      <c:pt idx="118706">
                        <c:v>0.5061483</c:v>
                      </c:pt>
                      <c:pt idx="118707">
                        <c:v>0.5101483</c:v>
                      </c:pt>
                      <c:pt idx="118708">
                        <c:v>0.5141483</c:v>
                      </c:pt>
                      <c:pt idx="118709">
                        <c:v>0.51814830000000001</c:v>
                      </c:pt>
                      <c:pt idx="118710">
                        <c:v>0.52214830000000001</c:v>
                      </c:pt>
                      <c:pt idx="118711">
                        <c:v>0.52614830000000001</c:v>
                      </c:pt>
                      <c:pt idx="118712">
                        <c:v>0.53014830000000002</c:v>
                      </c:pt>
                      <c:pt idx="118713">
                        <c:v>0.53414830000000002</c:v>
                      </c:pt>
                      <c:pt idx="118714">
                        <c:v>0.53814830000000002</c:v>
                      </c:pt>
                      <c:pt idx="118715">
                        <c:v>0.54214839999999997</c:v>
                      </c:pt>
                      <c:pt idx="118716">
                        <c:v>0.54614830000000003</c:v>
                      </c:pt>
                      <c:pt idx="118717">
                        <c:v>0.55014830000000003</c:v>
                      </c:pt>
                      <c:pt idx="118718">
                        <c:v>0.55414830000000004</c:v>
                      </c:pt>
                      <c:pt idx="118719">
                        <c:v>0.55814830000000004</c:v>
                      </c:pt>
                      <c:pt idx="118720">
                        <c:v>0.56214830000000005</c:v>
                      </c:pt>
                      <c:pt idx="118721">
                        <c:v>0.56614830000000005</c:v>
                      </c:pt>
                      <c:pt idx="118722">
                        <c:v>0.57014830000000005</c:v>
                      </c:pt>
                      <c:pt idx="118723">
                        <c:v>0.57414829999999994</c:v>
                      </c:pt>
                      <c:pt idx="118724">
                        <c:v>0.57814829999999995</c:v>
                      </c:pt>
                      <c:pt idx="118725">
                        <c:v>0.58214829999999995</c:v>
                      </c:pt>
                      <c:pt idx="118726">
                        <c:v>0.58614829999999996</c:v>
                      </c:pt>
                      <c:pt idx="118727">
                        <c:v>0.59014829999999996</c:v>
                      </c:pt>
                      <c:pt idx="118728">
                        <c:v>0.59414829999999996</c:v>
                      </c:pt>
                      <c:pt idx="118729">
                        <c:v>0.59814829999999997</c:v>
                      </c:pt>
                      <c:pt idx="118730">
                        <c:v>0.60214840000000003</c:v>
                      </c:pt>
                      <c:pt idx="118731">
                        <c:v>0.60614829999999997</c:v>
                      </c:pt>
                      <c:pt idx="118732">
                        <c:v>0.61014829999999998</c:v>
                      </c:pt>
                      <c:pt idx="118733">
                        <c:v>0.61414829999999998</c:v>
                      </c:pt>
                      <c:pt idx="118734">
                        <c:v>0.61814829999999998</c:v>
                      </c:pt>
                      <c:pt idx="118735">
                        <c:v>0.62214829999999999</c:v>
                      </c:pt>
                      <c:pt idx="118736">
                        <c:v>0.62614829999999999</c:v>
                      </c:pt>
                      <c:pt idx="118737">
                        <c:v>0.63014840000000005</c:v>
                      </c:pt>
                      <c:pt idx="118738">
                        <c:v>0.6341483</c:v>
                      </c:pt>
                      <c:pt idx="118739">
                        <c:v>0.6381483</c:v>
                      </c:pt>
                      <c:pt idx="118740">
                        <c:v>0.64214830000000001</c:v>
                      </c:pt>
                      <c:pt idx="118741">
                        <c:v>0.64614830000000001</c:v>
                      </c:pt>
                      <c:pt idx="118742">
                        <c:v>0.65014830000000001</c:v>
                      </c:pt>
                      <c:pt idx="118743">
                        <c:v>0.65414830000000002</c:v>
                      </c:pt>
                      <c:pt idx="118744">
                        <c:v>0.65814830000000002</c:v>
                      </c:pt>
                      <c:pt idx="118745">
                        <c:v>0.66214830000000002</c:v>
                      </c:pt>
                      <c:pt idx="118746">
                        <c:v>0.66614830000000003</c:v>
                      </c:pt>
                      <c:pt idx="118747">
                        <c:v>0.67014830000000003</c:v>
                      </c:pt>
                      <c:pt idx="118748">
                        <c:v>0.67414830000000003</c:v>
                      </c:pt>
                      <c:pt idx="118749">
                        <c:v>0.67814830000000004</c:v>
                      </c:pt>
                      <c:pt idx="118750">
                        <c:v>0.68214830000000004</c:v>
                      </c:pt>
                      <c:pt idx="118751">
                        <c:v>0.68614830000000004</c:v>
                      </c:pt>
                      <c:pt idx="118752">
                        <c:v>0.6901484</c:v>
                      </c:pt>
                      <c:pt idx="118753">
                        <c:v>0.69414830000000005</c:v>
                      </c:pt>
                      <c:pt idx="118754">
                        <c:v>0.69814830000000005</c:v>
                      </c:pt>
                      <c:pt idx="118755">
                        <c:v>0.70214829999999995</c:v>
                      </c:pt>
                      <c:pt idx="118756">
                        <c:v>0.70614829999999995</c:v>
                      </c:pt>
                      <c:pt idx="118757">
                        <c:v>0.71014829999999995</c:v>
                      </c:pt>
                      <c:pt idx="118758">
                        <c:v>0.71414829999999996</c:v>
                      </c:pt>
                      <c:pt idx="118759">
                        <c:v>0.71814840000000002</c:v>
                      </c:pt>
                      <c:pt idx="118760">
                        <c:v>0.72214829999999997</c:v>
                      </c:pt>
                      <c:pt idx="118761">
                        <c:v>0.72614829999999997</c:v>
                      </c:pt>
                      <c:pt idx="118762">
                        <c:v>0.73014829999999997</c:v>
                      </c:pt>
                      <c:pt idx="118763">
                        <c:v>0.73414829999999998</c:v>
                      </c:pt>
                      <c:pt idx="118764">
                        <c:v>0.73814829999999998</c:v>
                      </c:pt>
                      <c:pt idx="118765">
                        <c:v>0.74214829999999998</c:v>
                      </c:pt>
                      <c:pt idx="118766">
                        <c:v>0.74614829999999999</c:v>
                      </c:pt>
                      <c:pt idx="118767">
                        <c:v>0.75014829999999999</c:v>
                      </c:pt>
                      <c:pt idx="118768">
                        <c:v>0.75414829999999999</c:v>
                      </c:pt>
                      <c:pt idx="118769">
                        <c:v>0.7581483</c:v>
                      </c:pt>
                      <c:pt idx="118770">
                        <c:v>0.7621483</c:v>
                      </c:pt>
                      <c:pt idx="118771">
                        <c:v>0.7661483</c:v>
                      </c:pt>
                      <c:pt idx="118772">
                        <c:v>0.77014830000000001</c:v>
                      </c:pt>
                      <c:pt idx="118773">
                        <c:v>0.77414830000000001</c:v>
                      </c:pt>
                      <c:pt idx="118774">
                        <c:v>0.77814839999999996</c:v>
                      </c:pt>
                      <c:pt idx="118775">
                        <c:v>0.78214830000000002</c:v>
                      </c:pt>
                      <c:pt idx="118776">
                        <c:v>0.78614830000000002</c:v>
                      </c:pt>
                      <c:pt idx="118777">
                        <c:v>0.79014830000000003</c:v>
                      </c:pt>
                      <c:pt idx="118778">
                        <c:v>0.79414830000000003</c:v>
                      </c:pt>
                      <c:pt idx="118779">
                        <c:v>0.79814830000000003</c:v>
                      </c:pt>
                      <c:pt idx="118780">
                        <c:v>0.80214830000000004</c:v>
                      </c:pt>
                      <c:pt idx="118781">
                        <c:v>0.80614839999999999</c:v>
                      </c:pt>
                      <c:pt idx="118782">
                        <c:v>0.81014830000000004</c:v>
                      </c:pt>
                      <c:pt idx="118783">
                        <c:v>0.81414830000000005</c:v>
                      </c:pt>
                      <c:pt idx="118784">
                        <c:v>0.81814830000000005</c:v>
                      </c:pt>
                      <c:pt idx="118785">
                        <c:v>0.82214830000000005</c:v>
                      </c:pt>
                      <c:pt idx="118786">
                        <c:v>0.82614829999999995</c:v>
                      </c:pt>
                      <c:pt idx="118787">
                        <c:v>0.83014829999999995</c:v>
                      </c:pt>
                      <c:pt idx="118788">
                        <c:v>0.83414829999999995</c:v>
                      </c:pt>
                      <c:pt idx="118789">
                        <c:v>0.83814829999999996</c:v>
                      </c:pt>
                      <c:pt idx="118790">
                        <c:v>0.84214829999999996</c:v>
                      </c:pt>
                      <c:pt idx="118791">
                        <c:v>0.84614829999999996</c:v>
                      </c:pt>
                      <c:pt idx="118792">
                        <c:v>0.85014829999999997</c:v>
                      </c:pt>
                      <c:pt idx="118793">
                        <c:v>0.85414829999999997</c:v>
                      </c:pt>
                      <c:pt idx="118794">
                        <c:v>0.85814829999999998</c:v>
                      </c:pt>
                      <c:pt idx="118795">
                        <c:v>0.86214829999999998</c:v>
                      </c:pt>
                      <c:pt idx="118796">
                        <c:v>0.86614840000000004</c:v>
                      </c:pt>
                      <c:pt idx="118797">
                        <c:v>0.87014829999999999</c:v>
                      </c:pt>
                      <c:pt idx="118798">
                        <c:v>0.87414829999999999</c:v>
                      </c:pt>
                      <c:pt idx="118799">
                        <c:v>0.87814829999999999</c:v>
                      </c:pt>
                      <c:pt idx="118800">
                        <c:v>0.8821483</c:v>
                      </c:pt>
                      <c:pt idx="118801">
                        <c:v>0.8861483</c:v>
                      </c:pt>
                      <c:pt idx="118802">
                        <c:v>0.8901483</c:v>
                      </c:pt>
                      <c:pt idx="118803">
                        <c:v>0.89414830000000001</c:v>
                      </c:pt>
                      <c:pt idx="118804">
                        <c:v>0.89814830000000001</c:v>
                      </c:pt>
                      <c:pt idx="118805">
                        <c:v>0.90214830000000001</c:v>
                      </c:pt>
                      <c:pt idx="118806">
                        <c:v>0.90614830000000002</c:v>
                      </c:pt>
                      <c:pt idx="118807">
                        <c:v>0.91014830000000002</c:v>
                      </c:pt>
                      <c:pt idx="118808">
                        <c:v>0.91414830000000002</c:v>
                      </c:pt>
                      <c:pt idx="118809">
                        <c:v>0.91814830000000003</c:v>
                      </c:pt>
                      <c:pt idx="118810">
                        <c:v>0.92214830000000003</c:v>
                      </c:pt>
                      <c:pt idx="118811">
                        <c:v>0.92614830000000004</c:v>
                      </c:pt>
                      <c:pt idx="118812">
                        <c:v>0.93014830000000004</c:v>
                      </c:pt>
                      <c:pt idx="118813">
                        <c:v>0.93414830000000004</c:v>
                      </c:pt>
                      <c:pt idx="118814">
                        <c:v>0.93814830000000005</c:v>
                      </c:pt>
                      <c:pt idx="118815">
                        <c:v>0.94214830000000005</c:v>
                      </c:pt>
                      <c:pt idx="118816">
                        <c:v>0.94614830000000005</c:v>
                      </c:pt>
                      <c:pt idx="118817">
                        <c:v>0.95014829999999995</c:v>
                      </c:pt>
                      <c:pt idx="118818">
                        <c:v>0.95414840000000001</c:v>
                      </c:pt>
                      <c:pt idx="118819">
                        <c:v>0.95814829999999995</c:v>
                      </c:pt>
                      <c:pt idx="118820">
                        <c:v>0.96214829999999996</c:v>
                      </c:pt>
                      <c:pt idx="118821">
                        <c:v>0.96614829999999996</c:v>
                      </c:pt>
                      <c:pt idx="118822">
                        <c:v>0.97014829999999996</c:v>
                      </c:pt>
                      <c:pt idx="118823">
                        <c:v>0.97414829999999997</c:v>
                      </c:pt>
                      <c:pt idx="118824">
                        <c:v>0.97814829999999997</c:v>
                      </c:pt>
                      <c:pt idx="118825">
                        <c:v>0.98214829999999997</c:v>
                      </c:pt>
                      <c:pt idx="118826">
                        <c:v>0.98614829999999998</c:v>
                      </c:pt>
                      <c:pt idx="118827">
                        <c:v>0.99014829999999998</c:v>
                      </c:pt>
                      <c:pt idx="118828">
                        <c:v>0.99414829999999998</c:v>
                      </c:pt>
                      <c:pt idx="118829">
                        <c:v>0.99814829999999999</c:v>
                      </c:pt>
                      <c:pt idx="118830">
                        <c:v>1.002148</c:v>
                      </c:pt>
                      <c:pt idx="118831">
                        <c:v>1.006148</c:v>
                      </c:pt>
                      <c:pt idx="118832">
                        <c:v>1.010148</c:v>
                      </c:pt>
                      <c:pt idx="118833">
                        <c:v>1.014148</c:v>
                      </c:pt>
                      <c:pt idx="118834">
                        <c:v>1.0181480000000001</c:v>
                      </c:pt>
                      <c:pt idx="118835">
                        <c:v>1.0221480000000001</c:v>
                      </c:pt>
                      <c:pt idx="118836">
                        <c:v>1.0261480000000001</c:v>
                      </c:pt>
                      <c:pt idx="118837">
                        <c:v>1.0301480000000001</c:v>
                      </c:pt>
                      <c:pt idx="118838">
                        <c:v>1.0341480000000001</c:v>
                      </c:pt>
                      <c:pt idx="118839">
                        <c:v>1.0381480000000001</c:v>
                      </c:pt>
                      <c:pt idx="118840">
                        <c:v>1.0421480000000001</c:v>
                      </c:pt>
                      <c:pt idx="118841">
                        <c:v>1.0461480000000001</c:v>
                      </c:pt>
                      <c:pt idx="118842">
                        <c:v>1.0501480000000001</c:v>
                      </c:pt>
                      <c:pt idx="118843">
                        <c:v>1.0541480000000001</c:v>
                      </c:pt>
                      <c:pt idx="118844">
                        <c:v>1.0581480000000001</c:v>
                      </c:pt>
                      <c:pt idx="118845">
                        <c:v>1.0621480000000001</c:v>
                      </c:pt>
                      <c:pt idx="118846">
                        <c:v>1.0661480000000001</c:v>
                      </c:pt>
                      <c:pt idx="118847">
                        <c:v>1.0701480000000001</c:v>
                      </c:pt>
                      <c:pt idx="118848">
                        <c:v>1.0741480000000001</c:v>
                      </c:pt>
                      <c:pt idx="118849">
                        <c:v>1.0781480000000001</c:v>
                      </c:pt>
                      <c:pt idx="118850">
                        <c:v>1.0821480000000001</c:v>
                      </c:pt>
                      <c:pt idx="118851">
                        <c:v>1.0861479999999999</c:v>
                      </c:pt>
                      <c:pt idx="118852">
                        <c:v>1.0901479999999999</c:v>
                      </c:pt>
                      <c:pt idx="118853">
                        <c:v>1.0941479999999999</c:v>
                      </c:pt>
                      <c:pt idx="118854">
                        <c:v>1.0981479999999999</c:v>
                      </c:pt>
                      <c:pt idx="118855">
                        <c:v>1.1021479999999999</c:v>
                      </c:pt>
                      <c:pt idx="118856">
                        <c:v>1.1061479999999999</c:v>
                      </c:pt>
                      <c:pt idx="118857">
                        <c:v>1.1101479999999999</c:v>
                      </c:pt>
                      <c:pt idx="118858">
                        <c:v>1.1141479999999999</c:v>
                      </c:pt>
                      <c:pt idx="118859">
                        <c:v>1.1181479999999999</c:v>
                      </c:pt>
                      <c:pt idx="118860">
                        <c:v>1.1221479999999999</c:v>
                      </c:pt>
                      <c:pt idx="118861">
                        <c:v>1.1261479999999999</c:v>
                      </c:pt>
                      <c:pt idx="118862">
                        <c:v>1.1301479999999999</c:v>
                      </c:pt>
                      <c:pt idx="118863">
                        <c:v>1.1341479999999999</c:v>
                      </c:pt>
                      <c:pt idx="118864">
                        <c:v>1.1381479999999999</c:v>
                      </c:pt>
                      <c:pt idx="118865">
                        <c:v>1.1421479999999999</c:v>
                      </c:pt>
                      <c:pt idx="118866">
                        <c:v>1.1461479999999999</c:v>
                      </c:pt>
                      <c:pt idx="118867">
                        <c:v>1.1501479999999999</c:v>
                      </c:pt>
                      <c:pt idx="118868">
                        <c:v>1.154148</c:v>
                      </c:pt>
                      <c:pt idx="118869">
                        <c:v>1.158148</c:v>
                      </c:pt>
                      <c:pt idx="118870">
                        <c:v>1.162148</c:v>
                      </c:pt>
                      <c:pt idx="118871">
                        <c:v>1.166148</c:v>
                      </c:pt>
                      <c:pt idx="118872">
                        <c:v>1.170148</c:v>
                      </c:pt>
                      <c:pt idx="118873">
                        <c:v>1.174148</c:v>
                      </c:pt>
                      <c:pt idx="118874">
                        <c:v>1.178148</c:v>
                      </c:pt>
                      <c:pt idx="118875">
                        <c:v>1.182148</c:v>
                      </c:pt>
                      <c:pt idx="118876">
                        <c:v>1.186148</c:v>
                      </c:pt>
                      <c:pt idx="118877">
                        <c:v>1.190148</c:v>
                      </c:pt>
                      <c:pt idx="118878">
                        <c:v>1.194148</c:v>
                      </c:pt>
                      <c:pt idx="118879">
                        <c:v>1.198148</c:v>
                      </c:pt>
                      <c:pt idx="118880">
                        <c:v>1.202148</c:v>
                      </c:pt>
                      <c:pt idx="118881">
                        <c:v>1.206148</c:v>
                      </c:pt>
                      <c:pt idx="118882">
                        <c:v>1.210148</c:v>
                      </c:pt>
                      <c:pt idx="118883">
                        <c:v>1.214148</c:v>
                      </c:pt>
                      <c:pt idx="118884">
                        <c:v>1.218148</c:v>
                      </c:pt>
                      <c:pt idx="118885">
                        <c:v>1.222148</c:v>
                      </c:pt>
                      <c:pt idx="118886">
                        <c:v>1.226148</c:v>
                      </c:pt>
                      <c:pt idx="118887">
                        <c:v>1.230148</c:v>
                      </c:pt>
                      <c:pt idx="118888">
                        <c:v>1.234148</c:v>
                      </c:pt>
                      <c:pt idx="118889">
                        <c:v>1.238148</c:v>
                      </c:pt>
                      <c:pt idx="118890">
                        <c:v>1.242148</c:v>
                      </c:pt>
                      <c:pt idx="118891">
                        <c:v>1.246148</c:v>
                      </c:pt>
                      <c:pt idx="118892">
                        <c:v>1.250148</c:v>
                      </c:pt>
                      <c:pt idx="118893">
                        <c:v>1.254148</c:v>
                      </c:pt>
                      <c:pt idx="118894">
                        <c:v>1.258148</c:v>
                      </c:pt>
                      <c:pt idx="118895">
                        <c:v>1.262148</c:v>
                      </c:pt>
                      <c:pt idx="118896">
                        <c:v>1.2661480000000001</c:v>
                      </c:pt>
                      <c:pt idx="118897">
                        <c:v>1.2701480000000001</c:v>
                      </c:pt>
                      <c:pt idx="118898">
                        <c:v>1.2741480000000001</c:v>
                      </c:pt>
                      <c:pt idx="118899">
                        <c:v>1.2781480000000001</c:v>
                      </c:pt>
                      <c:pt idx="118900">
                        <c:v>1.2821480000000001</c:v>
                      </c:pt>
                      <c:pt idx="118901">
                        <c:v>1.2861480000000001</c:v>
                      </c:pt>
                      <c:pt idx="118902">
                        <c:v>1.2901480000000001</c:v>
                      </c:pt>
                      <c:pt idx="118903">
                        <c:v>1.2941480000000001</c:v>
                      </c:pt>
                      <c:pt idx="118904">
                        <c:v>1.2981480000000001</c:v>
                      </c:pt>
                      <c:pt idx="118905">
                        <c:v>1.3021480000000001</c:v>
                      </c:pt>
                      <c:pt idx="118906">
                        <c:v>1.3061480000000001</c:v>
                      </c:pt>
                      <c:pt idx="118907">
                        <c:v>1.3101480000000001</c:v>
                      </c:pt>
                      <c:pt idx="118908">
                        <c:v>1.3141480000000001</c:v>
                      </c:pt>
                      <c:pt idx="118909">
                        <c:v>1.3181480000000001</c:v>
                      </c:pt>
                      <c:pt idx="118910">
                        <c:v>1.3221480000000001</c:v>
                      </c:pt>
                      <c:pt idx="118911">
                        <c:v>1.3261480000000001</c:v>
                      </c:pt>
                      <c:pt idx="118912">
                        <c:v>1.3301480000000001</c:v>
                      </c:pt>
                      <c:pt idx="118913">
                        <c:v>1.3341479999999999</c:v>
                      </c:pt>
                      <c:pt idx="118914">
                        <c:v>1.3381479999999999</c:v>
                      </c:pt>
                      <c:pt idx="118915">
                        <c:v>1.3421479999999999</c:v>
                      </c:pt>
                      <c:pt idx="118916">
                        <c:v>1.3461479999999999</c:v>
                      </c:pt>
                      <c:pt idx="118917">
                        <c:v>1.3501479999999999</c:v>
                      </c:pt>
                      <c:pt idx="118918">
                        <c:v>1.3541479999999999</c:v>
                      </c:pt>
                      <c:pt idx="118919">
                        <c:v>1.3581479999999999</c:v>
                      </c:pt>
                      <c:pt idx="118920">
                        <c:v>1.3621479999999999</c:v>
                      </c:pt>
                      <c:pt idx="118921">
                        <c:v>1.3661479999999999</c:v>
                      </c:pt>
                      <c:pt idx="118922">
                        <c:v>1.3701479999999999</c:v>
                      </c:pt>
                      <c:pt idx="118923">
                        <c:v>1.3741479999999999</c:v>
                      </c:pt>
                      <c:pt idx="118924">
                        <c:v>1.3781479999999999</c:v>
                      </c:pt>
                      <c:pt idx="118925">
                        <c:v>1.3821479999999999</c:v>
                      </c:pt>
                      <c:pt idx="118926">
                        <c:v>1.3861479999999999</c:v>
                      </c:pt>
                      <c:pt idx="118927">
                        <c:v>1.3901479999999999</c:v>
                      </c:pt>
                      <c:pt idx="118928">
                        <c:v>1.3941479999999999</c:v>
                      </c:pt>
                      <c:pt idx="118929">
                        <c:v>1.3981479999999999</c:v>
                      </c:pt>
                      <c:pt idx="118930">
                        <c:v>1.4021479999999999</c:v>
                      </c:pt>
                      <c:pt idx="118931">
                        <c:v>1.406148</c:v>
                      </c:pt>
                      <c:pt idx="118932">
                        <c:v>1.410148</c:v>
                      </c:pt>
                      <c:pt idx="118933">
                        <c:v>1.414148</c:v>
                      </c:pt>
                      <c:pt idx="118934">
                        <c:v>1.418148</c:v>
                      </c:pt>
                      <c:pt idx="118935">
                        <c:v>1.422148</c:v>
                      </c:pt>
                      <c:pt idx="118936">
                        <c:v>1.426148</c:v>
                      </c:pt>
                      <c:pt idx="118937">
                        <c:v>1.430148</c:v>
                      </c:pt>
                      <c:pt idx="118938">
                        <c:v>1.434148</c:v>
                      </c:pt>
                      <c:pt idx="118939">
                        <c:v>1.438148</c:v>
                      </c:pt>
                      <c:pt idx="118940">
                        <c:v>1.442148</c:v>
                      </c:pt>
                      <c:pt idx="118941">
                        <c:v>1.446148</c:v>
                      </c:pt>
                      <c:pt idx="118942">
                        <c:v>1.450148</c:v>
                      </c:pt>
                      <c:pt idx="118943">
                        <c:v>1.454148</c:v>
                      </c:pt>
                      <c:pt idx="118944">
                        <c:v>1.458148</c:v>
                      </c:pt>
                      <c:pt idx="118945">
                        <c:v>1.462148</c:v>
                      </c:pt>
                      <c:pt idx="118946">
                        <c:v>1.466148</c:v>
                      </c:pt>
                      <c:pt idx="118947">
                        <c:v>1.470148</c:v>
                      </c:pt>
                      <c:pt idx="118948">
                        <c:v>1.474148</c:v>
                      </c:pt>
                      <c:pt idx="118949">
                        <c:v>1.478148</c:v>
                      </c:pt>
                      <c:pt idx="118950">
                        <c:v>1.482148</c:v>
                      </c:pt>
                      <c:pt idx="118951">
                        <c:v>1.486148</c:v>
                      </c:pt>
                      <c:pt idx="118952">
                        <c:v>1.490148</c:v>
                      </c:pt>
                      <c:pt idx="118953">
                        <c:v>1.494148</c:v>
                      </c:pt>
                      <c:pt idx="118954">
                        <c:v>1.498148</c:v>
                      </c:pt>
                      <c:pt idx="118955">
                        <c:v>1.502148</c:v>
                      </c:pt>
                      <c:pt idx="118956">
                        <c:v>1.506148</c:v>
                      </c:pt>
                      <c:pt idx="118957">
                        <c:v>1.510148</c:v>
                      </c:pt>
                      <c:pt idx="118958">
                        <c:v>1.514148</c:v>
                      </c:pt>
                      <c:pt idx="118959">
                        <c:v>1.5181480000000001</c:v>
                      </c:pt>
                      <c:pt idx="118960">
                        <c:v>1.5221480000000001</c:v>
                      </c:pt>
                      <c:pt idx="118961">
                        <c:v>1.5261480000000001</c:v>
                      </c:pt>
                      <c:pt idx="118962">
                        <c:v>1.5301480000000001</c:v>
                      </c:pt>
                      <c:pt idx="118963">
                        <c:v>1.5341480000000001</c:v>
                      </c:pt>
                      <c:pt idx="118964">
                        <c:v>1.5381480000000001</c:v>
                      </c:pt>
                      <c:pt idx="118965">
                        <c:v>1.5421480000000001</c:v>
                      </c:pt>
                      <c:pt idx="118966">
                        <c:v>1.5461480000000001</c:v>
                      </c:pt>
                      <c:pt idx="118967">
                        <c:v>1.5501480000000001</c:v>
                      </c:pt>
                      <c:pt idx="118968">
                        <c:v>1.5541480000000001</c:v>
                      </c:pt>
                      <c:pt idx="118969">
                        <c:v>1.5581480000000001</c:v>
                      </c:pt>
                      <c:pt idx="118970">
                        <c:v>1.5621480000000001</c:v>
                      </c:pt>
                      <c:pt idx="118971">
                        <c:v>1.5661480000000001</c:v>
                      </c:pt>
                      <c:pt idx="118972">
                        <c:v>1.5701480000000001</c:v>
                      </c:pt>
                      <c:pt idx="118973">
                        <c:v>1.5741480000000001</c:v>
                      </c:pt>
                      <c:pt idx="118974">
                        <c:v>1.5781480000000001</c:v>
                      </c:pt>
                      <c:pt idx="118975">
                        <c:v>1.5821480000000001</c:v>
                      </c:pt>
                      <c:pt idx="118976">
                        <c:v>1.5861479999999999</c:v>
                      </c:pt>
                      <c:pt idx="118977">
                        <c:v>1.5901479999999999</c:v>
                      </c:pt>
                      <c:pt idx="118978">
                        <c:v>1.5941479999999999</c:v>
                      </c:pt>
                      <c:pt idx="118979">
                        <c:v>1.5981479999999999</c:v>
                      </c:pt>
                      <c:pt idx="118980">
                        <c:v>1.6021479999999999</c:v>
                      </c:pt>
                      <c:pt idx="118981">
                        <c:v>1.6061479999999999</c:v>
                      </c:pt>
                      <c:pt idx="118982">
                        <c:v>1.6101479999999999</c:v>
                      </c:pt>
                      <c:pt idx="118983">
                        <c:v>1.6141479999999999</c:v>
                      </c:pt>
                      <c:pt idx="118984">
                        <c:v>1.6181479999999999</c:v>
                      </c:pt>
                      <c:pt idx="118985">
                        <c:v>1.6221479999999999</c:v>
                      </c:pt>
                      <c:pt idx="118986">
                        <c:v>1.6261479999999999</c:v>
                      </c:pt>
                      <c:pt idx="118987">
                        <c:v>1.6301479999999999</c:v>
                      </c:pt>
                      <c:pt idx="118988">
                        <c:v>1.6341479999999999</c:v>
                      </c:pt>
                      <c:pt idx="118989">
                        <c:v>1.6381479999999999</c:v>
                      </c:pt>
                      <c:pt idx="118990">
                        <c:v>1.6421479999999999</c:v>
                      </c:pt>
                      <c:pt idx="118991">
                        <c:v>1.6461479999999999</c:v>
                      </c:pt>
                      <c:pt idx="118992">
                        <c:v>1.6501479999999999</c:v>
                      </c:pt>
                      <c:pt idx="118993">
                        <c:v>1.654148</c:v>
                      </c:pt>
                      <c:pt idx="118994">
                        <c:v>1.658148</c:v>
                      </c:pt>
                      <c:pt idx="118995">
                        <c:v>1.662148</c:v>
                      </c:pt>
                      <c:pt idx="118996">
                        <c:v>1.666148</c:v>
                      </c:pt>
                      <c:pt idx="118997">
                        <c:v>1.670148</c:v>
                      </c:pt>
                      <c:pt idx="118998">
                        <c:v>1.674148</c:v>
                      </c:pt>
                      <c:pt idx="118999">
                        <c:v>1.678148</c:v>
                      </c:pt>
                      <c:pt idx="119000">
                        <c:v>1.682148</c:v>
                      </c:pt>
                      <c:pt idx="119001">
                        <c:v>1.686148</c:v>
                      </c:pt>
                      <c:pt idx="119002">
                        <c:v>1.690148</c:v>
                      </c:pt>
                      <c:pt idx="119003">
                        <c:v>1.694148</c:v>
                      </c:pt>
                      <c:pt idx="119004">
                        <c:v>1.698148</c:v>
                      </c:pt>
                      <c:pt idx="119005">
                        <c:v>1.702148</c:v>
                      </c:pt>
                      <c:pt idx="119006">
                        <c:v>1.706148</c:v>
                      </c:pt>
                      <c:pt idx="119007">
                        <c:v>1.710148</c:v>
                      </c:pt>
                      <c:pt idx="119008">
                        <c:v>1.714148</c:v>
                      </c:pt>
                      <c:pt idx="119009">
                        <c:v>1.718148</c:v>
                      </c:pt>
                      <c:pt idx="119010">
                        <c:v>1.722148</c:v>
                      </c:pt>
                      <c:pt idx="119011">
                        <c:v>1.726148</c:v>
                      </c:pt>
                      <c:pt idx="119012">
                        <c:v>1.730148</c:v>
                      </c:pt>
                      <c:pt idx="119013">
                        <c:v>1.734148</c:v>
                      </c:pt>
                      <c:pt idx="119014">
                        <c:v>1.738148</c:v>
                      </c:pt>
                      <c:pt idx="119015">
                        <c:v>1.742148</c:v>
                      </c:pt>
                      <c:pt idx="119016">
                        <c:v>1.746148</c:v>
                      </c:pt>
                      <c:pt idx="119017">
                        <c:v>1.750148</c:v>
                      </c:pt>
                      <c:pt idx="119018">
                        <c:v>1.754148</c:v>
                      </c:pt>
                      <c:pt idx="119019">
                        <c:v>1.758148</c:v>
                      </c:pt>
                      <c:pt idx="119020">
                        <c:v>1.762148</c:v>
                      </c:pt>
                      <c:pt idx="119021">
                        <c:v>1.7661480000000001</c:v>
                      </c:pt>
                      <c:pt idx="119022">
                        <c:v>1.7701480000000001</c:v>
                      </c:pt>
                      <c:pt idx="119023">
                        <c:v>1.7741480000000001</c:v>
                      </c:pt>
                      <c:pt idx="119024">
                        <c:v>1.7781480000000001</c:v>
                      </c:pt>
                      <c:pt idx="119025">
                        <c:v>1.7821480000000001</c:v>
                      </c:pt>
                      <c:pt idx="119026">
                        <c:v>1.7861480000000001</c:v>
                      </c:pt>
                      <c:pt idx="119027">
                        <c:v>1.7901480000000001</c:v>
                      </c:pt>
                      <c:pt idx="119028">
                        <c:v>1.7941480000000001</c:v>
                      </c:pt>
                      <c:pt idx="119029">
                        <c:v>1.7981480000000001</c:v>
                      </c:pt>
                      <c:pt idx="119030">
                        <c:v>1.8021480000000001</c:v>
                      </c:pt>
                      <c:pt idx="119031">
                        <c:v>1.8061480000000001</c:v>
                      </c:pt>
                      <c:pt idx="119032">
                        <c:v>1.8101480000000001</c:v>
                      </c:pt>
                      <c:pt idx="119033">
                        <c:v>1.8141480000000001</c:v>
                      </c:pt>
                      <c:pt idx="119034">
                        <c:v>1.8181480000000001</c:v>
                      </c:pt>
                      <c:pt idx="119035">
                        <c:v>1.8221480000000001</c:v>
                      </c:pt>
                      <c:pt idx="119036">
                        <c:v>1.8261480000000001</c:v>
                      </c:pt>
                      <c:pt idx="119037">
                        <c:v>1.8301480000000001</c:v>
                      </c:pt>
                      <c:pt idx="119038">
                        <c:v>1.8341479999999999</c:v>
                      </c:pt>
                      <c:pt idx="119039">
                        <c:v>1.8381479999999999</c:v>
                      </c:pt>
                      <c:pt idx="119040">
                        <c:v>1.8421479999999999</c:v>
                      </c:pt>
                      <c:pt idx="119041">
                        <c:v>1.8461479999999999</c:v>
                      </c:pt>
                      <c:pt idx="119042">
                        <c:v>1.8501479999999999</c:v>
                      </c:pt>
                      <c:pt idx="119043">
                        <c:v>1.8541479999999999</c:v>
                      </c:pt>
                      <c:pt idx="119044">
                        <c:v>1.8581479999999999</c:v>
                      </c:pt>
                      <c:pt idx="119045">
                        <c:v>1.8621479999999999</c:v>
                      </c:pt>
                      <c:pt idx="119046">
                        <c:v>1.8661479999999999</c:v>
                      </c:pt>
                      <c:pt idx="119047">
                        <c:v>1.8701479999999999</c:v>
                      </c:pt>
                      <c:pt idx="119048">
                        <c:v>1.8741479999999999</c:v>
                      </c:pt>
                      <c:pt idx="119049">
                        <c:v>1.8781479999999999</c:v>
                      </c:pt>
                      <c:pt idx="119050">
                        <c:v>1.8821479999999999</c:v>
                      </c:pt>
                      <c:pt idx="119051">
                        <c:v>1.8861479999999999</c:v>
                      </c:pt>
                      <c:pt idx="119052">
                        <c:v>1.8901479999999999</c:v>
                      </c:pt>
                      <c:pt idx="119053">
                        <c:v>1.8941479999999999</c:v>
                      </c:pt>
                      <c:pt idx="119054">
                        <c:v>1.8981479999999999</c:v>
                      </c:pt>
                      <c:pt idx="119055">
                        <c:v>1.9021479999999999</c:v>
                      </c:pt>
                      <c:pt idx="119056">
                        <c:v>1.906148</c:v>
                      </c:pt>
                      <c:pt idx="119057">
                        <c:v>1.910148</c:v>
                      </c:pt>
                      <c:pt idx="119058">
                        <c:v>1.914148</c:v>
                      </c:pt>
                      <c:pt idx="119059">
                        <c:v>1.918148</c:v>
                      </c:pt>
                      <c:pt idx="119060">
                        <c:v>1.922148</c:v>
                      </c:pt>
                      <c:pt idx="119061">
                        <c:v>1.926148</c:v>
                      </c:pt>
                      <c:pt idx="119062">
                        <c:v>1.930148</c:v>
                      </c:pt>
                      <c:pt idx="119063">
                        <c:v>1.934148</c:v>
                      </c:pt>
                      <c:pt idx="119064">
                        <c:v>1.938148</c:v>
                      </c:pt>
                      <c:pt idx="119065">
                        <c:v>1.942148</c:v>
                      </c:pt>
                      <c:pt idx="119066">
                        <c:v>1.946148</c:v>
                      </c:pt>
                      <c:pt idx="119067">
                        <c:v>1.950148</c:v>
                      </c:pt>
                      <c:pt idx="119068">
                        <c:v>1.954148</c:v>
                      </c:pt>
                      <c:pt idx="119069">
                        <c:v>1.958148</c:v>
                      </c:pt>
                      <c:pt idx="119070">
                        <c:v>1.962148</c:v>
                      </c:pt>
                      <c:pt idx="119071">
                        <c:v>1.966148</c:v>
                      </c:pt>
                      <c:pt idx="119072">
                        <c:v>1.970148</c:v>
                      </c:pt>
                      <c:pt idx="119073">
                        <c:v>1.974148</c:v>
                      </c:pt>
                      <c:pt idx="119074">
                        <c:v>1.978148</c:v>
                      </c:pt>
                      <c:pt idx="119075">
                        <c:v>1.982148</c:v>
                      </c:pt>
                      <c:pt idx="119076">
                        <c:v>1.986148</c:v>
                      </c:pt>
                      <c:pt idx="119077">
                        <c:v>1.990148</c:v>
                      </c:pt>
                      <c:pt idx="119078">
                        <c:v>1.994148</c:v>
                      </c:pt>
                      <c:pt idx="119079">
                        <c:v>1.998148</c:v>
                      </c:pt>
                      <c:pt idx="119080">
                        <c:v>2.002148</c:v>
                      </c:pt>
                      <c:pt idx="119081">
                        <c:v>2.006148</c:v>
                      </c:pt>
                      <c:pt idx="119082">
                        <c:v>2.010148</c:v>
                      </c:pt>
                      <c:pt idx="119083">
                        <c:v>2.014148</c:v>
                      </c:pt>
                      <c:pt idx="119084">
                        <c:v>2.0181480000000001</c:v>
                      </c:pt>
                      <c:pt idx="119085">
                        <c:v>2.0221480000000001</c:v>
                      </c:pt>
                      <c:pt idx="119086">
                        <c:v>2.0261480000000001</c:v>
                      </c:pt>
                      <c:pt idx="119087">
                        <c:v>2.0301480000000001</c:v>
                      </c:pt>
                      <c:pt idx="119088">
                        <c:v>2.0341480000000001</c:v>
                      </c:pt>
                      <c:pt idx="119089">
                        <c:v>2.0381480000000001</c:v>
                      </c:pt>
                      <c:pt idx="119090">
                        <c:v>2.0421480000000001</c:v>
                      </c:pt>
                      <c:pt idx="119091">
                        <c:v>2.0461480000000001</c:v>
                      </c:pt>
                      <c:pt idx="119092">
                        <c:v>2.0501480000000001</c:v>
                      </c:pt>
                      <c:pt idx="119093">
                        <c:v>2.0541480000000001</c:v>
                      </c:pt>
                      <c:pt idx="119094">
                        <c:v>2.0581480000000001</c:v>
                      </c:pt>
                      <c:pt idx="119095">
                        <c:v>2.0621480000000001</c:v>
                      </c:pt>
                      <c:pt idx="119096">
                        <c:v>2.0661480000000001</c:v>
                      </c:pt>
                      <c:pt idx="119097">
                        <c:v>2.0701480000000001</c:v>
                      </c:pt>
                      <c:pt idx="119098">
                        <c:v>2.0741480000000001</c:v>
                      </c:pt>
                      <c:pt idx="119099">
                        <c:v>2.0781480000000001</c:v>
                      </c:pt>
                      <c:pt idx="119100">
                        <c:v>2.0821480000000001</c:v>
                      </c:pt>
                      <c:pt idx="119101">
                        <c:v>2.0861480000000001</c:v>
                      </c:pt>
                      <c:pt idx="119102">
                        <c:v>2.0901480000000001</c:v>
                      </c:pt>
                      <c:pt idx="119103">
                        <c:v>2.0941480000000001</c:v>
                      </c:pt>
                      <c:pt idx="119104">
                        <c:v>2.0981480000000001</c:v>
                      </c:pt>
                      <c:pt idx="119105">
                        <c:v>2.1021480000000001</c:v>
                      </c:pt>
                      <c:pt idx="119106">
                        <c:v>2.1061480000000001</c:v>
                      </c:pt>
                      <c:pt idx="119107">
                        <c:v>2.1101480000000001</c:v>
                      </c:pt>
                      <c:pt idx="119108">
                        <c:v>2.1141480000000001</c:v>
                      </c:pt>
                      <c:pt idx="119109">
                        <c:v>2.1181480000000001</c:v>
                      </c:pt>
                      <c:pt idx="119110">
                        <c:v>2.1221480000000001</c:v>
                      </c:pt>
                      <c:pt idx="119111">
                        <c:v>2.1261480000000001</c:v>
                      </c:pt>
                      <c:pt idx="119112">
                        <c:v>2.1301480000000002</c:v>
                      </c:pt>
                      <c:pt idx="119113">
                        <c:v>2.1341480000000002</c:v>
                      </c:pt>
                      <c:pt idx="119114">
                        <c:v>2.1381480000000002</c:v>
                      </c:pt>
                      <c:pt idx="119115">
                        <c:v>2.1421480000000002</c:v>
                      </c:pt>
                      <c:pt idx="119116">
                        <c:v>2.1461480000000002</c:v>
                      </c:pt>
                      <c:pt idx="119117">
                        <c:v>2.1501480000000002</c:v>
                      </c:pt>
                      <c:pt idx="119118">
                        <c:v>2.1541480000000002</c:v>
                      </c:pt>
                      <c:pt idx="119119">
                        <c:v>2.1581480000000002</c:v>
                      </c:pt>
                      <c:pt idx="119120">
                        <c:v>2.1621480000000002</c:v>
                      </c:pt>
                      <c:pt idx="119121">
                        <c:v>2.1661480000000002</c:v>
                      </c:pt>
                      <c:pt idx="119122">
                        <c:v>2.1701480000000002</c:v>
                      </c:pt>
                      <c:pt idx="119123">
                        <c:v>2.1741480000000002</c:v>
                      </c:pt>
                      <c:pt idx="119124">
                        <c:v>2.1781480000000002</c:v>
                      </c:pt>
                      <c:pt idx="119125">
                        <c:v>2.1821480000000002</c:v>
                      </c:pt>
                      <c:pt idx="119126">
                        <c:v>2.1861480000000002</c:v>
                      </c:pt>
                      <c:pt idx="119127">
                        <c:v>2.1901480000000002</c:v>
                      </c:pt>
                      <c:pt idx="119128">
                        <c:v>2.1941480000000002</c:v>
                      </c:pt>
                      <c:pt idx="119129">
                        <c:v>2.1981480000000002</c:v>
                      </c:pt>
                      <c:pt idx="119130">
                        <c:v>2.2021480000000002</c:v>
                      </c:pt>
                      <c:pt idx="119131">
                        <c:v>2.2061480000000002</c:v>
                      </c:pt>
                      <c:pt idx="119132">
                        <c:v>2.2101479999999998</c:v>
                      </c:pt>
                      <c:pt idx="119133">
                        <c:v>2.2141479999999998</c:v>
                      </c:pt>
                      <c:pt idx="119134">
                        <c:v>2.2181479999999998</c:v>
                      </c:pt>
                      <c:pt idx="119135">
                        <c:v>2.2221479999999998</c:v>
                      </c:pt>
                      <c:pt idx="119136">
                        <c:v>2.2261479999999998</c:v>
                      </c:pt>
                      <c:pt idx="119137">
                        <c:v>2.2301479999999998</c:v>
                      </c:pt>
                      <c:pt idx="119138">
                        <c:v>2.2341479999999998</c:v>
                      </c:pt>
                      <c:pt idx="119139">
                        <c:v>2.2381479999999998</c:v>
                      </c:pt>
                      <c:pt idx="119140">
                        <c:v>2.2421479999999998</c:v>
                      </c:pt>
                      <c:pt idx="119141">
                        <c:v>2.2461479999999998</c:v>
                      </c:pt>
                      <c:pt idx="119142">
                        <c:v>2.2501479999999998</c:v>
                      </c:pt>
                      <c:pt idx="119143">
                        <c:v>2.2541479999999998</c:v>
                      </c:pt>
                      <c:pt idx="119144">
                        <c:v>2.2581479999999998</c:v>
                      </c:pt>
                      <c:pt idx="119145">
                        <c:v>2.2621479999999998</c:v>
                      </c:pt>
                      <c:pt idx="119146">
                        <c:v>2.2661479999999998</c:v>
                      </c:pt>
                      <c:pt idx="119147">
                        <c:v>2.2701479999999998</c:v>
                      </c:pt>
                      <c:pt idx="119148">
                        <c:v>2.2741479999999998</c:v>
                      </c:pt>
                      <c:pt idx="119149">
                        <c:v>2.2781479999999998</c:v>
                      </c:pt>
                      <c:pt idx="119150">
                        <c:v>2.2821479999999998</c:v>
                      </c:pt>
                      <c:pt idx="119151">
                        <c:v>2.2861479999999998</c:v>
                      </c:pt>
                      <c:pt idx="119152">
                        <c:v>2.2901479999999999</c:v>
                      </c:pt>
                      <c:pt idx="119153">
                        <c:v>2.2941479999999999</c:v>
                      </c:pt>
                      <c:pt idx="119154">
                        <c:v>2.2981479999999999</c:v>
                      </c:pt>
                      <c:pt idx="119155">
                        <c:v>2.3021479999999999</c:v>
                      </c:pt>
                      <c:pt idx="119156">
                        <c:v>2.3061479999999999</c:v>
                      </c:pt>
                      <c:pt idx="119157">
                        <c:v>2.3101479999999999</c:v>
                      </c:pt>
                      <c:pt idx="119158">
                        <c:v>2.3141479999999999</c:v>
                      </c:pt>
                      <c:pt idx="119159">
                        <c:v>2.3181479999999999</c:v>
                      </c:pt>
                      <c:pt idx="119160">
                        <c:v>2.3221479999999999</c:v>
                      </c:pt>
                      <c:pt idx="119161">
                        <c:v>2.3261479999999999</c:v>
                      </c:pt>
                      <c:pt idx="119162">
                        <c:v>2.3301479999999999</c:v>
                      </c:pt>
                      <c:pt idx="119163">
                        <c:v>2.3341479999999999</c:v>
                      </c:pt>
                      <c:pt idx="119164">
                        <c:v>2.3381479999999999</c:v>
                      </c:pt>
                      <c:pt idx="119165">
                        <c:v>2.3421479999999999</c:v>
                      </c:pt>
                      <c:pt idx="119166">
                        <c:v>2.3461479999999999</c:v>
                      </c:pt>
                      <c:pt idx="119167">
                        <c:v>2.3501479999999999</c:v>
                      </c:pt>
                      <c:pt idx="119168">
                        <c:v>2.3541479999999999</c:v>
                      </c:pt>
                      <c:pt idx="119169">
                        <c:v>2.3581479999999999</c:v>
                      </c:pt>
                      <c:pt idx="119170">
                        <c:v>2.3621479999999999</c:v>
                      </c:pt>
                      <c:pt idx="119171">
                        <c:v>2.3661479999999999</c:v>
                      </c:pt>
                      <c:pt idx="119172">
                        <c:v>2.3701479999999999</c:v>
                      </c:pt>
                      <c:pt idx="119173">
                        <c:v>2.3741479999999999</c:v>
                      </c:pt>
                      <c:pt idx="119174">
                        <c:v>2.3781479999999999</c:v>
                      </c:pt>
                      <c:pt idx="119175">
                        <c:v>2.3821479999999999</c:v>
                      </c:pt>
                      <c:pt idx="119176">
                        <c:v>2.3861479999999999</c:v>
                      </c:pt>
                      <c:pt idx="119177">
                        <c:v>2.3901479999999999</c:v>
                      </c:pt>
                      <c:pt idx="119178">
                        <c:v>2.3941479999999999</c:v>
                      </c:pt>
                      <c:pt idx="119179">
                        <c:v>2.3981479999999999</c:v>
                      </c:pt>
                      <c:pt idx="119180">
                        <c:v>2.4021479999999999</c:v>
                      </c:pt>
                      <c:pt idx="119181">
                        <c:v>2.406148</c:v>
                      </c:pt>
                      <c:pt idx="119182">
                        <c:v>2.410148</c:v>
                      </c:pt>
                      <c:pt idx="119183">
                        <c:v>2.414148</c:v>
                      </c:pt>
                      <c:pt idx="119184">
                        <c:v>2.418148</c:v>
                      </c:pt>
                      <c:pt idx="119185">
                        <c:v>2.422148</c:v>
                      </c:pt>
                      <c:pt idx="119186">
                        <c:v>2.426148</c:v>
                      </c:pt>
                      <c:pt idx="119187">
                        <c:v>2.430148</c:v>
                      </c:pt>
                      <c:pt idx="119188">
                        <c:v>2.434148</c:v>
                      </c:pt>
                      <c:pt idx="119189">
                        <c:v>2.438148</c:v>
                      </c:pt>
                      <c:pt idx="119190">
                        <c:v>2.442148</c:v>
                      </c:pt>
                      <c:pt idx="119191">
                        <c:v>2.446148</c:v>
                      </c:pt>
                      <c:pt idx="119192">
                        <c:v>2.450148</c:v>
                      </c:pt>
                      <c:pt idx="119193">
                        <c:v>2.454148</c:v>
                      </c:pt>
                      <c:pt idx="119194">
                        <c:v>2.458148</c:v>
                      </c:pt>
                      <c:pt idx="119195">
                        <c:v>2.462148</c:v>
                      </c:pt>
                      <c:pt idx="119196">
                        <c:v>2.466148</c:v>
                      </c:pt>
                      <c:pt idx="119197">
                        <c:v>2.470148</c:v>
                      </c:pt>
                      <c:pt idx="119198">
                        <c:v>2.474148</c:v>
                      </c:pt>
                      <c:pt idx="119199">
                        <c:v>2.478148</c:v>
                      </c:pt>
                      <c:pt idx="119200">
                        <c:v>2.482148</c:v>
                      </c:pt>
                      <c:pt idx="119201">
                        <c:v>2.486148</c:v>
                      </c:pt>
                      <c:pt idx="119202">
                        <c:v>2.490148</c:v>
                      </c:pt>
                      <c:pt idx="119203">
                        <c:v>2.494148</c:v>
                      </c:pt>
                      <c:pt idx="119204">
                        <c:v>2.498148</c:v>
                      </c:pt>
                      <c:pt idx="119205">
                        <c:v>2.502148</c:v>
                      </c:pt>
                      <c:pt idx="119206">
                        <c:v>2.506148</c:v>
                      </c:pt>
                      <c:pt idx="119207">
                        <c:v>2.510148</c:v>
                      </c:pt>
                      <c:pt idx="119208">
                        <c:v>2.514148</c:v>
                      </c:pt>
                      <c:pt idx="119209">
                        <c:v>2.5181480000000001</c:v>
                      </c:pt>
                      <c:pt idx="119210">
                        <c:v>2.5221480000000001</c:v>
                      </c:pt>
                      <c:pt idx="119211">
                        <c:v>2.5261480000000001</c:v>
                      </c:pt>
                      <c:pt idx="119212">
                        <c:v>2.5301480000000001</c:v>
                      </c:pt>
                      <c:pt idx="119213">
                        <c:v>2.5341480000000001</c:v>
                      </c:pt>
                      <c:pt idx="119214">
                        <c:v>2.5381480000000001</c:v>
                      </c:pt>
                      <c:pt idx="119215">
                        <c:v>2.5421480000000001</c:v>
                      </c:pt>
                      <c:pt idx="119216">
                        <c:v>2.5461480000000001</c:v>
                      </c:pt>
                      <c:pt idx="119217">
                        <c:v>2.5501480000000001</c:v>
                      </c:pt>
                      <c:pt idx="119218">
                        <c:v>2.5541480000000001</c:v>
                      </c:pt>
                      <c:pt idx="119219">
                        <c:v>2.5581480000000001</c:v>
                      </c:pt>
                      <c:pt idx="119220">
                        <c:v>2.5621480000000001</c:v>
                      </c:pt>
                      <c:pt idx="119221">
                        <c:v>2.5661480000000001</c:v>
                      </c:pt>
                      <c:pt idx="119222">
                        <c:v>2.5701480000000001</c:v>
                      </c:pt>
                      <c:pt idx="119223">
                        <c:v>2.5741480000000001</c:v>
                      </c:pt>
                      <c:pt idx="119224">
                        <c:v>2.5781480000000001</c:v>
                      </c:pt>
                      <c:pt idx="119225">
                        <c:v>2.5821480000000001</c:v>
                      </c:pt>
                      <c:pt idx="119226">
                        <c:v>2.5861480000000001</c:v>
                      </c:pt>
                      <c:pt idx="119227">
                        <c:v>2.5901480000000001</c:v>
                      </c:pt>
                      <c:pt idx="119228">
                        <c:v>2.5941480000000001</c:v>
                      </c:pt>
                      <c:pt idx="119229">
                        <c:v>2.5981480000000001</c:v>
                      </c:pt>
                      <c:pt idx="119230">
                        <c:v>2.6021480000000001</c:v>
                      </c:pt>
                      <c:pt idx="119231">
                        <c:v>2.6061480000000001</c:v>
                      </c:pt>
                      <c:pt idx="119232">
                        <c:v>2.6101480000000001</c:v>
                      </c:pt>
                      <c:pt idx="119233">
                        <c:v>2.6141480000000001</c:v>
                      </c:pt>
                      <c:pt idx="119234">
                        <c:v>2.6181480000000001</c:v>
                      </c:pt>
                      <c:pt idx="119235">
                        <c:v>2.6221480000000001</c:v>
                      </c:pt>
                      <c:pt idx="119236">
                        <c:v>2.6261480000000001</c:v>
                      </c:pt>
                      <c:pt idx="119237">
                        <c:v>2.6301480000000002</c:v>
                      </c:pt>
                      <c:pt idx="119238">
                        <c:v>2.6341480000000002</c:v>
                      </c:pt>
                      <c:pt idx="119239">
                        <c:v>2.6381480000000002</c:v>
                      </c:pt>
                      <c:pt idx="119240">
                        <c:v>2.6421480000000002</c:v>
                      </c:pt>
                      <c:pt idx="119241">
                        <c:v>2.6461480000000002</c:v>
                      </c:pt>
                      <c:pt idx="119242">
                        <c:v>2.6501480000000002</c:v>
                      </c:pt>
                      <c:pt idx="119243">
                        <c:v>2.6541480000000002</c:v>
                      </c:pt>
                      <c:pt idx="119244">
                        <c:v>2.6581480000000002</c:v>
                      </c:pt>
                      <c:pt idx="119245">
                        <c:v>2.6621480000000002</c:v>
                      </c:pt>
                      <c:pt idx="119246">
                        <c:v>2.6661480000000002</c:v>
                      </c:pt>
                      <c:pt idx="119247">
                        <c:v>2.6701480000000002</c:v>
                      </c:pt>
                      <c:pt idx="119248">
                        <c:v>2.6741480000000002</c:v>
                      </c:pt>
                      <c:pt idx="119249">
                        <c:v>2.6781480000000002</c:v>
                      </c:pt>
                      <c:pt idx="119250">
                        <c:v>2.6821480000000002</c:v>
                      </c:pt>
                      <c:pt idx="119251">
                        <c:v>2.6861480000000002</c:v>
                      </c:pt>
                      <c:pt idx="119252">
                        <c:v>2.6901480000000002</c:v>
                      </c:pt>
                      <c:pt idx="119253">
                        <c:v>2.6941480000000002</c:v>
                      </c:pt>
                      <c:pt idx="119254">
                        <c:v>2.6981480000000002</c:v>
                      </c:pt>
                      <c:pt idx="119255">
                        <c:v>2.7021480000000002</c:v>
                      </c:pt>
                      <c:pt idx="119256">
                        <c:v>2.7061480000000002</c:v>
                      </c:pt>
                      <c:pt idx="119257">
                        <c:v>2.7101479999999998</c:v>
                      </c:pt>
                      <c:pt idx="119258">
                        <c:v>2.7141479999999998</c:v>
                      </c:pt>
                      <c:pt idx="119259">
                        <c:v>2.7181479999999998</c:v>
                      </c:pt>
                      <c:pt idx="119260">
                        <c:v>2.7221479999999998</c:v>
                      </c:pt>
                      <c:pt idx="119261">
                        <c:v>2.7261479999999998</c:v>
                      </c:pt>
                      <c:pt idx="119262">
                        <c:v>2.7301479999999998</c:v>
                      </c:pt>
                      <c:pt idx="119263">
                        <c:v>2.7341479999999998</c:v>
                      </c:pt>
                      <c:pt idx="119264">
                        <c:v>2.7381479999999998</c:v>
                      </c:pt>
                      <c:pt idx="119265">
                        <c:v>2.7421479999999998</c:v>
                      </c:pt>
                      <c:pt idx="119266">
                        <c:v>2.7461479999999998</c:v>
                      </c:pt>
                      <c:pt idx="119267">
                        <c:v>2.7501479999999998</c:v>
                      </c:pt>
                      <c:pt idx="119268">
                        <c:v>2.7541479999999998</c:v>
                      </c:pt>
                      <c:pt idx="119269">
                        <c:v>2.7581479999999998</c:v>
                      </c:pt>
                      <c:pt idx="119270">
                        <c:v>2.7621479999999998</c:v>
                      </c:pt>
                      <c:pt idx="119271">
                        <c:v>2.7661479999999998</c:v>
                      </c:pt>
                      <c:pt idx="119272">
                        <c:v>2.7701479999999998</c:v>
                      </c:pt>
                      <c:pt idx="119273">
                        <c:v>2.7741479999999998</c:v>
                      </c:pt>
                      <c:pt idx="119274">
                        <c:v>2.7781479999999998</c:v>
                      </c:pt>
                      <c:pt idx="119275">
                        <c:v>2.7821479999999998</c:v>
                      </c:pt>
                      <c:pt idx="119276">
                        <c:v>2.7861479999999998</c:v>
                      </c:pt>
                      <c:pt idx="119277">
                        <c:v>2.7901479999999999</c:v>
                      </c:pt>
                      <c:pt idx="119278">
                        <c:v>2.7941479999999999</c:v>
                      </c:pt>
                      <c:pt idx="119279">
                        <c:v>2.7981479999999999</c:v>
                      </c:pt>
                      <c:pt idx="119280">
                        <c:v>2.8021479999999999</c:v>
                      </c:pt>
                      <c:pt idx="119281">
                        <c:v>2.8061479999999999</c:v>
                      </c:pt>
                      <c:pt idx="119282">
                        <c:v>2.8101479999999999</c:v>
                      </c:pt>
                      <c:pt idx="119283">
                        <c:v>2.8141479999999999</c:v>
                      </c:pt>
                      <c:pt idx="119284">
                        <c:v>2.8181479999999999</c:v>
                      </c:pt>
                      <c:pt idx="119285">
                        <c:v>2.8221479999999999</c:v>
                      </c:pt>
                      <c:pt idx="119286">
                        <c:v>2.8261479999999999</c:v>
                      </c:pt>
                      <c:pt idx="119287">
                        <c:v>2.8301479999999999</c:v>
                      </c:pt>
                      <c:pt idx="119288">
                        <c:v>2.8341479999999999</c:v>
                      </c:pt>
                      <c:pt idx="119289">
                        <c:v>2.8381479999999999</c:v>
                      </c:pt>
                      <c:pt idx="119290">
                        <c:v>2.8421479999999999</c:v>
                      </c:pt>
                      <c:pt idx="119291">
                        <c:v>2.8461479999999999</c:v>
                      </c:pt>
                      <c:pt idx="119292">
                        <c:v>2.8501479999999999</c:v>
                      </c:pt>
                      <c:pt idx="119293">
                        <c:v>2.8541479999999999</c:v>
                      </c:pt>
                      <c:pt idx="119294">
                        <c:v>2.8581479999999999</c:v>
                      </c:pt>
                      <c:pt idx="119295">
                        <c:v>2.8621479999999999</c:v>
                      </c:pt>
                      <c:pt idx="119296">
                        <c:v>2.8661479999999999</c:v>
                      </c:pt>
                      <c:pt idx="119297">
                        <c:v>2.8701479999999999</c:v>
                      </c:pt>
                      <c:pt idx="119298">
                        <c:v>2.8741479999999999</c:v>
                      </c:pt>
                      <c:pt idx="119299">
                        <c:v>2.8781479999999999</c:v>
                      </c:pt>
                      <c:pt idx="119300">
                        <c:v>2.8821479999999999</c:v>
                      </c:pt>
                      <c:pt idx="119301">
                        <c:v>2.8861479999999999</c:v>
                      </c:pt>
                      <c:pt idx="119302">
                        <c:v>2.8901479999999999</c:v>
                      </c:pt>
                      <c:pt idx="119303">
                        <c:v>2.8941479999999999</c:v>
                      </c:pt>
                      <c:pt idx="119304">
                        <c:v>2.8981479999999999</c:v>
                      </c:pt>
                      <c:pt idx="119305">
                        <c:v>2.9021479999999999</c:v>
                      </c:pt>
                      <c:pt idx="119306">
                        <c:v>2.906148</c:v>
                      </c:pt>
                      <c:pt idx="119307">
                        <c:v>2.910148</c:v>
                      </c:pt>
                      <c:pt idx="119308">
                        <c:v>2.914148</c:v>
                      </c:pt>
                      <c:pt idx="119309">
                        <c:v>2.918148</c:v>
                      </c:pt>
                      <c:pt idx="119310">
                        <c:v>2.922148</c:v>
                      </c:pt>
                      <c:pt idx="119311">
                        <c:v>2.926148</c:v>
                      </c:pt>
                      <c:pt idx="119312">
                        <c:v>2.930148</c:v>
                      </c:pt>
                      <c:pt idx="119313">
                        <c:v>2.934148</c:v>
                      </c:pt>
                      <c:pt idx="119314">
                        <c:v>2.938148</c:v>
                      </c:pt>
                      <c:pt idx="119315">
                        <c:v>2.942148</c:v>
                      </c:pt>
                      <c:pt idx="119316">
                        <c:v>2.946148</c:v>
                      </c:pt>
                      <c:pt idx="119317">
                        <c:v>2.950148</c:v>
                      </c:pt>
                      <c:pt idx="119318">
                        <c:v>2.954148</c:v>
                      </c:pt>
                      <c:pt idx="119319">
                        <c:v>2.958148</c:v>
                      </c:pt>
                      <c:pt idx="119320">
                        <c:v>2.962148</c:v>
                      </c:pt>
                      <c:pt idx="119321">
                        <c:v>2.966148</c:v>
                      </c:pt>
                      <c:pt idx="119322">
                        <c:v>2.970148</c:v>
                      </c:pt>
                      <c:pt idx="119323">
                        <c:v>2.974148</c:v>
                      </c:pt>
                      <c:pt idx="119324">
                        <c:v>2.978148</c:v>
                      </c:pt>
                      <c:pt idx="119325">
                        <c:v>2.982148</c:v>
                      </c:pt>
                      <c:pt idx="119326">
                        <c:v>2.986148</c:v>
                      </c:pt>
                      <c:pt idx="119327">
                        <c:v>2.990148</c:v>
                      </c:pt>
                      <c:pt idx="119328">
                        <c:v>2.994148</c:v>
                      </c:pt>
                      <c:pt idx="119329">
                        <c:v>2.998148</c:v>
                      </c:pt>
                      <c:pt idx="119330">
                        <c:v>3.002148</c:v>
                      </c:pt>
                      <c:pt idx="119331">
                        <c:v>3.006148</c:v>
                      </c:pt>
                      <c:pt idx="119332">
                        <c:v>3.010148</c:v>
                      </c:pt>
                      <c:pt idx="119333">
                        <c:v>3.014148</c:v>
                      </c:pt>
                      <c:pt idx="119334">
                        <c:v>3.0181480000000001</c:v>
                      </c:pt>
                      <c:pt idx="119335">
                        <c:v>3.0221480000000001</c:v>
                      </c:pt>
                      <c:pt idx="119336">
                        <c:v>3.0261480000000001</c:v>
                      </c:pt>
                      <c:pt idx="119337">
                        <c:v>3.0301480000000001</c:v>
                      </c:pt>
                      <c:pt idx="119338">
                        <c:v>3.0341480000000001</c:v>
                      </c:pt>
                      <c:pt idx="119339">
                        <c:v>3.0381480000000001</c:v>
                      </c:pt>
                      <c:pt idx="119340">
                        <c:v>3.0421480000000001</c:v>
                      </c:pt>
                      <c:pt idx="119341">
                        <c:v>3.0461480000000001</c:v>
                      </c:pt>
                      <c:pt idx="119342">
                        <c:v>3.0501480000000001</c:v>
                      </c:pt>
                      <c:pt idx="119343">
                        <c:v>3.0541480000000001</c:v>
                      </c:pt>
                      <c:pt idx="119344">
                        <c:v>3.0581480000000001</c:v>
                      </c:pt>
                      <c:pt idx="119345">
                        <c:v>3.0621480000000001</c:v>
                      </c:pt>
                      <c:pt idx="119346">
                        <c:v>3.0661480000000001</c:v>
                      </c:pt>
                      <c:pt idx="119347">
                        <c:v>3.0701480000000001</c:v>
                      </c:pt>
                      <c:pt idx="119348">
                        <c:v>3.0741480000000001</c:v>
                      </c:pt>
                      <c:pt idx="119349">
                        <c:v>3.0781480000000001</c:v>
                      </c:pt>
                      <c:pt idx="119350">
                        <c:v>3.0821480000000001</c:v>
                      </c:pt>
                      <c:pt idx="119351">
                        <c:v>3.0861480000000001</c:v>
                      </c:pt>
                      <c:pt idx="119352">
                        <c:v>3.0901480000000001</c:v>
                      </c:pt>
                      <c:pt idx="119353">
                        <c:v>3.0941480000000001</c:v>
                      </c:pt>
                      <c:pt idx="119354">
                        <c:v>3.0981480000000001</c:v>
                      </c:pt>
                      <c:pt idx="119355">
                        <c:v>3.1021480000000001</c:v>
                      </c:pt>
                      <c:pt idx="119356">
                        <c:v>3.1061480000000001</c:v>
                      </c:pt>
                      <c:pt idx="119357">
                        <c:v>3.1101480000000001</c:v>
                      </c:pt>
                      <c:pt idx="119358">
                        <c:v>3.1141480000000001</c:v>
                      </c:pt>
                      <c:pt idx="119359">
                        <c:v>3.1181480000000001</c:v>
                      </c:pt>
                      <c:pt idx="119360">
                        <c:v>3.1221480000000001</c:v>
                      </c:pt>
                      <c:pt idx="119361">
                        <c:v>3.1261480000000001</c:v>
                      </c:pt>
                      <c:pt idx="119362">
                        <c:v>3.1301480000000002</c:v>
                      </c:pt>
                      <c:pt idx="119363">
                        <c:v>3.1341480000000002</c:v>
                      </c:pt>
                      <c:pt idx="119364">
                        <c:v>3.1381480000000002</c:v>
                      </c:pt>
                      <c:pt idx="119365">
                        <c:v>3.1421480000000002</c:v>
                      </c:pt>
                      <c:pt idx="119366">
                        <c:v>3.1461480000000002</c:v>
                      </c:pt>
                      <c:pt idx="119367">
                        <c:v>3.1501480000000002</c:v>
                      </c:pt>
                      <c:pt idx="119368">
                        <c:v>3.1541480000000002</c:v>
                      </c:pt>
                      <c:pt idx="119369">
                        <c:v>3.1581480000000002</c:v>
                      </c:pt>
                      <c:pt idx="119370">
                        <c:v>3.1621480000000002</c:v>
                      </c:pt>
                      <c:pt idx="119371">
                        <c:v>3.1661480000000002</c:v>
                      </c:pt>
                      <c:pt idx="119372">
                        <c:v>3.1701480000000002</c:v>
                      </c:pt>
                      <c:pt idx="119373">
                        <c:v>3.1741480000000002</c:v>
                      </c:pt>
                      <c:pt idx="119374">
                        <c:v>3.1781480000000002</c:v>
                      </c:pt>
                      <c:pt idx="119375">
                        <c:v>3.1821480000000002</c:v>
                      </c:pt>
                      <c:pt idx="119376">
                        <c:v>3.1861480000000002</c:v>
                      </c:pt>
                      <c:pt idx="119377">
                        <c:v>3.1901480000000002</c:v>
                      </c:pt>
                      <c:pt idx="119378">
                        <c:v>3.1941480000000002</c:v>
                      </c:pt>
                      <c:pt idx="119379">
                        <c:v>3.1981480000000002</c:v>
                      </c:pt>
                      <c:pt idx="119380">
                        <c:v>3.2021480000000002</c:v>
                      </c:pt>
                      <c:pt idx="119381">
                        <c:v>3.2061480000000002</c:v>
                      </c:pt>
                      <c:pt idx="119382">
                        <c:v>3.2101479999999998</c:v>
                      </c:pt>
                      <c:pt idx="119383">
                        <c:v>3.2141479999999998</c:v>
                      </c:pt>
                      <c:pt idx="119384">
                        <c:v>3.2181479999999998</c:v>
                      </c:pt>
                      <c:pt idx="119385">
                        <c:v>3.2221479999999998</c:v>
                      </c:pt>
                      <c:pt idx="119386">
                        <c:v>3.2261479999999998</c:v>
                      </c:pt>
                      <c:pt idx="119387">
                        <c:v>3.2301479999999998</c:v>
                      </c:pt>
                      <c:pt idx="119388">
                        <c:v>3.2341479999999998</c:v>
                      </c:pt>
                      <c:pt idx="119389">
                        <c:v>3.2381479999999998</c:v>
                      </c:pt>
                      <c:pt idx="119390">
                        <c:v>3.2421479999999998</c:v>
                      </c:pt>
                      <c:pt idx="119391">
                        <c:v>3.2461479999999998</c:v>
                      </c:pt>
                      <c:pt idx="119392">
                        <c:v>3.2501479999999998</c:v>
                      </c:pt>
                      <c:pt idx="119393">
                        <c:v>3.2541479999999998</c:v>
                      </c:pt>
                      <c:pt idx="119394">
                        <c:v>3.2581479999999998</c:v>
                      </c:pt>
                      <c:pt idx="119395">
                        <c:v>3.2621479999999998</c:v>
                      </c:pt>
                      <c:pt idx="119396">
                        <c:v>3.2661479999999998</c:v>
                      </c:pt>
                      <c:pt idx="119397">
                        <c:v>3.2701479999999998</c:v>
                      </c:pt>
                      <c:pt idx="119398">
                        <c:v>3.2741479999999998</c:v>
                      </c:pt>
                      <c:pt idx="119399">
                        <c:v>3.2781479999999998</c:v>
                      </c:pt>
                      <c:pt idx="119400">
                        <c:v>3.2821479999999998</c:v>
                      </c:pt>
                      <c:pt idx="119401">
                        <c:v>3.2861479999999998</c:v>
                      </c:pt>
                      <c:pt idx="119402">
                        <c:v>3.2901479999999999</c:v>
                      </c:pt>
                      <c:pt idx="119403">
                        <c:v>3.2941479999999999</c:v>
                      </c:pt>
                      <c:pt idx="119404">
                        <c:v>3.2981479999999999</c:v>
                      </c:pt>
                      <c:pt idx="119405">
                        <c:v>3.3021479999999999</c:v>
                      </c:pt>
                      <c:pt idx="119406">
                        <c:v>3.3061479999999999</c:v>
                      </c:pt>
                      <c:pt idx="119407">
                        <c:v>3.3101479999999999</c:v>
                      </c:pt>
                      <c:pt idx="119408">
                        <c:v>3.3141479999999999</c:v>
                      </c:pt>
                      <c:pt idx="119409">
                        <c:v>3.3181479999999999</c:v>
                      </c:pt>
                      <c:pt idx="119410">
                        <c:v>3.3221479999999999</c:v>
                      </c:pt>
                      <c:pt idx="119411">
                        <c:v>3.3261479999999999</c:v>
                      </c:pt>
                      <c:pt idx="119412">
                        <c:v>3.3301479999999999</c:v>
                      </c:pt>
                      <c:pt idx="119413">
                        <c:v>3.3341479999999999</c:v>
                      </c:pt>
                      <c:pt idx="119414">
                        <c:v>3.3381479999999999</c:v>
                      </c:pt>
                      <c:pt idx="119415">
                        <c:v>3.3421479999999999</c:v>
                      </c:pt>
                      <c:pt idx="119416">
                        <c:v>3.3461479999999999</c:v>
                      </c:pt>
                      <c:pt idx="119417">
                        <c:v>3.3501479999999999</c:v>
                      </c:pt>
                      <c:pt idx="119418">
                        <c:v>3.3541479999999999</c:v>
                      </c:pt>
                      <c:pt idx="119419">
                        <c:v>3.3581479999999999</c:v>
                      </c:pt>
                      <c:pt idx="119420">
                        <c:v>3.3621479999999999</c:v>
                      </c:pt>
                      <c:pt idx="119421">
                        <c:v>3.3661479999999999</c:v>
                      </c:pt>
                      <c:pt idx="119422">
                        <c:v>3.3701479999999999</c:v>
                      </c:pt>
                      <c:pt idx="119423">
                        <c:v>3.3741479999999999</c:v>
                      </c:pt>
                      <c:pt idx="119424">
                        <c:v>3.3781479999999999</c:v>
                      </c:pt>
                      <c:pt idx="119425">
                        <c:v>3.3821479999999999</c:v>
                      </c:pt>
                      <c:pt idx="119426">
                        <c:v>3.3861479999999999</c:v>
                      </c:pt>
                      <c:pt idx="119427">
                        <c:v>3.3901479999999999</c:v>
                      </c:pt>
                      <c:pt idx="119428">
                        <c:v>3.3941479999999999</c:v>
                      </c:pt>
                      <c:pt idx="119429">
                        <c:v>3.3981479999999999</c:v>
                      </c:pt>
                      <c:pt idx="119430">
                        <c:v>3.4021479999999999</c:v>
                      </c:pt>
                      <c:pt idx="119431">
                        <c:v>3.406148</c:v>
                      </c:pt>
                      <c:pt idx="119432">
                        <c:v>3.410148</c:v>
                      </c:pt>
                      <c:pt idx="119433">
                        <c:v>3.414148</c:v>
                      </c:pt>
                      <c:pt idx="119434">
                        <c:v>3.418148</c:v>
                      </c:pt>
                      <c:pt idx="119435">
                        <c:v>3.422148</c:v>
                      </c:pt>
                      <c:pt idx="119436">
                        <c:v>3.426148</c:v>
                      </c:pt>
                      <c:pt idx="119437">
                        <c:v>3.430148</c:v>
                      </c:pt>
                      <c:pt idx="119438">
                        <c:v>3.434148</c:v>
                      </c:pt>
                      <c:pt idx="119439">
                        <c:v>3.438148</c:v>
                      </c:pt>
                      <c:pt idx="119440">
                        <c:v>3.442148</c:v>
                      </c:pt>
                      <c:pt idx="119441">
                        <c:v>3.446148</c:v>
                      </c:pt>
                      <c:pt idx="119442">
                        <c:v>3.450148</c:v>
                      </c:pt>
                      <c:pt idx="119443">
                        <c:v>3.454148</c:v>
                      </c:pt>
                      <c:pt idx="119444">
                        <c:v>3.458148</c:v>
                      </c:pt>
                      <c:pt idx="119445">
                        <c:v>3.462148</c:v>
                      </c:pt>
                      <c:pt idx="119446">
                        <c:v>3.466148</c:v>
                      </c:pt>
                      <c:pt idx="119447">
                        <c:v>3.470148</c:v>
                      </c:pt>
                      <c:pt idx="119448">
                        <c:v>3.474148</c:v>
                      </c:pt>
                      <c:pt idx="119449">
                        <c:v>3.478148</c:v>
                      </c:pt>
                      <c:pt idx="119450">
                        <c:v>3.482148</c:v>
                      </c:pt>
                      <c:pt idx="119451">
                        <c:v>3.486148</c:v>
                      </c:pt>
                      <c:pt idx="119452">
                        <c:v>3.490148</c:v>
                      </c:pt>
                      <c:pt idx="119453">
                        <c:v>3.494148</c:v>
                      </c:pt>
                      <c:pt idx="119454">
                        <c:v>3.498148</c:v>
                      </c:pt>
                      <c:pt idx="119455">
                        <c:v>3.502148</c:v>
                      </c:pt>
                      <c:pt idx="119456">
                        <c:v>3.506148</c:v>
                      </c:pt>
                      <c:pt idx="119457">
                        <c:v>3.510148</c:v>
                      </c:pt>
                      <c:pt idx="119458">
                        <c:v>3.514148</c:v>
                      </c:pt>
                      <c:pt idx="119459">
                        <c:v>3.5181480000000001</c:v>
                      </c:pt>
                      <c:pt idx="119460">
                        <c:v>3.5221480000000001</c:v>
                      </c:pt>
                      <c:pt idx="119461">
                        <c:v>3.5261480000000001</c:v>
                      </c:pt>
                      <c:pt idx="119462">
                        <c:v>3.5301480000000001</c:v>
                      </c:pt>
                      <c:pt idx="119463">
                        <c:v>3.5341480000000001</c:v>
                      </c:pt>
                      <c:pt idx="119464">
                        <c:v>3.5381480000000001</c:v>
                      </c:pt>
                      <c:pt idx="119465">
                        <c:v>3.5421480000000001</c:v>
                      </c:pt>
                      <c:pt idx="119466">
                        <c:v>3.5461480000000001</c:v>
                      </c:pt>
                      <c:pt idx="119467">
                        <c:v>3.5501480000000001</c:v>
                      </c:pt>
                      <c:pt idx="119468">
                        <c:v>3.5541480000000001</c:v>
                      </c:pt>
                      <c:pt idx="119469">
                        <c:v>3.5581480000000001</c:v>
                      </c:pt>
                      <c:pt idx="119470">
                        <c:v>3.5621480000000001</c:v>
                      </c:pt>
                      <c:pt idx="119471">
                        <c:v>3.5661480000000001</c:v>
                      </c:pt>
                      <c:pt idx="119472">
                        <c:v>3.5701480000000001</c:v>
                      </c:pt>
                      <c:pt idx="119473">
                        <c:v>3.5741480000000001</c:v>
                      </c:pt>
                      <c:pt idx="119474">
                        <c:v>3.5781480000000001</c:v>
                      </c:pt>
                      <c:pt idx="119475">
                        <c:v>3.5821480000000001</c:v>
                      </c:pt>
                      <c:pt idx="119476">
                        <c:v>3.5861480000000001</c:v>
                      </c:pt>
                      <c:pt idx="119477">
                        <c:v>3.5901480000000001</c:v>
                      </c:pt>
                      <c:pt idx="119478">
                        <c:v>3.5941480000000001</c:v>
                      </c:pt>
                      <c:pt idx="119479">
                        <c:v>3.5981480000000001</c:v>
                      </c:pt>
                      <c:pt idx="119480">
                        <c:v>3.6021480000000001</c:v>
                      </c:pt>
                      <c:pt idx="119481">
                        <c:v>3.6061480000000001</c:v>
                      </c:pt>
                      <c:pt idx="119482">
                        <c:v>3.6101480000000001</c:v>
                      </c:pt>
                      <c:pt idx="119483">
                        <c:v>3.6141480000000001</c:v>
                      </c:pt>
                      <c:pt idx="119484">
                        <c:v>3.6181480000000001</c:v>
                      </c:pt>
                      <c:pt idx="119485">
                        <c:v>3.6221480000000001</c:v>
                      </c:pt>
                      <c:pt idx="119486">
                        <c:v>3.6261480000000001</c:v>
                      </c:pt>
                      <c:pt idx="119487">
                        <c:v>3.6301480000000002</c:v>
                      </c:pt>
                      <c:pt idx="119488">
                        <c:v>3.6341480000000002</c:v>
                      </c:pt>
                      <c:pt idx="119489">
                        <c:v>3.6381480000000002</c:v>
                      </c:pt>
                      <c:pt idx="119490">
                        <c:v>3.6421480000000002</c:v>
                      </c:pt>
                      <c:pt idx="119491">
                        <c:v>3.6461480000000002</c:v>
                      </c:pt>
                      <c:pt idx="119492">
                        <c:v>3.6501480000000002</c:v>
                      </c:pt>
                      <c:pt idx="119493">
                        <c:v>3.6541480000000002</c:v>
                      </c:pt>
                      <c:pt idx="119494">
                        <c:v>3.6581480000000002</c:v>
                      </c:pt>
                      <c:pt idx="119495">
                        <c:v>3.6621480000000002</c:v>
                      </c:pt>
                      <c:pt idx="119496">
                        <c:v>3.6661480000000002</c:v>
                      </c:pt>
                      <c:pt idx="119497">
                        <c:v>3.6701480000000002</c:v>
                      </c:pt>
                      <c:pt idx="119498">
                        <c:v>3.6741480000000002</c:v>
                      </c:pt>
                      <c:pt idx="119499">
                        <c:v>3.6781480000000002</c:v>
                      </c:pt>
                      <c:pt idx="119500">
                        <c:v>3.6821480000000002</c:v>
                      </c:pt>
                      <c:pt idx="119501">
                        <c:v>3.6861480000000002</c:v>
                      </c:pt>
                      <c:pt idx="119502">
                        <c:v>3.6901480000000002</c:v>
                      </c:pt>
                      <c:pt idx="119503">
                        <c:v>3.6941480000000002</c:v>
                      </c:pt>
                      <c:pt idx="119504">
                        <c:v>3.6981480000000002</c:v>
                      </c:pt>
                      <c:pt idx="119505">
                        <c:v>3.7021480000000002</c:v>
                      </c:pt>
                      <c:pt idx="119506">
                        <c:v>3.7061480000000002</c:v>
                      </c:pt>
                      <c:pt idx="119507">
                        <c:v>3.7101479999999998</c:v>
                      </c:pt>
                      <c:pt idx="119508">
                        <c:v>3.7141479999999998</c:v>
                      </c:pt>
                      <c:pt idx="119509">
                        <c:v>3.7181479999999998</c:v>
                      </c:pt>
                      <c:pt idx="119510">
                        <c:v>3.7221479999999998</c:v>
                      </c:pt>
                      <c:pt idx="119511">
                        <c:v>3.7261479999999998</c:v>
                      </c:pt>
                      <c:pt idx="119512">
                        <c:v>3.7301479999999998</c:v>
                      </c:pt>
                      <c:pt idx="119513">
                        <c:v>3.7341479999999998</c:v>
                      </c:pt>
                      <c:pt idx="119514">
                        <c:v>3.7381479999999998</c:v>
                      </c:pt>
                      <c:pt idx="119515">
                        <c:v>3.7421479999999998</c:v>
                      </c:pt>
                      <c:pt idx="119516">
                        <c:v>3.7461479999999998</c:v>
                      </c:pt>
                      <c:pt idx="119517">
                        <c:v>3.7501479999999998</c:v>
                      </c:pt>
                      <c:pt idx="119518">
                        <c:v>3.7541479999999998</c:v>
                      </c:pt>
                      <c:pt idx="119519">
                        <c:v>3.7581479999999998</c:v>
                      </c:pt>
                      <c:pt idx="119520">
                        <c:v>3.7621479999999998</c:v>
                      </c:pt>
                      <c:pt idx="119521">
                        <c:v>3.7661479999999998</c:v>
                      </c:pt>
                      <c:pt idx="119522">
                        <c:v>3.7701479999999998</c:v>
                      </c:pt>
                      <c:pt idx="119523">
                        <c:v>3.7741479999999998</c:v>
                      </c:pt>
                      <c:pt idx="119524">
                        <c:v>3.7781479999999998</c:v>
                      </c:pt>
                      <c:pt idx="119525">
                        <c:v>3.7821479999999998</c:v>
                      </c:pt>
                      <c:pt idx="119526">
                        <c:v>3.7861479999999998</c:v>
                      </c:pt>
                      <c:pt idx="119527">
                        <c:v>3.7901479999999999</c:v>
                      </c:pt>
                      <c:pt idx="119528">
                        <c:v>3.7941479999999999</c:v>
                      </c:pt>
                      <c:pt idx="119529">
                        <c:v>3.7981479999999999</c:v>
                      </c:pt>
                      <c:pt idx="119530">
                        <c:v>3.8021479999999999</c:v>
                      </c:pt>
                      <c:pt idx="119531">
                        <c:v>3.8061479999999999</c:v>
                      </c:pt>
                      <c:pt idx="119532">
                        <c:v>3.8101479999999999</c:v>
                      </c:pt>
                      <c:pt idx="119533">
                        <c:v>3.8141479999999999</c:v>
                      </c:pt>
                      <c:pt idx="119534">
                        <c:v>3.8181479999999999</c:v>
                      </c:pt>
                      <c:pt idx="119535">
                        <c:v>3.8221479999999999</c:v>
                      </c:pt>
                      <c:pt idx="119536">
                        <c:v>3.8261479999999999</c:v>
                      </c:pt>
                      <c:pt idx="119537">
                        <c:v>3.8301479999999999</c:v>
                      </c:pt>
                      <c:pt idx="119538">
                        <c:v>3.8341479999999999</c:v>
                      </c:pt>
                      <c:pt idx="119539">
                        <c:v>3.8381479999999999</c:v>
                      </c:pt>
                      <c:pt idx="119540">
                        <c:v>3.8421479999999999</c:v>
                      </c:pt>
                      <c:pt idx="119541">
                        <c:v>3.8461479999999999</c:v>
                      </c:pt>
                      <c:pt idx="119542">
                        <c:v>3.8501479999999999</c:v>
                      </c:pt>
                      <c:pt idx="119543">
                        <c:v>3.8541479999999999</c:v>
                      </c:pt>
                      <c:pt idx="119544">
                        <c:v>3.8581479999999999</c:v>
                      </c:pt>
                      <c:pt idx="119545">
                        <c:v>3.8621479999999999</c:v>
                      </c:pt>
                      <c:pt idx="119546">
                        <c:v>3.8661479999999999</c:v>
                      </c:pt>
                      <c:pt idx="119547">
                        <c:v>3.8701479999999999</c:v>
                      </c:pt>
                      <c:pt idx="119548">
                        <c:v>3.8741479999999999</c:v>
                      </c:pt>
                      <c:pt idx="119549">
                        <c:v>3.8781479999999999</c:v>
                      </c:pt>
                      <c:pt idx="119550">
                        <c:v>3.8821479999999999</c:v>
                      </c:pt>
                      <c:pt idx="119551">
                        <c:v>3.8861479999999999</c:v>
                      </c:pt>
                      <c:pt idx="119552">
                        <c:v>3.8901479999999999</c:v>
                      </c:pt>
                      <c:pt idx="119553">
                        <c:v>3.8941479999999999</c:v>
                      </c:pt>
                      <c:pt idx="119554">
                        <c:v>3.8981479999999999</c:v>
                      </c:pt>
                      <c:pt idx="119555">
                        <c:v>3.9021479999999999</c:v>
                      </c:pt>
                      <c:pt idx="119556">
                        <c:v>3.906148</c:v>
                      </c:pt>
                      <c:pt idx="119557">
                        <c:v>3.910148</c:v>
                      </c:pt>
                      <c:pt idx="119558">
                        <c:v>3.914148</c:v>
                      </c:pt>
                      <c:pt idx="119559">
                        <c:v>3.918148</c:v>
                      </c:pt>
                      <c:pt idx="119560">
                        <c:v>3.922148</c:v>
                      </c:pt>
                      <c:pt idx="119561">
                        <c:v>3.926148</c:v>
                      </c:pt>
                      <c:pt idx="119562">
                        <c:v>3.930148</c:v>
                      </c:pt>
                      <c:pt idx="119563">
                        <c:v>3.934148</c:v>
                      </c:pt>
                      <c:pt idx="119564">
                        <c:v>3.938148</c:v>
                      </c:pt>
                      <c:pt idx="119565">
                        <c:v>3.942148</c:v>
                      </c:pt>
                      <c:pt idx="119566">
                        <c:v>3.946148</c:v>
                      </c:pt>
                      <c:pt idx="119567">
                        <c:v>3.950148</c:v>
                      </c:pt>
                      <c:pt idx="119568">
                        <c:v>3.954148</c:v>
                      </c:pt>
                      <c:pt idx="119569">
                        <c:v>3.958148</c:v>
                      </c:pt>
                      <c:pt idx="119570">
                        <c:v>3.962148</c:v>
                      </c:pt>
                      <c:pt idx="119571">
                        <c:v>3.966148</c:v>
                      </c:pt>
                      <c:pt idx="119572">
                        <c:v>3.970148</c:v>
                      </c:pt>
                      <c:pt idx="119573">
                        <c:v>3.974148</c:v>
                      </c:pt>
                      <c:pt idx="119574">
                        <c:v>3.978148</c:v>
                      </c:pt>
                      <c:pt idx="119575">
                        <c:v>3.982148</c:v>
                      </c:pt>
                      <c:pt idx="119576">
                        <c:v>3.986148</c:v>
                      </c:pt>
                      <c:pt idx="119577">
                        <c:v>3.990148</c:v>
                      </c:pt>
                      <c:pt idx="119578">
                        <c:v>3.994148</c:v>
                      </c:pt>
                      <c:pt idx="119579">
                        <c:v>3.998148</c:v>
                      </c:pt>
                      <c:pt idx="119580">
                        <c:v>4.002148</c:v>
                      </c:pt>
                      <c:pt idx="119581">
                        <c:v>4.0061479999999996</c:v>
                      </c:pt>
                      <c:pt idx="119582">
                        <c:v>4.0101490000000002</c:v>
                      </c:pt>
                      <c:pt idx="119583">
                        <c:v>4.0141479999999996</c:v>
                      </c:pt>
                      <c:pt idx="119584">
                        <c:v>4.0181480000000001</c:v>
                      </c:pt>
                      <c:pt idx="119585">
                        <c:v>4.0221479999999996</c:v>
                      </c:pt>
                      <c:pt idx="119586">
                        <c:v>4.0261480000000001</c:v>
                      </c:pt>
                      <c:pt idx="119587">
                        <c:v>4.0301489999999998</c:v>
                      </c:pt>
                      <c:pt idx="119588">
                        <c:v>4.0341480000000001</c:v>
                      </c:pt>
                      <c:pt idx="119589">
                        <c:v>4.0381479999999996</c:v>
                      </c:pt>
                      <c:pt idx="119590">
                        <c:v>4.0421480000000001</c:v>
                      </c:pt>
                      <c:pt idx="119591">
                        <c:v>4.0461479999999996</c:v>
                      </c:pt>
                      <c:pt idx="119592">
                        <c:v>4.0501480000000001</c:v>
                      </c:pt>
                      <c:pt idx="119593">
                        <c:v>4.0541479999999996</c:v>
                      </c:pt>
                      <c:pt idx="119594">
                        <c:v>4.0581480000000001</c:v>
                      </c:pt>
                      <c:pt idx="119595">
                        <c:v>4.0621479999999996</c:v>
                      </c:pt>
                      <c:pt idx="119596">
                        <c:v>4.0661480000000001</c:v>
                      </c:pt>
                      <c:pt idx="119597">
                        <c:v>4.0701479999999997</c:v>
                      </c:pt>
                      <c:pt idx="119598">
                        <c:v>4.0741480000000001</c:v>
                      </c:pt>
                      <c:pt idx="119599">
                        <c:v>4.0781479999999997</c:v>
                      </c:pt>
                      <c:pt idx="119600">
                        <c:v>4.0821490000000002</c:v>
                      </c:pt>
                      <c:pt idx="119601">
                        <c:v>4.0861479999999997</c:v>
                      </c:pt>
                      <c:pt idx="119602">
                        <c:v>4.0901480000000001</c:v>
                      </c:pt>
                      <c:pt idx="119603">
                        <c:v>4.0941479999999997</c:v>
                      </c:pt>
                      <c:pt idx="119604">
                        <c:v>4.0981480000000001</c:v>
                      </c:pt>
                      <c:pt idx="119605">
                        <c:v>4.1021489999999998</c:v>
                      </c:pt>
                      <c:pt idx="119606">
                        <c:v>4.1061480000000001</c:v>
                      </c:pt>
                      <c:pt idx="119607">
                        <c:v>4.1101479999999997</c:v>
                      </c:pt>
                      <c:pt idx="119608">
                        <c:v>4.1141480000000001</c:v>
                      </c:pt>
                      <c:pt idx="119609">
                        <c:v>4.1181479999999997</c:v>
                      </c:pt>
                      <c:pt idx="119610">
                        <c:v>4.1221490000000003</c:v>
                      </c:pt>
                      <c:pt idx="119611">
                        <c:v>4.1261479999999997</c:v>
                      </c:pt>
                      <c:pt idx="119612">
                        <c:v>4.1301480000000002</c:v>
                      </c:pt>
                      <c:pt idx="119613">
                        <c:v>4.1341479999999997</c:v>
                      </c:pt>
                      <c:pt idx="119614">
                        <c:v>4.1381480000000002</c:v>
                      </c:pt>
                      <c:pt idx="119615">
                        <c:v>4.1421479999999997</c:v>
                      </c:pt>
                      <c:pt idx="119616">
                        <c:v>4.1461480000000002</c:v>
                      </c:pt>
                      <c:pt idx="119617">
                        <c:v>4.1501479999999997</c:v>
                      </c:pt>
                      <c:pt idx="119618">
                        <c:v>4.1541480000000002</c:v>
                      </c:pt>
                      <c:pt idx="119619">
                        <c:v>4.1581479999999997</c:v>
                      </c:pt>
                      <c:pt idx="119620">
                        <c:v>4.1621480000000002</c:v>
                      </c:pt>
                      <c:pt idx="119621">
                        <c:v>4.1661479999999997</c:v>
                      </c:pt>
                      <c:pt idx="119622">
                        <c:v>4.1701480000000002</c:v>
                      </c:pt>
                      <c:pt idx="119623">
                        <c:v>4.1741489999999999</c:v>
                      </c:pt>
                      <c:pt idx="119624">
                        <c:v>4.1781480000000002</c:v>
                      </c:pt>
                      <c:pt idx="119625">
                        <c:v>4.1821479999999998</c:v>
                      </c:pt>
                      <c:pt idx="119626">
                        <c:v>4.1861480000000002</c:v>
                      </c:pt>
                      <c:pt idx="119627">
                        <c:v>4.1901479999999998</c:v>
                      </c:pt>
                      <c:pt idx="119628">
                        <c:v>4.1941490000000003</c:v>
                      </c:pt>
                      <c:pt idx="119629">
                        <c:v>4.1981479999999998</c:v>
                      </c:pt>
                      <c:pt idx="119630">
                        <c:v>4.2021480000000002</c:v>
                      </c:pt>
                      <c:pt idx="119631">
                        <c:v>4.2061479999999998</c:v>
                      </c:pt>
                      <c:pt idx="119632">
                        <c:v>4.2101480000000002</c:v>
                      </c:pt>
                      <c:pt idx="119633">
                        <c:v>4.2141489999999999</c:v>
                      </c:pt>
                      <c:pt idx="119634">
                        <c:v>4.2181480000000002</c:v>
                      </c:pt>
                      <c:pt idx="119635">
                        <c:v>4.2221479999999998</c:v>
                      </c:pt>
                      <c:pt idx="119636">
                        <c:v>4.2261480000000002</c:v>
                      </c:pt>
                      <c:pt idx="119637">
                        <c:v>4.2301479999999998</c:v>
                      </c:pt>
                      <c:pt idx="119638">
                        <c:v>4.2341490000000004</c:v>
                      </c:pt>
                      <c:pt idx="119639">
                        <c:v>4.2381479999999998</c:v>
                      </c:pt>
                      <c:pt idx="119640">
                        <c:v>4.2421480000000003</c:v>
                      </c:pt>
                      <c:pt idx="119641">
                        <c:v>4.2461479999999998</c:v>
                      </c:pt>
                      <c:pt idx="119642">
                        <c:v>4.2501480000000003</c:v>
                      </c:pt>
                      <c:pt idx="119643">
                        <c:v>4.2541479999999998</c:v>
                      </c:pt>
                      <c:pt idx="119644">
                        <c:v>4.2581480000000003</c:v>
                      </c:pt>
                      <c:pt idx="119645">
                        <c:v>4.2621479999999998</c:v>
                      </c:pt>
                      <c:pt idx="119646">
                        <c:v>4.2661480000000003</c:v>
                      </c:pt>
                      <c:pt idx="119647">
                        <c:v>4.2701479999999998</c:v>
                      </c:pt>
                      <c:pt idx="119648">
                        <c:v>4.2741480000000003</c:v>
                      </c:pt>
                      <c:pt idx="119649">
                        <c:v>4.2781479999999998</c:v>
                      </c:pt>
                      <c:pt idx="119650">
                        <c:v>4.2821480000000003</c:v>
                      </c:pt>
                      <c:pt idx="119651">
                        <c:v>4.286149</c:v>
                      </c:pt>
                      <c:pt idx="119652">
                        <c:v>4.2901480000000003</c:v>
                      </c:pt>
                      <c:pt idx="119653">
                        <c:v>4.2941479999999999</c:v>
                      </c:pt>
                      <c:pt idx="119654">
                        <c:v>4.2981480000000003</c:v>
                      </c:pt>
                      <c:pt idx="119655">
                        <c:v>4.3021479999999999</c:v>
                      </c:pt>
                      <c:pt idx="119656">
                        <c:v>4.3061489999999996</c:v>
                      </c:pt>
                      <c:pt idx="119657">
                        <c:v>4.3101479999999999</c:v>
                      </c:pt>
                      <c:pt idx="119658">
                        <c:v>4.3141480000000003</c:v>
                      </c:pt>
                      <c:pt idx="119659">
                        <c:v>4.3181479999999999</c:v>
                      </c:pt>
                      <c:pt idx="119660">
                        <c:v>4.3221480000000003</c:v>
                      </c:pt>
                      <c:pt idx="119661">
                        <c:v>4.326149</c:v>
                      </c:pt>
                      <c:pt idx="119662">
                        <c:v>4.3301480000000003</c:v>
                      </c:pt>
                      <c:pt idx="119663">
                        <c:v>4.3341479999999999</c:v>
                      </c:pt>
                      <c:pt idx="119664">
                        <c:v>4.3381480000000003</c:v>
                      </c:pt>
                      <c:pt idx="119665">
                        <c:v>4.3421479999999999</c:v>
                      </c:pt>
                      <c:pt idx="119666">
                        <c:v>4.3461480000000003</c:v>
                      </c:pt>
                      <c:pt idx="119667">
                        <c:v>4.3501479999999999</c:v>
                      </c:pt>
                      <c:pt idx="119668">
                        <c:v>4.3541480000000004</c:v>
                      </c:pt>
                      <c:pt idx="119669">
                        <c:v>4.3581479999999999</c:v>
                      </c:pt>
                      <c:pt idx="119670">
                        <c:v>4.3621480000000004</c:v>
                      </c:pt>
                      <c:pt idx="119671">
                        <c:v>4.3661479999999999</c:v>
                      </c:pt>
                      <c:pt idx="119672">
                        <c:v>4.3701480000000004</c:v>
                      </c:pt>
                      <c:pt idx="119673">
                        <c:v>4.3741479999999999</c:v>
                      </c:pt>
                      <c:pt idx="119674">
                        <c:v>4.3781489999999996</c:v>
                      </c:pt>
                      <c:pt idx="119675">
                        <c:v>4.3821479999999999</c:v>
                      </c:pt>
                      <c:pt idx="119676">
                        <c:v>4.3861480000000004</c:v>
                      </c:pt>
                      <c:pt idx="119677">
                        <c:v>4.3901479999999999</c:v>
                      </c:pt>
                      <c:pt idx="119678">
                        <c:v>4.3941480000000004</c:v>
                      </c:pt>
                      <c:pt idx="119679">
                        <c:v>4.3981490000000001</c:v>
                      </c:pt>
                      <c:pt idx="119680">
                        <c:v>4.4021480000000004</c:v>
                      </c:pt>
                      <c:pt idx="119681">
                        <c:v>4.406148</c:v>
                      </c:pt>
                      <c:pt idx="119682">
                        <c:v>4.4101480000000004</c:v>
                      </c:pt>
                      <c:pt idx="119683">
                        <c:v>4.414148</c:v>
                      </c:pt>
                      <c:pt idx="119684">
                        <c:v>4.4181489999999997</c:v>
                      </c:pt>
                      <c:pt idx="119685">
                        <c:v>4.422148</c:v>
                      </c:pt>
                      <c:pt idx="119686">
                        <c:v>4.4261480000000004</c:v>
                      </c:pt>
                      <c:pt idx="119687">
                        <c:v>4.430148</c:v>
                      </c:pt>
                      <c:pt idx="119688">
                        <c:v>4.4341480000000004</c:v>
                      </c:pt>
                      <c:pt idx="119689">
                        <c:v>4.438148</c:v>
                      </c:pt>
                      <c:pt idx="119690">
                        <c:v>4.4421480000000004</c:v>
                      </c:pt>
                      <c:pt idx="119691">
                        <c:v>4.446148</c:v>
                      </c:pt>
                      <c:pt idx="119692">
                        <c:v>4.4501480000000004</c:v>
                      </c:pt>
                      <c:pt idx="119693">
                        <c:v>4.454148</c:v>
                      </c:pt>
                      <c:pt idx="119694">
                        <c:v>4.4581480000000004</c:v>
                      </c:pt>
                      <c:pt idx="119695">
                        <c:v>4.462148</c:v>
                      </c:pt>
                      <c:pt idx="119696">
                        <c:v>4.4661479999999996</c:v>
                      </c:pt>
                      <c:pt idx="119697">
                        <c:v>4.470148</c:v>
                      </c:pt>
                      <c:pt idx="119698">
                        <c:v>4.4741479999999996</c:v>
                      </c:pt>
                      <c:pt idx="119699">
                        <c:v>4.478148</c:v>
                      </c:pt>
                      <c:pt idx="119700">
                        <c:v>4.4821479999999996</c:v>
                      </c:pt>
                      <c:pt idx="119701">
                        <c:v>4.486148</c:v>
                      </c:pt>
                      <c:pt idx="119702">
                        <c:v>4.4901489999999997</c:v>
                      </c:pt>
                      <c:pt idx="119703">
                        <c:v>4.494148</c:v>
                      </c:pt>
                      <c:pt idx="119704">
                        <c:v>4.4981479999999996</c:v>
                      </c:pt>
                      <c:pt idx="119705">
                        <c:v>4.502148</c:v>
                      </c:pt>
                      <c:pt idx="119706">
                        <c:v>4.5061479999999996</c:v>
                      </c:pt>
                      <c:pt idx="119707">
                        <c:v>4.5101490000000002</c:v>
                      </c:pt>
                      <c:pt idx="119708">
                        <c:v>4.5141479999999996</c:v>
                      </c:pt>
                      <c:pt idx="119709">
                        <c:v>4.5181480000000001</c:v>
                      </c:pt>
                      <c:pt idx="119710">
                        <c:v>4.5221479999999996</c:v>
                      </c:pt>
                      <c:pt idx="119711">
                        <c:v>4.5261480000000001</c:v>
                      </c:pt>
                      <c:pt idx="119712">
                        <c:v>4.5301489999999998</c:v>
                      </c:pt>
                      <c:pt idx="119713">
                        <c:v>4.5341480000000001</c:v>
                      </c:pt>
                      <c:pt idx="119714">
                        <c:v>4.5381479999999996</c:v>
                      </c:pt>
                      <c:pt idx="119715">
                        <c:v>4.5421480000000001</c:v>
                      </c:pt>
                      <c:pt idx="119716">
                        <c:v>4.5461479999999996</c:v>
                      </c:pt>
                      <c:pt idx="119717">
                        <c:v>4.5501480000000001</c:v>
                      </c:pt>
                      <c:pt idx="119718">
                        <c:v>4.5541479999999996</c:v>
                      </c:pt>
                      <c:pt idx="119719">
                        <c:v>4.5581480000000001</c:v>
                      </c:pt>
                      <c:pt idx="119720">
                        <c:v>4.5621479999999996</c:v>
                      </c:pt>
                      <c:pt idx="119721">
                        <c:v>4.5661480000000001</c:v>
                      </c:pt>
                      <c:pt idx="119722">
                        <c:v>4.5701479999999997</c:v>
                      </c:pt>
                      <c:pt idx="119723">
                        <c:v>4.5741480000000001</c:v>
                      </c:pt>
                      <c:pt idx="119724">
                        <c:v>4.5781479999999997</c:v>
                      </c:pt>
                      <c:pt idx="119725">
                        <c:v>4.5821490000000002</c:v>
                      </c:pt>
                      <c:pt idx="119726">
                        <c:v>4.5861479999999997</c:v>
                      </c:pt>
                      <c:pt idx="119727">
                        <c:v>4.5901480000000001</c:v>
                      </c:pt>
                      <c:pt idx="119728">
                        <c:v>4.5941479999999997</c:v>
                      </c:pt>
                      <c:pt idx="119729">
                        <c:v>4.5981480000000001</c:v>
                      </c:pt>
                      <c:pt idx="119730">
                        <c:v>4.6021489999999998</c:v>
                      </c:pt>
                      <c:pt idx="119731">
                        <c:v>4.6061480000000001</c:v>
                      </c:pt>
                      <c:pt idx="119732">
                        <c:v>4.6101479999999997</c:v>
                      </c:pt>
                      <c:pt idx="119733">
                        <c:v>4.6141480000000001</c:v>
                      </c:pt>
                      <c:pt idx="119734">
                        <c:v>4.6181479999999997</c:v>
                      </c:pt>
                      <c:pt idx="119735">
                        <c:v>4.6221490000000003</c:v>
                      </c:pt>
                      <c:pt idx="119736">
                        <c:v>4.6261479999999997</c:v>
                      </c:pt>
                      <c:pt idx="119737">
                        <c:v>4.6301480000000002</c:v>
                      </c:pt>
                      <c:pt idx="119738">
                        <c:v>4.6341479999999997</c:v>
                      </c:pt>
                      <c:pt idx="119739">
                        <c:v>4.6381480000000002</c:v>
                      </c:pt>
                      <c:pt idx="119740">
                        <c:v>4.6421479999999997</c:v>
                      </c:pt>
                      <c:pt idx="119741">
                        <c:v>4.6461480000000002</c:v>
                      </c:pt>
                      <c:pt idx="119742">
                        <c:v>4.6501479999999997</c:v>
                      </c:pt>
                      <c:pt idx="119743">
                        <c:v>4.6541480000000002</c:v>
                      </c:pt>
                      <c:pt idx="119744">
                        <c:v>4.6581479999999997</c:v>
                      </c:pt>
                      <c:pt idx="119745">
                        <c:v>4.6621480000000002</c:v>
                      </c:pt>
                      <c:pt idx="119746">
                        <c:v>4.6661479999999997</c:v>
                      </c:pt>
                      <c:pt idx="119747">
                        <c:v>4.6701480000000002</c:v>
                      </c:pt>
                      <c:pt idx="119748">
                        <c:v>4.6741489999999999</c:v>
                      </c:pt>
                      <c:pt idx="119749">
                        <c:v>4.6781480000000002</c:v>
                      </c:pt>
                      <c:pt idx="119750">
                        <c:v>4.6821479999999998</c:v>
                      </c:pt>
                      <c:pt idx="119751">
                        <c:v>4.6861480000000002</c:v>
                      </c:pt>
                      <c:pt idx="119752">
                        <c:v>4.6901479999999998</c:v>
                      </c:pt>
                      <c:pt idx="119753">
                        <c:v>4.6941490000000003</c:v>
                      </c:pt>
                      <c:pt idx="119754">
                        <c:v>4.6981479999999998</c:v>
                      </c:pt>
                      <c:pt idx="119755">
                        <c:v>4.7021480000000002</c:v>
                      </c:pt>
                      <c:pt idx="119756">
                        <c:v>4.7061479999999998</c:v>
                      </c:pt>
                      <c:pt idx="119757">
                        <c:v>4.7101480000000002</c:v>
                      </c:pt>
                      <c:pt idx="119758">
                        <c:v>4.7141489999999999</c:v>
                      </c:pt>
                      <c:pt idx="119759">
                        <c:v>4.7181480000000002</c:v>
                      </c:pt>
                      <c:pt idx="119760">
                        <c:v>4.7221479999999998</c:v>
                      </c:pt>
                      <c:pt idx="119761">
                        <c:v>4.7261480000000002</c:v>
                      </c:pt>
                      <c:pt idx="119762">
                        <c:v>4.7301479999999998</c:v>
                      </c:pt>
                      <c:pt idx="119763">
                        <c:v>4.7341490000000004</c:v>
                      </c:pt>
                      <c:pt idx="119764">
                        <c:v>4.7381479999999998</c:v>
                      </c:pt>
                      <c:pt idx="119765">
                        <c:v>4.7421480000000003</c:v>
                      </c:pt>
                      <c:pt idx="119766">
                        <c:v>4.7461479999999998</c:v>
                      </c:pt>
                      <c:pt idx="119767">
                        <c:v>4.7501480000000003</c:v>
                      </c:pt>
                      <c:pt idx="119768">
                        <c:v>4.7541479999999998</c:v>
                      </c:pt>
                      <c:pt idx="119769">
                        <c:v>4.7581480000000003</c:v>
                      </c:pt>
                      <c:pt idx="119770">
                        <c:v>4.7621479999999998</c:v>
                      </c:pt>
                      <c:pt idx="119771">
                        <c:v>4.7661480000000003</c:v>
                      </c:pt>
                      <c:pt idx="119772">
                        <c:v>4.7701479999999998</c:v>
                      </c:pt>
                      <c:pt idx="119773">
                        <c:v>4.7741480000000003</c:v>
                      </c:pt>
                      <c:pt idx="119774">
                        <c:v>4.7781479999999998</c:v>
                      </c:pt>
                      <c:pt idx="119775">
                        <c:v>4.7821480000000003</c:v>
                      </c:pt>
                      <c:pt idx="119776">
                        <c:v>4.786149</c:v>
                      </c:pt>
                      <c:pt idx="119777">
                        <c:v>4.7901480000000003</c:v>
                      </c:pt>
                      <c:pt idx="119778">
                        <c:v>4.7941479999999999</c:v>
                      </c:pt>
                      <c:pt idx="119779">
                        <c:v>4.7981480000000003</c:v>
                      </c:pt>
                      <c:pt idx="119780">
                        <c:v>4.8021479999999999</c:v>
                      </c:pt>
                      <c:pt idx="119781">
                        <c:v>4.8061489999999996</c:v>
                      </c:pt>
                      <c:pt idx="119782">
                        <c:v>4.8101479999999999</c:v>
                      </c:pt>
                      <c:pt idx="119783">
                        <c:v>4.8141480000000003</c:v>
                      </c:pt>
                      <c:pt idx="119784">
                        <c:v>4.8181479999999999</c:v>
                      </c:pt>
                      <c:pt idx="119785">
                        <c:v>4.8221480000000003</c:v>
                      </c:pt>
                      <c:pt idx="119786">
                        <c:v>4.826149</c:v>
                      </c:pt>
                      <c:pt idx="119787">
                        <c:v>4.8301480000000003</c:v>
                      </c:pt>
                      <c:pt idx="119788">
                        <c:v>4.8341479999999999</c:v>
                      </c:pt>
                      <c:pt idx="119789">
                        <c:v>4.8381480000000003</c:v>
                      </c:pt>
                      <c:pt idx="119790">
                        <c:v>4.8421479999999999</c:v>
                      </c:pt>
                      <c:pt idx="119791">
                        <c:v>4.8461480000000003</c:v>
                      </c:pt>
                      <c:pt idx="119792">
                        <c:v>4.8501479999999999</c:v>
                      </c:pt>
                      <c:pt idx="119793">
                        <c:v>4.8541480000000004</c:v>
                      </c:pt>
                      <c:pt idx="119794">
                        <c:v>4.8581479999999999</c:v>
                      </c:pt>
                      <c:pt idx="119795">
                        <c:v>4.8621480000000004</c:v>
                      </c:pt>
                      <c:pt idx="119796">
                        <c:v>4.8661479999999999</c:v>
                      </c:pt>
                      <c:pt idx="119797">
                        <c:v>4.8701480000000004</c:v>
                      </c:pt>
                      <c:pt idx="119798">
                        <c:v>4.8741479999999999</c:v>
                      </c:pt>
                      <c:pt idx="119799">
                        <c:v>4.8781489999999996</c:v>
                      </c:pt>
                      <c:pt idx="119800">
                        <c:v>4.8821479999999999</c:v>
                      </c:pt>
                      <c:pt idx="119801">
                        <c:v>4.8861480000000004</c:v>
                      </c:pt>
                      <c:pt idx="119802">
                        <c:v>4.8901479999999999</c:v>
                      </c:pt>
                      <c:pt idx="119803">
                        <c:v>4.8941480000000004</c:v>
                      </c:pt>
                      <c:pt idx="119804">
                        <c:v>4.8981490000000001</c:v>
                      </c:pt>
                      <c:pt idx="119805">
                        <c:v>4.9021480000000004</c:v>
                      </c:pt>
                      <c:pt idx="119806">
                        <c:v>4.906148</c:v>
                      </c:pt>
                      <c:pt idx="119807">
                        <c:v>4.9101480000000004</c:v>
                      </c:pt>
                      <c:pt idx="119808">
                        <c:v>4.914148</c:v>
                      </c:pt>
                      <c:pt idx="119809">
                        <c:v>4.9181489999999997</c:v>
                      </c:pt>
                      <c:pt idx="119810">
                        <c:v>4.922148</c:v>
                      </c:pt>
                      <c:pt idx="119811">
                        <c:v>4.9261480000000004</c:v>
                      </c:pt>
                      <c:pt idx="119812">
                        <c:v>4.930148</c:v>
                      </c:pt>
                      <c:pt idx="119813">
                        <c:v>4.9341480000000004</c:v>
                      </c:pt>
                      <c:pt idx="119814">
                        <c:v>4.938148</c:v>
                      </c:pt>
                      <c:pt idx="119815">
                        <c:v>4.9421480000000004</c:v>
                      </c:pt>
                      <c:pt idx="119816">
                        <c:v>4.946148</c:v>
                      </c:pt>
                      <c:pt idx="119817">
                        <c:v>4.9501480000000004</c:v>
                      </c:pt>
                      <c:pt idx="119818">
                        <c:v>4.954148</c:v>
                      </c:pt>
                      <c:pt idx="119819">
                        <c:v>4.9581480000000004</c:v>
                      </c:pt>
                      <c:pt idx="119820">
                        <c:v>4.962148</c:v>
                      </c:pt>
                      <c:pt idx="119821">
                        <c:v>4.9661479999999996</c:v>
                      </c:pt>
                      <c:pt idx="119822">
                        <c:v>4.970148</c:v>
                      </c:pt>
                      <c:pt idx="119823">
                        <c:v>4.9741479999999996</c:v>
                      </c:pt>
                      <c:pt idx="119824">
                        <c:v>4.978148</c:v>
                      </c:pt>
                      <c:pt idx="119825">
                        <c:v>4.9821479999999996</c:v>
                      </c:pt>
                      <c:pt idx="119826">
                        <c:v>4.986148</c:v>
                      </c:pt>
                      <c:pt idx="119827">
                        <c:v>4.9901489999999997</c:v>
                      </c:pt>
                      <c:pt idx="119828">
                        <c:v>4.994148</c:v>
                      </c:pt>
                      <c:pt idx="119829">
                        <c:v>4.9981479999999996</c:v>
                      </c:pt>
                      <c:pt idx="119830">
                        <c:v>5.002148</c:v>
                      </c:pt>
                      <c:pt idx="119831">
                        <c:v>5.0061479999999996</c:v>
                      </c:pt>
                      <c:pt idx="119832">
                        <c:v>5.0101490000000002</c:v>
                      </c:pt>
                      <c:pt idx="119833">
                        <c:v>5.0141479999999996</c:v>
                      </c:pt>
                      <c:pt idx="119834">
                        <c:v>5.0181480000000001</c:v>
                      </c:pt>
                      <c:pt idx="119835">
                        <c:v>5.0221479999999996</c:v>
                      </c:pt>
                      <c:pt idx="119836">
                        <c:v>5.0261480000000001</c:v>
                      </c:pt>
                      <c:pt idx="119837">
                        <c:v>5.0301489999999998</c:v>
                      </c:pt>
                      <c:pt idx="119838">
                        <c:v>5.0341480000000001</c:v>
                      </c:pt>
                      <c:pt idx="119839">
                        <c:v>5.0381479999999996</c:v>
                      </c:pt>
                      <c:pt idx="119840">
                        <c:v>5.0421480000000001</c:v>
                      </c:pt>
                      <c:pt idx="119841">
                        <c:v>5.0461479999999996</c:v>
                      </c:pt>
                      <c:pt idx="119842">
                        <c:v>5.0501480000000001</c:v>
                      </c:pt>
                      <c:pt idx="119843">
                        <c:v>5.0541479999999996</c:v>
                      </c:pt>
                      <c:pt idx="119844">
                        <c:v>5.0581480000000001</c:v>
                      </c:pt>
                      <c:pt idx="119845">
                        <c:v>5.0621479999999996</c:v>
                      </c:pt>
                      <c:pt idx="119846">
                        <c:v>5.0661480000000001</c:v>
                      </c:pt>
                      <c:pt idx="119847">
                        <c:v>5.0701479999999997</c:v>
                      </c:pt>
                      <c:pt idx="119848">
                        <c:v>5.0741480000000001</c:v>
                      </c:pt>
                      <c:pt idx="119849">
                        <c:v>5.0781479999999997</c:v>
                      </c:pt>
                      <c:pt idx="119850">
                        <c:v>5.0821490000000002</c:v>
                      </c:pt>
                      <c:pt idx="119851">
                        <c:v>5.0861479999999997</c:v>
                      </c:pt>
                      <c:pt idx="119852">
                        <c:v>5.0901480000000001</c:v>
                      </c:pt>
                      <c:pt idx="119853">
                        <c:v>5.0941479999999997</c:v>
                      </c:pt>
                      <c:pt idx="119854">
                        <c:v>5.0981480000000001</c:v>
                      </c:pt>
                      <c:pt idx="119855">
                        <c:v>5.1021489999999998</c:v>
                      </c:pt>
                      <c:pt idx="119856">
                        <c:v>5.1061480000000001</c:v>
                      </c:pt>
                      <c:pt idx="119857">
                        <c:v>5.1101479999999997</c:v>
                      </c:pt>
                      <c:pt idx="119858">
                        <c:v>5.1141480000000001</c:v>
                      </c:pt>
                      <c:pt idx="119859">
                        <c:v>5.1181479999999997</c:v>
                      </c:pt>
                      <c:pt idx="119860">
                        <c:v>5.1221490000000003</c:v>
                      </c:pt>
                      <c:pt idx="119861">
                        <c:v>5.1261479999999997</c:v>
                      </c:pt>
                      <c:pt idx="119862">
                        <c:v>5.1301480000000002</c:v>
                      </c:pt>
                      <c:pt idx="119863">
                        <c:v>5.1341479999999997</c:v>
                      </c:pt>
                      <c:pt idx="119864">
                        <c:v>5.1381480000000002</c:v>
                      </c:pt>
                      <c:pt idx="119865">
                        <c:v>5.1421479999999997</c:v>
                      </c:pt>
                      <c:pt idx="119866">
                        <c:v>5.1461480000000002</c:v>
                      </c:pt>
                      <c:pt idx="119867">
                        <c:v>5.1501479999999997</c:v>
                      </c:pt>
                      <c:pt idx="119868">
                        <c:v>5.1541480000000002</c:v>
                      </c:pt>
                      <c:pt idx="119869">
                        <c:v>5.1581479999999997</c:v>
                      </c:pt>
                      <c:pt idx="119870">
                        <c:v>5.1621480000000002</c:v>
                      </c:pt>
                      <c:pt idx="119871">
                        <c:v>5.1661479999999997</c:v>
                      </c:pt>
                      <c:pt idx="119872">
                        <c:v>5.1701480000000002</c:v>
                      </c:pt>
                      <c:pt idx="119873">
                        <c:v>5.1741489999999999</c:v>
                      </c:pt>
                      <c:pt idx="119874">
                        <c:v>5.1781480000000002</c:v>
                      </c:pt>
                      <c:pt idx="119875">
                        <c:v>5.1821479999999998</c:v>
                      </c:pt>
                      <c:pt idx="119876">
                        <c:v>5.1861480000000002</c:v>
                      </c:pt>
                      <c:pt idx="119877">
                        <c:v>5.1901479999999998</c:v>
                      </c:pt>
                      <c:pt idx="119878">
                        <c:v>5.1941490000000003</c:v>
                      </c:pt>
                      <c:pt idx="119879">
                        <c:v>5.1981479999999998</c:v>
                      </c:pt>
                      <c:pt idx="119880">
                        <c:v>5.2021480000000002</c:v>
                      </c:pt>
                      <c:pt idx="119881">
                        <c:v>5.2061479999999998</c:v>
                      </c:pt>
                      <c:pt idx="119882">
                        <c:v>5.2101480000000002</c:v>
                      </c:pt>
                      <c:pt idx="119883">
                        <c:v>5.2141489999999999</c:v>
                      </c:pt>
                      <c:pt idx="119884">
                        <c:v>5.2181480000000002</c:v>
                      </c:pt>
                      <c:pt idx="119885">
                        <c:v>5.2221479999999998</c:v>
                      </c:pt>
                      <c:pt idx="119886">
                        <c:v>5.2261480000000002</c:v>
                      </c:pt>
                      <c:pt idx="119887">
                        <c:v>5.2301479999999998</c:v>
                      </c:pt>
                      <c:pt idx="119888">
                        <c:v>5.2341490000000004</c:v>
                      </c:pt>
                      <c:pt idx="119889">
                        <c:v>5.2381479999999998</c:v>
                      </c:pt>
                      <c:pt idx="119890">
                        <c:v>5.2421480000000003</c:v>
                      </c:pt>
                      <c:pt idx="119891">
                        <c:v>5.2461479999999998</c:v>
                      </c:pt>
                      <c:pt idx="119892">
                        <c:v>5.2501480000000003</c:v>
                      </c:pt>
                      <c:pt idx="119893">
                        <c:v>5.2541479999999998</c:v>
                      </c:pt>
                      <c:pt idx="119894">
                        <c:v>5.2581480000000003</c:v>
                      </c:pt>
                      <c:pt idx="119895">
                        <c:v>5.2621479999999998</c:v>
                      </c:pt>
                      <c:pt idx="119896">
                        <c:v>5.2661480000000003</c:v>
                      </c:pt>
                      <c:pt idx="119897">
                        <c:v>5.2701479999999998</c:v>
                      </c:pt>
                      <c:pt idx="119898">
                        <c:v>5.2741480000000003</c:v>
                      </c:pt>
                      <c:pt idx="119899">
                        <c:v>5.2781479999999998</c:v>
                      </c:pt>
                      <c:pt idx="119900">
                        <c:v>5.2821480000000003</c:v>
                      </c:pt>
                      <c:pt idx="119901">
                        <c:v>5.286149</c:v>
                      </c:pt>
                      <c:pt idx="119902">
                        <c:v>5.2901480000000003</c:v>
                      </c:pt>
                      <c:pt idx="119903">
                        <c:v>5.2941479999999999</c:v>
                      </c:pt>
                      <c:pt idx="119904">
                        <c:v>5.2981480000000003</c:v>
                      </c:pt>
                      <c:pt idx="119905">
                        <c:v>5.3021479999999999</c:v>
                      </c:pt>
                      <c:pt idx="119906">
                        <c:v>5.3061489999999996</c:v>
                      </c:pt>
                      <c:pt idx="119907">
                        <c:v>5.3101479999999999</c:v>
                      </c:pt>
                      <c:pt idx="119908">
                        <c:v>5.3141480000000003</c:v>
                      </c:pt>
                      <c:pt idx="119909">
                        <c:v>5.3181479999999999</c:v>
                      </c:pt>
                      <c:pt idx="119910">
                        <c:v>5.3221480000000003</c:v>
                      </c:pt>
                      <c:pt idx="119911">
                        <c:v>5.326149</c:v>
                      </c:pt>
                      <c:pt idx="119912">
                        <c:v>5.3301480000000003</c:v>
                      </c:pt>
                      <c:pt idx="119913">
                        <c:v>5.3341479999999999</c:v>
                      </c:pt>
                      <c:pt idx="119914">
                        <c:v>5.3381480000000003</c:v>
                      </c:pt>
                      <c:pt idx="119915">
                        <c:v>5.3421479999999999</c:v>
                      </c:pt>
                      <c:pt idx="119916">
                        <c:v>5.3461480000000003</c:v>
                      </c:pt>
                      <c:pt idx="119917">
                        <c:v>5.3501479999999999</c:v>
                      </c:pt>
                      <c:pt idx="119918">
                        <c:v>5.3541480000000004</c:v>
                      </c:pt>
                      <c:pt idx="119919">
                        <c:v>5.3581479999999999</c:v>
                      </c:pt>
                      <c:pt idx="119920">
                        <c:v>5.3621480000000004</c:v>
                      </c:pt>
                      <c:pt idx="119921">
                        <c:v>5.3661479999999999</c:v>
                      </c:pt>
                      <c:pt idx="119922">
                        <c:v>5.3701480000000004</c:v>
                      </c:pt>
                      <c:pt idx="119923">
                        <c:v>5.3741479999999999</c:v>
                      </c:pt>
                      <c:pt idx="119924">
                        <c:v>5.3781489999999996</c:v>
                      </c:pt>
                      <c:pt idx="119925">
                        <c:v>5.3821479999999999</c:v>
                      </c:pt>
                      <c:pt idx="119926">
                        <c:v>5.3861480000000004</c:v>
                      </c:pt>
                      <c:pt idx="119927">
                        <c:v>5.3901479999999999</c:v>
                      </c:pt>
                      <c:pt idx="119928">
                        <c:v>5.3941480000000004</c:v>
                      </c:pt>
                      <c:pt idx="119929">
                        <c:v>5.3981490000000001</c:v>
                      </c:pt>
                      <c:pt idx="119930">
                        <c:v>5.4021480000000004</c:v>
                      </c:pt>
                      <c:pt idx="119931">
                        <c:v>5.406148</c:v>
                      </c:pt>
                      <c:pt idx="119932">
                        <c:v>5.4101480000000004</c:v>
                      </c:pt>
                      <c:pt idx="119933">
                        <c:v>5.414148</c:v>
                      </c:pt>
                      <c:pt idx="119934">
                        <c:v>5.4181489999999997</c:v>
                      </c:pt>
                      <c:pt idx="119935">
                        <c:v>5.422148</c:v>
                      </c:pt>
                      <c:pt idx="119936">
                        <c:v>5.4261480000000004</c:v>
                      </c:pt>
                      <c:pt idx="119937">
                        <c:v>5.430148</c:v>
                      </c:pt>
                      <c:pt idx="119938">
                        <c:v>5.4341480000000004</c:v>
                      </c:pt>
                      <c:pt idx="119939">
                        <c:v>5.438148</c:v>
                      </c:pt>
                      <c:pt idx="119940">
                        <c:v>5.4421480000000004</c:v>
                      </c:pt>
                      <c:pt idx="119941">
                        <c:v>5.446148</c:v>
                      </c:pt>
                      <c:pt idx="119942">
                        <c:v>5.4501480000000004</c:v>
                      </c:pt>
                      <c:pt idx="119943">
                        <c:v>5.454148</c:v>
                      </c:pt>
                      <c:pt idx="119944">
                        <c:v>5.4581480000000004</c:v>
                      </c:pt>
                      <c:pt idx="119945">
                        <c:v>5.462148</c:v>
                      </c:pt>
                      <c:pt idx="119946">
                        <c:v>5.4661479999999996</c:v>
                      </c:pt>
                      <c:pt idx="119947">
                        <c:v>5.470148</c:v>
                      </c:pt>
                      <c:pt idx="119948">
                        <c:v>5.4741479999999996</c:v>
                      </c:pt>
                      <c:pt idx="119949">
                        <c:v>5.478148</c:v>
                      </c:pt>
                      <c:pt idx="119950">
                        <c:v>5.4821479999999996</c:v>
                      </c:pt>
                      <c:pt idx="119951">
                        <c:v>5.486148</c:v>
                      </c:pt>
                      <c:pt idx="119952">
                        <c:v>5.4901489999999997</c:v>
                      </c:pt>
                      <c:pt idx="119953">
                        <c:v>5.494148</c:v>
                      </c:pt>
                      <c:pt idx="119954">
                        <c:v>5.4981479999999996</c:v>
                      </c:pt>
                      <c:pt idx="119955">
                        <c:v>5.502148</c:v>
                      </c:pt>
                      <c:pt idx="119956">
                        <c:v>5.5061479999999996</c:v>
                      </c:pt>
                      <c:pt idx="119957">
                        <c:v>5.5101490000000002</c:v>
                      </c:pt>
                      <c:pt idx="119958">
                        <c:v>5.5141479999999996</c:v>
                      </c:pt>
                      <c:pt idx="119959">
                        <c:v>5.5181480000000001</c:v>
                      </c:pt>
                      <c:pt idx="119960">
                        <c:v>5.5221479999999996</c:v>
                      </c:pt>
                      <c:pt idx="119961">
                        <c:v>5.5261480000000001</c:v>
                      </c:pt>
                      <c:pt idx="119962">
                        <c:v>5.5301489999999998</c:v>
                      </c:pt>
                      <c:pt idx="119963">
                        <c:v>5.5341480000000001</c:v>
                      </c:pt>
                      <c:pt idx="119964">
                        <c:v>5.5381479999999996</c:v>
                      </c:pt>
                      <c:pt idx="119965">
                        <c:v>5.5421480000000001</c:v>
                      </c:pt>
                      <c:pt idx="119966">
                        <c:v>5.5461479999999996</c:v>
                      </c:pt>
                      <c:pt idx="119967">
                        <c:v>5.5501480000000001</c:v>
                      </c:pt>
                      <c:pt idx="119968">
                        <c:v>5.5541479999999996</c:v>
                      </c:pt>
                      <c:pt idx="119969">
                        <c:v>5.5581480000000001</c:v>
                      </c:pt>
                      <c:pt idx="119970">
                        <c:v>5.5621479999999996</c:v>
                      </c:pt>
                      <c:pt idx="119971">
                        <c:v>5.5661480000000001</c:v>
                      </c:pt>
                      <c:pt idx="119972">
                        <c:v>5.5701479999999997</c:v>
                      </c:pt>
                      <c:pt idx="119973">
                        <c:v>5.5741480000000001</c:v>
                      </c:pt>
                      <c:pt idx="119974">
                        <c:v>5.5781479999999997</c:v>
                      </c:pt>
                      <c:pt idx="119975">
                        <c:v>5.5821490000000002</c:v>
                      </c:pt>
                      <c:pt idx="119976">
                        <c:v>5.5861479999999997</c:v>
                      </c:pt>
                      <c:pt idx="119977">
                        <c:v>5.5901480000000001</c:v>
                      </c:pt>
                      <c:pt idx="119978">
                        <c:v>5.5941479999999997</c:v>
                      </c:pt>
                      <c:pt idx="119979">
                        <c:v>5.5981480000000001</c:v>
                      </c:pt>
                      <c:pt idx="119980">
                        <c:v>5.6021489999999998</c:v>
                      </c:pt>
                      <c:pt idx="119981">
                        <c:v>5.6061480000000001</c:v>
                      </c:pt>
                      <c:pt idx="119982">
                        <c:v>5.6101479999999997</c:v>
                      </c:pt>
                      <c:pt idx="119983">
                        <c:v>5.6141480000000001</c:v>
                      </c:pt>
                      <c:pt idx="119984">
                        <c:v>5.6181479999999997</c:v>
                      </c:pt>
                      <c:pt idx="119985">
                        <c:v>5.6221490000000003</c:v>
                      </c:pt>
                      <c:pt idx="119986">
                        <c:v>5.6261479999999997</c:v>
                      </c:pt>
                      <c:pt idx="119987">
                        <c:v>5.6301480000000002</c:v>
                      </c:pt>
                      <c:pt idx="119988">
                        <c:v>5.6341479999999997</c:v>
                      </c:pt>
                      <c:pt idx="119989">
                        <c:v>5.6381480000000002</c:v>
                      </c:pt>
                      <c:pt idx="119990">
                        <c:v>5.6421479999999997</c:v>
                      </c:pt>
                      <c:pt idx="119991">
                        <c:v>5.6461480000000002</c:v>
                      </c:pt>
                      <c:pt idx="119992">
                        <c:v>5.6501479999999997</c:v>
                      </c:pt>
                      <c:pt idx="119993">
                        <c:v>5.6541480000000002</c:v>
                      </c:pt>
                      <c:pt idx="119994">
                        <c:v>5.6581479999999997</c:v>
                      </c:pt>
                      <c:pt idx="119995">
                        <c:v>5.6621480000000002</c:v>
                      </c:pt>
                      <c:pt idx="119996">
                        <c:v>5.6661479999999997</c:v>
                      </c:pt>
                      <c:pt idx="119997">
                        <c:v>5.6701480000000002</c:v>
                      </c:pt>
                      <c:pt idx="119998">
                        <c:v>5.6741489999999999</c:v>
                      </c:pt>
                      <c:pt idx="119999">
                        <c:v>5.6781480000000002</c:v>
                      </c:pt>
                      <c:pt idx="120000">
                        <c:v>5.6821479999999998</c:v>
                      </c:pt>
                      <c:pt idx="120001">
                        <c:v>5.6861480000000002</c:v>
                      </c:pt>
                      <c:pt idx="120002">
                        <c:v>5.6901479999999998</c:v>
                      </c:pt>
                      <c:pt idx="120003">
                        <c:v>5.6941490000000003</c:v>
                      </c:pt>
                      <c:pt idx="120004">
                        <c:v>5.6981479999999998</c:v>
                      </c:pt>
                      <c:pt idx="120005">
                        <c:v>5.7021480000000002</c:v>
                      </c:pt>
                      <c:pt idx="120006">
                        <c:v>5.7061479999999998</c:v>
                      </c:pt>
                      <c:pt idx="120007">
                        <c:v>5.7101480000000002</c:v>
                      </c:pt>
                      <c:pt idx="120008">
                        <c:v>5.7141489999999999</c:v>
                      </c:pt>
                      <c:pt idx="120009">
                        <c:v>5.7181480000000002</c:v>
                      </c:pt>
                      <c:pt idx="120010">
                        <c:v>5.7221479999999998</c:v>
                      </c:pt>
                      <c:pt idx="120011">
                        <c:v>5.7261480000000002</c:v>
                      </c:pt>
                      <c:pt idx="120012">
                        <c:v>5.7301479999999998</c:v>
                      </c:pt>
                      <c:pt idx="120013">
                        <c:v>5.7341490000000004</c:v>
                      </c:pt>
                      <c:pt idx="120014">
                        <c:v>5.7381479999999998</c:v>
                      </c:pt>
                      <c:pt idx="120015">
                        <c:v>5.7421480000000003</c:v>
                      </c:pt>
                      <c:pt idx="120016">
                        <c:v>5.7461479999999998</c:v>
                      </c:pt>
                      <c:pt idx="120017">
                        <c:v>5.7501480000000003</c:v>
                      </c:pt>
                      <c:pt idx="120018">
                        <c:v>5.7541479999999998</c:v>
                      </c:pt>
                      <c:pt idx="120019">
                        <c:v>5.7581480000000003</c:v>
                      </c:pt>
                      <c:pt idx="120020">
                        <c:v>5.7621479999999998</c:v>
                      </c:pt>
                      <c:pt idx="120021">
                        <c:v>5.7661480000000003</c:v>
                      </c:pt>
                      <c:pt idx="120022">
                        <c:v>5.7701479999999998</c:v>
                      </c:pt>
                      <c:pt idx="120023">
                        <c:v>5.7741480000000003</c:v>
                      </c:pt>
                      <c:pt idx="120024">
                        <c:v>5.7781479999999998</c:v>
                      </c:pt>
                      <c:pt idx="120025">
                        <c:v>5.7821480000000003</c:v>
                      </c:pt>
                      <c:pt idx="120026">
                        <c:v>5.786149</c:v>
                      </c:pt>
                      <c:pt idx="120027">
                        <c:v>5.7901480000000003</c:v>
                      </c:pt>
                      <c:pt idx="120028">
                        <c:v>5.7941479999999999</c:v>
                      </c:pt>
                      <c:pt idx="120029">
                        <c:v>5.7981480000000003</c:v>
                      </c:pt>
                      <c:pt idx="120030">
                        <c:v>5.8021479999999999</c:v>
                      </c:pt>
                      <c:pt idx="120031">
                        <c:v>5.8061489999999996</c:v>
                      </c:pt>
                      <c:pt idx="120032">
                        <c:v>5.8101479999999999</c:v>
                      </c:pt>
                      <c:pt idx="120033">
                        <c:v>5.8141480000000003</c:v>
                      </c:pt>
                      <c:pt idx="120034">
                        <c:v>5.8181479999999999</c:v>
                      </c:pt>
                      <c:pt idx="120035">
                        <c:v>5.8221480000000003</c:v>
                      </c:pt>
                      <c:pt idx="120036">
                        <c:v>5.826149</c:v>
                      </c:pt>
                      <c:pt idx="120037">
                        <c:v>5.8301480000000003</c:v>
                      </c:pt>
                      <c:pt idx="120038">
                        <c:v>5.8341479999999999</c:v>
                      </c:pt>
                      <c:pt idx="120039">
                        <c:v>5.8381480000000003</c:v>
                      </c:pt>
                      <c:pt idx="120040">
                        <c:v>5.8421479999999999</c:v>
                      </c:pt>
                      <c:pt idx="120041">
                        <c:v>5.8461480000000003</c:v>
                      </c:pt>
                      <c:pt idx="120042">
                        <c:v>5.8501479999999999</c:v>
                      </c:pt>
                      <c:pt idx="120043">
                        <c:v>5.8541480000000004</c:v>
                      </c:pt>
                      <c:pt idx="120044">
                        <c:v>5.8581479999999999</c:v>
                      </c:pt>
                      <c:pt idx="120045">
                        <c:v>5.8621480000000004</c:v>
                      </c:pt>
                      <c:pt idx="120046">
                        <c:v>5.8661479999999999</c:v>
                      </c:pt>
                      <c:pt idx="120047">
                        <c:v>5.8701480000000004</c:v>
                      </c:pt>
                      <c:pt idx="120048">
                        <c:v>5.8741479999999999</c:v>
                      </c:pt>
                      <c:pt idx="120049">
                        <c:v>5.8781489999999996</c:v>
                      </c:pt>
                      <c:pt idx="120050">
                        <c:v>5.8821479999999999</c:v>
                      </c:pt>
                      <c:pt idx="120051">
                        <c:v>5.8861480000000004</c:v>
                      </c:pt>
                      <c:pt idx="120052">
                        <c:v>5.8901479999999999</c:v>
                      </c:pt>
                      <c:pt idx="120053">
                        <c:v>5.8941480000000004</c:v>
                      </c:pt>
                      <c:pt idx="120054">
                        <c:v>5.8981490000000001</c:v>
                      </c:pt>
                      <c:pt idx="120055">
                        <c:v>5.9021480000000004</c:v>
                      </c:pt>
                      <c:pt idx="120056">
                        <c:v>5.906148</c:v>
                      </c:pt>
                      <c:pt idx="120057">
                        <c:v>5.9101480000000004</c:v>
                      </c:pt>
                      <c:pt idx="120058">
                        <c:v>5.914148</c:v>
                      </c:pt>
                      <c:pt idx="120059">
                        <c:v>5.9181489999999997</c:v>
                      </c:pt>
                      <c:pt idx="120060">
                        <c:v>5.922148</c:v>
                      </c:pt>
                      <c:pt idx="120061">
                        <c:v>5.9261480000000004</c:v>
                      </c:pt>
                      <c:pt idx="120062">
                        <c:v>5.930148</c:v>
                      </c:pt>
                      <c:pt idx="120063">
                        <c:v>5.9341480000000004</c:v>
                      </c:pt>
                      <c:pt idx="120064">
                        <c:v>5.938148</c:v>
                      </c:pt>
                      <c:pt idx="120065">
                        <c:v>5.9421480000000004</c:v>
                      </c:pt>
                      <c:pt idx="120066">
                        <c:v>5.946148</c:v>
                      </c:pt>
                      <c:pt idx="120067">
                        <c:v>5.9501480000000004</c:v>
                      </c:pt>
                      <c:pt idx="120068">
                        <c:v>5.954148</c:v>
                      </c:pt>
                      <c:pt idx="120069">
                        <c:v>5.9581480000000004</c:v>
                      </c:pt>
                      <c:pt idx="120070">
                        <c:v>5.962148</c:v>
                      </c:pt>
                      <c:pt idx="120071">
                        <c:v>5.9661479999999996</c:v>
                      </c:pt>
                      <c:pt idx="120072">
                        <c:v>5.970148</c:v>
                      </c:pt>
                      <c:pt idx="120073">
                        <c:v>5.9741479999999996</c:v>
                      </c:pt>
                      <c:pt idx="120074">
                        <c:v>5.978148</c:v>
                      </c:pt>
                      <c:pt idx="120075">
                        <c:v>5.9821479999999996</c:v>
                      </c:pt>
                      <c:pt idx="120076">
                        <c:v>5.986148</c:v>
                      </c:pt>
                      <c:pt idx="120077">
                        <c:v>5.9901489999999997</c:v>
                      </c:pt>
                      <c:pt idx="120078">
                        <c:v>5.994148</c:v>
                      </c:pt>
                      <c:pt idx="120079">
                        <c:v>5.9981479999999996</c:v>
                      </c:pt>
                      <c:pt idx="120080">
                        <c:v>6.002148</c:v>
                      </c:pt>
                      <c:pt idx="120081">
                        <c:v>6.0061479999999996</c:v>
                      </c:pt>
                      <c:pt idx="120082">
                        <c:v>6.0101490000000002</c:v>
                      </c:pt>
                      <c:pt idx="120083">
                        <c:v>6.0141479999999996</c:v>
                      </c:pt>
                      <c:pt idx="120084">
                        <c:v>6.0181480000000001</c:v>
                      </c:pt>
                      <c:pt idx="120085">
                        <c:v>6.0221479999999996</c:v>
                      </c:pt>
                      <c:pt idx="120086">
                        <c:v>6.0261480000000001</c:v>
                      </c:pt>
                      <c:pt idx="120087">
                        <c:v>6.0301489999999998</c:v>
                      </c:pt>
                      <c:pt idx="120088">
                        <c:v>6.0341480000000001</c:v>
                      </c:pt>
                      <c:pt idx="120089">
                        <c:v>6.0381479999999996</c:v>
                      </c:pt>
                      <c:pt idx="120090">
                        <c:v>6.0421480000000001</c:v>
                      </c:pt>
                      <c:pt idx="120091">
                        <c:v>6.0461479999999996</c:v>
                      </c:pt>
                      <c:pt idx="120092">
                        <c:v>6.0501480000000001</c:v>
                      </c:pt>
                      <c:pt idx="120093">
                        <c:v>6.0541479999999996</c:v>
                      </c:pt>
                      <c:pt idx="120094">
                        <c:v>6.0581480000000001</c:v>
                      </c:pt>
                      <c:pt idx="120095">
                        <c:v>6.0621479999999996</c:v>
                      </c:pt>
                      <c:pt idx="120096">
                        <c:v>6.0661480000000001</c:v>
                      </c:pt>
                      <c:pt idx="120097">
                        <c:v>6.0701479999999997</c:v>
                      </c:pt>
                      <c:pt idx="120098">
                        <c:v>6.0741480000000001</c:v>
                      </c:pt>
                      <c:pt idx="120099">
                        <c:v>6.0781479999999997</c:v>
                      </c:pt>
                      <c:pt idx="120100">
                        <c:v>6.0821490000000002</c:v>
                      </c:pt>
                      <c:pt idx="120101">
                        <c:v>6.0861479999999997</c:v>
                      </c:pt>
                      <c:pt idx="120102">
                        <c:v>6.0901480000000001</c:v>
                      </c:pt>
                      <c:pt idx="120103">
                        <c:v>6.0941479999999997</c:v>
                      </c:pt>
                      <c:pt idx="120104">
                        <c:v>6.0981480000000001</c:v>
                      </c:pt>
                      <c:pt idx="120105">
                        <c:v>6.1021489999999998</c:v>
                      </c:pt>
                      <c:pt idx="120106">
                        <c:v>6.1061480000000001</c:v>
                      </c:pt>
                      <c:pt idx="120107">
                        <c:v>6.1101479999999997</c:v>
                      </c:pt>
                      <c:pt idx="120108">
                        <c:v>6.1141480000000001</c:v>
                      </c:pt>
                      <c:pt idx="120109">
                        <c:v>6.1181479999999997</c:v>
                      </c:pt>
                      <c:pt idx="120110">
                        <c:v>6.1221490000000003</c:v>
                      </c:pt>
                      <c:pt idx="120111">
                        <c:v>6.1261479999999997</c:v>
                      </c:pt>
                      <c:pt idx="120112">
                        <c:v>6.1301480000000002</c:v>
                      </c:pt>
                      <c:pt idx="120113">
                        <c:v>6.1341479999999997</c:v>
                      </c:pt>
                      <c:pt idx="120114">
                        <c:v>6.1381480000000002</c:v>
                      </c:pt>
                      <c:pt idx="120115">
                        <c:v>6.1421479999999997</c:v>
                      </c:pt>
                      <c:pt idx="120116">
                        <c:v>6.1461480000000002</c:v>
                      </c:pt>
                      <c:pt idx="120117">
                        <c:v>6.1501479999999997</c:v>
                      </c:pt>
                      <c:pt idx="120118">
                        <c:v>6.1541480000000002</c:v>
                      </c:pt>
                      <c:pt idx="120119">
                        <c:v>6.1581479999999997</c:v>
                      </c:pt>
                      <c:pt idx="120120">
                        <c:v>6.1621480000000002</c:v>
                      </c:pt>
                      <c:pt idx="120121">
                        <c:v>6.1661479999999997</c:v>
                      </c:pt>
                      <c:pt idx="120122">
                        <c:v>6.1701480000000002</c:v>
                      </c:pt>
                      <c:pt idx="120123">
                        <c:v>6.1741489999999999</c:v>
                      </c:pt>
                      <c:pt idx="120124">
                        <c:v>6.1781480000000002</c:v>
                      </c:pt>
                      <c:pt idx="120125">
                        <c:v>6.1821479999999998</c:v>
                      </c:pt>
                      <c:pt idx="120126">
                        <c:v>6.1861480000000002</c:v>
                      </c:pt>
                      <c:pt idx="120127">
                        <c:v>6.1901479999999998</c:v>
                      </c:pt>
                      <c:pt idx="120128">
                        <c:v>6.1941490000000003</c:v>
                      </c:pt>
                      <c:pt idx="120129">
                        <c:v>6.1981479999999998</c:v>
                      </c:pt>
                      <c:pt idx="120130">
                        <c:v>6.2021480000000002</c:v>
                      </c:pt>
                      <c:pt idx="120131">
                        <c:v>6.2061479999999998</c:v>
                      </c:pt>
                      <c:pt idx="120132">
                        <c:v>6.2101480000000002</c:v>
                      </c:pt>
                      <c:pt idx="120133">
                        <c:v>6.2141489999999999</c:v>
                      </c:pt>
                      <c:pt idx="120134">
                        <c:v>6.2181480000000002</c:v>
                      </c:pt>
                      <c:pt idx="120135">
                        <c:v>6.2221479999999998</c:v>
                      </c:pt>
                      <c:pt idx="120136">
                        <c:v>6.2261480000000002</c:v>
                      </c:pt>
                      <c:pt idx="120137">
                        <c:v>6.2301479999999998</c:v>
                      </c:pt>
                      <c:pt idx="120138">
                        <c:v>6.2341490000000004</c:v>
                      </c:pt>
                      <c:pt idx="120139">
                        <c:v>6.2381479999999998</c:v>
                      </c:pt>
                      <c:pt idx="120140">
                        <c:v>6.2421480000000003</c:v>
                      </c:pt>
                      <c:pt idx="120141">
                        <c:v>6.2461479999999998</c:v>
                      </c:pt>
                      <c:pt idx="120142">
                        <c:v>6.2501480000000003</c:v>
                      </c:pt>
                      <c:pt idx="120143">
                        <c:v>6.2541479999999998</c:v>
                      </c:pt>
                      <c:pt idx="120144">
                        <c:v>6.2581480000000003</c:v>
                      </c:pt>
                      <c:pt idx="120145">
                        <c:v>6.2621479999999998</c:v>
                      </c:pt>
                      <c:pt idx="120146">
                        <c:v>6.2661480000000003</c:v>
                      </c:pt>
                      <c:pt idx="120147">
                        <c:v>6.2701479999999998</c:v>
                      </c:pt>
                      <c:pt idx="120148">
                        <c:v>6.2741480000000003</c:v>
                      </c:pt>
                      <c:pt idx="120149">
                        <c:v>6.2781479999999998</c:v>
                      </c:pt>
                      <c:pt idx="120150">
                        <c:v>6.2821480000000003</c:v>
                      </c:pt>
                      <c:pt idx="120151">
                        <c:v>6.286149</c:v>
                      </c:pt>
                      <c:pt idx="120152">
                        <c:v>6.2901480000000003</c:v>
                      </c:pt>
                      <c:pt idx="120153">
                        <c:v>6.2941479999999999</c:v>
                      </c:pt>
                      <c:pt idx="120154">
                        <c:v>6.2981480000000003</c:v>
                      </c:pt>
                      <c:pt idx="120155">
                        <c:v>6.3021479999999999</c:v>
                      </c:pt>
                      <c:pt idx="120156">
                        <c:v>6.3061489999999996</c:v>
                      </c:pt>
                      <c:pt idx="120157">
                        <c:v>6.3101479999999999</c:v>
                      </c:pt>
                      <c:pt idx="120158">
                        <c:v>6.3141480000000003</c:v>
                      </c:pt>
                      <c:pt idx="120159">
                        <c:v>6.3181479999999999</c:v>
                      </c:pt>
                      <c:pt idx="120160">
                        <c:v>6.3221480000000003</c:v>
                      </c:pt>
                      <c:pt idx="120161">
                        <c:v>6.326149</c:v>
                      </c:pt>
                      <c:pt idx="120162">
                        <c:v>6.3301480000000003</c:v>
                      </c:pt>
                      <c:pt idx="120163">
                        <c:v>6.3341479999999999</c:v>
                      </c:pt>
                      <c:pt idx="120164">
                        <c:v>6.3381480000000003</c:v>
                      </c:pt>
                      <c:pt idx="120165">
                        <c:v>6.3421479999999999</c:v>
                      </c:pt>
                      <c:pt idx="120166">
                        <c:v>6.3461480000000003</c:v>
                      </c:pt>
                      <c:pt idx="120167">
                        <c:v>6.3501479999999999</c:v>
                      </c:pt>
                      <c:pt idx="120168">
                        <c:v>6.3541480000000004</c:v>
                      </c:pt>
                      <c:pt idx="120169">
                        <c:v>6.3581479999999999</c:v>
                      </c:pt>
                      <c:pt idx="120170">
                        <c:v>6.3621480000000004</c:v>
                      </c:pt>
                      <c:pt idx="120171">
                        <c:v>6.3661479999999999</c:v>
                      </c:pt>
                      <c:pt idx="120172">
                        <c:v>6.3701480000000004</c:v>
                      </c:pt>
                      <c:pt idx="120173">
                        <c:v>6.3741479999999999</c:v>
                      </c:pt>
                      <c:pt idx="120174">
                        <c:v>6.3781489999999996</c:v>
                      </c:pt>
                      <c:pt idx="120175">
                        <c:v>6.3821479999999999</c:v>
                      </c:pt>
                      <c:pt idx="120176">
                        <c:v>6.3861480000000004</c:v>
                      </c:pt>
                      <c:pt idx="120177">
                        <c:v>6.3901479999999999</c:v>
                      </c:pt>
                      <c:pt idx="120178">
                        <c:v>6.3941480000000004</c:v>
                      </c:pt>
                      <c:pt idx="120179">
                        <c:v>6.3981490000000001</c:v>
                      </c:pt>
                      <c:pt idx="120180">
                        <c:v>6.4021480000000004</c:v>
                      </c:pt>
                      <c:pt idx="120181">
                        <c:v>6.406148</c:v>
                      </c:pt>
                      <c:pt idx="120182">
                        <c:v>6.4101480000000004</c:v>
                      </c:pt>
                      <c:pt idx="120183">
                        <c:v>6.414148</c:v>
                      </c:pt>
                      <c:pt idx="120184">
                        <c:v>6.4181489999999997</c:v>
                      </c:pt>
                      <c:pt idx="120185">
                        <c:v>6.422148</c:v>
                      </c:pt>
                      <c:pt idx="120186">
                        <c:v>6.4261480000000004</c:v>
                      </c:pt>
                      <c:pt idx="120187">
                        <c:v>6.430148</c:v>
                      </c:pt>
                      <c:pt idx="120188">
                        <c:v>6.4341480000000004</c:v>
                      </c:pt>
                      <c:pt idx="120189">
                        <c:v>6.438148</c:v>
                      </c:pt>
                      <c:pt idx="120190">
                        <c:v>6.4421480000000004</c:v>
                      </c:pt>
                      <c:pt idx="120191">
                        <c:v>6.446148</c:v>
                      </c:pt>
                      <c:pt idx="120192">
                        <c:v>6.4501480000000004</c:v>
                      </c:pt>
                      <c:pt idx="120193">
                        <c:v>6.454148</c:v>
                      </c:pt>
                      <c:pt idx="120194">
                        <c:v>6.4581480000000004</c:v>
                      </c:pt>
                      <c:pt idx="120195">
                        <c:v>6.462148</c:v>
                      </c:pt>
                      <c:pt idx="120196">
                        <c:v>6.4661479999999996</c:v>
                      </c:pt>
                      <c:pt idx="120197">
                        <c:v>6.470148</c:v>
                      </c:pt>
                      <c:pt idx="120198">
                        <c:v>6.4741479999999996</c:v>
                      </c:pt>
                      <c:pt idx="120199">
                        <c:v>6.478148</c:v>
                      </c:pt>
                      <c:pt idx="120200">
                        <c:v>6.4821479999999996</c:v>
                      </c:pt>
                      <c:pt idx="120201">
                        <c:v>6.486148</c:v>
                      </c:pt>
                      <c:pt idx="120202">
                        <c:v>6.4901489999999997</c:v>
                      </c:pt>
                      <c:pt idx="120203">
                        <c:v>6.494148</c:v>
                      </c:pt>
                      <c:pt idx="120204">
                        <c:v>6.4981479999999996</c:v>
                      </c:pt>
                      <c:pt idx="120205">
                        <c:v>6.502148</c:v>
                      </c:pt>
                      <c:pt idx="120206">
                        <c:v>6.5061479999999996</c:v>
                      </c:pt>
                      <c:pt idx="120207">
                        <c:v>6.5101490000000002</c:v>
                      </c:pt>
                      <c:pt idx="120208">
                        <c:v>6.5141479999999996</c:v>
                      </c:pt>
                      <c:pt idx="120209">
                        <c:v>6.5181480000000001</c:v>
                      </c:pt>
                      <c:pt idx="120210">
                        <c:v>6.5221479999999996</c:v>
                      </c:pt>
                      <c:pt idx="120211">
                        <c:v>6.5261480000000001</c:v>
                      </c:pt>
                      <c:pt idx="120212">
                        <c:v>6.5301489999999998</c:v>
                      </c:pt>
                      <c:pt idx="120213">
                        <c:v>6.5341480000000001</c:v>
                      </c:pt>
                      <c:pt idx="120214">
                        <c:v>6.5381479999999996</c:v>
                      </c:pt>
                      <c:pt idx="120215">
                        <c:v>6.5421480000000001</c:v>
                      </c:pt>
                      <c:pt idx="120216">
                        <c:v>6.5461479999999996</c:v>
                      </c:pt>
                      <c:pt idx="120217">
                        <c:v>6.5501480000000001</c:v>
                      </c:pt>
                      <c:pt idx="120218">
                        <c:v>6.5541479999999996</c:v>
                      </c:pt>
                      <c:pt idx="120219">
                        <c:v>6.5581480000000001</c:v>
                      </c:pt>
                      <c:pt idx="120220">
                        <c:v>6.5621479999999996</c:v>
                      </c:pt>
                      <c:pt idx="120221">
                        <c:v>6.5661480000000001</c:v>
                      </c:pt>
                      <c:pt idx="120222">
                        <c:v>6.5701479999999997</c:v>
                      </c:pt>
                      <c:pt idx="120223">
                        <c:v>6.5741480000000001</c:v>
                      </c:pt>
                      <c:pt idx="120224">
                        <c:v>6.5781479999999997</c:v>
                      </c:pt>
                      <c:pt idx="120225">
                        <c:v>6.5821490000000002</c:v>
                      </c:pt>
                      <c:pt idx="120226">
                        <c:v>6.5861479999999997</c:v>
                      </c:pt>
                      <c:pt idx="120227">
                        <c:v>6.5901480000000001</c:v>
                      </c:pt>
                      <c:pt idx="120228">
                        <c:v>6.5941479999999997</c:v>
                      </c:pt>
                      <c:pt idx="120229">
                        <c:v>6.5981480000000001</c:v>
                      </c:pt>
                      <c:pt idx="120230">
                        <c:v>6.6021489999999998</c:v>
                      </c:pt>
                      <c:pt idx="120231">
                        <c:v>6.6061480000000001</c:v>
                      </c:pt>
                      <c:pt idx="120232">
                        <c:v>6.6101479999999997</c:v>
                      </c:pt>
                      <c:pt idx="120233">
                        <c:v>6.6141480000000001</c:v>
                      </c:pt>
                      <c:pt idx="120234">
                        <c:v>6.6181479999999997</c:v>
                      </c:pt>
                      <c:pt idx="120235">
                        <c:v>6.6221490000000003</c:v>
                      </c:pt>
                      <c:pt idx="120236">
                        <c:v>6.6261479999999997</c:v>
                      </c:pt>
                      <c:pt idx="120237">
                        <c:v>6.6301480000000002</c:v>
                      </c:pt>
                      <c:pt idx="120238">
                        <c:v>6.6341479999999997</c:v>
                      </c:pt>
                      <c:pt idx="120239">
                        <c:v>6.6381480000000002</c:v>
                      </c:pt>
                      <c:pt idx="120240">
                        <c:v>6.6421479999999997</c:v>
                      </c:pt>
                      <c:pt idx="120241">
                        <c:v>6.6461480000000002</c:v>
                      </c:pt>
                      <c:pt idx="120242">
                        <c:v>6.6501479999999997</c:v>
                      </c:pt>
                      <c:pt idx="120243">
                        <c:v>6.6541480000000002</c:v>
                      </c:pt>
                      <c:pt idx="120244">
                        <c:v>6.6581479999999997</c:v>
                      </c:pt>
                      <c:pt idx="120245">
                        <c:v>6.6621480000000002</c:v>
                      </c:pt>
                      <c:pt idx="120246">
                        <c:v>6.6661479999999997</c:v>
                      </c:pt>
                      <c:pt idx="120247">
                        <c:v>6.6701480000000002</c:v>
                      </c:pt>
                      <c:pt idx="120248">
                        <c:v>6.6741489999999999</c:v>
                      </c:pt>
                      <c:pt idx="120249">
                        <c:v>6.6781480000000002</c:v>
                      </c:pt>
                      <c:pt idx="120250">
                        <c:v>6.6821479999999998</c:v>
                      </c:pt>
                      <c:pt idx="120251">
                        <c:v>6.6861480000000002</c:v>
                      </c:pt>
                      <c:pt idx="120252">
                        <c:v>6.6901479999999998</c:v>
                      </c:pt>
                      <c:pt idx="120253">
                        <c:v>6.6941490000000003</c:v>
                      </c:pt>
                      <c:pt idx="120254">
                        <c:v>6.6981479999999998</c:v>
                      </c:pt>
                      <c:pt idx="120255">
                        <c:v>6.7021480000000002</c:v>
                      </c:pt>
                      <c:pt idx="120256">
                        <c:v>6.7061479999999998</c:v>
                      </c:pt>
                      <c:pt idx="120257">
                        <c:v>6.7101480000000002</c:v>
                      </c:pt>
                      <c:pt idx="120258">
                        <c:v>6.7141489999999999</c:v>
                      </c:pt>
                      <c:pt idx="120259">
                        <c:v>6.7181480000000002</c:v>
                      </c:pt>
                      <c:pt idx="120260">
                        <c:v>6.7221479999999998</c:v>
                      </c:pt>
                      <c:pt idx="120261">
                        <c:v>6.7261480000000002</c:v>
                      </c:pt>
                      <c:pt idx="120262">
                        <c:v>6.7301479999999998</c:v>
                      </c:pt>
                      <c:pt idx="120263">
                        <c:v>6.7341490000000004</c:v>
                      </c:pt>
                      <c:pt idx="120264">
                        <c:v>6.7381479999999998</c:v>
                      </c:pt>
                      <c:pt idx="120265">
                        <c:v>6.7421480000000003</c:v>
                      </c:pt>
                      <c:pt idx="120266">
                        <c:v>6.7461479999999998</c:v>
                      </c:pt>
                      <c:pt idx="120267">
                        <c:v>6.7501480000000003</c:v>
                      </c:pt>
                      <c:pt idx="120268">
                        <c:v>6.7541479999999998</c:v>
                      </c:pt>
                      <c:pt idx="120269">
                        <c:v>6.7581480000000003</c:v>
                      </c:pt>
                      <c:pt idx="120270">
                        <c:v>6.7621479999999998</c:v>
                      </c:pt>
                      <c:pt idx="120271">
                        <c:v>6.7661480000000003</c:v>
                      </c:pt>
                      <c:pt idx="120272">
                        <c:v>6.7701479999999998</c:v>
                      </c:pt>
                      <c:pt idx="120273">
                        <c:v>6.7741480000000003</c:v>
                      </c:pt>
                      <c:pt idx="120274">
                        <c:v>6.7781479999999998</c:v>
                      </c:pt>
                      <c:pt idx="120275">
                        <c:v>6.7821480000000003</c:v>
                      </c:pt>
                      <c:pt idx="120276">
                        <c:v>6.786149</c:v>
                      </c:pt>
                      <c:pt idx="120277">
                        <c:v>6.7901480000000003</c:v>
                      </c:pt>
                      <c:pt idx="120278">
                        <c:v>6.7941479999999999</c:v>
                      </c:pt>
                      <c:pt idx="120279">
                        <c:v>6.7981480000000003</c:v>
                      </c:pt>
                      <c:pt idx="120280">
                        <c:v>6.8021479999999999</c:v>
                      </c:pt>
                      <c:pt idx="120281">
                        <c:v>6.8061489999999996</c:v>
                      </c:pt>
                      <c:pt idx="120282">
                        <c:v>6.8101479999999999</c:v>
                      </c:pt>
                      <c:pt idx="120283">
                        <c:v>6.8141480000000003</c:v>
                      </c:pt>
                      <c:pt idx="120284">
                        <c:v>6.8181479999999999</c:v>
                      </c:pt>
                      <c:pt idx="120285">
                        <c:v>6.8221480000000003</c:v>
                      </c:pt>
                      <c:pt idx="120286">
                        <c:v>6.826149</c:v>
                      </c:pt>
                      <c:pt idx="120287">
                        <c:v>6.8301480000000003</c:v>
                      </c:pt>
                      <c:pt idx="120288">
                        <c:v>6.8341479999999999</c:v>
                      </c:pt>
                      <c:pt idx="120289">
                        <c:v>6.8381480000000003</c:v>
                      </c:pt>
                      <c:pt idx="120290">
                        <c:v>6.8421479999999999</c:v>
                      </c:pt>
                      <c:pt idx="120291">
                        <c:v>6.8461480000000003</c:v>
                      </c:pt>
                      <c:pt idx="120292">
                        <c:v>6.8501479999999999</c:v>
                      </c:pt>
                      <c:pt idx="120293">
                        <c:v>6.8541480000000004</c:v>
                      </c:pt>
                      <c:pt idx="120294">
                        <c:v>6.8581479999999999</c:v>
                      </c:pt>
                      <c:pt idx="120295">
                        <c:v>6.8621480000000004</c:v>
                      </c:pt>
                      <c:pt idx="120296">
                        <c:v>6.8661479999999999</c:v>
                      </c:pt>
                      <c:pt idx="120297">
                        <c:v>6.8701480000000004</c:v>
                      </c:pt>
                      <c:pt idx="120298">
                        <c:v>6.8741479999999999</c:v>
                      </c:pt>
                      <c:pt idx="120299">
                        <c:v>6.8781489999999996</c:v>
                      </c:pt>
                      <c:pt idx="120300">
                        <c:v>6.8821479999999999</c:v>
                      </c:pt>
                      <c:pt idx="120301">
                        <c:v>6.8861480000000004</c:v>
                      </c:pt>
                      <c:pt idx="120302">
                        <c:v>6.8901479999999999</c:v>
                      </c:pt>
                      <c:pt idx="120303">
                        <c:v>6.8941480000000004</c:v>
                      </c:pt>
                      <c:pt idx="120304">
                        <c:v>6.8981490000000001</c:v>
                      </c:pt>
                      <c:pt idx="120305">
                        <c:v>6.9021480000000004</c:v>
                      </c:pt>
                      <c:pt idx="120306">
                        <c:v>6.906148</c:v>
                      </c:pt>
                      <c:pt idx="120307">
                        <c:v>6.9101480000000004</c:v>
                      </c:pt>
                      <c:pt idx="120308">
                        <c:v>6.914148</c:v>
                      </c:pt>
                      <c:pt idx="120309">
                        <c:v>6.9181489999999997</c:v>
                      </c:pt>
                      <c:pt idx="120310">
                        <c:v>6.922148</c:v>
                      </c:pt>
                      <c:pt idx="120311">
                        <c:v>6.9261480000000004</c:v>
                      </c:pt>
                      <c:pt idx="120312">
                        <c:v>6.930148</c:v>
                      </c:pt>
                      <c:pt idx="120313">
                        <c:v>6.9341480000000004</c:v>
                      </c:pt>
                      <c:pt idx="120314">
                        <c:v>6.938148</c:v>
                      </c:pt>
                      <c:pt idx="120315">
                        <c:v>6.9421480000000004</c:v>
                      </c:pt>
                      <c:pt idx="120316">
                        <c:v>6.946148</c:v>
                      </c:pt>
                      <c:pt idx="120317">
                        <c:v>6.9501480000000004</c:v>
                      </c:pt>
                      <c:pt idx="120318">
                        <c:v>6.954148</c:v>
                      </c:pt>
                      <c:pt idx="120319">
                        <c:v>6.9581480000000004</c:v>
                      </c:pt>
                      <c:pt idx="120320">
                        <c:v>6.962148</c:v>
                      </c:pt>
                      <c:pt idx="120321">
                        <c:v>6.9661479999999996</c:v>
                      </c:pt>
                      <c:pt idx="120322">
                        <c:v>6.970148</c:v>
                      </c:pt>
                      <c:pt idx="120323">
                        <c:v>6.9741479999999996</c:v>
                      </c:pt>
                      <c:pt idx="120324">
                        <c:v>6.978148</c:v>
                      </c:pt>
                      <c:pt idx="120325">
                        <c:v>6.9821479999999996</c:v>
                      </c:pt>
                      <c:pt idx="120326">
                        <c:v>6.986148</c:v>
                      </c:pt>
                      <c:pt idx="120327">
                        <c:v>6.9901489999999997</c:v>
                      </c:pt>
                      <c:pt idx="120328">
                        <c:v>6.994148</c:v>
                      </c:pt>
                      <c:pt idx="120329">
                        <c:v>6.9981479999999996</c:v>
                      </c:pt>
                      <c:pt idx="120330">
                        <c:v>7.002148</c:v>
                      </c:pt>
                      <c:pt idx="120331">
                        <c:v>7.0061479999999996</c:v>
                      </c:pt>
                      <c:pt idx="120332">
                        <c:v>7.0101490000000002</c:v>
                      </c:pt>
                      <c:pt idx="120333">
                        <c:v>7.0141479999999996</c:v>
                      </c:pt>
                      <c:pt idx="120334">
                        <c:v>7.0181480000000001</c:v>
                      </c:pt>
                      <c:pt idx="120335">
                        <c:v>7.0221479999999996</c:v>
                      </c:pt>
                      <c:pt idx="120336">
                        <c:v>7.0261480000000001</c:v>
                      </c:pt>
                      <c:pt idx="120337">
                        <c:v>7.0301489999999998</c:v>
                      </c:pt>
                      <c:pt idx="120338">
                        <c:v>7.0341480000000001</c:v>
                      </c:pt>
                      <c:pt idx="120339">
                        <c:v>7.0381479999999996</c:v>
                      </c:pt>
                      <c:pt idx="120340">
                        <c:v>7.0421480000000001</c:v>
                      </c:pt>
                      <c:pt idx="120341">
                        <c:v>7.0461479999999996</c:v>
                      </c:pt>
                      <c:pt idx="120342">
                        <c:v>7.0501480000000001</c:v>
                      </c:pt>
                      <c:pt idx="120343">
                        <c:v>7.0541479999999996</c:v>
                      </c:pt>
                      <c:pt idx="120344">
                        <c:v>7.0581480000000001</c:v>
                      </c:pt>
                      <c:pt idx="120345">
                        <c:v>7.0621479999999996</c:v>
                      </c:pt>
                      <c:pt idx="120346">
                        <c:v>7.0661480000000001</c:v>
                      </c:pt>
                      <c:pt idx="120347">
                        <c:v>7.0701479999999997</c:v>
                      </c:pt>
                      <c:pt idx="120348">
                        <c:v>7.0741480000000001</c:v>
                      </c:pt>
                      <c:pt idx="120349">
                        <c:v>7.0781479999999997</c:v>
                      </c:pt>
                      <c:pt idx="120350">
                        <c:v>7.0821490000000002</c:v>
                      </c:pt>
                      <c:pt idx="120351">
                        <c:v>7.0861479999999997</c:v>
                      </c:pt>
                      <c:pt idx="120352">
                        <c:v>7.0901480000000001</c:v>
                      </c:pt>
                      <c:pt idx="120353">
                        <c:v>7.0941479999999997</c:v>
                      </c:pt>
                      <c:pt idx="120354">
                        <c:v>7.0981480000000001</c:v>
                      </c:pt>
                      <c:pt idx="120355">
                        <c:v>7.1021489999999998</c:v>
                      </c:pt>
                      <c:pt idx="120356">
                        <c:v>7.1061480000000001</c:v>
                      </c:pt>
                      <c:pt idx="120357">
                        <c:v>7.1101479999999997</c:v>
                      </c:pt>
                      <c:pt idx="120358">
                        <c:v>7.1141480000000001</c:v>
                      </c:pt>
                      <c:pt idx="120359">
                        <c:v>7.1181479999999997</c:v>
                      </c:pt>
                      <c:pt idx="120360">
                        <c:v>7.1221490000000003</c:v>
                      </c:pt>
                      <c:pt idx="120361">
                        <c:v>7.1261479999999997</c:v>
                      </c:pt>
                      <c:pt idx="120362">
                        <c:v>7.1301480000000002</c:v>
                      </c:pt>
                      <c:pt idx="120363">
                        <c:v>7.1341479999999997</c:v>
                      </c:pt>
                      <c:pt idx="120364">
                        <c:v>7.1381480000000002</c:v>
                      </c:pt>
                      <c:pt idx="120365">
                        <c:v>7.1421479999999997</c:v>
                      </c:pt>
                      <c:pt idx="120366">
                        <c:v>7.1461480000000002</c:v>
                      </c:pt>
                      <c:pt idx="120367">
                        <c:v>7.1501479999999997</c:v>
                      </c:pt>
                      <c:pt idx="120368">
                        <c:v>7.1541480000000002</c:v>
                      </c:pt>
                      <c:pt idx="120369">
                        <c:v>7.1581479999999997</c:v>
                      </c:pt>
                      <c:pt idx="120370">
                        <c:v>7.1621480000000002</c:v>
                      </c:pt>
                      <c:pt idx="120371">
                        <c:v>7.1661479999999997</c:v>
                      </c:pt>
                      <c:pt idx="120372">
                        <c:v>7.1701480000000002</c:v>
                      </c:pt>
                      <c:pt idx="120373">
                        <c:v>7.1741489999999999</c:v>
                      </c:pt>
                      <c:pt idx="120374">
                        <c:v>7.1781480000000002</c:v>
                      </c:pt>
                      <c:pt idx="120375">
                        <c:v>7.1821479999999998</c:v>
                      </c:pt>
                      <c:pt idx="120376">
                        <c:v>7.1861480000000002</c:v>
                      </c:pt>
                      <c:pt idx="120377">
                        <c:v>7.1901479999999998</c:v>
                      </c:pt>
                      <c:pt idx="120378">
                        <c:v>7.1941490000000003</c:v>
                      </c:pt>
                      <c:pt idx="120379">
                        <c:v>7.1981479999999998</c:v>
                      </c:pt>
                      <c:pt idx="120380">
                        <c:v>7.2021480000000002</c:v>
                      </c:pt>
                      <c:pt idx="120381">
                        <c:v>7.2061479999999998</c:v>
                      </c:pt>
                      <c:pt idx="120382">
                        <c:v>7.2101480000000002</c:v>
                      </c:pt>
                      <c:pt idx="120383">
                        <c:v>7.2141489999999999</c:v>
                      </c:pt>
                      <c:pt idx="120384">
                        <c:v>7.2181480000000002</c:v>
                      </c:pt>
                      <c:pt idx="120385">
                        <c:v>7.2221479999999998</c:v>
                      </c:pt>
                      <c:pt idx="120386">
                        <c:v>7.2261480000000002</c:v>
                      </c:pt>
                      <c:pt idx="120387">
                        <c:v>7.2301479999999998</c:v>
                      </c:pt>
                      <c:pt idx="120388">
                        <c:v>7.2341490000000004</c:v>
                      </c:pt>
                      <c:pt idx="120389">
                        <c:v>7.2381479999999998</c:v>
                      </c:pt>
                      <c:pt idx="120390">
                        <c:v>7.2421480000000003</c:v>
                      </c:pt>
                      <c:pt idx="120391">
                        <c:v>7.2461479999999998</c:v>
                      </c:pt>
                      <c:pt idx="120392">
                        <c:v>7.2501480000000003</c:v>
                      </c:pt>
                      <c:pt idx="120393">
                        <c:v>7.2541479999999998</c:v>
                      </c:pt>
                      <c:pt idx="120394">
                        <c:v>7.2581480000000003</c:v>
                      </c:pt>
                      <c:pt idx="120395">
                        <c:v>7.2621479999999998</c:v>
                      </c:pt>
                      <c:pt idx="120396">
                        <c:v>7.2661480000000003</c:v>
                      </c:pt>
                      <c:pt idx="120397">
                        <c:v>7.2701479999999998</c:v>
                      </c:pt>
                      <c:pt idx="120398">
                        <c:v>7.2741480000000003</c:v>
                      </c:pt>
                      <c:pt idx="120399">
                        <c:v>7.2781479999999998</c:v>
                      </c:pt>
                      <c:pt idx="120400">
                        <c:v>7.2821480000000003</c:v>
                      </c:pt>
                      <c:pt idx="120401">
                        <c:v>7.286149</c:v>
                      </c:pt>
                      <c:pt idx="120402">
                        <c:v>7.2901480000000003</c:v>
                      </c:pt>
                      <c:pt idx="120403">
                        <c:v>7.2941479999999999</c:v>
                      </c:pt>
                      <c:pt idx="120404">
                        <c:v>7.2981480000000003</c:v>
                      </c:pt>
                      <c:pt idx="120405">
                        <c:v>7.3021479999999999</c:v>
                      </c:pt>
                      <c:pt idx="120406">
                        <c:v>7.3061489999999996</c:v>
                      </c:pt>
                      <c:pt idx="120407">
                        <c:v>7.3101479999999999</c:v>
                      </c:pt>
                      <c:pt idx="120408">
                        <c:v>7.3141480000000003</c:v>
                      </c:pt>
                      <c:pt idx="120409">
                        <c:v>7.3181479999999999</c:v>
                      </c:pt>
                      <c:pt idx="120410">
                        <c:v>7.3221480000000003</c:v>
                      </c:pt>
                      <c:pt idx="120411">
                        <c:v>7.326149</c:v>
                      </c:pt>
                      <c:pt idx="120412">
                        <c:v>7.3301480000000003</c:v>
                      </c:pt>
                      <c:pt idx="120413">
                        <c:v>7.3341479999999999</c:v>
                      </c:pt>
                      <c:pt idx="120414">
                        <c:v>7.3381480000000003</c:v>
                      </c:pt>
                      <c:pt idx="120415">
                        <c:v>7.3421479999999999</c:v>
                      </c:pt>
                      <c:pt idx="120416">
                        <c:v>7.3461480000000003</c:v>
                      </c:pt>
                      <c:pt idx="120417">
                        <c:v>7.3501479999999999</c:v>
                      </c:pt>
                      <c:pt idx="120418">
                        <c:v>7.3541480000000004</c:v>
                      </c:pt>
                      <c:pt idx="120419">
                        <c:v>7.3581479999999999</c:v>
                      </c:pt>
                      <c:pt idx="120420">
                        <c:v>7.3621480000000004</c:v>
                      </c:pt>
                      <c:pt idx="120421">
                        <c:v>7.3661479999999999</c:v>
                      </c:pt>
                      <c:pt idx="120422">
                        <c:v>7.3701480000000004</c:v>
                      </c:pt>
                      <c:pt idx="120423">
                        <c:v>7.3741479999999999</c:v>
                      </c:pt>
                      <c:pt idx="120424">
                        <c:v>7.3781489999999996</c:v>
                      </c:pt>
                      <c:pt idx="120425">
                        <c:v>7.3821479999999999</c:v>
                      </c:pt>
                      <c:pt idx="120426">
                        <c:v>7.3861480000000004</c:v>
                      </c:pt>
                      <c:pt idx="120427">
                        <c:v>7.3901479999999999</c:v>
                      </c:pt>
                      <c:pt idx="120428">
                        <c:v>7.3941480000000004</c:v>
                      </c:pt>
                      <c:pt idx="120429">
                        <c:v>7.3981490000000001</c:v>
                      </c:pt>
                      <c:pt idx="120430">
                        <c:v>7.4021480000000004</c:v>
                      </c:pt>
                      <c:pt idx="120431">
                        <c:v>7.406148</c:v>
                      </c:pt>
                      <c:pt idx="120432">
                        <c:v>7.4101480000000004</c:v>
                      </c:pt>
                      <c:pt idx="120433">
                        <c:v>7.414148</c:v>
                      </c:pt>
                      <c:pt idx="120434">
                        <c:v>7.4181489999999997</c:v>
                      </c:pt>
                      <c:pt idx="120435">
                        <c:v>7.422148</c:v>
                      </c:pt>
                      <c:pt idx="120436">
                        <c:v>7.4261480000000004</c:v>
                      </c:pt>
                      <c:pt idx="120437">
                        <c:v>7.430148</c:v>
                      </c:pt>
                      <c:pt idx="120438">
                        <c:v>7.4341480000000004</c:v>
                      </c:pt>
                      <c:pt idx="120439">
                        <c:v>7.438148</c:v>
                      </c:pt>
                      <c:pt idx="120440">
                        <c:v>7.4421480000000004</c:v>
                      </c:pt>
                      <c:pt idx="120441">
                        <c:v>7.446148</c:v>
                      </c:pt>
                      <c:pt idx="120442">
                        <c:v>7.4501480000000004</c:v>
                      </c:pt>
                      <c:pt idx="120443">
                        <c:v>7.454148</c:v>
                      </c:pt>
                      <c:pt idx="120444">
                        <c:v>7.4581480000000004</c:v>
                      </c:pt>
                      <c:pt idx="120445">
                        <c:v>7.462148</c:v>
                      </c:pt>
                      <c:pt idx="120446">
                        <c:v>7.4661479999999996</c:v>
                      </c:pt>
                      <c:pt idx="120447">
                        <c:v>7.470148</c:v>
                      </c:pt>
                      <c:pt idx="120448">
                        <c:v>7.4741479999999996</c:v>
                      </c:pt>
                      <c:pt idx="120449">
                        <c:v>7.478148</c:v>
                      </c:pt>
                      <c:pt idx="120450">
                        <c:v>7.4821479999999996</c:v>
                      </c:pt>
                      <c:pt idx="120451">
                        <c:v>7.486148</c:v>
                      </c:pt>
                      <c:pt idx="120452">
                        <c:v>7.4901489999999997</c:v>
                      </c:pt>
                      <c:pt idx="120453">
                        <c:v>7.494148</c:v>
                      </c:pt>
                      <c:pt idx="120454">
                        <c:v>7.4981479999999996</c:v>
                      </c:pt>
                      <c:pt idx="120455">
                        <c:v>7.502148</c:v>
                      </c:pt>
                      <c:pt idx="120456">
                        <c:v>7.5061479999999996</c:v>
                      </c:pt>
                      <c:pt idx="120457">
                        <c:v>7.5101490000000002</c:v>
                      </c:pt>
                      <c:pt idx="120458">
                        <c:v>7.5141479999999996</c:v>
                      </c:pt>
                      <c:pt idx="120459">
                        <c:v>7.5181480000000001</c:v>
                      </c:pt>
                      <c:pt idx="120460">
                        <c:v>7.5221479999999996</c:v>
                      </c:pt>
                      <c:pt idx="120461">
                        <c:v>7.5261480000000001</c:v>
                      </c:pt>
                      <c:pt idx="120462">
                        <c:v>7.5301489999999998</c:v>
                      </c:pt>
                      <c:pt idx="120463">
                        <c:v>7.5341480000000001</c:v>
                      </c:pt>
                      <c:pt idx="120464">
                        <c:v>7.5381479999999996</c:v>
                      </c:pt>
                      <c:pt idx="120465">
                        <c:v>7.5421480000000001</c:v>
                      </c:pt>
                      <c:pt idx="120466">
                        <c:v>7.5461479999999996</c:v>
                      </c:pt>
                      <c:pt idx="120467">
                        <c:v>7.5501480000000001</c:v>
                      </c:pt>
                      <c:pt idx="120468">
                        <c:v>7.5541479999999996</c:v>
                      </c:pt>
                      <c:pt idx="120469">
                        <c:v>7.5581480000000001</c:v>
                      </c:pt>
                      <c:pt idx="120470">
                        <c:v>7.5621479999999996</c:v>
                      </c:pt>
                      <c:pt idx="120471">
                        <c:v>7.5661480000000001</c:v>
                      </c:pt>
                      <c:pt idx="120472">
                        <c:v>7.5701479999999997</c:v>
                      </c:pt>
                      <c:pt idx="120473">
                        <c:v>7.5741480000000001</c:v>
                      </c:pt>
                      <c:pt idx="120474">
                        <c:v>7.5781479999999997</c:v>
                      </c:pt>
                      <c:pt idx="120475">
                        <c:v>7.5821490000000002</c:v>
                      </c:pt>
                      <c:pt idx="120476">
                        <c:v>7.5861479999999997</c:v>
                      </c:pt>
                      <c:pt idx="120477">
                        <c:v>7.5901480000000001</c:v>
                      </c:pt>
                      <c:pt idx="120478">
                        <c:v>7.5941479999999997</c:v>
                      </c:pt>
                      <c:pt idx="120479">
                        <c:v>7.5981480000000001</c:v>
                      </c:pt>
                      <c:pt idx="120480">
                        <c:v>7.6021489999999998</c:v>
                      </c:pt>
                      <c:pt idx="120481">
                        <c:v>7.6061480000000001</c:v>
                      </c:pt>
                      <c:pt idx="120482">
                        <c:v>7.6101479999999997</c:v>
                      </c:pt>
                      <c:pt idx="120483">
                        <c:v>7.6141480000000001</c:v>
                      </c:pt>
                      <c:pt idx="120484">
                        <c:v>7.6181479999999997</c:v>
                      </c:pt>
                      <c:pt idx="120485">
                        <c:v>7.6221490000000003</c:v>
                      </c:pt>
                      <c:pt idx="120486">
                        <c:v>7.6261479999999997</c:v>
                      </c:pt>
                      <c:pt idx="120487">
                        <c:v>7.6301480000000002</c:v>
                      </c:pt>
                      <c:pt idx="120488">
                        <c:v>7.6341479999999997</c:v>
                      </c:pt>
                      <c:pt idx="120489">
                        <c:v>7.6381480000000002</c:v>
                      </c:pt>
                      <c:pt idx="120490">
                        <c:v>7.6421479999999997</c:v>
                      </c:pt>
                      <c:pt idx="120491">
                        <c:v>7.6461480000000002</c:v>
                      </c:pt>
                      <c:pt idx="120492">
                        <c:v>7.6501479999999997</c:v>
                      </c:pt>
                      <c:pt idx="120493">
                        <c:v>7.6541480000000002</c:v>
                      </c:pt>
                      <c:pt idx="120494">
                        <c:v>7.6581479999999997</c:v>
                      </c:pt>
                      <c:pt idx="120495">
                        <c:v>7.6621480000000002</c:v>
                      </c:pt>
                      <c:pt idx="120496">
                        <c:v>7.6661479999999997</c:v>
                      </c:pt>
                      <c:pt idx="120497">
                        <c:v>7.6701480000000002</c:v>
                      </c:pt>
                      <c:pt idx="120498">
                        <c:v>7.6741489999999999</c:v>
                      </c:pt>
                      <c:pt idx="120499">
                        <c:v>7.6781480000000002</c:v>
                      </c:pt>
                      <c:pt idx="120500">
                        <c:v>7.6821479999999998</c:v>
                      </c:pt>
                      <c:pt idx="120501">
                        <c:v>7.6861480000000002</c:v>
                      </c:pt>
                      <c:pt idx="120502">
                        <c:v>7.6901479999999998</c:v>
                      </c:pt>
                      <c:pt idx="120503">
                        <c:v>7.6941490000000003</c:v>
                      </c:pt>
                      <c:pt idx="120504">
                        <c:v>7.6981479999999998</c:v>
                      </c:pt>
                      <c:pt idx="120505">
                        <c:v>7.7021480000000002</c:v>
                      </c:pt>
                      <c:pt idx="120506">
                        <c:v>7.7061479999999998</c:v>
                      </c:pt>
                      <c:pt idx="120507">
                        <c:v>7.7101480000000002</c:v>
                      </c:pt>
                      <c:pt idx="120508">
                        <c:v>7.7141489999999999</c:v>
                      </c:pt>
                      <c:pt idx="120509">
                        <c:v>7.7181480000000002</c:v>
                      </c:pt>
                      <c:pt idx="120510">
                        <c:v>7.7221479999999998</c:v>
                      </c:pt>
                      <c:pt idx="120511">
                        <c:v>7.7261480000000002</c:v>
                      </c:pt>
                      <c:pt idx="120512">
                        <c:v>7.7301479999999998</c:v>
                      </c:pt>
                      <c:pt idx="120513">
                        <c:v>7.7341490000000004</c:v>
                      </c:pt>
                      <c:pt idx="120514">
                        <c:v>7.7381479999999998</c:v>
                      </c:pt>
                      <c:pt idx="120515">
                        <c:v>7.7421480000000003</c:v>
                      </c:pt>
                      <c:pt idx="120516">
                        <c:v>7.7461479999999998</c:v>
                      </c:pt>
                      <c:pt idx="120517">
                        <c:v>7.7501480000000003</c:v>
                      </c:pt>
                      <c:pt idx="120518">
                        <c:v>7.7541479999999998</c:v>
                      </c:pt>
                      <c:pt idx="120519">
                        <c:v>7.7581480000000003</c:v>
                      </c:pt>
                      <c:pt idx="120520">
                        <c:v>7.7621479999999998</c:v>
                      </c:pt>
                      <c:pt idx="120521">
                        <c:v>7.7661480000000003</c:v>
                      </c:pt>
                      <c:pt idx="120522">
                        <c:v>7.7701479999999998</c:v>
                      </c:pt>
                      <c:pt idx="120523">
                        <c:v>7.7741480000000003</c:v>
                      </c:pt>
                      <c:pt idx="120524">
                        <c:v>7.7781479999999998</c:v>
                      </c:pt>
                      <c:pt idx="120525">
                        <c:v>7.7821480000000003</c:v>
                      </c:pt>
                      <c:pt idx="120526">
                        <c:v>7.786149</c:v>
                      </c:pt>
                      <c:pt idx="120527">
                        <c:v>7.7901480000000003</c:v>
                      </c:pt>
                      <c:pt idx="120528">
                        <c:v>7.7941479999999999</c:v>
                      </c:pt>
                      <c:pt idx="120529">
                        <c:v>7.7981480000000003</c:v>
                      </c:pt>
                      <c:pt idx="120530">
                        <c:v>7.8021479999999999</c:v>
                      </c:pt>
                      <c:pt idx="120531">
                        <c:v>7.8061489999999996</c:v>
                      </c:pt>
                      <c:pt idx="120532">
                        <c:v>7.8101479999999999</c:v>
                      </c:pt>
                      <c:pt idx="120533">
                        <c:v>7.8141480000000003</c:v>
                      </c:pt>
                      <c:pt idx="120534">
                        <c:v>7.8181479999999999</c:v>
                      </c:pt>
                      <c:pt idx="120535">
                        <c:v>7.8221480000000003</c:v>
                      </c:pt>
                      <c:pt idx="120536">
                        <c:v>7.826149</c:v>
                      </c:pt>
                      <c:pt idx="120537">
                        <c:v>7.8301480000000003</c:v>
                      </c:pt>
                      <c:pt idx="120538">
                        <c:v>7.8341479999999999</c:v>
                      </c:pt>
                      <c:pt idx="120539">
                        <c:v>7.8381480000000003</c:v>
                      </c:pt>
                      <c:pt idx="120540">
                        <c:v>7.8421479999999999</c:v>
                      </c:pt>
                      <c:pt idx="120541">
                        <c:v>7.8461480000000003</c:v>
                      </c:pt>
                      <c:pt idx="120542">
                        <c:v>7.8501479999999999</c:v>
                      </c:pt>
                      <c:pt idx="120543">
                        <c:v>7.8541480000000004</c:v>
                      </c:pt>
                      <c:pt idx="120544">
                        <c:v>7.8581479999999999</c:v>
                      </c:pt>
                      <c:pt idx="120545">
                        <c:v>7.8621480000000004</c:v>
                      </c:pt>
                      <c:pt idx="120546">
                        <c:v>7.8661479999999999</c:v>
                      </c:pt>
                      <c:pt idx="120547">
                        <c:v>7.8701480000000004</c:v>
                      </c:pt>
                      <c:pt idx="120548">
                        <c:v>7.8741479999999999</c:v>
                      </c:pt>
                      <c:pt idx="120549">
                        <c:v>7.8781489999999996</c:v>
                      </c:pt>
                      <c:pt idx="120550">
                        <c:v>7.8821479999999999</c:v>
                      </c:pt>
                      <c:pt idx="120551">
                        <c:v>7.8861480000000004</c:v>
                      </c:pt>
                      <c:pt idx="120552">
                        <c:v>7.8901479999999999</c:v>
                      </c:pt>
                      <c:pt idx="120553">
                        <c:v>7.8941480000000004</c:v>
                      </c:pt>
                      <c:pt idx="120554">
                        <c:v>7.8981490000000001</c:v>
                      </c:pt>
                      <c:pt idx="120555">
                        <c:v>7.9021480000000004</c:v>
                      </c:pt>
                      <c:pt idx="120556">
                        <c:v>7.906148</c:v>
                      </c:pt>
                      <c:pt idx="120557">
                        <c:v>7.9101480000000004</c:v>
                      </c:pt>
                      <c:pt idx="120558">
                        <c:v>7.914148</c:v>
                      </c:pt>
                      <c:pt idx="120559">
                        <c:v>7.9181489999999997</c:v>
                      </c:pt>
                      <c:pt idx="120560">
                        <c:v>7.922148</c:v>
                      </c:pt>
                      <c:pt idx="120561">
                        <c:v>7.9261480000000004</c:v>
                      </c:pt>
                      <c:pt idx="120562">
                        <c:v>7.930148</c:v>
                      </c:pt>
                      <c:pt idx="120563">
                        <c:v>7.9341480000000004</c:v>
                      </c:pt>
                      <c:pt idx="120564">
                        <c:v>7.938148</c:v>
                      </c:pt>
                      <c:pt idx="120565">
                        <c:v>7.9421480000000004</c:v>
                      </c:pt>
                      <c:pt idx="120566">
                        <c:v>7.946148</c:v>
                      </c:pt>
                      <c:pt idx="120567">
                        <c:v>7.9501480000000004</c:v>
                      </c:pt>
                      <c:pt idx="120568">
                        <c:v>7.954148</c:v>
                      </c:pt>
                      <c:pt idx="120569">
                        <c:v>7.9581480000000004</c:v>
                      </c:pt>
                      <c:pt idx="120570">
                        <c:v>7.962148</c:v>
                      </c:pt>
                      <c:pt idx="120571">
                        <c:v>7.9661479999999996</c:v>
                      </c:pt>
                      <c:pt idx="120572">
                        <c:v>7.970148</c:v>
                      </c:pt>
                      <c:pt idx="120573">
                        <c:v>7.9741479999999996</c:v>
                      </c:pt>
                      <c:pt idx="120574">
                        <c:v>7.978148</c:v>
                      </c:pt>
                      <c:pt idx="120575">
                        <c:v>7.9821479999999996</c:v>
                      </c:pt>
                      <c:pt idx="120576">
                        <c:v>7.986148</c:v>
                      </c:pt>
                      <c:pt idx="120577">
                        <c:v>7.9901489999999997</c:v>
                      </c:pt>
                      <c:pt idx="120578">
                        <c:v>7.994148</c:v>
                      </c:pt>
                      <c:pt idx="120579">
                        <c:v>7.9981479999999996</c:v>
                      </c:pt>
                      <c:pt idx="120580">
                        <c:v>8.0021489999999993</c:v>
                      </c:pt>
                      <c:pt idx="120581">
                        <c:v>8.0061479999999996</c:v>
                      </c:pt>
                      <c:pt idx="120582">
                        <c:v>8.0101479999999992</c:v>
                      </c:pt>
                      <c:pt idx="120583">
                        <c:v>8.0141489999999997</c:v>
                      </c:pt>
                      <c:pt idx="120584">
                        <c:v>8.0181480000000001</c:v>
                      </c:pt>
                      <c:pt idx="120585">
                        <c:v>8.0221479999999996</c:v>
                      </c:pt>
                      <c:pt idx="120586">
                        <c:v>8.0261490000000002</c:v>
                      </c:pt>
                      <c:pt idx="120587">
                        <c:v>8.0301489999999998</c:v>
                      </c:pt>
                      <c:pt idx="120588">
                        <c:v>8.0341480000000001</c:v>
                      </c:pt>
                      <c:pt idx="120589">
                        <c:v>8.0381479999999996</c:v>
                      </c:pt>
                      <c:pt idx="120590">
                        <c:v>8.0421490000000002</c:v>
                      </c:pt>
                      <c:pt idx="120591">
                        <c:v>8.0461480000000005</c:v>
                      </c:pt>
                      <c:pt idx="120592">
                        <c:v>8.0501480000000001</c:v>
                      </c:pt>
                      <c:pt idx="120593">
                        <c:v>8.0541490000000007</c:v>
                      </c:pt>
                      <c:pt idx="120594">
                        <c:v>8.0581479999999992</c:v>
                      </c:pt>
                      <c:pt idx="120595">
                        <c:v>8.0621480000000005</c:v>
                      </c:pt>
                      <c:pt idx="120596">
                        <c:v>8.0661489999999993</c:v>
                      </c:pt>
                      <c:pt idx="120597">
                        <c:v>8.0701479999999997</c:v>
                      </c:pt>
                      <c:pt idx="120598">
                        <c:v>8.0741479999999992</c:v>
                      </c:pt>
                      <c:pt idx="120599">
                        <c:v>8.0781480000000006</c:v>
                      </c:pt>
                      <c:pt idx="120600">
                        <c:v>8.0821489999999994</c:v>
                      </c:pt>
                      <c:pt idx="120601">
                        <c:v>8.0861479999999997</c:v>
                      </c:pt>
                      <c:pt idx="120602">
                        <c:v>8.0901479999999992</c:v>
                      </c:pt>
                      <c:pt idx="120603">
                        <c:v>8.0941489999999998</c:v>
                      </c:pt>
                      <c:pt idx="120604">
                        <c:v>8.0981480000000001</c:v>
                      </c:pt>
                      <c:pt idx="120605">
                        <c:v>8.1021479999999997</c:v>
                      </c:pt>
                      <c:pt idx="120606">
                        <c:v>8.1061490000000003</c:v>
                      </c:pt>
                      <c:pt idx="120607">
                        <c:v>8.1101480000000006</c:v>
                      </c:pt>
                      <c:pt idx="120608">
                        <c:v>8.1141480000000001</c:v>
                      </c:pt>
                      <c:pt idx="120609">
                        <c:v>8.1181479999999997</c:v>
                      </c:pt>
                      <c:pt idx="120610">
                        <c:v>8.1221490000000003</c:v>
                      </c:pt>
                      <c:pt idx="120611">
                        <c:v>8.1261480000000006</c:v>
                      </c:pt>
                      <c:pt idx="120612">
                        <c:v>8.1301480000000002</c:v>
                      </c:pt>
                      <c:pt idx="120613">
                        <c:v>8.1341490000000007</c:v>
                      </c:pt>
                      <c:pt idx="120614">
                        <c:v>8.1381479999999993</c:v>
                      </c:pt>
                      <c:pt idx="120615">
                        <c:v>8.1421480000000006</c:v>
                      </c:pt>
                      <c:pt idx="120616">
                        <c:v>8.1461489999999994</c:v>
                      </c:pt>
                      <c:pt idx="120617">
                        <c:v>8.1501479999999997</c:v>
                      </c:pt>
                      <c:pt idx="120618">
                        <c:v>8.1541479999999993</c:v>
                      </c:pt>
                      <c:pt idx="120619">
                        <c:v>8.1581489999999999</c:v>
                      </c:pt>
                      <c:pt idx="120620">
                        <c:v>8.1621480000000002</c:v>
                      </c:pt>
                      <c:pt idx="120621">
                        <c:v>8.1661479999999997</c:v>
                      </c:pt>
                      <c:pt idx="120622">
                        <c:v>8.1701479999999993</c:v>
                      </c:pt>
                      <c:pt idx="120623">
                        <c:v>8.1741489999999999</c:v>
                      </c:pt>
                      <c:pt idx="120624">
                        <c:v>8.1781480000000002</c:v>
                      </c:pt>
                      <c:pt idx="120625">
                        <c:v>8.1821479999999998</c:v>
                      </c:pt>
                      <c:pt idx="120626">
                        <c:v>8.1861490000000003</c:v>
                      </c:pt>
                      <c:pt idx="120627">
                        <c:v>8.1901480000000006</c:v>
                      </c:pt>
                      <c:pt idx="120628">
                        <c:v>8.1941480000000002</c:v>
                      </c:pt>
                      <c:pt idx="120629">
                        <c:v>8.1981490000000008</c:v>
                      </c:pt>
                      <c:pt idx="120630">
                        <c:v>8.2021479999999993</c:v>
                      </c:pt>
                      <c:pt idx="120631">
                        <c:v>8.2061480000000007</c:v>
                      </c:pt>
                      <c:pt idx="120632">
                        <c:v>8.2101480000000002</c:v>
                      </c:pt>
                      <c:pt idx="120633">
                        <c:v>8.2141490000000008</c:v>
                      </c:pt>
                      <c:pt idx="120634">
                        <c:v>8.2181479999999993</c:v>
                      </c:pt>
                      <c:pt idx="120635">
                        <c:v>8.2221480000000007</c:v>
                      </c:pt>
                      <c:pt idx="120636">
                        <c:v>8.2261489999999995</c:v>
                      </c:pt>
                      <c:pt idx="120637">
                        <c:v>8.2301479999999998</c:v>
                      </c:pt>
                      <c:pt idx="120638">
                        <c:v>8.2341479999999994</c:v>
                      </c:pt>
                      <c:pt idx="120639">
                        <c:v>8.2381489999999999</c:v>
                      </c:pt>
                      <c:pt idx="120640">
                        <c:v>8.2421480000000003</c:v>
                      </c:pt>
                      <c:pt idx="120641">
                        <c:v>8.2461479999999998</c:v>
                      </c:pt>
                      <c:pt idx="120642">
                        <c:v>8.2501490000000004</c:v>
                      </c:pt>
                      <c:pt idx="120643">
                        <c:v>8.2541480000000007</c:v>
                      </c:pt>
                      <c:pt idx="120644">
                        <c:v>8.2581480000000003</c:v>
                      </c:pt>
                      <c:pt idx="120645">
                        <c:v>8.2621479999999998</c:v>
                      </c:pt>
                      <c:pt idx="120646">
                        <c:v>8.2661490000000004</c:v>
                      </c:pt>
                      <c:pt idx="120647">
                        <c:v>8.2701480000000007</c:v>
                      </c:pt>
                      <c:pt idx="120648">
                        <c:v>8.2741480000000003</c:v>
                      </c:pt>
                      <c:pt idx="120649">
                        <c:v>8.2781490000000009</c:v>
                      </c:pt>
                      <c:pt idx="120650">
                        <c:v>8.2821479999999994</c:v>
                      </c:pt>
                      <c:pt idx="120651">
                        <c:v>8.2861480000000007</c:v>
                      </c:pt>
                      <c:pt idx="120652">
                        <c:v>8.2901489999999995</c:v>
                      </c:pt>
                      <c:pt idx="120653">
                        <c:v>8.2941479999999999</c:v>
                      </c:pt>
                      <c:pt idx="120654">
                        <c:v>8.2981479999999994</c:v>
                      </c:pt>
                      <c:pt idx="120655">
                        <c:v>8.3021480000000007</c:v>
                      </c:pt>
                      <c:pt idx="120656">
                        <c:v>8.3061489999999996</c:v>
                      </c:pt>
                      <c:pt idx="120657">
                        <c:v>8.3101479999999999</c:v>
                      </c:pt>
                      <c:pt idx="120658">
                        <c:v>8.3141479999999994</c:v>
                      </c:pt>
                      <c:pt idx="120659">
                        <c:v>8.318149</c:v>
                      </c:pt>
                      <c:pt idx="120660">
                        <c:v>8.3221480000000003</c:v>
                      </c:pt>
                      <c:pt idx="120661">
                        <c:v>8.3261479999999999</c:v>
                      </c:pt>
                      <c:pt idx="120662">
                        <c:v>8.3301490000000005</c:v>
                      </c:pt>
                      <c:pt idx="120663">
                        <c:v>8.3341480000000008</c:v>
                      </c:pt>
                      <c:pt idx="120664">
                        <c:v>8.3381480000000003</c:v>
                      </c:pt>
                      <c:pt idx="120665">
                        <c:v>8.3421489999999991</c:v>
                      </c:pt>
                      <c:pt idx="120666">
                        <c:v>8.3461479999999995</c:v>
                      </c:pt>
                      <c:pt idx="120667">
                        <c:v>8.3501480000000008</c:v>
                      </c:pt>
                      <c:pt idx="120668">
                        <c:v>8.3541480000000004</c:v>
                      </c:pt>
                      <c:pt idx="120669">
                        <c:v>8.3581489999999992</c:v>
                      </c:pt>
                      <c:pt idx="120670">
                        <c:v>8.3621479999999995</c:v>
                      </c:pt>
                      <c:pt idx="120671">
                        <c:v>8.3661480000000008</c:v>
                      </c:pt>
                      <c:pt idx="120672">
                        <c:v>8.3701489999999996</c:v>
                      </c:pt>
                      <c:pt idx="120673">
                        <c:v>8.3741479999999999</c:v>
                      </c:pt>
                      <c:pt idx="120674">
                        <c:v>8.3781479999999995</c:v>
                      </c:pt>
                      <c:pt idx="120675">
                        <c:v>8.3821490000000001</c:v>
                      </c:pt>
                      <c:pt idx="120676">
                        <c:v>8.3861480000000004</c:v>
                      </c:pt>
                      <c:pt idx="120677">
                        <c:v>8.3901479999999999</c:v>
                      </c:pt>
                      <c:pt idx="120678">
                        <c:v>8.3941479999999995</c:v>
                      </c:pt>
                      <c:pt idx="120679">
                        <c:v>8.3981490000000001</c:v>
                      </c:pt>
                      <c:pt idx="120680">
                        <c:v>8.4021480000000004</c:v>
                      </c:pt>
                      <c:pt idx="120681">
                        <c:v>8.406148</c:v>
                      </c:pt>
                      <c:pt idx="120682">
                        <c:v>8.4101490000000005</c:v>
                      </c:pt>
                      <c:pt idx="120683">
                        <c:v>8.4141480000000008</c:v>
                      </c:pt>
                      <c:pt idx="120684">
                        <c:v>8.4181480000000004</c:v>
                      </c:pt>
                      <c:pt idx="120685">
                        <c:v>8.4221489999999992</c:v>
                      </c:pt>
                      <c:pt idx="120686">
                        <c:v>8.4261479999999995</c:v>
                      </c:pt>
                      <c:pt idx="120687">
                        <c:v>8.4301480000000009</c:v>
                      </c:pt>
                      <c:pt idx="120688">
                        <c:v>8.4341489999999997</c:v>
                      </c:pt>
                      <c:pt idx="120689">
                        <c:v>8.438148</c:v>
                      </c:pt>
                      <c:pt idx="120690">
                        <c:v>8.4421479999999995</c:v>
                      </c:pt>
                      <c:pt idx="120691">
                        <c:v>8.4461480000000009</c:v>
                      </c:pt>
                      <c:pt idx="120692">
                        <c:v>8.4501489999999997</c:v>
                      </c:pt>
                      <c:pt idx="120693">
                        <c:v>8.454148</c:v>
                      </c:pt>
                      <c:pt idx="120694">
                        <c:v>8.4581479999999996</c:v>
                      </c:pt>
                      <c:pt idx="120695">
                        <c:v>8.4621490000000001</c:v>
                      </c:pt>
                      <c:pt idx="120696">
                        <c:v>8.4661480000000005</c:v>
                      </c:pt>
                      <c:pt idx="120697">
                        <c:v>8.470148</c:v>
                      </c:pt>
                      <c:pt idx="120698">
                        <c:v>8.4741490000000006</c:v>
                      </c:pt>
                      <c:pt idx="120699">
                        <c:v>8.4781479999999991</c:v>
                      </c:pt>
                      <c:pt idx="120700">
                        <c:v>8.4821480000000005</c:v>
                      </c:pt>
                      <c:pt idx="120701">
                        <c:v>8.486148</c:v>
                      </c:pt>
                      <c:pt idx="120702">
                        <c:v>8.4901490000000006</c:v>
                      </c:pt>
                      <c:pt idx="120703">
                        <c:v>8.4941479999999991</c:v>
                      </c:pt>
                      <c:pt idx="120704">
                        <c:v>8.4981480000000005</c:v>
                      </c:pt>
                      <c:pt idx="120705">
                        <c:v>8.5021489999999993</c:v>
                      </c:pt>
                      <c:pt idx="120706">
                        <c:v>8.5061479999999996</c:v>
                      </c:pt>
                      <c:pt idx="120707">
                        <c:v>8.5101479999999992</c:v>
                      </c:pt>
                      <c:pt idx="120708">
                        <c:v>8.5141489999999997</c:v>
                      </c:pt>
                      <c:pt idx="120709">
                        <c:v>8.5181480000000001</c:v>
                      </c:pt>
                      <c:pt idx="120710">
                        <c:v>8.5221479999999996</c:v>
                      </c:pt>
                      <c:pt idx="120711">
                        <c:v>8.5261490000000002</c:v>
                      </c:pt>
                      <c:pt idx="120712">
                        <c:v>8.5301489999999998</c:v>
                      </c:pt>
                      <c:pt idx="120713">
                        <c:v>8.5341480000000001</c:v>
                      </c:pt>
                      <c:pt idx="120714">
                        <c:v>8.5381479999999996</c:v>
                      </c:pt>
                      <c:pt idx="120715">
                        <c:v>8.5421490000000002</c:v>
                      </c:pt>
                      <c:pt idx="120716">
                        <c:v>8.5461480000000005</c:v>
                      </c:pt>
                      <c:pt idx="120717">
                        <c:v>8.5501480000000001</c:v>
                      </c:pt>
                      <c:pt idx="120718">
                        <c:v>8.5541490000000007</c:v>
                      </c:pt>
                      <c:pt idx="120719">
                        <c:v>8.5581479999999992</c:v>
                      </c:pt>
                      <c:pt idx="120720">
                        <c:v>8.5621480000000005</c:v>
                      </c:pt>
                      <c:pt idx="120721">
                        <c:v>8.5661489999999993</c:v>
                      </c:pt>
                      <c:pt idx="120722">
                        <c:v>8.5701479999999997</c:v>
                      </c:pt>
                      <c:pt idx="120723">
                        <c:v>8.5741479999999992</c:v>
                      </c:pt>
                      <c:pt idx="120724">
                        <c:v>8.5781480000000006</c:v>
                      </c:pt>
                      <c:pt idx="120725">
                        <c:v>8.5821489999999994</c:v>
                      </c:pt>
                      <c:pt idx="120726">
                        <c:v>8.5861479999999997</c:v>
                      </c:pt>
                      <c:pt idx="120727">
                        <c:v>8.5901479999999992</c:v>
                      </c:pt>
                      <c:pt idx="120728">
                        <c:v>8.5941489999999998</c:v>
                      </c:pt>
                      <c:pt idx="120729">
                        <c:v>8.5981480000000001</c:v>
                      </c:pt>
                      <c:pt idx="120730">
                        <c:v>8.6021479999999997</c:v>
                      </c:pt>
                      <c:pt idx="120731">
                        <c:v>8.6061490000000003</c:v>
                      </c:pt>
                      <c:pt idx="120732">
                        <c:v>8.6101480000000006</c:v>
                      </c:pt>
                      <c:pt idx="120733">
                        <c:v>8.6141480000000001</c:v>
                      </c:pt>
                      <c:pt idx="120734">
                        <c:v>8.6181479999999997</c:v>
                      </c:pt>
                      <c:pt idx="120735">
                        <c:v>8.6221490000000003</c:v>
                      </c:pt>
                      <c:pt idx="120736">
                        <c:v>8.6261480000000006</c:v>
                      </c:pt>
                      <c:pt idx="120737">
                        <c:v>8.6301480000000002</c:v>
                      </c:pt>
                      <c:pt idx="120738">
                        <c:v>8.6341490000000007</c:v>
                      </c:pt>
                      <c:pt idx="120739">
                        <c:v>8.6381479999999993</c:v>
                      </c:pt>
                      <c:pt idx="120740">
                        <c:v>8.6421480000000006</c:v>
                      </c:pt>
                      <c:pt idx="120741">
                        <c:v>8.6461489999999994</c:v>
                      </c:pt>
                      <c:pt idx="120742">
                        <c:v>8.6501479999999997</c:v>
                      </c:pt>
                      <c:pt idx="120743">
                        <c:v>8.6541479999999993</c:v>
                      </c:pt>
                      <c:pt idx="120744">
                        <c:v>8.6581489999999999</c:v>
                      </c:pt>
                      <c:pt idx="120745">
                        <c:v>8.6621480000000002</c:v>
                      </c:pt>
                      <c:pt idx="120746">
                        <c:v>8.6661479999999997</c:v>
                      </c:pt>
                      <c:pt idx="120747">
                        <c:v>8.6701479999999993</c:v>
                      </c:pt>
                      <c:pt idx="120748">
                        <c:v>8.6741489999999999</c:v>
                      </c:pt>
                      <c:pt idx="120749">
                        <c:v>8.6781480000000002</c:v>
                      </c:pt>
                      <c:pt idx="120750">
                        <c:v>8.6821479999999998</c:v>
                      </c:pt>
                      <c:pt idx="120751">
                        <c:v>8.6861490000000003</c:v>
                      </c:pt>
                      <c:pt idx="120752">
                        <c:v>8.6901480000000006</c:v>
                      </c:pt>
                      <c:pt idx="120753">
                        <c:v>8.6941480000000002</c:v>
                      </c:pt>
                      <c:pt idx="120754">
                        <c:v>8.6981490000000008</c:v>
                      </c:pt>
                      <c:pt idx="120755">
                        <c:v>8.7021479999999993</c:v>
                      </c:pt>
                      <c:pt idx="120756">
                        <c:v>8.7061480000000007</c:v>
                      </c:pt>
                      <c:pt idx="120757">
                        <c:v>8.7101480000000002</c:v>
                      </c:pt>
                      <c:pt idx="120758">
                        <c:v>8.7141490000000008</c:v>
                      </c:pt>
                      <c:pt idx="120759">
                        <c:v>8.7181479999999993</c:v>
                      </c:pt>
                      <c:pt idx="120760">
                        <c:v>8.7221480000000007</c:v>
                      </c:pt>
                      <c:pt idx="120761">
                        <c:v>8.7261489999999995</c:v>
                      </c:pt>
                      <c:pt idx="120762">
                        <c:v>8.7301479999999998</c:v>
                      </c:pt>
                      <c:pt idx="120763">
                        <c:v>8.7341479999999994</c:v>
                      </c:pt>
                      <c:pt idx="120764">
                        <c:v>8.7381489999999999</c:v>
                      </c:pt>
                      <c:pt idx="120765">
                        <c:v>8.7421480000000003</c:v>
                      </c:pt>
                      <c:pt idx="120766">
                        <c:v>8.7461479999999998</c:v>
                      </c:pt>
                      <c:pt idx="120767">
                        <c:v>8.7501490000000004</c:v>
                      </c:pt>
                      <c:pt idx="120768">
                        <c:v>8.7541480000000007</c:v>
                      </c:pt>
                      <c:pt idx="120769">
                        <c:v>8.7581480000000003</c:v>
                      </c:pt>
                      <c:pt idx="120770">
                        <c:v>8.7621479999999998</c:v>
                      </c:pt>
                      <c:pt idx="120771">
                        <c:v>8.7661490000000004</c:v>
                      </c:pt>
                      <c:pt idx="120772">
                        <c:v>8.7701480000000007</c:v>
                      </c:pt>
                      <c:pt idx="120773">
                        <c:v>8.7741480000000003</c:v>
                      </c:pt>
                      <c:pt idx="120774">
                        <c:v>8.7781490000000009</c:v>
                      </c:pt>
                      <c:pt idx="120775">
                        <c:v>8.7821479999999994</c:v>
                      </c:pt>
                      <c:pt idx="120776">
                        <c:v>8.7861480000000007</c:v>
                      </c:pt>
                      <c:pt idx="120777">
                        <c:v>8.7901489999999995</c:v>
                      </c:pt>
                      <c:pt idx="120778">
                        <c:v>8.7941479999999999</c:v>
                      </c:pt>
                      <c:pt idx="120779">
                        <c:v>8.7981479999999994</c:v>
                      </c:pt>
                      <c:pt idx="120780">
                        <c:v>8.8021480000000007</c:v>
                      </c:pt>
                      <c:pt idx="120781">
                        <c:v>8.8061489999999996</c:v>
                      </c:pt>
                      <c:pt idx="120782">
                        <c:v>8.8101479999999999</c:v>
                      </c:pt>
                      <c:pt idx="120783">
                        <c:v>8.8141479999999994</c:v>
                      </c:pt>
                      <c:pt idx="120784">
                        <c:v>8.818149</c:v>
                      </c:pt>
                      <c:pt idx="120785">
                        <c:v>8.8221480000000003</c:v>
                      </c:pt>
                      <c:pt idx="120786">
                        <c:v>8.8261479999999999</c:v>
                      </c:pt>
                      <c:pt idx="120787">
                        <c:v>8.8301490000000005</c:v>
                      </c:pt>
                      <c:pt idx="120788">
                        <c:v>8.8341480000000008</c:v>
                      </c:pt>
                      <c:pt idx="120789">
                        <c:v>8.8381480000000003</c:v>
                      </c:pt>
                      <c:pt idx="120790">
                        <c:v>8.8421489999999991</c:v>
                      </c:pt>
                      <c:pt idx="120791">
                        <c:v>8.8461479999999995</c:v>
                      </c:pt>
                      <c:pt idx="120792">
                        <c:v>8.8501480000000008</c:v>
                      </c:pt>
                      <c:pt idx="120793">
                        <c:v>8.8541480000000004</c:v>
                      </c:pt>
                      <c:pt idx="120794">
                        <c:v>8.8581489999999992</c:v>
                      </c:pt>
                      <c:pt idx="120795">
                        <c:v>8.8621479999999995</c:v>
                      </c:pt>
                      <c:pt idx="120796">
                        <c:v>8.8661480000000008</c:v>
                      </c:pt>
                      <c:pt idx="120797">
                        <c:v>8.8701489999999996</c:v>
                      </c:pt>
                      <c:pt idx="120798">
                        <c:v>8.8741479999999999</c:v>
                      </c:pt>
                      <c:pt idx="120799">
                        <c:v>8.8781479999999995</c:v>
                      </c:pt>
                      <c:pt idx="120800">
                        <c:v>8.8821490000000001</c:v>
                      </c:pt>
                      <c:pt idx="120801">
                        <c:v>8.8861480000000004</c:v>
                      </c:pt>
                      <c:pt idx="120802">
                        <c:v>8.8901479999999999</c:v>
                      </c:pt>
                      <c:pt idx="120803">
                        <c:v>8.8941479999999995</c:v>
                      </c:pt>
                      <c:pt idx="120804">
                        <c:v>8.8981490000000001</c:v>
                      </c:pt>
                      <c:pt idx="120805">
                        <c:v>8.9021480000000004</c:v>
                      </c:pt>
                      <c:pt idx="120806">
                        <c:v>8.906148</c:v>
                      </c:pt>
                      <c:pt idx="120807">
                        <c:v>8.9101490000000005</c:v>
                      </c:pt>
                      <c:pt idx="120808">
                        <c:v>8.9141480000000008</c:v>
                      </c:pt>
                      <c:pt idx="120809">
                        <c:v>8.9181480000000004</c:v>
                      </c:pt>
                      <c:pt idx="120810">
                        <c:v>8.9221489999999992</c:v>
                      </c:pt>
                      <c:pt idx="120811">
                        <c:v>8.9261479999999995</c:v>
                      </c:pt>
                      <c:pt idx="120812">
                        <c:v>8.9301480000000009</c:v>
                      </c:pt>
                      <c:pt idx="120813">
                        <c:v>8.9341489999999997</c:v>
                      </c:pt>
                      <c:pt idx="120814">
                        <c:v>8.938148</c:v>
                      </c:pt>
                      <c:pt idx="120815">
                        <c:v>8.9421479999999995</c:v>
                      </c:pt>
                      <c:pt idx="120816">
                        <c:v>8.9461480000000009</c:v>
                      </c:pt>
                      <c:pt idx="120817">
                        <c:v>8.9501489999999997</c:v>
                      </c:pt>
                      <c:pt idx="120818">
                        <c:v>8.954148</c:v>
                      </c:pt>
                      <c:pt idx="120819">
                        <c:v>8.9581479999999996</c:v>
                      </c:pt>
                      <c:pt idx="120820">
                        <c:v>8.9621490000000001</c:v>
                      </c:pt>
                      <c:pt idx="120821">
                        <c:v>8.9661480000000005</c:v>
                      </c:pt>
                      <c:pt idx="120822">
                        <c:v>8.970148</c:v>
                      </c:pt>
                      <c:pt idx="120823">
                        <c:v>8.9741490000000006</c:v>
                      </c:pt>
                      <c:pt idx="120824">
                        <c:v>8.9781479999999991</c:v>
                      </c:pt>
                      <c:pt idx="120825">
                        <c:v>8.9821480000000005</c:v>
                      </c:pt>
                      <c:pt idx="120826">
                        <c:v>8.986148</c:v>
                      </c:pt>
                      <c:pt idx="120827">
                        <c:v>8.9901490000000006</c:v>
                      </c:pt>
                      <c:pt idx="120828">
                        <c:v>8.9941479999999991</c:v>
                      </c:pt>
                      <c:pt idx="120829">
                        <c:v>8.9981480000000005</c:v>
                      </c:pt>
                      <c:pt idx="120830">
                        <c:v>9.0021489999999993</c:v>
                      </c:pt>
                      <c:pt idx="120831">
                        <c:v>9.0061479999999996</c:v>
                      </c:pt>
                      <c:pt idx="120832">
                        <c:v>9.0101479999999992</c:v>
                      </c:pt>
                      <c:pt idx="120833">
                        <c:v>9.0141489999999997</c:v>
                      </c:pt>
                      <c:pt idx="120834">
                        <c:v>9.0181480000000001</c:v>
                      </c:pt>
                      <c:pt idx="120835">
                        <c:v>9.0221479999999996</c:v>
                      </c:pt>
                      <c:pt idx="120836">
                        <c:v>9.0261490000000002</c:v>
                      </c:pt>
                      <c:pt idx="120837">
                        <c:v>9.0301489999999998</c:v>
                      </c:pt>
                      <c:pt idx="120838">
                        <c:v>9.0341480000000001</c:v>
                      </c:pt>
                      <c:pt idx="120839">
                        <c:v>9.0381479999999996</c:v>
                      </c:pt>
                      <c:pt idx="120840">
                        <c:v>9.0421490000000002</c:v>
                      </c:pt>
                      <c:pt idx="120841">
                        <c:v>9.0461480000000005</c:v>
                      </c:pt>
                      <c:pt idx="120842">
                        <c:v>9.0501480000000001</c:v>
                      </c:pt>
                      <c:pt idx="120843">
                        <c:v>9.0541490000000007</c:v>
                      </c:pt>
                      <c:pt idx="120844">
                        <c:v>9.0581479999999992</c:v>
                      </c:pt>
                      <c:pt idx="120845">
                        <c:v>9.0621480000000005</c:v>
                      </c:pt>
                      <c:pt idx="120846">
                        <c:v>9.0661489999999993</c:v>
                      </c:pt>
                      <c:pt idx="120847">
                        <c:v>9.0701479999999997</c:v>
                      </c:pt>
                      <c:pt idx="120848">
                        <c:v>9.0741479999999992</c:v>
                      </c:pt>
                      <c:pt idx="120849">
                        <c:v>9.0781480000000006</c:v>
                      </c:pt>
                      <c:pt idx="120850">
                        <c:v>9.0821489999999994</c:v>
                      </c:pt>
                      <c:pt idx="120851">
                        <c:v>9.0861479999999997</c:v>
                      </c:pt>
                      <c:pt idx="120852">
                        <c:v>9.0901479999999992</c:v>
                      </c:pt>
                      <c:pt idx="120853">
                        <c:v>9.0941489999999998</c:v>
                      </c:pt>
                      <c:pt idx="120854">
                        <c:v>9.0981480000000001</c:v>
                      </c:pt>
                      <c:pt idx="120855">
                        <c:v>9.1021479999999997</c:v>
                      </c:pt>
                      <c:pt idx="120856">
                        <c:v>9.1061490000000003</c:v>
                      </c:pt>
                      <c:pt idx="120857">
                        <c:v>9.1101480000000006</c:v>
                      </c:pt>
                      <c:pt idx="120858">
                        <c:v>9.1141480000000001</c:v>
                      </c:pt>
                      <c:pt idx="120859">
                        <c:v>9.1181479999999997</c:v>
                      </c:pt>
                      <c:pt idx="120860">
                        <c:v>9.1221490000000003</c:v>
                      </c:pt>
                      <c:pt idx="120861">
                        <c:v>9.1261480000000006</c:v>
                      </c:pt>
                      <c:pt idx="120862">
                        <c:v>9.1301480000000002</c:v>
                      </c:pt>
                      <c:pt idx="120863">
                        <c:v>9.1341490000000007</c:v>
                      </c:pt>
                      <c:pt idx="120864">
                        <c:v>9.1381479999999993</c:v>
                      </c:pt>
                      <c:pt idx="120865">
                        <c:v>9.1421480000000006</c:v>
                      </c:pt>
                      <c:pt idx="120866">
                        <c:v>9.1461489999999994</c:v>
                      </c:pt>
                      <c:pt idx="120867">
                        <c:v>9.1501479999999997</c:v>
                      </c:pt>
                      <c:pt idx="120868">
                        <c:v>9.1541479999999993</c:v>
                      </c:pt>
                      <c:pt idx="120869">
                        <c:v>9.1581489999999999</c:v>
                      </c:pt>
                      <c:pt idx="120870">
                        <c:v>9.1621480000000002</c:v>
                      </c:pt>
                      <c:pt idx="120871">
                        <c:v>9.1661479999999997</c:v>
                      </c:pt>
                      <c:pt idx="120872">
                        <c:v>9.1701479999999993</c:v>
                      </c:pt>
                      <c:pt idx="120873">
                        <c:v>9.1741489999999999</c:v>
                      </c:pt>
                      <c:pt idx="120874">
                        <c:v>9.1781480000000002</c:v>
                      </c:pt>
                      <c:pt idx="120875">
                        <c:v>9.1821479999999998</c:v>
                      </c:pt>
                      <c:pt idx="120876">
                        <c:v>9.1861490000000003</c:v>
                      </c:pt>
                      <c:pt idx="120877">
                        <c:v>9.1901480000000006</c:v>
                      </c:pt>
                      <c:pt idx="120878">
                        <c:v>9.1941480000000002</c:v>
                      </c:pt>
                      <c:pt idx="120879">
                        <c:v>9.1981490000000008</c:v>
                      </c:pt>
                      <c:pt idx="120880">
                        <c:v>9.2021479999999993</c:v>
                      </c:pt>
                      <c:pt idx="120881">
                        <c:v>9.2061480000000007</c:v>
                      </c:pt>
                      <c:pt idx="120882">
                        <c:v>9.2101480000000002</c:v>
                      </c:pt>
                      <c:pt idx="120883">
                        <c:v>9.2141490000000008</c:v>
                      </c:pt>
                      <c:pt idx="120884">
                        <c:v>9.2181479999999993</c:v>
                      </c:pt>
                      <c:pt idx="120885">
                        <c:v>9.2221480000000007</c:v>
                      </c:pt>
                      <c:pt idx="120886">
                        <c:v>9.2261489999999995</c:v>
                      </c:pt>
                      <c:pt idx="120887">
                        <c:v>9.2301479999999998</c:v>
                      </c:pt>
                      <c:pt idx="120888">
                        <c:v>9.2341479999999994</c:v>
                      </c:pt>
                      <c:pt idx="120889">
                        <c:v>9.2381489999999999</c:v>
                      </c:pt>
                      <c:pt idx="120890">
                        <c:v>9.2421480000000003</c:v>
                      </c:pt>
                      <c:pt idx="120891">
                        <c:v>9.2461479999999998</c:v>
                      </c:pt>
                      <c:pt idx="120892">
                        <c:v>9.2501490000000004</c:v>
                      </c:pt>
                      <c:pt idx="120893">
                        <c:v>9.2541480000000007</c:v>
                      </c:pt>
                      <c:pt idx="120894">
                        <c:v>9.2581480000000003</c:v>
                      </c:pt>
                      <c:pt idx="120895">
                        <c:v>9.2621479999999998</c:v>
                      </c:pt>
                      <c:pt idx="120896">
                        <c:v>9.2661490000000004</c:v>
                      </c:pt>
                      <c:pt idx="120897">
                        <c:v>9.2701480000000007</c:v>
                      </c:pt>
                      <c:pt idx="120898">
                        <c:v>9.2741480000000003</c:v>
                      </c:pt>
                      <c:pt idx="120899">
                        <c:v>9.2781490000000009</c:v>
                      </c:pt>
                      <c:pt idx="120900">
                        <c:v>9.2821479999999994</c:v>
                      </c:pt>
                      <c:pt idx="120901">
                        <c:v>9.2861480000000007</c:v>
                      </c:pt>
                      <c:pt idx="120902">
                        <c:v>9.2901489999999995</c:v>
                      </c:pt>
                      <c:pt idx="120903">
                        <c:v>9.2941479999999999</c:v>
                      </c:pt>
                      <c:pt idx="120904">
                        <c:v>9.2981479999999994</c:v>
                      </c:pt>
                      <c:pt idx="120905">
                        <c:v>9.3021480000000007</c:v>
                      </c:pt>
                      <c:pt idx="120906">
                        <c:v>9.3061489999999996</c:v>
                      </c:pt>
                      <c:pt idx="120907">
                        <c:v>9.3101479999999999</c:v>
                      </c:pt>
                      <c:pt idx="120908">
                        <c:v>9.3141479999999994</c:v>
                      </c:pt>
                      <c:pt idx="120909">
                        <c:v>9.318149</c:v>
                      </c:pt>
                      <c:pt idx="120910">
                        <c:v>9.3221480000000003</c:v>
                      </c:pt>
                      <c:pt idx="120911">
                        <c:v>9.3261479999999999</c:v>
                      </c:pt>
                      <c:pt idx="120912">
                        <c:v>9.3301490000000005</c:v>
                      </c:pt>
                      <c:pt idx="120913">
                        <c:v>9.3341480000000008</c:v>
                      </c:pt>
                      <c:pt idx="120914">
                        <c:v>9.3381480000000003</c:v>
                      </c:pt>
                      <c:pt idx="120915">
                        <c:v>9.3421489999999991</c:v>
                      </c:pt>
                      <c:pt idx="120916">
                        <c:v>9.3461479999999995</c:v>
                      </c:pt>
                      <c:pt idx="120917">
                        <c:v>9.3501480000000008</c:v>
                      </c:pt>
                      <c:pt idx="120918">
                        <c:v>9.3541480000000004</c:v>
                      </c:pt>
                      <c:pt idx="120919">
                        <c:v>9.3581489999999992</c:v>
                      </c:pt>
                      <c:pt idx="120920">
                        <c:v>9.3621479999999995</c:v>
                      </c:pt>
                      <c:pt idx="120921">
                        <c:v>9.3661480000000008</c:v>
                      </c:pt>
                      <c:pt idx="120922">
                        <c:v>9.3701489999999996</c:v>
                      </c:pt>
                      <c:pt idx="120923">
                        <c:v>9.3741479999999999</c:v>
                      </c:pt>
                      <c:pt idx="120924">
                        <c:v>9.3781479999999995</c:v>
                      </c:pt>
                      <c:pt idx="120925">
                        <c:v>9.3821490000000001</c:v>
                      </c:pt>
                      <c:pt idx="120926">
                        <c:v>9.3861480000000004</c:v>
                      </c:pt>
                      <c:pt idx="120927">
                        <c:v>9.3901479999999999</c:v>
                      </c:pt>
                      <c:pt idx="120928">
                        <c:v>9.3941479999999995</c:v>
                      </c:pt>
                      <c:pt idx="120929">
                        <c:v>9.3981490000000001</c:v>
                      </c:pt>
                      <c:pt idx="120930">
                        <c:v>9.4021480000000004</c:v>
                      </c:pt>
                      <c:pt idx="120931">
                        <c:v>9.406148</c:v>
                      </c:pt>
                      <c:pt idx="120932">
                        <c:v>9.4101490000000005</c:v>
                      </c:pt>
                      <c:pt idx="120933">
                        <c:v>9.4141480000000008</c:v>
                      </c:pt>
                      <c:pt idx="120934">
                        <c:v>9.4181480000000004</c:v>
                      </c:pt>
                      <c:pt idx="120935">
                        <c:v>9.4221489999999992</c:v>
                      </c:pt>
                      <c:pt idx="120936">
                        <c:v>9.4261479999999995</c:v>
                      </c:pt>
                      <c:pt idx="120937">
                        <c:v>9.4301480000000009</c:v>
                      </c:pt>
                      <c:pt idx="120938">
                        <c:v>9.4341489999999997</c:v>
                      </c:pt>
                      <c:pt idx="120939">
                        <c:v>9.438148</c:v>
                      </c:pt>
                      <c:pt idx="120940">
                        <c:v>9.4421479999999995</c:v>
                      </c:pt>
                      <c:pt idx="120941">
                        <c:v>9.4461480000000009</c:v>
                      </c:pt>
                      <c:pt idx="120942">
                        <c:v>9.4501489999999997</c:v>
                      </c:pt>
                      <c:pt idx="120943">
                        <c:v>9.454148</c:v>
                      </c:pt>
                      <c:pt idx="120944">
                        <c:v>9.4581479999999996</c:v>
                      </c:pt>
                      <c:pt idx="120945">
                        <c:v>9.4621490000000001</c:v>
                      </c:pt>
                      <c:pt idx="120946">
                        <c:v>9.4661480000000005</c:v>
                      </c:pt>
                      <c:pt idx="120947">
                        <c:v>9.470148</c:v>
                      </c:pt>
                      <c:pt idx="120948">
                        <c:v>9.4741490000000006</c:v>
                      </c:pt>
                      <c:pt idx="120949">
                        <c:v>9.4781479999999991</c:v>
                      </c:pt>
                      <c:pt idx="120950">
                        <c:v>9.4821480000000005</c:v>
                      </c:pt>
                      <c:pt idx="120951">
                        <c:v>9.486148</c:v>
                      </c:pt>
                      <c:pt idx="120952">
                        <c:v>9.4901490000000006</c:v>
                      </c:pt>
                      <c:pt idx="120953">
                        <c:v>9.4941479999999991</c:v>
                      </c:pt>
                      <c:pt idx="120954">
                        <c:v>9.4981480000000005</c:v>
                      </c:pt>
                      <c:pt idx="120955">
                        <c:v>9.5021489999999993</c:v>
                      </c:pt>
                      <c:pt idx="120956">
                        <c:v>9.5061479999999996</c:v>
                      </c:pt>
                      <c:pt idx="120957">
                        <c:v>9.5101479999999992</c:v>
                      </c:pt>
                      <c:pt idx="120958">
                        <c:v>9.5141489999999997</c:v>
                      </c:pt>
                      <c:pt idx="120959">
                        <c:v>9.5181480000000001</c:v>
                      </c:pt>
                      <c:pt idx="120960">
                        <c:v>9.5221479999999996</c:v>
                      </c:pt>
                      <c:pt idx="120961">
                        <c:v>9.5261490000000002</c:v>
                      </c:pt>
                      <c:pt idx="120962">
                        <c:v>9.5301489999999998</c:v>
                      </c:pt>
                      <c:pt idx="120963">
                        <c:v>9.5341480000000001</c:v>
                      </c:pt>
                      <c:pt idx="120964">
                        <c:v>9.5381479999999996</c:v>
                      </c:pt>
                      <c:pt idx="120965">
                        <c:v>9.5421490000000002</c:v>
                      </c:pt>
                      <c:pt idx="120966">
                        <c:v>9.5461480000000005</c:v>
                      </c:pt>
                      <c:pt idx="120967">
                        <c:v>9.5501480000000001</c:v>
                      </c:pt>
                      <c:pt idx="120968">
                        <c:v>9.5541490000000007</c:v>
                      </c:pt>
                      <c:pt idx="120969">
                        <c:v>9.5581479999999992</c:v>
                      </c:pt>
                      <c:pt idx="120970">
                        <c:v>9.5621480000000005</c:v>
                      </c:pt>
                      <c:pt idx="120971">
                        <c:v>9.5661489999999993</c:v>
                      </c:pt>
                      <c:pt idx="120972">
                        <c:v>9.5701479999999997</c:v>
                      </c:pt>
                      <c:pt idx="120973">
                        <c:v>9.5741479999999992</c:v>
                      </c:pt>
                      <c:pt idx="120974">
                        <c:v>9.5781480000000006</c:v>
                      </c:pt>
                      <c:pt idx="120975">
                        <c:v>9.5821489999999994</c:v>
                      </c:pt>
                      <c:pt idx="120976">
                        <c:v>9.5861479999999997</c:v>
                      </c:pt>
                      <c:pt idx="120977">
                        <c:v>9.5901479999999992</c:v>
                      </c:pt>
                      <c:pt idx="120978">
                        <c:v>9.5941489999999998</c:v>
                      </c:pt>
                      <c:pt idx="120979">
                        <c:v>9.5981480000000001</c:v>
                      </c:pt>
                      <c:pt idx="120980">
                        <c:v>9.6021479999999997</c:v>
                      </c:pt>
                      <c:pt idx="120981">
                        <c:v>9.6061490000000003</c:v>
                      </c:pt>
                      <c:pt idx="120982">
                        <c:v>9.6101480000000006</c:v>
                      </c:pt>
                      <c:pt idx="120983">
                        <c:v>9.6141480000000001</c:v>
                      </c:pt>
                      <c:pt idx="120984">
                        <c:v>9.6181479999999997</c:v>
                      </c:pt>
                      <c:pt idx="120985">
                        <c:v>9.6221490000000003</c:v>
                      </c:pt>
                      <c:pt idx="120986">
                        <c:v>9.6261480000000006</c:v>
                      </c:pt>
                      <c:pt idx="120987">
                        <c:v>9.6301480000000002</c:v>
                      </c:pt>
                      <c:pt idx="120988">
                        <c:v>9.6341490000000007</c:v>
                      </c:pt>
                      <c:pt idx="120989">
                        <c:v>9.6381479999999993</c:v>
                      </c:pt>
                      <c:pt idx="120990">
                        <c:v>9.6421480000000006</c:v>
                      </c:pt>
                      <c:pt idx="120991">
                        <c:v>9.6461489999999994</c:v>
                      </c:pt>
                      <c:pt idx="120992">
                        <c:v>9.6501479999999997</c:v>
                      </c:pt>
                      <c:pt idx="120993">
                        <c:v>9.6541479999999993</c:v>
                      </c:pt>
                      <c:pt idx="120994">
                        <c:v>9.6581489999999999</c:v>
                      </c:pt>
                      <c:pt idx="120995">
                        <c:v>9.6621480000000002</c:v>
                      </c:pt>
                      <c:pt idx="120996">
                        <c:v>9.6661479999999997</c:v>
                      </c:pt>
                      <c:pt idx="120997">
                        <c:v>9.6701479999999993</c:v>
                      </c:pt>
                      <c:pt idx="120998">
                        <c:v>9.6741489999999999</c:v>
                      </c:pt>
                      <c:pt idx="120999">
                        <c:v>9.6781480000000002</c:v>
                      </c:pt>
                      <c:pt idx="121000">
                        <c:v>9.6821479999999998</c:v>
                      </c:pt>
                      <c:pt idx="121001">
                        <c:v>9.6861490000000003</c:v>
                      </c:pt>
                      <c:pt idx="121002">
                        <c:v>9.6901480000000006</c:v>
                      </c:pt>
                      <c:pt idx="121003">
                        <c:v>9.6941480000000002</c:v>
                      </c:pt>
                      <c:pt idx="121004">
                        <c:v>9.6981490000000008</c:v>
                      </c:pt>
                      <c:pt idx="121005">
                        <c:v>9.7021479999999993</c:v>
                      </c:pt>
                      <c:pt idx="121006">
                        <c:v>9.7061480000000007</c:v>
                      </c:pt>
                      <c:pt idx="121007">
                        <c:v>9.7101480000000002</c:v>
                      </c:pt>
                      <c:pt idx="121008">
                        <c:v>9.7141490000000008</c:v>
                      </c:pt>
                      <c:pt idx="121009">
                        <c:v>9.7181479999999993</c:v>
                      </c:pt>
                      <c:pt idx="121010">
                        <c:v>9.7221480000000007</c:v>
                      </c:pt>
                      <c:pt idx="121011">
                        <c:v>9.7261489999999995</c:v>
                      </c:pt>
                      <c:pt idx="121012">
                        <c:v>9.7301479999999998</c:v>
                      </c:pt>
                      <c:pt idx="121013">
                        <c:v>9.7341479999999994</c:v>
                      </c:pt>
                      <c:pt idx="121014">
                        <c:v>9.7381489999999999</c:v>
                      </c:pt>
                      <c:pt idx="121015">
                        <c:v>9.7421480000000003</c:v>
                      </c:pt>
                      <c:pt idx="121016">
                        <c:v>9.7461479999999998</c:v>
                      </c:pt>
                      <c:pt idx="121017">
                        <c:v>9.7501490000000004</c:v>
                      </c:pt>
                      <c:pt idx="121018">
                        <c:v>9.7541480000000007</c:v>
                      </c:pt>
                      <c:pt idx="121019">
                        <c:v>9.7581480000000003</c:v>
                      </c:pt>
                      <c:pt idx="121020">
                        <c:v>9.7621479999999998</c:v>
                      </c:pt>
                      <c:pt idx="121021">
                        <c:v>9.7661490000000004</c:v>
                      </c:pt>
                      <c:pt idx="121022">
                        <c:v>9.7701480000000007</c:v>
                      </c:pt>
                      <c:pt idx="121023">
                        <c:v>9.7741480000000003</c:v>
                      </c:pt>
                      <c:pt idx="121024">
                        <c:v>9.7781490000000009</c:v>
                      </c:pt>
                      <c:pt idx="121025">
                        <c:v>9.7821479999999994</c:v>
                      </c:pt>
                      <c:pt idx="121026">
                        <c:v>9.7861480000000007</c:v>
                      </c:pt>
                      <c:pt idx="121027">
                        <c:v>9.7901489999999995</c:v>
                      </c:pt>
                      <c:pt idx="121028">
                        <c:v>9.7941479999999999</c:v>
                      </c:pt>
                      <c:pt idx="121029">
                        <c:v>9.7981479999999994</c:v>
                      </c:pt>
                      <c:pt idx="121030">
                        <c:v>9.8021480000000007</c:v>
                      </c:pt>
                      <c:pt idx="121031">
                        <c:v>9.8061489999999996</c:v>
                      </c:pt>
                      <c:pt idx="121032">
                        <c:v>9.8101479999999999</c:v>
                      </c:pt>
                      <c:pt idx="121033">
                        <c:v>9.8141479999999994</c:v>
                      </c:pt>
                      <c:pt idx="121034">
                        <c:v>9.818149</c:v>
                      </c:pt>
                      <c:pt idx="121035">
                        <c:v>9.8221480000000003</c:v>
                      </c:pt>
                      <c:pt idx="121036">
                        <c:v>9.8261479999999999</c:v>
                      </c:pt>
                      <c:pt idx="121037">
                        <c:v>9.8301490000000005</c:v>
                      </c:pt>
                      <c:pt idx="121038">
                        <c:v>9.8341480000000008</c:v>
                      </c:pt>
                      <c:pt idx="121039">
                        <c:v>9.8381480000000003</c:v>
                      </c:pt>
                      <c:pt idx="121040">
                        <c:v>9.8421489999999991</c:v>
                      </c:pt>
                      <c:pt idx="121041">
                        <c:v>9.8461479999999995</c:v>
                      </c:pt>
                      <c:pt idx="121042">
                        <c:v>9.8501480000000008</c:v>
                      </c:pt>
                      <c:pt idx="121043">
                        <c:v>9.8541480000000004</c:v>
                      </c:pt>
                      <c:pt idx="121044">
                        <c:v>9.8581489999999992</c:v>
                      </c:pt>
                      <c:pt idx="121045">
                        <c:v>9.8621479999999995</c:v>
                      </c:pt>
                      <c:pt idx="121046">
                        <c:v>9.8661480000000008</c:v>
                      </c:pt>
                      <c:pt idx="121047">
                        <c:v>9.8701489999999996</c:v>
                      </c:pt>
                      <c:pt idx="121048">
                        <c:v>9.8741479999999999</c:v>
                      </c:pt>
                      <c:pt idx="121049">
                        <c:v>9.8781479999999995</c:v>
                      </c:pt>
                      <c:pt idx="121050">
                        <c:v>9.8821490000000001</c:v>
                      </c:pt>
                      <c:pt idx="121051">
                        <c:v>9.8861480000000004</c:v>
                      </c:pt>
                      <c:pt idx="121052">
                        <c:v>9.8901479999999999</c:v>
                      </c:pt>
                      <c:pt idx="121053">
                        <c:v>9.8941479999999995</c:v>
                      </c:pt>
                      <c:pt idx="121054">
                        <c:v>9.8981490000000001</c:v>
                      </c:pt>
                      <c:pt idx="121055">
                        <c:v>9.9021480000000004</c:v>
                      </c:pt>
                      <c:pt idx="121056">
                        <c:v>9.906148</c:v>
                      </c:pt>
                      <c:pt idx="121057">
                        <c:v>9.9101490000000005</c:v>
                      </c:pt>
                      <c:pt idx="121058">
                        <c:v>9.9141480000000008</c:v>
                      </c:pt>
                      <c:pt idx="121059">
                        <c:v>9.9181480000000004</c:v>
                      </c:pt>
                      <c:pt idx="121060">
                        <c:v>9.9221489999999992</c:v>
                      </c:pt>
                      <c:pt idx="121061">
                        <c:v>9.9261479999999995</c:v>
                      </c:pt>
                      <c:pt idx="121062">
                        <c:v>9.9301480000000009</c:v>
                      </c:pt>
                      <c:pt idx="121063">
                        <c:v>9.9341489999999997</c:v>
                      </c:pt>
                      <c:pt idx="121064">
                        <c:v>9.938148</c:v>
                      </c:pt>
                      <c:pt idx="121065">
                        <c:v>9.9421479999999995</c:v>
                      </c:pt>
                      <c:pt idx="121066">
                        <c:v>9.9461480000000009</c:v>
                      </c:pt>
                      <c:pt idx="121067">
                        <c:v>9.9501489999999997</c:v>
                      </c:pt>
                      <c:pt idx="121068">
                        <c:v>9.954148</c:v>
                      </c:pt>
                      <c:pt idx="121069">
                        <c:v>9.9581479999999996</c:v>
                      </c:pt>
                      <c:pt idx="121070">
                        <c:v>9.9621490000000001</c:v>
                      </c:pt>
                      <c:pt idx="121071">
                        <c:v>9.9661480000000005</c:v>
                      </c:pt>
                      <c:pt idx="121072">
                        <c:v>9.970148</c:v>
                      </c:pt>
                      <c:pt idx="121073">
                        <c:v>9.9741490000000006</c:v>
                      </c:pt>
                      <c:pt idx="121074">
                        <c:v>9.9781479999999991</c:v>
                      </c:pt>
                      <c:pt idx="121075">
                        <c:v>9.9821480000000005</c:v>
                      </c:pt>
                      <c:pt idx="121076">
                        <c:v>9.986148</c:v>
                      </c:pt>
                      <c:pt idx="121077">
                        <c:v>9.9901490000000006</c:v>
                      </c:pt>
                      <c:pt idx="121078">
                        <c:v>9.9941479999999991</c:v>
                      </c:pt>
                      <c:pt idx="121079">
                        <c:v>9.9981480000000005</c:v>
                      </c:pt>
                      <c:pt idx="121080">
                        <c:v>10.00215</c:v>
                      </c:pt>
                      <c:pt idx="121081">
                        <c:v>10.00615</c:v>
                      </c:pt>
                      <c:pt idx="121082">
                        <c:v>10.010149999999999</c:v>
                      </c:pt>
                      <c:pt idx="121083">
                        <c:v>10.014150000000001</c:v>
                      </c:pt>
                      <c:pt idx="121084">
                        <c:v>10.01815</c:v>
                      </c:pt>
                      <c:pt idx="121085">
                        <c:v>10.02215</c:v>
                      </c:pt>
                      <c:pt idx="121086">
                        <c:v>10.026149999999999</c:v>
                      </c:pt>
                      <c:pt idx="121087">
                        <c:v>10.030150000000001</c:v>
                      </c:pt>
                      <c:pt idx="121088">
                        <c:v>10.03415</c:v>
                      </c:pt>
                      <c:pt idx="121089">
                        <c:v>10.03815</c:v>
                      </c:pt>
                      <c:pt idx="121090">
                        <c:v>10.042149999999999</c:v>
                      </c:pt>
                      <c:pt idx="121091">
                        <c:v>10.046150000000001</c:v>
                      </c:pt>
                      <c:pt idx="121092">
                        <c:v>10.05015</c:v>
                      </c:pt>
                      <c:pt idx="121093">
                        <c:v>10.05415</c:v>
                      </c:pt>
                      <c:pt idx="121094">
                        <c:v>10.058149999999999</c:v>
                      </c:pt>
                      <c:pt idx="121095">
                        <c:v>10.062150000000001</c:v>
                      </c:pt>
                      <c:pt idx="121096">
                        <c:v>10.06615</c:v>
                      </c:pt>
                      <c:pt idx="121097">
                        <c:v>10.07015</c:v>
                      </c:pt>
                      <c:pt idx="121098">
                        <c:v>10.074149999999999</c:v>
                      </c:pt>
                      <c:pt idx="121099">
                        <c:v>10.078150000000001</c:v>
                      </c:pt>
                      <c:pt idx="121100">
                        <c:v>10.08215</c:v>
                      </c:pt>
                      <c:pt idx="121101">
                        <c:v>10.08615</c:v>
                      </c:pt>
                      <c:pt idx="121102">
                        <c:v>10.09015</c:v>
                      </c:pt>
                      <c:pt idx="121103">
                        <c:v>10.094150000000001</c:v>
                      </c:pt>
                      <c:pt idx="121104">
                        <c:v>10.09815</c:v>
                      </c:pt>
                      <c:pt idx="121105">
                        <c:v>10.10215</c:v>
                      </c:pt>
                      <c:pt idx="121106">
                        <c:v>10.10615</c:v>
                      </c:pt>
                      <c:pt idx="121107">
                        <c:v>10.110150000000001</c:v>
                      </c:pt>
                      <c:pt idx="121108">
                        <c:v>10.11415</c:v>
                      </c:pt>
                      <c:pt idx="121109">
                        <c:v>10.11815</c:v>
                      </c:pt>
                      <c:pt idx="121110">
                        <c:v>10.12215</c:v>
                      </c:pt>
                      <c:pt idx="121111">
                        <c:v>10.126150000000001</c:v>
                      </c:pt>
                      <c:pt idx="121112">
                        <c:v>10.13015</c:v>
                      </c:pt>
                      <c:pt idx="121113">
                        <c:v>10.13415</c:v>
                      </c:pt>
                      <c:pt idx="121114">
                        <c:v>10.13815</c:v>
                      </c:pt>
                      <c:pt idx="121115">
                        <c:v>10.142150000000001</c:v>
                      </c:pt>
                      <c:pt idx="121116">
                        <c:v>10.14615</c:v>
                      </c:pt>
                      <c:pt idx="121117">
                        <c:v>10.15015</c:v>
                      </c:pt>
                      <c:pt idx="121118">
                        <c:v>10.15415</c:v>
                      </c:pt>
                      <c:pt idx="121119">
                        <c:v>10.158149999999999</c:v>
                      </c:pt>
                      <c:pt idx="121120">
                        <c:v>10.16215</c:v>
                      </c:pt>
                      <c:pt idx="121121">
                        <c:v>10.16615</c:v>
                      </c:pt>
                      <c:pt idx="121122">
                        <c:v>10.17015</c:v>
                      </c:pt>
                      <c:pt idx="121123">
                        <c:v>10.174149999999999</c:v>
                      </c:pt>
                      <c:pt idx="121124">
                        <c:v>10.17815</c:v>
                      </c:pt>
                      <c:pt idx="121125">
                        <c:v>10.18215</c:v>
                      </c:pt>
                      <c:pt idx="121126">
                        <c:v>10.18615</c:v>
                      </c:pt>
                      <c:pt idx="121127">
                        <c:v>10.190149999999999</c:v>
                      </c:pt>
                      <c:pt idx="121128">
                        <c:v>10.19415</c:v>
                      </c:pt>
                      <c:pt idx="121129">
                        <c:v>10.19815</c:v>
                      </c:pt>
                      <c:pt idx="121130">
                        <c:v>10.20215</c:v>
                      </c:pt>
                      <c:pt idx="121131">
                        <c:v>10.206149999999999</c:v>
                      </c:pt>
                      <c:pt idx="121132">
                        <c:v>10.210150000000001</c:v>
                      </c:pt>
                      <c:pt idx="121133">
                        <c:v>10.21415</c:v>
                      </c:pt>
                      <c:pt idx="121134">
                        <c:v>10.21815</c:v>
                      </c:pt>
                      <c:pt idx="121135">
                        <c:v>10.222149999999999</c:v>
                      </c:pt>
                      <c:pt idx="121136">
                        <c:v>10.226150000000001</c:v>
                      </c:pt>
                      <c:pt idx="121137">
                        <c:v>10.23015</c:v>
                      </c:pt>
                      <c:pt idx="121138">
                        <c:v>10.23415</c:v>
                      </c:pt>
                      <c:pt idx="121139">
                        <c:v>10.238149999999999</c:v>
                      </c:pt>
                      <c:pt idx="121140">
                        <c:v>10.242150000000001</c:v>
                      </c:pt>
                      <c:pt idx="121141">
                        <c:v>10.24615</c:v>
                      </c:pt>
                      <c:pt idx="121142">
                        <c:v>10.25015</c:v>
                      </c:pt>
                      <c:pt idx="121143">
                        <c:v>10.254149999999999</c:v>
                      </c:pt>
                      <c:pt idx="121144">
                        <c:v>10.258150000000001</c:v>
                      </c:pt>
                      <c:pt idx="121145">
                        <c:v>10.26215</c:v>
                      </c:pt>
                      <c:pt idx="121146">
                        <c:v>10.26615</c:v>
                      </c:pt>
                      <c:pt idx="121147">
                        <c:v>10.270149999999999</c:v>
                      </c:pt>
                      <c:pt idx="121148">
                        <c:v>10.274150000000001</c:v>
                      </c:pt>
                      <c:pt idx="121149">
                        <c:v>10.27815</c:v>
                      </c:pt>
                      <c:pt idx="121150">
                        <c:v>10.28215</c:v>
                      </c:pt>
                      <c:pt idx="121151">
                        <c:v>10.286149999999999</c:v>
                      </c:pt>
                      <c:pt idx="121152">
                        <c:v>10.290150000000001</c:v>
                      </c:pt>
                      <c:pt idx="121153">
                        <c:v>10.29415</c:v>
                      </c:pt>
                      <c:pt idx="121154">
                        <c:v>10.29815</c:v>
                      </c:pt>
                      <c:pt idx="121155">
                        <c:v>10.302149999999999</c:v>
                      </c:pt>
                      <c:pt idx="121156">
                        <c:v>10.306150000000001</c:v>
                      </c:pt>
                      <c:pt idx="121157">
                        <c:v>10.31015</c:v>
                      </c:pt>
                      <c:pt idx="121158">
                        <c:v>10.31415</c:v>
                      </c:pt>
                      <c:pt idx="121159">
                        <c:v>10.318149999999999</c:v>
                      </c:pt>
                      <c:pt idx="121160">
                        <c:v>10.322150000000001</c:v>
                      </c:pt>
                      <c:pt idx="121161">
                        <c:v>10.32615</c:v>
                      </c:pt>
                      <c:pt idx="121162">
                        <c:v>10.33015</c:v>
                      </c:pt>
                      <c:pt idx="121163">
                        <c:v>10.334149999999999</c:v>
                      </c:pt>
                      <c:pt idx="121164">
                        <c:v>10.338150000000001</c:v>
                      </c:pt>
                      <c:pt idx="121165">
                        <c:v>10.34215</c:v>
                      </c:pt>
                      <c:pt idx="121166">
                        <c:v>10.34615</c:v>
                      </c:pt>
                      <c:pt idx="121167">
                        <c:v>10.350149999999999</c:v>
                      </c:pt>
                      <c:pt idx="121168">
                        <c:v>10.354150000000001</c:v>
                      </c:pt>
                      <c:pt idx="121169">
                        <c:v>10.35815</c:v>
                      </c:pt>
                      <c:pt idx="121170">
                        <c:v>10.36215</c:v>
                      </c:pt>
                      <c:pt idx="121171">
                        <c:v>10.366149999999999</c:v>
                      </c:pt>
                      <c:pt idx="121172">
                        <c:v>10.370150000000001</c:v>
                      </c:pt>
                      <c:pt idx="121173">
                        <c:v>10.37415</c:v>
                      </c:pt>
                      <c:pt idx="121174">
                        <c:v>10.37815</c:v>
                      </c:pt>
                      <c:pt idx="121175">
                        <c:v>10.382149999999999</c:v>
                      </c:pt>
                      <c:pt idx="121176">
                        <c:v>10.386150000000001</c:v>
                      </c:pt>
                      <c:pt idx="121177">
                        <c:v>10.39015</c:v>
                      </c:pt>
                      <c:pt idx="121178">
                        <c:v>10.39415</c:v>
                      </c:pt>
                      <c:pt idx="121179">
                        <c:v>10.398149999999999</c:v>
                      </c:pt>
                      <c:pt idx="121180">
                        <c:v>10.402150000000001</c:v>
                      </c:pt>
                      <c:pt idx="121181">
                        <c:v>10.40615</c:v>
                      </c:pt>
                      <c:pt idx="121182">
                        <c:v>10.41015</c:v>
                      </c:pt>
                      <c:pt idx="121183">
                        <c:v>10.414149999999999</c:v>
                      </c:pt>
                      <c:pt idx="121184">
                        <c:v>10.418150000000001</c:v>
                      </c:pt>
                      <c:pt idx="121185">
                        <c:v>10.42215</c:v>
                      </c:pt>
                      <c:pt idx="121186">
                        <c:v>10.42615</c:v>
                      </c:pt>
                      <c:pt idx="121187">
                        <c:v>10.430149999999999</c:v>
                      </c:pt>
                      <c:pt idx="121188">
                        <c:v>10.434150000000001</c:v>
                      </c:pt>
                      <c:pt idx="121189">
                        <c:v>10.43815</c:v>
                      </c:pt>
                      <c:pt idx="121190">
                        <c:v>10.44215</c:v>
                      </c:pt>
                      <c:pt idx="121191">
                        <c:v>10.446149999999999</c:v>
                      </c:pt>
                      <c:pt idx="121192">
                        <c:v>10.450150000000001</c:v>
                      </c:pt>
                      <c:pt idx="121193">
                        <c:v>10.45415</c:v>
                      </c:pt>
                      <c:pt idx="121194">
                        <c:v>10.45815</c:v>
                      </c:pt>
                      <c:pt idx="121195">
                        <c:v>10.462149999999999</c:v>
                      </c:pt>
                      <c:pt idx="121196">
                        <c:v>10.466150000000001</c:v>
                      </c:pt>
                      <c:pt idx="121197">
                        <c:v>10.47015</c:v>
                      </c:pt>
                      <c:pt idx="121198">
                        <c:v>10.47415</c:v>
                      </c:pt>
                      <c:pt idx="121199">
                        <c:v>10.478149999999999</c:v>
                      </c:pt>
                      <c:pt idx="121200">
                        <c:v>10.482150000000001</c:v>
                      </c:pt>
                      <c:pt idx="121201">
                        <c:v>10.48615</c:v>
                      </c:pt>
                      <c:pt idx="121202">
                        <c:v>10.49015</c:v>
                      </c:pt>
                      <c:pt idx="121203">
                        <c:v>10.494149999999999</c:v>
                      </c:pt>
                      <c:pt idx="121204">
                        <c:v>10.498150000000001</c:v>
                      </c:pt>
                      <c:pt idx="121205">
                        <c:v>10.50215</c:v>
                      </c:pt>
                      <c:pt idx="121206">
                        <c:v>10.50615</c:v>
                      </c:pt>
                      <c:pt idx="121207">
                        <c:v>10.510149999999999</c:v>
                      </c:pt>
                      <c:pt idx="121208">
                        <c:v>10.514150000000001</c:v>
                      </c:pt>
                      <c:pt idx="121209">
                        <c:v>10.51815</c:v>
                      </c:pt>
                      <c:pt idx="121210">
                        <c:v>10.52215</c:v>
                      </c:pt>
                      <c:pt idx="121211">
                        <c:v>10.526149999999999</c:v>
                      </c:pt>
                      <c:pt idx="121212">
                        <c:v>10.530150000000001</c:v>
                      </c:pt>
                      <c:pt idx="121213">
                        <c:v>10.53415</c:v>
                      </c:pt>
                      <c:pt idx="121214">
                        <c:v>10.53815</c:v>
                      </c:pt>
                      <c:pt idx="121215">
                        <c:v>10.542149999999999</c:v>
                      </c:pt>
                      <c:pt idx="121216">
                        <c:v>10.546150000000001</c:v>
                      </c:pt>
                      <c:pt idx="121217">
                        <c:v>10.55015</c:v>
                      </c:pt>
                      <c:pt idx="121218">
                        <c:v>10.55415</c:v>
                      </c:pt>
                      <c:pt idx="121219">
                        <c:v>10.558149999999999</c:v>
                      </c:pt>
                      <c:pt idx="121220">
                        <c:v>10.562150000000001</c:v>
                      </c:pt>
                      <c:pt idx="121221">
                        <c:v>10.56615</c:v>
                      </c:pt>
                      <c:pt idx="121222">
                        <c:v>10.57015</c:v>
                      </c:pt>
                      <c:pt idx="121223">
                        <c:v>10.574149999999999</c:v>
                      </c:pt>
                      <c:pt idx="121224">
                        <c:v>10.578150000000001</c:v>
                      </c:pt>
                      <c:pt idx="121225">
                        <c:v>10.58215</c:v>
                      </c:pt>
                      <c:pt idx="121226">
                        <c:v>10.58615</c:v>
                      </c:pt>
                      <c:pt idx="121227">
                        <c:v>10.59015</c:v>
                      </c:pt>
                      <c:pt idx="121228">
                        <c:v>10.594150000000001</c:v>
                      </c:pt>
                      <c:pt idx="121229">
                        <c:v>10.59815</c:v>
                      </c:pt>
                      <c:pt idx="121230">
                        <c:v>10.60215</c:v>
                      </c:pt>
                      <c:pt idx="121231">
                        <c:v>10.60615</c:v>
                      </c:pt>
                      <c:pt idx="121232">
                        <c:v>10.610150000000001</c:v>
                      </c:pt>
                      <c:pt idx="121233">
                        <c:v>10.61415</c:v>
                      </c:pt>
                      <c:pt idx="121234">
                        <c:v>10.61815</c:v>
                      </c:pt>
                      <c:pt idx="121235">
                        <c:v>10.62215</c:v>
                      </c:pt>
                      <c:pt idx="121236">
                        <c:v>10.626150000000001</c:v>
                      </c:pt>
                      <c:pt idx="121237">
                        <c:v>10.63015</c:v>
                      </c:pt>
                      <c:pt idx="121238">
                        <c:v>10.63415</c:v>
                      </c:pt>
                      <c:pt idx="121239">
                        <c:v>10.63815</c:v>
                      </c:pt>
                      <c:pt idx="121240">
                        <c:v>10.642150000000001</c:v>
                      </c:pt>
                      <c:pt idx="121241">
                        <c:v>10.64615</c:v>
                      </c:pt>
                      <c:pt idx="121242">
                        <c:v>10.65015</c:v>
                      </c:pt>
                      <c:pt idx="121243">
                        <c:v>10.65415</c:v>
                      </c:pt>
                      <c:pt idx="121244">
                        <c:v>10.658149999999999</c:v>
                      </c:pt>
                      <c:pt idx="121245">
                        <c:v>10.66215</c:v>
                      </c:pt>
                      <c:pt idx="121246">
                        <c:v>10.66615</c:v>
                      </c:pt>
                      <c:pt idx="121247">
                        <c:v>10.67015</c:v>
                      </c:pt>
                      <c:pt idx="121248">
                        <c:v>10.674149999999999</c:v>
                      </c:pt>
                      <c:pt idx="121249">
                        <c:v>10.67815</c:v>
                      </c:pt>
                      <c:pt idx="121250">
                        <c:v>10.68215</c:v>
                      </c:pt>
                      <c:pt idx="121251">
                        <c:v>10.68615</c:v>
                      </c:pt>
                      <c:pt idx="121252">
                        <c:v>10.690149999999999</c:v>
                      </c:pt>
                      <c:pt idx="121253">
                        <c:v>10.69415</c:v>
                      </c:pt>
                      <c:pt idx="121254">
                        <c:v>10.69815</c:v>
                      </c:pt>
                      <c:pt idx="121255">
                        <c:v>10.70215</c:v>
                      </c:pt>
                      <c:pt idx="121256">
                        <c:v>10.706149999999999</c:v>
                      </c:pt>
                      <c:pt idx="121257">
                        <c:v>10.710150000000001</c:v>
                      </c:pt>
                      <c:pt idx="121258">
                        <c:v>10.71415</c:v>
                      </c:pt>
                      <c:pt idx="121259">
                        <c:v>10.71815</c:v>
                      </c:pt>
                      <c:pt idx="121260">
                        <c:v>10.722149999999999</c:v>
                      </c:pt>
                      <c:pt idx="121261">
                        <c:v>10.726150000000001</c:v>
                      </c:pt>
                      <c:pt idx="121262">
                        <c:v>10.73015</c:v>
                      </c:pt>
                      <c:pt idx="121263">
                        <c:v>10.73415</c:v>
                      </c:pt>
                      <c:pt idx="121264">
                        <c:v>10.738149999999999</c:v>
                      </c:pt>
                      <c:pt idx="121265">
                        <c:v>10.742150000000001</c:v>
                      </c:pt>
                      <c:pt idx="121266">
                        <c:v>10.74615</c:v>
                      </c:pt>
                      <c:pt idx="121267">
                        <c:v>10.75015</c:v>
                      </c:pt>
                      <c:pt idx="121268">
                        <c:v>10.754149999999999</c:v>
                      </c:pt>
                      <c:pt idx="121269">
                        <c:v>10.758150000000001</c:v>
                      </c:pt>
                      <c:pt idx="121270">
                        <c:v>10.76215</c:v>
                      </c:pt>
                      <c:pt idx="121271">
                        <c:v>10.76615</c:v>
                      </c:pt>
                      <c:pt idx="121272">
                        <c:v>10.770149999999999</c:v>
                      </c:pt>
                      <c:pt idx="121273">
                        <c:v>10.774150000000001</c:v>
                      </c:pt>
                      <c:pt idx="121274">
                        <c:v>10.77815</c:v>
                      </c:pt>
                      <c:pt idx="121275">
                        <c:v>10.78215</c:v>
                      </c:pt>
                      <c:pt idx="121276">
                        <c:v>10.786149999999999</c:v>
                      </c:pt>
                      <c:pt idx="121277">
                        <c:v>10.790150000000001</c:v>
                      </c:pt>
                      <c:pt idx="121278">
                        <c:v>10.79415</c:v>
                      </c:pt>
                      <c:pt idx="121279">
                        <c:v>10.79815</c:v>
                      </c:pt>
                      <c:pt idx="121280">
                        <c:v>10.802149999999999</c:v>
                      </c:pt>
                      <c:pt idx="121281">
                        <c:v>10.806150000000001</c:v>
                      </c:pt>
                      <c:pt idx="121282">
                        <c:v>10.81015</c:v>
                      </c:pt>
                      <c:pt idx="121283">
                        <c:v>10.81415</c:v>
                      </c:pt>
                      <c:pt idx="121284">
                        <c:v>10.818149999999999</c:v>
                      </c:pt>
                      <c:pt idx="121285">
                        <c:v>10.822150000000001</c:v>
                      </c:pt>
                      <c:pt idx="121286">
                        <c:v>10.82615</c:v>
                      </c:pt>
                      <c:pt idx="121287">
                        <c:v>10.83015</c:v>
                      </c:pt>
                      <c:pt idx="121288">
                        <c:v>10.834149999999999</c:v>
                      </c:pt>
                      <c:pt idx="121289">
                        <c:v>10.838150000000001</c:v>
                      </c:pt>
                      <c:pt idx="121290">
                        <c:v>10.84215</c:v>
                      </c:pt>
                      <c:pt idx="121291">
                        <c:v>10.84615</c:v>
                      </c:pt>
                      <c:pt idx="121292">
                        <c:v>10.850149999999999</c:v>
                      </c:pt>
                      <c:pt idx="121293">
                        <c:v>10.854150000000001</c:v>
                      </c:pt>
                      <c:pt idx="121294">
                        <c:v>10.85815</c:v>
                      </c:pt>
                      <c:pt idx="121295">
                        <c:v>10.86215</c:v>
                      </c:pt>
                      <c:pt idx="121296">
                        <c:v>10.866149999999999</c:v>
                      </c:pt>
                      <c:pt idx="121297">
                        <c:v>10.870150000000001</c:v>
                      </c:pt>
                      <c:pt idx="121298">
                        <c:v>10.87415</c:v>
                      </c:pt>
                      <c:pt idx="121299">
                        <c:v>10.87815</c:v>
                      </c:pt>
                      <c:pt idx="121300">
                        <c:v>10.882149999999999</c:v>
                      </c:pt>
                      <c:pt idx="121301">
                        <c:v>10.886150000000001</c:v>
                      </c:pt>
                      <c:pt idx="121302">
                        <c:v>10.89015</c:v>
                      </c:pt>
                      <c:pt idx="121303">
                        <c:v>10.89415</c:v>
                      </c:pt>
                      <c:pt idx="121304">
                        <c:v>10.898149999999999</c:v>
                      </c:pt>
                      <c:pt idx="121305">
                        <c:v>10.902150000000001</c:v>
                      </c:pt>
                      <c:pt idx="121306">
                        <c:v>10.90615</c:v>
                      </c:pt>
                      <c:pt idx="121307">
                        <c:v>10.91015</c:v>
                      </c:pt>
                      <c:pt idx="121308">
                        <c:v>10.914149999999999</c:v>
                      </c:pt>
                      <c:pt idx="121309">
                        <c:v>10.918150000000001</c:v>
                      </c:pt>
                      <c:pt idx="121310">
                        <c:v>10.92215</c:v>
                      </c:pt>
                      <c:pt idx="121311">
                        <c:v>10.92615</c:v>
                      </c:pt>
                      <c:pt idx="121312">
                        <c:v>10.930149999999999</c:v>
                      </c:pt>
                      <c:pt idx="121313">
                        <c:v>10.934150000000001</c:v>
                      </c:pt>
                      <c:pt idx="121314">
                        <c:v>10.93815</c:v>
                      </c:pt>
                      <c:pt idx="121315">
                        <c:v>10.94215</c:v>
                      </c:pt>
                      <c:pt idx="121316">
                        <c:v>10.946149999999999</c:v>
                      </c:pt>
                      <c:pt idx="121317">
                        <c:v>10.950150000000001</c:v>
                      </c:pt>
                      <c:pt idx="121318">
                        <c:v>10.95415</c:v>
                      </c:pt>
                      <c:pt idx="121319">
                        <c:v>10.95815</c:v>
                      </c:pt>
                      <c:pt idx="121320">
                        <c:v>10.962149999999999</c:v>
                      </c:pt>
                      <c:pt idx="121321">
                        <c:v>10.966150000000001</c:v>
                      </c:pt>
                      <c:pt idx="121322">
                        <c:v>10.97015</c:v>
                      </c:pt>
                      <c:pt idx="121323">
                        <c:v>10.97415</c:v>
                      </c:pt>
                      <c:pt idx="121324">
                        <c:v>10.978149999999999</c:v>
                      </c:pt>
                      <c:pt idx="121325">
                        <c:v>10.982150000000001</c:v>
                      </c:pt>
                      <c:pt idx="121326">
                        <c:v>10.98615</c:v>
                      </c:pt>
                      <c:pt idx="121327">
                        <c:v>10.99015</c:v>
                      </c:pt>
                      <c:pt idx="121328">
                        <c:v>10.994149999999999</c:v>
                      </c:pt>
                      <c:pt idx="121329">
                        <c:v>10.998150000000001</c:v>
                      </c:pt>
                      <c:pt idx="121330">
                        <c:v>11.00215</c:v>
                      </c:pt>
                      <c:pt idx="121331">
                        <c:v>11.00615</c:v>
                      </c:pt>
                      <c:pt idx="121332">
                        <c:v>11.010149999999999</c:v>
                      </c:pt>
                      <c:pt idx="121333">
                        <c:v>11.014150000000001</c:v>
                      </c:pt>
                      <c:pt idx="121334">
                        <c:v>11.01815</c:v>
                      </c:pt>
                      <c:pt idx="121335">
                        <c:v>11.02215</c:v>
                      </c:pt>
                      <c:pt idx="121336">
                        <c:v>11.026149999999999</c:v>
                      </c:pt>
                      <c:pt idx="121337">
                        <c:v>11.030150000000001</c:v>
                      </c:pt>
                      <c:pt idx="121338">
                        <c:v>11.03415</c:v>
                      </c:pt>
                      <c:pt idx="121339">
                        <c:v>11.03815</c:v>
                      </c:pt>
                      <c:pt idx="121340">
                        <c:v>11.042149999999999</c:v>
                      </c:pt>
                      <c:pt idx="121341">
                        <c:v>11.046150000000001</c:v>
                      </c:pt>
                      <c:pt idx="121342">
                        <c:v>11.05015</c:v>
                      </c:pt>
                      <c:pt idx="121343">
                        <c:v>11.05415</c:v>
                      </c:pt>
                      <c:pt idx="121344">
                        <c:v>11.058149999999999</c:v>
                      </c:pt>
                      <c:pt idx="121345">
                        <c:v>11.062150000000001</c:v>
                      </c:pt>
                      <c:pt idx="121346">
                        <c:v>11.06615</c:v>
                      </c:pt>
                      <c:pt idx="121347">
                        <c:v>11.07015</c:v>
                      </c:pt>
                      <c:pt idx="121348">
                        <c:v>11.074149999999999</c:v>
                      </c:pt>
                      <c:pt idx="121349">
                        <c:v>11.078150000000001</c:v>
                      </c:pt>
                      <c:pt idx="121350">
                        <c:v>11.08215</c:v>
                      </c:pt>
                      <c:pt idx="121351">
                        <c:v>11.08615</c:v>
                      </c:pt>
                      <c:pt idx="121352">
                        <c:v>11.09015</c:v>
                      </c:pt>
                      <c:pt idx="121353">
                        <c:v>11.094150000000001</c:v>
                      </c:pt>
                      <c:pt idx="121354">
                        <c:v>11.09815</c:v>
                      </c:pt>
                      <c:pt idx="121355">
                        <c:v>11.10215</c:v>
                      </c:pt>
                      <c:pt idx="121356">
                        <c:v>11.10615</c:v>
                      </c:pt>
                      <c:pt idx="121357">
                        <c:v>11.110150000000001</c:v>
                      </c:pt>
                      <c:pt idx="121358">
                        <c:v>11.11415</c:v>
                      </c:pt>
                      <c:pt idx="121359">
                        <c:v>11.11815</c:v>
                      </c:pt>
                      <c:pt idx="121360">
                        <c:v>11.12215</c:v>
                      </c:pt>
                      <c:pt idx="121361">
                        <c:v>11.126150000000001</c:v>
                      </c:pt>
                      <c:pt idx="121362">
                        <c:v>11.13015</c:v>
                      </c:pt>
                      <c:pt idx="121363">
                        <c:v>11.13415</c:v>
                      </c:pt>
                      <c:pt idx="121364">
                        <c:v>11.13815</c:v>
                      </c:pt>
                      <c:pt idx="121365">
                        <c:v>11.142150000000001</c:v>
                      </c:pt>
                      <c:pt idx="121366">
                        <c:v>11.14615</c:v>
                      </c:pt>
                      <c:pt idx="121367">
                        <c:v>11.15015</c:v>
                      </c:pt>
                      <c:pt idx="121368">
                        <c:v>11.15415</c:v>
                      </c:pt>
                      <c:pt idx="121369">
                        <c:v>11.158149999999999</c:v>
                      </c:pt>
                      <c:pt idx="121370">
                        <c:v>11.16215</c:v>
                      </c:pt>
                      <c:pt idx="121371">
                        <c:v>11.16615</c:v>
                      </c:pt>
                      <c:pt idx="121372">
                        <c:v>11.17015</c:v>
                      </c:pt>
                      <c:pt idx="121373">
                        <c:v>11.174149999999999</c:v>
                      </c:pt>
                      <c:pt idx="121374">
                        <c:v>11.17815</c:v>
                      </c:pt>
                      <c:pt idx="121375">
                        <c:v>11.18215</c:v>
                      </c:pt>
                      <c:pt idx="121376">
                        <c:v>11.18615</c:v>
                      </c:pt>
                      <c:pt idx="121377">
                        <c:v>11.190149999999999</c:v>
                      </c:pt>
                      <c:pt idx="121378">
                        <c:v>11.19415</c:v>
                      </c:pt>
                      <c:pt idx="121379">
                        <c:v>11.19815</c:v>
                      </c:pt>
                      <c:pt idx="121380">
                        <c:v>11.20215</c:v>
                      </c:pt>
                      <c:pt idx="121381">
                        <c:v>11.206149999999999</c:v>
                      </c:pt>
                      <c:pt idx="121382">
                        <c:v>11.210150000000001</c:v>
                      </c:pt>
                      <c:pt idx="121383">
                        <c:v>11.21415</c:v>
                      </c:pt>
                      <c:pt idx="121384">
                        <c:v>11.21815</c:v>
                      </c:pt>
                      <c:pt idx="121385">
                        <c:v>11.222149999999999</c:v>
                      </c:pt>
                      <c:pt idx="121386">
                        <c:v>11.226150000000001</c:v>
                      </c:pt>
                      <c:pt idx="121387">
                        <c:v>11.23015</c:v>
                      </c:pt>
                      <c:pt idx="121388">
                        <c:v>11.23415</c:v>
                      </c:pt>
                      <c:pt idx="121389">
                        <c:v>11.238149999999999</c:v>
                      </c:pt>
                      <c:pt idx="121390">
                        <c:v>11.242150000000001</c:v>
                      </c:pt>
                      <c:pt idx="121391">
                        <c:v>11.24615</c:v>
                      </c:pt>
                      <c:pt idx="121392">
                        <c:v>11.25015</c:v>
                      </c:pt>
                      <c:pt idx="121393">
                        <c:v>11.254149999999999</c:v>
                      </c:pt>
                      <c:pt idx="121394">
                        <c:v>11.258150000000001</c:v>
                      </c:pt>
                      <c:pt idx="121395">
                        <c:v>11.26215</c:v>
                      </c:pt>
                      <c:pt idx="121396">
                        <c:v>11.26615</c:v>
                      </c:pt>
                      <c:pt idx="121397">
                        <c:v>11.270149999999999</c:v>
                      </c:pt>
                      <c:pt idx="121398">
                        <c:v>11.274150000000001</c:v>
                      </c:pt>
                      <c:pt idx="121399">
                        <c:v>11.27815</c:v>
                      </c:pt>
                      <c:pt idx="121400">
                        <c:v>11.28215</c:v>
                      </c:pt>
                      <c:pt idx="121401">
                        <c:v>11.286149999999999</c:v>
                      </c:pt>
                      <c:pt idx="121402">
                        <c:v>11.290150000000001</c:v>
                      </c:pt>
                      <c:pt idx="121403">
                        <c:v>11.29415</c:v>
                      </c:pt>
                      <c:pt idx="121404">
                        <c:v>11.29815</c:v>
                      </c:pt>
                      <c:pt idx="121405">
                        <c:v>11.302149999999999</c:v>
                      </c:pt>
                      <c:pt idx="121406">
                        <c:v>11.306150000000001</c:v>
                      </c:pt>
                      <c:pt idx="121407">
                        <c:v>11.31015</c:v>
                      </c:pt>
                      <c:pt idx="121408">
                        <c:v>11.31415</c:v>
                      </c:pt>
                      <c:pt idx="121409">
                        <c:v>11.318149999999999</c:v>
                      </c:pt>
                      <c:pt idx="121410">
                        <c:v>11.322150000000001</c:v>
                      </c:pt>
                      <c:pt idx="121411">
                        <c:v>11.32615</c:v>
                      </c:pt>
                      <c:pt idx="121412">
                        <c:v>11.33015</c:v>
                      </c:pt>
                      <c:pt idx="121413">
                        <c:v>11.334149999999999</c:v>
                      </c:pt>
                      <c:pt idx="121414">
                        <c:v>11.338150000000001</c:v>
                      </c:pt>
                      <c:pt idx="121415">
                        <c:v>11.34215</c:v>
                      </c:pt>
                      <c:pt idx="121416">
                        <c:v>11.34615</c:v>
                      </c:pt>
                      <c:pt idx="121417">
                        <c:v>11.350149999999999</c:v>
                      </c:pt>
                      <c:pt idx="121418">
                        <c:v>11.354150000000001</c:v>
                      </c:pt>
                      <c:pt idx="121419">
                        <c:v>11.35815</c:v>
                      </c:pt>
                      <c:pt idx="121420">
                        <c:v>11.36215</c:v>
                      </c:pt>
                      <c:pt idx="121421">
                        <c:v>11.366149999999999</c:v>
                      </c:pt>
                      <c:pt idx="121422">
                        <c:v>11.370150000000001</c:v>
                      </c:pt>
                      <c:pt idx="121423">
                        <c:v>11.37415</c:v>
                      </c:pt>
                      <c:pt idx="121424">
                        <c:v>11.37815</c:v>
                      </c:pt>
                      <c:pt idx="121425">
                        <c:v>11.382149999999999</c:v>
                      </c:pt>
                      <c:pt idx="121426">
                        <c:v>11.386150000000001</c:v>
                      </c:pt>
                      <c:pt idx="121427">
                        <c:v>11.39015</c:v>
                      </c:pt>
                      <c:pt idx="121428">
                        <c:v>11.39415</c:v>
                      </c:pt>
                      <c:pt idx="121429">
                        <c:v>11.398149999999999</c:v>
                      </c:pt>
                      <c:pt idx="121430">
                        <c:v>11.402150000000001</c:v>
                      </c:pt>
                      <c:pt idx="121431">
                        <c:v>11.40615</c:v>
                      </c:pt>
                      <c:pt idx="121432">
                        <c:v>11.41015</c:v>
                      </c:pt>
                      <c:pt idx="121433">
                        <c:v>11.414149999999999</c:v>
                      </c:pt>
                      <c:pt idx="121434">
                        <c:v>11.418150000000001</c:v>
                      </c:pt>
                      <c:pt idx="121435">
                        <c:v>11.42215</c:v>
                      </c:pt>
                      <c:pt idx="121436">
                        <c:v>11.42615</c:v>
                      </c:pt>
                      <c:pt idx="121437">
                        <c:v>11.430149999999999</c:v>
                      </c:pt>
                      <c:pt idx="121438">
                        <c:v>11.434150000000001</c:v>
                      </c:pt>
                      <c:pt idx="121439">
                        <c:v>11.43815</c:v>
                      </c:pt>
                      <c:pt idx="121440">
                        <c:v>11.44215</c:v>
                      </c:pt>
                      <c:pt idx="121441">
                        <c:v>11.446149999999999</c:v>
                      </c:pt>
                      <c:pt idx="121442">
                        <c:v>11.450150000000001</c:v>
                      </c:pt>
                      <c:pt idx="121443">
                        <c:v>11.45415</c:v>
                      </c:pt>
                      <c:pt idx="121444">
                        <c:v>11.45815</c:v>
                      </c:pt>
                      <c:pt idx="121445">
                        <c:v>11.462149999999999</c:v>
                      </c:pt>
                      <c:pt idx="121446">
                        <c:v>11.466150000000001</c:v>
                      </c:pt>
                      <c:pt idx="121447">
                        <c:v>11.47015</c:v>
                      </c:pt>
                      <c:pt idx="121448">
                        <c:v>11.47415</c:v>
                      </c:pt>
                      <c:pt idx="121449">
                        <c:v>11.478149999999999</c:v>
                      </c:pt>
                      <c:pt idx="121450">
                        <c:v>11.482150000000001</c:v>
                      </c:pt>
                      <c:pt idx="121451">
                        <c:v>11.48615</c:v>
                      </c:pt>
                      <c:pt idx="121452">
                        <c:v>11.49015</c:v>
                      </c:pt>
                      <c:pt idx="121453">
                        <c:v>11.494149999999999</c:v>
                      </c:pt>
                      <c:pt idx="121454">
                        <c:v>11.498150000000001</c:v>
                      </c:pt>
                      <c:pt idx="121455">
                        <c:v>11.50215</c:v>
                      </c:pt>
                      <c:pt idx="121456">
                        <c:v>11.50615</c:v>
                      </c:pt>
                      <c:pt idx="121457">
                        <c:v>11.510149999999999</c:v>
                      </c:pt>
                      <c:pt idx="121458">
                        <c:v>11.514150000000001</c:v>
                      </c:pt>
                      <c:pt idx="121459">
                        <c:v>11.51815</c:v>
                      </c:pt>
                      <c:pt idx="121460">
                        <c:v>11.52215</c:v>
                      </c:pt>
                      <c:pt idx="121461">
                        <c:v>11.526149999999999</c:v>
                      </c:pt>
                      <c:pt idx="121462">
                        <c:v>11.530150000000001</c:v>
                      </c:pt>
                      <c:pt idx="121463">
                        <c:v>11.53415</c:v>
                      </c:pt>
                      <c:pt idx="121464">
                        <c:v>11.53815</c:v>
                      </c:pt>
                      <c:pt idx="121465">
                        <c:v>11.542149999999999</c:v>
                      </c:pt>
                      <c:pt idx="121466">
                        <c:v>11.546150000000001</c:v>
                      </c:pt>
                      <c:pt idx="121467">
                        <c:v>11.55015</c:v>
                      </c:pt>
                      <c:pt idx="121468">
                        <c:v>11.55415</c:v>
                      </c:pt>
                      <c:pt idx="121469">
                        <c:v>11.558149999999999</c:v>
                      </c:pt>
                      <c:pt idx="121470">
                        <c:v>11.562150000000001</c:v>
                      </c:pt>
                      <c:pt idx="121471">
                        <c:v>11.56615</c:v>
                      </c:pt>
                      <c:pt idx="121472">
                        <c:v>11.57015</c:v>
                      </c:pt>
                      <c:pt idx="121473">
                        <c:v>11.574149999999999</c:v>
                      </c:pt>
                      <c:pt idx="121474">
                        <c:v>11.578150000000001</c:v>
                      </c:pt>
                      <c:pt idx="121475">
                        <c:v>11.58215</c:v>
                      </c:pt>
                      <c:pt idx="121476">
                        <c:v>11.58615</c:v>
                      </c:pt>
                      <c:pt idx="121477">
                        <c:v>11.59015</c:v>
                      </c:pt>
                      <c:pt idx="121478">
                        <c:v>11.594150000000001</c:v>
                      </c:pt>
                      <c:pt idx="121479">
                        <c:v>11.59815</c:v>
                      </c:pt>
                      <c:pt idx="121480">
                        <c:v>11.60215</c:v>
                      </c:pt>
                      <c:pt idx="121481">
                        <c:v>11.60615</c:v>
                      </c:pt>
                      <c:pt idx="121482">
                        <c:v>11.610150000000001</c:v>
                      </c:pt>
                      <c:pt idx="121483">
                        <c:v>11.61415</c:v>
                      </c:pt>
                      <c:pt idx="121484">
                        <c:v>11.61815</c:v>
                      </c:pt>
                      <c:pt idx="121485">
                        <c:v>11.62215</c:v>
                      </c:pt>
                      <c:pt idx="121486">
                        <c:v>11.626150000000001</c:v>
                      </c:pt>
                      <c:pt idx="121487">
                        <c:v>11.63015</c:v>
                      </c:pt>
                      <c:pt idx="121488">
                        <c:v>11.63415</c:v>
                      </c:pt>
                      <c:pt idx="121489">
                        <c:v>11.63815</c:v>
                      </c:pt>
                      <c:pt idx="121490">
                        <c:v>11.642150000000001</c:v>
                      </c:pt>
                      <c:pt idx="121491">
                        <c:v>11.64615</c:v>
                      </c:pt>
                      <c:pt idx="121492">
                        <c:v>11.65015</c:v>
                      </c:pt>
                      <c:pt idx="121493">
                        <c:v>11.65415</c:v>
                      </c:pt>
                      <c:pt idx="121494">
                        <c:v>11.658149999999999</c:v>
                      </c:pt>
                      <c:pt idx="121495">
                        <c:v>11.66215</c:v>
                      </c:pt>
                      <c:pt idx="121496">
                        <c:v>11.66615</c:v>
                      </c:pt>
                      <c:pt idx="121497">
                        <c:v>11.67015</c:v>
                      </c:pt>
                      <c:pt idx="121498">
                        <c:v>11.674149999999999</c:v>
                      </c:pt>
                      <c:pt idx="121499">
                        <c:v>11.67815</c:v>
                      </c:pt>
                      <c:pt idx="121500">
                        <c:v>11.68215</c:v>
                      </c:pt>
                      <c:pt idx="121501">
                        <c:v>11.68615</c:v>
                      </c:pt>
                      <c:pt idx="121502">
                        <c:v>11.690149999999999</c:v>
                      </c:pt>
                      <c:pt idx="121503">
                        <c:v>11.69415</c:v>
                      </c:pt>
                      <c:pt idx="121504">
                        <c:v>11.69815</c:v>
                      </c:pt>
                      <c:pt idx="121505">
                        <c:v>11.70215</c:v>
                      </c:pt>
                      <c:pt idx="121506">
                        <c:v>11.706149999999999</c:v>
                      </c:pt>
                      <c:pt idx="121507">
                        <c:v>11.710150000000001</c:v>
                      </c:pt>
                      <c:pt idx="121508">
                        <c:v>11.71415</c:v>
                      </c:pt>
                      <c:pt idx="121509">
                        <c:v>11.71815</c:v>
                      </c:pt>
                      <c:pt idx="121510">
                        <c:v>11.722149999999999</c:v>
                      </c:pt>
                      <c:pt idx="121511">
                        <c:v>11.726150000000001</c:v>
                      </c:pt>
                      <c:pt idx="121512">
                        <c:v>11.73015</c:v>
                      </c:pt>
                      <c:pt idx="121513">
                        <c:v>11.73415</c:v>
                      </c:pt>
                      <c:pt idx="121514">
                        <c:v>11.738149999999999</c:v>
                      </c:pt>
                      <c:pt idx="121515">
                        <c:v>11.742150000000001</c:v>
                      </c:pt>
                      <c:pt idx="121516">
                        <c:v>11.74615</c:v>
                      </c:pt>
                      <c:pt idx="121517">
                        <c:v>11.75015</c:v>
                      </c:pt>
                      <c:pt idx="121518">
                        <c:v>11.754149999999999</c:v>
                      </c:pt>
                      <c:pt idx="121519">
                        <c:v>11.758150000000001</c:v>
                      </c:pt>
                      <c:pt idx="121520">
                        <c:v>11.76215</c:v>
                      </c:pt>
                      <c:pt idx="121521">
                        <c:v>11.76615</c:v>
                      </c:pt>
                      <c:pt idx="121522">
                        <c:v>11.770149999999999</c:v>
                      </c:pt>
                      <c:pt idx="121523">
                        <c:v>11.774150000000001</c:v>
                      </c:pt>
                      <c:pt idx="121524">
                        <c:v>11.77815</c:v>
                      </c:pt>
                      <c:pt idx="121525">
                        <c:v>11.78215</c:v>
                      </c:pt>
                      <c:pt idx="121526">
                        <c:v>11.786149999999999</c:v>
                      </c:pt>
                      <c:pt idx="121527">
                        <c:v>11.790150000000001</c:v>
                      </c:pt>
                      <c:pt idx="121528">
                        <c:v>11.79415</c:v>
                      </c:pt>
                      <c:pt idx="121529">
                        <c:v>11.79815</c:v>
                      </c:pt>
                      <c:pt idx="121530">
                        <c:v>11.802149999999999</c:v>
                      </c:pt>
                      <c:pt idx="121531">
                        <c:v>11.806150000000001</c:v>
                      </c:pt>
                      <c:pt idx="121532">
                        <c:v>11.81015</c:v>
                      </c:pt>
                      <c:pt idx="121533">
                        <c:v>11.81415</c:v>
                      </c:pt>
                      <c:pt idx="121534">
                        <c:v>11.818149999999999</c:v>
                      </c:pt>
                      <c:pt idx="121535">
                        <c:v>11.822150000000001</c:v>
                      </c:pt>
                      <c:pt idx="121536">
                        <c:v>11.82615</c:v>
                      </c:pt>
                      <c:pt idx="121537">
                        <c:v>11.83015</c:v>
                      </c:pt>
                      <c:pt idx="121538">
                        <c:v>11.834149999999999</c:v>
                      </c:pt>
                      <c:pt idx="121539">
                        <c:v>11.838150000000001</c:v>
                      </c:pt>
                      <c:pt idx="121540">
                        <c:v>11.84215</c:v>
                      </c:pt>
                      <c:pt idx="121541">
                        <c:v>11.84615</c:v>
                      </c:pt>
                      <c:pt idx="121542">
                        <c:v>11.850149999999999</c:v>
                      </c:pt>
                      <c:pt idx="121543">
                        <c:v>11.854150000000001</c:v>
                      </c:pt>
                      <c:pt idx="121544">
                        <c:v>11.85815</c:v>
                      </c:pt>
                      <c:pt idx="121545">
                        <c:v>11.86215</c:v>
                      </c:pt>
                      <c:pt idx="121546">
                        <c:v>11.866149999999999</c:v>
                      </c:pt>
                      <c:pt idx="121547">
                        <c:v>11.870150000000001</c:v>
                      </c:pt>
                      <c:pt idx="121548">
                        <c:v>11.87415</c:v>
                      </c:pt>
                      <c:pt idx="121549">
                        <c:v>11.87815</c:v>
                      </c:pt>
                      <c:pt idx="121550">
                        <c:v>11.882149999999999</c:v>
                      </c:pt>
                      <c:pt idx="121551">
                        <c:v>11.886150000000001</c:v>
                      </c:pt>
                      <c:pt idx="121552">
                        <c:v>11.89015</c:v>
                      </c:pt>
                      <c:pt idx="121553">
                        <c:v>11.89415</c:v>
                      </c:pt>
                      <c:pt idx="121554">
                        <c:v>11.898149999999999</c:v>
                      </c:pt>
                      <c:pt idx="121555">
                        <c:v>11.902150000000001</c:v>
                      </c:pt>
                      <c:pt idx="121556">
                        <c:v>11.90615</c:v>
                      </c:pt>
                      <c:pt idx="121557">
                        <c:v>11.91015</c:v>
                      </c:pt>
                      <c:pt idx="121558">
                        <c:v>11.914149999999999</c:v>
                      </c:pt>
                      <c:pt idx="121559">
                        <c:v>11.918150000000001</c:v>
                      </c:pt>
                      <c:pt idx="121560">
                        <c:v>11.92215</c:v>
                      </c:pt>
                      <c:pt idx="121561">
                        <c:v>11.92615</c:v>
                      </c:pt>
                      <c:pt idx="121562">
                        <c:v>11.930149999999999</c:v>
                      </c:pt>
                      <c:pt idx="121563">
                        <c:v>11.934150000000001</c:v>
                      </c:pt>
                      <c:pt idx="121564">
                        <c:v>11.93815</c:v>
                      </c:pt>
                      <c:pt idx="121565">
                        <c:v>11.94215</c:v>
                      </c:pt>
                      <c:pt idx="121566">
                        <c:v>11.946149999999999</c:v>
                      </c:pt>
                      <c:pt idx="121567">
                        <c:v>11.950150000000001</c:v>
                      </c:pt>
                      <c:pt idx="121568">
                        <c:v>11.95415</c:v>
                      </c:pt>
                      <c:pt idx="121569">
                        <c:v>11.95815</c:v>
                      </c:pt>
                      <c:pt idx="121570">
                        <c:v>11.962149999999999</c:v>
                      </c:pt>
                      <c:pt idx="121571">
                        <c:v>11.966150000000001</c:v>
                      </c:pt>
                      <c:pt idx="121572">
                        <c:v>11.97015</c:v>
                      </c:pt>
                      <c:pt idx="121573">
                        <c:v>11.97415</c:v>
                      </c:pt>
                      <c:pt idx="121574">
                        <c:v>11.978149999999999</c:v>
                      </c:pt>
                      <c:pt idx="121575">
                        <c:v>11.982150000000001</c:v>
                      </c:pt>
                      <c:pt idx="121576">
                        <c:v>11.98615</c:v>
                      </c:pt>
                      <c:pt idx="121577">
                        <c:v>11.99015</c:v>
                      </c:pt>
                      <c:pt idx="121578">
                        <c:v>11.994149999999999</c:v>
                      </c:pt>
                      <c:pt idx="121579">
                        <c:v>11.998150000000001</c:v>
                      </c:pt>
                      <c:pt idx="121580">
                        <c:v>12.00215</c:v>
                      </c:pt>
                      <c:pt idx="121581">
                        <c:v>12.00615</c:v>
                      </c:pt>
                      <c:pt idx="121582">
                        <c:v>12.010149999999999</c:v>
                      </c:pt>
                      <c:pt idx="121583">
                        <c:v>12.014150000000001</c:v>
                      </c:pt>
                      <c:pt idx="121584">
                        <c:v>12.01815</c:v>
                      </c:pt>
                      <c:pt idx="121585">
                        <c:v>12.02215</c:v>
                      </c:pt>
                      <c:pt idx="121586">
                        <c:v>12.026149999999999</c:v>
                      </c:pt>
                      <c:pt idx="121587">
                        <c:v>12.030150000000001</c:v>
                      </c:pt>
                      <c:pt idx="121588">
                        <c:v>12.03415</c:v>
                      </c:pt>
                      <c:pt idx="121589">
                        <c:v>12.03815</c:v>
                      </c:pt>
                      <c:pt idx="121590">
                        <c:v>12.042149999999999</c:v>
                      </c:pt>
                      <c:pt idx="121591">
                        <c:v>12.046150000000001</c:v>
                      </c:pt>
                      <c:pt idx="121592">
                        <c:v>12.05015</c:v>
                      </c:pt>
                      <c:pt idx="121593">
                        <c:v>12.05415</c:v>
                      </c:pt>
                      <c:pt idx="121594">
                        <c:v>12.058149999999999</c:v>
                      </c:pt>
                      <c:pt idx="121595">
                        <c:v>12.062150000000001</c:v>
                      </c:pt>
                      <c:pt idx="121596">
                        <c:v>12.06615</c:v>
                      </c:pt>
                      <c:pt idx="121597">
                        <c:v>12.07015</c:v>
                      </c:pt>
                      <c:pt idx="121598">
                        <c:v>12.074149999999999</c:v>
                      </c:pt>
                      <c:pt idx="121599">
                        <c:v>12.078150000000001</c:v>
                      </c:pt>
                      <c:pt idx="121600">
                        <c:v>12.08215</c:v>
                      </c:pt>
                      <c:pt idx="121601">
                        <c:v>12.08615</c:v>
                      </c:pt>
                      <c:pt idx="121602">
                        <c:v>12.09015</c:v>
                      </c:pt>
                      <c:pt idx="121603">
                        <c:v>12.094150000000001</c:v>
                      </c:pt>
                      <c:pt idx="121604">
                        <c:v>12.09815</c:v>
                      </c:pt>
                      <c:pt idx="121605">
                        <c:v>12.10215</c:v>
                      </c:pt>
                      <c:pt idx="121606">
                        <c:v>12.10615</c:v>
                      </c:pt>
                      <c:pt idx="121607">
                        <c:v>12.110150000000001</c:v>
                      </c:pt>
                      <c:pt idx="121608">
                        <c:v>12.11415</c:v>
                      </c:pt>
                      <c:pt idx="121609">
                        <c:v>12.11815</c:v>
                      </c:pt>
                      <c:pt idx="121610">
                        <c:v>12.12215</c:v>
                      </c:pt>
                      <c:pt idx="121611">
                        <c:v>12.126150000000001</c:v>
                      </c:pt>
                      <c:pt idx="121612">
                        <c:v>12.13015</c:v>
                      </c:pt>
                      <c:pt idx="121613">
                        <c:v>12.13415</c:v>
                      </c:pt>
                      <c:pt idx="121614">
                        <c:v>12.13815</c:v>
                      </c:pt>
                      <c:pt idx="121615">
                        <c:v>12.142150000000001</c:v>
                      </c:pt>
                      <c:pt idx="121616">
                        <c:v>12.14615</c:v>
                      </c:pt>
                      <c:pt idx="121617">
                        <c:v>12.15015</c:v>
                      </c:pt>
                      <c:pt idx="121618">
                        <c:v>12.15415</c:v>
                      </c:pt>
                      <c:pt idx="121619">
                        <c:v>12.158149999999999</c:v>
                      </c:pt>
                      <c:pt idx="121620">
                        <c:v>12.16215</c:v>
                      </c:pt>
                      <c:pt idx="121621">
                        <c:v>12.16615</c:v>
                      </c:pt>
                      <c:pt idx="121622">
                        <c:v>12.17015</c:v>
                      </c:pt>
                      <c:pt idx="121623">
                        <c:v>12.174149999999999</c:v>
                      </c:pt>
                      <c:pt idx="121624">
                        <c:v>12.17815</c:v>
                      </c:pt>
                      <c:pt idx="121625">
                        <c:v>12.18215</c:v>
                      </c:pt>
                      <c:pt idx="121626">
                        <c:v>12.18615</c:v>
                      </c:pt>
                      <c:pt idx="121627">
                        <c:v>12.190149999999999</c:v>
                      </c:pt>
                      <c:pt idx="121628">
                        <c:v>12.19415</c:v>
                      </c:pt>
                      <c:pt idx="121629">
                        <c:v>12.19815</c:v>
                      </c:pt>
                      <c:pt idx="121630">
                        <c:v>12.20215</c:v>
                      </c:pt>
                      <c:pt idx="121631">
                        <c:v>12.206149999999999</c:v>
                      </c:pt>
                      <c:pt idx="121632">
                        <c:v>12.210150000000001</c:v>
                      </c:pt>
                      <c:pt idx="121633">
                        <c:v>12.21415</c:v>
                      </c:pt>
                      <c:pt idx="121634">
                        <c:v>12.21815</c:v>
                      </c:pt>
                      <c:pt idx="121635">
                        <c:v>12.222149999999999</c:v>
                      </c:pt>
                      <c:pt idx="121636">
                        <c:v>12.226150000000001</c:v>
                      </c:pt>
                      <c:pt idx="121637">
                        <c:v>12.23015</c:v>
                      </c:pt>
                      <c:pt idx="121638">
                        <c:v>12.23415</c:v>
                      </c:pt>
                      <c:pt idx="121639">
                        <c:v>12.238149999999999</c:v>
                      </c:pt>
                      <c:pt idx="121640">
                        <c:v>12.242150000000001</c:v>
                      </c:pt>
                      <c:pt idx="121641">
                        <c:v>12.24615</c:v>
                      </c:pt>
                      <c:pt idx="121642">
                        <c:v>12.25015</c:v>
                      </c:pt>
                      <c:pt idx="121643">
                        <c:v>12.254149999999999</c:v>
                      </c:pt>
                      <c:pt idx="121644">
                        <c:v>12.258150000000001</c:v>
                      </c:pt>
                      <c:pt idx="121645">
                        <c:v>12.26215</c:v>
                      </c:pt>
                      <c:pt idx="121646">
                        <c:v>12.26615</c:v>
                      </c:pt>
                      <c:pt idx="121647">
                        <c:v>12.270149999999999</c:v>
                      </c:pt>
                      <c:pt idx="121648">
                        <c:v>12.274150000000001</c:v>
                      </c:pt>
                      <c:pt idx="121649">
                        <c:v>12.27815</c:v>
                      </c:pt>
                      <c:pt idx="121650">
                        <c:v>12.28215</c:v>
                      </c:pt>
                      <c:pt idx="121651">
                        <c:v>12.286149999999999</c:v>
                      </c:pt>
                      <c:pt idx="121652">
                        <c:v>12.290150000000001</c:v>
                      </c:pt>
                      <c:pt idx="121653">
                        <c:v>12.29415</c:v>
                      </c:pt>
                      <c:pt idx="121654">
                        <c:v>12.29815</c:v>
                      </c:pt>
                      <c:pt idx="121655">
                        <c:v>12.302149999999999</c:v>
                      </c:pt>
                      <c:pt idx="121656">
                        <c:v>12.306150000000001</c:v>
                      </c:pt>
                      <c:pt idx="121657">
                        <c:v>12.31015</c:v>
                      </c:pt>
                      <c:pt idx="121658">
                        <c:v>12.31415</c:v>
                      </c:pt>
                      <c:pt idx="121659">
                        <c:v>12.318149999999999</c:v>
                      </c:pt>
                      <c:pt idx="121660">
                        <c:v>12.322150000000001</c:v>
                      </c:pt>
                      <c:pt idx="121661">
                        <c:v>12.32615</c:v>
                      </c:pt>
                      <c:pt idx="121662">
                        <c:v>12.33015</c:v>
                      </c:pt>
                      <c:pt idx="121663">
                        <c:v>12.334149999999999</c:v>
                      </c:pt>
                      <c:pt idx="121664">
                        <c:v>12.338150000000001</c:v>
                      </c:pt>
                      <c:pt idx="121665">
                        <c:v>12.34215</c:v>
                      </c:pt>
                      <c:pt idx="121666">
                        <c:v>12.34615</c:v>
                      </c:pt>
                      <c:pt idx="121667">
                        <c:v>12.350149999999999</c:v>
                      </c:pt>
                      <c:pt idx="121668">
                        <c:v>12.354150000000001</c:v>
                      </c:pt>
                      <c:pt idx="121669">
                        <c:v>12.35815</c:v>
                      </c:pt>
                      <c:pt idx="121670">
                        <c:v>12.36215</c:v>
                      </c:pt>
                      <c:pt idx="121671">
                        <c:v>12.366149999999999</c:v>
                      </c:pt>
                      <c:pt idx="121672">
                        <c:v>12.370150000000001</c:v>
                      </c:pt>
                      <c:pt idx="121673">
                        <c:v>12.37415</c:v>
                      </c:pt>
                      <c:pt idx="121674">
                        <c:v>12.37815</c:v>
                      </c:pt>
                      <c:pt idx="121675">
                        <c:v>12.382149999999999</c:v>
                      </c:pt>
                      <c:pt idx="121676">
                        <c:v>12.386150000000001</c:v>
                      </c:pt>
                      <c:pt idx="121677">
                        <c:v>12.39015</c:v>
                      </c:pt>
                      <c:pt idx="121678">
                        <c:v>12.39415</c:v>
                      </c:pt>
                      <c:pt idx="121679">
                        <c:v>12.398149999999999</c:v>
                      </c:pt>
                      <c:pt idx="121680">
                        <c:v>12.402150000000001</c:v>
                      </c:pt>
                      <c:pt idx="121681">
                        <c:v>12.40615</c:v>
                      </c:pt>
                      <c:pt idx="121682">
                        <c:v>12.41015</c:v>
                      </c:pt>
                      <c:pt idx="121683">
                        <c:v>12.414149999999999</c:v>
                      </c:pt>
                      <c:pt idx="121684">
                        <c:v>12.418150000000001</c:v>
                      </c:pt>
                      <c:pt idx="121685">
                        <c:v>12.42215</c:v>
                      </c:pt>
                      <c:pt idx="121686">
                        <c:v>12.42615</c:v>
                      </c:pt>
                      <c:pt idx="121687">
                        <c:v>12.430149999999999</c:v>
                      </c:pt>
                      <c:pt idx="121688">
                        <c:v>12.434150000000001</c:v>
                      </c:pt>
                      <c:pt idx="121689">
                        <c:v>12.43815</c:v>
                      </c:pt>
                      <c:pt idx="121690">
                        <c:v>12.44215</c:v>
                      </c:pt>
                      <c:pt idx="121691">
                        <c:v>12.446149999999999</c:v>
                      </c:pt>
                      <c:pt idx="121692">
                        <c:v>12.450150000000001</c:v>
                      </c:pt>
                      <c:pt idx="121693">
                        <c:v>12.45415</c:v>
                      </c:pt>
                      <c:pt idx="121694">
                        <c:v>12.45815</c:v>
                      </c:pt>
                      <c:pt idx="121695">
                        <c:v>12.462149999999999</c:v>
                      </c:pt>
                      <c:pt idx="121696">
                        <c:v>12.466150000000001</c:v>
                      </c:pt>
                      <c:pt idx="121697">
                        <c:v>12.47015</c:v>
                      </c:pt>
                      <c:pt idx="121698">
                        <c:v>12.47415</c:v>
                      </c:pt>
                      <c:pt idx="121699">
                        <c:v>12.478149999999999</c:v>
                      </c:pt>
                      <c:pt idx="121700">
                        <c:v>12.482150000000001</c:v>
                      </c:pt>
                      <c:pt idx="121701">
                        <c:v>12.48615</c:v>
                      </c:pt>
                      <c:pt idx="121702">
                        <c:v>12.49015</c:v>
                      </c:pt>
                      <c:pt idx="121703">
                        <c:v>12.494149999999999</c:v>
                      </c:pt>
                      <c:pt idx="121704">
                        <c:v>12.498150000000001</c:v>
                      </c:pt>
                      <c:pt idx="121705">
                        <c:v>12.50215</c:v>
                      </c:pt>
                      <c:pt idx="121706">
                        <c:v>12.50615</c:v>
                      </c:pt>
                      <c:pt idx="121707">
                        <c:v>12.510149999999999</c:v>
                      </c:pt>
                      <c:pt idx="121708">
                        <c:v>12.514150000000001</c:v>
                      </c:pt>
                      <c:pt idx="121709">
                        <c:v>12.51815</c:v>
                      </c:pt>
                      <c:pt idx="121710">
                        <c:v>12.52215</c:v>
                      </c:pt>
                      <c:pt idx="121711">
                        <c:v>12.526149999999999</c:v>
                      </c:pt>
                      <c:pt idx="121712">
                        <c:v>12.530150000000001</c:v>
                      </c:pt>
                      <c:pt idx="121713">
                        <c:v>12.53415</c:v>
                      </c:pt>
                      <c:pt idx="121714">
                        <c:v>12.53815</c:v>
                      </c:pt>
                      <c:pt idx="121715">
                        <c:v>12.542149999999999</c:v>
                      </c:pt>
                      <c:pt idx="121716">
                        <c:v>12.546150000000001</c:v>
                      </c:pt>
                      <c:pt idx="121717">
                        <c:v>12.55015</c:v>
                      </c:pt>
                      <c:pt idx="121718">
                        <c:v>12.55415</c:v>
                      </c:pt>
                      <c:pt idx="121719">
                        <c:v>12.558149999999999</c:v>
                      </c:pt>
                      <c:pt idx="121720">
                        <c:v>12.562150000000001</c:v>
                      </c:pt>
                      <c:pt idx="121721">
                        <c:v>12.56615</c:v>
                      </c:pt>
                      <c:pt idx="121722">
                        <c:v>12.57015</c:v>
                      </c:pt>
                      <c:pt idx="121723">
                        <c:v>12.574149999999999</c:v>
                      </c:pt>
                      <c:pt idx="121724">
                        <c:v>12.578150000000001</c:v>
                      </c:pt>
                      <c:pt idx="121725">
                        <c:v>12.58215</c:v>
                      </c:pt>
                      <c:pt idx="121726">
                        <c:v>12.58615</c:v>
                      </c:pt>
                      <c:pt idx="121727">
                        <c:v>12.59015</c:v>
                      </c:pt>
                      <c:pt idx="121728">
                        <c:v>12.594150000000001</c:v>
                      </c:pt>
                      <c:pt idx="121729">
                        <c:v>12.59815</c:v>
                      </c:pt>
                      <c:pt idx="121730">
                        <c:v>12.60215</c:v>
                      </c:pt>
                      <c:pt idx="121731">
                        <c:v>12.60615</c:v>
                      </c:pt>
                      <c:pt idx="121732">
                        <c:v>12.610150000000001</c:v>
                      </c:pt>
                      <c:pt idx="121733">
                        <c:v>12.61415</c:v>
                      </c:pt>
                      <c:pt idx="121734">
                        <c:v>12.61815</c:v>
                      </c:pt>
                      <c:pt idx="121735">
                        <c:v>12.62215</c:v>
                      </c:pt>
                      <c:pt idx="121736">
                        <c:v>12.626150000000001</c:v>
                      </c:pt>
                      <c:pt idx="121737">
                        <c:v>12.63015</c:v>
                      </c:pt>
                      <c:pt idx="121738">
                        <c:v>12.63415</c:v>
                      </c:pt>
                      <c:pt idx="121739">
                        <c:v>12.63815</c:v>
                      </c:pt>
                      <c:pt idx="121740">
                        <c:v>12.642150000000001</c:v>
                      </c:pt>
                      <c:pt idx="121741">
                        <c:v>12.64615</c:v>
                      </c:pt>
                      <c:pt idx="121742">
                        <c:v>12.65015</c:v>
                      </c:pt>
                      <c:pt idx="121743">
                        <c:v>12.65415</c:v>
                      </c:pt>
                      <c:pt idx="121744">
                        <c:v>12.658149999999999</c:v>
                      </c:pt>
                      <c:pt idx="121745">
                        <c:v>12.66215</c:v>
                      </c:pt>
                      <c:pt idx="121746">
                        <c:v>12.66615</c:v>
                      </c:pt>
                      <c:pt idx="121747">
                        <c:v>12.67015</c:v>
                      </c:pt>
                      <c:pt idx="121748">
                        <c:v>12.674149999999999</c:v>
                      </c:pt>
                      <c:pt idx="121749">
                        <c:v>12.67815</c:v>
                      </c:pt>
                      <c:pt idx="121750">
                        <c:v>12.68215</c:v>
                      </c:pt>
                      <c:pt idx="121751">
                        <c:v>12.68615</c:v>
                      </c:pt>
                      <c:pt idx="121752">
                        <c:v>12.690149999999999</c:v>
                      </c:pt>
                      <c:pt idx="121753">
                        <c:v>12.69415</c:v>
                      </c:pt>
                      <c:pt idx="121754">
                        <c:v>12.69815</c:v>
                      </c:pt>
                      <c:pt idx="121755">
                        <c:v>12.70215</c:v>
                      </c:pt>
                      <c:pt idx="121756">
                        <c:v>12.706149999999999</c:v>
                      </c:pt>
                      <c:pt idx="121757">
                        <c:v>12.710150000000001</c:v>
                      </c:pt>
                      <c:pt idx="121758">
                        <c:v>12.71415</c:v>
                      </c:pt>
                      <c:pt idx="121759">
                        <c:v>12.71815</c:v>
                      </c:pt>
                      <c:pt idx="121760">
                        <c:v>12.722149999999999</c:v>
                      </c:pt>
                      <c:pt idx="121761">
                        <c:v>12.726150000000001</c:v>
                      </c:pt>
                      <c:pt idx="121762">
                        <c:v>12.73015</c:v>
                      </c:pt>
                      <c:pt idx="121763">
                        <c:v>12.73415</c:v>
                      </c:pt>
                      <c:pt idx="121764">
                        <c:v>12.738149999999999</c:v>
                      </c:pt>
                      <c:pt idx="121765">
                        <c:v>12.742150000000001</c:v>
                      </c:pt>
                      <c:pt idx="121766">
                        <c:v>12.74615</c:v>
                      </c:pt>
                      <c:pt idx="121767">
                        <c:v>12.75015</c:v>
                      </c:pt>
                      <c:pt idx="121768">
                        <c:v>12.754149999999999</c:v>
                      </c:pt>
                      <c:pt idx="121769">
                        <c:v>12.758150000000001</c:v>
                      </c:pt>
                      <c:pt idx="121770">
                        <c:v>12.76215</c:v>
                      </c:pt>
                      <c:pt idx="121771">
                        <c:v>12.76615</c:v>
                      </c:pt>
                      <c:pt idx="121772">
                        <c:v>12.770149999999999</c:v>
                      </c:pt>
                      <c:pt idx="121773">
                        <c:v>12.774150000000001</c:v>
                      </c:pt>
                      <c:pt idx="121774">
                        <c:v>12.77815</c:v>
                      </c:pt>
                      <c:pt idx="121775">
                        <c:v>12.78215</c:v>
                      </c:pt>
                      <c:pt idx="121776">
                        <c:v>12.786149999999999</c:v>
                      </c:pt>
                      <c:pt idx="121777">
                        <c:v>12.790150000000001</c:v>
                      </c:pt>
                      <c:pt idx="121778">
                        <c:v>12.79415</c:v>
                      </c:pt>
                      <c:pt idx="121779">
                        <c:v>12.79815</c:v>
                      </c:pt>
                      <c:pt idx="121780">
                        <c:v>12.802149999999999</c:v>
                      </c:pt>
                      <c:pt idx="121781">
                        <c:v>12.806150000000001</c:v>
                      </c:pt>
                      <c:pt idx="121782">
                        <c:v>12.81015</c:v>
                      </c:pt>
                      <c:pt idx="121783">
                        <c:v>12.81415</c:v>
                      </c:pt>
                      <c:pt idx="121784">
                        <c:v>12.818149999999999</c:v>
                      </c:pt>
                      <c:pt idx="121785">
                        <c:v>12.822150000000001</c:v>
                      </c:pt>
                      <c:pt idx="121786">
                        <c:v>12.82615</c:v>
                      </c:pt>
                      <c:pt idx="121787">
                        <c:v>12.83015</c:v>
                      </c:pt>
                      <c:pt idx="121788">
                        <c:v>12.834149999999999</c:v>
                      </c:pt>
                      <c:pt idx="121789">
                        <c:v>12.838150000000001</c:v>
                      </c:pt>
                      <c:pt idx="121790">
                        <c:v>12.84215</c:v>
                      </c:pt>
                      <c:pt idx="121791">
                        <c:v>12.84615</c:v>
                      </c:pt>
                      <c:pt idx="121792">
                        <c:v>12.850149999999999</c:v>
                      </c:pt>
                      <c:pt idx="121793">
                        <c:v>12.854150000000001</c:v>
                      </c:pt>
                      <c:pt idx="121794">
                        <c:v>12.85815</c:v>
                      </c:pt>
                      <c:pt idx="121795">
                        <c:v>12.86215</c:v>
                      </c:pt>
                      <c:pt idx="121796">
                        <c:v>12.866149999999999</c:v>
                      </c:pt>
                      <c:pt idx="121797">
                        <c:v>12.870150000000001</c:v>
                      </c:pt>
                      <c:pt idx="121798">
                        <c:v>12.87415</c:v>
                      </c:pt>
                      <c:pt idx="121799">
                        <c:v>12.87815</c:v>
                      </c:pt>
                      <c:pt idx="121800">
                        <c:v>12.882149999999999</c:v>
                      </c:pt>
                      <c:pt idx="121801">
                        <c:v>12.886150000000001</c:v>
                      </c:pt>
                      <c:pt idx="121802">
                        <c:v>12.89015</c:v>
                      </c:pt>
                      <c:pt idx="121803">
                        <c:v>12.89415</c:v>
                      </c:pt>
                      <c:pt idx="121804">
                        <c:v>12.898149999999999</c:v>
                      </c:pt>
                      <c:pt idx="121805">
                        <c:v>12.902150000000001</c:v>
                      </c:pt>
                      <c:pt idx="121806">
                        <c:v>12.90615</c:v>
                      </c:pt>
                      <c:pt idx="121807">
                        <c:v>12.91015</c:v>
                      </c:pt>
                      <c:pt idx="121808">
                        <c:v>12.914149999999999</c:v>
                      </c:pt>
                      <c:pt idx="121809">
                        <c:v>12.918150000000001</c:v>
                      </c:pt>
                      <c:pt idx="121810">
                        <c:v>12.92215</c:v>
                      </c:pt>
                      <c:pt idx="121811">
                        <c:v>12.92615</c:v>
                      </c:pt>
                      <c:pt idx="121812">
                        <c:v>12.930149999999999</c:v>
                      </c:pt>
                      <c:pt idx="121813">
                        <c:v>12.934150000000001</c:v>
                      </c:pt>
                      <c:pt idx="121814">
                        <c:v>12.93815</c:v>
                      </c:pt>
                      <c:pt idx="121815">
                        <c:v>12.94215</c:v>
                      </c:pt>
                      <c:pt idx="121816">
                        <c:v>12.946149999999999</c:v>
                      </c:pt>
                      <c:pt idx="121817">
                        <c:v>12.950150000000001</c:v>
                      </c:pt>
                      <c:pt idx="121818">
                        <c:v>12.95415</c:v>
                      </c:pt>
                      <c:pt idx="121819">
                        <c:v>12.95815</c:v>
                      </c:pt>
                      <c:pt idx="121820">
                        <c:v>12.962149999999999</c:v>
                      </c:pt>
                      <c:pt idx="121821">
                        <c:v>12.966150000000001</c:v>
                      </c:pt>
                      <c:pt idx="121822">
                        <c:v>12.97015</c:v>
                      </c:pt>
                      <c:pt idx="121823">
                        <c:v>12.97415</c:v>
                      </c:pt>
                      <c:pt idx="121824">
                        <c:v>12.978149999999999</c:v>
                      </c:pt>
                      <c:pt idx="121825">
                        <c:v>12.982150000000001</c:v>
                      </c:pt>
                      <c:pt idx="121826">
                        <c:v>12.98615</c:v>
                      </c:pt>
                      <c:pt idx="121827">
                        <c:v>12.99015</c:v>
                      </c:pt>
                      <c:pt idx="121828">
                        <c:v>12.994149999999999</c:v>
                      </c:pt>
                      <c:pt idx="121829">
                        <c:v>12.998150000000001</c:v>
                      </c:pt>
                      <c:pt idx="121830">
                        <c:v>13.00215</c:v>
                      </c:pt>
                      <c:pt idx="121831">
                        <c:v>12.99732</c:v>
                      </c:pt>
                      <c:pt idx="121832">
                        <c:v>12.99248</c:v>
                      </c:pt>
                      <c:pt idx="121833">
                        <c:v>12.98765</c:v>
                      </c:pt>
                      <c:pt idx="121834">
                        <c:v>12.982810000000001</c:v>
                      </c:pt>
                      <c:pt idx="121835">
                        <c:v>12.977980000000001</c:v>
                      </c:pt>
                      <c:pt idx="121836">
                        <c:v>12.97315</c:v>
                      </c:pt>
                      <c:pt idx="121837">
                        <c:v>12.96832</c:v>
                      </c:pt>
                      <c:pt idx="121838">
                        <c:v>12.963480000000001</c:v>
                      </c:pt>
                      <c:pt idx="121839">
                        <c:v>12.95865</c:v>
                      </c:pt>
                      <c:pt idx="121840">
                        <c:v>12.95382</c:v>
                      </c:pt>
                      <c:pt idx="121841">
                        <c:v>12.948980000000001</c:v>
                      </c:pt>
                      <c:pt idx="121842">
                        <c:v>12.94415</c:v>
                      </c:pt>
                      <c:pt idx="121843">
                        <c:v>12.939310000000001</c:v>
                      </c:pt>
                      <c:pt idx="121844">
                        <c:v>12.934480000000001</c:v>
                      </c:pt>
                      <c:pt idx="121845">
                        <c:v>12.929650000000001</c:v>
                      </c:pt>
                      <c:pt idx="121846">
                        <c:v>12.92482</c:v>
                      </c:pt>
                      <c:pt idx="121847">
                        <c:v>12.919980000000001</c:v>
                      </c:pt>
                      <c:pt idx="121848">
                        <c:v>12.915150000000001</c:v>
                      </c:pt>
                      <c:pt idx="121849">
                        <c:v>12.910310000000001</c:v>
                      </c:pt>
                      <c:pt idx="121850">
                        <c:v>12.905480000000001</c:v>
                      </c:pt>
                      <c:pt idx="121851">
                        <c:v>12.900650000000001</c:v>
                      </c:pt>
                      <c:pt idx="121852">
                        <c:v>12.895810000000001</c:v>
                      </c:pt>
                      <c:pt idx="121853">
                        <c:v>12.890980000000001</c:v>
                      </c:pt>
                      <c:pt idx="121854">
                        <c:v>12.886150000000001</c:v>
                      </c:pt>
                      <c:pt idx="121855">
                        <c:v>12.881320000000001</c:v>
                      </c:pt>
                      <c:pt idx="121856">
                        <c:v>12.876480000000001</c:v>
                      </c:pt>
                      <c:pt idx="121857">
                        <c:v>12.871650000000001</c:v>
                      </c:pt>
                      <c:pt idx="121858">
                        <c:v>12.866809999999999</c:v>
                      </c:pt>
                      <c:pt idx="121859">
                        <c:v>12.861980000000001</c:v>
                      </c:pt>
                      <c:pt idx="121860">
                        <c:v>12.857150000000001</c:v>
                      </c:pt>
                      <c:pt idx="121861">
                        <c:v>12.852309999999999</c:v>
                      </c:pt>
                      <c:pt idx="121862">
                        <c:v>12.847479999999999</c:v>
                      </c:pt>
                      <c:pt idx="121863">
                        <c:v>12.842650000000001</c:v>
                      </c:pt>
                      <c:pt idx="121864">
                        <c:v>12.837820000000001</c:v>
                      </c:pt>
                      <c:pt idx="121865">
                        <c:v>12.832979999999999</c:v>
                      </c:pt>
                      <c:pt idx="121866">
                        <c:v>12.828150000000001</c:v>
                      </c:pt>
                      <c:pt idx="121867">
                        <c:v>12.823309999999999</c:v>
                      </c:pt>
                      <c:pt idx="121868">
                        <c:v>12.818479999999999</c:v>
                      </c:pt>
                      <c:pt idx="121869">
                        <c:v>12.813650000000001</c:v>
                      </c:pt>
                      <c:pt idx="121870">
                        <c:v>12.808820000000001</c:v>
                      </c:pt>
                      <c:pt idx="121871">
                        <c:v>12.803979999999999</c:v>
                      </c:pt>
                      <c:pt idx="121872">
                        <c:v>12.799149999999999</c:v>
                      </c:pt>
                      <c:pt idx="121873">
                        <c:v>12.794320000000001</c:v>
                      </c:pt>
                      <c:pt idx="121874">
                        <c:v>12.789479999999999</c:v>
                      </c:pt>
                      <c:pt idx="121875">
                        <c:v>12.784649999999999</c:v>
                      </c:pt>
                      <c:pt idx="121876">
                        <c:v>12.779809999999999</c:v>
                      </c:pt>
                      <c:pt idx="121877">
                        <c:v>12.774979999999999</c:v>
                      </c:pt>
                      <c:pt idx="121878">
                        <c:v>12.770149999999999</c:v>
                      </c:pt>
                      <c:pt idx="121879">
                        <c:v>12.765319999999999</c:v>
                      </c:pt>
                      <c:pt idx="121880">
                        <c:v>12.760479999999999</c:v>
                      </c:pt>
                      <c:pt idx="121881">
                        <c:v>12.755649999999999</c:v>
                      </c:pt>
                      <c:pt idx="121882">
                        <c:v>12.750819999999999</c:v>
                      </c:pt>
                      <c:pt idx="121883">
                        <c:v>12.745979999999999</c:v>
                      </c:pt>
                      <c:pt idx="121884">
                        <c:v>12.741149999999999</c:v>
                      </c:pt>
                      <c:pt idx="121885">
                        <c:v>12.73631</c:v>
                      </c:pt>
                      <c:pt idx="121886">
                        <c:v>12.731479999999999</c:v>
                      </c:pt>
                      <c:pt idx="121887">
                        <c:v>12.726649999999999</c:v>
                      </c:pt>
                      <c:pt idx="121888">
                        <c:v>12.721819999999999</c:v>
                      </c:pt>
                      <c:pt idx="121889">
                        <c:v>12.71698</c:v>
                      </c:pt>
                      <c:pt idx="121890">
                        <c:v>12.712149999999999</c:v>
                      </c:pt>
                      <c:pt idx="121891">
                        <c:v>12.707319999999999</c:v>
                      </c:pt>
                      <c:pt idx="121892">
                        <c:v>12.70248</c:v>
                      </c:pt>
                      <c:pt idx="121893">
                        <c:v>12.697649999999999</c:v>
                      </c:pt>
                      <c:pt idx="121894">
                        <c:v>12.69281</c:v>
                      </c:pt>
                      <c:pt idx="121895">
                        <c:v>12.68798</c:v>
                      </c:pt>
                      <c:pt idx="121896">
                        <c:v>12.683149999999999</c:v>
                      </c:pt>
                      <c:pt idx="121897">
                        <c:v>12.678319999999999</c:v>
                      </c:pt>
                      <c:pt idx="121898">
                        <c:v>12.67348</c:v>
                      </c:pt>
                      <c:pt idx="121899">
                        <c:v>12.66865</c:v>
                      </c:pt>
                      <c:pt idx="121900">
                        <c:v>12.66381</c:v>
                      </c:pt>
                      <c:pt idx="121901">
                        <c:v>12.65898</c:v>
                      </c:pt>
                      <c:pt idx="121902">
                        <c:v>12.65415</c:v>
                      </c:pt>
                      <c:pt idx="121903">
                        <c:v>12.64931</c:v>
                      </c:pt>
                      <c:pt idx="121904">
                        <c:v>12.64448</c:v>
                      </c:pt>
                      <c:pt idx="121905">
                        <c:v>12.63965</c:v>
                      </c:pt>
                      <c:pt idx="121906">
                        <c:v>12.634819999999999</c:v>
                      </c:pt>
                      <c:pt idx="121907">
                        <c:v>12.62998</c:v>
                      </c:pt>
                      <c:pt idx="121908">
                        <c:v>12.62515</c:v>
                      </c:pt>
                      <c:pt idx="121909">
                        <c:v>12.62031</c:v>
                      </c:pt>
                      <c:pt idx="121910">
                        <c:v>12.61548</c:v>
                      </c:pt>
                      <c:pt idx="121911">
                        <c:v>12.61065</c:v>
                      </c:pt>
                      <c:pt idx="121912">
                        <c:v>12.60581</c:v>
                      </c:pt>
                      <c:pt idx="121913">
                        <c:v>12.60098</c:v>
                      </c:pt>
                      <c:pt idx="121914">
                        <c:v>12.59615</c:v>
                      </c:pt>
                      <c:pt idx="121915">
                        <c:v>12.59132</c:v>
                      </c:pt>
                      <c:pt idx="121916">
                        <c:v>12.58648</c:v>
                      </c:pt>
                      <c:pt idx="121917">
                        <c:v>12.58165</c:v>
                      </c:pt>
                      <c:pt idx="121918">
                        <c:v>12.57681</c:v>
                      </c:pt>
                      <c:pt idx="121919">
                        <c:v>12.57198</c:v>
                      </c:pt>
                      <c:pt idx="121920">
                        <c:v>12.56715</c:v>
                      </c:pt>
                      <c:pt idx="121921">
                        <c:v>12.56231</c:v>
                      </c:pt>
                      <c:pt idx="121922">
                        <c:v>12.55748</c:v>
                      </c:pt>
                      <c:pt idx="121923">
                        <c:v>12.55265</c:v>
                      </c:pt>
                      <c:pt idx="121924">
                        <c:v>12.54782</c:v>
                      </c:pt>
                      <c:pt idx="121925">
                        <c:v>12.54298</c:v>
                      </c:pt>
                      <c:pt idx="121926">
                        <c:v>12.53815</c:v>
                      </c:pt>
                      <c:pt idx="121927">
                        <c:v>12.53331</c:v>
                      </c:pt>
                      <c:pt idx="121928">
                        <c:v>12.52848</c:v>
                      </c:pt>
                      <c:pt idx="121929">
                        <c:v>12.52365</c:v>
                      </c:pt>
                      <c:pt idx="121930">
                        <c:v>12.51882</c:v>
                      </c:pt>
                      <c:pt idx="121931">
                        <c:v>12.51398</c:v>
                      </c:pt>
                      <c:pt idx="121932">
                        <c:v>12.50915</c:v>
                      </c:pt>
                      <c:pt idx="121933">
                        <c:v>12.50432</c:v>
                      </c:pt>
                      <c:pt idx="121934">
                        <c:v>12.49948</c:v>
                      </c:pt>
                      <c:pt idx="121935">
                        <c:v>12.49465</c:v>
                      </c:pt>
                      <c:pt idx="121936">
                        <c:v>12.48981</c:v>
                      </c:pt>
                      <c:pt idx="121937">
                        <c:v>12.48498</c:v>
                      </c:pt>
                      <c:pt idx="121938">
                        <c:v>12.48015</c:v>
                      </c:pt>
                      <c:pt idx="121939">
                        <c:v>12.47532</c:v>
                      </c:pt>
                      <c:pt idx="121940">
                        <c:v>12.47048</c:v>
                      </c:pt>
                      <c:pt idx="121941">
                        <c:v>12.46565</c:v>
                      </c:pt>
                      <c:pt idx="121942">
                        <c:v>12.46082</c:v>
                      </c:pt>
                      <c:pt idx="121943">
                        <c:v>12.45598</c:v>
                      </c:pt>
                      <c:pt idx="121944">
                        <c:v>12.45115</c:v>
                      </c:pt>
                      <c:pt idx="121945">
                        <c:v>12.44631</c:v>
                      </c:pt>
                      <c:pt idx="121946">
                        <c:v>12.44148</c:v>
                      </c:pt>
                      <c:pt idx="121947">
                        <c:v>12.43665</c:v>
                      </c:pt>
                      <c:pt idx="121948">
                        <c:v>12.43182</c:v>
                      </c:pt>
                      <c:pt idx="121949">
                        <c:v>12.42698</c:v>
                      </c:pt>
                      <c:pt idx="121950">
                        <c:v>12.42215</c:v>
                      </c:pt>
                      <c:pt idx="121951">
                        <c:v>12.417310000000001</c:v>
                      </c:pt>
                      <c:pt idx="121952">
                        <c:v>12.41248</c:v>
                      </c:pt>
                      <c:pt idx="121953">
                        <c:v>12.40765</c:v>
                      </c:pt>
                      <c:pt idx="121954">
                        <c:v>12.402810000000001</c:v>
                      </c:pt>
                      <c:pt idx="121955">
                        <c:v>12.39798</c:v>
                      </c:pt>
                      <c:pt idx="121956">
                        <c:v>12.39315</c:v>
                      </c:pt>
                      <c:pt idx="121957">
                        <c:v>12.38832</c:v>
                      </c:pt>
                      <c:pt idx="121958">
                        <c:v>12.38348</c:v>
                      </c:pt>
                      <c:pt idx="121959">
                        <c:v>12.37865</c:v>
                      </c:pt>
                      <c:pt idx="121960">
                        <c:v>12.373810000000001</c:v>
                      </c:pt>
                      <c:pt idx="121961">
                        <c:v>12.368980000000001</c:v>
                      </c:pt>
                      <c:pt idx="121962">
                        <c:v>12.36415</c:v>
                      </c:pt>
                      <c:pt idx="121963">
                        <c:v>12.359310000000001</c:v>
                      </c:pt>
                      <c:pt idx="121964">
                        <c:v>12.354480000000001</c:v>
                      </c:pt>
                      <c:pt idx="121965">
                        <c:v>12.34965</c:v>
                      </c:pt>
                      <c:pt idx="121966">
                        <c:v>12.34482</c:v>
                      </c:pt>
                      <c:pt idx="121967">
                        <c:v>12.339980000000001</c:v>
                      </c:pt>
                      <c:pt idx="121968">
                        <c:v>12.335150000000001</c:v>
                      </c:pt>
                      <c:pt idx="121969">
                        <c:v>12.330310000000001</c:v>
                      </c:pt>
                      <c:pt idx="121970">
                        <c:v>12.325480000000001</c:v>
                      </c:pt>
                      <c:pt idx="121971">
                        <c:v>12.320650000000001</c:v>
                      </c:pt>
                      <c:pt idx="121972">
                        <c:v>12.315810000000001</c:v>
                      </c:pt>
                      <c:pt idx="121973">
                        <c:v>12.310980000000001</c:v>
                      </c:pt>
                      <c:pt idx="121974">
                        <c:v>12.306150000000001</c:v>
                      </c:pt>
                      <c:pt idx="121975">
                        <c:v>12.30132</c:v>
                      </c:pt>
                      <c:pt idx="121976">
                        <c:v>12.296480000000001</c:v>
                      </c:pt>
                      <c:pt idx="121977">
                        <c:v>12.291650000000001</c:v>
                      </c:pt>
                      <c:pt idx="121978">
                        <c:v>12.286809999999999</c:v>
                      </c:pt>
                      <c:pt idx="121979">
                        <c:v>12.281980000000001</c:v>
                      </c:pt>
                      <c:pt idx="121980">
                        <c:v>12.277150000000001</c:v>
                      </c:pt>
                      <c:pt idx="121981">
                        <c:v>12.272320000000001</c:v>
                      </c:pt>
                      <c:pt idx="121982">
                        <c:v>12.267480000000001</c:v>
                      </c:pt>
                      <c:pt idx="121983">
                        <c:v>12.262650000000001</c:v>
                      </c:pt>
                      <c:pt idx="121984">
                        <c:v>12.257820000000001</c:v>
                      </c:pt>
                      <c:pt idx="121985">
                        <c:v>12.252980000000001</c:v>
                      </c:pt>
                      <c:pt idx="121986">
                        <c:v>12.248150000000001</c:v>
                      </c:pt>
                      <c:pt idx="121987">
                        <c:v>12.243309999999999</c:v>
                      </c:pt>
                      <c:pt idx="121988">
                        <c:v>12.238479999999999</c:v>
                      </c:pt>
                      <c:pt idx="121989">
                        <c:v>12.233650000000001</c:v>
                      </c:pt>
                      <c:pt idx="121990">
                        <c:v>12.228820000000001</c:v>
                      </c:pt>
                      <c:pt idx="121991">
                        <c:v>12.223979999999999</c:v>
                      </c:pt>
                      <c:pt idx="121992">
                        <c:v>12.219150000000001</c:v>
                      </c:pt>
                      <c:pt idx="121993">
                        <c:v>12.214320000000001</c:v>
                      </c:pt>
                      <c:pt idx="121994">
                        <c:v>12.209479999999999</c:v>
                      </c:pt>
                      <c:pt idx="121995">
                        <c:v>12.204650000000001</c:v>
                      </c:pt>
                      <c:pt idx="121996">
                        <c:v>12.199809999999999</c:v>
                      </c:pt>
                      <c:pt idx="121997">
                        <c:v>12.194979999999999</c:v>
                      </c:pt>
                      <c:pt idx="121998">
                        <c:v>12.190149999999999</c:v>
                      </c:pt>
                      <c:pt idx="121999">
                        <c:v>12.185320000000001</c:v>
                      </c:pt>
                      <c:pt idx="122000">
                        <c:v>12.180479999999999</c:v>
                      </c:pt>
                      <c:pt idx="122001">
                        <c:v>12.175649999999999</c:v>
                      </c:pt>
                      <c:pt idx="122002">
                        <c:v>12.170820000000001</c:v>
                      </c:pt>
                      <c:pt idx="122003">
                        <c:v>12.165979999999999</c:v>
                      </c:pt>
                      <c:pt idx="122004">
                        <c:v>12.161149999999999</c:v>
                      </c:pt>
                      <c:pt idx="122005">
                        <c:v>12.15631</c:v>
                      </c:pt>
                      <c:pt idx="122006">
                        <c:v>12.151479999999999</c:v>
                      </c:pt>
                      <c:pt idx="122007">
                        <c:v>12.146649999999999</c:v>
                      </c:pt>
                      <c:pt idx="122008">
                        <c:v>12.141819999999999</c:v>
                      </c:pt>
                      <c:pt idx="122009">
                        <c:v>12.136979999999999</c:v>
                      </c:pt>
                      <c:pt idx="122010">
                        <c:v>12.132149999999999</c:v>
                      </c:pt>
                      <c:pt idx="122011">
                        <c:v>12.12731</c:v>
                      </c:pt>
                      <c:pt idx="122012">
                        <c:v>12.122479999999999</c:v>
                      </c:pt>
                      <c:pt idx="122013">
                        <c:v>12.117649999999999</c:v>
                      </c:pt>
                      <c:pt idx="122014">
                        <c:v>12.11281</c:v>
                      </c:pt>
                      <c:pt idx="122015">
                        <c:v>12.10798</c:v>
                      </c:pt>
                      <c:pt idx="122016">
                        <c:v>12.103149999999999</c:v>
                      </c:pt>
                      <c:pt idx="122017">
                        <c:v>12.098319999999999</c:v>
                      </c:pt>
                      <c:pt idx="122018">
                        <c:v>12.09348</c:v>
                      </c:pt>
                      <c:pt idx="122019">
                        <c:v>12.088649999999999</c:v>
                      </c:pt>
                      <c:pt idx="122020">
                        <c:v>12.08381</c:v>
                      </c:pt>
                      <c:pt idx="122021">
                        <c:v>12.07898</c:v>
                      </c:pt>
                      <c:pt idx="122022">
                        <c:v>12.074149999999999</c:v>
                      </c:pt>
                      <c:pt idx="122023">
                        <c:v>12.06931</c:v>
                      </c:pt>
                      <c:pt idx="122024">
                        <c:v>12.06448</c:v>
                      </c:pt>
                      <c:pt idx="122025">
                        <c:v>12.05965</c:v>
                      </c:pt>
                      <c:pt idx="122026">
                        <c:v>12.054819999999999</c:v>
                      </c:pt>
                      <c:pt idx="122027">
                        <c:v>12.04998</c:v>
                      </c:pt>
                      <c:pt idx="122028">
                        <c:v>12.04515</c:v>
                      </c:pt>
                      <c:pt idx="122029">
                        <c:v>12.04031</c:v>
                      </c:pt>
                      <c:pt idx="122030">
                        <c:v>12.03548</c:v>
                      </c:pt>
                      <c:pt idx="122031">
                        <c:v>12.03065</c:v>
                      </c:pt>
                      <c:pt idx="122032">
                        <c:v>12.02582</c:v>
                      </c:pt>
                      <c:pt idx="122033">
                        <c:v>12.02098</c:v>
                      </c:pt>
                      <c:pt idx="122034">
                        <c:v>12.01615</c:v>
                      </c:pt>
                      <c:pt idx="122035">
                        <c:v>12.01132</c:v>
                      </c:pt>
                      <c:pt idx="122036">
                        <c:v>12.00648</c:v>
                      </c:pt>
                      <c:pt idx="122037">
                        <c:v>12.00165</c:v>
                      </c:pt>
                      <c:pt idx="122038">
                        <c:v>11.99681</c:v>
                      </c:pt>
                      <c:pt idx="122039">
                        <c:v>11.99198</c:v>
                      </c:pt>
                      <c:pt idx="122040">
                        <c:v>11.98715</c:v>
                      </c:pt>
                      <c:pt idx="122041">
                        <c:v>11.98232</c:v>
                      </c:pt>
                      <c:pt idx="122042">
                        <c:v>11.97748</c:v>
                      </c:pt>
                      <c:pt idx="122043">
                        <c:v>11.97265</c:v>
                      </c:pt>
                      <c:pt idx="122044">
                        <c:v>11.96782</c:v>
                      </c:pt>
                      <c:pt idx="122045">
                        <c:v>11.96298</c:v>
                      </c:pt>
                      <c:pt idx="122046">
                        <c:v>11.95815</c:v>
                      </c:pt>
                      <c:pt idx="122047">
                        <c:v>11.95331</c:v>
                      </c:pt>
                      <c:pt idx="122048">
                        <c:v>11.94848</c:v>
                      </c:pt>
                      <c:pt idx="122049">
                        <c:v>11.94365</c:v>
                      </c:pt>
                      <c:pt idx="122050">
                        <c:v>11.93882</c:v>
                      </c:pt>
                      <c:pt idx="122051">
                        <c:v>11.93398</c:v>
                      </c:pt>
                      <c:pt idx="122052">
                        <c:v>11.92915</c:v>
                      </c:pt>
                      <c:pt idx="122053">
                        <c:v>11.92432</c:v>
                      </c:pt>
                      <c:pt idx="122054">
                        <c:v>11.91948</c:v>
                      </c:pt>
                      <c:pt idx="122055">
                        <c:v>11.91465</c:v>
                      </c:pt>
                      <c:pt idx="122056">
                        <c:v>11.90981</c:v>
                      </c:pt>
                      <c:pt idx="122057">
                        <c:v>11.90498</c:v>
                      </c:pt>
                      <c:pt idx="122058">
                        <c:v>11.90015</c:v>
                      </c:pt>
                      <c:pt idx="122059">
                        <c:v>11.89532</c:v>
                      </c:pt>
                      <c:pt idx="122060">
                        <c:v>11.89048</c:v>
                      </c:pt>
                      <c:pt idx="122061">
                        <c:v>11.88565</c:v>
                      </c:pt>
                      <c:pt idx="122062">
                        <c:v>11.88081</c:v>
                      </c:pt>
                      <c:pt idx="122063">
                        <c:v>11.87598</c:v>
                      </c:pt>
                      <c:pt idx="122064">
                        <c:v>11.87115</c:v>
                      </c:pt>
                      <c:pt idx="122065">
                        <c:v>11.86631</c:v>
                      </c:pt>
                      <c:pt idx="122066">
                        <c:v>11.86148</c:v>
                      </c:pt>
                      <c:pt idx="122067">
                        <c:v>11.85665</c:v>
                      </c:pt>
                      <c:pt idx="122068">
                        <c:v>11.85182</c:v>
                      </c:pt>
                      <c:pt idx="122069">
                        <c:v>11.84698</c:v>
                      </c:pt>
                      <c:pt idx="122070">
                        <c:v>11.84215</c:v>
                      </c:pt>
                      <c:pt idx="122071">
                        <c:v>11.83731</c:v>
                      </c:pt>
                      <c:pt idx="122072">
                        <c:v>11.83248</c:v>
                      </c:pt>
                      <c:pt idx="122073">
                        <c:v>11.82765</c:v>
                      </c:pt>
                      <c:pt idx="122074">
                        <c:v>11.82281</c:v>
                      </c:pt>
                      <c:pt idx="122075">
                        <c:v>11.81798</c:v>
                      </c:pt>
                      <c:pt idx="122076">
                        <c:v>11.81315</c:v>
                      </c:pt>
                      <c:pt idx="122077">
                        <c:v>11.80832</c:v>
                      </c:pt>
                      <c:pt idx="122078">
                        <c:v>11.80348</c:v>
                      </c:pt>
                      <c:pt idx="122079">
                        <c:v>11.79865</c:v>
                      </c:pt>
                      <c:pt idx="122080">
                        <c:v>11.793810000000001</c:v>
                      </c:pt>
                      <c:pt idx="122081">
                        <c:v>11.78898</c:v>
                      </c:pt>
                      <c:pt idx="122082">
                        <c:v>11.78415</c:v>
                      </c:pt>
                      <c:pt idx="122083">
                        <c:v>11.779310000000001</c:v>
                      </c:pt>
                      <c:pt idx="122084">
                        <c:v>11.774480000000001</c:v>
                      </c:pt>
                      <c:pt idx="122085">
                        <c:v>11.76965</c:v>
                      </c:pt>
                      <c:pt idx="122086">
                        <c:v>11.76482</c:v>
                      </c:pt>
                      <c:pt idx="122087">
                        <c:v>11.759980000000001</c:v>
                      </c:pt>
                      <c:pt idx="122088">
                        <c:v>11.75515</c:v>
                      </c:pt>
                      <c:pt idx="122089">
                        <c:v>11.750310000000001</c:v>
                      </c:pt>
                      <c:pt idx="122090">
                        <c:v>11.745480000000001</c:v>
                      </c:pt>
                      <c:pt idx="122091">
                        <c:v>11.74065</c:v>
                      </c:pt>
                      <c:pt idx="122092">
                        <c:v>11.73582</c:v>
                      </c:pt>
                      <c:pt idx="122093">
                        <c:v>11.730980000000001</c:v>
                      </c:pt>
                      <c:pt idx="122094">
                        <c:v>11.726150000000001</c:v>
                      </c:pt>
                      <c:pt idx="122095">
                        <c:v>11.72132</c:v>
                      </c:pt>
                      <c:pt idx="122096">
                        <c:v>11.716480000000001</c:v>
                      </c:pt>
                      <c:pt idx="122097">
                        <c:v>11.711650000000001</c:v>
                      </c:pt>
                      <c:pt idx="122098">
                        <c:v>11.706810000000001</c:v>
                      </c:pt>
                      <c:pt idx="122099">
                        <c:v>11.701980000000001</c:v>
                      </c:pt>
                      <c:pt idx="122100">
                        <c:v>11.697150000000001</c:v>
                      </c:pt>
                      <c:pt idx="122101">
                        <c:v>11.69232</c:v>
                      </c:pt>
                      <c:pt idx="122102">
                        <c:v>11.687480000000001</c:v>
                      </c:pt>
                      <c:pt idx="122103">
                        <c:v>11.682650000000001</c:v>
                      </c:pt>
                      <c:pt idx="122104">
                        <c:v>11.677820000000001</c:v>
                      </c:pt>
                      <c:pt idx="122105">
                        <c:v>11.672980000000001</c:v>
                      </c:pt>
                      <c:pt idx="122106">
                        <c:v>11.668150000000001</c:v>
                      </c:pt>
                      <c:pt idx="122107">
                        <c:v>11.663309999999999</c:v>
                      </c:pt>
                      <c:pt idx="122108">
                        <c:v>11.658480000000001</c:v>
                      </c:pt>
                      <c:pt idx="122109">
                        <c:v>11.653650000000001</c:v>
                      </c:pt>
                      <c:pt idx="122110">
                        <c:v>11.648820000000001</c:v>
                      </c:pt>
                      <c:pt idx="122111">
                        <c:v>11.643980000000001</c:v>
                      </c:pt>
                      <c:pt idx="122112">
                        <c:v>11.639150000000001</c:v>
                      </c:pt>
                      <c:pt idx="122113">
                        <c:v>11.634309999999999</c:v>
                      </c:pt>
                      <c:pt idx="122114">
                        <c:v>11.629479999999999</c:v>
                      </c:pt>
                      <c:pt idx="122115">
                        <c:v>11.624650000000001</c:v>
                      </c:pt>
                      <c:pt idx="122116">
                        <c:v>11.619809999999999</c:v>
                      </c:pt>
                      <c:pt idx="122117">
                        <c:v>11.614979999999999</c:v>
                      </c:pt>
                      <c:pt idx="122118">
                        <c:v>11.610150000000001</c:v>
                      </c:pt>
                      <c:pt idx="122119">
                        <c:v>11.605320000000001</c:v>
                      </c:pt>
                      <c:pt idx="122120">
                        <c:v>11.600479999999999</c:v>
                      </c:pt>
                      <c:pt idx="122121">
                        <c:v>11.595649999999999</c:v>
                      </c:pt>
                      <c:pt idx="122122">
                        <c:v>11.590809999999999</c:v>
                      </c:pt>
                      <c:pt idx="122123">
                        <c:v>11.585979999999999</c:v>
                      </c:pt>
                      <c:pt idx="122124">
                        <c:v>11.581149999999999</c:v>
                      </c:pt>
                      <c:pt idx="122125">
                        <c:v>11.576309999999999</c:v>
                      </c:pt>
                      <c:pt idx="122126">
                        <c:v>11.571479999999999</c:v>
                      </c:pt>
                      <c:pt idx="122127">
                        <c:v>11.566649999999999</c:v>
                      </c:pt>
                      <c:pt idx="122128">
                        <c:v>11.561820000000001</c:v>
                      </c:pt>
                      <c:pt idx="122129">
                        <c:v>11.556979999999999</c:v>
                      </c:pt>
                      <c:pt idx="122130">
                        <c:v>11.552149999999999</c:v>
                      </c:pt>
                      <c:pt idx="122131">
                        <c:v>11.54731</c:v>
                      </c:pt>
                      <c:pt idx="122132">
                        <c:v>11.542479999999999</c:v>
                      </c:pt>
                      <c:pt idx="122133">
                        <c:v>11.537649999999999</c:v>
                      </c:pt>
                      <c:pt idx="122134">
                        <c:v>11.53281</c:v>
                      </c:pt>
                      <c:pt idx="122135">
                        <c:v>11.527979999999999</c:v>
                      </c:pt>
                      <c:pt idx="122136">
                        <c:v>11.523149999999999</c:v>
                      </c:pt>
                      <c:pt idx="122137">
                        <c:v>11.518319999999999</c:v>
                      </c:pt>
                      <c:pt idx="122138">
                        <c:v>11.513479999999999</c:v>
                      </c:pt>
                      <c:pt idx="122139">
                        <c:v>11.508649999999999</c:v>
                      </c:pt>
                      <c:pt idx="122140">
                        <c:v>11.50381</c:v>
                      </c:pt>
                      <c:pt idx="122141">
                        <c:v>11.49898</c:v>
                      </c:pt>
                      <c:pt idx="122142">
                        <c:v>11.494149999999999</c:v>
                      </c:pt>
                      <c:pt idx="122143">
                        <c:v>11.489319999999999</c:v>
                      </c:pt>
                      <c:pt idx="122144">
                        <c:v>11.48448</c:v>
                      </c:pt>
                      <c:pt idx="122145">
                        <c:v>11.479649999999999</c:v>
                      </c:pt>
                      <c:pt idx="122146">
                        <c:v>11.474819999999999</c:v>
                      </c:pt>
                      <c:pt idx="122147">
                        <c:v>11.46998</c:v>
                      </c:pt>
                      <c:pt idx="122148">
                        <c:v>11.46515</c:v>
                      </c:pt>
                      <c:pt idx="122149">
                        <c:v>11.46031</c:v>
                      </c:pt>
                      <c:pt idx="122150">
                        <c:v>11.45548</c:v>
                      </c:pt>
                      <c:pt idx="122151">
                        <c:v>11.45065</c:v>
                      </c:pt>
                      <c:pt idx="122152">
                        <c:v>11.445819999999999</c:v>
                      </c:pt>
                      <c:pt idx="122153">
                        <c:v>11.44098</c:v>
                      </c:pt>
                      <c:pt idx="122154">
                        <c:v>11.43615</c:v>
                      </c:pt>
                      <c:pt idx="122155">
                        <c:v>11.431319999999999</c:v>
                      </c:pt>
                      <c:pt idx="122156">
                        <c:v>11.42648</c:v>
                      </c:pt>
                      <c:pt idx="122157">
                        <c:v>11.42165</c:v>
                      </c:pt>
                      <c:pt idx="122158">
                        <c:v>11.41681</c:v>
                      </c:pt>
                      <c:pt idx="122159">
                        <c:v>11.41198</c:v>
                      </c:pt>
                      <c:pt idx="122160">
                        <c:v>11.40715</c:v>
                      </c:pt>
                      <c:pt idx="122161">
                        <c:v>11.40232</c:v>
                      </c:pt>
                      <c:pt idx="122162">
                        <c:v>11.39748</c:v>
                      </c:pt>
                      <c:pt idx="122163">
                        <c:v>11.39265</c:v>
                      </c:pt>
                      <c:pt idx="122164">
                        <c:v>11.38781</c:v>
                      </c:pt>
                      <c:pt idx="122165">
                        <c:v>11.38298</c:v>
                      </c:pt>
                      <c:pt idx="122166">
                        <c:v>11.37815</c:v>
                      </c:pt>
                      <c:pt idx="122167">
                        <c:v>11.37331</c:v>
                      </c:pt>
                      <c:pt idx="122168">
                        <c:v>11.36848</c:v>
                      </c:pt>
                      <c:pt idx="122169">
                        <c:v>11.36365</c:v>
                      </c:pt>
                      <c:pt idx="122170">
                        <c:v>11.35882</c:v>
                      </c:pt>
                      <c:pt idx="122171">
                        <c:v>11.35398</c:v>
                      </c:pt>
                      <c:pt idx="122172">
                        <c:v>11.34915</c:v>
                      </c:pt>
                      <c:pt idx="122173">
                        <c:v>11.34431</c:v>
                      </c:pt>
                      <c:pt idx="122174">
                        <c:v>11.33948</c:v>
                      </c:pt>
                      <c:pt idx="122175">
                        <c:v>11.33465</c:v>
                      </c:pt>
                      <c:pt idx="122176">
                        <c:v>11.32981</c:v>
                      </c:pt>
                      <c:pt idx="122177">
                        <c:v>11.32498</c:v>
                      </c:pt>
                      <c:pt idx="122178">
                        <c:v>11.32015</c:v>
                      </c:pt>
                      <c:pt idx="122179">
                        <c:v>11.31532</c:v>
                      </c:pt>
                      <c:pt idx="122180">
                        <c:v>11.31048</c:v>
                      </c:pt>
                      <c:pt idx="122181">
                        <c:v>11.30565</c:v>
                      </c:pt>
                      <c:pt idx="122182">
                        <c:v>11.30081</c:v>
                      </c:pt>
                      <c:pt idx="122183">
                        <c:v>11.29598</c:v>
                      </c:pt>
                      <c:pt idx="122184">
                        <c:v>11.29115</c:v>
                      </c:pt>
                      <c:pt idx="122185">
                        <c:v>11.28631</c:v>
                      </c:pt>
                      <c:pt idx="122186">
                        <c:v>11.28148</c:v>
                      </c:pt>
                      <c:pt idx="122187">
                        <c:v>11.27665</c:v>
                      </c:pt>
                      <c:pt idx="122188">
                        <c:v>11.27182</c:v>
                      </c:pt>
                      <c:pt idx="122189">
                        <c:v>11.26698</c:v>
                      </c:pt>
                      <c:pt idx="122190">
                        <c:v>11.26215</c:v>
                      </c:pt>
                      <c:pt idx="122191">
                        <c:v>11.25731</c:v>
                      </c:pt>
                      <c:pt idx="122192">
                        <c:v>11.25248</c:v>
                      </c:pt>
                      <c:pt idx="122193">
                        <c:v>11.24765</c:v>
                      </c:pt>
                      <c:pt idx="122194">
                        <c:v>11.24282</c:v>
                      </c:pt>
                      <c:pt idx="122195">
                        <c:v>11.23798</c:v>
                      </c:pt>
                      <c:pt idx="122196">
                        <c:v>11.23315</c:v>
                      </c:pt>
                      <c:pt idx="122197">
                        <c:v>11.22832</c:v>
                      </c:pt>
                      <c:pt idx="122198">
                        <c:v>11.22348</c:v>
                      </c:pt>
                      <c:pt idx="122199">
                        <c:v>11.21865</c:v>
                      </c:pt>
                      <c:pt idx="122200">
                        <c:v>11.21381</c:v>
                      </c:pt>
                      <c:pt idx="122201">
                        <c:v>11.20898</c:v>
                      </c:pt>
                      <c:pt idx="122202">
                        <c:v>11.20415</c:v>
                      </c:pt>
                      <c:pt idx="122203">
                        <c:v>11.19932</c:v>
                      </c:pt>
                      <c:pt idx="122204">
                        <c:v>11.19448</c:v>
                      </c:pt>
                      <c:pt idx="122205">
                        <c:v>11.18965</c:v>
                      </c:pt>
                      <c:pt idx="122206">
                        <c:v>11.18482</c:v>
                      </c:pt>
                      <c:pt idx="122207">
                        <c:v>11.17998</c:v>
                      </c:pt>
                      <c:pt idx="122208">
                        <c:v>11.17515</c:v>
                      </c:pt>
                      <c:pt idx="122209">
                        <c:v>11.170310000000001</c:v>
                      </c:pt>
                      <c:pt idx="122210">
                        <c:v>11.165480000000001</c:v>
                      </c:pt>
                      <c:pt idx="122211">
                        <c:v>11.16065</c:v>
                      </c:pt>
                      <c:pt idx="122212">
                        <c:v>11.15582</c:v>
                      </c:pt>
                      <c:pt idx="122213">
                        <c:v>11.150980000000001</c:v>
                      </c:pt>
                      <c:pt idx="122214">
                        <c:v>11.14615</c:v>
                      </c:pt>
                      <c:pt idx="122215">
                        <c:v>11.14132</c:v>
                      </c:pt>
                      <c:pt idx="122216">
                        <c:v>11.136480000000001</c:v>
                      </c:pt>
                      <c:pt idx="122217">
                        <c:v>11.13165</c:v>
                      </c:pt>
                      <c:pt idx="122218">
                        <c:v>11.126810000000001</c:v>
                      </c:pt>
                      <c:pt idx="122219">
                        <c:v>11.121980000000001</c:v>
                      </c:pt>
                      <c:pt idx="122220">
                        <c:v>11.117150000000001</c:v>
                      </c:pt>
                      <c:pt idx="122221">
                        <c:v>11.11232</c:v>
                      </c:pt>
                      <c:pt idx="122222">
                        <c:v>11.107480000000001</c:v>
                      </c:pt>
                      <c:pt idx="122223">
                        <c:v>11.102650000000001</c:v>
                      </c:pt>
                      <c:pt idx="122224">
                        <c:v>11.097810000000001</c:v>
                      </c:pt>
                      <c:pt idx="122225">
                        <c:v>11.092980000000001</c:v>
                      </c:pt>
                      <c:pt idx="122226">
                        <c:v>11.088150000000001</c:v>
                      </c:pt>
                      <c:pt idx="122227">
                        <c:v>11.083310000000001</c:v>
                      </c:pt>
                      <c:pt idx="122228">
                        <c:v>11.078480000000001</c:v>
                      </c:pt>
                      <c:pt idx="122229">
                        <c:v>11.073650000000001</c:v>
                      </c:pt>
                      <c:pt idx="122230">
                        <c:v>11.068820000000001</c:v>
                      </c:pt>
                      <c:pt idx="122231">
                        <c:v>11.063980000000001</c:v>
                      </c:pt>
                      <c:pt idx="122232">
                        <c:v>11.059150000000001</c:v>
                      </c:pt>
                      <c:pt idx="122233">
                        <c:v>11.054309999999999</c:v>
                      </c:pt>
                      <c:pt idx="122234">
                        <c:v>11.049480000000001</c:v>
                      </c:pt>
                      <c:pt idx="122235">
                        <c:v>11.044650000000001</c:v>
                      </c:pt>
                      <c:pt idx="122236">
                        <c:v>11.039809999999999</c:v>
                      </c:pt>
                      <c:pt idx="122237">
                        <c:v>11.034979999999999</c:v>
                      </c:pt>
                      <c:pt idx="122238">
                        <c:v>11.030150000000001</c:v>
                      </c:pt>
                      <c:pt idx="122239">
                        <c:v>11.025320000000001</c:v>
                      </c:pt>
                      <c:pt idx="122240">
                        <c:v>11.020479999999999</c:v>
                      </c:pt>
                      <c:pt idx="122241">
                        <c:v>11.015650000000001</c:v>
                      </c:pt>
                      <c:pt idx="122242">
                        <c:v>11.010809999999999</c:v>
                      </c:pt>
                      <c:pt idx="122243">
                        <c:v>11.005979999999999</c:v>
                      </c:pt>
                      <c:pt idx="122244">
                        <c:v>11.001150000000001</c:v>
                      </c:pt>
                      <c:pt idx="122245">
                        <c:v>10.996320000000001</c:v>
                      </c:pt>
                      <c:pt idx="122246">
                        <c:v>10.991479999999999</c:v>
                      </c:pt>
                      <c:pt idx="122247">
                        <c:v>10.986649999999999</c:v>
                      </c:pt>
                      <c:pt idx="122248">
                        <c:v>10.981820000000001</c:v>
                      </c:pt>
                      <c:pt idx="122249">
                        <c:v>10.976979999999999</c:v>
                      </c:pt>
                      <c:pt idx="122250">
                        <c:v>10.972149999999999</c:v>
                      </c:pt>
                      <c:pt idx="122251">
                        <c:v>10.967309999999999</c:v>
                      </c:pt>
                      <c:pt idx="122252">
                        <c:v>10.962479999999999</c:v>
                      </c:pt>
                      <c:pt idx="122253">
                        <c:v>10.957649999999999</c:v>
                      </c:pt>
                      <c:pt idx="122254">
                        <c:v>10.952819999999999</c:v>
                      </c:pt>
                      <c:pt idx="122255">
                        <c:v>10.947979999999999</c:v>
                      </c:pt>
                      <c:pt idx="122256">
                        <c:v>10.943149999999999</c:v>
                      </c:pt>
                      <c:pt idx="122257">
                        <c:v>10.938319999999999</c:v>
                      </c:pt>
                      <c:pt idx="122258">
                        <c:v>10.933479999999999</c:v>
                      </c:pt>
                      <c:pt idx="122259">
                        <c:v>10.928649999999999</c:v>
                      </c:pt>
                      <c:pt idx="122260">
                        <c:v>10.92381</c:v>
                      </c:pt>
                      <c:pt idx="122261">
                        <c:v>10.918979999999999</c:v>
                      </c:pt>
                      <c:pt idx="122262">
                        <c:v>10.914149999999999</c:v>
                      </c:pt>
                      <c:pt idx="122263">
                        <c:v>10.909319999999999</c:v>
                      </c:pt>
                      <c:pt idx="122264">
                        <c:v>10.90448</c:v>
                      </c:pt>
                      <c:pt idx="122265">
                        <c:v>10.899649999999999</c:v>
                      </c:pt>
                      <c:pt idx="122266">
                        <c:v>10.894819999999999</c:v>
                      </c:pt>
                      <c:pt idx="122267">
                        <c:v>10.88998</c:v>
                      </c:pt>
                      <c:pt idx="122268">
                        <c:v>10.885149999999999</c:v>
                      </c:pt>
                      <c:pt idx="122269">
                        <c:v>10.88031</c:v>
                      </c:pt>
                      <c:pt idx="122270">
                        <c:v>10.87548</c:v>
                      </c:pt>
                      <c:pt idx="122271">
                        <c:v>10.870649999999999</c:v>
                      </c:pt>
                      <c:pt idx="122272">
                        <c:v>10.865819999999999</c:v>
                      </c:pt>
                      <c:pt idx="122273">
                        <c:v>10.86098</c:v>
                      </c:pt>
                      <c:pt idx="122274">
                        <c:v>10.85615</c:v>
                      </c:pt>
                      <c:pt idx="122275">
                        <c:v>10.85131</c:v>
                      </c:pt>
                      <c:pt idx="122276">
                        <c:v>10.84648</c:v>
                      </c:pt>
                      <c:pt idx="122277">
                        <c:v>10.84165</c:v>
                      </c:pt>
                      <c:pt idx="122278">
                        <c:v>10.83681</c:v>
                      </c:pt>
                      <c:pt idx="122279">
                        <c:v>10.83198</c:v>
                      </c:pt>
                      <c:pt idx="122280">
                        <c:v>10.82715</c:v>
                      </c:pt>
                      <c:pt idx="122281">
                        <c:v>10.822319999999999</c:v>
                      </c:pt>
                      <c:pt idx="122282">
                        <c:v>10.81748</c:v>
                      </c:pt>
                      <c:pt idx="122283">
                        <c:v>10.81265</c:v>
                      </c:pt>
                      <c:pt idx="122284">
                        <c:v>10.80781</c:v>
                      </c:pt>
                      <c:pt idx="122285">
                        <c:v>10.80298</c:v>
                      </c:pt>
                      <c:pt idx="122286">
                        <c:v>10.79815</c:v>
                      </c:pt>
                      <c:pt idx="122287">
                        <c:v>10.79331</c:v>
                      </c:pt>
                      <c:pt idx="122288">
                        <c:v>10.78848</c:v>
                      </c:pt>
                      <c:pt idx="122289">
                        <c:v>10.78365</c:v>
                      </c:pt>
                      <c:pt idx="122290">
                        <c:v>10.77882</c:v>
                      </c:pt>
                      <c:pt idx="122291">
                        <c:v>10.77398</c:v>
                      </c:pt>
                      <c:pt idx="122292">
                        <c:v>10.76915</c:v>
                      </c:pt>
                      <c:pt idx="122293">
                        <c:v>10.76431</c:v>
                      </c:pt>
                      <c:pt idx="122294">
                        <c:v>10.75948</c:v>
                      </c:pt>
                      <c:pt idx="122295">
                        <c:v>10.75465</c:v>
                      </c:pt>
                      <c:pt idx="122296">
                        <c:v>10.74981</c:v>
                      </c:pt>
                      <c:pt idx="122297">
                        <c:v>10.74498</c:v>
                      </c:pt>
                      <c:pt idx="122298">
                        <c:v>10.74015</c:v>
                      </c:pt>
                      <c:pt idx="122299">
                        <c:v>10.73532</c:v>
                      </c:pt>
                      <c:pt idx="122300">
                        <c:v>10.73048</c:v>
                      </c:pt>
                      <c:pt idx="122301">
                        <c:v>10.72565</c:v>
                      </c:pt>
                      <c:pt idx="122302">
                        <c:v>10.72081</c:v>
                      </c:pt>
                      <c:pt idx="122303">
                        <c:v>10.71598</c:v>
                      </c:pt>
                      <c:pt idx="122304">
                        <c:v>10.71115</c:v>
                      </c:pt>
                      <c:pt idx="122305">
                        <c:v>10.70632</c:v>
                      </c:pt>
                      <c:pt idx="122306">
                        <c:v>10.70148</c:v>
                      </c:pt>
                      <c:pt idx="122307">
                        <c:v>10.69665</c:v>
                      </c:pt>
                      <c:pt idx="122308">
                        <c:v>10.69182</c:v>
                      </c:pt>
                      <c:pt idx="122309">
                        <c:v>10.68698</c:v>
                      </c:pt>
                      <c:pt idx="122310">
                        <c:v>10.68215</c:v>
                      </c:pt>
                      <c:pt idx="122311">
                        <c:v>10.67731</c:v>
                      </c:pt>
                      <c:pt idx="122312">
                        <c:v>10.67248</c:v>
                      </c:pt>
                      <c:pt idx="122313">
                        <c:v>10.66765</c:v>
                      </c:pt>
                      <c:pt idx="122314">
                        <c:v>10.66282</c:v>
                      </c:pt>
                      <c:pt idx="122315">
                        <c:v>10.65798</c:v>
                      </c:pt>
                      <c:pt idx="122316">
                        <c:v>10.65315</c:v>
                      </c:pt>
                      <c:pt idx="122317">
                        <c:v>10.64832</c:v>
                      </c:pt>
                      <c:pt idx="122318">
                        <c:v>10.64348</c:v>
                      </c:pt>
                      <c:pt idx="122319">
                        <c:v>10.63865</c:v>
                      </c:pt>
                      <c:pt idx="122320">
                        <c:v>10.63381</c:v>
                      </c:pt>
                      <c:pt idx="122321">
                        <c:v>10.62898</c:v>
                      </c:pt>
                      <c:pt idx="122322">
                        <c:v>10.62415</c:v>
                      </c:pt>
                      <c:pt idx="122323">
                        <c:v>10.61932</c:v>
                      </c:pt>
                      <c:pt idx="122324">
                        <c:v>10.61448</c:v>
                      </c:pt>
                      <c:pt idx="122325">
                        <c:v>10.60965</c:v>
                      </c:pt>
                      <c:pt idx="122326">
                        <c:v>10.604810000000001</c:v>
                      </c:pt>
                      <c:pt idx="122327">
                        <c:v>10.59998</c:v>
                      </c:pt>
                      <c:pt idx="122328">
                        <c:v>10.59515</c:v>
                      </c:pt>
                      <c:pt idx="122329">
                        <c:v>10.590310000000001</c:v>
                      </c:pt>
                      <c:pt idx="122330">
                        <c:v>10.58548</c:v>
                      </c:pt>
                      <c:pt idx="122331">
                        <c:v>10.58065</c:v>
                      </c:pt>
                      <c:pt idx="122332">
                        <c:v>10.57582</c:v>
                      </c:pt>
                      <c:pt idx="122333">
                        <c:v>10.57098</c:v>
                      </c:pt>
                      <c:pt idx="122334">
                        <c:v>10.56615</c:v>
                      </c:pt>
                      <c:pt idx="122335">
                        <c:v>10.561310000000001</c:v>
                      </c:pt>
                      <c:pt idx="122336">
                        <c:v>10.556480000000001</c:v>
                      </c:pt>
                      <c:pt idx="122337">
                        <c:v>10.55165</c:v>
                      </c:pt>
                      <c:pt idx="122338">
                        <c:v>10.546810000000001</c:v>
                      </c:pt>
                      <c:pt idx="122339">
                        <c:v>10.541980000000001</c:v>
                      </c:pt>
                      <c:pt idx="122340">
                        <c:v>10.53715</c:v>
                      </c:pt>
                      <c:pt idx="122341">
                        <c:v>10.53232</c:v>
                      </c:pt>
                      <c:pt idx="122342">
                        <c:v>10.527480000000001</c:v>
                      </c:pt>
                      <c:pt idx="122343">
                        <c:v>10.522650000000001</c:v>
                      </c:pt>
                      <c:pt idx="122344">
                        <c:v>10.517810000000001</c:v>
                      </c:pt>
                      <c:pt idx="122345">
                        <c:v>10.512980000000001</c:v>
                      </c:pt>
                      <c:pt idx="122346">
                        <c:v>10.508150000000001</c:v>
                      </c:pt>
                      <c:pt idx="122347">
                        <c:v>10.503310000000001</c:v>
                      </c:pt>
                      <c:pt idx="122348">
                        <c:v>10.498480000000001</c:v>
                      </c:pt>
                      <c:pt idx="122349">
                        <c:v>10.493650000000001</c:v>
                      </c:pt>
                      <c:pt idx="122350">
                        <c:v>10.48882</c:v>
                      </c:pt>
                      <c:pt idx="122351">
                        <c:v>10.483980000000001</c:v>
                      </c:pt>
                      <c:pt idx="122352">
                        <c:v>10.479150000000001</c:v>
                      </c:pt>
                      <c:pt idx="122353">
                        <c:v>10.474309999999999</c:v>
                      </c:pt>
                      <c:pt idx="122354">
                        <c:v>10.469480000000001</c:v>
                      </c:pt>
                      <c:pt idx="122355">
                        <c:v>10.464650000000001</c:v>
                      </c:pt>
                      <c:pt idx="122356">
                        <c:v>10.459820000000001</c:v>
                      </c:pt>
                      <c:pt idx="122357">
                        <c:v>10.454980000000001</c:v>
                      </c:pt>
                      <c:pt idx="122358">
                        <c:v>10.450150000000001</c:v>
                      </c:pt>
                      <c:pt idx="122359">
                        <c:v>10.445320000000001</c:v>
                      </c:pt>
                      <c:pt idx="122360">
                        <c:v>10.440480000000001</c:v>
                      </c:pt>
                      <c:pt idx="122361">
                        <c:v>10.435650000000001</c:v>
                      </c:pt>
                      <c:pt idx="122362">
                        <c:v>10.430809999999999</c:v>
                      </c:pt>
                      <c:pt idx="122363">
                        <c:v>10.425979999999999</c:v>
                      </c:pt>
                      <c:pt idx="122364">
                        <c:v>10.421150000000001</c:v>
                      </c:pt>
                      <c:pt idx="122365">
                        <c:v>10.416320000000001</c:v>
                      </c:pt>
                      <c:pt idx="122366">
                        <c:v>10.411479999999999</c:v>
                      </c:pt>
                      <c:pt idx="122367">
                        <c:v>10.406650000000001</c:v>
                      </c:pt>
                      <c:pt idx="122368">
                        <c:v>10.401820000000001</c:v>
                      </c:pt>
                      <c:pt idx="122369">
                        <c:v>10.396979999999999</c:v>
                      </c:pt>
                      <c:pt idx="122370">
                        <c:v>10.392150000000001</c:v>
                      </c:pt>
                      <c:pt idx="122371">
                        <c:v>10.387309999999999</c:v>
                      </c:pt>
                      <c:pt idx="122372">
                        <c:v>10.382479999999999</c:v>
                      </c:pt>
                      <c:pt idx="122373">
                        <c:v>10.377649999999999</c:v>
                      </c:pt>
                      <c:pt idx="122374">
                        <c:v>10.372820000000001</c:v>
                      </c:pt>
                      <c:pt idx="122375">
                        <c:v>10.367979999999999</c:v>
                      </c:pt>
                      <c:pt idx="122376">
                        <c:v>10.363149999999999</c:v>
                      </c:pt>
                      <c:pt idx="122377">
                        <c:v>10.358320000000001</c:v>
                      </c:pt>
                      <c:pt idx="122378">
                        <c:v>10.353479999999999</c:v>
                      </c:pt>
                      <c:pt idx="122379">
                        <c:v>10.348649999999999</c:v>
                      </c:pt>
                      <c:pt idx="122380">
                        <c:v>10.34381</c:v>
                      </c:pt>
                      <c:pt idx="122381">
                        <c:v>10.338979999999999</c:v>
                      </c:pt>
                      <c:pt idx="122382">
                        <c:v>10.334149999999999</c:v>
                      </c:pt>
                      <c:pt idx="122383">
                        <c:v>10.329319999999999</c:v>
                      </c:pt>
                      <c:pt idx="122384">
                        <c:v>10.324479999999999</c:v>
                      </c:pt>
                      <c:pt idx="122385">
                        <c:v>10.319649999999999</c:v>
                      </c:pt>
                      <c:pt idx="122386">
                        <c:v>10.31481</c:v>
                      </c:pt>
                      <c:pt idx="122387">
                        <c:v>10.309979999999999</c:v>
                      </c:pt>
                      <c:pt idx="122388">
                        <c:v>10.305149999999999</c:v>
                      </c:pt>
                      <c:pt idx="122389">
                        <c:v>10.30031</c:v>
                      </c:pt>
                      <c:pt idx="122390">
                        <c:v>10.29548</c:v>
                      </c:pt>
                      <c:pt idx="122391">
                        <c:v>10.290649999999999</c:v>
                      </c:pt>
                      <c:pt idx="122392">
                        <c:v>10.285819999999999</c:v>
                      </c:pt>
                      <c:pt idx="122393">
                        <c:v>10.28098</c:v>
                      </c:pt>
                      <c:pt idx="122394">
                        <c:v>10.276149999999999</c:v>
                      </c:pt>
                      <c:pt idx="122395">
                        <c:v>10.27131</c:v>
                      </c:pt>
                      <c:pt idx="122396">
                        <c:v>10.26648</c:v>
                      </c:pt>
                      <c:pt idx="122397">
                        <c:v>10.261649999999999</c:v>
                      </c:pt>
                      <c:pt idx="122398">
                        <c:v>10.25681</c:v>
                      </c:pt>
                      <c:pt idx="122399">
                        <c:v>10.25198</c:v>
                      </c:pt>
                      <c:pt idx="122400">
                        <c:v>10.24715</c:v>
                      </c:pt>
                      <c:pt idx="122401">
                        <c:v>10.242319999999999</c:v>
                      </c:pt>
                      <c:pt idx="122402">
                        <c:v>10.23748</c:v>
                      </c:pt>
                      <c:pt idx="122403">
                        <c:v>10.23265</c:v>
                      </c:pt>
                      <c:pt idx="122404">
                        <c:v>10.22781</c:v>
                      </c:pt>
                      <c:pt idx="122405">
                        <c:v>10.22298</c:v>
                      </c:pt>
                      <c:pt idx="122406">
                        <c:v>10.21815</c:v>
                      </c:pt>
                      <c:pt idx="122407">
                        <c:v>10.21332</c:v>
                      </c:pt>
                      <c:pt idx="122408">
                        <c:v>10.20848</c:v>
                      </c:pt>
                      <c:pt idx="122409">
                        <c:v>10.20365</c:v>
                      </c:pt>
                      <c:pt idx="122410">
                        <c:v>10.19882</c:v>
                      </c:pt>
                      <c:pt idx="122411">
                        <c:v>10.19398</c:v>
                      </c:pt>
                      <c:pt idx="122412">
                        <c:v>10.18915</c:v>
                      </c:pt>
                      <c:pt idx="122413">
                        <c:v>10.18431</c:v>
                      </c:pt>
                      <c:pt idx="122414">
                        <c:v>10.17948</c:v>
                      </c:pt>
                      <c:pt idx="122415">
                        <c:v>10.17465</c:v>
                      </c:pt>
                      <c:pt idx="122416">
                        <c:v>10.16982</c:v>
                      </c:pt>
                      <c:pt idx="122417">
                        <c:v>10.16498</c:v>
                      </c:pt>
                      <c:pt idx="122418">
                        <c:v>10.16015</c:v>
                      </c:pt>
                      <c:pt idx="122419">
                        <c:v>10.15532</c:v>
                      </c:pt>
                      <c:pt idx="122420">
                        <c:v>10.15048</c:v>
                      </c:pt>
                      <c:pt idx="122421">
                        <c:v>10.14565</c:v>
                      </c:pt>
                      <c:pt idx="122422">
                        <c:v>10.14081</c:v>
                      </c:pt>
                      <c:pt idx="122423">
                        <c:v>10.13598</c:v>
                      </c:pt>
                      <c:pt idx="122424">
                        <c:v>10.13115</c:v>
                      </c:pt>
                      <c:pt idx="122425">
                        <c:v>10.12632</c:v>
                      </c:pt>
                      <c:pt idx="122426">
                        <c:v>10.12148</c:v>
                      </c:pt>
                      <c:pt idx="122427">
                        <c:v>10.11665</c:v>
                      </c:pt>
                      <c:pt idx="122428">
                        <c:v>10.11182</c:v>
                      </c:pt>
                      <c:pt idx="122429">
                        <c:v>10.10698</c:v>
                      </c:pt>
                      <c:pt idx="122430">
                        <c:v>10.10215</c:v>
                      </c:pt>
                      <c:pt idx="122431">
                        <c:v>10.09731</c:v>
                      </c:pt>
                      <c:pt idx="122432">
                        <c:v>10.09248</c:v>
                      </c:pt>
                      <c:pt idx="122433">
                        <c:v>10.08765</c:v>
                      </c:pt>
                      <c:pt idx="122434">
                        <c:v>10.08282</c:v>
                      </c:pt>
                      <c:pt idx="122435">
                        <c:v>10.07798</c:v>
                      </c:pt>
                      <c:pt idx="122436">
                        <c:v>10.07315</c:v>
                      </c:pt>
                      <c:pt idx="122437">
                        <c:v>10.06831</c:v>
                      </c:pt>
                      <c:pt idx="122438">
                        <c:v>10.06348</c:v>
                      </c:pt>
                      <c:pt idx="122439">
                        <c:v>10.05865</c:v>
                      </c:pt>
                      <c:pt idx="122440">
                        <c:v>10.05381</c:v>
                      </c:pt>
                      <c:pt idx="122441">
                        <c:v>10.04898</c:v>
                      </c:pt>
                      <c:pt idx="122442">
                        <c:v>10.04415</c:v>
                      </c:pt>
                      <c:pt idx="122443">
                        <c:v>10.03932</c:v>
                      </c:pt>
                      <c:pt idx="122444">
                        <c:v>10.03448</c:v>
                      </c:pt>
                      <c:pt idx="122445">
                        <c:v>10.02965</c:v>
                      </c:pt>
                      <c:pt idx="122446">
                        <c:v>10.02481</c:v>
                      </c:pt>
                      <c:pt idx="122447">
                        <c:v>10.01998</c:v>
                      </c:pt>
                      <c:pt idx="122448">
                        <c:v>10.01515</c:v>
                      </c:pt>
                      <c:pt idx="122449">
                        <c:v>10.01031</c:v>
                      </c:pt>
                      <c:pt idx="122450">
                        <c:v>10.00548</c:v>
                      </c:pt>
                      <c:pt idx="122451">
                        <c:v>10.00065</c:v>
                      </c:pt>
                      <c:pt idx="122452">
                        <c:v>9.9958150000000003</c:v>
                      </c:pt>
                      <c:pt idx="122453">
                        <c:v>9.9909820000000007</c:v>
                      </c:pt>
                      <c:pt idx="122454">
                        <c:v>9.986148</c:v>
                      </c:pt>
                      <c:pt idx="122455">
                        <c:v>9.9813150000000004</c:v>
                      </c:pt>
                      <c:pt idx="122456">
                        <c:v>9.9764809999999997</c:v>
                      </c:pt>
                      <c:pt idx="122457">
                        <c:v>9.9716480000000001</c:v>
                      </c:pt>
                      <c:pt idx="122458">
                        <c:v>9.9668150000000004</c:v>
                      </c:pt>
                      <c:pt idx="122459">
                        <c:v>9.9619820000000008</c:v>
                      </c:pt>
                      <c:pt idx="122460">
                        <c:v>9.9571489999999994</c:v>
                      </c:pt>
                      <c:pt idx="122461">
                        <c:v>9.9523150000000005</c:v>
                      </c:pt>
                      <c:pt idx="122462">
                        <c:v>9.9474820000000008</c:v>
                      </c:pt>
                      <c:pt idx="122463">
                        <c:v>9.9426480000000002</c:v>
                      </c:pt>
                      <c:pt idx="122464">
                        <c:v>9.9378150000000005</c:v>
                      </c:pt>
                      <c:pt idx="122465">
                        <c:v>9.9329809999999998</c:v>
                      </c:pt>
                      <c:pt idx="122466">
                        <c:v>9.9281480000000002</c:v>
                      </c:pt>
                      <c:pt idx="122467">
                        <c:v>9.9233150000000006</c:v>
                      </c:pt>
                      <c:pt idx="122468">
                        <c:v>9.9184819999999991</c:v>
                      </c:pt>
                      <c:pt idx="122469">
                        <c:v>9.9136489999999995</c:v>
                      </c:pt>
                      <c:pt idx="122470">
                        <c:v>9.9088150000000006</c:v>
                      </c:pt>
                      <c:pt idx="122471">
                        <c:v>9.9039809999999999</c:v>
                      </c:pt>
                      <c:pt idx="122472">
                        <c:v>9.8991480000000003</c:v>
                      </c:pt>
                      <c:pt idx="122473">
                        <c:v>9.8943150000000006</c:v>
                      </c:pt>
                      <c:pt idx="122474">
                        <c:v>9.8894819999999992</c:v>
                      </c:pt>
                      <c:pt idx="122475">
                        <c:v>9.8846480000000003</c:v>
                      </c:pt>
                      <c:pt idx="122476">
                        <c:v>9.8798150000000007</c:v>
                      </c:pt>
                      <c:pt idx="122477">
                        <c:v>9.8749819999999993</c:v>
                      </c:pt>
                      <c:pt idx="122478">
                        <c:v>9.8701489999999996</c:v>
                      </c:pt>
                      <c:pt idx="122479">
                        <c:v>9.8653150000000007</c:v>
                      </c:pt>
                      <c:pt idx="122480">
                        <c:v>9.8604810000000001</c:v>
                      </c:pt>
                      <c:pt idx="122481">
                        <c:v>9.8556480000000004</c:v>
                      </c:pt>
                      <c:pt idx="122482">
                        <c:v>9.8508150000000008</c:v>
                      </c:pt>
                      <c:pt idx="122483">
                        <c:v>9.8459819999999993</c:v>
                      </c:pt>
                      <c:pt idx="122484">
                        <c:v>9.8411480000000005</c:v>
                      </c:pt>
                      <c:pt idx="122485">
                        <c:v>9.8363150000000008</c:v>
                      </c:pt>
                      <c:pt idx="122486">
                        <c:v>9.8314819999999994</c:v>
                      </c:pt>
                      <c:pt idx="122487">
                        <c:v>9.8266489999999997</c:v>
                      </c:pt>
                      <c:pt idx="122488">
                        <c:v>9.8218150000000009</c:v>
                      </c:pt>
                      <c:pt idx="122489">
                        <c:v>9.8169810000000002</c:v>
                      </c:pt>
                      <c:pt idx="122490">
                        <c:v>9.8121480000000005</c:v>
                      </c:pt>
                      <c:pt idx="122491">
                        <c:v>9.8073149999999991</c:v>
                      </c:pt>
                      <c:pt idx="122492">
                        <c:v>9.8024819999999995</c:v>
                      </c:pt>
                      <c:pt idx="122493">
                        <c:v>9.7976480000000006</c:v>
                      </c:pt>
                      <c:pt idx="122494">
                        <c:v>9.7928149999999992</c:v>
                      </c:pt>
                      <c:pt idx="122495">
                        <c:v>9.7879819999999995</c:v>
                      </c:pt>
                      <c:pt idx="122496">
                        <c:v>9.7831489999999999</c:v>
                      </c:pt>
                      <c:pt idx="122497">
                        <c:v>9.7783149999999992</c:v>
                      </c:pt>
                      <c:pt idx="122498">
                        <c:v>9.7734810000000003</c:v>
                      </c:pt>
                      <c:pt idx="122499">
                        <c:v>9.7686480000000007</c:v>
                      </c:pt>
                      <c:pt idx="122500">
                        <c:v>9.7638149999999992</c:v>
                      </c:pt>
                      <c:pt idx="122501">
                        <c:v>9.7589819999999996</c:v>
                      </c:pt>
                      <c:pt idx="122502">
                        <c:v>9.7541480000000007</c:v>
                      </c:pt>
                      <c:pt idx="122503">
                        <c:v>9.7493149999999993</c:v>
                      </c:pt>
                      <c:pt idx="122504">
                        <c:v>9.7444819999999996</c:v>
                      </c:pt>
                      <c:pt idx="122505">
                        <c:v>9.7396480000000007</c:v>
                      </c:pt>
                      <c:pt idx="122506">
                        <c:v>9.7348149999999993</c:v>
                      </c:pt>
                      <c:pt idx="122507">
                        <c:v>9.7299810000000004</c:v>
                      </c:pt>
                      <c:pt idx="122508">
                        <c:v>9.7251480000000008</c:v>
                      </c:pt>
                      <c:pt idx="122509">
                        <c:v>9.7203149999999994</c:v>
                      </c:pt>
                      <c:pt idx="122510">
                        <c:v>9.7154819999999997</c:v>
                      </c:pt>
                      <c:pt idx="122511">
                        <c:v>9.7106490000000001</c:v>
                      </c:pt>
                      <c:pt idx="122512">
                        <c:v>9.7058149999999994</c:v>
                      </c:pt>
                      <c:pt idx="122513">
                        <c:v>9.7009819999999998</c:v>
                      </c:pt>
                      <c:pt idx="122514">
                        <c:v>9.6961480000000009</c:v>
                      </c:pt>
                      <c:pt idx="122515">
                        <c:v>9.6913149999999995</c:v>
                      </c:pt>
                      <c:pt idx="122516">
                        <c:v>9.6864810000000006</c:v>
                      </c:pt>
                      <c:pt idx="122517">
                        <c:v>9.6816479999999991</c:v>
                      </c:pt>
                      <c:pt idx="122518">
                        <c:v>9.6768149999999995</c:v>
                      </c:pt>
                      <c:pt idx="122519">
                        <c:v>9.6719819999999999</c:v>
                      </c:pt>
                      <c:pt idx="122520">
                        <c:v>9.6671490000000002</c:v>
                      </c:pt>
                      <c:pt idx="122521">
                        <c:v>9.6623149999999995</c:v>
                      </c:pt>
                      <c:pt idx="122522">
                        <c:v>9.6574810000000006</c:v>
                      </c:pt>
                      <c:pt idx="122523">
                        <c:v>9.6526479999999992</c:v>
                      </c:pt>
                      <c:pt idx="122524">
                        <c:v>9.6478149999999996</c:v>
                      </c:pt>
                      <c:pt idx="122525">
                        <c:v>9.6429819999999999</c:v>
                      </c:pt>
                      <c:pt idx="122526">
                        <c:v>9.6381479999999993</c:v>
                      </c:pt>
                      <c:pt idx="122527">
                        <c:v>9.6333149999999996</c:v>
                      </c:pt>
                      <c:pt idx="122528">
                        <c:v>9.628482</c:v>
                      </c:pt>
                      <c:pt idx="122529">
                        <c:v>9.6236490000000003</c:v>
                      </c:pt>
                      <c:pt idx="122530">
                        <c:v>9.6188149999999997</c:v>
                      </c:pt>
                      <c:pt idx="122531">
                        <c:v>9.6139810000000008</c:v>
                      </c:pt>
                      <c:pt idx="122532">
                        <c:v>9.6091479999999994</c:v>
                      </c:pt>
                      <c:pt idx="122533">
                        <c:v>9.6043149999999997</c:v>
                      </c:pt>
                      <c:pt idx="122534">
                        <c:v>9.5994820000000001</c:v>
                      </c:pt>
                      <c:pt idx="122535">
                        <c:v>9.5946479999999994</c:v>
                      </c:pt>
                      <c:pt idx="122536">
                        <c:v>9.5898149999999998</c:v>
                      </c:pt>
                      <c:pt idx="122537">
                        <c:v>9.5849820000000001</c:v>
                      </c:pt>
                      <c:pt idx="122538">
                        <c:v>9.5801490000000005</c:v>
                      </c:pt>
                      <c:pt idx="122539">
                        <c:v>9.5753149999999998</c:v>
                      </c:pt>
                      <c:pt idx="122540">
                        <c:v>9.5704809999999991</c:v>
                      </c:pt>
                      <c:pt idx="122541">
                        <c:v>9.5656479999999995</c:v>
                      </c:pt>
                      <c:pt idx="122542">
                        <c:v>9.5608149999999998</c:v>
                      </c:pt>
                      <c:pt idx="122543">
                        <c:v>9.5559820000000002</c:v>
                      </c:pt>
                      <c:pt idx="122544">
                        <c:v>9.5511479999999995</c:v>
                      </c:pt>
                      <c:pt idx="122545">
                        <c:v>9.5463149999999999</c:v>
                      </c:pt>
                      <c:pt idx="122546">
                        <c:v>9.5414820000000002</c:v>
                      </c:pt>
                      <c:pt idx="122547">
                        <c:v>9.5366490000000006</c:v>
                      </c:pt>
                      <c:pt idx="122548">
                        <c:v>9.5318149999999999</c:v>
                      </c:pt>
                      <c:pt idx="122549">
                        <c:v>9.5269809999999993</c:v>
                      </c:pt>
                      <c:pt idx="122550">
                        <c:v>9.5221479999999996</c:v>
                      </c:pt>
                      <c:pt idx="122551">
                        <c:v>9.517315</c:v>
                      </c:pt>
                      <c:pt idx="122552">
                        <c:v>9.5124820000000003</c:v>
                      </c:pt>
                      <c:pt idx="122553">
                        <c:v>9.5076479999999997</c:v>
                      </c:pt>
                      <c:pt idx="122554">
                        <c:v>9.502815</c:v>
                      </c:pt>
                      <c:pt idx="122555">
                        <c:v>9.4979820000000004</c:v>
                      </c:pt>
                      <c:pt idx="122556">
                        <c:v>9.4931479999999997</c:v>
                      </c:pt>
                      <c:pt idx="122557">
                        <c:v>9.4883150000000001</c:v>
                      </c:pt>
                      <c:pt idx="122558">
                        <c:v>9.4834809999999994</c:v>
                      </c:pt>
                      <c:pt idx="122559">
                        <c:v>9.4786479999999997</c:v>
                      </c:pt>
                      <c:pt idx="122560">
                        <c:v>9.4738150000000001</c:v>
                      </c:pt>
                      <c:pt idx="122561">
                        <c:v>9.4689820000000005</c:v>
                      </c:pt>
                      <c:pt idx="122562">
                        <c:v>9.4641490000000008</c:v>
                      </c:pt>
                      <c:pt idx="122563">
                        <c:v>9.4593150000000001</c:v>
                      </c:pt>
                      <c:pt idx="122564">
                        <c:v>9.4544820000000005</c:v>
                      </c:pt>
                      <c:pt idx="122565">
                        <c:v>9.4496479999999998</c:v>
                      </c:pt>
                      <c:pt idx="122566">
                        <c:v>9.4448150000000002</c:v>
                      </c:pt>
                      <c:pt idx="122567">
                        <c:v>9.4399809999999995</c:v>
                      </c:pt>
                      <c:pt idx="122568">
                        <c:v>9.4351479999999999</c:v>
                      </c:pt>
                      <c:pt idx="122569">
                        <c:v>9.4303150000000002</c:v>
                      </c:pt>
                      <c:pt idx="122570">
                        <c:v>9.4254820000000006</c:v>
                      </c:pt>
                      <c:pt idx="122571">
                        <c:v>9.4206489999999992</c:v>
                      </c:pt>
                      <c:pt idx="122572">
                        <c:v>9.4158150000000003</c:v>
                      </c:pt>
                      <c:pt idx="122573">
                        <c:v>9.4109820000000006</c:v>
                      </c:pt>
                      <c:pt idx="122574">
                        <c:v>9.406148</c:v>
                      </c:pt>
                      <c:pt idx="122575">
                        <c:v>9.4013150000000003</c:v>
                      </c:pt>
                      <c:pt idx="122576">
                        <c:v>9.3964820000000007</c:v>
                      </c:pt>
                      <c:pt idx="122577">
                        <c:v>9.391648</c:v>
                      </c:pt>
                      <c:pt idx="122578">
                        <c:v>9.3868150000000004</c:v>
                      </c:pt>
                      <c:pt idx="122579">
                        <c:v>9.3819820000000007</c:v>
                      </c:pt>
                      <c:pt idx="122580">
                        <c:v>9.3771489999999993</c:v>
                      </c:pt>
                      <c:pt idx="122581">
                        <c:v>9.3723150000000004</c:v>
                      </c:pt>
                      <c:pt idx="122582">
                        <c:v>9.3674809999999997</c:v>
                      </c:pt>
                      <c:pt idx="122583">
                        <c:v>9.3626480000000001</c:v>
                      </c:pt>
                      <c:pt idx="122584">
                        <c:v>9.3578150000000004</c:v>
                      </c:pt>
                      <c:pt idx="122585">
                        <c:v>9.3529820000000008</c:v>
                      </c:pt>
                      <c:pt idx="122586">
                        <c:v>9.3481480000000001</c:v>
                      </c:pt>
                      <c:pt idx="122587">
                        <c:v>9.3433150000000005</c:v>
                      </c:pt>
                      <c:pt idx="122588">
                        <c:v>9.3384820000000008</c:v>
                      </c:pt>
                      <c:pt idx="122589">
                        <c:v>9.3336489999999994</c:v>
                      </c:pt>
                      <c:pt idx="122590">
                        <c:v>9.3288150000000005</c:v>
                      </c:pt>
                      <c:pt idx="122591">
                        <c:v>9.3239809999999999</c:v>
                      </c:pt>
                      <c:pt idx="122592">
                        <c:v>9.3191480000000002</c:v>
                      </c:pt>
                      <c:pt idx="122593">
                        <c:v>9.3143150000000006</c:v>
                      </c:pt>
                      <c:pt idx="122594">
                        <c:v>9.3094819999999991</c:v>
                      </c:pt>
                      <c:pt idx="122595">
                        <c:v>9.3046480000000003</c:v>
                      </c:pt>
                      <c:pt idx="122596">
                        <c:v>9.2998150000000006</c:v>
                      </c:pt>
                      <c:pt idx="122597">
                        <c:v>9.2949819999999992</c:v>
                      </c:pt>
                      <c:pt idx="122598">
                        <c:v>9.2901489999999995</c:v>
                      </c:pt>
                      <c:pt idx="122599">
                        <c:v>9.2853150000000007</c:v>
                      </c:pt>
                      <c:pt idx="122600">
                        <c:v>9.280481</c:v>
                      </c:pt>
                      <c:pt idx="122601">
                        <c:v>9.2756480000000003</c:v>
                      </c:pt>
                      <c:pt idx="122602">
                        <c:v>9.2708150000000007</c:v>
                      </c:pt>
                      <c:pt idx="122603">
                        <c:v>9.2659819999999993</c:v>
                      </c:pt>
                      <c:pt idx="122604">
                        <c:v>9.2611480000000004</c:v>
                      </c:pt>
                      <c:pt idx="122605">
                        <c:v>9.2563150000000007</c:v>
                      </c:pt>
                      <c:pt idx="122606">
                        <c:v>9.2514819999999993</c:v>
                      </c:pt>
                      <c:pt idx="122607">
                        <c:v>9.2466489999999997</c:v>
                      </c:pt>
                      <c:pt idx="122608">
                        <c:v>9.2418150000000008</c:v>
                      </c:pt>
                      <c:pt idx="122609">
                        <c:v>9.2369810000000001</c:v>
                      </c:pt>
                      <c:pt idx="122610">
                        <c:v>9.2321480000000005</c:v>
                      </c:pt>
                      <c:pt idx="122611">
                        <c:v>9.2273150000000008</c:v>
                      </c:pt>
                      <c:pt idx="122612">
                        <c:v>9.2224819999999994</c:v>
                      </c:pt>
                      <c:pt idx="122613">
                        <c:v>9.2176489999999998</c:v>
                      </c:pt>
                      <c:pt idx="122614">
                        <c:v>9.2128150000000009</c:v>
                      </c:pt>
                      <c:pt idx="122615">
                        <c:v>9.2079819999999994</c:v>
                      </c:pt>
                      <c:pt idx="122616">
                        <c:v>9.2031480000000006</c:v>
                      </c:pt>
                      <c:pt idx="122617">
                        <c:v>9.1983149999999991</c:v>
                      </c:pt>
                      <c:pt idx="122618">
                        <c:v>9.1934810000000002</c:v>
                      </c:pt>
                      <c:pt idx="122619">
                        <c:v>9.1886480000000006</c:v>
                      </c:pt>
                      <c:pt idx="122620">
                        <c:v>9.1838149999999992</c:v>
                      </c:pt>
                      <c:pt idx="122621">
                        <c:v>9.1789819999999995</c:v>
                      </c:pt>
                      <c:pt idx="122622">
                        <c:v>9.1741489999999999</c:v>
                      </c:pt>
                      <c:pt idx="122623">
                        <c:v>9.1693149999999992</c:v>
                      </c:pt>
                      <c:pt idx="122624">
                        <c:v>9.1644819999999996</c:v>
                      </c:pt>
                      <c:pt idx="122625">
                        <c:v>9.1596480000000007</c:v>
                      </c:pt>
                      <c:pt idx="122626">
                        <c:v>9.1548149999999993</c:v>
                      </c:pt>
                      <c:pt idx="122627">
                        <c:v>9.1499810000000004</c:v>
                      </c:pt>
                      <c:pt idx="122628">
                        <c:v>9.1451480000000007</c:v>
                      </c:pt>
                      <c:pt idx="122629">
                        <c:v>9.1403149999999993</c:v>
                      </c:pt>
                      <c:pt idx="122630">
                        <c:v>9.1354819999999997</c:v>
                      </c:pt>
                      <c:pt idx="122631">
                        <c:v>9.130649</c:v>
                      </c:pt>
                      <c:pt idx="122632">
                        <c:v>9.1258149999999993</c:v>
                      </c:pt>
                      <c:pt idx="122633">
                        <c:v>9.1209810000000004</c:v>
                      </c:pt>
                      <c:pt idx="122634">
                        <c:v>9.1161480000000008</c:v>
                      </c:pt>
                      <c:pt idx="122635">
                        <c:v>9.1113149999999994</c:v>
                      </c:pt>
                      <c:pt idx="122636">
                        <c:v>9.1064819999999997</c:v>
                      </c:pt>
                      <c:pt idx="122637">
                        <c:v>9.1016480000000008</c:v>
                      </c:pt>
                      <c:pt idx="122638">
                        <c:v>9.0968149999999994</c:v>
                      </c:pt>
                      <c:pt idx="122639">
                        <c:v>9.0919819999999998</c:v>
                      </c:pt>
                      <c:pt idx="122640">
                        <c:v>9.0871490000000001</c:v>
                      </c:pt>
                      <c:pt idx="122641">
                        <c:v>9.0823149999999995</c:v>
                      </c:pt>
                      <c:pt idx="122642">
                        <c:v>9.0774810000000006</c:v>
                      </c:pt>
                      <c:pt idx="122643">
                        <c:v>9.0726479999999992</c:v>
                      </c:pt>
                      <c:pt idx="122644">
                        <c:v>9.0678149999999995</c:v>
                      </c:pt>
                      <c:pt idx="122645">
                        <c:v>9.0629819999999999</c:v>
                      </c:pt>
                      <c:pt idx="122646">
                        <c:v>9.0581479999999992</c:v>
                      </c:pt>
                      <c:pt idx="122647">
                        <c:v>9.0533149999999996</c:v>
                      </c:pt>
                      <c:pt idx="122648">
                        <c:v>9.0484819999999999</c:v>
                      </c:pt>
                      <c:pt idx="122649">
                        <c:v>9.0436490000000003</c:v>
                      </c:pt>
                      <c:pt idx="122650">
                        <c:v>9.0388149999999996</c:v>
                      </c:pt>
                      <c:pt idx="122651">
                        <c:v>9.0339810000000007</c:v>
                      </c:pt>
                      <c:pt idx="122652">
                        <c:v>9.0291479999999993</c:v>
                      </c:pt>
                      <c:pt idx="122653">
                        <c:v>9.0243149999999996</c:v>
                      </c:pt>
                      <c:pt idx="122654">
                        <c:v>9.019482</c:v>
                      </c:pt>
                      <c:pt idx="122655">
                        <c:v>9.0146479999999993</c:v>
                      </c:pt>
                      <c:pt idx="122656">
                        <c:v>9.0098149999999997</c:v>
                      </c:pt>
                      <c:pt idx="122657">
                        <c:v>9.004982</c:v>
                      </c:pt>
                      <c:pt idx="122658">
                        <c:v>9.0001490000000004</c:v>
                      </c:pt>
                      <c:pt idx="122659">
                        <c:v>8.9953149999999997</c:v>
                      </c:pt>
                      <c:pt idx="122660">
                        <c:v>8.9904810000000008</c:v>
                      </c:pt>
                      <c:pt idx="122661">
                        <c:v>8.9856479999999994</c:v>
                      </c:pt>
                      <c:pt idx="122662">
                        <c:v>8.9808149999999998</c:v>
                      </c:pt>
                      <c:pt idx="122663">
                        <c:v>8.9759820000000001</c:v>
                      </c:pt>
                      <c:pt idx="122664">
                        <c:v>8.9711479999999995</c:v>
                      </c:pt>
                      <c:pt idx="122665">
                        <c:v>8.9663149999999998</c:v>
                      </c:pt>
                      <c:pt idx="122666">
                        <c:v>8.9614820000000002</c:v>
                      </c:pt>
                      <c:pt idx="122667">
                        <c:v>8.9566479999999995</c:v>
                      </c:pt>
                      <c:pt idx="122668">
                        <c:v>8.9518149999999999</c:v>
                      </c:pt>
                      <c:pt idx="122669">
                        <c:v>8.9469809999999992</c:v>
                      </c:pt>
                      <c:pt idx="122670">
                        <c:v>8.9421479999999995</c:v>
                      </c:pt>
                      <c:pt idx="122671">
                        <c:v>8.9373149999999999</c:v>
                      </c:pt>
                      <c:pt idx="122672">
                        <c:v>8.9324820000000003</c:v>
                      </c:pt>
                      <c:pt idx="122673">
                        <c:v>8.9276490000000006</c:v>
                      </c:pt>
                      <c:pt idx="122674">
                        <c:v>8.9228149999999999</c:v>
                      </c:pt>
                      <c:pt idx="122675">
                        <c:v>8.9179820000000003</c:v>
                      </c:pt>
                      <c:pt idx="122676">
                        <c:v>8.9131479999999996</c:v>
                      </c:pt>
                      <c:pt idx="122677">
                        <c:v>8.908315</c:v>
                      </c:pt>
                      <c:pt idx="122678">
                        <c:v>8.9034809999999993</c:v>
                      </c:pt>
                      <c:pt idx="122679">
                        <c:v>8.8986479999999997</c:v>
                      </c:pt>
                      <c:pt idx="122680">
                        <c:v>8.893815</c:v>
                      </c:pt>
                      <c:pt idx="122681">
                        <c:v>8.8889820000000004</c:v>
                      </c:pt>
                      <c:pt idx="122682">
                        <c:v>8.8841490000000007</c:v>
                      </c:pt>
                      <c:pt idx="122683">
                        <c:v>8.8793150000000001</c:v>
                      </c:pt>
                      <c:pt idx="122684">
                        <c:v>8.8744809999999994</c:v>
                      </c:pt>
                      <c:pt idx="122685">
                        <c:v>8.8696479999999998</c:v>
                      </c:pt>
                      <c:pt idx="122686">
                        <c:v>8.8648150000000001</c:v>
                      </c:pt>
                      <c:pt idx="122687">
                        <c:v>8.8599820000000005</c:v>
                      </c:pt>
                      <c:pt idx="122688">
                        <c:v>8.8551479999999998</c:v>
                      </c:pt>
                      <c:pt idx="122689">
                        <c:v>8.8503150000000002</c:v>
                      </c:pt>
                      <c:pt idx="122690">
                        <c:v>8.8454820000000005</c:v>
                      </c:pt>
                      <c:pt idx="122691">
                        <c:v>8.8406490000000009</c:v>
                      </c:pt>
                      <c:pt idx="122692">
                        <c:v>8.8358150000000002</c:v>
                      </c:pt>
                      <c:pt idx="122693">
                        <c:v>8.8309809999999995</c:v>
                      </c:pt>
                      <c:pt idx="122694">
                        <c:v>8.8261479999999999</c:v>
                      </c:pt>
                      <c:pt idx="122695">
                        <c:v>8.8213150000000002</c:v>
                      </c:pt>
                      <c:pt idx="122696">
                        <c:v>8.8164820000000006</c:v>
                      </c:pt>
                      <c:pt idx="122697">
                        <c:v>8.8116479999999999</c:v>
                      </c:pt>
                      <c:pt idx="122698">
                        <c:v>8.8068150000000003</c:v>
                      </c:pt>
                      <c:pt idx="122699">
                        <c:v>8.8019820000000006</c:v>
                      </c:pt>
                      <c:pt idx="122700">
                        <c:v>8.7971489999999992</c:v>
                      </c:pt>
                      <c:pt idx="122701">
                        <c:v>8.7923150000000003</c:v>
                      </c:pt>
                      <c:pt idx="122702">
                        <c:v>8.7874809999999997</c:v>
                      </c:pt>
                      <c:pt idx="122703">
                        <c:v>8.782648</c:v>
                      </c:pt>
                      <c:pt idx="122704">
                        <c:v>8.7778150000000004</c:v>
                      </c:pt>
                      <c:pt idx="122705">
                        <c:v>8.7729820000000007</c:v>
                      </c:pt>
                      <c:pt idx="122706">
                        <c:v>8.7681480000000001</c:v>
                      </c:pt>
                      <c:pt idx="122707">
                        <c:v>8.7633150000000004</c:v>
                      </c:pt>
                      <c:pt idx="122708">
                        <c:v>8.7584820000000008</c:v>
                      </c:pt>
                      <c:pt idx="122709">
                        <c:v>8.7536489999999993</c:v>
                      </c:pt>
                      <c:pt idx="122710">
                        <c:v>8.7488150000000005</c:v>
                      </c:pt>
                      <c:pt idx="122711">
                        <c:v>8.7439809999999998</c:v>
                      </c:pt>
                      <c:pt idx="122712">
                        <c:v>8.7391480000000001</c:v>
                      </c:pt>
                      <c:pt idx="122713">
                        <c:v>8.7343150000000005</c:v>
                      </c:pt>
                      <c:pt idx="122714">
                        <c:v>8.7294820000000009</c:v>
                      </c:pt>
                      <c:pt idx="122715">
                        <c:v>8.7246480000000002</c:v>
                      </c:pt>
                      <c:pt idx="122716">
                        <c:v>8.7198150000000005</c:v>
                      </c:pt>
                      <c:pt idx="122717">
                        <c:v>8.7149819999999991</c:v>
                      </c:pt>
                      <c:pt idx="122718">
                        <c:v>8.7101480000000002</c:v>
                      </c:pt>
                      <c:pt idx="122719">
                        <c:v>8.7053150000000006</c:v>
                      </c:pt>
                      <c:pt idx="122720">
                        <c:v>8.7004809999999999</c:v>
                      </c:pt>
                      <c:pt idx="122721">
                        <c:v>8.6956480000000003</c:v>
                      </c:pt>
                      <c:pt idx="122722">
                        <c:v>8.6908150000000006</c:v>
                      </c:pt>
                      <c:pt idx="122723">
                        <c:v>8.6859819999999992</c:v>
                      </c:pt>
                      <c:pt idx="122724">
                        <c:v>8.6811489999999996</c:v>
                      </c:pt>
                      <c:pt idx="122725">
                        <c:v>8.6763150000000007</c:v>
                      </c:pt>
                      <c:pt idx="122726">
                        <c:v>8.6714819999999992</c:v>
                      </c:pt>
                      <c:pt idx="122727">
                        <c:v>8.6666480000000004</c:v>
                      </c:pt>
                      <c:pt idx="122728">
                        <c:v>8.6618150000000007</c:v>
                      </c:pt>
                      <c:pt idx="122729">
                        <c:v>8.656981</c:v>
                      </c:pt>
                      <c:pt idx="122730">
                        <c:v>8.6521480000000004</c:v>
                      </c:pt>
                      <c:pt idx="122731">
                        <c:v>8.6473150000000008</c:v>
                      </c:pt>
                      <c:pt idx="122732">
                        <c:v>8.6424819999999993</c:v>
                      </c:pt>
                      <c:pt idx="122733">
                        <c:v>8.6376489999999997</c:v>
                      </c:pt>
                      <c:pt idx="122734">
                        <c:v>8.6328150000000008</c:v>
                      </c:pt>
                      <c:pt idx="122735">
                        <c:v>8.6279810000000001</c:v>
                      </c:pt>
                      <c:pt idx="122736">
                        <c:v>8.6231480000000005</c:v>
                      </c:pt>
                      <c:pt idx="122737">
                        <c:v>8.6183150000000008</c:v>
                      </c:pt>
                      <c:pt idx="122738">
                        <c:v>8.6134819999999994</c:v>
                      </c:pt>
                      <c:pt idx="122739">
                        <c:v>8.6086480000000005</c:v>
                      </c:pt>
                      <c:pt idx="122740">
                        <c:v>8.6038150000000009</c:v>
                      </c:pt>
                      <c:pt idx="122741">
                        <c:v>8.5989819999999995</c:v>
                      </c:pt>
                      <c:pt idx="122742">
                        <c:v>8.5941489999999998</c:v>
                      </c:pt>
                      <c:pt idx="122743">
                        <c:v>8.5893149999999991</c:v>
                      </c:pt>
                      <c:pt idx="122744">
                        <c:v>8.5844810000000003</c:v>
                      </c:pt>
                      <c:pt idx="122745">
                        <c:v>8.5796480000000006</c:v>
                      </c:pt>
                      <c:pt idx="122746">
                        <c:v>8.5748149999999992</c:v>
                      </c:pt>
                      <c:pt idx="122747">
                        <c:v>8.5699819999999995</c:v>
                      </c:pt>
                      <c:pt idx="122748">
                        <c:v>8.5651480000000006</c:v>
                      </c:pt>
                      <c:pt idx="122749">
                        <c:v>8.5603149999999992</c:v>
                      </c:pt>
                      <c:pt idx="122750">
                        <c:v>8.5554819999999996</c:v>
                      </c:pt>
                      <c:pt idx="122751">
                        <c:v>8.5506489999999999</c:v>
                      </c:pt>
                      <c:pt idx="122752">
                        <c:v>8.5458149999999993</c:v>
                      </c:pt>
                      <c:pt idx="122753">
                        <c:v>8.5409810000000004</c:v>
                      </c:pt>
                      <c:pt idx="122754">
                        <c:v>8.5361480000000007</c:v>
                      </c:pt>
                      <c:pt idx="122755">
                        <c:v>8.5313149999999993</c:v>
                      </c:pt>
                      <c:pt idx="122756">
                        <c:v>8.5264819999999997</c:v>
                      </c:pt>
                      <c:pt idx="122757">
                        <c:v>8.5216480000000008</c:v>
                      </c:pt>
                      <c:pt idx="122758">
                        <c:v>8.5168149999999994</c:v>
                      </c:pt>
                      <c:pt idx="122759">
                        <c:v>8.5119819999999997</c:v>
                      </c:pt>
                      <c:pt idx="122760">
                        <c:v>8.5071490000000001</c:v>
                      </c:pt>
                      <c:pt idx="122761">
                        <c:v>8.5023149999999994</c:v>
                      </c:pt>
                      <c:pt idx="122762">
                        <c:v>8.4974810000000005</c:v>
                      </c:pt>
                      <c:pt idx="122763">
                        <c:v>8.4926480000000009</c:v>
                      </c:pt>
                      <c:pt idx="122764">
                        <c:v>8.4878149999999994</c:v>
                      </c:pt>
                      <c:pt idx="122765">
                        <c:v>8.4829819999999998</c:v>
                      </c:pt>
                      <c:pt idx="122766">
                        <c:v>8.4781479999999991</c:v>
                      </c:pt>
                      <c:pt idx="122767">
                        <c:v>8.4733149999999995</c:v>
                      </c:pt>
                      <c:pt idx="122768">
                        <c:v>8.4684819999999998</c:v>
                      </c:pt>
                      <c:pt idx="122769">
                        <c:v>8.4636490000000002</c:v>
                      </c:pt>
                      <c:pt idx="122770">
                        <c:v>8.4588149999999995</c:v>
                      </c:pt>
                      <c:pt idx="122771">
                        <c:v>8.4539810000000006</c:v>
                      </c:pt>
                      <c:pt idx="122772">
                        <c:v>8.4491479999999992</c:v>
                      </c:pt>
                      <c:pt idx="122773">
                        <c:v>8.4443149999999996</c:v>
                      </c:pt>
                      <c:pt idx="122774">
                        <c:v>8.4394819999999999</c:v>
                      </c:pt>
                      <c:pt idx="122775">
                        <c:v>8.4346490000000003</c:v>
                      </c:pt>
                      <c:pt idx="122776">
                        <c:v>8.4298149999999996</c:v>
                      </c:pt>
                      <c:pt idx="122777">
                        <c:v>8.424982</c:v>
                      </c:pt>
                      <c:pt idx="122778">
                        <c:v>8.4201479999999993</c:v>
                      </c:pt>
                      <c:pt idx="122779">
                        <c:v>8.4153149999999997</c:v>
                      </c:pt>
                      <c:pt idx="122780">
                        <c:v>8.4104810000000008</c:v>
                      </c:pt>
                      <c:pt idx="122781">
                        <c:v>8.4056479999999993</c:v>
                      </c:pt>
                      <c:pt idx="122782">
                        <c:v>8.4008149999999997</c:v>
                      </c:pt>
                      <c:pt idx="122783">
                        <c:v>8.3959820000000001</c:v>
                      </c:pt>
                      <c:pt idx="122784">
                        <c:v>8.3911490000000004</c:v>
                      </c:pt>
                      <c:pt idx="122785">
                        <c:v>8.3863149999999997</c:v>
                      </c:pt>
                      <c:pt idx="122786">
                        <c:v>8.3814820000000001</c:v>
                      </c:pt>
                      <c:pt idx="122787">
                        <c:v>8.3766479999999994</c:v>
                      </c:pt>
                      <c:pt idx="122788">
                        <c:v>8.3718149999999998</c:v>
                      </c:pt>
                      <c:pt idx="122789">
                        <c:v>8.3669820000000001</c:v>
                      </c:pt>
                      <c:pt idx="122790">
                        <c:v>8.3621479999999995</c:v>
                      </c:pt>
                      <c:pt idx="122791">
                        <c:v>8.3573149999999998</c:v>
                      </c:pt>
                      <c:pt idx="122792">
                        <c:v>8.3524820000000002</c:v>
                      </c:pt>
                      <c:pt idx="122793">
                        <c:v>8.3476490000000005</c:v>
                      </c:pt>
                      <c:pt idx="122794">
                        <c:v>8.3428149999999999</c:v>
                      </c:pt>
                      <c:pt idx="122795">
                        <c:v>8.3379809999999992</c:v>
                      </c:pt>
                      <c:pt idx="122796">
                        <c:v>8.3331479999999996</c:v>
                      </c:pt>
                      <c:pt idx="122797">
                        <c:v>8.3283149999999999</c:v>
                      </c:pt>
                      <c:pt idx="122798">
                        <c:v>8.3234820000000003</c:v>
                      </c:pt>
                      <c:pt idx="122799">
                        <c:v>8.3186479999999996</c:v>
                      </c:pt>
                      <c:pt idx="122800">
                        <c:v>8.313815</c:v>
                      </c:pt>
                      <c:pt idx="122801">
                        <c:v>8.3089820000000003</c:v>
                      </c:pt>
                      <c:pt idx="122802">
                        <c:v>8.3041490000000007</c:v>
                      </c:pt>
                      <c:pt idx="122803">
                        <c:v>8.299315</c:v>
                      </c:pt>
                      <c:pt idx="122804">
                        <c:v>8.2944809999999993</c:v>
                      </c:pt>
                      <c:pt idx="122805">
                        <c:v>8.2896479999999997</c:v>
                      </c:pt>
                      <c:pt idx="122806">
                        <c:v>8.284815</c:v>
                      </c:pt>
                      <c:pt idx="122807">
                        <c:v>8.2799820000000004</c:v>
                      </c:pt>
                      <c:pt idx="122808">
                        <c:v>8.2751479999999997</c:v>
                      </c:pt>
                      <c:pt idx="122809">
                        <c:v>8.2703150000000001</c:v>
                      </c:pt>
                      <c:pt idx="122810">
                        <c:v>8.2654820000000004</c:v>
                      </c:pt>
                      <c:pt idx="122811">
                        <c:v>8.2606490000000008</c:v>
                      </c:pt>
                      <c:pt idx="122812">
                        <c:v>8.2558150000000001</c:v>
                      </c:pt>
                      <c:pt idx="122813">
                        <c:v>8.2509809999999995</c:v>
                      </c:pt>
                      <c:pt idx="122814">
                        <c:v>8.2461479999999998</c:v>
                      </c:pt>
                      <c:pt idx="122815">
                        <c:v>8.2413150000000002</c:v>
                      </c:pt>
                      <c:pt idx="122816">
                        <c:v>8.2364820000000005</c:v>
                      </c:pt>
                      <c:pt idx="122817">
                        <c:v>8.2316479999999999</c:v>
                      </c:pt>
                      <c:pt idx="122818">
                        <c:v>8.2268150000000002</c:v>
                      </c:pt>
                      <c:pt idx="122819">
                        <c:v>8.2219820000000006</c:v>
                      </c:pt>
                      <c:pt idx="122820">
                        <c:v>8.2171489999999991</c:v>
                      </c:pt>
                      <c:pt idx="122821">
                        <c:v>8.2123150000000003</c:v>
                      </c:pt>
                      <c:pt idx="122822">
                        <c:v>8.2074809999999996</c:v>
                      </c:pt>
                      <c:pt idx="122823">
                        <c:v>8.2026479999999999</c:v>
                      </c:pt>
                      <c:pt idx="122824">
                        <c:v>8.1978150000000003</c:v>
                      </c:pt>
                      <c:pt idx="122825">
                        <c:v>8.1929820000000007</c:v>
                      </c:pt>
                      <c:pt idx="122826">
                        <c:v>8.188148</c:v>
                      </c:pt>
                      <c:pt idx="122827">
                        <c:v>8.1833150000000003</c:v>
                      </c:pt>
                      <c:pt idx="122828">
                        <c:v>8.1784820000000007</c:v>
                      </c:pt>
                      <c:pt idx="122829">
                        <c:v>8.173648</c:v>
                      </c:pt>
                      <c:pt idx="122830">
                        <c:v>8.1688150000000004</c:v>
                      </c:pt>
                      <c:pt idx="122831">
                        <c:v>8.1639809999999997</c:v>
                      </c:pt>
                      <c:pt idx="122832">
                        <c:v>8.1591480000000001</c:v>
                      </c:pt>
                      <c:pt idx="122833">
                        <c:v>8.1543150000000004</c:v>
                      </c:pt>
                      <c:pt idx="122834">
                        <c:v>8.1494820000000008</c:v>
                      </c:pt>
                      <c:pt idx="122835">
                        <c:v>8.1446489999999994</c:v>
                      </c:pt>
                      <c:pt idx="122836">
                        <c:v>8.1398150000000005</c:v>
                      </c:pt>
                      <c:pt idx="122837">
                        <c:v>8.1349820000000008</c:v>
                      </c:pt>
                      <c:pt idx="122838">
                        <c:v>8.1301480000000002</c:v>
                      </c:pt>
                      <c:pt idx="122839">
                        <c:v>8.1253150000000005</c:v>
                      </c:pt>
                      <c:pt idx="122840">
                        <c:v>8.1204809999999998</c:v>
                      </c:pt>
                      <c:pt idx="122841">
                        <c:v>8.1156480000000002</c:v>
                      </c:pt>
                      <c:pt idx="122842">
                        <c:v>8.1108150000000006</c:v>
                      </c:pt>
                      <c:pt idx="122843">
                        <c:v>8.1059819999999991</c:v>
                      </c:pt>
                      <c:pt idx="122844">
                        <c:v>8.1011489999999995</c:v>
                      </c:pt>
                      <c:pt idx="122845">
                        <c:v>8.0963150000000006</c:v>
                      </c:pt>
                      <c:pt idx="122846">
                        <c:v>8.0914809999999999</c:v>
                      </c:pt>
                      <c:pt idx="122847">
                        <c:v>8.0866480000000003</c:v>
                      </c:pt>
                      <c:pt idx="122848">
                        <c:v>8.0818150000000006</c:v>
                      </c:pt>
                      <c:pt idx="122849">
                        <c:v>8.0769819999999992</c:v>
                      </c:pt>
                      <c:pt idx="122850">
                        <c:v>8.0721480000000003</c:v>
                      </c:pt>
                      <c:pt idx="122851">
                        <c:v>8.0673150000000007</c:v>
                      </c:pt>
                      <c:pt idx="122852">
                        <c:v>8.0624819999999993</c:v>
                      </c:pt>
                      <c:pt idx="122853">
                        <c:v>8.0576489999999996</c:v>
                      </c:pt>
                      <c:pt idx="122854">
                        <c:v>8.0528150000000007</c:v>
                      </c:pt>
                      <c:pt idx="122855">
                        <c:v>8.0479810000000001</c:v>
                      </c:pt>
                      <c:pt idx="122856">
                        <c:v>8.0431480000000004</c:v>
                      </c:pt>
                      <c:pt idx="122857">
                        <c:v>8.0383150000000008</c:v>
                      </c:pt>
                      <c:pt idx="122858">
                        <c:v>8.0334819999999993</c:v>
                      </c:pt>
                      <c:pt idx="122859">
                        <c:v>8.0286480000000005</c:v>
                      </c:pt>
                      <c:pt idx="122860">
                        <c:v>8.0238150000000008</c:v>
                      </c:pt>
                      <c:pt idx="122861">
                        <c:v>8.0189819999999994</c:v>
                      </c:pt>
                      <c:pt idx="122862">
                        <c:v>8.0141489999999997</c:v>
                      </c:pt>
                      <c:pt idx="122863">
                        <c:v>8.0093150000000009</c:v>
                      </c:pt>
                      <c:pt idx="122864">
                        <c:v>8.0044810000000002</c:v>
                      </c:pt>
                      <c:pt idx="122865">
                        <c:v>7.9996479999999996</c:v>
                      </c:pt>
                      <c:pt idx="122866">
                        <c:v>7.994815</c:v>
                      </c:pt>
                      <c:pt idx="122867">
                        <c:v>7.9899820000000004</c:v>
                      </c:pt>
                      <c:pt idx="122868">
                        <c:v>7.9851479999999997</c:v>
                      </c:pt>
                      <c:pt idx="122869">
                        <c:v>7.980315</c:v>
                      </c:pt>
                      <c:pt idx="122870">
                        <c:v>7.9754820000000004</c:v>
                      </c:pt>
                      <c:pt idx="122871">
                        <c:v>7.9706479999999997</c:v>
                      </c:pt>
                      <c:pt idx="122872">
                        <c:v>7.9658150000000001</c:v>
                      </c:pt>
                      <c:pt idx="122873">
                        <c:v>7.9609819999999996</c:v>
                      </c:pt>
                      <c:pt idx="122874">
                        <c:v>7.9561479999999998</c:v>
                      </c:pt>
                      <c:pt idx="122875">
                        <c:v>7.9513150000000001</c:v>
                      </c:pt>
                      <c:pt idx="122876">
                        <c:v>7.9464819999999996</c:v>
                      </c:pt>
                      <c:pt idx="122877">
                        <c:v>7.9416479999999998</c:v>
                      </c:pt>
                      <c:pt idx="122878">
                        <c:v>7.9368150000000002</c:v>
                      </c:pt>
                      <c:pt idx="122879">
                        <c:v>7.9319819999999996</c:v>
                      </c:pt>
                      <c:pt idx="122880">
                        <c:v>7.9271479999999999</c:v>
                      </c:pt>
                      <c:pt idx="122881">
                        <c:v>7.9223150000000002</c:v>
                      </c:pt>
                      <c:pt idx="122882">
                        <c:v>7.9174810000000004</c:v>
                      </c:pt>
                      <c:pt idx="122883">
                        <c:v>7.9126479999999999</c:v>
                      </c:pt>
                      <c:pt idx="122884">
                        <c:v>7.9078150000000003</c:v>
                      </c:pt>
                      <c:pt idx="122885">
                        <c:v>7.9029819999999997</c:v>
                      </c:pt>
                      <c:pt idx="122886">
                        <c:v>7.8981490000000001</c:v>
                      </c:pt>
                      <c:pt idx="122887">
                        <c:v>7.8933150000000003</c:v>
                      </c:pt>
                      <c:pt idx="122888">
                        <c:v>7.8884819999999998</c:v>
                      </c:pt>
                      <c:pt idx="122889">
                        <c:v>7.883648</c:v>
                      </c:pt>
                      <c:pt idx="122890">
                        <c:v>7.8788150000000003</c:v>
                      </c:pt>
                      <c:pt idx="122891">
                        <c:v>7.8739809999999997</c:v>
                      </c:pt>
                      <c:pt idx="122892">
                        <c:v>7.869148</c:v>
                      </c:pt>
                      <c:pt idx="122893">
                        <c:v>7.8643150000000004</c:v>
                      </c:pt>
                      <c:pt idx="122894">
                        <c:v>7.8594819999999999</c:v>
                      </c:pt>
                      <c:pt idx="122895">
                        <c:v>7.8546480000000001</c:v>
                      </c:pt>
                      <c:pt idx="122896">
                        <c:v>7.8498150000000004</c:v>
                      </c:pt>
                      <c:pt idx="122897">
                        <c:v>7.8449819999999999</c:v>
                      </c:pt>
                      <c:pt idx="122898">
                        <c:v>7.8401480000000001</c:v>
                      </c:pt>
                      <c:pt idx="122899">
                        <c:v>7.8353149999999996</c:v>
                      </c:pt>
                      <c:pt idx="122900">
                        <c:v>7.8304819999999999</c:v>
                      </c:pt>
                      <c:pt idx="122901">
                        <c:v>7.8256480000000002</c:v>
                      </c:pt>
                      <c:pt idx="122902">
                        <c:v>7.8208149999999996</c:v>
                      </c:pt>
                      <c:pt idx="122903">
                        <c:v>7.815982</c:v>
                      </c:pt>
                      <c:pt idx="122904">
                        <c:v>7.8111480000000002</c:v>
                      </c:pt>
                      <c:pt idx="122905">
                        <c:v>7.8063149999999997</c:v>
                      </c:pt>
                      <c:pt idx="122906">
                        <c:v>7.801482</c:v>
                      </c:pt>
                      <c:pt idx="122907">
                        <c:v>7.7966490000000004</c:v>
                      </c:pt>
                      <c:pt idx="122908">
                        <c:v>7.7918149999999997</c:v>
                      </c:pt>
                      <c:pt idx="122909">
                        <c:v>7.7869820000000001</c:v>
                      </c:pt>
                      <c:pt idx="122910">
                        <c:v>7.7821480000000003</c:v>
                      </c:pt>
                      <c:pt idx="122911">
                        <c:v>7.7773149999999998</c:v>
                      </c:pt>
                      <c:pt idx="122912">
                        <c:v>7.772481</c:v>
                      </c:pt>
                      <c:pt idx="122913">
                        <c:v>7.7676480000000003</c:v>
                      </c:pt>
                      <c:pt idx="122914">
                        <c:v>7.7628149999999998</c:v>
                      </c:pt>
                      <c:pt idx="122915">
                        <c:v>7.7579820000000002</c:v>
                      </c:pt>
                      <c:pt idx="122916">
                        <c:v>7.7531489999999996</c:v>
                      </c:pt>
                      <c:pt idx="122917">
                        <c:v>7.7483149999999998</c:v>
                      </c:pt>
                      <c:pt idx="122918">
                        <c:v>7.7434820000000002</c:v>
                      </c:pt>
                      <c:pt idx="122919">
                        <c:v>7.7386480000000004</c:v>
                      </c:pt>
                      <c:pt idx="122920">
                        <c:v>7.7338149999999999</c:v>
                      </c:pt>
                      <c:pt idx="122921">
                        <c:v>7.7289810000000001</c:v>
                      </c:pt>
                      <c:pt idx="122922">
                        <c:v>7.7241479999999996</c:v>
                      </c:pt>
                      <c:pt idx="122923">
                        <c:v>7.7193149999999999</c:v>
                      </c:pt>
                      <c:pt idx="122924">
                        <c:v>7.7144820000000003</c:v>
                      </c:pt>
                      <c:pt idx="122925">
                        <c:v>7.7096479999999996</c:v>
                      </c:pt>
                      <c:pt idx="122926">
                        <c:v>7.704815</c:v>
                      </c:pt>
                      <c:pt idx="122927">
                        <c:v>7.6999820000000003</c:v>
                      </c:pt>
                      <c:pt idx="122928">
                        <c:v>7.6951479999999997</c:v>
                      </c:pt>
                      <c:pt idx="122929">
                        <c:v>7.690315</c:v>
                      </c:pt>
                      <c:pt idx="122930">
                        <c:v>7.6854820000000004</c:v>
                      </c:pt>
                      <c:pt idx="122931">
                        <c:v>7.6806479999999997</c:v>
                      </c:pt>
                      <c:pt idx="122932">
                        <c:v>7.6758150000000001</c:v>
                      </c:pt>
                      <c:pt idx="122933">
                        <c:v>7.6709820000000004</c:v>
                      </c:pt>
                      <c:pt idx="122934">
                        <c:v>7.6661479999999997</c:v>
                      </c:pt>
                      <c:pt idx="122935">
                        <c:v>7.6613150000000001</c:v>
                      </c:pt>
                      <c:pt idx="122936">
                        <c:v>7.6564819999999996</c:v>
                      </c:pt>
                      <c:pt idx="122937">
                        <c:v>7.6516489999999999</c:v>
                      </c:pt>
                      <c:pt idx="122938">
                        <c:v>7.6468150000000001</c:v>
                      </c:pt>
                      <c:pt idx="122939">
                        <c:v>7.6419819999999996</c:v>
                      </c:pt>
                      <c:pt idx="122940">
                        <c:v>7.6371479999999998</c:v>
                      </c:pt>
                      <c:pt idx="122941">
                        <c:v>7.6323150000000002</c:v>
                      </c:pt>
                      <c:pt idx="122942">
                        <c:v>7.6274810000000004</c:v>
                      </c:pt>
                      <c:pt idx="122943">
                        <c:v>7.6226479999999999</c:v>
                      </c:pt>
                      <c:pt idx="122944">
                        <c:v>7.6178150000000002</c:v>
                      </c:pt>
                      <c:pt idx="122945">
                        <c:v>7.6129819999999997</c:v>
                      </c:pt>
                      <c:pt idx="122946">
                        <c:v>7.6081479999999999</c:v>
                      </c:pt>
                      <c:pt idx="122947">
                        <c:v>7.6033150000000003</c:v>
                      </c:pt>
                      <c:pt idx="122948">
                        <c:v>7.5984819999999997</c:v>
                      </c:pt>
                      <c:pt idx="122949">
                        <c:v>7.593648</c:v>
                      </c:pt>
                      <c:pt idx="122950">
                        <c:v>7.5888150000000003</c:v>
                      </c:pt>
                      <c:pt idx="122951">
                        <c:v>7.5839819999999998</c:v>
                      </c:pt>
                      <c:pt idx="122952">
                        <c:v>7.579148</c:v>
                      </c:pt>
                      <c:pt idx="122953">
                        <c:v>7.5743150000000004</c:v>
                      </c:pt>
                      <c:pt idx="122954">
                        <c:v>7.5694819999999998</c:v>
                      </c:pt>
                      <c:pt idx="122955">
                        <c:v>7.564648</c:v>
                      </c:pt>
                      <c:pt idx="122956">
                        <c:v>7.5598150000000004</c:v>
                      </c:pt>
                      <c:pt idx="122957">
                        <c:v>7.5549819999999999</c:v>
                      </c:pt>
                      <c:pt idx="122958">
                        <c:v>7.5501480000000001</c:v>
                      </c:pt>
                      <c:pt idx="122959">
                        <c:v>7.5453150000000004</c:v>
                      </c:pt>
                      <c:pt idx="122960">
                        <c:v>7.5404819999999999</c:v>
                      </c:pt>
                      <c:pt idx="122961">
                        <c:v>7.5356480000000001</c:v>
                      </c:pt>
                      <c:pt idx="122962">
                        <c:v>7.5308149999999996</c:v>
                      </c:pt>
                      <c:pt idx="122963">
                        <c:v>7.5259809999999998</c:v>
                      </c:pt>
                      <c:pt idx="122964">
                        <c:v>7.5211480000000002</c:v>
                      </c:pt>
                      <c:pt idx="122965">
                        <c:v>7.5163149999999996</c:v>
                      </c:pt>
                      <c:pt idx="122966">
                        <c:v>7.511482</c:v>
                      </c:pt>
                      <c:pt idx="122967">
                        <c:v>7.5066490000000003</c:v>
                      </c:pt>
                      <c:pt idx="122968">
                        <c:v>7.5018149999999997</c:v>
                      </c:pt>
                      <c:pt idx="122969">
                        <c:v>7.496982</c:v>
                      </c:pt>
                      <c:pt idx="122970">
                        <c:v>7.4921480000000003</c:v>
                      </c:pt>
                      <c:pt idx="122971">
                        <c:v>7.4873149999999997</c:v>
                      </c:pt>
                      <c:pt idx="122972">
                        <c:v>7.4824809999999999</c:v>
                      </c:pt>
                      <c:pt idx="122973">
                        <c:v>7.4776480000000003</c:v>
                      </c:pt>
                      <c:pt idx="122974">
                        <c:v>7.4728149999999998</c:v>
                      </c:pt>
                      <c:pt idx="122975">
                        <c:v>7.4679820000000001</c:v>
                      </c:pt>
                      <c:pt idx="122976">
                        <c:v>7.4631480000000003</c:v>
                      </c:pt>
                      <c:pt idx="122977">
                        <c:v>7.4583149999999998</c:v>
                      </c:pt>
                      <c:pt idx="122978">
                        <c:v>7.4534820000000002</c:v>
                      </c:pt>
                      <c:pt idx="122979">
                        <c:v>7.4486480000000004</c:v>
                      </c:pt>
                      <c:pt idx="122980">
                        <c:v>7.4438149999999998</c:v>
                      </c:pt>
                      <c:pt idx="122981">
                        <c:v>7.4389820000000002</c:v>
                      </c:pt>
                      <c:pt idx="122982">
                        <c:v>7.4341480000000004</c:v>
                      </c:pt>
                      <c:pt idx="122983">
                        <c:v>7.4293149999999999</c:v>
                      </c:pt>
                      <c:pt idx="122984">
                        <c:v>7.4244820000000002</c:v>
                      </c:pt>
                      <c:pt idx="122985">
                        <c:v>7.4196479999999996</c:v>
                      </c:pt>
                      <c:pt idx="122986">
                        <c:v>7.4148149999999999</c:v>
                      </c:pt>
                      <c:pt idx="122987">
                        <c:v>7.4099820000000003</c:v>
                      </c:pt>
                      <c:pt idx="122988">
                        <c:v>7.4051489999999998</c:v>
                      </c:pt>
                      <c:pt idx="122989">
                        <c:v>7.400315</c:v>
                      </c:pt>
                      <c:pt idx="122990">
                        <c:v>7.3954820000000003</c:v>
                      </c:pt>
                      <c:pt idx="122991">
                        <c:v>7.3906479999999997</c:v>
                      </c:pt>
                      <c:pt idx="122992">
                        <c:v>7.385815</c:v>
                      </c:pt>
                      <c:pt idx="122993">
                        <c:v>7.3809810000000002</c:v>
                      </c:pt>
                      <c:pt idx="122994">
                        <c:v>7.3761479999999997</c:v>
                      </c:pt>
                      <c:pt idx="122995">
                        <c:v>7.3713150000000001</c:v>
                      </c:pt>
                      <c:pt idx="122996">
                        <c:v>7.3664820000000004</c:v>
                      </c:pt>
                      <c:pt idx="122997">
                        <c:v>7.3616489999999999</c:v>
                      </c:pt>
                      <c:pt idx="122998">
                        <c:v>7.3568150000000001</c:v>
                      </c:pt>
                      <c:pt idx="122999">
                        <c:v>7.3519819999999996</c:v>
                      </c:pt>
                      <c:pt idx="123000">
                        <c:v>7.3471479999999998</c:v>
                      </c:pt>
                      <c:pt idx="123001">
                        <c:v>7.3423150000000001</c:v>
                      </c:pt>
                      <c:pt idx="123002">
                        <c:v>7.3374810000000004</c:v>
                      </c:pt>
                      <c:pt idx="123003">
                        <c:v>7.3326479999999998</c:v>
                      </c:pt>
                      <c:pt idx="123004">
                        <c:v>7.3278150000000002</c:v>
                      </c:pt>
                      <c:pt idx="123005">
                        <c:v>7.3229819999999997</c:v>
                      </c:pt>
                      <c:pt idx="123006">
                        <c:v>7.3181479999999999</c:v>
                      </c:pt>
                      <c:pt idx="123007">
                        <c:v>7.3133150000000002</c:v>
                      </c:pt>
                      <c:pt idx="123008">
                        <c:v>7.3084819999999997</c:v>
                      </c:pt>
                      <c:pt idx="123009">
                        <c:v>7.3036479999999999</c:v>
                      </c:pt>
                      <c:pt idx="123010">
                        <c:v>7.2988150000000003</c:v>
                      </c:pt>
                      <c:pt idx="123011">
                        <c:v>7.2939819999999997</c:v>
                      </c:pt>
                      <c:pt idx="123012">
                        <c:v>7.289148</c:v>
                      </c:pt>
                      <c:pt idx="123013">
                        <c:v>7.2843150000000003</c:v>
                      </c:pt>
                      <c:pt idx="123014">
                        <c:v>7.2794819999999998</c:v>
                      </c:pt>
                      <c:pt idx="123015">
                        <c:v>7.274648</c:v>
                      </c:pt>
                      <c:pt idx="123016">
                        <c:v>7.2698150000000004</c:v>
                      </c:pt>
                      <c:pt idx="123017">
                        <c:v>7.2649819999999998</c:v>
                      </c:pt>
                      <c:pt idx="123018">
                        <c:v>7.2601490000000002</c:v>
                      </c:pt>
                      <c:pt idx="123019">
                        <c:v>7.2553150000000004</c:v>
                      </c:pt>
                      <c:pt idx="123020">
                        <c:v>7.2504819999999999</c:v>
                      </c:pt>
                      <c:pt idx="123021">
                        <c:v>7.2456480000000001</c:v>
                      </c:pt>
                      <c:pt idx="123022">
                        <c:v>7.2408149999999996</c:v>
                      </c:pt>
                      <c:pt idx="123023">
                        <c:v>7.2359809999999998</c:v>
                      </c:pt>
                      <c:pt idx="123024">
                        <c:v>7.2311480000000001</c:v>
                      </c:pt>
                      <c:pt idx="123025">
                        <c:v>7.2263149999999996</c:v>
                      </c:pt>
                      <c:pt idx="123026">
                        <c:v>7.221482</c:v>
                      </c:pt>
                      <c:pt idx="123027">
                        <c:v>7.2166480000000002</c:v>
                      </c:pt>
                      <c:pt idx="123028">
                        <c:v>7.2118149999999996</c:v>
                      </c:pt>
                      <c:pt idx="123029">
                        <c:v>7.206982</c:v>
                      </c:pt>
                      <c:pt idx="123030">
                        <c:v>7.2021480000000002</c:v>
                      </c:pt>
                      <c:pt idx="123031">
                        <c:v>7.1973149999999997</c:v>
                      </c:pt>
                      <c:pt idx="123032">
                        <c:v>7.192482</c:v>
                      </c:pt>
                      <c:pt idx="123033">
                        <c:v>7.1876480000000003</c:v>
                      </c:pt>
                      <c:pt idx="123034">
                        <c:v>7.1828149999999997</c:v>
                      </c:pt>
                      <c:pt idx="123035">
                        <c:v>7.1779820000000001</c:v>
                      </c:pt>
                      <c:pt idx="123036">
                        <c:v>7.1731480000000003</c:v>
                      </c:pt>
                      <c:pt idx="123037">
                        <c:v>7.1683149999999998</c:v>
                      </c:pt>
                      <c:pt idx="123038">
                        <c:v>7.1634820000000001</c:v>
                      </c:pt>
                      <c:pt idx="123039">
                        <c:v>7.1586480000000003</c:v>
                      </c:pt>
                      <c:pt idx="123040">
                        <c:v>7.1538149999999998</c:v>
                      </c:pt>
                      <c:pt idx="123041">
                        <c:v>7.1489820000000002</c:v>
                      </c:pt>
                      <c:pt idx="123042">
                        <c:v>7.1441480000000004</c:v>
                      </c:pt>
                      <c:pt idx="123043">
                        <c:v>7.1393149999999999</c:v>
                      </c:pt>
                      <c:pt idx="123044">
                        <c:v>7.1344810000000001</c:v>
                      </c:pt>
                      <c:pt idx="123045">
                        <c:v>7.1296480000000004</c:v>
                      </c:pt>
                      <c:pt idx="123046">
                        <c:v>7.1248149999999999</c:v>
                      </c:pt>
                      <c:pt idx="123047">
                        <c:v>7.1199820000000003</c:v>
                      </c:pt>
                      <c:pt idx="123048">
                        <c:v>7.1151489999999997</c:v>
                      </c:pt>
                      <c:pt idx="123049">
                        <c:v>7.1103149999999999</c:v>
                      </c:pt>
                      <c:pt idx="123050">
                        <c:v>7.1054820000000003</c:v>
                      </c:pt>
                      <c:pt idx="123051">
                        <c:v>7.1006479999999996</c:v>
                      </c:pt>
                      <c:pt idx="123052">
                        <c:v>7.095815</c:v>
                      </c:pt>
                      <c:pt idx="123053">
                        <c:v>7.0909810000000002</c:v>
                      </c:pt>
                      <c:pt idx="123054">
                        <c:v>7.0861479999999997</c:v>
                      </c:pt>
                      <c:pt idx="123055">
                        <c:v>7.081315</c:v>
                      </c:pt>
                      <c:pt idx="123056">
                        <c:v>7.0764820000000004</c:v>
                      </c:pt>
                      <c:pt idx="123057">
                        <c:v>7.0716479999999997</c:v>
                      </c:pt>
                      <c:pt idx="123058">
                        <c:v>7.0668150000000001</c:v>
                      </c:pt>
                      <c:pt idx="123059">
                        <c:v>7.0619820000000004</c:v>
                      </c:pt>
                      <c:pt idx="123060">
                        <c:v>7.0571479999999998</c:v>
                      </c:pt>
                      <c:pt idx="123061">
                        <c:v>7.0523150000000001</c:v>
                      </c:pt>
                      <c:pt idx="123062">
                        <c:v>7.0474819999999996</c:v>
                      </c:pt>
                      <c:pt idx="123063">
                        <c:v>7.0426479999999998</c:v>
                      </c:pt>
                      <c:pt idx="123064">
                        <c:v>7.0378150000000002</c:v>
                      </c:pt>
                      <c:pt idx="123065">
                        <c:v>7.0329819999999996</c:v>
                      </c:pt>
                      <c:pt idx="123066">
                        <c:v>7.0281479999999998</c:v>
                      </c:pt>
                      <c:pt idx="123067">
                        <c:v>7.0233150000000002</c:v>
                      </c:pt>
                      <c:pt idx="123068">
                        <c:v>7.0184819999999997</c:v>
                      </c:pt>
                      <c:pt idx="123069">
                        <c:v>7.013649</c:v>
                      </c:pt>
                      <c:pt idx="123070">
                        <c:v>7.0088150000000002</c:v>
                      </c:pt>
                      <c:pt idx="123071">
                        <c:v>7.0039819999999997</c:v>
                      </c:pt>
                      <c:pt idx="123072">
                        <c:v>6.9991479999999999</c:v>
                      </c:pt>
                      <c:pt idx="123073">
                        <c:v>6.9943150000000003</c:v>
                      </c:pt>
                      <c:pt idx="123074">
                        <c:v>6.9894809999999996</c:v>
                      </c:pt>
                      <c:pt idx="123075">
                        <c:v>6.984648</c:v>
                      </c:pt>
                      <c:pt idx="123076">
                        <c:v>6.9798150000000003</c:v>
                      </c:pt>
                      <c:pt idx="123077">
                        <c:v>6.9749819999999998</c:v>
                      </c:pt>
                      <c:pt idx="123078">
                        <c:v>6.970148</c:v>
                      </c:pt>
                      <c:pt idx="123079">
                        <c:v>6.9653150000000004</c:v>
                      </c:pt>
                      <c:pt idx="123080">
                        <c:v>6.9604819999999998</c:v>
                      </c:pt>
                      <c:pt idx="123081">
                        <c:v>6.9556480000000001</c:v>
                      </c:pt>
                      <c:pt idx="123082">
                        <c:v>6.9508150000000004</c:v>
                      </c:pt>
                      <c:pt idx="123083">
                        <c:v>6.9459819999999999</c:v>
                      </c:pt>
                      <c:pt idx="123084">
                        <c:v>6.9411480000000001</c:v>
                      </c:pt>
                      <c:pt idx="123085">
                        <c:v>6.9363149999999996</c:v>
                      </c:pt>
                      <c:pt idx="123086">
                        <c:v>6.9314819999999999</c:v>
                      </c:pt>
                      <c:pt idx="123087">
                        <c:v>6.9266480000000001</c:v>
                      </c:pt>
                      <c:pt idx="123088">
                        <c:v>6.9218149999999996</c:v>
                      </c:pt>
                      <c:pt idx="123089">
                        <c:v>6.916982</c:v>
                      </c:pt>
                      <c:pt idx="123090">
                        <c:v>6.9121480000000002</c:v>
                      </c:pt>
                      <c:pt idx="123091">
                        <c:v>6.9073149999999996</c:v>
                      </c:pt>
                      <c:pt idx="123092">
                        <c:v>6.902482</c:v>
                      </c:pt>
                      <c:pt idx="123093">
                        <c:v>6.8976480000000002</c:v>
                      </c:pt>
                      <c:pt idx="123094">
                        <c:v>6.8928149999999997</c:v>
                      </c:pt>
                      <c:pt idx="123095">
                        <c:v>6.887982</c:v>
                      </c:pt>
                      <c:pt idx="123096">
                        <c:v>6.8831480000000003</c:v>
                      </c:pt>
                      <c:pt idx="123097">
                        <c:v>6.8783149999999997</c:v>
                      </c:pt>
                      <c:pt idx="123098">
                        <c:v>6.8734820000000001</c:v>
                      </c:pt>
                      <c:pt idx="123099">
                        <c:v>6.8686489999999996</c:v>
                      </c:pt>
                      <c:pt idx="123100">
                        <c:v>6.8638149999999998</c:v>
                      </c:pt>
                      <c:pt idx="123101">
                        <c:v>6.8589820000000001</c:v>
                      </c:pt>
                      <c:pt idx="123102">
                        <c:v>6.8541480000000004</c:v>
                      </c:pt>
                      <c:pt idx="123103">
                        <c:v>6.8493149999999998</c:v>
                      </c:pt>
                      <c:pt idx="123104">
                        <c:v>6.844481</c:v>
                      </c:pt>
                      <c:pt idx="123105">
                        <c:v>6.8396480000000004</c:v>
                      </c:pt>
                      <c:pt idx="123106">
                        <c:v>6.8348149999999999</c:v>
                      </c:pt>
                      <c:pt idx="123107">
                        <c:v>6.8299820000000002</c:v>
                      </c:pt>
                      <c:pt idx="123108">
                        <c:v>6.8251480000000004</c:v>
                      </c:pt>
                      <c:pt idx="123109">
                        <c:v>6.8203149999999999</c:v>
                      </c:pt>
                      <c:pt idx="123110">
                        <c:v>6.8154820000000003</c:v>
                      </c:pt>
                      <c:pt idx="123111">
                        <c:v>6.8106479999999996</c:v>
                      </c:pt>
                      <c:pt idx="123112">
                        <c:v>6.8058149999999999</c:v>
                      </c:pt>
                      <c:pt idx="123113">
                        <c:v>6.8009820000000003</c:v>
                      </c:pt>
                      <c:pt idx="123114">
                        <c:v>6.7961479999999996</c:v>
                      </c:pt>
                      <c:pt idx="123115">
                        <c:v>6.791315</c:v>
                      </c:pt>
                      <c:pt idx="123116">
                        <c:v>6.7864820000000003</c:v>
                      </c:pt>
                      <c:pt idx="123117">
                        <c:v>6.7816479999999997</c:v>
                      </c:pt>
                      <c:pt idx="123118">
                        <c:v>6.776815</c:v>
                      </c:pt>
                      <c:pt idx="123119">
                        <c:v>6.7719820000000004</c:v>
                      </c:pt>
                      <c:pt idx="123120">
                        <c:v>6.7671479999999997</c:v>
                      </c:pt>
                      <c:pt idx="123121">
                        <c:v>6.7623150000000001</c:v>
                      </c:pt>
                      <c:pt idx="123122">
                        <c:v>6.7574820000000004</c:v>
                      </c:pt>
                      <c:pt idx="123123">
                        <c:v>6.7526479999999998</c:v>
                      </c:pt>
                      <c:pt idx="123124">
                        <c:v>6.7478150000000001</c:v>
                      </c:pt>
                      <c:pt idx="123125">
                        <c:v>6.7429810000000003</c:v>
                      </c:pt>
                      <c:pt idx="123126">
                        <c:v>6.7381479999999998</c:v>
                      </c:pt>
                      <c:pt idx="123127">
                        <c:v>6.7333150000000002</c:v>
                      </c:pt>
                      <c:pt idx="123128">
                        <c:v>6.7284819999999996</c:v>
                      </c:pt>
                      <c:pt idx="123129">
                        <c:v>6.723649</c:v>
                      </c:pt>
                      <c:pt idx="123130">
                        <c:v>6.7188150000000002</c:v>
                      </c:pt>
                      <c:pt idx="123131">
                        <c:v>6.7139819999999997</c:v>
                      </c:pt>
                      <c:pt idx="123132">
                        <c:v>6.7091479999999999</c:v>
                      </c:pt>
                      <c:pt idx="123133">
                        <c:v>6.7043150000000002</c:v>
                      </c:pt>
                      <c:pt idx="123134">
                        <c:v>6.6994809999999996</c:v>
                      </c:pt>
                      <c:pt idx="123135">
                        <c:v>6.6946479999999999</c:v>
                      </c:pt>
                      <c:pt idx="123136">
                        <c:v>6.6898150000000003</c:v>
                      </c:pt>
                      <c:pt idx="123137">
                        <c:v>6.6849819999999998</c:v>
                      </c:pt>
                      <c:pt idx="123138">
                        <c:v>6.680148</c:v>
                      </c:pt>
                      <c:pt idx="123139">
                        <c:v>6.6753150000000003</c:v>
                      </c:pt>
                      <c:pt idx="123140">
                        <c:v>6.6704819999999998</c:v>
                      </c:pt>
                      <c:pt idx="123141">
                        <c:v>6.665648</c:v>
                      </c:pt>
                      <c:pt idx="123142">
                        <c:v>6.6608150000000004</c:v>
                      </c:pt>
                      <c:pt idx="123143">
                        <c:v>6.6559819999999998</c:v>
                      </c:pt>
                      <c:pt idx="123144">
                        <c:v>6.6511480000000001</c:v>
                      </c:pt>
                      <c:pt idx="123145">
                        <c:v>6.6463150000000004</c:v>
                      </c:pt>
                      <c:pt idx="123146">
                        <c:v>6.6414819999999999</c:v>
                      </c:pt>
                      <c:pt idx="123147">
                        <c:v>6.6366480000000001</c:v>
                      </c:pt>
                      <c:pt idx="123148">
                        <c:v>6.6318149999999996</c:v>
                      </c:pt>
                      <c:pt idx="123149">
                        <c:v>6.6269819999999999</c:v>
                      </c:pt>
                      <c:pt idx="123150">
                        <c:v>6.6221490000000003</c:v>
                      </c:pt>
                      <c:pt idx="123151">
                        <c:v>6.6173149999999996</c:v>
                      </c:pt>
                      <c:pt idx="123152">
                        <c:v>6.612482</c:v>
                      </c:pt>
                      <c:pt idx="123153">
                        <c:v>6.6076480000000002</c:v>
                      </c:pt>
                      <c:pt idx="123154">
                        <c:v>6.6028149999999997</c:v>
                      </c:pt>
                      <c:pt idx="123155">
                        <c:v>6.5979809999999999</c:v>
                      </c:pt>
                      <c:pt idx="123156">
                        <c:v>6.5931480000000002</c:v>
                      </c:pt>
                      <c:pt idx="123157">
                        <c:v>6.5883149999999997</c:v>
                      </c:pt>
                      <c:pt idx="123158">
                        <c:v>6.5834820000000001</c:v>
                      </c:pt>
                      <c:pt idx="123159">
                        <c:v>6.5786480000000003</c:v>
                      </c:pt>
                      <c:pt idx="123160">
                        <c:v>6.5738149999999997</c:v>
                      </c:pt>
                      <c:pt idx="123161">
                        <c:v>6.5689820000000001</c:v>
                      </c:pt>
                      <c:pt idx="123162">
                        <c:v>6.5641480000000003</c:v>
                      </c:pt>
                      <c:pt idx="123163">
                        <c:v>6.5593149999999998</c:v>
                      </c:pt>
                      <c:pt idx="123164">
                        <c:v>6.5544820000000001</c:v>
                      </c:pt>
                      <c:pt idx="123165">
                        <c:v>6.5496480000000004</c:v>
                      </c:pt>
                      <c:pt idx="123166">
                        <c:v>6.5448149999999998</c:v>
                      </c:pt>
                      <c:pt idx="123167">
                        <c:v>6.5399820000000002</c:v>
                      </c:pt>
                      <c:pt idx="123168">
                        <c:v>6.5351480000000004</c:v>
                      </c:pt>
                      <c:pt idx="123169">
                        <c:v>6.5303149999999999</c:v>
                      </c:pt>
                      <c:pt idx="123170">
                        <c:v>6.5254820000000002</c:v>
                      </c:pt>
                      <c:pt idx="123171">
                        <c:v>6.5206480000000004</c:v>
                      </c:pt>
                      <c:pt idx="123172">
                        <c:v>6.5158149999999999</c:v>
                      </c:pt>
                      <c:pt idx="123173">
                        <c:v>6.5109820000000003</c:v>
                      </c:pt>
                      <c:pt idx="123174">
                        <c:v>6.5061479999999996</c:v>
                      </c:pt>
                      <c:pt idx="123175">
                        <c:v>6.501315</c:v>
                      </c:pt>
                      <c:pt idx="123176">
                        <c:v>6.4964820000000003</c:v>
                      </c:pt>
                      <c:pt idx="123177">
                        <c:v>6.4916479999999996</c:v>
                      </c:pt>
                      <c:pt idx="123178">
                        <c:v>6.486815</c:v>
                      </c:pt>
                      <c:pt idx="123179">
                        <c:v>6.4819820000000004</c:v>
                      </c:pt>
                      <c:pt idx="123180">
                        <c:v>6.4771489999999998</c:v>
                      </c:pt>
                      <c:pt idx="123181">
                        <c:v>6.472315</c:v>
                      </c:pt>
                      <c:pt idx="123182">
                        <c:v>6.4674820000000004</c:v>
                      </c:pt>
                      <c:pt idx="123183">
                        <c:v>6.4626479999999997</c:v>
                      </c:pt>
                      <c:pt idx="123184">
                        <c:v>6.4578150000000001</c:v>
                      </c:pt>
                      <c:pt idx="123185">
                        <c:v>6.4529810000000003</c:v>
                      </c:pt>
                      <c:pt idx="123186">
                        <c:v>6.4481479999999998</c:v>
                      </c:pt>
                      <c:pt idx="123187">
                        <c:v>6.4433150000000001</c:v>
                      </c:pt>
                      <c:pt idx="123188">
                        <c:v>6.4384819999999996</c:v>
                      </c:pt>
                      <c:pt idx="123189">
                        <c:v>6.4336479999999998</c:v>
                      </c:pt>
                      <c:pt idx="123190">
                        <c:v>6.4288150000000002</c:v>
                      </c:pt>
                      <c:pt idx="123191">
                        <c:v>6.4239819999999996</c:v>
                      </c:pt>
                      <c:pt idx="123192">
                        <c:v>6.4191479999999999</c:v>
                      </c:pt>
                      <c:pt idx="123193">
                        <c:v>6.4143150000000002</c:v>
                      </c:pt>
                      <c:pt idx="123194">
                        <c:v>6.4094819999999997</c:v>
                      </c:pt>
                      <c:pt idx="123195">
                        <c:v>6.4046479999999999</c:v>
                      </c:pt>
                      <c:pt idx="123196">
                        <c:v>6.3998150000000003</c:v>
                      </c:pt>
                      <c:pt idx="123197">
                        <c:v>6.3949819999999997</c:v>
                      </c:pt>
                      <c:pt idx="123198">
                        <c:v>6.3901479999999999</c:v>
                      </c:pt>
                      <c:pt idx="123199">
                        <c:v>6.3853150000000003</c:v>
                      </c:pt>
                      <c:pt idx="123200">
                        <c:v>6.3804819999999998</c:v>
                      </c:pt>
                      <c:pt idx="123201">
                        <c:v>6.375648</c:v>
                      </c:pt>
                      <c:pt idx="123202">
                        <c:v>6.3708150000000003</c:v>
                      </c:pt>
                      <c:pt idx="123203">
                        <c:v>6.3659819999999998</c:v>
                      </c:pt>
                      <c:pt idx="123204">
                        <c:v>6.361148</c:v>
                      </c:pt>
                      <c:pt idx="123205">
                        <c:v>6.3563150000000004</c:v>
                      </c:pt>
                      <c:pt idx="123206">
                        <c:v>6.3514809999999997</c:v>
                      </c:pt>
                      <c:pt idx="123207">
                        <c:v>6.3466480000000001</c:v>
                      </c:pt>
                      <c:pt idx="123208">
                        <c:v>6.3418150000000004</c:v>
                      </c:pt>
                      <c:pt idx="123209">
                        <c:v>6.3369819999999999</c:v>
                      </c:pt>
                      <c:pt idx="123210">
                        <c:v>6.3321490000000002</c:v>
                      </c:pt>
                      <c:pt idx="123211">
                        <c:v>6.3273149999999996</c:v>
                      </c:pt>
                      <c:pt idx="123212">
                        <c:v>6.3224819999999999</c:v>
                      </c:pt>
                      <c:pt idx="123213">
                        <c:v>6.3176480000000002</c:v>
                      </c:pt>
                      <c:pt idx="123214">
                        <c:v>6.3128149999999996</c:v>
                      </c:pt>
                      <c:pt idx="123215">
                        <c:v>6.3079809999999998</c:v>
                      </c:pt>
                      <c:pt idx="123216">
                        <c:v>6.3031480000000002</c:v>
                      </c:pt>
                      <c:pt idx="123217">
                        <c:v>6.2983149999999997</c:v>
                      </c:pt>
                      <c:pt idx="123218">
                        <c:v>6.293482</c:v>
                      </c:pt>
                      <c:pt idx="123219">
                        <c:v>6.2886480000000002</c:v>
                      </c:pt>
                      <c:pt idx="123220">
                        <c:v>6.2838149999999997</c:v>
                      </c:pt>
                      <c:pt idx="123221">
                        <c:v>6.2789820000000001</c:v>
                      </c:pt>
                      <c:pt idx="123222">
                        <c:v>6.2741480000000003</c:v>
                      </c:pt>
                      <c:pt idx="123223">
                        <c:v>6.2693149999999997</c:v>
                      </c:pt>
                      <c:pt idx="123224">
                        <c:v>6.2644820000000001</c:v>
                      </c:pt>
                      <c:pt idx="123225">
                        <c:v>6.2596480000000003</c:v>
                      </c:pt>
                      <c:pt idx="123226">
                        <c:v>6.2548149999999998</c:v>
                      </c:pt>
                      <c:pt idx="123227">
                        <c:v>6.2499820000000001</c:v>
                      </c:pt>
                      <c:pt idx="123228">
                        <c:v>6.2451480000000004</c:v>
                      </c:pt>
                      <c:pt idx="123229">
                        <c:v>6.2403149999999998</c:v>
                      </c:pt>
                      <c:pt idx="123230">
                        <c:v>6.2354820000000002</c:v>
                      </c:pt>
                      <c:pt idx="123231">
                        <c:v>6.2306489999999997</c:v>
                      </c:pt>
                      <c:pt idx="123232">
                        <c:v>6.2258149999999999</c:v>
                      </c:pt>
                      <c:pt idx="123233">
                        <c:v>6.2209820000000002</c:v>
                      </c:pt>
                      <c:pt idx="123234">
                        <c:v>6.2161479999999996</c:v>
                      </c:pt>
                      <c:pt idx="123235">
                        <c:v>6.2113149999999999</c:v>
                      </c:pt>
                      <c:pt idx="123236">
                        <c:v>6.2064810000000001</c:v>
                      </c:pt>
                      <c:pt idx="123237">
                        <c:v>6.2016479999999996</c:v>
                      </c:pt>
                      <c:pt idx="123238">
                        <c:v>6.196815</c:v>
                      </c:pt>
                      <c:pt idx="123239">
                        <c:v>6.1919820000000003</c:v>
                      </c:pt>
                      <c:pt idx="123240">
                        <c:v>6.1871479999999996</c:v>
                      </c:pt>
                      <c:pt idx="123241">
                        <c:v>6.182315</c:v>
                      </c:pt>
                      <c:pt idx="123242">
                        <c:v>6.1774820000000004</c:v>
                      </c:pt>
                      <c:pt idx="123243">
                        <c:v>6.1726479999999997</c:v>
                      </c:pt>
                      <c:pt idx="123244">
                        <c:v>6.167815</c:v>
                      </c:pt>
                      <c:pt idx="123245">
                        <c:v>6.1629820000000004</c:v>
                      </c:pt>
                      <c:pt idx="123246">
                        <c:v>6.1581479999999997</c:v>
                      </c:pt>
                      <c:pt idx="123247">
                        <c:v>6.1533150000000001</c:v>
                      </c:pt>
                      <c:pt idx="123248">
                        <c:v>6.1484819999999996</c:v>
                      </c:pt>
                      <c:pt idx="123249">
                        <c:v>6.1436479999999998</c:v>
                      </c:pt>
                      <c:pt idx="123250">
                        <c:v>6.1388150000000001</c:v>
                      </c:pt>
                      <c:pt idx="123251">
                        <c:v>6.1339819999999996</c:v>
                      </c:pt>
                      <c:pt idx="123252">
                        <c:v>6.1291479999999998</c:v>
                      </c:pt>
                      <c:pt idx="123253">
                        <c:v>6.1243150000000002</c:v>
                      </c:pt>
                      <c:pt idx="123254">
                        <c:v>6.1194819999999996</c:v>
                      </c:pt>
                      <c:pt idx="123255">
                        <c:v>6.1146479999999999</c:v>
                      </c:pt>
                      <c:pt idx="123256">
                        <c:v>6.1098150000000002</c:v>
                      </c:pt>
                      <c:pt idx="123257">
                        <c:v>6.1049810000000004</c:v>
                      </c:pt>
                      <c:pt idx="123258">
                        <c:v>6.1001479999999999</c:v>
                      </c:pt>
                      <c:pt idx="123259">
                        <c:v>6.0953150000000003</c:v>
                      </c:pt>
                      <c:pt idx="123260">
                        <c:v>6.0904819999999997</c:v>
                      </c:pt>
                      <c:pt idx="123261">
                        <c:v>6.0856490000000001</c:v>
                      </c:pt>
                      <c:pt idx="123262">
                        <c:v>6.0808150000000003</c:v>
                      </c:pt>
                      <c:pt idx="123263">
                        <c:v>6.0759819999999998</c:v>
                      </c:pt>
                      <c:pt idx="123264">
                        <c:v>6.071148</c:v>
                      </c:pt>
                      <c:pt idx="123265">
                        <c:v>6.0663150000000003</c:v>
                      </c:pt>
                      <c:pt idx="123266">
                        <c:v>6.0614809999999997</c:v>
                      </c:pt>
                      <c:pt idx="123267">
                        <c:v>6.056648</c:v>
                      </c:pt>
                      <c:pt idx="123268">
                        <c:v>6.0518150000000004</c:v>
                      </c:pt>
                      <c:pt idx="123269">
                        <c:v>6.0469819999999999</c:v>
                      </c:pt>
                      <c:pt idx="123270">
                        <c:v>6.0421480000000001</c:v>
                      </c:pt>
                      <c:pt idx="123271">
                        <c:v>6.0373150000000004</c:v>
                      </c:pt>
                      <c:pt idx="123272">
                        <c:v>6.0324819999999999</c:v>
                      </c:pt>
                      <c:pt idx="123273">
                        <c:v>6.0276480000000001</c:v>
                      </c:pt>
                      <c:pt idx="123274">
                        <c:v>6.0228149999999996</c:v>
                      </c:pt>
                      <c:pt idx="123275">
                        <c:v>6.0179819999999999</c:v>
                      </c:pt>
                      <c:pt idx="123276">
                        <c:v>6.0131480000000002</c:v>
                      </c:pt>
                      <c:pt idx="123277">
                        <c:v>6.0083149999999996</c:v>
                      </c:pt>
                      <c:pt idx="123278">
                        <c:v>6.003482</c:v>
                      </c:pt>
                      <c:pt idx="123279">
                        <c:v>5.9986480000000002</c:v>
                      </c:pt>
                      <c:pt idx="123280">
                        <c:v>5.9938149999999997</c:v>
                      </c:pt>
                      <c:pt idx="123281">
                        <c:v>5.988982</c:v>
                      </c:pt>
                      <c:pt idx="123282">
                        <c:v>5.9841490000000004</c:v>
                      </c:pt>
                      <c:pt idx="123283">
                        <c:v>5.9793149999999997</c:v>
                      </c:pt>
                      <c:pt idx="123284">
                        <c:v>5.9744820000000001</c:v>
                      </c:pt>
                      <c:pt idx="123285">
                        <c:v>5.9696480000000003</c:v>
                      </c:pt>
                      <c:pt idx="123286">
                        <c:v>5.9648149999999998</c:v>
                      </c:pt>
                      <c:pt idx="123287">
                        <c:v>5.959981</c:v>
                      </c:pt>
                      <c:pt idx="123288">
                        <c:v>5.9551480000000003</c:v>
                      </c:pt>
                      <c:pt idx="123289">
                        <c:v>5.9503149999999998</c:v>
                      </c:pt>
                      <c:pt idx="123290">
                        <c:v>5.9454820000000002</c:v>
                      </c:pt>
                      <c:pt idx="123291">
                        <c:v>5.9406489999999996</c:v>
                      </c:pt>
                      <c:pt idx="123292">
                        <c:v>5.9358149999999998</c:v>
                      </c:pt>
                      <c:pt idx="123293">
                        <c:v>5.9309820000000002</c:v>
                      </c:pt>
                      <c:pt idx="123294">
                        <c:v>5.9261480000000004</c:v>
                      </c:pt>
                      <c:pt idx="123295">
                        <c:v>5.9213149999999999</c:v>
                      </c:pt>
                      <c:pt idx="123296">
                        <c:v>5.9164810000000001</c:v>
                      </c:pt>
                      <c:pt idx="123297">
                        <c:v>5.9116479999999996</c:v>
                      </c:pt>
                      <c:pt idx="123298">
                        <c:v>5.9068149999999999</c:v>
                      </c:pt>
                      <c:pt idx="123299">
                        <c:v>5.9019820000000003</c:v>
                      </c:pt>
                      <c:pt idx="123300">
                        <c:v>5.8971479999999996</c:v>
                      </c:pt>
                      <c:pt idx="123301">
                        <c:v>5.892315</c:v>
                      </c:pt>
                      <c:pt idx="123302">
                        <c:v>5.8874820000000003</c:v>
                      </c:pt>
                      <c:pt idx="123303">
                        <c:v>5.8826479999999997</c:v>
                      </c:pt>
                      <c:pt idx="123304">
                        <c:v>5.877815</c:v>
                      </c:pt>
                      <c:pt idx="123305">
                        <c:v>5.8729820000000004</c:v>
                      </c:pt>
                      <c:pt idx="123306">
                        <c:v>5.8681479999999997</c:v>
                      </c:pt>
                      <c:pt idx="123307">
                        <c:v>5.8633150000000001</c:v>
                      </c:pt>
                      <c:pt idx="123308">
                        <c:v>5.8584820000000004</c:v>
                      </c:pt>
                      <c:pt idx="123309">
                        <c:v>5.8536479999999997</c:v>
                      </c:pt>
                      <c:pt idx="123310">
                        <c:v>5.8488150000000001</c:v>
                      </c:pt>
                      <c:pt idx="123311">
                        <c:v>5.8439819999999996</c:v>
                      </c:pt>
                      <c:pt idx="123312">
                        <c:v>5.8391489999999999</c:v>
                      </c:pt>
                      <c:pt idx="123313">
                        <c:v>5.8343150000000001</c:v>
                      </c:pt>
                      <c:pt idx="123314">
                        <c:v>5.8294819999999996</c:v>
                      </c:pt>
                      <c:pt idx="123315">
                        <c:v>5.8246479999999998</c:v>
                      </c:pt>
                      <c:pt idx="123316">
                        <c:v>5.8198150000000002</c:v>
                      </c:pt>
                      <c:pt idx="123317">
                        <c:v>5.8149810000000004</c:v>
                      </c:pt>
                      <c:pt idx="123318">
                        <c:v>5.8101479999999999</c:v>
                      </c:pt>
                      <c:pt idx="123319">
                        <c:v>5.8053150000000002</c:v>
                      </c:pt>
                      <c:pt idx="123320">
                        <c:v>5.8004819999999997</c:v>
                      </c:pt>
                      <c:pt idx="123321">
                        <c:v>5.7956479999999999</c:v>
                      </c:pt>
                      <c:pt idx="123322">
                        <c:v>5.7908150000000003</c:v>
                      </c:pt>
                      <c:pt idx="123323">
                        <c:v>5.7859819999999997</c:v>
                      </c:pt>
                      <c:pt idx="123324">
                        <c:v>5.781148</c:v>
                      </c:pt>
                      <c:pt idx="123325">
                        <c:v>5.7763150000000003</c:v>
                      </c:pt>
                      <c:pt idx="123326">
                        <c:v>5.7714819999999998</c:v>
                      </c:pt>
                      <c:pt idx="123327">
                        <c:v>5.766648</c:v>
                      </c:pt>
                      <c:pt idx="123328">
                        <c:v>5.7618150000000004</c:v>
                      </c:pt>
                      <c:pt idx="123329">
                        <c:v>5.7569819999999998</c:v>
                      </c:pt>
                      <c:pt idx="123330">
                        <c:v>5.752148</c:v>
                      </c:pt>
                      <c:pt idx="123331">
                        <c:v>5.7473150000000004</c:v>
                      </c:pt>
                      <c:pt idx="123332">
                        <c:v>5.7424819999999999</c:v>
                      </c:pt>
                      <c:pt idx="123333">
                        <c:v>5.7376480000000001</c:v>
                      </c:pt>
                      <c:pt idx="123334">
                        <c:v>5.7328150000000004</c:v>
                      </c:pt>
                      <c:pt idx="123335">
                        <c:v>5.7279819999999999</c:v>
                      </c:pt>
                      <c:pt idx="123336">
                        <c:v>5.7231480000000001</c:v>
                      </c:pt>
                      <c:pt idx="123337">
                        <c:v>5.7183149999999996</c:v>
                      </c:pt>
                      <c:pt idx="123338">
                        <c:v>5.7134809999999998</c:v>
                      </c:pt>
                      <c:pt idx="123339">
                        <c:v>5.7086480000000002</c:v>
                      </c:pt>
                      <c:pt idx="123340">
                        <c:v>5.7038149999999996</c:v>
                      </c:pt>
                      <c:pt idx="123341">
                        <c:v>5.698982</c:v>
                      </c:pt>
                      <c:pt idx="123342">
                        <c:v>5.6941490000000003</c:v>
                      </c:pt>
                      <c:pt idx="123343">
                        <c:v>5.6893149999999997</c:v>
                      </c:pt>
                      <c:pt idx="123344">
                        <c:v>5.684482</c:v>
                      </c:pt>
                      <c:pt idx="123345">
                        <c:v>5.6796480000000003</c:v>
                      </c:pt>
                      <c:pt idx="123346">
                        <c:v>5.6748149999999997</c:v>
                      </c:pt>
                      <c:pt idx="123347">
                        <c:v>5.6699809999999999</c:v>
                      </c:pt>
                      <c:pt idx="123348">
                        <c:v>5.6651480000000003</c:v>
                      </c:pt>
                      <c:pt idx="123349">
                        <c:v>5.6603149999999998</c:v>
                      </c:pt>
                      <c:pt idx="123350">
                        <c:v>5.6554820000000001</c:v>
                      </c:pt>
                      <c:pt idx="123351">
                        <c:v>5.6506480000000003</c:v>
                      </c:pt>
                      <c:pt idx="123352">
                        <c:v>5.6458149999999998</c:v>
                      </c:pt>
                      <c:pt idx="123353">
                        <c:v>5.6409820000000002</c:v>
                      </c:pt>
                      <c:pt idx="123354">
                        <c:v>5.6361480000000004</c:v>
                      </c:pt>
                      <c:pt idx="123355">
                        <c:v>5.6313149999999998</c:v>
                      </c:pt>
                      <c:pt idx="123356">
                        <c:v>5.6264820000000002</c:v>
                      </c:pt>
                      <c:pt idx="123357">
                        <c:v>5.6216480000000004</c:v>
                      </c:pt>
                      <c:pt idx="123358">
                        <c:v>5.6168149999999999</c:v>
                      </c:pt>
                      <c:pt idx="123359">
                        <c:v>5.6119820000000002</c:v>
                      </c:pt>
                      <c:pt idx="123360">
                        <c:v>5.6071479999999996</c:v>
                      </c:pt>
                      <c:pt idx="123361">
                        <c:v>5.6023149999999999</c:v>
                      </c:pt>
                      <c:pt idx="123362">
                        <c:v>5.5974820000000003</c:v>
                      </c:pt>
                      <c:pt idx="123363">
                        <c:v>5.5926489999999998</c:v>
                      </c:pt>
                      <c:pt idx="123364">
                        <c:v>5.587815</c:v>
                      </c:pt>
                      <c:pt idx="123365">
                        <c:v>5.5829820000000003</c:v>
                      </c:pt>
                      <c:pt idx="123366">
                        <c:v>5.5781479999999997</c:v>
                      </c:pt>
                      <c:pt idx="123367">
                        <c:v>5.573315</c:v>
                      </c:pt>
                      <c:pt idx="123368">
                        <c:v>5.5684810000000002</c:v>
                      </c:pt>
                      <c:pt idx="123369">
                        <c:v>5.5636479999999997</c:v>
                      </c:pt>
                      <c:pt idx="123370">
                        <c:v>5.5588150000000001</c:v>
                      </c:pt>
                      <c:pt idx="123371">
                        <c:v>5.5539820000000004</c:v>
                      </c:pt>
                      <c:pt idx="123372">
                        <c:v>5.5491489999999999</c:v>
                      </c:pt>
                      <c:pt idx="123373">
                        <c:v>5.5443150000000001</c:v>
                      </c:pt>
                      <c:pt idx="123374">
                        <c:v>5.5394819999999996</c:v>
                      </c:pt>
                      <c:pt idx="123375">
                        <c:v>5.5346479999999998</c:v>
                      </c:pt>
                      <c:pt idx="123376">
                        <c:v>5.5298150000000001</c:v>
                      </c:pt>
                      <c:pt idx="123377">
                        <c:v>5.5249810000000004</c:v>
                      </c:pt>
                      <c:pt idx="123378">
                        <c:v>5.5201479999999998</c:v>
                      </c:pt>
                      <c:pt idx="123379">
                        <c:v>5.5153150000000002</c:v>
                      </c:pt>
                      <c:pt idx="123380">
                        <c:v>5.5104819999999997</c:v>
                      </c:pt>
                      <c:pt idx="123381">
                        <c:v>5.5056479999999999</c:v>
                      </c:pt>
                      <c:pt idx="123382">
                        <c:v>5.5008150000000002</c:v>
                      </c:pt>
                      <c:pt idx="123383">
                        <c:v>5.4959819999999997</c:v>
                      </c:pt>
                      <c:pt idx="123384">
                        <c:v>5.4911479999999999</c:v>
                      </c:pt>
                      <c:pt idx="123385">
                        <c:v>5.4863150000000003</c:v>
                      </c:pt>
                      <c:pt idx="123386">
                        <c:v>5.4814819999999997</c:v>
                      </c:pt>
                      <c:pt idx="123387">
                        <c:v>5.476648</c:v>
                      </c:pt>
                      <c:pt idx="123388">
                        <c:v>5.4718150000000003</c:v>
                      </c:pt>
                      <c:pt idx="123389">
                        <c:v>5.4669819999999998</c:v>
                      </c:pt>
                      <c:pt idx="123390">
                        <c:v>5.462148</c:v>
                      </c:pt>
                      <c:pt idx="123391">
                        <c:v>5.4573150000000004</c:v>
                      </c:pt>
                      <c:pt idx="123392">
                        <c:v>5.4524819999999998</c:v>
                      </c:pt>
                      <c:pt idx="123393">
                        <c:v>5.4476490000000002</c:v>
                      </c:pt>
                      <c:pt idx="123394">
                        <c:v>5.4428150000000004</c:v>
                      </c:pt>
                      <c:pt idx="123395">
                        <c:v>5.4379819999999999</c:v>
                      </c:pt>
                      <c:pt idx="123396">
                        <c:v>5.4331480000000001</c:v>
                      </c:pt>
                      <c:pt idx="123397">
                        <c:v>5.4283149999999996</c:v>
                      </c:pt>
                      <c:pt idx="123398">
                        <c:v>5.4234809999999998</c:v>
                      </c:pt>
                      <c:pt idx="123399">
                        <c:v>5.4186480000000001</c:v>
                      </c:pt>
                      <c:pt idx="123400">
                        <c:v>5.4138149999999996</c:v>
                      </c:pt>
                      <c:pt idx="123401">
                        <c:v>5.408982</c:v>
                      </c:pt>
                      <c:pt idx="123402">
                        <c:v>5.4041480000000002</c:v>
                      </c:pt>
                      <c:pt idx="123403">
                        <c:v>5.3993149999999996</c:v>
                      </c:pt>
                      <c:pt idx="123404">
                        <c:v>5.394482</c:v>
                      </c:pt>
                      <c:pt idx="123405">
                        <c:v>5.3896480000000002</c:v>
                      </c:pt>
                      <c:pt idx="123406">
                        <c:v>5.3848149999999997</c:v>
                      </c:pt>
                      <c:pt idx="123407">
                        <c:v>5.379982</c:v>
                      </c:pt>
                      <c:pt idx="123408">
                        <c:v>5.3751480000000003</c:v>
                      </c:pt>
                      <c:pt idx="123409">
                        <c:v>5.3703149999999997</c:v>
                      </c:pt>
                      <c:pt idx="123410">
                        <c:v>5.3654820000000001</c:v>
                      </c:pt>
                      <c:pt idx="123411">
                        <c:v>5.3606480000000003</c:v>
                      </c:pt>
                      <c:pt idx="123412">
                        <c:v>5.3558149999999998</c:v>
                      </c:pt>
                      <c:pt idx="123413">
                        <c:v>5.3509820000000001</c:v>
                      </c:pt>
                      <c:pt idx="123414">
                        <c:v>5.3461480000000003</c:v>
                      </c:pt>
                      <c:pt idx="123415">
                        <c:v>5.3413149999999998</c:v>
                      </c:pt>
                      <c:pt idx="123416">
                        <c:v>5.3364820000000002</c:v>
                      </c:pt>
                      <c:pt idx="123417">
                        <c:v>5.3316480000000004</c:v>
                      </c:pt>
                      <c:pt idx="123418">
                        <c:v>5.3268149999999999</c:v>
                      </c:pt>
                      <c:pt idx="123419">
                        <c:v>5.3219810000000001</c:v>
                      </c:pt>
                      <c:pt idx="123420">
                        <c:v>5.3171480000000004</c:v>
                      </c:pt>
                      <c:pt idx="123421">
                        <c:v>5.3123149999999999</c:v>
                      </c:pt>
                      <c:pt idx="123422">
                        <c:v>5.3074820000000003</c:v>
                      </c:pt>
                      <c:pt idx="123423">
                        <c:v>5.3026489999999997</c:v>
                      </c:pt>
                      <c:pt idx="123424">
                        <c:v>5.2978149999999999</c:v>
                      </c:pt>
                      <c:pt idx="123425">
                        <c:v>5.2929820000000003</c:v>
                      </c:pt>
                      <c:pt idx="123426">
                        <c:v>5.2881479999999996</c:v>
                      </c:pt>
                      <c:pt idx="123427">
                        <c:v>5.283315</c:v>
                      </c:pt>
                      <c:pt idx="123428">
                        <c:v>5.2784810000000002</c:v>
                      </c:pt>
                      <c:pt idx="123429">
                        <c:v>5.2736479999999997</c:v>
                      </c:pt>
                      <c:pt idx="123430">
                        <c:v>5.268815</c:v>
                      </c:pt>
                      <c:pt idx="123431">
                        <c:v>5.2639820000000004</c:v>
                      </c:pt>
                      <c:pt idx="123432">
                        <c:v>5.2591479999999997</c:v>
                      </c:pt>
                      <c:pt idx="123433">
                        <c:v>5.2543150000000001</c:v>
                      </c:pt>
                      <c:pt idx="123434">
                        <c:v>5.2494820000000004</c:v>
                      </c:pt>
                      <c:pt idx="123435">
                        <c:v>5.2446479999999998</c:v>
                      </c:pt>
                      <c:pt idx="123436">
                        <c:v>5.2398150000000001</c:v>
                      </c:pt>
                      <c:pt idx="123437">
                        <c:v>5.2349819999999996</c:v>
                      </c:pt>
                      <c:pt idx="123438">
                        <c:v>5.2301479999999998</c:v>
                      </c:pt>
                      <c:pt idx="123439">
                        <c:v>5.2253150000000002</c:v>
                      </c:pt>
                      <c:pt idx="123440">
                        <c:v>5.2204819999999996</c:v>
                      </c:pt>
                      <c:pt idx="123441">
                        <c:v>5.2156479999999998</c:v>
                      </c:pt>
                      <c:pt idx="123442">
                        <c:v>5.2108150000000002</c:v>
                      </c:pt>
                      <c:pt idx="123443">
                        <c:v>5.2059819999999997</c:v>
                      </c:pt>
                      <c:pt idx="123444">
                        <c:v>5.201149</c:v>
                      </c:pt>
                      <c:pt idx="123445">
                        <c:v>5.1963150000000002</c:v>
                      </c:pt>
                      <c:pt idx="123446">
                        <c:v>5.1914819999999997</c:v>
                      </c:pt>
                      <c:pt idx="123447">
                        <c:v>5.1866479999999999</c:v>
                      </c:pt>
                      <c:pt idx="123448">
                        <c:v>5.1818150000000003</c:v>
                      </c:pt>
                      <c:pt idx="123449">
                        <c:v>5.1769809999999996</c:v>
                      </c:pt>
                      <c:pt idx="123450">
                        <c:v>5.172148</c:v>
                      </c:pt>
                      <c:pt idx="123451">
                        <c:v>5.1673150000000003</c:v>
                      </c:pt>
                      <c:pt idx="123452">
                        <c:v>5.1624819999999998</c:v>
                      </c:pt>
                      <c:pt idx="123453">
                        <c:v>5.157648</c:v>
                      </c:pt>
                      <c:pt idx="123454">
                        <c:v>5.1528150000000004</c:v>
                      </c:pt>
                      <c:pt idx="123455">
                        <c:v>5.1479819999999998</c:v>
                      </c:pt>
                      <c:pt idx="123456">
                        <c:v>5.1431480000000001</c:v>
                      </c:pt>
                      <c:pt idx="123457">
                        <c:v>5.1383150000000004</c:v>
                      </c:pt>
                      <c:pt idx="123458">
                        <c:v>5.1334819999999999</c:v>
                      </c:pt>
                      <c:pt idx="123459">
                        <c:v>5.1286480000000001</c:v>
                      </c:pt>
                      <c:pt idx="123460">
                        <c:v>5.1238149999999996</c:v>
                      </c:pt>
                      <c:pt idx="123461">
                        <c:v>5.1189819999999999</c:v>
                      </c:pt>
                      <c:pt idx="123462">
                        <c:v>5.1141480000000001</c:v>
                      </c:pt>
                      <c:pt idx="123463">
                        <c:v>5.1093149999999996</c:v>
                      </c:pt>
                      <c:pt idx="123464">
                        <c:v>5.104482</c:v>
                      </c:pt>
                      <c:pt idx="123465">
                        <c:v>5.0996480000000002</c:v>
                      </c:pt>
                      <c:pt idx="123466">
                        <c:v>5.0948149999999996</c:v>
                      </c:pt>
                      <c:pt idx="123467">
                        <c:v>5.089982</c:v>
                      </c:pt>
                      <c:pt idx="123468">
                        <c:v>5.0851480000000002</c:v>
                      </c:pt>
                      <c:pt idx="123469">
                        <c:v>5.0803149999999997</c:v>
                      </c:pt>
                      <c:pt idx="123470">
                        <c:v>5.075482</c:v>
                      </c:pt>
                      <c:pt idx="123471">
                        <c:v>5.0706480000000003</c:v>
                      </c:pt>
                      <c:pt idx="123472">
                        <c:v>5.0658149999999997</c:v>
                      </c:pt>
                      <c:pt idx="123473">
                        <c:v>5.0609820000000001</c:v>
                      </c:pt>
                      <c:pt idx="123474">
                        <c:v>5.0561489999999996</c:v>
                      </c:pt>
                      <c:pt idx="123475">
                        <c:v>5.0513149999999998</c:v>
                      </c:pt>
                      <c:pt idx="123476">
                        <c:v>5.0464820000000001</c:v>
                      </c:pt>
                      <c:pt idx="123477">
                        <c:v>5.0416480000000004</c:v>
                      </c:pt>
                      <c:pt idx="123478">
                        <c:v>5.0368149999999998</c:v>
                      </c:pt>
                      <c:pt idx="123479">
                        <c:v>5.031981</c:v>
                      </c:pt>
                      <c:pt idx="123480">
                        <c:v>5.0271480000000004</c:v>
                      </c:pt>
                      <c:pt idx="123481">
                        <c:v>5.0223149999999999</c:v>
                      </c:pt>
                      <c:pt idx="123482">
                        <c:v>5.0174820000000002</c:v>
                      </c:pt>
                      <c:pt idx="123483">
                        <c:v>5.0126480000000004</c:v>
                      </c:pt>
                      <c:pt idx="123484">
                        <c:v>5.0078149999999999</c:v>
                      </c:pt>
                      <c:pt idx="123485">
                        <c:v>5.0029820000000003</c:v>
                      </c:pt>
                      <c:pt idx="123486">
                        <c:v>4.9981479999999996</c:v>
                      </c:pt>
                      <c:pt idx="123487">
                        <c:v>4.9933149999999999</c:v>
                      </c:pt>
                      <c:pt idx="123488">
                        <c:v>4.9884820000000003</c:v>
                      </c:pt>
                      <c:pt idx="123489">
                        <c:v>4.9836479999999996</c:v>
                      </c:pt>
                      <c:pt idx="123490">
                        <c:v>4.978815</c:v>
                      </c:pt>
                      <c:pt idx="123491">
                        <c:v>4.9739820000000003</c:v>
                      </c:pt>
                      <c:pt idx="123492">
                        <c:v>4.9691479999999997</c:v>
                      </c:pt>
                      <c:pt idx="123493">
                        <c:v>4.964315</c:v>
                      </c:pt>
                      <c:pt idx="123494">
                        <c:v>4.9594820000000004</c:v>
                      </c:pt>
                      <c:pt idx="123495">
                        <c:v>4.9546479999999997</c:v>
                      </c:pt>
                      <c:pt idx="123496">
                        <c:v>4.9498150000000001</c:v>
                      </c:pt>
                      <c:pt idx="123497">
                        <c:v>4.9449820000000004</c:v>
                      </c:pt>
                      <c:pt idx="123498">
                        <c:v>4.9401479999999998</c:v>
                      </c:pt>
                      <c:pt idx="123499">
                        <c:v>4.9353150000000001</c:v>
                      </c:pt>
                      <c:pt idx="123500">
                        <c:v>4.9304810000000003</c:v>
                      </c:pt>
                      <c:pt idx="123501">
                        <c:v>4.9256479999999998</c:v>
                      </c:pt>
                      <c:pt idx="123502">
                        <c:v>4.9208150000000002</c:v>
                      </c:pt>
                      <c:pt idx="123503">
                        <c:v>4.9159819999999996</c:v>
                      </c:pt>
                      <c:pt idx="123504">
                        <c:v>4.911149</c:v>
                      </c:pt>
                      <c:pt idx="123505">
                        <c:v>4.9063150000000002</c:v>
                      </c:pt>
                      <c:pt idx="123506">
                        <c:v>4.9014819999999997</c:v>
                      </c:pt>
                      <c:pt idx="123507">
                        <c:v>4.8966479999999999</c:v>
                      </c:pt>
                      <c:pt idx="123508">
                        <c:v>4.8918150000000002</c:v>
                      </c:pt>
                      <c:pt idx="123509">
                        <c:v>4.8869809999999996</c:v>
                      </c:pt>
                      <c:pt idx="123510">
                        <c:v>4.8821479999999999</c:v>
                      </c:pt>
                      <c:pt idx="123511">
                        <c:v>4.8773150000000003</c:v>
                      </c:pt>
                      <c:pt idx="123512">
                        <c:v>4.8724819999999998</c:v>
                      </c:pt>
                      <c:pt idx="123513">
                        <c:v>4.867648</c:v>
                      </c:pt>
                      <c:pt idx="123514">
                        <c:v>4.8628150000000003</c:v>
                      </c:pt>
                      <c:pt idx="123515">
                        <c:v>4.8579819999999998</c:v>
                      </c:pt>
                      <c:pt idx="123516">
                        <c:v>4.853148</c:v>
                      </c:pt>
                      <c:pt idx="123517">
                        <c:v>4.8483150000000004</c:v>
                      </c:pt>
                      <c:pt idx="123518">
                        <c:v>4.8434819999999998</c:v>
                      </c:pt>
                      <c:pt idx="123519">
                        <c:v>4.8386480000000001</c:v>
                      </c:pt>
                      <c:pt idx="123520">
                        <c:v>4.8338150000000004</c:v>
                      </c:pt>
                      <c:pt idx="123521">
                        <c:v>4.8289819999999999</c:v>
                      </c:pt>
                      <c:pt idx="123522">
                        <c:v>4.8241480000000001</c:v>
                      </c:pt>
                      <c:pt idx="123523">
                        <c:v>4.8193149999999996</c:v>
                      </c:pt>
                      <c:pt idx="123524">
                        <c:v>4.8144819999999999</c:v>
                      </c:pt>
                      <c:pt idx="123525">
                        <c:v>4.8096490000000003</c:v>
                      </c:pt>
                      <c:pt idx="123526">
                        <c:v>4.8048149999999996</c:v>
                      </c:pt>
                      <c:pt idx="123527">
                        <c:v>4.799982</c:v>
                      </c:pt>
                      <c:pt idx="123528">
                        <c:v>4.7951480000000002</c:v>
                      </c:pt>
                      <c:pt idx="123529">
                        <c:v>4.7903149999999997</c:v>
                      </c:pt>
                      <c:pt idx="123530">
                        <c:v>4.7854809999999999</c:v>
                      </c:pt>
                      <c:pt idx="123531">
                        <c:v>4.7806480000000002</c:v>
                      </c:pt>
                      <c:pt idx="123532">
                        <c:v>4.7758149999999997</c:v>
                      </c:pt>
                      <c:pt idx="123533">
                        <c:v>4.7709820000000001</c:v>
                      </c:pt>
                      <c:pt idx="123534">
                        <c:v>4.7661480000000003</c:v>
                      </c:pt>
                      <c:pt idx="123535">
                        <c:v>4.7613149999999997</c:v>
                      </c:pt>
                      <c:pt idx="123536">
                        <c:v>4.7564820000000001</c:v>
                      </c:pt>
                      <c:pt idx="123537">
                        <c:v>4.7516480000000003</c:v>
                      </c:pt>
                      <c:pt idx="123538">
                        <c:v>4.7468149999999998</c:v>
                      </c:pt>
                      <c:pt idx="123539">
                        <c:v>4.7419820000000001</c:v>
                      </c:pt>
                      <c:pt idx="123540">
                        <c:v>4.7371480000000004</c:v>
                      </c:pt>
                      <c:pt idx="123541">
                        <c:v>4.7323149999999998</c:v>
                      </c:pt>
                      <c:pt idx="123542">
                        <c:v>4.7274820000000002</c:v>
                      </c:pt>
                      <c:pt idx="123543">
                        <c:v>4.7226480000000004</c:v>
                      </c:pt>
                      <c:pt idx="123544">
                        <c:v>4.7178149999999999</c:v>
                      </c:pt>
                      <c:pt idx="123545">
                        <c:v>4.7129820000000002</c:v>
                      </c:pt>
                      <c:pt idx="123546">
                        <c:v>4.7081480000000004</c:v>
                      </c:pt>
                      <c:pt idx="123547">
                        <c:v>4.7033149999999999</c:v>
                      </c:pt>
                      <c:pt idx="123548">
                        <c:v>4.6984820000000003</c:v>
                      </c:pt>
                      <c:pt idx="123549">
                        <c:v>4.6936479999999996</c:v>
                      </c:pt>
                      <c:pt idx="123550">
                        <c:v>4.688815</c:v>
                      </c:pt>
                      <c:pt idx="123551">
                        <c:v>4.6839820000000003</c:v>
                      </c:pt>
                      <c:pt idx="123552">
                        <c:v>4.6791479999999996</c:v>
                      </c:pt>
                      <c:pt idx="123553">
                        <c:v>4.674315</c:v>
                      </c:pt>
                      <c:pt idx="123554">
                        <c:v>4.6694820000000004</c:v>
                      </c:pt>
                      <c:pt idx="123555">
                        <c:v>4.6646489999999998</c:v>
                      </c:pt>
                      <c:pt idx="123556">
                        <c:v>4.659815</c:v>
                      </c:pt>
                      <c:pt idx="123557">
                        <c:v>4.6549820000000004</c:v>
                      </c:pt>
                      <c:pt idx="123558">
                        <c:v>4.6501479999999997</c:v>
                      </c:pt>
                      <c:pt idx="123559">
                        <c:v>4.6453150000000001</c:v>
                      </c:pt>
                      <c:pt idx="123560">
                        <c:v>4.6404810000000003</c:v>
                      </c:pt>
                      <c:pt idx="123561">
                        <c:v>4.6356479999999998</c:v>
                      </c:pt>
                      <c:pt idx="123562">
                        <c:v>4.6308150000000001</c:v>
                      </c:pt>
                      <c:pt idx="123563">
                        <c:v>4.6259819999999996</c:v>
                      </c:pt>
                      <c:pt idx="123564">
                        <c:v>4.6211479999999998</c:v>
                      </c:pt>
                      <c:pt idx="123565">
                        <c:v>4.6163150000000002</c:v>
                      </c:pt>
                      <c:pt idx="123566">
                        <c:v>4.6114819999999996</c:v>
                      </c:pt>
                      <c:pt idx="123567">
                        <c:v>4.6066479999999999</c:v>
                      </c:pt>
                      <c:pt idx="123568">
                        <c:v>4.6018150000000002</c:v>
                      </c:pt>
                      <c:pt idx="123569">
                        <c:v>4.5969819999999997</c:v>
                      </c:pt>
                      <c:pt idx="123570">
                        <c:v>4.5921479999999999</c:v>
                      </c:pt>
                      <c:pt idx="123571">
                        <c:v>4.5873150000000003</c:v>
                      </c:pt>
                      <c:pt idx="123572">
                        <c:v>4.5824819999999997</c:v>
                      </c:pt>
                      <c:pt idx="123573">
                        <c:v>4.5776479999999999</c:v>
                      </c:pt>
                      <c:pt idx="123574">
                        <c:v>4.5728150000000003</c:v>
                      </c:pt>
                      <c:pt idx="123575">
                        <c:v>4.5679819999999998</c:v>
                      </c:pt>
                      <c:pt idx="123576">
                        <c:v>4.563148</c:v>
                      </c:pt>
                      <c:pt idx="123577">
                        <c:v>4.5583150000000003</c:v>
                      </c:pt>
                      <c:pt idx="123578">
                        <c:v>4.5534819999999998</c:v>
                      </c:pt>
                      <c:pt idx="123579">
                        <c:v>4.548648</c:v>
                      </c:pt>
                      <c:pt idx="123580">
                        <c:v>4.5438150000000004</c:v>
                      </c:pt>
                      <c:pt idx="123581">
                        <c:v>4.5389809999999997</c:v>
                      </c:pt>
                      <c:pt idx="123582">
                        <c:v>4.5341480000000001</c:v>
                      </c:pt>
                      <c:pt idx="123583">
                        <c:v>4.5293150000000004</c:v>
                      </c:pt>
                      <c:pt idx="123584">
                        <c:v>4.5244819999999999</c:v>
                      </c:pt>
                      <c:pt idx="123585">
                        <c:v>4.5196490000000002</c:v>
                      </c:pt>
                      <c:pt idx="123586">
                        <c:v>4.5148149999999996</c:v>
                      </c:pt>
                      <c:pt idx="123587">
                        <c:v>4.5099819999999999</c:v>
                      </c:pt>
                      <c:pt idx="123588">
                        <c:v>4.5051480000000002</c:v>
                      </c:pt>
                      <c:pt idx="123589">
                        <c:v>4.5003149999999996</c:v>
                      </c:pt>
                      <c:pt idx="123590">
                        <c:v>4.4954809999999998</c:v>
                      </c:pt>
                      <c:pt idx="123591">
                        <c:v>4.4906480000000002</c:v>
                      </c:pt>
                      <c:pt idx="123592">
                        <c:v>4.4858149999999997</c:v>
                      </c:pt>
                      <c:pt idx="123593">
                        <c:v>4.480982</c:v>
                      </c:pt>
                      <c:pt idx="123594">
                        <c:v>4.4761480000000002</c:v>
                      </c:pt>
                      <c:pt idx="123595">
                        <c:v>4.4713149999999997</c:v>
                      </c:pt>
                      <c:pt idx="123596">
                        <c:v>4.4664820000000001</c:v>
                      </c:pt>
                      <c:pt idx="123597">
                        <c:v>4.4616480000000003</c:v>
                      </c:pt>
                      <c:pt idx="123598">
                        <c:v>4.4568149999999997</c:v>
                      </c:pt>
                      <c:pt idx="123599">
                        <c:v>4.4519820000000001</c:v>
                      </c:pt>
                      <c:pt idx="123600">
                        <c:v>4.4471480000000003</c:v>
                      </c:pt>
                      <c:pt idx="123601">
                        <c:v>4.4423149999999998</c:v>
                      </c:pt>
                      <c:pt idx="123602">
                        <c:v>4.4374820000000001</c:v>
                      </c:pt>
                      <c:pt idx="123603">
                        <c:v>4.4326480000000004</c:v>
                      </c:pt>
                      <c:pt idx="123604">
                        <c:v>4.4278149999999998</c:v>
                      </c:pt>
                      <c:pt idx="123605">
                        <c:v>4.4229820000000002</c:v>
                      </c:pt>
                      <c:pt idx="123606">
                        <c:v>4.4181489999999997</c:v>
                      </c:pt>
                      <c:pt idx="123607">
                        <c:v>4.4133149999999999</c:v>
                      </c:pt>
                      <c:pt idx="123608">
                        <c:v>4.4084820000000002</c:v>
                      </c:pt>
                      <c:pt idx="123609">
                        <c:v>4.4036479999999996</c:v>
                      </c:pt>
                      <c:pt idx="123610">
                        <c:v>4.3988149999999999</c:v>
                      </c:pt>
                      <c:pt idx="123611">
                        <c:v>4.3939810000000001</c:v>
                      </c:pt>
                      <c:pt idx="123612">
                        <c:v>4.3891479999999996</c:v>
                      </c:pt>
                      <c:pt idx="123613">
                        <c:v>4.384315</c:v>
                      </c:pt>
                      <c:pt idx="123614">
                        <c:v>4.3794820000000003</c:v>
                      </c:pt>
                      <c:pt idx="123615">
                        <c:v>4.3746479999999996</c:v>
                      </c:pt>
                      <c:pt idx="123616">
                        <c:v>4.369815</c:v>
                      </c:pt>
                      <c:pt idx="123617">
                        <c:v>4.3649820000000004</c:v>
                      </c:pt>
                      <c:pt idx="123618">
                        <c:v>4.3601479999999997</c:v>
                      </c:pt>
                      <c:pt idx="123619">
                        <c:v>4.355315</c:v>
                      </c:pt>
                      <c:pt idx="123620">
                        <c:v>4.3504820000000004</c:v>
                      </c:pt>
                      <c:pt idx="123621">
                        <c:v>4.3456479999999997</c:v>
                      </c:pt>
                      <c:pt idx="123622">
                        <c:v>4.3408150000000001</c:v>
                      </c:pt>
                      <c:pt idx="123623">
                        <c:v>4.3359819999999996</c:v>
                      </c:pt>
                      <c:pt idx="123624">
                        <c:v>4.3311479999999998</c:v>
                      </c:pt>
                      <c:pt idx="123625">
                        <c:v>4.3263150000000001</c:v>
                      </c:pt>
                      <c:pt idx="123626">
                        <c:v>4.3214819999999996</c:v>
                      </c:pt>
                      <c:pt idx="123627">
                        <c:v>4.3166479999999998</c:v>
                      </c:pt>
                      <c:pt idx="123628">
                        <c:v>4.3118150000000002</c:v>
                      </c:pt>
                      <c:pt idx="123629">
                        <c:v>4.3069819999999996</c:v>
                      </c:pt>
                      <c:pt idx="123630">
                        <c:v>4.3021479999999999</c:v>
                      </c:pt>
                      <c:pt idx="123631">
                        <c:v>4.2973150000000002</c:v>
                      </c:pt>
                      <c:pt idx="123632">
                        <c:v>4.2924810000000004</c:v>
                      </c:pt>
                      <c:pt idx="123633">
                        <c:v>4.2876479999999999</c:v>
                      </c:pt>
                      <c:pt idx="123634">
                        <c:v>4.2828150000000003</c:v>
                      </c:pt>
                      <c:pt idx="123635">
                        <c:v>4.2779819999999997</c:v>
                      </c:pt>
                      <c:pt idx="123636">
                        <c:v>4.2731490000000001</c:v>
                      </c:pt>
                      <c:pt idx="123637">
                        <c:v>4.2683150000000003</c:v>
                      </c:pt>
                      <c:pt idx="123638">
                        <c:v>4.2634819999999998</c:v>
                      </c:pt>
                      <c:pt idx="123639">
                        <c:v>4.258648</c:v>
                      </c:pt>
                      <c:pt idx="123640">
                        <c:v>4.2538150000000003</c:v>
                      </c:pt>
                      <c:pt idx="123641">
                        <c:v>4.2489809999999997</c:v>
                      </c:pt>
                      <c:pt idx="123642">
                        <c:v>4.244148</c:v>
                      </c:pt>
                      <c:pt idx="123643">
                        <c:v>4.2393150000000004</c:v>
                      </c:pt>
                      <c:pt idx="123644">
                        <c:v>4.2344819999999999</c:v>
                      </c:pt>
                      <c:pt idx="123645">
                        <c:v>4.2296480000000001</c:v>
                      </c:pt>
                      <c:pt idx="123646">
                        <c:v>4.2248150000000004</c:v>
                      </c:pt>
                      <c:pt idx="123647">
                        <c:v>4.2199819999999999</c:v>
                      </c:pt>
                      <c:pt idx="123648">
                        <c:v>4.2151480000000001</c:v>
                      </c:pt>
                      <c:pt idx="123649">
                        <c:v>4.2103149999999996</c:v>
                      </c:pt>
                      <c:pt idx="123650">
                        <c:v>4.2054819999999999</c:v>
                      </c:pt>
                      <c:pt idx="123651">
                        <c:v>4.2006480000000002</c:v>
                      </c:pt>
                      <c:pt idx="123652">
                        <c:v>4.1958149999999996</c:v>
                      </c:pt>
                      <c:pt idx="123653">
                        <c:v>4.190982</c:v>
                      </c:pt>
                      <c:pt idx="123654">
                        <c:v>4.1861480000000002</c:v>
                      </c:pt>
                      <c:pt idx="123655">
                        <c:v>4.1813149999999997</c:v>
                      </c:pt>
                      <c:pt idx="123656">
                        <c:v>4.176482</c:v>
                      </c:pt>
                      <c:pt idx="123657">
                        <c:v>4.1716490000000004</c:v>
                      </c:pt>
                      <c:pt idx="123658">
                        <c:v>4.1668149999999997</c:v>
                      </c:pt>
                      <c:pt idx="123659">
                        <c:v>4.1619820000000001</c:v>
                      </c:pt>
                      <c:pt idx="123660">
                        <c:v>4.1571480000000003</c:v>
                      </c:pt>
                      <c:pt idx="123661">
                        <c:v>4.1523149999999998</c:v>
                      </c:pt>
                      <c:pt idx="123662">
                        <c:v>4.147481</c:v>
                      </c:pt>
                      <c:pt idx="123663">
                        <c:v>4.1426480000000003</c:v>
                      </c:pt>
                      <c:pt idx="123664">
                        <c:v>4.1378149999999998</c:v>
                      </c:pt>
                      <c:pt idx="123665">
                        <c:v>4.1329820000000002</c:v>
                      </c:pt>
                      <c:pt idx="123666">
                        <c:v>4.1281489999999996</c:v>
                      </c:pt>
                      <c:pt idx="123667">
                        <c:v>4.1233149999999998</c:v>
                      </c:pt>
                      <c:pt idx="123668">
                        <c:v>4.1184820000000002</c:v>
                      </c:pt>
                      <c:pt idx="123669">
                        <c:v>4.1136480000000004</c:v>
                      </c:pt>
                      <c:pt idx="123670">
                        <c:v>4.1088149999999999</c:v>
                      </c:pt>
                      <c:pt idx="123671">
                        <c:v>4.1039810000000001</c:v>
                      </c:pt>
                      <c:pt idx="123672">
                        <c:v>4.0991479999999996</c:v>
                      </c:pt>
                      <c:pt idx="123673">
                        <c:v>4.0943149999999999</c:v>
                      </c:pt>
                      <c:pt idx="123674">
                        <c:v>4.0894820000000003</c:v>
                      </c:pt>
                      <c:pt idx="123675">
                        <c:v>4.0846479999999996</c:v>
                      </c:pt>
                      <c:pt idx="123676">
                        <c:v>4.079815</c:v>
                      </c:pt>
                      <c:pt idx="123677">
                        <c:v>4.0749820000000003</c:v>
                      </c:pt>
                      <c:pt idx="123678">
                        <c:v>4.0701479999999997</c:v>
                      </c:pt>
                      <c:pt idx="123679">
                        <c:v>4.065315</c:v>
                      </c:pt>
                      <c:pt idx="123680">
                        <c:v>4.0604820000000004</c:v>
                      </c:pt>
                      <c:pt idx="123681">
                        <c:v>4.0556479999999997</c:v>
                      </c:pt>
                      <c:pt idx="123682">
                        <c:v>4.0508150000000001</c:v>
                      </c:pt>
                      <c:pt idx="123683">
                        <c:v>4.0459820000000004</c:v>
                      </c:pt>
                      <c:pt idx="123684">
                        <c:v>4.0411479999999997</c:v>
                      </c:pt>
                      <c:pt idx="123685">
                        <c:v>4.0363150000000001</c:v>
                      </c:pt>
                      <c:pt idx="123686">
                        <c:v>4.0314819999999996</c:v>
                      </c:pt>
                      <c:pt idx="123687">
                        <c:v>4.0266489999999999</c:v>
                      </c:pt>
                      <c:pt idx="123688">
                        <c:v>4.0218150000000001</c:v>
                      </c:pt>
                      <c:pt idx="123689">
                        <c:v>4.0169819999999996</c:v>
                      </c:pt>
                      <c:pt idx="123690">
                        <c:v>4.0121479999999998</c:v>
                      </c:pt>
                      <c:pt idx="123691">
                        <c:v>4.0073150000000002</c:v>
                      </c:pt>
                      <c:pt idx="123692">
                        <c:v>4.0024810000000004</c:v>
                      </c:pt>
                      <c:pt idx="123693">
                        <c:v>3.9976479999999999</c:v>
                      </c:pt>
                      <c:pt idx="123694">
                        <c:v>3.9928149999999998</c:v>
                      </c:pt>
                      <c:pt idx="123695">
                        <c:v>3.9879820000000001</c:v>
                      </c:pt>
                      <c:pt idx="123696">
                        <c:v>3.9831479999999999</c:v>
                      </c:pt>
                      <c:pt idx="123697">
                        <c:v>3.9783149999999998</c:v>
                      </c:pt>
                      <c:pt idx="123698">
                        <c:v>3.9734820000000002</c:v>
                      </c:pt>
                      <c:pt idx="123699">
                        <c:v>3.968648</c:v>
                      </c:pt>
                      <c:pt idx="123700">
                        <c:v>3.9638149999999999</c:v>
                      </c:pt>
                      <c:pt idx="123701">
                        <c:v>3.9589819999999998</c:v>
                      </c:pt>
                      <c:pt idx="123702">
                        <c:v>3.954148</c:v>
                      </c:pt>
                      <c:pt idx="123703">
                        <c:v>3.9493149999999999</c:v>
                      </c:pt>
                      <c:pt idx="123704">
                        <c:v>3.9444819999999998</c:v>
                      </c:pt>
                      <c:pt idx="123705">
                        <c:v>3.939648</c:v>
                      </c:pt>
                      <c:pt idx="123706">
                        <c:v>3.934815</c:v>
                      </c:pt>
                      <c:pt idx="123707">
                        <c:v>3.9299819999999999</c:v>
                      </c:pt>
                      <c:pt idx="123708">
                        <c:v>3.9251480000000001</c:v>
                      </c:pt>
                      <c:pt idx="123709">
                        <c:v>3.920315</c:v>
                      </c:pt>
                      <c:pt idx="123710">
                        <c:v>3.9154819999999999</c:v>
                      </c:pt>
                      <c:pt idx="123711">
                        <c:v>3.9106480000000001</c:v>
                      </c:pt>
                      <c:pt idx="123712">
                        <c:v>3.905815</c:v>
                      </c:pt>
                      <c:pt idx="123713">
                        <c:v>3.9009819999999999</c:v>
                      </c:pt>
                      <c:pt idx="123714">
                        <c:v>3.8961480000000002</c:v>
                      </c:pt>
                      <c:pt idx="123715">
                        <c:v>3.8913150000000001</c:v>
                      </c:pt>
                      <c:pt idx="123716">
                        <c:v>3.886482</c:v>
                      </c:pt>
                      <c:pt idx="123717">
                        <c:v>3.8816480000000002</c:v>
                      </c:pt>
                      <c:pt idx="123718">
                        <c:v>3.8768150000000001</c:v>
                      </c:pt>
                      <c:pt idx="123719">
                        <c:v>3.871982</c:v>
                      </c:pt>
                      <c:pt idx="123720">
                        <c:v>3.8671479999999998</c:v>
                      </c:pt>
                      <c:pt idx="123721">
                        <c:v>3.8623150000000002</c:v>
                      </c:pt>
                      <c:pt idx="123722">
                        <c:v>3.8574820000000001</c:v>
                      </c:pt>
                      <c:pt idx="123723">
                        <c:v>3.8526479999999999</c:v>
                      </c:pt>
                      <c:pt idx="123724">
                        <c:v>3.8478150000000002</c:v>
                      </c:pt>
                      <c:pt idx="123725">
                        <c:v>3.8429820000000001</c:v>
                      </c:pt>
                      <c:pt idx="123726">
                        <c:v>3.8381479999999999</c:v>
                      </c:pt>
                      <c:pt idx="123727">
                        <c:v>3.8333149999999998</c:v>
                      </c:pt>
                      <c:pt idx="123728">
                        <c:v>3.8284820000000002</c:v>
                      </c:pt>
                      <c:pt idx="123729">
                        <c:v>3.8236479999999999</c:v>
                      </c:pt>
                      <c:pt idx="123730">
                        <c:v>3.8188149999999998</c:v>
                      </c:pt>
                      <c:pt idx="123731">
                        <c:v>3.8139820000000002</c:v>
                      </c:pt>
                      <c:pt idx="123732">
                        <c:v>3.809148</c:v>
                      </c:pt>
                      <c:pt idx="123733">
                        <c:v>3.8043149999999999</c:v>
                      </c:pt>
                      <c:pt idx="123734">
                        <c:v>3.7994819999999998</c:v>
                      </c:pt>
                      <c:pt idx="123735">
                        <c:v>3.794648</c:v>
                      </c:pt>
                      <c:pt idx="123736">
                        <c:v>3.7898149999999999</c:v>
                      </c:pt>
                      <c:pt idx="123737">
                        <c:v>3.7849819999999998</c:v>
                      </c:pt>
                      <c:pt idx="123738">
                        <c:v>3.7801480000000001</c:v>
                      </c:pt>
                      <c:pt idx="123739">
                        <c:v>3.775315</c:v>
                      </c:pt>
                      <c:pt idx="123740">
                        <c:v>3.7704819999999999</c:v>
                      </c:pt>
                      <c:pt idx="123741">
                        <c:v>3.7656480000000001</c:v>
                      </c:pt>
                      <c:pt idx="123742">
                        <c:v>3.760815</c:v>
                      </c:pt>
                      <c:pt idx="123743">
                        <c:v>3.7559819999999999</c:v>
                      </c:pt>
                      <c:pt idx="123744">
                        <c:v>3.7511480000000001</c:v>
                      </c:pt>
                      <c:pt idx="123745">
                        <c:v>3.7463150000000001</c:v>
                      </c:pt>
                      <c:pt idx="123746">
                        <c:v>3.741482</c:v>
                      </c:pt>
                      <c:pt idx="123747">
                        <c:v>3.7366480000000002</c:v>
                      </c:pt>
                      <c:pt idx="123748">
                        <c:v>3.7318150000000001</c:v>
                      </c:pt>
                      <c:pt idx="123749">
                        <c:v>3.726982</c:v>
                      </c:pt>
                      <c:pt idx="123750">
                        <c:v>3.7221479999999998</c:v>
                      </c:pt>
                      <c:pt idx="123751">
                        <c:v>3.7173150000000001</c:v>
                      </c:pt>
                      <c:pt idx="123752">
                        <c:v>3.7124820000000001</c:v>
                      </c:pt>
                      <c:pt idx="123753">
                        <c:v>3.7076479999999998</c:v>
                      </c:pt>
                      <c:pt idx="123754">
                        <c:v>3.7028150000000002</c:v>
                      </c:pt>
                      <c:pt idx="123755">
                        <c:v>3.6979820000000001</c:v>
                      </c:pt>
                      <c:pt idx="123756">
                        <c:v>3.6931479999999999</c:v>
                      </c:pt>
                      <c:pt idx="123757">
                        <c:v>3.6883149999999998</c:v>
                      </c:pt>
                      <c:pt idx="123758">
                        <c:v>3.6834820000000001</c:v>
                      </c:pt>
                      <c:pt idx="123759">
                        <c:v>3.6786479999999999</c:v>
                      </c:pt>
                      <c:pt idx="123760">
                        <c:v>3.6738149999999998</c:v>
                      </c:pt>
                      <c:pt idx="123761">
                        <c:v>3.6689820000000002</c:v>
                      </c:pt>
                      <c:pt idx="123762">
                        <c:v>3.664148</c:v>
                      </c:pt>
                      <c:pt idx="123763">
                        <c:v>3.6593149999999999</c:v>
                      </c:pt>
                      <c:pt idx="123764">
                        <c:v>3.6544819999999998</c:v>
                      </c:pt>
                      <c:pt idx="123765">
                        <c:v>3.649648</c:v>
                      </c:pt>
                      <c:pt idx="123766">
                        <c:v>3.6448149999999999</c:v>
                      </c:pt>
                      <c:pt idx="123767">
                        <c:v>3.6399819999999998</c:v>
                      </c:pt>
                      <c:pt idx="123768">
                        <c:v>3.635148</c:v>
                      </c:pt>
                      <c:pt idx="123769">
                        <c:v>3.630315</c:v>
                      </c:pt>
                      <c:pt idx="123770">
                        <c:v>3.6254819999999999</c:v>
                      </c:pt>
                      <c:pt idx="123771">
                        <c:v>3.6206480000000001</c:v>
                      </c:pt>
                      <c:pt idx="123772">
                        <c:v>3.615815</c:v>
                      </c:pt>
                      <c:pt idx="123773">
                        <c:v>3.6109819999999999</c:v>
                      </c:pt>
                      <c:pt idx="123774">
                        <c:v>3.6061480000000001</c:v>
                      </c:pt>
                      <c:pt idx="123775">
                        <c:v>3.601315</c:v>
                      </c:pt>
                      <c:pt idx="123776">
                        <c:v>3.596482</c:v>
                      </c:pt>
                      <c:pt idx="123777">
                        <c:v>3.5916480000000002</c:v>
                      </c:pt>
                      <c:pt idx="123778">
                        <c:v>3.5868150000000001</c:v>
                      </c:pt>
                      <c:pt idx="123779">
                        <c:v>3.581982</c:v>
                      </c:pt>
                      <c:pt idx="123780">
                        <c:v>3.5771480000000002</c:v>
                      </c:pt>
                      <c:pt idx="123781">
                        <c:v>3.5723150000000001</c:v>
                      </c:pt>
                      <c:pt idx="123782">
                        <c:v>3.567482</c:v>
                      </c:pt>
                      <c:pt idx="123783">
                        <c:v>3.5626479999999998</c:v>
                      </c:pt>
                      <c:pt idx="123784">
                        <c:v>3.5578150000000002</c:v>
                      </c:pt>
                      <c:pt idx="123785">
                        <c:v>3.5529820000000001</c:v>
                      </c:pt>
                      <c:pt idx="123786">
                        <c:v>3.5481479999999999</c:v>
                      </c:pt>
                      <c:pt idx="123787">
                        <c:v>3.5433150000000002</c:v>
                      </c:pt>
                      <c:pt idx="123788">
                        <c:v>3.5384820000000001</c:v>
                      </c:pt>
                      <c:pt idx="123789">
                        <c:v>3.5336479999999999</c:v>
                      </c:pt>
                      <c:pt idx="123790">
                        <c:v>3.5288149999999998</c:v>
                      </c:pt>
                      <c:pt idx="123791">
                        <c:v>3.5239820000000002</c:v>
                      </c:pt>
                      <c:pt idx="123792">
                        <c:v>3.5191479999999999</c:v>
                      </c:pt>
                      <c:pt idx="123793">
                        <c:v>3.5143149999999999</c:v>
                      </c:pt>
                      <c:pt idx="123794">
                        <c:v>3.5094820000000002</c:v>
                      </c:pt>
                      <c:pt idx="123795">
                        <c:v>3.504648</c:v>
                      </c:pt>
                      <c:pt idx="123796">
                        <c:v>3.4998149999999999</c:v>
                      </c:pt>
                      <c:pt idx="123797">
                        <c:v>3.4949819999999998</c:v>
                      </c:pt>
                      <c:pt idx="123798">
                        <c:v>3.490148</c:v>
                      </c:pt>
                      <c:pt idx="123799">
                        <c:v>3.4853149999999999</c:v>
                      </c:pt>
                      <c:pt idx="123800">
                        <c:v>3.4804819999999999</c:v>
                      </c:pt>
                      <c:pt idx="123801">
                        <c:v>3.4756480000000001</c:v>
                      </c:pt>
                      <c:pt idx="123802">
                        <c:v>3.470815</c:v>
                      </c:pt>
                      <c:pt idx="123803">
                        <c:v>3.4659819999999999</c:v>
                      </c:pt>
                      <c:pt idx="123804">
                        <c:v>3.4611480000000001</c:v>
                      </c:pt>
                      <c:pt idx="123805">
                        <c:v>3.456315</c:v>
                      </c:pt>
                      <c:pt idx="123806">
                        <c:v>3.4514819999999999</c:v>
                      </c:pt>
                      <c:pt idx="123807">
                        <c:v>3.4466480000000002</c:v>
                      </c:pt>
                      <c:pt idx="123808">
                        <c:v>3.4418150000000001</c:v>
                      </c:pt>
                      <c:pt idx="123809">
                        <c:v>3.436982</c:v>
                      </c:pt>
                      <c:pt idx="123810">
                        <c:v>3.4321480000000002</c:v>
                      </c:pt>
                      <c:pt idx="123811">
                        <c:v>3.4273150000000001</c:v>
                      </c:pt>
                      <c:pt idx="123812">
                        <c:v>3.422482</c:v>
                      </c:pt>
                      <c:pt idx="123813">
                        <c:v>3.4176479999999998</c:v>
                      </c:pt>
                      <c:pt idx="123814">
                        <c:v>3.4128150000000002</c:v>
                      </c:pt>
                      <c:pt idx="123815">
                        <c:v>3.4079820000000001</c:v>
                      </c:pt>
                      <c:pt idx="123816">
                        <c:v>3.4031479999999998</c:v>
                      </c:pt>
                      <c:pt idx="123817">
                        <c:v>3.3983150000000002</c:v>
                      </c:pt>
                      <c:pt idx="123818">
                        <c:v>3.3934820000000001</c:v>
                      </c:pt>
                      <c:pt idx="123819">
                        <c:v>3.3886479999999999</c:v>
                      </c:pt>
                      <c:pt idx="123820">
                        <c:v>3.3838149999999998</c:v>
                      </c:pt>
                      <c:pt idx="123821">
                        <c:v>3.3789820000000002</c:v>
                      </c:pt>
                      <c:pt idx="123822">
                        <c:v>3.3741479999999999</c:v>
                      </c:pt>
                      <c:pt idx="123823">
                        <c:v>3.3693149999999998</c:v>
                      </c:pt>
                      <c:pt idx="123824">
                        <c:v>3.3644820000000002</c:v>
                      </c:pt>
                      <c:pt idx="123825">
                        <c:v>3.359648</c:v>
                      </c:pt>
                      <c:pt idx="123826">
                        <c:v>3.3548149999999999</c:v>
                      </c:pt>
                      <c:pt idx="123827">
                        <c:v>3.3499819999999998</c:v>
                      </c:pt>
                      <c:pt idx="123828">
                        <c:v>3.345148</c:v>
                      </c:pt>
                      <c:pt idx="123829">
                        <c:v>3.3403149999999999</c:v>
                      </c:pt>
                      <c:pt idx="123830">
                        <c:v>3.3354819999999998</c:v>
                      </c:pt>
                      <c:pt idx="123831">
                        <c:v>3.3306480000000001</c:v>
                      </c:pt>
                      <c:pt idx="123832">
                        <c:v>3.325815</c:v>
                      </c:pt>
                      <c:pt idx="123833">
                        <c:v>3.3209819999999999</c:v>
                      </c:pt>
                      <c:pt idx="123834">
                        <c:v>3.3161480000000001</c:v>
                      </c:pt>
                      <c:pt idx="123835">
                        <c:v>3.311315</c:v>
                      </c:pt>
                      <c:pt idx="123836">
                        <c:v>3.3064819999999999</c:v>
                      </c:pt>
                      <c:pt idx="123837">
                        <c:v>3.3016480000000001</c:v>
                      </c:pt>
                      <c:pt idx="123838">
                        <c:v>3.2968150000000001</c:v>
                      </c:pt>
                      <c:pt idx="123839">
                        <c:v>3.291982</c:v>
                      </c:pt>
                      <c:pt idx="123840">
                        <c:v>3.2871480000000002</c:v>
                      </c:pt>
                      <c:pt idx="123841">
                        <c:v>3.2823150000000001</c:v>
                      </c:pt>
                      <c:pt idx="123842">
                        <c:v>3.277482</c:v>
                      </c:pt>
                      <c:pt idx="123843">
                        <c:v>3.2726479999999998</c:v>
                      </c:pt>
                      <c:pt idx="123844">
                        <c:v>3.2678150000000001</c:v>
                      </c:pt>
                      <c:pt idx="123845">
                        <c:v>3.262982</c:v>
                      </c:pt>
                      <c:pt idx="123846">
                        <c:v>3.2581479999999998</c:v>
                      </c:pt>
                      <c:pt idx="123847">
                        <c:v>3.2533150000000002</c:v>
                      </c:pt>
                      <c:pt idx="123848">
                        <c:v>3.2484820000000001</c:v>
                      </c:pt>
                      <c:pt idx="123849">
                        <c:v>3.2436479999999999</c:v>
                      </c:pt>
                      <c:pt idx="123850">
                        <c:v>3.2388150000000002</c:v>
                      </c:pt>
                      <c:pt idx="123851">
                        <c:v>3.2339820000000001</c:v>
                      </c:pt>
                      <c:pt idx="123852">
                        <c:v>3.2291479999999999</c:v>
                      </c:pt>
                      <c:pt idx="123853">
                        <c:v>3.2243149999999998</c:v>
                      </c:pt>
                      <c:pt idx="123854">
                        <c:v>3.2194820000000002</c:v>
                      </c:pt>
                      <c:pt idx="123855">
                        <c:v>3.2146479999999999</c:v>
                      </c:pt>
                      <c:pt idx="123856">
                        <c:v>3.2098149999999999</c:v>
                      </c:pt>
                      <c:pt idx="123857">
                        <c:v>3.2049820000000002</c:v>
                      </c:pt>
                      <c:pt idx="123858">
                        <c:v>3.200148</c:v>
                      </c:pt>
                      <c:pt idx="123859">
                        <c:v>3.1953149999999999</c:v>
                      </c:pt>
                      <c:pt idx="123860">
                        <c:v>3.1904819999999998</c:v>
                      </c:pt>
                      <c:pt idx="123861">
                        <c:v>3.185648</c:v>
                      </c:pt>
                      <c:pt idx="123862">
                        <c:v>3.1808149999999999</c:v>
                      </c:pt>
                      <c:pt idx="123863">
                        <c:v>3.1759819999999999</c:v>
                      </c:pt>
                      <c:pt idx="123864">
                        <c:v>3.1711480000000001</c:v>
                      </c:pt>
                      <c:pt idx="123865">
                        <c:v>3.166315</c:v>
                      </c:pt>
                      <c:pt idx="123866">
                        <c:v>3.1614819999999999</c:v>
                      </c:pt>
                      <c:pt idx="123867">
                        <c:v>3.1566480000000001</c:v>
                      </c:pt>
                      <c:pt idx="123868">
                        <c:v>3.151815</c:v>
                      </c:pt>
                      <c:pt idx="123869">
                        <c:v>3.1469819999999999</c:v>
                      </c:pt>
                      <c:pt idx="123870">
                        <c:v>3.1421480000000002</c:v>
                      </c:pt>
                      <c:pt idx="123871">
                        <c:v>3.1373150000000001</c:v>
                      </c:pt>
                      <c:pt idx="123872">
                        <c:v>3.132482</c:v>
                      </c:pt>
                      <c:pt idx="123873">
                        <c:v>3.1276480000000002</c:v>
                      </c:pt>
                      <c:pt idx="123874">
                        <c:v>3.1228150000000001</c:v>
                      </c:pt>
                      <c:pt idx="123875">
                        <c:v>3.117982</c:v>
                      </c:pt>
                      <c:pt idx="123876">
                        <c:v>3.1131479999999998</c:v>
                      </c:pt>
                      <c:pt idx="123877">
                        <c:v>3.1083150000000002</c:v>
                      </c:pt>
                      <c:pt idx="123878">
                        <c:v>3.1034820000000001</c:v>
                      </c:pt>
                      <c:pt idx="123879">
                        <c:v>3.0986479999999998</c:v>
                      </c:pt>
                      <c:pt idx="123880">
                        <c:v>3.0938150000000002</c:v>
                      </c:pt>
                      <c:pt idx="123881">
                        <c:v>3.0889820000000001</c:v>
                      </c:pt>
                      <c:pt idx="123882">
                        <c:v>3.0841479999999999</c:v>
                      </c:pt>
                      <c:pt idx="123883">
                        <c:v>3.0793149999999998</c:v>
                      </c:pt>
                      <c:pt idx="123884">
                        <c:v>3.0744820000000002</c:v>
                      </c:pt>
                      <c:pt idx="123885">
                        <c:v>3.0696479999999999</c:v>
                      </c:pt>
                      <c:pt idx="123886">
                        <c:v>3.0648149999999998</c:v>
                      </c:pt>
                      <c:pt idx="123887">
                        <c:v>3.0599820000000002</c:v>
                      </c:pt>
                      <c:pt idx="123888">
                        <c:v>3.055148</c:v>
                      </c:pt>
                      <c:pt idx="123889">
                        <c:v>3.0503149999999999</c:v>
                      </c:pt>
                      <c:pt idx="123890">
                        <c:v>3.0454819999999998</c:v>
                      </c:pt>
                      <c:pt idx="123891">
                        <c:v>3.040648</c:v>
                      </c:pt>
                      <c:pt idx="123892">
                        <c:v>3.0358149999999999</c:v>
                      </c:pt>
                      <c:pt idx="123893">
                        <c:v>3.0309819999999998</c:v>
                      </c:pt>
                      <c:pt idx="123894">
                        <c:v>3.0261480000000001</c:v>
                      </c:pt>
                      <c:pt idx="123895">
                        <c:v>3.021315</c:v>
                      </c:pt>
                      <c:pt idx="123896">
                        <c:v>3.0164819999999999</c:v>
                      </c:pt>
                      <c:pt idx="123897">
                        <c:v>3.0116480000000001</c:v>
                      </c:pt>
                      <c:pt idx="123898">
                        <c:v>3.006815</c:v>
                      </c:pt>
                      <c:pt idx="123899">
                        <c:v>3.0019819999999999</c:v>
                      </c:pt>
                      <c:pt idx="123900">
                        <c:v>2.9971480000000001</c:v>
                      </c:pt>
                      <c:pt idx="123901">
                        <c:v>2.9923150000000001</c:v>
                      </c:pt>
                      <c:pt idx="123902">
                        <c:v>2.987482</c:v>
                      </c:pt>
                      <c:pt idx="123903">
                        <c:v>2.9826480000000002</c:v>
                      </c:pt>
                      <c:pt idx="123904">
                        <c:v>2.9778150000000001</c:v>
                      </c:pt>
                      <c:pt idx="123905">
                        <c:v>2.972982</c:v>
                      </c:pt>
                      <c:pt idx="123906">
                        <c:v>2.9681479999999998</c:v>
                      </c:pt>
                      <c:pt idx="123907">
                        <c:v>2.9633150000000001</c:v>
                      </c:pt>
                      <c:pt idx="123908">
                        <c:v>2.9584820000000001</c:v>
                      </c:pt>
                      <c:pt idx="123909">
                        <c:v>2.9536479999999998</c:v>
                      </c:pt>
                      <c:pt idx="123910">
                        <c:v>2.9488150000000002</c:v>
                      </c:pt>
                      <c:pt idx="123911">
                        <c:v>2.9439820000000001</c:v>
                      </c:pt>
                      <c:pt idx="123912">
                        <c:v>2.9391479999999999</c:v>
                      </c:pt>
                      <c:pt idx="123913">
                        <c:v>2.9343149999999998</c:v>
                      </c:pt>
                      <c:pt idx="123914">
                        <c:v>2.9294820000000001</c:v>
                      </c:pt>
                      <c:pt idx="123915">
                        <c:v>2.9246479999999999</c:v>
                      </c:pt>
                      <c:pt idx="123916">
                        <c:v>2.9198149999999998</c:v>
                      </c:pt>
                      <c:pt idx="123917">
                        <c:v>2.9149820000000002</c:v>
                      </c:pt>
                      <c:pt idx="123918">
                        <c:v>2.910148</c:v>
                      </c:pt>
                      <c:pt idx="123919">
                        <c:v>2.9053149999999999</c:v>
                      </c:pt>
                      <c:pt idx="123920">
                        <c:v>2.9004819999999998</c:v>
                      </c:pt>
                      <c:pt idx="123921">
                        <c:v>2.895648</c:v>
                      </c:pt>
                      <c:pt idx="123922">
                        <c:v>2.8908149999999999</c:v>
                      </c:pt>
                      <c:pt idx="123923">
                        <c:v>2.8859819999999998</c:v>
                      </c:pt>
                      <c:pt idx="123924">
                        <c:v>2.881148</c:v>
                      </c:pt>
                      <c:pt idx="123925">
                        <c:v>2.876315</c:v>
                      </c:pt>
                      <c:pt idx="123926">
                        <c:v>2.8714819999999999</c:v>
                      </c:pt>
                      <c:pt idx="123927">
                        <c:v>2.8666480000000001</c:v>
                      </c:pt>
                      <c:pt idx="123928">
                        <c:v>2.861815</c:v>
                      </c:pt>
                      <c:pt idx="123929">
                        <c:v>2.8569819999999999</c:v>
                      </c:pt>
                      <c:pt idx="123930">
                        <c:v>2.8521480000000001</c:v>
                      </c:pt>
                      <c:pt idx="123931">
                        <c:v>2.847315</c:v>
                      </c:pt>
                      <c:pt idx="123932">
                        <c:v>2.842482</c:v>
                      </c:pt>
                      <c:pt idx="123933">
                        <c:v>2.8376480000000002</c:v>
                      </c:pt>
                      <c:pt idx="123934">
                        <c:v>2.8328150000000001</c:v>
                      </c:pt>
                      <c:pt idx="123935">
                        <c:v>2.827982</c:v>
                      </c:pt>
                      <c:pt idx="123936">
                        <c:v>2.8231480000000002</c:v>
                      </c:pt>
                      <c:pt idx="123937">
                        <c:v>2.8183150000000001</c:v>
                      </c:pt>
                      <c:pt idx="123938">
                        <c:v>2.813482</c:v>
                      </c:pt>
                      <c:pt idx="123939">
                        <c:v>2.8086479999999998</c:v>
                      </c:pt>
                      <c:pt idx="123940">
                        <c:v>2.8038150000000002</c:v>
                      </c:pt>
                      <c:pt idx="123941">
                        <c:v>2.7989820000000001</c:v>
                      </c:pt>
                      <c:pt idx="123942">
                        <c:v>2.7941479999999999</c:v>
                      </c:pt>
                      <c:pt idx="123943">
                        <c:v>2.7893150000000002</c:v>
                      </c:pt>
                      <c:pt idx="123944">
                        <c:v>2.7844820000000001</c:v>
                      </c:pt>
                      <c:pt idx="123945">
                        <c:v>2.7796479999999999</c:v>
                      </c:pt>
                      <c:pt idx="123946">
                        <c:v>2.7748149999999998</c:v>
                      </c:pt>
                      <c:pt idx="123947">
                        <c:v>2.7699820000000002</c:v>
                      </c:pt>
                      <c:pt idx="123948">
                        <c:v>2.7651479999999999</c:v>
                      </c:pt>
                      <c:pt idx="123949">
                        <c:v>2.7603149999999999</c:v>
                      </c:pt>
                      <c:pt idx="123950">
                        <c:v>2.7554820000000002</c:v>
                      </c:pt>
                      <c:pt idx="123951">
                        <c:v>2.750648</c:v>
                      </c:pt>
                      <c:pt idx="123952">
                        <c:v>2.7458149999999999</c:v>
                      </c:pt>
                      <c:pt idx="123953">
                        <c:v>2.7409819999999998</c:v>
                      </c:pt>
                      <c:pt idx="123954">
                        <c:v>2.736148</c:v>
                      </c:pt>
                      <c:pt idx="123955">
                        <c:v>2.7313149999999999</c:v>
                      </c:pt>
                      <c:pt idx="123956">
                        <c:v>2.7264819999999999</c:v>
                      </c:pt>
                      <c:pt idx="123957">
                        <c:v>2.7216480000000001</c:v>
                      </c:pt>
                      <c:pt idx="123958">
                        <c:v>2.716815</c:v>
                      </c:pt>
                      <c:pt idx="123959">
                        <c:v>2.7119819999999999</c:v>
                      </c:pt>
                      <c:pt idx="123960">
                        <c:v>2.7071480000000001</c:v>
                      </c:pt>
                      <c:pt idx="123961">
                        <c:v>2.702315</c:v>
                      </c:pt>
                      <c:pt idx="123962">
                        <c:v>2.6974819999999999</c:v>
                      </c:pt>
                      <c:pt idx="123963">
                        <c:v>2.6926480000000002</c:v>
                      </c:pt>
                      <c:pt idx="123964">
                        <c:v>2.6878150000000001</c:v>
                      </c:pt>
                      <c:pt idx="123965">
                        <c:v>2.682982</c:v>
                      </c:pt>
                      <c:pt idx="123966">
                        <c:v>2.6781480000000002</c:v>
                      </c:pt>
                      <c:pt idx="123967">
                        <c:v>2.6733150000000001</c:v>
                      </c:pt>
                      <c:pt idx="123968">
                        <c:v>2.668482</c:v>
                      </c:pt>
                      <c:pt idx="123969">
                        <c:v>2.6636479999999998</c:v>
                      </c:pt>
                      <c:pt idx="123970">
                        <c:v>2.6588150000000002</c:v>
                      </c:pt>
                      <c:pt idx="123971">
                        <c:v>2.6539820000000001</c:v>
                      </c:pt>
                      <c:pt idx="123972">
                        <c:v>2.6491479999999998</c:v>
                      </c:pt>
                      <c:pt idx="123973">
                        <c:v>2.6443150000000002</c:v>
                      </c:pt>
                      <c:pt idx="123974">
                        <c:v>2.6394820000000001</c:v>
                      </c:pt>
                      <c:pt idx="123975">
                        <c:v>2.6346479999999999</c:v>
                      </c:pt>
                      <c:pt idx="123976">
                        <c:v>2.6298149999999998</c:v>
                      </c:pt>
                      <c:pt idx="123977">
                        <c:v>2.6249820000000001</c:v>
                      </c:pt>
                      <c:pt idx="123978">
                        <c:v>2.6201479999999999</c:v>
                      </c:pt>
                      <c:pt idx="123979">
                        <c:v>2.6153149999999998</c:v>
                      </c:pt>
                      <c:pt idx="123980">
                        <c:v>2.6104820000000002</c:v>
                      </c:pt>
                      <c:pt idx="123981">
                        <c:v>2.605648</c:v>
                      </c:pt>
                      <c:pt idx="123982">
                        <c:v>2.6008149999999999</c:v>
                      </c:pt>
                      <c:pt idx="123983">
                        <c:v>2.5959819999999998</c:v>
                      </c:pt>
                      <c:pt idx="123984">
                        <c:v>2.591148</c:v>
                      </c:pt>
                      <c:pt idx="123985">
                        <c:v>2.5863149999999999</c:v>
                      </c:pt>
                      <c:pt idx="123986">
                        <c:v>2.5814819999999998</c:v>
                      </c:pt>
                      <c:pt idx="123987">
                        <c:v>2.576648</c:v>
                      </c:pt>
                      <c:pt idx="123988">
                        <c:v>2.571815</c:v>
                      </c:pt>
                      <c:pt idx="123989">
                        <c:v>2.5669819999999999</c:v>
                      </c:pt>
                      <c:pt idx="123990">
                        <c:v>2.5621480000000001</c:v>
                      </c:pt>
                      <c:pt idx="123991">
                        <c:v>2.557315</c:v>
                      </c:pt>
                      <c:pt idx="123992">
                        <c:v>2.5524819999999999</c:v>
                      </c:pt>
                      <c:pt idx="123993">
                        <c:v>2.5476480000000001</c:v>
                      </c:pt>
                      <c:pt idx="123994">
                        <c:v>2.542815</c:v>
                      </c:pt>
                      <c:pt idx="123995">
                        <c:v>2.537982</c:v>
                      </c:pt>
                      <c:pt idx="123996">
                        <c:v>2.5331480000000002</c:v>
                      </c:pt>
                      <c:pt idx="123997">
                        <c:v>2.5283150000000001</c:v>
                      </c:pt>
                      <c:pt idx="123998">
                        <c:v>2.523482</c:v>
                      </c:pt>
                      <c:pt idx="123999">
                        <c:v>2.5186480000000002</c:v>
                      </c:pt>
                      <c:pt idx="124000">
                        <c:v>2.5138150000000001</c:v>
                      </c:pt>
                      <c:pt idx="124001">
                        <c:v>2.508982</c:v>
                      </c:pt>
                      <c:pt idx="124002">
                        <c:v>2.5041479999999998</c:v>
                      </c:pt>
                      <c:pt idx="124003">
                        <c:v>2.4993150000000002</c:v>
                      </c:pt>
                      <c:pt idx="124004">
                        <c:v>2.4944820000000001</c:v>
                      </c:pt>
                      <c:pt idx="124005">
                        <c:v>2.4896479999999999</c:v>
                      </c:pt>
                      <c:pt idx="124006">
                        <c:v>2.4848150000000002</c:v>
                      </c:pt>
                      <c:pt idx="124007">
                        <c:v>2.4799820000000001</c:v>
                      </c:pt>
                      <c:pt idx="124008">
                        <c:v>2.4751479999999999</c:v>
                      </c:pt>
                      <c:pt idx="124009">
                        <c:v>2.4703149999999998</c:v>
                      </c:pt>
                      <c:pt idx="124010">
                        <c:v>2.4654820000000002</c:v>
                      </c:pt>
                      <c:pt idx="124011">
                        <c:v>2.4606479999999999</c:v>
                      </c:pt>
                      <c:pt idx="124012">
                        <c:v>2.4558149999999999</c:v>
                      </c:pt>
                      <c:pt idx="124013">
                        <c:v>2.4509820000000002</c:v>
                      </c:pt>
                      <c:pt idx="124014">
                        <c:v>2.446148</c:v>
                      </c:pt>
                      <c:pt idx="124015">
                        <c:v>2.4413149999999999</c:v>
                      </c:pt>
                      <c:pt idx="124016">
                        <c:v>2.4364819999999998</c:v>
                      </c:pt>
                      <c:pt idx="124017">
                        <c:v>2.431648</c:v>
                      </c:pt>
                      <c:pt idx="124018">
                        <c:v>2.4268149999999999</c:v>
                      </c:pt>
                      <c:pt idx="124019">
                        <c:v>2.4219819999999999</c:v>
                      </c:pt>
                      <c:pt idx="124020">
                        <c:v>2.4171480000000001</c:v>
                      </c:pt>
                      <c:pt idx="124021">
                        <c:v>2.412315</c:v>
                      </c:pt>
                      <c:pt idx="124022">
                        <c:v>2.4074819999999999</c:v>
                      </c:pt>
                      <c:pt idx="124023">
                        <c:v>2.4026480000000001</c:v>
                      </c:pt>
                      <c:pt idx="124024">
                        <c:v>2.397815</c:v>
                      </c:pt>
                      <c:pt idx="124025">
                        <c:v>2.3929819999999999</c:v>
                      </c:pt>
                      <c:pt idx="124026">
                        <c:v>2.3881480000000002</c:v>
                      </c:pt>
                      <c:pt idx="124027">
                        <c:v>2.3833150000000001</c:v>
                      </c:pt>
                      <c:pt idx="124028">
                        <c:v>2.378482</c:v>
                      </c:pt>
                      <c:pt idx="124029">
                        <c:v>2.3736480000000002</c:v>
                      </c:pt>
                      <c:pt idx="124030">
                        <c:v>2.3688150000000001</c:v>
                      </c:pt>
                      <c:pt idx="124031">
                        <c:v>2.363982</c:v>
                      </c:pt>
                      <c:pt idx="124032">
                        <c:v>2.3591479999999998</c:v>
                      </c:pt>
                      <c:pt idx="124033">
                        <c:v>2.3543150000000002</c:v>
                      </c:pt>
                      <c:pt idx="124034">
                        <c:v>2.3494820000000001</c:v>
                      </c:pt>
                      <c:pt idx="124035">
                        <c:v>2.3446479999999998</c:v>
                      </c:pt>
                      <c:pt idx="124036">
                        <c:v>2.3398150000000002</c:v>
                      </c:pt>
                      <c:pt idx="124037">
                        <c:v>2.3349820000000001</c:v>
                      </c:pt>
                      <c:pt idx="124038">
                        <c:v>2.3301479999999999</c:v>
                      </c:pt>
                      <c:pt idx="124039">
                        <c:v>2.3253149999999998</c:v>
                      </c:pt>
                      <c:pt idx="124040">
                        <c:v>2.3204820000000002</c:v>
                      </c:pt>
                      <c:pt idx="124041">
                        <c:v>2.3156479999999999</c:v>
                      </c:pt>
                      <c:pt idx="124042">
                        <c:v>2.3108149999999998</c:v>
                      </c:pt>
                      <c:pt idx="124043">
                        <c:v>2.3059820000000002</c:v>
                      </c:pt>
                      <c:pt idx="124044">
                        <c:v>2.301148</c:v>
                      </c:pt>
                      <c:pt idx="124045">
                        <c:v>2.2963149999999999</c:v>
                      </c:pt>
                      <c:pt idx="124046">
                        <c:v>2.2914819999999998</c:v>
                      </c:pt>
                      <c:pt idx="124047">
                        <c:v>2.286648</c:v>
                      </c:pt>
                      <c:pt idx="124048">
                        <c:v>2.2818149999999999</c:v>
                      </c:pt>
                      <c:pt idx="124049">
                        <c:v>2.2769819999999998</c:v>
                      </c:pt>
                      <c:pt idx="124050">
                        <c:v>2.2721480000000001</c:v>
                      </c:pt>
                      <c:pt idx="124051">
                        <c:v>2.267315</c:v>
                      </c:pt>
                      <c:pt idx="124052">
                        <c:v>2.2624819999999999</c:v>
                      </c:pt>
                      <c:pt idx="124053">
                        <c:v>2.2576480000000001</c:v>
                      </c:pt>
                      <c:pt idx="124054">
                        <c:v>2.252815</c:v>
                      </c:pt>
                      <c:pt idx="124055">
                        <c:v>2.2479819999999999</c:v>
                      </c:pt>
                      <c:pt idx="124056">
                        <c:v>2.2431480000000001</c:v>
                      </c:pt>
                      <c:pt idx="124057">
                        <c:v>2.2383150000000001</c:v>
                      </c:pt>
                      <c:pt idx="124058">
                        <c:v>2.233482</c:v>
                      </c:pt>
                      <c:pt idx="124059">
                        <c:v>2.2286480000000002</c:v>
                      </c:pt>
                      <c:pt idx="124060">
                        <c:v>2.2238150000000001</c:v>
                      </c:pt>
                      <c:pt idx="124061">
                        <c:v>2.218982</c:v>
                      </c:pt>
                      <c:pt idx="124062">
                        <c:v>2.2141479999999998</c:v>
                      </c:pt>
                      <c:pt idx="124063">
                        <c:v>2.2093150000000001</c:v>
                      </c:pt>
                      <c:pt idx="124064">
                        <c:v>2.2044820000000001</c:v>
                      </c:pt>
                      <c:pt idx="124065">
                        <c:v>2.1996479999999998</c:v>
                      </c:pt>
                      <c:pt idx="124066">
                        <c:v>2.1948150000000002</c:v>
                      </c:pt>
                      <c:pt idx="124067">
                        <c:v>2.1899820000000001</c:v>
                      </c:pt>
                      <c:pt idx="124068">
                        <c:v>2.1851479999999999</c:v>
                      </c:pt>
                      <c:pt idx="124069">
                        <c:v>2.1803149999999998</c:v>
                      </c:pt>
                      <c:pt idx="124070">
                        <c:v>2.1754820000000001</c:v>
                      </c:pt>
                      <c:pt idx="124071">
                        <c:v>2.1706479999999999</c:v>
                      </c:pt>
                      <c:pt idx="124072">
                        <c:v>2.1658149999999998</c:v>
                      </c:pt>
                      <c:pt idx="124073">
                        <c:v>2.1609820000000002</c:v>
                      </c:pt>
                      <c:pt idx="124074">
                        <c:v>2.156148</c:v>
                      </c:pt>
                      <c:pt idx="124075">
                        <c:v>2.1513149999999999</c:v>
                      </c:pt>
                      <c:pt idx="124076">
                        <c:v>2.1464819999999998</c:v>
                      </c:pt>
                      <c:pt idx="124077">
                        <c:v>2.141648</c:v>
                      </c:pt>
                      <c:pt idx="124078">
                        <c:v>2.1368149999999999</c:v>
                      </c:pt>
                      <c:pt idx="124079">
                        <c:v>2.1319819999999998</c:v>
                      </c:pt>
                      <c:pt idx="124080">
                        <c:v>2.127148</c:v>
                      </c:pt>
                      <c:pt idx="124081">
                        <c:v>2.122315</c:v>
                      </c:pt>
                      <c:pt idx="124082">
                        <c:v>2.1174819999999999</c:v>
                      </c:pt>
                      <c:pt idx="124083">
                        <c:v>2.1126480000000001</c:v>
                      </c:pt>
                      <c:pt idx="124084">
                        <c:v>2.107815</c:v>
                      </c:pt>
                      <c:pt idx="124085">
                        <c:v>2.1029819999999999</c:v>
                      </c:pt>
                      <c:pt idx="124086">
                        <c:v>2.0981480000000001</c:v>
                      </c:pt>
                      <c:pt idx="124087">
                        <c:v>2.093315</c:v>
                      </c:pt>
                      <c:pt idx="124088">
                        <c:v>2.0884819999999999</c:v>
                      </c:pt>
                      <c:pt idx="124089">
                        <c:v>2.0836480000000002</c:v>
                      </c:pt>
                      <c:pt idx="124090">
                        <c:v>2.0788150000000001</c:v>
                      </c:pt>
                      <c:pt idx="124091">
                        <c:v>2.073982</c:v>
                      </c:pt>
                      <c:pt idx="124092">
                        <c:v>2.0691480000000002</c:v>
                      </c:pt>
                      <c:pt idx="124093">
                        <c:v>2.0643150000000001</c:v>
                      </c:pt>
                      <c:pt idx="124094">
                        <c:v>2.059482</c:v>
                      </c:pt>
                      <c:pt idx="124095">
                        <c:v>2.0546479999999998</c:v>
                      </c:pt>
                      <c:pt idx="124096">
                        <c:v>2.0498150000000002</c:v>
                      </c:pt>
                      <c:pt idx="124097">
                        <c:v>2.0449820000000001</c:v>
                      </c:pt>
                      <c:pt idx="124098">
                        <c:v>2.0401479999999999</c:v>
                      </c:pt>
                      <c:pt idx="124099">
                        <c:v>2.0353150000000002</c:v>
                      </c:pt>
                      <c:pt idx="124100">
                        <c:v>2.0304820000000001</c:v>
                      </c:pt>
                      <c:pt idx="124101">
                        <c:v>2.0256479999999999</c:v>
                      </c:pt>
                      <c:pt idx="124102">
                        <c:v>2.0208149999999998</c:v>
                      </c:pt>
                      <c:pt idx="124103">
                        <c:v>2.0159820000000002</c:v>
                      </c:pt>
                      <c:pt idx="124104">
                        <c:v>2.0111479999999999</c:v>
                      </c:pt>
                      <c:pt idx="124105">
                        <c:v>2.0063149999999998</c:v>
                      </c:pt>
                      <c:pt idx="124106">
                        <c:v>2.0014820000000002</c:v>
                      </c:pt>
                      <c:pt idx="124107">
                        <c:v>1.996648</c:v>
                      </c:pt>
                      <c:pt idx="124108">
                        <c:v>1.9918149999999999</c:v>
                      </c:pt>
                      <c:pt idx="124109">
                        <c:v>1.986982</c:v>
                      </c:pt>
                      <c:pt idx="124110">
                        <c:v>1.982148</c:v>
                      </c:pt>
                      <c:pt idx="124111">
                        <c:v>1.9773149999999999</c:v>
                      </c:pt>
                      <c:pt idx="124112">
                        <c:v>1.9724820000000001</c:v>
                      </c:pt>
                      <c:pt idx="124113">
                        <c:v>1.9676480000000001</c:v>
                      </c:pt>
                      <c:pt idx="124114">
                        <c:v>1.962815</c:v>
                      </c:pt>
                      <c:pt idx="124115">
                        <c:v>1.9579819999999999</c:v>
                      </c:pt>
                      <c:pt idx="124116">
                        <c:v>1.9531480000000001</c:v>
                      </c:pt>
                      <c:pt idx="124117">
                        <c:v>1.948315</c:v>
                      </c:pt>
                      <c:pt idx="124118">
                        <c:v>1.9434819999999999</c:v>
                      </c:pt>
                      <c:pt idx="124119">
                        <c:v>1.9386479999999999</c:v>
                      </c:pt>
                      <c:pt idx="124120">
                        <c:v>1.9338150000000001</c:v>
                      </c:pt>
                      <c:pt idx="124121">
                        <c:v>1.928982</c:v>
                      </c:pt>
                      <c:pt idx="124122">
                        <c:v>1.924148</c:v>
                      </c:pt>
                      <c:pt idx="124123">
                        <c:v>1.9193150000000001</c:v>
                      </c:pt>
                      <c:pt idx="124124">
                        <c:v>1.914482</c:v>
                      </c:pt>
                      <c:pt idx="124125">
                        <c:v>1.909648</c:v>
                      </c:pt>
                      <c:pt idx="124126">
                        <c:v>1.9048149999999999</c:v>
                      </c:pt>
                      <c:pt idx="124127">
                        <c:v>1.8999820000000001</c:v>
                      </c:pt>
                      <c:pt idx="124128">
                        <c:v>1.8951480000000001</c:v>
                      </c:pt>
                      <c:pt idx="124129">
                        <c:v>1.890315</c:v>
                      </c:pt>
                      <c:pt idx="124130">
                        <c:v>1.8854820000000001</c:v>
                      </c:pt>
                      <c:pt idx="124131">
                        <c:v>1.8806480000000001</c:v>
                      </c:pt>
                      <c:pt idx="124132">
                        <c:v>1.875815</c:v>
                      </c:pt>
                      <c:pt idx="124133">
                        <c:v>1.8709819999999999</c:v>
                      </c:pt>
                      <c:pt idx="124134">
                        <c:v>1.8661479999999999</c:v>
                      </c:pt>
                      <c:pt idx="124135">
                        <c:v>1.8613150000000001</c:v>
                      </c:pt>
                      <c:pt idx="124136">
                        <c:v>1.856482</c:v>
                      </c:pt>
                      <c:pt idx="124137">
                        <c:v>1.851648</c:v>
                      </c:pt>
                      <c:pt idx="124138">
                        <c:v>1.8468150000000001</c:v>
                      </c:pt>
                      <c:pt idx="124139">
                        <c:v>1.841982</c:v>
                      </c:pt>
                      <c:pt idx="124140">
                        <c:v>1.837148</c:v>
                      </c:pt>
                      <c:pt idx="124141">
                        <c:v>1.8323149999999999</c:v>
                      </c:pt>
                      <c:pt idx="124142">
                        <c:v>1.8274820000000001</c:v>
                      </c:pt>
                      <c:pt idx="124143">
                        <c:v>1.822648</c:v>
                      </c:pt>
                      <c:pt idx="124144">
                        <c:v>1.817815</c:v>
                      </c:pt>
                      <c:pt idx="124145">
                        <c:v>1.8129820000000001</c:v>
                      </c:pt>
                      <c:pt idx="124146">
                        <c:v>1.8081480000000001</c:v>
                      </c:pt>
                      <c:pt idx="124147">
                        <c:v>1.803315</c:v>
                      </c:pt>
                      <c:pt idx="124148">
                        <c:v>1.7984819999999999</c:v>
                      </c:pt>
                      <c:pt idx="124149">
                        <c:v>1.7936479999999999</c:v>
                      </c:pt>
                      <c:pt idx="124150">
                        <c:v>1.788815</c:v>
                      </c:pt>
                      <c:pt idx="124151">
                        <c:v>1.783982</c:v>
                      </c:pt>
                      <c:pt idx="124152">
                        <c:v>1.779148</c:v>
                      </c:pt>
                      <c:pt idx="124153">
                        <c:v>1.7743150000000001</c:v>
                      </c:pt>
                      <c:pt idx="124154">
                        <c:v>1.769482</c:v>
                      </c:pt>
                      <c:pt idx="124155">
                        <c:v>1.764648</c:v>
                      </c:pt>
                      <c:pt idx="124156">
                        <c:v>1.7598149999999999</c:v>
                      </c:pt>
                      <c:pt idx="124157">
                        <c:v>1.754982</c:v>
                      </c:pt>
                      <c:pt idx="124158">
                        <c:v>1.750148</c:v>
                      </c:pt>
                      <c:pt idx="124159">
                        <c:v>1.7453149999999999</c:v>
                      </c:pt>
                      <c:pt idx="124160">
                        <c:v>1.7404820000000001</c:v>
                      </c:pt>
                      <c:pt idx="124161">
                        <c:v>1.7356480000000001</c:v>
                      </c:pt>
                      <c:pt idx="124162">
                        <c:v>1.730815</c:v>
                      </c:pt>
                      <c:pt idx="124163">
                        <c:v>1.7259819999999999</c:v>
                      </c:pt>
                      <c:pt idx="124164">
                        <c:v>1.7211479999999999</c:v>
                      </c:pt>
                      <c:pt idx="124165">
                        <c:v>1.716315</c:v>
                      </c:pt>
                      <c:pt idx="124166">
                        <c:v>1.7114819999999999</c:v>
                      </c:pt>
                      <c:pt idx="124167">
                        <c:v>1.7066479999999999</c:v>
                      </c:pt>
                      <c:pt idx="124168">
                        <c:v>1.7018150000000001</c:v>
                      </c:pt>
                      <c:pt idx="124169">
                        <c:v>1.696982</c:v>
                      </c:pt>
                      <c:pt idx="124170">
                        <c:v>1.692148</c:v>
                      </c:pt>
                      <c:pt idx="124171">
                        <c:v>1.6873149999999999</c:v>
                      </c:pt>
                      <c:pt idx="124172">
                        <c:v>1.682482</c:v>
                      </c:pt>
                      <c:pt idx="124173">
                        <c:v>1.677648</c:v>
                      </c:pt>
                      <c:pt idx="124174">
                        <c:v>1.6728149999999999</c:v>
                      </c:pt>
                      <c:pt idx="124175">
                        <c:v>1.6679820000000001</c:v>
                      </c:pt>
                      <c:pt idx="124176">
                        <c:v>1.6631480000000001</c:v>
                      </c:pt>
                      <c:pt idx="124177">
                        <c:v>1.658315</c:v>
                      </c:pt>
                      <c:pt idx="124178">
                        <c:v>1.6534819999999999</c:v>
                      </c:pt>
                      <c:pt idx="124179">
                        <c:v>1.6486479999999999</c:v>
                      </c:pt>
                      <c:pt idx="124180">
                        <c:v>1.643815</c:v>
                      </c:pt>
                      <c:pt idx="124181">
                        <c:v>1.6389819999999999</c:v>
                      </c:pt>
                      <c:pt idx="124182">
                        <c:v>1.6341479999999999</c:v>
                      </c:pt>
                      <c:pt idx="124183">
                        <c:v>1.6293150000000001</c:v>
                      </c:pt>
                      <c:pt idx="124184">
                        <c:v>1.624482</c:v>
                      </c:pt>
                      <c:pt idx="124185">
                        <c:v>1.619648</c:v>
                      </c:pt>
                      <c:pt idx="124186">
                        <c:v>1.6148149999999999</c:v>
                      </c:pt>
                      <c:pt idx="124187">
                        <c:v>1.609982</c:v>
                      </c:pt>
                      <c:pt idx="124188">
                        <c:v>1.605148</c:v>
                      </c:pt>
                      <c:pt idx="124189">
                        <c:v>1.6003149999999999</c:v>
                      </c:pt>
                      <c:pt idx="124190">
                        <c:v>1.5954820000000001</c:v>
                      </c:pt>
                      <c:pt idx="124191">
                        <c:v>1.5906480000000001</c:v>
                      </c:pt>
                      <c:pt idx="124192">
                        <c:v>1.585815</c:v>
                      </c:pt>
                      <c:pt idx="124193">
                        <c:v>1.5809820000000001</c:v>
                      </c:pt>
                      <c:pt idx="124194">
                        <c:v>1.5761480000000001</c:v>
                      </c:pt>
                      <c:pt idx="124195">
                        <c:v>1.571315</c:v>
                      </c:pt>
                      <c:pt idx="124196">
                        <c:v>1.5664819999999999</c:v>
                      </c:pt>
                      <c:pt idx="124197">
                        <c:v>1.5616479999999999</c:v>
                      </c:pt>
                      <c:pt idx="124198">
                        <c:v>1.5568150000000001</c:v>
                      </c:pt>
                      <c:pt idx="124199">
                        <c:v>1.551982</c:v>
                      </c:pt>
                      <c:pt idx="124200">
                        <c:v>1.547148</c:v>
                      </c:pt>
                      <c:pt idx="124201">
                        <c:v>1.5423150000000001</c:v>
                      </c:pt>
                      <c:pt idx="124202">
                        <c:v>1.537482</c:v>
                      </c:pt>
                      <c:pt idx="124203">
                        <c:v>1.532648</c:v>
                      </c:pt>
                      <c:pt idx="124204">
                        <c:v>1.5278149999999999</c:v>
                      </c:pt>
                      <c:pt idx="124205">
                        <c:v>1.5229820000000001</c:v>
                      </c:pt>
                      <c:pt idx="124206">
                        <c:v>1.5181480000000001</c:v>
                      </c:pt>
                      <c:pt idx="124207">
                        <c:v>1.513315</c:v>
                      </c:pt>
                      <c:pt idx="124208">
                        <c:v>1.5084820000000001</c:v>
                      </c:pt>
                      <c:pt idx="124209">
                        <c:v>1.5036480000000001</c:v>
                      </c:pt>
                      <c:pt idx="124210">
                        <c:v>1.498815</c:v>
                      </c:pt>
                      <c:pt idx="124211">
                        <c:v>1.4939819999999999</c:v>
                      </c:pt>
                      <c:pt idx="124212">
                        <c:v>1.4891479999999999</c:v>
                      </c:pt>
                      <c:pt idx="124213">
                        <c:v>1.4843150000000001</c:v>
                      </c:pt>
                      <c:pt idx="124214">
                        <c:v>1.479482</c:v>
                      </c:pt>
                      <c:pt idx="124215">
                        <c:v>1.474648</c:v>
                      </c:pt>
                      <c:pt idx="124216">
                        <c:v>1.4698150000000001</c:v>
                      </c:pt>
                      <c:pt idx="124217">
                        <c:v>1.464982</c:v>
                      </c:pt>
                      <c:pt idx="124218">
                        <c:v>1.460148</c:v>
                      </c:pt>
                      <c:pt idx="124219">
                        <c:v>1.4553149999999999</c:v>
                      </c:pt>
                      <c:pt idx="124220">
                        <c:v>1.450482</c:v>
                      </c:pt>
                      <c:pt idx="124221">
                        <c:v>1.445648</c:v>
                      </c:pt>
                      <c:pt idx="124222">
                        <c:v>1.440815</c:v>
                      </c:pt>
                      <c:pt idx="124223">
                        <c:v>1.4359820000000001</c:v>
                      </c:pt>
                      <c:pt idx="124224">
                        <c:v>1.4311480000000001</c:v>
                      </c:pt>
                      <c:pt idx="124225">
                        <c:v>1.426315</c:v>
                      </c:pt>
                      <c:pt idx="124226">
                        <c:v>1.4214819999999999</c:v>
                      </c:pt>
                      <c:pt idx="124227">
                        <c:v>1.4166479999999999</c:v>
                      </c:pt>
                      <c:pt idx="124228">
                        <c:v>1.411815</c:v>
                      </c:pt>
                      <c:pt idx="124229">
                        <c:v>1.406982</c:v>
                      </c:pt>
                      <c:pt idx="124230">
                        <c:v>1.4021479999999999</c:v>
                      </c:pt>
                      <c:pt idx="124231">
                        <c:v>1.3973150000000001</c:v>
                      </c:pt>
                      <c:pt idx="124232">
                        <c:v>1.392482</c:v>
                      </c:pt>
                      <c:pt idx="124233">
                        <c:v>1.387648</c:v>
                      </c:pt>
                      <c:pt idx="124234">
                        <c:v>1.3828149999999999</c:v>
                      </c:pt>
                      <c:pt idx="124235">
                        <c:v>1.377982</c:v>
                      </c:pt>
                      <c:pt idx="124236">
                        <c:v>1.373148</c:v>
                      </c:pt>
                      <c:pt idx="124237">
                        <c:v>1.3683149999999999</c:v>
                      </c:pt>
                      <c:pt idx="124238">
                        <c:v>1.3634820000000001</c:v>
                      </c:pt>
                      <c:pt idx="124239">
                        <c:v>1.3586480000000001</c:v>
                      </c:pt>
                      <c:pt idx="124240">
                        <c:v>1.353815</c:v>
                      </c:pt>
                      <c:pt idx="124241">
                        <c:v>1.3489819999999999</c:v>
                      </c:pt>
                      <c:pt idx="124242">
                        <c:v>1.3441479999999999</c:v>
                      </c:pt>
                      <c:pt idx="124243">
                        <c:v>1.339315</c:v>
                      </c:pt>
                      <c:pt idx="124244">
                        <c:v>1.3344819999999999</c:v>
                      </c:pt>
                      <c:pt idx="124245">
                        <c:v>1.3296479999999999</c:v>
                      </c:pt>
                      <c:pt idx="124246">
                        <c:v>1.3248150000000001</c:v>
                      </c:pt>
                      <c:pt idx="124247">
                        <c:v>1.319982</c:v>
                      </c:pt>
                      <c:pt idx="124248">
                        <c:v>1.315148</c:v>
                      </c:pt>
                      <c:pt idx="124249">
                        <c:v>1.3103149999999999</c:v>
                      </c:pt>
                      <c:pt idx="124250">
                        <c:v>1.305482</c:v>
                      </c:pt>
                      <c:pt idx="124251">
                        <c:v>1.300648</c:v>
                      </c:pt>
                      <c:pt idx="124252">
                        <c:v>1.2958149999999999</c:v>
                      </c:pt>
                      <c:pt idx="124253">
                        <c:v>1.2909820000000001</c:v>
                      </c:pt>
                      <c:pt idx="124254">
                        <c:v>1.2861480000000001</c:v>
                      </c:pt>
                      <c:pt idx="124255">
                        <c:v>1.281315</c:v>
                      </c:pt>
                      <c:pt idx="124256">
                        <c:v>1.2764819999999999</c:v>
                      </c:pt>
                      <c:pt idx="124257">
                        <c:v>1.2716479999999999</c:v>
                      </c:pt>
                      <c:pt idx="124258">
                        <c:v>1.266815</c:v>
                      </c:pt>
                      <c:pt idx="124259">
                        <c:v>1.2619819999999999</c:v>
                      </c:pt>
                      <c:pt idx="124260">
                        <c:v>1.2571479999999999</c:v>
                      </c:pt>
                      <c:pt idx="124261">
                        <c:v>1.2523150000000001</c:v>
                      </c:pt>
                      <c:pt idx="124262">
                        <c:v>1.247482</c:v>
                      </c:pt>
                      <c:pt idx="124263">
                        <c:v>1.242648</c:v>
                      </c:pt>
                      <c:pt idx="124264">
                        <c:v>1.2378150000000001</c:v>
                      </c:pt>
                      <c:pt idx="124265">
                        <c:v>1.232982</c:v>
                      </c:pt>
                      <c:pt idx="124266">
                        <c:v>1.228148</c:v>
                      </c:pt>
                      <c:pt idx="124267">
                        <c:v>1.2233149999999999</c:v>
                      </c:pt>
                      <c:pt idx="124268">
                        <c:v>1.2184820000000001</c:v>
                      </c:pt>
                      <c:pt idx="124269">
                        <c:v>1.2136480000000001</c:v>
                      </c:pt>
                      <c:pt idx="124270">
                        <c:v>1.208815</c:v>
                      </c:pt>
                      <c:pt idx="124271">
                        <c:v>1.2039820000000001</c:v>
                      </c:pt>
                      <c:pt idx="124272">
                        <c:v>1.1991480000000001</c:v>
                      </c:pt>
                      <c:pt idx="124273">
                        <c:v>1.194315</c:v>
                      </c:pt>
                      <c:pt idx="124274">
                        <c:v>1.1894819999999999</c:v>
                      </c:pt>
                      <c:pt idx="124275">
                        <c:v>1.1846479999999999</c:v>
                      </c:pt>
                      <c:pt idx="124276">
                        <c:v>1.1798150000000001</c:v>
                      </c:pt>
                      <c:pt idx="124277">
                        <c:v>1.174982</c:v>
                      </c:pt>
                      <c:pt idx="124278">
                        <c:v>1.170148</c:v>
                      </c:pt>
                      <c:pt idx="124279">
                        <c:v>1.1653150000000001</c:v>
                      </c:pt>
                      <c:pt idx="124280">
                        <c:v>1.160482</c:v>
                      </c:pt>
                      <c:pt idx="124281">
                        <c:v>1.155648</c:v>
                      </c:pt>
                      <c:pt idx="124282">
                        <c:v>1.1508149999999999</c:v>
                      </c:pt>
                      <c:pt idx="124283">
                        <c:v>1.1459820000000001</c:v>
                      </c:pt>
                      <c:pt idx="124284">
                        <c:v>1.1411480000000001</c:v>
                      </c:pt>
                      <c:pt idx="124285">
                        <c:v>1.136315</c:v>
                      </c:pt>
                      <c:pt idx="124286">
                        <c:v>1.1314820000000001</c:v>
                      </c:pt>
                      <c:pt idx="124287">
                        <c:v>1.1266480000000001</c:v>
                      </c:pt>
                      <c:pt idx="124288">
                        <c:v>1.121815</c:v>
                      </c:pt>
                      <c:pt idx="124289">
                        <c:v>1.1169819999999999</c:v>
                      </c:pt>
                      <c:pt idx="124290">
                        <c:v>1.1121479999999999</c:v>
                      </c:pt>
                      <c:pt idx="124291">
                        <c:v>1.107315</c:v>
                      </c:pt>
                      <c:pt idx="124292">
                        <c:v>1.102482</c:v>
                      </c:pt>
                      <c:pt idx="124293">
                        <c:v>1.097648</c:v>
                      </c:pt>
                      <c:pt idx="124294">
                        <c:v>1.0928150000000001</c:v>
                      </c:pt>
                      <c:pt idx="124295">
                        <c:v>1.087982</c:v>
                      </c:pt>
                      <c:pt idx="124296">
                        <c:v>1.083148</c:v>
                      </c:pt>
                      <c:pt idx="124297">
                        <c:v>1.0783149999999999</c:v>
                      </c:pt>
                      <c:pt idx="124298">
                        <c:v>1.073482</c:v>
                      </c:pt>
                      <c:pt idx="124299">
                        <c:v>1.068648</c:v>
                      </c:pt>
                      <c:pt idx="124300">
                        <c:v>1.063815</c:v>
                      </c:pt>
                      <c:pt idx="124301">
                        <c:v>1.0589820000000001</c:v>
                      </c:pt>
                      <c:pt idx="124302">
                        <c:v>1.0541480000000001</c:v>
                      </c:pt>
                      <c:pt idx="124303">
                        <c:v>1.049315</c:v>
                      </c:pt>
                      <c:pt idx="124304">
                        <c:v>1.0444819999999999</c:v>
                      </c:pt>
                      <c:pt idx="124305">
                        <c:v>1.0396479999999999</c:v>
                      </c:pt>
                      <c:pt idx="124306">
                        <c:v>1.034815</c:v>
                      </c:pt>
                      <c:pt idx="124307">
                        <c:v>1.029982</c:v>
                      </c:pt>
                      <c:pt idx="124308">
                        <c:v>1.0251479999999999</c:v>
                      </c:pt>
                      <c:pt idx="124309">
                        <c:v>1.0203150000000001</c:v>
                      </c:pt>
                      <c:pt idx="124310">
                        <c:v>1.015482</c:v>
                      </c:pt>
                      <c:pt idx="124311">
                        <c:v>1.010648</c:v>
                      </c:pt>
                      <c:pt idx="124312">
                        <c:v>1.0058149999999999</c:v>
                      </c:pt>
                      <c:pt idx="124313">
                        <c:v>1.000982</c:v>
                      </c:pt>
                      <c:pt idx="124314">
                        <c:v>0.99614829999999999</c:v>
                      </c:pt>
                      <c:pt idx="124315">
                        <c:v>0.99131499999999995</c:v>
                      </c:pt>
                      <c:pt idx="124316">
                        <c:v>0.98648170000000002</c:v>
                      </c:pt>
                      <c:pt idx="124317">
                        <c:v>0.98164830000000003</c:v>
                      </c:pt>
                      <c:pt idx="124318">
                        <c:v>0.97681499999999999</c:v>
                      </c:pt>
                      <c:pt idx="124319">
                        <c:v>0.9719816</c:v>
                      </c:pt>
                      <c:pt idx="124320">
                        <c:v>0.96714829999999996</c:v>
                      </c:pt>
                      <c:pt idx="124321">
                        <c:v>0.96231500000000003</c:v>
                      </c:pt>
                      <c:pt idx="124322">
                        <c:v>0.95748169999999999</c:v>
                      </c:pt>
                      <c:pt idx="124323">
                        <c:v>0.9526483</c:v>
                      </c:pt>
                      <c:pt idx="124324">
                        <c:v>0.94781499999999996</c:v>
                      </c:pt>
                      <c:pt idx="124325">
                        <c:v>0.94298170000000003</c:v>
                      </c:pt>
                      <c:pt idx="124326">
                        <c:v>0.93814830000000005</c:v>
                      </c:pt>
                      <c:pt idx="124327">
                        <c:v>0.93331500000000001</c:v>
                      </c:pt>
                      <c:pt idx="124328">
                        <c:v>0.92848160000000002</c:v>
                      </c:pt>
                      <c:pt idx="124329">
                        <c:v>0.92364829999999998</c:v>
                      </c:pt>
                      <c:pt idx="124330">
                        <c:v>0.91881500000000005</c:v>
                      </c:pt>
                      <c:pt idx="124331">
                        <c:v>0.91398170000000001</c:v>
                      </c:pt>
                      <c:pt idx="124332">
                        <c:v>0.90914830000000002</c:v>
                      </c:pt>
                      <c:pt idx="124333">
                        <c:v>0.90431499999999998</c:v>
                      </c:pt>
                      <c:pt idx="124334">
                        <c:v>0.89948170000000005</c:v>
                      </c:pt>
                      <c:pt idx="124335">
                        <c:v>0.89464829999999995</c:v>
                      </c:pt>
                      <c:pt idx="124336">
                        <c:v>0.88981500000000002</c:v>
                      </c:pt>
                      <c:pt idx="124337">
                        <c:v>0.88498160000000003</c:v>
                      </c:pt>
                      <c:pt idx="124338">
                        <c:v>0.88014840000000005</c:v>
                      </c:pt>
                      <c:pt idx="124339">
                        <c:v>0.87531499999999995</c:v>
                      </c:pt>
                      <c:pt idx="124340">
                        <c:v>0.87048170000000002</c:v>
                      </c:pt>
                      <c:pt idx="124341">
                        <c:v>0.86564830000000004</c:v>
                      </c:pt>
                      <c:pt idx="124342">
                        <c:v>0.860815</c:v>
                      </c:pt>
                      <c:pt idx="124343">
                        <c:v>0.85598160000000001</c:v>
                      </c:pt>
                      <c:pt idx="124344">
                        <c:v>0.85114829999999997</c:v>
                      </c:pt>
                      <c:pt idx="124345">
                        <c:v>0.84631500000000004</c:v>
                      </c:pt>
                      <c:pt idx="124346">
                        <c:v>0.8414817</c:v>
                      </c:pt>
                      <c:pt idx="124347">
                        <c:v>0.83664830000000001</c:v>
                      </c:pt>
                      <c:pt idx="124348">
                        <c:v>0.83181499999999997</c:v>
                      </c:pt>
                      <c:pt idx="124349">
                        <c:v>0.82698170000000004</c:v>
                      </c:pt>
                      <c:pt idx="124350">
                        <c:v>0.82214830000000005</c:v>
                      </c:pt>
                      <c:pt idx="124351">
                        <c:v>0.81731500000000001</c:v>
                      </c:pt>
                      <c:pt idx="124352">
                        <c:v>0.81248160000000003</c:v>
                      </c:pt>
                      <c:pt idx="124353">
                        <c:v>0.80764829999999999</c:v>
                      </c:pt>
                      <c:pt idx="124354">
                        <c:v>0.80281499999999995</c:v>
                      </c:pt>
                      <c:pt idx="124355">
                        <c:v>0.79798170000000002</c:v>
                      </c:pt>
                      <c:pt idx="124356">
                        <c:v>0.79314830000000003</c:v>
                      </c:pt>
                      <c:pt idx="124357">
                        <c:v>0.78831499999999999</c:v>
                      </c:pt>
                      <c:pt idx="124358">
                        <c:v>0.78348169999999995</c:v>
                      </c:pt>
                      <c:pt idx="124359">
                        <c:v>0.77864829999999996</c:v>
                      </c:pt>
                      <c:pt idx="124360">
                        <c:v>0.77381500000000003</c:v>
                      </c:pt>
                      <c:pt idx="124361">
                        <c:v>0.76898160000000004</c:v>
                      </c:pt>
                      <c:pt idx="124362">
                        <c:v>0.7641483</c:v>
                      </c:pt>
                      <c:pt idx="124363">
                        <c:v>0.75931499999999996</c:v>
                      </c:pt>
                      <c:pt idx="124364">
                        <c:v>0.75448170000000003</c:v>
                      </c:pt>
                      <c:pt idx="124365">
                        <c:v>0.74964830000000005</c:v>
                      </c:pt>
                      <c:pt idx="124366">
                        <c:v>0.744815</c:v>
                      </c:pt>
                      <c:pt idx="124367">
                        <c:v>0.73998169999999996</c:v>
                      </c:pt>
                      <c:pt idx="124368">
                        <c:v>0.73514829999999998</c:v>
                      </c:pt>
                      <c:pt idx="124369">
                        <c:v>0.73031500000000005</c:v>
                      </c:pt>
                      <c:pt idx="124370">
                        <c:v>0.72548159999999995</c:v>
                      </c:pt>
                      <c:pt idx="124371">
                        <c:v>0.72064830000000002</c:v>
                      </c:pt>
                      <c:pt idx="124372">
                        <c:v>0.71581499999999998</c:v>
                      </c:pt>
                      <c:pt idx="124373">
                        <c:v>0.71098170000000005</c:v>
                      </c:pt>
                      <c:pt idx="124374">
                        <c:v>0.70614829999999995</c:v>
                      </c:pt>
                      <c:pt idx="124375">
                        <c:v>0.70131500000000002</c:v>
                      </c:pt>
                      <c:pt idx="124376">
                        <c:v>0.69648160000000003</c:v>
                      </c:pt>
                      <c:pt idx="124377">
                        <c:v>0.69164829999999999</c:v>
                      </c:pt>
                      <c:pt idx="124378">
                        <c:v>0.68681499999999995</c:v>
                      </c:pt>
                      <c:pt idx="124379">
                        <c:v>0.68198170000000002</c:v>
                      </c:pt>
                      <c:pt idx="124380">
                        <c:v>0.67714830000000004</c:v>
                      </c:pt>
                      <c:pt idx="124381">
                        <c:v>0.672315</c:v>
                      </c:pt>
                      <c:pt idx="124382">
                        <c:v>0.66748169999999996</c:v>
                      </c:pt>
                      <c:pt idx="124383">
                        <c:v>0.66264829999999997</c:v>
                      </c:pt>
                      <c:pt idx="124384">
                        <c:v>0.65781500000000004</c:v>
                      </c:pt>
                      <c:pt idx="124385">
                        <c:v>0.65298160000000005</c:v>
                      </c:pt>
                      <c:pt idx="124386">
                        <c:v>0.64814830000000001</c:v>
                      </c:pt>
                      <c:pt idx="124387">
                        <c:v>0.64331499999999997</c:v>
                      </c:pt>
                      <c:pt idx="124388">
                        <c:v>0.63848170000000004</c:v>
                      </c:pt>
                      <c:pt idx="124389">
                        <c:v>0.63364830000000005</c:v>
                      </c:pt>
                      <c:pt idx="124390">
                        <c:v>0.62881500000000001</c:v>
                      </c:pt>
                      <c:pt idx="124391">
                        <c:v>0.62398169999999997</c:v>
                      </c:pt>
                      <c:pt idx="124392">
                        <c:v>0.61914829999999998</c:v>
                      </c:pt>
                      <c:pt idx="124393">
                        <c:v>0.61431500000000006</c:v>
                      </c:pt>
                      <c:pt idx="124394">
                        <c:v>0.60948159999999996</c:v>
                      </c:pt>
                      <c:pt idx="124395">
                        <c:v>0.60464839999999997</c:v>
                      </c:pt>
                      <c:pt idx="124396">
                        <c:v>0.59981499999999999</c:v>
                      </c:pt>
                      <c:pt idx="124397">
                        <c:v>0.59498169999999995</c:v>
                      </c:pt>
                      <c:pt idx="124398">
                        <c:v>0.59014829999999996</c:v>
                      </c:pt>
                      <c:pt idx="124399">
                        <c:v>0.58531500000000003</c:v>
                      </c:pt>
                      <c:pt idx="124400">
                        <c:v>0.58048160000000004</c:v>
                      </c:pt>
                      <c:pt idx="124401">
                        <c:v>0.5756483</c:v>
                      </c:pt>
                      <c:pt idx="124402">
                        <c:v>0.57081499999999996</c:v>
                      </c:pt>
                      <c:pt idx="124403">
                        <c:v>0.56598170000000003</c:v>
                      </c:pt>
                      <c:pt idx="124404">
                        <c:v>0.56114830000000004</c:v>
                      </c:pt>
                      <c:pt idx="124405">
                        <c:v>0.556315</c:v>
                      </c:pt>
                      <c:pt idx="124406">
                        <c:v>0.55148169999999996</c:v>
                      </c:pt>
                      <c:pt idx="124407">
                        <c:v>0.54664829999999998</c:v>
                      </c:pt>
                      <c:pt idx="124408">
                        <c:v>0.54181500000000005</c:v>
                      </c:pt>
                      <c:pt idx="124409">
                        <c:v>0.53698159999999995</c:v>
                      </c:pt>
                      <c:pt idx="124410">
                        <c:v>0.53214830000000002</c:v>
                      </c:pt>
                      <c:pt idx="124411">
                        <c:v>0.52731499999999998</c:v>
                      </c:pt>
                      <c:pt idx="124412">
                        <c:v>0.52248170000000005</c:v>
                      </c:pt>
                      <c:pt idx="124413">
                        <c:v>0.51764829999999995</c:v>
                      </c:pt>
                      <c:pt idx="124414">
                        <c:v>0.51281500000000002</c:v>
                      </c:pt>
                      <c:pt idx="124415">
                        <c:v>0.50798169999999998</c:v>
                      </c:pt>
                      <c:pt idx="124416">
                        <c:v>0.50314829999999999</c:v>
                      </c:pt>
                      <c:pt idx="124417">
                        <c:v>0.49831500000000001</c:v>
                      </c:pt>
                      <c:pt idx="124418">
                        <c:v>0.49348170000000002</c:v>
                      </c:pt>
                      <c:pt idx="124419">
                        <c:v>0.48864829999999998</c:v>
                      </c:pt>
                      <c:pt idx="124420">
                        <c:v>0.483815</c:v>
                      </c:pt>
                      <c:pt idx="124421">
                        <c:v>0.47898160000000001</c:v>
                      </c:pt>
                      <c:pt idx="124422">
                        <c:v>0.47414830000000002</c:v>
                      </c:pt>
                      <c:pt idx="124423">
                        <c:v>0.46931499999999998</c:v>
                      </c:pt>
                      <c:pt idx="124424">
                        <c:v>0.4644817</c:v>
                      </c:pt>
                      <c:pt idx="124425">
                        <c:v>0.45964830000000001</c:v>
                      </c:pt>
                      <c:pt idx="124426">
                        <c:v>0.45481500000000002</c:v>
                      </c:pt>
                      <c:pt idx="124427">
                        <c:v>0.44998169999999998</c:v>
                      </c:pt>
                      <c:pt idx="124428">
                        <c:v>0.4451483</c:v>
                      </c:pt>
                      <c:pt idx="124429">
                        <c:v>0.44031500000000001</c:v>
                      </c:pt>
                      <c:pt idx="124430">
                        <c:v>0.43548170000000003</c:v>
                      </c:pt>
                      <c:pt idx="124431">
                        <c:v>0.43064829999999998</c:v>
                      </c:pt>
                      <c:pt idx="124432">
                        <c:v>0.425815</c:v>
                      </c:pt>
                      <c:pt idx="124433">
                        <c:v>0.42098160000000001</c:v>
                      </c:pt>
                      <c:pt idx="124434">
                        <c:v>0.41614830000000003</c:v>
                      </c:pt>
                      <c:pt idx="124435">
                        <c:v>0.41131499999999999</c:v>
                      </c:pt>
                      <c:pt idx="124436">
                        <c:v>0.4064817</c:v>
                      </c:pt>
                      <c:pt idx="124437">
                        <c:v>0.40164830000000001</c:v>
                      </c:pt>
                      <c:pt idx="124438">
                        <c:v>0.39681499999999997</c:v>
                      </c:pt>
                      <c:pt idx="124439">
                        <c:v>0.39198169999999999</c:v>
                      </c:pt>
                      <c:pt idx="124440">
                        <c:v>0.3871483</c:v>
                      </c:pt>
                      <c:pt idx="124441">
                        <c:v>0.38231500000000002</c:v>
                      </c:pt>
                      <c:pt idx="124442">
                        <c:v>0.37748169999999998</c:v>
                      </c:pt>
                      <c:pt idx="124443">
                        <c:v>0.37264829999999999</c:v>
                      </c:pt>
                      <c:pt idx="124444">
                        <c:v>0.367815</c:v>
                      </c:pt>
                      <c:pt idx="124445">
                        <c:v>0.36298160000000002</c:v>
                      </c:pt>
                      <c:pt idx="124446">
                        <c:v>0.35814829999999998</c:v>
                      </c:pt>
                      <c:pt idx="124447">
                        <c:v>0.35331499999999999</c:v>
                      </c:pt>
                      <c:pt idx="124448">
                        <c:v>0.34848170000000001</c:v>
                      </c:pt>
                      <c:pt idx="124449">
                        <c:v>0.34364830000000002</c:v>
                      </c:pt>
                      <c:pt idx="124450">
                        <c:v>0.33881499999999998</c:v>
                      </c:pt>
                      <c:pt idx="124451">
                        <c:v>0.33398169999999999</c:v>
                      </c:pt>
                      <c:pt idx="124452">
                        <c:v>0.3291483</c:v>
                      </c:pt>
                      <c:pt idx="124453">
                        <c:v>0.32431500000000002</c:v>
                      </c:pt>
                      <c:pt idx="124454">
                        <c:v>0.31948169999999998</c:v>
                      </c:pt>
                      <c:pt idx="124455">
                        <c:v>0.31464829999999999</c:v>
                      </c:pt>
                      <c:pt idx="124456">
                        <c:v>0.30981500000000001</c:v>
                      </c:pt>
                      <c:pt idx="124457">
                        <c:v>0.30498160000000002</c:v>
                      </c:pt>
                      <c:pt idx="124458">
                        <c:v>0.30014829999999998</c:v>
                      </c:pt>
                      <c:pt idx="124459">
                        <c:v>0.29531499999999999</c:v>
                      </c:pt>
                      <c:pt idx="124460">
                        <c:v>0.29048170000000001</c:v>
                      </c:pt>
                      <c:pt idx="124461">
                        <c:v>0.28564830000000002</c:v>
                      </c:pt>
                      <c:pt idx="124462">
                        <c:v>0.28081499999999998</c:v>
                      </c:pt>
                      <c:pt idx="124463">
                        <c:v>0.2759817</c:v>
                      </c:pt>
                      <c:pt idx="124464">
                        <c:v>0.27114830000000001</c:v>
                      </c:pt>
                      <c:pt idx="124465">
                        <c:v>0.26631500000000002</c:v>
                      </c:pt>
                      <c:pt idx="124466">
                        <c:v>0.26148159999999998</c:v>
                      </c:pt>
                      <c:pt idx="124467">
                        <c:v>0.2566483</c:v>
                      </c:pt>
                      <c:pt idx="124468">
                        <c:v>0.25181500000000001</c:v>
                      </c:pt>
                      <c:pt idx="124469">
                        <c:v>0.2469817</c:v>
                      </c:pt>
                      <c:pt idx="124470">
                        <c:v>0.24214830000000001</c:v>
                      </c:pt>
                      <c:pt idx="124471">
                        <c:v>0.237315</c:v>
                      </c:pt>
                      <c:pt idx="124472">
                        <c:v>0.23248170000000001</c:v>
                      </c:pt>
                      <c:pt idx="124473">
                        <c:v>0.2276483</c:v>
                      </c:pt>
                      <c:pt idx="124474">
                        <c:v>0.22281500000000001</c:v>
                      </c:pt>
                      <c:pt idx="124475">
                        <c:v>0.2179817</c:v>
                      </c:pt>
                      <c:pt idx="124476">
                        <c:v>0.21314830000000001</c:v>
                      </c:pt>
                      <c:pt idx="124477">
                        <c:v>0.208315</c:v>
                      </c:pt>
                      <c:pt idx="124478">
                        <c:v>0.20348169999999999</c:v>
                      </c:pt>
                      <c:pt idx="124479">
                        <c:v>0.1986483</c:v>
                      </c:pt>
                      <c:pt idx="124480">
                        <c:v>0.19381499999999999</c:v>
                      </c:pt>
                      <c:pt idx="124481">
                        <c:v>0.1889817</c:v>
                      </c:pt>
                      <c:pt idx="124482">
                        <c:v>0.18414829999999999</c:v>
                      </c:pt>
                      <c:pt idx="124483">
                        <c:v>0.179315</c:v>
                      </c:pt>
                      <c:pt idx="124484">
                        <c:v>0.17448169999999999</c:v>
                      </c:pt>
                      <c:pt idx="124485">
                        <c:v>0.1696483</c:v>
                      </c:pt>
                      <c:pt idx="124486">
                        <c:v>0.16481499999999999</c:v>
                      </c:pt>
                      <c:pt idx="124487">
                        <c:v>0.1599817</c:v>
                      </c:pt>
                      <c:pt idx="124488">
                        <c:v>0.15514829999999999</c:v>
                      </c:pt>
                      <c:pt idx="124489">
                        <c:v>0.150315</c:v>
                      </c:pt>
                      <c:pt idx="124490">
                        <c:v>0.14548169999999999</c:v>
                      </c:pt>
                      <c:pt idx="124491">
                        <c:v>0.1406483</c:v>
                      </c:pt>
                      <c:pt idx="124492">
                        <c:v>0.13581499999999999</c:v>
                      </c:pt>
                      <c:pt idx="124493">
                        <c:v>0.13098170000000001</c:v>
                      </c:pt>
                      <c:pt idx="124494">
                        <c:v>0.12614829999999999</c:v>
                      </c:pt>
                      <c:pt idx="124495">
                        <c:v>0.12131500000000001</c:v>
                      </c:pt>
                      <c:pt idx="124496">
                        <c:v>0.11648169999999999</c:v>
                      </c:pt>
                      <c:pt idx="124497">
                        <c:v>0.11164830000000001</c:v>
                      </c:pt>
                      <c:pt idx="124498">
                        <c:v>0.10681499999999999</c:v>
                      </c:pt>
                      <c:pt idx="124499">
                        <c:v>0.10198169999999999</c:v>
                      </c:pt>
                      <c:pt idx="124500">
                        <c:v>9.7148319999999996E-2</c:v>
                      </c:pt>
                      <c:pt idx="124501">
                        <c:v>9.231499E-2</c:v>
                      </c:pt>
                      <c:pt idx="124502">
                        <c:v>8.7481660000000003E-2</c:v>
                      </c:pt>
                      <c:pt idx="124503">
                        <c:v>8.2648319999999997E-2</c:v>
                      </c:pt>
                      <c:pt idx="124504">
                        <c:v>7.7814990000000001E-2</c:v>
                      </c:pt>
                      <c:pt idx="124505">
                        <c:v>7.2981660000000004E-2</c:v>
                      </c:pt>
                      <c:pt idx="124506">
                        <c:v>6.8148319999999998E-2</c:v>
                      </c:pt>
                      <c:pt idx="124507">
                        <c:v>6.3314990000000002E-2</c:v>
                      </c:pt>
                      <c:pt idx="124508">
                        <c:v>5.8481659999999998E-2</c:v>
                      </c:pt>
                      <c:pt idx="124509">
                        <c:v>5.3648319999999999E-2</c:v>
                      </c:pt>
                      <c:pt idx="124510">
                        <c:v>4.8814990000000003E-2</c:v>
                      </c:pt>
                      <c:pt idx="124511">
                        <c:v>4.3981659999999999E-2</c:v>
                      </c:pt>
                      <c:pt idx="124512">
                        <c:v>3.914832E-2</c:v>
                      </c:pt>
                      <c:pt idx="124513">
                        <c:v>3.4314989999999997E-2</c:v>
                      </c:pt>
                      <c:pt idx="124514">
                        <c:v>2.948166E-2</c:v>
                      </c:pt>
                      <c:pt idx="124515">
                        <c:v>2.4648320000000001E-2</c:v>
                      </c:pt>
                      <c:pt idx="124516">
                        <c:v>1.9814990000000001E-2</c:v>
                      </c:pt>
                      <c:pt idx="124517">
                        <c:v>1.4981660000000001E-2</c:v>
                      </c:pt>
                      <c:pt idx="124518">
                        <c:v>1.0148320000000001E-2</c:v>
                      </c:pt>
                      <c:pt idx="124519">
                        <c:v>5.3149909999999998E-3</c:v>
                      </c:pt>
                      <c:pt idx="124520">
                        <c:v>4.8165749999999998E-4</c:v>
                      </c:pt>
                      <c:pt idx="124521">
                        <c:v>-4.3516759999999996E-3</c:v>
                      </c:pt>
                      <c:pt idx="124522">
                        <c:v>-9.1850089999999992E-3</c:v>
                      </c:pt>
                      <c:pt idx="124523">
                        <c:v>-1.4018340000000001E-2</c:v>
                      </c:pt>
                      <c:pt idx="124524">
                        <c:v>-1.8851679999999999E-2</c:v>
                      </c:pt>
                      <c:pt idx="124525">
                        <c:v>-2.3685009999999999E-2</c:v>
                      </c:pt>
                      <c:pt idx="124526">
                        <c:v>-2.851834E-2</c:v>
                      </c:pt>
                      <c:pt idx="124527">
                        <c:v>-3.335167E-2</c:v>
                      </c:pt>
                      <c:pt idx="124528">
                        <c:v>-3.8185009999999998E-2</c:v>
                      </c:pt>
                      <c:pt idx="124529">
                        <c:v>-4.3018340000000002E-2</c:v>
                      </c:pt>
                      <c:pt idx="124530">
                        <c:v>-4.7851669999999999E-2</c:v>
                      </c:pt>
                      <c:pt idx="124531">
                        <c:v>-5.2685009999999997E-2</c:v>
                      </c:pt>
                      <c:pt idx="124532">
                        <c:v>-5.7518340000000001E-2</c:v>
                      </c:pt>
                      <c:pt idx="124533">
                        <c:v>-6.235168E-2</c:v>
                      </c:pt>
                      <c:pt idx="124534">
                        <c:v>-6.7185010000000003E-2</c:v>
                      </c:pt>
                      <c:pt idx="124535">
                        <c:v>-7.201834E-2</c:v>
                      </c:pt>
                      <c:pt idx="124536">
                        <c:v>-7.6851669999999997E-2</c:v>
                      </c:pt>
                      <c:pt idx="124537">
                        <c:v>-8.1685010000000002E-2</c:v>
                      </c:pt>
                      <c:pt idx="124538">
                        <c:v>-8.6518339999999999E-2</c:v>
                      </c:pt>
                      <c:pt idx="124539">
                        <c:v>-9.1351669999999996E-2</c:v>
                      </c:pt>
                      <c:pt idx="124540">
                        <c:v>-9.6185010000000001E-2</c:v>
                      </c:pt>
                      <c:pt idx="124541">
                        <c:v>-0.10101830000000001</c:v>
                      </c:pt>
                      <c:pt idx="124542">
                        <c:v>-0.10585170000000001</c:v>
                      </c:pt>
                      <c:pt idx="124543">
                        <c:v>-0.11068500000000001</c:v>
                      </c:pt>
                      <c:pt idx="124544">
                        <c:v>-0.1155183</c:v>
                      </c:pt>
                      <c:pt idx="124545">
                        <c:v>-0.12035170000000001</c:v>
                      </c:pt>
                      <c:pt idx="124546">
                        <c:v>-0.12518499999999999</c:v>
                      </c:pt>
                      <c:pt idx="124547">
                        <c:v>-0.1300183</c:v>
                      </c:pt>
                      <c:pt idx="124548">
                        <c:v>-0.13485169999999999</c:v>
                      </c:pt>
                      <c:pt idx="124549">
                        <c:v>-0.139685</c:v>
                      </c:pt>
                      <c:pt idx="124550">
                        <c:v>-0.14451829999999999</c:v>
                      </c:pt>
                      <c:pt idx="124551">
                        <c:v>-0.1493517</c:v>
                      </c:pt>
                      <c:pt idx="124552">
                        <c:v>-0.15418499999999999</c:v>
                      </c:pt>
                      <c:pt idx="124553">
                        <c:v>-0.1590183</c:v>
                      </c:pt>
                      <c:pt idx="124554">
                        <c:v>-0.16385169999999999</c:v>
                      </c:pt>
                      <c:pt idx="124555">
                        <c:v>-0.168685</c:v>
                      </c:pt>
                      <c:pt idx="124556">
                        <c:v>-0.17351829999999999</c:v>
                      </c:pt>
                      <c:pt idx="124557">
                        <c:v>-0.1783517</c:v>
                      </c:pt>
                      <c:pt idx="124558">
                        <c:v>-0.18318499999999999</c:v>
                      </c:pt>
                      <c:pt idx="124559">
                        <c:v>-0.1880183</c:v>
                      </c:pt>
                      <c:pt idx="124560">
                        <c:v>-0.19285169999999999</c:v>
                      </c:pt>
                      <c:pt idx="124561">
                        <c:v>-0.197685</c:v>
                      </c:pt>
                      <c:pt idx="124562">
                        <c:v>-0.20251830000000001</c:v>
                      </c:pt>
                      <c:pt idx="124563">
                        <c:v>-0.2073517</c:v>
                      </c:pt>
                      <c:pt idx="124564">
                        <c:v>-0.21218500000000001</c:v>
                      </c:pt>
                      <c:pt idx="124565">
                        <c:v>-0.2170183</c:v>
                      </c:pt>
                      <c:pt idx="124566">
                        <c:v>-0.22185170000000001</c:v>
                      </c:pt>
                      <c:pt idx="124567">
                        <c:v>-0.226685</c:v>
                      </c:pt>
                      <c:pt idx="124568">
                        <c:v>-0.23151830000000001</c:v>
                      </c:pt>
                      <c:pt idx="124569">
                        <c:v>-0.2363517</c:v>
                      </c:pt>
                      <c:pt idx="124570">
                        <c:v>-0.24118500000000001</c:v>
                      </c:pt>
                      <c:pt idx="124571">
                        <c:v>-0.2460183</c:v>
                      </c:pt>
                      <c:pt idx="124572">
                        <c:v>-0.25085170000000001</c:v>
                      </c:pt>
                      <c:pt idx="124573">
                        <c:v>-0.255685</c:v>
                      </c:pt>
                      <c:pt idx="124574">
                        <c:v>-0.26051829999999998</c:v>
                      </c:pt>
                      <c:pt idx="124575">
                        <c:v>-0.26535170000000002</c:v>
                      </c:pt>
                      <c:pt idx="124576">
                        <c:v>-0.27018500000000001</c:v>
                      </c:pt>
                      <c:pt idx="124577">
                        <c:v>-0.27501829999999999</c:v>
                      </c:pt>
                      <c:pt idx="124578">
                        <c:v>-0.27985169999999998</c:v>
                      </c:pt>
                      <c:pt idx="124579">
                        <c:v>-0.28468500000000002</c:v>
                      </c:pt>
                      <c:pt idx="124580">
                        <c:v>-0.28951840000000001</c:v>
                      </c:pt>
                      <c:pt idx="124581">
                        <c:v>-0.29435169999999999</c:v>
                      </c:pt>
                      <c:pt idx="124582">
                        <c:v>-0.29918499999999998</c:v>
                      </c:pt>
                      <c:pt idx="124583">
                        <c:v>-0.30401830000000002</c:v>
                      </c:pt>
                      <c:pt idx="124584">
                        <c:v>-0.30885170000000001</c:v>
                      </c:pt>
                      <c:pt idx="124585">
                        <c:v>-0.31368499999999999</c:v>
                      </c:pt>
                      <c:pt idx="124586">
                        <c:v>-0.31851829999999998</c:v>
                      </c:pt>
                      <c:pt idx="124587">
                        <c:v>-0.32335170000000002</c:v>
                      </c:pt>
                      <c:pt idx="124588">
                        <c:v>-0.328185</c:v>
                      </c:pt>
                      <c:pt idx="124589">
                        <c:v>-0.33301829999999999</c:v>
                      </c:pt>
                      <c:pt idx="124590">
                        <c:v>-0.33785169999999998</c:v>
                      </c:pt>
                      <c:pt idx="124591">
                        <c:v>-0.34268500000000002</c:v>
                      </c:pt>
                      <c:pt idx="124592">
                        <c:v>-0.34751840000000001</c:v>
                      </c:pt>
                      <c:pt idx="124593">
                        <c:v>-0.35235169999999999</c:v>
                      </c:pt>
                      <c:pt idx="124594">
                        <c:v>-0.35718499999999997</c:v>
                      </c:pt>
                      <c:pt idx="124595">
                        <c:v>-0.36201830000000002</c:v>
                      </c:pt>
                      <c:pt idx="124596">
                        <c:v>-0.3668517</c:v>
                      </c:pt>
                      <c:pt idx="124597">
                        <c:v>-0.37168499999999999</c:v>
                      </c:pt>
                      <c:pt idx="124598">
                        <c:v>-0.37651829999999997</c:v>
                      </c:pt>
                      <c:pt idx="124599">
                        <c:v>-0.38135170000000002</c:v>
                      </c:pt>
                      <c:pt idx="124600">
                        <c:v>-0.386185</c:v>
                      </c:pt>
                      <c:pt idx="124601">
                        <c:v>-0.39101829999999999</c:v>
                      </c:pt>
                      <c:pt idx="124602">
                        <c:v>-0.39585169999999997</c:v>
                      </c:pt>
                      <c:pt idx="124603">
                        <c:v>-0.40068500000000001</c:v>
                      </c:pt>
                      <c:pt idx="124604">
                        <c:v>-0.4055184</c:v>
                      </c:pt>
                      <c:pt idx="124605">
                        <c:v>-0.41035169999999999</c:v>
                      </c:pt>
                      <c:pt idx="124606">
                        <c:v>-0.41518500000000003</c:v>
                      </c:pt>
                      <c:pt idx="124607">
                        <c:v>-0.42001830000000001</c:v>
                      </c:pt>
                      <c:pt idx="124608">
                        <c:v>-0.4248517</c:v>
                      </c:pt>
                      <c:pt idx="124609">
                        <c:v>-0.42968499999999998</c:v>
                      </c:pt>
                      <c:pt idx="124610">
                        <c:v>-0.43451830000000002</c:v>
                      </c:pt>
                      <c:pt idx="124611">
                        <c:v>-0.43935170000000001</c:v>
                      </c:pt>
                      <c:pt idx="124612">
                        <c:v>-0.444185</c:v>
                      </c:pt>
                      <c:pt idx="124613">
                        <c:v>-0.44901829999999998</c:v>
                      </c:pt>
                      <c:pt idx="124614">
                        <c:v>-0.45385170000000002</c:v>
                      </c:pt>
                      <c:pt idx="124615">
                        <c:v>-0.45868500000000001</c:v>
                      </c:pt>
                      <c:pt idx="124616">
                        <c:v>-0.4635184</c:v>
                      </c:pt>
                      <c:pt idx="124617">
                        <c:v>-0.46835169999999998</c:v>
                      </c:pt>
                      <c:pt idx="124618">
                        <c:v>-0.47318500000000002</c:v>
                      </c:pt>
                      <c:pt idx="124619">
                        <c:v>-0.47801830000000001</c:v>
                      </c:pt>
                      <c:pt idx="124620">
                        <c:v>-0.48285169999999999</c:v>
                      </c:pt>
                      <c:pt idx="124621">
                        <c:v>-0.48768499999999998</c:v>
                      </c:pt>
                      <c:pt idx="124622">
                        <c:v>-0.49251830000000002</c:v>
                      </c:pt>
                      <c:pt idx="124623">
                        <c:v>-0.49735170000000001</c:v>
                      </c:pt>
                      <c:pt idx="124624">
                        <c:v>-0.50218499999999999</c:v>
                      </c:pt>
                      <c:pt idx="124625">
                        <c:v>-0.50701830000000003</c:v>
                      </c:pt>
                      <c:pt idx="124626">
                        <c:v>-0.51185170000000002</c:v>
                      </c:pt>
                      <c:pt idx="124627">
                        <c:v>-0.51668499999999995</c:v>
                      </c:pt>
                      <c:pt idx="124628">
                        <c:v>-0.52151829999999999</c:v>
                      </c:pt>
                      <c:pt idx="124629">
                        <c:v>-0.52635169999999998</c:v>
                      </c:pt>
                      <c:pt idx="124630">
                        <c:v>-0.53118500000000002</c:v>
                      </c:pt>
                      <c:pt idx="124631">
                        <c:v>-0.53601840000000001</c:v>
                      </c:pt>
                      <c:pt idx="124632">
                        <c:v>-0.54085170000000005</c:v>
                      </c:pt>
                      <c:pt idx="124633">
                        <c:v>-0.54568499999999998</c:v>
                      </c:pt>
                      <c:pt idx="124634">
                        <c:v>-0.55051830000000002</c:v>
                      </c:pt>
                      <c:pt idx="124635">
                        <c:v>-0.5553517</c:v>
                      </c:pt>
                      <c:pt idx="124636">
                        <c:v>-0.56018500000000004</c:v>
                      </c:pt>
                      <c:pt idx="124637">
                        <c:v>-0.56501840000000003</c:v>
                      </c:pt>
                      <c:pt idx="124638">
                        <c:v>-0.56985169999999996</c:v>
                      </c:pt>
                      <c:pt idx="124639">
                        <c:v>-0.574685</c:v>
                      </c:pt>
                      <c:pt idx="124640">
                        <c:v>-0.57951830000000004</c:v>
                      </c:pt>
                      <c:pt idx="124641">
                        <c:v>-0.58435170000000003</c:v>
                      </c:pt>
                      <c:pt idx="124642">
                        <c:v>-0.58918499999999996</c:v>
                      </c:pt>
                      <c:pt idx="124643">
                        <c:v>-0.5940183</c:v>
                      </c:pt>
                      <c:pt idx="124644">
                        <c:v>-0.59885169999999999</c:v>
                      </c:pt>
                      <c:pt idx="124645">
                        <c:v>-0.60368500000000003</c:v>
                      </c:pt>
                      <c:pt idx="124646">
                        <c:v>-0.60851840000000001</c:v>
                      </c:pt>
                      <c:pt idx="124647">
                        <c:v>-0.61335170000000006</c:v>
                      </c:pt>
                      <c:pt idx="124648">
                        <c:v>-0.61818499999999998</c:v>
                      </c:pt>
                      <c:pt idx="124649">
                        <c:v>-0.62301830000000002</c:v>
                      </c:pt>
                      <c:pt idx="124650">
                        <c:v>-0.62785170000000001</c:v>
                      </c:pt>
                      <c:pt idx="124651">
                        <c:v>-0.63268500000000005</c:v>
                      </c:pt>
                      <c:pt idx="124652">
                        <c:v>-0.63751829999999998</c:v>
                      </c:pt>
                      <c:pt idx="124653">
                        <c:v>-0.64235169999999997</c:v>
                      </c:pt>
                      <c:pt idx="124654">
                        <c:v>-0.64718500000000001</c:v>
                      </c:pt>
                      <c:pt idx="124655">
                        <c:v>-0.6520184</c:v>
                      </c:pt>
                      <c:pt idx="124656">
                        <c:v>-0.65685159999999998</c:v>
                      </c:pt>
                      <c:pt idx="124657">
                        <c:v>-0.66168499999999997</c:v>
                      </c:pt>
                      <c:pt idx="124658">
                        <c:v>-0.66651830000000001</c:v>
                      </c:pt>
                      <c:pt idx="124659">
                        <c:v>-0.6713517</c:v>
                      </c:pt>
                      <c:pt idx="124660">
                        <c:v>-0.67618500000000004</c:v>
                      </c:pt>
                      <c:pt idx="124661">
                        <c:v>-0.68101840000000002</c:v>
                      </c:pt>
                      <c:pt idx="124662">
                        <c:v>-0.68585169999999995</c:v>
                      </c:pt>
                      <c:pt idx="124663">
                        <c:v>-0.69068499999999999</c:v>
                      </c:pt>
                      <c:pt idx="124664">
                        <c:v>-0.69551830000000003</c:v>
                      </c:pt>
                      <c:pt idx="124665">
                        <c:v>-0.70035170000000002</c:v>
                      </c:pt>
                      <c:pt idx="124666">
                        <c:v>-0.70518499999999995</c:v>
                      </c:pt>
                      <c:pt idx="124667">
                        <c:v>-0.71001829999999999</c:v>
                      </c:pt>
                      <c:pt idx="124668">
                        <c:v>-0.71485169999999998</c:v>
                      </c:pt>
                      <c:pt idx="124669">
                        <c:v>-0.71968500000000002</c:v>
                      </c:pt>
                      <c:pt idx="124670">
                        <c:v>-0.72451840000000001</c:v>
                      </c:pt>
                      <c:pt idx="124671">
                        <c:v>-0.72935170000000005</c:v>
                      </c:pt>
                      <c:pt idx="124672">
                        <c:v>-0.73418499999999998</c:v>
                      </c:pt>
                      <c:pt idx="124673">
                        <c:v>-0.73901830000000002</c:v>
                      </c:pt>
                      <c:pt idx="124674">
                        <c:v>-0.7438517</c:v>
                      </c:pt>
                      <c:pt idx="124675">
                        <c:v>-0.74868500000000004</c:v>
                      </c:pt>
                      <c:pt idx="124676">
                        <c:v>-0.75351829999999997</c:v>
                      </c:pt>
                      <c:pt idx="124677">
                        <c:v>-0.75835169999999996</c:v>
                      </c:pt>
                      <c:pt idx="124678">
                        <c:v>-0.763185</c:v>
                      </c:pt>
                      <c:pt idx="124679">
                        <c:v>-0.76801839999999999</c:v>
                      </c:pt>
                      <c:pt idx="124680">
                        <c:v>-0.77285170000000003</c:v>
                      </c:pt>
                      <c:pt idx="124681">
                        <c:v>-0.77768499999999996</c:v>
                      </c:pt>
                      <c:pt idx="124682">
                        <c:v>-0.7825183</c:v>
                      </c:pt>
                      <c:pt idx="124683">
                        <c:v>-0.78735169999999999</c:v>
                      </c:pt>
                      <c:pt idx="124684">
                        <c:v>-0.79218500000000003</c:v>
                      </c:pt>
                      <c:pt idx="124685">
                        <c:v>-0.79701829999999996</c:v>
                      </c:pt>
                      <c:pt idx="124686">
                        <c:v>-0.80185169999999995</c:v>
                      </c:pt>
                      <c:pt idx="124687">
                        <c:v>-0.80668499999999999</c:v>
                      </c:pt>
                      <c:pt idx="124688">
                        <c:v>-0.81151839999999997</c:v>
                      </c:pt>
                      <c:pt idx="124689">
                        <c:v>-0.81635170000000001</c:v>
                      </c:pt>
                      <c:pt idx="124690">
                        <c:v>-0.82118500000000005</c:v>
                      </c:pt>
                      <c:pt idx="124691">
                        <c:v>-0.82601829999999998</c:v>
                      </c:pt>
                      <c:pt idx="124692">
                        <c:v>-0.83085169999999997</c:v>
                      </c:pt>
                      <c:pt idx="124693">
                        <c:v>-0.83568500000000001</c:v>
                      </c:pt>
                      <c:pt idx="124694">
                        <c:v>-0.8405184</c:v>
                      </c:pt>
                      <c:pt idx="124695">
                        <c:v>-0.84535170000000004</c:v>
                      </c:pt>
                      <c:pt idx="124696">
                        <c:v>-0.85018499999999997</c:v>
                      </c:pt>
                      <c:pt idx="124697">
                        <c:v>-0.85501830000000001</c:v>
                      </c:pt>
                      <c:pt idx="124698">
                        <c:v>-0.8598517</c:v>
                      </c:pt>
                      <c:pt idx="124699">
                        <c:v>-0.86468500000000004</c:v>
                      </c:pt>
                      <c:pt idx="124700">
                        <c:v>-0.86951829999999997</c:v>
                      </c:pt>
                      <c:pt idx="124701">
                        <c:v>-0.87435169999999995</c:v>
                      </c:pt>
                      <c:pt idx="124702">
                        <c:v>-0.87918499999999999</c:v>
                      </c:pt>
                      <c:pt idx="124703">
                        <c:v>-0.88401839999999998</c:v>
                      </c:pt>
                      <c:pt idx="124704">
                        <c:v>-0.88885170000000002</c:v>
                      </c:pt>
                      <c:pt idx="124705">
                        <c:v>-0.89368499999999995</c:v>
                      </c:pt>
                      <c:pt idx="124706">
                        <c:v>-0.89851829999999999</c:v>
                      </c:pt>
                      <c:pt idx="124707">
                        <c:v>-0.90335169999999998</c:v>
                      </c:pt>
                      <c:pt idx="124708">
                        <c:v>-0.90818500000000002</c:v>
                      </c:pt>
                      <c:pt idx="124709">
                        <c:v>-0.91301829999999995</c:v>
                      </c:pt>
                      <c:pt idx="124710">
                        <c:v>-0.91785170000000005</c:v>
                      </c:pt>
                      <c:pt idx="124711">
                        <c:v>-0.92268499999999998</c:v>
                      </c:pt>
                      <c:pt idx="124712">
                        <c:v>-0.92751839999999997</c:v>
                      </c:pt>
                      <c:pt idx="124713">
                        <c:v>-0.93235159999999995</c:v>
                      </c:pt>
                      <c:pt idx="124714">
                        <c:v>-0.93718500000000005</c:v>
                      </c:pt>
                      <c:pt idx="124715">
                        <c:v>-0.94201829999999998</c:v>
                      </c:pt>
                      <c:pt idx="124716">
                        <c:v>-0.94685169999999996</c:v>
                      </c:pt>
                      <c:pt idx="124717">
                        <c:v>-0.951685</c:v>
                      </c:pt>
                      <c:pt idx="124718">
                        <c:v>-0.95651839999999999</c:v>
                      </c:pt>
                      <c:pt idx="124719">
                        <c:v>-0.96135170000000003</c:v>
                      </c:pt>
                      <c:pt idx="124720">
                        <c:v>-0.96618499999999996</c:v>
                      </c:pt>
                      <c:pt idx="124721">
                        <c:v>-0.9710183</c:v>
                      </c:pt>
                      <c:pt idx="124722">
                        <c:v>-0.97585169999999999</c:v>
                      </c:pt>
                      <c:pt idx="124723">
                        <c:v>-0.98068500000000003</c:v>
                      </c:pt>
                      <c:pt idx="124724">
                        <c:v>-0.98551829999999996</c:v>
                      </c:pt>
                      <c:pt idx="124725">
                        <c:v>-0.99035169999999995</c:v>
                      </c:pt>
                      <c:pt idx="124726">
                        <c:v>-0.99518499999999999</c:v>
                      </c:pt>
                      <c:pt idx="124727">
                        <c:v>-1.0000180000000001</c:v>
                      </c:pt>
                      <c:pt idx="124728">
                        <c:v>-1.0048520000000001</c:v>
                      </c:pt>
                      <c:pt idx="124729">
                        <c:v>-1.0096849999999999</c:v>
                      </c:pt>
                      <c:pt idx="124730">
                        <c:v>-1.014518</c:v>
                      </c:pt>
                      <c:pt idx="124731">
                        <c:v>-1.019352</c:v>
                      </c:pt>
                      <c:pt idx="124732">
                        <c:v>-1.0241849999999999</c:v>
                      </c:pt>
                      <c:pt idx="124733">
                        <c:v>-1.029018</c:v>
                      </c:pt>
                      <c:pt idx="124734">
                        <c:v>-1.033852</c:v>
                      </c:pt>
                      <c:pt idx="124735">
                        <c:v>-1.0386850000000001</c:v>
                      </c:pt>
                      <c:pt idx="124736">
                        <c:v>-1.0435179999999999</c:v>
                      </c:pt>
                      <c:pt idx="124737">
                        <c:v>-1.048352</c:v>
                      </c:pt>
                      <c:pt idx="124738">
                        <c:v>-1.053185</c:v>
                      </c:pt>
                      <c:pt idx="124739">
                        <c:v>-1.0580179999999999</c:v>
                      </c:pt>
                      <c:pt idx="124740">
                        <c:v>-1.0628519999999999</c:v>
                      </c:pt>
                      <c:pt idx="124741">
                        <c:v>-1.067685</c:v>
                      </c:pt>
                      <c:pt idx="124742">
                        <c:v>-1.0725180000000001</c:v>
                      </c:pt>
                      <c:pt idx="124743">
                        <c:v>-1.0773520000000001</c:v>
                      </c:pt>
                      <c:pt idx="124744">
                        <c:v>-1.082185</c:v>
                      </c:pt>
                      <c:pt idx="124745">
                        <c:v>-1.087018</c:v>
                      </c:pt>
                      <c:pt idx="124746">
                        <c:v>-1.091852</c:v>
                      </c:pt>
                      <c:pt idx="124747">
                        <c:v>-1.0966849999999999</c:v>
                      </c:pt>
                      <c:pt idx="124748">
                        <c:v>-1.101518</c:v>
                      </c:pt>
                      <c:pt idx="124749">
                        <c:v>-1.106352</c:v>
                      </c:pt>
                      <c:pt idx="124750">
                        <c:v>-1.1111850000000001</c:v>
                      </c:pt>
                      <c:pt idx="124751">
                        <c:v>-1.116018</c:v>
                      </c:pt>
                      <c:pt idx="124752">
                        <c:v>-1.120852</c:v>
                      </c:pt>
                      <c:pt idx="124753">
                        <c:v>-1.125685</c:v>
                      </c:pt>
                      <c:pt idx="124754">
                        <c:v>-1.1305179999999999</c:v>
                      </c:pt>
                      <c:pt idx="124755">
                        <c:v>-1.1353519999999999</c:v>
                      </c:pt>
                      <c:pt idx="124756">
                        <c:v>-1.140185</c:v>
                      </c:pt>
                      <c:pt idx="124757">
                        <c:v>-1.1450180000000001</c:v>
                      </c:pt>
                      <c:pt idx="124758">
                        <c:v>-1.1498520000000001</c:v>
                      </c:pt>
                      <c:pt idx="124759">
                        <c:v>-1.154685</c:v>
                      </c:pt>
                      <c:pt idx="124760">
                        <c:v>-1.159518</c:v>
                      </c:pt>
                      <c:pt idx="124761">
                        <c:v>-1.1643520000000001</c:v>
                      </c:pt>
                      <c:pt idx="124762">
                        <c:v>-1.1691849999999999</c:v>
                      </c:pt>
                      <c:pt idx="124763">
                        <c:v>-1.174018</c:v>
                      </c:pt>
                      <c:pt idx="124764">
                        <c:v>-1.178852</c:v>
                      </c:pt>
                      <c:pt idx="124765">
                        <c:v>-1.1836850000000001</c:v>
                      </c:pt>
                      <c:pt idx="124766">
                        <c:v>-1.188518</c:v>
                      </c:pt>
                      <c:pt idx="124767">
                        <c:v>-1.193352</c:v>
                      </c:pt>
                      <c:pt idx="124768">
                        <c:v>-1.1981850000000001</c:v>
                      </c:pt>
                      <c:pt idx="124769">
                        <c:v>-1.2030179999999999</c:v>
                      </c:pt>
                      <c:pt idx="124770">
                        <c:v>-1.2078519999999999</c:v>
                      </c:pt>
                      <c:pt idx="124771">
                        <c:v>-1.212685</c:v>
                      </c:pt>
                      <c:pt idx="124772">
                        <c:v>-1.2175180000000001</c:v>
                      </c:pt>
                      <c:pt idx="124773">
                        <c:v>-1.2223520000000001</c:v>
                      </c:pt>
                      <c:pt idx="124774">
                        <c:v>-1.227185</c:v>
                      </c:pt>
                      <c:pt idx="124775">
                        <c:v>-1.2320180000000001</c:v>
                      </c:pt>
                      <c:pt idx="124776">
                        <c:v>-1.2368520000000001</c:v>
                      </c:pt>
                      <c:pt idx="124777">
                        <c:v>-1.2416849999999999</c:v>
                      </c:pt>
                      <c:pt idx="124778">
                        <c:v>-1.246518</c:v>
                      </c:pt>
                      <c:pt idx="124779">
                        <c:v>-1.251352</c:v>
                      </c:pt>
                      <c:pt idx="124780">
                        <c:v>-1.2561850000000001</c:v>
                      </c:pt>
                      <c:pt idx="124781">
                        <c:v>-1.261018</c:v>
                      </c:pt>
                      <c:pt idx="124782">
                        <c:v>-1.265852</c:v>
                      </c:pt>
                      <c:pt idx="124783">
                        <c:v>-1.2706850000000001</c:v>
                      </c:pt>
                      <c:pt idx="124784">
                        <c:v>-1.2755179999999999</c:v>
                      </c:pt>
                      <c:pt idx="124785">
                        <c:v>-1.2803519999999999</c:v>
                      </c:pt>
                      <c:pt idx="124786">
                        <c:v>-1.285185</c:v>
                      </c:pt>
                      <c:pt idx="124787">
                        <c:v>-1.2900180000000001</c:v>
                      </c:pt>
                      <c:pt idx="124788">
                        <c:v>-1.2948519999999999</c:v>
                      </c:pt>
                      <c:pt idx="124789">
                        <c:v>-1.299685</c:v>
                      </c:pt>
                      <c:pt idx="124790">
                        <c:v>-1.3045180000000001</c:v>
                      </c:pt>
                      <c:pt idx="124791">
                        <c:v>-1.3093520000000001</c:v>
                      </c:pt>
                      <c:pt idx="124792">
                        <c:v>-1.3141849999999999</c:v>
                      </c:pt>
                      <c:pt idx="124793">
                        <c:v>-1.319018</c:v>
                      </c:pt>
                      <c:pt idx="124794">
                        <c:v>-1.323852</c:v>
                      </c:pt>
                      <c:pt idx="124795">
                        <c:v>-1.3286849999999999</c:v>
                      </c:pt>
                      <c:pt idx="124796">
                        <c:v>-1.333518</c:v>
                      </c:pt>
                      <c:pt idx="124797">
                        <c:v>-1.338352</c:v>
                      </c:pt>
                      <c:pt idx="124798">
                        <c:v>-1.3431850000000001</c:v>
                      </c:pt>
                      <c:pt idx="124799">
                        <c:v>-1.3480179999999999</c:v>
                      </c:pt>
                      <c:pt idx="124800">
                        <c:v>-1.3528519999999999</c:v>
                      </c:pt>
                      <c:pt idx="124801">
                        <c:v>-1.357685</c:v>
                      </c:pt>
                      <c:pt idx="124802">
                        <c:v>-1.3625179999999999</c:v>
                      </c:pt>
                      <c:pt idx="124803">
                        <c:v>-1.3673519999999999</c:v>
                      </c:pt>
                      <c:pt idx="124804">
                        <c:v>-1.372185</c:v>
                      </c:pt>
                      <c:pt idx="124805">
                        <c:v>-1.3770180000000001</c:v>
                      </c:pt>
                      <c:pt idx="124806">
                        <c:v>-1.3818520000000001</c:v>
                      </c:pt>
                      <c:pt idx="124807">
                        <c:v>-1.3866849999999999</c:v>
                      </c:pt>
                      <c:pt idx="124808">
                        <c:v>-1.391518</c:v>
                      </c:pt>
                      <c:pt idx="124809">
                        <c:v>-1.396352</c:v>
                      </c:pt>
                      <c:pt idx="124810">
                        <c:v>-1.4011849999999999</c:v>
                      </c:pt>
                      <c:pt idx="124811">
                        <c:v>-1.406018</c:v>
                      </c:pt>
                      <c:pt idx="124812">
                        <c:v>-1.410852</c:v>
                      </c:pt>
                      <c:pt idx="124813">
                        <c:v>-1.4156850000000001</c:v>
                      </c:pt>
                      <c:pt idx="124814">
                        <c:v>-1.4205179999999999</c:v>
                      </c:pt>
                      <c:pt idx="124815">
                        <c:v>-1.425352</c:v>
                      </c:pt>
                      <c:pt idx="124816">
                        <c:v>-1.430185</c:v>
                      </c:pt>
                      <c:pt idx="124817">
                        <c:v>-1.4350179999999999</c:v>
                      </c:pt>
                      <c:pt idx="124818">
                        <c:v>-1.4398519999999999</c:v>
                      </c:pt>
                      <c:pt idx="124819">
                        <c:v>-1.444685</c:v>
                      </c:pt>
                      <c:pt idx="124820">
                        <c:v>-1.4495180000000001</c:v>
                      </c:pt>
                      <c:pt idx="124821">
                        <c:v>-1.4543520000000001</c:v>
                      </c:pt>
                      <c:pt idx="124822">
                        <c:v>-1.459185</c:v>
                      </c:pt>
                      <c:pt idx="124823">
                        <c:v>-1.464018</c:v>
                      </c:pt>
                      <c:pt idx="124824">
                        <c:v>-1.468852</c:v>
                      </c:pt>
                      <c:pt idx="124825">
                        <c:v>-1.4736849999999999</c:v>
                      </c:pt>
                      <c:pt idx="124826">
                        <c:v>-1.478518</c:v>
                      </c:pt>
                      <c:pt idx="124827">
                        <c:v>-1.483352</c:v>
                      </c:pt>
                      <c:pt idx="124828">
                        <c:v>-1.4881850000000001</c:v>
                      </c:pt>
                      <c:pt idx="124829">
                        <c:v>-1.493018</c:v>
                      </c:pt>
                      <c:pt idx="124830">
                        <c:v>-1.497852</c:v>
                      </c:pt>
                      <c:pt idx="124831">
                        <c:v>-1.502685</c:v>
                      </c:pt>
                      <c:pt idx="124832">
                        <c:v>-1.5075179999999999</c:v>
                      </c:pt>
                      <c:pt idx="124833">
                        <c:v>-1.5123519999999999</c:v>
                      </c:pt>
                      <c:pt idx="124834">
                        <c:v>-1.517185</c:v>
                      </c:pt>
                      <c:pt idx="124835">
                        <c:v>-1.5220180000000001</c:v>
                      </c:pt>
                      <c:pt idx="124836">
                        <c:v>-1.5268520000000001</c:v>
                      </c:pt>
                      <c:pt idx="124837">
                        <c:v>-1.531685</c:v>
                      </c:pt>
                      <c:pt idx="124838">
                        <c:v>-1.5365180000000001</c:v>
                      </c:pt>
                      <c:pt idx="124839">
                        <c:v>-1.5413520000000001</c:v>
                      </c:pt>
                      <c:pt idx="124840">
                        <c:v>-1.5461849999999999</c:v>
                      </c:pt>
                      <c:pt idx="124841">
                        <c:v>-1.551018</c:v>
                      </c:pt>
                      <c:pt idx="124842">
                        <c:v>-1.555852</c:v>
                      </c:pt>
                      <c:pt idx="124843">
                        <c:v>-1.5606850000000001</c:v>
                      </c:pt>
                      <c:pt idx="124844">
                        <c:v>-1.565518</c:v>
                      </c:pt>
                      <c:pt idx="124845">
                        <c:v>-1.570352</c:v>
                      </c:pt>
                      <c:pt idx="124846">
                        <c:v>-1.5751850000000001</c:v>
                      </c:pt>
                      <c:pt idx="124847">
                        <c:v>-1.5800179999999999</c:v>
                      </c:pt>
                      <c:pt idx="124848">
                        <c:v>-1.5848519999999999</c:v>
                      </c:pt>
                      <c:pt idx="124849">
                        <c:v>-1.589685</c:v>
                      </c:pt>
                      <c:pt idx="124850">
                        <c:v>-1.5945180000000001</c:v>
                      </c:pt>
                      <c:pt idx="124851">
                        <c:v>-1.5993520000000001</c:v>
                      </c:pt>
                      <c:pt idx="124852">
                        <c:v>-1.604185</c:v>
                      </c:pt>
                      <c:pt idx="124853">
                        <c:v>-1.6090180000000001</c:v>
                      </c:pt>
                      <c:pt idx="124854">
                        <c:v>-1.6138520000000001</c:v>
                      </c:pt>
                      <c:pt idx="124855">
                        <c:v>-1.6186849999999999</c:v>
                      </c:pt>
                      <c:pt idx="124856">
                        <c:v>-1.623518</c:v>
                      </c:pt>
                      <c:pt idx="124857">
                        <c:v>-1.628352</c:v>
                      </c:pt>
                      <c:pt idx="124858">
                        <c:v>-1.6331850000000001</c:v>
                      </c:pt>
                      <c:pt idx="124859">
                        <c:v>-1.638018</c:v>
                      </c:pt>
                      <c:pt idx="124860">
                        <c:v>-1.642852</c:v>
                      </c:pt>
                      <c:pt idx="124861">
                        <c:v>-1.6476850000000001</c:v>
                      </c:pt>
                      <c:pt idx="124862">
                        <c:v>-1.6525179999999999</c:v>
                      </c:pt>
                      <c:pt idx="124863">
                        <c:v>-1.6573519999999999</c:v>
                      </c:pt>
                      <c:pt idx="124864">
                        <c:v>-1.662185</c:v>
                      </c:pt>
                      <c:pt idx="124865">
                        <c:v>-1.6670180000000001</c:v>
                      </c:pt>
                      <c:pt idx="124866">
                        <c:v>-1.6718519999999999</c:v>
                      </c:pt>
                      <c:pt idx="124867">
                        <c:v>-1.676685</c:v>
                      </c:pt>
                      <c:pt idx="124868">
                        <c:v>-1.6815180000000001</c:v>
                      </c:pt>
                      <c:pt idx="124869">
                        <c:v>-1.6863520000000001</c:v>
                      </c:pt>
                      <c:pt idx="124870">
                        <c:v>-1.6911849999999999</c:v>
                      </c:pt>
                      <c:pt idx="124871">
                        <c:v>-1.696018</c:v>
                      </c:pt>
                      <c:pt idx="124872">
                        <c:v>-1.700852</c:v>
                      </c:pt>
                      <c:pt idx="124873">
                        <c:v>-1.7056849999999999</c:v>
                      </c:pt>
                      <c:pt idx="124874">
                        <c:v>-1.710518</c:v>
                      </c:pt>
                      <c:pt idx="124875">
                        <c:v>-1.715352</c:v>
                      </c:pt>
                      <c:pt idx="124876">
                        <c:v>-1.7201850000000001</c:v>
                      </c:pt>
                      <c:pt idx="124877">
                        <c:v>-1.7250179999999999</c:v>
                      </c:pt>
                      <c:pt idx="124878">
                        <c:v>-1.7298519999999999</c:v>
                      </c:pt>
                      <c:pt idx="124879">
                        <c:v>-1.734685</c:v>
                      </c:pt>
                      <c:pt idx="124880">
                        <c:v>-1.7395179999999999</c:v>
                      </c:pt>
                      <c:pt idx="124881">
                        <c:v>-1.7443519999999999</c:v>
                      </c:pt>
                      <c:pt idx="124882">
                        <c:v>-1.749185</c:v>
                      </c:pt>
                      <c:pt idx="124883">
                        <c:v>-1.7540180000000001</c:v>
                      </c:pt>
                      <c:pt idx="124884">
                        <c:v>-1.7588520000000001</c:v>
                      </c:pt>
                      <c:pt idx="124885">
                        <c:v>-1.7636849999999999</c:v>
                      </c:pt>
                      <c:pt idx="124886">
                        <c:v>-1.768518</c:v>
                      </c:pt>
                      <c:pt idx="124887">
                        <c:v>-1.773352</c:v>
                      </c:pt>
                      <c:pt idx="124888">
                        <c:v>-1.7781849999999999</c:v>
                      </c:pt>
                      <c:pt idx="124889">
                        <c:v>-1.783018</c:v>
                      </c:pt>
                      <c:pt idx="124890">
                        <c:v>-1.787852</c:v>
                      </c:pt>
                      <c:pt idx="124891">
                        <c:v>-1.7926850000000001</c:v>
                      </c:pt>
                      <c:pt idx="124892">
                        <c:v>-1.7975179999999999</c:v>
                      </c:pt>
                      <c:pt idx="124893">
                        <c:v>-1.802352</c:v>
                      </c:pt>
                      <c:pt idx="124894">
                        <c:v>-1.807185</c:v>
                      </c:pt>
                      <c:pt idx="124895">
                        <c:v>-1.8120179999999999</c:v>
                      </c:pt>
                      <c:pt idx="124896">
                        <c:v>-1.8168519999999999</c:v>
                      </c:pt>
                      <c:pt idx="124897">
                        <c:v>-1.821685</c:v>
                      </c:pt>
                      <c:pt idx="124898">
                        <c:v>-1.8265180000000001</c:v>
                      </c:pt>
                      <c:pt idx="124899">
                        <c:v>-1.8313520000000001</c:v>
                      </c:pt>
                      <c:pt idx="124900">
                        <c:v>-1.836185</c:v>
                      </c:pt>
                      <c:pt idx="124901">
                        <c:v>-1.841018</c:v>
                      </c:pt>
                      <c:pt idx="124902">
                        <c:v>-1.845852</c:v>
                      </c:pt>
                      <c:pt idx="124903">
                        <c:v>-1.8506849999999999</c:v>
                      </c:pt>
                      <c:pt idx="124904">
                        <c:v>-1.855518</c:v>
                      </c:pt>
                      <c:pt idx="124905">
                        <c:v>-1.860352</c:v>
                      </c:pt>
                      <c:pt idx="124906">
                        <c:v>-1.8651850000000001</c:v>
                      </c:pt>
                      <c:pt idx="124907">
                        <c:v>-1.870018</c:v>
                      </c:pt>
                      <c:pt idx="124908">
                        <c:v>-1.874852</c:v>
                      </c:pt>
                      <c:pt idx="124909">
                        <c:v>-1.8796850000000001</c:v>
                      </c:pt>
                      <c:pt idx="124910">
                        <c:v>-1.8845179999999999</c:v>
                      </c:pt>
                      <c:pt idx="124911">
                        <c:v>-1.8893519999999999</c:v>
                      </c:pt>
                      <c:pt idx="124912">
                        <c:v>-1.894185</c:v>
                      </c:pt>
                      <c:pt idx="124913">
                        <c:v>-1.8990180000000001</c:v>
                      </c:pt>
                      <c:pt idx="124914">
                        <c:v>-1.9038520000000001</c:v>
                      </c:pt>
                      <c:pt idx="124915">
                        <c:v>-1.908685</c:v>
                      </c:pt>
                      <c:pt idx="124916">
                        <c:v>-1.9135180000000001</c:v>
                      </c:pt>
                      <c:pt idx="124917">
                        <c:v>-1.9183520000000001</c:v>
                      </c:pt>
                      <c:pt idx="124918">
                        <c:v>-1.9231849999999999</c:v>
                      </c:pt>
                      <c:pt idx="124919">
                        <c:v>-1.928018</c:v>
                      </c:pt>
                      <c:pt idx="124920">
                        <c:v>-1.932852</c:v>
                      </c:pt>
                      <c:pt idx="124921">
                        <c:v>-1.9376850000000001</c:v>
                      </c:pt>
                      <c:pt idx="124922">
                        <c:v>-1.942518</c:v>
                      </c:pt>
                      <c:pt idx="124923">
                        <c:v>-1.947352</c:v>
                      </c:pt>
                      <c:pt idx="124924">
                        <c:v>-1.9521850000000001</c:v>
                      </c:pt>
                      <c:pt idx="124925">
                        <c:v>-1.9570179999999999</c:v>
                      </c:pt>
                      <c:pt idx="124926">
                        <c:v>-1.9618519999999999</c:v>
                      </c:pt>
                      <c:pt idx="124927">
                        <c:v>-1.966685</c:v>
                      </c:pt>
                      <c:pt idx="124928">
                        <c:v>-1.9715180000000001</c:v>
                      </c:pt>
                      <c:pt idx="124929">
                        <c:v>-1.9763520000000001</c:v>
                      </c:pt>
                      <c:pt idx="124930">
                        <c:v>-1.981185</c:v>
                      </c:pt>
                      <c:pt idx="124931">
                        <c:v>-1.9860180000000001</c:v>
                      </c:pt>
                      <c:pt idx="124932">
                        <c:v>-1.9908520000000001</c:v>
                      </c:pt>
                      <c:pt idx="124933">
                        <c:v>-1.9956849999999999</c:v>
                      </c:pt>
                      <c:pt idx="124934">
                        <c:v>-2.000518</c:v>
                      </c:pt>
                      <c:pt idx="124935">
                        <c:v>-2.0053519999999998</c:v>
                      </c:pt>
                      <c:pt idx="124936">
                        <c:v>-2.0101849999999999</c:v>
                      </c:pt>
                      <c:pt idx="124937">
                        <c:v>-2.015018</c:v>
                      </c:pt>
                      <c:pt idx="124938">
                        <c:v>-2.0198520000000002</c:v>
                      </c:pt>
                      <c:pt idx="124939">
                        <c:v>-2.0246849999999998</c:v>
                      </c:pt>
                      <c:pt idx="124940">
                        <c:v>-2.0295179999999999</c:v>
                      </c:pt>
                      <c:pt idx="124941">
                        <c:v>-2.0343520000000002</c:v>
                      </c:pt>
                      <c:pt idx="124942">
                        <c:v>-2.0391849999999998</c:v>
                      </c:pt>
                      <c:pt idx="124943">
                        <c:v>-2.0440179999999999</c:v>
                      </c:pt>
                      <c:pt idx="124944">
                        <c:v>-2.0488520000000001</c:v>
                      </c:pt>
                      <c:pt idx="124945">
                        <c:v>-2.0536850000000002</c:v>
                      </c:pt>
                      <c:pt idx="124946">
                        <c:v>-2.0585179999999998</c:v>
                      </c:pt>
                      <c:pt idx="124947">
                        <c:v>-2.0633520000000001</c:v>
                      </c:pt>
                      <c:pt idx="124948">
                        <c:v>-2.0681850000000002</c:v>
                      </c:pt>
                      <c:pt idx="124949">
                        <c:v>-2.0730179999999998</c:v>
                      </c:pt>
                      <c:pt idx="124950">
                        <c:v>-2.077852</c:v>
                      </c:pt>
                      <c:pt idx="124951">
                        <c:v>-2.0826850000000001</c:v>
                      </c:pt>
                      <c:pt idx="124952">
                        <c:v>-2.0875180000000002</c:v>
                      </c:pt>
                      <c:pt idx="124953">
                        <c:v>-2.092352</c:v>
                      </c:pt>
                      <c:pt idx="124954">
                        <c:v>-2.0971850000000001</c:v>
                      </c:pt>
                      <c:pt idx="124955">
                        <c:v>-2.1020180000000002</c:v>
                      </c:pt>
                      <c:pt idx="124956">
                        <c:v>-2.1068519999999999</c:v>
                      </c:pt>
                      <c:pt idx="124957">
                        <c:v>-2.111685</c:v>
                      </c:pt>
                      <c:pt idx="124958">
                        <c:v>-2.1165180000000001</c:v>
                      </c:pt>
                      <c:pt idx="124959">
                        <c:v>-2.1213519999999999</c:v>
                      </c:pt>
                      <c:pt idx="124960">
                        <c:v>-2.126185</c:v>
                      </c:pt>
                      <c:pt idx="124961">
                        <c:v>-2.1310180000000001</c:v>
                      </c:pt>
                      <c:pt idx="124962">
                        <c:v>-2.1358519999999999</c:v>
                      </c:pt>
                      <c:pt idx="124963">
                        <c:v>-2.1406849999999999</c:v>
                      </c:pt>
                      <c:pt idx="124964">
                        <c:v>-2.145518</c:v>
                      </c:pt>
                      <c:pt idx="124965">
                        <c:v>-2.1503519999999998</c:v>
                      </c:pt>
                      <c:pt idx="124966">
                        <c:v>-2.1551849999999999</c:v>
                      </c:pt>
                      <c:pt idx="124967">
                        <c:v>-2.160018</c:v>
                      </c:pt>
                      <c:pt idx="124968">
                        <c:v>-2.1648520000000002</c:v>
                      </c:pt>
                      <c:pt idx="124969">
                        <c:v>-2.1696849999999999</c:v>
                      </c:pt>
                      <c:pt idx="124970">
                        <c:v>-2.174518</c:v>
                      </c:pt>
                      <c:pt idx="124971">
                        <c:v>-2.1793520000000002</c:v>
                      </c:pt>
                      <c:pt idx="124972">
                        <c:v>-2.1841849999999998</c:v>
                      </c:pt>
                      <c:pt idx="124973">
                        <c:v>-2.1890179999999999</c:v>
                      </c:pt>
                      <c:pt idx="124974">
                        <c:v>-2.1938520000000001</c:v>
                      </c:pt>
                      <c:pt idx="124975">
                        <c:v>-2.1986849999999998</c:v>
                      </c:pt>
                      <c:pt idx="124976">
                        <c:v>-2.2035179999999999</c:v>
                      </c:pt>
                      <c:pt idx="124977">
                        <c:v>-2.2083520000000001</c:v>
                      </c:pt>
                      <c:pt idx="124978">
                        <c:v>-2.2131850000000002</c:v>
                      </c:pt>
                      <c:pt idx="124979">
                        <c:v>-2.2180179999999998</c:v>
                      </c:pt>
                      <c:pt idx="124980">
                        <c:v>-2.2228520000000001</c:v>
                      </c:pt>
                      <c:pt idx="124981">
                        <c:v>-2.2276850000000001</c:v>
                      </c:pt>
                      <c:pt idx="124982">
                        <c:v>-2.2325179999999998</c:v>
                      </c:pt>
                      <c:pt idx="124983">
                        <c:v>-2.237352</c:v>
                      </c:pt>
                      <c:pt idx="124984">
                        <c:v>-2.2421850000000001</c:v>
                      </c:pt>
                      <c:pt idx="124985">
                        <c:v>-2.2470180000000002</c:v>
                      </c:pt>
                      <c:pt idx="124986">
                        <c:v>-2.251852</c:v>
                      </c:pt>
                      <c:pt idx="124987">
                        <c:v>-2.2566850000000001</c:v>
                      </c:pt>
                      <c:pt idx="124988">
                        <c:v>-2.2615180000000001</c:v>
                      </c:pt>
                      <c:pt idx="124989">
                        <c:v>-2.2663519999999999</c:v>
                      </c:pt>
                      <c:pt idx="124990">
                        <c:v>-2.271185</c:v>
                      </c:pt>
                      <c:pt idx="124991">
                        <c:v>-2.2760180000000001</c:v>
                      </c:pt>
                      <c:pt idx="124992">
                        <c:v>-2.2808519999999999</c:v>
                      </c:pt>
                      <c:pt idx="124993">
                        <c:v>-2.285685</c:v>
                      </c:pt>
                      <c:pt idx="124994">
                        <c:v>-2.2905180000000001</c:v>
                      </c:pt>
                      <c:pt idx="124995">
                        <c:v>-2.2953519999999998</c:v>
                      </c:pt>
                      <c:pt idx="124996">
                        <c:v>-2.3001849999999999</c:v>
                      </c:pt>
                      <c:pt idx="124997">
                        <c:v>-2.305018</c:v>
                      </c:pt>
                      <c:pt idx="124998">
                        <c:v>-2.3098519999999998</c:v>
                      </c:pt>
                      <c:pt idx="124999">
                        <c:v>-2.3146849999999999</c:v>
                      </c:pt>
                      <c:pt idx="125000">
                        <c:v>-2.319518</c:v>
                      </c:pt>
                      <c:pt idx="125001">
                        <c:v>-2.3243520000000002</c:v>
                      </c:pt>
                      <c:pt idx="125002">
                        <c:v>-2.3291849999999998</c:v>
                      </c:pt>
                      <c:pt idx="125003">
                        <c:v>-2.3340179999999999</c:v>
                      </c:pt>
                      <c:pt idx="125004">
                        <c:v>-2.3388520000000002</c:v>
                      </c:pt>
                      <c:pt idx="125005">
                        <c:v>-2.3436849999999998</c:v>
                      </c:pt>
                      <c:pt idx="125006">
                        <c:v>-2.3485179999999999</c:v>
                      </c:pt>
                      <c:pt idx="125007">
                        <c:v>-2.3533520000000001</c:v>
                      </c:pt>
                      <c:pt idx="125008">
                        <c:v>-2.3581850000000002</c:v>
                      </c:pt>
                      <c:pt idx="125009">
                        <c:v>-2.3630179999999998</c:v>
                      </c:pt>
                      <c:pt idx="125010">
                        <c:v>-2.3678520000000001</c:v>
                      </c:pt>
                      <c:pt idx="125011">
                        <c:v>-2.3726850000000002</c:v>
                      </c:pt>
                      <c:pt idx="125012">
                        <c:v>-2.3775179999999998</c:v>
                      </c:pt>
                      <c:pt idx="125013">
                        <c:v>-2.382352</c:v>
                      </c:pt>
                      <c:pt idx="125014">
                        <c:v>-2.3871850000000001</c:v>
                      </c:pt>
                      <c:pt idx="125015">
                        <c:v>-2.3920180000000002</c:v>
                      </c:pt>
                      <c:pt idx="125016">
                        <c:v>-2.396852</c:v>
                      </c:pt>
                      <c:pt idx="125017">
                        <c:v>-2.4016850000000001</c:v>
                      </c:pt>
                      <c:pt idx="125018">
                        <c:v>-2.4065180000000002</c:v>
                      </c:pt>
                      <c:pt idx="125019">
                        <c:v>-2.4113519999999999</c:v>
                      </c:pt>
                      <c:pt idx="125020">
                        <c:v>-2.416185</c:v>
                      </c:pt>
                      <c:pt idx="125021">
                        <c:v>-2.4210180000000001</c:v>
                      </c:pt>
                      <c:pt idx="125022">
                        <c:v>-2.4258519999999999</c:v>
                      </c:pt>
                      <c:pt idx="125023">
                        <c:v>-2.430685</c:v>
                      </c:pt>
                      <c:pt idx="125024">
                        <c:v>-2.4355180000000001</c:v>
                      </c:pt>
                      <c:pt idx="125025">
                        <c:v>-2.4403519999999999</c:v>
                      </c:pt>
                      <c:pt idx="125026">
                        <c:v>-2.4451849999999999</c:v>
                      </c:pt>
                      <c:pt idx="125027">
                        <c:v>-2.450018</c:v>
                      </c:pt>
                      <c:pt idx="125028">
                        <c:v>-2.4548519999999998</c:v>
                      </c:pt>
                      <c:pt idx="125029">
                        <c:v>-2.4596849999999999</c:v>
                      </c:pt>
                      <c:pt idx="125030">
                        <c:v>-2.464518</c:v>
                      </c:pt>
                      <c:pt idx="125031">
                        <c:v>-2.4693520000000002</c:v>
                      </c:pt>
                      <c:pt idx="125032">
                        <c:v>-2.4741849999999999</c:v>
                      </c:pt>
                      <c:pt idx="125033">
                        <c:v>-2.4790179999999999</c:v>
                      </c:pt>
                      <c:pt idx="125034">
                        <c:v>-2.4838520000000002</c:v>
                      </c:pt>
                      <c:pt idx="125035">
                        <c:v>-2.4886849999999998</c:v>
                      </c:pt>
                      <c:pt idx="125036">
                        <c:v>-2.4935179999999999</c:v>
                      </c:pt>
                      <c:pt idx="125037">
                        <c:v>-2.4983520000000001</c:v>
                      </c:pt>
                      <c:pt idx="125038">
                        <c:v>-2.5031850000000002</c:v>
                      </c:pt>
                      <c:pt idx="125039">
                        <c:v>-2.5080179999999999</c:v>
                      </c:pt>
                      <c:pt idx="125040">
                        <c:v>-2.5128520000000001</c:v>
                      </c:pt>
                      <c:pt idx="125041">
                        <c:v>-2.5176850000000002</c:v>
                      </c:pt>
                      <c:pt idx="125042">
                        <c:v>-2.5225179999999998</c:v>
                      </c:pt>
                      <c:pt idx="125043">
                        <c:v>-2.527352</c:v>
                      </c:pt>
                      <c:pt idx="125044">
                        <c:v>-2.5321850000000001</c:v>
                      </c:pt>
                      <c:pt idx="125045">
                        <c:v>-2.5370180000000002</c:v>
                      </c:pt>
                      <c:pt idx="125046">
                        <c:v>-2.541852</c:v>
                      </c:pt>
                      <c:pt idx="125047">
                        <c:v>-2.5466850000000001</c:v>
                      </c:pt>
                      <c:pt idx="125048">
                        <c:v>-2.5515180000000002</c:v>
                      </c:pt>
                      <c:pt idx="125049">
                        <c:v>-2.556352</c:v>
                      </c:pt>
                      <c:pt idx="125050">
                        <c:v>-2.561185</c:v>
                      </c:pt>
                      <c:pt idx="125051">
                        <c:v>-2.5660180000000001</c:v>
                      </c:pt>
                      <c:pt idx="125052">
                        <c:v>-2.5708519999999999</c:v>
                      </c:pt>
                      <c:pt idx="125053">
                        <c:v>-2.575685</c:v>
                      </c:pt>
                      <c:pt idx="125054">
                        <c:v>-2.5805180000000001</c:v>
                      </c:pt>
                      <c:pt idx="125055">
                        <c:v>-2.5853519999999999</c:v>
                      </c:pt>
                      <c:pt idx="125056">
                        <c:v>-2.590185</c:v>
                      </c:pt>
                      <c:pt idx="125057">
                        <c:v>-2.595018</c:v>
                      </c:pt>
                      <c:pt idx="125058">
                        <c:v>-2.5998519999999998</c:v>
                      </c:pt>
                      <c:pt idx="125059">
                        <c:v>-2.6046849999999999</c:v>
                      </c:pt>
                      <c:pt idx="125060">
                        <c:v>-2.609518</c:v>
                      </c:pt>
                      <c:pt idx="125061">
                        <c:v>-2.6143519999999998</c:v>
                      </c:pt>
                      <c:pt idx="125062">
                        <c:v>-2.6191849999999999</c:v>
                      </c:pt>
                      <c:pt idx="125063">
                        <c:v>-2.624018</c:v>
                      </c:pt>
                      <c:pt idx="125064">
                        <c:v>-2.6288520000000002</c:v>
                      </c:pt>
                      <c:pt idx="125065">
                        <c:v>-2.6336849999999998</c:v>
                      </c:pt>
                      <c:pt idx="125066">
                        <c:v>-2.6385179999999999</c:v>
                      </c:pt>
                      <c:pt idx="125067">
                        <c:v>-2.6433520000000001</c:v>
                      </c:pt>
                      <c:pt idx="125068">
                        <c:v>-2.6481849999999998</c:v>
                      </c:pt>
                      <c:pt idx="125069">
                        <c:v>-2.6530179999999999</c:v>
                      </c:pt>
                      <c:pt idx="125070">
                        <c:v>-2.6578520000000001</c:v>
                      </c:pt>
                      <c:pt idx="125071">
                        <c:v>-2.6626850000000002</c:v>
                      </c:pt>
                      <c:pt idx="125072">
                        <c:v>-2.6675179999999998</c:v>
                      </c:pt>
                      <c:pt idx="125073">
                        <c:v>-2.6723520000000001</c:v>
                      </c:pt>
                      <c:pt idx="125074">
                        <c:v>-2.6771850000000001</c:v>
                      </c:pt>
                      <c:pt idx="125075">
                        <c:v>-2.6820179999999998</c:v>
                      </c:pt>
                      <c:pt idx="125076">
                        <c:v>-2.686852</c:v>
                      </c:pt>
                      <c:pt idx="125077">
                        <c:v>-2.6916850000000001</c:v>
                      </c:pt>
                      <c:pt idx="125078">
                        <c:v>-2.6965180000000002</c:v>
                      </c:pt>
                      <c:pt idx="125079">
                        <c:v>-2.701352</c:v>
                      </c:pt>
                      <c:pt idx="125080">
                        <c:v>-2.7061850000000001</c:v>
                      </c:pt>
                      <c:pt idx="125081">
                        <c:v>-2.7110180000000001</c:v>
                      </c:pt>
                      <c:pt idx="125082">
                        <c:v>-2.7158519999999999</c:v>
                      </c:pt>
                      <c:pt idx="125083">
                        <c:v>-2.720685</c:v>
                      </c:pt>
                      <c:pt idx="125084">
                        <c:v>-2.7255180000000001</c:v>
                      </c:pt>
                      <c:pt idx="125085">
                        <c:v>-2.7303519999999999</c:v>
                      </c:pt>
                      <c:pt idx="125086">
                        <c:v>-2.735185</c:v>
                      </c:pt>
                      <c:pt idx="125087">
                        <c:v>-2.7400180000000001</c:v>
                      </c:pt>
                      <c:pt idx="125088">
                        <c:v>-2.7448519999999998</c:v>
                      </c:pt>
                      <c:pt idx="125089">
                        <c:v>-2.7496849999999999</c:v>
                      </c:pt>
                      <c:pt idx="125090">
                        <c:v>-2.754518</c:v>
                      </c:pt>
                      <c:pt idx="125091">
                        <c:v>-2.7593519999999998</c:v>
                      </c:pt>
                      <c:pt idx="125092">
                        <c:v>-2.7641849999999999</c:v>
                      </c:pt>
                      <c:pt idx="125093">
                        <c:v>-2.769018</c:v>
                      </c:pt>
                      <c:pt idx="125094">
                        <c:v>-2.7738520000000002</c:v>
                      </c:pt>
                      <c:pt idx="125095">
                        <c:v>-2.7786849999999998</c:v>
                      </c:pt>
                      <c:pt idx="125096">
                        <c:v>-2.7835179999999999</c:v>
                      </c:pt>
                      <c:pt idx="125097">
                        <c:v>-2.7883520000000002</c:v>
                      </c:pt>
                      <c:pt idx="125098">
                        <c:v>-2.7931849999999998</c:v>
                      </c:pt>
                      <c:pt idx="125099">
                        <c:v>-2.7980179999999999</c:v>
                      </c:pt>
                      <c:pt idx="125100">
                        <c:v>-2.8028520000000001</c:v>
                      </c:pt>
                      <c:pt idx="125101">
                        <c:v>-2.8076850000000002</c:v>
                      </c:pt>
                      <c:pt idx="125102">
                        <c:v>-2.8125179999999999</c:v>
                      </c:pt>
                      <c:pt idx="125103">
                        <c:v>-2.8173520000000001</c:v>
                      </c:pt>
                      <c:pt idx="125104">
                        <c:v>-2.8221850000000002</c:v>
                      </c:pt>
                      <c:pt idx="125105">
                        <c:v>-2.8270179999999998</c:v>
                      </c:pt>
                      <c:pt idx="125106">
                        <c:v>-2.831852</c:v>
                      </c:pt>
                      <c:pt idx="125107">
                        <c:v>-2.8366850000000001</c:v>
                      </c:pt>
                      <c:pt idx="125108">
                        <c:v>-2.8415180000000002</c:v>
                      </c:pt>
                      <c:pt idx="125109">
                        <c:v>-2.846352</c:v>
                      </c:pt>
                      <c:pt idx="125110">
                        <c:v>-2.8511850000000001</c:v>
                      </c:pt>
                      <c:pt idx="125111">
                        <c:v>-2.8560180000000002</c:v>
                      </c:pt>
                      <c:pt idx="125112">
                        <c:v>-2.860852</c:v>
                      </c:pt>
                      <c:pt idx="125113">
                        <c:v>-2.865685</c:v>
                      </c:pt>
                      <c:pt idx="125114">
                        <c:v>-2.8705180000000001</c:v>
                      </c:pt>
                      <c:pt idx="125115">
                        <c:v>-2.8753519999999999</c:v>
                      </c:pt>
                      <c:pt idx="125116">
                        <c:v>-2.880185</c:v>
                      </c:pt>
                      <c:pt idx="125117">
                        <c:v>-2.8850180000000001</c:v>
                      </c:pt>
                      <c:pt idx="125118">
                        <c:v>-2.8898519999999999</c:v>
                      </c:pt>
                      <c:pt idx="125119">
                        <c:v>-2.894685</c:v>
                      </c:pt>
                      <c:pt idx="125120">
                        <c:v>-2.899518</c:v>
                      </c:pt>
                      <c:pt idx="125121">
                        <c:v>-2.9043519999999998</c:v>
                      </c:pt>
                      <c:pt idx="125122">
                        <c:v>-2.9091849999999999</c:v>
                      </c:pt>
                      <c:pt idx="125123">
                        <c:v>-2.914018</c:v>
                      </c:pt>
                      <c:pt idx="125124">
                        <c:v>-2.9188519999999998</c:v>
                      </c:pt>
                      <c:pt idx="125125">
                        <c:v>-2.9236849999999999</c:v>
                      </c:pt>
                      <c:pt idx="125126">
                        <c:v>-2.928518</c:v>
                      </c:pt>
                      <c:pt idx="125127">
                        <c:v>-2.9333520000000002</c:v>
                      </c:pt>
                      <c:pt idx="125128">
                        <c:v>-2.9381849999999998</c:v>
                      </c:pt>
                      <c:pt idx="125129">
                        <c:v>-2.9430179999999999</c:v>
                      </c:pt>
                      <c:pt idx="125130">
                        <c:v>-2.9478520000000001</c:v>
                      </c:pt>
                      <c:pt idx="125131">
                        <c:v>-2.9526849999999998</c:v>
                      </c:pt>
                      <c:pt idx="125132">
                        <c:v>-2.9575179999999999</c:v>
                      </c:pt>
                      <c:pt idx="125133">
                        <c:v>-2.9623520000000001</c:v>
                      </c:pt>
                      <c:pt idx="125134">
                        <c:v>-2.9671850000000002</c:v>
                      </c:pt>
                      <c:pt idx="125135">
                        <c:v>-2.9720179999999998</c:v>
                      </c:pt>
                      <c:pt idx="125136">
                        <c:v>-2.9768520000000001</c:v>
                      </c:pt>
                      <c:pt idx="125137">
                        <c:v>-2.9816850000000001</c:v>
                      </c:pt>
                      <c:pt idx="125138">
                        <c:v>-2.9865179999999998</c:v>
                      </c:pt>
                      <c:pt idx="125139">
                        <c:v>-2.991352</c:v>
                      </c:pt>
                      <c:pt idx="125140">
                        <c:v>-2.9961850000000001</c:v>
                      </c:pt>
                      <c:pt idx="125141">
                        <c:v>-3.0010180000000002</c:v>
                      </c:pt>
                      <c:pt idx="125142">
                        <c:v>-3.005852</c:v>
                      </c:pt>
                      <c:pt idx="125143">
                        <c:v>-3.0106850000000001</c:v>
                      </c:pt>
                      <c:pt idx="125144">
                        <c:v>-3.0155180000000001</c:v>
                      </c:pt>
                      <c:pt idx="125145">
                        <c:v>-3.0203519999999999</c:v>
                      </c:pt>
                      <c:pt idx="125146">
                        <c:v>-3.025185</c:v>
                      </c:pt>
                      <c:pt idx="125147">
                        <c:v>-3.0300180000000001</c:v>
                      </c:pt>
                      <c:pt idx="125148">
                        <c:v>-3.0348519999999999</c:v>
                      </c:pt>
                      <c:pt idx="125149">
                        <c:v>-3.039685</c:v>
                      </c:pt>
                      <c:pt idx="125150">
                        <c:v>-3.0445180000000001</c:v>
                      </c:pt>
                      <c:pt idx="125151">
                        <c:v>-3.0493519999999998</c:v>
                      </c:pt>
                      <c:pt idx="125152">
                        <c:v>-3.0541849999999999</c:v>
                      </c:pt>
                      <c:pt idx="125153">
                        <c:v>-3.059018</c:v>
                      </c:pt>
                      <c:pt idx="125154">
                        <c:v>-3.0638519999999998</c:v>
                      </c:pt>
                      <c:pt idx="125155">
                        <c:v>-3.0686849999999999</c:v>
                      </c:pt>
                      <c:pt idx="125156">
                        <c:v>-3.073518</c:v>
                      </c:pt>
                      <c:pt idx="125157">
                        <c:v>-3.0783520000000002</c:v>
                      </c:pt>
                      <c:pt idx="125158">
                        <c:v>-3.0831849999999998</c:v>
                      </c:pt>
                      <c:pt idx="125159">
                        <c:v>-3.0880179999999999</c:v>
                      </c:pt>
                      <c:pt idx="125160">
                        <c:v>-3.0928520000000002</c:v>
                      </c:pt>
                      <c:pt idx="125161">
                        <c:v>-3.0976849999999998</c:v>
                      </c:pt>
                      <c:pt idx="125162">
                        <c:v>-3.1025179999999999</c:v>
                      </c:pt>
                      <c:pt idx="125163">
                        <c:v>-3.1073520000000001</c:v>
                      </c:pt>
                      <c:pt idx="125164">
                        <c:v>-3.1121850000000002</c:v>
                      </c:pt>
                      <c:pt idx="125165">
                        <c:v>-3.1170179999999998</c:v>
                      </c:pt>
                      <c:pt idx="125166">
                        <c:v>-3.1218520000000001</c:v>
                      </c:pt>
                      <c:pt idx="125167">
                        <c:v>-3.1266850000000002</c:v>
                      </c:pt>
                      <c:pt idx="125168">
                        <c:v>-3.1315179999999998</c:v>
                      </c:pt>
                      <c:pt idx="125169">
                        <c:v>-3.136352</c:v>
                      </c:pt>
                      <c:pt idx="125170">
                        <c:v>-3.1411850000000001</c:v>
                      </c:pt>
                      <c:pt idx="125171">
                        <c:v>-3.1460180000000002</c:v>
                      </c:pt>
                      <c:pt idx="125172">
                        <c:v>-3.150852</c:v>
                      </c:pt>
                      <c:pt idx="125173">
                        <c:v>-3.1556850000000001</c:v>
                      </c:pt>
                      <c:pt idx="125174">
                        <c:v>-3.1605180000000002</c:v>
                      </c:pt>
                      <c:pt idx="125175">
                        <c:v>-3.1653519999999999</c:v>
                      </c:pt>
                      <c:pt idx="125176">
                        <c:v>-3.170185</c:v>
                      </c:pt>
                      <c:pt idx="125177">
                        <c:v>-3.1750180000000001</c:v>
                      </c:pt>
                      <c:pt idx="125178">
                        <c:v>-3.1798519999999999</c:v>
                      </c:pt>
                      <c:pt idx="125179">
                        <c:v>-3.184685</c:v>
                      </c:pt>
                      <c:pt idx="125180">
                        <c:v>-3.1895180000000001</c:v>
                      </c:pt>
                      <c:pt idx="125181">
                        <c:v>-3.1943519999999999</c:v>
                      </c:pt>
                      <c:pt idx="125182">
                        <c:v>-3.1991849999999999</c:v>
                      </c:pt>
                      <c:pt idx="125183">
                        <c:v>-3.204018</c:v>
                      </c:pt>
                      <c:pt idx="125184">
                        <c:v>-3.2088519999999998</c:v>
                      </c:pt>
                      <c:pt idx="125185">
                        <c:v>-3.2136849999999999</c:v>
                      </c:pt>
                      <c:pt idx="125186">
                        <c:v>-3.218518</c:v>
                      </c:pt>
                      <c:pt idx="125187">
                        <c:v>-3.2233520000000002</c:v>
                      </c:pt>
                      <c:pt idx="125188">
                        <c:v>-3.2281849999999999</c:v>
                      </c:pt>
                      <c:pt idx="125189">
                        <c:v>-3.2330179999999999</c:v>
                      </c:pt>
                      <c:pt idx="125190">
                        <c:v>-3.2378520000000002</c:v>
                      </c:pt>
                      <c:pt idx="125191">
                        <c:v>-3.2426849999999998</c:v>
                      </c:pt>
                      <c:pt idx="125192">
                        <c:v>-3.2475179999999999</c:v>
                      </c:pt>
                      <c:pt idx="125193">
                        <c:v>-3.2523520000000001</c:v>
                      </c:pt>
                      <c:pt idx="125194">
                        <c:v>-3.2571850000000002</c:v>
                      </c:pt>
                      <c:pt idx="125195">
                        <c:v>-3.2620179999999999</c:v>
                      </c:pt>
                      <c:pt idx="125196">
                        <c:v>-3.2668520000000001</c:v>
                      </c:pt>
                      <c:pt idx="125197">
                        <c:v>-3.2716850000000002</c:v>
                      </c:pt>
                      <c:pt idx="125198">
                        <c:v>-3.2765179999999998</c:v>
                      </c:pt>
                      <c:pt idx="125199">
                        <c:v>-3.281352</c:v>
                      </c:pt>
                      <c:pt idx="125200">
                        <c:v>-3.2861850000000001</c:v>
                      </c:pt>
                      <c:pt idx="125201">
                        <c:v>-3.2910180000000002</c:v>
                      </c:pt>
                      <c:pt idx="125202">
                        <c:v>-3.295852</c:v>
                      </c:pt>
                      <c:pt idx="125203">
                        <c:v>-3.3006850000000001</c:v>
                      </c:pt>
                      <c:pt idx="125204">
                        <c:v>-3.3055180000000002</c:v>
                      </c:pt>
                      <c:pt idx="125205">
                        <c:v>-3.310352</c:v>
                      </c:pt>
                      <c:pt idx="125206">
                        <c:v>-3.315185</c:v>
                      </c:pt>
                      <c:pt idx="125207">
                        <c:v>-3.3200180000000001</c:v>
                      </c:pt>
                      <c:pt idx="125208">
                        <c:v>-3.3248519999999999</c:v>
                      </c:pt>
                      <c:pt idx="125209">
                        <c:v>-3.329685</c:v>
                      </c:pt>
                      <c:pt idx="125210">
                        <c:v>-3.3345180000000001</c:v>
                      </c:pt>
                      <c:pt idx="125211">
                        <c:v>-3.3393519999999999</c:v>
                      </c:pt>
                      <c:pt idx="125212">
                        <c:v>-3.344185</c:v>
                      </c:pt>
                      <c:pt idx="125213">
                        <c:v>-3.3490180000000001</c:v>
                      </c:pt>
                      <c:pt idx="125214">
                        <c:v>-3.3538519999999998</c:v>
                      </c:pt>
                      <c:pt idx="125215">
                        <c:v>-3.3586849999999999</c:v>
                      </c:pt>
                      <c:pt idx="125216">
                        <c:v>-3.363518</c:v>
                      </c:pt>
                      <c:pt idx="125217">
                        <c:v>-3.3683519999999998</c:v>
                      </c:pt>
                      <c:pt idx="125218">
                        <c:v>-3.3731849999999999</c:v>
                      </c:pt>
                      <c:pt idx="125219">
                        <c:v>-3.378018</c:v>
                      </c:pt>
                      <c:pt idx="125220">
                        <c:v>-3.3828520000000002</c:v>
                      </c:pt>
                      <c:pt idx="125221">
                        <c:v>-3.3876849999999998</c:v>
                      </c:pt>
                      <c:pt idx="125222">
                        <c:v>-3.3925179999999999</c:v>
                      </c:pt>
                      <c:pt idx="125223">
                        <c:v>-3.3973520000000001</c:v>
                      </c:pt>
                      <c:pt idx="125224">
                        <c:v>-3.4021849999999998</c:v>
                      </c:pt>
                      <c:pt idx="125225">
                        <c:v>-3.4070179999999999</c:v>
                      </c:pt>
                      <c:pt idx="125226">
                        <c:v>-3.4118520000000001</c:v>
                      </c:pt>
                      <c:pt idx="125227">
                        <c:v>-3.4166850000000002</c:v>
                      </c:pt>
                      <c:pt idx="125228">
                        <c:v>-3.4215179999999998</c:v>
                      </c:pt>
                      <c:pt idx="125229">
                        <c:v>-3.4263520000000001</c:v>
                      </c:pt>
                      <c:pt idx="125230">
                        <c:v>-3.4311850000000002</c:v>
                      </c:pt>
                      <c:pt idx="125231">
                        <c:v>-3.4360179999999998</c:v>
                      </c:pt>
                      <c:pt idx="125232">
                        <c:v>-3.440852</c:v>
                      </c:pt>
                      <c:pt idx="125233">
                        <c:v>-3.4456850000000001</c:v>
                      </c:pt>
                      <c:pt idx="125234">
                        <c:v>-3.4505180000000002</c:v>
                      </c:pt>
                      <c:pt idx="125235">
                        <c:v>-3.455352</c:v>
                      </c:pt>
                      <c:pt idx="125236">
                        <c:v>-3.4601850000000001</c:v>
                      </c:pt>
                      <c:pt idx="125237">
                        <c:v>-3.4650180000000002</c:v>
                      </c:pt>
                      <c:pt idx="125238">
                        <c:v>-3.4698519999999999</c:v>
                      </c:pt>
                      <c:pt idx="125239">
                        <c:v>-3.474685</c:v>
                      </c:pt>
                      <c:pt idx="125240">
                        <c:v>-3.4795180000000001</c:v>
                      </c:pt>
                      <c:pt idx="125241">
                        <c:v>-3.4843519999999999</c:v>
                      </c:pt>
                      <c:pt idx="125242">
                        <c:v>-3.489185</c:v>
                      </c:pt>
                      <c:pt idx="125243">
                        <c:v>-3.4940180000000001</c:v>
                      </c:pt>
                      <c:pt idx="125244">
                        <c:v>-3.4988519999999999</c:v>
                      </c:pt>
                      <c:pt idx="125245">
                        <c:v>-3.5036849999999999</c:v>
                      </c:pt>
                      <c:pt idx="125246">
                        <c:v>-3.508518</c:v>
                      </c:pt>
                      <c:pt idx="125247">
                        <c:v>-3.5133519999999998</c:v>
                      </c:pt>
                      <c:pt idx="125248">
                        <c:v>-3.5181849999999999</c:v>
                      </c:pt>
                      <c:pt idx="125249">
                        <c:v>-3.523018</c:v>
                      </c:pt>
                      <c:pt idx="125250">
                        <c:v>-3.5278520000000002</c:v>
                      </c:pt>
                      <c:pt idx="125251">
                        <c:v>-3.5326849999999999</c:v>
                      </c:pt>
                      <c:pt idx="125252">
                        <c:v>-3.5375179999999999</c:v>
                      </c:pt>
                      <c:pt idx="125253">
                        <c:v>-3.5423520000000002</c:v>
                      </c:pt>
                      <c:pt idx="125254">
                        <c:v>-3.5471849999999998</c:v>
                      </c:pt>
                      <c:pt idx="125255">
                        <c:v>-3.5520179999999999</c:v>
                      </c:pt>
                      <c:pt idx="125256">
                        <c:v>-3.5568520000000001</c:v>
                      </c:pt>
                      <c:pt idx="125257">
                        <c:v>-3.5616850000000002</c:v>
                      </c:pt>
                      <c:pt idx="125258">
                        <c:v>-3.5665179999999999</c:v>
                      </c:pt>
                      <c:pt idx="125259">
                        <c:v>-3.5713520000000001</c:v>
                      </c:pt>
                      <c:pt idx="125260">
                        <c:v>-3.5761850000000002</c:v>
                      </c:pt>
                      <c:pt idx="125261">
                        <c:v>-3.5810179999999998</c:v>
                      </c:pt>
                      <c:pt idx="125262">
                        <c:v>-3.585852</c:v>
                      </c:pt>
                      <c:pt idx="125263">
                        <c:v>-3.5906850000000001</c:v>
                      </c:pt>
                      <c:pt idx="125264">
                        <c:v>-3.5955180000000002</c:v>
                      </c:pt>
                      <c:pt idx="125265">
                        <c:v>-3.600352</c:v>
                      </c:pt>
                      <c:pt idx="125266">
                        <c:v>-3.6051850000000001</c:v>
                      </c:pt>
                      <c:pt idx="125267">
                        <c:v>-3.6100180000000002</c:v>
                      </c:pt>
                      <c:pt idx="125268">
                        <c:v>-3.614852</c:v>
                      </c:pt>
                      <c:pt idx="125269">
                        <c:v>-3.619685</c:v>
                      </c:pt>
                      <c:pt idx="125270">
                        <c:v>-3.6245180000000001</c:v>
                      </c:pt>
                      <c:pt idx="125271">
                        <c:v>-3.6293519999999999</c:v>
                      </c:pt>
                      <c:pt idx="125272">
                        <c:v>-3.634185</c:v>
                      </c:pt>
                      <c:pt idx="125273">
                        <c:v>-3.6390180000000001</c:v>
                      </c:pt>
                      <c:pt idx="125274">
                        <c:v>-3.6438519999999999</c:v>
                      </c:pt>
                      <c:pt idx="125275">
                        <c:v>-3.648685</c:v>
                      </c:pt>
                      <c:pt idx="125276">
                        <c:v>-3.653518</c:v>
                      </c:pt>
                      <c:pt idx="125277">
                        <c:v>-3.6583519999999998</c:v>
                      </c:pt>
                      <c:pt idx="125278">
                        <c:v>-3.6631849999999999</c:v>
                      </c:pt>
                      <c:pt idx="125279">
                        <c:v>-3.668018</c:v>
                      </c:pt>
                      <c:pt idx="125280">
                        <c:v>-3.6728519999999998</c:v>
                      </c:pt>
                      <c:pt idx="125281">
                        <c:v>-3.6776849999999999</c:v>
                      </c:pt>
                      <c:pt idx="125282">
                        <c:v>-3.682518</c:v>
                      </c:pt>
                      <c:pt idx="125283">
                        <c:v>-3.6873520000000002</c:v>
                      </c:pt>
                      <c:pt idx="125284">
                        <c:v>-3.6921849999999998</c:v>
                      </c:pt>
                      <c:pt idx="125285">
                        <c:v>-3.6970179999999999</c:v>
                      </c:pt>
                      <c:pt idx="125286">
                        <c:v>-3.7018520000000001</c:v>
                      </c:pt>
                      <c:pt idx="125287">
                        <c:v>-3.7066849999999998</c:v>
                      </c:pt>
                      <c:pt idx="125288">
                        <c:v>-3.7115179999999999</c:v>
                      </c:pt>
                      <c:pt idx="125289">
                        <c:v>-3.7163520000000001</c:v>
                      </c:pt>
                      <c:pt idx="125290">
                        <c:v>-3.7211850000000002</c:v>
                      </c:pt>
                      <c:pt idx="125291">
                        <c:v>-3.7260179999999998</c:v>
                      </c:pt>
                      <c:pt idx="125292">
                        <c:v>-3.7308520000000001</c:v>
                      </c:pt>
                      <c:pt idx="125293">
                        <c:v>-3.7356850000000001</c:v>
                      </c:pt>
                      <c:pt idx="125294">
                        <c:v>-3.7405179999999998</c:v>
                      </c:pt>
                      <c:pt idx="125295">
                        <c:v>-3.745352</c:v>
                      </c:pt>
                      <c:pt idx="125296">
                        <c:v>-3.7501850000000001</c:v>
                      </c:pt>
                      <c:pt idx="125297">
                        <c:v>-3.7550180000000002</c:v>
                      </c:pt>
                      <c:pt idx="125298">
                        <c:v>-3.759852</c:v>
                      </c:pt>
                      <c:pt idx="125299">
                        <c:v>-3.7646850000000001</c:v>
                      </c:pt>
                      <c:pt idx="125300">
                        <c:v>-3.7695180000000001</c:v>
                      </c:pt>
                      <c:pt idx="125301">
                        <c:v>-3.7743519999999999</c:v>
                      </c:pt>
                      <c:pt idx="125302">
                        <c:v>-3.779185</c:v>
                      </c:pt>
                      <c:pt idx="125303">
                        <c:v>-3.7840180000000001</c:v>
                      </c:pt>
                      <c:pt idx="125304">
                        <c:v>-3.7888519999999999</c:v>
                      </c:pt>
                      <c:pt idx="125305">
                        <c:v>-3.793685</c:v>
                      </c:pt>
                      <c:pt idx="125306">
                        <c:v>-3.7985180000000001</c:v>
                      </c:pt>
                      <c:pt idx="125307">
                        <c:v>-3.8033519999999998</c:v>
                      </c:pt>
                      <c:pt idx="125308">
                        <c:v>-3.8081849999999999</c:v>
                      </c:pt>
                      <c:pt idx="125309">
                        <c:v>-3.813018</c:v>
                      </c:pt>
                      <c:pt idx="125310">
                        <c:v>-3.8178519999999998</c:v>
                      </c:pt>
                      <c:pt idx="125311">
                        <c:v>-3.8226849999999999</c:v>
                      </c:pt>
                      <c:pt idx="125312">
                        <c:v>-3.827518</c:v>
                      </c:pt>
                      <c:pt idx="125313">
                        <c:v>-3.8323520000000002</c:v>
                      </c:pt>
                      <c:pt idx="125314">
                        <c:v>-3.8371849999999998</c:v>
                      </c:pt>
                      <c:pt idx="125315">
                        <c:v>-3.8420179999999999</c:v>
                      </c:pt>
                      <c:pt idx="125316">
                        <c:v>-3.8468520000000002</c:v>
                      </c:pt>
                      <c:pt idx="125317">
                        <c:v>-3.8516849999999998</c:v>
                      </c:pt>
                      <c:pt idx="125318">
                        <c:v>-3.8565179999999999</c:v>
                      </c:pt>
                      <c:pt idx="125319">
                        <c:v>-3.8613520000000001</c:v>
                      </c:pt>
                      <c:pt idx="125320">
                        <c:v>-3.8661850000000002</c:v>
                      </c:pt>
                      <c:pt idx="125321">
                        <c:v>-3.8710179999999998</c:v>
                      </c:pt>
                      <c:pt idx="125322">
                        <c:v>-3.8758520000000001</c:v>
                      </c:pt>
                      <c:pt idx="125323">
                        <c:v>-3.8806850000000002</c:v>
                      </c:pt>
                      <c:pt idx="125324">
                        <c:v>-3.8855179999999998</c:v>
                      </c:pt>
                      <c:pt idx="125325">
                        <c:v>-3.890352</c:v>
                      </c:pt>
                      <c:pt idx="125326">
                        <c:v>-3.8951850000000001</c:v>
                      </c:pt>
                      <c:pt idx="125327">
                        <c:v>-3.9000180000000002</c:v>
                      </c:pt>
                      <c:pt idx="125328">
                        <c:v>-3.904852</c:v>
                      </c:pt>
                      <c:pt idx="125329">
                        <c:v>-3.9096850000000001</c:v>
                      </c:pt>
                      <c:pt idx="125330">
                        <c:v>-3.9145180000000002</c:v>
                      </c:pt>
                      <c:pt idx="125331">
                        <c:v>-3.9193519999999999</c:v>
                      </c:pt>
                      <c:pt idx="125332">
                        <c:v>-3.924185</c:v>
                      </c:pt>
                      <c:pt idx="125333">
                        <c:v>-3.9290180000000001</c:v>
                      </c:pt>
                      <c:pt idx="125334">
                        <c:v>-3.9338519999999999</c:v>
                      </c:pt>
                      <c:pt idx="125335">
                        <c:v>-3.938685</c:v>
                      </c:pt>
                      <c:pt idx="125336">
                        <c:v>-3.9435180000000001</c:v>
                      </c:pt>
                      <c:pt idx="125337">
                        <c:v>-3.9483519999999999</c:v>
                      </c:pt>
                      <c:pt idx="125338">
                        <c:v>-3.9531849999999999</c:v>
                      </c:pt>
                      <c:pt idx="125339">
                        <c:v>-3.958018</c:v>
                      </c:pt>
                      <c:pt idx="125340">
                        <c:v>-3.9628519999999998</c:v>
                      </c:pt>
                      <c:pt idx="125341">
                        <c:v>-3.9676849999999999</c:v>
                      </c:pt>
                      <c:pt idx="125342">
                        <c:v>-3.972518</c:v>
                      </c:pt>
                      <c:pt idx="125343">
                        <c:v>-3.9773520000000002</c:v>
                      </c:pt>
                      <c:pt idx="125344">
                        <c:v>-3.9821849999999999</c:v>
                      </c:pt>
                      <c:pt idx="125345">
                        <c:v>-3.987018</c:v>
                      </c:pt>
                      <c:pt idx="125346">
                        <c:v>-3.9918520000000002</c:v>
                      </c:pt>
                      <c:pt idx="125347">
                        <c:v>-3.9966849999999998</c:v>
                      </c:pt>
                      <c:pt idx="125348">
                        <c:v>-4.0015179999999999</c:v>
                      </c:pt>
                      <c:pt idx="125349">
                        <c:v>-4.0063510000000004</c:v>
                      </c:pt>
                      <c:pt idx="125350">
                        <c:v>-4.0111850000000002</c:v>
                      </c:pt>
                      <c:pt idx="125351">
                        <c:v>-4.0160179999999999</c:v>
                      </c:pt>
                      <c:pt idx="125352">
                        <c:v>-4.0208519999999996</c:v>
                      </c:pt>
                      <c:pt idx="125353">
                        <c:v>-4.0256850000000002</c:v>
                      </c:pt>
                      <c:pt idx="125354">
                        <c:v>-4.030519</c:v>
                      </c:pt>
                      <c:pt idx="125355">
                        <c:v>-4.0353519999999996</c:v>
                      </c:pt>
                      <c:pt idx="125356">
                        <c:v>-4.0401850000000001</c:v>
                      </c:pt>
                      <c:pt idx="125357">
                        <c:v>-4.0450179999999998</c:v>
                      </c:pt>
                      <c:pt idx="125358">
                        <c:v>-4.0498519999999996</c:v>
                      </c:pt>
                      <c:pt idx="125359">
                        <c:v>-4.0546850000000001</c:v>
                      </c:pt>
                      <c:pt idx="125360">
                        <c:v>-4.0595179999999997</c:v>
                      </c:pt>
                      <c:pt idx="125361">
                        <c:v>-4.0643520000000004</c:v>
                      </c:pt>
                      <c:pt idx="125362">
                        <c:v>-4.0691850000000001</c:v>
                      </c:pt>
                      <c:pt idx="125363">
                        <c:v>-4.0740179999999997</c:v>
                      </c:pt>
                      <c:pt idx="125364">
                        <c:v>-4.0788520000000004</c:v>
                      </c:pt>
                      <c:pt idx="125365">
                        <c:v>-4.083685</c:v>
                      </c:pt>
                      <c:pt idx="125366">
                        <c:v>-4.0885179999999997</c:v>
                      </c:pt>
                      <c:pt idx="125367">
                        <c:v>-4.0933520000000003</c:v>
                      </c:pt>
                      <c:pt idx="125368">
                        <c:v>-4.098185</c:v>
                      </c:pt>
                      <c:pt idx="125369">
                        <c:v>-4.1030179999999996</c:v>
                      </c:pt>
                      <c:pt idx="125370">
                        <c:v>-4.1078520000000003</c:v>
                      </c:pt>
                      <c:pt idx="125371">
                        <c:v>-4.1126849999999999</c:v>
                      </c:pt>
                      <c:pt idx="125372">
                        <c:v>-4.1175179999999996</c:v>
                      </c:pt>
                      <c:pt idx="125373">
                        <c:v>-4.1223520000000002</c:v>
                      </c:pt>
                      <c:pt idx="125374">
                        <c:v>-4.1271849999999999</c:v>
                      </c:pt>
                      <c:pt idx="125375">
                        <c:v>-4.1320189999999997</c:v>
                      </c:pt>
                      <c:pt idx="125376">
                        <c:v>-4.1368520000000002</c:v>
                      </c:pt>
                      <c:pt idx="125377">
                        <c:v>-4.1416849999999998</c:v>
                      </c:pt>
                      <c:pt idx="125378">
                        <c:v>-4.1465180000000004</c:v>
                      </c:pt>
                      <c:pt idx="125379">
                        <c:v>-4.151351</c:v>
                      </c:pt>
                      <c:pt idx="125380">
                        <c:v>-4.1561849999999998</c:v>
                      </c:pt>
                      <c:pt idx="125381">
                        <c:v>-4.1610180000000003</c:v>
                      </c:pt>
                      <c:pt idx="125382">
                        <c:v>-4.1658520000000001</c:v>
                      </c:pt>
                      <c:pt idx="125383">
                        <c:v>-4.1706849999999998</c:v>
                      </c:pt>
                      <c:pt idx="125384">
                        <c:v>-4.1755190000000004</c:v>
                      </c:pt>
                      <c:pt idx="125385">
                        <c:v>-4.1803520000000001</c:v>
                      </c:pt>
                      <c:pt idx="125386">
                        <c:v>-4.1851849999999997</c:v>
                      </c:pt>
                      <c:pt idx="125387">
                        <c:v>-4.1900180000000002</c:v>
                      </c:pt>
                      <c:pt idx="125388">
                        <c:v>-4.194852</c:v>
                      </c:pt>
                      <c:pt idx="125389">
                        <c:v>-4.1996849999999997</c:v>
                      </c:pt>
                      <c:pt idx="125390">
                        <c:v>-4.2045180000000002</c:v>
                      </c:pt>
                      <c:pt idx="125391">
                        <c:v>-4.209352</c:v>
                      </c:pt>
                      <c:pt idx="125392">
                        <c:v>-4.2141849999999996</c:v>
                      </c:pt>
                      <c:pt idx="125393">
                        <c:v>-4.2190180000000002</c:v>
                      </c:pt>
                      <c:pt idx="125394">
                        <c:v>-4.2238519999999999</c:v>
                      </c:pt>
                      <c:pt idx="125395">
                        <c:v>-4.2286849999999996</c:v>
                      </c:pt>
                      <c:pt idx="125396">
                        <c:v>-4.2335180000000001</c:v>
                      </c:pt>
                      <c:pt idx="125397">
                        <c:v>-4.2383519999999999</c:v>
                      </c:pt>
                      <c:pt idx="125398">
                        <c:v>-4.2431850000000004</c:v>
                      </c:pt>
                      <c:pt idx="125399">
                        <c:v>-4.2480180000000001</c:v>
                      </c:pt>
                      <c:pt idx="125400">
                        <c:v>-4.2528509999999997</c:v>
                      </c:pt>
                      <c:pt idx="125401">
                        <c:v>-4.2576850000000004</c:v>
                      </c:pt>
                      <c:pt idx="125402">
                        <c:v>-4.262518</c:v>
                      </c:pt>
                      <c:pt idx="125403">
                        <c:v>-4.2673519999999998</c:v>
                      </c:pt>
                      <c:pt idx="125404">
                        <c:v>-4.2721850000000003</c:v>
                      </c:pt>
                      <c:pt idx="125405">
                        <c:v>-4.2770190000000001</c:v>
                      </c:pt>
                      <c:pt idx="125406">
                        <c:v>-4.2818519999999998</c:v>
                      </c:pt>
                      <c:pt idx="125407">
                        <c:v>-4.2866850000000003</c:v>
                      </c:pt>
                      <c:pt idx="125408">
                        <c:v>-4.2915179999999999</c:v>
                      </c:pt>
                      <c:pt idx="125409">
                        <c:v>-4.2963519999999997</c:v>
                      </c:pt>
                      <c:pt idx="125410">
                        <c:v>-4.3011850000000003</c:v>
                      </c:pt>
                      <c:pt idx="125411">
                        <c:v>-4.3060179999999999</c:v>
                      </c:pt>
                      <c:pt idx="125412">
                        <c:v>-4.3108519999999997</c:v>
                      </c:pt>
                      <c:pt idx="125413">
                        <c:v>-4.3156850000000002</c:v>
                      </c:pt>
                      <c:pt idx="125414">
                        <c:v>-4.3205179999999999</c:v>
                      </c:pt>
                      <c:pt idx="125415">
                        <c:v>-4.3253519999999996</c:v>
                      </c:pt>
                      <c:pt idx="125416">
                        <c:v>-4.3301850000000002</c:v>
                      </c:pt>
                      <c:pt idx="125417">
                        <c:v>-4.3350179999999998</c:v>
                      </c:pt>
                      <c:pt idx="125418">
                        <c:v>-4.3398519999999996</c:v>
                      </c:pt>
                      <c:pt idx="125419">
                        <c:v>-4.3446850000000001</c:v>
                      </c:pt>
                      <c:pt idx="125420">
                        <c:v>-4.3495179999999998</c:v>
                      </c:pt>
                      <c:pt idx="125421">
                        <c:v>-4.3543520000000004</c:v>
                      </c:pt>
                      <c:pt idx="125422">
                        <c:v>-4.3591850000000001</c:v>
                      </c:pt>
                      <c:pt idx="125423">
                        <c:v>-4.3640179999999997</c:v>
                      </c:pt>
                      <c:pt idx="125424">
                        <c:v>-4.3688520000000004</c:v>
                      </c:pt>
                      <c:pt idx="125425">
                        <c:v>-4.373685</c:v>
                      </c:pt>
                      <c:pt idx="125426">
                        <c:v>-4.3785179999999997</c:v>
                      </c:pt>
                      <c:pt idx="125427">
                        <c:v>-4.3833520000000004</c:v>
                      </c:pt>
                      <c:pt idx="125428">
                        <c:v>-4.388185</c:v>
                      </c:pt>
                      <c:pt idx="125429">
                        <c:v>-4.3930179999999996</c:v>
                      </c:pt>
                      <c:pt idx="125430">
                        <c:v>-4.3978510000000002</c:v>
                      </c:pt>
                      <c:pt idx="125431">
                        <c:v>-4.402685</c:v>
                      </c:pt>
                      <c:pt idx="125432">
                        <c:v>-4.4075179999999996</c:v>
                      </c:pt>
                      <c:pt idx="125433">
                        <c:v>-4.4123520000000003</c:v>
                      </c:pt>
                      <c:pt idx="125434">
                        <c:v>-4.4171849999999999</c:v>
                      </c:pt>
                      <c:pt idx="125435">
                        <c:v>-4.4220189999999997</c:v>
                      </c:pt>
                      <c:pt idx="125436">
                        <c:v>-4.4268520000000002</c:v>
                      </c:pt>
                      <c:pt idx="125437">
                        <c:v>-4.4316849999999999</c:v>
                      </c:pt>
                      <c:pt idx="125438">
                        <c:v>-4.4365180000000004</c:v>
                      </c:pt>
                      <c:pt idx="125439">
                        <c:v>-4.4413520000000002</c:v>
                      </c:pt>
                      <c:pt idx="125440">
                        <c:v>-4.4461849999999998</c:v>
                      </c:pt>
                      <c:pt idx="125441">
                        <c:v>-4.4510180000000004</c:v>
                      </c:pt>
                      <c:pt idx="125442">
                        <c:v>-4.4558520000000001</c:v>
                      </c:pt>
                      <c:pt idx="125443">
                        <c:v>-4.4606849999999998</c:v>
                      </c:pt>
                      <c:pt idx="125444">
                        <c:v>-4.4655180000000003</c:v>
                      </c:pt>
                      <c:pt idx="125445">
                        <c:v>-4.4703520000000001</c:v>
                      </c:pt>
                      <c:pt idx="125446">
                        <c:v>-4.4751849999999997</c:v>
                      </c:pt>
                      <c:pt idx="125447">
                        <c:v>-4.4800180000000003</c:v>
                      </c:pt>
                      <c:pt idx="125448">
                        <c:v>-4.4848520000000001</c:v>
                      </c:pt>
                      <c:pt idx="125449">
                        <c:v>-4.4896849999999997</c:v>
                      </c:pt>
                      <c:pt idx="125450">
                        <c:v>-4.4945180000000002</c:v>
                      </c:pt>
                      <c:pt idx="125451">
                        <c:v>-4.499352</c:v>
                      </c:pt>
                      <c:pt idx="125452">
                        <c:v>-4.5041849999999997</c:v>
                      </c:pt>
                      <c:pt idx="125453">
                        <c:v>-4.5090180000000002</c:v>
                      </c:pt>
                      <c:pt idx="125454">
                        <c:v>-4.513852</c:v>
                      </c:pt>
                      <c:pt idx="125455">
                        <c:v>-4.5186849999999996</c:v>
                      </c:pt>
                      <c:pt idx="125456">
                        <c:v>-4.5235190000000003</c:v>
                      </c:pt>
                      <c:pt idx="125457">
                        <c:v>-4.5283519999999999</c:v>
                      </c:pt>
                      <c:pt idx="125458">
                        <c:v>-4.5331849999999996</c:v>
                      </c:pt>
                      <c:pt idx="125459">
                        <c:v>-4.5380180000000001</c:v>
                      </c:pt>
                      <c:pt idx="125460">
                        <c:v>-4.5428509999999998</c:v>
                      </c:pt>
                      <c:pt idx="125461">
                        <c:v>-4.5476850000000004</c:v>
                      </c:pt>
                      <c:pt idx="125462">
                        <c:v>-4.5525180000000001</c:v>
                      </c:pt>
                      <c:pt idx="125463">
                        <c:v>-4.5573519999999998</c:v>
                      </c:pt>
                      <c:pt idx="125464">
                        <c:v>-4.5621850000000004</c:v>
                      </c:pt>
                      <c:pt idx="125465">
                        <c:v>-4.5670190000000002</c:v>
                      </c:pt>
                      <c:pt idx="125466">
                        <c:v>-4.5718519999999998</c:v>
                      </c:pt>
                      <c:pt idx="125467">
                        <c:v>-4.5766850000000003</c:v>
                      </c:pt>
                      <c:pt idx="125468">
                        <c:v>-4.581518</c:v>
                      </c:pt>
                      <c:pt idx="125469">
                        <c:v>-4.5863519999999998</c:v>
                      </c:pt>
                      <c:pt idx="125470">
                        <c:v>-4.5911850000000003</c:v>
                      </c:pt>
                      <c:pt idx="125471">
                        <c:v>-4.5960179999999999</c:v>
                      </c:pt>
                      <c:pt idx="125472">
                        <c:v>-4.6008519999999997</c:v>
                      </c:pt>
                      <c:pt idx="125473">
                        <c:v>-4.6056850000000003</c:v>
                      </c:pt>
                      <c:pt idx="125474">
                        <c:v>-4.6105179999999999</c:v>
                      </c:pt>
                      <c:pt idx="125475">
                        <c:v>-4.6153519999999997</c:v>
                      </c:pt>
                      <c:pt idx="125476">
                        <c:v>-4.6201850000000002</c:v>
                      </c:pt>
                      <c:pt idx="125477">
                        <c:v>-4.6250179999999999</c:v>
                      </c:pt>
                      <c:pt idx="125478">
                        <c:v>-4.6298519999999996</c:v>
                      </c:pt>
                      <c:pt idx="125479">
                        <c:v>-4.6346850000000002</c:v>
                      </c:pt>
                      <c:pt idx="125480">
                        <c:v>-4.6395179999999998</c:v>
                      </c:pt>
                      <c:pt idx="125481">
                        <c:v>-4.6443510000000003</c:v>
                      </c:pt>
                      <c:pt idx="125482">
                        <c:v>-4.6491850000000001</c:v>
                      </c:pt>
                      <c:pt idx="125483">
                        <c:v>-4.6540179999999998</c:v>
                      </c:pt>
                      <c:pt idx="125484">
                        <c:v>-4.6588520000000004</c:v>
                      </c:pt>
                      <c:pt idx="125485">
                        <c:v>-4.6636850000000001</c:v>
                      </c:pt>
                      <c:pt idx="125486">
                        <c:v>-4.6685189999999999</c:v>
                      </c:pt>
                      <c:pt idx="125487">
                        <c:v>-4.6733520000000004</c:v>
                      </c:pt>
                      <c:pt idx="125488">
                        <c:v>-4.678185</c:v>
                      </c:pt>
                      <c:pt idx="125489">
                        <c:v>-4.6830179999999997</c:v>
                      </c:pt>
                      <c:pt idx="125490">
                        <c:v>-4.6878520000000004</c:v>
                      </c:pt>
                      <c:pt idx="125491">
                        <c:v>-4.692685</c:v>
                      </c:pt>
                      <c:pt idx="125492">
                        <c:v>-4.6975179999999996</c:v>
                      </c:pt>
                      <c:pt idx="125493">
                        <c:v>-4.7023520000000003</c:v>
                      </c:pt>
                      <c:pt idx="125494">
                        <c:v>-4.707185</c:v>
                      </c:pt>
                      <c:pt idx="125495">
                        <c:v>-4.7120179999999996</c:v>
                      </c:pt>
                      <c:pt idx="125496">
                        <c:v>-4.7168520000000003</c:v>
                      </c:pt>
                      <c:pt idx="125497">
                        <c:v>-4.7216849999999999</c:v>
                      </c:pt>
                      <c:pt idx="125498">
                        <c:v>-4.7265180000000004</c:v>
                      </c:pt>
                      <c:pt idx="125499">
                        <c:v>-4.7313520000000002</c:v>
                      </c:pt>
                      <c:pt idx="125500">
                        <c:v>-4.7361849999999999</c:v>
                      </c:pt>
                      <c:pt idx="125501">
                        <c:v>-4.7410180000000004</c:v>
                      </c:pt>
                      <c:pt idx="125502">
                        <c:v>-4.7458520000000002</c:v>
                      </c:pt>
                      <c:pt idx="125503">
                        <c:v>-4.7506849999999998</c:v>
                      </c:pt>
                      <c:pt idx="125504">
                        <c:v>-4.7555180000000004</c:v>
                      </c:pt>
                      <c:pt idx="125505">
                        <c:v>-4.7603520000000001</c:v>
                      </c:pt>
                      <c:pt idx="125506">
                        <c:v>-4.7651849999999998</c:v>
                      </c:pt>
                      <c:pt idx="125507">
                        <c:v>-4.7700189999999996</c:v>
                      </c:pt>
                      <c:pt idx="125508">
                        <c:v>-4.7748520000000001</c:v>
                      </c:pt>
                      <c:pt idx="125509">
                        <c:v>-4.7796849999999997</c:v>
                      </c:pt>
                      <c:pt idx="125510">
                        <c:v>-4.7845180000000003</c:v>
                      </c:pt>
                      <c:pt idx="125511">
                        <c:v>-4.7893509999999999</c:v>
                      </c:pt>
                      <c:pt idx="125512">
                        <c:v>-4.7941849999999997</c:v>
                      </c:pt>
                      <c:pt idx="125513">
                        <c:v>-4.7990180000000002</c:v>
                      </c:pt>
                      <c:pt idx="125514">
                        <c:v>-4.803852</c:v>
                      </c:pt>
                      <c:pt idx="125515">
                        <c:v>-4.8086849999999997</c:v>
                      </c:pt>
                      <c:pt idx="125516">
                        <c:v>-4.8135190000000003</c:v>
                      </c:pt>
                      <c:pt idx="125517">
                        <c:v>-4.818352</c:v>
                      </c:pt>
                      <c:pt idx="125518">
                        <c:v>-4.8231849999999996</c:v>
                      </c:pt>
                      <c:pt idx="125519">
                        <c:v>-4.8280180000000001</c:v>
                      </c:pt>
                      <c:pt idx="125520">
                        <c:v>-4.8328519999999999</c:v>
                      </c:pt>
                      <c:pt idx="125521">
                        <c:v>-4.8376849999999996</c:v>
                      </c:pt>
                      <c:pt idx="125522">
                        <c:v>-4.8425180000000001</c:v>
                      </c:pt>
                      <c:pt idx="125523">
                        <c:v>-4.8473519999999999</c:v>
                      </c:pt>
                      <c:pt idx="125524">
                        <c:v>-4.8521850000000004</c:v>
                      </c:pt>
                      <c:pt idx="125525">
                        <c:v>-4.8570180000000001</c:v>
                      </c:pt>
                      <c:pt idx="125526">
                        <c:v>-4.8618519999999998</c:v>
                      </c:pt>
                      <c:pt idx="125527">
                        <c:v>-4.8666850000000004</c:v>
                      </c:pt>
                      <c:pt idx="125528">
                        <c:v>-4.871518</c:v>
                      </c:pt>
                      <c:pt idx="125529">
                        <c:v>-4.8763519999999998</c:v>
                      </c:pt>
                      <c:pt idx="125530">
                        <c:v>-4.8811850000000003</c:v>
                      </c:pt>
                      <c:pt idx="125531">
                        <c:v>-4.886018</c:v>
                      </c:pt>
                      <c:pt idx="125532">
                        <c:v>-4.8908509999999996</c:v>
                      </c:pt>
                      <c:pt idx="125533">
                        <c:v>-4.8956850000000003</c:v>
                      </c:pt>
                      <c:pt idx="125534">
                        <c:v>-4.9005179999999999</c:v>
                      </c:pt>
                      <c:pt idx="125535">
                        <c:v>-4.9053519999999997</c:v>
                      </c:pt>
                      <c:pt idx="125536">
                        <c:v>-4.9101850000000002</c:v>
                      </c:pt>
                      <c:pt idx="125537">
                        <c:v>-4.915019</c:v>
                      </c:pt>
                      <c:pt idx="125538">
                        <c:v>-4.9198519999999997</c:v>
                      </c:pt>
                      <c:pt idx="125539">
                        <c:v>-4.9246850000000002</c:v>
                      </c:pt>
                      <c:pt idx="125540">
                        <c:v>-4.9295179999999998</c:v>
                      </c:pt>
                      <c:pt idx="125541">
                        <c:v>-4.9343510000000004</c:v>
                      </c:pt>
                      <c:pt idx="125542">
                        <c:v>-4.9391850000000002</c:v>
                      </c:pt>
                      <c:pt idx="125543">
                        <c:v>-4.9440179999999998</c:v>
                      </c:pt>
                      <c:pt idx="125544">
                        <c:v>-4.9488519999999996</c:v>
                      </c:pt>
                      <c:pt idx="125545">
                        <c:v>-4.9536850000000001</c:v>
                      </c:pt>
                      <c:pt idx="125546">
                        <c:v>-4.9585189999999999</c:v>
                      </c:pt>
                      <c:pt idx="125547">
                        <c:v>-4.9633520000000004</c:v>
                      </c:pt>
                      <c:pt idx="125548">
                        <c:v>-4.9681850000000001</c:v>
                      </c:pt>
                      <c:pt idx="125549">
                        <c:v>-4.9730179999999997</c:v>
                      </c:pt>
                      <c:pt idx="125550">
                        <c:v>-4.9778520000000004</c:v>
                      </c:pt>
                      <c:pt idx="125551">
                        <c:v>-4.982685</c:v>
                      </c:pt>
                      <c:pt idx="125552">
                        <c:v>-4.9875179999999997</c:v>
                      </c:pt>
                      <c:pt idx="125553">
                        <c:v>-4.9923520000000003</c:v>
                      </c:pt>
                      <c:pt idx="125554">
                        <c:v>-4.997185</c:v>
                      </c:pt>
                      <c:pt idx="125555">
                        <c:v>-5.0020179999999996</c:v>
                      </c:pt>
                      <c:pt idx="125556">
                        <c:v>-5.0068520000000003</c:v>
                      </c:pt>
                      <c:pt idx="125557">
                        <c:v>-5.0116849999999999</c:v>
                      </c:pt>
                      <c:pt idx="125558">
                        <c:v>-5.0165179999999996</c:v>
                      </c:pt>
                      <c:pt idx="125559">
                        <c:v>-5.0213520000000003</c:v>
                      </c:pt>
                      <c:pt idx="125560">
                        <c:v>-5.0261849999999999</c:v>
                      </c:pt>
                      <c:pt idx="125561">
                        <c:v>-5.0310180000000004</c:v>
                      </c:pt>
                      <c:pt idx="125562">
                        <c:v>-5.0358510000000001</c:v>
                      </c:pt>
                      <c:pt idx="125563">
                        <c:v>-5.0406849999999999</c:v>
                      </c:pt>
                      <c:pt idx="125564">
                        <c:v>-5.0455180000000004</c:v>
                      </c:pt>
                      <c:pt idx="125565">
                        <c:v>-5.0503520000000002</c:v>
                      </c:pt>
                      <c:pt idx="125566">
                        <c:v>-5.0551849999999998</c:v>
                      </c:pt>
                      <c:pt idx="125567">
                        <c:v>-5.0600189999999996</c:v>
                      </c:pt>
                      <c:pt idx="125568">
                        <c:v>-5.0648520000000001</c:v>
                      </c:pt>
                      <c:pt idx="125569">
                        <c:v>-5.0696849999999998</c:v>
                      </c:pt>
                      <c:pt idx="125570">
                        <c:v>-5.0745180000000003</c:v>
                      </c:pt>
                      <c:pt idx="125571">
                        <c:v>-5.0793520000000001</c:v>
                      </c:pt>
                      <c:pt idx="125572">
                        <c:v>-5.0841849999999997</c:v>
                      </c:pt>
                      <c:pt idx="125573">
                        <c:v>-5.0890180000000003</c:v>
                      </c:pt>
                      <c:pt idx="125574">
                        <c:v>-5.093852</c:v>
                      </c:pt>
                      <c:pt idx="125575">
                        <c:v>-5.0986849999999997</c:v>
                      </c:pt>
                      <c:pt idx="125576">
                        <c:v>-5.1035180000000002</c:v>
                      </c:pt>
                      <c:pt idx="125577">
                        <c:v>-5.108352</c:v>
                      </c:pt>
                      <c:pt idx="125578">
                        <c:v>-5.1131849999999996</c:v>
                      </c:pt>
                      <c:pt idx="125579">
                        <c:v>-5.1180180000000002</c:v>
                      </c:pt>
                      <c:pt idx="125580">
                        <c:v>-5.122852</c:v>
                      </c:pt>
                      <c:pt idx="125581">
                        <c:v>-5.1276849999999996</c:v>
                      </c:pt>
                      <c:pt idx="125582">
                        <c:v>-5.1325180000000001</c:v>
                      </c:pt>
                      <c:pt idx="125583">
                        <c:v>-5.1373519999999999</c:v>
                      </c:pt>
                      <c:pt idx="125584">
                        <c:v>-5.1421849999999996</c:v>
                      </c:pt>
                      <c:pt idx="125585">
                        <c:v>-5.1470180000000001</c:v>
                      </c:pt>
                      <c:pt idx="125586">
                        <c:v>-5.1518519999999999</c:v>
                      </c:pt>
                      <c:pt idx="125587">
                        <c:v>-5.1566850000000004</c:v>
                      </c:pt>
                      <c:pt idx="125588">
                        <c:v>-5.1615190000000002</c:v>
                      </c:pt>
                      <c:pt idx="125589">
                        <c:v>-5.1663519999999998</c:v>
                      </c:pt>
                      <c:pt idx="125590">
                        <c:v>-5.1711850000000004</c:v>
                      </c:pt>
                      <c:pt idx="125591">
                        <c:v>-5.176018</c:v>
                      </c:pt>
                      <c:pt idx="125592">
                        <c:v>-5.1808509999999997</c:v>
                      </c:pt>
                      <c:pt idx="125593">
                        <c:v>-5.1856850000000003</c:v>
                      </c:pt>
                      <c:pt idx="125594">
                        <c:v>-5.190518</c:v>
                      </c:pt>
                      <c:pt idx="125595">
                        <c:v>-5.1953519999999997</c:v>
                      </c:pt>
                      <c:pt idx="125596">
                        <c:v>-5.2001850000000003</c:v>
                      </c:pt>
                      <c:pt idx="125597">
                        <c:v>-5.2050190000000001</c:v>
                      </c:pt>
                      <c:pt idx="125598">
                        <c:v>-5.2098519999999997</c:v>
                      </c:pt>
                      <c:pt idx="125599">
                        <c:v>-5.2146850000000002</c:v>
                      </c:pt>
                      <c:pt idx="125600">
                        <c:v>-5.2195179999999999</c:v>
                      </c:pt>
                      <c:pt idx="125601">
                        <c:v>-5.2243519999999997</c:v>
                      </c:pt>
                      <c:pt idx="125602">
                        <c:v>-5.2291850000000002</c:v>
                      </c:pt>
                      <c:pt idx="125603">
                        <c:v>-5.2340179999999998</c:v>
                      </c:pt>
                      <c:pt idx="125604">
                        <c:v>-5.2388519999999996</c:v>
                      </c:pt>
                      <c:pt idx="125605">
                        <c:v>-5.2436850000000002</c:v>
                      </c:pt>
                      <c:pt idx="125606">
                        <c:v>-5.2485179999999998</c:v>
                      </c:pt>
                      <c:pt idx="125607">
                        <c:v>-5.2533519999999996</c:v>
                      </c:pt>
                      <c:pt idx="125608">
                        <c:v>-5.2581850000000001</c:v>
                      </c:pt>
                      <c:pt idx="125609">
                        <c:v>-5.2630179999999998</c:v>
                      </c:pt>
                      <c:pt idx="125610">
                        <c:v>-5.2678520000000004</c:v>
                      </c:pt>
                      <c:pt idx="125611">
                        <c:v>-5.2726850000000001</c:v>
                      </c:pt>
                      <c:pt idx="125612">
                        <c:v>-5.2775179999999997</c:v>
                      </c:pt>
                      <c:pt idx="125613">
                        <c:v>-5.2823510000000002</c:v>
                      </c:pt>
                      <c:pt idx="125614">
                        <c:v>-5.287185</c:v>
                      </c:pt>
                      <c:pt idx="125615">
                        <c:v>-5.2920179999999997</c:v>
                      </c:pt>
                      <c:pt idx="125616">
                        <c:v>-5.2968520000000003</c:v>
                      </c:pt>
                      <c:pt idx="125617">
                        <c:v>-5.301685</c:v>
                      </c:pt>
                      <c:pt idx="125618">
                        <c:v>-5.3065189999999998</c:v>
                      </c:pt>
                      <c:pt idx="125619">
                        <c:v>-5.3113520000000003</c:v>
                      </c:pt>
                      <c:pt idx="125620">
                        <c:v>-5.3161849999999999</c:v>
                      </c:pt>
                      <c:pt idx="125621">
                        <c:v>-5.3210179999999996</c:v>
                      </c:pt>
                      <c:pt idx="125622">
                        <c:v>-5.3258510000000001</c:v>
                      </c:pt>
                      <c:pt idx="125623">
                        <c:v>-5.3306849999999999</c:v>
                      </c:pt>
                      <c:pt idx="125624">
                        <c:v>-5.3355180000000004</c:v>
                      </c:pt>
                      <c:pt idx="125625">
                        <c:v>-5.3403520000000002</c:v>
                      </c:pt>
                      <c:pt idx="125626">
                        <c:v>-5.3451849999999999</c:v>
                      </c:pt>
                      <c:pt idx="125627">
                        <c:v>-5.3500189999999996</c:v>
                      </c:pt>
                      <c:pt idx="125628">
                        <c:v>-5.3548520000000002</c:v>
                      </c:pt>
                      <c:pt idx="125629">
                        <c:v>-5.3596849999999998</c:v>
                      </c:pt>
                      <c:pt idx="125630">
                        <c:v>-5.3645180000000003</c:v>
                      </c:pt>
                      <c:pt idx="125631">
                        <c:v>-5.3693520000000001</c:v>
                      </c:pt>
                      <c:pt idx="125632">
                        <c:v>-5.3741849999999998</c:v>
                      </c:pt>
                      <c:pt idx="125633">
                        <c:v>-5.3790180000000003</c:v>
                      </c:pt>
                      <c:pt idx="125634">
                        <c:v>-5.3838520000000001</c:v>
                      </c:pt>
                      <c:pt idx="125635">
                        <c:v>-5.3886849999999997</c:v>
                      </c:pt>
                      <c:pt idx="125636">
                        <c:v>-5.3935180000000003</c:v>
                      </c:pt>
                      <c:pt idx="125637">
                        <c:v>-5.398352</c:v>
                      </c:pt>
                      <c:pt idx="125638">
                        <c:v>-5.4031849999999997</c:v>
                      </c:pt>
                      <c:pt idx="125639">
                        <c:v>-5.4080180000000002</c:v>
                      </c:pt>
                      <c:pt idx="125640">
                        <c:v>-5.412852</c:v>
                      </c:pt>
                      <c:pt idx="125641">
                        <c:v>-5.4176849999999996</c:v>
                      </c:pt>
                      <c:pt idx="125642">
                        <c:v>-5.4225180000000002</c:v>
                      </c:pt>
                      <c:pt idx="125643">
                        <c:v>-5.4273509999999998</c:v>
                      </c:pt>
                      <c:pt idx="125644">
                        <c:v>-5.4321849999999996</c:v>
                      </c:pt>
                      <c:pt idx="125645">
                        <c:v>-5.4370180000000001</c:v>
                      </c:pt>
                      <c:pt idx="125646">
                        <c:v>-5.4418519999999999</c:v>
                      </c:pt>
                      <c:pt idx="125647">
                        <c:v>-5.4466850000000004</c:v>
                      </c:pt>
                      <c:pt idx="125648">
                        <c:v>-5.4515190000000002</c:v>
                      </c:pt>
                      <c:pt idx="125649">
                        <c:v>-5.4563519999999999</c:v>
                      </c:pt>
                      <c:pt idx="125650">
                        <c:v>-5.4611850000000004</c:v>
                      </c:pt>
                      <c:pt idx="125651">
                        <c:v>-5.466018</c:v>
                      </c:pt>
                      <c:pt idx="125652">
                        <c:v>-5.4708519999999998</c:v>
                      </c:pt>
                      <c:pt idx="125653">
                        <c:v>-5.4756850000000004</c:v>
                      </c:pt>
                      <c:pt idx="125654">
                        <c:v>-5.480518</c:v>
                      </c:pt>
                      <c:pt idx="125655">
                        <c:v>-5.4853519999999998</c:v>
                      </c:pt>
                      <c:pt idx="125656">
                        <c:v>-5.4901850000000003</c:v>
                      </c:pt>
                      <c:pt idx="125657">
                        <c:v>-5.495018</c:v>
                      </c:pt>
                      <c:pt idx="125658">
                        <c:v>-5.4998519999999997</c:v>
                      </c:pt>
                      <c:pt idx="125659">
                        <c:v>-5.5046850000000003</c:v>
                      </c:pt>
                      <c:pt idx="125660">
                        <c:v>-5.5095179999999999</c:v>
                      </c:pt>
                      <c:pt idx="125661">
                        <c:v>-5.5143519999999997</c:v>
                      </c:pt>
                      <c:pt idx="125662">
                        <c:v>-5.5191850000000002</c:v>
                      </c:pt>
                      <c:pt idx="125663">
                        <c:v>-5.5240179999999999</c:v>
                      </c:pt>
                      <c:pt idx="125664">
                        <c:v>-5.5288519999999997</c:v>
                      </c:pt>
                      <c:pt idx="125665">
                        <c:v>-5.5336850000000002</c:v>
                      </c:pt>
                      <c:pt idx="125666">
                        <c:v>-5.5385179999999998</c:v>
                      </c:pt>
                      <c:pt idx="125667">
                        <c:v>-5.5433519999999996</c:v>
                      </c:pt>
                      <c:pt idx="125668">
                        <c:v>-5.5481850000000001</c:v>
                      </c:pt>
                      <c:pt idx="125669">
                        <c:v>-5.5530189999999999</c:v>
                      </c:pt>
                      <c:pt idx="125670">
                        <c:v>-5.5578519999999996</c:v>
                      </c:pt>
                      <c:pt idx="125671">
                        <c:v>-5.5626850000000001</c:v>
                      </c:pt>
                      <c:pt idx="125672">
                        <c:v>-5.5675179999999997</c:v>
                      </c:pt>
                      <c:pt idx="125673">
                        <c:v>-5.5723510000000003</c:v>
                      </c:pt>
                      <c:pt idx="125674">
                        <c:v>-5.5771850000000001</c:v>
                      </c:pt>
                      <c:pt idx="125675">
                        <c:v>-5.5820179999999997</c:v>
                      </c:pt>
                      <c:pt idx="125676">
                        <c:v>-5.5868520000000004</c:v>
                      </c:pt>
                      <c:pt idx="125677">
                        <c:v>-5.591685</c:v>
                      </c:pt>
                      <c:pt idx="125678">
                        <c:v>-5.5965189999999998</c:v>
                      </c:pt>
                      <c:pt idx="125679">
                        <c:v>-5.6013520000000003</c:v>
                      </c:pt>
                      <c:pt idx="125680">
                        <c:v>-5.606185</c:v>
                      </c:pt>
                      <c:pt idx="125681">
                        <c:v>-5.6110179999999996</c:v>
                      </c:pt>
                      <c:pt idx="125682">
                        <c:v>-5.6158520000000003</c:v>
                      </c:pt>
                      <c:pt idx="125683">
                        <c:v>-5.6206849999999999</c:v>
                      </c:pt>
                      <c:pt idx="125684">
                        <c:v>-5.6255179999999996</c:v>
                      </c:pt>
                      <c:pt idx="125685">
                        <c:v>-5.6303520000000002</c:v>
                      </c:pt>
                      <c:pt idx="125686">
                        <c:v>-5.6351849999999999</c:v>
                      </c:pt>
                      <c:pt idx="125687">
                        <c:v>-5.6400180000000004</c:v>
                      </c:pt>
                      <c:pt idx="125688">
                        <c:v>-5.6448520000000002</c:v>
                      </c:pt>
                      <c:pt idx="125689">
                        <c:v>-5.6496849999999998</c:v>
                      </c:pt>
                      <c:pt idx="125690">
                        <c:v>-5.6545180000000004</c:v>
                      </c:pt>
                      <c:pt idx="125691">
                        <c:v>-5.6593520000000002</c:v>
                      </c:pt>
                      <c:pt idx="125692">
                        <c:v>-5.6641849999999998</c:v>
                      </c:pt>
                      <c:pt idx="125693">
                        <c:v>-5.6690180000000003</c:v>
                      </c:pt>
                      <c:pt idx="125694">
                        <c:v>-5.673851</c:v>
                      </c:pt>
                      <c:pt idx="125695">
                        <c:v>-5.6786849999999998</c:v>
                      </c:pt>
                      <c:pt idx="125696">
                        <c:v>-5.6835180000000003</c:v>
                      </c:pt>
                      <c:pt idx="125697">
                        <c:v>-5.6883520000000001</c:v>
                      </c:pt>
                      <c:pt idx="125698">
                        <c:v>-5.6931849999999997</c:v>
                      </c:pt>
                      <c:pt idx="125699">
                        <c:v>-5.6980190000000004</c:v>
                      </c:pt>
                      <c:pt idx="125700">
                        <c:v>-5.702852</c:v>
                      </c:pt>
                      <c:pt idx="125701">
                        <c:v>-5.7076849999999997</c:v>
                      </c:pt>
                      <c:pt idx="125702">
                        <c:v>-5.7125180000000002</c:v>
                      </c:pt>
                      <c:pt idx="125703">
                        <c:v>-5.717352</c:v>
                      </c:pt>
                      <c:pt idx="125704">
                        <c:v>-5.7221849999999996</c:v>
                      </c:pt>
                      <c:pt idx="125705">
                        <c:v>-5.7270180000000002</c:v>
                      </c:pt>
                      <c:pt idx="125706">
                        <c:v>-5.7318519999999999</c:v>
                      </c:pt>
                      <c:pt idx="125707">
                        <c:v>-5.7366849999999996</c:v>
                      </c:pt>
                      <c:pt idx="125708">
                        <c:v>-5.7415180000000001</c:v>
                      </c:pt>
                      <c:pt idx="125709">
                        <c:v>-5.7463519999999999</c:v>
                      </c:pt>
                      <c:pt idx="125710">
                        <c:v>-5.7511850000000004</c:v>
                      </c:pt>
                      <c:pt idx="125711">
                        <c:v>-5.7560180000000001</c:v>
                      </c:pt>
                      <c:pt idx="125712">
                        <c:v>-5.7608519999999999</c:v>
                      </c:pt>
                      <c:pt idx="125713">
                        <c:v>-5.7656850000000004</c:v>
                      </c:pt>
                      <c:pt idx="125714">
                        <c:v>-5.770518</c:v>
                      </c:pt>
                      <c:pt idx="125715">
                        <c:v>-5.7753519999999998</c:v>
                      </c:pt>
                      <c:pt idx="125716">
                        <c:v>-5.7801850000000004</c:v>
                      </c:pt>
                      <c:pt idx="125717">
                        <c:v>-5.785018</c:v>
                      </c:pt>
                      <c:pt idx="125718">
                        <c:v>-5.7898519999999998</c:v>
                      </c:pt>
                      <c:pt idx="125719">
                        <c:v>-5.7946850000000003</c:v>
                      </c:pt>
                      <c:pt idx="125720">
                        <c:v>-5.799518</c:v>
                      </c:pt>
                      <c:pt idx="125721">
                        <c:v>-5.8043519999999997</c:v>
                      </c:pt>
                      <c:pt idx="125722">
                        <c:v>-5.8091850000000003</c:v>
                      </c:pt>
                      <c:pt idx="125723">
                        <c:v>-5.8140179999999999</c:v>
                      </c:pt>
                      <c:pt idx="125724">
                        <c:v>-5.8188510000000004</c:v>
                      </c:pt>
                      <c:pt idx="125725">
                        <c:v>-5.8236850000000002</c:v>
                      </c:pt>
                      <c:pt idx="125726">
                        <c:v>-5.8285179999999999</c:v>
                      </c:pt>
                      <c:pt idx="125727">
                        <c:v>-5.8333519999999996</c:v>
                      </c:pt>
                      <c:pt idx="125728">
                        <c:v>-5.8381850000000002</c:v>
                      </c:pt>
                      <c:pt idx="125729">
                        <c:v>-5.843019</c:v>
                      </c:pt>
                      <c:pt idx="125730">
                        <c:v>-5.8478519999999996</c:v>
                      </c:pt>
                      <c:pt idx="125731">
                        <c:v>-5.8526850000000001</c:v>
                      </c:pt>
                      <c:pt idx="125732">
                        <c:v>-5.8575179999999998</c:v>
                      </c:pt>
                      <c:pt idx="125733">
                        <c:v>-5.8623519999999996</c:v>
                      </c:pt>
                      <c:pt idx="125734">
                        <c:v>-5.8671850000000001</c:v>
                      </c:pt>
                      <c:pt idx="125735">
                        <c:v>-5.8720179999999997</c:v>
                      </c:pt>
                      <c:pt idx="125736">
                        <c:v>-5.8768520000000004</c:v>
                      </c:pt>
                      <c:pt idx="125737">
                        <c:v>-5.8816850000000001</c:v>
                      </c:pt>
                      <c:pt idx="125738">
                        <c:v>-5.8865179999999997</c:v>
                      </c:pt>
                      <c:pt idx="125739">
                        <c:v>-5.8913520000000004</c:v>
                      </c:pt>
                      <c:pt idx="125740">
                        <c:v>-5.896185</c:v>
                      </c:pt>
                      <c:pt idx="125741">
                        <c:v>-5.9010179999999997</c:v>
                      </c:pt>
                      <c:pt idx="125742">
                        <c:v>-5.9058520000000003</c:v>
                      </c:pt>
                      <c:pt idx="125743">
                        <c:v>-5.910685</c:v>
                      </c:pt>
                      <c:pt idx="125744">
                        <c:v>-5.9155179999999996</c:v>
                      </c:pt>
                      <c:pt idx="125745">
                        <c:v>-5.9203520000000003</c:v>
                      </c:pt>
                      <c:pt idx="125746">
                        <c:v>-5.9251849999999999</c:v>
                      </c:pt>
                      <c:pt idx="125747">
                        <c:v>-5.9300179999999996</c:v>
                      </c:pt>
                      <c:pt idx="125748">
                        <c:v>-5.9348520000000002</c:v>
                      </c:pt>
                      <c:pt idx="125749">
                        <c:v>-5.9396849999999999</c:v>
                      </c:pt>
                      <c:pt idx="125750">
                        <c:v>-5.9445189999999997</c:v>
                      </c:pt>
                      <c:pt idx="125751">
                        <c:v>-5.9493520000000002</c:v>
                      </c:pt>
                      <c:pt idx="125752">
                        <c:v>-5.9541849999999998</c:v>
                      </c:pt>
                      <c:pt idx="125753">
                        <c:v>-5.9590180000000004</c:v>
                      </c:pt>
                      <c:pt idx="125754">
                        <c:v>-5.963851</c:v>
                      </c:pt>
                      <c:pt idx="125755">
                        <c:v>-5.9686849999999998</c:v>
                      </c:pt>
                      <c:pt idx="125756">
                        <c:v>-5.9735180000000003</c:v>
                      </c:pt>
                      <c:pt idx="125757">
                        <c:v>-5.9783520000000001</c:v>
                      </c:pt>
                      <c:pt idx="125758">
                        <c:v>-5.9831849999999998</c:v>
                      </c:pt>
                      <c:pt idx="125759">
                        <c:v>-5.9880190000000004</c:v>
                      </c:pt>
                      <c:pt idx="125760">
                        <c:v>-5.9928520000000001</c:v>
                      </c:pt>
                      <c:pt idx="125761">
                        <c:v>-5.9976849999999997</c:v>
                      </c:pt>
                      <c:pt idx="125762">
                        <c:v>-6.0025180000000002</c:v>
                      </c:pt>
                      <c:pt idx="125763">
                        <c:v>-6.007352</c:v>
                      </c:pt>
                      <c:pt idx="125764">
                        <c:v>-6.0121849999999997</c:v>
                      </c:pt>
                      <c:pt idx="125765">
                        <c:v>-6.0170180000000002</c:v>
                      </c:pt>
                      <c:pt idx="125766">
                        <c:v>-6.021852</c:v>
                      </c:pt>
                      <c:pt idx="125767">
                        <c:v>-6.0266849999999996</c:v>
                      </c:pt>
                      <c:pt idx="125768">
                        <c:v>-6.0315180000000002</c:v>
                      </c:pt>
                      <c:pt idx="125769">
                        <c:v>-6.0363519999999999</c:v>
                      </c:pt>
                      <c:pt idx="125770">
                        <c:v>-6.0411849999999996</c:v>
                      </c:pt>
                      <c:pt idx="125771">
                        <c:v>-6.0460180000000001</c:v>
                      </c:pt>
                      <c:pt idx="125772">
                        <c:v>-6.0508519999999999</c:v>
                      </c:pt>
                      <c:pt idx="125773">
                        <c:v>-6.0556850000000004</c:v>
                      </c:pt>
                      <c:pt idx="125774">
                        <c:v>-6.0605180000000001</c:v>
                      </c:pt>
                      <c:pt idx="125775">
                        <c:v>-6.0653509999999997</c:v>
                      </c:pt>
                      <c:pt idx="125776">
                        <c:v>-6.0701850000000004</c:v>
                      </c:pt>
                      <c:pt idx="125777">
                        <c:v>-6.075018</c:v>
                      </c:pt>
                      <c:pt idx="125778">
                        <c:v>-6.0798519999999998</c:v>
                      </c:pt>
                      <c:pt idx="125779">
                        <c:v>-6.0846850000000003</c:v>
                      </c:pt>
                      <c:pt idx="125780">
                        <c:v>-6.0895190000000001</c:v>
                      </c:pt>
                      <c:pt idx="125781">
                        <c:v>-6.0943519999999998</c:v>
                      </c:pt>
                      <c:pt idx="125782">
                        <c:v>-6.0991850000000003</c:v>
                      </c:pt>
                      <c:pt idx="125783">
                        <c:v>-6.1040179999999999</c:v>
                      </c:pt>
                      <c:pt idx="125784">
                        <c:v>-6.1088519999999997</c:v>
                      </c:pt>
                      <c:pt idx="125785">
                        <c:v>-6.1136850000000003</c:v>
                      </c:pt>
                      <c:pt idx="125786">
                        <c:v>-6.1185179999999999</c:v>
                      </c:pt>
                      <c:pt idx="125787">
                        <c:v>-6.1233519999999997</c:v>
                      </c:pt>
                      <c:pt idx="125788">
                        <c:v>-6.1281850000000002</c:v>
                      </c:pt>
                      <c:pt idx="125789">
                        <c:v>-6.1330179999999999</c:v>
                      </c:pt>
                      <c:pt idx="125790">
                        <c:v>-6.1378519999999996</c:v>
                      </c:pt>
                      <c:pt idx="125791">
                        <c:v>-6.1426850000000002</c:v>
                      </c:pt>
                      <c:pt idx="125792">
                        <c:v>-6.1475179999999998</c:v>
                      </c:pt>
                      <c:pt idx="125793">
                        <c:v>-6.1523519999999996</c:v>
                      </c:pt>
                      <c:pt idx="125794">
                        <c:v>-6.1571850000000001</c:v>
                      </c:pt>
                      <c:pt idx="125795">
                        <c:v>-6.1620179999999998</c:v>
                      </c:pt>
                      <c:pt idx="125796">
                        <c:v>-6.1668520000000004</c:v>
                      </c:pt>
                      <c:pt idx="125797">
                        <c:v>-6.1716850000000001</c:v>
                      </c:pt>
                      <c:pt idx="125798">
                        <c:v>-6.1765179999999997</c:v>
                      </c:pt>
                      <c:pt idx="125799">
                        <c:v>-6.1813520000000004</c:v>
                      </c:pt>
                      <c:pt idx="125800">
                        <c:v>-6.186185</c:v>
                      </c:pt>
                      <c:pt idx="125801">
                        <c:v>-6.1910179999999997</c:v>
                      </c:pt>
                      <c:pt idx="125802">
                        <c:v>-6.1958520000000004</c:v>
                      </c:pt>
                      <c:pt idx="125803">
                        <c:v>-6.200685</c:v>
                      </c:pt>
                      <c:pt idx="125804">
                        <c:v>-6.2055179999999996</c:v>
                      </c:pt>
                      <c:pt idx="125805">
                        <c:v>-6.2103510000000002</c:v>
                      </c:pt>
                      <c:pt idx="125806">
                        <c:v>-6.215185</c:v>
                      </c:pt>
                      <c:pt idx="125807">
                        <c:v>-6.2200179999999996</c:v>
                      </c:pt>
                      <c:pt idx="125808">
                        <c:v>-6.2248520000000003</c:v>
                      </c:pt>
                      <c:pt idx="125809">
                        <c:v>-6.2296849999999999</c:v>
                      </c:pt>
                      <c:pt idx="125810">
                        <c:v>-6.2345189999999997</c:v>
                      </c:pt>
                      <c:pt idx="125811">
                        <c:v>-6.2393520000000002</c:v>
                      </c:pt>
                      <c:pt idx="125812">
                        <c:v>-6.2441849999999999</c:v>
                      </c:pt>
                      <c:pt idx="125813">
                        <c:v>-6.2490180000000004</c:v>
                      </c:pt>
                      <c:pt idx="125814">
                        <c:v>-6.2538520000000002</c:v>
                      </c:pt>
                      <c:pt idx="125815">
                        <c:v>-6.2586849999999998</c:v>
                      </c:pt>
                      <c:pt idx="125816">
                        <c:v>-6.2635180000000004</c:v>
                      </c:pt>
                      <c:pt idx="125817">
                        <c:v>-6.2683520000000001</c:v>
                      </c:pt>
                      <c:pt idx="125818">
                        <c:v>-6.2731849999999998</c:v>
                      </c:pt>
                      <c:pt idx="125819">
                        <c:v>-6.2780180000000003</c:v>
                      </c:pt>
                      <c:pt idx="125820">
                        <c:v>-6.2828520000000001</c:v>
                      </c:pt>
                      <c:pt idx="125821">
                        <c:v>-6.2876849999999997</c:v>
                      </c:pt>
                      <c:pt idx="125822">
                        <c:v>-6.2925180000000003</c:v>
                      </c:pt>
                      <c:pt idx="125823">
                        <c:v>-6.2973520000000001</c:v>
                      </c:pt>
                      <c:pt idx="125824">
                        <c:v>-6.3021849999999997</c:v>
                      </c:pt>
                      <c:pt idx="125825">
                        <c:v>-6.3070180000000002</c:v>
                      </c:pt>
                      <c:pt idx="125826">
                        <c:v>-6.311852</c:v>
                      </c:pt>
                      <c:pt idx="125827">
                        <c:v>-6.3166849999999997</c:v>
                      </c:pt>
                      <c:pt idx="125828">
                        <c:v>-6.3215180000000002</c:v>
                      </c:pt>
                      <c:pt idx="125829">
                        <c:v>-6.326352</c:v>
                      </c:pt>
                      <c:pt idx="125830">
                        <c:v>-6.3311849999999996</c:v>
                      </c:pt>
                      <c:pt idx="125831">
                        <c:v>-6.3360190000000003</c:v>
                      </c:pt>
                      <c:pt idx="125832">
                        <c:v>-6.3408519999999999</c:v>
                      </c:pt>
                      <c:pt idx="125833">
                        <c:v>-6.3456849999999996</c:v>
                      </c:pt>
                      <c:pt idx="125834">
                        <c:v>-6.3505180000000001</c:v>
                      </c:pt>
                      <c:pt idx="125835">
                        <c:v>-6.3553509999999998</c:v>
                      </c:pt>
                      <c:pt idx="125836">
                        <c:v>-6.3601850000000004</c:v>
                      </c:pt>
                      <c:pt idx="125837">
                        <c:v>-6.3650180000000001</c:v>
                      </c:pt>
                      <c:pt idx="125838">
                        <c:v>-6.3698519999999998</c:v>
                      </c:pt>
                      <c:pt idx="125839">
                        <c:v>-6.3746850000000004</c:v>
                      </c:pt>
                      <c:pt idx="125840">
                        <c:v>-6.3795190000000002</c:v>
                      </c:pt>
                      <c:pt idx="125841">
                        <c:v>-6.3843519999999998</c:v>
                      </c:pt>
                      <c:pt idx="125842">
                        <c:v>-6.3891850000000003</c:v>
                      </c:pt>
                      <c:pt idx="125843">
                        <c:v>-6.394018</c:v>
                      </c:pt>
                      <c:pt idx="125844">
                        <c:v>-6.3988519999999998</c:v>
                      </c:pt>
                      <c:pt idx="125845">
                        <c:v>-6.4036850000000003</c:v>
                      </c:pt>
                      <c:pt idx="125846">
                        <c:v>-6.4085179999999999</c:v>
                      </c:pt>
                      <c:pt idx="125847">
                        <c:v>-6.4133519999999997</c:v>
                      </c:pt>
                      <c:pt idx="125848">
                        <c:v>-6.4181850000000003</c:v>
                      </c:pt>
                      <c:pt idx="125849">
                        <c:v>-6.4230179999999999</c:v>
                      </c:pt>
                      <c:pt idx="125850">
                        <c:v>-6.4278519999999997</c:v>
                      </c:pt>
                      <c:pt idx="125851">
                        <c:v>-6.4326850000000002</c:v>
                      </c:pt>
                      <c:pt idx="125852">
                        <c:v>-6.4375179999999999</c:v>
                      </c:pt>
                      <c:pt idx="125853">
                        <c:v>-6.4423519999999996</c:v>
                      </c:pt>
                      <c:pt idx="125854">
                        <c:v>-6.4471850000000002</c:v>
                      </c:pt>
                      <c:pt idx="125855">
                        <c:v>-6.4520179999999998</c:v>
                      </c:pt>
                      <c:pt idx="125856">
                        <c:v>-6.4568510000000003</c:v>
                      </c:pt>
                      <c:pt idx="125857">
                        <c:v>-6.4616850000000001</c:v>
                      </c:pt>
                      <c:pt idx="125858">
                        <c:v>-6.4665179999999998</c:v>
                      </c:pt>
                      <c:pt idx="125859">
                        <c:v>-6.4713520000000004</c:v>
                      </c:pt>
                      <c:pt idx="125860">
                        <c:v>-6.4761850000000001</c:v>
                      </c:pt>
                      <c:pt idx="125861">
                        <c:v>-6.4810189999999999</c:v>
                      </c:pt>
                      <c:pt idx="125862">
                        <c:v>-6.4858520000000004</c:v>
                      </c:pt>
                      <c:pt idx="125863">
                        <c:v>-6.490685</c:v>
                      </c:pt>
                      <c:pt idx="125864">
                        <c:v>-6.4955179999999997</c:v>
                      </c:pt>
                      <c:pt idx="125865">
                        <c:v>-6.5003520000000004</c:v>
                      </c:pt>
                      <c:pt idx="125866">
                        <c:v>-6.505185</c:v>
                      </c:pt>
                      <c:pt idx="125867">
                        <c:v>-6.5100179999999996</c:v>
                      </c:pt>
                      <c:pt idx="125868">
                        <c:v>-6.5148520000000003</c:v>
                      </c:pt>
                      <c:pt idx="125869">
                        <c:v>-6.519685</c:v>
                      </c:pt>
                      <c:pt idx="125870">
                        <c:v>-6.5245179999999996</c:v>
                      </c:pt>
                      <c:pt idx="125871">
                        <c:v>-6.5293520000000003</c:v>
                      </c:pt>
                      <c:pt idx="125872">
                        <c:v>-6.5341849999999999</c:v>
                      </c:pt>
                      <c:pt idx="125873">
                        <c:v>-6.5390180000000004</c:v>
                      </c:pt>
                      <c:pt idx="125874">
                        <c:v>-6.5438520000000002</c:v>
                      </c:pt>
                      <c:pt idx="125875">
                        <c:v>-6.5486849999999999</c:v>
                      </c:pt>
                      <c:pt idx="125876">
                        <c:v>-6.5535180000000004</c:v>
                      </c:pt>
                      <c:pt idx="125877">
                        <c:v>-6.5583520000000002</c:v>
                      </c:pt>
                      <c:pt idx="125878">
                        <c:v>-6.5631849999999998</c:v>
                      </c:pt>
                      <c:pt idx="125879">
                        <c:v>-6.5680180000000004</c:v>
                      </c:pt>
                      <c:pt idx="125880">
                        <c:v>-6.5728520000000001</c:v>
                      </c:pt>
                      <c:pt idx="125881">
                        <c:v>-6.5776849999999998</c:v>
                      </c:pt>
                      <c:pt idx="125882">
                        <c:v>-6.5825189999999996</c:v>
                      </c:pt>
                      <c:pt idx="125883">
                        <c:v>-6.5873520000000001</c:v>
                      </c:pt>
                      <c:pt idx="125884">
                        <c:v>-6.5921849999999997</c:v>
                      </c:pt>
                      <c:pt idx="125885">
                        <c:v>-6.5970180000000003</c:v>
                      </c:pt>
                      <c:pt idx="125886">
                        <c:v>-6.6018509999999999</c:v>
                      </c:pt>
                      <c:pt idx="125887">
                        <c:v>-6.6066849999999997</c:v>
                      </c:pt>
                      <c:pt idx="125888">
                        <c:v>-6.6115180000000002</c:v>
                      </c:pt>
                      <c:pt idx="125889">
                        <c:v>-6.616352</c:v>
                      </c:pt>
                      <c:pt idx="125890">
                        <c:v>-6.6211849999999997</c:v>
                      </c:pt>
                      <c:pt idx="125891">
                        <c:v>-6.6260190000000003</c:v>
                      </c:pt>
                      <c:pt idx="125892">
                        <c:v>-6.630852</c:v>
                      </c:pt>
                      <c:pt idx="125893">
                        <c:v>-6.6356849999999996</c:v>
                      </c:pt>
                      <c:pt idx="125894">
                        <c:v>-6.6405180000000001</c:v>
                      </c:pt>
                      <c:pt idx="125895">
                        <c:v>-6.6453519999999999</c:v>
                      </c:pt>
                      <c:pt idx="125896">
                        <c:v>-6.6501849999999996</c:v>
                      </c:pt>
                      <c:pt idx="125897">
                        <c:v>-6.6550180000000001</c:v>
                      </c:pt>
                      <c:pt idx="125898">
                        <c:v>-6.6598519999999999</c:v>
                      </c:pt>
                      <c:pt idx="125899">
                        <c:v>-6.6646850000000004</c:v>
                      </c:pt>
                      <c:pt idx="125900">
                        <c:v>-6.6695180000000001</c:v>
                      </c:pt>
                      <c:pt idx="125901">
                        <c:v>-6.6743519999999998</c:v>
                      </c:pt>
                      <c:pt idx="125902">
                        <c:v>-6.6791850000000004</c:v>
                      </c:pt>
                      <c:pt idx="125903">
                        <c:v>-6.684018</c:v>
                      </c:pt>
                      <c:pt idx="125904">
                        <c:v>-6.6888519999999998</c:v>
                      </c:pt>
                      <c:pt idx="125905">
                        <c:v>-6.6936850000000003</c:v>
                      </c:pt>
                      <c:pt idx="125906">
                        <c:v>-6.698518</c:v>
                      </c:pt>
                      <c:pt idx="125907">
                        <c:v>-6.7033509999999996</c:v>
                      </c:pt>
                      <c:pt idx="125908">
                        <c:v>-6.7081850000000003</c:v>
                      </c:pt>
                      <c:pt idx="125909">
                        <c:v>-6.7130179999999999</c:v>
                      </c:pt>
                      <c:pt idx="125910">
                        <c:v>-6.7178519999999997</c:v>
                      </c:pt>
                      <c:pt idx="125911">
                        <c:v>-6.7226850000000002</c:v>
                      </c:pt>
                      <c:pt idx="125912">
                        <c:v>-6.727519</c:v>
                      </c:pt>
                      <c:pt idx="125913">
                        <c:v>-6.7323519999999997</c:v>
                      </c:pt>
                      <c:pt idx="125914">
                        <c:v>-6.7371850000000002</c:v>
                      </c:pt>
                      <c:pt idx="125915">
                        <c:v>-6.7420179999999998</c:v>
                      </c:pt>
                      <c:pt idx="125916">
                        <c:v>-6.7468510000000004</c:v>
                      </c:pt>
                      <c:pt idx="125917">
                        <c:v>-6.7516850000000002</c:v>
                      </c:pt>
                      <c:pt idx="125918">
                        <c:v>-6.7565179999999998</c:v>
                      </c:pt>
                      <c:pt idx="125919">
                        <c:v>-6.7613519999999996</c:v>
                      </c:pt>
                      <c:pt idx="125920">
                        <c:v>-6.7661850000000001</c:v>
                      </c:pt>
                      <c:pt idx="125921">
                        <c:v>-6.7710189999999999</c:v>
                      </c:pt>
                      <c:pt idx="125922">
                        <c:v>-6.7758520000000004</c:v>
                      </c:pt>
                      <c:pt idx="125923">
                        <c:v>-6.7806850000000001</c:v>
                      </c:pt>
                      <c:pt idx="125924">
                        <c:v>-6.7855179999999997</c:v>
                      </c:pt>
                      <c:pt idx="125925">
                        <c:v>-6.7903520000000004</c:v>
                      </c:pt>
                      <c:pt idx="125926">
                        <c:v>-6.795185</c:v>
                      </c:pt>
                      <c:pt idx="125927">
                        <c:v>-6.8000179999999997</c:v>
                      </c:pt>
                      <c:pt idx="125928">
                        <c:v>-6.8048520000000003</c:v>
                      </c:pt>
                      <c:pt idx="125929">
                        <c:v>-6.809685</c:v>
                      </c:pt>
                      <c:pt idx="125930">
                        <c:v>-6.8145179999999996</c:v>
                      </c:pt>
                      <c:pt idx="125931">
                        <c:v>-6.8193520000000003</c:v>
                      </c:pt>
                      <c:pt idx="125932">
                        <c:v>-6.8241849999999999</c:v>
                      </c:pt>
                      <c:pt idx="125933">
                        <c:v>-6.8290179999999996</c:v>
                      </c:pt>
                      <c:pt idx="125934">
                        <c:v>-6.8338520000000003</c:v>
                      </c:pt>
                      <c:pt idx="125935">
                        <c:v>-6.8386849999999999</c:v>
                      </c:pt>
                      <c:pt idx="125936">
                        <c:v>-6.8435180000000004</c:v>
                      </c:pt>
                      <c:pt idx="125937">
                        <c:v>-6.8483510000000001</c:v>
                      </c:pt>
                      <c:pt idx="125938">
                        <c:v>-6.8531849999999999</c:v>
                      </c:pt>
                      <c:pt idx="125939">
                        <c:v>-6.8580180000000004</c:v>
                      </c:pt>
                      <c:pt idx="125940">
                        <c:v>-6.8628520000000002</c:v>
                      </c:pt>
                      <c:pt idx="125941">
                        <c:v>-6.8676849999999998</c:v>
                      </c:pt>
                      <c:pt idx="125942">
                        <c:v>-6.8725189999999996</c:v>
                      </c:pt>
                      <c:pt idx="125943">
                        <c:v>-6.8773520000000001</c:v>
                      </c:pt>
                      <c:pt idx="125944">
                        <c:v>-6.8821849999999998</c:v>
                      </c:pt>
                      <c:pt idx="125945">
                        <c:v>-6.8870180000000003</c:v>
                      </c:pt>
                      <c:pt idx="125946">
                        <c:v>-6.8918520000000001</c:v>
                      </c:pt>
                      <c:pt idx="125947">
                        <c:v>-6.8966849999999997</c:v>
                      </c:pt>
                      <c:pt idx="125948">
                        <c:v>-6.9015180000000003</c:v>
                      </c:pt>
                      <c:pt idx="125949">
                        <c:v>-6.906352</c:v>
                      </c:pt>
                      <c:pt idx="125950">
                        <c:v>-6.9111849999999997</c:v>
                      </c:pt>
                      <c:pt idx="125951">
                        <c:v>-6.9160180000000002</c:v>
                      </c:pt>
                      <c:pt idx="125952">
                        <c:v>-6.920852</c:v>
                      </c:pt>
                      <c:pt idx="125953">
                        <c:v>-6.9256849999999996</c:v>
                      </c:pt>
                      <c:pt idx="125954">
                        <c:v>-6.9305180000000002</c:v>
                      </c:pt>
                      <c:pt idx="125955">
                        <c:v>-6.935352</c:v>
                      </c:pt>
                      <c:pt idx="125956">
                        <c:v>-6.9401849999999996</c:v>
                      </c:pt>
                      <c:pt idx="125957">
                        <c:v>-6.9450180000000001</c:v>
                      </c:pt>
                      <c:pt idx="125958">
                        <c:v>-6.9498519999999999</c:v>
                      </c:pt>
                      <c:pt idx="125959">
                        <c:v>-6.9546849999999996</c:v>
                      </c:pt>
                      <c:pt idx="125960">
                        <c:v>-6.9595180000000001</c:v>
                      </c:pt>
                      <c:pt idx="125961">
                        <c:v>-6.9643519999999999</c:v>
                      </c:pt>
                      <c:pt idx="125962">
                        <c:v>-6.9691850000000004</c:v>
                      </c:pt>
                      <c:pt idx="125963">
                        <c:v>-6.9740190000000002</c:v>
                      </c:pt>
                      <c:pt idx="125964">
                        <c:v>-6.9788519999999998</c:v>
                      </c:pt>
                      <c:pt idx="125965">
                        <c:v>-6.9836850000000004</c:v>
                      </c:pt>
                      <c:pt idx="125966">
                        <c:v>-6.988518</c:v>
                      </c:pt>
                      <c:pt idx="125967">
                        <c:v>-6.9933509999999997</c:v>
                      </c:pt>
                      <c:pt idx="125968">
                        <c:v>-6.9981850000000003</c:v>
                      </c:pt>
                      <c:pt idx="125969">
                        <c:v>-7.003018</c:v>
                      </c:pt>
                      <c:pt idx="125970">
                        <c:v>-7.0078519999999997</c:v>
                      </c:pt>
                      <c:pt idx="125971">
                        <c:v>-7.0126850000000003</c:v>
                      </c:pt>
                      <c:pt idx="125972">
                        <c:v>-7.0175190000000001</c:v>
                      </c:pt>
                      <c:pt idx="125973">
                        <c:v>-7.0223519999999997</c:v>
                      </c:pt>
                      <c:pt idx="125974">
                        <c:v>-7.0271850000000002</c:v>
                      </c:pt>
                      <c:pt idx="125975">
                        <c:v>-7.0320179999999999</c:v>
                      </c:pt>
                      <c:pt idx="125976">
                        <c:v>-7.0368519999999997</c:v>
                      </c:pt>
                      <c:pt idx="125977">
                        <c:v>-7.0416850000000002</c:v>
                      </c:pt>
                      <c:pt idx="125978">
                        <c:v>-7.0465179999999998</c:v>
                      </c:pt>
                      <c:pt idx="125979">
                        <c:v>-7.0513519999999996</c:v>
                      </c:pt>
                      <c:pt idx="125980">
                        <c:v>-7.0561850000000002</c:v>
                      </c:pt>
                      <c:pt idx="125981">
                        <c:v>-7.0610179999999998</c:v>
                      </c:pt>
                      <c:pt idx="125982">
                        <c:v>-7.0658519999999996</c:v>
                      </c:pt>
                      <c:pt idx="125983">
                        <c:v>-7.0706850000000001</c:v>
                      </c:pt>
                      <c:pt idx="125984">
                        <c:v>-7.0755179999999998</c:v>
                      </c:pt>
                      <c:pt idx="125985">
                        <c:v>-7.0803520000000004</c:v>
                      </c:pt>
                      <c:pt idx="125986">
                        <c:v>-7.0851850000000001</c:v>
                      </c:pt>
                      <c:pt idx="125987">
                        <c:v>-7.0900179999999997</c:v>
                      </c:pt>
                      <c:pt idx="125988">
                        <c:v>-7.0948510000000002</c:v>
                      </c:pt>
                      <c:pt idx="125989">
                        <c:v>-7.099685</c:v>
                      </c:pt>
                      <c:pt idx="125990">
                        <c:v>-7.1045179999999997</c:v>
                      </c:pt>
                      <c:pt idx="125991">
                        <c:v>-7.1093520000000003</c:v>
                      </c:pt>
                      <c:pt idx="125992">
                        <c:v>-7.114185</c:v>
                      </c:pt>
                      <c:pt idx="125993">
                        <c:v>-7.1190189999999998</c:v>
                      </c:pt>
                      <c:pt idx="125994">
                        <c:v>-7.1238520000000003</c:v>
                      </c:pt>
                      <c:pt idx="125995">
                        <c:v>-7.1286849999999999</c:v>
                      </c:pt>
                      <c:pt idx="125996">
                        <c:v>-7.1335179999999996</c:v>
                      </c:pt>
                      <c:pt idx="125997">
                        <c:v>-7.1383510000000001</c:v>
                      </c:pt>
                      <c:pt idx="125998">
                        <c:v>-7.1431849999999999</c:v>
                      </c:pt>
                      <c:pt idx="125999">
                        <c:v>-7.1480180000000004</c:v>
                      </c:pt>
                      <c:pt idx="126000">
                        <c:v>-7.1528520000000002</c:v>
                      </c:pt>
                      <c:pt idx="126001">
                        <c:v>-7.1576849999999999</c:v>
                      </c:pt>
                      <c:pt idx="126002">
                        <c:v>-7.1625189999999996</c:v>
                      </c:pt>
                      <c:pt idx="126003">
                        <c:v>-7.1673520000000002</c:v>
                      </c:pt>
                      <c:pt idx="126004">
                        <c:v>-7.1721849999999998</c:v>
                      </c:pt>
                      <c:pt idx="126005">
                        <c:v>-7.1770180000000003</c:v>
                      </c:pt>
                      <c:pt idx="126006">
                        <c:v>-7.1818520000000001</c:v>
                      </c:pt>
                      <c:pt idx="126007">
                        <c:v>-7.1866849999999998</c:v>
                      </c:pt>
                      <c:pt idx="126008">
                        <c:v>-7.1915180000000003</c:v>
                      </c:pt>
                      <c:pt idx="126009">
                        <c:v>-7.1963520000000001</c:v>
                      </c:pt>
                      <c:pt idx="126010">
                        <c:v>-7.2011849999999997</c:v>
                      </c:pt>
                      <c:pt idx="126011">
                        <c:v>-7.2060180000000003</c:v>
                      </c:pt>
                      <c:pt idx="126012">
                        <c:v>-7.210852</c:v>
                      </c:pt>
                      <c:pt idx="126013">
                        <c:v>-7.2156849999999997</c:v>
                      </c:pt>
                      <c:pt idx="126014">
                        <c:v>-7.2205180000000002</c:v>
                      </c:pt>
                      <c:pt idx="126015">
                        <c:v>-7.225352</c:v>
                      </c:pt>
                      <c:pt idx="126016">
                        <c:v>-7.2301849999999996</c:v>
                      </c:pt>
                      <c:pt idx="126017">
                        <c:v>-7.2350180000000002</c:v>
                      </c:pt>
                      <c:pt idx="126018">
                        <c:v>-7.2398509999999998</c:v>
                      </c:pt>
                      <c:pt idx="126019">
                        <c:v>-7.2446849999999996</c:v>
                      </c:pt>
                      <c:pt idx="126020">
                        <c:v>-7.2495180000000001</c:v>
                      </c:pt>
                      <c:pt idx="126021">
                        <c:v>-7.2543519999999999</c:v>
                      </c:pt>
                      <c:pt idx="126022">
                        <c:v>-7.2591850000000004</c:v>
                      </c:pt>
                      <c:pt idx="126023">
                        <c:v>-7.2640190000000002</c:v>
                      </c:pt>
                      <c:pt idx="126024">
                        <c:v>-7.2688519999999999</c:v>
                      </c:pt>
                      <c:pt idx="126025">
                        <c:v>-7.2736850000000004</c:v>
                      </c:pt>
                      <c:pt idx="126026">
                        <c:v>-7.278518</c:v>
                      </c:pt>
                      <c:pt idx="126027">
                        <c:v>-7.2833519999999998</c:v>
                      </c:pt>
                      <c:pt idx="126028">
                        <c:v>-7.2881850000000004</c:v>
                      </c:pt>
                      <c:pt idx="126029">
                        <c:v>-7.293018</c:v>
                      </c:pt>
                      <c:pt idx="126030">
                        <c:v>-7.2978519999999998</c:v>
                      </c:pt>
                      <c:pt idx="126031">
                        <c:v>-7.3026850000000003</c:v>
                      </c:pt>
                      <c:pt idx="126032">
                        <c:v>-7.307518</c:v>
                      </c:pt>
                      <c:pt idx="126033">
                        <c:v>-7.3123519999999997</c:v>
                      </c:pt>
                      <c:pt idx="126034">
                        <c:v>-7.3171850000000003</c:v>
                      </c:pt>
                      <c:pt idx="126035">
                        <c:v>-7.3220179999999999</c:v>
                      </c:pt>
                      <c:pt idx="126036">
                        <c:v>-7.3268519999999997</c:v>
                      </c:pt>
                      <c:pt idx="126037">
                        <c:v>-7.3316850000000002</c:v>
                      </c:pt>
                      <c:pt idx="126038">
                        <c:v>-7.3365179999999999</c:v>
                      </c:pt>
                      <c:pt idx="126039">
                        <c:v>-7.3413519999999997</c:v>
                      </c:pt>
                      <c:pt idx="126040">
                        <c:v>-7.3461850000000002</c:v>
                      </c:pt>
                      <c:pt idx="126041">
                        <c:v>-7.3510179999999998</c:v>
                      </c:pt>
                      <c:pt idx="126042">
                        <c:v>-7.3558519999999996</c:v>
                      </c:pt>
                      <c:pt idx="126043">
                        <c:v>-7.3606850000000001</c:v>
                      </c:pt>
                      <c:pt idx="126044">
                        <c:v>-7.3655189999999999</c:v>
                      </c:pt>
                      <c:pt idx="126045">
                        <c:v>-7.3703519999999996</c:v>
                      </c:pt>
                      <c:pt idx="126046">
                        <c:v>-7.3751850000000001</c:v>
                      </c:pt>
                      <c:pt idx="126047">
                        <c:v>-7.3800179999999997</c:v>
                      </c:pt>
                      <c:pt idx="126048">
                        <c:v>-7.3848510000000003</c:v>
                      </c:pt>
                      <c:pt idx="126049">
                        <c:v>-7.3896850000000001</c:v>
                      </c:pt>
                      <c:pt idx="126050">
                        <c:v>-7.3945179999999997</c:v>
                      </c:pt>
                      <c:pt idx="126051">
                        <c:v>-7.3993520000000004</c:v>
                      </c:pt>
                      <c:pt idx="126052">
                        <c:v>-7.404185</c:v>
                      </c:pt>
                      <c:pt idx="126053">
                        <c:v>-7.4090189999999998</c:v>
                      </c:pt>
                      <c:pt idx="126054">
                        <c:v>-7.4138520000000003</c:v>
                      </c:pt>
                      <c:pt idx="126055">
                        <c:v>-7.418685</c:v>
                      </c:pt>
                      <c:pt idx="126056">
                        <c:v>-7.4235179999999996</c:v>
                      </c:pt>
                      <c:pt idx="126057">
                        <c:v>-7.4283520000000003</c:v>
                      </c:pt>
                      <c:pt idx="126058">
                        <c:v>-7.4331849999999999</c:v>
                      </c:pt>
                      <c:pt idx="126059">
                        <c:v>-7.4380179999999996</c:v>
                      </c:pt>
                      <c:pt idx="126060">
                        <c:v>-7.4428520000000002</c:v>
                      </c:pt>
                      <c:pt idx="126061">
                        <c:v>-7.4476849999999999</c:v>
                      </c:pt>
                      <c:pt idx="126062">
                        <c:v>-7.4525180000000004</c:v>
                      </c:pt>
                      <c:pt idx="126063">
                        <c:v>-7.4573520000000002</c:v>
                      </c:pt>
                      <c:pt idx="126064">
                        <c:v>-7.4621849999999998</c:v>
                      </c:pt>
                      <c:pt idx="126065">
                        <c:v>-7.4670180000000004</c:v>
                      </c:pt>
                      <c:pt idx="126066">
                        <c:v>-7.4718520000000002</c:v>
                      </c:pt>
                      <c:pt idx="126067">
                        <c:v>-7.4766849999999998</c:v>
                      </c:pt>
                      <c:pt idx="126068">
                        <c:v>-7.4815180000000003</c:v>
                      </c:pt>
                      <c:pt idx="126069">
                        <c:v>-7.486351</c:v>
                      </c:pt>
                      <c:pt idx="126070">
                        <c:v>-7.4911849999999998</c:v>
                      </c:pt>
                      <c:pt idx="126071">
                        <c:v>-7.4960180000000003</c:v>
                      </c:pt>
                      <c:pt idx="126072">
                        <c:v>-7.5008520000000001</c:v>
                      </c:pt>
                      <c:pt idx="126073">
                        <c:v>-7.5056849999999997</c:v>
                      </c:pt>
                      <c:pt idx="126074">
                        <c:v>-7.5105190000000004</c:v>
                      </c:pt>
                      <c:pt idx="126075">
                        <c:v>-7.515352</c:v>
                      </c:pt>
                      <c:pt idx="126076">
                        <c:v>-7.5201849999999997</c:v>
                      </c:pt>
                      <c:pt idx="126077">
                        <c:v>-7.5250180000000002</c:v>
                      </c:pt>
                      <c:pt idx="126078">
                        <c:v>-7.529852</c:v>
                      </c:pt>
                      <c:pt idx="126079">
                        <c:v>-7.5346849999999996</c:v>
                      </c:pt>
                      <c:pt idx="126080">
                        <c:v>-7.5395180000000002</c:v>
                      </c:pt>
                      <c:pt idx="126081">
                        <c:v>-7.5443519999999999</c:v>
                      </c:pt>
                      <c:pt idx="126082">
                        <c:v>-7.5491849999999996</c:v>
                      </c:pt>
                      <c:pt idx="126083">
                        <c:v>-7.5540180000000001</c:v>
                      </c:pt>
                      <c:pt idx="126084">
                        <c:v>-7.5588519999999999</c:v>
                      </c:pt>
                      <c:pt idx="126085">
                        <c:v>-7.5636850000000004</c:v>
                      </c:pt>
                      <c:pt idx="126086">
                        <c:v>-7.5685180000000001</c:v>
                      </c:pt>
                      <c:pt idx="126087">
                        <c:v>-7.5733519999999999</c:v>
                      </c:pt>
                      <c:pt idx="126088">
                        <c:v>-7.5781850000000004</c:v>
                      </c:pt>
                      <c:pt idx="126089">
                        <c:v>-7.583018</c:v>
                      </c:pt>
                      <c:pt idx="126090">
                        <c:v>-7.5878519999999998</c:v>
                      </c:pt>
                      <c:pt idx="126091">
                        <c:v>-7.5926850000000004</c:v>
                      </c:pt>
                      <c:pt idx="126092">
                        <c:v>-7.597518</c:v>
                      </c:pt>
                      <c:pt idx="126093">
                        <c:v>-7.6023519999999998</c:v>
                      </c:pt>
                      <c:pt idx="126094">
                        <c:v>-7.6071850000000003</c:v>
                      </c:pt>
                      <c:pt idx="126095">
                        <c:v>-7.612018</c:v>
                      </c:pt>
                      <c:pt idx="126096">
                        <c:v>-7.6168519999999997</c:v>
                      </c:pt>
                      <c:pt idx="126097">
                        <c:v>-7.6216850000000003</c:v>
                      </c:pt>
                      <c:pt idx="126098">
                        <c:v>-7.6265179999999999</c:v>
                      </c:pt>
                      <c:pt idx="126099">
                        <c:v>-7.6313510000000004</c:v>
                      </c:pt>
                      <c:pt idx="126100">
                        <c:v>-7.6361850000000002</c:v>
                      </c:pt>
                      <c:pt idx="126101">
                        <c:v>-7.6410179999999999</c:v>
                      </c:pt>
                      <c:pt idx="126102">
                        <c:v>-7.6458519999999996</c:v>
                      </c:pt>
                      <c:pt idx="126103">
                        <c:v>-7.6506850000000002</c:v>
                      </c:pt>
                      <c:pt idx="126104">
                        <c:v>-7.655519</c:v>
                      </c:pt>
                      <c:pt idx="126105">
                        <c:v>-7.6603519999999996</c:v>
                      </c:pt>
                      <c:pt idx="126106">
                        <c:v>-7.6651850000000001</c:v>
                      </c:pt>
                      <c:pt idx="126107">
                        <c:v>-7.6700179999999998</c:v>
                      </c:pt>
                      <c:pt idx="126108">
                        <c:v>-7.6748519999999996</c:v>
                      </c:pt>
                      <c:pt idx="126109">
                        <c:v>-7.6796850000000001</c:v>
                      </c:pt>
                      <c:pt idx="126110">
                        <c:v>-7.6845179999999997</c:v>
                      </c:pt>
                      <c:pt idx="126111">
                        <c:v>-7.6893520000000004</c:v>
                      </c:pt>
                      <c:pt idx="126112">
                        <c:v>-7.6941850000000001</c:v>
                      </c:pt>
                      <c:pt idx="126113">
                        <c:v>-7.6990179999999997</c:v>
                      </c:pt>
                      <c:pt idx="126114">
                        <c:v>-7.7038520000000004</c:v>
                      </c:pt>
                      <c:pt idx="126115">
                        <c:v>-7.708685</c:v>
                      </c:pt>
                      <c:pt idx="126116">
                        <c:v>-7.7135179999999997</c:v>
                      </c:pt>
                      <c:pt idx="126117">
                        <c:v>-7.7183520000000003</c:v>
                      </c:pt>
                      <c:pt idx="126118">
                        <c:v>-7.723185</c:v>
                      </c:pt>
                      <c:pt idx="126119">
                        <c:v>-7.7280179999999996</c:v>
                      </c:pt>
                      <c:pt idx="126120">
                        <c:v>-7.7328520000000003</c:v>
                      </c:pt>
                      <c:pt idx="126121">
                        <c:v>-7.7376849999999999</c:v>
                      </c:pt>
                      <c:pt idx="126122">
                        <c:v>-7.7425179999999996</c:v>
                      </c:pt>
                      <c:pt idx="126123">
                        <c:v>-7.7473520000000002</c:v>
                      </c:pt>
                      <c:pt idx="126124">
                        <c:v>-7.7521849999999999</c:v>
                      </c:pt>
                      <c:pt idx="126125">
                        <c:v>-7.7570189999999997</c:v>
                      </c:pt>
                      <c:pt idx="126126">
                        <c:v>-7.7618520000000002</c:v>
                      </c:pt>
                      <c:pt idx="126127">
                        <c:v>-7.7666849999999998</c:v>
                      </c:pt>
                      <c:pt idx="126128">
                        <c:v>-7.7715180000000004</c:v>
                      </c:pt>
                      <c:pt idx="126129">
                        <c:v>-7.776351</c:v>
                      </c:pt>
                      <c:pt idx="126130">
                        <c:v>-7.7811849999999998</c:v>
                      </c:pt>
                      <c:pt idx="126131">
                        <c:v>-7.7860180000000003</c:v>
                      </c:pt>
                      <c:pt idx="126132">
                        <c:v>-7.7908520000000001</c:v>
                      </c:pt>
                      <c:pt idx="126133">
                        <c:v>-7.7956849999999998</c:v>
                      </c:pt>
                      <c:pt idx="126134">
                        <c:v>-7.8005190000000004</c:v>
                      </c:pt>
                      <c:pt idx="126135">
                        <c:v>-7.8053520000000001</c:v>
                      </c:pt>
                      <c:pt idx="126136">
                        <c:v>-7.8101849999999997</c:v>
                      </c:pt>
                      <c:pt idx="126137">
                        <c:v>-7.8150180000000002</c:v>
                      </c:pt>
                      <c:pt idx="126138">
                        <c:v>-7.819852</c:v>
                      </c:pt>
                      <c:pt idx="126139">
                        <c:v>-7.8246849999999997</c:v>
                      </c:pt>
                      <c:pt idx="126140">
                        <c:v>-7.8295180000000002</c:v>
                      </c:pt>
                      <c:pt idx="126141">
                        <c:v>-7.834352</c:v>
                      </c:pt>
                      <c:pt idx="126142">
                        <c:v>-7.8391849999999996</c:v>
                      </c:pt>
                      <c:pt idx="126143">
                        <c:v>-7.8440180000000002</c:v>
                      </c:pt>
                      <c:pt idx="126144">
                        <c:v>-7.8488519999999999</c:v>
                      </c:pt>
                      <c:pt idx="126145">
                        <c:v>-7.8536849999999996</c:v>
                      </c:pt>
                      <c:pt idx="126146">
                        <c:v>-7.8585180000000001</c:v>
                      </c:pt>
                      <c:pt idx="126147">
                        <c:v>-7.8633519999999999</c:v>
                      </c:pt>
                      <c:pt idx="126148">
                        <c:v>-7.8681850000000004</c:v>
                      </c:pt>
                      <c:pt idx="126149">
                        <c:v>-7.8730180000000001</c:v>
                      </c:pt>
                      <c:pt idx="126150">
                        <c:v>-7.8778509999999997</c:v>
                      </c:pt>
                      <c:pt idx="126151">
                        <c:v>-7.8826850000000004</c:v>
                      </c:pt>
                      <c:pt idx="126152">
                        <c:v>-7.887518</c:v>
                      </c:pt>
                      <c:pt idx="126153">
                        <c:v>-7.8923519999999998</c:v>
                      </c:pt>
                      <c:pt idx="126154">
                        <c:v>-7.8971850000000003</c:v>
                      </c:pt>
                      <c:pt idx="126155">
                        <c:v>-7.9020190000000001</c:v>
                      </c:pt>
                      <c:pt idx="126156">
                        <c:v>-7.9068519999999998</c:v>
                      </c:pt>
                      <c:pt idx="126157">
                        <c:v>-7.9116850000000003</c:v>
                      </c:pt>
                      <c:pt idx="126158">
                        <c:v>-7.9165179999999999</c:v>
                      </c:pt>
                      <c:pt idx="126159">
                        <c:v>-7.9213519999999997</c:v>
                      </c:pt>
                      <c:pt idx="126160">
                        <c:v>-7.9261850000000003</c:v>
                      </c:pt>
                      <c:pt idx="126161">
                        <c:v>-7.9310179999999999</c:v>
                      </c:pt>
                      <c:pt idx="126162">
                        <c:v>-7.9358519999999997</c:v>
                      </c:pt>
                      <c:pt idx="126163">
                        <c:v>-7.9406850000000002</c:v>
                      </c:pt>
                      <c:pt idx="126164">
                        <c:v>-7.9455179999999999</c:v>
                      </c:pt>
                      <c:pt idx="126165">
                        <c:v>-7.9503519999999996</c:v>
                      </c:pt>
                      <c:pt idx="126166">
                        <c:v>-7.9551850000000002</c:v>
                      </c:pt>
                      <c:pt idx="126167">
                        <c:v>-7.9600179999999998</c:v>
                      </c:pt>
                      <c:pt idx="126168">
                        <c:v>-7.9648519999999996</c:v>
                      </c:pt>
                      <c:pt idx="126169">
                        <c:v>-7.9696850000000001</c:v>
                      </c:pt>
                      <c:pt idx="126170">
                        <c:v>-7.9745179999999998</c:v>
                      </c:pt>
                      <c:pt idx="126171">
                        <c:v>-7.9793520000000004</c:v>
                      </c:pt>
                      <c:pt idx="126172">
                        <c:v>-7.9841850000000001</c:v>
                      </c:pt>
                      <c:pt idx="126173">
                        <c:v>-7.9890179999999997</c:v>
                      </c:pt>
                      <c:pt idx="126174">
                        <c:v>-7.9938520000000004</c:v>
                      </c:pt>
                      <c:pt idx="126175">
                        <c:v>-7.998685</c:v>
                      </c:pt>
                      <c:pt idx="126176">
                        <c:v>-8.0035179999999997</c:v>
                      </c:pt>
                      <c:pt idx="126177">
                        <c:v>-8.0083509999999993</c:v>
                      </c:pt>
                      <c:pt idx="126178">
                        <c:v>-8.013185</c:v>
                      </c:pt>
                      <c:pt idx="126179">
                        <c:v>-8.0180190000000007</c:v>
                      </c:pt>
                      <c:pt idx="126180">
                        <c:v>-8.0228520000000003</c:v>
                      </c:pt>
                      <c:pt idx="126181">
                        <c:v>-8.027685</c:v>
                      </c:pt>
                      <c:pt idx="126182">
                        <c:v>-8.0325179999999996</c:v>
                      </c:pt>
                      <c:pt idx="126183">
                        <c:v>-8.0373520000000003</c:v>
                      </c:pt>
                      <c:pt idx="126184">
                        <c:v>-8.0421849999999999</c:v>
                      </c:pt>
                      <c:pt idx="126185">
                        <c:v>-8.0470179999999996</c:v>
                      </c:pt>
                      <c:pt idx="126186">
                        <c:v>-8.0518509999999992</c:v>
                      </c:pt>
                      <c:pt idx="126187">
                        <c:v>-8.0566849999999999</c:v>
                      </c:pt>
                      <c:pt idx="126188">
                        <c:v>-8.0615190000000005</c:v>
                      </c:pt>
                      <c:pt idx="126189">
                        <c:v>-8.0663520000000002</c:v>
                      </c:pt>
                      <c:pt idx="126190">
                        <c:v>-8.0711849999999998</c:v>
                      </c:pt>
                      <c:pt idx="126191">
                        <c:v>-8.0760179999999995</c:v>
                      </c:pt>
                      <c:pt idx="126192">
                        <c:v>-8.0808520000000001</c:v>
                      </c:pt>
                      <c:pt idx="126193">
                        <c:v>-8.0856849999999998</c:v>
                      </c:pt>
                      <c:pt idx="126194">
                        <c:v>-8.0905179999999994</c:v>
                      </c:pt>
                      <c:pt idx="126195">
                        <c:v>-8.0953510000000009</c:v>
                      </c:pt>
                      <c:pt idx="126196">
                        <c:v>-8.1001849999999997</c:v>
                      </c:pt>
                      <c:pt idx="126197">
                        <c:v>-8.1050190000000004</c:v>
                      </c:pt>
                      <c:pt idx="126198">
                        <c:v>-8.1098520000000001</c:v>
                      </c:pt>
                      <c:pt idx="126199">
                        <c:v>-8.1146849999999997</c:v>
                      </c:pt>
                      <c:pt idx="126200">
                        <c:v>-8.1195179999999993</c:v>
                      </c:pt>
                      <c:pt idx="126201">
                        <c:v>-8.124352</c:v>
                      </c:pt>
                      <c:pt idx="126202">
                        <c:v>-8.1291849999999997</c:v>
                      </c:pt>
                      <c:pt idx="126203">
                        <c:v>-8.1340179999999993</c:v>
                      </c:pt>
                      <c:pt idx="126204">
                        <c:v>-8.138852</c:v>
                      </c:pt>
                      <c:pt idx="126205">
                        <c:v>-8.1436849999999996</c:v>
                      </c:pt>
                      <c:pt idx="126206">
                        <c:v>-8.1485190000000003</c:v>
                      </c:pt>
                      <c:pt idx="126207">
                        <c:v>-8.1533519999999999</c:v>
                      </c:pt>
                      <c:pt idx="126208">
                        <c:v>-8.1581849999999996</c:v>
                      </c:pt>
                      <c:pt idx="126209">
                        <c:v>-8.1630179999999992</c:v>
                      </c:pt>
                      <c:pt idx="126210">
                        <c:v>-8.1678510000000006</c:v>
                      </c:pt>
                      <c:pt idx="126211">
                        <c:v>-8.1726849999999995</c:v>
                      </c:pt>
                      <c:pt idx="126212">
                        <c:v>-8.1775179999999992</c:v>
                      </c:pt>
                      <c:pt idx="126213">
                        <c:v>-8.1823519999999998</c:v>
                      </c:pt>
                      <c:pt idx="126214">
                        <c:v>-8.1871849999999995</c:v>
                      </c:pt>
                      <c:pt idx="126215">
                        <c:v>-8.1920190000000002</c:v>
                      </c:pt>
                      <c:pt idx="126216">
                        <c:v>-8.1968519999999998</c:v>
                      </c:pt>
                      <c:pt idx="126217">
                        <c:v>-8.2016849999999994</c:v>
                      </c:pt>
                      <c:pt idx="126218">
                        <c:v>-8.2065180000000009</c:v>
                      </c:pt>
                      <c:pt idx="126219">
                        <c:v>-8.2113510000000005</c:v>
                      </c:pt>
                      <c:pt idx="126220">
                        <c:v>-8.2161849999999994</c:v>
                      </c:pt>
                      <c:pt idx="126221">
                        <c:v>-8.2210190000000001</c:v>
                      </c:pt>
                      <c:pt idx="126222">
                        <c:v>-8.2258519999999997</c:v>
                      </c:pt>
                      <c:pt idx="126223">
                        <c:v>-8.2306849999999994</c:v>
                      </c:pt>
                      <c:pt idx="126224">
                        <c:v>-8.2355180000000008</c:v>
                      </c:pt>
                      <c:pt idx="126225">
                        <c:v>-8.2403519999999997</c:v>
                      </c:pt>
                      <c:pt idx="126226">
                        <c:v>-8.2451849999999993</c:v>
                      </c:pt>
                      <c:pt idx="126227">
                        <c:v>-8.2500180000000007</c:v>
                      </c:pt>
                      <c:pt idx="126228">
                        <c:v>-8.2548510000000004</c:v>
                      </c:pt>
                      <c:pt idx="126229">
                        <c:v>-8.2596849999999993</c:v>
                      </c:pt>
                      <c:pt idx="126230">
                        <c:v>-8.2645189999999999</c:v>
                      </c:pt>
                      <c:pt idx="126231">
                        <c:v>-8.2693519999999996</c:v>
                      </c:pt>
                      <c:pt idx="126232">
                        <c:v>-8.2741849999999992</c:v>
                      </c:pt>
                      <c:pt idx="126233">
                        <c:v>-8.2790180000000007</c:v>
                      </c:pt>
                      <c:pt idx="126234">
                        <c:v>-8.2838519999999995</c:v>
                      </c:pt>
                      <c:pt idx="126235">
                        <c:v>-8.2886849999999992</c:v>
                      </c:pt>
                      <c:pt idx="126236">
                        <c:v>-8.2935180000000006</c:v>
                      </c:pt>
                      <c:pt idx="126237">
                        <c:v>-8.2983510000000003</c:v>
                      </c:pt>
                      <c:pt idx="126238">
                        <c:v>-8.3031849999999991</c:v>
                      </c:pt>
                      <c:pt idx="126239">
                        <c:v>-8.3080189999999998</c:v>
                      </c:pt>
                      <c:pt idx="126240">
                        <c:v>-8.3128519999999995</c:v>
                      </c:pt>
                      <c:pt idx="126241">
                        <c:v>-8.3176850000000009</c:v>
                      </c:pt>
                      <c:pt idx="126242">
                        <c:v>-8.3225180000000005</c:v>
                      </c:pt>
                      <c:pt idx="126243">
                        <c:v>-8.3273519999999994</c:v>
                      </c:pt>
                      <c:pt idx="126244">
                        <c:v>-8.3321850000000008</c:v>
                      </c:pt>
                      <c:pt idx="126245">
                        <c:v>-8.3370180000000005</c:v>
                      </c:pt>
                      <c:pt idx="126246">
                        <c:v>-8.3418510000000001</c:v>
                      </c:pt>
                      <c:pt idx="126247">
                        <c:v>-8.3466850000000008</c:v>
                      </c:pt>
                      <c:pt idx="126248">
                        <c:v>-8.3515189999999997</c:v>
                      </c:pt>
                      <c:pt idx="126249">
                        <c:v>-8.3563519999999993</c:v>
                      </c:pt>
                      <c:pt idx="126250">
                        <c:v>-8.3611850000000008</c:v>
                      </c:pt>
                      <c:pt idx="126251">
                        <c:v>-8.3660180000000004</c:v>
                      </c:pt>
                      <c:pt idx="126252">
                        <c:v>-8.3708519999999993</c:v>
                      </c:pt>
                      <c:pt idx="126253">
                        <c:v>-8.3756850000000007</c:v>
                      </c:pt>
                      <c:pt idx="126254">
                        <c:v>-8.3805180000000004</c:v>
                      </c:pt>
                      <c:pt idx="126255">
                        <c:v>-8.3853519999999993</c:v>
                      </c:pt>
                      <c:pt idx="126256">
                        <c:v>-8.3901850000000007</c:v>
                      </c:pt>
                      <c:pt idx="126257">
                        <c:v>-8.3950189999999996</c:v>
                      </c:pt>
                      <c:pt idx="126258">
                        <c:v>-8.3998519999999992</c:v>
                      </c:pt>
                      <c:pt idx="126259">
                        <c:v>-8.4046850000000006</c:v>
                      </c:pt>
                      <c:pt idx="126260">
                        <c:v>-8.4095180000000003</c:v>
                      </c:pt>
                      <c:pt idx="126261">
                        <c:v>-8.4143509999999999</c:v>
                      </c:pt>
                      <c:pt idx="126262">
                        <c:v>-8.4191850000000006</c:v>
                      </c:pt>
                      <c:pt idx="126263">
                        <c:v>-8.4240180000000002</c:v>
                      </c:pt>
                      <c:pt idx="126264">
                        <c:v>-8.4288519999999991</c:v>
                      </c:pt>
                      <c:pt idx="126265">
                        <c:v>-8.4336850000000005</c:v>
                      </c:pt>
                      <c:pt idx="126266">
                        <c:v>-8.4385189999999994</c:v>
                      </c:pt>
                      <c:pt idx="126267">
                        <c:v>-8.4433520000000009</c:v>
                      </c:pt>
                      <c:pt idx="126268">
                        <c:v>-8.4481850000000005</c:v>
                      </c:pt>
                      <c:pt idx="126269">
                        <c:v>-8.4530180000000001</c:v>
                      </c:pt>
                      <c:pt idx="126270">
                        <c:v>-8.4578509999999998</c:v>
                      </c:pt>
                      <c:pt idx="126271">
                        <c:v>-8.4626850000000005</c:v>
                      </c:pt>
                      <c:pt idx="126272">
                        <c:v>-8.4675189999999994</c:v>
                      </c:pt>
                      <c:pt idx="126273">
                        <c:v>-8.4723520000000008</c:v>
                      </c:pt>
                      <c:pt idx="126274">
                        <c:v>-8.4771850000000004</c:v>
                      </c:pt>
                      <c:pt idx="126275">
                        <c:v>-8.4820180000000001</c:v>
                      </c:pt>
                      <c:pt idx="126276">
                        <c:v>-8.4868520000000007</c:v>
                      </c:pt>
                      <c:pt idx="126277">
                        <c:v>-8.4916850000000004</c:v>
                      </c:pt>
                      <c:pt idx="126278">
                        <c:v>-8.496518</c:v>
                      </c:pt>
                      <c:pt idx="126279">
                        <c:v>-8.5013509999999997</c:v>
                      </c:pt>
                      <c:pt idx="126280">
                        <c:v>-8.5061850000000003</c:v>
                      </c:pt>
                      <c:pt idx="126281">
                        <c:v>-8.5110189999999992</c:v>
                      </c:pt>
                      <c:pt idx="126282">
                        <c:v>-8.5158520000000006</c:v>
                      </c:pt>
                      <c:pt idx="126283">
                        <c:v>-8.5206850000000003</c:v>
                      </c:pt>
                      <c:pt idx="126284">
                        <c:v>-8.5255179999999999</c:v>
                      </c:pt>
                      <c:pt idx="126285">
                        <c:v>-8.5303520000000006</c:v>
                      </c:pt>
                      <c:pt idx="126286">
                        <c:v>-8.5351850000000002</c:v>
                      </c:pt>
                      <c:pt idx="126287">
                        <c:v>-8.5400179999999999</c:v>
                      </c:pt>
                      <c:pt idx="126288">
                        <c:v>-8.5448509999999995</c:v>
                      </c:pt>
                      <c:pt idx="126289">
                        <c:v>-8.5496850000000002</c:v>
                      </c:pt>
                      <c:pt idx="126290">
                        <c:v>-8.5545190000000009</c:v>
                      </c:pt>
                      <c:pt idx="126291">
                        <c:v>-8.5593520000000005</c:v>
                      </c:pt>
                      <c:pt idx="126292">
                        <c:v>-8.5641850000000002</c:v>
                      </c:pt>
                      <c:pt idx="126293">
                        <c:v>-8.5690179999999998</c:v>
                      </c:pt>
                      <c:pt idx="126294">
                        <c:v>-8.5738520000000005</c:v>
                      </c:pt>
                      <c:pt idx="126295">
                        <c:v>-8.5786850000000001</c:v>
                      </c:pt>
                      <c:pt idx="126296">
                        <c:v>-8.5835179999999998</c:v>
                      </c:pt>
                      <c:pt idx="126297">
                        <c:v>-8.5883509999999994</c:v>
                      </c:pt>
                      <c:pt idx="126298">
                        <c:v>-8.5931850000000001</c:v>
                      </c:pt>
                      <c:pt idx="126299">
                        <c:v>-8.5980190000000007</c:v>
                      </c:pt>
                      <c:pt idx="126300">
                        <c:v>-8.6028520000000004</c:v>
                      </c:pt>
                      <c:pt idx="126301">
                        <c:v>-8.607685</c:v>
                      </c:pt>
                      <c:pt idx="126302">
                        <c:v>-8.6125179999999997</c:v>
                      </c:pt>
                      <c:pt idx="126303">
                        <c:v>-8.6173520000000003</c:v>
                      </c:pt>
                      <c:pt idx="126304">
                        <c:v>-8.622185</c:v>
                      </c:pt>
                      <c:pt idx="126305">
                        <c:v>-8.6270179999999996</c:v>
                      </c:pt>
                      <c:pt idx="126306">
                        <c:v>-8.6318520000000003</c:v>
                      </c:pt>
                      <c:pt idx="126307">
                        <c:v>-8.6366849999999999</c:v>
                      </c:pt>
                      <c:pt idx="126308">
                        <c:v>-8.6415190000000006</c:v>
                      </c:pt>
                      <c:pt idx="126309">
                        <c:v>-8.6463520000000003</c:v>
                      </c:pt>
                      <c:pt idx="126310">
                        <c:v>-8.6511849999999999</c:v>
                      </c:pt>
                      <c:pt idx="126311">
                        <c:v>-8.6560179999999995</c:v>
                      </c:pt>
                      <c:pt idx="126312">
                        <c:v>-8.6608509999999992</c:v>
                      </c:pt>
                      <c:pt idx="126313">
                        <c:v>-8.6656849999999999</c:v>
                      </c:pt>
                      <c:pt idx="126314">
                        <c:v>-8.6705179999999995</c:v>
                      </c:pt>
                      <c:pt idx="126315">
                        <c:v>-8.6753520000000002</c:v>
                      </c:pt>
                      <c:pt idx="126316">
                        <c:v>-8.6801849999999998</c:v>
                      </c:pt>
                      <c:pt idx="126317">
                        <c:v>-8.6850190000000005</c:v>
                      </c:pt>
                      <c:pt idx="126318">
                        <c:v>-8.6898520000000001</c:v>
                      </c:pt>
                      <c:pt idx="126319">
                        <c:v>-8.6946849999999998</c:v>
                      </c:pt>
                      <c:pt idx="126320">
                        <c:v>-8.6995179999999994</c:v>
                      </c:pt>
                      <c:pt idx="126321">
                        <c:v>-8.7043510000000008</c:v>
                      </c:pt>
                      <c:pt idx="126322">
                        <c:v>-8.7091849999999997</c:v>
                      </c:pt>
                      <c:pt idx="126323">
                        <c:v>-8.7140179999999994</c:v>
                      </c:pt>
                      <c:pt idx="126324">
                        <c:v>-8.718852</c:v>
                      </c:pt>
                      <c:pt idx="126325">
                        <c:v>-8.7236849999999997</c:v>
                      </c:pt>
                      <c:pt idx="126326">
                        <c:v>-8.7285179999999993</c:v>
                      </c:pt>
                      <c:pt idx="126327">
                        <c:v>-8.733352</c:v>
                      </c:pt>
                      <c:pt idx="126328">
                        <c:v>-8.7381849999999996</c:v>
                      </c:pt>
                      <c:pt idx="126329">
                        <c:v>-8.7430179999999993</c:v>
                      </c:pt>
                      <c:pt idx="126330">
                        <c:v>-8.7478510000000007</c:v>
                      </c:pt>
                      <c:pt idx="126331">
                        <c:v>-8.7526849999999996</c:v>
                      </c:pt>
                      <c:pt idx="126332">
                        <c:v>-8.7575190000000003</c:v>
                      </c:pt>
                      <c:pt idx="126333">
                        <c:v>-8.7623519999999999</c:v>
                      </c:pt>
                      <c:pt idx="126334">
                        <c:v>-8.7671849999999996</c:v>
                      </c:pt>
                      <c:pt idx="126335">
                        <c:v>-8.7720179999999992</c:v>
                      </c:pt>
                      <c:pt idx="126336">
                        <c:v>-8.7768519999999999</c:v>
                      </c:pt>
                      <c:pt idx="126337">
                        <c:v>-8.7816849999999995</c:v>
                      </c:pt>
                      <c:pt idx="126338">
                        <c:v>-8.7865179999999992</c:v>
                      </c:pt>
                      <c:pt idx="126339">
                        <c:v>-8.7913510000000006</c:v>
                      </c:pt>
                      <c:pt idx="126340">
                        <c:v>-8.7961849999999995</c:v>
                      </c:pt>
                      <c:pt idx="126341">
                        <c:v>-8.8010190000000001</c:v>
                      </c:pt>
                      <c:pt idx="126342">
                        <c:v>-8.8058519999999998</c:v>
                      </c:pt>
                      <c:pt idx="126343">
                        <c:v>-8.8106849999999994</c:v>
                      </c:pt>
                      <c:pt idx="126344">
                        <c:v>-8.8155180000000009</c:v>
                      </c:pt>
                      <c:pt idx="126345">
                        <c:v>-8.8203519999999997</c:v>
                      </c:pt>
                      <c:pt idx="126346">
                        <c:v>-8.8251849999999994</c:v>
                      </c:pt>
                      <c:pt idx="126347">
                        <c:v>-8.8300180000000008</c:v>
                      </c:pt>
                      <c:pt idx="126348">
                        <c:v>-8.8348510000000005</c:v>
                      </c:pt>
                      <c:pt idx="126349">
                        <c:v>-8.8396849999999993</c:v>
                      </c:pt>
                      <c:pt idx="126350">
                        <c:v>-8.844519</c:v>
                      </c:pt>
                      <c:pt idx="126351">
                        <c:v>-8.8493519999999997</c:v>
                      </c:pt>
                      <c:pt idx="126352">
                        <c:v>-8.8541849999999993</c:v>
                      </c:pt>
                      <c:pt idx="126353">
                        <c:v>-8.8590180000000007</c:v>
                      </c:pt>
                      <c:pt idx="126354">
                        <c:v>-8.8638519999999996</c:v>
                      </c:pt>
                      <c:pt idx="126355">
                        <c:v>-8.8686849999999993</c:v>
                      </c:pt>
                      <c:pt idx="126356">
                        <c:v>-8.8735180000000007</c:v>
                      </c:pt>
                      <c:pt idx="126357">
                        <c:v>-8.8783510000000003</c:v>
                      </c:pt>
                      <c:pt idx="126358">
                        <c:v>-8.8831849999999992</c:v>
                      </c:pt>
                      <c:pt idx="126359">
                        <c:v>-8.8880189999999999</c:v>
                      </c:pt>
                      <c:pt idx="126360">
                        <c:v>-8.8928519999999995</c:v>
                      </c:pt>
                      <c:pt idx="126361">
                        <c:v>-8.8976849999999992</c:v>
                      </c:pt>
                      <c:pt idx="126362">
                        <c:v>-8.9025180000000006</c:v>
                      </c:pt>
                      <c:pt idx="126363">
                        <c:v>-8.9073510000000002</c:v>
                      </c:pt>
                      <c:pt idx="126364">
                        <c:v>-8.9121849999999991</c:v>
                      </c:pt>
                      <c:pt idx="126365">
                        <c:v>-8.9170180000000006</c:v>
                      </c:pt>
                      <c:pt idx="126366">
                        <c:v>-8.9218519999999994</c:v>
                      </c:pt>
                      <c:pt idx="126367">
                        <c:v>-8.9266850000000009</c:v>
                      </c:pt>
                      <c:pt idx="126368">
                        <c:v>-8.9315189999999998</c:v>
                      </c:pt>
                      <c:pt idx="126369">
                        <c:v>-8.9363519999999994</c:v>
                      </c:pt>
                      <c:pt idx="126370">
                        <c:v>-8.9411850000000008</c:v>
                      </c:pt>
                      <c:pt idx="126371">
                        <c:v>-8.9460180000000005</c:v>
                      </c:pt>
                      <c:pt idx="126372">
                        <c:v>-8.9508510000000001</c:v>
                      </c:pt>
                      <c:pt idx="126373">
                        <c:v>-8.9556850000000008</c:v>
                      </c:pt>
                      <c:pt idx="126374">
                        <c:v>-8.9605180000000004</c:v>
                      </c:pt>
                      <c:pt idx="126375">
                        <c:v>-8.9653519999999993</c:v>
                      </c:pt>
                      <c:pt idx="126376">
                        <c:v>-8.9701850000000007</c:v>
                      </c:pt>
                      <c:pt idx="126377">
                        <c:v>-8.9750189999999996</c:v>
                      </c:pt>
                      <c:pt idx="126378">
                        <c:v>-8.9798519999999993</c:v>
                      </c:pt>
                      <c:pt idx="126379">
                        <c:v>-8.9846850000000007</c:v>
                      </c:pt>
                      <c:pt idx="126380">
                        <c:v>-8.9895180000000003</c:v>
                      </c:pt>
                      <c:pt idx="126381">
                        <c:v>-8.994351</c:v>
                      </c:pt>
                      <c:pt idx="126382">
                        <c:v>-8.9991850000000007</c:v>
                      </c:pt>
                      <c:pt idx="126383">
                        <c:v>-9.0040189999999996</c:v>
                      </c:pt>
                      <c:pt idx="126384">
                        <c:v>-9.0088519999999992</c:v>
                      </c:pt>
                      <c:pt idx="126385">
                        <c:v>-9.0136850000000006</c:v>
                      </c:pt>
                      <c:pt idx="126386">
                        <c:v>-9.0185180000000003</c:v>
                      </c:pt>
                      <c:pt idx="126387">
                        <c:v>-9.0233519999999992</c:v>
                      </c:pt>
                      <c:pt idx="126388">
                        <c:v>-9.0281850000000006</c:v>
                      </c:pt>
                      <c:pt idx="126389">
                        <c:v>-9.0330180000000002</c:v>
                      </c:pt>
                      <c:pt idx="126390">
                        <c:v>-9.0378509999999999</c:v>
                      </c:pt>
                      <c:pt idx="126391">
                        <c:v>-9.0426850000000005</c:v>
                      </c:pt>
                      <c:pt idx="126392">
                        <c:v>-9.0475189999999994</c:v>
                      </c:pt>
                      <c:pt idx="126393">
                        <c:v>-9.0523520000000008</c:v>
                      </c:pt>
                      <c:pt idx="126394">
                        <c:v>-9.0571850000000005</c:v>
                      </c:pt>
                      <c:pt idx="126395">
                        <c:v>-9.0620180000000001</c:v>
                      </c:pt>
                      <c:pt idx="126396">
                        <c:v>-9.0668520000000008</c:v>
                      </c:pt>
                      <c:pt idx="126397">
                        <c:v>-9.0716850000000004</c:v>
                      </c:pt>
                      <c:pt idx="126398">
                        <c:v>-9.0765180000000001</c:v>
                      </c:pt>
                      <c:pt idx="126399">
                        <c:v>-9.0813509999999997</c:v>
                      </c:pt>
                      <c:pt idx="126400">
                        <c:v>-9.0861850000000004</c:v>
                      </c:pt>
                      <c:pt idx="126401">
                        <c:v>-9.0910189999999993</c:v>
                      </c:pt>
                      <c:pt idx="126402">
                        <c:v>-9.0958520000000007</c:v>
                      </c:pt>
                      <c:pt idx="126403">
                        <c:v>-9.1006850000000004</c:v>
                      </c:pt>
                      <c:pt idx="126404">
                        <c:v>-9.105518</c:v>
                      </c:pt>
                      <c:pt idx="126405">
                        <c:v>-9.1103520000000007</c:v>
                      </c:pt>
                      <c:pt idx="126406">
                        <c:v>-9.1151850000000003</c:v>
                      </c:pt>
                      <c:pt idx="126407">
                        <c:v>-9.120018</c:v>
                      </c:pt>
                      <c:pt idx="126408">
                        <c:v>-9.1248509999999996</c:v>
                      </c:pt>
                      <c:pt idx="126409">
                        <c:v>-9.1296850000000003</c:v>
                      </c:pt>
                      <c:pt idx="126410">
                        <c:v>-9.1345189999999992</c:v>
                      </c:pt>
                      <c:pt idx="126411">
                        <c:v>-9.1393520000000006</c:v>
                      </c:pt>
                      <c:pt idx="126412">
                        <c:v>-9.1441850000000002</c:v>
                      </c:pt>
                      <c:pt idx="126413">
                        <c:v>-9.1490179999999999</c:v>
                      </c:pt>
                      <c:pt idx="126414">
                        <c:v>-9.1538520000000005</c:v>
                      </c:pt>
                      <c:pt idx="126415">
                        <c:v>-9.1586850000000002</c:v>
                      </c:pt>
                      <c:pt idx="126416">
                        <c:v>-9.1635179999999998</c:v>
                      </c:pt>
                      <c:pt idx="126417">
                        <c:v>-9.1683520000000005</c:v>
                      </c:pt>
                      <c:pt idx="126418">
                        <c:v>-9.1731850000000001</c:v>
                      </c:pt>
                      <c:pt idx="126419">
                        <c:v>-9.1780190000000008</c:v>
                      </c:pt>
                      <c:pt idx="126420">
                        <c:v>-9.1828520000000005</c:v>
                      </c:pt>
                      <c:pt idx="126421">
                        <c:v>-9.1876850000000001</c:v>
                      </c:pt>
                      <c:pt idx="126422">
                        <c:v>-9.1925179999999997</c:v>
                      </c:pt>
                      <c:pt idx="126423">
                        <c:v>-9.1973509999999994</c:v>
                      </c:pt>
                      <c:pt idx="126424">
                        <c:v>-9.2021850000000001</c:v>
                      </c:pt>
                      <c:pt idx="126425">
                        <c:v>-9.2070179999999997</c:v>
                      </c:pt>
                      <c:pt idx="126426">
                        <c:v>-9.2118520000000004</c:v>
                      </c:pt>
                      <c:pt idx="126427">
                        <c:v>-9.216685</c:v>
                      </c:pt>
                      <c:pt idx="126428">
                        <c:v>-9.2215190000000007</c:v>
                      </c:pt>
                      <c:pt idx="126429">
                        <c:v>-9.2263520000000003</c:v>
                      </c:pt>
                      <c:pt idx="126430">
                        <c:v>-9.231185</c:v>
                      </c:pt>
                      <c:pt idx="126431">
                        <c:v>-9.2360179999999996</c:v>
                      </c:pt>
                      <c:pt idx="126432">
                        <c:v>-9.2408509999999993</c:v>
                      </c:pt>
                      <c:pt idx="126433">
                        <c:v>-9.2456849999999999</c:v>
                      </c:pt>
                      <c:pt idx="126434">
                        <c:v>-9.2505190000000006</c:v>
                      </c:pt>
                      <c:pt idx="126435">
                        <c:v>-9.2553520000000002</c:v>
                      </c:pt>
                      <c:pt idx="126436">
                        <c:v>-9.2601849999999999</c:v>
                      </c:pt>
                      <c:pt idx="126437">
                        <c:v>-9.2650179999999995</c:v>
                      </c:pt>
                      <c:pt idx="126438">
                        <c:v>-9.2698520000000002</c:v>
                      </c:pt>
                      <c:pt idx="126439">
                        <c:v>-9.2746849999999998</c:v>
                      </c:pt>
                      <c:pt idx="126440">
                        <c:v>-9.2795179999999995</c:v>
                      </c:pt>
                      <c:pt idx="126441">
                        <c:v>-9.2843509999999991</c:v>
                      </c:pt>
                      <c:pt idx="126442">
                        <c:v>-9.2891849999999998</c:v>
                      </c:pt>
                      <c:pt idx="126443">
                        <c:v>-9.2940190000000005</c:v>
                      </c:pt>
                      <c:pt idx="126444">
                        <c:v>-9.2988520000000001</c:v>
                      </c:pt>
                      <c:pt idx="126445">
                        <c:v>-9.3036849999999998</c:v>
                      </c:pt>
                      <c:pt idx="126446">
                        <c:v>-9.3085179999999994</c:v>
                      </c:pt>
                      <c:pt idx="126447">
                        <c:v>-9.3133520000000001</c:v>
                      </c:pt>
                      <c:pt idx="126448">
                        <c:v>-9.3181849999999997</c:v>
                      </c:pt>
                      <c:pt idx="126449">
                        <c:v>-9.3230179999999994</c:v>
                      </c:pt>
                      <c:pt idx="126450">
                        <c:v>-9.3278510000000008</c:v>
                      </c:pt>
                      <c:pt idx="126451">
                        <c:v>-9.3326849999999997</c:v>
                      </c:pt>
                      <c:pt idx="126452">
                        <c:v>-9.3375190000000003</c:v>
                      </c:pt>
                      <c:pt idx="126453">
                        <c:v>-9.342352</c:v>
                      </c:pt>
                      <c:pt idx="126454">
                        <c:v>-9.3471849999999996</c:v>
                      </c:pt>
                      <c:pt idx="126455">
                        <c:v>-9.3520179999999993</c:v>
                      </c:pt>
                      <c:pt idx="126456">
                        <c:v>-9.3568519999999999</c:v>
                      </c:pt>
                      <c:pt idx="126457">
                        <c:v>-9.3616849999999996</c:v>
                      </c:pt>
                      <c:pt idx="126458">
                        <c:v>-9.3665179999999992</c:v>
                      </c:pt>
                      <c:pt idx="126459">
                        <c:v>-9.3713510000000007</c:v>
                      </c:pt>
                      <c:pt idx="126460">
                        <c:v>-9.3761849999999995</c:v>
                      </c:pt>
                      <c:pt idx="126461">
                        <c:v>-9.3810190000000002</c:v>
                      </c:pt>
                      <c:pt idx="126462">
                        <c:v>-9.3858519999999999</c:v>
                      </c:pt>
                      <c:pt idx="126463">
                        <c:v>-9.3906849999999995</c:v>
                      </c:pt>
                      <c:pt idx="126464">
                        <c:v>-9.3955179999999991</c:v>
                      </c:pt>
                      <c:pt idx="126465">
                        <c:v>-9.4003519999999998</c:v>
                      </c:pt>
                      <c:pt idx="126466">
                        <c:v>-9.4051849999999995</c:v>
                      </c:pt>
                      <c:pt idx="126467">
                        <c:v>-9.4100180000000009</c:v>
                      </c:pt>
                      <c:pt idx="126468">
                        <c:v>-9.4148519999999998</c:v>
                      </c:pt>
                      <c:pt idx="126469">
                        <c:v>-9.4196849999999994</c:v>
                      </c:pt>
                      <c:pt idx="126470">
                        <c:v>-9.4245190000000001</c:v>
                      </c:pt>
                      <c:pt idx="126471">
                        <c:v>-9.4293519999999997</c:v>
                      </c:pt>
                      <c:pt idx="126472">
                        <c:v>-9.4341849999999994</c:v>
                      </c:pt>
                      <c:pt idx="126473">
                        <c:v>-9.4390180000000008</c:v>
                      </c:pt>
                      <c:pt idx="126474">
                        <c:v>-9.4438510000000004</c:v>
                      </c:pt>
                      <c:pt idx="126475">
                        <c:v>-9.4486849999999993</c:v>
                      </c:pt>
                      <c:pt idx="126476">
                        <c:v>-9.4535180000000008</c:v>
                      </c:pt>
                      <c:pt idx="126477">
                        <c:v>-9.4583519999999996</c:v>
                      </c:pt>
                      <c:pt idx="126478">
                        <c:v>-9.4631849999999993</c:v>
                      </c:pt>
                      <c:pt idx="126479">
                        <c:v>-9.468019</c:v>
                      </c:pt>
                      <c:pt idx="126480">
                        <c:v>-9.4728519999999996</c:v>
                      </c:pt>
                      <c:pt idx="126481">
                        <c:v>-9.4776849999999992</c:v>
                      </c:pt>
                      <c:pt idx="126482">
                        <c:v>-9.4825180000000007</c:v>
                      </c:pt>
                      <c:pt idx="126483">
                        <c:v>-9.4873510000000003</c:v>
                      </c:pt>
                      <c:pt idx="126484">
                        <c:v>-9.4921849999999992</c:v>
                      </c:pt>
                      <c:pt idx="126485">
                        <c:v>-9.4970189999999999</c:v>
                      </c:pt>
                      <c:pt idx="126486">
                        <c:v>-9.5018519999999995</c:v>
                      </c:pt>
                      <c:pt idx="126487">
                        <c:v>-9.5066849999999992</c:v>
                      </c:pt>
                      <c:pt idx="126488">
                        <c:v>-9.5115180000000006</c:v>
                      </c:pt>
                      <c:pt idx="126489">
                        <c:v>-9.5163519999999995</c:v>
                      </c:pt>
                      <c:pt idx="126490">
                        <c:v>-9.5211849999999991</c:v>
                      </c:pt>
                      <c:pt idx="126491">
                        <c:v>-9.5260180000000005</c:v>
                      </c:pt>
                      <c:pt idx="126492">
                        <c:v>-9.5308510000000002</c:v>
                      </c:pt>
                      <c:pt idx="126493">
                        <c:v>-9.5356850000000009</c:v>
                      </c:pt>
                      <c:pt idx="126494">
                        <c:v>-9.5405189999999997</c:v>
                      </c:pt>
                      <c:pt idx="126495">
                        <c:v>-9.5453519999999994</c:v>
                      </c:pt>
                      <c:pt idx="126496">
                        <c:v>-9.5501850000000008</c:v>
                      </c:pt>
                      <c:pt idx="126497">
                        <c:v>-9.5550180000000005</c:v>
                      </c:pt>
                      <c:pt idx="126498">
                        <c:v>-9.5598519999999994</c:v>
                      </c:pt>
                      <c:pt idx="126499">
                        <c:v>-9.5646850000000008</c:v>
                      </c:pt>
                      <c:pt idx="126500">
                        <c:v>-9.5695180000000004</c:v>
                      </c:pt>
                      <c:pt idx="126501">
                        <c:v>-9.5743510000000001</c:v>
                      </c:pt>
                      <c:pt idx="126502">
                        <c:v>-9.5791850000000007</c:v>
                      </c:pt>
                      <c:pt idx="126503">
                        <c:v>-9.5840189999999996</c:v>
                      </c:pt>
                      <c:pt idx="126504">
                        <c:v>-9.5888519999999993</c:v>
                      </c:pt>
                      <c:pt idx="126505">
                        <c:v>-9.5936850000000007</c:v>
                      </c:pt>
                      <c:pt idx="126506">
                        <c:v>-9.5985180000000003</c:v>
                      </c:pt>
                      <c:pt idx="126507">
                        <c:v>-9.6033519999999992</c:v>
                      </c:pt>
                      <c:pt idx="126508">
                        <c:v>-9.6081850000000006</c:v>
                      </c:pt>
                      <c:pt idx="126509">
                        <c:v>-9.6130180000000003</c:v>
                      </c:pt>
                      <c:pt idx="126510">
                        <c:v>-9.6178509999999999</c:v>
                      </c:pt>
                      <c:pt idx="126511">
                        <c:v>-9.6226850000000006</c:v>
                      </c:pt>
                      <c:pt idx="126512">
                        <c:v>-9.6275189999999995</c:v>
                      </c:pt>
                      <c:pt idx="126513">
                        <c:v>-9.6323519999999991</c:v>
                      </c:pt>
                      <c:pt idx="126514">
                        <c:v>-9.6371850000000006</c:v>
                      </c:pt>
                      <c:pt idx="126515">
                        <c:v>-9.6420180000000002</c:v>
                      </c:pt>
                      <c:pt idx="126516">
                        <c:v>-9.6468520000000009</c:v>
                      </c:pt>
                      <c:pt idx="126517">
                        <c:v>-9.6516850000000005</c:v>
                      </c:pt>
                      <c:pt idx="126518">
                        <c:v>-9.6565180000000002</c:v>
                      </c:pt>
                      <c:pt idx="126519">
                        <c:v>-9.6613509999999998</c:v>
                      </c:pt>
                      <c:pt idx="126520">
                        <c:v>-9.6661850000000005</c:v>
                      </c:pt>
                      <c:pt idx="126521">
                        <c:v>-9.6710189999999994</c:v>
                      </c:pt>
                      <c:pt idx="126522">
                        <c:v>-9.6758520000000008</c:v>
                      </c:pt>
                      <c:pt idx="126523">
                        <c:v>-9.6806850000000004</c:v>
                      </c:pt>
                      <c:pt idx="126524">
                        <c:v>-9.6855180000000001</c:v>
                      </c:pt>
                      <c:pt idx="126525">
                        <c:v>-9.6903509999999997</c:v>
                      </c:pt>
                      <c:pt idx="126526">
                        <c:v>-9.6951850000000004</c:v>
                      </c:pt>
                      <c:pt idx="126527">
                        <c:v>-9.700018</c:v>
                      </c:pt>
                      <c:pt idx="126528">
                        <c:v>-9.7048520000000007</c:v>
                      </c:pt>
                      <c:pt idx="126529">
                        <c:v>-9.7096850000000003</c:v>
                      </c:pt>
                      <c:pt idx="126530">
                        <c:v>-9.7145189999999992</c:v>
                      </c:pt>
                      <c:pt idx="126531">
                        <c:v>-9.7193520000000007</c:v>
                      </c:pt>
                      <c:pt idx="126532">
                        <c:v>-9.7241850000000003</c:v>
                      </c:pt>
                      <c:pt idx="126533">
                        <c:v>-9.7290179999999999</c:v>
                      </c:pt>
                      <c:pt idx="126534">
                        <c:v>-9.7338509999999996</c:v>
                      </c:pt>
                      <c:pt idx="126535">
                        <c:v>-9.7386850000000003</c:v>
                      </c:pt>
                      <c:pt idx="126536">
                        <c:v>-9.7435179999999999</c:v>
                      </c:pt>
                      <c:pt idx="126537">
                        <c:v>-9.7483520000000006</c:v>
                      </c:pt>
                      <c:pt idx="126538">
                        <c:v>-9.7531850000000002</c:v>
                      </c:pt>
                      <c:pt idx="126539">
                        <c:v>-9.7580179999999999</c:v>
                      </c:pt>
                      <c:pt idx="126540">
                        <c:v>-9.7628520000000005</c:v>
                      </c:pt>
                      <c:pt idx="126541">
                        <c:v>-9.7676850000000002</c:v>
                      </c:pt>
                      <c:pt idx="126542">
                        <c:v>-9.7725179999999998</c:v>
                      </c:pt>
                      <c:pt idx="126543">
                        <c:v>-9.7773509999999995</c:v>
                      </c:pt>
                      <c:pt idx="126544">
                        <c:v>-9.7821850000000001</c:v>
                      </c:pt>
                      <c:pt idx="126545">
                        <c:v>-9.7870190000000008</c:v>
                      </c:pt>
                      <c:pt idx="126546">
                        <c:v>-9.7918520000000004</c:v>
                      </c:pt>
                      <c:pt idx="126547">
                        <c:v>-9.7966850000000001</c:v>
                      </c:pt>
                      <c:pt idx="126548">
                        <c:v>-9.8015179999999997</c:v>
                      </c:pt>
                      <c:pt idx="126549">
                        <c:v>-9.8063520000000004</c:v>
                      </c:pt>
                      <c:pt idx="126550">
                        <c:v>-9.811185</c:v>
                      </c:pt>
                      <c:pt idx="126551">
                        <c:v>-9.8160179999999997</c:v>
                      </c:pt>
                      <c:pt idx="126552">
                        <c:v>-9.8208509999999993</c:v>
                      </c:pt>
                      <c:pt idx="126553">
                        <c:v>-9.825685</c:v>
                      </c:pt>
                      <c:pt idx="126554">
                        <c:v>-9.8305190000000007</c:v>
                      </c:pt>
                      <c:pt idx="126555">
                        <c:v>-9.8353520000000003</c:v>
                      </c:pt>
                      <c:pt idx="126556">
                        <c:v>-9.840185</c:v>
                      </c:pt>
                      <c:pt idx="126557">
                        <c:v>-9.8450179999999996</c:v>
                      </c:pt>
                      <c:pt idx="126558">
                        <c:v>-9.8498520000000003</c:v>
                      </c:pt>
                      <c:pt idx="126559">
                        <c:v>-9.8546849999999999</c:v>
                      </c:pt>
                      <c:pt idx="126560">
                        <c:v>-9.8595179999999996</c:v>
                      </c:pt>
                      <c:pt idx="126561">
                        <c:v>-9.8643509999999992</c:v>
                      </c:pt>
                      <c:pt idx="126562">
                        <c:v>-9.8691849999999999</c:v>
                      </c:pt>
                      <c:pt idx="126563">
                        <c:v>-9.8740190000000005</c:v>
                      </c:pt>
                      <c:pt idx="126564">
                        <c:v>-9.8788520000000002</c:v>
                      </c:pt>
                      <c:pt idx="126565">
                        <c:v>-9.8836849999999998</c:v>
                      </c:pt>
                      <c:pt idx="126566">
                        <c:v>-9.8885179999999995</c:v>
                      </c:pt>
                      <c:pt idx="126567">
                        <c:v>-9.8933520000000001</c:v>
                      </c:pt>
                      <c:pt idx="126568">
                        <c:v>-9.8981849999999998</c:v>
                      </c:pt>
                      <c:pt idx="126569">
                        <c:v>-9.9030179999999994</c:v>
                      </c:pt>
                      <c:pt idx="126570">
                        <c:v>-9.9078510000000009</c:v>
                      </c:pt>
                      <c:pt idx="126571">
                        <c:v>-9.9126849999999997</c:v>
                      </c:pt>
                      <c:pt idx="126572">
                        <c:v>-9.9175190000000004</c:v>
                      </c:pt>
                      <c:pt idx="126573">
                        <c:v>-9.9223520000000001</c:v>
                      </c:pt>
                      <c:pt idx="126574">
                        <c:v>-9.9271849999999997</c:v>
                      </c:pt>
                      <c:pt idx="126575">
                        <c:v>-9.9320179999999993</c:v>
                      </c:pt>
                      <c:pt idx="126576">
                        <c:v>-9.936852</c:v>
                      </c:pt>
                      <c:pt idx="126577">
                        <c:v>-9.9416849999999997</c:v>
                      </c:pt>
                      <c:pt idx="126578">
                        <c:v>-9.9465179999999993</c:v>
                      </c:pt>
                      <c:pt idx="126579">
                        <c:v>-9.951352</c:v>
                      </c:pt>
                      <c:pt idx="126580">
                        <c:v>-9.9561849999999996</c:v>
                      </c:pt>
                      <c:pt idx="126581">
                        <c:v>-9.9610190000000003</c:v>
                      </c:pt>
                      <c:pt idx="126582">
                        <c:v>-9.9658519999999999</c:v>
                      </c:pt>
                      <c:pt idx="126583">
                        <c:v>-9.9706849999999996</c:v>
                      </c:pt>
                      <c:pt idx="126584">
                        <c:v>-9.9755179999999992</c:v>
                      </c:pt>
                      <c:pt idx="126585">
                        <c:v>-9.9803510000000006</c:v>
                      </c:pt>
                      <c:pt idx="126586">
                        <c:v>-9.9851849999999995</c:v>
                      </c:pt>
                      <c:pt idx="126587">
                        <c:v>-9.9900179999999992</c:v>
                      </c:pt>
                      <c:pt idx="126588">
                        <c:v>-9.9948519999999998</c:v>
                      </c:pt>
                      <c:pt idx="126589">
                        <c:v>-9.9996849999999995</c:v>
                      </c:pt>
                      <c:pt idx="126590">
                        <c:v>-10.004519999999999</c:v>
                      </c:pt>
                      <c:pt idx="126591">
                        <c:v>-10.00935</c:v>
                      </c:pt>
                      <c:pt idx="126592">
                        <c:v>-10.01418</c:v>
                      </c:pt>
                      <c:pt idx="126593">
                        <c:v>-10.019019999999999</c:v>
                      </c:pt>
                      <c:pt idx="126594">
                        <c:v>-10.023849999999999</c:v>
                      </c:pt>
                      <c:pt idx="126595">
                        <c:v>-10.02868</c:v>
                      </c:pt>
                      <c:pt idx="126596">
                        <c:v>-10.033519999999999</c:v>
                      </c:pt>
                      <c:pt idx="126597">
                        <c:v>-10.038349999999999</c:v>
                      </c:pt>
                      <c:pt idx="126598">
                        <c:v>-10.043189999999999</c:v>
                      </c:pt>
                      <c:pt idx="126599">
                        <c:v>-10.048019999999999</c:v>
                      </c:pt>
                      <c:pt idx="126600">
                        <c:v>-10.052849999999999</c:v>
                      </c:pt>
                      <c:pt idx="126601">
                        <c:v>-10.05768</c:v>
                      </c:pt>
                      <c:pt idx="126602">
                        <c:v>-10.062519999999999</c:v>
                      </c:pt>
                      <c:pt idx="126603">
                        <c:v>-10.067349999999999</c:v>
                      </c:pt>
                      <c:pt idx="126604">
                        <c:v>-10.072179999999999</c:v>
                      </c:pt>
                      <c:pt idx="126605">
                        <c:v>-10.077019999999999</c:v>
                      </c:pt>
                      <c:pt idx="126606">
                        <c:v>-10.081849999999999</c:v>
                      </c:pt>
                      <c:pt idx="126607">
                        <c:v>-10.086690000000001</c:v>
                      </c:pt>
                      <c:pt idx="126608">
                        <c:v>-10.091519999999999</c:v>
                      </c:pt>
                      <c:pt idx="126609">
                        <c:v>-10.096349999999999</c:v>
                      </c:pt>
                      <c:pt idx="126610">
                        <c:v>-10.101179999999999</c:v>
                      </c:pt>
                      <c:pt idx="126611">
                        <c:v>-10.106019999999999</c:v>
                      </c:pt>
                      <c:pt idx="126612">
                        <c:v>-10.110849999999999</c:v>
                      </c:pt>
                      <c:pt idx="126613">
                        <c:v>-10.115690000000001</c:v>
                      </c:pt>
                      <c:pt idx="126614">
                        <c:v>-10.120520000000001</c:v>
                      </c:pt>
                      <c:pt idx="126615">
                        <c:v>-10.125349999999999</c:v>
                      </c:pt>
                      <c:pt idx="126616">
                        <c:v>-10.130190000000001</c:v>
                      </c:pt>
                      <c:pt idx="126617">
                        <c:v>-10.135020000000001</c:v>
                      </c:pt>
                      <c:pt idx="126618">
                        <c:v>-10.139849999999999</c:v>
                      </c:pt>
                      <c:pt idx="126619">
                        <c:v>-10.144679999999999</c:v>
                      </c:pt>
                      <c:pt idx="126620">
                        <c:v>-10.149520000000001</c:v>
                      </c:pt>
                      <c:pt idx="126621">
                        <c:v>-10.154350000000001</c:v>
                      </c:pt>
                      <c:pt idx="126622">
                        <c:v>-10.159190000000001</c:v>
                      </c:pt>
                      <c:pt idx="126623">
                        <c:v>-10.164020000000001</c:v>
                      </c:pt>
                      <c:pt idx="126624">
                        <c:v>-10.168850000000001</c:v>
                      </c:pt>
                      <c:pt idx="126625">
                        <c:v>-10.173690000000001</c:v>
                      </c:pt>
                      <c:pt idx="126626">
                        <c:v>-10.178520000000001</c:v>
                      </c:pt>
                      <c:pt idx="126627">
                        <c:v>-10.183350000000001</c:v>
                      </c:pt>
                      <c:pt idx="126628">
                        <c:v>-10.188179999999999</c:v>
                      </c:pt>
                      <c:pt idx="126629">
                        <c:v>-10.193020000000001</c:v>
                      </c:pt>
                      <c:pt idx="126630">
                        <c:v>-10.197850000000001</c:v>
                      </c:pt>
                      <c:pt idx="126631">
                        <c:v>-10.20269</c:v>
                      </c:pt>
                      <c:pt idx="126632">
                        <c:v>-10.207520000000001</c:v>
                      </c:pt>
                      <c:pt idx="126633">
                        <c:v>-10.212350000000001</c:v>
                      </c:pt>
                      <c:pt idx="126634">
                        <c:v>-10.21719</c:v>
                      </c:pt>
                      <c:pt idx="126635">
                        <c:v>-10.222020000000001</c:v>
                      </c:pt>
                      <c:pt idx="126636">
                        <c:v>-10.226850000000001</c:v>
                      </c:pt>
                      <c:pt idx="126637">
                        <c:v>-10.231680000000001</c:v>
                      </c:pt>
                      <c:pt idx="126638">
                        <c:v>-10.236520000000001</c:v>
                      </c:pt>
                      <c:pt idx="126639">
                        <c:v>-10.241350000000001</c:v>
                      </c:pt>
                      <c:pt idx="126640">
                        <c:v>-10.24619</c:v>
                      </c:pt>
                      <c:pt idx="126641">
                        <c:v>-10.25102</c:v>
                      </c:pt>
                      <c:pt idx="126642">
                        <c:v>-10.255850000000001</c:v>
                      </c:pt>
                      <c:pt idx="126643">
                        <c:v>-10.260680000000001</c:v>
                      </c:pt>
                      <c:pt idx="126644">
                        <c:v>-10.26552</c:v>
                      </c:pt>
                      <c:pt idx="126645">
                        <c:v>-10.270350000000001</c:v>
                      </c:pt>
                      <c:pt idx="126646">
                        <c:v>-10.275180000000001</c:v>
                      </c:pt>
                      <c:pt idx="126647">
                        <c:v>-10.28002</c:v>
                      </c:pt>
                      <c:pt idx="126648">
                        <c:v>-10.28485</c:v>
                      </c:pt>
                      <c:pt idx="126649">
                        <c:v>-10.28969</c:v>
                      </c:pt>
                      <c:pt idx="126650">
                        <c:v>-10.29452</c:v>
                      </c:pt>
                      <c:pt idx="126651">
                        <c:v>-10.29935</c:v>
                      </c:pt>
                      <c:pt idx="126652">
                        <c:v>-10.304180000000001</c:v>
                      </c:pt>
                      <c:pt idx="126653">
                        <c:v>-10.30902</c:v>
                      </c:pt>
                      <c:pt idx="126654">
                        <c:v>-10.31385</c:v>
                      </c:pt>
                      <c:pt idx="126655">
                        <c:v>-10.318680000000001</c:v>
                      </c:pt>
                      <c:pt idx="126656">
                        <c:v>-10.32352</c:v>
                      </c:pt>
                      <c:pt idx="126657">
                        <c:v>-10.32835</c:v>
                      </c:pt>
                      <c:pt idx="126658">
                        <c:v>-10.33319</c:v>
                      </c:pt>
                      <c:pt idx="126659">
                        <c:v>-10.33802</c:v>
                      </c:pt>
                      <c:pt idx="126660">
                        <c:v>-10.34285</c:v>
                      </c:pt>
                      <c:pt idx="126661">
                        <c:v>-10.34768</c:v>
                      </c:pt>
                      <c:pt idx="126662">
                        <c:v>-10.35252</c:v>
                      </c:pt>
                      <c:pt idx="126663">
                        <c:v>-10.35735</c:v>
                      </c:pt>
                      <c:pt idx="126664">
                        <c:v>-10.36219</c:v>
                      </c:pt>
                      <c:pt idx="126665">
                        <c:v>-10.36702</c:v>
                      </c:pt>
                      <c:pt idx="126666">
                        <c:v>-10.37185</c:v>
                      </c:pt>
                      <c:pt idx="126667">
                        <c:v>-10.37669</c:v>
                      </c:pt>
                      <c:pt idx="126668">
                        <c:v>-10.38152</c:v>
                      </c:pt>
                      <c:pt idx="126669">
                        <c:v>-10.38635</c:v>
                      </c:pt>
                      <c:pt idx="126670">
                        <c:v>-10.39118</c:v>
                      </c:pt>
                      <c:pt idx="126671">
                        <c:v>-10.39602</c:v>
                      </c:pt>
                      <c:pt idx="126672">
                        <c:v>-10.40085</c:v>
                      </c:pt>
                      <c:pt idx="126673">
                        <c:v>-10.40569</c:v>
                      </c:pt>
                      <c:pt idx="126674">
                        <c:v>-10.41052</c:v>
                      </c:pt>
                      <c:pt idx="126675">
                        <c:v>-10.41535</c:v>
                      </c:pt>
                      <c:pt idx="126676">
                        <c:v>-10.42019</c:v>
                      </c:pt>
                      <c:pt idx="126677">
                        <c:v>-10.42502</c:v>
                      </c:pt>
                      <c:pt idx="126678">
                        <c:v>-10.42985</c:v>
                      </c:pt>
                      <c:pt idx="126679">
                        <c:v>-10.43468</c:v>
                      </c:pt>
                      <c:pt idx="126680">
                        <c:v>-10.43952</c:v>
                      </c:pt>
                      <c:pt idx="126681">
                        <c:v>-10.44435</c:v>
                      </c:pt>
                      <c:pt idx="126682">
                        <c:v>-10.44919</c:v>
                      </c:pt>
                      <c:pt idx="126683">
                        <c:v>-10.45402</c:v>
                      </c:pt>
                      <c:pt idx="126684">
                        <c:v>-10.45885</c:v>
                      </c:pt>
                      <c:pt idx="126685">
                        <c:v>-10.46369</c:v>
                      </c:pt>
                      <c:pt idx="126686">
                        <c:v>-10.46852</c:v>
                      </c:pt>
                      <c:pt idx="126687">
                        <c:v>-10.47335</c:v>
                      </c:pt>
                      <c:pt idx="126688">
                        <c:v>-10.47818</c:v>
                      </c:pt>
                      <c:pt idx="126689">
                        <c:v>-10.48302</c:v>
                      </c:pt>
                      <c:pt idx="126690">
                        <c:v>-10.48785</c:v>
                      </c:pt>
                      <c:pt idx="126691">
                        <c:v>-10.49269</c:v>
                      </c:pt>
                      <c:pt idx="126692">
                        <c:v>-10.49752</c:v>
                      </c:pt>
                      <c:pt idx="126693">
                        <c:v>-10.50235</c:v>
                      </c:pt>
                      <c:pt idx="126694">
                        <c:v>-10.50718</c:v>
                      </c:pt>
                      <c:pt idx="126695">
                        <c:v>-10.51202</c:v>
                      </c:pt>
                      <c:pt idx="126696">
                        <c:v>-10.51685</c:v>
                      </c:pt>
                      <c:pt idx="126697">
                        <c:v>-10.52168</c:v>
                      </c:pt>
                      <c:pt idx="126698">
                        <c:v>-10.52652</c:v>
                      </c:pt>
                      <c:pt idx="126699">
                        <c:v>-10.53135</c:v>
                      </c:pt>
                      <c:pt idx="126700">
                        <c:v>-10.53619</c:v>
                      </c:pt>
                      <c:pt idx="126701">
                        <c:v>-10.54102</c:v>
                      </c:pt>
                      <c:pt idx="126702">
                        <c:v>-10.54585</c:v>
                      </c:pt>
                      <c:pt idx="126703">
                        <c:v>-10.55068</c:v>
                      </c:pt>
                      <c:pt idx="126704">
                        <c:v>-10.55552</c:v>
                      </c:pt>
                      <c:pt idx="126705">
                        <c:v>-10.56035</c:v>
                      </c:pt>
                      <c:pt idx="126706">
                        <c:v>-10.56518</c:v>
                      </c:pt>
                      <c:pt idx="126707">
                        <c:v>-10.57002</c:v>
                      </c:pt>
                      <c:pt idx="126708">
                        <c:v>-10.57485</c:v>
                      </c:pt>
                      <c:pt idx="126709">
                        <c:v>-10.579689999999999</c:v>
                      </c:pt>
                      <c:pt idx="126710">
                        <c:v>-10.584519999999999</c:v>
                      </c:pt>
                      <c:pt idx="126711">
                        <c:v>-10.58935</c:v>
                      </c:pt>
                      <c:pt idx="126712">
                        <c:v>-10.59418</c:v>
                      </c:pt>
                      <c:pt idx="126713">
                        <c:v>-10.599019999999999</c:v>
                      </c:pt>
                      <c:pt idx="126714">
                        <c:v>-10.60385</c:v>
                      </c:pt>
                      <c:pt idx="126715">
                        <c:v>-10.60868</c:v>
                      </c:pt>
                      <c:pt idx="126716">
                        <c:v>-10.613519999999999</c:v>
                      </c:pt>
                      <c:pt idx="126717">
                        <c:v>-10.61835</c:v>
                      </c:pt>
                      <c:pt idx="126718">
                        <c:v>-10.623189999999999</c:v>
                      </c:pt>
                      <c:pt idx="126719">
                        <c:v>-10.628019999999999</c:v>
                      </c:pt>
                      <c:pt idx="126720">
                        <c:v>-10.632849999999999</c:v>
                      </c:pt>
                      <c:pt idx="126721">
                        <c:v>-10.63768</c:v>
                      </c:pt>
                      <c:pt idx="126722">
                        <c:v>-10.642519999999999</c:v>
                      </c:pt>
                      <c:pt idx="126723">
                        <c:v>-10.647349999999999</c:v>
                      </c:pt>
                      <c:pt idx="126724">
                        <c:v>-10.652189999999999</c:v>
                      </c:pt>
                      <c:pt idx="126725">
                        <c:v>-10.657019999999999</c:v>
                      </c:pt>
                      <c:pt idx="126726">
                        <c:v>-10.661849999999999</c:v>
                      </c:pt>
                      <c:pt idx="126727">
                        <c:v>-10.666689999999999</c:v>
                      </c:pt>
                      <c:pt idx="126728">
                        <c:v>-10.671519999999999</c:v>
                      </c:pt>
                      <c:pt idx="126729">
                        <c:v>-10.676349999999999</c:v>
                      </c:pt>
                      <c:pt idx="126730">
                        <c:v>-10.681179999999999</c:v>
                      </c:pt>
                      <c:pt idx="126731">
                        <c:v>-10.686019999999999</c:v>
                      </c:pt>
                      <c:pt idx="126732">
                        <c:v>-10.690849999999999</c:v>
                      </c:pt>
                      <c:pt idx="126733">
                        <c:v>-10.695690000000001</c:v>
                      </c:pt>
                      <c:pt idx="126734">
                        <c:v>-10.700519999999999</c:v>
                      </c:pt>
                      <c:pt idx="126735">
                        <c:v>-10.705349999999999</c:v>
                      </c:pt>
                      <c:pt idx="126736">
                        <c:v>-10.710190000000001</c:v>
                      </c:pt>
                      <c:pt idx="126737">
                        <c:v>-10.715020000000001</c:v>
                      </c:pt>
                      <c:pt idx="126738">
                        <c:v>-10.719849999999999</c:v>
                      </c:pt>
                      <c:pt idx="126739">
                        <c:v>-10.724679999999999</c:v>
                      </c:pt>
                      <c:pt idx="126740">
                        <c:v>-10.729520000000001</c:v>
                      </c:pt>
                      <c:pt idx="126741">
                        <c:v>-10.734349999999999</c:v>
                      </c:pt>
                      <c:pt idx="126742">
                        <c:v>-10.739190000000001</c:v>
                      </c:pt>
                      <c:pt idx="126743">
                        <c:v>-10.744020000000001</c:v>
                      </c:pt>
                      <c:pt idx="126744">
                        <c:v>-10.748849999999999</c:v>
                      </c:pt>
                      <c:pt idx="126745">
                        <c:v>-10.753679999999999</c:v>
                      </c:pt>
                      <c:pt idx="126746">
                        <c:v>-10.758520000000001</c:v>
                      </c:pt>
                      <c:pt idx="126747">
                        <c:v>-10.763350000000001</c:v>
                      </c:pt>
                      <c:pt idx="126748">
                        <c:v>-10.768179999999999</c:v>
                      </c:pt>
                      <c:pt idx="126749">
                        <c:v>-10.773020000000001</c:v>
                      </c:pt>
                      <c:pt idx="126750">
                        <c:v>-10.777850000000001</c:v>
                      </c:pt>
                      <c:pt idx="126751">
                        <c:v>-10.782690000000001</c:v>
                      </c:pt>
                      <c:pt idx="126752">
                        <c:v>-10.787520000000001</c:v>
                      </c:pt>
                      <c:pt idx="126753">
                        <c:v>-10.792350000000001</c:v>
                      </c:pt>
                      <c:pt idx="126754">
                        <c:v>-10.797180000000001</c:v>
                      </c:pt>
                      <c:pt idx="126755">
                        <c:v>-10.802020000000001</c:v>
                      </c:pt>
                      <c:pt idx="126756">
                        <c:v>-10.806850000000001</c:v>
                      </c:pt>
                      <c:pt idx="126757">
                        <c:v>-10.811680000000001</c:v>
                      </c:pt>
                      <c:pt idx="126758">
                        <c:v>-10.816520000000001</c:v>
                      </c:pt>
                      <c:pt idx="126759">
                        <c:v>-10.821350000000001</c:v>
                      </c:pt>
                      <c:pt idx="126760">
                        <c:v>-10.82619</c:v>
                      </c:pt>
                      <c:pt idx="126761">
                        <c:v>-10.831020000000001</c:v>
                      </c:pt>
                      <c:pt idx="126762">
                        <c:v>-10.835850000000001</c:v>
                      </c:pt>
                      <c:pt idx="126763">
                        <c:v>-10.840680000000001</c:v>
                      </c:pt>
                      <c:pt idx="126764">
                        <c:v>-10.84552</c:v>
                      </c:pt>
                      <c:pt idx="126765">
                        <c:v>-10.850350000000001</c:v>
                      </c:pt>
                      <c:pt idx="126766">
                        <c:v>-10.855180000000001</c:v>
                      </c:pt>
                      <c:pt idx="126767">
                        <c:v>-10.86002</c:v>
                      </c:pt>
                      <c:pt idx="126768">
                        <c:v>-10.864850000000001</c:v>
                      </c:pt>
                      <c:pt idx="126769">
                        <c:v>-10.86969</c:v>
                      </c:pt>
                      <c:pt idx="126770">
                        <c:v>-10.87452</c:v>
                      </c:pt>
                      <c:pt idx="126771">
                        <c:v>-10.879350000000001</c:v>
                      </c:pt>
                      <c:pt idx="126772">
                        <c:v>-10.884180000000001</c:v>
                      </c:pt>
                      <c:pt idx="126773">
                        <c:v>-10.88902</c:v>
                      </c:pt>
                      <c:pt idx="126774">
                        <c:v>-10.89385</c:v>
                      </c:pt>
                      <c:pt idx="126775">
                        <c:v>-10.89869</c:v>
                      </c:pt>
                      <c:pt idx="126776">
                        <c:v>-10.90352</c:v>
                      </c:pt>
                      <c:pt idx="126777">
                        <c:v>-10.90835</c:v>
                      </c:pt>
                      <c:pt idx="126778">
                        <c:v>-10.91319</c:v>
                      </c:pt>
                      <c:pt idx="126779">
                        <c:v>-10.91802</c:v>
                      </c:pt>
                      <c:pt idx="126780">
                        <c:v>-10.92285</c:v>
                      </c:pt>
                      <c:pt idx="126781">
                        <c:v>-10.927680000000001</c:v>
                      </c:pt>
                      <c:pt idx="126782">
                        <c:v>-10.93252</c:v>
                      </c:pt>
                      <c:pt idx="126783">
                        <c:v>-10.93735</c:v>
                      </c:pt>
                      <c:pt idx="126784">
                        <c:v>-10.94219</c:v>
                      </c:pt>
                      <c:pt idx="126785">
                        <c:v>-10.94702</c:v>
                      </c:pt>
                      <c:pt idx="126786">
                        <c:v>-10.95185</c:v>
                      </c:pt>
                      <c:pt idx="126787">
                        <c:v>-10.95669</c:v>
                      </c:pt>
                      <c:pt idx="126788">
                        <c:v>-10.96152</c:v>
                      </c:pt>
                      <c:pt idx="126789">
                        <c:v>-10.96635</c:v>
                      </c:pt>
                      <c:pt idx="126790">
                        <c:v>-10.97118</c:v>
                      </c:pt>
                      <c:pt idx="126791">
                        <c:v>-10.97602</c:v>
                      </c:pt>
                      <c:pt idx="126792">
                        <c:v>-10.98085</c:v>
                      </c:pt>
                      <c:pt idx="126793">
                        <c:v>-10.98569</c:v>
                      </c:pt>
                      <c:pt idx="126794">
                        <c:v>-10.99052</c:v>
                      </c:pt>
                      <c:pt idx="126795">
                        <c:v>-10.99535</c:v>
                      </c:pt>
                      <c:pt idx="126796">
                        <c:v>-11.00019</c:v>
                      </c:pt>
                      <c:pt idx="126797">
                        <c:v>-11.00502</c:v>
                      </c:pt>
                      <c:pt idx="126798">
                        <c:v>-11.00985</c:v>
                      </c:pt>
                      <c:pt idx="126799">
                        <c:v>-11.01468</c:v>
                      </c:pt>
                      <c:pt idx="126800">
                        <c:v>-11.01952</c:v>
                      </c:pt>
                      <c:pt idx="126801">
                        <c:v>-11.02435</c:v>
                      </c:pt>
                      <c:pt idx="126802">
                        <c:v>-11.02919</c:v>
                      </c:pt>
                      <c:pt idx="126803">
                        <c:v>-11.03402</c:v>
                      </c:pt>
                      <c:pt idx="126804">
                        <c:v>-11.03885</c:v>
                      </c:pt>
                      <c:pt idx="126805">
                        <c:v>-11.04368</c:v>
                      </c:pt>
                      <c:pt idx="126806">
                        <c:v>-11.04852</c:v>
                      </c:pt>
                      <c:pt idx="126807">
                        <c:v>-11.05335</c:v>
                      </c:pt>
                      <c:pt idx="126808">
                        <c:v>-11.05818</c:v>
                      </c:pt>
                      <c:pt idx="126809">
                        <c:v>-11.06302</c:v>
                      </c:pt>
                      <c:pt idx="126810">
                        <c:v>-11.06785</c:v>
                      </c:pt>
                      <c:pt idx="126811">
                        <c:v>-11.07269</c:v>
                      </c:pt>
                      <c:pt idx="126812">
                        <c:v>-11.07752</c:v>
                      </c:pt>
                      <c:pt idx="126813">
                        <c:v>-11.08235</c:v>
                      </c:pt>
                      <c:pt idx="126814">
                        <c:v>-11.08718</c:v>
                      </c:pt>
                      <c:pt idx="126815">
                        <c:v>-11.09202</c:v>
                      </c:pt>
                      <c:pt idx="126816">
                        <c:v>-11.09685</c:v>
                      </c:pt>
                      <c:pt idx="126817">
                        <c:v>-11.10168</c:v>
                      </c:pt>
                      <c:pt idx="126818">
                        <c:v>-11.10652</c:v>
                      </c:pt>
                      <c:pt idx="126819">
                        <c:v>-11.11135</c:v>
                      </c:pt>
                      <c:pt idx="126820">
                        <c:v>-11.11619</c:v>
                      </c:pt>
                      <c:pt idx="126821">
                        <c:v>-11.12102</c:v>
                      </c:pt>
                      <c:pt idx="126822">
                        <c:v>-11.12585</c:v>
                      </c:pt>
                      <c:pt idx="126823">
                        <c:v>-11.13068</c:v>
                      </c:pt>
                      <c:pt idx="126824">
                        <c:v>-11.13552</c:v>
                      </c:pt>
                      <c:pt idx="126825">
                        <c:v>-11.14035</c:v>
                      </c:pt>
                      <c:pt idx="126826">
                        <c:v>-11.145189999999999</c:v>
                      </c:pt>
                      <c:pt idx="126827">
                        <c:v>-11.15002</c:v>
                      </c:pt>
                      <c:pt idx="126828">
                        <c:v>-11.15485</c:v>
                      </c:pt>
                      <c:pt idx="126829">
                        <c:v>-11.159689999999999</c:v>
                      </c:pt>
                      <c:pt idx="126830">
                        <c:v>-11.16452</c:v>
                      </c:pt>
                      <c:pt idx="126831">
                        <c:v>-11.16935</c:v>
                      </c:pt>
                      <c:pt idx="126832">
                        <c:v>-11.17418</c:v>
                      </c:pt>
                      <c:pt idx="126833">
                        <c:v>-11.17902</c:v>
                      </c:pt>
                      <c:pt idx="126834">
                        <c:v>-11.18385</c:v>
                      </c:pt>
                      <c:pt idx="126835">
                        <c:v>-11.188689999999999</c:v>
                      </c:pt>
                      <c:pt idx="126836">
                        <c:v>-11.193519999999999</c:v>
                      </c:pt>
                      <c:pt idx="126837">
                        <c:v>-11.19835</c:v>
                      </c:pt>
                      <c:pt idx="126838">
                        <c:v>-11.203189999999999</c:v>
                      </c:pt>
                      <c:pt idx="126839">
                        <c:v>-11.208019999999999</c:v>
                      </c:pt>
                      <c:pt idx="126840">
                        <c:v>-11.21285</c:v>
                      </c:pt>
                      <c:pt idx="126841">
                        <c:v>-11.21768</c:v>
                      </c:pt>
                      <c:pt idx="126842">
                        <c:v>-11.222519999999999</c:v>
                      </c:pt>
                      <c:pt idx="126843">
                        <c:v>-11.227349999999999</c:v>
                      </c:pt>
                      <c:pt idx="126844">
                        <c:v>-11.232189999999999</c:v>
                      </c:pt>
                      <c:pt idx="126845">
                        <c:v>-11.237019999999999</c:v>
                      </c:pt>
                      <c:pt idx="126846">
                        <c:v>-11.241849999999999</c:v>
                      </c:pt>
                      <c:pt idx="126847">
                        <c:v>-11.246689999999999</c:v>
                      </c:pt>
                      <c:pt idx="126848">
                        <c:v>-11.251519999999999</c:v>
                      </c:pt>
                      <c:pt idx="126849">
                        <c:v>-11.256349999999999</c:v>
                      </c:pt>
                      <c:pt idx="126850">
                        <c:v>-11.26118</c:v>
                      </c:pt>
                      <c:pt idx="126851">
                        <c:v>-11.266019999999999</c:v>
                      </c:pt>
                      <c:pt idx="126852">
                        <c:v>-11.270849999999999</c:v>
                      </c:pt>
                      <c:pt idx="126853">
                        <c:v>-11.275690000000001</c:v>
                      </c:pt>
                      <c:pt idx="126854">
                        <c:v>-11.280519999999999</c:v>
                      </c:pt>
                      <c:pt idx="126855">
                        <c:v>-11.285349999999999</c:v>
                      </c:pt>
                      <c:pt idx="126856">
                        <c:v>-11.290179999999999</c:v>
                      </c:pt>
                      <c:pt idx="126857">
                        <c:v>-11.295019999999999</c:v>
                      </c:pt>
                      <c:pt idx="126858">
                        <c:v>-11.299849999999999</c:v>
                      </c:pt>
                      <c:pt idx="126859">
                        <c:v>-11.304679999999999</c:v>
                      </c:pt>
                      <c:pt idx="126860">
                        <c:v>-11.309519999999999</c:v>
                      </c:pt>
                      <c:pt idx="126861">
                        <c:v>-11.314349999999999</c:v>
                      </c:pt>
                      <c:pt idx="126862">
                        <c:v>-11.319190000000001</c:v>
                      </c:pt>
                      <c:pt idx="126863">
                        <c:v>-11.324020000000001</c:v>
                      </c:pt>
                      <c:pt idx="126864">
                        <c:v>-11.328849999999999</c:v>
                      </c:pt>
                      <c:pt idx="126865">
                        <c:v>-11.333679999999999</c:v>
                      </c:pt>
                      <c:pt idx="126866">
                        <c:v>-11.338520000000001</c:v>
                      </c:pt>
                      <c:pt idx="126867">
                        <c:v>-11.343349999999999</c:v>
                      </c:pt>
                      <c:pt idx="126868">
                        <c:v>-11.348179999999999</c:v>
                      </c:pt>
                      <c:pt idx="126869">
                        <c:v>-11.353020000000001</c:v>
                      </c:pt>
                      <c:pt idx="126870">
                        <c:v>-11.357849999999999</c:v>
                      </c:pt>
                      <c:pt idx="126871">
                        <c:v>-11.362690000000001</c:v>
                      </c:pt>
                      <c:pt idx="126872">
                        <c:v>-11.367520000000001</c:v>
                      </c:pt>
                      <c:pt idx="126873">
                        <c:v>-11.372350000000001</c:v>
                      </c:pt>
                      <c:pt idx="126874">
                        <c:v>-11.377179999999999</c:v>
                      </c:pt>
                      <c:pt idx="126875">
                        <c:v>-11.382020000000001</c:v>
                      </c:pt>
                      <c:pt idx="126876">
                        <c:v>-11.386850000000001</c:v>
                      </c:pt>
                      <c:pt idx="126877">
                        <c:v>-11.391690000000001</c:v>
                      </c:pt>
                      <c:pt idx="126878">
                        <c:v>-11.396520000000001</c:v>
                      </c:pt>
                      <c:pt idx="126879">
                        <c:v>-11.401350000000001</c:v>
                      </c:pt>
                      <c:pt idx="126880">
                        <c:v>-11.40619</c:v>
                      </c:pt>
                      <c:pt idx="126881">
                        <c:v>-11.411020000000001</c:v>
                      </c:pt>
                      <c:pt idx="126882">
                        <c:v>-11.415850000000001</c:v>
                      </c:pt>
                      <c:pt idx="126883">
                        <c:v>-11.420680000000001</c:v>
                      </c:pt>
                      <c:pt idx="126884">
                        <c:v>-11.425520000000001</c:v>
                      </c:pt>
                      <c:pt idx="126885">
                        <c:v>-11.430350000000001</c:v>
                      </c:pt>
                      <c:pt idx="126886">
                        <c:v>-11.43519</c:v>
                      </c:pt>
                      <c:pt idx="126887">
                        <c:v>-11.440020000000001</c:v>
                      </c:pt>
                      <c:pt idx="126888">
                        <c:v>-11.444850000000001</c:v>
                      </c:pt>
                      <c:pt idx="126889">
                        <c:v>-11.44969</c:v>
                      </c:pt>
                      <c:pt idx="126890">
                        <c:v>-11.45452</c:v>
                      </c:pt>
                      <c:pt idx="126891">
                        <c:v>-11.459350000000001</c:v>
                      </c:pt>
                      <c:pt idx="126892">
                        <c:v>-11.464180000000001</c:v>
                      </c:pt>
                      <c:pt idx="126893">
                        <c:v>-11.46902</c:v>
                      </c:pt>
                      <c:pt idx="126894">
                        <c:v>-11.473850000000001</c:v>
                      </c:pt>
                      <c:pt idx="126895">
                        <c:v>-11.47869</c:v>
                      </c:pt>
                      <c:pt idx="126896">
                        <c:v>-11.48352</c:v>
                      </c:pt>
                      <c:pt idx="126897">
                        <c:v>-11.488350000000001</c:v>
                      </c:pt>
                      <c:pt idx="126898">
                        <c:v>-11.49319</c:v>
                      </c:pt>
                      <c:pt idx="126899">
                        <c:v>-11.49802</c:v>
                      </c:pt>
                      <c:pt idx="126900">
                        <c:v>-11.50285</c:v>
                      </c:pt>
                      <c:pt idx="126901">
                        <c:v>-11.507680000000001</c:v>
                      </c:pt>
                      <c:pt idx="126902">
                        <c:v>-11.51252</c:v>
                      </c:pt>
                      <c:pt idx="126903">
                        <c:v>-11.51735</c:v>
                      </c:pt>
                      <c:pt idx="126904">
                        <c:v>-11.52219</c:v>
                      </c:pt>
                      <c:pt idx="126905">
                        <c:v>-11.52702</c:v>
                      </c:pt>
                      <c:pt idx="126906">
                        <c:v>-11.53185</c:v>
                      </c:pt>
                      <c:pt idx="126907">
                        <c:v>-11.53668</c:v>
                      </c:pt>
                      <c:pt idx="126908">
                        <c:v>-11.54152</c:v>
                      </c:pt>
                      <c:pt idx="126909">
                        <c:v>-11.54635</c:v>
                      </c:pt>
                      <c:pt idx="126910">
                        <c:v>-11.55118</c:v>
                      </c:pt>
                      <c:pt idx="126911">
                        <c:v>-11.55602</c:v>
                      </c:pt>
                      <c:pt idx="126912">
                        <c:v>-11.56085</c:v>
                      </c:pt>
                      <c:pt idx="126913">
                        <c:v>-11.56569</c:v>
                      </c:pt>
                      <c:pt idx="126914">
                        <c:v>-11.57052</c:v>
                      </c:pt>
                      <c:pt idx="126915">
                        <c:v>-11.57535</c:v>
                      </c:pt>
                      <c:pt idx="126916">
                        <c:v>-11.58018</c:v>
                      </c:pt>
                      <c:pt idx="126917">
                        <c:v>-11.58502</c:v>
                      </c:pt>
                      <c:pt idx="126918">
                        <c:v>-11.58985</c:v>
                      </c:pt>
                      <c:pt idx="126919">
                        <c:v>-11.59468</c:v>
                      </c:pt>
                      <c:pt idx="126920">
                        <c:v>-11.59952</c:v>
                      </c:pt>
                      <c:pt idx="126921">
                        <c:v>-11.60435</c:v>
                      </c:pt>
                      <c:pt idx="126922">
                        <c:v>-11.60919</c:v>
                      </c:pt>
                      <c:pt idx="126923">
                        <c:v>-11.61402</c:v>
                      </c:pt>
                      <c:pt idx="126924">
                        <c:v>-11.61885</c:v>
                      </c:pt>
                      <c:pt idx="126925">
                        <c:v>-11.62368</c:v>
                      </c:pt>
                      <c:pt idx="126926">
                        <c:v>-11.62852</c:v>
                      </c:pt>
                      <c:pt idx="126927">
                        <c:v>-11.63335</c:v>
                      </c:pt>
                      <c:pt idx="126928">
                        <c:v>-11.63818</c:v>
                      </c:pt>
                      <c:pt idx="126929">
                        <c:v>-11.64302</c:v>
                      </c:pt>
                      <c:pt idx="126930">
                        <c:v>-11.64785</c:v>
                      </c:pt>
                      <c:pt idx="126931">
                        <c:v>-11.65269</c:v>
                      </c:pt>
                      <c:pt idx="126932">
                        <c:v>-11.65752</c:v>
                      </c:pt>
                      <c:pt idx="126933">
                        <c:v>-11.66235</c:v>
                      </c:pt>
                      <c:pt idx="126934">
                        <c:v>-11.66718</c:v>
                      </c:pt>
                      <c:pt idx="126935">
                        <c:v>-11.67202</c:v>
                      </c:pt>
                      <c:pt idx="126936">
                        <c:v>-11.67685</c:v>
                      </c:pt>
                      <c:pt idx="126937">
                        <c:v>-11.68169</c:v>
                      </c:pt>
                      <c:pt idx="126938">
                        <c:v>-11.68652</c:v>
                      </c:pt>
                      <c:pt idx="126939">
                        <c:v>-11.69135</c:v>
                      </c:pt>
                      <c:pt idx="126940">
                        <c:v>-11.69619</c:v>
                      </c:pt>
                      <c:pt idx="126941">
                        <c:v>-11.70102</c:v>
                      </c:pt>
                      <c:pt idx="126942">
                        <c:v>-11.70585</c:v>
                      </c:pt>
                      <c:pt idx="126943">
                        <c:v>-11.71068</c:v>
                      </c:pt>
                      <c:pt idx="126944">
                        <c:v>-11.71552</c:v>
                      </c:pt>
                      <c:pt idx="126945">
                        <c:v>-11.72035</c:v>
                      </c:pt>
                      <c:pt idx="126946">
                        <c:v>-11.72519</c:v>
                      </c:pt>
                      <c:pt idx="126947">
                        <c:v>-11.73002</c:v>
                      </c:pt>
                      <c:pt idx="126948">
                        <c:v>-11.73485</c:v>
                      </c:pt>
                      <c:pt idx="126949">
                        <c:v>-11.73969</c:v>
                      </c:pt>
                      <c:pt idx="126950">
                        <c:v>-11.74452</c:v>
                      </c:pt>
                      <c:pt idx="126951">
                        <c:v>-11.74935</c:v>
                      </c:pt>
                      <c:pt idx="126952">
                        <c:v>-11.75418</c:v>
                      </c:pt>
                      <c:pt idx="126953">
                        <c:v>-11.75902</c:v>
                      </c:pt>
                      <c:pt idx="126954">
                        <c:v>-11.76385</c:v>
                      </c:pt>
                      <c:pt idx="126955">
                        <c:v>-11.768689999999999</c:v>
                      </c:pt>
                      <c:pt idx="126956">
                        <c:v>-11.77352</c:v>
                      </c:pt>
                      <c:pt idx="126957">
                        <c:v>-11.77835</c:v>
                      </c:pt>
                      <c:pt idx="126958">
                        <c:v>-11.783189999999999</c:v>
                      </c:pt>
                      <c:pt idx="126959">
                        <c:v>-11.788019999999999</c:v>
                      </c:pt>
                      <c:pt idx="126960">
                        <c:v>-11.79285</c:v>
                      </c:pt>
                      <c:pt idx="126961">
                        <c:v>-11.79768</c:v>
                      </c:pt>
                      <c:pt idx="126962">
                        <c:v>-11.802519999999999</c:v>
                      </c:pt>
                      <c:pt idx="126963">
                        <c:v>-11.80735</c:v>
                      </c:pt>
                      <c:pt idx="126964">
                        <c:v>-11.812189999999999</c:v>
                      </c:pt>
                      <c:pt idx="126965">
                        <c:v>-11.817019999999999</c:v>
                      </c:pt>
                      <c:pt idx="126966">
                        <c:v>-11.82185</c:v>
                      </c:pt>
                      <c:pt idx="126967">
                        <c:v>-11.82668</c:v>
                      </c:pt>
                      <c:pt idx="126968">
                        <c:v>-11.831519999999999</c:v>
                      </c:pt>
                      <c:pt idx="126969">
                        <c:v>-11.836349999999999</c:v>
                      </c:pt>
                      <c:pt idx="126970">
                        <c:v>-11.84118</c:v>
                      </c:pt>
                      <c:pt idx="126971">
                        <c:v>-11.846019999999999</c:v>
                      </c:pt>
                      <c:pt idx="126972">
                        <c:v>-11.850849999999999</c:v>
                      </c:pt>
                      <c:pt idx="126973">
                        <c:v>-11.855689999999999</c:v>
                      </c:pt>
                      <c:pt idx="126974">
                        <c:v>-11.860519999999999</c:v>
                      </c:pt>
                      <c:pt idx="126975">
                        <c:v>-11.865349999999999</c:v>
                      </c:pt>
                      <c:pt idx="126976">
                        <c:v>-11.87018</c:v>
                      </c:pt>
                      <c:pt idx="126977">
                        <c:v>-11.875019999999999</c:v>
                      </c:pt>
                      <c:pt idx="126978">
                        <c:v>-11.879849999999999</c:v>
                      </c:pt>
                      <c:pt idx="126979">
                        <c:v>-11.884679999999999</c:v>
                      </c:pt>
                      <c:pt idx="126980">
                        <c:v>-11.889519999999999</c:v>
                      </c:pt>
                      <c:pt idx="126981">
                        <c:v>-11.894349999999999</c:v>
                      </c:pt>
                      <c:pt idx="126982">
                        <c:v>-11.899190000000001</c:v>
                      </c:pt>
                      <c:pt idx="126983">
                        <c:v>-11.904019999999999</c:v>
                      </c:pt>
                      <c:pt idx="126984">
                        <c:v>-11.908849999999999</c:v>
                      </c:pt>
                      <c:pt idx="126985">
                        <c:v>-11.913679999999999</c:v>
                      </c:pt>
                      <c:pt idx="126986">
                        <c:v>-11.918519999999999</c:v>
                      </c:pt>
                      <c:pt idx="126987">
                        <c:v>-11.923349999999999</c:v>
                      </c:pt>
                      <c:pt idx="126988">
                        <c:v>-11.928190000000001</c:v>
                      </c:pt>
                      <c:pt idx="126989">
                        <c:v>-11.933020000000001</c:v>
                      </c:pt>
                      <c:pt idx="126990">
                        <c:v>-11.937849999999999</c:v>
                      </c:pt>
                      <c:pt idx="126991">
                        <c:v>-11.942690000000001</c:v>
                      </c:pt>
                      <c:pt idx="126992">
                        <c:v>-11.947520000000001</c:v>
                      </c:pt>
                      <c:pt idx="126993">
                        <c:v>-11.952349999999999</c:v>
                      </c:pt>
                      <c:pt idx="126994">
                        <c:v>-11.957179999999999</c:v>
                      </c:pt>
                      <c:pt idx="126995">
                        <c:v>-11.962020000000001</c:v>
                      </c:pt>
                      <c:pt idx="126996">
                        <c:v>-11.966850000000001</c:v>
                      </c:pt>
                      <c:pt idx="126997">
                        <c:v>-11.971690000000001</c:v>
                      </c:pt>
                      <c:pt idx="126998">
                        <c:v>-11.976520000000001</c:v>
                      </c:pt>
                      <c:pt idx="126999">
                        <c:v>-11.981350000000001</c:v>
                      </c:pt>
                      <c:pt idx="127000">
                        <c:v>-11.986190000000001</c:v>
                      </c:pt>
                      <c:pt idx="127001">
                        <c:v>-11.991020000000001</c:v>
                      </c:pt>
                      <c:pt idx="127002">
                        <c:v>-11.995850000000001</c:v>
                      </c:pt>
                      <c:pt idx="127003">
                        <c:v>-12.000679999999999</c:v>
                      </c:pt>
                      <c:pt idx="127004">
                        <c:v>-12.005520000000001</c:v>
                      </c:pt>
                      <c:pt idx="127005">
                        <c:v>-12.010350000000001</c:v>
                      </c:pt>
                      <c:pt idx="127006">
                        <c:v>-12.01519</c:v>
                      </c:pt>
                      <c:pt idx="127007">
                        <c:v>-12.020020000000001</c:v>
                      </c:pt>
                      <c:pt idx="127008">
                        <c:v>-12.024850000000001</c:v>
                      </c:pt>
                      <c:pt idx="127009">
                        <c:v>-12.02969</c:v>
                      </c:pt>
                      <c:pt idx="127010">
                        <c:v>-12.034520000000001</c:v>
                      </c:pt>
                      <c:pt idx="127011">
                        <c:v>-12.039350000000001</c:v>
                      </c:pt>
                      <c:pt idx="127012">
                        <c:v>-12.044180000000001</c:v>
                      </c:pt>
                      <c:pt idx="127013">
                        <c:v>-12.049020000000001</c:v>
                      </c:pt>
                      <c:pt idx="127014">
                        <c:v>-12.053850000000001</c:v>
                      </c:pt>
                      <c:pt idx="127015">
                        <c:v>-12.05869</c:v>
                      </c:pt>
                      <c:pt idx="127016">
                        <c:v>-12.06352</c:v>
                      </c:pt>
                      <c:pt idx="127017">
                        <c:v>-12.068350000000001</c:v>
                      </c:pt>
                      <c:pt idx="127018">
                        <c:v>-12.073180000000001</c:v>
                      </c:pt>
                      <c:pt idx="127019">
                        <c:v>-12.07802</c:v>
                      </c:pt>
                      <c:pt idx="127020">
                        <c:v>-12.082850000000001</c:v>
                      </c:pt>
                      <c:pt idx="127021">
                        <c:v>-12.087680000000001</c:v>
                      </c:pt>
                      <c:pt idx="127022">
                        <c:v>-12.09252</c:v>
                      </c:pt>
                      <c:pt idx="127023">
                        <c:v>-12.09735</c:v>
                      </c:pt>
                      <c:pt idx="127024">
                        <c:v>-12.10219</c:v>
                      </c:pt>
                      <c:pt idx="127025">
                        <c:v>-12.10702</c:v>
                      </c:pt>
                      <c:pt idx="127026">
                        <c:v>-12.11185</c:v>
                      </c:pt>
                      <c:pt idx="127027">
                        <c:v>-12.116680000000001</c:v>
                      </c:pt>
                      <c:pt idx="127028">
                        <c:v>-12.12152</c:v>
                      </c:pt>
                      <c:pt idx="127029">
                        <c:v>-12.12635</c:v>
                      </c:pt>
                      <c:pt idx="127030">
                        <c:v>-12.131180000000001</c:v>
                      </c:pt>
                      <c:pt idx="127031">
                        <c:v>-12.13602</c:v>
                      </c:pt>
                      <c:pt idx="127032">
                        <c:v>-12.14085</c:v>
                      </c:pt>
                      <c:pt idx="127033">
                        <c:v>-12.14569</c:v>
                      </c:pt>
                      <c:pt idx="127034">
                        <c:v>-12.15052</c:v>
                      </c:pt>
                      <c:pt idx="127035">
                        <c:v>-12.15535</c:v>
                      </c:pt>
                      <c:pt idx="127036">
                        <c:v>-12.16018</c:v>
                      </c:pt>
                      <c:pt idx="127037">
                        <c:v>-12.16502</c:v>
                      </c:pt>
                      <c:pt idx="127038">
                        <c:v>-12.16985</c:v>
                      </c:pt>
                      <c:pt idx="127039">
                        <c:v>-12.17469</c:v>
                      </c:pt>
                      <c:pt idx="127040">
                        <c:v>-12.17952</c:v>
                      </c:pt>
                      <c:pt idx="127041">
                        <c:v>-12.18435</c:v>
                      </c:pt>
                      <c:pt idx="127042">
                        <c:v>-12.18919</c:v>
                      </c:pt>
                      <c:pt idx="127043">
                        <c:v>-12.19402</c:v>
                      </c:pt>
                      <c:pt idx="127044">
                        <c:v>-12.19885</c:v>
                      </c:pt>
                      <c:pt idx="127045">
                        <c:v>-12.20368</c:v>
                      </c:pt>
                      <c:pt idx="127046">
                        <c:v>-12.20852</c:v>
                      </c:pt>
                      <c:pt idx="127047">
                        <c:v>-12.21335</c:v>
                      </c:pt>
                      <c:pt idx="127048">
                        <c:v>-12.21819</c:v>
                      </c:pt>
                      <c:pt idx="127049">
                        <c:v>-12.22302</c:v>
                      </c:pt>
                      <c:pt idx="127050">
                        <c:v>-12.22785</c:v>
                      </c:pt>
                      <c:pt idx="127051">
                        <c:v>-12.23269</c:v>
                      </c:pt>
                      <c:pt idx="127052">
                        <c:v>-12.23752</c:v>
                      </c:pt>
                      <c:pt idx="127053">
                        <c:v>-12.24235</c:v>
                      </c:pt>
                      <c:pt idx="127054">
                        <c:v>-12.24718</c:v>
                      </c:pt>
                      <c:pt idx="127055">
                        <c:v>-12.25202</c:v>
                      </c:pt>
                      <c:pt idx="127056">
                        <c:v>-12.25685</c:v>
                      </c:pt>
                      <c:pt idx="127057">
                        <c:v>-12.26169</c:v>
                      </c:pt>
                      <c:pt idx="127058">
                        <c:v>-12.26652</c:v>
                      </c:pt>
                      <c:pt idx="127059">
                        <c:v>-12.27135</c:v>
                      </c:pt>
                      <c:pt idx="127060">
                        <c:v>-12.27619</c:v>
                      </c:pt>
                      <c:pt idx="127061">
                        <c:v>-12.28102</c:v>
                      </c:pt>
                      <c:pt idx="127062">
                        <c:v>-12.28585</c:v>
                      </c:pt>
                      <c:pt idx="127063">
                        <c:v>-12.29068</c:v>
                      </c:pt>
                      <c:pt idx="127064">
                        <c:v>-12.29552</c:v>
                      </c:pt>
                      <c:pt idx="127065">
                        <c:v>-12.30035</c:v>
                      </c:pt>
                      <c:pt idx="127066">
                        <c:v>-12.30519</c:v>
                      </c:pt>
                      <c:pt idx="127067">
                        <c:v>-12.31002</c:v>
                      </c:pt>
                      <c:pt idx="127068">
                        <c:v>-12.31485</c:v>
                      </c:pt>
                      <c:pt idx="127069">
                        <c:v>-12.31968</c:v>
                      </c:pt>
                      <c:pt idx="127070">
                        <c:v>-12.32452</c:v>
                      </c:pt>
                      <c:pt idx="127071">
                        <c:v>-12.32935</c:v>
                      </c:pt>
                      <c:pt idx="127072">
                        <c:v>-12.33418</c:v>
                      </c:pt>
                      <c:pt idx="127073">
                        <c:v>-12.33902</c:v>
                      </c:pt>
                      <c:pt idx="127074">
                        <c:v>-12.34385</c:v>
                      </c:pt>
                      <c:pt idx="127075">
                        <c:v>-12.34869</c:v>
                      </c:pt>
                      <c:pt idx="127076">
                        <c:v>-12.35352</c:v>
                      </c:pt>
                      <c:pt idx="127077">
                        <c:v>-12.35835</c:v>
                      </c:pt>
                      <c:pt idx="127078">
                        <c:v>-12.36318</c:v>
                      </c:pt>
                      <c:pt idx="127079">
                        <c:v>-12.36802</c:v>
                      </c:pt>
                      <c:pt idx="127080">
                        <c:v>-12.37285</c:v>
                      </c:pt>
                      <c:pt idx="127081">
                        <c:v>-12.37768</c:v>
                      </c:pt>
                      <c:pt idx="127082">
                        <c:v>-12.38252</c:v>
                      </c:pt>
                      <c:pt idx="127083">
                        <c:v>-12.38735</c:v>
                      </c:pt>
                      <c:pt idx="127084">
                        <c:v>-12.392189999999999</c:v>
                      </c:pt>
                      <c:pt idx="127085">
                        <c:v>-12.397019999999999</c:v>
                      </c:pt>
                      <c:pt idx="127086">
                        <c:v>-12.40185</c:v>
                      </c:pt>
                      <c:pt idx="127087">
                        <c:v>-12.40668</c:v>
                      </c:pt>
                      <c:pt idx="127088">
                        <c:v>-12.411519999999999</c:v>
                      </c:pt>
                      <c:pt idx="127089">
                        <c:v>-12.41635</c:v>
                      </c:pt>
                      <c:pt idx="127090">
                        <c:v>-12.42118</c:v>
                      </c:pt>
                      <c:pt idx="127091">
                        <c:v>-12.426019999999999</c:v>
                      </c:pt>
                      <c:pt idx="127092">
                        <c:v>-12.43085</c:v>
                      </c:pt>
                      <c:pt idx="127093">
                        <c:v>-12.435689999999999</c:v>
                      </c:pt>
                      <c:pt idx="127094">
                        <c:v>-12.440519999999999</c:v>
                      </c:pt>
                      <c:pt idx="127095">
                        <c:v>-12.445349999999999</c:v>
                      </c:pt>
                      <c:pt idx="127096">
                        <c:v>-12.45018</c:v>
                      </c:pt>
                      <c:pt idx="127097">
                        <c:v>-12.455019999999999</c:v>
                      </c:pt>
                      <c:pt idx="127098">
                        <c:v>-12.459849999999999</c:v>
                      </c:pt>
                      <c:pt idx="127099">
                        <c:v>-12.464689999999999</c:v>
                      </c:pt>
                      <c:pt idx="127100">
                        <c:v>-12.469519999999999</c:v>
                      </c:pt>
                      <c:pt idx="127101">
                        <c:v>-12.474349999999999</c:v>
                      </c:pt>
                      <c:pt idx="127102">
                        <c:v>-12.479189999999999</c:v>
                      </c:pt>
                      <c:pt idx="127103">
                        <c:v>-12.484019999999999</c:v>
                      </c:pt>
                      <c:pt idx="127104">
                        <c:v>-12.488849999999999</c:v>
                      </c:pt>
                      <c:pt idx="127105">
                        <c:v>-12.493679999999999</c:v>
                      </c:pt>
                      <c:pt idx="127106">
                        <c:v>-12.498519999999999</c:v>
                      </c:pt>
                      <c:pt idx="127107">
                        <c:v>-12.503349999999999</c:v>
                      </c:pt>
                      <c:pt idx="127108">
                        <c:v>-12.508190000000001</c:v>
                      </c:pt>
                      <c:pt idx="127109">
                        <c:v>-12.513019999999999</c:v>
                      </c:pt>
                      <c:pt idx="127110">
                        <c:v>-12.517849999999999</c:v>
                      </c:pt>
                      <c:pt idx="127111">
                        <c:v>-12.522690000000001</c:v>
                      </c:pt>
                      <c:pt idx="127112">
                        <c:v>-12.527520000000001</c:v>
                      </c:pt>
                      <c:pt idx="127113">
                        <c:v>-12.532349999999999</c:v>
                      </c:pt>
                      <c:pt idx="127114">
                        <c:v>-12.537179999999999</c:v>
                      </c:pt>
                      <c:pt idx="127115">
                        <c:v>-12.542020000000001</c:v>
                      </c:pt>
                      <c:pt idx="127116">
                        <c:v>-12.546849999999999</c:v>
                      </c:pt>
                      <c:pt idx="127117">
                        <c:v>-12.551690000000001</c:v>
                      </c:pt>
                      <c:pt idx="127118">
                        <c:v>-12.556520000000001</c:v>
                      </c:pt>
                      <c:pt idx="127119">
                        <c:v>-12.561349999999999</c:v>
                      </c:pt>
                      <c:pt idx="127120">
                        <c:v>-12.566179999999999</c:v>
                      </c:pt>
                      <c:pt idx="127121">
                        <c:v>-12.571020000000001</c:v>
                      </c:pt>
                      <c:pt idx="127122">
                        <c:v>-12.575850000000001</c:v>
                      </c:pt>
                      <c:pt idx="127123">
                        <c:v>-12.580679999999999</c:v>
                      </c:pt>
                      <c:pt idx="127124">
                        <c:v>-12.585520000000001</c:v>
                      </c:pt>
                      <c:pt idx="127125">
                        <c:v>-12.590350000000001</c:v>
                      </c:pt>
                      <c:pt idx="127126">
                        <c:v>-12.595190000000001</c:v>
                      </c:pt>
                      <c:pt idx="127127">
                        <c:v>-12.600020000000001</c:v>
                      </c:pt>
                      <c:pt idx="127128">
                        <c:v>-12.604850000000001</c:v>
                      </c:pt>
                      <c:pt idx="127129">
                        <c:v>-12.609680000000001</c:v>
                      </c:pt>
                      <c:pt idx="127130">
                        <c:v>-12.614520000000001</c:v>
                      </c:pt>
                      <c:pt idx="127131">
                        <c:v>-12.619350000000001</c:v>
                      </c:pt>
                      <c:pt idx="127132">
                        <c:v>-12.624180000000001</c:v>
                      </c:pt>
                      <c:pt idx="127133">
                        <c:v>-12.629020000000001</c:v>
                      </c:pt>
                      <c:pt idx="127134">
                        <c:v>-12.633850000000001</c:v>
                      </c:pt>
                      <c:pt idx="127135">
                        <c:v>-12.63869</c:v>
                      </c:pt>
                      <c:pt idx="127136">
                        <c:v>-12.643520000000001</c:v>
                      </c:pt>
                      <c:pt idx="127137">
                        <c:v>-12.648350000000001</c:v>
                      </c:pt>
                      <c:pt idx="127138">
                        <c:v>-12.653180000000001</c:v>
                      </c:pt>
                      <c:pt idx="127139">
                        <c:v>-12.65802</c:v>
                      </c:pt>
                      <c:pt idx="127140">
                        <c:v>-12.662850000000001</c:v>
                      </c:pt>
                      <c:pt idx="127141">
                        <c:v>-12.667680000000001</c:v>
                      </c:pt>
                      <c:pt idx="127142">
                        <c:v>-12.67252</c:v>
                      </c:pt>
                      <c:pt idx="127143">
                        <c:v>-12.677350000000001</c:v>
                      </c:pt>
                      <c:pt idx="127144">
                        <c:v>-12.68219</c:v>
                      </c:pt>
                      <c:pt idx="127145">
                        <c:v>-12.68702</c:v>
                      </c:pt>
                      <c:pt idx="127146">
                        <c:v>-12.691850000000001</c:v>
                      </c:pt>
                      <c:pt idx="127147">
                        <c:v>-12.696680000000001</c:v>
                      </c:pt>
                      <c:pt idx="127148">
                        <c:v>-12.70152</c:v>
                      </c:pt>
                      <c:pt idx="127149">
                        <c:v>-12.70635</c:v>
                      </c:pt>
                      <c:pt idx="127150">
                        <c:v>-12.71119</c:v>
                      </c:pt>
                      <c:pt idx="127151">
                        <c:v>-12.71602</c:v>
                      </c:pt>
                      <c:pt idx="127152">
                        <c:v>-12.72085</c:v>
                      </c:pt>
                      <c:pt idx="127153">
                        <c:v>-12.72569</c:v>
                      </c:pt>
                      <c:pt idx="127154">
                        <c:v>-12.73052</c:v>
                      </c:pt>
                      <c:pt idx="127155">
                        <c:v>-12.73535</c:v>
                      </c:pt>
                      <c:pt idx="127156">
                        <c:v>-12.740180000000001</c:v>
                      </c:pt>
                      <c:pt idx="127157">
                        <c:v>-12.74502</c:v>
                      </c:pt>
                      <c:pt idx="127158">
                        <c:v>-12.74985</c:v>
                      </c:pt>
                      <c:pt idx="127159">
                        <c:v>-12.75469</c:v>
                      </c:pt>
                      <c:pt idx="127160">
                        <c:v>-12.75952</c:v>
                      </c:pt>
                      <c:pt idx="127161">
                        <c:v>-12.76435</c:v>
                      </c:pt>
                      <c:pt idx="127162">
                        <c:v>-12.76919</c:v>
                      </c:pt>
                      <c:pt idx="127163">
                        <c:v>-12.77402</c:v>
                      </c:pt>
                      <c:pt idx="127164">
                        <c:v>-12.77885</c:v>
                      </c:pt>
                      <c:pt idx="127165">
                        <c:v>-12.78368</c:v>
                      </c:pt>
                      <c:pt idx="127166">
                        <c:v>-12.78852</c:v>
                      </c:pt>
                      <c:pt idx="127167">
                        <c:v>-12.79335</c:v>
                      </c:pt>
                      <c:pt idx="127168">
                        <c:v>-12.79819</c:v>
                      </c:pt>
                      <c:pt idx="127169">
                        <c:v>-12.80302</c:v>
                      </c:pt>
                      <c:pt idx="127170">
                        <c:v>-12.80785</c:v>
                      </c:pt>
                      <c:pt idx="127171">
                        <c:v>-12.81269</c:v>
                      </c:pt>
                      <c:pt idx="127172">
                        <c:v>-12.81752</c:v>
                      </c:pt>
                      <c:pt idx="127173">
                        <c:v>-12.82235</c:v>
                      </c:pt>
                      <c:pt idx="127174">
                        <c:v>-12.82718</c:v>
                      </c:pt>
                      <c:pt idx="127175">
                        <c:v>-12.83202</c:v>
                      </c:pt>
                      <c:pt idx="127176">
                        <c:v>-12.83685</c:v>
                      </c:pt>
                      <c:pt idx="127177">
                        <c:v>-12.84169</c:v>
                      </c:pt>
                      <c:pt idx="127178">
                        <c:v>-12.84652</c:v>
                      </c:pt>
                      <c:pt idx="127179">
                        <c:v>-12.85135</c:v>
                      </c:pt>
                      <c:pt idx="127180">
                        <c:v>-12.85618</c:v>
                      </c:pt>
                      <c:pt idx="127181">
                        <c:v>-12.86102</c:v>
                      </c:pt>
                      <c:pt idx="127182">
                        <c:v>-12.86585</c:v>
                      </c:pt>
                      <c:pt idx="127183">
                        <c:v>-12.87068</c:v>
                      </c:pt>
                      <c:pt idx="127184">
                        <c:v>-12.87552</c:v>
                      </c:pt>
                      <c:pt idx="127185">
                        <c:v>-12.88035</c:v>
                      </c:pt>
                      <c:pt idx="127186">
                        <c:v>-12.88519</c:v>
                      </c:pt>
                      <c:pt idx="127187">
                        <c:v>-12.89002</c:v>
                      </c:pt>
                      <c:pt idx="127188">
                        <c:v>-12.89485</c:v>
                      </c:pt>
                      <c:pt idx="127189">
                        <c:v>-12.89968</c:v>
                      </c:pt>
                      <c:pt idx="127190">
                        <c:v>-12.90452</c:v>
                      </c:pt>
                      <c:pt idx="127191">
                        <c:v>-12.90935</c:v>
                      </c:pt>
                      <c:pt idx="127192">
                        <c:v>-12.91418</c:v>
                      </c:pt>
                      <c:pt idx="127193">
                        <c:v>-12.91902</c:v>
                      </c:pt>
                      <c:pt idx="127194">
                        <c:v>-12.92385</c:v>
                      </c:pt>
                      <c:pt idx="127195">
                        <c:v>-12.92869</c:v>
                      </c:pt>
                      <c:pt idx="127196">
                        <c:v>-12.93352</c:v>
                      </c:pt>
                      <c:pt idx="127197">
                        <c:v>-12.93835</c:v>
                      </c:pt>
                      <c:pt idx="127198">
                        <c:v>-12.94318</c:v>
                      </c:pt>
                      <c:pt idx="127199">
                        <c:v>-12.94802</c:v>
                      </c:pt>
                      <c:pt idx="127200">
                        <c:v>-12.95285</c:v>
                      </c:pt>
                      <c:pt idx="127201">
                        <c:v>-12.957689999999999</c:v>
                      </c:pt>
                      <c:pt idx="127202">
                        <c:v>-12.96252</c:v>
                      </c:pt>
                      <c:pt idx="127203">
                        <c:v>-12.96735</c:v>
                      </c:pt>
                      <c:pt idx="127204">
                        <c:v>-12.972189999999999</c:v>
                      </c:pt>
                      <c:pt idx="127205">
                        <c:v>-12.97702</c:v>
                      </c:pt>
                      <c:pt idx="127206">
                        <c:v>-12.98185</c:v>
                      </c:pt>
                      <c:pt idx="127207">
                        <c:v>-12.98668</c:v>
                      </c:pt>
                      <c:pt idx="127208">
                        <c:v>-12.99152</c:v>
                      </c:pt>
                      <c:pt idx="127209">
                        <c:v>-12.99635</c:v>
                      </c:pt>
                      <c:pt idx="127210">
                        <c:v>-13.001189999999999</c:v>
                      </c:pt>
                      <c:pt idx="127211">
                        <c:v>-13.006019999999999</c:v>
                      </c:pt>
                      <c:pt idx="127212">
                        <c:v>-13.01085</c:v>
                      </c:pt>
                      <c:pt idx="127213">
                        <c:v>-13.015689999999999</c:v>
                      </c:pt>
                      <c:pt idx="127214">
                        <c:v>-13.020519999999999</c:v>
                      </c:pt>
                      <c:pt idx="127215">
                        <c:v>-13.02535</c:v>
                      </c:pt>
                      <c:pt idx="127216">
                        <c:v>-13.03018</c:v>
                      </c:pt>
                      <c:pt idx="127217">
                        <c:v>-13.035019999999999</c:v>
                      </c:pt>
                      <c:pt idx="127218">
                        <c:v>-13.039849999999999</c:v>
                      </c:pt>
                      <c:pt idx="127219">
                        <c:v>-13.044689999999999</c:v>
                      </c:pt>
                      <c:pt idx="127220">
                        <c:v>-13.049519999999999</c:v>
                      </c:pt>
                      <c:pt idx="127221">
                        <c:v>-13.054349999999999</c:v>
                      </c:pt>
                      <c:pt idx="127222">
                        <c:v>-13.059189999999999</c:v>
                      </c:pt>
                      <c:pt idx="127223">
                        <c:v>-13.064019999999999</c:v>
                      </c:pt>
                      <c:pt idx="127224">
                        <c:v>-13.068849999999999</c:v>
                      </c:pt>
                      <c:pt idx="127225">
                        <c:v>-13.07368</c:v>
                      </c:pt>
                      <c:pt idx="127226">
                        <c:v>-13.078519999999999</c:v>
                      </c:pt>
                      <c:pt idx="127227">
                        <c:v>-13.083349999999999</c:v>
                      </c:pt>
                      <c:pt idx="127228">
                        <c:v>-13.088190000000001</c:v>
                      </c:pt>
                      <c:pt idx="127229">
                        <c:v>-13.093019999999999</c:v>
                      </c:pt>
                      <c:pt idx="127230">
                        <c:v>-13.097849999999999</c:v>
                      </c:pt>
                      <c:pt idx="127231">
                        <c:v>-13.102679999999999</c:v>
                      </c:pt>
                      <c:pt idx="127232">
                        <c:v>-13.107519999999999</c:v>
                      </c:pt>
                      <c:pt idx="127233">
                        <c:v>-13.112349999999999</c:v>
                      </c:pt>
                      <c:pt idx="127234">
                        <c:v>-13.117179999999999</c:v>
                      </c:pt>
                      <c:pt idx="127235">
                        <c:v>-13.122019999999999</c:v>
                      </c:pt>
                      <c:pt idx="127236">
                        <c:v>-13.126849999999999</c:v>
                      </c:pt>
                      <c:pt idx="127237">
                        <c:v>-13.131690000000001</c:v>
                      </c:pt>
                      <c:pt idx="127238">
                        <c:v>-13.136520000000001</c:v>
                      </c:pt>
                      <c:pt idx="127239">
                        <c:v>-13.141349999999999</c:v>
                      </c:pt>
                      <c:pt idx="127240">
                        <c:v>-13.146179999999999</c:v>
                      </c:pt>
                      <c:pt idx="127241">
                        <c:v>-13.151020000000001</c:v>
                      </c:pt>
                      <c:pt idx="127242">
                        <c:v>-13.155849999999999</c:v>
                      </c:pt>
                      <c:pt idx="127243">
                        <c:v>-13.160679999999999</c:v>
                      </c:pt>
                      <c:pt idx="127244">
                        <c:v>-13.165520000000001</c:v>
                      </c:pt>
                      <c:pt idx="127245">
                        <c:v>-13.170349999999999</c:v>
                      </c:pt>
                      <c:pt idx="127246">
                        <c:v>-13.175190000000001</c:v>
                      </c:pt>
                      <c:pt idx="127247">
                        <c:v>-13.180020000000001</c:v>
                      </c:pt>
                      <c:pt idx="127248">
                        <c:v>-13.184850000000001</c:v>
                      </c:pt>
                      <c:pt idx="127249">
                        <c:v>-13.189679999999999</c:v>
                      </c:pt>
                      <c:pt idx="127250">
                        <c:v>-13.194520000000001</c:v>
                      </c:pt>
                      <c:pt idx="127251">
                        <c:v>-13.199350000000001</c:v>
                      </c:pt>
                      <c:pt idx="127252">
                        <c:v>-13.204190000000001</c:v>
                      </c:pt>
                      <c:pt idx="127253">
                        <c:v>-13.209020000000001</c:v>
                      </c:pt>
                      <c:pt idx="127254">
                        <c:v>-13.213850000000001</c:v>
                      </c:pt>
                      <c:pt idx="127255">
                        <c:v>-13.21869</c:v>
                      </c:pt>
                      <c:pt idx="127256">
                        <c:v>-13.223520000000001</c:v>
                      </c:pt>
                      <c:pt idx="127257">
                        <c:v>-13.228350000000001</c:v>
                      </c:pt>
                      <c:pt idx="127258">
                        <c:v>-13.233180000000001</c:v>
                      </c:pt>
                      <c:pt idx="127259">
                        <c:v>-13.238020000000001</c:v>
                      </c:pt>
                      <c:pt idx="127260">
                        <c:v>-13.242850000000001</c:v>
                      </c:pt>
                      <c:pt idx="127261">
                        <c:v>-13.24769</c:v>
                      </c:pt>
                      <c:pt idx="127262">
                        <c:v>-13.252520000000001</c:v>
                      </c:pt>
                      <c:pt idx="127263">
                        <c:v>-13.257350000000001</c:v>
                      </c:pt>
                      <c:pt idx="127264">
                        <c:v>-13.26219</c:v>
                      </c:pt>
                      <c:pt idx="127265">
                        <c:v>-13.26702</c:v>
                      </c:pt>
                      <c:pt idx="127266">
                        <c:v>-13.271850000000001</c:v>
                      </c:pt>
                      <c:pt idx="127267">
                        <c:v>-13.276680000000001</c:v>
                      </c:pt>
                      <c:pt idx="127268">
                        <c:v>-13.28152</c:v>
                      </c:pt>
                      <c:pt idx="127269">
                        <c:v>-13.286350000000001</c:v>
                      </c:pt>
                      <c:pt idx="127270">
                        <c:v>-13.29119</c:v>
                      </c:pt>
                      <c:pt idx="127271">
                        <c:v>-13.29602</c:v>
                      </c:pt>
                      <c:pt idx="127272">
                        <c:v>-13.300850000000001</c:v>
                      </c:pt>
                      <c:pt idx="127273">
                        <c:v>-13.30569</c:v>
                      </c:pt>
                      <c:pt idx="127274">
                        <c:v>-13.31052</c:v>
                      </c:pt>
                      <c:pt idx="127275">
                        <c:v>-13.31535</c:v>
                      </c:pt>
                      <c:pt idx="127276">
                        <c:v>-13.320180000000001</c:v>
                      </c:pt>
                      <c:pt idx="127277">
                        <c:v>-13.32502</c:v>
                      </c:pt>
                      <c:pt idx="127278">
                        <c:v>-13.32985</c:v>
                      </c:pt>
                      <c:pt idx="127279">
                        <c:v>-13.33469</c:v>
                      </c:pt>
                      <c:pt idx="127280">
                        <c:v>-13.33952</c:v>
                      </c:pt>
                      <c:pt idx="127281">
                        <c:v>-13.34435</c:v>
                      </c:pt>
                      <c:pt idx="127282">
                        <c:v>-13.34918</c:v>
                      </c:pt>
                      <c:pt idx="127283">
                        <c:v>-13.35402</c:v>
                      </c:pt>
                      <c:pt idx="127284">
                        <c:v>-13.35885</c:v>
                      </c:pt>
                      <c:pt idx="127285">
                        <c:v>-13.36368</c:v>
                      </c:pt>
                      <c:pt idx="127286">
                        <c:v>-13.36852</c:v>
                      </c:pt>
                      <c:pt idx="127287">
                        <c:v>-13.37335</c:v>
                      </c:pt>
                      <c:pt idx="127288">
                        <c:v>-13.37819</c:v>
                      </c:pt>
                      <c:pt idx="127289">
                        <c:v>-13.38302</c:v>
                      </c:pt>
                      <c:pt idx="127290">
                        <c:v>-13.38785</c:v>
                      </c:pt>
                      <c:pt idx="127291">
                        <c:v>-13.39268</c:v>
                      </c:pt>
                      <c:pt idx="127292">
                        <c:v>-13.39752</c:v>
                      </c:pt>
                      <c:pt idx="127293">
                        <c:v>-13.40235</c:v>
                      </c:pt>
                      <c:pt idx="127294">
                        <c:v>-13.40718</c:v>
                      </c:pt>
                      <c:pt idx="127295">
                        <c:v>-13.41202</c:v>
                      </c:pt>
                      <c:pt idx="127296">
                        <c:v>-13.41685</c:v>
                      </c:pt>
                      <c:pt idx="127297">
                        <c:v>-13.42169</c:v>
                      </c:pt>
                      <c:pt idx="127298">
                        <c:v>-13.42652</c:v>
                      </c:pt>
                      <c:pt idx="127299">
                        <c:v>-13.43135</c:v>
                      </c:pt>
                      <c:pt idx="127300">
                        <c:v>-13.43618</c:v>
                      </c:pt>
                      <c:pt idx="127301">
                        <c:v>-13.44102</c:v>
                      </c:pt>
                      <c:pt idx="127302">
                        <c:v>-13.44585</c:v>
                      </c:pt>
                      <c:pt idx="127303">
                        <c:v>-13.45068</c:v>
                      </c:pt>
                      <c:pt idx="127304">
                        <c:v>-13.45552</c:v>
                      </c:pt>
                      <c:pt idx="127305">
                        <c:v>-13.46035</c:v>
                      </c:pt>
                      <c:pt idx="127306">
                        <c:v>-13.46519</c:v>
                      </c:pt>
                      <c:pt idx="127307">
                        <c:v>-13.47002</c:v>
                      </c:pt>
                      <c:pt idx="127308">
                        <c:v>-13.47485</c:v>
                      </c:pt>
                      <c:pt idx="127309">
                        <c:v>-13.47968</c:v>
                      </c:pt>
                      <c:pt idx="127310">
                        <c:v>-13.48452</c:v>
                      </c:pt>
                      <c:pt idx="127311">
                        <c:v>-13.48935</c:v>
                      </c:pt>
                      <c:pt idx="127312">
                        <c:v>-13.49419</c:v>
                      </c:pt>
                      <c:pt idx="127313">
                        <c:v>-13.49902</c:v>
                      </c:pt>
                      <c:pt idx="127314">
                        <c:v>-13.50385</c:v>
                      </c:pt>
                      <c:pt idx="127315">
                        <c:v>-13.50869</c:v>
                      </c:pt>
                      <c:pt idx="127316">
                        <c:v>-13.51352</c:v>
                      </c:pt>
                      <c:pt idx="127317">
                        <c:v>-13.51835</c:v>
                      </c:pt>
                      <c:pt idx="127318">
                        <c:v>-13.52318</c:v>
                      </c:pt>
                      <c:pt idx="127319">
                        <c:v>-13.52802</c:v>
                      </c:pt>
                      <c:pt idx="127320">
                        <c:v>-13.53285</c:v>
                      </c:pt>
                      <c:pt idx="127321">
                        <c:v>-13.53769</c:v>
                      </c:pt>
                      <c:pt idx="127322">
                        <c:v>-13.54252</c:v>
                      </c:pt>
                      <c:pt idx="127323">
                        <c:v>-13.54735</c:v>
                      </c:pt>
                      <c:pt idx="127324">
                        <c:v>-13.55219</c:v>
                      </c:pt>
                      <c:pt idx="127325">
                        <c:v>-13.55702</c:v>
                      </c:pt>
                      <c:pt idx="127326">
                        <c:v>-13.56185</c:v>
                      </c:pt>
                      <c:pt idx="127327">
                        <c:v>-13.56668</c:v>
                      </c:pt>
                      <c:pt idx="127328">
                        <c:v>-13.57152</c:v>
                      </c:pt>
                      <c:pt idx="127329">
                        <c:v>-13.57635</c:v>
                      </c:pt>
                      <c:pt idx="127330">
                        <c:v>-13.581189999999999</c:v>
                      </c:pt>
                      <c:pt idx="127331">
                        <c:v>-13.58602</c:v>
                      </c:pt>
                      <c:pt idx="127332">
                        <c:v>-13.59085</c:v>
                      </c:pt>
                      <c:pt idx="127333">
                        <c:v>-13.595689999999999</c:v>
                      </c:pt>
                      <c:pt idx="127334">
                        <c:v>-13.600519999999999</c:v>
                      </c:pt>
                      <c:pt idx="127335">
                        <c:v>-13.60535</c:v>
                      </c:pt>
                      <c:pt idx="127336">
                        <c:v>-13.61018</c:v>
                      </c:pt>
                      <c:pt idx="127337">
                        <c:v>-13.615019999999999</c:v>
                      </c:pt>
                      <c:pt idx="127338">
                        <c:v>-13.61985</c:v>
                      </c:pt>
                      <c:pt idx="127339">
                        <c:v>-13.624689999999999</c:v>
                      </c:pt>
                      <c:pt idx="127340">
                        <c:v>-13.629519999999999</c:v>
                      </c:pt>
                      <c:pt idx="127341">
                        <c:v>-13.63435</c:v>
                      </c:pt>
                      <c:pt idx="127342">
                        <c:v>-13.63918</c:v>
                      </c:pt>
                      <c:pt idx="127343">
                        <c:v>-13.644019999999999</c:v>
                      </c:pt>
                      <c:pt idx="127344">
                        <c:v>-13.648849999999999</c:v>
                      </c:pt>
                      <c:pt idx="127345">
                        <c:v>-13.65368</c:v>
                      </c:pt>
                      <c:pt idx="127346">
                        <c:v>-13.658519999999999</c:v>
                      </c:pt>
                      <c:pt idx="127347">
                        <c:v>-13.663349999999999</c:v>
                      </c:pt>
                      <c:pt idx="127348">
                        <c:v>-13.668189999999999</c:v>
                      </c:pt>
                      <c:pt idx="127349">
                        <c:v>-13.673019999999999</c:v>
                      </c:pt>
                      <c:pt idx="127350">
                        <c:v>-13.677849999999999</c:v>
                      </c:pt>
                      <c:pt idx="127351">
                        <c:v>-13.68268</c:v>
                      </c:pt>
                      <c:pt idx="127352">
                        <c:v>-13.687519999999999</c:v>
                      </c:pt>
                      <c:pt idx="127353">
                        <c:v>-13.692349999999999</c:v>
                      </c:pt>
                      <c:pt idx="127354">
                        <c:v>-13.697179999999999</c:v>
                      </c:pt>
                      <c:pt idx="127355">
                        <c:v>-13.702019999999999</c:v>
                      </c:pt>
                      <c:pt idx="127356">
                        <c:v>-13.706849999999999</c:v>
                      </c:pt>
                      <c:pt idx="127357">
                        <c:v>-13.711690000000001</c:v>
                      </c:pt>
                      <c:pt idx="127358">
                        <c:v>-13.716519999999999</c:v>
                      </c:pt>
                      <c:pt idx="127359">
                        <c:v>-13.721349999999999</c:v>
                      </c:pt>
                      <c:pt idx="127360">
                        <c:v>-13.726179999999999</c:v>
                      </c:pt>
                      <c:pt idx="127361">
                        <c:v>-13.731019999999999</c:v>
                      </c:pt>
                      <c:pt idx="127362">
                        <c:v>-13.735849999999999</c:v>
                      </c:pt>
                      <c:pt idx="127363">
                        <c:v>-13.740690000000001</c:v>
                      </c:pt>
                      <c:pt idx="127364">
                        <c:v>-13.745520000000001</c:v>
                      </c:pt>
                      <c:pt idx="127365">
                        <c:v>-13.750349999999999</c:v>
                      </c:pt>
                      <c:pt idx="127366">
                        <c:v>-13.755190000000001</c:v>
                      </c:pt>
                      <c:pt idx="127367">
                        <c:v>-13.760020000000001</c:v>
                      </c:pt>
                      <c:pt idx="127368">
                        <c:v>-13.764849999999999</c:v>
                      </c:pt>
                      <c:pt idx="127369">
                        <c:v>-13.769679999999999</c:v>
                      </c:pt>
                      <c:pt idx="127370">
                        <c:v>-13.774520000000001</c:v>
                      </c:pt>
                      <c:pt idx="127371">
                        <c:v>-13.779350000000001</c:v>
                      </c:pt>
                      <c:pt idx="127372">
                        <c:v>-13.784190000000001</c:v>
                      </c:pt>
                      <c:pt idx="127373">
                        <c:v>-13.789020000000001</c:v>
                      </c:pt>
                      <c:pt idx="127374">
                        <c:v>-13.793850000000001</c:v>
                      </c:pt>
                      <c:pt idx="127375">
                        <c:v>-13.798690000000001</c:v>
                      </c:pt>
                      <c:pt idx="127376">
                        <c:v>-13.803520000000001</c:v>
                      </c:pt>
                      <c:pt idx="127377">
                        <c:v>-13.808350000000001</c:v>
                      </c:pt>
                      <c:pt idx="127378">
                        <c:v>-13.813179999999999</c:v>
                      </c:pt>
                      <c:pt idx="127379">
                        <c:v>-13.818020000000001</c:v>
                      </c:pt>
                      <c:pt idx="127380">
                        <c:v>-13.822850000000001</c:v>
                      </c:pt>
                      <c:pt idx="127381">
                        <c:v>-13.82769</c:v>
                      </c:pt>
                      <c:pt idx="127382">
                        <c:v>-13.832520000000001</c:v>
                      </c:pt>
                      <c:pt idx="127383">
                        <c:v>-13.837350000000001</c:v>
                      </c:pt>
                      <c:pt idx="127384">
                        <c:v>-13.84219</c:v>
                      </c:pt>
                      <c:pt idx="127385">
                        <c:v>-13.847020000000001</c:v>
                      </c:pt>
                      <c:pt idx="127386">
                        <c:v>-13.851850000000001</c:v>
                      </c:pt>
                      <c:pt idx="127387">
                        <c:v>-13.856680000000001</c:v>
                      </c:pt>
                      <c:pt idx="127388">
                        <c:v>-13.861520000000001</c:v>
                      </c:pt>
                      <c:pt idx="127389">
                        <c:v>-13.866350000000001</c:v>
                      </c:pt>
                      <c:pt idx="127390">
                        <c:v>-13.87119</c:v>
                      </c:pt>
                      <c:pt idx="127391">
                        <c:v>-13.87602</c:v>
                      </c:pt>
                      <c:pt idx="127392">
                        <c:v>-13.880850000000001</c:v>
                      </c:pt>
                      <c:pt idx="127393">
                        <c:v>-13.885680000000001</c:v>
                      </c:pt>
                      <c:pt idx="127394">
                        <c:v>-13.89052</c:v>
                      </c:pt>
                      <c:pt idx="127395">
                        <c:v>-13.895350000000001</c:v>
                      </c:pt>
                      <c:pt idx="127396">
                        <c:v>-13.900180000000001</c:v>
                      </c:pt>
                      <c:pt idx="127397">
                        <c:v>-13.90502</c:v>
                      </c:pt>
                      <c:pt idx="127398">
                        <c:v>-13.90985</c:v>
                      </c:pt>
                      <c:pt idx="127399">
                        <c:v>-13.91469</c:v>
                      </c:pt>
                      <c:pt idx="127400">
                        <c:v>-13.91952</c:v>
                      </c:pt>
                      <c:pt idx="127401">
                        <c:v>-13.92435</c:v>
                      </c:pt>
                      <c:pt idx="127402">
                        <c:v>-13.929180000000001</c:v>
                      </c:pt>
                      <c:pt idx="127403">
                        <c:v>-13.93402</c:v>
                      </c:pt>
                      <c:pt idx="127404">
                        <c:v>-13.93885</c:v>
                      </c:pt>
                      <c:pt idx="127405">
                        <c:v>-13.943680000000001</c:v>
                      </c:pt>
                      <c:pt idx="127406">
                        <c:v>-13.94852</c:v>
                      </c:pt>
                      <c:pt idx="127407">
                        <c:v>-13.95335</c:v>
                      </c:pt>
                      <c:pt idx="127408">
                        <c:v>-13.95819</c:v>
                      </c:pt>
                      <c:pt idx="127409">
                        <c:v>-13.96302</c:v>
                      </c:pt>
                      <c:pt idx="127410">
                        <c:v>-13.96785</c:v>
                      </c:pt>
                      <c:pt idx="127411">
                        <c:v>-13.97268</c:v>
                      </c:pt>
                      <c:pt idx="127412">
                        <c:v>-13.97752</c:v>
                      </c:pt>
                      <c:pt idx="127413">
                        <c:v>-13.98235</c:v>
                      </c:pt>
                      <c:pt idx="127414">
                        <c:v>-13.98719</c:v>
                      </c:pt>
                      <c:pt idx="127415">
                        <c:v>-13.99202</c:v>
                      </c:pt>
                      <c:pt idx="127416">
                        <c:v>-13.99685</c:v>
                      </c:pt>
                      <c:pt idx="127417">
                        <c:v>-14.00169</c:v>
                      </c:pt>
                      <c:pt idx="127418">
                        <c:v>-14.00652</c:v>
                      </c:pt>
                      <c:pt idx="127419">
                        <c:v>-14.01135</c:v>
                      </c:pt>
                      <c:pt idx="127420">
                        <c:v>-14.01618</c:v>
                      </c:pt>
                      <c:pt idx="127421">
                        <c:v>-14.02102</c:v>
                      </c:pt>
                      <c:pt idx="127422">
                        <c:v>-14.02585</c:v>
                      </c:pt>
                      <c:pt idx="127423">
                        <c:v>-14.03069</c:v>
                      </c:pt>
                      <c:pt idx="127424">
                        <c:v>-14.03552</c:v>
                      </c:pt>
                      <c:pt idx="127425">
                        <c:v>-14.04035</c:v>
                      </c:pt>
                      <c:pt idx="127426">
                        <c:v>-14.04519</c:v>
                      </c:pt>
                      <c:pt idx="127427">
                        <c:v>-14.05002</c:v>
                      </c:pt>
                      <c:pt idx="127428">
                        <c:v>-14.05485</c:v>
                      </c:pt>
                      <c:pt idx="127429">
                        <c:v>-14.05968</c:v>
                      </c:pt>
                      <c:pt idx="127430">
                        <c:v>-14.06452</c:v>
                      </c:pt>
                      <c:pt idx="127431">
                        <c:v>-14.06935</c:v>
                      </c:pt>
                      <c:pt idx="127432">
                        <c:v>-14.07419</c:v>
                      </c:pt>
                      <c:pt idx="127433">
                        <c:v>-14.07902</c:v>
                      </c:pt>
                      <c:pt idx="127434">
                        <c:v>-14.08385</c:v>
                      </c:pt>
                      <c:pt idx="127435">
                        <c:v>-14.08869</c:v>
                      </c:pt>
                      <c:pt idx="127436">
                        <c:v>-14.09352</c:v>
                      </c:pt>
                      <c:pt idx="127437">
                        <c:v>-14.09835</c:v>
                      </c:pt>
                      <c:pt idx="127438">
                        <c:v>-14.10318</c:v>
                      </c:pt>
                      <c:pt idx="127439">
                        <c:v>-14.10802</c:v>
                      </c:pt>
                      <c:pt idx="127440">
                        <c:v>-14.11285</c:v>
                      </c:pt>
                      <c:pt idx="127441">
                        <c:v>-14.11769</c:v>
                      </c:pt>
                      <c:pt idx="127442">
                        <c:v>-14.12252</c:v>
                      </c:pt>
                      <c:pt idx="127443">
                        <c:v>-14.12735</c:v>
                      </c:pt>
                      <c:pt idx="127444">
                        <c:v>-14.13218</c:v>
                      </c:pt>
                      <c:pt idx="127445">
                        <c:v>-14.13702</c:v>
                      </c:pt>
                      <c:pt idx="127446">
                        <c:v>-14.14185</c:v>
                      </c:pt>
                      <c:pt idx="127447">
                        <c:v>-14.14668</c:v>
                      </c:pt>
                      <c:pt idx="127448">
                        <c:v>-14.15152</c:v>
                      </c:pt>
                      <c:pt idx="127449">
                        <c:v>-14.15635</c:v>
                      </c:pt>
                      <c:pt idx="127450">
                        <c:v>-14.16119</c:v>
                      </c:pt>
                      <c:pt idx="127451">
                        <c:v>-14.16602</c:v>
                      </c:pt>
                      <c:pt idx="127452">
                        <c:v>-14.17085</c:v>
                      </c:pt>
                      <c:pt idx="127453">
                        <c:v>-14.17568</c:v>
                      </c:pt>
                      <c:pt idx="127454">
                        <c:v>-14.18052</c:v>
                      </c:pt>
                      <c:pt idx="127455">
                        <c:v>-14.18535</c:v>
                      </c:pt>
                      <c:pt idx="127456">
                        <c:v>-14.19018</c:v>
                      </c:pt>
                      <c:pt idx="127457">
                        <c:v>-14.19502</c:v>
                      </c:pt>
                      <c:pt idx="127458">
                        <c:v>-14.19985</c:v>
                      </c:pt>
                      <c:pt idx="127459">
                        <c:v>-14.204689999999999</c:v>
                      </c:pt>
                      <c:pt idx="127460">
                        <c:v>-14.209519999999999</c:v>
                      </c:pt>
                      <c:pt idx="127461">
                        <c:v>-14.21435</c:v>
                      </c:pt>
                      <c:pt idx="127462">
                        <c:v>-14.21918</c:v>
                      </c:pt>
                      <c:pt idx="127463">
                        <c:v>-14.224019999999999</c:v>
                      </c:pt>
                      <c:pt idx="127464">
                        <c:v>-14.22885</c:v>
                      </c:pt>
                      <c:pt idx="127465">
                        <c:v>-14.23368</c:v>
                      </c:pt>
                      <c:pt idx="127466">
                        <c:v>-14.238519999999999</c:v>
                      </c:pt>
                      <c:pt idx="127467">
                        <c:v>-14.24335</c:v>
                      </c:pt>
                      <c:pt idx="127468">
                        <c:v>-14.248189999999999</c:v>
                      </c:pt>
                      <c:pt idx="127469">
                        <c:v>-14.253019999999999</c:v>
                      </c:pt>
                      <c:pt idx="127470">
                        <c:v>-14.257849999999999</c:v>
                      </c:pt>
                      <c:pt idx="127471">
                        <c:v>-14.26268</c:v>
                      </c:pt>
                      <c:pt idx="127472">
                        <c:v>-14.267519999999999</c:v>
                      </c:pt>
                      <c:pt idx="127473">
                        <c:v>-14.272349999999999</c:v>
                      </c:pt>
                      <c:pt idx="127474">
                        <c:v>-14.277189999999999</c:v>
                      </c:pt>
                      <c:pt idx="127475">
                        <c:v>-14.282019999999999</c:v>
                      </c:pt>
                      <c:pt idx="127476">
                        <c:v>-14.286849999999999</c:v>
                      </c:pt>
                      <c:pt idx="127477">
                        <c:v>-14.291689999999999</c:v>
                      </c:pt>
                      <c:pt idx="127478">
                        <c:v>-14.296519999999999</c:v>
                      </c:pt>
                      <c:pt idx="127479">
                        <c:v>-14.301349999999999</c:v>
                      </c:pt>
                      <c:pt idx="127480">
                        <c:v>-14.306179999999999</c:v>
                      </c:pt>
                      <c:pt idx="127481">
                        <c:v>-14.311019999999999</c:v>
                      </c:pt>
                      <c:pt idx="127482">
                        <c:v>-14.315849999999999</c:v>
                      </c:pt>
                      <c:pt idx="127483">
                        <c:v>-14.320690000000001</c:v>
                      </c:pt>
                      <c:pt idx="127484">
                        <c:v>-14.325519999999999</c:v>
                      </c:pt>
                      <c:pt idx="127485">
                        <c:v>-14.330349999999999</c:v>
                      </c:pt>
                      <c:pt idx="127486">
                        <c:v>-14.335190000000001</c:v>
                      </c:pt>
                      <c:pt idx="127487">
                        <c:v>-14.340020000000001</c:v>
                      </c:pt>
                      <c:pt idx="127488">
                        <c:v>-14.344849999999999</c:v>
                      </c:pt>
                      <c:pt idx="127489">
                        <c:v>-14.349679999999999</c:v>
                      </c:pt>
                      <c:pt idx="127490">
                        <c:v>-14.354520000000001</c:v>
                      </c:pt>
                      <c:pt idx="127491">
                        <c:v>-14.359349999999999</c:v>
                      </c:pt>
                      <c:pt idx="127492">
                        <c:v>-14.364190000000001</c:v>
                      </c:pt>
                      <c:pt idx="127493">
                        <c:v>-14.369020000000001</c:v>
                      </c:pt>
                      <c:pt idx="127494">
                        <c:v>-14.373849999999999</c:v>
                      </c:pt>
                      <c:pt idx="127495">
                        <c:v>-14.378679999999999</c:v>
                      </c:pt>
                      <c:pt idx="127496">
                        <c:v>-14.383520000000001</c:v>
                      </c:pt>
                      <c:pt idx="127497">
                        <c:v>-14.388350000000001</c:v>
                      </c:pt>
                      <c:pt idx="127498">
                        <c:v>-14.393179999999999</c:v>
                      </c:pt>
                      <c:pt idx="127499">
                        <c:v>-14.398020000000001</c:v>
                      </c:pt>
                      <c:pt idx="127500">
                        <c:v>-14.402850000000001</c:v>
                      </c:pt>
                      <c:pt idx="127501">
                        <c:v>-14.407690000000001</c:v>
                      </c:pt>
                      <c:pt idx="127502">
                        <c:v>-14.412520000000001</c:v>
                      </c:pt>
                      <c:pt idx="127503">
                        <c:v>-14.417350000000001</c:v>
                      </c:pt>
                      <c:pt idx="127504">
                        <c:v>-14.422180000000001</c:v>
                      </c:pt>
                      <c:pt idx="127505">
                        <c:v>-14.427020000000001</c:v>
                      </c:pt>
                      <c:pt idx="127506">
                        <c:v>-14.431850000000001</c:v>
                      </c:pt>
                      <c:pt idx="127507">
                        <c:v>-14.436680000000001</c:v>
                      </c:pt>
                      <c:pt idx="127508">
                        <c:v>-14.441520000000001</c:v>
                      </c:pt>
                      <c:pt idx="127509">
                        <c:v>-14.446350000000001</c:v>
                      </c:pt>
                      <c:pt idx="127510">
                        <c:v>-14.45119</c:v>
                      </c:pt>
                      <c:pt idx="127511">
                        <c:v>-14.456020000000001</c:v>
                      </c:pt>
                      <c:pt idx="127512">
                        <c:v>-14.460850000000001</c:v>
                      </c:pt>
                      <c:pt idx="127513">
                        <c:v>-14.465680000000001</c:v>
                      </c:pt>
                      <c:pt idx="127514">
                        <c:v>-14.47052</c:v>
                      </c:pt>
                      <c:pt idx="127515">
                        <c:v>-14.475350000000001</c:v>
                      </c:pt>
                      <c:pt idx="127516">
                        <c:v>-14.480180000000001</c:v>
                      </c:pt>
                      <c:pt idx="127517">
                        <c:v>-14.48502</c:v>
                      </c:pt>
                      <c:pt idx="127518">
                        <c:v>-14.489850000000001</c:v>
                      </c:pt>
                      <c:pt idx="127519">
                        <c:v>-14.49469</c:v>
                      </c:pt>
                      <c:pt idx="127520">
                        <c:v>-14.49952</c:v>
                      </c:pt>
                      <c:pt idx="127521">
                        <c:v>-14.504350000000001</c:v>
                      </c:pt>
                      <c:pt idx="127522">
                        <c:v>-14.509180000000001</c:v>
                      </c:pt>
                      <c:pt idx="127523">
                        <c:v>-14.51402</c:v>
                      </c:pt>
                      <c:pt idx="127524">
                        <c:v>-14.51885</c:v>
                      </c:pt>
                      <c:pt idx="127525">
                        <c:v>-14.52369</c:v>
                      </c:pt>
                      <c:pt idx="127526">
                        <c:v>-14.52852</c:v>
                      </c:pt>
                      <c:pt idx="127527">
                        <c:v>-14.53335</c:v>
                      </c:pt>
                      <c:pt idx="127528">
                        <c:v>-14.53819</c:v>
                      </c:pt>
                      <c:pt idx="127529">
                        <c:v>-14.54302</c:v>
                      </c:pt>
                      <c:pt idx="127530">
                        <c:v>-14.54785</c:v>
                      </c:pt>
                      <c:pt idx="127531">
                        <c:v>-14.552680000000001</c:v>
                      </c:pt>
                      <c:pt idx="127532">
                        <c:v>-14.55752</c:v>
                      </c:pt>
                      <c:pt idx="127533">
                        <c:v>-14.56235</c:v>
                      </c:pt>
                      <c:pt idx="127534">
                        <c:v>-14.56719</c:v>
                      </c:pt>
                      <c:pt idx="127535">
                        <c:v>-14.57202</c:v>
                      </c:pt>
                      <c:pt idx="127536">
                        <c:v>-14.57685</c:v>
                      </c:pt>
                      <c:pt idx="127537">
                        <c:v>-14.58169</c:v>
                      </c:pt>
                      <c:pt idx="127538">
                        <c:v>-14.58652</c:v>
                      </c:pt>
                      <c:pt idx="127539">
                        <c:v>-14.59135</c:v>
                      </c:pt>
                      <c:pt idx="127540">
                        <c:v>-14.59618</c:v>
                      </c:pt>
                      <c:pt idx="127541">
                        <c:v>-14.60102</c:v>
                      </c:pt>
                      <c:pt idx="127542">
                        <c:v>-14.60585</c:v>
                      </c:pt>
                      <c:pt idx="127543">
                        <c:v>-14.61069</c:v>
                      </c:pt>
                      <c:pt idx="127544">
                        <c:v>-14.61552</c:v>
                      </c:pt>
                      <c:pt idx="127545">
                        <c:v>-14.62035</c:v>
                      </c:pt>
                      <c:pt idx="127546">
                        <c:v>-14.62519</c:v>
                      </c:pt>
                      <c:pt idx="127547">
                        <c:v>-14.63002</c:v>
                      </c:pt>
                      <c:pt idx="127548">
                        <c:v>-14.63485</c:v>
                      </c:pt>
                      <c:pt idx="127549">
                        <c:v>-14.63968</c:v>
                      </c:pt>
                      <c:pt idx="127550">
                        <c:v>-14.64452</c:v>
                      </c:pt>
                      <c:pt idx="127551">
                        <c:v>-14.64935</c:v>
                      </c:pt>
                      <c:pt idx="127552">
                        <c:v>-14.65419</c:v>
                      </c:pt>
                      <c:pt idx="127553">
                        <c:v>-14.65902</c:v>
                      </c:pt>
                      <c:pt idx="127554">
                        <c:v>-14.66385</c:v>
                      </c:pt>
                      <c:pt idx="127555">
                        <c:v>-14.66868</c:v>
                      </c:pt>
                      <c:pt idx="127556">
                        <c:v>-14.67352</c:v>
                      </c:pt>
                      <c:pt idx="127557">
                        <c:v>-14.67835</c:v>
                      </c:pt>
                      <c:pt idx="127558">
                        <c:v>-14.68318</c:v>
                      </c:pt>
                      <c:pt idx="127559">
                        <c:v>-14.68802</c:v>
                      </c:pt>
                      <c:pt idx="127560">
                        <c:v>-14.69285</c:v>
                      </c:pt>
                      <c:pt idx="127561">
                        <c:v>-14.69769</c:v>
                      </c:pt>
                      <c:pt idx="127562">
                        <c:v>-14.70252</c:v>
                      </c:pt>
                      <c:pt idx="127563">
                        <c:v>-14.70735</c:v>
                      </c:pt>
                      <c:pt idx="127564">
                        <c:v>-14.71218</c:v>
                      </c:pt>
                      <c:pt idx="127565">
                        <c:v>-14.71702</c:v>
                      </c:pt>
                      <c:pt idx="127566">
                        <c:v>-14.72185</c:v>
                      </c:pt>
                      <c:pt idx="127567">
                        <c:v>-14.72668</c:v>
                      </c:pt>
                      <c:pt idx="127568">
                        <c:v>-14.73152</c:v>
                      </c:pt>
                      <c:pt idx="127569">
                        <c:v>-14.73635</c:v>
                      </c:pt>
                      <c:pt idx="127570">
                        <c:v>-14.74119</c:v>
                      </c:pt>
                      <c:pt idx="127571">
                        <c:v>-14.74602</c:v>
                      </c:pt>
                      <c:pt idx="127572">
                        <c:v>-14.75085</c:v>
                      </c:pt>
                      <c:pt idx="127573">
                        <c:v>-14.75568</c:v>
                      </c:pt>
                      <c:pt idx="127574">
                        <c:v>-14.76052</c:v>
                      </c:pt>
                      <c:pt idx="127575">
                        <c:v>-14.76535</c:v>
                      </c:pt>
                      <c:pt idx="127576">
                        <c:v>-14.770189999999999</c:v>
                      </c:pt>
                      <c:pt idx="127577">
                        <c:v>-14.77502</c:v>
                      </c:pt>
                      <c:pt idx="127578">
                        <c:v>-14.77985</c:v>
                      </c:pt>
                      <c:pt idx="127579">
                        <c:v>-14.784689999999999</c:v>
                      </c:pt>
                      <c:pt idx="127580">
                        <c:v>-14.78952</c:v>
                      </c:pt>
                      <c:pt idx="127581">
                        <c:v>-14.79435</c:v>
                      </c:pt>
                      <c:pt idx="127582">
                        <c:v>-14.79918</c:v>
                      </c:pt>
                      <c:pt idx="127583">
                        <c:v>-14.80402</c:v>
                      </c:pt>
                      <c:pt idx="127584">
                        <c:v>-14.80885</c:v>
                      </c:pt>
                      <c:pt idx="127585">
                        <c:v>-14.813689999999999</c:v>
                      </c:pt>
                      <c:pt idx="127586">
                        <c:v>-14.818519999999999</c:v>
                      </c:pt>
                      <c:pt idx="127587">
                        <c:v>-14.82335</c:v>
                      </c:pt>
                      <c:pt idx="127588">
                        <c:v>-14.828189999999999</c:v>
                      </c:pt>
                      <c:pt idx="127589">
                        <c:v>-14.833019999999999</c:v>
                      </c:pt>
                      <c:pt idx="127590">
                        <c:v>-14.83785</c:v>
                      </c:pt>
                      <c:pt idx="127591">
                        <c:v>-14.84268</c:v>
                      </c:pt>
                      <c:pt idx="127592">
                        <c:v>-14.847519999999999</c:v>
                      </c:pt>
                      <c:pt idx="127593">
                        <c:v>-14.852349999999999</c:v>
                      </c:pt>
                      <c:pt idx="127594">
                        <c:v>-14.857189999999999</c:v>
                      </c:pt>
                      <c:pt idx="127595">
                        <c:v>-14.862019999999999</c:v>
                      </c:pt>
                      <c:pt idx="127596">
                        <c:v>-14.866849999999999</c:v>
                      </c:pt>
                      <c:pt idx="127597">
                        <c:v>-14.871689999999999</c:v>
                      </c:pt>
                      <c:pt idx="127598">
                        <c:v>-14.876519999999999</c:v>
                      </c:pt>
                      <c:pt idx="127599">
                        <c:v>-14.881349999999999</c:v>
                      </c:pt>
                      <c:pt idx="127600">
                        <c:v>-14.88618</c:v>
                      </c:pt>
                      <c:pt idx="127601">
                        <c:v>-14.891019999999999</c:v>
                      </c:pt>
                      <c:pt idx="127602">
                        <c:v>-14.895849999999999</c:v>
                      </c:pt>
                      <c:pt idx="127603">
                        <c:v>-14.900690000000001</c:v>
                      </c:pt>
                      <c:pt idx="127604">
                        <c:v>-14.905519999999999</c:v>
                      </c:pt>
                      <c:pt idx="127605">
                        <c:v>-14.910349999999999</c:v>
                      </c:pt>
                      <c:pt idx="127606">
                        <c:v>-14.915179999999999</c:v>
                      </c:pt>
                      <c:pt idx="127607">
                        <c:v>-14.920019999999999</c:v>
                      </c:pt>
                      <c:pt idx="127608">
                        <c:v>-14.924849999999999</c:v>
                      </c:pt>
                      <c:pt idx="127609">
                        <c:v>-14.929679999999999</c:v>
                      </c:pt>
                      <c:pt idx="127610">
                        <c:v>-14.934519999999999</c:v>
                      </c:pt>
                      <c:pt idx="127611">
                        <c:v>-14.939349999999999</c:v>
                      </c:pt>
                      <c:pt idx="127612">
                        <c:v>-14.944190000000001</c:v>
                      </c:pt>
                      <c:pt idx="127613">
                        <c:v>-14.949020000000001</c:v>
                      </c:pt>
                      <c:pt idx="127614">
                        <c:v>-14.953849999999999</c:v>
                      </c:pt>
                      <c:pt idx="127615">
                        <c:v>-14.958679999999999</c:v>
                      </c:pt>
                      <c:pt idx="127616">
                        <c:v>-14.963520000000001</c:v>
                      </c:pt>
                      <c:pt idx="127617">
                        <c:v>-14.968349999999999</c:v>
                      </c:pt>
                      <c:pt idx="127618">
                        <c:v>-14.973179999999999</c:v>
                      </c:pt>
                      <c:pt idx="127619">
                        <c:v>-14.978020000000001</c:v>
                      </c:pt>
                      <c:pt idx="127620">
                        <c:v>-14.982849999999999</c:v>
                      </c:pt>
                      <c:pt idx="127621">
                        <c:v>-14.987690000000001</c:v>
                      </c:pt>
                      <c:pt idx="127622">
                        <c:v>-14.992520000000001</c:v>
                      </c:pt>
                      <c:pt idx="127623">
                        <c:v>-14.997350000000001</c:v>
                      </c:pt>
                      <c:pt idx="127624">
                        <c:v>-15.002179999999999</c:v>
                      </c:pt>
                      <c:pt idx="127625">
                        <c:v>-15.007020000000001</c:v>
                      </c:pt>
                      <c:pt idx="127626">
                        <c:v>-15.011850000000001</c:v>
                      </c:pt>
                      <c:pt idx="127627">
                        <c:v>-15.016690000000001</c:v>
                      </c:pt>
                      <c:pt idx="127628">
                        <c:v>-15.021520000000001</c:v>
                      </c:pt>
                      <c:pt idx="127629">
                        <c:v>-15.026350000000001</c:v>
                      </c:pt>
                      <c:pt idx="127630">
                        <c:v>-15.03119</c:v>
                      </c:pt>
                      <c:pt idx="127631">
                        <c:v>-15.036020000000001</c:v>
                      </c:pt>
                      <c:pt idx="127632">
                        <c:v>-15.040850000000001</c:v>
                      </c:pt>
                      <c:pt idx="127633">
                        <c:v>-15.045680000000001</c:v>
                      </c:pt>
                      <c:pt idx="127634">
                        <c:v>-15.050520000000001</c:v>
                      </c:pt>
                      <c:pt idx="127635">
                        <c:v>-15.055350000000001</c:v>
                      </c:pt>
                      <c:pt idx="127636">
                        <c:v>-15.06019</c:v>
                      </c:pt>
                      <c:pt idx="127637">
                        <c:v>-15.065020000000001</c:v>
                      </c:pt>
                      <c:pt idx="127638">
                        <c:v>-15.069850000000001</c:v>
                      </c:pt>
                      <c:pt idx="127639">
                        <c:v>-15.07469</c:v>
                      </c:pt>
                      <c:pt idx="127640">
                        <c:v>-15.07952</c:v>
                      </c:pt>
                      <c:pt idx="127641">
                        <c:v>-15.084350000000001</c:v>
                      </c:pt>
                      <c:pt idx="127642">
                        <c:v>-15.089180000000001</c:v>
                      </c:pt>
                      <c:pt idx="127643">
                        <c:v>-15.09402</c:v>
                      </c:pt>
                      <c:pt idx="127644">
                        <c:v>-15.098850000000001</c:v>
                      </c:pt>
                      <c:pt idx="127645">
                        <c:v>-15.10369</c:v>
                      </c:pt>
                      <c:pt idx="127646">
                        <c:v>-15.10852</c:v>
                      </c:pt>
                      <c:pt idx="127647">
                        <c:v>-15.113350000000001</c:v>
                      </c:pt>
                      <c:pt idx="127648">
                        <c:v>-15.11819</c:v>
                      </c:pt>
                      <c:pt idx="127649">
                        <c:v>-15.12302</c:v>
                      </c:pt>
                      <c:pt idx="127650">
                        <c:v>-15.12785</c:v>
                      </c:pt>
                      <c:pt idx="127651">
                        <c:v>-15.132680000000001</c:v>
                      </c:pt>
                      <c:pt idx="127652">
                        <c:v>-15.13752</c:v>
                      </c:pt>
                      <c:pt idx="127653">
                        <c:v>-15.14235</c:v>
                      </c:pt>
                      <c:pt idx="127654">
                        <c:v>-15.14719</c:v>
                      </c:pt>
                      <c:pt idx="127655">
                        <c:v>-15.15202</c:v>
                      </c:pt>
                      <c:pt idx="127656">
                        <c:v>-15.15685</c:v>
                      </c:pt>
                      <c:pt idx="127657">
                        <c:v>-15.16168</c:v>
                      </c:pt>
                      <c:pt idx="127658">
                        <c:v>-15.16652</c:v>
                      </c:pt>
                      <c:pt idx="127659">
                        <c:v>-15.17135</c:v>
                      </c:pt>
                      <c:pt idx="127660">
                        <c:v>-15.17618</c:v>
                      </c:pt>
                      <c:pt idx="127661">
                        <c:v>-15.18102</c:v>
                      </c:pt>
                      <c:pt idx="127662">
                        <c:v>-15.18585</c:v>
                      </c:pt>
                      <c:pt idx="127663">
                        <c:v>-15.19069</c:v>
                      </c:pt>
                      <c:pt idx="127664">
                        <c:v>-15.19552</c:v>
                      </c:pt>
                      <c:pt idx="127665">
                        <c:v>-15.20035</c:v>
                      </c:pt>
                      <c:pt idx="127666">
                        <c:v>-15.20518</c:v>
                      </c:pt>
                      <c:pt idx="127667">
                        <c:v>-15.21002</c:v>
                      </c:pt>
                      <c:pt idx="127668">
                        <c:v>-15.21485</c:v>
                      </c:pt>
                      <c:pt idx="127669">
                        <c:v>-15.21968</c:v>
                      </c:pt>
                      <c:pt idx="127670">
                        <c:v>-15.22452</c:v>
                      </c:pt>
                      <c:pt idx="127671">
                        <c:v>-15.22935</c:v>
                      </c:pt>
                      <c:pt idx="127672">
                        <c:v>-15.23419</c:v>
                      </c:pt>
                      <c:pt idx="127673">
                        <c:v>-15.23902</c:v>
                      </c:pt>
                      <c:pt idx="127674">
                        <c:v>-15.24385</c:v>
                      </c:pt>
                      <c:pt idx="127675">
                        <c:v>-15.24868</c:v>
                      </c:pt>
                      <c:pt idx="127676">
                        <c:v>-15.25352</c:v>
                      </c:pt>
                      <c:pt idx="127677">
                        <c:v>-15.25835</c:v>
                      </c:pt>
                      <c:pt idx="127678">
                        <c:v>-15.26318</c:v>
                      </c:pt>
                      <c:pt idx="127679">
                        <c:v>-15.26802</c:v>
                      </c:pt>
                      <c:pt idx="127680">
                        <c:v>-15.27285</c:v>
                      </c:pt>
                      <c:pt idx="127681">
                        <c:v>-15.27769</c:v>
                      </c:pt>
                      <c:pt idx="127682">
                        <c:v>-15.28252</c:v>
                      </c:pt>
                      <c:pt idx="127683">
                        <c:v>-15.28735</c:v>
                      </c:pt>
                      <c:pt idx="127684">
                        <c:v>-15.29218</c:v>
                      </c:pt>
                      <c:pt idx="127685">
                        <c:v>-15.29702</c:v>
                      </c:pt>
                      <c:pt idx="127686">
                        <c:v>-15.30185</c:v>
                      </c:pt>
                      <c:pt idx="127687">
                        <c:v>-15.30669</c:v>
                      </c:pt>
                      <c:pt idx="127688">
                        <c:v>-15.31152</c:v>
                      </c:pt>
                      <c:pt idx="127689">
                        <c:v>-15.31635</c:v>
                      </c:pt>
                      <c:pt idx="127690">
                        <c:v>-15.32119</c:v>
                      </c:pt>
                      <c:pt idx="127691">
                        <c:v>-15.32602</c:v>
                      </c:pt>
                      <c:pt idx="127692">
                        <c:v>-15.33085</c:v>
                      </c:pt>
                      <c:pt idx="127693">
                        <c:v>-15.33568</c:v>
                      </c:pt>
                      <c:pt idx="127694">
                        <c:v>-15.34052</c:v>
                      </c:pt>
                      <c:pt idx="127695">
                        <c:v>-15.34535</c:v>
                      </c:pt>
                      <c:pt idx="127696">
                        <c:v>-15.35019</c:v>
                      </c:pt>
                      <c:pt idx="127697">
                        <c:v>-15.35502</c:v>
                      </c:pt>
                      <c:pt idx="127698">
                        <c:v>-15.35985</c:v>
                      </c:pt>
                      <c:pt idx="127699">
                        <c:v>-15.36469</c:v>
                      </c:pt>
                      <c:pt idx="127700">
                        <c:v>-15.36952</c:v>
                      </c:pt>
                      <c:pt idx="127701">
                        <c:v>-15.37435</c:v>
                      </c:pt>
                      <c:pt idx="127702">
                        <c:v>-15.37918</c:v>
                      </c:pt>
                      <c:pt idx="127703">
                        <c:v>-15.38402</c:v>
                      </c:pt>
                      <c:pt idx="127704">
                        <c:v>-15.38885</c:v>
                      </c:pt>
                      <c:pt idx="127705">
                        <c:v>-15.393689999999999</c:v>
                      </c:pt>
                      <c:pt idx="127706">
                        <c:v>-15.39852</c:v>
                      </c:pt>
                      <c:pt idx="127707">
                        <c:v>-15.40335</c:v>
                      </c:pt>
                      <c:pt idx="127708">
                        <c:v>-15.408189999999999</c:v>
                      </c:pt>
                      <c:pt idx="127709">
                        <c:v>-15.413019999999999</c:v>
                      </c:pt>
                      <c:pt idx="127710">
                        <c:v>-15.41785</c:v>
                      </c:pt>
                      <c:pt idx="127711">
                        <c:v>-15.42268</c:v>
                      </c:pt>
                      <c:pt idx="127712">
                        <c:v>-15.427519999999999</c:v>
                      </c:pt>
                      <c:pt idx="127713">
                        <c:v>-15.43235</c:v>
                      </c:pt>
                      <c:pt idx="127714">
                        <c:v>-15.437189999999999</c:v>
                      </c:pt>
                      <c:pt idx="127715">
                        <c:v>-15.442019999999999</c:v>
                      </c:pt>
                      <c:pt idx="127716">
                        <c:v>-15.44685</c:v>
                      </c:pt>
                      <c:pt idx="127717">
                        <c:v>-15.45168</c:v>
                      </c:pt>
                      <c:pt idx="127718">
                        <c:v>-15.456519999999999</c:v>
                      </c:pt>
                      <c:pt idx="127719">
                        <c:v>-15.461349999999999</c:v>
                      </c:pt>
                      <c:pt idx="127720">
                        <c:v>-15.46618</c:v>
                      </c:pt>
                      <c:pt idx="127721">
                        <c:v>-15.471019999999999</c:v>
                      </c:pt>
                      <c:pt idx="127722">
                        <c:v>-15.475849999999999</c:v>
                      </c:pt>
                      <c:pt idx="127723">
                        <c:v>-15.480689999999999</c:v>
                      </c:pt>
                      <c:pt idx="127724">
                        <c:v>-15.485519999999999</c:v>
                      </c:pt>
                      <c:pt idx="127725">
                        <c:v>-15.490349999999999</c:v>
                      </c:pt>
                      <c:pt idx="127726">
                        <c:v>-15.49518</c:v>
                      </c:pt>
                      <c:pt idx="127727">
                        <c:v>-15.500019999999999</c:v>
                      </c:pt>
                      <c:pt idx="127728">
                        <c:v>-15.504849999999999</c:v>
                      </c:pt>
                      <c:pt idx="127729">
                        <c:v>-15.509679999999999</c:v>
                      </c:pt>
                      <c:pt idx="127730">
                        <c:v>-15.514519999999999</c:v>
                      </c:pt>
                      <c:pt idx="127731">
                        <c:v>-15.519349999999999</c:v>
                      </c:pt>
                      <c:pt idx="127732">
                        <c:v>-15.524190000000001</c:v>
                      </c:pt>
                      <c:pt idx="127733">
                        <c:v>-15.529019999999999</c:v>
                      </c:pt>
                      <c:pt idx="127734">
                        <c:v>-15.533849999999999</c:v>
                      </c:pt>
                      <c:pt idx="127735">
                        <c:v>-15.538679999999999</c:v>
                      </c:pt>
                      <c:pt idx="127736">
                        <c:v>-15.543519999999999</c:v>
                      </c:pt>
                      <c:pt idx="127737">
                        <c:v>-15.548349999999999</c:v>
                      </c:pt>
                      <c:pt idx="127738">
                        <c:v>-15.553190000000001</c:v>
                      </c:pt>
                      <c:pt idx="127739">
                        <c:v>-15.558020000000001</c:v>
                      </c:pt>
                      <c:pt idx="127740">
                        <c:v>-15.562849999999999</c:v>
                      </c:pt>
                      <c:pt idx="127741">
                        <c:v>-15.567690000000001</c:v>
                      </c:pt>
                      <c:pt idx="127742">
                        <c:v>-15.572520000000001</c:v>
                      </c:pt>
                      <c:pt idx="127743">
                        <c:v>-15.577349999999999</c:v>
                      </c:pt>
                      <c:pt idx="127744">
                        <c:v>-15.582179999999999</c:v>
                      </c:pt>
                      <c:pt idx="127745">
                        <c:v>-15.587020000000001</c:v>
                      </c:pt>
                      <c:pt idx="127746">
                        <c:v>-15.591850000000001</c:v>
                      </c:pt>
                      <c:pt idx="127747">
                        <c:v>-15.596690000000001</c:v>
                      </c:pt>
                      <c:pt idx="127748">
                        <c:v>-15.601520000000001</c:v>
                      </c:pt>
                      <c:pt idx="127749">
                        <c:v>-15.606350000000001</c:v>
                      </c:pt>
                      <c:pt idx="127750">
                        <c:v>-15.611190000000001</c:v>
                      </c:pt>
                      <c:pt idx="127751">
                        <c:v>-15.616020000000001</c:v>
                      </c:pt>
                      <c:pt idx="127752">
                        <c:v>-15.620850000000001</c:v>
                      </c:pt>
                      <c:pt idx="127753">
                        <c:v>-15.625679999999999</c:v>
                      </c:pt>
                      <c:pt idx="127754">
                        <c:v>-15.630520000000001</c:v>
                      </c:pt>
                      <c:pt idx="127755">
                        <c:v>-15.635350000000001</c:v>
                      </c:pt>
                      <c:pt idx="127756">
                        <c:v>-15.64019</c:v>
                      </c:pt>
                      <c:pt idx="127757">
                        <c:v>-15.645020000000001</c:v>
                      </c:pt>
                      <c:pt idx="127758">
                        <c:v>-15.649850000000001</c:v>
                      </c:pt>
                      <c:pt idx="127759">
                        <c:v>-15.65469</c:v>
                      </c:pt>
                      <c:pt idx="127760">
                        <c:v>-15.659520000000001</c:v>
                      </c:pt>
                      <c:pt idx="127761">
                        <c:v>-15.664350000000001</c:v>
                      </c:pt>
                      <c:pt idx="127762">
                        <c:v>-15.669180000000001</c:v>
                      </c:pt>
                      <c:pt idx="127763">
                        <c:v>-15.674020000000001</c:v>
                      </c:pt>
                      <c:pt idx="127764">
                        <c:v>-15.678850000000001</c:v>
                      </c:pt>
                      <c:pt idx="127765">
                        <c:v>-15.68369</c:v>
                      </c:pt>
                      <c:pt idx="127766">
                        <c:v>-15.68852</c:v>
                      </c:pt>
                      <c:pt idx="127767">
                        <c:v>-15.693350000000001</c:v>
                      </c:pt>
                      <c:pt idx="127768">
                        <c:v>-15.698180000000001</c:v>
                      </c:pt>
                      <c:pt idx="127769">
                        <c:v>-15.70302</c:v>
                      </c:pt>
                      <c:pt idx="127770">
                        <c:v>-15.707850000000001</c:v>
                      </c:pt>
                      <c:pt idx="127771">
                        <c:v>-15.712680000000001</c:v>
                      </c:pt>
                      <c:pt idx="127772">
                        <c:v>-15.71752</c:v>
                      </c:pt>
                      <c:pt idx="127773">
                        <c:v>-15.72235</c:v>
                      </c:pt>
                      <c:pt idx="127774">
                        <c:v>-15.72719</c:v>
                      </c:pt>
                      <c:pt idx="127775">
                        <c:v>-15.73202</c:v>
                      </c:pt>
                      <c:pt idx="127776">
                        <c:v>-15.73685</c:v>
                      </c:pt>
                      <c:pt idx="127777">
                        <c:v>-15.741680000000001</c:v>
                      </c:pt>
                      <c:pt idx="127778">
                        <c:v>-15.74652</c:v>
                      </c:pt>
                      <c:pt idx="127779">
                        <c:v>-15.75135</c:v>
                      </c:pt>
                      <c:pt idx="127780">
                        <c:v>-15.756180000000001</c:v>
                      </c:pt>
                      <c:pt idx="127781">
                        <c:v>-15.76102</c:v>
                      </c:pt>
                      <c:pt idx="127782">
                        <c:v>-15.76585</c:v>
                      </c:pt>
                      <c:pt idx="127783">
                        <c:v>-15.77069</c:v>
                      </c:pt>
                      <c:pt idx="127784">
                        <c:v>-15.77552</c:v>
                      </c:pt>
                      <c:pt idx="127785">
                        <c:v>-15.78035</c:v>
                      </c:pt>
                      <c:pt idx="127786">
                        <c:v>-15.78518</c:v>
                      </c:pt>
                      <c:pt idx="127787">
                        <c:v>-15.79002</c:v>
                      </c:pt>
                      <c:pt idx="127788">
                        <c:v>-15.79485</c:v>
                      </c:pt>
                      <c:pt idx="127789">
                        <c:v>-15.79969</c:v>
                      </c:pt>
                      <c:pt idx="127790">
                        <c:v>-15.80452</c:v>
                      </c:pt>
                      <c:pt idx="127791">
                        <c:v>-15.80935</c:v>
                      </c:pt>
                      <c:pt idx="127792">
                        <c:v>-15.81419</c:v>
                      </c:pt>
                      <c:pt idx="127793">
                        <c:v>-15.81902</c:v>
                      </c:pt>
                      <c:pt idx="127794">
                        <c:v>-15.82385</c:v>
                      </c:pt>
                      <c:pt idx="127795">
                        <c:v>-15.82868</c:v>
                      </c:pt>
                      <c:pt idx="127796">
                        <c:v>-15.83352</c:v>
                      </c:pt>
                      <c:pt idx="127797">
                        <c:v>-15.83835</c:v>
                      </c:pt>
                      <c:pt idx="127798">
                        <c:v>-15.84319</c:v>
                      </c:pt>
                      <c:pt idx="127799">
                        <c:v>-15.84802</c:v>
                      </c:pt>
                      <c:pt idx="127800">
                        <c:v>-15.85285</c:v>
                      </c:pt>
                      <c:pt idx="127801">
                        <c:v>-15.85769</c:v>
                      </c:pt>
                      <c:pt idx="127802">
                        <c:v>-15.86252</c:v>
                      </c:pt>
                      <c:pt idx="127803">
                        <c:v>-15.86735</c:v>
                      </c:pt>
                      <c:pt idx="127804">
                        <c:v>-15.87218</c:v>
                      </c:pt>
                      <c:pt idx="127805">
                        <c:v>-15.87702</c:v>
                      </c:pt>
                      <c:pt idx="127806">
                        <c:v>-15.88185</c:v>
                      </c:pt>
                      <c:pt idx="127807">
                        <c:v>-15.88669</c:v>
                      </c:pt>
                      <c:pt idx="127808">
                        <c:v>-15.89152</c:v>
                      </c:pt>
                      <c:pt idx="127809">
                        <c:v>-15.89635</c:v>
                      </c:pt>
                      <c:pt idx="127810">
                        <c:v>-15.90119</c:v>
                      </c:pt>
                      <c:pt idx="127811">
                        <c:v>-15.90602</c:v>
                      </c:pt>
                      <c:pt idx="127812">
                        <c:v>-15.91085</c:v>
                      </c:pt>
                      <c:pt idx="127813">
                        <c:v>-15.91568</c:v>
                      </c:pt>
                      <c:pt idx="127814">
                        <c:v>-15.92052</c:v>
                      </c:pt>
                      <c:pt idx="127815">
                        <c:v>-15.92535</c:v>
                      </c:pt>
                      <c:pt idx="127816">
                        <c:v>-15.93019</c:v>
                      </c:pt>
                      <c:pt idx="127817">
                        <c:v>-15.93502</c:v>
                      </c:pt>
                      <c:pt idx="127818">
                        <c:v>-15.93985</c:v>
                      </c:pt>
                      <c:pt idx="127819">
                        <c:v>-15.94468</c:v>
                      </c:pt>
                      <c:pt idx="127820">
                        <c:v>-15.94952</c:v>
                      </c:pt>
                      <c:pt idx="127821">
                        <c:v>-15.95435</c:v>
                      </c:pt>
                      <c:pt idx="127822">
                        <c:v>-15.95918</c:v>
                      </c:pt>
                      <c:pt idx="127823">
                        <c:v>-15.96402</c:v>
                      </c:pt>
                      <c:pt idx="127824">
                        <c:v>-15.96885</c:v>
                      </c:pt>
                      <c:pt idx="127825">
                        <c:v>-15.97369</c:v>
                      </c:pt>
                      <c:pt idx="127826">
                        <c:v>-15.97852</c:v>
                      </c:pt>
                      <c:pt idx="127827">
                        <c:v>-15.98335</c:v>
                      </c:pt>
                      <c:pt idx="127828">
                        <c:v>-15.98818</c:v>
                      </c:pt>
                      <c:pt idx="127829">
                        <c:v>-15.99302</c:v>
                      </c:pt>
                      <c:pt idx="127830">
                        <c:v>-15.99785</c:v>
                      </c:pt>
                      <c:pt idx="127831">
                        <c:v>-15.99518</c:v>
                      </c:pt>
                      <c:pt idx="127832">
                        <c:v>-15.992520000000001</c:v>
                      </c:pt>
                      <c:pt idx="127833">
                        <c:v>-15.989850000000001</c:v>
                      </c:pt>
                      <c:pt idx="127834">
                        <c:v>-15.98719</c:v>
                      </c:pt>
                      <c:pt idx="127835">
                        <c:v>-15.98452</c:v>
                      </c:pt>
                      <c:pt idx="127836">
                        <c:v>-15.98185</c:v>
                      </c:pt>
                      <c:pt idx="127837">
                        <c:v>-15.979189999999999</c:v>
                      </c:pt>
                      <c:pt idx="127838">
                        <c:v>-15.976520000000001</c:v>
                      </c:pt>
                      <c:pt idx="127839">
                        <c:v>-15.973850000000001</c:v>
                      </c:pt>
                      <c:pt idx="127840">
                        <c:v>-15.97118</c:v>
                      </c:pt>
                      <c:pt idx="127841">
                        <c:v>-15.96852</c:v>
                      </c:pt>
                      <c:pt idx="127842">
                        <c:v>-15.96585</c:v>
                      </c:pt>
                      <c:pt idx="127843">
                        <c:v>-15.963190000000001</c:v>
                      </c:pt>
                      <c:pt idx="127844">
                        <c:v>-15.960520000000001</c:v>
                      </c:pt>
                      <c:pt idx="127845">
                        <c:v>-15.957850000000001</c:v>
                      </c:pt>
                      <c:pt idx="127846">
                        <c:v>-15.95518</c:v>
                      </c:pt>
                      <c:pt idx="127847">
                        <c:v>-15.95252</c:v>
                      </c:pt>
                      <c:pt idx="127848">
                        <c:v>-15.94985</c:v>
                      </c:pt>
                      <c:pt idx="127849">
                        <c:v>-15.947179999999999</c:v>
                      </c:pt>
                      <c:pt idx="127850">
                        <c:v>-15.944520000000001</c:v>
                      </c:pt>
                      <c:pt idx="127851">
                        <c:v>-15.941850000000001</c:v>
                      </c:pt>
                      <c:pt idx="127852">
                        <c:v>-15.93919</c:v>
                      </c:pt>
                      <c:pt idx="127853">
                        <c:v>-15.93652</c:v>
                      </c:pt>
                      <c:pt idx="127854">
                        <c:v>-15.93385</c:v>
                      </c:pt>
                      <c:pt idx="127855">
                        <c:v>-15.931179999999999</c:v>
                      </c:pt>
                      <c:pt idx="127856">
                        <c:v>-15.928520000000001</c:v>
                      </c:pt>
                      <c:pt idx="127857">
                        <c:v>-15.925850000000001</c:v>
                      </c:pt>
                      <c:pt idx="127858">
                        <c:v>-15.92319</c:v>
                      </c:pt>
                      <c:pt idx="127859">
                        <c:v>-15.92052</c:v>
                      </c:pt>
                      <c:pt idx="127860">
                        <c:v>-15.91785</c:v>
                      </c:pt>
                      <c:pt idx="127861">
                        <c:v>-15.915179999999999</c:v>
                      </c:pt>
                      <c:pt idx="127862">
                        <c:v>-15.912520000000001</c:v>
                      </c:pt>
                      <c:pt idx="127863">
                        <c:v>-15.90985</c:v>
                      </c:pt>
                      <c:pt idx="127864">
                        <c:v>-15.90718</c:v>
                      </c:pt>
                      <c:pt idx="127865">
                        <c:v>-15.90452</c:v>
                      </c:pt>
                      <c:pt idx="127866">
                        <c:v>-15.90185</c:v>
                      </c:pt>
                      <c:pt idx="127867">
                        <c:v>-15.899190000000001</c:v>
                      </c:pt>
                      <c:pt idx="127868">
                        <c:v>-15.896520000000001</c:v>
                      </c:pt>
                      <c:pt idx="127869">
                        <c:v>-15.89385</c:v>
                      </c:pt>
                      <c:pt idx="127870">
                        <c:v>-15.89118</c:v>
                      </c:pt>
                      <c:pt idx="127871">
                        <c:v>-15.88852</c:v>
                      </c:pt>
                      <c:pt idx="127872">
                        <c:v>-15.88585</c:v>
                      </c:pt>
                      <c:pt idx="127873">
                        <c:v>-15.883190000000001</c:v>
                      </c:pt>
                      <c:pt idx="127874">
                        <c:v>-15.880520000000001</c:v>
                      </c:pt>
                      <c:pt idx="127875">
                        <c:v>-15.87785</c:v>
                      </c:pt>
                      <c:pt idx="127876">
                        <c:v>-15.87519</c:v>
                      </c:pt>
                      <c:pt idx="127877">
                        <c:v>-15.87252</c:v>
                      </c:pt>
                      <c:pt idx="127878">
                        <c:v>-15.86985</c:v>
                      </c:pt>
                      <c:pt idx="127879">
                        <c:v>-15.867179999999999</c:v>
                      </c:pt>
                      <c:pt idx="127880">
                        <c:v>-15.864520000000001</c:v>
                      </c:pt>
                      <c:pt idx="127881">
                        <c:v>-15.86185</c:v>
                      </c:pt>
                      <c:pt idx="127882">
                        <c:v>-15.85919</c:v>
                      </c:pt>
                      <c:pt idx="127883">
                        <c:v>-15.85652</c:v>
                      </c:pt>
                      <c:pt idx="127884">
                        <c:v>-15.85385</c:v>
                      </c:pt>
                      <c:pt idx="127885">
                        <c:v>-15.851179999999999</c:v>
                      </c:pt>
                      <c:pt idx="127886">
                        <c:v>-15.848520000000001</c:v>
                      </c:pt>
                      <c:pt idx="127887">
                        <c:v>-15.84585</c:v>
                      </c:pt>
                      <c:pt idx="127888">
                        <c:v>-15.84319</c:v>
                      </c:pt>
                      <c:pt idx="127889">
                        <c:v>-15.84052</c:v>
                      </c:pt>
                      <c:pt idx="127890">
                        <c:v>-15.83785</c:v>
                      </c:pt>
                      <c:pt idx="127891">
                        <c:v>-15.835190000000001</c:v>
                      </c:pt>
                      <c:pt idx="127892">
                        <c:v>-15.832520000000001</c:v>
                      </c:pt>
                      <c:pt idx="127893">
                        <c:v>-15.82985</c:v>
                      </c:pt>
                      <c:pt idx="127894">
                        <c:v>-15.82718</c:v>
                      </c:pt>
                      <c:pt idx="127895">
                        <c:v>-15.82452</c:v>
                      </c:pt>
                      <c:pt idx="127896">
                        <c:v>-15.82185</c:v>
                      </c:pt>
                      <c:pt idx="127897">
                        <c:v>-15.819190000000001</c:v>
                      </c:pt>
                      <c:pt idx="127898">
                        <c:v>-15.816520000000001</c:v>
                      </c:pt>
                      <c:pt idx="127899">
                        <c:v>-15.81385</c:v>
                      </c:pt>
                      <c:pt idx="127900">
                        <c:v>-15.81118</c:v>
                      </c:pt>
                      <c:pt idx="127901">
                        <c:v>-15.80852</c:v>
                      </c:pt>
                      <c:pt idx="127902">
                        <c:v>-15.80585</c:v>
                      </c:pt>
                      <c:pt idx="127903">
                        <c:v>-15.803190000000001</c:v>
                      </c:pt>
                      <c:pt idx="127904">
                        <c:v>-15.800520000000001</c:v>
                      </c:pt>
                      <c:pt idx="127905">
                        <c:v>-15.79785</c:v>
                      </c:pt>
                      <c:pt idx="127906">
                        <c:v>-15.79519</c:v>
                      </c:pt>
                      <c:pt idx="127907">
                        <c:v>-15.79252</c:v>
                      </c:pt>
                      <c:pt idx="127908">
                        <c:v>-15.789849999999999</c:v>
                      </c:pt>
                      <c:pt idx="127909">
                        <c:v>-15.787179999999999</c:v>
                      </c:pt>
                      <c:pt idx="127910">
                        <c:v>-15.784520000000001</c:v>
                      </c:pt>
                      <c:pt idx="127911">
                        <c:v>-15.78185</c:v>
                      </c:pt>
                      <c:pt idx="127912">
                        <c:v>-15.77919</c:v>
                      </c:pt>
                      <c:pt idx="127913">
                        <c:v>-15.77652</c:v>
                      </c:pt>
                      <c:pt idx="127914">
                        <c:v>-15.773849999999999</c:v>
                      </c:pt>
                      <c:pt idx="127915">
                        <c:v>-15.771179999999999</c:v>
                      </c:pt>
                      <c:pt idx="127916">
                        <c:v>-15.768520000000001</c:v>
                      </c:pt>
                      <c:pt idx="127917">
                        <c:v>-15.76585</c:v>
                      </c:pt>
                      <c:pt idx="127918">
                        <c:v>-15.76318</c:v>
                      </c:pt>
                      <c:pt idx="127919">
                        <c:v>-15.76052</c:v>
                      </c:pt>
                      <c:pt idx="127920">
                        <c:v>-15.757849999999999</c:v>
                      </c:pt>
                      <c:pt idx="127921">
                        <c:v>-15.755190000000001</c:v>
                      </c:pt>
                      <c:pt idx="127922">
                        <c:v>-15.752520000000001</c:v>
                      </c:pt>
                      <c:pt idx="127923">
                        <c:v>-15.74985</c:v>
                      </c:pt>
                      <c:pt idx="127924">
                        <c:v>-15.74718</c:v>
                      </c:pt>
                      <c:pt idx="127925">
                        <c:v>-15.74452</c:v>
                      </c:pt>
                      <c:pt idx="127926">
                        <c:v>-15.741849999999999</c:v>
                      </c:pt>
                      <c:pt idx="127927">
                        <c:v>-15.739190000000001</c:v>
                      </c:pt>
                      <c:pt idx="127928">
                        <c:v>-15.736520000000001</c:v>
                      </c:pt>
                      <c:pt idx="127929">
                        <c:v>-15.73385</c:v>
                      </c:pt>
                      <c:pt idx="127930">
                        <c:v>-15.73118</c:v>
                      </c:pt>
                      <c:pt idx="127931">
                        <c:v>-15.72852</c:v>
                      </c:pt>
                      <c:pt idx="127932">
                        <c:v>-15.725849999999999</c:v>
                      </c:pt>
                      <c:pt idx="127933">
                        <c:v>-15.723179999999999</c:v>
                      </c:pt>
                      <c:pt idx="127934">
                        <c:v>-15.72052</c:v>
                      </c:pt>
                      <c:pt idx="127935">
                        <c:v>-15.71785</c:v>
                      </c:pt>
                      <c:pt idx="127936">
                        <c:v>-15.71519</c:v>
                      </c:pt>
                      <c:pt idx="127937">
                        <c:v>-15.71252</c:v>
                      </c:pt>
                      <c:pt idx="127938">
                        <c:v>-15.709849999999999</c:v>
                      </c:pt>
                      <c:pt idx="127939">
                        <c:v>-15.707179999999999</c:v>
                      </c:pt>
                      <c:pt idx="127940">
                        <c:v>-15.70452</c:v>
                      </c:pt>
                      <c:pt idx="127941">
                        <c:v>-15.70185</c:v>
                      </c:pt>
                      <c:pt idx="127942">
                        <c:v>-15.69919</c:v>
                      </c:pt>
                      <c:pt idx="127943">
                        <c:v>-15.69652</c:v>
                      </c:pt>
                      <c:pt idx="127944">
                        <c:v>-15.693849999999999</c:v>
                      </c:pt>
                      <c:pt idx="127945">
                        <c:v>-15.691179999999999</c:v>
                      </c:pt>
                      <c:pt idx="127946">
                        <c:v>-15.68852</c:v>
                      </c:pt>
                      <c:pt idx="127947">
                        <c:v>-15.68585</c:v>
                      </c:pt>
                      <c:pt idx="127948">
                        <c:v>-15.68318</c:v>
                      </c:pt>
                      <c:pt idx="127949">
                        <c:v>-15.68052</c:v>
                      </c:pt>
                      <c:pt idx="127950">
                        <c:v>-15.677849999999999</c:v>
                      </c:pt>
                      <c:pt idx="127951">
                        <c:v>-15.675190000000001</c:v>
                      </c:pt>
                      <c:pt idx="127952">
                        <c:v>-15.67252</c:v>
                      </c:pt>
                      <c:pt idx="127953">
                        <c:v>-15.66985</c:v>
                      </c:pt>
                      <c:pt idx="127954">
                        <c:v>-15.66718</c:v>
                      </c:pt>
                      <c:pt idx="127955">
                        <c:v>-15.66452</c:v>
                      </c:pt>
                      <c:pt idx="127956">
                        <c:v>-15.661849999999999</c:v>
                      </c:pt>
                      <c:pt idx="127957">
                        <c:v>-15.659190000000001</c:v>
                      </c:pt>
                      <c:pt idx="127958">
                        <c:v>-15.65652</c:v>
                      </c:pt>
                      <c:pt idx="127959">
                        <c:v>-15.65385</c:v>
                      </c:pt>
                      <c:pt idx="127960">
                        <c:v>-15.65119</c:v>
                      </c:pt>
                      <c:pt idx="127961">
                        <c:v>-15.64852</c:v>
                      </c:pt>
                      <c:pt idx="127962">
                        <c:v>-15.645849999999999</c:v>
                      </c:pt>
                      <c:pt idx="127963">
                        <c:v>-15.643179999999999</c:v>
                      </c:pt>
                      <c:pt idx="127964">
                        <c:v>-15.64052</c:v>
                      </c:pt>
                      <c:pt idx="127965">
                        <c:v>-15.63785</c:v>
                      </c:pt>
                      <c:pt idx="127966">
                        <c:v>-15.63519</c:v>
                      </c:pt>
                      <c:pt idx="127967">
                        <c:v>-15.63252</c:v>
                      </c:pt>
                      <c:pt idx="127968">
                        <c:v>-15.629849999999999</c:v>
                      </c:pt>
                      <c:pt idx="127969">
                        <c:v>-15.627179999999999</c:v>
                      </c:pt>
                      <c:pt idx="127970">
                        <c:v>-15.62452</c:v>
                      </c:pt>
                      <c:pt idx="127971">
                        <c:v>-15.62185</c:v>
                      </c:pt>
                      <c:pt idx="127972">
                        <c:v>-15.61919</c:v>
                      </c:pt>
                      <c:pt idx="127973">
                        <c:v>-15.61652</c:v>
                      </c:pt>
                      <c:pt idx="127974">
                        <c:v>-15.613849999999999</c:v>
                      </c:pt>
                      <c:pt idx="127975">
                        <c:v>-15.611190000000001</c:v>
                      </c:pt>
                      <c:pt idx="127976">
                        <c:v>-15.60852</c:v>
                      </c:pt>
                      <c:pt idx="127977">
                        <c:v>-15.60585</c:v>
                      </c:pt>
                      <c:pt idx="127978">
                        <c:v>-15.60318</c:v>
                      </c:pt>
                      <c:pt idx="127979">
                        <c:v>-15.600519999999999</c:v>
                      </c:pt>
                      <c:pt idx="127980">
                        <c:v>-15.597849999999999</c:v>
                      </c:pt>
                      <c:pt idx="127981">
                        <c:v>-15.595190000000001</c:v>
                      </c:pt>
                      <c:pt idx="127982">
                        <c:v>-15.59252</c:v>
                      </c:pt>
                      <c:pt idx="127983">
                        <c:v>-15.58985</c:v>
                      </c:pt>
                      <c:pt idx="127984">
                        <c:v>-15.58718</c:v>
                      </c:pt>
                      <c:pt idx="127985">
                        <c:v>-15.584519999999999</c:v>
                      </c:pt>
                      <c:pt idx="127986">
                        <c:v>-15.581849999999999</c:v>
                      </c:pt>
                      <c:pt idx="127987">
                        <c:v>-15.579190000000001</c:v>
                      </c:pt>
                      <c:pt idx="127988">
                        <c:v>-15.57652</c:v>
                      </c:pt>
                      <c:pt idx="127989">
                        <c:v>-15.57385</c:v>
                      </c:pt>
                      <c:pt idx="127990">
                        <c:v>-15.57119</c:v>
                      </c:pt>
                      <c:pt idx="127991">
                        <c:v>-15.568519999999999</c:v>
                      </c:pt>
                      <c:pt idx="127992">
                        <c:v>-15.565849999999999</c:v>
                      </c:pt>
                      <c:pt idx="127993">
                        <c:v>-15.563179999999999</c:v>
                      </c:pt>
                      <c:pt idx="127994">
                        <c:v>-15.56052</c:v>
                      </c:pt>
                      <c:pt idx="127995">
                        <c:v>-15.55785</c:v>
                      </c:pt>
                      <c:pt idx="127996">
                        <c:v>-15.55519</c:v>
                      </c:pt>
                      <c:pt idx="127997">
                        <c:v>-15.552519999999999</c:v>
                      </c:pt>
                      <c:pt idx="127998">
                        <c:v>-15.549849999999999</c:v>
                      </c:pt>
                      <c:pt idx="127999">
                        <c:v>-15.547180000000001</c:v>
                      </c:pt>
                      <c:pt idx="128000">
                        <c:v>-15.54452</c:v>
                      </c:pt>
                      <c:pt idx="128001">
                        <c:v>-15.54185</c:v>
                      </c:pt>
                      <c:pt idx="128002">
                        <c:v>-15.53918</c:v>
                      </c:pt>
                      <c:pt idx="128003">
                        <c:v>-15.536519999999999</c:v>
                      </c:pt>
                      <c:pt idx="128004">
                        <c:v>-15.533849999999999</c:v>
                      </c:pt>
                      <c:pt idx="128005">
                        <c:v>-15.53119</c:v>
                      </c:pt>
                      <c:pt idx="128006">
                        <c:v>-15.52852</c:v>
                      </c:pt>
                      <c:pt idx="128007">
                        <c:v>-15.52585</c:v>
                      </c:pt>
                      <c:pt idx="128008">
                        <c:v>-15.52318</c:v>
                      </c:pt>
                      <c:pt idx="128009">
                        <c:v>-15.520519999999999</c:v>
                      </c:pt>
                      <c:pt idx="128010">
                        <c:v>-15.517849999999999</c:v>
                      </c:pt>
                      <c:pt idx="128011">
                        <c:v>-15.51519</c:v>
                      </c:pt>
                      <c:pt idx="128012">
                        <c:v>-15.51252</c:v>
                      </c:pt>
                      <c:pt idx="128013">
                        <c:v>-15.50985</c:v>
                      </c:pt>
                      <c:pt idx="128014">
                        <c:v>-15.50718</c:v>
                      </c:pt>
                      <c:pt idx="128015">
                        <c:v>-15.504519999999999</c:v>
                      </c:pt>
                      <c:pt idx="128016">
                        <c:v>-15.501849999999999</c:v>
                      </c:pt>
                      <c:pt idx="128017">
                        <c:v>-15.499180000000001</c:v>
                      </c:pt>
                      <c:pt idx="128018">
                        <c:v>-15.49652</c:v>
                      </c:pt>
                      <c:pt idx="128019">
                        <c:v>-15.49385</c:v>
                      </c:pt>
                      <c:pt idx="128020">
                        <c:v>-15.49119</c:v>
                      </c:pt>
                      <c:pt idx="128021">
                        <c:v>-15.488519999999999</c:v>
                      </c:pt>
                      <c:pt idx="128022">
                        <c:v>-15.485849999999999</c:v>
                      </c:pt>
                      <c:pt idx="128023">
                        <c:v>-15.483180000000001</c:v>
                      </c:pt>
                      <c:pt idx="128024">
                        <c:v>-15.48052</c:v>
                      </c:pt>
                      <c:pt idx="128025">
                        <c:v>-15.47785</c:v>
                      </c:pt>
                      <c:pt idx="128026">
                        <c:v>-15.47519</c:v>
                      </c:pt>
                      <c:pt idx="128027">
                        <c:v>-15.472519999999999</c:v>
                      </c:pt>
                      <c:pt idx="128028">
                        <c:v>-15.469849999999999</c:v>
                      </c:pt>
                      <c:pt idx="128029">
                        <c:v>-15.46719</c:v>
                      </c:pt>
                      <c:pt idx="128030">
                        <c:v>-15.46452</c:v>
                      </c:pt>
                      <c:pt idx="128031">
                        <c:v>-15.46185</c:v>
                      </c:pt>
                      <c:pt idx="128032">
                        <c:v>-15.45918</c:v>
                      </c:pt>
                      <c:pt idx="128033">
                        <c:v>-15.456519999999999</c:v>
                      </c:pt>
                      <c:pt idx="128034">
                        <c:v>-15.453849999999999</c:v>
                      </c:pt>
                      <c:pt idx="128035">
                        <c:v>-15.45119</c:v>
                      </c:pt>
                      <c:pt idx="128036">
                        <c:v>-15.44852</c:v>
                      </c:pt>
                      <c:pt idx="128037">
                        <c:v>-15.44585</c:v>
                      </c:pt>
                      <c:pt idx="128038">
                        <c:v>-15.44318</c:v>
                      </c:pt>
                      <c:pt idx="128039">
                        <c:v>-15.440519999999999</c:v>
                      </c:pt>
                      <c:pt idx="128040">
                        <c:v>-15.437849999999999</c:v>
                      </c:pt>
                      <c:pt idx="128041">
                        <c:v>-15.43519</c:v>
                      </c:pt>
                      <c:pt idx="128042">
                        <c:v>-15.43252</c:v>
                      </c:pt>
                      <c:pt idx="128043">
                        <c:v>-15.42985</c:v>
                      </c:pt>
                      <c:pt idx="128044">
                        <c:v>-15.42719</c:v>
                      </c:pt>
                      <c:pt idx="128045">
                        <c:v>-15.424519999999999</c:v>
                      </c:pt>
                      <c:pt idx="128046">
                        <c:v>-15.421849999999999</c:v>
                      </c:pt>
                      <c:pt idx="128047">
                        <c:v>-15.419180000000001</c:v>
                      </c:pt>
                      <c:pt idx="128048">
                        <c:v>-15.41652</c:v>
                      </c:pt>
                      <c:pt idx="128049">
                        <c:v>-15.41385</c:v>
                      </c:pt>
                      <c:pt idx="128050">
                        <c:v>-15.41119</c:v>
                      </c:pt>
                      <c:pt idx="128051">
                        <c:v>-15.408519999999999</c:v>
                      </c:pt>
                      <c:pt idx="128052">
                        <c:v>-15.405849999999999</c:v>
                      </c:pt>
                      <c:pt idx="128053">
                        <c:v>-15.403180000000001</c:v>
                      </c:pt>
                      <c:pt idx="128054">
                        <c:v>-15.40052</c:v>
                      </c:pt>
                      <c:pt idx="128055">
                        <c:v>-15.39785</c:v>
                      </c:pt>
                      <c:pt idx="128056">
                        <c:v>-15.395189999999999</c:v>
                      </c:pt>
                      <c:pt idx="128057">
                        <c:v>-15.392519999999999</c:v>
                      </c:pt>
                      <c:pt idx="128058">
                        <c:v>-15.389849999999999</c:v>
                      </c:pt>
                      <c:pt idx="128059">
                        <c:v>-15.38719</c:v>
                      </c:pt>
                      <c:pt idx="128060">
                        <c:v>-15.38452</c:v>
                      </c:pt>
                      <c:pt idx="128061">
                        <c:v>-15.38185</c:v>
                      </c:pt>
                      <c:pt idx="128062">
                        <c:v>-15.37918</c:v>
                      </c:pt>
                      <c:pt idx="128063">
                        <c:v>-15.376519999999999</c:v>
                      </c:pt>
                      <c:pt idx="128064">
                        <c:v>-15.373849999999999</c:v>
                      </c:pt>
                      <c:pt idx="128065">
                        <c:v>-15.37119</c:v>
                      </c:pt>
                      <c:pt idx="128066">
                        <c:v>-15.36852</c:v>
                      </c:pt>
                      <c:pt idx="128067">
                        <c:v>-15.36585</c:v>
                      </c:pt>
                      <c:pt idx="128068">
                        <c:v>-15.36318</c:v>
                      </c:pt>
                      <c:pt idx="128069">
                        <c:v>-15.360519999999999</c:v>
                      </c:pt>
                      <c:pt idx="128070">
                        <c:v>-15.357849999999999</c:v>
                      </c:pt>
                      <c:pt idx="128071">
                        <c:v>-15.355180000000001</c:v>
                      </c:pt>
                      <c:pt idx="128072">
                        <c:v>-15.35252</c:v>
                      </c:pt>
                      <c:pt idx="128073">
                        <c:v>-15.34985</c:v>
                      </c:pt>
                      <c:pt idx="128074">
                        <c:v>-15.347189999999999</c:v>
                      </c:pt>
                      <c:pt idx="128075">
                        <c:v>-15.344519999999999</c:v>
                      </c:pt>
                      <c:pt idx="128076">
                        <c:v>-15.341850000000001</c:v>
                      </c:pt>
                      <c:pt idx="128077">
                        <c:v>-15.339180000000001</c:v>
                      </c:pt>
                      <c:pt idx="128078">
                        <c:v>-15.33652</c:v>
                      </c:pt>
                      <c:pt idx="128079">
                        <c:v>-15.33385</c:v>
                      </c:pt>
                      <c:pt idx="128080">
                        <c:v>-15.331189999999999</c:v>
                      </c:pt>
                      <c:pt idx="128081">
                        <c:v>-15.328519999999999</c:v>
                      </c:pt>
                      <c:pt idx="128082">
                        <c:v>-15.325850000000001</c:v>
                      </c:pt>
                      <c:pt idx="128083">
                        <c:v>-15.323180000000001</c:v>
                      </c:pt>
                      <c:pt idx="128084">
                        <c:v>-15.32052</c:v>
                      </c:pt>
                      <c:pt idx="128085">
                        <c:v>-15.31785</c:v>
                      </c:pt>
                      <c:pt idx="128086">
                        <c:v>-15.31518</c:v>
                      </c:pt>
                      <c:pt idx="128087">
                        <c:v>-15.312519999999999</c:v>
                      </c:pt>
                      <c:pt idx="128088">
                        <c:v>-15.309850000000001</c:v>
                      </c:pt>
                      <c:pt idx="128089">
                        <c:v>-15.30719</c:v>
                      </c:pt>
                      <c:pt idx="128090">
                        <c:v>-15.30452</c:v>
                      </c:pt>
                      <c:pt idx="128091">
                        <c:v>-15.30185</c:v>
                      </c:pt>
                      <c:pt idx="128092">
                        <c:v>-15.29918</c:v>
                      </c:pt>
                      <c:pt idx="128093">
                        <c:v>-15.296519999999999</c:v>
                      </c:pt>
                      <c:pt idx="128094">
                        <c:v>-15.293850000000001</c:v>
                      </c:pt>
                      <c:pt idx="128095">
                        <c:v>-15.29119</c:v>
                      </c:pt>
                      <c:pt idx="128096">
                        <c:v>-15.28852</c:v>
                      </c:pt>
                      <c:pt idx="128097">
                        <c:v>-15.28585</c:v>
                      </c:pt>
                      <c:pt idx="128098">
                        <c:v>-15.283189999999999</c:v>
                      </c:pt>
                      <c:pt idx="128099">
                        <c:v>-15.280519999999999</c:v>
                      </c:pt>
                      <c:pt idx="128100">
                        <c:v>-15.277850000000001</c:v>
                      </c:pt>
                      <c:pt idx="128101">
                        <c:v>-15.275180000000001</c:v>
                      </c:pt>
                      <c:pt idx="128102">
                        <c:v>-15.27252</c:v>
                      </c:pt>
                      <c:pt idx="128103">
                        <c:v>-15.26985</c:v>
                      </c:pt>
                      <c:pt idx="128104">
                        <c:v>-15.267189999999999</c:v>
                      </c:pt>
                      <c:pt idx="128105">
                        <c:v>-15.264519999999999</c:v>
                      </c:pt>
                      <c:pt idx="128106">
                        <c:v>-15.261850000000001</c:v>
                      </c:pt>
                      <c:pt idx="128107">
                        <c:v>-15.259180000000001</c:v>
                      </c:pt>
                      <c:pt idx="128108">
                        <c:v>-15.25652</c:v>
                      </c:pt>
                      <c:pt idx="128109">
                        <c:v>-15.25385</c:v>
                      </c:pt>
                      <c:pt idx="128110">
                        <c:v>-15.251189999999999</c:v>
                      </c:pt>
                      <c:pt idx="128111">
                        <c:v>-15.248519999999999</c:v>
                      </c:pt>
                      <c:pt idx="128112">
                        <c:v>-15.245850000000001</c:v>
                      </c:pt>
                      <c:pt idx="128113">
                        <c:v>-15.24319</c:v>
                      </c:pt>
                      <c:pt idx="128114">
                        <c:v>-15.24052</c:v>
                      </c:pt>
                      <c:pt idx="128115">
                        <c:v>-15.23785</c:v>
                      </c:pt>
                      <c:pt idx="128116">
                        <c:v>-15.23518</c:v>
                      </c:pt>
                      <c:pt idx="128117">
                        <c:v>-15.232519999999999</c:v>
                      </c:pt>
                      <c:pt idx="128118">
                        <c:v>-15.229850000000001</c:v>
                      </c:pt>
                      <c:pt idx="128119">
                        <c:v>-15.22719</c:v>
                      </c:pt>
                      <c:pt idx="128120">
                        <c:v>-15.22452</c:v>
                      </c:pt>
                      <c:pt idx="128121">
                        <c:v>-15.22185</c:v>
                      </c:pt>
                      <c:pt idx="128122">
                        <c:v>-15.21918</c:v>
                      </c:pt>
                      <c:pt idx="128123">
                        <c:v>-15.216519999999999</c:v>
                      </c:pt>
                      <c:pt idx="128124">
                        <c:v>-15.213850000000001</c:v>
                      </c:pt>
                      <c:pt idx="128125">
                        <c:v>-15.21119</c:v>
                      </c:pt>
                      <c:pt idx="128126">
                        <c:v>-15.20852</c:v>
                      </c:pt>
                      <c:pt idx="128127">
                        <c:v>-15.20585</c:v>
                      </c:pt>
                      <c:pt idx="128128">
                        <c:v>-15.203189999999999</c:v>
                      </c:pt>
                      <c:pt idx="128129">
                        <c:v>-15.200519999999999</c:v>
                      </c:pt>
                      <c:pt idx="128130">
                        <c:v>-15.197850000000001</c:v>
                      </c:pt>
                      <c:pt idx="128131">
                        <c:v>-15.195180000000001</c:v>
                      </c:pt>
                      <c:pt idx="128132">
                        <c:v>-15.19252</c:v>
                      </c:pt>
                      <c:pt idx="128133">
                        <c:v>-15.18985</c:v>
                      </c:pt>
                      <c:pt idx="128134">
                        <c:v>-15.187189999999999</c:v>
                      </c:pt>
                      <c:pt idx="128135">
                        <c:v>-15.184519999999999</c:v>
                      </c:pt>
                      <c:pt idx="128136">
                        <c:v>-15.181850000000001</c:v>
                      </c:pt>
                      <c:pt idx="128137">
                        <c:v>-15.179180000000001</c:v>
                      </c:pt>
                      <c:pt idx="128138">
                        <c:v>-15.17652</c:v>
                      </c:pt>
                      <c:pt idx="128139">
                        <c:v>-15.17385</c:v>
                      </c:pt>
                      <c:pt idx="128140">
                        <c:v>-15.17118</c:v>
                      </c:pt>
                      <c:pt idx="128141">
                        <c:v>-15.168519999999999</c:v>
                      </c:pt>
                      <c:pt idx="128142">
                        <c:v>-15.165850000000001</c:v>
                      </c:pt>
                      <c:pt idx="128143">
                        <c:v>-15.16319</c:v>
                      </c:pt>
                      <c:pt idx="128144">
                        <c:v>-15.16052</c:v>
                      </c:pt>
                      <c:pt idx="128145">
                        <c:v>-15.15785</c:v>
                      </c:pt>
                      <c:pt idx="128146">
                        <c:v>-15.15518</c:v>
                      </c:pt>
                      <c:pt idx="128147">
                        <c:v>-15.152520000000001</c:v>
                      </c:pt>
                      <c:pt idx="128148">
                        <c:v>-15.149850000000001</c:v>
                      </c:pt>
                      <c:pt idx="128149">
                        <c:v>-15.14719</c:v>
                      </c:pt>
                      <c:pt idx="128150">
                        <c:v>-15.14452</c:v>
                      </c:pt>
                      <c:pt idx="128151">
                        <c:v>-15.14185</c:v>
                      </c:pt>
                      <c:pt idx="128152">
                        <c:v>-15.13918</c:v>
                      </c:pt>
                      <c:pt idx="128153">
                        <c:v>-15.136520000000001</c:v>
                      </c:pt>
                      <c:pt idx="128154">
                        <c:v>-15.133850000000001</c:v>
                      </c:pt>
                      <c:pt idx="128155">
                        <c:v>-15.131180000000001</c:v>
                      </c:pt>
                      <c:pt idx="128156">
                        <c:v>-15.12852</c:v>
                      </c:pt>
                      <c:pt idx="128157">
                        <c:v>-15.12585</c:v>
                      </c:pt>
                      <c:pt idx="128158">
                        <c:v>-15.123189999999999</c:v>
                      </c:pt>
                      <c:pt idx="128159">
                        <c:v>-15.120520000000001</c:v>
                      </c:pt>
                      <c:pt idx="128160">
                        <c:v>-15.117850000000001</c:v>
                      </c:pt>
                      <c:pt idx="128161">
                        <c:v>-15.115180000000001</c:v>
                      </c:pt>
                      <c:pt idx="128162">
                        <c:v>-15.11252</c:v>
                      </c:pt>
                      <c:pt idx="128163">
                        <c:v>-15.10985</c:v>
                      </c:pt>
                      <c:pt idx="128164">
                        <c:v>-15.107189999999999</c:v>
                      </c:pt>
                      <c:pt idx="128165">
                        <c:v>-15.104520000000001</c:v>
                      </c:pt>
                      <c:pt idx="128166">
                        <c:v>-15.101850000000001</c:v>
                      </c:pt>
                      <c:pt idx="128167">
                        <c:v>-15.09918</c:v>
                      </c:pt>
                      <c:pt idx="128168">
                        <c:v>-15.09652</c:v>
                      </c:pt>
                      <c:pt idx="128169">
                        <c:v>-15.09385</c:v>
                      </c:pt>
                      <c:pt idx="128170">
                        <c:v>-15.09118</c:v>
                      </c:pt>
                      <c:pt idx="128171">
                        <c:v>-15.088520000000001</c:v>
                      </c:pt>
                      <c:pt idx="128172">
                        <c:v>-15.085850000000001</c:v>
                      </c:pt>
                      <c:pt idx="128173">
                        <c:v>-15.08319</c:v>
                      </c:pt>
                      <c:pt idx="128174">
                        <c:v>-15.08052</c:v>
                      </c:pt>
                      <c:pt idx="128175">
                        <c:v>-15.07785</c:v>
                      </c:pt>
                      <c:pt idx="128176">
                        <c:v>-15.07518</c:v>
                      </c:pt>
                      <c:pt idx="128177">
                        <c:v>-15.072520000000001</c:v>
                      </c:pt>
                      <c:pt idx="128178">
                        <c:v>-15.069850000000001</c:v>
                      </c:pt>
                      <c:pt idx="128179">
                        <c:v>-15.06719</c:v>
                      </c:pt>
                      <c:pt idx="128180">
                        <c:v>-15.06452</c:v>
                      </c:pt>
                      <c:pt idx="128181">
                        <c:v>-15.06185</c:v>
                      </c:pt>
                      <c:pt idx="128182">
                        <c:v>-15.059189999999999</c:v>
                      </c:pt>
                      <c:pt idx="128183">
                        <c:v>-15.056520000000001</c:v>
                      </c:pt>
                      <c:pt idx="128184">
                        <c:v>-15.053850000000001</c:v>
                      </c:pt>
                      <c:pt idx="128185">
                        <c:v>-15.05118</c:v>
                      </c:pt>
                      <c:pt idx="128186">
                        <c:v>-15.04852</c:v>
                      </c:pt>
                      <c:pt idx="128187">
                        <c:v>-15.04585</c:v>
                      </c:pt>
                      <c:pt idx="128188">
                        <c:v>-15.043189999999999</c:v>
                      </c:pt>
                      <c:pt idx="128189">
                        <c:v>-15.040520000000001</c:v>
                      </c:pt>
                      <c:pt idx="128190">
                        <c:v>-15.037850000000001</c:v>
                      </c:pt>
                      <c:pt idx="128191">
                        <c:v>-15.03518</c:v>
                      </c:pt>
                      <c:pt idx="128192">
                        <c:v>-15.03252</c:v>
                      </c:pt>
                      <c:pt idx="128193">
                        <c:v>-15.02985</c:v>
                      </c:pt>
                      <c:pt idx="128194">
                        <c:v>-15.027189999999999</c:v>
                      </c:pt>
                      <c:pt idx="128195">
                        <c:v>-15.024520000000001</c:v>
                      </c:pt>
                      <c:pt idx="128196">
                        <c:v>-15.021850000000001</c:v>
                      </c:pt>
                      <c:pt idx="128197">
                        <c:v>-15.01919</c:v>
                      </c:pt>
                      <c:pt idx="128198">
                        <c:v>-15.01652</c:v>
                      </c:pt>
                      <c:pt idx="128199">
                        <c:v>-15.01385</c:v>
                      </c:pt>
                      <c:pt idx="128200">
                        <c:v>-15.01118</c:v>
                      </c:pt>
                      <c:pt idx="128201">
                        <c:v>-15.008520000000001</c:v>
                      </c:pt>
                      <c:pt idx="128202">
                        <c:v>-15.005850000000001</c:v>
                      </c:pt>
                      <c:pt idx="128203">
                        <c:v>-15.00319</c:v>
                      </c:pt>
                      <c:pt idx="128204">
                        <c:v>-15.00052</c:v>
                      </c:pt>
                      <c:pt idx="128205">
                        <c:v>-14.99785</c:v>
                      </c:pt>
                      <c:pt idx="128206">
                        <c:v>-14.99518</c:v>
                      </c:pt>
                      <c:pt idx="128207">
                        <c:v>-14.992520000000001</c:v>
                      </c:pt>
                      <c:pt idx="128208">
                        <c:v>-14.989850000000001</c:v>
                      </c:pt>
                      <c:pt idx="128209">
                        <c:v>-14.98719</c:v>
                      </c:pt>
                      <c:pt idx="128210">
                        <c:v>-14.98452</c:v>
                      </c:pt>
                      <c:pt idx="128211">
                        <c:v>-14.98185</c:v>
                      </c:pt>
                      <c:pt idx="128212">
                        <c:v>-14.979189999999999</c:v>
                      </c:pt>
                      <c:pt idx="128213">
                        <c:v>-14.976520000000001</c:v>
                      </c:pt>
                      <c:pt idx="128214">
                        <c:v>-14.973850000000001</c:v>
                      </c:pt>
                      <c:pt idx="128215">
                        <c:v>-14.97118</c:v>
                      </c:pt>
                      <c:pt idx="128216">
                        <c:v>-14.96852</c:v>
                      </c:pt>
                      <c:pt idx="128217">
                        <c:v>-14.96585</c:v>
                      </c:pt>
                      <c:pt idx="128218">
                        <c:v>-14.963190000000001</c:v>
                      </c:pt>
                      <c:pt idx="128219">
                        <c:v>-14.960520000000001</c:v>
                      </c:pt>
                      <c:pt idx="128220">
                        <c:v>-14.957850000000001</c:v>
                      </c:pt>
                      <c:pt idx="128221">
                        <c:v>-14.95518</c:v>
                      </c:pt>
                      <c:pt idx="128222">
                        <c:v>-14.95252</c:v>
                      </c:pt>
                      <c:pt idx="128223">
                        <c:v>-14.94985</c:v>
                      </c:pt>
                      <c:pt idx="128224">
                        <c:v>-14.947179999999999</c:v>
                      </c:pt>
                      <c:pt idx="128225">
                        <c:v>-14.944520000000001</c:v>
                      </c:pt>
                      <c:pt idx="128226">
                        <c:v>-14.941850000000001</c:v>
                      </c:pt>
                      <c:pt idx="128227">
                        <c:v>-14.93919</c:v>
                      </c:pt>
                      <c:pt idx="128228">
                        <c:v>-14.93652</c:v>
                      </c:pt>
                      <c:pt idx="128229">
                        <c:v>-14.93385</c:v>
                      </c:pt>
                      <c:pt idx="128230">
                        <c:v>-14.931179999999999</c:v>
                      </c:pt>
                      <c:pt idx="128231">
                        <c:v>-14.928520000000001</c:v>
                      </c:pt>
                      <c:pt idx="128232">
                        <c:v>-14.925850000000001</c:v>
                      </c:pt>
                      <c:pt idx="128233">
                        <c:v>-14.92319</c:v>
                      </c:pt>
                      <c:pt idx="128234">
                        <c:v>-14.92052</c:v>
                      </c:pt>
                      <c:pt idx="128235">
                        <c:v>-14.91785</c:v>
                      </c:pt>
                      <c:pt idx="128236">
                        <c:v>-14.915179999999999</c:v>
                      </c:pt>
                      <c:pt idx="128237">
                        <c:v>-14.912520000000001</c:v>
                      </c:pt>
                      <c:pt idx="128238">
                        <c:v>-14.90985</c:v>
                      </c:pt>
                      <c:pt idx="128239">
                        <c:v>-14.90718</c:v>
                      </c:pt>
                      <c:pt idx="128240">
                        <c:v>-14.90452</c:v>
                      </c:pt>
                      <c:pt idx="128241">
                        <c:v>-14.90185</c:v>
                      </c:pt>
                      <c:pt idx="128242">
                        <c:v>-14.899190000000001</c:v>
                      </c:pt>
                      <c:pt idx="128243">
                        <c:v>-14.896520000000001</c:v>
                      </c:pt>
                      <c:pt idx="128244">
                        <c:v>-14.89385</c:v>
                      </c:pt>
                      <c:pt idx="128245">
                        <c:v>-14.89118</c:v>
                      </c:pt>
                      <c:pt idx="128246">
                        <c:v>-14.88852</c:v>
                      </c:pt>
                      <c:pt idx="128247">
                        <c:v>-14.88585</c:v>
                      </c:pt>
                      <c:pt idx="128248">
                        <c:v>-14.883190000000001</c:v>
                      </c:pt>
                      <c:pt idx="128249">
                        <c:v>-14.880520000000001</c:v>
                      </c:pt>
                      <c:pt idx="128250">
                        <c:v>-14.87785</c:v>
                      </c:pt>
                      <c:pt idx="128251">
                        <c:v>-14.87519</c:v>
                      </c:pt>
                      <c:pt idx="128252">
                        <c:v>-14.87252</c:v>
                      </c:pt>
                      <c:pt idx="128253">
                        <c:v>-14.86985</c:v>
                      </c:pt>
                      <c:pt idx="128254">
                        <c:v>-14.867179999999999</c:v>
                      </c:pt>
                      <c:pt idx="128255">
                        <c:v>-14.864520000000001</c:v>
                      </c:pt>
                      <c:pt idx="128256">
                        <c:v>-14.86185</c:v>
                      </c:pt>
                      <c:pt idx="128257">
                        <c:v>-14.85919</c:v>
                      </c:pt>
                      <c:pt idx="128258">
                        <c:v>-14.85652</c:v>
                      </c:pt>
                      <c:pt idx="128259">
                        <c:v>-14.85385</c:v>
                      </c:pt>
                      <c:pt idx="128260">
                        <c:v>-14.851179999999999</c:v>
                      </c:pt>
                      <c:pt idx="128261">
                        <c:v>-14.848520000000001</c:v>
                      </c:pt>
                      <c:pt idx="128262">
                        <c:v>-14.84585</c:v>
                      </c:pt>
                      <c:pt idx="128263">
                        <c:v>-14.84319</c:v>
                      </c:pt>
                      <c:pt idx="128264">
                        <c:v>-14.84052</c:v>
                      </c:pt>
                      <c:pt idx="128265">
                        <c:v>-14.83785</c:v>
                      </c:pt>
                      <c:pt idx="128266">
                        <c:v>-14.835190000000001</c:v>
                      </c:pt>
                      <c:pt idx="128267">
                        <c:v>-14.832520000000001</c:v>
                      </c:pt>
                      <c:pt idx="128268">
                        <c:v>-14.82985</c:v>
                      </c:pt>
                      <c:pt idx="128269">
                        <c:v>-14.82718</c:v>
                      </c:pt>
                      <c:pt idx="128270">
                        <c:v>-14.82452</c:v>
                      </c:pt>
                      <c:pt idx="128271">
                        <c:v>-14.82185</c:v>
                      </c:pt>
                      <c:pt idx="128272">
                        <c:v>-14.819190000000001</c:v>
                      </c:pt>
                      <c:pt idx="128273">
                        <c:v>-14.816520000000001</c:v>
                      </c:pt>
                      <c:pt idx="128274">
                        <c:v>-14.81385</c:v>
                      </c:pt>
                      <c:pt idx="128275">
                        <c:v>-14.81118</c:v>
                      </c:pt>
                      <c:pt idx="128276">
                        <c:v>-14.80852</c:v>
                      </c:pt>
                      <c:pt idx="128277">
                        <c:v>-14.80585</c:v>
                      </c:pt>
                      <c:pt idx="128278">
                        <c:v>-14.803190000000001</c:v>
                      </c:pt>
                      <c:pt idx="128279">
                        <c:v>-14.800520000000001</c:v>
                      </c:pt>
                      <c:pt idx="128280">
                        <c:v>-14.79785</c:v>
                      </c:pt>
                      <c:pt idx="128281">
                        <c:v>-14.79519</c:v>
                      </c:pt>
                      <c:pt idx="128282">
                        <c:v>-14.79252</c:v>
                      </c:pt>
                      <c:pt idx="128283">
                        <c:v>-14.789849999999999</c:v>
                      </c:pt>
                      <c:pt idx="128284">
                        <c:v>-14.787179999999999</c:v>
                      </c:pt>
                      <c:pt idx="128285">
                        <c:v>-14.784520000000001</c:v>
                      </c:pt>
                      <c:pt idx="128286">
                        <c:v>-14.78185</c:v>
                      </c:pt>
                      <c:pt idx="128287">
                        <c:v>-14.77919</c:v>
                      </c:pt>
                      <c:pt idx="128288">
                        <c:v>-14.77652</c:v>
                      </c:pt>
                      <c:pt idx="128289">
                        <c:v>-14.773849999999999</c:v>
                      </c:pt>
                      <c:pt idx="128290">
                        <c:v>-14.771179999999999</c:v>
                      </c:pt>
                      <c:pt idx="128291">
                        <c:v>-14.768520000000001</c:v>
                      </c:pt>
                      <c:pt idx="128292">
                        <c:v>-14.76585</c:v>
                      </c:pt>
                      <c:pt idx="128293">
                        <c:v>-14.76318</c:v>
                      </c:pt>
                      <c:pt idx="128294">
                        <c:v>-14.76052</c:v>
                      </c:pt>
                      <c:pt idx="128295">
                        <c:v>-14.757849999999999</c:v>
                      </c:pt>
                      <c:pt idx="128296">
                        <c:v>-14.755190000000001</c:v>
                      </c:pt>
                      <c:pt idx="128297">
                        <c:v>-14.752520000000001</c:v>
                      </c:pt>
                      <c:pt idx="128298">
                        <c:v>-14.74985</c:v>
                      </c:pt>
                      <c:pt idx="128299">
                        <c:v>-14.74718</c:v>
                      </c:pt>
                      <c:pt idx="128300">
                        <c:v>-14.74452</c:v>
                      </c:pt>
                      <c:pt idx="128301">
                        <c:v>-14.741849999999999</c:v>
                      </c:pt>
                      <c:pt idx="128302">
                        <c:v>-14.739190000000001</c:v>
                      </c:pt>
                      <c:pt idx="128303">
                        <c:v>-14.736520000000001</c:v>
                      </c:pt>
                      <c:pt idx="128304">
                        <c:v>-14.73385</c:v>
                      </c:pt>
                      <c:pt idx="128305">
                        <c:v>-14.73118</c:v>
                      </c:pt>
                      <c:pt idx="128306">
                        <c:v>-14.72852</c:v>
                      </c:pt>
                      <c:pt idx="128307">
                        <c:v>-14.725849999999999</c:v>
                      </c:pt>
                      <c:pt idx="128308">
                        <c:v>-14.723179999999999</c:v>
                      </c:pt>
                      <c:pt idx="128309">
                        <c:v>-14.72052</c:v>
                      </c:pt>
                      <c:pt idx="128310">
                        <c:v>-14.71785</c:v>
                      </c:pt>
                      <c:pt idx="128311">
                        <c:v>-14.71519</c:v>
                      </c:pt>
                      <c:pt idx="128312">
                        <c:v>-14.71252</c:v>
                      </c:pt>
                      <c:pt idx="128313">
                        <c:v>-14.709849999999999</c:v>
                      </c:pt>
                      <c:pt idx="128314">
                        <c:v>-14.707179999999999</c:v>
                      </c:pt>
                      <c:pt idx="128315">
                        <c:v>-14.70452</c:v>
                      </c:pt>
                      <c:pt idx="128316">
                        <c:v>-14.70185</c:v>
                      </c:pt>
                      <c:pt idx="128317">
                        <c:v>-14.69919</c:v>
                      </c:pt>
                      <c:pt idx="128318">
                        <c:v>-14.69652</c:v>
                      </c:pt>
                      <c:pt idx="128319">
                        <c:v>-14.693849999999999</c:v>
                      </c:pt>
                      <c:pt idx="128320">
                        <c:v>-14.691179999999999</c:v>
                      </c:pt>
                      <c:pt idx="128321">
                        <c:v>-14.68852</c:v>
                      </c:pt>
                      <c:pt idx="128322">
                        <c:v>-14.68585</c:v>
                      </c:pt>
                      <c:pt idx="128323">
                        <c:v>-14.68318</c:v>
                      </c:pt>
                      <c:pt idx="128324">
                        <c:v>-14.68052</c:v>
                      </c:pt>
                      <c:pt idx="128325">
                        <c:v>-14.677849999999999</c:v>
                      </c:pt>
                      <c:pt idx="128326">
                        <c:v>-14.675190000000001</c:v>
                      </c:pt>
                      <c:pt idx="128327">
                        <c:v>-14.67252</c:v>
                      </c:pt>
                      <c:pt idx="128328">
                        <c:v>-14.66985</c:v>
                      </c:pt>
                      <c:pt idx="128329">
                        <c:v>-14.66718</c:v>
                      </c:pt>
                      <c:pt idx="128330">
                        <c:v>-14.66452</c:v>
                      </c:pt>
                      <c:pt idx="128331">
                        <c:v>-14.661849999999999</c:v>
                      </c:pt>
                      <c:pt idx="128332">
                        <c:v>-14.659190000000001</c:v>
                      </c:pt>
                      <c:pt idx="128333">
                        <c:v>-14.65652</c:v>
                      </c:pt>
                      <c:pt idx="128334">
                        <c:v>-14.65385</c:v>
                      </c:pt>
                      <c:pt idx="128335">
                        <c:v>-14.65119</c:v>
                      </c:pt>
                      <c:pt idx="128336">
                        <c:v>-14.64852</c:v>
                      </c:pt>
                      <c:pt idx="128337">
                        <c:v>-14.645849999999999</c:v>
                      </c:pt>
                      <c:pt idx="128338">
                        <c:v>-14.643179999999999</c:v>
                      </c:pt>
                      <c:pt idx="128339">
                        <c:v>-14.64052</c:v>
                      </c:pt>
                      <c:pt idx="128340">
                        <c:v>-14.63785</c:v>
                      </c:pt>
                      <c:pt idx="128341">
                        <c:v>-14.63519</c:v>
                      </c:pt>
                      <c:pt idx="128342">
                        <c:v>-14.63252</c:v>
                      </c:pt>
                      <c:pt idx="128343">
                        <c:v>-14.629849999999999</c:v>
                      </c:pt>
                      <c:pt idx="128344">
                        <c:v>-14.627179999999999</c:v>
                      </c:pt>
                      <c:pt idx="128345">
                        <c:v>-14.62452</c:v>
                      </c:pt>
                      <c:pt idx="128346">
                        <c:v>-14.62185</c:v>
                      </c:pt>
                      <c:pt idx="128347">
                        <c:v>-14.61919</c:v>
                      </c:pt>
                      <c:pt idx="128348">
                        <c:v>-14.61652</c:v>
                      </c:pt>
                      <c:pt idx="128349">
                        <c:v>-14.613849999999999</c:v>
                      </c:pt>
                      <c:pt idx="128350">
                        <c:v>-14.611190000000001</c:v>
                      </c:pt>
                      <c:pt idx="128351">
                        <c:v>-14.60852</c:v>
                      </c:pt>
                      <c:pt idx="128352">
                        <c:v>-14.60585</c:v>
                      </c:pt>
                      <c:pt idx="128353">
                        <c:v>-14.60318</c:v>
                      </c:pt>
                      <c:pt idx="128354">
                        <c:v>-14.600519999999999</c:v>
                      </c:pt>
                      <c:pt idx="128355">
                        <c:v>-14.597849999999999</c:v>
                      </c:pt>
                      <c:pt idx="128356">
                        <c:v>-14.595190000000001</c:v>
                      </c:pt>
                      <c:pt idx="128357">
                        <c:v>-14.59252</c:v>
                      </c:pt>
                      <c:pt idx="128358">
                        <c:v>-14.58985</c:v>
                      </c:pt>
                      <c:pt idx="128359">
                        <c:v>-14.58718</c:v>
                      </c:pt>
                      <c:pt idx="128360">
                        <c:v>-14.584519999999999</c:v>
                      </c:pt>
                      <c:pt idx="128361">
                        <c:v>-14.581849999999999</c:v>
                      </c:pt>
                      <c:pt idx="128362">
                        <c:v>-14.579190000000001</c:v>
                      </c:pt>
                      <c:pt idx="128363">
                        <c:v>-14.57652</c:v>
                      </c:pt>
                      <c:pt idx="128364">
                        <c:v>-14.57385</c:v>
                      </c:pt>
                      <c:pt idx="128365">
                        <c:v>-14.57119</c:v>
                      </c:pt>
                      <c:pt idx="128366">
                        <c:v>-14.568519999999999</c:v>
                      </c:pt>
                      <c:pt idx="128367">
                        <c:v>-14.565849999999999</c:v>
                      </c:pt>
                      <c:pt idx="128368">
                        <c:v>-14.563179999999999</c:v>
                      </c:pt>
                      <c:pt idx="128369">
                        <c:v>-14.56052</c:v>
                      </c:pt>
                      <c:pt idx="128370">
                        <c:v>-14.55785</c:v>
                      </c:pt>
                      <c:pt idx="128371">
                        <c:v>-14.55519</c:v>
                      </c:pt>
                      <c:pt idx="128372">
                        <c:v>-14.552519999999999</c:v>
                      </c:pt>
                      <c:pt idx="128373">
                        <c:v>-14.549849999999999</c:v>
                      </c:pt>
                      <c:pt idx="128374">
                        <c:v>-14.547180000000001</c:v>
                      </c:pt>
                      <c:pt idx="128375">
                        <c:v>-14.54452</c:v>
                      </c:pt>
                      <c:pt idx="128376">
                        <c:v>-14.54185</c:v>
                      </c:pt>
                      <c:pt idx="128377">
                        <c:v>-14.53918</c:v>
                      </c:pt>
                      <c:pt idx="128378">
                        <c:v>-14.536519999999999</c:v>
                      </c:pt>
                      <c:pt idx="128379">
                        <c:v>-14.533849999999999</c:v>
                      </c:pt>
                      <c:pt idx="128380">
                        <c:v>-14.53119</c:v>
                      </c:pt>
                      <c:pt idx="128381">
                        <c:v>-14.52852</c:v>
                      </c:pt>
                      <c:pt idx="128382">
                        <c:v>-14.52585</c:v>
                      </c:pt>
                      <c:pt idx="128383">
                        <c:v>-14.52318</c:v>
                      </c:pt>
                      <c:pt idx="128384">
                        <c:v>-14.520519999999999</c:v>
                      </c:pt>
                      <c:pt idx="128385">
                        <c:v>-14.517849999999999</c:v>
                      </c:pt>
                      <c:pt idx="128386">
                        <c:v>-14.51519</c:v>
                      </c:pt>
                      <c:pt idx="128387">
                        <c:v>-14.51252</c:v>
                      </c:pt>
                      <c:pt idx="128388">
                        <c:v>-14.50985</c:v>
                      </c:pt>
                      <c:pt idx="128389">
                        <c:v>-14.50718</c:v>
                      </c:pt>
                      <c:pt idx="128390">
                        <c:v>-14.504519999999999</c:v>
                      </c:pt>
                      <c:pt idx="128391">
                        <c:v>-14.501849999999999</c:v>
                      </c:pt>
                      <c:pt idx="128392">
                        <c:v>-14.499180000000001</c:v>
                      </c:pt>
                      <c:pt idx="128393">
                        <c:v>-14.49652</c:v>
                      </c:pt>
                      <c:pt idx="128394">
                        <c:v>-14.49385</c:v>
                      </c:pt>
                      <c:pt idx="128395">
                        <c:v>-14.49119</c:v>
                      </c:pt>
                      <c:pt idx="128396">
                        <c:v>-14.488519999999999</c:v>
                      </c:pt>
                      <c:pt idx="128397">
                        <c:v>-14.485849999999999</c:v>
                      </c:pt>
                      <c:pt idx="128398">
                        <c:v>-14.483180000000001</c:v>
                      </c:pt>
                      <c:pt idx="128399">
                        <c:v>-14.48052</c:v>
                      </c:pt>
                      <c:pt idx="128400">
                        <c:v>-14.47785</c:v>
                      </c:pt>
                      <c:pt idx="128401">
                        <c:v>-14.47519</c:v>
                      </c:pt>
                      <c:pt idx="128402">
                        <c:v>-14.472519999999999</c:v>
                      </c:pt>
                      <c:pt idx="128403">
                        <c:v>-14.469849999999999</c:v>
                      </c:pt>
                      <c:pt idx="128404">
                        <c:v>-14.46719</c:v>
                      </c:pt>
                      <c:pt idx="128405">
                        <c:v>-14.46452</c:v>
                      </c:pt>
                      <c:pt idx="128406">
                        <c:v>-14.46185</c:v>
                      </c:pt>
                      <c:pt idx="128407">
                        <c:v>-14.45918</c:v>
                      </c:pt>
                      <c:pt idx="128408">
                        <c:v>-14.456519999999999</c:v>
                      </c:pt>
                      <c:pt idx="128409">
                        <c:v>-14.453849999999999</c:v>
                      </c:pt>
                      <c:pt idx="128410">
                        <c:v>-14.45119</c:v>
                      </c:pt>
                      <c:pt idx="128411">
                        <c:v>-14.44852</c:v>
                      </c:pt>
                      <c:pt idx="128412">
                        <c:v>-14.44585</c:v>
                      </c:pt>
                      <c:pt idx="128413">
                        <c:v>-14.44318</c:v>
                      </c:pt>
                      <c:pt idx="128414">
                        <c:v>-14.440519999999999</c:v>
                      </c:pt>
                      <c:pt idx="128415">
                        <c:v>-14.437849999999999</c:v>
                      </c:pt>
                      <c:pt idx="128416">
                        <c:v>-14.43519</c:v>
                      </c:pt>
                      <c:pt idx="128417">
                        <c:v>-14.43252</c:v>
                      </c:pt>
                      <c:pt idx="128418">
                        <c:v>-14.42985</c:v>
                      </c:pt>
                      <c:pt idx="128419">
                        <c:v>-14.42719</c:v>
                      </c:pt>
                      <c:pt idx="128420">
                        <c:v>-14.424519999999999</c:v>
                      </c:pt>
                      <c:pt idx="128421">
                        <c:v>-14.421849999999999</c:v>
                      </c:pt>
                      <c:pt idx="128422">
                        <c:v>-14.419180000000001</c:v>
                      </c:pt>
                      <c:pt idx="128423">
                        <c:v>-14.41652</c:v>
                      </c:pt>
                      <c:pt idx="128424">
                        <c:v>-14.41385</c:v>
                      </c:pt>
                      <c:pt idx="128425">
                        <c:v>-14.41119</c:v>
                      </c:pt>
                      <c:pt idx="128426">
                        <c:v>-14.408519999999999</c:v>
                      </c:pt>
                      <c:pt idx="128427">
                        <c:v>-14.405849999999999</c:v>
                      </c:pt>
                      <c:pt idx="128428">
                        <c:v>-14.403180000000001</c:v>
                      </c:pt>
                      <c:pt idx="128429">
                        <c:v>-14.40052</c:v>
                      </c:pt>
                      <c:pt idx="128430">
                        <c:v>-14.39785</c:v>
                      </c:pt>
                      <c:pt idx="128431">
                        <c:v>-14.395189999999999</c:v>
                      </c:pt>
                      <c:pt idx="128432">
                        <c:v>-14.392519999999999</c:v>
                      </c:pt>
                      <c:pt idx="128433">
                        <c:v>-14.389849999999999</c:v>
                      </c:pt>
                      <c:pt idx="128434">
                        <c:v>-14.38719</c:v>
                      </c:pt>
                      <c:pt idx="128435">
                        <c:v>-14.38452</c:v>
                      </c:pt>
                      <c:pt idx="128436">
                        <c:v>-14.38185</c:v>
                      </c:pt>
                      <c:pt idx="128437">
                        <c:v>-14.37918</c:v>
                      </c:pt>
                      <c:pt idx="128438">
                        <c:v>-14.376519999999999</c:v>
                      </c:pt>
                      <c:pt idx="128439">
                        <c:v>-14.373849999999999</c:v>
                      </c:pt>
                      <c:pt idx="128440">
                        <c:v>-14.37119</c:v>
                      </c:pt>
                      <c:pt idx="128441">
                        <c:v>-14.36852</c:v>
                      </c:pt>
                      <c:pt idx="128442">
                        <c:v>-14.36585</c:v>
                      </c:pt>
                      <c:pt idx="128443">
                        <c:v>-14.36318</c:v>
                      </c:pt>
                      <c:pt idx="128444">
                        <c:v>-14.360519999999999</c:v>
                      </c:pt>
                      <c:pt idx="128445">
                        <c:v>-14.357849999999999</c:v>
                      </c:pt>
                      <c:pt idx="128446">
                        <c:v>-14.355180000000001</c:v>
                      </c:pt>
                      <c:pt idx="128447">
                        <c:v>-14.35252</c:v>
                      </c:pt>
                      <c:pt idx="128448">
                        <c:v>-14.34985</c:v>
                      </c:pt>
                      <c:pt idx="128449">
                        <c:v>-14.347189999999999</c:v>
                      </c:pt>
                      <c:pt idx="128450">
                        <c:v>-14.344519999999999</c:v>
                      </c:pt>
                      <c:pt idx="128451">
                        <c:v>-14.341850000000001</c:v>
                      </c:pt>
                      <c:pt idx="128452">
                        <c:v>-14.339180000000001</c:v>
                      </c:pt>
                      <c:pt idx="128453">
                        <c:v>-14.33652</c:v>
                      </c:pt>
                      <c:pt idx="128454">
                        <c:v>-14.33385</c:v>
                      </c:pt>
                      <c:pt idx="128455">
                        <c:v>-14.331189999999999</c:v>
                      </c:pt>
                      <c:pt idx="128456">
                        <c:v>-14.328519999999999</c:v>
                      </c:pt>
                      <c:pt idx="128457">
                        <c:v>-14.325850000000001</c:v>
                      </c:pt>
                      <c:pt idx="128458">
                        <c:v>-14.323180000000001</c:v>
                      </c:pt>
                      <c:pt idx="128459">
                        <c:v>-14.32052</c:v>
                      </c:pt>
                      <c:pt idx="128460">
                        <c:v>-14.31785</c:v>
                      </c:pt>
                      <c:pt idx="128461">
                        <c:v>-14.31518</c:v>
                      </c:pt>
                      <c:pt idx="128462">
                        <c:v>-14.312519999999999</c:v>
                      </c:pt>
                      <c:pt idx="128463">
                        <c:v>-14.309850000000001</c:v>
                      </c:pt>
                      <c:pt idx="128464">
                        <c:v>-14.30719</c:v>
                      </c:pt>
                      <c:pt idx="128465">
                        <c:v>-14.30452</c:v>
                      </c:pt>
                      <c:pt idx="128466">
                        <c:v>-14.30185</c:v>
                      </c:pt>
                      <c:pt idx="128467">
                        <c:v>-14.29918</c:v>
                      </c:pt>
                      <c:pt idx="128468">
                        <c:v>-14.296519999999999</c:v>
                      </c:pt>
                      <c:pt idx="128469">
                        <c:v>-14.293850000000001</c:v>
                      </c:pt>
                      <c:pt idx="128470">
                        <c:v>-14.29119</c:v>
                      </c:pt>
                      <c:pt idx="128471">
                        <c:v>-14.28852</c:v>
                      </c:pt>
                      <c:pt idx="128472">
                        <c:v>-14.28585</c:v>
                      </c:pt>
                      <c:pt idx="128473">
                        <c:v>-14.283189999999999</c:v>
                      </c:pt>
                      <c:pt idx="128474">
                        <c:v>-14.280519999999999</c:v>
                      </c:pt>
                      <c:pt idx="128475">
                        <c:v>-14.277850000000001</c:v>
                      </c:pt>
                      <c:pt idx="128476">
                        <c:v>-14.275180000000001</c:v>
                      </c:pt>
                      <c:pt idx="128477">
                        <c:v>-14.27252</c:v>
                      </c:pt>
                      <c:pt idx="128478">
                        <c:v>-14.26985</c:v>
                      </c:pt>
                      <c:pt idx="128479">
                        <c:v>-14.267189999999999</c:v>
                      </c:pt>
                      <c:pt idx="128480">
                        <c:v>-14.264519999999999</c:v>
                      </c:pt>
                      <c:pt idx="128481">
                        <c:v>-14.261850000000001</c:v>
                      </c:pt>
                      <c:pt idx="128482">
                        <c:v>-14.259180000000001</c:v>
                      </c:pt>
                      <c:pt idx="128483">
                        <c:v>-14.25652</c:v>
                      </c:pt>
                      <c:pt idx="128484">
                        <c:v>-14.25385</c:v>
                      </c:pt>
                      <c:pt idx="128485">
                        <c:v>-14.251189999999999</c:v>
                      </c:pt>
                      <c:pt idx="128486">
                        <c:v>-14.248519999999999</c:v>
                      </c:pt>
                      <c:pt idx="128487">
                        <c:v>-14.245850000000001</c:v>
                      </c:pt>
                      <c:pt idx="128488">
                        <c:v>-14.24319</c:v>
                      </c:pt>
                      <c:pt idx="128489">
                        <c:v>-14.24052</c:v>
                      </c:pt>
                      <c:pt idx="128490">
                        <c:v>-14.23785</c:v>
                      </c:pt>
                      <c:pt idx="128491">
                        <c:v>-14.23518</c:v>
                      </c:pt>
                      <c:pt idx="128492">
                        <c:v>-14.232519999999999</c:v>
                      </c:pt>
                      <c:pt idx="128493">
                        <c:v>-14.229850000000001</c:v>
                      </c:pt>
                      <c:pt idx="128494">
                        <c:v>-14.22719</c:v>
                      </c:pt>
                      <c:pt idx="128495">
                        <c:v>-14.22452</c:v>
                      </c:pt>
                      <c:pt idx="128496">
                        <c:v>-14.22185</c:v>
                      </c:pt>
                      <c:pt idx="128497">
                        <c:v>-14.21918</c:v>
                      </c:pt>
                      <c:pt idx="128498">
                        <c:v>-14.216519999999999</c:v>
                      </c:pt>
                      <c:pt idx="128499">
                        <c:v>-14.213850000000001</c:v>
                      </c:pt>
                      <c:pt idx="128500">
                        <c:v>-14.21119</c:v>
                      </c:pt>
                      <c:pt idx="128501">
                        <c:v>-14.20852</c:v>
                      </c:pt>
                      <c:pt idx="128502">
                        <c:v>-14.20585</c:v>
                      </c:pt>
                      <c:pt idx="128503">
                        <c:v>-14.203189999999999</c:v>
                      </c:pt>
                      <c:pt idx="128504">
                        <c:v>-14.200519999999999</c:v>
                      </c:pt>
                      <c:pt idx="128505">
                        <c:v>-14.197850000000001</c:v>
                      </c:pt>
                      <c:pt idx="128506">
                        <c:v>-14.195180000000001</c:v>
                      </c:pt>
                      <c:pt idx="128507">
                        <c:v>-14.19252</c:v>
                      </c:pt>
                      <c:pt idx="128508">
                        <c:v>-14.18985</c:v>
                      </c:pt>
                      <c:pt idx="128509">
                        <c:v>-14.187189999999999</c:v>
                      </c:pt>
                      <c:pt idx="128510">
                        <c:v>-14.184519999999999</c:v>
                      </c:pt>
                      <c:pt idx="128511">
                        <c:v>-14.181850000000001</c:v>
                      </c:pt>
                      <c:pt idx="128512">
                        <c:v>-14.179180000000001</c:v>
                      </c:pt>
                      <c:pt idx="128513">
                        <c:v>-14.17652</c:v>
                      </c:pt>
                      <c:pt idx="128514">
                        <c:v>-14.17385</c:v>
                      </c:pt>
                      <c:pt idx="128515">
                        <c:v>-14.17118</c:v>
                      </c:pt>
                      <c:pt idx="128516">
                        <c:v>-14.168519999999999</c:v>
                      </c:pt>
                      <c:pt idx="128517">
                        <c:v>-14.165850000000001</c:v>
                      </c:pt>
                      <c:pt idx="128518">
                        <c:v>-14.16319</c:v>
                      </c:pt>
                      <c:pt idx="128519">
                        <c:v>-14.16052</c:v>
                      </c:pt>
                      <c:pt idx="128520">
                        <c:v>-14.15785</c:v>
                      </c:pt>
                      <c:pt idx="128521">
                        <c:v>-14.15518</c:v>
                      </c:pt>
                      <c:pt idx="128522">
                        <c:v>-14.152520000000001</c:v>
                      </c:pt>
                      <c:pt idx="128523">
                        <c:v>-14.149850000000001</c:v>
                      </c:pt>
                      <c:pt idx="128524">
                        <c:v>-14.14719</c:v>
                      </c:pt>
                      <c:pt idx="128525">
                        <c:v>-14.14452</c:v>
                      </c:pt>
                      <c:pt idx="128526">
                        <c:v>-14.14185</c:v>
                      </c:pt>
                      <c:pt idx="128527">
                        <c:v>-14.13918</c:v>
                      </c:pt>
                      <c:pt idx="128528">
                        <c:v>-14.136520000000001</c:v>
                      </c:pt>
                      <c:pt idx="128529">
                        <c:v>-14.133850000000001</c:v>
                      </c:pt>
                      <c:pt idx="128530">
                        <c:v>-14.131180000000001</c:v>
                      </c:pt>
                      <c:pt idx="128531">
                        <c:v>-14.12852</c:v>
                      </c:pt>
                      <c:pt idx="128532">
                        <c:v>-14.12585</c:v>
                      </c:pt>
                      <c:pt idx="128533">
                        <c:v>-14.123189999999999</c:v>
                      </c:pt>
                      <c:pt idx="128534">
                        <c:v>-14.120520000000001</c:v>
                      </c:pt>
                      <c:pt idx="128535">
                        <c:v>-14.117850000000001</c:v>
                      </c:pt>
                      <c:pt idx="128536">
                        <c:v>-14.115180000000001</c:v>
                      </c:pt>
                      <c:pt idx="128537">
                        <c:v>-14.11252</c:v>
                      </c:pt>
                      <c:pt idx="128538">
                        <c:v>-14.10985</c:v>
                      </c:pt>
                      <c:pt idx="128539">
                        <c:v>-14.107189999999999</c:v>
                      </c:pt>
                      <c:pt idx="128540">
                        <c:v>-14.104520000000001</c:v>
                      </c:pt>
                      <c:pt idx="128541">
                        <c:v>-14.101850000000001</c:v>
                      </c:pt>
                      <c:pt idx="128542">
                        <c:v>-14.09918</c:v>
                      </c:pt>
                      <c:pt idx="128543">
                        <c:v>-14.09652</c:v>
                      </c:pt>
                      <c:pt idx="128544">
                        <c:v>-14.09385</c:v>
                      </c:pt>
                      <c:pt idx="128545">
                        <c:v>-14.09118</c:v>
                      </c:pt>
                      <c:pt idx="128546">
                        <c:v>-14.088520000000001</c:v>
                      </c:pt>
                      <c:pt idx="128547">
                        <c:v>-14.085850000000001</c:v>
                      </c:pt>
                      <c:pt idx="128548">
                        <c:v>-14.08319</c:v>
                      </c:pt>
                      <c:pt idx="128549">
                        <c:v>-14.08052</c:v>
                      </c:pt>
                      <c:pt idx="128550">
                        <c:v>-14.07785</c:v>
                      </c:pt>
                      <c:pt idx="128551">
                        <c:v>-14.07518</c:v>
                      </c:pt>
                      <c:pt idx="128552">
                        <c:v>-14.072520000000001</c:v>
                      </c:pt>
                      <c:pt idx="128553">
                        <c:v>-14.069850000000001</c:v>
                      </c:pt>
                      <c:pt idx="128554">
                        <c:v>-14.06719</c:v>
                      </c:pt>
                      <c:pt idx="128555">
                        <c:v>-14.06452</c:v>
                      </c:pt>
                      <c:pt idx="128556">
                        <c:v>-14.06185</c:v>
                      </c:pt>
                      <c:pt idx="128557">
                        <c:v>-14.059189999999999</c:v>
                      </c:pt>
                      <c:pt idx="128558">
                        <c:v>-14.056520000000001</c:v>
                      </c:pt>
                      <c:pt idx="128559">
                        <c:v>-14.053850000000001</c:v>
                      </c:pt>
                      <c:pt idx="128560">
                        <c:v>-14.05118</c:v>
                      </c:pt>
                      <c:pt idx="128561">
                        <c:v>-14.04852</c:v>
                      </c:pt>
                      <c:pt idx="128562">
                        <c:v>-14.04585</c:v>
                      </c:pt>
                      <c:pt idx="128563">
                        <c:v>-14.043189999999999</c:v>
                      </c:pt>
                      <c:pt idx="128564">
                        <c:v>-14.040520000000001</c:v>
                      </c:pt>
                      <c:pt idx="128565">
                        <c:v>-14.037850000000001</c:v>
                      </c:pt>
                      <c:pt idx="128566">
                        <c:v>-14.03518</c:v>
                      </c:pt>
                      <c:pt idx="128567">
                        <c:v>-14.03252</c:v>
                      </c:pt>
                      <c:pt idx="128568">
                        <c:v>-14.02985</c:v>
                      </c:pt>
                      <c:pt idx="128569">
                        <c:v>-14.027189999999999</c:v>
                      </c:pt>
                      <c:pt idx="128570">
                        <c:v>-14.024520000000001</c:v>
                      </c:pt>
                      <c:pt idx="128571">
                        <c:v>-14.021850000000001</c:v>
                      </c:pt>
                      <c:pt idx="128572">
                        <c:v>-14.01919</c:v>
                      </c:pt>
                      <c:pt idx="128573">
                        <c:v>-14.01652</c:v>
                      </c:pt>
                      <c:pt idx="128574">
                        <c:v>-14.01385</c:v>
                      </c:pt>
                      <c:pt idx="128575">
                        <c:v>-14.01118</c:v>
                      </c:pt>
                      <c:pt idx="128576">
                        <c:v>-14.008520000000001</c:v>
                      </c:pt>
                      <c:pt idx="128577">
                        <c:v>-14.005850000000001</c:v>
                      </c:pt>
                      <c:pt idx="128578">
                        <c:v>-14.00319</c:v>
                      </c:pt>
                      <c:pt idx="128579">
                        <c:v>-14.00052</c:v>
                      </c:pt>
                      <c:pt idx="128580">
                        <c:v>-13.99785</c:v>
                      </c:pt>
                      <c:pt idx="128581">
                        <c:v>-13.99518</c:v>
                      </c:pt>
                      <c:pt idx="128582">
                        <c:v>-13.992520000000001</c:v>
                      </c:pt>
                      <c:pt idx="128583">
                        <c:v>-13.989850000000001</c:v>
                      </c:pt>
                      <c:pt idx="128584">
                        <c:v>-13.98719</c:v>
                      </c:pt>
                      <c:pt idx="128585">
                        <c:v>-13.98452</c:v>
                      </c:pt>
                      <c:pt idx="128586">
                        <c:v>-13.98185</c:v>
                      </c:pt>
                      <c:pt idx="128587">
                        <c:v>-13.979189999999999</c:v>
                      </c:pt>
                      <c:pt idx="128588">
                        <c:v>-13.976520000000001</c:v>
                      </c:pt>
                      <c:pt idx="128589">
                        <c:v>-13.973850000000001</c:v>
                      </c:pt>
                      <c:pt idx="128590">
                        <c:v>-13.97118</c:v>
                      </c:pt>
                      <c:pt idx="128591">
                        <c:v>-13.96852</c:v>
                      </c:pt>
                      <c:pt idx="128592">
                        <c:v>-13.96585</c:v>
                      </c:pt>
                      <c:pt idx="128593">
                        <c:v>-13.963190000000001</c:v>
                      </c:pt>
                      <c:pt idx="128594">
                        <c:v>-13.960520000000001</c:v>
                      </c:pt>
                      <c:pt idx="128595">
                        <c:v>-13.957850000000001</c:v>
                      </c:pt>
                      <c:pt idx="128596">
                        <c:v>-13.95518</c:v>
                      </c:pt>
                      <c:pt idx="128597">
                        <c:v>-13.95252</c:v>
                      </c:pt>
                      <c:pt idx="128598">
                        <c:v>-13.94985</c:v>
                      </c:pt>
                      <c:pt idx="128599">
                        <c:v>-13.947179999999999</c:v>
                      </c:pt>
                      <c:pt idx="128600">
                        <c:v>-13.944520000000001</c:v>
                      </c:pt>
                      <c:pt idx="128601">
                        <c:v>-13.941850000000001</c:v>
                      </c:pt>
                      <c:pt idx="128602">
                        <c:v>-13.93919</c:v>
                      </c:pt>
                      <c:pt idx="128603">
                        <c:v>-13.93652</c:v>
                      </c:pt>
                      <c:pt idx="128604">
                        <c:v>-13.93385</c:v>
                      </c:pt>
                      <c:pt idx="128605">
                        <c:v>-13.931179999999999</c:v>
                      </c:pt>
                      <c:pt idx="128606">
                        <c:v>-13.928520000000001</c:v>
                      </c:pt>
                      <c:pt idx="128607">
                        <c:v>-13.925850000000001</c:v>
                      </c:pt>
                      <c:pt idx="128608">
                        <c:v>-13.92319</c:v>
                      </c:pt>
                      <c:pt idx="128609">
                        <c:v>-13.92052</c:v>
                      </c:pt>
                      <c:pt idx="128610">
                        <c:v>-13.91785</c:v>
                      </c:pt>
                      <c:pt idx="128611">
                        <c:v>-13.915179999999999</c:v>
                      </c:pt>
                      <c:pt idx="128612">
                        <c:v>-13.912520000000001</c:v>
                      </c:pt>
                      <c:pt idx="128613">
                        <c:v>-13.90985</c:v>
                      </c:pt>
                      <c:pt idx="128614">
                        <c:v>-13.90718</c:v>
                      </c:pt>
                      <c:pt idx="128615">
                        <c:v>-13.90452</c:v>
                      </c:pt>
                      <c:pt idx="128616">
                        <c:v>-13.90185</c:v>
                      </c:pt>
                      <c:pt idx="128617">
                        <c:v>-13.899190000000001</c:v>
                      </c:pt>
                      <c:pt idx="128618">
                        <c:v>-13.896520000000001</c:v>
                      </c:pt>
                      <c:pt idx="128619">
                        <c:v>-13.89385</c:v>
                      </c:pt>
                      <c:pt idx="128620">
                        <c:v>-13.89118</c:v>
                      </c:pt>
                      <c:pt idx="128621">
                        <c:v>-13.88852</c:v>
                      </c:pt>
                      <c:pt idx="128622">
                        <c:v>-13.88585</c:v>
                      </c:pt>
                      <c:pt idx="128623">
                        <c:v>-13.883190000000001</c:v>
                      </c:pt>
                      <c:pt idx="128624">
                        <c:v>-13.880520000000001</c:v>
                      </c:pt>
                      <c:pt idx="128625">
                        <c:v>-13.87785</c:v>
                      </c:pt>
                      <c:pt idx="128626">
                        <c:v>-13.87519</c:v>
                      </c:pt>
                      <c:pt idx="128627">
                        <c:v>-13.87252</c:v>
                      </c:pt>
                      <c:pt idx="128628">
                        <c:v>-13.86985</c:v>
                      </c:pt>
                      <c:pt idx="128629">
                        <c:v>-13.867179999999999</c:v>
                      </c:pt>
                      <c:pt idx="128630">
                        <c:v>-13.864520000000001</c:v>
                      </c:pt>
                      <c:pt idx="128631">
                        <c:v>-13.86185</c:v>
                      </c:pt>
                      <c:pt idx="128632">
                        <c:v>-13.85919</c:v>
                      </c:pt>
                      <c:pt idx="128633">
                        <c:v>-13.85652</c:v>
                      </c:pt>
                      <c:pt idx="128634">
                        <c:v>-13.85385</c:v>
                      </c:pt>
                      <c:pt idx="128635">
                        <c:v>-13.851179999999999</c:v>
                      </c:pt>
                      <c:pt idx="128636">
                        <c:v>-13.848520000000001</c:v>
                      </c:pt>
                      <c:pt idx="128637">
                        <c:v>-13.84585</c:v>
                      </c:pt>
                      <c:pt idx="128638">
                        <c:v>-13.84319</c:v>
                      </c:pt>
                      <c:pt idx="128639">
                        <c:v>-13.84052</c:v>
                      </c:pt>
                      <c:pt idx="128640">
                        <c:v>-13.83785</c:v>
                      </c:pt>
                      <c:pt idx="128641">
                        <c:v>-13.835190000000001</c:v>
                      </c:pt>
                      <c:pt idx="128642">
                        <c:v>-13.832520000000001</c:v>
                      </c:pt>
                      <c:pt idx="128643">
                        <c:v>-13.82985</c:v>
                      </c:pt>
                      <c:pt idx="128644">
                        <c:v>-13.82718</c:v>
                      </c:pt>
                      <c:pt idx="128645">
                        <c:v>-13.82452</c:v>
                      </c:pt>
                      <c:pt idx="128646">
                        <c:v>-13.82185</c:v>
                      </c:pt>
                      <c:pt idx="128647">
                        <c:v>-13.819190000000001</c:v>
                      </c:pt>
                      <c:pt idx="128648">
                        <c:v>-13.816520000000001</c:v>
                      </c:pt>
                      <c:pt idx="128649">
                        <c:v>-13.81385</c:v>
                      </c:pt>
                      <c:pt idx="128650">
                        <c:v>-13.81118</c:v>
                      </c:pt>
                      <c:pt idx="128651">
                        <c:v>-13.80852</c:v>
                      </c:pt>
                      <c:pt idx="128652">
                        <c:v>-13.80585</c:v>
                      </c:pt>
                      <c:pt idx="128653">
                        <c:v>-13.803190000000001</c:v>
                      </c:pt>
                      <c:pt idx="128654">
                        <c:v>-13.800520000000001</c:v>
                      </c:pt>
                      <c:pt idx="128655">
                        <c:v>-13.79785</c:v>
                      </c:pt>
                      <c:pt idx="128656">
                        <c:v>-13.79519</c:v>
                      </c:pt>
                      <c:pt idx="128657">
                        <c:v>-13.79252</c:v>
                      </c:pt>
                      <c:pt idx="128658">
                        <c:v>-13.789849999999999</c:v>
                      </c:pt>
                      <c:pt idx="128659">
                        <c:v>-13.787179999999999</c:v>
                      </c:pt>
                      <c:pt idx="128660">
                        <c:v>-13.784520000000001</c:v>
                      </c:pt>
                      <c:pt idx="128661">
                        <c:v>-13.78185</c:v>
                      </c:pt>
                      <c:pt idx="128662">
                        <c:v>-13.77919</c:v>
                      </c:pt>
                      <c:pt idx="128663">
                        <c:v>-13.77652</c:v>
                      </c:pt>
                      <c:pt idx="128664">
                        <c:v>-13.773849999999999</c:v>
                      </c:pt>
                      <c:pt idx="128665">
                        <c:v>-13.771179999999999</c:v>
                      </c:pt>
                      <c:pt idx="128666">
                        <c:v>-13.768520000000001</c:v>
                      </c:pt>
                      <c:pt idx="128667">
                        <c:v>-13.76585</c:v>
                      </c:pt>
                      <c:pt idx="128668">
                        <c:v>-13.76318</c:v>
                      </c:pt>
                      <c:pt idx="128669">
                        <c:v>-13.76052</c:v>
                      </c:pt>
                      <c:pt idx="128670">
                        <c:v>-13.757849999999999</c:v>
                      </c:pt>
                      <c:pt idx="128671">
                        <c:v>-13.755190000000001</c:v>
                      </c:pt>
                      <c:pt idx="128672">
                        <c:v>-13.752520000000001</c:v>
                      </c:pt>
                      <c:pt idx="128673">
                        <c:v>-13.74985</c:v>
                      </c:pt>
                      <c:pt idx="128674">
                        <c:v>-13.74718</c:v>
                      </c:pt>
                      <c:pt idx="128675">
                        <c:v>-13.74452</c:v>
                      </c:pt>
                      <c:pt idx="128676">
                        <c:v>-13.741849999999999</c:v>
                      </c:pt>
                      <c:pt idx="128677">
                        <c:v>-13.739190000000001</c:v>
                      </c:pt>
                      <c:pt idx="128678">
                        <c:v>-13.736520000000001</c:v>
                      </c:pt>
                      <c:pt idx="128679">
                        <c:v>-13.73385</c:v>
                      </c:pt>
                      <c:pt idx="128680">
                        <c:v>-13.73118</c:v>
                      </c:pt>
                      <c:pt idx="128681">
                        <c:v>-13.72852</c:v>
                      </c:pt>
                      <c:pt idx="128682">
                        <c:v>-13.725849999999999</c:v>
                      </c:pt>
                      <c:pt idx="128683">
                        <c:v>-13.723179999999999</c:v>
                      </c:pt>
                      <c:pt idx="128684">
                        <c:v>-13.72052</c:v>
                      </c:pt>
                      <c:pt idx="128685">
                        <c:v>-13.71785</c:v>
                      </c:pt>
                      <c:pt idx="128686">
                        <c:v>-13.71519</c:v>
                      </c:pt>
                      <c:pt idx="128687">
                        <c:v>-13.71252</c:v>
                      </c:pt>
                      <c:pt idx="128688">
                        <c:v>-13.709849999999999</c:v>
                      </c:pt>
                      <c:pt idx="128689">
                        <c:v>-13.707179999999999</c:v>
                      </c:pt>
                      <c:pt idx="128690">
                        <c:v>-13.70452</c:v>
                      </c:pt>
                      <c:pt idx="128691">
                        <c:v>-13.70185</c:v>
                      </c:pt>
                      <c:pt idx="128692">
                        <c:v>-13.69919</c:v>
                      </c:pt>
                      <c:pt idx="128693">
                        <c:v>-13.69652</c:v>
                      </c:pt>
                      <c:pt idx="128694">
                        <c:v>-13.693849999999999</c:v>
                      </c:pt>
                      <c:pt idx="128695">
                        <c:v>-13.691179999999999</c:v>
                      </c:pt>
                      <c:pt idx="128696">
                        <c:v>-13.68852</c:v>
                      </c:pt>
                      <c:pt idx="128697">
                        <c:v>-13.68585</c:v>
                      </c:pt>
                      <c:pt idx="128698">
                        <c:v>-13.68318</c:v>
                      </c:pt>
                      <c:pt idx="128699">
                        <c:v>-13.68052</c:v>
                      </c:pt>
                      <c:pt idx="128700">
                        <c:v>-13.677849999999999</c:v>
                      </c:pt>
                      <c:pt idx="128701">
                        <c:v>-13.675190000000001</c:v>
                      </c:pt>
                      <c:pt idx="128702">
                        <c:v>-13.67252</c:v>
                      </c:pt>
                      <c:pt idx="128703">
                        <c:v>-13.66985</c:v>
                      </c:pt>
                      <c:pt idx="128704">
                        <c:v>-13.66718</c:v>
                      </c:pt>
                      <c:pt idx="128705">
                        <c:v>-13.66452</c:v>
                      </c:pt>
                      <c:pt idx="128706">
                        <c:v>-13.661849999999999</c:v>
                      </c:pt>
                      <c:pt idx="128707">
                        <c:v>-13.659190000000001</c:v>
                      </c:pt>
                      <c:pt idx="128708">
                        <c:v>-13.65652</c:v>
                      </c:pt>
                      <c:pt idx="128709">
                        <c:v>-13.65385</c:v>
                      </c:pt>
                      <c:pt idx="128710">
                        <c:v>-13.65119</c:v>
                      </c:pt>
                      <c:pt idx="128711">
                        <c:v>-13.64852</c:v>
                      </c:pt>
                      <c:pt idx="128712">
                        <c:v>-13.645849999999999</c:v>
                      </c:pt>
                      <c:pt idx="128713">
                        <c:v>-13.643179999999999</c:v>
                      </c:pt>
                      <c:pt idx="128714">
                        <c:v>-13.64052</c:v>
                      </c:pt>
                      <c:pt idx="128715">
                        <c:v>-13.63785</c:v>
                      </c:pt>
                      <c:pt idx="128716">
                        <c:v>-13.63519</c:v>
                      </c:pt>
                      <c:pt idx="128717">
                        <c:v>-13.63252</c:v>
                      </c:pt>
                      <c:pt idx="128718">
                        <c:v>-13.629849999999999</c:v>
                      </c:pt>
                      <c:pt idx="128719">
                        <c:v>-13.627179999999999</c:v>
                      </c:pt>
                      <c:pt idx="128720">
                        <c:v>-13.62452</c:v>
                      </c:pt>
                      <c:pt idx="128721">
                        <c:v>-13.62185</c:v>
                      </c:pt>
                      <c:pt idx="128722">
                        <c:v>-13.61919</c:v>
                      </c:pt>
                      <c:pt idx="128723">
                        <c:v>-13.61652</c:v>
                      </c:pt>
                      <c:pt idx="128724">
                        <c:v>-13.613849999999999</c:v>
                      </c:pt>
                      <c:pt idx="128725">
                        <c:v>-13.611190000000001</c:v>
                      </c:pt>
                      <c:pt idx="128726">
                        <c:v>-13.60852</c:v>
                      </c:pt>
                      <c:pt idx="128727">
                        <c:v>-13.60585</c:v>
                      </c:pt>
                      <c:pt idx="128728">
                        <c:v>-13.60318</c:v>
                      </c:pt>
                      <c:pt idx="128729">
                        <c:v>-13.600519999999999</c:v>
                      </c:pt>
                      <c:pt idx="128730">
                        <c:v>-13.597849999999999</c:v>
                      </c:pt>
                      <c:pt idx="128731">
                        <c:v>-13.595190000000001</c:v>
                      </c:pt>
                      <c:pt idx="128732">
                        <c:v>-13.59252</c:v>
                      </c:pt>
                      <c:pt idx="128733">
                        <c:v>-13.58985</c:v>
                      </c:pt>
                      <c:pt idx="128734">
                        <c:v>-13.58718</c:v>
                      </c:pt>
                      <c:pt idx="128735">
                        <c:v>-13.584519999999999</c:v>
                      </c:pt>
                      <c:pt idx="128736">
                        <c:v>-13.581849999999999</c:v>
                      </c:pt>
                      <c:pt idx="128737">
                        <c:v>-13.579190000000001</c:v>
                      </c:pt>
                      <c:pt idx="128738">
                        <c:v>-13.57652</c:v>
                      </c:pt>
                      <c:pt idx="128739">
                        <c:v>-13.57385</c:v>
                      </c:pt>
                      <c:pt idx="128740">
                        <c:v>-13.57119</c:v>
                      </c:pt>
                      <c:pt idx="128741">
                        <c:v>-13.568519999999999</c:v>
                      </c:pt>
                      <c:pt idx="128742">
                        <c:v>-13.565849999999999</c:v>
                      </c:pt>
                      <c:pt idx="128743">
                        <c:v>-13.563179999999999</c:v>
                      </c:pt>
                      <c:pt idx="128744">
                        <c:v>-13.56052</c:v>
                      </c:pt>
                      <c:pt idx="128745">
                        <c:v>-13.55785</c:v>
                      </c:pt>
                      <c:pt idx="128746">
                        <c:v>-13.55519</c:v>
                      </c:pt>
                      <c:pt idx="128747">
                        <c:v>-13.552519999999999</c:v>
                      </c:pt>
                      <c:pt idx="128748">
                        <c:v>-13.549849999999999</c:v>
                      </c:pt>
                      <c:pt idx="128749">
                        <c:v>-13.547180000000001</c:v>
                      </c:pt>
                      <c:pt idx="128750">
                        <c:v>-13.54452</c:v>
                      </c:pt>
                      <c:pt idx="128751">
                        <c:v>-13.54185</c:v>
                      </c:pt>
                      <c:pt idx="128752">
                        <c:v>-13.53918</c:v>
                      </c:pt>
                      <c:pt idx="128753">
                        <c:v>-13.536519999999999</c:v>
                      </c:pt>
                      <c:pt idx="128754">
                        <c:v>-13.533849999999999</c:v>
                      </c:pt>
                      <c:pt idx="128755">
                        <c:v>-13.53119</c:v>
                      </c:pt>
                      <c:pt idx="128756">
                        <c:v>-13.52852</c:v>
                      </c:pt>
                      <c:pt idx="128757">
                        <c:v>-13.52585</c:v>
                      </c:pt>
                      <c:pt idx="128758">
                        <c:v>-13.52318</c:v>
                      </c:pt>
                      <c:pt idx="128759">
                        <c:v>-13.520519999999999</c:v>
                      </c:pt>
                      <c:pt idx="128760">
                        <c:v>-13.517849999999999</c:v>
                      </c:pt>
                      <c:pt idx="128761">
                        <c:v>-13.51519</c:v>
                      </c:pt>
                      <c:pt idx="128762">
                        <c:v>-13.51252</c:v>
                      </c:pt>
                      <c:pt idx="128763">
                        <c:v>-13.50985</c:v>
                      </c:pt>
                      <c:pt idx="128764">
                        <c:v>-13.50718</c:v>
                      </c:pt>
                      <c:pt idx="128765">
                        <c:v>-13.504519999999999</c:v>
                      </c:pt>
                      <c:pt idx="128766">
                        <c:v>-13.501849999999999</c:v>
                      </c:pt>
                      <c:pt idx="128767">
                        <c:v>-13.499180000000001</c:v>
                      </c:pt>
                      <c:pt idx="128768">
                        <c:v>-13.49652</c:v>
                      </c:pt>
                      <c:pt idx="128769">
                        <c:v>-13.49385</c:v>
                      </c:pt>
                      <c:pt idx="128770">
                        <c:v>-13.49119</c:v>
                      </c:pt>
                      <c:pt idx="128771">
                        <c:v>-13.488519999999999</c:v>
                      </c:pt>
                      <c:pt idx="128772">
                        <c:v>-13.485849999999999</c:v>
                      </c:pt>
                      <c:pt idx="128773">
                        <c:v>-13.483180000000001</c:v>
                      </c:pt>
                      <c:pt idx="128774">
                        <c:v>-13.48052</c:v>
                      </c:pt>
                      <c:pt idx="128775">
                        <c:v>-13.47785</c:v>
                      </c:pt>
                      <c:pt idx="128776">
                        <c:v>-13.47519</c:v>
                      </c:pt>
                      <c:pt idx="128777">
                        <c:v>-13.472519999999999</c:v>
                      </c:pt>
                      <c:pt idx="128778">
                        <c:v>-13.469849999999999</c:v>
                      </c:pt>
                      <c:pt idx="128779">
                        <c:v>-13.46719</c:v>
                      </c:pt>
                      <c:pt idx="128780">
                        <c:v>-13.46452</c:v>
                      </c:pt>
                      <c:pt idx="128781">
                        <c:v>-13.46185</c:v>
                      </c:pt>
                      <c:pt idx="128782">
                        <c:v>-13.45918</c:v>
                      </c:pt>
                      <c:pt idx="128783">
                        <c:v>-13.456519999999999</c:v>
                      </c:pt>
                      <c:pt idx="128784">
                        <c:v>-13.453849999999999</c:v>
                      </c:pt>
                      <c:pt idx="128785">
                        <c:v>-13.45119</c:v>
                      </c:pt>
                      <c:pt idx="128786">
                        <c:v>-13.44852</c:v>
                      </c:pt>
                      <c:pt idx="128787">
                        <c:v>-13.44585</c:v>
                      </c:pt>
                      <c:pt idx="128788">
                        <c:v>-13.44318</c:v>
                      </c:pt>
                      <c:pt idx="128789">
                        <c:v>-13.440519999999999</c:v>
                      </c:pt>
                      <c:pt idx="128790">
                        <c:v>-13.437849999999999</c:v>
                      </c:pt>
                      <c:pt idx="128791">
                        <c:v>-13.43519</c:v>
                      </c:pt>
                      <c:pt idx="128792">
                        <c:v>-13.43252</c:v>
                      </c:pt>
                      <c:pt idx="128793">
                        <c:v>-13.42985</c:v>
                      </c:pt>
                      <c:pt idx="128794">
                        <c:v>-13.42719</c:v>
                      </c:pt>
                      <c:pt idx="128795">
                        <c:v>-13.424519999999999</c:v>
                      </c:pt>
                      <c:pt idx="128796">
                        <c:v>-13.421849999999999</c:v>
                      </c:pt>
                      <c:pt idx="128797">
                        <c:v>-13.419180000000001</c:v>
                      </c:pt>
                      <c:pt idx="128798">
                        <c:v>-13.41652</c:v>
                      </c:pt>
                      <c:pt idx="128799">
                        <c:v>-13.41385</c:v>
                      </c:pt>
                      <c:pt idx="128800">
                        <c:v>-13.41119</c:v>
                      </c:pt>
                      <c:pt idx="128801">
                        <c:v>-13.408519999999999</c:v>
                      </c:pt>
                      <c:pt idx="128802">
                        <c:v>-13.405849999999999</c:v>
                      </c:pt>
                      <c:pt idx="128803">
                        <c:v>-13.403180000000001</c:v>
                      </c:pt>
                      <c:pt idx="128804">
                        <c:v>-13.40052</c:v>
                      </c:pt>
                      <c:pt idx="128805">
                        <c:v>-13.39785</c:v>
                      </c:pt>
                      <c:pt idx="128806">
                        <c:v>-13.395189999999999</c:v>
                      </c:pt>
                      <c:pt idx="128807">
                        <c:v>-13.392519999999999</c:v>
                      </c:pt>
                      <c:pt idx="128808">
                        <c:v>-13.389849999999999</c:v>
                      </c:pt>
                      <c:pt idx="128809">
                        <c:v>-13.38719</c:v>
                      </c:pt>
                      <c:pt idx="128810">
                        <c:v>-13.38452</c:v>
                      </c:pt>
                      <c:pt idx="128811">
                        <c:v>-13.38185</c:v>
                      </c:pt>
                      <c:pt idx="128812">
                        <c:v>-13.37918</c:v>
                      </c:pt>
                      <c:pt idx="128813">
                        <c:v>-13.376519999999999</c:v>
                      </c:pt>
                      <c:pt idx="128814">
                        <c:v>-13.373849999999999</c:v>
                      </c:pt>
                      <c:pt idx="128815">
                        <c:v>-13.37119</c:v>
                      </c:pt>
                      <c:pt idx="128816">
                        <c:v>-13.36852</c:v>
                      </c:pt>
                      <c:pt idx="128817">
                        <c:v>-13.36585</c:v>
                      </c:pt>
                      <c:pt idx="128818">
                        <c:v>-13.36318</c:v>
                      </c:pt>
                      <c:pt idx="128819">
                        <c:v>-13.360519999999999</c:v>
                      </c:pt>
                      <c:pt idx="128820">
                        <c:v>-13.357849999999999</c:v>
                      </c:pt>
                      <c:pt idx="128821">
                        <c:v>-13.355180000000001</c:v>
                      </c:pt>
                      <c:pt idx="128822">
                        <c:v>-13.35252</c:v>
                      </c:pt>
                      <c:pt idx="128823">
                        <c:v>-13.34985</c:v>
                      </c:pt>
                      <c:pt idx="128824">
                        <c:v>-13.347189999999999</c:v>
                      </c:pt>
                      <c:pt idx="128825">
                        <c:v>-13.344519999999999</c:v>
                      </c:pt>
                      <c:pt idx="128826">
                        <c:v>-13.341850000000001</c:v>
                      </c:pt>
                      <c:pt idx="128827">
                        <c:v>-13.339180000000001</c:v>
                      </c:pt>
                      <c:pt idx="128828">
                        <c:v>-13.33652</c:v>
                      </c:pt>
                      <c:pt idx="128829">
                        <c:v>-13.33385</c:v>
                      </c:pt>
                      <c:pt idx="128830">
                        <c:v>-13.331189999999999</c:v>
                      </c:pt>
                      <c:pt idx="128831">
                        <c:v>-13.328519999999999</c:v>
                      </c:pt>
                      <c:pt idx="128832">
                        <c:v>-13.325850000000001</c:v>
                      </c:pt>
                      <c:pt idx="128833">
                        <c:v>-13.323180000000001</c:v>
                      </c:pt>
                      <c:pt idx="128834">
                        <c:v>-13.32052</c:v>
                      </c:pt>
                      <c:pt idx="128835">
                        <c:v>-13.31785</c:v>
                      </c:pt>
                      <c:pt idx="128836">
                        <c:v>-13.31518</c:v>
                      </c:pt>
                      <c:pt idx="128837">
                        <c:v>-13.312519999999999</c:v>
                      </c:pt>
                      <c:pt idx="128838">
                        <c:v>-13.309850000000001</c:v>
                      </c:pt>
                      <c:pt idx="128839">
                        <c:v>-13.30719</c:v>
                      </c:pt>
                      <c:pt idx="128840">
                        <c:v>-13.30452</c:v>
                      </c:pt>
                      <c:pt idx="128841">
                        <c:v>-13.30185</c:v>
                      </c:pt>
                      <c:pt idx="128842">
                        <c:v>-13.29918</c:v>
                      </c:pt>
                      <c:pt idx="128843">
                        <c:v>-13.296519999999999</c:v>
                      </c:pt>
                      <c:pt idx="128844">
                        <c:v>-13.293850000000001</c:v>
                      </c:pt>
                      <c:pt idx="128845">
                        <c:v>-13.29119</c:v>
                      </c:pt>
                      <c:pt idx="128846">
                        <c:v>-13.28852</c:v>
                      </c:pt>
                      <c:pt idx="128847">
                        <c:v>-13.28585</c:v>
                      </c:pt>
                      <c:pt idx="128848">
                        <c:v>-13.283189999999999</c:v>
                      </c:pt>
                      <c:pt idx="128849">
                        <c:v>-13.280519999999999</c:v>
                      </c:pt>
                      <c:pt idx="128850">
                        <c:v>-13.277850000000001</c:v>
                      </c:pt>
                      <c:pt idx="128851">
                        <c:v>-13.275180000000001</c:v>
                      </c:pt>
                      <c:pt idx="128852">
                        <c:v>-13.27252</c:v>
                      </c:pt>
                      <c:pt idx="128853">
                        <c:v>-13.26985</c:v>
                      </c:pt>
                      <c:pt idx="128854">
                        <c:v>-13.267189999999999</c:v>
                      </c:pt>
                      <c:pt idx="128855">
                        <c:v>-13.264519999999999</c:v>
                      </c:pt>
                      <c:pt idx="128856">
                        <c:v>-13.261850000000001</c:v>
                      </c:pt>
                      <c:pt idx="128857">
                        <c:v>-13.259180000000001</c:v>
                      </c:pt>
                      <c:pt idx="128858">
                        <c:v>-13.25652</c:v>
                      </c:pt>
                      <c:pt idx="128859">
                        <c:v>-13.25385</c:v>
                      </c:pt>
                      <c:pt idx="128860">
                        <c:v>-13.251189999999999</c:v>
                      </c:pt>
                      <c:pt idx="128861">
                        <c:v>-13.248519999999999</c:v>
                      </c:pt>
                      <c:pt idx="128862">
                        <c:v>-13.245850000000001</c:v>
                      </c:pt>
                      <c:pt idx="128863">
                        <c:v>-13.24319</c:v>
                      </c:pt>
                      <c:pt idx="128864">
                        <c:v>-13.24052</c:v>
                      </c:pt>
                      <c:pt idx="128865">
                        <c:v>-13.23785</c:v>
                      </c:pt>
                      <c:pt idx="128866">
                        <c:v>-13.23518</c:v>
                      </c:pt>
                      <c:pt idx="128867">
                        <c:v>-13.232519999999999</c:v>
                      </c:pt>
                      <c:pt idx="128868">
                        <c:v>-13.229850000000001</c:v>
                      </c:pt>
                      <c:pt idx="128869">
                        <c:v>-13.22719</c:v>
                      </c:pt>
                      <c:pt idx="128870">
                        <c:v>-13.22452</c:v>
                      </c:pt>
                      <c:pt idx="128871">
                        <c:v>-13.22185</c:v>
                      </c:pt>
                      <c:pt idx="128872">
                        <c:v>-13.21918</c:v>
                      </c:pt>
                      <c:pt idx="128873">
                        <c:v>-13.216519999999999</c:v>
                      </c:pt>
                      <c:pt idx="128874">
                        <c:v>-13.213850000000001</c:v>
                      </c:pt>
                      <c:pt idx="128875">
                        <c:v>-13.21119</c:v>
                      </c:pt>
                      <c:pt idx="128876">
                        <c:v>-13.20852</c:v>
                      </c:pt>
                      <c:pt idx="128877">
                        <c:v>-13.20585</c:v>
                      </c:pt>
                      <c:pt idx="128878">
                        <c:v>-13.203189999999999</c:v>
                      </c:pt>
                      <c:pt idx="128879">
                        <c:v>-13.200519999999999</c:v>
                      </c:pt>
                      <c:pt idx="128880">
                        <c:v>-13.197850000000001</c:v>
                      </c:pt>
                      <c:pt idx="128881">
                        <c:v>-13.195180000000001</c:v>
                      </c:pt>
                      <c:pt idx="128882">
                        <c:v>-13.19252</c:v>
                      </c:pt>
                      <c:pt idx="128883">
                        <c:v>-13.18985</c:v>
                      </c:pt>
                      <c:pt idx="128884">
                        <c:v>-13.187189999999999</c:v>
                      </c:pt>
                      <c:pt idx="128885">
                        <c:v>-13.184519999999999</c:v>
                      </c:pt>
                      <c:pt idx="128886">
                        <c:v>-13.181850000000001</c:v>
                      </c:pt>
                      <c:pt idx="128887">
                        <c:v>-13.179180000000001</c:v>
                      </c:pt>
                      <c:pt idx="128888">
                        <c:v>-13.17652</c:v>
                      </c:pt>
                      <c:pt idx="128889">
                        <c:v>-13.17385</c:v>
                      </c:pt>
                      <c:pt idx="128890">
                        <c:v>-13.17118</c:v>
                      </c:pt>
                      <c:pt idx="128891">
                        <c:v>-13.168519999999999</c:v>
                      </c:pt>
                      <c:pt idx="128892">
                        <c:v>-13.165850000000001</c:v>
                      </c:pt>
                      <c:pt idx="128893">
                        <c:v>-13.16319</c:v>
                      </c:pt>
                      <c:pt idx="128894">
                        <c:v>-13.16052</c:v>
                      </c:pt>
                      <c:pt idx="128895">
                        <c:v>-13.15785</c:v>
                      </c:pt>
                      <c:pt idx="128896">
                        <c:v>-13.15518</c:v>
                      </c:pt>
                      <c:pt idx="128897">
                        <c:v>-13.152520000000001</c:v>
                      </c:pt>
                      <c:pt idx="128898">
                        <c:v>-13.149850000000001</c:v>
                      </c:pt>
                      <c:pt idx="128899">
                        <c:v>-13.14719</c:v>
                      </c:pt>
                      <c:pt idx="128900">
                        <c:v>-13.14452</c:v>
                      </c:pt>
                      <c:pt idx="128901">
                        <c:v>-13.14185</c:v>
                      </c:pt>
                      <c:pt idx="128902">
                        <c:v>-13.13918</c:v>
                      </c:pt>
                      <c:pt idx="128903">
                        <c:v>-13.136520000000001</c:v>
                      </c:pt>
                      <c:pt idx="128904">
                        <c:v>-13.133850000000001</c:v>
                      </c:pt>
                      <c:pt idx="128905">
                        <c:v>-13.131180000000001</c:v>
                      </c:pt>
                      <c:pt idx="128906">
                        <c:v>-13.12852</c:v>
                      </c:pt>
                      <c:pt idx="128907">
                        <c:v>-13.12585</c:v>
                      </c:pt>
                      <c:pt idx="128908">
                        <c:v>-13.123189999999999</c:v>
                      </c:pt>
                      <c:pt idx="128909">
                        <c:v>-13.120520000000001</c:v>
                      </c:pt>
                      <c:pt idx="128910">
                        <c:v>-13.117850000000001</c:v>
                      </c:pt>
                      <c:pt idx="128911">
                        <c:v>-13.115180000000001</c:v>
                      </c:pt>
                      <c:pt idx="128912">
                        <c:v>-13.11252</c:v>
                      </c:pt>
                      <c:pt idx="128913">
                        <c:v>-13.10985</c:v>
                      </c:pt>
                      <c:pt idx="128914">
                        <c:v>-13.107189999999999</c:v>
                      </c:pt>
                      <c:pt idx="128915">
                        <c:v>-13.104520000000001</c:v>
                      </c:pt>
                      <c:pt idx="128916">
                        <c:v>-13.101850000000001</c:v>
                      </c:pt>
                      <c:pt idx="128917">
                        <c:v>-13.09918</c:v>
                      </c:pt>
                      <c:pt idx="128918">
                        <c:v>-13.09652</c:v>
                      </c:pt>
                      <c:pt idx="128919">
                        <c:v>-13.09385</c:v>
                      </c:pt>
                      <c:pt idx="128920">
                        <c:v>-13.09118</c:v>
                      </c:pt>
                      <c:pt idx="128921">
                        <c:v>-13.088520000000001</c:v>
                      </c:pt>
                      <c:pt idx="128922">
                        <c:v>-13.085850000000001</c:v>
                      </c:pt>
                      <c:pt idx="128923">
                        <c:v>-13.08319</c:v>
                      </c:pt>
                      <c:pt idx="128924">
                        <c:v>-13.08052</c:v>
                      </c:pt>
                      <c:pt idx="128925">
                        <c:v>-13.07785</c:v>
                      </c:pt>
                      <c:pt idx="128926">
                        <c:v>-13.07518</c:v>
                      </c:pt>
                      <c:pt idx="128927">
                        <c:v>-13.072520000000001</c:v>
                      </c:pt>
                      <c:pt idx="128928">
                        <c:v>-13.069850000000001</c:v>
                      </c:pt>
                      <c:pt idx="128929">
                        <c:v>-13.06719</c:v>
                      </c:pt>
                      <c:pt idx="128930">
                        <c:v>-13.06452</c:v>
                      </c:pt>
                      <c:pt idx="128931">
                        <c:v>-13.06185</c:v>
                      </c:pt>
                      <c:pt idx="128932">
                        <c:v>-13.059189999999999</c:v>
                      </c:pt>
                      <c:pt idx="128933">
                        <c:v>-13.056520000000001</c:v>
                      </c:pt>
                      <c:pt idx="128934">
                        <c:v>-13.053850000000001</c:v>
                      </c:pt>
                      <c:pt idx="128935">
                        <c:v>-13.05118</c:v>
                      </c:pt>
                      <c:pt idx="128936">
                        <c:v>-13.04852</c:v>
                      </c:pt>
                      <c:pt idx="128937">
                        <c:v>-13.04585</c:v>
                      </c:pt>
                      <c:pt idx="128938">
                        <c:v>-13.043189999999999</c:v>
                      </c:pt>
                      <c:pt idx="128939">
                        <c:v>-13.040520000000001</c:v>
                      </c:pt>
                      <c:pt idx="128940">
                        <c:v>-13.037850000000001</c:v>
                      </c:pt>
                      <c:pt idx="128941">
                        <c:v>-13.03518</c:v>
                      </c:pt>
                      <c:pt idx="128942">
                        <c:v>-13.03252</c:v>
                      </c:pt>
                      <c:pt idx="128943">
                        <c:v>-13.02985</c:v>
                      </c:pt>
                      <c:pt idx="128944">
                        <c:v>-13.027189999999999</c:v>
                      </c:pt>
                      <c:pt idx="128945">
                        <c:v>-13.024520000000001</c:v>
                      </c:pt>
                      <c:pt idx="128946">
                        <c:v>-13.021850000000001</c:v>
                      </c:pt>
                      <c:pt idx="128947">
                        <c:v>-13.01919</c:v>
                      </c:pt>
                      <c:pt idx="128948">
                        <c:v>-13.01652</c:v>
                      </c:pt>
                      <c:pt idx="128949">
                        <c:v>-13.01385</c:v>
                      </c:pt>
                      <c:pt idx="128950">
                        <c:v>-13.01118</c:v>
                      </c:pt>
                      <c:pt idx="128951">
                        <c:v>-13.008520000000001</c:v>
                      </c:pt>
                      <c:pt idx="128952">
                        <c:v>-13.005850000000001</c:v>
                      </c:pt>
                      <c:pt idx="128953">
                        <c:v>-13.00319</c:v>
                      </c:pt>
                      <c:pt idx="128954">
                        <c:v>-13.00052</c:v>
                      </c:pt>
                      <c:pt idx="128955">
                        <c:v>-12.99785</c:v>
                      </c:pt>
                      <c:pt idx="128956">
                        <c:v>-12.99518</c:v>
                      </c:pt>
                      <c:pt idx="128957">
                        <c:v>-12.992520000000001</c:v>
                      </c:pt>
                      <c:pt idx="128958">
                        <c:v>-12.989850000000001</c:v>
                      </c:pt>
                      <c:pt idx="128959">
                        <c:v>-12.98719</c:v>
                      </c:pt>
                      <c:pt idx="128960">
                        <c:v>-12.98452</c:v>
                      </c:pt>
                      <c:pt idx="128961">
                        <c:v>-12.98185</c:v>
                      </c:pt>
                      <c:pt idx="128962">
                        <c:v>-12.979189999999999</c:v>
                      </c:pt>
                      <c:pt idx="128963">
                        <c:v>-12.976520000000001</c:v>
                      </c:pt>
                      <c:pt idx="128964">
                        <c:v>-12.973850000000001</c:v>
                      </c:pt>
                      <c:pt idx="128965">
                        <c:v>-12.97118</c:v>
                      </c:pt>
                      <c:pt idx="128966">
                        <c:v>-12.96852</c:v>
                      </c:pt>
                      <c:pt idx="128967">
                        <c:v>-12.96585</c:v>
                      </c:pt>
                      <c:pt idx="128968">
                        <c:v>-12.963190000000001</c:v>
                      </c:pt>
                      <c:pt idx="128969">
                        <c:v>-12.960520000000001</c:v>
                      </c:pt>
                      <c:pt idx="128970">
                        <c:v>-12.957850000000001</c:v>
                      </c:pt>
                      <c:pt idx="128971">
                        <c:v>-12.95518</c:v>
                      </c:pt>
                      <c:pt idx="128972">
                        <c:v>-12.95252</c:v>
                      </c:pt>
                      <c:pt idx="128973">
                        <c:v>-12.94985</c:v>
                      </c:pt>
                      <c:pt idx="128974">
                        <c:v>-12.947179999999999</c:v>
                      </c:pt>
                      <c:pt idx="128975">
                        <c:v>-12.944520000000001</c:v>
                      </c:pt>
                      <c:pt idx="128976">
                        <c:v>-12.941850000000001</c:v>
                      </c:pt>
                      <c:pt idx="128977">
                        <c:v>-12.93919</c:v>
                      </c:pt>
                      <c:pt idx="128978">
                        <c:v>-12.93652</c:v>
                      </c:pt>
                      <c:pt idx="128979">
                        <c:v>-12.93385</c:v>
                      </c:pt>
                      <c:pt idx="128980">
                        <c:v>-12.931179999999999</c:v>
                      </c:pt>
                      <c:pt idx="128981">
                        <c:v>-12.928520000000001</c:v>
                      </c:pt>
                      <c:pt idx="128982">
                        <c:v>-12.925850000000001</c:v>
                      </c:pt>
                      <c:pt idx="128983">
                        <c:v>-12.92319</c:v>
                      </c:pt>
                      <c:pt idx="128984">
                        <c:v>-12.92052</c:v>
                      </c:pt>
                      <c:pt idx="128985">
                        <c:v>-12.91785</c:v>
                      </c:pt>
                      <c:pt idx="128986">
                        <c:v>-12.915179999999999</c:v>
                      </c:pt>
                      <c:pt idx="128987">
                        <c:v>-12.912520000000001</c:v>
                      </c:pt>
                      <c:pt idx="128988">
                        <c:v>-12.90985</c:v>
                      </c:pt>
                      <c:pt idx="128989">
                        <c:v>-12.90718</c:v>
                      </c:pt>
                      <c:pt idx="128990">
                        <c:v>-12.90452</c:v>
                      </c:pt>
                      <c:pt idx="128991">
                        <c:v>-12.90185</c:v>
                      </c:pt>
                      <c:pt idx="128992">
                        <c:v>-12.899190000000001</c:v>
                      </c:pt>
                      <c:pt idx="128993">
                        <c:v>-12.896520000000001</c:v>
                      </c:pt>
                      <c:pt idx="128994">
                        <c:v>-12.89385</c:v>
                      </c:pt>
                      <c:pt idx="128995">
                        <c:v>-12.89118</c:v>
                      </c:pt>
                      <c:pt idx="128996">
                        <c:v>-12.88852</c:v>
                      </c:pt>
                      <c:pt idx="128997">
                        <c:v>-12.88585</c:v>
                      </c:pt>
                      <c:pt idx="128998">
                        <c:v>-12.883190000000001</c:v>
                      </c:pt>
                      <c:pt idx="128999">
                        <c:v>-12.880520000000001</c:v>
                      </c:pt>
                      <c:pt idx="129000">
                        <c:v>-12.87785</c:v>
                      </c:pt>
                      <c:pt idx="129001">
                        <c:v>-12.87519</c:v>
                      </c:pt>
                      <c:pt idx="129002">
                        <c:v>-12.87252</c:v>
                      </c:pt>
                      <c:pt idx="129003">
                        <c:v>-12.86985</c:v>
                      </c:pt>
                      <c:pt idx="129004">
                        <c:v>-12.867179999999999</c:v>
                      </c:pt>
                      <c:pt idx="129005">
                        <c:v>-12.864520000000001</c:v>
                      </c:pt>
                      <c:pt idx="129006">
                        <c:v>-12.86185</c:v>
                      </c:pt>
                      <c:pt idx="129007">
                        <c:v>-12.85919</c:v>
                      </c:pt>
                      <c:pt idx="129008">
                        <c:v>-12.85652</c:v>
                      </c:pt>
                      <c:pt idx="129009">
                        <c:v>-12.85385</c:v>
                      </c:pt>
                      <c:pt idx="129010">
                        <c:v>-12.851179999999999</c:v>
                      </c:pt>
                      <c:pt idx="129011">
                        <c:v>-12.848520000000001</c:v>
                      </c:pt>
                      <c:pt idx="129012">
                        <c:v>-12.84585</c:v>
                      </c:pt>
                      <c:pt idx="129013">
                        <c:v>-12.84319</c:v>
                      </c:pt>
                      <c:pt idx="129014">
                        <c:v>-12.84052</c:v>
                      </c:pt>
                      <c:pt idx="129015">
                        <c:v>-12.83785</c:v>
                      </c:pt>
                      <c:pt idx="129016">
                        <c:v>-12.835190000000001</c:v>
                      </c:pt>
                      <c:pt idx="129017">
                        <c:v>-12.832520000000001</c:v>
                      </c:pt>
                      <c:pt idx="129018">
                        <c:v>-12.82985</c:v>
                      </c:pt>
                      <c:pt idx="129019">
                        <c:v>-12.82718</c:v>
                      </c:pt>
                      <c:pt idx="129020">
                        <c:v>-12.82452</c:v>
                      </c:pt>
                      <c:pt idx="129021">
                        <c:v>-12.82185</c:v>
                      </c:pt>
                      <c:pt idx="129022">
                        <c:v>-12.819190000000001</c:v>
                      </c:pt>
                      <c:pt idx="129023">
                        <c:v>-12.816520000000001</c:v>
                      </c:pt>
                      <c:pt idx="129024">
                        <c:v>-12.81385</c:v>
                      </c:pt>
                      <c:pt idx="129025">
                        <c:v>-12.81118</c:v>
                      </c:pt>
                      <c:pt idx="129026">
                        <c:v>-12.80852</c:v>
                      </c:pt>
                      <c:pt idx="129027">
                        <c:v>-12.80585</c:v>
                      </c:pt>
                      <c:pt idx="129028">
                        <c:v>-12.803190000000001</c:v>
                      </c:pt>
                      <c:pt idx="129029">
                        <c:v>-12.800520000000001</c:v>
                      </c:pt>
                      <c:pt idx="129030">
                        <c:v>-12.79785</c:v>
                      </c:pt>
                      <c:pt idx="129031">
                        <c:v>-12.79519</c:v>
                      </c:pt>
                      <c:pt idx="129032">
                        <c:v>-12.79252</c:v>
                      </c:pt>
                      <c:pt idx="129033">
                        <c:v>-12.789849999999999</c:v>
                      </c:pt>
                      <c:pt idx="129034">
                        <c:v>-12.787179999999999</c:v>
                      </c:pt>
                      <c:pt idx="129035">
                        <c:v>-12.784520000000001</c:v>
                      </c:pt>
                      <c:pt idx="129036">
                        <c:v>-12.78185</c:v>
                      </c:pt>
                      <c:pt idx="129037">
                        <c:v>-12.77919</c:v>
                      </c:pt>
                      <c:pt idx="129038">
                        <c:v>-12.77652</c:v>
                      </c:pt>
                      <c:pt idx="129039">
                        <c:v>-12.773849999999999</c:v>
                      </c:pt>
                      <c:pt idx="129040">
                        <c:v>-12.771179999999999</c:v>
                      </c:pt>
                      <c:pt idx="129041">
                        <c:v>-12.768520000000001</c:v>
                      </c:pt>
                      <c:pt idx="129042">
                        <c:v>-12.76585</c:v>
                      </c:pt>
                      <c:pt idx="129043">
                        <c:v>-12.76318</c:v>
                      </c:pt>
                      <c:pt idx="129044">
                        <c:v>-12.76052</c:v>
                      </c:pt>
                      <c:pt idx="129045">
                        <c:v>-12.757849999999999</c:v>
                      </c:pt>
                      <c:pt idx="129046">
                        <c:v>-12.755190000000001</c:v>
                      </c:pt>
                      <c:pt idx="129047">
                        <c:v>-12.752520000000001</c:v>
                      </c:pt>
                      <c:pt idx="129048">
                        <c:v>-12.74985</c:v>
                      </c:pt>
                      <c:pt idx="129049">
                        <c:v>-12.74718</c:v>
                      </c:pt>
                      <c:pt idx="129050">
                        <c:v>-12.74452</c:v>
                      </c:pt>
                      <c:pt idx="129051">
                        <c:v>-12.741849999999999</c:v>
                      </c:pt>
                      <c:pt idx="129052">
                        <c:v>-12.739190000000001</c:v>
                      </c:pt>
                      <c:pt idx="129053">
                        <c:v>-12.736520000000001</c:v>
                      </c:pt>
                      <c:pt idx="129054">
                        <c:v>-12.73385</c:v>
                      </c:pt>
                      <c:pt idx="129055">
                        <c:v>-12.73118</c:v>
                      </c:pt>
                      <c:pt idx="129056">
                        <c:v>-12.72852</c:v>
                      </c:pt>
                      <c:pt idx="129057">
                        <c:v>-12.725849999999999</c:v>
                      </c:pt>
                      <c:pt idx="129058">
                        <c:v>-12.723179999999999</c:v>
                      </c:pt>
                      <c:pt idx="129059">
                        <c:v>-12.72052</c:v>
                      </c:pt>
                      <c:pt idx="129060">
                        <c:v>-12.71785</c:v>
                      </c:pt>
                      <c:pt idx="129061">
                        <c:v>-12.71519</c:v>
                      </c:pt>
                      <c:pt idx="129062">
                        <c:v>-12.71252</c:v>
                      </c:pt>
                      <c:pt idx="129063">
                        <c:v>-12.709849999999999</c:v>
                      </c:pt>
                      <c:pt idx="129064">
                        <c:v>-12.707179999999999</c:v>
                      </c:pt>
                      <c:pt idx="129065">
                        <c:v>-12.70452</c:v>
                      </c:pt>
                      <c:pt idx="129066">
                        <c:v>-12.70185</c:v>
                      </c:pt>
                      <c:pt idx="129067">
                        <c:v>-12.69919</c:v>
                      </c:pt>
                      <c:pt idx="129068">
                        <c:v>-12.69652</c:v>
                      </c:pt>
                      <c:pt idx="129069">
                        <c:v>-12.693849999999999</c:v>
                      </c:pt>
                      <c:pt idx="129070">
                        <c:v>-12.691179999999999</c:v>
                      </c:pt>
                      <c:pt idx="129071">
                        <c:v>-12.68852</c:v>
                      </c:pt>
                      <c:pt idx="129072">
                        <c:v>-12.68585</c:v>
                      </c:pt>
                      <c:pt idx="129073">
                        <c:v>-12.68318</c:v>
                      </c:pt>
                      <c:pt idx="129074">
                        <c:v>-12.68052</c:v>
                      </c:pt>
                      <c:pt idx="129075">
                        <c:v>-12.677849999999999</c:v>
                      </c:pt>
                      <c:pt idx="129076">
                        <c:v>-12.675190000000001</c:v>
                      </c:pt>
                      <c:pt idx="129077">
                        <c:v>-12.67252</c:v>
                      </c:pt>
                      <c:pt idx="129078">
                        <c:v>-12.66985</c:v>
                      </c:pt>
                      <c:pt idx="129079">
                        <c:v>-12.66718</c:v>
                      </c:pt>
                      <c:pt idx="129080">
                        <c:v>-12.66452</c:v>
                      </c:pt>
                      <c:pt idx="129081">
                        <c:v>-12.661849999999999</c:v>
                      </c:pt>
                      <c:pt idx="129082">
                        <c:v>-12.659190000000001</c:v>
                      </c:pt>
                      <c:pt idx="129083">
                        <c:v>-12.65652</c:v>
                      </c:pt>
                      <c:pt idx="129084">
                        <c:v>-12.65385</c:v>
                      </c:pt>
                      <c:pt idx="129085">
                        <c:v>-12.65119</c:v>
                      </c:pt>
                      <c:pt idx="129086">
                        <c:v>-12.64852</c:v>
                      </c:pt>
                      <c:pt idx="129087">
                        <c:v>-12.645849999999999</c:v>
                      </c:pt>
                      <c:pt idx="129088">
                        <c:v>-12.643179999999999</c:v>
                      </c:pt>
                      <c:pt idx="129089">
                        <c:v>-12.64052</c:v>
                      </c:pt>
                      <c:pt idx="129090">
                        <c:v>-12.63785</c:v>
                      </c:pt>
                      <c:pt idx="129091">
                        <c:v>-12.63519</c:v>
                      </c:pt>
                      <c:pt idx="129092">
                        <c:v>-12.63252</c:v>
                      </c:pt>
                      <c:pt idx="129093">
                        <c:v>-12.629849999999999</c:v>
                      </c:pt>
                      <c:pt idx="129094">
                        <c:v>-12.627179999999999</c:v>
                      </c:pt>
                      <c:pt idx="129095">
                        <c:v>-12.62452</c:v>
                      </c:pt>
                      <c:pt idx="129096">
                        <c:v>-12.62185</c:v>
                      </c:pt>
                      <c:pt idx="129097">
                        <c:v>-12.61919</c:v>
                      </c:pt>
                      <c:pt idx="129098">
                        <c:v>-12.61652</c:v>
                      </c:pt>
                      <c:pt idx="129099">
                        <c:v>-12.613849999999999</c:v>
                      </c:pt>
                      <c:pt idx="129100">
                        <c:v>-12.611190000000001</c:v>
                      </c:pt>
                      <c:pt idx="129101">
                        <c:v>-12.60852</c:v>
                      </c:pt>
                      <c:pt idx="129102">
                        <c:v>-12.60585</c:v>
                      </c:pt>
                      <c:pt idx="129103">
                        <c:v>-12.60318</c:v>
                      </c:pt>
                      <c:pt idx="129104">
                        <c:v>-12.600519999999999</c:v>
                      </c:pt>
                      <c:pt idx="129105">
                        <c:v>-12.597849999999999</c:v>
                      </c:pt>
                      <c:pt idx="129106">
                        <c:v>-12.595190000000001</c:v>
                      </c:pt>
                      <c:pt idx="129107">
                        <c:v>-12.59252</c:v>
                      </c:pt>
                      <c:pt idx="129108">
                        <c:v>-12.58985</c:v>
                      </c:pt>
                      <c:pt idx="129109">
                        <c:v>-12.58718</c:v>
                      </c:pt>
                      <c:pt idx="129110">
                        <c:v>-12.584519999999999</c:v>
                      </c:pt>
                      <c:pt idx="129111">
                        <c:v>-12.581849999999999</c:v>
                      </c:pt>
                      <c:pt idx="129112">
                        <c:v>-12.579190000000001</c:v>
                      </c:pt>
                      <c:pt idx="129113">
                        <c:v>-12.57652</c:v>
                      </c:pt>
                      <c:pt idx="129114">
                        <c:v>-12.57385</c:v>
                      </c:pt>
                      <c:pt idx="129115">
                        <c:v>-12.57119</c:v>
                      </c:pt>
                      <c:pt idx="129116">
                        <c:v>-12.568519999999999</c:v>
                      </c:pt>
                      <c:pt idx="129117">
                        <c:v>-12.565849999999999</c:v>
                      </c:pt>
                      <c:pt idx="129118">
                        <c:v>-12.563179999999999</c:v>
                      </c:pt>
                      <c:pt idx="129119">
                        <c:v>-12.56052</c:v>
                      </c:pt>
                      <c:pt idx="129120">
                        <c:v>-12.55785</c:v>
                      </c:pt>
                      <c:pt idx="129121">
                        <c:v>-12.55519</c:v>
                      </c:pt>
                      <c:pt idx="129122">
                        <c:v>-12.552519999999999</c:v>
                      </c:pt>
                      <c:pt idx="129123">
                        <c:v>-12.549849999999999</c:v>
                      </c:pt>
                      <c:pt idx="129124">
                        <c:v>-12.547180000000001</c:v>
                      </c:pt>
                      <c:pt idx="129125">
                        <c:v>-12.54452</c:v>
                      </c:pt>
                      <c:pt idx="129126">
                        <c:v>-12.54185</c:v>
                      </c:pt>
                      <c:pt idx="129127">
                        <c:v>-12.53918</c:v>
                      </c:pt>
                      <c:pt idx="129128">
                        <c:v>-12.536519999999999</c:v>
                      </c:pt>
                      <c:pt idx="129129">
                        <c:v>-12.533849999999999</c:v>
                      </c:pt>
                      <c:pt idx="129130">
                        <c:v>-12.53119</c:v>
                      </c:pt>
                      <c:pt idx="129131">
                        <c:v>-12.52852</c:v>
                      </c:pt>
                      <c:pt idx="129132">
                        <c:v>-12.52585</c:v>
                      </c:pt>
                      <c:pt idx="129133">
                        <c:v>-12.52318</c:v>
                      </c:pt>
                      <c:pt idx="129134">
                        <c:v>-12.520519999999999</c:v>
                      </c:pt>
                      <c:pt idx="129135">
                        <c:v>-12.517849999999999</c:v>
                      </c:pt>
                      <c:pt idx="129136">
                        <c:v>-12.51519</c:v>
                      </c:pt>
                      <c:pt idx="129137">
                        <c:v>-12.51252</c:v>
                      </c:pt>
                      <c:pt idx="129138">
                        <c:v>-12.50985</c:v>
                      </c:pt>
                      <c:pt idx="129139">
                        <c:v>-12.50718</c:v>
                      </c:pt>
                      <c:pt idx="129140">
                        <c:v>-12.504519999999999</c:v>
                      </c:pt>
                      <c:pt idx="129141">
                        <c:v>-12.501849999999999</c:v>
                      </c:pt>
                      <c:pt idx="129142">
                        <c:v>-12.499180000000001</c:v>
                      </c:pt>
                      <c:pt idx="129143">
                        <c:v>-12.49652</c:v>
                      </c:pt>
                      <c:pt idx="129144">
                        <c:v>-12.49385</c:v>
                      </c:pt>
                      <c:pt idx="129145">
                        <c:v>-12.49119</c:v>
                      </c:pt>
                      <c:pt idx="129146">
                        <c:v>-12.488519999999999</c:v>
                      </c:pt>
                      <c:pt idx="129147">
                        <c:v>-12.485849999999999</c:v>
                      </c:pt>
                      <c:pt idx="129148">
                        <c:v>-12.483180000000001</c:v>
                      </c:pt>
                      <c:pt idx="129149">
                        <c:v>-12.48052</c:v>
                      </c:pt>
                      <c:pt idx="129150">
                        <c:v>-12.47785</c:v>
                      </c:pt>
                      <c:pt idx="129151">
                        <c:v>-12.47519</c:v>
                      </c:pt>
                      <c:pt idx="129152">
                        <c:v>-12.472519999999999</c:v>
                      </c:pt>
                      <c:pt idx="129153">
                        <c:v>-12.469849999999999</c:v>
                      </c:pt>
                      <c:pt idx="129154">
                        <c:v>-12.46719</c:v>
                      </c:pt>
                      <c:pt idx="129155">
                        <c:v>-12.46452</c:v>
                      </c:pt>
                      <c:pt idx="129156">
                        <c:v>-12.46185</c:v>
                      </c:pt>
                      <c:pt idx="129157">
                        <c:v>-12.45918</c:v>
                      </c:pt>
                      <c:pt idx="129158">
                        <c:v>-12.456519999999999</c:v>
                      </c:pt>
                      <c:pt idx="129159">
                        <c:v>-12.453849999999999</c:v>
                      </c:pt>
                      <c:pt idx="129160">
                        <c:v>-12.45119</c:v>
                      </c:pt>
                      <c:pt idx="129161">
                        <c:v>-12.44852</c:v>
                      </c:pt>
                      <c:pt idx="129162">
                        <c:v>-12.44585</c:v>
                      </c:pt>
                      <c:pt idx="129163">
                        <c:v>-12.44318</c:v>
                      </c:pt>
                      <c:pt idx="129164">
                        <c:v>-12.440519999999999</c:v>
                      </c:pt>
                      <c:pt idx="129165">
                        <c:v>-12.437849999999999</c:v>
                      </c:pt>
                      <c:pt idx="129166">
                        <c:v>-12.43519</c:v>
                      </c:pt>
                      <c:pt idx="129167">
                        <c:v>-12.43252</c:v>
                      </c:pt>
                      <c:pt idx="129168">
                        <c:v>-12.42985</c:v>
                      </c:pt>
                      <c:pt idx="129169">
                        <c:v>-12.42719</c:v>
                      </c:pt>
                      <c:pt idx="129170">
                        <c:v>-12.424519999999999</c:v>
                      </c:pt>
                      <c:pt idx="129171">
                        <c:v>-12.421849999999999</c:v>
                      </c:pt>
                      <c:pt idx="129172">
                        <c:v>-12.419180000000001</c:v>
                      </c:pt>
                      <c:pt idx="129173">
                        <c:v>-12.41652</c:v>
                      </c:pt>
                      <c:pt idx="129174">
                        <c:v>-12.41385</c:v>
                      </c:pt>
                      <c:pt idx="129175">
                        <c:v>-12.41119</c:v>
                      </c:pt>
                      <c:pt idx="129176">
                        <c:v>-12.408519999999999</c:v>
                      </c:pt>
                      <c:pt idx="129177">
                        <c:v>-12.405849999999999</c:v>
                      </c:pt>
                      <c:pt idx="129178">
                        <c:v>-12.403180000000001</c:v>
                      </c:pt>
                      <c:pt idx="129179">
                        <c:v>-12.40052</c:v>
                      </c:pt>
                      <c:pt idx="129180">
                        <c:v>-12.39785</c:v>
                      </c:pt>
                      <c:pt idx="129181">
                        <c:v>-12.395189999999999</c:v>
                      </c:pt>
                      <c:pt idx="129182">
                        <c:v>-12.392519999999999</c:v>
                      </c:pt>
                      <c:pt idx="129183">
                        <c:v>-12.389849999999999</c:v>
                      </c:pt>
                      <c:pt idx="129184">
                        <c:v>-12.38719</c:v>
                      </c:pt>
                      <c:pt idx="129185">
                        <c:v>-12.38452</c:v>
                      </c:pt>
                      <c:pt idx="129186">
                        <c:v>-12.38185</c:v>
                      </c:pt>
                      <c:pt idx="129187">
                        <c:v>-12.37918</c:v>
                      </c:pt>
                      <c:pt idx="129188">
                        <c:v>-12.376519999999999</c:v>
                      </c:pt>
                      <c:pt idx="129189">
                        <c:v>-12.373849999999999</c:v>
                      </c:pt>
                      <c:pt idx="129190">
                        <c:v>-12.37119</c:v>
                      </c:pt>
                      <c:pt idx="129191">
                        <c:v>-12.36852</c:v>
                      </c:pt>
                      <c:pt idx="129192">
                        <c:v>-12.36585</c:v>
                      </c:pt>
                      <c:pt idx="129193">
                        <c:v>-12.36318</c:v>
                      </c:pt>
                      <c:pt idx="129194">
                        <c:v>-12.360519999999999</c:v>
                      </c:pt>
                      <c:pt idx="129195">
                        <c:v>-12.357849999999999</c:v>
                      </c:pt>
                      <c:pt idx="129196">
                        <c:v>-12.355180000000001</c:v>
                      </c:pt>
                      <c:pt idx="129197">
                        <c:v>-12.35252</c:v>
                      </c:pt>
                      <c:pt idx="129198">
                        <c:v>-12.34985</c:v>
                      </c:pt>
                      <c:pt idx="129199">
                        <c:v>-12.347189999999999</c:v>
                      </c:pt>
                      <c:pt idx="129200">
                        <c:v>-12.344519999999999</c:v>
                      </c:pt>
                      <c:pt idx="129201">
                        <c:v>-12.341850000000001</c:v>
                      </c:pt>
                      <c:pt idx="129202">
                        <c:v>-12.339180000000001</c:v>
                      </c:pt>
                      <c:pt idx="129203">
                        <c:v>-12.33652</c:v>
                      </c:pt>
                      <c:pt idx="129204">
                        <c:v>-12.33385</c:v>
                      </c:pt>
                      <c:pt idx="129205">
                        <c:v>-12.331189999999999</c:v>
                      </c:pt>
                      <c:pt idx="129206">
                        <c:v>-12.328519999999999</c:v>
                      </c:pt>
                      <c:pt idx="129207">
                        <c:v>-12.325850000000001</c:v>
                      </c:pt>
                      <c:pt idx="129208">
                        <c:v>-12.323180000000001</c:v>
                      </c:pt>
                      <c:pt idx="129209">
                        <c:v>-12.32052</c:v>
                      </c:pt>
                      <c:pt idx="129210">
                        <c:v>-12.31785</c:v>
                      </c:pt>
                      <c:pt idx="129211">
                        <c:v>-12.31518</c:v>
                      </c:pt>
                      <c:pt idx="129212">
                        <c:v>-12.312519999999999</c:v>
                      </c:pt>
                      <c:pt idx="129213">
                        <c:v>-12.309850000000001</c:v>
                      </c:pt>
                      <c:pt idx="129214">
                        <c:v>-12.30719</c:v>
                      </c:pt>
                      <c:pt idx="129215">
                        <c:v>-12.30452</c:v>
                      </c:pt>
                      <c:pt idx="129216">
                        <c:v>-12.30185</c:v>
                      </c:pt>
                      <c:pt idx="129217">
                        <c:v>-12.29918</c:v>
                      </c:pt>
                      <c:pt idx="129218">
                        <c:v>-12.296519999999999</c:v>
                      </c:pt>
                      <c:pt idx="129219">
                        <c:v>-12.293850000000001</c:v>
                      </c:pt>
                      <c:pt idx="129220">
                        <c:v>-12.29119</c:v>
                      </c:pt>
                      <c:pt idx="129221">
                        <c:v>-12.28852</c:v>
                      </c:pt>
                      <c:pt idx="129222">
                        <c:v>-12.28585</c:v>
                      </c:pt>
                      <c:pt idx="129223">
                        <c:v>-12.283189999999999</c:v>
                      </c:pt>
                      <c:pt idx="129224">
                        <c:v>-12.280519999999999</c:v>
                      </c:pt>
                      <c:pt idx="129225">
                        <c:v>-12.277850000000001</c:v>
                      </c:pt>
                      <c:pt idx="129226">
                        <c:v>-12.275180000000001</c:v>
                      </c:pt>
                      <c:pt idx="129227">
                        <c:v>-12.27252</c:v>
                      </c:pt>
                      <c:pt idx="129228">
                        <c:v>-12.26985</c:v>
                      </c:pt>
                      <c:pt idx="129229">
                        <c:v>-12.267189999999999</c:v>
                      </c:pt>
                      <c:pt idx="129230">
                        <c:v>-12.264519999999999</c:v>
                      </c:pt>
                      <c:pt idx="129231">
                        <c:v>-12.261850000000001</c:v>
                      </c:pt>
                      <c:pt idx="129232">
                        <c:v>-12.259180000000001</c:v>
                      </c:pt>
                      <c:pt idx="129233">
                        <c:v>-12.25652</c:v>
                      </c:pt>
                      <c:pt idx="129234">
                        <c:v>-12.25385</c:v>
                      </c:pt>
                      <c:pt idx="129235">
                        <c:v>-12.251189999999999</c:v>
                      </c:pt>
                      <c:pt idx="129236">
                        <c:v>-12.248519999999999</c:v>
                      </c:pt>
                      <c:pt idx="129237">
                        <c:v>-12.245850000000001</c:v>
                      </c:pt>
                      <c:pt idx="129238">
                        <c:v>-12.24319</c:v>
                      </c:pt>
                      <c:pt idx="129239">
                        <c:v>-12.24052</c:v>
                      </c:pt>
                      <c:pt idx="129240">
                        <c:v>-12.23785</c:v>
                      </c:pt>
                      <c:pt idx="129241">
                        <c:v>-12.23518</c:v>
                      </c:pt>
                      <c:pt idx="129242">
                        <c:v>-12.232519999999999</c:v>
                      </c:pt>
                      <c:pt idx="129243">
                        <c:v>-12.229850000000001</c:v>
                      </c:pt>
                      <c:pt idx="129244">
                        <c:v>-12.22719</c:v>
                      </c:pt>
                      <c:pt idx="129245">
                        <c:v>-12.22452</c:v>
                      </c:pt>
                      <c:pt idx="129246">
                        <c:v>-12.22185</c:v>
                      </c:pt>
                      <c:pt idx="129247">
                        <c:v>-12.21918</c:v>
                      </c:pt>
                      <c:pt idx="129248">
                        <c:v>-12.216519999999999</c:v>
                      </c:pt>
                      <c:pt idx="129249">
                        <c:v>-12.213850000000001</c:v>
                      </c:pt>
                      <c:pt idx="129250">
                        <c:v>-12.21119</c:v>
                      </c:pt>
                      <c:pt idx="129251">
                        <c:v>-12.20852</c:v>
                      </c:pt>
                      <c:pt idx="129252">
                        <c:v>-12.20585</c:v>
                      </c:pt>
                      <c:pt idx="129253">
                        <c:v>-12.203189999999999</c:v>
                      </c:pt>
                      <c:pt idx="129254">
                        <c:v>-12.200519999999999</c:v>
                      </c:pt>
                      <c:pt idx="129255">
                        <c:v>-12.197850000000001</c:v>
                      </c:pt>
                      <c:pt idx="129256">
                        <c:v>-12.195180000000001</c:v>
                      </c:pt>
                      <c:pt idx="129257">
                        <c:v>-12.19252</c:v>
                      </c:pt>
                      <c:pt idx="129258">
                        <c:v>-12.18985</c:v>
                      </c:pt>
                      <c:pt idx="129259">
                        <c:v>-12.187189999999999</c:v>
                      </c:pt>
                      <c:pt idx="129260">
                        <c:v>-12.184519999999999</c:v>
                      </c:pt>
                      <c:pt idx="129261">
                        <c:v>-12.181850000000001</c:v>
                      </c:pt>
                      <c:pt idx="129262">
                        <c:v>-12.179180000000001</c:v>
                      </c:pt>
                      <c:pt idx="129263">
                        <c:v>-12.17652</c:v>
                      </c:pt>
                      <c:pt idx="129264">
                        <c:v>-12.17385</c:v>
                      </c:pt>
                      <c:pt idx="129265">
                        <c:v>-12.17118</c:v>
                      </c:pt>
                      <c:pt idx="129266">
                        <c:v>-12.168519999999999</c:v>
                      </c:pt>
                      <c:pt idx="129267">
                        <c:v>-12.165850000000001</c:v>
                      </c:pt>
                      <c:pt idx="129268">
                        <c:v>-12.16319</c:v>
                      </c:pt>
                      <c:pt idx="129269">
                        <c:v>-12.16052</c:v>
                      </c:pt>
                      <c:pt idx="129270">
                        <c:v>-12.15785</c:v>
                      </c:pt>
                      <c:pt idx="129271">
                        <c:v>-12.15518</c:v>
                      </c:pt>
                      <c:pt idx="129272">
                        <c:v>-12.152520000000001</c:v>
                      </c:pt>
                      <c:pt idx="129273">
                        <c:v>-12.149850000000001</c:v>
                      </c:pt>
                      <c:pt idx="129274">
                        <c:v>-12.14719</c:v>
                      </c:pt>
                      <c:pt idx="129275">
                        <c:v>-12.14452</c:v>
                      </c:pt>
                      <c:pt idx="129276">
                        <c:v>-12.14185</c:v>
                      </c:pt>
                      <c:pt idx="129277">
                        <c:v>-12.13918</c:v>
                      </c:pt>
                      <c:pt idx="129278">
                        <c:v>-12.136520000000001</c:v>
                      </c:pt>
                      <c:pt idx="129279">
                        <c:v>-12.133850000000001</c:v>
                      </c:pt>
                      <c:pt idx="129280">
                        <c:v>-12.131180000000001</c:v>
                      </c:pt>
                      <c:pt idx="129281">
                        <c:v>-12.12852</c:v>
                      </c:pt>
                      <c:pt idx="129282">
                        <c:v>-12.12585</c:v>
                      </c:pt>
                      <c:pt idx="129283">
                        <c:v>-12.123189999999999</c:v>
                      </c:pt>
                      <c:pt idx="129284">
                        <c:v>-12.120520000000001</c:v>
                      </c:pt>
                      <c:pt idx="129285">
                        <c:v>-12.117850000000001</c:v>
                      </c:pt>
                      <c:pt idx="129286">
                        <c:v>-12.115180000000001</c:v>
                      </c:pt>
                      <c:pt idx="129287">
                        <c:v>-12.11252</c:v>
                      </c:pt>
                      <c:pt idx="129288">
                        <c:v>-12.10985</c:v>
                      </c:pt>
                      <c:pt idx="129289">
                        <c:v>-12.107189999999999</c:v>
                      </c:pt>
                      <c:pt idx="129290">
                        <c:v>-12.104520000000001</c:v>
                      </c:pt>
                      <c:pt idx="129291">
                        <c:v>-12.101850000000001</c:v>
                      </c:pt>
                      <c:pt idx="129292">
                        <c:v>-12.09918</c:v>
                      </c:pt>
                      <c:pt idx="129293">
                        <c:v>-12.09652</c:v>
                      </c:pt>
                      <c:pt idx="129294">
                        <c:v>-12.09385</c:v>
                      </c:pt>
                      <c:pt idx="129295">
                        <c:v>-12.09118</c:v>
                      </c:pt>
                      <c:pt idx="129296">
                        <c:v>-12.088520000000001</c:v>
                      </c:pt>
                      <c:pt idx="129297">
                        <c:v>-12.085850000000001</c:v>
                      </c:pt>
                      <c:pt idx="129298">
                        <c:v>-12.08319</c:v>
                      </c:pt>
                      <c:pt idx="129299">
                        <c:v>-12.08052</c:v>
                      </c:pt>
                      <c:pt idx="129300">
                        <c:v>-12.07785</c:v>
                      </c:pt>
                      <c:pt idx="129301">
                        <c:v>-12.07518</c:v>
                      </c:pt>
                      <c:pt idx="129302">
                        <c:v>-12.072520000000001</c:v>
                      </c:pt>
                      <c:pt idx="129303">
                        <c:v>-12.069850000000001</c:v>
                      </c:pt>
                      <c:pt idx="129304">
                        <c:v>-12.06719</c:v>
                      </c:pt>
                      <c:pt idx="129305">
                        <c:v>-12.06452</c:v>
                      </c:pt>
                      <c:pt idx="129306">
                        <c:v>-12.06185</c:v>
                      </c:pt>
                      <c:pt idx="129307">
                        <c:v>-12.059189999999999</c:v>
                      </c:pt>
                      <c:pt idx="129308">
                        <c:v>-12.056520000000001</c:v>
                      </c:pt>
                      <c:pt idx="129309">
                        <c:v>-12.053850000000001</c:v>
                      </c:pt>
                      <c:pt idx="129310">
                        <c:v>-12.05118</c:v>
                      </c:pt>
                      <c:pt idx="129311">
                        <c:v>-12.04852</c:v>
                      </c:pt>
                      <c:pt idx="129312">
                        <c:v>-12.04585</c:v>
                      </c:pt>
                      <c:pt idx="129313">
                        <c:v>-12.043189999999999</c:v>
                      </c:pt>
                      <c:pt idx="129314">
                        <c:v>-12.040520000000001</c:v>
                      </c:pt>
                      <c:pt idx="129315">
                        <c:v>-12.037850000000001</c:v>
                      </c:pt>
                      <c:pt idx="129316">
                        <c:v>-12.03518</c:v>
                      </c:pt>
                      <c:pt idx="129317">
                        <c:v>-12.03252</c:v>
                      </c:pt>
                      <c:pt idx="129318">
                        <c:v>-12.02985</c:v>
                      </c:pt>
                      <c:pt idx="129319">
                        <c:v>-12.027189999999999</c:v>
                      </c:pt>
                      <c:pt idx="129320">
                        <c:v>-12.024520000000001</c:v>
                      </c:pt>
                      <c:pt idx="129321">
                        <c:v>-12.021850000000001</c:v>
                      </c:pt>
                      <c:pt idx="129322">
                        <c:v>-12.01919</c:v>
                      </c:pt>
                      <c:pt idx="129323">
                        <c:v>-12.01652</c:v>
                      </c:pt>
                      <c:pt idx="129324">
                        <c:v>-12.01385</c:v>
                      </c:pt>
                      <c:pt idx="129325">
                        <c:v>-12.01118</c:v>
                      </c:pt>
                      <c:pt idx="129326">
                        <c:v>-12.008520000000001</c:v>
                      </c:pt>
                      <c:pt idx="129327">
                        <c:v>-12.005850000000001</c:v>
                      </c:pt>
                      <c:pt idx="129328">
                        <c:v>-12.00319</c:v>
                      </c:pt>
                      <c:pt idx="129329">
                        <c:v>-12.00052</c:v>
                      </c:pt>
                      <c:pt idx="129330">
                        <c:v>-11.99785</c:v>
                      </c:pt>
                      <c:pt idx="129331">
                        <c:v>-11.99518</c:v>
                      </c:pt>
                      <c:pt idx="129332">
                        <c:v>-11.992520000000001</c:v>
                      </c:pt>
                      <c:pt idx="129333">
                        <c:v>-11.989850000000001</c:v>
                      </c:pt>
                      <c:pt idx="129334">
                        <c:v>-11.98719</c:v>
                      </c:pt>
                      <c:pt idx="129335">
                        <c:v>-11.98452</c:v>
                      </c:pt>
                      <c:pt idx="129336">
                        <c:v>-11.98185</c:v>
                      </c:pt>
                      <c:pt idx="129337">
                        <c:v>-11.979189999999999</c:v>
                      </c:pt>
                      <c:pt idx="129338">
                        <c:v>-11.976520000000001</c:v>
                      </c:pt>
                      <c:pt idx="129339">
                        <c:v>-11.973850000000001</c:v>
                      </c:pt>
                      <c:pt idx="129340">
                        <c:v>-11.97118</c:v>
                      </c:pt>
                      <c:pt idx="129341">
                        <c:v>-11.96852</c:v>
                      </c:pt>
                      <c:pt idx="129342">
                        <c:v>-11.96585</c:v>
                      </c:pt>
                      <c:pt idx="129343">
                        <c:v>-11.963190000000001</c:v>
                      </c:pt>
                      <c:pt idx="129344">
                        <c:v>-11.960520000000001</c:v>
                      </c:pt>
                      <c:pt idx="129345">
                        <c:v>-11.957850000000001</c:v>
                      </c:pt>
                      <c:pt idx="129346">
                        <c:v>-11.95518</c:v>
                      </c:pt>
                      <c:pt idx="129347">
                        <c:v>-11.95252</c:v>
                      </c:pt>
                      <c:pt idx="129348">
                        <c:v>-11.94985</c:v>
                      </c:pt>
                      <c:pt idx="129349">
                        <c:v>-11.947179999999999</c:v>
                      </c:pt>
                      <c:pt idx="129350">
                        <c:v>-11.944520000000001</c:v>
                      </c:pt>
                      <c:pt idx="129351">
                        <c:v>-11.941850000000001</c:v>
                      </c:pt>
                      <c:pt idx="129352">
                        <c:v>-11.93919</c:v>
                      </c:pt>
                      <c:pt idx="129353">
                        <c:v>-11.93652</c:v>
                      </c:pt>
                      <c:pt idx="129354">
                        <c:v>-11.93385</c:v>
                      </c:pt>
                      <c:pt idx="129355">
                        <c:v>-11.931179999999999</c:v>
                      </c:pt>
                      <c:pt idx="129356">
                        <c:v>-11.928520000000001</c:v>
                      </c:pt>
                      <c:pt idx="129357">
                        <c:v>-11.925850000000001</c:v>
                      </c:pt>
                      <c:pt idx="129358">
                        <c:v>-11.92319</c:v>
                      </c:pt>
                      <c:pt idx="129359">
                        <c:v>-11.92052</c:v>
                      </c:pt>
                      <c:pt idx="129360">
                        <c:v>-11.91785</c:v>
                      </c:pt>
                      <c:pt idx="129361">
                        <c:v>-11.915179999999999</c:v>
                      </c:pt>
                      <c:pt idx="129362">
                        <c:v>-11.912520000000001</c:v>
                      </c:pt>
                      <c:pt idx="129363">
                        <c:v>-11.90985</c:v>
                      </c:pt>
                      <c:pt idx="129364">
                        <c:v>-11.90718</c:v>
                      </c:pt>
                      <c:pt idx="129365">
                        <c:v>-11.90452</c:v>
                      </c:pt>
                      <c:pt idx="129366">
                        <c:v>-11.90185</c:v>
                      </c:pt>
                      <c:pt idx="129367">
                        <c:v>-11.899190000000001</c:v>
                      </c:pt>
                      <c:pt idx="129368">
                        <c:v>-11.896520000000001</c:v>
                      </c:pt>
                      <c:pt idx="129369">
                        <c:v>-11.89385</c:v>
                      </c:pt>
                      <c:pt idx="129370">
                        <c:v>-11.89118</c:v>
                      </c:pt>
                      <c:pt idx="129371">
                        <c:v>-11.88852</c:v>
                      </c:pt>
                      <c:pt idx="129372">
                        <c:v>-11.88585</c:v>
                      </c:pt>
                      <c:pt idx="129373">
                        <c:v>-11.883190000000001</c:v>
                      </c:pt>
                      <c:pt idx="129374">
                        <c:v>-11.880520000000001</c:v>
                      </c:pt>
                      <c:pt idx="129375">
                        <c:v>-11.87785</c:v>
                      </c:pt>
                      <c:pt idx="129376">
                        <c:v>-11.87519</c:v>
                      </c:pt>
                      <c:pt idx="129377">
                        <c:v>-11.87252</c:v>
                      </c:pt>
                      <c:pt idx="129378">
                        <c:v>-11.86985</c:v>
                      </c:pt>
                      <c:pt idx="129379">
                        <c:v>-11.867179999999999</c:v>
                      </c:pt>
                      <c:pt idx="129380">
                        <c:v>-11.864520000000001</c:v>
                      </c:pt>
                      <c:pt idx="129381">
                        <c:v>-11.86185</c:v>
                      </c:pt>
                      <c:pt idx="129382">
                        <c:v>-11.85919</c:v>
                      </c:pt>
                      <c:pt idx="129383">
                        <c:v>-11.85652</c:v>
                      </c:pt>
                      <c:pt idx="129384">
                        <c:v>-11.85385</c:v>
                      </c:pt>
                      <c:pt idx="129385">
                        <c:v>-11.851179999999999</c:v>
                      </c:pt>
                      <c:pt idx="129386">
                        <c:v>-11.848520000000001</c:v>
                      </c:pt>
                      <c:pt idx="129387">
                        <c:v>-11.84585</c:v>
                      </c:pt>
                      <c:pt idx="129388">
                        <c:v>-11.84319</c:v>
                      </c:pt>
                      <c:pt idx="129389">
                        <c:v>-11.84052</c:v>
                      </c:pt>
                      <c:pt idx="129390">
                        <c:v>-11.83785</c:v>
                      </c:pt>
                      <c:pt idx="129391">
                        <c:v>-11.835190000000001</c:v>
                      </c:pt>
                      <c:pt idx="129392">
                        <c:v>-11.832520000000001</c:v>
                      </c:pt>
                      <c:pt idx="129393">
                        <c:v>-11.82985</c:v>
                      </c:pt>
                      <c:pt idx="129394">
                        <c:v>-11.82718</c:v>
                      </c:pt>
                      <c:pt idx="129395">
                        <c:v>-11.82452</c:v>
                      </c:pt>
                      <c:pt idx="129396">
                        <c:v>-11.82185</c:v>
                      </c:pt>
                      <c:pt idx="129397">
                        <c:v>-11.819190000000001</c:v>
                      </c:pt>
                      <c:pt idx="129398">
                        <c:v>-11.816520000000001</c:v>
                      </c:pt>
                      <c:pt idx="129399">
                        <c:v>-11.81385</c:v>
                      </c:pt>
                      <c:pt idx="129400">
                        <c:v>-11.81118</c:v>
                      </c:pt>
                      <c:pt idx="129401">
                        <c:v>-11.80852</c:v>
                      </c:pt>
                      <c:pt idx="129402">
                        <c:v>-11.80585</c:v>
                      </c:pt>
                      <c:pt idx="129403">
                        <c:v>-11.803190000000001</c:v>
                      </c:pt>
                      <c:pt idx="129404">
                        <c:v>-11.800520000000001</c:v>
                      </c:pt>
                      <c:pt idx="129405">
                        <c:v>-11.79785</c:v>
                      </c:pt>
                      <c:pt idx="129406">
                        <c:v>-11.79519</c:v>
                      </c:pt>
                      <c:pt idx="129407">
                        <c:v>-11.79252</c:v>
                      </c:pt>
                      <c:pt idx="129408">
                        <c:v>-11.789849999999999</c:v>
                      </c:pt>
                      <c:pt idx="129409">
                        <c:v>-11.787179999999999</c:v>
                      </c:pt>
                      <c:pt idx="129410">
                        <c:v>-11.784520000000001</c:v>
                      </c:pt>
                      <c:pt idx="129411">
                        <c:v>-11.78185</c:v>
                      </c:pt>
                      <c:pt idx="129412">
                        <c:v>-11.77919</c:v>
                      </c:pt>
                      <c:pt idx="129413">
                        <c:v>-11.77652</c:v>
                      </c:pt>
                      <c:pt idx="129414">
                        <c:v>-11.773849999999999</c:v>
                      </c:pt>
                      <c:pt idx="129415">
                        <c:v>-11.771179999999999</c:v>
                      </c:pt>
                      <c:pt idx="129416">
                        <c:v>-11.768520000000001</c:v>
                      </c:pt>
                      <c:pt idx="129417">
                        <c:v>-11.76585</c:v>
                      </c:pt>
                      <c:pt idx="129418">
                        <c:v>-11.76318</c:v>
                      </c:pt>
                      <c:pt idx="129419">
                        <c:v>-11.76052</c:v>
                      </c:pt>
                      <c:pt idx="129420">
                        <c:v>-11.757849999999999</c:v>
                      </c:pt>
                      <c:pt idx="129421">
                        <c:v>-11.755190000000001</c:v>
                      </c:pt>
                      <c:pt idx="129422">
                        <c:v>-11.752520000000001</c:v>
                      </c:pt>
                      <c:pt idx="129423">
                        <c:v>-11.74985</c:v>
                      </c:pt>
                      <c:pt idx="129424">
                        <c:v>-11.74718</c:v>
                      </c:pt>
                      <c:pt idx="129425">
                        <c:v>-11.74452</c:v>
                      </c:pt>
                      <c:pt idx="129426">
                        <c:v>-11.741849999999999</c:v>
                      </c:pt>
                      <c:pt idx="129427">
                        <c:v>-11.739190000000001</c:v>
                      </c:pt>
                      <c:pt idx="129428">
                        <c:v>-11.736520000000001</c:v>
                      </c:pt>
                      <c:pt idx="129429">
                        <c:v>-11.73385</c:v>
                      </c:pt>
                      <c:pt idx="129430">
                        <c:v>-11.73118</c:v>
                      </c:pt>
                      <c:pt idx="129431">
                        <c:v>-11.72852</c:v>
                      </c:pt>
                      <c:pt idx="129432">
                        <c:v>-11.725849999999999</c:v>
                      </c:pt>
                      <c:pt idx="129433">
                        <c:v>-11.723179999999999</c:v>
                      </c:pt>
                      <c:pt idx="129434">
                        <c:v>-11.72052</c:v>
                      </c:pt>
                      <c:pt idx="129435">
                        <c:v>-11.71785</c:v>
                      </c:pt>
                      <c:pt idx="129436">
                        <c:v>-11.71519</c:v>
                      </c:pt>
                      <c:pt idx="129437">
                        <c:v>-11.71252</c:v>
                      </c:pt>
                      <c:pt idx="129438">
                        <c:v>-11.709849999999999</c:v>
                      </c:pt>
                      <c:pt idx="129439">
                        <c:v>-11.707179999999999</c:v>
                      </c:pt>
                      <c:pt idx="129440">
                        <c:v>-11.70452</c:v>
                      </c:pt>
                      <c:pt idx="129441">
                        <c:v>-11.70185</c:v>
                      </c:pt>
                      <c:pt idx="129442">
                        <c:v>-11.69919</c:v>
                      </c:pt>
                      <c:pt idx="129443">
                        <c:v>-11.69652</c:v>
                      </c:pt>
                      <c:pt idx="129444">
                        <c:v>-11.693849999999999</c:v>
                      </c:pt>
                      <c:pt idx="129445">
                        <c:v>-11.691179999999999</c:v>
                      </c:pt>
                      <c:pt idx="129446">
                        <c:v>-11.68852</c:v>
                      </c:pt>
                      <c:pt idx="129447">
                        <c:v>-11.68585</c:v>
                      </c:pt>
                      <c:pt idx="129448">
                        <c:v>-11.68318</c:v>
                      </c:pt>
                      <c:pt idx="129449">
                        <c:v>-11.68052</c:v>
                      </c:pt>
                      <c:pt idx="129450">
                        <c:v>-11.677849999999999</c:v>
                      </c:pt>
                      <c:pt idx="129451">
                        <c:v>-11.675190000000001</c:v>
                      </c:pt>
                      <c:pt idx="129452">
                        <c:v>-11.67252</c:v>
                      </c:pt>
                      <c:pt idx="129453">
                        <c:v>-11.66985</c:v>
                      </c:pt>
                      <c:pt idx="129454">
                        <c:v>-11.66718</c:v>
                      </c:pt>
                      <c:pt idx="129455">
                        <c:v>-11.66452</c:v>
                      </c:pt>
                      <c:pt idx="129456">
                        <c:v>-11.661849999999999</c:v>
                      </c:pt>
                      <c:pt idx="129457">
                        <c:v>-11.659190000000001</c:v>
                      </c:pt>
                      <c:pt idx="129458">
                        <c:v>-11.65652</c:v>
                      </c:pt>
                      <c:pt idx="129459">
                        <c:v>-11.65385</c:v>
                      </c:pt>
                      <c:pt idx="129460">
                        <c:v>-11.65119</c:v>
                      </c:pt>
                      <c:pt idx="129461">
                        <c:v>-11.64852</c:v>
                      </c:pt>
                      <c:pt idx="129462">
                        <c:v>-11.645849999999999</c:v>
                      </c:pt>
                      <c:pt idx="129463">
                        <c:v>-11.643179999999999</c:v>
                      </c:pt>
                      <c:pt idx="129464">
                        <c:v>-11.64052</c:v>
                      </c:pt>
                      <c:pt idx="129465">
                        <c:v>-11.63785</c:v>
                      </c:pt>
                      <c:pt idx="129466">
                        <c:v>-11.63519</c:v>
                      </c:pt>
                      <c:pt idx="129467">
                        <c:v>-11.63252</c:v>
                      </c:pt>
                      <c:pt idx="129468">
                        <c:v>-11.629849999999999</c:v>
                      </c:pt>
                      <c:pt idx="129469">
                        <c:v>-11.627179999999999</c:v>
                      </c:pt>
                      <c:pt idx="129470">
                        <c:v>-11.62452</c:v>
                      </c:pt>
                      <c:pt idx="129471">
                        <c:v>-11.62185</c:v>
                      </c:pt>
                      <c:pt idx="129472">
                        <c:v>-11.61919</c:v>
                      </c:pt>
                      <c:pt idx="129473">
                        <c:v>-11.61652</c:v>
                      </c:pt>
                      <c:pt idx="129474">
                        <c:v>-11.613849999999999</c:v>
                      </c:pt>
                      <c:pt idx="129475">
                        <c:v>-11.611190000000001</c:v>
                      </c:pt>
                      <c:pt idx="129476">
                        <c:v>-11.60852</c:v>
                      </c:pt>
                      <c:pt idx="129477">
                        <c:v>-11.60585</c:v>
                      </c:pt>
                      <c:pt idx="129478">
                        <c:v>-11.60318</c:v>
                      </c:pt>
                      <c:pt idx="129479">
                        <c:v>-11.600519999999999</c:v>
                      </c:pt>
                      <c:pt idx="129480">
                        <c:v>-11.597849999999999</c:v>
                      </c:pt>
                      <c:pt idx="129481">
                        <c:v>-11.595190000000001</c:v>
                      </c:pt>
                      <c:pt idx="129482">
                        <c:v>-11.59252</c:v>
                      </c:pt>
                      <c:pt idx="129483">
                        <c:v>-11.58985</c:v>
                      </c:pt>
                      <c:pt idx="129484">
                        <c:v>-11.58718</c:v>
                      </c:pt>
                      <c:pt idx="129485">
                        <c:v>-11.584519999999999</c:v>
                      </c:pt>
                      <c:pt idx="129486">
                        <c:v>-11.581849999999999</c:v>
                      </c:pt>
                      <c:pt idx="129487">
                        <c:v>-11.579190000000001</c:v>
                      </c:pt>
                      <c:pt idx="129488">
                        <c:v>-11.57652</c:v>
                      </c:pt>
                      <c:pt idx="129489">
                        <c:v>-11.57385</c:v>
                      </c:pt>
                      <c:pt idx="129490">
                        <c:v>-11.57119</c:v>
                      </c:pt>
                      <c:pt idx="129491">
                        <c:v>-11.568519999999999</c:v>
                      </c:pt>
                      <c:pt idx="129492">
                        <c:v>-11.565849999999999</c:v>
                      </c:pt>
                      <c:pt idx="129493">
                        <c:v>-11.563179999999999</c:v>
                      </c:pt>
                      <c:pt idx="129494">
                        <c:v>-11.56052</c:v>
                      </c:pt>
                      <c:pt idx="129495">
                        <c:v>-11.55785</c:v>
                      </c:pt>
                      <c:pt idx="129496">
                        <c:v>-11.55519</c:v>
                      </c:pt>
                      <c:pt idx="129497">
                        <c:v>-11.552519999999999</c:v>
                      </c:pt>
                      <c:pt idx="129498">
                        <c:v>-11.549849999999999</c:v>
                      </c:pt>
                      <c:pt idx="129499">
                        <c:v>-11.547180000000001</c:v>
                      </c:pt>
                      <c:pt idx="129500">
                        <c:v>-11.54452</c:v>
                      </c:pt>
                      <c:pt idx="129501">
                        <c:v>-11.54185</c:v>
                      </c:pt>
                      <c:pt idx="129502">
                        <c:v>-11.53918</c:v>
                      </c:pt>
                      <c:pt idx="129503">
                        <c:v>-11.536519999999999</c:v>
                      </c:pt>
                      <c:pt idx="129504">
                        <c:v>-11.533849999999999</c:v>
                      </c:pt>
                      <c:pt idx="129505">
                        <c:v>-11.53119</c:v>
                      </c:pt>
                      <c:pt idx="129506">
                        <c:v>-11.52852</c:v>
                      </c:pt>
                      <c:pt idx="129507">
                        <c:v>-11.52585</c:v>
                      </c:pt>
                      <c:pt idx="129508">
                        <c:v>-11.52318</c:v>
                      </c:pt>
                      <c:pt idx="129509">
                        <c:v>-11.520519999999999</c:v>
                      </c:pt>
                      <c:pt idx="129510">
                        <c:v>-11.517849999999999</c:v>
                      </c:pt>
                      <c:pt idx="129511">
                        <c:v>-11.51519</c:v>
                      </c:pt>
                      <c:pt idx="129512">
                        <c:v>-11.51252</c:v>
                      </c:pt>
                      <c:pt idx="129513">
                        <c:v>-11.50985</c:v>
                      </c:pt>
                      <c:pt idx="129514">
                        <c:v>-11.50718</c:v>
                      </c:pt>
                      <c:pt idx="129515">
                        <c:v>-11.504519999999999</c:v>
                      </c:pt>
                      <c:pt idx="129516">
                        <c:v>-11.501849999999999</c:v>
                      </c:pt>
                      <c:pt idx="129517">
                        <c:v>-11.499180000000001</c:v>
                      </c:pt>
                      <c:pt idx="129518">
                        <c:v>-11.49652</c:v>
                      </c:pt>
                      <c:pt idx="129519">
                        <c:v>-11.49385</c:v>
                      </c:pt>
                      <c:pt idx="129520">
                        <c:v>-11.49119</c:v>
                      </c:pt>
                      <c:pt idx="129521">
                        <c:v>-11.488519999999999</c:v>
                      </c:pt>
                      <c:pt idx="129522">
                        <c:v>-11.485849999999999</c:v>
                      </c:pt>
                      <c:pt idx="129523">
                        <c:v>-11.483180000000001</c:v>
                      </c:pt>
                      <c:pt idx="129524">
                        <c:v>-11.48052</c:v>
                      </c:pt>
                      <c:pt idx="129525">
                        <c:v>-11.47785</c:v>
                      </c:pt>
                      <c:pt idx="129526">
                        <c:v>-11.47519</c:v>
                      </c:pt>
                      <c:pt idx="129527">
                        <c:v>-11.472519999999999</c:v>
                      </c:pt>
                      <c:pt idx="129528">
                        <c:v>-11.469849999999999</c:v>
                      </c:pt>
                      <c:pt idx="129529">
                        <c:v>-11.46719</c:v>
                      </c:pt>
                      <c:pt idx="129530">
                        <c:v>-11.46452</c:v>
                      </c:pt>
                      <c:pt idx="129531">
                        <c:v>-11.46185</c:v>
                      </c:pt>
                      <c:pt idx="129532">
                        <c:v>-11.45918</c:v>
                      </c:pt>
                      <c:pt idx="129533">
                        <c:v>-11.456519999999999</c:v>
                      </c:pt>
                      <c:pt idx="129534">
                        <c:v>-11.453849999999999</c:v>
                      </c:pt>
                      <c:pt idx="129535">
                        <c:v>-11.45119</c:v>
                      </c:pt>
                      <c:pt idx="129536">
                        <c:v>-11.44852</c:v>
                      </c:pt>
                      <c:pt idx="129537">
                        <c:v>-11.44585</c:v>
                      </c:pt>
                      <c:pt idx="129538">
                        <c:v>-11.44318</c:v>
                      </c:pt>
                      <c:pt idx="129539">
                        <c:v>-11.440519999999999</c:v>
                      </c:pt>
                      <c:pt idx="129540">
                        <c:v>-11.437849999999999</c:v>
                      </c:pt>
                      <c:pt idx="129541">
                        <c:v>-11.43519</c:v>
                      </c:pt>
                      <c:pt idx="129542">
                        <c:v>-11.43252</c:v>
                      </c:pt>
                      <c:pt idx="129543">
                        <c:v>-11.42985</c:v>
                      </c:pt>
                      <c:pt idx="129544">
                        <c:v>-11.42719</c:v>
                      </c:pt>
                      <c:pt idx="129545">
                        <c:v>-11.424519999999999</c:v>
                      </c:pt>
                      <c:pt idx="129546">
                        <c:v>-11.421849999999999</c:v>
                      </c:pt>
                      <c:pt idx="129547">
                        <c:v>-11.419180000000001</c:v>
                      </c:pt>
                      <c:pt idx="129548">
                        <c:v>-11.41652</c:v>
                      </c:pt>
                      <c:pt idx="129549">
                        <c:v>-11.41385</c:v>
                      </c:pt>
                      <c:pt idx="129550">
                        <c:v>-11.41119</c:v>
                      </c:pt>
                      <c:pt idx="129551">
                        <c:v>-11.408519999999999</c:v>
                      </c:pt>
                      <c:pt idx="129552">
                        <c:v>-11.405849999999999</c:v>
                      </c:pt>
                      <c:pt idx="129553">
                        <c:v>-11.403180000000001</c:v>
                      </c:pt>
                      <c:pt idx="129554">
                        <c:v>-11.40052</c:v>
                      </c:pt>
                      <c:pt idx="129555">
                        <c:v>-11.39785</c:v>
                      </c:pt>
                      <c:pt idx="129556">
                        <c:v>-11.395189999999999</c:v>
                      </c:pt>
                      <c:pt idx="129557">
                        <c:v>-11.392519999999999</c:v>
                      </c:pt>
                      <c:pt idx="129558">
                        <c:v>-11.389849999999999</c:v>
                      </c:pt>
                      <c:pt idx="129559">
                        <c:v>-11.38719</c:v>
                      </c:pt>
                      <c:pt idx="129560">
                        <c:v>-11.38452</c:v>
                      </c:pt>
                      <c:pt idx="129561">
                        <c:v>-11.38185</c:v>
                      </c:pt>
                      <c:pt idx="129562">
                        <c:v>-11.37918</c:v>
                      </c:pt>
                      <c:pt idx="129563">
                        <c:v>-11.376519999999999</c:v>
                      </c:pt>
                      <c:pt idx="129564">
                        <c:v>-11.373849999999999</c:v>
                      </c:pt>
                      <c:pt idx="129565">
                        <c:v>-11.37119</c:v>
                      </c:pt>
                      <c:pt idx="129566">
                        <c:v>-11.36852</c:v>
                      </c:pt>
                      <c:pt idx="129567">
                        <c:v>-11.36585</c:v>
                      </c:pt>
                      <c:pt idx="129568">
                        <c:v>-11.36318</c:v>
                      </c:pt>
                      <c:pt idx="129569">
                        <c:v>-11.360519999999999</c:v>
                      </c:pt>
                      <c:pt idx="129570">
                        <c:v>-11.357849999999999</c:v>
                      </c:pt>
                      <c:pt idx="129571">
                        <c:v>-11.355180000000001</c:v>
                      </c:pt>
                      <c:pt idx="129572">
                        <c:v>-11.35252</c:v>
                      </c:pt>
                      <c:pt idx="129573">
                        <c:v>-11.34985</c:v>
                      </c:pt>
                      <c:pt idx="129574">
                        <c:v>-11.347189999999999</c:v>
                      </c:pt>
                      <c:pt idx="129575">
                        <c:v>-11.344519999999999</c:v>
                      </c:pt>
                      <c:pt idx="129576">
                        <c:v>-11.341850000000001</c:v>
                      </c:pt>
                      <c:pt idx="129577">
                        <c:v>-11.339180000000001</c:v>
                      </c:pt>
                      <c:pt idx="129578">
                        <c:v>-11.33652</c:v>
                      </c:pt>
                      <c:pt idx="129579">
                        <c:v>-11.33385</c:v>
                      </c:pt>
                      <c:pt idx="129580">
                        <c:v>-11.331189999999999</c:v>
                      </c:pt>
                      <c:pt idx="129581">
                        <c:v>-11.328519999999999</c:v>
                      </c:pt>
                      <c:pt idx="129582">
                        <c:v>-11.325850000000001</c:v>
                      </c:pt>
                      <c:pt idx="129583">
                        <c:v>-11.323180000000001</c:v>
                      </c:pt>
                      <c:pt idx="129584">
                        <c:v>-11.32052</c:v>
                      </c:pt>
                      <c:pt idx="129585">
                        <c:v>-11.31785</c:v>
                      </c:pt>
                      <c:pt idx="129586">
                        <c:v>-11.31518</c:v>
                      </c:pt>
                      <c:pt idx="129587">
                        <c:v>-11.312519999999999</c:v>
                      </c:pt>
                      <c:pt idx="129588">
                        <c:v>-11.309850000000001</c:v>
                      </c:pt>
                      <c:pt idx="129589">
                        <c:v>-11.30719</c:v>
                      </c:pt>
                      <c:pt idx="129590">
                        <c:v>-11.30452</c:v>
                      </c:pt>
                      <c:pt idx="129591">
                        <c:v>-11.30185</c:v>
                      </c:pt>
                      <c:pt idx="129592">
                        <c:v>-11.29918</c:v>
                      </c:pt>
                      <c:pt idx="129593">
                        <c:v>-11.296519999999999</c:v>
                      </c:pt>
                      <c:pt idx="129594">
                        <c:v>-11.293850000000001</c:v>
                      </c:pt>
                      <c:pt idx="129595">
                        <c:v>-11.29119</c:v>
                      </c:pt>
                      <c:pt idx="129596">
                        <c:v>-11.28852</c:v>
                      </c:pt>
                      <c:pt idx="129597">
                        <c:v>-11.28585</c:v>
                      </c:pt>
                      <c:pt idx="129598">
                        <c:v>-11.283189999999999</c:v>
                      </c:pt>
                      <c:pt idx="129599">
                        <c:v>-11.280519999999999</c:v>
                      </c:pt>
                      <c:pt idx="129600">
                        <c:v>-11.277850000000001</c:v>
                      </c:pt>
                      <c:pt idx="129601">
                        <c:v>-11.275180000000001</c:v>
                      </c:pt>
                      <c:pt idx="129602">
                        <c:v>-11.27252</c:v>
                      </c:pt>
                      <c:pt idx="129603">
                        <c:v>-11.26985</c:v>
                      </c:pt>
                      <c:pt idx="129604">
                        <c:v>-11.267189999999999</c:v>
                      </c:pt>
                      <c:pt idx="129605">
                        <c:v>-11.264519999999999</c:v>
                      </c:pt>
                      <c:pt idx="129606">
                        <c:v>-11.261850000000001</c:v>
                      </c:pt>
                      <c:pt idx="129607">
                        <c:v>-11.259180000000001</c:v>
                      </c:pt>
                      <c:pt idx="129608">
                        <c:v>-11.25652</c:v>
                      </c:pt>
                      <c:pt idx="129609">
                        <c:v>-11.25385</c:v>
                      </c:pt>
                      <c:pt idx="129610">
                        <c:v>-11.251189999999999</c:v>
                      </c:pt>
                      <c:pt idx="129611">
                        <c:v>-11.248519999999999</c:v>
                      </c:pt>
                      <c:pt idx="129612">
                        <c:v>-11.245850000000001</c:v>
                      </c:pt>
                      <c:pt idx="129613">
                        <c:v>-11.24319</c:v>
                      </c:pt>
                      <c:pt idx="129614">
                        <c:v>-11.24052</c:v>
                      </c:pt>
                      <c:pt idx="129615">
                        <c:v>-11.23785</c:v>
                      </c:pt>
                      <c:pt idx="129616">
                        <c:v>-11.23518</c:v>
                      </c:pt>
                      <c:pt idx="129617">
                        <c:v>-11.232519999999999</c:v>
                      </c:pt>
                      <c:pt idx="129618">
                        <c:v>-11.229850000000001</c:v>
                      </c:pt>
                      <c:pt idx="129619">
                        <c:v>-11.22719</c:v>
                      </c:pt>
                      <c:pt idx="129620">
                        <c:v>-11.22452</c:v>
                      </c:pt>
                      <c:pt idx="129621">
                        <c:v>-11.22185</c:v>
                      </c:pt>
                      <c:pt idx="129622">
                        <c:v>-11.21918</c:v>
                      </c:pt>
                      <c:pt idx="129623">
                        <c:v>-11.216519999999999</c:v>
                      </c:pt>
                      <c:pt idx="129624">
                        <c:v>-11.213850000000001</c:v>
                      </c:pt>
                      <c:pt idx="129625">
                        <c:v>-11.21119</c:v>
                      </c:pt>
                      <c:pt idx="129626">
                        <c:v>-11.20852</c:v>
                      </c:pt>
                      <c:pt idx="129627">
                        <c:v>-11.20585</c:v>
                      </c:pt>
                      <c:pt idx="129628">
                        <c:v>-11.203189999999999</c:v>
                      </c:pt>
                      <c:pt idx="129629">
                        <c:v>-11.200519999999999</c:v>
                      </c:pt>
                      <c:pt idx="129630">
                        <c:v>-11.197850000000001</c:v>
                      </c:pt>
                      <c:pt idx="129631">
                        <c:v>-11.195180000000001</c:v>
                      </c:pt>
                      <c:pt idx="129632">
                        <c:v>-11.19252</c:v>
                      </c:pt>
                      <c:pt idx="129633">
                        <c:v>-11.18985</c:v>
                      </c:pt>
                      <c:pt idx="129634">
                        <c:v>-11.187189999999999</c:v>
                      </c:pt>
                      <c:pt idx="129635">
                        <c:v>-11.184519999999999</c:v>
                      </c:pt>
                      <c:pt idx="129636">
                        <c:v>-11.181850000000001</c:v>
                      </c:pt>
                      <c:pt idx="129637">
                        <c:v>-11.179180000000001</c:v>
                      </c:pt>
                      <c:pt idx="129638">
                        <c:v>-11.17652</c:v>
                      </c:pt>
                      <c:pt idx="129639">
                        <c:v>-11.17385</c:v>
                      </c:pt>
                      <c:pt idx="129640">
                        <c:v>-11.17118</c:v>
                      </c:pt>
                      <c:pt idx="129641">
                        <c:v>-11.168519999999999</c:v>
                      </c:pt>
                      <c:pt idx="129642">
                        <c:v>-11.165850000000001</c:v>
                      </c:pt>
                      <c:pt idx="129643">
                        <c:v>-11.16319</c:v>
                      </c:pt>
                      <c:pt idx="129644">
                        <c:v>-11.16052</c:v>
                      </c:pt>
                      <c:pt idx="129645">
                        <c:v>-11.15785</c:v>
                      </c:pt>
                      <c:pt idx="129646">
                        <c:v>-11.15518</c:v>
                      </c:pt>
                      <c:pt idx="129647">
                        <c:v>-11.152520000000001</c:v>
                      </c:pt>
                      <c:pt idx="129648">
                        <c:v>-11.149850000000001</c:v>
                      </c:pt>
                      <c:pt idx="129649">
                        <c:v>-11.14719</c:v>
                      </c:pt>
                      <c:pt idx="129650">
                        <c:v>-11.14452</c:v>
                      </c:pt>
                      <c:pt idx="129651">
                        <c:v>-11.14185</c:v>
                      </c:pt>
                      <c:pt idx="129652">
                        <c:v>-11.13918</c:v>
                      </c:pt>
                      <c:pt idx="129653">
                        <c:v>-11.136520000000001</c:v>
                      </c:pt>
                      <c:pt idx="129654">
                        <c:v>-11.133850000000001</c:v>
                      </c:pt>
                      <c:pt idx="129655">
                        <c:v>-11.131180000000001</c:v>
                      </c:pt>
                      <c:pt idx="129656">
                        <c:v>-11.12852</c:v>
                      </c:pt>
                      <c:pt idx="129657">
                        <c:v>-11.12585</c:v>
                      </c:pt>
                      <c:pt idx="129658">
                        <c:v>-11.123189999999999</c:v>
                      </c:pt>
                      <c:pt idx="129659">
                        <c:v>-11.120520000000001</c:v>
                      </c:pt>
                      <c:pt idx="129660">
                        <c:v>-11.117850000000001</c:v>
                      </c:pt>
                      <c:pt idx="129661">
                        <c:v>-11.115180000000001</c:v>
                      </c:pt>
                      <c:pt idx="129662">
                        <c:v>-11.11252</c:v>
                      </c:pt>
                      <c:pt idx="129663">
                        <c:v>-11.10985</c:v>
                      </c:pt>
                      <c:pt idx="129664">
                        <c:v>-11.107189999999999</c:v>
                      </c:pt>
                      <c:pt idx="129665">
                        <c:v>-11.104520000000001</c:v>
                      </c:pt>
                      <c:pt idx="129666">
                        <c:v>-11.101850000000001</c:v>
                      </c:pt>
                      <c:pt idx="129667">
                        <c:v>-11.09918</c:v>
                      </c:pt>
                      <c:pt idx="129668">
                        <c:v>-11.09652</c:v>
                      </c:pt>
                      <c:pt idx="129669">
                        <c:v>-11.09385</c:v>
                      </c:pt>
                      <c:pt idx="129670">
                        <c:v>-11.09118</c:v>
                      </c:pt>
                      <c:pt idx="129671">
                        <c:v>-11.088520000000001</c:v>
                      </c:pt>
                      <c:pt idx="129672">
                        <c:v>-11.085850000000001</c:v>
                      </c:pt>
                      <c:pt idx="129673">
                        <c:v>-11.08319</c:v>
                      </c:pt>
                      <c:pt idx="129674">
                        <c:v>-11.08052</c:v>
                      </c:pt>
                      <c:pt idx="129675">
                        <c:v>-11.07785</c:v>
                      </c:pt>
                      <c:pt idx="129676">
                        <c:v>-11.07518</c:v>
                      </c:pt>
                      <c:pt idx="129677">
                        <c:v>-11.072520000000001</c:v>
                      </c:pt>
                      <c:pt idx="129678">
                        <c:v>-11.069850000000001</c:v>
                      </c:pt>
                      <c:pt idx="129679">
                        <c:v>-11.06719</c:v>
                      </c:pt>
                      <c:pt idx="129680">
                        <c:v>-11.06452</c:v>
                      </c:pt>
                      <c:pt idx="129681">
                        <c:v>-11.06185</c:v>
                      </c:pt>
                      <c:pt idx="129682">
                        <c:v>-11.059189999999999</c:v>
                      </c:pt>
                      <c:pt idx="129683">
                        <c:v>-11.056520000000001</c:v>
                      </c:pt>
                      <c:pt idx="129684">
                        <c:v>-11.053850000000001</c:v>
                      </c:pt>
                      <c:pt idx="129685">
                        <c:v>-11.05118</c:v>
                      </c:pt>
                      <c:pt idx="129686">
                        <c:v>-11.04852</c:v>
                      </c:pt>
                      <c:pt idx="129687">
                        <c:v>-11.04585</c:v>
                      </c:pt>
                      <c:pt idx="129688">
                        <c:v>-11.043189999999999</c:v>
                      </c:pt>
                      <c:pt idx="129689">
                        <c:v>-11.040520000000001</c:v>
                      </c:pt>
                      <c:pt idx="129690">
                        <c:v>-11.037850000000001</c:v>
                      </c:pt>
                      <c:pt idx="129691">
                        <c:v>-11.03518</c:v>
                      </c:pt>
                      <c:pt idx="129692">
                        <c:v>-11.03252</c:v>
                      </c:pt>
                      <c:pt idx="129693">
                        <c:v>-11.02985</c:v>
                      </c:pt>
                      <c:pt idx="129694">
                        <c:v>-11.027189999999999</c:v>
                      </c:pt>
                      <c:pt idx="129695">
                        <c:v>-11.024520000000001</c:v>
                      </c:pt>
                      <c:pt idx="129696">
                        <c:v>-11.021850000000001</c:v>
                      </c:pt>
                      <c:pt idx="129697">
                        <c:v>-11.01919</c:v>
                      </c:pt>
                      <c:pt idx="129698">
                        <c:v>-11.01652</c:v>
                      </c:pt>
                      <c:pt idx="129699">
                        <c:v>-11.01385</c:v>
                      </c:pt>
                      <c:pt idx="129700">
                        <c:v>-11.01118</c:v>
                      </c:pt>
                      <c:pt idx="129701">
                        <c:v>-11.008520000000001</c:v>
                      </c:pt>
                      <c:pt idx="129702">
                        <c:v>-11.005850000000001</c:v>
                      </c:pt>
                      <c:pt idx="129703">
                        <c:v>-11.00319</c:v>
                      </c:pt>
                      <c:pt idx="129704">
                        <c:v>-11.00052</c:v>
                      </c:pt>
                      <c:pt idx="129705">
                        <c:v>-10.99785</c:v>
                      </c:pt>
                      <c:pt idx="129706">
                        <c:v>-10.99518</c:v>
                      </c:pt>
                      <c:pt idx="129707">
                        <c:v>-10.992520000000001</c:v>
                      </c:pt>
                      <c:pt idx="129708">
                        <c:v>-10.989850000000001</c:v>
                      </c:pt>
                      <c:pt idx="129709">
                        <c:v>-10.98719</c:v>
                      </c:pt>
                      <c:pt idx="129710">
                        <c:v>-10.98452</c:v>
                      </c:pt>
                      <c:pt idx="129711">
                        <c:v>-10.98185</c:v>
                      </c:pt>
                      <c:pt idx="129712">
                        <c:v>-10.979189999999999</c:v>
                      </c:pt>
                      <c:pt idx="129713">
                        <c:v>-10.976520000000001</c:v>
                      </c:pt>
                      <c:pt idx="129714">
                        <c:v>-10.973850000000001</c:v>
                      </c:pt>
                      <c:pt idx="129715">
                        <c:v>-10.97118</c:v>
                      </c:pt>
                      <c:pt idx="129716">
                        <c:v>-10.96852</c:v>
                      </c:pt>
                      <c:pt idx="129717">
                        <c:v>-10.96585</c:v>
                      </c:pt>
                      <c:pt idx="129718">
                        <c:v>-10.963190000000001</c:v>
                      </c:pt>
                      <c:pt idx="129719">
                        <c:v>-10.960520000000001</c:v>
                      </c:pt>
                      <c:pt idx="129720">
                        <c:v>-10.957850000000001</c:v>
                      </c:pt>
                      <c:pt idx="129721">
                        <c:v>-10.95518</c:v>
                      </c:pt>
                      <c:pt idx="129722">
                        <c:v>-10.95252</c:v>
                      </c:pt>
                      <c:pt idx="129723">
                        <c:v>-10.94985</c:v>
                      </c:pt>
                      <c:pt idx="129724">
                        <c:v>-10.947179999999999</c:v>
                      </c:pt>
                      <c:pt idx="129725">
                        <c:v>-10.944520000000001</c:v>
                      </c:pt>
                      <c:pt idx="129726">
                        <c:v>-10.941850000000001</c:v>
                      </c:pt>
                      <c:pt idx="129727">
                        <c:v>-10.93919</c:v>
                      </c:pt>
                      <c:pt idx="129728">
                        <c:v>-10.93652</c:v>
                      </c:pt>
                      <c:pt idx="129729">
                        <c:v>-10.93385</c:v>
                      </c:pt>
                      <c:pt idx="129730">
                        <c:v>-10.931179999999999</c:v>
                      </c:pt>
                      <c:pt idx="129731">
                        <c:v>-10.928520000000001</c:v>
                      </c:pt>
                      <c:pt idx="129732">
                        <c:v>-10.925850000000001</c:v>
                      </c:pt>
                      <c:pt idx="129733">
                        <c:v>-10.92319</c:v>
                      </c:pt>
                      <c:pt idx="129734">
                        <c:v>-10.92052</c:v>
                      </c:pt>
                      <c:pt idx="129735">
                        <c:v>-10.91785</c:v>
                      </c:pt>
                      <c:pt idx="129736">
                        <c:v>-10.915179999999999</c:v>
                      </c:pt>
                      <c:pt idx="129737">
                        <c:v>-10.912520000000001</c:v>
                      </c:pt>
                      <c:pt idx="129738">
                        <c:v>-10.90985</c:v>
                      </c:pt>
                      <c:pt idx="129739">
                        <c:v>-10.90718</c:v>
                      </c:pt>
                      <c:pt idx="129740">
                        <c:v>-10.90452</c:v>
                      </c:pt>
                      <c:pt idx="129741">
                        <c:v>-10.90185</c:v>
                      </c:pt>
                      <c:pt idx="129742">
                        <c:v>-10.899190000000001</c:v>
                      </c:pt>
                      <c:pt idx="129743">
                        <c:v>-10.896520000000001</c:v>
                      </c:pt>
                      <c:pt idx="129744">
                        <c:v>-10.89385</c:v>
                      </c:pt>
                      <c:pt idx="129745">
                        <c:v>-10.89118</c:v>
                      </c:pt>
                      <c:pt idx="129746">
                        <c:v>-10.88852</c:v>
                      </c:pt>
                      <c:pt idx="129747">
                        <c:v>-10.88585</c:v>
                      </c:pt>
                      <c:pt idx="129748">
                        <c:v>-10.883190000000001</c:v>
                      </c:pt>
                      <c:pt idx="129749">
                        <c:v>-10.880520000000001</c:v>
                      </c:pt>
                      <c:pt idx="129750">
                        <c:v>-10.87785</c:v>
                      </c:pt>
                      <c:pt idx="129751">
                        <c:v>-10.87519</c:v>
                      </c:pt>
                      <c:pt idx="129752">
                        <c:v>-10.87252</c:v>
                      </c:pt>
                      <c:pt idx="129753">
                        <c:v>-10.86985</c:v>
                      </c:pt>
                      <c:pt idx="129754">
                        <c:v>-10.867179999999999</c:v>
                      </c:pt>
                      <c:pt idx="129755">
                        <c:v>-10.864520000000001</c:v>
                      </c:pt>
                      <c:pt idx="129756">
                        <c:v>-10.86185</c:v>
                      </c:pt>
                      <c:pt idx="129757">
                        <c:v>-10.85919</c:v>
                      </c:pt>
                      <c:pt idx="129758">
                        <c:v>-10.85652</c:v>
                      </c:pt>
                      <c:pt idx="129759">
                        <c:v>-10.85385</c:v>
                      </c:pt>
                      <c:pt idx="129760">
                        <c:v>-10.851179999999999</c:v>
                      </c:pt>
                      <c:pt idx="129761">
                        <c:v>-10.848520000000001</c:v>
                      </c:pt>
                      <c:pt idx="129762">
                        <c:v>-10.84585</c:v>
                      </c:pt>
                      <c:pt idx="129763">
                        <c:v>-10.84319</c:v>
                      </c:pt>
                      <c:pt idx="129764">
                        <c:v>-10.84052</c:v>
                      </c:pt>
                      <c:pt idx="129765">
                        <c:v>-10.83785</c:v>
                      </c:pt>
                      <c:pt idx="129766">
                        <c:v>-10.835190000000001</c:v>
                      </c:pt>
                      <c:pt idx="129767">
                        <c:v>-10.832520000000001</c:v>
                      </c:pt>
                      <c:pt idx="129768">
                        <c:v>-10.82985</c:v>
                      </c:pt>
                      <c:pt idx="129769">
                        <c:v>-10.82718</c:v>
                      </c:pt>
                      <c:pt idx="129770">
                        <c:v>-10.82452</c:v>
                      </c:pt>
                      <c:pt idx="129771">
                        <c:v>-10.82185</c:v>
                      </c:pt>
                      <c:pt idx="129772">
                        <c:v>-10.819190000000001</c:v>
                      </c:pt>
                      <c:pt idx="129773">
                        <c:v>-10.816520000000001</c:v>
                      </c:pt>
                      <c:pt idx="129774">
                        <c:v>-10.81385</c:v>
                      </c:pt>
                      <c:pt idx="129775">
                        <c:v>-10.81118</c:v>
                      </c:pt>
                      <c:pt idx="129776">
                        <c:v>-10.80852</c:v>
                      </c:pt>
                      <c:pt idx="129777">
                        <c:v>-10.80585</c:v>
                      </c:pt>
                      <c:pt idx="129778">
                        <c:v>-10.803190000000001</c:v>
                      </c:pt>
                      <c:pt idx="129779">
                        <c:v>-10.800520000000001</c:v>
                      </c:pt>
                      <c:pt idx="129780">
                        <c:v>-10.79785</c:v>
                      </c:pt>
                      <c:pt idx="129781">
                        <c:v>-10.79519</c:v>
                      </c:pt>
                      <c:pt idx="129782">
                        <c:v>-10.79252</c:v>
                      </c:pt>
                      <c:pt idx="129783">
                        <c:v>-10.789849999999999</c:v>
                      </c:pt>
                      <c:pt idx="129784">
                        <c:v>-10.787179999999999</c:v>
                      </c:pt>
                      <c:pt idx="129785">
                        <c:v>-10.784520000000001</c:v>
                      </c:pt>
                      <c:pt idx="129786">
                        <c:v>-10.78185</c:v>
                      </c:pt>
                      <c:pt idx="129787">
                        <c:v>-10.77919</c:v>
                      </c:pt>
                      <c:pt idx="129788">
                        <c:v>-10.77652</c:v>
                      </c:pt>
                      <c:pt idx="129789">
                        <c:v>-10.773849999999999</c:v>
                      </c:pt>
                      <c:pt idx="129790">
                        <c:v>-10.771179999999999</c:v>
                      </c:pt>
                      <c:pt idx="129791">
                        <c:v>-10.768520000000001</c:v>
                      </c:pt>
                      <c:pt idx="129792">
                        <c:v>-10.76585</c:v>
                      </c:pt>
                      <c:pt idx="129793">
                        <c:v>-10.76318</c:v>
                      </c:pt>
                      <c:pt idx="129794">
                        <c:v>-10.76052</c:v>
                      </c:pt>
                      <c:pt idx="129795">
                        <c:v>-10.757849999999999</c:v>
                      </c:pt>
                      <c:pt idx="129796">
                        <c:v>-10.755190000000001</c:v>
                      </c:pt>
                      <c:pt idx="129797">
                        <c:v>-10.752520000000001</c:v>
                      </c:pt>
                      <c:pt idx="129798">
                        <c:v>-10.74985</c:v>
                      </c:pt>
                      <c:pt idx="129799">
                        <c:v>-10.74718</c:v>
                      </c:pt>
                      <c:pt idx="129800">
                        <c:v>-10.74452</c:v>
                      </c:pt>
                      <c:pt idx="129801">
                        <c:v>-10.741849999999999</c:v>
                      </c:pt>
                      <c:pt idx="129802">
                        <c:v>-10.739190000000001</c:v>
                      </c:pt>
                      <c:pt idx="129803">
                        <c:v>-10.736520000000001</c:v>
                      </c:pt>
                      <c:pt idx="129804">
                        <c:v>-10.73385</c:v>
                      </c:pt>
                      <c:pt idx="129805">
                        <c:v>-10.73118</c:v>
                      </c:pt>
                      <c:pt idx="129806">
                        <c:v>-10.72852</c:v>
                      </c:pt>
                      <c:pt idx="129807">
                        <c:v>-10.725849999999999</c:v>
                      </c:pt>
                      <c:pt idx="129808">
                        <c:v>-10.723179999999999</c:v>
                      </c:pt>
                      <c:pt idx="129809">
                        <c:v>-10.72052</c:v>
                      </c:pt>
                      <c:pt idx="129810">
                        <c:v>-10.71785</c:v>
                      </c:pt>
                      <c:pt idx="129811">
                        <c:v>-10.71519</c:v>
                      </c:pt>
                      <c:pt idx="129812">
                        <c:v>-10.71252</c:v>
                      </c:pt>
                      <c:pt idx="129813">
                        <c:v>-10.709849999999999</c:v>
                      </c:pt>
                      <c:pt idx="129814">
                        <c:v>-10.707179999999999</c:v>
                      </c:pt>
                      <c:pt idx="129815">
                        <c:v>-10.70452</c:v>
                      </c:pt>
                      <c:pt idx="129816">
                        <c:v>-10.70185</c:v>
                      </c:pt>
                      <c:pt idx="129817">
                        <c:v>-10.69919</c:v>
                      </c:pt>
                      <c:pt idx="129818">
                        <c:v>-10.69652</c:v>
                      </c:pt>
                      <c:pt idx="129819">
                        <c:v>-10.693849999999999</c:v>
                      </c:pt>
                      <c:pt idx="129820">
                        <c:v>-10.691179999999999</c:v>
                      </c:pt>
                      <c:pt idx="129821">
                        <c:v>-10.68852</c:v>
                      </c:pt>
                      <c:pt idx="129822">
                        <c:v>-10.68585</c:v>
                      </c:pt>
                      <c:pt idx="129823">
                        <c:v>-10.68318</c:v>
                      </c:pt>
                      <c:pt idx="129824">
                        <c:v>-10.68052</c:v>
                      </c:pt>
                      <c:pt idx="129825">
                        <c:v>-10.677849999999999</c:v>
                      </c:pt>
                      <c:pt idx="129826">
                        <c:v>-10.675190000000001</c:v>
                      </c:pt>
                      <c:pt idx="129827">
                        <c:v>-10.67252</c:v>
                      </c:pt>
                      <c:pt idx="129828">
                        <c:v>-10.66985</c:v>
                      </c:pt>
                      <c:pt idx="129829">
                        <c:v>-10.66718</c:v>
                      </c:pt>
                      <c:pt idx="129830">
                        <c:v>-10.66452</c:v>
                      </c:pt>
                      <c:pt idx="129831">
                        <c:v>-10.661849999999999</c:v>
                      </c:pt>
                      <c:pt idx="129832">
                        <c:v>-10.659190000000001</c:v>
                      </c:pt>
                      <c:pt idx="129833">
                        <c:v>-10.65652</c:v>
                      </c:pt>
                      <c:pt idx="129834">
                        <c:v>-10.65385</c:v>
                      </c:pt>
                      <c:pt idx="129835">
                        <c:v>-10.65119</c:v>
                      </c:pt>
                      <c:pt idx="129836">
                        <c:v>-10.64852</c:v>
                      </c:pt>
                      <c:pt idx="129837">
                        <c:v>-10.645849999999999</c:v>
                      </c:pt>
                      <c:pt idx="129838">
                        <c:v>-10.643179999999999</c:v>
                      </c:pt>
                      <c:pt idx="129839">
                        <c:v>-10.64052</c:v>
                      </c:pt>
                      <c:pt idx="129840">
                        <c:v>-10.63785</c:v>
                      </c:pt>
                      <c:pt idx="129841">
                        <c:v>-10.63519</c:v>
                      </c:pt>
                      <c:pt idx="129842">
                        <c:v>-10.63252</c:v>
                      </c:pt>
                      <c:pt idx="129843">
                        <c:v>-10.629849999999999</c:v>
                      </c:pt>
                      <c:pt idx="129844">
                        <c:v>-10.627179999999999</c:v>
                      </c:pt>
                      <c:pt idx="129845">
                        <c:v>-10.62452</c:v>
                      </c:pt>
                      <c:pt idx="129846">
                        <c:v>-10.62185</c:v>
                      </c:pt>
                      <c:pt idx="129847">
                        <c:v>-10.61919</c:v>
                      </c:pt>
                      <c:pt idx="129848">
                        <c:v>-10.61652</c:v>
                      </c:pt>
                      <c:pt idx="129849">
                        <c:v>-10.613849999999999</c:v>
                      </c:pt>
                      <c:pt idx="129850">
                        <c:v>-10.611190000000001</c:v>
                      </c:pt>
                      <c:pt idx="129851">
                        <c:v>-10.60852</c:v>
                      </c:pt>
                      <c:pt idx="129852">
                        <c:v>-10.60585</c:v>
                      </c:pt>
                      <c:pt idx="129853">
                        <c:v>-10.60318</c:v>
                      </c:pt>
                      <c:pt idx="129854">
                        <c:v>-10.600519999999999</c:v>
                      </c:pt>
                      <c:pt idx="129855">
                        <c:v>-10.597849999999999</c:v>
                      </c:pt>
                      <c:pt idx="129856">
                        <c:v>-10.595190000000001</c:v>
                      </c:pt>
                      <c:pt idx="129857">
                        <c:v>-10.59252</c:v>
                      </c:pt>
                      <c:pt idx="129858">
                        <c:v>-10.58985</c:v>
                      </c:pt>
                      <c:pt idx="129859">
                        <c:v>-10.58718</c:v>
                      </c:pt>
                      <c:pt idx="129860">
                        <c:v>-10.584519999999999</c:v>
                      </c:pt>
                      <c:pt idx="129861">
                        <c:v>-10.581849999999999</c:v>
                      </c:pt>
                      <c:pt idx="129862">
                        <c:v>-10.579190000000001</c:v>
                      </c:pt>
                      <c:pt idx="129863">
                        <c:v>-10.57652</c:v>
                      </c:pt>
                      <c:pt idx="129864">
                        <c:v>-10.57385</c:v>
                      </c:pt>
                      <c:pt idx="129865">
                        <c:v>-10.57119</c:v>
                      </c:pt>
                      <c:pt idx="129866">
                        <c:v>-10.568519999999999</c:v>
                      </c:pt>
                      <c:pt idx="129867">
                        <c:v>-10.565849999999999</c:v>
                      </c:pt>
                      <c:pt idx="129868">
                        <c:v>-10.563179999999999</c:v>
                      </c:pt>
                      <c:pt idx="129869">
                        <c:v>-10.56052</c:v>
                      </c:pt>
                      <c:pt idx="129870">
                        <c:v>-10.55785</c:v>
                      </c:pt>
                      <c:pt idx="129871">
                        <c:v>-10.55519</c:v>
                      </c:pt>
                      <c:pt idx="129872">
                        <c:v>-10.552519999999999</c:v>
                      </c:pt>
                      <c:pt idx="129873">
                        <c:v>-10.549849999999999</c:v>
                      </c:pt>
                      <c:pt idx="129874">
                        <c:v>-10.547180000000001</c:v>
                      </c:pt>
                      <c:pt idx="129875">
                        <c:v>-10.54452</c:v>
                      </c:pt>
                      <c:pt idx="129876">
                        <c:v>-10.54185</c:v>
                      </c:pt>
                      <c:pt idx="129877">
                        <c:v>-10.53918</c:v>
                      </c:pt>
                      <c:pt idx="129878">
                        <c:v>-10.536519999999999</c:v>
                      </c:pt>
                      <c:pt idx="129879">
                        <c:v>-10.533849999999999</c:v>
                      </c:pt>
                      <c:pt idx="129880">
                        <c:v>-10.53119</c:v>
                      </c:pt>
                      <c:pt idx="129881">
                        <c:v>-10.52852</c:v>
                      </c:pt>
                      <c:pt idx="129882">
                        <c:v>-10.52585</c:v>
                      </c:pt>
                      <c:pt idx="129883">
                        <c:v>-10.52318</c:v>
                      </c:pt>
                      <c:pt idx="129884">
                        <c:v>-10.520519999999999</c:v>
                      </c:pt>
                      <c:pt idx="129885">
                        <c:v>-10.517849999999999</c:v>
                      </c:pt>
                      <c:pt idx="129886">
                        <c:v>-10.51519</c:v>
                      </c:pt>
                      <c:pt idx="129887">
                        <c:v>-10.51252</c:v>
                      </c:pt>
                      <c:pt idx="129888">
                        <c:v>-10.50985</c:v>
                      </c:pt>
                      <c:pt idx="129889">
                        <c:v>-10.50718</c:v>
                      </c:pt>
                      <c:pt idx="129890">
                        <c:v>-10.504519999999999</c:v>
                      </c:pt>
                      <c:pt idx="129891">
                        <c:v>-10.501849999999999</c:v>
                      </c:pt>
                      <c:pt idx="129892">
                        <c:v>-10.499180000000001</c:v>
                      </c:pt>
                      <c:pt idx="129893">
                        <c:v>-10.49652</c:v>
                      </c:pt>
                      <c:pt idx="129894">
                        <c:v>-10.49385</c:v>
                      </c:pt>
                      <c:pt idx="129895">
                        <c:v>-10.49119</c:v>
                      </c:pt>
                      <c:pt idx="129896">
                        <c:v>-10.488519999999999</c:v>
                      </c:pt>
                      <c:pt idx="129897">
                        <c:v>-10.485849999999999</c:v>
                      </c:pt>
                      <c:pt idx="129898">
                        <c:v>-10.483180000000001</c:v>
                      </c:pt>
                      <c:pt idx="129899">
                        <c:v>-10.48052</c:v>
                      </c:pt>
                      <c:pt idx="129900">
                        <c:v>-10.47785</c:v>
                      </c:pt>
                      <c:pt idx="129901">
                        <c:v>-10.47519</c:v>
                      </c:pt>
                      <c:pt idx="129902">
                        <c:v>-10.472519999999999</c:v>
                      </c:pt>
                      <c:pt idx="129903">
                        <c:v>-10.469849999999999</c:v>
                      </c:pt>
                      <c:pt idx="129904">
                        <c:v>-10.46719</c:v>
                      </c:pt>
                      <c:pt idx="129905">
                        <c:v>-10.46452</c:v>
                      </c:pt>
                      <c:pt idx="129906">
                        <c:v>-10.46185</c:v>
                      </c:pt>
                      <c:pt idx="129907">
                        <c:v>-10.45918</c:v>
                      </c:pt>
                      <c:pt idx="129908">
                        <c:v>-10.456519999999999</c:v>
                      </c:pt>
                      <c:pt idx="129909">
                        <c:v>-10.453849999999999</c:v>
                      </c:pt>
                      <c:pt idx="129910">
                        <c:v>-10.45119</c:v>
                      </c:pt>
                      <c:pt idx="129911">
                        <c:v>-10.44852</c:v>
                      </c:pt>
                      <c:pt idx="129912">
                        <c:v>-10.44585</c:v>
                      </c:pt>
                      <c:pt idx="129913">
                        <c:v>-10.44318</c:v>
                      </c:pt>
                      <c:pt idx="129914">
                        <c:v>-10.440519999999999</c:v>
                      </c:pt>
                      <c:pt idx="129915">
                        <c:v>-10.437849999999999</c:v>
                      </c:pt>
                      <c:pt idx="129916">
                        <c:v>-10.43519</c:v>
                      </c:pt>
                      <c:pt idx="129917">
                        <c:v>-10.43252</c:v>
                      </c:pt>
                      <c:pt idx="129918">
                        <c:v>-10.42985</c:v>
                      </c:pt>
                      <c:pt idx="129919">
                        <c:v>-10.42719</c:v>
                      </c:pt>
                      <c:pt idx="129920">
                        <c:v>-10.424519999999999</c:v>
                      </c:pt>
                      <c:pt idx="129921">
                        <c:v>-10.421849999999999</c:v>
                      </c:pt>
                      <c:pt idx="129922">
                        <c:v>-10.419180000000001</c:v>
                      </c:pt>
                      <c:pt idx="129923">
                        <c:v>-10.41652</c:v>
                      </c:pt>
                      <c:pt idx="129924">
                        <c:v>-10.41385</c:v>
                      </c:pt>
                      <c:pt idx="129925">
                        <c:v>-10.41119</c:v>
                      </c:pt>
                      <c:pt idx="129926">
                        <c:v>-10.408519999999999</c:v>
                      </c:pt>
                      <c:pt idx="129927">
                        <c:v>-10.405849999999999</c:v>
                      </c:pt>
                      <c:pt idx="129928">
                        <c:v>-10.403180000000001</c:v>
                      </c:pt>
                      <c:pt idx="129929">
                        <c:v>-10.40052</c:v>
                      </c:pt>
                      <c:pt idx="129930">
                        <c:v>-10.39785</c:v>
                      </c:pt>
                      <c:pt idx="129931">
                        <c:v>-10.395189999999999</c:v>
                      </c:pt>
                      <c:pt idx="129932">
                        <c:v>-10.392519999999999</c:v>
                      </c:pt>
                      <c:pt idx="129933">
                        <c:v>-10.389849999999999</c:v>
                      </c:pt>
                      <c:pt idx="129934">
                        <c:v>-10.38719</c:v>
                      </c:pt>
                      <c:pt idx="129935">
                        <c:v>-10.38452</c:v>
                      </c:pt>
                      <c:pt idx="129936">
                        <c:v>-10.38185</c:v>
                      </c:pt>
                      <c:pt idx="129937">
                        <c:v>-10.37918</c:v>
                      </c:pt>
                      <c:pt idx="129938">
                        <c:v>-10.376519999999999</c:v>
                      </c:pt>
                      <c:pt idx="129939">
                        <c:v>-10.373849999999999</c:v>
                      </c:pt>
                      <c:pt idx="129940">
                        <c:v>-10.37119</c:v>
                      </c:pt>
                      <c:pt idx="129941">
                        <c:v>-10.36852</c:v>
                      </c:pt>
                      <c:pt idx="129942">
                        <c:v>-10.36585</c:v>
                      </c:pt>
                      <c:pt idx="129943">
                        <c:v>-10.36318</c:v>
                      </c:pt>
                      <c:pt idx="129944">
                        <c:v>-10.360519999999999</c:v>
                      </c:pt>
                      <c:pt idx="129945">
                        <c:v>-10.357849999999999</c:v>
                      </c:pt>
                      <c:pt idx="129946">
                        <c:v>-10.355180000000001</c:v>
                      </c:pt>
                      <c:pt idx="129947">
                        <c:v>-10.35252</c:v>
                      </c:pt>
                      <c:pt idx="129948">
                        <c:v>-10.34985</c:v>
                      </c:pt>
                      <c:pt idx="129949">
                        <c:v>-10.347189999999999</c:v>
                      </c:pt>
                      <c:pt idx="129950">
                        <c:v>-10.344519999999999</c:v>
                      </c:pt>
                      <c:pt idx="129951">
                        <c:v>-10.341850000000001</c:v>
                      </c:pt>
                      <c:pt idx="129952">
                        <c:v>-10.339180000000001</c:v>
                      </c:pt>
                      <c:pt idx="129953">
                        <c:v>-10.33652</c:v>
                      </c:pt>
                      <c:pt idx="129954">
                        <c:v>-10.33385</c:v>
                      </c:pt>
                      <c:pt idx="129955">
                        <c:v>-10.331189999999999</c:v>
                      </c:pt>
                      <c:pt idx="129956">
                        <c:v>-10.328519999999999</c:v>
                      </c:pt>
                      <c:pt idx="129957">
                        <c:v>-10.325850000000001</c:v>
                      </c:pt>
                      <c:pt idx="129958">
                        <c:v>-10.323180000000001</c:v>
                      </c:pt>
                      <c:pt idx="129959">
                        <c:v>-10.32052</c:v>
                      </c:pt>
                      <c:pt idx="129960">
                        <c:v>-10.31785</c:v>
                      </c:pt>
                      <c:pt idx="129961">
                        <c:v>-10.31518</c:v>
                      </c:pt>
                      <c:pt idx="129962">
                        <c:v>-10.312519999999999</c:v>
                      </c:pt>
                      <c:pt idx="129963">
                        <c:v>-10.309850000000001</c:v>
                      </c:pt>
                      <c:pt idx="129964">
                        <c:v>-10.30719</c:v>
                      </c:pt>
                      <c:pt idx="129965">
                        <c:v>-10.30452</c:v>
                      </c:pt>
                      <c:pt idx="129966">
                        <c:v>-10.30185</c:v>
                      </c:pt>
                      <c:pt idx="129967">
                        <c:v>-10.29918</c:v>
                      </c:pt>
                      <c:pt idx="129968">
                        <c:v>-10.296519999999999</c:v>
                      </c:pt>
                      <c:pt idx="129969">
                        <c:v>-10.293850000000001</c:v>
                      </c:pt>
                      <c:pt idx="129970">
                        <c:v>-10.29119</c:v>
                      </c:pt>
                      <c:pt idx="129971">
                        <c:v>-10.28852</c:v>
                      </c:pt>
                      <c:pt idx="129972">
                        <c:v>-10.28585</c:v>
                      </c:pt>
                      <c:pt idx="129973">
                        <c:v>-10.283189999999999</c:v>
                      </c:pt>
                      <c:pt idx="129974">
                        <c:v>-10.280519999999999</c:v>
                      </c:pt>
                      <c:pt idx="129975">
                        <c:v>-10.277850000000001</c:v>
                      </c:pt>
                      <c:pt idx="129976">
                        <c:v>-10.275180000000001</c:v>
                      </c:pt>
                      <c:pt idx="129977">
                        <c:v>-10.27252</c:v>
                      </c:pt>
                      <c:pt idx="129978">
                        <c:v>-10.26985</c:v>
                      </c:pt>
                      <c:pt idx="129979">
                        <c:v>-10.267189999999999</c:v>
                      </c:pt>
                      <c:pt idx="129980">
                        <c:v>-10.264519999999999</c:v>
                      </c:pt>
                      <c:pt idx="129981">
                        <c:v>-10.261850000000001</c:v>
                      </c:pt>
                      <c:pt idx="129982">
                        <c:v>-10.259180000000001</c:v>
                      </c:pt>
                      <c:pt idx="129983">
                        <c:v>-10.25652</c:v>
                      </c:pt>
                      <c:pt idx="129984">
                        <c:v>-10.25385</c:v>
                      </c:pt>
                      <c:pt idx="129985">
                        <c:v>-10.251189999999999</c:v>
                      </c:pt>
                      <c:pt idx="129986">
                        <c:v>-10.248519999999999</c:v>
                      </c:pt>
                      <c:pt idx="129987">
                        <c:v>-10.245850000000001</c:v>
                      </c:pt>
                      <c:pt idx="129988">
                        <c:v>-10.24319</c:v>
                      </c:pt>
                      <c:pt idx="129989">
                        <c:v>-10.24052</c:v>
                      </c:pt>
                      <c:pt idx="129990">
                        <c:v>-10.23785</c:v>
                      </c:pt>
                      <c:pt idx="129991">
                        <c:v>-10.23518</c:v>
                      </c:pt>
                      <c:pt idx="129992">
                        <c:v>-10.232519999999999</c:v>
                      </c:pt>
                      <c:pt idx="129993">
                        <c:v>-10.229850000000001</c:v>
                      </c:pt>
                      <c:pt idx="129994">
                        <c:v>-10.22719</c:v>
                      </c:pt>
                      <c:pt idx="129995">
                        <c:v>-10.22452</c:v>
                      </c:pt>
                      <c:pt idx="129996">
                        <c:v>-10.22185</c:v>
                      </c:pt>
                      <c:pt idx="129997">
                        <c:v>-10.21918</c:v>
                      </c:pt>
                      <c:pt idx="129998">
                        <c:v>-10.216519999999999</c:v>
                      </c:pt>
                      <c:pt idx="129999">
                        <c:v>-10.213850000000001</c:v>
                      </c:pt>
                      <c:pt idx="130000">
                        <c:v>-10.21119</c:v>
                      </c:pt>
                      <c:pt idx="130001">
                        <c:v>-10.20852</c:v>
                      </c:pt>
                      <c:pt idx="130002">
                        <c:v>-10.20585</c:v>
                      </c:pt>
                      <c:pt idx="130003">
                        <c:v>-10.203189999999999</c:v>
                      </c:pt>
                      <c:pt idx="130004">
                        <c:v>-10.200519999999999</c:v>
                      </c:pt>
                      <c:pt idx="130005">
                        <c:v>-10.197850000000001</c:v>
                      </c:pt>
                      <c:pt idx="130006">
                        <c:v>-10.195180000000001</c:v>
                      </c:pt>
                      <c:pt idx="130007">
                        <c:v>-10.19252</c:v>
                      </c:pt>
                      <c:pt idx="130008">
                        <c:v>-10.18985</c:v>
                      </c:pt>
                      <c:pt idx="130009">
                        <c:v>-10.187189999999999</c:v>
                      </c:pt>
                      <c:pt idx="130010">
                        <c:v>-10.184519999999999</c:v>
                      </c:pt>
                      <c:pt idx="130011">
                        <c:v>-10.181850000000001</c:v>
                      </c:pt>
                      <c:pt idx="130012">
                        <c:v>-10.179180000000001</c:v>
                      </c:pt>
                      <c:pt idx="130013">
                        <c:v>-10.17652</c:v>
                      </c:pt>
                      <c:pt idx="130014">
                        <c:v>-10.17385</c:v>
                      </c:pt>
                      <c:pt idx="130015">
                        <c:v>-10.17118</c:v>
                      </c:pt>
                      <c:pt idx="130016">
                        <c:v>-10.168519999999999</c:v>
                      </c:pt>
                      <c:pt idx="130017">
                        <c:v>-10.165850000000001</c:v>
                      </c:pt>
                      <c:pt idx="130018">
                        <c:v>-10.16319</c:v>
                      </c:pt>
                      <c:pt idx="130019">
                        <c:v>-10.16052</c:v>
                      </c:pt>
                      <c:pt idx="130020">
                        <c:v>-10.15785</c:v>
                      </c:pt>
                      <c:pt idx="130021">
                        <c:v>-10.15518</c:v>
                      </c:pt>
                      <c:pt idx="130022">
                        <c:v>-10.152520000000001</c:v>
                      </c:pt>
                      <c:pt idx="130023">
                        <c:v>-10.149850000000001</c:v>
                      </c:pt>
                      <c:pt idx="130024">
                        <c:v>-10.14719</c:v>
                      </c:pt>
                      <c:pt idx="130025">
                        <c:v>-10.14452</c:v>
                      </c:pt>
                      <c:pt idx="130026">
                        <c:v>-10.14185</c:v>
                      </c:pt>
                      <c:pt idx="130027">
                        <c:v>-10.13918</c:v>
                      </c:pt>
                      <c:pt idx="130028">
                        <c:v>-10.136520000000001</c:v>
                      </c:pt>
                      <c:pt idx="130029">
                        <c:v>-10.133850000000001</c:v>
                      </c:pt>
                      <c:pt idx="130030">
                        <c:v>-10.131180000000001</c:v>
                      </c:pt>
                      <c:pt idx="130031">
                        <c:v>-10.12852</c:v>
                      </c:pt>
                      <c:pt idx="130032">
                        <c:v>-10.12585</c:v>
                      </c:pt>
                      <c:pt idx="130033">
                        <c:v>-10.123189999999999</c:v>
                      </c:pt>
                      <c:pt idx="130034">
                        <c:v>-10.120520000000001</c:v>
                      </c:pt>
                      <c:pt idx="130035">
                        <c:v>-10.117850000000001</c:v>
                      </c:pt>
                      <c:pt idx="130036">
                        <c:v>-10.115180000000001</c:v>
                      </c:pt>
                      <c:pt idx="130037">
                        <c:v>-10.11252</c:v>
                      </c:pt>
                      <c:pt idx="130038">
                        <c:v>-10.10985</c:v>
                      </c:pt>
                      <c:pt idx="130039">
                        <c:v>-10.107189999999999</c:v>
                      </c:pt>
                      <c:pt idx="130040">
                        <c:v>-10.104520000000001</c:v>
                      </c:pt>
                      <c:pt idx="130041">
                        <c:v>-10.101850000000001</c:v>
                      </c:pt>
                      <c:pt idx="130042">
                        <c:v>-10.09918</c:v>
                      </c:pt>
                      <c:pt idx="130043">
                        <c:v>-10.09652</c:v>
                      </c:pt>
                      <c:pt idx="130044">
                        <c:v>-10.09385</c:v>
                      </c:pt>
                      <c:pt idx="130045">
                        <c:v>-10.09118</c:v>
                      </c:pt>
                      <c:pt idx="130046">
                        <c:v>-10.088520000000001</c:v>
                      </c:pt>
                      <c:pt idx="130047">
                        <c:v>-10.085850000000001</c:v>
                      </c:pt>
                      <c:pt idx="130048">
                        <c:v>-10.08319</c:v>
                      </c:pt>
                      <c:pt idx="130049">
                        <c:v>-10.08052</c:v>
                      </c:pt>
                      <c:pt idx="130050">
                        <c:v>-10.07785</c:v>
                      </c:pt>
                      <c:pt idx="130051">
                        <c:v>-10.07518</c:v>
                      </c:pt>
                      <c:pt idx="130052">
                        <c:v>-10.072520000000001</c:v>
                      </c:pt>
                      <c:pt idx="130053">
                        <c:v>-10.069850000000001</c:v>
                      </c:pt>
                      <c:pt idx="130054">
                        <c:v>-10.06719</c:v>
                      </c:pt>
                      <c:pt idx="130055">
                        <c:v>-10.06452</c:v>
                      </c:pt>
                      <c:pt idx="130056">
                        <c:v>-10.06185</c:v>
                      </c:pt>
                      <c:pt idx="130057">
                        <c:v>-10.059189999999999</c:v>
                      </c:pt>
                      <c:pt idx="130058">
                        <c:v>-10.056520000000001</c:v>
                      </c:pt>
                      <c:pt idx="130059">
                        <c:v>-10.053850000000001</c:v>
                      </c:pt>
                      <c:pt idx="130060">
                        <c:v>-10.05118</c:v>
                      </c:pt>
                      <c:pt idx="130061">
                        <c:v>-10.04852</c:v>
                      </c:pt>
                      <c:pt idx="130062">
                        <c:v>-10.04585</c:v>
                      </c:pt>
                      <c:pt idx="130063">
                        <c:v>-10.043189999999999</c:v>
                      </c:pt>
                      <c:pt idx="130064">
                        <c:v>-10.040520000000001</c:v>
                      </c:pt>
                      <c:pt idx="130065">
                        <c:v>-10.037850000000001</c:v>
                      </c:pt>
                      <c:pt idx="130066">
                        <c:v>-10.03518</c:v>
                      </c:pt>
                      <c:pt idx="130067">
                        <c:v>-10.03252</c:v>
                      </c:pt>
                      <c:pt idx="130068">
                        <c:v>-10.02985</c:v>
                      </c:pt>
                      <c:pt idx="130069">
                        <c:v>-10.027189999999999</c:v>
                      </c:pt>
                      <c:pt idx="130070">
                        <c:v>-10.024520000000001</c:v>
                      </c:pt>
                      <c:pt idx="130071">
                        <c:v>-10.021850000000001</c:v>
                      </c:pt>
                      <c:pt idx="130072">
                        <c:v>-10.01919</c:v>
                      </c:pt>
                      <c:pt idx="130073">
                        <c:v>-10.01652</c:v>
                      </c:pt>
                      <c:pt idx="130074">
                        <c:v>-10.01385</c:v>
                      </c:pt>
                      <c:pt idx="130075">
                        <c:v>-10.01118</c:v>
                      </c:pt>
                      <c:pt idx="130076">
                        <c:v>-10.008520000000001</c:v>
                      </c:pt>
                      <c:pt idx="130077">
                        <c:v>-10.005850000000001</c:v>
                      </c:pt>
                      <c:pt idx="130078">
                        <c:v>-10.00319</c:v>
                      </c:pt>
                      <c:pt idx="130079">
                        <c:v>-10.00052</c:v>
                      </c:pt>
                      <c:pt idx="130080">
                        <c:v>-9.9978510000000007</c:v>
                      </c:pt>
                      <c:pt idx="130081">
                        <c:v>-9.9951849999999993</c:v>
                      </c:pt>
                      <c:pt idx="130082">
                        <c:v>-9.9925180000000005</c:v>
                      </c:pt>
                      <c:pt idx="130083">
                        <c:v>-9.9898520000000008</c:v>
                      </c:pt>
                      <c:pt idx="130084">
                        <c:v>-9.9871850000000002</c:v>
                      </c:pt>
                      <c:pt idx="130085">
                        <c:v>-9.9845179999999996</c:v>
                      </c:pt>
                      <c:pt idx="130086">
                        <c:v>-9.9818519999999999</c:v>
                      </c:pt>
                      <c:pt idx="130087">
                        <c:v>-9.9791849999999993</c:v>
                      </c:pt>
                      <c:pt idx="130088">
                        <c:v>-9.9765189999999997</c:v>
                      </c:pt>
                      <c:pt idx="130089">
                        <c:v>-9.9738509999999998</c:v>
                      </c:pt>
                      <c:pt idx="130090">
                        <c:v>-9.9711850000000002</c:v>
                      </c:pt>
                      <c:pt idx="130091">
                        <c:v>-9.9685179999999995</c:v>
                      </c:pt>
                      <c:pt idx="130092">
                        <c:v>-9.9658519999999999</c:v>
                      </c:pt>
                      <c:pt idx="130093">
                        <c:v>-9.9631849999999993</c:v>
                      </c:pt>
                      <c:pt idx="130094">
                        <c:v>-9.9605180000000004</c:v>
                      </c:pt>
                      <c:pt idx="130095">
                        <c:v>-9.9578509999999998</c:v>
                      </c:pt>
                      <c:pt idx="130096">
                        <c:v>-9.9551850000000002</c:v>
                      </c:pt>
                      <c:pt idx="130097">
                        <c:v>-9.9525179999999995</c:v>
                      </c:pt>
                      <c:pt idx="130098">
                        <c:v>-9.9498519999999999</c:v>
                      </c:pt>
                      <c:pt idx="130099">
                        <c:v>-9.9471849999999993</c:v>
                      </c:pt>
                      <c:pt idx="130100">
                        <c:v>-9.9445180000000004</c:v>
                      </c:pt>
                      <c:pt idx="130101">
                        <c:v>-9.9418520000000008</c:v>
                      </c:pt>
                      <c:pt idx="130102">
                        <c:v>-9.9391850000000002</c:v>
                      </c:pt>
                      <c:pt idx="130103">
                        <c:v>-9.9365190000000005</c:v>
                      </c:pt>
                      <c:pt idx="130104">
                        <c:v>-9.9338510000000007</c:v>
                      </c:pt>
                      <c:pt idx="130105">
                        <c:v>-9.9311849999999993</c:v>
                      </c:pt>
                      <c:pt idx="130106">
                        <c:v>-9.9285180000000004</c:v>
                      </c:pt>
                      <c:pt idx="130107">
                        <c:v>-9.9258520000000008</c:v>
                      </c:pt>
                      <c:pt idx="130108">
                        <c:v>-9.9231850000000001</c:v>
                      </c:pt>
                      <c:pt idx="130109">
                        <c:v>-9.9205179999999995</c:v>
                      </c:pt>
                      <c:pt idx="130110">
                        <c:v>-9.9178510000000006</c:v>
                      </c:pt>
                      <c:pt idx="130111">
                        <c:v>-9.9151849999999992</c:v>
                      </c:pt>
                      <c:pt idx="130112">
                        <c:v>-9.9125189999999996</c:v>
                      </c:pt>
                      <c:pt idx="130113">
                        <c:v>-9.9098520000000008</c:v>
                      </c:pt>
                      <c:pt idx="130114">
                        <c:v>-9.9071850000000001</c:v>
                      </c:pt>
                      <c:pt idx="130115">
                        <c:v>-9.9045179999999995</c:v>
                      </c:pt>
                      <c:pt idx="130116">
                        <c:v>-9.9018519999999999</c:v>
                      </c:pt>
                      <c:pt idx="130117">
                        <c:v>-9.8991849999999992</c:v>
                      </c:pt>
                      <c:pt idx="130118">
                        <c:v>-9.8965189999999996</c:v>
                      </c:pt>
                      <c:pt idx="130119">
                        <c:v>-9.8938509999999997</c:v>
                      </c:pt>
                      <c:pt idx="130120">
                        <c:v>-9.8911850000000001</c:v>
                      </c:pt>
                      <c:pt idx="130121">
                        <c:v>-9.8885179999999995</c:v>
                      </c:pt>
                      <c:pt idx="130122">
                        <c:v>-9.8858519999999999</c:v>
                      </c:pt>
                      <c:pt idx="130123">
                        <c:v>-9.8831849999999992</c:v>
                      </c:pt>
                      <c:pt idx="130124">
                        <c:v>-9.8805180000000004</c:v>
                      </c:pt>
                      <c:pt idx="130125">
                        <c:v>-9.8778509999999997</c:v>
                      </c:pt>
                      <c:pt idx="130126">
                        <c:v>-9.8751850000000001</c:v>
                      </c:pt>
                      <c:pt idx="130127">
                        <c:v>-9.8725190000000005</c:v>
                      </c:pt>
                      <c:pt idx="130128">
                        <c:v>-9.8698519999999998</c:v>
                      </c:pt>
                      <c:pt idx="130129">
                        <c:v>-9.8671849999999992</c:v>
                      </c:pt>
                      <c:pt idx="130130">
                        <c:v>-9.8645180000000003</c:v>
                      </c:pt>
                      <c:pt idx="130131">
                        <c:v>-9.8618520000000007</c:v>
                      </c:pt>
                      <c:pt idx="130132">
                        <c:v>-9.8591850000000001</c:v>
                      </c:pt>
                      <c:pt idx="130133">
                        <c:v>-9.8565190000000005</c:v>
                      </c:pt>
                      <c:pt idx="130134">
                        <c:v>-9.8538510000000006</c:v>
                      </c:pt>
                      <c:pt idx="130135">
                        <c:v>-9.8511849999999992</c:v>
                      </c:pt>
                      <c:pt idx="130136">
                        <c:v>-9.8485180000000003</c:v>
                      </c:pt>
                      <c:pt idx="130137">
                        <c:v>-9.8458520000000007</c:v>
                      </c:pt>
                      <c:pt idx="130138">
                        <c:v>-9.8431850000000001</c:v>
                      </c:pt>
                      <c:pt idx="130139">
                        <c:v>-9.8405179999999994</c:v>
                      </c:pt>
                      <c:pt idx="130140">
                        <c:v>-9.8378519999999998</c:v>
                      </c:pt>
                      <c:pt idx="130141">
                        <c:v>-9.8351849999999992</c:v>
                      </c:pt>
                      <c:pt idx="130142">
                        <c:v>-9.8325189999999996</c:v>
                      </c:pt>
                      <c:pt idx="130143">
                        <c:v>-9.8298520000000007</c:v>
                      </c:pt>
                      <c:pt idx="130144">
                        <c:v>-9.8271850000000001</c:v>
                      </c:pt>
                      <c:pt idx="130145">
                        <c:v>-9.8245179999999994</c:v>
                      </c:pt>
                      <c:pt idx="130146">
                        <c:v>-9.8218519999999998</c:v>
                      </c:pt>
                      <c:pt idx="130147">
                        <c:v>-9.8191849999999992</c:v>
                      </c:pt>
                      <c:pt idx="130148">
                        <c:v>-9.8165189999999996</c:v>
                      </c:pt>
                      <c:pt idx="130149">
                        <c:v>-9.8138509999999997</c:v>
                      </c:pt>
                      <c:pt idx="130150">
                        <c:v>-9.811185</c:v>
                      </c:pt>
                      <c:pt idx="130151">
                        <c:v>-9.8085179999999994</c:v>
                      </c:pt>
                      <c:pt idx="130152">
                        <c:v>-9.8058519999999998</c:v>
                      </c:pt>
                      <c:pt idx="130153">
                        <c:v>-9.8031849999999991</c:v>
                      </c:pt>
                      <c:pt idx="130154">
                        <c:v>-9.8005180000000003</c:v>
                      </c:pt>
                      <c:pt idx="130155">
                        <c:v>-9.7978520000000007</c:v>
                      </c:pt>
                      <c:pt idx="130156">
                        <c:v>-9.795185</c:v>
                      </c:pt>
                      <c:pt idx="130157">
                        <c:v>-9.7925190000000004</c:v>
                      </c:pt>
                      <c:pt idx="130158">
                        <c:v>-9.7898519999999998</c:v>
                      </c:pt>
                      <c:pt idx="130159">
                        <c:v>-9.7871849999999991</c:v>
                      </c:pt>
                      <c:pt idx="130160">
                        <c:v>-9.7845180000000003</c:v>
                      </c:pt>
                      <c:pt idx="130161">
                        <c:v>-9.7818520000000007</c:v>
                      </c:pt>
                      <c:pt idx="130162">
                        <c:v>-9.779185</c:v>
                      </c:pt>
                      <c:pt idx="130163">
                        <c:v>-9.7765179999999994</c:v>
                      </c:pt>
                      <c:pt idx="130164">
                        <c:v>-9.7738510000000005</c:v>
                      </c:pt>
                      <c:pt idx="130165">
                        <c:v>-9.7711849999999991</c:v>
                      </c:pt>
                      <c:pt idx="130166">
                        <c:v>-9.7685180000000003</c:v>
                      </c:pt>
                      <c:pt idx="130167">
                        <c:v>-9.7658520000000006</c:v>
                      </c:pt>
                      <c:pt idx="130168">
                        <c:v>-9.763185</c:v>
                      </c:pt>
                      <c:pt idx="130169">
                        <c:v>-9.7605179999999994</c:v>
                      </c:pt>
                      <c:pt idx="130170">
                        <c:v>-9.7578519999999997</c:v>
                      </c:pt>
                      <c:pt idx="130171">
                        <c:v>-9.7551850000000009</c:v>
                      </c:pt>
                      <c:pt idx="130172">
                        <c:v>-9.7525189999999995</c:v>
                      </c:pt>
                      <c:pt idx="130173">
                        <c:v>-9.7498509999999996</c:v>
                      </c:pt>
                      <c:pt idx="130174">
                        <c:v>-9.747185</c:v>
                      </c:pt>
                      <c:pt idx="130175">
                        <c:v>-9.7445179999999993</c:v>
                      </c:pt>
                      <c:pt idx="130176">
                        <c:v>-9.7418519999999997</c:v>
                      </c:pt>
                      <c:pt idx="130177">
                        <c:v>-9.7391850000000009</c:v>
                      </c:pt>
                      <c:pt idx="130178">
                        <c:v>-9.7365180000000002</c:v>
                      </c:pt>
                      <c:pt idx="130179">
                        <c:v>-9.7338509999999996</c:v>
                      </c:pt>
                      <c:pt idx="130180">
                        <c:v>-9.731185</c:v>
                      </c:pt>
                      <c:pt idx="130181">
                        <c:v>-9.7285179999999993</c:v>
                      </c:pt>
                      <c:pt idx="130182">
                        <c:v>-9.7258519999999997</c:v>
                      </c:pt>
                      <c:pt idx="130183">
                        <c:v>-9.7231850000000009</c:v>
                      </c:pt>
                      <c:pt idx="130184">
                        <c:v>-9.7205180000000002</c:v>
                      </c:pt>
                      <c:pt idx="130185">
                        <c:v>-9.7178520000000006</c:v>
                      </c:pt>
                      <c:pt idx="130186">
                        <c:v>-9.715185</c:v>
                      </c:pt>
                      <c:pt idx="130187">
                        <c:v>-9.7125190000000003</c:v>
                      </c:pt>
                      <c:pt idx="130188">
                        <c:v>-9.7098510000000005</c:v>
                      </c:pt>
                      <c:pt idx="130189">
                        <c:v>-9.7071850000000008</c:v>
                      </c:pt>
                      <c:pt idx="130190">
                        <c:v>-9.7045180000000002</c:v>
                      </c:pt>
                      <c:pt idx="130191">
                        <c:v>-9.7018520000000006</c:v>
                      </c:pt>
                      <c:pt idx="130192">
                        <c:v>-9.6991849999999999</c:v>
                      </c:pt>
                      <c:pt idx="130193">
                        <c:v>-9.6965179999999993</c:v>
                      </c:pt>
                      <c:pt idx="130194">
                        <c:v>-9.6938510000000004</c:v>
                      </c:pt>
                      <c:pt idx="130195">
                        <c:v>-9.6911850000000008</c:v>
                      </c:pt>
                      <c:pt idx="130196">
                        <c:v>-9.6885189999999994</c:v>
                      </c:pt>
                      <c:pt idx="130197">
                        <c:v>-9.6858520000000006</c:v>
                      </c:pt>
                      <c:pt idx="130198">
                        <c:v>-9.6831849999999999</c:v>
                      </c:pt>
                      <c:pt idx="130199">
                        <c:v>-9.6805179999999993</c:v>
                      </c:pt>
                      <c:pt idx="130200">
                        <c:v>-9.6778519999999997</c:v>
                      </c:pt>
                      <c:pt idx="130201">
                        <c:v>-9.6751850000000008</c:v>
                      </c:pt>
                      <c:pt idx="130202">
                        <c:v>-9.6725189999999994</c:v>
                      </c:pt>
                      <c:pt idx="130203">
                        <c:v>-9.6698509999999995</c:v>
                      </c:pt>
                      <c:pt idx="130204">
                        <c:v>-9.6671849999999999</c:v>
                      </c:pt>
                      <c:pt idx="130205">
                        <c:v>-9.6645179999999993</c:v>
                      </c:pt>
                      <c:pt idx="130206">
                        <c:v>-9.6618519999999997</c:v>
                      </c:pt>
                      <c:pt idx="130207">
                        <c:v>-9.6591850000000008</c:v>
                      </c:pt>
                      <c:pt idx="130208">
                        <c:v>-9.6565180000000002</c:v>
                      </c:pt>
                      <c:pt idx="130209">
                        <c:v>-9.6538520000000005</c:v>
                      </c:pt>
                      <c:pt idx="130210">
                        <c:v>-9.6511849999999999</c:v>
                      </c:pt>
                      <c:pt idx="130211">
                        <c:v>-9.6485190000000003</c:v>
                      </c:pt>
                      <c:pt idx="130212">
                        <c:v>-9.6458519999999996</c:v>
                      </c:pt>
                      <c:pt idx="130213">
                        <c:v>-9.6431850000000008</c:v>
                      </c:pt>
                      <c:pt idx="130214">
                        <c:v>-9.6405180000000001</c:v>
                      </c:pt>
                      <c:pt idx="130215">
                        <c:v>-9.6378520000000005</c:v>
                      </c:pt>
                      <c:pt idx="130216">
                        <c:v>-9.6351849999999999</c:v>
                      </c:pt>
                      <c:pt idx="130217">
                        <c:v>-9.6325190000000003</c:v>
                      </c:pt>
                      <c:pt idx="130218">
                        <c:v>-9.6298510000000004</c:v>
                      </c:pt>
                      <c:pt idx="130219">
                        <c:v>-9.6271850000000008</c:v>
                      </c:pt>
                      <c:pt idx="130220">
                        <c:v>-9.6245180000000001</c:v>
                      </c:pt>
                      <c:pt idx="130221">
                        <c:v>-9.6218520000000005</c:v>
                      </c:pt>
                      <c:pt idx="130222">
                        <c:v>-9.6191849999999999</c:v>
                      </c:pt>
                      <c:pt idx="130223">
                        <c:v>-9.6165179999999992</c:v>
                      </c:pt>
                      <c:pt idx="130224">
                        <c:v>-9.6138519999999996</c:v>
                      </c:pt>
                      <c:pt idx="130225">
                        <c:v>-9.6111850000000008</c:v>
                      </c:pt>
                      <c:pt idx="130226">
                        <c:v>-9.6085189999999994</c:v>
                      </c:pt>
                      <c:pt idx="130227">
                        <c:v>-9.6058520000000005</c:v>
                      </c:pt>
                      <c:pt idx="130228">
                        <c:v>-9.6031849999999999</c:v>
                      </c:pt>
                      <c:pt idx="130229">
                        <c:v>-9.6005179999999992</c:v>
                      </c:pt>
                      <c:pt idx="130230">
                        <c:v>-9.5978519999999996</c:v>
                      </c:pt>
                      <c:pt idx="130231">
                        <c:v>-9.5951850000000007</c:v>
                      </c:pt>
                      <c:pt idx="130232">
                        <c:v>-9.5925189999999994</c:v>
                      </c:pt>
                      <c:pt idx="130233">
                        <c:v>-9.5898509999999995</c:v>
                      </c:pt>
                      <c:pt idx="130234">
                        <c:v>-9.5871849999999998</c:v>
                      </c:pt>
                      <c:pt idx="130235">
                        <c:v>-9.5845179999999992</c:v>
                      </c:pt>
                      <c:pt idx="130236">
                        <c:v>-9.5818519999999996</c:v>
                      </c:pt>
                      <c:pt idx="130237">
                        <c:v>-9.5791850000000007</c:v>
                      </c:pt>
                      <c:pt idx="130238">
                        <c:v>-9.5765180000000001</c:v>
                      </c:pt>
                      <c:pt idx="130239">
                        <c:v>-9.5738520000000005</c:v>
                      </c:pt>
                      <c:pt idx="130240">
                        <c:v>-9.5711849999999998</c:v>
                      </c:pt>
                      <c:pt idx="130241">
                        <c:v>-9.5685190000000002</c:v>
                      </c:pt>
                      <c:pt idx="130242">
                        <c:v>-9.5658510000000003</c:v>
                      </c:pt>
                      <c:pt idx="130243">
                        <c:v>-9.5631850000000007</c:v>
                      </c:pt>
                      <c:pt idx="130244">
                        <c:v>-9.5605180000000001</c:v>
                      </c:pt>
                      <c:pt idx="130245">
                        <c:v>-9.5578520000000005</c:v>
                      </c:pt>
                      <c:pt idx="130246">
                        <c:v>-9.5551849999999998</c:v>
                      </c:pt>
                      <c:pt idx="130247">
                        <c:v>-9.5525179999999992</c:v>
                      </c:pt>
                      <c:pt idx="130248">
                        <c:v>-9.5498510000000003</c:v>
                      </c:pt>
                      <c:pt idx="130249">
                        <c:v>-9.5471850000000007</c:v>
                      </c:pt>
                      <c:pt idx="130250">
                        <c:v>-9.5445180000000001</c:v>
                      </c:pt>
                      <c:pt idx="130251">
                        <c:v>-9.5418520000000004</c:v>
                      </c:pt>
                      <c:pt idx="130252">
                        <c:v>-9.5391849999999998</c:v>
                      </c:pt>
                      <c:pt idx="130253">
                        <c:v>-9.5365179999999992</c:v>
                      </c:pt>
                      <c:pt idx="130254">
                        <c:v>-9.5338519999999995</c:v>
                      </c:pt>
                      <c:pt idx="130255">
                        <c:v>-9.5311850000000007</c:v>
                      </c:pt>
                      <c:pt idx="130256">
                        <c:v>-9.5285189999999993</c:v>
                      </c:pt>
                      <c:pt idx="130257">
                        <c:v>-9.5258509999999994</c:v>
                      </c:pt>
                      <c:pt idx="130258">
                        <c:v>-9.5231849999999998</c:v>
                      </c:pt>
                      <c:pt idx="130259">
                        <c:v>-9.5205179999999991</c:v>
                      </c:pt>
                      <c:pt idx="130260">
                        <c:v>-9.5178519999999995</c:v>
                      </c:pt>
                      <c:pt idx="130261">
                        <c:v>-9.5151850000000007</c:v>
                      </c:pt>
                      <c:pt idx="130262">
                        <c:v>-9.512518</c:v>
                      </c:pt>
                      <c:pt idx="130263">
                        <c:v>-9.5098509999999994</c:v>
                      </c:pt>
                      <c:pt idx="130264">
                        <c:v>-9.5071849999999998</c:v>
                      </c:pt>
                      <c:pt idx="130265">
                        <c:v>-9.5045190000000002</c:v>
                      </c:pt>
                      <c:pt idx="130266">
                        <c:v>-9.5018519999999995</c:v>
                      </c:pt>
                      <c:pt idx="130267">
                        <c:v>-9.4991850000000007</c:v>
                      </c:pt>
                      <c:pt idx="130268">
                        <c:v>-9.496518</c:v>
                      </c:pt>
                      <c:pt idx="130269">
                        <c:v>-9.4938520000000004</c:v>
                      </c:pt>
                      <c:pt idx="130270">
                        <c:v>-9.4911849999999998</c:v>
                      </c:pt>
                      <c:pt idx="130271">
                        <c:v>-9.4885190000000001</c:v>
                      </c:pt>
                      <c:pt idx="130272">
                        <c:v>-9.4858510000000003</c:v>
                      </c:pt>
                      <c:pt idx="130273">
                        <c:v>-9.4831850000000006</c:v>
                      </c:pt>
                      <c:pt idx="130274">
                        <c:v>-9.480518</c:v>
                      </c:pt>
                      <c:pt idx="130275">
                        <c:v>-9.4778520000000004</c:v>
                      </c:pt>
                      <c:pt idx="130276">
                        <c:v>-9.4751849999999997</c:v>
                      </c:pt>
                      <c:pt idx="130277">
                        <c:v>-9.4725180000000009</c:v>
                      </c:pt>
                      <c:pt idx="130278">
                        <c:v>-9.4698510000000002</c:v>
                      </c:pt>
                      <c:pt idx="130279">
                        <c:v>-9.4671850000000006</c:v>
                      </c:pt>
                      <c:pt idx="130280">
                        <c:v>-9.4645189999999992</c:v>
                      </c:pt>
                      <c:pt idx="130281">
                        <c:v>-9.4618520000000004</c:v>
                      </c:pt>
                      <c:pt idx="130282">
                        <c:v>-9.4591849999999997</c:v>
                      </c:pt>
                      <c:pt idx="130283">
                        <c:v>-9.4565180000000009</c:v>
                      </c:pt>
                      <c:pt idx="130284">
                        <c:v>-9.4538519999999995</c:v>
                      </c:pt>
                      <c:pt idx="130285">
                        <c:v>-9.4511850000000006</c:v>
                      </c:pt>
                      <c:pt idx="130286">
                        <c:v>-9.4485189999999992</c:v>
                      </c:pt>
                      <c:pt idx="130287">
                        <c:v>-9.4458509999999993</c:v>
                      </c:pt>
                      <c:pt idx="130288">
                        <c:v>-9.4431849999999997</c:v>
                      </c:pt>
                      <c:pt idx="130289">
                        <c:v>-9.4405180000000009</c:v>
                      </c:pt>
                      <c:pt idx="130290">
                        <c:v>-9.4378519999999995</c:v>
                      </c:pt>
                      <c:pt idx="130291">
                        <c:v>-9.4351850000000006</c:v>
                      </c:pt>
                      <c:pt idx="130292">
                        <c:v>-9.432518</c:v>
                      </c:pt>
                      <c:pt idx="130293">
                        <c:v>-9.4298520000000003</c:v>
                      </c:pt>
                      <c:pt idx="130294">
                        <c:v>-9.4271849999999997</c:v>
                      </c:pt>
                      <c:pt idx="130295">
                        <c:v>-9.4245190000000001</c:v>
                      </c:pt>
                      <c:pt idx="130296">
                        <c:v>-9.4218519999999994</c:v>
                      </c:pt>
                      <c:pt idx="130297">
                        <c:v>-9.4191850000000006</c:v>
                      </c:pt>
                      <c:pt idx="130298">
                        <c:v>-9.4165179999999999</c:v>
                      </c:pt>
                      <c:pt idx="130299">
                        <c:v>-9.4138520000000003</c:v>
                      </c:pt>
                      <c:pt idx="130300">
                        <c:v>-9.4111849999999997</c:v>
                      </c:pt>
                      <c:pt idx="130301">
                        <c:v>-9.4085190000000001</c:v>
                      </c:pt>
                      <c:pt idx="130302">
                        <c:v>-9.4058510000000002</c:v>
                      </c:pt>
                      <c:pt idx="130303">
                        <c:v>-9.4031850000000006</c:v>
                      </c:pt>
                      <c:pt idx="130304">
                        <c:v>-9.4005179999999999</c:v>
                      </c:pt>
                      <c:pt idx="130305">
                        <c:v>-9.3978520000000003</c:v>
                      </c:pt>
                      <c:pt idx="130306">
                        <c:v>-9.3951849999999997</c:v>
                      </c:pt>
                      <c:pt idx="130307">
                        <c:v>-9.3925180000000008</c:v>
                      </c:pt>
                      <c:pt idx="130308">
                        <c:v>-9.3898519999999994</c:v>
                      </c:pt>
                      <c:pt idx="130309">
                        <c:v>-9.3871850000000006</c:v>
                      </c:pt>
                      <c:pt idx="130310">
                        <c:v>-9.3845189999999992</c:v>
                      </c:pt>
                      <c:pt idx="130311">
                        <c:v>-9.3818520000000003</c:v>
                      </c:pt>
                      <c:pt idx="130312">
                        <c:v>-9.3791849999999997</c:v>
                      </c:pt>
                      <c:pt idx="130313">
                        <c:v>-9.3765180000000008</c:v>
                      </c:pt>
                      <c:pt idx="130314">
                        <c:v>-9.3738519999999994</c:v>
                      </c:pt>
                      <c:pt idx="130315">
                        <c:v>-9.3711850000000005</c:v>
                      </c:pt>
                      <c:pt idx="130316">
                        <c:v>-9.3685179999999999</c:v>
                      </c:pt>
                      <c:pt idx="130317">
                        <c:v>-9.3658509999999993</c:v>
                      </c:pt>
                      <c:pt idx="130318">
                        <c:v>-9.3631849999999996</c:v>
                      </c:pt>
                      <c:pt idx="130319">
                        <c:v>-9.3605180000000008</c:v>
                      </c:pt>
                      <c:pt idx="130320">
                        <c:v>-9.3578519999999994</c:v>
                      </c:pt>
                      <c:pt idx="130321">
                        <c:v>-9.3551850000000005</c:v>
                      </c:pt>
                      <c:pt idx="130322">
                        <c:v>-9.3525179999999999</c:v>
                      </c:pt>
                      <c:pt idx="130323">
                        <c:v>-9.3498520000000003</c:v>
                      </c:pt>
                      <c:pt idx="130324">
                        <c:v>-9.3471849999999996</c:v>
                      </c:pt>
                      <c:pt idx="130325">
                        <c:v>-9.344519</c:v>
                      </c:pt>
                      <c:pt idx="130326">
                        <c:v>-9.3418510000000001</c:v>
                      </c:pt>
                      <c:pt idx="130327">
                        <c:v>-9.3391850000000005</c:v>
                      </c:pt>
                      <c:pt idx="130328">
                        <c:v>-9.3365179999999999</c:v>
                      </c:pt>
                      <c:pt idx="130329">
                        <c:v>-9.3338520000000003</c:v>
                      </c:pt>
                      <c:pt idx="130330">
                        <c:v>-9.3311849999999996</c:v>
                      </c:pt>
                      <c:pt idx="130331">
                        <c:v>-9.3285180000000008</c:v>
                      </c:pt>
                      <c:pt idx="130332">
                        <c:v>-9.3258510000000001</c:v>
                      </c:pt>
                      <c:pt idx="130333">
                        <c:v>-9.3231850000000005</c:v>
                      </c:pt>
                      <c:pt idx="130334">
                        <c:v>-9.3205179999999999</c:v>
                      </c:pt>
                      <c:pt idx="130335">
                        <c:v>-9.3178520000000002</c:v>
                      </c:pt>
                      <c:pt idx="130336">
                        <c:v>-9.3151849999999996</c:v>
                      </c:pt>
                      <c:pt idx="130337">
                        <c:v>-9.3125180000000007</c:v>
                      </c:pt>
                      <c:pt idx="130338">
                        <c:v>-9.3098519999999994</c:v>
                      </c:pt>
                      <c:pt idx="130339">
                        <c:v>-9.3071850000000005</c:v>
                      </c:pt>
                      <c:pt idx="130340">
                        <c:v>-9.3045190000000009</c:v>
                      </c:pt>
                      <c:pt idx="130341">
                        <c:v>-9.3018509999999992</c:v>
                      </c:pt>
                      <c:pt idx="130342">
                        <c:v>-9.2991849999999996</c:v>
                      </c:pt>
                      <c:pt idx="130343">
                        <c:v>-9.2965180000000007</c:v>
                      </c:pt>
                      <c:pt idx="130344">
                        <c:v>-9.2938519999999993</c:v>
                      </c:pt>
                      <c:pt idx="130345">
                        <c:v>-9.2911850000000005</c:v>
                      </c:pt>
                      <c:pt idx="130346">
                        <c:v>-9.2885179999999998</c:v>
                      </c:pt>
                      <c:pt idx="130347">
                        <c:v>-9.2858509999999992</c:v>
                      </c:pt>
                      <c:pt idx="130348">
                        <c:v>-9.2831849999999996</c:v>
                      </c:pt>
                      <c:pt idx="130349">
                        <c:v>-9.280519</c:v>
                      </c:pt>
                      <c:pt idx="130350">
                        <c:v>-9.2778519999999993</c:v>
                      </c:pt>
                      <c:pt idx="130351">
                        <c:v>-9.2751850000000005</c:v>
                      </c:pt>
                      <c:pt idx="130352">
                        <c:v>-9.2725179999999998</c:v>
                      </c:pt>
                      <c:pt idx="130353">
                        <c:v>-9.2698520000000002</c:v>
                      </c:pt>
                      <c:pt idx="130354">
                        <c:v>-9.2671849999999996</c:v>
                      </c:pt>
                      <c:pt idx="130355">
                        <c:v>-9.2645189999999999</c:v>
                      </c:pt>
                      <c:pt idx="130356">
                        <c:v>-9.2618510000000001</c:v>
                      </c:pt>
                      <c:pt idx="130357">
                        <c:v>-9.2591850000000004</c:v>
                      </c:pt>
                      <c:pt idx="130358">
                        <c:v>-9.2565179999999998</c:v>
                      </c:pt>
                      <c:pt idx="130359">
                        <c:v>-9.2538520000000002</c:v>
                      </c:pt>
                      <c:pt idx="130360">
                        <c:v>-9.2511849999999995</c:v>
                      </c:pt>
                      <c:pt idx="130361">
                        <c:v>-9.2485180000000007</c:v>
                      </c:pt>
                      <c:pt idx="130362">
                        <c:v>-9.2458519999999993</c:v>
                      </c:pt>
                      <c:pt idx="130363">
                        <c:v>-9.2431850000000004</c:v>
                      </c:pt>
                      <c:pt idx="130364">
                        <c:v>-9.2405190000000008</c:v>
                      </c:pt>
                      <c:pt idx="130365">
                        <c:v>-9.2378520000000002</c:v>
                      </c:pt>
                      <c:pt idx="130366">
                        <c:v>-9.2351849999999995</c:v>
                      </c:pt>
                      <c:pt idx="130367">
                        <c:v>-9.2325180000000007</c:v>
                      </c:pt>
                      <c:pt idx="130368">
                        <c:v>-9.2298519999999993</c:v>
                      </c:pt>
                      <c:pt idx="130369">
                        <c:v>-9.2271850000000004</c:v>
                      </c:pt>
                      <c:pt idx="130370">
                        <c:v>-9.2245190000000008</c:v>
                      </c:pt>
                      <c:pt idx="130371">
                        <c:v>-9.2218509999999991</c:v>
                      </c:pt>
                      <c:pt idx="130372">
                        <c:v>-9.2191849999999995</c:v>
                      </c:pt>
                      <c:pt idx="130373">
                        <c:v>-9.2165180000000007</c:v>
                      </c:pt>
                      <c:pt idx="130374">
                        <c:v>-9.2138519999999993</c:v>
                      </c:pt>
                      <c:pt idx="130375">
                        <c:v>-9.2111850000000004</c:v>
                      </c:pt>
                      <c:pt idx="130376">
                        <c:v>-9.2085179999999998</c:v>
                      </c:pt>
                      <c:pt idx="130377">
                        <c:v>-9.2058520000000001</c:v>
                      </c:pt>
                      <c:pt idx="130378">
                        <c:v>-9.2031849999999995</c:v>
                      </c:pt>
                      <c:pt idx="130379">
                        <c:v>-9.2005189999999999</c:v>
                      </c:pt>
                      <c:pt idx="130380">
                        <c:v>-9.1978519999999993</c:v>
                      </c:pt>
                      <c:pt idx="130381">
                        <c:v>-9.1951850000000004</c:v>
                      </c:pt>
                      <c:pt idx="130382">
                        <c:v>-9.1925179999999997</c:v>
                      </c:pt>
                      <c:pt idx="130383">
                        <c:v>-9.1898520000000001</c:v>
                      </c:pt>
                      <c:pt idx="130384">
                        <c:v>-9.1871849999999995</c:v>
                      </c:pt>
                      <c:pt idx="130385">
                        <c:v>-9.1845189999999999</c:v>
                      </c:pt>
                      <c:pt idx="130386">
                        <c:v>-9.181851</c:v>
                      </c:pt>
                      <c:pt idx="130387">
                        <c:v>-9.1791850000000004</c:v>
                      </c:pt>
                      <c:pt idx="130388">
                        <c:v>-9.1765179999999997</c:v>
                      </c:pt>
                      <c:pt idx="130389">
                        <c:v>-9.1738520000000001</c:v>
                      </c:pt>
                      <c:pt idx="130390">
                        <c:v>-9.1711849999999995</c:v>
                      </c:pt>
                      <c:pt idx="130391">
                        <c:v>-9.1685180000000006</c:v>
                      </c:pt>
                      <c:pt idx="130392">
                        <c:v>-9.1658519999999992</c:v>
                      </c:pt>
                      <c:pt idx="130393">
                        <c:v>-9.1631850000000004</c:v>
                      </c:pt>
                      <c:pt idx="130394">
                        <c:v>-9.1605190000000007</c:v>
                      </c:pt>
                      <c:pt idx="130395">
                        <c:v>-9.1578510000000009</c:v>
                      </c:pt>
                      <c:pt idx="130396">
                        <c:v>-9.1551849999999995</c:v>
                      </c:pt>
                      <c:pt idx="130397">
                        <c:v>-9.1525180000000006</c:v>
                      </c:pt>
                      <c:pt idx="130398">
                        <c:v>-9.1498519999999992</c:v>
                      </c:pt>
                      <c:pt idx="130399">
                        <c:v>-9.1471850000000003</c:v>
                      </c:pt>
                      <c:pt idx="130400">
                        <c:v>-9.1445179999999997</c:v>
                      </c:pt>
                      <c:pt idx="130401">
                        <c:v>-9.1418510000000008</c:v>
                      </c:pt>
                      <c:pt idx="130402">
                        <c:v>-9.1391849999999994</c:v>
                      </c:pt>
                      <c:pt idx="130403">
                        <c:v>-9.1365180000000006</c:v>
                      </c:pt>
                      <c:pt idx="130404">
                        <c:v>-9.1338519999999992</c:v>
                      </c:pt>
                      <c:pt idx="130405">
                        <c:v>-9.1311850000000003</c:v>
                      </c:pt>
                      <c:pt idx="130406">
                        <c:v>-9.1285179999999997</c:v>
                      </c:pt>
                      <c:pt idx="130407">
                        <c:v>-9.1258520000000001</c:v>
                      </c:pt>
                      <c:pt idx="130408">
                        <c:v>-9.1231849999999994</c:v>
                      </c:pt>
                      <c:pt idx="130409">
                        <c:v>-9.1205189999999998</c:v>
                      </c:pt>
                      <c:pt idx="130410">
                        <c:v>-9.1178509999999999</c:v>
                      </c:pt>
                      <c:pt idx="130411">
                        <c:v>-9.1151850000000003</c:v>
                      </c:pt>
                      <c:pt idx="130412">
                        <c:v>-9.1125179999999997</c:v>
                      </c:pt>
                      <c:pt idx="130413">
                        <c:v>-9.1098520000000001</c:v>
                      </c:pt>
                      <c:pt idx="130414">
                        <c:v>-9.1071849999999994</c:v>
                      </c:pt>
                      <c:pt idx="130415">
                        <c:v>-9.1045180000000006</c:v>
                      </c:pt>
                      <c:pt idx="130416">
                        <c:v>-9.1018509999999999</c:v>
                      </c:pt>
                      <c:pt idx="130417">
                        <c:v>-9.0991850000000003</c:v>
                      </c:pt>
                      <c:pt idx="130418">
                        <c:v>-9.0965190000000007</c:v>
                      </c:pt>
                      <c:pt idx="130419">
                        <c:v>-9.093852</c:v>
                      </c:pt>
                      <c:pt idx="130420">
                        <c:v>-9.0911849999999994</c:v>
                      </c:pt>
                      <c:pt idx="130421">
                        <c:v>-9.0885180000000005</c:v>
                      </c:pt>
                      <c:pt idx="130422">
                        <c:v>-9.0858519999999992</c:v>
                      </c:pt>
                      <c:pt idx="130423">
                        <c:v>-9.0831850000000003</c:v>
                      </c:pt>
                      <c:pt idx="130424">
                        <c:v>-9.0805190000000007</c:v>
                      </c:pt>
                      <c:pt idx="130425">
                        <c:v>-9.0778510000000008</c:v>
                      </c:pt>
                      <c:pt idx="130426">
                        <c:v>-9.0751849999999994</c:v>
                      </c:pt>
                      <c:pt idx="130427">
                        <c:v>-9.0725180000000005</c:v>
                      </c:pt>
                      <c:pt idx="130428">
                        <c:v>-9.0698519999999991</c:v>
                      </c:pt>
                      <c:pt idx="130429">
                        <c:v>-9.0671850000000003</c:v>
                      </c:pt>
                      <c:pt idx="130430">
                        <c:v>-9.0645179999999996</c:v>
                      </c:pt>
                      <c:pt idx="130431">
                        <c:v>-9.061852</c:v>
                      </c:pt>
                      <c:pt idx="130432">
                        <c:v>-9.0591849999999994</c:v>
                      </c:pt>
                      <c:pt idx="130433">
                        <c:v>-9.0565189999999998</c:v>
                      </c:pt>
                      <c:pt idx="130434">
                        <c:v>-9.0538519999999991</c:v>
                      </c:pt>
                      <c:pt idx="130435">
                        <c:v>-9.0511850000000003</c:v>
                      </c:pt>
                      <c:pt idx="130436">
                        <c:v>-9.0485179999999996</c:v>
                      </c:pt>
                      <c:pt idx="130437">
                        <c:v>-9.045852</c:v>
                      </c:pt>
                      <c:pt idx="130438">
                        <c:v>-9.0431849999999994</c:v>
                      </c:pt>
                      <c:pt idx="130439">
                        <c:v>-9.0405189999999997</c:v>
                      </c:pt>
                      <c:pt idx="130440">
                        <c:v>-9.0378509999999999</c:v>
                      </c:pt>
                      <c:pt idx="130441">
                        <c:v>-9.0351850000000002</c:v>
                      </c:pt>
                      <c:pt idx="130442">
                        <c:v>-9.0325179999999996</c:v>
                      </c:pt>
                      <c:pt idx="130443">
                        <c:v>-9.029852</c:v>
                      </c:pt>
                      <c:pt idx="130444">
                        <c:v>-9.0271849999999993</c:v>
                      </c:pt>
                      <c:pt idx="130445">
                        <c:v>-9.0245180000000005</c:v>
                      </c:pt>
                      <c:pt idx="130446">
                        <c:v>-9.0218520000000009</c:v>
                      </c:pt>
                      <c:pt idx="130447">
                        <c:v>-9.0191850000000002</c:v>
                      </c:pt>
                      <c:pt idx="130448">
                        <c:v>-9.0165190000000006</c:v>
                      </c:pt>
                      <c:pt idx="130449">
                        <c:v>-9.013852</c:v>
                      </c:pt>
                      <c:pt idx="130450">
                        <c:v>-9.0111849999999993</c:v>
                      </c:pt>
                      <c:pt idx="130451">
                        <c:v>-9.0085180000000005</c:v>
                      </c:pt>
                      <c:pt idx="130452">
                        <c:v>-9.0058520000000009</c:v>
                      </c:pt>
                      <c:pt idx="130453">
                        <c:v>-9.0031850000000002</c:v>
                      </c:pt>
                      <c:pt idx="130454">
                        <c:v>-9.0005190000000006</c:v>
                      </c:pt>
                      <c:pt idx="130455">
                        <c:v>-8.9978510000000007</c:v>
                      </c:pt>
                      <c:pt idx="130456">
                        <c:v>-8.9951849999999993</c:v>
                      </c:pt>
                      <c:pt idx="130457">
                        <c:v>-8.9925180000000005</c:v>
                      </c:pt>
                      <c:pt idx="130458">
                        <c:v>-8.9898520000000008</c:v>
                      </c:pt>
                      <c:pt idx="130459">
                        <c:v>-8.9871850000000002</c:v>
                      </c:pt>
                      <c:pt idx="130460">
                        <c:v>-8.9845179999999996</c:v>
                      </c:pt>
                      <c:pt idx="130461">
                        <c:v>-8.9818519999999999</c:v>
                      </c:pt>
                      <c:pt idx="130462">
                        <c:v>-8.9791849999999993</c:v>
                      </c:pt>
                      <c:pt idx="130463">
                        <c:v>-8.9765189999999997</c:v>
                      </c:pt>
                      <c:pt idx="130464">
                        <c:v>-8.9738509999999998</c:v>
                      </c:pt>
                      <c:pt idx="130465">
                        <c:v>-8.9711850000000002</c:v>
                      </c:pt>
                      <c:pt idx="130466">
                        <c:v>-8.9685179999999995</c:v>
                      </c:pt>
                      <c:pt idx="130467">
                        <c:v>-8.9658519999999999</c:v>
                      </c:pt>
                      <c:pt idx="130468">
                        <c:v>-8.9631849999999993</c:v>
                      </c:pt>
                      <c:pt idx="130469">
                        <c:v>-8.9605180000000004</c:v>
                      </c:pt>
                      <c:pt idx="130470">
                        <c:v>-8.9578509999999998</c:v>
                      </c:pt>
                      <c:pt idx="130471">
                        <c:v>-8.9551850000000002</c:v>
                      </c:pt>
                      <c:pt idx="130472">
                        <c:v>-8.9525179999999995</c:v>
                      </c:pt>
                      <c:pt idx="130473">
                        <c:v>-8.9498519999999999</c:v>
                      </c:pt>
                      <c:pt idx="130474">
                        <c:v>-8.9471849999999993</c:v>
                      </c:pt>
                      <c:pt idx="130475">
                        <c:v>-8.9445180000000004</c:v>
                      </c:pt>
                      <c:pt idx="130476">
                        <c:v>-8.9418520000000008</c:v>
                      </c:pt>
                      <c:pt idx="130477">
                        <c:v>-8.9391850000000002</c:v>
                      </c:pt>
                      <c:pt idx="130478">
                        <c:v>-8.9365190000000005</c:v>
                      </c:pt>
                      <c:pt idx="130479">
                        <c:v>-8.9338510000000007</c:v>
                      </c:pt>
                      <c:pt idx="130480">
                        <c:v>-8.9311849999999993</c:v>
                      </c:pt>
                      <c:pt idx="130481">
                        <c:v>-8.9285180000000004</c:v>
                      </c:pt>
                      <c:pt idx="130482">
                        <c:v>-8.9258520000000008</c:v>
                      </c:pt>
                      <c:pt idx="130483">
                        <c:v>-8.9231850000000001</c:v>
                      </c:pt>
                      <c:pt idx="130484">
                        <c:v>-8.9205179999999995</c:v>
                      </c:pt>
                      <c:pt idx="130485">
                        <c:v>-8.9178510000000006</c:v>
                      </c:pt>
                      <c:pt idx="130486">
                        <c:v>-8.9151849999999992</c:v>
                      </c:pt>
                      <c:pt idx="130487">
                        <c:v>-8.9125189999999996</c:v>
                      </c:pt>
                      <c:pt idx="130488">
                        <c:v>-8.9098520000000008</c:v>
                      </c:pt>
                      <c:pt idx="130489">
                        <c:v>-8.9071850000000001</c:v>
                      </c:pt>
                      <c:pt idx="130490">
                        <c:v>-8.9045179999999995</c:v>
                      </c:pt>
                      <c:pt idx="130491">
                        <c:v>-8.9018519999999999</c:v>
                      </c:pt>
                      <c:pt idx="130492">
                        <c:v>-8.8991849999999992</c:v>
                      </c:pt>
                      <c:pt idx="130493">
                        <c:v>-8.8965189999999996</c:v>
                      </c:pt>
                      <c:pt idx="130494">
                        <c:v>-8.8938509999999997</c:v>
                      </c:pt>
                      <c:pt idx="130495">
                        <c:v>-8.8911850000000001</c:v>
                      </c:pt>
                      <c:pt idx="130496">
                        <c:v>-8.8885179999999995</c:v>
                      </c:pt>
                      <c:pt idx="130497">
                        <c:v>-8.8858519999999999</c:v>
                      </c:pt>
                      <c:pt idx="130498">
                        <c:v>-8.8831849999999992</c:v>
                      </c:pt>
                      <c:pt idx="130499">
                        <c:v>-8.8805180000000004</c:v>
                      </c:pt>
                      <c:pt idx="130500">
                        <c:v>-8.8778509999999997</c:v>
                      </c:pt>
                      <c:pt idx="130501">
                        <c:v>-8.8751850000000001</c:v>
                      </c:pt>
                      <c:pt idx="130502">
                        <c:v>-8.8725190000000005</c:v>
                      </c:pt>
                      <c:pt idx="130503">
                        <c:v>-8.8698519999999998</c:v>
                      </c:pt>
                      <c:pt idx="130504">
                        <c:v>-8.8671849999999992</c:v>
                      </c:pt>
                      <c:pt idx="130505">
                        <c:v>-8.8645180000000003</c:v>
                      </c:pt>
                      <c:pt idx="130506">
                        <c:v>-8.8618520000000007</c:v>
                      </c:pt>
                      <c:pt idx="130507">
                        <c:v>-8.8591850000000001</c:v>
                      </c:pt>
                      <c:pt idx="130508">
                        <c:v>-8.8565190000000005</c:v>
                      </c:pt>
                      <c:pt idx="130509">
                        <c:v>-8.8538510000000006</c:v>
                      </c:pt>
                      <c:pt idx="130510">
                        <c:v>-8.8511849999999992</c:v>
                      </c:pt>
                      <c:pt idx="130511">
                        <c:v>-8.8485180000000003</c:v>
                      </c:pt>
                      <c:pt idx="130512">
                        <c:v>-8.8458520000000007</c:v>
                      </c:pt>
                      <c:pt idx="130513">
                        <c:v>-8.8431850000000001</c:v>
                      </c:pt>
                      <c:pt idx="130514">
                        <c:v>-8.8405179999999994</c:v>
                      </c:pt>
                      <c:pt idx="130515">
                        <c:v>-8.8378519999999998</c:v>
                      </c:pt>
                      <c:pt idx="130516">
                        <c:v>-8.8351849999999992</c:v>
                      </c:pt>
                      <c:pt idx="130517">
                        <c:v>-8.8325189999999996</c:v>
                      </c:pt>
                      <c:pt idx="130518">
                        <c:v>-8.8298520000000007</c:v>
                      </c:pt>
                      <c:pt idx="130519">
                        <c:v>-8.8271850000000001</c:v>
                      </c:pt>
                      <c:pt idx="130520">
                        <c:v>-8.8245179999999994</c:v>
                      </c:pt>
                      <c:pt idx="130521">
                        <c:v>-8.8218519999999998</c:v>
                      </c:pt>
                      <c:pt idx="130522">
                        <c:v>-8.8191849999999992</c:v>
                      </c:pt>
                      <c:pt idx="130523">
                        <c:v>-8.8165189999999996</c:v>
                      </c:pt>
                      <c:pt idx="130524">
                        <c:v>-8.8138509999999997</c:v>
                      </c:pt>
                      <c:pt idx="130525">
                        <c:v>-8.811185</c:v>
                      </c:pt>
                      <c:pt idx="130526">
                        <c:v>-8.8085179999999994</c:v>
                      </c:pt>
                      <c:pt idx="130527">
                        <c:v>-8.8058519999999998</c:v>
                      </c:pt>
                      <c:pt idx="130528">
                        <c:v>-8.8031849999999991</c:v>
                      </c:pt>
                      <c:pt idx="130529">
                        <c:v>-8.8005180000000003</c:v>
                      </c:pt>
                      <c:pt idx="130530">
                        <c:v>-8.7978520000000007</c:v>
                      </c:pt>
                      <c:pt idx="130531">
                        <c:v>-8.795185</c:v>
                      </c:pt>
                      <c:pt idx="130532">
                        <c:v>-8.7925190000000004</c:v>
                      </c:pt>
                      <c:pt idx="130533">
                        <c:v>-8.7898519999999998</c:v>
                      </c:pt>
                      <c:pt idx="130534">
                        <c:v>-8.7871849999999991</c:v>
                      </c:pt>
                      <c:pt idx="130535">
                        <c:v>-8.7845180000000003</c:v>
                      </c:pt>
                      <c:pt idx="130536">
                        <c:v>-8.7818520000000007</c:v>
                      </c:pt>
                      <c:pt idx="130537">
                        <c:v>-8.779185</c:v>
                      </c:pt>
                      <c:pt idx="130538">
                        <c:v>-8.7765179999999994</c:v>
                      </c:pt>
                      <c:pt idx="130539">
                        <c:v>-8.7738510000000005</c:v>
                      </c:pt>
                      <c:pt idx="130540">
                        <c:v>-8.7711849999999991</c:v>
                      </c:pt>
                      <c:pt idx="130541">
                        <c:v>-8.7685180000000003</c:v>
                      </c:pt>
                      <c:pt idx="130542">
                        <c:v>-8.7658520000000006</c:v>
                      </c:pt>
                      <c:pt idx="130543">
                        <c:v>-8.763185</c:v>
                      </c:pt>
                      <c:pt idx="130544">
                        <c:v>-8.7605179999999994</c:v>
                      </c:pt>
                      <c:pt idx="130545">
                        <c:v>-8.7578519999999997</c:v>
                      </c:pt>
                      <c:pt idx="130546">
                        <c:v>-8.7551850000000009</c:v>
                      </c:pt>
                      <c:pt idx="130547">
                        <c:v>-8.7525189999999995</c:v>
                      </c:pt>
                      <c:pt idx="130548">
                        <c:v>-8.7498509999999996</c:v>
                      </c:pt>
                      <c:pt idx="130549">
                        <c:v>-8.747185</c:v>
                      </c:pt>
                      <c:pt idx="130550">
                        <c:v>-8.7445179999999993</c:v>
                      </c:pt>
                      <c:pt idx="130551">
                        <c:v>-8.7418519999999997</c:v>
                      </c:pt>
                      <c:pt idx="130552">
                        <c:v>-8.7391850000000009</c:v>
                      </c:pt>
                      <c:pt idx="130553">
                        <c:v>-8.7365180000000002</c:v>
                      </c:pt>
                      <c:pt idx="130554">
                        <c:v>-8.7338509999999996</c:v>
                      </c:pt>
                      <c:pt idx="130555">
                        <c:v>-8.731185</c:v>
                      </c:pt>
                      <c:pt idx="130556">
                        <c:v>-8.7285179999999993</c:v>
                      </c:pt>
                      <c:pt idx="130557">
                        <c:v>-8.7258519999999997</c:v>
                      </c:pt>
                      <c:pt idx="130558">
                        <c:v>-8.7231850000000009</c:v>
                      </c:pt>
                      <c:pt idx="130559">
                        <c:v>-8.7205180000000002</c:v>
                      </c:pt>
                      <c:pt idx="130560">
                        <c:v>-8.7178520000000006</c:v>
                      </c:pt>
                      <c:pt idx="130561">
                        <c:v>-8.715185</c:v>
                      </c:pt>
                      <c:pt idx="130562">
                        <c:v>-8.7125190000000003</c:v>
                      </c:pt>
                      <c:pt idx="130563">
                        <c:v>-8.7098510000000005</c:v>
                      </c:pt>
                      <c:pt idx="130564">
                        <c:v>-8.7071850000000008</c:v>
                      </c:pt>
                      <c:pt idx="130565">
                        <c:v>-8.7045180000000002</c:v>
                      </c:pt>
                      <c:pt idx="130566">
                        <c:v>-8.7018520000000006</c:v>
                      </c:pt>
                      <c:pt idx="130567">
                        <c:v>-8.6991849999999999</c:v>
                      </c:pt>
                      <c:pt idx="130568">
                        <c:v>-8.6965179999999993</c:v>
                      </c:pt>
                      <c:pt idx="130569">
                        <c:v>-8.6938510000000004</c:v>
                      </c:pt>
                      <c:pt idx="130570">
                        <c:v>-8.6911850000000008</c:v>
                      </c:pt>
                      <c:pt idx="130571">
                        <c:v>-8.6885189999999994</c:v>
                      </c:pt>
                      <c:pt idx="130572">
                        <c:v>-8.6858520000000006</c:v>
                      </c:pt>
                      <c:pt idx="130573">
                        <c:v>-8.6831849999999999</c:v>
                      </c:pt>
                      <c:pt idx="130574">
                        <c:v>-8.6805179999999993</c:v>
                      </c:pt>
                      <c:pt idx="130575">
                        <c:v>-8.6778519999999997</c:v>
                      </c:pt>
                      <c:pt idx="130576">
                        <c:v>-8.6751850000000008</c:v>
                      </c:pt>
                      <c:pt idx="130577">
                        <c:v>-8.6725189999999994</c:v>
                      </c:pt>
                      <c:pt idx="130578">
                        <c:v>-8.6698509999999995</c:v>
                      </c:pt>
                      <c:pt idx="130579">
                        <c:v>-8.6671849999999999</c:v>
                      </c:pt>
                      <c:pt idx="130580">
                        <c:v>-8.6645179999999993</c:v>
                      </c:pt>
                      <c:pt idx="130581">
                        <c:v>-8.6618519999999997</c:v>
                      </c:pt>
                      <c:pt idx="130582">
                        <c:v>-8.6591850000000008</c:v>
                      </c:pt>
                      <c:pt idx="130583">
                        <c:v>-8.6565180000000002</c:v>
                      </c:pt>
                      <c:pt idx="130584">
                        <c:v>-8.6538520000000005</c:v>
                      </c:pt>
                      <c:pt idx="130585">
                        <c:v>-8.6511849999999999</c:v>
                      </c:pt>
                      <c:pt idx="130586">
                        <c:v>-8.6485190000000003</c:v>
                      </c:pt>
                      <c:pt idx="130587">
                        <c:v>-8.6458519999999996</c:v>
                      </c:pt>
                      <c:pt idx="130588">
                        <c:v>-8.6431850000000008</c:v>
                      </c:pt>
                      <c:pt idx="130589">
                        <c:v>-8.6405180000000001</c:v>
                      </c:pt>
                      <c:pt idx="130590">
                        <c:v>-8.6378520000000005</c:v>
                      </c:pt>
                      <c:pt idx="130591">
                        <c:v>-8.6351849999999999</c:v>
                      </c:pt>
                      <c:pt idx="130592">
                        <c:v>-8.6325190000000003</c:v>
                      </c:pt>
                      <c:pt idx="130593">
                        <c:v>-8.6298510000000004</c:v>
                      </c:pt>
                      <c:pt idx="130594">
                        <c:v>-8.6271850000000008</c:v>
                      </c:pt>
                      <c:pt idx="130595">
                        <c:v>-8.6245180000000001</c:v>
                      </c:pt>
                      <c:pt idx="130596">
                        <c:v>-8.6218520000000005</c:v>
                      </c:pt>
                      <c:pt idx="130597">
                        <c:v>-8.6191849999999999</c:v>
                      </c:pt>
                      <c:pt idx="130598">
                        <c:v>-8.6165179999999992</c:v>
                      </c:pt>
                      <c:pt idx="130599">
                        <c:v>-8.6138519999999996</c:v>
                      </c:pt>
                      <c:pt idx="130600">
                        <c:v>-8.6111850000000008</c:v>
                      </c:pt>
                      <c:pt idx="130601">
                        <c:v>-8.6085189999999994</c:v>
                      </c:pt>
                      <c:pt idx="130602">
                        <c:v>-8.6058520000000005</c:v>
                      </c:pt>
                      <c:pt idx="130603">
                        <c:v>-8.6031849999999999</c:v>
                      </c:pt>
                      <c:pt idx="130604">
                        <c:v>-8.6005179999999992</c:v>
                      </c:pt>
                      <c:pt idx="130605">
                        <c:v>-8.5978519999999996</c:v>
                      </c:pt>
                      <c:pt idx="130606">
                        <c:v>-8.5951850000000007</c:v>
                      </c:pt>
                      <c:pt idx="130607">
                        <c:v>-8.5925189999999994</c:v>
                      </c:pt>
                      <c:pt idx="130608">
                        <c:v>-8.5898509999999995</c:v>
                      </c:pt>
                      <c:pt idx="130609">
                        <c:v>-8.5871849999999998</c:v>
                      </c:pt>
                      <c:pt idx="130610">
                        <c:v>-8.5845179999999992</c:v>
                      </c:pt>
                      <c:pt idx="130611">
                        <c:v>-8.5818519999999996</c:v>
                      </c:pt>
                      <c:pt idx="130612">
                        <c:v>-8.5791850000000007</c:v>
                      </c:pt>
                      <c:pt idx="130613">
                        <c:v>-8.5765180000000001</c:v>
                      </c:pt>
                      <c:pt idx="130614">
                        <c:v>-8.5738520000000005</c:v>
                      </c:pt>
                      <c:pt idx="130615">
                        <c:v>-8.5711849999999998</c:v>
                      </c:pt>
                      <c:pt idx="130616">
                        <c:v>-8.5685190000000002</c:v>
                      </c:pt>
                      <c:pt idx="130617">
                        <c:v>-8.5658510000000003</c:v>
                      </c:pt>
                      <c:pt idx="130618">
                        <c:v>-8.5631850000000007</c:v>
                      </c:pt>
                      <c:pt idx="130619">
                        <c:v>-8.5605180000000001</c:v>
                      </c:pt>
                      <c:pt idx="130620">
                        <c:v>-8.5578520000000005</c:v>
                      </c:pt>
                      <c:pt idx="130621">
                        <c:v>-8.5551849999999998</c:v>
                      </c:pt>
                      <c:pt idx="130622">
                        <c:v>-8.5525179999999992</c:v>
                      </c:pt>
                      <c:pt idx="130623">
                        <c:v>-8.5498510000000003</c:v>
                      </c:pt>
                      <c:pt idx="130624">
                        <c:v>-8.5471850000000007</c:v>
                      </c:pt>
                      <c:pt idx="130625">
                        <c:v>-8.5445180000000001</c:v>
                      </c:pt>
                      <c:pt idx="130626">
                        <c:v>-8.5418520000000004</c:v>
                      </c:pt>
                      <c:pt idx="130627">
                        <c:v>-8.5391849999999998</c:v>
                      </c:pt>
                      <c:pt idx="130628">
                        <c:v>-8.5365179999999992</c:v>
                      </c:pt>
                      <c:pt idx="130629">
                        <c:v>-8.5338519999999995</c:v>
                      </c:pt>
                      <c:pt idx="130630">
                        <c:v>-8.5311850000000007</c:v>
                      </c:pt>
                      <c:pt idx="130631">
                        <c:v>-8.5285189999999993</c:v>
                      </c:pt>
                      <c:pt idx="130632">
                        <c:v>-8.5258509999999994</c:v>
                      </c:pt>
                      <c:pt idx="130633">
                        <c:v>-8.5231849999999998</c:v>
                      </c:pt>
                      <c:pt idx="130634">
                        <c:v>-8.5205179999999991</c:v>
                      </c:pt>
                      <c:pt idx="130635">
                        <c:v>-8.5178519999999995</c:v>
                      </c:pt>
                      <c:pt idx="130636">
                        <c:v>-8.5151850000000007</c:v>
                      </c:pt>
                      <c:pt idx="130637">
                        <c:v>-8.512518</c:v>
                      </c:pt>
                      <c:pt idx="130638">
                        <c:v>-8.5098509999999994</c:v>
                      </c:pt>
                      <c:pt idx="130639">
                        <c:v>-8.5071849999999998</c:v>
                      </c:pt>
                      <c:pt idx="130640">
                        <c:v>-8.5045190000000002</c:v>
                      </c:pt>
                      <c:pt idx="130641">
                        <c:v>-8.5018519999999995</c:v>
                      </c:pt>
                      <c:pt idx="130642">
                        <c:v>-8.4991850000000007</c:v>
                      </c:pt>
                      <c:pt idx="130643">
                        <c:v>-8.496518</c:v>
                      </c:pt>
                      <c:pt idx="130644">
                        <c:v>-8.4938520000000004</c:v>
                      </c:pt>
                      <c:pt idx="130645">
                        <c:v>-8.4911849999999998</c:v>
                      </c:pt>
                      <c:pt idx="130646">
                        <c:v>-8.4885190000000001</c:v>
                      </c:pt>
                      <c:pt idx="130647">
                        <c:v>-8.4858510000000003</c:v>
                      </c:pt>
                      <c:pt idx="130648">
                        <c:v>-8.4831850000000006</c:v>
                      </c:pt>
                      <c:pt idx="130649">
                        <c:v>-8.480518</c:v>
                      </c:pt>
                      <c:pt idx="130650">
                        <c:v>-8.4778520000000004</c:v>
                      </c:pt>
                      <c:pt idx="130651">
                        <c:v>-8.4751849999999997</c:v>
                      </c:pt>
                      <c:pt idx="130652">
                        <c:v>-8.4725180000000009</c:v>
                      </c:pt>
                      <c:pt idx="130653">
                        <c:v>-8.4698510000000002</c:v>
                      </c:pt>
                      <c:pt idx="130654">
                        <c:v>-8.4671850000000006</c:v>
                      </c:pt>
                      <c:pt idx="130655">
                        <c:v>-8.4645189999999992</c:v>
                      </c:pt>
                      <c:pt idx="130656">
                        <c:v>-8.4618520000000004</c:v>
                      </c:pt>
                      <c:pt idx="130657">
                        <c:v>-8.4591849999999997</c:v>
                      </c:pt>
                      <c:pt idx="130658">
                        <c:v>-8.4565180000000009</c:v>
                      </c:pt>
                      <c:pt idx="130659">
                        <c:v>-8.4538519999999995</c:v>
                      </c:pt>
                      <c:pt idx="130660">
                        <c:v>-8.4511850000000006</c:v>
                      </c:pt>
                      <c:pt idx="130661">
                        <c:v>-8.4485189999999992</c:v>
                      </c:pt>
                      <c:pt idx="130662">
                        <c:v>-8.4458509999999993</c:v>
                      </c:pt>
                      <c:pt idx="130663">
                        <c:v>-8.4431849999999997</c:v>
                      </c:pt>
                      <c:pt idx="130664">
                        <c:v>-8.4405180000000009</c:v>
                      </c:pt>
                      <c:pt idx="130665">
                        <c:v>-8.4378519999999995</c:v>
                      </c:pt>
                      <c:pt idx="130666">
                        <c:v>-8.4351850000000006</c:v>
                      </c:pt>
                      <c:pt idx="130667">
                        <c:v>-8.432518</c:v>
                      </c:pt>
                      <c:pt idx="130668">
                        <c:v>-8.4298520000000003</c:v>
                      </c:pt>
                      <c:pt idx="130669">
                        <c:v>-8.4271849999999997</c:v>
                      </c:pt>
                      <c:pt idx="130670">
                        <c:v>-8.4245190000000001</c:v>
                      </c:pt>
                      <c:pt idx="130671">
                        <c:v>-8.4218519999999994</c:v>
                      </c:pt>
                      <c:pt idx="130672">
                        <c:v>-8.4191850000000006</c:v>
                      </c:pt>
                      <c:pt idx="130673">
                        <c:v>-8.4165179999999999</c:v>
                      </c:pt>
                      <c:pt idx="130674">
                        <c:v>-8.4138520000000003</c:v>
                      </c:pt>
                      <c:pt idx="130675">
                        <c:v>-8.4111849999999997</c:v>
                      </c:pt>
                      <c:pt idx="130676">
                        <c:v>-8.4085190000000001</c:v>
                      </c:pt>
                      <c:pt idx="130677">
                        <c:v>-8.4058510000000002</c:v>
                      </c:pt>
                      <c:pt idx="130678">
                        <c:v>-8.4031850000000006</c:v>
                      </c:pt>
                      <c:pt idx="130679">
                        <c:v>-8.4005179999999999</c:v>
                      </c:pt>
                      <c:pt idx="130680">
                        <c:v>-8.3978520000000003</c:v>
                      </c:pt>
                      <c:pt idx="130681">
                        <c:v>-8.3951849999999997</c:v>
                      </c:pt>
                      <c:pt idx="130682">
                        <c:v>-8.3925180000000008</c:v>
                      </c:pt>
                      <c:pt idx="130683">
                        <c:v>-8.3898519999999994</c:v>
                      </c:pt>
                      <c:pt idx="130684">
                        <c:v>-8.3871850000000006</c:v>
                      </c:pt>
                      <c:pt idx="130685">
                        <c:v>-8.3845189999999992</c:v>
                      </c:pt>
                      <c:pt idx="130686">
                        <c:v>-8.3818520000000003</c:v>
                      </c:pt>
                      <c:pt idx="130687">
                        <c:v>-8.3791849999999997</c:v>
                      </c:pt>
                      <c:pt idx="130688">
                        <c:v>-8.3765180000000008</c:v>
                      </c:pt>
                      <c:pt idx="130689">
                        <c:v>-8.3738519999999994</c:v>
                      </c:pt>
                      <c:pt idx="130690">
                        <c:v>-8.3711850000000005</c:v>
                      </c:pt>
                      <c:pt idx="130691">
                        <c:v>-8.3685179999999999</c:v>
                      </c:pt>
                      <c:pt idx="130692">
                        <c:v>-8.3658509999999993</c:v>
                      </c:pt>
                      <c:pt idx="130693">
                        <c:v>-8.3631849999999996</c:v>
                      </c:pt>
                      <c:pt idx="130694">
                        <c:v>-8.3605180000000008</c:v>
                      </c:pt>
                      <c:pt idx="130695">
                        <c:v>-8.3578519999999994</c:v>
                      </c:pt>
                      <c:pt idx="130696">
                        <c:v>-8.3551850000000005</c:v>
                      </c:pt>
                      <c:pt idx="130697">
                        <c:v>-8.3525179999999999</c:v>
                      </c:pt>
                      <c:pt idx="130698">
                        <c:v>-8.3498520000000003</c:v>
                      </c:pt>
                      <c:pt idx="130699">
                        <c:v>-8.3471849999999996</c:v>
                      </c:pt>
                      <c:pt idx="130700">
                        <c:v>-8.344519</c:v>
                      </c:pt>
                      <c:pt idx="130701">
                        <c:v>-8.3418510000000001</c:v>
                      </c:pt>
                      <c:pt idx="130702">
                        <c:v>-8.3391850000000005</c:v>
                      </c:pt>
                      <c:pt idx="130703">
                        <c:v>-8.3365179999999999</c:v>
                      </c:pt>
                      <c:pt idx="130704">
                        <c:v>-8.3338520000000003</c:v>
                      </c:pt>
                      <c:pt idx="130705">
                        <c:v>-8.3311849999999996</c:v>
                      </c:pt>
                      <c:pt idx="130706">
                        <c:v>-8.3285180000000008</c:v>
                      </c:pt>
                      <c:pt idx="130707">
                        <c:v>-8.3258510000000001</c:v>
                      </c:pt>
                      <c:pt idx="130708">
                        <c:v>-8.3231850000000005</c:v>
                      </c:pt>
                      <c:pt idx="130709">
                        <c:v>-8.3205179999999999</c:v>
                      </c:pt>
                      <c:pt idx="130710">
                        <c:v>-8.3178520000000002</c:v>
                      </c:pt>
                      <c:pt idx="130711">
                        <c:v>-8.3151849999999996</c:v>
                      </c:pt>
                      <c:pt idx="130712">
                        <c:v>-8.3125180000000007</c:v>
                      </c:pt>
                      <c:pt idx="130713">
                        <c:v>-8.3098519999999994</c:v>
                      </c:pt>
                      <c:pt idx="130714">
                        <c:v>-8.3071850000000005</c:v>
                      </c:pt>
                      <c:pt idx="130715">
                        <c:v>-8.3045190000000009</c:v>
                      </c:pt>
                      <c:pt idx="130716">
                        <c:v>-8.3018509999999992</c:v>
                      </c:pt>
                      <c:pt idx="130717">
                        <c:v>-8.2991849999999996</c:v>
                      </c:pt>
                      <c:pt idx="130718">
                        <c:v>-8.2965180000000007</c:v>
                      </c:pt>
                      <c:pt idx="130719">
                        <c:v>-8.2938519999999993</c:v>
                      </c:pt>
                      <c:pt idx="130720">
                        <c:v>-8.2911850000000005</c:v>
                      </c:pt>
                      <c:pt idx="130721">
                        <c:v>-8.2885179999999998</c:v>
                      </c:pt>
                      <c:pt idx="130722">
                        <c:v>-8.2858509999999992</c:v>
                      </c:pt>
                      <c:pt idx="130723">
                        <c:v>-8.2831849999999996</c:v>
                      </c:pt>
                      <c:pt idx="130724">
                        <c:v>-8.280519</c:v>
                      </c:pt>
                      <c:pt idx="130725">
                        <c:v>-8.2778519999999993</c:v>
                      </c:pt>
                      <c:pt idx="130726">
                        <c:v>-8.2751850000000005</c:v>
                      </c:pt>
                      <c:pt idx="130727">
                        <c:v>-8.2725179999999998</c:v>
                      </c:pt>
                      <c:pt idx="130728">
                        <c:v>-8.2698520000000002</c:v>
                      </c:pt>
                      <c:pt idx="130729">
                        <c:v>-8.2671849999999996</c:v>
                      </c:pt>
                      <c:pt idx="130730">
                        <c:v>-8.2645189999999999</c:v>
                      </c:pt>
                      <c:pt idx="130731">
                        <c:v>-8.2618510000000001</c:v>
                      </c:pt>
                      <c:pt idx="130732">
                        <c:v>-8.2591850000000004</c:v>
                      </c:pt>
                      <c:pt idx="130733">
                        <c:v>-8.2565179999999998</c:v>
                      </c:pt>
                      <c:pt idx="130734">
                        <c:v>-8.2538520000000002</c:v>
                      </c:pt>
                      <c:pt idx="130735">
                        <c:v>-8.2511849999999995</c:v>
                      </c:pt>
                      <c:pt idx="130736">
                        <c:v>-8.2485180000000007</c:v>
                      </c:pt>
                      <c:pt idx="130737">
                        <c:v>-8.2458519999999993</c:v>
                      </c:pt>
                      <c:pt idx="130738">
                        <c:v>-8.2431850000000004</c:v>
                      </c:pt>
                      <c:pt idx="130739">
                        <c:v>-8.2405190000000008</c:v>
                      </c:pt>
                      <c:pt idx="130740">
                        <c:v>-8.2378520000000002</c:v>
                      </c:pt>
                      <c:pt idx="130741">
                        <c:v>-8.2351849999999995</c:v>
                      </c:pt>
                      <c:pt idx="130742">
                        <c:v>-8.2325180000000007</c:v>
                      </c:pt>
                      <c:pt idx="130743">
                        <c:v>-8.2298519999999993</c:v>
                      </c:pt>
                      <c:pt idx="130744">
                        <c:v>-8.2271850000000004</c:v>
                      </c:pt>
                      <c:pt idx="130745">
                        <c:v>-8.2245190000000008</c:v>
                      </c:pt>
                      <c:pt idx="130746">
                        <c:v>-8.2218509999999991</c:v>
                      </c:pt>
                      <c:pt idx="130747">
                        <c:v>-8.2191849999999995</c:v>
                      </c:pt>
                      <c:pt idx="130748">
                        <c:v>-8.2165180000000007</c:v>
                      </c:pt>
                      <c:pt idx="130749">
                        <c:v>-8.2138519999999993</c:v>
                      </c:pt>
                      <c:pt idx="130750">
                        <c:v>-8.2111850000000004</c:v>
                      </c:pt>
                      <c:pt idx="130751">
                        <c:v>-8.2085179999999998</c:v>
                      </c:pt>
                      <c:pt idx="130752">
                        <c:v>-8.2058520000000001</c:v>
                      </c:pt>
                      <c:pt idx="130753">
                        <c:v>-8.2031849999999995</c:v>
                      </c:pt>
                      <c:pt idx="130754">
                        <c:v>-8.2005189999999999</c:v>
                      </c:pt>
                      <c:pt idx="130755">
                        <c:v>-8.1978519999999993</c:v>
                      </c:pt>
                      <c:pt idx="130756">
                        <c:v>-8.1951850000000004</c:v>
                      </c:pt>
                      <c:pt idx="130757">
                        <c:v>-8.1925179999999997</c:v>
                      </c:pt>
                      <c:pt idx="130758">
                        <c:v>-8.1898520000000001</c:v>
                      </c:pt>
                      <c:pt idx="130759">
                        <c:v>-8.1871849999999995</c:v>
                      </c:pt>
                      <c:pt idx="130760">
                        <c:v>-8.1845189999999999</c:v>
                      </c:pt>
                      <c:pt idx="130761">
                        <c:v>-8.181851</c:v>
                      </c:pt>
                      <c:pt idx="130762">
                        <c:v>-8.1791850000000004</c:v>
                      </c:pt>
                      <c:pt idx="130763">
                        <c:v>-8.1765179999999997</c:v>
                      </c:pt>
                      <c:pt idx="130764">
                        <c:v>-8.1738520000000001</c:v>
                      </c:pt>
                      <c:pt idx="130765">
                        <c:v>-8.1711849999999995</c:v>
                      </c:pt>
                      <c:pt idx="130766">
                        <c:v>-8.1685180000000006</c:v>
                      </c:pt>
                      <c:pt idx="130767">
                        <c:v>-8.1658519999999992</c:v>
                      </c:pt>
                      <c:pt idx="130768">
                        <c:v>-8.1631850000000004</c:v>
                      </c:pt>
                      <c:pt idx="130769">
                        <c:v>-8.1605190000000007</c:v>
                      </c:pt>
                      <c:pt idx="130770">
                        <c:v>-8.1578510000000009</c:v>
                      </c:pt>
                      <c:pt idx="130771">
                        <c:v>-8.1551849999999995</c:v>
                      </c:pt>
                      <c:pt idx="130772">
                        <c:v>-8.1525180000000006</c:v>
                      </c:pt>
                      <c:pt idx="130773">
                        <c:v>-8.1498519999999992</c:v>
                      </c:pt>
                      <c:pt idx="130774">
                        <c:v>-8.1471850000000003</c:v>
                      </c:pt>
                      <c:pt idx="130775">
                        <c:v>-8.1445179999999997</c:v>
                      </c:pt>
                      <c:pt idx="130776">
                        <c:v>-8.1418510000000008</c:v>
                      </c:pt>
                      <c:pt idx="130777">
                        <c:v>-8.1391849999999994</c:v>
                      </c:pt>
                      <c:pt idx="130778">
                        <c:v>-8.1365180000000006</c:v>
                      </c:pt>
                      <c:pt idx="130779">
                        <c:v>-8.1338519999999992</c:v>
                      </c:pt>
                      <c:pt idx="130780">
                        <c:v>-8.1311850000000003</c:v>
                      </c:pt>
                      <c:pt idx="130781">
                        <c:v>-8.1285179999999997</c:v>
                      </c:pt>
                      <c:pt idx="130782">
                        <c:v>-8.1258520000000001</c:v>
                      </c:pt>
                      <c:pt idx="130783">
                        <c:v>-8.1231849999999994</c:v>
                      </c:pt>
                      <c:pt idx="130784">
                        <c:v>-8.1205189999999998</c:v>
                      </c:pt>
                      <c:pt idx="130785">
                        <c:v>-8.1178509999999999</c:v>
                      </c:pt>
                      <c:pt idx="130786">
                        <c:v>-8.1151850000000003</c:v>
                      </c:pt>
                      <c:pt idx="130787">
                        <c:v>-8.1125179999999997</c:v>
                      </c:pt>
                      <c:pt idx="130788">
                        <c:v>-8.1098520000000001</c:v>
                      </c:pt>
                      <c:pt idx="130789">
                        <c:v>-8.1071849999999994</c:v>
                      </c:pt>
                      <c:pt idx="130790">
                        <c:v>-8.1045180000000006</c:v>
                      </c:pt>
                      <c:pt idx="130791">
                        <c:v>-8.1018509999999999</c:v>
                      </c:pt>
                      <c:pt idx="130792">
                        <c:v>-8.0991850000000003</c:v>
                      </c:pt>
                      <c:pt idx="130793">
                        <c:v>-8.0965190000000007</c:v>
                      </c:pt>
                      <c:pt idx="130794">
                        <c:v>-8.093852</c:v>
                      </c:pt>
                      <c:pt idx="130795">
                        <c:v>-8.0911849999999994</c:v>
                      </c:pt>
                      <c:pt idx="130796">
                        <c:v>-8.0885180000000005</c:v>
                      </c:pt>
                      <c:pt idx="130797">
                        <c:v>-8.0858519999999992</c:v>
                      </c:pt>
                      <c:pt idx="130798">
                        <c:v>-8.0831850000000003</c:v>
                      </c:pt>
                      <c:pt idx="130799">
                        <c:v>-8.0805190000000007</c:v>
                      </c:pt>
                      <c:pt idx="130800">
                        <c:v>-8.0778510000000008</c:v>
                      </c:pt>
                      <c:pt idx="130801">
                        <c:v>-8.0751849999999994</c:v>
                      </c:pt>
                      <c:pt idx="130802">
                        <c:v>-8.0725180000000005</c:v>
                      </c:pt>
                      <c:pt idx="130803">
                        <c:v>-8.0698519999999991</c:v>
                      </c:pt>
                      <c:pt idx="130804">
                        <c:v>-8.0671850000000003</c:v>
                      </c:pt>
                      <c:pt idx="130805">
                        <c:v>-8.0645179999999996</c:v>
                      </c:pt>
                      <c:pt idx="130806">
                        <c:v>-8.061852</c:v>
                      </c:pt>
                      <c:pt idx="130807">
                        <c:v>-8.0591849999999994</c:v>
                      </c:pt>
                      <c:pt idx="130808">
                        <c:v>-8.0565189999999998</c:v>
                      </c:pt>
                      <c:pt idx="130809">
                        <c:v>-8.0538519999999991</c:v>
                      </c:pt>
                      <c:pt idx="130810">
                        <c:v>-8.0511850000000003</c:v>
                      </c:pt>
                      <c:pt idx="130811">
                        <c:v>-8.0485179999999996</c:v>
                      </c:pt>
                      <c:pt idx="130812">
                        <c:v>-8.045852</c:v>
                      </c:pt>
                      <c:pt idx="130813">
                        <c:v>-8.0431849999999994</c:v>
                      </c:pt>
                      <c:pt idx="130814">
                        <c:v>-8.0405189999999997</c:v>
                      </c:pt>
                      <c:pt idx="130815">
                        <c:v>-8.0378509999999999</c:v>
                      </c:pt>
                      <c:pt idx="130816">
                        <c:v>-8.0351850000000002</c:v>
                      </c:pt>
                      <c:pt idx="130817">
                        <c:v>-8.0325179999999996</c:v>
                      </c:pt>
                      <c:pt idx="130818">
                        <c:v>-8.029852</c:v>
                      </c:pt>
                      <c:pt idx="130819">
                        <c:v>-8.0271849999999993</c:v>
                      </c:pt>
                      <c:pt idx="130820">
                        <c:v>-8.0245180000000005</c:v>
                      </c:pt>
                      <c:pt idx="130821">
                        <c:v>-8.0218520000000009</c:v>
                      </c:pt>
                      <c:pt idx="130822">
                        <c:v>-8.0191850000000002</c:v>
                      </c:pt>
                      <c:pt idx="130823">
                        <c:v>-8.0165190000000006</c:v>
                      </c:pt>
                      <c:pt idx="130824">
                        <c:v>-8.013852</c:v>
                      </c:pt>
                      <c:pt idx="130825">
                        <c:v>-8.0111849999999993</c:v>
                      </c:pt>
                      <c:pt idx="130826">
                        <c:v>-8.0085180000000005</c:v>
                      </c:pt>
                      <c:pt idx="130827">
                        <c:v>-8.0058520000000009</c:v>
                      </c:pt>
                      <c:pt idx="130828">
                        <c:v>-8.0031850000000002</c:v>
                      </c:pt>
                      <c:pt idx="130829">
                        <c:v>-8.0005190000000006</c:v>
                      </c:pt>
                      <c:pt idx="130830">
                        <c:v>-7.997852</c:v>
                      </c:pt>
                      <c:pt idx="130831">
                        <c:v>-7.9951850000000002</c:v>
                      </c:pt>
                      <c:pt idx="130832">
                        <c:v>-7.9925179999999996</c:v>
                      </c:pt>
                      <c:pt idx="130833">
                        <c:v>-7.9898509999999998</c:v>
                      </c:pt>
                      <c:pt idx="130834">
                        <c:v>-7.9871850000000002</c:v>
                      </c:pt>
                      <c:pt idx="130835">
                        <c:v>-7.9845189999999997</c:v>
                      </c:pt>
                      <c:pt idx="130836">
                        <c:v>-7.9818519999999999</c:v>
                      </c:pt>
                      <c:pt idx="130837">
                        <c:v>-7.9791850000000002</c:v>
                      </c:pt>
                      <c:pt idx="130838">
                        <c:v>-7.9765180000000004</c:v>
                      </c:pt>
                      <c:pt idx="130839">
                        <c:v>-7.9738519999999999</c:v>
                      </c:pt>
                      <c:pt idx="130840">
                        <c:v>-7.9711850000000002</c:v>
                      </c:pt>
                      <c:pt idx="130841">
                        <c:v>-7.9685180000000004</c:v>
                      </c:pt>
                      <c:pt idx="130842">
                        <c:v>-7.9658519999999999</c:v>
                      </c:pt>
                      <c:pt idx="130843">
                        <c:v>-7.9631850000000002</c:v>
                      </c:pt>
                      <c:pt idx="130844">
                        <c:v>-7.9605180000000004</c:v>
                      </c:pt>
                      <c:pt idx="130845">
                        <c:v>-7.9578519999999999</c:v>
                      </c:pt>
                      <c:pt idx="130846">
                        <c:v>-7.9551850000000002</c:v>
                      </c:pt>
                      <c:pt idx="130847">
                        <c:v>-7.9525180000000004</c:v>
                      </c:pt>
                      <c:pt idx="130848">
                        <c:v>-7.9498519999999999</c:v>
                      </c:pt>
                      <c:pt idx="130849">
                        <c:v>-7.9471850000000002</c:v>
                      </c:pt>
                      <c:pt idx="130850">
                        <c:v>-7.9445189999999997</c:v>
                      </c:pt>
                      <c:pt idx="130851">
                        <c:v>-7.9418519999999999</c:v>
                      </c:pt>
                      <c:pt idx="130852">
                        <c:v>-7.9391850000000002</c:v>
                      </c:pt>
                      <c:pt idx="130853">
                        <c:v>-7.9365180000000004</c:v>
                      </c:pt>
                      <c:pt idx="130854">
                        <c:v>-7.9338519999999999</c:v>
                      </c:pt>
                      <c:pt idx="130855">
                        <c:v>-7.9311850000000002</c:v>
                      </c:pt>
                      <c:pt idx="130856">
                        <c:v>-7.9285180000000004</c:v>
                      </c:pt>
                      <c:pt idx="130857">
                        <c:v>-7.9258519999999999</c:v>
                      </c:pt>
                      <c:pt idx="130858">
                        <c:v>-7.9231850000000001</c:v>
                      </c:pt>
                      <c:pt idx="130859">
                        <c:v>-7.9205180000000004</c:v>
                      </c:pt>
                      <c:pt idx="130860">
                        <c:v>-7.9178509999999998</c:v>
                      </c:pt>
                      <c:pt idx="130861">
                        <c:v>-7.9151850000000001</c:v>
                      </c:pt>
                      <c:pt idx="130862">
                        <c:v>-7.9125189999999996</c:v>
                      </c:pt>
                      <c:pt idx="130863">
                        <c:v>-7.9098519999999999</c:v>
                      </c:pt>
                      <c:pt idx="130864">
                        <c:v>-7.9071850000000001</c:v>
                      </c:pt>
                      <c:pt idx="130865">
                        <c:v>-7.9045180000000004</c:v>
                      </c:pt>
                      <c:pt idx="130866">
                        <c:v>-7.9018519999999999</c:v>
                      </c:pt>
                      <c:pt idx="130867">
                        <c:v>-7.8991850000000001</c:v>
                      </c:pt>
                      <c:pt idx="130868">
                        <c:v>-7.8965180000000004</c:v>
                      </c:pt>
                      <c:pt idx="130869">
                        <c:v>-7.8938519999999999</c:v>
                      </c:pt>
                      <c:pt idx="130870">
                        <c:v>-7.8911850000000001</c:v>
                      </c:pt>
                      <c:pt idx="130871">
                        <c:v>-7.8885180000000004</c:v>
                      </c:pt>
                      <c:pt idx="130872">
                        <c:v>-7.8858519999999999</c:v>
                      </c:pt>
                      <c:pt idx="130873">
                        <c:v>-7.8831850000000001</c:v>
                      </c:pt>
                      <c:pt idx="130874">
                        <c:v>-7.8805180000000004</c:v>
                      </c:pt>
                      <c:pt idx="130875">
                        <c:v>-7.8778509999999997</c:v>
                      </c:pt>
                      <c:pt idx="130876">
                        <c:v>-7.8751850000000001</c:v>
                      </c:pt>
                      <c:pt idx="130877">
                        <c:v>-7.8725189999999996</c:v>
                      </c:pt>
                      <c:pt idx="130878">
                        <c:v>-7.8698519999999998</c:v>
                      </c:pt>
                      <c:pt idx="130879">
                        <c:v>-7.8671850000000001</c:v>
                      </c:pt>
                      <c:pt idx="130880">
                        <c:v>-7.8645180000000003</c:v>
                      </c:pt>
                      <c:pt idx="130881">
                        <c:v>-7.8618519999999998</c:v>
                      </c:pt>
                      <c:pt idx="130882">
                        <c:v>-7.8591850000000001</c:v>
                      </c:pt>
                      <c:pt idx="130883">
                        <c:v>-7.8565180000000003</c:v>
                      </c:pt>
                      <c:pt idx="130884">
                        <c:v>-7.8538519999999998</c:v>
                      </c:pt>
                      <c:pt idx="130885">
                        <c:v>-7.8511850000000001</c:v>
                      </c:pt>
                      <c:pt idx="130886">
                        <c:v>-7.8485180000000003</c:v>
                      </c:pt>
                      <c:pt idx="130887">
                        <c:v>-7.8458519999999998</c:v>
                      </c:pt>
                      <c:pt idx="130888">
                        <c:v>-7.8431850000000001</c:v>
                      </c:pt>
                      <c:pt idx="130889">
                        <c:v>-7.8405180000000003</c:v>
                      </c:pt>
                      <c:pt idx="130890">
                        <c:v>-7.8378519999999998</c:v>
                      </c:pt>
                      <c:pt idx="130891">
                        <c:v>-7.8351850000000001</c:v>
                      </c:pt>
                      <c:pt idx="130892">
                        <c:v>-7.8325189999999996</c:v>
                      </c:pt>
                      <c:pt idx="130893">
                        <c:v>-7.8298519999999998</c:v>
                      </c:pt>
                      <c:pt idx="130894">
                        <c:v>-7.8271850000000001</c:v>
                      </c:pt>
                      <c:pt idx="130895">
                        <c:v>-7.8245180000000003</c:v>
                      </c:pt>
                      <c:pt idx="130896">
                        <c:v>-7.8218519999999998</c:v>
                      </c:pt>
                      <c:pt idx="130897">
                        <c:v>-7.8191850000000001</c:v>
                      </c:pt>
                      <c:pt idx="130898">
                        <c:v>-7.8165180000000003</c:v>
                      </c:pt>
                      <c:pt idx="130899">
                        <c:v>-7.8138519999999998</c:v>
                      </c:pt>
                      <c:pt idx="130900">
                        <c:v>-7.811185</c:v>
                      </c:pt>
                      <c:pt idx="130901">
                        <c:v>-7.8085180000000003</c:v>
                      </c:pt>
                      <c:pt idx="130902">
                        <c:v>-7.8058509999999997</c:v>
                      </c:pt>
                      <c:pt idx="130903">
                        <c:v>-7.803185</c:v>
                      </c:pt>
                      <c:pt idx="130904">
                        <c:v>-7.8005190000000004</c:v>
                      </c:pt>
                      <c:pt idx="130905">
                        <c:v>-7.7978519999999998</c:v>
                      </c:pt>
                      <c:pt idx="130906">
                        <c:v>-7.795185</c:v>
                      </c:pt>
                      <c:pt idx="130907">
                        <c:v>-7.7925180000000003</c:v>
                      </c:pt>
                      <c:pt idx="130908">
                        <c:v>-7.7898519999999998</c:v>
                      </c:pt>
                      <c:pt idx="130909">
                        <c:v>-7.787185</c:v>
                      </c:pt>
                      <c:pt idx="130910">
                        <c:v>-7.7845180000000003</c:v>
                      </c:pt>
                      <c:pt idx="130911">
                        <c:v>-7.7818519999999998</c:v>
                      </c:pt>
                      <c:pt idx="130912">
                        <c:v>-7.779185</c:v>
                      </c:pt>
                      <c:pt idx="130913">
                        <c:v>-7.7765180000000003</c:v>
                      </c:pt>
                      <c:pt idx="130914">
                        <c:v>-7.7738519999999998</c:v>
                      </c:pt>
                      <c:pt idx="130915">
                        <c:v>-7.771185</c:v>
                      </c:pt>
                      <c:pt idx="130916">
                        <c:v>-7.7685180000000003</c:v>
                      </c:pt>
                      <c:pt idx="130917">
                        <c:v>-7.7658509999999996</c:v>
                      </c:pt>
                      <c:pt idx="130918">
                        <c:v>-7.763185</c:v>
                      </c:pt>
                      <c:pt idx="130919">
                        <c:v>-7.7605190000000004</c:v>
                      </c:pt>
                      <c:pt idx="130920">
                        <c:v>-7.7578519999999997</c:v>
                      </c:pt>
                      <c:pt idx="130921">
                        <c:v>-7.755185</c:v>
                      </c:pt>
                      <c:pt idx="130922">
                        <c:v>-7.7525180000000002</c:v>
                      </c:pt>
                      <c:pt idx="130923">
                        <c:v>-7.7498519999999997</c:v>
                      </c:pt>
                      <c:pt idx="130924">
                        <c:v>-7.747185</c:v>
                      </c:pt>
                      <c:pt idx="130925">
                        <c:v>-7.7445180000000002</c:v>
                      </c:pt>
                      <c:pt idx="130926">
                        <c:v>-7.7418519999999997</c:v>
                      </c:pt>
                      <c:pt idx="130927">
                        <c:v>-7.739185</c:v>
                      </c:pt>
                      <c:pt idx="130928">
                        <c:v>-7.7365180000000002</c:v>
                      </c:pt>
                      <c:pt idx="130929">
                        <c:v>-7.7338519999999997</c:v>
                      </c:pt>
                      <c:pt idx="130930">
                        <c:v>-7.731185</c:v>
                      </c:pt>
                      <c:pt idx="130931">
                        <c:v>-7.7285180000000002</c:v>
                      </c:pt>
                      <c:pt idx="130932">
                        <c:v>-7.7258519999999997</c:v>
                      </c:pt>
                      <c:pt idx="130933">
                        <c:v>-7.723185</c:v>
                      </c:pt>
                      <c:pt idx="130934">
                        <c:v>-7.7205180000000002</c:v>
                      </c:pt>
                      <c:pt idx="130935">
                        <c:v>-7.7178519999999997</c:v>
                      </c:pt>
                      <c:pt idx="130936">
                        <c:v>-7.715185</c:v>
                      </c:pt>
                      <c:pt idx="130937">
                        <c:v>-7.7125180000000002</c:v>
                      </c:pt>
                      <c:pt idx="130938">
                        <c:v>-7.7098519999999997</c:v>
                      </c:pt>
                      <c:pt idx="130939">
                        <c:v>-7.707185</c:v>
                      </c:pt>
                      <c:pt idx="130940">
                        <c:v>-7.7045180000000002</c:v>
                      </c:pt>
                      <c:pt idx="130941">
                        <c:v>-7.7018519999999997</c:v>
                      </c:pt>
                      <c:pt idx="130942">
                        <c:v>-7.6991849999999999</c:v>
                      </c:pt>
                      <c:pt idx="130943">
                        <c:v>-7.6965180000000002</c:v>
                      </c:pt>
                      <c:pt idx="130944">
                        <c:v>-7.6938510000000004</c:v>
                      </c:pt>
                      <c:pt idx="130945">
                        <c:v>-7.6911849999999999</c:v>
                      </c:pt>
                      <c:pt idx="130946">
                        <c:v>-7.6885190000000003</c:v>
                      </c:pt>
                      <c:pt idx="130947">
                        <c:v>-7.6858519999999997</c:v>
                      </c:pt>
                      <c:pt idx="130948">
                        <c:v>-7.6831849999999999</c:v>
                      </c:pt>
                      <c:pt idx="130949">
                        <c:v>-7.6805180000000002</c:v>
                      </c:pt>
                      <c:pt idx="130950">
                        <c:v>-7.6778519999999997</c:v>
                      </c:pt>
                      <c:pt idx="130951">
                        <c:v>-7.6751849999999999</c:v>
                      </c:pt>
                      <c:pt idx="130952">
                        <c:v>-7.6725180000000002</c:v>
                      </c:pt>
                      <c:pt idx="130953">
                        <c:v>-7.6698519999999997</c:v>
                      </c:pt>
                      <c:pt idx="130954">
                        <c:v>-7.6671849999999999</c:v>
                      </c:pt>
                      <c:pt idx="130955">
                        <c:v>-7.6645180000000002</c:v>
                      </c:pt>
                      <c:pt idx="130956">
                        <c:v>-7.6618519999999997</c:v>
                      </c:pt>
                      <c:pt idx="130957">
                        <c:v>-7.6591849999999999</c:v>
                      </c:pt>
                      <c:pt idx="130958">
                        <c:v>-7.6565180000000002</c:v>
                      </c:pt>
                      <c:pt idx="130959">
                        <c:v>-7.6538519999999997</c:v>
                      </c:pt>
                      <c:pt idx="130960">
                        <c:v>-7.6511849999999999</c:v>
                      </c:pt>
                      <c:pt idx="130961">
                        <c:v>-7.6485190000000003</c:v>
                      </c:pt>
                      <c:pt idx="130962">
                        <c:v>-7.6458519999999996</c:v>
                      </c:pt>
                      <c:pt idx="130963">
                        <c:v>-7.6431849999999999</c:v>
                      </c:pt>
                      <c:pt idx="130964">
                        <c:v>-7.6405180000000001</c:v>
                      </c:pt>
                      <c:pt idx="130965">
                        <c:v>-7.6378519999999996</c:v>
                      </c:pt>
                      <c:pt idx="130966">
                        <c:v>-7.6351849999999999</c:v>
                      </c:pt>
                      <c:pt idx="130967">
                        <c:v>-7.6325180000000001</c:v>
                      </c:pt>
                      <c:pt idx="130968">
                        <c:v>-7.6298519999999996</c:v>
                      </c:pt>
                      <c:pt idx="130969">
                        <c:v>-7.6271849999999999</c:v>
                      </c:pt>
                      <c:pt idx="130970">
                        <c:v>-7.6245180000000001</c:v>
                      </c:pt>
                      <c:pt idx="130971">
                        <c:v>-7.6218510000000004</c:v>
                      </c:pt>
                      <c:pt idx="130972">
                        <c:v>-7.6191849999999999</c:v>
                      </c:pt>
                      <c:pt idx="130973">
                        <c:v>-7.6165180000000001</c:v>
                      </c:pt>
                      <c:pt idx="130974">
                        <c:v>-7.6138519999999996</c:v>
                      </c:pt>
                      <c:pt idx="130975">
                        <c:v>-7.6111849999999999</c:v>
                      </c:pt>
                      <c:pt idx="130976">
                        <c:v>-7.6085180000000001</c:v>
                      </c:pt>
                      <c:pt idx="130977">
                        <c:v>-7.6058519999999996</c:v>
                      </c:pt>
                      <c:pt idx="130978">
                        <c:v>-7.6031849999999999</c:v>
                      </c:pt>
                      <c:pt idx="130979">
                        <c:v>-7.6005180000000001</c:v>
                      </c:pt>
                      <c:pt idx="130980">
                        <c:v>-7.5978519999999996</c:v>
                      </c:pt>
                      <c:pt idx="130981">
                        <c:v>-7.5951849999999999</c:v>
                      </c:pt>
                      <c:pt idx="130982">
                        <c:v>-7.5925180000000001</c:v>
                      </c:pt>
                      <c:pt idx="130983">
                        <c:v>-7.5898519999999996</c:v>
                      </c:pt>
                      <c:pt idx="130984">
                        <c:v>-7.5871849999999998</c:v>
                      </c:pt>
                      <c:pt idx="130985">
                        <c:v>-7.5845180000000001</c:v>
                      </c:pt>
                      <c:pt idx="130986">
                        <c:v>-7.5818510000000003</c:v>
                      </c:pt>
                      <c:pt idx="130987">
                        <c:v>-7.5791849999999998</c:v>
                      </c:pt>
                      <c:pt idx="130988">
                        <c:v>-7.5765190000000002</c:v>
                      </c:pt>
                      <c:pt idx="130989">
                        <c:v>-7.5738519999999996</c:v>
                      </c:pt>
                      <c:pt idx="130990">
                        <c:v>-7.5711849999999998</c:v>
                      </c:pt>
                      <c:pt idx="130991">
                        <c:v>-7.5685180000000001</c:v>
                      </c:pt>
                      <c:pt idx="130992">
                        <c:v>-7.5658519999999996</c:v>
                      </c:pt>
                      <c:pt idx="130993">
                        <c:v>-7.5631849999999998</c:v>
                      </c:pt>
                      <c:pt idx="130994">
                        <c:v>-7.5605180000000001</c:v>
                      </c:pt>
                      <c:pt idx="130995">
                        <c:v>-7.5578519999999996</c:v>
                      </c:pt>
                      <c:pt idx="130996">
                        <c:v>-7.5551849999999998</c:v>
                      </c:pt>
                      <c:pt idx="130997">
                        <c:v>-7.5525180000000001</c:v>
                      </c:pt>
                      <c:pt idx="130998">
                        <c:v>-7.5498519999999996</c:v>
                      </c:pt>
                      <c:pt idx="130999">
                        <c:v>-7.5471849999999998</c:v>
                      </c:pt>
                      <c:pt idx="131000">
                        <c:v>-7.5445180000000001</c:v>
                      </c:pt>
                      <c:pt idx="131001">
                        <c:v>-7.5418520000000004</c:v>
                      </c:pt>
                      <c:pt idx="131002">
                        <c:v>-7.5391849999999998</c:v>
                      </c:pt>
                      <c:pt idx="131003">
                        <c:v>-7.5365190000000002</c:v>
                      </c:pt>
                      <c:pt idx="131004">
                        <c:v>-7.5338520000000004</c:v>
                      </c:pt>
                      <c:pt idx="131005">
                        <c:v>-7.5311849999999998</c:v>
                      </c:pt>
                      <c:pt idx="131006">
                        <c:v>-7.528518</c:v>
                      </c:pt>
                      <c:pt idx="131007">
                        <c:v>-7.5258520000000004</c:v>
                      </c:pt>
                      <c:pt idx="131008">
                        <c:v>-7.5231849999999998</c:v>
                      </c:pt>
                      <c:pt idx="131009">
                        <c:v>-7.520518</c:v>
                      </c:pt>
                      <c:pt idx="131010">
                        <c:v>-7.5178520000000004</c:v>
                      </c:pt>
                      <c:pt idx="131011">
                        <c:v>-7.5151849999999998</c:v>
                      </c:pt>
                      <c:pt idx="131012">
                        <c:v>-7.512518</c:v>
                      </c:pt>
                      <c:pt idx="131013">
                        <c:v>-7.5098510000000003</c:v>
                      </c:pt>
                      <c:pt idx="131014">
                        <c:v>-7.5071849999999998</c:v>
                      </c:pt>
                      <c:pt idx="131015">
                        <c:v>-7.5045190000000002</c:v>
                      </c:pt>
                      <c:pt idx="131016">
                        <c:v>-7.5018520000000004</c:v>
                      </c:pt>
                      <c:pt idx="131017">
                        <c:v>-7.4991849999999998</c:v>
                      </c:pt>
                      <c:pt idx="131018">
                        <c:v>-7.496518</c:v>
                      </c:pt>
                      <c:pt idx="131019">
                        <c:v>-7.4938520000000004</c:v>
                      </c:pt>
                      <c:pt idx="131020">
                        <c:v>-7.4911849999999998</c:v>
                      </c:pt>
                      <c:pt idx="131021">
                        <c:v>-7.488518</c:v>
                      </c:pt>
                      <c:pt idx="131022">
                        <c:v>-7.4858520000000004</c:v>
                      </c:pt>
                      <c:pt idx="131023">
                        <c:v>-7.4831849999999998</c:v>
                      </c:pt>
                      <c:pt idx="131024">
                        <c:v>-7.480518</c:v>
                      </c:pt>
                      <c:pt idx="131025">
                        <c:v>-7.4778520000000004</c:v>
                      </c:pt>
                      <c:pt idx="131026">
                        <c:v>-7.4751849999999997</c:v>
                      </c:pt>
                      <c:pt idx="131027">
                        <c:v>-7.472518</c:v>
                      </c:pt>
                      <c:pt idx="131028">
                        <c:v>-7.4698510000000002</c:v>
                      </c:pt>
                      <c:pt idx="131029">
                        <c:v>-7.4671849999999997</c:v>
                      </c:pt>
                      <c:pt idx="131030">
                        <c:v>-7.4645190000000001</c:v>
                      </c:pt>
                      <c:pt idx="131031">
                        <c:v>-7.4618520000000004</c:v>
                      </c:pt>
                      <c:pt idx="131032">
                        <c:v>-7.4591849999999997</c:v>
                      </c:pt>
                      <c:pt idx="131033">
                        <c:v>-7.456518</c:v>
                      </c:pt>
                      <c:pt idx="131034">
                        <c:v>-7.4538520000000004</c:v>
                      </c:pt>
                      <c:pt idx="131035">
                        <c:v>-7.4511849999999997</c:v>
                      </c:pt>
                      <c:pt idx="131036">
                        <c:v>-7.448518</c:v>
                      </c:pt>
                      <c:pt idx="131037">
                        <c:v>-7.4458520000000004</c:v>
                      </c:pt>
                      <c:pt idx="131038">
                        <c:v>-7.4431849999999997</c:v>
                      </c:pt>
                      <c:pt idx="131039">
                        <c:v>-7.440518</c:v>
                      </c:pt>
                      <c:pt idx="131040">
                        <c:v>-7.4378520000000004</c:v>
                      </c:pt>
                      <c:pt idx="131041">
                        <c:v>-7.4351849999999997</c:v>
                      </c:pt>
                      <c:pt idx="131042">
                        <c:v>-7.432518</c:v>
                      </c:pt>
                      <c:pt idx="131043">
                        <c:v>-7.4298520000000003</c:v>
                      </c:pt>
                      <c:pt idx="131044">
                        <c:v>-7.4271849999999997</c:v>
                      </c:pt>
                      <c:pt idx="131045">
                        <c:v>-7.424518</c:v>
                      </c:pt>
                      <c:pt idx="131046">
                        <c:v>-7.4218520000000003</c:v>
                      </c:pt>
                      <c:pt idx="131047">
                        <c:v>-7.4191849999999997</c:v>
                      </c:pt>
                      <c:pt idx="131048">
                        <c:v>-7.4165179999999999</c:v>
                      </c:pt>
                      <c:pt idx="131049">
                        <c:v>-7.4138520000000003</c:v>
                      </c:pt>
                      <c:pt idx="131050">
                        <c:v>-7.4111849999999997</c:v>
                      </c:pt>
                      <c:pt idx="131051">
                        <c:v>-7.4085179999999999</c:v>
                      </c:pt>
                      <c:pt idx="131052">
                        <c:v>-7.4058520000000003</c:v>
                      </c:pt>
                      <c:pt idx="131053">
                        <c:v>-7.4031849999999997</c:v>
                      </c:pt>
                      <c:pt idx="131054">
                        <c:v>-7.4005179999999999</c:v>
                      </c:pt>
                      <c:pt idx="131055">
                        <c:v>-7.3978510000000002</c:v>
                      </c:pt>
                      <c:pt idx="131056">
                        <c:v>-7.3951849999999997</c:v>
                      </c:pt>
                      <c:pt idx="131057">
                        <c:v>-7.3925190000000001</c:v>
                      </c:pt>
                      <c:pt idx="131058">
                        <c:v>-7.3898520000000003</c:v>
                      </c:pt>
                      <c:pt idx="131059">
                        <c:v>-7.3871849999999997</c:v>
                      </c:pt>
                      <c:pt idx="131060">
                        <c:v>-7.3845179999999999</c:v>
                      </c:pt>
                      <c:pt idx="131061">
                        <c:v>-7.3818520000000003</c:v>
                      </c:pt>
                      <c:pt idx="131062">
                        <c:v>-7.3791849999999997</c:v>
                      </c:pt>
                      <c:pt idx="131063">
                        <c:v>-7.3765179999999999</c:v>
                      </c:pt>
                      <c:pt idx="131064">
                        <c:v>-7.3738520000000003</c:v>
                      </c:pt>
                      <c:pt idx="131065">
                        <c:v>-7.3711849999999997</c:v>
                      </c:pt>
                      <c:pt idx="131066">
                        <c:v>-7.3685179999999999</c:v>
                      </c:pt>
                      <c:pt idx="131067">
                        <c:v>-7.3658520000000003</c:v>
                      </c:pt>
                      <c:pt idx="131068">
                        <c:v>-7.3631849999999996</c:v>
                      </c:pt>
                      <c:pt idx="131069">
                        <c:v>-7.3605179999999999</c:v>
                      </c:pt>
                      <c:pt idx="131070">
                        <c:v>-7.3578520000000003</c:v>
                      </c:pt>
                      <c:pt idx="131071">
                        <c:v>-7.3551849999999996</c:v>
                      </c:pt>
                      <c:pt idx="131072">
                        <c:v>-7.352519</c:v>
                      </c:pt>
                      <c:pt idx="131073">
                        <c:v>-7.3498520000000003</c:v>
                      </c:pt>
                      <c:pt idx="131074">
                        <c:v>-7.3471849999999996</c:v>
                      </c:pt>
                      <c:pt idx="131075">
                        <c:v>-7.3445179999999999</c:v>
                      </c:pt>
                      <c:pt idx="131076">
                        <c:v>-7.3418520000000003</c:v>
                      </c:pt>
                      <c:pt idx="131077">
                        <c:v>-7.3391849999999996</c:v>
                      </c:pt>
                      <c:pt idx="131078">
                        <c:v>-7.3365179999999999</c:v>
                      </c:pt>
                      <c:pt idx="131079">
                        <c:v>-7.3338520000000003</c:v>
                      </c:pt>
                      <c:pt idx="131080">
                        <c:v>-7.3311849999999996</c:v>
                      </c:pt>
                      <c:pt idx="131081">
                        <c:v>-7.3285179999999999</c:v>
                      </c:pt>
                      <c:pt idx="131082">
                        <c:v>-7.3258510000000001</c:v>
                      </c:pt>
                      <c:pt idx="131083">
                        <c:v>-7.3231849999999996</c:v>
                      </c:pt>
                      <c:pt idx="131084">
                        <c:v>-7.3205179999999999</c:v>
                      </c:pt>
                      <c:pt idx="131085">
                        <c:v>-7.3178520000000002</c:v>
                      </c:pt>
                      <c:pt idx="131086">
                        <c:v>-7.3151849999999996</c:v>
                      </c:pt>
                      <c:pt idx="131087">
                        <c:v>-7.3125179999999999</c:v>
                      </c:pt>
                      <c:pt idx="131088">
                        <c:v>-7.3098520000000002</c:v>
                      </c:pt>
                      <c:pt idx="131089">
                        <c:v>-7.3071849999999996</c:v>
                      </c:pt>
                      <c:pt idx="131090">
                        <c:v>-7.3045179999999998</c:v>
                      </c:pt>
                      <c:pt idx="131091">
                        <c:v>-7.3018520000000002</c:v>
                      </c:pt>
                      <c:pt idx="131092">
                        <c:v>-7.2991849999999996</c:v>
                      </c:pt>
                      <c:pt idx="131093">
                        <c:v>-7.2965179999999998</c:v>
                      </c:pt>
                      <c:pt idx="131094">
                        <c:v>-7.2938520000000002</c:v>
                      </c:pt>
                      <c:pt idx="131095">
                        <c:v>-7.2911849999999996</c:v>
                      </c:pt>
                      <c:pt idx="131096">
                        <c:v>-7.2885179999999998</c:v>
                      </c:pt>
                      <c:pt idx="131097">
                        <c:v>-7.2858510000000001</c:v>
                      </c:pt>
                      <c:pt idx="131098">
                        <c:v>-7.2831849999999996</c:v>
                      </c:pt>
                      <c:pt idx="131099">
                        <c:v>-7.280519</c:v>
                      </c:pt>
                      <c:pt idx="131100">
                        <c:v>-7.2778520000000002</c:v>
                      </c:pt>
                      <c:pt idx="131101">
                        <c:v>-7.2751849999999996</c:v>
                      </c:pt>
                      <c:pt idx="131102">
                        <c:v>-7.2725179999999998</c:v>
                      </c:pt>
                      <c:pt idx="131103">
                        <c:v>-7.2698520000000002</c:v>
                      </c:pt>
                      <c:pt idx="131104">
                        <c:v>-7.2671849999999996</c:v>
                      </c:pt>
                      <c:pt idx="131105">
                        <c:v>-7.2645179999999998</c:v>
                      </c:pt>
                      <c:pt idx="131106">
                        <c:v>-7.2618520000000002</c:v>
                      </c:pt>
                      <c:pt idx="131107">
                        <c:v>-7.2591850000000004</c:v>
                      </c:pt>
                      <c:pt idx="131108">
                        <c:v>-7.2565179999999998</c:v>
                      </c:pt>
                      <c:pt idx="131109">
                        <c:v>-7.2538520000000002</c:v>
                      </c:pt>
                      <c:pt idx="131110">
                        <c:v>-7.2511850000000004</c:v>
                      </c:pt>
                      <c:pt idx="131111">
                        <c:v>-7.2485179999999998</c:v>
                      </c:pt>
                      <c:pt idx="131112">
                        <c:v>-7.2458520000000002</c:v>
                      </c:pt>
                      <c:pt idx="131113">
                        <c:v>-7.2431850000000004</c:v>
                      </c:pt>
                      <c:pt idx="131114">
                        <c:v>-7.2405189999999999</c:v>
                      </c:pt>
                      <c:pt idx="131115">
                        <c:v>-7.2378520000000002</c:v>
                      </c:pt>
                      <c:pt idx="131116">
                        <c:v>-7.2351850000000004</c:v>
                      </c:pt>
                      <c:pt idx="131117">
                        <c:v>-7.2325179999999998</c:v>
                      </c:pt>
                      <c:pt idx="131118">
                        <c:v>-7.2298520000000002</c:v>
                      </c:pt>
                      <c:pt idx="131119">
                        <c:v>-7.2271850000000004</c:v>
                      </c:pt>
                      <c:pt idx="131120">
                        <c:v>-7.2245179999999998</c:v>
                      </c:pt>
                      <c:pt idx="131121">
                        <c:v>-7.2218520000000002</c:v>
                      </c:pt>
                      <c:pt idx="131122">
                        <c:v>-7.2191850000000004</c:v>
                      </c:pt>
                      <c:pt idx="131123">
                        <c:v>-7.2165179999999998</c:v>
                      </c:pt>
                      <c:pt idx="131124">
                        <c:v>-7.213851</c:v>
                      </c:pt>
                      <c:pt idx="131125">
                        <c:v>-7.2111850000000004</c:v>
                      </c:pt>
                      <c:pt idx="131126">
                        <c:v>-7.2085189999999999</c:v>
                      </c:pt>
                      <c:pt idx="131127">
                        <c:v>-7.2058520000000001</c:v>
                      </c:pt>
                      <c:pt idx="131128">
                        <c:v>-7.2031850000000004</c:v>
                      </c:pt>
                      <c:pt idx="131129">
                        <c:v>-7.2005179999999998</c:v>
                      </c:pt>
                      <c:pt idx="131130">
                        <c:v>-7.1978520000000001</c:v>
                      </c:pt>
                      <c:pt idx="131131">
                        <c:v>-7.1951850000000004</c:v>
                      </c:pt>
                      <c:pt idx="131132">
                        <c:v>-7.1925179999999997</c:v>
                      </c:pt>
                      <c:pt idx="131133">
                        <c:v>-7.1898520000000001</c:v>
                      </c:pt>
                      <c:pt idx="131134">
                        <c:v>-7.1871850000000004</c:v>
                      </c:pt>
                      <c:pt idx="131135">
                        <c:v>-7.1845179999999997</c:v>
                      </c:pt>
                      <c:pt idx="131136">
                        <c:v>-7.1818520000000001</c:v>
                      </c:pt>
                      <c:pt idx="131137">
                        <c:v>-7.1791850000000004</c:v>
                      </c:pt>
                      <c:pt idx="131138">
                        <c:v>-7.1765179999999997</c:v>
                      </c:pt>
                      <c:pt idx="131139">
                        <c:v>-7.173851</c:v>
                      </c:pt>
                      <c:pt idx="131140">
                        <c:v>-7.1711850000000004</c:v>
                      </c:pt>
                      <c:pt idx="131141">
                        <c:v>-7.1685189999999999</c:v>
                      </c:pt>
                      <c:pt idx="131142">
                        <c:v>-7.1658520000000001</c:v>
                      </c:pt>
                      <c:pt idx="131143">
                        <c:v>-7.1631850000000004</c:v>
                      </c:pt>
                      <c:pt idx="131144">
                        <c:v>-7.1605179999999997</c:v>
                      </c:pt>
                      <c:pt idx="131145">
                        <c:v>-7.1578520000000001</c:v>
                      </c:pt>
                      <c:pt idx="131146">
                        <c:v>-7.1551850000000004</c:v>
                      </c:pt>
                      <c:pt idx="131147">
                        <c:v>-7.1525179999999997</c:v>
                      </c:pt>
                      <c:pt idx="131148">
                        <c:v>-7.1498520000000001</c:v>
                      </c:pt>
                      <c:pt idx="131149">
                        <c:v>-7.1471850000000003</c:v>
                      </c:pt>
                      <c:pt idx="131150">
                        <c:v>-7.1445179999999997</c:v>
                      </c:pt>
                      <c:pt idx="131151">
                        <c:v>-7.1418520000000001</c:v>
                      </c:pt>
                      <c:pt idx="131152">
                        <c:v>-7.1391850000000003</c:v>
                      </c:pt>
                      <c:pt idx="131153">
                        <c:v>-7.1365179999999997</c:v>
                      </c:pt>
                      <c:pt idx="131154">
                        <c:v>-7.1338520000000001</c:v>
                      </c:pt>
                      <c:pt idx="131155">
                        <c:v>-7.1311850000000003</c:v>
                      </c:pt>
                      <c:pt idx="131156">
                        <c:v>-7.1285179999999997</c:v>
                      </c:pt>
                      <c:pt idx="131157">
                        <c:v>-7.1258520000000001</c:v>
                      </c:pt>
                      <c:pt idx="131158">
                        <c:v>-7.1231850000000003</c:v>
                      </c:pt>
                      <c:pt idx="131159">
                        <c:v>-7.1205179999999997</c:v>
                      </c:pt>
                      <c:pt idx="131160">
                        <c:v>-7.1178520000000001</c:v>
                      </c:pt>
                      <c:pt idx="131161">
                        <c:v>-7.1151850000000003</c:v>
                      </c:pt>
                      <c:pt idx="131162">
                        <c:v>-7.1125179999999997</c:v>
                      </c:pt>
                      <c:pt idx="131163">
                        <c:v>-7.1098520000000001</c:v>
                      </c:pt>
                      <c:pt idx="131164">
                        <c:v>-7.1071850000000003</c:v>
                      </c:pt>
                      <c:pt idx="131165">
                        <c:v>-7.1045179999999997</c:v>
                      </c:pt>
                      <c:pt idx="131166">
                        <c:v>-7.1018509999999999</c:v>
                      </c:pt>
                      <c:pt idx="131167">
                        <c:v>-7.0991850000000003</c:v>
                      </c:pt>
                      <c:pt idx="131168">
                        <c:v>-7.0965189999999998</c:v>
                      </c:pt>
                      <c:pt idx="131169">
                        <c:v>-7.093852</c:v>
                      </c:pt>
                      <c:pt idx="131170">
                        <c:v>-7.0911850000000003</c:v>
                      </c:pt>
                      <c:pt idx="131171">
                        <c:v>-7.0885179999999997</c:v>
                      </c:pt>
                      <c:pt idx="131172">
                        <c:v>-7.085852</c:v>
                      </c:pt>
                      <c:pt idx="131173">
                        <c:v>-7.0831850000000003</c:v>
                      </c:pt>
                      <c:pt idx="131174">
                        <c:v>-7.0805179999999996</c:v>
                      </c:pt>
                      <c:pt idx="131175">
                        <c:v>-7.077852</c:v>
                      </c:pt>
                      <c:pt idx="131176">
                        <c:v>-7.0751850000000003</c:v>
                      </c:pt>
                      <c:pt idx="131177">
                        <c:v>-7.0725179999999996</c:v>
                      </c:pt>
                      <c:pt idx="131178">
                        <c:v>-7.069852</c:v>
                      </c:pt>
                      <c:pt idx="131179">
                        <c:v>-7.0671850000000003</c:v>
                      </c:pt>
                      <c:pt idx="131180">
                        <c:v>-7.0645179999999996</c:v>
                      </c:pt>
                      <c:pt idx="131181">
                        <c:v>-7.061852</c:v>
                      </c:pt>
                      <c:pt idx="131182">
                        <c:v>-7.0591850000000003</c:v>
                      </c:pt>
                      <c:pt idx="131183">
                        <c:v>-7.0565189999999998</c:v>
                      </c:pt>
                      <c:pt idx="131184">
                        <c:v>-7.053852</c:v>
                      </c:pt>
                      <c:pt idx="131185">
                        <c:v>-7.0511850000000003</c:v>
                      </c:pt>
                      <c:pt idx="131186">
                        <c:v>-7.0485179999999996</c:v>
                      </c:pt>
                      <c:pt idx="131187">
                        <c:v>-7.045852</c:v>
                      </c:pt>
                      <c:pt idx="131188">
                        <c:v>-7.0431850000000003</c:v>
                      </c:pt>
                      <c:pt idx="131189">
                        <c:v>-7.0405179999999996</c:v>
                      </c:pt>
                      <c:pt idx="131190">
                        <c:v>-7.037852</c:v>
                      </c:pt>
                      <c:pt idx="131191">
                        <c:v>-7.0351850000000002</c:v>
                      </c:pt>
                      <c:pt idx="131192">
                        <c:v>-7.0325179999999996</c:v>
                      </c:pt>
                      <c:pt idx="131193">
                        <c:v>-7.029852</c:v>
                      </c:pt>
                      <c:pt idx="131194">
                        <c:v>-7.0271850000000002</c:v>
                      </c:pt>
                      <c:pt idx="131195">
                        <c:v>-7.0245179999999996</c:v>
                      </c:pt>
                      <c:pt idx="131196">
                        <c:v>-7.021852</c:v>
                      </c:pt>
                      <c:pt idx="131197">
                        <c:v>-7.0191850000000002</c:v>
                      </c:pt>
                      <c:pt idx="131198">
                        <c:v>-7.0165179999999996</c:v>
                      </c:pt>
                      <c:pt idx="131199">
                        <c:v>-7.013852</c:v>
                      </c:pt>
                      <c:pt idx="131200">
                        <c:v>-7.0111850000000002</c:v>
                      </c:pt>
                      <c:pt idx="131201">
                        <c:v>-7.0085179999999996</c:v>
                      </c:pt>
                      <c:pt idx="131202">
                        <c:v>-7.005852</c:v>
                      </c:pt>
                      <c:pt idx="131203">
                        <c:v>-7.0031850000000002</c:v>
                      </c:pt>
                      <c:pt idx="131204">
                        <c:v>-7.0005179999999996</c:v>
                      </c:pt>
                      <c:pt idx="131205">
                        <c:v>-6.997852</c:v>
                      </c:pt>
                      <c:pt idx="131206">
                        <c:v>-6.9951850000000002</c:v>
                      </c:pt>
                      <c:pt idx="131207">
                        <c:v>-6.9925179999999996</c:v>
                      </c:pt>
                      <c:pt idx="131208">
                        <c:v>-6.9898509999999998</c:v>
                      </c:pt>
                      <c:pt idx="131209">
                        <c:v>-6.9871850000000002</c:v>
                      </c:pt>
                      <c:pt idx="131210">
                        <c:v>-6.9845189999999997</c:v>
                      </c:pt>
                      <c:pt idx="131211">
                        <c:v>-6.9818519999999999</c:v>
                      </c:pt>
                      <c:pt idx="131212">
                        <c:v>-6.9791850000000002</c:v>
                      </c:pt>
                      <c:pt idx="131213">
                        <c:v>-6.9765180000000004</c:v>
                      </c:pt>
                      <c:pt idx="131214">
                        <c:v>-6.9738519999999999</c:v>
                      </c:pt>
                      <c:pt idx="131215">
                        <c:v>-6.9711850000000002</c:v>
                      </c:pt>
                      <c:pt idx="131216">
                        <c:v>-6.9685180000000004</c:v>
                      </c:pt>
                      <c:pt idx="131217">
                        <c:v>-6.9658519999999999</c:v>
                      </c:pt>
                      <c:pt idx="131218">
                        <c:v>-6.9631850000000002</c:v>
                      </c:pt>
                      <c:pt idx="131219">
                        <c:v>-6.9605180000000004</c:v>
                      </c:pt>
                      <c:pt idx="131220">
                        <c:v>-6.9578519999999999</c:v>
                      </c:pt>
                      <c:pt idx="131221">
                        <c:v>-6.9551850000000002</c:v>
                      </c:pt>
                      <c:pt idx="131222">
                        <c:v>-6.9525180000000004</c:v>
                      </c:pt>
                      <c:pt idx="131223">
                        <c:v>-6.9498519999999999</c:v>
                      </c:pt>
                      <c:pt idx="131224">
                        <c:v>-6.9471850000000002</c:v>
                      </c:pt>
                      <c:pt idx="131225">
                        <c:v>-6.9445189999999997</c:v>
                      </c:pt>
                      <c:pt idx="131226">
                        <c:v>-6.9418519999999999</c:v>
                      </c:pt>
                      <c:pt idx="131227">
                        <c:v>-6.9391850000000002</c:v>
                      </c:pt>
                      <c:pt idx="131228">
                        <c:v>-6.9365180000000004</c:v>
                      </c:pt>
                      <c:pt idx="131229">
                        <c:v>-6.9338519999999999</c:v>
                      </c:pt>
                      <c:pt idx="131230">
                        <c:v>-6.9311850000000002</c:v>
                      </c:pt>
                      <c:pt idx="131231">
                        <c:v>-6.9285180000000004</c:v>
                      </c:pt>
                      <c:pt idx="131232">
                        <c:v>-6.9258519999999999</c:v>
                      </c:pt>
                      <c:pt idx="131233">
                        <c:v>-6.9231850000000001</c:v>
                      </c:pt>
                      <c:pt idx="131234">
                        <c:v>-6.9205180000000004</c:v>
                      </c:pt>
                      <c:pt idx="131235">
                        <c:v>-6.9178509999999998</c:v>
                      </c:pt>
                      <c:pt idx="131236">
                        <c:v>-6.9151850000000001</c:v>
                      </c:pt>
                      <c:pt idx="131237">
                        <c:v>-6.9125189999999996</c:v>
                      </c:pt>
                      <c:pt idx="131238">
                        <c:v>-6.9098519999999999</c:v>
                      </c:pt>
                      <c:pt idx="131239">
                        <c:v>-6.9071850000000001</c:v>
                      </c:pt>
                      <c:pt idx="131240">
                        <c:v>-6.9045180000000004</c:v>
                      </c:pt>
                      <c:pt idx="131241">
                        <c:v>-6.9018519999999999</c:v>
                      </c:pt>
                      <c:pt idx="131242">
                        <c:v>-6.8991850000000001</c:v>
                      </c:pt>
                      <c:pt idx="131243">
                        <c:v>-6.8965180000000004</c:v>
                      </c:pt>
                      <c:pt idx="131244">
                        <c:v>-6.8938519999999999</c:v>
                      </c:pt>
                      <c:pt idx="131245">
                        <c:v>-6.8911850000000001</c:v>
                      </c:pt>
                      <c:pt idx="131246">
                        <c:v>-6.8885180000000004</c:v>
                      </c:pt>
                      <c:pt idx="131247">
                        <c:v>-6.8858519999999999</c:v>
                      </c:pt>
                      <c:pt idx="131248">
                        <c:v>-6.8831850000000001</c:v>
                      </c:pt>
                      <c:pt idx="131249">
                        <c:v>-6.8805180000000004</c:v>
                      </c:pt>
                      <c:pt idx="131250">
                        <c:v>-6.8778509999999997</c:v>
                      </c:pt>
                      <c:pt idx="131251">
                        <c:v>-6.8751850000000001</c:v>
                      </c:pt>
                      <c:pt idx="131252">
                        <c:v>-6.8725189999999996</c:v>
                      </c:pt>
                      <c:pt idx="131253">
                        <c:v>-6.8698519999999998</c:v>
                      </c:pt>
                      <c:pt idx="131254">
                        <c:v>-6.8671850000000001</c:v>
                      </c:pt>
                      <c:pt idx="131255">
                        <c:v>-6.8645180000000003</c:v>
                      </c:pt>
                      <c:pt idx="131256">
                        <c:v>-6.8618519999999998</c:v>
                      </c:pt>
                      <c:pt idx="131257">
                        <c:v>-6.8591850000000001</c:v>
                      </c:pt>
                      <c:pt idx="131258">
                        <c:v>-6.8565180000000003</c:v>
                      </c:pt>
                      <c:pt idx="131259">
                        <c:v>-6.8538519999999998</c:v>
                      </c:pt>
                      <c:pt idx="131260">
                        <c:v>-6.8511850000000001</c:v>
                      </c:pt>
                      <c:pt idx="131261">
                        <c:v>-6.8485180000000003</c:v>
                      </c:pt>
                      <c:pt idx="131262">
                        <c:v>-6.8458519999999998</c:v>
                      </c:pt>
                      <c:pt idx="131263">
                        <c:v>-6.8431850000000001</c:v>
                      </c:pt>
                      <c:pt idx="131264">
                        <c:v>-6.8405180000000003</c:v>
                      </c:pt>
                      <c:pt idx="131265">
                        <c:v>-6.8378519999999998</c:v>
                      </c:pt>
                      <c:pt idx="131266">
                        <c:v>-6.8351850000000001</c:v>
                      </c:pt>
                      <c:pt idx="131267">
                        <c:v>-6.8325189999999996</c:v>
                      </c:pt>
                      <c:pt idx="131268">
                        <c:v>-6.8298519999999998</c:v>
                      </c:pt>
                      <c:pt idx="131269">
                        <c:v>-6.8271850000000001</c:v>
                      </c:pt>
                      <c:pt idx="131270">
                        <c:v>-6.8245180000000003</c:v>
                      </c:pt>
                      <c:pt idx="131271">
                        <c:v>-6.8218519999999998</c:v>
                      </c:pt>
                      <c:pt idx="131272">
                        <c:v>-6.8191850000000001</c:v>
                      </c:pt>
                      <c:pt idx="131273">
                        <c:v>-6.8165180000000003</c:v>
                      </c:pt>
                      <c:pt idx="131274">
                        <c:v>-6.8138519999999998</c:v>
                      </c:pt>
                      <c:pt idx="131275">
                        <c:v>-6.811185</c:v>
                      </c:pt>
                      <c:pt idx="131276">
                        <c:v>-6.8085180000000003</c:v>
                      </c:pt>
                      <c:pt idx="131277">
                        <c:v>-6.8058509999999997</c:v>
                      </c:pt>
                      <c:pt idx="131278">
                        <c:v>-6.803185</c:v>
                      </c:pt>
                      <c:pt idx="131279">
                        <c:v>-6.8005190000000004</c:v>
                      </c:pt>
                      <c:pt idx="131280">
                        <c:v>-6.7978519999999998</c:v>
                      </c:pt>
                      <c:pt idx="131281">
                        <c:v>-6.795185</c:v>
                      </c:pt>
                      <c:pt idx="131282">
                        <c:v>-6.7925180000000003</c:v>
                      </c:pt>
                      <c:pt idx="131283">
                        <c:v>-6.7898519999999998</c:v>
                      </c:pt>
                      <c:pt idx="131284">
                        <c:v>-6.787185</c:v>
                      </c:pt>
                      <c:pt idx="131285">
                        <c:v>-6.7845180000000003</c:v>
                      </c:pt>
                      <c:pt idx="131286">
                        <c:v>-6.7818519999999998</c:v>
                      </c:pt>
                      <c:pt idx="131287">
                        <c:v>-6.779185</c:v>
                      </c:pt>
                      <c:pt idx="131288">
                        <c:v>-6.7765180000000003</c:v>
                      </c:pt>
                      <c:pt idx="131289">
                        <c:v>-6.7738519999999998</c:v>
                      </c:pt>
                      <c:pt idx="131290">
                        <c:v>-6.771185</c:v>
                      </c:pt>
                      <c:pt idx="131291">
                        <c:v>-6.7685180000000003</c:v>
                      </c:pt>
                      <c:pt idx="131292">
                        <c:v>-6.7658509999999996</c:v>
                      </c:pt>
                      <c:pt idx="131293">
                        <c:v>-6.763185</c:v>
                      </c:pt>
                      <c:pt idx="131294">
                        <c:v>-6.7605190000000004</c:v>
                      </c:pt>
                      <c:pt idx="131295">
                        <c:v>-6.7578519999999997</c:v>
                      </c:pt>
                      <c:pt idx="131296">
                        <c:v>-6.755185</c:v>
                      </c:pt>
                      <c:pt idx="131297">
                        <c:v>-6.7525180000000002</c:v>
                      </c:pt>
                      <c:pt idx="131298">
                        <c:v>-6.7498519999999997</c:v>
                      </c:pt>
                      <c:pt idx="131299">
                        <c:v>-6.747185</c:v>
                      </c:pt>
                      <c:pt idx="131300">
                        <c:v>-6.7445180000000002</c:v>
                      </c:pt>
                      <c:pt idx="131301">
                        <c:v>-6.7418519999999997</c:v>
                      </c:pt>
                      <c:pt idx="131302">
                        <c:v>-6.739185</c:v>
                      </c:pt>
                      <c:pt idx="131303">
                        <c:v>-6.7365180000000002</c:v>
                      </c:pt>
                      <c:pt idx="131304">
                        <c:v>-6.7338519999999997</c:v>
                      </c:pt>
                      <c:pt idx="131305">
                        <c:v>-6.731185</c:v>
                      </c:pt>
                      <c:pt idx="131306">
                        <c:v>-6.7285180000000002</c:v>
                      </c:pt>
                      <c:pt idx="131307">
                        <c:v>-6.7258519999999997</c:v>
                      </c:pt>
                      <c:pt idx="131308">
                        <c:v>-6.723185</c:v>
                      </c:pt>
                      <c:pt idx="131309">
                        <c:v>-6.7205180000000002</c:v>
                      </c:pt>
                      <c:pt idx="131310">
                        <c:v>-6.7178519999999997</c:v>
                      </c:pt>
                      <c:pt idx="131311">
                        <c:v>-6.715185</c:v>
                      </c:pt>
                      <c:pt idx="131312">
                        <c:v>-6.7125180000000002</c:v>
                      </c:pt>
                      <c:pt idx="131313">
                        <c:v>-6.7098519999999997</c:v>
                      </c:pt>
                      <c:pt idx="131314">
                        <c:v>-6.707185</c:v>
                      </c:pt>
                      <c:pt idx="131315">
                        <c:v>-6.7045180000000002</c:v>
                      </c:pt>
                      <c:pt idx="131316">
                        <c:v>-6.7018519999999997</c:v>
                      </c:pt>
                      <c:pt idx="131317">
                        <c:v>-6.6991849999999999</c:v>
                      </c:pt>
                      <c:pt idx="131318">
                        <c:v>-6.6965180000000002</c:v>
                      </c:pt>
                      <c:pt idx="131319">
                        <c:v>-6.6938510000000004</c:v>
                      </c:pt>
                      <c:pt idx="131320">
                        <c:v>-6.6911849999999999</c:v>
                      </c:pt>
                      <c:pt idx="131321">
                        <c:v>-6.6885190000000003</c:v>
                      </c:pt>
                      <c:pt idx="131322">
                        <c:v>-6.6858519999999997</c:v>
                      </c:pt>
                      <c:pt idx="131323">
                        <c:v>-6.6831849999999999</c:v>
                      </c:pt>
                      <c:pt idx="131324">
                        <c:v>-6.6805180000000002</c:v>
                      </c:pt>
                      <c:pt idx="131325">
                        <c:v>-6.6778519999999997</c:v>
                      </c:pt>
                      <c:pt idx="131326">
                        <c:v>-6.6751849999999999</c:v>
                      </c:pt>
                      <c:pt idx="131327">
                        <c:v>-6.6725180000000002</c:v>
                      </c:pt>
                      <c:pt idx="131328">
                        <c:v>-6.6698519999999997</c:v>
                      </c:pt>
                      <c:pt idx="131329">
                        <c:v>-6.6671849999999999</c:v>
                      </c:pt>
                      <c:pt idx="131330">
                        <c:v>-6.6645180000000002</c:v>
                      </c:pt>
                      <c:pt idx="131331">
                        <c:v>-6.6618519999999997</c:v>
                      </c:pt>
                      <c:pt idx="131332">
                        <c:v>-6.6591849999999999</c:v>
                      </c:pt>
                      <c:pt idx="131333">
                        <c:v>-6.6565180000000002</c:v>
                      </c:pt>
                      <c:pt idx="131334">
                        <c:v>-6.6538519999999997</c:v>
                      </c:pt>
                      <c:pt idx="131335">
                        <c:v>-6.6511849999999999</c:v>
                      </c:pt>
                      <c:pt idx="131336">
                        <c:v>-6.6485190000000003</c:v>
                      </c:pt>
                      <c:pt idx="131337">
                        <c:v>-6.6458519999999996</c:v>
                      </c:pt>
                      <c:pt idx="131338">
                        <c:v>-6.6431849999999999</c:v>
                      </c:pt>
                      <c:pt idx="131339">
                        <c:v>-6.6405180000000001</c:v>
                      </c:pt>
                      <c:pt idx="131340">
                        <c:v>-6.6378519999999996</c:v>
                      </c:pt>
                      <c:pt idx="131341">
                        <c:v>-6.6351849999999999</c:v>
                      </c:pt>
                      <c:pt idx="131342">
                        <c:v>-6.6325180000000001</c:v>
                      </c:pt>
                      <c:pt idx="131343">
                        <c:v>-6.6298519999999996</c:v>
                      </c:pt>
                      <c:pt idx="131344">
                        <c:v>-6.6271849999999999</c:v>
                      </c:pt>
                      <c:pt idx="131345">
                        <c:v>-6.6245180000000001</c:v>
                      </c:pt>
                      <c:pt idx="131346">
                        <c:v>-6.6218510000000004</c:v>
                      </c:pt>
                      <c:pt idx="131347">
                        <c:v>-6.6191849999999999</c:v>
                      </c:pt>
                      <c:pt idx="131348">
                        <c:v>-6.6165180000000001</c:v>
                      </c:pt>
                      <c:pt idx="131349">
                        <c:v>-6.6138519999999996</c:v>
                      </c:pt>
                      <c:pt idx="131350">
                        <c:v>-6.6111849999999999</c:v>
                      </c:pt>
                      <c:pt idx="131351">
                        <c:v>-6.6085180000000001</c:v>
                      </c:pt>
                      <c:pt idx="131352">
                        <c:v>-6.6058519999999996</c:v>
                      </c:pt>
                      <c:pt idx="131353">
                        <c:v>-6.6031849999999999</c:v>
                      </c:pt>
                      <c:pt idx="131354">
                        <c:v>-6.6005180000000001</c:v>
                      </c:pt>
                      <c:pt idx="131355">
                        <c:v>-6.5978519999999996</c:v>
                      </c:pt>
                      <c:pt idx="131356">
                        <c:v>-6.5951849999999999</c:v>
                      </c:pt>
                      <c:pt idx="131357">
                        <c:v>-6.5925180000000001</c:v>
                      </c:pt>
                      <c:pt idx="131358">
                        <c:v>-6.5898519999999996</c:v>
                      </c:pt>
                      <c:pt idx="131359">
                        <c:v>-6.5871849999999998</c:v>
                      </c:pt>
                      <c:pt idx="131360">
                        <c:v>-6.5845180000000001</c:v>
                      </c:pt>
                      <c:pt idx="131361">
                        <c:v>-6.5818510000000003</c:v>
                      </c:pt>
                      <c:pt idx="131362">
                        <c:v>-6.5791849999999998</c:v>
                      </c:pt>
                      <c:pt idx="131363">
                        <c:v>-6.5765190000000002</c:v>
                      </c:pt>
                      <c:pt idx="131364">
                        <c:v>-6.5738519999999996</c:v>
                      </c:pt>
                      <c:pt idx="131365">
                        <c:v>-6.5711849999999998</c:v>
                      </c:pt>
                      <c:pt idx="131366">
                        <c:v>-6.5685180000000001</c:v>
                      </c:pt>
                      <c:pt idx="131367">
                        <c:v>-6.5658519999999996</c:v>
                      </c:pt>
                      <c:pt idx="131368">
                        <c:v>-6.5631849999999998</c:v>
                      </c:pt>
                      <c:pt idx="131369">
                        <c:v>-6.5605180000000001</c:v>
                      </c:pt>
                      <c:pt idx="131370">
                        <c:v>-6.5578519999999996</c:v>
                      </c:pt>
                      <c:pt idx="131371">
                        <c:v>-6.5551849999999998</c:v>
                      </c:pt>
                      <c:pt idx="131372">
                        <c:v>-6.5525180000000001</c:v>
                      </c:pt>
                      <c:pt idx="131373">
                        <c:v>-6.5498519999999996</c:v>
                      </c:pt>
                      <c:pt idx="131374">
                        <c:v>-6.5471849999999998</c:v>
                      </c:pt>
                      <c:pt idx="131375">
                        <c:v>-6.5445180000000001</c:v>
                      </c:pt>
                      <c:pt idx="131376">
                        <c:v>-6.5418520000000004</c:v>
                      </c:pt>
                      <c:pt idx="131377">
                        <c:v>-6.5391849999999998</c:v>
                      </c:pt>
                      <c:pt idx="131378">
                        <c:v>-6.5365190000000002</c:v>
                      </c:pt>
                      <c:pt idx="131379">
                        <c:v>-6.5338520000000004</c:v>
                      </c:pt>
                      <c:pt idx="131380">
                        <c:v>-6.5311849999999998</c:v>
                      </c:pt>
                      <c:pt idx="131381">
                        <c:v>-6.528518</c:v>
                      </c:pt>
                      <c:pt idx="131382">
                        <c:v>-6.5258520000000004</c:v>
                      </c:pt>
                      <c:pt idx="131383">
                        <c:v>-6.5231849999999998</c:v>
                      </c:pt>
                      <c:pt idx="131384">
                        <c:v>-6.520518</c:v>
                      </c:pt>
                      <c:pt idx="131385">
                        <c:v>-6.5178520000000004</c:v>
                      </c:pt>
                      <c:pt idx="131386">
                        <c:v>-6.5151849999999998</c:v>
                      </c:pt>
                      <c:pt idx="131387">
                        <c:v>-6.512518</c:v>
                      </c:pt>
                      <c:pt idx="131388">
                        <c:v>-6.5098510000000003</c:v>
                      </c:pt>
                      <c:pt idx="131389">
                        <c:v>-6.5071849999999998</c:v>
                      </c:pt>
                      <c:pt idx="131390">
                        <c:v>-6.5045190000000002</c:v>
                      </c:pt>
                      <c:pt idx="131391">
                        <c:v>-6.5018520000000004</c:v>
                      </c:pt>
                      <c:pt idx="131392">
                        <c:v>-6.4991849999999998</c:v>
                      </c:pt>
                      <c:pt idx="131393">
                        <c:v>-6.496518</c:v>
                      </c:pt>
                      <c:pt idx="131394">
                        <c:v>-6.4938520000000004</c:v>
                      </c:pt>
                      <c:pt idx="131395">
                        <c:v>-6.4911849999999998</c:v>
                      </c:pt>
                      <c:pt idx="131396">
                        <c:v>-6.488518</c:v>
                      </c:pt>
                      <c:pt idx="131397">
                        <c:v>-6.4858520000000004</c:v>
                      </c:pt>
                      <c:pt idx="131398">
                        <c:v>-6.4831849999999998</c:v>
                      </c:pt>
                      <c:pt idx="131399">
                        <c:v>-6.480518</c:v>
                      </c:pt>
                      <c:pt idx="131400">
                        <c:v>-6.4778520000000004</c:v>
                      </c:pt>
                      <c:pt idx="131401">
                        <c:v>-6.4751849999999997</c:v>
                      </c:pt>
                      <c:pt idx="131402">
                        <c:v>-6.472518</c:v>
                      </c:pt>
                      <c:pt idx="131403">
                        <c:v>-6.4698510000000002</c:v>
                      </c:pt>
                      <c:pt idx="131404">
                        <c:v>-6.4671849999999997</c:v>
                      </c:pt>
                      <c:pt idx="131405">
                        <c:v>-6.4645190000000001</c:v>
                      </c:pt>
                      <c:pt idx="131406">
                        <c:v>-6.4618520000000004</c:v>
                      </c:pt>
                      <c:pt idx="131407">
                        <c:v>-6.4591849999999997</c:v>
                      </c:pt>
                      <c:pt idx="131408">
                        <c:v>-6.456518</c:v>
                      </c:pt>
                      <c:pt idx="131409">
                        <c:v>-6.4538520000000004</c:v>
                      </c:pt>
                      <c:pt idx="131410">
                        <c:v>-6.4511849999999997</c:v>
                      </c:pt>
                      <c:pt idx="131411">
                        <c:v>-6.448518</c:v>
                      </c:pt>
                      <c:pt idx="131412">
                        <c:v>-6.4458520000000004</c:v>
                      </c:pt>
                      <c:pt idx="131413">
                        <c:v>-6.4431849999999997</c:v>
                      </c:pt>
                      <c:pt idx="131414">
                        <c:v>-6.440518</c:v>
                      </c:pt>
                      <c:pt idx="131415">
                        <c:v>-6.4378520000000004</c:v>
                      </c:pt>
                      <c:pt idx="131416">
                        <c:v>-6.4351849999999997</c:v>
                      </c:pt>
                      <c:pt idx="131417">
                        <c:v>-6.432518</c:v>
                      </c:pt>
                      <c:pt idx="131418">
                        <c:v>-6.4298520000000003</c:v>
                      </c:pt>
                      <c:pt idx="131419">
                        <c:v>-6.4271849999999997</c:v>
                      </c:pt>
                      <c:pt idx="131420">
                        <c:v>-6.424518</c:v>
                      </c:pt>
                      <c:pt idx="131421">
                        <c:v>-6.4218520000000003</c:v>
                      </c:pt>
                      <c:pt idx="131422">
                        <c:v>-6.4191849999999997</c:v>
                      </c:pt>
                      <c:pt idx="131423">
                        <c:v>-6.4165179999999999</c:v>
                      </c:pt>
                      <c:pt idx="131424">
                        <c:v>-6.4138520000000003</c:v>
                      </c:pt>
                      <c:pt idx="131425">
                        <c:v>-6.4111849999999997</c:v>
                      </c:pt>
                      <c:pt idx="131426">
                        <c:v>-6.4085179999999999</c:v>
                      </c:pt>
                      <c:pt idx="131427">
                        <c:v>-6.4058520000000003</c:v>
                      </c:pt>
                      <c:pt idx="131428">
                        <c:v>-6.4031849999999997</c:v>
                      </c:pt>
                      <c:pt idx="131429">
                        <c:v>-6.4005179999999999</c:v>
                      </c:pt>
                      <c:pt idx="131430">
                        <c:v>-6.3978510000000002</c:v>
                      </c:pt>
                      <c:pt idx="131431">
                        <c:v>-6.3951849999999997</c:v>
                      </c:pt>
                      <c:pt idx="131432">
                        <c:v>-6.3925190000000001</c:v>
                      </c:pt>
                      <c:pt idx="131433">
                        <c:v>-6.3898520000000003</c:v>
                      </c:pt>
                      <c:pt idx="131434">
                        <c:v>-6.3871849999999997</c:v>
                      </c:pt>
                      <c:pt idx="131435">
                        <c:v>-6.3845179999999999</c:v>
                      </c:pt>
                      <c:pt idx="131436">
                        <c:v>-6.3818520000000003</c:v>
                      </c:pt>
                      <c:pt idx="131437">
                        <c:v>-6.3791849999999997</c:v>
                      </c:pt>
                      <c:pt idx="131438">
                        <c:v>-6.3765179999999999</c:v>
                      </c:pt>
                      <c:pt idx="131439">
                        <c:v>-6.3738520000000003</c:v>
                      </c:pt>
                      <c:pt idx="131440">
                        <c:v>-6.3711849999999997</c:v>
                      </c:pt>
                      <c:pt idx="131441">
                        <c:v>-6.3685179999999999</c:v>
                      </c:pt>
                      <c:pt idx="131442">
                        <c:v>-6.3658520000000003</c:v>
                      </c:pt>
                      <c:pt idx="131443">
                        <c:v>-6.3631849999999996</c:v>
                      </c:pt>
                      <c:pt idx="131444">
                        <c:v>-6.3605179999999999</c:v>
                      </c:pt>
                      <c:pt idx="131445">
                        <c:v>-6.3578520000000003</c:v>
                      </c:pt>
                      <c:pt idx="131446">
                        <c:v>-6.3551849999999996</c:v>
                      </c:pt>
                      <c:pt idx="131447">
                        <c:v>-6.352519</c:v>
                      </c:pt>
                      <c:pt idx="131448">
                        <c:v>-6.3498520000000003</c:v>
                      </c:pt>
                      <c:pt idx="131449">
                        <c:v>-6.3471849999999996</c:v>
                      </c:pt>
                      <c:pt idx="131450">
                        <c:v>-6.3445179999999999</c:v>
                      </c:pt>
                      <c:pt idx="131451">
                        <c:v>-6.3418520000000003</c:v>
                      </c:pt>
                      <c:pt idx="131452">
                        <c:v>-6.3391849999999996</c:v>
                      </c:pt>
                      <c:pt idx="131453">
                        <c:v>-6.3365179999999999</c:v>
                      </c:pt>
                      <c:pt idx="131454">
                        <c:v>-6.3338520000000003</c:v>
                      </c:pt>
                      <c:pt idx="131455">
                        <c:v>-6.3311849999999996</c:v>
                      </c:pt>
                      <c:pt idx="131456">
                        <c:v>-6.3285179999999999</c:v>
                      </c:pt>
                      <c:pt idx="131457">
                        <c:v>-6.3258510000000001</c:v>
                      </c:pt>
                      <c:pt idx="131458">
                        <c:v>-6.3231849999999996</c:v>
                      </c:pt>
                      <c:pt idx="131459">
                        <c:v>-6.3205179999999999</c:v>
                      </c:pt>
                      <c:pt idx="131460">
                        <c:v>-6.3178520000000002</c:v>
                      </c:pt>
                      <c:pt idx="131461">
                        <c:v>-6.3151849999999996</c:v>
                      </c:pt>
                      <c:pt idx="131462">
                        <c:v>-6.3125179999999999</c:v>
                      </c:pt>
                      <c:pt idx="131463">
                        <c:v>-6.3098520000000002</c:v>
                      </c:pt>
                      <c:pt idx="131464">
                        <c:v>-6.3071849999999996</c:v>
                      </c:pt>
                      <c:pt idx="131465">
                        <c:v>-6.3045179999999998</c:v>
                      </c:pt>
                      <c:pt idx="131466">
                        <c:v>-6.3018520000000002</c:v>
                      </c:pt>
                      <c:pt idx="131467">
                        <c:v>-6.2991849999999996</c:v>
                      </c:pt>
                      <c:pt idx="131468">
                        <c:v>-6.2965179999999998</c:v>
                      </c:pt>
                      <c:pt idx="131469">
                        <c:v>-6.2938520000000002</c:v>
                      </c:pt>
                      <c:pt idx="131470">
                        <c:v>-6.2911849999999996</c:v>
                      </c:pt>
                      <c:pt idx="131471">
                        <c:v>-6.2885179999999998</c:v>
                      </c:pt>
                      <c:pt idx="131472">
                        <c:v>-6.2858510000000001</c:v>
                      </c:pt>
                      <c:pt idx="131473">
                        <c:v>-6.2831849999999996</c:v>
                      </c:pt>
                      <c:pt idx="131474">
                        <c:v>-6.280519</c:v>
                      </c:pt>
                      <c:pt idx="131475">
                        <c:v>-6.2778520000000002</c:v>
                      </c:pt>
                      <c:pt idx="131476">
                        <c:v>-6.2751849999999996</c:v>
                      </c:pt>
                      <c:pt idx="131477">
                        <c:v>-6.2725179999999998</c:v>
                      </c:pt>
                      <c:pt idx="131478">
                        <c:v>-6.2698520000000002</c:v>
                      </c:pt>
                      <c:pt idx="131479">
                        <c:v>-6.2671849999999996</c:v>
                      </c:pt>
                      <c:pt idx="131480">
                        <c:v>-6.2645179999999998</c:v>
                      </c:pt>
                      <c:pt idx="131481">
                        <c:v>-6.2618520000000002</c:v>
                      </c:pt>
                      <c:pt idx="131482">
                        <c:v>-6.2591850000000004</c:v>
                      </c:pt>
                      <c:pt idx="131483">
                        <c:v>-6.2565179999999998</c:v>
                      </c:pt>
                      <c:pt idx="131484">
                        <c:v>-6.2538520000000002</c:v>
                      </c:pt>
                      <c:pt idx="131485">
                        <c:v>-6.2511850000000004</c:v>
                      </c:pt>
                      <c:pt idx="131486">
                        <c:v>-6.2485179999999998</c:v>
                      </c:pt>
                      <c:pt idx="131487">
                        <c:v>-6.2458520000000002</c:v>
                      </c:pt>
                      <c:pt idx="131488">
                        <c:v>-6.2431850000000004</c:v>
                      </c:pt>
                      <c:pt idx="131489">
                        <c:v>-6.2405189999999999</c:v>
                      </c:pt>
                      <c:pt idx="131490">
                        <c:v>-6.2378520000000002</c:v>
                      </c:pt>
                      <c:pt idx="131491">
                        <c:v>-6.2351850000000004</c:v>
                      </c:pt>
                      <c:pt idx="131492">
                        <c:v>-6.2325179999999998</c:v>
                      </c:pt>
                      <c:pt idx="131493">
                        <c:v>-6.2298520000000002</c:v>
                      </c:pt>
                      <c:pt idx="131494">
                        <c:v>-6.2271850000000004</c:v>
                      </c:pt>
                      <c:pt idx="131495">
                        <c:v>-6.2245179999999998</c:v>
                      </c:pt>
                      <c:pt idx="131496">
                        <c:v>-6.2218520000000002</c:v>
                      </c:pt>
                      <c:pt idx="131497">
                        <c:v>-6.2191850000000004</c:v>
                      </c:pt>
                      <c:pt idx="131498">
                        <c:v>-6.2165179999999998</c:v>
                      </c:pt>
                      <c:pt idx="131499">
                        <c:v>-6.213851</c:v>
                      </c:pt>
                      <c:pt idx="131500">
                        <c:v>-6.2111850000000004</c:v>
                      </c:pt>
                      <c:pt idx="131501">
                        <c:v>-6.2085189999999999</c:v>
                      </c:pt>
                      <c:pt idx="131502">
                        <c:v>-6.2058520000000001</c:v>
                      </c:pt>
                      <c:pt idx="131503">
                        <c:v>-6.2031850000000004</c:v>
                      </c:pt>
                      <c:pt idx="131504">
                        <c:v>-6.2005179999999998</c:v>
                      </c:pt>
                      <c:pt idx="131505">
                        <c:v>-6.1978520000000001</c:v>
                      </c:pt>
                      <c:pt idx="131506">
                        <c:v>-6.1951850000000004</c:v>
                      </c:pt>
                      <c:pt idx="131507">
                        <c:v>-6.1925179999999997</c:v>
                      </c:pt>
                      <c:pt idx="131508">
                        <c:v>-6.1898520000000001</c:v>
                      </c:pt>
                      <c:pt idx="131509">
                        <c:v>-6.1871850000000004</c:v>
                      </c:pt>
                      <c:pt idx="131510">
                        <c:v>-6.1845179999999997</c:v>
                      </c:pt>
                      <c:pt idx="131511">
                        <c:v>-6.1818520000000001</c:v>
                      </c:pt>
                      <c:pt idx="131512">
                        <c:v>-6.1791850000000004</c:v>
                      </c:pt>
                      <c:pt idx="131513">
                        <c:v>-6.1765179999999997</c:v>
                      </c:pt>
                      <c:pt idx="131514">
                        <c:v>-6.173851</c:v>
                      </c:pt>
                      <c:pt idx="131515">
                        <c:v>-6.1711850000000004</c:v>
                      </c:pt>
                      <c:pt idx="131516">
                        <c:v>-6.1685189999999999</c:v>
                      </c:pt>
                      <c:pt idx="131517">
                        <c:v>-6.1658520000000001</c:v>
                      </c:pt>
                      <c:pt idx="131518">
                        <c:v>-6.1631850000000004</c:v>
                      </c:pt>
                      <c:pt idx="131519">
                        <c:v>-6.1605179999999997</c:v>
                      </c:pt>
                      <c:pt idx="131520">
                        <c:v>-6.1578520000000001</c:v>
                      </c:pt>
                      <c:pt idx="131521">
                        <c:v>-6.1551850000000004</c:v>
                      </c:pt>
                      <c:pt idx="131522">
                        <c:v>-6.1525179999999997</c:v>
                      </c:pt>
                      <c:pt idx="131523">
                        <c:v>-6.1498520000000001</c:v>
                      </c:pt>
                      <c:pt idx="131524">
                        <c:v>-6.1471850000000003</c:v>
                      </c:pt>
                      <c:pt idx="131525">
                        <c:v>-6.1445179999999997</c:v>
                      </c:pt>
                      <c:pt idx="131526">
                        <c:v>-6.1418520000000001</c:v>
                      </c:pt>
                      <c:pt idx="131527">
                        <c:v>-6.1391850000000003</c:v>
                      </c:pt>
                      <c:pt idx="131528">
                        <c:v>-6.1365179999999997</c:v>
                      </c:pt>
                      <c:pt idx="131529">
                        <c:v>-6.1338520000000001</c:v>
                      </c:pt>
                      <c:pt idx="131530">
                        <c:v>-6.1311850000000003</c:v>
                      </c:pt>
                      <c:pt idx="131531">
                        <c:v>-6.1285179999999997</c:v>
                      </c:pt>
                      <c:pt idx="131532">
                        <c:v>-6.1258520000000001</c:v>
                      </c:pt>
                      <c:pt idx="131533">
                        <c:v>-6.1231850000000003</c:v>
                      </c:pt>
                      <c:pt idx="131534">
                        <c:v>-6.1205179999999997</c:v>
                      </c:pt>
                      <c:pt idx="131535">
                        <c:v>-6.1178520000000001</c:v>
                      </c:pt>
                      <c:pt idx="131536">
                        <c:v>-6.1151850000000003</c:v>
                      </c:pt>
                      <c:pt idx="131537">
                        <c:v>-6.1125179999999997</c:v>
                      </c:pt>
                      <c:pt idx="131538">
                        <c:v>-6.1098520000000001</c:v>
                      </c:pt>
                      <c:pt idx="131539">
                        <c:v>-6.1071850000000003</c:v>
                      </c:pt>
                      <c:pt idx="131540">
                        <c:v>-6.1045179999999997</c:v>
                      </c:pt>
                      <c:pt idx="131541">
                        <c:v>-6.1018509999999999</c:v>
                      </c:pt>
                      <c:pt idx="131542">
                        <c:v>-6.0991850000000003</c:v>
                      </c:pt>
                      <c:pt idx="131543">
                        <c:v>-6.0965189999999998</c:v>
                      </c:pt>
                      <c:pt idx="131544">
                        <c:v>-6.093852</c:v>
                      </c:pt>
                      <c:pt idx="131545">
                        <c:v>-6.0911850000000003</c:v>
                      </c:pt>
                      <c:pt idx="131546">
                        <c:v>-6.0885179999999997</c:v>
                      </c:pt>
                      <c:pt idx="131547">
                        <c:v>-6.085852</c:v>
                      </c:pt>
                      <c:pt idx="131548">
                        <c:v>-6.0831850000000003</c:v>
                      </c:pt>
                      <c:pt idx="131549">
                        <c:v>-6.0805179999999996</c:v>
                      </c:pt>
                      <c:pt idx="131550">
                        <c:v>-6.077852</c:v>
                      </c:pt>
                      <c:pt idx="131551">
                        <c:v>-6.0751850000000003</c:v>
                      </c:pt>
                      <c:pt idx="131552">
                        <c:v>-6.0725179999999996</c:v>
                      </c:pt>
                      <c:pt idx="131553">
                        <c:v>-6.069852</c:v>
                      </c:pt>
                      <c:pt idx="131554">
                        <c:v>-6.0671850000000003</c:v>
                      </c:pt>
                      <c:pt idx="131555">
                        <c:v>-6.0645179999999996</c:v>
                      </c:pt>
                      <c:pt idx="131556">
                        <c:v>-6.061852</c:v>
                      </c:pt>
                      <c:pt idx="131557">
                        <c:v>-6.0591850000000003</c:v>
                      </c:pt>
                      <c:pt idx="131558">
                        <c:v>-6.0565189999999998</c:v>
                      </c:pt>
                      <c:pt idx="131559">
                        <c:v>-6.053852</c:v>
                      </c:pt>
                      <c:pt idx="131560">
                        <c:v>-6.0511850000000003</c:v>
                      </c:pt>
                      <c:pt idx="131561">
                        <c:v>-6.0485179999999996</c:v>
                      </c:pt>
                      <c:pt idx="131562">
                        <c:v>-6.045852</c:v>
                      </c:pt>
                      <c:pt idx="131563">
                        <c:v>-6.0431850000000003</c:v>
                      </c:pt>
                      <c:pt idx="131564">
                        <c:v>-6.0405179999999996</c:v>
                      </c:pt>
                      <c:pt idx="131565">
                        <c:v>-6.037852</c:v>
                      </c:pt>
                      <c:pt idx="131566">
                        <c:v>-6.0351850000000002</c:v>
                      </c:pt>
                      <c:pt idx="131567">
                        <c:v>-6.0325179999999996</c:v>
                      </c:pt>
                      <c:pt idx="131568">
                        <c:v>-6.029852</c:v>
                      </c:pt>
                      <c:pt idx="131569">
                        <c:v>-6.0271850000000002</c:v>
                      </c:pt>
                      <c:pt idx="131570">
                        <c:v>-6.0245179999999996</c:v>
                      </c:pt>
                      <c:pt idx="131571">
                        <c:v>-6.021852</c:v>
                      </c:pt>
                      <c:pt idx="131572">
                        <c:v>-6.0191850000000002</c:v>
                      </c:pt>
                      <c:pt idx="131573">
                        <c:v>-6.0165179999999996</c:v>
                      </c:pt>
                      <c:pt idx="131574">
                        <c:v>-6.013852</c:v>
                      </c:pt>
                      <c:pt idx="131575">
                        <c:v>-6.0111850000000002</c:v>
                      </c:pt>
                      <c:pt idx="131576">
                        <c:v>-6.0085179999999996</c:v>
                      </c:pt>
                      <c:pt idx="131577">
                        <c:v>-6.005852</c:v>
                      </c:pt>
                      <c:pt idx="131578">
                        <c:v>-6.0031850000000002</c:v>
                      </c:pt>
                      <c:pt idx="131579">
                        <c:v>-6.0005179999999996</c:v>
                      </c:pt>
                      <c:pt idx="131580">
                        <c:v>-5.997852</c:v>
                      </c:pt>
                      <c:pt idx="131581">
                        <c:v>-5.9951850000000002</c:v>
                      </c:pt>
                      <c:pt idx="131582">
                        <c:v>-5.9925179999999996</c:v>
                      </c:pt>
                      <c:pt idx="131583">
                        <c:v>-5.9898509999999998</c:v>
                      </c:pt>
                      <c:pt idx="131584">
                        <c:v>-5.9871850000000002</c:v>
                      </c:pt>
                      <c:pt idx="131585">
                        <c:v>-5.9845189999999997</c:v>
                      </c:pt>
                      <c:pt idx="131586">
                        <c:v>-5.9818519999999999</c:v>
                      </c:pt>
                      <c:pt idx="131587">
                        <c:v>-5.9791850000000002</c:v>
                      </c:pt>
                      <c:pt idx="131588">
                        <c:v>-5.9765180000000004</c:v>
                      </c:pt>
                      <c:pt idx="131589">
                        <c:v>-5.9738519999999999</c:v>
                      </c:pt>
                      <c:pt idx="131590">
                        <c:v>-5.9711850000000002</c:v>
                      </c:pt>
                      <c:pt idx="131591">
                        <c:v>-5.9685180000000004</c:v>
                      </c:pt>
                      <c:pt idx="131592">
                        <c:v>-5.9658519999999999</c:v>
                      </c:pt>
                      <c:pt idx="131593">
                        <c:v>-5.9631850000000002</c:v>
                      </c:pt>
                      <c:pt idx="131594">
                        <c:v>-5.9605180000000004</c:v>
                      </c:pt>
                      <c:pt idx="131595">
                        <c:v>-5.9578519999999999</c:v>
                      </c:pt>
                      <c:pt idx="131596">
                        <c:v>-5.9551850000000002</c:v>
                      </c:pt>
                      <c:pt idx="131597">
                        <c:v>-5.9525180000000004</c:v>
                      </c:pt>
                      <c:pt idx="131598">
                        <c:v>-5.9498519999999999</c:v>
                      </c:pt>
                      <c:pt idx="131599">
                        <c:v>-5.9471850000000002</c:v>
                      </c:pt>
                      <c:pt idx="131600">
                        <c:v>-5.9445189999999997</c:v>
                      </c:pt>
                      <c:pt idx="131601">
                        <c:v>-5.9418519999999999</c:v>
                      </c:pt>
                      <c:pt idx="131602">
                        <c:v>-5.9391850000000002</c:v>
                      </c:pt>
                      <c:pt idx="131603">
                        <c:v>-5.9365180000000004</c:v>
                      </c:pt>
                      <c:pt idx="131604">
                        <c:v>-5.9338519999999999</c:v>
                      </c:pt>
                      <c:pt idx="131605">
                        <c:v>-5.9311850000000002</c:v>
                      </c:pt>
                      <c:pt idx="131606">
                        <c:v>-5.9285180000000004</c:v>
                      </c:pt>
                      <c:pt idx="131607">
                        <c:v>-5.9258519999999999</c:v>
                      </c:pt>
                      <c:pt idx="131608">
                        <c:v>-5.9231850000000001</c:v>
                      </c:pt>
                      <c:pt idx="131609">
                        <c:v>-5.9205180000000004</c:v>
                      </c:pt>
                      <c:pt idx="131610">
                        <c:v>-5.9178509999999998</c:v>
                      </c:pt>
                      <c:pt idx="131611">
                        <c:v>-5.9151850000000001</c:v>
                      </c:pt>
                      <c:pt idx="131612">
                        <c:v>-5.9125189999999996</c:v>
                      </c:pt>
                      <c:pt idx="131613">
                        <c:v>-5.9098519999999999</c:v>
                      </c:pt>
                      <c:pt idx="131614">
                        <c:v>-5.9071850000000001</c:v>
                      </c:pt>
                      <c:pt idx="131615">
                        <c:v>-5.9045180000000004</c:v>
                      </c:pt>
                      <c:pt idx="131616">
                        <c:v>-5.9018519999999999</c:v>
                      </c:pt>
                      <c:pt idx="131617">
                        <c:v>-5.8991850000000001</c:v>
                      </c:pt>
                      <c:pt idx="131618">
                        <c:v>-5.8965180000000004</c:v>
                      </c:pt>
                      <c:pt idx="131619">
                        <c:v>-5.8938519999999999</c:v>
                      </c:pt>
                      <c:pt idx="131620">
                        <c:v>-5.8911850000000001</c:v>
                      </c:pt>
                      <c:pt idx="131621">
                        <c:v>-5.8885180000000004</c:v>
                      </c:pt>
                      <c:pt idx="131622">
                        <c:v>-5.8858519999999999</c:v>
                      </c:pt>
                      <c:pt idx="131623">
                        <c:v>-5.8831850000000001</c:v>
                      </c:pt>
                      <c:pt idx="131624">
                        <c:v>-5.8805180000000004</c:v>
                      </c:pt>
                      <c:pt idx="131625">
                        <c:v>-5.8778509999999997</c:v>
                      </c:pt>
                      <c:pt idx="131626">
                        <c:v>-5.8751850000000001</c:v>
                      </c:pt>
                      <c:pt idx="131627">
                        <c:v>-5.8725189999999996</c:v>
                      </c:pt>
                      <c:pt idx="131628">
                        <c:v>-5.8698519999999998</c:v>
                      </c:pt>
                      <c:pt idx="131629">
                        <c:v>-5.8671850000000001</c:v>
                      </c:pt>
                      <c:pt idx="131630">
                        <c:v>-5.8645180000000003</c:v>
                      </c:pt>
                      <c:pt idx="131631">
                        <c:v>-5.8618519999999998</c:v>
                      </c:pt>
                      <c:pt idx="131632">
                        <c:v>-5.8591850000000001</c:v>
                      </c:pt>
                      <c:pt idx="131633">
                        <c:v>-5.8565180000000003</c:v>
                      </c:pt>
                      <c:pt idx="131634">
                        <c:v>-5.8538519999999998</c:v>
                      </c:pt>
                      <c:pt idx="131635">
                        <c:v>-5.8511850000000001</c:v>
                      </c:pt>
                      <c:pt idx="131636">
                        <c:v>-5.8485180000000003</c:v>
                      </c:pt>
                      <c:pt idx="131637">
                        <c:v>-5.8458519999999998</c:v>
                      </c:pt>
                      <c:pt idx="131638">
                        <c:v>-5.8431850000000001</c:v>
                      </c:pt>
                      <c:pt idx="131639">
                        <c:v>-5.8405180000000003</c:v>
                      </c:pt>
                      <c:pt idx="131640">
                        <c:v>-5.8378519999999998</c:v>
                      </c:pt>
                      <c:pt idx="131641">
                        <c:v>-5.8351850000000001</c:v>
                      </c:pt>
                      <c:pt idx="131642">
                        <c:v>-5.8325189999999996</c:v>
                      </c:pt>
                      <c:pt idx="131643">
                        <c:v>-5.8298519999999998</c:v>
                      </c:pt>
                      <c:pt idx="131644">
                        <c:v>-5.8271850000000001</c:v>
                      </c:pt>
                      <c:pt idx="131645">
                        <c:v>-5.8245180000000003</c:v>
                      </c:pt>
                      <c:pt idx="131646">
                        <c:v>-5.8218519999999998</c:v>
                      </c:pt>
                      <c:pt idx="131647">
                        <c:v>-5.8191850000000001</c:v>
                      </c:pt>
                      <c:pt idx="131648">
                        <c:v>-5.8165180000000003</c:v>
                      </c:pt>
                      <c:pt idx="131649">
                        <c:v>-5.8138519999999998</c:v>
                      </c:pt>
                      <c:pt idx="131650">
                        <c:v>-5.811185</c:v>
                      </c:pt>
                      <c:pt idx="131651">
                        <c:v>-5.8085180000000003</c:v>
                      </c:pt>
                      <c:pt idx="131652">
                        <c:v>-5.8058509999999997</c:v>
                      </c:pt>
                      <c:pt idx="131653">
                        <c:v>-5.803185</c:v>
                      </c:pt>
                      <c:pt idx="131654">
                        <c:v>-5.8005190000000004</c:v>
                      </c:pt>
                      <c:pt idx="131655">
                        <c:v>-5.7978519999999998</c:v>
                      </c:pt>
                      <c:pt idx="131656">
                        <c:v>-5.795185</c:v>
                      </c:pt>
                      <c:pt idx="131657">
                        <c:v>-5.7925180000000003</c:v>
                      </c:pt>
                      <c:pt idx="131658">
                        <c:v>-5.7898519999999998</c:v>
                      </c:pt>
                      <c:pt idx="131659">
                        <c:v>-5.787185</c:v>
                      </c:pt>
                      <c:pt idx="131660">
                        <c:v>-5.7845180000000003</c:v>
                      </c:pt>
                      <c:pt idx="131661">
                        <c:v>-5.7818519999999998</c:v>
                      </c:pt>
                      <c:pt idx="131662">
                        <c:v>-5.779185</c:v>
                      </c:pt>
                      <c:pt idx="131663">
                        <c:v>-5.7765180000000003</c:v>
                      </c:pt>
                      <c:pt idx="131664">
                        <c:v>-5.7738519999999998</c:v>
                      </c:pt>
                      <c:pt idx="131665">
                        <c:v>-5.771185</c:v>
                      </c:pt>
                      <c:pt idx="131666">
                        <c:v>-5.7685180000000003</c:v>
                      </c:pt>
                      <c:pt idx="131667">
                        <c:v>-5.7658509999999996</c:v>
                      </c:pt>
                      <c:pt idx="131668">
                        <c:v>-5.763185</c:v>
                      </c:pt>
                      <c:pt idx="131669">
                        <c:v>-5.7605190000000004</c:v>
                      </c:pt>
                      <c:pt idx="131670">
                        <c:v>-5.7578519999999997</c:v>
                      </c:pt>
                      <c:pt idx="131671">
                        <c:v>-5.755185</c:v>
                      </c:pt>
                      <c:pt idx="131672">
                        <c:v>-5.7525180000000002</c:v>
                      </c:pt>
                      <c:pt idx="131673">
                        <c:v>-5.7498519999999997</c:v>
                      </c:pt>
                      <c:pt idx="131674">
                        <c:v>-5.747185</c:v>
                      </c:pt>
                      <c:pt idx="131675">
                        <c:v>-5.7445180000000002</c:v>
                      </c:pt>
                      <c:pt idx="131676">
                        <c:v>-5.7418519999999997</c:v>
                      </c:pt>
                      <c:pt idx="131677">
                        <c:v>-5.739185</c:v>
                      </c:pt>
                      <c:pt idx="131678">
                        <c:v>-5.7365180000000002</c:v>
                      </c:pt>
                      <c:pt idx="131679">
                        <c:v>-5.7338519999999997</c:v>
                      </c:pt>
                      <c:pt idx="131680">
                        <c:v>-5.731185</c:v>
                      </c:pt>
                      <c:pt idx="131681">
                        <c:v>-5.7285180000000002</c:v>
                      </c:pt>
                      <c:pt idx="131682">
                        <c:v>-5.7258519999999997</c:v>
                      </c:pt>
                      <c:pt idx="131683">
                        <c:v>-5.723185</c:v>
                      </c:pt>
                      <c:pt idx="131684">
                        <c:v>-5.7205180000000002</c:v>
                      </c:pt>
                      <c:pt idx="131685">
                        <c:v>-5.7178519999999997</c:v>
                      </c:pt>
                      <c:pt idx="131686">
                        <c:v>-5.715185</c:v>
                      </c:pt>
                      <c:pt idx="131687">
                        <c:v>-5.7125180000000002</c:v>
                      </c:pt>
                      <c:pt idx="131688">
                        <c:v>-5.7098519999999997</c:v>
                      </c:pt>
                      <c:pt idx="131689">
                        <c:v>-5.707185</c:v>
                      </c:pt>
                      <c:pt idx="131690">
                        <c:v>-5.7045180000000002</c:v>
                      </c:pt>
                      <c:pt idx="131691">
                        <c:v>-5.7018519999999997</c:v>
                      </c:pt>
                      <c:pt idx="131692">
                        <c:v>-5.6991849999999999</c:v>
                      </c:pt>
                      <c:pt idx="131693">
                        <c:v>-5.6965180000000002</c:v>
                      </c:pt>
                      <c:pt idx="131694">
                        <c:v>-5.6938510000000004</c:v>
                      </c:pt>
                      <c:pt idx="131695">
                        <c:v>-5.6911849999999999</c:v>
                      </c:pt>
                      <c:pt idx="131696">
                        <c:v>-5.6885190000000003</c:v>
                      </c:pt>
                      <c:pt idx="131697">
                        <c:v>-5.6858519999999997</c:v>
                      </c:pt>
                      <c:pt idx="131698">
                        <c:v>-5.6831849999999999</c:v>
                      </c:pt>
                      <c:pt idx="131699">
                        <c:v>-5.6805180000000002</c:v>
                      </c:pt>
                      <c:pt idx="131700">
                        <c:v>-5.6778519999999997</c:v>
                      </c:pt>
                      <c:pt idx="131701">
                        <c:v>-5.6751849999999999</c:v>
                      </c:pt>
                      <c:pt idx="131702">
                        <c:v>-5.6725180000000002</c:v>
                      </c:pt>
                      <c:pt idx="131703">
                        <c:v>-5.6698519999999997</c:v>
                      </c:pt>
                      <c:pt idx="131704">
                        <c:v>-5.6671849999999999</c:v>
                      </c:pt>
                      <c:pt idx="131705">
                        <c:v>-5.6645180000000002</c:v>
                      </c:pt>
                      <c:pt idx="131706">
                        <c:v>-5.6618519999999997</c:v>
                      </c:pt>
                      <c:pt idx="131707">
                        <c:v>-5.6591849999999999</c:v>
                      </c:pt>
                      <c:pt idx="131708">
                        <c:v>-5.6565180000000002</c:v>
                      </c:pt>
                      <c:pt idx="131709">
                        <c:v>-5.6538519999999997</c:v>
                      </c:pt>
                      <c:pt idx="131710">
                        <c:v>-5.6511849999999999</c:v>
                      </c:pt>
                      <c:pt idx="131711">
                        <c:v>-5.6485190000000003</c:v>
                      </c:pt>
                      <c:pt idx="131712">
                        <c:v>-5.6458519999999996</c:v>
                      </c:pt>
                      <c:pt idx="131713">
                        <c:v>-5.6431849999999999</c:v>
                      </c:pt>
                      <c:pt idx="131714">
                        <c:v>-5.6405180000000001</c:v>
                      </c:pt>
                      <c:pt idx="131715">
                        <c:v>-5.6378519999999996</c:v>
                      </c:pt>
                      <c:pt idx="131716">
                        <c:v>-5.6351849999999999</c:v>
                      </c:pt>
                      <c:pt idx="131717">
                        <c:v>-5.6325180000000001</c:v>
                      </c:pt>
                      <c:pt idx="131718">
                        <c:v>-5.6298519999999996</c:v>
                      </c:pt>
                      <c:pt idx="131719">
                        <c:v>-5.6271849999999999</c:v>
                      </c:pt>
                      <c:pt idx="131720">
                        <c:v>-5.6245180000000001</c:v>
                      </c:pt>
                      <c:pt idx="131721">
                        <c:v>-5.6218510000000004</c:v>
                      </c:pt>
                      <c:pt idx="131722">
                        <c:v>-5.6191849999999999</c:v>
                      </c:pt>
                      <c:pt idx="131723">
                        <c:v>-5.6165180000000001</c:v>
                      </c:pt>
                      <c:pt idx="131724">
                        <c:v>-5.6138519999999996</c:v>
                      </c:pt>
                      <c:pt idx="131725">
                        <c:v>-5.6111849999999999</c:v>
                      </c:pt>
                      <c:pt idx="131726">
                        <c:v>-5.6085180000000001</c:v>
                      </c:pt>
                      <c:pt idx="131727">
                        <c:v>-5.6058519999999996</c:v>
                      </c:pt>
                      <c:pt idx="131728">
                        <c:v>-5.6031849999999999</c:v>
                      </c:pt>
                      <c:pt idx="131729">
                        <c:v>-5.6005180000000001</c:v>
                      </c:pt>
                      <c:pt idx="131730">
                        <c:v>-5.5978519999999996</c:v>
                      </c:pt>
                      <c:pt idx="131731">
                        <c:v>-5.5951849999999999</c:v>
                      </c:pt>
                      <c:pt idx="131732">
                        <c:v>-5.5925180000000001</c:v>
                      </c:pt>
                      <c:pt idx="131733">
                        <c:v>-5.5898519999999996</c:v>
                      </c:pt>
                      <c:pt idx="131734">
                        <c:v>-5.5871849999999998</c:v>
                      </c:pt>
                      <c:pt idx="131735">
                        <c:v>-5.5845180000000001</c:v>
                      </c:pt>
                      <c:pt idx="131736">
                        <c:v>-5.5818510000000003</c:v>
                      </c:pt>
                      <c:pt idx="131737">
                        <c:v>-5.5791849999999998</c:v>
                      </c:pt>
                      <c:pt idx="131738">
                        <c:v>-5.5765190000000002</c:v>
                      </c:pt>
                      <c:pt idx="131739">
                        <c:v>-5.5738519999999996</c:v>
                      </c:pt>
                      <c:pt idx="131740">
                        <c:v>-5.5711849999999998</c:v>
                      </c:pt>
                      <c:pt idx="131741">
                        <c:v>-5.5685180000000001</c:v>
                      </c:pt>
                      <c:pt idx="131742">
                        <c:v>-5.5658519999999996</c:v>
                      </c:pt>
                      <c:pt idx="131743">
                        <c:v>-5.5631849999999998</c:v>
                      </c:pt>
                      <c:pt idx="131744">
                        <c:v>-5.5605180000000001</c:v>
                      </c:pt>
                      <c:pt idx="131745">
                        <c:v>-5.5578519999999996</c:v>
                      </c:pt>
                      <c:pt idx="131746">
                        <c:v>-5.5551849999999998</c:v>
                      </c:pt>
                      <c:pt idx="131747">
                        <c:v>-5.5525180000000001</c:v>
                      </c:pt>
                      <c:pt idx="131748">
                        <c:v>-5.5498519999999996</c:v>
                      </c:pt>
                      <c:pt idx="131749">
                        <c:v>-5.5471849999999998</c:v>
                      </c:pt>
                      <c:pt idx="131750">
                        <c:v>-5.5445180000000001</c:v>
                      </c:pt>
                      <c:pt idx="131751">
                        <c:v>-5.5418520000000004</c:v>
                      </c:pt>
                      <c:pt idx="131752">
                        <c:v>-5.5391849999999998</c:v>
                      </c:pt>
                      <c:pt idx="131753">
                        <c:v>-5.5365190000000002</c:v>
                      </c:pt>
                      <c:pt idx="131754">
                        <c:v>-5.5338520000000004</c:v>
                      </c:pt>
                      <c:pt idx="131755">
                        <c:v>-5.5311849999999998</c:v>
                      </c:pt>
                      <c:pt idx="131756">
                        <c:v>-5.528518</c:v>
                      </c:pt>
                      <c:pt idx="131757">
                        <c:v>-5.5258520000000004</c:v>
                      </c:pt>
                      <c:pt idx="131758">
                        <c:v>-5.5231849999999998</c:v>
                      </c:pt>
                      <c:pt idx="131759">
                        <c:v>-5.520518</c:v>
                      </c:pt>
                      <c:pt idx="131760">
                        <c:v>-5.5178520000000004</c:v>
                      </c:pt>
                      <c:pt idx="131761">
                        <c:v>-5.5151849999999998</c:v>
                      </c:pt>
                      <c:pt idx="131762">
                        <c:v>-5.512518</c:v>
                      </c:pt>
                      <c:pt idx="131763">
                        <c:v>-5.5098510000000003</c:v>
                      </c:pt>
                      <c:pt idx="131764">
                        <c:v>-5.5071849999999998</c:v>
                      </c:pt>
                      <c:pt idx="131765">
                        <c:v>-5.5045190000000002</c:v>
                      </c:pt>
                      <c:pt idx="131766">
                        <c:v>-5.5018520000000004</c:v>
                      </c:pt>
                      <c:pt idx="131767">
                        <c:v>-5.4991849999999998</c:v>
                      </c:pt>
                      <c:pt idx="131768">
                        <c:v>-5.496518</c:v>
                      </c:pt>
                      <c:pt idx="131769">
                        <c:v>-5.4938520000000004</c:v>
                      </c:pt>
                      <c:pt idx="131770">
                        <c:v>-5.4911849999999998</c:v>
                      </c:pt>
                      <c:pt idx="131771">
                        <c:v>-5.488518</c:v>
                      </c:pt>
                      <c:pt idx="131772">
                        <c:v>-5.4858520000000004</c:v>
                      </c:pt>
                      <c:pt idx="131773">
                        <c:v>-5.4831849999999998</c:v>
                      </c:pt>
                      <c:pt idx="131774">
                        <c:v>-5.480518</c:v>
                      </c:pt>
                      <c:pt idx="131775">
                        <c:v>-5.4778520000000004</c:v>
                      </c:pt>
                      <c:pt idx="131776">
                        <c:v>-5.4751849999999997</c:v>
                      </c:pt>
                      <c:pt idx="131777">
                        <c:v>-5.472518</c:v>
                      </c:pt>
                      <c:pt idx="131778">
                        <c:v>-5.4698510000000002</c:v>
                      </c:pt>
                      <c:pt idx="131779">
                        <c:v>-5.4671849999999997</c:v>
                      </c:pt>
                      <c:pt idx="131780">
                        <c:v>-5.4645190000000001</c:v>
                      </c:pt>
                      <c:pt idx="131781">
                        <c:v>-5.4618520000000004</c:v>
                      </c:pt>
                      <c:pt idx="131782">
                        <c:v>-5.4591849999999997</c:v>
                      </c:pt>
                      <c:pt idx="131783">
                        <c:v>-5.456518</c:v>
                      </c:pt>
                      <c:pt idx="131784">
                        <c:v>-5.4538520000000004</c:v>
                      </c:pt>
                      <c:pt idx="131785">
                        <c:v>-5.4511849999999997</c:v>
                      </c:pt>
                      <c:pt idx="131786">
                        <c:v>-5.448518</c:v>
                      </c:pt>
                      <c:pt idx="131787">
                        <c:v>-5.4458520000000004</c:v>
                      </c:pt>
                      <c:pt idx="131788">
                        <c:v>-5.4431849999999997</c:v>
                      </c:pt>
                      <c:pt idx="131789">
                        <c:v>-5.440518</c:v>
                      </c:pt>
                      <c:pt idx="131790">
                        <c:v>-5.4378520000000004</c:v>
                      </c:pt>
                      <c:pt idx="131791">
                        <c:v>-5.4351849999999997</c:v>
                      </c:pt>
                      <c:pt idx="131792">
                        <c:v>-5.432518</c:v>
                      </c:pt>
                      <c:pt idx="131793">
                        <c:v>-5.4298520000000003</c:v>
                      </c:pt>
                      <c:pt idx="131794">
                        <c:v>-5.4271849999999997</c:v>
                      </c:pt>
                      <c:pt idx="131795">
                        <c:v>-5.424518</c:v>
                      </c:pt>
                      <c:pt idx="131796">
                        <c:v>-5.4218520000000003</c:v>
                      </c:pt>
                      <c:pt idx="131797">
                        <c:v>-5.4191849999999997</c:v>
                      </c:pt>
                      <c:pt idx="131798">
                        <c:v>-5.4165179999999999</c:v>
                      </c:pt>
                      <c:pt idx="131799">
                        <c:v>-5.4138520000000003</c:v>
                      </c:pt>
                      <c:pt idx="131800">
                        <c:v>-5.4111849999999997</c:v>
                      </c:pt>
                      <c:pt idx="131801">
                        <c:v>-5.4085179999999999</c:v>
                      </c:pt>
                      <c:pt idx="131802">
                        <c:v>-5.4058520000000003</c:v>
                      </c:pt>
                      <c:pt idx="131803">
                        <c:v>-5.4031849999999997</c:v>
                      </c:pt>
                      <c:pt idx="131804">
                        <c:v>-5.4005179999999999</c:v>
                      </c:pt>
                      <c:pt idx="131805">
                        <c:v>-5.3978510000000002</c:v>
                      </c:pt>
                      <c:pt idx="131806">
                        <c:v>-5.3951849999999997</c:v>
                      </c:pt>
                      <c:pt idx="131807">
                        <c:v>-5.3925190000000001</c:v>
                      </c:pt>
                      <c:pt idx="131808">
                        <c:v>-5.3898520000000003</c:v>
                      </c:pt>
                      <c:pt idx="131809">
                        <c:v>-5.3871849999999997</c:v>
                      </c:pt>
                      <c:pt idx="131810">
                        <c:v>-5.3845179999999999</c:v>
                      </c:pt>
                      <c:pt idx="131811">
                        <c:v>-5.3818520000000003</c:v>
                      </c:pt>
                      <c:pt idx="131812">
                        <c:v>-5.3791849999999997</c:v>
                      </c:pt>
                      <c:pt idx="131813">
                        <c:v>-5.3765179999999999</c:v>
                      </c:pt>
                      <c:pt idx="131814">
                        <c:v>-5.3738520000000003</c:v>
                      </c:pt>
                      <c:pt idx="131815">
                        <c:v>-5.3711849999999997</c:v>
                      </c:pt>
                      <c:pt idx="131816">
                        <c:v>-5.3685179999999999</c:v>
                      </c:pt>
                      <c:pt idx="131817">
                        <c:v>-5.3658520000000003</c:v>
                      </c:pt>
                      <c:pt idx="131818">
                        <c:v>-5.3631849999999996</c:v>
                      </c:pt>
                      <c:pt idx="131819">
                        <c:v>-5.3605179999999999</c:v>
                      </c:pt>
                      <c:pt idx="131820">
                        <c:v>-5.3578520000000003</c:v>
                      </c:pt>
                      <c:pt idx="131821">
                        <c:v>-5.3551849999999996</c:v>
                      </c:pt>
                      <c:pt idx="131822">
                        <c:v>-5.352519</c:v>
                      </c:pt>
                      <c:pt idx="131823">
                        <c:v>-5.3498520000000003</c:v>
                      </c:pt>
                      <c:pt idx="131824">
                        <c:v>-5.3471849999999996</c:v>
                      </c:pt>
                      <c:pt idx="131825">
                        <c:v>-5.3445179999999999</c:v>
                      </c:pt>
                      <c:pt idx="131826">
                        <c:v>-5.3418520000000003</c:v>
                      </c:pt>
                      <c:pt idx="131827">
                        <c:v>-5.3391849999999996</c:v>
                      </c:pt>
                      <c:pt idx="131828">
                        <c:v>-5.3365179999999999</c:v>
                      </c:pt>
                      <c:pt idx="131829">
                        <c:v>-5.3338520000000003</c:v>
                      </c:pt>
                      <c:pt idx="131830">
                        <c:v>-5.3311849999999996</c:v>
                      </c:pt>
                      <c:pt idx="131831">
                        <c:v>-5.3285179999999999</c:v>
                      </c:pt>
                      <c:pt idx="131832">
                        <c:v>-5.3258510000000001</c:v>
                      </c:pt>
                      <c:pt idx="131833">
                        <c:v>-5.3231849999999996</c:v>
                      </c:pt>
                      <c:pt idx="131834">
                        <c:v>-5.3205179999999999</c:v>
                      </c:pt>
                      <c:pt idx="131835">
                        <c:v>-5.3178520000000002</c:v>
                      </c:pt>
                      <c:pt idx="131836">
                        <c:v>-5.3151849999999996</c:v>
                      </c:pt>
                      <c:pt idx="131837">
                        <c:v>-5.3125179999999999</c:v>
                      </c:pt>
                      <c:pt idx="131838">
                        <c:v>-5.3098520000000002</c:v>
                      </c:pt>
                      <c:pt idx="131839">
                        <c:v>-5.3071849999999996</c:v>
                      </c:pt>
                      <c:pt idx="131840">
                        <c:v>-5.3045179999999998</c:v>
                      </c:pt>
                      <c:pt idx="131841">
                        <c:v>-5.3018520000000002</c:v>
                      </c:pt>
                      <c:pt idx="131842">
                        <c:v>-5.2991849999999996</c:v>
                      </c:pt>
                      <c:pt idx="131843">
                        <c:v>-5.2965179999999998</c:v>
                      </c:pt>
                      <c:pt idx="131844">
                        <c:v>-5.2938520000000002</c:v>
                      </c:pt>
                      <c:pt idx="131845">
                        <c:v>-5.2911849999999996</c:v>
                      </c:pt>
                      <c:pt idx="131846">
                        <c:v>-5.2885179999999998</c:v>
                      </c:pt>
                      <c:pt idx="131847">
                        <c:v>-5.2858510000000001</c:v>
                      </c:pt>
                      <c:pt idx="131848">
                        <c:v>-5.2831849999999996</c:v>
                      </c:pt>
                      <c:pt idx="131849">
                        <c:v>-5.280519</c:v>
                      </c:pt>
                      <c:pt idx="131850">
                        <c:v>-5.2778520000000002</c:v>
                      </c:pt>
                      <c:pt idx="131851">
                        <c:v>-5.2751849999999996</c:v>
                      </c:pt>
                      <c:pt idx="131852">
                        <c:v>-5.2725179999999998</c:v>
                      </c:pt>
                      <c:pt idx="131853">
                        <c:v>-5.2698520000000002</c:v>
                      </c:pt>
                      <c:pt idx="131854">
                        <c:v>-5.2671849999999996</c:v>
                      </c:pt>
                      <c:pt idx="131855">
                        <c:v>-5.2645179999999998</c:v>
                      </c:pt>
                      <c:pt idx="131856">
                        <c:v>-5.2618520000000002</c:v>
                      </c:pt>
                      <c:pt idx="131857">
                        <c:v>-5.2591850000000004</c:v>
                      </c:pt>
                      <c:pt idx="131858">
                        <c:v>-5.2565179999999998</c:v>
                      </c:pt>
                      <c:pt idx="131859">
                        <c:v>-5.2538520000000002</c:v>
                      </c:pt>
                      <c:pt idx="131860">
                        <c:v>-5.2511850000000004</c:v>
                      </c:pt>
                      <c:pt idx="131861">
                        <c:v>-5.2485179999999998</c:v>
                      </c:pt>
                      <c:pt idx="131862">
                        <c:v>-5.2458520000000002</c:v>
                      </c:pt>
                      <c:pt idx="131863">
                        <c:v>-5.2431850000000004</c:v>
                      </c:pt>
                      <c:pt idx="131864">
                        <c:v>-5.2405189999999999</c:v>
                      </c:pt>
                      <c:pt idx="131865">
                        <c:v>-5.2378520000000002</c:v>
                      </c:pt>
                      <c:pt idx="131866">
                        <c:v>-5.2351850000000004</c:v>
                      </c:pt>
                      <c:pt idx="131867">
                        <c:v>-5.2325179999999998</c:v>
                      </c:pt>
                      <c:pt idx="131868">
                        <c:v>-5.2298520000000002</c:v>
                      </c:pt>
                      <c:pt idx="131869">
                        <c:v>-5.2271850000000004</c:v>
                      </c:pt>
                      <c:pt idx="131870">
                        <c:v>-5.2245179999999998</c:v>
                      </c:pt>
                      <c:pt idx="131871">
                        <c:v>-5.2218520000000002</c:v>
                      </c:pt>
                      <c:pt idx="131872">
                        <c:v>-5.2191850000000004</c:v>
                      </c:pt>
                      <c:pt idx="131873">
                        <c:v>-5.2165179999999998</c:v>
                      </c:pt>
                      <c:pt idx="131874">
                        <c:v>-5.213851</c:v>
                      </c:pt>
                      <c:pt idx="131875">
                        <c:v>-5.2111850000000004</c:v>
                      </c:pt>
                      <c:pt idx="131876">
                        <c:v>-5.2085189999999999</c:v>
                      </c:pt>
                      <c:pt idx="131877">
                        <c:v>-5.2058520000000001</c:v>
                      </c:pt>
                      <c:pt idx="131878">
                        <c:v>-5.2031850000000004</c:v>
                      </c:pt>
                      <c:pt idx="131879">
                        <c:v>-5.2005179999999998</c:v>
                      </c:pt>
                      <c:pt idx="131880">
                        <c:v>-5.1978520000000001</c:v>
                      </c:pt>
                      <c:pt idx="131881">
                        <c:v>-5.1951850000000004</c:v>
                      </c:pt>
                      <c:pt idx="131882">
                        <c:v>-5.1925179999999997</c:v>
                      </c:pt>
                      <c:pt idx="131883">
                        <c:v>-5.1898520000000001</c:v>
                      </c:pt>
                      <c:pt idx="131884">
                        <c:v>-5.1871850000000004</c:v>
                      </c:pt>
                      <c:pt idx="131885">
                        <c:v>-5.1845179999999997</c:v>
                      </c:pt>
                      <c:pt idx="131886">
                        <c:v>-5.1818520000000001</c:v>
                      </c:pt>
                      <c:pt idx="131887">
                        <c:v>-5.1791850000000004</c:v>
                      </c:pt>
                      <c:pt idx="131888">
                        <c:v>-5.1765179999999997</c:v>
                      </c:pt>
                      <c:pt idx="131889">
                        <c:v>-5.173851</c:v>
                      </c:pt>
                      <c:pt idx="131890">
                        <c:v>-5.1711850000000004</c:v>
                      </c:pt>
                      <c:pt idx="131891">
                        <c:v>-5.1685189999999999</c:v>
                      </c:pt>
                      <c:pt idx="131892">
                        <c:v>-5.1658520000000001</c:v>
                      </c:pt>
                      <c:pt idx="131893">
                        <c:v>-5.1631850000000004</c:v>
                      </c:pt>
                      <c:pt idx="131894">
                        <c:v>-5.1605179999999997</c:v>
                      </c:pt>
                      <c:pt idx="131895">
                        <c:v>-5.1578520000000001</c:v>
                      </c:pt>
                      <c:pt idx="131896">
                        <c:v>-5.1551850000000004</c:v>
                      </c:pt>
                      <c:pt idx="131897">
                        <c:v>-5.1525179999999997</c:v>
                      </c:pt>
                      <c:pt idx="131898">
                        <c:v>-5.1498520000000001</c:v>
                      </c:pt>
                      <c:pt idx="131899">
                        <c:v>-5.1471850000000003</c:v>
                      </c:pt>
                      <c:pt idx="131900">
                        <c:v>-5.1445179999999997</c:v>
                      </c:pt>
                      <c:pt idx="131901">
                        <c:v>-5.1418520000000001</c:v>
                      </c:pt>
                      <c:pt idx="131902">
                        <c:v>-5.1391850000000003</c:v>
                      </c:pt>
                      <c:pt idx="131903">
                        <c:v>-5.1365179999999997</c:v>
                      </c:pt>
                      <c:pt idx="131904">
                        <c:v>-5.1338520000000001</c:v>
                      </c:pt>
                      <c:pt idx="131905">
                        <c:v>-5.1311850000000003</c:v>
                      </c:pt>
                      <c:pt idx="131906">
                        <c:v>-5.1285179999999997</c:v>
                      </c:pt>
                      <c:pt idx="131907">
                        <c:v>-5.1258520000000001</c:v>
                      </c:pt>
                      <c:pt idx="131908">
                        <c:v>-5.1231850000000003</c:v>
                      </c:pt>
                      <c:pt idx="131909">
                        <c:v>-5.1205179999999997</c:v>
                      </c:pt>
                      <c:pt idx="131910">
                        <c:v>-5.1178520000000001</c:v>
                      </c:pt>
                      <c:pt idx="131911">
                        <c:v>-5.1151850000000003</c:v>
                      </c:pt>
                      <c:pt idx="131912">
                        <c:v>-5.1125179999999997</c:v>
                      </c:pt>
                      <c:pt idx="131913">
                        <c:v>-5.1098520000000001</c:v>
                      </c:pt>
                      <c:pt idx="131914">
                        <c:v>-5.1071850000000003</c:v>
                      </c:pt>
                      <c:pt idx="131915">
                        <c:v>-5.1045179999999997</c:v>
                      </c:pt>
                      <c:pt idx="131916">
                        <c:v>-5.1018509999999999</c:v>
                      </c:pt>
                      <c:pt idx="131917">
                        <c:v>-5.0991850000000003</c:v>
                      </c:pt>
                      <c:pt idx="131918">
                        <c:v>-5.0965189999999998</c:v>
                      </c:pt>
                      <c:pt idx="131919">
                        <c:v>-5.093852</c:v>
                      </c:pt>
                      <c:pt idx="131920">
                        <c:v>-5.0911850000000003</c:v>
                      </c:pt>
                      <c:pt idx="131921">
                        <c:v>-5.0885179999999997</c:v>
                      </c:pt>
                      <c:pt idx="131922">
                        <c:v>-5.085852</c:v>
                      </c:pt>
                      <c:pt idx="131923">
                        <c:v>-5.0831850000000003</c:v>
                      </c:pt>
                      <c:pt idx="131924">
                        <c:v>-5.0805179999999996</c:v>
                      </c:pt>
                      <c:pt idx="131925">
                        <c:v>-5.077852</c:v>
                      </c:pt>
                      <c:pt idx="131926">
                        <c:v>-5.0751850000000003</c:v>
                      </c:pt>
                      <c:pt idx="131927">
                        <c:v>-5.0725179999999996</c:v>
                      </c:pt>
                      <c:pt idx="131928">
                        <c:v>-5.069852</c:v>
                      </c:pt>
                      <c:pt idx="131929">
                        <c:v>-5.0671850000000003</c:v>
                      </c:pt>
                      <c:pt idx="131930">
                        <c:v>-5.0645179999999996</c:v>
                      </c:pt>
                      <c:pt idx="131931">
                        <c:v>-5.061852</c:v>
                      </c:pt>
                      <c:pt idx="131932">
                        <c:v>-5.0591850000000003</c:v>
                      </c:pt>
                      <c:pt idx="131933">
                        <c:v>-5.0565189999999998</c:v>
                      </c:pt>
                      <c:pt idx="131934">
                        <c:v>-5.053852</c:v>
                      </c:pt>
                      <c:pt idx="131935">
                        <c:v>-5.0511850000000003</c:v>
                      </c:pt>
                      <c:pt idx="131936">
                        <c:v>-5.0485179999999996</c:v>
                      </c:pt>
                      <c:pt idx="131937">
                        <c:v>-5.045852</c:v>
                      </c:pt>
                      <c:pt idx="131938">
                        <c:v>-5.0431850000000003</c:v>
                      </c:pt>
                      <c:pt idx="131939">
                        <c:v>-5.0405179999999996</c:v>
                      </c:pt>
                      <c:pt idx="131940">
                        <c:v>-5.037852</c:v>
                      </c:pt>
                      <c:pt idx="131941">
                        <c:v>-5.0351850000000002</c:v>
                      </c:pt>
                      <c:pt idx="131942">
                        <c:v>-5.0325179999999996</c:v>
                      </c:pt>
                      <c:pt idx="131943">
                        <c:v>-5.029852</c:v>
                      </c:pt>
                      <c:pt idx="131944">
                        <c:v>-5.0271850000000002</c:v>
                      </c:pt>
                      <c:pt idx="131945">
                        <c:v>-5.0245179999999996</c:v>
                      </c:pt>
                      <c:pt idx="131946">
                        <c:v>-5.021852</c:v>
                      </c:pt>
                      <c:pt idx="131947">
                        <c:v>-5.0191850000000002</c:v>
                      </c:pt>
                      <c:pt idx="131948">
                        <c:v>-5.0165179999999996</c:v>
                      </c:pt>
                      <c:pt idx="131949">
                        <c:v>-5.013852</c:v>
                      </c:pt>
                      <c:pt idx="131950">
                        <c:v>-5.0111850000000002</c:v>
                      </c:pt>
                      <c:pt idx="131951">
                        <c:v>-5.0085179999999996</c:v>
                      </c:pt>
                      <c:pt idx="131952">
                        <c:v>-5.005852</c:v>
                      </c:pt>
                      <c:pt idx="131953">
                        <c:v>-5.0031850000000002</c:v>
                      </c:pt>
                      <c:pt idx="131954">
                        <c:v>-5.0005179999999996</c:v>
                      </c:pt>
                      <c:pt idx="131955">
                        <c:v>-4.997852</c:v>
                      </c:pt>
                      <c:pt idx="131956">
                        <c:v>-4.9951850000000002</c:v>
                      </c:pt>
                      <c:pt idx="131957">
                        <c:v>-4.9925179999999996</c:v>
                      </c:pt>
                      <c:pt idx="131958">
                        <c:v>-4.9898509999999998</c:v>
                      </c:pt>
                      <c:pt idx="131959">
                        <c:v>-4.9871850000000002</c:v>
                      </c:pt>
                      <c:pt idx="131960">
                        <c:v>-4.9845189999999997</c:v>
                      </c:pt>
                      <c:pt idx="131961">
                        <c:v>-4.9818519999999999</c:v>
                      </c:pt>
                      <c:pt idx="131962">
                        <c:v>-4.9791850000000002</c:v>
                      </c:pt>
                      <c:pt idx="131963">
                        <c:v>-4.9765180000000004</c:v>
                      </c:pt>
                      <c:pt idx="131964">
                        <c:v>-4.9738519999999999</c:v>
                      </c:pt>
                      <c:pt idx="131965">
                        <c:v>-4.9711850000000002</c:v>
                      </c:pt>
                      <c:pt idx="131966">
                        <c:v>-4.9685180000000004</c:v>
                      </c:pt>
                      <c:pt idx="131967">
                        <c:v>-4.9658519999999999</c:v>
                      </c:pt>
                      <c:pt idx="131968">
                        <c:v>-4.9631850000000002</c:v>
                      </c:pt>
                      <c:pt idx="131969">
                        <c:v>-4.9605180000000004</c:v>
                      </c:pt>
                      <c:pt idx="131970">
                        <c:v>-4.9578519999999999</c:v>
                      </c:pt>
                      <c:pt idx="131971">
                        <c:v>-4.9551850000000002</c:v>
                      </c:pt>
                      <c:pt idx="131972">
                        <c:v>-4.9525180000000004</c:v>
                      </c:pt>
                      <c:pt idx="131973">
                        <c:v>-4.9498519999999999</c:v>
                      </c:pt>
                      <c:pt idx="131974">
                        <c:v>-4.9471850000000002</c:v>
                      </c:pt>
                      <c:pt idx="131975">
                        <c:v>-4.9445189999999997</c:v>
                      </c:pt>
                      <c:pt idx="131976">
                        <c:v>-4.9418519999999999</c:v>
                      </c:pt>
                      <c:pt idx="131977">
                        <c:v>-4.9391850000000002</c:v>
                      </c:pt>
                      <c:pt idx="131978">
                        <c:v>-4.9365180000000004</c:v>
                      </c:pt>
                      <c:pt idx="131979">
                        <c:v>-4.9338519999999999</c:v>
                      </c:pt>
                      <c:pt idx="131980">
                        <c:v>-4.9311850000000002</c:v>
                      </c:pt>
                      <c:pt idx="131981">
                        <c:v>-4.9285180000000004</c:v>
                      </c:pt>
                      <c:pt idx="131982">
                        <c:v>-4.9258519999999999</c:v>
                      </c:pt>
                      <c:pt idx="131983">
                        <c:v>-4.9231850000000001</c:v>
                      </c:pt>
                      <c:pt idx="131984">
                        <c:v>-4.9205180000000004</c:v>
                      </c:pt>
                      <c:pt idx="131985">
                        <c:v>-4.9178509999999998</c:v>
                      </c:pt>
                      <c:pt idx="131986">
                        <c:v>-4.9151850000000001</c:v>
                      </c:pt>
                      <c:pt idx="131987">
                        <c:v>-4.9125189999999996</c:v>
                      </c:pt>
                      <c:pt idx="131988">
                        <c:v>-4.9098519999999999</c:v>
                      </c:pt>
                      <c:pt idx="131989">
                        <c:v>-4.9071850000000001</c:v>
                      </c:pt>
                      <c:pt idx="131990">
                        <c:v>-4.9045180000000004</c:v>
                      </c:pt>
                      <c:pt idx="131991">
                        <c:v>-4.9018519999999999</c:v>
                      </c:pt>
                      <c:pt idx="131992">
                        <c:v>-4.8991850000000001</c:v>
                      </c:pt>
                      <c:pt idx="131993">
                        <c:v>-4.8965180000000004</c:v>
                      </c:pt>
                      <c:pt idx="131994">
                        <c:v>-4.8938519999999999</c:v>
                      </c:pt>
                      <c:pt idx="131995">
                        <c:v>-4.8911850000000001</c:v>
                      </c:pt>
                      <c:pt idx="131996">
                        <c:v>-4.8885180000000004</c:v>
                      </c:pt>
                      <c:pt idx="131997">
                        <c:v>-4.8858519999999999</c:v>
                      </c:pt>
                      <c:pt idx="131998">
                        <c:v>-4.8831850000000001</c:v>
                      </c:pt>
                      <c:pt idx="131999">
                        <c:v>-4.8805180000000004</c:v>
                      </c:pt>
                      <c:pt idx="132000">
                        <c:v>-4.8778509999999997</c:v>
                      </c:pt>
                      <c:pt idx="132001">
                        <c:v>-4.8751850000000001</c:v>
                      </c:pt>
                      <c:pt idx="132002">
                        <c:v>-4.8725189999999996</c:v>
                      </c:pt>
                      <c:pt idx="132003">
                        <c:v>-4.8698519999999998</c:v>
                      </c:pt>
                      <c:pt idx="132004">
                        <c:v>-4.8671850000000001</c:v>
                      </c:pt>
                      <c:pt idx="132005">
                        <c:v>-4.8645180000000003</c:v>
                      </c:pt>
                      <c:pt idx="132006">
                        <c:v>-4.8618519999999998</c:v>
                      </c:pt>
                      <c:pt idx="132007">
                        <c:v>-4.8591850000000001</c:v>
                      </c:pt>
                      <c:pt idx="132008">
                        <c:v>-4.8565180000000003</c:v>
                      </c:pt>
                      <c:pt idx="132009">
                        <c:v>-4.8538519999999998</c:v>
                      </c:pt>
                      <c:pt idx="132010">
                        <c:v>-4.8511850000000001</c:v>
                      </c:pt>
                      <c:pt idx="132011">
                        <c:v>-4.8485180000000003</c:v>
                      </c:pt>
                      <c:pt idx="132012">
                        <c:v>-4.8458519999999998</c:v>
                      </c:pt>
                      <c:pt idx="132013">
                        <c:v>-4.8431850000000001</c:v>
                      </c:pt>
                      <c:pt idx="132014">
                        <c:v>-4.8405180000000003</c:v>
                      </c:pt>
                      <c:pt idx="132015">
                        <c:v>-4.8378519999999998</c:v>
                      </c:pt>
                      <c:pt idx="132016">
                        <c:v>-4.8351850000000001</c:v>
                      </c:pt>
                      <c:pt idx="132017">
                        <c:v>-4.8325189999999996</c:v>
                      </c:pt>
                      <c:pt idx="132018">
                        <c:v>-4.8298519999999998</c:v>
                      </c:pt>
                      <c:pt idx="132019">
                        <c:v>-4.8271850000000001</c:v>
                      </c:pt>
                      <c:pt idx="132020">
                        <c:v>-4.8245180000000003</c:v>
                      </c:pt>
                      <c:pt idx="132021">
                        <c:v>-4.8218519999999998</c:v>
                      </c:pt>
                      <c:pt idx="132022">
                        <c:v>-4.8191850000000001</c:v>
                      </c:pt>
                      <c:pt idx="132023">
                        <c:v>-4.8165180000000003</c:v>
                      </c:pt>
                      <c:pt idx="132024">
                        <c:v>-4.8138519999999998</c:v>
                      </c:pt>
                      <c:pt idx="132025">
                        <c:v>-4.811185</c:v>
                      </c:pt>
                      <c:pt idx="132026">
                        <c:v>-4.8085180000000003</c:v>
                      </c:pt>
                      <c:pt idx="132027">
                        <c:v>-4.8058509999999997</c:v>
                      </c:pt>
                      <c:pt idx="132028">
                        <c:v>-4.803185</c:v>
                      </c:pt>
                      <c:pt idx="132029">
                        <c:v>-4.8005190000000004</c:v>
                      </c:pt>
                      <c:pt idx="132030">
                        <c:v>-4.7978519999999998</c:v>
                      </c:pt>
                      <c:pt idx="132031">
                        <c:v>-4.795185</c:v>
                      </c:pt>
                      <c:pt idx="132032">
                        <c:v>-4.7925180000000003</c:v>
                      </c:pt>
                      <c:pt idx="132033">
                        <c:v>-4.7898519999999998</c:v>
                      </c:pt>
                      <c:pt idx="132034">
                        <c:v>-4.787185</c:v>
                      </c:pt>
                      <c:pt idx="132035">
                        <c:v>-4.7845180000000003</c:v>
                      </c:pt>
                      <c:pt idx="132036">
                        <c:v>-4.7818519999999998</c:v>
                      </c:pt>
                      <c:pt idx="132037">
                        <c:v>-4.779185</c:v>
                      </c:pt>
                      <c:pt idx="132038">
                        <c:v>-4.7765180000000003</c:v>
                      </c:pt>
                      <c:pt idx="132039">
                        <c:v>-4.7738519999999998</c:v>
                      </c:pt>
                      <c:pt idx="132040">
                        <c:v>-4.771185</c:v>
                      </c:pt>
                      <c:pt idx="132041">
                        <c:v>-4.7685180000000003</c:v>
                      </c:pt>
                      <c:pt idx="132042">
                        <c:v>-4.7658509999999996</c:v>
                      </c:pt>
                      <c:pt idx="132043">
                        <c:v>-4.763185</c:v>
                      </c:pt>
                      <c:pt idx="132044">
                        <c:v>-4.7605190000000004</c:v>
                      </c:pt>
                      <c:pt idx="132045">
                        <c:v>-4.7578519999999997</c:v>
                      </c:pt>
                      <c:pt idx="132046">
                        <c:v>-4.755185</c:v>
                      </c:pt>
                      <c:pt idx="132047">
                        <c:v>-4.7525180000000002</c:v>
                      </c:pt>
                      <c:pt idx="132048">
                        <c:v>-4.7498519999999997</c:v>
                      </c:pt>
                      <c:pt idx="132049">
                        <c:v>-4.747185</c:v>
                      </c:pt>
                      <c:pt idx="132050">
                        <c:v>-4.7445180000000002</c:v>
                      </c:pt>
                      <c:pt idx="132051">
                        <c:v>-4.7418519999999997</c:v>
                      </c:pt>
                      <c:pt idx="132052">
                        <c:v>-4.739185</c:v>
                      </c:pt>
                      <c:pt idx="132053">
                        <c:v>-4.7365180000000002</c:v>
                      </c:pt>
                      <c:pt idx="132054">
                        <c:v>-4.7338519999999997</c:v>
                      </c:pt>
                      <c:pt idx="132055">
                        <c:v>-4.731185</c:v>
                      </c:pt>
                      <c:pt idx="132056">
                        <c:v>-4.7285180000000002</c:v>
                      </c:pt>
                      <c:pt idx="132057">
                        <c:v>-4.7258519999999997</c:v>
                      </c:pt>
                      <c:pt idx="132058">
                        <c:v>-4.723185</c:v>
                      </c:pt>
                      <c:pt idx="132059">
                        <c:v>-4.7205180000000002</c:v>
                      </c:pt>
                      <c:pt idx="132060">
                        <c:v>-4.7178519999999997</c:v>
                      </c:pt>
                      <c:pt idx="132061">
                        <c:v>-4.715185</c:v>
                      </c:pt>
                      <c:pt idx="132062">
                        <c:v>-4.7125180000000002</c:v>
                      </c:pt>
                      <c:pt idx="132063">
                        <c:v>-4.7098519999999997</c:v>
                      </c:pt>
                      <c:pt idx="132064">
                        <c:v>-4.707185</c:v>
                      </c:pt>
                      <c:pt idx="132065">
                        <c:v>-4.7045180000000002</c:v>
                      </c:pt>
                      <c:pt idx="132066">
                        <c:v>-4.7018519999999997</c:v>
                      </c:pt>
                      <c:pt idx="132067">
                        <c:v>-4.6991849999999999</c:v>
                      </c:pt>
                      <c:pt idx="132068">
                        <c:v>-4.6965180000000002</c:v>
                      </c:pt>
                      <c:pt idx="132069">
                        <c:v>-4.6938510000000004</c:v>
                      </c:pt>
                      <c:pt idx="132070">
                        <c:v>-4.6911849999999999</c:v>
                      </c:pt>
                      <c:pt idx="132071">
                        <c:v>-4.6885190000000003</c:v>
                      </c:pt>
                      <c:pt idx="132072">
                        <c:v>-4.6858519999999997</c:v>
                      </c:pt>
                      <c:pt idx="132073">
                        <c:v>-4.6831849999999999</c:v>
                      </c:pt>
                      <c:pt idx="132074">
                        <c:v>-4.6805180000000002</c:v>
                      </c:pt>
                      <c:pt idx="132075">
                        <c:v>-4.6778519999999997</c:v>
                      </c:pt>
                      <c:pt idx="132076">
                        <c:v>-4.6751849999999999</c:v>
                      </c:pt>
                      <c:pt idx="132077">
                        <c:v>-4.6725180000000002</c:v>
                      </c:pt>
                      <c:pt idx="132078">
                        <c:v>-4.6698519999999997</c:v>
                      </c:pt>
                      <c:pt idx="132079">
                        <c:v>-4.6671849999999999</c:v>
                      </c:pt>
                      <c:pt idx="132080">
                        <c:v>-4.6645180000000002</c:v>
                      </c:pt>
                      <c:pt idx="132081">
                        <c:v>-4.6618519999999997</c:v>
                      </c:pt>
                      <c:pt idx="132082">
                        <c:v>-4.6591849999999999</c:v>
                      </c:pt>
                      <c:pt idx="132083">
                        <c:v>-4.6565180000000002</c:v>
                      </c:pt>
                      <c:pt idx="132084">
                        <c:v>-4.6538519999999997</c:v>
                      </c:pt>
                      <c:pt idx="132085">
                        <c:v>-4.6511849999999999</c:v>
                      </c:pt>
                      <c:pt idx="132086">
                        <c:v>-4.6485190000000003</c:v>
                      </c:pt>
                      <c:pt idx="132087">
                        <c:v>-4.6458519999999996</c:v>
                      </c:pt>
                      <c:pt idx="132088">
                        <c:v>-4.6431849999999999</c:v>
                      </c:pt>
                      <c:pt idx="132089">
                        <c:v>-4.6405180000000001</c:v>
                      </c:pt>
                      <c:pt idx="132090">
                        <c:v>-4.6378519999999996</c:v>
                      </c:pt>
                      <c:pt idx="132091">
                        <c:v>-4.6351849999999999</c:v>
                      </c:pt>
                      <c:pt idx="132092">
                        <c:v>-4.6325180000000001</c:v>
                      </c:pt>
                      <c:pt idx="132093">
                        <c:v>-4.6298519999999996</c:v>
                      </c:pt>
                      <c:pt idx="132094">
                        <c:v>-4.6271849999999999</c:v>
                      </c:pt>
                      <c:pt idx="132095">
                        <c:v>-4.6245180000000001</c:v>
                      </c:pt>
                      <c:pt idx="132096">
                        <c:v>-4.6218510000000004</c:v>
                      </c:pt>
                      <c:pt idx="132097">
                        <c:v>-4.6191849999999999</c:v>
                      </c:pt>
                      <c:pt idx="132098">
                        <c:v>-4.6165180000000001</c:v>
                      </c:pt>
                      <c:pt idx="132099">
                        <c:v>-4.6138519999999996</c:v>
                      </c:pt>
                      <c:pt idx="132100">
                        <c:v>-4.6111849999999999</c:v>
                      </c:pt>
                      <c:pt idx="132101">
                        <c:v>-4.6085180000000001</c:v>
                      </c:pt>
                      <c:pt idx="132102">
                        <c:v>-4.6058519999999996</c:v>
                      </c:pt>
                      <c:pt idx="132103">
                        <c:v>-4.6031849999999999</c:v>
                      </c:pt>
                      <c:pt idx="132104">
                        <c:v>-4.6005180000000001</c:v>
                      </c:pt>
                      <c:pt idx="132105">
                        <c:v>-4.5978519999999996</c:v>
                      </c:pt>
                      <c:pt idx="132106">
                        <c:v>-4.5951849999999999</c:v>
                      </c:pt>
                      <c:pt idx="132107">
                        <c:v>-4.5925180000000001</c:v>
                      </c:pt>
                      <c:pt idx="132108">
                        <c:v>-4.5898519999999996</c:v>
                      </c:pt>
                      <c:pt idx="132109">
                        <c:v>-4.5871849999999998</c:v>
                      </c:pt>
                      <c:pt idx="132110">
                        <c:v>-4.5845180000000001</c:v>
                      </c:pt>
                      <c:pt idx="132111">
                        <c:v>-4.5818510000000003</c:v>
                      </c:pt>
                      <c:pt idx="132112">
                        <c:v>-4.5791849999999998</c:v>
                      </c:pt>
                      <c:pt idx="132113">
                        <c:v>-4.5765190000000002</c:v>
                      </c:pt>
                      <c:pt idx="132114">
                        <c:v>-4.5738519999999996</c:v>
                      </c:pt>
                      <c:pt idx="132115">
                        <c:v>-4.5711849999999998</c:v>
                      </c:pt>
                      <c:pt idx="132116">
                        <c:v>-4.5685180000000001</c:v>
                      </c:pt>
                      <c:pt idx="132117">
                        <c:v>-4.5658519999999996</c:v>
                      </c:pt>
                      <c:pt idx="132118">
                        <c:v>-4.5631849999999998</c:v>
                      </c:pt>
                      <c:pt idx="132119">
                        <c:v>-4.5605180000000001</c:v>
                      </c:pt>
                      <c:pt idx="132120">
                        <c:v>-4.5578519999999996</c:v>
                      </c:pt>
                      <c:pt idx="132121">
                        <c:v>-4.5551849999999998</c:v>
                      </c:pt>
                      <c:pt idx="132122">
                        <c:v>-4.5525180000000001</c:v>
                      </c:pt>
                      <c:pt idx="132123">
                        <c:v>-4.5498519999999996</c:v>
                      </c:pt>
                      <c:pt idx="132124">
                        <c:v>-4.5471849999999998</c:v>
                      </c:pt>
                      <c:pt idx="132125">
                        <c:v>-4.5445180000000001</c:v>
                      </c:pt>
                      <c:pt idx="132126">
                        <c:v>-4.5418520000000004</c:v>
                      </c:pt>
                      <c:pt idx="132127">
                        <c:v>-4.5391849999999998</c:v>
                      </c:pt>
                      <c:pt idx="132128">
                        <c:v>-4.5365190000000002</c:v>
                      </c:pt>
                      <c:pt idx="132129">
                        <c:v>-4.5338520000000004</c:v>
                      </c:pt>
                      <c:pt idx="132130">
                        <c:v>-4.5311849999999998</c:v>
                      </c:pt>
                      <c:pt idx="132131">
                        <c:v>-4.528518</c:v>
                      </c:pt>
                      <c:pt idx="132132">
                        <c:v>-4.5258520000000004</c:v>
                      </c:pt>
                      <c:pt idx="132133">
                        <c:v>-4.5231849999999998</c:v>
                      </c:pt>
                      <c:pt idx="132134">
                        <c:v>-4.520518</c:v>
                      </c:pt>
                      <c:pt idx="132135">
                        <c:v>-4.5178520000000004</c:v>
                      </c:pt>
                      <c:pt idx="132136">
                        <c:v>-4.5151849999999998</c:v>
                      </c:pt>
                      <c:pt idx="132137">
                        <c:v>-4.512518</c:v>
                      </c:pt>
                      <c:pt idx="132138">
                        <c:v>-4.5098510000000003</c:v>
                      </c:pt>
                      <c:pt idx="132139">
                        <c:v>-4.5071849999999998</c:v>
                      </c:pt>
                      <c:pt idx="132140">
                        <c:v>-4.5045190000000002</c:v>
                      </c:pt>
                      <c:pt idx="132141">
                        <c:v>-4.5018520000000004</c:v>
                      </c:pt>
                      <c:pt idx="132142">
                        <c:v>-4.4991849999999998</c:v>
                      </c:pt>
                      <c:pt idx="132143">
                        <c:v>-4.496518</c:v>
                      </c:pt>
                      <c:pt idx="132144">
                        <c:v>-4.4938520000000004</c:v>
                      </c:pt>
                      <c:pt idx="132145">
                        <c:v>-4.4911849999999998</c:v>
                      </c:pt>
                      <c:pt idx="132146">
                        <c:v>-4.488518</c:v>
                      </c:pt>
                      <c:pt idx="132147">
                        <c:v>-4.4858520000000004</c:v>
                      </c:pt>
                      <c:pt idx="132148">
                        <c:v>-4.4831849999999998</c:v>
                      </c:pt>
                      <c:pt idx="132149">
                        <c:v>-4.480518</c:v>
                      </c:pt>
                      <c:pt idx="132150">
                        <c:v>-4.4778520000000004</c:v>
                      </c:pt>
                      <c:pt idx="132151">
                        <c:v>-4.4751849999999997</c:v>
                      </c:pt>
                      <c:pt idx="132152">
                        <c:v>-4.472518</c:v>
                      </c:pt>
                      <c:pt idx="132153">
                        <c:v>-4.4698510000000002</c:v>
                      </c:pt>
                      <c:pt idx="132154">
                        <c:v>-4.4671849999999997</c:v>
                      </c:pt>
                      <c:pt idx="132155">
                        <c:v>-4.4645190000000001</c:v>
                      </c:pt>
                      <c:pt idx="132156">
                        <c:v>-4.4618520000000004</c:v>
                      </c:pt>
                      <c:pt idx="132157">
                        <c:v>-4.4591849999999997</c:v>
                      </c:pt>
                      <c:pt idx="132158">
                        <c:v>-4.456518</c:v>
                      </c:pt>
                      <c:pt idx="132159">
                        <c:v>-4.4538520000000004</c:v>
                      </c:pt>
                      <c:pt idx="132160">
                        <c:v>-4.4511849999999997</c:v>
                      </c:pt>
                      <c:pt idx="132161">
                        <c:v>-4.448518</c:v>
                      </c:pt>
                      <c:pt idx="132162">
                        <c:v>-4.4458520000000004</c:v>
                      </c:pt>
                      <c:pt idx="132163">
                        <c:v>-4.4431849999999997</c:v>
                      </c:pt>
                      <c:pt idx="132164">
                        <c:v>-4.440518</c:v>
                      </c:pt>
                      <c:pt idx="132165">
                        <c:v>-4.4378520000000004</c:v>
                      </c:pt>
                      <c:pt idx="132166">
                        <c:v>-4.4351849999999997</c:v>
                      </c:pt>
                      <c:pt idx="132167">
                        <c:v>-4.432518</c:v>
                      </c:pt>
                      <c:pt idx="132168">
                        <c:v>-4.4298520000000003</c:v>
                      </c:pt>
                      <c:pt idx="132169">
                        <c:v>-4.4271849999999997</c:v>
                      </c:pt>
                      <c:pt idx="132170">
                        <c:v>-4.424518</c:v>
                      </c:pt>
                      <c:pt idx="132171">
                        <c:v>-4.4218520000000003</c:v>
                      </c:pt>
                      <c:pt idx="132172">
                        <c:v>-4.4191849999999997</c:v>
                      </c:pt>
                      <c:pt idx="132173">
                        <c:v>-4.4165179999999999</c:v>
                      </c:pt>
                      <c:pt idx="132174">
                        <c:v>-4.4138520000000003</c:v>
                      </c:pt>
                      <c:pt idx="132175">
                        <c:v>-4.4111849999999997</c:v>
                      </c:pt>
                      <c:pt idx="132176">
                        <c:v>-4.4085179999999999</c:v>
                      </c:pt>
                      <c:pt idx="132177">
                        <c:v>-4.4058520000000003</c:v>
                      </c:pt>
                      <c:pt idx="132178">
                        <c:v>-4.4031849999999997</c:v>
                      </c:pt>
                      <c:pt idx="132179">
                        <c:v>-4.4005179999999999</c:v>
                      </c:pt>
                      <c:pt idx="132180">
                        <c:v>-4.3978510000000002</c:v>
                      </c:pt>
                      <c:pt idx="132181">
                        <c:v>-4.3951849999999997</c:v>
                      </c:pt>
                      <c:pt idx="132182">
                        <c:v>-4.3925190000000001</c:v>
                      </c:pt>
                      <c:pt idx="132183">
                        <c:v>-4.3898520000000003</c:v>
                      </c:pt>
                      <c:pt idx="132184">
                        <c:v>-4.3871849999999997</c:v>
                      </c:pt>
                      <c:pt idx="132185">
                        <c:v>-4.3845179999999999</c:v>
                      </c:pt>
                      <c:pt idx="132186">
                        <c:v>-4.3818520000000003</c:v>
                      </c:pt>
                      <c:pt idx="132187">
                        <c:v>-4.3791849999999997</c:v>
                      </c:pt>
                      <c:pt idx="132188">
                        <c:v>-4.3765179999999999</c:v>
                      </c:pt>
                      <c:pt idx="132189">
                        <c:v>-4.3738520000000003</c:v>
                      </c:pt>
                      <c:pt idx="132190">
                        <c:v>-4.3711849999999997</c:v>
                      </c:pt>
                      <c:pt idx="132191">
                        <c:v>-4.3685179999999999</c:v>
                      </c:pt>
                      <c:pt idx="132192">
                        <c:v>-4.3658520000000003</c:v>
                      </c:pt>
                      <c:pt idx="132193">
                        <c:v>-4.3631849999999996</c:v>
                      </c:pt>
                      <c:pt idx="132194">
                        <c:v>-4.3605179999999999</c:v>
                      </c:pt>
                      <c:pt idx="132195">
                        <c:v>-4.3578520000000003</c:v>
                      </c:pt>
                      <c:pt idx="132196">
                        <c:v>-4.3551849999999996</c:v>
                      </c:pt>
                      <c:pt idx="132197">
                        <c:v>-4.352519</c:v>
                      </c:pt>
                      <c:pt idx="132198">
                        <c:v>-4.3498520000000003</c:v>
                      </c:pt>
                      <c:pt idx="132199">
                        <c:v>-4.3471849999999996</c:v>
                      </c:pt>
                      <c:pt idx="132200">
                        <c:v>-4.3445179999999999</c:v>
                      </c:pt>
                      <c:pt idx="132201">
                        <c:v>-4.3418520000000003</c:v>
                      </c:pt>
                      <c:pt idx="132202">
                        <c:v>-4.3391849999999996</c:v>
                      </c:pt>
                      <c:pt idx="132203">
                        <c:v>-4.3365179999999999</c:v>
                      </c:pt>
                      <c:pt idx="132204">
                        <c:v>-4.3338520000000003</c:v>
                      </c:pt>
                      <c:pt idx="132205">
                        <c:v>-4.3311849999999996</c:v>
                      </c:pt>
                      <c:pt idx="132206">
                        <c:v>-4.3285179999999999</c:v>
                      </c:pt>
                      <c:pt idx="132207">
                        <c:v>-4.3258510000000001</c:v>
                      </c:pt>
                      <c:pt idx="132208">
                        <c:v>-4.3231849999999996</c:v>
                      </c:pt>
                      <c:pt idx="132209">
                        <c:v>-4.3205179999999999</c:v>
                      </c:pt>
                      <c:pt idx="132210">
                        <c:v>-4.3178520000000002</c:v>
                      </c:pt>
                      <c:pt idx="132211">
                        <c:v>-4.3151849999999996</c:v>
                      </c:pt>
                      <c:pt idx="132212">
                        <c:v>-4.3125179999999999</c:v>
                      </c:pt>
                      <c:pt idx="132213">
                        <c:v>-4.3098520000000002</c:v>
                      </c:pt>
                      <c:pt idx="132214">
                        <c:v>-4.3071849999999996</c:v>
                      </c:pt>
                      <c:pt idx="132215">
                        <c:v>-4.3045179999999998</c:v>
                      </c:pt>
                      <c:pt idx="132216">
                        <c:v>-4.3018520000000002</c:v>
                      </c:pt>
                      <c:pt idx="132217">
                        <c:v>-4.2991849999999996</c:v>
                      </c:pt>
                      <c:pt idx="132218">
                        <c:v>-4.2965179999999998</c:v>
                      </c:pt>
                      <c:pt idx="132219">
                        <c:v>-4.2938520000000002</c:v>
                      </c:pt>
                      <c:pt idx="132220">
                        <c:v>-4.2911849999999996</c:v>
                      </c:pt>
                      <c:pt idx="132221">
                        <c:v>-4.2885179999999998</c:v>
                      </c:pt>
                      <c:pt idx="132222">
                        <c:v>-4.2858510000000001</c:v>
                      </c:pt>
                      <c:pt idx="132223">
                        <c:v>-4.2831849999999996</c:v>
                      </c:pt>
                      <c:pt idx="132224">
                        <c:v>-4.280519</c:v>
                      </c:pt>
                      <c:pt idx="132225">
                        <c:v>-4.2778520000000002</c:v>
                      </c:pt>
                      <c:pt idx="132226">
                        <c:v>-4.2751849999999996</c:v>
                      </c:pt>
                      <c:pt idx="132227">
                        <c:v>-4.2725179999999998</c:v>
                      </c:pt>
                      <c:pt idx="132228">
                        <c:v>-4.2698520000000002</c:v>
                      </c:pt>
                      <c:pt idx="132229">
                        <c:v>-4.2671849999999996</c:v>
                      </c:pt>
                      <c:pt idx="132230">
                        <c:v>-4.2645179999999998</c:v>
                      </c:pt>
                      <c:pt idx="132231">
                        <c:v>-4.2618520000000002</c:v>
                      </c:pt>
                      <c:pt idx="132232">
                        <c:v>-4.2591850000000004</c:v>
                      </c:pt>
                      <c:pt idx="132233">
                        <c:v>-4.2565179999999998</c:v>
                      </c:pt>
                      <c:pt idx="132234">
                        <c:v>-4.2538520000000002</c:v>
                      </c:pt>
                      <c:pt idx="132235">
                        <c:v>-4.2511850000000004</c:v>
                      </c:pt>
                      <c:pt idx="132236">
                        <c:v>-4.2485179999999998</c:v>
                      </c:pt>
                      <c:pt idx="132237">
                        <c:v>-4.2458520000000002</c:v>
                      </c:pt>
                      <c:pt idx="132238">
                        <c:v>-4.2431850000000004</c:v>
                      </c:pt>
                      <c:pt idx="132239">
                        <c:v>-4.2405189999999999</c:v>
                      </c:pt>
                      <c:pt idx="132240">
                        <c:v>-4.2378520000000002</c:v>
                      </c:pt>
                      <c:pt idx="132241">
                        <c:v>-4.2351850000000004</c:v>
                      </c:pt>
                      <c:pt idx="132242">
                        <c:v>-4.2325179999999998</c:v>
                      </c:pt>
                      <c:pt idx="132243">
                        <c:v>-4.2298520000000002</c:v>
                      </c:pt>
                      <c:pt idx="132244">
                        <c:v>-4.2271850000000004</c:v>
                      </c:pt>
                      <c:pt idx="132245">
                        <c:v>-4.2245179999999998</c:v>
                      </c:pt>
                      <c:pt idx="132246">
                        <c:v>-4.2218520000000002</c:v>
                      </c:pt>
                      <c:pt idx="132247">
                        <c:v>-4.2191850000000004</c:v>
                      </c:pt>
                      <c:pt idx="132248">
                        <c:v>-4.2165179999999998</c:v>
                      </c:pt>
                      <c:pt idx="132249">
                        <c:v>-4.213851</c:v>
                      </c:pt>
                      <c:pt idx="132250">
                        <c:v>-4.2111850000000004</c:v>
                      </c:pt>
                      <c:pt idx="132251">
                        <c:v>-4.2085189999999999</c:v>
                      </c:pt>
                      <c:pt idx="132252">
                        <c:v>-4.2058520000000001</c:v>
                      </c:pt>
                      <c:pt idx="132253">
                        <c:v>-4.2031850000000004</c:v>
                      </c:pt>
                      <c:pt idx="132254">
                        <c:v>-4.2005179999999998</c:v>
                      </c:pt>
                      <c:pt idx="132255">
                        <c:v>-4.1978520000000001</c:v>
                      </c:pt>
                      <c:pt idx="132256">
                        <c:v>-4.1951850000000004</c:v>
                      </c:pt>
                      <c:pt idx="132257">
                        <c:v>-4.1925179999999997</c:v>
                      </c:pt>
                      <c:pt idx="132258">
                        <c:v>-4.1898520000000001</c:v>
                      </c:pt>
                      <c:pt idx="132259">
                        <c:v>-4.1871850000000004</c:v>
                      </c:pt>
                      <c:pt idx="132260">
                        <c:v>-4.1845179999999997</c:v>
                      </c:pt>
                      <c:pt idx="132261">
                        <c:v>-4.1818520000000001</c:v>
                      </c:pt>
                      <c:pt idx="132262">
                        <c:v>-4.1791850000000004</c:v>
                      </c:pt>
                      <c:pt idx="132263">
                        <c:v>-4.1765179999999997</c:v>
                      </c:pt>
                      <c:pt idx="132264">
                        <c:v>-4.173851</c:v>
                      </c:pt>
                      <c:pt idx="132265">
                        <c:v>-4.1711850000000004</c:v>
                      </c:pt>
                      <c:pt idx="132266">
                        <c:v>-4.1685189999999999</c:v>
                      </c:pt>
                      <c:pt idx="132267">
                        <c:v>-4.1658520000000001</c:v>
                      </c:pt>
                      <c:pt idx="132268">
                        <c:v>-4.1631850000000004</c:v>
                      </c:pt>
                      <c:pt idx="132269">
                        <c:v>-4.1605179999999997</c:v>
                      </c:pt>
                      <c:pt idx="132270">
                        <c:v>-4.1578520000000001</c:v>
                      </c:pt>
                      <c:pt idx="132271">
                        <c:v>-4.1551850000000004</c:v>
                      </c:pt>
                      <c:pt idx="132272">
                        <c:v>-4.1525179999999997</c:v>
                      </c:pt>
                      <c:pt idx="132273">
                        <c:v>-4.1498520000000001</c:v>
                      </c:pt>
                      <c:pt idx="132274">
                        <c:v>-4.1471850000000003</c:v>
                      </c:pt>
                      <c:pt idx="132275">
                        <c:v>-4.1445179999999997</c:v>
                      </c:pt>
                      <c:pt idx="132276">
                        <c:v>-4.1418520000000001</c:v>
                      </c:pt>
                      <c:pt idx="132277">
                        <c:v>-4.1391850000000003</c:v>
                      </c:pt>
                      <c:pt idx="132278">
                        <c:v>-4.1365179999999997</c:v>
                      </c:pt>
                      <c:pt idx="132279">
                        <c:v>-4.1338520000000001</c:v>
                      </c:pt>
                      <c:pt idx="132280">
                        <c:v>-4.1311850000000003</c:v>
                      </c:pt>
                      <c:pt idx="132281">
                        <c:v>-4.1285179999999997</c:v>
                      </c:pt>
                      <c:pt idx="132282">
                        <c:v>-4.1258520000000001</c:v>
                      </c:pt>
                      <c:pt idx="132283">
                        <c:v>-4.1231850000000003</c:v>
                      </c:pt>
                      <c:pt idx="132284">
                        <c:v>-4.1205179999999997</c:v>
                      </c:pt>
                      <c:pt idx="132285">
                        <c:v>-4.1178520000000001</c:v>
                      </c:pt>
                      <c:pt idx="132286">
                        <c:v>-4.1151850000000003</c:v>
                      </c:pt>
                      <c:pt idx="132287">
                        <c:v>-4.1125179999999997</c:v>
                      </c:pt>
                      <c:pt idx="132288">
                        <c:v>-4.1098520000000001</c:v>
                      </c:pt>
                      <c:pt idx="132289">
                        <c:v>-4.1071850000000003</c:v>
                      </c:pt>
                      <c:pt idx="132290">
                        <c:v>-4.1045179999999997</c:v>
                      </c:pt>
                      <c:pt idx="132291">
                        <c:v>-4.1018509999999999</c:v>
                      </c:pt>
                      <c:pt idx="132292">
                        <c:v>-4.0991850000000003</c:v>
                      </c:pt>
                      <c:pt idx="132293">
                        <c:v>-4.0965189999999998</c:v>
                      </c:pt>
                      <c:pt idx="132294">
                        <c:v>-4.093852</c:v>
                      </c:pt>
                      <c:pt idx="132295">
                        <c:v>-4.0911850000000003</c:v>
                      </c:pt>
                      <c:pt idx="132296">
                        <c:v>-4.0885179999999997</c:v>
                      </c:pt>
                      <c:pt idx="132297">
                        <c:v>-4.085852</c:v>
                      </c:pt>
                      <c:pt idx="132298">
                        <c:v>-4.0831850000000003</c:v>
                      </c:pt>
                      <c:pt idx="132299">
                        <c:v>-4.0805179999999996</c:v>
                      </c:pt>
                      <c:pt idx="132300">
                        <c:v>-4.077852</c:v>
                      </c:pt>
                      <c:pt idx="132301">
                        <c:v>-4.0751850000000003</c:v>
                      </c:pt>
                      <c:pt idx="132302">
                        <c:v>-4.0725179999999996</c:v>
                      </c:pt>
                      <c:pt idx="132303">
                        <c:v>-4.069852</c:v>
                      </c:pt>
                      <c:pt idx="132304">
                        <c:v>-4.0671850000000003</c:v>
                      </c:pt>
                      <c:pt idx="132305">
                        <c:v>-4.0645179999999996</c:v>
                      </c:pt>
                      <c:pt idx="132306">
                        <c:v>-4.061852</c:v>
                      </c:pt>
                      <c:pt idx="132307">
                        <c:v>-4.0591850000000003</c:v>
                      </c:pt>
                      <c:pt idx="132308">
                        <c:v>-4.0565189999999998</c:v>
                      </c:pt>
                      <c:pt idx="132309">
                        <c:v>-4.053852</c:v>
                      </c:pt>
                      <c:pt idx="132310">
                        <c:v>-4.0511850000000003</c:v>
                      </c:pt>
                      <c:pt idx="132311">
                        <c:v>-4.0485179999999996</c:v>
                      </c:pt>
                      <c:pt idx="132312">
                        <c:v>-4.045852</c:v>
                      </c:pt>
                      <c:pt idx="132313">
                        <c:v>-4.0431850000000003</c:v>
                      </c:pt>
                      <c:pt idx="132314">
                        <c:v>-4.0405179999999996</c:v>
                      </c:pt>
                      <c:pt idx="132315">
                        <c:v>-4.037852</c:v>
                      </c:pt>
                      <c:pt idx="132316">
                        <c:v>-4.0351850000000002</c:v>
                      </c:pt>
                      <c:pt idx="132317">
                        <c:v>-4.0325179999999996</c:v>
                      </c:pt>
                      <c:pt idx="132318">
                        <c:v>-4.029852</c:v>
                      </c:pt>
                      <c:pt idx="132319">
                        <c:v>-4.0271850000000002</c:v>
                      </c:pt>
                      <c:pt idx="132320">
                        <c:v>-4.0245179999999996</c:v>
                      </c:pt>
                      <c:pt idx="132321">
                        <c:v>-4.021852</c:v>
                      </c:pt>
                      <c:pt idx="132322">
                        <c:v>-4.0191850000000002</c:v>
                      </c:pt>
                      <c:pt idx="132323">
                        <c:v>-4.0165179999999996</c:v>
                      </c:pt>
                      <c:pt idx="132324">
                        <c:v>-4.013852</c:v>
                      </c:pt>
                      <c:pt idx="132325">
                        <c:v>-4.0111850000000002</c:v>
                      </c:pt>
                      <c:pt idx="132326">
                        <c:v>-4.0085179999999996</c:v>
                      </c:pt>
                      <c:pt idx="132327">
                        <c:v>-4.005852</c:v>
                      </c:pt>
                      <c:pt idx="132328">
                        <c:v>-4.0031850000000002</c:v>
                      </c:pt>
                      <c:pt idx="132329">
                        <c:v>-4.0005179999999996</c:v>
                      </c:pt>
                      <c:pt idx="132330">
                        <c:v>-3.997852</c:v>
                      </c:pt>
                      <c:pt idx="132331">
                        <c:v>-3.9951850000000002</c:v>
                      </c:pt>
                      <c:pt idx="132332">
                        <c:v>-3.992518</c:v>
                      </c:pt>
                      <c:pt idx="132333">
                        <c:v>-3.989852</c:v>
                      </c:pt>
                      <c:pt idx="132334">
                        <c:v>-3.9871850000000002</c:v>
                      </c:pt>
                      <c:pt idx="132335">
                        <c:v>-3.984518</c:v>
                      </c:pt>
                      <c:pt idx="132336">
                        <c:v>-3.9818519999999999</c:v>
                      </c:pt>
                      <c:pt idx="132337">
                        <c:v>-3.9791850000000002</c:v>
                      </c:pt>
                      <c:pt idx="132338">
                        <c:v>-3.976518</c:v>
                      </c:pt>
                      <c:pt idx="132339">
                        <c:v>-3.9738519999999999</c:v>
                      </c:pt>
                      <c:pt idx="132340">
                        <c:v>-3.9711850000000002</c:v>
                      </c:pt>
                      <c:pt idx="132341">
                        <c:v>-3.968518</c:v>
                      </c:pt>
                      <c:pt idx="132342">
                        <c:v>-3.9658519999999999</c:v>
                      </c:pt>
                      <c:pt idx="132343">
                        <c:v>-3.9631850000000002</c:v>
                      </c:pt>
                      <c:pt idx="132344">
                        <c:v>-3.960518</c:v>
                      </c:pt>
                      <c:pt idx="132345">
                        <c:v>-3.9578519999999999</c:v>
                      </c:pt>
                      <c:pt idx="132346">
                        <c:v>-3.9551850000000002</c:v>
                      </c:pt>
                      <c:pt idx="132347">
                        <c:v>-3.952518</c:v>
                      </c:pt>
                      <c:pt idx="132348">
                        <c:v>-3.9498519999999999</c:v>
                      </c:pt>
                      <c:pt idx="132349">
                        <c:v>-3.9471850000000002</c:v>
                      </c:pt>
                      <c:pt idx="132350">
                        <c:v>-3.944518</c:v>
                      </c:pt>
                      <c:pt idx="132351">
                        <c:v>-3.9418519999999999</c:v>
                      </c:pt>
                      <c:pt idx="132352">
                        <c:v>-3.9391850000000002</c:v>
                      </c:pt>
                      <c:pt idx="132353">
                        <c:v>-3.936518</c:v>
                      </c:pt>
                      <c:pt idx="132354">
                        <c:v>-3.9338519999999999</c:v>
                      </c:pt>
                      <c:pt idx="132355">
                        <c:v>-3.9311850000000002</c:v>
                      </c:pt>
                      <c:pt idx="132356">
                        <c:v>-3.928518</c:v>
                      </c:pt>
                      <c:pt idx="132357">
                        <c:v>-3.9258519999999999</c:v>
                      </c:pt>
                      <c:pt idx="132358">
                        <c:v>-3.9231850000000001</c:v>
                      </c:pt>
                      <c:pt idx="132359">
                        <c:v>-3.9205179999999999</c:v>
                      </c:pt>
                      <c:pt idx="132360">
                        <c:v>-3.9178519999999999</c:v>
                      </c:pt>
                      <c:pt idx="132361">
                        <c:v>-3.9151850000000001</c:v>
                      </c:pt>
                      <c:pt idx="132362">
                        <c:v>-3.9125179999999999</c:v>
                      </c:pt>
                      <c:pt idx="132363">
                        <c:v>-3.9098519999999999</c:v>
                      </c:pt>
                      <c:pt idx="132364">
                        <c:v>-3.9071850000000001</c:v>
                      </c:pt>
                      <c:pt idx="132365">
                        <c:v>-3.9045179999999999</c:v>
                      </c:pt>
                      <c:pt idx="132366">
                        <c:v>-3.9018519999999999</c:v>
                      </c:pt>
                      <c:pt idx="132367">
                        <c:v>-3.8991850000000001</c:v>
                      </c:pt>
                      <c:pt idx="132368">
                        <c:v>-3.8965179999999999</c:v>
                      </c:pt>
                      <c:pt idx="132369">
                        <c:v>-3.8938519999999999</c:v>
                      </c:pt>
                      <c:pt idx="132370">
                        <c:v>-3.8911850000000001</c:v>
                      </c:pt>
                      <c:pt idx="132371">
                        <c:v>-3.8885179999999999</c:v>
                      </c:pt>
                      <c:pt idx="132372">
                        <c:v>-3.8858519999999999</c:v>
                      </c:pt>
                      <c:pt idx="132373">
                        <c:v>-3.8831850000000001</c:v>
                      </c:pt>
                      <c:pt idx="132374">
                        <c:v>-3.8805179999999999</c:v>
                      </c:pt>
                      <c:pt idx="132375">
                        <c:v>-3.8778519999999999</c:v>
                      </c:pt>
                      <c:pt idx="132376">
                        <c:v>-3.8751850000000001</c:v>
                      </c:pt>
                      <c:pt idx="132377">
                        <c:v>-3.8725179999999999</c:v>
                      </c:pt>
                      <c:pt idx="132378">
                        <c:v>-3.8698519999999998</c:v>
                      </c:pt>
                      <c:pt idx="132379">
                        <c:v>-3.8671850000000001</c:v>
                      </c:pt>
                      <c:pt idx="132380">
                        <c:v>-3.8645179999999999</c:v>
                      </c:pt>
                      <c:pt idx="132381">
                        <c:v>-3.8618519999999998</c:v>
                      </c:pt>
                      <c:pt idx="132382">
                        <c:v>-3.8591850000000001</c:v>
                      </c:pt>
                      <c:pt idx="132383">
                        <c:v>-3.8565179999999999</c:v>
                      </c:pt>
                      <c:pt idx="132384">
                        <c:v>-3.8538519999999998</c:v>
                      </c:pt>
                      <c:pt idx="132385">
                        <c:v>-3.8511850000000001</c:v>
                      </c:pt>
                      <c:pt idx="132386">
                        <c:v>-3.8485179999999999</c:v>
                      </c:pt>
                      <c:pt idx="132387">
                        <c:v>-3.8458519999999998</c:v>
                      </c:pt>
                      <c:pt idx="132388">
                        <c:v>-3.8431850000000001</c:v>
                      </c:pt>
                      <c:pt idx="132389">
                        <c:v>-3.8405179999999999</c:v>
                      </c:pt>
                      <c:pt idx="132390">
                        <c:v>-3.8378519999999998</c:v>
                      </c:pt>
                      <c:pt idx="132391">
                        <c:v>-3.8351850000000001</c:v>
                      </c:pt>
                      <c:pt idx="132392">
                        <c:v>-3.8325179999999999</c:v>
                      </c:pt>
                      <c:pt idx="132393">
                        <c:v>-3.8298519999999998</c:v>
                      </c:pt>
                      <c:pt idx="132394">
                        <c:v>-3.8271850000000001</c:v>
                      </c:pt>
                      <c:pt idx="132395">
                        <c:v>-3.8245179999999999</c:v>
                      </c:pt>
                      <c:pt idx="132396">
                        <c:v>-3.8218519999999998</c:v>
                      </c:pt>
                      <c:pt idx="132397">
                        <c:v>-3.8191850000000001</c:v>
                      </c:pt>
                      <c:pt idx="132398">
                        <c:v>-3.8165179999999999</c:v>
                      </c:pt>
                      <c:pt idx="132399">
                        <c:v>-3.8138519999999998</c:v>
                      </c:pt>
                      <c:pt idx="132400">
                        <c:v>-3.811185</c:v>
                      </c:pt>
                      <c:pt idx="132401">
                        <c:v>-3.8085179999999998</c:v>
                      </c:pt>
                      <c:pt idx="132402">
                        <c:v>-3.8058519999999998</c:v>
                      </c:pt>
                      <c:pt idx="132403">
                        <c:v>-3.803185</c:v>
                      </c:pt>
                      <c:pt idx="132404">
                        <c:v>-3.8005179999999998</c:v>
                      </c:pt>
                      <c:pt idx="132405">
                        <c:v>-3.7978519999999998</c:v>
                      </c:pt>
                      <c:pt idx="132406">
                        <c:v>-3.795185</c:v>
                      </c:pt>
                      <c:pt idx="132407">
                        <c:v>-3.7925179999999998</c:v>
                      </c:pt>
                      <c:pt idx="132408">
                        <c:v>-3.7898520000000002</c:v>
                      </c:pt>
                      <c:pt idx="132409">
                        <c:v>-3.787185</c:v>
                      </c:pt>
                      <c:pt idx="132410">
                        <c:v>-3.7845179999999998</c:v>
                      </c:pt>
                      <c:pt idx="132411">
                        <c:v>-3.7818520000000002</c:v>
                      </c:pt>
                      <c:pt idx="132412">
                        <c:v>-3.779185</c:v>
                      </c:pt>
                      <c:pt idx="132413">
                        <c:v>-3.7765179999999998</c:v>
                      </c:pt>
                      <c:pt idx="132414">
                        <c:v>-3.7738520000000002</c:v>
                      </c:pt>
                      <c:pt idx="132415">
                        <c:v>-3.771185</c:v>
                      </c:pt>
                      <c:pt idx="132416">
                        <c:v>-3.7685179999999998</c:v>
                      </c:pt>
                      <c:pt idx="132417">
                        <c:v>-3.7658520000000002</c:v>
                      </c:pt>
                      <c:pt idx="132418">
                        <c:v>-3.763185</c:v>
                      </c:pt>
                      <c:pt idx="132419">
                        <c:v>-3.7605179999999998</c:v>
                      </c:pt>
                      <c:pt idx="132420">
                        <c:v>-3.7578520000000002</c:v>
                      </c:pt>
                      <c:pt idx="132421">
                        <c:v>-3.755185</c:v>
                      </c:pt>
                      <c:pt idx="132422">
                        <c:v>-3.7525179999999998</c:v>
                      </c:pt>
                      <c:pt idx="132423">
                        <c:v>-3.7498520000000002</c:v>
                      </c:pt>
                      <c:pt idx="132424">
                        <c:v>-3.747185</c:v>
                      </c:pt>
                      <c:pt idx="132425">
                        <c:v>-3.7445179999999998</c:v>
                      </c:pt>
                      <c:pt idx="132426">
                        <c:v>-3.7418520000000002</c:v>
                      </c:pt>
                      <c:pt idx="132427">
                        <c:v>-3.739185</c:v>
                      </c:pt>
                      <c:pt idx="132428">
                        <c:v>-3.7365179999999998</c:v>
                      </c:pt>
                      <c:pt idx="132429">
                        <c:v>-3.7338520000000002</c:v>
                      </c:pt>
                      <c:pt idx="132430">
                        <c:v>-3.731185</c:v>
                      </c:pt>
                      <c:pt idx="132431">
                        <c:v>-3.7285180000000002</c:v>
                      </c:pt>
                      <c:pt idx="132432">
                        <c:v>-3.7258520000000002</c:v>
                      </c:pt>
                      <c:pt idx="132433">
                        <c:v>-3.723185</c:v>
                      </c:pt>
                      <c:pt idx="132434">
                        <c:v>-3.7205180000000002</c:v>
                      </c:pt>
                      <c:pt idx="132435">
                        <c:v>-3.7178520000000002</c:v>
                      </c:pt>
                      <c:pt idx="132436">
                        <c:v>-3.715185</c:v>
                      </c:pt>
                      <c:pt idx="132437">
                        <c:v>-3.7125180000000002</c:v>
                      </c:pt>
                      <c:pt idx="132438">
                        <c:v>-3.7098520000000001</c:v>
                      </c:pt>
                      <c:pt idx="132439">
                        <c:v>-3.707185</c:v>
                      </c:pt>
                      <c:pt idx="132440">
                        <c:v>-3.7045180000000002</c:v>
                      </c:pt>
                      <c:pt idx="132441">
                        <c:v>-3.7018520000000001</c:v>
                      </c:pt>
                      <c:pt idx="132442">
                        <c:v>-3.6991849999999999</c:v>
                      </c:pt>
                      <c:pt idx="132443">
                        <c:v>-3.6965180000000002</c:v>
                      </c:pt>
                      <c:pt idx="132444">
                        <c:v>-3.6938520000000001</c:v>
                      </c:pt>
                      <c:pt idx="132445">
                        <c:v>-3.6911849999999999</c:v>
                      </c:pt>
                      <c:pt idx="132446">
                        <c:v>-3.6885180000000002</c:v>
                      </c:pt>
                      <c:pt idx="132447">
                        <c:v>-3.6858520000000001</c:v>
                      </c:pt>
                      <c:pt idx="132448">
                        <c:v>-3.6831849999999999</c:v>
                      </c:pt>
                      <c:pt idx="132449">
                        <c:v>-3.6805180000000002</c:v>
                      </c:pt>
                      <c:pt idx="132450">
                        <c:v>-3.6778520000000001</c:v>
                      </c:pt>
                      <c:pt idx="132451">
                        <c:v>-3.6751849999999999</c:v>
                      </c:pt>
                      <c:pt idx="132452">
                        <c:v>-3.6725180000000002</c:v>
                      </c:pt>
                      <c:pt idx="132453">
                        <c:v>-3.6698520000000001</c:v>
                      </c:pt>
                      <c:pt idx="132454">
                        <c:v>-3.6671849999999999</c:v>
                      </c:pt>
                      <c:pt idx="132455">
                        <c:v>-3.6645180000000002</c:v>
                      </c:pt>
                      <c:pt idx="132456">
                        <c:v>-3.6618520000000001</c:v>
                      </c:pt>
                      <c:pt idx="132457">
                        <c:v>-3.6591849999999999</c:v>
                      </c:pt>
                      <c:pt idx="132458">
                        <c:v>-3.6565180000000002</c:v>
                      </c:pt>
                      <c:pt idx="132459">
                        <c:v>-3.6538520000000001</c:v>
                      </c:pt>
                      <c:pt idx="132460">
                        <c:v>-3.6511849999999999</c:v>
                      </c:pt>
                      <c:pt idx="132461">
                        <c:v>-3.6485180000000001</c:v>
                      </c:pt>
                      <c:pt idx="132462">
                        <c:v>-3.6458520000000001</c:v>
                      </c:pt>
                      <c:pt idx="132463">
                        <c:v>-3.6431849999999999</c:v>
                      </c:pt>
                      <c:pt idx="132464">
                        <c:v>-3.6405180000000001</c:v>
                      </c:pt>
                      <c:pt idx="132465">
                        <c:v>-3.6378520000000001</c:v>
                      </c:pt>
                      <c:pt idx="132466">
                        <c:v>-3.6351849999999999</c:v>
                      </c:pt>
                      <c:pt idx="132467">
                        <c:v>-3.6325180000000001</c:v>
                      </c:pt>
                      <c:pt idx="132468">
                        <c:v>-3.6298520000000001</c:v>
                      </c:pt>
                      <c:pt idx="132469">
                        <c:v>-3.6271849999999999</c:v>
                      </c:pt>
                      <c:pt idx="132470">
                        <c:v>-3.6245180000000001</c:v>
                      </c:pt>
                      <c:pt idx="132471">
                        <c:v>-3.6218520000000001</c:v>
                      </c:pt>
                      <c:pt idx="132472">
                        <c:v>-3.6191849999999999</c:v>
                      </c:pt>
                      <c:pt idx="132473">
                        <c:v>-3.6165180000000001</c:v>
                      </c:pt>
                      <c:pt idx="132474">
                        <c:v>-3.6138520000000001</c:v>
                      </c:pt>
                      <c:pt idx="132475">
                        <c:v>-3.6111849999999999</c:v>
                      </c:pt>
                      <c:pt idx="132476">
                        <c:v>-3.6085180000000001</c:v>
                      </c:pt>
                      <c:pt idx="132477">
                        <c:v>-3.6058520000000001</c:v>
                      </c:pt>
                      <c:pt idx="132478">
                        <c:v>-3.6031849999999999</c:v>
                      </c:pt>
                      <c:pt idx="132479">
                        <c:v>-3.6005180000000001</c:v>
                      </c:pt>
                      <c:pt idx="132480">
                        <c:v>-3.5978520000000001</c:v>
                      </c:pt>
                      <c:pt idx="132481">
                        <c:v>-3.5951849999999999</c:v>
                      </c:pt>
                      <c:pt idx="132482">
                        <c:v>-3.5925180000000001</c:v>
                      </c:pt>
                      <c:pt idx="132483">
                        <c:v>-3.589852</c:v>
                      </c:pt>
                      <c:pt idx="132484">
                        <c:v>-3.5871849999999998</c:v>
                      </c:pt>
                      <c:pt idx="132485">
                        <c:v>-3.5845180000000001</c:v>
                      </c:pt>
                      <c:pt idx="132486">
                        <c:v>-3.581852</c:v>
                      </c:pt>
                      <c:pt idx="132487">
                        <c:v>-3.5791849999999998</c:v>
                      </c:pt>
                      <c:pt idx="132488">
                        <c:v>-3.5765180000000001</c:v>
                      </c:pt>
                      <c:pt idx="132489">
                        <c:v>-3.573852</c:v>
                      </c:pt>
                      <c:pt idx="132490">
                        <c:v>-3.5711849999999998</c:v>
                      </c:pt>
                      <c:pt idx="132491">
                        <c:v>-3.5685180000000001</c:v>
                      </c:pt>
                      <c:pt idx="132492">
                        <c:v>-3.565852</c:v>
                      </c:pt>
                      <c:pt idx="132493">
                        <c:v>-3.5631849999999998</c:v>
                      </c:pt>
                      <c:pt idx="132494">
                        <c:v>-3.5605180000000001</c:v>
                      </c:pt>
                      <c:pt idx="132495">
                        <c:v>-3.557852</c:v>
                      </c:pt>
                      <c:pt idx="132496">
                        <c:v>-3.5551849999999998</c:v>
                      </c:pt>
                      <c:pt idx="132497">
                        <c:v>-3.5525180000000001</c:v>
                      </c:pt>
                      <c:pt idx="132498">
                        <c:v>-3.549852</c:v>
                      </c:pt>
                      <c:pt idx="132499">
                        <c:v>-3.5471849999999998</c:v>
                      </c:pt>
                      <c:pt idx="132500">
                        <c:v>-3.5445180000000001</c:v>
                      </c:pt>
                      <c:pt idx="132501">
                        <c:v>-3.541852</c:v>
                      </c:pt>
                      <c:pt idx="132502">
                        <c:v>-3.5391849999999998</c:v>
                      </c:pt>
                      <c:pt idx="132503">
                        <c:v>-3.5365180000000001</c:v>
                      </c:pt>
                      <c:pt idx="132504">
                        <c:v>-3.533852</c:v>
                      </c:pt>
                      <c:pt idx="132505">
                        <c:v>-3.5311849999999998</c:v>
                      </c:pt>
                      <c:pt idx="132506">
                        <c:v>-3.528518</c:v>
                      </c:pt>
                      <c:pt idx="132507">
                        <c:v>-3.525852</c:v>
                      </c:pt>
                      <c:pt idx="132508">
                        <c:v>-3.5231849999999998</c:v>
                      </c:pt>
                      <c:pt idx="132509">
                        <c:v>-3.520518</c:v>
                      </c:pt>
                      <c:pt idx="132510">
                        <c:v>-3.517852</c:v>
                      </c:pt>
                      <c:pt idx="132511">
                        <c:v>-3.5151849999999998</c:v>
                      </c:pt>
                      <c:pt idx="132512">
                        <c:v>-3.512518</c:v>
                      </c:pt>
                      <c:pt idx="132513">
                        <c:v>-3.509852</c:v>
                      </c:pt>
                      <c:pt idx="132514">
                        <c:v>-3.5071850000000002</c:v>
                      </c:pt>
                      <c:pt idx="132515">
                        <c:v>-3.504518</c:v>
                      </c:pt>
                      <c:pt idx="132516">
                        <c:v>-3.501852</c:v>
                      </c:pt>
                      <c:pt idx="132517">
                        <c:v>-3.4991850000000002</c:v>
                      </c:pt>
                      <c:pt idx="132518">
                        <c:v>-3.496518</c:v>
                      </c:pt>
                      <c:pt idx="132519">
                        <c:v>-3.493852</c:v>
                      </c:pt>
                      <c:pt idx="132520">
                        <c:v>-3.4911850000000002</c:v>
                      </c:pt>
                      <c:pt idx="132521">
                        <c:v>-3.488518</c:v>
                      </c:pt>
                      <c:pt idx="132522">
                        <c:v>-3.485852</c:v>
                      </c:pt>
                      <c:pt idx="132523">
                        <c:v>-3.4831850000000002</c:v>
                      </c:pt>
                      <c:pt idx="132524">
                        <c:v>-3.480518</c:v>
                      </c:pt>
                      <c:pt idx="132525">
                        <c:v>-3.4778519999999999</c:v>
                      </c:pt>
                      <c:pt idx="132526">
                        <c:v>-3.4751850000000002</c:v>
                      </c:pt>
                      <c:pt idx="132527">
                        <c:v>-3.472518</c:v>
                      </c:pt>
                      <c:pt idx="132528">
                        <c:v>-3.4698519999999999</c:v>
                      </c:pt>
                      <c:pt idx="132529">
                        <c:v>-3.4671850000000002</c:v>
                      </c:pt>
                      <c:pt idx="132530">
                        <c:v>-3.464518</c:v>
                      </c:pt>
                      <c:pt idx="132531">
                        <c:v>-3.4618519999999999</c:v>
                      </c:pt>
                      <c:pt idx="132532">
                        <c:v>-3.4591850000000002</c:v>
                      </c:pt>
                      <c:pt idx="132533">
                        <c:v>-3.456518</c:v>
                      </c:pt>
                      <c:pt idx="132534">
                        <c:v>-3.4538519999999999</c:v>
                      </c:pt>
                      <c:pt idx="132535">
                        <c:v>-3.4511850000000002</c:v>
                      </c:pt>
                      <c:pt idx="132536">
                        <c:v>-3.448518</c:v>
                      </c:pt>
                      <c:pt idx="132537">
                        <c:v>-3.4458519999999999</c:v>
                      </c:pt>
                      <c:pt idx="132538">
                        <c:v>-3.4431850000000002</c:v>
                      </c:pt>
                      <c:pt idx="132539">
                        <c:v>-3.440518</c:v>
                      </c:pt>
                      <c:pt idx="132540">
                        <c:v>-3.4378519999999999</c:v>
                      </c:pt>
                      <c:pt idx="132541">
                        <c:v>-3.4351850000000002</c:v>
                      </c:pt>
                      <c:pt idx="132542">
                        <c:v>-3.432518</c:v>
                      </c:pt>
                      <c:pt idx="132543">
                        <c:v>-3.4298519999999999</c:v>
                      </c:pt>
                      <c:pt idx="132544">
                        <c:v>-3.4271850000000001</c:v>
                      </c:pt>
                      <c:pt idx="132545">
                        <c:v>-3.424518</c:v>
                      </c:pt>
                      <c:pt idx="132546">
                        <c:v>-3.4218519999999999</c:v>
                      </c:pt>
                      <c:pt idx="132547">
                        <c:v>-3.4191850000000001</c:v>
                      </c:pt>
                      <c:pt idx="132548">
                        <c:v>-3.4165179999999999</c:v>
                      </c:pt>
                      <c:pt idx="132549">
                        <c:v>-3.4138519999999999</c:v>
                      </c:pt>
                      <c:pt idx="132550">
                        <c:v>-3.4111850000000001</c:v>
                      </c:pt>
                      <c:pt idx="132551">
                        <c:v>-3.4085179999999999</c:v>
                      </c:pt>
                      <c:pt idx="132552">
                        <c:v>-3.4058519999999999</c:v>
                      </c:pt>
                      <c:pt idx="132553">
                        <c:v>-3.4031850000000001</c:v>
                      </c:pt>
                      <c:pt idx="132554">
                        <c:v>-3.4005179999999999</c:v>
                      </c:pt>
                      <c:pt idx="132555">
                        <c:v>-3.3978519999999999</c:v>
                      </c:pt>
                      <c:pt idx="132556">
                        <c:v>-3.3951850000000001</c:v>
                      </c:pt>
                      <c:pt idx="132557">
                        <c:v>-3.3925179999999999</c:v>
                      </c:pt>
                      <c:pt idx="132558">
                        <c:v>-3.3898519999999999</c:v>
                      </c:pt>
                      <c:pt idx="132559">
                        <c:v>-3.3871850000000001</c:v>
                      </c:pt>
                      <c:pt idx="132560">
                        <c:v>-3.3845179999999999</c:v>
                      </c:pt>
                      <c:pt idx="132561">
                        <c:v>-3.3818519999999999</c:v>
                      </c:pt>
                      <c:pt idx="132562">
                        <c:v>-3.3791850000000001</c:v>
                      </c:pt>
                      <c:pt idx="132563">
                        <c:v>-3.3765179999999999</c:v>
                      </c:pt>
                      <c:pt idx="132564">
                        <c:v>-3.3738519999999999</c:v>
                      </c:pt>
                      <c:pt idx="132565">
                        <c:v>-3.3711850000000001</c:v>
                      </c:pt>
                      <c:pt idx="132566">
                        <c:v>-3.3685179999999999</c:v>
                      </c:pt>
                      <c:pt idx="132567">
                        <c:v>-3.3658519999999998</c:v>
                      </c:pt>
                      <c:pt idx="132568">
                        <c:v>-3.3631850000000001</c:v>
                      </c:pt>
                      <c:pt idx="132569">
                        <c:v>-3.3605179999999999</c:v>
                      </c:pt>
                      <c:pt idx="132570">
                        <c:v>-3.3578519999999998</c:v>
                      </c:pt>
                      <c:pt idx="132571">
                        <c:v>-3.3551850000000001</c:v>
                      </c:pt>
                      <c:pt idx="132572">
                        <c:v>-3.3525179999999999</c:v>
                      </c:pt>
                      <c:pt idx="132573">
                        <c:v>-3.3498519999999998</c:v>
                      </c:pt>
                      <c:pt idx="132574">
                        <c:v>-3.3471850000000001</c:v>
                      </c:pt>
                      <c:pt idx="132575">
                        <c:v>-3.3445179999999999</c:v>
                      </c:pt>
                      <c:pt idx="132576">
                        <c:v>-3.3418519999999998</c:v>
                      </c:pt>
                      <c:pt idx="132577">
                        <c:v>-3.3391850000000001</c:v>
                      </c:pt>
                      <c:pt idx="132578">
                        <c:v>-3.3365179999999999</c:v>
                      </c:pt>
                      <c:pt idx="132579">
                        <c:v>-3.3338519999999998</c:v>
                      </c:pt>
                      <c:pt idx="132580">
                        <c:v>-3.3311850000000001</c:v>
                      </c:pt>
                      <c:pt idx="132581">
                        <c:v>-3.3285179999999999</c:v>
                      </c:pt>
                      <c:pt idx="132582">
                        <c:v>-3.3258519999999998</c:v>
                      </c:pt>
                      <c:pt idx="132583">
                        <c:v>-3.3231850000000001</c:v>
                      </c:pt>
                      <c:pt idx="132584">
                        <c:v>-3.3205179999999999</c:v>
                      </c:pt>
                      <c:pt idx="132585">
                        <c:v>-3.3178519999999998</c:v>
                      </c:pt>
                      <c:pt idx="132586">
                        <c:v>-3.315185</c:v>
                      </c:pt>
                      <c:pt idx="132587">
                        <c:v>-3.3125179999999999</c:v>
                      </c:pt>
                      <c:pt idx="132588">
                        <c:v>-3.3098519999999998</c:v>
                      </c:pt>
                      <c:pt idx="132589">
                        <c:v>-3.307185</c:v>
                      </c:pt>
                      <c:pt idx="132590">
                        <c:v>-3.3045179999999998</c:v>
                      </c:pt>
                      <c:pt idx="132591">
                        <c:v>-3.3018519999999998</c:v>
                      </c:pt>
                      <c:pt idx="132592">
                        <c:v>-3.299185</c:v>
                      </c:pt>
                      <c:pt idx="132593">
                        <c:v>-3.2965179999999998</c:v>
                      </c:pt>
                      <c:pt idx="132594">
                        <c:v>-3.2938519999999998</c:v>
                      </c:pt>
                      <c:pt idx="132595">
                        <c:v>-3.291185</c:v>
                      </c:pt>
                      <c:pt idx="132596">
                        <c:v>-3.2885179999999998</c:v>
                      </c:pt>
                      <c:pt idx="132597">
                        <c:v>-3.2858520000000002</c:v>
                      </c:pt>
                      <c:pt idx="132598">
                        <c:v>-3.283185</c:v>
                      </c:pt>
                      <c:pt idx="132599">
                        <c:v>-3.2805179999999998</c:v>
                      </c:pt>
                      <c:pt idx="132600">
                        <c:v>-3.2778520000000002</c:v>
                      </c:pt>
                      <c:pt idx="132601">
                        <c:v>-3.275185</c:v>
                      </c:pt>
                      <c:pt idx="132602">
                        <c:v>-3.2725179999999998</c:v>
                      </c:pt>
                      <c:pt idx="132603">
                        <c:v>-3.2698520000000002</c:v>
                      </c:pt>
                      <c:pt idx="132604">
                        <c:v>-3.267185</c:v>
                      </c:pt>
                      <c:pt idx="132605">
                        <c:v>-3.2645179999999998</c:v>
                      </c:pt>
                      <c:pt idx="132606">
                        <c:v>-3.2618520000000002</c:v>
                      </c:pt>
                      <c:pt idx="132607">
                        <c:v>-3.259185</c:v>
                      </c:pt>
                      <c:pt idx="132608">
                        <c:v>-3.2565179999999998</c:v>
                      </c:pt>
                      <c:pt idx="132609">
                        <c:v>-3.2538520000000002</c:v>
                      </c:pt>
                      <c:pt idx="132610">
                        <c:v>-3.251185</c:v>
                      </c:pt>
                      <c:pt idx="132611">
                        <c:v>-3.2485179999999998</c:v>
                      </c:pt>
                      <c:pt idx="132612">
                        <c:v>-3.2458520000000002</c:v>
                      </c:pt>
                      <c:pt idx="132613">
                        <c:v>-3.243185</c:v>
                      </c:pt>
                      <c:pt idx="132614">
                        <c:v>-3.2405179999999998</c:v>
                      </c:pt>
                      <c:pt idx="132615">
                        <c:v>-3.2378520000000002</c:v>
                      </c:pt>
                      <c:pt idx="132616">
                        <c:v>-3.235185</c:v>
                      </c:pt>
                      <c:pt idx="132617">
                        <c:v>-3.2325179999999998</c:v>
                      </c:pt>
                      <c:pt idx="132618">
                        <c:v>-3.2298520000000002</c:v>
                      </c:pt>
                      <c:pt idx="132619">
                        <c:v>-3.227185</c:v>
                      </c:pt>
                      <c:pt idx="132620">
                        <c:v>-3.2245180000000002</c:v>
                      </c:pt>
                      <c:pt idx="132621">
                        <c:v>-3.2218520000000002</c:v>
                      </c:pt>
                      <c:pt idx="132622">
                        <c:v>-3.219185</c:v>
                      </c:pt>
                      <c:pt idx="132623">
                        <c:v>-3.2165180000000002</c:v>
                      </c:pt>
                      <c:pt idx="132624">
                        <c:v>-3.2138520000000002</c:v>
                      </c:pt>
                      <c:pt idx="132625">
                        <c:v>-3.211185</c:v>
                      </c:pt>
                      <c:pt idx="132626">
                        <c:v>-3.2085180000000002</c:v>
                      </c:pt>
                      <c:pt idx="132627">
                        <c:v>-3.2058520000000001</c:v>
                      </c:pt>
                      <c:pt idx="132628">
                        <c:v>-3.2031849999999999</c:v>
                      </c:pt>
                      <c:pt idx="132629">
                        <c:v>-3.2005180000000002</c:v>
                      </c:pt>
                      <c:pt idx="132630">
                        <c:v>-3.1978520000000001</c:v>
                      </c:pt>
                      <c:pt idx="132631">
                        <c:v>-3.1951849999999999</c:v>
                      </c:pt>
                      <c:pt idx="132632">
                        <c:v>-3.1925180000000002</c:v>
                      </c:pt>
                      <c:pt idx="132633">
                        <c:v>-3.1898520000000001</c:v>
                      </c:pt>
                      <c:pt idx="132634">
                        <c:v>-3.1871849999999999</c:v>
                      </c:pt>
                      <c:pt idx="132635">
                        <c:v>-3.1845180000000002</c:v>
                      </c:pt>
                      <c:pt idx="132636">
                        <c:v>-3.1818520000000001</c:v>
                      </c:pt>
                      <c:pt idx="132637">
                        <c:v>-3.1791849999999999</c:v>
                      </c:pt>
                      <c:pt idx="132638">
                        <c:v>-3.1765180000000002</c:v>
                      </c:pt>
                      <c:pt idx="132639">
                        <c:v>-3.1738520000000001</c:v>
                      </c:pt>
                      <c:pt idx="132640">
                        <c:v>-3.1711849999999999</c:v>
                      </c:pt>
                      <c:pt idx="132641">
                        <c:v>-3.1685180000000002</c:v>
                      </c:pt>
                      <c:pt idx="132642">
                        <c:v>-3.1658520000000001</c:v>
                      </c:pt>
                      <c:pt idx="132643">
                        <c:v>-3.1631849999999999</c:v>
                      </c:pt>
                      <c:pt idx="132644">
                        <c:v>-3.1605180000000002</c:v>
                      </c:pt>
                      <c:pt idx="132645">
                        <c:v>-3.1578520000000001</c:v>
                      </c:pt>
                      <c:pt idx="132646">
                        <c:v>-3.1551849999999999</c:v>
                      </c:pt>
                      <c:pt idx="132647">
                        <c:v>-3.1525180000000002</c:v>
                      </c:pt>
                      <c:pt idx="132648">
                        <c:v>-3.1498520000000001</c:v>
                      </c:pt>
                      <c:pt idx="132649">
                        <c:v>-3.1471849999999999</c:v>
                      </c:pt>
                      <c:pt idx="132650">
                        <c:v>-3.1445180000000001</c:v>
                      </c:pt>
                      <c:pt idx="132651">
                        <c:v>-3.1418520000000001</c:v>
                      </c:pt>
                      <c:pt idx="132652">
                        <c:v>-3.1391849999999999</c:v>
                      </c:pt>
                      <c:pt idx="132653">
                        <c:v>-3.1365180000000001</c:v>
                      </c:pt>
                      <c:pt idx="132654">
                        <c:v>-3.1338520000000001</c:v>
                      </c:pt>
                      <c:pt idx="132655">
                        <c:v>-3.1311849999999999</c:v>
                      </c:pt>
                      <c:pt idx="132656">
                        <c:v>-3.1285180000000001</c:v>
                      </c:pt>
                      <c:pt idx="132657">
                        <c:v>-3.1258520000000001</c:v>
                      </c:pt>
                      <c:pt idx="132658">
                        <c:v>-3.1231849999999999</c:v>
                      </c:pt>
                      <c:pt idx="132659">
                        <c:v>-3.1205180000000001</c:v>
                      </c:pt>
                      <c:pt idx="132660">
                        <c:v>-3.1178520000000001</c:v>
                      </c:pt>
                      <c:pt idx="132661">
                        <c:v>-3.1151849999999999</c:v>
                      </c:pt>
                      <c:pt idx="132662">
                        <c:v>-3.1125180000000001</c:v>
                      </c:pt>
                      <c:pt idx="132663">
                        <c:v>-3.1098520000000001</c:v>
                      </c:pt>
                      <c:pt idx="132664">
                        <c:v>-3.1071849999999999</c:v>
                      </c:pt>
                      <c:pt idx="132665">
                        <c:v>-3.1045180000000001</c:v>
                      </c:pt>
                      <c:pt idx="132666">
                        <c:v>-3.1018520000000001</c:v>
                      </c:pt>
                      <c:pt idx="132667">
                        <c:v>-3.0991849999999999</c:v>
                      </c:pt>
                      <c:pt idx="132668">
                        <c:v>-3.0965180000000001</c:v>
                      </c:pt>
                      <c:pt idx="132669">
                        <c:v>-3.093852</c:v>
                      </c:pt>
                      <c:pt idx="132670">
                        <c:v>-3.0911849999999998</c:v>
                      </c:pt>
                      <c:pt idx="132671">
                        <c:v>-3.0885180000000001</c:v>
                      </c:pt>
                      <c:pt idx="132672">
                        <c:v>-3.085852</c:v>
                      </c:pt>
                      <c:pt idx="132673">
                        <c:v>-3.0831849999999998</c:v>
                      </c:pt>
                      <c:pt idx="132674">
                        <c:v>-3.0805180000000001</c:v>
                      </c:pt>
                      <c:pt idx="132675">
                        <c:v>-3.077852</c:v>
                      </c:pt>
                      <c:pt idx="132676">
                        <c:v>-3.0751849999999998</c:v>
                      </c:pt>
                      <c:pt idx="132677">
                        <c:v>-3.0725180000000001</c:v>
                      </c:pt>
                      <c:pt idx="132678">
                        <c:v>-3.069852</c:v>
                      </c:pt>
                      <c:pt idx="132679">
                        <c:v>-3.0671849999999998</c:v>
                      </c:pt>
                      <c:pt idx="132680">
                        <c:v>-3.0645180000000001</c:v>
                      </c:pt>
                      <c:pt idx="132681">
                        <c:v>-3.061852</c:v>
                      </c:pt>
                      <c:pt idx="132682">
                        <c:v>-3.0591849999999998</c:v>
                      </c:pt>
                      <c:pt idx="132683">
                        <c:v>-3.0565180000000001</c:v>
                      </c:pt>
                      <c:pt idx="132684">
                        <c:v>-3.053852</c:v>
                      </c:pt>
                      <c:pt idx="132685">
                        <c:v>-3.0511849999999998</c:v>
                      </c:pt>
                      <c:pt idx="132686">
                        <c:v>-3.0485180000000001</c:v>
                      </c:pt>
                      <c:pt idx="132687">
                        <c:v>-3.045852</c:v>
                      </c:pt>
                      <c:pt idx="132688">
                        <c:v>-3.0431849999999998</c:v>
                      </c:pt>
                      <c:pt idx="132689">
                        <c:v>-3.0405180000000001</c:v>
                      </c:pt>
                      <c:pt idx="132690">
                        <c:v>-3.037852</c:v>
                      </c:pt>
                      <c:pt idx="132691">
                        <c:v>-3.0351849999999998</c:v>
                      </c:pt>
                      <c:pt idx="132692">
                        <c:v>-3.032518</c:v>
                      </c:pt>
                      <c:pt idx="132693">
                        <c:v>-3.029852</c:v>
                      </c:pt>
                      <c:pt idx="132694">
                        <c:v>-3.0271849999999998</c:v>
                      </c:pt>
                      <c:pt idx="132695">
                        <c:v>-3.024518</c:v>
                      </c:pt>
                      <c:pt idx="132696">
                        <c:v>-3.021852</c:v>
                      </c:pt>
                      <c:pt idx="132697">
                        <c:v>-3.0191849999999998</c:v>
                      </c:pt>
                      <c:pt idx="132698">
                        <c:v>-3.016518</c:v>
                      </c:pt>
                      <c:pt idx="132699">
                        <c:v>-3.013852</c:v>
                      </c:pt>
                      <c:pt idx="132700">
                        <c:v>-3.0111849999999998</c:v>
                      </c:pt>
                      <c:pt idx="132701">
                        <c:v>-3.008518</c:v>
                      </c:pt>
                      <c:pt idx="132702">
                        <c:v>-3.005852</c:v>
                      </c:pt>
                      <c:pt idx="132703">
                        <c:v>-3.0031850000000002</c:v>
                      </c:pt>
                      <c:pt idx="132704">
                        <c:v>-3.000518</c:v>
                      </c:pt>
                      <c:pt idx="132705">
                        <c:v>-2.997852</c:v>
                      </c:pt>
                      <c:pt idx="132706">
                        <c:v>-2.9951850000000002</c:v>
                      </c:pt>
                      <c:pt idx="132707">
                        <c:v>-2.992518</c:v>
                      </c:pt>
                      <c:pt idx="132708">
                        <c:v>-2.989852</c:v>
                      </c:pt>
                      <c:pt idx="132709">
                        <c:v>-2.9871850000000002</c:v>
                      </c:pt>
                      <c:pt idx="132710">
                        <c:v>-2.984518</c:v>
                      </c:pt>
                      <c:pt idx="132711">
                        <c:v>-2.9818519999999999</c:v>
                      </c:pt>
                      <c:pt idx="132712">
                        <c:v>-2.9791850000000002</c:v>
                      </c:pt>
                      <c:pt idx="132713">
                        <c:v>-2.976518</c:v>
                      </c:pt>
                      <c:pt idx="132714">
                        <c:v>-2.9738519999999999</c:v>
                      </c:pt>
                      <c:pt idx="132715">
                        <c:v>-2.9711850000000002</c:v>
                      </c:pt>
                      <c:pt idx="132716">
                        <c:v>-2.968518</c:v>
                      </c:pt>
                      <c:pt idx="132717">
                        <c:v>-2.9658519999999999</c:v>
                      </c:pt>
                      <c:pt idx="132718">
                        <c:v>-2.9631850000000002</c:v>
                      </c:pt>
                      <c:pt idx="132719">
                        <c:v>-2.960518</c:v>
                      </c:pt>
                      <c:pt idx="132720">
                        <c:v>-2.9578519999999999</c:v>
                      </c:pt>
                      <c:pt idx="132721">
                        <c:v>-2.9551850000000002</c:v>
                      </c:pt>
                      <c:pt idx="132722">
                        <c:v>-2.952518</c:v>
                      </c:pt>
                      <c:pt idx="132723">
                        <c:v>-2.9498519999999999</c:v>
                      </c:pt>
                      <c:pt idx="132724">
                        <c:v>-2.9471850000000002</c:v>
                      </c:pt>
                      <c:pt idx="132725">
                        <c:v>-2.944518</c:v>
                      </c:pt>
                      <c:pt idx="132726">
                        <c:v>-2.9418519999999999</c:v>
                      </c:pt>
                      <c:pt idx="132727">
                        <c:v>-2.9391850000000002</c:v>
                      </c:pt>
                      <c:pt idx="132728">
                        <c:v>-2.936518</c:v>
                      </c:pt>
                      <c:pt idx="132729">
                        <c:v>-2.9338519999999999</c:v>
                      </c:pt>
                      <c:pt idx="132730">
                        <c:v>-2.9311850000000002</c:v>
                      </c:pt>
                      <c:pt idx="132731">
                        <c:v>-2.928518</c:v>
                      </c:pt>
                      <c:pt idx="132732">
                        <c:v>-2.9258519999999999</c:v>
                      </c:pt>
                      <c:pt idx="132733">
                        <c:v>-2.9231850000000001</c:v>
                      </c:pt>
                      <c:pt idx="132734">
                        <c:v>-2.9205179999999999</c:v>
                      </c:pt>
                      <c:pt idx="132735">
                        <c:v>-2.9178519999999999</c:v>
                      </c:pt>
                      <c:pt idx="132736">
                        <c:v>-2.9151850000000001</c:v>
                      </c:pt>
                      <c:pt idx="132737">
                        <c:v>-2.9125179999999999</c:v>
                      </c:pt>
                      <c:pt idx="132738">
                        <c:v>-2.9098519999999999</c:v>
                      </c:pt>
                      <c:pt idx="132739">
                        <c:v>-2.9071850000000001</c:v>
                      </c:pt>
                      <c:pt idx="132740">
                        <c:v>-2.9045179999999999</c:v>
                      </c:pt>
                      <c:pt idx="132741">
                        <c:v>-2.9018519999999999</c:v>
                      </c:pt>
                      <c:pt idx="132742">
                        <c:v>-2.8991850000000001</c:v>
                      </c:pt>
                      <c:pt idx="132743">
                        <c:v>-2.8965179999999999</c:v>
                      </c:pt>
                      <c:pt idx="132744">
                        <c:v>-2.8938519999999999</c:v>
                      </c:pt>
                      <c:pt idx="132745">
                        <c:v>-2.8911850000000001</c:v>
                      </c:pt>
                      <c:pt idx="132746">
                        <c:v>-2.8885179999999999</c:v>
                      </c:pt>
                      <c:pt idx="132747">
                        <c:v>-2.8858519999999999</c:v>
                      </c:pt>
                      <c:pt idx="132748">
                        <c:v>-2.8831850000000001</c:v>
                      </c:pt>
                      <c:pt idx="132749">
                        <c:v>-2.8805179999999999</c:v>
                      </c:pt>
                      <c:pt idx="132750">
                        <c:v>-2.8778519999999999</c:v>
                      </c:pt>
                      <c:pt idx="132751">
                        <c:v>-2.8751850000000001</c:v>
                      </c:pt>
                      <c:pt idx="132752">
                        <c:v>-2.8725179999999999</c:v>
                      </c:pt>
                      <c:pt idx="132753">
                        <c:v>-2.8698519999999998</c:v>
                      </c:pt>
                      <c:pt idx="132754">
                        <c:v>-2.8671850000000001</c:v>
                      </c:pt>
                      <c:pt idx="132755">
                        <c:v>-2.8645179999999999</c:v>
                      </c:pt>
                      <c:pt idx="132756">
                        <c:v>-2.8618519999999998</c:v>
                      </c:pt>
                      <c:pt idx="132757">
                        <c:v>-2.8591850000000001</c:v>
                      </c:pt>
                      <c:pt idx="132758">
                        <c:v>-2.8565179999999999</c:v>
                      </c:pt>
                      <c:pt idx="132759">
                        <c:v>-2.8538519999999998</c:v>
                      </c:pt>
                      <c:pt idx="132760">
                        <c:v>-2.8511850000000001</c:v>
                      </c:pt>
                      <c:pt idx="132761">
                        <c:v>-2.8485179999999999</c:v>
                      </c:pt>
                      <c:pt idx="132762">
                        <c:v>-2.8458519999999998</c:v>
                      </c:pt>
                      <c:pt idx="132763">
                        <c:v>-2.8431850000000001</c:v>
                      </c:pt>
                      <c:pt idx="132764">
                        <c:v>-2.8405179999999999</c:v>
                      </c:pt>
                      <c:pt idx="132765">
                        <c:v>-2.8378519999999998</c:v>
                      </c:pt>
                      <c:pt idx="132766">
                        <c:v>-2.8351850000000001</c:v>
                      </c:pt>
                      <c:pt idx="132767">
                        <c:v>-2.8325179999999999</c:v>
                      </c:pt>
                      <c:pt idx="132768">
                        <c:v>-2.8298519999999998</c:v>
                      </c:pt>
                      <c:pt idx="132769">
                        <c:v>-2.8271850000000001</c:v>
                      </c:pt>
                      <c:pt idx="132770">
                        <c:v>-2.8245179999999999</c:v>
                      </c:pt>
                      <c:pt idx="132771">
                        <c:v>-2.8218519999999998</c:v>
                      </c:pt>
                      <c:pt idx="132772">
                        <c:v>-2.8191850000000001</c:v>
                      </c:pt>
                      <c:pt idx="132773">
                        <c:v>-2.8165179999999999</c:v>
                      </c:pt>
                      <c:pt idx="132774">
                        <c:v>-2.8138519999999998</c:v>
                      </c:pt>
                      <c:pt idx="132775">
                        <c:v>-2.811185</c:v>
                      </c:pt>
                      <c:pt idx="132776">
                        <c:v>-2.8085179999999998</c:v>
                      </c:pt>
                      <c:pt idx="132777">
                        <c:v>-2.8058519999999998</c:v>
                      </c:pt>
                      <c:pt idx="132778">
                        <c:v>-2.803185</c:v>
                      </c:pt>
                      <c:pt idx="132779">
                        <c:v>-2.8005179999999998</c:v>
                      </c:pt>
                      <c:pt idx="132780">
                        <c:v>-2.7978519999999998</c:v>
                      </c:pt>
                      <c:pt idx="132781">
                        <c:v>-2.795185</c:v>
                      </c:pt>
                      <c:pt idx="132782">
                        <c:v>-2.7925179999999998</c:v>
                      </c:pt>
                      <c:pt idx="132783">
                        <c:v>-2.7898520000000002</c:v>
                      </c:pt>
                      <c:pt idx="132784">
                        <c:v>-2.787185</c:v>
                      </c:pt>
                      <c:pt idx="132785">
                        <c:v>-2.7845179999999998</c:v>
                      </c:pt>
                      <c:pt idx="132786">
                        <c:v>-2.7818520000000002</c:v>
                      </c:pt>
                      <c:pt idx="132787">
                        <c:v>-2.779185</c:v>
                      </c:pt>
                      <c:pt idx="132788">
                        <c:v>-2.7765179999999998</c:v>
                      </c:pt>
                      <c:pt idx="132789">
                        <c:v>-2.7738520000000002</c:v>
                      </c:pt>
                      <c:pt idx="132790">
                        <c:v>-2.771185</c:v>
                      </c:pt>
                      <c:pt idx="132791">
                        <c:v>-2.7685179999999998</c:v>
                      </c:pt>
                      <c:pt idx="132792">
                        <c:v>-2.7658520000000002</c:v>
                      </c:pt>
                      <c:pt idx="132793">
                        <c:v>-2.763185</c:v>
                      </c:pt>
                      <c:pt idx="132794">
                        <c:v>-2.7605179999999998</c:v>
                      </c:pt>
                      <c:pt idx="132795">
                        <c:v>-2.7578520000000002</c:v>
                      </c:pt>
                      <c:pt idx="132796">
                        <c:v>-2.755185</c:v>
                      </c:pt>
                      <c:pt idx="132797">
                        <c:v>-2.7525179999999998</c:v>
                      </c:pt>
                      <c:pt idx="132798">
                        <c:v>-2.7498520000000002</c:v>
                      </c:pt>
                      <c:pt idx="132799">
                        <c:v>-2.747185</c:v>
                      </c:pt>
                      <c:pt idx="132800">
                        <c:v>-2.7445179999999998</c:v>
                      </c:pt>
                      <c:pt idx="132801">
                        <c:v>-2.7418520000000002</c:v>
                      </c:pt>
                      <c:pt idx="132802">
                        <c:v>-2.739185</c:v>
                      </c:pt>
                      <c:pt idx="132803">
                        <c:v>-2.7365179999999998</c:v>
                      </c:pt>
                      <c:pt idx="132804">
                        <c:v>-2.7338520000000002</c:v>
                      </c:pt>
                      <c:pt idx="132805">
                        <c:v>-2.731185</c:v>
                      </c:pt>
                      <c:pt idx="132806">
                        <c:v>-2.7285180000000002</c:v>
                      </c:pt>
                      <c:pt idx="132807">
                        <c:v>-2.7258520000000002</c:v>
                      </c:pt>
                      <c:pt idx="132808">
                        <c:v>-2.723185</c:v>
                      </c:pt>
                      <c:pt idx="132809">
                        <c:v>-2.7205180000000002</c:v>
                      </c:pt>
                      <c:pt idx="132810">
                        <c:v>-2.7178520000000002</c:v>
                      </c:pt>
                      <c:pt idx="132811">
                        <c:v>-2.715185</c:v>
                      </c:pt>
                      <c:pt idx="132812">
                        <c:v>-2.7125180000000002</c:v>
                      </c:pt>
                      <c:pt idx="132813">
                        <c:v>-2.7098520000000001</c:v>
                      </c:pt>
                      <c:pt idx="132814">
                        <c:v>-2.707185</c:v>
                      </c:pt>
                      <c:pt idx="132815">
                        <c:v>-2.7045180000000002</c:v>
                      </c:pt>
                      <c:pt idx="132816">
                        <c:v>-2.7018520000000001</c:v>
                      </c:pt>
                      <c:pt idx="132817">
                        <c:v>-2.6991849999999999</c:v>
                      </c:pt>
                      <c:pt idx="132818">
                        <c:v>-2.6965180000000002</c:v>
                      </c:pt>
                      <c:pt idx="132819">
                        <c:v>-2.6938520000000001</c:v>
                      </c:pt>
                      <c:pt idx="132820">
                        <c:v>-2.6911849999999999</c:v>
                      </c:pt>
                      <c:pt idx="132821">
                        <c:v>-2.6885180000000002</c:v>
                      </c:pt>
                      <c:pt idx="132822">
                        <c:v>-2.6858520000000001</c:v>
                      </c:pt>
                      <c:pt idx="132823">
                        <c:v>-2.6831849999999999</c:v>
                      </c:pt>
                      <c:pt idx="132824">
                        <c:v>-2.6805180000000002</c:v>
                      </c:pt>
                      <c:pt idx="132825">
                        <c:v>-2.6778520000000001</c:v>
                      </c:pt>
                      <c:pt idx="132826">
                        <c:v>-2.6751849999999999</c:v>
                      </c:pt>
                      <c:pt idx="132827">
                        <c:v>-2.6725180000000002</c:v>
                      </c:pt>
                      <c:pt idx="132828">
                        <c:v>-2.6698520000000001</c:v>
                      </c:pt>
                      <c:pt idx="132829">
                        <c:v>-2.6671849999999999</c:v>
                      </c:pt>
                      <c:pt idx="132830">
                        <c:v>-2.6645180000000002</c:v>
                      </c:pt>
                      <c:pt idx="132831">
                        <c:v>-2.6618520000000001</c:v>
                      </c:pt>
                      <c:pt idx="132832">
                        <c:v>-2.6591849999999999</c:v>
                      </c:pt>
                      <c:pt idx="132833">
                        <c:v>-2.6565180000000002</c:v>
                      </c:pt>
                      <c:pt idx="132834">
                        <c:v>-2.6538520000000001</c:v>
                      </c:pt>
                      <c:pt idx="132835">
                        <c:v>-2.6511849999999999</c:v>
                      </c:pt>
                      <c:pt idx="132836">
                        <c:v>-2.6485180000000001</c:v>
                      </c:pt>
                      <c:pt idx="132837">
                        <c:v>-2.6458520000000001</c:v>
                      </c:pt>
                      <c:pt idx="132838">
                        <c:v>-2.6431849999999999</c:v>
                      </c:pt>
                      <c:pt idx="132839">
                        <c:v>-2.6405180000000001</c:v>
                      </c:pt>
                      <c:pt idx="132840">
                        <c:v>-2.6378520000000001</c:v>
                      </c:pt>
                      <c:pt idx="132841">
                        <c:v>-2.6351849999999999</c:v>
                      </c:pt>
                      <c:pt idx="132842">
                        <c:v>-2.6325180000000001</c:v>
                      </c:pt>
                      <c:pt idx="132843">
                        <c:v>-2.6298520000000001</c:v>
                      </c:pt>
                      <c:pt idx="132844">
                        <c:v>-2.6271849999999999</c:v>
                      </c:pt>
                      <c:pt idx="132845">
                        <c:v>-2.6245180000000001</c:v>
                      </c:pt>
                      <c:pt idx="132846">
                        <c:v>-2.6218520000000001</c:v>
                      </c:pt>
                      <c:pt idx="132847">
                        <c:v>-2.6191849999999999</c:v>
                      </c:pt>
                      <c:pt idx="132848">
                        <c:v>-2.6165180000000001</c:v>
                      </c:pt>
                      <c:pt idx="132849">
                        <c:v>-2.6138520000000001</c:v>
                      </c:pt>
                      <c:pt idx="132850">
                        <c:v>-2.6111849999999999</c:v>
                      </c:pt>
                      <c:pt idx="132851">
                        <c:v>-2.6085180000000001</c:v>
                      </c:pt>
                      <c:pt idx="132852">
                        <c:v>-2.6058520000000001</c:v>
                      </c:pt>
                      <c:pt idx="132853">
                        <c:v>-2.6031849999999999</c:v>
                      </c:pt>
                      <c:pt idx="132854">
                        <c:v>-2.6005180000000001</c:v>
                      </c:pt>
                      <c:pt idx="132855">
                        <c:v>-2.5978520000000001</c:v>
                      </c:pt>
                      <c:pt idx="132856">
                        <c:v>-2.5951849999999999</c:v>
                      </c:pt>
                      <c:pt idx="132857">
                        <c:v>-2.5925180000000001</c:v>
                      </c:pt>
                      <c:pt idx="132858">
                        <c:v>-2.589852</c:v>
                      </c:pt>
                      <c:pt idx="132859">
                        <c:v>-2.5871849999999998</c:v>
                      </c:pt>
                      <c:pt idx="132860">
                        <c:v>-2.5845180000000001</c:v>
                      </c:pt>
                      <c:pt idx="132861">
                        <c:v>-2.581852</c:v>
                      </c:pt>
                      <c:pt idx="132862">
                        <c:v>-2.5791849999999998</c:v>
                      </c:pt>
                      <c:pt idx="132863">
                        <c:v>-2.5765180000000001</c:v>
                      </c:pt>
                      <c:pt idx="132864">
                        <c:v>-2.573852</c:v>
                      </c:pt>
                      <c:pt idx="132865">
                        <c:v>-2.5711849999999998</c:v>
                      </c:pt>
                      <c:pt idx="132866">
                        <c:v>-2.5685180000000001</c:v>
                      </c:pt>
                      <c:pt idx="132867">
                        <c:v>-2.565852</c:v>
                      </c:pt>
                      <c:pt idx="132868">
                        <c:v>-2.5631849999999998</c:v>
                      </c:pt>
                      <c:pt idx="132869">
                        <c:v>-2.5605180000000001</c:v>
                      </c:pt>
                      <c:pt idx="132870">
                        <c:v>-2.557852</c:v>
                      </c:pt>
                      <c:pt idx="132871">
                        <c:v>-2.5551849999999998</c:v>
                      </c:pt>
                      <c:pt idx="132872">
                        <c:v>-2.5525180000000001</c:v>
                      </c:pt>
                      <c:pt idx="132873">
                        <c:v>-2.549852</c:v>
                      </c:pt>
                      <c:pt idx="132874">
                        <c:v>-2.5471849999999998</c:v>
                      </c:pt>
                      <c:pt idx="132875">
                        <c:v>-2.5445180000000001</c:v>
                      </c:pt>
                      <c:pt idx="132876">
                        <c:v>-2.541852</c:v>
                      </c:pt>
                      <c:pt idx="132877">
                        <c:v>-2.5391849999999998</c:v>
                      </c:pt>
                      <c:pt idx="132878">
                        <c:v>-2.5365180000000001</c:v>
                      </c:pt>
                      <c:pt idx="132879">
                        <c:v>-2.533852</c:v>
                      </c:pt>
                      <c:pt idx="132880">
                        <c:v>-2.5311849999999998</c:v>
                      </c:pt>
                      <c:pt idx="132881">
                        <c:v>-2.528518</c:v>
                      </c:pt>
                      <c:pt idx="132882">
                        <c:v>-2.525852</c:v>
                      </c:pt>
                      <c:pt idx="132883">
                        <c:v>-2.5231849999999998</c:v>
                      </c:pt>
                      <c:pt idx="132884">
                        <c:v>-2.520518</c:v>
                      </c:pt>
                      <c:pt idx="132885">
                        <c:v>-2.517852</c:v>
                      </c:pt>
                      <c:pt idx="132886">
                        <c:v>-2.5151849999999998</c:v>
                      </c:pt>
                      <c:pt idx="132887">
                        <c:v>-2.512518</c:v>
                      </c:pt>
                      <c:pt idx="132888">
                        <c:v>-2.509852</c:v>
                      </c:pt>
                      <c:pt idx="132889">
                        <c:v>-2.5071850000000002</c:v>
                      </c:pt>
                      <c:pt idx="132890">
                        <c:v>-2.504518</c:v>
                      </c:pt>
                      <c:pt idx="132891">
                        <c:v>-2.501852</c:v>
                      </c:pt>
                      <c:pt idx="132892">
                        <c:v>-2.4991850000000002</c:v>
                      </c:pt>
                      <c:pt idx="132893">
                        <c:v>-2.496518</c:v>
                      </c:pt>
                      <c:pt idx="132894">
                        <c:v>-2.493852</c:v>
                      </c:pt>
                      <c:pt idx="132895">
                        <c:v>-2.4911850000000002</c:v>
                      </c:pt>
                      <c:pt idx="132896">
                        <c:v>-2.488518</c:v>
                      </c:pt>
                      <c:pt idx="132897">
                        <c:v>-2.485852</c:v>
                      </c:pt>
                      <c:pt idx="132898">
                        <c:v>-2.4831850000000002</c:v>
                      </c:pt>
                      <c:pt idx="132899">
                        <c:v>-2.480518</c:v>
                      </c:pt>
                      <c:pt idx="132900">
                        <c:v>-2.4778519999999999</c:v>
                      </c:pt>
                      <c:pt idx="132901">
                        <c:v>-2.4751850000000002</c:v>
                      </c:pt>
                      <c:pt idx="132902">
                        <c:v>-2.472518</c:v>
                      </c:pt>
                      <c:pt idx="132903">
                        <c:v>-2.4698519999999999</c:v>
                      </c:pt>
                      <c:pt idx="132904">
                        <c:v>-2.4671850000000002</c:v>
                      </c:pt>
                      <c:pt idx="132905">
                        <c:v>-2.464518</c:v>
                      </c:pt>
                      <c:pt idx="132906">
                        <c:v>-2.4618519999999999</c:v>
                      </c:pt>
                      <c:pt idx="132907">
                        <c:v>-2.4591850000000002</c:v>
                      </c:pt>
                      <c:pt idx="132908">
                        <c:v>-2.456518</c:v>
                      </c:pt>
                      <c:pt idx="132909">
                        <c:v>-2.4538519999999999</c:v>
                      </c:pt>
                      <c:pt idx="132910">
                        <c:v>-2.4511850000000002</c:v>
                      </c:pt>
                      <c:pt idx="132911">
                        <c:v>-2.448518</c:v>
                      </c:pt>
                      <c:pt idx="132912">
                        <c:v>-2.4458519999999999</c:v>
                      </c:pt>
                      <c:pt idx="132913">
                        <c:v>-2.4431850000000002</c:v>
                      </c:pt>
                      <c:pt idx="132914">
                        <c:v>-2.440518</c:v>
                      </c:pt>
                      <c:pt idx="132915">
                        <c:v>-2.4378519999999999</c:v>
                      </c:pt>
                      <c:pt idx="132916">
                        <c:v>-2.4351850000000002</c:v>
                      </c:pt>
                      <c:pt idx="132917">
                        <c:v>-2.432518</c:v>
                      </c:pt>
                      <c:pt idx="132918">
                        <c:v>-2.4298519999999999</c:v>
                      </c:pt>
                      <c:pt idx="132919">
                        <c:v>-2.4271850000000001</c:v>
                      </c:pt>
                      <c:pt idx="132920">
                        <c:v>-2.424518</c:v>
                      </c:pt>
                      <c:pt idx="132921">
                        <c:v>-2.4218519999999999</c:v>
                      </c:pt>
                      <c:pt idx="132922">
                        <c:v>-2.4191850000000001</c:v>
                      </c:pt>
                      <c:pt idx="132923">
                        <c:v>-2.4165179999999999</c:v>
                      </c:pt>
                      <c:pt idx="132924">
                        <c:v>-2.4138519999999999</c:v>
                      </c:pt>
                      <c:pt idx="132925">
                        <c:v>-2.4111850000000001</c:v>
                      </c:pt>
                      <c:pt idx="132926">
                        <c:v>-2.4085179999999999</c:v>
                      </c:pt>
                      <c:pt idx="132927">
                        <c:v>-2.4058519999999999</c:v>
                      </c:pt>
                      <c:pt idx="132928">
                        <c:v>-2.4031850000000001</c:v>
                      </c:pt>
                      <c:pt idx="132929">
                        <c:v>-2.4005179999999999</c:v>
                      </c:pt>
                      <c:pt idx="132930">
                        <c:v>-2.3978519999999999</c:v>
                      </c:pt>
                      <c:pt idx="132931">
                        <c:v>-2.3951850000000001</c:v>
                      </c:pt>
                      <c:pt idx="132932">
                        <c:v>-2.3925179999999999</c:v>
                      </c:pt>
                      <c:pt idx="132933">
                        <c:v>-2.3898519999999999</c:v>
                      </c:pt>
                      <c:pt idx="132934">
                        <c:v>-2.3871850000000001</c:v>
                      </c:pt>
                      <c:pt idx="132935">
                        <c:v>-2.3845179999999999</c:v>
                      </c:pt>
                      <c:pt idx="132936">
                        <c:v>-2.3818519999999999</c:v>
                      </c:pt>
                      <c:pt idx="132937">
                        <c:v>-2.3791850000000001</c:v>
                      </c:pt>
                      <c:pt idx="132938">
                        <c:v>-2.3765179999999999</c:v>
                      </c:pt>
                      <c:pt idx="132939">
                        <c:v>-2.3738519999999999</c:v>
                      </c:pt>
                      <c:pt idx="132940">
                        <c:v>-2.3711850000000001</c:v>
                      </c:pt>
                      <c:pt idx="132941">
                        <c:v>-2.3685179999999999</c:v>
                      </c:pt>
                      <c:pt idx="132942">
                        <c:v>-2.3658519999999998</c:v>
                      </c:pt>
                      <c:pt idx="132943">
                        <c:v>-2.3631850000000001</c:v>
                      </c:pt>
                      <c:pt idx="132944">
                        <c:v>-2.3605179999999999</c:v>
                      </c:pt>
                      <c:pt idx="132945">
                        <c:v>-2.3578519999999998</c:v>
                      </c:pt>
                      <c:pt idx="132946">
                        <c:v>-2.3551850000000001</c:v>
                      </c:pt>
                      <c:pt idx="132947">
                        <c:v>-2.3525179999999999</c:v>
                      </c:pt>
                      <c:pt idx="132948">
                        <c:v>-2.3498519999999998</c:v>
                      </c:pt>
                      <c:pt idx="132949">
                        <c:v>-2.3471850000000001</c:v>
                      </c:pt>
                      <c:pt idx="132950">
                        <c:v>-2.3445179999999999</c:v>
                      </c:pt>
                      <c:pt idx="132951">
                        <c:v>-2.3418519999999998</c:v>
                      </c:pt>
                      <c:pt idx="132952">
                        <c:v>-2.3391850000000001</c:v>
                      </c:pt>
                      <c:pt idx="132953">
                        <c:v>-2.3365179999999999</c:v>
                      </c:pt>
                      <c:pt idx="132954">
                        <c:v>-2.3338519999999998</c:v>
                      </c:pt>
                      <c:pt idx="132955">
                        <c:v>-2.3311850000000001</c:v>
                      </c:pt>
                      <c:pt idx="132956">
                        <c:v>-2.3285179999999999</c:v>
                      </c:pt>
                      <c:pt idx="132957">
                        <c:v>-2.3258519999999998</c:v>
                      </c:pt>
                      <c:pt idx="132958">
                        <c:v>-2.3231850000000001</c:v>
                      </c:pt>
                      <c:pt idx="132959">
                        <c:v>-2.3205179999999999</c:v>
                      </c:pt>
                      <c:pt idx="132960">
                        <c:v>-2.3178519999999998</c:v>
                      </c:pt>
                      <c:pt idx="132961">
                        <c:v>-2.315185</c:v>
                      </c:pt>
                      <c:pt idx="132962">
                        <c:v>-2.3125179999999999</c:v>
                      </c:pt>
                      <c:pt idx="132963">
                        <c:v>-2.3098519999999998</c:v>
                      </c:pt>
                      <c:pt idx="132964">
                        <c:v>-2.307185</c:v>
                      </c:pt>
                      <c:pt idx="132965">
                        <c:v>-2.3045179999999998</c:v>
                      </c:pt>
                      <c:pt idx="132966">
                        <c:v>-2.3018519999999998</c:v>
                      </c:pt>
                      <c:pt idx="132967">
                        <c:v>-2.299185</c:v>
                      </c:pt>
                      <c:pt idx="132968">
                        <c:v>-2.2965179999999998</c:v>
                      </c:pt>
                      <c:pt idx="132969">
                        <c:v>-2.2938519999999998</c:v>
                      </c:pt>
                      <c:pt idx="132970">
                        <c:v>-2.291185</c:v>
                      </c:pt>
                      <c:pt idx="132971">
                        <c:v>-2.2885179999999998</c:v>
                      </c:pt>
                      <c:pt idx="132972">
                        <c:v>-2.2858520000000002</c:v>
                      </c:pt>
                      <c:pt idx="132973">
                        <c:v>-2.283185</c:v>
                      </c:pt>
                      <c:pt idx="132974">
                        <c:v>-2.2805179999999998</c:v>
                      </c:pt>
                      <c:pt idx="132975">
                        <c:v>-2.2778520000000002</c:v>
                      </c:pt>
                      <c:pt idx="132976">
                        <c:v>-2.275185</c:v>
                      </c:pt>
                      <c:pt idx="132977">
                        <c:v>-2.2725179999999998</c:v>
                      </c:pt>
                      <c:pt idx="132978">
                        <c:v>-2.2698520000000002</c:v>
                      </c:pt>
                      <c:pt idx="132979">
                        <c:v>-2.267185</c:v>
                      </c:pt>
                      <c:pt idx="132980">
                        <c:v>-2.2645179999999998</c:v>
                      </c:pt>
                      <c:pt idx="132981">
                        <c:v>-2.2618520000000002</c:v>
                      </c:pt>
                      <c:pt idx="132982">
                        <c:v>-2.259185</c:v>
                      </c:pt>
                      <c:pt idx="132983">
                        <c:v>-2.2565179999999998</c:v>
                      </c:pt>
                      <c:pt idx="132984">
                        <c:v>-2.2538520000000002</c:v>
                      </c:pt>
                      <c:pt idx="132985">
                        <c:v>-2.251185</c:v>
                      </c:pt>
                      <c:pt idx="132986">
                        <c:v>-2.2485179999999998</c:v>
                      </c:pt>
                      <c:pt idx="132987">
                        <c:v>-2.2458520000000002</c:v>
                      </c:pt>
                      <c:pt idx="132988">
                        <c:v>-2.243185</c:v>
                      </c:pt>
                      <c:pt idx="132989">
                        <c:v>-2.2405179999999998</c:v>
                      </c:pt>
                      <c:pt idx="132990">
                        <c:v>-2.2378520000000002</c:v>
                      </c:pt>
                      <c:pt idx="132991">
                        <c:v>-2.235185</c:v>
                      </c:pt>
                      <c:pt idx="132992">
                        <c:v>-2.2325179999999998</c:v>
                      </c:pt>
                      <c:pt idx="132993">
                        <c:v>-2.2298520000000002</c:v>
                      </c:pt>
                      <c:pt idx="132994">
                        <c:v>-2.227185</c:v>
                      </c:pt>
                      <c:pt idx="132995">
                        <c:v>-2.2245180000000002</c:v>
                      </c:pt>
                      <c:pt idx="132996">
                        <c:v>-2.2218520000000002</c:v>
                      </c:pt>
                      <c:pt idx="132997">
                        <c:v>-2.219185</c:v>
                      </c:pt>
                      <c:pt idx="132998">
                        <c:v>-2.2165180000000002</c:v>
                      </c:pt>
                      <c:pt idx="132999">
                        <c:v>-2.2138520000000002</c:v>
                      </c:pt>
                      <c:pt idx="133000">
                        <c:v>-2.211185</c:v>
                      </c:pt>
                      <c:pt idx="133001">
                        <c:v>-2.2085180000000002</c:v>
                      </c:pt>
                      <c:pt idx="133002">
                        <c:v>-2.2058520000000001</c:v>
                      </c:pt>
                      <c:pt idx="133003">
                        <c:v>-2.2031849999999999</c:v>
                      </c:pt>
                      <c:pt idx="133004">
                        <c:v>-2.2005180000000002</c:v>
                      </c:pt>
                      <c:pt idx="133005">
                        <c:v>-2.1978520000000001</c:v>
                      </c:pt>
                      <c:pt idx="133006">
                        <c:v>-2.1951849999999999</c:v>
                      </c:pt>
                      <c:pt idx="133007">
                        <c:v>-2.1925180000000002</c:v>
                      </c:pt>
                      <c:pt idx="133008">
                        <c:v>-2.1898520000000001</c:v>
                      </c:pt>
                      <c:pt idx="133009">
                        <c:v>-2.1871849999999999</c:v>
                      </c:pt>
                      <c:pt idx="133010">
                        <c:v>-2.1845180000000002</c:v>
                      </c:pt>
                      <c:pt idx="133011">
                        <c:v>-2.1818520000000001</c:v>
                      </c:pt>
                      <c:pt idx="133012">
                        <c:v>-2.1791849999999999</c:v>
                      </c:pt>
                      <c:pt idx="133013">
                        <c:v>-2.1765180000000002</c:v>
                      </c:pt>
                      <c:pt idx="133014">
                        <c:v>-2.1738520000000001</c:v>
                      </c:pt>
                      <c:pt idx="133015">
                        <c:v>-2.1711849999999999</c:v>
                      </c:pt>
                      <c:pt idx="133016">
                        <c:v>-2.1685180000000002</c:v>
                      </c:pt>
                      <c:pt idx="133017">
                        <c:v>-2.1658520000000001</c:v>
                      </c:pt>
                      <c:pt idx="133018">
                        <c:v>-2.1631849999999999</c:v>
                      </c:pt>
                      <c:pt idx="133019">
                        <c:v>-2.1605180000000002</c:v>
                      </c:pt>
                      <c:pt idx="133020">
                        <c:v>-2.1578520000000001</c:v>
                      </c:pt>
                      <c:pt idx="133021">
                        <c:v>-2.1551849999999999</c:v>
                      </c:pt>
                      <c:pt idx="133022">
                        <c:v>-2.1525180000000002</c:v>
                      </c:pt>
                      <c:pt idx="133023">
                        <c:v>-2.1498520000000001</c:v>
                      </c:pt>
                      <c:pt idx="133024">
                        <c:v>-2.1471849999999999</c:v>
                      </c:pt>
                      <c:pt idx="133025">
                        <c:v>-2.1445180000000001</c:v>
                      </c:pt>
                      <c:pt idx="133026">
                        <c:v>-2.1418520000000001</c:v>
                      </c:pt>
                      <c:pt idx="133027">
                        <c:v>-2.1391849999999999</c:v>
                      </c:pt>
                      <c:pt idx="133028">
                        <c:v>-2.1365180000000001</c:v>
                      </c:pt>
                      <c:pt idx="133029">
                        <c:v>-2.1338520000000001</c:v>
                      </c:pt>
                      <c:pt idx="133030">
                        <c:v>-2.1311849999999999</c:v>
                      </c:pt>
                      <c:pt idx="133031">
                        <c:v>-2.1285180000000001</c:v>
                      </c:pt>
                      <c:pt idx="133032">
                        <c:v>-2.1258520000000001</c:v>
                      </c:pt>
                      <c:pt idx="133033">
                        <c:v>-2.1231849999999999</c:v>
                      </c:pt>
                      <c:pt idx="133034">
                        <c:v>-2.1205180000000001</c:v>
                      </c:pt>
                      <c:pt idx="133035">
                        <c:v>-2.1178520000000001</c:v>
                      </c:pt>
                      <c:pt idx="133036">
                        <c:v>-2.1151849999999999</c:v>
                      </c:pt>
                      <c:pt idx="133037">
                        <c:v>-2.1125180000000001</c:v>
                      </c:pt>
                      <c:pt idx="133038">
                        <c:v>-2.1098520000000001</c:v>
                      </c:pt>
                      <c:pt idx="133039">
                        <c:v>-2.1071849999999999</c:v>
                      </c:pt>
                      <c:pt idx="133040">
                        <c:v>-2.1045180000000001</c:v>
                      </c:pt>
                      <c:pt idx="133041">
                        <c:v>-2.1018520000000001</c:v>
                      </c:pt>
                      <c:pt idx="133042">
                        <c:v>-2.0991849999999999</c:v>
                      </c:pt>
                      <c:pt idx="133043">
                        <c:v>-2.0965180000000001</c:v>
                      </c:pt>
                      <c:pt idx="133044">
                        <c:v>-2.093852</c:v>
                      </c:pt>
                      <c:pt idx="133045">
                        <c:v>-2.0911849999999998</c:v>
                      </c:pt>
                      <c:pt idx="133046">
                        <c:v>-2.0885180000000001</c:v>
                      </c:pt>
                      <c:pt idx="133047">
                        <c:v>-2.085852</c:v>
                      </c:pt>
                      <c:pt idx="133048">
                        <c:v>-2.0831849999999998</c:v>
                      </c:pt>
                      <c:pt idx="133049">
                        <c:v>-2.0805180000000001</c:v>
                      </c:pt>
                      <c:pt idx="133050">
                        <c:v>-2.077852</c:v>
                      </c:pt>
                      <c:pt idx="133051">
                        <c:v>-2.0751849999999998</c:v>
                      </c:pt>
                      <c:pt idx="133052">
                        <c:v>-2.0725180000000001</c:v>
                      </c:pt>
                      <c:pt idx="133053">
                        <c:v>-2.069852</c:v>
                      </c:pt>
                      <c:pt idx="133054">
                        <c:v>-2.0671849999999998</c:v>
                      </c:pt>
                      <c:pt idx="133055">
                        <c:v>-2.0645180000000001</c:v>
                      </c:pt>
                      <c:pt idx="133056">
                        <c:v>-2.061852</c:v>
                      </c:pt>
                      <c:pt idx="133057">
                        <c:v>-2.0591849999999998</c:v>
                      </c:pt>
                      <c:pt idx="133058">
                        <c:v>-2.0565180000000001</c:v>
                      </c:pt>
                      <c:pt idx="133059">
                        <c:v>-2.053852</c:v>
                      </c:pt>
                      <c:pt idx="133060">
                        <c:v>-2.0511849999999998</c:v>
                      </c:pt>
                      <c:pt idx="133061">
                        <c:v>-2.0485180000000001</c:v>
                      </c:pt>
                      <c:pt idx="133062">
                        <c:v>-2.045852</c:v>
                      </c:pt>
                      <c:pt idx="133063">
                        <c:v>-2.0431849999999998</c:v>
                      </c:pt>
                      <c:pt idx="133064">
                        <c:v>-2.0405180000000001</c:v>
                      </c:pt>
                      <c:pt idx="133065">
                        <c:v>-2.037852</c:v>
                      </c:pt>
                      <c:pt idx="133066">
                        <c:v>-2.0351849999999998</c:v>
                      </c:pt>
                      <c:pt idx="133067">
                        <c:v>-2.032518</c:v>
                      </c:pt>
                      <c:pt idx="133068">
                        <c:v>-2.029852</c:v>
                      </c:pt>
                      <c:pt idx="133069">
                        <c:v>-2.0271849999999998</c:v>
                      </c:pt>
                      <c:pt idx="133070">
                        <c:v>-2.024518</c:v>
                      </c:pt>
                      <c:pt idx="133071">
                        <c:v>-2.021852</c:v>
                      </c:pt>
                      <c:pt idx="133072">
                        <c:v>-2.0191849999999998</c:v>
                      </c:pt>
                      <c:pt idx="133073">
                        <c:v>-2.016518</c:v>
                      </c:pt>
                      <c:pt idx="133074">
                        <c:v>-2.013852</c:v>
                      </c:pt>
                      <c:pt idx="133075">
                        <c:v>-2.0111849999999998</c:v>
                      </c:pt>
                      <c:pt idx="133076">
                        <c:v>-2.008518</c:v>
                      </c:pt>
                      <c:pt idx="133077">
                        <c:v>-2.005852</c:v>
                      </c:pt>
                      <c:pt idx="133078">
                        <c:v>-2.0031850000000002</c:v>
                      </c:pt>
                      <c:pt idx="133079">
                        <c:v>-2.000518</c:v>
                      </c:pt>
                      <c:pt idx="133080">
                        <c:v>-1.997852</c:v>
                      </c:pt>
                      <c:pt idx="133081">
                        <c:v>-1.995185</c:v>
                      </c:pt>
                      <c:pt idx="133082">
                        <c:v>-1.992518</c:v>
                      </c:pt>
                      <c:pt idx="133083">
                        <c:v>-1.989852</c:v>
                      </c:pt>
                      <c:pt idx="133084">
                        <c:v>-1.987185</c:v>
                      </c:pt>
                      <c:pt idx="133085">
                        <c:v>-1.984518</c:v>
                      </c:pt>
                      <c:pt idx="133086">
                        <c:v>-1.9818519999999999</c:v>
                      </c:pt>
                      <c:pt idx="133087">
                        <c:v>-1.979185</c:v>
                      </c:pt>
                      <c:pt idx="133088">
                        <c:v>-1.976518</c:v>
                      </c:pt>
                      <c:pt idx="133089">
                        <c:v>-1.9738519999999999</c:v>
                      </c:pt>
                      <c:pt idx="133090">
                        <c:v>-1.971185</c:v>
                      </c:pt>
                      <c:pt idx="133091">
                        <c:v>-1.968518</c:v>
                      </c:pt>
                      <c:pt idx="133092">
                        <c:v>-1.9658519999999999</c:v>
                      </c:pt>
                      <c:pt idx="133093">
                        <c:v>-1.963185</c:v>
                      </c:pt>
                      <c:pt idx="133094">
                        <c:v>-1.960518</c:v>
                      </c:pt>
                      <c:pt idx="133095">
                        <c:v>-1.9578519999999999</c:v>
                      </c:pt>
                      <c:pt idx="133096">
                        <c:v>-1.955185</c:v>
                      </c:pt>
                      <c:pt idx="133097">
                        <c:v>-1.952518</c:v>
                      </c:pt>
                      <c:pt idx="133098">
                        <c:v>-1.9498519999999999</c:v>
                      </c:pt>
                      <c:pt idx="133099">
                        <c:v>-1.9471849999999999</c:v>
                      </c:pt>
                      <c:pt idx="133100">
                        <c:v>-1.944518</c:v>
                      </c:pt>
                      <c:pt idx="133101">
                        <c:v>-1.9418519999999999</c:v>
                      </c:pt>
                      <c:pt idx="133102">
                        <c:v>-1.9391849999999999</c:v>
                      </c:pt>
                      <c:pt idx="133103">
                        <c:v>-1.936518</c:v>
                      </c:pt>
                      <c:pt idx="133104">
                        <c:v>-1.9338519999999999</c:v>
                      </c:pt>
                      <c:pt idx="133105">
                        <c:v>-1.9311849999999999</c:v>
                      </c:pt>
                      <c:pt idx="133106">
                        <c:v>-1.928518</c:v>
                      </c:pt>
                      <c:pt idx="133107">
                        <c:v>-1.9258519999999999</c:v>
                      </c:pt>
                      <c:pt idx="133108">
                        <c:v>-1.9231849999999999</c:v>
                      </c:pt>
                      <c:pt idx="133109">
                        <c:v>-1.9205179999999999</c:v>
                      </c:pt>
                      <c:pt idx="133110">
                        <c:v>-1.9178519999999999</c:v>
                      </c:pt>
                      <c:pt idx="133111">
                        <c:v>-1.9151849999999999</c:v>
                      </c:pt>
                      <c:pt idx="133112">
                        <c:v>-1.9125179999999999</c:v>
                      </c:pt>
                      <c:pt idx="133113">
                        <c:v>-1.9098520000000001</c:v>
                      </c:pt>
                      <c:pt idx="133114">
                        <c:v>-1.9071849999999999</c:v>
                      </c:pt>
                      <c:pt idx="133115">
                        <c:v>-1.9045179999999999</c:v>
                      </c:pt>
                      <c:pt idx="133116">
                        <c:v>-1.9018520000000001</c:v>
                      </c:pt>
                      <c:pt idx="133117">
                        <c:v>-1.8991849999999999</c:v>
                      </c:pt>
                      <c:pt idx="133118">
                        <c:v>-1.8965179999999999</c:v>
                      </c:pt>
                      <c:pt idx="133119">
                        <c:v>-1.8938520000000001</c:v>
                      </c:pt>
                      <c:pt idx="133120">
                        <c:v>-1.8911849999999999</c:v>
                      </c:pt>
                      <c:pt idx="133121">
                        <c:v>-1.8885179999999999</c:v>
                      </c:pt>
                      <c:pt idx="133122">
                        <c:v>-1.8858520000000001</c:v>
                      </c:pt>
                      <c:pt idx="133123">
                        <c:v>-1.8831850000000001</c:v>
                      </c:pt>
                      <c:pt idx="133124">
                        <c:v>-1.8805179999999999</c:v>
                      </c:pt>
                      <c:pt idx="133125">
                        <c:v>-1.8778520000000001</c:v>
                      </c:pt>
                      <c:pt idx="133126">
                        <c:v>-1.8751850000000001</c:v>
                      </c:pt>
                      <c:pt idx="133127">
                        <c:v>-1.8725179999999999</c:v>
                      </c:pt>
                      <c:pt idx="133128">
                        <c:v>-1.8698520000000001</c:v>
                      </c:pt>
                      <c:pt idx="133129">
                        <c:v>-1.8671850000000001</c:v>
                      </c:pt>
                      <c:pt idx="133130">
                        <c:v>-1.8645179999999999</c:v>
                      </c:pt>
                      <c:pt idx="133131">
                        <c:v>-1.8618520000000001</c:v>
                      </c:pt>
                      <c:pt idx="133132">
                        <c:v>-1.8591850000000001</c:v>
                      </c:pt>
                      <c:pt idx="133133">
                        <c:v>-1.8565179999999999</c:v>
                      </c:pt>
                      <c:pt idx="133134">
                        <c:v>-1.8538520000000001</c:v>
                      </c:pt>
                      <c:pt idx="133135">
                        <c:v>-1.8511850000000001</c:v>
                      </c:pt>
                      <c:pt idx="133136">
                        <c:v>-1.8485180000000001</c:v>
                      </c:pt>
                      <c:pt idx="133137">
                        <c:v>-1.845852</c:v>
                      </c:pt>
                      <c:pt idx="133138">
                        <c:v>-1.8431850000000001</c:v>
                      </c:pt>
                      <c:pt idx="133139">
                        <c:v>-1.8405180000000001</c:v>
                      </c:pt>
                      <c:pt idx="133140">
                        <c:v>-1.837852</c:v>
                      </c:pt>
                      <c:pt idx="133141">
                        <c:v>-1.8351850000000001</c:v>
                      </c:pt>
                      <c:pt idx="133142">
                        <c:v>-1.8325180000000001</c:v>
                      </c:pt>
                      <c:pt idx="133143">
                        <c:v>-1.829852</c:v>
                      </c:pt>
                      <c:pt idx="133144">
                        <c:v>-1.8271850000000001</c:v>
                      </c:pt>
                      <c:pt idx="133145">
                        <c:v>-1.8245180000000001</c:v>
                      </c:pt>
                      <c:pt idx="133146">
                        <c:v>-1.821852</c:v>
                      </c:pt>
                      <c:pt idx="133147">
                        <c:v>-1.8191850000000001</c:v>
                      </c:pt>
                      <c:pt idx="133148">
                        <c:v>-1.8165180000000001</c:v>
                      </c:pt>
                      <c:pt idx="133149">
                        <c:v>-1.813852</c:v>
                      </c:pt>
                      <c:pt idx="133150">
                        <c:v>-1.811185</c:v>
                      </c:pt>
                      <c:pt idx="133151">
                        <c:v>-1.8085180000000001</c:v>
                      </c:pt>
                      <c:pt idx="133152">
                        <c:v>-1.805852</c:v>
                      </c:pt>
                      <c:pt idx="133153">
                        <c:v>-1.803185</c:v>
                      </c:pt>
                      <c:pt idx="133154">
                        <c:v>-1.8005180000000001</c:v>
                      </c:pt>
                      <c:pt idx="133155">
                        <c:v>-1.797852</c:v>
                      </c:pt>
                      <c:pt idx="133156">
                        <c:v>-1.795185</c:v>
                      </c:pt>
                      <c:pt idx="133157">
                        <c:v>-1.7925180000000001</c:v>
                      </c:pt>
                      <c:pt idx="133158">
                        <c:v>-1.789852</c:v>
                      </c:pt>
                      <c:pt idx="133159">
                        <c:v>-1.787185</c:v>
                      </c:pt>
                      <c:pt idx="133160">
                        <c:v>-1.784518</c:v>
                      </c:pt>
                      <c:pt idx="133161">
                        <c:v>-1.781852</c:v>
                      </c:pt>
                      <c:pt idx="133162">
                        <c:v>-1.779185</c:v>
                      </c:pt>
                      <c:pt idx="133163">
                        <c:v>-1.776518</c:v>
                      </c:pt>
                      <c:pt idx="133164">
                        <c:v>-1.773852</c:v>
                      </c:pt>
                      <c:pt idx="133165">
                        <c:v>-1.771185</c:v>
                      </c:pt>
                      <c:pt idx="133166">
                        <c:v>-1.768518</c:v>
                      </c:pt>
                      <c:pt idx="133167">
                        <c:v>-1.765852</c:v>
                      </c:pt>
                      <c:pt idx="133168">
                        <c:v>-1.763185</c:v>
                      </c:pt>
                      <c:pt idx="133169">
                        <c:v>-1.760518</c:v>
                      </c:pt>
                      <c:pt idx="133170">
                        <c:v>-1.757852</c:v>
                      </c:pt>
                      <c:pt idx="133171">
                        <c:v>-1.755185</c:v>
                      </c:pt>
                      <c:pt idx="133172">
                        <c:v>-1.752518</c:v>
                      </c:pt>
                      <c:pt idx="133173">
                        <c:v>-1.749852</c:v>
                      </c:pt>
                      <c:pt idx="133174">
                        <c:v>-1.747185</c:v>
                      </c:pt>
                      <c:pt idx="133175">
                        <c:v>-1.744518</c:v>
                      </c:pt>
                      <c:pt idx="133176">
                        <c:v>-1.741852</c:v>
                      </c:pt>
                      <c:pt idx="133177">
                        <c:v>-1.739185</c:v>
                      </c:pt>
                      <c:pt idx="133178">
                        <c:v>-1.736518</c:v>
                      </c:pt>
                      <c:pt idx="133179">
                        <c:v>-1.7338519999999999</c:v>
                      </c:pt>
                      <c:pt idx="133180">
                        <c:v>-1.731185</c:v>
                      </c:pt>
                      <c:pt idx="133181">
                        <c:v>-1.728518</c:v>
                      </c:pt>
                      <c:pt idx="133182">
                        <c:v>-1.7258519999999999</c:v>
                      </c:pt>
                      <c:pt idx="133183">
                        <c:v>-1.723185</c:v>
                      </c:pt>
                      <c:pt idx="133184">
                        <c:v>-1.720518</c:v>
                      </c:pt>
                      <c:pt idx="133185">
                        <c:v>-1.7178519999999999</c:v>
                      </c:pt>
                      <c:pt idx="133186">
                        <c:v>-1.715185</c:v>
                      </c:pt>
                      <c:pt idx="133187">
                        <c:v>-1.712518</c:v>
                      </c:pt>
                      <c:pt idx="133188">
                        <c:v>-1.7098519999999999</c:v>
                      </c:pt>
                      <c:pt idx="133189">
                        <c:v>-1.707185</c:v>
                      </c:pt>
                      <c:pt idx="133190">
                        <c:v>-1.704518</c:v>
                      </c:pt>
                      <c:pt idx="133191">
                        <c:v>-1.7018519999999999</c:v>
                      </c:pt>
                      <c:pt idx="133192">
                        <c:v>-1.6991849999999999</c:v>
                      </c:pt>
                      <c:pt idx="133193">
                        <c:v>-1.696518</c:v>
                      </c:pt>
                      <c:pt idx="133194">
                        <c:v>-1.6938519999999999</c:v>
                      </c:pt>
                      <c:pt idx="133195">
                        <c:v>-1.6911849999999999</c:v>
                      </c:pt>
                      <c:pt idx="133196">
                        <c:v>-1.688518</c:v>
                      </c:pt>
                      <c:pt idx="133197">
                        <c:v>-1.6858519999999999</c:v>
                      </c:pt>
                      <c:pt idx="133198">
                        <c:v>-1.6831849999999999</c:v>
                      </c:pt>
                      <c:pt idx="133199">
                        <c:v>-1.680518</c:v>
                      </c:pt>
                      <c:pt idx="133200">
                        <c:v>-1.6778519999999999</c:v>
                      </c:pt>
                      <c:pt idx="133201">
                        <c:v>-1.6751849999999999</c:v>
                      </c:pt>
                      <c:pt idx="133202">
                        <c:v>-1.6725179999999999</c:v>
                      </c:pt>
                      <c:pt idx="133203">
                        <c:v>-1.6698519999999999</c:v>
                      </c:pt>
                      <c:pt idx="133204">
                        <c:v>-1.6671849999999999</c:v>
                      </c:pt>
                      <c:pt idx="133205">
                        <c:v>-1.6645179999999999</c:v>
                      </c:pt>
                      <c:pt idx="133206">
                        <c:v>-1.6618520000000001</c:v>
                      </c:pt>
                      <c:pt idx="133207">
                        <c:v>-1.6591849999999999</c:v>
                      </c:pt>
                      <c:pt idx="133208">
                        <c:v>-1.6565179999999999</c:v>
                      </c:pt>
                      <c:pt idx="133209">
                        <c:v>-1.6538520000000001</c:v>
                      </c:pt>
                      <c:pt idx="133210">
                        <c:v>-1.6511849999999999</c:v>
                      </c:pt>
                      <c:pt idx="133211">
                        <c:v>-1.6485179999999999</c:v>
                      </c:pt>
                      <c:pt idx="133212">
                        <c:v>-1.6458520000000001</c:v>
                      </c:pt>
                      <c:pt idx="133213">
                        <c:v>-1.6431849999999999</c:v>
                      </c:pt>
                      <c:pt idx="133214">
                        <c:v>-1.6405179999999999</c:v>
                      </c:pt>
                      <c:pt idx="133215">
                        <c:v>-1.6378520000000001</c:v>
                      </c:pt>
                      <c:pt idx="133216">
                        <c:v>-1.6351850000000001</c:v>
                      </c:pt>
                      <c:pt idx="133217">
                        <c:v>-1.6325179999999999</c:v>
                      </c:pt>
                      <c:pt idx="133218">
                        <c:v>-1.6298520000000001</c:v>
                      </c:pt>
                      <c:pt idx="133219">
                        <c:v>-1.6271850000000001</c:v>
                      </c:pt>
                      <c:pt idx="133220">
                        <c:v>-1.6245179999999999</c:v>
                      </c:pt>
                      <c:pt idx="133221">
                        <c:v>-1.6218520000000001</c:v>
                      </c:pt>
                      <c:pt idx="133222">
                        <c:v>-1.6191850000000001</c:v>
                      </c:pt>
                      <c:pt idx="133223">
                        <c:v>-1.6165179999999999</c:v>
                      </c:pt>
                      <c:pt idx="133224">
                        <c:v>-1.6138520000000001</c:v>
                      </c:pt>
                      <c:pt idx="133225">
                        <c:v>-1.6111850000000001</c:v>
                      </c:pt>
                      <c:pt idx="133226">
                        <c:v>-1.6085179999999999</c:v>
                      </c:pt>
                      <c:pt idx="133227">
                        <c:v>-1.6058520000000001</c:v>
                      </c:pt>
                      <c:pt idx="133228">
                        <c:v>-1.6031850000000001</c:v>
                      </c:pt>
                      <c:pt idx="133229">
                        <c:v>-1.6005180000000001</c:v>
                      </c:pt>
                      <c:pt idx="133230">
                        <c:v>-1.5978520000000001</c:v>
                      </c:pt>
                      <c:pt idx="133231">
                        <c:v>-1.5951850000000001</c:v>
                      </c:pt>
                      <c:pt idx="133232">
                        <c:v>-1.5925180000000001</c:v>
                      </c:pt>
                      <c:pt idx="133233">
                        <c:v>-1.589852</c:v>
                      </c:pt>
                      <c:pt idx="133234">
                        <c:v>-1.5871850000000001</c:v>
                      </c:pt>
                      <c:pt idx="133235">
                        <c:v>-1.5845180000000001</c:v>
                      </c:pt>
                      <c:pt idx="133236">
                        <c:v>-1.581852</c:v>
                      </c:pt>
                      <c:pt idx="133237">
                        <c:v>-1.5791850000000001</c:v>
                      </c:pt>
                      <c:pt idx="133238">
                        <c:v>-1.5765180000000001</c:v>
                      </c:pt>
                      <c:pt idx="133239">
                        <c:v>-1.573852</c:v>
                      </c:pt>
                      <c:pt idx="133240">
                        <c:v>-1.5711850000000001</c:v>
                      </c:pt>
                      <c:pt idx="133241">
                        <c:v>-1.5685180000000001</c:v>
                      </c:pt>
                      <c:pt idx="133242">
                        <c:v>-1.565852</c:v>
                      </c:pt>
                      <c:pt idx="133243">
                        <c:v>-1.563185</c:v>
                      </c:pt>
                      <c:pt idx="133244">
                        <c:v>-1.5605180000000001</c:v>
                      </c:pt>
                      <c:pt idx="133245">
                        <c:v>-1.557852</c:v>
                      </c:pt>
                      <c:pt idx="133246">
                        <c:v>-1.555185</c:v>
                      </c:pt>
                      <c:pt idx="133247">
                        <c:v>-1.5525180000000001</c:v>
                      </c:pt>
                      <c:pt idx="133248">
                        <c:v>-1.549852</c:v>
                      </c:pt>
                      <c:pt idx="133249">
                        <c:v>-1.547185</c:v>
                      </c:pt>
                      <c:pt idx="133250">
                        <c:v>-1.5445180000000001</c:v>
                      </c:pt>
                      <c:pt idx="133251">
                        <c:v>-1.541852</c:v>
                      </c:pt>
                      <c:pt idx="133252">
                        <c:v>-1.539185</c:v>
                      </c:pt>
                      <c:pt idx="133253">
                        <c:v>-1.5365180000000001</c:v>
                      </c:pt>
                      <c:pt idx="133254">
                        <c:v>-1.533852</c:v>
                      </c:pt>
                      <c:pt idx="133255">
                        <c:v>-1.531185</c:v>
                      </c:pt>
                      <c:pt idx="133256">
                        <c:v>-1.528518</c:v>
                      </c:pt>
                      <c:pt idx="133257">
                        <c:v>-1.525852</c:v>
                      </c:pt>
                      <c:pt idx="133258">
                        <c:v>-1.523185</c:v>
                      </c:pt>
                      <c:pt idx="133259">
                        <c:v>-1.520518</c:v>
                      </c:pt>
                      <c:pt idx="133260">
                        <c:v>-1.517852</c:v>
                      </c:pt>
                      <c:pt idx="133261">
                        <c:v>-1.515185</c:v>
                      </c:pt>
                      <c:pt idx="133262">
                        <c:v>-1.512518</c:v>
                      </c:pt>
                      <c:pt idx="133263">
                        <c:v>-1.509852</c:v>
                      </c:pt>
                      <c:pt idx="133264">
                        <c:v>-1.507185</c:v>
                      </c:pt>
                      <c:pt idx="133265">
                        <c:v>-1.504518</c:v>
                      </c:pt>
                      <c:pt idx="133266">
                        <c:v>-1.501852</c:v>
                      </c:pt>
                      <c:pt idx="133267">
                        <c:v>-1.499185</c:v>
                      </c:pt>
                      <c:pt idx="133268">
                        <c:v>-1.496518</c:v>
                      </c:pt>
                      <c:pt idx="133269">
                        <c:v>-1.493852</c:v>
                      </c:pt>
                      <c:pt idx="133270">
                        <c:v>-1.491185</c:v>
                      </c:pt>
                      <c:pt idx="133271">
                        <c:v>-1.488518</c:v>
                      </c:pt>
                      <c:pt idx="133272">
                        <c:v>-1.485852</c:v>
                      </c:pt>
                      <c:pt idx="133273">
                        <c:v>-1.483185</c:v>
                      </c:pt>
                      <c:pt idx="133274">
                        <c:v>-1.480518</c:v>
                      </c:pt>
                      <c:pt idx="133275">
                        <c:v>-1.4778519999999999</c:v>
                      </c:pt>
                      <c:pt idx="133276">
                        <c:v>-1.475185</c:v>
                      </c:pt>
                      <c:pt idx="133277">
                        <c:v>-1.472518</c:v>
                      </c:pt>
                      <c:pt idx="133278">
                        <c:v>-1.4698519999999999</c:v>
                      </c:pt>
                      <c:pt idx="133279">
                        <c:v>-1.467185</c:v>
                      </c:pt>
                      <c:pt idx="133280">
                        <c:v>-1.464518</c:v>
                      </c:pt>
                      <c:pt idx="133281">
                        <c:v>-1.4618519999999999</c:v>
                      </c:pt>
                      <c:pt idx="133282">
                        <c:v>-1.459185</c:v>
                      </c:pt>
                      <c:pt idx="133283">
                        <c:v>-1.456518</c:v>
                      </c:pt>
                      <c:pt idx="133284">
                        <c:v>-1.4538519999999999</c:v>
                      </c:pt>
                      <c:pt idx="133285">
                        <c:v>-1.4511849999999999</c:v>
                      </c:pt>
                      <c:pt idx="133286">
                        <c:v>-1.448518</c:v>
                      </c:pt>
                      <c:pt idx="133287">
                        <c:v>-1.4458519999999999</c:v>
                      </c:pt>
                      <c:pt idx="133288">
                        <c:v>-1.4431849999999999</c:v>
                      </c:pt>
                      <c:pt idx="133289">
                        <c:v>-1.440518</c:v>
                      </c:pt>
                      <c:pt idx="133290">
                        <c:v>-1.4378519999999999</c:v>
                      </c:pt>
                      <c:pt idx="133291">
                        <c:v>-1.4351849999999999</c:v>
                      </c:pt>
                      <c:pt idx="133292">
                        <c:v>-1.432518</c:v>
                      </c:pt>
                      <c:pt idx="133293">
                        <c:v>-1.4298519999999999</c:v>
                      </c:pt>
                      <c:pt idx="133294">
                        <c:v>-1.4271849999999999</c:v>
                      </c:pt>
                      <c:pt idx="133295">
                        <c:v>-1.424518</c:v>
                      </c:pt>
                      <c:pt idx="133296">
                        <c:v>-1.4218519999999999</c:v>
                      </c:pt>
                      <c:pt idx="133297">
                        <c:v>-1.4191849999999999</c:v>
                      </c:pt>
                      <c:pt idx="133298">
                        <c:v>-1.4165179999999999</c:v>
                      </c:pt>
                      <c:pt idx="133299">
                        <c:v>-1.4138520000000001</c:v>
                      </c:pt>
                      <c:pt idx="133300">
                        <c:v>-1.4111849999999999</c:v>
                      </c:pt>
                      <c:pt idx="133301">
                        <c:v>-1.4085179999999999</c:v>
                      </c:pt>
                      <c:pt idx="133302">
                        <c:v>-1.4058520000000001</c:v>
                      </c:pt>
                      <c:pt idx="133303">
                        <c:v>-1.4031849999999999</c:v>
                      </c:pt>
                      <c:pt idx="133304">
                        <c:v>-1.4005179999999999</c:v>
                      </c:pt>
                      <c:pt idx="133305">
                        <c:v>-1.3978520000000001</c:v>
                      </c:pt>
                      <c:pt idx="133306">
                        <c:v>-1.3951849999999999</c:v>
                      </c:pt>
                      <c:pt idx="133307">
                        <c:v>-1.3925179999999999</c:v>
                      </c:pt>
                      <c:pt idx="133308">
                        <c:v>-1.3898520000000001</c:v>
                      </c:pt>
                      <c:pt idx="133309">
                        <c:v>-1.3871849999999999</c:v>
                      </c:pt>
                      <c:pt idx="133310">
                        <c:v>-1.3845179999999999</c:v>
                      </c:pt>
                      <c:pt idx="133311">
                        <c:v>-1.3818520000000001</c:v>
                      </c:pt>
                      <c:pt idx="133312">
                        <c:v>-1.3791850000000001</c:v>
                      </c:pt>
                      <c:pt idx="133313">
                        <c:v>-1.3765179999999999</c:v>
                      </c:pt>
                      <c:pt idx="133314">
                        <c:v>-1.3738520000000001</c:v>
                      </c:pt>
                      <c:pt idx="133315">
                        <c:v>-1.3711850000000001</c:v>
                      </c:pt>
                      <c:pt idx="133316">
                        <c:v>-1.3685179999999999</c:v>
                      </c:pt>
                      <c:pt idx="133317">
                        <c:v>-1.3658520000000001</c:v>
                      </c:pt>
                      <c:pt idx="133318">
                        <c:v>-1.3631850000000001</c:v>
                      </c:pt>
                      <c:pt idx="133319">
                        <c:v>-1.3605179999999999</c:v>
                      </c:pt>
                      <c:pt idx="133320">
                        <c:v>-1.3578520000000001</c:v>
                      </c:pt>
                      <c:pt idx="133321">
                        <c:v>-1.3551850000000001</c:v>
                      </c:pt>
                      <c:pt idx="133322">
                        <c:v>-1.3525180000000001</c:v>
                      </c:pt>
                      <c:pt idx="133323">
                        <c:v>-1.3498520000000001</c:v>
                      </c:pt>
                      <c:pt idx="133324">
                        <c:v>-1.3471850000000001</c:v>
                      </c:pt>
                      <c:pt idx="133325">
                        <c:v>-1.3445180000000001</c:v>
                      </c:pt>
                      <c:pt idx="133326">
                        <c:v>-1.341852</c:v>
                      </c:pt>
                      <c:pt idx="133327">
                        <c:v>-1.3391850000000001</c:v>
                      </c:pt>
                      <c:pt idx="133328">
                        <c:v>-1.3365180000000001</c:v>
                      </c:pt>
                      <c:pt idx="133329">
                        <c:v>-1.333852</c:v>
                      </c:pt>
                      <c:pt idx="133330">
                        <c:v>-1.3311850000000001</c:v>
                      </c:pt>
                      <c:pt idx="133331">
                        <c:v>-1.3285180000000001</c:v>
                      </c:pt>
                      <c:pt idx="133332">
                        <c:v>-1.325852</c:v>
                      </c:pt>
                      <c:pt idx="133333">
                        <c:v>-1.3231850000000001</c:v>
                      </c:pt>
                      <c:pt idx="133334">
                        <c:v>-1.3205180000000001</c:v>
                      </c:pt>
                      <c:pt idx="133335">
                        <c:v>-1.317852</c:v>
                      </c:pt>
                      <c:pt idx="133336">
                        <c:v>-1.315185</c:v>
                      </c:pt>
                      <c:pt idx="133337">
                        <c:v>-1.3125180000000001</c:v>
                      </c:pt>
                      <c:pt idx="133338">
                        <c:v>-1.309852</c:v>
                      </c:pt>
                      <c:pt idx="133339">
                        <c:v>-1.307185</c:v>
                      </c:pt>
                      <c:pt idx="133340">
                        <c:v>-1.3045180000000001</c:v>
                      </c:pt>
                      <c:pt idx="133341">
                        <c:v>-1.301852</c:v>
                      </c:pt>
                      <c:pt idx="133342">
                        <c:v>-1.299185</c:v>
                      </c:pt>
                      <c:pt idx="133343">
                        <c:v>-1.2965180000000001</c:v>
                      </c:pt>
                      <c:pt idx="133344">
                        <c:v>-1.293852</c:v>
                      </c:pt>
                      <c:pt idx="133345">
                        <c:v>-1.291185</c:v>
                      </c:pt>
                      <c:pt idx="133346">
                        <c:v>-1.2885180000000001</c:v>
                      </c:pt>
                      <c:pt idx="133347">
                        <c:v>-1.285852</c:v>
                      </c:pt>
                      <c:pt idx="133348">
                        <c:v>-1.283185</c:v>
                      </c:pt>
                      <c:pt idx="133349">
                        <c:v>-1.280518</c:v>
                      </c:pt>
                      <c:pt idx="133350">
                        <c:v>-1.277852</c:v>
                      </c:pt>
                      <c:pt idx="133351">
                        <c:v>-1.275185</c:v>
                      </c:pt>
                      <c:pt idx="133352">
                        <c:v>-1.272518</c:v>
                      </c:pt>
                      <c:pt idx="133353">
                        <c:v>-1.269852</c:v>
                      </c:pt>
                      <c:pt idx="133354">
                        <c:v>-1.267185</c:v>
                      </c:pt>
                      <c:pt idx="133355">
                        <c:v>-1.264518</c:v>
                      </c:pt>
                      <c:pt idx="133356">
                        <c:v>-1.261852</c:v>
                      </c:pt>
                      <c:pt idx="133357">
                        <c:v>-1.259185</c:v>
                      </c:pt>
                      <c:pt idx="133358">
                        <c:v>-1.256518</c:v>
                      </c:pt>
                      <c:pt idx="133359">
                        <c:v>-1.253852</c:v>
                      </c:pt>
                      <c:pt idx="133360">
                        <c:v>-1.251185</c:v>
                      </c:pt>
                      <c:pt idx="133361">
                        <c:v>-1.248518</c:v>
                      </c:pt>
                      <c:pt idx="133362">
                        <c:v>-1.245852</c:v>
                      </c:pt>
                      <c:pt idx="133363">
                        <c:v>-1.243185</c:v>
                      </c:pt>
                      <c:pt idx="133364">
                        <c:v>-1.240518</c:v>
                      </c:pt>
                      <c:pt idx="133365">
                        <c:v>-1.237852</c:v>
                      </c:pt>
                      <c:pt idx="133366">
                        <c:v>-1.235185</c:v>
                      </c:pt>
                      <c:pt idx="133367">
                        <c:v>-1.232518</c:v>
                      </c:pt>
                      <c:pt idx="133368">
                        <c:v>-1.2298519999999999</c:v>
                      </c:pt>
                      <c:pt idx="133369">
                        <c:v>-1.227185</c:v>
                      </c:pt>
                      <c:pt idx="133370">
                        <c:v>-1.224518</c:v>
                      </c:pt>
                      <c:pt idx="133371">
                        <c:v>-1.2218519999999999</c:v>
                      </c:pt>
                      <c:pt idx="133372">
                        <c:v>-1.219185</c:v>
                      </c:pt>
                      <c:pt idx="133373">
                        <c:v>-1.216518</c:v>
                      </c:pt>
                      <c:pt idx="133374">
                        <c:v>-1.2138519999999999</c:v>
                      </c:pt>
                      <c:pt idx="133375">
                        <c:v>-1.211185</c:v>
                      </c:pt>
                      <c:pt idx="133376">
                        <c:v>-1.208518</c:v>
                      </c:pt>
                      <c:pt idx="133377">
                        <c:v>-1.2058519999999999</c:v>
                      </c:pt>
                      <c:pt idx="133378">
                        <c:v>-1.2031849999999999</c:v>
                      </c:pt>
                      <c:pt idx="133379">
                        <c:v>-1.200518</c:v>
                      </c:pt>
                      <c:pt idx="133380">
                        <c:v>-1.1978519999999999</c:v>
                      </c:pt>
                      <c:pt idx="133381">
                        <c:v>-1.1951849999999999</c:v>
                      </c:pt>
                      <c:pt idx="133382">
                        <c:v>-1.192518</c:v>
                      </c:pt>
                      <c:pt idx="133383">
                        <c:v>-1.1898519999999999</c:v>
                      </c:pt>
                      <c:pt idx="133384">
                        <c:v>-1.1871849999999999</c:v>
                      </c:pt>
                      <c:pt idx="133385">
                        <c:v>-1.184518</c:v>
                      </c:pt>
                      <c:pt idx="133386">
                        <c:v>-1.1818519999999999</c:v>
                      </c:pt>
                      <c:pt idx="133387">
                        <c:v>-1.1791849999999999</c:v>
                      </c:pt>
                      <c:pt idx="133388">
                        <c:v>-1.176518</c:v>
                      </c:pt>
                      <c:pt idx="133389">
                        <c:v>-1.1738519999999999</c:v>
                      </c:pt>
                      <c:pt idx="133390">
                        <c:v>-1.1711849999999999</c:v>
                      </c:pt>
                      <c:pt idx="133391">
                        <c:v>-1.1685179999999999</c:v>
                      </c:pt>
                      <c:pt idx="133392">
                        <c:v>-1.1658520000000001</c:v>
                      </c:pt>
                      <c:pt idx="133393">
                        <c:v>-1.1631849999999999</c:v>
                      </c:pt>
                      <c:pt idx="133394">
                        <c:v>-1.1605179999999999</c:v>
                      </c:pt>
                      <c:pt idx="133395">
                        <c:v>-1.1578520000000001</c:v>
                      </c:pt>
                      <c:pt idx="133396">
                        <c:v>-1.1551849999999999</c:v>
                      </c:pt>
                      <c:pt idx="133397">
                        <c:v>-1.1525179999999999</c:v>
                      </c:pt>
                      <c:pt idx="133398">
                        <c:v>-1.1498520000000001</c:v>
                      </c:pt>
                      <c:pt idx="133399">
                        <c:v>-1.1471849999999999</c:v>
                      </c:pt>
                      <c:pt idx="133400">
                        <c:v>-1.1445179999999999</c:v>
                      </c:pt>
                      <c:pt idx="133401">
                        <c:v>-1.1418520000000001</c:v>
                      </c:pt>
                      <c:pt idx="133402">
                        <c:v>-1.1391849999999999</c:v>
                      </c:pt>
                      <c:pt idx="133403">
                        <c:v>-1.1365179999999999</c:v>
                      </c:pt>
                      <c:pt idx="133404">
                        <c:v>-1.1338520000000001</c:v>
                      </c:pt>
                      <c:pt idx="133405">
                        <c:v>-1.1311850000000001</c:v>
                      </c:pt>
                      <c:pt idx="133406">
                        <c:v>-1.1285179999999999</c:v>
                      </c:pt>
                      <c:pt idx="133407">
                        <c:v>-1.1258520000000001</c:v>
                      </c:pt>
                      <c:pt idx="133408">
                        <c:v>-1.1231850000000001</c:v>
                      </c:pt>
                      <c:pt idx="133409">
                        <c:v>-1.1205179999999999</c:v>
                      </c:pt>
                      <c:pt idx="133410">
                        <c:v>-1.1178520000000001</c:v>
                      </c:pt>
                      <c:pt idx="133411">
                        <c:v>-1.1151850000000001</c:v>
                      </c:pt>
                      <c:pt idx="133412">
                        <c:v>-1.1125179999999999</c:v>
                      </c:pt>
                      <c:pt idx="133413">
                        <c:v>-1.1098520000000001</c:v>
                      </c:pt>
                      <c:pt idx="133414">
                        <c:v>-1.1071850000000001</c:v>
                      </c:pt>
                      <c:pt idx="133415">
                        <c:v>-1.1045180000000001</c:v>
                      </c:pt>
                      <c:pt idx="133416">
                        <c:v>-1.1018520000000001</c:v>
                      </c:pt>
                      <c:pt idx="133417">
                        <c:v>-1.0991850000000001</c:v>
                      </c:pt>
                      <c:pt idx="133418">
                        <c:v>-1.0965180000000001</c:v>
                      </c:pt>
                      <c:pt idx="133419">
                        <c:v>-1.093852</c:v>
                      </c:pt>
                      <c:pt idx="133420">
                        <c:v>-1.0911850000000001</c:v>
                      </c:pt>
                      <c:pt idx="133421">
                        <c:v>-1.0885180000000001</c:v>
                      </c:pt>
                      <c:pt idx="133422">
                        <c:v>-1.085852</c:v>
                      </c:pt>
                      <c:pt idx="133423">
                        <c:v>-1.0831850000000001</c:v>
                      </c:pt>
                      <c:pt idx="133424">
                        <c:v>-1.0805180000000001</c:v>
                      </c:pt>
                      <c:pt idx="133425">
                        <c:v>-1.077852</c:v>
                      </c:pt>
                      <c:pt idx="133426">
                        <c:v>-1.0751850000000001</c:v>
                      </c:pt>
                      <c:pt idx="133427">
                        <c:v>-1.0725180000000001</c:v>
                      </c:pt>
                      <c:pt idx="133428">
                        <c:v>-1.069852</c:v>
                      </c:pt>
                      <c:pt idx="133429">
                        <c:v>-1.0671850000000001</c:v>
                      </c:pt>
                      <c:pt idx="133430">
                        <c:v>-1.0645180000000001</c:v>
                      </c:pt>
                      <c:pt idx="133431">
                        <c:v>-1.061852</c:v>
                      </c:pt>
                      <c:pt idx="133432">
                        <c:v>-1.059185</c:v>
                      </c:pt>
                      <c:pt idx="133433">
                        <c:v>-1.0565180000000001</c:v>
                      </c:pt>
                      <c:pt idx="133434">
                        <c:v>-1.053852</c:v>
                      </c:pt>
                      <c:pt idx="133435">
                        <c:v>-1.051185</c:v>
                      </c:pt>
                      <c:pt idx="133436">
                        <c:v>-1.0485180000000001</c:v>
                      </c:pt>
                      <c:pt idx="133437">
                        <c:v>-1.045852</c:v>
                      </c:pt>
                      <c:pt idx="133438">
                        <c:v>-1.043185</c:v>
                      </c:pt>
                      <c:pt idx="133439">
                        <c:v>-1.0405180000000001</c:v>
                      </c:pt>
                      <c:pt idx="133440">
                        <c:v>-1.037852</c:v>
                      </c:pt>
                      <c:pt idx="133441">
                        <c:v>-1.035185</c:v>
                      </c:pt>
                      <c:pt idx="133442">
                        <c:v>-1.032518</c:v>
                      </c:pt>
                      <c:pt idx="133443">
                        <c:v>-1.029852</c:v>
                      </c:pt>
                      <c:pt idx="133444">
                        <c:v>-1.027185</c:v>
                      </c:pt>
                      <c:pt idx="133445">
                        <c:v>-1.024518</c:v>
                      </c:pt>
                      <c:pt idx="133446">
                        <c:v>-1.021852</c:v>
                      </c:pt>
                      <c:pt idx="133447">
                        <c:v>-1.019185</c:v>
                      </c:pt>
                      <c:pt idx="133448">
                        <c:v>-1.016518</c:v>
                      </c:pt>
                      <c:pt idx="133449">
                        <c:v>-1.013852</c:v>
                      </c:pt>
                      <c:pt idx="133450">
                        <c:v>-1.011185</c:v>
                      </c:pt>
                      <c:pt idx="133451">
                        <c:v>-1.008518</c:v>
                      </c:pt>
                      <c:pt idx="133452">
                        <c:v>-1.005852</c:v>
                      </c:pt>
                      <c:pt idx="133453">
                        <c:v>-1.003185</c:v>
                      </c:pt>
                      <c:pt idx="133454">
                        <c:v>-1.000518</c:v>
                      </c:pt>
                      <c:pt idx="133455">
                        <c:v>-0.99785170000000001</c:v>
                      </c:pt>
                      <c:pt idx="133456">
                        <c:v>-0.99518499999999999</c:v>
                      </c:pt>
                      <c:pt idx="133457">
                        <c:v>-0.99251840000000002</c:v>
                      </c:pt>
                      <c:pt idx="133458">
                        <c:v>-0.9898517</c:v>
                      </c:pt>
                      <c:pt idx="133459">
                        <c:v>-0.98718499999999998</c:v>
                      </c:pt>
                      <c:pt idx="133460">
                        <c:v>-0.98451829999999996</c:v>
                      </c:pt>
                      <c:pt idx="133461">
                        <c:v>-0.98185169999999999</c:v>
                      </c:pt>
                      <c:pt idx="133462">
                        <c:v>-0.97918499999999997</c:v>
                      </c:pt>
                      <c:pt idx="133463">
                        <c:v>-0.97651829999999995</c:v>
                      </c:pt>
                      <c:pt idx="133464">
                        <c:v>-0.97385169999999999</c:v>
                      </c:pt>
                      <c:pt idx="133465">
                        <c:v>-0.97118499999999996</c:v>
                      </c:pt>
                      <c:pt idx="133466">
                        <c:v>-0.96851830000000005</c:v>
                      </c:pt>
                      <c:pt idx="133467">
                        <c:v>-0.96585169999999998</c:v>
                      </c:pt>
                      <c:pt idx="133468">
                        <c:v>-0.96318499999999996</c:v>
                      </c:pt>
                      <c:pt idx="133469">
                        <c:v>-0.96051839999999999</c:v>
                      </c:pt>
                      <c:pt idx="133470">
                        <c:v>-0.95785160000000003</c:v>
                      </c:pt>
                      <c:pt idx="133471">
                        <c:v>-0.95518499999999995</c:v>
                      </c:pt>
                      <c:pt idx="133472">
                        <c:v>-0.95251830000000004</c:v>
                      </c:pt>
                      <c:pt idx="133473">
                        <c:v>-0.94985169999999997</c:v>
                      </c:pt>
                      <c:pt idx="133474">
                        <c:v>-0.94718500000000005</c:v>
                      </c:pt>
                      <c:pt idx="133475">
                        <c:v>-0.94451830000000003</c:v>
                      </c:pt>
                      <c:pt idx="133476">
                        <c:v>-0.94185169999999996</c:v>
                      </c:pt>
                      <c:pt idx="133477">
                        <c:v>-0.93918500000000005</c:v>
                      </c:pt>
                      <c:pt idx="133478">
                        <c:v>-0.93651839999999997</c:v>
                      </c:pt>
                      <c:pt idx="133479">
                        <c:v>-0.93385169999999995</c:v>
                      </c:pt>
                      <c:pt idx="133480">
                        <c:v>-0.93118500000000004</c:v>
                      </c:pt>
                      <c:pt idx="133481">
                        <c:v>-0.92851839999999997</c:v>
                      </c:pt>
                      <c:pt idx="133482">
                        <c:v>-0.92585170000000006</c:v>
                      </c:pt>
                      <c:pt idx="133483">
                        <c:v>-0.92318500000000003</c:v>
                      </c:pt>
                      <c:pt idx="133484">
                        <c:v>-0.92051830000000001</c:v>
                      </c:pt>
                      <c:pt idx="133485">
                        <c:v>-0.91785170000000005</c:v>
                      </c:pt>
                      <c:pt idx="133486">
                        <c:v>-0.91518500000000003</c:v>
                      </c:pt>
                      <c:pt idx="133487">
                        <c:v>-0.9125183</c:v>
                      </c:pt>
                      <c:pt idx="133488">
                        <c:v>-0.90985170000000004</c:v>
                      </c:pt>
                      <c:pt idx="133489">
                        <c:v>-0.90718500000000002</c:v>
                      </c:pt>
                      <c:pt idx="133490">
                        <c:v>-0.90451839999999994</c:v>
                      </c:pt>
                      <c:pt idx="133491">
                        <c:v>-0.90185170000000003</c:v>
                      </c:pt>
                      <c:pt idx="133492">
                        <c:v>-0.89918500000000001</c:v>
                      </c:pt>
                      <c:pt idx="133493">
                        <c:v>-0.89651829999999999</c:v>
                      </c:pt>
                      <c:pt idx="133494">
                        <c:v>-0.89385170000000003</c:v>
                      </c:pt>
                      <c:pt idx="133495">
                        <c:v>-0.891185</c:v>
                      </c:pt>
                      <c:pt idx="133496">
                        <c:v>-0.88851829999999998</c:v>
                      </c:pt>
                      <c:pt idx="133497">
                        <c:v>-0.88585170000000002</c:v>
                      </c:pt>
                      <c:pt idx="133498">
                        <c:v>-0.883185</c:v>
                      </c:pt>
                      <c:pt idx="133499">
                        <c:v>-0.88051829999999998</c:v>
                      </c:pt>
                      <c:pt idx="133500">
                        <c:v>-0.87785170000000001</c:v>
                      </c:pt>
                      <c:pt idx="133501">
                        <c:v>-0.87518499999999999</c:v>
                      </c:pt>
                      <c:pt idx="133502">
                        <c:v>-0.87251840000000003</c:v>
                      </c:pt>
                      <c:pt idx="133503">
                        <c:v>-0.86985159999999995</c:v>
                      </c:pt>
                      <c:pt idx="133504">
                        <c:v>-0.86718499999999998</c:v>
                      </c:pt>
                      <c:pt idx="133505">
                        <c:v>-0.86451829999999996</c:v>
                      </c:pt>
                      <c:pt idx="133506">
                        <c:v>-0.8618517</c:v>
                      </c:pt>
                      <c:pt idx="133507">
                        <c:v>-0.85918499999999998</c:v>
                      </c:pt>
                      <c:pt idx="133508">
                        <c:v>-0.85651829999999995</c:v>
                      </c:pt>
                      <c:pt idx="133509">
                        <c:v>-0.85385169999999999</c:v>
                      </c:pt>
                      <c:pt idx="133510">
                        <c:v>-0.85118499999999997</c:v>
                      </c:pt>
                      <c:pt idx="133511">
                        <c:v>-0.84851840000000001</c:v>
                      </c:pt>
                      <c:pt idx="133512">
                        <c:v>-0.84585169999999998</c:v>
                      </c:pt>
                      <c:pt idx="133513">
                        <c:v>-0.84318499999999996</c:v>
                      </c:pt>
                      <c:pt idx="133514">
                        <c:v>-0.8405184</c:v>
                      </c:pt>
                      <c:pt idx="133515">
                        <c:v>-0.83785169999999998</c:v>
                      </c:pt>
                      <c:pt idx="133516">
                        <c:v>-0.83518499999999996</c:v>
                      </c:pt>
                      <c:pt idx="133517">
                        <c:v>-0.83251830000000004</c:v>
                      </c:pt>
                      <c:pt idx="133518">
                        <c:v>-0.82985169999999997</c:v>
                      </c:pt>
                      <c:pt idx="133519">
                        <c:v>-0.82718499999999995</c:v>
                      </c:pt>
                      <c:pt idx="133520">
                        <c:v>-0.82451830000000004</c:v>
                      </c:pt>
                      <c:pt idx="133521">
                        <c:v>-0.82185169999999996</c:v>
                      </c:pt>
                      <c:pt idx="133522">
                        <c:v>-0.81918500000000005</c:v>
                      </c:pt>
                      <c:pt idx="133523">
                        <c:v>-0.81651839999999998</c:v>
                      </c:pt>
                      <c:pt idx="133524">
                        <c:v>-0.81385169999999996</c:v>
                      </c:pt>
                      <c:pt idx="133525">
                        <c:v>-0.81118500000000004</c:v>
                      </c:pt>
                      <c:pt idx="133526">
                        <c:v>-0.80851839999999997</c:v>
                      </c:pt>
                      <c:pt idx="133527">
                        <c:v>-0.80585169999999995</c:v>
                      </c:pt>
                      <c:pt idx="133528">
                        <c:v>-0.80318500000000004</c:v>
                      </c:pt>
                      <c:pt idx="133529">
                        <c:v>-0.80051830000000002</c:v>
                      </c:pt>
                      <c:pt idx="133530">
                        <c:v>-0.79785170000000005</c:v>
                      </c:pt>
                      <c:pt idx="133531">
                        <c:v>-0.79518500000000003</c:v>
                      </c:pt>
                      <c:pt idx="133532">
                        <c:v>-0.79251830000000001</c:v>
                      </c:pt>
                      <c:pt idx="133533">
                        <c:v>-0.78985170000000005</c:v>
                      </c:pt>
                      <c:pt idx="133534">
                        <c:v>-0.78718500000000002</c:v>
                      </c:pt>
                      <c:pt idx="133535">
                        <c:v>-0.78451839999999995</c:v>
                      </c:pt>
                      <c:pt idx="133536">
                        <c:v>-0.78185159999999998</c:v>
                      </c:pt>
                      <c:pt idx="133537">
                        <c:v>-0.77918500000000002</c:v>
                      </c:pt>
                      <c:pt idx="133538">
                        <c:v>-0.77651829999999999</c:v>
                      </c:pt>
                      <c:pt idx="133539">
                        <c:v>-0.77385170000000003</c:v>
                      </c:pt>
                      <c:pt idx="133540">
                        <c:v>-0.77118500000000001</c:v>
                      </c:pt>
                      <c:pt idx="133541">
                        <c:v>-0.76851829999999999</c:v>
                      </c:pt>
                      <c:pt idx="133542">
                        <c:v>-0.76585170000000002</c:v>
                      </c:pt>
                      <c:pt idx="133543">
                        <c:v>-0.763185</c:v>
                      </c:pt>
                      <c:pt idx="133544">
                        <c:v>-0.76051829999999998</c:v>
                      </c:pt>
                      <c:pt idx="133545">
                        <c:v>-0.75785170000000002</c:v>
                      </c:pt>
                      <c:pt idx="133546">
                        <c:v>-0.755185</c:v>
                      </c:pt>
                      <c:pt idx="133547">
                        <c:v>-0.75251840000000003</c:v>
                      </c:pt>
                      <c:pt idx="133548">
                        <c:v>-0.74985170000000001</c:v>
                      </c:pt>
                      <c:pt idx="133549">
                        <c:v>-0.74718499999999999</c:v>
                      </c:pt>
                      <c:pt idx="133550">
                        <c:v>-0.74451829999999997</c:v>
                      </c:pt>
                      <c:pt idx="133551">
                        <c:v>-0.7418517</c:v>
                      </c:pt>
                      <c:pt idx="133552">
                        <c:v>-0.73918499999999998</c:v>
                      </c:pt>
                      <c:pt idx="133553">
                        <c:v>-0.73651829999999996</c:v>
                      </c:pt>
                      <c:pt idx="133554">
                        <c:v>-0.7338517</c:v>
                      </c:pt>
                      <c:pt idx="133555">
                        <c:v>-0.73118499999999997</c:v>
                      </c:pt>
                      <c:pt idx="133556">
                        <c:v>-0.72851840000000001</c:v>
                      </c:pt>
                      <c:pt idx="133557">
                        <c:v>-0.72585169999999999</c:v>
                      </c:pt>
                      <c:pt idx="133558">
                        <c:v>-0.72318499999999997</c:v>
                      </c:pt>
                      <c:pt idx="133559">
                        <c:v>-0.7205184</c:v>
                      </c:pt>
                      <c:pt idx="133560">
                        <c:v>-0.71785169999999998</c:v>
                      </c:pt>
                      <c:pt idx="133561">
                        <c:v>-0.71518499999999996</c:v>
                      </c:pt>
                      <c:pt idx="133562">
                        <c:v>-0.71251830000000005</c:v>
                      </c:pt>
                      <c:pt idx="133563">
                        <c:v>-0.70985169999999997</c:v>
                      </c:pt>
                      <c:pt idx="133564">
                        <c:v>-0.70718499999999995</c:v>
                      </c:pt>
                      <c:pt idx="133565">
                        <c:v>-0.70451830000000004</c:v>
                      </c:pt>
                      <c:pt idx="133566">
                        <c:v>-0.70185169999999997</c:v>
                      </c:pt>
                      <c:pt idx="133567">
                        <c:v>-0.69918499999999995</c:v>
                      </c:pt>
                      <c:pt idx="133568">
                        <c:v>-0.69651839999999998</c:v>
                      </c:pt>
                      <c:pt idx="133569">
                        <c:v>-0.69385160000000001</c:v>
                      </c:pt>
                      <c:pt idx="133570">
                        <c:v>-0.69118500000000005</c:v>
                      </c:pt>
                      <c:pt idx="133571">
                        <c:v>-0.68851830000000003</c:v>
                      </c:pt>
                      <c:pt idx="133572">
                        <c:v>-0.68585169999999995</c:v>
                      </c:pt>
                      <c:pt idx="133573">
                        <c:v>-0.68318500000000004</c:v>
                      </c:pt>
                      <c:pt idx="133574">
                        <c:v>-0.68051830000000002</c:v>
                      </c:pt>
                      <c:pt idx="133575">
                        <c:v>-0.67785169999999995</c:v>
                      </c:pt>
                      <c:pt idx="133576">
                        <c:v>-0.67518500000000004</c:v>
                      </c:pt>
                      <c:pt idx="133577">
                        <c:v>-0.67251830000000001</c:v>
                      </c:pt>
                      <c:pt idx="133578">
                        <c:v>-0.66985170000000005</c:v>
                      </c:pt>
                      <c:pt idx="133579">
                        <c:v>-0.66718500000000003</c:v>
                      </c:pt>
                      <c:pt idx="133580">
                        <c:v>-0.66451839999999995</c:v>
                      </c:pt>
                      <c:pt idx="133581">
                        <c:v>-0.66185170000000004</c:v>
                      </c:pt>
                      <c:pt idx="133582">
                        <c:v>-0.65918500000000002</c:v>
                      </c:pt>
                      <c:pt idx="133583">
                        <c:v>-0.6565183</c:v>
                      </c:pt>
                      <c:pt idx="133584">
                        <c:v>-0.65385170000000004</c:v>
                      </c:pt>
                      <c:pt idx="133585">
                        <c:v>-0.65118500000000001</c:v>
                      </c:pt>
                      <c:pt idx="133586">
                        <c:v>-0.64851829999999999</c:v>
                      </c:pt>
                      <c:pt idx="133587">
                        <c:v>-0.64585170000000003</c:v>
                      </c:pt>
                      <c:pt idx="133588">
                        <c:v>-0.64318500000000001</c:v>
                      </c:pt>
                      <c:pt idx="133589">
                        <c:v>-0.64051840000000004</c:v>
                      </c:pt>
                      <c:pt idx="133590">
                        <c:v>-0.63785170000000002</c:v>
                      </c:pt>
                      <c:pt idx="133591">
                        <c:v>-0.635185</c:v>
                      </c:pt>
                      <c:pt idx="133592">
                        <c:v>-0.63251840000000004</c:v>
                      </c:pt>
                      <c:pt idx="133593">
                        <c:v>-0.62985170000000001</c:v>
                      </c:pt>
                      <c:pt idx="133594">
                        <c:v>-0.62718499999999999</c:v>
                      </c:pt>
                      <c:pt idx="133595">
                        <c:v>-0.62451829999999997</c:v>
                      </c:pt>
                      <c:pt idx="133596">
                        <c:v>-0.62185170000000001</c:v>
                      </c:pt>
                      <c:pt idx="133597">
                        <c:v>-0.61918499999999999</c:v>
                      </c:pt>
                      <c:pt idx="133598">
                        <c:v>-0.61651829999999996</c:v>
                      </c:pt>
                      <c:pt idx="133599">
                        <c:v>-0.6138517</c:v>
                      </c:pt>
                      <c:pt idx="133600">
                        <c:v>-0.61118499999999998</c:v>
                      </c:pt>
                      <c:pt idx="133601">
                        <c:v>-0.60851840000000001</c:v>
                      </c:pt>
                      <c:pt idx="133602">
                        <c:v>-0.60585169999999999</c:v>
                      </c:pt>
                      <c:pt idx="133603">
                        <c:v>-0.60318499999999997</c:v>
                      </c:pt>
                      <c:pt idx="133604">
                        <c:v>-0.60051829999999995</c:v>
                      </c:pt>
                      <c:pt idx="133605">
                        <c:v>-0.59785169999999999</c:v>
                      </c:pt>
                      <c:pt idx="133606">
                        <c:v>-0.59518499999999996</c:v>
                      </c:pt>
                      <c:pt idx="133607">
                        <c:v>-0.59251830000000005</c:v>
                      </c:pt>
                      <c:pt idx="133608">
                        <c:v>-0.58985169999999998</c:v>
                      </c:pt>
                      <c:pt idx="133609">
                        <c:v>-0.58718499999999996</c:v>
                      </c:pt>
                      <c:pt idx="133610">
                        <c:v>-0.58451830000000005</c:v>
                      </c:pt>
                      <c:pt idx="133611">
                        <c:v>-0.58185169999999997</c:v>
                      </c:pt>
                      <c:pt idx="133612">
                        <c:v>-0.57918499999999995</c:v>
                      </c:pt>
                      <c:pt idx="133613">
                        <c:v>-0.57651839999999999</c:v>
                      </c:pt>
                      <c:pt idx="133614">
                        <c:v>-0.57385169999999996</c:v>
                      </c:pt>
                      <c:pt idx="133615">
                        <c:v>-0.57118500000000005</c:v>
                      </c:pt>
                      <c:pt idx="133616">
                        <c:v>-0.56851830000000003</c:v>
                      </c:pt>
                      <c:pt idx="133617">
                        <c:v>-0.56585169999999996</c:v>
                      </c:pt>
                      <c:pt idx="133618">
                        <c:v>-0.56318500000000005</c:v>
                      </c:pt>
                      <c:pt idx="133619">
                        <c:v>-0.56051830000000002</c:v>
                      </c:pt>
                      <c:pt idx="133620">
                        <c:v>-0.55785169999999995</c:v>
                      </c:pt>
                      <c:pt idx="133621">
                        <c:v>-0.55518500000000004</c:v>
                      </c:pt>
                      <c:pt idx="133622">
                        <c:v>-0.55251839999999997</c:v>
                      </c:pt>
                      <c:pt idx="133623">
                        <c:v>-0.54985170000000005</c:v>
                      </c:pt>
                      <c:pt idx="133624">
                        <c:v>-0.54718500000000003</c:v>
                      </c:pt>
                      <c:pt idx="133625">
                        <c:v>-0.54451839999999996</c:v>
                      </c:pt>
                      <c:pt idx="133626">
                        <c:v>-0.54185170000000005</c:v>
                      </c:pt>
                      <c:pt idx="133627">
                        <c:v>-0.53918500000000003</c:v>
                      </c:pt>
                      <c:pt idx="133628">
                        <c:v>-0.5365183</c:v>
                      </c:pt>
                      <c:pt idx="133629">
                        <c:v>-0.53385170000000004</c:v>
                      </c:pt>
                      <c:pt idx="133630">
                        <c:v>-0.53118500000000002</c:v>
                      </c:pt>
                      <c:pt idx="133631">
                        <c:v>-0.5285183</c:v>
                      </c:pt>
                      <c:pt idx="133632">
                        <c:v>-0.52585170000000003</c:v>
                      </c:pt>
                      <c:pt idx="133633">
                        <c:v>-0.52318500000000001</c:v>
                      </c:pt>
                      <c:pt idx="133634">
                        <c:v>-0.52051840000000005</c:v>
                      </c:pt>
                      <c:pt idx="133635">
                        <c:v>-0.51785170000000003</c:v>
                      </c:pt>
                      <c:pt idx="133636">
                        <c:v>-0.515185</c:v>
                      </c:pt>
                      <c:pt idx="133637">
                        <c:v>-0.51251829999999998</c:v>
                      </c:pt>
                      <c:pt idx="133638">
                        <c:v>-0.50985170000000002</c:v>
                      </c:pt>
                      <c:pt idx="133639">
                        <c:v>-0.507185</c:v>
                      </c:pt>
                      <c:pt idx="133640">
                        <c:v>-0.50451829999999998</c:v>
                      </c:pt>
                      <c:pt idx="133641">
                        <c:v>-0.50185170000000001</c:v>
                      </c:pt>
                      <c:pt idx="133642">
                        <c:v>-0.49918499999999999</c:v>
                      </c:pt>
                      <c:pt idx="133643">
                        <c:v>-0.49651830000000002</c:v>
                      </c:pt>
                      <c:pt idx="133644">
                        <c:v>-0.4938517</c:v>
                      </c:pt>
                      <c:pt idx="133645">
                        <c:v>-0.49118499999999998</c:v>
                      </c:pt>
                      <c:pt idx="133646">
                        <c:v>-0.48851830000000002</c:v>
                      </c:pt>
                      <c:pt idx="133647">
                        <c:v>-0.4858517</c:v>
                      </c:pt>
                      <c:pt idx="133648">
                        <c:v>-0.48318499999999998</c:v>
                      </c:pt>
                      <c:pt idx="133649">
                        <c:v>-0.48051830000000001</c:v>
                      </c:pt>
                      <c:pt idx="133650">
                        <c:v>-0.47785169999999999</c:v>
                      </c:pt>
                      <c:pt idx="133651">
                        <c:v>-0.47518500000000002</c:v>
                      </c:pt>
                      <c:pt idx="133652">
                        <c:v>-0.47251840000000001</c:v>
                      </c:pt>
                      <c:pt idx="133653">
                        <c:v>-0.46985169999999998</c:v>
                      </c:pt>
                      <c:pt idx="133654">
                        <c:v>-0.46718500000000002</c:v>
                      </c:pt>
                      <c:pt idx="133655">
                        <c:v>-0.4645183</c:v>
                      </c:pt>
                      <c:pt idx="133656">
                        <c:v>-0.46185169999999998</c:v>
                      </c:pt>
                      <c:pt idx="133657">
                        <c:v>-0.45918500000000001</c:v>
                      </c:pt>
                      <c:pt idx="133658">
                        <c:v>-0.45651839999999999</c:v>
                      </c:pt>
                      <c:pt idx="133659">
                        <c:v>-0.45385170000000002</c:v>
                      </c:pt>
                      <c:pt idx="133660">
                        <c:v>-0.451185</c:v>
                      </c:pt>
                      <c:pt idx="133661">
                        <c:v>-0.44851829999999998</c:v>
                      </c:pt>
                      <c:pt idx="133662">
                        <c:v>-0.44585170000000002</c:v>
                      </c:pt>
                      <c:pt idx="133663">
                        <c:v>-0.443185</c:v>
                      </c:pt>
                      <c:pt idx="133664">
                        <c:v>-0.44051829999999997</c:v>
                      </c:pt>
                      <c:pt idx="133665">
                        <c:v>-0.43785170000000001</c:v>
                      </c:pt>
                      <c:pt idx="133666">
                        <c:v>-0.43518499999999999</c:v>
                      </c:pt>
                      <c:pt idx="133667">
                        <c:v>-0.43251830000000002</c:v>
                      </c:pt>
                      <c:pt idx="133668">
                        <c:v>-0.4298517</c:v>
                      </c:pt>
                      <c:pt idx="133669">
                        <c:v>-0.42718499999999998</c:v>
                      </c:pt>
                      <c:pt idx="133670">
                        <c:v>-0.42451830000000002</c:v>
                      </c:pt>
                      <c:pt idx="133671">
                        <c:v>-0.4218517</c:v>
                      </c:pt>
                      <c:pt idx="133672">
                        <c:v>-0.41918499999999997</c:v>
                      </c:pt>
                      <c:pt idx="133673">
                        <c:v>-0.41651830000000001</c:v>
                      </c:pt>
                      <c:pt idx="133674">
                        <c:v>-0.41385169999999999</c:v>
                      </c:pt>
                      <c:pt idx="133675">
                        <c:v>-0.41118500000000002</c:v>
                      </c:pt>
                      <c:pt idx="133676">
                        <c:v>-0.4085183</c:v>
                      </c:pt>
                      <c:pt idx="133677">
                        <c:v>-0.40585169999999998</c:v>
                      </c:pt>
                      <c:pt idx="133678">
                        <c:v>-0.40318500000000002</c:v>
                      </c:pt>
                      <c:pt idx="133679">
                        <c:v>-0.40051829999999999</c:v>
                      </c:pt>
                      <c:pt idx="133680">
                        <c:v>-0.39785169999999997</c:v>
                      </c:pt>
                      <c:pt idx="133681">
                        <c:v>-0.39518500000000001</c:v>
                      </c:pt>
                      <c:pt idx="133682">
                        <c:v>-0.39251829999999999</c:v>
                      </c:pt>
                      <c:pt idx="133683">
                        <c:v>-0.38985170000000002</c:v>
                      </c:pt>
                      <c:pt idx="133684">
                        <c:v>-0.387185</c:v>
                      </c:pt>
                      <c:pt idx="133685">
                        <c:v>-0.38451839999999998</c:v>
                      </c:pt>
                      <c:pt idx="133686">
                        <c:v>-0.38185170000000002</c:v>
                      </c:pt>
                      <c:pt idx="133687">
                        <c:v>-0.37918499999999999</c:v>
                      </c:pt>
                      <c:pt idx="133688">
                        <c:v>-0.37651829999999997</c:v>
                      </c:pt>
                      <c:pt idx="133689">
                        <c:v>-0.37385170000000001</c:v>
                      </c:pt>
                      <c:pt idx="133690">
                        <c:v>-0.37118499999999999</c:v>
                      </c:pt>
                      <c:pt idx="133691">
                        <c:v>-0.36851840000000002</c:v>
                      </c:pt>
                      <c:pt idx="133692">
                        <c:v>-0.3658517</c:v>
                      </c:pt>
                      <c:pt idx="133693">
                        <c:v>-0.36318499999999998</c:v>
                      </c:pt>
                      <c:pt idx="133694">
                        <c:v>-0.36051830000000001</c:v>
                      </c:pt>
                      <c:pt idx="133695">
                        <c:v>-0.35785169999999999</c:v>
                      </c:pt>
                      <c:pt idx="133696">
                        <c:v>-0.35518499999999997</c:v>
                      </c:pt>
                      <c:pt idx="133697">
                        <c:v>-0.35251830000000001</c:v>
                      </c:pt>
                      <c:pt idx="133698">
                        <c:v>-0.34985169999999999</c:v>
                      </c:pt>
                      <c:pt idx="133699">
                        <c:v>-0.34718500000000002</c:v>
                      </c:pt>
                      <c:pt idx="133700">
                        <c:v>-0.3445183</c:v>
                      </c:pt>
                      <c:pt idx="133701">
                        <c:v>-0.34185169999999998</c:v>
                      </c:pt>
                      <c:pt idx="133702">
                        <c:v>-0.33918500000000001</c:v>
                      </c:pt>
                      <c:pt idx="133703">
                        <c:v>-0.33651829999999999</c:v>
                      </c:pt>
                      <c:pt idx="133704">
                        <c:v>-0.33385169999999997</c:v>
                      </c:pt>
                      <c:pt idx="133705">
                        <c:v>-0.33118500000000001</c:v>
                      </c:pt>
                      <c:pt idx="133706">
                        <c:v>-0.32851829999999999</c:v>
                      </c:pt>
                      <c:pt idx="133707">
                        <c:v>-0.32585170000000002</c:v>
                      </c:pt>
                      <c:pt idx="133708">
                        <c:v>-0.323185</c:v>
                      </c:pt>
                      <c:pt idx="133709">
                        <c:v>-0.32051829999999998</c:v>
                      </c:pt>
                      <c:pt idx="133710">
                        <c:v>-0.31785170000000001</c:v>
                      </c:pt>
                      <c:pt idx="133711">
                        <c:v>-0.31518499999999999</c:v>
                      </c:pt>
                      <c:pt idx="133712">
                        <c:v>-0.31251830000000003</c:v>
                      </c:pt>
                      <c:pt idx="133713">
                        <c:v>-0.30985170000000001</c:v>
                      </c:pt>
                      <c:pt idx="133714">
                        <c:v>-0.30718499999999999</c:v>
                      </c:pt>
                      <c:pt idx="133715">
                        <c:v>-0.30451830000000002</c:v>
                      </c:pt>
                      <c:pt idx="133716">
                        <c:v>-0.3018517</c:v>
                      </c:pt>
                      <c:pt idx="133717">
                        <c:v>-0.29918499999999998</c:v>
                      </c:pt>
                      <c:pt idx="133718">
                        <c:v>-0.29651840000000002</c:v>
                      </c:pt>
                      <c:pt idx="133719">
                        <c:v>-0.29385169999999999</c:v>
                      </c:pt>
                      <c:pt idx="133720">
                        <c:v>-0.29118500000000003</c:v>
                      </c:pt>
                      <c:pt idx="133721">
                        <c:v>-0.28851830000000001</c:v>
                      </c:pt>
                      <c:pt idx="133722">
                        <c:v>-0.28585169999999999</c:v>
                      </c:pt>
                      <c:pt idx="133723">
                        <c:v>-0.28318500000000002</c:v>
                      </c:pt>
                      <c:pt idx="133724">
                        <c:v>-0.2805184</c:v>
                      </c:pt>
                      <c:pt idx="133725">
                        <c:v>-0.27785169999999998</c:v>
                      </c:pt>
                      <c:pt idx="133726">
                        <c:v>-0.27518500000000001</c:v>
                      </c:pt>
                      <c:pt idx="133727">
                        <c:v>-0.27251829999999999</c:v>
                      </c:pt>
                      <c:pt idx="133728">
                        <c:v>-0.26985170000000003</c:v>
                      </c:pt>
                      <c:pt idx="133729">
                        <c:v>-0.26718500000000001</c:v>
                      </c:pt>
                      <c:pt idx="133730">
                        <c:v>-0.26451839999999999</c:v>
                      </c:pt>
                      <c:pt idx="133731">
                        <c:v>-0.26185170000000002</c:v>
                      </c:pt>
                      <c:pt idx="133732">
                        <c:v>-0.259185</c:v>
                      </c:pt>
                      <c:pt idx="133733">
                        <c:v>-0.25651829999999998</c:v>
                      </c:pt>
                      <c:pt idx="133734">
                        <c:v>-0.25385170000000001</c:v>
                      </c:pt>
                      <c:pt idx="133735">
                        <c:v>-0.25118499999999999</c:v>
                      </c:pt>
                      <c:pt idx="133736">
                        <c:v>-0.2485183</c:v>
                      </c:pt>
                      <c:pt idx="133737">
                        <c:v>-0.24585170000000001</c:v>
                      </c:pt>
                      <c:pt idx="133738">
                        <c:v>-0.24318500000000001</c:v>
                      </c:pt>
                      <c:pt idx="133739">
                        <c:v>-0.24051829999999999</c:v>
                      </c:pt>
                      <c:pt idx="133740">
                        <c:v>-0.2378517</c:v>
                      </c:pt>
                      <c:pt idx="133741">
                        <c:v>-0.23518500000000001</c:v>
                      </c:pt>
                      <c:pt idx="133742">
                        <c:v>-0.23251830000000001</c:v>
                      </c:pt>
                      <c:pt idx="133743">
                        <c:v>-0.22985169999999999</c:v>
                      </c:pt>
                      <c:pt idx="133744">
                        <c:v>-0.227185</c:v>
                      </c:pt>
                      <c:pt idx="133745">
                        <c:v>-0.2245183</c:v>
                      </c:pt>
                      <c:pt idx="133746">
                        <c:v>-0.22185170000000001</c:v>
                      </c:pt>
                      <c:pt idx="133747">
                        <c:v>-0.21918499999999999</c:v>
                      </c:pt>
                      <c:pt idx="133748">
                        <c:v>-0.2165183</c:v>
                      </c:pt>
                      <c:pt idx="133749">
                        <c:v>-0.21385170000000001</c:v>
                      </c:pt>
                      <c:pt idx="133750">
                        <c:v>-0.21118500000000001</c:v>
                      </c:pt>
                      <c:pt idx="133751">
                        <c:v>-0.20851829999999999</c:v>
                      </c:pt>
                      <c:pt idx="133752">
                        <c:v>-0.2058517</c:v>
                      </c:pt>
                      <c:pt idx="133753">
                        <c:v>-0.203185</c:v>
                      </c:pt>
                      <c:pt idx="133754">
                        <c:v>-0.20051830000000001</c:v>
                      </c:pt>
                      <c:pt idx="133755">
                        <c:v>-0.19785169999999999</c:v>
                      </c:pt>
                      <c:pt idx="133756">
                        <c:v>-0.195185</c:v>
                      </c:pt>
                      <c:pt idx="133757">
                        <c:v>-0.1925183</c:v>
                      </c:pt>
                      <c:pt idx="133758">
                        <c:v>-0.18985170000000001</c:v>
                      </c:pt>
                      <c:pt idx="133759">
                        <c:v>-0.18718499999999999</c:v>
                      </c:pt>
                      <c:pt idx="133760">
                        <c:v>-0.1845183</c:v>
                      </c:pt>
                      <c:pt idx="133761">
                        <c:v>-0.18185170000000001</c:v>
                      </c:pt>
                      <c:pt idx="133762">
                        <c:v>-0.17918500000000001</c:v>
                      </c:pt>
                      <c:pt idx="133763">
                        <c:v>-0.17651829999999999</c:v>
                      </c:pt>
                      <c:pt idx="133764">
                        <c:v>-0.1738517</c:v>
                      </c:pt>
                      <c:pt idx="133765">
                        <c:v>-0.171185</c:v>
                      </c:pt>
                      <c:pt idx="133766">
                        <c:v>-0.16851830000000001</c:v>
                      </c:pt>
                      <c:pt idx="133767">
                        <c:v>-0.16585169999999999</c:v>
                      </c:pt>
                      <c:pt idx="133768">
                        <c:v>-0.163185</c:v>
                      </c:pt>
                      <c:pt idx="133769">
                        <c:v>-0.1605183</c:v>
                      </c:pt>
                      <c:pt idx="133770">
                        <c:v>-0.15785170000000001</c:v>
                      </c:pt>
                      <c:pt idx="133771">
                        <c:v>-0.15518499999999999</c:v>
                      </c:pt>
                      <c:pt idx="133772">
                        <c:v>-0.1525183</c:v>
                      </c:pt>
                      <c:pt idx="133773">
                        <c:v>-0.1498517</c:v>
                      </c:pt>
                      <c:pt idx="133774">
                        <c:v>-0.14718500000000001</c:v>
                      </c:pt>
                      <c:pt idx="133775">
                        <c:v>-0.14451829999999999</c:v>
                      </c:pt>
                      <c:pt idx="133776">
                        <c:v>-0.1418517</c:v>
                      </c:pt>
                      <c:pt idx="133777">
                        <c:v>-0.139185</c:v>
                      </c:pt>
                      <c:pt idx="133778">
                        <c:v>-0.13651830000000001</c:v>
                      </c:pt>
                      <c:pt idx="133779">
                        <c:v>-0.13385169999999999</c:v>
                      </c:pt>
                      <c:pt idx="133780">
                        <c:v>-0.131185</c:v>
                      </c:pt>
                      <c:pt idx="133781">
                        <c:v>-0.1285183</c:v>
                      </c:pt>
                      <c:pt idx="133782">
                        <c:v>-0.12585170000000001</c:v>
                      </c:pt>
                      <c:pt idx="133783">
                        <c:v>-0.123185</c:v>
                      </c:pt>
                      <c:pt idx="133784">
                        <c:v>-0.12051829999999999</c:v>
                      </c:pt>
                      <c:pt idx="133785">
                        <c:v>-0.1178517</c:v>
                      </c:pt>
                      <c:pt idx="133786">
                        <c:v>-0.115185</c:v>
                      </c:pt>
                      <c:pt idx="133787">
                        <c:v>-0.1125183</c:v>
                      </c:pt>
                      <c:pt idx="133788">
                        <c:v>-0.1098517</c:v>
                      </c:pt>
                      <c:pt idx="133789">
                        <c:v>-0.107185</c:v>
                      </c:pt>
                      <c:pt idx="133790">
                        <c:v>-0.10451829999999999</c:v>
                      </c:pt>
                      <c:pt idx="133791">
                        <c:v>-0.1018517</c:v>
                      </c:pt>
                      <c:pt idx="133792">
                        <c:v>-9.9185010000000004E-2</c:v>
                      </c:pt>
                      <c:pt idx="133793">
                        <c:v>-9.6518350000000003E-2</c:v>
                      </c:pt>
                      <c:pt idx="133794">
                        <c:v>-9.3851680000000007E-2</c:v>
                      </c:pt>
                      <c:pt idx="133795">
                        <c:v>-9.1185009999999997E-2</c:v>
                      </c:pt>
                      <c:pt idx="133796">
                        <c:v>-8.8518340000000001E-2</c:v>
                      </c:pt>
                      <c:pt idx="133797">
                        <c:v>-8.585168E-2</c:v>
                      </c:pt>
                      <c:pt idx="133798">
                        <c:v>-8.3185010000000004E-2</c:v>
                      </c:pt>
                      <c:pt idx="133799">
                        <c:v>-8.0518339999999994E-2</c:v>
                      </c:pt>
                      <c:pt idx="133800">
                        <c:v>-7.7851680000000006E-2</c:v>
                      </c:pt>
                      <c:pt idx="133801">
                        <c:v>-7.5185009999999997E-2</c:v>
                      </c:pt>
                      <c:pt idx="133802">
                        <c:v>-7.2518340000000001E-2</c:v>
                      </c:pt>
                      <c:pt idx="133803">
                        <c:v>-6.9851670000000005E-2</c:v>
                      </c:pt>
                      <c:pt idx="133804">
                        <c:v>-6.7185010000000003E-2</c:v>
                      </c:pt>
                      <c:pt idx="133805">
                        <c:v>-6.4518339999999993E-2</c:v>
                      </c:pt>
                      <c:pt idx="133806">
                        <c:v>-6.1851679999999999E-2</c:v>
                      </c:pt>
                      <c:pt idx="133807">
                        <c:v>-5.9185010000000003E-2</c:v>
                      </c:pt>
                      <c:pt idx="133808">
                        <c:v>-5.651834E-2</c:v>
                      </c:pt>
                      <c:pt idx="133809">
                        <c:v>-5.3851679999999999E-2</c:v>
                      </c:pt>
                      <c:pt idx="133810">
                        <c:v>-5.1185010000000003E-2</c:v>
                      </c:pt>
                      <c:pt idx="133811">
                        <c:v>-4.851834E-2</c:v>
                      </c:pt>
                      <c:pt idx="133812">
                        <c:v>-4.5851669999999997E-2</c:v>
                      </c:pt>
                      <c:pt idx="133813">
                        <c:v>-4.3185010000000003E-2</c:v>
                      </c:pt>
                      <c:pt idx="133814">
                        <c:v>-4.051834E-2</c:v>
                      </c:pt>
                      <c:pt idx="133815">
                        <c:v>-3.7851679999999999E-2</c:v>
                      </c:pt>
                      <c:pt idx="133816">
                        <c:v>-3.5185010000000003E-2</c:v>
                      </c:pt>
                      <c:pt idx="133817">
                        <c:v>-3.251834E-2</c:v>
                      </c:pt>
                      <c:pt idx="133818">
                        <c:v>-2.9851679999999998E-2</c:v>
                      </c:pt>
                      <c:pt idx="133819">
                        <c:v>-2.7185009999999999E-2</c:v>
                      </c:pt>
                      <c:pt idx="133820">
                        <c:v>-2.451834E-2</c:v>
                      </c:pt>
                      <c:pt idx="133821">
                        <c:v>-2.1851679999999998E-2</c:v>
                      </c:pt>
                      <c:pt idx="133822">
                        <c:v>-1.9185009999999999E-2</c:v>
                      </c:pt>
                      <c:pt idx="133823">
                        <c:v>-1.6518339999999999E-2</c:v>
                      </c:pt>
                      <c:pt idx="133824">
                        <c:v>-1.385168E-2</c:v>
                      </c:pt>
                      <c:pt idx="133825">
                        <c:v>-1.118501E-2</c:v>
                      </c:pt>
                      <c:pt idx="133826">
                        <c:v>-8.5183419999999999E-3</c:v>
                      </c:pt>
                      <c:pt idx="133827">
                        <c:v>-5.8516749999999998E-3</c:v>
                      </c:pt>
                      <c:pt idx="133828">
                        <c:v>-3.1850089999999999E-3</c:v>
                      </c:pt>
                      <c:pt idx="133829">
                        <c:v>-5.1834220000000005E-4</c:v>
                      </c:pt>
                      <c:pt idx="133830">
                        <c:v>2.1483240000000001E-3</c:v>
                      </c:pt>
                    </c:numCache>
                  </c:numRef>
                </c:xVal>
                <c:yVal>
                  <c:numRef>
                    <c:extLst xmlns:c15="http://schemas.microsoft.com/office/drawing/2012/chart">
                      <c:ext xmlns:c15="http://schemas.microsoft.com/office/drawing/2012/chart" uri="{02D57815-91ED-43cb-92C2-25804820EDAC}">
                        <c15:formulaRef>
                          <c15:sqref>'Maleki W5'!$Z$13:$Z$133843</c15:sqref>
                        </c15:formulaRef>
                      </c:ext>
                    </c:extLst>
                    <c:numCache>
                      <c:formatCode>0.00E+00</c:formatCode>
                      <c:ptCount val="133831"/>
                      <c:pt idx="0">
                        <c:v>0</c:v>
                      </c:pt>
                      <c:pt idx="1">
                        <c:v>3.4924599999999997E-9</c:v>
                      </c:pt>
                      <c:pt idx="2">
                        <c:v>2.3283060000000002E-9</c:v>
                      </c:pt>
                      <c:pt idx="3">
                        <c:v>5.8207659999999995E-9</c:v>
                      </c:pt>
                      <c:pt idx="4">
                        <c:v>2.3283060000000003E-8</c:v>
                      </c:pt>
                      <c:pt idx="5">
                        <c:v>-1.629815E-8</c:v>
                      </c:pt>
                      <c:pt idx="6">
                        <c:v>2.3283060000000003E-8</c:v>
                      </c:pt>
                      <c:pt idx="7">
                        <c:v>1.3969839999999999E-8</c:v>
                      </c:pt>
                      <c:pt idx="8">
                        <c:v>0</c:v>
                      </c:pt>
                      <c:pt idx="9">
                        <c:v>4.6566130000000007E-9</c:v>
                      </c:pt>
                      <c:pt idx="10">
                        <c:v>2.7939679999999998E-8</c:v>
                      </c:pt>
                      <c:pt idx="11">
                        <c:v>0.63688460000000002</c:v>
                      </c:pt>
                      <c:pt idx="12">
                        <c:v>1.2770039999999998</c:v>
                      </c:pt>
                      <c:pt idx="13">
                        <c:v>1.9169860000000001</c:v>
                      </c:pt>
                      <c:pt idx="14">
                        <c:v>2.5568279999999999</c:v>
                      </c:pt>
                      <c:pt idx="15">
                        <c:v>3.196529</c:v>
                      </c:pt>
                      <c:pt idx="16">
                        <c:v>3.836087</c:v>
                      </c:pt>
                      <c:pt idx="17">
                        <c:v>4.4755020000000005</c:v>
                      </c:pt>
                      <c:pt idx="18">
                        <c:v>5.1147710000000002</c:v>
                      </c:pt>
                      <c:pt idx="19">
                        <c:v>5.7538940000000007</c:v>
                      </c:pt>
                      <c:pt idx="20">
                        <c:v>6.392868</c:v>
                      </c:pt>
                      <c:pt idx="21">
                        <c:v>7.0316920000000005</c:v>
                      </c:pt>
                      <c:pt idx="22">
                        <c:v>7.6703659999999996</c:v>
                      </c:pt>
                      <c:pt idx="23">
                        <c:v>8.3088870000000004</c:v>
                      </c:pt>
                      <c:pt idx="24">
                        <c:v>8.9472559999999994</c:v>
                      </c:pt>
                      <c:pt idx="25">
                        <c:v>9.5854689999999998</c:v>
                      </c:pt>
                      <c:pt idx="26">
                        <c:v>10.22353</c:v>
                      </c:pt>
                      <c:pt idx="27">
                        <c:v>10.86143</c:v>
                      </c:pt>
                      <c:pt idx="28">
                        <c:v>11.499170000000001</c:v>
                      </c:pt>
                      <c:pt idx="29">
                        <c:v>12.136750000000001</c:v>
                      </c:pt>
                      <c:pt idx="30">
                        <c:v>12.774160000000002</c:v>
                      </c:pt>
                      <c:pt idx="31">
                        <c:v>13.41142</c:v>
                      </c:pt>
                      <c:pt idx="32">
                        <c:v>14.03646</c:v>
                      </c:pt>
                      <c:pt idx="33">
                        <c:v>14.65831</c:v>
                      </c:pt>
                      <c:pt idx="34">
                        <c:v>15.277329999999999</c:v>
                      </c:pt>
                      <c:pt idx="35">
                        <c:v>15.875589999999999</c:v>
                      </c:pt>
                      <c:pt idx="36">
                        <c:v>16.47251</c:v>
                      </c:pt>
                      <c:pt idx="37">
                        <c:v>16.995329999999999</c:v>
                      </c:pt>
                      <c:pt idx="38">
                        <c:v>17.546779999999998</c:v>
                      </c:pt>
                      <c:pt idx="39">
                        <c:v>18.099430000000002</c:v>
                      </c:pt>
                      <c:pt idx="40">
                        <c:v>18.679020000000001</c:v>
                      </c:pt>
                      <c:pt idx="41">
                        <c:v>19.266460000000002</c:v>
                      </c:pt>
                      <c:pt idx="42">
                        <c:v>19.843800000000002</c:v>
                      </c:pt>
                      <c:pt idx="43">
                        <c:v>19.175940000000001</c:v>
                      </c:pt>
                      <c:pt idx="44">
                        <c:v>18.528670000000002</c:v>
                      </c:pt>
                      <c:pt idx="45">
                        <c:v>17.890149999999998</c:v>
                      </c:pt>
                      <c:pt idx="46">
                        <c:v>17.25262</c:v>
                      </c:pt>
                      <c:pt idx="47">
                        <c:v>16.615759999999998</c:v>
                      </c:pt>
                      <c:pt idx="48">
                        <c:v>15.978719999999999</c:v>
                      </c:pt>
                      <c:pt idx="49">
                        <c:v>15.341530000000001</c:v>
                      </c:pt>
                      <c:pt idx="50">
                        <c:v>14.70562</c:v>
                      </c:pt>
                      <c:pt idx="51">
                        <c:v>14.071180000000002</c:v>
                      </c:pt>
                      <c:pt idx="52">
                        <c:v>13.43629</c:v>
                      </c:pt>
                      <c:pt idx="53">
                        <c:v>12.802819999999999</c:v>
                      </c:pt>
                      <c:pt idx="54">
                        <c:v>12.170730000000001</c:v>
                      </c:pt>
                      <c:pt idx="55">
                        <c:v>11.540710000000001</c:v>
                      </c:pt>
                      <c:pt idx="56">
                        <c:v>10.90987</c:v>
                      </c:pt>
                      <c:pt idx="57">
                        <c:v>10.27915</c:v>
                      </c:pt>
                      <c:pt idx="58">
                        <c:v>9.6483539999999994</c:v>
                      </c:pt>
                      <c:pt idx="59">
                        <c:v>9.0179189999999991</c:v>
                      </c:pt>
                      <c:pt idx="60">
                        <c:v>8.388463999999999</c:v>
                      </c:pt>
                      <c:pt idx="61">
                        <c:v>7.7602960000000003</c:v>
                      </c:pt>
                      <c:pt idx="62">
                        <c:v>7.1343259999999997</c:v>
                      </c:pt>
                      <c:pt idx="63">
                        <c:v>6.5076230000000006</c:v>
                      </c:pt>
                      <c:pt idx="64">
                        <c:v>5.8803190000000001</c:v>
                      </c:pt>
                      <c:pt idx="65">
                        <c:v>5.2530840000000003</c:v>
                      </c:pt>
                      <c:pt idx="66">
                        <c:v>4.6269429999999998</c:v>
                      </c:pt>
                      <c:pt idx="67">
                        <c:v>4.0019329999999993</c:v>
                      </c:pt>
                      <c:pt idx="68">
                        <c:v>3.3782519999999998</c:v>
                      </c:pt>
                      <c:pt idx="69">
                        <c:v>2.7552690000000002</c:v>
                      </c:pt>
                      <c:pt idx="70">
                        <c:v>2.1329479999999998</c:v>
                      </c:pt>
                      <c:pt idx="71">
                        <c:v>1.5145030000000002</c:v>
                      </c:pt>
                      <c:pt idx="72">
                        <c:v>0.88804539999999998</c:v>
                      </c:pt>
                      <c:pt idx="73">
                        <c:v>0.26286140000000002</c:v>
                      </c:pt>
                      <c:pt idx="74">
                        <c:v>-0.35969090000000004</c:v>
                      </c:pt>
                      <c:pt idx="75">
                        <c:v>-0.97335579999999999</c:v>
                      </c:pt>
                      <c:pt idx="76">
                        <c:v>-1.595278</c:v>
                      </c:pt>
                      <c:pt idx="77">
                        <c:v>-2.215039</c:v>
                      </c:pt>
                      <c:pt idx="78">
                        <c:v>-2.8359540000000001</c:v>
                      </c:pt>
                      <c:pt idx="79">
                        <c:v>-3.457319</c:v>
                      </c:pt>
                      <c:pt idx="80">
                        <c:v>-4.0758760000000001</c:v>
                      </c:pt>
                      <c:pt idx="81">
                        <c:v>-4.6921819999999999</c:v>
                      </c:pt>
                      <c:pt idx="82">
                        <c:v>-5.305530000000001</c:v>
                      </c:pt>
                      <c:pt idx="83">
                        <c:v>-5.9178499999999996</c:v>
                      </c:pt>
                      <c:pt idx="84">
                        <c:v>-6.529992</c:v>
                      </c:pt>
                      <c:pt idx="85">
                        <c:v>-7.1392370000000005</c:v>
                      </c:pt>
                      <c:pt idx="86">
                        <c:v>-7.7519709999999993</c:v>
                      </c:pt>
                      <c:pt idx="87">
                        <c:v>-8.3682540000000003</c:v>
                      </c:pt>
                      <c:pt idx="88">
                        <c:v>-8.985754</c:v>
                      </c:pt>
                      <c:pt idx="89">
                        <c:v>-9.6051920000000006</c:v>
                      </c:pt>
                      <c:pt idx="90">
                        <c:v>-10.22508</c:v>
                      </c:pt>
                      <c:pt idx="91">
                        <c:v>-10.839479999999998</c:v>
                      </c:pt>
                      <c:pt idx="92">
                        <c:v>-11.456299999999999</c:v>
                      </c:pt>
                      <c:pt idx="93">
                        <c:v>-12.07508</c:v>
                      </c:pt>
                      <c:pt idx="94">
                        <c:v>-12.692619999999998</c:v>
                      </c:pt>
                      <c:pt idx="95">
                        <c:v>-13.310649999999999</c:v>
                      </c:pt>
                      <c:pt idx="96">
                        <c:v>-13.927639999999998</c:v>
                      </c:pt>
                      <c:pt idx="97">
                        <c:v>-14.534590000000001</c:v>
                      </c:pt>
                      <c:pt idx="98">
                        <c:v>-15.13294</c:v>
                      </c:pt>
                      <c:pt idx="99">
                        <c:v>-15.716289999999999</c:v>
                      </c:pt>
                      <c:pt idx="100">
                        <c:v>-16.294589999999999</c:v>
                      </c:pt>
                      <c:pt idx="101">
                        <c:v>-16.879159999999999</c:v>
                      </c:pt>
                      <c:pt idx="102">
                        <c:v>-17.476879999999998</c:v>
                      </c:pt>
                      <c:pt idx="103">
                        <c:v>-18.08672</c:v>
                      </c:pt>
                      <c:pt idx="104">
                        <c:v>-18.69567</c:v>
                      </c:pt>
                      <c:pt idx="105">
                        <c:v>-19.29899</c:v>
                      </c:pt>
                      <c:pt idx="106">
                        <c:v>-19.895879999999998</c:v>
                      </c:pt>
                      <c:pt idx="107">
                        <c:v>-19.246600000000001</c:v>
                      </c:pt>
                      <c:pt idx="108">
                        <c:v>-18.569580000000002</c:v>
                      </c:pt>
                      <c:pt idx="109">
                        <c:v>-17.922149999999998</c:v>
                      </c:pt>
                      <c:pt idx="110">
                        <c:v>-17.28688</c:v>
                      </c:pt>
                      <c:pt idx="111">
                        <c:v>-16.651720000000001</c:v>
                      </c:pt>
                      <c:pt idx="112">
                        <c:v>-16.016090000000002</c:v>
                      </c:pt>
                      <c:pt idx="113">
                        <c:v>-15.380789999999999</c:v>
                      </c:pt>
                      <c:pt idx="114">
                        <c:v>-14.745100000000001</c:v>
                      </c:pt>
                      <c:pt idx="115">
                        <c:v>-14.109819999999999</c:v>
                      </c:pt>
                      <c:pt idx="116">
                        <c:v>-13.476559999999999</c:v>
                      </c:pt>
                      <c:pt idx="117">
                        <c:v>-12.84468</c:v>
                      </c:pt>
                      <c:pt idx="118">
                        <c:v>-12.21646</c:v>
                      </c:pt>
                      <c:pt idx="119">
                        <c:v>-11.588329999999999</c:v>
                      </c:pt>
                      <c:pt idx="120">
                        <c:v>-10.96083</c:v>
                      </c:pt>
                      <c:pt idx="121">
                        <c:v>-10.335559999999999</c:v>
                      </c:pt>
                      <c:pt idx="122">
                        <c:v>-9.7118959999999994</c:v>
                      </c:pt>
                      <c:pt idx="123">
                        <c:v>-9.0894169999999992</c:v>
                      </c:pt>
                      <c:pt idx="124">
                        <c:v>-8.4687509999999993</c:v>
                      </c:pt>
                      <c:pt idx="125">
                        <c:v>-7.8519670000000001</c:v>
                      </c:pt>
                      <c:pt idx="126">
                        <c:v>-7.2384839999999997</c:v>
                      </c:pt>
                      <c:pt idx="127">
                        <c:v>-6.6252569999999995</c:v>
                      </c:pt>
                      <c:pt idx="128">
                        <c:v>-6.0131939999999995</c:v>
                      </c:pt>
                      <c:pt idx="129">
                        <c:v>-5.4030860000000001</c:v>
                      </c:pt>
                      <c:pt idx="130">
                        <c:v>-4.7956430000000001</c:v>
                      </c:pt>
                      <c:pt idx="131">
                        <c:v>-4.1848359999999998</c:v>
                      </c:pt>
                      <c:pt idx="132">
                        <c:v>-3.5717690000000002</c:v>
                      </c:pt>
                      <c:pt idx="133">
                        <c:v>-2.955835</c:v>
                      </c:pt>
                      <c:pt idx="134">
                        <c:v>-2.3408229999999999</c:v>
                      </c:pt>
                      <c:pt idx="135">
                        <c:v>-1.7249289999999999</c:v>
                      </c:pt>
                      <c:pt idx="136">
                        <c:v>-1.1098329999999998</c:v>
                      </c:pt>
                      <c:pt idx="137">
                        <c:v>-0.49979080000000004</c:v>
                      </c:pt>
                      <c:pt idx="138">
                        <c:v>0.1131104</c:v>
                      </c:pt>
                      <c:pt idx="139">
                        <c:v>0.72544910000000007</c:v>
                      </c:pt>
                      <c:pt idx="140">
                        <c:v>1.332217</c:v>
                      </c:pt>
                      <c:pt idx="141">
                        <c:v>1.9400709999999999</c:v>
                      </c:pt>
                      <c:pt idx="142">
                        <c:v>2.555911</c:v>
                      </c:pt>
                      <c:pt idx="143">
                        <c:v>3.171837</c:v>
                      </c:pt>
                      <c:pt idx="144">
                        <c:v>3.7891209999999997</c:v>
                      </c:pt>
                      <c:pt idx="145">
                        <c:v>4.405913</c:v>
                      </c:pt>
                      <c:pt idx="146">
                        <c:v>5.0217409999999996</c:v>
                      </c:pt>
                      <c:pt idx="147">
                        <c:v>5.6312879999999996</c:v>
                      </c:pt>
                      <c:pt idx="148">
                        <c:v>6.2466989999999996</c:v>
                      </c:pt>
                      <c:pt idx="149">
                        <c:v>6.8581400000000006</c:v>
                      </c:pt>
                      <c:pt idx="150">
                        <c:v>7.4735070000000006</c:v>
                      </c:pt>
                      <c:pt idx="151">
                        <c:v>8.0894149999999989</c:v>
                      </c:pt>
                      <c:pt idx="152">
                        <c:v>8.7044540000000001</c:v>
                      </c:pt>
                      <c:pt idx="153">
                        <c:v>9.3186460000000011</c:v>
                      </c:pt>
                      <c:pt idx="154">
                        <c:v>9.9330499999999997</c:v>
                      </c:pt>
                      <c:pt idx="155">
                        <c:v>10.549329999999999</c:v>
                      </c:pt>
                      <c:pt idx="156">
                        <c:v>11.1646</c:v>
                      </c:pt>
                      <c:pt idx="157">
                        <c:v>11.781420000000001</c:v>
                      </c:pt>
                      <c:pt idx="158">
                        <c:v>12.396560000000001</c:v>
                      </c:pt>
                      <c:pt idx="159">
                        <c:v>13.01158</c:v>
                      </c:pt>
                      <c:pt idx="160">
                        <c:v>13.62668</c:v>
                      </c:pt>
                      <c:pt idx="161">
                        <c:v>14.242809999999999</c:v>
                      </c:pt>
                      <c:pt idx="162">
                        <c:v>14.858219999999999</c:v>
                      </c:pt>
                      <c:pt idx="163">
                        <c:v>15.473289999999999</c:v>
                      </c:pt>
                      <c:pt idx="164">
                        <c:v>16.08971</c:v>
                      </c:pt>
                      <c:pt idx="165">
                        <c:v>16.703620000000001</c:v>
                      </c:pt>
                      <c:pt idx="166">
                        <c:v>17.320519999999998</c:v>
                      </c:pt>
                      <c:pt idx="167">
                        <c:v>17.935829999999999</c:v>
                      </c:pt>
                      <c:pt idx="168">
                        <c:v>18.552310000000002</c:v>
                      </c:pt>
                      <c:pt idx="169">
                        <c:v>19.168620000000001</c:v>
                      </c:pt>
                      <c:pt idx="170">
                        <c:v>19.784669999999998</c:v>
                      </c:pt>
                      <c:pt idx="171">
                        <c:v>19.146160000000002</c:v>
                      </c:pt>
                      <c:pt idx="172">
                        <c:v>18.510940000000002</c:v>
                      </c:pt>
                      <c:pt idx="173">
                        <c:v>17.878599999999999</c:v>
                      </c:pt>
                      <c:pt idx="174">
                        <c:v>17.248460000000001</c:v>
                      </c:pt>
                      <c:pt idx="175">
                        <c:v>16.618299999999998</c:v>
                      </c:pt>
                      <c:pt idx="176">
                        <c:v>15.988309999999998</c:v>
                      </c:pt>
                      <c:pt idx="177">
                        <c:v>15.357769999999999</c:v>
                      </c:pt>
                      <c:pt idx="178">
                        <c:v>14.727639999999999</c:v>
                      </c:pt>
                      <c:pt idx="179">
                        <c:v>14.097059999999999</c:v>
                      </c:pt>
                      <c:pt idx="180">
                        <c:v>13.46857</c:v>
                      </c:pt>
                      <c:pt idx="181">
                        <c:v>12.841260000000002</c:v>
                      </c:pt>
                      <c:pt idx="182">
                        <c:v>12.21532</c:v>
                      </c:pt>
                      <c:pt idx="183">
                        <c:v>11.59154</c:v>
                      </c:pt>
                      <c:pt idx="184">
                        <c:v>10.96959</c:v>
                      </c:pt>
                      <c:pt idx="185">
                        <c:v>10.34999</c:v>
                      </c:pt>
                      <c:pt idx="186">
                        <c:v>9.7297840000000004</c:v>
                      </c:pt>
                      <c:pt idx="187">
                        <c:v>9.1058179999999993</c:v>
                      </c:pt>
                      <c:pt idx="188">
                        <c:v>8.4820089999999997</c:v>
                      </c:pt>
                      <c:pt idx="189">
                        <c:v>7.8572830000000007</c:v>
                      </c:pt>
                      <c:pt idx="190">
                        <c:v>7.233924</c:v>
                      </c:pt>
                      <c:pt idx="191">
                        <c:v>6.612324000000001</c:v>
                      </c:pt>
                      <c:pt idx="192">
                        <c:v>5.9937229999999992</c:v>
                      </c:pt>
                      <c:pt idx="193">
                        <c:v>5.3784290000000006</c:v>
                      </c:pt>
                      <c:pt idx="194">
                        <c:v>4.7596340000000001</c:v>
                      </c:pt>
                      <c:pt idx="195">
                        <c:v>4.1407850000000002</c:v>
                      </c:pt>
                      <c:pt idx="196">
                        <c:v>3.5203600000000002</c:v>
                      </c:pt>
                      <c:pt idx="197">
                        <c:v>2.898577</c:v>
                      </c:pt>
                      <c:pt idx="198">
                        <c:v>2.2772559999999999</c:v>
                      </c:pt>
                      <c:pt idx="199">
                        <c:v>1.6565840000000001</c:v>
                      </c:pt>
                      <c:pt idx="200">
                        <c:v>1.0361829999999999</c:v>
                      </c:pt>
                      <c:pt idx="201">
                        <c:v>0.41506029999999999</c:v>
                      </c:pt>
                      <c:pt idx="202">
                        <c:v>-0.2046519</c:v>
                      </c:pt>
                      <c:pt idx="203">
                        <c:v>-0.82243920000000004</c:v>
                      </c:pt>
                      <c:pt idx="204">
                        <c:v>-1.4420350000000002</c:v>
                      </c:pt>
                      <c:pt idx="205">
                        <c:v>-2.059186</c:v>
                      </c:pt>
                      <c:pt idx="206">
                        <c:v>-2.6725159999999999</c:v>
                      </c:pt>
                      <c:pt idx="207">
                        <c:v>-3.2853310000000002</c:v>
                      </c:pt>
                      <c:pt idx="208">
                        <c:v>-3.8989950000000002</c:v>
                      </c:pt>
                      <c:pt idx="209">
                        <c:v>-4.5102209999999996</c:v>
                      </c:pt>
                      <c:pt idx="210">
                        <c:v>-5.1152119999999996</c:v>
                      </c:pt>
                      <c:pt idx="211">
                        <c:v>-5.7211889999999999</c:v>
                      </c:pt>
                      <c:pt idx="212">
                        <c:v>-6.3183759999999998</c:v>
                      </c:pt>
                      <c:pt idx="213">
                        <c:v>-6.9261320000000008</c:v>
                      </c:pt>
                      <c:pt idx="214">
                        <c:v>-7.5357430000000001</c:v>
                      </c:pt>
                      <c:pt idx="215">
                        <c:v>-8.1499249999999996</c:v>
                      </c:pt>
                      <c:pt idx="216">
                        <c:v>-8.7648620000000008</c:v>
                      </c:pt>
                      <c:pt idx="217">
                        <c:v>-9.3832260000000005</c:v>
                      </c:pt>
                      <c:pt idx="218">
                        <c:v>-9.9993040000000004</c:v>
                      </c:pt>
                      <c:pt idx="219">
                        <c:v>-10.614609999999999</c:v>
                      </c:pt>
                      <c:pt idx="220">
                        <c:v>-11.230169999999999</c:v>
                      </c:pt>
                      <c:pt idx="221">
                        <c:v>-11.8482</c:v>
                      </c:pt>
                      <c:pt idx="222">
                        <c:v>-12.464180000000001</c:v>
                      </c:pt>
                      <c:pt idx="223">
                        <c:v>-13.08286</c:v>
                      </c:pt>
                      <c:pt idx="224">
                        <c:v>-13.69326</c:v>
                      </c:pt>
                      <c:pt idx="225">
                        <c:v>-14.310369999999999</c:v>
                      </c:pt>
                      <c:pt idx="226">
                        <c:v>-14.923409999999999</c:v>
                      </c:pt>
                      <c:pt idx="227">
                        <c:v>-15.534429999999999</c:v>
                      </c:pt>
                      <c:pt idx="228">
                        <c:v>-16.147100000000002</c:v>
                      </c:pt>
                      <c:pt idx="229">
                        <c:v>-16.7593</c:v>
                      </c:pt>
                      <c:pt idx="230">
                        <c:v>-17.375109999999999</c:v>
                      </c:pt>
                      <c:pt idx="231">
                        <c:v>-17.993470000000002</c:v>
                      </c:pt>
                      <c:pt idx="232">
                        <c:v>-18.609189999999998</c:v>
                      </c:pt>
                      <c:pt idx="233">
                        <c:v>-19.221239999999998</c:v>
                      </c:pt>
                      <c:pt idx="234">
                        <c:v>-19.83793</c:v>
                      </c:pt>
                      <c:pt idx="235">
                        <c:v>-19.200189999999999</c:v>
                      </c:pt>
                      <c:pt idx="236">
                        <c:v>-18.55124</c:v>
                      </c:pt>
                      <c:pt idx="237">
                        <c:v>-17.911799999999999</c:v>
                      </c:pt>
                      <c:pt idx="238">
                        <c:v>-17.272860000000001</c:v>
                      </c:pt>
                      <c:pt idx="239">
                        <c:v>-16.636130000000001</c:v>
                      </c:pt>
                      <c:pt idx="240">
                        <c:v>-15.99455</c:v>
                      </c:pt>
                      <c:pt idx="241">
                        <c:v>-15.358840000000001</c:v>
                      </c:pt>
                      <c:pt idx="242">
                        <c:v>-14.72358</c:v>
                      </c:pt>
                      <c:pt idx="243">
                        <c:v>-14.089689999999999</c:v>
                      </c:pt>
                      <c:pt idx="244">
                        <c:v>-13.45664</c:v>
                      </c:pt>
                      <c:pt idx="245">
                        <c:v>-12.82545</c:v>
                      </c:pt>
                      <c:pt idx="246">
                        <c:v>-12.19619</c:v>
                      </c:pt>
                      <c:pt idx="247">
                        <c:v>-11.568160000000001</c:v>
                      </c:pt>
                      <c:pt idx="248">
                        <c:v>-10.94168</c:v>
                      </c:pt>
                      <c:pt idx="249">
                        <c:v>-10.317679999999999</c:v>
                      </c:pt>
                      <c:pt idx="250">
                        <c:v>-9.6933410000000002</c:v>
                      </c:pt>
                      <c:pt idx="251">
                        <c:v>-9.0707850000000008</c:v>
                      </c:pt>
                      <c:pt idx="252">
                        <c:v>-8.451535999999999</c:v>
                      </c:pt>
                      <c:pt idx="253">
                        <c:v>-7.8396220000000003</c:v>
                      </c:pt>
                      <c:pt idx="254">
                        <c:v>-7.2268590000000001</c:v>
                      </c:pt>
                      <c:pt idx="255">
                        <c:v>-6.6166720000000003</c:v>
                      </c:pt>
                      <c:pt idx="256">
                        <c:v>-6.002955</c:v>
                      </c:pt>
                      <c:pt idx="257">
                        <c:v>-5.3908339999999999</c:v>
                      </c:pt>
                      <c:pt idx="258">
                        <c:v>-4.7815139999999996</c:v>
                      </c:pt>
                      <c:pt idx="259">
                        <c:v>-4.1707939999999999</c:v>
                      </c:pt>
                      <c:pt idx="260">
                        <c:v>-3.5583900000000002</c:v>
                      </c:pt>
                      <c:pt idx="261">
                        <c:v>-2.9429919999999998</c:v>
                      </c:pt>
                      <c:pt idx="262">
                        <c:v>-2.3284579999999999</c:v>
                      </c:pt>
                      <c:pt idx="263">
                        <c:v>-1.712237</c:v>
                      </c:pt>
                      <c:pt idx="264">
                        <c:v>-1.0977539999999999</c:v>
                      </c:pt>
                      <c:pt idx="265">
                        <c:v>-0.49113390000000001</c:v>
                      </c:pt>
                      <c:pt idx="266">
                        <c:v>0.1187811</c:v>
                      </c:pt>
                      <c:pt idx="267">
                        <c:v>0.72803530000000005</c:v>
                      </c:pt>
                      <c:pt idx="268">
                        <c:v>1.3362160000000001</c:v>
                      </c:pt>
                      <c:pt idx="269">
                        <c:v>1.9446469999999998</c:v>
                      </c:pt>
                      <c:pt idx="270">
                        <c:v>2.559358</c:v>
                      </c:pt>
                      <c:pt idx="271">
                        <c:v>3.1729980000000002</c:v>
                      </c:pt>
                      <c:pt idx="272">
                        <c:v>3.7884869999999999</c:v>
                      </c:pt>
                      <c:pt idx="273">
                        <c:v>4.4004460000000005</c:v>
                      </c:pt>
                      <c:pt idx="274">
                        <c:v>5.0151080000000006</c:v>
                      </c:pt>
                      <c:pt idx="275">
                        <c:v>5.6285640000000008</c:v>
                      </c:pt>
                      <c:pt idx="276">
                        <c:v>6.2441740000000001</c:v>
                      </c:pt>
                      <c:pt idx="277">
                        <c:v>6.8578919999999997</c:v>
                      </c:pt>
                      <c:pt idx="278">
                        <c:v>7.4718320000000009</c:v>
                      </c:pt>
                      <c:pt idx="279">
                        <c:v>8.0865989999999996</c:v>
                      </c:pt>
                      <c:pt idx="280">
                        <c:v>8.6988690000000002</c:v>
                      </c:pt>
                      <c:pt idx="281">
                        <c:v>9.3144550000000006</c:v>
                      </c:pt>
                      <c:pt idx="282">
                        <c:v>9.9281740000000003</c:v>
                      </c:pt>
                      <c:pt idx="283">
                        <c:v>10.544340000000002</c:v>
                      </c:pt>
                      <c:pt idx="284">
                        <c:v>11.1557</c:v>
                      </c:pt>
                      <c:pt idx="285">
                        <c:v>11.77106</c:v>
                      </c:pt>
                      <c:pt idx="286">
                        <c:v>12.385280000000002</c:v>
                      </c:pt>
                      <c:pt idx="287">
                        <c:v>13.0006</c:v>
                      </c:pt>
                      <c:pt idx="288">
                        <c:v>13.61609</c:v>
                      </c:pt>
                      <c:pt idx="289">
                        <c:v>14.231160000000001</c:v>
                      </c:pt>
                      <c:pt idx="290">
                        <c:v>14.847109999999999</c:v>
                      </c:pt>
                      <c:pt idx="291">
                        <c:v>15.460719999999998</c:v>
                      </c:pt>
                      <c:pt idx="292">
                        <c:v>16.07704</c:v>
                      </c:pt>
                      <c:pt idx="293">
                        <c:v>16.690359999999998</c:v>
                      </c:pt>
                      <c:pt idx="294">
                        <c:v>17.305299999999999</c:v>
                      </c:pt>
                      <c:pt idx="295">
                        <c:v>17.917289999999998</c:v>
                      </c:pt>
                      <c:pt idx="296">
                        <c:v>18.532769999999999</c:v>
                      </c:pt>
                      <c:pt idx="297">
                        <c:v>19.147639999999999</c:v>
                      </c:pt>
                      <c:pt idx="298">
                        <c:v>19.762999999999998</c:v>
                      </c:pt>
                      <c:pt idx="299">
                        <c:v>20.373929999999998</c:v>
                      </c:pt>
                      <c:pt idx="300">
                        <c:v>20.966170000000002</c:v>
                      </c:pt>
                      <c:pt idx="301">
                        <c:v>21.563639999999999</c:v>
                      </c:pt>
                      <c:pt idx="302">
                        <c:v>22.166359999999997</c:v>
                      </c:pt>
                      <c:pt idx="303">
                        <c:v>22.71743</c:v>
                      </c:pt>
                      <c:pt idx="304">
                        <c:v>23.252860000000002</c:v>
                      </c:pt>
                      <c:pt idx="305">
                        <c:v>23.808720000000001</c:v>
                      </c:pt>
                      <c:pt idx="306">
                        <c:v>24.366699999999998</c:v>
                      </c:pt>
                      <c:pt idx="307">
                        <c:v>24.931139999999999</c:v>
                      </c:pt>
                      <c:pt idx="308">
                        <c:v>25.46734</c:v>
                      </c:pt>
                      <c:pt idx="309">
                        <c:v>25.942329999999998</c:v>
                      </c:pt>
                      <c:pt idx="310">
                        <c:v>26.41677</c:v>
                      </c:pt>
                      <c:pt idx="311">
                        <c:v>26.895539999999997</c:v>
                      </c:pt>
                      <c:pt idx="312">
                        <c:v>27.37257</c:v>
                      </c:pt>
                      <c:pt idx="313">
                        <c:v>27.841209999999997</c:v>
                      </c:pt>
                      <c:pt idx="314">
                        <c:v>28.27046</c:v>
                      </c:pt>
                      <c:pt idx="315">
                        <c:v>28.724029999999999</c:v>
                      </c:pt>
                      <c:pt idx="316">
                        <c:v>29.082569999999997</c:v>
                      </c:pt>
                      <c:pt idx="317">
                        <c:v>29.409740000000003</c:v>
                      </c:pt>
                      <c:pt idx="318">
                        <c:v>29.730360000000001</c:v>
                      </c:pt>
                      <c:pt idx="319">
                        <c:v>30.008750000000003</c:v>
                      </c:pt>
                      <c:pt idx="320">
                        <c:v>30.25779</c:v>
                      </c:pt>
                      <c:pt idx="321">
                        <c:v>30.615939999999998</c:v>
                      </c:pt>
                      <c:pt idx="322">
                        <c:v>30.978150000000003</c:v>
                      </c:pt>
                      <c:pt idx="323">
                        <c:v>31.343489999999999</c:v>
                      </c:pt>
                      <c:pt idx="324">
                        <c:v>31.689769999999999</c:v>
                      </c:pt>
                      <c:pt idx="325">
                        <c:v>32.053039999999996</c:v>
                      </c:pt>
                      <c:pt idx="326">
                        <c:v>32.391860000000001</c:v>
                      </c:pt>
                      <c:pt idx="327">
                        <c:v>32.725590000000004</c:v>
                      </c:pt>
                      <c:pt idx="328">
                        <c:v>33.041840000000001</c:v>
                      </c:pt>
                      <c:pt idx="329">
                        <c:v>33.378630000000001</c:v>
                      </c:pt>
                      <c:pt idx="330">
                        <c:v>33.710819999999998</c:v>
                      </c:pt>
                      <c:pt idx="331">
                        <c:v>33.495339999999999</c:v>
                      </c:pt>
                      <c:pt idx="332">
                        <c:v>33.367759999999997</c:v>
                      </c:pt>
                      <c:pt idx="333">
                        <c:v>33.276379999999996</c:v>
                      </c:pt>
                      <c:pt idx="334">
                        <c:v>33.206509999999994</c:v>
                      </c:pt>
                      <c:pt idx="335">
                        <c:v>33.144550000000002</c:v>
                      </c:pt>
                      <c:pt idx="336">
                        <c:v>33.087740000000004</c:v>
                      </c:pt>
                      <c:pt idx="337">
                        <c:v>33.0319</c:v>
                      </c:pt>
                      <c:pt idx="338">
                        <c:v>32.97748</c:v>
                      </c:pt>
                      <c:pt idx="339">
                        <c:v>32.921050000000001</c:v>
                      </c:pt>
                      <c:pt idx="340">
                        <c:v>32.866520000000001</c:v>
                      </c:pt>
                      <c:pt idx="341">
                        <c:v>32.814250000000001</c:v>
                      </c:pt>
                      <c:pt idx="342">
                        <c:v>32.762280000000004</c:v>
                      </c:pt>
                      <c:pt idx="343">
                        <c:v>32.710250000000002</c:v>
                      </c:pt>
                      <c:pt idx="344">
                        <c:v>32.65804</c:v>
                      </c:pt>
                      <c:pt idx="345">
                        <c:v>32.605789999999999</c:v>
                      </c:pt>
                      <c:pt idx="346">
                        <c:v>32.553530000000002</c:v>
                      </c:pt>
                      <c:pt idx="347">
                        <c:v>32.50027</c:v>
                      </c:pt>
                      <c:pt idx="348">
                        <c:v>32.447560000000003</c:v>
                      </c:pt>
                      <c:pt idx="349">
                        <c:v>32.394889999999997</c:v>
                      </c:pt>
                      <c:pt idx="350">
                        <c:v>32.34234</c:v>
                      </c:pt>
                      <c:pt idx="351">
                        <c:v>32.28978</c:v>
                      </c:pt>
                      <c:pt idx="352">
                        <c:v>32.237200000000001</c:v>
                      </c:pt>
                      <c:pt idx="353">
                        <c:v>32.184629999999999</c:v>
                      </c:pt>
                      <c:pt idx="354">
                        <c:v>32.13205</c:v>
                      </c:pt>
                      <c:pt idx="355">
                        <c:v>32.079419999999999</c:v>
                      </c:pt>
                      <c:pt idx="356">
                        <c:v>32.026759999999996</c:v>
                      </c:pt>
                      <c:pt idx="357">
                        <c:v>31.974130000000002</c:v>
                      </c:pt>
                      <c:pt idx="358">
                        <c:v>31.921439999999997</c:v>
                      </c:pt>
                      <c:pt idx="359">
                        <c:v>31.86881</c:v>
                      </c:pt>
                      <c:pt idx="360">
                        <c:v>31.816119999999998</c:v>
                      </c:pt>
                      <c:pt idx="361">
                        <c:v>31.763180000000002</c:v>
                      </c:pt>
                      <c:pt idx="362">
                        <c:v>31.710099999999997</c:v>
                      </c:pt>
                      <c:pt idx="363">
                        <c:v>31.657039999999999</c:v>
                      </c:pt>
                      <c:pt idx="364">
                        <c:v>31.603880000000004</c:v>
                      </c:pt>
                      <c:pt idx="365">
                        <c:v>31.550750000000001</c:v>
                      </c:pt>
                      <c:pt idx="366">
                        <c:v>31.497720000000001</c:v>
                      </c:pt>
                      <c:pt idx="367">
                        <c:v>31.444890000000001</c:v>
                      </c:pt>
                      <c:pt idx="368">
                        <c:v>31.391770000000001</c:v>
                      </c:pt>
                      <c:pt idx="369">
                        <c:v>31.338810000000002</c:v>
                      </c:pt>
                      <c:pt idx="370">
                        <c:v>31.285690000000002</c:v>
                      </c:pt>
                      <c:pt idx="371">
                        <c:v>31.232600000000001</c:v>
                      </c:pt>
                      <c:pt idx="372">
                        <c:v>31.17942</c:v>
                      </c:pt>
                      <c:pt idx="373">
                        <c:v>31.126190000000001</c:v>
                      </c:pt>
                      <c:pt idx="374">
                        <c:v>31.072950000000002</c:v>
                      </c:pt>
                      <c:pt idx="375">
                        <c:v>31.0197</c:v>
                      </c:pt>
                      <c:pt idx="376">
                        <c:v>30.966480000000001</c:v>
                      </c:pt>
                      <c:pt idx="377">
                        <c:v>30.913140000000002</c:v>
                      </c:pt>
                      <c:pt idx="378">
                        <c:v>30.859819999999999</c:v>
                      </c:pt>
                      <c:pt idx="379">
                        <c:v>30.806520000000003</c:v>
                      </c:pt>
                      <c:pt idx="380">
                        <c:v>30.753309999999999</c:v>
                      </c:pt>
                      <c:pt idx="381">
                        <c:v>30.7</c:v>
                      </c:pt>
                      <c:pt idx="382">
                        <c:v>30.646710000000002</c:v>
                      </c:pt>
                      <c:pt idx="383">
                        <c:v>30.593260000000001</c:v>
                      </c:pt>
                      <c:pt idx="384">
                        <c:v>30.539809999999999</c:v>
                      </c:pt>
                      <c:pt idx="385">
                        <c:v>30.48631</c:v>
                      </c:pt>
                      <c:pt idx="386">
                        <c:v>30.432839999999999</c:v>
                      </c:pt>
                      <c:pt idx="387">
                        <c:v>30.379339999999999</c:v>
                      </c:pt>
                      <c:pt idx="388">
                        <c:v>30.32564</c:v>
                      </c:pt>
                      <c:pt idx="389">
                        <c:v>30.271819999999998</c:v>
                      </c:pt>
                      <c:pt idx="390">
                        <c:v>30.217969999999998</c:v>
                      </c:pt>
                      <c:pt idx="391">
                        <c:v>30.164119999999997</c:v>
                      </c:pt>
                      <c:pt idx="392">
                        <c:v>30.110290000000003</c:v>
                      </c:pt>
                      <c:pt idx="393">
                        <c:v>30.05641</c:v>
                      </c:pt>
                      <c:pt idx="394">
                        <c:v>30.002689999999998</c:v>
                      </c:pt>
                      <c:pt idx="395">
                        <c:v>29.94885</c:v>
                      </c:pt>
                      <c:pt idx="396">
                        <c:v>29.894460000000002</c:v>
                      </c:pt>
                      <c:pt idx="397">
                        <c:v>29.8399</c:v>
                      </c:pt>
                      <c:pt idx="398">
                        <c:v>29.785170000000001</c:v>
                      </c:pt>
                      <c:pt idx="399">
                        <c:v>29.730370000000001</c:v>
                      </c:pt>
                      <c:pt idx="400">
                        <c:v>29.675509999999999</c:v>
                      </c:pt>
                      <c:pt idx="401">
                        <c:v>29.620799999999999</c:v>
                      </c:pt>
                      <c:pt idx="402">
                        <c:v>29.566089999999999</c:v>
                      </c:pt>
                      <c:pt idx="403">
                        <c:v>29.511479999999999</c:v>
                      </c:pt>
                      <c:pt idx="404">
                        <c:v>29.456959999999999</c:v>
                      </c:pt>
                      <c:pt idx="405">
                        <c:v>29.402279999999998</c:v>
                      </c:pt>
                      <c:pt idx="406">
                        <c:v>29.347660000000001</c:v>
                      </c:pt>
                      <c:pt idx="407">
                        <c:v>29.29336</c:v>
                      </c:pt>
                      <c:pt idx="408">
                        <c:v>29.241150000000001</c:v>
                      </c:pt>
                      <c:pt idx="409">
                        <c:v>29.19022</c:v>
                      </c:pt>
                      <c:pt idx="410">
                        <c:v>29.140650000000001</c:v>
                      </c:pt>
                      <c:pt idx="411">
                        <c:v>29.090430000000001</c:v>
                      </c:pt>
                      <c:pt idx="412">
                        <c:v>29.040119999999998</c:v>
                      </c:pt>
                      <c:pt idx="413">
                        <c:v>28.988610000000001</c:v>
                      </c:pt>
                      <c:pt idx="414">
                        <c:v>28.935949999999998</c:v>
                      </c:pt>
                      <c:pt idx="415">
                        <c:v>28.883299999999998</c:v>
                      </c:pt>
                      <c:pt idx="416">
                        <c:v>28.829570000000004</c:v>
                      </c:pt>
                      <c:pt idx="417">
                        <c:v>28.77599</c:v>
                      </c:pt>
                      <c:pt idx="418">
                        <c:v>28.722580000000001</c:v>
                      </c:pt>
                      <c:pt idx="419">
                        <c:v>28.669630000000002</c:v>
                      </c:pt>
                      <c:pt idx="420">
                        <c:v>28.615549999999999</c:v>
                      </c:pt>
                      <c:pt idx="421">
                        <c:v>28.561219999999999</c:v>
                      </c:pt>
                      <c:pt idx="422">
                        <c:v>28.507460000000002</c:v>
                      </c:pt>
                      <c:pt idx="423">
                        <c:v>28.453759999999999</c:v>
                      </c:pt>
                      <c:pt idx="424">
                        <c:v>28.399079999999998</c:v>
                      </c:pt>
                      <c:pt idx="425">
                        <c:v>28.344299999999997</c:v>
                      </c:pt>
                      <c:pt idx="426">
                        <c:v>28.289059999999999</c:v>
                      </c:pt>
                      <c:pt idx="427">
                        <c:v>28.234439999999999</c:v>
                      </c:pt>
                      <c:pt idx="428">
                        <c:v>28.179340000000003</c:v>
                      </c:pt>
                      <c:pt idx="429">
                        <c:v>28.12538</c:v>
                      </c:pt>
                      <c:pt idx="430">
                        <c:v>28.070369999999997</c:v>
                      </c:pt>
                      <c:pt idx="431">
                        <c:v>28.015029999999999</c:v>
                      </c:pt>
                      <c:pt idx="432">
                        <c:v>27.959200000000003</c:v>
                      </c:pt>
                      <c:pt idx="433">
                        <c:v>27.89997</c:v>
                      </c:pt>
                      <c:pt idx="434">
                        <c:v>27.84423</c:v>
                      </c:pt>
                      <c:pt idx="435">
                        <c:v>27.788270000000001</c:v>
                      </c:pt>
                      <c:pt idx="436">
                        <c:v>27.7318</c:v>
                      </c:pt>
                      <c:pt idx="437">
                        <c:v>27.675599999999999</c:v>
                      </c:pt>
                      <c:pt idx="438">
                        <c:v>27.619660000000003</c:v>
                      </c:pt>
                      <c:pt idx="439">
                        <c:v>27.56354</c:v>
                      </c:pt>
                      <c:pt idx="440">
                        <c:v>27.508130000000001</c:v>
                      </c:pt>
                      <c:pt idx="441">
                        <c:v>27.45224</c:v>
                      </c:pt>
                      <c:pt idx="442">
                        <c:v>27.396729999999998</c:v>
                      </c:pt>
                      <c:pt idx="443">
                        <c:v>27.34207</c:v>
                      </c:pt>
                      <c:pt idx="444">
                        <c:v>27.28932</c:v>
                      </c:pt>
                      <c:pt idx="445">
                        <c:v>27.235589999999998</c:v>
                      </c:pt>
                      <c:pt idx="446">
                        <c:v>27.179220000000001</c:v>
                      </c:pt>
                      <c:pt idx="447">
                        <c:v>27.122410000000002</c:v>
                      </c:pt>
                      <c:pt idx="448">
                        <c:v>27.065389999999997</c:v>
                      </c:pt>
                      <c:pt idx="449">
                        <c:v>27.00825</c:v>
                      </c:pt>
                      <c:pt idx="450">
                        <c:v>26.951170000000001</c:v>
                      </c:pt>
                      <c:pt idx="451">
                        <c:v>26.893470000000001</c:v>
                      </c:pt>
                      <c:pt idx="452">
                        <c:v>26.835570000000001</c:v>
                      </c:pt>
                      <c:pt idx="453">
                        <c:v>26.777540000000002</c:v>
                      </c:pt>
                      <c:pt idx="454">
                        <c:v>26.719529999999999</c:v>
                      </c:pt>
                      <c:pt idx="455">
                        <c:v>26.661519999999999</c:v>
                      </c:pt>
                      <c:pt idx="456">
                        <c:v>26.603469999999998</c:v>
                      </c:pt>
                      <c:pt idx="457">
                        <c:v>26.545090000000002</c:v>
                      </c:pt>
                      <c:pt idx="458">
                        <c:v>26.486649999999997</c:v>
                      </c:pt>
                      <c:pt idx="459">
                        <c:v>26.428159999999998</c:v>
                      </c:pt>
                      <c:pt idx="460">
                        <c:v>26.369669999999999</c:v>
                      </c:pt>
                      <c:pt idx="461">
                        <c:v>26.310929999999999</c:v>
                      </c:pt>
                      <c:pt idx="462">
                        <c:v>26.252119999999998</c:v>
                      </c:pt>
                      <c:pt idx="463">
                        <c:v>26.193270000000002</c:v>
                      </c:pt>
                      <c:pt idx="464">
                        <c:v>26.13438</c:v>
                      </c:pt>
                      <c:pt idx="465">
                        <c:v>26.07554</c:v>
                      </c:pt>
                      <c:pt idx="466">
                        <c:v>26.016439999999999</c:v>
                      </c:pt>
                      <c:pt idx="467">
                        <c:v>25.957319999999999</c:v>
                      </c:pt>
                      <c:pt idx="468">
                        <c:v>25.898119999999999</c:v>
                      </c:pt>
                      <c:pt idx="469">
                        <c:v>25.838899999999999</c:v>
                      </c:pt>
                      <c:pt idx="470">
                        <c:v>25.778780000000001</c:v>
                      </c:pt>
                      <c:pt idx="471">
                        <c:v>25.718549999999997</c:v>
                      </c:pt>
                      <c:pt idx="472">
                        <c:v>25.659079999999999</c:v>
                      </c:pt>
                      <c:pt idx="473">
                        <c:v>25.599029999999999</c:v>
                      </c:pt>
                      <c:pt idx="474">
                        <c:v>25.538829999999997</c:v>
                      </c:pt>
                      <c:pt idx="475">
                        <c:v>25.478100000000001</c:v>
                      </c:pt>
                      <c:pt idx="476">
                        <c:v>25.41743</c:v>
                      </c:pt>
                      <c:pt idx="477">
                        <c:v>25.35641</c:v>
                      </c:pt>
                      <c:pt idx="478">
                        <c:v>25.294509999999999</c:v>
                      </c:pt>
                      <c:pt idx="479">
                        <c:v>25.232299999999999</c:v>
                      </c:pt>
                      <c:pt idx="480">
                        <c:v>25.170400000000001</c:v>
                      </c:pt>
                      <c:pt idx="481">
                        <c:v>25.108080000000001</c:v>
                      </c:pt>
                      <c:pt idx="482">
                        <c:v>25.045950000000001</c:v>
                      </c:pt>
                      <c:pt idx="483">
                        <c:v>24.983330000000002</c:v>
                      </c:pt>
                      <c:pt idx="484">
                        <c:v>24.920339999999999</c:v>
                      </c:pt>
                      <c:pt idx="485">
                        <c:v>24.857550000000003</c:v>
                      </c:pt>
                      <c:pt idx="486">
                        <c:v>24.795319999999997</c:v>
                      </c:pt>
                      <c:pt idx="487">
                        <c:v>24.732850000000003</c:v>
                      </c:pt>
                      <c:pt idx="488">
                        <c:v>24.669260000000001</c:v>
                      </c:pt>
                      <c:pt idx="489">
                        <c:v>24.60472</c:v>
                      </c:pt>
                      <c:pt idx="490">
                        <c:v>24.54006</c:v>
                      </c:pt>
                      <c:pt idx="491">
                        <c:v>24.475239999999999</c:v>
                      </c:pt>
                      <c:pt idx="492">
                        <c:v>24.410349999999998</c:v>
                      </c:pt>
                      <c:pt idx="493">
                        <c:v>24.345099999999999</c:v>
                      </c:pt>
                      <c:pt idx="494">
                        <c:v>24.280329999999999</c:v>
                      </c:pt>
                      <c:pt idx="495">
                        <c:v>24.218130000000002</c:v>
                      </c:pt>
                      <c:pt idx="496">
                        <c:v>24.152850000000001</c:v>
                      </c:pt>
                      <c:pt idx="497">
                        <c:v>24.087029999999999</c:v>
                      </c:pt>
                      <c:pt idx="498">
                        <c:v>24.021050000000002</c:v>
                      </c:pt>
                      <c:pt idx="499">
                        <c:v>23.955300000000001</c:v>
                      </c:pt>
                      <c:pt idx="500">
                        <c:v>23.889320000000001</c:v>
                      </c:pt>
                      <c:pt idx="501">
                        <c:v>23.823329999999999</c:v>
                      </c:pt>
                      <c:pt idx="502">
                        <c:v>23.757100000000001</c:v>
                      </c:pt>
                      <c:pt idx="503">
                        <c:v>23.690799999999999</c:v>
                      </c:pt>
                      <c:pt idx="504">
                        <c:v>23.624399999999998</c:v>
                      </c:pt>
                      <c:pt idx="505">
                        <c:v>23.558119999999999</c:v>
                      </c:pt>
                      <c:pt idx="506">
                        <c:v>23.491219999999998</c:v>
                      </c:pt>
                      <c:pt idx="507">
                        <c:v>23.424100000000003</c:v>
                      </c:pt>
                      <c:pt idx="508">
                        <c:v>23.3568</c:v>
                      </c:pt>
                      <c:pt idx="509">
                        <c:v>23.289290000000001</c:v>
                      </c:pt>
                      <c:pt idx="510">
                        <c:v>23.22195</c:v>
                      </c:pt>
                      <c:pt idx="511">
                        <c:v>23.154260000000001</c:v>
                      </c:pt>
                      <c:pt idx="512">
                        <c:v>23.086780000000001</c:v>
                      </c:pt>
                      <c:pt idx="513">
                        <c:v>23.01857</c:v>
                      </c:pt>
                      <c:pt idx="514">
                        <c:v>22.949660000000002</c:v>
                      </c:pt>
                      <c:pt idx="515">
                        <c:v>22.881129999999999</c:v>
                      </c:pt>
                      <c:pt idx="516">
                        <c:v>22.811880000000002</c:v>
                      </c:pt>
                      <c:pt idx="517">
                        <c:v>22.742380000000001</c:v>
                      </c:pt>
                      <c:pt idx="518">
                        <c:v>22.672919999999998</c:v>
                      </c:pt>
                      <c:pt idx="519">
                        <c:v>22.603729999999999</c:v>
                      </c:pt>
                      <c:pt idx="520">
                        <c:v>22.534019999999998</c:v>
                      </c:pt>
                      <c:pt idx="521">
                        <c:v>22.463790000000003</c:v>
                      </c:pt>
                      <c:pt idx="522">
                        <c:v>22.394470000000002</c:v>
                      </c:pt>
                      <c:pt idx="523">
                        <c:v>22.323810000000002</c:v>
                      </c:pt>
                      <c:pt idx="524">
                        <c:v>22.25299</c:v>
                      </c:pt>
                      <c:pt idx="525">
                        <c:v>22.181670000000004</c:v>
                      </c:pt>
                      <c:pt idx="526">
                        <c:v>22.11045</c:v>
                      </c:pt>
                      <c:pt idx="527">
                        <c:v>22.037550000000003</c:v>
                      </c:pt>
                      <c:pt idx="528">
                        <c:v>21.964389999999998</c:v>
                      </c:pt>
                      <c:pt idx="529">
                        <c:v>21.89059</c:v>
                      </c:pt>
                      <c:pt idx="530">
                        <c:v>21.816469999999999</c:v>
                      </c:pt>
                      <c:pt idx="531">
                        <c:v>21.742159999999998</c:v>
                      </c:pt>
                      <c:pt idx="532">
                        <c:v>21.667559999999998</c:v>
                      </c:pt>
                      <c:pt idx="533">
                        <c:v>21.592760000000002</c:v>
                      </c:pt>
                      <c:pt idx="534">
                        <c:v>21.518049999999999</c:v>
                      </c:pt>
                      <c:pt idx="535">
                        <c:v>21.443379999999998</c:v>
                      </c:pt>
                      <c:pt idx="536">
                        <c:v>21.368100000000002</c:v>
                      </c:pt>
                      <c:pt idx="537">
                        <c:v>21.292390000000001</c:v>
                      </c:pt>
                      <c:pt idx="538">
                        <c:v>21.215739999999997</c:v>
                      </c:pt>
                      <c:pt idx="539">
                        <c:v>21.138770000000001</c:v>
                      </c:pt>
                      <c:pt idx="540">
                        <c:v>21.061239999999998</c:v>
                      </c:pt>
                      <c:pt idx="541">
                        <c:v>20.983429999999998</c:v>
                      </c:pt>
                      <c:pt idx="542">
                        <c:v>20.905629999999999</c:v>
                      </c:pt>
                      <c:pt idx="543">
                        <c:v>20.827819999999999</c:v>
                      </c:pt>
                      <c:pt idx="544">
                        <c:v>20.750030000000002</c:v>
                      </c:pt>
                      <c:pt idx="545">
                        <c:v>20.672269999999997</c:v>
                      </c:pt>
                      <c:pt idx="546">
                        <c:v>20.594560000000001</c:v>
                      </c:pt>
                      <c:pt idx="547">
                        <c:v>20.51688</c:v>
                      </c:pt>
                      <c:pt idx="548">
                        <c:v>20.439329999999998</c:v>
                      </c:pt>
                      <c:pt idx="549">
                        <c:v>20.361899999999999</c:v>
                      </c:pt>
                      <c:pt idx="550">
                        <c:v>20.28436</c:v>
                      </c:pt>
                      <c:pt idx="551">
                        <c:v>20.207079999999998</c:v>
                      </c:pt>
                      <c:pt idx="552">
                        <c:v>20.12969</c:v>
                      </c:pt>
                      <c:pt idx="553">
                        <c:v>20.052799999999998</c:v>
                      </c:pt>
                      <c:pt idx="554">
                        <c:v>19.975270000000002</c:v>
                      </c:pt>
                      <c:pt idx="555">
                        <c:v>19.89847</c:v>
                      </c:pt>
                      <c:pt idx="556">
                        <c:v>19.820260000000001</c:v>
                      </c:pt>
                      <c:pt idx="557">
                        <c:v>19.74222</c:v>
                      </c:pt>
                      <c:pt idx="558">
                        <c:v>19.6646</c:v>
                      </c:pt>
                      <c:pt idx="559">
                        <c:v>19.586449999999999</c:v>
                      </c:pt>
                      <c:pt idx="560">
                        <c:v>19.508099999999999</c:v>
                      </c:pt>
                      <c:pt idx="561">
                        <c:v>19.43009</c:v>
                      </c:pt>
                      <c:pt idx="562">
                        <c:v>19.351680000000002</c:v>
                      </c:pt>
                      <c:pt idx="563">
                        <c:v>19.273209999999999</c:v>
                      </c:pt>
                      <c:pt idx="564">
                        <c:v>19.19472</c:v>
                      </c:pt>
                      <c:pt idx="565">
                        <c:v>19.116240000000001</c:v>
                      </c:pt>
                      <c:pt idx="566">
                        <c:v>19.037759999999999</c:v>
                      </c:pt>
                      <c:pt idx="567">
                        <c:v>18.959289999999999</c:v>
                      </c:pt>
                      <c:pt idx="568">
                        <c:v>18.88082</c:v>
                      </c:pt>
                      <c:pt idx="569">
                        <c:v>18.802350000000001</c:v>
                      </c:pt>
                      <c:pt idx="570">
                        <c:v>18.72401</c:v>
                      </c:pt>
                      <c:pt idx="571">
                        <c:v>18.645510000000002</c:v>
                      </c:pt>
                      <c:pt idx="572">
                        <c:v>18.56701</c:v>
                      </c:pt>
                      <c:pt idx="573">
                        <c:v>18.488530000000001</c:v>
                      </c:pt>
                      <c:pt idx="574">
                        <c:v>18.410019999999999</c:v>
                      </c:pt>
                      <c:pt idx="575">
                        <c:v>18.331530000000001</c:v>
                      </c:pt>
                      <c:pt idx="576">
                        <c:v>18.253029999999999</c:v>
                      </c:pt>
                      <c:pt idx="577">
                        <c:v>18.174509999999998</c:v>
                      </c:pt>
                      <c:pt idx="578">
                        <c:v>18.09618</c:v>
                      </c:pt>
                      <c:pt idx="579">
                        <c:v>18.01839</c:v>
                      </c:pt>
                      <c:pt idx="580">
                        <c:v>17.941309999999998</c:v>
                      </c:pt>
                      <c:pt idx="581">
                        <c:v>17.863720000000001</c:v>
                      </c:pt>
                      <c:pt idx="582">
                        <c:v>17.786210000000001</c:v>
                      </c:pt>
                      <c:pt idx="583">
                        <c:v>17.708010000000002</c:v>
                      </c:pt>
                      <c:pt idx="584">
                        <c:v>17.629580000000001</c:v>
                      </c:pt>
                      <c:pt idx="585">
                        <c:v>17.551099999999998</c:v>
                      </c:pt>
                      <c:pt idx="586">
                        <c:v>17.472059999999999</c:v>
                      </c:pt>
                      <c:pt idx="587">
                        <c:v>17.392970000000002</c:v>
                      </c:pt>
                      <c:pt idx="588">
                        <c:v>17.313890000000001</c:v>
                      </c:pt>
                      <c:pt idx="589">
                        <c:v>17.235030000000002</c:v>
                      </c:pt>
                      <c:pt idx="590">
                        <c:v>17.155999999999999</c:v>
                      </c:pt>
                      <c:pt idx="591">
                        <c:v>17.076979999999999</c:v>
                      </c:pt>
                      <c:pt idx="592">
                        <c:v>16.997869999999999</c:v>
                      </c:pt>
                      <c:pt idx="593">
                        <c:v>16.918759999999999</c:v>
                      </c:pt>
                      <c:pt idx="594">
                        <c:v>16.839639999999999</c:v>
                      </c:pt>
                      <c:pt idx="595">
                        <c:v>16.760529999999999</c:v>
                      </c:pt>
                      <c:pt idx="596">
                        <c:v>16.68141</c:v>
                      </c:pt>
                      <c:pt idx="597">
                        <c:v>16.6023</c:v>
                      </c:pt>
                      <c:pt idx="598">
                        <c:v>16.52319</c:v>
                      </c:pt>
                      <c:pt idx="599">
                        <c:v>16.44407</c:v>
                      </c:pt>
                      <c:pt idx="600">
                        <c:v>16.36496</c:v>
                      </c:pt>
                      <c:pt idx="601">
                        <c:v>16.285829999999997</c:v>
                      </c:pt>
                      <c:pt idx="602">
                        <c:v>16.206710000000001</c:v>
                      </c:pt>
                      <c:pt idx="603">
                        <c:v>16.12764</c:v>
                      </c:pt>
                      <c:pt idx="604">
                        <c:v>16.048590000000001</c:v>
                      </c:pt>
                      <c:pt idx="605">
                        <c:v>15.969530000000001</c:v>
                      </c:pt>
                      <c:pt idx="606">
                        <c:v>15.89048</c:v>
                      </c:pt>
                      <c:pt idx="607">
                        <c:v>15.811450000000001</c:v>
                      </c:pt>
                      <c:pt idx="608">
                        <c:v>15.732420000000001</c:v>
                      </c:pt>
                      <c:pt idx="609">
                        <c:v>15.653410000000001</c:v>
                      </c:pt>
                      <c:pt idx="610">
                        <c:v>15.574339999999999</c:v>
                      </c:pt>
                      <c:pt idx="611">
                        <c:v>15.495270000000001</c:v>
                      </c:pt>
                      <c:pt idx="612">
                        <c:v>15.4162</c:v>
                      </c:pt>
                      <c:pt idx="613">
                        <c:v>15.33666</c:v>
                      </c:pt>
                      <c:pt idx="614">
                        <c:v>15.25713</c:v>
                      </c:pt>
                      <c:pt idx="615">
                        <c:v>15.17761</c:v>
                      </c:pt>
                      <c:pt idx="616">
                        <c:v>15.09812</c:v>
                      </c:pt>
                      <c:pt idx="617">
                        <c:v>15.018940000000001</c:v>
                      </c:pt>
                      <c:pt idx="618">
                        <c:v>14.939400000000001</c:v>
                      </c:pt>
                      <c:pt idx="619">
                        <c:v>14.85989</c:v>
                      </c:pt>
                      <c:pt idx="620">
                        <c:v>14.78035</c:v>
                      </c:pt>
                      <c:pt idx="621">
                        <c:v>14.7011</c:v>
                      </c:pt>
                      <c:pt idx="622">
                        <c:v>14.62194</c:v>
                      </c:pt>
                      <c:pt idx="623">
                        <c:v>14.545030000000001</c:v>
                      </c:pt>
                      <c:pt idx="624">
                        <c:v>14.470559999999999</c:v>
                      </c:pt>
                      <c:pt idx="625">
                        <c:v>14.398540000000001</c:v>
                      </c:pt>
                      <c:pt idx="626">
                        <c:v>14.3231</c:v>
                      </c:pt>
                      <c:pt idx="627">
                        <c:v>14.24579</c:v>
                      </c:pt>
                      <c:pt idx="628">
                        <c:v>14.16888</c:v>
                      </c:pt>
                      <c:pt idx="629">
                        <c:v>14.09057</c:v>
                      </c:pt>
                      <c:pt idx="630">
                        <c:v>14.01172</c:v>
                      </c:pt>
                      <c:pt idx="631">
                        <c:v>13.932640000000001</c:v>
                      </c:pt>
                      <c:pt idx="632">
                        <c:v>13.853480000000001</c:v>
                      </c:pt>
                      <c:pt idx="633">
                        <c:v>13.77478</c:v>
                      </c:pt>
                      <c:pt idx="634">
                        <c:v>13.69586</c:v>
                      </c:pt>
                      <c:pt idx="635">
                        <c:v>13.616569999999999</c:v>
                      </c:pt>
                      <c:pt idx="636">
                        <c:v>13.537239999999999</c:v>
                      </c:pt>
                      <c:pt idx="637">
                        <c:v>13.45931</c:v>
                      </c:pt>
                      <c:pt idx="638">
                        <c:v>13.384069999999999</c:v>
                      </c:pt>
                      <c:pt idx="639">
                        <c:v>13.306229999999999</c:v>
                      </c:pt>
                      <c:pt idx="640">
                        <c:v>13.23366</c:v>
                      </c:pt>
                      <c:pt idx="641">
                        <c:v>13.156319999999999</c:v>
                      </c:pt>
                      <c:pt idx="642">
                        <c:v>13.077749999999998</c:v>
                      </c:pt>
                      <c:pt idx="643">
                        <c:v>12.999799999999999</c:v>
                      </c:pt>
                      <c:pt idx="644">
                        <c:v>12.92084</c:v>
                      </c:pt>
                      <c:pt idx="645">
                        <c:v>12.84154</c:v>
                      </c:pt>
                      <c:pt idx="646">
                        <c:v>12.762</c:v>
                      </c:pt>
                      <c:pt idx="647">
                        <c:v>12.682409999999999</c:v>
                      </c:pt>
                      <c:pt idx="648">
                        <c:v>12.6028</c:v>
                      </c:pt>
                      <c:pt idx="649">
                        <c:v>12.523200000000001</c:v>
                      </c:pt>
                      <c:pt idx="650">
                        <c:v>12.44365</c:v>
                      </c:pt>
                      <c:pt idx="651">
                        <c:v>12.36403</c:v>
                      </c:pt>
                      <c:pt idx="652">
                        <c:v>12.284420000000001</c:v>
                      </c:pt>
                      <c:pt idx="653">
                        <c:v>12.204829999999999</c:v>
                      </c:pt>
                      <c:pt idx="654">
                        <c:v>12.12524</c:v>
                      </c:pt>
                      <c:pt idx="655">
                        <c:v>12.045639999999999</c:v>
                      </c:pt>
                      <c:pt idx="656">
                        <c:v>11.966060000000001</c:v>
                      </c:pt>
                      <c:pt idx="657">
                        <c:v>11.88649</c:v>
                      </c:pt>
                      <c:pt idx="658">
                        <c:v>11.806929999999999</c:v>
                      </c:pt>
                      <c:pt idx="659">
                        <c:v>11.727369999999999</c:v>
                      </c:pt>
                      <c:pt idx="660">
                        <c:v>11.64781</c:v>
                      </c:pt>
                      <c:pt idx="661">
                        <c:v>11.568259999999999</c:v>
                      </c:pt>
                      <c:pt idx="662">
                        <c:v>11.488719999999999</c:v>
                      </c:pt>
                      <c:pt idx="663">
                        <c:v>11.409180000000001</c:v>
                      </c:pt>
                      <c:pt idx="664">
                        <c:v>11.330249999999999</c:v>
                      </c:pt>
                      <c:pt idx="665">
                        <c:v>11.251739999999998</c:v>
                      </c:pt>
                      <c:pt idx="666">
                        <c:v>11.17388</c:v>
                      </c:pt>
                      <c:pt idx="667">
                        <c:v>11.095759999999999</c:v>
                      </c:pt>
                      <c:pt idx="668">
                        <c:v>11.021000000000001</c:v>
                      </c:pt>
                      <c:pt idx="669">
                        <c:v>10.94506</c:v>
                      </c:pt>
                      <c:pt idx="670">
                        <c:v>10.869869999999999</c:v>
                      </c:pt>
                      <c:pt idx="671">
                        <c:v>10.794129999999999</c:v>
                      </c:pt>
                      <c:pt idx="672">
                        <c:v>10.71555</c:v>
                      </c:pt>
                      <c:pt idx="673">
                        <c:v>10.63673</c:v>
                      </c:pt>
                      <c:pt idx="674">
                        <c:v>10.557449999999999</c:v>
                      </c:pt>
                      <c:pt idx="675">
                        <c:v>10.478009999999999</c:v>
                      </c:pt>
                      <c:pt idx="676">
                        <c:v>10.398529999999999</c:v>
                      </c:pt>
                      <c:pt idx="677">
                        <c:v>10.31906</c:v>
                      </c:pt>
                      <c:pt idx="678">
                        <c:v>10.23968</c:v>
                      </c:pt>
                      <c:pt idx="679">
                        <c:v>10.160359999999999</c:v>
                      </c:pt>
                      <c:pt idx="680">
                        <c:v>10.08135</c:v>
                      </c:pt>
                      <c:pt idx="681">
                        <c:v>10.00216</c:v>
                      </c:pt>
                      <c:pt idx="682">
                        <c:v>9.9230999999999998</c:v>
                      </c:pt>
                      <c:pt idx="683">
                        <c:v>9.844161999999999</c:v>
                      </c:pt>
                      <c:pt idx="684">
                        <c:v>9.7650109999999994</c:v>
                      </c:pt>
                      <c:pt idx="685">
                        <c:v>9.6857489999999995</c:v>
                      </c:pt>
                      <c:pt idx="686">
                        <c:v>9.6063980000000004</c:v>
                      </c:pt>
                      <c:pt idx="687">
                        <c:v>9.5269910000000007</c:v>
                      </c:pt>
                      <c:pt idx="688">
                        <c:v>9.447654</c:v>
                      </c:pt>
                      <c:pt idx="689">
                        <c:v>9.3682829999999999</c:v>
                      </c:pt>
                      <c:pt idx="690">
                        <c:v>9.2889879999999998</c:v>
                      </c:pt>
                      <c:pt idx="691">
                        <c:v>9.2102539999999991</c:v>
                      </c:pt>
                      <c:pt idx="692">
                        <c:v>9.1315190000000008</c:v>
                      </c:pt>
                      <c:pt idx="693">
                        <c:v>9.0530229999999996</c:v>
                      </c:pt>
                      <c:pt idx="694">
                        <c:v>8.9740989999999989</c:v>
                      </c:pt>
                      <c:pt idx="695">
                        <c:v>8.8961489999999994</c:v>
                      </c:pt>
                      <c:pt idx="696">
                        <c:v>8.8180080000000007</c:v>
                      </c:pt>
                      <c:pt idx="697">
                        <c:v>8.7404139999999995</c:v>
                      </c:pt>
                      <c:pt idx="698">
                        <c:v>8.6615029999999997</c:v>
                      </c:pt>
                      <c:pt idx="699">
                        <c:v>8.5827019999999994</c:v>
                      </c:pt>
                      <c:pt idx="700">
                        <c:v>8.503540000000001</c:v>
                      </c:pt>
                      <c:pt idx="701">
                        <c:v>8.4243089999999992</c:v>
                      </c:pt>
                      <c:pt idx="702">
                        <c:v>8.3450509999999998</c:v>
                      </c:pt>
                      <c:pt idx="703">
                        <c:v>8.2658299999999993</c:v>
                      </c:pt>
                      <c:pt idx="704">
                        <c:v>8.1866839999999996</c:v>
                      </c:pt>
                      <c:pt idx="705">
                        <c:v>8.1074549999999999</c:v>
                      </c:pt>
                      <c:pt idx="706">
                        <c:v>8.028238</c:v>
                      </c:pt>
                      <c:pt idx="707">
                        <c:v>7.9500219999999997</c:v>
                      </c:pt>
                      <c:pt idx="708">
                        <c:v>7.8727869999999998</c:v>
                      </c:pt>
                      <c:pt idx="709">
                        <c:v>7.7943359999999995</c:v>
                      </c:pt>
                      <c:pt idx="710">
                        <c:v>7.7155720000000008</c:v>
                      </c:pt>
                      <c:pt idx="711">
                        <c:v>7.6364989999999997</c:v>
                      </c:pt>
                      <c:pt idx="712">
                        <c:v>7.5575049999999999</c:v>
                      </c:pt>
                      <c:pt idx="713">
                        <c:v>7.4784730000000001</c:v>
                      </c:pt>
                      <c:pt idx="714">
                        <c:v>7.3995109999999995</c:v>
                      </c:pt>
                      <c:pt idx="715">
                        <c:v>7.3205969999999994</c:v>
                      </c:pt>
                      <c:pt idx="716">
                        <c:v>7.2419849999999997</c:v>
                      </c:pt>
                      <c:pt idx="717">
                        <c:v>7.163678</c:v>
                      </c:pt>
                      <c:pt idx="718">
                        <c:v>7.0854220000000003</c:v>
                      </c:pt>
                      <c:pt idx="719">
                        <c:v>7.0066499999999996</c:v>
                      </c:pt>
                      <c:pt idx="720">
                        <c:v>6.9277750000000005</c:v>
                      </c:pt>
                      <c:pt idx="721">
                        <c:v>6.8488309999999997</c:v>
                      </c:pt>
                      <c:pt idx="722">
                        <c:v>6.7699279999999993</c:v>
                      </c:pt>
                      <c:pt idx="723">
                        <c:v>6.6910069999999999</c:v>
                      </c:pt>
                      <c:pt idx="724">
                        <c:v>6.6123279999999998</c:v>
                      </c:pt>
                      <c:pt idx="725">
                        <c:v>6.5341130000000005</c:v>
                      </c:pt>
                      <c:pt idx="726">
                        <c:v>6.4564580000000005</c:v>
                      </c:pt>
                      <c:pt idx="727">
                        <c:v>6.3779070000000004</c:v>
                      </c:pt>
                      <c:pt idx="728">
                        <c:v>6.2993439999999996</c:v>
                      </c:pt>
                      <c:pt idx="729">
                        <c:v>6.2219139999999999</c:v>
                      </c:pt>
                      <c:pt idx="730">
                        <c:v>6.144323</c:v>
                      </c:pt>
                      <c:pt idx="731">
                        <c:v>6.0671180000000007</c:v>
                      </c:pt>
                      <c:pt idx="732">
                        <c:v>5.9889780000000004</c:v>
                      </c:pt>
                      <c:pt idx="733">
                        <c:v>5.9105609999999995</c:v>
                      </c:pt>
                      <c:pt idx="734">
                        <c:v>5.8322300000000009</c:v>
                      </c:pt>
                      <c:pt idx="735">
                        <c:v>5.7535049999999996</c:v>
                      </c:pt>
                      <c:pt idx="736">
                        <c:v>5.674785</c:v>
                      </c:pt>
                      <c:pt idx="737">
                        <c:v>5.5961190000000007</c:v>
                      </c:pt>
                      <c:pt idx="738">
                        <c:v>5.5173870000000003</c:v>
                      </c:pt>
                      <c:pt idx="739">
                        <c:v>5.4386190000000001</c:v>
                      </c:pt>
                      <c:pt idx="740">
                        <c:v>5.3599129999999997</c:v>
                      </c:pt>
                      <c:pt idx="741">
                        <c:v>5.2811589999999997</c:v>
                      </c:pt>
                      <c:pt idx="742">
                        <c:v>5.2024329999999992</c:v>
                      </c:pt>
                      <c:pt idx="743">
                        <c:v>5.1236740000000003</c:v>
                      </c:pt>
                      <c:pt idx="744">
                        <c:v>5.0449710000000003</c:v>
                      </c:pt>
                      <c:pt idx="745">
                        <c:v>4.9662379999999997</c:v>
                      </c:pt>
                      <c:pt idx="746">
                        <c:v>4.8875330000000003</c:v>
                      </c:pt>
                      <c:pt idx="747">
                        <c:v>4.8088420000000003</c:v>
                      </c:pt>
                      <c:pt idx="748">
                        <c:v>4.7302149999999994</c:v>
                      </c:pt>
                      <c:pt idx="749">
                        <c:v>4.651567</c:v>
                      </c:pt>
                      <c:pt idx="750">
                        <c:v>4.5729329999999999</c:v>
                      </c:pt>
                      <c:pt idx="751">
                        <c:v>4.4942469999999997</c:v>
                      </c:pt>
                      <c:pt idx="752">
                        <c:v>4.4155990000000003</c:v>
                      </c:pt>
                      <c:pt idx="753">
                        <c:v>4.336919</c:v>
                      </c:pt>
                      <c:pt idx="754">
                        <c:v>4.2586089999999999</c:v>
                      </c:pt>
                      <c:pt idx="755">
                        <c:v>4.1799200000000001</c:v>
                      </c:pt>
                      <c:pt idx="756">
                        <c:v>4.1019019999999999</c:v>
                      </c:pt>
                      <c:pt idx="757">
                        <c:v>4.0258579999999995</c:v>
                      </c:pt>
                      <c:pt idx="758">
                        <c:v>3.9500120000000001</c:v>
                      </c:pt>
                      <c:pt idx="759">
                        <c:v>3.873132</c:v>
                      </c:pt>
                      <c:pt idx="760">
                        <c:v>3.7952360000000001</c:v>
                      </c:pt>
                      <c:pt idx="761">
                        <c:v>3.7179950000000002</c:v>
                      </c:pt>
                      <c:pt idx="762">
                        <c:v>3.6410309999999999</c:v>
                      </c:pt>
                      <c:pt idx="763">
                        <c:v>3.5632330000000003</c:v>
                      </c:pt>
                      <c:pt idx="764">
                        <c:v>3.4849809999999999</c:v>
                      </c:pt>
                      <c:pt idx="765">
                        <c:v>3.4077540000000002</c:v>
                      </c:pt>
                      <c:pt idx="766">
                        <c:v>3.3305579999999999</c:v>
                      </c:pt>
                      <c:pt idx="767">
                        <c:v>3.2542929999999997</c:v>
                      </c:pt>
                      <c:pt idx="768">
                        <c:v>3.1809369999999997</c:v>
                      </c:pt>
                      <c:pt idx="769">
                        <c:v>3.1027310000000003</c:v>
                      </c:pt>
                      <c:pt idx="770">
                        <c:v>3.0240240000000003</c:v>
                      </c:pt>
                      <c:pt idx="771">
                        <c:v>2.94604</c:v>
                      </c:pt>
                      <c:pt idx="772">
                        <c:v>2.8679589999999999</c:v>
                      </c:pt>
                      <c:pt idx="773">
                        <c:v>2.7896999999999998</c:v>
                      </c:pt>
                      <c:pt idx="774">
                        <c:v>2.711176</c:v>
                      </c:pt>
                      <c:pt idx="775">
                        <c:v>2.632822</c:v>
                      </c:pt>
                      <c:pt idx="776">
                        <c:v>2.5541999999999998</c:v>
                      </c:pt>
                      <c:pt idx="777">
                        <c:v>2.4755549999999999</c:v>
                      </c:pt>
                      <c:pt idx="778">
                        <c:v>2.396919</c:v>
                      </c:pt>
                      <c:pt idx="779">
                        <c:v>2.318298</c:v>
                      </c:pt>
                      <c:pt idx="780">
                        <c:v>2.2396370000000001</c:v>
                      </c:pt>
                      <c:pt idx="781">
                        <c:v>2.1609800000000003</c:v>
                      </c:pt>
                      <c:pt idx="782">
                        <c:v>2.0833349999999999</c:v>
                      </c:pt>
                      <c:pt idx="783">
                        <c:v>2.0062440000000001</c:v>
                      </c:pt>
                      <c:pt idx="784">
                        <c:v>1.928407</c:v>
                      </c:pt>
                      <c:pt idx="785">
                        <c:v>1.849812</c:v>
                      </c:pt>
                      <c:pt idx="786">
                        <c:v>1.7711070000000002</c:v>
                      </c:pt>
                      <c:pt idx="787">
                        <c:v>1.6924929999999998</c:v>
                      </c:pt>
                      <c:pt idx="788">
                        <c:v>1.6139749999999999</c:v>
                      </c:pt>
                      <c:pt idx="789">
                        <c:v>1.535493</c:v>
                      </c:pt>
                      <c:pt idx="790">
                        <c:v>1.4572379999999998</c:v>
                      </c:pt>
                      <c:pt idx="791">
                        <c:v>1.3791359999999999</c:v>
                      </c:pt>
                      <c:pt idx="792">
                        <c:v>1.3016110000000001</c:v>
                      </c:pt>
                      <c:pt idx="793">
                        <c:v>1.223411</c:v>
                      </c:pt>
                      <c:pt idx="794">
                        <c:v>1.1457539999999999</c:v>
                      </c:pt>
                      <c:pt idx="795">
                        <c:v>1.0671849999999998</c:v>
                      </c:pt>
                      <c:pt idx="796">
                        <c:v>0.98868940000000005</c:v>
                      </c:pt>
                      <c:pt idx="797">
                        <c:v>0.91020429999999997</c:v>
                      </c:pt>
                      <c:pt idx="798">
                        <c:v>0.83167279999999999</c:v>
                      </c:pt>
                      <c:pt idx="799">
                        <c:v>0.75306129999999993</c:v>
                      </c:pt>
                      <c:pt idx="800">
                        <c:v>0.67539959999999999</c:v>
                      </c:pt>
                      <c:pt idx="801">
                        <c:v>0.59688229999999998</c:v>
                      </c:pt>
                      <c:pt idx="802">
                        <c:v>0.52028099999999999</c:v>
                      </c:pt>
                      <c:pt idx="803">
                        <c:v>0.4430518</c:v>
                      </c:pt>
                      <c:pt idx="804">
                        <c:v>0.36683710000000003</c:v>
                      </c:pt>
                      <c:pt idx="805">
                        <c:v>0.28931879999999999</c:v>
                      </c:pt>
                      <c:pt idx="806">
                        <c:v>0.21241510000000002</c:v>
                      </c:pt>
                      <c:pt idx="807">
                        <c:v>0.13412070000000001</c:v>
                      </c:pt>
                      <c:pt idx="808">
                        <c:v>5.570874E-2</c:v>
                      </c:pt>
                      <c:pt idx="809">
                        <c:v>-2.280772E-2</c:v>
                      </c:pt>
                      <c:pt idx="810">
                        <c:v>-0.1013527</c:v>
                      </c:pt>
                      <c:pt idx="811">
                        <c:v>-0.1798322</c:v>
                      </c:pt>
                      <c:pt idx="812">
                        <c:v>-0.25838949999999999</c:v>
                      </c:pt>
                      <c:pt idx="813">
                        <c:v>-0.33655800000000002</c:v>
                      </c:pt>
                      <c:pt idx="814">
                        <c:v>-0.4151127</c:v>
                      </c:pt>
                      <c:pt idx="815">
                        <c:v>-0.49365550000000002</c:v>
                      </c:pt>
                      <c:pt idx="816">
                        <c:v>-0.5721832</c:v>
                      </c:pt>
                      <c:pt idx="817">
                        <c:v>-0.65073439999999994</c:v>
                      </c:pt>
                      <c:pt idx="818">
                        <c:v>-0.7292961</c:v>
                      </c:pt>
                      <c:pt idx="819">
                        <c:v>-0.80785810000000002</c:v>
                      </c:pt>
                      <c:pt idx="820">
                        <c:v>-0.88596249999999999</c:v>
                      </c:pt>
                      <c:pt idx="821">
                        <c:v>-0.96320479999999997</c:v>
                      </c:pt>
                      <c:pt idx="822">
                        <c:v>-1.0394399999999999</c:v>
                      </c:pt>
                      <c:pt idx="823">
                        <c:v>-1.1165289999999999</c:v>
                      </c:pt>
                      <c:pt idx="824">
                        <c:v>-1.1939220000000001</c:v>
                      </c:pt>
                      <c:pt idx="825">
                        <c:v>-1.272113</c:v>
                      </c:pt>
                      <c:pt idx="826">
                        <c:v>-1.3505349999999998</c:v>
                      </c:pt>
                      <c:pt idx="827">
                        <c:v>-1.4290880000000001</c:v>
                      </c:pt>
                      <c:pt idx="828">
                        <c:v>-1.5076080000000001</c:v>
                      </c:pt>
                      <c:pt idx="829">
                        <c:v>-1.586144</c:v>
                      </c:pt>
                      <c:pt idx="830">
                        <c:v>-1.6646530000000002</c:v>
                      </c:pt>
                      <c:pt idx="831">
                        <c:v>-1.7432130000000001</c:v>
                      </c:pt>
                      <c:pt idx="832">
                        <c:v>-1.821785</c:v>
                      </c:pt>
                      <c:pt idx="833">
                        <c:v>-1.900317</c:v>
                      </c:pt>
                      <c:pt idx="834">
                        <c:v>-1.9788520000000001</c:v>
                      </c:pt>
                      <c:pt idx="835">
                        <c:v>-2.0573869999999999</c:v>
                      </c:pt>
                      <c:pt idx="836">
                        <c:v>-2.1359539999999999</c:v>
                      </c:pt>
                      <c:pt idx="837">
                        <c:v>-2.2145239999999999</c:v>
                      </c:pt>
                      <c:pt idx="838">
                        <c:v>-2.2930890000000002</c:v>
                      </c:pt>
                      <c:pt idx="839">
                        <c:v>-2.3716560000000002</c:v>
                      </c:pt>
                      <c:pt idx="840">
                        <c:v>-2.4502260000000002</c:v>
                      </c:pt>
                      <c:pt idx="841">
                        <c:v>-2.5287939999999995</c:v>
                      </c:pt>
                      <c:pt idx="842">
                        <c:v>-2.6073619999999997</c:v>
                      </c:pt>
                      <c:pt idx="843">
                        <c:v>-2.6858870000000001</c:v>
                      </c:pt>
                      <c:pt idx="844">
                        <c:v>-2.7644150000000001</c:v>
                      </c:pt>
                      <c:pt idx="845">
                        <c:v>-2.84294</c:v>
                      </c:pt>
                      <c:pt idx="846">
                        <c:v>-2.9208560000000001</c:v>
                      </c:pt>
                      <c:pt idx="847">
                        <c:v>-2.9958240000000003</c:v>
                      </c:pt>
                      <c:pt idx="848">
                        <c:v>-3.0729089999999997</c:v>
                      </c:pt>
                      <c:pt idx="849">
                        <c:v>-3.1409130000000003</c:v>
                      </c:pt>
                      <c:pt idx="850">
                        <c:v>-3.2162410000000001</c:v>
                      </c:pt>
                      <c:pt idx="851">
                        <c:v>-3.2934350000000001</c:v>
                      </c:pt>
                      <c:pt idx="852">
                        <c:v>-3.3711099999999998</c:v>
                      </c:pt>
                      <c:pt idx="853">
                        <c:v>-3.4493879999999999</c:v>
                      </c:pt>
                      <c:pt idx="854">
                        <c:v>-3.527517</c:v>
                      </c:pt>
                      <c:pt idx="855">
                        <c:v>-3.6050230000000001</c:v>
                      </c:pt>
                      <c:pt idx="856">
                        <c:v>-3.6820530000000002</c:v>
                      </c:pt>
                      <c:pt idx="857">
                        <c:v>-3.7590300000000001</c:v>
                      </c:pt>
                      <c:pt idx="858">
                        <c:v>-3.8369039999999996</c:v>
                      </c:pt>
                      <c:pt idx="859">
                        <c:v>-3.915168</c:v>
                      </c:pt>
                      <c:pt idx="860">
                        <c:v>-3.9935349999999996</c:v>
                      </c:pt>
                      <c:pt idx="861">
                        <c:v>-4.0719840000000005</c:v>
                      </c:pt>
                      <c:pt idx="862">
                        <c:v>-4.1502809999999997</c:v>
                      </c:pt>
                      <c:pt idx="863">
                        <c:v>-4.2284439999999996</c:v>
                      </c:pt>
                      <c:pt idx="864">
                        <c:v>-4.3068479999999996</c:v>
                      </c:pt>
                      <c:pt idx="865">
                        <c:v>-4.3853270000000002</c:v>
                      </c:pt>
                      <c:pt idx="866">
                        <c:v>-4.463819</c:v>
                      </c:pt>
                      <c:pt idx="867">
                        <c:v>-4.5423429999999998</c:v>
                      </c:pt>
                      <c:pt idx="868">
                        <c:v>-4.6208729999999996</c:v>
                      </c:pt>
                      <c:pt idx="869">
                        <c:v>-4.6994249999999997</c:v>
                      </c:pt>
                      <c:pt idx="870">
                        <c:v>-4.7779729999999994</c:v>
                      </c:pt>
                      <c:pt idx="871">
                        <c:v>-4.8565230000000001</c:v>
                      </c:pt>
                      <c:pt idx="872">
                        <c:v>-4.9350779999999999</c:v>
                      </c:pt>
                      <c:pt idx="873">
                        <c:v>-5.0136260000000004</c:v>
                      </c:pt>
                      <c:pt idx="874">
                        <c:v>-5.0916639999999997</c:v>
                      </c:pt>
                      <c:pt idx="875">
                        <c:v>-5.1685759999999998</c:v>
                      </c:pt>
                      <c:pt idx="876">
                        <c:v>-5.2459360000000004</c:v>
                      </c:pt>
                      <c:pt idx="877">
                        <c:v>-5.3206220000000002</c:v>
                      </c:pt>
                      <c:pt idx="878">
                        <c:v>-5.3966190000000003</c:v>
                      </c:pt>
                      <c:pt idx="879">
                        <c:v>-5.4745889999999999</c:v>
                      </c:pt>
                      <c:pt idx="880">
                        <c:v>-5.5519799999999995</c:v>
                      </c:pt>
                      <c:pt idx="881">
                        <c:v>-5.6300600000000003</c:v>
                      </c:pt>
                      <c:pt idx="882">
                        <c:v>-5.7082929999999994</c:v>
                      </c:pt>
                      <c:pt idx="883">
                        <c:v>-5.7866439999999999</c:v>
                      </c:pt>
                      <c:pt idx="884">
                        <c:v>-5.8650549999999999</c:v>
                      </c:pt>
                      <c:pt idx="885">
                        <c:v>-5.9434379999999996</c:v>
                      </c:pt>
                      <c:pt idx="886">
                        <c:v>-6.0218319999999999</c:v>
                      </c:pt>
                      <c:pt idx="887">
                        <c:v>-6.1002259999999993</c:v>
                      </c:pt>
                      <c:pt idx="888">
                        <c:v>-6.1786289999999999</c:v>
                      </c:pt>
                      <c:pt idx="889">
                        <c:v>-6.2570300000000003</c:v>
                      </c:pt>
                      <c:pt idx="890">
                        <c:v>-6.3354270000000001</c:v>
                      </c:pt>
                      <c:pt idx="891">
                        <c:v>-6.4138219999999997</c:v>
                      </c:pt>
                      <c:pt idx="892">
                        <c:v>-6.4922240000000002</c:v>
                      </c:pt>
                      <c:pt idx="893">
                        <c:v>-6.5706279999999992</c:v>
                      </c:pt>
                      <c:pt idx="894">
                        <c:v>-6.6490229999999997</c:v>
                      </c:pt>
                      <c:pt idx="895">
                        <c:v>-6.7274199999999995</c:v>
                      </c:pt>
                      <c:pt idx="896">
                        <c:v>-6.8054159999999992</c:v>
                      </c:pt>
                      <c:pt idx="897">
                        <c:v>-6.8837669999999997</c:v>
                      </c:pt>
                      <c:pt idx="898">
                        <c:v>-6.9621550000000001</c:v>
                      </c:pt>
                      <c:pt idx="899">
                        <c:v>-7.0388999999999999</c:v>
                      </c:pt>
                      <c:pt idx="900">
                        <c:v>-7.1059239999999999</c:v>
                      </c:pt>
                      <c:pt idx="901">
                        <c:v>-7.1800529999999991</c:v>
                      </c:pt>
                      <c:pt idx="902">
                        <c:v>-7.2570880000000004</c:v>
                      </c:pt>
                      <c:pt idx="903">
                        <c:v>-7.334772000000001</c:v>
                      </c:pt>
                      <c:pt idx="904">
                        <c:v>-7.4128220000000002</c:v>
                      </c:pt>
                      <c:pt idx="905">
                        <c:v>-7.4892309999999993</c:v>
                      </c:pt>
                      <c:pt idx="906">
                        <c:v>-7.5652850000000003</c:v>
                      </c:pt>
                      <c:pt idx="907">
                        <c:v>-7.6417789999999997</c:v>
                      </c:pt>
                      <c:pt idx="908">
                        <c:v>-7.7187090000000005</c:v>
                      </c:pt>
                      <c:pt idx="909">
                        <c:v>-7.7958229999999995</c:v>
                      </c:pt>
                      <c:pt idx="910">
                        <c:v>-7.8733379999999995</c:v>
                      </c:pt>
                      <c:pt idx="911">
                        <c:v>-7.9510250000000005</c:v>
                      </c:pt>
                      <c:pt idx="912">
                        <c:v>-8.029224000000001</c:v>
                      </c:pt>
                      <c:pt idx="913">
                        <c:v>-8.1075219999999995</c:v>
                      </c:pt>
                      <c:pt idx="914">
                        <c:v>-8.1858690000000003</c:v>
                      </c:pt>
                      <c:pt idx="915">
                        <c:v>-8.2631909999999991</c:v>
                      </c:pt>
                      <c:pt idx="916">
                        <c:v>-8.3380229999999997</c:v>
                      </c:pt>
                      <c:pt idx="917">
                        <c:v>-8.415595999999999</c:v>
                      </c:pt>
                      <c:pt idx="918">
                        <c:v>-8.4935799999999997</c:v>
                      </c:pt>
                      <c:pt idx="919">
                        <c:v>-8.5718230000000002</c:v>
                      </c:pt>
                      <c:pt idx="920">
                        <c:v>-8.6502210000000002</c:v>
                      </c:pt>
                      <c:pt idx="921">
                        <c:v>-8.7286680000000008</c:v>
                      </c:pt>
                      <c:pt idx="922">
                        <c:v>-8.8070360000000001</c:v>
                      </c:pt>
                      <c:pt idx="923">
                        <c:v>-8.8843779999999999</c:v>
                      </c:pt>
                      <c:pt idx="924">
                        <c:v>-8.9620060000000006</c:v>
                      </c:pt>
                      <c:pt idx="925">
                        <c:v>-9.039771</c:v>
                      </c:pt>
                      <c:pt idx="926">
                        <c:v>-9.1181289999999997</c:v>
                      </c:pt>
                      <c:pt idx="927">
                        <c:v>-9.1965779999999988</c:v>
                      </c:pt>
                      <c:pt idx="928">
                        <c:v>-9.2744870000000006</c:v>
                      </c:pt>
                      <c:pt idx="929">
                        <c:v>-9.351172</c:v>
                      </c:pt>
                      <c:pt idx="930">
                        <c:v>-9.428782</c:v>
                      </c:pt>
                      <c:pt idx="931">
                        <c:v>-9.5065369999999998</c:v>
                      </c:pt>
                      <c:pt idx="932">
                        <c:v>-9.5847449999999998</c:v>
                      </c:pt>
                      <c:pt idx="933">
                        <c:v>-9.662979</c:v>
                      </c:pt>
                      <c:pt idx="934">
                        <c:v>-9.7413240000000005</c:v>
                      </c:pt>
                      <c:pt idx="935">
                        <c:v>-9.8197189999999992</c:v>
                      </c:pt>
                      <c:pt idx="936">
                        <c:v>-9.8981519999999996</c:v>
                      </c:pt>
                      <c:pt idx="937">
                        <c:v>-9.9765049999999995</c:v>
                      </c:pt>
                      <c:pt idx="938">
                        <c:v>-10.05484</c:v>
                      </c:pt>
                      <c:pt idx="939">
                        <c:v>-10.13313</c:v>
                      </c:pt>
                      <c:pt idx="940">
                        <c:v>-10.211380000000002</c:v>
                      </c:pt>
                      <c:pt idx="941">
                        <c:v>-10.28975</c:v>
                      </c:pt>
                      <c:pt idx="942">
                        <c:v>-10.36811</c:v>
                      </c:pt>
                      <c:pt idx="943">
                        <c:v>-10.44645</c:v>
                      </c:pt>
                      <c:pt idx="944">
                        <c:v>-10.524819999999998</c:v>
                      </c:pt>
                      <c:pt idx="945">
                        <c:v>-10.603199999999999</c:v>
                      </c:pt>
                      <c:pt idx="946">
                        <c:v>-10.68155</c:v>
                      </c:pt>
                      <c:pt idx="947">
                        <c:v>-10.759920000000001</c:v>
                      </c:pt>
                      <c:pt idx="948">
                        <c:v>-10.8383</c:v>
                      </c:pt>
                      <c:pt idx="949">
                        <c:v>-10.916680000000001</c:v>
                      </c:pt>
                      <c:pt idx="950">
                        <c:v>-10.99506</c:v>
                      </c:pt>
                      <c:pt idx="951">
                        <c:v>-11.07338</c:v>
                      </c:pt>
                      <c:pt idx="952">
                        <c:v>-11.151660000000001</c:v>
                      </c:pt>
                      <c:pt idx="953">
                        <c:v>-11.23001</c:v>
                      </c:pt>
                      <c:pt idx="954">
                        <c:v>-11.308339999999999</c:v>
                      </c:pt>
                      <c:pt idx="955">
                        <c:v>-11.38669</c:v>
                      </c:pt>
                      <c:pt idx="956">
                        <c:v>-11.465050000000002</c:v>
                      </c:pt>
                      <c:pt idx="957">
                        <c:v>-11.543209999999998</c:v>
                      </c:pt>
                      <c:pt idx="958">
                        <c:v>-11.61847</c:v>
                      </c:pt>
                      <c:pt idx="959">
                        <c:v>-11.693929999999998</c:v>
                      </c:pt>
                      <c:pt idx="960">
                        <c:v>-11.77148</c:v>
                      </c:pt>
                      <c:pt idx="961">
                        <c:v>-11.849590000000001</c:v>
                      </c:pt>
                      <c:pt idx="962">
                        <c:v>-11.92787</c:v>
                      </c:pt>
                      <c:pt idx="963">
                        <c:v>-12.006060000000002</c:v>
                      </c:pt>
                      <c:pt idx="964">
                        <c:v>-12.082689999999999</c:v>
                      </c:pt>
                      <c:pt idx="965">
                        <c:v>-12.156560000000001</c:v>
                      </c:pt>
                      <c:pt idx="966">
                        <c:v>-12.232380000000001</c:v>
                      </c:pt>
                      <c:pt idx="967">
                        <c:v>-12.3072</c:v>
                      </c:pt>
                      <c:pt idx="968">
                        <c:v>-12.382860000000001</c:v>
                      </c:pt>
                      <c:pt idx="969">
                        <c:v>-12.460139999999999</c:v>
                      </c:pt>
                      <c:pt idx="970">
                        <c:v>-12.538130000000001</c:v>
                      </c:pt>
                      <c:pt idx="971">
                        <c:v>-12.61623</c:v>
                      </c:pt>
                      <c:pt idx="972">
                        <c:v>-12.69445</c:v>
                      </c:pt>
                      <c:pt idx="973">
                        <c:v>-12.772639999999999</c:v>
                      </c:pt>
                      <c:pt idx="974">
                        <c:v>-12.850909999999999</c:v>
                      </c:pt>
                      <c:pt idx="975">
                        <c:v>-12.929180000000001</c:v>
                      </c:pt>
                      <c:pt idx="976">
                        <c:v>-13.00741</c:v>
                      </c:pt>
                      <c:pt idx="977">
                        <c:v>-13.08567</c:v>
                      </c:pt>
                      <c:pt idx="978">
                        <c:v>-13.16394</c:v>
                      </c:pt>
                      <c:pt idx="979">
                        <c:v>-13.241769999999999</c:v>
                      </c:pt>
                      <c:pt idx="980">
                        <c:v>-13.319570000000001</c:v>
                      </c:pt>
                      <c:pt idx="981">
                        <c:v>-13.397690000000001</c:v>
                      </c:pt>
                      <c:pt idx="982">
                        <c:v>-13.47587</c:v>
                      </c:pt>
                      <c:pt idx="983">
                        <c:v>-13.554120000000001</c:v>
                      </c:pt>
                      <c:pt idx="984">
                        <c:v>-13.63237</c:v>
                      </c:pt>
                      <c:pt idx="985">
                        <c:v>-13.710599999999999</c:v>
                      </c:pt>
                      <c:pt idx="986">
                        <c:v>-13.78885</c:v>
                      </c:pt>
                      <c:pt idx="987">
                        <c:v>-13.867100000000001</c:v>
                      </c:pt>
                      <c:pt idx="988">
                        <c:v>-13.945320000000001</c:v>
                      </c:pt>
                      <c:pt idx="989">
                        <c:v>-14.023540000000001</c:v>
                      </c:pt>
                      <c:pt idx="990">
                        <c:v>-14.101760000000001</c:v>
                      </c:pt>
                      <c:pt idx="991">
                        <c:v>-14.179949999999998</c:v>
                      </c:pt>
                      <c:pt idx="992">
                        <c:v>-14.258059999999999</c:v>
                      </c:pt>
                      <c:pt idx="993">
                        <c:v>-14.33581</c:v>
                      </c:pt>
                      <c:pt idx="994">
                        <c:v>-14.4139</c:v>
                      </c:pt>
                      <c:pt idx="995">
                        <c:v>-14.492069999999998</c:v>
                      </c:pt>
                      <c:pt idx="996">
                        <c:v>-14.570259999999999</c:v>
                      </c:pt>
                      <c:pt idx="997">
                        <c:v>-14.648429999999999</c:v>
                      </c:pt>
                      <c:pt idx="998">
                        <c:v>-14.72658</c:v>
                      </c:pt>
                      <c:pt idx="999">
                        <c:v>-14.8043</c:v>
                      </c:pt>
                      <c:pt idx="1000">
                        <c:v>-14.882359999999998</c:v>
                      </c:pt>
                      <c:pt idx="1001">
                        <c:v>-14.96022</c:v>
                      </c:pt>
                      <c:pt idx="1002">
                        <c:v>-15.038029999999999</c:v>
                      </c:pt>
                      <c:pt idx="1003">
                        <c:v>-15.116149999999999</c:v>
                      </c:pt>
                      <c:pt idx="1004">
                        <c:v>-15.1943</c:v>
                      </c:pt>
                      <c:pt idx="1005">
                        <c:v>-15.272360000000001</c:v>
                      </c:pt>
                      <c:pt idx="1006">
                        <c:v>-15.35017</c:v>
                      </c:pt>
                      <c:pt idx="1007">
                        <c:v>-15.426740000000001</c:v>
                      </c:pt>
                      <c:pt idx="1008">
                        <c:v>-15.50271</c:v>
                      </c:pt>
                      <c:pt idx="1009">
                        <c:v>-15.579689999999999</c:v>
                      </c:pt>
                      <c:pt idx="1010">
                        <c:v>-15.654729999999999</c:v>
                      </c:pt>
                      <c:pt idx="1011">
                        <c:v>-15.730269999999999</c:v>
                      </c:pt>
                      <c:pt idx="1012">
                        <c:v>-15.80538</c:v>
                      </c:pt>
                      <c:pt idx="1013">
                        <c:v>-15.882449999999999</c:v>
                      </c:pt>
                      <c:pt idx="1014">
                        <c:v>-15.96021</c:v>
                      </c:pt>
                      <c:pt idx="1015">
                        <c:v>-16.03811</c:v>
                      </c:pt>
                      <c:pt idx="1016">
                        <c:v>-16.116070000000001</c:v>
                      </c:pt>
                      <c:pt idx="1017">
                        <c:v>-16.194109999999998</c:v>
                      </c:pt>
                      <c:pt idx="1018">
                        <c:v>-16.271979999999999</c:v>
                      </c:pt>
                      <c:pt idx="1019">
                        <c:v>-16.350020000000001</c:v>
                      </c:pt>
                      <c:pt idx="1020">
                        <c:v>-16.427890000000001</c:v>
                      </c:pt>
                      <c:pt idx="1021">
                        <c:v>-16.505490000000002</c:v>
                      </c:pt>
                      <c:pt idx="1022">
                        <c:v>-16.582989999999999</c:v>
                      </c:pt>
                      <c:pt idx="1023">
                        <c:v>-16.659660000000002</c:v>
                      </c:pt>
                      <c:pt idx="1024">
                        <c:v>-16.734220000000001</c:v>
                      </c:pt>
                      <c:pt idx="1025">
                        <c:v>-16.810549999999999</c:v>
                      </c:pt>
                      <c:pt idx="1026">
                        <c:v>-16.882660000000001</c:v>
                      </c:pt>
                      <c:pt idx="1027">
                        <c:v>-16.958949999999998</c:v>
                      </c:pt>
                      <c:pt idx="1028">
                        <c:v>-17.036830000000002</c:v>
                      </c:pt>
                      <c:pt idx="1029">
                        <c:v>-17.114570000000001</c:v>
                      </c:pt>
                      <c:pt idx="1030">
                        <c:v>-17.192130000000002</c:v>
                      </c:pt>
                      <c:pt idx="1031">
                        <c:v>-17.269760000000002</c:v>
                      </c:pt>
                      <c:pt idx="1032">
                        <c:v>-17.345970000000001</c:v>
                      </c:pt>
                      <c:pt idx="1033">
                        <c:v>-17.42333</c:v>
                      </c:pt>
                      <c:pt idx="1034">
                        <c:v>-17.50094</c:v>
                      </c:pt>
                      <c:pt idx="1035">
                        <c:v>-17.578700000000001</c:v>
                      </c:pt>
                      <c:pt idx="1036">
                        <c:v>-17.656330000000001</c:v>
                      </c:pt>
                      <c:pt idx="1037">
                        <c:v>-17.734099999999998</c:v>
                      </c:pt>
                      <c:pt idx="1038">
                        <c:v>-17.8111</c:v>
                      </c:pt>
                      <c:pt idx="1039">
                        <c:v>-17.888839999999998</c:v>
                      </c:pt>
                      <c:pt idx="1040">
                        <c:v>-17.966560000000001</c:v>
                      </c:pt>
                      <c:pt idx="1041">
                        <c:v>-18.044270000000001</c:v>
                      </c:pt>
                      <c:pt idx="1042">
                        <c:v>-18.121919999999999</c:v>
                      </c:pt>
                      <c:pt idx="1043">
                        <c:v>-18.199280000000002</c:v>
                      </c:pt>
                      <c:pt idx="1044">
                        <c:v>-18.276049999999998</c:v>
                      </c:pt>
                      <c:pt idx="1045">
                        <c:v>-18.351849999999999</c:v>
                      </c:pt>
                      <c:pt idx="1046">
                        <c:v>-18.427700000000002</c:v>
                      </c:pt>
                      <c:pt idx="1047">
                        <c:v>-18.504999999999999</c:v>
                      </c:pt>
                      <c:pt idx="1048">
                        <c:v>-18.58258</c:v>
                      </c:pt>
                      <c:pt idx="1049">
                        <c:v>-18.660140000000002</c:v>
                      </c:pt>
                      <c:pt idx="1050">
                        <c:v>-18.737580000000001</c:v>
                      </c:pt>
                      <c:pt idx="1051">
                        <c:v>-18.815149999999999</c:v>
                      </c:pt>
                      <c:pt idx="1052">
                        <c:v>-18.892469999999999</c:v>
                      </c:pt>
                      <c:pt idx="1053">
                        <c:v>-18.968630000000001</c:v>
                      </c:pt>
                      <c:pt idx="1054">
                        <c:v>-19.044129999999999</c:v>
                      </c:pt>
                      <c:pt idx="1055">
                        <c:v>-19.120229999999999</c:v>
                      </c:pt>
                      <c:pt idx="1056">
                        <c:v>-19.19755</c:v>
                      </c:pt>
                      <c:pt idx="1057">
                        <c:v>-19.274650000000001</c:v>
                      </c:pt>
                      <c:pt idx="1058">
                        <c:v>-19.35202</c:v>
                      </c:pt>
                      <c:pt idx="1059">
                        <c:v>-19.42953</c:v>
                      </c:pt>
                      <c:pt idx="1060">
                        <c:v>-19.506979999999999</c:v>
                      </c:pt>
                      <c:pt idx="1061">
                        <c:v>-19.582740000000001</c:v>
                      </c:pt>
                      <c:pt idx="1062">
                        <c:v>-19.657389999999999</c:v>
                      </c:pt>
                      <c:pt idx="1063">
                        <c:v>-19.734000000000002</c:v>
                      </c:pt>
                      <c:pt idx="1064">
                        <c:v>-19.809339999999999</c:v>
                      </c:pt>
                      <c:pt idx="1065">
                        <c:v>-19.885269999999998</c:v>
                      </c:pt>
                      <c:pt idx="1066">
                        <c:v>-19.96162</c:v>
                      </c:pt>
                      <c:pt idx="1067">
                        <c:v>-20.03857</c:v>
                      </c:pt>
                      <c:pt idx="1068">
                        <c:v>-20.113939999999999</c:v>
                      </c:pt>
                      <c:pt idx="1069">
                        <c:v>-20.188860000000002</c:v>
                      </c:pt>
                      <c:pt idx="1070">
                        <c:v>-20.262549999999997</c:v>
                      </c:pt>
                      <c:pt idx="1071">
                        <c:v>-20.339040000000001</c:v>
                      </c:pt>
                      <c:pt idx="1072">
                        <c:v>-20.413489999999999</c:v>
                      </c:pt>
                      <c:pt idx="1073">
                        <c:v>-20.485890000000001</c:v>
                      </c:pt>
                      <c:pt idx="1074">
                        <c:v>-20.550709999999999</c:v>
                      </c:pt>
                      <c:pt idx="1075">
                        <c:v>-20.621809999999996</c:v>
                      </c:pt>
                      <c:pt idx="1076">
                        <c:v>-20.697600000000001</c:v>
                      </c:pt>
                      <c:pt idx="1077">
                        <c:v>-20.772580000000001</c:v>
                      </c:pt>
                      <c:pt idx="1078">
                        <c:v>-20.848680000000002</c:v>
                      </c:pt>
                      <c:pt idx="1079">
                        <c:v>-20.925150000000002</c:v>
                      </c:pt>
                      <c:pt idx="1080">
                        <c:v>-21.001820000000002</c:v>
                      </c:pt>
                      <c:pt idx="1081">
                        <c:v>-21.07901</c:v>
                      </c:pt>
                      <c:pt idx="1082">
                        <c:v>-21.156229999999997</c:v>
                      </c:pt>
                      <c:pt idx="1083">
                        <c:v>-21.233539999999998</c:v>
                      </c:pt>
                      <c:pt idx="1084">
                        <c:v>-21.310749999999999</c:v>
                      </c:pt>
                      <c:pt idx="1085">
                        <c:v>-21.387920000000001</c:v>
                      </c:pt>
                      <c:pt idx="1086">
                        <c:v>-21.46461</c:v>
                      </c:pt>
                      <c:pt idx="1087">
                        <c:v>-21.540579999999999</c:v>
                      </c:pt>
                      <c:pt idx="1088">
                        <c:v>-21.615459999999999</c:v>
                      </c:pt>
                      <c:pt idx="1089">
                        <c:v>-21.690740000000002</c:v>
                      </c:pt>
                      <c:pt idx="1090">
                        <c:v>-21.763870000000001</c:v>
                      </c:pt>
                      <c:pt idx="1091">
                        <c:v>-21.839700000000001</c:v>
                      </c:pt>
                      <c:pt idx="1092">
                        <c:v>-21.914699999999996</c:v>
                      </c:pt>
                      <c:pt idx="1093">
                        <c:v>-21.991480000000003</c:v>
                      </c:pt>
                      <c:pt idx="1094">
                        <c:v>-22.068390000000001</c:v>
                      </c:pt>
                      <c:pt idx="1095">
                        <c:v>-22.145199999999999</c:v>
                      </c:pt>
                      <c:pt idx="1096">
                        <c:v>-22.222019999999997</c:v>
                      </c:pt>
                      <c:pt idx="1097">
                        <c:v>-22.299000000000003</c:v>
                      </c:pt>
                      <c:pt idx="1098">
                        <c:v>-22.376049999999999</c:v>
                      </c:pt>
                      <c:pt idx="1099">
                        <c:v>-22.453099999999999</c:v>
                      </c:pt>
                      <c:pt idx="1100">
                        <c:v>-22.53012</c:v>
                      </c:pt>
                      <c:pt idx="1101">
                        <c:v>-22.607099999999999</c:v>
                      </c:pt>
                      <c:pt idx="1102">
                        <c:v>-22.68393</c:v>
                      </c:pt>
                      <c:pt idx="1103">
                        <c:v>-22.760590000000001</c:v>
                      </c:pt>
                      <c:pt idx="1104">
                        <c:v>-22.837339999999998</c:v>
                      </c:pt>
                      <c:pt idx="1105">
                        <c:v>-22.914360000000002</c:v>
                      </c:pt>
                      <c:pt idx="1106">
                        <c:v>-22.991329999999998</c:v>
                      </c:pt>
                      <c:pt idx="1107">
                        <c:v>-23.068360000000002</c:v>
                      </c:pt>
                      <c:pt idx="1108">
                        <c:v>-23.14526</c:v>
                      </c:pt>
                      <c:pt idx="1109">
                        <c:v>-23.222239999999999</c:v>
                      </c:pt>
                      <c:pt idx="1110">
                        <c:v>-23.298290000000001</c:v>
                      </c:pt>
                      <c:pt idx="1111">
                        <c:v>-23.375160000000001</c:v>
                      </c:pt>
                      <c:pt idx="1112">
                        <c:v>-23.45157</c:v>
                      </c:pt>
                      <c:pt idx="1113">
                        <c:v>-23.52862</c:v>
                      </c:pt>
                      <c:pt idx="1114">
                        <c:v>-23.603770000000001</c:v>
                      </c:pt>
                      <c:pt idx="1115">
                        <c:v>-23.67971</c:v>
                      </c:pt>
                      <c:pt idx="1116">
                        <c:v>-23.756020000000003</c:v>
                      </c:pt>
                      <c:pt idx="1117">
                        <c:v>-23.832450000000001</c:v>
                      </c:pt>
                      <c:pt idx="1118">
                        <c:v>-23.909129999999998</c:v>
                      </c:pt>
                      <c:pt idx="1119">
                        <c:v>-23.986040000000003</c:v>
                      </c:pt>
                      <c:pt idx="1120">
                        <c:v>-24.062929999999998</c:v>
                      </c:pt>
                      <c:pt idx="1121">
                        <c:v>-24.139400000000002</c:v>
                      </c:pt>
                      <c:pt idx="1122">
                        <c:v>-24.216459999999998</c:v>
                      </c:pt>
                      <c:pt idx="1123">
                        <c:v>-24.293279999999999</c:v>
                      </c:pt>
                      <c:pt idx="1124">
                        <c:v>-24.370080000000002</c:v>
                      </c:pt>
                      <c:pt idx="1125">
                        <c:v>-24.446860000000001</c:v>
                      </c:pt>
                      <c:pt idx="1126">
                        <c:v>-24.523790000000002</c:v>
                      </c:pt>
                      <c:pt idx="1127">
                        <c:v>-24.6007</c:v>
                      </c:pt>
                      <c:pt idx="1128">
                        <c:v>-24.677609999999998</c:v>
                      </c:pt>
                      <c:pt idx="1129">
                        <c:v>-24.754520000000003</c:v>
                      </c:pt>
                      <c:pt idx="1130">
                        <c:v>-24.83145</c:v>
                      </c:pt>
                      <c:pt idx="1131">
                        <c:v>-24.908380000000001</c:v>
                      </c:pt>
                      <c:pt idx="1132">
                        <c:v>-24.98526</c:v>
                      </c:pt>
                      <c:pt idx="1133">
                        <c:v>-25.061889999999998</c:v>
                      </c:pt>
                      <c:pt idx="1134">
                        <c:v>-25.13747</c:v>
                      </c:pt>
                      <c:pt idx="1135">
                        <c:v>-25.213070000000002</c:v>
                      </c:pt>
                      <c:pt idx="1136">
                        <c:v>-25.289709999999999</c:v>
                      </c:pt>
                      <c:pt idx="1137">
                        <c:v>-25.366409999999998</c:v>
                      </c:pt>
                      <c:pt idx="1138">
                        <c:v>-25.443250000000003</c:v>
                      </c:pt>
                      <c:pt idx="1139">
                        <c:v>-25.52009</c:v>
                      </c:pt>
                      <c:pt idx="1140">
                        <c:v>-25.596920000000001</c:v>
                      </c:pt>
                      <c:pt idx="1141">
                        <c:v>-25.673549999999999</c:v>
                      </c:pt>
                      <c:pt idx="1142">
                        <c:v>-25.750039999999998</c:v>
                      </c:pt>
                      <c:pt idx="1143">
                        <c:v>-25.826709999999999</c:v>
                      </c:pt>
                      <c:pt idx="1144">
                        <c:v>-25.90353</c:v>
                      </c:pt>
                      <c:pt idx="1145">
                        <c:v>-25.98029</c:v>
                      </c:pt>
                      <c:pt idx="1146">
                        <c:v>-26.057190000000002</c:v>
                      </c:pt>
                      <c:pt idx="1147">
                        <c:v>-26.133959999999998</c:v>
                      </c:pt>
                      <c:pt idx="1148">
                        <c:v>-26.210719999999998</c:v>
                      </c:pt>
                      <c:pt idx="1149">
                        <c:v>-26.287330000000001</c:v>
                      </c:pt>
                      <c:pt idx="1150">
                        <c:v>-26.364040000000003</c:v>
                      </c:pt>
                      <c:pt idx="1151">
                        <c:v>-26.440869999999997</c:v>
                      </c:pt>
                      <c:pt idx="1152">
                        <c:v>-26.517620000000001</c:v>
                      </c:pt>
                      <c:pt idx="1153">
                        <c:v>-26.594099999999997</c:v>
                      </c:pt>
                      <c:pt idx="1154">
                        <c:v>-26.670790000000004</c:v>
                      </c:pt>
                      <c:pt idx="1155">
                        <c:v>-26.746580000000002</c:v>
                      </c:pt>
                      <c:pt idx="1156">
                        <c:v>-26.823320000000002</c:v>
                      </c:pt>
                      <c:pt idx="1157">
                        <c:v>-26.898</c:v>
                      </c:pt>
                      <c:pt idx="1158">
                        <c:v>-26.973349999999996</c:v>
                      </c:pt>
                      <c:pt idx="1159">
                        <c:v>-27.048969999999997</c:v>
                      </c:pt>
                      <c:pt idx="1160">
                        <c:v>-27.124419999999997</c:v>
                      </c:pt>
                      <c:pt idx="1161">
                        <c:v>-27.20082</c:v>
                      </c:pt>
                      <c:pt idx="1162">
                        <c:v>-27.277450000000002</c:v>
                      </c:pt>
                      <c:pt idx="1163">
                        <c:v>-27.35416</c:v>
                      </c:pt>
                      <c:pt idx="1164">
                        <c:v>-27.43084</c:v>
                      </c:pt>
                      <c:pt idx="1165">
                        <c:v>-27.50759</c:v>
                      </c:pt>
                      <c:pt idx="1166">
                        <c:v>-27.584339999999997</c:v>
                      </c:pt>
                      <c:pt idx="1167">
                        <c:v>-27.659680000000002</c:v>
                      </c:pt>
                      <c:pt idx="1168">
                        <c:v>-27.727810000000002</c:v>
                      </c:pt>
                      <c:pt idx="1169">
                        <c:v>-27.80097</c:v>
                      </c:pt>
                      <c:pt idx="1170">
                        <c:v>-27.875839999999997</c:v>
                      </c:pt>
                      <c:pt idx="1171">
                        <c:v>-27.950510000000001</c:v>
                      </c:pt>
                      <c:pt idx="1172">
                        <c:v>-28.025359999999999</c:v>
                      </c:pt>
                      <c:pt idx="1173">
                        <c:v>-28.099959999999999</c:v>
                      </c:pt>
                      <c:pt idx="1174">
                        <c:v>-28.17596</c:v>
                      </c:pt>
                      <c:pt idx="1175">
                        <c:v>-28.252480000000002</c:v>
                      </c:pt>
                      <c:pt idx="1176">
                        <c:v>-28.329070000000002</c:v>
                      </c:pt>
                      <c:pt idx="1177">
                        <c:v>-28.404820000000001</c:v>
                      </c:pt>
                      <c:pt idx="1178">
                        <c:v>-28.480910000000002</c:v>
                      </c:pt>
                      <c:pt idx="1179">
                        <c:v>-28.55715</c:v>
                      </c:pt>
                      <c:pt idx="1180">
                        <c:v>-28.633710000000001</c:v>
                      </c:pt>
                      <c:pt idx="1181">
                        <c:v>-28.710319999999999</c:v>
                      </c:pt>
                      <c:pt idx="1182">
                        <c:v>-28.786999999999999</c:v>
                      </c:pt>
                      <c:pt idx="1183">
                        <c:v>-28.861050000000002</c:v>
                      </c:pt>
                      <c:pt idx="1184">
                        <c:v>-28.928090000000001</c:v>
                      </c:pt>
                      <c:pt idx="1185">
                        <c:v>-28.989270000000001</c:v>
                      </c:pt>
                      <c:pt idx="1186">
                        <c:v>-29.046140000000001</c:v>
                      </c:pt>
                      <c:pt idx="1187">
                        <c:v>-28.95299</c:v>
                      </c:pt>
                      <c:pt idx="1188">
                        <c:v>-28.902480000000001</c:v>
                      </c:pt>
                      <c:pt idx="1189">
                        <c:v>-28.87753</c:v>
                      </c:pt>
                      <c:pt idx="1190">
                        <c:v>-28.8809</c:v>
                      </c:pt>
                      <c:pt idx="1191">
                        <c:v>-28.903729999999999</c:v>
                      </c:pt>
                      <c:pt idx="1192">
                        <c:v>-28.853559999999998</c:v>
                      </c:pt>
                      <c:pt idx="1193">
                        <c:v>-28.855059999999998</c:v>
                      </c:pt>
                      <c:pt idx="1194">
                        <c:v>-28.88017</c:v>
                      </c:pt>
                      <c:pt idx="1195">
                        <c:v>-28.92014</c:v>
                      </c:pt>
                      <c:pt idx="1196">
                        <c:v>-28.968699999999998</c:v>
                      </c:pt>
                      <c:pt idx="1197">
                        <c:v>-29.02261</c:v>
                      </c:pt>
                      <c:pt idx="1198">
                        <c:v>-29.08043</c:v>
                      </c:pt>
                      <c:pt idx="1199">
                        <c:v>-29.1372</c:v>
                      </c:pt>
                      <c:pt idx="1200">
                        <c:v>-29.197780000000002</c:v>
                      </c:pt>
                      <c:pt idx="1201">
                        <c:v>-29.257449999999999</c:v>
                      </c:pt>
                      <c:pt idx="1202">
                        <c:v>-29.321400000000001</c:v>
                      </c:pt>
                      <c:pt idx="1203">
                        <c:v>-29.374389999999998</c:v>
                      </c:pt>
                      <c:pt idx="1204">
                        <c:v>-29.404520000000002</c:v>
                      </c:pt>
                      <c:pt idx="1205">
                        <c:v>-29.451520000000002</c:v>
                      </c:pt>
                      <c:pt idx="1206">
                        <c:v>-29.49774</c:v>
                      </c:pt>
                      <c:pt idx="1207">
                        <c:v>-29.540350000000004</c:v>
                      </c:pt>
                      <c:pt idx="1208">
                        <c:v>-29.590800000000002</c:v>
                      </c:pt>
                      <c:pt idx="1209">
                        <c:v>-29.6435</c:v>
                      </c:pt>
                      <c:pt idx="1210">
                        <c:v>-29.671889999999998</c:v>
                      </c:pt>
                      <c:pt idx="1211">
                        <c:v>-29.720589999999998</c:v>
                      </c:pt>
                      <c:pt idx="1212">
                        <c:v>-29.771800000000002</c:v>
                      </c:pt>
                      <c:pt idx="1213">
                        <c:v>-29.814319999999999</c:v>
                      </c:pt>
                      <c:pt idx="1214">
                        <c:v>-29.8657</c:v>
                      </c:pt>
                      <c:pt idx="1215">
                        <c:v>-29.919340000000002</c:v>
                      </c:pt>
                      <c:pt idx="1216">
                        <c:v>-29.975589999999997</c:v>
                      </c:pt>
                      <c:pt idx="1217">
                        <c:v>-30.025110000000002</c:v>
                      </c:pt>
                      <c:pt idx="1218">
                        <c:v>-30.075249999999997</c:v>
                      </c:pt>
                      <c:pt idx="1219">
                        <c:v>-30.113129999999998</c:v>
                      </c:pt>
                      <c:pt idx="1220">
                        <c:v>-30.165970000000002</c:v>
                      </c:pt>
                      <c:pt idx="1221">
                        <c:v>-30.219160000000002</c:v>
                      </c:pt>
                      <c:pt idx="1222">
                        <c:v>-30.269689999999997</c:v>
                      </c:pt>
                      <c:pt idx="1223">
                        <c:v>-30.31626</c:v>
                      </c:pt>
                      <c:pt idx="1224">
                        <c:v>-30.368659999999998</c:v>
                      </c:pt>
                      <c:pt idx="1225">
                        <c:v>-30.423559999999998</c:v>
                      </c:pt>
                      <c:pt idx="1226">
                        <c:v>-30.481289999999998</c:v>
                      </c:pt>
                      <c:pt idx="1227">
                        <c:v>-30.53669</c:v>
                      </c:pt>
                      <c:pt idx="1228">
                        <c:v>-30.588839999999998</c:v>
                      </c:pt>
                      <c:pt idx="1229">
                        <c:v>-30.641269999999999</c:v>
                      </c:pt>
                      <c:pt idx="1230">
                        <c:v>-30.695250000000001</c:v>
                      </c:pt>
                      <c:pt idx="1231">
                        <c:v>-30.744500000000002</c:v>
                      </c:pt>
                      <c:pt idx="1232">
                        <c:v>-30.799880000000002</c:v>
                      </c:pt>
                      <c:pt idx="1233">
                        <c:v>-30.855309999999999</c:v>
                      </c:pt>
                      <c:pt idx="1234">
                        <c:v>-30.909179999999999</c:v>
                      </c:pt>
                      <c:pt idx="1235">
                        <c:v>-30.96631</c:v>
                      </c:pt>
                      <c:pt idx="1236">
                        <c:v>-31.02364</c:v>
                      </c:pt>
                      <c:pt idx="1237">
                        <c:v>-31.08061</c:v>
                      </c:pt>
                      <c:pt idx="1238">
                        <c:v>-31.138930000000002</c:v>
                      </c:pt>
                      <c:pt idx="1239">
                        <c:v>-31.197130000000001</c:v>
                      </c:pt>
                      <c:pt idx="1240">
                        <c:v>-31.255710000000001</c:v>
                      </c:pt>
                      <c:pt idx="1241">
                        <c:v>-31.312750000000001</c:v>
                      </c:pt>
                      <c:pt idx="1242">
                        <c:v>-31.359059999999999</c:v>
                      </c:pt>
                      <c:pt idx="1243">
                        <c:v>-31.412420000000001</c:v>
                      </c:pt>
                      <c:pt idx="1244">
                        <c:v>-31.468340000000001</c:v>
                      </c:pt>
                      <c:pt idx="1245">
                        <c:v>-31.52431</c:v>
                      </c:pt>
                      <c:pt idx="1246">
                        <c:v>-31.576369999999997</c:v>
                      </c:pt>
                      <c:pt idx="1247">
                        <c:v>-31.622949999999999</c:v>
                      </c:pt>
                      <c:pt idx="1248">
                        <c:v>-31.666379999999997</c:v>
                      </c:pt>
                      <c:pt idx="1249">
                        <c:v>-31.689690000000002</c:v>
                      </c:pt>
                      <c:pt idx="1250">
                        <c:v>-31.715479999999999</c:v>
                      </c:pt>
                      <c:pt idx="1251">
                        <c:v>-31.754509999999996</c:v>
                      </c:pt>
                      <c:pt idx="1252">
                        <c:v>-31.799599999999998</c:v>
                      </c:pt>
                      <c:pt idx="1253">
                        <c:v>-31.848489999999998</c:v>
                      </c:pt>
                      <c:pt idx="1254">
                        <c:v>-31.898960000000002</c:v>
                      </c:pt>
                      <c:pt idx="1255">
                        <c:v>-31.948</c:v>
                      </c:pt>
                      <c:pt idx="1256">
                        <c:v>-31.999490000000002</c:v>
                      </c:pt>
                      <c:pt idx="1257">
                        <c:v>-32.046590000000002</c:v>
                      </c:pt>
                      <c:pt idx="1258">
                        <c:v>-32.099920000000004</c:v>
                      </c:pt>
                      <c:pt idx="1259">
                        <c:v>-32.153410000000001</c:v>
                      </c:pt>
                      <c:pt idx="1260">
                        <c:v>-32.207900000000002</c:v>
                      </c:pt>
                      <c:pt idx="1261">
                        <c:v>-32.26193</c:v>
                      </c:pt>
                      <c:pt idx="1262">
                        <c:v>-32.31653</c:v>
                      </c:pt>
                      <c:pt idx="1263">
                        <c:v>-32.369410000000002</c:v>
                      </c:pt>
                      <c:pt idx="1264">
                        <c:v>-32.424959999999999</c:v>
                      </c:pt>
                      <c:pt idx="1265">
                        <c:v>-32.478760000000001</c:v>
                      </c:pt>
                      <c:pt idx="1266">
                        <c:v>-32.533439999999999</c:v>
                      </c:pt>
                      <c:pt idx="1267">
                        <c:v>-32.588239999999999</c:v>
                      </c:pt>
                      <c:pt idx="1268">
                        <c:v>-32.641730000000003</c:v>
                      </c:pt>
                      <c:pt idx="1269">
                        <c:v>-32.69126</c:v>
                      </c:pt>
                      <c:pt idx="1270">
                        <c:v>-32.74492</c:v>
                      </c:pt>
                      <c:pt idx="1271">
                        <c:v>-32.799160000000001</c:v>
                      </c:pt>
                      <c:pt idx="1272">
                        <c:v>-32.853629999999995</c:v>
                      </c:pt>
                      <c:pt idx="1273">
                        <c:v>-32.908630000000002</c:v>
                      </c:pt>
                      <c:pt idx="1274">
                        <c:v>-32.963770000000004</c:v>
                      </c:pt>
                      <c:pt idx="1275">
                        <c:v>-33.01782</c:v>
                      </c:pt>
                      <c:pt idx="1276">
                        <c:v>-33.07217</c:v>
                      </c:pt>
                      <c:pt idx="1277">
                        <c:v>-33.125720000000001</c:v>
                      </c:pt>
                      <c:pt idx="1278">
                        <c:v>-33.180710000000005</c:v>
                      </c:pt>
                      <c:pt idx="1279">
                        <c:v>-33.233249999999998</c:v>
                      </c:pt>
                      <c:pt idx="1280">
                        <c:v>-33.285719999999998</c:v>
                      </c:pt>
                      <c:pt idx="1281">
                        <c:v>-33.336890000000004</c:v>
                      </c:pt>
                      <c:pt idx="1282">
                        <c:v>-33.382629999999999</c:v>
                      </c:pt>
                      <c:pt idx="1283">
                        <c:v>-33.431049999999999</c:v>
                      </c:pt>
                      <c:pt idx="1284">
                        <c:v>-33.48075</c:v>
                      </c:pt>
                      <c:pt idx="1285">
                        <c:v>-33.531930000000003</c:v>
                      </c:pt>
                      <c:pt idx="1286">
                        <c:v>-33.583860000000001</c:v>
                      </c:pt>
                      <c:pt idx="1287">
                        <c:v>-33.634700000000002</c:v>
                      </c:pt>
                      <c:pt idx="1288">
                        <c:v>-33.68553</c:v>
                      </c:pt>
                      <c:pt idx="1289">
                        <c:v>-33.73218</c:v>
                      </c:pt>
                      <c:pt idx="1290">
                        <c:v>-33.77628</c:v>
                      </c:pt>
                      <c:pt idx="1291">
                        <c:v>-33.82593</c:v>
                      </c:pt>
                      <c:pt idx="1292">
                        <c:v>-33.876149999999996</c:v>
                      </c:pt>
                      <c:pt idx="1293">
                        <c:v>-33.926780000000001</c:v>
                      </c:pt>
                      <c:pt idx="1294">
                        <c:v>-33.976010000000002</c:v>
                      </c:pt>
                      <c:pt idx="1295">
                        <c:v>-34.02646</c:v>
                      </c:pt>
                      <c:pt idx="1296">
                        <c:v>-34.070489999999999</c:v>
                      </c:pt>
                      <c:pt idx="1297">
                        <c:v>-34.114060000000002</c:v>
                      </c:pt>
                      <c:pt idx="1298">
                        <c:v>-34.160669999999996</c:v>
                      </c:pt>
                      <c:pt idx="1299">
                        <c:v>-34.200050000000005</c:v>
                      </c:pt>
                      <c:pt idx="1300">
                        <c:v>-34.246279999999999</c:v>
                      </c:pt>
                      <c:pt idx="1301">
                        <c:v>-34.29795</c:v>
                      </c:pt>
                      <c:pt idx="1302">
                        <c:v>-34.350030000000004</c:v>
                      </c:pt>
                      <c:pt idx="1303">
                        <c:v>-34.401710000000001</c:v>
                      </c:pt>
                      <c:pt idx="1304">
                        <c:v>-34.367910000000002</c:v>
                      </c:pt>
                      <c:pt idx="1305">
                        <c:v>-34.278759999999998</c:v>
                      </c:pt>
                      <c:pt idx="1306">
                        <c:v>-34.166029999999999</c:v>
                      </c:pt>
                      <c:pt idx="1307">
                        <c:v>-34.042580000000001</c:v>
                      </c:pt>
                      <c:pt idx="1308">
                        <c:v>-33.97457</c:v>
                      </c:pt>
                      <c:pt idx="1309">
                        <c:v>-33.966070000000002</c:v>
                      </c:pt>
                      <c:pt idx="1310">
                        <c:v>-33.980600000000003</c:v>
                      </c:pt>
                      <c:pt idx="1311">
                        <c:v>-34.011319999999998</c:v>
                      </c:pt>
                      <c:pt idx="1312">
                        <c:v>-34.047260000000001</c:v>
                      </c:pt>
                      <c:pt idx="1313">
                        <c:v>-34.090009999999999</c:v>
                      </c:pt>
                      <c:pt idx="1314">
                        <c:v>-34.135390000000001</c:v>
                      </c:pt>
                      <c:pt idx="1315">
                        <c:v>-34.181789999999999</c:v>
                      </c:pt>
                      <c:pt idx="1316">
                        <c:v>-34.229619999999997</c:v>
                      </c:pt>
                      <c:pt idx="1317">
                        <c:v>-34.276049999999998</c:v>
                      </c:pt>
                      <c:pt idx="1318">
                        <c:v>-34.326729999999998</c:v>
                      </c:pt>
                      <c:pt idx="1319">
                        <c:v>-34.376629999999999</c:v>
                      </c:pt>
                      <c:pt idx="1320">
                        <c:v>-34.349630000000005</c:v>
                      </c:pt>
                      <c:pt idx="1321">
                        <c:v>-34.27787</c:v>
                      </c:pt>
                      <c:pt idx="1322">
                        <c:v>-34.193069999999999</c:v>
                      </c:pt>
                      <c:pt idx="1323">
                        <c:v>-34.19641</c:v>
                      </c:pt>
                      <c:pt idx="1324">
                        <c:v>-34.203969999999998</c:v>
                      </c:pt>
                      <c:pt idx="1325">
                        <c:v>-34.21134</c:v>
                      </c:pt>
                      <c:pt idx="1326">
                        <c:v>-34.223520000000001</c:v>
                      </c:pt>
                      <c:pt idx="1327">
                        <c:v>-34.161320000000003</c:v>
                      </c:pt>
                      <c:pt idx="1328">
                        <c:v>-34.166870000000003</c:v>
                      </c:pt>
                      <c:pt idx="1329">
                        <c:v>-34.181480000000001</c:v>
                      </c:pt>
                      <c:pt idx="1330">
                        <c:v>-34.202959999999997</c:v>
                      </c:pt>
                      <c:pt idx="1331">
                        <c:v>-34.099629999999998</c:v>
                      </c:pt>
                      <c:pt idx="1332">
                        <c:v>-34.014719999999997</c:v>
                      </c:pt>
                      <c:pt idx="1333">
                        <c:v>-33.942389999999996</c:v>
                      </c:pt>
                      <c:pt idx="1334">
                        <c:v>-33.877000000000002</c:v>
                      </c:pt>
                      <c:pt idx="1335">
                        <c:v>-33.816479999999999</c:v>
                      </c:pt>
                      <c:pt idx="1336">
                        <c:v>-33.758949999999999</c:v>
                      </c:pt>
                      <c:pt idx="1337">
                        <c:v>-33.703220000000002</c:v>
                      </c:pt>
                      <c:pt idx="1338">
                        <c:v>-33.648719999999997</c:v>
                      </c:pt>
                      <c:pt idx="1339">
                        <c:v>-33.594859999999997</c:v>
                      </c:pt>
                      <c:pt idx="1340">
                        <c:v>-33.541550000000001</c:v>
                      </c:pt>
                      <c:pt idx="1341">
                        <c:v>-33.488669999999999</c:v>
                      </c:pt>
                      <c:pt idx="1342">
                        <c:v>-33.436109999999999</c:v>
                      </c:pt>
                      <c:pt idx="1343">
                        <c:v>-33.383749999999999</c:v>
                      </c:pt>
                      <c:pt idx="1344">
                        <c:v>-33.331609999999998</c:v>
                      </c:pt>
                      <c:pt idx="1345">
                        <c:v>-33.27993</c:v>
                      </c:pt>
                      <c:pt idx="1346">
                        <c:v>-33.228179999999995</c:v>
                      </c:pt>
                      <c:pt idx="1347">
                        <c:v>-33.176439999999999</c:v>
                      </c:pt>
                      <c:pt idx="1348">
                        <c:v>-33.124929999999999</c:v>
                      </c:pt>
                      <c:pt idx="1349">
                        <c:v>-33.073560000000001</c:v>
                      </c:pt>
                      <c:pt idx="1350">
                        <c:v>-33.022120000000001</c:v>
                      </c:pt>
                      <c:pt idx="1351">
                        <c:v>-32.970700000000001</c:v>
                      </c:pt>
                      <c:pt idx="1352">
                        <c:v>-32.919070000000005</c:v>
                      </c:pt>
                      <c:pt idx="1353">
                        <c:v>-32.867460000000001</c:v>
                      </c:pt>
                      <c:pt idx="1354">
                        <c:v>-32.815899999999999</c:v>
                      </c:pt>
                      <c:pt idx="1355">
                        <c:v>-32.764420000000001</c:v>
                      </c:pt>
                      <c:pt idx="1356">
                        <c:v>-32.712870000000002</c:v>
                      </c:pt>
                      <c:pt idx="1357">
                        <c:v>-32.661360000000002</c:v>
                      </c:pt>
                      <c:pt idx="1358">
                        <c:v>-32.60962</c:v>
                      </c:pt>
                      <c:pt idx="1359">
                        <c:v>-32.557789999999997</c:v>
                      </c:pt>
                      <c:pt idx="1360">
                        <c:v>-32.506119999999996</c:v>
                      </c:pt>
                      <c:pt idx="1361">
                        <c:v>-32.45431</c:v>
                      </c:pt>
                      <c:pt idx="1362">
                        <c:v>-32.402439999999999</c:v>
                      </c:pt>
                      <c:pt idx="1363">
                        <c:v>-32.350760000000001</c:v>
                      </c:pt>
                      <c:pt idx="1364">
                        <c:v>-32.298859999999998</c:v>
                      </c:pt>
                      <c:pt idx="1365">
                        <c:v>-32.247169999999997</c:v>
                      </c:pt>
                      <c:pt idx="1366">
                        <c:v>-32.195320000000002</c:v>
                      </c:pt>
                      <c:pt idx="1367">
                        <c:v>-32.143430000000002</c:v>
                      </c:pt>
                      <c:pt idx="1368">
                        <c:v>-32.09198</c:v>
                      </c:pt>
                      <c:pt idx="1369">
                        <c:v>-32.040280000000003</c:v>
                      </c:pt>
                      <c:pt idx="1370">
                        <c:v>-31.98864</c:v>
                      </c:pt>
                      <c:pt idx="1371">
                        <c:v>-31.937250000000002</c:v>
                      </c:pt>
                      <c:pt idx="1372">
                        <c:v>-31.886150000000001</c:v>
                      </c:pt>
                      <c:pt idx="1373">
                        <c:v>-31.83502</c:v>
                      </c:pt>
                      <c:pt idx="1374">
                        <c:v>-31.783920000000002</c:v>
                      </c:pt>
                      <c:pt idx="1375">
                        <c:v>-31.732939999999999</c:v>
                      </c:pt>
                      <c:pt idx="1376">
                        <c:v>-31.68196</c:v>
                      </c:pt>
                      <c:pt idx="1377">
                        <c:v>-31.631</c:v>
                      </c:pt>
                      <c:pt idx="1378">
                        <c:v>-31.579890000000002</c:v>
                      </c:pt>
                      <c:pt idx="1379">
                        <c:v>-31.528740000000003</c:v>
                      </c:pt>
                      <c:pt idx="1380">
                        <c:v>-31.477599999999999</c:v>
                      </c:pt>
                      <c:pt idx="1381">
                        <c:v>-31.426440000000003</c:v>
                      </c:pt>
                      <c:pt idx="1382">
                        <c:v>-31.374929999999999</c:v>
                      </c:pt>
                      <c:pt idx="1383">
                        <c:v>-31.323329999999999</c:v>
                      </c:pt>
                      <c:pt idx="1384">
                        <c:v>-31.271339999999999</c:v>
                      </c:pt>
                      <c:pt idx="1385">
                        <c:v>-31.220230000000001</c:v>
                      </c:pt>
                      <c:pt idx="1386">
                        <c:v>-31.16844</c:v>
                      </c:pt>
                      <c:pt idx="1387">
                        <c:v>-31.116139999999998</c:v>
                      </c:pt>
                      <c:pt idx="1388">
                        <c:v>-31.063639999999999</c:v>
                      </c:pt>
                      <c:pt idx="1389">
                        <c:v>-31.011020000000002</c:v>
                      </c:pt>
                      <c:pt idx="1390">
                        <c:v>-30.958350000000003</c:v>
                      </c:pt>
                      <c:pt idx="1391">
                        <c:v>-30.905799999999999</c:v>
                      </c:pt>
                      <c:pt idx="1392">
                        <c:v>-30.85314</c:v>
                      </c:pt>
                      <c:pt idx="1393">
                        <c:v>-30.802770000000002</c:v>
                      </c:pt>
                      <c:pt idx="1394">
                        <c:v>-30.758899999999997</c:v>
                      </c:pt>
                      <c:pt idx="1395">
                        <c:v>-30.712119999999999</c:v>
                      </c:pt>
                      <c:pt idx="1396">
                        <c:v>-30.661640000000002</c:v>
                      </c:pt>
                      <c:pt idx="1397">
                        <c:v>-30.610909999999997</c:v>
                      </c:pt>
                      <c:pt idx="1398">
                        <c:v>-30.55996</c:v>
                      </c:pt>
                      <c:pt idx="1399">
                        <c:v>-30.508620000000001</c:v>
                      </c:pt>
                      <c:pt idx="1400">
                        <c:v>-30.460759999999997</c:v>
                      </c:pt>
                      <c:pt idx="1401">
                        <c:v>-30.41058</c:v>
                      </c:pt>
                      <c:pt idx="1402">
                        <c:v>-30.3583</c:v>
                      </c:pt>
                      <c:pt idx="1403">
                        <c:v>-30.30688</c:v>
                      </c:pt>
                      <c:pt idx="1404">
                        <c:v>-30.256530000000001</c:v>
                      </c:pt>
                      <c:pt idx="1405">
                        <c:v>-30.204589999999996</c:v>
                      </c:pt>
                      <c:pt idx="1406">
                        <c:v>-30.152169999999998</c:v>
                      </c:pt>
                      <c:pt idx="1407">
                        <c:v>-30.099330000000002</c:v>
                      </c:pt>
                      <c:pt idx="1408">
                        <c:v>-30.04618</c:v>
                      </c:pt>
                      <c:pt idx="1409">
                        <c:v>-29.993069999999999</c:v>
                      </c:pt>
                      <c:pt idx="1410">
                        <c:v>-29.939789999999999</c:v>
                      </c:pt>
                      <c:pt idx="1411">
                        <c:v>-29.886149999999997</c:v>
                      </c:pt>
                      <c:pt idx="1412">
                        <c:v>-29.832390000000004</c:v>
                      </c:pt>
                      <c:pt idx="1413">
                        <c:v>-29.77852</c:v>
                      </c:pt>
                      <c:pt idx="1414">
                        <c:v>-29.724460000000001</c:v>
                      </c:pt>
                      <c:pt idx="1415">
                        <c:v>-29.67118</c:v>
                      </c:pt>
                      <c:pt idx="1416">
                        <c:v>-29.617179999999998</c:v>
                      </c:pt>
                      <c:pt idx="1417">
                        <c:v>-29.563069999999996</c:v>
                      </c:pt>
                      <c:pt idx="1418">
                        <c:v>-29.509039999999999</c:v>
                      </c:pt>
                      <c:pt idx="1419">
                        <c:v>-29.45496</c:v>
                      </c:pt>
                      <c:pt idx="1420">
                        <c:v>-29.400729999999999</c:v>
                      </c:pt>
                      <c:pt idx="1421">
                        <c:v>-29.347010000000001</c:v>
                      </c:pt>
                      <c:pt idx="1422">
                        <c:v>-29.292899999999999</c:v>
                      </c:pt>
                      <c:pt idx="1423">
                        <c:v>-29.238900000000001</c:v>
                      </c:pt>
                      <c:pt idx="1424">
                        <c:v>-29.18468</c:v>
                      </c:pt>
                      <c:pt idx="1425">
                        <c:v>-29.130459999999999</c:v>
                      </c:pt>
                      <c:pt idx="1426">
                        <c:v>-29.076209999999996</c:v>
                      </c:pt>
                      <c:pt idx="1427">
                        <c:v>-29.021720000000002</c:v>
                      </c:pt>
                      <c:pt idx="1428">
                        <c:v>-28.966759999999997</c:v>
                      </c:pt>
                      <c:pt idx="1429">
                        <c:v>-28.912960000000002</c:v>
                      </c:pt>
                      <c:pt idx="1430">
                        <c:v>-28.858370000000001</c:v>
                      </c:pt>
                      <c:pt idx="1431">
                        <c:v>-28.805239999999998</c:v>
                      </c:pt>
                      <c:pt idx="1432">
                        <c:v>-28.755000000000003</c:v>
                      </c:pt>
                      <c:pt idx="1433">
                        <c:v>-28.703609999999998</c:v>
                      </c:pt>
                      <c:pt idx="1434">
                        <c:v>-28.6509</c:v>
                      </c:pt>
                      <c:pt idx="1435">
                        <c:v>-28.59873</c:v>
                      </c:pt>
                      <c:pt idx="1436">
                        <c:v>-28.546550000000003</c:v>
                      </c:pt>
                      <c:pt idx="1437">
                        <c:v>-28.494799999999998</c:v>
                      </c:pt>
                      <c:pt idx="1438">
                        <c:v>-28.44491</c:v>
                      </c:pt>
                      <c:pt idx="1439">
                        <c:v>-28.394529999999996</c:v>
                      </c:pt>
                      <c:pt idx="1440">
                        <c:v>-28.340409999999999</c:v>
                      </c:pt>
                      <c:pt idx="1441">
                        <c:v>-28.289970000000004</c:v>
                      </c:pt>
                      <c:pt idx="1442">
                        <c:v>-28.236969999999999</c:v>
                      </c:pt>
                      <c:pt idx="1443">
                        <c:v>-28.180869999999999</c:v>
                      </c:pt>
                      <c:pt idx="1444">
                        <c:v>-28.124600000000001</c:v>
                      </c:pt>
                      <c:pt idx="1445">
                        <c:v>-28.06803</c:v>
                      </c:pt>
                      <c:pt idx="1446">
                        <c:v>-28.013829999999999</c:v>
                      </c:pt>
                      <c:pt idx="1447">
                        <c:v>-27.959489999999999</c:v>
                      </c:pt>
                      <c:pt idx="1448">
                        <c:v>-27.903359999999999</c:v>
                      </c:pt>
                      <c:pt idx="1449">
                        <c:v>-27.84572</c:v>
                      </c:pt>
                      <c:pt idx="1450">
                        <c:v>-27.78782</c:v>
                      </c:pt>
                      <c:pt idx="1451">
                        <c:v>-27.729849999999999</c:v>
                      </c:pt>
                      <c:pt idx="1452">
                        <c:v>-27.671329999999998</c:v>
                      </c:pt>
                      <c:pt idx="1453">
                        <c:v>-27.613009999999999</c:v>
                      </c:pt>
                      <c:pt idx="1454">
                        <c:v>-27.556340000000002</c:v>
                      </c:pt>
                      <c:pt idx="1455">
                        <c:v>-27.508249999999997</c:v>
                      </c:pt>
                      <c:pt idx="1456">
                        <c:v>-27.464119999999998</c:v>
                      </c:pt>
                      <c:pt idx="1457">
                        <c:v>-27.412759999999999</c:v>
                      </c:pt>
                      <c:pt idx="1458">
                        <c:v>-27.357309999999998</c:v>
                      </c:pt>
                      <c:pt idx="1459">
                        <c:v>-27.300399999999996</c:v>
                      </c:pt>
                      <c:pt idx="1460">
                        <c:v>-27.24297</c:v>
                      </c:pt>
                      <c:pt idx="1461">
                        <c:v>-27.18505</c:v>
                      </c:pt>
                      <c:pt idx="1462">
                        <c:v>-27.126519999999999</c:v>
                      </c:pt>
                      <c:pt idx="1463">
                        <c:v>-27.067700000000002</c:v>
                      </c:pt>
                      <c:pt idx="1464">
                        <c:v>-27.00873</c:v>
                      </c:pt>
                      <c:pt idx="1465">
                        <c:v>-26.949660000000002</c:v>
                      </c:pt>
                      <c:pt idx="1466">
                        <c:v>-26.891219999999997</c:v>
                      </c:pt>
                      <c:pt idx="1467">
                        <c:v>-26.832349999999998</c:v>
                      </c:pt>
                      <c:pt idx="1468">
                        <c:v>-26.773109999999999</c:v>
                      </c:pt>
                      <c:pt idx="1469">
                        <c:v>-26.713749999999997</c:v>
                      </c:pt>
                      <c:pt idx="1470">
                        <c:v>-26.653929999999999</c:v>
                      </c:pt>
                      <c:pt idx="1471">
                        <c:v>-26.593719999999998</c:v>
                      </c:pt>
                      <c:pt idx="1472">
                        <c:v>-26.533380000000001</c:v>
                      </c:pt>
                      <c:pt idx="1473">
                        <c:v>-26.47288</c:v>
                      </c:pt>
                      <c:pt idx="1474">
                        <c:v>-26.41234</c:v>
                      </c:pt>
                      <c:pt idx="1475">
                        <c:v>-26.351800000000001</c:v>
                      </c:pt>
                      <c:pt idx="1476">
                        <c:v>-26.290790000000001</c:v>
                      </c:pt>
                      <c:pt idx="1477">
                        <c:v>-26.229800000000001</c:v>
                      </c:pt>
                      <c:pt idx="1478">
                        <c:v>-26.168770000000002</c:v>
                      </c:pt>
                      <c:pt idx="1479">
                        <c:v>-26.107809999999997</c:v>
                      </c:pt>
                      <c:pt idx="1480">
                        <c:v>-26.04683</c:v>
                      </c:pt>
                      <c:pt idx="1481">
                        <c:v>-25.985529999999997</c:v>
                      </c:pt>
                      <c:pt idx="1482">
                        <c:v>-25.924030000000002</c:v>
                      </c:pt>
                      <c:pt idx="1483">
                        <c:v>-25.862349999999999</c:v>
                      </c:pt>
                      <c:pt idx="1484">
                        <c:v>-25.80057</c:v>
                      </c:pt>
                      <c:pt idx="1485">
                        <c:v>-25.738059999999997</c:v>
                      </c:pt>
                      <c:pt idx="1486">
                        <c:v>-25.675500000000003</c:v>
                      </c:pt>
                      <c:pt idx="1487">
                        <c:v>-25.615480000000002</c:v>
                      </c:pt>
                      <c:pt idx="1488">
                        <c:v>-25.555070000000001</c:v>
                      </c:pt>
                      <c:pt idx="1489">
                        <c:v>-25.49389</c:v>
                      </c:pt>
                      <c:pt idx="1490">
                        <c:v>-25.432760000000002</c:v>
                      </c:pt>
                      <c:pt idx="1491">
                        <c:v>-25.370659999999997</c:v>
                      </c:pt>
                      <c:pt idx="1492">
                        <c:v>-25.308069999999997</c:v>
                      </c:pt>
                      <c:pt idx="1493">
                        <c:v>-25.24512</c:v>
                      </c:pt>
                      <c:pt idx="1494">
                        <c:v>-25.18207</c:v>
                      </c:pt>
                      <c:pt idx="1495">
                        <c:v>-25.117550000000001</c:v>
                      </c:pt>
                      <c:pt idx="1496">
                        <c:v>-25.052799999999998</c:v>
                      </c:pt>
                      <c:pt idx="1497">
                        <c:v>-24.987670000000001</c:v>
                      </c:pt>
                      <c:pt idx="1498">
                        <c:v>-24.922049999999999</c:v>
                      </c:pt>
                      <c:pt idx="1499">
                        <c:v>-24.856400000000001</c:v>
                      </c:pt>
                      <c:pt idx="1500">
                        <c:v>-24.790779999999998</c:v>
                      </c:pt>
                      <c:pt idx="1501">
                        <c:v>-24.72512</c:v>
                      </c:pt>
                      <c:pt idx="1502">
                        <c:v>-24.659420000000001</c:v>
                      </c:pt>
                      <c:pt idx="1503">
                        <c:v>-24.593129999999999</c:v>
                      </c:pt>
                      <c:pt idx="1504">
                        <c:v>-24.52666</c:v>
                      </c:pt>
                      <c:pt idx="1505">
                        <c:v>-24.460149999999999</c:v>
                      </c:pt>
                      <c:pt idx="1506">
                        <c:v>-24.393509999999999</c:v>
                      </c:pt>
                      <c:pt idx="1507">
                        <c:v>-24.326690000000003</c:v>
                      </c:pt>
                      <c:pt idx="1508">
                        <c:v>-24.260799999999996</c:v>
                      </c:pt>
                      <c:pt idx="1509">
                        <c:v>-24.194749999999999</c:v>
                      </c:pt>
                      <c:pt idx="1510">
                        <c:v>-24.130020000000002</c:v>
                      </c:pt>
                      <c:pt idx="1511">
                        <c:v>-24.063759999999998</c:v>
                      </c:pt>
                      <c:pt idx="1512">
                        <c:v>-23.997810000000001</c:v>
                      </c:pt>
                      <c:pt idx="1513">
                        <c:v>-23.934660000000001</c:v>
                      </c:pt>
                      <c:pt idx="1514">
                        <c:v>-23.871099999999998</c:v>
                      </c:pt>
                      <c:pt idx="1515">
                        <c:v>-23.804729999999999</c:v>
                      </c:pt>
                      <c:pt idx="1516">
                        <c:v>-23.735610000000001</c:v>
                      </c:pt>
                      <c:pt idx="1517">
                        <c:v>-23.665769999999998</c:v>
                      </c:pt>
                      <c:pt idx="1518">
                        <c:v>-23.594989999999999</c:v>
                      </c:pt>
                      <c:pt idx="1519">
                        <c:v>-23.523869999999999</c:v>
                      </c:pt>
                      <c:pt idx="1520">
                        <c:v>-23.453659999999999</c:v>
                      </c:pt>
                      <c:pt idx="1521">
                        <c:v>-23.382900000000003</c:v>
                      </c:pt>
                      <c:pt idx="1522">
                        <c:v>-23.311360000000001</c:v>
                      </c:pt>
                      <c:pt idx="1523">
                        <c:v>-23.239459999999998</c:v>
                      </c:pt>
                      <c:pt idx="1524">
                        <c:v>-23.167399999999997</c:v>
                      </c:pt>
                      <c:pt idx="1525">
                        <c:v>-23.095269999999999</c:v>
                      </c:pt>
                      <c:pt idx="1526">
                        <c:v>-23.023120000000002</c:v>
                      </c:pt>
                      <c:pt idx="1527">
                        <c:v>-22.950879999999998</c:v>
                      </c:pt>
                      <c:pt idx="1528">
                        <c:v>-22.878530000000001</c:v>
                      </c:pt>
                      <c:pt idx="1529">
                        <c:v>-22.806419999999999</c:v>
                      </c:pt>
                      <c:pt idx="1530">
                        <c:v>-22.73387</c:v>
                      </c:pt>
                      <c:pt idx="1531">
                        <c:v>-22.66085</c:v>
                      </c:pt>
                      <c:pt idx="1532">
                        <c:v>-22.587799999999998</c:v>
                      </c:pt>
                      <c:pt idx="1533">
                        <c:v>-22.514500000000002</c:v>
                      </c:pt>
                      <c:pt idx="1534">
                        <c:v>-22.441179999999999</c:v>
                      </c:pt>
                      <c:pt idx="1535">
                        <c:v>-22.367810000000002</c:v>
                      </c:pt>
                      <c:pt idx="1536">
                        <c:v>-22.294079999999997</c:v>
                      </c:pt>
                      <c:pt idx="1537">
                        <c:v>-22.220309999999998</c:v>
                      </c:pt>
                      <c:pt idx="1538">
                        <c:v>-22.146460000000001</c:v>
                      </c:pt>
                      <c:pt idx="1539">
                        <c:v>-22.072620000000001</c:v>
                      </c:pt>
                      <c:pt idx="1540">
                        <c:v>-21.998750000000001</c:v>
                      </c:pt>
                      <c:pt idx="1541">
                        <c:v>-21.92465</c:v>
                      </c:pt>
                      <c:pt idx="1542">
                        <c:v>-21.85041</c:v>
                      </c:pt>
                      <c:pt idx="1543">
                        <c:v>-21.777449999999998</c:v>
                      </c:pt>
                      <c:pt idx="1544">
                        <c:v>-21.704979999999999</c:v>
                      </c:pt>
                      <c:pt idx="1545">
                        <c:v>-21.631710000000002</c:v>
                      </c:pt>
                      <c:pt idx="1546">
                        <c:v>-21.55791</c:v>
                      </c:pt>
                      <c:pt idx="1547">
                        <c:v>-21.483460000000001</c:v>
                      </c:pt>
                      <c:pt idx="1548">
                        <c:v>-21.40898</c:v>
                      </c:pt>
                      <c:pt idx="1549">
                        <c:v>-21.334379999999999</c:v>
                      </c:pt>
                      <c:pt idx="1550">
                        <c:v>-21.259769999999996</c:v>
                      </c:pt>
                      <c:pt idx="1551">
                        <c:v>-21.18506</c:v>
                      </c:pt>
                      <c:pt idx="1552">
                        <c:v>-21.110159999999997</c:v>
                      </c:pt>
                      <c:pt idx="1553">
                        <c:v>-21.0352</c:v>
                      </c:pt>
                      <c:pt idx="1554">
                        <c:v>-20.960180000000001</c:v>
                      </c:pt>
                      <c:pt idx="1555">
                        <c:v>-20.885180000000002</c:v>
                      </c:pt>
                      <c:pt idx="1556">
                        <c:v>-20.809760000000001</c:v>
                      </c:pt>
                      <c:pt idx="1557">
                        <c:v>-20.734680000000001</c:v>
                      </c:pt>
                      <c:pt idx="1558">
                        <c:v>-20.659589999999998</c:v>
                      </c:pt>
                      <c:pt idx="1559">
                        <c:v>-20.58408</c:v>
                      </c:pt>
                      <c:pt idx="1560">
                        <c:v>-20.508449999999996</c:v>
                      </c:pt>
                      <c:pt idx="1561">
                        <c:v>-20.432780000000001</c:v>
                      </c:pt>
                      <c:pt idx="1562">
                        <c:v>-20.357939999999999</c:v>
                      </c:pt>
                      <c:pt idx="1563">
                        <c:v>-20.282820000000001</c:v>
                      </c:pt>
                      <c:pt idx="1564">
                        <c:v>-20.207630000000002</c:v>
                      </c:pt>
                      <c:pt idx="1565">
                        <c:v>-20.132310000000004</c:v>
                      </c:pt>
                      <c:pt idx="1566">
                        <c:v>-20.056560000000001</c:v>
                      </c:pt>
                      <c:pt idx="1567">
                        <c:v>-19.98077</c:v>
                      </c:pt>
                      <c:pt idx="1568">
                        <c:v>-19.90474</c:v>
                      </c:pt>
                      <c:pt idx="1569">
                        <c:v>-19.828620000000001</c:v>
                      </c:pt>
                      <c:pt idx="1570">
                        <c:v>-19.75244</c:v>
                      </c:pt>
                      <c:pt idx="1571">
                        <c:v>-19.67717</c:v>
                      </c:pt>
                      <c:pt idx="1572">
                        <c:v>-19.601369999999999</c:v>
                      </c:pt>
                      <c:pt idx="1573">
                        <c:v>-19.525500000000001</c:v>
                      </c:pt>
                      <c:pt idx="1574">
                        <c:v>-19.44885</c:v>
                      </c:pt>
                      <c:pt idx="1575">
                        <c:v>-19.372130000000002</c:v>
                      </c:pt>
                      <c:pt idx="1576">
                        <c:v>-19.295370000000002</c:v>
                      </c:pt>
                      <c:pt idx="1577">
                        <c:v>-19.21857</c:v>
                      </c:pt>
                      <c:pt idx="1578">
                        <c:v>-19.14162</c:v>
                      </c:pt>
                      <c:pt idx="1579">
                        <c:v>-19.06466</c:v>
                      </c:pt>
                      <c:pt idx="1580">
                        <c:v>-18.98723</c:v>
                      </c:pt>
                      <c:pt idx="1581">
                        <c:v>-18.90971</c:v>
                      </c:pt>
                      <c:pt idx="1582">
                        <c:v>-18.83212</c:v>
                      </c:pt>
                      <c:pt idx="1583">
                        <c:v>-18.754349999999999</c:v>
                      </c:pt>
                      <c:pt idx="1584">
                        <c:v>-18.676590000000001</c:v>
                      </c:pt>
                      <c:pt idx="1585">
                        <c:v>-18.59882</c:v>
                      </c:pt>
                      <c:pt idx="1586">
                        <c:v>-18.521049999999999</c:v>
                      </c:pt>
                      <c:pt idx="1587">
                        <c:v>-18.443069999999999</c:v>
                      </c:pt>
                      <c:pt idx="1588">
                        <c:v>-18.36551</c:v>
                      </c:pt>
                      <c:pt idx="1589">
                        <c:v>-18.287860000000002</c:v>
                      </c:pt>
                      <c:pt idx="1590">
                        <c:v>-18.210139999999999</c:v>
                      </c:pt>
                      <c:pt idx="1591">
                        <c:v>-18.13233</c:v>
                      </c:pt>
                      <c:pt idx="1592">
                        <c:v>-18.05442</c:v>
                      </c:pt>
                      <c:pt idx="1593">
                        <c:v>-17.97655</c:v>
                      </c:pt>
                      <c:pt idx="1594">
                        <c:v>-17.898679999999999</c:v>
                      </c:pt>
                      <c:pt idx="1595">
                        <c:v>-17.820339999999998</c:v>
                      </c:pt>
                      <c:pt idx="1596">
                        <c:v>-17.741970000000002</c:v>
                      </c:pt>
                      <c:pt idx="1597">
                        <c:v>-17.66358</c:v>
                      </c:pt>
                      <c:pt idx="1598">
                        <c:v>-17.5852</c:v>
                      </c:pt>
                      <c:pt idx="1599">
                        <c:v>-17.506889999999999</c:v>
                      </c:pt>
                      <c:pt idx="1600">
                        <c:v>-17.428529999999999</c:v>
                      </c:pt>
                      <c:pt idx="1601">
                        <c:v>-17.35013</c:v>
                      </c:pt>
                      <c:pt idx="1602">
                        <c:v>-17.27176</c:v>
                      </c:pt>
                      <c:pt idx="1603">
                        <c:v>-17.194330000000001</c:v>
                      </c:pt>
                      <c:pt idx="1604">
                        <c:v>-17.117089999999997</c:v>
                      </c:pt>
                      <c:pt idx="1605">
                        <c:v>-17.04025</c:v>
                      </c:pt>
                      <c:pt idx="1606">
                        <c:v>-16.961930000000002</c:v>
                      </c:pt>
                      <c:pt idx="1607">
                        <c:v>-16.883749999999999</c:v>
                      </c:pt>
                      <c:pt idx="1608">
                        <c:v>-16.805479999999999</c:v>
                      </c:pt>
                      <c:pt idx="1609">
                        <c:v>-16.726369999999999</c:v>
                      </c:pt>
                      <c:pt idx="1610">
                        <c:v>-16.647359999999999</c:v>
                      </c:pt>
                      <c:pt idx="1611">
                        <c:v>-16.568639999999998</c:v>
                      </c:pt>
                      <c:pt idx="1612">
                        <c:v>-16.48959</c:v>
                      </c:pt>
                      <c:pt idx="1613">
                        <c:v>-16.410450000000001</c:v>
                      </c:pt>
                      <c:pt idx="1614">
                        <c:v>-16.331340000000001</c:v>
                      </c:pt>
                      <c:pt idx="1615">
                        <c:v>-16.25216</c:v>
                      </c:pt>
                      <c:pt idx="1616">
                        <c:v>-16.17304</c:v>
                      </c:pt>
                      <c:pt idx="1617">
                        <c:v>-16.09393</c:v>
                      </c:pt>
                      <c:pt idx="1618">
                        <c:v>-16.015140000000002</c:v>
                      </c:pt>
                      <c:pt idx="1619">
                        <c:v>-15.93643</c:v>
                      </c:pt>
                      <c:pt idx="1620">
                        <c:v>-15.857530000000001</c:v>
                      </c:pt>
                      <c:pt idx="1621">
                        <c:v>-15.77858</c:v>
                      </c:pt>
                      <c:pt idx="1622">
                        <c:v>-15.699620000000001</c:v>
                      </c:pt>
                      <c:pt idx="1623">
                        <c:v>-15.620799999999999</c:v>
                      </c:pt>
                      <c:pt idx="1624">
                        <c:v>-15.541910000000001</c:v>
                      </c:pt>
                      <c:pt idx="1625">
                        <c:v>-15.46289</c:v>
                      </c:pt>
                      <c:pt idx="1626">
                        <c:v>-15.383789999999999</c:v>
                      </c:pt>
                      <c:pt idx="1627">
                        <c:v>-15.305</c:v>
                      </c:pt>
                      <c:pt idx="1628">
                        <c:v>-15.226379999999999</c:v>
                      </c:pt>
                      <c:pt idx="1629">
                        <c:v>-15.14766</c:v>
                      </c:pt>
                      <c:pt idx="1630">
                        <c:v>-15.06878</c:v>
                      </c:pt>
                      <c:pt idx="1631">
                        <c:v>-14.990000000000002</c:v>
                      </c:pt>
                      <c:pt idx="1632">
                        <c:v>-14.911270000000002</c:v>
                      </c:pt>
                      <c:pt idx="1633">
                        <c:v>-14.83257</c:v>
                      </c:pt>
                      <c:pt idx="1634">
                        <c:v>-14.753730000000001</c:v>
                      </c:pt>
                      <c:pt idx="1635">
                        <c:v>-14.674940000000001</c:v>
                      </c:pt>
                      <c:pt idx="1636">
                        <c:v>-14.59606</c:v>
                      </c:pt>
                      <c:pt idx="1637">
                        <c:v>-14.517100000000001</c:v>
                      </c:pt>
                      <c:pt idx="1638">
                        <c:v>-14.438180000000001</c:v>
                      </c:pt>
                      <c:pt idx="1639">
                        <c:v>-14.359210000000001</c:v>
                      </c:pt>
                      <c:pt idx="1640">
                        <c:v>-14.28027</c:v>
                      </c:pt>
                      <c:pt idx="1641">
                        <c:v>-14.201170000000001</c:v>
                      </c:pt>
                      <c:pt idx="1642">
                        <c:v>-14.122060000000001</c:v>
                      </c:pt>
                      <c:pt idx="1643">
                        <c:v>-14.04294</c:v>
                      </c:pt>
                      <c:pt idx="1644">
                        <c:v>-13.96382</c:v>
                      </c:pt>
                      <c:pt idx="1645">
                        <c:v>-13.884740000000001</c:v>
                      </c:pt>
                      <c:pt idx="1646">
                        <c:v>-13.805689999999998</c:v>
                      </c:pt>
                      <c:pt idx="1647">
                        <c:v>-13.726649999999999</c:v>
                      </c:pt>
                      <c:pt idx="1648">
                        <c:v>-13.647600000000001</c:v>
                      </c:pt>
                      <c:pt idx="1649">
                        <c:v>-13.568549999999998</c:v>
                      </c:pt>
                      <c:pt idx="1650">
                        <c:v>-13.489509999999999</c:v>
                      </c:pt>
                      <c:pt idx="1651">
                        <c:v>-13.41047</c:v>
                      </c:pt>
                      <c:pt idx="1652">
                        <c:v>-13.33155</c:v>
                      </c:pt>
                      <c:pt idx="1653">
                        <c:v>-13.25254</c:v>
                      </c:pt>
                      <c:pt idx="1654">
                        <c:v>-13.17351</c:v>
                      </c:pt>
                      <c:pt idx="1655">
                        <c:v>-13.094479999999999</c:v>
                      </c:pt>
                      <c:pt idx="1656">
                        <c:v>-13.01545</c:v>
                      </c:pt>
                      <c:pt idx="1657">
                        <c:v>-12.936430000000001</c:v>
                      </c:pt>
                      <c:pt idx="1658">
                        <c:v>-12.857389999999999</c:v>
                      </c:pt>
                      <c:pt idx="1659">
                        <c:v>-12.778359999999999</c:v>
                      </c:pt>
                      <c:pt idx="1660">
                        <c:v>-12.69933</c:v>
                      </c:pt>
                      <c:pt idx="1661">
                        <c:v>-12.6203</c:v>
                      </c:pt>
                      <c:pt idx="1662">
                        <c:v>-12.541279999999999</c:v>
                      </c:pt>
                      <c:pt idx="1663">
                        <c:v>-12.462249999999999</c:v>
                      </c:pt>
                      <c:pt idx="1664">
                        <c:v>-12.383230000000001</c:v>
                      </c:pt>
                      <c:pt idx="1665">
                        <c:v>-12.304209999999999</c:v>
                      </c:pt>
                      <c:pt idx="1666">
                        <c:v>-12.225200000000001</c:v>
                      </c:pt>
                      <c:pt idx="1667">
                        <c:v>-12.1462</c:v>
                      </c:pt>
                      <c:pt idx="1668">
                        <c:v>-12.06719</c:v>
                      </c:pt>
                      <c:pt idx="1669">
                        <c:v>-11.988190000000001</c:v>
                      </c:pt>
                      <c:pt idx="1670">
                        <c:v>-11.909190000000001</c:v>
                      </c:pt>
                      <c:pt idx="1671">
                        <c:v>-11.83023</c:v>
                      </c:pt>
                      <c:pt idx="1672">
                        <c:v>-11.751339999999999</c:v>
                      </c:pt>
                      <c:pt idx="1673">
                        <c:v>-11.67282</c:v>
                      </c:pt>
                      <c:pt idx="1674">
                        <c:v>-11.596450000000001</c:v>
                      </c:pt>
                      <c:pt idx="1675">
                        <c:v>-11.518949999999998</c:v>
                      </c:pt>
                      <c:pt idx="1676">
                        <c:v>-11.440380000000001</c:v>
                      </c:pt>
                      <c:pt idx="1677">
                        <c:v>-11.361660000000001</c:v>
                      </c:pt>
                      <c:pt idx="1678">
                        <c:v>-11.283080000000002</c:v>
                      </c:pt>
                      <c:pt idx="1679">
                        <c:v>-11.2043</c:v>
                      </c:pt>
                      <c:pt idx="1680">
                        <c:v>-11.125480000000001</c:v>
                      </c:pt>
                      <c:pt idx="1681">
                        <c:v>-11.046579999999999</c:v>
                      </c:pt>
                      <c:pt idx="1682">
                        <c:v>-10.9678</c:v>
                      </c:pt>
                      <c:pt idx="1683">
                        <c:v>-10.889059999999999</c:v>
                      </c:pt>
                      <c:pt idx="1684">
                        <c:v>-10.810449999999999</c:v>
                      </c:pt>
                      <c:pt idx="1685">
                        <c:v>-10.731850000000001</c:v>
                      </c:pt>
                      <c:pt idx="1686">
                        <c:v>-10.653189999999999</c:v>
                      </c:pt>
                      <c:pt idx="1687">
                        <c:v>-10.574490000000001</c:v>
                      </c:pt>
                      <c:pt idx="1688">
                        <c:v>-10.495730000000002</c:v>
                      </c:pt>
                      <c:pt idx="1689">
                        <c:v>-10.416939999999999</c:v>
                      </c:pt>
                      <c:pt idx="1690">
                        <c:v>-10.338149999999999</c:v>
                      </c:pt>
                      <c:pt idx="1691">
                        <c:v>-10.259350000000001</c:v>
                      </c:pt>
                      <c:pt idx="1692">
                        <c:v>-10.18056</c:v>
                      </c:pt>
                      <c:pt idx="1693">
                        <c:v>-10.102739999999999</c:v>
                      </c:pt>
                      <c:pt idx="1694">
                        <c:v>-10.02619</c:v>
                      </c:pt>
                      <c:pt idx="1695">
                        <c:v>-9.9597440000000006</c:v>
                      </c:pt>
                      <c:pt idx="1696">
                        <c:v>-9.8882309999999993</c:v>
                      </c:pt>
                      <c:pt idx="1697">
                        <c:v>-9.8121950000000009</c:v>
                      </c:pt>
                      <c:pt idx="1698">
                        <c:v>-9.7354479999999999</c:v>
                      </c:pt>
                      <c:pt idx="1699">
                        <c:v>-9.6574559999999998</c:v>
                      </c:pt>
                      <c:pt idx="1700">
                        <c:v>-9.57958</c:v>
                      </c:pt>
                      <c:pt idx="1701">
                        <c:v>-9.5012589999999992</c:v>
                      </c:pt>
                      <c:pt idx="1702">
                        <c:v>-9.4226150000000004</c:v>
                      </c:pt>
                      <c:pt idx="1703">
                        <c:v>-9.3443449999999988</c:v>
                      </c:pt>
                      <c:pt idx="1704">
                        <c:v>-9.2669369999999986</c:v>
                      </c:pt>
                      <c:pt idx="1705">
                        <c:v>-9.1890680000000007</c:v>
                      </c:pt>
                      <c:pt idx="1706">
                        <c:v>-9.1107569999999996</c:v>
                      </c:pt>
                      <c:pt idx="1707">
                        <c:v>-9.0321459999999991</c:v>
                      </c:pt>
                      <c:pt idx="1708">
                        <c:v>-8.9535900000000002</c:v>
                      </c:pt>
                      <c:pt idx="1709">
                        <c:v>-8.8748670000000001</c:v>
                      </c:pt>
                      <c:pt idx="1710">
                        <c:v>-8.7961849999999995</c:v>
                      </c:pt>
                      <c:pt idx="1711">
                        <c:v>-8.7174580000000006</c:v>
                      </c:pt>
                      <c:pt idx="1712">
                        <c:v>-8.6388730000000002</c:v>
                      </c:pt>
                      <c:pt idx="1713">
                        <c:v>-8.5606439999999999</c:v>
                      </c:pt>
                      <c:pt idx="1714">
                        <c:v>-8.4830070000000006</c:v>
                      </c:pt>
                      <c:pt idx="1715">
                        <c:v>-8.4050410000000007</c:v>
                      </c:pt>
                      <c:pt idx="1716">
                        <c:v>-8.3267439999999997</c:v>
                      </c:pt>
                      <c:pt idx="1717">
                        <c:v>-8.248187999999999</c:v>
                      </c:pt>
                      <c:pt idx="1718">
                        <c:v>-8.1696000000000009</c:v>
                      </c:pt>
                      <c:pt idx="1719">
                        <c:v>-8.0909879999999994</c:v>
                      </c:pt>
                      <c:pt idx="1720">
                        <c:v>-8.0124119999999994</c:v>
                      </c:pt>
                      <c:pt idx="1721">
                        <c:v>-7.9338040000000003</c:v>
                      </c:pt>
                      <c:pt idx="1722">
                        <c:v>-7.8556340000000002</c:v>
                      </c:pt>
                      <c:pt idx="1723">
                        <c:v>-7.7772609999999993</c:v>
                      </c:pt>
                      <c:pt idx="1724">
                        <c:v>-7.6987689999999995</c:v>
                      </c:pt>
                      <c:pt idx="1725">
                        <c:v>-7.6202420000000002</c:v>
                      </c:pt>
                      <c:pt idx="1726">
                        <c:v>-7.5417570000000005</c:v>
                      </c:pt>
                      <c:pt idx="1727">
                        <c:v>-7.4632200000000006</c:v>
                      </c:pt>
                      <c:pt idx="1728">
                        <c:v>-7.3846979999999993</c:v>
                      </c:pt>
                      <c:pt idx="1729">
                        <c:v>-7.3061849999999993</c:v>
                      </c:pt>
                      <c:pt idx="1730">
                        <c:v>-7.2276959999999999</c:v>
                      </c:pt>
                      <c:pt idx="1731">
                        <c:v>-7.1491709999999999</c:v>
                      </c:pt>
                      <c:pt idx="1732">
                        <c:v>-7.0706500000000005</c:v>
                      </c:pt>
                      <c:pt idx="1733">
                        <c:v>-6.9921180000000005</c:v>
                      </c:pt>
                      <c:pt idx="1734">
                        <c:v>-6.9135930000000005</c:v>
                      </c:pt>
                      <c:pt idx="1735">
                        <c:v>-6.8350350000000004</c:v>
                      </c:pt>
                      <c:pt idx="1736">
                        <c:v>-6.7564270000000004</c:v>
                      </c:pt>
                      <c:pt idx="1737">
                        <c:v>-6.6778389999999996</c:v>
                      </c:pt>
                      <c:pt idx="1738">
                        <c:v>-6.5992920000000002</c:v>
                      </c:pt>
                      <c:pt idx="1739">
                        <c:v>-6.5209410000000005</c:v>
                      </c:pt>
                      <c:pt idx="1740">
                        <c:v>-6.4424260000000002</c:v>
                      </c:pt>
                      <c:pt idx="1741">
                        <c:v>-6.3638720000000006</c:v>
                      </c:pt>
                      <c:pt idx="1742">
                        <c:v>-6.2852480000000002</c:v>
                      </c:pt>
                      <c:pt idx="1743">
                        <c:v>-6.2066920000000003</c:v>
                      </c:pt>
                      <c:pt idx="1744">
                        <c:v>-6.1281540000000003</c:v>
                      </c:pt>
                      <c:pt idx="1745">
                        <c:v>-6.0497520000000007</c:v>
                      </c:pt>
                      <c:pt idx="1746">
                        <c:v>-5.9717790000000006</c:v>
                      </c:pt>
                      <c:pt idx="1747">
                        <c:v>-5.8937280000000003</c:v>
                      </c:pt>
                      <c:pt idx="1748">
                        <c:v>-5.815455</c:v>
                      </c:pt>
                      <c:pt idx="1749">
                        <c:v>-5.7369659999999998</c:v>
                      </c:pt>
                      <c:pt idx="1750">
                        <c:v>-5.6586049999999997</c:v>
                      </c:pt>
                      <c:pt idx="1751">
                        <c:v>-5.5801400000000001</c:v>
                      </c:pt>
                      <c:pt idx="1752">
                        <c:v>-5.5017009999999997</c:v>
                      </c:pt>
                      <c:pt idx="1753">
                        <c:v>-5.4235599999999993</c:v>
                      </c:pt>
                      <c:pt idx="1754">
                        <c:v>-5.3449150000000003</c:v>
                      </c:pt>
                      <c:pt idx="1755">
                        <c:v>-5.2665179999999996</c:v>
                      </c:pt>
                      <c:pt idx="1756">
                        <c:v>-5.1880660000000001</c:v>
                      </c:pt>
                      <c:pt idx="1757">
                        <c:v>-5.1095900000000007</c:v>
                      </c:pt>
                      <c:pt idx="1758">
                        <c:v>-5.0310189999999997</c:v>
                      </c:pt>
                      <c:pt idx="1759">
                        <c:v>-4.9524740000000005</c:v>
                      </c:pt>
                      <c:pt idx="1760">
                        <c:v>-4.8738830000000002</c:v>
                      </c:pt>
                      <c:pt idx="1761">
                        <c:v>-4.7953520000000003</c:v>
                      </c:pt>
                      <c:pt idx="1762">
                        <c:v>-4.717066</c:v>
                      </c:pt>
                      <c:pt idx="1763">
                        <c:v>-4.6386650000000005</c:v>
                      </c:pt>
                      <c:pt idx="1764">
                        <c:v>-4.5602039999999997</c:v>
                      </c:pt>
                      <c:pt idx="1765">
                        <c:v>-4.4821080000000002</c:v>
                      </c:pt>
                      <c:pt idx="1766">
                        <c:v>-4.4040879999999998</c:v>
                      </c:pt>
                      <c:pt idx="1767">
                        <c:v>-4.3258219999999996</c:v>
                      </c:pt>
                      <c:pt idx="1768">
                        <c:v>-4.2476060000000002</c:v>
                      </c:pt>
                      <c:pt idx="1769">
                        <c:v>-4.1692400000000003</c:v>
                      </c:pt>
                      <c:pt idx="1770">
                        <c:v>-4.0908489999999995</c:v>
                      </c:pt>
                      <c:pt idx="1771">
                        <c:v>-4.0124530000000007</c:v>
                      </c:pt>
                      <c:pt idx="1772">
                        <c:v>-3.934018</c:v>
                      </c:pt>
                      <c:pt idx="1773">
                        <c:v>-3.8555809999999999</c:v>
                      </c:pt>
                      <c:pt idx="1774">
                        <c:v>-3.7771439999999998</c:v>
                      </c:pt>
                      <c:pt idx="1775">
                        <c:v>-3.6987079999999999</c:v>
                      </c:pt>
                      <c:pt idx="1776">
                        <c:v>-3.6203069999999999</c:v>
                      </c:pt>
                      <c:pt idx="1777">
                        <c:v>-3.5418970000000001</c:v>
                      </c:pt>
                      <c:pt idx="1778">
                        <c:v>-3.4638580000000001</c:v>
                      </c:pt>
                      <c:pt idx="1779">
                        <c:v>-3.3853409999999999</c:v>
                      </c:pt>
                      <c:pt idx="1780">
                        <c:v>-3.3071650000000004</c:v>
                      </c:pt>
                      <c:pt idx="1781">
                        <c:v>-3.2288739999999998</c:v>
                      </c:pt>
                      <c:pt idx="1782">
                        <c:v>-3.1506109999999996</c:v>
                      </c:pt>
                      <c:pt idx="1783">
                        <c:v>-3.0722650000000002</c:v>
                      </c:pt>
                      <c:pt idx="1784">
                        <c:v>-2.9940329999999999</c:v>
                      </c:pt>
                      <c:pt idx="1785">
                        <c:v>-2.9161480000000002</c:v>
                      </c:pt>
                      <c:pt idx="1786">
                        <c:v>-2.8385690000000001</c:v>
                      </c:pt>
                      <c:pt idx="1787">
                        <c:v>-2.760532</c:v>
                      </c:pt>
                      <c:pt idx="1788">
                        <c:v>-2.682426</c:v>
                      </c:pt>
                      <c:pt idx="1789">
                        <c:v>-2.6042860000000001</c:v>
                      </c:pt>
                      <c:pt idx="1790">
                        <c:v>-2.5261240000000003</c:v>
                      </c:pt>
                      <c:pt idx="1791">
                        <c:v>-2.4480080000000002</c:v>
                      </c:pt>
                      <c:pt idx="1792">
                        <c:v>-2.3698420000000002</c:v>
                      </c:pt>
                      <c:pt idx="1793">
                        <c:v>-2.2916889999999999</c:v>
                      </c:pt>
                      <c:pt idx="1794">
                        <c:v>-2.2135690000000001</c:v>
                      </c:pt>
                      <c:pt idx="1795">
                        <c:v>-2.1354310000000001</c:v>
                      </c:pt>
                      <c:pt idx="1796">
                        <c:v>-2.0572900000000001</c:v>
                      </c:pt>
                      <c:pt idx="1797">
                        <c:v>-1.979158</c:v>
                      </c:pt>
                      <c:pt idx="1798">
                        <c:v>-1.9010279999999999</c:v>
                      </c:pt>
                      <c:pt idx="1799">
                        <c:v>-1.8229039999999999</c:v>
                      </c:pt>
                      <c:pt idx="1800">
                        <c:v>-1.7447760000000001</c:v>
                      </c:pt>
                      <c:pt idx="1801">
                        <c:v>-1.666649</c:v>
                      </c:pt>
                      <c:pt idx="1802">
                        <c:v>-1.5885229999999999</c:v>
                      </c:pt>
                      <c:pt idx="1803">
                        <c:v>-1.5103949999999999</c:v>
                      </c:pt>
                      <c:pt idx="1804">
                        <c:v>-1.432272</c:v>
                      </c:pt>
                      <c:pt idx="1805">
                        <c:v>-1.3541439999999998</c:v>
                      </c:pt>
                      <c:pt idx="1806">
                        <c:v>-1.276923</c:v>
                      </c:pt>
                      <c:pt idx="1807">
                        <c:v>-1.206143</c:v>
                      </c:pt>
                      <c:pt idx="1808">
                        <c:v>-1.1305429999999999</c:v>
                      </c:pt>
                      <c:pt idx="1809">
                        <c:v>-1.052972</c:v>
                      </c:pt>
                      <c:pt idx="1810">
                        <c:v>-0.97489629999999994</c:v>
                      </c:pt>
                      <c:pt idx="1811">
                        <c:v>-0.89704510000000004</c:v>
                      </c:pt>
                      <c:pt idx="1812">
                        <c:v>-0.81896590000000002</c:v>
                      </c:pt>
                      <c:pt idx="1813">
                        <c:v>-0.74086289999999999</c:v>
                      </c:pt>
                      <c:pt idx="1814">
                        <c:v>-0.66269960000000006</c:v>
                      </c:pt>
                      <c:pt idx="1815">
                        <c:v>-0.58462100000000006</c:v>
                      </c:pt>
                      <c:pt idx="1816">
                        <c:v>-0.50693920000000003</c:v>
                      </c:pt>
                      <c:pt idx="1817">
                        <c:v>-0.4297782</c:v>
                      </c:pt>
                      <c:pt idx="1818">
                        <c:v>-0.35238029999999998</c:v>
                      </c:pt>
                      <c:pt idx="1819">
                        <c:v>-0.27444779999999996</c:v>
                      </c:pt>
                      <c:pt idx="1820">
                        <c:v>-0.19648160000000001</c:v>
                      </c:pt>
                      <c:pt idx="1821">
                        <c:v>-0.1185697</c:v>
                      </c:pt>
                      <c:pt idx="1822">
                        <c:v>-4.0575269999999997E-2</c:v>
                      </c:pt>
                      <c:pt idx="1823">
                        <c:v>3.7423369999999997E-2</c:v>
                      </c:pt>
                      <c:pt idx="1824">
                        <c:v>0.11547740000000001</c:v>
                      </c:pt>
                      <c:pt idx="1825">
                        <c:v>0.1934603</c:v>
                      </c:pt>
                      <c:pt idx="1826">
                        <c:v>0.27139869999999999</c:v>
                      </c:pt>
                      <c:pt idx="1827">
                        <c:v>0.34906970000000004</c:v>
                      </c:pt>
                      <c:pt idx="1828">
                        <c:v>0.42694210000000005</c:v>
                      </c:pt>
                      <c:pt idx="1829">
                        <c:v>0.50485979999999997</c:v>
                      </c:pt>
                      <c:pt idx="1830">
                        <c:v>0.58278260000000004</c:v>
                      </c:pt>
                      <c:pt idx="1831">
                        <c:v>0.66068409999999989</c:v>
                      </c:pt>
                      <c:pt idx="1832">
                        <c:v>0.73862250000000007</c:v>
                      </c:pt>
                      <c:pt idx="1833">
                        <c:v>0.8165422</c:v>
                      </c:pt>
                      <c:pt idx="1834">
                        <c:v>0.89448570000000005</c:v>
                      </c:pt>
                      <c:pt idx="1835">
                        <c:v>0.97238849999999999</c:v>
                      </c:pt>
                      <c:pt idx="1836">
                        <c:v>1.0503360000000002</c:v>
                      </c:pt>
                      <c:pt idx="1837">
                        <c:v>1.128239</c:v>
                      </c:pt>
                      <c:pt idx="1838">
                        <c:v>1.206178</c:v>
                      </c:pt>
                      <c:pt idx="1839">
                        <c:v>1.2840720000000001</c:v>
                      </c:pt>
                      <c:pt idx="1840">
                        <c:v>1.362006</c:v>
                      </c:pt>
                      <c:pt idx="1841">
                        <c:v>1.4398920000000002</c:v>
                      </c:pt>
                      <c:pt idx="1842">
                        <c:v>1.5178179999999999</c:v>
                      </c:pt>
                      <c:pt idx="1843">
                        <c:v>1.5957029999999999</c:v>
                      </c:pt>
                      <c:pt idx="1844">
                        <c:v>1.673468</c:v>
                      </c:pt>
                      <c:pt idx="1845">
                        <c:v>1.751036</c:v>
                      </c:pt>
                      <c:pt idx="1846">
                        <c:v>1.828195</c:v>
                      </c:pt>
                      <c:pt idx="1847">
                        <c:v>1.905251</c:v>
                      </c:pt>
                      <c:pt idx="1848">
                        <c:v>1.9824649999999999</c:v>
                      </c:pt>
                      <c:pt idx="1849">
                        <c:v>2.059844</c:v>
                      </c:pt>
                      <c:pt idx="1850">
                        <c:v>2.1403349999999999</c:v>
                      </c:pt>
                      <c:pt idx="1851">
                        <c:v>2.217009</c:v>
                      </c:pt>
                      <c:pt idx="1852">
                        <c:v>2.3048039999999999</c:v>
                      </c:pt>
                      <c:pt idx="1853">
                        <c:v>2.3815499999999998</c:v>
                      </c:pt>
                      <c:pt idx="1854">
                        <c:v>2.458256</c:v>
                      </c:pt>
                      <c:pt idx="1855">
                        <c:v>2.5356390000000002</c:v>
                      </c:pt>
                      <c:pt idx="1856">
                        <c:v>2.6134940000000002</c:v>
                      </c:pt>
                      <c:pt idx="1857">
                        <c:v>2.6914009999999999</c:v>
                      </c:pt>
                      <c:pt idx="1858">
                        <c:v>2.7692959999999998</c:v>
                      </c:pt>
                      <c:pt idx="1859">
                        <c:v>2.8472160000000004</c:v>
                      </c:pt>
                      <c:pt idx="1860">
                        <c:v>2.9250799999999999</c:v>
                      </c:pt>
                      <c:pt idx="1861">
                        <c:v>3.0029620000000001</c:v>
                      </c:pt>
                      <c:pt idx="1862">
                        <c:v>3.0808249999999999</c:v>
                      </c:pt>
                      <c:pt idx="1863">
                        <c:v>3.1587019999999999</c:v>
                      </c:pt>
                      <c:pt idx="1864">
                        <c:v>3.2365680000000001</c:v>
                      </c:pt>
                      <c:pt idx="1865">
                        <c:v>3.3144330000000002</c:v>
                      </c:pt>
                      <c:pt idx="1866">
                        <c:v>3.3922780000000001</c:v>
                      </c:pt>
                      <c:pt idx="1867">
                        <c:v>3.4701130000000004</c:v>
                      </c:pt>
                      <c:pt idx="1868">
                        <c:v>3.5479329999999996</c:v>
                      </c:pt>
                      <c:pt idx="1869">
                        <c:v>3.6257739999999998</c:v>
                      </c:pt>
                      <c:pt idx="1870">
                        <c:v>3.7035719999999999</c:v>
                      </c:pt>
                      <c:pt idx="1871">
                        <c:v>3.7813819999999998</c:v>
                      </c:pt>
                      <c:pt idx="1872">
                        <c:v>3.8591379999999997</c:v>
                      </c:pt>
                      <c:pt idx="1873">
                        <c:v>3.9363890000000001</c:v>
                      </c:pt>
                      <c:pt idx="1874">
                        <c:v>4.0137400000000003</c:v>
                      </c:pt>
                      <c:pt idx="1875">
                        <c:v>4.0911939999999998</c:v>
                      </c:pt>
                      <c:pt idx="1876">
                        <c:v>4.1684400000000004</c:v>
                      </c:pt>
                      <c:pt idx="1877">
                        <c:v>4.2459090000000002</c:v>
                      </c:pt>
                      <c:pt idx="1878">
                        <c:v>4.3227419999999999</c:v>
                      </c:pt>
                      <c:pt idx="1879">
                        <c:v>4.3992719999999998</c:v>
                      </c:pt>
                      <c:pt idx="1880">
                        <c:v>4.4695049999999998</c:v>
                      </c:pt>
                      <c:pt idx="1881">
                        <c:v>4.5453080000000003</c:v>
                      </c:pt>
                      <c:pt idx="1882">
                        <c:v>4.6204349999999996</c:v>
                      </c:pt>
                      <c:pt idx="1883">
                        <c:v>4.6977250000000002</c:v>
                      </c:pt>
                      <c:pt idx="1884">
                        <c:v>4.7746009999999997</c:v>
                      </c:pt>
                      <c:pt idx="1885">
                        <c:v>4.8521359999999998</c:v>
                      </c:pt>
                      <c:pt idx="1886">
                        <c:v>4.9298070000000003</c:v>
                      </c:pt>
                      <c:pt idx="1887">
                        <c:v>5.0072899999999994</c:v>
                      </c:pt>
                      <c:pt idx="1888">
                        <c:v>5.0845159999999998</c:v>
                      </c:pt>
                      <c:pt idx="1889">
                        <c:v>5.1617820000000005</c:v>
                      </c:pt>
                      <c:pt idx="1890">
                        <c:v>5.2391079999999999</c:v>
                      </c:pt>
                      <c:pt idx="1891">
                        <c:v>5.3166219999999997</c:v>
                      </c:pt>
                      <c:pt idx="1892">
                        <c:v>5.3942100000000002</c:v>
                      </c:pt>
                      <c:pt idx="1893">
                        <c:v>5.4718059999999999</c:v>
                      </c:pt>
                      <c:pt idx="1894">
                        <c:v>5.5494429999999992</c:v>
                      </c:pt>
                      <c:pt idx="1895">
                        <c:v>5.627104000000001</c:v>
                      </c:pt>
                      <c:pt idx="1896">
                        <c:v>5.7047119999999998</c:v>
                      </c:pt>
                      <c:pt idx="1897">
                        <c:v>5.7823780000000005</c:v>
                      </c:pt>
                      <c:pt idx="1898">
                        <c:v>5.8600250000000003</c:v>
                      </c:pt>
                      <c:pt idx="1899">
                        <c:v>5.9377040000000001</c:v>
                      </c:pt>
                      <c:pt idx="1900">
                        <c:v>6.0153619999999997</c:v>
                      </c:pt>
                      <c:pt idx="1901">
                        <c:v>6.0930369999999998</c:v>
                      </c:pt>
                      <c:pt idx="1902">
                        <c:v>6.1706819999999993</c:v>
                      </c:pt>
                      <c:pt idx="1903">
                        <c:v>6.2483500000000003</c:v>
                      </c:pt>
                      <c:pt idx="1904">
                        <c:v>6.3260039999999993</c:v>
                      </c:pt>
                      <c:pt idx="1905">
                        <c:v>6.4036740000000005</c:v>
                      </c:pt>
                      <c:pt idx="1906">
                        <c:v>6.4797859999999998</c:v>
                      </c:pt>
                      <c:pt idx="1907">
                        <c:v>6.5547649999999997</c:v>
                      </c:pt>
                      <c:pt idx="1908">
                        <c:v>6.6319570000000008</c:v>
                      </c:pt>
                      <c:pt idx="1909">
                        <c:v>6.7094050000000003</c:v>
                      </c:pt>
                      <c:pt idx="1910">
                        <c:v>6.7870529999999993</c:v>
                      </c:pt>
                      <c:pt idx="1911">
                        <c:v>6.8645880000000004</c:v>
                      </c:pt>
                      <c:pt idx="1912">
                        <c:v>6.9413910000000003</c:v>
                      </c:pt>
                      <c:pt idx="1913">
                        <c:v>7.0171360000000007</c:v>
                      </c:pt>
                      <c:pt idx="1914">
                        <c:v>7.0945169999999997</c:v>
                      </c:pt>
                      <c:pt idx="1915">
                        <c:v>7.1719860000000004</c:v>
                      </c:pt>
                      <c:pt idx="1916">
                        <c:v>7.249467000000001</c:v>
                      </c:pt>
                      <c:pt idx="1917">
                        <c:v>7.327102</c:v>
                      </c:pt>
                      <c:pt idx="1918">
                        <c:v>7.4046500000000002</c:v>
                      </c:pt>
                      <c:pt idx="1919">
                        <c:v>7.4822469999999992</c:v>
                      </c:pt>
                      <c:pt idx="1920">
                        <c:v>7.5598480000000006</c:v>
                      </c:pt>
                      <c:pt idx="1921">
                        <c:v>7.6374630000000003</c:v>
                      </c:pt>
                      <c:pt idx="1922">
                        <c:v>7.7150560000000006</c:v>
                      </c:pt>
                      <c:pt idx="1923">
                        <c:v>7.7926740000000008</c:v>
                      </c:pt>
                      <c:pt idx="1924">
                        <c:v>7.8703120000000002</c:v>
                      </c:pt>
                      <c:pt idx="1925">
                        <c:v>7.9475579999999999</c:v>
                      </c:pt>
                      <c:pt idx="1926">
                        <c:v>8.0247969999999995</c:v>
                      </c:pt>
                      <c:pt idx="1927">
                        <c:v>8.1024139999999996</c:v>
                      </c:pt>
                      <c:pt idx="1928">
                        <c:v>8.1799859999999995</c:v>
                      </c:pt>
                      <c:pt idx="1929">
                        <c:v>8.2576020000000003</c:v>
                      </c:pt>
                      <c:pt idx="1930">
                        <c:v>8.3341349999999998</c:v>
                      </c:pt>
                      <c:pt idx="1931">
                        <c:v>8.4115850000000005</c:v>
                      </c:pt>
                      <c:pt idx="1932">
                        <c:v>8.4891070000000006</c:v>
                      </c:pt>
                      <c:pt idx="1933">
                        <c:v>8.5667059999999999</c:v>
                      </c:pt>
                      <c:pt idx="1934">
                        <c:v>8.6443320000000003</c:v>
                      </c:pt>
                      <c:pt idx="1935">
                        <c:v>8.7219429999999996</c:v>
                      </c:pt>
                      <c:pt idx="1936">
                        <c:v>8.7995680000000007</c:v>
                      </c:pt>
                      <c:pt idx="1937">
                        <c:v>8.8771269999999998</c:v>
                      </c:pt>
                      <c:pt idx="1938">
                        <c:v>8.9545449999999995</c:v>
                      </c:pt>
                      <c:pt idx="1939">
                        <c:v>9.0317950000000007</c:v>
                      </c:pt>
                      <c:pt idx="1940">
                        <c:v>9.1090169999999997</c:v>
                      </c:pt>
                      <c:pt idx="1941">
                        <c:v>9.1863969999999995</c:v>
                      </c:pt>
                      <c:pt idx="1942">
                        <c:v>9.2638440000000006</c:v>
                      </c:pt>
                      <c:pt idx="1943">
                        <c:v>9.3413269999999997</c:v>
                      </c:pt>
                      <c:pt idx="1944">
                        <c:v>9.418806</c:v>
                      </c:pt>
                      <c:pt idx="1945">
                        <c:v>9.4962590000000002</c:v>
                      </c:pt>
                      <c:pt idx="1946">
                        <c:v>9.5736650000000001</c:v>
                      </c:pt>
                      <c:pt idx="1947">
                        <c:v>9.6510110000000005</c:v>
                      </c:pt>
                      <c:pt idx="1948">
                        <c:v>9.7285750000000011</c:v>
                      </c:pt>
                      <c:pt idx="1949">
                        <c:v>9.806063</c:v>
                      </c:pt>
                      <c:pt idx="1950">
                        <c:v>9.8835320000000007</c:v>
                      </c:pt>
                      <c:pt idx="1951">
                        <c:v>9.9610219999999998</c:v>
                      </c:pt>
                      <c:pt idx="1952">
                        <c:v>10.038549999999999</c:v>
                      </c:pt>
                      <c:pt idx="1953">
                        <c:v>10.116050000000001</c:v>
                      </c:pt>
                      <c:pt idx="1954">
                        <c:v>10.193580000000001</c:v>
                      </c:pt>
                      <c:pt idx="1955">
                        <c:v>10.271090000000001</c:v>
                      </c:pt>
                      <c:pt idx="1956">
                        <c:v>10.34862</c:v>
                      </c:pt>
                      <c:pt idx="1957">
                        <c:v>10.42611</c:v>
                      </c:pt>
                      <c:pt idx="1958">
                        <c:v>10.50365</c:v>
                      </c:pt>
                      <c:pt idx="1959">
                        <c:v>10.58114</c:v>
                      </c:pt>
                      <c:pt idx="1960">
                        <c:v>10.658659999999999</c:v>
                      </c:pt>
                      <c:pt idx="1961">
                        <c:v>10.736170000000001</c:v>
                      </c:pt>
                      <c:pt idx="1962">
                        <c:v>10.81371</c:v>
                      </c:pt>
                      <c:pt idx="1963">
                        <c:v>10.89123</c:v>
                      </c:pt>
                      <c:pt idx="1964">
                        <c:v>10.968770000000001</c:v>
                      </c:pt>
                      <c:pt idx="1965">
                        <c:v>11.0463</c:v>
                      </c:pt>
                      <c:pt idx="1966">
                        <c:v>11.123849999999999</c:v>
                      </c:pt>
                      <c:pt idx="1967">
                        <c:v>11.20134</c:v>
                      </c:pt>
                      <c:pt idx="1968">
                        <c:v>11.278870000000001</c:v>
                      </c:pt>
                      <c:pt idx="1969">
                        <c:v>11.35638</c:v>
                      </c:pt>
                      <c:pt idx="1970">
                        <c:v>11.433920000000001</c:v>
                      </c:pt>
                      <c:pt idx="1971">
                        <c:v>11.511430000000001</c:v>
                      </c:pt>
                      <c:pt idx="1972">
                        <c:v>11.588909999999998</c:v>
                      </c:pt>
                      <c:pt idx="1973">
                        <c:v>11.666410000000001</c:v>
                      </c:pt>
                      <c:pt idx="1974">
                        <c:v>11.743950000000002</c:v>
                      </c:pt>
                      <c:pt idx="1975">
                        <c:v>11.821470000000001</c:v>
                      </c:pt>
                      <c:pt idx="1976">
                        <c:v>11.899010000000001</c:v>
                      </c:pt>
                      <c:pt idx="1977">
                        <c:v>11.976519999999999</c:v>
                      </c:pt>
                      <c:pt idx="1978">
                        <c:v>12.05359</c:v>
                      </c:pt>
                      <c:pt idx="1979">
                        <c:v>12.130369999999999</c:v>
                      </c:pt>
                      <c:pt idx="1980">
                        <c:v>12.207229999999999</c:v>
                      </c:pt>
                      <c:pt idx="1981">
                        <c:v>12.284649999999999</c:v>
                      </c:pt>
                      <c:pt idx="1982">
                        <c:v>12.362169999999999</c:v>
                      </c:pt>
                      <c:pt idx="1983">
                        <c:v>12.439690000000001</c:v>
                      </c:pt>
                      <c:pt idx="1984">
                        <c:v>12.51727</c:v>
                      </c:pt>
                      <c:pt idx="1985">
                        <c:v>12.594580000000001</c:v>
                      </c:pt>
                      <c:pt idx="1986">
                        <c:v>12.671349999999999</c:v>
                      </c:pt>
                      <c:pt idx="1987">
                        <c:v>12.74662</c:v>
                      </c:pt>
                      <c:pt idx="1988">
                        <c:v>12.821389999999999</c:v>
                      </c:pt>
                      <c:pt idx="1989">
                        <c:v>12.896609999999999</c:v>
                      </c:pt>
                      <c:pt idx="1990">
                        <c:v>12.97369</c:v>
                      </c:pt>
                      <c:pt idx="1991">
                        <c:v>13.051079999999999</c:v>
                      </c:pt>
                      <c:pt idx="1992">
                        <c:v>13.12862</c:v>
                      </c:pt>
                      <c:pt idx="1993">
                        <c:v>13.2058</c:v>
                      </c:pt>
                      <c:pt idx="1994">
                        <c:v>13.282620000000001</c:v>
                      </c:pt>
                      <c:pt idx="1995">
                        <c:v>13.359680000000001</c:v>
                      </c:pt>
                      <c:pt idx="1996">
                        <c:v>13.436729999999999</c:v>
                      </c:pt>
                      <c:pt idx="1997">
                        <c:v>13.51431</c:v>
                      </c:pt>
                      <c:pt idx="1998">
                        <c:v>13.59191</c:v>
                      </c:pt>
                      <c:pt idx="1999">
                        <c:v>13.669549999999999</c:v>
                      </c:pt>
                      <c:pt idx="2000">
                        <c:v>13.747160000000001</c:v>
                      </c:pt>
                      <c:pt idx="2001">
                        <c:v>13.82474</c:v>
                      </c:pt>
                      <c:pt idx="2002">
                        <c:v>13.9011</c:v>
                      </c:pt>
                      <c:pt idx="2003">
                        <c:v>13.978429999999999</c:v>
                      </c:pt>
                      <c:pt idx="2004">
                        <c:v>14.055850000000001</c:v>
                      </c:pt>
                      <c:pt idx="2005">
                        <c:v>14.132540000000001</c:v>
                      </c:pt>
                      <c:pt idx="2006">
                        <c:v>14.20707</c:v>
                      </c:pt>
                      <c:pt idx="2007">
                        <c:v>14.2828</c:v>
                      </c:pt>
                      <c:pt idx="2008">
                        <c:v>14.360099999999999</c:v>
                      </c:pt>
                      <c:pt idx="2009">
                        <c:v>14.437670000000001</c:v>
                      </c:pt>
                      <c:pt idx="2010">
                        <c:v>14.51524</c:v>
                      </c:pt>
                      <c:pt idx="2011">
                        <c:v>14.592840000000001</c:v>
                      </c:pt>
                      <c:pt idx="2012">
                        <c:v>14.670389999999999</c:v>
                      </c:pt>
                      <c:pt idx="2013">
                        <c:v>14.747920000000001</c:v>
                      </c:pt>
                      <c:pt idx="2014">
                        <c:v>14.82438</c:v>
                      </c:pt>
                      <c:pt idx="2015">
                        <c:v>14.898480000000001</c:v>
                      </c:pt>
                      <c:pt idx="2016">
                        <c:v>14.97128</c:v>
                      </c:pt>
                      <c:pt idx="2017">
                        <c:v>15.047560000000001</c:v>
                      </c:pt>
                      <c:pt idx="2018">
                        <c:v>15.12308</c:v>
                      </c:pt>
                      <c:pt idx="2019">
                        <c:v>15.20026</c:v>
                      </c:pt>
                      <c:pt idx="2020">
                        <c:v>15.277670000000001</c:v>
                      </c:pt>
                      <c:pt idx="2021">
                        <c:v>15.354609999999999</c:v>
                      </c:pt>
                      <c:pt idx="2022">
                        <c:v>15.431799999999999</c:v>
                      </c:pt>
                      <c:pt idx="2023">
                        <c:v>15.508900000000001</c:v>
                      </c:pt>
                      <c:pt idx="2024">
                        <c:v>15.58634</c:v>
                      </c:pt>
                      <c:pt idx="2025">
                        <c:v>15.6639</c:v>
                      </c:pt>
                      <c:pt idx="2026">
                        <c:v>15.741490000000001</c:v>
                      </c:pt>
                      <c:pt idx="2027">
                        <c:v>15.819140000000001</c:v>
                      </c:pt>
                      <c:pt idx="2028">
                        <c:v>15.89676</c:v>
                      </c:pt>
                      <c:pt idx="2029">
                        <c:v>15.97437</c:v>
                      </c:pt>
                      <c:pt idx="2030">
                        <c:v>16.051670000000001</c:v>
                      </c:pt>
                      <c:pt idx="2031">
                        <c:v>16.128789999999999</c:v>
                      </c:pt>
                      <c:pt idx="2032">
                        <c:v>16.206160000000001</c:v>
                      </c:pt>
                      <c:pt idx="2033">
                        <c:v>16.283639999999998</c:v>
                      </c:pt>
                      <c:pt idx="2034">
                        <c:v>16.361129999999999</c:v>
                      </c:pt>
                      <c:pt idx="2035">
                        <c:v>16.438700000000001</c:v>
                      </c:pt>
                      <c:pt idx="2036">
                        <c:v>16.51623</c:v>
                      </c:pt>
                      <c:pt idx="2037">
                        <c:v>16.593779999999999</c:v>
                      </c:pt>
                      <c:pt idx="2038">
                        <c:v>16.671299999999999</c:v>
                      </c:pt>
                      <c:pt idx="2039">
                        <c:v>16.748860000000001</c:v>
                      </c:pt>
                      <c:pt idx="2040">
                        <c:v>16.826409999999999</c:v>
                      </c:pt>
                      <c:pt idx="2041">
                        <c:v>16.903970000000001</c:v>
                      </c:pt>
                      <c:pt idx="2042">
                        <c:v>16.981490000000001</c:v>
                      </c:pt>
                      <c:pt idx="2043">
                        <c:v>17.058709999999998</c:v>
                      </c:pt>
                      <c:pt idx="2044">
                        <c:v>17.13578</c:v>
                      </c:pt>
                      <c:pt idx="2045">
                        <c:v>17.212970000000002</c:v>
                      </c:pt>
                      <c:pt idx="2046">
                        <c:v>17.29045</c:v>
                      </c:pt>
                      <c:pt idx="2047">
                        <c:v>17.367999999999999</c:v>
                      </c:pt>
                      <c:pt idx="2048">
                        <c:v>17.44557</c:v>
                      </c:pt>
                      <c:pt idx="2049">
                        <c:v>17.523160000000001</c:v>
                      </c:pt>
                      <c:pt idx="2050">
                        <c:v>17.600739999999998</c:v>
                      </c:pt>
                      <c:pt idx="2051">
                        <c:v>17.678359999999998</c:v>
                      </c:pt>
                      <c:pt idx="2052">
                        <c:v>17.75583</c:v>
                      </c:pt>
                      <c:pt idx="2053">
                        <c:v>17.833399999999997</c:v>
                      </c:pt>
                      <c:pt idx="2054">
                        <c:v>17.91093</c:v>
                      </c:pt>
                      <c:pt idx="2055">
                        <c:v>17.98846</c:v>
                      </c:pt>
                      <c:pt idx="2056">
                        <c:v>18.065850000000001</c:v>
                      </c:pt>
                      <c:pt idx="2057">
                        <c:v>18.14339</c:v>
                      </c:pt>
                      <c:pt idx="2058">
                        <c:v>18.220940000000002</c:v>
                      </c:pt>
                      <c:pt idx="2059">
                        <c:v>18.29795</c:v>
                      </c:pt>
                      <c:pt idx="2060">
                        <c:v>18.373419999999999</c:v>
                      </c:pt>
                      <c:pt idx="2061">
                        <c:v>18.45007</c:v>
                      </c:pt>
                      <c:pt idx="2062">
                        <c:v>18.526479999999999</c:v>
                      </c:pt>
                      <c:pt idx="2063">
                        <c:v>18.603090000000002</c:v>
                      </c:pt>
                      <c:pt idx="2064">
                        <c:v>18.680129999999998</c:v>
                      </c:pt>
                      <c:pt idx="2065">
                        <c:v>18.75658</c:v>
                      </c:pt>
                      <c:pt idx="2066">
                        <c:v>18.833539999999999</c:v>
                      </c:pt>
                      <c:pt idx="2067">
                        <c:v>18.910589999999999</c:v>
                      </c:pt>
                      <c:pt idx="2068">
                        <c:v>18.987670000000001</c:v>
                      </c:pt>
                      <c:pt idx="2069">
                        <c:v>19.064830000000001</c:v>
                      </c:pt>
                      <c:pt idx="2070">
                        <c:v>19.141999999999999</c:v>
                      </c:pt>
                      <c:pt idx="2071">
                        <c:v>19.218509999999998</c:v>
                      </c:pt>
                      <c:pt idx="2072">
                        <c:v>19.294930000000001</c:v>
                      </c:pt>
                      <c:pt idx="2073">
                        <c:v>19.37153</c:v>
                      </c:pt>
                      <c:pt idx="2074">
                        <c:v>19.448240000000002</c:v>
                      </c:pt>
                      <c:pt idx="2075">
                        <c:v>19.524630000000002</c:v>
                      </c:pt>
                      <c:pt idx="2076">
                        <c:v>19.60107</c:v>
                      </c:pt>
                      <c:pt idx="2077">
                        <c:v>19.67755</c:v>
                      </c:pt>
                      <c:pt idx="2078">
                        <c:v>19.753869999999999</c:v>
                      </c:pt>
                      <c:pt idx="2079">
                        <c:v>19.829000000000001</c:v>
                      </c:pt>
                      <c:pt idx="2080">
                        <c:v>19.900729999999999</c:v>
                      </c:pt>
                      <c:pt idx="2081">
                        <c:v>19.974039999999999</c:v>
                      </c:pt>
                      <c:pt idx="2082">
                        <c:v>20.048279999999998</c:v>
                      </c:pt>
                      <c:pt idx="2083">
                        <c:v>20.122080000000004</c:v>
                      </c:pt>
                      <c:pt idx="2084">
                        <c:v>20.19727</c:v>
                      </c:pt>
                      <c:pt idx="2085">
                        <c:v>20.272849999999998</c:v>
                      </c:pt>
                      <c:pt idx="2086">
                        <c:v>20.347830000000002</c:v>
                      </c:pt>
                      <c:pt idx="2087">
                        <c:v>20.423450000000003</c:v>
                      </c:pt>
                      <c:pt idx="2088">
                        <c:v>20.49868</c:v>
                      </c:pt>
                      <c:pt idx="2089">
                        <c:v>20.57405</c:v>
                      </c:pt>
                      <c:pt idx="2090">
                        <c:v>20.649510000000003</c:v>
                      </c:pt>
                      <c:pt idx="2091">
                        <c:v>20.724890000000002</c:v>
                      </c:pt>
                      <c:pt idx="2092">
                        <c:v>20.800179999999997</c:v>
                      </c:pt>
                      <c:pt idx="2093">
                        <c:v>20.87538</c:v>
                      </c:pt>
                      <c:pt idx="2094">
                        <c:v>20.950780000000002</c:v>
                      </c:pt>
                      <c:pt idx="2095">
                        <c:v>21.026209999999999</c:v>
                      </c:pt>
                      <c:pt idx="2096">
                        <c:v>21.101390000000002</c:v>
                      </c:pt>
                      <c:pt idx="2097">
                        <c:v>21.176569999999998</c:v>
                      </c:pt>
                      <c:pt idx="2098">
                        <c:v>21.251639999999998</c:v>
                      </c:pt>
                      <c:pt idx="2099">
                        <c:v>21.327029999999997</c:v>
                      </c:pt>
                      <c:pt idx="2100">
                        <c:v>21.401530000000001</c:v>
                      </c:pt>
                      <c:pt idx="2101">
                        <c:v>21.475909999999999</c:v>
                      </c:pt>
                      <c:pt idx="2102">
                        <c:v>21.550270000000001</c:v>
                      </c:pt>
                      <c:pt idx="2103">
                        <c:v>21.623619999999999</c:v>
                      </c:pt>
                      <c:pt idx="2104">
                        <c:v>21.697050000000001</c:v>
                      </c:pt>
                      <c:pt idx="2105">
                        <c:v>21.769159999999999</c:v>
                      </c:pt>
                      <c:pt idx="2106">
                        <c:v>21.841520000000003</c:v>
                      </c:pt>
                      <c:pt idx="2107">
                        <c:v>21.912610000000001</c:v>
                      </c:pt>
                      <c:pt idx="2108">
                        <c:v>21.986059999999998</c:v>
                      </c:pt>
                      <c:pt idx="2109">
                        <c:v>22.058230000000002</c:v>
                      </c:pt>
                      <c:pt idx="2110">
                        <c:v>22.130980000000001</c:v>
                      </c:pt>
                      <c:pt idx="2111">
                        <c:v>22.204549999999998</c:v>
                      </c:pt>
                      <c:pt idx="2112">
                        <c:v>22.277480000000001</c:v>
                      </c:pt>
                      <c:pt idx="2113">
                        <c:v>22.350859999999997</c:v>
                      </c:pt>
                      <c:pt idx="2114">
                        <c:v>22.423320000000004</c:v>
                      </c:pt>
                      <c:pt idx="2115">
                        <c:v>22.496310000000001</c:v>
                      </c:pt>
                      <c:pt idx="2116">
                        <c:v>22.569420000000001</c:v>
                      </c:pt>
                      <c:pt idx="2117">
                        <c:v>22.642430000000001</c:v>
                      </c:pt>
                      <c:pt idx="2118">
                        <c:v>22.714819999999996</c:v>
                      </c:pt>
                      <c:pt idx="2119">
                        <c:v>22.787410000000001</c:v>
                      </c:pt>
                      <c:pt idx="2120">
                        <c:v>22.859389999999998</c:v>
                      </c:pt>
                      <c:pt idx="2121">
                        <c:v>22.931080000000001</c:v>
                      </c:pt>
                      <c:pt idx="2122">
                        <c:v>23.002660000000002</c:v>
                      </c:pt>
                      <c:pt idx="2123">
                        <c:v>23.075049999999997</c:v>
                      </c:pt>
                      <c:pt idx="2124">
                        <c:v>23.146979999999999</c:v>
                      </c:pt>
                      <c:pt idx="2125">
                        <c:v>23.219539999999999</c:v>
                      </c:pt>
                      <c:pt idx="2126">
                        <c:v>23.29129</c:v>
                      </c:pt>
                      <c:pt idx="2127">
                        <c:v>23.362630000000003</c:v>
                      </c:pt>
                      <c:pt idx="2128">
                        <c:v>23.435459999999999</c:v>
                      </c:pt>
                      <c:pt idx="2129">
                        <c:v>23.506930000000001</c:v>
                      </c:pt>
                      <c:pt idx="2130">
                        <c:v>23.576879999999999</c:v>
                      </c:pt>
                      <c:pt idx="2131">
                        <c:v>23.64462</c:v>
                      </c:pt>
                      <c:pt idx="2132">
                        <c:v>23.71557</c:v>
                      </c:pt>
                      <c:pt idx="2133">
                        <c:v>23.785740000000001</c:v>
                      </c:pt>
                      <c:pt idx="2134">
                        <c:v>23.8553</c:v>
                      </c:pt>
                      <c:pt idx="2135">
                        <c:v>23.92502</c:v>
                      </c:pt>
                      <c:pt idx="2136">
                        <c:v>23.99372</c:v>
                      </c:pt>
                      <c:pt idx="2137">
                        <c:v>24.06288</c:v>
                      </c:pt>
                      <c:pt idx="2138">
                        <c:v>24.130280000000003</c:v>
                      </c:pt>
                      <c:pt idx="2139">
                        <c:v>24.198650000000001</c:v>
                      </c:pt>
                      <c:pt idx="2140">
                        <c:v>24.265170000000001</c:v>
                      </c:pt>
                      <c:pt idx="2141">
                        <c:v>24.32874</c:v>
                      </c:pt>
                      <c:pt idx="2142">
                        <c:v>24.393720000000002</c:v>
                      </c:pt>
                      <c:pt idx="2143">
                        <c:v>24.46058</c:v>
                      </c:pt>
                      <c:pt idx="2144">
                        <c:v>24.528210000000001</c:v>
                      </c:pt>
                      <c:pt idx="2145">
                        <c:v>24.594900000000003</c:v>
                      </c:pt>
                      <c:pt idx="2146">
                        <c:v>24.661550000000002</c:v>
                      </c:pt>
                      <c:pt idx="2147">
                        <c:v>24.73001</c:v>
                      </c:pt>
                      <c:pt idx="2148">
                        <c:v>24.797340000000002</c:v>
                      </c:pt>
                      <c:pt idx="2149">
                        <c:v>24.864660000000001</c:v>
                      </c:pt>
                      <c:pt idx="2150">
                        <c:v>24.930430000000001</c:v>
                      </c:pt>
                      <c:pt idx="2151">
                        <c:v>24.998800000000003</c:v>
                      </c:pt>
                      <c:pt idx="2152">
                        <c:v>25.065629999999999</c:v>
                      </c:pt>
                      <c:pt idx="2153">
                        <c:v>25.132219999999997</c:v>
                      </c:pt>
                      <c:pt idx="2154">
                        <c:v>25.198839999999997</c:v>
                      </c:pt>
                      <c:pt idx="2155">
                        <c:v>25.263529999999999</c:v>
                      </c:pt>
                      <c:pt idx="2156">
                        <c:v>25.328979999999998</c:v>
                      </c:pt>
                      <c:pt idx="2157">
                        <c:v>25.394549999999999</c:v>
                      </c:pt>
                      <c:pt idx="2158">
                        <c:v>25.459320000000002</c:v>
                      </c:pt>
                      <c:pt idx="2159">
                        <c:v>25.523910000000001</c:v>
                      </c:pt>
                      <c:pt idx="2160">
                        <c:v>25.588009999999997</c:v>
                      </c:pt>
                      <c:pt idx="2161">
                        <c:v>25.651670000000003</c:v>
                      </c:pt>
                      <c:pt idx="2162">
                        <c:v>25.71538</c:v>
                      </c:pt>
                      <c:pt idx="2163">
                        <c:v>25.77881</c:v>
                      </c:pt>
                      <c:pt idx="2164">
                        <c:v>25.841899999999999</c:v>
                      </c:pt>
                      <c:pt idx="2165">
                        <c:v>25.905100000000001</c:v>
                      </c:pt>
                      <c:pt idx="2166">
                        <c:v>25.967489999999998</c:v>
                      </c:pt>
                      <c:pt idx="2167">
                        <c:v>26.030340000000002</c:v>
                      </c:pt>
                      <c:pt idx="2168">
                        <c:v>26.093139999999998</c:v>
                      </c:pt>
                      <c:pt idx="2169">
                        <c:v>26.154760000000003</c:v>
                      </c:pt>
                      <c:pt idx="2170">
                        <c:v>26.214480000000002</c:v>
                      </c:pt>
                      <c:pt idx="2171">
                        <c:v>26.27609</c:v>
                      </c:pt>
                      <c:pt idx="2172">
                        <c:v>26.336909999999996</c:v>
                      </c:pt>
                      <c:pt idx="2173">
                        <c:v>26.397790000000001</c:v>
                      </c:pt>
                      <c:pt idx="2174">
                        <c:v>26.45994</c:v>
                      </c:pt>
                      <c:pt idx="2175">
                        <c:v>26.520760000000003</c:v>
                      </c:pt>
                      <c:pt idx="2176">
                        <c:v>26.581310000000002</c:v>
                      </c:pt>
                      <c:pt idx="2177">
                        <c:v>26.641770000000001</c:v>
                      </c:pt>
                      <c:pt idx="2178">
                        <c:v>26.701779999999999</c:v>
                      </c:pt>
                      <c:pt idx="2179">
                        <c:v>26.761750000000003</c:v>
                      </c:pt>
                      <c:pt idx="2180">
                        <c:v>26.822029999999998</c:v>
                      </c:pt>
                      <c:pt idx="2181">
                        <c:v>26.88186</c:v>
                      </c:pt>
                      <c:pt idx="2182">
                        <c:v>26.941470000000002</c:v>
                      </c:pt>
                      <c:pt idx="2183">
                        <c:v>27.000689999999999</c:v>
                      </c:pt>
                      <c:pt idx="2184">
                        <c:v>27.05997</c:v>
                      </c:pt>
                      <c:pt idx="2185">
                        <c:v>27.119439999999997</c:v>
                      </c:pt>
                      <c:pt idx="2186">
                        <c:v>27.178420000000003</c:v>
                      </c:pt>
                      <c:pt idx="2187">
                        <c:v>27.237410000000001</c:v>
                      </c:pt>
                      <c:pt idx="2188">
                        <c:v>27.295970000000001</c:v>
                      </c:pt>
                      <c:pt idx="2189">
                        <c:v>27.354559999999999</c:v>
                      </c:pt>
                      <c:pt idx="2190">
                        <c:v>27.414100000000001</c:v>
                      </c:pt>
                      <c:pt idx="2191">
                        <c:v>27.47156</c:v>
                      </c:pt>
                      <c:pt idx="2192">
                        <c:v>27.526989999999998</c:v>
                      </c:pt>
                      <c:pt idx="2193">
                        <c:v>27.582819999999998</c:v>
                      </c:pt>
                      <c:pt idx="2194">
                        <c:v>27.639520000000001</c:v>
                      </c:pt>
                      <c:pt idx="2195">
                        <c:v>27.697880000000001</c:v>
                      </c:pt>
                      <c:pt idx="2196">
                        <c:v>27.755860000000002</c:v>
                      </c:pt>
                      <c:pt idx="2197">
                        <c:v>27.81373</c:v>
                      </c:pt>
                      <c:pt idx="2198">
                        <c:v>27.871790000000001</c:v>
                      </c:pt>
                      <c:pt idx="2199">
                        <c:v>27.928890000000003</c:v>
                      </c:pt>
                      <c:pt idx="2200">
                        <c:v>27.986660000000001</c:v>
                      </c:pt>
                      <c:pt idx="2201">
                        <c:v>28.043870000000002</c:v>
                      </c:pt>
                      <c:pt idx="2202">
                        <c:v>28.101739999999999</c:v>
                      </c:pt>
                      <c:pt idx="2203">
                        <c:v>28.158530000000003</c:v>
                      </c:pt>
                      <c:pt idx="2204">
                        <c:v>28.215819999999997</c:v>
                      </c:pt>
                      <c:pt idx="2205">
                        <c:v>28.272449999999999</c:v>
                      </c:pt>
                      <c:pt idx="2206">
                        <c:v>28.32912</c:v>
                      </c:pt>
                      <c:pt idx="2207">
                        <c:v>28.38571</c:v>
                      </c:pt>
                      <c:pt idx="2208">
                        <c:v>28.441079999999999</c:v>
                      </c:pt>
                      <c:pt idx="2209">
                        <c:v>28.496220000000001</c:v>
                      </c:pt>
                      <c:pt idx="2210">
                        <c:v>28.55076</c:v>
                      </c:pt>
                      <c:pt idx="2211">
                        <c:v>28.604029999999998</c:v>
                      </c:pt>
                      <c:pt idx="2212">
                        <c:v>28.657490000000003</c:v>
                      </c:pt>
                      <c:pt idx="2213">
                        <c:v>28.71022</c:v>
                      </c:pt>
                      <c:pt idx="2214">
                        <c:v>28.76322</c:v>
                      </c:pt>
                      <c:pt idx="2215">
                        <c:v>28.818380000000001</c:v>
                      </c:pt>
                      <c:pt idx="2216">
                        <c:v>28.873220000000003</c:v>
                      </c:pt>
                      <c:pt idx="2217">
                        <c:v>28.928229999999999</c:v>
                      </c:pt>
                      <c:pt idx="2218">
                        <c:v>28.982999999999997</c:v>
                      </c:pt>
                      <c:pt idx="2219">
                        <c:v>29.03783</c:v>
                      </c:pt>
                      <c:pt idx="2220">
                        <c:v>29.09243</c:v>
                      </c:pt>
                      <c:pt idx="2221">
                        <c:v>29.147069999999999</c:v>
                      </c:pt>
                      <c:pt idx="2222">
                        <c:v>29.201779999999999</c:v>
                      </c:pt>
                      <c:pt idx="2223">
                        <c:v>29.256489999999999</c:v>
                      </c:pt>
                      <c:pt idx="2224">
                        <c:v>29.311210000000003</c:v>
                      </c:pt>
                      <c:pt idx="2225">
                        <c:v>29.36571</c:v>
                      </c:pt>
                      <c:pt idx="2226">
                        <c:v>29.420169999999999</c:v>
                      </c:pt>
                      <c:pt idx="2227">
                        <c:v>29.474249999999998</c:v>
                      </c:pt>
                      <c:pt idx="2228">
                        <c:v>29.528269999999999</c:v>
                      </c:pt>
                      <c:pt idx="2229">
                        <c:v>29.582440000000002</c:v>
                      </c:pt>
                      <c:pt idx="2230">
                        <c:v>29.63531</c:v>
                      </c:pt>
                      <c:pt idx="2231">
                        <c:v>29.688890000000001</c:v>
                      </c:pt>
                      <c:pt idx="2232">
                        <c:v>29.74117</c:v>
                      </c:pt>
                      <c:pt idx="2233">
                        <c:v>29.79372</c:v>
                      </c:pt>
                      <c:pt idx="2234">
                        <c:v>29.84667</c:v>
                      </c:pt>
                      <c:pt idx="2235">
                        <c:v>29.89941</c:v>
                      </c:pt>
                      <c:pt idx="2236">
                        <c:v>29.951880000000003</c:v>
                      </c:pt>
                      <c:pt idx="2237">
                        <c:v>30.003769999999999</c:v>
                      </c:pt>
                      <c:pt idx="2238">
                        <c:v>30.05612</c:v>
                      </c:pt>
                      <c:pt idx="2239">
                        <c:v>30.109300000000001</c:v>
                      </c:pt>
                      <c:pt idx="2240">
                        <c:v>30.161459999999998</c:v>
                      </c:pt>
                      <c:pt idx="2241">
                        <c:v>30.214279999999999</c:v>
                      </c:pt>
                      <c:pt idx="2242">
                        <c:v>30.266769999999998</c:v>
                      </c:pt>
                      <c:pt idx="2243">
                        <c:v>30.318740000000002</c:v>
                      </c:pt>
                      <c:pt idx="2244">
                        <c:v>30.37135</c:v>
                      </c:pt>
                      <c:pt idx="2245">
                        <c:v>30.422429999999999</c:v>
                      </c:pt>
                      <c:pt idx="2246">
                        <c:v>30.474130000000002</c:v>
                      </c:pt>
                      <c:pt idx="2247">
                        <c:v>30.52458</c:v>
                      </c:pt>
                      <c:pt idx="2248">
                        <c:v>30.574910000000003</c:v>
                      </c:pt>
                      <c:pt idx="2249">
                        <c:v>30.624500000000001</c:v>
                      </c:pt>
                      <c:pt idx="2250">
                        <c:v>30.67268</c:v>
                      </c:pt>
                      <c:pt idx="2251">
                        <c:v>30.72139</c:v>
                      </c:pt>
                      <c:pt idx="2252">
                        <c:v>30.766909999999999</c:v>
                      </c:pt>
                      <c:pt idx="2253">
                        <c:v>30.814699999999998</c:v>
                      </c:pt>
                      <c:pt idx="2254">
                        <c:v>30.86252</c:v>
                      </c:pt>
                      <c:pt idx="2255">
                        <c:v>30.912430000000001</c:v>
                      </c:pt>
                      <c:pt idx="2256">
                        <c:v>30.962719999999997</c:v>
                      </c:pt>
                      <c:pt idx="2257">
                        <c:v>31.011760000000002</c:v>
                      </c:pt>
                      <c:pt idx="2258">
                        <c:v>31.062809999999999</c:v>
                      </c:pt>
                      <c:pt idx="2259">
                        <c:v>31.111629999999998</c:v>
                      </c:pt>
                      <c:pt idx="2260">
                        <c:v>31.16169</c:v>
                      </c:pt>
                      <c:pt idx="2261">
                        <c:v>31.212420000000002</c:v>
                      </c:pt>
                      <c:pt idx="2262">
                        <c:v>31.263200000000001</c:v>
                      </c:pt>
                      <c:pt idx="2263">
                        <c:v>31.3139</c:v>
                      </c:pt>
                      <c:pt idx="2264">
                        <c:v>31.364160000000002</c:v>
                      </c:pt>
                      <c:pt idx="2265">
                        <c:v>31.414639999999999</c:v>
                      </c:pt>
                      <c:pt idx="2266">
                        <c:v>31.465060000000001</c:v>
                      </c:pt>
                      <c:pt idx="2267">
                        <c:v>31.515219999999999</c:v>
                      </c:pt>
                      <c:pt idx="2268">
                        <c:v>31.56418</c:v>
                      </c:pt>
                      <c:pt idx="2269">
                        <c:v>31.613989999999998</c:v>
                      </c:pt>
                      <c:pt idx="2270">
                        <c:v>31.663230000000002</c:v>
                      </c:pt>
                      <c:pt idx="2271">
                        <c:v>31.712989999999998</c:v>
                      </c:pt>
                      <c:pt idx="2272">
                        <c:v>31.76249</c:v>
                      </c:pt>
                      <c:pt idx="2273">
                        <c:v>31.811679999999999</c:v>
                      </c:pt>
                      <c:pt idx="2274">
                        <c:v>31.86036</c:v>
                      </c:pt>
                      <c:pt idx="2275">
                        <c:v>31.909290000000002</c:v>
                      </c:pt>
                      <c:pt idx="2276">
                        <c:v>31.958350000000003</c:v>
                      </c:pt>
                      <c:pt idx="2277">
                        <c:v>32.006839999999997</c:v>
                      </c:pt>
                      <c:pt idx="2278">
                        <c:v>32.055660000000003</c:v>
                      </c:pt>
                      <c:pt idx="2279">
                        <c:v>32.103009999999998</c:v>
                      </c:pt>
                      <c:pt idx="2280">
                        <c:v>32.150869999999998</c:v>
                      </c:pt>
                      <c:pt idx="2281">
                        <c:v>32.19753</c:v>
                      </c:pt>
                      <c:pt idx="2282">
                        <c:v>32.246090000000002</c:v>
                      </c:pt>
                      <c:pt idx="2283">
                        <c:v>32.288089999999997</c:v>
                      </c:pt>
                      <c:pt idx="2284">
                        <c:v>32.336309999999997</c:v>
                      </c:pt>
                      <c:pt idx="2285">
                        <c:v>32.384929999999997</c:v>
                      </c:pt>
                      <c:pt idx="2286">
                        <c:v>32.433700000000002</c:v>
                      </c:pt>
                      <c:pt idx="2287">
                        <c:v>32.482079999999996</c:v>
                      </c:pt>
                      <c:pt idx="2288">
                        <c:v>32.530549999999998</c:v>
                      </c:pt>
                      <c:pt idx="2289">
                        <c:v>32.578900000000004</c:v>
                      </c:pt>
                      <c:pt idx="2290">
                        <c:v>32.62715</c:v>
                      </c:pt>
                      <c:pt idx="2291">
                        <c:v>32.675200000000004</c:v>
                      </c:pt>
                      <c:pt idx="2292">
                        <c:v>32.722720000000002</c:v>
                      </c:pt>
                      <c:pt idx="2293">
                        <c:v>32.769570000000002</c:v>
                      </c:pt>
                      <c:pt idx="2294">
                        <c:v>32.814860000000003</c:v>
                      </c:pt>
                      <c:pt idx="2295">
                        <c:v>32.859470000000002</c:v>
                      </c:pt>
                      <c:pt idx="2296">
                        <c:v>32.905050000000003</c:v>
                      </c:pt>
                      <c:pt idx="2297">
                        <c:v>32.953180000000003</c:v>
                      </c:pt>
                      <c:pt idx="2298">
                        <c:v>33.001040000000003</c:v>
                      </c:pt>
                      <c:pt idx="2299">
                        <c:v>33.048459999999999</c:v>
                      </c:pt>
                      <c:pt idx="2300">
                        <c:v>33.096090000000004</c:v>
                      </c:pt>
                      <c:pt idx="2301">
                        <c:v>33.143630000000002</c:v>
                      </c:pt>
                      <c:pt idx="2302">
                        <c:v>33.191189999999999</c:v>
                      </c:pt>
                      <c:pt idx="2303">
                        <c:v>33.238759999999999</c:v>
                      </c:pt>
                      <c:pt idx="2304">
                        <c:v>33.286519999999996</c:v>
                      </c:pt>
                      <c:pt idx="2305">
                        <c:v>33.334209999999999</c:v>
                      </c:pt>
                      <c:pt idx="2306">
                        <c:v>33.381910000000005</c:v>
                      </c:pt>
                      <c:pt idx="2307">
                        <c:v>33.429500000000004</c:v>
                      </c:pt>
                      <c:pt idx="2308">
                        <c:v>33.47645</c:v>
                      </c:pt>
                      <c:pt idx="2309">
                        <c:v>33.523800000000001</c:v>
                      </c:pt>
                      <c:pt idx="2310">
                        <c:v>33.56897</c:v>
                      </c:pt>
                      <c:pt idx="2311">
                        <c:v>33.61092</c:v>
                      </c:pt>
                      <c:pt idx="2312">
                        <c:v>33.651380000000003</c:v>
                      </c:pt>
                      <c:pt idx="2313">
                        <c:v>33.687820000000002</c:v>
                      </c:pt>
                      <c:pt idx="2314">
                        <c:v>33.725790000000003</c:v>
                      </c:pt>
                      <c:pt idx="2315">
                        <c:v>33.76688</c:v>
                      </c:pt>
                      <c:pt idx="2316">
                        <c:v>33.802520000000001</c:v>
                      </c:pt>
                      <c:pt idx="2317">
                        <c:v>33.846139999999998</c:v>
                      </c:pt>
                      <c:pt idx="2318">
                        <c:v>33.880589999999998</c:v>
                      </c:pt>
                      <c:pt idx="2319">
                        <c:v>33.924569999999996</c:v>
                      </c:pt>
                      <c:pt idx="2320">
                        <c:v>33.967480000000002</c:v>
                      </c:pt>
                      <c:pt idx="2321">
                        <c:v>34.01126</c:v>
                      </c:pt>
                      <c:pt idx="2322">
                        <c:v>34.057009999999998</c:v>
                      </c:pt>
                      <c:pt idx="2323">
                        <c:v>34.1021</c:v>
                      </c:pt>
                      <c:pt idx="2324">
                        <c:v>34.148109999999996</c:v>
                      </c:pt>
                      <c:pt idx="2325">
                        <c:v>34.193259999999995</c:v>
                      </c:pt>
                      <c:pt idx="2326">
                        <c:v>34.236810000000006</c:v>
                      </c:pt>
                      <c:pt idx="2327">
                        <c:v>34.273719999999997</c:v>
                      </c:pt>
                      <c:pt idx="2328">
                        <c:v>34.311340000000001</c:v>
                      </c:pt>
                      <c:pt idx="2329">
                        <c:v>34.35539</c:v>
                      </c:pt>
                      <c:pt idx="2330">
                        <c:v>34.39893</c:v>
                      </c:pt>
                      <c:pt idx="2331">
                        <c:v>34.320840000000004</c:v>
                      </c:pt>
                      <c:pt idx="2332">
                        <c:v>34.259630000000001</c:v>
                      </c:pt>
                      <c:pt idx="2333">
                        <c:v>34.204750000000004</c:v>
                      </c:pt>
                      <c:pt idx="2334">
                        <c:v>34.151289999999996</c:v>
                      </c:pt>
                      <c:pt idx="2335">
                        <c:v>34.099060000000001</c:v>
                      </c:pt>
                      <c:pt idx="2336">
                        <c:v>34.04739</c:v>
                      </c:pt>
                      <c:pt idx="2337">
                        <c:v>33.995779999999996</c:v>
                      </c:pt>
                      <c:pt idx="2338">
                        <c:v>33.944320000000005</c:v>
                      </c:pt>
                      <c:pt idx="2339">
                        <c:v>33.892859999999999</c:v>
                      </c:pt>
                      <c:pt idx="2340">
                        <c:v>33.841260000000005</c:v>
                      </c:pt>
                      <c:pt idx="2341">
                        <c:v>33.790149999999997</c:v>
                      </c:pt>
                      <c:pt idx="2342">
                        <c:v>33.73883</c:v>
                      </c:pt>
                      <c:pt idx="2343">
                        <c:v>33.68779</c:v>
                      </c:pt>
                      <c:pt idx="2344">
                        <c:v>33.636699999999998</c:v>
                      </c:pt>
                      <c:pt idx="2345">
                        <c:v>33.585610000000003</c:v>
                      </c:pt>
                      <c:pt idx="2346">
                        <c:v>33.534510000000004</c:v>
                      </c:pt>
                      <c:pt idx="2347">
                        <c:v>33.483469999999997</c:v>
                      </c:pt>
                      <c:pt idx="2348">
                        <c:v>33.432510000000001</c:v>
                      </c:pt>
                      <c:pt idx="2349">
                        <c:v>33.381389999999996</c:v>
                      </c:pt>
                      <c:pt idx="2350">
                        <c:v>33.330309999999997</c:v>
                      </c:pt>
                      <c:pt idx="2351">
                        <c:v>33.279200000000003</c:v>
                      </c:pt>
                      <c:pt idx="2352">
                        <c:v>33.228029999999997</c:v>
                      </c:pt>
                      <c:pt idx="2353">
                        <c:v>33.176870000000001</c:v>
                      </c:pt>
                      <c:pt idx="2354">
                        <c:v>33.125840000000004</c:v>
                      </c:pt>
                      <c:pt idx="2355">
                        <c:v>33.0749</c:v>
                      </c:pt>
                      <c:pt idx="2356">
                        <c:v>33.024180000000001</c:v>
                      </c:pt>
                      <c:pt idx="2357">
                        <c:v>32.973259999999996</c:v>
                      </c:pt>
                      <c:pt idx="2358">
                        <c:v>32.922260000000001</c:v>
                      </c:pt>
                      <c:pt idx="2359">
                        <c:v>32.87097</c:v>
                      </c:pt>
                      <c:pt idx="2360">
                        <c:v>32.819600000000001</c:v>
                      </c:pt>
                      <c:pt idx="2361">
                        <c:v>32.768280000000004</c:v>
                      </c:pt>
                      <c:pt idx="2362">
                        <c:v>32.716900000000003</c:v>
                      </c:pt>
                      <c:pt idx="2363">
                        <c:v>32.665479999999995</c:v>
                      </c:pt>
                      <c:pt idx="2364">
                        <c:v>32.614080000000001</c:v>
                      </c:pt>
                      <c:pt idx="2365">
                        <c:v>32.562649999999998</c:v>
                      </c:pt>
                      <c:pt idx="2366">
                        <c:v>32.511240000000001</c:v>
                      </c:pt>
                      <c:pt idx="2367">
                        <c:v>32.459829999999997</c:v>
                      </c:pt>
                      <c:pt idx="2368">
                        <c:v>32.408429999999996</c:v>
                      </c:pt>
                      <c:pt idx="2369">
                        <c:v>32.356999999999999</c:v>
                      </c:pt>
                      <c:pt idx="2370">
                        <c:v>32.305540000000001</c:v>
                      </c:pt>
                      <c:pt idx="2371">
                        <c:v>32.254100000000001</c:v>
                      </c:pt>
                      <c:pt idx="2372">
                        <c:v>32.202670000000005</c:v>
                      </c:pt>
                      <c:pt idx="2373">
                        <c:v>32.150829999999999</c:v>
                      </c:pt>
                      <c:pt idx="2374">
                        <c:v>32.100080000000005</c:v>
                      </c:pt>
                      <c:pt idx="2375">
                        <c:v>32.049300000000002</c:v>
                      </c:pt>
                      <c:pt idx="2376">
                        <c:v>31.998530000000002</c:v>
                      </c:pt>
                      <c:pt idx="2377">
                        <c:v>31.947559999999999</c:v>
                      </c:pt>
                      <c:pt idx="2378">
                        <c:v>31.896610000000003</c:v>
                      </c:pt>
                      <c:pt idx="2379">
                        <c:v>31.84618</c:v>
                      </c:pt>
                      <c:pt idx="2380">
                        <c:v>31.795070000000003</c:v>
                      </c:pt>
                      <c:pt idx="2381">
                        <c:v>31.744279999999996</c:v>
                      </c:pt>
                      <c:pt idx="2382">
                        <c:v>31.69286</c:v>
                      </c:pt>
                      <c:pt idx="2383">
                        <c:v>31.640979999999999</c:v>
                      </c:pt>
                      <c:pt idx="2384">
                        <c:v>31.588899999999999</c:v>
                      </c:pt>
                      <c:pt idx="2385">
                        <c:v>31.536629999999999</c:v>
                      </c:pt>
                      <c:pt idx="2386">
                        <c:v>31.484390000000001</c:v>
                      </c:pt>
                      <c:pt idx="2387">
                        <c:v>31.431730000000002</c:v>
                      </c:pt>
                      <c:pt idx="2388">
                        <c:v>31.37912</c:v>
                      </c:pt>
                      <c:pt idx="2389">
                        <c:v>31.326409999999999</c:v>
                      </c:pt>
                      <c:pt idx="2390">
                        <c:v>31.27374</c:v>
                      </c:pt>
                      <c:pt idx="2391">
                        <c:v>31.221029999999999</c:v>
                      </c:pt>
                      <c:pt idx="2392">
                        <c:v>31.168379999999999</c:v>
                      </c:pt>
                      <c:pt idx="2393">
                        <c:v>31.116069999999997</c:v>
                      </c:pt>
                      <c:pt idx="2394">
                        <c:v>31.064019999999999</c:v>
                      </c:pt>
                      <c:pt idx="2395">
                        <c:v>31.011289999999999</c:v>
                      </c:pt>
                      <c:pt idx="2396">
                        <c:v>30.95955</c:v>
                      </c:pt>
                      <c:pt idx="2397">
                        <c:v>30.906750000000002</c:v>
                      </c:pt>
                      <c:pt idx="2398">
                        <c:v>30.853860000000001</c:v>
                      </c:pt>
                      <c:pt idx="2399">
                        <c:v>30.801379999999998</c:v>
                      </c:pt>
                      <c:pt idx="2400">
                        <c:v>30.748519999999999</c:v>
                      </c:pt>
                      <c:pt idx="2401">
                        <c:v>30.69576</c:v>
                      </c:pt>
                      <c:pt idx="2402">
                        <c:v>30.642530000000001</c:v>
                      </c:pt>
                      <c:pt idx="2403">
                        <c:v>30.589550000000003</c:v>
                      </c:pt>
                      <c:pt idx="2404">
                        <c:v>30.536379999999998</c:v>
                      </c:pt>
                      <c:pt idx="2405">
                        <c:v>30.48321</c:v>
                      </c:pt>
                      <c:pt idx="2406">
                        <c:v>30.429430000000004</c:v>
                      </c:pt>
                      <c:pt idx="2407">
                        <c:v>30.375329999999998</c:v>
                      </c:pt>
                      <c:pt idx="2408">
                        <c:v>30.32105</c:v>
                      </c:pt>
                      <c:pt idx="2409">
                        <c:v>30.266730000000003</c:v>
                      </c:pt>
                      <c:pt idx="2410">
                        <c:v>30.211769999999998</c:v>
                      </c:pt>
                      <c:pt idx="2411">
                        <c:v>30.15673</c:v>
                      </c:pt>
                      <c:pt idx="2412">
                        <c:v>30.101580000000002</c:v>
                      </c:pt>
                      <c:pt idx="2413">
                        <c:v>30.046140000000001</c:v>
                      </c:pt>
                      <c:pt idx="2414">
                        <c:v>29.990670000000001</c:v>
                      </c:pt>
                      <c:pt idx="2415">
                        <c:v>29.93525</c:v>
                      </c:pt>
                      <c:pt idx="2416">
                        <c:v>29.879300000000001</c:v>
                      </c:pt>
                      <c:pt idx="2417">
                        <c:v>29.823460000000001</c:v>
                      </c:pt>
                      <c:pt idx="2418">
                        <c:v>29.767899999999997</c:v>
                      </c:pt>
                      <c:pt idx="2419">
                        <c:v>29.712</c:v>
                      </c:pt>
                      <c:pt idx="2420">
                        <c:v>29.655550000000002</c:v>
                      </c:pt>
                      <c:pt idx="2421">
                        <c:v>29.599250000000001</c:v>
                      </c:pt>
                      <c:pt idx="2422">
                        <c:v>29.5428</c:v>
                      </c:pt>
                      <c:pt idx="2423">
                        <c:v>29.486430000000002</c:v>
                      </c:pt>
                      <c:pt idx="2424">
                        <c:v>29.430119999999999</c:v>
                      </c:pt>
                      <c:pt idx="2425">
                        <c:v>29.373760000000001</c:v>
                      </c:pt>
                      <c:pt idx="2426">
                        <c:v>29.317639999999997</c:v>
                      </c:pt>
                      <c:pt idx="2427">
                        <c:v>29.261610000000001</c:v>
                      </c:pt>
                      <c:pt idx="2428">
                        <c:v>29.205040000000004</c:v>
                      </c:pt>
                      <c:pt idx="2429">
                        <c:v>29.148299999999999</c:v>
                      </c:pt>
                      <c:pt idx="2430">
                        <c:v>29.0915</c:v>
                      </c:pt>
                      <c:pt idx="2431">
                        <c:v>29.0349</c:v>
                      </c:pt>
                      <c:pt idx="2432">
                        <c:v>28.978120000000001</c:v>
                      </c:pt>
                      <c:pt idx="2433">
                        <c:v>28.92192</c:v>
                      </c:pt>
                      <c:pt idx="2434">
                        <c:v>28.86666</c:v>
                      </c:pt>
                      <c:pt idx="2435">
                        <c:v>28.811320000000002</c:v>
                      </c:pt>
                      <c:pt idx="2436">
                        <c:v>28.756080000000001</c:v>
                      </c:pt>
                      <c:pt idx="2437">
                        <c:v>28.69989</c:v>
                      </c:pt>
                      <c:pt idx="2438">
                        <c:v>28.64526</c:v>
                      </c:pt>
                      <c:pt idx="2439">
                        <c:v>28.589889999999997</c:v>
                      </c:pt>
                      <c:pt idx="2440">
                        <c:v>28.53482</c:v>
                      </c:pt>
                      <c:pt idx="2441">
                        <c:v>28.478029999999997</c:v>
                      </c:pt>
                      <c:pt idx="2442">
                        <c:v>28.420939999999998</c:v>
                      </c:pt>
                      <c:pt idx="2443">
                        <c:v>28.36365</c:v>
                      </c:pt>
                      <c:pt idx="2444">
                        <c:v>28.306319999999999</c:v>
                      </c:pt>
                      <c:pt idx="2445">
                        <c:v>28.248999999999999</c:v>
                      </c:pt>
                      <c:pt idx="2446">
                        <c:v>28.190670000000001</c:v>
                      </c:pt>
                      <c:pt idx="2447">
                        <c:v>28.132619999999999</c:v>
                      </c:pt>
                      <c:pt idx="2448">
                        <c:v>28.074469999999998</c:v>
                      </c:pt>
                      <c:pt idx="2449">
                        <c:v>28.016280000000002</c:v>
                      </c:pt>
                      <c:pt idx="2450">
                        <c:v>27.958080000000002</c:v>
                      </c:pt>
                      <c:pt idx="2451">
                        <c:v>27.899840000000001</c:v>
                      </c:pt>
                      <c:pt idx="2452">
                        <c:v>27.841610000000003</c:v>
                      </c:pt>
                      <c:pt idx="2453">
                        <c:v>27.783350000000002</c:v>
                      </c:pt>
                      <c:pt idx="2454">
                        <c:v>27.72504</c:v>
                      </c:pt>
                      <c:pt idx="2455">
                        <c:v>27.666699999999999</c:v>
                      </c:pt>
                      <c:pt idx="2456">
                        <c:v>27.608320000000003</c:v>
                      </c:pt>
                      <c:pt idx="2457">
                        <c:v>27.548970000000001</c:v>
                      </c:pt>
                      <c:pt idx="2458">
                        <c:v>27.489699999999999</c:v>
                      </c:pt>
                      <c:pt idx="2459">
                        <c:v>27.429960000000001</c:v>
                      </c:pt>
                      <c:pt idx="2460">
                        <c:v>27.37068</c:v>
                      </c:pt>
                      <c:pt idx="2461">
                        <c:v>27.310789999999997</c:v>
                      </c:pt>
                      <c:pt idx="2462">
                        <c:v>27.251829999999998</c:v>
                      </c:pt>
                      <c:pt idx="2463">
                        <c:v>27.191450000000003</c:v>
                      </c:pt>
                      <c:pt idx="2464">
                        <c:v>27.130770000000002</c:v>
                      </c:pt>
                      <c:pt idx="2465">
                        <c:v>27.070170000000001</c:v>
                      </c:pt>
                      <c:pt idx="2466">
                        <c:v>27.009900000000002</c:v>
                      </c:pt>
                      <c:pt idx="2467">
                        <c:v>26.949169999999999</c:v>
                      </c:pt>
                      <c:pt idx="2468">
                        <c:v>26.88768</c:v>
                      </c:pt>
                      <c:pt idx="2469">
                        <c:v>26.82591</c:v>
                      </c:pt>
                      <c:pt idx="2470">
                        <c:v>26.764679999999998</c:v>
                      </c:pt>
                      <c:pt idx="2471">
                        <c:v>26.703790000000001</c:v>
                      </c:pt>
                      <c:pt idx="2472">
                        <c:v>26.642879999999998</c:v>
                      </c:pt>
                      <c:pt idx="2473">
                        <c:v>26.58128</c:v>
                      </c:pt>
                      <c:pt idx="2474">
                        <c:v>26.519580000000001</c:v>
                      </c:pt>
                      <c:pt idx="2475">
                        <c:v>26.457769999999996</c:v>
                      </c:pt>
                      <c:pt idx="2476">
                        <c:v>26.396069999999998</c:v>
                      </c:pt>
                      <c:pt idx="2477">
                        <c:v>26.334339999999997</c:v>
                      </c:pt>
                      <c:pt idx="2478">
                        <c:v>26.272300000000001</c:v>
                      </c:pt>
                      <c:pt idx="2479">
                        <c:v>26.210209999999996</c:v>
                      </c:pt>
                      <c:pt idx="2480">
                        <c:v>26.14808</c:v>
                      </c:pt>
                      <c:pt idx="2481">
                        <c:v>26.085810000000002</c:v>
                      </c:pt>
                      <c:pt idx="2482">
                        <c:v>26.022739999999999</c:v>
                      </c:pt>
                      <c:pt idx="2483">
                        <c:v>25.959409999999998</c:v>
                      </c:pt>
                      <c:pt idx="2484">
                        <c:v>25.89554</c:v>
                      </c:pt>
                      <c:pt idx="2485">
                        <c:v>25.831689999999998</c:v>
                      </c:pt>
                      <c:pt idx="2486">
                        <c:v>25.768810000000002</c:v>
                      </c:pt>
                      <c:pt idx="2487">
                        <c:v>25.70899</c:v>
                      </c:pt>
                      <c:pt idx="2488">
                        <c:v>25.648559999999996</c:v>
                      </c:pt>
                      <c:pt idx="2489">
                        <c:v>25.586820000000003</c:v>
                      </c:pt>
                      <c:pt idx="2490">
                        <c:v>25.523959999999999</c:v>
                      </c:pt>
                      <c:pt idx="2491">
                        <c:v>25.46001</c:v>
                      </c:pt>
                      <c:pt idx="2492">
                        <c:v>25.394830000000002</c:v>
                      </c:pt>
                      <c:pt idx="2493">
                        <c:v>25.329730000000001</c:v>
                      </c:pt>
                      <c:pt idx="2494">
                        <c:v>25.264540000000004</c:v>
                      </c:pt>
                      <c:pt idx="2495">
                        <c:v>25.199069999999999</c:v>
                      </c:pt>
                      <c:pt idx="2496">
                        <c:v>25.13344</c:v>
                      </c:pt>
                      <c:pt idx="2497">
                        <c:v>25.067550000000001</c:v>
                      </c:pt>
                      <c:pt idx="2498">
                        <c:v>25.00169</c:v>
                      </c:pt>
                      <c:pt idx="2499">
                        <c:v>24.935770000000002</c:v>
                      </c:pt>
                      <c:pt idx="2500">
                        <c:v>24.869629999999997</c:v>
                      </c:pt>
                      <c:pt idx="2501">
                        <c:v>24.80331</c:v>
                      </c:pt>
                      <c:pt idx="2502">
                        <c:v>24.737390000000001</c:v>
                      </c:pt>
                      <c:pt idx="2503">
                        <c:v>24.670869999999997</c:v>
                      </c:pt>
                      <c:pt idx="2504">
                        <c:v>24.603940000000001</c:v>
                      </c:pt>
                      <c:pt idx="2505">
                        <c:v>24.536909999999999</c:v>
                      </c:pt>
                      <c:pt idx="2506">
                        <c:v>24.469840000000001</c:v>
                      </c:pt>
                      <c:pt idx="2507">
                        <c:v>24.403120000000001</c:v>
                      </c:pt>
                      <c:pt idx="2508">
                        <c:v>24.336020000000001</c:v>
                      </c:pt>
                      <c:pt idx="2509">
                        <c:v>24.268689999999999</c:v>
                      </c:pt>
                      <c:pt idx="2510">
                        <c:v>24.201130000000003</c:v>
                      </c:pt>
                      <c:pt idx="2511">
                        <c:v>24.133429999999997</c:v>
                      </c:pt>
                      <c:pt idx="2512">
                        <c:v>24.064990000000002</c:v>
                      </c:pt>
                      <c:pt idx="2513">
                        <c:v>23.996759999999998</c:v>
                      </c:pt>
                      <c:pt idx="2514">
                        <c:v>23.928650000000001</c:v>
                      </c:pt>
                      <c:pt idx="2515">
                        <c:v>23.860570000000003</c:v>
                      </c:pt>
                      <c:pt idx="2516">
                        <c:v>23.792589999999997</c:v>
                      </c:pt>
                      <c:pt idx="2517">
                        <c:v>23.72465</c:v>
                      </c:pt>
                      <c:pt idx="2518">
                        <c:v>23.655270000000002</c:v>
                      </c:pt>
                      <c:pt idx="2519">
                        <c:v>23.586030000000001</c:v>
                      </c:pt>
                      <c:pt idx="2520">
                        <c:v>23.516750000000002</c:v>
                      </c:pt>
                      <c:pt idx="2521">
                        <c:v>23.447330000000001</c:v>
                      </c:pt>
                      <c:pt idx="2522">
                        <c:v>23.377549999999999</c:v>
                      </c:pt>
                      <c:pt idx="2523">
                        <c:v>23.307180000000002</c:v>
                      </c:pt>
                      <c:pt idx="2524">
                        <c:v>23.237780000000001</c:v>
                      </c:pt>
                      <c:pt idx="2525">
                        <c:v>23.16732</c:v>
                      </c:pt>
                      <c:pt idx="2526">
                        <c:v>23.09676</c:v>
                      </c:pt>
                      <c:pt idx="2527">
                        <c:v>23.025769999999998</c:v>
                      </c:pt>
                      <c:pt idx="2528">
                        <c:v>22.954360000000001</c:v>
                      </c:pt>
                      <c:pt idx="2529">
                        <c:v>22.88269</c:v>
                      </c:pt>
                      <c:pt idx="2530">
                        <c:v>22.811249999999998</c:v>
                      </c:pt>
                      <c:pt idx="2531">
                        <c:v>22.739639999999998</c:v>
                      </c:pt>
                      <c:pt idx="2532">
                        <c:v>22.667929999999998</c:v>
                      </c:pt>
                      <c:pt idx="2533">
                        <c:v>22.596150000000002</c:v>
                      </c:pt>
                      <c:pt idx="2534">
                        <c:v>22.524289999999997</c:v>
                      </c:pt>
                      <c:pt idx="2535">
                        <c:v>22.452399999999997</c:v>
                      </c:pt>
                      <c:pt idx="2536">
                        <c:v>22.380559999999999</c:v>
                      </c:pt>
                      <c:pt idx="2537">
                        <c:v>22.308389999999999</c:v>
                      </c:pt>
                      <c:pt idx="2538">
                        <c:v>22.236879999999999</c:v>
                      </c:pt>
                      <c:pt idx="2539">
                        <c:v>22.16516</c:v>
                      </c:pt>
                      <c:pt idx="2540">
                        <c:v>22.092360000000003</c:v>
                      </c:pt>
                      <c:pt idx="2541">
                        <c:v>22.019440000000003</c:v>
                      </c:pt>
                      <c:pt idx="2542">
                        <c:v>21.9465</c:v>
                      </c:pt>
                      <c:pt idx="2543">
                        <c:v>21.873399999999997</c:v>
                      </c:pt>
                      <c:pt idx="2544">
                        <c:v>21.800719999999998</c:v>
                      </c:pt>
                      <c:pt idx="2545">
                        <c:v>21.729900000000001</c:v>
                      </c:pt>
                      <c:pt idx="2546">
                        <c:v>21.657170000000001</c:v>
                      </c:pt>
                      <c:pt idx="2547">
                        <c:v>21.584520000000001</c:v>
                      </c:pt>
                      <c:pt idx="2548">
                        <c:v>21.510840000000002</c:v>
                      </c:pt>
                      <c:pt idx="2549">
                        <c:v>21.436880000000002</c:v>
                      </c:pt>
                      <c:pt idx="2550">
                        <c:v>21.361720000000002</c:v>
                      </c:pt>
                      <c:pt idx="2551">
                        <c:v>21.28688</c:v>
                      </c:pt>
                      <c:pt idx="2552">
                        <c:v>21.21181</c:v>
                      </c:pt>
                      <c:pt idx="2553">
                        <c:v>21.136949999999999</c:v>
                      </c:pt>
                      <c:pt idx="2554">
                        <c:v>21.061550000000004</c:v>
                      </c:pt>
                      <c:pt idx="2555">
                        <c:v>20.985469999999999</c:v>
                      </c:pt>
                      <c:pt idx="2556">
                        <c:v>20.90906</c:v>
                      </c:pt>
                      <c:pt idx="2557">
                        <c:v>20.833030000000001</c:v>
                      </c:pt>
                      <c:pt idx="2558">
                        <c:v>20.758800000000001</c:v>
                      </c:pt>
                      <c:pt idx="2559">
                        <c:v>20.684360000000002</c:v>
                      </c:pt>
                      <c:pt idx="2560">
                        <c:v>20.608050000000002</c:v>
                      </c:pt>
                      <c:pt idx="2561">
                        <c:v>20.530659999999997</c:v>
                      </c:pt>
                      <c:pt idx="2562">
                        <c:v>20.452849999999998</c:v>
                      </c:pt>
                      <c:pt idx="2563">
                        <c:v>20.375019999999999</c:v>
                      </c:pt>
                      <c:pt idx="2564">
                        <c:v>20.297550000000001</c:v>
                      </c:pt>
                      <c:pt idx="2565">
                        <c:v>20.22</c:v>
                      </c:pt>
                      <c:pt idx="2566">
                        <c:v>20.143129999999999</c:v>
                      </c:pt>
                      <c:pt idx="2567">
                        <c:v>20.066480000000002</c:v>
                      </c:pt>
                      <c:pt idx="2568">
                        <c:v>19.989750000000001</c:v>
                      </c:pt>
                      <c:pt idx="2569">
                        <c:v>19.914200000000001</c:v>
                      </c:pt>
                      <c:pt idx="2570">
                        <c:v>19.838059999999999</c:v>
                      </c:pt>
                      <c:pt idx="2571">
                        <c:v>19.760390000000001</c:v>
                      </c:pt>
                      <c:pt idx="2572">
                        <c:v>19.68337</c:v>
                      </c:pt>
                      <c:pt idx="2573">
                        <c:v>19.605989999999998</c:v>
                      </c:pt>
                      <c:pt idx="2574">
                        <c:v>19.527920000000002</c:v>
                      </c:pt>
                      <c:pt idx="2575">
                        <c:v>19.449169999999999</c:v>
                      </c:pt>
                      <c:pt idx="2576">
                        <c:v>19.3704</c:v>
                      </c:pt>
                      <c:pt idx="2577">
                        <c:v>19.291460000000001</c:v>
                      </c:pt>
                      <c:pt idx="2578">
                        <c:v>19.21245</c:v>
                      </c:pt>
                      <c:pt idx="2579">
                        <c:v>19.13381</c:v>
                      </c:pt>
                      <c:pt idx="2580">
                        <c:v>19.055040000000002</c:v>
                      </c:pt>
                      <c:pt idx="2581">
                        <c:v>18.975949999999997</c:v>
                      </c:pt>
                      <c:pt idx="2582">
                        <c:v>18.896520000000002</c:v>
                      </c:pt>
                      <c:pt idx="2583">
                        <c:v>18.816990000000001</c:v>
                      </c:pt>
                      <c:pt idx="2584">
                        <c:v>18.737470000000002</c:v>
                      </c:pt>
                      <c:pt idx="2585">
                        <c:v>18.657910000000001</c:v>
                      </c:pt>
                      <c:pt idx="2586">
                        <c:v>18.578469999999999</c:v>
                      </c:pt>
                      <c:pt idx="2587">
                        <c:v>18.498989999999999</c:v>
                      </c:pt>
                      <c:pt idx="2588">
                        <c:v>18.419640000000001</c:v>
                      </c:pt>
                      <c:pt idx="2589">
                        <c:v>18.34037</c:v>
                      </c:pt>
                      <c:pt idx="2590">
                        <c:v>18.261320000000001</c:v>
                      </c:pt>
                      <c:pt idx="2591">
                        <c:v>18.182020000000001</c:v>
                      </c:pt>
                      <c:pt idx="2592">
                        <c:v>18.102629999999998</c:v>
                      </c:pt>
                      <c:pt idx="2593">
                        <c:v>18.02319</c:v>
                      </c:pt>
                      <c:pt idx="2594">
                        <c:v>17.943729999999999</c:v>
                      </c:pt>
                      <c:pt idx="2595">
                        <c:v>17.8643</c:v>
                      </c:pt>
                      <c:pt idx="2596">
                        <c:v>17.784890000000001</c:v>
                      </c:pt>
                      <c:pt idx="2597">
                        <c:v>17.705360000000002</c:v>
                      </c:pt>
                      <c:pt idx="2598">
                        <c:v>17.62584</c:v>
                      </c:pt>
                      <c:pt idx="2599">
                        <c:v>17.546230000000001</c:v>
                      </c:pt>
                      <c:pt idx="2600">
                        <c:v>17.466619999999999</c:v>
                      </c:pt>
                      <c:pt idx="2601">
                        <c:v>17.38702</c:v>
                      </c:pt>
                      <c:pt idx="2602">
                        <c:v>17.307490000000001</c:v>
                      </c:pt>
                      <c:pt idx="2603">
                        <c:v>17.227989999999998</c:v>
                      </c:pt>
                      <c:pt idx="2604">
                        <c:v>17.14847</c:v>
                      </c:pt>
                      <c:pt idx="2605">
                        <c:v>17.068950000000001</c:v>
                      </c:pt>
                      <c:pt idx="2606">
                        <c:v>16.9895</c:v>
                      </c:pt>
                      <c:pt idx="2607">
                        <c:v>16.91001</c:v>
                      </c:pt>
                      <c:pt idx="2608">
                        <c:v>16.830500000000001</c:v>
                      </c:pt>
                      <c:pt idx="2609">
                        <c:v>16.751000000000001</c:v>
                      </c:pt>
                      <c:pt idx="2610">
                        <c:v>16.671489999999999</c:v>
                      </c:pt>
                      <c:pt idx="2611">
                        <c:v>16.592020000000002</c:v>
                      </c:pt>
                      <c:pt idx="2612">
                        <c:v>16.512519999999999</c:v>
                      </c:pt>
                      <c:pt idx="2613">
                        <c:v>16.433109999999999</c:v>
                      </c:pt>
                      <c:pt idx="2614">
                        <c:v>16.353680000000001</c:v>
                      </c:pt>
                      <c:pt idx="2615">
                        <c:v>16.274270000000001</c:v>
                      </c:pt>
                      <c:pt idx="2616">
                        <c:v>16.194839999999999</c:v>
                      </c:pt>
                      <c:pt idx="2617">
                        <c:v>16.115449999999999</c:v>
                      </c:pt>
                      <c:pt idx="2618">
                        <c:v>16.03604</c:v>
                      </c:pt>
                      <c:pt idx="2619">
                        <c:v>15.956659999999999</c:v>
                      </c:pt>
                      <c:pt idx="2620">
                        <c:v>15.87725</c:v>
                      </c:pt>
                      <c:pt idx="2621">
                        <c:v>15.79787</c:v>
                      </c:pt>
                      <c:pt idx="2622">
                        <c:v>15.71847</c:v>
                      </c:pt>
                      <c:pt idx="2623">
                        <c:v>15.63941</c:v>
                      </c:pt>
                      <c:pt idx="2624">
                        <c:v>15.560609999999999</c:v>
                      </c:pt>
                      <c:pt idx="2625">
                        <c:v>15.48151</c:v>
                      </c:pt>
                      <c:pt idx="2626">
                        <c:v>15.402769999999999</c:v>
                      </c:pt>
                      <c:pt idx="2627">
                        <c:v>15.328520000000001</c:v>
                      </c:pt>
                      <c:pt idx="2628">
                        <c:v>15.253080000000001</c:v>
                      </c:pt>
                      <c:pt idx="2629">
                        <c:v>15.176490000000001</c:v>
                      </c:pt>
                      <c:pt idx="2630">
                        <c:v>15.10046</c:v>
                      </c:pt>
                      <c:pt idx="2631">
                        <c:v>15.02251</c:v>
                      </c:pt>
                      <c:pt idx="2632">
                        <c:v>14.94398</c:v>
                      </c:pt>
                      <c:pt idx="2633">
                        <c:v>14.864820000000002</c:v>
                      </c:pt>
                      <c:pt idx="2634">
                        <c:v>14.78572</c:v>
                      </c:pt>
                      <c:pt idx="2635">
                        <c:v>14.706600000000002</c:v>
                      </c:pt>
                      <c:pt idx="2636">
                        <c:v>14.62758</c:v>
                      </c:pt>
                      <c:pt idx="2637">
                        <c:v>14.54865</c:v>
                      </c:pt>
                      <c:pt idx="2638">
                        <c:v>14.46996</c:v>
                      </c:pt>
                      <c:pt idx="2639">
                        <c:v>14.390920000000001</c:v>
                      </c:pt>
                      <c:pt idx="2640">
                        <c:v>14.31185</c:v>
                      </c:pt>
                      <c:pt idx="2641">
                        <c:v>14.232700000000001</c:v>
                      </c:pt>
                      <c:pt idx="2642">
                        <c:v>14.15362</c:v>
                      </c:pt>
                      <c:pt idx="2643">
                        <c:v>14.074469999999998</c:v>
                      </c:pt>
                      <c:pt idx="2644">
                        <c:v>13.99535</c:v>
                      </c:pt>
                      <c:pt idx="2645">
                        <c:v>13.91628</c:v>
                      </c:pt>
                      <c:pt idx="2646">
                        <c:v>13.837219999999999</c:v>
                      </c:pt>
                      <c:pt idx="2647">
                        <c:v>13.758150000000001</c:v>
                      </c:pt>
                      <c:pt idx="2648">
                        <c:v>13.67909</c:v>
                      </c:pt>
                      <c:pt idx="2649">
                        <c:v>13.600019999999999</c:v>
                      </c:pt>
                      <c:pt idx="2650">
                        <c:v>13.52101</c:v>
                      </c:pt>
                      <c:pt idx="2651">
                        <c:v>13.442039999999999</c:v>
                      </c:pt>
                      <c:pt idx="2652">
                        <c:v>13.363240000000001</c:v>
                      </c:pt>
                      <c:pt idx="2653">
                        <c:v>13.28443</c:v>
                      </c:pt>
                      <c:pt idx="2654">
                        <c:v>13.20557</c:v>
                      </c:pt>
                      <c:pt idx="2655">
                        <c:v>13.12664</c:v>
                      </c:pt>
                      <c:pt idx="2656">
                        <c:v>13.04776</c:v>
                      </c:pt>
                      <c:pt idx="2657">
                        <c:v>12.96885</c:v>
                      </c:pt>
                      <c:pt idx="2658">
                        <c:v>12.889939999999999</c:v>
                      </c:pt>
                      <c:pt idx="2659">
                        <c:v>12.811019999999999</c:v>
                      </c:pt>
                      <c:pt idx="2660">
                        <c:v>12.73211</c:v>
                      </c:pt>
                      <c:pt idx="2661">
                        <c:v>12.65319</c:v>
                      </c:pt>
                      <c:pt idx="2662">
                        <c:v>12.57465</c:v>
                      </c:pt>
                      <c:pt idx="2663">
                        <c:v>12.495750000000001</c:v>
                      </c:pt>
                      <c:pt idx="2664">
                        <c:v>12.41694</c:v>
                      </c:pt>
                      <c:pt idx="2665">
                        <c:v>12.338070000000002</c:v>
                      </c:pt>
                      <c:pt idx="2666">
                        <c:v>12.25939</c:v>
                      </c:pt>
                      <c:pt idx="2667">
                        <c:v>12.180720000000001</c:v>
                      </c:pt>
                      <c:pt idx="2668">
                        <c:v>12.10211</c:v>
                      </c:pt>
                      <c:pt idx="2669">
                        <c:v>12.02342</c:v>
                      </c:pt>
                      <c:pt idx="2670">
                        <c:v>11.9451</c:v>
                      </c:pt>
                      <c:pt idx="2671">
                        <c:v>11.866579999999999</c:v>
                      </c:pt>
                      <c:pt idx="2672">
                        <c:v>11.78787</c:v>
                      </c:pt>
                      <c:pt idx="2673">
                        <c:v>11.709119999999999</c:v>
                      </c:pt>
                      <c:pt idx="2674">
                        <c:v>11.630339999999999</c:v>
                      </c:pt>
                      <c:pt idx="2675">
                        <c:v>11.55157</c:v>
                      </c:pt>
                      <c:pt idx="2676">
                        <c:v>11.472800000000001</c:v>
                      </c:pt>
                      <c:pt idx="2677">
                        <c:v>11.39405</c:v>
                      </c:pt>
                      <c:pt idx="2678">
                        <c:v>11.31527</c:v>
                      </c:pt>
                      <c:pt idx="2679">
                        <c:v>11.236560000000001</c:v>
                      </c:pt>
                      <c:pt idx="2680">
                        <c:v>11.157820000000001</c:v>
                      </c:pt>
                      <c:pt idx="2681">
                        <c:v>11.079159999999998</c:v>
                      </c:pt>
                      <c:pt idx="2682">
                        <c:v>11.000779999999999</c:v>
                      </c:pt>
                      <c:pt idx="2683">
                        <c:v>10.92206</c:v>
                      </c:pt>
                      <c:pt idx="2684">
                        <c:v>10.843309999999999</c:v>
                      </c:pt>
                      <c:pt idx="2685">
                        <c:v>10.76459</c:v>
                      </c:pt>
                      <c:pt idx="2686">
                        <c:v>10.685929999999999</c:v>
                      </c:pt>
                      <c:pt idx="2687">
                        <c:v>10.607189999999999</c:v>
                      </c:pt>
                      <c:pt idx="2688">
                        <c:v>10.52957</c:v>
                      </c:pt>
                      <c:pt idx="2689">
                        <c:v>10.452630000000001</c:v>
                      </c:pt>
                      <c:pt idx="2690">
                        <c:v>10.378609999999998</c:v>
                      </c:pt>
                      <c:pt idx="2691">
                        <c:v>10.30462</c:v>
                      </c:pt>
                      <c:pt idx="2692">
                        <c:v>10.22991</c:v>
                      </c:pt>
                      <c:pt idx="2693">
                        <c:v>10.155519999999999</c:v>
                      </c:pt>
                      <c:pt idx="2694">
                        <c:v>10.07892</c:v>
                      </c:pt>
                      <c:pt idx="2695">
                        <c:v>10.001009999999999</c:v>
                      </c:pt>
                      <c:pt idx="2696">
                        <c:v>9.9225159999999999</c:v>
                      </c:pt>
                      <c:pt idx="2697">
                        <c:v>9.8439149999999991</c:v>
                      </c:pt>
                      <c:pt idx="2698">
                        <c:v>9.7654010000000007</c:v>
                      </c:pt>
                      <c:pt idx="2699">
                        <c:v>9.6869859999999992</c:v>
                      </c:pt>
                      <c:pt idx="2700">
                        <c:v>9.6086479999999987</c:v>
                      </c:pt>
                      <c:pt idx="2701">
                        <c:v>9.5305569999999999</c:v>
                      </c:pt>
                      <c:pt idx="2702">
                        <c:v>9.4520959999999992</c:v>
                      </c:pt>
                      <c:pt idx="2703">
                        <c:v>9.3735990000000005</c:v>
                      </c:pt>
                      <c:pt idx="2704">
                        <c:v>9.2950809999999997</c:v>
                      </c:pt>
                      <c:pt idx="2705">
                        <c:v>9.2165239999999997</c:v>
                      </c:pt>
                      <c:pt idx="2706">
                        <c:v>9.1379929999999998</c:v>
                      </c:pt>
                      <c:pt idx="2707">
                        <c:v>9.0594950000000001</c:v>
                      </c:pt>
                      <c:pt idx="2708">
                        <c:v>8.9809579999999993</c:v>
                      </c:pt>
                      <c:pt idx="2709">
                        <c:v>8.9024680000000007</c:v>
                      </c:pt>
                      <c:pt idx="2710">
                        <c:v>8.823974999999999</c:v>
                      </c:pt>
                      <c:pt idx="2711">
                        <c:v>8.7454830000000001</c:v>
                      </c:pt>
                      <c:pt idx="2712">
                        <c:v>8.6669809999999998</c:v>
                      </c:pt>
                      <c:pt idx="2713">
                        <c:v>8.5885509999999989</c:v>
                      </c:pt>
                      <c:pt idx="2714">
                        <c:v>8.5101249999999986</c:v>
                      </c:pt>
                      <c:pt idx="2715">
                        <c:v>8.4317620000000009</c:v>
                      </c:pt>
                      <c:pt idx="2716">
                        <c:v>8.3534310000000005</c:v>
                      </c:pt>
                      <c:pt idx="2717">
                        <c:v>8.2750810000000001</c:v>
                      </c:pt>
                      <c:pt idx="2718">
                        <c:v>8.1969440000000002</c:v>
                      </c:pt>
                      <c:pt idx="2719">
                        <c:v>8.1189499999999999</c:v>
                      </c:pt>
                      <c:pt idx="2720">
                        <c:v>8.0411220000000014</c:v>
                      </c:pt>
                      <c:pt idx="2721">
                        <c:v>7.9635310000000006</c:v>
                      </c:pt>
                      <c:pt idx="2722">
                        <c:v>7.8861049999999997</c:v>
                      </c:pt>
                      <c:pt idx="2723">
                        <c:v>7.8118780000000001</c:v>
                      </c:pt>
                      <c:pt idx="2724">
                        <c:v>7.7390129999999999</c:v>
                      </c:pt>
                      <c:pt idx="2725">
                        <c:v>7.6655740000000003</c:v>
                      </c:pt>
                      <c:pt idx="2726">
                        <c:v>7.5904829999999999</c:v>
                      </c:pt>
                      <c:pt idx="2727">
                        <c:v>7.5149790000000003</c:v>
                      </c:pt>
                      <c:pt idx="2728">
                        <c:v>7.4380579999999998</c:v>
                      </c:pt>
                      <c:pt idx="2729">
                        <c:v>7.3612489999999999</c:v>
                      </c:pt>
                      <c:pt idx="2730">
                        <c:v>7.2837390000000006</c:v>
                      </c:pt>
                      <c:pt idx="2731">
                        <c:v>7.205858000000001</c:v>
                      </c:pt>
                      <c:pt idx="2732">
                        <c:v>7.1277699999999999</c:v>
                      </c:pt>
                      <c:pt idx="2733">
                        <c:v>7.0505340000000007</c:v>
                      </c:pt>
                      <c:pt idx="2734">
                        <c:v>6.9749239999999997</c:v>
                      </c:pt>
                      <c:pt idx="2735">
                        <c:v>6.8979489999999997</c:v>
                      </c:pt>
                      <c:pt idx="2736">
                        <c:v>6.8204940000000001</c:v>
                      </c:pt>
                      <c:pt idx="2737">
                        <c:v>6.7425080000000008</c:v>
                      </c:pt>
                      <c:pt idx="2738">
                        <c:v>6.6649829999999994</c:v>
                      </c:pt>
                      <c:pt idx="2739">
                        <c:v>6.5877470000000002</c:v>
                      </c:pt>
                      <c:pt idx="2740">
                        <c:v>6.5103469999999994</c:v>
                      </c:pt>
                      <c:pt idx="2741">
                        <c:v>6.43316</c:v>
                      </c:pt>
                      <c:pt idx="2742">
                        <c:v>6.355658</c:v>
                      </c:pt>
                      <c:pt idx="2743">
                        <c:v>6.2777950000000002</c:v>
                      </c:pt>
                      <c:pt idx="2744">
                        <c:v>6.1998319999999998</c:v>
                      </c:pt>
                      <c:pt idx="2745">
                        <c:v>6.1217900000000007</c:v>
                      </c:pt>
                      <c:pt idx="2746">
                        <c:v>6.0435879999999997</c:v>
                      </c:pt>
                      <c:pt idx="2747">
                        <c:v>5.965452</c:v>
                      </c:pt>
                      <c:pt idx="2748">
                        <c:v>5.8872349999999996</c:v>
                      </c:pt>
                      <c:pt idx="2749">
                        <c:v>5.8089579999999996</c:v>
                      </c:pt>
                      <c:pt idx="2750">
                        <c:v>5.7306990000000004</c:v>
                      </c:pt>
                      <c:pt idx="2751">
                        <c:v>5.6524200000000002</c:v>
                      </c:pt>
                      <c:pt idx="2752">
                        <c:v>5.5741320000000005</c:v>
                      </c:pt>
                      <c:pt idx="2753">
                        <c:v>5.4958549999999997</c:v>
                      </c:pt>
                      <c:pt idx="2754">
                        <c:v>5.4175789999999999</c:v>
                      </c:pt>
                      <c:pt idx="2755">
                        <c:v>5.3392790000000003</c:v>
                      </c:pt>
                      <c:pt idx="2756">
                        <c:v>5.2610789999999996</c:v>
                      </c:pt>
                      <c:pt idx="2757">
                        <c:v>5.1828660000000006</c:v>
                      </c:pt>
                      <c:pt idx="2758">
                        <c:v>5.1046449999999997</c:v>
                      </c:pt>
                      <c:pt idx="2759">
                        <c:v>5.0264359999999995</c:v>
                      </c:pt>
                      <c:pt idx="2760">
                        <c:v>4.9482369999999998</c:v>
                      </c:pt>
                      <c:pt idx="2761">
                        <c:v>4.8706360000000002</c:v>
                      </c:pt>
                      <c:pt idx="2762">
                        <c:v>4.79373</c:v>
                      </c:pt>
                      <c:pt idx="2763">
                        <c:v>4.717047</c:v>
                      </c:pt>
                      <c:pt idx="2764">
                        <c:v>4.6399949999999999</c:v>
                      </c:pt>
                      <c:pt idx="2765">
                        <c:v>4.564127</c:v>
                      </c:pt>
                      <c:pt idx="2766">
                        <c:v>4.487698</c:v>
                      </c:pt>
                      <c:pt idx="2767">
                        <c:v>4.4110959999999997</c:v>
                      </c:pt>
                      <c:pt idx="2768">
                        <c:v>4.334384</c:v>
                      </c:pt>
                      <c:pt idx="2769">
                        <c:v>4.2567190000000004</c:v>
                      </c:pt>
                      <c:pt idx="2770">
                        <c:v>4.1789680000000002</c:v>
                      </c:pt>
                      <c:pt idx="2771">
                        <c:v>4.1016110000000001</c:v>
                      </c:pt>
                      <c:pt idx="2772">
                        <c:v>4.0235479999999999</c:v>
                      </c:pt>
                      <c:pt idx="2773">
                        <c:v>3.9456690000000001</c:v>
                      </c:pt>
                      <c:pt idx="2774">
                        <c:v>3.8679439999999996</c:v>
                      </c:pt>
                      <c:pt idx="2775">
                        <c:v>3.7904650000000002</c:v>
                      </c:pt>
                      <c:pt idx="2776">
                        <c:v>3.7126979999999996</c:v>
                      </c:pt>
                      <c:pt idx="2777">
                        <c:v>3.6350359999999999</c:v>
                      </c:pt>
                      <c:pt idx="2778">
                        <c:v>3.5569440000000001</c:v>
                      </c:pt>
                      <c:pt idx="2779">
                        <c:v>3.4798469999999999</c:v>
                      </c:pt>
                      <c:pt idx="2780">
                        <c:v>3.4037030000000001</c:v>
                      </c:pt>
                      <c:pt idx="2781">
                        <c:v>3.3267730000000002</c:v>
                      </c:pt>
                      <c:pt idx="2782">
                        <c:v>3.2502819999999999</c:v>
                      </c:pt>
                      <c:pt idx="2783">
                        <c:v>3.172742</c:v>
                      </c:pt>
                      <c:pt idx="2784">
                        <c:v>3.0948890000000002</c:v>
                      </c:pt>
                      <c:pt idx="2785">
                        <c:v>3.016883</c:v>
                      </c:pt>
                      <c:pt idx="2786">
                        <c:v>2.9388670000000001</c:v>
                      </c:pt>
                      <c:pt idx="2787">
                        <c:v>2.860849</c:v>
                      </c:pt>
                      <c:pt idx="2788">
                        <c:v>2.7829060000000001</c:v>
                      </c:pt>
                      <c:pt idx="2789">
                        <c:v>2.7049780000000001</c:v>
                      </c:pt>
                      <c:pt idx="2790">
                        <c:v>2.6272929999999999</c:v>
                      </c:pt>
                      <c:pt idx="2791">
                        <c:v>2.5499729999999996</c:v>
                      </c:pt>
                      <c:pt idx="2792">
                        <c:v>2.4723890000000002</c:v>
                      </c:pt>
                      <c:pt idx="2793">
                        <c:v>2.3947509999999999</c:v>
                      </c:pt>
                      <c:pt idx="2794">
                        <c:v>2.3169550000000001</c:v>
                      </c:pt>
                      <c:pt idx="2795">
                        <c:v>2.2389950000000001</c:v>
                      </c:pt>
                      <c:pt idx="2796">
                        <c:v>2.1609990000000003</c:v>
                      </c:pt>
                      <c:pt idx="2797">
                        <c:v>2.0830570000000002</c:v>
                      </c:pt>
                      <c:pt idx="2798">
                        <c:v>2.0050050000000001</c:v>
                      </c:pt>
                      <c:pt idx="2799">
                        <c:v>1.927063</c:v>
                      </c:pt>
                      <c:pt idx="2800">
                        <c:v>1.8491420000000001</c:v>
                      </c:pt>
                      <c:pt idx="2801">
                        <c:v>1.771096</c:v>
                      </c:pt>
                      <c:pt idx="2802">
                        <c:v>1.6930939999999999</c:v>
                      </c:pt>
                      <c:pt idx="2803">
                        <c:v>1.6150449999999998</c:v>
                      </c:pt>
                      <c:pt idx="2804">
                        <c:v>1.5370149999999998</c:v>
                      </c:pt>
                      <c:pt idx="2805">
                        <c:v>1.458955</c:v>
                      </c:pt>
                      <c:pt idx="2806">
                        <c:v>1.380541</c:v>
                      </c:pt>
                      <c:pt idx="2807">
                        <c:v>1.3042739999999999</c:v>
                      </c:pt>
                      <c:pt idx="2808">
                        <c:v>1.2280679999999999</c:v>
                      </c:pt>
                      <c:pt idx="2809">
                        <c:v>1.1519809999999999</c:v>
                      </c:pt>
                      <c:pt idx="2810">
                        <c:v>1.074638</c:v>
                      </c:pt>
                      <c:pt idx="2811">
                        <c:v>0.99706790000000001</c:v>
                      </c:pt>
                      <c:pt idx="2812">
                        <c:v>0.91979330000000004</c:v>
                      </c:pt>
                      <c:pt idx="2813">
                        <c:v>0.84255729999999995</c:v>
                      </c:pt>
                      <c:pt idx="2814">
                        <c:v>0.76545450000000004</c:v>
                      </c:pt>
                      <c:pt idx="2815">
                        <c:v>0.68926609999999999</c:v>
                      </c:pt>
                      <c:pt idx="2816">
                        <c:v>0.61303789999999991</c:v>
                      </c:pt>
                      <c:pt idx="2817">
                        <c:v>0.5363213</c:v>
                      </c:pt>
                      <c:pt idx="2818">
                        <c:v>0.4587696</c:v>
                      </c:pt>
                      <c:pt idx="2819">
                        <c:v>0.3808396</c:v>
                      </c:pt>
                      <c:pt idx="2820">
                        <c:v>0.30286199999999996</c:v>
                      </c:pt>
                      <c:pt idx="2821">
                        <c:v>0.22497099999999998</c:v>
                      </c:pt>
                      <c:pt idx="2822">
                        <c:v>0.14713389999999998</c:v>
                      </c:pt>
                      <c:pt idx="2823">
                        <c:v>6.9125519999999996E-2</c:v>
                      </c:pt>
                      <c:pt idx="2824">
                        <c:v>-8.8982280000000011E-3</c:v>
                      </c:pt>
                      <c:pt idx="2825">
                        <c:v>-8.6910200000000007E-2</c:v>
                      </c:pt>
                      <c:pt idx="2826">
                        <c:v>-0.16483560000000003</c:v>
                      </c:pt>
                      <c:pt idx="2827">
                        <c:v>-0.24247850000000001</c:v>
                      </c:pt>
                      <c:pt idx="2828">
                        <c:v>-0.31937559999999998</c:v>
                      </c:pt>
                      <c:pt idx="2829">
                        <c:v>-0.39669690000000002</c:v>
                      </c:pt>
                      <c:pt idx="2830">
                        <c:v>-0.47410649999999999</c:v>
                      </c:pt>
                      <c:pt idx="2831">
                        <c:v>-0.55002119999999999</c:v>
                      </c:pt>
                      <c:pt idx="2832">
                        <c:v>-0.62600560000000005</c:v>
                      </c:pt>
                      <c:pt idx="2833">
                        <c:v>-0.70280319999999996</c:v>
                      </c:pt>
                      <c:pt idx="2834">
                        <c:v>-0.78058730000000009</c:v>
                      </c:pt>
                      <c:pt idx="2835">
                        <c:v>-0.85840660000000002</c:v>
                      </c:pt>
                      <c:pt idx="2836">
                        <c:v>-0.9361832000000001</c:v>
                      </c:pt>
                      <c:pt idx="2837">
                        <c:v>-1.0140229999999999</c:v>
                      </c:pt>
                      <c:pt idx="2838">
                        <c:v>-1.0918049999999999</c:v>
                      </c:pt>
                      <c:pt idx="2839">
                        <c:v>-1.1696170000000001</c:v>
                      </c:pt>
                      <c:pt idx="2840">
                        <c:v>-1.2474340000000002</c:v>
                      </c:pt>
                      <c:pt idx="2841">
                        <c:v>-1.3252269999999999</c:v>
                      </c:pt>
                      <c:pt idx="2842">
                        <c:v>-1.4030020000000001</c:v>
                      </c:pt>
                      <c:pt idx="2843">
                        <c:v>-1.4807049999999999</c:v>
                      </c:pt>
                      <c:pt idx="2844">
                        <c:v>-1.55853</c:v>
                      </c:pt>
                      <c:pt idx="2845">
                        <c:v>-1.6358990000000002</c:v>
                      </c:pt>
                      <c:pt idx="2846">
                        <c:v>-1.7136960000000001</c:v>
                      </c:pt>
                      <c:pt idx="2847">
                        <c:v>-1.791493</c:v>
                      </c:pt>
                      <c:pt idx="2848">
                        <c:v>-1.8692439999999999</c:v>
                      </c:pt>
                      <c:pt idx="2849">
                        <c:v>-1.9469210000000001</c:v>
                      </c:pt>
                      <c:pt idx="2850">
                        <c:v>-2.0246979999999999</c:v>
                      </c:pt>
                      <c:pt idx="2851">
                        <c:v>-2.1024929999999999</c:v>
                      </c:pt>
                      <c:pt idx="2852">
                        <c:v>-2.1802229999999998</c:v>
                      </c:pt>
                      <c:pt idx="2853">
                        <c:v>-2.2577940000000001</c:v>
                      </c:pt>
                      <c:pt idx="2854">
                        <c:v>-2.3346070000000001</c:v>
                      </c:pt>
                      <c:pt idx="2855">
                        <c:v>-2.411562</c:v>
                      </c:pt>
                      <c:pt idx="2856">
                        <c:v>-2.4890629999999998</c:v>
                      </c:pt>
                      <c:pt idx="2857">
                        <c:v>-2.566217</c:v>
                      </c:pt>
                      <c:pt idx="2858">
                        <c:v>-2.6436159999999997</c:v>
                      </c:pt>
                      <c:pt idx="2859">
                        <c:v>-2.7211089999999998</c:v>
                      </c:pt>
                      <c:pt idx="2860">
                        <c:v>-2.7980770000000001</c:v>
                      </c:pt>
                      <c:pt idx="2861">
                        <c:v>-2.875508</c:v>
                      </c:pt>
                      <c:pt idx="2862">
                        <c:v>-2.9523640000000002</c:v>
                      </c:pt>
                      <c:pt idx="2863">
                        <c:v>-3.0292999999999997</c:v>
                      </c:pt>
                      <c:pt idx="2864">
                        <c:v>-3.1068160000000002</c:v>
                      </c:pt>
                      <c:pt idx="2865">
                        <c:v>-3.1843680000000001</c:v>
                      </c:pt>
                      <c:pt idx="2866">
                        <c:v>-3.261876</c:v>
                      </c:pt>
                      <c:pt idx="2867">
                        <c:v>-3.3387159999999998</c:v>
                      </c:pt>
                      <c:pt idx="2868">
                        <c:v>-3.415216</c:v>
                      </c:pt>
                      <c:pt idx="2869">
                        <c:v>-3.4923979999999997</c:v>
                      </c:pt>
                      <c:pt idx="2870">
                        <c:v>-3.56976</c:v>
                      </c:pt>
                      <c:pt idx="2871">
                        <c:v>-3.6474200000000003</c:v>
                      </c:pt>
                      <c:pt idx="2872">
                        <c:v>-3.7248589999999999</c:v>
                      </c:pt>
                      <c:pt idx="2873">
                        <c:v>-3.8021480000000003</c:v>
                      </c:pt>
                      <c:pt idx="2874">
                        <c:v>-3.879769</c:v>
                      </c:pt>
                      <c:pt idx="2875">
                        <c:v>-3.9573910000000003</c:v>
                      </c:pt>
                      <c:pt idx="2876">
                        <c:v>-4.0350640000000002</c:v>
                      </c:pt>
                      <c:pt idx="2877">
                        <c:v>-4.1127289999999999</c:v>
                      </c:pt>
                      <c:pt idx="2878">
                        <c:v>-4.190429</c:v>
                      </c:pt>
                      <c:pt idx="2879">
                        <c:v>-4.2680990000000003</c:v>
                      </c:pt>
                      <c:pt idx="2880">
                        <c:v>-4.3457819999999998</c:v>
                      </c:pt>
                      <c:pt idx="2881">
                        <c:v>-4.4234650000000002</c:v>
                      </c:pt>
                      <c:pt idx="2882">
                        <c:v>-4.5010789999999998</c:v>
                      </c:pt>
                      <c:pt idx="2883">
                        <c:v>-4.5787509999999996</c:v>
                      </c:pt>
                      <c:pt idx="2884">
                        <c:v>-4.6564180000000004</c:v>
                      </c:pt>
                      <c:pt idx="2885">
                        <c:v>-4.734102</c:v>
                      </c:pt>
                      <c:pt idx="2886">
                        <c:v>-4.8117679999999998</c:v>
                      </c:pt>
                      <c:pt idx="2887">
                        <c:v>-4.8894520000000004</c:v>
                      </c:pt>
                      <c:pt idx="2888">
                        <c:v>-4.9671190000000003</c:v>
                      </c:pt>
                      <c:pt idx="2889">
                        <c:v>-5.0447989999999994</c:v>
                      </c:pt>
                      <c:pt idx="2890">
                        <c:v>-5.1224570000000007</c:v>
                      </c:pt>
                      <c:pt idx="2891">
                        <c:v>-5.2001369999999998</c:v>
                      </c:pt>
                      <c:pt idx="2892">
                        <c:v>-5.2777810000000001</c:v>
                      </c:pt>
                      <c:pt idx="2893">
                        <c:v>-5.3554449999999996</c:v>
                      </c:pt>
                      <c:pt idx="2894">
                        <c:v>-5.433095999999999</c:v>
                      </c:pt>
                      <c:pt idx="2895">
                        <c:v>-5.510758</c:v>
                      </c:pt>
                      <c:pt idx="2896">
                        <c:v>-5.5884149999999995</c:v>
                      </c:pt>
                      <c:pt idx="2897">
                        <c:v>-5.6660239999999993</c:v>
                      </c:pt>
                      <c:pt idx="2898">
                        <c:v>-5.7435349999999996</c:v>
                      </c:pt>
                      <c:pt idx="2899">
                        <c:v>-5.8208329999999995</c:v>
                      </c:pt>
                      <c:pt idx="2900">
                        <c:v>-5.8980049999999995</c:v>
                      </c:pt>
                      <c:pt idx="2901">
                        <c:v>-5.9749689999999998</c:v>
                      </c:pt>
                      <c:pt idx="2902">
                        <c:v>-6.0513490000000001</c:v>
                      </c:pt>
                      <c:pt idx="2903">
                        <c:v>-6.1278619999999995</c:v>
                      </c:pt>
                      <c:pt idx="2904">
                        <c:v>-6.1984180000000002</c:v>
                      </c:pt>
                      <c:pt idx="2905">
                        <c:v>-6.271427000000001</c:v>
                      </c:pt>
                      <c:pt idx="2906">
                        <c:v>-6.3414739999999998</c:v>
                      </c:pt>
                      <c:pt idx="2907">
                        <c:v>-6.4163300000000003</c:v>
                      </c:pt>
                      <c:pt idx="2908">
                        <c:v>-6.4929190000000006</c:v>
                      </c:pt>
                      <c:pt idx="2909">
                        <c:v>-6.5701929999999997</c:v>
                      </c:pt>
                      <c:pt idx="2910">
                        <c:v>-6.6474069999999994</c:v>
                      </c:pt>
                      <c:pt idx="2911">
                        <c:v>-6.7226949999999999</c:v>
                      </c:pt>
                      <c:pt idx="2912">
                        <c:v>-6.7962029999999993</c:v>
                      </c:pt>
                      <c:pt idx="2913">
                        <c:v>-6.8713500000000005</c:v>
                      </c:pt>
                      <c:pt idx="2914">
                        <c:v>-6.948696</c:v>
                      </c:pt>
                      <c:pt idx="2915">
                        <c:v>-7.0261499999999995</c:v>
                      </c:pt>
                      <c:pt idx="2916">
                        <c:v>-7.1036339999999996</c:v>
                      </c:pt>
                      <c:pt idx="2917">
                        <c:v>-7.1811210000000001</c:v>
                      </c:pt>
                      <c:pt idx="2918">
                        <c:v>-7.2574860000000001</c:v>
                      </c:pt>
                      <c:pt idx="2919">
                        <c:v>-7.333164</c:v>
                      </c:pt>
                      <c:pt idx="2920">
                        <c:v>-7.4079439999999996</c:v>
                      </c:pt>
                      <c:pt idx="2921">
                        <c:v>-7.4842660000000008</c:v>
                      </c:pt>
                      <c:pt idx="2922">
                        <c:v>-7.5612179999999993</c:v>
                      </c:pt>
                      <c:pt idx="2923">
                        <c:v>-7.6384350000000003</c:v>
                      </c:pt>
                      <c:pt idx="2924">
                        <c:v>-7.7156830000000003</c:v>
                      </c:pt>
                      <c:pt idx="2925">
                        <c:v>-7.7928600000000001</c:v>
                      </c:pt>
                      <c:pt idx="2926">
                        <c:v>-7.8700599999999996</c:v>
                      </c:pt>
                      <c:pt idx="2927">
                        <c:v>-7.9473329999999995</c:v>
                      </c:pt>
                      <c:pt idx="2928">
                        <c:v>-8.0245660000000001</c:v>
                      </c:pt>
                      <c:pt idx="2929">
                        <c:v>-8.1019810000000003</c:v>
                      </c:pt>
                      <c:pt idx="2930">
                        <c:v>-8.1793790000000008</c:v>
                      </c:pt>
                      <c:pt idx="2931">
                        <c:v>-8.2566399999999991</c:v>
                      </c:pt>
                      <c:pt idx="2932">
                        <c:v>-8.3338830000000002</c:v>
                      </c:pt>
                      <c:pt idx="2933">
                        <c:v>-8.4110899999999997</c:v>
                      </c:pt>
                      <c:pt idx="2934">
                        <c:v>-8.4882910000000003</c:v>
                      </c:pt>
                      <c:pt idx="2935">
                        <c:v>-8.5650499999999994</c:v>
                      </c:pt>
                      <c:pt idx="2936">
                        <c:v>-8.642417</c:v>
                      </c:pt>
                      <c:pt idx="2937">
                        <c:v>-8.7198379999999993</c:v>
                      </c:pt>
                      <c:pt idx="2938">
                        <c:v>-8.7972160000000006</c:v>
                      </c:pt>
                      <c:pt idx="2939">
                        <c:v>-8.8742509999999992</c:v>
                      </c:pt>
                      <c:pt idx="2940">
                        <c:v>-8.9497320000000009</c:v>
                      </c:pt>
                      <c:pt idx="2941">
                        <c:v>-9.026313</c:v>
                      </c:pt>
                      <c:pt idx="2942">
                        <c:v>-9.1026899999999991</c:v>
                      </c:pt>
                      <c:pt idx="2943">
                        <c:v>-9.18</c:v>
                      </c:pt>
                      <c:pt idx="2944">
                        <c:v>-9.2572209999999995</c:v>
                      </c:pt>
                      <c:pt idx="2945">
                        <c:v>-9.3345839999999995</c:v>
                      </c:pt>
                      <c:pt idx="2946">
                        <c:v>-9.4108549999999997</c:v>
                      </c:pt>
                      <c:pt idx="2947">
                        <c:v>-9.4869210000000006</c:v>
                      </c:pt>
                      <c:pt idx="2948">
                        <c:v>-9.5641239999999996</c:v>
                      </c:pt>
                      <c:pt idx="2949">
                        <c:v>-9.6413229999999999</c:v>
                      </c:pt>
                      <c:pt idx="2950">
                        <c:v>-9.7186579999999996</c:v>
                      </c:pt>
                      <c:pt idx="2951">
                        <c:v>-9.7960469999999997</c:v>
                      </c:pt>
                      <c:pt idx="2952">
                        <c:v>-9.8734099999999998</c:v>
                      </c:pt>
                      <c:pt idx="2953">
                        <c:v>-9.9508149999999986</c:v>
                      </c:pt>
                      <c:pt idx="2954">
                        <c:v>-10.028189999999999</c:v>
                      </c:pt>
                      <c:pt idx="2955">
                        <c:v>-10.105589999999999</c:v>
                      </c:pt>
                      <c:pt idx="2956">
                        <c:v>-10.182970000000001</c:v>
                      </c:pt>
                      <c:pt idx="2957">
                        <c:v>-10.260370000000002</c:v>
                      </c:pt>
                      <c:pt idx="2958">
                        <c:v>-10.337750000000002</c:v>
                      </c:pt>
                      <c:pt idx="2959">
                        <c:v>-10.415150000000001</c:v>
                      </c:pt>
                      <c:pt idx="2960">
                        <c:v>-10.492280000000001</c:v>
                      </c:pt>
                      <c:pt idx="2961">
                        <c:v>-10.569379999999999</c:v>
                      </c:pt>
                      <c:pt idx="2962">
                        <c:v>-10.646439999999998</c:v>
                      </c:pt>
                      <c:pt idx="2963">
                        <c:v>-10.723400000000002</c:v>
                      </c:pt>
                      <c:pt idx="2964">
                        <c:v>-10.800590000000001</c:v>
                      </c:pt>
                      <c:pt idx="2965">
                        <c:v>-10.87791</c:v>
                      </c:pt>
                      <c:pt idx="2966">
                        <c:v>-10.955069999999999</c:v>
                      </c:pt>
                      <c:pt idx="2967">
                        <c:v>-11.032500000000001</c:v>
                      </c:pt>
                      <c:pt idx="2968">
                        <c:v>-11.10984</c:v>
                      </c:pt>
                      <c:pt idx="2969">
                        <c:v>-11.187240000000001</c:v>
                      </c:pt>
                      <c:pt idx="2970">
                        <c:v>-11.2646</c:v>
                      </c:pt>
                      <c:pt idx="2971">
                        <c:v>-11.341989999999999</c:v>
                      </c:pt>
                      <c:pt idx="2972">
                        <c:v>-11.41934</c:v>
                      </c:pt>
                      <c:pt idx="2973">
                        <c:v>-11.49672</c:v>
                      </c:pt>
                      <c:pt idx="2974">
                        <c:v>-11.57408</c:v>
                      </c:pt>
                      <c:pt idx="2975">
                        <c:v>-11.65146</c:v>
                      </c:pt>
                      <c:pt idx="2976">
                        <c:v>-11.728819999999999</c:v>
                      </c:pt>
                      <c:pt idx="2977">
                        <c:v>-11.8062</c:v>
                      </c:pt>
                      <c:pt idx="2978">
                        <c:v>-11.88302</c:v>
                      </c:pt>
                      <c:pt idx="2979">
                        <c:v>-11.95833</c:v>
                      </c:pt>
                      <c:pt idx="2980">
                        <c:v>-12.03501</c:v>
                      </c:pt>
                      <c:pt idx="2981">
                        <c:v>-12.11158</c:v>
                      </c:pt>
                      <c:pt idx="2982">
                        <c:v>-12.188829999999999</c:v>
                      </c:pt>
                      <c:pt idx="2983">
                        <c:v>-12.26614</c:v>
                      </c:pt>
                      <c:pt idx="2984">
                        <c:v>-12.34351</c:v>
                      </c:pt>
                      <c:pt idx="2985">
                        <c:v>-12.420860000000001</c:v>
                      </c:pt>
                      <c:pt idx="2986">
                        <c:v>-12.49821</c:v>
                      </c:pt>
                      <c:pt idx="2987">
                        <c:v>-12.57555</c:v>
                      </c:pt>
                      <c:pt idx="2988">
                        <c:v>-12.652509999999999</c:v>
                      </c:pt>
                      <c:pt idx="2989">
                        <c:v>-12.727839999999999</c:v>
                      </c:pt>
                      <c:pt idx="2990">
                        <c:v>-12.80179</c:v>
                      </c:pt>
                      <c:pt idx="2991">
                        <c:v>-12.876270000000002</c:v>
                      </c:pt>
                      <c:pt idx="2992">
                        <c:v>-12.952159999999999</c:v>
                      </c:pt>
                      <c:pt idx="2993">
                        <c:v>-13.02786</c:v>
                      </c:pt>
                      <c:pt idx="2994">
                        <c:v>-13.104849999999999</c:v>
                      </c:pt>
                      <c:pt idx="2995">
                        <c:v>-13.181890000000001</c:v>
                      </c:pt>
                      <c:pt idx="2996">
                        <c:v>-13.259170000000001</c:v>
                      </c:pt>
                      <c:pt idx="2997">
                        <c:v>-13.336399999999999</c:v>
                      </c:pt>
                      <c:pt idx="2998">
                        <c:v>-13.41367</c:v>
                      </c:pt>
                      <c:pt idx="2999">
                        <c:v>-13.490839999999999</c:v>
                      </c:pt>
                      <c:pt idx="3000">
                        <c:v>-13.56808</c:v>
                      </c:pt>
                      <c:pt idx="3001">
                        <c:v>-13.645259999999999</c:v>
                      </c:pt>
                      <c:pt idx="3002">
                        <c:v>-13.72255</c:v>
                      </c:pt>
                      <c:pt idx="3003">
                        <c:v>-13.799900000000001</c:v>
                      </c:pt>
                      <c:pt idx="3004">
                        <c:v>-13.87721</c:v>
                      </c:pt>
                      <c:pt idx="3005">
                        <c:v>-13.954549999999999</c:v>
                      </c:pt>
                      <c:pt idx="3006">
                        <c:v>-14.03182</c:v>
                      </c:pt>
                      <c:pt idx="3007">
                        <c:v>-14.108920000000001</c:v>
                      </c:pt>
                      <c:pt idx="3008">
                        <c:v>-14.185739999999999</c:v>
                      </c:pt>
                      <c:pt idx="3009">
                        <c:v>-14.26247</c:v>
                      </c:pt>
                      <c:pt idx="3010">
                        <c:v>-14.339630000000001</c:v>
                      </c:pt>
                      <c:pt idx="3011">
                        <c:v>-14.416789999999999</c:v>
                      </c:pt>
                      <c:pt idx="3012">
                        <c:v>-14.493780000000001</c:v>
                      </c:pt>
                      <c:pt idx="3013">
                        <c:v>-14.570639999999999</c:v>
                      </c:pt>
                      <c:pt idx="3014">
                        <c:v>-14.647819999999999</c:v>
                      </c:pt>
                      <c:pt idx="3015">
                        <c:v>-14.72505</c:v>
                      </c:pt>
                      <c:pt idx="3016">
                        <c:v>-14.802210000000001</c:v>
                      </c:pt>
                      <c:pt idx="3017">
                        <c:v>-14.878970000000001</c:v>
                      </c:pt>
                      <c:pt idx="3018">
                        <c:v>-14.95546</c:v>
                      </c:pt>
                      <c:pt idx="3019">
                        <c:v>-15.032259999999999</c:v>
                      </c:pt>
                      <c:pt idx="3020">
                        <c:v>-15.10866</c:v>
                      </c:pt>
                      <c:pt idx="3021">
                        <c:v>-15.185770000000002</c:v>
                      </c:pt>
                      <c:pt idx="3022">
                        <c:v>-15.262890000000001</c:v>
                      </c:pt>
                      <c:pt idx="3023">
                        <c:v>-15.34015</c:v>
                      </c:pt>
                      <c:pt idx="3024">
                        <c:v>-15.41741</c:v>
                      </c:pt>
                      <c:pt idx="3025">
                        <c:v>-15.4946</c:v>
                      </c:pt>
                      <c:pt idx="3026">
                        <c:v>-15.571900000000001</c:v>
                      </c:pt>
                      <c:pt idx="3027">
                        <c:v>-15.64913</c:v>
                      </c:pt>
                      <c:pt idx="3028">
                        <c:v>-15.726370000000001</c:v>
                      </c:pt>
                      <c:pt idx="3029">
                        <c:v>-15.803599999999999</c:v>
                      </c:pt>
                      <c:pt idx="3030">
                        <c:v>-15.880790000000001</c:v>
                      </c:pt>
                      <c:pt idx="3031">
                        <c:v>-15.957920000000001</c:v>
                      </c:pt>
                      <c:pt idx="3032">
                        <c:v>-16.034520000000001</c:v>
                      </c:pt>
                      <c:pt idx="3033">
                        <c:v>-16.111080000000001</c:v>
                      </c:pt>
                      <c:pt idx="3034">
                        <c:v>-16.1874</c:v>
                      </c:pt>
                      <c:pt idx="3035">
                        <c:v>-16.263669999999998</c:v>
                      </c:pt>
                      <c:pt idx="3036">
                        <c:v>-16.338799999999999</c:v>
                      </c:pt>
                      <c:pt idx="3037">
                        <c:v>-16.415109999999999</c:v>
                      </c:pt>
                      <c:pt idx="3038">
                        <c:v>-16.49174</c:v>
                      </c:pt>
                      <c:pt idx="3039">
                        <c:v>-16.568650000000002</c:v>
                      </c:pt>
                      <c:pt idx="3040">
                        <c:v>-16.645520000000001</c:v>
                      </c:pt>
                      <c:pt idx="3041">
                        <c:v>-16.722519999999999</c:v>
                      </c:pt>
                      <c:pt idx="3042">
                        <c:v>-16.799219999999998</c:v>
                      </c:pt>
                      <c:pt idx="3043">
                        <c:v>-16.875430000000001</c:v>
                      </c:pt>
                      <c:pt idx="3044">
                        <c:v>-16.95205</c:v>
                      </c:pt>
                      <c:pt idx="3045">
                        <c:v>-17.028950000000002</c:v>
                      </c:pt>
                      <c:pt idx="3046">
                        <c:v>-17.10595</c:v>
                      </c:pt>
                      <c:pt idx="3047">
                        <c:v>-17.182939999999999</c:v>
                      </c:pt>
                      <c:pt idx="3048">
                        <c:v>-17.259899999999998</c:v>
                      </c:pt>
                      <c:pt idx="3049">
                        <c:v>-17.33691</c:v>
                      </c:pt>
                      <c:pt idx="3050">
                        <c:v>-17.41386</c:v>
                      </c:pt>
                      <c:pt idx="3051">
                        <c:v>-17.490650000000002</c:v>
                      </c:pt>
                      <c:pt idx="3052">
                        <c:v>-17.566569999999999</c:v>
                      </c:pt>
                      <c:pt idx="3053">
                        <c:v>-17.64265</c:v>
                      </c:pt>
                      <c:pt idx="3054">
                        <c:v>-17.71773</c:v>
                      </c:pt>
                      <c:pt idx="3055">
                        <c:v>-17.792539999999999</c:v>
                      </c:pt>
                      <c:pt idx="3056">
                        <c:v>-17.868829999999999</c:v>
                      </c:pt>
                      <c:pt idx="3057">
                        <c:v>-17.94398</c:v>
                      </c:pt>
                      <c:pt idx="3058">
                        <c:v>-18.016529999999999</c:v>
                      </c:pt>
                      <c:pt idx="3059">
                        <c:v>-18.090160000000001</c:v>
                      </c:pt>
                      <c:pt idx="3060">
                        <c:v>-18.165770000000002</c:v>
                      </c:pt>
                      <c:pt idx="3061">
                        <c:v>-18.241949999999999</c:v>
                      </c:pt>
                      <c:pt idx="3062">
                        <c:v>-18.318190000000001</c:v>
                      </c:pt>
                      <c:pt idx="3063">
                        <c:v>-18.394379999999998</c:v>
                      </c:pt>
                      <c:pt idx="3064">
                        <c:v>-18.470089999999999</c:v>
                      </c:pt>
                      <c:pt idx="3065">
                        <c:v>-18.545290000000001</c:v>
                      </c:pt>
                      <c:pt idx="3066">
                        <c:v>-18.62059</c:v>
                      </c:pt>
                      <c:pt idx="3067">
                        <c:v>-18.695530000000002</c:v>
                      </c:pt>
                      <c:pt idx="3068">
                        <c:v>-18.771789999999999</c:v>
                      </c:pt>
                      <c:pt idx="3069">
                        <c:v>-18.847950000000001</c:v>
                      </c:pt>
                      <c:pt idx="3070">
                        <c:v>-18.92426</c:v>
                      </c:pt>
                      <c:pt idx="3071">
                        <c:v>-19.000250000000001</c:v>
                      </c:pt>
                      <c:pt idx="3072">
                        <c:v>-19.076729999999998</c:v>
                      </c:pt>
                      <c:pt idx="3073">
                        <c:v>-19.153100000000002</c:v>
                      </c:pt>
                      <c:pt idx="3074">
                        <c:v>-19.22955</c:v>
                      </c:pt>
                      <c:pt idx="3075">
                        <c:v>-19.305129999999998</c:v>
                      </c:pt>
                      <c:pt idx="3076">
                        <c:v>-19.381</c:v>
                      </c:pt>
                      <c:pt idx="3077">
                        <c:v>-19.456289999999999</c:v>
                      </c:pt>
                      <c:pt idx="3078">
                        <c:v>-19.53078</c:v>
                      </c:pt>
                      <c:pt idx="3079">
                        <c:v>-19.607009999999999</c:v>
                      </c:pt>
                      <c:pt idx="3080">
                        <c:v>-19.683219999999999</c:v>
                      </c:pt>
                      <c:pt idx="3081">
                        <c:v>-19.75947</c:v>
                      </c:pt>
                      <c:pt idx="3082">
                        <c:v>-19.835460000000001</c:v>
                      </c:pt>
                      <c:pt idx="3083">
                        <c:v>-19.911010000000001</c:v>
                      </c:pt>
                      <c:pt idx="3084">
                        <c:v>-19.986460000000001</c:v>
                      </c:pt>
                      <c:pt idx="3085">
                        <c:v>-20.062160000000002</c:v>
                      </c:pt>
                      <c:pt idx="3086">
                        <c:v>-20.137879999999999</c:v>
                      </c:pt>
                      <c:pt idx="3087">
                        <c:v>-20.21367</c:v>
                      </c:pt>
                      <c:pt idx="3088">
                        <c:v>-20.289350000000002</c:v>
                      </c:pt>
                      <c:pt idx="3089">
                        <c:v>-20.365220000000001</c:v>
                      </c:pt>
                      <c:pt idx="3090">
                        <c:v>-20.44061</c:v>
                      </c:pt>
                      <c:pt idx="3091">
                        <c:v>-20.515919999999998</c:v>
                      </c:pt>
                      <c:pt idx="3092">
                        <c:v>-20.590130000000002</c:v>
                      </c:pt>
                      <c:pt idx="3093">
                        <c:v>-20.664300000000001</c:v>
                      </c:pt>
                      <c:pt idx="3094">
                        <c:v>-20.738129999999998</c:v>
                      </c:pt>
                      <c:pt idx="3095">
                        <c:v>-20.812819999999999</c:v>
                      </c:pt>
                      <c:pt idx="3096">
                        <c:v>-20.887799999999999</c:v>
                      </c:pt>
                      <c:pt idx="3097">
                        <c:v>-20.962869999999999</c:v>
                      </c:pt>
                      <c:pt idx="3098">
                        <c:v>-21.038</c:v>
                      </c:pt>
                      <c:pt idx="3099">
                        <c:v>-21.112549999999999</c:v>
                      </c:pt>
                      <c:pt idx="3100">
                        <c:v>-21.187070000000002</c:v>
                      </c:pt>
                      <c:pt idx="3101">
                        <c:v>-21.26135</c:v>
                      </c:pt>
                      <c:pt idx="3102">
                        <c:v>-21.3354</c:v>
                      </c:pt>
                      <c:pt idx="3103">
                        <c:v>-21.409500000000001</c:v>
                      </c:pt>
                      <c:pt idx="3104">
                        <c:v>-21.48394</c:v>
                      </c:pt>
                      <c:pt idx="3105">
                        <c:v>-21.558440000000001</c:v>
                      </c:pt>
                      <c:pt idx="3106">
                        <c:v>-21.63269</c:v>
                      </c:pt>
                      <c:pt idx="3107">
                        <c:v>-21.706769999999999</c:v>
                      </c:pt>
                      <c:pt idx="3108">
                        <c:v>-21.780439999999999</c:v>
                      </c:pt>
                      <c:pt idx="3109">
                        <c:v>-21.85416</c:v>
                      </c:pt>
                      <c:pt idx="3110">
                        <c:v>-21.927520000000001</c:v>
                      </c:pt>
                      <c:pt idx="3111">
                        <c:v>-22.000479999999996</c:v>
                      </c:pt>
                      <c:pt idx="3112">
                        <c:v>-22.072660000000003</c:v>
                      </c:pt>
                      <c:pt idx="3113">
                        <c:v>-22.14378</c:v>
                      </c:pt>
                      <c:pt idx="3114">
                        <c:v>-22.215710000000001</c:v>
                      </c:pt>
                      <c:pt idx="3115">
                        <c:v>-22.288070000000001</c:v>
                      </c:pt>
                      <c:pt idx="3116">
                        <c:v>-22.36139</c:v>
                      </c:pt>
                      <c:pt idx="3117">
                        <c:v>-22.434139999999999</c:v>
                      </c:pt>
                      <c:pt idx="3118">
                        <c:v>-22.506699999999999</c:v>
                      </c:pt>
                      <c:pt idx="3119">
                        <c:v>-22.579270000000001</c:v>
                      </c:pt>
                      <c:pt idx="3120">
                        <c:v>-22.651870000000002</c:v>
                      </c:pt>
                      <c:pt idx="3121">
                        <c:v>-22.72456</c:v>
                      </c:pt>
                      <c:pt idx="3122">
                        <c:v>-22.796699999999998</c:v>
                      </c:pt>
                      <c:pt idx="3123">
                        <c:v>-22.868639999999999</c:v>
                      </c:pt>
                      <c:pt idx="3124">
                        <c:v>-22.94051</c:v>
                      </c:pt>
                      <c:pt idx="3125">
                        <c:v>-23.012720000000002</c:v>
                      </c:pt>
                      <c:pt idx="3126">
                        <c:v>-23.084139999999998</c:v>
                      </c:pt>
                      <c:pt idx="3127">
                        <c:v>-23.153929999999999</c:v>
                      </c:pt>
                      <c:pt idx="3128">
                        <c:v>-23.221829999999997</c:v>
                      </c:pt>
                      <c:pt idx="3129">
                        <c:v>-23.286110000000001</c:v>
                      </c:pt>
                      <c:pt idx="3130">
                        <c:v>-23.353459999999998</c:v>
                      </c:pt>
                      <c:pt idx="3131">
                        <c:v>-23.422890000000002</c:v>
                      </c:pt>
                      <c:pt idx="3132">
                        <c:v>-23.493189999999998</c:v>
                      </c:pt>
                      <c:pt idx="3133">
                        <c:v>-23.56251</c:v>
                      </c:pt>
                      <c:pt idx="3134">
                        <c:v>-23.63317</c:v>
                      </c:pt>
                      <c:pt idx="3135">
                        <c:v>-23.702930000000002</c:v>
                      </c:pt>
                      <c:pt idx="3136">
                        <c:v>-23.77234</c:v>
                      </c:pt>
                      <c:pt idx="3137">
                        <c:v>-23.842479999999998</c:v>
                      </c:pt>
                      <c:pt idx="3138">
                        <c:v>-23.911570000000001</c:v>
                      </c:pt>
                      <c:pt idx="3139">
                        <c:v>-23.981300000000001</c:v>
                      </c:pt>
                      <c:pt idx="3140">
                        <c:v>-24.05087</c:v>
                      </c:pt>
                      <c:pt idx="3141">
                        <c:v>-24.1206</c:v>
                      </c:pt>
                      <c:pt idx="3142">
                        <c:v>-24.190900000000003</c:v>
                      </c:pt>
                      <c:pt idx="3143">
                        <c:v>-24.261699999999998</c:v>
                      </c:pt>
                      <c:pt idx="3144">
                        <c:v>-24.331160000000001</c:v>
                      </c:pt>
                      <c:pt idx="3145">
                        <c:v>-24.400909999999996</c:v>
                      </c:pt>
                      <c:pt idx="3146">
                        <c:v>-24.471349999999997</c:v>
                      </c:pt>
                      <c:pt idx="3147">
                        <c:v>-24.541430000000002</c:v>
                      </c:pt>
                      <c:pt idx="3148">
                        <c:v>-24.609869999999997</c:v>
                      </c:pt>
                      <c:pt idx="3149">
                        <c:v>-24.678159999999998</c:v>
                      </c:pt>
                      <c:pt idx="3150">
                        <c:v>-24.745799999999999</c:v>
                      </c:pt>
                      <c:pt idx="3151">
                        <c:v>-24.813299999999998</c:v>
                      </c:pt>
                      <c:pt idx="3152">
                        <c:v>-24.880309999999998</c:v>
                      </c:pt>
                      <c:pt idx="3153">
                        <c:v>-24.947400000000002</c:v>
                      </c:pt>
                      <c:pt idx="3154">
                        <c:v>-25.013919999999999</c:v>
                      </c:pt>
                      <c:pt idx="3155">
                        <c:v>-25.080170000000003</c:v>
                      </c:pt>
                      <c:pt idx="3156">
                        <c:v>-25.146229999999999</c:v>
                      </c:pt>
                      <c:pt idx="3157">
                        <c:v>-25.211590000000001</c:v>
                      </c:pt>
                      <c:pt idx="3158">
                        <c:v>-25.276169999999997</c:v>
                      </c:pt>
                      <c:pt idx="3159">
                        <c:v>-25.340980000000002</c:v>
                      </c:pt>
                      <c:pt idx="3160">
                        <c:v>-25.406620000000004</c:v>
                      </c:pt>
                      <c:pt idx="3161">
                        <c:v>-25.470709999999997</c:v>
                      </c:pt>
                      <c:pt idx="3162">
                        <c:v>-25.535429999999998</c:v>
                      </c:pt>
                      <c:pt idx="3163">
                        <c:v>-25.59881</c:v>
                      </c:pt>
                      <c:pt idx="3164">
                        <c:v>-25.661909999999999</c:v>
                      </c:pt>
                      <c:pt idx="3165">
                        <c:v>-25.724800000000002</c:v>
                      </c:pt>
                      <c:pt idx="3166">
                        <c:v>-25.788170000000001</c:v>
                      </c:pt>
                      <c:pt idx="3167">
                        <c:v>-25.851320000000001</c:v>
                      </c:pt>
                      <c:pt idx="3168">
                        <c:v>-25.914210000000001</c:v>
                      </c:pt>
                      <c:pt idx="3169">
                        <c:v>-25.976460000000003</c:v>
                      </c:pt>
                      <c:pt idx="3170">
                        <c:v>-26.037499999999998</c:v>
                      </c:pt>
                      <c:pt idx="3171">
                        <c:v>-26.096430000000002</c:v>
                      </c:pt>
                      <c:pt idx="3172">
                        <c:v>-26.155189999999997</c:v>
                      </c:pt>
                      <c:pt idx="3173">
                        <c:v>-26.214010000000002</c:v>
                      </c:pt>
                      <c:pt idx="3174">
                        <c:v>-26.273140000000001</c:v>
                      </c:pt>
                      <c:pt idx="3175">
                        <c:v>-26.330439999999999</c:v>
                      </c:pt>
                      <c:pt idx="3176">
                        <c:v>-26.3887</c:v>
                      </c:pt>
                      <c:pt idx="3177">
                        <c:v>-26.446159999999999</c:v>
                      </c:pt>
                      <c:pt idx="3178">
                        <c:v>-26.503340000000001</c:v>
                      </c:pt>
                      <c:pt idx="3179">
                        <c:v>-26.56071</c:v>
                      </c:pt>
                      <c:pt idx="3180">
                        <c:v>-26.618569999999998</c:v>
                      </c:pt>
                      <c:pt idx="3181">
                        <c:v>-26.67557</c:v>
                      </c:pt>
                      <c:pt idx="3182">
                        <c:v>-26.732960000000002</c:v>
                      </c:pt>
                      <c:pt idx="3183">
                        <c:v>-26.790430000000001</c:v>
                      </c:pt>
                      <c:pt idx="3184">
                        <c:v>-26.846269999999997</c:v>
                      </c:pt>
                      <c:pt idx="3185">
                        <c:v>-26.903130000000001</c:v>
                      </c:pt>
                      <c:pt idx="3186">
                        <c:v>-26.960320000000003</c:v>
                      </c:pt>
                      <c:pt idx="3187">
                        <c:v>-27.01688</c:v>
                      </c:pt>
                      <c:pt idx="3188">
                        <c:v>-27.073839999999997</c:v>
                      </c:pt>
                      <c:pt idx="3189">
                        <c:v>-27.130690000000001</c:v>
                      </c:pt>
                      <c:pt idx="3190">
                        <c:v>-27.187470000000001</c:v>
                      </c:pt>
                      <c:pt idx="3191">
                        <c:v>-27.243780000000001</c:v>
                      </c:pt>
                      <c:pt idx="3192">
                        <c:v>-27.299779999999998</c:v>
                      </c:pt>
                      <c:pt idx="3193">
                        <c:v>-27.356349999999999</c:v>
                      </c:pt>
                      <c:pt idx="3194">
                        <c:v>-27.41198</c:v>
                      </c:pt>
                      <c:pt idx="3195">
                        <c:v>-27.46275</c:v>
                      </c:pt>
                      <c:pt idx="3196">
                        <c:v>-27.513350000000003</c:v>
                      </c:pt>
                      <c:pt idx="3197">
                        <c:v>-27.564430000000002</c:v>
                      </c:pt>
                      <c:pt idx="3198">
                        <c:v>-27.620040000000003</c:v>
                      </c:pt>
                      <c:pt idx="3199">
                        <c:v>-27.67653</c:v>
                      </c:pt>
                      <c:pt idx="3200">
                        <c:v>-27.732619999999997</c:v>
                      </c:pt>
                      <c:pt idx="3201">
                        <c:v>-27.786970000000004</c:v>
                      </c:pt>
                      <c:pt idx="3202">
                        <c:v>-27.841909999999999</c:v>
                      </c:pt>
                      <c:pt idx="3203">
                        <c:v>-27.896800000000002</c:v>
                      </c:pt>
                      <c:pt idx="3204">
                        <c:v>-27.952170000000002</c:v>
                      </c:pt>
                      <c:pt idx="3205">
                        <c:v>-28.007580000000001</c:v>
                      </c:pt>
                      <c:pt idx="3206">
                        <c:v>-28.06298</c:v>
                      </c:pt>
                      <c:pt idx="3207">
                        <c:v>-28.118230000000001</c:v>
                      </c:pt>
                      <c:pt idx="3208">
                        <c:v>-28.17183</c:v>
                      </c:pt>
                      <c:pt idx="3209">
                        <c:v>-28.225099999999998</c:v>
                      </c:pt>
                      <c:pt idx="3210">
                        <c:v>-28.278669999999998</c:v>
                      </c:pt>
                      <c:pt idx="3211">
                        <c:v>-28.332340000000002</c:v>
                      </c:pt>
                      <c:pt idx="3212">
                        <c:v>-28.386279999999999</c:v>
                      </c:pt>
                      <c:pt idx="3213">
                        <c:v>-28.439399999999999</c:v>
                      </c:pt>
                      <c:pt idx="3214">
                        <c:v>-28.487740000000002</c:v>
                      </c:pt>
                      <c:pt idx="3215">
                        <c:v>-28.537289999999999</c:v>
                      </c:pt>
                      <c:pt idx="3216">
                        <c:v>-28.587769999999999</c:v>
                      </c:pt>
                      <c:pt idx="3217">
                        <c:v>-28.63842</c:v>
                      </c:pt>
                      <c:pt idx="3218">
                        <c:v>-28.688500000000001</c:v>
                      </c:pt>
                      <c:pt idx="3219">
                        <c:v>-28.737439999999999</c:v>
                      </c:pt>
                      <c:pt idx="3220">
                        <c:v>-28.787109999999998</c:v>
                      </c:pt>
                      <c:pt idx="3221">
                        <c:v>-28.837429999999998</c:v>
                      </c:pt>
                      <c:pt idx="3222">
                        <c:v>-28.886810000000001</c:v>
                      </c:pt>
                      <c:pt idx="3223">
                        <c:v>-28.937149999999999</c:v>
                      </c:pt>
                      <c:pt idx="3224">
                        <c:v>-28.9879</c:v>
                      </c:pt>
                      <c:pt idx="3225">
                        <c:v>-29.038689999999999</c:v>
                      </c:pt>
                      <c:pt idx="3226">
                        <c:v>-29.090449999999997</c:v>
                      </c:pt>
                      <c:pt idx="3227">
                        <c:v>-29.14106</c:v>
                      </c:pt>
                      <c:pt idx="3228">
                        <c:v>-29.191940000000002</c:v>
                      </c:pt>
                      <c:pt idx="3229">
                        <c:v>-29.242840000000001</c:v>
                      </c:pt>
                      <c:pt idx="3230">
                        <c:v>-29.293490000000002</c:v>
                      </c:pt>
                      <c:pt idx="3231">
                        <c:v>-29.34375</c:v>
                      </c:pt>
                      <c:pt idx="3232">
                        <c:v>-29.394659999999998</c:v>
                      </c:pt>
                      <c:pt idx="3233">
                        <c:v>-29.445130000000002</c:v>
                      </c:pt>
                      <c:pt idx="3234">
                        <c:v>-29.496299999999998</c:v>
                      </c:pt>
                      <c:pt idx="3235">
                        <c:v>-29.546790000000001</c:v>
                      </c:pt>
                      <c:pt idx="3236">
                        <c:v>-29.596969999999999</c:v>
                      </c:pt>
                      <c:pt idx="3237">
                        <c:v>-29.647009999999998</c:v>
                      </c:pt>
                      <c:pt idx="3238">
                        <c:v>-29.696159999999999</c:v>
                      </c:pt>
                      <c:pt idx="3239">
                        <c:v>-29.743879999999997</c:v>
                      </c:pt>
                      <c:pt idx="3240">
                        <c:v>-29.790559999999999</c:v>
                      </c:pt>
                      <c:pt idx="3241">
                        <c:v>-29.838610000000003</c:v>
                      </c:pt>
                      <c:pt idx="3242">
                        <c:v>-29.888150000000003</c:v>
                      </c:pt>
                      <c:pt idx="3243">
                        <c:v>-29.938359999999999</c:v>
                      </c:pt>
                      <c:pt idx="3244">
                        <c:v>-29.98873</c:v>
                      </c:pt>
                      <c:pt idx="3245">
                        <c:v>-30.038130000000002</c:v>
                      </c:pt>
                      <c:pt idx="3246">
                        <c:v>-30.08708</c:v>
                      </c:pt>
                      <c:pt idx="3247">
                        <c:v>-30.136850000000003</c:v>
                      </c:pt>
                      <c:pt idx="3248">
                        <c:v>-30.18554</c:v>
                      </c:pt>
                      <c:pt idx="3249">
                        <c:v>-30.234519999999996</c:v>
                      </c:pt>
                      <c:pt idx="3250">
                        <c:v>-30.283739999999998</c:v>
                      </c:pt>
                      <c:pt idx="3251">
                        <c:v>-30.33296</c:v>
                      </c:pt>
                      <c:pt idx="3252">
                        <c:v>-30.382579999999997</c:v>
                      </c:pt>
                      <c:pt idx="3253">
                        <c:v>-30.431810000000002</c:v>
                      </c:pt>
                      <c:pt idx="3254">
                        <c:v>-30.481079999999999</c:v>
                      </c:pt>
                      <c:pt idx="3255">
                        <c:v>-30.530620000000003</c:v>
                      </c:pt>
                      <c:pt idx="3256">
                        <c:v>-30.579599999999999</c:v>
                      </c:pt>
                      <c:pt idx="3257">
                        <c:v>-30.62791</c:v>
                      </c:pt>
                      <c:pt idx="3258">
                        <c:v>-30.67689</c:v>
                      </c:pt>
                      <c:pt idx="3259">
                        <c:v>-30.725490000000001</c:v>
                      </c:pt>
                      <c:pt idx="3260">
                        <c:v>-30.77384</c:v>
                      </c:pt>
                      <c:pt idx="3261">
                        <c:v>-30.822120000000002</c:v>
                      </c:pt>
                      <c:pt idx="3262">
                        <c:v>-30.870440000000002</c:v>
                      </c:pt>
                      <c:pt idx="3263">
                        <c:v>-30.918800000000001</c:v>
                      </c:pt>
                      <c:pt idx="3264">
                        <c:v>-30.967099999999999</c:v>
                      </c:pt>
                      <c:pt idx="3265">
                        <c:v>-31.015259999999998</c:v>
                      </c:pt>
                      <c:pt idx="3266">
                        <c:v>-31.063670000000002</c:v>
                      </c:pt>
                      <c:pt idx="3267">
                        <c:v>-31.112169999999999</c:v>
                      </c:pt>
                      <c:pt idx="3268">
                        <c:v>-31.160519999999998</c:v>
                      </c:pt>
                      <c:pt idx="3269">
                        <c:v>-31.208269999999999</c:v>
                      </c:pt>
                      <c:pt idx="3270">
                        <c:v>-31.256330000000002</c:v>
                      </c:pt>
                      <c:pt idx="3271">
                        <c:v>-31.303930000000001</c:v>
                      </c:pt>
                      <c:pt idx="3272">
                        <c:v>-31.351960000000002</c:v>
                      </c:pt>
                      <c:pt idx="3273">
                        <c:v>-31.39968</c:v>
                      </c:pt>
                      <c:pt idx="3274">
                        <c:v>-31.447299999999998</c:v>
                      </c:pt>
                      <c:pt idx="3275">
                        <c:v>-31.49502</c:v>
                      </c:pt>
                      <c:pt idx="3276">
                        <c:v>-31.543130000000001</c:v>
                      </c:pt>
                      <c:pt idx="3277">
                        <c:v>-31.590129999999998</c:v>
                      </c:pt>
                      <c:pt idx="3278">
                        <c:v>-31.637629999999998</c:v>
                      </c:pt>
                      <c:pt idx="3279">
                        <c:v>-31.68497</c:v>
                      </c:pt>
                      <c:pt idx="3280">
                        <c:v>-31.732790000000001</c:v>
                      </c:pt>
                      <c:pt idx="3281">
                        <c:v>-31.78003</c:v>
                      </c:pt>
                      <c:pt idx="3282">
                        <c:v>-31.826699999999999</c:v>
                      </c:pt>
                      <c:pt idx="3283">
                        <c:v>-31.873539999999998</c:v>
                      </c:pt>
                      <c:pt idx="3284">
                        <c:v>-31.917550000000002</c:v>
                      </c:pt>
                      <c:pt idx="3285">
                        <c:v>-31.963430000000002</c:v>
                      </c:pt>
                      <c:pt idx="3286">
                        <c:v>-32.008679999999998</c:v>
                      </c:pt>
                      <c:pt idx="3287">
                        <c:v>-32.055259999999997</c:v>
                      </c:pt>
                      <c:pt idx="3288">
                        <c:v>-32.101120000000002</c:v>
                      </c:pt>
                      <c:pt idx="3289">
                        <c:v>-32.147260000000003</c:v>
                      </c:pt>
                      <c:pt idx="3290">
                        <c:v>-32.193309999999997</c:v>
                      </c:pt>
                      <c:pt idx="3291">
                        <c:v>-32.239469999999997</c:v>
                      </c:pt>
                      <c:pt idx="3292">
                        <c:v>-32.284890000000004</c:v>
                      </c:pt>
                      <c:pt idx="3293">
                        <c:v>-32.329929999999997</c:v>
                      </c:pt>
                      <c:pt idx="3294">
                        <c:v>-32.375489999999999</c:v>
                      </c:pt>
                      <c:pt idx="3295">
                        <c:v>-32.420630000000003</c:v>
                      </c:pt>
                      <c:pt idx="3296">
                        <c:v>-32.465780000000002</c:v>
                      </c:pt>
                      <c:pt idx="3297">
                        <c:v>-32.510680000000001</c:v>
                      </c:pt>
                      <c:pt idx="3298">
                        <c:v>-32.552250000000001</c:v>
                      </c:pt>
                      <c:pt idx="3299">
                        <c:v>-32.587940000000003</c:v>
                      </c:pt>
                      <c:pt idx="3300">
                        <c:v>-32.63062</c:v>
                      </c:pt>
                      <c:pt idx="3301">
                        <c:v>-32.6736</c:v>
                      </c:pt>
                      <c:pt idx="3302">
                        <c:v>-32.715389999999999</c:v>
                      </c:pt>
                      <c:pt idx="3303">
                        <c:v>-32.752409999999998</c:v>
                      </c:pt>
                      <c:pt idx="3304">
                        <c:v>-32.794550000000001</c:v>
                      </c:pt>
                      <c:pt idx="3305">
                        <c:v>-32.836569999999995</c:v>
                      </c:pt>
                      <c:pt idx="3306">
                        <c:v>-32.87968</c:v>
                      </c:pt>
                      <c:pt idx="3307">
                        <c:v>-32.923099999999998</c:v>
                      </c:pt>
                      <c:pt idx="3308">
                        <c:v>-32.967059999999996</c:v>
                      </c:pt>
                      <c:pt idx="3309">
                        <c:v>-33.01135</c:v>
                      </c:pt>
                      <c:pt idx="3310">
                        <c:v>-33.05556</c:v>
                      </c:pt>
                      <c:pt idx="3311">
                        <c:v>-33.099150000000002</c:v>
                      </c:pt>
                      <c:pt idx="3312">
                        <c:v>-33.143050000000002</c:v>
                      </c:pt>
                      <c:pt idx="3313">
                        <c:v>-33.186700000000002</c:v>
                      </c:pt>
                      <c:pt idx="3314">
                        <c:v>-33.230730000000001</c:v>
                      </c:pt>
                      <c:pt idx="3315">
                        <c:v>-33.274889999999999</c:v>
                      </c:pt>
                      <c:pt idx="3316">
                        <c:v>-33.317830000000001</c:v>
                      </c:pt>
                      <c:pt idx="3317">
                        <c:v>-33.359700000000004</c:v>
                      </c:pt>
                      <c:pt idx="3318">
                        <c:v>-33.398650000000004</c:v>
                      </c:pt>
                      <c:pt idx="3319">
                        <c:v>-33.43835</c:v>
                      </c:pt>
                      <c:pt idx="3320">
                        <c:v>-33.477170000000001</c:v>
                      </c:pt>
                      <c:pt idx="3321">
                        <c:v>-33.518569999999997</c:v>
                      </c:pt>
                      <c:pt idx="3322">
                        <c:v>-33.561350000000004</c:v>
                      </c:pt>
                      <c:pt idx="3323">
                        <c:v>-33.603480000000005</c:v>
                      </c:pt>
                      <c:pt idx="3324">
                        <c:v>-33.645989999999998</c:v>
                      </c:pt>
                      <c:pt idx="3325">
                        <c:v>-33.687619999999995</c:v>
                      </c:pt>
                      <c:pt idx="3326">
                        <c:v>-33.730339999999998</c:v>
                      </c:pt>
                      <c:pt idx="3327">
                        <c:v>-33.773089999999996</c:v>
                      </c:pt>
                      <c:pt idx="3328">
                        <c:v>-33.816139999999997</c:v>
                      </c:pt>
                      <c:pt idx="3329">
                        <c:v>-33.85913</c:v>
                      </c:pt>
                      <c:pt idx="3330">
                        <c:v>-33.902279999999998</c:v>
                      </c:pt>
                      <c:pt idx="3331">
                        <c:v>-33.806719999999999</c:v>
                      </c:pt>
                      <c:pt idx="3332">
                        <c:v>-33.725940000000001</c:v>
                      </c:pt>
                      <c:pt idx="3333">
                        <c:v>-33.65531</c:v>
                      </c:pt>
                      <c:pt idx="3334">
                        <c:v>-33.591149999999999</c:v>
                      </c:pt>
                      <c:pt idx="3335">
                        <c:v>-33.529139999999998</c:v>
                      </c:pt>
                      <c:pt idx="3336">
                        <c:v>-33.468409999999999</c:v>
                      </c:pt>
                      <c:pt idx="3337">
                        <c:v>-33.409239999999997</c:v>
                      </c:pt>
                      <c:pt idx="3338">
                        <c:v>-33.351109999999998</c:v>
                      </c:pt>
                      <c:pt idx="3339">
                        <c:v>-33.293379999999999</c:v>
                      </c:pt>
                      <c:pt idx="3340">
                        <c:v>-33.235680000000002</c:v>
                      </c:pt>
                      <c:pt idx="3341">
                        <c:v>-33.178519999999999</c:v>
                      </c:pt>
                      <c:pt idx="3342">
                        <c:v>-33.121560000000002</c:v>
                      </c:pt>
                      <c:pt idx="3343">
                        <c:v>-33.064790000000002</c:v>
                      </c:pt>
                      <c:pt idx="3344">
                        <c:v>-33.00797</c:v>
                      </c:pt>
                      <c:pt idx="3345">
                        <c:v>-32.951419999999999</c:v>
                      </c:pt>
                      <c:pt idx="3346">
                        <c:v>-32.894709999999996</c:v>
                      </c:pt>
                      <c:pt idx="3347">
                        <c:v>-32.837900000000005</c:v>
                      </c:pt>
                      <c:pt idx="3348">
                        <c:v>-32.780920000000002</c:v>
                      </c:pt>
                      <c:pt idx="3349">
                        <c:v>-32.723950000000002</c:v>
                      </c:pt>
                      <c:pt idx="3350">
                        <c:v>-32.666969999999999</c:v>
                      </c:pt>
                      <c:pt idx="3351">
                        <c:v>-32.610079999999996</c:v>
                      </c:pt>
                      <c:pt idx="3352">
                        <c:v>-32.553339999999999</c:v>
                      </c:pt>
                      <c:pt idx="3353">
                        <c:v>-32.496749999999999</c:v>
                      </c:pt>
                      <c:pt idx="3354">
                        <c:v>-32.44059</c:v>
                      </c:pt>
                      <c:pt idx="3355">
                        <c:v>-32.384830000000001</c:v>
                      </c:pt>
                      <c:pt idx="3356">
                        <c:v>-32.32929</c:v>
                      </c:pt>
                      <c:pt idx="3357">
                        <c:v>-32.273849999999996</c:v>
                      </c:pt>
                      <c:pt idx="3358">
                        <c:v>-32.218519999999998</c:v>
                      </c:pt>
                      <c:pt idx="3359">
                        <c:v>-32.16339</c:v>
                      </c:pt>
                      <c:pt idx="3360">
                        <c:v>-32.10819</c:v>
                      </c:pt>
                      <c:pt idx="3361">
                        <c:v>-32.052909999999997</c:v>
                      </c:pt>
                      <c:pt idx="3362">
                        <c:v>-31.997749999999996</c:v>
                      </c:pt>
                      <c:pt idx="3363">
                        <c:v>-31.942499999999999</c:v>
                      </c:pt>
                      <c:pt idx="3364">
                        <c:v>-31.887189999999997</c:v>
                      </c:pt>
                      <c:pt idx="3365">
                        <c:v>-31.831849999999999</c:v>
                      </c:pt>
                      <c:pt idx="3366">
                        <c:v>-31.776520000000001</c:v>
                      </c:pt>
                      <c:pt idx="3367">
                        <c:v>-31.720939999999999</c:v>
                      </c:pt>
                      <c:pt idx="3368">
                        <c:v>-31.66525</c:v>
                      </c:pt>
                      <c:pt idx="3369">
                        <c:v>-31.60951</c:v>
                      </c:pt>
                      <c:pt idx="3370">
                        <c:v>-31.553740000000001</c:v>
                      </c:pt>
                      <c:pt idx="3371">
                        <c:v>-31.497980000000002</c:v>
                      </c:pt>
                      <c:pt idx="3372">
                        <c:v>-31.443809999999999</c:v>
                      </c:pt>
                      <c:pt idx="3373">
                        <c:v>-31.393249999999998</c:v>
                      </c:pt>
                      <c:pt idx="3374">
                        <c:v>-31.34225</c:v>
                      </c:pt>
                      <c:pt idx="3375">
                        <c:v>-31.290179999999999</c:v>
                      </c:pt>
                      <c:pt idx="3376">
                        <c:v>-31.23592</c:v>
                      </c:pt>
                      <c:pt idx="3377">
                        <c:v>-31.180230000000002</c:v>
                      </c:pt>
                      <c:pt idx="3378">
                        <c:v>-31.12349</c:v>
                      </c:pt>
                      <c:pt idx="3379">
                        <c:v>-31.06634</c:v>
                      </c:pt>
                      <c:pt idx="3380">
                        <c:v>-31.008879999999998</c:v>
                      </c:pt>
                      <c:pt idx="3381">
                        <c:v>-30.951749999999997</c:v>
                      </c:pt>
                      <c:pt idx="3382">
                        <c:v>-30.894259999999999</c:v>
                      </c:pt>
                      <c:pt idx="3383">
                        <c:v>-30.836510000000001</c:v>
                      </c:pt>
                      <c:pt idx="3384">
                        <c:v>-30.77863</c:v>
                      </c:pt>
                      <c:pt idx="3385">
                        <c:v>-30.72166</c:v>
                      </c:pt>
                      <c:pt idx="3386">
                        <c:v>-30.664560000000002</c:v>
                      </c:pt>
                      <c:pt idx="3387">
                        <c:v>-30.607859999999999</c:v>
                      </c:pt>
                      <c:pt idx="3388">
                        <c:v>-30.550600000000003</c:v>
                      </c:pt>
                      <c:pt idx="3389">
                        <c:v>-30.492710000000002</c:v>
                      </c:pt>
                      <c:pt idx="3390">
                        <c:v>-30.43479</c:v>
                      </c:pt>
                      <c:pt idx="3391">
                        <c:v>-30.378500000000003</c:v>
                      </c:pt>
                      <c:pt idx="3392">
                        <c:v>-30.324080000000002</c:v>
                      </c:pt>
                      <c:pt idx="3393">
                        <c:v>-30.273089999999996</c:v>
                      </c:pt>
                      <c:pt idx="3394">
                        <c:v>-30.220549999999999</c:v>
                      </c:pt>
                      <c:pt idx="3395">
                        <c:v>-30.16582</c:v>
                      </c:pt>
                      <c:pt idx="3396">
                        <c:v>-30.109490000000001</c:v>
                      </c:pt>
                      <c:pt idx="3397">
                        <c:v>-30.051830000000002</c:v>
                      </c:pt>
                      <c:pt idx="3398">
                        <c:v>-29.994320000000002</c:v>
                      </c:pt>
                      <c:pt idx="3399">
                        <c:v>-29.93675</c:v>
                      </c:pt>
                      <c:pt idx="3400">
                        <c:v>-29.878540000000001</c:v>
                      </c:pt>
                      <c:pt idx="3401">
                        <c:v>-29.819610000000001</c:v>
                      </c:pt>
                      <c:pt idx="3402">
                        <c:v>-29.76032</c:v>
                      </c:pt>
                      <c:pt idx="3403">
                        <c:v>-29.700810000000001</c:v>
                      </c:pt>
                      <c:pt idx="3404">
                        <c:v>-29.641199999999998</c:v>
                      </c:pt>
                      <c:pt idx="3405">
                        <c:v>-29.58193</c:v>
                      </c:pt>
                      <c:pt idx="3406">
                        <c:v>-29.52251</c:v>
                      </c:pt>
                      <c:pt idx="3407">
                        <c:v>-29.462959999999999</c:v>
                      </c:pt>
                      <c:pt idx="3408">
                        <c:v>-29.403559999999999</c:v>
                      </c:pt>
                      <c:pt idx="3409">
                        <c:v>-29.344049999999999</c:v>
                      </c:pt>
                      <c:pt idx="3410">
                        <c:v>-29.284870000000002</c:v>
                      </c:pt>
                      <c:pt idx="3411">
                        <c:v>-29.225370000000002</c:v>
                      </c:pt>
                      <c:pt idx="3412">
                        <c:v>-29.165709999999997</c:v>
                      </c:pt>
                      <c:pt idx="3413">
                        <c:v>-29.10595</c:v>
                      </c:pt>
                      <c:pt idx="3414">
                        <c:v>-29.04618</c:v>
                      </c:pt>
                      <c:pt idx="3415">
                        <c:v>-28.985859999999999</c:v>
                      </c:pt>
                      <c:pt idx="3416">
                        <c:v>-28.925179999999997</c:v>
                      </c:pt>
                      <c:pt idx="3417">
                        <c:v>-28.8643</c:v>
                      </c:pt>
                      <c:pt idx="3418">
                        <c:v>-28.803380000000001</c:v>
                      </c:pt>
                      <c:pt idx="3419">
                        <c:v>-28.742429999999999</c:v>
                      </c:pt>
                      <c:pt idx="3420">
                        <c:v>-28.681290000000001</c:v>
                      </c:pt>
                      <c:pt idx="3421">
                        <c:v>-28.620060000000002</c:v>
                      </c:pt>
                      <c:pt idx="3422">
                        <c:v>-28.558819999999997</c:v>
                      </c:pt>
                      <c:pt idx="3423">
                        <c:v>-28.49755</c:v>
                      </c:pt>
                      <c:pt idx="3424">
                        <c:v>-28.436260000000001</c:v>
                      </c:pt>
                      <c:pt idx="3425">
                        <c:v>-28.374959999999998</c:v>
                      </c:pt>
                      <c:pt idx="3426">
                        <c:v>-28.313670000000002</c:v>
                      </c:pt>
                      <c:pt idx="3427">
                        <c:v>-28.252389999999998</c:v>
                      </c:pt>
                      <c:pt idx="3428">
                        <c:v>-28.191099999999999</c:v>
                      </c:pt>
                      <c:pt idx="3429">
                        <c:v>-28.129799999999999</c:v>
                      </c:pt>
                      <c:pt idx="3430">
                        <c:v>-28.068260000000002</c:v>
                      </c:pt>
                      <c:pt idx="3431">
                        <c:v>-28.006630000000001</c:v>
                      </c:pt>
                      <c:pt idx="3432">
                        <c:v>-27.944870000000002</c:v>
                      </c:pt>
                      <c:pt idx="3433">
                        <c:v>-27.882680000000001</c:v>
                      </c:pt>
                      <c:pt idx="3434">
                        <c:v>-27.820320000000002</c:v>
                      </c:pt>
                      <c:pt idx="3435">
                        <c:v>-27.757839999999998</c:v>
                      </c:pt>
                      <c:pt idx="3436">
                        <c:v>-27.695159999999998</c:v>
                      </c:pt>
                      <c:pt idx="3437">
                        <c:v>-27.63242</c:v>
                      </c:pt>
                      <c:pt idx="3438">
                        <c:v>-27.569650000000003</c:v>
                      </c:pt>
                      <c:pt idx="3439">
                        <c:v>-27.506819999999998</c:v>
                      </c:pt>
                      <c:pt idx="3440">
                        <c:v>-27.444220000000001</c:v>
                      </c:pt>
                      <c:pt idx="3441">
                        <c:v>-27.3826</c:v>
                      </c:pt>
                      <c:pt idx="3442">
                        <c:v>-27.320309999999999</c:v>
                      </c:pt>
                      <c:pt idx="3443">
                        <c:v>-27.256979999999999</c:v>
                      </c:pt>
                      <c:pt idx="3444">
                        <c:v>-27.193619999999999</c:v>
                      </c:pt>
                      <c:pt idx="3445">
                        <c:v>-27.130690000000001</c:v>
                      </c:pt>
                      <c:pt idx="3446">
                        <c:v>-27.067239999999998</c:v>
                      </c:pt>
                      <c:pt idx="3447">
                        <c:v>-27.003330000000002</c:v>
                      </c:pt>
                      <c:pt idx="3448">
                        <c:v>-26.93938</c:v>
                      </c:pt>
                      <c:pt idx="3449">
                        <c:v>-26.875339999999998</c:v>
                      </c:pt>
                      <c:pt idx="3450">
                        <c:v>-26.81118</c:v>
                      </c:pt>
                      <c:pt idx="3451">
                        <c:v>-26.747060000000001</c:v>
                      </c:pt>
                      <c:pt idx="3452">
                        <c:v>-26.682929999999999</c:v>
                      </c:pt>
                      <c:pt idx="3453">
                        <c:v>-26.618829999999999</c:v>
                      </c:pt>
                      <c:pt idx="3454">
                        <c:v>-26.55396</c:v>
                      </c:pt>
                      <c:pt idx="3455">
                        <c:v>-26.488700000000001</c:v>
                      </c:pt>
                      <c:pt idx="3456">
                        <c:v>-26.42315</c:v>
                      </c:pt>
                      <c:pt idx="3457">
                        <c:v>-26.357409999999998</c:v>
                      </c:pt>
                      <c:pt idx="3458">
                        <c:v>-26.291609999999999</c:v>
                      </c:pt>
                      <c:pt idx="3459">
                        <c:v>-26.225969999999997</c:v>
                      </c:pt>
                      <c:pt idx="3460">
                        <c:v>-26.160290000000003</c:v>
                      </c:pt>
                      <c:pt idx="3461">
                        <c:v>-26.093980000000002</c:v>
                      </c:pt>
                      <c:pt idx="3462">
                        <c:v>-26.028090000000002</c:v>
                      </c:pt>
                      <c:pt idx="3463">
                        <c:v>-25.961639999999999</c:v>
                      </c:pt>
                      <c:pt idx="3464">
                        <c:v>-25.894960000000001</c:v>
                      </c:pt>
                      <c:pt idx="3465">
                        <c:v>-25.828500000000002</c:v>
                      </c:pt>
                      <c:pt idx="3466">
                        <c:v>-25.761749999999999</c:v>
                      </c:pt>
                      <c:pt idx="3467">
                        <c:v>-25.695100000000004</c:v>
                      </c:pt>
                      <c:pt idx="3468">
                        <c:v>-25.629689999999997</c:v>
                      </c:pt>
                      <c:pt idx="3469">
                        <c:v>-25.577590000000001</c:v>
                      </c:pt>
                      <c:pt idx="3470">
                        <c:v>-25.531570000000002</c:v>
                      </c:pt>
                      <c:pt idx="3471">
                        <c:v>-25.480350000000001</c:v>
                      </c:pt>
                      <c:pt idx="3472">
                        <c:v>-25.417939999999998</c:v>
                      </c:pt>
                      <c:pt idx="3473">
                        <c:v>-25.347919999999998</c:v>
                      </c:pt>
                      <c:pt idx="3474">
                        <c:v>-25.279519999999998</c:v>
                      </c:pt>
                      <c:pt idx="3475">
                        <c:v>-25.212110000000003</c:v>
                      </c:pt>
                      <c:pt idx="3476">
                        <c:v>-25.140259999999998</c:v>
                      </c:pt>
                      <c:pt idx="3477">
                        <c:v>-25.067830000000001</c:v>
                      </c:pt>
                      <c:pt idx="3478">
                        <c:v>-24.994139999999998</c:v>
                      </c:pt>
                      <c:pt idx="3479">
                        <c:v>-24.919180000000001</c:v>
                      </c:pt>
                      <c:pt idx="3480">
                        <c:v>-24.844369999999998</c:v>
                      </c:pt>
                      <c:pt idx="3481">
                        <c:v>-24.771180000000001</c:v>
                      </c:pt>
                      <c:pt idx="3482">
                        <c:v>-24.6965</c:v>
                      </c:pt>
                      <c:pt idx="3483">
                        <c:v>-24.620910000000002</c:v>
                      </c:pt>
                      <c:pt idx="3484">
                        <c:v>-24.543819999999997</c:v>
                      </c:pt>
                      <c:pt idx="3485">
                        <c:v>-24.466239999999999</c:v>
                      </c:pt>
                      <c:pt idx="3486">
                        <c:v>-24.38841</c:v>
                      </c:pt>
                      <c:pt idx="3487">
                        <c:v>-24.310429999999997</c:v>
                      </c:pt>
                      <c:pt idx="3488">
                        <c:v>-24.232289999999999</c:v>
                      </c:pt>
                      <c:pt idx="3489">
                        <c:v>-24.15361</c:v>
                      </c:pt>
                      <c:pt idx="3490">
                        <c:v>-24.074589999999997</c:v>
                      </c:pt>
                      <c:pt idx="3491">
                        <c:v>-23.995239999999999</c:v>
                      </c:pt>
                      <c:pt idx="3492">
                        <c:v>-23.915109999999999</c:v>
                      </c:pt>
                      <c:pt idx="3493">
                        <c:v>-23.83492</c:v>
                      </c:pt>
                      <c:pt idx="3494">
                        <c:v>-23.75459</c:v>
                      </c:pt>
                      <c:pt idx="3495">
                        <c:v>-23.673959999999997</c:v>
                      </c:pt>
                      <c:pt idx="3496">
                        <c:v>-23.593289999999996</c:v>
                      </c:pt>
                      <c:pt idx="3497">
                        <c:v>-23.512439999999998</c:v>
                      </c:pt>
                      <c:pt idx="3498">
                        <c:v>-23.43169</c:v>
                      </c:pt>
                      <c:pt idx="3499">
                        <c:v>-23.35032</c:v>
                      </c:pt>
                      <c:pt idx="3500">
                        <c:v>-23.268710000000002</c:v>
                      </c:pt>
                      <c:pt idx="3501">
                        <c:v>-23.186920000000001</c:v>
                      </c:pt>
                      <c:pt idx="3502">
                        <c:v>-23.105000000000004</c:v>
                      </c:pt>
                      <c:pt idx="3503">
                        <c:v>-23.02291</c:v>
                      </c:pt>
                      <c:pt idx="3504">
                        <c:v>-22.940640000000002</c:v>
                      </c:pt>
                      <c:pt idx="3505">
                        <c:v>-22.858239999999999</c:v>
                      </c:pt>
                      <c:pt idx="3506">
                        <c:v>-22.775569999999998</c:v>
                      </c:pt>
                      <c:pt idx="3507">
                        <c:v>-22.693390000000001</c:v>
                      </c:pt>
                      <c:pt idx="3508">
                        <c:v>-22.612000000000002</c:v>
                      </c:pt>
                      <c:pt idx="3509">
                        <c:v>-22.52955</c:v>
                      </c:pt>
                      <c:pt idx="3510">
                        <c:v>-22.446739999999998</c:v>
                      </c:pt>
                      <c:pt idx="3511">
                        <c:v>-22.363659999999999</c:v>
                      </c:pt>
                      <c:pt idx="3512">
                        <c:v>-22.279669999999999</c:v>
                      </c:pt>
                      <c:pt idx="3513">
                        <c:v>-22.195800000000002</c:v>
                      </c:pt>
                      <c:pt idx="3514">
                        <c:v>-22.112069999999999</c:v>
                      </c:pt>
                      <c:pt idx="3515">
                        <c:v>-22.027850000000001</c:v>
                      </c:pt>
                      <c:pt idx="3516">
                        <c:v>-21.943370000000002</c:v>
                      </c:pt>
                      <c:pt idx="3517">
                        <c:v>-21.858900000000002</c:v>
                      </c:pt>
                      <c:pt idx="3518">
                        <c:v>-21.774279999999997</c:v>
                      </c:pt>
                      <c:pt idx="3519">
                        <c:v>-21.689690000000002</c:v>
                      </c:pt>
                      <c:pt idx="3520">
                        <c:v>-21.605020000000003</c:v>
                      </c:pt>
                      <c:pt idx="3521">
                        <c:v>-21.520350000000001</c:v>
                      </c:pt>
                      <c:pt idx="3522">
                        <c:v>-21.435670000000002</c:v>
                      </c:pt>
                      <c:pt idx="3523">
                        <c:v>-21.351840000000003</c:v>
                      </c:pt>
                      <c:pt idx="3524">
                        <c:v>-21.267429999999997</c:v>
                      </c:pt>
                      <c:pt idx="3525">
                        <c:v>-21.182560000000002</c:v>
                      </c:pt>
                      <c:pt idx="3526">
                        <c:v>-21.097760000000001</c:v>
                      </c:pt>
                      <c:pt idx="3527">
                        <c:v>-21.012879999999999</c:v>
                      </c:pt>
                      <c:pt idx="3528">
                        <c:v>-20.928229999999999</c:v>
                      </c:pt>
                      <c:pt idx="3529">
                        <c:v>-20.843489999999999</c:v>
                      </c:pt>
                      <c:pt idx="3530">
                        <c:v>-20.758709999999997</c:v>
                      </c:pt>
                      <c:pt idx="3531">
                        <c:v>-20.67428</c:v>
                      </c:pt>
                      <c:pt idx="3532">
                        <c:v>-20.589659999999999</c:v>
                      </c:pt>
                      <c:pt idx="3533">
                        <c:v>-20.504899999999999</c:v>
                      </c:pt>
                      <c:pt idx="3534">
                        <c:v>-20.42004</c:v>
                      </c:pt>
                      <c:pt idx="3535">
                        <c:v>-20.334889999999998</c:v>
                      </c:pt>
                      <c:pt idx="3536">
                        <c:v>-20.249780000000001</c:v>
                      </c:pt>
                      <c:pt idx="3537">
                        <c:v>-20.164360000000002</c:v>
                      </c:pt>
                      <c:pt idx="3538">
                        <c:v>-20.07883</c:v>
                      </c:pt>
                      <c:pt idx="3539">
                        <c:v>-19.993270000000003</c:v>
                      </c:pt>
                      <c:pt idx="3540">
                        <c:v>-19.907710000000002</c:v>
                      </c:pt>
                      <c:pt idx="3541">
                        <c:v>-19.822139999999997</c:v>
                      </c:pt>
                      <c:pt idx="3542">
                        <c:v>-19.736650000000001</c:v>
                      </c:pt>
                      <c:pt idx="3543">
                        <c:v>-19.651070000000001</c:v>
                      </c:pt>
                      <c:pt idx="3544">
                        <c:v>-19.56551</c:v>
                      </c:pt>
                      <c:pt idx="3545">
                        <c:v>-19.479839999999999</c:v>
                      </c:pt>
                      <c:pt idx="3546">
                        <c:v>-19.394290000000002</c:v>
                      </c:pt>
                      <c:pt idx="3547">
                        <c:v>-19.308199999999999</c:v>
                      </c:pt>
                      <c:pt idx="3548">
                        <c:v>-19.222010000000001</c:v>
                      </c:pt>
                      <c:pt idx="3549">
                        <c:v>-19.135740000000002</c:v>
                      </c:pt>
                      <c:pt idx="3550">
                        <c:v>-19.049510000000001</c:v>
                      </c:pt>
                      <c:pt idx="3551">
                        <c:v>-18.963239999999999</c:v>
                      </c:pt>
                      <c:pt idx="3552">
                        <c:v>-18.87791</c:v>
                      </c:pt>
                      <c:pt idx="3553">
                        <c:v>-18.79269</c:v>
                      </c:pt>
                      <c:pt idx="3554">
                        <c:v>-18.70693</c:v>
                      </c:pt>
                      <c:pt idx="3555">
                        <c:v>-18.621009999999998</c:v>
                      </c:pt>
                      <c:pt idx="3556">
                        <c:v>-18.534289999999999</c:v>
                      </c:pt>
                      <c:pt idx="3557">
                        <c:v>-18.447369999999999</c:v>
                      </c:pt>
                      <c:pt idx="3558">
                        <c:v>-18.360510000000001</c:v>
                      </c:pt>
                      <c:pt idx="3559">
                        <c:v>-18.273630000000001</c:v>
                      </c:pt>
                      <c:pt idx="3560">
                        <c:v>-18.186720000000001</c:v>
                      </c:pt>
                      <c:pt idx="3561">
                        <c:v>-18.099599999999999</c:v>
                      </c:pt>
                      <c:pt idx="3562">
                        <c:v>-18.012729999999998</c:v>
                      </c:pt>
                      <c:pt idx="3563">
                        <c:v>-17.925539999999998</c:v>
                      </c:pt>
                      <c:pt idx="3564">
                        <c:v>-17.838259999999998</c:v>
                      </c:pt>
                      <c:pt idx="3565">
                        <c:v>-17.75178</c:v>
                      </c:pt>
                      <c:pt idx="3566">
                        <c:v>-17.664719999999999</c:v>
                      </c:pt>
                      <c:pt idx="3567">
                        <c:v>-17.57836</c:v>
                      </c:pt>
                      <c:pt idx="3568">
                        <c:v>-17.491319999999998</c:v>
                      </c:pt>
                      <c:pt idx="3569">
                        <c:v>-17.403669999999998</c:v>
                      </c:pt>
                      <c:pt idx="3570">
                        <c:v>-17.31588</c:v>
                      </c:pt>
                      <c:pt idx="3571">
                        <c:v>-17.228059999999999</c:v>
                      </c:pt>
                      <c:pt idx="3572">
                        <c:v>-17.140150000000002</c:v>
                      </c:pt>
                      <c:pt idx="3573">
                        <c:v>-17.05228</c:v>
                      </c:pt>
                      <c:pt idx="3574">
                        <c:v>-16.964379999999998</c:v>
                      </c:pt>
                      <c:pt idx="3575">
                        <c:v>-16.876460000000002</c:v>
                      </c:pt>
                      <c:pt idx="3576">
                        <c:v>-16.788540000000001</c:v>
                      </c:pt>
                      <c:pt idx="3577">
                        <c:v>-16.700610000000001</c:v>
                      </c:pt>
                      <c:pt idx="3578">
                        <c:v>-16.6127</c:v>
                      </c:pt>
                      <c:pt idx="3579">
                        <c:v>-16.524819999999998</c:v>
                      </c:pt>
                      <c:pt idx="3580">
                        <c:v>-16.43695</c:v>
                      </c:pt>
                      <c:pt idx="3581">
                        <c:v>-16.349070000000001</c:v>
                      </c:pt>
                      <c:pt idx="3582">
                        <c:v>-16.262070000000001</c:v>
                      </c:pt>
                      <c:pt idx="3583">
                        <c:v>-16.174599999999998</c:v>
                      </c:pt>
                      <c:pt idx="3584">
                        <c:v>-16.086870000000001</c:v>
                      </c:pt>
                      <c:pt idx="3585">
                        <c:v>-15.99915</c:v>
                      </c:pt>
                      <c:pt idx="3586">
                        <c:v>-15.911390000000001</c:v>
                      </c:pt>
                      <c:pt idx="3587">
                        <c:v>-15.823780000000001</c:v>
                      </c:pt>
                      <c:pt idx="3588">
                        <c:v>-15.73648</c:v>
                      </c:pt>
                      <c:pt idx="3589">
                        <c:v>-15.648679999999999</c:v>
                      </c:pt>
                      <c:pt idx="3590">
                        <c:v>-15.560689999999999</c:v>
                      </c:pt>
                      <c:pt idx="3591">
                        <c:v>-15.47268</c:v>
                      </c:pt>
                      <c:pt idx="3592">
                        <c:v>-15.384599999999999</c:v>
                      </c:pt>
                      <c:pt idx="3593">
                        <c:v>-15.29731</c:v>
                      </c:pt>
                      <c:pt idx="3594">
                        <c:v>-15.210539999999998</c:v>
                      </c:pt>
                      <c:pt idx="3595">
                        <c:v>-15.123660000000001</c:v>
                      </c:pt>
                      <c:pt idx="3596">
                        <c:v>-15.03627</c:v>
                      </c:pt>
                      <c:pt idx="3597">
                        <c:v>-14.949190000000002</c:v>
                      </c:pt>
                      <c:pt idx="3598">
                        <c:v>-14.862120000000001</c:v>
                      </c:pt>
                      <c:pt idx="3599">
                        <c:v>-14.774650000000001</c:v>
                      </c:pt>
                      <c:pt idx="3600">
                        <c:v>-14.686889999999998</c:v>
                      </c:pt>
                      <c:pt idx="3601">
                        <c:v>-14.59845</c:v>
                      </c:pt>
                      <c:pt idx="3602">
                        <c:v>-14.509980000000001</c:v>
                      </c:pt>
                      <c:pt idx="3603">
                        <c:v>-14.42135</c:v>
                      </c:pt>
                      <c:pt idx="3604">
                        <c:v>-14.33268</c:v>
                      </c:pt>
                      <c:pt idx="3605">
                        <c:v>-14.24404</c:v>
                      </c:pt>
                      <c:pt idx="3606">
                        <c:v>-14.15541</c:v>
                      </c:pt>
                      <c:pt idx="3607">
                        <c:v>-14.06766</c:v>
                      </c:pt>
                      <c:pt idx="3608">
                        <c:v>-13.980129999999999</c:v>
                      </c:pt>
                      <c:pt idx="3609">
                        <c:v>-13.89217</c:v>
                      </c:pt>
                      <c:pt idx="3610">
                        <c:v>-13.804559999999999</c:v>
                      </c:pt>
                      <c:pt idx="3611">
                        <c:v>-13.71644</c:v>
                      </c:pt>
                      <c:pt idx="3612">
                        <c:v>-13.62819</c:v>
                      </c:pt>
                      <c:pt idx="3613">
                        <c:v>-13.539859999999999</c:v>
                      </c:pt>
                      <c:pt idx="3614">
                        <c:v>-13.45143</c:v>
                      </c:pt>
                      <c:pt idx="3615">
                        <c:v>-13.36299</c:v>
                      </c:pt>
                      <c:pt idx="3616">
                        <c:v>-13.274559999999999</c:v>
                      </c:pt>
                      <c:pt idx="3617">
                        <c:v>-13.18605</c:v>
                      </c:pt>
                      <c:pt idx="3618">
                        <c:v>-13.09755</c:v>
                      </c:pt>
                      <c:pt idx="3619">
                        <c:v>-13.00905</c:v>
                      </c:pt>
                      <c:pt idx="3620">
                        <c:v>-12.920540000000001</c:v>
                      </c:pt>
                      <c:pt idx="3621">
                        <c:v>-12.83202</c:v>
                      </c:pt>
                      <c:pt idx="3622">
                        <c:v>-12.743510000000001</c:v>
                      </c:pt>
                      <c:pt idx="3623">
                        <c:v>-12.65503</c:v>
                      </c:pt>
                      <c:pt idx="3624">
                        <c:v>-12.566939999999999</c:v>
                      </c:pt>
                      <c:pt idx="3625">
                        <c:v>-12.478340000000001</c:v>
                      </c:pt>
                      <c:pt idx="3626">
                        <c:v>-12.39007</c:v>
                      </c:pt>
                      <c:pt idx="3627">
                        <c:v>-12.301960000000001</c:v>
                      </c:pt>
                      <c:pt idx="3628">
                        <c:v>-12.214229999999999</c:v>
                      </c:pt>
                      <c:pt idx="3629">
                        <c:v>-12.12604</c:v>
                      </c:pt>
                      <c:pt idx="3630">
                        <c:v>-12.03791</c:v>
                      </c:pt>
                      <c:pt idx="3631">
                        <c:v>-11.94966</c:v>
                      </c:pt>
                      <c:pt idx="3632">
                        <c:v>-11.861459999999999</c:v>
                      </c:pt>
                      <c:pt idx="3633">
                        <c:v>-11.773199999999999</c:v>
                      </c:pt>
                      <c:pt idx="3634">
                        <c:v>-11.684909999999999</c:v>
                      </c:pt>
                      <c:pt idx="3635">
                        <c:v>-11.59666</c:v>
                      </c:pt>
                      <c:pt idx="3636">
                        <c:v>-11.508459999999999</c:v>
                      </c:pt>
                      <c:pt idx="3637">
                        <c:v>-11.420999999999999</c:v>
                      </c:pt>
                      <c:pt idx="3638">
                        <c:v>-11.333960000000001</c:v>
                      </c:pt>
                      <c:pt idx="3639">
                        <c:v>-11.254349999999999</c:v>
                      </c:pt>
                      <c:pt idx="3640">
                        <c:v>-11.16821</c:v>
                      </c:pt>
                      <c:pt idx="3641">
                        <c:v>-11.079889999999999</c:v>
                      </c:pt>
                      <c:pt idx="3642">
                        <c:v>-10.991610000000001</c:v>
                      </c:pt>
                      <c:pt idx="3643">
                        <c:v>-10.90339</c:v>
                      </c:pt>
                      <c:pt idx="3644">
                        <c:v>-10.81507</c:v>
                      </c:pt>
                      <c:pt idx="3645">
                        <c:v>-10.727969999999999</c:v>
                      </c:pt>
                      <c:pt idx="3646">
                        <c:v>-10.640229999999999</c:v>
                      </c:pt>
                      <c:pt idx="3647">
                        <c:v>-10.55236</c:v>
                      </c:pt>
                      <c:pt idx="3648">
                        <c:v>-10.464850000000002</c:v>
                      </c:pt>
                      <c:pt idx="3649">
                        <c:v>-10.377140000000001</c:v>
                      </c:pt>
                      <c:pt idx="3650">
                        <c:v>-10.28931</c:v>
                      </c:pt>
                      <c:pt idx="3651">
                        <c:v>-10.20284</c:v>
                      </c:pt>
                      <c:pt idx="3652">
                        <c:v>-10.118609999999999</c:v>
                      </c:pt>
                      <c:pt idx="3653">
                        <c:v>-10.031000000000001</c:v>
                      </c:pt>
                      <c:pt idx="3654">
                        <c:v>-9.9428209999999986</c:v>
                      </c:pt>
                      <c:pt idx="3655">
                        <c:v>-9.8544929999999997</c:v>
                      </c:pt>
                      <c:pt idx="3656">
                        <c:v>-9.7662259999999996</c:v>
                      </c:pt>
                      <c:pt idx="3657">
                        <c:v>-9.6782649999999997</c:v>
                      </c:pt>
                      <c:pt idx="3658">
                        <c:v>-9.5901360000000011</c:v>
                      </c:pt>
                      <c:pt idx="3659">
                        <c:v>-9.5019670000000005</c:v>
                      </c:pt>
                      <c:pt idx="3660">
                        <c:v>-9.4138370000000009</c:v>
                      </c:pt>
                      <c:pt idx="3661">
                        <c:v>-9.325626999999999</c:v>
                      </c:pt>
                      <c:pt idx="3662">
                        <c:v>-9.2373950000000011</c:v>
                      </c:pt>
                      <c:pt idx="3663">
                        <c:v>-9.1491199999999999</c:v>
                      </c:pt>
                      <c:pt idx="3664">
                        <c:v>-9.0608869999999992</c:v>
                      </c:pt>
                      <c:pt idx="3665">
                        <c:v>-8.9726499999999998</c:v>
                      </c:pt>
                      <c:pt idx="3666">
                        <c:v>-8.8844599999999989</c:v>
                      </c:pt>
                      <c:pt idx="3667">
                        <c:v>-8.7962349999999994</c:v>
                      </c:pt>
                      <c:pt idx="3668">
                        <c:v>-8.7080470000000005</c:v>
                      </c:pt>
                      <c:pt idx="3669">
                        <c:v>-8.6198990000000002</c:v>
                      </c:pt>
                      <c:pt idx="3670">
                        <c:v>-8.5317270000000001</c:v>
                      </c:pt>
                      <c:pt idx="3671">
                        <c:v>-8.4435549999999999</c:v>
                      </c:pt>
                      <c:pt idx="3672">
                        <c:v>-8.3553730000000002</c:v>
                      </c:pt>
                      <c:pt idx="3673">
                        <c:v>-8.2671609999999998</c:v>
                      </c:pt>
                      <c:pt idx="3674">
                        <c:v>-8.1789889999999996</c:v>
                      </c:pt>
                      <c:pt idx="3675">
                        <c:v>-8.0907730000000004</c:v>
                      </c:pt>
                      <c:pt idx="3676">
                        <c:v>-8.0027989999999996</c:v>
                      </c:pt>
                      <c:pt idx="3677">
                        <c:v>-7.9146140000000003</c:v>
                      </c:pt>
                      <c:pt idx="3678">
                        <c:v>-7.8264360000000002</c:v>
                      </c:pt>
                      <c:pt idx="3679">
                        <c:v>-7.7382349999999995</c:v>
                      </c:pt>
                      <c:pt idx="3680">
                        <c:v>-7.6500149999999998</c:v>
                      </c:pt>
                      <c:pt idx="3681">
                        <c:v>-7.5618249999999998</c:v>
                      </c:pt>
                      <c:pt idx="3682">
                        <c:v>-7.473707000000001</c:v>
                      </c:pt>
                      <c:pt idx="3683">
                        <c:v>-7.3857589999999993</c:v>
                      </c:pt>
                      <c:pt idx="3684">
                        <c:v>-7.2977499999999997</c:v>
                      </c:pt>
                      <c:pt idx="3685">
                        <c:v>-7.2098059999999995</c:v>
                      </c:pt>
                      <c:pt idx="3686">
                        <c:v>-7.1217229999999994</c:v>
                      </c:pt>
                      <c:pt idx="3687">
                        <c:v>-7.0340410000000002</c:v>
                      </c:pt>
                      <c:pt idx="3688">
                        <c:v>-6.9479480000000002</c:v>
                      </c:pt>
                      <c:pt idx="3689">
                        <c:v>-6.8619979999999998</c:v>
                      </c:pt>
                      <c:pt idx="3690">
                        <c:v>-6.7669420000000002</c:v>
                      </c:pt>
                      <c:pt idx="3691">
                        <c:v>-6.6789290000000001</c:v>
                      </c:pt>
                      <c:pt idx="3692">
                        <c:v>-6.5912159999999993</c:v>
                      </c:pt>
                      <c:pt idx="3693">
                        <c:v>-6.503775000000001</c:v>
                      </c:pt>
                      <c:pt idx="3694">
                        <c:v>-6.4164339999999997</c:v>
                      </c:pt>
                      <c:pt idx="3695">
                        <c:v>-6.3291260000000005</c:v>
                      </c:pt>
                      <c:pt idx="3696">
                        <c:v>-6.2416029999999996</c:v>
                      </c:pt>
                      <c:pt idx="3697">
                        <c:v>-6.1539549999999998</c:v>
                      </c:pt>
                      <c:pt idx="3698">
                        <c:v>-6.0664020000000001</c:v>
                      </c:pt>
                      <c:pt idx="3699">
                        <c:v>-5.9785019999999998</c:v>
                      </c:pt>
                      <c:pt idx="3700">
                        <c:v>-5.8906580000000002</c:v>
                      </c:pt>
                      <c:pt idx="3701">
                        <c:v>-5.8027579999999999</c:v>
                      </c:pt>
                      <c:pt idx="3702">
                        <c:v>-5.7148620000000001</c:v>
                      </c:pt>
                      <c:pt idx="3703">
                        <c:v>-5.6269679999999997</c:v>
                      </c:pt>
                      <c:pt idx="3704">
                        <c:v>-5.539066</c:v>
                      </c:pt>
                      <c:pt idx="3705">
                        <c:v>-5.4511609999999999</c:v>
                      </c:pt>
                      <c:pt idx="3706">
                        <c:v>-5.3632559999999998</c:v>
                      </c:pt>
                      <c:pt idx="3707">
                        <c:v>-5.27536</c:v>
                      </c:pt>
                      <c:pt idx="3708">
                        <c:v>-5.1874699999999994</c:v>
                      </c:pt>
                      <c:pt idx="3709">
                        <c:v>-5.0995789999999994</c:v>
                      </c:pt>
                      <c:pt idx="3710">
                        <c:v>-5.0117670000000007</c:v>
                      </c:pt>
                      <c:pt idx="3711">
                        <c:v>-4.9239300000000004</c:v>
                      </c:pt>
                      <c:pt idx="3712">
                        <c:v>-4.8361780000000003</c:v>
                      </c:pt>
                      <c:pt idx="3713">
                        <c:v>-4.7483029999999999</c:v>
                      </c:pt>
                      <c:pt idx="3714">
                        <c:v>-4.6605059999999998</c:v>
                      </c:pt>
                      <c:pt idx="3715">
                        <c:v>-4.5727000000000002</c:v>
                      </c:pt>
                      <c:pt idx="3716">
                        <c:v>-4.4849440000000005</c:v>
                      </c:pt>
                      <c:pt idx="3717">
                        <c:v>-4.3971670000000005</c:v>
                      </c:pt>
                      <c:pt idx="3718">
                        <c:v>-4.3098740000000006</c:v>
                      </c:pt>
                      <c:pt idx="3719">
                        <c:v>-4.2223569999999997</c:v>
                      </c:pt>
                      <c:pt idx="3720">
                        <c:v>-4.1348079999999996</c:v>
                      </c:pt>
                      <c:pt idx="3721">
                        <c:v>-4.0471629999999994</c:v>
                      </c:pt>
                      <c:pt idx="3722">
                        <c:v>-3.9594860000000001</c:v>
                      </c:pt>
                      <c:pt idx="3723">
                        <c:v>-3.8717740000000003</c:v>
                      </c:pt>
                      <c:pt idx="3724">
                        <c:v>-3.784097</c:v>
                      </c:pt>
                      <c:pt idx="3725">
                        <c:v>-3.6963659999999998</c:v>
                      </c:pt>
                      <c:pt idx="3726">
                        <c:v>-3.6086829999999996</c:v>
                      </c:pt>
                      <c:pt idx="3727">
                        <c:v>-3.5209790000000001</c:v>
                      </c:pt>
                      <c:pt idx="3728">
                        <c:v>-3.4332940000000001</c:v>
                      </c:pt>
                      <c:pt idx="3729">
                        <c:v>-3.3455879999999998</c:v>
                      </c:pt>
                      <c:pt idx="3730">
                        <c:v>-3.2579050000000001</c:v>
                      </c:pt>
                      <c:pt idx="3731">
                        <c:v>-3.1701990000000002</c:v>
                      </c:pt>
                      <c:pt idx="3732">
                        <c:v>-3.0828879999999996</c:v>
                      </c:pt>
                      <c:pt idx="3733">
                        <c:v>-2.9950260000000002</c:v>
                      </c:pt>
                      <c:pt idx="3734">
                        <c:v>-2.907384</c:v>
                      </c:pt>
                      <c:pt idx="3735">
                        <c:v>-2.8198869999999996</c:v>
                      </c:pt>
                      <c:pt idx="3736">
                        <c:v>-2.73292</c:v>
                      </c:pt>
                      <c:pt idx="3737">
                        <c:v>-2.6459290000000002</c:v>
                      </c:pt>
                      <c:pt idx="3738">
                        <c:v>-2.5585170000000002</c:v>
                      </c:pt>
                      <c:pt idx="3739">
                        <c:v>-2.471133</c:v>
                      </c:pt>
                      <c:pt idx="3740">
                        <c:v>-2.3836879999999998</c:v>
                      </c:pt>
                      <c:pt idx="3741">
                        <c:v>-2.296192</c:v>
                      </c:pt>
                      <c:pt idx="3742">
                        <c:v>-2.2087190000000003</c:v>
                      </c:pt>
                      <c:pt idx="3743">
                        <c:v>-2.12127</c:v>
                      </c:pt>
                      <c:pt idx="3744">
                        <c:v>-2.0338479999999999</c:v>
                      </c:pt>
                      <c:pt idx="3745">
                        <c:v>-1.9464090000000001</c:v>
                      </c:pt>
                      <c:pt idx="3746">
                        <c:v>-1.8589900000000001</c:v>
                      </c:pt>
                      <c:pt idx="3747">
                        <c:v>-1.7715860000000001</c:v>
                      </c:pt>
                      <c:pt idx="3748">
                        <c:v>-1.6842770000000002</c:v>
                      </c:pt>
                      <c:pt idx="3749">
                        <c:v>-1.5977939999999999</c:v>
                      </c:pt>
                      <c:pt idx="3750">
                        <c:v>-1.5109680000000001</c:v>
                      </c:pt>
                      <c:pt idx="3751">
                        <c:v>-1.4240870000000001</c:v>
                      </c:pt>
                      <c:pt idx="3752">
                        <c:v>-1.3373180000000002</c:v>
                      </c:pt>
                      <c:pt idx="3753">
                        <c:v>-1.2500439999999999</c:v>
                      </c:pt>
                      <c:pt idx="3754">
                        <c:v>-1.1626699999999999</c:v>
                      </c:pt>
                      <c:pt idx="3755">
                        <c:v>-1.0752730000000001</c:v>
                      </c:pt>
                      <c:pt idx="3756">
                        <c:v>-0.98785830000000008</c:v>
                      </c:pt>
                      <c:pt idx="3757">
                        <c:v>-0.90045620000000004</c:v>
                      </c:pt>
                      <c:pt idx="3758">
                        <c:v>-0.81305649999999996</c:v>
                      </c:pt>
                      <c:pt idx="3759">
                        <c:v>-0.72565879999999994</c:v>
                      </c:pt>
                      <c:pt idx="3760">
                        <c:v>-0.6383219</c:v>
                      </c:pt>
                      <c:pt idx="3761">
                        <c:v>-0.5510178</c:v>
                      </c:pt>
                      <c:pt idx="3762">
                        <c:v>-0.46368090000000001</c:v>
                      </c:pt>
                      <c:pt idx="3763">
                        <c:v>-0.37634659999999998</c:v>
                      </c:pt>
                      <c:pt idx="3764">
                        <c:v>-0.28900379999999998</c:v>
                      </c:pt>
                      <c:pt idx="3765">
                        <c:v>-0.20168160000000002</c:v>
                      </c:pt>
                      <c:pt idx="3766">
                        <c:v>-0.1143516</c:v>
                      </c:pt>
                      <c:pt idx="3767">
                        <c:v>-2.7024300000000001E-2</c:v>
                      </c:pt>
                      <c:pt idx="3768">
                        <c:v>6.0302389999999997E-2</c:v>
                      </c:pt>
                      <c:pt idx="3769">
                        <c:v>0.14763500000000002</c:v>
                      </c:pt>
                      <c:pt idx="3770">
                        <c:v>0.234958</c:v>
                      </c:pt>
                      <c:pt idx="3771">
                        <c:v>0.3222486</c:v>
                      </c:pt>
                      <c:pt idx="3772">
                        <c:v>0.4095434</c:v>
                      </c:pt>
                      <c:pt idx="3773">
                        <c:v>0.49683719999999998</c:v>
                      </c:pt>
                      <c:pt idx="3774">
                        <c:v>0.58415099999999998</c:v>
                      </c:pt>
                      <c:pt idx="3775">
                        <c:v>0.67145940000000004</c:v>
                      </c:pt>
                      <c:pt idx="3776">
                        <c:v>0.75875730000000008</c:v>
                      </c:pt>
                      <c:pt idx="3777">
                        <c:v>0.84605070000000004</c:v>
                      </c:pt>
                      <c:pt idx="3778">
                        <c:v>0.93335319999999999</c:v>
                      </c:pt>
                      <c:pt idx="3779">
                        <c:v>1.0206460000000002</c:v>
                      </c:pt>
                      <c:pt idx="3780">
                        <c:v>1.1078649999999999</c:v>
                      </c:pt>
                      <c:pt idx="3781">
                        <c:v>1.195065</c:v>
                      </c:pt>
                      <c:pt idx="3782">
                        <c:v>1.282305</c:v>
                      </c:pt>
                      <c:pt idx="3783">
                        <c:v>1.369548</c:v>
                      </c:pt>
                      <c:pt idx="3784">
                        <c:v>1.4567859999999999</c:v>
                      </c:pt>
                      <c:pt idx="3785">
                        <c:v>1.544028</c:v>
                      </c:pt>
                      <c:pt idx="3786">
                        <c:v>1.6312550000000001</c:v>
                      </c:pt>
                      <c:pt idx="3787">
                        <c:v>1.718486</c:v>
                      </c:pt>
                      <c:pt idx="3788">
                        <c:v>1.805609</c:v>
                      </c:pt>
                      <c:pt idx="3789">
                        <c:v>1.892692</c:v>
                      </c:pt>
                      <c:pt idx="3790">
                        <c:v>1.9794339999999999</c:v>
                      </c:pt>
                      <c:pt idx="3791">
                        <c:v>2.0657559999999999</c:v>
                      </c:pt>
                      <c:pt idx="3792">
                        <c:v>2.1519650000000001</c:v>
                      </c:pt>
                      <c:pt idx="3793">
                        <c:v>2.237654</c:v>
                      </c:pt>
                      <c:pt idx="3794">
                        <c:v>2.323509</c:v>
                      </c:pt>
                      <c:pt idx="3795">
                        <c:v>2.4079429999999999</c:v>
                      </c:pt>
                      <c:pt idx="3796">
                        <c:v>2.4941279999999999</c:v>
                      </c:pt>
                      <c:pt idx="3797">
                        <c:v>2.5809280000000001</c:v>
                      </c:pt>
                      <c:pt idx="3798">
                        <c:v>2.6678429999999995</c:v>
                      </c:pt>
                      <c:pt idx="3799">
                        <c:v>2.754721</c:v>
                      </c:pt>
                      <c:pt idx="3800">
                        <c:v>2.841612</c:v>
                      </c:pt>
                      <c:pt idx="3801">
                        <c:v>2.9285430000000003</c:v>
                      </c:pt>
                      <c:pt idx="3802">
                        <c:v>3.0154609999999997</c:v>
                      </c:pt>
                      <c:pt idx="3803">
                        <c:v>3.1024230000000004</c:v>
                      </c:pt>
                      <c:pt idx="3804">
                        <c:v>3.189387</c:v>
                      </c:pt>
                      <c:pt idx="3805">
                        <c:v>3.275277</c:v>
                      </c:pt>
                      <c:pt idx="3806">
                        <c:v>3.3554109999999997</c:v>
                      </c:pt>
                      <c:pt idx="3807">
                        <c:v>3.4412179999999997</c:v>
                      </c:pt>
                      <c:pt idx="3808">
                        <c:v>3.5247310000000001</c:v>
                      </c:pt>
                      <c:pt idx="3809">
                        <c:v>3.6104599999999998</c:v>
                      </c:pt>
                      <c:pt idx="3810">
                        <c:v>3.6972420000000001</c:v>
                      </c:pt>
                      <c:pt idx="3811">
                        <c:v>3.7840410000000002</c:v>
                      </c:pt>
                      <c:pt idx="3812">
                        <c:v>3.8708309999999999</c:v>
                      </c:pt>
                      <c:pt idx="3813">
                        <c:v>3.957376</c:v>
                      </c:pt>
                      <c:pt idx="3814">
                        <c:v>4.0442099999999996</c:v>
                      </c:pt>
                      <c:pt idx="3815">
                        <c:v>4.1310659999999997</c:v>
                      </c:pt>
                      <c:pt idx="3816">
                        <c:v>4.217924</c:v>
                      </c:pt>
                      <c:pt idx="3817">
                        <c:v>4.3048479999999998</c:v>
                      </c:pt>
                      <c:pt idx="3818">
                        <c:v>4.3918249999999999</c:v>
                      </c:pt>
                      <c:pt idx="3819">
                        <c:v>4.4787909999999993</c:v>
                      </c:pt>
                      <c:pt idx="3820">
                        <c:v>4.5655580000000002</c:v>
                      </c:pt>
                      <c:pt idx="3821">
                        <c:v>4.6526230000000002</c:v>
                      </c:pt>
                      <c:pt idx="3822">
                        <c:v>4.7394750000000005</c:v>
                      </c:pt>
                      <c:pt idx="3823">
                        <c:v>4.8264259999999997</c:v>
                      </c:pt>
                      <c:pt idx="3824">
                        <c:v>4.9126750000000001</c:v>
                      </c:pt>
                      <c:pt idx="3825">
                        <c:v>4.9995279999999998</c:v>
                      </c:pt>
                      <c:pt idx="3826">
                        <c:v>5.0860760000000003</c:v>
                      </c:pt>
                      <c:pt idx="3827">
                        <c:v>5.1729979999999998</c:v>
                      </c:pt>
                      <c:pt idx="3828">
                        <c:v>5.2598959999999995</c:v>
                      </c:pt>
                      <c:pt idx="3829">
                        <c:v>5.3468029999999995</c:v>
                      </c:pt>
                      <c:pt idx="3830">
                        <c:v>5.4336989999999998</c:v>
                      </c:pt>
                      <c:pt idx="3831">
                        <c:v>5.5205109999999999</c:v>
                      </c:pt>
                      <c:pt idx="3832">
                        <c:v>5.6074020000000004</c:v>
                      </c:pt>
                      <c:pt idx="3833">
                        <c:v>5.6943590000000004</c:v>
                      </c:pt>
                      <c:pt idx="3834">
                        <c:v>5.7808659999999996</c:v>
                      </c:pt>
                      <c:pt idx="3835">
                        <c:v>5.8672559999999994</c:v>
                      </c:pt>
                      <c:pt idx="3836">
                        <c:v>5.953938</c:v>
                      </c:pt>
                      <c:pt idx="3837">
                        <c:v>6.0407920000000006</c:v>
                      </c:pt>
                      <c:pt idx="3838">
                        <c:v>6.1277099999999995</c:v>
                      </c:pt>
                      <c:pt idx="3839">
                        <c:v>6.2146619999999997</c:v>
                      </c:pt>
                      <c:pt idx="3840">
                        <c:v>6.3016050000000003</c:v>
                      </c:pt>
                      <c:pt idx="3841">
                        <c:v>6.388547</c:v>
                      </c:pt>
                      <c:pt idx="3842">
                        <c:v>6.4755079999999996</c:v>
                      </c:pt>
                      <c:pt idx="3843">
                        <c:v>6.5624450000000003</c:v>
                      </c:pt>
                      <c:pt idx="3844">
                        <c:v>6.6493939999999991</c:v>
                      </c:pt>
                      <c:pt idx="3845">
                        <c:v>6.7347679999999999</c:v>
                      </c:pt>
                      <c:pt idx="3846">
                        <c:v>6.8192180000000002</c:v>
                      </c:pt>
                      <c:pt idx="3847">
                        <c:v>6.9058929999999998</c:v>
                      </c:pt>
                      <c:pt idx="3848">
                        <c:v>6.9925550000000003</c:v>
                      </c:pt>
                      <c:pt idx="3849">
                        <c:v>7.079059</c:v>
                      </c:pt>
                      <c:pt idx="3850">
                        <c:v>7.1654249999999999</c:v>
                      </c:pt>
                      <c:pt idx="3851">
                        <c:v>7.2518560000000001</c:v>
                      </c:pt>
                      <c:pt idx="3852">
                        <c:v>7.3385350000000003</c:v>
                      </c:pt>
                      <c:pt idx="3853">
                        <c:v>7.4254569999999998</c:v>
                      </c:pt>
                      <c:pt idx="3854">
                        <c:v>7.5123870000000004</c:v>
                      </c:pt>
                      <c:pt idx="3855">
                        <c:v>7.5992119999999996</c:v>
                      </c:pt>
                      <c:pt idx="3856">
                        <c:v>7.6860079999999993</c:v>
                      </c:pt>
                      <c:pt idx="3857">
                        <c:v>7.7727550000000001</c:v>
                      </c:pt>
                      <c:pt idx="3858">
                        <c:v>7.8590420000000005</c:v>
                      </c:pt>
                      <c:pt idx="3859">
                        <c:v>7.9443699999999993</c:v>
                      </c:pt>
                      <c:pt idx="3860">
                        <c:v>8.0310129999999997</c:v>
                      </c:pt>
                      <c:pt idx="3861">
                        <c:v>8.1175069999999998</c:v>
                      </c:pt>
                      <c:pt idx="3862">
                        <c:v>8.2039200000000001</c:v>
                      </c:pt>
                      <c:pt idx="3863">
                        <c:v>8.2889280000000003</c:v>
                      </c:pt>
                      <c:pt idx="3864">
                        <c:v>8.3726430000000001</c:v>
                      </c:pt>
                      <c:pt idx="3865">
                        <c:v>8.4581870000000006</c:v>
                      </c:pt>
                      <c:pt idx="3866">
                        <c:v>8.5448409999999999</c:v>
                      </c:pt>
                      <c:pt idx="3867">
                        <c:v>8.6315799999999996</c:v>
                      </c:pt>
                      <c:pt idx="3868">
                        <c:v>8.7183510000000002</c:v>
                      </c:pt>
                      <c:pt idx="3869">
                        <c:v>8.8051180000000002</c:v>
                      </c:pt>
                      <c:pt idx="3870">
                        <c:v>8.8918289999999995</c:v>
                      </c:pt>
                      <c:pt idx="3871">
                        <c:v>8.9784900000000007</c:v>
                      </c:pt>
                      <c:pt idx="3872">
                        <c:v>9.064724</c:v>
                      </c:pt>
                      <c:pt idx="3873">
                        <c:v>9.1514290000000003</c:v>
                      </c:pt>
                      <c:pt idx="3874">
                        <c:v>9.2380410000000008</c:v>
                      </c:pt>
                      <c:pt idx="3875">
                        <c:v>9.3247029999999995</c:v>
                      </c:pt>
                      <c:pt idx="3876">
                        <c:v>9.4111930000000008</c:v>
                      </c:pt>
                      <c:pt idx="3877">
                        <c:v>9.4978099999999994</c:v>
                      </c:pt>
                      <c:pt idx="3878">
                        <c:v>9.5844860000000001</c:v>
                      </c:pt>
                      <c:pt idx="3879">
                        <c:v>9.6711279999999995</c:v>
                      </c:pt>
                      <c:pt idx="3880">
                        <c:v>9.7577879999999997</c:v>
                      </c:pt>
                      <c:pt idx="3881">
                        <c:v>9.8444259999999986</c:v>
                      </c:pt>
                      <c:pt idx="3882">
                        <c:v>9.9310969999999994</c:v>
                      </c:pt>
                      <c:pt idx="3883">
                        <c:v>10.01773</c:v>
                      </c:pt>
                      <c:pt idx="3884">
                        <c:v>10.10439</c:v>
                      </c:pt>
                      <c:pt idx="3885">
                        <c:v>10.19101</c:v>
                      </c:pt>
                      <c:pt idx="3886">
                        <c:v>10.277639999999998</c:v>
                      </c:pt>
                      <c:pt idx="3887">
                        <c:v>10.364269999999999</c:v>
                      </c:pt>
                      <c:pt idx="3888">
                        <c:v>10.45092</c:v>
                      </c:pt>
                      <c:pt idx="3889">
                        <c:v>10.53754</c:v>
                      </c:pt>
                      <c:pt idx="3890">
                        <c:v>10.624199999999998</c:v>
                      </c:pt>
                      <c:pt idx="3891">
                        <c:v>10.710820000000002</c:v>
                      </c:pt>
                      <c:pt idx="3892">
                        <c:v>10.797470000000001</c:v>
                      </c:pt>
                      <c:pt idx="3893">
                        <c:v>10.8841</c:v>
                      </c:pt>
                      <c:pt idx="3894">
                        <c:v>10.970770000000002</c:v>
                      </c:pt>
                      <c:pt idx="3895">
                        <c:v>11.05744</c:v>
                      </c:pt>
                      <c:pt idx="3896">
                        <c:v>11.14387</c:v>
                      </c:pt>
                      <c:pt idx="3897">
                        <c:v>11.230500000000001</c:v>
                      </c:pt>
                      <c:pt idx="3898">
                        <c:v>11.316139999999999</c:v>
                      </c:pt>
                      <c:pt idx="3899">
                        <c:v>11.40002</c:v>
                      </c:pt>
                      <c:pt idx="3900">
                        <c:v>11.48555</c:v>
                      </c:pt>
                      <c:pt idx="3901">
                        <c:v>11.57133</c:v>
                      </c:pt>
                      <c:pt idx="3902">
                        <c:v>11.65451</c:v>
                      </c:pt>
                      <c:pt idx="3903">
                        <c:v>11.736279999999999</c:v>
                      </c:pt>
                      <c:pt idx="3904">
                        <c:v>11.82155</c:v>
                      </c:pt>
                      <c:pt idx="3905">
                        <c:v>11.907779999999999</c:v>
                      </c:pt>
                      <c:pt idx="3906">
                        <c:v>11.994430000000001</c:v>
                      </c:pt>
                      <c:pt idx="3907">
                        <c:v>12.08099</c:v>
                      </c:pt>
                      <c:pt idx="3908">
                        <c:v>12.167619999999999</c:v>
                      </c:pt>
                      <c:pt idx="3909">
                        <c:v>12.25428</c:v>
                      </c:pt>
                      <c:pt idx="3910">
                        <c:v>12.340920000000001</c:v>
                      </c:pt>
                      <c:pt idx="3911">
                        <c:v>12.42755</c:v>
                      </c:pt>
                      <c:pt idx="3912">
                        <c:v>12.514190000000001</c:v>
                      </c:pt>
                      <c:pt idx="3913">
                        <c:v>12.60083</c:v>
                      </c:pt>
                      <c:pt idx="3914">
                        <c:v>12.68688</c:v>
                      </c:pt>
                      <c:pt idx="3915">
                        <c:v>12.7722</c:v>
                      </c:pt>
                      <c:pt idx="3916">
                        <c:v>12.85844</c:v>
                      </c:pt>
                      <c:pt idx="3917">
                        <c:v>12.944899999999999</c:v>
                      </c:pt>
                      <c:pt idx="3918">
                        <c:v>13.031470000000001</c:v>
                      </c:pt>
                      <c:pt idx="3919">
                        <c:v>13.11809</c:v>
                      </c:pt>
                      <c:pt idx="3920">
                        <c:v>13.204709999999999</c:v>
                      </c:pt>
                      <c:pt idx="3921">
                        <c:v>13.29135</c:v>
                      </c:pt>
                      <c:pt idx="3922">
                        <c:v>13.378</c:v>
                      </c:pt>
                      <c:pt idx="3923">
                        <c:v>13.464600000000001</c:v>
                      </c:pt>
                      <c:pt idx="3924">
                        <c:v>13.551159999999999</c:v>
                      </c:pt>
                      <c:pt idx="3925">
                        <c:v>13.637779999999999</c:v>
                      </c:pt>
                      <c:pt idx="3926">
                        <c:v>13.723879999999999</c:v>
                      </c:pt>
                      <c:pt idx="3927">
                        <c:v>13.810309999999999</c:v>
                      </c:pt>
                      <c:pt idx="3928">
                        <c:v>13.89687</c:v>
                      </c:pt>
                      <c:pt idx="3929">
                        <c:v>13.98349</c:v>
                      </c:pt>
                      <c:pt idx="3930">
                        <c:v>14.070119999999999</c:v>
                      </c:pt>
                      <c:pt idx="3931">
                        <c:v>14.15673</c:v>
                      </c:pt>
                      <c:pt idx="3932">
                        <c:v>14.243360000000001</c:v>
                      </c:pt>
                      <c:pt idx="3933">
                        <c:v>14.329970000000001</c:v>
                      </c:pt>
                      <c:pt idx="3934">
                        <c:v>14.41661</c:v>
                      </c:pt>
                      <c:pt idx="3935">
                        <c:v>14.503219999999999</c:v>
                      </c:pt>
                      <c:pt idx="3936">
                        <c:v>14.58985</c:v>
                      </c:pt>
                      <c:pt idx="3937">
                        <c:v>14.676460000000001</c:v>
                      </c:pt>
                      <c:pt idx="3938">
                        <c:v>14.763079999999999</c:v>
                      </c:pt>
                      <c:pt idx="3939">
                        <c:v>14.849689999999999</c:v>
                      </c:pt>
                      <c:pt idx="3940">
                        <c:v>14.93632</c:v>
                      </c:pt>
                      <c:pt idx="3941">
                        <c:v>15.022919999999999</c:v>
                      </c:pt>
                      <c:pt idx="3942">
                        <c:v>15.109539999999999</c:v>
                      </c:pt>
                      <c:pt idx="3943">
                        <c:v>15.19501</c:v>
                      </c:pt>
                      <c:pt idx="3944">
                        <c:v>15.28046</c:v>
                      </c:pt>
                      <c:pt idx="3945">
                        <c:v>15.365180000000001</c:v>
                      </c:pt>
                      <c:pt idx="3946">
                        <c:v>15.44664</c:v>
                      </c:pt>
                      <c:pt idx="3947">
                        <c:v>15.529019999999999</c:v>
                      </c:pt>
                      <c:pt idx="3948">
                        <c:v>15.614710000000001</c:v>
                      </c:pt>
                      <c:pt idx="3949">
                        <c:v>15.70087</c:v>
                      </c:pt>
                      <c:pt idx="3950">
                        <c:v>15.786960000000001</c:v>
                      </c:pt>
                      <c:pt idx="3951">
                        <c:v>15.87337</c:v>
                      </c:pt>
                      <c:pt idx="3952">
                        <c:v>15.95993</c:v>
                      </c:pt>
                      <c:pt idx="3953">
                        <c:v>16.04646</c:v>
                      </c:pt>
                      <c:pt idx="3954">
                        <c:v>16.13306</c:v>
                      </c:pt>
                      <c:pt idx="3955">
                        <c:v>16.219619999999999</c:v>
                      </c:pt>
                      <c:pt idx="3956">
                        <c:v>16.30622</c:v>
                      </c:pt>
                      <c:pt idx="3957">
                        <c:v>16.392510000000001</c:v>
                      </c:pt>
                      <c:pt idx="3958">
                        <c:v>16.478829999999999</c:v>
                      </c:pt>
                      <c:pt idx="3959">
                        <c:v>16.564900000000002</c:v>
                      </c:pt>
                      <c:pt idx="3960">
                        <c:v>16.651400000000002</c:v>
                      </c:pt>
                      <c:pt idx="3961">
                        <c:v>16.737970000000001</c:v>
                      </c:pt>
                      <c:pt idx="3962">
                        <c:v>16.824490000000001</c:v>
                      </c:pt>
                      <c:pt idx="3963">
                        <c:v>16.911059999999999</c:v>
                      </c:pt>
                      <c:pt idx="3964">
                        <c:v>16.997630000000001</c:v>
                      </c:pt>
                      <c:pt idx="3965">
                        <c:v>17.084209999999999</c:v>
                      </c:pt>
                      <c:pt idx="3966">
                        <c:v>17.17079</c:v>
                      </c:pt>
                      <c:pt idx="3967">
                        <c:v>17.257390000000001</c:v>
                      </c:pt>
                      <c:pt idx="3968">
                        <c:v>17.343990000000002</c:v>
                      </c:pt>
                      <c:pt idx="3969">
                        <c:v>17.43065</c:v>
                      </c:pt>
                      <c:pt idx="3970">
                        <c:v>17.51351</c:v>
                      </c:pt>
                      <c:pt idx="3971">
                        <c:v>17.597989999999999</c:v>
                      </c:pt>
                      <c:pt idx="3972">
                        <c:v>17.682929999999999</c:v>
                      </c:pt>
                      <c:pt idx="3973">
                        <c:v>17.76801</c:v>
                      </c:pt>
                      <c:pt idx="3974">
                        <c:v>17.85389</c:v>
                      </c:pt>
                      <c:pt idx="3975">
                        <c:v>17.940149999999999</c:v>
                      </c:pt>
                      <c:pt idx="3976">
                        <c:v>18.025980000000001</c:v>
                      </c:pt>
                      <c:pt idx="3977">
                        <c:v>18.112029999999997</c:v>
                      </c:pt>
                      <c:pt idx="3978">
                        <c:v>18.197890000000001</c:v>
                      </c:pt>
                      <c:pt idx="3979">
                        <c:v>18.284210000000002</c:v>
                      </c:pt>
                      <c:pt idx="3980">
                        <c:v>18.370059999999999</c:v>
                      </c:pt>
                      <c:pt idx="3981">
                        <c:v>18.45628</c:v>
                      </c:pt>
                      <c:pt idx="3982">
                        <c:v>18.541789999999999</c:v>
                      </c:pt>
                      <c:pt idx="3983">
                        <c:v>18.627880000000001</c:v>
                      </c:pt>
                      <c:pt idx="3984">
                        <c:v>18.714189999999999</c:v>
                      </c:pt>
                      <c:pt idx="3985">
                        <c:v>18.800599999999999</c:v>
                      </c:pt>
                      <c:pt idx="3986">
                        <c:v>18.887</c:v>
                      </c:pt>
                      <c:pt idx="3987">
                        <c:v>18.973410000000001</c:v>
                      </c:pt>
                      <c:pt idx="3988">
                        <c:v>19.058619999999998</c:v>
                      </c:pt>
                      <c:pt idx="3989">
                        <c:v>19.142659999999999</c:v>
                      </c:pt>
                      <c:pt idx="3990">
                        <c:v>19.228059999999999</c:v>
                      </c:pt>
                      <c:pt idx="3991">
                        <c:v>19.31418</c:v>
                      </c:pt>
                      <c:pt idx="3992">
                        <c:v>19.400410000000001</c:v>
                      </c:pt>
                      <c:pt idx="3993">
                        <c:v>19.48668</c:v>
                      </c:pt>
                      <c:pt idx="3994">
                        <c:v>19.573069999999998</c:v>
                      </c:pt>
                      <c:pt idx="3995">
                        <c:v>19.65784</c:v>
                      </c:pt>
                      <c:pt idx="3996">
                        <c:v>19.743559999999999</c:v>
                      </c:pt>
                      <c:pt idx="3997">
                        <c:v>19.829789999999999</c:v>
                      </c:pt>
                      <c:pt idx="3998">
                        <c:v>19.91621</c:v>
                      </c:pt>
                      <c:pt idx="3999">
                        <c:v>20.00254</c:v>
                      </c:pt>
                      <c:pt idx="4000">
                        <c:v>20.08813</c:v>
                      </c:pt>
                      <c:pt idx="4001">
                        <c:v>20.173869999999997</c:v>
                      </c:pt>
                      <c:pt idx="4002">
                        <c:v>20.259920000000001</c:v>
                      </c:pt>
                      <c:pt idx="4003">
                        <c:v>20.345279999999999</c:v>
                      </c:pt>
                      <c:pt idx="4004">
                        <c:v>20.430239999999998</c:v>
                      </c:pt>
                      <c:pt idx="4005">
                        <c:v>20.515720000000002</c:v>
                      </c:pt>
                      <c:pt idx="4006">
                        <c:v>20.601240000000001</c:v>
                      </c:pt>
                      <c:pt idx="4007">
                        <c:v>20.686819999999997</c:v>
                      </c:pt>
                      <c:pt idx="4008">
                        <c:v>20.772410000000001</c:v>
                      </c:pt>
                      <c:pt idx="4009">
                        <c:v>20.857939999999999</c:v>
                      </c:pt>
                      <c:pt idx="4010">
                        <c:v>20.943520000000003</c:v>
                      </c:pt>
                      <c:pt idx="4011">
                        <c:v>21.028210000000001</c:v>
                      </c:pt>
                      <c:pt idx="4012">
                        <c:v>21.11307</c:v>
                      </c:pt>
                      <c:pt idx="4013">
                        <c:v>21.197949999999999</c:v>
                      </c:pt>
                      <c:pt idx="4014">
                        <c:v>21.282869999999999</c:v>
                      </c:pt>
                      <c:pt idx="4015">
                        <c:v>21.367799999999999</c:v>
                      </c:pt>
                      <c:pt idx="4016">
                        <c:v>21.452779999999997</c:v>
                      </c:pt>
                      <c:pt idx="4017">
                        <c:v>21.538070000000001</c:v>
                      </c:pt>
                      <c:pt idx="4018">
                        <c:v>21.622160000000001</c:v>
                      </c:pt>
                      <c:pt idx="4019">
                        <c:v>21.70655</c:v>
                      </c:pt>
                      <c:pt idx="4020">
                        <c:v>21.790729999999996</c:v>
                      </c:pt>
                      <c:pt idx="4021">
                        <c:v>21.874850000000002</c:v>
                      </c:pt>
                      <c:pt idx="4022">
                        <c:v>21.959249999999997</c:v>
                      </c:pt>
                      <c:pt idx="4023">
                        <c:v>22.043089999999999</c:v>
                      </c:pt>
                      <c:pt idx="4024">
                        <c:v>22.126100000000001</c:v>
                      </c:pt>
                      <c:pt idx="4025">
                        <c:v>22.209</c:v>
                      </c:pt>
                      <c:pt idx="4026">
                        <c:v>22.291869999999999</c:v>
                      </c:pt>
                      <c:pt idx="4027">
                        <c:v>22.374469999999999</c:v>
                      </c:pt>
                      <c:pt idx="4028">
                        <c:v>22.455539999999999</c:v>
                      </c:pt>
                      <c:pt idx="4029">
                        <c:v>22.536729999999999</c:v>
                      </c:pt>
                      <c:pt idx="4030">
                        <c:v>22.619109999999999</c:v>
                      </c:pt>
                      <c:pt idx="4031">
                        <c:v>22.700700000000001</c:v>
                      </c:pt>
                      <c:pt idx="4032">
                        <c:v>22.781880000000001</c:v>
                      </c:pt>
                      <c:pt idx="4033">
                        <c:v>22.863210000000002</c:v>
                      </c:pt>
                      <c:pt idx="4034">
                        <c:v>22.942369999999997</c:v>
                      </c:pt>
                      <c:pt idx="4035">
                        <c:v>23.022349999999999</c:v>
                      </c:pt>
                      <c:pt idx="4036">
                        <c:v>23.101419999999997</c:v>
                      </c:pt>
                      <c:pt idx="4037">
                        <c:v>23.18233</c:v>
                      </c:pt>
                      <c:pt idx="4038">
                        <c:v>23.26266</c:v>
                      </c:pt>
                      <c:pt idx="4039">
                        <c:v>23.34356</c:v>
                      </c:pt>
                      <c:pt idx="4040">
                        <c:v>23.4239</c:v>
                      </c:pt>
                      <c:pt idx="4041">
                        <c:v>23.504459999999998</c:v>
                      </c:pt>
                      <c:pt idx="4042">
                        <c:v>23.584019999999999</c:v>
                      </c:pt>
                      <c:pt idx="4043">
                        <c:v>23.662570000000002</c:v>
                      </c:pt>
                      <c:pt idx="4044">
                        <c:v>23.740279999999998</c:v>
                      </c:pt>
                      <c:pt idx="4045">
                        <c:v>23.818540000000002</c:v>
                      </c:pt>
                      <c:pt idx="4046">
                        <c:v>23.89705</c:v>
                      </c:pt>
                      <c:pt idx="4047">
                        <c:v>23.97494</c:v>
                      </c:pt>
                      <c:pt idx="4048">
                        <c:v>24.052769999999999</c:v>
                      </c:pt>
                      <c:pt idx="4049">
                        <c:v>24.130319999999998</c:v>
                      </c:pt>
                      <c:pt idx="4050">
                        <c:v>24.207640000000001</c:v>
                      </c:pt>
                      <c:pt idx="4051">
                        <c:v>24.284289999999999</c:v>
                      </c:pt>
                      <c:pt idx="4052">
                        <c:v>24.3611</c:v>
                      </c:pt>
                      <c:pt idx="4053">
                        <c:v>24.43656</c:v>
                      </c:pt>
                      <c:pt idx="4054">
                        <c:v>24.511150000000001</c:v>
                      </c:pt>
                      <c:pt idx="4055">
                        <c:v>24.585039999999999</c:v>
                      </c:pt>
                      <c:pt idx="4056">
                        <c:v>24.65964</c:v>
                      </c:pt>
                      <c:pt idx="4057">
                        <c:v>24.734500000000001</c:v>
                      </c:pt>
                      <c:pt idx="4058">
                        <c:v>24.808680000000003</c:v>
                      </c:pt>
                      <c:pt idx="4059">
                        <c:v>24.879980000000003</c:v>
                      </c:pt>
                      <c:pt idx="4060">
                        <c:v>24.953310000000002</c:v>
                      </c:pt>
                      <c:pt idx="4061">
                        <c:v>25.027240000000003</c:v>
                      </c:pt>
                      <c:pt idx="4062">
                        <c:v>25.101589999999998</c:v>
                      </c:pt>
                      <c:pt idx="4063">
                        <c:v>25.175350000000002</c:v>
                      </c:pt>
                      <c:pt idx="4064">
                        <c:v>25.247899999999998</c:v>
                      </c:pt>
                      <c:pt idx="4065">
                        <c:v>25.320450000000001</c:v>
                      </c:pt>
                      <c:pt idx="4066">
                        <c:v>25.392130000000002</c:v>
                      </c:pt>
                      <c:pt idx="4067">
                        <c:v>25.462699999999998</c:v>
                      </c:pt>
                      <c:pt idx="4068">
                        <c:v>25.533239999999999</c:v>
                      </c:pt>
                      <c:pt idx="4069">
                        <c:v>25.60436</c:v>
                      </c:pt>
                      <c:pt idx="4070">
                        <c:v>25.674519999999998</c:v>
                      </c:pt>
                      <c:pt idx="4071">
                        <c:v>25.744709999999998</c:v>
                      </c:pt>
                      <c:pt idx="4072">
                        <c:v>25.8141</c:v>
                      </c:pt>
                      <c:pt idx="4073">
                        <c:v>25.88334</c:v>
                      </c:pt>
                      <c:pt idx="4074">
                        <c:v>25.952449999999999</c:v>
                      </c:pt>
                      <c:pt idx="4075">
                        <c:v>26.021540000000002</c:v>
                      </c:pt>
                      <c:pt idx="4076">
                        <c:v>26.090599999999998</c:v>
                      </c:pt>
                      <c:pt idx="4077">
                        <c:v>26.159569999999999</c:v>
                      </c:pt>
                      <c:pt idx="4078">
                        <c:v>26.227930000000001</c:v>
                      </c:pt>
                      <c:pt idx="4079">
                        <c:v>26.296230000000001</c:v>
                      </c:pt>
                      <c:pt idx="4080">
                        <c:v>26.364339999999999</c:v>
                      </c:pt>
                      <c:pt idx="4081">
                        <c:v>26.432359999999999</c:v>
                      </c:pt>
                      <c:pt idx="4082">
                        <c:v>26.500880000000002</c:v>
                      </c:pt>
                      <c:pt idx="4083">
                        <c:v>26.569780000000002</c:v>
                      </c:pt>
                      <c:pt idx="4084">
                        <c:v>26.638719999999999</c:v>
                      </c:pt>
                      <c:pt idx="4085">
                        <c:v>26.704620000000002</c:v>
                      </c:pt>
                      <c:pt idx="4086">
                        <c:v>26.770849999999999</c:v>
                      </c:pt>
                      <c:pt idx="4087">
                        <c:v>26.837730000000001</c:v>
                      </c:pt>
                      <c:pt idx="4088">
                        <c:v>26.904800000000002</c:v>
                      </c:pt>
                      <c:pt idx="4089">
                        <c:v>26.97157</c:v>
                      </c:pt>
                      <c:pt idx="4090">
                        <c:v>27.038709999999998</c:v>
                      </c:pt>
                      <c:pt idx="4091">
                        <c:v>27.105419999999999</c:v>
                      </c:pt>
                      <c:pt idx="4092">
                        <c:v>27.171939999999999</c:v>
                      </c:pt>
                      <c:pt idx="4093">
                        <c:v>27.236899999999999</c:v>
                      </c:pt>
                      <c:pt idx="4094">
                        <c:v>27.30283</c:v>
                      </c:pt>
                      <c:pt idx="4095">
                        <c:v>27.368540000000003</c:v>
                      </c:pt>
                      <c:pt idx="4096">
                        <c:v>27.434259999999998</c:v>
                      </c:pt>
                      <c:pt idx="4097">
                        <c:v>27.5002</c:v>
                      </c:pt>
                      <c:pt idx="4098">
                        <c:v>27.56653</c:v>
                      </c:pt>
                      <c:pt idx="4099">
                        <c:v>27.63165</c:v>
                      </c:pt>
                      <c:pt idx="4100">
                        <c:v>27.697199999999999</c:v>
                      </c:pt>
                      <c:pt idx="4101">
                        <c:v>27.761290000000002</c:v>
                      </c:pt>
                      <c:pt idx="4102">
                        <c:v>27.826230000000002</c:v>
                      </c:pt>
                      <c:pt idx="4103">
                        <c:v>27.892329999999998</c:v>
                      </c:pt>
                      <c:pt idx="4104">
                        <c:v>27.957459999999998</c:v>
                      </c:pt>
                      <c:pt idx="4105">
                        <c:v>28.022469999999998</c:v>
                      </c:pt>
                      <c:pt idx="4106">
                        <c:v>28.08709</c:v>
                      </c:pt>
                      <c:pt idx="4107">
                        <c:v>28.15117</c:v>
                      </c:pt>
                      <c:pt idx="4108">
                        <c:v>28.215690000000002</c:v>
                      </c:pt>
                      <c:pt idx="4109">
                        <c:v>28.279429999999998</c:v>
                      </c:pt>
                      <c:pt idx="4110">
                        <c:v>28.342999999999996</c:v>
                      </c:pt>
                      <c:pt idx="4111">
                        <c:v>28.40699</c:v>
                      </c:pt>
                      <c:pt idx="4112">
                        <c:v>28.47026</c:v>
                      </c:pt>
                      <c:pt idx="4113">
                        <c:v>28.533559999999998</c:v>
                      </c:pt>
                      <c:pt idx="4114">
                        <c:v>28.595500000000001</c:v>
                      </c:pt>
                      <c:pt idx="4115">
                        <c:v>28.65682</c:v>
                      </c:pt>
                      <c:pt idx="4116">
                        <c:v>28.718119999999999</c:v>
                      </c:pt>
                      <c:pt idx="4117">
                        <c:v>28.779040000000002</c:v>
                      </c:pt>
                      <c:pt idx="4118">
                        <c:v>28.840330000000002</c:v>
                      </c:pt>
                      <c:pt idx="4119">
                        <c:v>28.902369999999998</c:v>
                      </c:pt>
                      <c:pt idx="4120">
                        <c:v>28.9635</c:v>
                      </c:pt>
                      <c:pt idx="4121">
                        <c:v>29.02524</c:v>
                      </c:pt>
                      <c:pt idx="4122">
                        <c:v>29.08661</c:v>
                      </c:pt>
                      <c:pt idx="4123">
                        <c:v>29.148209999999999</c:v>
                      </c:pt>
                      <c:pt idx="4124">
                        <c:v>29.209999999999997</c:v>
                      </c:pt>
                      <c:pt idx="4125">
                        <c:v>29.27159</c:v>
                      </c:pt>
                      <c:pt idx="4126">
                        <c:v>29.333260000000003</c:v>
                      </c:pt>
                      <c:pt idx="4127">
                        <c:v>29.39387</c:v>
                      </c:pt>
                      <c:pt idx="4128">
                        <c:v>29.45383</c:v>
                      </c:pt>
                      <c:pt idx="4129">
                        <c:v>29.51397</c:v>
                      </c:pt>
                      <c:pt idx="4130">
                        <c:v>29.573969999999999</c:v>
                      </c:pt>
                      <c:pt idx="4131">
                        <c:v>29.633509999999998</c:v>
                      </c:pt>
                      <c:pt idx="4132">
                        <c:v>29.692660000000004</c:v>
                      </c:pt>
                      <c:pt idx="4133">
                        <c:v>29.751910000000002</c:v>
                      </c:pt>
                      <c:pt idx="4134">
                        <c:v>29.81099</c:v>
                      </c:pt>
                      <c:pt idx="4135">
                        <c:v>29.869620000000001</c:v>
                      </c:pt>
                      <c:pt idx="4136">
                        <c:v>29.928240000000002</c:v>
                      </c:pt>
                      <c:pt idx="4137">
                        <c:v>29.98601</c:v>
                      </c:pt>
                      <c:pt idx="4138">
                        <c:v>30.043129999999998</c:v>
                      </c:pt>
                      <c:pt idx="4139">
                        <c:v>30.10089</c:v>
                      </c:pt>
                      <c:pt idx="4140">
                        <c:v>30.157869999999999</c:v>
                      </c:pt>
                      <c:pt idx="4141">
                        <c:v>30.213889999999999</c:v>
                      </c:pt>
                      <c:pt idx="4142">
                        <c:v>30.268219999999999</c:v>
                      </c:pt>
                      <c:pt idx="4143">
                        <c:v>30.3247</c:v>
                      </c:pt>
                      <c:pt idx="4144">
                        <c:v>30.38279</c:v>
                      </c:pt>
                      <c:pt idx="4145">
                        <c:v>30.441459999999999</c:v>
                      </c:pt>
                      <c:pt idx="4146">
                        <c:v>30.49963</c:v>
                      </c:pt>
                      <c:pt idx="4147">
                        <c:v>30.557949999999998</c:v>
                      </c:pt>
                      <c:pt idx="4148">
                        <c:v>30.616599999999998</c:v>
                      </c:pt>
                      <c:pt idx="4149">
                        <c:v>30.67428</c:v>
                      </c:pt>
                      <c:pt idx="4150">
                        <c:v>30.731069999999999</c:v>
                      </c:pt>
                      <c:pt idx="4151">
                        <c:v>30.788030000000003</c:v>
                      </c:pt>
                      <c:pt idx="4152">
                        <c:v>30.84517</c:v>
                      </c:pt>
                      <c:pt idx="4153">
                        <c:v>30.902539999999998</c:v>
                      </c:pt>
                      <c:pt idx="4154">
                        <c:v>30.959949999999999</c:v>
                      </c:pt>
                      <c:pt idx="4155">
                        <c:v>31.017290000000003</c:v>
                      </c:pt>
                      <c:pt idx="4156">
                        <c:v>31.074370000000002</c:v>
                      </c:pt>
                      <c:pt idx="4157">
                        <c:v>31.130879999999998</c:v>
                      </c:pt>
                      <c:pt idx="4158">
                        <c:v>31.18769</c:v>
                      </c:pt>
                      <c:pt idx="4159">
                        <c:v>31.240130000000001</c:v>
                      </c:pt>
                      <c:pt idx="4160">
                        <c:v>31.294400000000003</c:v>
                      </c:pt>
                      <c:pt idx="4161">
                        <c:v>31.346240000000002</c:v>
                      </c:pt>
                      <c:pt idx="4162">
                        <c:v>31.400350000000003</c:v>
                      </c:pt>
                      <c:pt idx="4163">
                        <c:v>31.456189999999999</c:v>
                      </c:pt>
                      <c:pt idx="4164">
                        <c:v>31.511969999999998</c:v>
                      </c:pt>
                      <c:pt idx="4165">
                        <c:v>31.567810000000001</c:v>
                      </c:pt>
                      <c:pt idx="4166">
                        <c:v>31.623990000000003</c:v>
                      </c:pt>
                      <c:pt idx="4167">
                        <c:v>31.679409999999997</c:v>
                      </c:pt>
                      <c:pt idx="4168">
                        <c:v>31.735289999999999</c:v>
                      </c:pt>
                      <c:pt idx="4169">
                        <c:v>31.790120000000002</c:v>
                      </c:pt>
                      <c:pt idx="4170">
                        <c:v>31.843629999999997</c:v>
                      </c:pt>
                      <c:pt idx="4171">
                        <c:v>31.893940000000001</c:v>
                      </c:pt>
                      <c:pt idx="4172">
                        <c:v>31.94811</c:v>
                      </c:pt>
                      <c:pt idx="4173">
                        <c:v>32.000630000000001</c:v>
                      </c:pt>
                      <c:pt idx="4174">
                        <c:v>32.054729999999999</c:v>
                      </c:pt>
                      <c:pt idx="4175">
                        <c:v>32.109839999999998</c:v>
                      </c:pt>
                      <c:pt idx="4176">
                        <c:v>32.164819999999999</c:v>
                      </c:pt>
                      <c:pt idx="4177">
                        <c:v>32.219679999999997</c:v>
                      </c:pt>
                      <c:pt idx="4178">
                        <c:v>32.274760000000001</c:v>
                      </c:pt>
                      <c:pt idx="4179">
                        <c:v>32.329639999999998</c:v>
                      </c:pt>
                      <c:pt idx="4180">
                        <c:v>32.38447</c:v>
                      </c:pt>
                      <c:pt idx="4181">
                        <c:v>32.438720000000004</c:v>
                      </c:pt>
                      <c:pt idx="4182">
                        <c:v>32.492919999999998</c:v>
                      </c:pt>
                      <c:pt idx="4183">
                        <c:v>32.547350000000002</c:v>
                      </c:pt>
                      <c:pt idx="4184">
                        <c:v>32.601640000000003</c:v>
                      </c:pt>
                      <c:pt idx="4185">
                        <c:v>32.656040000000004</c:v>
                      </c:pt>
                      <c:pt idx="4186">
                        <c:v>32.710409999999996</c:v>
                      </c:pt>
                      <c:pt idx="4187">
                        <c:v>32.764769999999999</c:v>
                      </c:pt>
                      <c:pt idx="4188">
                        <c:v>32.818309999999997</c:v>
                      </c:pt>
                      <c:pt idx="4189">
                        <c:v>32.871209999999998</c:v>
                      </c:pt>
                      <c:pt idx="4190">
                        <c:v>32.924859999999995</c:v>
                      </c:pt>
                      <c:pt idx="4191">
                        <c:v>32.978909999999999</c:v>
                      </c:pt>
                      <c:pt idx="4192">
                        <c:v>33.03295</c:v>
                      </c:pt>
                      <c:pt idx="4193">
                        <c:v>33.0869</c:v>
                      </c:pt>
                      <c:pt idx="4194">
                        <c:v>33.140529999999998</c:v>
                      </c:pt>
                      <c:pt idx="4195">
                        <c:v>33.194119999999998</c:v>
                      </c:pt>
                      <c:pt idx="4196">
                        <c:v>33.247810000000001</c:v>
                      </c:pt>
                      <c:pt idx="4197">
                        <c:v>33.300399999999996</c:v>
                      </c:pt>
                      <c:pt idx="4198">
                        <c:v>33.353529999999999</c:v>
                      </c:pt>
                      <c:pt idx="4199">
                        <c:v>33.406329999999997</c:v>
                      </c:pt>
                      <c:pt idx="4200">
                        <c:v>33.459319999999998</c:v>
                      </c:pt>
                      <c:pt idx="4201">
                        <c:v>33.512329999999999</c:v>
                      </c:pt>
                      <c:pt idx="4202">
                        <c:v>33.565350000000002</c:v>
                      </c:pt>
                      <c:pt idx="4203">
                        <c:v>33.617229999999999</c:v>
                      </c:pt>
                      <c:pt idx="4204">
                        <c:v>33.669920000000005</c:v>
                      </c:pt>
                      <c:pt idx="4205">
                        <c:v>33.722590000000004</c:v>
                      </c:pt>
                      <c:pt idx="4206">
                        <c:v>33.774900000000002</c:v>
                      </c:pt>
                      <c:pt idx="4207">
                        <c:v>33.827259999999995</c:v>
                      </c:pt>
                      <c:pt idx="4208">
                        <c:v>33.877269999999996</c:v>
                      </c:pt>
                      <c:pt idx="4209">
                        <c:v>33.927909999999997</c:v>
                      </c:pt>
                      <c:pt idx="4210">
                        <c:v>33.978729999999999</c:v>
                      </c:pt>
                      <c:pt idx="4211">
                        <c:v>34.028660000000002</c:v>
                      </c:pt>
                      <c:pt idx="4212">
                        <c:v>34.080449999999999</c:v>
                      </c:pt>
                      <c:pt idx="4213">
                        <c:v>34.131149999999998</c:v>
                      </c:pt>
                      <c:pt idx="4214">
                        <c:v>34.182670000000002</c:v>
                      </c:pt>
                      <c:pt idx="4215">
                        <c:v>34.234629999999996</c:v>
                      </c:pt>
                      <c:pt idx="4216">
                        <c:v>34.284219999999998</c:v>
                      </c:pt>
                      <c:pt idx="4217">
                        <c:v>34.33484</c:v>
                      </c:pt>
                      <c:pt idx="4218">
                        <c:v>34.385350000000003</c:v>
                      </c:pt>
                      <c:pt idx="4219">
                        <c:v>34.436349999999997</c:v>
                      </c:pt>
                      <c:pt idx="4220">
                        <c:v>34.487409999999997</c:v>
                      </c:pt>
                      <c:pt idx="4221">
                        <c:v>34.538020000000003</c:v>
                      </c:pt>
                      <c:pt idx="4222">
                        <c:v>34.589179999999999</c:v>
                      </c:pt>
                      <c:pt idx="4223">
                        <c:v>34.640240000000006</c:v>
                      </c:pt>
                      <c:pt idx="4224">
                        <c:v>34.689790000000002</c:v>
                      </c:pt>
                      <c:pt idx="4225">
                        <c:v>34.740049999999997</c:v>
                      </c:pt>
                      <c:pt idx="4226">
                        <c:v>34.790040000000005</c:v>
                      </c:pt>
                      <c:pt idx="4227">
                        <c:v>34.840589999999999</c:v>
                      </c:pt>
                      <c:pt idx="4228">
                        <c:v>34.89</c:v>
                      </c:pt>
                      <c:pt idx="4229">
                        <c:v>34.940559999999998</c:v>
                      </c:pt>
                      <c:pt idx="4230">
                        <c:v>34.990650000000002</c:v>
                      </c:pt>
                      <c:pt idx="4231">
                        <c:v>35.040379999999999</c:v>
                      </c:pt>
                      <c:pt idx="4232">
                        <c:v>35.081620000000001</c:v>
                      </c:pt>
                      <c:pt idx="4233">
                        <c:v>35.132129999999997</c:v>
                      </c:pt>
                      <c:pt idx="4234">
                        <c:v>35.181730000000002</c:v>
                      </c:pt>
                      <c:pt idx="4235">
                        <c:v>35.228340000000003</c:v>
                      </c:pt>
                      <c:pt idx="4236">
                        <c:v>35.275850000000005</c:v>
                      </c:pt>
                      <c:pt idx="4237">
                        <c:v>35.326909999999998</c:v>
                      </c:pt>
                      <c:pt idx="4238">
                        <c:v>35.377040000000001</c:v>
                      </c:pt>
                      <c:pt idx="4239">
                        <c:v>35.427419999999998</c:v>
                      </c:pt>
                      <c:pt idx="4240">
                        <c:v>35.476800000000004</c:v>
                      </c:pt>
                      <c:pt idx="4241">
                        <c:v>35.525320000000001</c:v>
                      </c:pt>
                      <c:pt idx="4242">
                        <c:v>35.571959999999997</c:v>
                      </c:pt>
                      <c:pt idx="4243">
                        <c:v>35.618650000000002</c:v>
                      </c:pt>
                      <c:pt idx="4244">
                        <c:v>35.661659999999998</c:v>
                      </c:pt>
                      <c:pt idx="4245">
                        <c:v>35.705289999999998</c:v>
                      </c:pt>
                      <c:pt idx="4246">
                        <c:v>35.745530000000002</c:v>
                      </c:pt>
                      <c:pt idx="4247">
                        <c:v>35.784590000000001</c:v>
                      </c:pt>
                      <c:pt idx="4248">
                        <c:v>35.826389999999996</c:v>
                      </c:pt>
                      <c:pt idx="4249">
                        <c:v>35.871639999999999</c:v>
                      </c:pt>
                      <c:pt idx="4250">
                        <c:v>35.910939999999997</c:v>
                      </c:pt>
                      <c:pt idx="4251">
                        <c:v>35.943239999999996</c:v>
                      </c:pt>
                      <c:pt idx="4252">
                        <c:v>35.977879999999999</c:v>
                      </c:pt>
                      <c:pt idx="4253">
                        <c:v>36.022690000000004</c:v>
                      </c:pt>
                      <c:pt idx="4254">
                        <c:v>36.054020000000001</c:v>
                      </c:pt>
                      <c:pt idx="4255">
                        <c:v>36.089790000000001</c:v>
                      </c:pt>
                      <c:pt idx="4256">
                        <c:v>36.131259999999997</c:v>
                      </c:pt>
                      <c:pt idx="4257">
                        <c:v>36.166170000000001</c:v>
                      </c:pt>
                      <c:pt idx="4258">
                        <c:v>36.197720000000004</c:v>
                      </c:pt>
                      <c:pt idx="4259">
                        <c:v>36.224899999999998</c:v>
                      </c:pt>
                      <c:pt idx="4260">
                        <c:v>36.254770000000001</c:v>
                      </c:pt>
                      <c:pt idx="4261">
                        <c:v>36.291850000000004</c:v>
                      </c:pt>
                      <c:pt idx="4262">
                        <c:v>36.332930000000005</c:v>
                      </c:pt>
                      <c:pt idx="4263">
                        <c:v>36.379840000000002</c:v>
                      </c:pt>
                      <c:pt idx="4264">
                        <c:v>36.427570000000003</c:v>
                      </c:pt>
                      <c:pt idx="4265">
                        <c:v>36.466239999999999</c:v>
                      </c:pt>
                      <c:pt idx="4266">
                        <c:v>36.510460000000002</c:v>
                      </c:pt>
                      <c:pt idx="4267">
                        <c:v>36.556989999999999</c:v>
                      </c:pt>
                      <c:pt idx="4268">
                        <c:v>36.602919999999997</c:v>
                      </c:pt>
                      <c:pt idx="4269">
                        <c:v>36.647739999999999</c:v>
                      </c:pt>
                      <c:pt idx="4270">
                        <c:v>36.693480000000001</c:v>
                      </c:pt>
                      <c:pt idx="4271">
                        <c:v>36.740560000000002</c:v>
                      </c:pt>
                      <c:pt idx="4272">
                        <c:v>36.78604</c:v>
                      </c:pt>
                      <c:pt idx="4273">
                        <c:v>36.778469999999999</c:v>
                      </c:pt>
                      <c:pt idx="4274">
                        <c:v>36.741680000000002</c:v>
                      </c:pt>
                      <c:pt idx="4275">
                        <c:v>36.602130000000002</c:v>
                      </c:pt>
                      <c:pt idx="4276">
                        <c:v>36.397100000000002</c:v>
                      </c:pt>
                      <c:pt idx="4277">
                        <c:v>36.222200000000001</c:v>
                      </c:pt>
                      <c:pt idx="4278">
                        <c:v>36.160519999999998</c:v>
                      </c:pt>
                      <c:pt idx="4279">
                        <c:v>36.07009</c:v>
                      </c:pt>
                      <c:pt idx="4280">
                        <c:v>36.053690000000003</c:v>
                      </c:pt>
                      <c:pt idx="4281">
                        <c:v>36.061040000000006</c:v>
                      </c:pt>
                      <c:pt idx="4282">
                        <c:v>36.078389999999999</c:v>
                      </c:pt>
                      <c:pt idx="4283">
                        <c:v>36.101579999999998</c:v>
                      </c:pt>
                      <c:pt idx="4284">
                        <c:v>36.126890000000003</c:v>
                      </c:pt>
                      <c:pt idx="4285">
                        <c:v>36.15607</c:v>
                      </c:pt>
                      <c:pt idx="4286">
                        <c:v>36.188940000000002</c:v>
                      </c:pt>
                      <c:pt idx="4287">
                        <c:v>36.222409999999996</c:v>
                      </c:pt>
                      <c:pt idx="4288">
                        <c:v>36.25705</c:v>
                      </c:pt>
                      <c:pt idx="4289">
                        <c:v>36.293329999999997</c:v>
                      </c:pt>
                      <c:pt idx="4290">
                        <c:v>36.330390000000001</c:v>
                      </c:pt>
                      <c:pt idx="4291">
                        <c:v>36.367750000000001</c:v>
                      </c:pt>
                      <c:pt idx="4292">
                        <c:v>36.405880000000003</c:v>
                      </c:pt>
                      <c:pt idx="4293">
                        <c:v>36.444240000000001</c:v>
                      </c:pt>
                      <c:pt idx="4294">
                        <c:v>36.481470000000002</c:v>
                      </c:pt>
                      <c:pt idx="4295">
                        <c:v>36.521279999999997</c:v>
                      </c:pt>
                      <c:pt idx="4296">
                        <c:v>36.561460000000004</c:v>
                      </c:pt>
                      <c:pt idx="4297">
                        <c:v>36.600769999999997</c:v>
                      </c:pt>
                      <c:pt idx="4298">
                        <c:v>36.639089999999996</c:v>
                      </c:pt>
                      <c:pt idx="4299">
                        <c:v>36.677400000000006</c:v>
                      </c:pt>
                      <c:pt idx="4300">
                        <c:v>36.715330000000002</c:v>
                      </c:pt>
                      <c:pt idx="4301">
                        <c:v>36.754799999999996</c:v>
                      </c:pt>
                      <c:pt idx="4302">
                        <c:v>36.795659999999998</c:v>
                      </c:pt>
                      <c:pt idx="4303">
                        <c:v>36.834479999999999</c:v>
                      </c:pt>
                      <c:pt idx="4304">
                        <c:v>36.872720000000001</c:v>
                      </c:pt>
                      <c:pt idx="4305">
                        <c:v>36.910159999999998</c:v>
                      </c:pt>
                      <c:pt idx="4306">
                        <c:v>36.950279999999999</c:v>
                      </c:pt>
                      <c:pt idx="4307">
                        <c:v>36.99136</c:v>
                      </c:pt>
                      <c:pt idx="4308">
                        <c:v>37.033329999999999</c:v>
                      </c:pt>
                      <c:pt idx="4309">
                        <c:v>37.072969999999998</c:v>
                      </c:pt>
                      <c:pt idx="4310">
                        <c:v>37.110770000000002</c:v>
                      </c:pt>
                      <c:pt idx="4311">
                        <c:v>37.149209999999997</c:v>
                      </c:pt>
                      <c:pt idx="4312">
                        <c:v>37.189</c:v>
                      </c:pt>
                      <c:pt idx="4313">
                        <c:v>37.22569</c:v>
                      </c:pt>
                      <c:pt idx="4314">
                        <c:v>37.267479999999999</c:v>
                      </c:pt>
                      <c:pt idx="4315">
                        <c:v>37.307040000000001</c:v>
                      </c:pt>
                      <c:pt idx="4316">
                        <c:v>37.343000000000004</c:v>
                      </c:pt>
                      <c:pt idx="4317">
                        <c:v>37.378209999999996</c:v>
                      </c:pt>
                      <c:pt idx="4318">
                        <c:v>37.415959999999998</c:v>
                      </c:pt>
                      <c:pt idx="4319">
                        <c:v>37.451680000000003</c:v>
                      </c:pt>
                      <c:pt idx="4320">
                        <c:v>37.492469999999997</c:v>
                      </c:pt>
                      <c:pt idx="4321">
                        <c:v>37.530940000000001</c:v>
                      </c:pt>
                      <c:pt idx="4322">
                        <c:v>37.570480000000003</c:v>
                      </c:pt>
                      <c:pt idx="4323">
                        <c:v>37.60454</c:v>
                      </c:pt>
                      <c:pt idx="4324">
                        <c:v>37.64423</c:v>
                      </c:pt>
                      <c:pt idx="4325">
                        <c:v>37.684220000000003</c:v>
                      </c:pt>
                      <c:pt idx="4326">
                        <c:v>37.722410000000004</c:v>
                      </c:pt>
                      <c:pt idx="4327">
                        <c:v>37.757339999999999</c:v>
                      </c:pt>
                      <c:pt idx="4328">
                        <c:v>37.797269999999997</c:v>
                      </c:pt>
                      <c:pt idx="4329">
                        <c:v>37.837809999999998</c:v>
                      </c:pt>
                      <c:pt idx="4330">
                        <c:v>37.87847</c:v>
                      </c:pt>
                      <c:pt idx="4331">
                        <c:v>37.778390000000002</c:v>
                      </c:pt>
                      <c:pt idx="4332">
                        <c:v>37.703479999999999</c:v>
                      </c:pt>
                      <c:pt idx="4333">
                        <c:v>37.63758</c:v>
                      </c:pt>
                      <c:pt idx="4334">
                        <c:v>37.576059999999998</c:v>
                      </c:pt>
                      <c:pt idx="4335">
                        <c:v>37.516799999999996</c:v>
                      </c:pt>
                      <c:pt idx="4336">
                        <c:v>37.459289999999996</c:v>
                      </c:pt>
                      <c:pt idx="4337">
                        <c:v>37.401490000000003</c:v>
                      </c:pt>
                      <c:pt idx="4338">
                        <c:v>37.343649999999997</c:v>
                      </c:pt>
                      <c:pt idx="4339">
                        <c:v>37.288049999999998</c:v>
                      </c:pt>
                      <c:pt idx="4340">
                        <c:v>37.232959999999999</c:v>
                      </c:pt>
                      <c:pt idx="4341">
                        <c:v>37.178840000000001</c:v>
                      </c:pt>
                      <c:pt idx="4342">
                        <c:v>37.125540000000001</c:v>
                      </c:pt>
                      <c:pt idx="4343">
                        <c:v>37.072679999999998</c:v>
                      </c:pt>
                      <c:pt idx="4344">
                        <c:v>37.02008</c:v>
                      </c:pt>
                      <c:pt idx="4345">
                        <c:v>36.967480000000002</c:v>
                      </c:pt>
                      <c:pt idx="4346">
                        <c:v>36.915030000000002</c:v>
                      </c:pt>
                      <c:pt idx="4347">
                        <c:v>36.862699999999997</c:v>
                      </c:pt>
                      <c:pt idx="4348">
                        <c:v>36.810649999999995</c:v>
                      </c:pt>
                      <c:pt idx="4349">
                        <c:v>36.758569999999999</c:v>
                      </c:pt>
                      <c:pt idx="4350">
                        <c:v>36.706910000000001</c:v>
                      </c:pt>
                      <c:pt idx="4351">
                        <c:v>36.655259999999998</c:v>
                      </c:pt>
                      <c:pt idx="4352">
                        <c:v>36.603200000000001</c:v>
                      </c:pt>
                      <c:pt idx="4353">
                        <c:v>36.550870000000003</c:v>
                      </c:pt>
                      <c:pt idx="4354">
                        <c:v>36.498330000000003</c:v>
                      </c:pt>
                      <c:pt idx="4355">
                        <c:v>36.445599999999999</c:v>
                      </c:pt>
                      <c:pt idx="4356">
                        <c:v>36.392769999999999</c:v>
                      </c:pt>
                      <c:pt idx="4357">
                        <c:v>36.339970000000001</c:v>
                      </c:pt>
                      <c:pt idx="4358">
                        <c:v>36.287399999999998</c:v>
                      </c:pt>
                      <c:pt idx="4359">
                        <c:v>36.234609999999996</c:v>
                      </c:pt>
                      <c:pt idx="4360">
                        <c:v>36.18206</c:v>
                      </c:pt>
                      <c:pt idx="4361">
                        <c:v>36.128999999999998</c:v>
                      </c:pt>
                      <c:pt idx="4362">
                        <c:v>36.076079999999997</c:v>
                      </c:pt>
                      <c:pt idx="4363">
                        <c:v>36.023220000000002</c:v>
                      </c:pt>
                      <c:pt idx="4364">
                        <c:v>35.970280000000002</c:v>
                      </c:pt>
                      <c:pt idx="4365">
                        <c:v>35.918350000000004</c:v>
                      </c:pt>
                      <c:pt idx="4366">
                        <c:v>35.865850000000002</c:v>
                      </c:pt>
                      <c:pt idx="4367">
                        <c:v>35.813090000000003</c:v>
                      </c:pt>
                      <c:pt idx="4368">
                        <c:v>35.760539999999999</c:v>
                      </c:pt>
                      <c:pt idx="4369">
                        <c:v>35.707589999999996</c:v>
                      </c:pt>
                      <c:pt idx="4370">
                        <c:v>35.654710000000001</c:v>
                      </c:pt>
                      <c:pt idx="4371">
                        <c:v>35.601880000000001</c:v>
                      </c:pt>
                      <c:pt idx="4372">
                        <c:v>35.549080000000004</c:v>
                      </c:pt>
                      <c:pt idx="4373">
                        <c:v>35.496180000000003</c:v>
                      </c:pt>
                      <c:pt idx="4374">
                        <c:v>35.443300000000001</c:v>
                      </c:pt>
                      <c:pt idx="4375">
                        <c:v>35.39038</c:v>
                      </c:pt>
                      <c:pt idx="4376">
                        <c:v>35.337779999999995</c:v>
                      </c:pt>
                      <c:pt idx="4377">
                        <c:v>35.285020000000003</c:v>
                      </c:pt>
                      <c:pt idx="4378">
                        <c:v>35.23218</c:v>
                      </c:pt>
                      <c:pt idx="4379">
                        <c:v>35.179249999999996</c:v>
                      </c:pt>
                      <c:pt idx="4380">
                        <c:v>35.126620000000003</c:v>
                      </c:pt>
                      <c:pt idx="4381">
                        <c:v>35.073599999999999</c:v>
                      </c:pt>
                      <c:pt idx="4382">
                        <c:v>35.020250000000004</c:v>
                      </c:pt>
                      <c:pt idx="4383">
                        <c:v>34.966639999999998</c:v>
                      </c:pt>
                      <c:pt idx="4384">
                        <c:v>34.913029999999999</c:v>
                      </c:pt>
                      <c:pt idx="4385">
                        <c:v>34.859429999999996</c:v>
                      </c:pt>
                      <c:pt idx="4386">
                        <c:v>34.805660000000003</c:v>
                      </c:pt>
                      <c:pt idx="4387">
                        <c:v>34.752040000000001</c:v>
                      </c:pt>
                      <c:pt idx="4388">
                        <c:v>34.698239999999998</c:v>
                      </c:pt>
                      <c:pt idx="4389">
                        <c:v>34.644309999999997</c:v>
                      </c:pt>
                      <c:pt idx="4390">
                        <c:v>34.590869999999995</c:v>
                      </c:pt>
                      <c:pt idx="4391">
                        <c:v>34.537230000000001</c:v>
                      </c:pt>
                      <c:pt idx="4392">
                        <c:v>34.483710000000002</c:v>
                      </c:pt>
                      <c:pt idx="4393">
                        <c:v>34.429880000000004</c:v>
                      </c:pt>
                      <c:pt idx="4394">
                        <c:v>34.376269999999998</c:v>
                      </c:pt>
                      <c:pt idx="4395">
                        <c:v>34.322369999999999</c:v>
                      </c:pt>
                      <c:pt idx="4396">
                        <c:v>34.268320000000003</c:v>
                      </c:pt>
                      <c:pt idx="4397">
                        <c:v>34.21407</c:v>
                      </c:pt>
                      <c:pt idx="4398">
                        <c:v>34.159350000000003</c:v>
                      </c:pt>
                      <c:pt idx="4399">
                        <c:v>34.104529999999997</c:v>
                      </c:pt>
                      <c:pt idx="4400">
                        <c:v>34.05021</c:v>
                      </c:pt>
                      <c:pt idx="4401">
                        <c:v>33.995809999999999</c:v>
                      </c:pt>
                      <c:pt idx="4402">
                        <c:v>33.941560000000003</c:v>
                      </c:pt>
                      <c:pt idx="4403">
                        <c:v>33.887299999999996</c:v>
                      </c:pt>
                      <c:pt idx="4404">
                        <c:v>33.833010000000002</c:v>
                      </c:pt>
                      <c:pt idx="4405">
                        <c:v>33.77872</c:v>
                      </c:pt>
                      <c:pt idx="4406">
                        <c:v>33.724130000000002</c:v>
                      </c:pt>
                      <c:pt idx="4407">
                        <c:v>33.669420000000002</c:v>
                      </c:pt>
                      <c:pt idx="4408">
                        <c:v>33.614699999999999</c:v>
                      </c:pt>
                      <c:pt idx="4409">
                        <c:v>33.559690000000003</c:v>
                      </c:pt>
                      <c:pt idx="4410">
                        <c:v>33.504730000000002</c:v>
                      </c:pt>
                      <c:pt idx="4411">
                        <c:v>33.449550000000002</c:v>
                      </c:pt>
                      <c:pt idx="4412">
                        <c:v>33.395049999999998</c:v>
                      </c:pt>
                      <c:pt idx="4413">
                        <c:v>33.339939999999999</c:v>
                      </c:pt>
                      <c:pt idx="4414">
                        <c:v>33.285550000000001</c:v>
                      </c:pt>
                      <c:pt idx="4415">
                        <c:v>33.230469999999997</c:v>
                      </c:pt>
                      <c:pt idx="4416">
                        <c:v>33.176139999999997</c:v>
                      </c:pt>
                      <c:pt idx="4417">
                        <c:v>33.121110000000002</c:v>
                      </c:pt>
                      <c:pt idx="4418">
                        <c:v>33.065690000000004</c:v>
                      </c:pt>
                      <c:pt idx="4419">
                        <c:v>33.010329999999996</c:v>
                      </c:pt>
                      <c:pt idx="4420">
                        <c:v>32.955120000000001</c:v>
                      </c:pt>
                      <c:pt idx="4421">
                        <c:v>32.900489999999998</c:v>
                      </c:pt>
                      <c:pt idx="4422">
                        <c:v>32.845089999999999</c:v>
                      </c:pt>
                      <c:pt idx="4423">
                        <c:v>32.789349999999999</c:v>
                      </c:pt>
                      <c:pt idx="4424">
                        <c:v>32.733539999999998</c:v>
                      </c:pt>
                      <c:pt idx="4425">
                        <c:v>32.678370000000001</c:v>
                      </c:pt>
                      <c:pt idx="4426">
                        <c:v>32.622529999999998</c:v>
                      </c:pt>
                      <c:pt idx="4427">
                        <c:v>32.56653</c:v>
                      </c:pt>
                      <c:pt idx="4428">
                        <c:v>32.510480000000001</c:v>
                      </c:pt>
                      <c:pt idx="4429">
                        <c:v>32.456090000000003</c:v>
                      </c:pt>
                      <c:pt idx="4430">
                        <c:v>32.403759999999998</c:v>
                      </c:pt>
                      <c:pt idx="4431">
                        <c:v>32.349109999999996</c:v>
                      </c:pt>
                      <c:pt idx="4432">
                        <c:v>32.295069999999996</c:v>
                      </c:pt>
                      <c:pt idx="4433">
                        <c:v>32.239730000000002</c:v>
                      </c:pt>
                      <c:pt idx="4434">
                        <c:v>32.184269999999998</c:v>
                      </c:pt>
                      <c:pt idx="4435">
                        <c:v>32.128630000000001</c:v>
                      </c:pt>
                      <c:pt idx="4436">
                        <c:v>32.073459999999997</c:v>
                      </c:pt>
                      <c:pt idx="4437">
                        <c:v>32.016870000000004</c:v>
                      </c:pt>
                      <c:pt idx="4438">
                        <c:v>31.960370000000001</c:v>
                      </c:pt>
                      <c:pt idx="4439">
                        <c:v>31.903590000000001</c:v>
                      </c:pt>
                      <c:pt idx="4440">
                        <c:v>31.847089999999998</c:v>
                      </c:pt>
                      <c:pt idx="4441">
                        <c:v>31.790459999999999</c:v>
                      </c:pt>
                      <c:pt idx="4442">
                        <c:v>31.734390000000001</c:v>
                      </c:pt>
                      <c:pt idx="4443">
                        <c:v>31.680890000000002</c:v>
                      </c:pt>
                      <c:pt idx="4444">
                        <c:v>31.627980000000001</c:v>
                      </c:pt>
                      <c:pt idx="4445">
                        <c:v>31.5749</c:v>
                      </c:pt>
                      <c:pt idx="4446">
                        <c:v>31.524889999999999</c:v>
                      </c:pt>
                      <c:pt idx="4447">
                        <c:v>31.473659999999999</c:v>
                      </c:pt>
                      <c:pt idx="4448">
                        <c:v>31.42116</c:v>
                      </c:pt>
                      <c:pt idx="4449">
                        <c:v>31.365680000000001</c:v>
                      </c:pt>
                      <c:pt idx="4450">
                        <c:v>31.309190000000001</c:v>
                      </c:pt>
                      <c:pt idx="4451">
                        <c:v>31.25216</c:v>
                      </c:pt>
                      <c:pt idx="4452">
                        <c:v>31.194400000000002</c:v>
                      </c:pt>
                      <c:pt idx="4453">
                        <c:v>31.136879999999998</c:v>
                      </c:pt>
                      <c:pt idx="4454">
                        <c:v>31.07891</c:v>
                      </c:pt>
                      <c:pt idx="4455">
                        <c:v>31.019950000000001</c:v>
                      </c:pt>
                      <c:pt idx="4456">
                        <c:v>30.960809999999999</c:v>
                      </c:pt>
                      <c:pt idx="4457">
                        <c:v>30.902349999999998</c:v>
                      </c:pt>
                      <c:pt idx="4458">
                        <c:v>30.844230000000003</c:v>
                      </c:pt>
                      <c:pt idx="4459">
                        <c:v>30.787219999999998</c:v>
                      </c:pt>
                      <c:pt idx="4460">
                        <c:v>30.72955</c:v>
                      </c:pt>
                      <c:pt idx="4461">
                        <c:v>30.671430000000001</c:v>
                      </c:pt>
                      <c:pt idx="4462">
                        <c:v>30.61308</c:v>
                      </c:pt>
                      <c:pt idx="4463">
                        <c:v>30.55425</c:v>
                      </c:pt>
                      <c:pt idx="4464">
                        <c:v>30.495350000000002</c:v>
                      </c:pt>
                      <c:pt idx="4465">
                        <c:v>30.435699999999997</c:v>
                      </c:pt>
                      <c:pt idx="4466">
                        <c:v>30.375920000000001</c:v>
                      </c:pt>
                      <c:pt idx="4467">
                        <c:v>30.316189999999999</c:v>
                      </c:pt>
                      <c:pt idx="4468">
                        <c:v>30.256789999999999</c:v>
                      </c:pt>
                      <c:pt idx="4469">
                        <c:v>30.197579999999999</c:v>
                      </c:pt>
                      <c:pt idx="4470">
                        <c:v>30.13842</c:v>
                      </c:pt>
                      <c:pt idx="4471">
                        <c:v>30.076779999999999</c:v>
                      </c:pt>
                      <c:pt idx="4472">
                        <c:v>30.013450000000002</c:v>
                      </c:pt>
                      <c:pt idx="4473">
                        <c:v>29.949550000000002</c:v>
                      </c:pt>
                      <c:pt idx="4474">
                        <c:v>29.886230000000001</c:v>
                      </c:pt>
                      <c:pt idx="4475">
                        <c:v>29.823129999999999</c:v>
                      </c:pt>
                      <c:pt idx="4476">
                        <c:v>29.760170000000002</c:v>
                      </c:pt>
                      <c:pt idx="4477">
                        <c:v>29.69744</c:v>
                      </c:pt>
                      <c:pt idx="4478">
                        <c:v>29.63496</c:v>
                      </c:pt>
                      <c:pt idx="4479">
                        <c:v>29.572229999999998</c:v>
                      </c:pt>
                      <c:pt idx="4480">
                        <c:v>29.510580000000001</c:v>
                      </c:pt>
                      <c:pt idx="4481">
                        <c:v>29.449200000000001</c:v>
                      </c:pt>
                      <c:pt idx="4482">
                        <c:v>29.388109999999998</c:v>
                      </c:pt>
                      <c:pt idx="4483">
                        <c:v>29.326469999999997</c:v>
                      </c:pt>
                      <c:pt idx="4484">
                        <c:v>29.264150000000001</c:v>
                      </c:pt>
                      <c:pt idx="4485">
                        <c:v>29.20138</c:v>
                      </c:pt>
                      <c:pt idx="4486">
                        <c:v>29.139469999999999</c:v>
                      </c:pt>
                      <c:pt idx="4487">
                        <c:v>29.077570000000001</c:v>
                      </c:pt>
                      <c:pt idx="4488">
                        <c:v>29.015599999999999</c:v>
                      </c:pt>
                      <c:pt idx="4489">
                        <c:v>28.952559999999998</c:v>
                      </c:pt>
                      <c:pt idx="4490">
                        <c:v>28.88964</c:v>
                      </c:pt>
                      <c:pt idx="4491">
                        <c:v>28.826640000000001</c:v>
                      </c:pt>
                      <c:pt idx="4492">
                        <c:v>28.763469999999998</c:v>
                      </c:pt>
                      <c:pt idx="4493">
                        <c:v>28.700800000000001</c:v>
                      </c:pt>
                      <c:pt idx="4494">
                        <c:v>28.637769999999996</c:v>
                      </c:pt>
                      <c:pt idx="4495">
                        <c:v>28.575689999999998</c:v>
                      </c:pt>
                      <c:pt idx="4496">
                        <c:v>28.51643</c:v>
                      </c:pt>
                      <c:pt idx="4497">
                        <c:v>28.456589999999998</c:v>
                      </c:pt>
                      <c:pt idx="4498">
                        <c:v>28.396639999999998</c:v>
                      </c:pt>
                      <c:pt idx="4499">
                        <c:v>28.335159999999998</c:v>
                      </c:pt>
                      <c:pt idx="4500">
                        <c:v>28.270140000000001</c:v>
                      </c:pt>
                      <c:pt idx="4501">
                        <c:v>28.205260000000003</c:v>
                      </c:pt>
                      <c:pt idx="4502">
                        <c:v>28.141129999999997</c:v>
                      </c:pt>
                      <c:pt idx="4503">
                        <c:v>28.076150000000002</c:v>
                      </c:pt>
                      <c:pt idx="4504">
                        <c:v>28.010160000000003</c:v>
                      </c:pt>
                      <c:pt idx="4505">
                        <c:v>27.943280000000001</c:v>
                      </c:pt>
                      <c:pt idx="4506">
                        <c:v>27.875529999999998</c:v>
                      </c:pt>
                      <c:pt idx="4507">
                        <c:v>27.807179999999999</c:v>
                      </c:pt>
                      <c:pt idx="4508">
                        <c:v>27.739150000000002</c:v>
                      </c:pt>
                      <c:pt idx="4509">
                        <c:v>27.675409999999999</c:v>
                      </c:pt>
                      <c:pt idx="4510">
                        <c:v>27.613949999999999</c:v>
                      </c:pt>
                      <c:pt idx="4511">
                        <c:v>27.549659999999999</c:v>
                      </c:pt>
                      <c:pt idx="4512">
                        <c:v>27.483629999999998</c:v>
                      </c:pt>
                      <c:pt idx="4513">
                        <c:v>27.416710000000002</c:v>
                      </c:pt>
                      <c:pt idx="4514">
                        <c:v>27.34881</c:v>
                      </c:pt>
                      <c:pt idx="4515">
                        <c:v>27.279680000000003</c:v>
                      </c:pt>
                      <c:pt idx="4516">
                        <c:v>27.211189999999998</c:v>
                      </c:pt>
                      <c:pt idx="4517">
                        <c:v>27.142210000000002</c:v>
                      </c:pt>
                      <c:pt idx="4518">
                        <c:v>27.074090000000002</c:v>
                      </c:pt>
                      <c:pt idx="4519">
                        <c:v>27.008589999999998</c:v>
                      </c:pt>
                      <c:pt idx="4520">
                        <c:v>26.939679999999999</c:v>
                      </c:pt>
                      <c:pt idx="4521">
                        <c:v>26.868479999999998</c:v>
                      </c:pt>
                      <c:pt idx="4522">
                        <c:v>26.797490000000003</c:v>
                      </c:pt>
                      <c:pt idx="4523">
                        <c:v>26.725239999999999</c:v>
                      </c:pt>
                      <c:pt idx="4524">
                        <c:v>26.653190000000002</c:v>
                      </c:pt>
                      <c:pt idx="4525">
                        <c:v>26.580930000000002</c:v>
                      </c:pt>
                      <c:pt idx="4526">
                        <c:v>26.509459999999997</c:v>
                      </c:pt>
                      <c:pt idx="4527">
                        <c:v>26.439319999999999</c:v>
                      </c:pt>
                      <c:pt idx="4528">
                        <c:v>26.367069999999998</c:v>
                      </c:pt>
                      <c:pt idx="4529">
                        <c:v>26.294260000000001</c:v>
                      </c:pt>
                      <c:pt idx="4530">
                        <c:v>26.22045</c:v>
                      </c:pt>
                      <c:pt idx="4531">
                        <c:v>26.146050000000002</c:v>
                      </c:pt>
                      <c:pt idx="4532">
                        <c:v>26.072220000000002</c:v>
                      </c:pt>
                      <c:pt idx="4533">
                        <c:v>25.997530000000001</c:v>
                      </c:pt>
                      <c:pt idx="4534">
                        <c:v>25.922629999999998</c:v>
                      </c:pt>
                      <c:pt idx="4535">
                        <c:v>25.847359999999998</c:v>
                      </c:pt>
                      <c:pt idx="4536">
                        <c:v>25.772320000000001</c:v>
                      </c:pt>
                      <c:pt idx="4537">
                        <c:v>25.697329999999997</c:v>
                      </c:pt>
                      <c:pt idx="4538">
                        <c:v>25.62172</c:v>
                      </c:pt>
                      <c:pt idx="4539">
                        <c:v>25.546030000000002</c:v>
                      </c:pt>
                      <c:pt idx="4540">
                        <c:v>25.469740000000002</c:v>
                      </c:pt>
                      <c:pt idx="4541">
                        <c:v>25.3934</c:v>
                      </c:pt>
                      <c:pt idx="4542">
                        <c:v>25.316550000000003</c:v>
                      </c:pt>
                      <c:pt idx="4543">
                        <c:v>25.23958</c:v>
                      </c:pt>
                      <c:pt idx="4544">
                        <c:v>25.162569999999999</c:v>
                      </c:pt>
                      <c:pt idx="4545">
                        <c:v>25.085570000000001</c:v>
                      </c:pt>
                      <c:pt idx="4546">
                        <c:v>25.008409999999998</c:v>
                      </c:pt>
                      <c:pt idx="4547">
                        <c:v>24.931750000000001</c:v>
                      </c:pt>
                      <c:pt idx="4548">
                        <c:v>24.85493</c:v>
                      </c:pt>
                      <c:pt idx="4549">
                        <c:v>24.77853</c:v>
                      </c:pt>
                      <c:pt idx="4550">
                        <c:v>24.701409999999999</c:v>
                      </c:pt>
                      <c:pt idx="4551">
                        <c:v>24.624079999999999</c:v>
                      </c:pt>
                      <c:pt idx="4552">
                        <c:v>24.545670000000001</c:v>
                      </c:pt>
                      <c:pt idx="4553">
                        <c:v>24.467300000000002</c:v>
                      </c:pt>
                      <c:pt idx="4554">
                        <c:v>24.3889</c:v>
                      </c:pt>
                      <c:pt idx="4555">
                        <c:v>24.30921</c:v>
                      </c:pt>
                      <c:pt idx="4556">
                        <c:v>24.228190000000001</c:v>
                      </c:pt>
                      <c:pt idx="4557">
                        <c:v>24.146529999999998</c:v>
                      </c:pt>
                      <c:pt idx="4558">
                        <c:v>24.065720000000002</c:v>
                      </c:pt>
                      <c:pt idx="4559">
                        <c:v>23.984160000000003</c:v>
                      </c:pt>
                      <c:pt idx="4560">
                        <c:v>23.902280000000001</c:v>
                      </c:pt>
                      <c:pt idx="4561">
                        <c:v>23.820420000000002</c:v>
                      </c:pt>
                      <c:pt idx="4562">
                        <c:v>23.738209999999999</c:v>
                      </c:pt>
                      <c:pt idx="4563">
                        <c:v>23.655840000000001</c:v>
                      </c:pt>
                      <c:pt idx="4564">
                        <c:v>23.573349999999998</c:v>
                      </c:pt>
                      <c:pt idx="4565">
                        <c:v>23.4909</c:v>
                      </c:pt>
                      <c:pt idx="4566">
                        <c:v>23.40822</c:v>
                      </c:pt>
                      <c:pt idx="4567">
                        <c:v>23.325379999999999</c:v>
                      </c:pt>
                      <c:pt idx="4568">
                        <c:v>23.242630000000002</c:v>
                      </c:pt>
                      <c:pt idx="4569">
                        <c:v>23.159990000000001</c:v>
                      </c:pt>
                      <c:pt idx="4570">
                        <c:v>23.077220000000001</c:v>
                      </c:pt>
                      <c:pt idx="4571">
                        <c:v>22.994629999999997</c:v>
                      </c:pt>
                      <c:pt idx="4572">
                        <c:v>22.911609999999996</c:v>
                      </c:pt>
                      <c:pt idx="4573">
                        <c:v>22.828610000000001</c:v>
                      </c:pt>
                      <c:pt idx="4574">
                        <c:v>22.74579</c:v>
                      </c:pt>
                      <c:pt idx="4575">
                        <c:v>22.662860000000002</c:v>
                      </c:pt>
                      <c:pt idx="4576">
                        <c:v>22.59076</c:v>
                      </c:pt>
                      <c:pt idx="4577">
                        <c:v>22.519170000000003</c:v>
                      </c:pt>
                      <c:pt idx="4578">
                        <c:v>22.442299999999999</c:v>
                      </c:pt>
                      <c:pt idx="4579">
                        <c:v>22.361369999999997</c:v>
                      </c:pt>
                      <c:pt idx="4580">
                        <c:v>22.278799999999997</c:v>
                      </c:pt>
                      <c:pt idx="4581">
                        <c:v>22.19473</c:v>
                      </c:pt>
                      <c:pt idx="4582">
                        <c:v>22.110900000000001</c:v>
                      </c:pt>
                      <c:pt idx="4583">
                        <c:v>22.035550000000001</c:v>
                      </c:pt>
                      <c:pt idx="4584">
                        <c:v>21.991170000000004</c:v>
                      </c:pt>
                      <c:pt idx="4585">
                        <c:v>21.937220000000003</c:v>
                      </c:pt>
                      <c:pt idx="4586">
                        <c:v>21.872790000000002</c:v>
                      </c:pt>
                      <c:pt idx="4587">
                        <c:v>21.801549999999999</c:v>
                      </c:pt>
                      <c:pt idx="4588">
                        <c:v>21.72409</c:v>
                      </c:pt>
                      <c:pt idx="4589">
                        <c:v>21.642879999999998</c:v>
                      </c:pt>
                      <c:pt idx="4590">
                        <c:v>21.56053</c:v>
                      </c:pt>
                      <c:pt idx="4591">
                        <c:v>21.498010000000001</c:v>
                      </c:pt>
                      <c:pt idx="4592">
                        <c:v>21.444030000000001</c:v>
                      </c:pt>
                      <c:pt idx="4593">
                        <c:v>21.374040000000001</c:v>
                      </c:pt>
                      <c:pt idx="4594">
                        <c:v>21.2928</c:v>
                      </c:pt>
                      <c:pt idx="4595">
                        <c:v>21.210419999999999</c:v>
                      </c:pt>
                      <c:pt idx="4596">
                        <c:v>21.122779999999999</c:v>
                      </c:pt>
                      <c:pt idx="4597">
                        <c:v>21.032109999999999</c:v>
                      </c:pt>
                      <c:pt idx="4598">
                        <c:v>20.939979999999998</c:v>
                      </c:pt>
                      <c:pt idx="4599">
                        <c:v>20.846820000000001</c:v>
                      </c:pt>
                      <c:pt idx="4600">
                        <c:v>20.753370000000004</c:v>
                      </c:pt>
                      <c:pt idx="4601">
                        <c:v>20.65972</c:v>
                      </c:pt>
                      <c:pt idx="4602">
                        <c:v>20.565049999999999</c:v>
                      </c:pt>
                      <c:pt idx="4603">
                        <c:v>20.47007</c:v>
                      </c:pt>
                      <c:pt idx="4604">
                        <c:v>20.374599999999997</c:v>
                      </c:pt>
                      <c:pt idx="4605">
                        <c:v>20.278890000000001</c:v>
                      </c:pt>
                      <c:pt idx="4606">
                        <c:v>20.182859999999998</c:v>
                      </c:pt>
                      <c:pt idx="4607">
                        <c:v>20.086349999999999</c:v>
                      </c:pt>
                      <c:pt idx="4608">
                        <c:v>19.989799999999999</c:v>
                      </c:pt>
                      <c:pt idx="4609">
                        <c:v>19.893360000000001</c:v>
                      </c:pt>
                      <c:pt idx="4610">
                        <c:v>19.796389999999999</c:v>
                      </c:pt>
                      <c:pt idx="4611">
                        <c:v>19.698910000000001</c:v>
                      </c:pt>
                      <c:pt idx="4612">
                        <c:v>19.60182</c:v>
                      </c:pt>
                      <c:pt idx="4613">
                        <c:v>19.504280000000001</c:v>
                      </c:pt>
                      <c:pt idx="4614">
                        <c:v>19.406559999999999</c:v>
                      </c:pt>
                      <c:pt idx="4615">
                        <c:v>19.308879999999998</c:v>
                      </c:pt>
                      <c:pt idx="4616">
                        <c:v>19.21123</c:v>
                      </c:pt>
                      <c:pt idx="4617">
                        <c:v>19.113700000000001</c:v>
                      </c:pt>
                      <c:pt idx="4618">
                        <c:v>19.015969999999999</c:v>
                      </c:pt>
                      <c:pt idx="4619">
                        <c:v>18.918109999999999</c:v>
                      </c:pt>
                      <c:pt idx="4620">
                        <c:v>18.820170000000001</c:v>
                      </c:pt>
                      <c:pt idx="4621">
                        <c:v>18.722090000000001</c:v>
                      </c:pt>
                      <c:pt idx="4622">
                        <c:v>18.62407</c:v>
                      </c:pt>
                      <c:pt idx="4623">
                        <c:v>18.526009999999999</c:v>
                      </c:pt>
                      <c:pt idx="4624">
                        <c:v>18.427970000000002</c:v>
                      </c:pt>
                      <c:pt idx="4625">
                        <c:v>18.330300000000001</c:v>
                      </c:pt>
                      <c:pt idx="4626">
                        <c:v>18.23312</c:v>
                      </c:pt>
                      <c:pt idx="4627">
                        <c:v>18.135439999999999</c:v>
                      </c:pt>
                      <c:pt idx="4628">
                        <c:v>18.037479999999999</c:v>
                      </c:pt>
                      <c:pt idx="4629">
                        <c:v>17.939959999999999</c:v>
                      </c:pt>
                      <c:pt idx="4630">
                        <c:v>17.843319999999999</c:v>
                      </c:pt>
                      <c:pt idx="4631">
                        <c:v>17.748390000000001</c:v>
                      </c:pt>
                      <c:pt idx="4632">
                        <c:v>17.652139999999999</c:v>
                      </c:pt>
                      <c:pt idx="4633">
                        <c:v>17.555070000000001</c:v>
                      </c:pt>
                      <c:pt idx="4634">
                        <c:v>17.458079999999999</c:v>
                      </c:pt>
                      <c:pt idx="4635">
                        <c:v>17.360569999999999</c:v>
                      </c:pt>
                      <c:pt idx="4636">
                        <c:v>17.263290000000001</c:v>
                      </c:pt>
                      <c:pt idx="4637">
                        <c:v>17.166729999999998</c:v>
                      </c:pt>
                      <c:pt idx="4638">
                        <c:v>17.071709999999999</c:v>
                      </c:pt>
                      <c:pt idx="4639">
                        <c:v>16.977589999999999</c:v>
                      </c:pt>
                      <c:pt idx="4640">
                        <c:v>16.881080000000001</c:v>
                      </c:pt>
                      <c:pt idx="4641">
                        <c:v>16.783829999999998</c:v>
                      </c:pt>
                      <c:pt idx="4642">
                        <c:v>16.68965</c:v>
                      </c:pt>
                      <c:pt idx="4643">
                        <c:v>16.59638</c:v>
                      </c:pt>
                      <c:pt idx="4644">
                        <c:v>16.499359999999999</c:v>
                      </c:pt>
                      <c:pt idx="4645">
                        <c:v>16.40166</c:v>
                      </c:pt>
                      <c:pt idx="4646">
                        <c:v>16.303470000000001</c:v>
                      </c:pt>
                      <c:pt idx="4647">
                        <c:v>16.20533</c:v>
                      </c:pt>
                      <c:pt idx="4648">
                        <c:v>16.10708</c:v>
                      </c:pt>
                      <c:pt idx="4649">
                        <c:v>16.00891</c:v>
                      </c:pt>
                      <c:pt idx="4650">
                        <c:v>15.910779999999999</c:v>
                      </c:pt>
                      <c:pt idx="4651">
                        <c:v>15.8127</c:v>
                      </c:pt>
                      <c:pt idx="4652">
                        <c:v>15.714550000000001</c:v>
                      </c:pt>
                      <c:pt idx="4653">
                        <c:v>15.616490000000001</c:v>
                      </c:pt>
                      <c:pt idx="4654">
                        <c:v>15.518380000000001</c:v>
                      </c:pt>
                      <c:pt idx="4655">
                        <c:v>15.42028</c:v>
                      </c:pt>
                      <c:pt idx="4656">
                        <c:v>15.322199999999999</c:v>
                      </c:pt>
                      <c:pt idx="4657">
                        <c:v>15.2241</c:v>
                      </c:pt>
                      <c:pt idx="4658">
                        <c:v>15.125969999999999</c:v>
                      </c:pt>
                      <c:pt idx="4659">
                        <c:v>15.028369999999999</c:v>
                      </c:pt>
                      <c:pt idx="4660">
                        <c:v>14.930909999999999</c:v>
                      </c:pt>
                      <c:pt idx="4661">
                        <c:v>14.83309</c:v>
                      </c:pt>
                      <c:pt idx="4662">
                        <c:v>14.735379999999999</c:v>
                      </c:pt>
                      <c:pt idx="4663">
                        <c:v>14.638290000000001</c:v>
                      </c:pt>
                      <c:pt idx="4664">
                        <c:v>14.54128</c:v>
                      </c:pt>
                      <c:pt idx="4665">
                        <c:v>14.44383</c:v>
                      </c:pt>
                      <c:pt idx="4666">
                        <c:v>14.346129999999999</c:v>
                      </c:pt>
                      <c:pt idx="4667">
                        <c:v>14.24869</c:v>
                      </c:pt>
                      <c:pt idx="4668">
                        <c:v>14.152509999999999</c:v>
                      </c:pt>
                      <c:pt idx="4669">
                        <c:v>14.055720000000001</c:v>
                      </c:pt>
                      <c:pt idx="4670">
                        <c:v>13.958960000000001</c:v>
                      </c:pt>
                      <c:pt idx="4671">
                        <c:v>13.866810000000001</c:v>
                      </c:pt>
                      <c:pt idx="4672">
                        <c:v>13.771139999999999</c:v>
                      </c:pt>
                      <c:pt idx="4673">
                        <c:v>13.67642</c:v>
                      </c:pt>
                      <c:pt idx="4674">
                        <c:v>13.581430000000001</c:v>
                      </c:pt>
                      <c:pt idx="4675">
                        <c:v>13.485799999999999</c:v>
                      </c:pt>
                      <c:pt idx="4676">
                        <c:v>13.38946</c:v>
                      </c:pt>
                      <c:pt idx="4677">
                        <c:v>13.292289999999999</c:v>
                      </c:pt>
                      <c:pt idx="4678">
                        <c:v>13.194800000000001</c:v>
                      </c:pt>
                      <c:pt idx="4679">
                        <c:v>13.097200000000001</c:v>
                      </c:pt>
                      <c:pt idx="4680">
                        <c:v>12.999400000000001</c:v>
                      </c:pt>
                      <c:pt idx="4681">
                        <c:v>12.901769999999999</c:v>
                      </c:pt>
                      <c:pt idx="4682">
                        <c:v>12.80411</c:v>
                      </c:pt>
                      <c:pt idx="4683">
                        <c:v>12.70645</c:v>
                      </c:pt>
                      <c:pt idx="4684">
                        <c:v>12.608680000000001</c:v>
                      </c:pt>
                      <c:pt idx="4685">
                        <c:v>12.511060000000001</c:v>
                      </c:pt>
                      <c:pt idx="4686">
                        <c:v>12.413360000000001</c:v>
                      </c:pt>
                      <c:pt idx="4687">
                        <c:v>12.3157</c:v>
                      </c:pt>
                      <c:pt idx="4688">
                        <c:v>12.218039999999998</c:v>
                      </c:pt>
                      <c:pt idx="4689">
                        <c:v>12.120439999999999</c:v>
                      </c:pt>
                      <c:pt idx="4690">
                        <c:v>12.022790000000001</c:v>
                      </c:pt>
                      <c:pt idx="4691">
                        <c:v>11.925269999999999</c:v>
                      </c:pt>
                      <c:pt idx="4692">
                        <c:v>11.8277</c:v>
                      </c:pt>
                      <c:pt idx="4693">
                        <c:v>11.7303</c:v>
                      </c:pt>
                      <c:pt idx="4694">
                        <c:v>11.632739999999998</c:v>
                      </c:pt>
                      <c:pt idx="4695">
                        <c:v>11.535219999999999</c:v>
                      </c:pt>
                      <c:pt idx="4696">
                        <c:v>11.437619999999999</c:v>
                      </c:pt>
                      <c:pt idx="4697">
                        <c:v>11.34015</c:v>
                      </c:pt>
                      <c:pt idx="4698">
                        <c:v>11.242570000000001</c:v>
                      </c:pt>
                      <c:pt idx="4699">
                        <c:v>11.145050000000001</c:v>
                      </c:pt>
                      <c:pt idx="4700">
                        <c:v>11.048039999999999</c:v>
                      </c:pt>
                      <c:pt idx="4701">
                        <c:v>10.95388</c:v>
                      </c:pt>
                      <c:pt idx="4702">
                        <c:v>10.86145</c:v>
                      </c:pt>
                      <c:pt idx="4703">
                        <c:v>10.76681</c:v>
                      </c:pt>
                      <c:pt idx="4704">
                        <c:v>10.670869999999999</c:v>
                      </c:pt>
                      <c:pt idx="4705">
                        <c:v>10.57536</c:v>
                      </c:pt>
                      <c:pt idx="4706">
                        <c:v>10.481020000000001</c:v>
                      </c:pt>
                      <c:pt idx="4707">
                        <c:v>10.385919999999999</c:v>
                      </c:pt>
                      <c:pt idx="4708">
                        <c:v>10.289440000000001</c:v>
                      </c:pt>
                      <c:pt idx="4709">
                        <c:v>10.19379</c:v>
                      </c:pt>
                      <c:pt idx="4710">
                        <c:v>10.09689</c:v>
                      </c:pt>
                      <c:pt idx="4711">
                        <c:v>9.9995520000000013</c:v>
                      </c:pt>
                      <c:pt idx="4712">
                        <c:v>9.9025259999999999</c:v>
                      </c:pt>
                      <c:pt idx="4713">
                        <c:v>9.8052479999999989</c:v>
                      </c:pt>
                      <c:pt idx="4714">
                        <c:v>9.7082219999999992</c:v>
                      </c:pt>
                      <c:pt idx="4715">
                        <c:v>9.6110930000000003</c:v>
                      </c:pt>
                      <c:pt idx="4716">
                        <c:v>9.5137490000000007</c:v>
                      </c:pt>
                      <c:pt idx="4717">
                        <c:v>9.4164349999999999</c:v>
                      </c:pt>
                      <c:pt idx="4718">
                        <c:v>9.3196750000000002</c:v>
                      </c:pt>
                      <c:pt idx="4719">
                        <c:v>9.2223389999999998</c:v>
                      </c:pt>
                      <c:pt idx="4720">
                        <c:v>9.1250929999999997</c:v>
                      </c:pt>
                      <c:pt idx="4721">
                        <c:v>9.0279220000000002</c:v>
                      </c:pt>
                      <c:pt idx="4722">
                        <c:v>8.9309839999999987</c:v>
                      </c:pt>
                      <c:pt idx="4723">
                        <c:v>8.8347020000000001</c:v>
                      </c:pt>
                      <c:pt idx="4724">
                        <c:v>8.7393889999999992</c:v>
                      </c:pt>
                      <c:pt idx="4725">
                        <c:v>8.643756999999999</c:v>
                      </c:pt>
                      <c:pt idx="4726">
                        <c:v>8.546937999999999</c:v>
                      </c:pt>
                      <c:pt idx="4727">
                        <c:v>8.4499700000000004</c:v>
                      </c:pt>
                      <c:pt idx="4728">
                        <c:v>8.3530239999999996</c:v>
                      </c:pt>
                      <c:pt idx="4729">
                        <c:v>8.2560459999999996</c:v>
                      </c:pt>
                      <c:pt idx="4730">
                        <c:v>8.1593</c:v>
                      </c:pt>
                      <c:pt idx="4731">
                        <c:v>8.0622899999999991</c:v>
                      </c:pt>
                      <c:pt idx="4732">
                        <c:v>7.9656700000000003</c:v>
                      </c:pt>
                      <c:pt idx="4733">
                        <c:v>7.8686860000000003</c:v>
                      </c:pt>
                      <c:pt idx="4734">
                        <c:v>7.7721870000000006</c:v>
                      </c:pt>
                      <c:pt idx="4735">
                        <c:v>7.6753130000000001</c:v>
                      </c:pt>
                      <c:pt idx="4736">
                        <c:v>7.5785880000000008</c:v>
                      </c:pt>
                      <c:pt idx="4737">
                        <c:v>7.4817840000000002</c:v>
                      </c:pt>
                      <c:pt idx="4738">
                        <c:v>7.3856739999999999</c:v>
                      </c:pt>
                      <c:pt idx="4739">
                        <c:v>7.2902730000000009</c:v>
                      </c:pt>
                      <c:pt idx="4740">
                        <c:v>7.1940879999999998</c:v>
                      </c:pt>
                      <c:pt idx="4741">
                        <c:v>7.0981309999999995</c:v>
                      </c:pt>
                      <c:pt idx="4742">
                        <c:v>7.0017649999999998</c:v>
                      </c:pt>
                      <c:pt idx="4743">
                        <c:v>6.9052639999999998</c:v>
                      </c:pt>
                      <c:pt idx="4744">
                        <c:v>6.8093260000000004</c:v>
                      </c:pt>
                      <c:pt idx="4745">
                        <c:v>6.7143249999999997</c:v>
                      </c:pt>
                      <c:pt idx="4746">
                        <c:v>6.6194070000000007</c:v>
                      </c:pt>
                      <c:pt idx="4747">
                        <c:v>6.5235690000000002</c:v>
                      </c:pt>
                      <c:pt idx="4748">
                        <c:v>6.4282890000000004</c:v>
                      </c:pt>
                      <c:pt idx="4749">
                        <c:v>6.3341309999999993</c:v>
                      </c:pt>
                      <c:pt idx="4750">
                        <c:v>6.2381949999999993</c:v>
                      </c:pt>
                      <c:pt idx="4751">
                        <c:v>6.1415799999999994</c:v>
                      </c:pt>
                      <c:pt idx="4752">
                        <c:v>6.0449359999999999</c:v>
                      </c:pt>
                      <c:pt idx="4753">
                        <c:v>5.9483459999999999</c:v>
                      </c:pt>
                      <c:pt idx="4754">
                        <c:v>5.8515870000000003</c:v>
                      </c:pt>
                      <c:pt idx="4755">
                        <c:v>5.7549930000000007</c:v>
                      </c:pt>
                      <c:pt idx="4756">
                        <c:v>5.6587259999999997</c:v>
                      </c:pt>
                      <c:pt idx="4757">
                        <c:v>5.563256</c:v>
                      </c:pt>
                      <c:pt idx="4758">
                        <c:v>5.4680870000000006</c:v>
                      </c:pt>
                      <c:pt idx="4759">
                        <c:v>5.3726789999999998</c:v>
                      </c:pt>
                      <c:pt idx="4760">
                        <c:v>5.2770399999999995</c:v>
                      </c:pt>
                      <c:pt idx="4761">
                        <c:v>5.1814260000000001</c:v>
                      </c:pt>
                      <c:pt idx="4762">
                        <c:v>5.0856520000000005</c:v>
                      </c:pt>
                      <c:pt idx="4763">
                        <c:v>4.9893780000000003</c:v>
                      </c:pt>
                      <c:pt idx="4764">
                        <c:v>4.8929299999999998</c:v>
                      </c:pt>
                      <c:pt idx="4765">
                        <c:v>4.7965010000000001</c:v>
                      </c:pt>
                      <c:pt idx="4766">
                        <c:v>4.7006809999999994</c:v>
                      </c:pt>
                      <c:pt idx="4767">
                        <c:v>4.604762</c:v>
                      </c:pt>
                      <c:pt idx="4768">
                        <c:v>4.5084489999999997</c:v>
                      </c:pt>
                      <c:pt idx="4769">
                        <c:v>4.4121439999999996</c:v>
                      </c:pt>
                      <c:pt idx="4770">
                        <c:v>4.3159710000000002</c:v>
                      </c:pt>
                      <c:pt idx="4771">
                        <c:v>4.2204899999999999</c:v>
                      </c:pt>
                      <c:pt idx="4772">
                        <c:v>4.1251389999999999</c:v>
                      </c:pt>
                      <c:pt idx="4773">
                        <c:v>4.0299040000000002</c:v>
                      </c:pt>
                      <c:pt idx="4774">
                        <c:v>3.9340019999999996</c:v>
                      </c:pt>
                      <c:pt idx="4775">
                        <c:v>3.8383620000000001</c:v>
                      </c:pt>
                      <c:pt idx="4776">
                        <c:v>3.7441149999999999</c:v>
                      </c:pt>
                      <c:pt idx="4777">
                        <c:v>3.6501650000000003</c:v>
                      </c:pt>
                      <c:pt idx="4778">
                        <c:v>3.5552980000000001</c:v>
                      </c:pt>
                      <c:pt idx="4779">
                        <c:v>3.4602559999999998</c:v>
                      </c:pt>
                      <c:pt idx="4780">
                        <c:v>3.3650380000000002</c:v>
                      </c:pt>
                      <c:pt idx="4781">
                        <c:v>3.26898</c:v>
                      </c:pt>
                      <c:pt idx="4782">
                        <c:v>3.1728329999999998</c:v>
                      </c:pt>
                      <c:pt idx="4783">
                        <c:v>3.0764229999999997</c:v>
                      </c:pt>
                      <c:pt idx="4784">
                        <c:v>2.9802099999999996</c:v>
                      </c:pt>
                      <c:pt idx="4785">
                        <c:v>2.8840170000000001</c:v>
                      </c:pt>
                      <c:pt idx="4786">
                        <c:v>2.7878399999999997</c:v>
                      </c:pt>
                      <c:pt idx="4787">
                        <c:v>2.6915519999999997</c:v>
                      </c:pt>
                      <c:pt idx="4788">
                        <c:v>2.595291</c:v>
                      </c:pt>
                      <c:pt idx="4789">
                        <c:v>2.4990260000000002</c:v>
                      </c:pt>
                      <c:pt idx="4790">
                        <c:v>2.4029729999999998</c:v>
                      </c:pt>
                      <c:pt idx="4791">
                        <c:v>2.307213</c:v>
                      </c:pt>
                      <c:pt idx="4792">
                        <c:v>2.2142939999999998</c:v>
                      </c:pt>
                      <c:pt idx="4793">
                        <c:v>2.124822</c:v>
                      </c:pt>
                      <c:pt idx="4794">
                        <c:v>2.0302349999999998</c:v>
                      </c:pt>
                      <c:pt idx="4795">
                        <c:v>1.935991</c:v>
                      </c:pt>
                      <c:pt idx="4796">
                        <c:v>1.841882</c:v>
                      </c:pt>
                      <c:pt idx="4797">
                        <c:v>1.7463319999999998</c:v>
                      </c:pt>
                      <c:pt idx="4798">
                        <c:v>1.6514980000000001</c:v>
                      </c:pt>
                      <c:pt idx="4799">
                        <c:v>1.5567329999999999</c:v>
                      </c:pt>
                      <c:pt idx="4800">
                        <c:v>1.4631069999999999</c:v>
                      </c:pt>
                      <c:pt idx="4801">
                        <c:v>1.3690279999999999</c:v>
                      </c:pt>
                      <c:pt idx="4802">
                        <c:v>1.2731329999999998</c:v>
                      </c:pt>
                      <c:pt idx="4803">
                        <c:v>1.177157</c:v>
                      </c:pt>
                      <c:pt idx="4804">
                        <c:v>1.0809009999999999</c:v>
                      </c:pt>
                      <c:pt idx="4805">
                        <c:v>0.98484039999999995</c:v>
                      </c:pt>
                      <c:pt idx="4806">
                        <c:v>0.88884069999999993</c:v>
                      </c:pt>
                      <c:pt idx="4807">
                        <c:v>0.79277370000000003</c:v>
                      </c:pt>
                      <c:pt idx="4808">
                        <c:v>0.69779229999999992</c:v>
                      </c:pt>
                      <c:pt idx="4809">
                        <c:v>0.60314159999999994</c:v>
                      </c:pt>
                      <c:pt idx="4810">
                        <c:v>0.50983210000000001</c:v>
                      </c:pt>
                      <c:pt idx="4811">
                        <c:v>0.41524050000000001</c:v>
                      </c:pt>
                      <c:pt idx="4812">
                        <c:v>0.3198165</c:v>
                      </c:pt>
                      <c:pt idx="4813">
                        <c:v>0.22502529999999998</c:v>
                      </c:pt>
                      <c:pt idx="4814">
                        <c:v>0.12960759999999999</c:v>
                      </c:pt>
                      <c:pt idx="4815">
                        <c:v>3.3792849999999999E-2</c:v>
                      </c:pt>
                      <c:pt idx="4816">
                        <c:v>-6.2246769999999993E-2</c:v>
                      </c:pt>
                      <c:pt idx="4817">
                        <c:v>-0.1583725</c:v>
                      </c:pt>
                      <c:pt idx="4818">
                        <c:v>-0.25452059999999999</c:v>
                      </c:pt>
                      <c:pt idx="4819">
                        <c:v>-0.35073130000000002</c:v>
                      </c:pt>
                      <c:pt idx="4820">
                        <c:v>-0.44643189999999999</c:v>
                      </c:pt>
                      <c:pt idx="4821">
                        <c:v>-0.54269270000000003</c:v>
                      </c:pt>
                      <c:pt idx="4822">
                        <c:v>-0.63885440000000004</c:v>
                      </c:pt>
                      <c:pt idx="4823">
                        <c:v>-0.73490319999999998</c:v>
                      </c:pt>
                      <c:pt idx="4824">
                        <c:v>-0.83080680000000007</c:v>
                      </c:pt>
                      <c:pt idx="4825">
                        <c:v>-0.92615559999999997</c:v>
                      </c:pt>
                      <c:pt idx="4826">
                        <c:v>-1.021617</c:v>
                      </c:pt>
                      <c:pt idx="4827">
                        <c:v>-1.116854</c:v>
                      </c:pt>
                      <c:pt idx="4828">
                        <c:v>-1.211749</c:v>
                      </c:pt>
                      <c:pt idx="4829">
                        <c:v>-1.3071459999999999</c:v>
                      </c:pt>
                      <c:pt idx="4830">
                        <c:v>-1.4029920000000002</c:v>
                      </c:pt>
                      <c:pt idx="4831">
                        <c:v>-1.4989980000000001</c:v>
                      </c:pt>
                      <c:pt idx="4832">
                        <c:v>-1.593944</c:v>
                      </c:pt>
                      <c:pt idx="4833">
                        <c:v>-1.688167</c:v>
                      </c:pt>
                      <c:pt idx="4834">
                        <c:v>-1.7837539999999998</c:v>
                      </c:pt>
                      <c:pt idx="4835">
                        <c:v>-1.879313</c:v>
                      </c:pt>
                      <c:pt idx="4836">
                        <c:v>-1.9737689999999999</c:v>
                      </c:pt>
                      <c:pt idx="4837">
                        <c:v>-2.0670229999999998</c:v>
                      </c:pt>
                      <c:pt idx="4838">
                        <c:v>-2.1612210000000003</c:v>
                      </c:pt>
                      <c:pt idx="4839">
                        <c:v>-2.256551</c:v>
                      </c:pt>
                      <c:pt idx="4840">
                        <c:v>-2.351591</c:v>
                      </c:pt>
                      <c:pt idx="4841">
                        <c:v>-2.4474320000000001</c:v>
                      </c:pt>
                      <c:pt idx="4842">
                        <c:v>-2.5433480000000004</c:v>
                      </c:pt>
                      <c:pt idx="4843">
                        <c:v>-2.6390880000000001</c:v>
                      </c:pt>
                      <c:pt idx="4844">
                        <c:v>-2.735055</c:v>
                      </c:pt>
                      <c:pt idx="4845">
                        <c:v>-2.8310449999999996</c:v>
                      </c:pt>
                      <c:pt idx="4846">
                        <c:v>-2.9270610000000001</c:v>
                      </c:pt>
                      <c:pt idx="4847">
                        <c:v>-3.0230589999999999</c:v>
                      </c:pt>
                      <c:pt idx="4848">
                        <c:v>-3.1190289999999998</c:v>
                      </c:pt>
                      <c:pt idx="4849">
                        <c:v>-3.2150240000000001</c:v>
                      </c:pt>
                      <c:pt idx="4850">
                        <c:v>-3.3110200000000001</c:v>
                      </c:pt>
                      <c:pt idx="4851">
                        <c:v>-3.4069989999999999</c:v>
                      </c:pt>
                      <c:pt idx="4852">
                        <c:v>-3.5030030000000001</c:v>
                      </c:pt>
                      <c:pt idx="4853">
                        <c:v>-3.5989979999999999</c:v>
                      </c:pt>
                      <c:pt idx="4854">
                        <c:v>-3.6950020000000001</c:v>
                      </c:pt>
                      <c:pt idx="4855">
                        <c:v>-3.7905640000000003</c:v>
                      </c:pt>
                      <c:pt idx="4856">
                        <c:v>-3.8865630000000002</c:v>
                      </c:pt>
                      <c:pt idx="4857">
                        <c:v>-3.982488</c:v>
                      </c:pt>
                      <c:pt idx="4858">
                        <c:v>-4.0783420000000001</c:v>
                      </c:pt>
                      <c:pt idx="4859">
                        <c:v>-4.173832</c:v>
                      </c:pt>
                      <c:pt idx="4860">
                        <c:v>-4.2689589999999997</c:v>
                      </c:pt>
                      <c:pt idx="4861">
                        <c:v>-4.3632210000000002</c:v>
                      </c:pt>
                      <c:pt idx="4862">
                        <c:v>-4.4568250000000003</c:v>
                      </c:pt>
                      <c:pt idx="4863">
                        <c:v>-4.5521339999999997</c:v>
                      </c:pt>
                      <c:pt idx="4864">
                        <c:v>-4.6476480000000002</c:v>
                      </c:pt>
                      <c:pt idx="4865">
                        <c:v>-4.7430149999999998</c:v>
                      </c:pt>
                      <c:pt idx="4866">
                        <c:v>-4.8382100000000001</c:v>
                      </c:pt>
                      <c:pt idx="4867">
                        <c:v>-4.9336390000000003</c:v>
                      </c:pt>
                      <c:pt idx="4868">
                        <c:v>-5.0292870000000001</c:v>
                      </c:pt>
                      <c:pt idx="4869">
                        <c:v>-5.1244290000000001</c:v>
                      </c:pt>
                      <c:pt idx="4870">
                        <c:v>-5.2191730000000005</c:v>
                      </c:pt>
                      <c:pt idx="4871">
                        <c:v>-5.3141550000000004</c:v>
                      </c:pt>
                      <c:pt idx="4872">
                        <c:v>-5.4093559999999998</c:v>
                      </c:pt>
                      <c:pt idx="4873">
                        <c:v>-5.5039760000000006</c:v>
                      </c:pt>
                      <c:pt idx="4874">
                        <c:v>-5.598865</c:v>
                      </c:pt>
                      <c:pt idx="4875">
                        <c:v>-5.6934709999999997</c:v>
                      </c:pt>
                      <c:pt idx="4876">
                        <c:v>-5.7886709999999999</c:v>
                      </c:pt>
                      <c:pt idx="4877">
                        <c:v>-5.8845619999999998</c:v>
                      </c:pt>
                      <c:pt idx="4878">
                        <c:v>-5.9806800000000004</c:v>
                      </c:pt>
                      <c:pt idx="4879">
                        <c:v>-6.0767069999999999</c:v>
                      </c:pt>
                      <c:pt idx="4880">
                        <c:v>-6.1726960000000002</c:v>
                      </c:pt>
                      <c:pt idx="4881">
                        <c:v>-6.2687289999999996</c:v>
                      </c:pt>
                      <c:pt idx="4882">
                        <c:v>-6.364725</c:v>
                      </c:pt>
                      <c:pt idx="4883">
                        <c:v>-6.4607610000000006</c:v>
                      </c:pt>
                      <c:pt idx="4884">
                        <c:v>-6.5567640000000003</c:v>
                      </c:pt>
                      <c:pt idx="4885">
                        <c:v>-6.6527799999999999</c:v>
                      </c:pt>
                      <c:pt idx="4886">
                        <c:v>-6.7487870000000001</c:v>
                      </c:pt>
                      <c:pt idx="4887">
                        <c:v>-6.8448039999999999</c:v>
                      </c:pt>
                      <c:pt idx="4888">
                        <c:v>-6.9405520000000003</c:v>
                      </c:pt>
                      <c:pt idx="4889">
                        <c:v>-7.0358719999999995</c:v>
                      </c:pt>
                      <c:pt idx="4890">
                        <c:v>-7.1314639999999994</c:v>
                      </c:pt>
                      <c:pt idx="4891">
                        <c:v>-7.2272740000000004</c:v>
                      </c:pt>
                      <c:pt idx="4892">
                        <c:v>-7.323086</c:v>
                      </c:pt>
                      <c:pt idx="4893">
                        <c:v>-7.4185310000000007</c:v>
                      </c:pt>
                      <c:pt idx="4894">
                        <c:v>-7.5125489999999999</c:v>
                      </c:pt>
                      <c:pt idx="4895">
                        <c:v>-7.6025869999999998</c:v>
                      </c:pt>
                      <c:pt idx="4896">
                        <c:v>-7.6951970000000003</c:v>
                      </c:pt>
                      <c:pt idx="4897">
                        <c:v>-7.7882009999999999</c:v>
                      </c:pt>
                      <c:pt idx="4898">
                        <c:v>-7.883203</c:v>
                      </c:pt>
                      <c:pt idx="4899">
                        <c:v>-7.9788259999999998</c:v>
                      </c:pt>
                      <c:pt idx="4900">
                        <c:v>-8.0745450000000005</c:v>
                      </c:pt>
                      <c:pt idx="4901">
                        <c:v>-8.1702790000000007</c:v>
                      </c:pt>
                      <c:pt idx="4902">
                        <c:v>-8.2660970000000002</c:v>
                      </c:pt>
                      <c:pt idx="4903">
                        <c:v>-8.3618199999999998</c:v>
                      </c:pt>
                      <c:pt idx="4904">
                        <c:v>-8.4576700000000002</c:v>
                      </c:pt>
                      <c:pt idx="4905">
                        <c:v>-8.5525890000000011</c:v>
                      </c:pt>
                      <c:pt idx="4906">
                        <c:v>-8.6476629999999997</c:v>
                      </c:pt>
                      <c:pt idx="4907">
                        <c:v>-8.7432350000000003</c:v>
                      </c:pt>
                      <c:pt idx="4908">
                        <c:v>-8.8391169999999999</c:v>
                      </c:pt>
                      <c:pt idx="4909">
                        <c:v>-8.9349999999999987</c:v>
                      </c:pt>
                      <c:pt idx="4910">
                        <c:v>-9.0309950000000008</c:v>
                      </c:pt>
                      <c:pt idx="4911">
                        <c:v>-9.1267589999999998</c:v>
                      </c:pt>
                      <c:pt idx="4912">
                        <c:v>-9.2224749999999993</c:v>
                      </c:pt>
                      <c:pt idx="4913">
                        <c:v>-9.3179920000000003</c:v>
                      </c:pt>
                      <c:pt idx="4914">
                        <c:v>-9.4124020000000002</c:v>
                      </c:pt>
                      <c:pt idx="4915">
                        <c:v>-9.5066779999999991</c:v>
                      </c:pt>
                      <c:pt idx="4916">
                        <c:v>-9.602030000000001</c:v>
                      </c:pt>
                      <c:pt idx="4917">
                        <c:v>-9.6976399999999998</c:v>
                      </c:pt>
                      <c:pt idx="4918">
                        <c:v>-9.7934049999999999</c:v>
                      </c:pt>
                      <c:pt idx="4919">
                        <c:v>-9.8890770000000003</c:v>
                      </c:pt>
                      <c:pt idx="4920">
                        <c:v>-9.9846819999999994</c:v>
                      </c:pt>
                      <c:pt idx="4921">
                        <c:v>-10.080260000000001</c:v>
                      </c:pt>
                      <c:pt idx="4922">
                        <c:v>-10.17581</c:v>
                      </c:pt>
                      <c:pt idx="4923">
                        <c:v>-10.27004</c:v>
                      </c:pt>
                      <c:pt idx="4924">
                        <c:v>-10.361130000000001</c:v>
                      </c:pt>
                      <c:pt idx="4925">
                        <c:v>-10.45135</c:v>
                      </c:pt>
                      <c:pt idx="4926">
                        <c:v>-10.54265</c:v>
                      </c:pt>
                      <c:pt idx="4927">
                        <c:v>-10.636509999999999</c:v>
                      </c:pt>
                      <c:pt idx="4928">
                        <c:v>-10.7311</c:v>
                      </c:pt>
                      <c:pt idx="4929">
                        <c:v>-10.82591</c:v>
                      </c:pt>
                      <c:pt idx="4930">
                        <c:v>-10.921279999999999</c:v>
                      </c:pt>
                      <c:pt idx="4931">
                        <c:v>-11.016589999999999</c:v>
                      </c:pt>
                      <c:pt idx="4932">
                        <c:v>-11.111979999999999</c:v>
                      </c:pt>
                      <c:pt idx="4933">
                        <c:v>-11.206149999999999</c:v>
                      </c:pt>
                      <c:pt idx="4934">
                        <c:v>-11.289439999999999</c:v>
                      </c:pt>
                      <c:pt idx="4935">
                        <c:v>-11.379799999999999</c:v>
                      </c:pt>
                      <c:pt idx="4936">
                        <c:v>-11.472329999999999</c:v>
                      </c:pt>
                      <c:pt idx="4937">
                        <c:v>-11.567620000000002</c:v>
                      </c:pt>
                      <c:pt idx="4938">
                        <c:v>-11.66358</c:v>
                      </c:pt>
                      <c:pt idx="4939">
                        <c:v>-11.758980000000001</c:v>
                      </c:pt>
                      <c:pt idx="4940">
                        <c:v>-11.85454</c:v>
                      </c:pt>
                      <c:pt idx="4941">
                        <c:v>-11.95018</c:v>
                      </c:pt>
                      <c:pt idx="4942">
                        <c:v>-12.045960000000001</c:v>
                      </c:pt>
                      <c:pt idx="4943">
                        <c:v>-12.1418</c:v>
                      </c:pt>
                      <c:pt idx="4944">
                        <c:v>-12.237210000000001</c:v>
                      </c:pt>
                      <c:pt idx="4945">
                        <c:v>-12.33277</c:v>
                      </c:pt>
                      <c:pt idx="4946">
                        <c:v>-12.428660000000001</c:v>
                      </c:pt>
                      <c:pt idx="4947">
                        <c:v>-12.52434</c:v>
                      </c:pt>
                      <c:pt idx="4948">
                        <c:v>-12.62002</c:v>
                      </c:pt>
                      <c:pt idx="4949">
                        <c:v>-12.715769999999999</c:v>
                      </c:pt>
                      <c:pt idx="4950">
                        <c:v>-12.81039</c:v>
                      </c:pt>
                      <c:pt idx="4951">
                        <c:v>-12.906010000000002</c:v>
                      </c:pt>
                      <c:pt idx="4952">
                        <c:v>-13.001620000000001</c:v>
                      </c:pt>
                      <c:pt idx="4953">
                        <c:v>-13.097190000000001</c:v>
                      </c:pt>
                      <c:pt idx="4954">
                        <c:v>-13.192710000000002</c:v>
                      </c:pt>
                      <c:pt idx="4955">
                        <c:v>-13.28722</c:v>
                      </c:pt>
                      <c:pt idx="4956">
                        <c:v>-13.381609999999998</c:v>
                      </c:pt>
                      <c:pt idx="4957">
                        <c:v>-13.476669999999999</c:v>
                      </c:pt>
                      <c:pt idx="4958">
                        <c:v>-13.56972</c:v>
                      </c:pt>
                      <c:pt idx="4959">
                        <c:v>-13.658999999999999</c:v>
                      </c:pt>
                      <c:pt idx="4960">
                        <c:v>-13.75029</c:v>
                      </c:pt>
                      <c:pt idx="4961">
                        <c:v>-13.84337</c:v>
                      </c:pt>
                      <c:pt idx="4962">
                        <c:v>-13.937939999999999</c:v>
                      </c:pt>
                      <c:pt idx="4963">
                        <c:v>-14.031269999999999</c:v>
                      </c:pt>
                      <c:pt idx="4964">
                        <c:v>-14.126060000000001</c:v>
                      </c:pt>
                      <c:pt idx="4965">
                        <c:v>-14.220740000000001</c:v>
                      </c:pt>
                      <c:pt idx="4966">
                        <c:v>-14.315420000000001</c:v>
                      </c:pt>
                      <c:pt idx="4967">
                        <c:v>-14.410360000000001</c:v>
                      </c:pt>
                      <c:pt idx="4968">
                        <c:v>-14.503880000000001</c:v>
                      </c:pt>
                      <c:pt idx="4969">
                        <c:v>-14.59788</c:v>
                      </c:pt>
                      <c:pt idx="4970">
                        <c:v>-14.692220000000001</c:v>
                      </c:pt>
                      <c:pt idx="4971">
                        <c:v>-14.785769999999999</c:v>
                      </c:pt>
                      <c:pt idx="4972">
                        <c:v>-14.880130000000001</c:v>
                      </c:pt>
                      <c:pt idx="4973">
                        <c:v>-14.97514</c:v>
                      </c:pt>
                      <c:pt idx="4974">
                        <c:v>-15.07028</c:v>
                      </c:pt>
                      <c:pt idx="4975">
                        <c:v>-15.165500000000002</c:v>
                      </c:pt>
                      <c:pt idx="4976">
                        <c:v>-15.260800000000001</c:v>
                      </c:pt>
                      <c:pt idx="4977">
                        <c:v>-15.355989999999998</c:v>
                      </c:pt>
                      <c:pt idx="4978">
                        <c:v>-15.45111</c:v>
                      </c:pt>
                      <c:pt idx="4979">
                        <c:v>-15.546329999999999</c:v>
                      </c:pt>
                      <c:pt idx="4980">
                        <c:v>-15.641640000000001</c:v>
                      </c:pt>
                      <c:pt idx="4981">
                        <c:v>-15.736980000000001</c:v>
                      </c:pt>
                      <c:pt idx="4982">
                        <c:v>-15.832319999999999</c:v>
                      </c:pt>
                      <c:pt idx="4983">
                        <c:v>-15.927679999999999</c:v>
                      </c:pt>
                      <c:pt idx="4984">
                        <c:v>-16.023039999999998</c:v>
                      </c:pt>
                      <c:pt idx="4985">
                        <c:v>-16.117889999999999</c:v>
                      </c:pt>
                      <c:pt idx="4986">
                        <c:v>-16.213360000000002</c:v>
                      </c:pt>
                      <c:pt idx="4987">
                        <c:v>-16.30866</c:v>
                      </c:pt>
                      <c:pt idx="4988">
                        <c:v>-16.403950000000002</c:v>
                      </c:pt>
                      <c:pt idx="4989">
                        <c:v>-16.499320000000001</c:v>
                      </c:pt>
                      <c:pt idx="4990">
                        <c:v>-16.594609999999999</c:v>
                      </c:pt>
                      <c:pt idx="4991">
                        <c:v>-16.689970000000002</c:v>
                      </c:pt>
                      <c:pt idx="4992">
                        <c:v>-16.785330000000002</c:v>
                      </c:pt>
                      <c:pt idx="4993">
                        <c:v>-16.880700000000001</c:v>
                      </c:pt>
                      <c:pt idx="4994">
                        <c:v>-16.9757</c:v>
                      </c:pt>
                      <c:pt idx="4995">
                        <c:v>-17.070409999999999</c:v>
                      </c:pt>
                      <c:pt idx="4996">
                        <c:v>-17.16506</c:v>
                      </c:pt>
                      <c:pt idx="4997">
                        <c:v>-17.259740000000001</c:v>
                      </c:pt>
                      <c:pt idx="4998">
                        <c:v>-17.354489999999998</c:v>
                      </c:pt>
                      <c:pt idx="4999">
                        <c:v>-17.449170000000002</c:v>
                      </c:pt>
                      <c:pt idx="5000">
                        <c:v>-17.543880000000001</c:v>
                      </c:pt>
                      <c:pt idx="5001">
                        <c:v>-17.638570000000001</c:v>
                      </c:pt>
                      <c:pt idx="5002">
                        <c:v>-17.733280000000001</c:v>
                      </c:pt>
                      <c:pt idx="5003">
                        <c:v>-17.82798</c:v>
                      </c:pt>
                      <c:pt idx="5004">
                        <c:v>-17.922689999999999</c:v>
                      </c:pt>
                      <c:pt idx="5005">
                        <c:v>-18.017410000000002</c:v>
                      </c:pt>
                      <c:pt idx="5006">
                        <c:v>-18.112109999999998</c:v>
                      </c:pt>
                      <c:pt idx="5007">
                        <c:v>-18.20682</c:v>
                      </c:pt>
                      <c:pt idx="5008">
                        <c:v>-18.301289999999998</c:v>
                      </c:pt>
                      <c:pt idx="5009">
                        <c:v>-18.394970000000001</c:v>
                      </c:pt>
                      <c:pt idx="5010">
                        <c:v>-18.488720000000001</c:v>
                      </c:pt>
                      <c:pt idx="5011">
                        <c:v>-18.582000000000001</c:v>
                      </c:pt>
                      <c:pt idx="5012">
                        <c:v>-18.674519999999998</c:v>
                      </c:pt>
                      <c:pt idx="5013">
                        <c:v>-18.76831</c:v>
                      </c:pt>
                      <c:pt idx="5014">
                        <c:v>-18.86233</c:v>
                      </c:pt>
                      <c:pt idx="5015">
                        <c:v>-18.95645</c:v>
                      </c:pt>
                      <c:pt idx="5016">
                        <c:v>-19.049620000000001</c:v>
                      </c:pt>
                      <c:pt idx="5017">
                        <c:v>-19.14087</c:v>
                      </c:pt>
                      <c:pt idx="5018">
                        <c:v>-19.229320000000001</c:v>
                      </c:pt>
                      <c:pt idx="5019">
                        <c:v>-19.319050000000001</c:v>
                      </c:pt>
                      <c:pt idx="5020">
                        <c:v>-19.411629999999999</c:v>
                      </c:pt>
                      <c:pt idx="5021">
                        <c:v>-19.505459999999999</c:v>
                      </c:pt>
                      <c:pt idx="5022">
                        <c:v>-19.599819999999998</c:v>
                      </c:pt>
                      <c:pt idx="5023">
                        <c:v>-19.693919999999999</c:v>
                      </c:pt>
                      <c:pt idx="5024">
                        <c:v>-19.788039999999999</c:v>
                      </c:pt>
                      <c:pt idx="5025">
                        <c:v>-19.882180000000002</c:v>
                      </c:pt>
                      <c:pt idx="5026">
                        <c:v>-19.975860000000001</c:v>
                      </c:pt>
                      <c:pt idx="5027">
                        <c:v>-20.066389999999998</c:v>
                      </c:pt>
                      <c:pt idx="5028">
                        <c:v>-20.156969999999998</c:v>
                      </c:pt>
                      <c:pt idx="5029">
                        <c:v>-20.249000000000002</c:v>
                      </c:pt>
                      <c:pt idx="5030">
                        <c:v>-20.341239999999999</c:v>
                      </c:pt>
                      <c:pt idx="5031">
                        <c:v>-20.433430000000001</c:v>
                      </c:pt>
                      <c:pt idx="5032">
                        <c:v>-20.525730000000003</c:v>
                      </c:pt>
                      <c:pt idx="5033">
                        <c:v>-20.618180000000002</c:v>
                      </c:pt>
                      <c:pt idx="5034">
                        <c:v>-20.71059</c:v>
                      </c:pt>
                      <c:pt idx="5035">
                        <c:v>-20.802969999999998</c:v>
                      </c:pt>
                      <c:pt idx="5036">
                        <c:v>-20.895240000000001</c:v>
                      </c:pt>
                      <c:pt idx="5037">
                        <c:v>-20.987130000000001</c:v>
                      </c:pt>
                      <c:pt idx="5038">
                        <c:v>-21.078860000000002</c:v>
                      </c:pt>
                      <c:pt idx="5039">
                        <c:v>-21.1706</c:v>
                      </c:pt>
                      <c:pt idx="5040">
                        <c:v>-21.262450000000001</c:v>
                      </c:pt>
                      <c:pt idx="5041">
                        <c:v>-21.354120000000002</c:v>
                      </c:pt>
                      <c:pt idx="5042">
                        <c:v>-21.445329999999998</c:v>
                      </c:pt>
                      <c:pt idx="5043">
                        <c:v>-21.535820000000001</c:v>
                      </c:pt>
                      <c:pt idx="5044">
                        <c:v>-21.622819999999997</c:v>
                      </c:pt>
                      <c:pt idx="5045">
                        <c:v>-21.712030000000002</c:v>
                      </c:pt>
                      <c:pt idx="5046">
                        <c:v>-21.803139999999999</c:v>
                      </c:pt>
                      <c:pt idx="5047">
                        <c:v>-21.893259999999998</c:v>
                      </c:pt>
                      <c:pt idx="5048">
                        <c:v>-21.98348</c:v>
                      </c:pt>
                      <c:pt idx="5049">
                        <c:v>-22.07404</c:v>
                      </c:pt>
                      <c:pt idx="5050">
                        <c:v>-22.164730000000002</c:v>
                      </c:pt>
                      <c:pt idx="5051">
                        <c:v>-22.255500000000001</c:v>
                      </c:pt>
                      <c:pt idx="5052">
                        <c:v>-22.346070000000001</c:v>
                      </c:pt>
                      <c:pt idx="5053">
                        <c:v>-22.43608</c:v>
                      </c:pt>
                      <c:pt idx="5054">
                        <c:v>-22.525210000000001</c:v>
                      </c:pt>
                      <c:pt idx="5055">
                        <c:v>-22.615729999999999</c:v>
                      </c:pt>
                      <c:pt idx="5056">
                        <c:v>-22.706309999999998</c:v>
                      </c:pt>
                      <c:pt idx="5057">
                        <c:v>-22.795489999999997</c:v>
                      </c:pt>
                      <c:pt idx="5058">
                        <c:v>-22.88646</c:v>
                      </c:pt>
                      <c:pt idx="5059">
                        <c:v>-22.977820000000001</c:v>
                      </c:pt>
                      <c:pt idx="5060">
                        <c:v>-23.069109999999998</c:v>
                      </c:pt>
                      <c:pt idx="5061">
                        <c:v>-23.160260000000001</c:v>
                      </c:pt>
                      <c:pt idx="5062">
                        <c:v>-23.251550000000002</c:v>
                      </c:pt>
                      <c:pt idx="5063">
                        <c:v>-23.342489999999998</c:v>
                      </c:pt>
                      <c:pt idx="5064">
                        <c:v>-23.43384</c:v>
                      </c:pt>
                      <c:pt idx="5065">
                        <c:v>-23.524370000000001</c:v>
                      </c:pt>
                      <c:pt idx="5066">
                        <c:v>-23.615159999999999</c:v>
                      </c:pt>
                      <c:pt idx="5067">
                        <c:v>-23.70608</c:v>
                      </c:pt>
                      <c:pt idx="5068">
                        <c:v>-23.797220000000003</c:v>
                      </c:pt>
                      <c:pt idx="5069">
                        <c:v>-23.887979999999999</c:v>
                      </c:pt>
                      <c:pt idx="5070">
                        <c:v>-23.976649999999999</c:v>
                      </c:pt>
                      <c:pt idx="5071">
                        <c:v>-24.065249999999999</c:v>
                      </c:pt>
                      <c:pt idx="5072">
                        <c:v>-24.154589999999999</c:v>
                      </c:pt>
                      <c:pt idx="5073">
                        <c:v>-24.243380000000002</c:v>
                      </c:pt>
                      <c:pt idx="5074">
                        <c:v>-24.332449999999998</c:v>
                      </c:pt>
                      <c:pt idx="5075">
                        <c:v>-24.421080000000003</c:v>
                      </c:pt>
                      <c:pt idx="5076">
                        <c:v>-24.50752</c:v>
                      </c:pt>
                      <c:pt idx="5077">
                        <c:v>-24.594140000000003</c:v>
                      </c:pt>
                      <c:pt idx="5078">
                        <c:v>-24.68074</c:v>
                      </c:pt>
                      <c:pt idx="5079">
                        <c:v>-24.767589999999998</c:v>
                      </c:pt>
                      <c:pt idx="5080">
                        <c:v>-24.85408</c:v>
                      </c:pt>
                      <c:pt idx="5081">
                        <c:v>-24.941089999999999</c:v>
                      </c:pt>
                      <c:pt idx="5082">
                        <c:v>-25.027380000000001</c:v>
                      </c:pt>
                      <c:pt idx="5083">
                        <c:v>-25.11384</c:v>
                      </c:pt>
                      <c:pt idx="5084">
                        <c:v>-25.200330000000001</c:v>
                      </c:pt>
                      <c:pt idx="5085">
                        <c:v>-25.28669</c:v>
                      </c:pt>
                      <c:pt idx="5086">
                        <c:v>-25.37236</c:v>
                      </c:pt>
                      <c:pt idx="5087">
                        <c:v>-25.457930000000001</c:v>
                      </c:pt>
                      <c:pt idx="5088">
                        <c:v>-25.542839999999998</c:v>
                      </c:pt>
                      <c:pt idx="5089">
                        <c:v>-25.627490000000002</c:v>
                      </c:pt>
                      <c:pt idx="5090">
                        <c:v>-25.711200000000002</c:v>
                      </c:pt>
                      <c:pt idx="5091">
                        <c:v>-25.794560000000001</c:v>
                      </c:pt>
                      <c:pt idx="5092">
                        <c:v>-25.879270000000002</c:v>
                      </c:pt>
                      <c:pt idx="5093">
                        <c:v>-25.96228</c:v>
                      </c:pt>
                      <c:pt idx="5094">
                        <c:v>-26.045280000000002</c:v>
                      </c:pt>
                      <c:pt idx="5095">
                        <c:v>-26.128680000000003</c:v>
                      </c:pt>
                      <c:pt idx="5096">
                        <c:v>-26.211750000000002</c:v>
                      </c:pt>
                      <c:pt idx="5097">
                        <c:v>-26.294080000000001</c:v>
                      </c:pt>
                      <c:pt idx="5098">
                        <c:v>-26.376069999999999</c:v>
                      </c:pt>
                      <c:pt idx="5099">
                        <c:v>-26.457389999999997</c:v>
                      </c:pt>
                      <c:pt idx="5100">
                        <c:v>-26.537639999999996</c:v>
                      </c:pt>
                      <c:pt idx="5101">
                        <c:v>-26.615210000000001</c:v>
                      </c:pt>
                      <c:pt idx="5102">
                        <c:v>-26.692269999999997</c:v>
                      </c:pt>
                      <c:pt idx="5103">
                        <c:v>-26.769280000000002</c:v>
                      </c:pt>
                      <c:pt idx="5104">
                        <c:v>-26.84984</c:v>
                      </c:pt>
                      <c:pt idx="5105">
                        <c:v>-26.926389999999998</c:v>
                      </c:pt>
                      <c:pt idx="5106">
                        <c:v>-27.001849999999997</c:v>
                      </c:pt>
                      <c:pt idx="5107">
                        <c:v>-27.075150000000001</c:v>
                      </c:pt>
                      <c:pt idx="5108">
                        <c:v>-27.149540000000002</c:v>
                      </c:pt>
                      <c:pt idx="5109">
                        <c:v>-27.224919999999997</c:v>
                      </c:pt>
                      <c:pt idx="5110">
                        <c:v>-27.29937</c:v>
                      </c:pt>
                      <c:pt idx="5111">
                        <c:v>-27.372239999999998</c:v>
                      </c:pt>
                      <c:pt idx="5112">
                        <c:v>-27.445140000000002</c:v>
                      </c:pt>
                      <c:pt idx="5113">
                        <c:v>-27.517700000000001</c:v>
                      </c:pt>
                      <c:pt idx="5114">
                        <c:v>-27.586819999999999</c:v>
                      </c:pt>
                      <c:pt idx="5115">
                        <c:v>-27.647879999999997</c:v>
                      </c:pt>
                      <c:pt idx="5116">
                        <c:v>-27.708659999999998</c:v>
                      </c:pt>
                      <c:pt idx="5117">
                        <c:v>-27.773710000000001</c:v>
                      </c:pt>
                      <c:pt idx="5118">
                        <c:v>-27.83999</c:v>
                      </c:pt>
                      <c:pt idx="5119">
                        <c:v>-27.906599999999997</c:v>
                      </c:pt>
                      <c:pt idx="5120">
                        <c:v>-27.974700000000002</c:v>
                      </c:pt>
                      <c:pt idx="5121">
                        <c:v>-28.043189999999999</c:v>
                      </c:pt>
                      <c:pt idx="5122">
                        <c:v>-28.11298</c:v>
                      </c:pt>
                      <c:pt idx="5123">
                        <c:v>-28.180200000000003</c:v>
                      </c:pt>
                      <c:pt idx="5124">
                        <c:v>-28.245809999999999</c:v>
                      </c:pt>
                      <c:pt idx="5125">
                        <c:v>-28.31391</c:v>
                      </c:pt>
                      <c:pt idx="5126">
                        <c:v>-28.379989999999999</c:v>
                      </c:pt>
                      <c:pt idx="5127">
                        <c:v>-28.445819999999998</c:v>
                      </c:pt>
                      <c:pt idx="5128">
                        <c:v>-28.511649999999999</c:v>
                      </c:pt>
                      <c:pt idx="5129">
                        <c:v>-28.577940000000002</c:v>
                      </c:pt>
                      <c:pt idx="5130">
                        <c:v>-28.641849999999998</c:v>
                      </c:pt>
                      <c:pt idx="5131">
                        <c:v>-28.70579</c:v>
                      </c:pt>
                      <c:pt idx="5132">
                        <c:v>-28.771000000000001</c:v>
                      </c:pt>
                      <c:pt idx="5133">
                        <c:v>-28.83455</c:v>
                      </c:pt>
                      <c:pt idx="5134">
                        <c:v>-28.899279999999997</c:v>
                      </c:pt>
                      <c:pt idx="5135">
                        <c:v>-28.964259999999999</c:v>
                      </c:pt>
                      <c:pt idx="5136">
                        <c:v>-29.029250000000001</c:v>
                      </c:pt>
                      <c:pt idx="5137">
                        <c:v>-29.093070000000001</c:v>
                      </c:pt>
                      <c:pt idx="5138">
                        <c:v>-29.15701</c:v>
                      </c:pt>
                      <c:pt idx="5139">
                        <c:v>-29.221339999999998</c:v>
                      </c:pt>
                      <c:pt idx="5140">
                        <c:v>-29.285519999999998</c:v>
                      </c:pt>
                      <c:pt idx="5141">
                        <c:v>-29.349980000000002</c:v>
                      </c:pt>
                      <c:pt idx="5142">
                        <c:v>-29.414340000000003</c:v>
                      </c:pt>
                      <c:pt idx="5143">
                        <c:v>-29.478639999999999</c:v>
                      </c:pt>
                      <c:pt idx="5144">
                        <c:v>-29.543140000000001</c:v>
                      </c:pt>
                      <c:pt idx="5145">
                        <c:v>-29.60765</c:v>
                      </c:pt>
                      <c:pt idx="5146">
                        <c:v>-29.672239999999999</c:v>
                      </c:pt>
                      <c:pt idx="5147">
                        <c:v>-29.736630000000002</c:v>
                      </c:pt>
                      <c:pt idx="5148">
                        <c:v>-29.801359999999999</c:v>
                      </c:pt>
                      <c:pt idx="5149">
                        <c:v>-29.866</c:v>
                      </c:pt>
                      <c:pt idx="5150">
                        <c:v>-29.930260000000001</c:v>
                      </c:pt>
                      <c:pt idx="5151">
                        <c:v>-29.994429999999998</c:v>
                      </c:pt>
                      <c:pt idx="5152">
                        <c:v>-30.058520000000001</c:v>
                      </c:pt>
                      <c:pt idx="5153">
                        <c:v>-30.122859999999999</c:v>
                      </c:pt>
                      <c:pt idx="5154">
                        <c:v>-30.187149999999999</c:v>
                      </c:pt>
                      <c:pt idx="5155">
                        <c:v>-30.251339999999999</c:v>
                      </c:pt>
                      <c:pt idx="5156">
                        <c:v>-30.314619999999998</c:v>
                      </c:pt>
                      <c:pt idx="5157">
                        <c:v>-30.377860000000002</c:v>
                      </c:pt>
                      <c:pt idx="5158">
                        <c:v>-30.440800000000003</c:v>
                      </c:pt>
                      <c:pt idx="5159">
                        <c:v>-30.503550000000001</c:v>
                      </c:pt>
                      <c:pt idx="5160">
                        <c:v>-30.564719999999998</c:v>
                      </c:pt>
                      <c:pt idx="5161">
                        <c:v>-30.6251</c:v>
                      </c:pt>
                      <c:pt idx="5162">
                        <c:v>-30.686979999999998</c:v>
                      </c:pt>
                      <c:pt idx="5163">
                        <c:v>-30.748530000000002</c:v>
                      </c:pt>
                      <c:pt idx="5164">
                        <c:v>-30.8108</c:v>
                      </c:pt>
                      <c:pt idx="5165">
                        <c:v>-30.87294</c:v>
                      </c:pt>
                      <c:pt idx="5166">
                        <c:v>-30.93422</c:v>
                      </c:pt>
                      <c:pt idx="5167">
                        <c:v>-30.996090000000002</c:v>
                      </c:pt>
                      <c:pt idx="5168">
                        <c:v>-31.057780000000001</c:v>
                      </c:pt>
                      <c:pt idx="5169">
                        <c:v>-31.11656</c:v>
                      </c:pt>
                      <c:pt idx="5170">
                        <c:v>-31.174810000000001</c:v>
                      </c:pt>
                      <c:pt idx="5171">
                        <c:v>-31.234870000000001</c:v>
                      </c:pt>
                      <c:pt idx="5172">
                        <c:v>-31.295190000000002</c:v>
                      </c:pt>
                      <c:pt idx="5173">
                        <c:v>-31.35558</c:v>
                      </c:pt>
                      <c:pt idx="5174">
                        <c:v>-31.415670000000002</c:v>
                      </c:pt>
                      <c:pt idx="5175">
                        <c:v>-31.476280000000003</c:v>
                      </c:pt>
                      <c:pt idx="5176">
                        <c:v>-31.535289999999996</c:v>
                      </c:pt>
                      <c:pt idx="5177">
                        <c:v>-31.593640000000001</c:v>
                      </c:pt>
                      <c:pt idx="5178">
                        <c:v>-31.651519999999998</c:v>
                      </c:pt>
                      <c:pt idx="5179">
                        <c:v>-31.711120000000001</c:v>
                      </c:pt>
                      <c:pt idx="5180">
                        <c:v>-31.769400000000001</c:v>
                      </c:pt>
                      <c:pt idx="5181">
                        <c:v>-31.82837</c:v>
                      </c:pt>
                      <c:pt idx="5182">
                        <c:v>-31.886589999999998</c:v>
                      </c:pt>
                      <c:pt idx="5183">
                        <c:v>-31.94528</c:v>
                      </c:pt>
                      <c:pt idx="5184">
                        <c:v>-32.003529999999998</c:v>
                      </c:pt>
                      <c:pt idx="5185">
                        <c:v>-32.063079999999999</c:v>
                      </c:pt>
                      <c:pt idx="5186">
                        <c:v>-32.12191</c:v>
                      </c:pt>
                      <c:pt idx="5187">
                        <c:v>-32.180480000000003</c:v>
                      </c:pt>
                      <c:pt idx="5188">
                        <c:v>-32.237879999999997</c:v>
                      </c:pt>
                      <c:pt idx="5189">
                        <c:v>-32.295909999999999</c:v>
                      </c:pt>
                      <c:pt idx="5190">
                        <c:v>-32.353030000000004</c:v>
                      </c:pt>
                      <c:pt idx="5191">
                        <c:v>-32.4101</c:v>
                      </c:pt>
                      <c:pt idx="5192">
                        <c:v>-32.467460000000003</c:v>
                      </c:pt>
                      <c:pt idx="5193">
                        <c:v>-32.524709999999999</c:v>
                      </c:pt>
                      <c:pt idx="5194">
                        <c:v>-32.581789999999998</c:v>
                      </c:pt>
                      <c:pt idx="5195">
                        <c:v>-32.63843</c:v>
                      </c:pt>
                      <c:pt idx="5196">
                        <c:v>-32.695</c:v>
                      </c:pt>
                      <c:pt idx="5197">
                        <c:v>-32.75177</c:v>
                      </c:pt>
                      <c:pt idx="5198">
                        <c:v>-32.80733</c:v>
                      </c:pt>
                      <c:pt idx="5199">
                        <c:v>-32.862859999999998</c:v>
                      </c:pt>
                      <c:pt idx="5200">
                        <c:v>-32.918419999999998</c:v>
                      </c:pt>
                      <c:pt idx="5201">
                        <c:v>-32.9739</c:v>
                      </c:pt>
                      <c:pt idx="5202">
                        <c:v>-33.029640000000001</c:v>
                      </c:pt>
                      <c:pt idx="5203">
                        <c:v>-33.08493</c:v>
                      </c:pt>
                      <c:pt idx="5204">
                        <c:v>-33.140299999999996</c:v>
                      </c:pt>
                      <c:pt idx="5205">
                        <c:v>-33.195329999999998</c:v>
                      </c:pt>
                      <c:pt idx="5206">
                        <c:v>-33.250160000000001</c:v>
                      </c:pt>
                      <c:pt idx="5207">
                        <c:v>-33.30518</c:v>
                      </c:pt>
                      <c:pt idx="5208">
                        <c:v>-33.359639999999999</c:v>
                      </c:pt>
                      <c:pt idx="5209">
                        <c:v>-33.414519999999996</c:v>
                      </c:pt>
                      <c:pt idx="5210">
                        <c:v>-33.469139999999996</c:v>
                      </c:pt>
                      <c:pt idx="5211">
                        <c:v>-33.523580000000003</c:v>
                      </c:pt>
                      <c:pt idx="5212">
                        <c:v>-33.576979999999999</c:v>
                      </c:pt>
                      <c:pt idx="5213">
                        <c:v>-33.631500000000003</c:v>
                      </c:pt>
                      <c:pt idx="5214">
                        <c:v>-33.685929999999999</c:v>
                      </c:pt>
                      <c:pt idx="5215">
                        <c:v>-33.739409999999999</c:v>
                      </c:pt>
                      <c:pt idx="5216">
                        <c:v>-33.791939999999997</c:v>
                      </c:pt>
                      <c:pt idx="5217">
                        <c:v>-33.844769999999997</c:v>
                      </c:pt>
                      <c:pt idx="5218">
                        <c:v>-33.896749999999997</c:v>
                      </c:pt>
                      <c:pt idx="5219">
                        <c:v>-33.948689999999999</c:v>
                      </c:pt>
                      <c:pt idx="5220">
                        <c:v>-33.998040000000003</c:v>
                      </c:pt>
                      <c:pt idx="5221">
                        <c:v>-34.048290000000001</c:v>
                      </c:pt>
                      <c:pt idx="5222">
                        <c:v>-34.099379999999996</c:v>
                      </c:pt>
                      <c:pt idx="5223">
                        <c:v>-34.14913</c:v>
                      </c:pt>
                      <c:pt idx="5224">
                        <c:v>-34.198590000000003</c:v>
                      </c:pt>
                      <c:pt idx="5225">
                        <c:v>-34.24633</c:v>
                      </c:pt>
                      <c:pt idx="5226">
                        <c:v>-34.297919999999998</c:v>
                      </c:pt>
                      <c:pt idx="5227">
                        <c:v>-34.349319999999999</c:v>
                      </c:pt>
                      <c:pt idx="5228">
                        <c:v>-34.401150000000001</c:v>
                      </c:pt>
                      <c:pt idx="5229">
                        <c:v>-34.450040000000001</c:v>
                      </c:pt>
                      <c:pt idx="5230">
                        <c:v>-34.501280000000001</c:v>
                      </c:pt>
                      <c:pt idx="5231">
                        <c:v>-34.551249999999996</c:v>
                      </c:pt>
                      <c:pt idx="5232">
                        <c:v>-34.600639999999999</c:v>
                      </c:pt>
                      <c:pt idx="5233">
                        <c:v>-34.6496</c:v>
                      </c:pt>
                      <c:pt idx="5234">
                        <c:v>-34.701450000000001</c:v>
                      </c:pt>
                      <c:pt idx="5235">
                        <c:v>-34.75264</c:v>
                      </c:pt>
                      <c:pt idx="5236">
                        <c:v>-34.804070000000003</c:v>
                      </c:pt>
                      <c:pt idx="5237">
                        <c:v>-34.856050000000003</c:v>
                      </c:pt>
                      <c:pt idx="5238">
                        <c:v>-34.908360000000002</c:v>
                      </c:pt>
                      <c:pt idx="5239">
                        <c:v>-34.960419999999999</c:v>
                      </c:pt>
                      <c:pt idx="5240">
                        <c:v>-35.012650000000001</c:v>
                      </c:pt>
                      <c:pt idx="5241">
                        <c:v>-35.063540000000003</c:v>
                      </c:pt>
                      <c:pt idx="5242">
                        <c:v>-35.112760000000002</c:v>
                      </c:pt>
                      <c:pt idx="5243">
                        <c:v>-35.162100000000002</c:v>
                      </c:pt>
                      <c:pt idx="5244">
                        <c:v>-35.203209999999999</c:v>
                      </c:pt>
                      <c:pt idx="5245">
                        <c:v>-35.250819999999997</c:v>
                      </c:pt>
                      <c:pt idx="5246">
                        <c:v>-35.300159999999998</c:v>
                      </c:pt>
                      <c:pt idx="5247">
                        <c:v>-35.34919</c:v>
                      </c:pt>
                      <c:pt idx="5248">
                        <c:v>-35.398859999999999</c:v>
                      </c:pt>
                      <c:pt idx="5249">
                        <c:v>-35.448219999999999</c:v>
                      </c:pt>
                      <c:pt idx="5250">
                        <c:v>-35.49494</c:v>
                      </c:pt>
                      <c:pt idx="5251">
                        <c:v>-35.542299999999997</c:v>
                      </c:pt>
                      <c:pt idx="5252">
                        <c:v>-35.591879999999996</c:v>
                      </c:pt>
                      <c:pt idx="5253">
                        <c:v>-35.642189999999999</c:v>
                      </c:pt>
                      <c:pt idx="5254">
                        <c:v>-35.690060000000003</c:v>
                      </c:pt>
                      <c:pt idx="5255">
                        <c:v>-35.740539999999996</c:v>
                      </c:pt>
                      <c:pt idx="5256">
                        <c:v>-35.787419999999997</c:v>
                      </c:pt>
                      <c:pt idx="5257">
                        <c:v>-35.833199999999998</c:v>
                      </c:pt>
                      <c:pt idx="5258">
                        <c:v>-35.873350000000002</c:v>
                      </c:pt>
                      <c:pt idx="5259">
                        <c:v>-35.919289999999997</c:v>
                      </c:pt>
                      <c:pt idx="5260">
                        <c:v>-35.964109999999998</c:v>
                      </c:pt>
                      <c:pt idx="5261">
                        <c:v>-36.009270000000001</c:v>
                      </c:pt>
                      <c:pt idx="5262">
                        <c:v>-36.054879999999997</c:v>
                      </c:pt>
                      <c:pt idx="5263">
                        <c:v>-36.102080000000001</c:v>
                      </c:pt>
                      <c:pt idx="5264">
                        <c:v>-36.151159999999997</c:v>
                      </c:pt>
                      <c:pt idx="5265">
                        <c:v>-36.199829999999999</c:v>
                      </c:pt>
                      <c:pt idx="5266">
                        <c:v>-36.247639999999997</c:v>
                      </c:pt>
                      <c:pt idx="5267">
                        <c:v>-36.293080000000003</c:v>
                      </c:pt>
                      <c:pt idx="5268">
                        <c:v>-36.341279999999998</c:v>
                      </c:pt>
                      <c:pt idx="5269">
                        <c:v>-36.388860000000001</c:v>
                      </c:pt>
                      <c:pt idx="5270">
                        <c:v>-36.436590000000002</c:v>
                      </c:pt>
                      <c:pt idx="5271">
                        <c:v>-36.483710000000002</c:v>
                      </c:pt>
                      <c:pt idx="5272">
                        <c:v>-36.531320000000001</c:v>
                      </c:pt>
                      <c:pt idx="5273">
                        <c:v>-36.576450000000001</c:v>
                      </c:pt>
                      <c:pt idx="5274">
                        <c:v>-36.62294</c:v>
                      </c:pt>
                      <c:pt idx="5275">
                        <c:v>-36.670749999999998</c:v>
                      </c:pt>
                      <c:pt idx="5276">
                        <c:v>-36.719629999999995</c:v>
                      </c:pt>
                      <c:pt idx="5277">
                        <c:v>-36.768790000000003</c:v>
                      </c:pt>
                      <c:pt idx="5278">
                        <c:v>-36.817239999999998</c:v>
                      </c:pt>
                      <c:pt idx="5279">
                        <c:v>-36.866479999999996</c:v>
                      </c:pt>
                      <c:pt idx="5280">
                        <c:v>-36.915749999999996</c:v>
                      </c:pt>
                      <c:pt idx="5281">
                        <c:v>-36.965469999999996</c:v>
                      </c:pt>
                      <c:pt idx="5282">
                        <c:v>-37.015689999999999</c:v>
                      </c:pt>
                      <c:pt idx="5283">
                        <c:v>-37.06465</c:v>
                      </c:pt>
                      <c:pt idx="5284">
                        <c:v>-37.11374</c:v>
                      </c:pt>
                      <c:pt idx="5285">
                        <c:v>-37.163080000000001</c:v>
                      </c:pt>
                      <c:pt idx="5286">
                        <c:v>-37.212690000000002</c:v>
                      </c:pt>
                      <c:pt idx="5287">
                        <c:v>-37.26202</c:v>
                      </c:pt>
                      <c:pt idx="5288">
                        <c:v>-37.311720000000001</c:v>
                      </c:pt>
                      <c:pt idx="5289">
                        <c:v>-37.30865</c:v>
                      </c:pt>
                      <c:pt idx="5290">
                        <c:v>-37.278950000000002</c:v>
                      </c:pt>
                      <c:pt idx="5291">
                        <c:v>-37.236400000000003</c:v>
                      </c:pt>
                      <c:pt idx="5292">
                        <c:v>-37.255449999999996</c:v>
                      </c:pt>
                      <c:pt idx="5293">
                        <c:v>-37.28537</c:v>
                      </c:pt>
                      <c:pt idx="5294">
                        <c:v>-37.18432</c:v>
                      </c:pt>
                      <c:pt idx="5295">
                        <c:v>-37.080970000000001</c:v>
                      </c:pt>
                      <c:pt idx="5296">
                        <c:v>-36.971359999999997</c:v>
                      </c:pt>
                      <c:pt idx="5297">
                        <c:v>-36.948970000000003</c:v>
                      </c:pt>
                      <c:pt idx="5298">
                        <c:v>-36.95035</c:v>
                      </c:pt>
                      <c:pt idx="5299">
                        <c:v>-36.968730000000001</c:v>
                      </c:pt>
                      <c:pt idx="5300">
                        <c:v>-36.993809999999996</c:v>
                      </c:pt>
                      <c:pt idx="5301">
                        <c:v>-37.02196</c:v>
                      </c:pt>
                      <c:pt idx="5302">
                        <c:v>-37.054079999999999</c:v>
                      </c:pt>
                      <c:pt idx="5303">
                        <c:v>-37.090489999999996</c:v>
                      </c:pt>
                      <c:pt idx="5304">
                        <c:v>-37.129100000000001</c:v>
                      </c:pt>
                      <c:pt idx="5305">
                        <c:v>-37.169650000000004</c:v>
                      </c:pt>
                      <c:pt idx="5306">
                        <c:v>-37.211550000000003</c:v>
                      </c:pt>
                      <c:pt idx="5307">
                        <c:v>-37.254440000000002</c:v>
                      </c:pt>
                      <c:pt idx="5308">
                        <c:v>-37.296350000000004</c:v>
                      </c:pt>
                      <c:pt idx="5309">
                        <c:v>-37.341589999999997</c:v>
                      </c:pt>
                      <c:pt idx="5310">
                        <c:v>-37.387</c:v>
                      </c:pt>
                      <c:pt idx="5311">
                        <c:v>-37.432569999999998</c:v>
                      </c:pt>
                      <c:pt idx="5312">
                        <c:v>-37.478490000000001</c:v>
                      </c:pt>
                      <c:pt idx="5313">
                        <c:v>-37.458650000000006</c:v>
                      </c:pt>
                      <c:pt idx="5314">
                        <c:v>-37.488800000000005</c:v>
                      </c:pt>
                      <c:pt idx="5315">
                        <c:v>-37.530830000000002</c:v>
                      </c:pt>
                      <c:pt idx="5316">
                        <c:v>-37.574709999999996</c:v>
                      </c:pt>
                      <c:pt idx="5317">
                        <c:v>-37.618209999999998</c:v>
                      </c:pt>
                      <c:pt idx="5318">
                        <c:v>-37.662889999999997</c:v>
                      </c:pt>
                      <c:pt idx="5319">
                        <c:v>-37.708039999999997</c:v>
                      </c:pt>
                      <c:pt idx="5320">
                        <c:v>-37.752249999999997</c:v>
                      </c:pt>
                      <c:pt idx="5321">
                        <c:v>-37.797779999999996</c:v>
                      </c:pt>
                      <c:pt idx="5322">
                        <c:v>-37.841819999999998</c:v>
                      </c:pt>
                      <c:pt idx="5323">
                        <c:v>-37.88664</c:v>
                      </c:pt>
                      <c:pt idx="5324">
                        <c:v>-37.92765</c:v>
                      </c:pt>
                      <c:pt idx="5325">
                        <c:v>-37.96754</c:v>
                      </c:pt>
                      <c:pt idx="5326">
                        <c:v>-38.010179999999998</c:v>
                      </c:pt>
                      <c:pt idx="5327">
                        <c:v>-38.050489999999996</c:v>
                      </c:pt>
                      <c:pt idx="5328">
                        <c:v>-38.095170000000003</c:v>
                      </c:pt>
                      <c:pt idx="5329">
                        <c:v>-38.137500000000003</c:v>
                      </c:pt>
                      <c:pt idx="5330">
                        <c:v>-38.182130000000001</c:v>
                      </c:pt>
                      <c:pt idx="5331">
                        <c:v>-38.070750000000004</c:v>
                      </c:pt>
                      <c:pt idx="5332">
                        <c:v>-37.98386</c:v>
                      </c:pt>
                      <c:pt idx="5333">
                        <c:v>-37.910969999999999</c:v>
                      </c:pt>
                      <c:pt idx="5334">
                        <c:v>-37.842840000000002</c:v>
                      </c:pt>
                      <c:pt idx="5335">
                        <c:v>-37.779940000000003</c:v>
                      </c:pt>
                      <c:pt idx="5336">
                        <c:v>-37.717359999999999</c:v>
                      </c:pt>
                      <c:pt idx="5337">
                        <c:v>-37.65634</c:v>
                      </c:pt>
                      <c:pt idx="5338">
                        <c:v>-37.597149999999999</c:v>
                      </c:pt>
                      <c:pt idx="5339">
                        <c:v>-37.540880000000001</c:v>
                      </c:pt>
                      <c:pt idx="5340">
                        <c:v>-37.486310000000003</c:v>
                      </c:pt>
                      <c:pt idx="5341">
                        <c:v>-37.433340000000001</c:v>
                      </c:pt>
                      <c:pt idx="5342">
                        <c:v>-37.381419999999999</c:v>
                      </c:pt>
                      <c:pt idx="5343">
                        <c:v>-37.329889999999999</c:v>
                      </c:pt>
                      <c:pt idx="5344">
                        <c:v>-37.27854</c:v>
                      </c:pt>
                      <c:pt idx="5345">
                        <c:v>-37.227800000000002</c:v>
                      </c:pt>
                      <c:pt idx="5346">
                        <c:v>-37.177309999999999</c:v>
                      </c:pt>
                      <c:pt idx="5347">
                        <c:v>-37.126999999999995</c:v>
                      </c:pt>
                      <c:pt idx="5348">
                        <c:v>-37.07658</c:v>
                      </c:pt>
                      <c:pt idx="5349">
                        <c:v>-37.026379999999996</c:v>
                      </c:pt>
                      <c:pt idx="5350">
                        <c:v>-36.976349999999996</c:v>
                      </c:pt>
                      <c:pt idx="5351">
                        <c:v>-36.926389999999998</c:v>
                      </c:pt>
                      <c:pt idx="5352">
                        <c:v>-36.876440000000002</c:v>
                      </c:pt>
                      <c:pt idx="5353">
                        <c:v>-36.82647</c:v>
                      </c:pt>
                      <c:pt idx="5354">
                        <c:v>-36.776580000000003</c:v>
                      </c:pt>
                      <c:pt idx="5355">
                        <c:v>-36.72672</c:v>
                      </c:pt>
                      <c:pt idx="5356">
                        <c:v>-36.67689</c:v>
                      </c:pt>
                      <c:pt idx="5357">
                        <c:v>-36.627079999999999</c:v>
                      </c:pt>
                      <c:pt idx="5358">
                        <c:v>-36.57743</c:v>
                      </c:pt>
                      <c:pt idx="5359">
                        <c:v>-36.527740000000001</c:v>
                      </c:pt>
                      <c:pt idx="5360">
                        <c:v>-36.478069999999995</c:v>
                      </c:pt>
                      <c:pt idx="5361">
                        <c:v>-36.428609999999999</c:v>
                      </c:pt>
                      <c:pt idx="5362">
                        <c:v>-36.378970000000002</c:v>
                      </c:pt>
                      <c:pt idx="5363">
                        <c:v>-36.329450000000001</c:v>
                      </c:pt>
                      <c:pt idx="5364">
                        <c:v>-36.279880000000006</c:v>
                      </c:pt>
                      <c:pt idx="5365">
                        <c:v>-36.230380000000004</c:v>
                      </c:pt>
                      <c:pt idx="5366">
                        <c:v>-36.18045</c:v>
                      </c:pt>
                      <c:pt idx="5367">
                        <c:v>-36.130300000000005</c:v>
                      </c:pt>
                      <c:pt idx="5368">
                        <c:v>-36.079810000000002</c:v>
                      </c:pt>
                      <c:pt idx="5369">
                        <c:v>-36.029139999999998</c:v>
                      </c:pt>
                      <c:pt idx="5370">
                        <c:v>-35.978380000000001</c:v>
                      </c:pt>
                      <c:pt idx="5371">
                        <c:v>-35.927599999999998</c:v>
                      </c:pt>
                      <c:pt idx="5372">
                        <c:v>-35.877070000000003</c:v>
                      </c:pt>
                      <c:pt idx="5373">
                        <c:v>-35.826210000000003</c:v>
                      </c:pt>
                      <c:pt idx="5374">
                        <c:v>-35.775370000000002</c:v>
                      </c:pt>
                      <c:pt idx="5375">
                        <c:v>-35.724499999999999</c:v>
                      </c:pt>
                      <c:pt idx="5376">
                        <c:v>-35.674210000000002</c:v>
                      </c:pt>
                      <c:pt idx="5377">
                        <c:v>-35.623739999999998</c:v>
                      </c:pt>
                      <c:pt idx="5378">
                        <c:v>-35.573100000000004</c:v>
                      </c:pt>
                      <c:pt idx="5379">
                        <c:v>-35.522210000000001</c:v>
                      </c:pt>
                      <c:pt idx="5380">
                        <c:v>-35.471180000000004</c:v>
                      </c:pt>
                      <c:pt idx="5381">
                        <c:v>-35.420029999999997</c:v>
                      </c:pt>
                      <c:pt idx="5382">
                        <c:v>-35.368679999999998</c:v>
                      </c:pt>
                      <c:pt idx="5383">
                        <c:v>-35.317949999999996</c:v>
                      </c:pt>
                      <c:pt idx="5384">
                        <c:v>-35.266719999999999</c:v>
                      </c:pt>
                      <c:pt idx="5385">
                        <c:v>-35.215339999999998</c:v>
                      </c:pt>
                      <c:pt idx="5386">
                        <c:v>-35.163809999999998</c:v>
                      </c:pt>
                      <c:pt idx="5387">
                        <c:v>-35.112269999999995</c:v>
                      </c:pt>
                      <c:pt idx="5388">
                        <c:v>-35.060519999999997</c:v>
                      </c:pt>
                      <c:pt idx="5389">
                        <c:v>-35.008670000000002</c:v>
                      </c:pt>
                      <c:pt idx="5390">
                        <c:v>-34.95758</c:v>
                      </c:pt>
                      <c:pt idx="5391">
                        <c:v>-34.906359999999999</c:v>
                      </c:pt>
                      <c:pt idx="5392">
                        <c:v>-34.854649999999999</c:v>
                      </c:pt>
                      <c:pt idx="5393">
                        <c:v>-34.802790000000002</c:v>
                      </c:pt>
                      <c:pt idx="5394">
                        <c:v>-34.750799999999998</c:v>
                      </c:pt>
                      <c:pt idx="5395">
                        <c:v>-34.698699999999995</c:v>
                      </c:pt>
                      <c:pt idx="5396">
                        <c:v>-34.646680000000003</c:v>
                      </c:pt>
                      <c:pt idx="5397">
                        <c:v>-34.594670000000001</c:v>
                      </c:pt>
                      <c:pt idx="5398">
                        <c:v>-34.542659999999998</c:v>
                      </c:pt>
                      <c:pt idx="5399">
                        <c:v>-34.491019999999999</c:v>
                      </c:pt>
                      <c:pt idx="5400">
                        <c:v>-34.439540000000001</c:v>
                      </c:pt>
                      <c:pt idx="5401">
                        <c:v>-34.389870000000002</c:v>
                      </c:pt>
                      <c:pt idx="5402">
                        <c:v>-34.34693</c:v>
                      </c:pt>
                      <c:pt idx="5403">
                        <c:v>-34.305630000000001</c:v>
                      </c:pt>
                      <c:pt idx="5404">
                        <c:v>-34.26323</c:v>
                      </c:pt>
                      <c:pt idx="5405">
                        <c:v>-34.217420000000004</c:v>
                      </c:pt>
                      <c:pt idx="5406">
                        <c:v>-34.168810000000001</c:v>
                      </c:pt>
                      <c:pt idx="5407">
                        <c:v>-34.117809999999999</c:v>
                      </c:pt>
                      <c:pt idx="5408">
                        <c:v>-34.065899999999999</c:v>
                      </c:pt>
                      <c:pt idx="5409">
                        <c:v>-34.013149999999996</c:v>
                      </c:pt>
                      <c:pt idx="5410">
                        <c:v>-33.960129999999999</c:v>
                      </c:pt>
                      <c:pt idx="5411">
                        <c:v>-33.907040000000002</c:v>
                      </c:pt>
                      <c:pt idx="5412">
                        <c:v>-33.854239999999997</c:v>
                      </c:pt>
                      <c:pt idx="5413">
                        <c:v>-33.801259999999999</c:v>
                      </c:pt>
                      <c:pt idx="5414">
                        <c:v>-33.748490000000004</c:v>
                      </c:pt>
                      <c:pt idx="5415">
                        <c:v>-33.695990000000002</c:v>
                      </c:pt>
                      <c:pt idx="5416">
                        <c:v>-33.64358</c:v>
                      </c:pt>
                      <c:pt idx="5417">
                        <c:v>-33.590110000000003</c:v>
                      </c:pt>
                      <c:pt idx="5418">
                        <c:v>-33.536340000000003</c:v>
                      </c:pt>
                      <c:pt idx="5419">
                        <c:v>-33.482340000000001</c:v>
                      </c:pt>
                      <c:pt idx="5420">
                        <c:v>-33.428359999999998</c:v>
                      </c:pt>
                      <c:pt idx="5421">
                        <c:v>-33.374290000000002</c:v>
                      </c:pt>
                      <c:pt idx="5422">
                        <c:v>-33.320180000000001</c:v>
                      </c:pt>
                      <c:pt idx="5423">
                        <c:v>-33.266719999999999</c:v>
                      </c:pt>
                      <c:pt idx="5424">
                        <c:v>-33.215330000000002</c:v>
                      </c:pt>
                      <c:pt idx="5425">
                        <c:v>-33.16375</c:v>
                      </c:pt>
                      <c:pt idx="5426">
                        <c:v>-33.111109999999996</c:v>
                      </c:pt>
                      <c:pt idx="5427">
                        <c:v>-33.057760000000002</c:v>
                      </c:pt>
                      <c:pt idx="5428">
                        <c:v>-33.004649999999998</c:v>
                      </c:pt>
                      <c:pt idx="5429">
                        <c:v>-32.950849999999996</c:v>
                      </c:pt>
                      <c:pt idx="5430">
                        <c:v>-32.89723</c:v>
                      </c:pt>
                      <c:pt idx="5431">
                        <c:v>-32.843360000000004</c:v>
                      </c:pt>
                      <c:pt idx="5432">
                        <c:v>-32.789720000000003</c:v>
                      </c:pt>
                      <c:pt idx="5433">
                        <c:v>-32.736239999999995</c:v>
                      </c:pt>
                      <c:pt idx="5434">
                        <c:v>-32.682780000000001</c:v>
                      </c:pt>
                      <c:pt idx="5435">
                        <c:v>-32.62885</c:v>
                      </c:pt>
                      <c:pt idx="5436">
                        <c:v>-32.575379999999996</c:v>
                      </c:pt>
                      <c:pt idx="5437">
                        <c:v>-32.521599999999999</c:v>
                      </c:pt>
                      <c:pt idx="5438">
                        <c:v>-32.467820000000003</c:v>
                      </c:pt>
                      <c:pt idx="5439">
                        <c:v>-32.413200000000003</c:v>
                      </c:pt>
                      <c:pt idx="5440">
                        <c:v>-32.358260000000001</c:v>
                      </c:pt>
                      <c:pt idx="5441">
                        <c:v>-32.303170000000001</c:v>
                      </c:pt>
                      <c:pt idx="5442">
                        <c:v>-32.247799999999998</c:v>
                      </c:pt>
                      <c:pt idx="5443">
                        <c:v>-32.19256</c:v>
                      </c:pt>
                      <c:pt idx="5444">
                        <c:v>-32.137450000000001</c:v>
                      </c:pt>
                      <c:pt idx="5445">
                        <c:v>-32.082430000000002</c:v>
                      </c:pt>
                      <c:pt idx="5446">
                        <c:v>-32.027139999999996</c:v>
                      </c:pt>
                      <c:pt idx="5447">
                        <c:v>-31.971850000000003</c:v>
                      </c:pt>
                      <c:pt idx="5448">
                        <c:v>-31.91648</c:v>
                      </c:pt>
                      <c:pt idx="5449">
                        <c:v>-31.861920000000001</c:v>
                      </c:pt>
                      <c:pt idx="5450">
                        <c:v>-31.808160000000001</c:v>
                      </c:pt>
                      <c:pt idx="5451">
                        <c:v>-31.755029999999998</c:v>
                      </c:pt>
                      <c:pt idx="5452">
                        <c:v>-31.705760000000001</c:v>
                      </c:pt>
                      <c:pt idx="5453">
                        <c:v>-31.655319999999996</c:v>
                      </c:pt>
                      <c:pt idx="5454">
                        <c:v>-31.60397</c:v>
                      </c:pt>
                      <c:pt idx="5455">
                        <c:v>-31.551140000000004</c:v>
                      </c:pt>
                      <c:pt idx="5456">
                        <c:v>-31.497019999999999</c:v>
                      </c:pt>
                      <c:pt idx="5457">
                        <c:v>-31.442149999999998</c:v>
                      </c:pt>
                      <c:pt idx="5458">
                        <c:v>-31.386949999999999</c:v>
                      </c:pt>
                      <c:pt idx="5459">
                        <c:v>-31.332979999999999</c:v>
                      </c:pt>
                      <c:pt idx="5460">
                        <c:v>-31.279110000000003</c:v>
                      </c:pt>
                      <c:pt idx="5461">
                        <c:v>-31.22486</c:v>
                      </c:pt>
                      <c:pt idx="5462">
                        <c:v>-31.169910000000002</c:v>
                      </c:pt>
                      <c:pt idx="5463">
                        <c:v>-31.114280000000001</c:v>
                      </c:pt>
                      <c:pt idx="5464">
                        <c:v>-31.058240000000001</c:v>
                      </c:pt>
                      <c:pt idx="5465">
                        <c:v>-31.002049999999997</c:v>
                      </c:pt>
                      <c:pt idx="5466">
                        <c:v>-30.945710000000002</c:v>
                      </c:pt>
                      <c:pt idx="5467">
                        <c:v>-30.889330000000001</c:v>
                      </c:pt>
                      <c:pt idx="5468">
                        <c:v>-30.832879999999999</c:v>
                      </c:pt>
                      <c:pt idx="5469">
                        <c:v>-30.776389999999999</c:v>
                      </c:pt>
                      <c:pt idx="5470">
                        <c:v>-30.719820000000002</c:v>
                      </c:pt>
                      <c:pt idx="5471">
                        <c:v>-30.663360000000001</c:v>
                      </c:pt>
                      <c:pt idx="5472">
                        <c:v>-30.60765</c:v>
                      </c:pt>
                      <c:pt idx="5473">
                        <c:v>-30.551729999999999</c:v>
                      </c:pt>
                      <c:pt idx="5474">
                        <c:v>-30.49614</c:v>
                      </c:pt>
                      <c:pt idx="5475">
                        <c:v>-30.439910000000001</c:v>
                      </c:pt>
                      <c:pt idx="5476">
                        <c:v>-30.38316</c:v>
                      </c:pt>
                      <c:pt idx="5477">
                        <c:v>-30.327009999999998</c:v>
                      </c:pt>
                      <c:pt idx="5478">
                        <c:v>-30.270679999999999</c:v>
                      </c:pt>
                      <c:pt idx="5479">
                        <c:v>-30.214219999999997</c:v>
                      </c:pt>
                      <c:pt idx="5480">
                        <c:v>-30.157799999999998</c:v>
                      </c:pt>
                      <c:pt idx="5481">
                        <c:v>-30.111349999999998</c:v>
                      </c:pt>
                      <c:pt idx="5482">
                        <c:v>-30.06673</c:v>
                      </c:pt>
                      <c:pt idx="5483">
                        <c:v>-30.017710000000001</c:v>
                      </c:pt>
                      <c:pt idx="5484">
                        <c:v>-29.96641</c:v>
                      </c:pt>
                      <c:pt idx="5485">
                        <c:v>-29.91225</c:v>
                      </c:pt>
                      <c:pt idx="5486">
                        <c:v>-29.8568</c:v>
                      </c:pt>
                      <c:pt idx="5487">
                        <c:v>-29.799849999999999</c:v>
                      </c:pt>
                      <c:pt idx="5488">
                        <c:v>-29.741520000000001</c:v>
                      </c:pt>
                      <c:pt idx="5489">
                        <c:v>-29.684179999999998</c:v>
                      </c:pt>
                      <c:pt idx="5490">
                        <c:v>-29.625889999999998</c:v>
                      </c:pt>
                      <c:pt idx="5491">
                        <c:v>-29.567079999999997</c:v>
                      </c:pt>
                      <c:pt idx="5492">
                        <c:v>-29.50806</c:v>
                      </c:pt>
                      <c:pt idx="5493">
                        <c:v>-29.448930000000001</c:v>
                      </c:pt>
                      <c:pt idx="5494">
                        <c:v>-29.389669999999999</c:v>
                      </c:pt>
                      <c:pt idx="5495">
                        <c:v>-29.330199999999998</c:v>
                      </c:pt>
                      <c:pt idx="5496">
                        <c:v>-29.271600000000003</c:v>
                      </c:pt>
                      <c:pt idx="5497">
                        <c:v>-29.211839999999999</c:v>
                      </c:pt>
                      <c:pt idx="5498">
                        <c:v>-29.152629999999998</c:v>
                      </c:pt>
                      <c:pt idx="5499">
                        <c:v>-29.092449999999999</c:v>
                      </c:pt>
                      <c:pt idx="5500">
                        <c:v>-29.031980000000001</c:v>
                      </c:pt>
                      <c:pt idx="5501">
                        <c:v>-28.971499999999999</c:v>
                      </c:pt>
                      <c:pt idx="5502">
                        <c:v>-28.910789999999999</c:v>
                      </c:pt>
                      <c:pt idx="5503">
                        <c:v>-28.842889999999997</c:v>
                      </c:pt>
                      <c:pt idx="5504">
                        <c:v>-28.782770000000003</c:v>
                      </c:pt>
                      <c:pt idx="5505">
                        <c:v>-28.725200000000001</c:v>
                      </c:pt>
                      <c:pt idx="5506">
                        <c:v>-28.66478</c:v>
                      </c:pt>
                      <c:pt idx="5507">
                        <c:v>-28.6112</c:v>
                      </c:pt>
                      <c:pt idx="5508">
                        <c:v>-28.554580000000001</c:v>
                      </c:pt>
                      <c:pt idx="5509">
                        <c:v>-28.514249999999997</c:v>
                      </c:pt>
                      <c:pt idx="5510">
                        <c:v>-28.4834</c:v>
                      </c:pt>
                      <c:pt idx="5511">
                        <c:v>-28.44201</c:v>
                      </c:pt>
                      <c:pt idx="5512">
                        <c:v>-28.395350000000001</c:v>
                      </c:pt>
                      <c:pt idx="5513">
                        <c:v>-28.343880000000002</c:v>
                      </c:pt>
                      <c:pt idx="5514">
                        <c:v>-28.287860000000002</c:v>
                      </c:pt>
                      <c:pt idx="5515">
                        <c:v>-28.229140000000001</c:v>
                      </c:pt>
                      <c:pt idx="5516">
                        <c:v>-28.16836</c:v>
                      </c:pt>
                      <c:pt idx="5517">
                        <c:v>-28.10596</c:v>
                      </c:pt>
                      <c:pt idx="5518">
                        <c:v>-28.04269</c:v>
                      </c:pt>
                      <c:pt idx="5519">
                        <c:v>-27.979099999999999</c:v>
                      </c:pt>
                      <c:pt idx="5520">
                        <c:v>-27.913830000000001</c:v>
                      </c:pt>
                      <c:pt idx="5521">
                        <c:v>-27.847709999999999</c:v>
                      </c:pt>
                      <c:pt idx="5522">
                        <c:v>-27.78116</c:v>
                      </c:pt>
                      <c:pt idx="5523">
                        <c:v>-27.714289999999998</c:v>
                      </c:pt>
                      <c:pt idx="5524">
                        <c:v>-27.647200000000002</c:v>
                      </c:pt>
                      <c:pt idx="5525">
                        <c:v>-27.579650000000001</c:v>
                      </c:pt>
                      <c:pt idx="5526">
                        <c:v>-27.512810000000002</c:v>
                      </c:pt>
                      <c:pt idx="5527">
                        <c:v>-27.445970000000003</c:v>
                      </c:pt>
                      <c:pt idx="5528">
                        <c:v>-27.378700000000002</c:v>
                      </c:pt>
                      <c:pt idx="5529">
                        <c:v>-27.311049999999998</c:v>
                      </c:pt>
                      <c:pt idx="5530">
                        <c:v>-27.24353</c:v>
                      </c:pt>
                      <c:pt idx="5531">
                        <c:v>-27.175319999999999</c:v>
                      </c:pt>
                      <c:pt idx="5532">
                        <c:v>-27.106789999999997</c:v>
                      </c:pt>
                      <c:pt idx="5533">
                        <c:v>-27.040240000000001</c:v>
                      </c:pt>
                      <c:pt idx="5534">
                        <c:v>-26.972439999999999</c:v>
                      </c:pt>
                      <c:pt idx="5535">
                        <c:v>-26.903269999999999</c:v>
                      </c:pt>
                      <c:pt idx="5536">
                        <c:v>-26.83304</c:v>
                      </c:pt>
                      <c:pt idx="5537">
                        <c:v>-26.762370000000001</c:v>
                      </c:pt>
                      <c:pt idx="5538">
                        <c:v>-26.691420000000001</c:v>
                      </c:pt>
                      <c:pt idx="5539">
                        <c:v>-26.620190000000001</c:v>
                      </c:pt>
                      <c:pt idx="5540">
                        <c:v>-26.548479999999998</c:v>
                      </c:pt>
                      <c:pt idx="5541">
                        <c:v>-26.476459999999999</c:v>
                      </c:pt>
                      <c:pt idx="5542">
                        <c:v>-26.404169999999997</c:v>
                      </c:pt>
                      <c:pt idx="5543">
                        <c:v>-26.332100000000001</c:v>
                      </c:pt>
                      <c:pt idx="5544">
                        <c:v>-26.259420000000002</c:v>
                      </c:pt>
                      <c:pt idx="5545">
                        <c:v>-26.185510000000001</c:v>
                      </c:pt>
                      <c:pt idx="5546">
                        <c:v>-26.11027</c:v>
                      </c:pt>
                      <c:pt idx="5547">
                        <c:v>-26.034130000000001</c:v>
                      </c:pt>
                      <c:pt idx="5548">
                        <c:v>-25.956630000000001</c:v>
                      </c:pt>
                      <c:pt idx="5549">
                        <c:v>-25.877929999999999</c:v>
                      </c:pt>
                      <c:pt idx="5550">
                        <c:v>-25.798869999999997</c:v>
                      </c:pt>
                      <c:pt idx="5551">
                        <c:v>-25.719519999999999</c:v>
                      </c:pt>
                      <c:pt idx="5552">
                        <c:v>-25.639099999999999</c:v>
                      </c:pt>
                      <c:pt idx="5553">
                        <c:v>-25.558149999999998</c:v>
                      </c:pt>
                      <c:pt idx="5554">
                        <c:v>-25.476700000000001</c:v>
                      </c:pt>
                      <c:pt idx="5555">
                        <c:v>-25.395050000000001</c:v>
                      </c:pt>
                      <c:pt idx="5556">
                        <c:v>-25.315359999999998</c:v>
                      </c:pt>
                      <c:pt idx="5557">
                        <c:v>-25.234279999999998</c:v>
                      </c:pt>
                      <c:pt idx="5558">
                        <c:v>-25.151810000000001</c:v>
                      </c:pt>
                      <c:pt idx="5559">
                        <c:v>-25.068760000000001</c:v>
                      </c:pt>
                      <c:pt idx="5560">
                        <c:v>-24.985460000000003</c:v>
                      </c:pt>
                      <c:pt idx="5561">
                        <c:v>-24.90305</c:v>
                      </c:pt>
                      <c:pt idx="5562">
                        <c:v>-24.819710000000001</c:v>
                      </c:pt>
                      <c:pt idx="5563">
                        <c:v>-24.735870000000002</c:v>
                      </c:pt>
                      <c:pt idx="5564">
                        <c:v>-24.651809999999998</c:v>
                      </c:pt>
                      <c:pt idx="5565">
                        <c:v>-24.567619999999998</c:v>
                      </c:pt>
                      <c:pt idx="5566">
                        <c:v>-24.4834</c:v>
                      </c:pt>
                      <c:pt idx="5567">
                        <c:v>-24.399060000000002</c:v>
                      </c:pt>
                      <c:pt idx="5568">
                        <c:v>-24.313989999999997</c:v>
                      </c:pt>
                      <c:pt idx="5569">
                        <c:v>-24.228839999999998</c:v>
                      </c:pt>
                      <c:pt idx="5570">
                        <c:v>-24.151379999999996</c:v>
                      </c:pt>
                      <c:pt idx="5571">
                        <c:v>-24.072499999999998</c:v>
                      </c:pt>
                      <c:pt idx="5572">
                        <c:v>-23.99023</c:v>
                      </c:pt>
                      <c:pt idx="5573">
                        <c:v>-23.905999999999999</c:v>
                      </c:pt>
                      <c:pt idx="5574">
                        <c:v>-23.820459999999997</c:v>
                      </c:pt>
                      <c:pt idx="5575">
                        <c:v>-23.735710000000001</c:v>
                      </c:pt>
                      <c:pt idx="5576">
                        <c:v>-23.64913</c:v>
                      </c:pt>
                      <c:pt idx="5577">
                        <c:v>-23.562949999999997</c:v>
                      </c:pt>
                      <c:pt idx="5578">
                        <c:v>-23.476010000000002</c:v>
                      </c:pt>
                      <c:pt idx="5579">
                        <c:v>-23.387969999999999</c:v>
                      </c:pt>
                      <c:pt idx="5580">
                        <c:v>-23.299750000000003</c:v>
                      </c:pt>
                      <c:pt idx="5581">
                        <c:v>-23.211189999999998</c:v>
                      </c:pt>
                      <c:pt idx="5582">
                        <c:v>-23.122910000000001</c:v>
                      </c:pt>
                      <c:pt idx="5583">
                        <c:v>-23.03463</c:v>
                      </c:pt>
                      <c:pt idx="5584">
                        <c:v>-22.946290000000001</c:v>
                      </c:pt>
                      <c:pt idx="5585">
                        <c:v>-22.858559999999997</c:v>
                      </c:pt>
                      <c:pt idx="5586">
                        <c:v>-22.76981</c:v>
                      </c:pt>
                      <c:pt idx="5587">
                        <c:v>-22.680389999999999</c:v>
                      </c:pt>
                      <c:pt idx="5588">
                        <c:v>-22.590800000000002</c:v>
                      </c:pt>
                      <c:pt idx="5589">
                        <c:v>-22.50067</c:v>
                      </c:pt>
                      <c:pt idx="5590">
                        <c:v>-22.409549999999999</c:v>
                      </c:pt>
                      <c:pt idx="5591">
                        <c:v>-22.319309999999998</c:v>
                      </c:pt>
                      <c:pt idx="5592">
                        <c:v>-22.228400000000001</c:v>
                      </c:pt>
                      <c:pt idx="5593">
                        <c:v>-22.137080000000001</c:v>
                      </c:pt>
                      <c:pt idx="5594">
                        <c:v>-22.045880000000004</c:v>
                      </c:pt>
                      <c:pt idx="5595">
                        <c:v>-21.954129999999999</c:v>
                      </c:pt>
                      <c:pt idx="5596">
                        <c:v>-21.8673</c:v>
                      </c:pt>
                      <c:pt idx="5597">
                        <c:v>-21.779240000000001</c:v>
                      </c:pt>
                      <c:pt idx="5598">
                        <c:v>-21.689550000000001</c:v>
                      </c:pt>
                      <c:pt idx="5599">
                        <c:v>-21.598600000000001</c:v>
                      </c:pt>
                      <c:pt idx="5600">
                        <c:v>-21.506720000000001</c:v>
                      </c:pt>
                      <c:pt idx="5601">
                        <c:v>-21.414670000000001</c:v>
                      </c:pt>
                      <c:pt idx="5602">
                        <c:v>-21.32197</c:v>
                      </c:pt>
                      <c:pt idx="5603">
                        <c:v>-21.229079999999996</c:v>
                      </c:pt>
                      <c:pt idx="5604">
                        <c:v>-21.13636</c:v>
                      </c:pt>
                      <c:pt idx="5605">
                        <c:v>-21.043409999999998</c:v>
                      </c:pt>
                      <c:pt idx="5606">
                        <c:v>-20.94961</c:v>
                      </c:pt>
                      <c:pt idx="5607">
                        <c:v>-20.855320000000003</c:v>
                      </c:pt>
                      <c:pt idx="5608">
                        <c:v>-20.761590000000002</c:v>
                      </c:pt>
                      <c:pt idx="5609">
                        <c:v>-20.670030000000001</c:v>
                      </c:pt>
                      <c:pt idx="5610">
                        <c:v>-20.58229</c:v>
                      </c:pt>
                      <c:pt idx="5611">
                        <c:v>-20.489359999999998</c:v>
                      </c:pt>
                      <c:pt idx="5612">
                        <c:v>-20.394389999999998</c:v>
                      </c:pt>
                      <c:pt idx="5613">
                        <c:v>-20.298440000000003</c:v>
                      </c:pt>
                      <c:pt idx="5614">
                        <c:v>-20.202120000000001</c:v>
                      </c:pt>
                      <c:pt idx="5615">
                        <c:v>-20.105909999999998</c:v>
                      </c:pt>
                      <c:pt idx="5616">
                        <c:v>-20.009769999999996</c:v>
                      </c:pt>
                      <c:pt idx="5617">
                        <c:v>-19.913700000000002</c:v>
                      </c:pt>
                      <c:pt idx="5618">
                        <c:v>-19.817769999999999</c:v>
                      </c:pt>
                      <c:pt idx="5619">
                        <c:v>-19.721979999999999</c:v>
                      </c:pt>
                      <c:pt idx="5620">
                        <c:v>-19.626259999999998</c:v>
                      </c:pt>
                      <c:pt idx="5621">
                        <c:v>-19.530760000000001</c:v>
                      </c:pt>
                      <c:pt idx="5622">
                        <c:v>-19.43468</c:v>
                      </c:pt>
                      <c:pt idx="5623">
                        <c:v>-19.338370000000001</c:v>
                      </c:pt>
                      <c:pt idx="5624">
                        <c:v>-19.242170000000002</c:v>
                      </c:pt>
                      <c:pt idx="5625">
                        <c:v>-19.145970000000002</c:v>
                      </c:pt>
                      <c:pt idx="5626">
                        <c:v>-19.049869999999999</c:v>
                      </c:pt>
                      <c:pt idx="5627">
                        <c:v>-18.954660000000001</c:v>
                      </c:pt>
                      <c:pt idx="5628">
                        <c:v>-18.860250000000001</c:v>
                      </c:pt>
                      <c:pt idx="5629">
                        <c:v>-18.764469999999999</c:v>
                      </c:pt>
                      <c:pt idx="5630">
                        <c:v>-18.66778</c:v>
                      </c:pt>
                      <c:pt idx="5631">
                        <c:v>-18.570999999999998</c:v>
                      </c:pt>
                      <c:pt idx="5632">
                        <c:v>-18.47505</c:v>
                      </c:pt>
                      <c:pt idx="5633">
                        <c:v>-18.378399999999999</c:v>
                      </c:pt>
                      <c:pt idx="5634">
                        <c:v>-18.281140000000001</c:v>
                      </c:pt>
                      <c:pt idx="5635">
                        <c:v>-18.183949999999999</c:v>
                      </c:pt>
                      <c:pt idx="5636">
                        <c:v>-18.087130000000002</c:v>
                      </c:pt>
                      <c:pt idx="5637">
                        <c:v>-17.990819999999999</c:v>
                      </c:pt>
                      <c:pt idx="5638">
                        <c:v>-17.893660000000001</c:v>
                      </c:pt>
                      <c:pt idx="5639">
                        <c:v>-17.7971</c:v>
                      </c:pt>
                      <c:pt idx="5640">
                        <c:v>-17.70288</c:v>
                      </c:pt>
                      <c:pt idx="5641">
                        <c:v>-17.607880000000002</c:v>
                      </c:pt>
                      <c:pt idx="5642">
                        <c:v>-17.51136</c:v>
                      </c:pt>
                      <c:pt idx="5643">
                        <c:v>-17.414010000000001</c:v>
                      </c:pt>
                      <c:pt idx="5644">
                        <c:v>-17.316879999999998</c:v>
                      </c:pt>
                      <c:pt idx="5645">
                        <c:v>-17.2197</c:v>
                      </c:pt>
                      <c:pt idx="5646">
                        <c:v>-17.123079999999998</c:v>
                      </c:pt>
                      <c:pt idx="5647">
                        <c:v>-17.025570000000002</c:v>
                      </c:pt>
                      <c:pt idx="5648">
                        <c:v>-16.927759999999999</c:v>
                      </c:pt>
                      <c:pt idx="5649">
                        <c:v>-16.829930000000001</c:v>
                      </c:pt>
                      <c:pt idx="5650">
                        <c:v>-16.732060000000001</c:v>
                      </c:pt>
                      <c:pt idx="5651">
                        <c:v>-16.634180000000001</c:v>
                      </c:pt>
                      <c:pt idx="5652">
                        <c:v>-16.536290000000001</c:v>
                      </c:pt>
                      <c:pt idx="5653">
                        <c:v>-16.438420000000001</c:v>
                      </c:pt>
                      <c:pt idx="5654">
                        <c:v>-16.341049999999999</c:v>
                      </c:pt>
                      <c:pt idx="5655">
                        <c:v>-16.243289999999998</c:v>
                      </c:pt>
                      <c:pt idx="5656">
                        <c:v>-16.145419999999998</c:v>
                      </c:pt>
                      <c:pt idx="5657">
                        <c:v>-16.047730000000001</c:v>
                      </c:pt>
                      <c:pt idx="5658">
                        <c:v>-15.951169999999999</c:v>
                      </c:pt>
                      <c:pt idx="5659">
                        <c:v>-15.85491</c:v>
                      </c:pt>
                      <c:pt idx="5660">
                        <c:v>-15.75872</c:v>
                      </c:pt>
                      <c:pt idx="5661">
                        <c:v>-15.661149999999999</c:v>
                      </c:pt>
                      <c:pt idx="5662">
                        <c:v>-15.563700000000001</c:v>
                      </c:pt>
                      <c:pt idx="5663">
                        <c:v>-15.465809999999999</c:v>
                      </c:pt>
                      <c:pt idx="5664">
                        <c:v>-15.368399999999999</c:v>
                      </c:pt>
                      <c:pt idx="5665">
                        <c:v>-15.270760000000001</c:v>
                      </c:pt>
                      <c:pt idx="5666">
                        <c:v>-15.17333</c:v>
                      </c:pt>
                      <c:pt idx="5667">
                        <c:v>-15.075710000000001</c:v>
                      </c:pt>
                      <c:pt idx="5668">
                        <c:v>-14.97827</c:v>
                      </c:pt>
                      <c:pt idx="5669">
                        <c:v>-14.880610000000001</c:v>
                      </c:pt>
                      <c:pt idx="5670">
                        <c:v>-14.78293</c:v>
                      </c:pt>
                      <c:pt idx="5671">
                        <c:v>-14.68561</c:v>
                      </c:pt>
                      <c:pt idx="5672">
                        <c:v>-14.58798</c:v>
                      </c:pt>
                      <c:pt idx="5673">
                        <c:v>-14.490359999999999</c:v>
                      </c:pt>
                      <c:pt idx="5674">
                        <c:v>-14.39284</c:v>
                      </c:pt>
                      <c:pt idx="5675">
                        <c:v>-14.29532</c:v>
                      </c:pt>
                      <c:pt idx="5676">
                        <c:v>-14.197699999999999</c:v>
                      </c:pt>
                      <c:pt idx="5677">
                        <c:v>-14.10022</c:v>
                      </c:pt>
                      <c:pt idx="5678">
                        <c:v>-14.002520000000001</c:v>
                      </c:pt>
                      <c:pt idx="5679">
                        <c:v>-13.904780000000001</c:v>
                      </c:pt>
                      <c:pt idx="5680">
                        <c:v>-13.80715</c:v>
                      </c:pt>
                      <c:pt idx="5681">
                        <c:v>-13.70914</c:v>
                      </c:pt>
                      <c:pt idx="5682">
                        <c:v>-13.611279999999999</c:v>
                      </c:pt>
                      <c:pt idx="5683">
                        <c:v>-13.51351</c:v>
                      </c:pt>
                      <c:pt idx="5684">
                        <c:v>-13.41578</c:v>
                      </c:pt>
                      <c:pt idx="5685">
                        <c:v>-13.31817</c:v>
                      </c:pt>
                      <c:pt idx="5686">
                        <c:v>-13.220829999999999</c:v>
                      </c:pt>
                      <c:pt idx="5687">
                        <c:v>-13.123370000000001</c:v>
                      </c:pt>
                      <c:pt idx="5688">
                        <c:v>-13.025979999999999</c:v>
                      </c:pt>
                      <c:pt idx="5689">
                        <c:v>-12.928569999999999</c:v>
                      </c:pt>
                      <c:pt idx="5690">
                        <c:v>-12.830969999999999</c:v>
                      </c:pt>
                      <c:pt idx="5691">
                        <c:v>-12.73321</c:v>
                      </c:pt>
                      <c:pt idx="5692">
                        <c:v>-12.635529999999999</c:v>
                      </c:pt>
                      <c:pt idx="5693">
                        <c:v>-12.538020000000001</c:v>
                      </c:pt>
                      <c:pt idx="5694">
                        <c:v>-12.44045</c:v>
                      </c:pt>
                      <c:pt idx="5695">
                        <c:v>-12.3437</c:v>
                      </c:pt>
                      <c:pt idx="5696">
                        <c:v>-12.246559999999999</c:v>
                      </c:pt>
                      <c:pt idx="5697">
                        <c:v>-12.149140000000001</c:v>
                      </c:pt>
                      <c:pt idx="5698">
                        <c:v>-12.05189</c:v>
                      </c:pt>
                      <c:pt idx="5699">
                        <c:v>-11.95539</c:v>
                      </c:pt>
                      <c:pt idx="5700">
                        <c:v>-11.859599999999999</c:v>
                      </c:pt>
                      <c:pt idx="5701">
                        <c:v>-11.76549</c:v>
                      </c:pt>
                      <c:pt idx="5702">
                        <c:v>-11.679589999999999</c:v>
                      </c:pt>
                      <c:pt idx="5703">
                        <c:v>-11.593119999999999</c:v>
                      </c:pt>
                      <c:pt idx="5704">
                        <c:v>-11.49933</c:v>
                      </c:pt>
                      <c:pt idx="5705">
                        <c:v>-11.4025</c:v>
                      </c:pt>
                      <c:pt idx="5706">
                        <c:v>-11.30509</c:v>
                      </c:pt>
                      <c:pt idx="5707">
                        <c:v>-11.20782</c:v>
                      </c:pt>
                      <c:pt idx="5708">
                        <c:v>-11.110939999999999</c:v>
                      </c:pt>
                      <c:pt idx="5709">
                        <c:v>-11.01397</c:v>
                      </c:pt>
                      <c:pt idx="5710">
                        <c:v>-10.917010000000001</c:v>
                      </c:pt>
                      <c:pt idx="5711">
                        <c:v>-10.819939999999999</c:v>
                      </c:pt>
                      <c:pt idx="5712">
                        <c:v>-10.72251</c:v>
                      </c:pt>
                      <c:pt idx="5713">
                        <c:v>-10.62505</c:v>
                      </c:pt>
                      <c:pt idx="5714">
                        <c:v>-10.52759</c:v>
                      </c:pt>
                      <c:pt idx="5715">
                        <c:v>-10.43018</c:v>
                      </c:pt>
                      <c:pt idx="5716">
                        <c:v>-10.33268</c:v>
                      </c:pt>
                      <c:pt idx="5717">
                        <c:v>-10.235279999999999</c:v>
                      </c:pt>
                      <c:pt idx="5718">
                        <c:v>-10.137910000000002</c:v>
                      </c:pt>
                      <c:pt idx="5719">
                        <c:v>-10.040510000000001</c:v>
                      </c:pt>
                      <c:pt idx="5720">
                        <c:v>-9.94313</c:v>
                      </c:pt>
                      <c:pt idx="5721">
                        <c:v>-9.8457240000000006</c:v>
                      </c:pt>
                      <c:pt idx="5722">
                        <c:v>-9.7487840000000006</c:v>
                      </c:pt>
                      <c:pt idx="5723">
                        <c:v>-9.6525099999999995</c:v>
                      </c:pt>
                      <c:pt idx="5724">
                        <c:v>-9.5555440000000011</c:v>
                      </c:pt>
                      <c:pt idx="5725">
                        <c:v>-9.4584239999999991</c:v>
                      </c:pt>
                      <c:pt idx="5726">
                        <c:v>-9.3612730000000006</c:v>
                      </c:pt>
                      <c:pt idx="5727">
                        <c:v>-9.2640010000000004</c:v>
                      </c:pt>
                      <c:pt idx="5728">
                        <c:v>-9.1668699999999994</c:v>
                      </c:pt>
                      <c:pt idx="5729">
                        <c:v>-9.0698369999999997</c:v>
                      </c:pt>
                      <c:pt idx="5730">
                        <c:v>-8.9731190000000005</c:v>
                      </c:pt>
                      <c:pt idx="5731">
                        <c:v>-8.876538</c:v>
                      </c:pt>
                      <c:pt idx="5732">
                        <c:v>-8.7800200000000004</c:v>
                      </c:pt>
                      <c:pt idx="5733">
                        <c:v>-8.6837909999999994</c:v>
                      </c:pt>
                      <c:pt idx="5734">
                        <c:v>-8.5872410000000006</c:v>
                      </c:pt>
                      <c:pt idx="5735">
                        <c:v>-8.4910770000000007</c:v>
                      </c:pt>
                      <c:pt idx="5736">
                        <c:v>-8.3944510000000001</c:v>
                      </c:pt>
                      <c:pt idx="5737">
                        <c:v>-8.2982399999999998</c:v>
                      </c:pt>
                      <c:pt idx="5738">
                        <c:v>-8.2015709999999995</c:v>
                      </c:pt>
                      <c:pt idx="5739">
                        <c:v>-8.104552</c:v>
                      </c:pt>
                      <c:pt idx="5740">
                        <c:v>-8.0079019999999996</c:v>
                      </c:pt>
                      <c:pt idx="5741">
                        <c:v>-7.9115610000000007</c:v>
                      </c:pt>
                      <c:pt idx="5742">
                        <c:v>-7.8146700000000004</c:v>
                      </c:pt>
                      <c:pt idx="5743">
                        <c:v>-7.7179000000000002</c:v>
                      </c:pt>
                      <c:pt idx="5744">
                        <c:v>-7.6215019999999996</c:v>
                      </c:pt>
                      <c:pt idx="5745">
                        <c:v>-7.5251729999999997</c:v>
                      </c:pt>
                      <c:pt idx="5746">
                        <c:v>-7.4287830000000001</c:v>
                      </c:pt>
                      <c:pt idx="5747">
                        <c:v>-7.332217</c:v>
                      </c:pt>
                      <c:pt idx="5748">
                        <c:v>-7.2355519999999993</c:v>
                      </c:pt>
                      <c:pt idx="5749">
                        <c:v>-7.1388379999999998</c:v>
                      </c:pt>
                      <c:pt idx="5750">
                        <c:v>-7.0423629999999999</c:v>
                      </c:pt>
                      <c:pt idx="5751">
                        <c:v>-6.9457810000000002</c:v>
                      </c:pt>
                      <c:pt idx="5752">
                        <c:v>-6.8492670000000002</c:v>
                      </c:pt>
                      <c:pt idx="5753">
                        <c:v>-6.7530349999999997</c:v>
                      </c:pt>
                      <c:pt idx="5754">
                        <c:v>-6.6572250000000004</c:v>
                      </c:pt>
                      <c:pt idx="5755">
                        <c:v>-6.5611580000000007</c:v>
                      </c:pt>
                      <c:pt idx="5756">
                        <c:v>-6.4649760000000001</c:v>
                      </c:pt>
                      <c:pt idx="5757">
                        <c:v>-6.3690409999999993</c:v>
                      </c:pt>
                      <c:pt idx="5758">
                        <c:v>-6.2735569999999994</c:v>
                      </c:pt>
                      <c:pt idx="5759">
                        <c:v>-6.1780809999999997</c:v>
                      </c:pt>
                      <c:pt idx="5760">
                        <c:v>-6.0821780000000008</c:v>
                      </c:pt>
                      <c:pt idx="5761">
                        <c:v>-5.9861269999999998</c:v>
                      </c:pt>
                      <c:pt idx="5762">
                        <c:v>-5.890523</c:v>
                      </c:pt>
                      <c:pt idx="5763">
                        <c:v>-5.7952650000000006</c:v>
                      </c:pt>
                      <c:pt idx="5764">
                        <c:v>-5.7000079999999995</c:v>
                      </c:pt>
                      <c:pt idx="5765">
                        <c:v>-5.6038580000000007</c:v>
                      </c:pt>
                      <c:pt idx="5766">
                        <c:v>-5.5075430000000001</c:v>
                      </c:pt>
                      <c:pt idx="5767">
                        <c:v>-5.4114969999999998</c:v>
                      </c:pt>
                      <c:pt idx="5768">
                        <c:v>-5.3154820000000003</c:v>
                      </c:pt>
                      <c:pt idx="5769">
                        <c:v>-5.2196249999999997</c:v>
                      </c:pt>
                      <c:pt idx="5770">
                        <c:v>-5.123583</c:v>
                      </c:pt>
                      <c:pt idx="5771">
                        <c:v>-5.0271290000000004</c:v>
                      </c:pt>
                      <c:pt idx="5772">
                        <c:v>-4.9312180000000003</c:v>
                      </c:pt>
                      <c:pt idx="5773">
                        <c:v>-4.8351759999999997</c:v>
                      </c:pt>
                      <c:pt idx="5774">
                        <c:v>-4.7392960000000004</c:v>
                      </c:pt>
                      <c:pt idx="5775">
                        <c:v>-4.6436219999999997</c:v>
                      </c:pt>
                      <c:pt idx="5776">
                        <c:v>-4.5477740000000004</c:v>
                      </c:pt>
                      <c:pt idx="5777">
                        <c:v>-4.4517030000000002</c:v>
                      </c:pt>
                      <c:pt idx="5778">
                        <c:v>-4.3556699999999999</c:v>
                      </c:pt>
                      <c:pt idx="5779">
                        <c:v>-4.2601899999999997</c:v>
                      </c:pt>
                      <c:pt idx="5780">
                        <c:v>-4.1653200000000004</c:v>
                      </c:pt>
                      <c:pt idx="5781">
                        <c:v>-4.0706629999999997</c:v>
                      </c:pt>
                      <c:pt idx="5782">
                        <c:v>-3.9756550000000002</c:v>
                      </c:pt>
                      <c:pt idx="5783">
                        <c:v>-3.8795259999999998</c:v>
                      </c:pt>
                      <c:pt idx="5784">
                        <c:v>-3.7833929999999998</c:v>
                      </c:pt>
                      <c:pt idx="5785">
                        <c:v>-3.6874129999999998</c:v>
                      </c:pt>
                      <c:pt idx="5786">
                        <c:v>-3.5914620000000004</c:v>
                      </c:pt>
                      <c:pt idx="5787">
                        <c:v>-3.495444</c:v>
                      </c:pt>
                      <c:pt idx="5788">
                        <c:v>-3.3993420000000003</c:v>
                      </c:pt>
                      <c:pt idx="5789">
                        <c:v>-3.303261</c:v>
                      </c:pt>
                      <c:pt idx="5790">
                        <c:v>-3.2077</c:v>
                      </c:pt>
                      <c:pt idx="5791">
                        <c:v>-3.1116919999999997</c:v>
                      </c:pt>
                      <c:pt idx="5792">
                        <c:v>-3.0156230000000002</c:v>
                      </c:pt>
                      <c:pt idx="5793">
                        <c:v>-2.9196029999999999</c:v>
                      </c:pt>
                      <c:pt idx="5794">
                        <c:v>-2.8235399999999999</c:v>
                      </c:pt>
                      <c:pt idx="5795">
                        <c:v>-2.7274409999999998</c:v>
                      </c:pt>
                      <c:pt idx="5796">
                        <c:v>-2.63137</c:v>
                      </c:pt>
                      <c:pt idx="5797">
                        <c:v>-2.535326</c:v>
                      </c:pt>
                      <c:pt idx="5798">
                        <c:v>-2.4392680000000002</c:v>
                      </c:pt>
                      <c:pt idx="5799">
                        <c:v>-2.3431830000000002</c:v>
                      </c:pt>
                      <c:pt idx="5800">
                        <c:v>-2.2471109999999999</c:v>
                      </c:pt>
                      <c:pt idx="5801">
                        <c:v>-2.15103</c:v>
                      </c:pt>
                      <c:pt idx="5802">
                        <c:v>-2.0549930000000001</c:v>
                      </c:pt>
                      <c:pt idx="5803">
                        <c:v>-1.9589570000000001</c:v>
                      </c:pt>
                      <c:pt idx="5804">
                        <c:v>-1.8629290000000001</c:v>
                      </c:pt>
                      <c:pt idx="5805">
                        <c:v>-1.7669519999999999</c:v>
                      </c:pt>
                      <c:pt idx="5806">
                        <c:v>-1.6715679999999999</c:v>
                      </c:pt>
                      <c:pt idx="5807">
                        <c:v>-1.575696</c:v>
                      </c:pt>
                      <c:pt idx="5808">
                        <c:v>-1.4803330000000001</c:v>
                      </c:pt>
                      <c:pt idx="5809">
                        <c:v>-1.384803</c:v>
                      </c:pt>
                      <c:pt idx="5810">
                        <c:v>-1.289555</c:v>
                      </c:pt>
                      <c:pt idx="5811">
                        <c:v>-1.194113</c:v>
                      </c:pt>
                      <c:pt idx="5812">
                        <c:v>-1.100981</c:v>
                      </c:pt>
                      <c:pt idx="5813">
                        <c:v>-1.0080930000000001</c:v>
                      </c:pt>
                      <c:pt idx="5814">
                        <c:v>-0.91391610000000001</c:v>
                      </c:pt>
                      <c:pt idx="5815">
                        <c:v>-0.81915110000000002</c:v>
                      </c:pt>
                      <c:pt idx="5816">
                        <c:v>-0.72420150000000005</c:v>
                      </c:pt>
                      <c:pt idx="5817">
                        <c:v>-0.62895009999999996</c:v>
                      </c:pt>
                      <c:pt idx="5818">
                        <c:v>-0.53524839999999996</c:v>
                      </c:pt>
                      <c:pt idx="5819">
                        <c:v>-0.44323190000000001</c:v>
                      </c:pt>
                      <c:pt idx="5820">
                        <c:v>-0.34973680000000001</c:v>
                      </c:pt>
                      <c:pt idx="5821">
                        <c:v>-0.25719550000000002</c:v>
                      </c:pt>
                      <c:pt idx="5822">
                        <c:v>-0.16478389999999998</c:v>
                      </c:pt>
                      <c:pt idx="5823">
                        <c:v>-6.9819989999999998E-2</c:v>
                      </c:pt>
                      <c:pt idx="5824">
                        <c:v>2.5658609999999998E-2</c:v>
                      </c:pt>
                      <c:pt idx="5825">
                        <c:v>0.1209295</c:v>
                      </c:pt>
                      <c:pt idx="5826">
                        <c:v>0.2163698</c:v>
                      </c:pt>
                      <c:pt idx="5827">
                        <c:v>0.31175419999999998</c:v>
                      </c:pt>
                      <c:pt idx="5828">
                        <c:v>0.406775</c:v>
                      </c:pt>
                      <c:pt idx="5829">
                        <c:v>0.50204490000000002</c:v>
                      </c:pt>
                      <c:pt idx="5830">
                        <c:v>0.59727679999999994</c:v>
                      </c:pt>
                      <c:pt idx="5831">
                        <c:v>0.69095079999999998</c:v>
                      </c:pt>
                      <c:pt idx="5832">
                        <c:v>0.78364509999999998</c:v>
                      </c:pt>
                      <c:pt idx="5833">
                        <c:v>0.87595250000000002</c:v>
                      </c:pt>
                      <c:pt idx="5834">
                        <c:v>0.97040999999999999</c:v>
                      </c:pt>
                      <c:pt idx="5835">
                        <c:v>1.063733</c:v>
                      </c:pt>
                      <c:pt idx="5836">
                        <c:v>1.1573370000000001</c:v>
                      </c:pt>
                      <c:pt idx="5837">
                        <c:v>1.2522169999999999</c:v>
                      </c:pt>
                      <c:pt idx="5838">
                        <c:v>1.347574</c:v>
                      </c:pt>
                      <c:pt idx="5839">
                        <c:v>1.4428050000000001</c:v>
                      </c:pt>
                      <c:pt idx="5840">
                        <c:v>1.5382119999999999</c:v>
                      </c:pt>
                      <c:pt idx="5841">
                        <c:v>1.6336210000000002</c:v>
                      </c:pt>
                      <c:pt idx="5842">
                        <c:v>1.729163</c:v>
                      </c:pt>
                      <c:pt idx="5843">
                        <c:v>1.8233650000000001</c:v>
                      </c:pt>
                      <c:pt idx="5844">
                        <c:v>1.917592</c:v>
                      </c:pt>
                      <c:pt idx="5845">
                        <c:v>2.0125960000000003</c:v>
                      </c:pt>
                      <c:pt idx="5846">
                        <c:v>2.1075029999999999</c:v>
                      </c:pt>
                      <c:pt idx="5847">
                        <c:v>2.202753</c:v>
                      </c:pt>
                      <c:pt idx="5848">
                        <c:v>2.2982770000000001</c:v>
                      </c:pt>
                      <c:pt idx="5849">
                        <c:v>2.3936070000000003</c:v>
                      </c:pt>
                      <c:pt idx="5850">
                        <c:v>2.48889</c:v>
                      </c:pt>
                      <c:pt idx="5851">
                        <c:v>2.5830979999999997</c:v>
                      </c:pt>
                      <c:pt idx="5852">
                        <c:v>2.6776559999999998</c:v>
                      </c:pt>
                      <c:pt idx="5853">
                        <c:v>2.7719929999999997</c:v>
                      </c:pt>
                      <c:pt idx="5854">
                        <c:v>2.865869</c:v>
                      </c:pt>
                      <c:pt idx="5855">
                        <c:v>2.960877</c:v>
                      </c:pt>
                      <c:pt idx="5856">
                        <c:v>3.056108</c:v>
                      </c:pt>
                      <c:pt idx="5857">
                        <c:v>3.1515080000000002</c:v>
                      </c:pt>
                      <c:pt idx="5858">
                        <c:v>3.2468900000000001</c:v>
                      </c:pt>
                      <c:pt idx="5859">
                        <c:v>3.342212</c:v>
                      </c:pt>
                      <c:pt idx="5860">
                        <c:v>3.4364159999999999</c:v>
                      </c:pt>
                      <c:pt idx="5861">
                        <c:v>3.5306700000000002</c:v>
                      </c:pt>
                      <c:pt idx="5862">
                        <c:v>3.6257669999999997</c:v>
                      </c:pt>
                      <c:pt idx="5863">
                        <c:v>3.7207949999999999</c:v>
                      </c:pt>
                      <c:pt idx="5864">
                        <c:v>3.815709</c:v>
                      </c:pt>
                      <c:pt idx="5865">
                        <c:v>3.9108300000000003</c:v>
                      </c:pt>
                      <c:pt idx="5866">
                        <c:v>4.0060950000000002</c:v>
                      </c:pt>
                      <c:pt idx="5867">
                        <c:v>4.1012500000000003</c:v>
                      </c:pt>
                      <c:pt idx="5868">
                        <c:v>4.1961189999999995</c:v>
                      </c:pt>
                      <c:pt idx="5869">
                        <c:v>4.2913410000000001</c:v>
                      </c:pt>
                      <c:pt idx="5870">
                        <c:v>4.3866899999999998</c:v>
                      </c:pt>
                      <c:pt idx="5871">
                        <c:v>4.4818160000000002</c:v>
                      </c:pt>
                      <c:pt idx="5872">
                        <c:v>4.5771920000000001</c:v>
                      </c:pt>
                      <c:pt idx="5873">
                        <c:v>4.672434</c:v>
                      </c:pt>
                      <c:pt idx="5874">
                        <c:v>4.7670770000000005</c:v>
                      </c:pt>
                      <c:pt idx="5875">
                        <c:v>4.8608339999999997</c:v>
                      </c:pt>
                      <c:pt idx="5876">
                        <c:v>4.955997</c:v>
                      </c:pt>
                      <c:pt idx="5877">
                        <c:v>5.0512389999999998</c:v>
                      </c:pt>
                      <c:pt idx="5878">
                        <c:v>5.1462010000000005</c:v>
                      </c:pt>
                      <c:pt idx="5879">
                        <c:v>5.2414570000000005</c:v>
                      </c:pt>
                      <c:pt idx="5880">
                        <c:v>5.3367940000000003</c:v>
                      </c:pt>
                      <c:pt idx="5881">
                        <c:v>5.4311370000000005</c:v>
                      </c:pt>
                      <c:pt idx="5882">
                        <c:v>5.5243070000000003</c:v>
                      </c:pt>
                      <c:pt idx="5883">
                        <c:v>5.6179800000000002</c:v>
                      </c:pt>
                      <c:pt idx="5884">
                        <c:v>5.712745</c:v>
                      </c:pt>
                      <c:pt idx="5885">
                        <c:v>5.8080670000000003</c:v>
                      </c:pt>
                      <c:pt idx="5886">
                        <c:v>5.9032929999999997</c:v>
                      </c:pt>
                      <c:pt idx="5887">
                        <c:v>5.998678</c:v>
                      </c:pt>
                      <c:pt idx="5888">
                        <c:v>6.0939649999999999</c:v>
                      </c:pt>
                      <c:pt idx="5889">
                        <c:v>6.1894380000000009</c:v>
                      </c:pt>
                      <c:pt idx="5890">
                        <c:v>6.2848159999999993</c:v>
                      </c:pt>
                      <c:pt idx="5891">
                        <c:v>6.3797320000000006</c:v>
                      </c:pt>
                      <c:pt idx="5892">
                        <c:v>6.4745460000000001</c:v>
                      </c:pt>
                      <c:pt idx="5893">
                        <c:v>6.5696849999999998</c:v>
                      </c:pt>
                      <c:pt idx="5894">
                        <c:v>6.6639010000000001</c:v>
                      </c:pt>
                      <c:pt idx="5895">
                        <c:v>6.756392</c:v>
                      </c:pt>
                      <c:pt idx="5896">
                        <c:v>6.8485169999999993</c:v>
                      </c:pt>
                      <c:pt idx="5897">
                        <c:v>6.9432489999999998</c:v>
                      </c:pt>
                      <c:pt idx="5898">
                        <c:v>7.0386329999999999</c:v>
                      </c:pt>
                      <c:pt idx="5899">
                        <c:v>7.1341770000000002</c:v>
                      </c:pt>
                      <c:pt idx="5900">
                        <c:v>7.2295929999999995</c:v>
                      </c:pt>
                      <c:pt idx="5901">
                        <c:v>7.3251200000000001</c:v>
                      </c:pt>
                      <c:pt idx="5902">
                        <c:v>7.4205710000000007</c:v>
                      </c:pt>
                      <c:pt idx="5903">
                        <c:v>7.5160219999999995</c:v>
                      </c:pt>
                      <c:pt idx="5904">
                        <c:v>7.6114680000000003</c:v>
                      </c:pt>
                      <c:pt idx="5905">
                        <c:v>7.7068919999999999</c:v>
                      </c:pt>
                      <c:pt idx="5906">
                        <c:v>7.8023299999999995</c:v>
                      </c:pt>
                      <c:pt idx="5907">
                        <c:v>7.8977729999999999</c:v>
                      </c:pt>
                      <c:pt idx="5908">
                        <c:v>7.9917190000000007</c:v>
                      </c:pt>
                      <c:pt idx="5909">
                        <c:v>8.0837079999999997</c:v>
                      </c:pt>
                      <c:pt idx="5910">
                        <c:v>8.1773830000000007</c:v>
                      </c:pt>
                      <c:pt idx="5911">
                        <c:v>8.2702869999999997</c:v>
                      </c:pt>
                      <c:pt idx="5912">
                        <c:v>8.3629189999999998</c:v>
                      </c:pt>
                      <c:pt idx="5913">
                        <c:v>8.4564140000000005</c:v>
                      </c:pt>
                      <c:pt idx="5914">
                        <c:v>8.550808</c:v>
                      </c:pt>
                      <c:pt idx="5915">
                        <c:v>8.6447409999999998</c:v>
                      </c:pt>
                      <c:pt idx="5916">
                        <c:v>8.7390100000000004</c:v>
                      </c:pt>
                      <c:pt idx="5917">
                        <c:v>8.8337339999999998</c:v>
                      </c:pt>
                      <c:pt idx="5918">
                        <c:v>8.9287600000000005</c:v>
                      </c:pt>
                      <c:pt idx="5919">
                        <c:v>9.0232109999999999</c:v>
                      </c:pt>
                      <c:pt idx="5920">
                        <c:v>9.1182169999999996</c:v>
                      </c:pt>
                      <c:pt idx="5921">
                        <c:v>9.2132230000000011</c:v>
                      </c:pt>
                      <c:pt idx="5922">
                        <c:v>9.308351</c:v>
                      </c:pt>
                      <c:pt idx="5923">
                        <c:v>9.4030249999999995</c:v>
                      </c:pt>
                      <c:pt idx="5924">
                        <c:v>9.4988299999999999</c:v>
                      </c:pt>
                      <c:pt idx="5925">
                        <c:v>9.5937169999999998</c:v>
                      </c:pt>
                      <c:pt idx="5926">
                        <c:v>9.6888229999999993</c:v>
                      </c:pt>
                      <c:pt idx="5927">
                        <c:v>9.7837990000000001</c:v>
                      </c:pt>
                      <c:pt idx="5928">
                        <c:v>9.8785609999999995</c:v>
                      </c:pt>
                      <c:pt idx="5929">
                        <c:v>9.9735839999999989</c:v>
                      </c:pt>
                      <c:pt idx="5930">
                        <c:v>10.06832</c:v>
                      </c:pt>
                      <c:pt idx="5931">
                        <c:v>10.160530000000001</c:v>
                      </c:pt>
                      <c:pt idx="5932">
                        <c:v>10.254270000000002</c:v>
                      </c:pt>
                      <c:pt idx="5933">
                        <c:v>10.34848</c:v>
                      </c:pt>
                      <c:pt idx="5934">
                        <c:v>10.44345</c:v>
                      </c:pt>
                      <c:pt idx="5935">
                        <c:v>10.53852</c:v>
                      </c:pt>
                      <c:pt idx="5936">
                        <c:v>10.633220000000001</c:v>
                      </c:pt>
                      <c:pt idx="5937">
                        <c:v>10.727399999999999</c:v>
                      </c:pt>
                      <c:pt idx="5938">
                        <c:v>10.822380000000001</c:v>
                      </c:pt>
                      <c:pt idx="5939">
                        <c:v>10.91761</c:v>
                      </c:pt>
                      <c:pt idx="5940">
                        <c:v>11.012740000000001</c:v>
                      </c:pt>
                      <c:pt idx="5941">
                        <c:v>11.106870000000001</c:v>
                      </c:pt>
                      <c:pt idx="5942">
                        <c:v>11.201890000000001</c:v>
                      </c:pt>
                      <c:pt idx="5943">
                        <c:v>11.296859999999999</c:v>
                      </c:pt>
                      <c:pt idx="5944">
                        <c:v>11.39195</c:v>
                      </c:pt>
                      <c:pt idx="5945">
                        <c:v>11.487119999999999</c:v>
                      </c:pt>
                      <c:pt idx="5946">
                        <c:v>11.58231</c:v>
                      </c:pt>
                      <c:pt idx="5947">
                        <c:v>11.677479999999999</c:v>
                      </c:pt>
                      <c:pt idx="5948">
                        <c:v>11.772659999999998</c:v>
                      </c:pt>
                      <c:pt idx="5949">
                        <c:v>11.867760000000001</c:v>
                      </c:pt>
                      <c:pt idx="5950">
                        <c:v>11.96261</c:v>
                      </c:pt>
                      <c:pt idx="5951">
                        <c:v>12.057500000000001</c:v>
                      </c:pt>
                      <c:pt idx="5952">
                        <c:v>12.15241</c:v>
                      </c:pt>
                      <c:pt idx="5953">
                        <c:v>12.2471</c:v>
                      </c:pt>
                      <c:pt idx="5954">
                        <c:v>12.34221</c:v>
                      </c:pt>
                      <c:pt idx="5955">
                        <c:v>12.437149999999999</c:v>
                      </c:pt>
                      <c:pt idx="5956">
                        <c:v>12.532300000000001</c:v>
                      </c:pt>
                      <c:pt idx="5957">
                        <c:v>12.62735</c:v>
                      </c:pt>
                      <c:pt idx="5958">
                        <c:v>12.722439999999999</c:v>
                      </c:pt>
                      <c:pt idx="5959">
                        <c:v>12.817550000000001</c:v>
                      </c:pt>
                      <c:pt idx="5960">
                        <c:v>12.912660000000001</c:v>
                      </c:pt>
                      <c:pt idx="5961">
                        <c:v>13.007720000000001</c:v>
                      </c:pt>
                      <c:pt idx="5962">
                        <c:v>13.102819999999999</c:v>
                      </c:pt>
                      <c:pt idx="5963">
                        <c:v>13.1975</c:v>
                      </c:pt>
                      <c:pt idx="5964">
                        <c:v>13.291649999999999</c:v>
                      </c:pt>
                      <c:pt idx="5965">
                        <c:v>13.383750000000001</c:v>
                      </c:pt>
                      <c:pt idx="5966">
                        <c:v>13.477820000000001</c:v>
                      </c:pt>
                      <c:pt idx="5967">
                        <c:v>13.572299999999998</c:v>
                      </c:pt>
                      <c:pt idx="5968">
                        <c:v>13.666990000000002</c:v>
                      </c:pt>
                      <c:pt idx="5969">
                        <c:v>13.761620000000001</c:v>
                      </c:pt>
                      <c:pt idx="5970">
                        <c:v>13.85632</c:v>
                      </c:pt>
                      <c:pt idx="5971">
                        <c:v>13.950229999999999</c:v>
                      </c:pt>
                      <c:pt idx="5972">
                        <c:v>14.04213</c:v>
                      </c:pt>
                      <c:pt idx="5973">
                        <c:v>14.13626</c:v>
                      </c:pt>
                      <c:pt idx="5974">
                        <c:v>14.230989999999998</c:v>
                      </c:pt>
                      <c:pt idx="5975">
                        <c:v>14.325980000000001</c:v>
                      </c:pt>
                      <c:pt idx="5976">
                        <c:v>14.419900000000002</c:v>
                      </c:pt>
                      <c:pt idx="5977">
                        <c:v>14.51441</c:v>
                      </c:pt>
                      <c:pt idx="5978">
                        <c:v>14.60896</c:v>
                      </c:pt>
                      <c:pt idx="5979">
                        <c:v>14.70388</c:v>
                      </c:pt>
                      <c:pt idx="5980">
                        <c:v>14.798770000000001</c:v>
                      </c:pt>
                      <c:pt idx="5981">
                        <c:v>14.893599999999999</c:v>
                      </c:pt>
                      <c:pt idx="5982">
                        <c:v>14.98868</c:v>
                      </c:pt>
                      <c:pt idx="5983">
                        <c:v>15.08352</c:v>
                      </c:pt>
                      <c:pt idx="5984">
                        <c:v>15.17867</c:v>
                      </c:pt>
                      <c:pt idx="5985">
                        <c:v>15.27308</c:v>
                      </c:pt>
                      <c:pt idx="5986">
                        <c:v>15.367900000000001</c:v>
                      </c:pt>
                      <c:pt idx="5987">
                        <c:v>15.46119</c:v>
                      </c:pt>
                      <c:pt idx="5988">
                        <c:v>15.553189999999999</c:v>
                      </c:pt>
                      <c:pt idx="5989">
                        <c:v>15.64589</c:v>
                      </c:pt>
                      <c:pt idx="5990">
                        <c:v>15.738289999999999</c:v>
                      </c:pt>
                      <c:pt idx="5991">
                        <c:v>15.831939999999999</c:v>
                      </c:pt>
                      <c:pt idx="5992">
                        <c:v>15.9268</c:v>
                      </c:pt>
                      <c:pt idx="5993">
                        <c:v>16.021540000000002</c:v>
                      </c:pt>
                      <c:pt idx="5994">
                        <c:v>16.116479999999999</c:v>
                      </c:pt>
                      <c:pt idx="5995">
                        <c:v>16.211220000000001</c:v>
                      </c:pt>
                      <c:pt idx="5996">
                        <c:v>16.306249999999999</c:v>
                      </c:pt>
                      <c:pt idx="5997">
                        <c:v>16.40108</c:v>
                      </c:pt>
                      <c:pt idx="5998">
                        <c:v>16.49607</c:v>
                      </c:pt>
                      <c:pt idx="5999">
                        <c:v>16.591139999999999</c:v>
                      </c:pt>
                      <c:pt idx="6000">
                        <c:v>16.685980000000001</c:v>
                      </c:pt>
                      <c:pt idx="6001">
                        <c:v>16.780290000000001</c:v>
                      </c:pt>
                      <c:pt idx="6002">
                        <c:v>16.874040000000001</c:v>
                      </c:pt>
                      <c:pt idx="6003">
                        <c:v>16.968039999999998</c:v>
                      </c:pt>
                      <c:pt idx="6004">
                        <c:v>17.062379999999997</c:v>
                      </c:pt>
                      <c:pt idx="6005">
                        <c:v>17.156880000000001</c:v>
                      </c:pt>
                      <c:pt idx="6006">
                        <c:v>17.25198</c:v>
                      </c:pt>
                      <c:pt idx="6007">
                        <c:v>17.34676</c:v>
                      </c:pt>
                      <c:pt idx="6008">
                        <c:v>17.441469999999999</c:v>
                      </c:pt>
                      <c:pt idx="6009">
                        <c:v>17.536519999999999</c:v>
                      </c:pt>
                      <c:pt idx="6010">
                        <c:v>17.631319999999999</c:v>
                      </c:pt>
                      <c:pt idx="6011">
                        <c:v>17.726120000000002</c:v>
                      </c:pt>
                      <c:pt idx="6012">
                        <c:v>17.820810000000002</c:v>
                      </c:pt>
                      <c:pt idx="6013">
                        <c:v>17.9148</c:v>
                      </c:pt>
                      <c:pt idx="6014">
                        <c:v>18.00892</c:v>
                      </c:pt>
                      <c:pt idx="6015">
                        <c:v>18.10238</c:v>
                      </c:pt>
                      <c:pt idx="6016">
                        <c:v>18.196059999999999</c:v>
                      </c:pt>
                      <c:pt idx="6017">
                        <c:v>18.289010000000001</c:v>
                      </c:pt>
                      <c:pt idx="6018">
                        <c:v>18.383620000000001</c:v>
                      </c:pt>
                      <c:pt idx="6019">
                        <c:v>18.47841</c:v>
                      </c:pt>
                      <c:pt idx="6020">
                        <c:v>18.57236</c:v>
                      </c:pt>
                      <c:pt idx="6021">
                        <c:v>18.666609999999999</c:v>
                      </c:pt>
                      <c:pt idx="6022">
                        <c:v>18.761330000000001</c:v>
                      </c:pt>
                      <c:pt idx="6023">
                        <c:v>18.85399</c:v>
                      </c:pt>
                      <c:pt idx="6024">
                        <c:v>18.9468</c:v>
                      </c:pt>
                      <c:pt idx="6025">
                        <c:v>19.040969999999998</c:v>
                      </c:pt>
                      <c:pt idx="6026">
                        <c:v>19.135529999999999</c:v>
                      </c:pt>
                      <c:pt idx="6027">
                        <c:v>19.230350000000001</c:v>
                      </c:pt>
                      <c:pt idx="6028">
                        <c:v>19.325140000000001</c:v>
                      </c:pt>
                      <c:pt idx="6029">
                        <c:v>19.420010000000001</c:v>
                      </c:pt>
                      <c:pt idx="6030">
                        <c:v>19.51502</c:v>
                      </c:pt>
                      <c:pt idx="6031">
                        <c:v>19.609929999999999</c:v>
                      </c:pt>
                      <c:pt idx="6032">
                        <c:v>19.704839999999997</c:v>
                      </c:pt>
                      <c:pt idx="6033">
                        <c:v>19.799580000000002</c:v>
                      </c:pt>
                      <c:pt idx="6034">
                        <c:v>19.894549999999999</c:v>
                      </c:pt>
                      <c:pt idx="6035">
                        <c:v>19.989349999999998</c:v>
                      </c:pt>
                      <c:pt idx="6036">
                        <c:v>20.08417</c:v>
                      </c:pt>
                      <c:pt idx="6037">
                        <c:v>20.170080000000002</c:v>
                      </c:pt>
                      <c:pt idx="6038">
                        <c:v>20.258600000000001</c:v>
                      </c:pt>
                      <c:pt idx="6039">
                        <c:v>20.351770000000002</c:v>
                      </c:pt>
                      <c:pt idx="6040">
                        <c:v>20.446120000000001</c:v>
                      </c:pt>
                      <c:pt idx="6041">
                        <c:v>20.540600000000001</c:v>
                      </c:pt>
                      <c:pt idx="6042">
                        <c:v>20.635100000000001</c:v>
                      </c:pt>
                      <c:pt idx="6043">
                        <c:v>20.72955</c:v>
                      </c:pt>
                      <c:pt idx="6044">
                        <c:v>20.824120000000001</c:v>
                      </c:pt>
                      <c:pt idx="6045">
                        <c:v>20.919120000000003</c:v>
                      </c:pt>
                      <c:pt idx="6046">
                        <c:v>21.013730000000002</c:v>
                      </c:pt>
                      <c:pt idx="6047">
                        <c:v>21.108340000000002</c:v>
                      </c:pt>
                      <c:pt idx="6048">
                        <c:v>21.203040000000001</c:v>
                      </c:pt>
                      <c:pt idx="6049">
                        <c:v>21.295809999999999</c:v>
                      </c:pt>
                      <c:pt idx="6050">
                        <c:v>21.389700000000001</c:v>
                      </c:pt>
                      <c:pt idx="6051">
                        <c:v>21.483650000000001</c:v>
                      </c:pt>
                      <c:pt idx="6052">
                        <c:v>21.577470000000002</c:v>
                      </c:pt>
                      <c:pt idx="6053">
                        <c:v>21.671109999999999</c:v>
                      </c:pt>
                      <c:pt idx="6054">
                        <c:v>21.764720000000001</c:v>
                      </c:pt>
                      <c:pt idx="6055">
                        <c:v>21.858590000000003</c:v>
                      </c:pt>
                      <c:pt idx="6056">
                        <c:v>21.951879999999999</c:v>
                      </c:pt>
                      <c:pt idx="6057">
                        <c:v>22.045479999999998</c:v>
                      </c:pt>
                      <c:pt idx="6058">
                        <c:v>22.138490000000001</c:v>
                      </c:pt>
                      <c:pt idx="6059">
                        <c:v>22.232509999999998</c:v>
                      </c:pt>
                      <c:pt idx="6060">
                        <c:v>22.324959999999997</c:v>
                      </c:pt>
                      <c:pt idx="6061">
                        <c:v>22.417549999999999</c:v>
                      </c:pt>
                      <c:pt idx="6062">
                        <c:v>22.508769999999998</c:v>
                      </c:pt>
                      <c:pt idx="6063">
                        <c:v>22.599960000000003</c:v>
                      </c:pt>
                      <c:pt idx="6064">
                        <c:v>22.690660000000001</c:v>
                      </c:pt>
                      <c:pt idx="6065">
                        <c:v>22.78078</c:v>
                      </c:pt>
                      <c:pt idx="6066">
                        <c:v>22.870930000000001</c:v>
                      </c:pt>
                      <c:pt idx="6067">
                        <c:v>22.961170000000003</c:v>
                      </c:pt>
                      <c:pt idx="6068">
                        <c:v>23.05208</c:v>
                      </c:pt>
                      <c:pt idx="6069">
                        <c:v>23.142680000000002</c:v>
                      </c:pt>
                      <c:pt idx="6070">
                        <c:v>23.232230000000001</c:v>
                      </c:pt>
                      <c:pt idx="6071">
                        <c:v>23.31897</c:v>
                      </c:pt>
                      <c:pt idx="6072">
                        <c:v>23.40654</c:v>
                      </c:pt>
                      <c:pt idx="6073">
                        <c:v>23.494489999999999</c:v>
                      </c:pt>
                      <c:pt idx="6074">
                        <c:v>23.581810000000001</c:v>
                      </c:pt>
                      <c:pt idx="6075">
                        <c:v>23.669499999999999</c:v>
                      </c:pt>
                      <c:pt idx="6076">
                        <c:v>23.758699999999997</c:v>
                      </c:pt>
                      <c:pt idx="6077">
                        <c:v>23.846409999999999</c:v>
                      </c:pt>
                      <c:pt idx="6078">
                        <c:v>23.934150000000002</c:v>
                      </c:pt>
                      <c:pt idx="6079">
                        <c:v>24.02206</c:v>
                      </c:pt>
                      <c:pt idx="6080">
                        <c:v>24.10247</c:v>
                      </c:pt>
                      <c:pt idx="6081">
                        <c:v>24.1846</c:v>
                      </c:pt>
                      <c:pt idx="6082">
                        <c:v>24.266970000000001</c:v>
                      </c:pt>
                      <c:pt idx="6083">
                        <c:v>24.352839999999997</c:v>
                      </c:pt>
                      <c:pt idx="6084">
                        <c:v>24.437959999999997</c:v>
                      </c:pt>
                      <c:pt idx="6085">
                        <c:v>24.523290000000003</c:v>
                      </c:pt>
                      <c:pt idx="6086">
                        <c:v>24.608240000000002</c:v>
                      </c:pt>
                      <c:pt idx="6087">
                        <c:v>24.692399999999999</c:v>
                      </c:pt>
                      <c:pt idx="6088">
                        <c:v>24.777010000000001</c:v>
                      </c:pt>
                      <c:pt idx="6089">
                        <c:v>24.863019999999999</c:v>
                      </c:pt>
                      <c:pt idx="6090">
                        <c:v>24.946419999999996</c:v>
                      </c:pt>
                      <c:pt idx="6091">
                        <c:v>25.029520000000002</c:v>
                      </c:pt>
                      <c:pt idx="6092">
                        <c:v>25.11082</c:v>
                      </c:pt>
                      <c:pt idx="6093">
                        <c:v>25.192299999999999</c:v>
                      </c:pt>
                      <c:pt idx="6094">
                        <c:v>25.273699999999998</c:v>
                      </c:pt>
                      <c:pt idx="6095">
                        <c:v>25.354100000000003</c:v>
                      </c:pt>
                      <c:pt idx="6096">
                        <c:v>25.43289</c:v>
                      </c:pt>
                      <c:pt idx="6097">
                        <c:v>25.50996</c:v>
                      </c:pt>
                      <c:pt idx="6098">
                        <c:v>25.587309999999999</c:v>
                      </c:pt>
                      <c:pt idx="6099">
                        <c:v>25.66478</c:v>
                      </c:pt>
                      <c:pt idx="6100">
                        <c:v>25.741800000000001</c:v>
                      </c:pt>
                      <c:pt idx="6101">
                        <c:v>25.817800000000002</c:v>
                      </c:pt>
                      <c:pt idx="6102">
                        <c:v>25.89264</c:v>
                      </c:pt>
                      <c:pt idx="6103">
                        <c:v>25.968420000000002</c:v>
                      </c:pt>
                      <c:pt idx="6104">
                        <c:v>26.044350000000001</c:v>
                      </c:pt>
                      <c:pt idx="6105">
                        <c:v>26.118510000000001</c:v>
                      </c:pt>
                      <c:pt idx="6106">
                        <c:v>26.192489999999999</c:v>
                      </c:pt>
                      <c:pt idx="6107">
                        <c:v>26.266649999999998</c:v>
                      </c:pt>
                      <c:pt idx="6108">
                        <c:v>26.340579999999999</c:v>
                      </c:pt>
                      <c:pt idx="6109">
                        <c:v>26.412320000000001</c:v>
                      </c:pt>
                      <c:pt idx="6110">
                        <c:v>26.484679999999997</c:v>
                      </c:pt>
                      <c:pt idx="6111">
                        <c:v>26.555900000000001</c:v>
                      </c:pt>
                      <c:pt idx="6112">
                        <c:v>26.625169999999997</c:v>
                      </c:pt>
                      <c:pt idx="6113">
                        <c:v>26.694800000000001</c:v>
                      </c:pt>
                      <c:pt idx="6114">
                        <c:v>26.76501</c:v>
                      </c:pt>
                      <c:pt idx="6115">
                        <c:v>26.83456</c:v>
                      </c:pt>
                      <c:pt idx="6116">
                        <c:v>26.903959999999998</c:v>
                      </c:pt>
                      <c:pt idx="6117">
                        <c:v>26.973710000000001</c:v>
                      </c:pt>
                      <c:pt idx="6118">
                        <c:v>27.043859999999999</c:v>
                      </c:pt>
                      <c:pt idx="6119">
                        <c:v>27.112560000000002</c:v>
                      </c:pt>
                      <c:pt idx="6120">
                        <c:v>27.182019999999998</c:v>
                      </c:pt>
                      <c:pt idx="6121">
                        <c:v>27.251300000000001</c:v>
                      </c:pt>
                      <c:pt idx="6122">
                        <c:v>27.319700000000001</c:v>
                      </c:pt>
                      <c:pt idx="6123">
                        <c:v>27.386789999999998</c:v>
                      </c:pt>
                      <c:pt idx="6124">
                        <c:v>27.454540000000001</c:v>
                      </c:pt>
                      <c:pt idx="6125">
                        <c:v>27.52234</c:v>
                      </c:pt>
                      <c:pt idx="6126">
                        <c:v>27.58972</c:v>
                      </c:pt>
                      <c:pt idx="6127">
                        <c:v>27.654869999999999</c:v>
                      </c:pt>
                      <c:pt idx="6128">
                        <c:v>27.720549999999999</c:v>
                      </c:pt>
                      <c:pt idx="6129">
                        <c:v>27.784960000000002</c:v>
                      </c:pt>
                      <c:pt idx="6130">
                        <c:v>27.851020000000002</c:v>
                      </c:pt>
                      <c:pt idx="6131">
                        <c:v>27.916539999999998</c:v>
                      </c:pt>
                      <c:pt idx="6132">
                        <c:v>27.98272</c:v>
                      </c:pt>
                      <c:pt idx="6133">
                        <c:v>28.047369999999997</c:v>
                      </c:pt>
                      <c:pt idx="6134">
                        <c:v>28.109719999999999</c:v>
                      </c:pt>
                      <c:pt idx="6135">
                        <c:v>28.171990000000001</c:v>
                      </c:pt>
                      <c:pt idx="6136">
                        <c:v>28.23556</c:v>
                      </c:pt>
                      <c:pt idx="6137">
                        <c:v>28.29813</c:v>
                      </c:pt>
                      <c:pt idx="6138">
                        <c:v>28.360059999999997</c:v>
                      </c:pt>
                      <c:pt idx="6139">
                        <c:v>28.421990000000001</c:v>
                      </c:pt>
                      <c:pt idx="6140">
                        <c:v>28.483049999999999</c:v>
                      </c:pt>
                      <c:pt idx="6141">
                        <c:v>28.542770000000001</c:v>
                      </c:pt>
                      <c:pt idx="6142">
                        <c:v>28.602650000000001</c:v>
                      </c:pt>
                      <c:pt idx="6143">
                        <c:v>28.663120000000003</c:v>
                      </c:pt>
                      <c:pt idx="6144">
                        <c:v>28.722819999999999</c:v>
                      </c:pt>
                      <c:pt idx="6145">
                        <c:v>28.782820000000001</c:v>
                      </c:pt>
                      <c:pt idx="6146">
                        <c:v>28.84308</c:v>
                      </c:pt>
                      <c:pt idx="6147">
                        <c:v>28.90305</c:v>
                      </c:pt>
                      <c:pt idx="6148">
                        <c:v>28.962949999999999</c:v>
                      </c:pt>
                      <c:pt idx="6149">
                        <c:v>29.022549999999999</c:v>
                      </c:pt>
                      <c:pt idx="6150">
                        <c:v>29.08267</c:v>
                      </c:pt>
                      <c:pt idx="6151">
                        <c:v>29.142000000000003</c:v>
                      </c:pt>
                      <c:pt idx="6152">
                        <c:v>29.196529999999999</c:v>
                      </c:pt>
                      <c:pt idx="6153">
                        <c:v>29.252699999999997</c:v>
                      </c:pt>
                      <c:pt idx="6154">
                        <c:v>29.30836</c:v>
                      </c:pt>
                      <c:pt idx="6155">
                        <c:v>29.363619999999997</c:v>
                      </c:pt>
                      <c:pt idx="6156">
                        <c:v>29.416399999999999</c:v>
                      </c:pt>
                      <c:pt idx="6157">
                        <c:v>29.47278</c:v>
                      </c:pt>
                      <c:pt idx="6158">
                        <c:v>29.530639999999998</c:v>
                      </c:pt>
                      <c:pt idx="6159">
                        <c:v>29.5885</c:v>
                      </c:pt>
                      <c:pt idx="6160">
                        <c:v>29.646119999999996</c:v>
                      </c:pt>
                      <c:pt idx="6161">
                        <c:v>29.70384</c:v>
                      </c:pt>
                      <c:pt idx="6162">
                        <c:v>29.761190000000003</c:v>
                      </c:pt>
                      <c:pt idx="6163">
                        <c:v>29.818950000000001</c:v>
                      </c:pt>
                      <c:pt idx="6164">
                        <c:v>29.876719999999999</c:v>
                      </c:pt>
                      <c:pt idx="6165">
                        <c:v>29.934639999999998</c:v>
                      </c:pt>
                      <c:pt idx="6166">
                        <c:v>29.992429999999999</c:v>
                      </c:pt>
                      <c:pt idx="6167">
                        <c:v>30.050519999999999</c:v>
                      </c:pt>
                      <c:pt idx="6168">
                        <c:v>30.107460000000003</c:v>
                      </c:pt>
                      <c:pt idx="6169">
                        <c:v>30.165140000000001</c:v>
                      </c:pt>
                      <c:pt idx="6170">
                        <c:v>30.221920000000001</c:v>
                      </c:pt>
                      <c:pt idx="6171">
                        <c:v>30.278849999999998</c:v>
                      </c:pt>
                      <c:pt idx="6172">
                        <c:v>30.335509999999999</c:v>
                      </c:pt>
                      <c:pt idx="6173">
                        <c:v>30.39256</c:v>
                      </c:pt>
                      <c:pt idx="6174">
                        <c:v>30.4495</c:v>
                      </c:pt>
                      <c:pt idx="6175">
                        <c:v>30.506600000000002</c:v>
                      </c:pt>
                      <c:pt idx="6176">
                        <c:v>30.56324</c:v>
                      </c:pt>
                      <c:pt idx="6177">
                        <c:v>30.619250000000001</c:v>
                      </c:pt>
                      <c:pt idx="6178">
                        <c:v>30.675409999999999</c:v>
                      </c:pt>
                      <c:pt idx="6179">
                        <c:v>30.731099999999998</c:v>
                      </c:pt>
                      <c:pt idx="6180">
                        <c:v>30.78726</c:v>
                      </c:pt>
                      <c:pt idx="6181">
                        <c:v>30.842950000000002</c:v>
                      </c:pt>
                      <c:pt idx="6182">
                        <c:v>30.895769999999999</c:v>
                      </c:pt>
                      <c:pt idx="6183">
                        <c:v>30.950980000000001</c:v>
                      </c:pt>
                      <c:pt idx="6184">
                        <c:v>31.00413</c:v>
                      </c:pt>
                      <c:pt idx="6185">
                        <c:v>31.058869999999999</c:v>
                      </c:pt>
                      <c:pt idx="6186">
                        <c:v>31.111800000000002</c:v>
                      </c:pt>
                      <c:pt idx="6187">
                        <c:v>31.166309999999999</c:v>
                      </c:pt>
                      <c:pt idx="6188">
                        <c:v>31.219660000000001</c:v>
                      </c:pt>
                      <c:pt idx="6189">
                        <c:v>31.273119999999999</c:v>
                      </c:pt>
                      <c:pt idx="6190">
                        <c:v>31.32714</c:v>
                      </c:pt>
                      <c:pt idx="6191">
                        <c:v>31.381030000000003</c:v>
                      </c:pt>
                      <c:pt idx="6192">
                        <c:v>31.43432</c:v>
                      </c:pt>
                      <c:pt idx="6193">
                        <c:v>31.487859999999998</c:v>
                      </c:pt>
                      <c:pt idx="6194">
                        <c:v>31.541370000000001</c:v>
                      </c:pt>
                      <c:pt idx="6195">
                        <c:v>31.595130000000001</c:v>
                      </c:pt>
                      <c:pt idx="6196">
                        <c:v>31.648360000000004</c:v>
                      </c:pt>
                      <c:pt idx="6197">
                        <c:v>31.700859999999999</c:v>
                      </c:pt>
                      <c:pt idx="6198">
                        <c:v>31.755130000000001</c:v>
                      </c:pt>
                      <c:pt idx="6199">
                        <c:v>31.80913</c:v>
                      </c:pt>
                      <c:pt idx="6200">
                        <c:v>31.863589999999999</c:v>
                      </c:pt>
                      <c:pt idx="6201">
                        <c:v>31.917539999999999</c:v>
                      </c:pt>
                      <c:pt idx="6202">
                        <c:v>31.971430000000002</c:v>
                      </c:pt>
                      <c:pt idx="6203">
                        <c:v>32.025100000000002</c:v>
                      </c:pt>
                      <c:pt idx="6204">
                        <c:v>32.078420000000001</c:v>
                      </c:pt>
                      <c:pt idx="6205">
                        <c:v>32.131450000000001</c:v>
                      </c:pt>
                      <c:pt idx="6206">
                        <c:v>32.183799999999998</c:v>
                      </c:pt>
                      <c:pt idx="6207">
                        <c:v>32.235710000000005</c:v>
                      </c:pt>
                      <c:pt idx="6208">
                        <c:v>32.287680000000002</c:v>
                      </c:pt>
                      <c:pt idx="6209">
                        <c:v>32.339939999999999</c:v>
                      </c:pt>
                      <c:pt idx="6210">
                        <c:v>32.39199</c:v>
                      </c:pt>
                      <c:pt idx="6211">
                        <c:v>32.444410000000005</c:v>
                      </c:pt>
                      <c:pt idx="6212">
                        <c:v>32.4968</c:v>
                      </c:pt>
                      <c:pt idx="6213">
                        <c:v>32.549300000000002</c:v>
                      </c:pt>
                      <c:pt idx="6214">
                        <c:v>32.601849999999999</c:v>
                      </c:pt>
                      <c:pt idx="6215">
                        <c:v>32.654299999999999</c:v>
                      </c:pt>
                      <c:pt idx="6216">
                        <c:v>32.70682</c:v>
                      </c:pt>
                      <c:pt idx="6217">
                        <c:v>32.759070000000001</c:v>
                      </c:pt>
                      <c:pt idx="6218">
                        <c:v>32.81147</c:v>
                      </c:pt>
                      <c:pt idx="6219">
                        <c:v>32.864170000000001</c:v>
                      </c:pt>
                      <c:pt idx="6220">
                        <c:v>32.916420000000002</c:v>
                      </c:pt>
                      <c:pt idx="6221">
                        <c:v>32.968289999999996</c:v>
                      </c:pt>
                      <c:pt idx="6222">
                        <c:v>33.019419999999997</c:v>
                      </c:pt>
                      <c:pt idx="6223">
                        <c:v>33.070549999999997</c:v>
                      </c:pt>
                      <c:pt idx="6224">
                        <c:v>33.121690000000001</c:v>
                      </c:pt>
                      <c:pt idx="6225">
                        <c:v>33.172930000000001</c:v>
                      </c:pt>
                      <c:pt idx="6226">
                        <c:v>33.224049999999998</c:v>
                      </c:pt>
                      <c:pt idx="6227">
                        <c:v>33.275199999999998</c:v>
                      </c:pt>
                      <c:pt idx="6228">
                        <c:v>33.326539999999994</c:v>
                      </c:pt>
                      <c:pt idx="6229">
                        <c:v>33.377880000000005</c:v>
                      </c:pt>
                      <c:pt idx="6230">
                        <c:v>33.42924</c:v>
                      </c:pt>
                      <c:pt idx="6231">
                        <c:v>33.480470000000004</c:v>
                      </c:pt>
                      <c:pt idx="6232">
                        <c:v>33.531849999999999</c:v>
                      </c:pt>
                      <c:pt idx="6233">
                        <c:v>33.582949999999997</c:v>
                      </c:pt>
                      <c:pt idx="6234">
                        <c:v>33.633009999999999</c:v>
                      </c:pt>
                      <c:pt idx="6235">
                        <c:v>33.682510000000001</c:v>
                      </c:pt>
                      <c:pt idx="6236">
                        <c:v>33.731580000000001</c:v>
                      </c:pt>
                      <c:pt idx="6237">
                        <c:v>33.781500000000001</c:v>
                      </c:pt>
                      <c:pt idx="6238">
                        <c:v>33.831690000000002</c:v>
                      </c:pt>
                      <c:pt idx="6239">
                        <c:v>33.882240000000003</c:v>
                      </c:pt>
                      <c:pt idx="6240">
                        <c:v>33.933199999999999</c:v>
                      </c:pt>
                      <c:pt idx="6241">
                        <c:v>33.983989999999999</c:v>
                      </c:pt>
                      <c:pt idx="6242">
                        <c:v>34.034880000000001</c:v>
                      </c:pt>
                      <c:pt idx="6243">
                        <c:v>34.085260000000005</c:v>
                      </c:pt>
                      <c:pt idx="6244">
                        <c:v>34.135979999999996</c:v>
                      </c:pt>
                      <c:pt idx="6245">
                        <c:v>34.186790000000002</c:v>
                      </c:pt>
                      <c:pt idx="6246">
                        <c:v>34.23751</c:v>
                      </c:pt>
                      <c:pt idx="6247">
                        <c:v>34.288240000000002</c:v>
                      </c:pt>
                      <c:pt idx="6248">
                        <c:v>34.337699999999998</c:v>
                      </c:pt>
                      <c:pt idx="6249">
                        <c:v>34.387029999999996</c:v>
                      </c:pt>
                      <c:pt idx="6250">
                        <c:v>34.437380000000005</c:v>
                      </c:pt>
                      <c:pt idx="6251">
                        <c:v>34.48798</c:v>
                      </c:pt>
                      <c:pt idx="6252">
                        <c:v>34.538560000000004</c:v>
                      </c:pt>
                      <c:pt idx="6253">
                        <c:v>34.589279999999995</c:v>
                      </c:pt>
                      <c:pt idx="6254">
                        <c:v>34.639969999999998</c:v>
                      </c:pt>
                      <c:pt idx="6255">
                        <c:v>34.6907</c:v>
                      </c:pt>
                      <c:pt idx="6256">
                        <c:v>34.741170000000004</c:v>
                      </c:pt>
                      <c:pt idx="6257">
                        <c:v>34.791539999999998</c:v>
                      </c:pt>
                      <c:pt idx="6258">
                        <c:v>34.841290000000001</c:v>
                      </c:pt>
                      <c:pt idx="6259">
                        <c:v>34.891190000000002</c:v>
                      </c:pt>
                      <c:pt idx="6260">
                        <c:v>34.940390000000001</c:v>
                      </c:pt>
                      <c:pt idx="6261">
                        <c:v>34.990299999999998</c:v>
                      </c:pt>
                      <c:pt idx="6262">
                        <c:v>35.039400000000001</c:v>
                      </c:pt>
                      <c:pt idx="6263">
                        <c:v>35.088650000000001</c:v>
                      </c:pt>
                      <c:pt idx="6264">
                        <c:v>35.137930000000004</c:v>
                      </c:pt>
                      <c:pt idx="6265">
                        <c:v>35.187469999999998</c:v>
                      </c:pt>
                      <c:pt idx="6266">
                        <c:v>35.236960000000003</c:v>
                      </c:pt>
                      <c:pt idx="6267">
                        <c:v>35.286320000000003</c:v>
                      </c:pt>
                      <c:pt idx="6268">
                        <c:v>35.33578</c:v>
                      </c:pt>
                      <c:pt idx="6269">
                        <c:v>35.385100000000001</c:v>
                      </c:pt>
                      <c:pt idx="6270">
                        <c:v>35.434399999999997</c:v>
                      </c:pt>
                      <c:pt idx="6271">
                        <c:v>35.483649999999997</c:v>
                      </c:pt>
                      <c:pt idx="6272">
                        <c:v>35.532829999999997</c:v>
                      </c:pt>
                      <c:pt idx="6273">
                        <c:v>35.582090000000001</c:v>
                      </c:pt>
                      <c:pt idx="6274">
                        <c:v>35.63138</c:v>
                      </c:pt>
                      <c:pt idx="6275">
                        <c:v>35.680630000000001</c:v>
                      </c:pt>
                      <c:pt idx="6276">
                        <c:v>35.729839999999996</c:v>
                      </c:pt>
                      <c:pt idx="6277">
                        <c:v>35.779089999999997</c:v>
                      </c:pt>
                      <c:pt idx="6278">
                        <c:v>35.828400000000002</c:v>
                      </c:pt>
                      <c:pt idx="6279">
                        <c:v>35.877690000000001</c:v>
                      </c:pt>
                      <c:pt idx="6280">
                        <c:v>35.926670000000001</c:v>
                      </c:pt>
                      <c:pt idx="6281">
                        <c:v>35.9754</c:v>
                      </c:pt>
                      <c:pt idx="6282">
                        <c:v>36.024329999999999</c:v>
                      </c:pt>
                      <c:pt idx="6283">
                        <c:v>36.073160000000001</c:v>
                      </c:pt>
                      <c:pt idx="6284">
                        <c:v>36.12189</c:v>
                      </c:pt>
                      <c:pt idx="6285">
                        <c:v>36.169179999999997</c:v>
                      </c:pt>
                      <c:pt idx="6286">
                        <c:v>36.217359999999999</c:v>
                      </c:pt>
                      <c:pt idx="6287">
                        <c:v>36.265360000000001</c:v>
                      </c:pt>
                      <c:pt idx="6288">
                        <c:v>36.313019999999995</c:v>
                      </c:pt>
                      <c:pt idx="6289">
                        <c:v>36.360909999999997</c:v>
                      </c:pt>
                      <c:pt idx="6290">
                        <c:v>36.407899999999998</c:v>
                      </c:pt>
                      <c:pt idx="6291">
                        <c:v>36.448049999999995</c:v>
                      </c:pt>
                      <c:pt idx="6292">
                        <c:v>36.485700000000001</c:v>
                      </c:pt>
                      <c:pt idx="6293">
                        <c:v>36.529600000000002</c:v>
                      </c:pt>
                      <c:pt idx="6294">
                        <c:v>36.575160000000004</c:v>
                      </c:pt>
                      <c:pt idx="6295">
                        <c:v>36.621009999999998</c:v>
                      </c:pt>
                      <c:pt idx="6296">
                        <c:v>36.667949999999998</c:v>
                      </c:pt>
                      <c:pt idx="6297">
                        <c:v>36.714230000000001</c:v>
                      </c:pt>
                      <c:pt idx="6298">
                        <c:v>36.760069999999999</c:v>
                      </c:pt>
                      <c:pt idx="6299">
                        <c:v>36.800510000000003</c:v>
                      </c:pt>
                      <c:pt idx="6300">
                        <c:v>36.843440000000001</c:v>
                      </c:pt>
                      <c:pt idx="6301">
                        <c:v>36.890309999999999</c:v>
                      </c:pt>
                      <c:pt idx="6302">
                        <c:v>36.93777</c:v>
                      </c:pt>
                      <c:pt idx="6303">
                        <c:v>36.985500000000002</c:v>
                      </c:pt>
                      <c:pt idx="6304">
                        <c:v>37.032960000000003</c:v>
                      </c:pt>
                      <c:pt idx="6305">
                        <c:v>37.07985</c:v>
                      </c:pt>
                      <c:pt idx="6306">
                        <c:v>37.127159999999996</c:v>
                      </c:pt>
                      <c:pt idx="6307">
                        <c:v>37.173630000000003</c:v>
                      </c:pt>
                      <c:pt idx="6308">
                        <c:v>37.220100000000002</c:v>
                      </c:pt>
                      <c:pt idx="6309">
                        <c:v>37.265900000000002</c:v>
                      </c:pt>
                      <c:pt idx="6310">
                        <c:v>37.311109999999999</c:v>
                      </c:pt>
                      <c:pt idx="6311">
                        <c:v>37.357209999999995</c:v>
                      </c:pt>
                      <c:pt idx="6312">
                        <c:v>37.400559999999999</c:v>
                      </c:pt>
                      <c:pt idx="6313">
                        <c:v>37.444720000000004</c:v>
                      </c:pt>
                      <c:pt idx="6314">
                        <c:v>37.48706</c:v>
                      </c:pt>
                      <c:pt idx="6315">
                        <c:v>37.532000000000004</c:v>
                      </c:pt>
                      <c:pt idx="6316">
                        <c:v>37.576170000000005</c:v>
                      </c:pt>
                      <c:pt idx="6317">
                        <c:v>37.620919999999998</c:v>
                      </c:pt>
                      <c:pt idx="6318">
                        <c:v>37.664850000000001</c:v>
                      </c:pt>
                      <c:pt idx="6319">
                        <c:v>37.704830000000001</c:v>
                      </c:pt>
                      <c:pt idx="6320">
                        <c:v>37.746629999999996</c:v>
                      </c:pt>
                      <c:pt idx="6321">
                        <c:v>37.79036</c:v>
                      </c:pt>
                      <c:pt idx="6322">
                        <c:v>37.834429999999998</c:v>
                      </c:pt>
                      <c:pt idx="6323">
                        <c:v>37.878579999999999</c:v>
                      </c:pt>
                      <c:pt idx="6324">
                        <c:v>37.922250000000005</c:v>
                      </c:pt>
                      <c:pt idx="6325">
                        <c:v>37.963879999999996</c:v>
                      </c:pt>
                      <c:pt idx="6326">
                        <c:v>38.005690000000001</c:v>
                      </c:pt>
                      <c:pt idx="6327">
                        <c:v>38.04833</c:v>
                      </c:pt>
                      <c:pt idx="6328">
                        <c:v>38.091099999999997</c:v>
                      </c:pt>
                      <c:pt idx="6329">
                        <c:v>38.13411</c:v>
                      </c:pt>
                      <c:pt idx="6330">
                        <c:v>38.175739999999998</c:v>
                      </c:pt>
                      <c:pt idx="6331">
                        <c:v>38.074710000000003</c:v>
                      </c:pt>
                      <c:pt idx="6332">
                        <c:v>37.99783</c:v>
                      </c:pt>
                      <c:pt idx="6333">
                        <c:v>37.930160000000001</c:v>
                      </c:pt>
                      <c:pt idx="6334">
                        <c:v>37.862850000000002</c:v>
                      </c:pt>
                      <c:pt idx="6335">
                        <c:v>37.802410000000002</c:v>
                      </c:pt>
                      <c:pt idx="6336">
                        <c:v>37.745579999999997</c:v>
                      </c:pt>
                      <c:pt idx="6337">
                        <c:v>37.689979999999998</c:v>
                      </c:pt>
                      <c:pt idx="6338">
                        <c:v>37.634970000000003</c:v>
                      </c:pt>
                      <c:pt idx="6339">
                        <c:v>37.580399999999997</c:v>
                      </c:pt>
                      <c:pt idx="6340">
                        <c:v>37.526579999999996</c:v>
                      </c:pt>
                      <c:pt idx="6341">
                        <c:v>37.472229999999996</c:v>
                      </c:pt>
                      <c:pt idx="6342">
                        <c:v>37.41872</c:v>
                      </c:pt>
                      <c:pt idx="6343">
                        <c:v>37.36544</c:v>
                      </c:pt>
                      <c:pt idx="6344">
                        <c:v>37.312429999999999</c:v>
                      </c:pt>
                      <c:pt idx="6345">
                        <c:v>37.259639999999997</c:v>
                      </c:pt>
                      <c:pt idx="6346">
                        <c:v>37.20702</c:v>
                      </c:pt>
                      <c:pt idx="6347">
                        <c:v>37.154400000000003</c:v>
                      </c:pt>
                      <c:pt idx="6348">
                        <c:v>37.101790000000001</c:v>
                      </c:pt>
                      <c:pt idx="6349">
                        <c:v>37.049239999999998</c:v>
                      </c:pt>
                      <c:pt idx="6350">
                        <c:v>36.996780000000001</c:v>
                      </c:pt>
                      <c:pt idx="6351">
                        <c:v>36.944290000000002</c:v>
                      </c:pt>
                      <c:pt idx="6352">
                        <c:v>36.891840000000002</c:v>
                      </c:pt>
                      <c:pt idx="6353">
                        <c:v>36.839529999999996</c:v>
                      </c:pt>
                      <c:pt idx="6354">
                        <c:v>36.787219999999998</c:v>
                      </c:pt>
                      <c:pt idx="6355">
                        <c:v>36.73498</c:v>
                      </c:pt>
                      <c:pt idx="6356">
                        <c:v>36.68253</c:v>
                      </c:pt>
                      <c:pt idx="6357">
                        <c:v>36.629660000000001</c:v>
                      </c:pt>
                      <c:pt idx="6358">
                        <c:v>36.576650000000001</c:v>
                      </c:pt>
                      <c:pt idx="6359">
                        <c:v>36.523850000000003</c:v>
                      </c:pt>
                      <c:pt idx="6360">
                        <c:v>36.471089999999997</c:v>
                      </c:pt>
                      <c:pt idx="6361">
                        <c:v>36.41845</c:v>
                      </c:pt>
                      <c:pt idx="6362">
                        <c:v>36.365699999999997</c:v>
                      </c:pt>
                      <c:pt idx="6363">
                        <c:v>36.312820000000002</c:v>
                      </c:pt>
                      <c:pt idx="6364">
                        <c:v>36.259990000000002</c:v>
                      </c:pt>
                      <c:pt idx="6365">
                        <c:v>36.207180000000001</c:v>
                      </c:pt>
                      <c:pt idx="6366">
                        <c:v>36.154829999999997</c:v>
                      </c:pt>
                      <c:pt idx="6367">
                        <c:v>36.102599999999995</c:v>
                      </c:pt>
                      <c:pt idx="6368">
                        <c:v>36.051169999999999</c:v>
                      </c:pt>
                      <c:pt idx="6369">
                        <c:v>35.998629999999999</c:v>
                      </c:pt>
                      <c:pt idx="6370">
                        <c:v>35.946419999999996</c:v>
                      </c:pt>
                      <c:pt idx="6371">
                        <c:v>35.893709999999999</c:v>
                      </c:pt>
                      <c:pt idx="6372">
                        <c:v>35.840699999999998</c:v>
                      </c:pt>
                      <c:pt idx="6373">
                        <c:v>35.787790000000001</c:v>
                      </c:pt>
                      <c:pt idx="6374">
                        <c:v>35.734810000000003</c:v>
                      </c:pt>
                      <c:pt idx="6375">
                        <c:v>35.681840000000001</c:v>
                      </c:pt>
                      <c:pt idx="6376">
                        <c:v>35.629559999999998</c:v>
                      </c:pt>
                      <c:pt idx="6377">
                        <c:v>35.576859999999996</c:v>
                      </c:pt>
                      <c:pt idx="6378">
                        <c:v>35.523940000000003</c:v>
                      </c:pt>
                      <c:pt idx="6379">
                        <c:v>35.470790000000001</c:v>
                      </c:pt>
                      <c:pt idx="6380">
                        <c:v>35.41769</c:v>
                      </c:pt>
                      <c:pt idx="6381">
                        <c:v>35.364670000000004</c:v>
                      </c:pt>
                      <c:pt idx="6382">
                        <c:v>35.311639999999997</c:v>
                      </c:pt>
                      <c:pt idx="6383">
                        <c:v>35.25826</c:v>
                      </c:pt>
                      <c:pt idx="6384">
                        <c:v>35.204650000000001</c:v>
                      </c:pt>
                      <c:pt idx="6385">
                        <c:v>35.150880000000001</c:v>
                      </c:pt>
                      <c:pt idx="6386">
                        <c:v>35.09704</c:v>
                      </c:pt>
                      <c:pt idx="6387">
                        <c:v>35.043190000000003</c:v>
                      </c:pt>
                      <c:pt idx="6388">
                        <c:v>34.989330000000002</c:v>
                      </c:pt>
                      <c:pt idx="6389">
                        <c:v>34.93544</c:v>
                      </c:pt>
                      <c:pt idx="6390">
                        <c:v>34.881520000000002</c:v>
                      </c:pt>
                      <c:pt idx="6391">
                        <c:v>34.827599999999997</c:v>
                      </c:pt>
                      <c:pt idx="6392">
                        <c:v>34.77366</c:v>
                      </c:pt>
                      <c:pt idx="6393">
                        <c:v>34.719709999999999</c:v>
                      </c:pt>
                      <c:pt idx="6394">
                        <c:v>34.665599999999998</c:v>
                      </c:pt>
                      <c:pt idx="6395">
                        <c:v>34.611460000000001</c:v>
                      </c:pt>
                      <c:pt idx="6396">
                        <c:v>34.556779999999996</c:v>
                      </c:pt>
                      <c:pt idx="6397">
                        <c:v>34.503390000000003</c:v>
                      </c:pt>
                      <c:pt idx="6398">
                        <c:v>34.450599999999994</c:v>
                      </c:pt>
                      <c:pt idx="6399">
                        <c:v>34.39725</c:v>
                      </c:pt>
                      <c:pt idx="6400">
                        <c:v>34.343170000000001</c:v>
                      </c:pt>
                      <c:pt idx="6401">
                        <c:v>34.288780000000003</c:v>
                      </c:pt>
                      <c:pt idx="6402">
                        <c:v>34.2346</c:v>
                      </c:pt>
                      <c:pt idx="6403">
                        <c:v>34.17971</c:v>
                      </c:pt>
                      <c:pt idx="6404">
                        <c:v>34.124870000000001</c:v>
                      </c:pt>
                      <c:pt idx="6405">
                        <c:v>34.070010000000003</c:v>
                      </c:pt>
                      <c:pt idx="6406">
                        <c:v>34.015610000000002</c:v>
                      </c:pt>
                      <c:pt idx="6407">
                        <c:v>33.960650000000001</c:v>
                      </c:pt>
                      <c:pt idx="6408">
                        <c:v>33.905409999999996</c:v>
                      </c:pt>
                      <c:pt idx="6409">
                        <c:v>33.850090000000002</c:v>
                      </c:pt>
                      <c:pt idx="6410">
                        <c:v>33.794529999999995</c:v>
                      </c:pt>
                      <c:pt idx="6411">
                        <c:v>33.738929999999996</c:v>
                      </c:pt>
                      <c:pt idx="6412">
                        <c:v>33.683149999999998</c:v>
                      </c:pt>
                      <c:pt idx="6413">
                        <c:v>33.627139999999997</c:v>
                      </c:pt>
                      <c:pt idx="6414">
                        <c:v>33.571219999999997</c:v>
                      </c:pt>
                      <c:pt idx="6415">
                        <c:v>33.515979999999999</c:v>
                      </c:pt>
                      <c:pt idx="6416">
                        <c:v>33.460889999999999</c:v>
                      </c:pt>
                      <c:pt idx="6417">
                        <c:v>33.404470000000003</c:v>
                      </c:pt>
                      <c:pt idx="6418">
                        <c:v>33.347670000000001</c:v>
                      </c:pt>
                      <c:pt idx="6419">
                        <c:v>33.290929999999996</c:v>
                      </c:pt>
                      <c:pt idx="6420">
                        <c:v>33.234340000000003</c:v>
                      </c:pt>
                      <c:pt idx="6421">
                        <c:v>33.178089999999997</c:v>
                      </c:pt>
                      <c:pt idx="6422">
                        <c:v>33.121569999999998</c:v>
                      </c:pt>
                      <c:pt idx="6423">
                        <c:v>33.06523</c:v>
                      </c:pt>
                      <c:pt idx="6424">
                        <c:v>33.008700000000005</c:v>
                      </c:pt>
                      <c:pt idx="6425">
                        <c:v>32.952870000000004</c:v>
                      </c:pt>
                      <c:pt idx="6426">
                        <c:v>32.896439999999998</c:v>
                      </c:pt>
                      <c:pt idx="6427">
                        <c:v>32.83943</c:v>
                      </c:pt>
                      <c:pt idx="6428">
                        <c:v>32.782650000000004</c:v>
                      </c:pt>
                      <c:pt idx="6429">
                        <c:v>32.725490000000001</c:v>
                      </c:pt>
                      <c:pt idx="6430">
                        <c:v>32.669139999999999</c:v>
                      </c:pt>
                      <c:pt idx="6431">
                        <c:v>32.611910000000002</c:v>
                      </c:pt>
                      <c:pt idx="6432">
                        <c:v>32.554569999999998</c:v>
                      </c:pt>
                      <c:pt idx="6433">
                        <c:v>32.497440000000005</c:v>
                      </c:pt>
                      <c:pt idx="6434">
                        <c:v>32.440150000000003</c:v>
                      </c:pt>
                      <c:pt idx="6435">
                        <c:v>32.382750000000001</c:v>
                      </c:pt>
                      <c:pt idx="6436">
                        <c:v>32.324399999999997</c:v>
                      </c:pt>
                      <c:pt idx="6437">
                        <c:v>32.26605</c:v>
                      </c:pt>
                      <c:pt idx="6438">
                        <c:v>32.20805</c:v>
                      </c:pt>
                      <c:pt idx="6439">
                        <c:v>32.15014</c:v>
                      </c:pt>
                      <c:pt idx="6440">
                        <c:v>32.09272</c:v>
                      </c:pt>
                      <c:pt idx="6441">
                        <c:v>32.03557</c:v>
                      </c:pt>
                      <c:pt idx="6442">
                        <c:v>31.978760000000001</c:v>
                      </c:pt>
                      <c:pt idx="6443">
                        <c:v>31.922060000000002</c:v>
                      </c:pt>
                      <c:pt idx="6444">
                        <c:v>31.865780000000001</c:v>
                      </c:pt>
                      <c:pt idx="6445">
                        <c:v>31.80941</c:v>
                      </c:pt>
                      <c:pt idx="6446">
                        <c:v>31.752989999999997</c:v>
                      </c:pt>
                      <c:pt idx="6447">
                        <c:v>31.695410000000003</c:v>
                      </c:pt>
                      <c:pt idx="6448">
                        <c:v>31.637789999999999</c:v>
                      </c:pt>
                      <c:pt idx="6449">
                        <c:v>31.58034</c:v>
                      </c:pt>
                      <c:pt idx="6450">
                        <c:v>31.522570000000002</c:v>
                      </c:pt>
                      <c:pt idx="6451">
                        <c:v>31.464850000000002</c:v>
                      </c:pt>
                      <c:pt idx="6452">
                        <c:v>31.407500000000002</c:v>
                      </c:pt>
                      <c:pt idx="6453">
                        <c:v>31.350090000000002</c:v>
                      </c:pt>
                      <c:pt idx="6454">
                        <c:v>31.293210000000002</c:v>
                      </c:pt>
                      <c:pt idx="6455">
                        <c:v>31.235870000000002</c:v>
                      </c:pt>
                      <c:pt idx="6456">
                        <c:v>31.178799999999999</c:v>
                      </c:pt>
                      <c:pt idx="6457">
                        <c:v>31.12247</c:v>
                      </c:pt>
                      <c:pt idx="6458">
                        <c:v>31.0656</c:v>
                      </c:pt>
                      <c:pt idx="6459">
                        <c:v>31.00853</c:v>
                      </c:pt>
                      <c:pt idx="6460">
                        <c:v>30.951360000000001</c:v>
                      </c:pt>
                      <c:pt idx="6461">
                        <c:v>30.894480000000001</c:v>
                      </c:pt>
                      <c:pt idx="6462">
                        <c:v>30.83737</c:v>
                      </c:pt>
                      <c:pt idx="6463">
                        <c:v>30.780449999999998</c:v>
                      </c:pt>
                      <c:pt idx="6464">
                        <c:v>30.723389999999998</c:v>
                      </c:pt>
                      <c:pt idx="6465">
                        <c:v>30.66611</c:v>
                      </c:pt>
                      <c:pt idx="6466">
                        <c:v>30.604710000000001</c:v>
                      </c:pt>
                      <c:pt idx="6467">
                        <c:v>30.544809999999998</c:v>
                      </c:pt>
                      <c:pt idx="6468">
                        <c:v>30.483969999999999</c:v>
                      </c:pt>
                      <c:pt idx="6469">
                        <c:v>30.423840000000002</c:v>
                      </c:pt>
                      <c:pt idx="6470">
                        <c:v>30.363140000000001</c:v>
                      </c:pt>
                      <c:pt idx="6471">
                        <c:v>30.30237</c:v>
                      </c:pt>
                      <c:pt idx="6472">
                        <c:v>30.2425</c:v>
                      </c:pt>
                      <c:pt idx="6473">
                        <c:v>30.182549999999999</c:v>
                      </c:pt>
                      <c:pt idx="6474">
                        <c:v>30.122789999999998</c:v>
                      </c:pt>
                      <c:pt idx="6475">
                        <c:v>30.06306</c:v>
                      </c:pt>
                      <c:pt idx="6476">
                        <c:v>30.003609999999998</c:v>
                      </c:pt>
                      <c:pt idx="6477">
                        <c:v>29.943849999999998</c:v>
                      </c:pt>
                      <c:pt idx="6478">
                        <c:v>29.88458</c:v>
                      </c:pt>
                      <c:pt idx="6479">
                        <c:v>29.825750000000003</c:v>
                      </c:pt>
                      <c:pt idx="6480">
                        <c:v>29.768409999999999</c:v>
                      </c:pt>
                      <c:pt idx="6481">
                        <c:v>29.710059999999999</c:v>
                      </c:pt>
                      <c:pt idx="6482">
                        <c:v>29.650690000000001</c:v>
                      </c:pt>
                      <c:pt idx="6483">
                        <c:v>29.590960000000003</c:v>
                      </c:pt>
                      <c:pt idx="6484">
                        <c:v>29.530840000000001</c:v>
                      </c:pt>
                      <c:pt idx="6485">
                        <c:v>29.470489999999998</c:v>
                      </c:pt>
                      <c:pt idx="6486">
                        <c:v>29.40982</c:v>
                      </c:pt>
                      <c:pt idx="6487">
                        <c:v>29.347940000000001</c:v>
                      </c:pt>
                      <c:pt idx="6488">
                        <c:v>29.285549999999997</c:v>
                      </c:pt>
                      <c:pt idx="6489">
                        <c:v>29.223409999999998</c:v>
                      </c:pt>
                      <c:pt idx="6490">
                        <c:v>29.16028</c:v>
                      </c:pt>
                      <c:pt idx="6491">
                        <c:v>29.097369999999998</c:v>
                      </c:pt>
                      <c:pt idx="6492">
                        <c:v>29.033630000000002</c:v>
                      </c:pt>
                      <c:pt idx="6493">
                        <c:v>28.970389999999998</c:v>
                      </c:pt>
                      <c:pt idx="6494">
                        <c:v>28.911079999999998</c:v>
                      </c:pt>
                      <c:pt idx="6495">
                        <c:v>28.854679999999998</c:v>
                      </c:pt>
                      <c:pt idx="6496">
                        <c:v>28.794849999999997</c:v>
                      </c:pt>
                      <c:pt idx="6497">
                        <c:v>28.7361</c:v>
                      </c:pt>
                      <c:pt idx="6498">
                        <c:v>28.67849</c:v>
                      </c:pt>
                      <c:pt idx="6499">
                        <c:v>28.619070000000001</c:v>
                      </c:pt>
                      <c:pt idx="6500">
                        <c:v>28.557459999999999</c:v>
                      </c:pt>
                      <c:pt idx="6501">
                        <c:v>28.494449999999997</c:v>
                      </c:pt>
                      <c:pt idx="6502">
                        <c:v>28.43047</c:v>
                      </c:pt>
                      <c:pt idx="6503">
                        <c:v>28.36562</c:v>
                      </c:pt>
                      <c:pt idx="6504">
                        <c:v>28.30067</c:v>
                      </c:pt>
                      <c:pt idx="6505">
                        <c:v>28.23507</c:v>
                      </c:pt>
                      <c:pt idx="6506">
                        <c:v>28.169050000000002</c:v>
                      </c:pt>
                      <c:pt idx="6507">
                        <c:v>28.103009999999998</c:v>
                      </c:pt>
                      <c:pt idx="6508">
                        <c:v>28.036580000000001</c:v>
                      </c:pt>
                      <c:pt idx="6509">
                        <c:v>27.969949999999997</c:v>
                      </c:pt>
                      <c:pt idx="6510">
                        <c:v>27.903179999999999</c:v>
                      </c:pt>
                      <c:pt idx="6511">
                        <c:v>27.836310000000001</c:v>
                      </c:pt>
                      <c:pt idx="6512">
                        <c:v>27.76932</c:v>
                      </c:pt>
                      <c:pt idx="6513">
                        <c:v>27.70289</c:v>
                      </c:pt>
                      <c:pt idx="6514">
                        <c:v>27.636289999999999</c:v>
                      </c:pt>
                      <c:pt idx="6515">
                        <c:v>27.570879999999999</c:v>
                      </c:pt>
                      <c:pt idx="6516">
                        <c:v>27.50525</c:v>
                      </c:pt>
                      <c:pt idx="6517">
                        <c:v>27.437730000000002</c:v>
                      </c:pt>
                      <c:pt idx="6518">
                        <c:v>27.36964</c:v>
                      </c:pt>
                      <c:pt idx="6519">
                        <c:v>27.301160000000003</c:v>
                      </c:pt>
                      <c:pt idx="6520">
                        <c:v>27.232590000000002</c:v>
                      </c:pt>
                      <c:pt idx="6521">
                        <c:v>27.164000000000001</c:v>
                      </c:pt>
                      <c:pt idx="6522">
                        <c:v>27.09675</c:v>
                      </c:pt>
                      <c:pt idx="6523">
                        <c:v>27.028829999999999</c:v>
                      </c:pt>
                      <c:pt idx="6524">
                        <c:v>26.960169999999998</c:v>
                      </c:pt>
                      <c:pt idx="6525">
                        <c:v>26.890839999999997</c:v>
                      </c:pt>
                      <c:pt idx="6526">
                        <c:v>26.821210000000001</c:v>
                      </c:pt>
                      <c:pt idx="6527">
                        <c:v>26.752110000000002</c:v>
                      </c:pt>
                      <c:pt idx="6528">
                        <c:v>26.68272</c:v>
                      </c:pt>
                      <c:pt idx="6529">
                        <c:v>26.612589999999997</c:v>
                      </c:pt>
                      <c:pt idx="6530">
                        <c:v>26.542940000000002</c:v>
                      </c:pt>
                      <c:pt idx="6531">
                        <c:v>26.472470000000001</c:v>
                      </c:pt>
                      <c:pt idx="6532">
                        <c:v>26.401490000000003</c:v>
                      </c:pt>
                      <c:pt idx="6533">
                        <c:v>26.330190000000002</c:v>
                      </c:pt>
                      <c:pt idx="6534">
                        <c:v>26.259260000000001</c:v>
                      </c:pt>
                      <c:pt idx="6535">
                        <c:v>26.187909999999999</c:v>
                      </c:pt>
                      <c:pt idx="6536">
                        <c:v>26.116130000000002</c:v>
                      </c:pt>
                      <c:pt idx="6537">
                        <c:v>26.044330000000002</c:v>
                      </c:pt>
                      <c:pt idx="6538">
                        <c:v>25.972279999999998</c:v>
                      </c:pt>
                      <c:pt idx="6539">
                        <c:v>25.900919999999999</c:v>
                      </c:pt>
                      <c:pt idx="6540">
                        <c:v>25.82939</c:v>
                      </c:pt>
                      <c:pt idx="6541">
                        <c:v>25.757480000000001</c:v>
                      </c:pt>
                      <c:pt idx="6542">
                        <c:v>25.684919999999998</c:v>
                      </c:pt>
                      <c:pt idx="6543">
                        <c:v>25.612080000000002</c:v>
                      </c:pt>
                      <c:pt idx="6544">
                        <c:v>25.538880000000002</c:v>
                      </c:pt>
                      <c:pt idx="6545">
                        <c:v>25.465949999999999</c:v>
                      </c:pt>
                      <c:pt idx="6546">
                        <c:v>25.392240000000001</c:v>
                      </c:pt>
                      <c:pt idx="6547">
                        <c:v>25.318469999999998</c:v>
                      </c:pt>
                      <c:pt idx="6548">
                        <c:v>25.24464</c:v>
                      </c:pt>
                      <c:pt idx="6549">
                        <c:v>25.17118</c:v>
                      </c:pt>
                      <c:pt idx="6550">
                        <c:v>25.097749999999998</c:v>
                      </c:pt>
                      <c:pt idx="6551">
                        <c:v>25.023900000000001</c:v>
                      </c:pt>
                      <c:pt idx="6552">
                        <c:v>24.950709999999997</c:v>
                      </c:pt>
                      <c:pt idx="6553">
                        <c:v>24.876559999999998</c:v>
                      </c:pt>
                      <c:pt idx="6554">
                        <c:v>24.800620000000002</c:v>
                      </c:pt>
                      <c:pt idx="6555">
                        <c:v>24.725549999999998</c:v>
                      </c:pt>
                      <c:pt idx="6556">
                        <c:v>24.650889999999997</c:v>
                      </c:pt>
                      <c:pt idx="6557">
                        <c:v>24.57499</c:v>
                      </c:pt>
                      <c:pt idx="6558">
                        <c:v>24.497399999999999</c:v>
                      </c:pt>
                      <c:pt idx="6559">
                        <c:v>24.419369999999997</c:v>
                      </c:pt>
                      <c:pt idx="6560">
                        <c:v>24.341070000000002</c:v>
                      </c:pt>
                      <c:pt idx="6561">
                        <c:v>24.262090000000001</c:v>
                      </c:pt>
                      <c:pt idx="6562">
                        <c:v>24.182769999999998</c:v>
                      </c:pt>
                      <c:pt idx="6563">
                        <c:v>24.10399</c:v>
                      </c:pt>
                      <c:pt idx="6564">
                        <c:v>24.025069999999999</c:v>
                      </c:pt>
                      <c:pt idx="6565">
                        <c:v>23.976939999999999</c:v>
                      </c:pt>
                      <c:pt idx="6566">
                        <c:v>23.927949999999999</c:v>
                      </c:pt>
                      <c:pt idx="6567">
                        <c:v>23.869709999999998</c:v>
                      </c:pt>
                      <c:pt idx="6568">
                        <c:v>23.805619999999998</c:v>
                      </c:pt>
                      <c:pt idx="6569">
                        <c:v>23.735140000000001</c:v>
                      </c:pt>
                      <c:pt idx="6570">
                        <c:v>23.660640000000001</c:v>
                      </c:pt>
                      <c:pt idx="6571">
                        <c:v>23.585740000000001</c:v>
                      </c:pt>
                      <c:pt idx="6572">
                        <c:v>23.528850000000002</c:v>
                      </c:pt>
                      <c:pt idx="6573">
                        <c:v>23.468939999999996</c:v>
                      </c:pt>
                      <c:pt idx="6574">
                        <c:v>23.40138</c:v>
                      </c:pt>
                      <c:pt idx="6575">
                        <c:v>23.328920000000004</c:v>
                      </c:pt>
                      <c:pt idx="6576">
                        <c:v>23.253610000000002</c:v>
                      </c:pt>
                      <c:pt idx="6577">
                        <c:v>23.175740000000001</c:v>
                      </c:pt>
                      <c:pt idx="6578">
                        <c:v>23.09628</c:v>
                      </c:pt>
                      <c:pt idx="6579">
                        <c:v>23.016070000000003</c:v>
                      </c:pt>
                      <c:pt idx="6580">
                        <c:v>22.933509999999998</c:v>
                      </c:pt>
                      <c:pt idx="6581">
                        <c:v>22.849989999999998</c:v>
                      </c:pt>
                      <c:pt idx="6582">
                        <c:v>22.765230000000003</c:v>
                      </c:pt>
                      <c:pt idx="6583">
                        <c:v>22.681040000000003</c:v>
                      </c:pt>
                      <c:pt idx="6584">
                        <c:v>22.59695</c:v>
                      </c:pt>
                      <c:pt idx="6585">
                        <c:v>22.512550000000001</c:v>
                      </c:pt>
                      <c:pt idx="6586">
                        <c:v>22.42623</c:v>
                      </c:pt>
                      <c:pt idx="6587">
                        <c:v>22.34055</c:v>
                      </c:pt>
                      <c:pt idx="6588">
                        <c:v>22.25367</c:v>
                      </c:pt>
                      <c:pt idx="6589">
                        <c:v>22.165659999999999</c:v>
                      </c:pt>
                      <c:pt idx="6590">
                        <c:v>22.076989999999999</c:v>
                      </c:pt>
                      <c:pt idx="6591">
                        <c:v>21.98846</c:v>
                      </c:pt>
                      <c:pt idx="6592">
                        <c:v>21.898440000000001</c:v>
                      </c:pt>
                      <c:pt idx="6593">
                        <c:v>21.807479999999998</c:v>
                      </c:pt>
                      <c:pt idx="6594">
                        <c:v>21.716660000000001</c:v>
                      </c:pt>
                      <c:pt idx="6595">
                        <c:v>21.625839999999997</c:v>
                      </c:pt>
                      <c:pt idx="6596">
                        <c:v>21.535589999999999</c:v>
                      </c:pt>
                      <c:pt idx="6597">
                        <c:v>21.44351</c:v>
                      </c:pt>
                      <c:pt idx="6598">
                        <c:v>21.350709999999999</c:v>
                      </c:pt>
                      <c:pt idx="6599">
                        <c:v>21.258900000000001</c:v>
                      </c:pt>
                      <c:pt idx="6600">
                        <c:v>21.18449</c:v>
                      </c:pt>
                      <c:pt idx="6601">
                        <c:v>21.094650000000001</c:v>
                      </c:pt>
                      <c:pt idx="6602">
                        <c:v>21.001750000000001</c:v>
                      </c:pt>
                      <c:pt idx="6603">
                        <c:v>20.907789999999999</c:v>
                      </c:pt>
                      <c:pt idx="6604">
                        <c:v>20.815090000000001</c:v>
                      </c:pt>
                      <c:pt idx="6605">
                        <c:v>20.721219999999999</c:v>
                      </c:pt>
                      <c:pt idx="6606">
                        <c:v>20.625140000000002</c:v>
                      </c:pt>
                      <c:pt idx="6607">
                        <c:v>20.52881</c:v>
                      </c:pt>
                      <c:pt idx="6608">
                        <c:v>20.431899999999999</c:v>
                      </c:pt>
                      <c:pt idx="6609">
                        <c:v>20.335190000000001</c:v>
                      </c:pt>
                      <c:pt idx="6610">
                        <c:v>20.238930000000003</c:v>
                      </c:pt>
                      <c:pt idx="6611">
                        <c:v>20.142099999999999</c:v>
                      </c:pt>
                      <c:pt idx="6612">
                        <c:v>20.045110000000001</c:v>
                      </c:pt>
                      <c:pt idx="6613">
                        <c:v>19.94839</c:v>
                      </c:pt>
                      <c:pt idx="6614">
                        <c:v>19.852499999999999</c:v>
                      </c:pt>
                      <c:pt idx="6615">
                        <c:v>19.758770000000002</c:v>
                      </c:pt>
                      <c:pt idx="6616">
                        <c:v>19.664680000000001</c:v>
                      </c:pt>
                      <c:pt idx="6617">
                        <c:v>19.568950000000001</c:v>
                      </c:pt>
                      <c:pt idx="6618">
                        <c:v>19.472190000000001</c:v>
                      </c:pt>
                      <c:pt idx="6619">
                        <c:v>19.375700000000002</c:v>
                      </c:pt>
                      <c:pt idx="6620">
                        <c:v>19.278939999999999</c:v>
                      </c:pt>
                      <c:pt idx="6621">
                        <c:v>19.182410000000001</c:v>
                      </c:pt>
                      <c:pt idx="6622">
                        <c:v>19.085290000000001</c:v>
                      </c:pt>
                      <c:pt idx="6623">
                        <c:v>18.98808</c:v>
                      </c:pt>
                      <c:pt idx="6624">
                        <c:v>18.890560000000001</c:v>
                      </c:pt>
                      <c:pt idx="6625">
                        <c:v>18.792760000000001</c:v>
                      </c:pt>
                      <c:pt idx="6626">
                        <c:v>18.69482</c:v>
                      </c:pt>
                      <c:pt idx="6627">
                        <c:v>18.59694</c:v>
                      </c:pt>
                      <c:pt idx="6628">
                        <c:v>18.498989999999999</c:v>
                      </c:pt>
                      <c:pt idx="6629">
                        <c:v>18.401109999999999</c:v>
                      </c:pt>
                      <c:pt idx="6630">
                        <c:v>18.30312</c:v>
                      </c:pt>
                      <c:pt idx="6631">
                        <c:v>18.20496</c:v>
                      </c:pt>
                      <c:pt idx="6632">
                        <c:v>18.106870000000001</c:v>
                      </c:pt>
                      <c:pt idx="6633">
                        <c:v>18.008800000000001</c:v>
                      </c:pt>
                      <c:pt idx="6634">
                        <c:v>17.910730000000001</c:v>
                      </c:pt>
                      <c:pt idx="6635">
                        <c:v>17.812629999999999</c:v>
                      </c:pt>
                      <c:pt idx="6636">
                        <c:v>17.714500000000001</c:v>
                      </c:pt>
                      <c:pt idx="6637">
                        <c:v>17.616389999999999</c:v>
                      </c:pt>
                      <c:pt idx="6638">
                        <c:v>17.518280000000001</c:v>
                      </c:pt>
                      <c:pt idx="6639">
                        <c:v>17.420110000000001</c:v>
                      </c:pt>
                      <c:pt idx="6640">
                        <c:v>17.321919999999999</c:v>
                      </c:pt>
                      <c:pt idx="6641">
                        <c:v>17.223970000000001</c:v>
                      </c:pt>
                      <c:pt idx="6642">
                        <c:v>17.126139999999999</c:v>
                      </c:pt>
                      <c:pt idx="6643">
                        <c:v>17.028300000000002</c:v>
                      </c:pt>
                      <c:pt idx="6644">
                        <c:v>16.930669999999999</c:v>
                      </c:pt>
                      <c:pt idx="6645">
                        <c:v>16.836279999999999</c:v>
                      </c:pt>
                      <c:pt idx="6646">
                        <c:v>16.740929999999999</c:v>
                      </c:pt>
                      <c:pt idx="6647">
                        <c:v>16.646380000000001</c:v>
                      </c:pt>
                      <c:pt idx="6648">
                        <c:v>16.55031</c:v>
                      </c:pt>
                      <c:pt idx="6649">
                        <c:v>16.45318</c:v>
                      </c:pt>
                      <c:pt idx="6650">
                        <c:v>16.3553</c:v>
                      </c:pt>
                      <c:pt idx="6651">
                        <c:v>16.25731</c:v>
                      </c:pt>
                      <c:pt idx="6652">
                        <c:v>16.159690000000001</c:v>
                      </c:pt>
                      <c:pt idx="6653">
                        <c:v>16.06221</c:v>
                      </c:pt>
                      <c:pt idx="6654">
                        <c:v>15.964739999999999</c:v>
                      </c:pt>
                      <c:pt idx="6655">
                        <c:v>15.867570000000001</c:v>
                      </c:pt>
                      <c:pt idx="6656">
                        <c:v>15.770789999999998</c:v>
                      </c:pt>
                      <c:pt idx="6657">
                        <c:v>15.673649999999999</c:v>
                      </c:pt>
                      <c:pt idx="6658">
                        <c:v>15.575659999999999</c:v>
                      </c:pt>
                      <c:pt idx="6659">
                        <c:v>15.477869999999999</c:v>
                      </c:pt>
                      <c:pt idx="6660">
                        <c:v>15.380009999999999</c:v>
                      </c:pt>
                      <c:pt idx="6661">
                        <c:v>15.28213</c:v>
                      </c:pt>
                      <c:pt idx="6662">
                        <c:v>15.18411</c:v>
                      </c:pt>
                      <c:pt idx="6663">
                        <c:v>15.08602</c:v>
                      </c:pt>
                      <c:pt idx="6664">
                        <c:v>14.9879</c:v>
                      </c:pt>
                      <c:pt idx="6665">
                        <c:v>14.88982</c:v>
                      </c:pt>
                      <c:pt idx="6666">
                        <c:v>14.792439999999999</c:v>
                      </c:pt>
                      <c:pt idx="6667">
                        <c:v>14.694940000000001</c:v>
                      </c:pt>
                      <c:pt idx="6668">
                        <c:v>14.597309999999998</c:v>
                      </c:pt>
                      <c:pt idx="6669">
                        <c:v>14.499560000000001</c:v>
                      </c:pt>
                      <c:pt idx="6670">
                        <c:v>14.40188</c:v>
                      </c:pt>
                      <c:pt idx="6671">
                        <c:v>14.30447</c:v>
                      </c:pt>
                      <c:pt idx="6672">
                        <c:v>14.207099999999999</c:v>
                      </c:pt>
                      <c:pt idx="6673">
                        <c:v>14.110100000000001</c:v>
                      </c:pt>
                      <c:pt idx="6674">
                        <c:v>14.01407</c:v>
                      </c:pt>
                      <c:pt idx="6675">
                        <c:v>13.923449999999999</c:v>
                      </c:pt>
                      <c:pt idx="6676">
                        <c:v>13.83572</c:v>
                      </c:pt>
                      <c:pt idx="6677">
                        <c:v>13.740410000000001</c:v>
                      </c:pt>
                      <c:pt idx="6678">
                        <c:v>13.64357</c:v>
                      </c:pt>
                      <c:pt idx="6679">
                        <c:v>13.546510000000001</c:v>
                      </c:pt>
                      <c:pt idx="6680">
                        <c:v>13.449260000000001</c:v>
                      </c:pt>
                      <c:pt idx="6681">
                        <c:v>13.351569999999999</c:v>
                      </c:pt>
                      <c:pt idx="6682">
                        <c:v>13.253649999999999</c:v>
                      </c:pt>
                      <c:pt idx="6683">
                        <c:v>13.155859999999999</c:v>
                      </c:pt>
                      <c:pt idx="6684">
                        <c:v>13.058009999999999</c:v>
                      </c:pt>
                      <c:pt idx="6685">
                        <c:v>12.960229999999999</c:v>
                      </c:pt>
                      <c:pt idx="6686">
                        <c:v>12.862410000000001</c:v>
                      </c:pt>
                      <c:pt idx="6687">
                        <c:v>12.764660000000001</c:v>
                      </c:pt>
                      <c:pt idx="6688">
                        <c:v>12.66717</c:v>
                      </c:pt>
                      <c:pt idx="6689">
                        <c:v>12.56963</c:v>
                      </c:pt>
                      <c:pt idx="6690">
                        <c:v>12.472110000000001</c:v>
                      </c:pt>
                      <c:pt idx="6691">
                        <c:v>12.375100000000002</c:v>
                      </c:pt>
                      <c:pt idx="6692">
                        <c:v>12.27849</c:v>
                      </c:pt>
                      <c:pt idx="6693">
                        <c:v>12.182589999999999</c:v>
                      </c:pt>
                      <c:pt idx="6694">
                        <c:v>12.086410000000001</c:v>
                      </c:pt>
                      <c:pt idx="6695">
                        <c:v>11.989939999999999</c:v>
                      </c:pt>
                      <c:pt idx="6696">
                        <c:v>11.893069999999998</c:v>
                      </c:pt>
                      <c:pt idx="6697">
                        <c:v>11.796850000000001</c:v>
                      </c:pt>
                      <c:pt idx="6698">
                        <c:v>11.70134</c:v>
                      </c:pt>
                      <c:pt idx="6699">
                        <c:v>11.60496</c:v>
                      </c:pt>
                      <c:pt idx="6700">
                        <c:v>11.50797</c:v>
                      </c:pt>
                      <c:pt idx="6701">
                        <c:v>11.41089</c:v>
                      </c:pt>
                      <c:pt idx="6702">
                        <c:v>11.313880000000001</c:v>
                      </c:pt>
                      <c:pt idx="6703">
                        <c:v>11.21646</c:v>
                      </c:pt>
                      <c:pt idx="6704">
                        <c:v>11.119260000000001</c:v>
                      </c:pt>
                      <c:pt idx="6705">
                        <c:v>11.02176</c:v>
                      </c:pt>
                      <c:pt idx="6706">
                        <c:v>10.924290000000001</c:v>
                      </c:pt>
                      <c:pt idx="6707">
                        <c:v>10.826789999999999</c:v>
                      </c:pt>
                      <c:pt idx="6708">
                        <c:v>10.72935</c:v>
                      </c:pt>
                      <c:pt idx="6709">
                        <c:v>10.631900000000002</c:v>
                      </c:pt>
                      <c:pt idx="6710">
                        <c:v>10.534549999999999</c:v>
                      </c:pt>
                      <c:pt idx="6711">
                        <c:v>10.437110000000001</c:v>
                      </c:pt>
                      <c:pt idx="6712">
                        <c:v>10.33972</c:v>
                      </c:pt>
                      <c:pt idx="6713">
                        <c:v>10.242329999999999</c:v>
                      </c:pt>
                      <c:pt idx="6714">
                        <c:v>10.145</c:v>
                      </c:pt>
                      <c:pt idx="6715">
                        <c:v>10.047699999999999</c:v>
                      </c:pt>
                      <c:pt idx="6716">
                        <c:v>9.9504599999999996</c:v>
                      </c:pt>
                      <c:pt idx="6717">
                        <c:v>9.8531690000000012</c:v>
                      </c:pt>
                      <c:pt idx="6718">
                        <c:v>9.7559509999999996</c:v>
                      </c:pt>
                      <c:pt idx="6719">
                        <c:v>9.6587150000000008</c:v>
                      </c:pt>
                      <c:pt idx="6720">
                        <c:v>9.5615480000000002</c:v>
                      </c:pt>
                      <c:pt idx="6721">
                        <c:v>9.4645650000000003</c:v>
                      </c:pt>
                      <c:pt idx="6722">
                        <c:v>9.3674800000000005</c:v>
                      </c:pt>
                      <c:pt idx="6723">
                        <c:v>9.2703190000000006</c:v>
                      </c:pt>
                      <c:pt idx="6724">
                        <c:v>9.1731870000000004</c:v>
                      </c:pt>
                      <c:pt idx="6725">
                        <c:v>9.0760170000000002</c:v>
                      </c:pt>
                      <c:pt idx="6726">
                        <c:v>8.9789220000000007</c:v>
                      </c:pt>
                      <c:pt idx="6727">
                        <c:v>8.8818180000000009</c:v>
                      </c:pt>
                      <c:pt idx="6728">
                        <c:v>8.784751</c:v>
                      </c:pt>
                      <c:pt idx="6729">
                        <c:v>8.6878320000000002</c:v>
                      </c:pt>
                      <c:pt idx="6730">
                        <c:v>8.591031000000001</c:v>
                      </c:pt>
                      <c:pt idx="6731">
                        <c:v>8.4950729999999997</c:v>
                      </c:pt>
                      <c:pt idx="6732">
                        <c:v>8.400309</c:v>
                      </c:pt>
                      <c:pt idx="6733">
                        <c:v>8.3053410000000003</c:v>
                      </c:pt>
                      <c:pt idx="6734">
                        <c:v>8.2113829999999997</c:v>
                      </c:pt>
                      <c:pt idx="6735">
                        <c:v>8.1177630000000001</c:v>
                      </c:pt>
                      <c:pt idx="6736">
                        <c:v>8.0265079999999998</c:v>
                      </c:pt>
                      <c:pt idx="6737">
                        <c:v>7.9368099999999995</c:v>
                      </c:pt>
                      <c:pt idx="6738">
                        <c:v>7.8439259999999997</c:v>
                      </c:pt>
                      <c:pt idx="6739">
                        <c:v>7.7481340000000003</c:v>
                      </c:pt>
                      <c:pt idx="6740">
                        <c:v>7.6518870000000003</c:v>
                      </c:pt>
                      <c:pt idx="6741">
                        <c:v>7.5554310000000005</c:v>
                      </c:pt>
                      <c:pt idx="6742">
                        <c:v>7.4612150000000002</c:v>
                      </c:pt>
                      <c:pt idx="6743">
                        <c:v>7.3667340000000001</c:v>
                      </c:pt>
                      <c:pt idx="6744">
                        <c:v>7.2710369999999998</c:v>
                      </c:pt>
                      <c:pt idx="6745">
                        <c:v>7.1752269999999996</c:v>
                      </c:pt>
                      <c:pt idx="6746">
                        <c:v>7.0792409999999997</c:v>
                      </c:pt>
                      <c:pt idx="6747">
                        <c:v>6.9830669999999992</c:v>
                      </c:pt>
                      <c:pt idx="6748">
                        <c:v>6.8868539999999996</c:v>
                      </c:pt>
                      <c:pt idx="6749">
                        <c:v>6.790521</c:v>
                      </c:pt>
                      <c:pt idx="6750">
                        <c:v>6.6943570000000001</c:v>
                      </c:pt>
                      <c:pt idx="6751">
                        <c:v>6.5978060000000003</c:v>
                      </c:pt>
                      <c:pt idx="6752">
                        <c:v>6.501398</c:v>
                      </c:pt>
                      <c:pt idx="6753">
                        <c:v>6.4055010000000001</c:v>
                      </c:pt>
                      <c:pt idx="6754">
                        <c:v>6.309825</c:v>
                      </c:pt>
                      <c:pt idx="6755">
                        <c:v>6.2138269999999993</c:v>
                      </c:pt>
                      <c:pt idx="6756">
                        <c:v>6.1177830000000002</c:v>
                      </c:pt>
                      <c:pt idx="6757">
                        <c:v>6.0219230000000001</c:v>
                      </c:pt>
                      <c:pt idx="6758">
                        <c:v>5.9255650000000006</c:v>
                      </c:pt>
                      <c:pt idx="6759">
                        <c:v>5.8294740000000003</c:v>
                      </c:pt>
                      <c:pt idx="6760">
                        <c:v>5.7332539999999996</c:v>
                      </c:pt>
                      <c:pt idx="6761">
                        <c:v>5.6375549999999999</c:v>
                      </c:pt>
                      <c:pt idx="6762">
                        <c:v>5.5434599999999996</c:v>
                      </c:pt>
                      <c:pt idx="6763">
                        <c:v>5.4487509999999997</c:v>
                      </c:pt>
                      <c:pt idx="6764">
                        <c:v>5.3528859999999998</c:v>
                      </c:pt>
                      <c:pt idx="6765">
                        <c:v>5.2573590000000001</c:v>
                      </c:pt>
                      <c:pt idx="6766">
                        <c:v>5.1618580000000005</c:v>
                      </c:pt>
                      <c:pt idx="6767">
                        <c:v>5.0662949999999993</c:v>
                      </c:pt>
                      <c:pt idx="6768">
                        <c:v>4.9722439999999999</c:v>
                      </c:pt>
                      <c:pt idx="6769">
                        <c:v>4.8781340000000002</c:v>
                      </c:pt>
                      <c:pt idx="6770">
                        <c:v>4.7833860000000001</c:v>
                      </c:pt>
                      <c:pt idx="6771">
                        <c:v>4.6905019999999995</c:v>
                      </c:pt>
                      <c:pt idx="6772">
                        <c:v>4.5959899999999996</c:v>
                      </c:pt>
                      <c:pt idx="6773">
                        <c:v>4.5009100000000002</c:v>
                      </c:pt>
                      <c:pt idx="6774">
                        <c:v>4.4051460000000002</c:v>
                      </c:pt>
                      <c:pt idx="6775">
                        <c:v>4.3094660000000005</c:v>
                      </c:pt>
                      <c:pt idx="6776">
                        <c:v>4.2138989999999996</c:v>
                      </c:pt>
                      <c:pt idx="6777">
                        <c:v>4.1185450000000001</c:v>
                      </c:pt>
                      <c:pt idx="6778">
                        <c:v>4.0236860000000005</c:v>
                      </c:pt>
                      <c:pt idx="6779">
                        <c:v>3.929141</c:v>
                      </c:pt>
                      <c:pt idx="6780">
                        <c:v>3.835083</c:v>
                      </c:pt>
                      <c:pt idx="6781">
                        <c:v>3.7421410000000002</c:v>
                      </c:pt>
                      <c:pt idx="6782">
                        <c:v>3.6477409999999999</c:v>
                      </c:pt>
                      <c:pt idx="6783">
                        <c:v>3.5533649999999999</c:v>
                      </c:pt>
                      <c:pt idx="6784">
                        <c:v>3.4579840000000002</c:v>
                      </c:pt>
                      <c:pt idx="6785">
                        <c:v>3.3622839999999998</c:v>
                      </c:pt>
                      <c:pt idx="6786">
                        <c:v>3.2664530000000003</c:v>
                      </c:pt>
                      <c:pt idx="6787">
                        <c:v>3.1708809999999996</c:v>
                      </c:pt>
                      <c:pt idx="6788">
                        <c:v>3.0753760000000003</c:v>
                      </c:pt>
                      <c:pt idx="6789">
                        <c:v>2.9799940000000005</c:v>
                      </c:pt>
                      <c:pt idx="6790">
                        <c:v>2.8843930000000002</c:v>
                      </c:pt>
                      <c:pt idx="6791">
                        <c:v>2.7886340000000001</c:v>
                      </c:pt>
                      <c:pt idx="6792">
                        <c:v>2.6928020000000004</c:v>
                      </c:pt>
                      <c:pt idx="6793">
                        <c:v>2.59701</c:v>
                      </c:pt>
                      <c:pt idx="6794">
                        <c:v>2.5011899999999998</c:v>
                      </c:pt>
                      <c:pt idx="6795">
                        <c:v>2.4053909999999998</c:v>
                      </c:pt>
                      <c:pt idx="6796">
                        <c:v>2.309574</c:v>
                      </c:pt>
                      <c:pt idx="6797">
                        <c:v>2.2148660000000002</c:v>
                      </c:pt>
                      <c:pt idx="6798">
                        <c:v>2.1210999999999998</c:v>
                      </c:pt>
                      <c:pt idx="6799">
                        <c:v>2.0266090000000001</c:v>
                      </c:pt>
                      <c:pt idx="6800">
                        <c:v>1.931988</c:v>
                      </c:pt>
                      <c:pt idx="6801">
                        <c:v>1.836767</c:v>
                      </c:pt>
                      <c:pt idx="6802">
                        <c:v>1.7414450000000001</c:v>
                      </c:pt>
                      <c:pt idx="6803">
                        <c:v>1.6458970000000002</c:v>
                      </c:pt>
                      <c:pt idx="6804">
                        <c:v>1.5505230000000001</c:v>
                      </c:pt>
                      <c:pt idx="6805">
                        <c:v>1.4550609999999999</c:v>
                      </c:pt>
                      <c:pt idx="6806">
                        <c:v>1.359469</c:v>
                      </c:pt>
                      <c:pt idx="6807">
                        <c:v>1.2640699999999998</c:v>
                      </c:pt>
                      <c:pt idx="6808">
                        <c:v>1.169994</c:v>
                      </c:pt>
                      <c:pt idx="6809">
                        <c:v>1.076603</c:v>
                      </c:pt>
                      <c:pt idx="6810">
                        <c:v>0.98228129999999991</c:v>
                      </c:pt>
                      <c:pt idx="6811">
                        <c:v>0.88763510000000001</c:v>
                      </c:pt>
                      <c:pt idx="6812">
                        <c:v>0.79236909999999994</c:v>
                      </c:pt>
                      <c:pt idx="6813">
                        <c:v>0.69687319999999997</c:v>
                      </c:pt>
                      <c:pt idx="6814">
                        <c:v>0.60184479999999996</c:v>
                      </c:pt>
                      <c:pt idx="6815">
                        <c:v>0.50698100000000001</c:v>
                      </c:pt>
                      <c:pt idx="6816">
                        <c:v>0.41257839999999996</c:v>
                      </c:pt>
                      <c:pt idx="6817">
                        <c:v>0.31762869999999999</c:v>
                      </c:pt>
                      <c:pt idx="6818">
                        <c:v>0.22233340000000001</c:v>
                      </c:pt>
                      <c:pt idx="6819">
                        <c:v>0.12684030000000002</c:v>
                      </c:pt>
                      <c:pt idx="6820">
                        <c:v>3.1488540000000002E-2</c:v>
                      </c:pt>
                      <c:pt idx="6821">
                        <c:v>-6.4015840000000004E-2</c:v>
                      </c:pt>
                      <c:pt idx="6822">
                        <c:v>-0.15912989999999999</c:v>
                      </c:pt>
                      <c:pt idx="6823">
                        <c:v>-0.25413040000000003</c:v>
                      </c:pt>
                      <c:pt idx="6824">
                        <c:v>-0.34831719999999999</c:v>
                      </c:pt>
                      <c:pt idx="6825">
                        <c:v>-0.44225840000000005</c:v>
                      </c:pt>
                      <c:pt idx="6826">
                        <c:v>-0.53772790000000004</c:v>
                      </c:pt>
                      <c:pt idx="6827">
                        <c:v>-0.63452480000000011</c:v>
                      </c:pt>
                      <c:pt idx="6828">
                        <c:v>-0.72601939999999998</c:v>
                      </c:pt>
                      <c:pt idx="6829">
                        <c:v>-0.81986349999999997</c:v>
                      </c:pt>
                      <c:pt idx="6830">
                        <c:v>-0.91486390000000006</c:v>
                      </c:pt>
                      <c:pt idx="6831">
                        <c:v>-1.008459</c:v>
                      </c:pt>
                      <c:pt idx="6832">
                        <c:v>-1.1031879999999998</c:v>
                      </c:pt>
                      <c:pt idx="6833">
                        <c:v>-1.198196</c:v>
                      </c:pt>
                      <c:pt idx="6834">
                        <c:v>-1.2933629999999998</c:v>
                      </c:pt>
                      <c:pt idx="6835">
                        <c:v>-1.3886979999999998</c:v>
                      </c:pt>
                      <c:pt idx="6836">
                        <c:v>-1.4829749999999999</c:v>
                      </c:pt>
                      <c:pt idx="6837">
                        <c:v>-1.578068</c:v>
                      </c:pt>
                      <c:pt idx="6838">
                        <c:v>-1.6735829999999998</c:v>
                      </c:pt>
                      <c:pt idx="6839">
                        <c:v>-1.769002</c:v>
                      </c:pt>
                      <c:pt idx="6840">
                        <c:v>-1.8639159999999999</c:v>
                      </c:pt>
                      <c:pt idx="6841">
                        <c:v>-1.9579599999999999</c:v>
                      </c:pt>
                      <c:pt idx="6842">
                        <c:v>-2.0498949999999998</c:v>
                      </c:pt>
                      <c:pt idx="6843">
                        <c:v>-2.1445479999999999</c:v>
                      </c:pt>
                      <c:pt idx="6844">
                        <c:v>-2.2396020000000001</c:v>
                      </c:pt>
                      <c:pt idx="6845">
                        <c:v>-2.3349530000000001</c:v>
                      </c:pt>
                      <c:pt idx="6846">
                        <c:v>-2.4302619999999999</c:v>
                      </c:pt>
                      <c:pt idx="6847">
                        <c:v>-2.5256089999999998</c:v>
                      </c:pt>
                      <c:pt idx="6848">
                        <c:v>-2.6210550000000001</c:v>
                      </c:pt>
                      <c:pt idx="6849">
                        <c:v>-2.7161910000000002</c:v>
                      </c:pt>
                      <c:pt idx="6850">
                        <c:v>-2.8116530000000002</c:v>
                      </c:pt>
                      <c:pt idx="6851">
                        <c:v>-2.9071950000000002</c:v>
                      </c:pt>
                      <c:pt idx="6852">
                        <c:v>-3.0028329999999999</c:v>
                      </c:pt>
                      <c:pt idx="6853">
                        <c:v>-3.0983719999999999</c:v>
                      </c:pt>
                      <c:pt idx="6854">
                        <c:v>-3.1939010000000003</c:v>
                      </c:pt>
                      <c:pt idx="6855">
                        <c:v>-3.2894920000000001</c:v>
                      </c:pt>
                      <c:pt idx="6856">
                        <c:v>-3.3851019999999998</c:v>
                      </c:pt>
                      <c:pt idx="6857">
                        <c:v>-3.4806809999999997</c:v>
                      </c:pt>
                      <c:pt idx="6858">
                        <c:v>-3.5763030000000002</c:v>
                      </c:pt>
                      <c:pt idx="6859">
                        <c:v>-3.6719039999999996</c:v>
                      </c:pt>
                      <c:pt idx="6860">
                        <c:v>-3.767083</c:v>
                      </c:pt>
                      <c:pt idx="6861">
                        <c:v>-3.8626420000000001</c:v>
                      </c:pt>
                      <c:pt idx="6862">
                        <c:v>-3.9581</c:v>
                      </c:pt>
                      <c:pt idx="6863">
                        <c:v>-4.0533419999999998</c:v>
                      </c:pt>
                      <c:pt idx="6864">
                        <c:v>-4.1478869999999999</c:v>
                      </c:pt>
                      <c:pt idx="6865">
                        <c:v>-4.2419449999999994</c:v>
                      </c:pt>
                      <c:pt idx="6866">
                        <c:v>-4.3364630000000002</c:v>
                      </c:pt>
                      <c:pt idx="6867">
                        <c:v>-4.4301180000000002</c:v>
                      </c:pt>
                      <c:pt idx="6868">
                        <c:v>-4.5244859999999996</c:v>
                      </c:pt>
                      <c:pt idx="6869">
                        <c:v>-4.6200790000000005</c:v>
                      </c:pt>
                      <c:pt idx="6870">
                        <c:v>-4.7149799999999997</c:v>
                      </c:pt>
                      <c:pt idx="6871">
                        <c:v>-4.8056549999999998</c:v>
                      </c:pt>
                      <c:pt idx="6872">
                        <c:v>-4.89839</c:v>
                      </c:pt>
                      <c:pt idx="6873">
                        <c:v>-4.9912150000000004</c:v>
                      </c:pt>
                      <c:pt idx="6874">
                        <c:v>-5.0864339999999997</c:v>
                      </c:pt>
                      <c:pt idx="6875">
                        <c:v>-5.1818039999999996</c:v>
                      </c:pt>
                      <c:pt idx="6876">
                        <c:v>-5.2772009999999998</c:v>
                      </c:pt>
                      <c:pt idx="6877">
                        <c:v>-5.3726799999999999</c:v>
                      </c:pt>
                      <c:pt idx="6878">
                        <c:v>-5.4682200000000005</c:v>
                      </c:pt>
                      <c:pt idx="6879">
                        <c:v>-5.5637400000000001</c:v>
                      </c:pt>
                      <c:pt idx="6880">
                        <c:v>-5.6592129999999994</c:v>
                      </c:pt>
                      <c:pt idx="6881">
                        <c:v>-5.7545469999999996</c:v>
                      </c:pt>
                      <c:pt idx="6882">
                        <c:v>-5.8498380000000001</c:v>
                      </c:pt>
                      <c:pt idx="6883">
                        <c:v>-5.9451140000000002</c:v>
                      </c:pt>
                      <c:pt idx="6884">
                        <c:v>-6.0405299999999995</c:v>
                      </c:pt>
                      <c:pt idx="6885">
                        <c:v>-6.1359370000000002</c:v>
                      </c:pt>
                      <c:pt idx="6886">
                        <c:v>-6.2313569999999991</c:v>
                      </c:pt>
                      <c:pt idx="6887">
                        <c:v>-6.3266659999999995</c:v>
                      </c:pt>
                      <c:pt idx="6888">
                        <c:v>-6.4216050000000005</c:v>
                      </c:pt>
                      <c:pt idx="6889">
                        <c:v>-6.5153030000000003</c:v>
                      </c:pt>
                      <c:pt idx="6890">
                        <c:v>-6.607011</c:v>
                      </c:pt>
                      <c:pt idx="6891">
                        <c:v>-6.7004509999999993</c:v>
                      </c:pt>
                      <c:pt idx="6892">
                        <c:v>-6.7925360000000001</c:v>
                      </c:pt>
                      <c:pt idx="6893">
                        <c:v>-6.8863960000000004</c:v>
                      </c:pt>
                      <c:pt idx="6894">
                        <c:v>-6.9813770000000002</c:v>
                      </c:pt>
                      <c:pt idx="6895">
                        <c:v>-7.076689</c:v>
                      </c:pt>
                      <c:pt idx="6896">
                        <c:v>-7.1716610000000003</c:v>
                      </c:pt>
                      <c:pt idx="6897">
                        <c:v>-7.2664399999999993</c:v>
                      </c:pt>
                      <c:pt idx="6898">
                        <c:v>-7.3612310000000001</c:v>
                      </c:pt>
                      <c:pt idx="6899">
                        <c:v>-7.4556170000000002</c:v>
                      </c:pt>
                      <c:pt idx="6900">
                        <c:v>-7.5496259999999999</c:v>
                      </c:pt>
                      <c:pt idx="6901">
                        <c:v>-7.6448619999999998</c:v>
                      </c:pt>
                      <c:pt idx="6902">
                        <c:v>-7.7400789999999997</c:v>
                      </c:pt>
                      <c:pt idx="6903">
                        <c:v>-7.8354850000000003</c:v>
                      </c:pt>
                      <c:pt idx="6904">
                        <c:v>-7.9308940000000003</c:v>
                      </c:pt>
                      <c:pt idx="6905">
                        <c:v>-8.026249</c:v>
                      </c:pt>
                      <c:pt idx="6906">
                        <c:v>-8.1216170000000005</c:v>
                      </c:pt>
                      <c:pt idx="6907">
                        <c:v>-8.2169460000000001</c:v>
                      </c:pt>
                      <c:pt idx="6908">
                        <c:v>-8.3121969999999994</c:v>
                      </c:pt>
                      <c:pt idx="6909">
                        <c:v>-8.4076120000000003</c:v>
                      </c:pt>
                      <c:pt idx="6910">
                        <c:v>-8.503013000000001</c:v>
                      </c:pt>
                      <c:pt idx="6911">
                        <c:v>-8.5983739999999997</c:v>
                      </c:pt>
                      <c:pt idx="6912">
                        <c:v>-8.6937119999999997</c:v>
                      </c:pt>
                      <c:pt idx="6913">
                        <c:v>-8.7891329999999996</c:v>
                      </c:pt>
                      <c:pt idx="6914">
                        <c:v>-8.884525</c:v>
                      </c:pt>
                      <c:pt idx="6915">
                        <c:v>-8.9799569999999989</c:v>
                      </c:pt>
                      <c:pt idx="6916">
                        <c:v>-9.0753839999999997</c:v>
                      </c:pt>
                      <c:pt idx="6917">
                        <c:v>-9.1708160000000003</c:v>
                      </c:pt>
                      <c:pt idx="6918">
                        <c:v>-9.2662480000000009</c:v>
                      </c:pt>
                      <c:pt idx="6919">
                        <c:v>-9.361675</c:v>
                      </c:pt>
                      <c:pt idx="6920">
                        <c:v>-9.4570930000000004</c:v>
                      </c:pt>
                      <c:pt idx="6921">
                        <c:v>-9.5525149999999996</c:v>
                      </c:pt>
                      <c:pt idx="6922">
                        <c:v>-9.647945</c:v>
                      </c:pt>
                      <c:pt idx="6923">
                        <c:v>-9.743347</c:v>
                      </c:pt>
                      <c:pt idx="6924">
                        <c:v>-9.8387770000000003</c:v>
                      </c:pt>
                      <c:pt idx="6925">
                        <c:v>-9.9341980000000003</c:v>
                      </c:pt>
                      <c:pt idx="6926">
                        <c:v>-10.02961</c:v>
                      </c:pt>
                      <c:pt idx="6927">
                        <c:v>-10.125029999999999</c:v>
                      </c:pt>
                      <c:pt idx="6928">
                        <c:v>-10.22044</c:v>
                      </c:pt>
                      <c:pt idx="6929">
                        <c:v>-10.315859999999999</c:v>
                      </c:pt>
                      <c:pt idx="6930">
                        <c:v>-10.411280000000001</c:v>
                      </c:pt>
                      <c:pt idx="6931">
                        <c:v>-10.506709999999998</c:v>
                      </c:pt>
                      <c:pt idx="6932">
                        <c:v>-10.60214</c:v>
                      </c:pt>
                      <c:pt idx="6933">
                        <c:v>-10.697589999999998</c:v>
                      </c:pt>
                      <c:pt idx="6934">
                        <c:v>-10.79275</c:v>
                      </c:pt>
                      <c:pt idx="6935">
                        <c:v>-10.885119999999999</c:v>
                      </c:pt>
                      <c:pt idx="6936">
                        <c:v>-10.97697</c:v>
                      </c:pt>
                      <c:pt idx="6937">
                        <c:v>-11.06363</c:v>
                      </c:pt>
                      <c:pt idx="6938">
                        <c:v>-11.155100000000001</c:v>
                      </c:pt>
                      <c:pt idx="6939">
                        <c:v>-11.247030000000001</c:v>
                      </c:pt>
                      <c:pt idx="6940">
                        <c:v>-11.33952</c:v>
                      </c:pt>
                      <c:pt idx="6941">
                        <c:v>-11.433669999999999</c:v>
                      </c:pt>
                      <c:pt idx="6942">
                        <c:v>-11.52876</c:v>
                      </c:pt>
                      <c:pt idx="6943">
                        <c:v>-11.62406</c:v>
                      </c:pt>
                      <c:pt idx="6944">
                        <c:v>-11.717189999999999</c:v>
                      </c:pt>
                      <c:pt idx="6945">
                        <c:v>-11.80762</c:v>
                      </c:pt>
                      <c:pt idx="6946">
                        <c:v>-11.90136</c:v>
                      </c:pt>
                      <c:pt idx="6947">
                        <c:v>-11.995880000000001</c:v>
                      </c:pt>
                      <c:pt idx="6948">
                        <c:v>-12.09075</c:v>
                      </c:pt>
                      <c:pt idx="6949">
                        <c:v>-12.186030000000001</c:v>
                      </c:pt>
                      <c:pt idx="6950">
                        <c:v>-12.280899999999999</c:v>
                      </c:pt>
                      <c:pt idx="6951">
                        <c:v>-12.376290000000001</c:v>
                      </c:pt>
                      <c:pt idx="6952">
                        <c:v>-12.47156</c:v>
                      </c:pt>
                      <c:pt idx="6953">
                        <c:v>-12.56644</c:v>
                      </c:pt>
                      <c:pt idx="6954">
                        <c:v>-12.6616</c:v>
                      </c:pt>
                      <c:pt idx="6955">
                        <c:v>-12.756309999999999</c:v>
                      </c:pt>
                      <c:pt idx="6956">
                        <c:v>-12.851459999999999</c:v>
                      </c:pt>
                      <c:pt idx="6957">
                        <c:v>-12.94708</c:v>
                      </c:pt>
                      <c:pt idx="6958">
                        <c:v>-13.042249999999999</c:v>
                      </c:pt>
                      <c:pt idx="6959">
                        <c:v>-13.13747</c:v>
                      </c:pt>
                      <c:pt idx="6960">
                        <c:v>-13.232669999999999</c:v>
                      </c:pt>
                      <c:pt idx="6961">
                        <c:v>-13.327869999999999</c:v>
                      </c:pt>
                      <c:pt idx="6962">
                        <c:v>-13.423099999999998</c:v>
                      </c:pt>
                      <c:pt idx="6963">
                        <c:v>-13.517790000000002</c:v>
                      </c:pt>
                      <c:pt idx="6964">
                        <c:v>-13.613049999999999</c:v>
                      </c:pt>
                      <c:pt idx="6965">
                        <c:v>-13.7082</c:v>
                      </c:pt>
                      <c:pt idx="6966">
                        <c:v>-13.803339999999999</c:v>
                      </c:pt>
                      <c:pt idx="6967">
                        <c:v>-13.898489999999999</c:v>
                      </c:pt>
                      <c:pt idx="6968">
                        <c:v>-13.993640000000001</c:v>
                      </c:pt>
                      <c:pt idx="6969">
                        <c:v>-14.088840000000001</c:v>
                      </c:pt>
                      <c:pt idx="6970">
                        <c:v>-14.18205</c:v>
                      </c:pt>
                      <c:pt idx="6971">
                        <c:v>-14.274469999999999</c:v>
                      </c:pt>
                      <c:pt idx="6972">
                        <c:v>-14.366900000000001</c:v>
                      </c:pt>
                      <c:pt idx="6973">
                        <c:v>-14.460379999999999</c:v>
                      </c:pt>
                      <c:pt idx="6974">
                        <c:v>-14.554100000000002</c:v>
                      </c:pt>
                      <c:pt idx="6975">
                        <c:v>-14.64772</c:v>
                      </c:pt>
                      <c:pt idx="6976">
                        <c:v>-14.741859999999999</c:v>
                      </c:pt>
                      <c:pt idx="6977">
                        <c:v>-14.83615</c:v>
                      </c:pt>
                      <c:pt idx="6978">
                        <c:v>-14.930710000000001</c:v>
                      </c:pt>
                      <c:pt idx="6979">
                        <c:v>-15.025259999999999</c:v>
                      </c:pt>
                      <c:pt idx="6980">
                        <c:v>-15.119949999999999</c:v>
                      </c:pt>
                      <c:pt idx="6981">
                        <c:v>-15.214970000000001</c:v>
                      </c:pt>
                      <c:pt idx="6982">
                        <c:v>-15.309360000000002</c:v>
                      </c:pt>
                      <c:pt idx="6983">
                        <c:v>-15.40394</c:v>
                      </c:pt>
                      <c:pt idx="6984">
                        <c:v>-15.498510000000001</c:v>
                      </c:pt>
                      <c:pt idx="6985">
                        <c:v>-15.59262</c:v>
                      </c:pt>
                      <c:pt idx="6986">
                        <c:v>-15.687290000000001</c:v>
                      </c:pt>
                      <c:pt idx="6987">
                        <c:v>-15.78176</c:v>
                      </c:pt>
                      <c:pt idx="6988">
                        <c:v>-15.874649999999999</c:v>
                      </c:pt>
                      <c:pt idx="6989">
                        <c:v>-15.96495</c:v>
                      </c:pt>
                      <c:pt idx="6990">
                        <c:v>-16.05536</c:v>
                      </c:pt>
                      <c:pt idx="6991">
                        <c:v>-16.146180000000001</c:v>
                      </c:pt>
                      <c:pt idx="6992">
                        <c:v>-16.240460000000002</c:v>
                      </c:pt>
                      <c:pt idx="6993">
                        <c:v>-16.334779999999999</c:v>
                      </c:pt>
                      <c:pt idx="6994">
                        <c:v>-16.429180000000002</c:v>
                      </c:pt>
                      <c:pt idx="6995">
                        <c:v>-16.523140000000001</c:v>
                      </c:pt>
                      <c:pt idx="6996">
                        <c:v>-16.616109999999999</c:v>
                      </c:pt>
                      <c:pt idx="6997">
                        <c:v>-16.7057</c:v>
                      </c:pt>
                      <c:pt idx="6998">
                        <c:v>-16.79607</c:v>
                      </c:pt>
                      <c:pt idx="6999">
                        <c:v>-16.889019999999999</c:v>
                      </c:pt>
                      <c:pt idx="7000">
                        <c:v>-16.98227</c:v>
                      </c:pt>
                      <c:pt idx="7001">
                        <c:v>-17.076229999999999</c:v>
                      </c:pt>
                      <c:pt idx="7002">
                        <c:v>-17.169509999999999</c:v>
                      </c:pt>
                      <c:pt idx="7003">
                        <c:v>-17.262260000000001</c:v>
                      </c:pt>
                      <c:pt idx="7004">
                        <c:v>-17.355629999999998</c:v>
                      </c:pt>
                      <c:pt idx="7005">
                        <c:v>-17.449280000000002</c:v>
                      </c:pt>
                      <c:pt idx="7006">
                        <c:v>-17.543320000000001</c:v>
                      </c:pt>
                      <c:pt idx="7007">
                        <c:v>-17.637370000000001</c:v>
                      </c:pt>
                      <c:pt idx="7008">
                        <c:v>-17.731460000000002</c:v>
                      </c:pt>
                      <c:pt idx="7009">
                        <c:v>-17.825559999999999</c:v>
                      </c:pt>
                      <c:pt idx="7010">
                        <c:v>-17.919119999999999</c:v>
                      </c:pt>
                      <c:pt idx="7011">
                        <c:v>-18.013010000000001</c:v>
                      </c:pt>
                      <c:pt idx="7012">
                        <c:v>-18.10641</c:v>
                      </c:pt>
                      <c:pt idx="7013">
                        <c:v>-18.199849999999998</c:v>
                      </c:pt>
                      <c:pt idx="7014">
                        <c:v>-18.293320000000001</c:v>
                      </c:pt>
                      <c:pt idx="7015">
                        <c:v>-18.386620000000001</c:v>
                      </c:pt>
                      <c:pt idx="7016">
                        <c:v>-18.479659999999999</c:v>
                      </c:pt>
                      <c:pt idx="7017">
                        <c:v>-18.571470000000001</c:v>
                      </c:pt>
                      <c:pt idx="7018">
                        <c:v>-18.662980000000001</c:v>
                      </c:pt>
                      <c:pt idx="7019">
                        <c:v>-18.755390000000002</c:v>
                      </c:pt>
                      <c:pt idx="7020">
                        <c:v>-18.84872</c:v>
                      </c:pt>
                      <c:pt idx="7021">
                        <c:v>-18.942079999999997</c:v>
                      </c:pt>
                      <c:pt idx="7022">
                        <c:v>-19.035509999999999</c:v>
                      </c:pt>
                      <c:pt idx="7023">
                        <c:v>-19.128510000000002</c:v>
                      </c:pt>
                      <c:pt idx="7024">
                        <c:v>-19.220379999999999</c:v>
                      </c:pt>
                      <c:pt idx="7025">
                        <c:v>-19.31118</c:v>
                      </c:pt>
                      <c:pt idx="7026">
                        <c:v>-19.402440000000002</c:v>
                      </c:pt>
                      <c:pt idx="7027">
                        <c:v>-19.494479999999999</c:v>
                      </c:pt>
                      <c:pt idx="7028">
                        <c:v>-19.587009999999999</c:v>
                      </c:pt>
                      <c:pt idx="7029">
                        <c:v>-19.678999999999998</c:v>
                      </c:pt>
                      <c:pt idx="7030">
                        <c:v>-19.772780000000001</c:v>
                      </c:pt>
                      <c:pt idx="7031">
                        <c:v>-19.864630000000002</c:v>
                      </c:pt>
                      <c:pt idx="7032">
                        <c:v>-19.957270000000001</c:v>
                      </c:pt>
                      <c:pt idx="7033">
                        <c:v>-20.049600000000002</c:v>
                      </c:pt>
                      <c:pt idx="7034">
                        <c:v>-20.141589999999997</c:v>
                      </c:pt>
                      <c:pt idx="7035">
                        <c:v>-20.232960000000002</c:v>
                      </c:pt>
                      <c:pt idx="7036">
                        <c:v>-20.32518</c:v>
                      </c:pt>
                      <c:pt idx="7037">
                        <c:v>-20.41733</c:v>
                      </c:pt>
                      <c:pt idx="7038">
                        <c:v>-20.509900000000002</c:v>
                      </c:pt>
                      <c:pt idx="7039">
                        <c:v>-20.602200000000003</c:v>
                      </c:pt>
                      <c:pt idx="7040">
                        <c:v>-20.69182</c:v>
                      </c:pt>
                      <c:pt idx="7041">
                        <c:v>-20.781500000000001</c:v>
                      </c:pt>
                      <c:pt idx="7042">
                        <c:v>-20.87276</c:v>
                      </c:pt>
                      <c:pt idx="7043">
                        <c:v>-20.964960000000001</c:v>
                      </c:pt>
                      <c:pt idx="7044">
                        <c:v>-21.057229999999997</c:v>
                      </c:pt>
                      <c:pt idx="7045">
                        <c:v>-21.149570000000001</c:v>
                      </c:pt>
                      <c:pt idx="7046">
                        <c:v>-21.2407</c:v>
                      </c:pt>
                      <c:pt idx="7047">
                        <c:v>-21.331190000000003</c:v>
                      </c:pt>
                      <c:pt idx="7048">
                        <c:v>-21.42192</c:v>
                      </c:pt>
                      <c:pt idx="7049">
                        <c:v>-21.5123</c:v>
                      </c:pt>
                      <c:pt idx="7050">
                        <c:v>-21.599959999999999</c:v>
                      </c:pt>
                      <c:pt idx="7051">
                        <c:v>-21.688749999999999</c:v>
                      </c:pt>
                      <c:pt idx="7052">
                        <c:v>-21.779259999999997</c:v>
                      </c:pt>
                      <c:pt idx="7053">
                        <c:v>-21.869860000000003</c:v>
                      </c:pt>
                      <c:pt idx="7054">
                        <c:v>-21.960359999999998</c:v>
                      </c:pt>
                      <c:pt idx="7055">
                        <c:v>-22.051219999999997</c:v>
                      </c:pt>
                      <c:pt idx="7056">
                        <c:v>-22.140799999999999</c:v>
                      </c:pt>
                      <c:pt idx="7057">
                        <c:v>-22.230460000000001</c:v>
                      </c:pt>
                      <c:pt idx="7058">
                        <c:v>-22.320050000000002</c:v>
                      </c:pt>
                      <c:pt idx="7059">
                        <c:v>-22.40943</c:v>
                      </c:pt>
                      <c:pt idx="7060">
                        <c:v>-22.49879</c:v>
                      </c:pt>
                      <c:pt idx="7061">
                        <c:v>-22.58746</c:v>
                      </c:pt>
                      <c:pt idx="7062">
                        <c:v>-22.675629999999998</c:v>
                      </c:pt>
                      <c:pt idx="7063">
                        <c:v>-22.76342</c:v>
                      </c:pt>
                      <c:pt idx="7064">
                        <c:v>-22.851789999999998</c:v>
                      </c:pt>
                      <c:pt idx="7065">
                        <c:v>-22.940190000000001</c:v>
                      </c:pt>
                      <c:pt idx="7066">
                        <c:v>-23.027979999999999</c:v>
                      </c:pt>
                      <c:pt idx="7067">
                        <c:v>-23.11506</c:v>
                      </c:pt>
                      <c:pt idx="7068">
                        <c:v>-23.202289999999998</c:v>
                      </c:pt>
                      <c:pt idx="7069">
                        <c:v>-23.2882</c:v>
                      </c:pt>
                      <c:pt idx="7070">
                        <c:v>-23.373570000000001</c:v>
                      </c:pt>
                      <c:pt idx="7071">
                        <c:v>-23.459609999999998</c:v>
                      </c:pt>
                      <c:pt idx="7072">
                        <c:v>-23.54457</c:v>
                      </c:pt>
                      <c:pt idx="7073">
                        <c:v>-23.629180000000002</c:v>
                      </c:pt>
                      <c:pt idx="7074">
                        <c:v>-23.71388</c:v>
                      </c:pt>
                      <c:pt idx="7075">
                        <c:v>-23.79889</c:v>
                      </c:pt>
                      <c:pt idx="7076">
                        <c:v>-23.883749999999999</c:v>
                      </c:pt>
                      <c:pt idx="7077">
                        <c:v>-23.966740000000001</c:v>
                      </c:pt>
                      <c:pt idx="7078">
                        <c:v>-24.049510000000001</c:v>
                      </c:pt>
                      <c:pt idx="7079">
                        <c:v>-24.132600000000004</c:v>
                      </c:pt>
                      <c:pt idx="7080">
                        <c:v>-24.216850000000001</c:v>
                      </c:pt>
                      <c:pt idx="7081">
                        <c:v>-24.297749999999997</c:v>
                      </c:pt>
                      <c:pt idx="7082">
                        <c:v>-24.380240000000001</c:v>
                      </c:pt>
                      <c:pt idx="7083">
                        <c:v>-24.463720000000002</c:v>
                      </c:pt>
                      <c:pt idx="7084">
                        <c:v>-24.549370000000003</c:v>
                      </c:pt>
                      <c:pt idx="7085">
                        <c:v>-24.63494</c:v>
                      </c:pt>
                      <c:pt idx="7086">
                        <c:v>-24.721080000000001</c:v>
                      </c:pt>
                      <c:pt idx="7087">
                        <c:v>-24.807070000000003</c:v>
                      </c:pt>
                      <c:pt idx="7088">
                        <c:v>-24.892539999999997</c:v>
                      </c:pt>
                      <c:pt idx="7089">
                        <c:v>-24.978280000000002</c:v>
                      </c:pt>
                      <c:pt idx="7090">
                        <c:v>-25.063879999999997</c:v>
                      </c:pt>
                      <c:pt idx="7091">
                        <c:v>-25.148790000000002</c:v>
                      </c:pt>
                      <c:pt idx="7092">
                        <c:v>-25.23274</c:v>
                      </c:pt>
                      <c:pt idx="7093">
                        <c:v>-25.3096</c:v>
                      </c:pt>
                      <c:pt idx="7094">
                        <c:v>-25.38758</c:v>
                      </c:pt>
                      <c:pt idx="7095">
                        <c:v>-25.467399999999998</c:v>
                      </c:pt>
                      <c:pt idx="7096">
                        <c:v>-25.548269999999999</c:v>
                      </c:pt>
                      <c:pt idx="7097">
                        <c:v>-25.630389999999998</c:v>
                      </c:pt>
                      <c:pt idx="7098">
                        <c:v>-25.712049999999998</c:v>
                      </c:pt>
                      <c:pt idx="7099">
                        <c:v>-25.793870000000002</c:v>
                      </c:pt>
                      <c:pt idx="7100">
                        <c:v>-25.875920000000001</c:v>
                      </c:pt>
                      <c:pt idx="7101">
                        <c:v>-25.957249999999998</c:v>
                      </c:pt>
                      <c:pt idx="7102">
                        <c:v>-26.038719999999998</c:v>
                      </c:pt>
                      <c:pt idx="7103">
                        <c:v>-26.118760000000002</c:v>
                      </c:pt>
                      <c:pt idx="7104">
                        <c:v>-26.19875</c:v>
                      </c:pt>
                      <c:pt idx="7105">
                        <c:v>-26.2774</c:v>
                      </c:pt>
                      <c:pt idx="7106">
                        <c:v>-26.3552</c:v>
                      </c:pt>
                      <c:pt idx="7107">
                        <c:v>-26.431619999999999</c:v>
                      </c:pt>
                      <c:pt idx="7108">
                        <c:v>-26.50712</c:v>
                      </c:pt>
                      <c:pt idx="7109">
                        <c:v>-26.581340000000001</c:v>
                      </c:pt>
                      <c:pt idx="7110">
                        <c:v>-26.653570000000002</c:v>
                      </c:pt>
                      <c:pt idx="7111">
                        <c:v>-26.725479999999997</c:v>
                      </c:pt>
                      <c:pt idx="7112">
                        <c:v>-26.797780000000003</c:v>
                      </c:pt>
                      <c:pt idx="7113">
                        <c:v>-26.870280000000001</c:v>
                      </c:pt>
                      <c:pt idx="7114">
                        <c:v>-26.94285</c:v>
                      </c:pt>
                      <c:pt idx="7115">
                        <c:v>-27.01455</c:v>
                      </c:pt>
                      <c:pt idx="7116">
                        <c:v>-27.084959999999999</c:v>
                      </c:pt>
                      <c:pt idx="7117">
                        <c:v>-27.155419999999999</c:v>
                      </c:pt>
                      <c:pt idx="7118">
                        <c:v>-27.225850000000001</c:v>
                      </c:pt>
                      <c:pt idx="7119">
                        <c:v>-27.295529999999999</c:v>
                      </c:pt>
                      <c:pt idx="7120">
                        <c:v>-27.36561</c:v>
                      </c:pt>
                      <c:pt idx="7121">
                        <c:v>-27.434069999999998</c:v>
                      </c:pt>
                      <c:pt idx="7122">
                        <c:v>-27.501579999999997</c:v>
                      </c:pt>
                      <c:pt idx="7123">
                        <c:v>-27.567160000000001</c:v>
                      </c:pt>
                      <c:pt idx="7124">
                        <c:v>-27.631920000000001</c:v>
                      </c:pt>
                      <c:pt idx="7125">
                        <c:v>-27.696000000000002</c:v>
                      </c:pt>
                      <c:pt idx="7126">
                        <c:v>-27.760570000000001</c:v>
                      </c:pt>
                      <c:pt idx="7127">
                        <c:v>-27.825489999999999</c:v>
                      </c:pt>
                      <c:pt idx="7128">
                        <c:v>-27.890329999999999</c:v>
                      </c:pt>
                      <c:pt idx="7129">
                        <c:v>-27.954970000000003</c:v>
                      </c:pt>
                      <c:pt idx="7130">
                        <c:v>-28.019579999999998</c:v>
                      </c:pt>
                      <c:pt idx="7131">
                        <c:v>-28.08352</c:v>
                      </c:pt>
                      <c:pt idx="7132">
                        <c:v>-28.14649</c:v>
                      </c:pt>
                      <c:pt idx="7133">
                        <c:v>-28.209060000000001</c:v>
                      </c:pt>
                      <c:pt idx="7134">
                        <c:v>-28.272499999999997</c:v>
                      </c:pt>
                      <c:pt idx="7135">
                        <c:v>-28.335520000000002</c:v>
                      </c:pt>
                      <c:pt idx="7136">
                        <c:v>-28.397030000000001</c:v>
                      </c:pt>
                      <c:pt idx="7137">
                        <c:v>-28.454560000000001</c:v>
                      </c:pt>
                      <c:pt idx="7138">
                        <c:v>-28.513120000000001</c:v>
                      </c:pt>
                      <c:pt idx="7139">
                        <c:v>-28.573249999999998</c:v>
                      </c:pt>
                      <c:pt idx="7140">
                        <c:v>-28.633679999999998</c:v>
                      </c:pt>
                      <c:pt idx="7141">
                        <c:v>-28.69444</c:v>
                      </c:pt>
                      <c:pt idx="7142">
                        <c:v>-28.755269999999999</c:v>
                      </c:pt>
                      <c:pt idx="7143">
                        <c:v>-28.816959999999998</c:v>
                      </c:pt>
                      <c:pt idx="7144">
                        <c:v>-28.87735</c:v>
                      </c:pt>
                      <c:pt idx="7145">
                        <c:v>-28.938000000000002</c:v>
                      </c:pt>
                      <c:pt idx="7146">
                        <c:v>-28.998279999999998</c:v>
                      </c:pt>
                      <c:pt idx="7147">
                        <c:v>-29.058609999999998</c:v>
                      </c:pt>
                      <c:pt idx="7148">
                        <c:v>-29.11852</c:v>
                      </c:pt>
                      <c:pt idx="7149">
                        <c:v>-29.171149999999997</c:v>
                      </c:pt>
                      <c:pt idx="7150">
                        <c:v>-29.229020000000002</c:v>
                      </c:pt>
                      <c:pt idx="7151">
                        <c:v>-29.286519999999999</c:v>
                      </c:pt>
                      <c:pt idx="7152">
                        <c:v>-29.344749999999998</c:v>
                      </c:pt>
                      <c:pt idx="7153">
                        <c:v>-29.401760000000003</c:v>
                      </c:pt>
                      <c:pt idx="7154">
                        <c:v>-29.459319999999998</c:v>
                      </c:pt>
                      <c:pt idx="7155">
                        <c:v>-29.516490000000001</c:v>
                      </c:pt>
                      <c:pt idx="7156">
                        <c:v>-29.572759999999999</c:v>
                      </c:pt>
                      <c:pt idx="7157">
                        <c:v>-29.629289999999997</c:v>
                      </c:pt>
                      <c:pt idx="7158">
                        <c:v>-29.686029999999999</c:v>
                      </c:pt>
                      <c:pt idx="7159">
                        <c:v>-29.742600000000003</c:v>
                      </c:pt>
                      <c:pt idx="7160">
                        <c:v>-29.798639999999999</c:v>
                      </c:pt>
                      <c:pt idx="7161">
                        <c:v>-29.853550000000002</c:v>
                      </c:pt>
                      <c:pt idx="7162">
                        <c:v>-29.909210000000002</c:v>
                      </c:pt>
                      <c:pt idx="7163">
                        <c:v>-29.965440000000001</c:v>
                      </c:pt>
                      <c:pt idx="7164">
                        <c:v>-30.021149999999999</c:v>
                      </c:pt>
                      <c:pt idx="7165">
                        <c:v>-30.076900000000002</c:v>
                      </c:pt>
                      <c:pt idx="7166">
                        <c:v>-30.13204</c:v>
                      </c:pt>
                      <c:pt idx="7167">
                        <c:v>-30.186829999999997</c:v>
                      </c:pt>
                      <c:pt idx="7168">
                        <c:v>-30.241989999999998</c:v>
                      </c:pt>
                      <c:pt idx="7169">
                        <c:v>-30.297029999999999</c:v>
                      </c:pt>
                      <c:pt idx="7170">
                        <c:v>-30.351099999999999</c:v>
                      </c:pt>
                      <c:pt idx="7171">
                        <c:v>-30.40457</c:v>
                      </c:pt>
                      <c:pt idx="7172">
                        <c:v>-30.45899</c:v>
                      </c:pt>
                      <c:pt idx="7173">
                        <c:v>-30.513080000000002</c:v>
                      </c:pt>
                      <c:pt idx="7174">
                        <c:v>-30.564830000000001</c:v>
                      </c:pt>
                      <c:pt idx="7175">
                        <c:v>-30.6188</c:v>
                      </c:pt>
                      <c:pt idx="7176">
                        <c:v>-30.671369999999996</c:v>
                      </c:pt>
                      <c:pt idx="7177">
                        <c:v>-30.72476</c:v>
                      </c:pt>
                      <c:pt idx="7178">
                        <c:v>-30.777909999999999</c:v>
                      </c:pt>
                      <c:pt idx="7179">
                        <c:v>-30.831149999999997</c:v>
                      </c:pt>
                      <c:pt idx="7180">
                        <c:v>-30.884260000000001</c:v>
                      </c:pt>
                      <c:pt idx="7181">
                        <c:v>-30.937260000000002</c:v>
                      </c:pt>
                      <c:pt idx="7182">
                        <c:v>-30.990299999999998</c:v>
                      </c:pt>
                      <c:pt idx="7183">
                        <c:v>-31.043189999999999</c:v>
                      </c:pt>
                      <c:pt idx="7184">
                        <c:v>-31.095839999999999</c:v>
                      </c:pt>
                      <c:pt idx="7185">
                        <c:v>-31.148349999999997</c:v>
                      </c:pt>
                      <c:pt idx="7186">
                        <c:v>-31.200600000000001</c:v>
                      </c:pt>
                      <c:pt idx="7187">
                        <c:v>-31.253209999999999</c:v>
                      </c:pt>
                      <c:pt idx="7188">
                        <c:v>-31.305969999999999</c:v>
                      </c:pt>
                      <c:pt idx="7189">
                        <c:v>-31.358959999999996</c:v>
                      </c:pt>
                      <c:pt idx="7190">
                        <c:v>-31.412049999999997</c:v>
                      </c:pt>
                      <c:pt idx="7191">
                        <c:v>-31.464189999999999</c:v>
                      </c:pt>
                      <c:pt idx="7192">
                        <c:v>-31.516210000000001</c:v>
                      </c:pt>
                      <c:pt idx="7193">
                        <c:v>-31.567520000000002</c:v>
                      </c:pt>
                      <c:pt idx="7194">
                        <c:v>-31.619009999999999</c:v>
                      </c:pt>
                      <c:pt idx="7195">
                        <c:v>-31.669979999999999</c:v>
                      </c:pt>
                      <c:pt idx="7196">
                        <c:v>-31.721910000000001</c:v>
                      </c:pt>
                      <c:pt idx="7197">
                        <c:v>-31.773630000000001</c:v>
                      </c:pt>
                      <c:pt idx="7198">
                        <c:v>-31.824639999999999</c:v>
                      </c:pt>
                      <c:pt idx="7199">
                        <c:v>-31.87556</c:v>
                      </c:pt>
                      <c:pt idx="7200">
                        <c:v>-31.926600000000001</c:v>
                      </c:pt>
                      <c:pt idx="7201">
                        <c:v>-31.977730000000001</c:v>
                      </c:pt>
                      <c:pt idx="7202">
                        <c:v>-32.028700000000001</c:v>
                      </c:pt>
                      <c:pt idx="7203">
                        <c:v>-32.079840000000004</c:v>
                      </c:pt>
                      <c:pt idx="7204">
                        <c:v>-32.130789999999998</c:v>
                      </c:pt>
                      <c:pt idx="7205">
                        <c:v>-32.181809999999999</c:v>
                      </c:pt>
                      <c:pt idx="7206">
                        <c:v>-32.233019999999996</c:v>
                      </c:pt>
                      <c:pt idx="7207">
                        <c:v>-32.284370000000003</c:v>
                      </c:pt>
                      <c:pt idx="7208">
                        <c:v>-32.335599999999999</c:v>
                      </c:pt>
                      <c:pt idx="7209">
                        <c:v>-32.386970000000005</c:v>
                      </c:pt>
                      <c:pt idx="7210">
                        <c:v>-32.438099999999999</c:v>
                      </c:pt>
                      <c:pt idx="7211">
                        <c:v>-32.489330000000002</c:v>
                      </c:pt>
                      <c:pt idx="7212">
                        <c:v>-32.540480000000002</c:v>
                      </c:pt>
                      <c:pt idx="7213">
                        <c:v>-32.59122</c:v>
                      </c:pt>
                      <c:pt idx="7214">
                        <c:v>-32.642220000000002</c:v>
                      </c:pt>
                      <c:pt idx="7215">
                        <c:v>-32.692030000000003</c:v>
                      </c:pt>
                      <c:pt idx="7216">
                        <c:v>-32.742599999999996</c:v>
                      </c:pt>
                      <c:pt idx="7217">
                        <c:v>-32.79269</c:v>
                      </c:pt>
                      <c:pt idx="7218">
                        <c:v>-32.842639999999996</c:v>
                      </c:pt>
                      <c:pt idx="7219">
                        <c:v>-32.892620000000001</c:v>
                      </c:pt>
                      <c:pt idx="7220">
                        <c:v>-32.942300000000003</c:v>
                      </c:pt>
                      <c:pt idx="7221">
                        <c:v>-32.991350000000004</c:v>
                      </c:pt>
                      <c:pt idx="7222">
                        <c:v>-33.040660000000003</c:v>
                      </c:pt>
                      <c:pt idx="7223">
                        <c:v>-33.0899</c:v>
                      </c:pt>
                      <c:pt idx="7224">
                        <c:v>-33.138660000000002</c:v>
                      </c:pt>
                      <c:pt idx="7225">
                        <c:v>-33.187849999999997</c:v>
                      </c:pt>
                      <c:pt idx="7226">
                        <c:v>-33.237070000000003</c:v>
                      </c:pt>
                      <c:pt idx="7227">
                        <c:v>-33.286239999999999</c:v>
                      </c:pt>
                      <c:pt idx="7228">
                        <c:v>-33.335340000000002</c:v>
                      </c:pt>
                      <c:pt idx="7229">
                        <c:v>-33.384439999999998</c:v>
                      </c:pt>
                      <c:pt idx="7230">
                        <c:v>-33.433419999999998</c:v>
                      </c:pt>
                      <c:pt idx="7231">
                        <c:v>-33.482619999999997</c:v>
                      </c:pt>
                      <c:pt idx="7232">
                        <c:v>-33.531570000000002</c:v>
                      </c:pt>
                      <c:pt idx="7233">
                        <c:v>-33.579590000000003</c:v>
                      </c:pt>
                      <c:pt idx="7234">
                        <c:v>-33.625660000000003</c:v>
                      </c:pt>
                      <c:pt idx="7235">
                        <c:v>-33.671590000000002</c:v>
                      </c:pt>
                      <c:pt idx="7236">
                        <c:v>-33.719139999999996</c:v>
                      </c:pt>
                      <c:pt idx="7237">
                        <c:v>-33.766719999999999</c:v>
                      </c:pt>
                      <c:pt idx="7238">
                        <c:v>-33.813919999999996</c:v>
                      </c:pt>
                      <c:pt idx="7239">
                        <c:v>-33.861919999999998</c:v>
                      </c:pt>
                      <c:pt idx="7240">
                        <c:v>-33.909760000000006</c:v>
                      </c:pt>
                      <c:pt idx="7241">
                        <c:v>-33.957459999999998</c:v>
                      </c:pt>
                      <c:pt idx="7242">
                        <c:v>-34.00508</c:v>
                      </c:pt>
                      <c:pt idx="7243">
                        <c:v>-34.05303</c:v>
                      </c:pt>
                      <c:pt idx="7244">
                        <c:v>-34.099510000000002</c:v>
                      </c:pt>
                      <c:pt idx="7245">
                        <c:v>-34.142980000000001</c:v>
                      </c:pt>
                      <c:pt idx="7246">
                        <c:v>-34.187509999999996</c:v>
                      </c:pt>
                      <c:pt idx="7247">
                        <c:v>-34.232990000000001</c:v>
                      </c:pt>
                      <c:pt idx="7248">
                        <c:v>-34.278660000000002</c:v>
                      </c:pt>
                      <c:pt idx="7249">
                        <c:v>-34.325070000000004</c:v>
                      </c:pt>
                      <c:pt idx="7250">
                        <c:v>-34.371600000000001</c:v>
                      </c:pt>
                      <c:pt idx="7251">
                        <c:v>-34.419110000000003</c:v>
                      </c:pt>
                      <c:pt idx="7252">
                        <c:v>-34.465980000000002</c:v>
                      </c:pt>
                      <c:pt idx="7253">
                        <c:v>-34.513539999999999</c:v>
                      </c:pt>
                      <c:pt idx="7254">
                        <c:v>-34.561130000000006</c:v>
                      </c:pt>
                      <c:pt idx="7255">
                        <c:v>-34.608730000000001</c:v>
                      </c:pt>
                      <c:pt idx="7256">
                        <c:v>-34.656410000000001</c:v>
                      </c:pt>
                      <c:pt idx="7257">
                        <c:v>-34.703949999999999</c:v>
                      </c:pt>
                      <c:pt idx="7258">
                        <c:v>-34.751359999999998</c:v>
                      </c:pt>
                      <c:pt idx="7259">
                        <c:v>-34.798740000000002</c:v>
                      </c:pt>
                      <c:pt idx="7260">
                        <c:v>-34.846089999999997</c:v>
                      </c:pt>
                      <c:pt idx="7261">
                        <c:v>-34.893500000000003</c:v>
                      </c:pt>
                      <c:pt idx="7262">
                        <c:v>-34.940069999999999</c:v>
                      </c:pt>
                      <c:pt idx="7263">
                        <c:v>-34.987769999999998</c:v>
                      </c:pt>
                      <c:pt idx="7264">
                        <c:v>-35.034880000000001</c:v>
                      </c:pt>
                      <c:pt idx="7265">
                        <c:v>-35.082729999999998</c:v>
                      </c:pt>
                      <c:pt idx="7266">
                        <c:v>-35.12997</c:v>
                      </c:pt>
                      <c:pt idx="7267">
                        <c:v>-35.176519999999996</c:v>
                      </c:pt>
                      <c:pt idx="7268">
                        <c:v>-35.223659999999995</c:v>
                      </c:pt>
                      <c:pt idx="7269">
                        <c:v>-35.270809999999997</c:v>
                      </c:pt>
                      <c:pt idx="7270">
                        <c:v>-35.317599999999999</c:v>
                      </c:pt>
                      <c:pt idx="7271">
                        <c:v>-35.364360000000005</c:v>
                      </c:pt>
                      <c:pt idx="7272">
                        <c:v>-35.411679999999997</c:v>
                      </c:pt>
                      <c:pt idx="7273">
                        <c:v>-35.458410000000001</c:v>
                      </c:pt>
                      <c:pt idx="7274">
                        <c:v>-35.505189999999999</c:v>
                      </c:pt>
                      <c:pt idx="7275">
                        <c:v>-35.552529999999997</c:v>
                      </c:pt>
                      <c:pt idx="7276">
                        <c:v>-35.59995</c:v>
                      </c:pt>
                      <c:pt idx="7277">
                        <c:v>-35.647449999999999</c:v>
                      </c:pt>
                      <c:pt idx="7278">
                        <c:v>-35.695</c:v>
                      </c:pt>
                      <c:pt idx="7279">
                        <c:v>-35.742570000000001</c:v>
                      </c:pt>
                      <c:pt idx="7280">
                        <c:v>-35.79016</c:v>
                      </c:pt>
                      <c:pt idx="7281">
                        <c:v>-35.83766</c:v>
                      </c:pt>
                      <c:pt idx="7282">
                        <c:v>-35.885329999999996</c:v>
                      </c:pt>
                      <c:pt idx="7283">
                        <c:v>-35.932949999999998</c:v>
                      </c:pt>
                      <c:pt idx="7284">
                        <c:v>-35.98066</c:v>
                      </c:pt>
                      <c:pt idx="7285">
                        <c:v>-36.027369999999998</c:v>
                      </c:pt>
                      <c:pt idx="7286">
                        <c:v>-36.073340000000002</c:v>
                      </c:pt>
                      <c:pt idx="7287">
                        <c:v>-36.120379999999997</c:v>
                      </c:pt>
                      <c:pt idx="7288">
                        <c:v>-36.167539999999995</c:v>
                      </c:pt>
                      <c:pt idx="7289">
                        <c:v>-36.214939999999999</c:v>
                      </c:pt>
                      <c:pt idx="7290">
                        <c:v>-36.262409999999996</c:v>
                      </c:pt>
                      <c:pt idx="7291">
                        <c:v>-36.310519999999997</c:v>
                      </c:pt>
                      <c:pt idx="7292">
                        <c:v>-36.358489999999996</c:v>
                      </c:pt>
                      <c:pt idx="7293">
                        <c:v>-36.40596</c:v>
                      </c:pt>
                      <c:pt idx="7294">
                        <c:v>-36.453700000000005</c:v>
                      </c:pt>
                      <c:pt idx="7295">
                        <c:v>-36.501469999999998</c:v>
                      </c:pt>
                      <c:pt idx="7296">
                        <c:v>-36.54918</c:v>
                      </c:pt>
                      <c:pt idx="7297">
                        <c:v>-36.59169</c:v>
                      </c:pt>
                      <c:pt idx="7298">
                        <c:v>-36.63252</c:v>
                      </c:pt>
                      <c:pt idx="7299">
                        <c:v>-36.677</c:v>
                      </c:pt>
                      <c:pt idx="7300">
                        <c:v>-36.722200000000001</c:v>
                      </c:pt>
                      <c:pt idx="7301">
                        <c:v>-36.767310000000002</c:v>
                      </c:pt>
                      <c:pt idx="7302">
                        <c:v>-36.811750000000004</c:v>
                      </c:pt>
                      <c:pt idx="7303">
                        <c:v>-36.858360000000005</c:v>
                      </c:pt>
                      <c:pt idx="7304">
                        <c:v>-36.904960000000003</c:v>
                      </c:pt>
                      <c:pt idx="7305">
                        <c:v>-36.95158</c:v>
                      </c:pt>
                      <c:pt idx="7306">
                        <c:v>-36.996259999999999</c:v>
                      </c:pt>
                      <c:pt idx="7307">
                        <c:v>-37.041219999999996</c:v>
                      </c:pt>
                      <c:pt idx="7308">
                        <c:v>-37.087420000000002</c:v>
                      </c:pt>
                      <c:pt idx="7309">
                        <c:v>-37.13353</c:v>
                      </c:pt>
                      <c:pt idx="7310">
                        <c:v>-37.180059999999997</c:v>
                      </c:pt>
                      <c:pt idx="7311">
                        <c:v>-37.226379999999999</c:v>
                      </c:pt>
                      <c:pt idx="7312">
                        <c:v>-37.272590000000001</c:v>
                      </c:pt>
                      <c:pt idx="7313">
                        <c:v>-37.318770000000001</c:v>
                      </c:pt>
                      <c:pt idx="7314">
                        <c:v>-37.365020000000001</c:v>
                      </c:pt>
                      <c:pt idx="7315">
                        <c:v>-37.410690000000002</c:v>
                      </c:pt>
                      <c:pt idx="7316">
                        <c:v>-37.456520000000005</c:v>
                      </c:pt>
                      <c:pt idx="7317">
                        <c:v>-37.502459999999999</c:v>
                      </c:pt>
                      <c:pt idx="7318">
                        <c:v>-37.547780000000003</c:v>
                      </c:pt>
                      <c:pt idx="7319">
                        <c:v>-37.591749999999998</c:v>
                      </c:pt>
                      <c:pt idx="7320">
                        <c:v>-37.637320000000003</c:v>
                      </c:pt>
                      <c:pt idx="7321">
                        <c:v>-37.68262</c:v>
                      </c:pt>
                      <c:pt idx="7322">
                        <c:v>-37.726529999999997</c:v>
                      </c:pt>
                      <c:pt idx="7323">
                        <c:v>-37.771099999999997</c:v>
                      </c:pt>
                      <c:pt idx="7324">
                        <c:v>-37.815260000000002</c:v>
                      </c:pt>
                      <c:pt idx="7325">
                        <c:v>-37.858580000000003</c:v>
                      </c:pt>
                      <c:pt idx="7326">
                        <c:v>-37.902920000000002</c:v>
                      </c:pt>
                      <c:pt idx="7327">
                        <c:v>-37.946849999999998</c:v>
                      </c:pt>
                      <c:pt idx="7328">
                        <c:v>-37.98789</c:v>
                      </c:pt>
                      <c:pt idx="7329">
                        <c:v>-38.030839999999998</c:v>
                      </c:pt>
                      <c:pt idx="7330">
                        <c:v>-38.073999999999998</c:v>
                      </c:pt>
                      <c:pt idx="7331">
                        <c:v>-37.955359999999999</c:v>
                      </c:pt>
                      <c:pt idx="7332">
                        <c:v>-37.851530000000004</c:v>
                      </c:pt>
                      <c:pt idx="7333">
                        <c:v>-37.764119999999998</c:v>
                      </c:pt>
                      <c:pt idx="7334">
                        <c:v>-37.683209999999995</c:v>
                      </c:pt>
                      <c:pt idx="7335">
                        <c:v>-37.611110000000004</c:v>
                      </c:pt>
                      <c:pt idx="7336">
                        <c:v>-37.540649999999999</c:v>
                      </c:pt>
                      <c:pt idx="7337">
                        <c:v>-37.472720000000002</c:v>
                      </c:pt>
                      <c:pt idx="7338">
                        <c:v>-37.40963</c:v>
                      </c:pt>
                      <c:pt idx="7339">
                        <c:v>-37.349440000000001</c:v>
                      </c:pt>
                      <c:pt idx="7340">
                        <c:v>-37.291159999999998</c:v>
                      </c:pt>
                      <c:pt idx="7341">
                        <c:v>-37.234059999999999</c:v>
                      </c:pt>
                      <c:pt idx="7342">
                        <c:v>-37.177500000000002</c:v>
                      </c:pt>
                      <c:pt idx="7343">
                        <c:v>-37.121200000000002</c:v>
                      </c:pt>
                      <c:pt idx="7344">
                        <c:v>-37.065440000000002</c:v>
                      </c:pt>
                      <c:pt idx="7345">
                        <c:v>-37.009910000000005</c:v>
                      </c:pt>
                      <c:pt idx="7346">
                        <c:v>-36.954679999999996</c:v>
                      </c:pt>
                      <c:pt idx="7347">
                        <c:v>-36.899419999999999</c:v>
                      </c:pt>
                      <c:pt idx="7348">
                        <c:v>-36.844270000000002</c:v>
                      </c:pt>
                      <c:pt idx="7349">
                        <c:v>-36.788969999999999</c:v>
                      </c:pt>
                      <c:pt idx="7350">
                        <c:v>-36.733609999999999</c:v>
                      </c:pt>
                      <c:pt idx="7351">
                        <c:v>-36.678220000000003</c:v>
                      </c:pt>
                      <c:pt idx="7352">
                        <c:v>-36.622540000000001</c:v>
                      </c:pt>
                      <c:pt idx="7353">
                        <c:v>-36.566760000000002</c:v>
                      </c:pt>
                      <c:pt idx="7354">
                        <c:v>-36.510950000000001</c:v>
                      </c:pt>
                      <c:pt idx="7355">
                        <c:v>-36.454920000000001</c:v>
                      </c:pt>
                      <c:pt idx="7356">
                        <c:v>-36.39922</c:v>
                      </c:pt>
                      <c:pt idx="7357">
                        <c:v>-36.343580000000003</c:v>
                      </c:pt>
                      <c:pt idx="7358">
                        <c:v>-36.287930000000003</c:v>
                      </c:pt>
                      <c:pt idx="7359">
                        <c:v>-36.232590000000002</c:v>
                      </c:pt>
                      <c:pt idx="7360">
                        <c:v>-36.177140000000001</c:v>
                      </c:pt>
                      <c:pt idx="7361">
                        <c:v>-36.121749999999999</c:v>
                      </c:pt>
                      <c:pt idx="7362">
                        <c:v>-36.065710000000003</c:v>
                      </c:pt>
                      <c:pt idx="7363">
                        <c:v>-36.009859999999996</c:v>
                      </c:pt>
                      <c:pt idx="7364">
                        <c:v>-35.954070000000002</c:v>
                      </c:pt>
                      <c:pt idx="7365">
                        <c:v>-35.898249999999997</c:v>
                      </c:pt>
                      <c:pt idx="7366">
                        <c:v>-35.842120000000001</c:v>
                      </c:pt>
                      <c:pt idx="7367">
                        <c:v>-35.785789999999999</c:v>
                      </c:pt>
                      <c:pt idx="7368">
                        <c:v>-35.729590000000002</c:v>
                      </c:pt>
                      <c:pt idx="7369">
                        <c:v>-35.673479999999998</c:v>
                      </c:pt>
                      <c:pt idx="7370">
                        <c:v>-35.617760000000004</c:v>
                      </c:pt>
                      <c:pt idx="7371">
                        <c:v>-35.562939999999998</c:v>
                      </c:pt>
                      <c:pt idx="7372">
                        <c:v>-35.50779</c:v>
                      </c:pt>
                      <c:pt idx="7373">
                        <c:v>-35.45194</c:v>
                      </c:pt>
                      <c:pt idx="7374">
                        <c:v>-35.395580000000002</c:v>
                      </c:pt>
                      <c:pt idx="7375">
                        <c:v>-35.338999999999999</c:v>
                      </c:pt>
                      <c:pt idx="7376">
                        <c:v>-35.282220000000002</c:v>
                      </c:pt>
                      <c:pt idx="7377">
                        <c:v>-35.225520000000003</c:v>
                      </c:pt>
                      <c:pt idx="7378">
                        <c:v>-35.168289999999999</c:v>
                      </c:pt>
                      <c:pt idx="7379">
                        <c:v>-35.111539999999998</c:v>
                      </c:pt>
                      <c:pt idx="7380">
                        <c:v>-35.054459999999999</c:v>
                      </c:pt>
                      <c:pt idx="7381">
                        <c:v>-34.996939999999995</c:v>
                      </c:pt>
                      <c:pt idx="7382">
                        <c:v>-34.939329999999998</c:v>
                      </c:pt>
                      <c:pt idx="7383">
                        <c:v>-34.881630000000001</c:v>
                      </c:pt>
                      <c:pt idx="7384">
                        <c:v>-34.823900000000002</c:v>
                      </c:pt>
                      <c:pt idx="7385">
                        <c:v>-34.766390000000001</c:v>
                      </c:pt>
                      <c:pt idx="7386">
                        <c:v>-34.708820000000003</c:v>
                      </c:pt>
                      <c:pt idx="7387">
                        <c:v>-34.651020000000003</c:v>
                      </c:pt>
                      <c:pt idx="7388">
                        <c:v>-34.59319</c:v>
                      </c:pt>
                      <c:pt idx="7389">
                        <c:v>-34.535759999999996</c:v>
                      </c:pt>
                      <c:pt idx="7390">
                        <c:v>-34.478070000000002</c:v>
                      </c:pt>
                      <c:pt idx="7391">
                        <c:v>-34.420259999999999</c:v>
                      </c:pt>
                      <c:pt idx="7392">
                        <c:v>-34.362380000000002</c:v>
                      </c:pt>
                      <c:pt idx="7393">
                        <c:v>-34.304410000000004</c:v>
                      </c:pt>
                      <c:pt idx="7394">
                        <c:v>-34.246389999999998</c:v>
                      </c:pt>
                      <c:pt idx="7395">
                        <c:v>-34.188380000000002</c:v>
                      </c:pt>
                      <c:pt idx="7396">
                        <c:v>-34.130389999999998</c:v>
                      </c:pt>
                      <c:pt idx="7397">
                        <c:v>-34.07244</c:v>
                      </c:pt>
                      <c:pt idx="7398">
                        <c:v>-34.014499999999998</c:v>
                      </c:pt>
                      <c:pt idx="7399">
                        <c:v>-33.956600000000002</c:v>
                      </c:pt>
                      <c:pt idx="7400">
                        <c:v>-33.898690000000002</c:v>
                      </c:pt>
                      <c:pt idx="7401">
                        <c:v>-33.840800000000002</c:v>
                      </c:pt>
                      <c:pt idx="7402">
                        <c:v>-33.782939999999996</c:v>
                      </c:pt>
                      <c:pt idx="7403">
                        <c:v>-33.725070000000002</c:v>
                      </c:pt>
                      <c:pt idx="7404">
                        <c:v>-33.667200000000001</c:v>
                      </c:pt>
                      <c:pt idx="7405">
                        <c:v>-33.609830000000002</c:v>
                      </c:pt>
                      <c:pt idx="7406">
                        <c:v>-33.552680000000002</c:v>
                      </c:pt>
                      <c:pt idx="7407">
                        <c:v>-33.498010000000001</c:v>
                      </c:pt>
                      <c:pt idx="7408">
                        <c:v>-33.44218</c:v>
                      </c:pt>
                      <c:pt idx="7409">
                        <c:v>-33.385910000000003</c:v>
                      </c:pt>
                      <c:pt idx="7410">
                        <c:v>-33.329940000000001</c:v>
                      </c:pt>
                      <c:pt idx="7411">
                        <c:v>-33.274709999999999</c:v>
                      </c:pt>
                      <c:pt idx="7412">
                        <c:v>-33.218060000000001</c:v>
                      </c:pt>
                      <c:pt idx="7413">
                        <c:v>-33.160090000000004</c:v>
                      </c:pt>
                      <c:pt idx="7414">
                        <c:v>-33.101469999999999</c:v>
                      </c:pt>
                      <c:pt idx="7415">
                        <c:v>-33.041629999999998</c:v>
                      </c:pt>
                      <c:pt idx="7416">
                        <c:v>-32.983289999999997</c:v>
                      </c:pt>
                      <c:pt idx="7417">
                        <c:v>-32.923780000000001</c:v>
                      </c:pt>
                      <c:pt idx="7418">
                        <c:v>-32.864840000000001</c:v>
                      </c:pt>
                      <c:pt idx="7419">
                        <c:v>-32.805520000000001</c:v>
                      </c:pt>
                      <c:pt idx="7420">
                        <c:v>-32.745989999999999</c:v>
                      </c:pt>
                      <c:pt idx="7421">
                        <c:v>-32.686099999999996</c:v>
                      </c:pt>
                      <c:pt idx="7422">
                        <c:v>-32.626270000000005</c:v>
                      </c:pt>
                      <c:pt idx="7423">
                        <c:v>-32.567010000000003</c:v>
                      </c:pt>
                      <c:pt idx="7424">
                        <c:v>-32.507210000000001</c:v>
                      </c:pt>
                      <c:pt idx="7425">
                        <c:v>-32.44659</c:v>
                      </c:pt>
                      <c:pt idx="7426">
                        <c:v>-32.386589999999998</c:v>
                      </c:pt>
                      <c:pt idx="7427">
                        <c:v>-32.326500000000003</c:v>
                      </c:pt>
                      <c:pt idx="7428">
                        <c:v>-32.2669</c:v>
                      </c:pt>
                      <c:pt idx="7429">
                        <c:v>-32.207349999999998</c:v>
                      </c:pt>
                      <c:pt idx="7430">
                        <c:v>-32.14846</c:v>
                      </c:pt>
                      <c:pt idx="7431">
                        <c:v>-32.088770000000004</c:v>
                      </c:pt>
                      <c:pt idx="7432">
                        <c:v>-32.027509999999999</c:v>
                      </c:pt>
                      <c:pt idx="7433">
                        <c:v>-31.967199999999998</c:v>
                      </c:pt>
                      <c:pt idx="7434">
                        <c:v>-31.90634</c:v>
                      </c:pt>
                      <c:pt idx="7435">
                        <c:v>-31.84355</c:v>
                      </c:pt>
                      <c:pt idx="7436">
                        <c:v>-31.780620000000003</c:v>
                      </c:pt>
                      <c:pt idx="7437">
                        <c:v>-31.717390000000002</c:v>
                      </c:pt>
                      <c:pt idx="7438">
                        <c:v>-31.654</c:v>
                      </c:pt>
                      <c:pt idx="7439">
                        <c:v>-31.59057</c:v>
                      </c:pt>
                      <c:pt idx="7440">
                        <c:v>-31.52768</c:v>
                      </c:pt>
                      <c:pt idx="7441">
                        <c:v>-31.464509999999997</c:v>
                      </c:pt>
                      <c:pt idx="7442">
                        <c:v>-31.401979999999998</c:v>
                      </c:pt>
                      <c:pt idx="7443">
                        <c:v>-31.339280000000002</c:v>
                      </c:pt>
                      <c:pt idx="7444">
                        <c:v>-31.276229999999998</c:v>
                      </c:pt>
                      <c:pt idx="7445">
                        <c:v>-31.213950000000001</c:v>
                      </c:pt>
                      <c:pt idx="7446">
                        <c:v>-31.154579999999999</c:v>
                      </c:pt>
                      <c:pt idx="7447">
                        <c:v>-31.095849999999999</c:v>
                      </c:pt>
                      <c:pt idx="7448">
                        <c:v>-31.033900000000003</c:v>
                      </c:pt>
                      <c:pt idx="7449">
                        <c:v>-30.970279999999999</c:v>
                      </c:pt>
                      <c:pt idx="7450">
                        <c:v>-30.907119999999999</c:v>
                      </c:pt>
                      <c:pt idx="7451">
                        <c:v>-30.843910000000001</c:v>
                      </c:pt>
                      <c:pt idx="7452">
                        <c:v>-30.77937</c:v>
                      </c:pt>
                      <c:pt idx="7453">
                        <c:v>-30.715400000000002</c:v>
                      </c:pt>
                      <c:pt idx="7454">
                        <c:v>-30.650590000000001</c:v>
                      </c:pt>
                      <c:pt idx="7455">
                        <c:v>-30.585850000000001</c:v>
                      </c:pt>
                      <c:pt idx="7456">
                        <c:v>-30.520779999999998</c:v>
                      </c:pt>
                      <c:pt idx="7457">
                        <c:v>-30.455730000000003</c:v>
                      </c:pt>
                      <c:pt idx="7458">
                        <c:v>-30.390160000000002</c:v>
                      </c:pt>
                      <c:pt idx="7459">
                        <c:v>-30.324680000000001</c:v>
                      </c:pt>
                      <c:pt idx="7460">
                        <c:v>-30.259429999999998</c:v>
                      </c:pt>
                      <c:pt idx="7461">
                        <c:v>-30.19388</c:v>
                      </c:pt>
                      <c:pt idx="7462">
                        <c:v>-30.129419999999996</c:v>
                      </c:pt>
                      <c:pt idx="7463">
                        <c:v>-30.06532</c:v>
                      </c:pt>
                      <c:pt idx="7464">
                        <c:v>-30.000450000000001</c:v>
                      </c:pt>
                      <c:pt idx="7465">
                        <c:v>-29.933540000000001</c:v>
                      </c:pt>
                      <c:pt idx="7466">
                        <c:v>-29.866039999999998</c:v>
                      </c:pt>
                      <c:pt idx="7467">
                        <c:v>-29.80152</c:v>
                      </c:pt>
                      <c:pt idx="7468">
                        <c:v>-29.741979999999998</c:v>
                      </c:pt>
                      <c:pt idx="7469">
                        <c:v>-29.6937</c:v>
                      </c:pt>
                      <c:pt idx="7470">
                        <c:v>-29.648579999999999</c:v>
                      </c:pt>
                      <c:pt idx="7471">
                        <c:v>-29.594170000000002</c:v>
                      </c:pt>
                      <c:pt idx="7472">
                        <c:v>-29.53389</c:v>
                      </c:pt>
                      <c:pt idx="7473">
                        <c:v>-29.47073</c:v>
                      </c:pt>
                      <c:pt idx="7474">
                        <c:v>-29.405739999999998</c:v>
                      </c:pt>
                      <c:pt idx="7475">
                        <c:v>-29.339960000000001</c:v>
                      </c:pt>
                      <c:pt idx="7476">
                        <c:v>-29.273009999999999</c:v>
                      </c:pt>
                      <c:pt idx="7477">
                        <c:v>-29.206340000000001</c:v>
                      </c:pt>
                      <c:pt idx="7478">
                        <c:v>-29.138760000000001</c:v>
                      </c:pt>
                      <c:pt idx="7479">
                        <c:v>-29.070789999999999</c:v>
                      </c:pt>
                      <c:pt idx="7480">
                        <c:v>-29.002279999999999</c:v>
                      </c:pt>
                      <c:pt idx="7481">
                        <c:v>-28.933630000000001</c:v>
                      </c:pt>
                      <c:pt idx="7482">
                        <c:v>-28.865169999999999</c:v>
                      </c:pt>
                      <c:pt idx="7483">
                        <c:v>-28.79654</c:v>
                      </c:pt>
                      <c:pt idx="7484">
                        <c:v>-28.72944</c:v>
                      </c:pt>
                      <c:pt idx="7485">
                        <c:v>-28.662519999999997</c:v>
                      </c:pt>
                      <c:pt idx="7486">
                        <c:v>-28.594989999999999</c:v>
                      </c:pt>
                      <c:pt idx="7487">
                        <c:v>-28.528479999999998</c:v>
                      </c:pt>
                      <c:pt idx="7488">
                        <c:v>-28.461729999999999</c:v>
                      </c:pt>
                      <c:pt idx="7489">
                        <c:v>-28.394020000000001</c:v>
                      </c:pt>
                      <c:pt idx="7490">
                        <c:v>-28.3245</c:v>
                      </c:pt>
                      <c:pt idx="7491">
                        <c:v>-28.255370000000003</c:v>
                      </c:pt>
                      <c:pt idx="7492">
                        <c:v>-28.184900000000003</c:v>
                      </c:pt>
                      <c:pt idx="7493">
                        <c:v>-28.114279999999997</c:v>
                      </c:pt>
                      <c:pt idx="7494">
                        <c:v>-28.0441</c:v>
                      </c:pt>
                      <c:pt idx="7495">
                        <c:v>-27.970739999999999</c:v>
                      </c:pt>
                      <c:pt idx="7496">
                        <c:v>-27.896879999999999</c:v>
                      </c:pt>
                      <c:pt idx="7497">
                        <c:v>-27.822420000000001</c:v>
                      </c:pt>
                      <c:pt idx="7498">
                        <c:v>-27.76867</c:v>
                      </c:pt>
                      <c:pt idx="7499">
                        <c:v>-27.719990000000003</c:v>
                      </c:pt>
                      <c:pt idx="7500">
                        <c:v>-27.664070000000002</c:v>
                      </c:pt>
                      <c:pt idx="7501">
                        <c:v>-27.599909999999998</c:v>
                      </c:pt>
                      <c:pt idx="7502">
                        <c:v>-27.530350000000002</c:v>
                      </c:pt>
                      <c:pt idx="7503">
                        <c:v>-27.45768</c:v>
                      </c:pt>
                      <c:pt idx="7504">
                        <c:v>-27.382620000000003</c:v>
                      </c:pt>
                      <c:pt idx="7505">
                        <c:v>-27.305440000000001</c:v>
                      </c:pt>
                      <c:pt idx="7506">
                        <c:v>-27.226900000000001</c:v>
                      </c:pt>
                      <c:pt idx="7507">
                        <c:v>-27.147199999999998</c:v>
                      </c:pt>
                      <c:pt idx="7508">
                        <c:v>-27.066560000000003</c:v>
                      </c:pt>
                      <c:pt idx="7509">
                        <c:v>-26.98715</c:v>
                      </c:pt>
                      <c:pt idx="7510">
                        <c:v>-26.907169999999997</c:v>
                      </c:pt>
                      <c:pt idx="7511">
                        <c:v>-26.826310000000003</c:v>
                      </c:pt>
                      <c:pt idx="7512">
                        <c:v>-26.744530000000001</c:v>
                      </c:pt>
                      <c:pt idx="7513">
                        <c:v>-26.662269999999999</c:v>
                      </c:pt>
                      <c:pt idx="7514">
                        <c:v>-26.579619999999998</c:v>
                      </c:pt>
                      <c:pt idx="7515">
                        <c:v>-26.49671</c:v>
                      </c:pt>
                      <c:pt idx="7516">
                        <c:v>-26.413739999999997</c:v>
                      </c:pt>
                      <c:pt idx="7517">
                        <c:v>-26.330589999999997</c:v>
                      </c:pt>
                      <c:pt idx="7518">
                        <c:v>-26.24765</c:v>
                      </c:pt>
                      <c:pt idx="7519">
                        <c:v>-26.166730000000001</c:v>
                      </c:pt>
                      <c:pt idx="7520">
                        <c:v>-26.085750000000001</c:v>
                      </c:pt>
                      <c:pt idx="7521">
                        <c:v>-26.003349999999998</c:v>
                      </c:pt>
                      <c:pt idx="7522">
                        <c:v>-25.92108</c:v>
                      </c:pt>
                      <c:pt idx="7523">
                        <c:v>-25.838299999999997</c:v>
                      </c:pt>
                      <c:pt idx="7524">
                        <c:v>-25.754510000000003</c:v>
                      </c:pt>
                      <c:pt idx="7525">
                        <c:v>-25.668900000000001</c:v>
                      </c:pt>
                      <c:pt idx="7526">
                        <c:v>-25.582440000000002</c:v>
                      </c:pt>
                      <c:pt idx="7527">
                        <c:v>-25.49485</c:v>
                      </c:pt>
                      <c:pt idx="7528">
                        <c:v>-25.406979999999997</c:v>
                      </c:pt>
                      <c:pt idx="7529">
                        <c:v>-25.318660000000001</c:v>
                      </c:pt>
                      <c:pt idx="7530">
                        <c:v>-25.22974</c:v>
                      </c:pt>
                      <c:pt idx="7531">
                        <c:v>-25.140349999999998</c:v>
                      </c:pt>
                      <c:pt idx="7532">
                        <c:v>-25.057860000000002</c:v>
                      </c:pt>
                      <c:pt idx="7533">
                        <c:v>-24.97418</c:v>
                      </c:pt>
                      <c:pt idx="7534">
                        <c:v>-24.888460000000002</c:v>
                      </c:pt>
                      <c:pt idx="7535">
                        <c:v>-24.801079999999999</c:v>
                      </c:pt>
                      <c:pt idx="7536">
                        <c:v>-24.711940000000002</c:v>
                      </c:pt>
                      <c:pt idx="7537">
                        <c:v>-24.621929999999999</c:v>
                      </c:pt>
                      <c:pt idx="7538">
                        <c:v>-24.531239999999997</c:v>
                      </c:pt>
                      <c:pt idx="7539">
                        <c:v>-24.440689999999996</c:v>
                      </c:pt>
                      <c:pt idx="7540">
                        <c:v>-24.350179999999998</c:v>
                      </c:pt>
                      <c:pt idx="7541">
                        <c:v>-24.259409999999999</c:v>
                      </c:pt>
                      <c:pt idx="7542">
                        <c:v>-24.16827</c:v>
                      </c:pt>
                      <c:pt idx="7543">
                        <c:v>-24.076740000000001</c:v>
                      </c:pt>
                      <c:pt idx="7544">
                        <c:v>-23.984839999999998</c:v>
                      </c:pt>
                      <c:pt idx="7545">
                        <c:v>-23.892920000000004</c:v>
                      </c:pt>
                      <c:pt idx="7546">
                        <c:v>-23.80029</c:v>
                      </c:pt>
                      <c:pt idx="7547">
                        <c:v>-23.707379999999997</c:v>
                      </c:pt>
                      <c:pt idx="7548">
                        <c:v>-23.61439</c:v>
                      </c:pt>
                      <c:pt idx="7549">
                        <c:v>-23.52112</c:v>
                      </c:pt>
                      <c:pt idx="7550">
                        <c:v>-23.42755</c:v>
                      </c:pt>
                      <c:pt idx="7551">
                        <c:v>-23.332929999999998</c:v>
                      </c:pt>
                      <c:pt idx="7552">
                        <c:v>-23.237920000000003</c:v>
                      </c:pt>
                      <c:pt idx="7553">
                        <c:v>-23.142649999999996</c:v>
                      </c:pt>
                      <c:pt idx="7554">
                        <c:v>-23.047110000000004</c:v>
                      </c:pt>
                      <c:pt idx="7555">
                        <c:v>-22.95185</c:v>
                      </c:pt>
                      <c:pt idx="7556">
                        <c:v>-22.85651</c:v>
                      </c:pt>
                      <c:pt idx="7557">
                        <c:v>-22.759260000000001</c:v>
                      </c:pt>
                      <c:pt idx="7558">
                        <c:v>-22.66131</c:v>
                      </c:pt>
                      <c:pt idx="7559">
                        <c:v>-22.562129999999996</c:v>
                      </c:pt>
                      <c:pt idx="7560">
                        <c:v>-22.4619</c:v>
                      </c:pt>
                      <c:pt idx="7561">
                        <c:v>-22.36129</c:v>
                      </c:pt>
                      <c:pt idx="7562">
                        <c:v>-22.260629999999999</c:v>
                      </c:pt>
                      <c:pt idx="7563">
                        <c:v>-22.159930000000003</c:v>
                      </c:pt>
                      <c:pt idx="7564">
                        <c:v>-22.058749999999996</c:v>
                      </c:pt>
                      <c:pt idx="7565">
                        <c:v>-21.957559999999997</c:v>
                      </c:pt>
                      <c:pt idx="7566">
                        <c:v>-21.856450000000002</c:v>
                      </c:pt>
                      <c:pt idx="7567">
                        <c:v>-21.763580000000001</c:v>
                      </c:pt>
                      <c:pt idx="7568">
                        <c:v>-21.680619999999998</c:v>
                      </c:pt>
                      <c:pt idx="7569">
                        <c:v>-21.58522</c:v>
                      </c:pt>
                      <c:pt idx="7570">
                        <c:v>-21.48227</c:v>
                      </c:pt>
                      <c:pt idx="7571">
                        <c:v>-21.378050000000002</c:v>
                      </c:pt>
                      <c:pt idx="7572">
                        <c:v>-21.273179999999996</c:v>
                      </c:pt>
                      <c:pt idx="7573">
                        <c:v>-21.168079999999996</c:v>
                      </c:pt>
                      <c:pt idx="7574">
                        <c:v>-21.063230000000001</c:v>
                      </c:pt>
                      <c:pt idx="7575">
                        <c:v>-20.959539999999997</c:v>
                      </c:pt>
                      <c:pt idx="7576">
                        <c:v>-20.8569</c:v>
                      </c:pt>
                      <c:pt idx="7577">
                        <c:v>-20.754739999999998</c:v>
                      </c:pt>
                      <c:pt idx="7578">
                        <c:v>-20.649099999999997</c:v>
                      </c:pt>
                      <c:pt idx="7579">
                        <c:v>-20.54297</c:v>
                      </c:pt>
                      <c:pt idx="7580">
                        <c:v>-20.436860000000003</c:v>
                      </c:pt>
                      <c:pt idx="7581">
                        <c:v>-20.331769999999999</c:v>
                      </c:pt>
                      <c:pt idx="7582">
                        <c:v>-20.227369999999997</c:v>
                      </c:pt>
                      <c:pt idx="7583">
                        <c:v>-20.120900000000002</c:v>
                      </c:pt>
                      <c:pt idx="7584">
                        <c:v>-20.014949999999999</c:v>
                      </c:pt>
                      <c:pt idx="7585">
                        <c:v>-19.90785</c:v>
                      </c:pt>
                      <c:pt idx="7586">
                        <c:v>-19.800180000000001</c:v>
                      </c:pt>
                      <c:pt idx="7587">
                        <c:v>-19.692350000000001</c:v>
                      </c:pt>
                      <c:pt idx="7588">
                        <c:v>-19.58511</c:v>
                      </c:pt>
                      <c:pt idx="7589">
                        <c:v>-19.477499999999999</c:v>
                      </c:pt>
                      <c:pt idx="7590">
                        <c:v>-19.369679999999999</c:v>
                      </c:pt>
                      <c:pt idx="7591">
                        <c:v>-19.26172</c:v>
                      </c:pt>
                      <c:pt idx="7592">
                        <c:v>-19.153659999999999</c:v>
                      </c:pt>
                      <c:pt idx="7593">
                        <c:v>-19.045549999999999</c:v>
                      </c:pt>
                      <c:pt idx="7594">
                        <c:v>-18.93749</c:v>
                      </c:pt>
                      <c:pt idx="7595">
                        <c:v>-18.82938</c:v>
                      </c:pt>
                      <c:pt idx="7596">
                        <c:v>-18.72063</c:v>
                      </c:pt>
                      <c:pt idx="7597">
                        <c:v>-18.611819999999998</c:v>
                      </c:pt>
                      <c:pt idx="7598">
                        <c:v>-18.503019999999999</c:v>
                      </c:pt>
                      <c:pt idx="7599">
                        <c:v>-18.394280000000002</c:v>
                      </c:pt>
                      <c:pt idx="7600">
                        <c:v>-18.285610000000002</c:v>
                      </c:pt>
                      <c:pt idx="7601">
                        <c:v>-18.176920000000003</c:v>
                      </c:pt>
                      <c:pt idx="7602">
                        <c:v>-18.068940000000001</c:v>
                      </c:pt>
                      <c:pt idx="7603">
                        <c:v>-17.960619999999999</c:v>
                      </c:pt>
                      <c:pt idx="7604">
                        <c:v>-17.852039999999999</c:v>
                      </c:pt>
                      <c:pt idx="7605">
                        <c:v>-17.744</c:v>
                      </c:pt>
                      <c:pt idx="7606">
                        <c:v>-17.636150000000001</c:v>
                      </c:pt>
                      <c:pt idx="7607">
                        <c:v>-17.529060000000001</c:v>
                      </c:pt>
                      <c:pt idx="7608">
                        <c:v>-17.424329999999998</c:v>
                      </c:pt>
                      <c:pt idx="7609">
                        <c:v>-17.319330000000001</c:v>
                      </c:pt>
                      <c:pt idx="7610">
                        <c:v>-17.212339999999998</c:v>
                      </c:pt>
                      <c:pt idx="7611">
                        <c:v>-17.1051</c:v>
                      </c:pt>
                      <c:pt idx="7612">
                        <c:v>-16.99699</c:v>
                      </c:pt>
                      <c:pt idx="7613">
                        <c:v>-16.890270000000001</c:v>
                      </c:pt>
                      <c:pt idx="7614">
                        <c:v>-16.785550000000001</c:v>
                      </c:pt>
                      <c:pt idx="7615">
                        <c:v>-16.679590000000001</c:v>
                      </c:pt>
                      <c:pt idx="7616">
                        <c:v>-16.57085</c:v>
                      </c:pt>
                      <c:pt idx="7617">
                        <c:v>-16.462070000000001</c:v>
                      </c:pt>
                      <c:pt idx="7618">
                        <c:v>-16.352699999999999</c:v>
                      </c:pt>
                      <c:pt idx="7619">
                        <c:v>-16.243310000000001</c:v>
                      </c:pt>
                      <c:pt idx="7620">
                        <c:v>-16.134250000000002</c:v>
                      </c:pt>
                      <c:pt idx="7621">
                        <c:v>-16.025449999999999</c:v>
                      </c:pt>
                      <c:pt idx="7622">
                        <c:v>-15.916449999999999</c:v>
                      </c:pt>
                      <c:pt idx="7623">
                        <c:v>-15.80744</c:v>
                      </c:pt>
                      <c:pt idx="7624">
                        <c:v>-15.698039999999999</c:v>
                      </c:pt>
                      <c:pt idx="7625">
                        <c:v>-15.58845</c:v>
                      </c:pt>
                      <c:pt idx="7626">
                        <c:v>-15.480419999999999</c:v>
                      </c:pt>
                      <c:pt idx="7627">
                        <c:v>-15.371829999999999</c:v>
                      </c:pt>
                      <c:pt idx="7628">
                        <c:v>-15.262519999999999</c:v>
                      </c:pt>
                      <c:pt idx="7629">
                        <c:v>-15.15296</c:v>
                      </c:pt>
                      <c:pt idx="7630">
                        <c:v>-15.043489999999998</c:v>
                      </c:pt>
                      <c:pt idx="7631">
                        <c:v>-14.933909999999999</c:v>
                      </c:pt>
                      <c:pt idx="7632">
                        <c:v>-14.824310000000001</c:v>
                      </c:pt>
                      <c:pt idx="7633">
                        <c:v>-14.714419999999999</c:v>
                      </c:pt>
                      <c:pt idx="7634">
                        <c:v>-14.60501</c:v>
                      </c:pt>
                      <c:pt idx="7635">
                        <c:v>-14.495100000000001</c:v>
                      </c:pt>
                      <c:pt idx="7636">
                        <c:v>-14.38532</c:v>
                      </c:pt>
                      <c:pt idx="7637">
                        <c:v>-14.27581</c:v>
                      </c:pt>
                      <c:pt idx="7638">
                        <c:v>-14.1663</c:v>
                      </c:pt>
                      <c:pt idx="7639">
                        <c:v>-14.05668</c:v>
                      </c:pt>
                      <c:pt idx="7640">
                        <c:v>-13.947330000000001</c:v>
                      </c:pt>
                      <c:pt idx="7641">
                        <c:v>-13.839459999999999</c:v>
                      </c:pt>
                      <c:pt idx="7642">
                        <c:v>-13.731100000000001</c:v>
                      </c:pt>
                      <c:pt idx="7643">
                        <c:v>-13.62125</c:v>
                      </c:pt>
                      <c:pt idx="7644">
                        <c:v>-13.5114</c:v>
                      </c:pt>
                      <c:pt idx="7645">
                        <c:v>-13.40165</c:v>
                      </c:pt>
                      <c:pt idx="7646">
                        <c:v>-13.29167</c:v>
                      </c:pt>
                      <c:pt idx="7647">
                        <c:v>-13.18186</c:v>
                      </c:pt>
                      <c:pt idx="7648">
                        <c:v>-13.072109999999999</c:v>
                      </c:pt>
                      <c:pt idx="7649">
                        <c:v>-12.96228</c:v>
                      </c:pt>
                      <c:pt idx="7650">
                        <c:v>-12.85266</c:v>
                      </c:pt>
                      <c:pt idx="7651">
                        <c:v>-12.742830000000001</c:v>
                      </c:pt>
                      <c:pt idx="7652">
                        <c:v>-12.633000000000001</c:v>
                      </c:pt>
                      <c:pt idx="7653">
                        <c:v>-12.52313</c:v>
                      </c:pt>
                      <c:pt idx="7654">
                        <c:v>-12.413240000000002</c:v>
                      </c:pt>
                      <c:pt idx="7655">
                        <c:v>-12.30334</c:v>
                      </c:pt>
                      <c:pt idx="7656">
                        <c:v>-12.19354</c:v>
                      </c:pt>
                      <c:pt idx="7657">
                        <c:v>-12.084</c:v>
                      </c:pt>
                      <c:pt idx="7658">
                        <c:v>-11.974780000000001</c:v>
                      </c:pt>
                      <c:pt idx="7659">
                        <c:v>-11.865360000000001</c:v>
                      </c:pt>
                      <c:pt idx="7660">
                        <c:v>-11.75601</c:v>
                      </c:pt>
                      <c:pt idx="7661">
                        <c:v>-11.646599999999999</c:v>
                      </c:pt>
                      <c:pt idx="7662">
                        <c:v>-11.53796</c:v>
                      </c:pt>
                      <c:pt idx="7663">
                        <c:v>-11.42855</c:v>
                      </c:pt>
                      <c:pt idx="7664">
                        <c:v>-11.319179999999999</c:v>
                      </c:pt>
                      <c:pt idx="7665">
                        <c:v>-11.209499999999998</c:v>
                      </c:pt>
                      <c:pt idx="7666">
                        <c:v>-11.0999</c:v>
                      </c:pt>
                      <c:pt idx="7667">
                        <c:v>-10.991629999999999</c:v>
                      </c:pt>
                      <c:pt idx="7668">
                        <c:v>-10.8826</c:v>
                      </c:pt>
                      <c:pt idx="7669">
                        <c:v>-10.77308</c:v>
                      </c:pt>
                      <c:pt idx="7670">
                        <c:v>-10.663599999999999</c:v>
                      </c:pt>
                      <c:pt idx="7671">
                        <c:v>-10.554079999999999</c:v>
                      </c:pt>
                      <c:pt idx="7672">
                        <c:v>-10.444800000000001</c:v>
                      </c:pt>
                      <c:pt idx="7673">
                        <c:v>-10.33549</c:v>
                      </c:pt>
                      <c:pt idx="7674">
                        <c:v>-10.226310000000002</c:v>
                      </c:pt>
                      <c:pt idx="7675">
                        <c:v>-10.116909999999999</c:v>
                      </c:pt>
                      <c:pt idx="7676">
                        <c:v>-10.00787</c:v>
                      </c:pt>
                      <c:pt idx="7677">
                        <c:v>-9.8991299999999995</c:v>
                      </c:pt>
                      <c:pt idx="7678">
                        <c:v>-9.7902629999999995</c:v>
                      </c:pt>
                      <c:pt idx="7679">
                        <c:v>-9.6813310000000001</c:v>
                      </c:pt>
                      <c:pt idx="7680">
                        <c:v>-9.5728989999999996</c:v>
                      </c:pt>
                      <c:pt idx="7681">
                        <c:v>-9.4636420000000001</c:v>
                      </c:pt>
                      <c:pt idx="7682">
                        <c:v>-9.3542579999999997</c:v>
                      </c:pt>
                      <c:pt idx="7683">
                        <c:v>-9.2451340000000002</c:v>
                      </c:pt>
                      <c:pt idx="7684">
                        <c:v>-9.1358999999999995</c:v>
                      </c:pt>
                      <c:pt idx="7685">
                        <c:v>-9.026764</c:v>
                      </c:pt>
                      <c:pt idx="7686">
                        <c:v>-8.9175070000000005</c:v>
                      </c:pt>
                      <c:pt idx="7687">
                        <c:v>-8.8082639999999994</c:v>
                      </c:pt>
                      <c:pt idx="7688">
                        <c:v>-8.6990239999999996</c:v>
                      </c:pt>
                      <c:pt idx="7689">
                        <c:v>-8.5902949999999993</c:v>
                      </c:pt>
                      <c:pt idx="7690">
                        <c:v>-8.4814950000000007</c:v>
                      </c:pt>
                      <c:pt idx="7691">
                        <c:v>-8.3728090000000002</c:v>
                      </c:pt>
                      <c:pt idx="7692">
                        <c:v>-8.2649299999999997</c:v>
                      </c:pt>
                      <c:pt idx="7693">
                        <c:v>-8.1588950000000011</c:v>
                      </c:pt>
                      <c:pt idx="7694">
                        <c:v>-8.0521700000000003</c:v>
                      </c:pt>
                      <c:pt idx="7695">
                        <c:v>-7.9475879999999997</c:v>
                      </c:pt>
                      <c:pt idx="7696">
                        <c:v>-7.8391829999999993</c:v>
                      </c:pt>
                      <c:pt idx="7697">
                        <c:v>-7.7337920000000002</c:v>
                      </c:pt>
                      <c:pt idx="7698">
                        <c:v>-7.6281480000000004</c:v>
                      </c:pt>
                      <c:pt idx="7699">
                        <c:v>-7.5223050000000002</c:v>
                      </c:pt>
                      <c:pt idx="7700">
                        <c:v>-7.4177170000000006</c:v>
                      </c:pt>
                      <c:pt idx="7701">
                        <c:v>-7.3145509999999998</c:v>
                      </c:pt>
                      <c:pt idx="7702">
                        <c:v>-7.2072400000000005</c:v>
                      </c:pt>
                      <c:pt idx="7703">
                        <c:v>-7.0985949999999995</c:v>
                      </c:pt>
                      <c:pt idx="7704">
                        <c:v>-6.9902960000000007</c:v>
                      </c:pt>
                      <c:pt idx="7705">
                        <c:v>-6.8818369999999991</c:v>
                      </c:pt>
                      <c:pt idx="7706">
                        <c:v>-6.7735240000000001</c:v>
                      </c:pt>
                      <c:pt idx="7707">
                        <c:v>-6.6664449999999995</c:v>
                      </c:pt>
                      <c:pt idx="7708">
                        <c:v>-6.5591650000000001</c:v>
                      </c:pt>
                      <c:pt idx="7709">
                        <c:v>-6.4510999999999994</c:v>
                      </c:pt>
                      <c:pt idx="7710">
                        <c:v>-6.3430010000000001</c:v>
                      </c:pt>
                      <c:pt idx="7711">
                        <c:v>-6.235061</c:v>
                      </c:pt>
                      <c:pt idx="7712">
                        <c:v>-6.1267419999999992</c:v>
                      </c:pt>
                      <c:pt idx="7713">
                        <c:v>-6.0185399999999998</c:v>
                      </c:pt>
                      <c:pt idx="7714">
                        <c:v>-5.9103159999999999</c:v>
                      </c:pt>
                      <c:pt idx="7715">
                        <c:v>-5.8021320000000003</c:v>
                      </c:pt>
                      <c:pt idx="7716">
                        <c:v>-5.6945259999999998</c:v>
                      </c:pt>
                      <c:pt idx="7717">
                        <c:v>-5.5867330000000006</c:v>
                      </c:pt>
                      <c:pt idx="7718">
                        <c:v>-5.4786700000000002</c:v>
                      </c:pt>
                      <c:pt idx="7719">
                        <c:v>-5.3706600000000009</c:v>
                      </c:pt>
                      <c:pt idx="7720">
                        <c:v>-5.2625039999999998</c:v>
                      </c:pt>
                      <c:pt idx="7721">
                        <c:v>-5.154376000000001</c:v>
                      </c:pt>
                      <c:pt idx="7722">
                        <c:v>-5.0463080000000007</c:v>
                      </c:pt>
                      <c:pt idx="7723">
                        <c:v>-4.9384180000000004</c:v>
                      </c:pt>
                      <c:pt idx="7724">
                        <c:v>-4.8306550000000001</c:v>
                      </c:pt>
                      <c:pt idx="7725">
                        <c:v>-4.7228669999999999</c:v>
                      </c:pt>
                      <c:pt idx="7726">
                        <c:v>-4.6162000000000001</c:v>
                      </c:pt>
                      <c:pt idx="7727">
                        <c:v>-4.5085769999999998</c:v>
                      </c:pt>
                      <c:pt idx="7728">
                        <c:v>-4.4012929999999999</c:v>
                      </c:pt>
                      <c:pt idx="7729">
                        <c:v>-4.294365</c:v>
                      </c:pt>
                      <c:pt idx="7730">
                        <c:v>-4.1875499999999999</c:v>
                      </c:pt>
                      <c:pt idx="7731">
                        <c:v>-4.0815040000000007</c:v>
                      </c:pt>
                      <c:pt idx="7732">
                        <c:v>-3.9747719999999997</c:v>
                      </c:pt>
                      <c:pt idx="7733">
                        <c:v>-3.8669630000000002</c:v>
                      </c:pt>
                      <c:pt idx="7734">
                        <c:v>-3.759385</c:v>
                      </c:pt>
                      <c:pt idx="7735">
                        <c:v>-3.6534170000000001</c:v>
                      </c:pt>
                      <c:pt idx="7736">
                        <c:v>-3.5482019999999999</c:v>
                      </c:pt>
                      <c:pt idx="7737">
                        <c:v>-3.4422999999999999</c:v>
                      </c:pt>
                      <c:pt idx="7738">
                        <c:v>-3.3352469999999999</c:v>
                      </c:pt>
                      <c:pt idx="7739">
                        <c:v>-3.2281870000000001</c:v>
                      </c:pt>
                      <c:pt idx="7740">
                        <c:v>-3.121245</c:v>
                      </c:pt>
                      <c:pt idx="7741">
                        <c:v>-3.0143150000000003</c:v>
                      </c:pt>
                      <c:pt idx="7742">
                        <c:v>-2.9068209999999999</c:v>
                      </c:pt>
                      <c:pt idx="7743">
                        <c:v>-2.7993079999999999</c:v>
                      </c:pt>
                      <c:pt idx="7744">
                        <c:v>-2.6921339999999998</c:v>
                      </c:pt>
                      <c:pt idx="7745">
                        <c:v>-2.584632</c:v>
                      </c:pt>
                      <c:pt idx="7746">
                        <c:v>-2.4771930000000002</c:v>
                      </c:pt>
                      <c:pt idx="7747">
                        <c:v>-2.3700429999999999</c:v>
                      </c:pt>
                      <c:pt idx="7748">
                        <c:v>-2.262642</c:v>
                      </c:pt>
                      <c:pt idx="7749">
                        <c:v>-2.1556959999999998</c:v>
                      </c:pt>
                      <c:pt idx="7750">
                        <c:v>-2.048559</c:v>
                      </c:pt>
                      <c:pt idx="7751">
                        <c:v>-1.9411200000000002</c:v>
                      </c:pt>
                      <c:pt idx="7752">
                        <c:v>-1.833736</c:v>
                      </c:pt>
                      <c:pt idx="7753">
                        <c:v>-1.7262630000000001</c:v>
                      </c:pt>
                      <c:pt idx="7754">
                        <c:v>-1.619224</c:v>
                      </c:pt>
                      <c:pt idx="7755">
                        <c:v>-1.5116689999999999</c:v>
                      </c:pt>
                      <c:pt idx="7756">
                        <c:v>-1.4046099999999999</c:v>
                      </c:pt>
                      <c:pt idx="7757">
                        <c:v>-1.297698</c:v>
                      </c:pt>
                      <c:pt idx="7758">
                        <c:v>-1.1922429999999999</c:v>
                      </c:pt>
                      <c:pt idx="7759">
                        <c:v>-1.0867209999999998</c:v>
                      </c:pt>
                      <c:pt idx="7760">
                        <c:v>-0.98121849999999999</c:v>
                      </c:pt>
                      <c:pt idx="7761">
                        <c:v>-0.8752297</c:v>
                      </c:pt>
                      <c:pt idx="7762">
                        <c:v>-0.76868219999999998</c:v>
                      </c:pt>
                      <c:pt idx="7763">
                        <c:v>-0.66248630000000008</c:v>
                      </c:pt>
                      <c:pt idx="7764">
                        <c:v>-0.5562395</c:v>
                      </c:pt>
                      <c:pt idx="7765">
                        <c:v>-0.44962530000000001</c:v>
                      </c:pt>
                      <c:pt idx="7766">
                        <c:v>-0.34463440000000001</c:v>
                      </c:pt>
                      <c:pt idx="7767">
                        <c:v>-0.24101419999999998</c:v>
                      </c:pt>
                      <c:pt idx="7768">
                        <c:v>-0.13468530000000001</c:v>
                      </c:pt>
                      <c:pt idx="7769">
                        <c:v>-2.7916130000000001E-2</c:v>
                      </c:pt>
                      <c:pt idx="7770">
                        <c:v>7.9286689999999993E-2</c:v>
                      </c:pt>
                      <c:pt idx="7771">
                        <c:v>0.18647219999999998</c:v>
                      </c:pt>
                      <c:pt idx="7772">
                        <c:v>0.29375489999999999</c:v>
                      </c:pt>
                      <c:pt idx="7773">
                        <c:v>0.40095209999999998</c:v>
                      </c:pt>
                      <c:pt idx="7774">
                        <c:v>0.50683020000000001</c:v>
                      </c:pt>
                      <c:pt idx="7775">
                        <c:v>0.61330649999999998</c:v>
                      </c:pt>
                      <c:pt idx="7776">
                        <c:v>0.71976689999999999</c:v>
                      </c:pt>
                      <c:pt idx="7777">
                        <c:v>0.82586999999999988</c:v>
                      </c:pt>
                      <c:pt idx="7778">
                        <c:v>0.93042669999999994</c:v>
                      </c:pt>
                      <c:pt idx="7779">
                        <c:v>1.0340820000000002</c:v>
                      </c:pt>
                      <c:pt idx="7780">
                        <c:v>1.1389320000000001</c:v>
                      </c:pt>
                      <c:pt idx="7781">
                        <c:v>1.2450219999999999</c:v>
                      </c:pt>
                      <c:pt idx="7782">
                        <c:v>1.3516859999999999</c:v>
                      </c:pt>
                      <c:pt idx="7783">
                        <c:v>1.4586129999999999</c:v>
                      </c:pt>
                      <c:pt idx="7784">
                        <c:v>1.5656270000000001</c:v>
                      </c:pt>
                      <c:pt idx="7785">
                        <c:v>1.6724739999999998</c:v>
                      </c:pt>
                      <c:pt idx="7786">
                        <c:v>1.77949</c:v>
                      </c:pt>
                      <c:pt idx="7787">
                        <c:v>1.886673</c:v>
                      </c:pt>
                      <c:pt idx="7788">
                        <c:v>1.9937460000000002</c:v>
                      </c:pt>
                      <c:pt idx="7789">
                        <c:v>2.097642</c:v>
                      </c:pt>
                      <c:pt idx="7790">
                        <c:v>2.2023640000000002</c:v>
                      </c:pt>
                      <c:pt idx="7791">
                        <c:v>2.3084169999999999</c:v>
                      </c:pt>
                      <c:pt idx="7792">
                        <c:v>2.415292</c:v>
                      </c:pt>
                      <c:pt idx="7793">
                        <c:v>2.5213580000000002</c:v>
                      </c:pt>
                      <c:pt idx="7794">
                        <c:v>2.6268690000000001</c:v>
                      </c:pt>
                      <c:pt idx="7795">
                        <c:v>2.7338050000000003</c:v>
                      </c:pt>
                      <c:pt idx="7796">
                        <c:v>2.840551</c:v>
                      </c:pt>
                      <c:pt idx="7797">
                        <c:v>2.9471950000000002</c:v>
                      </c:pt>
                      <c:pt idx="7798">
                        <c:v>3.054163</c:v>
                      </c:pt>
                      <c:pt idx="7799">
                        <c:v>3.1611199999999999</c:v>
                      </c:pt>
                      <c:pt idx="7800">
                        <c:v>3.2682699999999998</c:v>
                      </c:pt>
                      <c:pt idx="7801">
                        <c:v>3.3754339999999998</c:v>
                      </c:pt>
                      <c:pt idx="7802">
                        <c:v>3.4826230000000002</c:v>
                      </c:pt>
                      <c:pt idx="7803">
                        <c:v>3.589099</c:v>
                      </c:pt>
                      <c:pt idx="7804">
                        <c:v>3.6942370000000002</c:v>
                      </c:pt>
                      <c:pt idx="7805">
                        <c:v>3.8011550000000001</c:v>
                      </c:pt>
                      <c:pt idx="7806">
                        <c:v>3.9078689999999998</c:v>
                      </c:pt>
                      <c:pt idx="7807">
                        <c:v>4.0149910000000002</c:v>
                      </c:pt>
                      <c:pt idx="7808">
                        <c:v>4.1219900000000003</c:v>
                      </c:pt>
                      <c:pt idx="7809">
                        <c:v>4.2289450000000004</c:v>
                      </c:pt>
                      <c:pt idx="7810">
                        <c:v>4.3357229999999998</c:v>
                      </c:pt>
                      <c:pt idx="7811">
                        <c:v>4.4424630000000001</c:v>
                      </c:pt>
                      <c:pt idx="7812">
                        <c:v>4.5486779999999998</c:v>
                      </c:pt>
                      <c:pt idx="7813">
                        <c:v>4.6537569999999997</c:v>
                      </c:pt>
                      <c:pt idx="7814">
                        <c:v>4.7569189999999999</c:v>
                      </c:pt>
                      <c:pt idx="7815">
                        <c:v>4.862628</c:v>
                      </c:pt>
                      <c:pt idx="7816">
                        <c:v>4.9688090000000003</c:v>
                      </c:pt>
                      <c:pt idx="7817">
                        <c:v>5.0758109999999999</c:v>
                      </c:pt>
                      <c:pt idx="7818">
                        <c:v>5.1829420000000006</c:v>
                      </c:pt>
                      <c:pt idx="7819">
                        <c:v>5.2894850000000009</c:v>
                      </c:pt>
                      <c:pt idx="7820">
                        <c:v>5.3938100000000002</c:v>
                      </c:pt>
                      <c:pt idx="7821">
                        <c:v>5.4998780000000007</c:v>
                      </c:pt>
                      <c:pt idx="7822">
                        <c:v>5.6064769999999999</c:v>
                      </c:pt>
                      <c:pt idx="7823">
                        <c:v>5.7134429999999998</c:v>
                      </c:pt>
                      <c:pt idx="7824">
                        <c:v>5.8202420000000004</c:v>
                      </c:pt>
                      <c:pt idx="7825">
                        <c:v>5.9266940000000004</c:v>
                      </c:pt>
                      <c:pt idx="7826">
                        <c:v>6.0329619999999995</c:v>
                      </c:pt>
                      <c:pt idx="7827">
                        <c:v>6.1399349999999995</c:v>
                      </c:pt>
                      <c:pt idx="7828">
                        <c:v>6.2469289999999997</c:v>
                      </c:pt>
                      <c:pt idx="7829">
                        <c:v>6.354012</c:v>
                      </c:pt>
                      <c:pt idx="7830">
                        <c:v>6.461074</c:v>
                      </c:pt>
                      <c:pt idx="7831">
                        <c:v>6.5681840000000005</c:v>
                      </c:pt>
                      <c:pt idx="7832">
                        <c:v>6.6751749999999994</c:v>
                      </c:pt>
                      <c:pt idx="7833">
                        <c:v>6.7823120000000001</c:v>
                      </c:pt>
                      <c:pt idx="7834">
                        <c:v>6.8891999999999998</c:v>
                      </c:pt>
                      <c:pt idx="7835">
                        <c:v>6.996156</c:v>
                      </c:pt>
                      <c:pt idx="7836">
                        <c:v>7.1030600000000002</c:v>
                      </c:pt>
                      <c:pt idx="7837">
                        <c:v>7.2087559999999993</c:v>
                      </c:pt>
                      <c:pt idx="7838">
                        <c:v>7.3141219999999993</c:v>
                      </c:pt>
                      <c:pt idx="7839">
                        <c:v>7.4207999999999998</c:v>
                      </c:pt>
                      <c:pt idx="7840">
                        <c:v>7.5278400000000003</c:v>
                      </c:pt>
                      <c:pt idx="7841">
                        <c:v>7.6344749999999992</c:v>
                      </c:pt>
                      <c:pt idx="7842">
                        <c:v>7.7412109999999998</c:v>
                      </c:pt>
                      <c:pt idx="7843">
                        <c:v>7.8477499999999996</c:v>
                      </c:pt>
                      <c:pt idx="7844">
                        <c:v>7.9521540000000002</c:v>
                      </c:pt>
                      <c:pt idx="7845">
                        <c:v>8.0569430000000004</c:v>
                      </c:pt>
                      <c:pt idx="7846">
                        <c:v>8.1631630000000008</c:v>
                      </c:pt>
                      <c:pt idx="7847">
                        <c:v>8.2686960000000003</c:v>
                      </c:pt>
                      <c:pt idx="7848">
                        <c:v>8.3749059999999993</c:v>
                      </c:pt>
                      <c:pt idx="7849">
                        <c:v>8.481262000000001</c:v>
                      </c:pt>
                      <c:pt idx="7850">
                        <c:v>8.5880609999999997</c:v>
                      </c:pt>
                      <c:pt idx="7851">
                        <c:v>8.6948980000000002</c:v>
                      </c:pt>
                      <c:pt idx="7852">
                        <c:v>8.8018409999999996</c:v>
                      </c:pt>
                      <c:pt idx="7853">
                        <c:v>8.9088599999999989</c:v>
                      </c:pt>
                      <c:pt idx="7854">
                        <c:v>9.0159249999999993</c:v>
                      </c:pt>
                      <c:pt idx="7855">
                        <c:v>9.1228309999999997</c:v>
                      </c:pt>
                      <c:pt idx="7856">
                        <c:v>9.2299089999999993</c:v>
                      </c:pt>
                      <c:pt idx="7857">
                        <c:v>9.3369559999999989</c:v>
                      </c:pt>
                      <c:pt idx="7858">
                        <c:v>9.4439440000000001</c:v>
                      </c:pt>
                      <c:pt idx="7859">
                        <c:v>9.5509970000000006</c:v>
                      </c:pt>
                      <c:pt idx="7860">
                        <c:v>9.6578750000000007</c:v>
                      </c:pt>
                      <c:pt idx="7861">
                        <c:v>9.7640950000000011</c:v>
                      </c:pt>
                      <c:pt idx="7862">
                        <c:v>9.8678299999999997</c:v>
                      </c:pt>
                      <c:pt idx="7863">
                        <c:v>9.9739740000000001</c:v>
                      </c:pt>
                      <c:pt idx="7864">
                        <c:v>10.080590000000001</c:v>
                      </c:pt>
                      <c:pt idx="7865">
                        <c:v>10.187379999999999</c:v>
                      </c:pt>
                      <c:pt idx="7866">
                        <c:v>10.294309999999999</c:v>
                      </c:pt>
                      <c:pt idx="7867">
                        <c:v>10.40127</c:v>
                      </c:pt>
                      <c:pt idx="7868">
                        <c:v>10.50827</c:v>
                      </c:pt>
                      <c:pt idx="7869">
                        <c:v>10.615179999999999</c:v>
                      </c:pt>
                      <c:pt idx="7870">
                        <c:v>10.721970000000001</c:v>
                      </c:pt>
                      <c:pt idx="7871">
                        <c:v>10.82809</c:v>
                      </c:pt>
                      <c:pt idx="7872">
                        <c:v>10.930660000000001</c:v>
                      </c:pt>
                      <c:pt idx="7873">
                        <c:v>11.033989999999999</c:v>
                      </c:pt>
                      <c:pt idx="7874">
                        <c:v>11.139520000000001</c:v>
                      </c:pt>
                      <c:pt idx="7875">
                        <c:v>11.246169999999999</c:v>
                      </c:pt>
                      <c:pt idx="7876">
                        <c:v>11.352919999999999</c:v>
                      </c:pt>
                      <c:pt idx="7877">
                        <c:v>11.45969</c:v>
                      </c:pt>
                      <c:pt idx="7878">
                        <c:v>11.566270000000001</c:v>
                      </c:pt>
                      <c:pt idx="7879">
                        <c:v>11.67299</c:v>
                      </c:pt>
                      <c:pt idx="7880">
                        <c:v>11.779710000000001</c:v>
                      </c:pt>
                      <c:pt idx="7881">
                        <c:v>11.885390000000001</c:v>
                      </c:pt>
                      <c:pt idx="7882">
                        <c:v>11.991820000000001</c:v>
                      </c:pt>
                      <c:pt idx="7883">
                        <c:v>12.09859</c:v>
                      </c:pt>
                      <c:pt idx="7884">
                        <c:v>12.205449999999999</c:v>
                      </c:pt>
                      <c:pt idx="7885">
                        <c:v>12.31193</c:v>
                      </c:pt>
                      <c:pt idx="7886">
                        <c:v>12.417929999999998</c:v>
                      </c:pt>
                      <c:pt idx="7887">
                        <c:v>12.52469</c:v>
                      </c:pt>
                      <c:pt idx="7888">
                        <c:v>12.631540000000001</c:v>
                      </c:pt>
                      <c:pt idx="7889">
                        <c:v>12.738350000000001</c:v>
                      </c:pt>
                      <c:pt idx="7890">
                        <c:v>12.845130000000001</c:v>
                      </c:pt>
                      <c:pt idx="7891">
                        <c:v>12.951829999999999</c:v>
                      </c:pt>
                      <c:pt idx="7892">
                        <c:v>13.058440000000001</c:v>
                      </c:pt>
                      <c:pt idx="7893">
                        <c:v>13.164110000000001</c:v>
                      </c:pt>
                      <c:pt idx="7894">
                        <c:v>13.270350000000001</c:v>
                      </c:pt>
                      <c:pt idx="7895">
                        <c:v>13.376429999999999</c:v>
                      </c:pt>
                      <c:pt idx="7896">
                        <c:v>13.48222</c:v>
                      </c:pt>
                      <c:pt idx="7897">
                        <c:v>13.58719</c:v>
                      </c:pt>
                      <c:pt idx="7898">
                        <c:v>13.690750000000001</c:v>
                      </c:pt>
                      <c:pt idx="7899">
                        <c:v>13.794519999999999</c:v>
                      </c:pt>
                      <c:pt idx="7900">
                        <c:v>13.89959</c:v>
                      </c:pt>
                      <c:pt idx="7901">
                        <c:v>14.005710000000001</c:v>
                      </c:pt>
                      <c:pt idx="7902">
                        <c:v>14.112210000000001</c:v>
                      </c:pt>
                      <c:pt idx="7903">
                        <c:v>14.218589999999999</c:v>
                      </c:pt>
                      <c:pt idx="7904">
                        <c:v>14.32352</c:v>
                      </c:pt>
                      <c:pt idx="7905">
                        <c:v>14.42849</c:v>
                      </c:pt>
                      <c:pt idx="7906">
                        <c:v>14.533629999999999</c:v>
                      </c:pt>
                      <c:pt idx="7907">
                        <c:v>14.639189999999999</c:v>
                      </c:pt>
                      <c:pt idx="7908">
                        <c:v>14.745539999999998</c:v>
                      </c:pt>
                      <c:pt idx="7909">
                        <c:v>14.8522</c:v>
                      </c:pt>
                      <c:pt idx="7910">
                        <c:v>14.95843</c:v>
                      </c:pt>
                      <c:pt idx="7911">
                        <c:v>15.06462</c:v>
                      </c:pt>
                      <c:pt idx="7912">
                        <c:v>15.169490000000001</c:v>
                      </c:pt>
                      <c:pt idx="7913">
                        <c:v>15.27374</c:v>
                      </c:pt>
                      <c:pt idx="7914">
                        <c:v>15.380330000000001</c:v>
                      </c:pt>
                      <c:pt idx="7915">
                        <c:v>15.486830000000001</c:v>
                      </c:pt>
                      <c:pt idx="7916">
                        <c:v>15.59248</c:v>
                      </c:pt>
                      <c:pt idx="7917">
                        <c:v>15.69871</c:v>
                      </c:pt>
                      <c:pt idx="7918">
                        <c:v>15.803979999999999</c:v>
                      </c:pt>
                      <c:pt idx="7919">
                        <c:v>15.909599999999999</c:v>
                      </c:pt>
                      <c:pt idx="7920">
                        <c:v>16.01596</c:v>
                      </c:pt>
                      <c:pt idx="7921">
                        <c:v>16.122430000000001</c:v>
                      </c:pt>
                      <c:pt idx="7922">
                        <c:v>16.229330000000001</c:v>
                      </c:pt>
                      <c:pt idx="7923">
                        <c:v>16.335989999999999</c:v>
                      </c:pt>
                      <c:pt idx="7924">
                        <c:v>16.442869999999999</c:v>
                      </c:pt>
                      <c:pt idx="7925">
                        <c:v>16.549410000000002</c:v>
                      </c:pt>
                      <c:pt idx="7926">
                        <c:v>16.655390000000001</c:v>
                      </c:pt>
                      <c:pt idx="7927">
                        <c:v>16.7622</c:v>
                      </c:pt>
                      <c:pt idx="7928">
                        <c:v>16.868749999999999</c:v>
                      </c:pt>
                      <c:pt idx="7929">
                        <c:v>16.9755</c:v>
                      </c:pt>
                      <c:pt idx="7930">
                        <c:v>17.08222</c:v>
                      </c:pt>
                      <c:pt idx="7931">
                        <c:v>17.188659999999999</c:v>
                      </c:pt>
                      <c:pt idx="7932">
                        <c:v>17.294969999999999</c:v>
                      </c:pt>
                      <c:pt idx="7933">
                        <c:v>17.400469999999999</c:v>
                      </c:pt>
                      <c:pt idx="7934">
                        <c:v>17.50665</c:v>
                      </c:pt>
                      <c:pt idx="7935">
                        <c:v>17.61215</c:v>
                      </c:pt>
                      <c:pt idx="7936">
                        <c:v>17.718240000000002</c:v>
                      </c:pt>
                      <c:pt idx="7937">
                        <c:v>17.824169999999999</c:v>
                      </c:pt>
                      <c:pt idx="7938">
                        <c:v>17.930239999999998</c:v>
                      </c:pt>
                      <c:pt idx="7939">
                        <c:v>18.036259999999999</c:v>
                      </c:pt>
                      <c:pt idx="7940">
                        <c:v>18.142199999999999</c:v>
                      </c:pt>
                      <c:pt idx="7941">
                        <c:v>18.247869999999999</c:v>
                      </c:pt>
                      <c:pt idx="7942">
                        <c:v>18.354129999999998</c:v>
                      </c:pt>
                      <c:pt idx="7943">
                        <c:v>18.459609999999998</c:v>
                      </c:pt>
                      <c:pt idx="7944">
                        <c:v>18.56418</c:v>
                      </c:pt>
                      <c:pt idx="7945">
                        <c:v>18.670269999999999</c:v>
                      </c:pt>
                      <c:pt idx="7946">
                        <c:v>18.772069999999999</c:v>
                      </c:pt>
                      <c:pt idx="7947">
                        <c:v>18.874610000000001</c:v>
                      </c:pt>
                      <c:pt idx="7948">
                        <c:v>18.979760000000002</c:v>
                      </c:pt>
                      <c:pt idx="7949">
                        <c:v>19.084520000000001</c:v>
                      </c:pt>
                      <c:pt idx="7950">
                        <c:v>19.189989999999998</c:v>
                      </c:pt>
                      <c:pt idx="7951">
                        <c:v>19.29609</c:v>
                      </c:pt>
                      <c:pt idx="7952">
                        <c:v>19.40278</c:v>
                      </c:pt>
                      <c:pt idx="7953">
                        <c:v>19.509339999999998</c:v>
                      </c:pt>
                      <c:pt idx="7954">
                        <c:v>19.615269999999999</c:v>
                      </c:pt>
                      <c:pt idx="7955">
                        <c:v>19.721070000000001</c:v>
                      </c:pt>
                      <c:pt idx="7956">
                        <c:v>19.82593</c:v>
                      </c:pt>
                      <c:pt idx="7957">
                        <c:v>19.93111</c:v>
                      </c:pt>
                      <c:pt idx="7958">
                        <c:v>20.036360000000002</c:v>
                      </c:pt>
                      <c:pt idx="7959">
                        <c:v>20.141770000000001</c:v>
                      </c:pt>
                      <c:pt idx="7960">
                        <c:v>20.247600000000002</c:v>
                      </c:pt>
                      <c:pt idx="7961">
                        <c:v>20.35275</c:v>
                      </c:pt>
                      <c:pt idx="7962">
                        <c:v>20.458069999999999</c:v>
                      </c:pt>
                      <c:pt idx="7963">
                        <c:v>20.563380000000002</c:v>
                      </c:pt>
                      <c:pt idx="7964">
                        <c:v>20.66863</c:v>
                      </c:pt>
                      <c:pt idx="7965">
                        <c:v>20.773760000000003</c:v>
                      </c:pt>
                      <c:pt idx="7966">
                        <c:v>20.879200000000001</c:v>
                      </c:pt>
                      <c:pt idx="7967">
                        <c:v>20.984280000000002</c:v>
                      </c:pt>
                      <c:pt idx="7968">
                        <c:v>21.08914</c:v>
                      </c:pt>
                      <c:pt idx="7969">
                        <c:v>21.194269999999999</c:v>
                      </c:pt>
                      <c:pt idx="7970">
                        <c:v>21.298449999999999</c:v>
                      </c:pt>
                      <c:pt idx="7971">
                        <c:v>21.402199999999997</c:v>
                      </c:pt>
                      <c:pt idx="7972">
                        <c:v>21.505550000000003</c:v>
                      </c:pt>
                      <c:pt idx="7973">
                        <c:v>21.609180000000002</c:v>
                      </c:pt>
                      <c:pt idx="7974">
                        <c:v>21.712969999999999</c:v>
                      </c:pt>
                      <c:pt idx="7975">
                        <c:v>21.816499999999998</c:v>
                      </c:pt>
                      <c:pt idx="7976">
                        <c:v>21.919609999999999</c:v>
                      </c:pt>
                      <c:pt idx="7977">
                        <c:v>22.022659999999998</c:v>
                      </c:pt>
                      <c:pt idx="7978">
                        <c:v>22.126199999999997</c:v>
                      </c:pt>
                      <c:pt idx="7979">
                        <c:v>22.229700000000001</c:v>
                      </c:pt>
                      <c:pt idx="7980">
                        <c:v>22.333180000000002</c:v>
                      </c:pt>
                      <c:pt idx="7981">
                        <c:v>22.435179999999999</c:v>
                      </c:pt>
                      <c:pt idx="7982">
                        <c:v>22.538140000000002</c:v>
                      </c:pt>
                      <c:pt idx="7983">
                        <c:v>22.640430000000002</c:v>
                      </c:pt>
                      <c:pt idx="7984">
                        <c:v>22.742260000000002</c:v>
                      </c:pt>
                      <c:pt idx="7985">
                        <c:v>22.843420000000002</c:v>
                      </c:pt>
                      <c:pt idx="7986">
                        <c:v>22.944019999999998</c:v>
                      </c:pt>
                      <c:pt idx="7987">
                        <c:v>23.044030000000003</c:v>
                      </c:pt>
                      <c:pt idx="7988">
                        <c:v>23.144360000000002</c:v>
                      </c:pt>
                      <c:pt idx="7989">
                        <c:v>23.243299999999998</c:v>
                      </c:pt>
                      <c:pt idx="7990">
                        <c:v>23.343519999999998</c:v>
                      </c:pt>
                      <c:pt idx="7991">
                        <c:v>23.443059999999999</c:v>
                      </c:pt>
                      <c:pt idx="7992">
                        <c:v>23.541609999999999</c:v>
                      </c:pt>
                      <c:pt idx="7993">
                        <c:v>23.638729999999999</c:v>
                      </c:pt>
                      <c:pt idx="7994">
                        <c:v>23.735499999999998</c:v>
                      </c:pt>
                      <c:pt idx="7995">
                        <c:v>23.831899999999997</c:v>
                      </c:pt>
                      <c:pt idx="7996">
                        <c:v>23.929469999999998</c:v>
                      </c:pt>
                      <c:pt idx="7997">
                        <c:v>24.026200000000003</c:v>
                      </c:pt>
                      <c:pt idx="7998">
                        <c:v>24.123130000000003</c:v>
                      </c:pt>
                      <c:pt idx="7999">
                        <c:v>24.2196</c:v>
                      </c:pt>
                      <c:pt idx="8000">
                        <c:v>24.315730000000002</c:v>
                      </c:pt>
                      <c:pt idx="8001">
                        <c:v>24.411719999999999</c:v>
                      </c:pt>
                      <c:pt idx="8002">
                        <c:v>24.506100000000004</c:v>
                      </c:pt>
                      <c:pt idx="8003">
                        <c:v>24.600430000000003</c:v>
                      </c:pt>
                      <c:pt idx="8004">
                        <c:v>24.695640000000001</c:v>
                      </c:pt>
                      <c:pt idx="8005">
                        <c:v>24.788450000000001</c:v>
                      </c:pt>
                      <c:pt idx="8006">
                        <c:v>24.882719999999999</c:v>
                      </c:pt>
                      <c:pt idx="8007">
                        <c:v>24.973980000000001</c:v>
                      </c:pt>
                      <c:pt idx="8008">
                        <c:v>25.06701</c:v>
                      </c:pt>
                      <c:pt idx="8009">
                        <c:v>25.159859999999998</c:v>
                      </c:pt>
                      <c:pt idx="8010">
                        <c:v>25.251820000000002</c:v>
                      </c:pt>
                      <c:pt idx="8011">
                        <c:v>25.34215</c:v>
                      </c:pt>
                      <c:pt idx="8012">
                        <c:v>25.43186</c:v>
                      </c:pt>
                      <c:pt idx="8013">
                        <c:v>25.520489999999999</c:v>
                      </c:pt>
                      <c:pt idx="8014">
                        <c:v>25.608609999999999</c:v>
                      </c:pt>
                      <c:pt idx="8015">
                        <c:v>25.696010000000001</c:v>
                      </c:pt>
                      <c:pt idx="8016">
                        <c:v>25.782330000000002</c:v>
                      </c:pt>
                      <c:pt idx="8017">
                        <c:v>25.869119999999999</c:v>
                      </c:pt>
                      <c:pt idx="8018">
                        <c:v>25.956009999999999</c:v>
                      </c:pt>
                      <c:pt idx="8019">
                        <c:v>26.042450000000002</c:v>
                      </c:pt>
                      <c:pt idx="8020">
                        <c:v>26.128830000000001</c:v>
                      </c:pt>
                      <c:pt idx="8021">
                        <c:v>26.215519999999998</c:v>
                      </c:pt>
                      <c:pt idx="8022">
                        <c:v>26.301299999999998</c:v>
                      </c:pt>
                      <c:pt idx="8023">
                        <c:v>26.385420000000003</c:v>
                      </c:pt>
                      <c:pt idx="8024">
                        <c:v>26.467269999999999</c:v>
                      </c:pt>
                      <c:pt idx="8025">
                        <c:v>26.548169999999999</c:v>
                      </c:pt>
                      <c:pt idx="8026">
                        <c:v>26.628</c:v>
                      </c:pt>
                      <c:pt idx="8027">
                        <c:v>26.707789999999999</c:v>
                      </c:pt>
                      <c:pt idx="8028">
                        <c:v>26.786840000000002</c:v>
                      </c:pt>
                      <c:pt idx="8029">
                        <c:v>26.865100000000002</c:v>
                      </c:pt>
                      <c:pt idx="8030">
                        <c:v>26.942550000000001</c:v>
                      </c:pt>
                      <c:pt idx="8031">
                        <c:v>27.019590000000001</c:v>
                      </c:pt>
                      <c:pt idx="8032">
                        <c:v>27.096699999999998</c:v>
                      </c:pt>
                      <c:pt idx="8033">
                        <c:v>27.173120000000001</c:v>
                      </c:pt>
                      <c:pt idx="8034">
                        <c:v>27.250529999999998</c:v>
                      </c:pt>
                      <c:pt idx="8035">
                        <c:v>27.326340000000002</c:v>
                      </c:pt>
                      <c:pt idx="8036">
                        <c:v>27.40371</c:v>
                      </c:pt>
                      <c:pt idx="8037">
                        <c:v>27.480310000000003</c:v>
                      </c:pt>
                      <c:pt idx="8038">
                        <c:v>27.55462</c:v>
                      </c:pt>
                      <c:pt idx="8039">
                        <c:v>27.629670000000001</c:v>
                      </c:pt>
                      <c:pt idx="8040">
                        <c:v>27.70373</c:v>
                      </c:pt>
                      <c:pt idx="8041">
                        <c:v>27.77656</c:v>
                      </c:pt>
                      <c:pt idx="8042">
                        <c:v>27.848549999999999</c:v>
                      </c:pt>
                      <c:pt idx="8043">
                        <c:v>27.920720000000003</c:v>
                      </c:pt>
                      <c:pt idx="8044">
                        <c:v>27.992069999999998</c:v>
                      </c:pt>
                      <c:pt idx="8045">
                        <c:v>28.063110000000002</c:v>
                      </c:pt>
                      <c:pt idx="8046">
                        <c:v>28.134139999999999</c:v>
                      </c:pt>
                      <c:pt idx="8047">
                        <c:v>28.2056</c:v>
                      </c:pt>
                      <c:pt idx="8048">
                        <c:v>28.278180000000003</c:v>
                      </c:pt>
                      <c:pt idx="8049">
                        <c:v>28.34723</c:v>
                      </c:pt>
                      <c:pt idx="8050">
                        <c:v>28.41189</c:v>
                      </c:pt>
                      <c:pt idx="8051">
                        <c:v>28.47484</c:v>
                      </c:pt>
                      <c:pt idx="8052">
                        <c:v>28.53856</c:v>
                      </c:pt>
                      <c:pt idx="8053">
                        <c:v>28.604120000000002</c:v>
                      </c:pt>
                      <c:pt idx="8054">
                        <c:v>28.66987</c:v>
                      </c:pt>
                      <c:pt idx="8055">
                        <c:v>28.736649999999997</c:v>
                      </c:pt>
                      <c:pt idx="8056">
                        <c:v>28.803510000000003</c:v>
                      </c:pt>
                      <c:pt idx="8057">
                        <c:v>28.87022</c:v>
                      </c:pt>
                      <c:pt idx="8058">
                        <c:v>28.935179999999999</c:v>
                      </c:pt>
                      <c:pt idx="8059">
                        <c:v>29.002210000000002</c:v>
                      </c:pt>
                      <c:pt idx="8060">
                        <c:v>29.067599999999999</c:v>
                      </c:pt>
                      <c:pt idx="8061">
                        <c:v>29.133740000000003</c:v>
                      </c:pt>
                      <c:pt idx="8062">
                        <c:v>29.199839999999998</c:v>
                      </c:pt>
                      <c:pt idx="8063">
                        <c:v>29.266190000000002</c:v>
                      </c:pt>
                      <c:pt idx="8064">
                        <c:v>29.331309999999998</c:v>
                      </c:pt>
                      <c:pt idx="8065">
                        <c:v>29.397179999999999</c:v>
                      </c:pt>
                      <c:pt idx="8066">
                        <c:v>29.46199</c:v>
                      </c:pt>
                      <c:pt idx="8067">
                        <c:v>29.526620000000001</c:v>
                      </c:pt>
                      <c:pt idx="8068">
                        <c:v>29.59084</c:v>
                      </c:pt>
                      <c:pt idx="8069">
                        <c:v>29.656500000000001</c:v>
                      </c:pt>
                      <c:pt idx="8070">
                        <c:v>29.721910000000001</c:v>
                      </c:pt>
                      <c:pt idx="8071">
                        <c:v>29.78755</c:v>
                      </c:pt>
                      <c:pt idx="8072">
                        <c:v>29.848520000000001</c:v>
                      </c:pt>
                      <c:pt idx="8073">
                        <c:v>29.910220000000002</c:v>
                      </c:pt>
                      <c:pt idx="8074">
                        <c:v>29.97231</c:v>
                      </c:pt>
                      <c:pt idx="8075">
                        <c:v>30.035129999999999</c:v>
                      </c:pt>
                      <c:pt idx="8076">
                        <c:v>30.097290000000001</c:v>
                      </c:pt>
                      <c:pt idx="8077">
                        <c:v>30.160179999999997</c:v>
                      </c:pt>
                      <c:pt idx="8078">
                        <c:v>30.222699999999996</c:v>
                      </c:pt>
                      <c:pt idx="8079">
                        <c:v>30.285340000000001</c:v>
                      </c:pt>
                      <c:pt idx="8080">
                        <c:v>30.348039999999997</c:v>
                      </c:pt>
                      <c:pt idx="8081">
                        <c:v>30.410689999999999</c:v>
                      </c:pt>
                      <c:pt idx="8082">
                        <c:v>30.473460000000003</c:v>
                      </c:pt>
                      <c:pt idx="8083">
                        <c:v>30.53556</c:v>
                      </c:pt>
                      <c:pt idx="8084">
                        <c:v>30.598519999999997</c:v>
                      </c:pt>
                      <c:pt idx="8085">
                        <c:v>30.660029999999999</c:v>
                      </c:pt>
                      <c:pt idx="8086">
                        <c:v>30.721159999999998</c:v>
                      </c:pt>
                      <c:pt idx="8087">
                        <c:v>30.782340000000001</c:v>
                      </c:pt>
                      <c:pt idx="8088">
                        <c:v>30.842919999999999</c:v>
                      </c:pt>
                      <c:pt idx="8089">
                        <c:v>30.904209999999999</c:v>
                      </c:pt>
                      <c:pt idx="8090">
                        <c:v>30.96453</c:v>
                      </c:pt>
                      <c:pt idx="8091">
                        <c:v>31.02544</c:v>
                      </c:pt>
                      <c:pt idx="8092">
                        <c:v>31.085150000000002</c:v>
                      </c:pt>
                      <c:pt idx="8093">
                        <c:v>31.145060000000001</c:v>
                      </c:pt>
                      <c:pt idx="8094">
                        <c:v>31.204649999999997</c:v>
                      </c:pt>
                      <c:pt idx="8095">
                        <c:v>31.264420000000001</c:v>
                      </c:pt>
                      <c:pt idx="8096">
                        <c:v>31.324269999999999</c:v>
                      </c:pt>
                      <c:pt idx="8097">
                        <c:v>31.383649999999999</c:v>
                      </c:pt>
                      <c:pt idx="8098">
                        <c:v>31.44312</c:v>
                      </c:pt>
                      <c:pt idx="8099">
                        <c:v>31.503410000000002</c:v>
                      </c:pt>
                      <c:pt idx="8100">
                        <c:v>31.563739999999999</c:v>
                      </c:pt>
                      <c:pt idx="8101">
                        <c:v>31.623739999999998</c:v>
                      </c:pt>
                      <c:pt idx="8102">
                        <c:v>31.683699999999998</c:v>
                      </c:pt>
                      <c:pt idx="8103">
                        <c:v>31.743980000000001</c:v>
                      </c:pt>
                      <c:pt idx="8104">
                        <c:v>31.80434</c:v>
                      </c:pt>
                      <c:pt idx="8105">
                        <c:v>31.864690000000003</c:v>
                      </c:pt>
                      <c:pt idx="8106">
                        <c:v>31.925330000000002</c:v>
                      </c:pt>
                      <c:pt idx="8107">
                        <c:v>31.985929999999996</c:v>
                      </c:pt>
                      <c:pt idx="8108">
                        <c:v>32.046210000000002</c:v>
                      </c:pt>
                      <c:pt idx="8109">
                        <c:v>32.106169999999999</c:v>
                      </c:pt>
                      <c:pt idx="8110">
                        <c:v>32.16527</c:v>
                      </c:pt>
                      <c:pt idx="8111">
                        <c:v>32.224460000000001</c:v>
                      </c:pt>
                      <c:pt idx="8112">
                        <c:v>32.283709999999999</c:v>
                      </c:pt>
                      <c:pt idx="8113">
                        <c:v>32.342970000000001</c:v>
                      </c:pt>
                      <c:pt idx="8114">
                        <c:v>32.40231</c:v>
                      </c:pt>
                      <c:pt idx="8115">
                        <c:v>32.461300000000001</c:v>
                      </c:pt>
                      <c:pt idx="8116">
                        <c:v>32.520139999999998</c:v>
                      </c:pt>
                      <c:pt idx="8117">
                        <c:v>32.579140000000002</c:v>
                      </c:pt>
                      <c:pt idx="8118">
                        <c:v>32.637619999999998</c:v>
                      </c:pt>
                      <c:pt idx="8119">
                        <c:v>32.69603</c:v>
                      </c:pt>
                      <c:pt idx="8120">
                        <c:v>32.75508</c:v>
                      </c:pt>
                      <c:pt idx="8121">
                        <c:v>32.813740000000003</c:v>
                      </c:pt>
                      <c:pt idx="8122">
                        <c:v>32.87256</c:v>
                      </c:pt>
                      <c:pt idx="8123">
                        <c:v>32.931089999999998</c:v>
                      </c:pt>
                      <c:pt idx="8124">
                        <c:v>32.988480000000003</c:v>
                      </c:pt>
                      <c:pt idx="8125">
                        <c:v>33.046120000000002</c:v>
                      </c:pt>
                      <c:pt idx="8126">
                        <c:v>33.103729999999999</c:v>
                      </c:pt>
                      <c:pt idx="8127">
                        <c:v>33.161499999999997</c:v>
                      </c:pt>
                      <c:pt idx="8128">
                        <c:v>33.219459999999998</c:v>
                      </c:pt>
                      <c:pt idx="8129">
                        <c:v>33.277279999999998</c:v>
                      </c:pt>
                      <c:pt idx="8130">
                        <c:v>33.335009999999997</c:v>
                      </c:pt>
                      <c:pt idx="8131">
                        <c:v>33.392229999999998</c:v>
                      </c:pt>
                      <c:pt idx="8132">
                        <c:v>33.450400000000002</c:v>
                      </c:pt>
                      <c:pt idx="8133">
                        <c:v>33.508110000000002</c:v>
                      </c:pt>
                      <c:pt idx="8134">
                        <c:v>33.565770000000001</c:v>
                      </c:pt>
                      <c:pt idx="8135">
                        <c:v>33.622950000000003</c:v>
                      </c:pt>
                      <c:pt idx="8136">
                        <c:v>33.680300000000003</c:v>
                      </c:pt>
                      <c:pt idx="8137">
                        <c:v>33.736899999999999</c:v>
                      </c:pt>
                      <c:pt idx="8138">
                        <c:v>33.793709999999997</c:v>
                      </c:pt>
                      <c:pt idx="8139">
                        <c:v>33.851140000000001</c:v>
                      </c:pt>
                      <c:pt idx="8140">
                        <c:v>33.908230000000003</c:v>
                      </c:pt>
                      <c:pt idx="8141">
                        <c:v>33.965150000000001</c:v>
                      </c:pt>
                      <c:pt idx="8142">
                        <c:v>34.022169999999996</c:v>
                      </c:pt>
                      <c:pt idx="8143">
                        <c:v>34.07882</c:v>
                      </c:pt>
                      <c:pt idx="8144">
                        <c:v>34.135809999999999</c:v>
                      </c:pt>
                      <c:pt idx="8145">
                        <c:v>34.192710000000005</c:v>
                      </c:pt>
                      <c:pt idx="8146">
                        <c:v>34.249639999999999</c:v>
                      </c:pt>
                      <c:pt idx="8147">
                        <c:v>34.306619999999995</c:v>
                      </c:pt>
                      <c:pt idx="8148">
                        <c:v>34.363579999999999</c:v>
                      </c:pt>
                      <c:pt idx="8149">
                        <c:v>34.42051</c:v>
                      </c:pt>
                      <c:pt idx="8150">
                        <c:v>34.477380000000004</c:v>
                      </c:pt>
                      <c:pt idx="8151">
                        <c:v>34.534460000000003</c:v>
                      </c:pt>
                      <c:pt idx="8152">
                        <c:v>34.591409999999996</c:v>
                      </c:pt>
                      <c:pt idx="8153">
                        <c:v>34.64799</c:v>
                      </c:pt>
                      <c:pt idx="8154">
                        <c:v>34.70487</c:v>
                      </c:pt>
                      <c:pt idx="8155">
                        <c:v>34.76108</c:v>
                      </c:pt>
                      <c:pt idx="8156">
                        <c:v>34.817480000000003</c:v>
                      </c:pt>
                      <c:pt idx="8157">
                        <c:v>34.871079999999999</c:v>
                      </c:pt>
                      <c:pt idx="8158">
                        <c:v>34.914059999999999</c:v>
                      </c:pt>
                      <c:pt idx="8159">
                        <c:v>34.961750000000002</c:v>
                      </c:pt>
                      <c:pt idx="8160">
                        <c:v>35.010950000000001</c:v>
                      </c:pt>
                      <c:pt idx="8161">
                        <c:v>35.063789999999997</c:v>
                      </c:pt>
                      <c:pt idx="8162">
                        <c:v>35.118600000000001</c:v>
                      </c:pt>
                      <c:pt idx="8163">
                        <c:v>35.174160000000001</c:v>
                      </c:pt>
                      <c:pt idx="8164">
                        <c:v>35.229849999999999</c:v>
                      </c:pt>
                      <c:pt idx="8165">
                        <c:v>35.286020000000001</c:v>
                      </c:pt>
                      <c:pt idx="8166">
                        <c:v>35.341589999999997</c:v>
                      </c:pt>
                      <c:pt idx="8167">
                        <c:v>35.397320000000001</c:v>
                      </c:pt>
                      <c:pt idx="8168">
                        <c:v>35.452770000000001</c:v>
                      </c:pt>
                      <c:pt idx="8169">
                        <c:v>35.508449999999996</c:v>
                      </c:pt>
                      <c:pt idx="8170">
                        <c:v>35.563890000000001</c:v>
                      </c:pt>
                      <c:pt idx="8171">
                        <c:v>35.619459999999997</c:v>
                      </c:pt>
                      <c:pt idx="8172">
                        <c:v>35.675049999999999</c:v>
                      </c:pt>
                      <c:pt idx="8173">
                        <c:v>35.73057</c:v>
                      </c:pt>
                      <c:pt idx="8174">
                        <c:v>35.786190000000005</c:v>
                      </c:pt>
                      <c:pt idx="8175">
                        <c:v>35.841290000000001</c:v>
                      </c:pt>
                      <c:pt idx="8176">
                        <c:v>35.896889999999999</c:v>
                      </c:pt>
                      <c:pt idx="8177">
                        <c:v>35.952060000000003</c:v>
                      </c:pt>
                      <c:pt idx="8178">
                        <c:v>36.006930000000004</c:v>
                      </c:pt>
                      <c:pt idx="8179">
                        <c:v>36.061520000000002</c:v>
                      </c:pt>
                      <c:pt idx="8180">
                        <c:v>36.115780000000001</c:v>
                      </c:pt>
                      <c:pt idx="8181">
                        <c:v>36.17024</c:v>
                      </c:pt>
                      <c:pt idx="8182">
                        <c:v>36.224580000000003</c:v>
                      </c:pt>
                      <c:pt idx="8183">
                        <c:v>36.278709999999997</c:v>
                      </c:pt>
                      <c:pt idx="8184">
                        <c:v>36.331509999999994</c:v>
                      </c:pt>
                      <c:pt idx="8185">
                        <c:v>36.384660000000004</c:v>
                      </c:pt>
                      <c:pt idx="8186">
                        <c:v>36.438540000000003</c:v>
                      </c:pt>
                      <c:pt idx="8187">
                        <c:v>36.491590000000002</c:v>
                      </c:pt>
                      <c:pt idx="8188">
                        <c:v>36.545160000000003</c:v>
                      </c:pt>
                      <c:pt idx="8189">
                        <c:v>36.599319999999999</c:v>
                      </c:pt>
                      <c:pt idx="8190">
                        <c:v>36.653349999999996</c:v>
                      </c:pt>
                      <c:pt idx="8191">
                        <c:v>36.7074</c:v>
                      </c:pt>
                      <c:pt idx="8192">
                        <c:v>36.76144</c:v>
                      </c:pt>
                      <c:pt idx="8193">
                        <c:v>36.815440000000002</c:v>
                      </c:pt>
                      <c:pt idx="8194">
                        <c:v>36.869129999999998</c:v>
                      </c:pt>
                      <c:pt idx="8195">
                        <c:v>36.922609999999999</c:v>
                      </c:pt>
                      <c:pt idx="8196">
                        <c:v>36.976230000000001</c:v>
                      </c:pt>
                      <c:pt idx="8197">
                        <c:v>37.030149999999999</c:v>
                      </c:pt>
                      <c:pt idx="8198">
                        <c:v>37.083840000000002</c:v>
                      </c:pt>
                      <c:pt idx="8199">
                        <c:v>37.137129999999999</c:v>
                      </c:pt>
                      <c:pt idx="8200">
                        <c:v>37.190289999999997</c:v>
                      </c:pt>
                      <c:pt idx="8201">
                        <c:v>37.24241</c:v>
                      </c:pt>
                      <c:pt idx="8202">
                        <c:v>37.294879999999999</c:v>
                      </c:pt>
                      <c:pt idx="8203">
                        <c:v>37.347659999999998</c:v>
                      </c:pt>
                      <c:pt idx="8204">
                        <c:v>37.400199999999998</c:v>
                      </c:pt>
                      <c:pt idx="8205">
                        <c:v>37.452860000000001</c:v>
                      </c:pt>
                      <c:pt idx="8206">
                        <c:v>37.505459999999999</c:v>
                      </c:pt>
                      <c:pt idx="8207">
                        <c:v>37.55791</c:v>
                      </c:pt>
                      <c:pt idx="8208">
                        <c:v>37.610289999999999</c:v>
                      </c:pt>
                      <c:pt idx="8209">
                        <c:v>37.662129999999998</c:v>
                      </c:pt>
                      <c:pt idx="8210">
                        <c:v>37.712759999999996</c:v>
                      </c:pt>
                      <c:pt idx="8211">
                        <c:v>37.760660000000001</c:v>
                      </c:pt>
                      <c:pt idx="8212">
                        <c:v>37.811129999999999</c:v>
                      </c:pt>
                      <c:pt idx="8213">
                        <c:v>37.86157</c:v>
                      </c:pt>
                      <c:pt idx="8214">
                        <c:v>37.912819999999996</c:v>
                      </c:pt>
                      <c:pt idx="8215">
                        <c:v>37.964600000000004</c:v>
                      </c:pt>
                      <c:pt idx="8216">
                        <c:v>38.016359999999999</c:v>
                      </c:pt>
                      <c:pt idx="8217">
                        <c:v>38.067709999999998</c:v>
                      </c:pt>
                      <c:pt idx="8218">
                        <c:v>38.119209999999995</c:v>
                      </c:pt>
                      <c:pt idx="8219">
                        <c:v>38.17069</c:v>
                      </c:pt>
                      <c:pt idx="8220">
                        <c:v>38.221620000000001</c:v>
                      </c:pt>
                      <c:pt idx="8221">
                        <c:v>38.272309999999997</c:v>
                      </c:pt>
                      <c:pt idx="8222">
                        <c:v>38.322250000000004</c:v>
                      </c:pt>
                      <c:pt idx="8223">
                        <c:v>38.372160000000001</c:v>
                      </c:pt>
                      <c:pt idx="8224">
                        <c:v>38.422600000000003</c:v>
                      </c:pt>
                      <c:pt idx="8225">
                        <c:v>38.468769999999999</c:v>
                      </c:pt>
                      <c:pt idx="8226">
                        <c:v>38.518249999999995</c:v>
                      </c:pt>
                      <c:pt idx="8227">
                        <c:v>38.567219999999999</c:v>
                      </c:pt>
                      <c:pt idx="8228">
                        <c:v>38.616779999999999</c:v>
                      </c:pt>
                      <c:pt idx="8229">
                        <c:v>38.664679999999997</c:v>
                      </c:pt>
                      <c:pt idx="8230">
                        <c:v>38.71284</c:v>
                      </c:pt>
                      <c:pt idx="8231">
                        <c:v>38.75929</c:v>
                      </c:pt>
                      <c:pt idx="8232">
                        <c:v>38.802610000000001</c:v>
                      </c:pt>
                      <c:pt idx="8233">
                        <c:v>38.848289999999999</c:v>
                      </c:pt>
                      <c:pt idx="8234">
                        <c:v>38.894280000000002</c:v>
                      </c:pt>
                      <c:pt idx="8235">
                        <c:v>38.937040000000003</c:v>
                      </c:pt>
                      <c:pt idx="8236">
                        <c:v>38.978320000000004</c:v>
                      </c:pt>
                      <c:pt idx="8237">
                        <c:v>39.017200000000003</c:v>
                      </c:pt>
                      <c:pt idx="8238">
                        <c:v>39.057279999999999</c:v>
                      </c:pt>
                      <c:pt idx="8239">
                        <c:v>39.099599999999995</c:v>
                      </c:pt>
                      <c:pt idx="8240">
                        <c:v>39.141120000000001</c:v>
                      </c:pt>
                      <c:pt idx="8241">
                        <c:v>39.182090000000002</c:v>
                      </c:pt>
                      <c:pt idx="8242">
                        <c:v>39.225439999999999</c:v>
                      </c:pt>
                      <c:pt idx="8243">
                        <c:v>39.261510000000001</c:v>
                      </c:pt>
                      <c:pt idx="8244">
                        <c:v>39.304380000000002</c:v>
                      </c:pt>
                      <c:pt idx="8245">
                        <c:v>39.348109999999998</c:v>
                      </c:pt>
                      <c:pt idx="8246">
                        <c:v>39.387549999999997</c:v>
                      </c:pt>
                      <c:pt idx="8247">
                        <c:v>39.42933</c:v>
                      </c:pt>
                      <c:pt idx="8248">
                        <c:v>39.470829999999999</c:v>
                      </c:pt>
                      <c:pt idx="8249">
                        <c:v>39.514760000000003</c:v>
                      </c:pt>
                      <c:pt idx="8250">
                        <c:v>39.560099999999998</c:v>
                      </c:pt>
                      <c:pt idx="8251">
                        <c:v>39.604770000000002</c:v>
                      </c:pt>
                      <c:pt idx="8252">
                        <c:v>39.643500000000003</c:v>
                      </c:pt>
                      <c:pt idx="8253">
                        <c:v>39.68242</c:v>
                      </c:pt>
                      <c:pt idx="8254">
                        <c:v>39.72045</c:v>
                      </c:pt>
                      <c:pt idx="8255">
                        <c:v>39.753360000000001</c:v>
                      </c:pt>
                      <c:pt idx="8256">
                        <c:v>39.788269999999997</c:v>
                      </c:pt>
                      <c:pt idx="8257">
                        <c:v>39.77946</c:v>
                      </c:pt>
                      <c:pt idx="8258">
                        <c:v>39.754190000000001</c:v>
                      </c:pt>
                      <c:pt idx="8259">
                        <c:v>39.670809999999996</c:v>
                      </c:pt>
                      <c:pt idx="8260">
                        <c:v>39.627110000000002</c:v>
                      </c:pt>
                      <c:pt idx="8261">
                        <c:v>39.534060000000004</c:v>
                      </c:pt>
                      <c:pt idx="8262">
                        <c:v>39.541809999999998</c:v>
                      </c:pt>
                      <c:pt idx="8263">
                        <c:v>39.561769999999996</c:v>
                      </c:pt>
                      <c:pt idx="8264">
                        <c:v>39.538700000000006</c:v>
                      </c:pt>
                      <c:pt idx="8265">
                        <c:v>39.56353</c:v>
                      </c:pt>
                      <c:pt idx="8266">
                        <c:v>39.597699999999996</c:v>
                      </c:pt>
                      <c:pt idx="8267">
                        <c:v>39.633340000000004</c:v>
                      </c:pt>
                      <c:pt idx="8268">
                        <c:v>39.666719999999998</c:v>
                      </c:pt>
                      <c:pt idx="8269">
                        <c:v>39.703890000000001</c:v>
                      </c:pt>
                      <c:pt idx="8270">
                        <c:v>39.742809999999999</c:v>
                      </c:pt>
                      <c:pt idx="8271">
                        <c:v>39.782579999999996</c:v>
                      </c:pt>
                      <c:pt idx="8272">
                        <c:v>39.822569999999999</c:v>
                      </c:pt>
                      <c:pt idx="8273">
                        <c:v>39.861840000000001</c:v>
                      </c:pt>
                      <c:pt idx="8274">
                        <c:v>39.901260000000001</c:v>
                      </c:pt>
                      <c:pt idx="8275">
                        <c:v>39.942300000000003</c:v>
                      </c:pt>
                      <c:pt idx="8276">
                        <c:v>39.98245</c:v>
                      </c:pt>
                      <c:pt idx="8277">
                        <c:v>40.022130000000004</c:v>
                      </c:pt>
                      <c:pt idx="8278">
                        <c:v>40.059490000000004</c:v>
                      </c:pt>
                      <c:pt idx="8279">
                        <c:v>40.098330000000004</c:v>
                      </c:pt>
                      <c:pt idx="8280">
                        <c:v>40.13767</c:v>
                      </c:pt>
                      <c:pt idx="8281">
                        <c:v>40.177839999999996</c:v>
                      </c:pt>
                      <c:pt idx="8282">
                        <c:v>40.217850000000006</c:v>
                      </c:pt>
                      <c:pt idx="8283">
                        <c:v>40.258430000000004</c:v>
                      </c:pt>
                      <c:pt idx="8284">
                        <c:v>40.298939999999995</c:v>
                      </c:pt>
                      <c:pt idx="8285">
                        <c:v>40.336920000000006</c:v>
                      </c:pt>
                      <c:pt idx="8286">
                        <c:v>40.376399999999997</c:v>
                      </c:pt>
                      <c:pt idx="8287">
                        <c:v>40.412949999999995</c:v>
                      </c:pt>
                      <c:pt idx="8288">
                        <c:v>40.450100000000006</c:v>
                      </c:pt>
                      <c:pt idx="8289">
                        <c:v>40.487849999999995</c:v>
                      </c:pt>
                      <c:pt idx="8290">
                        <c:v>40.526200000000003</c:v>
                      </c:pt>
                      <c:pt idx="8291">
                        <c:v>40.563609999999997</c:v>
                      </c:pt>
                      <c:pt idx="8292">
                        <c:v>40.60172</c:v>
                      </c:pt>
                      <c:pt idx="8293">
                        <c:v>40.638909999999996</c:v>
                      </c:pt>
                      <c:pt idx="8294">
                        <c:v>40.678260000000002</c:v>
                      </c:pt>
                      <c:pt idx="8295">
                        <c:v>40.717569999999995</c:v>
                      </c:pt>
                      <c:pt idx="8296">
                        <c:v>40.758310000000002</c:v>
                      </c:pt>
                      <c:pt idx="8297">
                        <c:v>40.800660000000008</c:v>
                      </c:pt>
                      <c:pt idx="8298">
                        <c:v>40.839790000000001</c:v>
                      </c:pt>
                      <c:pt idx="8299">
                        <c:v>40.879849999999998</c:v>
                      </c:pt>
                      <c:pt idx="8300">
                        <c:v>40.909480000000002</c:v>
                      </c:pt>
                      <c:pt idx="8301">
                        <c:v>40.94605</c:v>
                      </c:pt>
                      <c:pt idx="8302">
                        <c:v>40.978880000000004</c:v>
                      </c:pt>
                      <c:pt idx="8303">
                        <c:v>41.017590000000006</c:v>
                      </c:pt>
                      <c:pt idx="8304">
                        <c:v>41.051029999999997</c:v>
                      </c:pt>
                      <c:pt idx="8305">
                        <c:v>41.087470000000003</c:v>
                      </c:pt>
                      <c:pt idx="8306">
                        <c:v>41.123089999999998</c:v>
                      </c:pt>
                      <c:pt idx="8307">
                        <c:v>41.161560000000001</c:v>
                      </c:pt>
                      <c:pt idx="8308">
                        <c:v>41.198720000000002</c:v>
                      </c:pt>
                      <c:pt idx="8309">
                        <c:v>41.23836</c:v>
                      </c:pt>
                      <c:pt idx="8310">
                        <c:v>41.278370000000002</c:v>
                      </c:pt>
                      <c:pt idx="8311">
                        <c:v>41.317760000000007</c:v>
                      </c:pt>
                      <c:pt idx="8312">
                        <c:v>41.359539999999996</c:v>
                      </c:pt>
                      <c:pt idx="8313">
                        <c:v>41.398520000000005</c:v>
                      </c:pt>
                      <c:pt idx="8314">
                        <c:v>41.438929999999999</c:v>
                      </c:pt>
                      <c:pt idx="8315">
                        <c:v>41.477530000000002</c:v>
                      </c:pt>
                      <c:pt idx="8316">
                        <c:v>41.511319999999998</c:v>
                      </c:pt>
                      <c:pt idx="8317">
                        <c:v>41.548109999999994</c:v>
                      </c:pt>
                      <c:pt idx="8318">
                        <c:v>41.583259999999996</c:v>
                      </c:pt>
                      <c:pt idx="8319">
                        <c:v>41.613619999999997</c:v>
                      </c:pt>
                      <c:pt idx="8320">
                        <c:v>41.649619999999999</c:v>
                      </c:pt>
                      <c:pt idx="8321">
                        <c:v>41.686699999999995</c:v>
                      </c:pt>
                      <c:pt idx="8322">
                        <c:v>41.725190000000005</c:v>
                      </c:pt>
                      <c:pt idx="8323">
                        <c:v>41.762689999999992</c:v>
                      </c:pt>
                      <c:pt idx="8324">
                        <c:v>41.799609999999994</c:v>
                      </c:pt>
                      <c:pt idx="8325">
                        <c:v>41.837549999999993</c:v>
                      </c:pt>
                      <c:pt idx="8326">
                        <c:v>41.875250000000001</c:v>
                      </c:pt>
                      <c:pt idx="8327">
                        <c:v>41.915240000000004</c:v>
                      </c:pt>
                      <c:pt idx="8328">
                        <c:v>41.951669999999993</c:v>
                      </c:pt>
                      <c:pt idx="8329">
                        <c:v>41.989080000000001</c:v>
                      </c:pt>
                      <c:pt idx="8330">
                        <c:v>42.024949999999997</c:v>
                      </c:pt>
                      <c:pt idx="8331">
                        <c:v>41.894400000000005</c:v>
                      </c:pt>
                      <c:pt idx="8332">
                        <c:v>41.804639999999999</c:v>
                      </c:pt>
                      <c:pt idx="8333">
                        <c:v>41.724319999999999</c:v>
                      </c:pt>
                      <c:pt idx="8334">
                        <c:v>41.650999999999996</c:v>
                      </c:pt>
                      <c:pt idx="8335">
                        <c:v>41.582670000000007</c:v>
                      </c:pt>
                      <c:pt idx="8336">
                        <c:v>41.518209999999996</c:v>
                      </c:pt>
                      <c:pt idx="8337">
                        <c:v>41.456069999999997</c:v>
                      </c:pt>
                      <c:pt idx="8338">
                        <c:v>41.393090000000001</c:v>
                      </c:pt>
                      <c:pt idx="8339">
                        <c:v>41.331759999999996</c:v>
                      </c:pt>
                      <c:pt idx="8340">
                        <c:v>41.270340000000004</c:v>
                      </c:pt>
                      <c:pt idx="8341">
                        <c:v>41.209160000000004</c:v>
                      </c:pt>
                      <c:pt idx="8342">
                        <c:v>41.148309999999995</c:v>
                      </c:pt>
                      <c:pt idx="8343">
                        <c:v>41.087619999999994</c:v>
                      </c:pt>
                      <c:pt idx="8344">
                        <c:v>41.027169999999998</c:v>
                      </c:pt>
                      <c:pt idx="8345">
                        <c:v>40.966799999999999</c:v>
                      </c:pt>
                      <c:pt idx="8346">
                        <c:v>40.906580000000005</c:v>
                      </c:pt>
                      <c:pt idx="8347">
                        <c:v>40.846299999999999</c:v>
                      </c:pt>
                      <c:pt idx="8348">
                        <c:v>40.786239999999992</c:v>
                      </c:pt>
                      <c:pt idx="8349">
                        <c:v>40.726690000000005</c:v>
                      </c:pt>
                      <c:pt idx="8350">
                        <c:v>40.669560000000004</c:v>
                      </c:pt>
                      <c:pt idx="8351">
                        <c:v>40.611050000000006</c:v>
                      </c:pt>
                      <c:pt idx="8352">
                        <c:v>40.553489999999996</c:v>
                      </c:pt>
                      <c:pt idx="8353">
                        <c:v>40.496030000000005</c:v>
                      </c:pt>
                      <c:pt idx="8354">
                        <c:v>40.439210000000003</c:v>
                      </c:pt>
                      <c:pt idx="8355">
                        <c:v>40.382379999999998</c:v>
                      </c:pt>
                      <c:pt idx="8356">
                        <c:v>40.325920000000004</c:v>
                      </c:pt>
                      <c:pt idx="8357">
                        <c:v>40.26925</c:v>
                      </c:pt>
                      <c:pt idx="8358">
                        <c:v>40.212479999999999</c:v>
                      </c:pt>
                      <c:pt idx="8359">
                        <c:v>40.155390000000004</c:v>
                      </c:pt>
                      <c:pt idx="8360">
                        <c:v>40.097129999999993</c:v>
                      </c:pt>
                      <c:pt idx="8361">
                        <c:v>40.038970000000006</c:v>
                      </c:pt>
                      <c:pt idx="8362">
                        <c:v>39.981360000000002</c:v>
                      </c:pt>
                      <c:pt idx="8363">
                        <c:v>39.923679999999997</c:v>
                      </c:pt>
                      <c:pt idx="8364">
                        <c:v>39.865960000000001</c:v>
                      </c:pt>
                      <c:pt idx="8365">
                        <c:v>39.807510000000001</c:v>
                      </c:pt>
                      <c:pt idx="8366">
                        <c:v>39.749360000000003</c:v>
                      </c:pt>
                      <c:pt idx="8367">
                        <c:v>39.691180000000003</c:v>
                      </c:pt>
                      <c:pt idx="8368">
                        <c:v>39.633949999999999</c:v>
                      </c:pt>
                      <c:pt idx="8369">
                        <c:v>39.576430000000002</c:v>
                      </c:pt>
                      <c:pt idx="8370">
                        <c:v>39.519220000000004</c:v>
                      </c:pt>
                      <c:pt idx="8371">
                        <c:v>39.461750000000002</c:v>
                      </c:pt>
                      <c:pt idx="8372">
                        <c:v>39.404430000000005</c:v>
                      </c:pt>
                      <c:pt idx="8373">
                        <c:v>39.347249999999995</c:v>
                      </c:pt>
                      <c:pt idx="8374">
                        <c:v>39.290170000000003</c:v>
                      </c:pt>
                      <c:pt idx="8375">
                        <c:v>39.232860000000002</c:v>
                      </c:pt>
                      <c:pt idx="8376">
                        <c:v>39.175910000000002</c:v>
                      </c:pt>
                      <c:pt idx="8377">
                        <c:v>39.119669999999999</c:v>
                      </c:pt>
                      <c:pt idx="8378">
                        <c:v>39.063279999999999</c:v>
                      </c:pt>
                      <c:pt idx="8379">
                        <c:v>39.006340000000002</c:v>
                      </c:pt>
                      <c:pt idx="8380">
                        <c:v>38.949809999999999</c:v>
                      </c:pt>
                      <c:pt idx="8381">
                        <c:v>38.892899999999997</c:v>
                      </c:pt>
                      <c:pt idx="8382">
                        <c:v>38.836320000000001</c:v>
                      </c:pt>
                      <c:pt idx="8383">
                        <c:v>38.779809999999998</c:v>
                      </c:pt>
                      <c:pt idx="8384">
                        <c:v>38.72269</c:v>
                      </c:pt>
                      <c:pt idx="8385">
                        <c:v>38.665469999999999</c:v>
                      </c:pt>
                      <c:pt idx="8386">
                        <c:v>38.608080000000001</c:v>
                      </c:pt>
                      <c:pt idx="8387">
                        <c:v>38.550650000000005</c:v>
                      </c:pt>
                      <c:pt idx="8388">
                        <c:v>38.493110000000001</c:v>
                      </c:pt>
                      <c:pt idx="8389">
                        <c:v>38.435549999999999</c:v>
                      </c:pt>
                      <c:pt idx="8390">
                        <c:v>38.37771</c:v>
                      </c:pt>
                      <c:pt idx="8391">
                        <c:v>38.319890000000001</c:v>
                      </c:pt>
                      <c:pt idx="8392">
                        <c:v>38.261589999999998</c:v>
                      </c:pt>
                      <c:pt idx="8393">
                        <c:v>38.203330000000001</c:v>
                      </c:pt>
                      <c:pt idx="8394">
                        <c:v>38.14517</c:v>
                      </c:pt>
                      <c:pt idx="8395">
                        <c:v>38.087040000000002</c:v>
                      </c:pt>
                      <c:pt idx="8396">
                        <c:v>38.028940000000006</c:v>
                      </c:pt>
                      <c:pt idx="8397">
                        <c:v>37.970849999999999</c:v>
                      </c:pt>
                      <c:pt idx="8398">
                        <c:v>37.912849999999999</c:v>
                      </c:pt>
                      <c:pt idx="8399">
                        <c:v>37.854810000000001</c:v>
                      </c:pt>
                      <c:pt idx="8400">
                        <c:v>37.796900000000001</c:v>
                      </c:pt>
                      <c:pt idx="8401">
                        <c:v>37.739020000000004</c:v>
                      </c:pt>
                      <c:pt idx="8402">
                        <c:v>37.68159</c:v>
                      </c:pt>
                      <c:pt idx="8403">
                        <c:v>37.624279999999999</c:v>
                      </c:pt>
                      <c:pt idx="8404">
                        <c:v>37.567320000000002</c:v>
                      </c:pt>
                      <c:pt idx="8405">
                        <c:v>37.510100000000001</c:v>
                      </c:pt>
                      <c:pt idx="8406">
                        <c:v>37.452759999999998</c:v>
                      </c:pt>
                      <c:pt idx="8407">
                        <c:v>37.394820000000003</c:v>
                      </c:pt>
                      <c:pt idx="8408">
                        <c:v>37.336710000000004</c:v>
                      </c:pt>
                      <c:pt idx="8409">
                        <c:v>37.27825</c:v>
                      </c:pt>
                      <c:pt idx="8410">
                        <c:v>37.219529999999999</c:v>
                      </c:pt>
                      <c:pt idx="8411">
                        <c:v>37.160710000000002</c:v>
                      </c:pt>
                      <c:pt idx="8412">
                        <c:v>37.101799999999997</c:v>
                      </c:pt>
                      <c:pt idx="8413">
                        <c:v>37.042819999999999</c:v>
                      </c:pt>
                      <c:pt idx="8414">
                        <c:v>36.983739999999997</c:v>
                      </c:pt>
                      <c:pt idx="8415">
                        <c:v>36.92456</c:v>
                      </c:pt>
                      <c:pt idx="8416">
                        <c:v>36.86524</c:v>
                      </c:pt>
                      <c:pt idx="8417">
                        <c:v>36.805799999999998</c:v>
                      </c:pt>
                      <c:pt idx="8418">
                        <c:v>36.746459999999999</c:v>
                      </c:pt>
                      <c:pt idx="8419">
                        <c:v>36.686169999999997</c:v>
                      </c:pt>
                      <c:pt idx="8420">
                        <c:v>36.626729999999995</c:v>
                      </c:pt>
                      <c:pt idx="8421">
                        <c:v>36.567239999999998</c:v>
                      </c:pt>
                      <c:pt idx="8422">
                        <c:v>36.507950000000001</c:v>
                      </c:pt>
                      <c:pt idx="8423">
                        <c:v>36.44849</c:v>
                      </c:pt>
                      <c:pt idx="8424">
                        <c:v>36.389000000000003</c:v>
                      </c:pt>
                      <c:pt idx="8425">
                        <c:v>36.329740000000001</c:v>
                      </c:pt>
                      <c:pt idx="8426">
                        <c:v>36.270299999999999</c:v>
                      </c:pt>
                      <c:pt idx="8427">
                        <c:v>36.210799999999999</c:v>
                      </c:pt>
                      <c:pt idx="8428">
                        <c:v>36.151270000000004</c:v>
                      </c:pt>
                      <c:pt idx="8429">
                        <c:v>36.091799999999999</c:v>
                      </c:pt>
                      <c:pt idx="8430">
                        <c:v>36.032400000000003</c:v>
                      </c:pt>
                      <c:pt idx="8431">
                        <c:v>35.973039999999997</c:v>
                      </c:pt>
                      <c:pt idx="8432">
                        <c:v>35.912709999999997</c:v>
                      </c:pt>
                      <c:pt idx="8433">
                        <c:v>35.853009999999998</c:v>
                      </c:pt>
                      <c:pt idx="8434">
                        <c:v>35.79278</c:v>
                      </c:pt>
                      <c:pt idx="8435">
                        <c:v>35.732370000000003</c:v>
                      </c:pt>
                      <c:pt idx="8436">
                        <c:v>35.671349999999997</c:v>
                      </c:pt>
                      <c:pt idx="8437">
                        <c:v>35.610190000000003</c:v>
                      </c:pt>
                      <c:pt idx="8438">
                        <c:v>35.548810000000003</c:v>
                      </c:pt>
                      <c:pt idx="8439">
                        <c:v>35.487209999999997</c:v>
                      </c:pt>
                      <c:pt idx="8440">
                        <c:v>35.425550000000001</c:v>
                      </c:pt>
                      <c:pt idx="8441">
                        <c:v>35.363680000000002</c:v>
                      </c:pt>
                      <c:pt idx="8442">
                        <c:v>35.301839999999999</c:v>
                      </c:pt>
                      <c:pt idx="8443">
                        <c:v>35.240230000000004</c:v>
                      </c:pt>
                      <c:pt idx="8444">
                        <c:v>35.179200000000002</c:v>
                      </c:pt>
                      <c:pt idx="8445">
                        <c:v>35.11759</c:v>
                      </c:pt>
                      <c:pt idx="8446">
                        <c:v>35.057879999999997</c:v>
                      </c:pt>
                      <c:pt idx="8447">
                        <c:v>34.996459999999999</c:v>
                      </c:pt>
                      <c:pt idx="8448">
                        <c:v>34.934269999999998</c:v>
                      </c:pt>
                      <c:pt idx="8449">
                        <c:v>34.871830000000003</c:v>
                      </c:pt>
                      <c:pt idx="8450">
                        <c:v>34.809460000000001</c:v>
                      </c:pt>
                      <c:pt idx="8451">
                        <c:v>34.747029999999995</c:v>
                      </c:pt>
                      <c:pt idx="8452">
                        <c:v>34.684490000000004</c:v>
                      </c:pt>
                      <c:pt idx="8453">
                        <c:v>34.621870000000001</c:v>
                      </c:pt>
                      <c:pt idx="8454">
                        <c:v>34.559310000000004</c:v>
                      </c:pt>
                      <c:pt idx="8455">
                        <c:v>34.496780000000001</c:v>
                      </c:pt>
                      <c:pt idx="8456">
                        <c:v>34.434190000000001</c:v>
                      </c:pt>
                      <c:pt idx="8457">
                        <c:v>34.371649999999995</c:v>
                      </c:pt>
                      <c:pt idx="8458">
                        <c:v>34.309100000000001</c:v>
                      </c:pt>
                      <c:pt idx="8459">
                        <c:v>34.246609999999997</c:v>
                      </c:pt>
                      <c:pt idx="8460">
                        <c:v>34.184100000000001</c:v>
                      </c:pt>
                      <c:pt idx="8461">
                        <c:v>34.121090000000002</c:v>
                      </c:pt>
                      <c:pt idx="8462">
                        <c:v>34.058280000000003</c:v>
                      </c:pt>
                      <c:pt idx="8463">
                        <c:v>33.995260000000002</c:v>
                      </c:pt>
                      <c:pt idx="8464">
                        <c:v>33.918469999999999</c:v>
                      </c:pt>
                      <c:pt idx="8465">
                        <c:v>33.879640000000002</c:v>
                      </c:pt>
                      <c:pt idx="8466">
                        <c:v>33.836799999999997</c:v>
                      </c:pt>
                      <c:pt idx="8467">
                        <c:v>33.791330000000002</c:v>
                      </c:pt>
                      <c:pt idx="8468">
                        <c:v>33.740879999999997</c:v>
                      </c:pt>
                      <c:pt idx="8469">
                        <c:v>33.687870000000004</c:v>
                      </c:pt>
                      <c:pt idx="8470">
                        <c:v>33.629190000000001</c:v>
                      </c:pt>
                      <c:pt idx="8471">
                        <c:v>33.568989999999999</c:v>
                      </c:pt>
                      <c:pt idx="8472">
                        <c:v>33.508520000000004</c:v>
                      </c:pt>
                      <c:pt idx="8473">
                        <c:v>33.447969999999998</c:v>
                      </c:pt>
                      <c:pt idx="8474">
                        <c:v>33.386859999999999</c:v>
                      </c:pt>
                      <c:pt idx="8475">
                        <c:v>33.325479999999999</c:v>
                      </c:pt>
                      <c:pt idx="8476">
                        <c:v>33.264089999999996</c:v>
                      </c:pt>
                      <c:pt idx="8477">
                        <c:v>33.2027</c:v>
                      </c:pt>
                      <c:pt idx="8478">
                        <c:v>33.140839999999997</c:v>
                      </c:pt>
                      <c:pt idx="8479">
                        <c:v>33.078780000000002</c:v>
                      </c:pt>
                      <c:pt idx="8480">
                        <c:v>33.016009999999994</c:v>
                      </c:pt>
                      <c:pt idx="8481">
                        <c:v>32.952599999999997</c:v>
                      </c:pt>
                      <c:pt idx="8482">
                        <c:v>32.8887</c:v>
                      </c:pt>
                      <c:pt idx="8483">
                        <c:v>32.82441</c:v>
                      </c:pt>
                      <c:pt idx="8484">
                        <c:v>32.759879999999995</c:v>
                      </c:pt>
                      <c:pt idx="8485">
                        <c:v>32.695140000000002</c:v>
                      </c:pt>
                      <c:pt idx="8486">
                        <c:v>32.630229999999997</c:v>
                      </c:pt>
                      <c:pt idx="8487">
                        <c:v>32.56521</c:v>
                      </c:pt>
                      <c:pt idx="8488">
                        <c:v>32.500119999999995</c:v>
                      </c:pt>
                      <c:pt idx="8489">
                        <c:v>32.434919999999998</c:v>
                      </c:pt>
                      <c:pt idx="8490">
                        <c:v>32.369860000000003</c:v>
                      </c:pt>
                      <c:pt idx="8491">
                        <c:v>32.305079999999997</c:v>
                      </c:pt>
                      <c:pt idx="8492">
                        <c:v>32.239629999999998</c:v>
                      </c:pt>
                      <c:pt idx="8493">
                        <c:v>32.174199999999999</c:v>
                      </c:pt>
                      <c:pt idx="8494">
                        <c:v>32.107730000000004</c:v>
                      </c:pt>
                      <c:pt idx="8495">
                        <c:v>32.04128</c:v>
                      </c:pt>
                      <c:pt idx="8496">
                        <c:v>31.97495</c:v>
                      </c:pt>
                      <c:pt idx="8497">
                        <c:v>31.908629999999999</c:v>
                      </c:pt>
                      <c:pt idx="8498">
                        <c:v>31.842380000000002</c:v>
                      </c:pt>
                      <c:pt idx="8499">
                        <c:v>31.775880000000001</c:v>
                      </c:pt>
                      <c:pt idx="8500">
                        <c:v>31.708569999999998</c:v>
                      </c:pt>
                      <c:pt idx="8501">
                        <c:v>31.64104</c:v>
                      </c:pt>
                      <c:pt idx="8502">
                        <c:v>31.573509999999999</c:v>
                      </c:pt>
                      <c:pt idx="8503">
                        <c:v>31.505869999999998</c:v>
                      </c:pt>
                      <c:pt idx="8504">
                        <c:v>31.43806</c:v>
                      </c:pt>
                      <c:pt idx="8505">
                        <c:v>31.369889999999998</c:v>
                      </c:pt>
                      <c:pt idx="8506">
                        <c:v>31.30256</c:v>
                      </c:pt>
                      <c:pt idx="8507">
                        <c:v>31.234639999999999</c:v>
                      </c:pt>
                      <c:pt idx="8508">
                        <c:v>31.166640000000001</c:v>
                      </c:pt>
                      <c:pt idx="8509">
                        <c:v>31.098870000000002</c:v>
                      </c:pt>
                      <c:pt idx="8510">
                        <c:v>31.03098</c:v>
                      </c:pt>
                      <c:pt idx="8511">
                        <c:v>30.964379999999998</c:v>
                      </c:pt>
                      <c:pt idx="8512">
                        <c:v>30.89611</c:v>
                      </c:pt>
                      <c:pt idx="8513">
                        <c:v>30.827449999999999</c:v>
                      </c:pt>
                      <c:pt idx="8514">
                        <c:v>30.756860000000003</c:v>
                      </c:pt>
                      <c:pt idx="8515">
                        <c:v>30.68507</c:v>
                      </c:pt>
                      <c:pt idx="8516">
                        <c:v>30.614899999999999</c:v>
                      </c:pt>
                      <c:pt idx="8517">
                        <c:v>30.5426</c:v>
                      </c:pt>
                      <c:pt idx="8518">
                        <c:v>30.470310000000001</c:v>
                      </c:pt>
                      <c:pt idx="8519">
                        <c:v>30.397579999999998</c:v>
                      </c:pt>
                      <c:pt idx="8520">
                        <c:v>30.324749999999998</c:v>
                      </c:pt>
                      <c:pt idx="8521">
                        <c:v>30.251510000000003</c:v>
                      </c:pt>
                      <c:pt idx="8522">
                        <c:v>30.178440000000002</c:v>
                      </c:pt>
                      <c:pt idx="8523">
                        <c:v>30.105089999999997</c:v>
                      </c:pt>
                      <c:pt idx="8524">
                        <c:v>30.031750000000002</c:v>
                      </c:pt>
                      <c:pt idx="8525">
                        <c:v>29.958360000000003</c:v>
                      </c:pt>
                      <c:pt idx="8526">
                        <c:v>29.88486</c:v>
                      </c:pt>
                      <c:pt idx="8527">
                        <c:v>29.8109</c:v>
                      </c:pt>
                      <c:pt idx="8528">
                        <c:v>29.737259999999999</c:v>
                      </c:pt>
                      <c:pt idx="8529">
                        <c:v>29.664959999999997</c:v>
                      </c:pt>
                      <c:pt idx="8530">
                        <c:v>29.592600000000001</c:v>
                      </c:pt>
                      <c:pt idx="8531">
                        <c:v>29.519359999999999</c:v>
                      </c:pt>
                      <c:pt idx="8532">
                        <c:v>29.445440000000001</c:v>
                      </c:pt>
                      <c:pt idx="8533">
                        <c:v>29.371520000000004</c:v>
                      </c:pt>
                      <c:pt idx="8534">
                        <c:v>29.309349999999998</c:v>
                      </c:pt>
                      <c:pt idx="8535">
                        <c:v>29.249700000000001</c:v>
                      </c:pt>
                      <c:pt idx="8536">
                        <c:v>29.203450000000004</c:v>
                      </c:pt>
                      <c:pt idx="8537">
                        <c:v>29.15719</c:v>
                      </c:pt>
                      <c:pt idx="8538">
                        <c:v>29.10557</c:v>
                      </c:pt>
                      <c:pt idx="8539">
                        <c:v>29.050310000000003</c:v>
                      </c:pt>
                      <c:pt idx="8540">
                        <c:v>28.991019999999999</c:v>
                      </c:pt>
                      <c:pt idx="8541">
                        <c:v>28.925699999999999</c:v>
                      </c:pt>
                      <c:pt idx="8542">
                        <c:v>28.857230000000001</c:v>
                      </c:pt>
                      <c:pt idx="8543">
                        <c:v>28.789060000000003</c:v>
                      </c:pt>
                      <c:pt idx="8544">
                        <c:v>28.719429999999999</c:v>
                      </c:pt>
                      <c:pt idx="8545">
                        <c:v>28.648150000000001</c:v>
                      </c:pt>
                      <c:pt idx="8546">
                        <c:v>28.57827</c:v>
                      </c:pt>
                      <c:pt idx="8547">
                        <c:v>28.506079999999997</c:v>
                      </c:pt>
                      <c:pt idx="8548">
                        <c:v>28.433430000000001</c:v>
                      </c:pt>
                      <c:pt idx="8549">
                        <c:v>28.35951</c:v>
                      </c:pt>
                      <c:pt idx="8550">
                        <c:v>28.284970000000001</c:v>
                      </c:pt>
                      <c:pt idx="8551">
                        <c:v>28.209979999999998</c:v>
                      </c:pt>
                      <c:pt idx="8552">
                        <c:v>28.13466</c:v>
                      </c:pt>
                      <c:pt idx="8553">
                        <c:v>28.058969999999999</c:v>
                      </c:pt>
                      <c:pt idx="8554">
                        <c:v>27.982669999999999</c:v>
                      </c:pt>
                      <c:pt idx="8555">
                        <c:v>27.902749999999997</c:v>
                      </c:pt>
                      <c:pt idx="8556">
                        <c:v>27.8218</c:v>
                      </c:pt>
                      <c:pt idx="8557">
                        <c:v>27.740770000000001</c:v>
                      </c:pt>
                      <c:pt idx="8558">
                        <c:v>27.659610000000001</c:v>
                      </c:pt>
                      <c:pt idx="8559">
                        <c:v>27.578879999999998</c:v>
                      </c:pt>
                      <c:pt idx="8560">
                        <c:v>27.498010000000001</c:v>
                      </c:pt>
                      <c:pt idx="8561">
                        <c:v>27.416230000000002</c:v>
                      </c:pt>
                      <c:pt idx="8562">
                        <c:v>27.337570000000003</c:v>
                      </c:pt>
                      <c:pt idx="8563">
                        <c:v>27.2605</c:v>
                      </c:pt>
                      <c:pt idx="8564">
                        <c:v>27.18214</c:v>
                      </c:pt>
                      <c:pt idx="8565">
                        <c:v>27.101939999999999</c:v>
                      </c:pt>
                      <c:pt idx="8566">
                        <c:v>27.021419999999999</c:v>
                      </c:pt>
                      <c:pt idx="8567">
                        <c:v>26.94087</c:v>
                      </c:pt>
                      <c:pt idx="8568">
                        <c:v>26.863250000000001</c:v>
                      </c:pt>
                      <c:pt idx="8569">
                        <c:v>26.784959999999998</c:v>
                      </c:pt>
                      <c:pt idx="8570">
                        <c:v>26.70213</c:v>
                      </c:pt>
                      <c:pt idx="8571">
                        <c:v>26.617739999999998</c:v>
                      </c:pt>
                      <c:pt idx="8572">
                        <c:v>26.533009999999997</c:v>
                      </c:pt>
                      <c:pt idx="8573">
                        <c:v>26.448219999999999</c:v>
                      </c:pt>
                      <c:pt idx="8574">
                        <c:v>26.363500000000002</c:v>
                      </c:pt>
                      <c:pt idx="8575">
                        <c:v>26.278310000000001</c:v>
                      </c:pt>
                      <c:pt idx="8576">
                        <c:v>26.192150000000002</c:v>
                      </c:pt>
                      <c:pt idx="8577">
                        <c:v>26.105870000000003</c:v>
                      </c:pt>
                      <c:pt idx="8578">
                        <c:v>26.019760000000002</c:v>
                      </c:pt>
                      <c:pt idx="8579">
                        <c:v>25.934050000000003</c:v>
                      </c:pt>
                      <c:pt idx="8580">
                        <c:v>25.848320000000001</c:v>
                      </c:pt>
                      <c:pt idx="8581">
                        <c:v>25.762979999999999</c:v>
                      </c:pt>
                      <c:pt idx="8582">
                        <c:v>25.677009999999999</c:v>
                      </c:pt>
                      <c:pt idx="8583">
                        <c:v>25.591200000000001</c:v>
                      </c:pt>
                      <c:pt idx="8584">
                        <c:v>25.505490000000002</c:v>
                      </c:pt>
                      <c:pt idx="8585">
                        <c:v>25.419750000000001</c:v>
                      </c:pt>
                      <c:pt idx="8586">
                        <c:v>25.334299999999999</c:v>
                      </c:pt>
                      <c:pt idx="8587">
                        <c:v>25.246700000000001</c:v>
                      </c:pt>
                      <c:pt idx="8588">
                        <c:v>25.159060000000004</c:v>
                      </c:pt>
                      <c:pt idx="8589">
                        <c:v>25.070979999999999</c:v>
                      </c:pt>
                      <c:pt idx="8590">
                        <c:v>24.981810000000003</c:v>
                      </c:pt>
                      <c:pt idx="8591">
                        <c:v>24.894289999999998</c:v>
                      </c:pt>
                      <c:pt idx="8592">
                        <c:v>24.805600000000002</c:v>
                      </c:pt>
                      <c:pt idx="8593">
                        <c:v>24.716369999999998</c:v>
                      </c:pt>
                      <c:pt idx="8594">
                        <c:v>24.63223</c:v>
                      </c:pt>
                      <c:pt idx="8595">
                        <c:v>24.547969999999999</c:v>
                      </c:pt>
                      <c:pt idx="8596">
                        <c:v>24.474040000000002</c:v>
                      </c:pt>
                      <c:pt idx="8597">
                        <c:v>24.410790000000002</c:v>
                      </c:pt>
                      <c:pt idx="8598">
                        <c:v>24.34422</c:v>
                      </c:pt>
                      <c:pt idx="8599">
                        <c:v>24.270600000000002</c:v>
                      </c:pt>
                      <c:pt idx="8600">
                        <c:v>24.190849999999998</c:v>
                      </c:pt>
                      <c:pt idx="8601">
                        <c:v>24.105400000000003</c:v>
                      </c:pt>
                      <c:pt idx="8602">
                        <c:v>24.015920000000001</c:v>
                      </c:pt>
                      <c:pt idx="8603">
                        <c:v>23.924590000000002</c:v>
                      </c:pt>
                      <c:pt idx="8604">
                        <c:v>23.830559999999998</c:v>
                      </c:pt>
                      <c:pt idx="8605">
                        <c:v>23.73451</c:v>
                      </c:pt>
                      <c:pt idx="8606">
                        <c:v>23.637450000000001</c:v>
                      </c:pt>
                      <c:pt idx="8607">
                        <c:v>23.539560000000002</c:v>
                      </c:pt>
                      <c:pt idx="8608">
                        <c:v>23.440930000000002</c:v>
                      </c:pt>
                      <c:pt idx="8609">
                        <c:v>23.341630000000002</c:v>
                      </c:pt>
                      <c:pt idx="8610">
                        <c:v>23.241550000000004</c:v>
                      </c:pt>
                      <c:pt idx="8611">
                        <c:v>23.141460000000002</c:v>
                      </c:pt>
                      <c:pt idx="8612">
                        <c:v>23.040379999999999</c:v>
                      </c:pt>
                      <c:pt idx="8613">
                        <c:v>22.939050000000002</c:v>
                      </c:pt>
                      <c:pt idx="8614">
                        <c:v>22.837320000000002</c:v>
                      </c:pt>
                      <c:pt idx="8615">
                        <c:v>22.734649999999998</c:v>
                      </c:pt>
                      <c:pt idx="8616">
                        <c:v>22.632089999999998</c:v>
                      </c:pt>
                      <c:pt idx="8617">
                        <c:v>22.52899</c:v>
                      </c:pt>
                      <c:pt idx="8618">
                        <c:v>22.426629999999999</c:v>
                      </c:pt>
                      <c:pt idx="8619">
                        <c:v>22.325789999999998</c:v>
                      </c:pt>
                      <c:pt idx="8620">
                        <c:v>22.22429</c:v>
                      </c:pt>
                      <c:pt idx="8621">
                        <c:v>22.121460000000003</c:v>
                      </c:pt>
                      <c:pt idx="8622">
                        <c:v>22.018719999999998</c:v>
                      </c:pt>
                      <c:pt idx="8623">
                        <c:v>21.913990000000002</c:v>
                      </c:pt>
                      <c:pt idx="8624">
                        <c:v>21.808869999999999</c:v>
                      </c:pt>
                      <c:pt idx="8625">
                        <c:v>21.702460000000002</c:v>
                      </c:pt>
                      <c:pt idx="8626">
                        <c:v>21.597849999999998</c:v>
                      </c:pt>
                      <c:pt idx="8627">
                        <c:v>21.496050000000004</c:v>
                      </c:pt>
                      <c:pt idx="8628">
                        <c:v>21.443390000000001</c:v>
                      </c:pt>
                      <c:pt idx="8629">
                        <c:v>21.426539999999999</c:v>
                      </c:pt>
                      <c:pt idx="8630">
                        <c:v>21.376139999999999</c:v>
                      </c:pt>
                      <c:pt idx="8631">
                        <c:v>21.293489999999998</c:v>
                      </c:pt>
                      <c:pt idx="8632">
                        <c:v>21.19511</c:v>
                      </c:pt>
                      <c:pt idx="8633">
                        <c:v>21.082740000000001</c:v>
                      </c:pt>
                      <c:pt idx="8634">
                        <c:v>20.968589999999999</c:v>
                      </c:pt>
                      <c:pt idx="8635">
                        <c:v>20.852029999999999</c:v>
                      </c:pt>
                      <c:pt idx="8636">
                        <c:v>20.735340000000001</c:v>
                      </c:pt>
                      <c:pt idx="8637">
                        <c:v>20.617540000000002</c:v>
                      </c:pt>
                      <c:pt idx="8638">
                        <c:v>20.50018</c:v>
                      </c:pt>
                      <c:pt idx="8639">
                        <c:v>20.382470000000001</c:v>
                      </c:pt>
                      <c:pt idx="8640">
                        <c:v>20.265430000000002</c:v>
                      </c:pt>
                      <c:pt idx="8641">
                        <c:v>20.146470000000001</c:v>
                      </c:pt>
                      <c:pt idx="8642">
                        <c:v>20.027799999999999</c:v>
                      </c:pt>
                      <c:pt idx="8643">
                        <c:v>19.908200000000001</c:v>
                      </c:pt>
                      <c:pt idx="8644">
                        <c:v>19.788589999999999</c:v>
                      </c:pt>
                      <c:pt idx="8645">
                        <c:v>19.668610000000001</c:v>
                      </c:pt>
                      <c:pt idx="8646">
                        <c:v>19.548690000000001</c:v>
                      </c:pt>
                      <c:pt idx="8647">
                        <c:v>19.42886</c:v>
                      </c:pt>
                      <c:pt idx="8648">
                        <c:v>19.309350000000002</c:v>
                      </c:pt>
                      <c:pt idx="8649">
                        <c:v>19.189769999999999</c:v>
                      </c:pt>
                      <c:pt idx="8650">
                        <c:v>19.069990000000001</c:v>
                      </c:pt>
                      <c:pt idx="8651">
                        <c:v>18.949840000000002</c:v>
                      </c:pt>
                      <c:pt idx="8652">
                        <c:v>18.82978</c:v>
                      </c:pt>
                      <c:pt idx="8653">
                        <c:v>18.709409999999998</c:v>
                      </c:pt>
                      <c:pt idx="8654">
                        <c:v>18.58905</c:v>
                      </c:pt>
                      <c:pt idx="8655">
                        <c:v>18.46895</c:v>
                      </c:pt>
                      <c:pt idx="8656">
                        <c:v>18.348860000000002</c:v>
                      </c:pt>
                      <c:pt idx="8657">
                        <c:v>18.228549999999998</c:v>
                      </c:pt>
                      <c:pt idx="8658">
                        <c:v>18.108879999999999</c:v>
                      </c:pt>
                      <c:pt idx="8659">
                        <c:v>17.99053</c:v>
                      </c:pt>
                      <c:pt idx="8660">
                        <c:v>17.876350000000002</c:v>
                      </c:pt>
                      <c:pt idx="8661">
                        <c:v>17.762329999999999</c:v>
                      </c:pt>
                      <c:pt idx="8662">
                        <c:v>17.64659</c:v>
                      </c:pt>
                      <c:pt idx="8663">
                        <c:v>17.529520000000002</c:v>
                      </c:pt>
                      <c:pt idx="8664">
                        <c:v>17.410980000000002</c:v>
                      </c:pt>
                      <c:pt idx="8665">
                        <c:v>17.29156</c:v>
                      </c:pt>
                      <c:pt idx="8666">
                        <c:v>17.172449999999998</c:v>
                      </c:pt>
                      <c:pt idx="8667">
                        <c:v>17.052330000000001</c:v>
                      </c:pt>
                      <c:pt idx="8668">
                        <c:v>16.932370000000002</c:v>
                      </c:pt>
                      <c:pt idx="8669">
                        <c:v>16.812169999999998</c:v>
                      </c:pt>
                      <c:pt idx="8670">
                        <c:v>16.691860000000002</c:v>
                      </c:pt>
                      <c:pt idx="8671">
                        <c:v>16.571450000000002</c:v>
                      </c:pt>
                      <c:pt idx="8672">
                        <c:v>16.451499999999999</c:v>
                      </c:pt>
                      <c:pt idx="8673">
                        <c:v>16.33135</c:v>
                      </c:pt>
                      <c:pt idx="8674">
                        <c:v>16.211179999999999</c:v>
                      </c:pt>
                      <c:pt idx="8675">
                        <c:v>16.092749999999999</c:v>
                      </c:pt>
                      <c:pt idx="8676">
                        <c:v>15.974959999999999</c:v>
                      </c:pt>
                      <c:pt idx="8677">
                        <c:v>15.855639999999999</c:v>
                      </c:pt>
                      <c:pt idx="8678">
                        <c:v>15.735399999999998</c:v>
                      </c:pt>
                      <c:pt idx="8679">
                        <c:v>15.61525</c:v>
                      </c:pt>
                      <c:pt idx="8680">
                        <c:v>15.495280000000001</c:v>
                      </c:pt>
                      <c:pt idx="8681">
                        <c:v>15.375</c:v>
                      </c:pt>
                      <c:pt idx="8682">
                        <c:v>15.254639999999998</c:v>
                      </c:pt>
                      <c:pt idx="8683">
                        <c:v>15.13411</c:v>
                      </c:pt>
                      <c:pt idx="8684">
                        <c:v>15.013579999999999</c:v>
                      </c:pt>
                      <c:pt idx="8685">
                        <c:v>14.893130000000001</c:v>
                      </c:pt>
                      <c:pt idx="8686">
                        <c:v>14.77281</c:v>
                      </c:pt>
                      <c:pt idx="8687">
                        <c:v>14.652449999999998</c:v>
                      </c:pt>
                      <c:pt idx="8688">
                        <c:v>14.532419999999998</c:v>
                      </c:pt>
                      <c:pt idx="8689">
                        <c:v>14.41339</c:v>
                      </c:pt>
                      <c:pt idx="8690">
                        <c:v>14.29438</c:v>
                      </c:pt>
                      <c:pt idx="8691">
                        <c:v>14.174910000000001</c:v>
                      </c:pt>
                      <c:pt idx="8692">
                        <c:v>14.056280000000001</c:v>
                      </c:pt>
                      <c:pt idx="8693">
                        <c:v>13.93777</c:v>
                      </c:pt>
                      <c:pt idx="8694">
                        <c:v>13.818299999999999</c:v>
                      </c:pt>
                      <c:pt idx="8695">
                        <c:v>13.69905</c:v>
                      </c:pt>
                      <c:pt idx="8696">
                        <c:v>13.580080000000001</c:v>
                      </c:pt>
                      <c:pt idx="8697">
                        <c:v>13.46055</c:v>
                      </c:pt>
                      <c:pt idx="8698">
                        <c:v>13.340350000000001</c:v>
                      </c:pt>
                      <c:pt idx="8699">
                        <c:v>13.22034</c:v>
                      </c:pt>
                      <c:pt idx="8700">
                        <c:v>13.101890000000001</c:v>
                      </c:pt>
                      <c:pt idx="8701">
                        <c:v>12.984469999999998</c:v>
                      </c:pt>
                      <c:pt idx="8702">
                        <c:v>12.86791</c:v>
                      </c:pt>
                      <c:pt idx="8703">
                        <c:v>12.748429999999999</c:v>
                      </c:pt>
                      <c:pt idx="8704">
                        <c:v>12.62824</c:v>
                      </c:pt>
                      <c:pt idx="8705">
                        <c:v>12.50802</c:v>
                      </c:pt>
                      <c:pt idx="8706">
                        <c:v>12.38786</c:v>
                      </c:pt>
                      <c:pt idx="8707">
                        <c:v>12.26796</c:v>
                      </c:pt>
                      <c:pt idx="8708">
                        <c:v>12.148209999999999</c:v>
                      </c:pt>
                      <c:pt idx="8709">
                        <c:v>12.02947</c:v>
                      </c:pt>
                      <c:pt idx="8710">
                        <c:v>11.91445</c:v>
                      </c:pt>
                      <c:pt idx="8711">
                        <c:v>11.798159999999999</c:v>
                      </c:pt>
                      <c:pt idx="8712">
                        <c:v>11.68017</c:v>
                      </c:pt>
                      <c:pt idx="8713">
                        <c:v>11.56141</c:v>
                      </c:pt>
                      <c:pt idx="8714">
                        <c:v>11.443239999999999</c:v>
                      </c:pt>
                      <c:pt idx="8715">
                        <c:v>11.326130000000001</c:v>
                      </c:pt>
                      <c:pt idx="8716">
                        <c:v>11.208359999999999</c:v>
                      </c:pt>
                      <c:pt idx="8717">
                        <c:v>11.088830000000002</c:v>
                      </c:pt>
                      <c:pt idx="8718">
                        <c:v>10.969139999999999</c:v>
                      </c:pt>
                      <c:pt idx="8719">
                        <c:v>10.849979999999999</c:v>
                      </c:pt>
                      <c:pt idx="8720">
                        <c:v>10.730919999999999</c:v>
                      </c:pt>
                      <c:pt idx="8721">
                        <c:v>10.612820000000001</c:v>
                      </c:pt>
                      <c:pt idx="8722">
                        <c:v>10.49633</c:v>
                      </c:pt>
                      <c:pt idx="8723">
                        <c:v>10.378670000000001</c:v>
                      </c:pt>
                      <c:pt idx="8724">
                        <c:v>10.260750000000002</c:v>
                      </c:pt>
                      <c:pt idx="8725">
                        <c:v>10.142860000000001</c:v>
                      </c:pt>
                      <c:pt idx="8726">
                        <c:v>10.025379999999998</c:v>
                      </c:pt>
                      <c:pt idx="8727">
                        <c:v>9.9065650000000005</c:v>
                      </c:pt>
                      <c:pt idx="8728">
                        <c:v>9.7880839999999996</c:v>
                      </c:pt>
                      <c:pt idx="8729">
                        <c:v>9.6692029999999995</c:v>
                      </c:pt>
                      <c:pt idx="8730">
                        <c:v>9.5496800000000004</c:v>
                      </c:pt>
                      <c:pt idx="8731">
                        <c:v>9.4298380000000002</c:v>
                      </c:pt>
                      <c:pt idx="8732">
                        <c:v>9.3100290000000001</c:v>
                      </c:pt>
                      <c:pt idx="8733">
                        <c:v>9.1902699999999999</c:v>
                      </c:pt>
                      <c:pt idx="8734">
                        <c:v>9.0706129999999998</c:v>
                      </c:pt>
                      <c:pt idx="8735">
                        <c:v>8.9510749999999994</c:v>
                      </c:pt>
                      <c:pt idx="8736">
                        <c:v>8.8320730000000012</c:v>
                      </c:pt>
                      <c:pt idx="8737">
                        <c:v>8.7129550000000009</c:v>
                      </c:pt>
                      <c:pt idx="8738">
                        <c:v>8.5934419999999996</c:v>
                      </c:pt>
                      <c:pt idx="8739">
                        <c:v>8.4737899999999993</c:v>
                      </c:pt>
                      <c:pt idx="8740">
                        <c:v>8.3544020000000003</c:v>
                      </c:pt>
                      <c:pt idx="8741">
                        <c:v>8.2348200000000009</c:v>
                      </c:pt>
                      <c:pt idx="8742">
                        <c:v>8.1150389999999994</c:v>
                      </c:pt>
                      <c:pt idx="8743">
                        <c:v>7.9952909999999999</c:v>
                      </c:pt>
                      <c:pt idx="8744">
                        <c:v>7.8759069999999998</c:v>
                      </c:pt>
                      <c:pt idx="8745">
                        <c:v>7.7568299999999999</c:v>
                      </c:pt>
                      <c:pt idx="8746">
                        <c:v>7.6393019999999998</c:v>
                      </c:pt>
                      <c:pt idx="8747">
                        <c:v>7.5200690000000003</c:v>
                      </c:pt>
                      <c:pt idx="8748">
                        <c:v>7.4026529999999999</c:v>
                      </c:pt>
                      <c:pt idx="8749">
                        <c:v>7.2845829999999996</c:v>
                      </c:pt>
                      <c:pt idx="8750">
                        <c:v>7.1686380000000005</c:v>
                      </c:pt>
                      <c:pt idx="8751">
                        <c:v>7.0505940000000002</c:v>
                      </c:pt>
                      <c:pt idx="8752">
                        <c:v>6.9340650000000004</c:v>
                      </c:pt>
                      <c:pt idx="8753">
                        <c:v>6.8168249999999997</c:v>
                      </c:pt>
                      <c:pt idx="8754">
                        <c:v>6.6992010000000004</c:v>
                      </c:pt>
                      <c:pt idx="8755">
                        <c:v>6.5824740000000004</c:v>
                      </c:pt>
                      <c:pt idx="8756">
                        <c:v>6.465579</c:v>
                      </c:pt>
                      <c:pt idx="8757">
                        <c:v>6.3499920000000003</c:v>
                      </c:pt>
                      <c:pt idx="8758">
                        <c:v>6.2336749999999999</c:v>
                      </c:pt>
                      <c:pt idx="8759">
                        <c:v>6.115964</c:v>
                      </c:pt>
                      <c:pt idx="8760">
                        <c:v>5.9973149999999995</c:v>
                      </c:pt>
                      <c:pt idx="8761">
                        <c:v>5.8782389999999998</c:v>
                      </c:pt>
                      <c:pt idx="8762">
                        <c:v>5.7591990000000006</c:v>
                      </c:pt>
                      <c:pt idx="8763">
                        <c:v>5.6399860000000004</c:v>
                      </c:pt>
                      <c:pt idx="8764">
                        <c:v>5.5206049999999998</c:v>
                      </c:pt>
                      <c:pt idx="8765">
                        <c:v>5.4013229999999997</c:v>
                      </c:pt>
                      <c:pt idx="8766">
                        <c:v>5.2818430000000003</c:v>
                      </c:pt>
                      <c:pt idx="8767">
                        <c:v>5.1622339999999998</c:v>
                      </c:pt>
                      <c:pt idx="8768">
                        <c:v>5.0427350000000004</c:v>
                      </c:pt>
                      <c:pt idx="8769">
                        <c:v>4.9231319999999998</c:v>
                      </c:pt>
                      <c:pt idx="8770">
                        <c:v>4.803744</c:v>
                      </c:pt>
                      <c:pt idx="8771">
                        <c:v>4.6843069999999996</c:v>
                      </c:pt>
                      <c:pt idx="8772">
                        <c:v>4.5650770000000005</c:v>
                      </c:pt>
                      <c:pt idx="8773">
                        <c:v>4.4458459999999995</c:v>
                      </c:pt>
                      <c:pt idx="8774">
                        <c:v>4.3267639999999998</c:v>
                      </c:pt>
                      <c:pt idx="8775">
                        <c:v>4.2079529999999998</c:v>
                      </c:pt>
                      <c:pt idx="8776">
                        <c:v>4.0932919999999999</c:v>
                      </c:pt>
                      <c:pt idx="8777">
                        <c:v>3.9861360000000001</c:v>
                      </c:pt>
                      <c:pt idx="8778">
                        <c:v>3.8718330000000001</c:v>
                      </c:pt>
                      <c:pt idx="8779">
                        <c:v>3.7541249999999997</c:v>
                      </c:pt>
                      <c:pt idx="8780">
                        <c:v>3.6355579999999996</c:v>
                      </c:pt>
                      <c:pt idx="8781">
                        <c:v>3.5176309999999997</c:v>
                      </c:pt>
                      <c:pt idx="8782">
                        <c:v>3.4007649999999998</c:v>
                      </c:pt>
                      <c:pt idx="8783">
                        <c:v>3.2826300000000002</c:v>
                      </c:pt>
                      <c:pt idx="8784">
                        <c:v>3.1653639999999998</c:v>
                      </c:pt>
                      <c:pt idx="8785">
                        <c:v>3.0468840000000004</c:v>
                      </c:pt>
                      <c:pt idx="8786">
                        <c:v>2.9282239999999997</c:v>
                      </c:pt>
                      <c:pt idx="8787">
                        <c:v>2.809021</c:v>
                      </c:pt>
                      <c:pt idx="8788">
                        <c:v>2.6898109999999997</c:v>
                      </c:pt>
                      <c:pt idx="8789">
                        <c:v>2.5705050000000003</c:v>
                      </c:pt>
                      <c:pt idx="8790">
                        <c:v>2.4511940000000001</c:v>
                      </c:pt>
                      <c:pt idx="8791">
                        <c:v>2.3320020000000001</c:v>
                      </c:pt>
                      <c:pt idx="8792">
                        <c:v>2.2128950000000001</c:v>
                      </c:pt>
                      <c:pt idx="8793">
                        <c:v>2.0938209999999997</c:v>
                      </c:pt>
                      <c:pt idx="8794">
                        <c:v>1.9747139999999999</c:v>
                      </c:pt>
                      <c:pt idx="8795">
                        <c:v>1.8557489999999999</c:v>
                      </c:pt>
                      <c:pt idx="8796">
                        <c:v>1.7376140000000002</c:v>
                      </c:pt>
                      <c:pt idx="8797">
                        <c:v>1.6209519999999999</c:v>
                      </c:pt>
                      <c:pt idx="8798">
                        <c:v>1.5037769999999999</c:v>
                      </c:pt>
                      <c:pt idx="8799">
                        <c:v>1.3855059999999999</c:v>
                      </c:pt>
                      <c:pt idx="8800">
                        <c:v>1.267255</c:v>
                      </c:pt>
                      <c:pt idx="8801">
                        <c:v>1.149683</c:v>
                      </c:pt>
                      <c:pt idx="8802">
                        <c:v>1.03169</c:v>
                      </c:pt>
                      <c:pt idx="8803">
                        <c:v>0.91320929999999989</c:v>
                      </c:pt>
                      <c:pt idx="8804">
                        <c:v>0.79491809999999996</c:v>
                      </c:pt>
                      <c:pt idx="8805">
                        <c:v>0.67601049999999996</c:v>
                      </c:pt>
                      <c:pt idx="8806">
                        <c:v>0.55770870000000006</c:v>
                      </c:pt>
                      <c:pt idx="8807">
                        <c:v>0.4393859</c:v>
                      </c:pt>
                      <c:pt idx="8808">
                        <c:v>0.3206967</c:v>
                      </c:pt>
                      <c:pt idx="8809">
                        <c:v>0.20168269999999999</c:v>
                      </c:pt>
                      <c:pt idx="8810">
                        <c:v>8.1974709999999992E-2</c:v>
                      </c:pt>
                      <c:pt idx="8811">
                        <c:v>-2.1286010000000001E-2</c:v>
                      </c:pt>
                      <c:pt idx="8812">
                        <c:v>-0.13818250000000001</c:v>
                      </c:pt>
                      <c:pt idx="8813">
                        <c:v>-0.25445580000000001</c:v>
                      </c:pt>
                      <c:pt idx="8814">
                        <c:v>-0.37269740000000001</c:v>
                      </c:pt>
                      <c:pt idx="8815">
                        <c:v>-0.48761520000000003</c:v>
                      </c:pt>
                      <c:pt idx="8816">
                        <c:v>-0.60284329999999997</c:v>
                      </c:pt>
                      <c:pt idx="8817">
                        <c:v>-0.72069139999999998</c:v>
                      </c:pt>
                      <c:pt idx="8818">
                        <c:v>-0.83907319999999996</c:v>
                      </c:pt>
                      <c:pt idx="8819">
                        <c:v>-0.9572119</c:v>
                      </c:pt>
                      <c:pt idx="8820">
                        <c:v>-1.0714980000000001</c:v>
                      </c:pt>
                      <c:pt idx="8821">
                        <c:v>-1.1883190000000001</c:v>
                      </c:pt>
                      <c:pt idx="8822">
                        <c:v>-1.3034619999999999</c:v>
                      </c:pt>
                      <c:pt idx="8823">
                        <c:v>-1.422903</c:v>
                      </c:pt>
                      <c:pt idx="8824">
                        <c:v>-1.5375349999999999</c:v>
                      </c:pt>
                      <c:pt idx="8825">
                        <c:v>-1.6550280000000002</c:v>
                      </c:pt>
                      <c:pt idx="8826">
                        <c:v>-1.7737130000000001</c:v>
                      </c:pt>
                      <c:pt idx="8827">
                        <c:v>-1.8926019999999999</c:v>
                      </c:pt>
                      <c:pt idx="8828">
                        <c:v>-2.011641</c:v>
                      </c:pt>
                      <c:pt idx="8829">
                        <c:v>-2.130919</c:v>
                      </c:pt>
                      <c:pt idx="8830">
                        <c:v>-2.2501250000000002</c:v>
                      </c:pt>
                      <c:pt idx="8831">
                        <c:v>-2.3693309999999999</c:v>
                      </c:pt>
                      <c:pt idx="8832">
                        <c:v>-2.4884590000000002</c:v>
                      </c:pt>
                      <c:pt idx="8833">
                        <c:v>-2.607564</c:v>
                      </c:pt>
                      <c:pt idx="8834">
                        <c:v>-2.7262839999999997</c:v>
                      </c:pt>
                      <c:pt idx="8835">
                        <c:v>-2.8452959999999998</c:v>
                      </c:pt>
                      <c:pt idx="8836">
                        <c:v>-2.9645110000000003</c:v>
                      </c:pt>
                      <c:pt idx="8837">
                        <c:v>-3.0836489999999999</c:v>
                      </c:pt>
                      <c:pt idx="8838">
                        <c:v>-3.2026680000000001</c:v>
                      </c:pt>
                      <c:pt idx="8839">
                        <c:v>-3.3215620000000001</c:v>
                      </c:pt>
                      <c:pt idx="8840">
                        <c:v>-3.4405039999999998</c:v>
                      </c:pt>
                      <c:pt idx="8841">
                        <c:v>-3.559456</c:v>
                      </c:pt>
                      <c:pt idx="8842">
                        <c:v>-3.6781009999999998</c:v>
                      </c:pt>
                      <c:pt idx="8843">
                        <c:v>-3.7962069999999999</c:v>
                      </c:pt>
                      <c:pt idx="8844">
                        <c:v>-3.9152659999999999</c:v>
                      </c:pt>
                      <c:pt idx="8845">
                        <c:v>-4.0345230000000001</c:v>
                      </c:pt>
                      <c:pt idx="8846">
                        <c:v>-4.1522360000000003</c:v>
                      </c:pt>
                      <c:pt idx="8847">
                        <c:v>-4.2708349999999999</c:v>
                      </c:pt>
                      <c:pt idx="8848">
                        <c:v>-4.3895330000000001</c:v>
                      </c:pt>
                      <c:pt idx="8849">
                        <c:v>-4.5083359999999999</c:v>
                      </c:pt>
                      <c:pt idx="8850">
                        <c:v>-4.6270430000000005</c:v>
                      </c:pt>
                      <c:pt idx="8851">
                        <c:v>-4.7458739999999997</c:v>
                      </c:pt>
                      <c:pt idx="8852">
                        <c:v>-4.8647939999999998</c:v>
                      </c:pt>
                      <c:pt idx="8853">
                        <c:v>-4.9836720000000003</c:v>
                      </c:pt>
                      <c:pt idx="8854">
                        <c:v>-5.1016450000000004</c:v>
                      </c:pt>
                      <c:pt idx="8855">
                        <c:v>-5.2176460000000002</c:v>
                      </c:pt>
                      <c:pt idx="8856">
                        <c:v>-5.3342350000000005</c:v>
                      </c:pt>
                      <c:pt idx="8857">
                        <c:v>-5.4520809999999997</c:v>
                      </c:pt>
                      <c:pt idx="8858">
                        <c:v>-5.5705000000000009</c:v>
                      </c:pt>
                      <c:pt idx="8859">
                        <c:v>-5.6889669999999999</c:v>
                      </c:pt>
                      <c:pt idx="8860">
                        <c:v>-5.8072670000000004</c:v>
                      </c:pt>
                      <c:pt idx="8861">
                        <c:v>-5.9247099999999993</c:v>
                      </c:pt>
                      <c:pt idx="8862">
                        <c:v>-6.0421230000000001</c:v>
                      </c:pt>
                      <c:pt idx="8863">
                        <c:v>-6.158512</c:v>
                      </c:pt>
                      <c:pt idx="8864">
                        <c:v>-6.2684989999999994</c:v>
                      </c:pt>
                      <c:pt idx="8865">
                        <c:v>-6.3813699999999995</c:v>
                      </c:pt>
                      <c:pt idx="8866">
                        <c:v>-6.4958990000000005</c:v>
                      </c:pt>
                      <c:pt idx="8867">
                        <c:v>-6.6135859999999997</c:v>
                      </c:pt>
                      <c:pt idx="8868">
                        <c:v>-6.7316649999999996</c:v>
                      </c:pt>
                      <c:pt idx="8869">
                        <c:v>-6.850066</c:v>
                      </c:pt>
                      <c:pt idx="8870">
                        <c:v>-6.9686879999999993</c:v>
                      </c:pt>
                      <c:pt idx="8871">
                        <c:v>-7.0866890000000007</c:v>
                      </c:pt>
                      <c:pt idx="8872">
                        <c:v>-7.2051439999999998</c:v>
                      </c:pt>
                      <c:pt idx="8873">
                        <c:v>-7.3223599999999998</c:v>
                      </c:pt>
                      <c:pt idx="8874">
                        <c:v>-7.4400589999999998</c:v>
                      </c:pt>
                      <c:pt idx="8875">
                        <c:v>-7.5569839999999999</c:v>
                      </c:pt>
                      <c:pt idx="8876">
                        <c:v>-7.6751610000000001</c:v>
                      </c:pt>
                      <c:pt idx="8877">
                        <c:v>-7.7935279999999993</c:v>
                      </c:pt>
                      <c:pt idx="8878">
                        <c:v>-7.9119429999999999</c:v>
                      </c:pt>
                      <c:pt idx="8879">
                        <c:v>-8.030384999999999</c:v>
                      </c:pt>
                      <c:pt idx="8880">
                        <c:v>-8.1489779999999996</c:v>
                      </c:pt>
                      <c:pt idx="8881">
                        <c:v>-8.267748000000001</c:v>
                      </c:pt>
                      <c:pt idx="8882">
                        <c:v>-8.3864850000000004</c:v>
                      </c:pt>
                      <c:pt idx="8883">
                        <c:v>-8.5053070000000002</c:v>
                      </c:pt>
                      <c:pt idx="8884">
                        <c:v>-8.6241669999999999</c:v>
                      </c:pt>
                      <c:pt idx="8885">
                        <c:v>-8.743036</c:v>
                      </c:pt>
                      <c:pt idx="8886">
                        <c:v>-8.8618710000000007</c:v>
                      </c:pt>
                      <c:pt idx="8887">
                        <c:v>-8.9805069999999994</c:v>
                      </c:pt>
                      <c:pt idx="8888">
                        <c:v>-9.0991099999999996</c:v>
                      </c:pt>
                      <c:pt idx="8889">
                        <c:v>-9.2179889999999993</c:v>
                      </c:pt>
                      <c:pt idx="8890">
                        <c:v>-9.3345299999999991</c:v>
                      </c:pt>
                      <c:pt idx="8891">
                        <c:v>-9.4521490000000004</c:v>
                      </c:pt>
                      <c:pt idx="8892">
                        <c:v>-9.5697720000000004</c:v>
                      </c:pt>
                      <c:pt idx="8893">
                        <c:v>-9.6868400000000001</c:v>
                      </c:pt>
                      <c:pt idx="8894">
                        <c:v>-9.8030620000000006</c:v>
                      </c:pt>
                      <c:pt idx="8895">
                        <c:v>-9.9197170000000003</c:v>
                      </c:pt>
                      <c:pt idx="8896">
                        <c:v>-10.03729</c:v>
                      </c:pt>
                      <c:pt idx="8897">
                        <c:v>-10.15544</c:v>
                      </c:pt>
                      <c:pt idx="8898">
                        <c:v>-10.27495</c:v>
                      </c:pt>
                      <c:pt idx="8899">
                        <c:v>-10.386949999999999</c:v>
                      </c:pt>
                      <c:pt idx="8900">
                        <c:v>-10.505240000000001</c:v>
                      </c:pt>
                      <c:pt idx="8901">
                        <c:v>-10.623629999999999</c:v>
                      </c:pt>
                      <c:pt idx="8902">
                        <c:v>-10.742000000000001</c:v>
                      </c:pt>
                      <c:pt idx="8903">
                        <c:v>-10.860430000000001</c:v>
                      </c:pt>
                      <c:pt idx="8904">
                        <c:v>-10.979000000000001</c:v>
                      </c:pt>
                      <c:pt idx="8905">
                        <c:v>-11.09769</c:v>
                      </c:pt>
                      <c:pt idx="8906">
                        <c:v>-11.216480000000001</c:v>
                      </c:pt>
                      <c:pt idx="8907">
                        <c:v>-11.335440000000002</c:v>
                      </c:pt>
                      <c:pt idx="8908">
                        <c:v>-11.45438</c:v>
                      </c:pt>
                      <c:pt idx="8909">
                        <c:v>-11.573270000000001</c:v>
                      </c:pt>
                      <c:pt idx="8910">
                        <c:v>-11.69218</c:v>
                      </c:pt>
                      <c:pt idx="8911">
                        <c:v>-11.81108</c:v>
                      </c:pt>
                      <c:pt idx="8912">
                        <c:v>-11.929959999999999</c:v>
                      </c:pt>
                      <c:pt idx="8913">
                        <c:v>-12.048819999999999</c:v>
                      </c:pt>
                      <c:pt idx="8914">
                        <c:v>-12.167669999999999</c:v>
                      </c:pt>
                      <c:pt idx="8915">
                        <c:v>-12.28651</c:v>
                      </c:pt>
                      <c:pt idx="8916">
                        <c:v>-12.405340000000001</c:v>
                      </c:pt>
                      <c:pt idx="8917">
                        <c:v>-12.523669999999999</c:v>
                      </c:pt>
                      <c:pt idx="8918">
                        <c:v>-12.64143</c:v>
                      </c:pt>
                      <c:pt idx="8919">
                        <c:v>-12.747520000000002</c:v>
                      </c:pt>
                      <c:pt idx="8920">
                        <c:v>-12.85595</c:v>
                      </c:pt>
                      <c:pt idx="8921">
                        <c:v>-12.967820000000001</c:v>
                      </c:pt>
                      <c:pt idx="8922">
                        <c:v>-13.082849999999999</c:v>
                      </c:pt>
                      <c:pt idx="8923">
                        <c:v>-13.197840000000001</c:v>
                      </c:pt>
                      <c:pt idx="8924">
                        <c:v>-13.315339999999999</c:v>
                      </c:pt>
                      <c:pt idx="8925">
                        <c:v>-13.432969999999999</c:v>
                      </c:pt>
                      <c:pt idx="8926">
                        <c:v>-13.546689999999998</c:v>
                      </c:pt>
                      <c:pt idx="8927">
                        <c:v>-13.662600000000001</c:v>
                      </c:pt>
                      <c:pt idx="8928">
                        <c:v>-13.7807</c:v>
                      </c:pt>
                      <c:pt idx="8929">
                        <c:v>-13.89899</c:v>
                      </c:pt>
                      <c:pt idx="8930">
                        <c:v>-14.01746</c:v>
                      </c:pt>
                      <c:pt idx="8931">
                        <c:v>-14.135910000000001</c:v>
                      </c:pt>
                      <c:pt idx="8932">
                        <c:v>-14.254949999999999</c:v>
                      </c:pt>
                      <c:pt idx="8933">
                        <c:v>-14.37276</c:v>
                      </c:pt>
                      <c:pt idx="8934">
                        <c:v>-14.490739999999999</c:v>
                      </c:pt>
                      <c:pt idx="8935">
                        <c:v>-14.608509999999999</c:v>
                      </c:pt>
                      <c:pt idx="8936">
                        <c:v>-14.727410000000001</c:v>
                      </c:pt>
                      <c:pt idx="8937">
                        <c:v>-14.84592</c:v>
                      </c:pt>
                      <c:pt idx="8938">
                        <c:v>-14.963709999999999</c:v>
                      </c:pt>
                      <c:pt idx="8939">
                        <c:v>-15.08145</c:v>
                      </c:pt>
                      <c:pt idx="8940">
                        <c:v>-15.199780000000001</c:v>
                      </c:pt>
                      <c:pt idx="8941">
                        <c:v>-15.317810000000001</c:v>
                      </c:pt>
                      <c:pt idx="8942">
                        <c:v>-15.43533</c:v>
                      </c:pt>
                      <c:pt idx="8943">
                        <c:v>-15.552289999999999</c:v>
                      </c:pt>
                      <c:pt idx="8944">
                        <c:v>-15.66808</c:v>
                      </c:pt>
                      <c:pt idx="8945">
                        <c:v>-15.776810000000001</c:v>
                      </c:pt>
                      <c:pt idx="8946">
                        <c:v>-15.891780000000001</c:v>
                      </c:pt>
                      <c:pt idx="8947">
                        <c:v>-16.00554</c:v>
                      </c:pt>
                      <c:pt idx="8948">
                        <c:v>-16.117799999999999</c:v>
                      </c:pt>
                      <c:pt idx="8949">
                        <c:v>-16.22702</c:v>
                      </c:pt>
                      <c:pt idx="8950">
                        <c:v>-16.33915</c:v>
                      </c:pt>
                      <c:pt idx="8951">
                        <c:v>-16.454349999999998</c:v>
                      </c:pt>
                      <c:pt idx="8952">
                        <c:v>-16.570399999999999</c:v>
                      </c:pt>
                      <c:pt idx="8953">
                        <c:v>-16.68683</c:v>
                      </c:pt>
                      <c:pt idx="8954">
                        <c:v>-16.80339</c:v>
                      </c:pt>
                      <c:pt idx="8955">
                        <c:v>-16.91957</c:v>
                      </c:pt>
                      <c:pt idx="8956">
                        <c:v>-17.03631</c:v>
                      </c:pt>
                      <c:pt idx="8957">
                        <c:v>-17.152929999999998</c:v>
                      </c:pt>
                      <c:pt idx="8958">
                        <c:v>-17.269220000000001</c:v>
                      </c:pt>
                      <c:pt idx="8959">
                        <c:v>-17.38551</c:v>
                      </c:pt>
                      <c:pt idx="8960">
                        <c:v>-17.501519999999999</c:v>
                      </c:pt>
                      <c:pt idx="8961">
                        <c:v>-17.616989999999998</c:v>
                      </c:pt>
                      <c:pt idx="8962">
                        <c:v>-17.732239999999997</c:v>
                      </c:pt>
                      <c:pt idx="8963">
                        <c:v>-17.847940000000001</c:v>
                      </c:pt>
                      <c:pt idx="8964">
                        <c:v>-17.963819999999998</c:v>
                      </c:pt>
                      <c:pt idx="8965">
                        <c:v>-18.08006</c:v>
                      </c:pt>
                      <c:pt idx="8966">
                        <c:v>-18.19577</c:v>
                      </c:pt>
                      <c:pt idx="8967">
                        <c:v>-18.31054</c:v>
                      </c:pt>
                      <c:pt idx="8968">
                        <c:v>-18.425069999999998</c:v>
                      </c:pt>
                      <c:pt idx="8969">
                        <c:v>-18.540430000000001</c:v>
                      </c:pt>
                      <c:pt idx="8970">
                        <c:v>-18.655850000000001</c:v>
                      </c:pt>
                      <c:pt idx="8971">
                        <c:v>-18.771570000000001</c:v>
                      </c:pt>
                      <c:pt idx="8972">
                        <c:v>-18.886980000000001</c:v>
                      </c:pt>
                      <c:pt idx="8973">
                        <c:v>-19.00262</c:v>
                      </c:pt>
                      <c:pt idx="8974">
                        <c:v>-19.117710000000002</c:v>
                      </c:pt>
                      <c:pt idx="8975">
                        <c:v>-19.232790000000001</c:v>
                      </c:pt>
                      <c:pt idx="8976">
                        <c:v>-19.347909999999999</c:v>
                      </c:pt>
                      <c:pt idx="8977">
                        <c:v>-19.462809999999998</c:v>
                      </c:pt>
                      <c:pt idx="8978">
                        <c:v>-19.577839999999998</c:v>
                      </c:pt>
                      <c:pt idx="8979">
                        <c:v>-19.691690000000001</c:v>
                      </c:pt>
                      <c:pt idx="8980">
                        <c:v>-19.80688</c:v>
                      </c:pt>
                      <c:pt idx="8981">
                        <c:v>-19.915419999999997</c:v>
                      </c:pt>
                      <c:pt idx="8982">
                        <c:v>-20.028939999999999</c:v>
                      </c:pt>
                      <c:pt idx="8983">
                        <c:v>-20.142810000000001</c:v>
                      </c:pt>
                      <c:pt idx="8984">
                        <c:v>-20.256660000000004</c:v>
                      </c:pt>
                      <c:pt idx="8985">
                        <c:v>-20.370720000000002</c:v>
                      </c:pt>
                      <c:pt idx="8986">
                        <c:v>-20.484930000000002</c:v>
                      </c:pt>
                      <c:pt idx="8987">
                        <c:v>-20.598489999999998</c:v>
                      </c:pt>
                      <c:pt idx="8988">
                        <c:v>-20.712130000000002</c:v>
                      </c:pt>
                      <c:pt idx="8989">
                        <c:v>-20.825990000000001</c:v>
                      </c:pt>
                      <c:pt idx="8990">
                        <c:v>-20.939049999999998</c:v>
                      </c:pt>
                      <c:pt idx="8991">
                        <c:v>-21.052490000000002</c:v>
                      </c:pt>
                      <c:pt idx="8992">
                        <c:v>-21.166049999999998</c:v>
                      </c:pt>
                      <c:pt idx="8993">
                        <c:v>-21.278970000000001</c:v>
                      </c:pt>
                      <c:pt idx="8994">
                        <c:v>-21.39115</c:v>
                      </c:pt>
                      <c:pt idx="8995">
                        <c:v>-21.50273</c:v>
                      </c:pt>
                      <c:pt idx="8996">
                        <c:v>-21.615359999999999</c:v>
                      </c:pt>
                      <c:pt idx="8997">
                        <c:v>-21.715140000000002</c:v>
                      </c:pt>
                      <c:pt idx="8998">
                        <c:v>-21.823860000000003</c:v>
                      </c:pt>
                      <c:pt idx="8999">
                        <c:v>-21.933329999999998</c:v>
                      </c:pt>
                      <c:pt idx="9000">
                        <c:v>-22.044640000000001</c:v>
                      </c:pt>
                      <c:pt idx="9001">
                        <c:v>-22.15598</c:v>
                      </c:pt>
                      <c:pt idx="9002">
                        <c:v>-22.267620000000001</c:v>
                      </c:pt>
                      <c:pt idx="9003">
                        <c:v>-22.377420000000001</c:v>
                      </c:pt>
                      <c:pt idx="9004">
                        <c:v>-22.47692</c:v>
                      </c:pt>
                      <c:pt idx="9005">
                        <c:v>-22.58597</c:v>
                      </c:pt>
                      <c:pt idx="9006">
                        <c:v>-22.695080000000001</c:v>
                      </c:pt>
                      <c:pt idx="9007">
                        <c:v>-22.805330000000001</c:v>
                      </c:pt>
                      <c:pt idx="9008">
                        <c:v>-22.91498</c:v>
                      </c:pt>
                      <c:pt idx="9009">
                        <c:v>-23.021899999999999</c:v>
                      </c:pt>
                      <c:pt idx="9010">
                        <c:v>-23.126730000000002</c:v>
                      </c:pt>
                      <c:pt idx="9011">
                        <c:v>-23.230469999999997</c:v>
                      </c:pt>
                      <c:pt idx="9012">
                        <c:v>-23.34057</c:v>
                      </c:pt>
                      <c:pt idx="9013">
                        <c:v>-23.448899999999998</c:v>
                      </c:pt>
                      <c:pt idx="9014">
                        <c:v>-23.560650000000003</c:v>
                      </c:pt>
                      <c:pt idx="9015">
                        <c:v>-23.666649999999997</c:v>
                      </c:pt>
                      <c:pt idx="9016">
                        <c:v>-23.775019999999998</c:v>
                      </c:pt>
                      <c:pt idx="9017">
                        <c:v>-23.879939999999998</c:v>
                      </c:pt>
                      <c:pt idx="9018">
                        <c:v>-23.98509</c:v>
                      </c:pt>
                      <c:pt idx="9019">
                        <c:v>-24.094410000000003</c:v>
                      </c:pt>
                      <c:pt idx="9020">
                        <c:v>-24.204119999999996</c:v>
                      </c:pt>
                      <c:pt idx="9021">
                        <c:v>-24.313790000000001</c:v>
                      </c:pt>
                      <c:pt idx="9022">
                        <c:v>-24.422730000000001</c:v>
                      </c:pt>
                      <c:pt idx="9023">
                        <c:v>-24.52918</c:v>
                      </c:pt>
                      <c:pt idx="9024">
                        <c:v>-24.635490000000001</c:v>
                      </c:pt>
                      <c:pt idx="9025">
                        <c:v>-24.741099999999999</c:v>
                      </c:pt>
                      <c:pt idx="9026">
                        <c:v>-24.847350000000002</c:v>
                      </c:pt>
                      <c:pt idx="9027">
                        <c:v>-24.95391</c:v>
                      </c:pt>
                      <c:pt idx="9028">
                        <c:v>-25.060380000000002</c:v>
                      </c:pt>
                      <c:pt idx="9029">
                        <c:v>-25.165579999999999</c:v>
                      </c:pt>
                      <c:pt idx="9030">
                        <c:v>-25.271849999999997</c:v>
                      </c:pt>
                      <c:pt idx="9031">
                        <c:v>-25.37482</c:v>
                      </c:pt>
                      <c:pt idx="9032">
                        <c:v>-25.478439999999999</c:v>
                      </c:pt>
                      <c:pt idx="9033">
                        <c:v>-25.58108</c:v>
                      </c:pt>
                      <c:pt idx="9034">
                        <c:v>-25.681630000000002</c:v>
                      </c:pt>
                      <c:pt idx="9035">
                        <c:v>-25.78173</c:v>
                      </c:pt>
                      <c:pt idx="9036">
                        <c:v>-25.880659999999999</c:v>
                      </c:pt>
                      <c:pt idx="9037">
                        <c:v>-25.978949999999998</c:v>
                      </c:pt>
                      <c:pt idx="9038">
                        <c:v>-26.076720000000002</c:v>
                      </c:pt>
                      <c:pt idx="9039">
                        <c:v>-26.172420000000002</c:v>
                      </c:pt>
                      <c:pt idx="9040">
                        <c:v>-26.266750000000002</c:v>
                      </c:pt>
                      <c:pt idx="9041">
                        <c:v>-26.360589999999998</c:v>
                      </c:pt>
                      <c:pt idx="9042">
                        <c:v>-26.452640000000002</c:v>
                      </c:pt>
                      <c:pt idx="9043">
                        <c:v>-26.545030000000001</c:v>
                      </c:pt>
                      <c:pt idx="9044">
                        <c:v>-26.633949999999999</c:v>
                      </c:pt>
                      <c:pt idx="9045">
                        <c:v>-26.724019999999999</c:v>
                      </c:pt>
                      <c:pt idx="9046">
                        <c:v>-26.81485</c:v>
                      </c:pt>
                      <c:pt idx="9047">
                        <c:v>-26.90887</c:v>
                      </c:pt>
                      <c:pt idx="9048">
                        <c:v>-27.000779999999999</c:v>
                      </c:pt>
                      <c:pt idx="9049">
                        <c:v>-27.092869999999998</c:v>
                      </c:pt>
                      <c:pt idx="9050">
                        <c:v>-27.18451</c:v>
                      </c:pt>
                      <c:pt idx="9051">
                        <c:v>-27.275379999999998</c:v>
                      </c:pt>
                      <c:pt idx="9052">
                        <c:v>-27.365919999999999</c:v>
                      </c:pt>
                      <c:pt idx="9053">
                        <c:v>-27.455010000000001</c:v>
                      </c:pt>
                      <c:pt idx="9054">
                        <c:v>-27.543939999999999</c:v>
                      </c:pt>
                      <c:pt idx="9055">
                        <c:v>-27.629009999999997</c:v>
                      </c:pt>
                      <c:pt idx="9056">
                        <c:v>-27.71358</c:v>
                      </c:pt>
                      <c:pt idx="9057">
                        <c:v>-27.797969999999999</c:v>
                      </c:pt>
                      <c:pt idx="9058">
                        <c:v>-27.88158</c:v>
                      </c:pt>
                      <c:pt idx="9059">
                        <c:v>-27.964359999999999</c:v>
                      </c:pt>
                      <c:pt idx="9060">
                        <c:v>-28.04665</c:v>
                      </c:pt>
                      <c:pt idx="9061">
                        <c:v>-28.128360000000001</c:v>
                      </c:pt>
                      <c:pt idx="9062">
                        <c:v>-28.21011</c:v>
                      </c:pt>
                      <c:pt idx="9063">
                        <c:v>-28.292560000000002</c:v>
                      </c:pt>
                      <c:pt idx="9064">
                        <c:v>-28.373330000000003</c:v>
                      </c:pt>
                      <c:pt idx="9065">
                        <c:v>-28.45279</c:v>
                      </c:pt>
                      <c:pt idx="9066">
                        <c:v>-28.531890000000001</c:v>
                      </c:pt>
                      <c:pt idx="9067">
                        <c:v>-28.61093</c:v>
                      </c:pt>
                      <c:pt idx="9068">
                        <c:v>-28.688800000000001</c:v>
                      </c:pt>
                      <c:pt idx="9069">
                        <c:v>-28.760480000000001</c:v>
                      </c:pt>
                      <c:pt idx="9070">
                        <c:v>-28.829660000000001</c:v>
                      </c:pt>
                      <c:pt idx="9071">
                        <c:v>-28.89931</c:v>
                      </c:pt>
                      <c:pt idx="9072">
                        <c:v>-28.97015</c:v>
                      </c:pt>
                      <c:pt idx="9073">
                        <c:v>-29.039990000000003</c:v>
                      </c:pt>
                      <c:pt idx="9074">
                        <c:v>-29.115120000000001</c:v>
                      </c:pt>
                      <c:pt idx="9075">
                        <c:v>-29.190290000000001</c:v>
                      </c:pt>
                      <c:pt idx="9076">
                        <c:v>-29.265270000000001</c:v>
                      </c:pt>
                      <c:pt idx="9077">
                        <c:v>-29.340240000000001</c:v>
                      </c:pt>
                      <c:pt idx="9078">
                        <c:v>-29.41478</c:v>
                      </c:pt>
                      <c:pt idx="9079">
                        <c:v>-29.488439999999997</c:v>
                      </c:pt>
                      <c:pt idx="9080">
                        <c:v>-29.560279999999999</c:v>
                      </c:pt>
                      <c:pt idx="9081">
                        <c:v>-29.634330000000002</c:v>
                      </c:pt>
                      <c:pt idx="9082">
                        <c:v>-29.70702</c:v>
                      </c:pt>
                      <c:pt idx="9083">
                        <c:v>-29.779859999999999</c:v>
                      </c:pt>
                      <c:pt idx="9084">
                        <c:v>-29.852959999999999</c:v>
                      </c:pt>
                      <c:pt idx="9085">
                        <c:v>-29.9269</c:v>
                      </c:pt>
                      <c:pt idx="9086">
                        <c:v>-29.999699999999997</c:v>
                      </c:pt>
                      <c:pt idx="9087">
                        <c:v>-30.07226</c:v>
                      </c:pt>
                      <c:pt idx="9088">
                        <c:v>-30.143879999999999</c:v>
                      </c:pt>
                      <c:pt idx="9089">
                        <c:v>-30.21407</c:v>
                      </c:pt>
                      <c:pt idx="9090">
                        <c:v>-30.283890000000003</c:v>
                      </c:pt>
                      <c:pt idx="9091">
                        <c:v>-30.3537</c:v>
                      </c:pt>
                      <c:pt idx="9092">
                        <c:v>-30.422530000000002</c:v>
                      </c:pt>
                      <c:pt idx="9093">
                        <c:v>-30.488579999999999</c:v>
                      </c:pt>
                      <c:pt idx="9094">
                        <c:v>-30.555659999999996</c:v>
                      </c:pt>
                      <c:pt idx="9095">
                        <c:v>-30.622520000000002</c:v>
                      </c:pt>
                      <c:pt idx="9096">
                        <c:v>-30.688469999999999</c:v>
                      </c:pt>
                      <c:pt idx="9097">
                        <c:v>-30.754489999999997</c:v>
                      </c:pt>
                      <c:pt idx="9098">
                        <c:v>-30.81954</c:v>
                      </c:pt>
                      <c:pt idx="9099">
                        <c:v>-30.886290000000002</c:v>
                      </c:pt>
                      <c:pt idx="9100">
                        <c:v>-30.95129</c:v>
                      </c:pt>
                      <c:pt idx="9101">
                        <c:v>-31.01765</c:v>
                      </c:pt>
                      <c:pt idx="9102">
                        <c:v>-31.083150000000003</c:v>
                      </c:pt>
                      <c:pt idx="9103">
                        <c:v>-31.148419999999998</c:v>
                      </c:pt>
                      <c:pt idx="9104">
                        <c:v>-31.21312</c:v>
                      </c:pt>
                      <c:pt idx="9105">
                        <c:v>-31.278310000000001</c:v>
                      </c:pt>
                      <c:pt idx="9106">
                        <c:v>-31.343920000000001</c:v>
                      </c:pt>
                      <c:pt idx="9107">
                        <c:v>-31.408900000000003</c:v>
                      </c:pt>
                      <c:pt idx="9108">
                        <c:v>-31.47316</c:v>
                      </c:pt>
                      <c:pt idx="9109">
                        <c:v>-31.535519999999998</c:v>
                      </c:pt>
                      <c:pt idx="9110">
                        <c:v>-31.596769999999999</c:v>
                      </c:pt>
                      <c:pt idx="9111">
                        <c:v>-31.659739999999999</c:v>
                      </c:pt>
                      <c:pt idx="9112">
                        <c:v>-31.723199999999999</c:v>
                      </c:pt>
                      <c:pt idx="9113">
                        <c:v>-31.78622</c:v>
                      </c:pt>
                      <c:pt idx="9114">
                        <c:v>-31.845819999999996</c:v>
                      </c:pt>
                      <c:pt idx="9115">
                        <c:v>-31.908110000000001</c:v>
                      </c:pt>
                      <c:pt idx="9116">
                        <c:v>-31.972279999999998</c:v>
                      </c:pt>
                      <c:pt idx="9117">
                        <c:v>-32.035619999999994</c:v>
                      </c:pt>
                      <c:pt idx="9118">
                        <c:v>-32.099180000000004</c:v>
                      </c:pt>
                      <c:pt idx="9119">
                        <c:v>-32.163309999999996</c:v>
                      </c:pt>
                      <c:pt idx="9120">
                        <c:v>-32.226680000000002</c:v>
                      </c:pt>
                      <c:pt idx="9121">
                        <c:v>-32.28884</c:v>
                      </c:pt>
                      <c:pt idx="9122">
                        <c:v>-32.352150000000002</c:v>
                      </c:pt>
                      <c:pt idx="9123">
                        <c:v>-32.41619</c:v>
                      </c:pt>
                      <c:pt idx="9124">
                        <c:v>-32.480069999999998</c:v>
                      </c:pt>
                      <c:pt idx="9125">
                        <c:v>-32.542380000000001</c:v>
                      </c:pt>
                      <c:pt idx="9126">
                        <c:v>-32.603520000000003</c:v>
                      </c:pt>
                      <c:pt idx="9127">
                        <c:v>-32.665140000000001</c:v>
                      </c:pt>
                      <c:pt idx="9128">
                        <c:v>-32.725470000000001</c:v>
                      </c:pt>
                      <c:pt idx="9129">
                        <c:v>-32.787469999999999</c:v>
                      </c:pt>
                      <c:pt idx="9130">
                        <c:v>-32.851430000000001</c:v>
                      </c:pt>
                      <c:pt idx="9131">
                        <c:v>-32.912370000000003</c:v>
                      </c:pt>
                      <c:pt idx="9132">
                        <c:v>-32.972860000000004</c:v>
                      </c:pt>
                      <c:pt idx="9133">
                        <c:v>-33.033459999999998</c:v>
                      </c:pt>
                      <c:pt idx="9134">
                        <c:v>-33.09254</c:v>
                      </c:pt>
                      <c:pt idx="9135">
                        <c:v>-33.150689999999997</c:v>
                      </c:pt>
                      <c:pt idx="9136">
                        <c:v>-33.209469999999996</c:v>
                      </c:pt>
                      <c:pt idx="9137">
                        <c:v>-33.268659999999997</c:v>
                      </c:pt>
                      <c:pt idx="9138">
                        <c:v>-33.328609999999998</c:v>
                      </c:pt>
                      <c:pt idx="9139">
                        <c:v>-33.389119999999998</c:v>
                      </c:pt>
                      <c:pt idx="9140">
                        <c:v>-33.448819999999998</c:v>
                      </c:pt>
                      <c:pt idx="9141">
                        <c:v>-33.509520000000002</c:v>
                      </c:pt>
                      <c:pt idx="9142">
                        <c:v>-33.570880000000002</c:v>
                      </c:pt>
                      <c:pt idx="9143">
                        <c:v>-33.633150000000001</c:v>
                      </c:pt>
                      <c:pt idx="9144">
                        <c:v>-33.695349999999998</c:v>
                      </c:pt>
                      <c:pt idx="9145">
                        <c:v>-33.75656</c:v>
                      </c:pt>
                      <c:pt idx="9146">
                        <c:v>-33.816879999999998</c:v>
                      </c:pt>
                      <c:pt idx="9147">
                        <c:v>-33.875070000000001</c:v>
                      </c:pt>
                      <c:pt idx="9148">
                        <c:v>-33.932580000000002</c:v>
                      </c:pt>
                      <c:pt idx="9149">
                        <c:v>-33.989840000000001</c:v>
                      </c:pt>
                      <c:pt idx="9150">
                        <c:v>-34.047619999999995</c:v>
                      </c:pt>
                      <c:pt idx="9151">
                        <c:v>-34.106450000000002</c:v>
                      </c:pt>
                      <c:pt idx="9152">
                        <c:v>-34.165140000000001</c:v>
                      </c:pt>
                      <c:pt idx="9153">
                        <c:v>-34.223610000000001</c:v>
                      </c:pt>
                      <c:pt idx="9154">
                        <c:v>-34.282539999999997</c:v>
                      </c:pt>
                      <c:pt idx="9155">
                        <c:v>-34.342619999999997</c:v>
                      </c:pt>
                      <c:pt idx="9156">
                        <c:v>-34.403030000000001</c:v>
                      </c:pt>
                      <c:pt idx="9157">
                        <c:v>-34.46369</c:v>
                      </c:pt>
                      <c:pt idx="9158">
                        <c:v>-34.522240000000004</c:v>
                      </c:pt>
                      <c:pt idx="9159">
                        <c:v>-34.582039999999999</c:v>
                      </c:pt>
                      <c:pt idx="9160">
                        <c:v>-34.642440000000001</c:v>
                      </c:pt>
                      <c:pt idx="9161">
                        <c:v>-34.701770000000003</c:v>
                      </c:pt>
                      <c:pt idx="9162">
                        <c:v>-34.760359999999999</c:v>
                      </c:pt>
                      <c:pt idx="9163">
                        <c:v>-34.821210000000001</c:v>
                      </c:pt>
                      <c:pt idx="9164">
                        <c:v>-34.882089999999998</c:v>
                      </c:pt>
                      <c:pt idx="9165">
                        <c:v>-34.9251</c:v>
                      </c:pt>
                      <c:pt idx="9166">
                        <c:v>-34.969000000000001</c:v>
                      </c:pt>
                      <c:pt idx="9167">
                        <c:v>-35.019010000000002</c:v>
                      </c:pt>
                      <c:pt idx="9168">
                        <c:v>-35.073680000000003</c:v>
                      </c:pt>
                      <c:pt idx="9169">
                        <c:v>-35.1312</c:v>
                      </c:pt>
                      <c:pt idx="9170">
                        <c:v>-35.188310000000001</c:v>
                      </c:pt>
                      <c:pt idx="9171">
                        <c:v>-35.242229999999999</c:v>
                      </c:pt>
                      <c:pt idx="9172">
                        <c:v>-35.298940000000002</c:v>
                      </c:pt>
                      <c:pt idx="9173">
                        <c:v>-35.355620000000002</c:v>
                      </c:pt>
                      <c:pt idx="9174">
                        <c:v>-35.413559999999997</c:v>
                      </c:pt>
                      <c:pt idx="9175">
                        <c:v>-35.472470000000001</c:v>
                      </c:pt>
                      <c:pt idx="9176">
                        <c:v>-35.530970000000003</c:v>
                      </c:pt>
                      <c:pt idx="9177">
                        <c:v>-35.589819999999996</c:v>
                      </c:pt>
                      <c:pt idx="9178">
                        <c:v>-35.64911</c:v>
                      </c:pt>
                      <c:pt idx="9179">
                        <c:v>-35.70776</c:v>
                      </c:pt>
                      <c:pt idx="9180">
                        <c:v>-35.767650000000003</c:v>
                      </c:pt>
                      <c:pt idx="9181">
                        <c:v>-35.827370000000002</c:v>
                      </c:pt>
                      <c:pt idx="9182">
                        <c:v>-35.8872</c:v>
                      </c:pt>
                      <c:pt idx="9183">
                        <c:v>-35.947099999999999</c:v>
                      </c:pt>
                      <c:pt idx="9184">
                        <c:v>-36.005040000000001</c:v>
                      </c:pt>
                      <c:pt idx="9185">
                        <c:v>-36.064050000000002</c:v>
                      </c:pt>
                      <c:pt idx="9186">
                        <c:v>-36.123860000000001</c:v>
                      </c:pt>
                      <c:pt idx="9187">
                        <c:v>-36.183019999999999</c:v>
                      </c:pt>
                      <c:pt idx="9188">
                        <c:v>-36.242290000000004</c:v>
                      </c:pt>
                      <c:pt idx="9189">
                        <c:v>-36.301049999999996</c:v>
                      </c:pt>
                      <c:pt idx="9190">
                        <c:v>-36.360199999999999</c:v>
                      </c:pt>
                      <c:pt idx="9191">
                        <c:v>-36.419600000000003</c:v>
                      </c:pt>
                      <c:pt idx="9192">
                        <c:v>-36.47916</c:v>
                      </c:pt>
                      <c:pt idx="9193">
                        <c:v>-36.537950000000002</c:v>
                      </c:pt>
                      <c:pt idx="9194">
                        <c:v>-36.597179999999994</c:v>
                      </c:pt>
                      <c:pt idx="9195">
                        <c:v>-36.656230000000001</c:v>
                      </c:pt>
                      <c:pt idx="9196">
                        <c:v>-36.71557</c:v>
                      </c:pt>
                      <c:pt idx="9197">
                        <c:v>-36.774189999999997</c:v>
                      </c:pt>
                      <c:pt idx="9198">
                        <c:v>-36.831469999999996</c:v>
                      </c:pt>
                      <c:pt idx="9199">
                        <c:v>-36.889969999999998</c:v>
                      </c:pt>
                      <c:pt idx="9200">
                        <c:v>-36.949390000000001</c:v>
                      </c:pt>
                      <c:pt idx="9201">
                        <c:v>-37.008489999999995</c:v>
                      </c:pt>
                      <c:pt idx="9202">
                        <c:v>-37.065719999999999</c:v>
                      </c:pt>
                      <c:pt idx="9203">
                        <c:v>-37.122909999999997</c:v>
                      </c:pt>
                      <c:pt idx="9204">
                        <c:v>-37.173470000000002</c:v>
                      </c:pt>
                      <c:pt idx="9205">
                        <c:v>-37.227869999999996</c:v>
                      </c:pt>
                      <c:pt idx="9206">
                        <c:v>-37.28349</c:v>
                      </c:pt>
                      <c:pt idx="9207">
                        <c:v>-37.342439999999996</c:v>
                      </c:pt>
                      <c:pt idx="9208">
                        <c:v>-37.401580000000003</c:v>
                      </c:pt>
                      <c:pt idx="9209">
                        <c:v>-37.460470000000001</c:v>
                      </c:pt>
                      <c:pt idx="9210">
                        <c:v>-37.51905</c:v>
                      </c:pt>
                      <c:pt idx="9211">
                        <c:v>-37.57714</c:v>
                      </c:pt>
                      <c:pt idx="9212">
                        <c:v>-37.634820000000005</c:v>
                      </c:pt>
                      <c:pt idx="9213">
                        <c:v>-37.689879999999995</c:v>
                      </c:pt>
                      <c:pt idx="9214">
                        <c:v>-37.74606</c:v>
                      </c:pt>
                      <c:pt idx="9215">
                        <c:v>-37.801940000000002</c:v>
                      </c:pt>
                      <c:pt idx="9216">
                        <c:v>-37.857910000000004</c:v>
                      </c:pt>
                      <c:pt idx="9217">
                        <c:v>-37.911960000000001</c:v>
                      </c:pt>
                      <c:pt idx="9218">
                        <c:v>-37.962130000000002</c:v>
                      </c:pt>
                      <c:pt idx="9219">
                        <c:v>-38.010239999999996</c:v>
                      </c:pt>
                      <c:pt idx="9220">
                        <c:v>-38.054070000000003</c:v>
                      </c:pt>
                      <c:pt idx="9221">
                        <c:v>-38.09572</c:v>
                      </c:pt>
                      <c:pt idx="9222">
                        <c:v>-38.143329999999999</c:v>
                      </c:pt>
                      <c:pt idx="9223">
                        <c:v>-38.192399999999999</c:v>
                      </c:pt>
                      <c:pt idx="9224">
                        <c:v>-38.243879999999997</c:v>
                      </c:pt>
                      <c:pt idx="9225">
                        <c:v>-38.29571</c:v>
                      </c:pt>
                      <c:pt idx="9226">
                        <c:v>-38.346000000000004</c:v>
                      </c:pt>
                      <c:pt idx="9227">
                        <c:v>-38.39611</c:v>
                      </c:pt>
                      <c:pt idx="9228">
                        <c:v>-38.447269999999996</c:v>
                      </c:pt>
                      <c:pt idx="9229">
                        <c:v>-38.497979999999998</c:v>
                      </c:pt>
                      <c:pt idx="9230">
                        <c:v>-38.549689999999998</c:v>
                      </c:pt>
                      <c:pt idx="9231">
                        <c:v>-38.601019999999998</c:v>
                      </c:pt>
                      <c:pt idx="9232">
                        <c:v>-38.652909999999999</c:v>
                      </c:pt>
                      <c:pt idx="9233">
                        <c:v>-38.703980000000001</c:v>
                      </c:pt>
                      <c:pt idx="9234">
                        <c:v>-38.755749999999999</c:v>
                      </c:pt>
                      <c:pt idx="9235">
                        <c:v>-38.805239999999998</c:v>
                      </c:pt>
                      <c:pt idx="9236">
                        <c:v>-38.856110000000001</c:v>
                      </c:pt>
                      <c:pt idx="9237">
                        <c:v>-38.904939999999996</c:v>
                      </c:pt>
                      <c:pt idx="9238">
                        <c:v>-38.954949999999997</c:v>
                      </c:pt>
                      <c:pt idx="9239">
                        <c:v>-39.003299999999996</c:v>
                      </c:pt>
                      <c:pt idx="9240">
                        <c:v>-39.048349999999999</c:v>
                      </c:pt>
                      <c:pt idx="9241">
                        <c:v>-39.09308</c:v>
                      </c:pt>
                      <c:pt idx="9242">
                        <c:v>-39.137080000000005</c:v>
                      </c:pt>
                      <c:pt idx="9243">
                        <c:v>-39.185079999999999</c:v>
                      </c:pt>
                      <c:pt idx="9244">
                        <c:v>-39.233400000000003</c:v>
                      </c:pt>
                      <c:pt idx="9245">
                        <c:v>-39.281799999999997</c:v>
                      </c:pt>
                      <c:pt idx="9246">
                        <c:v>-39.328890000000001</c:v>
                      </c:pt>
                      <c:pt idx="9247">
                        <c:v>-39.375920000000001</c:v>
                      </c:pt>
                      <c:pt idx="9248">
                        <c:v>-39.425309999999996</c:v>
                      </c:pt>
                      <c:pt idx="9249">
                        <c:v>-39.473150000000004</c:v>
                      </c:pt>
                      <c:pt idx="9250">
                        <c:v>-39.51979</c:v>
                      </c:pt>
                      <c:pt idx="9251">
                        <c:v>-39.564140000000002</c:v>
                      </c:pt>
                      <c:pt idx="9252">
                        <c:v>-39.610690000000005</c:v>
                      </c:pt>
                      <c:pt idx="9253">
                        <c:v>-39.657530000000001</c:v>
                      </c:pt>
                      <c:pt idx="9254">
                        <c:v>-39.704340000000002</c:v>
                      </c:pt>
                      <c:pt idx="9255">
                        <c:v>-39.746679999999998</c:v>
                      </c:pt>
                      <c:pt idx="9256">
                        <c:v>-39.789259999999999</c:v>
                      </c:pt>
                      <c:pt idx="9257">
                        <c:v>-39.833460000000002</c:v>
                      </c:pt>
                      <c:pt idx="9258">
                        <c:v>-39.879129999999996</c:v>
                      </c:pt>
                      <c:pt idx="9259">
                        <c:v>-39.923190000000005</c:v>
                      </c:pt>
                      <c:pt idx="9260">
                        <c:v>-39.967199999999998</c:v>
                      </c:pt>
                      <c:pt idx="9261">
                        <c:v>-40.010860000000001</c:v>
                      </c:pt>
                      <c:pt idx="9262">
                        <c:v>-40.053910000000002</c:v>
                      </c:pt>
                      <c:pt idx="9263">
                        <c:v>-40.095439999999996</c:v>
                      </c:pt>
                      <c:pt idx="9264">
                        <c:v>-40.137099999999997</c:v>
                      </c:pt>
                      <c:pt idx="9265">
                        <c:v>-40.179650000000002</c:v>
                      </c:pt>
                      <c:pt idx="9266">
                        <c:v>-40.223230000000001</c:v>
                      </c:pt>
                      <c:pt idx="9267">
                        <c:v>-40.265329999999999</c:v>
                      </c:pt>
                      <c:pt idx="9268">
                        <c:v>-40.308440000000004</c:v>
                      </c:pt>
                      <c:pt idx="9269">
                        <c:v>-40.351100000000002</c:v>
                      </c:pt>
                      <c:pt idx="9270">
                        <c:v>-40.3949</c:v>
                      </c:pt>
                      <c:pt idx="9271">
                        <c:v>-40.440180000000005</c:v>
                      </c:pt>
                      <c:pt idx="9272">
                        <c:v>-40.482760000000006</c:v>
                      </c:pt>
                      <c:pt idx="9273">
                        <c:v>-40.528180000000006</c:v>
                      </c:pt>
                      <c:pt idx="9274">
                        <c:v>-40.572629999999997</c:v>
                      </c:pt>
                      <c:pt idx="9275">
                        <c:v>-40.615220000000001</c:v>
                      </c:pt>
                      <c:pt idx="9276">
                        <c:v>-40.657589999999999</c:v>
                      </c:pt>
                      <c:pt idx="9277">
                        <c:v>-40.70158</c:v>
                      </c:pt>
                      <c:pt idx="9278">
                        <c:v>-40.745429999999999</c:v>
                      </c:pt>
                      <c:pt idx="9279">
                        <c:v>-40.789639999999999</c:v>
                      </c:pt>
                      <c:pt idx="9280">
                        <c:v>-40.83361</c:v>
                      </c:pt>
                      <c:pt idx="9281">
                        <c:v>-40.876130000000003</c:v>
                      </c:pt>
                      <c:pt idx="9282">
                        <c:v>-40.911569999999998</c:v>
                      </c:pt>
                      <c:pt idx="9283">
                        <c:v>-40.939009999999996</c:v>
                      </c:pt>
                      <c:pt idx="9284">
                        <c:v>-40.964439999999996</c:v>
                      </c:pt>
                      <c:pt idx="9285">
                        <c:v>-40.991770000000002</c:v>
                      </c:pt>
                      <c:pt idx="9286">
                        <c:v>-41.026680000000006</c:v>
                      </c:pt>
                      <c:pt idx="9287">
                        <c:v>-41.058880000000002</c:v>
                      </c:pt>
                      <c:pt idx="9288">
                        <c:v>-41.094369999999998</c:v>
                      </c:pt>
                      <c:pt idx="9289">
                        <c:v>-41.132559999999998</c:v>
                      </c:pt>
                      <c:pt idx="9290">
                        <c:v>-41.17286</c:v>
                      </c:pt>
                      <c:pt idx="9291">
                        <c:v>-41.213729999999998</c:v>
                      </c:pt>
                      <c:pt idx="9292">
                        <c:v>-41.256219999999999</c:v>
                      </c:pt>
                      <c:pt idx="9293">
                        <c:v>-41.297420000000002</c:v>
                      </c:pt>
                      <c:pt idx="9294">
                        <c:v>-41.337020000000003</c:v>
                      </c:pt>
                      <c:pt idx="9295">
                        <c:v>-41.377119999999998</c:v>
                      </c:pt>
                      <c:pt idx="9296">
                        <c:v>-41.415579999999999</c:v>
                      </c:pt>
                      <c:pt idx="9297">
                        <c:v>-41.457360000000001</c:v>
                      </c:pt>
                      <c:pt idx="9298">
                        <c:v>-41.49906</c:v>
                      </c:pt>
                      <c:pt idx="9299">
                        <c:v>-41.540509999999998</c:v>
                      </c:pt>
                      <c:pt idx="9300">
                        <c:v>-41.507649999999998</c:v>
                      </c:pt>
                      <c:pt idx="9301">
                        <c:v>-41.463999999999999</c:v>
                      </c:pt>
                      <c:pt idx="9302">
                        <c:v>-41.414869999999993</c:v>
                      </c:pt>
                      <c:pt idx="9303">
                        <c:v>-41.365299999999998</c:v>
                      </c:pt>
                      <c:pt idx="9304">
                        <c:v>-41.310420000000001</c:v>
                      </c:pt>
                      <c:pt idx="9305">
                        <c:v>-41.33717</c:v>
                      </c:pt>
                      <c:pt idx="9306">
                        <c:v>-41.385350000000003</c:v>
                      </c:pt>
                      <c:pt idx="9307">
                        <c:v>-41.439709999999998</c:v>
                      </c:pt>
                      <c:pt idx="9308">
                        <c:v>-41.45523</c:v>
                      </c:pt>
                      <c:pt idx="9309">
                        <c:v>-41.462070000000004</c:v>
                      </c:pt>
                      <c:pt idx="9310">
                        <c:v>-41.466500000000003</c:v>
                      </c:pt>
                      <c:pt idx="9311">
                        <c:v>-41.462260000000001</c:v>
                      </c:pt>
                      <c:pt idx="9312">
                        <c:v>-41.445509999999999</c:v>
                      </c:pt>
                      <c:pt idx="9313">
                        <c:v>-41.471590000000006</c:v>
                      </c:pt>
                      <c:pt idx="9314">
                        <c:v>-41.516680000000001</c:v>
                      </c:pt>
                      <c:pt idx="9315">
                        <c:v>-41.566150000000007</c:v>
                      </c:pt>
                      <c:pt idx="9316">
                        <c:v>-41.616669999999999</c:v>
                      </c:pt>
                      <c:pt idx="9317">
                        <c:v>-41.66574</c:v>
                      </c:pt>
                      <c:pt idx="9318">
                        <c:v>-41.713859999999997</c:v>
                      </c:pt>
                      <c:pt idx="9319">
                        <c:v>-41.761480000000006</c:v>
                      </c:pt>
                      <c:pt idx="9320">
                        <c:v>-41.808940000000007</c:v>
                      </c:pt>
                      <c:pt idx="9321">
                        <c:v>-41.848530000000004</c:v>
                      </c:pt>
                      <c:pt idx="9322">
                        <c:v>-41.891779999999997</c:v>
                      </c:pt>
                      <c:pt idx="9323">
                        <c:v>-41.93421</c:v>
                      </c:pt>
                      <c:pt idx="9324">
                        <c:v>-41.977429999999998</c:v>
                      </c:pt>
                      <c:pt idx="9325">
                        <c:v>-42.020200000000003</c:v>
                      </c:pt>
                      <c:pt idx="9326">
                        <c:v>-42.062530000000002</c:v>
                      </c:pt>
                      <c:pt idx="9327">
                        <c:v>-42.10501</c:v>
                      </c:pt>
                      <c:pt idx="9328">
                        <c:v>-42.148389999999992</c:v>
                      </c:pt>
                      <c:pt idx="9329">
                        <c:v>-42.190820000000002</c:v>
                      </c:pt>
                      <c:pt idx="9330">
                        <c:v>-42.231699999999996</c:v>
                      </c:pt>
                      <c:pt idx="9331">
                        <c:v>-42.101300000000002</c:v>
                      </c:pt>
                      <c:pt idx="9332">
                        <c:v>-42.010539999999999</c:v>
                      </c:pt>
                      <c:pt idx="9333">
                        <c:v>-41.934490000000004</c:v>
                      </c:pt>
                      <c:pt idx="9334">
                        <c:v>-41.866890000000005</c:v>
                      </c:pt>
                      <c:pt idx="9335">
                        <c:v>-41.801000000000002</c:v>
                      </c:pt>
                      <c:pt idx="9336">
                        <c:v>-41.740290000000002</c:v>
                      </c:pt>
                      <c:pt idx="9337">
                        <c:v>-41.682540000000003</c:v>
                      </c:pt>
                      <c:pt idx="9338">
                        <c:v>-41.626860000000001</c:v>
                      </c:pt>
                      <c:pt idx="9339">
                        <c:v>-41.567390000000003</c:v>
                      </c:pt>
                      <c:pt idx="9340">
                        <c:v>-41.51191</c:v>
                      </c:pt>
                      <c:pt idx="9341">
                        <c:v>-41.457889999999999</c:v>
                      </c:pt>
                      <c:pt idx="9342">
                        <c:v>-41.40484</c:v>
                      </c:pt>
                      <c:pt idx="9343">
                        <c:v>-41.353289999999994</c:v>
                      </c:pt>
                      <c:pt idx="9344">
                        <c:v>-41.302390000000003</c:v>
                      </c:pt>
                      <c:pt idx="9345">
                        <c:v>-41.251249999999999</c:v>
                      </c:pt>
                      <c:pt idx="9346">
                        <c:v>-41.199890000000003</c:v>
                      </c:pt>
                      <c:pt idx="9347">
                        <c:v>-41.148429999999998</c:v>
                      </c:pt>
                      <c:pt idx="9348">
                        <c:v>-41.09686</c:v>
                      </c:pt>
                      <c:pt idx="9349">
                        <c:v>-41.045319999999997</c:v>
                      </c:pt>
                      <c:pt idx="9350">
                        <c:v>-40.993839999999999</c:v>
                      </c:pt>
                      <c:pt idx="9351">
                        <c:v>-40.942239999999998</c:v>
                      </c:pt>
                      <c:pt idx="9352">
                        <c:v>-40.890680000000003</c:v>
                      </c:pt>
                      <c:pt idx="9353">
                        <c:v>-40.838710000000006</c:v>
                      </c:pt>
                      <c:pt idx="9354">
                        <c:v>-40.78736</c:v>
                      </c:pt>
                      <c:pt idx="9355">
                        <c:v>-40.73536</c:v>
                      </c:pt>
                      <c:pt idx="9356">
                        <c:v>-40.683340000000001</c:v>
                      </c:pt>
                      <c:pt idx="9357">
                        <c:v>-40.631599999999999</c:v>
                      </c:pt>
                      <c:pt idx="9358">
                        <c:v>-40.579539999999994</c:v>
                      </c:pt>
                      <c:pt idx="9359">
                        <c:v>-40.527179999999994</c:v>
                      </c:pt>
                      <c:pt idx="9360">
                        <c:v>-40.474589999999999</c:v>
                      </c:pt>
                      <c:pt idx="9361">
                        <c:v>-40.421899999999994</c:v>
                      </c:pt>
                      <c:pt idx="9362">
                        <c:v>-40.369099999999996</c:v>
                      </c:pt>
                      <c:pt idx="9363">
                        <c:v>-40.316219999999994</c:v>
                      </c:pt>
                      <c:pt idx="9364">
                        <c:v>-40.263289999999998</c:v>
                      </c:pt>
                      <c:pt idx="9365">
                        <c:v>-40.210790000000003</c:v>
                      </c:pt>
                      <c:pt idx="9366">
                        <c:v>-40.15822</c:v>
                      </c:pt>
                      <c:pt idx="9367">
                        <c:v>-40.10557</c:v>
                      </c:pt>
                      <c:pt idx="9368">
                        <c:v>-40.05283</c:v>
                      </c:pt>
                      <c:pt idx="9369">
                        <c:v>-40.00009</c:v>
                      </c:pt>
                      <c:pt idx="9370">
                        <c:v>-39.947379999999995</c:v>
                      </c:pt>
                      <c:pt idx="9371">
                        <c:v>-39.894660000000002</c:v>
                      </c:pt>
                      <c:pt idx="9372">
                        <c:v>-39.841920000000002</c:v>
                      </c:pt>
                      <c:pt idx="9373">
                        <c:v>-39.78922</c:v>
                      </c:pt>
                      <c:pt idx="9374">
                        <c:v>-39.736440000000002</c:v>
                      </c:pt>
                      <c:pt idx="9375">
                        <c:v>-39.683599999999998</c:v>
                      </c:pt>
                      <c:pt idx="9376">
                        <c:v>-39.630649999999996</c:v>
                      </c:pt>
                      <c:pt idx="9377">
                        <c:v>-39.577590000000001</c:v>
                      </c:pt>
                      <c:pt idx="9378">
                        <c:v>-39.524529999999999</c:v>
                      </c:pt>
                      <c:pt idx="9379">
                        <c:v>-39.471530000000001</c:v>
                      </c:pt>
                      <c:pt idx="9380">
                        <c:v>-39.418520000000001</c:v>
                      </c:pt>
                      <c:pt idx="9381">
                        <c:v>-39.365540000000003</c:v>
                      </c:pt>
                      <c:pt idx="9382">
                        <c:v>-39.312490000000004</c:v>
                      </c:pt>
                      <c:pt idx="9383">
                        <c:v>-39.259360000000001</c:v>
                      </c:pt>
                      <c:pt idx="9384">
                        <c:v>-39.20608</c:v>
                      </c:pt>
                      <c:pt idx="9385">
                        <c:v>-39.152770000000004</c:v>
                      </c:pt>
                      <c:pt idx="9386">
                        <c:v>-39.099420000000002</c:v>
                      </c:pt>
                      <c:pt idx="9387">
                        <c:v>-39.045879999999997</c:v>
                      </c:pt>
                      <c:pt idx="9388">
                        <c:v>-38.992190000000001</c:v>
                      </c:pt>
                      <c:pt idx="9389">
                        <c:v>-38.938459999999999</c:v>
                      </c:pt>
                      <c:pt idx="9390">
                        <c:v>-38.884619999999998</c:v>
                      </c:pt>
                      <c:pt idx="9391">
                        <c:v>-38.83079</c:v>
                      </c:pt>
                      <c:pt idx="9392">
                        <c:v>-38.776969999999999</c:v>
                      </c:pt>
                      <c:pt idx="9393">
                        <c:v>-38.722920000000002</c:v>
                      </c:pt>
                      <c:pt idx="9394">
                        <c:v>-38.669280000000001</c:v>
                      </c:pt>
                      <c:pt idx="9395">
                        <c:v>-38.61553</c:v>
                      </c:pt>
                      <c:pt idx="9396">
                        <c:v>-38.561729999999997</c:v>
                      </c:pt>
                      <c:pt idx="9397">
                        <c:v>-38.507869999999997</c:v>
                      </c:pt>
                      <c:pt idx="9398">
                        <c:v>-38.453949999999999</c:v>
                      </c:pt>
                      <c:pt idx="9399">
                        <c:v>-38.40072</c:v>
                      </c:pt>
                      <c:pt idx="9400">
                        <c:v>-38.347319999999996</c:v>
                      </c:pt>
                      <c:pt idx="9401">
                        <c:v>-38.294039999999995</c:v>
                      </c:pt>
                      <c:pt idx="9402">
                        <c:v>-38.240270000000002</c:v>
                      </c:pt>
                      <c:pt idx="9403">
                        <c:v>-38.186279999999996</c:v>
                      </c:pt>
                      <c:pt idx="9404">
                        <c:v>-38.132480000000001</c:v>
                      </c:pt>
                      <c:pt idx="9405">
                        <c:v>-38.078279999999999</c:v>
                      </c:pt>
                      <c:pt idx="9406">
                        <c:v>-38.024119999999996</c:v>
                      </c:pt>
                      <c:pt idx="9407">
                        <c:v>-37.969850000000001</c:v>
                      </c:pt>
                      <c:pt idx="9408">
                        <c:v>-37.91516</c:v>
                      </c:pt>
                      <c:pt idx="9409">
                        <c:v>-37.860369999999996</c:v>
                      </c:pt>
                      <c:pt idx="9410">
                        <c:v>-37.805520000000001</c:v>
                      </c:pt>
                      <c:pt idx="9411">
                        <c:v>-37.750709999999998</c:v>
                      </c:pt>
                      <c:pt idx="9412">
                        <c:v>-37.695920000000001</c:v>
                      </c:pt>
                      <c:pt idx="9413">
                        <c:v>-37.641179999999999</c:v>
                      </c:pt>
                      <c:pt idx="9414">
                        <c:v>-37.585929999999998</c:v>
                      </c:pt>
                      <c:pt idx="9415">
                        <c:v>-37.529890000000002</c:v>
                      </c:pt>
                      <c:pt idx="9416">
                        <c:v>-37.474669999999996</c:v>
                      </c:pt>
                      <c:pt idx="9417">
                        <c:v>-37.420470000000002</c:v>
                      </c:pt>
                      <c:pt idx="9418">
                        <c:v>-37.36768</c:v>
                      </c:pt>
                      <c:pt idx="9419">
                        <c:v>-37.31465</c:v>
                      </c:pt>
                      <c:pt idx="9420">
                        <c:v>-37.261020000000002</c:v>
                      </c:pt>
                      <c:pt idx="9421">
                        <c:v>-37.206990000000005</c:v>
                      </c:pt>
                      <c:pt idx="9422">
                        <c:v>-37.15164</c:v>
                      </c:pt>
                      <c:pt idx="9423">
                        <c:v>-37.096670000000003</c:v>
                      </c:pt>
                      <c:pt idx="9424">
                        <c:v>-37.04157</c:v>
                      </c:pt>
                      <c:pt idx="9425">
                        <c:v>-36.986280000000001</c:v>
                      </c:pt>
                      <c:pt idx="9426">
                        <c:v>-36.930619999999998</c:v>
                      </c:pt>
                      <c:pt idx="9427">
                        <c:v>-36.874769999999998</c:v>
                      </c:pt>
                      <c:pt idx="9428">
                        <c:v>-36.818820000000002</c:v>
                      </c:pt>
                      <c:pt idx="9429">
                        <c:v>-36.762720000000002</c:v>
                      </c:pt>
                      <c:pt idx="9430">
                        <c:v>-36.706560000000003</c:v>
                      </c:pt>
                      <c:pt idx="9431">
                        <c:v>-36.649850000000001</c:v>
                      </c:pt>
                      <c:pt idx="9432">
                        <c:v>-36.593919999999997</c:v>
                      </c:pt>
                      <c:pt idx="9433">
                        <c:v>-36.538170000000001</c:v>
                      </c:pt>
                      <c:pt idx="9434">
                        <c:v>-36.482089999999999</c:v>
                      </c:pt>
                      <c:pt idx="9435">
                        <c:v>-36.42557</c:v>
                      </c:pt>
                      <c:pt idx="9436">
                        <c:v>-36.36842</c:v>
                      </c:pt>
                      <c:pt idx="9437">
                        <c:v>-36.311209999999996</c:v>
                      </c:pt>
                      <c:pt idx="9438">
                        <c:v>-36.253680000000003</c:v>
                      </c:pt>
                      <c:pt idx="9439">
                        <c:v>-36.19614</c:v>
                      </c:pt>
                      <c:pt idx="9440">
                        <c:v>-36.138840000000002</c:v>
                      </c:pt>
                      <c:pt idx="9441">
                        <c:v>-36.081510000000002</c:v>
                      </c:pt>
                      <c:pt idx="9442">
                        <c:v>-36.024120000000003</c:v>
                      </c:pt>
                      <c:pt idx="9443">
                        <c:v>-35.966879999999996</c:v>
                      </c:pt>
                      <c:pt idx="9444">
                        <c:v>-35.909640000000003</c:v>
                      </c:pt>
                      <c:pt idx="9445">
                        <c:v>-35.852930000000001</c:v>
                      </c:pt>
                      <c:pt idx="9446">
                        <c:v>-35.795569999999998</c:v>
                      </c:pt>
                      <c:pt idx="9447">
                        <c:v>-35.737830000000002</c:v>
                      </c:pt>
                      <c:pt idx="9448">
                        <c:v>-35.679839999999999</c:v>
                      </c:pt>
                      <c:pt idx="9449">
                        <c:v>-35.621809999999996</c:v>
                      </c:pt>
                      <c:pt idx="9450">
                        <c:v>-35.563699999999997</c:v>
                      </c:pt>
                      <c:pt idx="9451">
                        <c:v>-35.506019999999999</c:v>
                      </c:pt>
                      <c:pt idx="9452">
                        <c:v>-35.448030000000003</c:v>
                      </c:pt>
                      <c:pt idx="9453">
                        <c:v>-35.390140000000002</c:v>
                      </c:pt>
                      <c:pt idx="9454">
                        <c:v>-35.332639999999998</c:v>
                      </c:pt>
                      <c:pt idx="9455">
                        <c:v>-35.275419999999997</c:v>
                      </c:pt>
                      <c:pt idx="9456">
                        <c:v>-35.217640000000003</c:v>
                      </c:pt>
                      <c:pt idx="9457">
                        <c:v>-35.1599</c:v>
                      </c:pt>
                      <c:pt idx="9458">
                        <c:v>-35.101529999999997</c:v>
                      </c:pt>
                      <c:pt idx="9459">
                        <c:v>-35.042949999999998</c:v>
                      </c:pt>
                      <c:pt idx="9460">
                        <c:v>-34.984009999999998</c:v>
                      </c:pt>
                      <c:pt idx="9461">
                        <c:v>-34.925840000000001</c:v>
                      </c:pt>
                      <c:pt idx="9462">
                        <c:v>-34.868299999999998</c:v>
                      </c:pt>
                      <c:pt idx="9463">
                        <c:v>-34.811599999999999</c:v>
                      </c:pt>
                      <c:pt idx="9464">
                        <c:v>-34.754260000000002</c:v>
                      </c:pt>
                      <c:pt idx="9465">
                        <c:v>-34.695749999999997</c:v>
                      </c:pt>
                      <c:pt idx="9466">
                        <c:v>-34.637529999999998</c:v>
                      </c:pt>
                      <c:pt idx="9467">
                        <c:v>-34.578769999999999</c:v>
                      </c:pt>
                      <c:pt idx="9468">
                        <c:v>-34.520220000000002</c:v>
                      </c:pt>
                      <c:pt idx="9469">
                        <c:v>-34.460700000000003</c:v>
                      </c:pt>
                      <c:pt idx="9470">
                        <c:v>-34.403510000000004</c:v>
                      </c:pt>
                      <c:pt idx="9471">
                        <c:v>-34.343829999999997</c:v>
                      </c:pt>
                      <c:pt idx="9472">
                        <c:v>-34.285130000000002</c:v>
                      </c:pt>
                      <c:pt idx="9473">
                        <c:v>-34.225760000000001</c:v>
                      </c:pt>
                      <c:pt idx="9474">
                        <c:v>-34.167160000000003</c:v>
                      </c:pt>
                      <c:pt idx="9475">
                        <c:v>-34.106519999999996</c:v>
                      </c:pt>
                      <c:pt idx="9476">
                        <c:v>-34.045160000000003</c:v>
                      </c:pt>
                      <c:pt idx="9477">
                        <c:v>-33.983280000000001</c:v>
                      </c:pt>
                      <c:pt idx="9478">
                        <c:v>-33.92174</c:v>
                      </c:pt>
                      <c:pt idx="9479">
                        <c:v>-33.866140000000001</c:v>
                      </c:pt>
                      <c:pt idx="9480">
                        <c:v>-33.812020000000004</c:v>
                      </c:pt>
                      <c:pt idx="9481">
                        <c:v>-33.754539999999999</c:v>
                      </c:pt>
                      <c:pt idx="9482">
                        <c:v>-33.695799999999998</c:v>
                      </c:pt>
                      <c:pt idx="9483">
                        <c:v>-33.635579999999997</c:v>
                      </c:pt>
                      <c:pt idx="9484">
                        <c:v>-33.574100000000001</c:v>
                      </c:pt>
                      <c:pt idx="9485">
                        <c:v>-33.512460000000004</c:v>
                      </c:pt>
                      <c:pt idx="9486">
                        <c:v>-33.450530000000001</c:v>
                      </c:pt>
                      <c:pt idx="9487">
                        <c:v>-33.38843</c:v>
                      </c:pt>
                      <c:pt idx="9488">
                        <c:v>-33.326259999999998</c:v>
                      </c:pt>
                      <c:pt idx="9489">
                        <c:v>-33.264269999999996</c:v>
                      </c:pt>
                      <c:pt idx="9490">
                        <c:v>-33.202100000000002</c:v>
                      </c:pt>
                      <c:pt idx="9491">
                        <c:v>-33.139299999999999</c:v>
                      </c:pt>
                      <c:pt idx="9492">
                        <c:v>-33.076520000000002</c:v>
                      </c:pt>
                      <c:pt idx="9493">
                        <c:v>-33.013260000000002</c:v>
                      </c:pt>
                      <c:pt idx="9494">
                        <c:v>-32.949820000000003</c:v>
                      </c:pt>
                      <c:pt idx="9495">
                        <c:v>-32.886279999999999</c:v>
                      </c:pt>
                      <c:pt idx="9496">
                        <c:v>-32.822609999999997</c:v>
                      </c:pt>
                      <c:pt idx="9497">
                        <c:v>-32.758949999999999</c:v>
                      </c:pt>
                      <c:pt idx="9498">
                        <c:v>-32.695569999999996</c:v>
                      </c:pt>
                      <c:pt idx="9499">
                        <c:v>-32.632210000000001</c:v>
                      </c:pt>
                      <c:pt idx="9500">
                        <c:v>-32.568519999999999</c:v>
                      </c:pt>
                      <c:pt idx="9501">
                        <c:v>-32.504550000000002</c:v>
                      </c:pt>
                      <c:pt idx="9502">
                        <c:v>-32.440889999999996</c:v>
                      </c:pt>
                      <c:pt idx="9503">
                        <c:v>-32.377310000000001</c:v>
                      </c:pt>
                      <c:pt idx="9504">
                        <c:v>-32.314230000000002</c:v>
                      </c:pt>
                      <c:pt idx="9505">
                        <c:v>-32.248660000000001</c:v>
                      </c:pt>
                      <c:pt idx="9506">
                        <c:v>-32.183929999999997</c:v>
                      </c:pt>
                      <c:pt idx="9507">
                        <c:v>-32.117330000000003</c:v>
                      </c:pt>
                      <c:pt idx="9508">
                        <c:v>-32.049900000000001</c:v>
                      </c:pt>
                      <c:pt idx="9509">
                        <c:v>-31.982710000000001</c:v>
                      </c:pt>
                      <c:pt idx="9510">
                        <c:v>-31.91808</c:v>
                      </c:pt>
                      <c:pt idx="9511">
                        <c:v>-31.853250000000003</c:v>
                      </c:pt>
                      <c:pt idx="9512">
                        <c:v>-31.78744</c:v>
                      </c:pt>
                      <c:pt idx="9513">
                        <c:v>-31.719390000000001</c:v>
                      </c:pt>
                      <c:pt idx="9514">
                        <c:v>-31.651069999999997</c:v>
                      </c:pt>
                      <c:pt idx="9515">
                        <c:v>-31.582439999999998</c:v>
                      </c:pt>
                      <c:pt idx="9516">
                        <c:v>-31.513759999999998</c:v>
                      </c:pt>
                      <c:pt idx="9517">
                        <c:v>-31.445599999999999</c:v>
                      </c:pt>
                      <c:pt idx="9518">
                        <c:v>-31.37781</c:v>
                      </c:pt>
                      <c:pt idx="9519">
                        <c:v>-31.311339999999998</c:v>
                      </c:pt>
                      <c:pt idx="9520">
                        <c:v>-31.243459999999999</c:v>
                      </c:pt>
                      <c:pt idx="9521">
                        <c:v>-31.17343</c:v>
                      </c:pt>
                      <c:pt idx="9522">
                        <c:v>-31.10277</c:v>
                      </c:pt>
                      <c:pt idx="9523">
                        <c:v>-31.031369999999999</c:v>
                      </c:pt>
                      <c:pt idx="9524">
                        <c:v>-30.959690000000002</c:v>
                      </c:pt>
                      <c:pt idx="9525">
                        <c:v>-30.906380000000002</c:v>
                      </c:pt>
                      <c:pt idx="9526">
                        <c:v>-30.857709999999997</c:v>
                      </c:pt>
                      <c:pt idx="9527">
                        <c:v>-30.80932</c:v>
                      </c:pt>
                      <c:pt idx="9528">
                        <c:v>-30.775980000000001</c:v>
                      </c:pt>
                      <c:pt idx="9529">
                        <c:v>-30.733450000000001</c:v>
                      </c:pt>
                      <c:pt idx="9530">
                        <c:v>-30.679690000000001</c:v>
                      </c:pt>
                      <c:pt idx="9531">
                        <c:v>-30.618789999999997</c:v>
                      </c:pt>
                      <c:pt idx="9532">
                        <c:v>-30.5533</c:v>
                      </c:pt>
                      <c:pt idx="9533">
                        <c:v>-30.48545</c:v>
                      </c:pt>
                      <c:pt idx="9534">
                        <c:v>-30.413890000000002</c:v>
                      </c:pt>
                      <c:pt idx="9535">
                        <c:v>-30.340440000000001</c:v>
                      </c:pt>
                      <c:pt idx="9536">
                        <c:v>-30.264890000000001</c:v>
                      </c:pt>
                      <c:pt idx="9537">
                        <c:v>-30.188299999999998</c:v>
                      </c:pt>
                      <c:pt idx="9538">
                        <c:v>-30.111050000000002</c:v>
                      </c:pt>
                      <c:pt idx="9539">
                        <c:v>-30.033709999999999</c:v>
                      </c:pt>
                      <c:pt idx="9540">
                        <c:v>-29.955850000000002</c:v>
                      </c:pt>
                      <c:pt idx="9541">
                        <c:v>-29.882620000000003</c:v>
                      </c:pt>
                      <c:pt idx="9542">
                        <c:v>-29.80735</c:v>
                      </c:pt>
                      <c:pt idx="9543">
                        <c:v>-29.730829999999997</c:v>
                      </c:pt>
                      <c:pt idx="9544">
                        <c:v>-29.652840000000001</c:v>
                      </c:pt>
                      <c:pt idx="9545">
                        <c:v>-29.574120000000001</c:v>
                      </c:pt>
                      <c:pt idx="9546">
                        <c:v>-29.494790000000002</c:v>
                      </c:pt>
                      <c:pt idx="9547">
                        <c:v>-29.414960000000001</c:v>
                      </c:pt>
                      <c:pt idx="9548">
                        <c:v>-29.335100000000001</c:v>
                      </c:pt>
                      <c:pt idx="9549">
                        <c:v>-29.254750000000001</c:v>
                      </c:pt>
                      <c:pt idx="9550">
                        <c:v>-29.174220000000002</c:v>
                      </c:pt>
                      <c:pt idx="9551">
                        <c:v>-29.09328</c:v>
                      </c:pt>
                      <c:pt idx="9552">
                        <c:v>-29.014989999999997</c:v>
                      </c:pt>
                      <c:pt idx="9553">
                        <c:v>-28.935479999999998</c:v>
                      </c:pt>
                      <c:pt idx="9554">
                        <c:v>-28.855360000000001</c:v>
                      </c:pt>
                      <c:pt idx="9555">
                        <c:v>-28.774459999999998</c:v>
                      </c:pt>
                      <c:pt idx="9556">
                        <c:v>-28.69332</c:v>
                      </c:pt>
                      <c:pt idx="9557">
                        <c:v>-28.61138</c:v>
                      </c:pt>
                      <c:pt idx="9558">
                        <c:v>-28.52908</c:v>
                      </c:pt>
                      <c:pt idx="9559">
                        <c:v>-28.446929999999998</c:v>
                      </c:pt>
                      <c:pt idx="9560">
                        <c:v>-28.365049999999997</c:v>
                      </c:pt>
                      <c:pt idx="9561">
                        <c:v>-28.282579999999999</c:v>
                      </c:pt>
                      <c:pt idx="9562">
                        <c:v>-28.200970000000002</c:v>
                      </c:pt>
                      <c:pt idx="9563">
                        <c:v>-28.118970000000001</c:v>
                      </c:pt>
                      <c:pt idx="9564">
                        <c:v>-28.03697</c:v>
                      </c:pt>
                      <c:pt idx="9565">
                        <c:v>-27.954140000000002</c:v>
                      </c:pt>
                      <c:pt idx="9566">
                        <c:v>-27.871519999999997</c:v>
                      </c:pt>
                      <c:pt idx="9567">
                        <c:v>-27.794279999999997</c:v>
                      </c:pt>
                      <c:pt idx="9568">
                        <c:v>-27.717829999999999</c:v>
                      </c:pt>
                      <c:pt idx="9569">
                        <c:v>-27.63926</c:v>
                      </c:pt>
                      <c:pt idx="9570">
                        <c:v>-27.558970000000002</c:v>
                      </c:pt>
                      <c:pt idx="9571">
                        <c:v>-27.477640000000001</c:v>
                      </c:pt>
                      <c:pt idx="9572">
                        <c:v>-27.395049999999998</c:v>
                      </c:pt>
                      <c:pt idx="9573">
                        <c:v>-27.311309999999999</c:v>
                      </c:pt>
                      <c:pt idx="9574">
                        <c:v>-27.226460000000003</c:v>
                      </c:pt>
                      <c:pt idx="9575">
                        <c:v>-27.14095</c:v>
                      </c:pt>
                      <c:pt idx="9576">
                        <c:v>-27.055189999999996</c:v>
                      </c:pt>
                      <c:pt idx="9577">
                        <c:v>-26.969010000000001</c:v>
                      </c:pt>
                      <c:pt idx="9578">
                        <c:v>-26.881869999999999</c:v>
                      </c:pt>
                      <c:pt idx="9579">
                        <c:v>-26.793079999999996</c:v>
                      </c:pt>
                      <c:pt idx="9580">
                        <c:v>-26.703690000000002</c:v>
                      </c:pt>
                      <c:pt idx="9581">
                        <c:v>-26.613859999999999</c:v>
                      </c:pt>
                      <c:pt idx="9582">
                        <c:v>-26.52412</c:v>
                      </c:pt>
                      <c:pt idx="9583">
                        <c:v>-26.43459</c:v>
                      </c:pt>
                      <c:pt idx="9584">
                        <c:v>-26.344929999999998</c:v>
                      </c:pt>
                      <c:pt idx="9585">
                        <c:v>-26.255389999999998</c:v>
                      </c:pt>
                      <c:pt idx="9586">
                        <c:v>-26.165699999999998</c:v>
                      </c:pt>
                      <c:pt idx="9587">
                        <c:v>-26.075780000000002</c:v>
                      </c:pt>
                      <c:pt idx="9588">
                        <c:v>-25.986319999999999</c:v>
                      </c:pt>
                      <c:pt idx="9589">
                        <c:v>-25.89603</c:v>
                      </c:pt>
                      <c:pt idx="9590">
                        <c:v>-25.805150000000001</c:v>
                      </c:pt>
                      <c:pt idx="9591">
                        <c:v>-25.713729999999998</c:v>
                      </c:pt>
                      <c:pt idx="9592">
                        <c:v>-25.621860000000002</c:v>
                      </c:pt>
                      <c:pt idx="9593">
                        <c:v>-25.52984</c:v>
                      </c:pt>
                      <c:pt idx="9594">
                        <c:v>-25.43778</c:v>
                      </c:pt>
                      <c:pt idx="9595">
                        <c:v>-25.344989999999999</c:v>
                      </c:pt>
                      <c:pt idx="9596">
                        <c:v>-25.251260000000002</c:v>
                      </c:pt>
                      <c:pt idx="9597">
                        <c:v>-25.157539999999997</c:v>
                      </c:pt>
                      <c:pt idx="9598">
                        <c:v>-25.06428</c:v>
                      </c:pt>
                      <c:pt idx="9599">
                        <c:v>-24.97101</c:v>
                      </c:pt>
                      <c:pt idx="9600">
                        <c:v>-24.880859999999998</c:v>
                      </c:pt>
                      <c:pt idx="9601">
                        <c:v>-24.79016</c:v>
                      </c:pt>
                      <c:pt idx="9602">
                        <c:v>-24.69707</c:v>
                      </c:pt>
                      <c:pt idx="9603">
                        <c:v>-24.602050000000002</c:v>
                      </c:pt>
                      <c:pt idx="9604">
                        <c:v>-24.506529999999998</c:v>
                      </c:pt>
                      <c:pt idx="9605">
                        <c:v>-24.410360000000001</c:v>
                      </c:pt>
                      <c:pt idx="9606">
                        <c:v>-24.314049999999998</c:v>
                      </c:pt>
                      <c:pt idx="9607">
                        <c:v>-24.217620000000004</c:v>
                      </c:pt>
                      <c:pt idx="9608">
                        <c:v>-24.121199999999998</c:v>
                      </c:pt>
                      <c:pt idx="9609">
                        <c:v>-24.024339999999999</c:v>
                      </c:pt>
                      <c:pt idx="9610">
                        <c:v>-23.927529999999997</c:v>
                      </c:pt>
                      <c:pt idx="9611">
                        <c:v>-23.831319999999998</c:v>
                      </c:pt>
                      <c:pt idx="9612">
                        <c:v>-23.734359999999999</c:v>
                      </c:pt>
                      <c:pt idx="9613">
                        <c:v>-23.637009999999997</c:v>
                      </c:pt>
                      <c:pt idx="9614">
                        <c:v>-23.539530000000003</c:v>
                      </c:pt>
                      <c:pt idx="9615">
                        <c:v>-23.441269999999999</c:v>
                      </c:pt>
                      <c:pt idx="9616">
                        <c:v>-23.341910000000002</c:v>
                      </c:pt>
                      <c:pt idx="9617">
                        <c:v>-23.248259999999998</c:v>
                      </c:pt>
                      <c:pt idx="9618">
                        <c:v>-23.154919999999997</c:v>
                      </c:pt>
                      <c:pt idx="9619">
                        <c:v>-23.058519999999998</c:v>
                      </c:pt>
                      <c:pt idx="9620">
                        <c:v>-22.969279999999998</c:v>
                      </c:pt>
                      <c:pt idx="9621">
                        <c:v>-22.942540000000001</c:v>
                      </c:pt>
                      <c:pt idx="9622">
                        <c:v>-22.887330000000002</c:v>
                      </c:pt>
                      <c:pt idx="9623">
                        <c:v>-22.814529999999998</c:v>
                      </c:pt>
                      <c:pt idx="9624">
                        <c:v>-22.723890000000001</c:v>
                      </c:pt>
                      <c:pt idx="9625">
                        <c:v>-22.62613</c:v>
                      </c:pt>
                      <c:pt idx="9626">
                        <c:v>-22.521969999999996</c:v>
                      </c:pt>
                      <c:pt idx="9627">
                        <c:v>-22.41357</c:v>
                      </c:pt>
                      <c:pt idx="9628">
                        <c:v>-22.304169999999999</c:v>
                      </c:pt>
                      <c:pt idx="9629">
                        <c:v>-22.193860000000001</c:v>
                      </c:pt>
                      <c:pt idx="9630">
                        <c:v>-22.083539999999999</c:v>
                      </c:pt>
                      <c:pt idx="9631">
                        <c:v>-21.973050000000001</c:v>
                      </c:pt>
                      <c:pt idx="9632">
                        <c:v>-21.862180000000002</c:v>
                      </c:pt>
                      <c:pt idx="9633">
                        <c:v>-21.751719999999999</c:v>
                      </c:pt>
                      <c:pt idx="9634">
                        <c:v>-21.6403</c:v>
                      </c:pt>
                      <c:pt idx="9635">
                        <c:v>-21.528749999999999</c:v>
                      </c:pt>
                      <c:pt idx="9636">
                        <c:v>-21.417059999999999</c:v>
                      </c:pt>
                      <c:pt idx="9637">
                        <c:v>-21.304669999999998</c:v>
                      </c:pt>
                      <c:pt idx="9638">
                        <c:v>-21.191549999999999</c:v>
                      </c:pt>
                      <c:pt idx="9639">
                        <c:v>-21.07978</c:v>
                      </c:pt>
                      <c:pt idx="9640">
                        <c:v>-20.96622</c:v>
                      </c:pt>
                      <c:pt idx="9641">
                        <c:v>-20.85229</c:v>
                      </c:pt>
                      <c:pt idx="9642">
                        <c:v>-20.738819999999997</c:v>
                      </c:pt>
                      <c:pt idx="9643">
                        <c:v>-20.62453</c:v>
                      </c:pt>
                      <c:pt idx="9644">
                        <c:v>-20.512700000000002</c:v>
                      </c:pt>
                      <c:pt idx="9645">
                        <c:v>-20.398859999999999</c:v>
                      </c:pt>
                      <c:pt idx="9646">
                        <c:v>-20.286719999999999</c:v>
                      </c:pt>
                      <c:pt idx="9647">
                        <c:v>-20.176379999999998</c:v>
                      </c:pt>
                      <c:pt idx="9648">
                        <c:v>-20.064630000000001</c:v>
                      </c:pt>
                      <c:pt idx="9649">
                        <c:v>-19.950209999999998</c:v>
                      </c:pt>
                      <c:pt idx="9650">
                        <c:v>-19.8339</c:v>
                      </c:pt>
                      <c:pt idx="9651">
                        <c:v>-19.717489999999998</c:v>
                      </c:pt>
                      <c:pt idx="9652">
                        <c:v>-19.602630000000001</c:v>
                      </c:pt>
                      <c:pt idx="9653">
                        <c:v>-19.485889999999998</c:v>
                      </c:pt>
                      <c:pt idx="9654">
                        <c:v>-19.36928</c:v>
                      </c:pt>
                      <c:pt idx="9655">
                        <c:v>-19.252299999999998</c:v>
                      </c:pt>
                      <c:pt idx="9656">
                        <c:v>-19.135449999999999</c:v>
                      </c:pt>
                      <c:pt idx="9657">
                        <c:v>-19.018640000000001</c:v>
                      </c:pt>
                      <c:pt idx="9658">
                        <c:v>-18.90531</c:v>
                      </c:pt>
                      <c:pt idx="9659">
                        <c:v>-18.815750000000001</c:v>
                      </c:pt>
                      <c:pt idx="9660">
                        <c:v>-18.702190000000002</c:v>
                      </c:pt>
                      <c:pt idx="9661">
                        <c:v>-18.584389999999999</c:v>
                      </c:pt>
                      <c:pt idx="9662">
                        <c:v>-18.465769999999999</c:v>
                      </c:pt>
                      <c:pt idx="9663">
                        <c:v>-18.3475</c:v>
                      </c:pt>
                      <c:pt idx="9664">
                        <c:v>-18.22991</c:v>
                      </c:pt>
                      <c:pt idx="9665">
                        <c:v>-18.113849999999999</c:v>
                      </c:pt>
                      <c:pt idx="9666">
                        <c:v>-17.999490000000002</c:v>
                      </c:pt>
                      <c:pt idx="9667">
                        <c:v>-17.884260000000001</c:v>
                      </c:pt>
                      <c:pt idx="9668">
                        <c:v>-17.768079999999998</c:v>
                      </c:pt>
                      <c:pt idx="9669">
                        <c:v>-17.649529999999999</c:v>
                      </c:pt>
                      <c:pt idx="9670">
                        <c:v>-17.530010000000001</c:v>
                      </c:pt>
                      <c:pt idx="9671">
                        <c:v>-17.410330000000002</c:v>
                      </c:pt>
                      <c:pt idx="9672">
                        <c:v>-17.290610000000001</c:v>
                      </c:pt>
                      <c:pt idx="9673">
                        <c:v>-17.1709</c:v>
                      </c:pt>
                      <c:pt idx="9674">
                        <c:v>-17.05114</c:v>
                      </c:pt>
                      <c:pt idx="9675">
                        <c:v>-16.93141</c:v>
                      </c:pt>
                      <c:pt idx="9676">
                        <c:v>-16.811669999999999</c:v>
                      </c:pt>
                      <c:pt idx="9677">
                        <c:v>-16.691749999999999</c:v>
                      </c:pt>
                      <c:pt idx="9678">
                        <c:v>-16.571860000000001</c:v>
                      </c:pt>
                      <c:pt idx="9679">
                        <c:v>-16.452359999999999</c:v>
                      </c:pt>
                      <c:pt idx="9680">
                        <c:v>-16.333179999999999</c:v>
                      </c:pt>
                      <c:pt idx="9681">
                        <c:v>-16.213789999999999</c:v>
                      </c:pt>
                      <c:pt idx="9682">
                        <c:v>-16.094999999999999</c:v>
                      </c:pt>
                      <c:pt idx="9683">
                        <c:v>-15.976420000000001</c:v>
                      </c:pt>
                      <c:pt idx="9684">
                        <c:v>-15.85516</c:v>
                      </c:pt>
                      <c:pt idx="9685">
                        <c:v>-15.73573</c:v>
                      </c:pt>
                      <c:pt idx="9686">
                        <c:v>-15.616900000000001</c:v>
                      </c:pt>
                      <c:pt idx="9687">
                        <c:v>-15.497209999999999</c:v>
                      </c:pt>
                      <c:pt idx="9688">
                        <c:v>-15.377650000000001</c:v>
                      </c:pt>
                      <c:pt idx="9689">
                        <c:v>-15.251850000000001</c:v>
                      </c:pt>
                      <c:pt idx="9690">
                        <c:v>-15.131129999999999</c:v>
                      </c:pt>
                      <c:pt idx="9691">
                        <c:v>-15.01168</c:v>
                      </c:pt>
                      <c:pt idx="9692">
                        <c:v>-14.892520000000001</c:v>
                      </c:pt>
                      <c:pt idx="9693">
                        <c:v>-14.77341</c:v>
                      </c:pt>
                      <c:pt idx="9694">
                        <c:v>-14.65479</c:v>
                      </c:pt>
                      <c:pt idx="9695">
                        <c:v>-14.535549999999999</c:v>
                      </c:pt>
                      <c:pt idx="9696">
                        <c:v>-14.416549999999999</c:v>
                      </c:pt>
                      <c:pt idx="9697">
                        <c:v>-14.29724</c:v>
                      </c:pt>
                      <c:pt idx="9698">
                        <c:v>-14.17775</c:v>
                      </c:pt>
                      <c:pt idx="9699">
                        <c:v>-14.05818</c:v>
                      </c:pt>
                      <c:pt idx="9700">
                        <c:v>-13.93858</c:v>
                      </c:pt>
                      <c:pt idx="9701">
                        <c:v>-13.81898</c:v>
                      </c:pt>
                      <c:pt idx="9702">
                        <c:v>-13.69988</c:v>
                      </c:pt>
                      <c:pt idx="9703">
                        <c:v>-13.58071</c:v>
                      </c:pt>
                      <c:pt idx="9704">
                        <c:v>-13.4618</c:v>
                      </c:pt>
                      <c:pt idx="9705">
                        <c:v>-13.34249</c:v>
                      </c:pt>
                      <c:pt idx="9706">
                        <c:v>-13.223149999999999</c:v>
                      </c:pt>
                      <c:pt idx="9707">
                        <c:v>-13.103809999999999</c:v>
                      </c:pt>
                      <c:pt idx="9708">
                        <c:v>-12.98446</c:v>
                      </c:pt>
                      <c:pt idx="9709">
                        <c:v>-12.86506</c:v>
                      </c:pt>
                      <c:pt idx="9710">
                        <c:v>-12.745550000000001</c:v>
                      </c:pt>
                      <c:pt idx="9711">
                        <c:v>-12.62607</c:v>
                      </c:pt>
                      <c:pt idx="9712">
                        <c:v>-12.50658</c:v>
                      </c:pt>
                      <c:pt idx="9713">
                        <c:v>-12.38733</c:v>
                      </c:pt>
                      <c:pt idx="9714">
                        <c:v>-12.26844</c:v>
                      </c:pt>
                      <c:pt idx="9715">
                        <c:v>-12.158249999999999</c:v>
                      </c:pt>
                      <c:pt idx="9716">
                        <c:v>-12.04224</c:v>
                      </c:pt>
                      <c:pt idx="9717">
                        <c:v>-11.92699</c:v>
                      </c:pt>
                      <c:pt idx="9718">
                        <c:v>-11.809369999999999</c:v>
                      </c:pt>
                      <c:pt idx="9719">
                        <c:v>-11.696200000000001</c:v>
                      </c:pt>
                      <c:pt idx="9720">
                        <c:v>-11.581710000000001</c:v>
                      </c:pt>
                      <c:pt idx="9721">
                        <c:v>-11.463789999999999</c:v>
                      </c:pt>
                      <c:pt idx="9722">
                        <c:v>-11.34511</c:v>
                      </c:pt>
                      <c:pt idx="9723">
                        <c:v>-11.226520000000001</c:v>
                      </c:pt>
                      <c:pt idx="9724">
                        <c:v>-11.113610000000001</c:v>
                      </c:pt>
                      <c:pt idx="9725">
                        <c:v>-11.000589999999999</c:v>
                      </c:pt>
                      <c:pt idx="9726">
                        <c:v>-10.884039999999999</c:v>
                      </c:pt>
                      <c:pt idx="9727">
                        <c:v>-10.766780000000001</c:v>
                      </c:pt>
                      <c:pt idx="9728">
                        <c:v>-10.64958</c:v>
                      </c:pt>
                      <c:pt idx="9729">
                        <c:v>-10.5311</c:v>
                      </c:pt>
                      <c:pt idx="9730">
                        <c:v>-10.412870000000002</c:v>
                      </c:pt>
                      <c:pt idx="9731">
                        <c:v>-10.293790000000001</c:v>
                      </c:pt>
                      <c:pt idx="9732">
                        <c:v>-10.174609999999999</c:v>
                      </c:pt>
                      <c:pt idx="9733">
                        <c:v>-10.055350000000001</c:v>
                      </c:pt>
                      <c:pt idx="9734">
                        <c:v>-9.9364500000000007</c:v>
                      </c:pt>
                      <c:pt idx="9735">
                        <c:v>-9.8180119999999995</c:v>
                      </c:pt>
                      <c:pt idx="9736">
                        <c:v>-9.698989000000001</c:v>
                      </c:pt>
                      <c:pt idx="9737">
                        <c:v>-9.5807219999999997</c:v>
                      </c:pt>
                      <c:pt idx="9738">
                        <c:v>-9.4641979999999997</c:v>
                      </c:pt>
                      <c:pt idx="9739">
                        <c:v>-9.346406</c:v>
                      </c:pt>
                      <c:pt idx="9740">
                        <c:v>-9.2291679999999996</c:v>
                      </c:pt>
                      <c:pt idx="9741">
                        <c:v>-9.1108799999999999</c:v>
                      </c:pt>
                      <c:pt idx="9742">
                        <c:v>-8.992208999999999</c:v>
                      </c:pt>
                      <c:pt idx="9743">
                        <c:v>-8.8734889999999993</c:v>
                      </c:pt>
                      <c:pt idx="9744">
                        <c:v>-8.7546590000000002</c:v>
                      </c:pt>
                      <c:pt idx="9745">
                        <c:v>-8.6357029999999995</c:v>
                      </c:pt>
                      <c:pt idx="9746">
                        <c:v>-8.5167029999999997</c:v>
                      </c:pt>
                      <c:pt idx="9747">
                        <c:v>-8.3976459999999999</c:v>
                      </c:pt>
                      <c:pt idx="9748">
                        <c:v>-8.2786460000000002</c:v>
                      </c:pt>
                      <c:pt idx="9749">
                        <c:v>-8.1595680000000002</c:v>
                      </c:pt>
                      <c:pt idx="9750">
                        <c:v>-8.0405660000000001</c:v>
                      </c:pt>
                      <c:pt idx="9751">
                        <c:v>-7.9218730000000006</c:v>
                      </c:pt>
                      <c:pt idx="9752">
                        <c:v>-7.8032749999999993</c:v>
                      </c:pt>
                      <c:pt idx="9753">
                        <c:v>-7.6851830000000003</c:v>
                      </c:pt>
                      <c:pt idx="9754">
                        <c:v>-7.567412</c:v>
                      </c:pt>
                      <c:pt idx="9755">
                        <c:v>-7.4495889999999996</c:v>
                      </c:pt>
                      <c:pt idx="9756">
                        <c:v>-7.332579</c:v>
                      </c:pt>
                      <c:pt idx="9757">
                        <c:v>-7.2156039999999999</c:v>
                      </c:pt>
                      <c:pt idx="9758">
                        <c:v>-7.1019589999999999</c:v>
                      </c:pt>
                      <c:pt idx="9759">
                        <c:v>-6.989236</c:v>
                      </c:pt>
                      <c:pt idx="9760">
                        <c:v>-6.8719850000000005</c:v>
                      </c:pt>
                      <c:pt idx="9761">
                        <c:v>-6.7542970000000002</c:v>
                      </c:pt>
                      <c:pt idx="9762">
                        <c:v>-6.6358760000000006</c:v>
                      </c:pt>
                      <c:pt idx="9763">
                        <c:v>-6.5173440000000005</c:v>
                      </c:pt>
                      <c:pt idx="9764">
                        <c:v>-6.3989600000000006</c:v>
                      </c:pt>
                      <c:pt idx="9765">
                        <c:v>-6.2804450000000003</c:v>
                      </c:pt>
                      <c:pt idx="9766">
                        <c:v>-6.161842</c:v>
                      </c:pt>
                      <c:pt idx="9767">
                        <c:v>-6.0432079999999999</c:v>
                      </c:pt>
                      <c:pt idx="9768">
                        <c:v>-5.9247609999999993</c:v>
                      </c:pt>
                      <c:pt idx="9769">
                        <c:v>-5.806298</c:v>
                      </c:pt>
                      <c:pt idx="9770">
                        <c:v>-5.687913</c:v>
                      </c:pt>
                      <c:pt idx="9771">
                        <c:v>-5.5693769999999994</c:v>
                      </c:pt>
                      <c:pt idx="9772">
                        <c:v>-5.4509209999999992</c:v>
                      </c:pt>
                      <c:pt idx="9773">
                        <c:v>-5.332414</c:v>
                      </c:pt>
                      <c:pt idx="9774">
                        <c:v>-5.2140149999999998</c:v>
                      </c:pt>
                      <c:pt idx="9775">
                        <c:v>-5.0958129999999997</c:v>
                      </c:pt>
                      <c:pt idx="9776">
                        <c:v>-4.9778270000000004</c:v>
                      </c:pt>
                      <c:pt idx="9777">
                        <c:v>-4.8602679999999996</c:v>
                      </c:pt>
                      <c:pt idx="9778">
                        <c:v>-4.7425759999999997</c:v>
                      </c:pt>
                      <c:pt idx="9779">
                        <c:v>-4.6258629999999998</c:v>
                      </c:pt>
                      <c:pt idx="9780">
                        <c:v>-4.5116959999999997</c:v>
                      </c:pt>
                      <c:pt idx="9781">
                        <c:v>-4.3977349999999999</c:v>
                      </c:pt>
                      <c:pt idx="9782">
                        <c:v>-4.281352</c:v>
                      </c:pt>
                      <c:pt idx="9783">
                        <c:v>-4.1650910000000003</c:v>
                      </c:pt>
                      <c:pt idx="9784">
                        <c:v>-4.0488569999999999</c:v>
                      </c:pt>
                      <c:pt idx="9785">
                        <c:v>-3.9316990000000001</c:v>
                      </c:pt>
                      <c:pt idx="9786">
                        <c:v>-3.8145160000000002</c:v>
                      </c:pt>
                      <c:pt idx="9787">
                        <c:v>-3.696974</c:v>
                      </c:pt>
                      <c:pt idx="9788">
                        <c:v>-3.5799700000000003</c:v>
                      </c:pt>
                      <c:pt idx="9789">
                        <c:v>-3.4623690000000003</c:v>
                      </c:pt>
                      <c:pt idx="9790">
                        <c:v>-3.3447690000000003</c:v>
                      </c:pt>
                      <c:pt idx="9791">
                        <c:v>-3.2274029999999998</c:v>
                      </c:pt>
                      <c:pt idx="9792">
                        <c:v>-3.110894</c:v>
                      </c:pt>
                      <c:pt idx="9793">
                        <c:v>-2.9966559999999998</c:v>
                      </c:pt>
                      <c:pt idx="9794">
                        <c:v>-2.8818870000000003</c:v>
                      </c:pt>
                      <c:pt idx="9795">
                        <c:v>-2.7655919999999998</c:v>
                      </c:pt>
                      <c:pt idx="9796">
                        <c:v>-2.6480839999999999</c:v>
                      </c:pt>
                      <c:pt idx="9797">
                        <c:v>-2.5301010000000002</c:v>
                      </c:pt>
                      <c:pt idx="9798">
                        <c:v>-2.412487</c:v>
                      </c:pt>
                      <c:pt idx="9799">
                        <c:v>-2.2948170000000001</c:v>
                      </c:pt>
                      <c:pt idx="9800">
                        <c:v>-2.177238</c:v>
                      </c:pt>
                      <c:pt idx="9801">
                        <c:v>-2.0594589999999999</c:v>
                      </c:pt>
                      <c:pt idx="9802">
                        <c:v>-1.9415840000000002</c:v>
                      </c:pt>
                      <c:pt idx="9803">
                        <c:v>-1.8236810000000001</c:v>
                      </c:pt>
                      <c:pt idx="9804">
                        <c:v>-1.705775</c:v>
                      </c:pt>
                      <c:pt idx="9805">
                        <c:v>-1.5877949999999998</c:v>
                      </c:pt>
                      <c:pt idx="9806">
                        <c:v>-1.4716819999999999</c:v>
                      </c:pt>
                      <c:pt idx="9807">
                        <c:v>-1.3542429999999999</c:v>
                      </c:pt>
                      <c:pt idx="9808">
                        <c:v>-1.2370290000000002</c:v>
                      </c:pt>
                      <c:pt idx="9809">
                        <c:v>-1.1195439999999999</c:v>
                      </c:pt>
                      <c:pt idx="9810">
                        <c:v>-1.002313</c:v>
                      </c:pt>
                      <c:pt idx="9811">
                        <c:v>-0.88486140000000002</c:v>
                      </c:pt>
                      <c:pt idx="9812">
                        <c:v>-0.76745240000000003</c:v>
                      </c:pt>
                      <c:pt idx="9813">
                        <c:v>-0.64993590000000001</c:v>
                      </c:pt>
                      <c:pt idx="9814">
                        <c:v>-0.53269149999999998</c:v>
                      </c:pt>
                      <c:pt idx="9815">
                        <c:v>-0.41503909999999999</c:v>
                      </c:pt>
                      <c:pt idx="9816">
                        <c:v>-0.2975893</c:v>
                      </c:pt>
                      <c:pt idx="9817">
                        <c:v>-0.17967159999999999</c:v>
                      </c:pt>
                      <c:pt idx="9818">
                        <c:v>-6.2291619999999999E-2</c:v>
                      </c:pt>
                      <c:pt idx="9819">
                        <c:v>5.4498309999999994E-2</c:v>
                      </c:pt>
                      <c:pt idx="9820">
                        <c:v>0.17033489999999998</c:v>
                      </c:pt>
                      <c:pt idx="9821">
                        <c:v>0.28627219999999998</c:v>
                      </c:pt>
                      <c:pt idx="9822">
                        <c:v>0.40262699999999996</c:v>
                      </c:pt>
                      <c:pt idx="9823">
                        <c:v>0.51874310000000001</c:v>
                      </c:pt>
                      <c:pt idx="9824">
                        <c:v>0.63586829999999994</c:v>
                      </c:pt>
                      <c:pt idx="9825">
                        <c:v>0.75299889999999992</c:v>
                      </c:pt>
                      <c:pt idx="9826">
                        <c:v>0.8700234</c:v>
                      </c:pt>
                      <c:pt idx="9827">
                        <c:v>0.98720550000000007</c:v>
                      </c:pt>
                      <c:pt idx="9828">
                        <c:v>1.1038299999999999</c:v>
                      </c:pt>
                      <c:pt idx="9829">
                        <c:v>1.220351</c:v>
                      </c:pt>
                      <c:pt idx="9830">
                        <c:v>1.3376220000000001</c:v>
                      </c:pt>
                      <c:pt idx="9831">
                        <c:v>1.4552339999999999</c:v>
                      </c:pt>
                      <c:pt idx="9832">
                        <c:v>1.572818</c:v>
                      </c:pt>
                      <c:pt idx="9833">
                        <c:v>1.6902970000000002</c:v>
                      </c:pt>
                      <c:pt idx="9834">
                        <c:v>1.8078259999999999</c:v>
                      </c:pt>
                      <c:pt idx="9835">
                        <c:v>1.9252050000000001</c:v>
                      </c:pt>
                      <c:pt idx="9836">
                        <c:v>2.0429210000000002</c:v>
                      </c:pt>
                      <c:pt idx="9837">
                        <c:v>2.1606100000000001</c:v>
                      </c:pt>
                      <c:pt idx="9838">
                        <c:v>2.278324</c:v>
                      </c:pt>
                      <c:pt idx="9839">
                        <c:v>2.394882</c:v>
                      </c:pt>
                      <c:pt idx="9840">
                        <c:v>2.5093110000000003</c:v>
                      </c:pt>
                      <c:pt idx="9841">
                        <c:v>2.6215260000000002</c:v>
                      </c:pt>
                      <c:pt idx="9842">
                        <c:v>2.7339570000000002</c:v>
                      </c:pt>
                      <c:pt idx="9843">
                        <c:v>2.845637</c:v>
                      </c:pt>
                      <c:pt idx="9844">
                        <c:v>2.9601230000000003</c:v>
                      </c:pt>
                      <c:pt idx="9845">
                        <c:v>3.0747210000000003</c:v>
                      </c:pt>
                      <c:pt idx="9846">
                        <c:v>3.1907249999999996</c:v>
                      </c:pt>
                      <c:pt idx="9847">
                        <c:v>3.3074219999999999</c:v>
                      </c:pt>
                      <c:pt idx="9848">
                        <c:v>3.4243230000000002</c:v>
                      </c:pt>
                      <c:pt idx="9849">
                        <c:v>3.5413160000000001</c:v>
                      </c:pt>
                      <c:pt idx="9850">
                        <c:v>3.6587950000000005</c:v>
                      </c:pt>
                      <c:pt idx="9851">
                        <c:v>3.7758920000000002</c:v>
                      </c:pt>
                      <c:pt idx="9852">
                        <c:v>3.8928210000000001</c:v>
                      </c:pt>
                      <c:pt idx="9853">
                        <c:v>4.0102960000000003</c:v>
                      </c:pt>
                      <c:pt idx="9854">
                        <c:v>4.1278480000000002</c:v>
                      </c:pt>
                      <c:pt idx="9855">
                        <c:v>4.2454599999999996</c:v>
                      </c:pt>
                      <c:pt idx="9856">
                        <c:v>4.3636180000000007</c:v>
                      </c:pt>
                      <c:pt idx="9857">
                        <c:v>4.480086</c:v>
                      </c:pt>
                      <c:pt idx="9858">
                        <c:v>4.5959120000000002</c:v>
                      </c:pt>
                      <c:pt idx="9859">
                        <c:v>4.7101349999999993</c:v>
                      </c:pt>
                      <c:pt idx="9860">
                        <c:v>4.825583</c:v>
                      </c:pt>
                      <c:pt idx="9861">
                        <c:v>4.9404870000000001</c:v>
                      </c:pt>
                      <c:pt idx="9862">
                        <c:v>5.0555859999999999</c:v>
                      </c:pt>
                      <c:pt idx="9863">
                        <c:v>5.1714530000000005</c:v>
                      </c:pt>
                      <c:pt idx="9864">
                        <c:v>5.2869639999999993</c:v>
                      </c:pt>
                      <c:pt idx="9865">
                        <c:v>5.4018869999999994</c:v>
                      </c:pt>
                      <c:pt idx="9866">
                        <c:v>5.5167010000000003</c:v>
                      </c:pt>
                      <c:pt idx="9867">
                        <c:v>5.6335120000000005</c:v>
                      </c:pt>
                      <c:pt idx="9868">
                        <c:v>5.750362</c:v>
                      </c:pt>
                      <c:pt idx="9869">
                        <c:v>5.8680960000000004</c:v>
                      </c:pt>
                      <c:pt idx="9870">
                        <c:v>5.9849059999999996</c:v>
                      </c:pt>
                      <c:pt idx="9871">
                        <c:v>6.1025200000000002</c:v>
                      </c:pt>
                      <c:pt idx="9872">
                        <c:v>6.2196389999999999</c:v>
                      </c:pt>
                      <c:pt idx="9873">
                        <c:v>6.3370879999999996</c:v>
                      </c:pt>
                      <c:pt idx="9874">
                        <c:v>6.4545750000000002</c:v>
                      </c:pt>
                      <c:pt idx="9875">
                        <c:v>6.572101</c:v>
                      </c:pt>
                      <c:pt idx="9876">
                        <c:v>6.6887410000000003</c:v>
                      </c:pt>
                      <c:pt idx="9877">
                        <c:v>6.8061159999999994</c:v>
                      </c:pt>
                      <c:pt idx="9878">
                        <c:v>6.9236439999999995</c:v>
                      </c:pt>
                      <c:pt idx="9879">
                        <c:v>7.0411809999999999</c:v>
                      </c:pt>
                      <c:pt idx="9880">
                        <c:v>7.1587319999999997</c:v>
                      </c:pt>
                      <c:pt idx="9881">
                        <c:v>7.2767669999999995</c:v>
                      </c:pt>
                      <c:pt idx="9882">
                        <c:v>7.3935720000000007</c:v>
                      </c:pt>
                      <c:pt idx="9883">
                        <c:v>7.5086509999999995</c:v>
                      </c:pt>
                      <c:pt idx="9884">
                        <c:v>7.6245379999999994</c:v>
                      </c:pt>
                      <c:pt idx="9885">
                        <c:v>7.7411759999999994</c:v>
                      </c:pt>
                      <c:pt idx="9886">
                        <c:v>7.8574760000000001</c:v>
                      </c:pt>
                      <c:pt idx="9887">
                        <c:v>7.9734229999999995</c:v>
                      </c:pt>
                      <c:pt idx="9888">
                        <c:v>8.0900780000000001</c:v>
                      </c:pt>
                      <c:pt idx="9889">
                        <c:v>8.2072230000000008</c:v>
                      </c:pt>
                      <c:pt idx="9890">
                        <c:v>8.3236699999999999</c:v>
                      </c:pt>
                      <c:pt idx="9891">
                        <c:v>8.4405989999999989</c:v>
                      </c:pt>
                      <c:pt idx="9892">
                        <c:v>8.5590229999999998</c:v>
                      </c:pt>
                      <c:pt idx="9893">
                        <c:v>8.6770329999999998</c:v>
                      </c:pt>
                      <c:pt idx="9894">
                        <c:v>8.7941959999999995</c:v>
                      </c:pt>
                      <c:pt idx="9895">
                        <c:v>8.9106059999999996</c:v>
                      </c:pt>
                      <c:pt idx="9896">
                        <c:v>9.0269329999999997</c:v>
                      </c:pt>
                      <c:pt idx="9897">
                        <c:v>9.1434850000000001</c:v>
                      </c:pt>
                      <c:pt idx="9898">
                        <c:v>9.2600859999999994</c:v>
                      </c:pt>
                      <c:pt idx="9899">
                        <c:v>9.3771970000000007</c:v>
                      </c:pt>
                      <c:pt idx="9900">
                        <c:v>9.49404</c:v>
                      </c:pt>
                      <c:pt idx="9901">
                        <c:v>9.6107709999999997</c:v>
                      </c:pt>
                      <c:pt idx="9902">
                        <c:v>9.7263509999999993</c:v>
                      </c:pt>
                      <c:pt idx="9903">
                        <c:v>9.8430510000000009</c:v>
                      </c:pt>
                      <c:pt idx="9904">
                        <c:v>9.9603000000000002</c:v>
                      </c:pt>
                      <c:pt idx="9905">
                        <c:v>10.077560000000002</c:v>
                      </c:pt>
                      <c:pt idx="9906">
                        <c:v>10.194900000000001</c:v>
                      </c:pt>
                      <c:pt idx="9907">
                        <c:v>10.312140000000001</c:v>
                      </c:pt>
                      <c:pt idx="9908">
                        <c:v>10.42897</c:v>
                      </c:pt>
                      <c:pt idx="9909">
                        <c:v>10.545780000000001</c:v>
                      </c:pt>
                      <c:pt idx="9910">
                        <c:v>10.65799</c:v>
                      </c:pt>
                      <c:pt idx="9911">
                        <c:v>10.76821</c:v>
                      </c:pt>
                      <c:pt idx="9912">
                        <c:v>10.882959999999999</c:v>
                      </c:pt>
                      <c:pt idx="9913">
                        <c:v>10.99826</c:v>
                      </c:pt>
                      <c:pt idx="9914">
                        <c:v>11.113049999999999</c:v>
                      </c:pt>
                      <c:pt idx="9915">
                        <c:v>11.22827</c:v>
                      </c:pt>
                      <c:pt idx="9916">
                        <c:v>11.345659999999999</c:v>
                      </c:pt>
                      <c:pt idx="9917">
                        <c:v>11.463080000000001</c:v>
                      </c:pt>
                      <c:pt idx="9918">
                        <c:v>11.57931</c:v>
                      </c:pt>
                      <c:pt idx="9919">
                        <c:v>11.69688</c:v>
                      </c:pt>
                      <c:pt idx="9920">
                        <c:v>11.814439999999999</c:v>
                      </c:pt>
                      <c:pt idx="9921">
                        <c:v>11.93168</c:v>
                      </c:pt>
                      <c:pt idx="9922">
                        <c:v>12.048639999999999</c:v>
                      </c:pt>
                      <c:pt idx="9923">
                        <c:v>12.165840000000001</c:v>
                      </c:pt>
                      <c:pt idx="9924">
                        <c:v>12.283159999999999</c:v>
                      </c:pt>
                      <c:pt idx="9925">
                        <c:v>12.40034</c:v>
                      </c:pt>
                      <c:pt idx="9926">
                        <c:v>12.51754</c:v>
                      </c:pt>
                      <c:pt idx="9927">
                        <c:v>12.634559999999999</c:v>
                      </c:pt>
                      <c:pt idx="9928">
                        <c:v>12.75216</c:v>
                      </c:pt>
                      <c:pt idx="9929">
                        <c:v>12.869289999999999</c:v>
                      </c:pt>
                      <c:pt idx="9930">
                        <c:v>12.98705</c:v>
                      </c:pt>
                      <c:pt idx="9931">
                        <c:v>13.104240000000001</c:v>
                      </c:pt>
                      <c:pt idx="9932">
                        <c:v>13.221419999999998</c:v>
                      </c:pt>
                      <c:pt idx="9933">
                        <c:v>13.33859</c:v>
                      </c:pt>
                      <c:pt idx="9934">
                        <c:v>13.455880000000001</c:v>
                      </c:pt>
                      <c:pt idx="9935">
                        <c:v>13.573079999999999</c:v>
                      </c:pt>
                      <c:pt idx="9936">
                        <c:v>13.690249999999999</c:v>
                      </c:pt>
                      <c:pt idx="9937">
                        <c:v>13.807309999999999</c:v>
                      </c:pt>
                      <c:pt idx="9938">
                        <c:v>13.922330000000001</c:v>
                      </c:pt>
                      <c:pt idx="9939">
                        <c:v>14.038539999999999</c:v>
                      </c:pt>
                      <c:pt idx="9940">
                        <c:v>14.155290000000001</c:v>
                      </c:pt>
                      <c:pt idx="9941">
                        <c:v>14.271899999999999</c:v>
                      </c:pt>
                      <c:pt idx="9942">
                        <c:v>14.388399999999999</c:v>
                      </c:pt>
                      <c:pt idx="9943">
                        <c:v>14.503919999999999</c:v>
                      </c:pt>
                      <c:pt idx="9944">
                        <c:v>14.619949999999999</c:v>
                      </c:pt>
                      <c:pt idx="9945">
                        <c:v>14.736139999999999</c:v>
                      </c:pt>
                      <c:pt idx="9946">
                        <c:v>14.85234</c:v>
                      </c:pt>
                      <c:pt idx="9947">
                        <c:v>14.969239999999999</c:v>
                      </c:pt>
                      <c:pt idx="9948">
                        <c:v>15.0852</c:v>
                      </c:pt>
                      <c:pt idx="9949">
                        <c:v>15.2004</c:v>
                      </c:pt>
                      <c:pt idx="9950">
                        <c:v>15.314959999999999</c:v>
                      </c:pt>
                      <c:pt idx="9951">
                        <c:v>15.43131</c:v>
                      </c:pt>
                      <c:pt idx="9952">
                        <c:v>15.547459999999999</c:v>
                      </c:pt>
                      <c:pt idx="9953">
                        <c:v>15.663730000000001</c:v>
                      </c:pt>
                      <c:pt idx="9954">
                        <c:v>15.780130000000002</c:v>
                      </c:pt>
                      <c:pt idx="9955">
                        <c:v>15.896660000000001</c:v>
                      </c:pt>
                      <c:pt idx="9956">
                        <c:v>16.013249999999999</c:v>
                      </c:pt>
                      <c:pt idx="9957">
                        <c:v>16.129809999999999</c:v>
                      </c:pt>
                      <c:pt idx="9958">
                        <c:v>16.246359999999999</c:v>
                      </c:pt>
                      <c:pt idx="9959">
                        <c:v>16.36204</c:v>
                      </c:pt>
                      <c:pt idx="9960">
                        <c:v>16.47822</c:v>
                      </c:pt>
                      <c:pt idx="9961">
                        <c:v>16.59431</c:v>
                      </c:pt>
                      <c:pt idx="9962">
                        <c:v>16.71011</c:v>
                      </c:pt>
                      <c:pt idx="9963">
                        <c:v>16.82554</c:v>
                      </c:pt>
                      <c:pt idx="9964">
                        <c:v>16.940360000000002</c:v>
                      </c:pt>
                      <c:pt idx="9965">
                        <c:v>17.05585</c:v>
                      </c:pt>
                      <c:pt idx="9966">
                        <c:v>17.17145</c:v>
                      </c:pt>
                      <c:pt idx="9967">
                        <c:v>17.285769999999999</c:v>
                      </c:pt>
                      <c:pt idx="9968">
                        <c:v>17.398820000000001</c:v>
                      </c:pt>
                      <c:pt idx="9969">
                        <c:v>17.512419999999999</c:v>
                      </c:pt>
                      <c:pt idx="9970">
                        <c:v>17.626670000000001</c:v>
                      </c:pt>
                      <c:pt idx="9971">
                        <c:v>17.73809</c:v>
                      </c:pt>
                      <c:pt idx="9972">
                        <c:v>17.848929999999999</c:v>
                      </c:pt>
                      <c:pt idx="9973">
                        <c:v>17.963699999999999</c:v>
                      </c:pt>
                      <c:pt idx="9974">
                        <c:v>18.078620000000001</c:v>
                      </c:pt>
                      <c:pt idx="9975">
                        <c:v>18.193960000000001</c:v>
                      </c:pt>
                      <c:pt idx="9976">
                        <c:v>18.3094</c:v>
                      </c:pt>
                      <c:pt idx="9977">
                        <c:v>18.42502</c:v>
                      </c:pt>
                      <c:pt idx="9978">
                        <c:v>18.541319999999999</c:v>
                      </c:pt>
                      <c:pt idx="9979">
                        <c:v>18.655619999999999</c:v>
                      </c:pt>
                      <c:pt idx="9980">
                        <c:v>18.76699</c:v>
                      </c:pt>
                      <c:pt idx="9981">
                        <c:v>18.878630000000001</c:v>
                      </c:pt>
                      <c:pt idx="9982">
                        <c:v>18.993449999999999</c:v>
                      </c:pt>
                      <c:pt idx="9983">
                        <c:v>19.107300000000002</c:v>
                      </c:pt>
                      <c:pt idx="9984">
                        <c:v>19.221919999999997</c:v>
                      </c:pt>
                      <c:pt idx="9985">
                        <c:v>19.336600000000001</c:v>
                      </c:pt>
                      <c:pt idx="9986">
                        <c:v>19.451599999999999</c:v>
                      </c:pt>
                      <c:pt idx="9987">
                        <c:v>19.56634</c:v>
                      </c:pt>
                      <c:pt idx="9988">
                        <c:v>19.679400000000001</c:v>
                      </c:pt>
                      <c:pt idx="9989">
                        <c:v>19.791360000000001</c:v>
                      </c:pt>
                      <c:pt idx="9990">
                        <c:v>19.903390000000002</c:v>
                      </c:pt>
                      <c:pt idx="9991">
                        <c:v>20.016180000000002</c:v>
                      </c:pt>
                      <c:pt idx="9992">
                        <c:v>20.129179999999998</c:v>
                      </c:pt>
                      <c:pt idx="9993">
                        <c:v>20.243479999999998</c:v>
                      </c:pt>
                      <c:pt idx="9994">
                        <c:v>20.357839999999999</c:v>
                      </c:pt>
                      <c:pt idx="9995">
                        <c:v>20.470959999999998</c:v>
                      </c:pt>
                      <c:pt idx="9996">
                        <c:v>20.584669999999999</c:v>
                      </c:pt>
                      <c:pt idx="9997">
                        <c:v>20.697089999999999</c:v>
                      </c:pt>
                      <c:pt idx="9998">
                        <c:v>20.810130000000001</c:v>
                      </c:pt>
                      <c:pt idx="9999">
                        <c:v>20.92407</c:v>
                      </c:pt>
                      <c:pt idx="10000">
                        <c:v>21.038800000000002</c:v>
                      </c:pt>
                      <c:pt idx="10001">
                        <c:v>21.150869999999998</c:v>
                      </c:pt>
                      <c:pt idx="10002">
                        <c:v>21.264040000000001</c:v>
                      </c:pt>
                      <c:pt idx="10003">
                        <c:v>21.377449999999996</c:v>
                      </c:pt>
                      <c:pt idx="10004">
                        <c:v>21.490170000000003</c:v>
                      </c:pt>
                      <c:pt idx="10005">
                        <c:v>21.603080000000002</c:v>
                      </c:pt>
                      <c:pt idx="10006">
                        <c:v>21.715820000000001</c:v>
                      </c:pt>
                      <c:pt idx="10007">
                        <c:v>21.828379999999999</c:v>
                      </c:pt>
                      <c:pt idx="10008">
                        <c:v>21.940670000000001</c:v>
                      </c:pt>
                      <c:pt idx="10009">
                        <c:v>22.052010000000003</c:v>
                      </c:pt>
                      <c:pt idx="10010">
                        <c:v>22.162299999999998</c:v>
                      </c:pt>
                      <c:pt idx="10011">
                        <c:v>22.272929999999999</c:v>
                      </c:pt>
                      <c:pt idx="10012">
                        <c:v>22.38363</c:v>
                      </c:pt>
                      <c:pt idx="10013">
                        <c:v>22.494130000000002</c:v>
                      </c:pt>
                      <c:pt idx="10014">
                        <c:v>22.603539999999999</c:v>
                      </c:pt>
                      <c:pt idx="10015">
                        <c:v>22.713979999999999</c:v>
                      </c:pt>
                      <c:pt idx="10016">
                        <c:v>22.824390000000001</c:v>
                      </c:pt>
                      <c:pt idx="10017">
                        <c:v>22.93403</c:v>
                      </c:pt>
                      <c:pt idx="10018">
                        <c:v>23.044289999999997</c:v>
                      </c:pt>
                      <c:pt idx="10019">
                        <c:v>23.154609999999998</c:v>
                      </c:pt>
                      <c:pt idx="10020">
                        <c:v>23.26399</c:v>
                      </c:pt>
                      <c:pt idx="10021">
                        <c:v>23.37294</c:v>
                      </c:pt>
                      <c:pt idx="10022">
                        <c:v>23.481339999999999</c:v>
                      </c:pt>
                      <c:pt idx="10023">
                        <c:v>23.589790000000001</c:v>
                      </c:pt>
                      <c:pt idx="10024">
                        <c:v>23.699359999999999</c:v>
                      </c:pt>
                      <c:pt idx="10025">
                        <c:v>23.80735</c:v>
                      </c:pt>
                      <c:pt idx="10026">
                        <c:v>23.915019999999998</c:v>
                      </c:pt>
                      <c:pt idx="10027">
                        <c:v>24.022660000000002</c:v>
                      </c:pt>
                      <c:pt idx="10028">
                        <c:v>24.12894</c:v>
                      </c:pt>
                      <c:pt idx="10029">
                        <c:v>24.235600000000002</c:v>
                      </c:pt>
                      <c:pt idx="10030">
                        <c:v>24.34253</c:v>
                      </c:pt>
                      <c:pt idx="10031">
                        <c:v>24.44858</c:v>
                      </c:pt>
                      <c:pt idx="10032">
                        <c:v>24.55424</c:v>
                      </c:pt>
                      <c:pt idx="10033">
                        <c:v>24.659620000000004</c:v>
                      </c:pt>
                      <c:pt idx="10034">
                        <c:v>24.764400000000002</c:v>
                      </c:pt>
                      <c:pt idx="10035">
                        <c:v>24.869370000000004</c:v>
                      </c:pt>
                      <c:pt idx="10036">
                        <c:v>24.971130000000002</c:v>
                      </c:pt>
                      <c:pt idx="10037">
                        <c:v>25.067179999999997</c:v>
                      </c:pt>
                      <c:pt idx="10038">
                        <c:v>25.164499999999997</c:v>
                      </c:pt>
                      <c:pt idx="10039">
                        <c:v>25.26313</c:v>
                      </c:pt>
                      <c:pt idx="10040">
                        <c:v>25.36206</c:v>
                      </c:pt>
                      <c:pt idx="10041">
                        <c:v>25.459440000000001</c:v>
                      </c:pt>
                      <c:pt idx="10042">
                        <c:v>25.556239999999999</c:v>
                      </c:pt>
                      <c:pt idx="10043">
                        <c:v>25.65165</c:v>
                      </c:pt>
                      <c:pt idx="10044">
                        <c:v>25.74606</c:v>
                      </c:pt>
                      <c:pt idx="10045">
                        <c:v>25.840109999999999</c:v>
                      </c:pt>
                      <c:pt idx="10046">
                        <c:v>25.934560000000001</c:v>
                      </c:pt>
                      <c:pt idx="10047">
                        <c:v>26.028440000000003</c:v>
                      </c:pt>
                      <c:pt idx="10048">
                        <c:v>26.121470000000002</c:v>
                      </c:pt>
                      <c:pt idx="10049">
                        <c:v>26.21331</c:v>
                      </c:pt>
                      <c:pt idx="10050">
                        <c:v>26.30442</c:v>
                      </c:pt>
                      <c:pt idx="10051">
                        <c:v>26.395979999999998</c:v>
                      </c:pt>
                      <c:pt idx="10052">
                        <c:v>26.487079999999999</c:v>
                      </c:pt>
                      <c:pt idx="10053">
                        <c:v>26.575579999999999</c:v>
                      </c:pt>
                      <c:pt idx="10054">
                        <c:v>26.66283</c:v>
                      </c:pt>
                      <c:pt idx="10055">
                        <c:v>26.74954</c:v>
                      </c:pt>
                      <c:pt idx="10056">
                        <c:v>26.836839999999999</c:v>
                      </c:pt>
                      <c:pt idx="10057">
                        <c:v>26.924130000000002</c:v>
                      </c:pt>
                      <c:pt idx="10058">
                        <c:v>27.010429999999999</c:v>
                      </c:pt>
                      <c:pt idx="10059">
                        <c:v>27.095649999999999</c:v>
                      </c:pt>
                      <c:pt idx="10060">
                        <c:v>27.179730000000003</c:v>
                      </c:pt>
                      <c:pt idx="10061">
                        <c:v>27.263820000000003</c:v>
                      </c:pt>
                      <c:pt idx="10062">
                        <c:v>27.34639</c:v>
                      </c:pt>
                      <c:pt idx="10063">
                        <c:v>27.428629999999998</c:v>
                      </c:pt>
                      <c:pt idx="10064">
                        <c:v>27.50995</c:v>
                      </c:pt>
                      <c:pt idx="10065">
                        <c:v>27.590710000000001</c:v>
                      </c:pt>
                      <c:pt idx="10066">
                        <c:v>27.671320000000001</c:v>
                      </c:pt>
                      <c:pt idx="10067">
                        <c:v>27.750680000000003</c:v>
                      </c:pt>
                      <c:pt idx="10068">
                        <c:v>27.830410000000001</c:v>
                      </c:pt>
                      <c:pt idx="10069">
                        <c:v>27.90981</c:v>
                      </c:pt>
                      <c:pt idx="10070">
                        <c:v>27.989530000000002</c:v>
                      </c:pt>
                      <c:pt idx="10071">
                        <c:v>28.068629999999999</c:v>
                      </c:pt>
                      <c:pt idx="10072">
                        <c:v>28.147820000000003</c:v>
                      </c:pt>
                      <c:pt idx="10073">
                        <c:v>28.226410000000001</c:v>
                      </c:pt>
                      <c:pt idx="10074">
                        <c:v>28.304600000000001</c:v>
                      </c:pt>
                      <c:pt idx="10075">
                        <c:v>28.3826</c:v>
                      </c:pt>
                      <c:pt idx="10076">
                        <c:v>28.460329999999999</c:v>
                      </c:pt>
                      <c:pt idx="10077">
                        <c:v>28.537029999999998</c:v>
                      </c:pt>
                      <c:pt idx="10078">
                        <c:v>28.614049999999999</c:v>
                      </c:pt>
                      <c:pt idx="10079">
                        <c:v>28.690850000000001</c:v>
                      </c:pt>
                      <c:pt idx="10080">
                        <c:v>28.767800000000001</c:v>
                      </c:pt>
                      <c:pt idx="10081">
                        <c:v>28.844329999999999</c:v>
                      </c:pt>
                      <c:pt idx="10082">
                        <c:v>28.919730000000001</c:v>
                      </c:pt>
                      <c:pt idx="10083">
                        <c:v>28.99597</c:v>
                      </c:pt>
                      <c:pt idx="10084">
                        <c:v>29.070499999999999</c:v>
                      </c:pt>
                      <c:pt idx="10085">
                        <c:v>29.144100000000002</c:v>
                      </c:pt>
                      <c:pt idx="10086">
                        <c:v>29.21528</c:v>
                      </c:pt>
                      <c:pt idx="10087">
                        <c:v>29.287169999999996</c:v>
                      </c:pt>
                      <c:pt idx="10088">
                        <c:v>29.360279999999999</c:v>
                      </c:pt>
                      <c:pt idx="10089">
                        <c:v>29.431530000000002</c:v>
                      </c:pt>
                      <c:pt idx="10090">
                        <c:v>29.502410000000001</c:v>
                      </c:pt>
                      <c:pt idx="10091">
                        <c:v>29.575200000000002</c:v>
                      </c:pt>
                      <c:pt idx="10092">
                        <c:v>29.64734</c:v>
                      </c:pt>
                      <c:pt idx="10093">
                        <c:v>29.716360000000002</c:v>
                      </c:pt>
                      <c:pt idx="10094">
                        <c:v>29.785900000000002</c:v>
                      </c:pt>
                      <c:pt idx="10095">
                        <c:v>29.855510000000002</c:v>
                      </c:pt>
                      <c:pt idx="10096">
                        <c:v>29.923929999999999</c:v>
                      </c:pt>
                      <c:pt idx="10097">
                        <c:v>29.992440000000002</c:v>
                      </c:pt>
                      <c:pt idx="10098">
                        <c:v>30.059550000000002</c:v>
                      </c:pt>
                      <c:pt idx="10099">
                        <c:v>30.125959999999999</c:v>
                      </c:pt>
                      <c:pt idx="10100">
                        <c:v>30.191219999999998</c:v>
                      </c:pt>
                      <c:pt idx="10101">
                        <c:v>30.257299999999997</c:v>
                      </c:pt>
                      <c:pt idx="10102">
                        <c:v>30.321980000000003</c:v>
                      </c:pt>
                      <c:pt idx="10103">
                        <c:v>30.38646</c:v>
                      </c:pt>
                      <c:pt idx="10104">
                        <c:v>30.451039999999999</c:v>
                      </c:pt>
                      <c:pt idx="10105">
                        <c:v>30.515509999999999</c:v>
                      </c:pt>
                      <c:pt idx="10106">
                        <c:v>30.579920000000001</c:v>
                      </c:pt>
                      <c:pt idx="10107">
                        <c:v>30.644309999999997</c:v>
                      </c:pt>
                      <c:pt idx="10108">
                        <c:v>30.708649999999999</c:v>
                      </c:pt>
                      <c:pt idx="10109">
                        <c:v>30.77233</c:v>
                      </c:pt>
                      <c:pt idx="10110">
                        <c:v>30.83652</c:v>
                      </c:pt>
                      <c:pt idx="10111">
                        <c:v>30.899649999999998</c:v>
                      </c:pt>
                      <c:pt idx="10112">
                        <c:v>30.962119999999999</c:v>
                      </c:pt>
                      <c:pt idx="10113">
                        <c:v>31.02582</c:v>
                      </c:pt>
                      <c:pt idx="10114">
                        <c:v>31.088450000000002</c:v>
                      </c:pt>
                      <c:pt idx="10115">
                        <c:v>31.150690000000001</c:v>
                      </c:pt>
                      <c:pt idx="10116">
                        <c:v>31.213350000000002</c:v>
                      </c:pt>
                      <c:pt idx="10117">
                        <c:v>31.27572</c:v>
                      </c:pt>
                      <c:pt idx="10118">
                        <c:v>31.338480000000001</c:v>
                      </c:pt>
                      <c:pt idx="10119">
                        <c:v>31.400929999999999</c:v>
                      </c:pt>
                      <c:pt idx="10120">
                        <c:v>31.462579999999999</c:v>
                      </c:pt>
                      <c:pt idx="10121">
                        <c:v>31.5245</c:v>
                      </c:pt>
                      <c:pt idx="10122">
                        <c:v>31.586080000000003</c:v>
                      </c:pt>
                      <c:pt idx="10123">
                        <c:v>31.646470000000001</c:v>
                      </c:pt>
                      <c:pt idx="10124">
                        <c:v>31.707429999999999</c:v>
                      </c:pt>
                      <c:pt idx="10125">
                        <c:v>31.768640000000001</c:v>
                      </c:pt>
                      <c:pt idx="10126">
                        <c:v>31.829619999999998</c:v>
                      </c:pt>
                      <c:pt idx="10127">
                        <c:v>31.890800000000002</c:v>
                      </c:pt>
                      <c:pt idx="10128">
                        <c:v>31.95185</c:v>
                      </c:pt>
                      <c:pt idx="10129">
                        <c:v>32.011800000000001</c:v>
                      </c:pt>
                      <c:pt idx="10130">
                        <c:v>32.073749999999997</c:v>
                      </c:pt>
                      <c:pt idx="10131">
                        <c:v>32.135100000000001</c:v>
                      </c:pt>
                      <c:pt idx="10132">
                        <c:v>32.197099999999999</c:v>
                      </c:pt>
                      <c:pt idx="10133">
                        <c:v>32.259079999999997</c:v>
                      </c:pt>
                      <c:pt idx="10134">
                        <c:v>32.320479999999996</c:v>
                      </c:pt>
                      <c:pt idx="10135">
                        <c:v>32.381720000000001</c:v>
                      </c:pt>
                      <c:pt idx="10136">
                        <c:v>32.443640000000002</c:v>
                      </c:pt>
                      <c:pt idx="10137">
                        <c:v>32.504369999999994</c:v>
                      </c:pt>
                      <c:pt idx="10138">
                        <c:v>32.56579</c:v>
                      </c:pt>
                      <c:pt idx="10139">
                        <c:v>32.624420000000001</c:v>
                      </c:pt>
                      <c:pt idx="10140">
                        <c:v>32.682929999999999</c:v>
                      </c:pt>
                      <c:pt idx="10141">
                        <c:v>32.738999999999997</c:v>
                      </c:pt>
                      <c:pt idx="10142">
                        <c:v>32.791980000000002</c:v>
                      </c:pt>
                      <c:pt idx="10143">
                        <c:v>32.841419999999999</c:v>
                      </c:pt>
                      <c:pt idx="10144">
                        <c:v>32.894480000000001</c:v>
                      </c:pt>
                      <c:pt idx="10145">
                        <c:v>32.95017</c:v>
                      </c:pt>
                      <c:pt idx="10146">
                        <c:v>33.008150000000001</c:v>
                      </c:pt>
                      <c:pt idx="10147">
                        <c:v>33.067410000000002</c:v>
                      </c:pt>
                      <c:pt idx="10148">
                        <c:v>33.126489999999997</c:v>
                      </c:pt>
                      <c:pt idx="10149">
                        <c:v>33.185519999999997</c:v>
                      </c:pt>
                      <c:pt idx="10150">
                        <c:v>33.244970000000002</c:v>
                      </c:pt>
                      <c:pt idx="10151">
                        <c:v>33.303959999999996</c:v>
                      </c:pt>
                      <c:pt idx="10152">
                        <c:v>33.360750000000003</c:v>
                      </c:pt>
                      <c:pt idx="10153">
                        <c:v>33.418679999999995</c:v>
                      </c:pt>
                      <c:pt idx="10154">
                        <c:v>33.47728</c:v>
                      </c:pt>
                      <c:pt idx="10155">
                        <c:v>33.534779999999998</c:v>
                      </c:pt>
                      <c:pt idx="10156">
                        <c:v>33.592260000000003</c:v>
                      </c:pt>
                      <c:pt idx="10157">
                        <c:v>33.65061</c:v>
                      </c:pt>
                      <c:pt idx="10158">
                        <c:v>33.708590000000001</c:v>
                      </c:pt>
                      <c:pt idx="10159">
                        <c:v>33.767710000000001</c:v>
                      </c:pt>
                      <c:pt idx="10160">
                        <c:v>33.826000000000001</c:v>
                      </c:pt>
                      <c:pt idx="10161">
                        <c:v>33.884329999999999</c:v>
                      </c:pt>
                      <c:pt idx="10162">
                        <c:v>33.941330000000001</c:v>
                      </c:pt>
                      <c:pt idx="10163">
                        <c:v>33.999760000000002</c:v>
                      </c:pt>
                      <c:pt idx="10164">
                        <c:v>34.057130000000001</c:v>
                      </c:pt>
                      <c:pt idx="10165">
                        <c:v>34.11571</c:v>
                      </c:pt>
                      <c:pt idx="10166">
                        <c:v>34.17389</c:v>
                      </c:pt>
                      <c:pt idx="10167">
                        <c:v>34.23272</c:v>
                      </c:pt>
                      <c:pt idx="10168">
                        <c:v>34.290900000000001</c:v>
                      </c:pt>
                      <c:pt idx="10169">
                        <c:v>34.349560000000004</c:v>
                      </c:pt>
                      <c:pt idx="10170">
                        <c:v>34.407380000000003</c:v>
                      </c:pt>
                      <c:pt idx="10171">
                        <c:v>34.465429999999998</c:v>
                      </c:pt>
                      <c:pt idx="10172">
                        <c:v>34.521700000000003</c:v>
                      </c:pt>
                      <c:pt idx="10173">
                        <c:v>34.578690000000002</c:v>
                      </c:pt>
                      <c:pt idx="10174">
                        <c:v>34.635930000000002</c:v>
                      </c:pt>
                      <c:pt idx="10175">
                        <c:v>34.693510000000003</c:v>
                      </c:pt>
                      <c:pt idx="10176">
                        <c:v>34.75103</c:v>
                      </c:pt>
                      <c:pt idx="10177">
                        <c:v>34.808080000000004</c:v>
                      </c:pt>
                      <c:pt idx="10178">
                        <c:v>34.865830000000003</c:v>
                      </c:pt>
                      <c:pt idx="10179">
                        <c:v>34.923870000000001</c:v>
                      </c:pt>
                      <c:pt idx="10180">
                        <c:v>34.982039999999998</c:v>
                      </c:pt>
                      <c:pt idx="10181">
                        <c:v>35.039519999999996</c:v>
                      </c:pt>
                      <c:pt idx="10182">
                        <c:v>35.09648</c:v>
                      </c:pt>
                      <c:pt idx="10183">
                        <c:v>35.153599999999997</c:v>
                      </c:pt>
                      <c:pt idx="10184">
                        <c:v>35.210459999999998</c:v>
                      </c:pt>
                      <c:pt idx="10185">
                        <c:v>35.266480000000001</c:v>
                      </c:pt>
                      <c:pt idx="10186">
                        <c:v>35.324010000000001</c:v>
                      </c:pt>
                      <c:pt idx="10187">
                        <c:v>35.380850000000002</c:v>
                      </c:pt>
                      <c:pt idx="10188">
                        <c:v>35.433370000000004</c:v>
                      </c:pt>
                      <c:pt idx="10189">
                        <c:v>35.489400000000003</c:v>
                      </c:pt>
                      <c:pt idx="10190">
                        <c:v>35.543490000000006</c:v>
                      </c:pt>
                      <c:pt idx="10191">
                        <c:v>35.60033</c:v>
                      </c:pt>
                      <c:pt idx="10192">
                        <c:v>35.656649999999999</c:v>
                      </c:pt>
                      <c:pt idx="10193">
                        <c:v>35.711640000000003</c:v>
                      </c:pt>
                      <c:pt idx="10194">
                        <c:v>35.76652</c:v>
                      </c:pt>
                      <c:pt idx="10195">
                        <c:v>35.822229999999998</c:v>
                      </c:pt>
                      <c:pt idx="10196">
                        <c:v>35.878149999999998</c:v>
                      </c:pt>
                      <c:pt idx="10197">
                        <c:v>35.934260000000002</c:v>
                      </c:pt>
                      <c:pt idx="10198">
                        <c:v>35.989609999999999</c:v>
                      </c:pt>
                      <c:pt idx="10199">
                        <c:v>36.044640000000001</c:v>
                      </c:pt>
                      <c:pt idx="10200">
                        <c:v>36.099789999999999</c:v>
                      </c:pt>
                      <c:pt idx="10201">
                        <c:v>36.154989999999998</c:v>
                      </c:pt>
                      <c:pt idx="10202">
                        <c:v>36.209959999999995</c:v>
                      </c:pt>
                      <c:pt idx="10203">
                        <c:v>36.264420000000001</c:v>
                      </c:pt>
                      <c:pt idx="10204">
                        <c:v>36.319290000000002</c:v>
                      </c:pt>
                      <c:pt idx="10205">
                        <c:v>36.374539999999996</c:v>
                      </c:pt>
                      <c:pt idx="10206">
                        <c:v>36.429049999999997</c:v>
                      </c:pt>
                      <c:pt idx="10207">
                        <c:v>36.483930000000001</c:v>
                      </c:pt>
                      <c:pt idx="10208">
                        <c:v>36.538669999999996</c:v>
                      </c:pt>
                      <c:pt idx="10209">
                        <c:v>36.594099999999997</c:v>
                      </c:pt>
                      <c:pt idx="10210">
                        <c:v>36.649290000000001</c:v>
                      </c:pt>
                      <c:pt idx="10211">
                        <c:v>36.704149999999998</c:v>
                      </c:pt>
                      <c:pt idx="10212">
                        <c:v>36.75864</c:v>
                      </c:pt>
                      <c:pt idx="10213">
                        <c:v>36.814250000000001</c:v>
                      </c:pt>
                      <c:pt idx="10214">
                        <c:v>36.869299999999996</c:v>
                      </c:pt>
                      <c:pt idx="10215">
                        <c:v>36.92418</c:v>
                      </c:pt>
                      <c:pt idx="10216">
                        <c:v>36.979050000000001</c:v>
                      </c:pt>
                      <c:pt idx="10217">
                        <c:v>37.034099999999995</c:v>
                      </c:pt>
                      <c:pt idx="10218">
                        <c:v>37.08831</c:v>
                      </c:pt>
                      <c:pt idx="10219">
                        <c:v>37.14329</c:v>
                      </c:pt>
                      <c:pt idx="10220">
                        <c:v>37.197890000000001</c:v>
                      </c:pt>
                      <c:pt idx="10221">
                        <c:v>37.253210000000003</c:v>
                      </c:pt>
                      <c:pt idx="10222">
                        <c:v>37.307049999999997</c:v>
                      </c:pt>
                      <c:pt idx="10223">
                        <c:v>37.361840000000001</c:v>
                      </c:pt>
                      <c:pt idx="10224">
                        <c:v>37.414720000000003</c:v>
                      </c:pt>
                      <c:pt idx="10225">
                        <c:v>37.469049999999996</c:v>
                      </c:pt>
                      <c:pt idx="10226">
                        <c:v>37.522109999999998</c:v>
                      </c:pt>
                      <c:pt idx="10227">
                        <c:v>37.574590000000001</c:v>
                      </c:pt>
                      <c:pt idx="10228">
                        <c:v>37.625520000000002</c:v>
                      </c:pt>
                      <c:pt idx="10229">
                        <c:v>37.663980000000002</c:v>
                      </c:pt>
                      <c:pt idx="10230">
                        <c:v>37.702370000000002</c:v>
                      </c:pt>
                      <c:pt idx="10231">
                        <c:v>37.742420000000003</c:v>
                      </c:pt>
                      <c:pt idx="10232">
                        <c:v>37.787199999999999</c:v>
                      </c:pt>
                      <c:pt idx="10233">
                        <c:v>37.835139999999996</c:v>
                      </c:pt>
                      <c:pt idx="10234">
                        <c:v>37.884360000000001</c:v>
                      </c:pt>
                      <c:pt idx="10235">
                        <c:v>37.934619999999995</c:v>
                      </c:pt>
                      <c:pt idx="10236">
                        <c:v>37.985939999999999</c:v>
                      </c:pt>
                      <c:pt idx="10237">
                        <c:v>38.033659999999998</c:v>
                      </c:pt>
                      <c:pt idx="10238">
                        <c:v>38.080840000000002</c:v>
                      </c:pt>
                      <c:pt idx="10239">
                        <c:v>38.129550000000002</c:v>
                      </c:pt>
                      <c:pt idx="10240">
                        <c:v>38.178550000000001</c:v>
                      </c:pt>
                      <c:pt idx="10241">
                        <c:v>38.228909999999999</c:v>
                      </c:pt>
                      <c:pt idx="10242">
                        <c:v>38.28022</c:v>
                      </c:pt>
                      <c:pt idx="10243">
                        <c:v>38.330510000000004</c:v>
                      </c:pt>
                      <c:pt idx="10244">
                        <c:v>38.379559999999998</c:v>
                      </c:pt>
                      <c:pt idx="10245">
                        <c:v>38.429810000000003</c:v>
                      </c:pt>
                      <c:pt idx="10246">
                        <c:v>38.480509999999995</c:v>
                      </c:pt>
                      <c:pt idx="10247">
                        <c:v>38.531889999999997</c:v>
                      </c:pt>
                      <c:pt idx="10248">
                        <c:v>38.582930000000005</c:v>
                      </c:pt>
                      <c:pt idx="10249">
                        <c:v>38.633989999999997</c:v>
                      </c:pt>
                      <c:pt idx="10250">
                        <c:v>38.685130000000001</c:v>
                      </c:pt>
                      <c:pt idx="10251">
                        <c:v>38.735909999999997</c:v>
                      </c:pt>
                      <c:pt idx="10252">
                        <c:v>38.787109999999998</c:v>
                      </c:pt>
                      <c:pt idx="10253">
                        <c:v>38.839120000000001</c:v>
                      </c:pt>
                      <c:pt idx="10254">
                        <c:v>38.89105</c:v>
                      </c:pt>
                      <c:pt idx="10255">
                        <c:v>38.941900000000004</c:v>
                      </c:pt>
                      <c:pt idx="10256">
                        <c:v>38.992220000000003</c:v>
                      </c:pt>
                      <c:pt idx="10257">
                        <c:v>39.042810000000003</c:v>
                      </c:pt>
                      <c:pt idx="10258">
                        <c:v>39.093290000000003</c:v>
                      </c:pt>
                      <c:pt idx="10259">
                        <c:v>39.143160000000002</c:v>
                      </c:pt>
                      <c:pt idx="10260">
                        <c:v>39.193460000000002</c:v>
                      </c:pt>
                      <c:pt idx="10261">
                        <c:v>39.243020000000001</c:v>
                      </c:pt>
                      <c:pt idx="10262">
                        <c:v>39.292009999999998</c:v>
                      </c:pt>
                      <c:pt idx="10263">
                        <c:v>39.339939999999999</c:v>
                      </c:pt>
                      <c:pt idx="10264">
                        <c:v>39.388010000000001</c:v>
                      </c:pt>
                      <c:pt idx="10265">
                        <c:v>39.432429999999997</c:v>
                      </c:pt>
                      <c:pt idx="10266">
                        <c:v>39.477419999999995</c:v>
                      </c:pt>
                      <c:pt idx="10267">
                        <c:v>39.523959999999995</c:v>
                      </c:pt>
                      <c:pt idx="10268">
                        <c:v>39.572409999999998</c:v>
                      </c:pt>
                      <c:pt idx="10269">
                        <c:v>39.621279999999999</c:v>
                      </c:pt>
                      <c:pt idx="10270">
                        <c:v>39.669719999999998</c:v>
                      </c:pt>
                      <c:pt idx="10271">
                        <c:v>39.718699999999998</c:v>
                      </c:pt>
                      <c:pt idx="10272">
                        <c:v>39.767330000000001</c:v>
                      </c:pt>
                      <c:pt idx="10273">
                        <c:v>39.816690000000001</c:v>
                      </c:pt>
                      <c:pt idx="10274">
                        <c:v>39.865360000000003</c:v>
                      </c:pt>
                      <c:pt idx="10275">
                        <c:v>39.914270000000002</c:v>
                      </c:pt>
                      <c:pt idx="10276">
                        <c:v>39.963619999999999</c:v>
                      </c:pt>
                      <c:pt idx="10277">
                        <c:v>40.01164</c:v>
                      </c:pt>
                      <c:pt idx="10278">
                        <c:v>40.060429999999997</c:v>
                      </c:pt>
                      <c:pt idx="10279">
                        <c:v>40.108090000000004</c:v>
                      </c:pt>
                      <c:pt idx="10280">
                        <c:v>40.15616</c:v>
                      </c:pt>
                      <c:pt idx="10281">
                        <c:v>40.200430000000004</c:v>
                      </c:pt>
                      <c:pt idx="10282">
                        <c:v>40.238560000000007</c:v>
                      </c:pt>
                      <c:pt idx="10283">
                        <c:v>40.271329999999999</c:v>
                      </c:pt>
                      <c:pt idx="10284">
                        <c:v>40.308989999999994</c:v>
                      </c:pt>
                      <c:pt idx="10285">
                        <c:v>40.350910000000006</c:v>
                      </c:pt>
                      <c:pt idx="10286">
                        <c:v>40.392469999999996</c:v>
                      </c:pt>
                      <c:pt idx="10287">
                        <c:v>40.436690000000006</c:v>
                      </c:pt>
                      <c:pt idx="10288">
                        <c:v>40.480289999999997</c:v>
                      </c:pt>
                      <c:pt idx="10289">
                        <c:v>40.525510000000004</c:v>
                      </c:pt>
                      <c:pt idx="10290">
                        <c:v>40.570599999999999</c:v>
                      </c:pt>
                      <c:pt idx="10291">
                        <c:v>40.614330000000002</c:v>
                      </c:pt>
                      <c:pt idx="10292">
                        <c:v>40.6569</c:v>
                      </c:pt>
                      <c:pt idx="10293">
                        <c:v>40.701010000000004</c:v>
                      </c:pt>
                      <c:pt idx="10294">
                        <c:v>40.746189999999999</c:v>
                      </c:pt>
                      <c:pt idx="10295">
                        <c:v>40.792050000000003</c:v>
                      </c:pt>
                      <c:pt idx="10296">
                        <c:v>40.837760000000003</c:v>
                      </c:pt>
                      <c:pt idx="10297">
                        <c:v>40.883609999999997</c:v>
                      </c:pt>
                      <c:pt idx="10298">
                        <c:v>40.930140000000002</c:v>
                      </c:pt>
                      <c:pt idx="10299">
                        <c:v>40.893509999999999</c:v>
                      </c:pt>
                      <c:pt idx="10300">
                        <c:v>40.906750000000002</c:v>
                      </c:pt>
                      <c:pt idx="10301">
                        <c:v>40.933959999999999</c:v>
                      </c:pt>
                      <c:pt idx="10302">
                        <c:v>40.965540000000004</c:v>
                      </c:pt>
                      <c:pt idx="10303">
                        <c:v>40.998379999999997</c:v>
                      </c:pt>
                      <c:pt idx="10304">
                        <c:v>41.032560000000004</c:v>
                      </c:pt>
                      <c:pt idx="10305">
                        <c:v>41.067679999999996</c:v>
                      </c:pt>
                      <c:pt idx="10306">
                        <c:v>41.105760000000004</c:v>
                      </c:pt>
                      <c:pt idx="10307">
                        <c:v>41.144379999999998</c:v>
                      </c:pt>
                      <c:pt idx="10308">
                        <c:v>41.184710000000003</c:v>
                      </c:pt>
                      <c:pt idx="10309">
                        <c:v>41.224890000000002</c:v>
                      </c:pt>
                      <c:pt idx="10310">
                        <c:v>41.262800000000006</c:v>
                      </c:pt>
                      <c:pt idx="10311">
                        <c:v>41.303530000000002</c:v>
                      </c:pt>
                      <c:pt idx="10312">
                        <c:v>41.344819999999999</c:v>
                      </c:pt>
                      <c:pt idx="10313">
                        <c:v>41.383919999999996</c:v>
                      </c:pt>
                      <c:pt idx="10314">
                        <c:v>41.424719999999994</c:v>
                      </c:pt>
                      <c:pt idx="10315">
                        <c:v>41.466519999999996</c:v>
                      </c:pt>
                      <c:pt idx="10316">
                        <c:v>41.508279999999999</c:v>
                      </c:pt>
                      <c:pt idx="10317">
                        <c:v>41.548270000000002</c:v>
                      </c:pt>
                      <c:pt idx="10318">
                        <c:v>41.586559999999999</c:v>
                      </c:pt>
                      <c:pt idx="10319">
                        <c:v>41.627250000000004</c:v>
                      </c:pt>
                      <c:pt idx="10320">
                        <c:v>41.667619999999999</c:v>
                      </c:pt>
                      <c:pt idx="10321">
                        <c:v>41.708119999999994</c:v>
                      </c:pt>
                      <c:pt idx="10322">
                        <c:v>41.747979999999998</c:v>
                      </c:pt>
                      <c:pt idx="10323">
                        <c:v>41.789529999999999</c:v>
                      </c:pt>
                      <c:pt idx="10324">
                        <c:v>41.83126</c:v>
                      </c:pt>
                      <c:pt idx="10325">
                        <c:v>41.873950000000008</c:v>
                      </c:pt>
                      <c:pt idx="10326">
                        <c:v>41.916370000000001</c:v>
                      </c:pt>
                      <c:pt idx="10327">
                        <c:v>41.95476</c:v>
                      </c:pt>
                      <c:pt idx="10328">
                        <c:v>41.994300000000003</c:v>
                      </c:pt>
                      <c:pt idx="10329">
                        <c:v>42.034640000000003</c:v>
                      </c:pt>
                      <c:pt idx="10330">
                        <c:v>42.074770000000001</c:v>
                      </c:pt>
                      <c:pt idx="10331">
                        <c:v>41.948319999999995</c:v>
                      </c:pt>
                      <c:pt idx="10332">
                        <c:v>41.861080000000001</c:v>
                      </c:pt>
                      <c:pt idx="10333">
                        <c:v>41.787320000000001</c:v>
                      </c:pt>
                      <c:pt idx="10334">
                        <c:v>41.720509999999997</c:v>
                      </c:pt>
                      <c:pt idx="10335">
                        <c:v>41.658280000000005</c:v>
                      </c:pt>
                      <c:pt idx="10336">
                        <c:v>41.596970000000006</c:v>
                      </c:pt>
                      <c:pt idx="10337">
                        <c:v>41.537610000000001</c:v>
                      </c:pt>
                      <c:pt idx="10338">
                        <c:v>41.480159999999998</c:v>
                      </c:pt>
                      <c:pt idx="10339">
                        <c:v>41.422549999999994</c:v>
                      </c:pt>
                      <c:pt idx="10340">
                        <c:v>41.364419999999996</c:v>
                      </c:pt>
                      <c:pt idx="10341">
                        <c:v>41.30829</c:v>
                      </c:pt>
                      <c:pt idx="10342">
                        <c:v>41.252980000000001</c:v>
                      </c:pt>
                      <c:pt idx="10343">
                        <c:v>41.197980000000001</c:v>
                      </c:pt>
                      <c:pt idx="10344">
                        <c:v>41.142700000000005</c:v>
                      </c:pt>
                      <c:pt idx="10345">
                        <c:v>41.087400000000002</c:v>
                      </c:pt>
                      <c:pt idx="10346">
                        <c:v>41.031959999999998</c:v>
                      </c:pt>
                      <c:pt idx="10347">
                        <c:v>40.975989999999996</c:v>
                      </c:pt>
                      <c:pt idx="10348">
                        <c:v>40.920300000000005</c:v>
                      </c:pt>
                      <c:pt idx="10349">
                        <c:v>40.865609999999997</c:v>
                      </c:pt>
                      <c:pt idx="10350">
                        <c:v>40.811950000000003</c:v>
                      </c:pt>
                      <c:pt idx="10351">
                        <c:v>40.757989999999999</c:v>
                      </c:pt>
                      <c:pt idx="10352">
                        <c:v>40.704169999999998</c:v>
                      </c:pt>
                      <c:pt idx="10353">
                        <c:v>40.650389999999994</c:v>
                      </c:pt>
                      <c:pt idx="10354">
                        <c:v>40.596730000000001</c:v>
                      </c:pt>
                      <c:pt idx="10355">
                        <c:v>40.543139999999994</c:v>
                      </c:pt>
                      <c:pt idx="10356">
                        <c:v>40.489719999999998</c:v>
                      </c:pt>
                      <c:pt idx="10357">
                        <c:v>40.435890000000001</c:v>
                      </c:pt>
                      <c:pt idx="10358">
                        <c:v>40.383099999999999</c:v>
                      </c:pt>
                      <c:pt idx="10359">
                        <c:v>40.330469999999998</c:v>
                      </c:pt>
                      <c:pt idx="10360">
                        <c:v>40.277540000000002</c:v>
                      </c:pt>
                      <c:pt idx="10361">
                        <c:v>40.224310000000003</c:v>
                      </c:pt>
                      <c:pt idx="10362">
                        <c:v>40.171089999999992</c:v>
                      </c:pt>
                      <c:pt idx="10363">
                        <c:v>40.117940000000004</c:v>
                      </c:pt>
                      <c:pt idx="10364">
                        <c:v>40.065030000000007</c:v>
                      </c:pt>
                      <c:pt idx="10365">
                        <c:v>40.012429999999995</c:v>
                      </c:pt>
                      <c:pt idx="10366">
                        <c:v>39.959009999999999</c:v>
                      </c:pt>
                      <c:pt idx="10367">
                        <c:v>39.90551</c:v>
                      </c:pt>
                      <c:pt idx="10368">
                        <c:v>39.851930000000003</c:v>
                      </c:pt>
                      <c:pt idx="10369">
                        <c:v>39.798389999999998</c:v>
                      </c:pt>
                      <c:pt idx="10370">
                        <c:v>39.744759999999999</c:v>
                      </c:pt>
                      <c:pt idx="10371">
                        <c:v>39.691099999999999</c:v>
                      </c:pt>
                      <c:pt idx="10372">
                        <c:v>39.63749</c:v>
                      </c:pt>
                      <c:pt idx="10373">
                        <c:v>39.583770000000001</c:v>
                      </c:pt>
                      <c:pt idx="10374">
                        <c:v>39.529989999999998</c:v>
                      </c:pt>
                      <c:pt idx="10375">
                        <c:v>39.476529999999997</c:v>
                      </c:pt>
                      <c:pt idx="10376">
                        <c:v>39.42259</c:v>
                      </c:pt>
                      <c:pt idx="10377">
                        <c:v>39.368639999999999</c:v>
                      </c:pt>
                      <c:pt idx="10378">
                        <c:v>39.314749999999997</c:v>
                      </c:pt>
                      <c:pt idx="10379">
                        <c:v>39.260869999999997</c:v>
                      </c:pt>
                      <c:pt idx="10380">
                        <c:v>39.206360000000004</c:v>
                      </c:pt>
                      <c:pt idx="10381">
                        <c:v>39.15493</c:v>
                      </c:pt>
                      <c:pt idx="10382">
                        <c:v>39.102170000000001</c:v>
                      </c:pt>
                      <c:pt idx="10383">
                        <c:v>39.048400000000001</c:v>
                      </c:pt>
                      <c:pt idx="10384">
                        <c:v>38.994480000000003</c:v>
                      </c:pt>
                      <c:pt idx="10385">
                        <c:v>38.940600000000003</c:v>
                      </c:pt>
                      <c:pt idx="10386">
                        <c:v>38.886299999999999</c:v>
                      </c:pt>
                      <c:pt idx="10387">
                        <c:v>38.831519999999998</c:v>
                      </c:pt>
                      <c:pt idx="10388">
                        <c:v>38.776560000000003</c:v>
                      </c:pt>
                      <c:pt idx="10389">
                        <c:v>38.72287</c:v>
                      </c:pt>
                      <c:pt idx="10390">
                        <c:v>38.668379999999999</c:v>
                      </c:pt>
                      <c:pt idx="10391">
                        <c:v>38.613659999999996</c:v>
                      </c:pt>
                      <c:pt idx="10392">
                        <c:v>38.558790000000002</c:v>
                      </c:pt>
                      <c:pt idx="10393">
                        <c:v>38.503910000000005</c:v>
                      </c:pt>
                      <c:pt idx="10394">
                        <c:v>38.449179999999998</c:v>
                      </c:pt>
                      <c:pt idx="10395">
                        <c:v>38.394449999999999</c:v>
                      </c:pt>
                      <c:pt idx="10396">
                        <c:v>38.339649999999999</c:v>
                      </c:pt>
                      <c:pt idx="10397">
                        <c:v>38.285710000000002</c:v>
                      </c:pt>
                      <c:pt idx="10398">
                        <c:v>38.231549999999999</c:v>
                      </c:pt>
                      <c:pt idx="10399">
                        <c:v>38.178640000000001</c:v>
                      </c:pt>
                      <c:pt idx="10400">
                        <c:v>38.124310000000001</c:v>
                      </c:pt>
                      <c:pt idx="10401">
                        <c:v>38.069899999999997</c:v>
                      </c:pt>
                      <c:pt idx="10402">
                        <c:v>38.01643</c:v>
                      </c:pt>
                      <c:pt idx="10403">
                        <c:v>37.96255</c:v>
                      </c:pt>
                      <c:pt idx="10404">
                        <c:v>37.90802</c:v>
                      </c:pt>
                      <c:pt idx="10405">
                        <c:v>37.853520000000003</c:v>
                      </c:pt>
                      <c:pt idx="10406">
                        <c:v>37.798760000000001</c:v>
                      </c:pt>
                      <c:pt idx="10407">
                        <c:v>37.743589999999998</c:v>
                      </c:pt>
                      <c:pt idx="10408">
                        <c:v>37.688110000000002</c:v>
                      </c:pt>
                      <c:pt idx="10409">
                        <c:v>37.632599999999996</c:v>
                      </c:pt>
                      <c:pt idx="10410">
                        <c:v>37.577349999999996</c:v>
                      </c:pt>
                      <c:pt idx="10411">
                        <c:v>37.521879999999996</c:v>
                      </c:pt>
                      <c:pt idx="10412">
                        <c:v>37.465969999999999</c:v>
                      </c:pt>
                      <c:pt idx="10413">
                        <c:v>37.41028</c:v>
                      </c:pt>
                      <c:pt idx="10414">
                        <c:v>37.354779999999998</c:v>
                      </c:pt>
                      <c:pt idx="10415">
                        <c:v>37.299390000000002</c:v>
                      </c:pt>
                      <c:pt idx="10416">
                        <c:v>37.244009999999996</c:v>
                      </c:pt>
                      <c:pt idx="10417">
                        <c:v>37.188690000000001</c:v>
                      </c:pt>
                      <c:pt idx="10418">
                        <c:v>37.133180000000003</c:v>
                      </c:pt>
                      <c:pt idx="10419">
                        <c:v>37.077650000000006</c:v>
                      </c:pt>
                      <c:pt idx="10420">
                        <c:v>37.021929999999998</c:v>
                      </c:pt>
                      <c:pt idx="10421">
                        <c:v>36.966549999999998</c:v>
                      </c:pt>
                      <c:pt idx="10422">
                        <c:v>36.910060000000001</c:v>
                      </c:pt>
                      <c:pt idx="10423">
                        <c:v>36.853380000000001</c:v>
                      </c:pt>
                      <c:pt idx="10424">
                        <c:v>36.796479999999995</c:v>
                      </c:pt>
                      <c:pt idx="10425">
                        <c:v>36.739260000000002</c:v>
                      </c:pt>
                      <c:pt idx="10426">
                        <c:v>36.682110000000002</c:v>
                      </c:pt>
                      <c:pt idx="10427">
                        <c:v>36.624960000000002</c:v>
                      </c:pt>
                      <c:pt idx="10428">
                        <c:v>36.567720000000001</c:v>
                      </c:pt>
                      <c:pt idx="10429">
                        <c:v>36.510530000000003</c:v>
                      </c:pt>
                      <c:pt idx="10430">
                        <c:v>36.45337</c:v>
                      </c:pt>
                      <c:pt idx="10431">
                        <c:v>36.396480000000004</c:v>
                      </c:pt>
                      <c:pt idx="10432">
                        <c:v>36.339370000000002</c:v>
                      </c:pt>
                      <c:pt idx="10433">
                        <c:v>36.283239999999999</c:v>
                      </c:pt>
                      <c:pt idx="10434">
                        <c:v>36.226080000000003</c:v>
                      </c:pt>
                      <c:pt idx="10435">
                        <c:v>36.168979999999998</c:v>
                      </c:pt>
                      <c:pt idx="10436">
                        <c:v>36.112020000000001</c:v>
                      </c:pt>
                      <c:pt idx="10437">
                        <c:v>36.05639</c:v>
                      </c:pt>
                      <c:pt idx="10438">
                        <c:v>35.999469999999995</c:v>
                      </c:pt>
                      <c:pt idx="10439">
                        <c:v>35.942700000000002</c:v>
                      </c:pt>
                      <c:pt idx="10440">
                        <c:v>35.885649999999998</c:v>
                      </c:pt>
                      <c:pt idx="10441">
                        <c:v>35.828780000000002</c:v>
                      </c:pt>
                      <c:pt idx="10442">
                        <c:v>35.771630000000002</c:v>
                      </c:pt>
                      <c:pt idx="10443">
                        <c:v>35.713990000000003</c:v>
                      </c:pt>
                      <c:pt idx="10444">
                        <c:v>35.65607</c:v>
                      </c:pt>
                      <c:pt idx="10445">
                        <c:v>35.599739999999997</c:v>
                      </c:pt>
                      <c:pt idx="10446">
                        <c:v>35.543079999999996</c:v>
                      </c:pt>
                      <c:pt idx="10447">
                        <c:v>35.48592</c:v>
                      </c:pt>
                      <c:pt idx="10448">
                        <c:v>35.428709999999995</c:v>
                      </c:pt>
                      <c:pt idx="10449">
                        <c:v>35.371320000000004</c:v>
                      </c:pt>
                      <c:pt idx="10450">
                        <c:v>35.314790000000002</c:v>
                      </c:pt>
                      <c:pt idx="10451">
                        <c:v>35.258040000000001</c:v>
                      </c:pt>
                      <c:pt idx="10452">
                        <c:v>35.20026</c:v>
                      </c:pt>
                      <c:pt idx="10453">
                        <c:v>35.142310000000002</c:v>
                      </c:pt>
                      <c:pt idx="10454">
                        <c:v>35.084490000000002</c:v>
                      </c:pt>
                      <c:pt idx="10455">
                        <c:v>35.025959999999998</c:v>
                      </c:pt>
                      <c:pt idx="10456">
                        <c:v>34.967290000000006</c:v>
                      </c:pt>
                      <c:pt idx="10457">
                        <c:v>34.908100000000005</c:v>
                      </c:pt>
                      <c:pt idx="10458">
                        <c:v>34.852550000000001</c:v>
                      </c:pt>
                      <c:pt idx="10459">
                        <c:v>34.795870000000001</c:v>
                      </c:pt>
                      <c:pt idx="10460">
                        <c:v>34.73798</c:v>
                      </c:pt>
                      <c:pt idx="10461">
                        <c:v>34.68</c:v>
                      </c:pt>
                      <c:pt idx="10462">
                        <c:v>34.621420000000001</c:v>
                      </c:pt>
                      <c:pt idx="10463">
                        <c:v>34.561799999999998</c:v>
                      </c:pt>
                      <c:pt idx="10464">
                        <c:v>34.502839999999999</c:v>
                      </c:pt>
                      <c:pt idx="10465">
                        <c:v>34.44332</c:v>
                      </c:pt>
                      <c:pt idx="10466">
                        <c:v>34.383229999999998</c:v>
                      </c:pt>
                      <c:pt idx="10467">
                        <c:v>34.323329999999999</c:v>
                      </c:pt>
                      <c:pt idx="10468">
                        <c:v>34.26379</c:v>
                      </c:pt>
                      <c:pt idx="10469">
                        <c:v>34.204569999999997</c:v>
                      </c:pt>
                      <c:pt idx="10470">
                        <c:v>34.144999999999996</c:v>
                      </c:pt>
                      <c:pt idx="10471">
                        <c:v>34.086030000000001</c:v>
                      </c:pt>
                      <c:pt idx="10472">
                        <c:v>34.029020000000003</c:v>
                      </c:pt>
                      <c:pt idx="10473">
                        <c:v>33.970460000000003</c:v>
                      </c:pt>
                      <c:pt idx="10474">
                        <c:v>33.911769999999997</c:v>
                      </c:pt>
                      <c:pt idx="10475">
                        <c:v>33.852780000000003</c:v>
                      </c:pt>
                      <c:pt idx="10476">
                        <c:v>33.794019999999996</c:v>
                      </c:pt>
                      <c:pt idx="10477">
                        <c:v>33.735369999999996</c:v>
                      </c:pt>
                      <c:pt idx="10478">
                        <c:v>33.675179999999997</c:v>
                      </c:pt>
                      <c:pt idx="10479">
                        <c:v>33.615839999999999</c:v>
                      </c:pt>
                      <c:pt idx="10480">
                        <c:v>33.557299999999998</c:v>
                      </c:pt>
                      <c:pt idx="10481">
                        <c:v>33.495669999999997</c:v>
                      </c:pt>
                      <c:pt idx="10482">
                        <c:v>33.432919999999996</c:v>
                      </c:pt>
                      <c:pt idx="10483">
                        <c:v>33.369930000000004</c:v>
                      </c:pt>
                      <c:pt idx="10484">
                        <c:v>33.308439999999997</c:v>
                      </c:pt>
                      <c:pt idx="10485">
                        <c:v>33.24465</c:v>
                      </c:pt>
                      <c:pt idx="10486">
                        <c:v>33.180419999999998</c:v>
                      </c:pt>
                      <c:pt idx="10487">
                        <c:v>33.116349999999997</c:v>
                      </c:pt>
                      <c:pt idx="10488">
                        <c:v>33.051769999999998</c:v>
                      </c:pt>
                      <c:pt idx="10489">
                        <c:v>32.987540000000003</c:v>
                      </c:pt>
                      <c:pt idx="10490">
                        <c:v>32.923409999999997</c:v>
                      </c:pt>
                      <c:pt idx="10491">
                        <c:v>32.859079999999999</c:v>
                      </c:pt>
                      <c:pt idx="10492">
                        <c:v>32.79495</c:v>
                      </c:pt>
                      <c:pt idx="10493">
                        <c:v>32.73086</c:v>
                      </c:pt>
                      <c:pt idx="10494">
                        <c:v>32.666740000000004</c:v>
                      </c:pt>
                      <c:pt idx="10495">
                        <c:v>32.602989999999998</c:v>
                      </c:pt>
                      <c:pt idx="10496">
                        <c:v>32.538380000000004</c:v>
                      </c:pt>
                      <c:pt idx="10497">
                        <c:v>32.473579999999998</c:v>
                      </c:pt>
                      <c:pt idx="10498">
                        <c:v>32.408209999999997</c:v>
                      </c:pt>
                      <c:pt idx="10499">
                        <c:v>32.342819999999996</c:v>
                      </c:pt>
                      <c:pt idx="10500">
                        <c:v>32.277059999999999</c:v>
                      </c:pt>
                      <c:pt idx="10501">
                        <c:v>32.217910000000003</c:v>
                      </c:pt>
                      <c:pt idx="10502">
                        <c:v>32.15851</c:v>
                      </c:pt>
                      <c:pt idx="10503">
                        <c:v>32.091440000000006</c:v>
                      </c:pt>
                      <c:pt idx="10504">
                        <c:v>32.026490000000003</c:v>
                      </c:pt>
                      <c:pt idx="10505">
                        <c:v>31.958380000000002</c:v>
                      </c:pt>
                      <c:pt idx="10506">
                        <c:v>31.889409999999998</c:v>
                      </c:pt>
                      <c:pt idx="10507">
                        <c:v>31.81925</c:v>
                      </c:pt>
                      <c:pt idx="10508">
                        <c:v>31.747630000000001</c:v>
                      </c:pt>
                      <c:pt idx="10509">
                        <c:v>31.675509999999999</c:v>
                      </c:pt>
                      <c:pt idx="10510">
                        <c:v>31.603349999999999</c:v>
                      </c:pt>
                      <c:pt idx="10511">
                        <c:v>31.531370000000003</c:v>
                      </c:pt>
                      <c:pt idx="10512">
                        <c:v>31.459450000000004</c:v>
                      </c:pt>
                      <c:pt idx="10513">
                        <c:v>31.387059999999998</c:v>
                      </c:pt>
                      <c:pt idx="10514">
                        <c:v>31.31494</c:v>
                      </c:pt>
                      <c:pt idx="10515">
                        <c:v>31.242570000000001</c:v>
                      </c:pt>
                      <c:pt idx="10516">
                        <c:v>31.169720000000002</c:v>
                      </c:pt>
                      <c:pt idx="10517">
                        <c:v>31.09686</c:v>
                      </c:pt>
                      <c:pt idx="10518">
                        <c:v>31.023589999999999</c:v>
                      </c:pt>
                      <c:pt idx="10519">
                        <c:v>30.949840000000002</c:v>
                      </c:pt>
                      <c:pt idx="10520">
                        <c:v>30.876660000000001</c:v>
                      </c:pt>
                      <c:pt idx="10521">
                        <c:v>30.805159999999997</c:v>
                      </c:pt>
                      <c:pt idx="10522">
                        <c:v>30.733080000000001</c:v>
                      </c:pt>
                      <c:pt idx="10523">
                        <c:v>30.660699999999999</c:v>
                      </c:pt>
                      <c:pt idx="10524">
                        <c:v>30.58868</c:v>
                      </c:pt>
                      <c:pt idx="10525">
                        <c:v>30.516120000000001</c:v>
                      </c:pt>
                      <c:pt idx="10526">
                        <c:v>30.444870000000002</c:v>
                      </c:pt>
                      <c:pt idx="10527">
                        <c:v>30.372640000000001</c:v>
                      </c:pt>
                      <c:pt idx="10528">
                        <c:v>30.299170000000004</c:v>
                      </c:pt>
                      <c:pt idx="10529">
                        <c:v>30.22551</c:v>
                      </c:pt>
                      <c:pt idx="10530">
                        <c:v>30.151450000000001</c:v>
                      </c:pt>
                      <c:pt idx="10531">
                        <c:v>30.077460000000002</c:v>
                      </c:pt>
                      <c:pt idx="10532">
                        <c:v>30.005649999999999</c:v>
                      </c:pt>
                      <c:pt idx="10533">
                        <c:v>29.934069999999998</c:v>
                      </c:pt>
                      <c:pt idx="10534">
                        <c:v>29.860600000000002</c:v>
                      </c:pt>
                      <c:pt idx="10535">
                        <c:v>29.786090000000002</c:v>
                      </c:pt>
                      <c:pt idx="10536">
                        <c:v>29.711099999999998</c:v>
                      </c:pt>
                      <c:pt idx="10537">
                        <c:v>29.642469999999999</c:v>
                      </c:pt>
                      <c:pt idx="10538">
                        <c:v>29.57676</c:v>
                      </c:pt>
                      <c:pt idx="10539">
                        <c:v>29.50393</c:v>
                      </c:pt>
                      <c:pt idx="10540">
                        <c:v>29.427289999999999</c:v>
                      </c:pt>
                      <c:pt idx="10541">
                        <c:v>29.348849999999999</c:v>
                      </c:pt>
                      <c:pt idx="10542">
                        <c:v>29.269959999999998</c:v>
                      </c:pt>
                      <c:pt idx="10543">
                        <c:v>29.19144</c:v>
                      </c:pt>
                      <c:pt idx="10544">
                        <c:v>29.11168</c:v>
                      </c:pt>
                      <c:pt idx="10545">
                        <c:v>29.032969999999999</c:v>
                      </c:pt>
                      <c:pt idx="10546">
                        <c:v>28.954409999999999</c:v>
                      </c:pt>
                      <c:pt idx="10547">
                        <c:v>28.877220000000001</c:v>
                      </c:pt>
                      <c:pt idx="10548">
                        <c:v>28.802479999999999</c:v>
                      </c:pt>
                      <c:pt idx="10549">
                        <c:v>28.727049999999998</c:v>
                      </c:pt>
                      <c:pt idx="10550">
                        <c:v>28.6495</c:v>
                      </c:pt>
                      <c:pt idx="10551">
                        <c:v>28.57141</c:v>
                      </c:pt>
                      <c:pt idx="10552">
                        <c:v>28.494810000000001</c:v>
                      </c:pt>
                      <c:pt idx="10553">
                        <c:v>28.418130000000001</c:v>
                      </c:pt>
                      <c:pt idx="10554">
                        <c:v>28.341150000000003</c:v>
                      </c:pt>
                      <c:pt idx="10555">
                        <c:v>28.26417</c:v>
                      </c:pt>
                      <c:pt idx="10556">
                        <c:v>28.1845</c:v>
                      </c:pt>
                      <c:pt idx="10557">
                        <c:v>28.103829999999999</c:v>
                      </c:pt>
                      <c:pt idx="10558">
                        <c:v>28.022649999999999</c:v>
                      </c:pt>
                      <c:pt idx="10559">
                        <c:v>27.94107</c:v>
                      </c:pt>
                      <c:pt idx="10560">
                        <c:v>27.856869999999997</c:v>
                      </c:pt>
                      <c:pt idx="10561">
                        <c:v>27.77158</c:v>
                      </c:pt>
                      <c:pt idx="10562">
                        <c:v>27.689080000000001</c:v>
                      </c:pt>
                      <c:pt idx="10563">
                        <c:v>27.621730000000003</c:v>
                      </c:pt>
                      <c:pt idx="10564">
                        <c:v>27.561579999999999</c:v>
                      </c:pt>
                      <c:pt idx="10565">
                        <c:v>27.495329999999999</c:v>
                      </c:pt>
                      <c:pt idx="10566">
                        <c:v>27.42512</c:v>
                      </c:pt>
                      <c:pt idx="10567">
                        <c:v>27.349890000000002</c:v>
                      </c:pt>
                      <c:pt idx="10568">
                        <c:v>27.270319999999998</c:v>
                      </c:pt>
                      <c:pt idx="10569">
                        <c:v>27.187670000000001</c:v>
                      </c:pt>
                      <c:pt idx="10570">
                        <c:v>27.102439999999998</c:v>
                      </c:pt>
                      <c:pt idx="10571">
                        <c:v>27.01606</c:v>
                      </c:pt>
                      <c:pt idx="10572">
                        <c:v>26.926969999999997</c:v>
                      </c:pt>
                      <c:pt idx="10573">
                        <c:v>26.836859999999998</c:v>
                      </c:pt>
                      <c:pt idx="10574">
                        <c:v>26.746230000000001</c:v>
                      </c:pt>
                      <c:pt idx="10575">
                        <c:v>26.655470000000001</c:v>
                      </c:pt>
                      <c:pt idx="10576">
                        <c:v>26.564800000000002</c:v>
                      </c:pt>
                      <c:pt idx="10577">
                        <c:v>26.472720000000002</c:v>
                      </c:pt>
                      <c:pt idx="10578">
                        <c:v>26.380769999999998</c:v>
                      </c:pt>
                      <c:pt idx="10579">
                        <c:v>26.288119999999999</c:v>
                      </c:pt>
                      <c:pt idx="10580">
                        <c:v>26.195409999999999</c:v>
                      </c:pt>
                      <c:pt idx="10581">
                        <c:v>26.103380000000001</c:v>
                      </c:pt>
                      <c:pt idx="10582">
                        <c:v>26.009350000000001</c:v>
                      </c:pt>
                      <c:pt idx="10583">
                        <c:v>25.913469999999997</c:v>
                      </c:pt>
                      <c:pt idx="10584">
                        <c:v>25.81709</c:v>
                      </c:pt>
                      <c:pt idx="10585">
                        <c:v>25.719089999999998</c:v>
                      </c:pt>
                      <c:pt idx="10586">
                        <c:v>25.620739999999998</c:v>
                      </c:pt>
                      <c:pt idx="10587">
                        <c:v>25.525829999999999</c:v>
                      </c:pt>
                      <c:pt idx="10588">
                        <c:v>25.431039999999999</c:v>
                      </c:pt>
                      <c:pt idx="10589">
                        <c:v>25.335619999999999</c:v>
                      </c:pt>
                      <c:pt idx="10590">
                        <c:v>25.24221</c:v>
                      </c:pt>
                      <c:pt idx="10591">
                        <c:v>25.15399</c:v>
                      </c:pt>
                      <c:pt idx="10592">
                        <c:v>25.063659999999999</c:v>
                      </c:pt>
                      <c:pt idx="10593">
                        <c:v>24.971</c:v>
                      </c:pt>
                      <c:pt idx="10594">
                        <c:v>24.876200000000001</c:v>
                      </c:pt>
                      <c:pt idx="10595">
                        <c:v>24.777979999999999</c:v>
                      </c:pt>
                      <c:pt idx="10596">
                        <c:v>24.678140000000003</c:v>
                      </c:pt>
                      <c:pt idx="10597">
                        <c:v>24.576779999999999</c:v>
                      </c:pt>
                      <c:pt idx="10598">
                        <c:v>24.474309999999999</c:v>
                      </c:pt>
                      <c:pt idx="10599">
                        <c:v>24.37096</c:v>
                      </c:pt>
                      <c:pt idx="10600">
                        <c:v>24.267609999999998</c:v>
                      </c:pt>
                      <c:pt idx="10601">
                        <c:v>24.163169999999997</c:v>
                      </c:pt>
                      <c:pt idx="10602">
                        <c:v>24.05837</c:v>
                      </c:pt>
                      <c:pt idx="10603">
                        <c:v>23.953109999999999</c:v>
                      </c:pt>
                      <c:pt idx="10604">
                        <c:v>23.846489999999999</c:v>
                      </c:pt>
                      <c:pt idx="10605">
                        <c:v>23.739229999999999</c:v>
                      </c:pt>
                      <c:pt idx="10606">
                        <c:v>23.632480000000001</c:v>
                      </c:pt>
                      <c:pt idx="10607">
                        <c:v>23.525839999999999</c:v>
                      </c:pt>
                      <c:pt idx="10608">
                        <c:v>23.418810000000001</c:v>
                      </c:pt>
                      <c:pt idx="10609">
                        <c:v>23.311689999999999</c:v>
                      </c:pt>
                      <c:pt idx="10610">
                        <c:v>23.204370000000001</c:v>
                      </c:pt>
                      <c:pt idx="10611">
                        <c:v>23.09816</c:v>
                      </c:pt>
                      <c:pt idx="10612">
                        <c:v>22.993279999999999</c:v>
                      </c:pt>
                      <c:pt idx="10613">
                        <c:v>22.887740000000001</c:v>
                      </c:pt>
                      <c:pt idx="10614">
                        <c:v>22.783300000000001</c:v>
                      </c:pt>
                      <c:pt idx="10615">
                        <c:v>22.676789999999997</c:v>
                      </c:pt>
                      <c:pt idx="10616">
                        <c:v>22.569650000000003</c:v>
                      </c:pt>
                      <c:pt idx="10617">
                        <c:v>22.461859999999998</c:v>
                      </c:pt>
                      <c:pt idx="10618">
                        <c:v>22.35341</c:v>
                      </c:pt>
                      <c:pt idx="10619">
                        <c:v>22.244570000000003</c:v>
                      </c:pt>
                      <c:pt idx="10620">
                        <c:v>22.135509999999996</c:v>
                      </c:pt>
                      <c:pt idx="10621">
                        <c:v>22.02665</c:v>
                      </c:pt>
                      <c:pt idx="10622">
                        <c:v>21.918410000000002</c:v>
                      </c:pt>
                      <c:pt idx="10623">
                        <c:v>21.811590000000002</c:v>
                      </c:pt>
                      <c:pt idx="10624">
                        <c:v>21.70946</c:v>
                      </c:pt>
                      <c:pt idx="10625">
                        <c:v>21.60181</c:v>
                      </c:pt>
                      <c:pt idx="10626">
                        <c:v>21.4923</c:v>
                      </c:pt>
                      <c:pt idx="10627">
                        <c:v>21.38261</c:v>
                      </c:pt>
                      <c:pt idx="10628">
                        <c:v>21.271830000000001</c:v>
                      </c:pt>
                      <c:pt idx="10629">
                        <c:v>21.16133</c:v>
                      </c:pt>
                      <c:pt idx="10630">
                        <c:v>21.050810000000002</c:v>
                      </c:pt>
                      <c:pt idx="10631">
                        <c:v>20.94096</c:v>
                      </c:pt>
                      <c:pt idx="10632">
                        <c:v>20.82931</c:v>
                      </c:pt>
                      <c:pt idx="10633">
                        <c:v>20.716830000000002</c:v>
                      </c:pt>
                      <c:pt idx="10634">
                        <c:v>20.604030000000002</c:v>
                      </c:pt>
                      <c:pt idx="10635">
                        <c:v>20.490020000000001</c:v>
                      </c:pt>
                      <c:pt idx="10636">
                        <c:v>20.376300000000001</c:v>
                      </c:pt>
                      <c:pt idx="10637">
                        <c:v>20.262910000000002</c:v>
                      </c:pt>
                      <c:pt idx="10638">
                        <c:v>20.149240000000002</c:v>
                      </c:pt>
                      <c:pt idx="10639">
                        <c:v>20.034679999999998</c:v>
                      </c:pt>
                      <c:pt idx="10640">
                        <c:v>19.92033</c:v>
                      </c:pt>
                      <c:pt idx="10641">
                        <c:v>19.808209999999999</c:v>
                      </c:pt>
                      <c:pt idx="10642">
                        <c:v>19.69379</c:v>
                      </c:pt>
                      <c:pt idx="10643">
                        <c:v>19.577929999999999</c:v>
                      </c:pt>
                      <c:pt idx="10644">
                        <c:v>19.460989999999999</c:v>
                      </c:pt>
                      <c:pt idx="10645">
                        <c:v>19.344059999999999</c:v>
                      </c:pt>
                      <c:pt idx="10646">
                        <c:v>19.22749</c:v>
                      </c:pt>
                      <c:pt idx="10647">
                        <c:v>19.11045</c:v>
                      </c:pt>
                      <c:pt idx="10648">
                        <c:v>18.99343</c:v>
                      </c:pt>
                      <c:pt idx="10649">
                        <c:v>18.876339999999999</c:v>
                      </c:pt>
                      <c:pt idx="10650">
                        <c:v>18.759159999999998</c:v>
                      </c:pt>
                      <c:pt idx="10651">
                        <c:v>18.64179</c:v>
                      </c:pt>
                      <c:pt idx="10652">
                        <c:v>18.524940000000001</c:v>
                      </c:pt>
                      <c:pt idx="10653">
                        <c:v>18.410150000000002</c:v>
                      </c:pt>
                      <c:pt idx="10654">
                        <c:v>18.29618</c:v>
                      </c:pt>
                      <c:pt idx="10655">
                        <c:v>18.181139999999999</c:v>
                      </c:pt>
                      <c:pt idx="10656">
                        <c:v>18.065570000000001</c:v>
                      </c:pt>
                      <c:pt idx="10657">
                        <c:v>17.94923</c:v>
                      </c:pt>
                      <c:pt idx="10658">
                        <c:v>17.832170000000001</c:v>
                      </c:pt>
                      <c:pt idx="10659">
                        <c:v>17.714589999999998</c:v>
                      </c:pt>
                      <c:pt idx="10660">
                        <c:v>17.59703</c:v>
                      </c:pt>
                      <c:pt idx="10661">
                        <c:v>17.479299999999999</c:v>
                      </c:pt>
                      <c:pt idx="10662">
                        <c:v>17.363109999999999</c:v>
                      </c:pt>
                      <c:pt idx="10663">
                        <c:v>17.246400000000001</c:v>
                      </c:pt>
                      <c:pt idx="10664">
                        <c:v>17.129239999999999</c:v>
                      </c:pt>
                      <c:pt idx="10665">
                        <c:v>17.012499999999999</c:v>
                      </c:pt>
                      <c:pt idx="10666">
                        <c:v>16.895489999999999</c:v>
                      </c:pt>
                      <c:pt idx="10667">
                        <c:v>16.779</c:v>
                      </c:pt>
                      <c:pt idx="10668">
                        <c:v>16.661919999999999</c:v>
                      </c:pt>
                      <c:pt idx="10669">
                        <c:v>16.544219999999999</c:v>
                      </c:pt>
                      <c:pt idx="10670">
                        <c:v>16.42624</c:v>
                      </c:pt>
                      <c:pt idx="10671">
                        <c:v>16.308130000000002</c:v>
                      </c:pt>
                      <c:pt idx="10672">
                        <c:v>16.189990000000002</c:v>
                      </c:pt>
                      <c:pt idx="10673">
                        <c:v>16.071750000000002</c:v>
                      </c:pt>
                      <c:pt idx="10674">
                        <c:v>15.953580000000001</c:v>
                      </c:pt>
                      <c:pt idx="10675">
                        <c:v>15.835470000000001</c:v>
                      </c:pt>
                      <c:pt idx="10676">
                        <c:v>15.717669999999998</c:v>
                      </c:pt>
                      <c:pt idx="10677">
                        <c:v>15.599730000000001</c:v>
                      </c:pt>
                      <c:pt idx="10678">
                        <c:v>15.48185</c:v>
                      </c:pt>
                      <c:pt idx="10679">
                        <c:v>15.36477</c:v>
                      </c:pt>
                      <c:pt idx="10680">
                        <c:v>15.25088</c:v>
                      </c:pt>
                      <c:pt idx="10681">
                        <c:v>15.13968</c:v>
                      </c:pt>
                      <c:pt idx="10682">
                        <c:v>15.025829999999999</c:v>
                      </c:pt>
                      <c:pt idx="10683">
                        <c:v>14.9109</c:v>
                      </c:pt>
                      <c:pt idx="10684">
                        <c:v>14.794309999999999</c:v>
                      </c:pt>
                      <c:pt idx="10685">
                        <c:v>14.676860000000001</c:v>
                      </c:pt>
                      <c:pt idx="10686">
                        <c:v>14.55889</c:v>
                      </c:pt>
                      <c:pt idx="10687">
                        <c:v>14.44126</c:v>
                      </c:pt>
                      <c:pt idx="10688">
                        <c:v>14.32493</c:v>
                      </c:pt>
                      <c:pt idx="10689">
                        <c:v>14.209440000000001</c:v>
                      </c:pt>
                      <c:pt idx="10690">
                        <c:v>14.092960000000001</c:v>
                      </c:pt>
                      <c:pt idx="10691">
                        <c:v>13.975619999999999</c:v>
                      </c:pt>
                      <c:pt idx="10692">
                        <c:v>13.857999999999999</c:v>
                      </c:pt>
                      <c:pt idx="10693">
                        <c:v>13.739559999999999</c:v>
                      </c:pt>
                      <c:pt idx="10694">
                        <c:v>13.621080000000001</c:v>
                      </c:pt>
                      <c:pt idx="10695">
                        <c:v>13.502460000000001</c:v>
                      </c:pt>
                      <c:pt idx="10696">
                        <c:v>13.384</c:v>
                      </c:pt>
                      <c:pt idx="10697">
                        <c:v>13.26538</c:v>
                      </c:pt>
                      <c:pt idx="10698">
                        <c:v>13.14672</c:v>
                      </c:pt>
                      <c:pt idx="10699">
                        <c:v>13.028230000000001</c:v>
                      </c:pt>
                      <c:pt idx="10700">
                        <c:v>12.90978</c:v>
                      </c:pt>
                      <c:pt idx="10701">
                        <c:v>12.791490000000001</c:v>
                      </c:pt>
                      <c:pt idx="10702">
                        <c:v>12.67426</c:v>
                      </c:pt>
                      <c:pt idx="10703">
                        <c:v>12.556899999999999</c:v>
                      </c:pt>
                      <c:pt idx="10704">
                        <c:v>12.439070000000001</c:v>
                      </c:pt>
                      <c:pt idx="10705">
                        <c:v>12.321279999999998</c:v>
                      </c:pt>
                      <c:pt idx="10706">
                        <c:v>12.203329999999999</c:v>
                      </c:pt>
                      <c:pt idx="10707">
                        <c:v>12.085609999999999</c:v>
                      </c:pt>
                      <c:pt idx="10708">
                        <c:v>11.967600000000001</c:v>
                      </c:pt>
                      <c:pt idx="10709">
                        <c:v>11.849550000000001</c:v>
                      </c:pt>
                      <c:pt idx="10710">
                        <c:v>11.73189</c:v>
                      </c:pt>
                      <c:pt idx="10711">
                        <c:v>11.61538</c:v>
                      </c:pt>
                      <c:pt idx="10712">
                        <c:v>11.49933</c:v>
                      </c:pt>
                      <c:pt idx="10713">
                        <c:v>11.382820000000001</c:v>
                      </c:pt>
                      <c:pt idx="10714">
                        <c:v>11.265470000000001</c:v>
                      </c:pt>
                      <c:pt idx="10715">
                        <c:v>11.14789</c:v>
                      </c:pt>
                      <c:pt idx="10716">
                        <c:v>11.029920000000001</c:v>
                      </c:pt>
                      <c:pt idx="10717">
                        <c:v>10.911850000000001</c:v>
                      </c:pt>
                      <c:pt idx="10718">
                        <c:v>10.794119999999999</c:v>
                      </c:pt>
                      <c:pt idx="10719">
                        <c:v>10.6775</c:v>
                      </c:pt>
                      <c:pt idx="10720">
                        <c:v>10.56058</c:v>
                      </c:pt>
                      <c:pt idx="10721">
                        <c:v>10.442880000000001</c:v>
                      </c:pt>
                      <c:pt idx="10722">
                        <c:v>10.325109999999999</c:v>
                      </c:pt>
                      <c:pt idx="10723">
                        <c:v>10.207280000000001</c:v>
                      </c:pt>
                      <c:pt idx="10724">
                        <c:v>10.090479999999999</c:v>
                      </c:pt>
                      <c:pt idx="10725">
                        <c:v>9.9789239999999992</c:v>
                      </c:pt>
                      <c:pt idx="10726">
                        <c:v>9.8635169999999999</c:v>
                      </c:pt>
                      <c:pt idx="10727">
                        <c:v>9.7491909999999997</c:v>
                      </c:pt>
                      <c:pt idx="10728">
                        <c:v>9.6328209999999999</c:v>
                      </c:pt>
                      <c:pt idx="10729">
                        <c:v>9.514660000000001</c:v>
                      </c:pt>
                      <c:pt idx="10730">
                        <c:v>9.3967799999999997</c:v>
                      </c:pt>
                      <c:pt idx="10731">
                        <c:v>9.2787350000000011</c:v>
                      </c:pt>
                      <c:pt idx="10732">
                        <c:v>9.1607019999999988</c:v>
                      </c:pt>
                      <c:pt idx="10733">
                        <c:v>9.0425839999999997</c:v>
                      </c:pt>
                      <c:pt idx="10734">
                        <c:v>8.9243670000000002</c:v>
                      </c:pt>
                      <c:pt idx="10735">
                        <c:v>8.8061240000000005</c:v>
                      </c:pt>
                      <c:pt idx="10736">
                        <c:v>8.6878589999999996</c:v>
                      </c:pt>
                      <c:pt idx="10737">
                        <c:v>8.569818999999999</c:v>
                      </c:pt>
                      <c:pt idx="10738">
                        <c:v>8.451981</c:v>
                      </c:pt>
                      <c:pt idx="10739">
                        <c:v>8.336843</c:v>
                      </c:pt>
                      <c:pt idx="10740">
                        <c:v>8.2217570000000002</c:v>
                      </c:pt>
                      <c:pt idx="10741">
                        <c:v>8.1056450000000009</c:v>
                      </c:pt>
                      <c:pt idx="10742">
                        <c:v>7.9880329999999997</c:v>
                      </c:pt>
                      <c:pt idx="10743">
                        <c:v>7.8702309999999995</c:v>
                      </c:pt>
                      <c:pt idx="10744">
                        <c:v>7.7521510000000005</c:v>
                      </c:pt>
                      <c:pt idx="10745">
                        <c:v>7.6342059999999998</c:v>
                      </c:pt>
                      <c:pt idx="10746">
                        <c:v>7.5169750000000004</c:v>
                      </c:pt>
                      <c:pt idx="10747">
                        <c:v>7.3998569999999999</c:v>
                      </c:pt>
                      <c:pt idx="10748">
                        <c:v>7.2838150000000006</c:v>
                      </c:pt>
                      <c:pt idx="10749">
                        <c:v>7.1677759999999999</c:v>
                      </c:pt>
                      <c:pt idx="10750">
                        <c:v>7.0516839999999998</c:v>
                      </c:pt>
                      <c:pt idx="10751">
                        <c:v>6.9348969999999994</c:v>
                      </c:pt>
                      <c:pt idx="10752">
                        <c:v>6.8184420000000001</c:v>
                      </c:pt>
                      <c:pt idx="10753">
                        <c:v>6.7005789999999994</c:v>
                      </c:pt>
                      <c:pt idx="10754">
                        <c:v>6.5823390000000002</c:v>
                      </c:pt>
                      <c:pt idx="10755">
                        <c:v>6.465033</c:v>
                      </c:pt>
                      <c:pt idx="10756">
                        <c:v>6.3483920000000005</c:v>
                      </c:pt>
                      <c:pt idx="10757">
                        <c:v>6.2302650000000002</c:v>
                      </c:pt>
                      <c:pt idx="10758">
                        <c:v>6.1122800000000002</c:v>
                      </c:pt>
                      <c:pt idx="10759">
                        <c:v>5.9939339999999994</c:v>
                      </c:pt>
                      <c:pt idx="10760">
                        <c:v>5.8756170000000001</c:v>
                      </c:pt>
                      <c:pt idx="10761">
                        <c:v>5.7571830000000004</c:v>
                      </c:pt>
                      <c:pt idx="10762">
                        <c:v>5.638814</c:v>
                      </c:pt>
                      <c:pt idx="10763">
                        <c:v>5.52041</c:v>
                      </c:pt>
                      <c:pt idx="10764">
                        <c:v>5.4020169999999998</c:v>
                      </c:pt>
                      <c:pt idx="10765">
                        <c:v>5.2842089999999997</c:v>
                      </c:pt>
                      <c:pt idx="10766">
                        <c:v>5.1678840000000008</c:v>
                      </c:pt>
                      <c:pt idx="10767">
                        <c:v>5.0511160000000004</c:v>
                      </c:pt>
                      <c:pt idx="10768">
                        <c:v>4.9331740000000002</c:v>
                      </c:pt>
                      <c:pt idx="10769">
                        <c:v>4.8148730000000004</c:v>
                      </c:pt>
                      <c:pt idx="10770">
                        <c:v>4.6974219999999995</c:v>
                      </c:pt>
                      <c:pt idx="10771">
                        <c:v>4.5799380000000003</c:v>
                      </c:pt>
                      <c:pt idx="10772">
                        <c:v>4.4638410000000004</c:v>
                      </c:pt>
                      <c:pt idx="10773">
                        <c:v>4.3473949999999997</c:v>
                      </c:pt>
                      <c:pt idx="10774">
                        <c:v>4.2302840000000002</c:v>
                      </c:pt>
                      <c:pt idx="10775">
                        <c:v>4.1144229999999995</c:v>
                      </c:pt>
                      <c:pt idx="10776">
                        <c:v>3.9977559999999999</c:v>
                      </c:pt>
                      <c:pt idx="10777">
                        <c:v>3.88009</c:v>
                      </c:pt>
                      <c:pt idx="10778">
                        <c:v>3.7623309999999996</c:v>
                      </c:pt>
                      <c:pt idx="10779">
                        <c:v>3.6446620000000003</c:v>
                      </c:pt>
                      <c:pt idx="10780">
                        <c:v>3.5268070000000002</c:v>
                      </c:pt>
                      <c:pt idx="10781">
                        <c:v>3.408989</c:v>
                      </c:pt>
                      <c:pt idx="10782">
                        <c:v>3.2909349999999997</c:v>
                      </c:pt>
                      <c:pt idx="10783">
                        <c:v>3.1727620000000001</c:v>
                      </c:pt>
                      <c:pt idx="10784">
                        <c:v>3.0545599999999999</c:v>
                      </c:pt>
                      <c:pt idx="10785">
                        <c:v>2.9361410000000001</c:v>
                      </c:pt>
                      <c:pt idx="10786">
                        <c:v>2.8185739999999999</c:v>
                      </c:pt>
                      <c:pt idx="10787">
                        <c:v>2.70519</c:v>
                      </c:pt>
                      <c:pt idx="10788">
                        <c:v>2.6060280000000002</c:v>
                      </c:pt>
                      <c:pt idx="10789">
                        <c:v>2.50739</c:v>
                      </c:pt>
                      <c:pt idx="10790">
                        <c:v>2.4020589999999999</c:v>
                      </c:pt>
                      <c:pt idx="10791">
                        <c:v>2.2924130000000003</c:v>
                      </c:pt>
                      <c:pt idx="10792">
                        <c:v>2.1757809999999997</c:v>
                      </c:pt>
                      <c:pt idx="10793">
                        <c:v>2.058354</c:v>
                      </c:pt>
                      <c:pt idx="10794">
                        <c:v>1.9406319999999999</c:v>
                      </c:pt>
                      <c:pt idx="10795">
                        <c:v>1.8235699999999999</c:v>
                      </c:pt>
                      <c:pt idx="10796">
                        <c:v>1.7057959999999999</c:v>
                      </c:pt>
                      <c:pt idx="10797">
                        <c:v>1.5879029999999998</c:v>
                      </c:pt>
                      <c:pt idx="10798">
                        <c:v>1.469644</c:v>
                      </c:pt>
                      <c:pt idx="10799">
                        <c:v>1.3512579999999998</c:v>
                      </c:pt>
                      <c:pt idx="10800">
                        <c:v>1.232834</c:v>
                      </c:pt>
                      <c:pt idx="10801">
                        <c:v>1.114492</c:v>
                      </c:pt>
                      <c:pt idx="10802">
                        <c:v>0.9965177999999999</c:v>
                      </c:pt>
                      <c:pt idx="10803">
                        <c:v>0.87871699999999997</c:v>
                      </c:pt>
                      <c:pt idx="10804">
                        <c:v>0.76086520000000002</c:v>
                      </c:pt>
                      <c:pt idx="10805">
                        <c:v>0.64259469999999996</c:v>
                      </c:pt>
                      <c:pt idx="10806">
                        <c:v>0.52472470000000004</c:v>
                      </c:pt>
                      <c:pt idx="10807">
                        <c:v>0.40654660000000004</c:v>
                      </c:pt>
                      <c:pt idx="10808">
                        <c:v>0.28814699999999999</c:v>
                      </c:pt>
                      <c:pt idx="10809">
                        <c:v>0.1698202</c:v>
                      </c:pt>
                      <c:pt idx="10810">
                        <c:v>5.1486489999999996E-2</c:v>
                      </c:pt>
                      <c:pt idx="10811">
                        <c:v>-6.6588220000000004E-2</c:v>
                      </c:pt>
                      <c:pt idx="10812">
                        <c:v>-0.18516089999999999</c:v>
                      </c:pt>
                      <c:pt idx="10813">
                        <c:v>-0.30297399999999997</c:v>
                      </c:pt>
                      <c:pt idx="10814">
                        <c:v>-0.41946499999999998</c:v>
                      </c:pt>
                      <c:pt idx="10815">
                        <c:v>-0.53291379999999999</c:v>
                      </c:pt>
                      <c:pt idx="10816">
                        <c:v>-0.64586389999999994</c:v>
                      </c:pt>
                      <c:pt idx="10817">
                        <c:v>-0.76239760000000001</c:v>
                      </c:pt>
                      <c:pt idx="10818">
                        <c:v>-0.88014709999999996</c:v>
                      </c:pt>
                      <c:pt idx="10819">
                        <c:v>-0.99815150000000008</c:v>
                      </c:pt>
                      <c:pt idx="10820">
                        <c:v>-1.1162479999999999</c:v>
                      </c:pt>
                      <c:pt idx="10821">
                        <c:v>-1.234359</c:v>
                      </c:pt>
                      <c:pt idx="10822">
                        <c:v>-1.3523170000000002</c:v>
                      </c:pt>
                      <c:pt idx="10823">
                        <c:v>-1.4705860000000002</c:v>
                      </c:pt>
                      <c:pt idx="10824">
                        <c:v>-1.5884809999999998</c:v>
                      </c:pt>
                      <c:pt idx="10825">
                        <c:v>-1.706515</c:v>
                      </c:pt>
                      <c:pt idx="10826">
                        <c:v>-1.8242849999999999</c:v>
                      </c:pt>
                      <c:pt idx="10827">
                        <c:v>-1.9412720000000001</c:v>
                      </c:pt>
                      <c:pt idx="10828">
                        <c:v>-2.05715</c:v>
                      </c:pt>
                      <c:pt idx="10829">
                        <c:v>-2.171386</c:v>
                      </c:pt>
                      <c:pt idx="10830">
                        <c:v>-2.2853439999999998</c:v>
                      </c:pt>
                      <c:pt idx="10831">
                        <c:v>-2.4002249999999998</c:v>
                      </c:pt>
                      <c:pt idx="10832">
                        <c:v>-2.516391</c:v>
                      </c:pt>
                      <c:pt idx="10833">
                        <c:v>-2.6335809999999999</c:v>
                      </c:pt>
                      <c:pt idx="10834">
                        <c:v>-2.7511239999999999</c:v>
                      </c:pt>
                      <c:pt idx="10835">
                        <c:v>-2.869192</c:v>
                      </c:pt>
                      <c:pt idx="10836">
                        <c:v>-2.9873430000000001</c:v>
                      </c:pt>
                      <c:pt idx="10837">
                        <c:v>-3.105521</c:v>
                      </c:pt>
                      <c:pt idx="10838">
                        <c:v>-3.2235780000000003</c:v>
                      </c:pt>
                      <c:pt idx="10839">
                        <c:v>-3.341691</c:v>
                      </c:pt>
                      <c:pt idx="10840">
                        <c:v>-3.4598420000000001</c:v>
                      </c:pt>
                      <c:pt idx="10841">
                        <c:v>-3.5780099999999999</c:v>
                      </c:pt>
                      <c:pt idx="10842">
                        <c:v>-3.6951590000000003</c:v>
                      </c:pt>
                      <c:pt idx="10843">
                        <c:v>-3.8123050000000003</c:v>
                      </c:pt>
                      <c:pt idx="10844">
                        <c:v>-3.9240399999999998</c:v>
                      </c:pt>
                      <c:pt idx="10845">
                        <c:v>-4.039396</c:v>
                      </c:pt>
                      <c:pt idx="10846">
                        <c:v>-4.1562139999999994</c:v>
                      </c:pt>
                      <c:pt idx="10847">
                        <c:v>-4.2740359999999997</c:v>
                      </c:pt>
                      <c:pt idx="10848">
                        <c:v>-4.3911509999999998</c:v>
                      </c:pt>
                      <c:pt idx="10849">
                        <c:v>-4.507873</c:v>
                      </c:pt>
                      <c:pt idx="10850">
                        <c:v>-4.6244170000000002</c:v>
                      </c:pt>
                      <c:pt idx="10851">
                        <c:v>-4.7414430000000003</c:v>
                      </c:pt>
                      <c:pt idx="10852">
                        <c:v>-4.8586049999999998</c:v>
                      </c:pt>
                      <c:pt idx="10853">
                        <c:v>-4.97654</c:v>
                      </c:pt>
                      <c:pt idx="10854">
                        <c:v>-5.094538</c:v>
                      </c:pt>
                      <c:pt idx="10855">
                        <c:v>-5.2124939999999995</c:v>
                      </c:pt>
                      <c:pt idx="10856">
                        <c:v>-5.3304410000000004</c:v>
                      </c:pt>
                      <c:pt idx="10857">
                        <c:v>-5.4482970000000002</c:v>
                      </c:pt>
                      <c:pt idx="10858">
                        <c:v>-5.5660229999999995</c:v>
                      </c:pt>
                      <c:pt idx="10859">
                        <c:v>-5.6833419999999997</c:v>
                      </c:pt>
                      <c:pt idx="10860">
                        <c:v>-5.801469</c:v>
                      </c:pt>
                      <c:pt idx="10861">
                        <c:v>-5.9196559999999998</c:v>
                      </c:pt>
                      <c:pt idx="10862">
                        <c:v>-6.0365899999999995</c:v>
                      </c:pt>
                      <c:pt idx="10863">
                        <c:v>-6.1540589999999993</c:v>
                      </c:pt>
                      <c:pt idx="10864">
                        <c:v>-6.271757</c:v>
                      </c:pt>
                      <c:pt idx="10865">
                        <c:v>-6.3894700000000002</c:v>
                      </c:pt>
                      <c:pt idx="10866">
                        <c:v>-6.5068599999999996</c:v>
                      </c:pt>
                      <c:pt idx="10867">
                        <c:v>-6.6245390000000004</c:v>
                      </c:pt>
                      <c:pt idx="10868">
                        <c:v>-6.7431200000000002</c:v>
                      </c:pt>
                      <c:pt idx="10869">
                        <c:v>-6.8579599999999994</c:v>
                      </c:pt>
                      <c:pt idx="10870">
                        <c:v>-6.9731520000000007</c:v>
                      </c:pt>
                      <c:pt idx="10871">
                        <c:v>-7.0889000000000006</c:v>
                      </c:pt>
                      <c:pt idx="10872">
                        <c:v>-7.2056690000000003</c:v>
                      </c:pt>
                      <c:pt idx="10873">
                        <c:v>-7.3224990000000005</c:v>
                      </c:pt>
                      <c:pt idx="10874">
                        <c:v>-7.4397739999999999</c:v>
                      </c:pt>
                      <c:pt idx="10875">
                        <c:v>-7.5567980000000006</c:v>
                      </c:pt>
                      <c:pt idx="10876">
                        <c:v>-7.6737149999999996</c:v>
                      </c:pt>
                      <c:pt idx="10877">
                        <c:v>-7.7911790000000005</c:v>
                      </c:pt>
                      <c:pt idx="10878">
                        <c:v>-7.9084679999999992</c:v>
                      </c:pt>
                      <c:pt idx="10879">
                        <c:v>-8.0255130000000001</c:v>
                      </c:pt>
                      <c:pt idx="10880">
                        <c:v>-8.1424219999999998</c:v>
                      </c:pt>
                      <c:pt idx="10881">
                        <c:v>-8.2585689999999996</c:v>
                      </c:pt>
                      <c:pt idx="10882">
                        <c:v>-8.3753330000000012</c:v>
                      </c:pt>
                      <c:pt idx="10883">
                        <c:v>-8.4924060000000008</c:v>
                      </c:pt>
                      <c:pt idx="10884">
                        <c:v>-8.6097509999999993</c:v>
                      </c:pt>
                      <c:pt idx="10885">
                        <c:v>-8.7271140000000003</c:v>
                      </c:pt>
                      <c:pt idx="10886">
                        <c:v>-8.8445280000000004</c:v>
                      </c:pt>
                      <c:pt idx="10887">
                        <c:v>-8.9616980000000002</c:v>
                      </c:pt>
                      <c:pt idx="10888">
                        <c:v>-9.0787829999999996</c:v>
                      </c:pt>
                      <c:pt idx="10889">
                        <c:v>-9.1956760000000006</c:v>
                      </c:pt>
                      <c:pt idx="10890">
                        <c:v>-9.3121729999999996</c:v>
                      </c:pt>
                      <c:pt idx="10891">
                        <c:v>-9.4286820000000002</c:v>
                      </c:pt>
                      <c:pt idx="10892">
                        <c:v>-9.5450820000000007</c:v>
                      </c:pt>
                      <c:pt idx="10893">
                        <c:v>-9.6614459999999998</c:v>
                      </c:pt>
                      <c:pt idx="10894">
                        <c:v>-9.7785720000000005</c:v>
                      </c:pt>
                      <c:pt idx="10895">
                        <c:v>-9.8947570000000002</c:v>
                      </c:pt>
                      <c:pt idx="10896">
                        <c:v>-10.01028</c:v>
                      </c:pt>
                      <c:pt idx="10897">
                        <c:v>-10.12311</c:v>
                      </c:pt>
                      <c:pt idx="10898">
                        <c:v>-10.239180000000001</c:v>
                      </c:pt>
                      <c:pt idx="10899">
                        <c:v>-10.356110000000001</c:v>
                      </c:pt>
                      <c:pt idx="10900">
                        <c:v>-10.47307</c:v>
                      </c:pt>
                      <c:pt idx="10901">
                        <c:v>-10.589980000000001</c:v>
                      </c:pt>
                      <c:pt idx="10902">
                        <c:v>-10.706770000000001</c:v>
                      </c:pt>
                      <c:pt idx="10903">
                        <c:v>-10.823590000000001</c:v>
                      </c:pt>
                      <c:pt idx="10904">
                        <c:v>-10.940399999999999</c:v>
                      </c:pt>
                      <c:pt idx="10905">
                        <c:v>-11.05672</c:v>
                      </c:pt>
                      <c:pt idx="10906">
                        <c:v>-11.17286</c:v>
                      </c:pt>
                      <c:pt idx="10907">
                        <c:v>-11.28951</c:v>
                      </c:pt>
                      <c:pt idx="10908">
                        <c:v>-11.406330000000001</c:v>
                      </c:pt>
                      <c:pt idx="10909">
                        <c:v>-11.523060000000001</c:v>
                      </c:pt>
                      <c:pt idx="10910">
                        <c:v>-11.638960000000001</c:v>
                      </c:pt>
                      <c:pt idx="10911">
                        <c:v>-11.75332</c:v>
                      </c:pt>
                      <c:pt idx="10912">
                        <c:v>-11.86694</c:v>
                      </c:pt>
                      <c:pt idx="10913">
                        <c:v>-11.982520000000001</c:v>
                      </c:pt>
                      <c:pt idx="10914">
                        <c:v>-12.099</c:v>
                      </c:pt>
                      <c:pt idx="10915">
                        <c:v>-12.21522</c:v>
                      </c:pt>
                      <c:pt idx="10916">
                        <c:v>-12.330920000000001</c:v>
                      </c:pt>
                      <c:pt idx="10917">
                        <c:v>-12.444120000000002</c:v>
                      </c:pt>
                      <c:pt idx="10918">
                        <c:v>-12.559659999999999</c:v>
                      </c:pt>
                      <c:pt idx="10919">
                        <c:v>-12.672270000000001</c:v>
                      </c:pt>
                      <c:pt idx="10920">
                        <c:v>-12.78619</c:v>
                      </c:pt>
                      <c:pt idx="10921">
                        <c:v>-12.90211</c:v>
                      </c:pt>
                      <c:pt idx="10922">
                        <c:v>-13.018520000000001</c:v>
                      </c:pt>
                      <c:pt idx="10923">
                        <c:v>-13.13326</c:v>
                      </c:pt>
                      <c:pt idx="10924">
                        <c:v>-13.249370000000001</c:v>
                      </c:pt>
                      <c:pt idx="10925">
                        <c:v>-13.365910000000001</c:v>
                      </c:pt>
                      <c:pt idx="10926">
                        <c:v>-13.481590000000001</c:v>
                      </c:pt>
                      <c:pt idx="10927">
                        <c:v>-13.595870000000001</c:v>
                      </c:pt>
                      <c:pt idx="10928">
                        <c:v>-13.715340000000001</c:v>
                      </c:pt>
                      <c:pt idx="10929">
                        <c:v>-13.834439999999999</c:v>
                      </c:pt>
                      <c:pt idx="10930">
                        <c:v>-13.952480000000001</c:v>
                      </c:pt>
                      <c:pt idx="10931">
                        <c:v>-14.069789999999999</c:v>
                      </c:pt>
                      <c:pt idx="10932">
                        <c:v>-14.187430000000001</c:v>
                      </c:pt>
                      <c:pt idx="10933">
                        <c:v>-14.305000000000001</c:v>
                      </c:pt>
                      <c:pt idx="10934">
                        <c:v>-14.422269999999999</c:v>
                      </c:pt>
                      <c:pt idx="10935">
                        <c:v>-14.53927</c:v>
                      </c:pt>
                      <c:pt idx="10936">
                        <c:v>-14.655899999999999</c:v>
                      </c:pt>
                      <c:pt idx="10937">
                        <c:v>-14.773400000000001</c:v>
                      </c:pt>
                      <c:pt idx="10938">
                        <c:v>-14.890639999999999</c:v>
                      </c:pt>
                      <c:pt idx="10939">
                        <c:v>-15.007839999999998</c:v>
                      </c:pt>
                      <c:pt idx="10940">
                        <c:v>-15.124979999999999</c:v>
                      </c:pt>
                      <c:pt idx="10941">
                        <c:v>-15.24202</c:v>
                      </c:pt>
                      <c:pt idx="10942">
                        <c:v>-15.35895</c:v>
                      </c:pt>
                      <c:pt idx="10943">
                        <c:v>-15.475449999999999</c:v>
                      </c:pt>
                      <c:pt idx="10944">
                        <c:v>-15.591740000000001</c:v>
                      </c:pt>
                      <c:pt idx="10945">
                        <c:v>-15.70749</c:v>
                      </c:pt>
                      <c:pt idx="10946">
                        <c:v>-15.82329</c:v>
                      </c:pt>
                      <c:pt idx="10947">
                        <c:v>-15.93946</c:v>
                      </c:pt>
                      <c:pt idx="10948">
                        <c:v>-16.056010000000001</c:v>
                      </c:pt>
                      <c:pt idx="10949">
                        <c:v>-16.173249999999999</c:v>
                      </c:pt>
                      <c:pt idx="10950">
                        <c:v>-16.28932</c:v>
                      </c:pt>
                      <c:pt idx="10951">
                        <c:v>-16.406289999999998</c:v>
                      </c:pt>
                      <c:pt idx="10952">
                        <c:v>-16.52346</c:v>
                      </c:pt>
                      <c:pt idx="10953">
                        <c:v>-16.64038</c:v>
                      </c:pt>
                      <c:pt idx="10954">
                        <c:v>-16.757169999999999</c:v>
                      </c:pt>
                      <c:pt idx="10955">
                        <c:v>-16.872990000000001</c:v>
                      </c:pt>
                      <c:pt idx="10956">
                        <c:v>-16.98977</c:v>
                      </c:pt>
                      <c:pt idx="10957">
                        <c:v>-17.10642</c:v>
                      </c:pt>
                      <c:pt idx="10958">
                        <c:v>-17.223219999999998</c:v>
                      </c:pt>
                      <c:pt idx="10959">
                        <c:v>-17.339489999999998</c:v>
                      </c:pt>
                      <c:pt idx="10960">
                        <c:v>-17.456339999999997</c:v>
                      </c:pt>
                      <c:pt idx="10961">
                        <c:v>-17.572600000000001</c:v>
                      </c:pt>
                      <c:pt idx="10962">
                        <c:v>-17.688559999999999</c:v>
                      </c:pt>
                      <c:pt idx="10963">
                        <c:v>-17.803260000000002</c:v>
                      </c:pt>
                      <c:pt idx="10964">
                        <c:v>-17.918419999999998</c:v>
                      </c:pt>
                      <c:pt idx="10965">
                        <c:v>-18.034010000000002</c:v>
                      </c:pt>
                      <c:pt idx="10966">
                        <c:v>-18.149340000000002</c:v>
                      </c:pt>
                      <c:pt idx="10967">
                        <c:v>-18.265239999999999</c:v>
                      </c:pt>
                      <c:pt idx="10968">
                        <c:v>-18.381149999999998</c:v>
                      </c:pt>
                      <c:pt idx="10969">
                        <c:v>-18.49549</c:v>
                      </c:pt>
                      <c:pt idx="10970">
                        <c:v>-18.611530000000002</c:v>
                      </c:pt>
                      <c:pt idx="10971">
                        <c:v>-18.727029999999999</c:v>
                      </c:pt>
                      <c:pt idx="10972">
                        <c:v>-18.841239999999999</c:v>
                      </c:pt>
                      <c:pt idx="10973">
                        <c:v>-18.95722</c:v>
                      </c:pt>
                      <c:pt idx="10974">
                        <c:v>-19.071100000000001</c:v>
                      </c:pt>
                      <c:pt idx="10975">
                        <c:v>-19.18779</c:v>
                      </c:pt>
                      <c:pt idx="10976">
                        <c:v>-19.303609999999999</c:v>
                      </c:pt>
                      <c:pt idx="10977">
                        <c:v>-19.419740000000001</c:v>
                      </c:pt>
                      <c:pt idx="10978">
                        <c:v>-19.535920000000001</c:v>
                      </c:pt>
                      <c:pt idx="10979">
                        <c:v>-19.651489999999999</c:v>
                      </c:pt>
                      <c:pt idx="10980">
                        <c:v>-19.766749999999998</c:v>
                      </c:pt>
                      <c:pt idx="10981">
                        <c:v>-19.87884</c:v>
                      </c:pt>
                      <c:pt idx="10982">
                        <c:v>-19.99456</c:v>
                      </c:pt>
                      <c:pt idx="10983">
                        <c:v>-20.110869999999998</c:v>
                      </c:pt>
                      <c:pt idx="10984">
                        <c:v>-20.227499999999999</c:v>
                      </c:pt>
                      <c:pt idx="10985">
                        <c:v>-20.344250000000002</c:v>
                      </c:pt>
                      <c:pt idx="10986">
                        <c:v>-20.461120000000001</c:v>
                      </c:pt>
                      <c:pt idx="10987">
                        <c:v>-20.57788</c:v>
                      </c:pt>
                      <c:pt idx="10988">
                        <c:v>-20.693629999999999</c:v>
                      </c:pt>
                      <c:pt idx="10989">
                        <c:v>-20.809220000000003</c:v>
                      </c:pt>
                      <c:pt idx="10990">
                        <c:v>-20.925060000000002</c:v>
                      </c:pt>
                      <c:pt idx="10991">
                        <c:v>-21.040279999999999</c:v>
                      </c:pt>
                      <c:pt idx="10992">
                        <c:v>-21.155760000000001</c:v>
                      </c:pt>
                      <c:pt idx="10993">
                        <c:v>-21.269539999999999</c:v>
                      </c:pt>
                      <c:pt idx="10994">
                        <c:v>-21.381820000000001</c:v>
                      </c:pt>
                      <c:pt idx="10995">
                        <c:v>-21.493090000000002</c:v>
                      </c:pt>
                      <c:pt idx="10996">
                        <c:v>-21.605069999999998</c:v>
                      </c:pt>
                      <c:pt idx="10997">
                        <c:v>-21.706759999999999</c:v>
                      </c:pt>
                      <c:pt idx="10998">
                        <c:v>-21.818810000000003</c:v>
                      </c:pt>
                      <c:pt idx="10999">
                        <c:v>-21.933669999999999</c:v>
                      </c:pt>
                      <c:pt idx="11000">
                        <c:v>-22.048160000000003</c:v>
                      </c:pt>
                      <c:pt idx="11001">
                        <c:v>-22.162869999999998</c:v>
                      </c:pt>
                      <c:pt idx="11002">
                        <c:v>-22.27787</c:v>
                      </c:pt>
                      <c:pt idx="11003">
                        <c:v>-22.392430000000001</c:v>
                      </c:pt>
                      <c:pt idx="11004">
                        <c:v>-22.50665</c:v>
                      </c:pt>
                      <c:pt idx="11005">
                        <c:v>-22.620889999999999</c:v>
                      </c:pt>
                      <c:pt idx="11006">
                        <c:v>-22.734830000000002</c:v>
                      </c:pt>
                      <c:pt idx="11007">
                        <c:v>-22.849350000000001</c:v>
                      </c:pt>
                      <c:pt idx="11008">
                        <c:v>-22.963140000000003</c:v>
                      </c:pt>
                      <c:pt idx="11009">
                        <c:v>-23.07769</c:v>
                      </c:pt>
                      <c:pt idx="11010">
                        <c:v>-23.192659999999997</c:v>
                      </c:pt>
                      <c:pt idx="11011">
                        <c:v>-23.308070000000001</c:v>
                      </c:pt>
                      <c:pt idx="11012">
                        <c:v>-23.422090000000001</c:v>
                      </c:pt>
                      <c:pt idx="11013">
                        <c:v>-23.53501</c:v>
                      </c:pt>
                      <c:pt idx="11014">
                        <c:v>-23.64819</c:v>
                      </c:pt>
                      <c:pt idx="11015">
                        <c:v>-23.7608</c:v>
                      </c:pt>
                      <c:pt idx="11016">
                        <c:v>-23.873380000000001</c:v>
                      </c:pt>
                      <c:pt idx="11017">
                        <c:v>-23.98592</c:v>
                      </c:pt>
                      <c:pt idx="11018">
                        <c:v>-24.0961</c:v>
                      </c:pt>
                      <c:pt idx="11019">
                        <c:v>-24.20767</c:v>
                      </c:pt>
                      <c:pt idx="11020">
                        <c:v>-24.319330000000001</c:v>
                      </c:pt>
                      <c:pt idx="11021">
                        <c:v>-24.42989</c:v>
                      </c:pt>
                      <c:pt idx="11022">
                        <c:v>-24.54148</c:v>
                      </c:pt>
                      <c:pt idx="11023">
                        <c:v>-24.65258</c:v>
                      </c:pt>
                      <c:pt idx="11024">
                        <c:v>-24.763459999999998</c:v>
                      </c:pt>
                      <c:pt idx="11025">
                        <c:v>-24.873599999999996</c:v>
                      </c:pt>
                      <c:pt idx="11026">
                        <c:v>-24.985840000000003</c:v>
                      </c:pt>
                      <c:pt idx="11027">
                        <c:v>-25.095139999999997</c:v>
                      </c:pt>
                      <c:pt idx="11028">
                        <c:v>-25.206099999999999</c:v>
                      </c:pt>
                      <c:pt idx="11029">
                        <c:v>-25.316939999999999</c:v>
                      </c:pt>
                      <c:pt idx="11030">
                        <c:v>-25.431089999999998</c:v>
                      </c:pt>
                      <c:pt idx="11031">
                        <c:v>-25.540949999999999</c:v>
                      </c:pt>
                      <c:pt idx="11032">
                        <c:v>-25.647970000000001</c:v>
                      </c:pt>
                      <c:pt idx="11033">
                        <c:v>-25.752179999999999</c:v>
                      </c:pt>
                      <c:pt idx="11034">
                        <c:v>-25.85746</c:v>
                      </c:pt>
                      <c:pt idx="11035">
                        <c:v>-25.964680000000001</c:v>
                      </c:pt>
                      <c:pt idx="11036">
                        <c:v>-26.071950000000001</c:v>
                      </c:pt>
                      <c:pt idx="11037">
                        <c:v>-26.179570000000002</c:v>
                      </c:pt>
                      <c:pt idx="11038">
                        <c:v>-26.289829999999998</c:v>
                      </c:pt>
                      <c:pt idx="11039">
                        <c:v>-26.395029999999998</c:v>
                      </c:pt>
                      <c:pt idx="11040">
                        <c:v>-26.500830000000001</c:v>
                      </c:pt>
                      <c:pt idx="11041">
                        <c:v>-26.59966</c:v>
                      </c:pt>
                      <c:pt idx="11042">
                        <c:v>-26.706120000000002</c:v>
                      </c:pt>
                      <c:pt idx="11043">
                        <c:v>-26.808679999999999</c:v>
                      </c:pt>
                      <c:pt idx="11044">
                        <c:v>-26.91516</c:v>
                      </c:pt>
                      <c:pt idx="11045">
                        <c:v>-27.020669999999999</c:v>
                      </c:pt>
                      <c:pt idx="11046">
                        <c:v>-27.117040000000003</c:v>
                      </c:pt>
                      <c:pt idx="11047">
                        <c:v>-27.215690000000002</c:v>
                      </c:pt>
                      <c:pt idx="11048">
                        <c:v>-27.309920000000002</c:v>
                      </c:pt>
                      <c:pt idx="11049">
                        <c:v>-27.405290000000001</c:v>
                      </c:pt>
                      <c:pt idx="11050">
                        <c:v>-27.49559</c:v>
                      </c:pt>
                      <c:pt idx="11051">
                        <c:v>-27.58315</c:v>
                      </c:pt>
                      <c:pt idx="11052">
                        <c:v>-27.669409999999999</c:v>
                      </c:pt>
                      <c:pt idx="11053">
                        <c:v>-27.75414</c:v>
                      </c:pt>
                      <c:pt idx="11054">
                        <c:v>-27.83906</c:v>
                      </c:pt>
                      <c:pt idx="11055">
                        <c:v>-27.923369999999998</c:v>
                      </c:pt>
                      <c:pt idx="11056">
                        <c:v>-28.007680000000001</c:v>
                      </c:pt>
                      <c:pt idx="11057">
                        <c:v>-28.0914</c:v>
                      </c:pt>
                      <c:pt idx="11058">
                        <c:v>-28.175659999999997</c:v>
                      </c:pt>
                      <c:pt idx="11059">
                        <c:v>-28.257910000000003</c:v>
                      </c:pt>
                      <c:pt idx="11060">
                        <c:v>-28.339739999999999</c:v>
                      </c:pt>
                      <c:pt idx="11061">
                        <c:v>-28.417629999999999</c:v>
                      </c:pt>
                      <c:pt idx="11062">
                        <c:v>-28.499660000000002</c:v>
                      </c:pt>
                      <c:pt idx="11063">
                        <c:v>-28.585139999999999</c:v>
                      </c:pt>
                      <c:pt idx="11064">
                        <c:v>-28.665600000000001</c:v>
                      </c:pt>
                      <c:pt idx="11065">
                        <c:v>-28.737560000000002</c:v>
                      </c:pt>
                      <c:pt idx="11066">
                        <c:v>-28.809399999999997</c:v>
                      </c:pt>
                      <c:pt idx="11067">
                        <c:v>-28.88017</c:v>
                      </c:pt>
                      <c:pt idx="11068">
                        <c:v>-28.951090000000001</c:v>
                      </c:pt>
                      <c:pt idx="11069">
                        <c:v>-29.02223</c:v>
                      </c:pt>
                      <c:pt idx="11070">
                        <c:v>-29.092370000000003</c:v>
                      </c:pt>
                      <c:pt idx="11071">
                        <c:v>-29.162499999999998</c:v>
                      </c:pt>
                      <c:pt idx="11072">
                        <c:v>-29.233359999999998</c:v>
                      </c:pt>
                      <c:pt idx="11073">
                        <c:v>-29.3035</c:v>
                      </c:pt>
                      <c:pt idx="11074">
                        <c:v>-29.37313</c:v>
                      </c:pt>
                      <c:pt idx="11075">
                        <c:v>-29.443649999999998</c:v>
                      </c:pt>
                      <c:pt idx="11076">
                        <c:v>-29.51379</c:v>
                      </c:pt>
                      <c:pt idx="11077">
                        <c:v>-29.585889999999999</c:v>
                      </c:pt>
                      <c:pt idx="11078">
                        <c:v>-29.651730000000001</c:v>
                      </c:pt>
                      <c:pt idx="11079">
                        <c:v>-29.717950000000002</c:v>
                      </c:pt>
                      <c:pt idx="11080">
                        <c:v>-29.78398</c:v>
                      </c:pt>
                      <c:pt idx="11081">
                        <c:v>-29.850379999999998</c:v>
                      </c:pt>
                      <c:pt idx="11082">
                        <c:v>-29.91638</c:v>
                      </c:pt>
                      <c:pt idx="11083">
                        <c:v>-29.98254</c:v>
                      </c:pt>
                      <c:pt idx="11084">
                        <c:v>-30.047649999999997</c:v>
                      </c:pt>
                      <c:pt idx="11085">
                        <c:v>-30.112969999999997</c:v>
                      </c:pt>
                      <c:pt idx="11086">
                        <c:v>-30.178460000000001</c:v>
                      </c:pt>
                      <c:pt idx="11087">
                        <c:v>-30.243229999999997</c:v>
                      </c:pt>
                      <c:pt idx="11088">
                        <c:v>-30.307750000000002</c:v>
                      </c:pt>
                      <c:pt idx="11089">
                        <c:v>-30.372240000000001</c:v>
                      </c:pt>
                      <c:pt idx="11090">
                        <c:v>-30.436260000000001</c:v>
                      </c:pt>
                      <c:pt idx="11091">
                        <c:v>-30.49896</c:v>
                      </c:pt>
                      <c:pt idx="11092">
                        <c:v>-30.56101</c:v>
                      </c:pt>
                      <c:pt idx="11093">
                        <c:v>-30.623159999999999</c:v>
                      </c:pt>
                      <c:pt idx="11094">
                        <c:v>-30.685229999999997</c:v>
                      </c:pt>
                      <c:pt idx="11095">
                        <c:v>-30.749369999999999</c:v>
                      </c:pt>
                      <c:pt idx="11096">
                        <c:v>-30.81297</c:v>
                      </c:pt>
                      <c:pt idx="11097">
                        <c:v>-30.877780000000001</c:v>
                      </c:pt>
                      <c:pt idx="11098">
                        <c:v>-30.942440000000001</c:v>
                      </c:pt>
                      <c:pt idx="11099">
                        <c:v>-31.00714</c:v>
                      </c:pt>
                      <c:pt idx="11100">
                        <c:v>-31.071939999999998</c:v>
                      </c:pt>
                      <c:pt idx="11101">
                        <c:v>-31.135009999999998</c:v>
                      </c:pt>
                      <c:pt idx="11102">
                        <c:v>-31.198820000000001</c:v>
                      </c:pt>
                      <c:pt idx="11103">
                        <c:v>-31.261869999999998</c:v>
                      </c:pt>
                      <c:pt idx="11104">
                        <c:v>-31.325699999999998</c:v>
                      </c:pt>
                      <c:pt idx="11105">
                        <c:v>-31.390090000000001</c:v>
                      </c:pt>
                      <c:pt idx="11106">
                        <c:v>-31.453000000000003</c:v>
                      </c:pt>
                      <c:pt idx="11107">
                        <c:v>-31.516549999999999</c:v>
                      </c:pt>
                      <c:pt idx="11108">
                        <c:v>-31.579560000000001</c:v>
                      </c:pt>
                      <c:pt idx="11109">
                        <c:v>-31.642359999999996</c:v>
                      </c:pt>
                      <c:pt idx="11110">
                        <c:v>-31.70486</c:v>
                      </c:pt>
                      <c:pt idx="11111">
                        <c:v>-31.767110000000002</c:v>
                      </c:pt>
                      <c:pt idx="11112">
                        <c:v>-31.829679999999996</c:v>
                      </c:pt>
                      <c:pt idx="11113">
                        <c:v>-31.892379999999999</c:v>
                      </c:pt>
                      <c:pt idx="11114">
                        <c:v>-31.954539999999998</c:v>
                      </c:pt>
                      <c:pt idx="11115">
                        <c:v>-32.015769999999996</c:v>
                      </c:pt>
                      <c:pt idx="11116">
                        <c:v>-32.077239999999996</c:v>
                      </c:pt>
                      <c:pt idx="11117">
                        <c:v>-32.13917</c:v>
                      </c:pt>
                      <c:pt idx="11118">
                        <c:v>-32.200470000000003</c:v>
                      </c:pt>
                      <c:pt idx="11119">
                        <c:v>-32.261310000000002</c:v>
                      </c:pt>
                      <c:pt idx="11120">
                        <c:v>-32.322180000000003</c:v>
                      </c:pt>
                      <c:pt idx="11121">
                        <c:v>-32.382280000000002</c:v>
                      </c:pt>
                      <c:pt idx="11122">
                        <c:v>-32.442500000000003</c:v>
                      </c:pt>
                      <c:pt idx="11123">
                        <c:v>-32.50318</c:v>
                      </c:pt>
                      <c:pt idx="11124">
                        <c:v>-32.563559999999995</c:v>
                      </c:pt>
                      <c:pt idx="11125">
                        <c:v>-32.624110000000002</c:v>
                      </c:pt>
                      <c:pt idx="11126">
                        <c:v>-32.683230000000002</c:v>
                      </c:pt>
                      <c:pt idx="11127">
                        <c:v>-32.743020000000001</c:v>
                      </c:pt>
                      <c:pt idx="11128">
                        <c:v>-32.801189999999998</c:v>
                      </c:pt>
                      <c:pt idx="11129">
                        <c:v>-32.858989999999999</c:v>
                      </c:pt>
                      <c:pt idx="11130">
                        <c:v>-32.918409999999994</c:v>
                      </c:pt>
                      <c:pt idx="11131">
                        <c:v>-32.975650000000002</c:v>
                      </c:pt>
                      <c:pt idx="11132">
                        <c:v>-33.034700000000001</c:v>
                      </c:pt>
                      <c:pt idx="11133">
                        <c:v>-33.09328</c:v>
                      </c:pt>
                      <c:pt idx="11134">
                        <c:v>-33.15204</c:v>
                      </c:pt>
                      <c:pt idx="11135">
                        <c:v>-33.211170000000003</c:v>
                      </c:pt>
                      <c:pt idx="11136">
                        <c:v>-33.26972</c:v>
                      </c:pt>
                      <c:pt idx="11137">
                        <c:v>-33.32799</c:v>
                      </c:pt>
                      <c:pt idx="11138">
                        <c:v>-33.385950000000001</c:v>
                      </c:pt>
                      <c:pt idx="11139">
                        <c:v>-33.443640000000002</c:v>
                      </c:pt>
                      <c:pt idx="11140">
                        <c:v>-33.501570000000001</c:v>
                      </c:pt>
                      <c:pt idx="11141">
                        <c:v>-33.560249999999996</c:v>
                      </c:pt>
                      <c:pt idx="11142">
                        <c:v>-33.61815</c:v>
                      </c:pt>
                      <c:pt idx="11143">
                        <c:v>-33.664770000000004</c:v>
                      </c:pt>
                      <c:pt idx="11144">
                        <c:v>-33.712499999999999</c:v>
                      </c:pt>
                      <c:pt idx="11145">
                        <c:v>-33.765139999999995</c:v>
                      </c:pt>
                      <c:pt idx="11146">
                        <c:v>-33.81888</c:v>
                      </c:pt>
                      <c:pt idx="11147">
                        <c:v>-33.874200000000002</c:v>
                      </c:pt>
                      <c:pt idx="11148">
                        <c:v>-33.930799999999998</c:v>
                      </c:pt>
                      <c:pt idx="11149">
                        <c:v>-33.987319999999997</c:v>
                      </c:pt>
                      <c:pt idx="11150">
                        <c:v>-34.041539999999998</c:v>
                      </c:pt>
                      <c:pt idx="11151">
                        <c:v>-34.09487</c:v>
                      </c:pt>
                      <c:pt idx="11152">
                        <c:v>-34.148859999999999</c:v>
                      </c:pt>
                      <c:pt idx="11153">
                        <c:v>-34.203769999999999</c:v>
                      </c:pt>
                      <c:pt idx="11154">
                        <c:v>-34.260379999999998</c:v>
                      </c:pt>
                      <c:pt idx="11155">
                        <c:v>-34.314419999999998</c:v>
                      </c:pt>
                      <c:pt idx="11156">
                        <c:v>-34.369289999999999</c:v>
                      </c:pt>
                      <c:pt idx="11157">
                        <c:v>-34.425730000000001</c:v>
                      </c:pt>
                      <c:pt idx="11158">
                        <c:v>-34.482860000000002</c:v>
                      </c:pt>
                      <c:pt idx="11159">
                        <c:v>-34.538809999999998</c:v>
                      </c:pt>
                      <c:pt idx="11160">
                        <c:v>-34.593820000000001</c:v>
                      </c:pt>
                      <c:pt idx="11161">
                        <c:v>-34.64996</c:v>
                      </c:pt>
                      <c:pt idx="11162">
                        <c:v>-34.706959999999995</c:v>
                      </c:pt>
                      <c:pt idx="11163">
                        <c:v>-34.763930000000002</c:v>
                      </c:pt>
                      <c:pt idx="11164">
                        <c:v>-34.819769999999998</c:v>
                      </c:pt>
                      <c:pt idx="11165">
                        <c:v>-34.87538</c:v>
                      </c:pt>
                      <c:pt idx="11166">
                        <c:v>-34.930140000000002</c:v>
                      </c:pt>
                      <c:pt idx="11167">
                        <c:v>-34.983420000000002</c:v>
                      </c:pt>
                      <c:pt idx="11168">
                        <c:v>-35.038220000000003</c:v>
                      </c:pt>
                      <c:pt idx="11169">
                        <c:v>-35.093429999999998</c:v>
                      </c:pt>
                      <c:pt idx="11170">
                        <c:v>-35.148949999999999</c:v>
                      </c:pt>
                      <c:pt idx="11171">
                        <c:v>-35.203240000000001</c:v>
                      </c:pt>
                      <c:pt idx="11172">
                        <c:v>-35.256300000000003</c:v>
                      </c:pt>
                      <c:pt idx="11173">
                        <c:v>-35.30782</c:v>
                      </c:pt>
                      <c:pt idx="11174">
                        <c:v>-35.36307</c:v>
                      </c:pt>
                      <c:pt idx="11175">
                        <c:v>-35.419249999999998</c:v>
                      </c:pt>
                      <c:pt idx="11176">
                        <c:v>-35.4754</c:v>
                      </c:pt>
                      <c:pt idx="11177">
                        <c:v>-35.530859999999997</c:v>
                      </c:pt>
                      <c:pt idx="11178">
                        <c:v>-35.58643</c:v>
                      </c:pt>
                      <c:pt idx="11179">
                        <c:v>-35.642319999999998</c:v>
                      </c:pt>
                      <c:pt idx="11180">
                        <c:v>-35.69791</c:v>
                      </c:pt>
                      <c:pt idx="11181">
                        <c:v>-35.753610000000002</c:v>
                      </c:pt>
                      <c:pt idx="11182">
                        <c:v>-35.80782</c:v>
                      </c:pt>
                      <c:pt idx="11183">
                        <c:v>-35.862250000000003</c:v>
                      </c:pt>
                      <c:pt idx="11184">
                        <c:v>-35.917110000000001</c:v>
                      </c:pt>
                      <c:pt idx="11185">
                        <c:v>-35.972050000000003</c:v>
                      </c:pt>
                      <c:pt idx="11186">
                        <c:v>-36.024839999999998</c:v>
                      </c:pt>
                      <c:pt idx="11187">
                        <c:v>-36.07741</c:v>
                      </c:pt>
                      <c:pt idx="11188">
                        <c:v>-36.131309999999999</c:v>
                      </c:pt>
                      <c:pt idx="11189">
                        <c:v>-36.185209999999998</c:v>
                      </c:pt>
                      <c:pt idx="11190">
                        <c:v>-36.239420000000003</c:v>
                      </c:pt>
                      <c:pt idx="11191">
                        <c:v>-36.29383</c:v>
                      </c:pt>
                      <c:pt idx="11192">
                        <c:v>-36.347799999999999</c:v>
                      </c:pt>
                      <c:pt idx="11193">
                        <c:v>-36.401859999999999</c:v>
                      </c:pt>
                      <c:pt idx="11194">
                        <c:v>-36.456360000000004</c:v>
                      </c:pt>
                      <c:pt idx="11195">
                        <c:v>-36.510570000000001</c:v>
                      </c:pt>
                      <c:pt idx="11196">
                        <c:v>-36.56467</c:v>
                      </c:pt>
                      <c:pt idx="11197">
                        <c:v>-36.618279999999999</c:v>
                      </c:pt>
                      <c:pt idx="11198">
                        <c:v>-36.671669999999999</c:v>
                      </c:pt>
                      <c:pt idx="11199">
                        <c:v>-36.725160000000002</c:v>
                      </c:pt>
                      <c:pt idx="11200">
                        <c:v>-36.778669999999998</c:v>
                      </c:pt>
                      <c:pt idx="11201">
                        <c:v>-36.831870000000002</c:v>
                      </c:pt>
                      <c:pt idx="11202">
                        <c:v>-36.885120000000001</c:v>
                      </c:pt>
                      <c:pt idx="11203">
                        <c:v>-36.938490000000002</c:v>
                      </c:pt>
                      <c:pt idx="11204">
                        <c:v>-36.99174</c:v>
                      </c:pt>
                      <c:pt idx="11205">
                        <c:v>-37.044809999999998</c:v>
                      </c:pt>
                      <c:pt idx="11206">
                        <c:v>-37.09742</c:v>
                      </c:pt>
                      <c:pt idx="11207">
                        <c:v>-37.149290000000001</c:v>
                      </c:pt>
                      <c:pt idx="11208">
                        <c:v>-37.201460000000004</c:v>
                      </c:pt>
                      <c:pt idx="11209">
                        <c:v>-37.253970000000002</c:v>
                      </c:pt>
                      <c:pt idx="11210">
                        <c:v>-37.304970000000004</c:v>
                      </c:pt>
                      <c:pt idx="11211">
                        <c:v>-37.352180000000004</c:v>
                      </c:pt>
                      <c:pt idx="11212">
                        <c:v>-37.400179999999999</c:v>
                      </c:pt>
                      <c:pt idx="11213">
                        <c:v>-37.450969999999998</c:v>
                      </c:pt>
                      <c:pt idx="11214">
                        <c:v>-37.501090000000005</c:v>
                      </c:pt>
                      <c:pt idx="11215">
                        <c:v>-37.5488</c:v>
                      </c:pt>
                      <c:pt idx="11216">
                        <c:v>-37.600239999999999</c:v>
                      </c:pt>
                      <c:pt idx="11217">
                        <c:v>-37.6511</c:v>
                      </c:pt>
                      <c:pt idx="11218">
                        <c:v>-37.699280000000002</c:v>
                      </c:pt>
                      <c:pt idx="11219">
                        <c:v>-37.747970000000002</c:v>
                      </c:pt>
                      <c:pt idx="11220">
                        <c:v>-37.798500000000004</c:v>
                      </c:pt>
                      <c:pt idx="11221">
                        <c:v>-37.850200000000001</c:v>
                      </c:pt>
                      <c:pt idx="11222">
                        <c:v>-37.90166</c:v>
                      </c:pt>
                      <c:pt idx="11223">
                        <c:v>-37.952460000000002</c:v>
                      </c:pt>
                      <c:pt idx="11224">
                        <c:v>-38.003320000000002</c:v>
                      </c:pt>
                      <c:pt idx="11225">
                        <c:v>-38.054670000000002</c:v>
                      </c:pt>
                      <c:pt idx="11226">
                        <c:v>-38.106470000000002</c:v>
                      </c:pt>
                      <c:pt idx="11227">
                        <c:v>-38.158360000000002</c:v>
                      </c:pt>
                      <c:pt idx="11228">
                        <c:v>-38.209479999999999</c:v>
                      </c:pt>
                      <c:pt idx="11229">
                        <c:v>-38.261150000000001</c:v>
                      </c:pt>
                      <c:pt idx="11230">
                        <c:v>-38.309910000000002</c:v>
                      </c:pt>
                      <c:pt idx="11231">
                        <c:v>-38.360469999999999</c:v>
                      </c:pt>
                      <c:pt idx="11232">
                        <c:v>-38.411520000000003</c:v>
                      </c:pt>
                      <c:pt idx="11233">
                        <c:v>-38.461289999999998</c:v>
                      </c:pt>
                      <c:pt idx="11234">
                        <c:v>-38.512090000000001</c:v>
                      </c:pt>
                      <c:pt idx="11235">
                        <c:v>-38.563310000000001</c:v>
                      </c:pt>
                      <c:pt idx="11236">
                        <c:v>-38.6143</c:v>
                      </c:pt>
                      <c:pt idx="11237">
                        <c:v>-38.666040000000002</c:v>
                      </c:pt>
                      <c:pt idx="11238">
                        <c:v>-38.716650000000001</c:v>
                      </c:pt>
                      <c:pt idx="11239">
                        <c:v>-38.766949999999994</c:v>
                      </c:pt>
                      <c:pt idx="11240">
                        <c:v>-38.817439999999998</c:v>
                      </c:pt>
                      <c:pt idx="11241">
                        <c:v>-38.867260000000002</c:v>
                      </c:pt>
                      <c:pt idx="11242">
                        <c:v>-38.915599999999998</c:v>
                      </c:pt>
                      <c:pt idx="11243">
                        <c:v>-38.965070000000004</c:v>
                      </c:pt>
                      <c:pt idx="11244">
                        <c:v>-39.015419999999999</c:v>
                      </c:pt>
                      <c:pt idx="11245">
                        <c:v>-39.065560000000005</c:v>
                      </c:pt>
                      <c:pt idx="11246">
                        <c:v>-39.11571</c:v>
                      </c:pt>
                      <c:pt idx="11247">
                        <c:v>-39.16554</c:v>
                      </c:pt>
                      <c:pt idx="11248">
                        <c:v>-39.214840000000002</c:v>
                      </c:pt>
                      <c:pt idx="11249">
                        <c:v>-39.264230000000005</c:v>
                      </c:pt>
                      <c:pt idx="11250">
                        <c:v>-39.31382</c:v>
                      </c:pt>
                      <c:pt idx="11251">
                        <c:v>-39.362949999999998</c:v>
                      </c:pt>
                      <c:pt idx="11252">
                        <c:v>-39.412379999999999</c:v>
                      </c:pt>
                      <c:pt idx="11253">
                        <c:v>-39.46058</c:v>
                      </c:pt>
                      <c:pt idx="11254">
                        <c:v>-39.510220000000004</c:v>
                      </c:pt>
                      <c:pt idx="11255">
                        <c:v>-39.559959999999997</c:v>
                      </c:pt>
                      <c:pt idx="11256">
                        <c:v>-39.607489999999999</c:v>
                      </c:pt>
                      <c:pt idx="11257">
                        <c:v>-39.656649999999999</c:v>
                      </c:pt>
                      <c:pt idx="11258">
                        <c:v>-39.705669999999998</c:v>
                      </c:pt>
                      <c:pt idx="11259">
                        <c:v>-39.754049999999999</c:v>
                      </c:pt>
                      <c:pt idx="11260">
                        <c:v>-39.800379999999997</c:v>
                      </c:pt>
                      <c:pt idx="11261">
                        <c:v>-39.847389999999997</c:v>
                      </c:pt>
                      <c:pt idx="11262">
                        <c:v>-39.894860000000001</c:v>
                      </c:pt>
                      <c:pt idx="11263">
                        <c:v>-39.943049999999999</c:v>
                      </c:pt>
                      <c:pt idx="11264">
                        <c:v>-39.990790000000004</c:v>
                      </c:pt>
                      <c:pt idx="11265">
                        <c:v>-40.037969999999994</c:v>
                      </c:pt>
                      <c:pt idx="11266">
                        <c:v>-40.085360000000001</c:v>
                      </c:pt>
                      <c:pt idx="11267">
                        <c:v>-40.132310000000004</c:v>
                      </c:pt>
                      <c:pt idx="11268">
                        <c:v>-40.179479999999998</c:v>
                      </c:pt>
                      <c:pt idx="11269">
                        <c:v>-40.226100000000002</c:v>
                      </c:pt>
                      <c:pt idx="11270">
                        <c:v>-40.272410000000001</c:v>
                      </c:pt>
                      <c:pt idx="11271">
                        <c:v>-40.319159999999997</c:v>
                      </c:pt>
                      <c:pt idx="11272">
                        <c:v>-40.365019999999994</c:v>
                      </c:pt>
                      <c:pt idx="11273">
                        <c:v>-40.410159999999998</c:v>
                      </c:pt>
                      <c:pt idx="11274">
                        <c:v>-40.451090000000001</c:v>
                      </c:pt>
                      <c:pt idx="11275">
                        <c:v>-40.496510000000001</c:v>
                      </c:pt>
                      <c:pt idx="11276">
                        <c:v>-40.542230000000004</c:v>
                      </c:pt>
                      <c:pt idx="11277">
                        <c:v>-40.58896</c:v>
                      </c:pt>
                      <c:pt idx="11278">
                        <c:v>-40.635690000000004</c:v>
                      </c:pt>
                      <c:pt idx="11279">
                        <c:v>-40.682410000000004</c:v>
                      </c:pt>
                      <c:pt idx="11280">
                        <c:v>-40.729100000000003</c:v>
                      </c:pt>
                      <c:pt idx="11281">
                        <c:v>-40.775750000000002</c:v>
                      </c:pt>
                      <c:pt idx="11282">
                        <c:v>-40.821280000000002</c:v>
                      </c:pt>
                      <c:pt idx="11283">
                        <c:v>-40.86768</c:v>
                      </c:pt>
                      <c:pt idx="11284">
                        <c:v>-40.913649999999997</c:v>
                      </c:pt>
                      <c:pt idx="11285">
                        <c:v>-40.959029999999998</c:v>
                      </c:pt>
                      <c:pt idx="11286">
                        <c:v>-41.005040000000001</c:v>
                      </c:pt>
                      <c:pt idx="11287">
                        <c:v>-41.051050000000004</c:v>
                      </c:pt>
                      <c:pt idx="11288">
                        <c:v>-41.097049999999996</c:v>
                      </c:pt>
                      <c:pt idx="11289">
                        <c:v>-41.143190000000004</c:v>
                      </c:pt>
                      <c:pt idx="11290">
                        <c:v>-41.189</c:v>
                      </c:pt>
                      <c:pt idx="11291">
                        <c:v>-41.234740000000002</c:v>
                      </c:pt>
                      <c:pt idx="11292">
                        <c:v>-41.279979999999995</c:v>
                      </c:pt>
                      <c:pt idx="11293">
                        <c:v>-41.323730000000005</c:v>
                      </c:pt>
                      <c:pt idx="11294">
                        <c:v>-41.364539999999998</c:v>
                      </c:pt>
                      <c:pt idx="11295">
                        <c:v>-41.39705</c:v>
                      </c:pt>
                      <c:pt idx="11296">
                        <c:v>-41.439909999999998</c:v>
                      </c:pt>
                      <c:pt idx="11297">
                        <c:v>-41.484639999999999</c:v>
                      </c:pt>
                      <c:pt idx="11298">
                        <c:v>-41.526630000000004</c:v>
                      </c:pt>
                      <c:pt idx="11299">
                        <c:v>-41.567480000000003</c:v>
                      </c:pt>
                      <c:pt idx="11300">
                        <c:v>-41.612179999999995</c:v>
                      </c:pt>
                      <c:pt idx="11301">
                        <c:v>-41.657289999999996</c:v>
                      </c:pt>
                      <c:pt idx="11302">
                        <c:v>-41.702329999999996</c:v>
                      </c:pt>
                      <c:pt idx="11303">
                        <c:v>-41.744680000000002</c:v>
                      </c:pt>
                      <c:pt idx="11304">
                        <c:v>-41.788330000000002</c:v>
                      </c:pt>
                      <c:pt idx="11305">
                        <c:v>-41.832929999999998</c:v>
                      </c:pt>
                      <c:pt idx="11306">
                        <c:v>-41.875190000000003</c:v>
                      </c:pt>
                      <c:pt idx="11307">
                        <c:v>-41.9191</c:v>
                      </c:pt>
                      <c:pt idx="11308">
                        <c:v>-41.961950000000002</c:v>
                      </c:pt>
                      <c:pt idx="11309">
                        <c:v>-42.00564</c:v>
                      </c:pt>
                      <c:pt idx="11310">
                        <c:v>-42.048659999999998</c:v>
                      </c:pt>
                      <c:pt idx="11311">
                        <c:v>-42.092939999999999</c:v>
                      </c:pt>
                      <c:pt idx="11312">
                        <c:v>-42.137029999999996</c:v>
                      </c:pt>
                      <c:pt idx="11313">
                        <c:v>-42.180770000000003</c:v>
                      </c:pt>
                      <c:pt idx="11314">
                        <c:v>-42.224820000000001</c:v>
                      </c:pt>
                      <c:pt idx="11315">
                        <c:v>-42.268470000000001</c:v>
                      </c:pt>
                      <c:pt idx="11316">
                        <c:v>-42.3123</c:v>
                      </c:pt>
                      <c:pt idx="11317">
                        <c:v>-42.330550000000002</c:v>
                      </c:pt>
                      <c:pt idx="11318">
                        <c:v>-42.367559999999997</c:v>
                      </c:pt>
                      <c:pt idx="11319">
                        <c:v>-42.380040000000001</c:v>
                      </c:pt>
                      <c:pt idx="11320">
                        <c:v>-42.413820000000001</c:v>
                      </c:pt>
                      <c:pt idx="11321">
                        <c:v>-42.452249999999992</c:v>
                      </c:pt>
                      <c:pt idx="11322">
                        <c:v>-42.488140000000001</c:v>
                      </c:pt>
                      <c:pt idx="11323">
                        <c:v>-42.526840000000007</c:v>
                      </c:pt>
                      <c:pt idx="11324">
                        <c:v>-42.56324</c:v>
                      </c:pt>
                      <c:pt idx="11325">
                        <c:v>-42.601120000000002</c:v>
                      </c:pt>
                      <c:pt idx="11326">
                        <c:v>-42.611230000000006</c:v>
                      </c:pt>
                      <c:pt idx="11327">
                        <c:v>-42.64087</c:v>
                      </c:pt>
                      <c:pt idx="11328">
                        <c:v>-42.674880000000002</c:v>
                      </c:pt>
                      <c:pt idx="11329">
                        <c:v>-42.705510000000004</c:v>
                      </c:pt>
                      <c:pt idx="11330">
                        <c:v>-42.736780000000003</c:v>
                      </c:pt>
                      <c:pt idx="11331">
                        <c:v>-42.593159999999997</c:v>
                      </c:pt>
                      <c:pt idx="11332">
                        <c:v>-42.495320000000007</c:v>
                      </c:pt>
                      <c:pt idx="11333">
                        <c:v>-42.410640000000001</c:v>
                      </c:pt>
                      <c:pt idx="11334">
                        <c:v>-42.337730000000001</c:v>
                      </c:pt>
                      <c:pt idx="11335">
                        <c:v>-42.271099999999997</c:v>
                      </c:pt>
                      <c:pt idx="11336">
                        <c:v>-42.20337</c:v>
                      </c:pt>
                      <c:pt idx="11337">
                        <c:v>-42.139110000000002</c:v>
                      </c:pt>
                      <c:pt idx="11338">
                        <c:v>-42.07817</c:v>
                      </c:pt>
                      <c:pt idx="11339">
                        <c:v>-42.017949999999999</c:v>
                      </c:pt>
                      <c:pt idx="11340">
                        <c:v>-41.956470000000003</c:v>
                      </c:pt>
                      <c:pt idx="11341">
                        <c:v>-41.896619999999999</c:v>
                      </c:pt>
                      <c:pt idx="11342">
                        <c:v>-41.837920000000004</c:v>
                      </c:pt>
                      <c:pt idx="11343">
                        <c:v>-41.779580000000003</c:v>
                      </c:pt>
                      <c:pt idx="11344">
                        <c:v>-41.721539999999997</c:v>
                      </c:pt>
                      <c:pt idx="11345">
                        <c:v>-41.663640000000001</c:v>
                      </c:pt>
                      <c:pt idx="11346">
                        <c:v>-41.606050000000003</c:v>
                      </c:pt>
                      <c:pt idx="11347">
                        <c:v>-41.548470000000002</c:v>
                      </c:pt>
                      <c:pt idx="11348">
                        <c:v>-41.490859999999998</c:v>
                      </c:pt>
                      <c:pt idx="11349">
                        <c:v>-41.433479999999996</c:v>
                      </c:pt>
                      <c:pt idx="11350">
                        <c:v>-41.376359999999998</c:v>
                      </c:pt>
                      <c:pt idx="11351">
                        <c:v>-41.31926</c:v>
                      </c:pt>
                      <c:pt idx="11352">
                        <c:v>-41.262949999999996</c:v>
                      </c:pt>
                      <c:pt idx="11353">
                        <c:v>-41.206469999999996</c:v>
                      </c:pt>
                      <c:pt idx="11354">
                        <c:v>-41.149820000000005</c:v>
                      </c:pt>
                      <c:pt idx="11355">
                        <c:v>-41.093979999999995</c:v>
                      </c:pt>
                      <c:pt idx="11356">
                        <c:v>-41.039450000000002</c:v>
                      </c:pt>
                      <c:pt idx="11357">
                        <c:v>-40.984680000000004</c:v>
                      </c:pt>
                      <c:pt idx="11358">
                        <c:v>-40.929140000000004</c:v>
                      </c:pt>
                      <c:pt idx="11359">
                        <c:v>-40.873139999999999</c:v>
                      </c:pt>
                      <c:pt idx="11360">
                        <c:v>-40.816800000000001</c:v>
                      </c:pt>
                      <c:pt idx="11361">
                        <c:v>-40.760170000000002</c:v>
                      </c:pt>
                      <c:pt idx="11362">
                        <c:v>-40.703430000000004</c:v>
                      </c:pt>
                      <c:pt idx="11363">
                        <c:v>-40.646509999999992</c:v>
                      </c:pt>
                      <c:pt idx="11364">
                        <c:v>-40.589240000000004</c:v>
                      </c:pt>
                      <c:pt idx="11365">
                        <c:v>-40.531870000000005</c:v>
                      </c:pt>
                      <c:pt idx="11366">
                        <c:v>-40.474509999999995</c:v>
                      </c:pt>
                      <c:pt idx="11367">
                        <c:v>-40.417149999999999</c:v>
                      </c:pt>
                      <c:pt idx="11368">
                        <c:v>-40.359809999999996</c:v>
                      </c:pt>
                      <c:pt idx="11369">
                        <c:v>-40.302520000000001</c:v>
                      </c:pt>
                      <c:pt idx="11370">
                        <c:v>-40.245249999999999</c:v>
                      </c:pt>
                      <c:pt idx="11371">
                        <c:v>-40.187929999999994</c:v>
                      </c:pt>
                      <c:pt idx="11372">
                        <c:v>-40.130549999999999</c:v>
                      </c:pt>
                      <c:pt idx="11373">
                        <c:v>-40.073160000000001</c:v>
                      </c:pt>
                      <c:pt idx="11374">
                        <c:v>-40.015709999999999</c:v>
                      </c:pt>
                      <c:pt idx="11375">
                        <c:v>-39.957989999999995</c:v>
                      </c:pt>
                      <c:pt idx="11376">
                        <c:v>-39.900329999999997</c:v>
                      </c:pt>
                      <c:pt idx="11377">
                        <c:v>-39.842320000000001</c:v>
                      </c:pt>
                      <c:pt idx="11378">
                        <c:v>-39.784149999999997</c:v>
                      </c:pt>
                      <c:pt idx="11379">
                        <c:v>-39.725760000000001</c:v>
                      </c:pt>
                      <c:pt idx="11380">
                        <c:v>-39.667400000000001</c:v>
                      </c:pt>
                      <c:pt idx="11381">
                        <c:v>-39.608940000000004</c:v>
                      </c:pt>
                      <c:pt idx="11382">
                        <c:v>-39.55048</c:v>
                      </c:pt>
                      <c:pt idx="11383">
                        <c:v>-39.49194</c:v>
                      </c:pt>
                      <c:pt idx="11384">
                        <c:v>-39.433319999999995</c:v>
                      </c:pt>
                      <c:pt idx="11385">
                        <c:v>-39.374679999999998</c:v>
                      </c:pt>
                      <c:pt idx="11386">
                        <c:v>-39.31626</c:v>
                      </c:pt>
                      <c:pt idx="11387">
                        <c:v>-39.257469999999998</c:v>
                      </c:pt>
                      <c:pt idx="11388">
                        <c:v>-39.19894</c:v>
                      </c:pt>
                      <c:pt idx="11389">
                        <c:v>-39.140360000000001</c:v>
                      </c:pt>
                      <c:pt idx="11390">
                        <c:v>-39.082549999999998</c:v>
                      </c:pt>
                      <c:pt idx="11391">
                        <c:v>-39.023940000000003</c:v>
                      </c:pt>
                      <c:pt idx="11392">
                        <c:v>-38.965130000000002</c:v>
                      </c:pt>
                      <c:pt idx="11393">
                        <c:v>-38.906130000000005</c:v>
                      </c:pt>
                      <c:pt idx="11394">
                        <c:v>-38.84684</c:v>
                      </c:pt>
                      <c:pt idx="11395">
                        <c:v>-38.789149999999999</c:v>
                      </c:pt>
                      <c:pt idx="11396">
                        <c:v>-38.732379999999999</c:v>
                      </c:pt>
                      <c:pt idx="11397">
                        <c:v>-38.676650000000002</c:v>
                      </c:pt>
                      <c:pt idx="11398">
                        <c:v>-38.619599999999998</c:v>
                      </c:pt>
                      <c:pt idx="11399">
                        <c:v>-38.56174</c:v>
                      </c:pt>
                      <c:pt idx="11400">
                        <c:v>-38.503770000000003</c:v>
                      </c:pt>
                      <c:pt idx="11401">
                        <c:v>-38.445959999999999</c:v>
                      </c:pt>
                      <c:pt idx="11402">
                        <c:v>-38.387560000000001</c:v>
                      </c:pt>
                      <c:pt idx="11403">
                        <c:v>-38.328829999999996</c:v>
                      </c:pt>
                      <c:pt idx="11404">
                        <c:v>-38.270209999999999</c:v>
                      </c:pt>
                      <c:pt idx="11405">
                        <c:v>-38.211979999999997</c:v>
                      </c:pt>
                      <c:pt idx="11406">
                        <c:v>-38.153190000000002</c:v>
                      </c:pt>
                      <c:pt idx="11407">
                        <c:v>-38.093989999999998</c:v>
                      </c:pt>
                      <c:pt idx="11408">
                        <c:v>-38.034669999999998</c:v>
                      </c:pt>
                      <c:pt idx="11409">
                        <c:v>-37.975349999999999</c:v>
                      </c:pt>
                      <c:pt idx="11410">
                        <c:v>-37.916139999999999</c:v>
                      </c:pt>
                      <c:pt idx="11411">
                        <c:v>-37.856770000000004</c:v>
                      </c:pt>
                      <c:pt idx="11412">
                        <c:v>-37.797319999999999</c:v>
                      </c:pt>
                      <c:pt idx="11413">
                        <c:v>-37.737810000000003</c:v>
                      </c:pt>
                      <c:pt idx="11414">
                        <c:v>-37.678159999999998</c:v>
                      </c:pt>
                      <c:pt idx="11415">
                        <c:v>-37.618380000000002</c:v>
                      </c:pt>
                      <c:pt idx="11416">
                        <c:v>-37.558280000000003</c:v>
                      </c:pt>
                      <c:pt idx="11417">
                        <c:v>-37.498149999999995</c:v>
                      </c:pt>
                      <c:pt idx="11418">
                        <c:v>-37.437960000000004</c:v>
                      </c:pt>
                      <c:pt idx="11419">
                        <c:v>-37.377389999999998</c:v>
                      </c:pt>
                      <c:pt idx="11420">
                        <c:v>-37.316879999999998</c:v>
                      </c:pt>
                      <c:pt idx="11421">
                        <c:v>-37.256079999999997</c:v>
                      </c:pt>
                      <c:pt idx="11422">
                        <c:v>-37.19511</c:v>
                      </c:pt>
                      <c:pt idx="11423">
                        <c:v>-37.134180000000001</c:v>
                      </c:pt>
                      <c:pt idx="11424">
                        <c:v>-37.073030000000003</c:v>
                      </c:pt>
                      <c:pt idx="11425">
                        <c:v>-37.011759999999995</c:v>
                      </c:pt>
                      <c:pt idx="11426">
                        <c:v>-36.950429999999997</c:v>
                      </c:pt>
                      <c:pt idx="11427">
                        <c:v>-36.889060000000001</c:v>
                      </c:pt>
                      <c:pt idx="11428">
                        <c:v>-36.8277</c:v>
                      </c:pt>
                      <c:pt idx="11429">
                        <c:v>-36.766329999999996</c:v>
                      </c:pt>
                      <c:pt idx="11430">
                        <c:v>-36.704810000000002</c:v>
                      </c:pt>
                      <c:pt idx="11431">
                        <c:v>-36.64302</c:v>
                      </c:pt>
                      <c:pt idx="11432">
                        <c:v>-36.581620000000001</c:v>
                      </c:pt>
                      <c:pt idx="11433">
                        <c:v>-36.519579999999998</c:v>
                      </c:pt>
                      <c:pt idx="11434">
                        <c:v>-36.456969999999998</c:v>
                      </c:pt>
                      <c:pt idx="11435">
                        <c:v>-36.395270000000004</c:v>
                      </c:pt>
                      <c:pt idx="11436">
                        <c:v>-36.33258</c:v>
                      </c:pt>
                      <c:pt idx="11437">
                        <c:v>-36.269819999999996</c:v>
                      </c:pt>
                      <c:pt idx="11438">
                        <c:v>-36.206910000000001</c:v>
                      </c:pt>
                      <c:pt idx="11439">
                        <c:v>-36.158389999999997</c:v>
                      </c:pt>
                      <c:pt idx="11440">
                        <c:v>-36.110759999999999</c:v>
                      </c:pt>
                      <c:pt idx="11441">
                        <c:v>-36.058920000000001</c:v>
                      </c:pt>
                      <c:pt idx="11442">
                        <c:v>-36.006300000000003</c:v>
                      </c:pt>
                      <c:pt idx="11443">
                        <c:v>-35.950020000000002</c:v>
                      </c:pt>
                      <c:pt idx="11444">
                        <c:v>-35.894469999999998</c:v>
                      </c:pt>
                      <c:pt idx="11445">
                        <c:v>-35.834519999999998</c:v>
                      </c:pt>
                      <c:pt idx="11446">
                        <c:v>-35.773429999999998</c:v>
                      </c:pt>
                      <c:pt idx="11447">
                        <c:v>-35.711509999999997</c:v>
                      </c:pt>
                      <c:pt idx="11448">
                        <c:v>-35.649639999999998</c:v>
                      </c:pt>
                      <c:pt idx="11449">
                        <c:v>-35.586759999999998</c:v>
                      </c:pt>
                      <c:pt idx="11450">
                        <c:v>-35.523889999999994</c:v>
                      </c:pt>
                      <c:pt idx="11451">
                        <c:v>-35.461030000000001</c:v>
                      </c:pt>
                      <c:pt idx="11452">
                        <c:v>-35.399509999999999</c:v>
                      </c:pt>
                      <c:pt idx="11453">
                        <c:v>-35.336919999999999</c:v>
                      </c:pt>
                      <c:pt idx="11454">
                        <c:v>-35.273479999999999</c:v>
                      </c:pt>
                      <c:pt idx="11455">
                        <c:v>-35.209850000000003</c:v>
                      </c:pt>
                      <c:pt idx="11456">
                        <c:v>-35.146900000000002</c:v>
                      </c:pt>
                      <c:pt idx="11457">
                        <c:v>-35.08614</c:v>
                      </c:pt>
                      <c:pt idx="11458">
                        <c:v>-35.023440000000001</c:v>
                      </c:pt>
                      <c:pt idx="11459">
                        <c:v>-34.96311</c:v>
                      </c:pt>
                      <c:pt idx="11460">
                        <c:v>-34.903480000000002</c:v>
                      </c:pt>
                      <c:pt idx="11461">
                        <c:v>-34.839399999999998</c:v>
                      </c:pt>
                      <c:pt idx="11462">
                        <c:v>-34.774210000000004</c:v>
                      </c:pt>
                      <c:pt idx="11463">
                        <c:v>-34.708260000000003</c:v>
                      </c:pt>
                      <c:pt idx="11464">
                        <c:v>-34.643590000000003</c:v>
                      </c:pt>
                      <c:pt idx="11465">
                        <c:v>-34.577849999999998</c:v>
                      </c:pt>
                      <c:pt idx="11466">
                        <c:v>-34.512709999999998</c:v>
                      </c:pt>
                      <c:pt idx="11467">
                        <c:v>-34.447020000000002</c:v>
                      </c:pt>
                      <c:pt idx="11468">
                        <c:v>-34.381750000000004</c:v>
                      </c:pt>
                      <c:pt idx="11469">
                        <c:v>-34.314990000000002</c:v>
                      </c:pt>
                      <c:pt idx="11470">
                        <c:v>-34.24738</c:v>
                      </c:pt>
                      <c:pt idx="11471">
                        <c:v>-34.180549999999997</c:v>
                      </c:pt>
                      <c:pt idx="11472">
                        <c:v>-34.114370000000001</c:v>
                      </c:pt>
                      <c:pt idx="11473">
                        <c:v>-34.046770000000002</c:v>
                      </c:pt>
                      <c:pt idx="11474">
                        <c:v>-33.977510000000002</c:v>
                      </c:pt>
                      <c:pt idx="11475">
                        <c:v>-33.907069999999997</c:v>
                      </c:pt>
                      <c:pt idx="11476">
                        <c:v>-33.837449999999997</c:v>
                      </c:pt>
                      <c:pt idx="11477">
                        <c:v>-33.767339999999997</c:v>
                      </c:pt>
                      <c:pt idx="11478">
                        <c:v>-33.697379999999995</c:v>
                      </c:pt>
                      <c:pt idx="11479">
                        <c:v>-33.632930000000002</c:v>
                      </c:pt>
                      <c:pt idx="11480">
                        <c:v>-33.572519999999997</c:v>
                      </c:pt>
                      <c:pt idx="11481">
                        <c:v>-33.506709999999998</c:v>
                      </c:pt>
                      <c:pt idx="11482">
                        <c:v>-33.438880000000005</c:v>
                      </c:pt>
                      <c:pt idx="11483">
                        <c:v>-33.36965</c:v>
                      </c:pt>
                      <c:pt idx="11484">
                        <c:v>-33.299460000000003</c:v>
                      </c:pt>
                      <c:pt idx="11485">
                        <c:v>-33.233170000000001</c:v>
                      </c:pt>
                      <c:pt idx="11486">
                        <c:v>-33.164430000000003</c:v>
                      </c:pt>
                      <c:pt idx="11487">
                        <c:v>-33.09366</c:v>
                      </c:pt>
                      <c:pt idx="11488">
                        <c:v>-33.022369999999995</c:v>
                      </c:pt>
                      <c:pt idx="11489">
                        <c:v>-32.950299999999999</c:v>
                      </c:pt>
                      <c:pt idx="11490">
                        <c:v>-32.879489999999997</c:v>
                      </c:pt>
                      <c:pt idx="11491">
                        <c:v>-32.80838</c:v>
                      </c:pt>
                      <c:pt idx="11492">
                        <c:v>-32.735979999999998</c:v>
                      </c:pt>
                      <c:pt idx="11493">
                        <c:v>-32.66337</c:v>
                      </c:pt>
                      <c:pt idx="11494">
                        <c:v>-32.58981</c:v>
                      </c:pt>
                      <c:pt idx="11495">
                        <c:v>-32.516570000000002</c:v>
                      </c:pt>
                      <c:pt idx="11496">
                        <c:v>-32.439869999999999</c:v>
                      </c:pt>
                      <c:pt idx="11497">
                        <c:v>-32.36045</c:v>
                      </c:pt>
                      <c:pt idx="11498">
                        <c:v>-32.280340000000002</c:v>
                      </c:pt>
                      <c:pt idx="11499">
                        <c:v>-32.200769999999999</c:v>
                      </c:pt>
                      <c:pt idx="11500">
                        <c:v>-32.12124</c:v>
                      </c:pt>
                      <c:pt idx="11501">
                        <c:v>-32.04139</c:v>
                      </c:pt>
                      <c:pt idx="11502">
                        <c:v>-31.961309999999997</c:v>
                      </c:pt>
                      <c:pt idx="11503">
                        <c:v>-31.881260000000001</c:v>
                      </c:pt>
                      <c:pt idx="11504">
                        <c:v>-31.801370000000002</c:v>
                      </c:pt>
                      <c:pt idx="11505">
                        <c:v>-31.739329999999999</c:v>
                      </c:pt>
                      <c:pt idx="11506">
                        <c:v>-31.69003</c:v>
                      </c:pt>
                      <c:pt idx="11507">
                        <c:v>-31.63456</c:v>
                      </c:pt>
                      <c:pt idx="11508">
                        <c:v>-31.572740000000003</c:v>
                      </c:pt>
                      <c:pt idx="11509">
                        <c:v>-31.511029999999998</c:v>
                      </c:pt>
                      <c:pt idx="11510">
                        <c:v>-31.4437</c:v>
                      </c:pt>
                      <c:pt idx="11511">
                        <c:v>-31.37182</c:v>
                      </c:pt>
                      <c:pt idx="11512">
                        <c:v>-31.29627</c:v>
                      </c:pt>
                      <c:pt idx="11513">
                        <c:v>-31.219579999999997</c:v>
                      </c:pt>
                      <c:pt idx="11514">
                        <c:v>-31.140460000000001</c:v>
                      </c:pt>
                      <c:pt idx="11515">
                        <c:v>-31.060789999999997</c:v>
                      </c:pt>
                      <c:pt idx="11516">
                        <c:v>-30.981310000000001</c:v>
                      </c:pt>
                      <c:pt idx="11517">
                        <c:v>-30.90842</c:v>
                      </c:pt>
                      <c:pt idx="11518">
                        <c:v>-30.834450000000004</c:v>
                      </c:pt>
                      <c:pt idx="11519">
                        <c:v>-30.759660000000004</c:v>
                      </c:pt>
                      <c:pt idx="11520">
                        <c:v>-30.680149999999998</c:v>
                      </c:pt>
                      <c:pt idx="11521">
                        <c:v>-30.600920000000002</c:v>
                      </c:pt>
                      <c:pt idx="11522">
                        <c:v>-30.520350000000001</c:v>
                      </c:pt>
                      <c:pt idx="11523">
                        <c:v>-30.43619</c:v>
                      </c:pt>
                      <c:pt idx="11524">
                        <c:v>-30.350570000000001</c:v>
                      </c:pt>
                      <c:pt idx="11525">
                        <c:v>-30.2638</c:v>
                      </c:pt>
                      <c:pt idx="11526">
                        <c:v>-30.176780000000001</c:v>
                      </c:pt>
                      <c:pt idx="11527">
                        <c:v>-30.089939999999999</c:v>
                      </c:pt>
                      <c:pt idx="11528">
                        <c:v>-30.00264</c:v>
                      </c:pt>
                      <c:pt idx="11529">
                        <c:v>-29.916260000000001</c:v>
                      </c:pt>
                      <c:pt idx="11530">
                        <c:v>-29.829810000000002</c:v>
                      </c:pt>
                      <c:pt idx="11531">
                        <c:v>-29.74437</c:v>
                      </c:pt>
                      <c:pt idx="11532">
                        <c:v>-29.665439999999997</c:v>
                      </c:pt>
                      <c:pt idx="11533">
                        <c:v>-29.589739999999999</c:v>
                      </c:pt>
                      <c:pt idx="11534">
                        <c:v>-29.509989999999998</c:v>
                      </c:pt>
                      <c:pt idx="11535">
                        <c:v>-29.428709999999999</c:v>
                      </c:pt>
                      <c:pt idx="11536">
                        <c:v>-29.346990000000002</c:v>
                      </c:pt>
                      <c:pt idx="11537">
                        <c:v>-29.265219999999999</c:v>
                      </c:pt>
                      <c:pt idx="11538">
                        <c:v>-29.181330000000003</c:v>
                      </c:pt>
                      <c:pt idx="11539">
                        <c:v>-29.095849999999999</c:v>
                      </c:pt>
                      <c:pt idx="11540">
                        <c:v>-29.010859999999997</c:v>
                      </c:pt>
                      <c:pt idx="11541">
                        <c:v>-28.926909999999999</c:v>
                      </c:pt>
                      <c:pt idx="11542">
                        <c:v>-28.843060000000001</c:v>
                      </c:pt>
                      <c:pt idx="11543">
                        <c:v>-28.759709999999998</c:v>
                      </c:pt>
                      <c:pt idx="11544">
                        <c:v>-28.676549999999999</c:v>
                      </c:pt>
                      <c:pt idx="11545">
                        <c:v>-28.592689999999997</c:v>
                      </c:pt>
                      <c:pt idx="11546">
                        <c:v>-28.50657</c:v>
                      </c:pt>
                      <c:pt idx="11547">
                        <c:v>-28.41921</c:v>
                      </c:pt>
                      <c:pt idx="11548">
                        <c:v>-28.330970000000001</c:v>
                      </c:pt>
                      <c:pt idx="11549">
                        <c:v>-28.242699999999999</c:v>
                      </c:pt>
                      <c:pt idx="11550">
                        <c:v>-28.155009999999997</c:v>
                      </c:pt>
                      <c:pt idx="11551">
                        <c:v>-28.063669999999998</c:v>
                      </c:pt>
                      <c:pt idx="11552">
                        <c:v>-27.971979999999999</c:v>
                      </c:pt>
                      <c:pt idx="11553">
                        <c:v>-27.877869999999998</c:v>
                      </c:pt>
                      <c:pt idx="11554">
                        <c:v>-27.783669999999997</c:v>
                      </c:pt>
                      <c:pt idx="11555">
                        <c:v>-27.688780000000001</c:v>
                      </c:pt>
                      <c:pt idx="11556">
                        <c:v>-27.594089999999998</c:v>
                      </c:pt>
                      <c:pt idx="11557">
                        <c:v>-27.498999999999999</c:v>
                      </c:pt>
                      <c:pt idx="11558">
                        <c:v>-27.404130000000002</c:v>
                      </c:pt>
                      <c:pt idx="11559">
                        <c:v>-27.308400000000002</c:v>
                      </c:pt>
                      <c:pt idx="11560">
                        <c:v>-27.212679999999999</c:v>
                      </c:pt>
                      <c:pt idx="11561">
                        <c:v>-27.117789999999999</c:v>
                      </c:pt>
                      <c:pt idx="11562">
                        <c:v>-27.019440000000003</c:v>
                      </c:pt>
                      <c:pt idx="11563">
                        <c:v>-26.91883</c:v>
                      </c:pt>
                      <c:pt idx="11564">
                        <c:v>-26.817479999999996</c:v>
                      </c:pt>
                      <c:pt idx="11565">
                        <c:v>-26.716289999999997</c:v>
                      </c:pt>
                      <c:pt idx="11566">
                        <c:v>-26.616680000000002</c:v>
                      </c:pt>
                      <c:pt idx="11567">
                        <c:v>-26.51623</c:v>
                      </c:pt>
                      <c:pt idx="11568">
                        <c:v>-26.414149999999999</c:v>
                      </c:pt>
                      <c:pt idx="11569">
                        <c:v>-26.311260000000001</c:v>
                      </c:pt>
                      <c:pt idx="11570">
                        <c:v>-26.207699999999999</c:v>
                      </c:pt>
                      <c:pt idx="11571">
                        <c:v>-26.103740000000002</c:v>
                      </c:pt>
                      <c:pt idx="11572">
                        <c:v>-25.999289999999998</c:v>
                      </c:pt>
                      <c:pt idx="11573">
                        <c:v>-25.895429999999998</c:v>
                      </c:pt>
                      <c:pt idx="11574">
                        <c:v>-25.791249999999998</c:v>
                      </c:pt>
                      <c:pt idx="11575">
                        <c:v>-25.686900000000001</c:v>
                      </c:pt>
                      <c:pt idx="11576">
                        <c:v>-25.582799999999999</c:v>
                      </c:pt>
                      <c:pt idx="11577">
                        <c:v>-25.478260000000002</c:v>
                      </c:pt>
                      <c:pt idx="11578">
                        <c:v>-25.373079999999998</c:v>
                      </c:pt>
                      <c:pt idx="11579">
                        <c:v>-25.277539999999998</c:v>
                      </c:pt>
                      <c:pt idx="11580">
                        <c:v>-25.181179999999998</c:v>
                      </c:pt>
                      <c:pt idx="11581">
                        <c:v>-25.087579999999999</c:v>
                      </c:pt>
                      <c:pt idx="11582">
                        <c:v>-24.992329999999999</c:v>
                      </c:pt>
                      <c:pt idx="11583">
                        <c:v>-24.893470000000001</c:v>
                      </c:pt>
                      <c:pt idx="11584">
                        <c:v>-24.791050000000002</c:v>
                      </c:pt>
                      <c:pt idx="11585">
                        <c:v>-24.687100000000001</c:v>
                      </c:pt>
                      <c:pt idx="11586">
                        <c:v>-24.582169999999998</c:v>
                      </c:pt>
                      <c:pt idx="11587">
                        <c:v>-24.476870000000002</c:v>
                      </c:pt>
                      <c:pt idx="11588">
                        <c:v>-24.370539999999998</c:v>
                      </c:pt>
                      <c:pt idx="11589">
                        <c:v>-24.262979999999999</c:v>
                      </c:pt>
                      <c:pt idx="11590">
                        <c:v>-24.153230000000001</c:v>
                      </c:pt>
                      <c:pt idx="11591">
                        <c:v>-24.039280000000002</c:v>
                      </c:pt>
                      <c:pt idx="11592">
                        <c:v>-23.927990000000001</c:v>
                      </c:pt>
                      <c:pt idx="11593">
                        <c:v>-23.822009999999999</c:v>
                      </c:pt>
                      <c:pt idx="11594">
                        <c:v>-23.71266</c:v>
                      </c:pt>
                      <c:pt idx="11595">
                        <c:v>-23.602969999999999</c:v>
                      </c:pt>
                      <c:pt idx="11596">
                        <c:v>-23.489469999999997</c:v>
                      </c:pt>
                      <c:pt idx="11597">
                        <c:v>-23.37424</c:v>
                      </c:pt>
                      <c:pt idx="11598">
                        <c:v>-23.257960000000001</c:v>
                      </c:pt>
                      <c:pt idx="11599">
                        <c:v>-23.14385</c:v>
                      </c:pt>
                      <c:pt idx="11600">
                        <c:v>-23.028300000000002</c:v>
                      </c:pt>
                      <c:pt idx="11601">
                        <c:v>-22.911670000000001</c:v>
                      </c:pt>
                      <c:pt idx="11602">
                        <c:v>-22.794260000000001</c:v>
                      </c:pt>
                      <c:pt idx="11603">
                        <c:v>-22.676680000000001</c:v>
                      </c:pt>
                      <c:pt idx="11604">
                        <c:v>-22.559640000000002</c:v>
                      </c:pt>
                      <c:pt idx="11605">
                        <c:v>-22.441369999999999</c:v>
                      </c:pt>
                      <c:pt idx="11606">
                        <c:v>-22.320880000000002</c:v>
                      </c:pt>
                      <c:pt idx="11607">
                        <c:v>-22.199550000000002</c:v>
                      </c:pt>
                      <c:pt idx="11608">
                        <c:v>-22.077110000000001</c:v>
                      </c:pt>
                      <c:pt idx="11609">
                        <c:v>-21.953429999999997</c:v>
                      </c:pt>
                      <c:pt idx="11610">
                        <c:v>-21.827310000000001</c:v>
                      </c:pt>
                      <c:pt idx="11611">
                        <c:v>-21.700529999999997</c:v>
                      </c:pt>
                      <c:pt idx="11612">
                        <c:v>-21.573449999999998</c:v>
                      </c:pt>
                      <c:pt idx="11613">
                        <c:v>-21.445949999999996</c:v>
                      </c:pt>
                      <c:pt idx="11614">
                        <c:v>-21.3184</c:v>
                      </c:pt>
                      <c:pt idx="11615">
                        <c:v>-21.189889999999998</c:v>
                      </c:pt>
                      <c:pt idx="11616">
                        <c:v>-21.06185</c:v>
                      </c:pt>
                      <c:pt idx="11617">
                        <c:v>-20.934940000000001</c:v>
                      </c:pt>
                      <c:pt idx="11618">
                        <c:v>-20.80688</c:v>
                      </c:pt>
                      <c:pt idx="11619">
                        <c:v>-20.67839</c:v>
                      </c:pt>
                      <c:pt idx="11620">
                        <c:v>-20.549889999999998</c:v>
                      </c:pt>
                      <c:pt idx="11621">
                        <c:v>-20.421499999999998</c:v>
                      </c:pt>
                      <c:pt idx="11622">
                        <c:v>-20.29327</c:v>
                      </c:pt>
                      <c:pt idx="11623">
                        <c:v>-20.164589999999997</c:v>
                      </c:pt>
                      <c:pt idx="11624">
                        <c:v>-20.03567</c:v>
                      </c:pt>
                      <c:pt idx="11625">
                        <c:v>-19.906590000000001</c:v>
                      </c:pt>
                      <c:pt idx="11626">
                        <c:v>-19.77844</c:v>
                      </c:pt>
                      <c:pt idx="11627">
                        <c:v>-19.655000000000001</c:v>
                      </c:pt>
                      <c:pt idx="11628">
                        <c:v>-19.52806</c:v>
                      </c:pt>
                      <c:pt idx="11629">
                        <c:v>-19.400200000000002</c:v>
                      </c:pt>
                      <c:pt idx="11630">
                        <c:v>-19.272689999999997</c:v>
                      </c:pt>
                      <c:pt idx="11631">
                        <c:v>-19.144849999999998</c:v>
                      </c:pt>
                      <c:pt idx="11632">
                        <c:v>-19.014759999999999</c:v>
                      </c:pt>
                      <c:pt idx="11633">
                        <c:v>-18.885120000000001</c:v>
                      </c:pt>
                      <c:pt idx="11634">
                        <c:v>-18.754799999999999</c:v>
                      </c:pt>
                      <c:pt idx="11635">
                        <c:v>-18.624369999999999</c:v>
                      </c:pt>
                      <c:pt idx="11636">
                        <c:v>-18.49419</c:v>
                      </c:pt>
                      <c:pt idx="11637">
                        <c:v>-18.363710000000001</c:v>
                      </c:pt>
                      <c:pt idx="11638">
                        <c:v>-18.233220000000003</c:v>
                      </c:pt>
                      <c:pt idx="11639">
                        <c:v>-18.102779999999999</c:v>
                      </c:pt>
                      <c:pt idx="11640">
                        <c:v>-17.972300000000001</c:v>
                      </c:pt>
                      <c:pt idx="11641">
                        <c:v>-17.841850000000001</c:v>
                      </c:pt>
                      <c:pt idx="11642">
                        <c:v>-17.710940000000001</c:v>
                      </c:pt>
                      <c:pt idx="11643">
                        <c:v>-17.58024</c:v>
                      </c:pt>
                      <c:pt idx="11644">
                        <c:v>-17.450209999999998</c:v>
                      </c:pt>
                      <c:pt idx="11645">
                        <c:v>-17.320460000000001</c:v>
                      </c:pt>
                      <c:pt idx="11646">
                        <c:v>-17.19023</c:v>
                      </c:pt>
                      <c:pt idx="11647">
                        <c:v>-17.06043</c:v>
                      </c:pt>
                      <c:pt idx="11648">
                        <c:v>-16.924999999999997</c:v>
                      </c:pt>
                      <c:pt idx="11649">
                        <c:v>-16.79439</c:v>
                      </c:pt>
                      <c:pt idx="11650">
                        <c:v>-16.664870000000001</c:v>
                      </c:pt>
                      <c:pt idx="11651">
                        <c:v>-16.53481</c:v>
                      </c:pt>
                      <c:pt idx="11652">
                        <c:v>-16.407360000000001</c:v>
                      </c:pt>
                      <c:pt idx="11653">
                        <c:v>-16.27796</c:v>
                      </c:pt>
                      <c:pt idx="11654">
                        <c:v>-16.15193</c:v>
                      </c:pt>
                      <c:pt idx="11655">
                        <c:v>-16.025379999999998</c:v>
                      </c:pt>
                      <c:pt idx="11656">
                        <c:v>-15.898520000000001</c:v>
                      </c:pt>
                      <c:pt idx="11657">
                        <c:v>-15.77026</c:v>
                      </c:pt>
                      <c:pt idx="11658">
                        <c:v>-15.64068</c:v>
                      </c:pt>
                      <c:pt idx="11659">
                        <c:v>-15.513349999999999</c:v>
                      </c:pt>
                      <c:pt idx="11660">
                        <c:v>-15.386620000000001</c:v>
                      </c:pt>
                      <c:pt idx="11661">
                        <c:v>-15.257750000000001</c:v>
                      </c:pt>
                      <c:pt idx="11662">
                        <c:v>-15.127500000000001</c:v>
                      </c:pt>
                      <c:pt idx="11663">
                        <c:v>-14.99676</c:v>
                      </c:pt>
                      <c:pt idx="11664">
                        <c:v>-14.86591</c:v>
                      </c:pt>
                      <c:pt idx="11665">
                        <c:v>-14.73509</c:v>
                      </c:pt>
                      <c:pt idx="11666">
                        <c:v>-14.604179999999999</c:v>
                      </c:pt>
                      <c:pt idx="11667">
                        <c:v>-14.473130000000001</c:v>
                      </c:pt>
                      <c:pt idx="11668">
                        <c:v>-14.3421</c:v>
                      </c:pt>
                      <c:pt idx="11669">
                        <c:v>-14.21106</c:v>
                      </c:pt>
                      <c:pt idx="11670">
                        <c:v>-14.08004</c:v>
                      </c:pt>
                      <c:pt idx="11671">
                        <c:v>-13.94908</c:v>
                      </c:pt>
                      <c:pt idx="11672">
                        <c:v>-13.818109999999999</c:v>
                      </c:pt>
                      <c:pt idx="11673">
                        <c:v>-13.68722</c:v>
                      </c:pt>
                      <c:pt idx="11674">
                        <c:v>-13.55678</c:v>
                      </c:pt>
                      <c:pt idx="11675">
                        <c:v>-13.42638</c:v>
                      </c:pt>
                      <c:pt idx="11676">
                        <c:v>-13.295490000000001</c:v>
                      </c:pt>
                      <c:pt idx="11677">
                        <c:v>-13.165290000000001</c:v>
                      </c:pt>
                      <c:pt idx="11678">
                        <c:v>-13.04147</c:v>
                      </c:pt>
                      <c:pt idx="11679">
                        <c:v>-12.91356</c:v>
                      </c:pt>
                      <c:pt idx="11680">
                        <c:v>-12.786709999999999</c:v>
                      </c:pt>
                      <c:pt idx="11681">
                        <c:v>-12.65752</c:v>
                      </c:pt>
                      <c:pt idx="11682">
                        <c:v>-12.529310000000001</c:v>
                      </c:pt>
                      <c:pt idx="11683">
                        <c:v>-12.399760000000001</c:v>
                      </c:pt>
                      <c:pt idx="11684">
                        <c:v>-12.26934</c:v>
                      </c:pt>
                      <c:pt idx="11685">
                        <c:v>-12.13861</c:v>
                      </c:pt>
                      <c:pt idx="11686">
                        <c:v>-12.00806</c:v>
                      </c:pt>
                      <c:pt idx="11687">
                        <c:v>-11.877519999999999</c:v>
                      </c:pt>
                      <c:pt idx="11688">
                        <c:v>-11.747050000000002</c:v>
                      </c:pt>
                      <c:pt idx="11689">
                        <c:v>-11.616390000000001</c:v>
                      </c:pt>
                      <c:pt idx="11690">
                        <c:v>-11.4869</c:v>
                      </c:pt>
                      <c:pt idx="11691">
                        <c:v>-11.357299999999999</c:v>
                      </c:pt>
                      <c:pt idx="11692">
                        <c:v>-11.226750000000001</c:v>
                      </c:pt>
                      <c:pt idx="11693">
                        <c:v>-11.09582</c:v>
                      </c:pt>
                      <c:pt idx="11694">
                        <c:v>-10.964780000000001</c:v>
                      </c:pt>
                      <c:pt idx="11695">
                        <c:v>-10.8338</c:v>
                      </c:pt>
                      <c:pt idx="11696">
                        <c:v>-10.7029</c:v>
                      </c:pt>
                      <c:pt idx="11697">
                        <c:v>-10.572150000000001</c:v>
                      </c:pt>
                      <c:pt idx="11698">
                        <c:v>-10.441940000000001</c:v>
                      </c:pt>
                      <c:pt idx="11699">
                        <c:v>-10.311330000000002</c:v>
                      </c:pt>
                      <c:pt idx="11700">
                        <c:v>-10.180720000000001</c:v>
                      </c:pt>
                      <c:pt idx="11701">
                        <c:v>-10.05048</c:v>
                      </c:pt>
                      <c:pt idx="11702">
                        <c:v>-9.9198599999999999</c:v>
                      </c:pt>
                      <c:pt idx="11703">
                        <c:v>-9.7893059999999998</c:v>
                      </c:pt>
                      <c:pt idx="11704">
                        <c:v>-9.6587779999999999</c:v>
                      </c:pt>
                      <c:pt idx="11705">
                        <c:v>-9.5284040000000001</c:v>
                      </c:pt>
                      <c:pt idx="11706">
                        <c:v>-9.3991139999999991</c:v>
                      </c:pt>
                      <c:pt idx="11707">
                        <c:v>-9.2699750000000005</c:v>
                      </c:pt>
                      <c:pt idx="11708">
                        <c:v>-9.1415639999999989</c:v>
                      </c:pt>
                      <c:pt idx="11709">
                        <c:v>-9.0132389999999987</c:v>
                      </c:pt>
                      <c:pt idx="11710">
                        <c:v>-8.8861939999999997</c:v>
                      </c:pt>
                      <c:pt idx="11711">
                        <c:v>-8.757026999999999</c:v>
                      </c:pt>
                      <c:pt idx="11712">
                        <c:v>-8.6274499999999996</c:v>
                      </c:pt>
                      <c:pt idx="11713">
                        <c:v>-8.498622000000001</c:v>
                      </c:pt>
                      <c:pt idx="11714">
                        <c:v>-8.3695730000000008</c:v>
                      </c:pt>
                      <c:pt idx="11715">
                        <c:v>-8.2401009999999992</c:v>
                      </c:pt>
                      <c:pt idx="11716">
                        <c:v>-8.1107630000000004</c:v>
                      </c:pt>
                      <c:pt idx="11717">
                        <c:v>-7.9808570000000003</c:v>
                      </c:pt>
                      <c:pt idx="11718">
                        <c:v>-7.8502960000000002</c:v>
                      </c:pt>
                      <c:pt idx="11719">
                        <c:v>-7.7198950000000002</c:v>
                      </c:pt>
                      <c:pt idx="11720">
                        <c:v>-7.5896819999999998</c:v>
                      </c:pt>
                      <c:pt idx="11721">
                        <c:v>-7.459441</c:v>
                      </c:pt>
                      <c:pt idx="11722">
                        <c:v>-7.3293540000000004</c:v>
                      </c:pt>
                      <c:pt idx="11723">
                        <c:v>-7.199478</c:v>
                      </c:pt>
                      <c:pt idx="11724">
                        <c:v>-7.0702350000000003</c:v>
                      </c:pt>
                      <c:pt idx="11725">
                        <c:v>-6.9405459999999994</c:v>
                      </c:pt>
                      <c:pt idx="11726">
                        <c:v>-6.8103789999999993</c:v>
                      </c:pt>
                      <c:pt idx="11727">
                        <c:v>-6.6813069999999994</c:v>
                      </c:pt>
                      <c:pt idx="11728">
                        <c:v>-6.5523389999999999</c:v>
                      </c:pt>
                      <c:pt idx="11729">
                        <c:v>-6.4229469999999997</c:v>
                      </c:pt>
                      <c:pt idx="11730">
                        <c:v>-6.2931440000000007</c:v>
                      </c:pt>
                      <c:pt idx="11731">
                        <c:v>-6.1631159999999996</c:v>
                      </c:pt>
                      <c:pt idx="11732">
                        <c:v>-6.0332410000000003</c:v>
                      </c:pt>
                      <c:pt idx="11733">
                        <c:v>-5.9038339999999998</c:v>
                      </c:pt>
                      <c:pt idx="11734">
                        <c:v>-5.7742939999999994</c:v>
                      </c:pt>
                      <c:pt idx="11735">
                        <c:v>-5.6444609999999997</c:v>
                      </c:pt>
                      <c:pt idx="11736">
                        <c:v>-5.5146740000000003</c:v>
                      </c:pt>
                      <c:pt idx="11737">
                        <c:v>-5.3854100000000003</c:v>
                      </c:pt>
                      <c:pt idx="11738">
                        <c:v>-5.2559109999999993</c:v>
                      </c:pt>
                      <c:pt idx="11739">
                        <c:v>-5.1268279999999997</c:v>
                      </c:pt>
                      <c:pt idx="11740">
                        <c:v>-4.9985020000000002</c:v>
                      </c:pt>
                      <c:pt idx="11741">
                        <c:v>-4.8701439999999998</c:v>
                      </c:pt>
                      <c:pt idx="11742">
                        <c:v>-4.7419979999999997</c:v>
                      </c:pt>
                      <c:pt idx="11743">
                        <c:v>-4.6129670000000003</c:v>
                      </c:pt>
                      <c:pt idx="11744">
                        <c:v>-4.4838800000000001</c:v>
                      </c:pt>
                      <c:pt idx="11745">
                        <c:v>-4.3545600000000002</c:v>
                      </c:pt>
                      <c:pt idx="11746">
                        <c:v>-4.2267660000000005</c:v>
                      </c:pt>
                      <c:pt idx="11747">
                        <c:v>-4.0997640000000004</c:v>
                      </c:pt>
                      <c:pt idx="11748">
                        <c:v>-3.970599</c:v>
                      </c:pt>
                      <c:pt idx="11749">
                        <c:v>-3.841485</c:v>
                      </c:pt>
                      <c:pt idx="11750">
                        <c:v>-3.7128920000000001</c:v>
                      </c:pt>
                      <c:pt idx="11751">
                        <c:v>-3.5844079999999998</c:v>
                      </c:pt>
                      <c:pt idx="11752">
                        <c:v>-3.4560200000000001</c:v>
                      </c:pt>
                      <c:pt idx="11753">
                        <c:v>-3.3283499999999999</c:v>
                      </c:pt>
                      <c:pt idx="11754">
                        <c:v>-3.2010149999999999</c:v>
                      </c:pt>
                      <c:pt idx="11755">
                        <c:v>-3.0724749999999998</c:v>
                      </c:pt>
                      <c:pt idx="11756">
                        <c:v>-2.9435480000000003</c:v>
                      </c:pt>
                      <c:pt idx="11757">
                        <c:v>-2.8141100000000003</c:v>
                      </c:pt>
                      <c:pt idx="11758">
                        <c:v>-2.6847759999999998</c:v>
                      </c:pt>
                      <c:pt idx="11759">
                        <c:v>-2.5559609999999999</c:v>
                      </c:pt>
                      <c:pt idx="11760">
                        <c:v>-2.4272469999999999</c:v>
                      </c:pt>
                      <c:pt idx="11761">
                        <c:v>-2.2978480000000001</c:v>
                      </c:pt>
                      <c:pt idx="11762">
                        <c:v>-2.1685760000000003</c:v>
                      </c:pt>
                      <c:pt idx="11763">
                        <c:v>-2.0391460000000001</c:v>
                      </c:pt>
                      <c:pt idx="11764">
                        <c:v>-1.9096289999999998</c:v>
                      </c:pt>
                      <c:pt idx="11765">
                        <c:v>-1.7807790000000001</c:v>
                      </c:pt>
                      <c:pt idx="11766">
                        <c:v>-1.651832</c:v>
                      </c:pt>
                      <c:pt idx="11767">
                        <c:v>-1.522751</c:v>
                      </c:pt>
                      <c:pt idx="11768">
                        <c:v>-1.3941690000000002</c:v>
                      </c:pt>
                      <c:pt idx="11769">
                        <c:v>-1.264942</c:v>
                      </c:pt>
                      <c:pt idx="11770">
                        <c:v>-1.1355500000000001</c:v>
                      </c:pt>
                      <c:pt idx="11771">
                        <c:v>-1.006183</c:v>
                      </c:pt>
                      <c:pt idx="11772">
                        <c:v>-0.87677870000000002</c:v>
                      </c:pt>
                      <c:pt idx="11773">
                        <c:v>-0.74744939999999993</c:v>
                      </c:pt>
                      <c:pt idx="11774">
                        <c:v>-0.61914800000000003</c:v>
                      </c:pt>
                      <c:pt idx="11775">
                        <c:v>-0.49295539999999999</c:v>
                      </c:pt>
                      <c:pt idx="11776">
                        <c:v>-0.36621300000000001</c:v>
                      </c:pt>
                      <c:pt idx="11777">
                        <c:v>-0.23772390000000002</c:v>
                      </c:pt>
                      <c:pt idx="11778">
                        <c:v>-0.1087379</c:v>
                      </c:pt>
                      <c:pt idx="11779">
                        <c:v>2.0071270000000002E-2</c:v>
                      </c:pt>
                      <c:pt idx="11780">
                        <c:v>0.1490754</c:v>
                      </c:pt>
                      <c:pt idx="11781">
                        <c:v>0.27766820000000003</c:v>
                      </c:pt>
                      <c:pt idx="11782">
                        <c:v>0.40609060000000002</c:v>
                      </c:pt>
                      <c:pt idx="11783">
                        <c:v>0.53514600000000001</c:v>
                      </c:pt>
                      <c:pt idx="11784">
                        <c:v>0.66402760000000005</c:v>
                      </c:pt>
                      <c:pt idx="11785">
                        <c:v>0.79321299999999995</c:v>
                      </c:pt>
                      <c:pt idx="11786">
                        <c:v>0.92195870000000002</c:v>
                      </c:pt>
                      <c:pt idx="11787">
                        <c:v>1.047876</c:v>
                      </c:pt>
                      <c:pt idx="11788">
                        <c:v>1.170644</c:v>
                      </c:pt>
                      <c:pt idx="11789">
                        <c:v>1.295169</c:v>
                      </c:pt>
                      <c:pt idx="11790">
                        <c:v>1.4228299999999998</c:v>
                      </c:pt>
                      <c:pt idx="11791">
                        <c:v>1.551034</c:v>
                      </c:pt>
                      <c:pt idx="11792">
                        <c:v>1.680107</c:v>
                      </c:pt>
                      <c:pt idx="11793">
                        <c:v>1.8096100000000002</c:v>
                      </c:pt>
                      <c:pt idx="11794">
                        <c:v>1.9386129999999999</c:v>
                      </c:pt>
                      <c:pt idx="11795">
                        <c:v>2.0676620000000003</c:v>
                      </c:pt>
                      <c:pt idx="11796">
                        <c:v>2.195983</c:v>
                      </c:pt>
                      <c:pt idx="11797">
                        <c:v>2.325485</c:v>
                      </c:pt>
                      <c:pt idx="11798">
                        <c:v>2.4544809999999999</c:v>
                      </c:pt>
                      <c:pt idx="11799">
                        <c:v>2.5830969999999995</c:v>
                      </c:pt>
                      <c:pt idx="11800">
                        <c:v>2.7125019999999997</c:v>
                      </c:pt>
                      <c:pt idx="11801">
                        <c:v>2.8420430000000003</c:v>
                      </c:pt>
                      <c:pt idx="11802">
                        <c:v>2.9716999999999998</c:v>
                      </c:pt>
                      <c:pt idx="11803">
                        <c:v>3.100889</c:v>
                      </c:pt>
                      <c:pt idx="11804">
                        <c:v>3.2308300000000001</c:v>
                      </c:pt>
                      <c:pt idx="11805">
                        <c:v>3.3603540000000001</c:v>
                      </c:pt>
                      <c:pt idx="11806">
                        <c:v>3.4901010000000001</c:v>
                      </c:pt>
                      <c:pt idx="11807">
                        <c:v>3.619618</c:v>
                      </c:pt>
                      <c:pt idx="11808">
                        <c:v>3.7493159999999999</c:v>
                      </c:pt>
                      <c:pt idx="11809">
                        <c:v>3.878978</c:v>
                      </c:pt>
                      <c:pt idx="11810">
                        <c:v>4.0080200000000001</c:v>
                      </c:pt>
                      <c:pt idx="11811">
                        <c:v>4.1374279999999999</c:v>
                      </c:pt>
                      <c:pt idx="11812">
                        <c:v>4.2675530000000004</c:v>
                      </c:pt>
                      <c:pt idx="11813">
                        <c:v>4.3958729999999999</c:v>
                      </c:pt>
                      <c:pt idx="11814">
                        <c:v>4.5241249999999997</c:v>
                      </c:pt>
                      <c:pt idx="11815">
                        <c:v>4.6505369999999999</c:v>
                      </c:pt>
                      <c:pt idx="11816">
                        <c:v>4.778308</c:v>
                      </c:pt>
                      <c:pt idx="11817">
                        <c:v>4.90625</c:v>
                      </c:pt>
                      <c:pt idx="11818">
                        <c:v>5.0351650000000001</c:v>
                      </c:pt>
                      <c:pt idx="11819">
                        <c:v>5.1640390000000007</c:v>
                      </c:pt>
                      <c:pt idx="11820">
                        <c:v>5.2931819999999998</c:v>
                      </c:pt>
                      <c:pt idx="11821">
                        <c:v>5.4221729999999999</c:v>
                      </c:pt>
                      <c:pt idx="11822">
                        <c:v>5.5517039999999991</c:v>
                      </c:pt>
                      <c:pt idx="11823">
                        <c:v>5.6812300000000002</c:v>
                      </c:pt>
                      <c:pt idx="11824">
                        <c:v>5.8108919999999999</c:v>
                      </c:pt>
                      <c:pt idx="11825">
                        <c:v>5.9404719999999998</c:v>
                      </c:pt>
                      <c:pt idx="11826">
                        <c:v>6.0701700000000001</c:v>
                      </c:pt>
                      <c:pt idx="11827">
                        <c:v>6.1998299999999995</c:v>
                      </c:pt>
                      <c:pt idx="11828">
                        <c:v>6.3296200000000002</c:v>
                      </c:pt>
                      <c:pt idx="11829">
                        <c:v>6.4583539999999999</c:v>
                      </c:pt>
                      <c:pt idx="11830">
                        <c:v>6.5879569999999994</c:v>
                      </c:pt>
                      <c:pt idx="11831">
                        <c:v>6.7173890000000007</c:v>
                      </c:pt>
                      <c:pt idx="11832">
                        <c:v>6.8469789999999993</c:v>
                      </c:pt>
                      <c:pt idx="11833">
                        <c:v>6.9765449999999998</c:v>
                      </c:pt>
                      <c:pt idx="11834">
                        <c:v>7.1061870000000003</c:v>
                      </c:pt>
                      <c:pt idx="11835">
                        <c:v>7.2357069999999997</c:v>
                      </c:pt>
                      <c:pt idx="11836">
                        <c:v>7.3648630000000006</c:v>
                      </c:pt>
                      <c:pt idx="11837">
                        <c:v>7.4942419999999998</c:v>
                      </c:pt>
                      <c:pt idx="11838">
                        <c:v>7.6234450000000002</c:v>
                      </c:pt>
                      <c:pt idx="11839">
                        <c:v>7.7506789999999999</c:v>
                      </c:pt>
                      <c:pt idx="11840">
                        <c:v>7.8798069999999996</c:v>
                      </c:pt>
                      <c:pt idx="11841">
                        <c:v>8.0063770000000005</c:v>
                      </c:pt>
                      <c:pt idx="11842">
                        <c:v>8.1348540000000007</c:v>
                      </c:pt>
                      <c:pt idx="11843">
                        <c:v>8.2628800000000009</c:v>
                      </c:pt>
                      <c:pt idx="11844">
                        <c:v>8.3892199999999999</c:v>
                      </c:pt>
                      <c:pt idx="11845">
                        <c:v>8.513973</c:v>
                      </c:pt>
                      <c:pt idx="11846">
                        <c:v>8.6324170000000002</c:v>
                      </c:pt>
                      <c:pt idx="11847">
                        <c:v>8.7593200000000007</c:v>
                      </c:pt>
                      <c:pt idx="11848">
                        <c:v>8.8880090000000003</c:v>
                      </c:pt>
                      <c:pt idx="11849">
                        <c:v>9.016966</c:v>
                      </c:pt>
                      <c:pt idx="11850">
                        <c:v>9.1459170000000007</c:v>
                      </c:pt>
                      <c:pt idx="11851">
                        <c:v>9.2752040000000004</c:v>
                      </c:pt>
                      <c:pt idx="11852">
                        <c:v>9.4044799999999995</c:v>
                      </c:pt>
                      <c:pt idx="11853">
                        <c:v>9.5334859999999999</c:v>
                      </c:pt>
                      <c:pt idx="11854">
                        <c:v>9.6625340000000008</c:v>
                      </c:pt>
                      <c:pt idx="11855">
                        <c:v>9.7914700000000003</c:v>
                      </c:pt>
                      <c:pt idx="11856">
                        <c:v>9.9223180000000006</c:v>
                      </c:pt>
                      <c:pt idx="11857">
                        <c:v>10.051490000000001</c:v>
                      </c:pt>
                      <c:pt idx="11858">
                        <c:v>10.17937</c:v>
                      </c:pt>
                      <c:pt idx="11859">
                        <c:v>10.308720000000001</c:v>
                      </c:pt>
                      <c:pt idx="11860">
                        <c:v>10.43807</c:v>
                      </c:pt>
                      <c:pt idx="11861">
                        <c:v>10.56718</c:v>
                      </c:pt>
                      <c:pt idx="11862">
                        <c:v>10.69599</c:v>
                      </c:pt>
                      <c:pt idx="11863">
                        <c:v>10.824759999999999</c:v>
                      </c:pt>
                      <c:pt idx="11864">
                        <c:v>10.954180000000001</c:v>
                      </c:pt>
                      <c:pt idx="11865">
                        <c:v>11.08339</c:v>
                      </c:pt>
                      <c:pt idx="11866">
                        <c:v>11.212549999999998</c:v>
                      </c:pt>
                      <c:pt idx="11867">
                        <c:v>11.341660000000001</c:v>
                      </c:pt>
                      <c:pt idx="11868">
                        <c:v>11.47091</c:v>
                      </c:pt>
                      <c:pt idx="11869">
                        <c:v>11.60012</c:v>
                      </c:pt>
                      <c:pt idx="11870">
                        <c:v>11.72931</c:v>
                      </c:pt>
                      <c:pt idx="11871">
                        <c:v>11.85853</c:v>
                      </c:pt>
                      <c:pt idx="11872">
                        <c:v>11.987369999999999</c:v>
                      </c:pt>
                      <c:pt idx="11873">
                        <c:v>12.11632</c:v>
                      </c:pt>
                      <c:pt idx="11874">
                        <c:v>12.245349999999998</c:v>
                      </c:pt>
                      <c:pt idx="11875">
                        <c:v>12.37445</c:v>
                      </c:pt>
                      <c:pt idx="11876">
                        <c:v>12.50386</c:v>
                      </c:pt>
                      <c:pt idx="11877">
                        <c:v>12.632760000000001</c:v>
                      </c:pt>
                      <c:pt idx="11878">
                        <c:v>12.76174</c:v>
                      </c:pt>
                      <c:pt idx="11879">
                        <c:v>12.891010000000001</c:v>
                      </c:pt>
                      <c:pt idx="11880">
                        <c:v>13.019549999999999</c:v>
                      </c:pt>
                      <c:pt idx="11881">
                        <c:v>13.148020000000001</c:v>
                      </c:pt>
                      <c:pt idx="11882">
                        <c:v>13.2766</c:v>
                      </c:pt>
                      <c:pt idx="11883">
                        <c:v>13.4053</c:v>
                      </c:pt>
                      <c:pt idx="11884">
                        <c:v>13.533049999999999</c:v>
                      </c:pt>
                      <c:pt idx="11885">
                        <c:v>13.661339999999999</c:v>
                      </c:pt>
                      <c:pt idx="11886">
                        <c:v>13.789769999999999</c:v>
                      </c:pt>
                      <c:pt idx="11887">
                        <c:v>13.918559999999999</c:v>
                      </c:pt>
                      <c:pt idx="11888">
                        <c:v>14.047149999999998</c:v>
                      </c:pt>
                      <c:pt idx="11889">
                        <c:v>14.17558</c:v>
                      </c:pt>
                      <c:pt idx="11890">
                        <c:v>14.304030000000001</c:v>
                      </c:pt>
                      <c:pt idx="11891">
                        <c:v>14.43233</c:v>
                      </c:pt>
                      <c:pt idx="11892">
                        <c:v>14.56067</c:v>
                      </c:pt>
                      <c:pt idx="11893">
                        <c:v>14.6889</c:v>
                      </c:pt>
                      <c:pt idx="11894">
                        <c:v>14.817270000000001</c:v>
                      </c:pt>
                      <c:pt idx="11895">
                        <c:v>14.945509999999999</c:v>
                      </c:pt>
                      <c:pt idx="11896">
                        <c:v>15.073309999999999</c:v>
                      </c:pt>
                      <c:pt idx="11897">
                        <c:v>15.200610000000001</c:v>
                      </c:pt>
                      <c:pt idx="11898">
                        <c:v>15.32535</c:v>
                      </c:pt>
                      <c:pt idx="11899">
                        <c:v>15.450410000000002</c:v>
                      </c:pt>
                      <c:pt idx="11900">
                        <c:v>15.573820000000001</c:v>
                      </c:pt>
                      <c:pt idx="11901">
                        <c:v>15.696950000000001</c:v>
                      </c:pt>
                      <c:pt idx="11902">
                        <c:v>15.82386</c:v>
                      </c:pt>
                      <c:pt idx="11903">
                        <c:v>15.95016</c:v>
                      </c:pt>
                      <c:pt idx="11904">
                        <c:v>16.075299999999999</c:v>
                      </c:pt>
                      <c:pt idx="11905">
                        <c:v>16.201039999999999</c:v>
                      </c:pt>
                      <c:pt idx="11906">
                        <c:v>16.326730000000001</c:v>
                      </c:pt>
                      <c:pt idx="11907">
                        <c:v>16.451420000000002</c:v>
                      </c:pt>
                      <c:pt idx="11908">
                        <c:v>16.577729999999999</c:v>
                      </c:pt>
                      <c:pt idx="11909">
                        <c:v>16.702529999999999</c:v>
                      </c:pt>
                      <c:pt idx="11910">
                        <c:v>16.829039999999999</c:v>
                      </c:pt>
                      <c:pt idx="11911">
                        <c:v>16.956050000000001</c:v>
                      </c:pt>
                      <c:pt idx="11912">
                        <c:v>17.080869999999997</c:v>
                      </c:pt>
                      <c:pt idx="11913">
                        <c:v>17.205760000000001</c:v>
                      </c:pt>
                      <c:pt idx="11914">
                        <c:v>17.330859999999998</c:v>
                      </c:pt>
                      <c:pt idx="11915">
                        <c:v>17.455539999999999</c:v>
                      </c:pt>
                      <c:pt idx="11916">
                        <c:v>17.581510000000002</c:v>
                      </c:pt>
                      <c:pt idx="11917">
                        <c:v>17.707999999999998</c:v>
                      </c:pt>
                      <c:pt idx="11918">
                        <c:v>17.8338</c:v>
                      </c:pt>
                      <c:pt idx="11919">
                        <c:v>17.96001</c:v>
                      </c:pt>
                      <c:pt idx="11920">
                        <c:v>18.085460000000001</c:v>
                      </c:pt>
                      <c:pt idx="11921">
                        <c:v>18.20879</c:v>
                      </c:pt>
                      <c:pt idx="11922">
                        <c:v>18.333639999999999</c:v>
                      </c:pt>
                      <c:pt idx="11923">
                        <c:v>18.458159999999999</c:v>
                      </c:pt>
                      <c:pt idx="11924">
                        <c:v>18.582050000000002</c:v>
                      </c:pt>
                      <c:pt idx="11925">
                        <c:v>18.70485</c:v>
                      </c:pt>
                      <c:pt idx="11926">
                        <c:v>18.82854</c:v>
                      </c:pt>
                      <c:pt idx="11927">
                        <c:v>18.951889999999999</c:v>
                      </c:pt>
                      <c:pt idx="11928">
                        <c:v>19.07424</c:v>
                      </c:pt>
                      <c:pt idx="11929">
                        <c:v>19.19725</c:v>
                      </c:pt>
                      <c:pt idx="11930">
                        <c:v>19.319599999999998</c:v>
                      </c:pt>
                      <c:pt idx="11931">
                        <c:v>19.44201</c:v>
                      </c:pt>
                      <c:pt idx="11932">
                        <c:v>19.56025</c:v>
                      </c:pt>
                      <c:pt idx="11933">
                        <c:v>19.6813</c:v>
                      </c:pt>
                      <c:pt idx="11934">
                        <c:v>19.803830000000001</c:v>
                      </c:pt>
                      <c:pt idx="11935">
                        <c:v>19.926839999999999</c:v>
                      </c:pt>
                      <c:pt idx="11936">
                        <c:v>20.050659999999997</c:v>
                      </c:pt>
                      <c:pt idx="11937">
                        <c:v>20.173850000000002</c:v>
                      </c:pt>
                      <c:pt idx="11938">
                        <c:v>20.297730000000001</c:v>
                      </c:pt>
                      <c:pt idx="11939">
                        <c:v>20.421010000000003</c:v>
                      </c:pt>
                      <c:pt idx="11940">
                        <c:v>20.544589999999999</c:v>
                      </c:pt>
                      <c:pt idx="11941">
                        <c:v>20.667729999999999</c:v>
                      </c:pt>
                      <c:pt idx="11942">
                        <c:v>20.791050000000002</c:v>
                      </c:pt>
                      <c:pt idx="11943">
                        <c:v>20.914839999999998</c:v>
                      </c:pt>
                      <c:pt idx="11944">
                        <c:v>21.038049999999998</c:v>
                      </c:pt>
                      <c:pt idx="11945">
                        <c:v>21.161430000000003</c:v>
                      </c:pt>
                      <c:pt idx="11946">
                        <c:v>21.282390000000003</c:v>
                      </c:pt>
                      <c:pt idx="11947">
                        <c:v>21.400779999999997</c:v>
                      </c:pt>
                      <c:pt idx="11948">
                        <c:v>21.522919999999999</c:v>
                      </c:pt>
                      <c:pt idx="11949">
                        <c:v>21.647129999999997</c:v>
                      </c:pt>
                      <c:pt idx="11950">
                        <c:v>21.770679999999999</c:v>
                      </c:pt>
                      <c:pt idx="11951">
                        <c:v>21.894659999999998</c:v>
                      </c:pt>
                      <c:pt idx="11952">
                        <c:v>22.01923</c:v>
                      </c:pt>
                      <c:pt idx="11953">
                        <c:v>22.14433</c:v>
                      </c:pt>
                      <c:pt idx="11954">
                        <c:v>22.268550000000001</c:v>
                      </c:pt>
                      <c:pt idx="11955">
                        <c:v>22.392509999999998</c:v>
                      </c:pt>
                      <c:pt idx="11956">
                        <c:v>22.516199999999998</c:v>
                      </c:pt>
                      <c:pt idx="11957">
                        <c:v>22.638980000000004</c:v>
                      </c:pt>
                      <c:pt idx="11958">
                        <c:v>22.762479999999996</c:v>
                      </c:pt>
                      <c:pt idx="11959">
                        <c:v>22.88589</c:v>
                      </c:pt>
                      <c:pt idx="11960">
                        <c:v>23.009249999999998</c:v>
                      </c:pt>
                      <c:pt idx="11961">
                        <c:v>23.134049999999998</c:v>
                      </c:pt>
                      <c:pt idx="11962">
                        <c:v>23.25996</c:v>
                      </c:pt>
                      <c:pt idx="11963">
                        <c:v>23.38428</c:v>
                      </c:pt>
                      <c:pt idx="11964">
                        <c:v>23.50929</c:v>
                      </c:pt>
                      <c:pt idx="11965">
                        <c:v>23.63252</c:v>
                      </c:pt>
                      <c:pt idx="11966">
                        <c:v>23.756409999999999</c:v>
                      </c:pt>
                      <c:pt idx="11967">
                        <c:v>23.879290000000001</c:v>
                      </c:pt>
                      <c:pt idx="11968">
                        <c:v>24.000789999999999</c:v>
                      </c:pt>
                      <c:pt idx="11969">
                        <c:v>24.121760000000002</c:v>
                      </c:pt>
                      <c:pt idx="11970">
                        <c:v>24.24268</c:v>
                      </c:pt>
                      <c:pt idx="11971">
                        <c:v>24.364100000000001</c:v>
                      </c:pt>
                      <c:pt idx="11972">
                        <c:v>24.484409999999997</c:v>
                      </c:pt>
                      <c:pt idx="11973">
                        <c:v>24.604400000000002</c:v>
                      </c:pt>
                      <c:pt idx="11974">
                        <c:v>24.72268</c:v>
                      </c:pt>
                      <c:pt idx="11975">
                        <c:v>24.841259999999998</c:v>
                      </c:pt>
                      <c:pt idx="11976">
                        <c:v>24.957950000000004</c:v>
                      </c:pt>
                      <c:pt idx="11977">
                        <c:v>25.07498</c:v>
                      </c:pt>
                      <c:pt idx="11978">
                        <c:v>25.193069999999999</c:v>
                      </c:pt>
                      <c:pt idx="11979">
                        <c:v>25.310519999999997</c:v>
                      </c:pt>
                      <c:pt idx="11980">
                        <c:v>25.423140000000004</c:v>
                      </c:pt>
                      <c:pt idx="11981">
                        <c:v>25.529540000000001</c:v>
                      </c:pt>
                      <c:pt idx="11982">
                        <c:v>25.63458</c:v>
                      </c:pt>
                      <c:pt idx="11983">
                        <c:v>25.745740000000001</c:v>
                      </c:pt>
                      <c:pt idx="11984">
                        <c:v>25.857790000000001</c:v>
                      </c:pt>
                      <c:pt idx="11985">
                        <c:v>25.969619999999999</c:v>
                      </c:pt>
                      <c:pt idx="11986">
                        <c:v>26.080580000000001</c:v>
                      </c:pt>
                      <c:pt idx="11987">
                        <c:v>26.190370000000001</c:v>
                      </c:pt>
                      <c:pt idx="11988">
                        <c:v>26.299579999999999</c:v>
                      </c:pt>
                      <c:pt idx="11989">
                        <c:v>26.406869999999998</c:v>
                      </c:pt>
                      <c:pt idx="11990">
                        <c:v>26.513500000000001</c:v>
                      </c:pt>
                      <c:pt idx="11991">
                        <c:v>26.621020000000001</c:v>
                      </c:pt>
                      <c:pt idx="11992">
                        <c:v>26.72757</c:v>
                      </c:pt>
                      <c:pt idx="11993">
                        <c:v>26.833710000000004</c:v>
                      </c:pt>
                      <c:pt idx="11994">
                        <c:v>26.939769999999999</c:v>
                      </c:pt>
                      <c:pt idx="11995">
                        <c:v>27.044450000000001</c:v>
                      </c:pt>
                      <c:pt idx="11996">
                        <c:v>27.148819999999997</c:v>
                      </c:pt>
                      <c:pt idx="11997">
                        <c:v>27.251569999999997</c:v>
                      </c:pt>
                      <c:pt idx="11998">
                        <c:v>27.3536</c:v>
                      </c:pt>
                      <c:pt idx="11999">
                        <c:v>27.455889999999997</c:v>
                      </c:pt>
                      <c:pt idx="12000">
                        <c:v>27.557770000000001</c:v>
                      </c:pt>
                      <c:pt idx="12001">
                        <c:v>27.659050000000001</c:v>
                      </c:pt>
                      <c:pt idx="12002">
                        <c:v>27.759509999999999</c:v>
                      </c:pt>
                      <c:pt idx="12003">
                        <c:v>27.86009</c:v>
                      </c:pt>
                      <c:pt idx="12004">
                        <c:v>27.95973</c:v>
                      </c:pt>
                      <c:pt idx="12005">
                        <c:v>28.059379999999997</c:v>
                      </c:pt>
                      <c:pt idx="12006">
                        <c:v>28.159030000000001</c:v>
                      </c:pt>
                      <c:pt idx="12007">
                        <c:v>28.25723</c:v>
                      </c:pt>
                      <c:pt idx="12008">
                        <c:v>28.354900000000001</c:v>
                      </c:pt>
                      <c:pt idx="12009">
                        <c:v>28.452629999999999</c:v>
                      </c:pt>
                      <c:pt idx="12010">
                        <c:v>28.547550000000001</c:v>
                      </c:pt>
                      <c:pt idx="12011">
                        <c:v>28.640949999999997</c:v>
                      </c:pt>
                      <c:pt idx="12012">
                        <c:v>28.735700000000001</c:v>
                      </c:pt>
                      <c:pt idx="12013">
                        <c:v>28.829099999999997</c:v>
                      </c:pt>
                      <c:pt idx="12014">
                        <c:v>28.922020000000003</c:v>
                      </c:pt>
                      <c:pt idx="12015">
                        <c:v>29.014060000000001</c:v>
                      </c:pt>
                      <c:pt idx="12016">
                        <c:v>29.103880000000004</c:v>
                      </c:pt>
                      <c:pt idx="12017">
                        <c:v>29.192909999999998</c:v>
                      </c:pt>
                      <c:pt idx="12018">
                        <c:v>29.281199999999998</c:v>
                      </c:pt>
                      <c:pt idx="12019">
                        <c:v>29.366859999999999</c:v>
                      </c:pt>
                      <c:pt idx="12020">
                        <c:v>29.450569999999999</c:v>
                      </c:pt>
                      <c:pt idx="12021">
                        <c:v>29.533140000000003</c:v>
                      </c:pt>
                      <c:pt idx="12022">
                        <c:v>29.612880000000001</c:v>
                      </c:pt>
                      <c:pt idx="12023">
                        <c:v>29.690949999999997</c:v>
                      </c:pt>
                      <c:pt idx="12024">
                        <c:v>29.76831</c:v>
                      </c:pt>
                      <c:pt idx="12025">
                        <c:v>29.845190000000002</c:v>
                      </c:pt>
                      <c:pt idx="12026">
                        <c:v>29.920919999999999</c:v>
                      </c:pt>
                      <c:pt idx="12027">
                        <c:v>29.996189999999999</c:v>
                      </c:pt>
                      <c:pt idx="12028">
                        <c:v>30.071599999999997</c:v>
                      </c:pt>
                      <c:pt idx="12029">
                        <c:v>30.14358</c:v>
                      </c:pt>
                      <c:pt idx="12030">
                        <c:v>30.215239999999998</c:v>
                      </c:pt>
                      <c:pt idx="12031">
                        <c:v>30.2883</c:v>
                      </c:pt>
                      <c:pt idx="12032">
                        <c:v>30.358689999999999</c:v>
                      </c:pt>
                      <c:pt idx="12033">
                        <c:v>30.42727</c:v>
                      </c:pt>
                      <c:pt idx="12034">
                        <c:v>30.49747</c:v>
                      </c:pt>
                      <c:pt idx="12035">
                        <c:v>30.566589999999998</c:v>
                      </c:pt>
                      <c:pt idx="12036">
                        <c:v>30.636620000000001</c:v>
                      </c:pt>
                      <c:pt idx="12037">
                        <c:v>30.70646</c:v>
                      </c:pt>
                      <c:pt idx="12038">
                        <c:v>30.776299999999999</c:v>
                      </c:pt>
                      <c:pt idx="12039">
                        <c:v>30.845330000000001</c:v>
                      </c:pt>
                      <c:pt idx="12040">
                        <c:v>30.91452</c:v>
                      </c:pt>
                      <c:pt idx="12041">
                        <c:v>30.98366</c:v>
                      </c:pt>
                      <c:pt idx="12042">
                        <c:v>31.05386</c:v>
                      </c:pt>
                      <c:pt idx="12043">
                        <c:v>31.124290000000002</c:v>
                      </c:pt>
                      <c:pt idx="12044">
                        <c:v>31.193480000000001</c:v>
                      </c:pt>
                      <c:pt idx="12045">
                        <c:v>31.26313</c:v>
                      </c:pt>
                      <c:pt idx="12046">
                        <c:v>31.332699999999999</c:v>
                      </c:pt>
                      <c:pt idx="12047">
                        <c:v>31.402250000000002</c:v>
                      </c:pt>
                      <c:pt idx="12048">
                        <c:v>31.471</c:v>
                      </c:pt>
                      <c:pt idx="12049">
                        <c:v>31.5396</c:v>
                      </c:pt>
                      <c:pt idx="12050">
                        <c:v>31.60774</c:v>
                      </c:pt>
                      <c:pt idx="12051">
                        <c:v>31.676730000000003</c:v>
                      </c:pt>
                      <c:pt idx="12052">
                        <c:v>31.7454</c:v>
                      </c:pt>
                      <c:pt idx="12053">
                        <c:v>31.813669999999998</c:v>
                      </c:pt>
                      <c:pt idx="12054">
                        <c:v>31.882929999999998</c:v>
                      </c:pt>
                      <c:pt idx="12055">
                        <c:v>31.950520000000001</c:v>
                      </c:pt>
                      <c:pt idx="12056">
                        <c:v>32.018889999999999</c:v>
                      </c:pt>
                      <c:pt idx="12057">
                        <c:v>32.085680000000004</c:v>
                      </c:pt>
                      <c:pt idx="12058">
                        <c:v>32.15193</c:v>
                      </c:pt>
                      <c:pt idx="12059">
                        <c:v>32.217709999999997</c:v>
                      </c:pt>
                      <c:pt idx="12060">
                        <c:v>32.279789999999998</c:v>
                      </c:pt>
                      <c:pt idx="12061">
                        <c:v>32.343699999999998</c:v>
                      </c:pt>
                      <c:pt idx="12062">
                        <c:v>32.409990000000001</c:v>
                      </c:pt>
                      <c:pt idx="12063">
                        <c:v>32.476419999999997</c:v>
                      </c:pt>
                      <c:pt idx="12064">
                        <c:v>32.542079999999999</c:v>
                      </c:pt>
                      <c:pt idx="12065">
                        <c:v>32.607950000000002</c:v>
                      </c:pt>
                      <c:pt idx="12066">
                        <c:v>32.674419999999998</c:v>
                      </c:pt>
                      <c:pt idx="12067">
                        <c:v>32.741</c:v>
                      </c:pt>
                      <c:pt idx="12068">
                        <c:v>32.806060000000002</c:v>
                      </c:pt>
                      <c:pt idx="12069">
                        <c:v>32.865209999999998</c:v>
                      </c:pt>
                      <c:pt idx="12070">
                        <c:v>32.926969999999997</c:v>
                      </c:pt>
                      <c:pt idx="12071">
                        <c:v>32.992059999999995</c:v>
                      </c:pt>
                      <c:pt idx="12072">
                        <c:v>33.057880000000004</c:v>
                      </c:pt>
                      <c:pt idx="12073">
                        <c:v>33.124600000000001</c:v>
                      </c:pt>
                      <c:pt idx="12074">
                        <c:v>33.191069999999996</c:v>
                      </c:pt>
                      <c:pt idx="12075">
                        <c:v>33.257350000000002</c:v>
                      </c:pt>
                      <c:pt idx="12076">
                        <c:v>33.322630000000004</c:v>
                      </c:pt>
                      <c:pt idx="12077">
                        <c:v>33.387560000000001</c:v>
                      </c:pt>
                      <c:pt idx="12078">
                        <c:v>33.452629999999999</c:v>
                      </c:pt>
                      <c:pt idx="12079">
                        <c:v>33.517499999999998</c:v>
                      </c:pt>
                      <c:pt idx="12080">
                        <c:v>33.582250000000002</c:v>
                      </c:pt>
                      <c:pt idx="12081">
                        <c:v>33.646439999999998</c:v>
                      </c:pt>
                      <c:pt idx="12082">
                        <c:v>33.7104</c:v>
                      </c:pt>
                      <c:pt idx="12083">
                        <c:v>33.7744</c:v>
                      </c:pt>
                      <c:pt idx="12084">
                        <c:v>33.837589999999999</c:v>
                      </c:pt>
                      <c:pt idx="12085">
                        <c:v>33.900329999999997</c:v>
                      </c:pt>
                      <c:pt idx="12086">
                        <c:v>33.962859999999999</c:v>
                      </c:pt>
                      <c:pt idx="12087">
                        <c:v>34.025579999999998</c:v>
                      </c:pt>
                      <c:pt idx="12088">
                        <c:v>34.08831</c:v>
                      </c:pt>
                      <c:pt idx="12089">
                        <c:v>34.150750000000002</c:v>
                      </c:pt>
                      <c:pt idx="12090">
                        <c:v>34.212879999999998</c:v>
                      </c:pt>
                      <c:pt idx="12091">
                        <c:v>34.27458</c:v>
                      </c:pt>
                      <c:pt idx="12092">
                        <c:v>34.336579999999998</c:v>
                      </c:pt>
                      <c:pt idx="12093">
                        <c:v>34.398490000000002</c:v>
                      </c:pt>
                      <c:pt idx="12094">
                        <c:v>34.459699999999998</c:v>
                      </c:pt>
                      <c:pt idx="12095">
                        <c:v>34.521369999999997</c:v>
                      </c:pt>
                      <c:pt idx="12096">
                        <c:v>34.582920000000001</c:v>
                      </c:pt>
                      <c:pt idx="12097">
                        <c:v>34.644370000000002</c:v>
                      </c:pt>
                      <c:pt idx="12098">
                        <c:v>34.705919999999999</c:v>
                      </c:pt>
                      <c:pt idx="12099">
                        <c:v>34.76737</c:v>
                      </c:pt>
                      <c:pt idx="12100">
                        <c:v>34.828310000000002</c:v>
                      </c:pt>
                      <c:pt idx="12101">
                        <c:v>34.890389999999996</c:v>
                      </c:pt>
                      <c:pt idx="12102">
                        <c:v>34.951990000000002</c:v>
                      </c:pt>
                      <c:pt idx="12103">
                        <c:v>35.013730000000002</c:v>
                      </c:pt>
                      <c:pt idx="12104">
                        <c:v>35.075189999999999</c:v>
                      </c:pt>
                      <c:pt idx="12105">
                        <c:v>35.136720000000004</c:v>
                      </c:pt>
                      <c:pt idx="12106">
                        <c:v>35.198260000000005</c:v>
                      </c:pt>
                      <c:pt idx="12107">
                        <c:v>35.25938</c:v>
                      </c:pt>
                      <c:pt idx="12108">
                        <c:v>35.320129999999999</c:v>
                      </c:pt>
                      <c:pt idx="12109">
                        <c:v>35.380539999999996</c:v>
                      </c:pt>
                      <c:pt idx="12110">
                        <c:v>35.441400000000002</c:v>
                      </c:pt>
                      <c:pt idx="12111">
                        <c:v>35.50112</c:v>
                      </c:pt>
                      <c:pt idx="12112">
                        <c:v>35.561500000000002</c:v>
                      </c:pt>
                      <c:pt idx="12113">
                        <c:v>35.621130000000001</c:v>
                      </c:pt>
                      <c:pt idx="12114">
                        <c:v>35.679789999999997</c:v>
                      </c:pt>
                      <c:pt idx="12115">
                        <c:v>35.73827</c:v>
                      </c:pt>
                      <c:pt idx="12116">
                        <c:v>35.796970000000002</c:v>
                      </c:pt>
                      <c:pt idx="12117">
                        <c:v>35.856439999999999</c:v>
                      </c:pt>
                      <c:pt idx="12118">
                        <c:v>35.915860000000002</c:v>
                      </c:pt>
                      <c:pt idx="12119">
                        <c:v>35.975459999999998</c:v>
                      </c:pt>
                      <c:pt idx="12120">
                        <c:v>36.033789999999996</c:v>
                      </c:pt>
                      <c:pt idx="12121">
                        <c:v>36.092689999999997</c:v>
                      </c:pt>
                      <c:pt idx="12122">
                        <c:v>36.151719999999997</c:v>
                      </c:pt>
                      <c:pt idx="12123">
                        <c:v>36.210480000000004</c:v>
                      </c:pt>
                      <c:pt idx="12124">
                        <c:v>36.269550000000002</c:v>
                      </c:pt>
                      <c:pt idx="12125">
                        <c:v>36.327970000000001</c:v>
                      </c:pt>
                      <c:pt idx="12126">
                        <c:v>36.386240000000001</c:v>
                      </c:pt>
                      <c:pt idx="12127">
                        <c:v>36.445329999999998</c:v>
                      </c:pt>
                      <c:pt idx="12128">
                        <c:v>36.50412</c:v>
                      </c:pt>
                      <c:pt idx="12129">
                        <c:v>36.563430000000004</c:v>
                      </c:pt>
                      <c:pt idx="12130">
                        <c:v>36.623139999999999</c:v>
                      </c:pt>
                      <c:pt idx="12131">
                        <c:v>36.682879999999997</c:v>
                      </c:pt>
                      <c:pt idx="12132">
                        <c:v>36.742370000000001</c:v>
                      </c:pt>
                      <c:pt idx="12133">
                        <c:v>36.800939999999997</c:v>
                      </c:pt>
                      <c:pt idx="12134">
                        <c:v>36.859700000000004</c:v>
                      </c:pt>
                      <c:pt idx="12135">
                        <c:v>36.919629999999998</c:v>
                      </c:pt>
                      <c:pt idx="12136">
                        <c:v>36.979860000000002</c:v>
                      </c:pt>
                      <c:pt idx="12137">
                        <c:v>37.038719999999998</c:v>
                      </c:pt>
                      <c:pt idx="12138">
                        <c:v>37.098349999999996</c:v>
                      </c:pt>
                      <c:pt idx="12139">
                        <c:v>37.157240000000002</c:v>
                      </c:pt>
                      <c:pt idx="12140">
                        <c:v>37.215809999999998</c:v>
                      </c:pt>
                      <c:pt idx="12141">
                        <c:v>37.274520000000003</c:v>
                      </c:pt>
                      <c:pt idx="12142">
                        <c:v>37.332920000000001</c:v>
                      </c:pt>
                      <c:pt idx="12143">
                        <c:v>37.390990000000002</c:v>
                      </c:pt>
                      <c:pt idx="12144">
                        <c:v>37.448810000000002</c:v>
                      </c:pt>
                      <c:pt idx="12145">
                        <c:v>37.505040000000001</c:v>
                      </c:pt>
                      <c:pt idx="12146">
                        <c:v>37.558779999999999</c:v>
                      </c:pt>
                      <c:pt idx="12147">
                        <c:v>37.611490000000003</c:v>
                      </c:pt>
                      <c:pt idx="12148">
                        <c:v>37.664300000000004</c:v>
                      </c:pt>
                      <c:pt idx="12149">
                        <c:v>37.719529999999999</c:v>
                      </c:pt>
                      <c:pt idx="12150">
                        <c:v>37.775829999999999</c:v>
                      </c:pt>
                      <c:pt idx="12151">
                        <c:v>37.830260000000003</c:v>
                      </c:pt>
                      <c:pt idx="12152">
                        <c:v>37.884239999999998</c:v>
                      </c:pt>
                      <c:pt idx="12153">
                        <c:v>37.939210000000003</c:v>
                      </c:pt>
                      <c:pt idx="12154">
                        <c:v>37.99447</c:v>
                      </c:pt>
                      <c:pt idx="12155">
                        <c:v>38.05059</c:v>
                      </c:pt>
                      <c:pt idx="12156">
                        <c:v>38.106729999999999</c:v>
                      </c:pt>
                      <c:pt idx="12157">
                        <c:v>38.162840000000003</c:v>
                      </c:pt>
                      <c:pt idx="12158">
                        <c:v>38.220010000000002</c:v>
                      </c:pt>
                      <c:pt idx="12159">
                        <c:v>38.275999999999996</c:v>
                      </c:pt>
                      <c:pt idx="12160">
                        <c:v>38.332729999999998</c:v>
                      </c:pt>
                      <c:pt idx="12161">
                        <c:v>38.38814</c:v>
                      </c:pt>
                      <c:pt idx="12162">
                        <c:v>38.442019999999999</c:v>
                      </c:pt>
                      <c:pt idx="12163">
                        <c:v>38.497150000000005</c:v>
                      </c:pt>
                      <c:pt idx="12164">
                        <c:v>38.552790000000002</c:v>
                      </c:pt>
                      <c:pt idx="12165">
                        <c:v>38.609099999999998</c:v>
                      </c:pt>
                      <c:pt idx="12166">
                        <c:v>38.664819999999999</c:v>
                      </c:pt>
                      <c:pt idx="12167">
                        <c:v>38.721130000000002</c:v>
                      </c:pt>
                      <c:pt idx="12168">
                        <c:v>38.7759</c:v>
                      </c:pt>
                      <c:pt idx="12169">
                        <c:v>38.830749999999995</c:v>
                      </c:pt>
                      <c:pt idx="12170">
                        <c:v>38.88552</c:v>
                      </c:pt>
                      <c:pt idx="12171">
                        <c:v>38.940280000000001</c:v>
                      </c:pt>
                      <c:pt idx="12172">
                        <c:v>38.995249999999999</c:v>
                      </c:pt>
                      <c:pt idx="12173">
                        <c:v>39.048900000000003</c:v>
                      </c:pt>
                      <c:pt idx="12174">
                        <c:v>39.102540000000005</c:v>
                      </c:pt>
                      <c:pt idx="12175">
                        <c:v>39.157199999999996</c:v>
                      </c:pt>
                      <c:pt idx="12176">
                        <c:v>39.211759999999998</c:v>
                      </c:pt>
                      <c:pt idx="12177">
                        <c:v>39.266580000000005</c:v>
                      </c:pt>
                      <c:pt idx="12178">
                        <c:v>39.320700000000002</c:v>
                      </c:pt>
                      <c:pt idx="12179">
                        <c:v>39.374760000000002</c:v>
                      </c:pt>
                      <c:pt idx="12180">
                        <c:v>39.42698</c:v>
                      </c:pt>
                      <c:pt idx="12181">
                        <c:v>39.480270000000004</c:v>
                      </c:pt>
                      <c:pt idx="12182">
                        <c:v>39.532739999999997</c:v>
                      </c:pt>
                      <c:pt idx="12183">
                        <c:v>39.58531</c:v>
                      </c:pt>
                      <c:pt idx="12184">
                        <c:v>39.638710000000003</c:v>
                      </c:pt>
                      <c:pt idx="12185">
                        <c:v>39.691859999999998</c:v>
                      </c:pt>
                      <c:pt idx="12186">
                        <c:v>39.744459999999997</c:v>
                      </c:pt>
                      <c:pt idx="12187">
                        <c:v>39.796219999999998</c:v>
                      </c:pt>
                      <c:pt idx="12188">
                        <c:v>39.845570000000002</c:v>
                      </c:pt>
                      <c:pt idx="12189">
                        <c:v>39.895719999999997</c:v>
                      </c:pt>
                      <c:pt idx="12190">
                        <c:v>39.947789999999998</c:v>
                      </c:pt>
                      <c:pt idx="12191">
                        <c:v>40.000190000000003</c:v>
                      </c:pt>
                      <c:pt idx="12192">
                        <c:v>40.052079999999997</c:v>
                      </c:pt>
                      <c:pt idx="12193">
                        <c:v>40.104410000000001</c:v>
                      </c:pt>
                      <c:pt idx="12194">
                        <c:v>40.154709999999994</c:v>
                      </c:pt>
                      <c:pt idx="12195">
                        <c:v>40.205410000000001</c:v>
                      </c:pt>
                      <c:pt idx="12196">
                        <c:v>40.256709999999998</c:v>
                      </c:pt>
                      <c:pt idx="12197">
                        <c:v>40.308419999999998</c:v>
                      </c:pt>
                      <c:pt idx="12198">
                        <c:v>40.359079999999999</c:v>
                      </c:pt>
                      <c:pt idx="12199">
                        <c:v>40.410560000000004</c:v>
                      </c:pt>
                      <c:pt idx="12200">
                        <c:v>40.461999999999996</c:v>
                      </c:pt>
                      <c:pt idx="12201">
                        <c:v>40.51305</c:v>
                      </c:pt>
                      <c:pt idx="12202">
                        <c:v>40.56344</c:v>
                      </c:pt>
                      <c:pt idx="12203">
                        <c:v>40.613149999999997</c:v>
                      </c:pt>
                      <c:pt idx="12204">
                        <c:v>40.663729999999994</c:v>
                      </c:pt>
                      <c:pt idx="12205">
                        <c:v>40.714280000000002</c:v>
                      </c:pt>
                      <c:pt idx="12206">
                        <c:v>40.764679999999998</c:v>
                      </c:pt>
                      <c:pt idx="12207">
                        <c:v>40.814909999999998</c:v>
                      </c:pt>
                      <c:pt idx="12208">
                        <c:v>40.865650000000002</c:v>
                      </c:pt>
                      <c:pt idx="12209">
                        <c:v>40.916220000000003</c:v>
                      </c:pt>
                      <c:pt idx="12210">
                        <c:v>40.966670000000001</c:v>
                      </c:pt>
                      <c:pt idx="12211">
                        <c:v>41.015420000000006</c:v>
                      </c:pt>
                      <c:pt idx="12212">
                        <c:v>41.064980000000006</c:v>
                      </c:pt>
                      <c:pt idx="12213">
                        <c:v>41.115310000000001</c:v>
                      </c:pt>
                      <c:pt idx="12214">
                        <c:v>41.165289999999999</c:v>
                      </c:pt>
                      <c:pt idx="12215">
                        <c:v>41.210190000000004</c:v>
                      </c:pt>
                      <c:pt idx="12216">
                        <c:v>41.245710000000003</c:v>
                      </c:pt>
                      <c:pt idx="12217">
                        <c:v>41.2821</c:v>
                      </c:pt>
                      <c:pt idx="12218">
                        <c:v>41.325900000000004</c:v>
                      </c:pt>
                      <c:pt idx="12219">
                        <c:v>41.372140000000002</c:v>
                      </c:pt>
                      <c:pt idx="12220">
                        <c:v>41.42004</c:v>
                      </c:pt>
                      <c:pt idx="12221">
                        <c:v>41.468540000000004</c:v>
                      </c:pt>
                      <c:pt idx="12222">
                        <c:v>41.516239999999996</c:v>
                      </c:pt>
                      <c:pt idx="12223">
                        <c:v>41.564490000000006</c:v>
                      </c:pt>
                      <c:pt idx="12224">
                        <c:v>41.611620000000002</c:v>
                      </c:pt>
                      <c:pt idx="12225">
                        <c:v>41.65746</c:v>
                      </c:pt>
                      <c:pt idx="12226">
                        <c:v>41.703279999999992</c:v>
                      </c:pt>
                      <c:pt idx="12227">
                        <c:v>41.747909999999997</c:v>
                      </c:pt>
                      <c:pt idx="12228">
                        <c:v>41.793329999999997</c:v>
                      </c:pt>
                      <c:pt idx="12229">
                        <c:v>41.837429999999998</c:v>
                      </c:pt>
                      <c:pt idx="12230">
                        <c:v>41.880610000000004</c:v>
                      </c:pt>
                      <c:pt idx="12231">
                        <c:v>41.922989999999999</c:v>
                      </c:pt>
                      <c:pt idx="12232">
                        <c:v>41.966850000000008</c:v>
                      </c:pt>
                      <c:pt idx="12233">
                        <c:v>42.009219999999999</c:v>
                      </c:pt>
                      <c:pt idx="12234">
                        <c:v>42.050789999999992</c:v>
                      </c:pt>
                      <c:pt idx="12235">
                        <c:v>42.094810000000003</c:v>
                      </c:pt>
                      <c:pt idx="12236">
                        <c:v>42.140940000000001</c:v>
                      </c:pt>
                      <c:pt idx="12237">
                        <c:v>42.182680000000005</c:v>
                      </c:pt>
                      <c:pt idx="12238">
                        <c:v>42.227350000000001</c:v>
                      </c:pt>
                      <c:pt idx="12239">
                        <c:v>42.272570000000002</c:v>
                      </c:pt>
                      <c:pt idx="12240">
                        <c:v>42.31747</c:v>
                      </c:pt>
                      <c:pt idx="12241">
                        <c:v>42.362580000000001</c:v>
                      </c:pt>
                      <c:pt idx="12242">
                        <c:v>42.408330000000007</c:v>
                      </c:pt>
                      <c:pt idx="12243">
                        <c:v>42.45252</c:v>
                      </c:pt>
                      <c:pt idx="12244">
                        <c:v>42.495490000000004</c:v>
                      </c:pt>
                      <c:pt idx="12245">
                        <c:v>42.539969999999997</c:v>
                      </c:pt>
                      <c:pt idx="12246">
                        <c:v>42.585040000000006</c:v>
                      </c:pt>
                      <c:pt idx="12247">
                        <c:v>42.629960000000004</c:v>
                      </c:pt>
                      <c:pt idx="12248">
                        <c:v>42.614609999999999</c:v>
                      </c:pt>
                      <c:pt idx="12249">
                        <c:v>42.637689999999999</c:v>
                      </c:pt>
                      <c:pt idx="12250">
                        <c:v>42.674269999999993</c:v>
                      </c:pt>
                      <c:pt idx="12251">
                        <c:v>42.719560000000001</c:v>
                      </c:pt>
                      <c:pt idx="12252">
                        <c:v>42.765060000000005</c:v>
                      </c:pt>
                      <c:pt idx="12253">
                        <c:v>42.811160000000001</c:v>
                      </c:pt>
                      <c:pt idx="12254">
                        <c:v>42.852819999999994</c:v>
                      </c:pt>
                      <c:pt idx="12255">
                        <c:v>42.897570000000002</c:v>
                      </c:pt>
                      <c:pt idx="12256">
                        <c:v>42.943439999999995</c:v>
                      </c:pt>
                      <c:pt idx="12257">
                        <c:v>42.988119999999995</c:v>
                      </c:pt>
                      <c:pt idx="12258">
                        <c:v>43.031319999999994</c:v>
                      </c:pt>
                      <c:pt idx="12259">
                        <c:v>43.075970000000005</c:v>
                      </c:pt>
                      <c:pt idx="12260">
                        <c:v>43.120240000000003</c:v>
                      </c:pt>
                      <c:pt idx="12261">
                        <c:v>43.163179999999997</c:v>
                      </c:pt>
                      <c:pt idx="12262">
                        <c:v>43.204880000000003</c:v>
                      </c:pt>
                      <c:pt idx="12263">
                        <c:v>43.248049999999992</c:v>
                      </c:pt>
                      <c:pt idx="12264">
                        <c:v>43.290940000000006</c:v>
                      </c:pt>
                      <c:pt idx="12265">
                        <c:v>43.33381</c:v>
                      </c:pt>
                      <c:pt idx="12266">
                        <c:v>43.376190000000001</c:v>
                      </c:pt>
                      <c:pt idx="12267">
                        <c:v>43.416360000000005</c:v>
                      </c:pt>
                      <c:pt idx="12268">
                        <c:v>43.454070000000002</c:v>
                      </c:pt>
                      <c:pt idx="12269">
                        <c:v>43.494279999999996</c:v>
                      </c:pt>
                      <c:pt idx="12270">
                        <c:v>43.534459999999996</c:v>
                      </c:pt>
                      <c:pt idx="12271">
                        <c:v>43.571850000000005</c:v>
                      </c:pt>
                      <c:pt idx="12272">
                        <c:v>43.610779999999998</c:v>
                      </c:pt>
                      <c:pt idx="12273">
                        <c:v>43.648969999999998</c:v>
                      </c:pt>
                      <c:pt idx="12274">
                        <c:v>43.688010000000006</c:v>
                      </c:pt>
                      <c:pt idx="12275">
                        <c:v>43.728119999999997</c:v>
                      </c:pt>
                      <c:pt idx="12276">
                        <c:v>43.767769999999999</c:v>
                      </c:pt>
                      <c:pt idx="12277">
                        <c:v>43.807839999999999</c:v>
                      </c:pt>
                      <c:pt idx="12278">
                        <c:v>43.848939999999999</c:v>
                      </c:pt>
                      <c:pt idx="12279">
                        <c:v>43.88897</c:v>
                      </c:pt>
                      <c:pt idx="12280">
                        <c:v>43.92841</c:v>
                      </c:pt>
                      <c:pt idx="12281">
                        <c:v>43.965859999999999</c:v>
                      </c:pt>
                      <c:pt idx="12282">
                        <c:v>44.002009999999999</c:v>
                      </c:pt>
                      <c:pt idx="12283">
                        <c:v>44.048550000000006</c:v>
                      </c:pt>
                      <c:pt idx="12284">
                        <c:v>44.094499999999996</c:v>
                      </c:pt>
                      <c:pt idx="12285">
                        <c:v>44.141979999999997</c:v>
                      </c:pt>
                      <c:pt idx="12286">
                        <c:v>44.1875</c:v>
                      </c:pt>
                      <c:pt idx="12287">
                        <c:v>44.231389999999998</c:v>
                      </c:pt>
                      <c:pt idx="12288">
                        <c:v>44.275849999999998</c:v>
                      </c:pt>
                      <c:pt idx="12289">
                        <c:v>44.316919999999996</c:v>
                      </c:pt>
                      <c:pt idx="12290">
                        <c:v>44.354469999999999</c:v>
                      </c:pt>
                      <c:pt idx="12291">
                        <c:v>44.391730000000003</c:v>
                      </c:pt>
                      <c:pt idx="12292">
                        <c:v>44.426810000000003</c:v>
                      </c:pt>
                      <c:pt idx="12293">
                        <c:v>44.463540000000002</c:v>
                      </c:pt>
                      <c:pt idx="12294">
                        <c:v>44.495530000000002</c:v>
                      </c:pt>
                      <c:pt idx="12295">
                        <c:v>44.528199999999998</c:v>
                      </c:pt>
                      <c:pt idx="12296">
                        <c:v>44.538760000000003</c:v>
                      </c:pt>
                      <c:pt idx="12297">
                        <c:v>44.500149999999998</c:v>
                      </c:pt>
                      <c:pt idx="12298">
                        <c:v>44.430160000000001</c:v>
                      </c:pt>
                      <c:pt idx="12299">
                        <c:v>44.376620000000003</c:v>
                      </c:pt>
                      <c:pt idx="12300">
                        <c:v>44.367370000000001</c:v>
                      </c:pt>
                      <c:pt idx="12301">
                        <c:v>44.368220000000001</c:v>
                      </c:pt>
                      <c:pt idx="12302">
                        <c:v>44.378609999999995</c:v>
                      </c:pt>
                      <c:pt idx="12303">
                        <c:v>44.39096</c:v>
                      </c:pt>
                      <c:pt idx="12304">
                        <c:v>44.40907</c:v>
                      </c:pt>
                      <c:pt idx="12305">
                        <c:v>44.425869999999996</c:v>
                      </c:pt>
                      <c:pt idx="12306">
                        <c:v>44.447960000000002</c:v>
                      </c:pt>
                      <c:pt idx="12307">
                        <c:v>44.46893</c:v>
                      </c:pt>
                      <c:pt idx="12308">
                        <c:v>44.489370000000001</c:v>
                      </c:pt>
                      <c:pt idx="12309">
                        <c:v>44.510420000000003</c:v>
                      </c:pt>
                      <c:pt idx="12310">
                        <c:v>44.537690000000005</c:v>
                      </c:pt>
                      <c:pt idx="12311">
                        <c:v>44.565130000000003</c:v>
                      </c:pt>
                      <c:pt idx="12312">
                        <c:v>44.591570000000004</c:v>
                      </c:pt>
                      <c:pt idx="12313">
                        <c:v>44.618639999999999</c:v>
                      </c:pt>
                      <c:pt idx="12314">
                        <c:v>44.644970000000001</c:v>
                      </c:pt>
                      <c:pt idx="12315">
                        <c:v>44.671489999999999</c:v>
                      </c:pt>
                      <c:pt idx="12316">
                        <c:v>44.698099999999997</c:v>
                      </c:pt>
                      <c:pt idx="12317">
                        <c:v>44.722280000000005</c:v>
                      </c:pt>
                      <c:pt idx="12318">
                        <c:v>44.750769999999996</c:v>
                      </c:pt>
                      <c:pt idx="12319">
                        <c:v>44.776150000000001</c:v>
                      </c:pt>
                      <c:pt idx="12320">
                        <c:v>44.805590000000002</c:v>
                      </c:pt>
                      <c:pt idx="12321">
                        <c:v>44.834099999999999</c:v>
                      </c:pt>
                      <c:pt idx="12322">
                        <c:v>44.864189999999994</c:v>
                      </c:pt>
                      <c:pt idx="12323">
                        <c:v>44.892329999999994</c:v>
                      </c:pt>
                      <c:pt idx="12324">
                        <c:v>44.922719999999998</c:v>
                      </c:pt>
                      <c:pt idx="12325">
                        <c:v>44.954260000000005</c:v>
                      </c:pt>
                      <c:pt idx="12326">
                        <c:v>44.982970000000002</c:v>
                      </c:pt>
                      <c:pt idx="12327">
                        <c:v>45.014019999999995</c:v>
                      </c:pt>
                      <c:pt idx="12328">
                        <c:v>45.04616</c:v>
                      </c:pt>
                      <c:pt idx="12329">
                        <c:v>45.077999999999996</c:v>
                      </c:pt>
                      <c:pt idx="12330">
                        <c:v>45.110250000000001</c:v>
                      </c:pt>
                      <c:pt idx="12331">
                        <c:v>44.958559999999999</c:v>
                      </c:pt>
                      <c:pt idx="12332">
                        <c:v>44.850399999999993</c:v>
                      </c:pt>
                      <c:pt idx="12333">
                        <c:v>44.765420000000006</c:v>
                      </c:pt>
                      <c:pt idx="12334">
                        <c:v>44.691380000000002</c:v>
                      </c:pt>
                      <c:pt idx="12335">
                        <c:v>44.622200000000007</c:v>
                      </c:pt>
                      <c:pt idx="12336">
                        <c:v>44.556480000000001</c:v>
                      </c:pt>
                      <c:pt idx="12337">
                        <c:v>44.493700000000004</c:v>
                      </c:pt>
                      <c:pt idx="12338">
                        <c:v>44.430930000000004</c:v>
                      </c:pt>
                      <c:pt idx="12339">
                        <c:v>44.369680000000002</c:v>
                      </c:pt>
                      <c:pt idx="12340">
                        <c:v>44.310949999999998</c:v>
                      </c:pt>
                      <c:pt idx="12341">
                        <c:v>44.252960000000002</c:v>
                      </c:pt>
                      <c:pt idx="12342">
                        <c:v>44.195689999999999</c:v>
                      </c:pt>
                      <c:pt idx="12343">
                        <c:v>44.138400000000004</c:v>
                      </c:pt>
                      <c:pt idx="12344">
                        <c:v>44.081590000000006</c:v>
                      </c:pt>
                      <c:pt idx="12345">
                        <c:v>44.025040000000004</c:v>
                      </c:pt>
                      <c:pt idx="12346">
                        <c:v>43.968720000000005</c:v>
                      </c:pt>
                      <c:pt idx="12347">
                        <c:v>43.912680000000002</c:v>
                      </c:pt>
                      <c:pt idx="12348">
                        <c:v>43.856970000000004</c:v>
                      </c:pt>
                      <c:pt idx="12349">
                        <c:v>43.800370000000001</c:v>
                      </c:pt>
                      <c:pt idx="12350">
                        <c:v>43.744759999999999</c:v>
                      </c:pt>
                      <c:pt idx="12351">
                        <c:v>43.690399999999997</c:v>
                      </c:pt>
                      <c:pt idx="12352">
                        <c:v>43.635440000000003</c:v>
                      </c:pt>
                      <c:pt idx="12353">
                        <c:v>43.579949999999997</c:v>
                      </c:pt>
                      <c:pt idx="12354">
                        <c:v>43.524500000000003</c:v>
                      </c:pt>
                      <c:pt idx="12355">
                        <c:v>43.469300000000004</c:v>
                      </c:pt>
                      <c:pt idx="12356">
                        <c:v>43.414810000000003</c:v>
                      </c:pt>
                      <c:pt idx="12357">
                        <c:v>43.360100000000003</c:v>
                      </c:pt>
                      <c:pt idx="12358">
                        <c:v>43.305040000000005</c:v>
                      </c:pt>
                      <c:pt idx="12359">
                        <c:v>43.250460000000004</c:v>
                      </c:pt>
                      <c:pt idx="12360">
                        <c:v>43.195189999999997</c:v>
                      </c:pt>
                      <c:pt idx="12361">
                        <c:v>43.139420000000001</c:v>
                      </c:pt>
                      <c:pt idx="12362">
                        <c:v>43.084490000000002</c:v>
                      </c:pt>
                      <c:pt idx="12363">
                        <c:v>43.029029999999999</c:v>
                      </c:pt>
                      <c:pt idx="12364">
                        <c:v>42.973379999999999</c:v>
                      </c:pt>
                      <c:pt idx="12365">
                        <c:v>42.918370000000003</c:v>
                      </c:pt>
                      <c:pt idx="12366">
                        <c:v>42.862879999999997</c:v>
                      </c:pt>
                      <c:pt idx="12367">
                        <c:v>42.807199999999995</c:v>
                      </c:pt>
                      <c:pt idx="12368">
                        <c:v>42.751409999999993</c:v>
                      </c:pt>
                      <c:pt idx="12369">
                        <c:v>42.695360000000008</c:v>
                      </c:pt>
                      <c:pt idx="12370">
                        <c:v>42.639810000000004</c:v>
                      </c:pt>
                      <c:pt idx="12371">
                        <c:v>42.583750000000002</c:v>
                      </c:pt>
                      <c:pt idx="12372">
                        <c:v>42.527679999999997</c:v>
                      </c:pt>
                      <c:pt idx="12373">
                        <c:v>42.471530000000001</c:v>
                      </c:pt>
                      <c:pt idx="12374">
                        <c:v>42.416650000000004</c:v>
                      </c:pt>
                      <c:pt idx="12375">
                        <c:v>42.361220000000003</c:v>
                      </c:pt>
                      <c:pt idx="12376">
                        <c:v>42.304380000000002</c:v>
                      </c:pt>
                      <c:pt idx="12377">
                        <c:v>42.248179999999998</c:v>
                      </c:pt>
                      <c:pt idx="12378">
                        <c:v>42.191159999999996</c:v>
                      </c:pt>
                      <c:pt idx="12379">
                        <c:v>42.1342</c:v>
                      </c:pt>
                      <c:pt idx="12380">
                        <c:v>42.077169999999995</c:v>
                      </c:pt>
                      <c:pt idx="12381">
                        <c:v>42.020249999999997</c:v>
                      </c:pt>
                      <c:pt idx="12382">
                        <c:v>41.963229999999996</c:v>
                      </c:pt>
                      <c:pt idx="12383">
                        <c:v>41.90652</c:v>
                      </c:pt>
                      <c:pt idx="12384">
                        <c:v>41.849819999999994</c:v>
                      </c:pt>
                      <c:pt idx="12385">
                        <c:v>41.793210000000002</c:v>
                      </c:pt>
                      <c:pt idx="12386">
                        <c:v>41.736950000000007</c:v>
                      </c:pt>
                      <c:pt idx="12387">
                        <c:v>41.680440000000004</c:v>
                      </c:pt>
                      <c:pt idx="12388">
                        <c:v>41.623629999999999</c:v>
                      </c:pt>
                      <c:pt idx="12389">
                        <c:v>41.566720000000004</c:v>
                      </c:pt>
                      <c:pt idx="12390">
                        <c:v>41.509859999999996</c:v>
                      </c:pt>
                      <c:pt idx="12391">
                        <c:v>41.452770000000001</c:v>
                      </c:pt>
                      <c:pt idx="12392">
                        <c:v>41.395650000000003</c:v>
                      </c:pt>
                      <c:pt idx="12393">
                        <c:v>41.338480000000004</c:v>
                      </c:pt>
                      <c:pt idx="12394">
                        <c:v>41.281220000000005</c:v>
                      </c:pt>
                      <c:pt idx="12395">
                        <c:v>41.223840000000003</c:v>
                      </c:pt>
                      <c:pt idx="12396">
                        <c:v>41.166449999999998</c:v>
                      </c:pt>
                      <c:pt idx="12397">
                        <c:v>41.108960000000003</c:v>
                      </c:pt>
                      <c:pt idx="12398">
                        <c:v>41.05124</c:v>
                      </c:pt>
                      <c:pt idx="12399">
                        <c:v>40.993940000000002</c:v>
                      </c:pt>
                      <c:pt idx="12400">
                        <c:v>40.93732</c:v>
                      </c:pt>
                      <c:pt idx="12401">
                        <c:v>40.881150000000005</c:v>
                      </c:pt>
                      <c:pt idx="12402">
                        <c:v>40.823450000000001</c:v>
                      </c:pt>
                      <c:pt idx="12403">
                        <c:v>40.765099999999997</c:v>
                      </c:pt>
                      <c:pt idx="12404">
                        <c:v>40.706490000000002</c:v>
                      </c:pt>
                      <c:pt idx="12405">
                        <c:v>40.648499999999999</c:v>
                      </c:pt>
                      <c:pt idx="12406">
                        <c:v>40.589839999999995</c:v>
                      </c:pt>
                      <c:pt idx="12407">
                        <c:v>40.531019999999998</c:v>
                      </c:pt>
                      <c:pt idx="12408">
                        <c:v>40.474170000000001</c:v>
                      </c:pt>
                      <c:pt idx="12409">
                        <c:v>40.416960000000003</c:v>
                      </c:pt>
                      <c:pt idx="12410">
                        <c:v>40.358150000000002</c:v>
                      </c:pt>
                      <c:pt idx="12411">
                        <c:v>40.298740000000002</c:v>
                      </c:pt>
                      <c:pt idx="12412">
                        <c:v>40.238250000000008</c:v>
                      </c:pt>
                      <c:pt idx="12413">
                        <c:v>40.179600000000008</c:v>
                      </c:pt>
                      <c:pt idx="12414">
                        <c:v>40.119839999999996</c:v>
                      </c:pt>
                      <c:pt idx="12415">
                        <c:v>40.059740000000005</c:v>
                      </c:pt>
                      <c:pt idx="12416">
                        <c:v>39.999410000000005</c:v>
                      </c:pt>
                      <c:pt idx="12417">
                        <c:v>39.938500000000005</c:v>
                      </c:pt>
                      <c:pt idx="12418">
                        <c:v>39.877250000000004</c:v>
                      </c:pt>
                      <c:pt idx="12419">
                        <c:v>39.815910000000002</c:v>
                      </c:pt>
                      <c:pt idx="12420">
                        <c:v>39.754309999999997</c:v>
                      </c:pt>
                      <c:pt idx="12421">
                        <c:v>39.692509999999999</c:v>
                      </c:pt>
                      <c:pt idx="12422">
                        <c:v>39.631099999999996</c:v>
                      </c:pt>
                      <c:pt idx="12423">
                        <c:v>39.569269999999996</c:v>
                      </c:pt>
                      <c:pt idx="12424">
                        <c:v>39.508240000000001</c:v>
                      </c:pt>
                      <c:pt idx="12425">
                        <c:v>39.446570000000001</c:v>
                      </c:pt>
                      <c:pt idx="12426">
                        <c:v>39.384839999999997</c:v>
                      </c:pt>
                      <c:pt idx="12427">
                        <c:v>39.32264</c:v>
                      </c:pt>
                      <c:pt idx="12428">
                        <c:v>39.259970000000003</c:v>
                      </c:pt>
                      <c:pt idx="12429">
                        <c:v>39.199670000000005</c:v>
                      </c:pt>
                      <c:pt idx="12430">
                        <c:v>39.139699999999998</c:v>
                      </c:pt>
                      <c:pt idx="12431">
                        <c:v>39.077779999999997</c:v>
                      </c:pt>
                      <c:pt idx="12432">
                        <c:v>39.01529</c:v>
                      </c:pt>
                      <c:pt idx="12433">
                        <c:v>38.953049999999998</c:v>
                      </c:pt>
                      <c:pt idx="12434">
                        <c:v>38.890450000000001</c:v>
                      </c:pt>
                      <c:pt idx="12435">
                        <c:v>38.828569999999999</c:v>
                      </c:pt>
                      <c:pt idx="12436">
                        <c:v>38.767089999999996</c:v>
                      </c:pt>
                      <c:pt idx="12437">
                        <c:v>38.704830000000001</c:v>
                      </c:pt>
                      <c:pt idx="12438">
                        <c:v>38.642200000000003</c:v>
                      </c:pt>
                      <c:pt idx="12439">
                        <c:v>38.579500000000003</c:v>
                      </c:pt>
                      <c:pt idx="12440">
                        <c:v>38.516539999999999</c:v>
                      </c:pt>
                      <c:pt idx="12441">
                        <c:v>38.454169999999998</c:v>
                      </c:pt>
                      <c:pt idx="12442">
                        <c:v>38.39096</c:v>
                      </c:pt>
                      <c:pt idx="12443">
                        <c:v>38.328029999999998</c:v>
                      </c:pt>
                      <c:pt idx="12444">
                        <c:v>38.264749999999999</c:v>
                      </c:pt>
                      <c:pt idx="12445">
                        <c:v>38.201540000000001</c:v>
                      </c:pt>
                      <c:pt idx="12446">
                        <c:v>38.138109999999998</c:v>
                      </c:pt>
                      <c:pt idx="12447">
                        <c:v>38.075230000000005</c:v>
                      </c:pt>
                      <c:pt idx="12448">
                        <c:v>38.011710000000001</c:v>
                      </c:pt>
                      <c:pt idx="12449">
                        <c:v>37.948050000000002</c:v>
                      </c:pt>
                      <c:pt idx="12450">
                        <c:v>37.88579</c:v>
                      </c:pt>
                      <c:pt idx="12451">
                        <c:v>37.825150000000001</c:v>
                      </c:pt>
                      <c:pt idx="12452">
                        <c:v>37.770859999999999</c:v>
                      </c:pt>
                      <c:pt idx="12453">
                        <c:v>37.719549999999998</c:v>
                      </c:pt>
                      <c:pt idx="12454">
                        <c:v>37.67022</c:v>
                      </c:pt>
                      <c:pt idx="12455">
                        <c:v>37.615600000000001</c:v>
                      </c:pt>
                      <c:pt idx="12456">
                        <c:v>37.562080000000002</c:v>
                      </c:pt>
                      <c:pt idx="12457">
                        <c:v>37.507809999999999</c:v>
                      </c:pt>
                      <c:pt idx="12458">
                        <c:v>37.451540000000001</c:v>
                      </c:pt>
                      <c:pt idx="12459">
                        <c:v>37.395070000000004</c:v>
                      </c:pt>
                      <c:pt idx="12460">
                        <c:v>37.338039999999999</c:v>
                      </c:pt>
                      <c:pt idx="12461">
                        <c:v>37.282910000000001</c:v>
                      </c:pt>
                      <c:pt idx="12462">
                        <c:v>37.230229999999999</c:v>
                      </c:pt>
                      <c:pt idx="12463">
                        <c:v>37.174010000000003</c:v>
                      </c:pt>
                      <c:pt idx="12464">
                        <c:v>37.11468</c:v>
                      </c:pt>
                      <c:pt idx="12465">
                        <c:v>37.054559999999995</c:v>
                      </c:pt>
                      <c:pt idx="12466">
                        <c:v>36.993400000000001</c:v>
                      </c:pt>
                      <c:pt idx="12467">
                        <c:v>36.931919999999998</c:v>
                      </c:pt>
                      <c:pt idx="12468">
                        <c:v>36.869509999999998</c:v>
                      </c:pt>
                      <c:pt idx="12469">
                        <c:v>36.816670000000002</c:v>
                      </c:pt>
                      <c:pt idx="12470">
                        <c:v>36.76502</c:v>
                      </c:pt>
                      <c:pt idx="12471">
                        <c:v>36.70966</c:v>
                      </c:pt>
                      <c:pt idx="12472">
                        <c:v>36.652360000000002</c:v>
                      </c:pt>
                      <c:pt idx="12473">
                        <c:v>36.592259999999996</c:v>
                      </c:pt>
                      <c:pt idx="12474">
                        <c:v>36.531660000000002</c:v>
                      </c:pt>
                      <c:pt idx="12475">
                        <c:v>36.470610000000001</c:v>
                      </c:pt>
                      <c:pt idx="12476">
                        <c:v>36.40842</c:v>
                      </c:pt>
                      <c:pt idx="12477">
                        <c:v>36.34545</c:v>
                      </c:pt>
                      <c:pt idx="12478">
                        <c:v>36.282550000000001</c:v>
                      </c:pt>
                      <c:pt idx="12479">
                        <c:v>36.218309999999995</c:v>
                      </c:pt>
                      <c:pt idx="12480">
                        <c:v>36.152989999999996</c:v>
                      </c:pt>
                      <c:pt idx="12481">
                        <c:v>36.085750000000004</c:v>
                      </c:pt>
                      <c:pt idx="12482">
                        <c:v>36.017540000000004</c:v>
                      </c:pt>
                      <c:pt idx="12483">
                        <c:v>35.948699999999995</c:v>
                      </c:pt>
                      <c:pt idx="12484">
                        <c:v>35.877369999999999</c:v>
                      </c:pt>
                      <c:pt idx="12485">
                        <c:v>35.806309999999996</c:v>
                      </c:pt>
                      <c:pt idx="12486">
                        <c:v>35.736870000000003</c:v>
                      </c:pt>
                      <c:pt idx="12487">
                        <c:v>35.668129999999998</c:v>
                      </c:pt>
                      <c:pt idx="12488">
                        <c:v>35.598230000000001</c:v>
                      </c:pt>
                      <c:pt idx="12489">
                        <c:v>35.527009999999997</c:v>
                      </c:pt>
                      <c:pt idx="12490">
                        <c:v>35.455010000000001</c:v>
                      </c:pt>
                      <c:pt idx="12491">
                        <c:v>35.38212</c:v>
                      </c:pt>
                      <c:pt idx="12492">
                        <c:v>35.309420000000003</c:v>
                      </c:pt>
                      <c:pt idx="12493">
                        <c:v>35.235259999999997</c:v>
                      </c:pt>
                      <c:pt idx="12494">
                        <c:v>35.16131</c:v>
                      </c:pt>
                      <c:pt idx="12495">
                        <c:v>35.090820000000001</c:v>
                      </c:pt>
                      <c:pt idx="12496">
                        <c:v>35.0242</c:v>
                      </c:pt>
                      <c:pt idx="12497">
                        <c:v>34.955750000000002</c:v>
                      </c:pt>
                      <c:pt idx="12498">
                        <c:v>34.885860000000001</c:v>
                      </c:pt>
                      <c:pt idx="12499">
                        <c:v>34.811120000000003</c:v>
                      </c:pt>
                      <c:pt idx="12500">
                        <c:v>34.733829999999998</c:v>
                      </c:pt>
                      <c:pt idx="12501">
                        <c:v>34.655059999999999</c:v>
                      </c:pt>
                      <c:pt idx="12502">
                        <c:v>34.576050000000002</c:v>
                      </c:pt>
                      <c:pt idx="12503">
                        <c:v>34.49727</c:v>
                      </c:pt>
                      <c:pt idx="12504">
                        <c:v>34.417549999999999</c:v>
                      </c:pt>
                      <c:pt idx="12505">
                        <c:v>34.337740000000004</c:v>
                      </c:pt>
                      <c:pt idx="12506">
                        <c:v>34.25714</c:v>
                      </c:pt>
                      <c:pt idx="12507">
                        <c:v>34.177030000000002</c:v>
                      </c:pt>
                      <c:pt idx="12508">
                        <c:v>34.098300000000002</c:v>
                      </c:pt>
                      <c:pt idx="12509">
                        <c:v>34.018519999999995</c:v>
                      </c:pt>
                      <c:pt idx="12510">
                        <c:v>33.937390000000001</c:v>
                      </c:pt>
                      <c:pt idx="12511">
                        <c:v>33.855589999999999</c:v>
                      </c:pt>
                      <c:pt idx="12512">
                        <c:v>33.773499999999999</c:v>
                      </c:pt>
                      <c:pt idx="12513">
                        <c:v>33.690060000000003</c:v>
                      </c:pt>
                      <c:pt idx="12514">
                        <c:v>33.603990000000003</c:v>
                      </c:pt>
                      <c:pt idx="12515">
                        <c:v>33.51887</c:v>
                      </c:pt>
                      <c:pt idx="12516">
                        <c:v>33.434660000000001</c:v>
                      </c:pt>
                      <c:pt idx="12517">
                        <c:v>33.349240000000002</c:v>
                      </c:pt>
                      <c:pt idx="12518">
                        <c:v>33.263750000000002</c:v>
                      </c:pt>
                      <c:pt idx="12519">
                        <c:v>33.181620000000002</c:v>
                      </c:pt>
                      <c:pt idx="12520">
                        <c:v>33.103020000000001</c:v>
                      </c:pt>
                      <c:pt idx="12521">
                        <c:v>33.023180000000004</c:v>
                      </c:pt>
                      <c:pt idx="12522">
                        <c:v>32.940559999999998</c:v>
                      </c:pt>
                      <c:pt idx="12523">
                        <c:v>32.856589999999997</c:v>
                      </c:pt>
                      <c:pt idx="12524">
                        <c:v>32.770899999999997</c:v>
                      </c:pt>
                      <c:pt idx="12525">
                        <c:v>32.684350000000002</c:v>
                      </c:pt>
                      <c:pt idx="12526">
                        <c:v>32.596289999999996</c:v>
                      </c:pt>
                      <c:pt idx="12527">
                        <c:v>32.507329999999996</c:v>
                      </c:pt>
                      <c:pt idx="12528">
                        <c:v>32.416609999999999</c:v>
                      </c:pt>
                      <c:pt idx="12529">
                        <c:v>32.32526</c:v>
                      </c:pt>
                      <c:pt idx="12530">
                        <c:v>32.234529999999999</c:v>
                      </c:pt>
                      <c:pt idx="12531">
                        <c:v>32.145760000000003</c:v>
                      </c:pt>
                      <c:pt idx="12532">
                        <c:v>32.058779999999999</c:v>
                      </c:pt>
                      <c:pt idx="12533">
                        <c:v>31.968499999999999</c:v>
                      </c:pt>
                      <c:pt idx="12534">
                        <c:v>31.874749999999999</c:v>
                      </c:pt>
                      <c:pt idx="12535">
                        <c:v>31.78013</c:v>
                      </c:pt>
                      <c:pt idx="12536">
                        <c:v>31.684510000000003</c:v>
                      </c:pt>
                      <c:pt idx="12537">
                        <c:v>31.59338</c:v>
                      </c:pt>
                      <c:pt idx="12538">
                        <c:v>31.499890000000001</c:v>
                      </c:pt>
                      <c:pt idx="12539">
                        <c:v>31.405419999999999</c:v>
                      </c:pt>
                      <c:pt idx="12540">
                        <c:v>31.309760000000001</c:v>
                      </c:pt>
                      <c:pt idx="12541">
                        <c:v>31.213700000000003</c:v>
                      </c:pt>
                      <c:pt idx="12542">
                        <c:v>31.116670000000003</c:v>
                      </c:pt>
                      <c:pt idx="12543">
                        <c:v>31.019939999999998</c:v>
                      </c:pt>
                      <c:pt idx="12544">
                        <c:v>30.922559999999997</c:v>
                      </c:pt>
                      <c:pt idx="12545">
                        <c:v>30.825670000000002</c:v>
                      </c:pt>
                      <c:pt idx="12546">
                        <c:v>30.7286</c:v>
                      </c:pt>
                      <c:pt idx="12547">
                        <c:v>30.631070000000001</c:v>
                      </c:pt>
                      <c:pt idx="12548">
                        <c:v>30.5321</c:v>
                      </c:pt>
                      <c:pt idx="12549">
                        <c:v>30.432860000000002</c:v>
                      </c:pt>
                      <c:pt idx="12550">
                        <c:v>30.33512</c:v>
                      </c:pt>
                      <c:pt idx="12551">
                        <c:v>30.237449999999999</c:v>
                      </c:pt>
                      <c:pt idx="12552">
                        <c:v>30.1389</c:v>
                      </c:pt>
                      <c:pt idx="12553">
                        <c:v>30.040619999999997</c:v>
                      </c:pt>
                      <c:pt idx="12554">
                        <c:v>29.94631</c:v>
                      </c:pt>
                      <c:pt idx="12555">
                        <c:v>29.85257</c:v>
                      </c:pt>
                      <c:pt idx="12556">
                        <c:v>29.755989999999997</c:v>
                      </c:pt>
                      <c:pt idx="12557">
                        <c:v>29.656790000000001</c:v>
                      </c:pt>
                      <c:pt idx="12558">
                        <c:v>29.561350000000001</c:v>
                      </c:pt>
                      <c:pt idx="12559">
                        <c:v>29.46546</c:v>
                      </c:pt>
                      <c:pt idx="12560">
                        <c:v>29.365839999999999</c:v>
                      </c:pt>
                      <c:pt idx="12561">
                        <c:v>29.264809999999997</c:v>
                      </c:pt>
                      <c:pt idx="12562">
                        <c:v>29.162289999999999</c:v>
                      </c:pt>
                      <c:pt idx="12563">
                        <c:v>29.058510000000002</c:v>
                      </c:pt>
                      <c:pt idx="12564">
                        <c:v>28.955419999999997</c:v>
                      </c:pt>
                      <c:pt idx="12565">
                        <c:v>28.854109999999999</c:v>
                      </c:pt>
                      <c:pt idx="12566">
                        <c:v>28.752870000000001</c:v>
                      </c:pt>
                      <c:pt idx="12567">
                        <c:v>28.651339999999998</c:v>
                      </c:pt>
                      <c:pt idx="12568">
                        <c:v>28.553530000000002</c:v>
                      </c:pt>
                      <c:pt idx="12569">
                        <c:v>28.45309</c:v>
                      </c:pt>
                      <c:pt idx="12570">
                        <c:v>28.348669999999998</c:v>
                      </c:pt>
                      <c:pt idx="12571">
                        <c:v>28.241900000000001</c:v>
                      </c:pt>
                      <c:pt idx="12572">
                        <c:v>28.134079999999997</c:v>
                      </c:pt>
                      <c:pt idx="12573">
                        <c:v>28.025440000000003</c:v>
                      </c:pt>
                      <c:pt idx="12574">
                        <c:v>27.91724</c:v>
                      </c:pt>
                      <c:pt idx="12575">
                        <c:v>27.808769999999999</c:v>
                      </c:pt>
                      <c:pt idx="12576">
                        <c:v>27.703240000000001</c:v>
                      </c:pt>
                      <c:pt idx="12577">
                        <c:v>27.598120000000002</c:v>
                      </c:pt>
                      <c:pt idx="12578">
                        <c:v>27.490199999999998</c:v>
                      </c:pt>
                      <c:pt idx="12579">
                        <c:v>27.379159999999999</c:v>
                      </c:pt>
                      <c:pt idx="12580">
                        <c:v>27.269909999999999</c:v>
                      </c:pt>
                      <c:pt idx="12581">
                        <c:v>27.158090000000001</c:v>
                      </c:pt>
                      <c:pt idx="12582">
                        <c:v>27.04485</c:v>
                      </c:pt>
                      <c:pt idx="12583">
                        <c:v>26.932000000000002</c:v>
                      </c:pt>
                      <c:pt idx="12584">
                        <c:v>26.817250000000001</c:v>
                      </c:pt>
                      <c:pt idx="12585">
                        <c:v>26.700750000000003</c:v>
                      </c:pt>
                      <c:pt idx="12586">
                        <c:v>26.584350000000001</c:v>
                      </c:pt>
                      <c:pt idx="12587">
                        <c:v>26.468699999999998</c:v>
                      </c:pt>
                      <c:pt idx="12588">
                        <c:v>26.352410000000003</c:v>
                      </c:pt>
                      <c:pt idx="12589">
                        <c:v>26.235789999999998</c:v>
                      </c:pt>
                      <c:pt idx="12590">
                        <c:v>26.118109999999998</c:v>
                      </c:pt>
                      <c:pt idx="12591">
                        <c:v>26.001550000000002</c:v>
                      </c:pt>
                      <c:pt idx="12592">
                        <c:v>25.883929999999999</c:v>
                      </c:pt>
                      <c:pt idx="12593">
                        <c:v>25.766500000000001</c:v>
                      </c:pt>
                      <c:pt idx="12594">
                        <c:v>25.647820000000003</c:v>
                      </c:pt>
                      <c:pt idx="12595">
                        <c:v>25.52533</c:v>
                      </c:pt>
                      <c:pt idx="12596">
                        <c:v>25.401609999999998</c:v>
                      </c:pt>
                      <c:pt idx="12597">
                        <c:v>25.282550000000001</c:v>
                      </c:pt>
                      <c:pt idx="12598">
                        <c:v>25.1615</c:v>
                      </c:pt>
                      <c:pt idx="12599">
                        <c:v>25.037090000000003</c:v>
                      </c:pt>
                      <c:pt idx="12600">
                        <c:v>24.913120000000003</c:v>
                      </c:pt>
                      <c:pt idx="12601">
                        <c:v>24.786429999999999</c:v>
                      </c:pt>
                      <c:pt idx="12602">
                        <c:v>24.65943</c:v>
                      </c:pt>
                      <c:pt idx="12603">
                        <c:v>24.53218</c:v>
                      </c:pt>
                      <c:pt idx="12604">
                        <c:v>24.404400000000003</c:v>
                      </c:pt>
                      <c:pt idx="12605">
                        <c:v>24.276450000000001</c:v>
                      </c:pt>
                      <c:pt idx="12606">
                        <c:v>24.148220000000002</c:v>
                      </c:pt>
                      <c:pt idx="12607">
                        <c:v>24.019770000000001</c:v>
                      </c:pt>
                      <c:pt idx="12608">
                        <c:v>23.891349999999999</c:v>
                      </c:pt>
                      <c:pt idx="12609">
                        <c:v>23.762520000000002</c:v>
                      </c:pt>
                      <c:pt idx="12610">
                        <c:v>23.633649999999999</c:v>
                      </c:pt>
                      <c:pt idx="12611">
                        <c:v>23.504640000000002</c:v>
                      </c:pt>
                      <c:pt idx="12612">
                        <c:v>23.37576</c:v>
                      </c:pt>
                      <c:pt idx="12613">
                        <c:v>23.246880000000001</c:v>
                      </c:pt>
                      <c:pt idx="12614">
                        <c:v>23.118510000000001</c:v>
                      </c:pt>
                      <c:pt idx="12615">
                        <c:v>22.989190000000001</c:v>
                      </c:pt>
                      <c:pt idx="12616">
                        <c:v>22.859459999999999</c:v>
                      </c:pt>
                      <c:pt idx="12617">
                        <c:v>22.72955</c:v>
                      </c:pt>
                      <c:pt idx="12618">
                        <c:v>22.599510000000002</c:v>
                      </c:pt>
                      <c:pt idx="12619">
                        <c:v>22.468789999999998</c:v>
                      </c:pt>
                      <c:pt idx="12620">
                        <c:v>22.338360000000002</c:v>
                      </c:pt>
                      <c:pt idx="12621">
                        <c:v>22.207750000000001</c:v>
                      </c:pt>
                      <c:pt idx="12622">
                        <c:v>22.076619999999998</c:v>
                      </c:pt>
                      <c:pt idx="12623">
                        <c:v>21.945270000000001</c:v>
                      </c:pt>
                      <c:pt idx="12624">
                        <c:v>21.81419</c:v>
                      </c:pt>
                      <c:pt idx="12625">
                        <c:v>21.684169999999998</c:v>
                      </c:pt>
                      <c:pt idx="12626">
                        <c:v>21.554560000000002</c:v>
                      </c:pt>
                      <c:pt idx="12627">
                        <c:v>21.4236</c:v>
                      </c:pt>
                      <c:pt idx="12628">
                        <c:v>21.291790000000002</c:v>
                      </c:pt>
                      <c:pt idx="12629">
                        <c:v>21.159509999999997</c:v>
                      </c:pt>
                      <c:pt idx="12630">
                        <c:v>21.026769999999999</c:v>
                      </c:pt>
                      <c:pt idx="12631">
                        <c:v>20.89385</c:v>
                      </c:pt>
                      <c:pt idx="12632">
                        <c:v>20.760800000000003</c:v>
                      </c:pt>
                      <c:pt idx="12633">
                        <c:v>20.628150000000002</c:v>
                      </c:pt>
                      <c:pt idx="12634">
                        <c:v>20.495429999999999</c:v>
                      </c:pt>
                      <c:pt idx="12635">
                        <c:v>20.36185</c:v>
                      </c:pt>
                      <c:pt idx="12636">
                        <c:v>20.228950000000001</c:v>
                      </c:pt>
                      <c:pt idx="12637">
                        <c:v>20.098090000000003</c:v>
                      </c:pt>
                      <c:pt idx="12638">
                        <c:v>19.965710000000001</c:v>
                      </c:pt>
                      <c:pt idx="12639">
                        <c:v>19.831569999999999</c:v>
                      </c:pt>
                      <c:pt idx="12640">
                        <c:v>19.697279999999999</c:v>
                      </c:pt>
                      <c:pt idx="12641">
                        <c:v>19.563330000000001</c:v>
                      </c:pt>
                      <c:pt idx="12642">
                        <c:v>19.428979999999999</c:v>
                      </c:pt>
                      <c:pt idx="12643">
                        <c:v>19.293979999999998</c:v>
                      </c:pt>
                      <c:pt idx="12644">
                        <c:v>19.15869</c:v>
                      </c:pt>
                      <c:pt idx="12645">
                        <c:v>19.02328</c:v>
                      </c:pt>
                      <c:pt idx="12646">
                        <c:v>18.887609999999999</c:v>
                      </c:pt>
                      <c:pt idx="12647">
                        <c:v>18.753</c:v>
                      </c:pt>
                      <c:pt idx="12648">
                        <c:v>18.618600000000001</c:v>
                      </c:pt>
                      <c:pt idx="12649">
                        <c:v>18.48273</c:v>
                      </c:pt>
                      <c:pt idx="12650">
                        <c:v>18.346800000000002</c:v>
                      </c:pt>
                      <c:pt idx="12651">
                        <c:v>18.210180000000001</c:v>
                      </c:pt>
                      <c:pt idx="12652">
                        <c:v>18.0732</c:v>
                      </c:pt>
                      <c:pt idx="12653">
                        <c:v>17.936599999999999</c:v>
                      </c:pt>
                      <c:pt idx="12654">
                        <c:v>17.800380000000001</c:v>
                      </c:pt>
                      <c:pt idx="12655">
                        <c:v>17.676819999999999</c:v>
                      </c:pt>
                      <c:pt idx="12656">
                        <c:v>17.554659999999998</c:v>
                      </c:pt>
                      <c:pt idx="12657">
                        <c:v>17.423379999999998</c:v>
                      </c:pt>
                      <c:pt idx="12658">
                        <c:v>17.28866</c:v>
                      </c:pt>
                      <c:pt idx="12659">
                        <c:v>17.153099999999998</c:v>
                      </c:pt>
                      <c:pt idx="12660">
                        <c:v>17.0166</c:v>
                      </c:pt>
                      <c:pt idx="12661">
                        <c:v>16.87931</c:v>
                      </c:pt>
                      <c:pt idx="12662">
                        <c:v>16.741600000000002</c:v>
                      </c:pt>
                      <c:pt idx="12663">
                        <c:v>16.603670000000001</c:v>
                      </c:pt>
                      <c:pt idx="12664">
                        <c:v>16.466080000000002</c:v>
                      </c:pt>
                      <c:pt idx="12665">
                        <c:v>16.327929999999999</c:v>
                      </c:pt>
                      <c:pt idx="12666">
                        <c:v>16.189720000000001</c:v>
                      </c:pt>
                      <c:pt idx="12667">
                        <c:v>16.051749999999998</c:v>
                      </c:pt>
                      <c:pt idx="12668">
                        <c:v>15.913919999999999</c:v>
                      </c:pt>
                      <c:pt idx="12669">
                        <c:v>15.776950000000001</c:v>
                      </c:pt>
                      <c:pt idx="12670">
                        <c:v>15.6396</c:v>
                      </c:pt>
                      <c:pt idx="12671">
                        <c:v>15.50319</c:v>
                      </c:pt>
                      <c:pt idx="12672">
                        <c:v>15.366</c:v>
                      </c:pt>
                      <c:pt idx="12673">
                        <c:v>15.227710000000002</c:v>
                      </c:pt>
                      <c:pt idx="12674">
                        <c:v>15.089170000000001</c:v>
                      </c:pt>
                      <c:pt idx="12675">
                        <c:v>14.950530000000001</c:v>
                      </c:pt>
                      <c:pt idx="12676">
                        <c:v>14.81198</c:v>
                      </c:pt>
                      <c:pt idx="12677">
                        <c:v>14.673870000000001</c:v>
                      </c:pt>
                      <c:pt idx="12678">
                        <c:v>14.53558</c:v>
                      </c:pt>
                      <c:pt idx="12679">
                        <c:v>14.39676</c:v>
                      </c:pt>
                      <c:pt idx="12680">
                        <c:v>14.257850000000001</c:v>
                      </c:pt>
                      <c:pt idx="12681">
                        <c:v>14.1191</c:v>
                      </c:pt>
                      <c:pt idx="12682">
                        <c:v>13.980370000000001</c:v>
                      </c:pt>
                      <c:pt idx="12683">
                        <c:v>13.8422</c:v>
                      </c:pt>
                      <c:pt idx="12684">
                        <c:v>13.703989999999999</c:v>
                      </c:pt>
                      <c:pt idx="12685">
                        <c:v>13.56672</c:v>
                      </c:pt>
                      <c:pt idx="12686">
                        <c:v>13.42953</c:v>
                      </c:pt>
                      <c:pt idx="12687">
                        <c:v>13.29077</c:v>
                      </c:pt>
                      <c:pt idx="12688">
                        <c:v>13.152140000000001</c:v>
                      </c:pt>
                      <c:pt idx="12689">
                        <c:v>13.01258</c:v>
                      </c:pt>
                      <c:pt idx="12690">
                        <c:v>12.873289999999999</c:v>
                      </c:pt>
                      <c:pt idx="12691">
                        <c:v>12.733730000000001</c:v>
                      </c:pt>
                      <c:pt idx="12692">
                        <c:v>12.594329999999999</c:v>
                      </c:pt>
                      <c:pt idx="12693">
                        <c:v>12.454890000000001</c:v>
                      </c:pt>
                      <c:pt idx="12694">
                        <c:v>12.31597</c:v>
                      </c:pt>
                      <c:pt idx="12695">
                        <c:v>12.17835</c:v>
                      </c:pt>
                      <c:pt idx="12696">
                        <c:v>12.041409999999999</c:v>
                      </c:pt>
                      <c:pt idx="12697">
                        <c:v>11.904159999999999</c:v>
                      </c:pt>
                      <c:pt idx="12698">
                        <c:v>11.765319999999999</c:v>
                      </c:pt>
                      <c:pt idx="12699">
                        <c:v>11.62659</c:v>
                      </c:pt>
                      <c:pt idx="12700">
                        <c:v>11.487540000000001</c:v>
                      </c:pt>
                      <c:pt idx="12701">
                        <c:v>11.347570000000001</c:v>
                      </c:pt>
                      <c:pt idx="12702">
                        <c:v>11.207689999999999</c:v>
                      </c:pt>
                      <c:pt idx="12703">
                        <c:v>11.06767</c:v>
                      </c:pt>
                      <c:pt idx="12704">
                        <c:v>10.928009999999999</c:v>
                      </c:pt>
                      <c:pt idx="12705">
                        <c:v>10.78753</c:v>
                      </c:pt>
                      <c:pt idx="12706">
                        <c:v>10.647930000000001</c:v>
                      </c:pt>
                      <c:pt idx="12707">
                        <c:v>10.509139999999999</c:v>
                      </c:pt>
                      <c:pt idx="12708">
                        <c:v>10.369859999999999</c:v>
                      </c:pt>
                      <c:pt idx="12709">
                        <c:v>10.229999999999999</c:v>
                      </c:pt>
                      <c:pt idx="12710">
                        <c:v>10.090509999999998</c:v>
                      </c:pt>
                      <c:pt idx="12711">
                        <c:v>9.9513230000000004</c:v>
                      </c:pt>
                      <c:pt idx="12712">
                        <c:v>9.8111390000000007</c:v>
                      </c:pt>
                      <c:pt idx="12713">
                        <c:v>9.6714389999999995</c:v>
                      </c:pt>
                      <c:pt idx="12714">
                        <c:v>9.5313400000000001</c:v>
                      </c:pt>
                      <c:pt idx="12715">
                        <c:v>9.3912049999999994</c:v>
                      </c:pt>
                      <c:pt idx="12716">
                        <c:v>9.2510449999999995</c:v>
                      </c:pt>
                      <c:pt idx="12717">
                        <c:v>9.1108989999999999</c:v>
                      </c:pt>
                      <c:pt idx="12718">
                        <c:v>8.9707819999999998</c:v>
                      </c:pt>
                      <c:pt idx="12719">
                        <c:v>8.8316150000000011</c:v>
                      </c:pt>
                      <c:pt idx="12720">
                        <c:v>8.6955760000000009</c:v>
                      </c:pt>
                      <c:pt idx="12721">
                        <c:v>8.5614270000000001</c:v>
                      </c:pt>
                      <c:pt idx="12722">
                        <c:v>8.4243579999999998</c:v>
                      </c:pt>
                      <c:pt idx="12723">
                        <c:v>8.2851549999999996</c:v>
                      </c:pt>
                      <c:pt idx="12724">
                        <c:v>8.1455800000000007</c:v>
                      </c:pt>
                      <c:pt idx="12725">
                        <c:v>8.0061389999999992</c:v>
                      </c:pt>
                      <c:pt idx="12726">
                        <c:v>7.8663859999999994</c:v>
                      </c:pt>
                      <c:pt idx="12727">
                        <c:v>7.7264679999999997</c:v>
                      </c:pt>
                      <c:pt idx="12728">
                        <c:v>7.5868359999999999</c:v>
                      </c:pt>
                      <c:pt idx="12729">
                        <c:v>7.4479309999999996</c:v>
                      </c:pt>
                      <c:pt idx="12730">
                        <c:v>7.3084530000000001</c:v>
                      </c:pt>
                      <c:pt idx="12731">
                        <c:v>7.1706789999999998</c:v>
                      </c:pt>
                      <c:pt idx="12732">
                        <c:v>7.0311590000000006</c:v>
                      </c:pt>
                      <c:pt idx="12733">
                        <c:v>6.8917999999999999</c:v>
                      </c:pt>
                      <c:pt idx="12734">
                        <c:v>6.7524220000000001</c:v>
                      </c:pt>
                      <c:pt idx="12735">
                        <c:v>6.6132299999999997</c:v>
                      </c:pt>
                      <c:pt idx="12736">
                        <c:v>6.4763709999999994</c:v>
                      </c:pt>
                      <c:pt idx="12737">
                        <c:v>6.3411530000000003</c:v>
                      </c:pt>
                      <c:pt idx="12738">
                        <c:v>6.2032229999999995</c:v>
                      </c:pt>
                      <c:pt idx="12739">
                        <c:v>6.0637379999999999</c:v>
                      </c:pt>
                      <c:pt idx="12740">
                        <c:v>5.9241089999999996</c:v>
                      </c:pt>
                      <c:pt idx="12741">
                        <c:v>5.784396000000001</c:v>
                      </c:pt>
                      <c:pt idx="12742">
                        <c:v>5.6445690000000006</c:v>
                      </c:pt>
                      <c:pt idx="12743">
                        <c:v>5.504785</c:v>
                      </c:pt>
                      <c:pt idx="12744">
                        <c:v>5.3651470000000003</c:v>
                      </c:pt>
                      <c:pt idx="12745">
                        <c:v>5.2254769999999997</c:v>
                      </c:pt>
                      <c:pt idx="12746">
                        <c:v>5.0860570000000003</c:v>
                      </c:pt>
                      <c:pt idx="12747">
                        <c:v>4.9467230000000004</c:v>
                      </c:pt>
                      <c:pt idx="12748">
                        <c:v>4.8079890000000001</c:v>
                      </c:pt>
                      <c:pt idx="12749">
                        <c:v>4.6685970000000001</c:v>
                      </c:pt>
                      <c:pt idx="12750">
                        <c:v>4.5296070000000004</c:v>
                      </c:pt>
                      <c:pt idx="12751">
                        <c:v>4.3914799999999996</c:v>
                      </c:pt>
                      <c:pt idx="12752">
                        <c:v>4.2520370000000005</c:v>
                      </c:pt>
                      <c:pt idx="12753">
                        <c:v>4.1127859999999998</c:v>
                      </c:pt>
                      <c:pt idx="12754">
                        <c:v>3.9731959999999997</c:v>
                      </c:pt>
                      <c:pt idx="12755">
                        <c:v>3.834028</c:v>
                      </c:pt>
                      <c:pt idx="12756">
                        <c:v>3.6948730000000003</c:v>
                      </c:pt>
                      <c:pt idx="12757">
                        <c:v>3.5556019999999999</c:v>
                      </c:pt>
                      <c:pt idx="12758">
                        <c:v>3.4170250000000002</c:v>
                      </c:pt>
                      <c:pt idx="12759">
                        <c:v>3.2803589999999998</c:v>
                      </c:pt>
                      <c:pt idx="12760">
                        <c:v>3.1441239999999997</c:v>
                      </c:pt>
                      <c:pt idx="12761">
                        <c:v>3.010751</c:v>
                      </c:pt>
                      <c:pt idx="12762">
                        <c:v>2.877424</c:v>
                      </c:pt>
                      <c:pt idx="12763">
                        <c:v>2.7407969999999997</c:v>
                      </c:pt>
                      <c:pt idx="12764">
                        <c:v>2.6021619999999999</c:v>
                      </c:pt>
                      <c:pt idx="12765">
                        <c:v>2.4626129999999997</c:v>
                      </c:pt>
                      <c:pt idx="12766">
                        <c:v>2.3225449999999999</c:v>
                      </c:pt>
                      <c:pt idx="12767">
                        <c:v>2.182331</c:v>
                      </c:pt>
                      <c:pt idx="12768">
                        <c:v>2.041979</c:v>
                      </c:pt>
                      <c:pt idx="12769">
                        <c:v>1.901672</c:v>
                      </c:pt>
                      <c:pt idx="12770">
                        <c:v>1.7613429999999999</c:v>
                      </c:pt>
                      <c:pt idx="12771">
                        <c:v>1.6210330000000002</c:v>
                      </c:pt>
                      <c:pt idx="12772">
                        <c:v>1.4814309999999999</c:v>
                      </c:pt>
                      <c:pt idx="12773">
                        <c:v>1.342786</c:v>
                      </c:pt>
                      <c:pt idx="12774">
                        <c:v>1.202799</c:v>
                      </c:pt>
                      <c:pt idx="12775">
                        <c:v>1.0632030000000001</c:v>
                      </c:pt>
                      <c:pt idx="12776">
                        <c:v>0.92401979999999995</c:v>
                      </c:pt>
                      <c:pt idx="12777">
                        <c:v>0.78466179999999996</c:v>
                      </c:pt>
                      <c:pt idx="12778">
                        <c:v>0.64550910000000006</c:v>
                      </c:pt>
                      <c:pt idx="12779">
                        <c:v>0.50718069999999993</c:v>
                      </c:pt>
                      <c:pt idx="12780">
                        <c:v>0.3679693</c:v>
                      </c:pt>
                      <c:pt idx="12781">
                        <c:v>0.2288792</c:v>
                      </c:pt>
                      <c:pt idx="12782">
                        <c:v>8.9409349999999999E-2</c:v>
                      </c:pt>
                      <c:pt idx="12783">
                        <c:v>-4.9936179999999997E-2</c:v>
                      </c:pt>
                      <c:pt idx="12784">
                        <c:v>-0.1894864</c:v>
                      </c:pt>
                      <c:pt idx="12785">
                        <c:v>-0.32911269999999998</c:v>
                      </c:pt>
                      <c:pt idx="12786">
                        <c:v>-0.46871009999999996</c:v>
                      </c:pt>
                      <c:pt idx="12787">
                        <c:v>-0.60831639999999998</c:v>
                      </c:pt>
                      <c:pt idx="12788">
                        <c:v>-0.74791280000000004</c:v>
                      </c:pt>
                      <c:pt idx="12789">
                        <c:v>-0.88749889999999998</c:v>
                      </c:pt>
                      <c:pt idx="12790">
                        <c:v>-1.027031</c:v>
                      </c:pt>
                      <c:pt idx="12791">
                        <c:v>-1.1662210000000002</c:v>
                      </c:pt>
                      <c:pt idx="12792">
                        <c:v>-1.3046060000000002</c:v>
                      </c:pt>
                      <c:pt idx="12793">
                        <c:v>-1.4439949999999999</c:v>
                      </c:pt>
                      <c:pt idx="12794">
                        <c:v>-1.5831850000000001</c:v>
                      </c:pt>
                      <c:pt idx="12795">
                        <c:v>-1.722197</c:v>
                      </c:pt>
                      <c:pt idx="12796">
                        <c:v>-1.862271</c:v>
                      </c:pt>
                      <c:pt idx="12797">
                        <c:v>-1.9994069999999999</c:v>
                      </c:pt>
                      <c:pt idx="12798">
                        <c:v>-2.1361970000000001</c:v>
                      </c:pt>
                      <c:pt idx="12799">
                        <c:v>-2.2741899999999999</c:v>
                      </c:pt>
                      <c:pt idx="12800">
                        <c:v>-2.4125190000000001</c:v>
                      </c:pt>
                      <c:pt idx="12801">
                        <c:v>-2.5510250000000001</c:v>
                      </c:pt>
                      <c:pt idx="12802">
                        <c:v>-2.6892339999999999</c:v>
                      </c:pt>
                      <c:pt idx="12803">
                        <c:v>-2.828268</c:v>
                      </c:pt>
                      <c:pt idx="12804">
                        <c:v>-2.9672589999999999</c:v>
                      </c:pt>
                      <c:pt idx="12805">
                        <c:v>-3.1064120000000002</c:v>
                      </c:pt>
                      <c:pt idx="12806">
                        <c:v>-3.2449729999999999</c:v>
                      </c:pt>
                      <c:pt idx="12807">
                        <c:v>-3.3838869999999996</c:v>
                      </c:pt>
                      <c:pt idx="12808">
                        <c:v>-3.5230109999999999</c:v>
                      </c:pt>
                      <c:pt idx="12809">
                        <c:v>-3.662274</c:v>
                      </c:pt>
                      <c:pt idx="12810">
                        <c:v>-3.8015320000000004</c:v>
                      </c:pt>
                      <c:pt idx="12811">
                        <c:v>-3.940455</c:v>
                      </c:pt>
                      <c:pt idx="12812">
                        <c:v>-4.0799560000000001</c:v>
                      </c:pt>
                      <c:pt idx="12813">
                        <c:v>-4.2195470000000004</c:v>
                      </c:pt>
                      <c:pt idx="12814">
                        <c:v>-4.3568569999999998</c:v>
                      </c:pt>
                      <c:pt idx="12815">
                        <c:v>-4.4947789999999994</c:v>
                      </c:pt>
                      <c:pt idx="12816">
                        <c:v>-4.6326539999999996</c:v>
                      </c:pt>
                      <c:pt idx="12817">
                        <c:v>-4.7718040000000004</c:v>
                      </c:pt>
                      <c:pt idx="12818">
                        <c:v>-4.910685</c:v>
                      </c:pt>
                      <c:pt idx="12819">
                        <c:v>-5.0517179999999993</c:v>
                      </c:pt>
                      <c:pt idx="12820">
                        <c:v>-5.1851420000000008</c:v>
                      </c:pt>
                      <c:pt idx="12821">
                        <c:v>-5.3080360000000004</c:v>
                      </c:pt>
                      <c:pt idx="12822">
                        <c:v>-5.436458</c:v>
                      </c:pt>
                      <c:pt idx="12823">
                        <c:v>-5.5682620000000007</c:v>
                      </c:pt>
                      <c:pt idx="12824">
                        <c:v>-5.705074999999999</c:v>
                      </c:pt>
                      <c:pt idx="12825">
                        <c:v>-5.8437110000000008</c:v>
                      </c:pt>
                      <c:pt idx="12826">
                        <c:v>-5.9806150000000002</c:v>
                      </c:pt>
                      <c:pt idx="12827">
                        <c:v>-6.1179680000000003</c:v>
                      </c:pt>
                      <c:pt idx="12828">
                        <c:v>-6.2560219999999997</c:v>
                      </c:pt>
                      <c:pt idx="12829">
                        <c:v>-6.3947250000000002</c:v>
                      </c:pt>
                      <c:pt idx="12830">
                        <c:v>-6.5337730000000001</c:v>
                      </c:pt>
                      <c:pt idx="12831">
                        <c:v>-6.6728069999999997</c:v>
                      </c:pt>
                      <c:pt idx="12832">
                        <c:v>-6.8118109999999996</c:v>
                      </c:pt>
                      <c:pt idx="12833">
                        <c:v>-6.950895</c:v>
                      </c:pt>
                      <c:pt idx="12834">
                        <c:v>-7.0922859999999996</c:v>
                      </c:pt>
                      <c:pt idx="12835">
                        <c:v>-7.230048</c:v>
                      </c:pt>
                      <c:pt idx="12836">
                        <c:v>-7.367977999999999</c:v>
                      </c:pt>
                      <c:pt idx="12837">
                        <c:v>-7.5061730000000004</c:v>
                      </c:pt>
                      <c:pt idx="12838">
                        <c:v>-7.6448870000000007</c:v>
                      </c:pt>
                      <c:pt idx="12839">
                        <c:v>-7.7828970000000002</c:v>
                      </c:pt>
                      <c:pt idx="12840">
                        <c:v>-7.9233379999999993</c:v>
                      </c:pt>
                      <c:pt idx="12841">
                        <c:v>-8.0627560000000003</c:v>
                      </c:pt>
                      <c:pt idx="12842">
                        <c:v>-8.2018620000000002</c:v>
                      </c:pt>
                      <c:pt idx="12843">
                        <c:v>-8.3418609999999997</c:v>
                      </c:pt>
                      <c:pt idx="12844">
                        <c:v>-8.4849770000000007</c:v>
                      </c:pt>
                      <c:pt idx="12845">
                        <c:v>-8.6253089999999997</c:v>
                      </c:pt>
                      <c:pt idx="12846">
                        <c:v>-8.7652649999999994</c:v>
                      </c:pt>
                      <c:pt idx="12847">
                        <c:v>-8.9063920000000003</c:v>
                      </c:pt>
                      <c:pt idx="12848">
                        <c:v>-9.0468539999999997</c:v>
                      </c:pt>
                      <c:pt idx="12849">
                        <c:v>-9.187773</c:v>
                      </c:pt>
                      <c:pt idx="12850">
                        <c:v>-9.3279680000000003</c:v>
                      </c:pt>
                      <c:pt idx="12851">
                        <c:v>-9.4679939999999991</c:v>
                      </c:pt>
                      <c:pt idx="12852">
                        <c:v>-9.6076599999999992</c:v>
                      </c:pt>
                      <c:pt idx="12853">
                        <c:v>-9.7471080000000008</c:v>
                      </c:pt>
                      <c:pt idx="12854">
                        <c:v>-9.8864459999999994</c:v>
                      </c:pt>
                      <c:pt idx="12855">
                        <c:v>-10.0259</c:v>
                      </c:pt>
                      <c:pt idx="12856">
                        <c:v>-10.165439999999998</c:v>
                      </c:pt>
                      <c:pt idx="12857">
                        <c:v>-10.3047</c:v>
                      </c:pt>
                      <c:pt idx="12858">
                        <c:v>-10.442499999999999</c:v>
                      </c:pt>
                      <c:pt idx="12859">
                        <c:v>-10.57943</c:v>
                      </c:pt>
                      <c:pt idx="12860">
                        <c:v>-10.718529999999999</c:v>
                      </c:pt>
                      <c:pt idx="12861">
                        <c:v>-10.857030000000002</c:v>
                      </c:pt>
                      <c:pt idx="12862">
                        <c:v>-10.99755</c:v>
                      </c:pt>
                      <c:pt idx="12863">
                        <c:v>-11.138820000000001</c:v>
                      </c:pt>
                      <c:pt idx="12864">
                        <c:v>-11.281540000000001</c:v>
                      </c:pt>
                      <c:pt idx="12865">
                        <c:v>-11.41901</c:v>
                      </c:pt>
                      <c:pt idx="12866">
                        <c:v>-11.557029999999999</c:v>
                      </c:pt>
                      <c:pt idx="12867">
                        <c:v>-11.686160000000001</c:v>
                      </c:pt>
                      <c:pt idx="12868">
                        <c:v>-11.823030000000001</c:v>
                      </c:pt>
                      <c:pt idx="12869">
                        <c:v>-11.961409999999999</c:v>
                      </c:pt>
                      <c:pt idx="12870">
                        <c:v>-12.101690000000001</c:v>
                      </c:pt>
                      <c:pt idx="12871">
                        <c:v>-12.24309</c:v>
                      </c:pt>
                      <c:pt idx="12872">
                        <c:v>-12.38401</c:v>
                      </c:pt>
                      <c:pt idx="12873">
                        <c:v>-12.52528</c:v>
                      </c:pt>
                      <c:pt idx="12874">
                        <c:v>-12.665979999999999</c:v>
                      </c:pt>
                      <c:pt idx="12875">
                        <c:v>-12.80677</c:v>
                      </c:pt>
                      <c:pt idx="12876">
                        <c:v>-12.946869999999999</c:v>
                      </c:pt>
                      <c:pt idx="12877">
                        <c:v>-13.08733</c:v>
                      </c:pt>
                      <c:pt idx="12878">
                        <c:v>-13.22743</c:v>
                      </c:pt>
                      <c:pt idx="12879">
                        <c:v>-13.367659999999999</c:v>
                      </c:pt>
                      <c:pt idx="12880">
                        <c:v>-13.506800000000002</c:v>
                      </c:pt>
                      <c:pt idx="12881">
                        <c:v>-13.645709999999999</c:v>
                      </c:pt>
                      <c:pt idx="12882">
                        <c:v>-13.78514</c:v>
                      </c:pt>
                      <c:pt idx="12883">
                        <c:v>-13.925229999999999</c:v>
                      </c:pt>
                      <c:pt idx="12884">
                        <c:v>-14.065799999999999</c:v>
                      </c:pt>
                      <c:pt idx="12885">
                        <c:v>-14.206319999999998</c:v>
                      </c:pt>
                      <c:pt idx="12886">
                        <c:v>-14.346270000000001</c:v>
                      </c:pt>
                      <c:pt idx="12887">
                        <c:v>-14.48621</c:v>
                      </c:pt>
                      <c:pt idx="12888">
                        <c:v>-14.627369999999999</c:v>
                      </c:pt>
                      <c:pt idx="12889">
                        <c:v>-14.767539999999999</c:v>
                      </c:pt>
                      <c:pt idx="12890">
                        <c:v>-14.9071</c:v>
                      </c:pt>
                      <c:pt idx="12891">
                        <c:v>-15.04574</c:v>
                      </c:pt>
                      <c:pt idx="12892">
                        <c:v>-15.18458</c:v>
                      </c:pt>
                      <c:pt idx="12893">
                        <c:v>-15.32343</c:v>
                      </c:pt>
                      <c:pt idx="12894">
                        <c:v>-15.459709999999999</c:v>
                      </c:pt>
                      <c:pt idx="12895">
                        <c:v>-15.596250000000001</c:v>
                      </c:pt>
                      <c:pt idx="12896">
                        <c:v>-15.732619999999999</c:v>
                      </c:pt>
                      <c:pt idx="12897">
                        <c:v>-15.87073</c:v>
                      </c:pt>
                      <c:pt idx="12898">
                        <c:v>-16.009249999999998</c:v>
                      </c:pt>
                      <c:pt idx="12899">
                        <c:v>-16.149460000000001</c:v>
                      </c:pt>
                      <c:pt idx="12900">
                        <c:v>-16.2895</c:v>
                      </c:pt>
                      <c:pt idx="12901">
                        <c:v>-16.428179999999998</c:v>
                      </c:pt>
                      <c:pt idx="12902">
                        <c:v>-16.56748</c:v>
                      </c:pt>
                      <c:pt idx="12903">
                        <c:v>-16.705770000000001</c:v>
                      </c:pt>
                      <c:pt idx="12904">
                        <c:v>-16.844760000000001</c:v>
                      </c:pt>
                      <c:pt idx="12905">
                        <c:v>-16.983989999999999</c:v>
                      </c:pt>
                      <c:pt idx="12906">
                        <c:v>-17.123459999999998</c:v>
                      </c:pt>
                      <c:pt idx="12907">
                        <c:v>-17.26258</c:v>
                      </c:pt>
                      <c:pt idx="12908">
                        <c:v>-17.400750000000002</c:v>
                      </c:pt>
                      <c:pt idx="12909">
                        <c:v>-17.53895</c:v>
                      </c:pt>
                      <c:pt idx="12910">
                        <c:v>-17.677250000000001</c:v>
                      </c:pt>
                      <c:pt idx="12911">
                        <c:v>-17.81513</c:v>
                      </c:pt>
                      <c:pt idx="12912">
                        <c:v>-17.95327</c:v>
                      </c:pt>
                      <c:pt idx="12913">
                        <c:v>-18.092220000000001</c:v>
                      </c:pt>
                      <c:pt idx="12914">
                        <c:v>-18.229399999999998</c:v>
                      </c:pt>
                      <c:pt idx="12915">
                        <c:v>-18.3642</c:v>
                      </c:pt>
                      <c:pt idx="12916">
                        <c:v>-18.501380000000001</c:v>
                      </c:pt>
                      <c:pt idx="12917">
                        <c:v>-18.639119999999998</c:v>
                      </c:pt>
                      <c:pt idx="12918">
                        <c:v>-18.776769999999999</c:v>
                      </c:pt>
                      <c:pt idx="12919">
                        <c:v>-18.91412</c:v>
                      </c:pt>
                      <c:pt idx="12920">
                        <c:v>-19.057020000000001</c:v>
                      </c:pt>
                      <c:pt idx="12921">
                        <c:v>-19.193359999999998</c:v>
                      </c:pt>
                      <c:pt idx="12922">
                        <c:v>-19.33089</c:v>
                      </c:pt>
                      <c:pt idx="12923">
                        <c:v>-19.466950000000001</c:v>
                      </c:pt>
                      <c:pt idx="12924">
                        <c:v>-19.604749999999999</c:v>
                      </c:pt>
                      <c:pt idx="12925">
                        <c:v>-19.742550000000001</c:v>
                      </c:pt>
                      <c:pt idx="12926">
                        <c:v>-19.878540000000001</c:v>
                      </c:pt>
                      <c:pt idx="12927">
                        <c:v>-20.01352</c:v>
                      </c:pt>
                      <c:pt idx="12928">
                        <c:v>-20.149100000000001</c:v>
                      </c:pt>
                      <c:pt idx="12929">
                        <c:v>-20.283709999999999</c:v>
                      </c:pt>
                      <c:pt idx="12930">
                        <c:v>-20.41929</c:v>
                      </c:pt>
                      <c:pt idx="12931">
                        <c:v>-20.554130000000001</c:v>
                      </c:pt>
                      <c:pt idx="12932">
                        <c:v>-20.689860000000003</c:v>
                      </c:pt>
                      <c:pt idx="12933">
                        <c:v>-20.825309999999998</c:v>
                      </c:pt>
                      <c:pt idx="12934">
                        <c:v>-20.95768</c:v>
                      </c:pt>
                      <c:pt idx="12935">
                        <c:v>-21.092559999999999</c:v>
                      </c:pt>
                      <c:pt idx="12936">
                        <c:v>-21.227230000000002</c:v>
                      </c:pt>
                      <c:pt idx="12937">
                        <c:v>-21.361750000000001</c:v>
                      </c:pt>
                      <c:pt idx="12938">
                        <c:v>-21.496259999999999</c:v>
                      </c:pt>
                      <c:pt idx="12939">
                        <c:v>-21.63157</c:v>
                      </c:pt>
                      <c:pt idx="12940">
                        <c:v>-21.76568</c:v>
                      </c:pt>
                      <c:pt idx="12941">
                        <c:v>-21.899829999999998</c:v>
                      </c:pt>
                      <c:pt idx="12942">
                        <c:v>-22.030940000000001</c:v>
                      </c:pt>
                      <c:pt idx="12943">
                        <c:v>-22.160630000000001</c:v>
                      </c:pt>
                      <c:pt idx="12944">
                        <c:v>-22.291080000000001</c:v>
                      </c:pt>
                      <c:pt idx="12945">
                        <c:v>-22.428400000000003</c:v>
                      </c:pt>
                      <c:pt idx="12946">
                        <c:v>-22.559330000000003</c:v>
                      </c:pt>
                      <c:pt idx="12947">
                        <c:v>-22.692160000000001</c:v>
                      </c:pt>
                      <c:pt idx="12948">
                        <c:v>-22.823840000000001</c:v>
                      </c:pt>
                      <c:pt idx="12949">
                        <c:v>-22.954500000000003</c:v>
                      </c:pt>
                      <c:pt idx="12950">
                        <c:v>-23.082899999999999</c:v>
                      </c:pt>
                      <c:pt idx="12951">
                        <c:v>-23.211490000000001</c:v>
                      </c:pt>
                      <c:pt idx="12952">
                        <c:v>-23.3398</c:v>
                      </c:pt>
                      <c:pt idx="12953">
                        <c:v>-23.467570000000002</c:v>
                      </c:pt>
                      <c:pt idx="12954">
                        <c:v>-23.598490000000002</c:v>
                      </c:pt>
                      <c:pt idx="12955">
                        <c:v>-23.727710000000002</c:v>
                      </c:pt>
                      <c:pt idx="12956">
                        <c:v>-23.85577</c:v>
                      </c:pt>
                      <c:pt idx="12957">
                        <c:v>-23.983080000000001</c:v>
                      </c:pt>
                      <c:pt idx="12958">
                        <c:v>-24.109490000000001</c:v>
                      </c:pt>
                      <c:pt idx="12959">
                        <c:v>-24.23357</c:v>
                      </c:pt>
                      <c:pt idx="12960">
                        <c:v>-24.356179999999998</c:v>
                      </c:pt>
                      <c:pt idx="12961">
                        <c:v>-24.479749999999999</c:v>
                      </c:pt>
                      <c:pt idx="12962">
                        <c:v>-24.604620000000001</c:v>
                      </c:pt>
                      <c:pt idx="12963">
                        <c:v>-24.72814</c:v>
                      </c:pt>
                      <c:pt idx="12964">
                        <c:v>-24.852439999999998</c:v>
                      </c:pt>
                      <c:pt idx="12965">
                        <c:v>-24.975239999999999</c:v>
                      </c:pt>
                      <c:pt idx="12966">
                        <c:v>-25.097900000000003</c:v>
                      </c:pt>
                      <c:pt idx="12967">
                        <c:v>-25.221830000000001</c:v>
                      </c:pt>
                      <c:pt idx="12968">
                        <c:v>-25.35304</c:v>
                      </c:pt>
                      <c:pt idx="12969">
                        <c:v>-25.476869999999998</c:v>
                      </c:pt>
                      <c:pt idx="12970">
                        <c:v>-25.599539999999998</c:v>
                      </c:pt>
                      <c:pt idx="12971">
                        <c:v>-25.723660000000002</c:v>
                      </c:pt>
                      <c:pt idx="12972">
                        <c:v>-25.842459999999999</c:v>
                      </c:pt>
                      <c:pt idx="12973">
                        <c:v>-25.963790000000003</c:v>
                      </c:pt>
                      <c:pt idx="12974">
                        <c:v>-26.086539999999999</c:v>
                      </c:pt>
                      <c:pt idx="12975">
                        <c:v>-26.20861</c:v>
                      </c:pt>
                      <c:pt idx="12976">
                        <c:v>-26.3354</c:v>
                      </c:pt>
                      <c:pt idx="12977">
                        <c:v>-26.460699999999999</c:v>
                      </c:pt>
                      <c:pt idx="12978">
                        <c:v>-26.586979999999997</c:v>
                      </c:pt>
                      <c:pt idx="12979">
                        <c:v>-26.712489999999999</c:v>
                      </c:pt>
                      <c:pt idx="12980">
                        <c:v>-26.83398</c:v>
                      </c:pt>
                      <c:pt idx="12981">
                        <c:v>-26.966070000000002</c:v>
                      </c:pt>
                      <c:pt idx="12982">
                        <c:v>-27.087129999999998</c:v>
                      </c:pt>
                      <c:pt idx="12983">
                        <c:v>-27.208779999999997</c:v>
                      </c:pt>
                      <c:pt idx="12984">
                        <c:v>-27.32892</c:v>
                      </c:pt>
                      <c:pt idx="12985">
                        <c:v>-27.45092</c:v>
                      </c:pt>
                      <c:pt idx="12986">
                        <c:v>-27.571569999999998</c:v>
                      </c:pt>
                      <c:pt idx="12987">
                        <c:v>-27.704659999999997</c:v>
                      </c:pt>
                      <c:pt idx="12988">
                        <c:v>-27.82978</c:v>
                      </c:pt>
                      <c:pt idx="12989">
                        <c:v>-27.95157</c:v>
                      </c:pt>
                      <c:pt idx="12990">
                        <c:v>-28.07048</c:v>
                      </c:pt>
                      <c:pt idx="12991">
                        <c:v>-28.185829999999999</c:v>
                      </c:pt>
                      <c:pt idx="12992">
                        <c:v>-28.298079999999999</c:v>
                      </c:pt>
                      <c:pt idx="12993">
                        <c:v>-28.410119999999999</c:v>
                      </c:pt>
                      <c:pt idx="12994">
                        <c:v>-28.519420000000004</c:v>
                      </c:pt>
                      <c:pt idx="12995">
                        <c:v>-28.627980000000001</c:v>
                      </c:pt>
                      <c:pt idx="12996">
                        <c:v>-28.732849999999999</c:v>
                      </c:pt>
                      <c:pt idx="12997">
                        <c:v>-28.838210000000004</c:v>
                      </c:pt>
                      <c:pt idx="12998">
                        <c:v>-28.944489999999998</c:v>
                      </c:pt>
                      <c:pt idx="12999">
                        <c:v>-29.05198</c:v>
                      </c:pt>
                      <c:pt idx="13000">
                        <c:v>-29.159790000000001</c:v>
                      </c:pt>
                      <c:pt idx="13001">
                        <c:v>-29.266970000000001</c:v>
                      </c:pt>
                      <c:pt idx="13002">
                        <c:v>-29.373010000000001</c:v>
                      </c:pt>
                      <c:pt idx="13003">
                        <c:v>-29.482810000000001</c:v>
                      </c:pt>
                      <c:pt idx="13004">
                        <c:v>-29.588269999999998</c:v>
                      </c:pt>
                      <c:pt idx="13005">
                        <c:v>-29.690709999999999</c:v>
                      </c:pt>
                      <c:pt idx="13006">
                        <c:v>-29.789960000000001</c:v>
                      </c:pt>
                      <c:pt idx="13007">
                        <c:v>-29.890409999999999</c:v>
                      </c:pt>
                      <c:pt idx="13008">
                        <c:v>-29.988579999999999</c:v>
                      </c:pt>
                      <c:pt idx="13009">
                        <c:v>-30.086069999999999</c:v>
                      </c:pt>
                      <c:pt idx="13010">
                        <c:v>-30.181710000000002</c:v>
                      </c:pt>
                      <c:pt idx="13011">
                        <c:v>-30.276060000000001</c:v>
                      </c:pt>
                      <c:pt idx="13012">
                        <c:v>-30.36628</c:v>
                      </c:pt>
                      <c:pt idx="13013">
                        <c:v>-30.45438</c:v>
                      </c:pt>
                      <c:pt idx="13014">
                        <c:v>-30.544159999999998</c:v>
                      </c:pt>
                      <c:pt idx="13015">
                        <c:v>-30.638950000000001</c:v>
                      </c:pt>
                      <c:pt idx="13016">
                        <c:v>-30.73312</c:v>
                      </c:pt>
                      <c:pt idx="13017">
                        <c:v>-30.825580000000002</c:v>
                      </c:pt>
                      <c:pt idx="13018">
                        <c:v>-30.916450000000001</c:v>
                      </c:pt>
                      <c:pt idx="13019">
                        <c:v>-31.009350000000001</c:v>
                      </c:pt>
                      <c:pt idx="13020">
                        <c:v>-31.10303</c:v>
                      </c:pt>
                      <c:pt idx="13021">
                        <c:v>-31.196109999999997</c:v>
                      </c:pt>
                      <c:pt idx="13022">
                        <c:v>-31.28736</c:v>
                      </c:pt>
                      <c:pt idx="13023">
                        <c:v>-31.377510000000001</c:v>
                      </c:pt>
                      <c:pt idx="13024">
                        <c:v>-31.46772</c:v>
                      </c:pt>
                      <c:pt idx="13025">
                        <c:v>-31.55725</c:v>
                      </c:pt>
                      <c:pt idx="13026">
                        <c:v>-31.64669</c:v>
                      </c:pt>
                      <c:pt idx="13027">
                        <c:v>-31.73817</c:v>
                      </c:pt>
                      <c:pt idx="13028">
                        <c:v>-31.827649999999998</c:v>
                      </c:pt>
                      <c:pt idx="13029">
                        <c:v>-31.915040000000001</c:v>
                      </c:pt>
                      <c:pt idx="13030">
                        <c:v>-32.001710000000003</c:v>
                      </c:pt>
                      <c:pt idx="13031">
                        <c:v>-32.087859999999999</c:v>
                      </c:pt>
                      <c:pt idx="13032">
                        <c:v>-32.173960000000001</c:v>
                      </c:pt>
                      <c:pt idx="13033">
                        <c:v>-32.259779999999999</c:v>
                      </c:pt>
                      <c:pt idx="13034">
                        <c:v>-32.346339999999998</c:v>
                      </c:pt>
                      <c:pt idx="13035">
                        <c:v>-32.431830000000005</c:v>
                      </c:pt>
                      <c:pt idx="13036">
                        <c:v>-32.516090000000005</c:v>
                      </c:pt>
                      <c:pt idx="13037">
                        <c:v>-32.599629999999998</c:v>
                      </c:pt>
                      <c:pt idx="13038">
                        <c:v>-32.682729999999999</c:v>
                      </c:pt>
                      <c:pt idx="13039">
                        <c:v>-32.765540000000001</c:v>
                      </c:pt>
                      <c:pt idx="13040">
                        <c:v>-32.849149999999995</c:v>
                      </c:pt>
                      <c:pt idx="13041">
                        <c:v>-32.932180000000002</c:v>
                      </c:pt>
                      <c:pt idx="13042">
                        <c:v>-33.013490000000004</c:v>
                      </c:pt>
                      <c:pt idx="13043">
                        <c:v>-33.093260000000001</c:v>
                      </c:pt>
                      <c:pt idx="13044">
                        <c:v>-33.17266</c:v>
                      </c:pt>
                      <c:pt idx="13045">
                        <c:v>-33.250510000000006</c:v>
                      </c:pt>
                      <c:pt idx="13046">
                        <c:v>-33.327680000000001</c:v>
                      </c:pt>
                      <c:pt idx="13047">
                        <c:v>-33.404440000000001</c:v>
                      </c:pt>
                      <c:pt idx="13048">
                        <c:v>-33.479579999999999</c:v>
                      </c:pt>
                      <c:pt idx="13049">
                        <c:v>-33.55536</c:v>
                      </c:pt>
                      <c:pt idx="13050">
                        <c:v>-33.630939999999995</c:v>
                      </c:pt>
                      <c:pt idx="13051">
                        <c:v>-33.706450000000004</c:v>
                      </c:pt>
                      <c:pt idx="13052">
                        <c:v>-33.780850000000001</c:v>
                      </c:pt>
                      <c:pt idx="13053">
                        <c:v>-33.855110000000003</c:v>
                      </c:pt>
                      <c:pt idx="13054">
                        <c:v>-33.927199999999999</c:v>
                      </c:pt>
                      <c:pt idx="13055">
                        <c:v>-33.998049999999999</c:v>
                      </c:pt>
                      <c:pt idx="13056">
                        <c:v>-34.066189999999999</c:v>
                      </c:pt>
                      <c:pt idx="13057">
                        <c:v>-34.133839999999999</c:v>
                      </c:pt>
                      <c:pt idx="13058">
                        <c:v>-34.204370000000004</c:v>
                      </c:pt>
                      <c:pt idx="13059">
                        <c:v>-34.274460000000005</c:v>
                      </c:pt>
                      <c:pt idx="13060">
                        <c:v>-34.34637</c:v>
                      </c:pt>
                      <c:pt idx="13061">
                        <c:v>-34.401090000000003</c:v>
                      </c:pt>
                      <c:pt idx="13062">
                        <c:v>-34.45946</c:v>
                      </c:pt>
                      <c:pt idx="13063">
                        <c:v>-34.520189999999999</c:v>
                      </c:pt>
                      <c:pt idx="13064">
                        <c:v>-34.585360000000001</c:v>
                      </c:pt>
                      <c:pt idx="13065">
                        <c:v>-34.651780000000002</c:v>
                      </c:pt>
                      <c:pt idx="13066">
                        <c:v>-34.72043</c:v>
                      </c:pt>
                      <c:pt idx="13067">
                        <c:v>-34.785359999999997</c:v>
                      </c:pt>
                      <c:pt idx="13068">
                        <c:v>-34.851520000000001</c:v>
                      </c:pt>
                      <c:pt idx="13069">
                        <c:v>-34.919530000000002</c:v>
                      </c:pt>
                      <c:pt idx="13070">
                        <c:v>-34.98151</c:v>
                      </c:pt>
                      <c:pt idx="13071">
                        <c:v>-35.047649999999997</c:v>
                      </c:pt>
                      <c:pt idx="13072">
                        <c:v>-35.114429999999999</c:v>
                      </c:pt>
                      <c:pt idx="13073">
                        <c:v>-35.182429999999997</c:v>
                      </c:pt>
                      <c:pt idx="13074">
                        <c:v>-35.247520000000002</c:v>
                      </c:pt>
                      <c:pt idx="13075">
                        <c:v>-35.313009999999998</c:v>
                      </c:pt>
                      <c:pt idx="13076">
                        <c:v>-35.379200000000004</c:v>
                      </c:pt>
                      <c:pt idx="13077">
                        <c:v>-35.445689999999999</c:v>
                      </c:pt>
                      <c:pt idx="13078">
                        <c:v>-35.512100000000004</c:v>
                      </c:pt>
                      <c:pt idx="13079">
                        <c:v>-35.579189999999997</c:v>
                      </c:pt>
                      <c:pt idx="13080">
                        <c:v>-35.645609999999998</c:v>
                      </c:pt>
                      <c:pt idx="13081">
                        <c:v>-35.711930000000002</c:v>
                      </c:pt>
                      <c:pt idx="13082">
                        <c:v>-35.777670000000001</c:v>
                      </c:pt>
                      <c:pt idx="13083">
                        <c:v>-35.843580000000003</c:v>
                      </c:pt>
                      <c:pt idx="13084">
                        <c:v>-35.908709999999999</c:v>
                      </c:pt>
                      <c:pt idx="13085">
                        <c:v>-35.972250000000003</c:v>
                      </c:pt>
                      <c:pt idx="13086">
                        <c:v>-36.035789999999999</c:v>
                      </c:pt>
                      <c:pt idx="13087">
                        <c:v>-36.100120000000004</c:v>
                      </c:pt>
                      <c:pt idx="13088">
                        <c:v>-36.164169999999999</c:v>
                      </c:pt>
                      <c:pt idx="13089">
                        <c:v>-36.228189999999998</c:v>
                      </c:pt>
                      <c:pt idx="13090">
                        <c:v>-36.290959999999998</c:v>
                      </c:pt>
                      <c:pt idx="13091">
                        <c:v>-36.354770000000002</c:v>
                      </c:pt>
                      <c:pt idx="13092">
                        <c:v>-36.418799999999997</c:v>
                      </c:pt>
                      <c:pt idx="13093">
                        <c:v>-36.482800000000005</c:v>
                      </c:pt>
                      <c:pt idx="13094">
                        <c:v>-36.546379999999999</c:v>
                      </c:pt>
                      <c:pt idx="13095">
                        <c:v>-36.610199999999999</c:v>
                      </c:pt>
                      <c:pt idx="13096">
                        <c:v>-36.672620000000002</c:v>
                      </c:pt>
                      <c:pt idx="13097">
                        <c:v>-36.727710000000002</c:v>
                      </c:pt>
                      <c:pt idx="13098">
                        <c:v>-36.790409999999994</c:v>
                      </c:pt>
                      <c:pt idx="13099">
                        <c:v>-36.854330000000004</c:v>
                      </c:pt>
                      <c:pt idx="13100">
                        <c:v>-36.917450000000002</c:v>
                      </c:pt>
                      <c:pt idx="13101">
                        <c:v>-36.980589999999999</c:v>
                      </c:pt>
                      <c:pt idx="13102">
                        <c:v>-37.042589999999997</c:v>
                      </c:pt>
                      <c:pt idx="13103">
                        <c:v>-37.10501</c:v>
                      </c:pt>
                      <c:pt idx="13104">
                        <c:v>-37.15701</c:v>
                      </c:pt>
                      <c:pt idx="13105">
                        <c:v>-37.206739999999996</c:v>
                      </c:pt>
                      <c:pt idx="13106">
                        <c:v>-37.260369999999995</c:v>
                      </c:pt>
                      <c:pt idx="13107">
                        <c:v>-37.313869999999994</c:v>
                      </c:pt>
                      <c:pt idx="13108">
                        <c:v>-37.369059999999998</c:v>
                      </c:pt>
                      <c:pt idx="13109">
                        <c:v>-37.425039999999996</c:v>
                      </c:pt>
                      <c:pt idx="13110">
                        <c:v>-37.481639999999999</c:v>
                      </c:pt>
                      <c:pt idx="13111">
                        <c:v>-37.539850000000001</c:v>
                      </c:pt>
                      <c:pt idx="13112">
                        <c:v>-37.599339999999998</c:v>
                      </c:pt>
                      <c:pt idx="13113">
                        <c:v>-37.659520000000001</c:v>
                      </c:pt>
                      <c:pt idx="13114">
                        <c:v>-37.718940000000003</c:v>
                      </c:pt>
                      <c:pt idx="13115">
                        <c:v>-37.775790000000001</c:v>
                      </c:pt>
                      <c:pt idx="13116">
                        <c:v>-37.832840000000004</c:v>
                      </c:pt>
                      <c:pt idx="13117">
                        <c:v>-37.891379999999998</c:v>
                      </c:pt>
                      <c:pt idx="13118">
                        <c:v>-37.948499999999996</c:v>
                      </c:pt>
                      <c:pt idx="13119">
                        <c:v>-38.006639999999997</c:v>
                      </c:pt>
                      <c:pt idx="13120">
                        <c:v>-38.064349999999997</c:v>
                      </c:pt>
                      <c:pt idx="13121">
                        <c:v>-38.123080000000002</c:v>
                      </c:pt>
                      <c:pt idx="13122">
                        <c:v>-38.181939999999997</c:v>
                      </c:pt>
                      <c:pt idx="13123">
                        <c:v>-38.239239999999995</c:v>
                      </c:pt>
                      <c:pt idx="13124">
                        <c:v>-38.297560000000004</c:v>
                      </c:pt>
                      <c:pt idx="13125">
                        <c:v>-38.355890000000002</c:v>
                      </c:pt>
                      <c:pt idx="13126">
                        <c:v>-38.413809999999998</c:v>
                      </c:pt>
                      <c:pt idx="13127">
                        <c:v>-38.472729999999999</c:v>
                      </c:pt>
                      <c:pt idx="13128">
                        <c:v>-38.530790000000003</c:v>
                      </c:pt>
                      <c:pt idx="13129">
                        <c:v>-38.588039999999999</c:v>
                      </c:pt>
                      <c:pt idx="13130">
                        <c:v>-38.645160000000004</c:v>
                      </c:pt>
                      <c:pt idx="13131">
                        <c:v>-38.702640000000002</c:v>
                      </c:pt>
                      <c:pt idx="13132">
                        <c:v>-38.760680000000001</c:v>
                      </c:pt>
                      <c:pt idx="13133">
                        <c:v>-38.81879</c:v>
                      </c:pt>
                      <c:pt idx="13134">
                        <c:v>-38.877200000000002</c:v>
                      </c:pt>
                      <c:pt idx="13135">
                        <c:v>-38.934709999999995</c:v>
                      </c:pt>
                      <c:pt idx="13136">
                        <c:v>-38.991889999999998</c:v>
                      </c:pt>
                      <c:pt idx="13137">
                        <c:v>-39.047109999999996</c:v>
                      </c:pt>
                      <c:pt idx="13138">
                        <c:v>-39.104909999999997</c:v>
                      </c:pt>
                      <c:pt idx="13139">
                        <c:v>-39.163119999999999</c:v>
                      </c:pt>
                      <c:pt idx="13140">
                        <c:v>-39.221110000000003</c:v>
                      </c:pt>
                      <c:pt idx="13141">
                        <c:v>-39.278480000000002</c:v>
                      </c:pt>
                      <c:pt idx="13142">
                        <c:v>-39.336619999999996</c:v>
                      </c:pt>
                      <c:pt idx="13143">
                        <c:v>-39.392939999999996</c:v>
                      </c:pt>
                      <c:pt idx="13144">
                        <c:v>-39.448840000000004</c:v>
                      </c:pt>
                      <c:pt idx="13145">
                        <c:v>-39.503709999999998</c:v>
                      </c:pt>
                      <c:pt idx="13146">
                        <c:v>-39.559199999999997</c:v>
                      </c:pt>
                      <c:pt idx="13147">
                        <c:v>-39.615520000000004</c:v>
                      </c:pt>
                      <c:pt idx="13148">
                        <c:v>-39.671849999999999</c:v>
                      </c:pt>
                      <c:pt idx="13149">
                        <c:v>-39.727890000000002</c:v>
                      </c:pt>
                      <c:pt idx="13150">
                        <c:v>-39.78302</c:v>
                      </c:pt>
                      <c:pt idx="13151">
                        <c:v>-39.8386</c:v>
                      </c:pt>
                      <c:pt idx="13152">
                        <c:v>-39.895150000000001</c:v>
                      </c:pt>
                      <c:pt idx="13153">
                        <c:v>-39.950380000000003</c:v>
                      </c:pt>
                      <c:pt idx="13154">
                        <c:v>-40.007170000000002</c:v>
                      </c:pt>
                      <c:pt idx="13155">
                        <c:v>-40.062330000000003</c:v>
                      </c:pt>
                      <c:pt idx="13156">
                        <c:v>-40.113479999999996</c:v>
                      </c:pt>
                      <c:pt idx="13157">
                        <c:v>-40.163799999999995</c:v>
                      </c:pt>
                      <c:pt idx="13158">
                        <c:v>-40.216519999999996</c:v>
                      </c:pt>
                      <c:pt idx="13159">
                        <c:v>-40.270469999999996</c:v>
                      </c:pt>
                      <c:pt idx="13160">
                        <c:v>-40.324669999999998</c:v>
                      </c:pt>
                      <c:pt idx="13161">
                        <c:v>-40.37867</c:v>
                      </c:pt>
                      <c:pt idx="13162">
                        <c:v>-40.433370000000004</c:v>
                      </c:pt>
                      <c:pt idx="13163">
                        <c:v>-40.487080000000006</c:v>
                      </c:pt>
                      <c:pt idx="13164">
                        <c:v>-40.541419999999995</c:v>
                      </c:pt>
                      <c:pt idx="13165">
                        <c:v>-40.595759999999999</c:v>
                      </c:pt>
                      <c:pt idx="13166">
                        <c:v>-40.649620000000006</c:v>
                      </c:pt>
                      <c:pt idx="13167">
                        <c:v>-40.70373</c:v>
                      </c:pt>
                      <c:pt idx="13168">
                        <c:v>-40.758089999999996</c:v>
                      </c:pt>
                      <c:pt idx="13169">
                        <c:v>-40.811770000000003</c:v>
                      </c:pt>
                      <c:pt idx="13170">
                        <c:v>-40.865259999999999</c:v>
                      </c:pt>
                      <c:pt idx="13171">
                        <c:v>-40.918059999999997</c:v>
                      </c:pt>
                      <c:pt idx="13172">
                        <c:v>-40.969160000000002</c:v>
                      </c:pt>
                      <c:pt idx="13173">
                        <c:v>-41.021229999999996</c:v>
                      </c:pt>
                      <c:pt idx="13174">
                        <c:v>-41.07414</c:v>
                      </c:pt>
                      <c:pt idx="13175">
                        <c:v>-41.127840000000006</c:v>
                      </c:pt>
                      <c:pt idx="13176">
                        <c:v>-41.181039999999996</c:v>
                      </c:pt>
                      <c:pt idx="13177">
                        <c:v>-41.221779999999995</c:v>
                      </c:pt>
                      <c:pt idx="13178">
                        <c:v>-41.269270000000006</c:v>
                      </c:pt>
                      <c:pt idx="13179">
                        <c:v>-41.320610000000002</c:v>
                      </c:pt>
                      <c:pt idx="13180">
                        <c:v>-41.371450000000003</c:v>
                      </c:pt>
                      <c:pt idx="13181">
                        <c:v>-41.422889999999995</c:v>
                      </c:pt>
                      <c:pt idx="13182">
                        <c:v>-41.474699999999999</c:v>
                      </c:pt>
                      <c:pt idx="13183">
                        <c:v>-41.526690000000002</c:v>
                      </c:pt>
                      <c:pt idx="13184">
                        <c:v>-41.578980000000001</c:v>
                      </c:pt>
                      <c:pt idx="13185">
                        <c:v>-41.631369999999997</c:v>
                      </c:pt>
                      <c:pt idx="13186">
                        <c:v>-41.682290000000002</c:v>
                      </c:pt>
                      <c:pt idx="13187">
                        <c:v>-41.733849999999997</c:v>
                      </c:pt>
                      <c:pt idx="13188">
                        <c:v>-41.786390000000004</c:v>
                      </c:pt>
                      <c:pt idx="13189">
                        <c:v>-41.837499999999999</c:v>
                      </c:pt>
                      <c:pt idx="13190">
                        <c:v>-41.8889</c:v>
                      </c:pt>
                      <c:pt idx="13191">
                        <c:v>-41.939360000000001</c:v>
                      </c:pt>
                      <c:pt idx="13192">
                        <c:v>-41.990340000000003</c:v>
                      </c:pt>
                      <c:pt idx="13193">
                        <c:v>-42.041880000000006</c:v>
                      </c:pt>
                      <c:pt idx="13194">
                        <c:v>-42.091269999999994</c:v>
                      </c:pt>
                      <c:pt idx="13195">
                        <c:v>-42.141710000000003</c:v>
                      </c:pt>
                      <c:pt idx="13196">
                        <c:v>-42.191809999999997</c:v>
                      </c:pt>
                      <c:pt idx="13197">
                        <c:v>-42.241039999999998</c:v>
                      </c:pt>
                      <c:pt idx="13198">
                        <c:v>-42.290419999999997</c:v>
                      </c:pt>
                      <c:pt idx="13199">
                        <c:v>-42.336500000000001</c:v>
                      </c:pt>
                      <c:pt idx="13200">
                        <c:v>-42.382010000000001</c:v>
                      </c:pt>
                      <c:pt idx="13201">
                        <c:v>-42.430570000000003</c:v>
                      </c:pt>
                      <c:pt idx="13202">
                        <c:v>-42.479030000000002</c:v>
                      </c:pt>
                      <c:pt idx="13203">
                        <c:v>-42.528030000000001</c:v>
                      </c:pt>
                      <c:pt idx="13204">
                        <c:v>-42.575609999999998</c:v>
                      </c:pt>
                      <c:pt idx="13205">
                        <c:v>-42.622730000000004</c:v>
                      </c:pt>
                      <c:pt idx="13206">
                        <c:v>-42.670230000000004</c:v>
                      </c:pt>
                      <c:pt idx="13207">
                        <c:v>-42.717850000000006</c:v>
                      </c:pt>
                      <c:pt idx="13208">
                        <c:v>-42.766909999999996</c:v>
                      </c:pt>
                      <c:pt idx="13209">
                        <c:v>-42.814959999999999</c:v>
                      </c:pt>
                      <c:pt idx="13210">
                        <c:v>-42.862319999999997</c:v>
                      </c:pt>
                      <c:pt idx="13211">
                        <c:v>-42.909399999999998</c:v>
                      </c:pt>
                      <c:pt idx="13212">
                        <c:v>-42.95626</c:v>
                      </c:pt>
                      <c:pt idx="13213">
                        <c:v>-43.00432</c:v>
                      </c:pt>
                      <c:pt idx="13214">
                        <c:v>-43.020259999999993</c:v>
                      </c:pt>
                      <c:pt idx="13215">
                        <c:v>-43.015259999999998</c:v>
                      </c:pt>
                      <c:pt idx="13216">
                        <c:v>-43.004519999999999</c:v>
                      </c:pt>
                      <c:pt idx="13217">
                        <c:v>-43.024169999999998</c:v>
                      </c:pt>
                      <c:pt idx="13218">
                        <c:v>-43.053090000000005</c:v>
                      </c:pt>
                      <c:pt idx="13219">
                        <c:v>-43.083960000000005</c:v>
                      </c:pt>
                      <c:pt idx="13220">
                        <c:v>-43.116019999999999</c:v>
                      </c:pt>
                      <c:pt idx="13221">
                        <c:v>-43.142959999999995</c:v>
                      </c:pt>
                      <c:pt idx="13222">
                        <c:v>-43.176430000000003</c:v>
                      </c:pt>
                      <c:pt idx="13223">
                        <c:v>-43.211620000000003</c:v>
                      </c:pt>
                      <c:pt idx="13224">
                        <c:v>-43.248420000000003</c:v>
                      </c:pt>
                      <c:pt idx="13225">
                        <c:v>-43.281260000000003</c:v>
                      </c:pt>
                      <c:pt idx="13226">
                        <c:v>-43.31709</c:v>
                      </c:pt>
                      <c:pt idx="13227">
                        <c:v>-43.354939999999999</c:v>
                      </c:pt>
                      <c:pt idx="13228">
                        <c:v>-43.392119999999998</c:v>
                      </c:pt>
                      <c:pt idx="13229">
                        <c:v>-43.431160000000006</c:v>
                      </c:pt>
                      <c:pt idx="13230">
                        <c:v>-43.469470000000001</c:v>
                      </c:pt>
                      <c:pt idx="13231">
                        <c:v>-43.508369999999999</c:v>
                      </c:pt>
                      <c:pt idx="13232">
                        <c:v>-43.548259999999999</c:v>
                      </c:pt>
                      <c:pt idx="13233">
                        <c:v>-43.587699999999998</c:v>
                      </c:pt>
                      <c:pt idx="13234">
                        <c:v>-43.62735</c:v>
                      </c:pt>
                      <c:pt idx="13235">
                        <c:v>-43.667379999999994</c:v>
                      </c:pt>
                      <c:pt idx="13236">
                        <c:v>-43.704999999999998</c:v>
                      </c:pt>
                      <c:pt idx="13237">
                        <c:v>-43.737539999999996</c:v>
                      </c:pt>
                      <c:pt idx="13238">
                        <c:v>-43.770589999999999</c:v>
                      </c:pt>
                      <c:pt idx="13239">
                        <c:v>-43.80659</c:v>
                      </c:pt>
                      <c:pt idx="13240">
                        <c:v>-43.841609999999996</c:v>
                      </c:pt>
                      <c:pt idx="13241">
                        <c:v>-43.880769999999998</c:v>
                      </c:pt>
                      <c:pt idx="13242">
                        <c:v>-43.921509999999998</c:v>
                      </c:pt>
                      <c:pt idx="13243">
                        <c:v>-43.960660000000004</c:v>
                      </c:pt>
                      <c:pt idx="13244">
                        <c:v>-44.001460000000002</c:v>
                      </c:pt>
                      <c:pt idx="13245">
                        <c:v>-44.041829999999997</c:v>
                      </c:pt>
                      <c:pt idx="13246">
                        <c:v>-44.082080000000005</c:v>
                      </c:pt>
                      <c:pt idx="13247">
                        <c:v>-44.1235</c:v>
                      </c:pt>
                      <c:pt idx="13248">
                        <c:v>-44.162850000000006</c:v>
                      </c:pt>
                      <c:pt idx="13249">
                        <c:v>-44.203710000000001</c:v>
                      </c:pt>
                      <c:pt idx="13250">
                        <c:v>-44.240700000000004</c:v>
                      </c:pt>
                      <c:pt idx="13251">
                        <c:v>-44.28154</c:v>
                      </c:pt>
                      <c:pt idx="13252">
                        <c:v>-44.320790000000002</c:v>
                      </c:pt>
                      <c:pt idx="13253">
                        <c:v>-44.362880000000004</c:v>
                      </c:pt>
                      <c:pt idx="13254">
                        <c:v>-44.403319999999994</c:v>
                      </c:pt>
                      <c:pt idx="13255">
                        <c:v>-44.444359999999996</c:v>
                      </c:pt>
                      <c:pt idx="13256">
                        <c:v>-44.487699999999997</c:v>
                      </c:pt>
                      <c:pt idx="13257">
                        <c:v>-44.491769999999995</c:v>
                      </c:pt>
                      <c:pt idx="13258">
                        <c:v>-44.474069999999998</c:v>
                      </c:pt>
                      <c:pt idx="13259">
                        <c:v>-44.447510000000001</c:v>
                      </c:pt>
                      <c:pt idx="13260">
                        <c:v>-44.474850000000004</c:v>
                      </c:pt>
                      <c:pt idx="13261">
                        <c:v>-44.512819999999998</c:v>
                      </c:pt>
                      <c:pt idx="13262">
                        <c:v>-44.50224</c:v>
                      </c:pt>
                      <c:pt idx="13263">
                        <c:v>-44.532920000000004</c:v>
                      </c:pt>
                      <c:pt idx="13264">
                        <c:v>-44.570779999999999</c:v>
                      </c:pt>
                      <c:pt idx="13265">
                        <c:v>-44.610759999999999</c:v>
                      </c:pt>
                      <c:pt idx="13266">
                        <c:v>-44.649889999999999</c:v>
                      </c:pt>
                      <c:pt idx="13267">
                        <c:v>-44.688780000000001</c:v>
                      </c:pt>
                      <c:pt idx="13268">
                        <c:v>-44.72833</c:v>
                      </c:pt>
                      <c:pt idx="13269">
                        <c:v>-44.768600000000006</c:v>
                      </c:pt>
                      <c:pt idx="13270">
                        <c:v>-44.807389999999998</c:v>
                      </c:pt>
                      <c:pt idx="13271">
                        <c:v>-44.84393</c:v>
                      </c:pt>
                      <c:pt idx="13272">
                        <c:v>-44.880760000000002</c:v>
                      </c:pt>
                      <c:pt idx="13273">
                        <c:v>-44.91339</c:v>
                      </c:pt>
                      <c:pt idx="13274">
                        <c:v>-44.949849999999998</c:v>
                      </c:pt>
                      <c:pt idx="13275">
                        <c:v>-44.986949999999993</c:v>
                      </c:pt>
                      <c:pt idx="13276">
                        <c:v>-45.022960000000005</c:v>
                      </c:pt>
                      <c:pt idx="13277">
                        <c:v>-45.060510000000001</c:v>
                      </c:pt>
                      <c:pt idx="13278">
                        <c:v>-45.097969999999997</c:v>
                      </c:pt>
                      <c:pt idx="13279">
                        <c:v>-45.135949999999994</c:v>
                      </c:pt>
                      <c:pt idx="13280">
                        <c:v>-45.173949999999998</c:v>
                      </c:pt>
                      <c:pt idx="13281">
                        <c:v>-45.213549999999998</c:v>
                      </c:pt>
                      <c:pt idx="13282">
                        <c:v>-45.252850000000002</c:v>
                      </c:pt>
                      <c:pt idx="13283">
                        <c:v>-45.294060000000002</c:v>
                      </c:pt>
                      <c:pt idx="13284">
                        <c:v>-45.334940000000003</c:v>
                      </c:pt>
                      <c:pt idx="13285">
                        <c:v>-45.373910000000002</c:v>
                      </c:pt>
                      <c:pt idx="13286">
                        <c:v>-45.41507</c:v>
                      </c:pt>
                      <c:pt idx="13287">
                        <c:v>-45.456209999999999</c:v>
                      </c:pt>
                      <c:pt idx="13288">
                        <c:v>-45.497639999999997</c:v>
                      </c:pt>
                      <c:pt idx="13289">
                        <c:v>-45.536370000000005</c:v>
                      </c:pt>
                      <c:pt idx="13290">
                        <c:v>-45.573219999999999</c:v>
                      </c:pt>
                      <c:pt idx="13291">
                        <c:v>-45.610119999999995</c:v>
                      </c:pt>
                      <c:pt idx="13292">
                        <c:v>-45.64819</c:v>
                      </c:pt>
                      <c:pt idx="13293">
                        <c:v>-45.658029999999997</c:v>
                      </c:pt>
                      <c:pt idx="13294">
                        <c:v>-45.694689999999994</c:v>
                      </c:pt>
                      <c:pt idx="13295">
                        <c:v>-45.734729999999999</c:v>
                      </c:pt>
                      <c:pt idx="13296">
                        <c:v>-45.771509999999999</c:v>
                      </c:pt>
                      <c:pt idx="13297">
                        <c:v>-45.81035</c:v>
                      </c:pt>
                      <c:pt idx="13298">
                        <c:v>-45.849429999999998</c:v>
                      </c:pt>
                      <c:pt idx="13299">
                        <c:v>-45.888590000000001</c:v>
                      </c:pt>
                      <c:pt idx="13300">
                        <c:v>-45.925879999999999</c:v>
                      </c:pt>
                      <c:pt idx="13301">
                        <c:v>-45.960859999999997</c:v>
                      </c:pt>
                      <c:pt idx="13302">
                        <c:v>-45.996379999999995</c:v>
                      </c:pt>
                      <c:pt idx="13303">
                        <c:v>-46.029520000000005</c:v>
                      </c:pt>
                      <c:pt idx="13304">
                        <c:v>-46.061550000000004</c:v>
                      </c:pt>
                      <c:pt idx="13305">
                        <c:v>-46.093890000000002</c:v>
                      </c:pt>
                      <c:pt idx="13306">
                        <c:v>-46.125920000000001</c:v>
                      </c:pt>
                      <c:pt idx="13307">
                        <c:v>-46.156129999999997</c:v>
                      </c:pt>
                      <c:pt idx="13308">
                        <c:v>-46.18947</c:v>
                      </c:pt>
                      <c:pt idx="13309">
                        <c:v>-46.223039999999997</c:v>
                      </c:pt>
                      <c:pt idx="13310">
                        <c:v>-46.256240000000005</c:v>
                      </c:pt>
                      <c:pt idx="13311">
                        <c:v>-46.265270000000001</c:v>
                      </c:pt>
                      <c:pt idx="13312">
                        <c:v>-46.252050000000004</c:v>
                      </c:pt>
                      <c:pt idx="13313">
                        <c:v>-46.252980000000001</c:v>
                      </c:pt>
                      <c:pt idx="13314">
                        <c:v>-46.269869999999997</c:v>
                      </c:pt>
                      <c:pt idx="13315">
                        <c:v>-46.295500000000004</c:v>
                      </c:pt>
                      <c:pt idx="13316">
                        <c:v>-46.278009999999995</c:v>
                      </c:pt>
                      <c:pt idx="13317">
                        <c:v>-46.272019999999998</c:v>
                      </c:pt>
                      <c:pt idx="13318">
                        <c:v>-46.285769999999999</c:v>
                      </c:pt>
                      <c:pt idx="13319">
                        <c:v>-46.308900000000001</c:v>
                      </c:pt>
                      <c:pt idx="13320">
                        <c:v>-46.338450000000002</c:v>
                      </c:pt>
                      <c:pt idx="13321">
                        <c:v>-46.370220000000003</c:v>
                      </c:pt>
                      <c:pt idx="13322">
                        <c:v>-46.404859999999999</c:v>
                      </c:pt>
                      <c:pt idx="13323">
                        <c:v>-46.438100000000006</c:v>
                      </c:pt>
                      <c:pt idx="13324">
                        <c:v>-46.472259999999999</c:v>
                      </c:pt>
                      <c:pt idx="13325">
                        <c:v>-46.506959999999999</c:v>
                      </c:pt>
                      <c:pt idx="13326">
                        <c:v>-46.542649999999995</c:v>
                      </c:pt>
                      <c:pt idx="13327">
                        <c:v>-46.57864</c:v>
                      </c:pt>
                      <c:pt idx="13328">
                        <c:v>-46.613460000000003</c:v>
                      </c:pt>
                      <c:pt idx="13329">
                        <c:v>-46.650080000000003</c:v>
                      </c:pt>
                      <c:pt idx="13330">
                        <c:v>-46.685879999999997</c:v>
                      </c:pt>
                      <c:pt idx="13331">
                        <c:v>-46.568259999999995</c:v>
                      </c:pt>
                      <c:pt idx="13332">
                        <c:v>-46.490450000000003</c:v>
                      </c:pt>
                      <c:pt idx="13333">
                        <c:v>-46.429380000000002</c:v>
                      </c:pt>
                      <c:pt idx="13334">
                        <c:v>-46.375590000000003</c:v>
                      </c:pt>
                      <c:pt idx="13335">
                        <c:v>-46.328980000000001</c:v>
                      </c:pt>
                      <c:pt idx="13336">
                        <c:v>-46.281400000000005</c:v>
                      </c:pt>
                      <c:pt idx="13337">
                        <c:v>-46.231200000000001</c:v>
                      </c:pt>
                      <c:pt idx="13338">
                        <c:v>-46.186140000000002</c:v>
                      </c:pt>
                      <c:pt idx="13339">
                        <c:v>-46.142919999999997</c:v>
                      </c:pt>
                      <c:pt idx="13340">
                        <c:v>-46.103699999999996</c:v>
                      </c:pt>
                      <c:pt idx="13341">
                        <c:v>-46.06447</c:v>
                      </c:pt>
                      <c:pt idx="13342">
                        <c:v>-46.023259999999993</c:v>
                      </c:pt>
                      <c:pt idx="13343">
                        <c:v>-45.9833</c:v>
                      </c:pt>
                      <c:pt idx="13344">
                        <c:v>-45.945320000000002</c:v>
                      </c:pt>
                      <c:pt idx="13345">
                        <c:v>-45.908900000000003</c:v>
                      </c:pt>
                      <c:pt idx="13346">
                        <c:v>-45.872909999999997</c:v>
                      </c:pt>
                      <c:pt idx="13347">
                        <c:v>-45.837500000000006</c:v>
                      </c:pt>
                      <c:pt idx="13348">
                        <c:v>-45.802520000000001</c:v>
                      </c:pt>
                      <c:pt idx="13349">
                        <c:v>-45.767870000000002</c:v>
                      </c:pt>
                      <c:pt idx="13350">
                        <c:v>-45.733509999999995</c:v>
                      </c:pt>
                      <c:pt idx="13351">
                        <c:v>-45.700369999999999</c:v>
                      </c:pt>
                      <c:pt idx="13352">
                        <c:v>-45.666450000000005</c:v>
                      </c:pt>
                      <c:pt idx="13353">
                        <c:v>-45.633429999999997</c:v>
                      </c:pt>
                      <c:pt idx="13354">
                        <c:v>-45.600069999999995</c:v>
                      </c:pt>
                      <c:pt idx="13355">
                        <c:v>-45.566940000000002</c:v>
                      </c:pt>
                      <c:pt idx="13356">
                        <c:v>-45.534189999999995</c:v>
                      </c:pt>
                      <c:pt idx="13357">
                        <c:v>-45.501329999999996</c:v>
                      </c:pt>
                      <c:pt idx="13358">
                        <c:v>-45.468620000000001</c:v>
                      </c:pt>
                      <c:pt idx="13359">
                        <c:v>-45.435720000000003</c:v>
                      </c:pt>
                      <c:pt idx="13360">
                        <c:v>-45.402769999999997</c:v>
                      </c:pt>
                      <c:pt idx="13361">
                        <c:v>-45.369990000000001</c:v>
                      </c:pt>
                      <c:pt idx="13362">
                        <c:v>-45.337339999999998</c:v>
                      </c:pt>
                      <c:pt idx="13363">
                        <c:v>-45.305160000000001</c:v>
                      </c:pt>
                      <c:pt idx="13364">
                        <c:v>-45.272930000000002</c:v>
                      </c:pt>
                      <c:pt idx="13365">
                        <c:v>-45.240739999999995</c:v>
                      </c:pt>
                      <c:pt idx="13366">
                        <c:v>-45.208440000000003</c:v>
                      </c:pt>
                      <c:pt idx="13367">
                        <c:v>-45.175850000000004</c:v>
                      </c:pt>
                      <c:pt idx="13368">
                        <c:v>-45.143279999999997</c:v>
                      </c:pt>
                      <c:pt idx="13369">
                        <c:v>-45.112030000000004</c:v>
                      </c:pt>
                      <c:pt idx="13370">
                        <c:v>-45.080179999999999</c:v>
                      </c:pt>
                      <c:pt idx="13371">
                        <c:v>-45.048079999999999</c:v>
                      </c:pt>
                      <c:pt idx="13372">
                        <c:v>-45.016069999999999</c:v>
                      </c:pt>
                      <c:pt idx="13373">
                        <c:v>-44.984159999999996</c:v>
                      </c:pt>
                      <c:pt idx="13374">
                        <c:v>-44.952059999999996</c:v>
                      </c:pt>
                      <c:pt idx="13375">
                        <c:v>-44.920229999999997</c:v>
                      </c:pt>
                      <c:pt idx="13376">
                        <c:v>-44.888399999999997</c:v>
                      </c:pt>
                      <c:pt idx="13377">
                        <c:v>-44.856480000000005</c:v>
                      </c:pt>
                      <c:pt idx="13378">
                        <c:v>-44.824750000000002</c:v>
                      </c:pt>
                      <c:pt idx="13379">
                        <c:v>-44.793039999999998</c:v>
                      </c:pt>
                      <c:pt idx="13380">
                        <c:v>-44.761769999999999</c:v>
                      </c:pt>
                      <c:pt idx="13381">
                        <c:v>-44.729929999999996</c:v>
                      </c:pt>
                      <c:pt idx="13382">
                        <c:v>-44.698149999999998</c:v>
                      </c:pt>
                      <c:pt idx="13383">
                        <c:v>-44.666409999999999</c:v>
                      </c:pt>
                      <c:pt idx="13384">
                        <c:v>-44.634689999999999</c:v>
                      </c:pt>
                      <c:pt idx="13385">
                        <c:v>-44.603020000000001</c:v>
                      </c:pt>
                      <c:pt idx="13386">
                        <c:v>-44.57123</c:v>
                      </c:pt>
                      <c:pt idx="13387">
                        <c:v>-44.539389999999997</c:v>
                      </c:pt>
                      <c:pt idx="13388">
                        <c:v>-44.507529999999996</c:v>
                      </c:pt>
                      <c:pt idx="13389">
                        <c:v>-44.475800000000007</c:v>
                      </c:pt>
                      <c:pt idx="13390">
                        <c:v>-44.444130000000001</c:v>
                      </c:pt>
                      <c:pt idx="13391">
                        <c:v>-44.412510000000005</c:v>
                      </c:pt>
                      <c:pt idx="13392">
                        <c:v>-44.380569999999999</c:v>
                      </c:pt>
                      <c:pt idx="13393">
                        <c:v>-44.348599999999998</c:v>
                      </c:pt>
                      <c:pt idx="13394">
                        <c:v>-44.31673</c:v>
                      </c:pt>
                      <c:pt idx="13395">
                        <c:v>-44.284779999999998</c:v>
                      </c:pt>
                      <c:pt idx="13396">
                        <c:v>-44.252880000000005</c:v>
                      </c:pt>
                      <c:pt idx="13397">
                        <c:v>-44.220910000000003</c:v>
                      </c:pt>
                      <c:pt idx="13398">
                        <c:v>-44.188960000000002</c:v>
                      </c:pt>
                      <c:pt idx="13399">
                        <c:v>-44.157299999999999</c:v>
                      </c:pt>
                      <c:pt idx="13400">
                        <c:v>-44.126399999999997</c:v>
                      </c:pt>
                      <c:pt idx="13401">
                        <c:v>-44.094819999999999</c:v>
                      </c:pt>
                      <c:pt idx="13402">
                        <c:v>-44.063659999999999</c:v>
                      </c:pt>
                      <c:pt idx="13403">
                        <c:v>-44.032410000000006</c:v>
                      </c:pt>
                      <c:pt idx="13404">
                        <c:v>-44.001049999999999</c:v>
                      </c:pt>
                      <c:pt idx="13405">
                        <c:v>-43.969709999999999</c:v>
                      </c:pt>
                      <c:pt idx="13406">
                        <c:v>-43.937980000000003</c:v>
                      </c:pt>
                      <c:pt idx="13407">
                        <c:v>-43.906130000000005</c:v>
                      </c:pt>
                      <c:pt idx="13408">
                        <c:v>-43.874180000000003</c:v>
                      </c:pt>
                      <c:pt idx="13409">
                        <c:v>-43.842129999999997</c:v>
                      </c:pt>
                      <c:pt idx="13410">
                        <c:v>-43.80977</c:v>
                      </c:pt>
                      <c:pt idx="13411">
                        <c:v>-43.778420000000004</c:v>
                      </c:pt>
                      <c:pt idx="13412">
                        <c:v>-43.745919999999998</c:v>
                      </c:pt>
                      <c:pt idx="13413">
                        <c:v>-43.713810000000002</c:v>
                      </c:pt>
                      <c:pt idx="13414">
                        <c:v>-43.681469999999997</c:v>
                      </c:pt>
                      <c:pt idx="13415">
                        <c:v>-43.649209999999997</c:v>
                      </c:pt>
                      <c:pt idx="13416">
                        <c:v>-43.616929999999996</c:v>
                      </c:pt>
                      <c:pt idx="13417">
                        <c:v>-43.584630000000004</c:v>
                      </c:pt>
                      <c:pt idx="13418">
                        <c:v>-43.552369999999996</c:v>
                      </c:pt>
                      <c:pt idx="13419">
                        <c:v>-43.520200000000003</c:v>
                      </c:pt>
                      <c:pt idx="13420">
                        <c:v>-43.487989999999996</c:v>
                      </c:pt>
                      <c:pt idx="13421">
                        <c:v>-43.455700000000007</c:v>
                      </c:pt>
                      <c:pt idx="13422">
                        <c:v>-43.4236</c:v>
                      </c:pt>
                      <c:pt idx="13423">
                        <c:v>-43.391349999999996</c:v>
                      </c:pt>
                      <c:pt idx="13424">
                        <c:v>-43.360050000000001</c:v>
                      </c:pt>
                      <c:pt idx="13425">
                        <c:v>-43.328400000000002</c:v>
                      </c:pt>
                      <c:pt idx="13426">
                        <c:v>-43.296379999999999</c:v>
                      </c:pt>
                      <c:pt idx="13427">
                        <c:v>-43.264360000000003</c:v>
                      </c:pt>
                      <c:pt idx="13428">
                        <c:v>-43.232369999999996</c:v>
                      </c:pt>
                      <c:pt idx="13429">
                        <c:v>-43.200659999999999</c:v>
                      </c:pt>
                      <c:pt idx="13430">
                        <c:v>-43.169420000000002</c:v>
                      </c:pt>
                      <c:pt idx="13431">
                        <c:v>-43.137529999999998</c:v>
                      </c:pt>
                      <c:pt idx="13432">
                        <c:v>-43.105589999999992</c:v>
                      </c:pt>
                      <c:pt idx="13433">
                        <c:v>-43.073180000000008</c:v>
                      </c:pt>
                      <c:pt idx="13434">
                        <c:v>-43.040750000000003</c:v>
                      </c:pt>
                      <c:pt idx="13435">
                        <c:v>-43.00853</c:v>
                      </c:pt>
                      <c:pt idx="13436">
                        <c:v>-42.976820000000004</c:v>
                      </c:pt>
                      <c:pt idx="13437">
                        <c:v>-42.944740000000003</c:v>
                      </c:pt>
                      <c:pt idx="13438">
                        <c:v>-42.912489999999998</c:v>
                      </c:pt>
                      <c:pt idx="13439">
                        <c:v>-42.880189999999999</c:v>
                      </c:pt>
                      <c:pt idx="13440">
                        <c:v>-42.848050000000001</c:v>
                      </c:pt>
                      <c:pt idx="13441">
                        <c:v>-42.815700000000007</c:v>
                      </c:pt>
                      <c:pt idx="13442">
                        <c:v>-42.783179999999994</c:v>
                      </c:pt>
                      <c:pt idx="13443">
                        <c:v>-42.750769999999996</c:v>
                      </c:pt>
                      <c:pt idx="13444">
                        <c:v>-42.718130000000002</c:v>
                      </c:pt>
                      <c:pt idx="13445">
                        <c:v>-42.685190000000006</c:v>
                      </c:pt>
                      <c:pt idx="13446">
                        <c:v>-42.652029999999996</c:v>
                      </c:pt>
                      <c:pt idx="13447">
                        <c:v>-42.619509999999998</c:v>
                      </c:pt>
                      <c:pt idx="13448">
                        <c:v>-42.586950000000002</c:v>
                      </c:pt>
                      <c:pt idx="13449">
                        <c:v>-42.554319999999997</c:v>
                      </c:pt>
                      <c:pt idx="13450">
                        <c:v>-42.522010000000002</c:v>
                      </c:pt>
                      <c:pt idx="13451">
                        <c:v>-42.489239999999995</c:v>
                      </c:pt>
                      <c:pt idx="13452">
                        <c:v>-42.456670000000003</c:v>
                      </c:pt>
                      <c:pt idx="13453">
                        <c:v>-42.4238</c:v>
                      </c:pt>
                      <c:pt idx="13454">
                        <c:v>-42.391009999999994</c:v>
                      </c:pt>
                      <c:pt idx="13455">
                        <c:v>-42.357979999999998</c:v>
                      </c:pt>
                      <c:pt idx="13456">
                        <c:v>-42.324460000000002</c:v>
                      </c:pt>
                      <c:pt idx="13457">
                        <c:v>-42.290819999999997</c:v>
                      </c:pt>
                      <c:pt idx="13458">
                        <c:v>-42.25714</c:v>
                      </c:pt>
                      <c:pt idx="13459">
                        <c:v>-42.224320000000006</c:v>
                      </c:pt>
                      <c:pt idx="13460">
                        <c:v>-42.191340000000004</c:v>
                      </c:pt>
                      <c:pt idx="13461">
                        <c:v>-42.15822</c:v>
                      </c:pt>
                      <c:pt idx="13462">
                        <c:v>-42.124650000000003</c:v>
                      </c:pt>
                      <c:pt idx="13463">
                        <c:v>-42.090670000000003</c:v>
                      </c:pt>
                      <c:pt idx="13464">
                        <c:v>-42.057909999999993</c:v>
                      </c:pt>
                      <c:pt idx="13465">
                        <c:v>-42.024499999999996</c:v>
                      </c:pt>
                      <c:pt idx="13466">
                        <c:v>-41.991189999999996</c:v>
                      </c:pt>
                      <c:pt idx="13467">
                        <c:v>-41.957610000000003</c:v>
                      </c:pt>
                      <c:pt idx="13468">
                        <c:v>-41.924099999999996</c:v>
                      </c:pt>
                      <c:pt idx="13469">
                        <c:v>-41.890590000000003</c:v>
                      </c:pt>
                      <c:pt idx="13470">
                        <c:v>-41.856879999999997</c:v>
                      </c:pt>
                      <c:pt idx="13471">
                        <c:v>-41.823340000000002</c:v>
                      </c:pt>
                      <c:pt idx="13472">
                        <c:v>-41.789740000000002</c:v>
                      </c:pt>
                      <c:pt idx="13473">
                        <c:v>-41.755870000000002</c:v>
                      </c:pt>
                      <c:pt idx="13474">
                        <c:v>-41.72184</c:v>
                      </c:pt>
                      <c:pt idx="13475">
                        <c:v>-41.688499999999998</c:v>
                      </c:pt>
                      <c:pt idx="13476">
                        <c:v>-41.655499999999996</c:v>
                      </c:pt>
                      <c:pt idx="13477">
                        <c:v>-41.622139999999995</c:v>
                      </c:pt>
                      <c:pt idx="13478">
                        <c:v>-41.588160000000002</c:v>
                      </c:pt>
                      <c:pt idx="13479">
                        <c:v>-41.553849999999997</c:v>
                      </c:pt>
                      <c:pt idx="13480">
                        <c:v>-41.519320000000008</c:v>
                      </c:pt>
                      <c:pt idx="13481">
                        <c:v>-41.484629999999996</c:v>
                      </c:pt>
                      <c:pt idx="13482">
                        <c:v>-41.450019999999995</c:v>
                      </c:pt>
                      <c:pt idx="13483">
                        <c:v>-41.415390000000002</c:v>
                      </c:pt>
                      <c:pt idx="13484">
                        <c:v>-41.38091</c:v>
                      </c:pt>
                      <c:pt idx="13485">
                        <c:v>-41.346260000000001</c:v>
                      </c:pt>
                      <c:pt idx="13486">
                        <c:v>-41.311770000000003</c:v>
                      </c:pt>
                      <c:pt idx="13487">
                        <c:v>-41.277639999999998</c:v>
                      </c:pt>
                      <c:pt idx="13488">
                        <c:v>-41.242829999999998</c:v>
                      </c:pt>
                      <c:pt idx="13489">
                        <c:v>-41.208109999999998</c:v>
                      </c:pt>
                      <c:pt idx="13490">
                        <c:v>-41.173520000000003</c:v>
                      </c:pt>
                      <c:pt idx="13491">
                        <c:v>-41.138660000000002</c:v>
                      </c:pt>
                      <c:pt idx="13492">
                        <c:v>-41.103759999999994</c:v>
                      </c:pt>
                      <c:pt idx="13493">
                        <c:v>-41.068920000000006</c:v>
                      </c:pt>
                      <c:pt idx="13494">
                        <c:v>-41.034019999999998</c:v>
                      </c:pt>
                      <c:pt idx="13495">
                        <c:v>-40.999400000000001</c:v>
                      </c:pt>
                      <c:pt idx="13496">
                        <c:v>-40.965270000000004</c:v>
                      </c:pt>
                      <c:pt idx="13497">
                        <c:v>-40.930779999999999</c:v>
                      </c:pt>
                      <c:pt idx="13498">
                        <c:v>-40.896869999999993</c:v>
                      </c:pt>
                      <c:pt idx="13499">
                        <c:v>-40.862070000000003</c:v>
                      </c:pt>
                      <c:pt idx="13500">
                        <c:v>-40.827330000000003</c:v>
                      </c:pt>
                      <c:pt idx="13501">
                        <c:v>-40.792460000000005</c:v>
                      </c:pt>
                      <c:pt idx="13502">
                        <c:v>-40.757559999999998</c:v>
                      </c:pt>
                      <c:pt idx="13503">
                        <c:v>-40.722639999999998</c:v>
                      </c:pt>
                      <c:pt idx="13504">
                        <c:v>-40.687620000000003</c:v>
                      </c:pt>
                      <c:pt idx="13505">
                        <c:v>-40.652169999999998</c:v>
                      </c:pt>
                      <c:pt idx="13506">
                        <c:v>-40.617109999999997</c:v>
                      </c:pt>
                      <c:pt idx="13507">
                        <c:v>-40.581600000000002</c:v>
                      </c:pt>
                      <c:pt idx="13508">
                        <c:v>-40.545229999999997</c:v>
                      </c:pt>
                      <c:pt idx="13509">
                        <c:v>-40.511150000000001</c:v>
                      </c:pt>
                      <c:pt idx="13510">
                        <c:v>-40.479669999999999</c:v>
                      </c:pt>
                      <c:pt idx="13511">
                        <c:v>-40.458780000000004</c:v>
                      </c:pt>
                      <c:pt idx="13512">
                        <c:v>-40.438380000000002</c:v>
                      </c:pt>
                      <c:pt idx="13513">
                        <c:v>-40.41328</c:v>
                      </c:pt>
                      <c:pt idx="13514">
                        <c:v>-40.384840000000004</c:v>
                      </c:pt>
                      <c:pt idx="13515">
                        <c:v>-40.354689999999998</c:v>
                      </c:pt>
                      <c:pt idx="13516">
                        <c:v>-40.323659999999997</c:v>
                      </c:pt>
                      <c:pt idx="13517">
                        <c:v>-40.29186</c:v>
                      </c:pt>
                      <c:pt idx="13518">
                        <c:v>-40.260120000000001</c:v>
                      </c:pt>
                      <c:pt idx="13519">
                        <c:v>-40.228270000000002</c:v>
                      </c:pt>
                      <c:pt idx="13520">
                        <c:v>-40.195670000000007</c:v>
                      </c:pt>
                      <c:pt idx="13521">
                        <c:v>-40.162190000000002</c:v>
                      </c:pt>
                      <c:pt idx="13522">
                        <c:v>-40.128410000000002</c:v>
                      </c:pt>
                      <c:pt idx="13523">
                        <c:v>-40.094260000000006</c:v>
                      </c:pt>
                      <c:pt idx="13524">
                        <c:v>-40.059370000000001</c:v>
                      </c:pt>
                      <c:pt idx="13525">
                        <c:v>-40.024430000000002</c:v>
                      </c:pt>
                      <c:pt idx="13526">
                        <c:v>-39.991039999999998</c:v>
                      </c:pt>
                      <c:pt idx="13527">
                        <c:v>-39.956389999999999</c:v>
                      </c:pt>
                      <c:pt idx="13528">
                        <c:v>-39.921530000000004</c:v>
                      </c:pt>
                      <c:pt idx="13529">
                        <c:v>-39.889209999999999</c:v>
                      </c:pt>
                      <c:pt idx="13530">
                        <c:v>-39.855900000000005</c:v>
                      </c:pt>
                      <c:pt idx="13531">
                        <c:v>-39.822139999999997</c:v>
                      </c:pt>
                      <c:pt idx="13532">
                        <c:v>-39.787379999999999</c:v>
                      </c:pt>
                      <c:pt idx="13533">
                        <c:v>-39.75197</c:v>
                      </c:pt>
                      <c:pt idx="13534">
                        <c:v>-39.718890000000002</c:v>
                      </c:pt>
                      <c:pt idx="13535">
                        <c:v>-39.68562</c:v>
                      </c:pt>
                      <c:pt idx="13536">
                        <c:v>-39.653919999999999</c:v>
                      </c:pt>
                      <c:pt idx="13537">
                        <c:v>-39.620179999999998</c:v>
                      </c:pt>
                      <c:pt idx="13538">
                        <c:v>-39.585070000000002</c:v>
                      </c:pt>
                      <c:pt idx="13539">
                        <c:v>-39.548949999999998</c:v>
                      </c:pt>
                      <c:pt idx="13540">
                        <c:v>-39.512640000000005</c:v>
                      </c:pt>
                      <c:pt idx="13541">
                        <c:v>-39.476019999999998</c:v>
                      </c:pt>
                      <c:pt idx="13542">
                        <c:v>-39.439340000000001</c:v>
                      </c:pt>
                      <c:pt idx="13543">
                        <c:v>-39.404890000000002</c:v>
                      </c:pt>
                      <c:pt idx="13544">
                        <c:v>-39.36927</c:v>
                      </c:pt>
                      <c:pt idx="13545">
                        <c:v>-39.333370000000002</c:v>
                      </c:pt>
                      <c:pt idx="13546">
                        <c:v>-39.298250000000003</c:v>
                      </c:pt>
                      <c:pt idx="13547">
                        <c:v>-39.262209999999996</c:v>
                      </c:pt>
                      <c:pt idx="13548">
                        <c:v>-39.226030000000002</c:v>
                      </c:pt>
                      <c:pt idx="13549">
                        <c:v>-39.188800000000001</c:v>
                      </c:pt>
                      <c:pt idx="13550">
                        <c:v>-39.151859999999999</c:v>
                      </c:pt>
                      <c:pt idx="13551">
                        <c:v>-39.113910000000004</c:v>
                      </c:pt>
                      <c:pt idx="13552">
                        <c:v>-39.076070000000001</c:v>
                      </c:pt>
                      <c:pt idx="13553">
                        <c:v>-39.037980000000005</c:v>
                      </c:pt>
                      <c:pt idx="13554">
                        <c:v>-38.99973</c:v>
                      </c:pt>
                      <c:pt idx="13555">
                        <c:v>-38.961399999999998</c:v>
                      </c:pt>
                      <c:pt idx="13556">
                        <c:v>-38.921700000000001</c:v>
                      </c:pt>
                      <c:pt idx="13557">
                        <c:v>-38.882289999999998</c:v>
                      </c:pt>
                      <c:pt idx="13558">
                        <c:v>-38.843429999999998</c:v>
                      </c:pt>
                      <c:pt idx="13559">
                        <c:v>-38.804459999999999</c:v>
                      </c:pt>
                      <c:pt idx="13560">
                        <c:v>-38.766109999999998</c:v>
                      </c:pt>
                      <c:pt idx="13561">
                        <c:v>-38.728490000000001</c:v>
                      </c:pt>
                      <c:pt idx="13562">
                        <c:v>-38.691569999999999</c:v>
                      </c:pt>
                      <c:pt idx="13563">
                        <c:v>-38.654269999999997</c:v>
                      </c:pt>
                      <c:pt idx="13564">
                        <c:v>-38.615639999999999</c:v>
                      </c:pt>
                      <c:pt idx="13565">
                        <c:v>-38.576520000000002</c:v>
                      </c:pt>
                      <c:pt idx="13566">
                        <c:v>-38.536830000000002</c:v>
                      </c:pt>
                      <c:pt idx="13567">
                        <c:v>-38.49691</c:v>
                      </c:pt>
                      <c:pt idx="13568">
                        <c:v>-38.456910000000001</c:v>
                      </c:pt>
                      <c:pt idx="13569">
                        <c:v>-38.416429999999998</c:v>
                      </c:pt>
                      <c:pt idx="13570">
                        <c:v>-38.376370000000001</c:v>
                      </c:pt>
                      <c:pt idx="13571">
                        <c:v>-38.336619999999996</c:v>
                      </c:pt>
                      <c:pt idx="13572">
                        <c:v>-38.296679999999995</c:v>
                      </c:pt>
                      <c:pt idx="13573">
                        <c:v>-38.256720000000001</c:v>
                      </c:pt>
                      <c:pt idx="13574">
                        <c:v>-38.216450000000002</c:v>
                      </c:pt>
                      <c:pt idx="13575">
                        <c:v>-38.186360000000001</c:v>
                      </c:pt>
                      <c:pt idx="13576">
                        <c:v>-38.155679999999997</c:v>
                      </c:pt>
                      <c:pt idx="13577">
                        <c:v>-38.121690000000001</c:v>
                      </c:pt>
                      <c:pt idx="13578">
                        <c:v>-38.084809999999997</c:v>
                      </c:pt>
                      <c:pt idx="13579">
                        <c:v>-38.046610000000001</c:v>
                      </c:pt>
                      <c:pt idx="13580">
                        <c:v>-38.007890000000003</c:v>
                      </c:pt>
                      <c:pt idx="13581">
                        <c:v>-37.968710000000002</c:v>
                      </c:pt>
                      <c:pt idx="13582">
                        <c:v>-37.928920000000005</c:v>
                      </c:pt>
                      <c:pt idx="13583">
                        <c:v>-37.8887</c:v>
                      </c:pt>
                      <c:pt idx="13584">
                        <c:v>-37.848500000000001</c:v>
                      </c:pt>
                      <c:pt idx="13585">
                        <c:v>-37.807990000000004</c:v>
                      </c:pt>
                      <c:pt idx="13586">
                        <c:v>-37.767309999999995</c:v>
                      </c:pt>
                      <c:pt idx="13587">
                        <c:v>-37.726709999999997</c:v>
                      </c:pt>
                      <c:pt idx="13588">
                        <c:v>-37.68571</c:v>
                      </c:pt>
                      <c:pt idx="13589">
                        <c:v>-37.644970000000001</c:v>
                      </c:pt>
                      <c:pt idx="13590">
                        <c:v>-37.60463</c:v>
                      </c:pt>
                      <c:pt idx="13591">
                        <c:v>-37.563699999999997</c:v>
                      </c:pt>
                      <c:pt idx="13592">
                        <c:v>-37.522120000000001</c:v>
                      </c:pt>
                      <c:pt idx="13593">
                        <c:v>-37.480350000000001</c:v>
                      </c:pt>
                      <c:pt idx="13594">
                        <c:v>-37.438270000000003</c:v>
                      </c:pt>
                      <c:pt idx="13595">
                        <c:v>-37.396360000000001</c:v>
                      </c:pt>
                      <c:pt idx="13596">
                        <c:v>-37.354289999999999</c:v>
                      </c:pt>
                      <c:pt idx="13597">
                        <c:v>-37.312129999999996</c:v>
                      </c:pt>
                      <c:pt idx="13598">
                        <c:v>-37.270120000000006</c:v>
                      </c:pt>
                      <c:pt idx="13599">
                        <c:v>-37.228189999999998</c:v>
                      </c:pt>
                      <c:pt idx="13600">
                        <c:v>-37.186930000000004</c:v>
                      </c:pt>
                      <c:pt idx="13601">
                        <c:v>-37.14508</c:v>
                      </c:pt>
                      <c:pt idx="13602">
                        <c:v>-37.103030000000004</c:v>
                      </c:pt>
                      <c:pt idx="13603">
                        <c:v>-37.059669999999997</c:v>
                      </c:pt>
                      <c:pt idx="13604">
                        <c:v>-37.015790000000003</c:v>
                      </c:pt>
                      <c:pt idx="13605">
                        <c:v>-36.971829999999997</c:v>
                      </c:pt>
                      <c:pt idx="13606">
                        <c:v>-36.928229999999999</c:v>
                      </c:pt>
                      <c:pt idx="13607">
                        <c:v>-36.884650000000001</c:v>
                      </c:pt>
                      <c:pt idx="13608">
                        <c:v>-36.84216</c:v>
                      </c:pt>
                      <c:pt idx="13609">
                        <c:v>-36.797730000000001</c:v>
                      </c:pt>
                      <c:pt idx="13610">
                        <c:v>-36.752099999999999</c:v>
                      </c:pt>
                      <c:pt idx="13611">
                        <c:v>-36.705580000000005</c:v>
                      </c:pt>
                      <c:pt idx="13612">
                        <c:v>-36.658349999999999</c:v>
                      </c:pt>
                      <c:pt idx="13613">
                        <c:v>-36.610680000000002</c:v>
                      </c:pt>
                      <c:pt idx="13614">
                        <c:v>-36.562929999999994</c:v>
                      </c:pt>
                      <c:pt idx="13615">
                        <c:v>-36.515160000000002</c:v>
                      </c:pt>
                      <c:pt idx="13616">
                        <c:v>-36.467109999999998</c:v>
                      </c:pt>
                      <c:pt idx="13617">
                        <c:v>-36.418979999999998</c:v>
                      </c:pt>
                      <c:pt idx="13618">
                        <c:v>-36.370939999999997</c:v>
                      </c:pt>
                      <c:pt idx="13619">
                        <c:v>-36.322620000000001</c:v>
                      </c:pt>
                      <c:pt idx="13620">
                        <c:v>-36.274329999999999</c:v>
                      </c:pt>
                      <c:pt idx="13621">
                        <c:v>-36.225719999999995</c:v>
                      </c:pt>
                      <c:pt idx="13622">
                        <c:v>-36.177120000000002</c:v>
                      </c:pt>
                      <c:pt idx="13623">
                        <c:v>-36.128129999999999</c:v>
                      </c:pt>
                      <c:pt idx="13624">
                        <c:v>-36.078990000000005</c:v>
                      </c:pt>
                      <c:pt idx="13625">
                        <c:v>-36.029730000000001</c:v>
                      </c:pt>
                      <c:pt idx="13626">
                        <c:v>-35.98039</c:v>
                      </c:pt>
                      <c:pt idx="13627">
                        <c:v>-35.931690000000003</c:v>
                      </c:pt>
                      <c:pt idx="13628">
                        <c:v>-35.882680000000001</c:v>
                      </c:pt>
                      <c:pt idx="13629">
                        <c:v>-35.834350000000001</c:v>
                      </c:pt>
                      <c:pt idx="13630">
                        <c:v>-35.785080000000001</c:v>
                      </c:pt>
                      <c:pt idx="13631">
                        <c:v>-35.734870000000001</c:v>
                      </c:pt>
                      <c:pt idx="13632">
                        <c:v>-35.684249999999999</c:v>
                      </c:pt>
                      <c:pt idx="13633">
                        <c:v>-35.633270000000003</c:v>
                      </c:pt>
                      <c:pt idx="13634">
                        <c:v>-35.582180000000001</c:v>
                      </c:pt>
                      <c:pt idx="13635">
                        <c:v>-35.531140000000001</c:v>
                      </c:pt>
                      <c:pt idx="13636">
                        <c:v>-35.480049999999999</c:v>
                      </c:pt>
                      <c:pt idx="13637">
                        <c:v>-35.428609999999999</c:v>
                      </c:pt>
                      <c:pt idx="13638">
                        <c:v>-35.376609999999999</c:v>
                      </c:pt>
                      <c:pt idx="13639">
                        <c:v>-35.330480000000001</c:v>
                      </c:pt>
                      <c:pt idx="13640">
                        <c:v>-35.28857</c:v>
                      </c:pt>
                      <c:pt idx="13641">
                        <c:v>-35.246749999999999</c:v>
                      </c:pt>
                      <c:pt idx="13642">
                        <c:v>-35.204030000000003</c:v>
                      </c:pt>
                      <c:pt idx="13643">
                        <c:v>-35.159790000000001</c:v>
                      </c:pt>
                      <c:pt idx="13644">
                        <c:v>-35.115839999999999</c:v>
                      </c:pt>
                      <c:pt idx="13645">
                        <c:v>-35.072610000000005</c:v>
                      </c:pt>
                      <c:pt idx="13646">
                        <c:v>-35.02919</c:v>
                      </c:pt>
                      <c:pt idx="13647">
                        <c:v>-34.98366</c:v>
                      </c:pt>
                      <c:pt idx="13648">
                        <c:v>-34.944499999999998</c:v>
                      </c:pt>
                      <c:pt idx="13649">
                        <c:v>-34.904420000000002</c:v>
                      </c:pt>
                      <c:pt idx="13650">
                        <c:v>-34.860810000000001</c:v>
                      </c:pt>
                      <c:pt idx="13651">
                        <c:v>-34.814009999999996</c:v>
                      </c:pt>
                      <c:pt idx="13652">
                        <c:v>-34.765549999999998</c:v>
                      </c:pt>
                      <c:pt idx="13653">
                        <c:v>-34.714350000000003</c:v>
                      </c:pt>
                      <c:pt idx="13654">
                        <c:v>-34.661960000000001</c:v>
                      </c:pt>
                      <c:pt idx="13655">
                        <c:v>-34.608370000000001</c:v>
                      </c:pt>
                      <c:pt idx="13656">
                        <c:v>-34.554729999999999</c:v>
                      </c:pt>
                      <c:pt idx="13657">
                        <c:v>-34.500190000000003</c:v>
                      </c:pt>
                      <c:pt idx="13658">
                        <c:v>-34.445399999999999</c:v>
                      </c:pt>
                      <c:pt idx="13659">
                        <c:v>-34.390250000000002</c:v>
                      </c:pt>
                      <c:pt idx="13660">
                        <c:v>-34.335000000000001</c:v>
                      </c:pt>
                      <c:pt idx="13661">
                        <c:v>-34.278800000000004</c:v>
                      </c:pt>
                      <c:pt idx="13662">
                        <c:v>-34.222639999999998</c:v>
                      </c:pt>
                      <c:pt idx="13663">
                        <c:v>-34.16592</c:v>
                      </c:pt>
                      <c:pt idx="13664">
                        <c:v>-34.108930000000001</c:v>
                      </c:pt>
                      <c:pt idx="13665">
                        <c:v>-34.051859999999998</c:v>
                      </c:pt>
                      <c:pt idx="13666">
                        <c:v>-33.994239999999998</c:v>
                      </c:pt>
                      <c:pt idx="13667">
                        <c:v>-33.936250000000001</c:v>
                      </c:pt>
                      <c:pt idx="13668">
                        <c:v>-33.87782</c:v>
                      </c:pt>
                      <c:pt idx="13669">
                        <c:v>-33.81953</c:v>
                      </c:pt>
                      <c:pt idx="13670">
                        <c:v>-33.760729999999995</c:v>
                      </c:pt>
                      <c:pt idx="13671">
                        <c:v>-33.701900000000002</c:v>
                      </c:pt>
                      <c:pt idx="13672">
                        <c:v>-33.642759999999996</c:v>
                      </c:pt>
                      <c:pt idx="13673">
                        <c:v>-33.583179999999999</c:v>
                      </c:pt>
                      <c:pt idx="13674">
                        <c:v>-33.523060000000001</c:v>
                      </c:pt>
                      <c:pt idx="13675">
                        <c:v>-33.462740000000004</c:v>
                      </c:pt>
                      <c:pt idx="13676">
                        <c:v>-33.402380000000001</c:v>
                      </c:pt>
                      <c:pt idx="13677">
                        <c:v>-33.341929999999998</c:v>
                      </c:pt>
                      <c:pt idx="13678">
                        <c:v>-33.281480000000002</c:v>
                      </c:pt>
                      <c:pt idx="13679">
                        <c:v>-33.220950000000002</c:v>
                      </c:pt>
                      <c:pt idx="13680">
                        <c:v>-33.16037</c:v>
                      </c:pt>
                      <c:pt idx="13681">
                        <c:v>-33.099730000000001</c:v>
                      </c:pt>
                      <c:pt idx="13682">
                        <c:v>-33.03951</c:v>
                      </c:pt>
                      <c:pt idx="13683">
                        <c:v>-32.978740000000002</c:v>
                      </c:pt>
                      <c:pt idx="13684">
                        <c:v>-32.918099999999995</c:v>
                      </c:pt>
                      <c:pt idx="13685">
                        <c:v>-32.866250000000001</c:v>
                      </c:pt>
                      <c:pt idx="13686">
                        <c:v>-32.817149999999998</c:v>
                      </c:pt>
                      <c:pt idx="13687">
                        <c:v>-32.765080000000005</c:v>
                      </c:pt>
                      <c:pt idx="13688">
                        <c:v>-32.710189999999997</c:v>
                      </c:pt>
                      <c:pt idx="13689">
                        <c:v>-32.654339999999998</c:v>
                      </c:pt>
                      <c:pt idx="13690">
                        <c:v>-32.59704</c:v>
                      </c:pt>
                      <c:pt idx="13691">
                        <c:v>-32.536369999999998</c:v>
                      </c:pt>
                      <c:pt idx="13692">
                        <c:v>-32.474429999999998</c:v>
                      </c:pt>
                      <c:pt idx="13693">
                        <c:v>-32.411740000000002</c:v>
                      </c:pt>
                      <c:pt idx="13694">
                        <c:v>-32.348410000000001</c:v>
                      </c:pt>
                      <c:pt idx="13695">
                        <c:v>-32.284840000000003</c:v>
                      </c:pt>
                      <c:pt idx="13696">
                        <c:v>-32.220950000000002</c:v>
                      </c:pt>
                      <c:pt idx="13697">
                        <c:v>-32.15663</c:v>
                      </c:pt>
                      <c:pt idx="13698">
                        <c:v>-32.092320000000001</c:v>
                      </c:pt>
                      <c:pt idx="13699">
                        <c:v>-32.0276</c:v>
                      </c:pt>
                      <c:pt idx="13700">
                        <c:v>-31.962890000000002</c:v>
                      </c:pt>
                      <c:pt idx="13701">
                        <c:v>-31.898300000000003</c:v>
                      </c:pt>
                      <c:pt idx="13702">
                        <c:v>-31.832919999999998</c:v>
                      </c:pt>
                      <c:pt idx="13703">
                        <c:v>-31.767970000000002</c:v>
                      </c:pt>
                      <c:pt idx="13704">
                        <c:v>-31.70355</c:v>
                      </c:pt>
                      <c:pt idx="13705">
                        <c:v>-31.638210000000001</c:v>
                      </c:pt>
                      <c:pt idx="13706">
                        <c:v>-31.572399999999998</c:v>
                      </c:pt>
                      <c:pt idx="13707">
                        <c:v>-31.506460000000001</c:v>
                      </c:pt>
                      <c:pt idx="13708">
                        <c:v>-31.44143</c:v>
                      </c:pt>
                      <c:pt idx="13709">
                        <c:v>-31.377330000000001</c:v>
                      </c:pt>
                      <c:pt idx="13710">
                        <c:v>-31.31194</c:v>
                      </c:pt>
                      <c:pt idx="13711">
                        <c:v>-31.245799999999999</c:v>
                      </c:pt>
                      <c:pt idx="13712">
                        <c:v>-31.179190000000002</c:v>
                      </c:pt>
                      <c:pt idx="13713">
                        <c:v>-31.112350000000003</c:v>
                      </c:pt>
                      <c:pt idx="13714">
                        <c:v>-31.046010000000003</c:v>
                      </c:pt>
                      <c:pt idx="13715">
                        <c:v>-30.979649999999999</c:v>
                      </c:pt>
                      <c:pt idx="13716">
                        <c:v>-30.913360000000001</c:v>
                      </c:pt>
                      <c:pt idx="13717">
                        <c:v>-30.846499999999999</c:v>
                      </c:pt>
                      <c:pt idx="13718">
                        <c:v>-30.778230000000001</c:v>
                      </c:pt>
                      <c:pt idx="13719">
                        <c:v>-30.709319999999998</c:v>
                      </c:pt>
                      <c:pt idx="13720">
                        <c:v>-30.64011</c:v>
                      </c:pt>
                      <c:pt idx="13721">
                        <c:v>-30.570780000000003</c:v>
                      </c:pt>
                      <c:pt idx="13722">
                        <c:v>-30.50282</c:v>
                      </c:pt>
                      <c:pt idx="13723">
                        <c:v>-30.434839999999998</c:v>
                      </c:pt>
                      <c:pt idx="13724">
                        <c:v>-30.36619</c:v>
                      </c:pt>
                      <c:pt idx="13725">
                        <c:v>-30.298319999999997</c:v>
                      </c:pt>
                      <c:pt idx="13726">
                        <c:v>-30.229420000000001</c:v>
                      </c:pt>
                      <c:pt idx="13727">
                        <c:v>-30.158629999999999</c:v>
                      </c:pt>
                      <c:pt idx="13728">
                        <c:v>-30.086539999999999</c:v>
                      </c:pt>
                      <c:pt idx="13729">
                        <c:v>-30.014199999999999</c:v>
                      </c:pt>
                      <c:pt idx="13730">
                        <c:v>-29.941849999999999</c:v>
                      </c:pt>
                      <c:pt idx="13731">
                        <c:v>-29.87041</c:v>
                      </c:pt>
                      <c:pt idx="13732">
                        <c:v>-29.798200000000001</c:v>
                      </c:pt>
                      <c:pt idx="13733">
                        <c:v>-29.725619999999999</c:v>
                      </c:pt>
                      <c:pt idx="13734">
                        <c:v>-29.652519999999999</c:v>
                      </c:pt>
                      <c:pt idx="13735">
                        <c:v>-29.579179999999997</c:v>
                      </c:pt>
                      <c:pt idx="13736">
                        <c:v>-29.505650000000003</c:v>
                      </c:pt>
                      <c:pt idx="13737">
                        <c:v>-29.432189999999999</c:v>
                      </c:pt>
                      <c:pt idx="13738">
                        <c:v>-29.358740000000001</c:v>
                      </c:pt>
                      <c:pt idx="13739">
                        <c:v>-29.28518</c:v>
                      </c:pt>
                      <c:pt idx="13740">
                        <c:v>-29.211109999999998</c:v>
                      </c:pt>
                      <c:pt idx="13741">
                        <c:v>-29.137039999999999</c:v>
                      </c:pt>
                      <c:pt idx="13742">
                        <c:v>-29.06288</c:v>
                      </c:pt>
                      <c:pt idx="13743">
                        <c:v>-28.9893</c:v>
                      </c:pt>
                      <c:pt idx="13744">
                        <c:v>-28.91704</c:v>
                      </c:pt>
                      <c:pt idx="13745">
                        <c:v>-28.84648</c:v>
                      </c:pt>
                      <c:pt idx="13746">
                        <c:v>-28.780640000000002</c:v>
                      </c:pt>
                      <c:pt idx="13747">
                        <c:v>-28.71087</c:v>
                      </c:pt>
                      <c:pt idx="13748">
                        <c:v>-28.64049</c:v>
                      </c:pt>
                      <c:pt idx="13749">
                        <c:v>-28.568840000000002</c:v>
                      </c:pt>
                      <c:pt idx="13750">
                        <c:v>-28.496739999999999</c:v>
                      </c:pt>
                      <c:pt idx="13751">
                        <c:v>-28.424330000000001</c:v>
                      </c:pt>
                      <c:pt idx="13752">
                        <c:v>-28.351760000000002</c:v>
                      </c:pt>
                      <c:pt idx="13753">
                        <c:v>-28.278409999999997</c:v>
                      </c:pt>
                      <c:pt idx="13754">
                        <c:v>-28.204829999999998</c:v>
                      </c:pt>
                      <c:pt idx="13755">
                        <c:v>-28.131409999999999</c:v>
                      </c:pt>
                      <c:pt idx="13756">
                        <c:v>-28.05819</c:v>
                      </c:pt>
                      <c:pt idx="13757">
                        <c:v>-27.984690000000001</c:v>
                      </c:pt>
                      <c:pt idx="13758">
                        <c:v>-27.911670000000001</c:v>
                      </c:pt>
                      <c:pt idx="13759">
                        <c:v>-27.837649999999996</c:v>
                      </c:pt>
                      <c:pt idx="13760">
                        <c:v>-27.762859999999996</c:v>
                      </c:pt>
                      <c:pt idx="13761">
                        <c:v>-27.68768</c:v>
                      </c:pt>
                      <c:pt idx="13762">
                        <c:v>-27.612990000000003</c:v>
                      </c:pt>
                      <c:pt idx="13763">
                        <c:v>-27.538179999999997</c:v>
                      </c:pt>
                      <c:pt idx="13764">
                        <c:v>-27.463340000000002</c:v>
                      </c:pt>
                      <c:pt idx="13765">
                        <c:v>-27.388340000000003</c:v>
                      </c:pt>
                      <c:pt idx="13766">
                        <c:v>-27.319879999999998</c:v>
                      </c:pt>
                      <c:pt idx="13767">
                        <c:v>-27.24991</c:v>
                      </c:pt>
                      <c:pt idx="13768">
                        <c:v>-27.178110000000004</c:v>
                      </c:pt>
                      <c:pt idx="13769">
                        <c:v>-27.10538</c:v>
                      </c:pt>
                      <c:pt idx="13770">
                        <c:v>-27.032109999999999</c:v>
                      </c:pt>
                      <c:pt idx="13771">
                        <c:v>-26.958359999999999</c:v>
                      </c:pt>
                      <c:pt idx="13772">
                        <c:v>-26.88456</c:v>
                      </c:pt>
                      <c:pt idx="13773">
                        <c:v>-26.810520000000004</c:v>
                      </c:pt>
                      <c:pt idx="13774">
                        <c:v>-26.73706</c:v>
                      </c:pt>
                      <c:pt idx="13775">
                        <c:v>-26.66255</c:v>
                      </c:pt>
                      <c:pt idx="13776">
                        <c:v>-26.586370000000002</c:v>
                      </c:pt>
                      <c:pt idx="13777">
                        <c:v>-26.509830000000001</c:v>
                      </c:pt>
                      <c:pt idx="13778">
                        <c:v>-26.434920000000002</c:v>
                      </c:pt>
                      <c:pt idx="13779">
                        <c:v>-26.364160000000002</c:v>
                      </c:pt>
                      <c:pt idx="13780">
                        <c:v>-26.28951</c:v>
                      </c:pt>
                      <c:pt idx="13781">
                        <c:v>-26.212769999999999</c:v>
                      </c:pt>
                      <c:pt idx="13782">
                        <c:v>-26.135300000000001</c:v>
                      </c:pt>
                      <c:pt idx="13783">
                        <c:v>-26.057380000000002</c:v>
                      </c:pt>
                      <c:pt idx="13784">
                        <c:v>-25.979100000000003</c:v>
                      </c:pt>
                      <c:pt idx="13785">
                        <c:v>-25.901169999999997</c:v>
                      </c:pt>
                      <c:pt idx="13786">
                        <c:v>-25.824339999999999</c:v>
                      </c:pt>
                      <c:pt idx="13787">
                        <c:v>-25.746669999999998</c:v>
                      </c:pt>
                      <c:pt idx="13788">
                        <c:v>-25.667300000000001</c:v>
                      </c:pt>
                      <c:pt idx="13789">
                        <c:v>-25.587289999999999</c:v>
                      </c:pt>
                      <c:pt idx="13790">
                        <c:v>-25.507349999999999</c:v>
                      </c:pt>
                      <c:pt idx="13791">
                        <c:v>-25.427129999999998</c:v>
                      </c:pt>
                      <c:pt idx="13792">
                        <c:v>-25.345790000000001</c:v>
                      </c:pt>
                      <c:pt idx="13793">
                        <c:v>-25.265799999999999</c:v>
                      </c:pt>
                      <c:pt idx="13794">
                        <c:v>-25.186639999999997</c:v>
                      </c:pt>
                      <c:pt idx="13795">
                        <c:v>-25.10548</c:v>
                      </c:pt>
                      <c:pt idx="13796">
                        <c:v>-25.023399999999999</c:v>
                      </c:pt>
                      <c:pt idx="13797">
                        <c:v>-24.940380000000001</c:v>
                      </c:pt>
                      <c:pt idx="13798">
                        <c:v>-24.857140000000001</c:v>
                      </c:pt>
                      <c:pt idx="13799">
                        <c:v>-24.77355</c:v>
                      </c:pt>
                      <c:pt idx="13800">
                        <c:v>-24.68947</c:v>
                      </c:pt>
                      <c:pt idx="13801">
                        <c:v>-24.604959999999998</c:v>
                      </c:pt>
                      <c:pt idx="13802">
                        <c:v>-24.5214</c:v>
                      </c:pt>
                      <c:pt idx="13803">
                        <c:v>-24.440050000000003</c:v>
                      </c:pt>
                      <c:pt idx="13804">
                        <c:v>-24.359259999999999</c:v>
                      </c:pt>
                      <c:pt idx="13805">
                        <c:v>-24.275920000000003</c:v>
                      </c:pt>
                      <c:pt idx="13806">
                        <c:v>-24.192509999999999</c:v>
                      </c:pt>
                      <c:pt idx="13807">
                        <c:v>-24.107669999999999</c:v>
                      </c:pt>
                      <c:pt idx="13808">
                        <c:v>-24.021050000000002</c:v>
                      </c:pt>
                      <c:pt idx="13809">
                        <c:v>-23.933959999999999</c:v>
                      </c:pt>
                      <c:pt idx="13810">
                        <c:v>-23.846959999999999</c:v>
                      </c:pt>
                      <c:pt idx="13811">
                        <c:v>-23.75967</c:v>
                      </c:pt>
                      <c:pt idx="13812">
                        <c:v>-23.67257</c:v>
                      </c:pt>
                      <c:pt idx="13813">
                        <c:v>-23.585560000000001</c:v>
                      </c:pt>
                      <c:pt idx="13814">
                        <c:v>-23.49822</c:v>
                      </c:pt>
                      <c:pt idx="13815">
                        <c:v>-23.410809999999998</c:v>
                      </c:pt>
                      <c:pt idx="13816">
                        <c:v>-23.322989999999997</c:v>
                      </c:pt>
                      <c:pt idx="13817">
                        <c:v>-23.234859999999998</c:v>
                      </c:pt>
                      <c:pt idx="13818">
                        <c:v>-23.146680000000003</c:v>
                      </c:pt>
                      <c:pt idx="13819">
                        <c:v>-23.058429999999998</c:v>
                      </c:pt>
                      <c:pt idx="13820">
                        <c:v>-22.969940000000001</c:v>
                      </c:pt>
                      <c:pt idx="13821">
                        <c:v>-22.881390000000003</c:v>
                      </c:pt>
                      <c:pt idx="13822">
                        <c:v>-22.79269</c:v>
                      </c:pt>
                      <c:pt idx="13823">
                        <c:v>-22.70382</c:v>
                      </c:pt>
                      <c:pt idx="13824">
                        <c:v>-22.614960000000004</c:v>
                      </c:pt>
                      <c:pt idx="13825">
                        <c:v>-22.52552</c:v>
                      </c:pt>
                      <c:pt idx="13826">
                        <c:v>-22.436039999999998</c:v>
                      </c:pt>
                      <c:pt idx="13827">
                        <c:v>-22.345830000000003</c:v>
                      </c:pt>
                      <c:pt idx="13828">
                        <c:v>-22.25534</c:v>
                      </c:pt>
                      <c:pt idx="13829">
                        <c:v>-22.165029999999998</c:v>
                      </c:pt>
                      <c:pt idx="13830">
                        <c:v>-22.074280000000002</c:v>
                      </c:pt>
                      <c:pt idx="13831">
                        <c:v>-21.983719999999998</c:v>
                      </c:pt>
                      <c:pt idx="13832">
                        <c:v>-21.89273</c:v>
                      </c:pt>
                      <c:pt idx="13833">
                        <c:v>-21.801750000000002</c:v>
                      </c:pt>
                      <c:pt idx="13834">
                        <c:v>-21.71116</c:v>
                      </c:pt>
                      <c:pt idx="13835">
                        <c:v>-21.62039</c:v>
                      </c:pt>
                      <c:pt idx="13836">
                        <c:v>-21.529820000000001</c:v>
                      </c:pt>
                      <c:pt idx="13837">
                        <c:v>-21.438890000000001</c:v>
                      </c:pt>
                      <c:pt idx="13838">
                        <c:v>-21.348210000000002</c:v>
                      </c:pt>
                      <c:pt idx="13839">
                        <c:v>-21.257280000000002</c:v>
                      </c:pt>
                      <c:pt idx="13840">
                        <c:v>-21.16648</c:v>
                      </c:pt>
                      <c:pt idx="13841">
                        <c:v>-21.075510000000001</c:v>
                      </c:pt>
                      <c:pt idx="13842">
                        <c:v>-20.984529999999999</c:v>
                      </c:pt>
                      <c:pt idx="13843">
                        <c:v>-20.893890000000003</c:v>
                      </c:pt>
                      <c:pt idx="13844">
                        <c:v>-20.804049999999997</c:v>
                      </c:pt>
                      <c:pt idx="13845">
                        <c:v>-20.715319999999998</c:v>
                      </c:pt>
                      <c:pt idx="13846">
                        <c:v>-20.627929999999999</c:v>
                      </c:pt>
                      <c:pt idx="13847">
                        <c:v>-20.538249999999998</c:v>
                      </c:pt>
                      <c:pt idx="13848">
                        <c:v>-20.448970000000003</c:v>
                      </c:pt>
                      <c:pt idx="13849">
                        <c:v>-20.361069999999998</c:v>
                      </c:pt>
                      <c:pt idx="13850">
                        <c:v>-20.273210000000002</c:v>
                      </c:pt>
                      <c:pt idx="13851">
                        <c:v>-20.183300000000003</c:v>
                      </c:pt>
                      <c:pt idx="13852">
                        <c:v>-20.092500000000001</c:v>
                      </c:pt>
                      <c:pt idx="13853">
                        <c:v>-20.002369999999999</c:v>
                      </c:pt>
                      <c:pt idx="13854">
                        <c:v>-19.9115</c:v>
                      </c:pt>
                      <c:pt idx="13855">
                        <c:v>-19.820530000000002</c:v>
                      </c:pt>
                      <c:pt idx="13856">
                        <c:v>-19.729289999999999</c:v>
                      </c:pt>
                      <c:pt idx="13857">
                        <c:v>-19.637990000000002</c:v>
                      </c:pt>
                      <c:pt idx="13858">
                        <c:v>-19.546680000000002</c:v>
                      </c:pt>
                      <c:pt idx="13859">
                        <c:v>-19.455220000000001</c:v>
                      </c:pt>
                      <c:pt idx="13860">
                        <c:v>-19.363479999999999</c:v>
                      </c:pt>
                      <c:pt idx="13861">
                        <c:v>-19.271570000000001</c:v>
                      </c:pt>
                      <c:pt idx="13862">
                        <c:v>-19.180070000000001</c:v>
                      </c:pt>
                      <c:pt idx="13863">
                        <c:v>-19.08822</c:v>
                      </c:pt>
                      <c:pt idx="13864">
                        <c:v>-18.996369999999999</c:v>
                      </c:pt>
                      <c:pt idx="13865">
                        <c:v>-18.904499999999999</c:v>
                      </c:pt>
                      <c:pt idx="13866">
                        <c:v>-18.812370000000001</c:v>
                      </c:pt>
                      <c:pt idx="13867">
                        <c:v>-18.720129999999997</c:v>
                      </c:pt>
                      <c:pt idx="13868">
                        <c:v>-18.62791</c:v>
                      </c:pt>
                      <c:pt idx="13869">
                        <c:v>-18.535539999999997</c:v>
                      </c:pt>
                      <c:pt idx="13870">
                        <c:v>-18.443339999999999</c:v>
                      </c:pt>
                      <c:pt idx="13871">
                        <c:v>-18.350949999999997</c:v>
                      </c:pt>
                      <c:pt idx="13872">
                        <c:v>-18.257390000000001</c:v>
                      </c:pt>
                      <c:pt idx="13873">
                        <c:v>-18.165599999999998</c:v>
                      </c:pt>
                      <c:pt idx="13874">
                        <c:v>-18.073809999999998</c:v>
                      </c:pt>
                      <c:pt idx="13875">
                        <c:v>-17.982610000000001</c:v>
                      </c:pt>
                      <c:pt idx="13876">
                        <c:v>-17.88993</c:v>
                      </c:pt>
                      <c:pt idx="13877">
                        <c:v>-17.797529999999998</c:v>
                      </c:pt>
                      <c:pt idx="13878">
                        <c:v>-17.705839999999998</c:v>
                      </c:pt>
                      <c:pt idx="13879">
                        <c:v>-17.614090000000001</c:v>
                      </c:pt>
                      <c:pt idx="13880">
                        <c:v>-17.521560000000001</c:v>
                      </c:pt>
                      <c:pt idx="13881">
                        <c:v>-17.42886</c:v>
                      </c:pt>
                      <c:pt idx="13882">
                        <c:v>-17.336539999999999</c:v>
                      </c:pt>
                      <c:pt idx="13883">
                        <c:v>-17.244120000000002</c:v>
                      </c:pt>
                      <c:pt idx="13884">
                        <c:v>-17.151430000000001</c:v>
                      </c:pt>
                      <c:pt idx="13885">
                        <c:v>-17.058579999999999</c:v>
                      </c:pt>
                      <c:pt idx="13886">
                        <c:v>-16.965859999999999</c:v>
                      </c:pt>
                      <c:pt idx="13887">
                        <c:v>-16.872810000000001</c:v>
                      </c:pt>
                      <c:pt idx="13888">
                        <c:v>-16.780010000000001</c:v>
                      </c:pt>
                      <c:pt idx="13889">
                        <c:v>-16.687139999999999</c:v>
                      </c:pt>
                      <c:pt idx="13890">
                        <c:v>-16.594190000000001</c:v>
                      </c:pt>
                      <c:pt idx="13891">
                        <c:v>-16.501100000000001</c:v>
                      </c:pt>
                      <c:pt idx="13892">
                        <c:v>-16.408110000000001</c:v>
                      </c:pt>
                      <c:pt idx="13893">
                        <c:v>-16.31495</c:v>
                      </c:pt>
                      <c:pt idx="13894">
                        <c:v>-16.221969999999999</c:v>
                      </c:pt>
                      <c:pt idx="13895">
                        <c:v>-16.12895</c:v>
                      </c:pt>
                      <c:pt idx="13896">
                        <c:v>-16.03594</c:v>
                      </c:pt>
                      <c:pt idx="13897">
                        <c:v>-15.942780000000001</c:v>
                      </c:pt>
                      <c:pt idx="13898">
                        <c:v>-15.84956</c:v>
                      </c:pt>
                      <c:pt idx="13899">
                        <c:v>-15.756410000000001</c:v>
                      </c:pt>
                      <c:pt idx="13900">
                        <c:v>-15.66329</c:v>
                      </c:pt>
                      <c:pt idx="13901">
                        <c:v>-15.570029999999999</c:v>
                      </c:pt>
                      <c:pt idx="13902">
                        <c:v>-15.477030000000001</c:v>
                      </c:pt>
                      <c:pt idx="13903">
                        <c:v>-15.38416</c:v>
                      </c:pt>
                      <c:pt idx="13904">
                        <c:v>-15.291509999999999</c:v>
                      </c:pt>
                      <c:pt idx="13905">
                        <c:v>-15.199149999999999</c:v>
                      </c:pt>
                      <c:pt idx="13906">
                        <c:v>-15.106770000000001</c:v>
                      </c:pt>
                      <c:pt idx="13907">
                        <c:v>-15.013780000000001</c:v>
                      </c:pt>
                      <c:pt idx="13908">
                        <c:v>-14.921059999999999</c:v>
                      </c:pt>
                      <c:pt idx="13909">
                        <c:v>-14.82785</c:v>
                      </c:pt>
                      <c:pt idx="13910">
                        <c:v>-14.73481</c:v>
                      </c:pt>
                      <c:pt idx="13911">
                        <c:v>-14.6417</c:v>
                      </c:pt>
                      <c:pt idx="13912">
                        <c:v>-14.549250000000001</c:v>
                      </c:pt>
                      <c:pt idx="13913">
                        <c:v>-14.456720000000001</c:v>
                      </c:pt>
                      <c:pt idx="13914">
                        <c:v>-14.363669999999999</c:v>
                      </c:pt>
                      <c:pt idx="13915">
                        <c:v>-14.270719999999999</c:v>
                      </c:pt>
                      <c:pt idx="13916">
                        <c:v>-14.178189999999999</c:v>
                      </c:pt>
                      <c:pt idx="13917">
                        <c:v>-14.085319999999999</c:v>
                      </c:pt>
                      <c:pt idx="13918">
                        <c:v>-13.992459999999999</c:v>
                      </c:pt>
                      <c:pt idx="13919">
                        <c:v>-13.899480000000001</c:v>
                      </c:pt>
                      <c:pt idx="13920">
                        <c:v>-13.806609999999999</c:v>
                      </c:pt>
                      <c:pt idx="13921">
                        <c:v>-13.713630000000002</c:v>
                      </c:pt>
                      <c:pt idx="13922">
                        <c:v>-13.620719999999999</c:v>
                      </c:pt>
                      <c:pt idx="13923">
                        <c:v>-13.527889999999999</c:v>
                      </c:pt>
                      <c:pt idx="13924">
                        <c:v>-13.434939999999999</c:v>
                      </c:pt>
                      <c:pt idx="13925">
                        <c:v>-13.34168</c:v>
                      </c:pt>
                      <c:pt idx="13926">
                        <c:v>-13.248940000000001</c:v>
                      </c:pt>
                      <c:pt idx="13927">
                        <c:v>-13.15672</c:v>
                      </c:pt>
                      <c:pt idx="13928">
                        <c:v>-13.06495</c:v>
                      </c:pt>
                      <c:pt idx="13929">
                        <c:v>-12.972729999999999</c:v>
                      </c:pt>
                      <c:pt idx="13930">
                        <c:v>-12.880739999999999</c:v>
                      </c:pt>
                      <c:pt idx="13931">
                        <c:v>-12.789909999999999</c:v>
                      </c:pt>
                      <c:pt idx="13932">
                        <c:v>-12.699290000000001</c:v>
                      </c:pt>
                      <c:pt idx="13933">
                        <c:v>-12.61012</c:v>
                      </c:pt>
                      <c:pt idx="13934">
                        <c:v>-12.524509999999999</c:v>
                      </c:pt>
                      <c:pt idx="13935">
                        <c:v>-12.435400000000001</c:v>
                      </c:pt>
                      <c:pt idx="13936">
                        <c:v>-12.34343</c:v>
                      </c:pt>
                      <c:pt idx="13937">
                        <c:v>-12.25056</c:v>
                      </c:pt>
                      <c:pt idx="13938">
                        <c:v>-12.15776</c:v>
                      </c:pt>
                      <c:pt idx="13939">
                        <c:v>-12.065280000000001</c:v>
                      </c:pt>
                      <c:pt idx="13940">
                        <c:v>-11.972769999999999</c:v>
                      </c:pt>
                      <c:pt idx="13941">
                        <c:v>-11.88002</c:v>
                      </c:pt>
                      <c:pt idx="13942">
                        <c:v>-11.787510000000001</c:v>
                      </c:pt>
                      <c:pt idx="13943">
                        <c:v>-11.69585</c:v>
                      </c:pt>
                      <c:pt idx="13944">
                        <c:v>-11.603669999999999</c:v>
                      </c:pt>
                      <c:pt idx="13945">
                        <c:v>-11.511119999999998</c:v>
                      </c:pt>
                      <c:pt idx="13946">
                        <c:v>-11.41846</c:v>
                      </c:pt>
                      <c:pt idx="13947">
                        <c:v>-11.325670000000001</c:v>
                      </c:pt>
                      <c:pt idx="13948">
                        <c:v>-11.232889999999999</c:v>
                      </c:pt>
                      <c:pt idx="13949">
                        <c:v>-11.140350000000002</c:v>
                      </c:pt>
                      <c:pt idx="13950">
                        <c:v>-11.04818</c:v>
                      </c:pt>
                      <c:pt idx="13951">
                        <c:v>-10.955760000000001</c:v>
                      </c:pt>
                      <c:pt idx="13952">
                        <c:v>-10.863130000000002</c:v>
                      </c:pt>
                      <c:pt idx="13953">
                        <c:v>-10.7707</c:v>
                      </c:pt>
                      <c:pt idx="13954">
                        <c:v>-10.677989999999999</c:v>
                      </c:pt>
                      <c:pt idx="13955">
                        <c:v>-10.585129999999999</c:v>
                      </c:pt>
                      <c:pt idx="13956">
                        <c:v>-10.49231</c:v>
                      </c:pt>
                      <c:pt idx="13957">
                        <c:v>-10.39941</c:v>
                      </c:pt>
                      <c:pt idx="13958">
                        <c:v>-10.306560000000001</c:v>
                      </c:pt>
                      <c:pt idx="13959">
                        <c:v>-10.213710000000001</c:v>
                      </c:pt>
                      <c:pt idx="13960">
                        <c:v>-10.12092</c:v>
                      </c:pt>
                      <c:pt idx="13961">
                        <c:v>-10.028090000000001</c:v>
                      </c:pt>
                      <c:pt idx="13962">
                        <c:v>-9.9353549999999995</c:v>
                      </c:pt>
                      <c:pt idx="13963">
                        <c:v>-9.8425790000000006</c:v>
                      </c:pt>
                      <c:pt idx="13964">
                        <c:v>-9.7498430000000003</c:v>
                      </c:pt>
                      <c:pt idx="13965">
                        <c:v>-9.6570009999999993</c:v>
                      </c:pt>
                      <c:pt idx="13966">
                        <c:v>-9.5646640000000005</c:v>
                      </c:pt>
                      <c:pt idx="13967">
                        <c:v>-9.4722749999999998</c:v>
                      </c:pt>
                      <c:pt idx="13968">
                        <c:v>-9.379982</c:v>
                      </c:pt>
                      <c:pt idx="13969">
                        <c:v>-9.2870090000000012</c:v>
                      </c:pt>
                      <c:pt idx="13970">
                        <c:v>-9.19421</c:v>
                      </c:pt>
                      <c:pt idx="13971">
                        <c:v>-9.1017899999999994</c:v>
                      </c:pt>
                      <c:pt idx="13972">
                        <c:v>-9.0110720000000004</c:v>
                      </c:pt>
                      <c:pt idx="13973">
                        <c:v>-8.9196290000000005</c:v>
                      </c:pt>
                      <c:pt idx="13974">
                        <c:v>-8.8289469999999994</c:v>
                      </c:pt>
                      <c:pt idx="13975">
                        <c:v>-8.7367860000000004</c:v>
                      </c:pt>
                      <c:pt idx="13976">
                        <c:v>-8.6439550000000001</c:v>
                      </c:pt>
                      <c:pt idx="13977">
                        <c:v>-8.5515490000000014</c:v>
                      </c:pt>
                      <c:pt idx="13978">
                        <c:v>-8.4588280000000005</c:v>
                      </c:pt>
                      <c:pt idx="13979">
                        <c:v>-8.3654460000000004</c:v>
                      </c:pt>
                      <c:pt idx="13980">
                        <c:v>-8.2768339999999991</c:v>
                      </c:pt>
                      <c:pt idx="13981">
                        <c:v>-8.1881839999999997</c:v>
                      </c:pt>
                      <c:pt idx="13982">
                        <c:v>-8.0988939999999996</c:v>
                      </c:pt>
                      <c:pt idx="13983">
                        <c:v>-8.0098710000000004</c:v>
                      </c:pt>
                      <c:pt idx="13984">
                        <c:v>-7.9186759999999996</c:v>
                      </c:pt>
                      <c:pt idx="13985">
                        <c:v>-7.8268769999999996</c:v>
                      </c:pt>
                      <c:pt idx="13986">
                        <c:v>-7.7343120000000001</c:v>
                      </c:pt>
                      <c:pt idx="13987">
                        <c:v>-7.6416680000000001</c:v>
                      </c:pt>
                      <c:pt idx="13988">
                        <c:v>-7.5489269999999999</c:v>
                      </c:pt>
                      <c:pt idx="13989">
                        <c:v>-7.4561799999999998</c:v>
                      </c:pt>
                      <c:pt idx="13990">
                        <c:v>-7.3634140000000006</c:v>
                      </c:pt>
                      <c:pt idx="13991">
                        <c:v>-7.2705790000000006</c:v>
                      </c:pt>
                      <c:pt idx="13992">
                        <c:v>-7.1785889999999997</c:v>
                      </c:pt>
                      <c:pt idx="13993">
                        <c:v>-7.0859300000000003</c:v>
                      </c:pt>
                      <c:pt idx="13994">
                        <c:v>-6.99214</c:v>
                      </c:pt>
                      <c:pt idx="13995">
                        <c:v>-6.8991639999999999</c:v>
                      </c:pt>
                      <c:pt idx="13996">
                        <c:v>-6.8062529999999999</c:v>
                      </c:pt>
                      <c:pt idx="13997">
                        <c:v>-6.7128750000000004</c:v>
                      </c:pt>
                      <c:pt idx="13998">
                        <c:v>-6.6196069999999994</c:v>
                      </c:pt>
                      <c:pt idx="13999">
                        <c:v>-6.5262909999999996</c:v>
                      </c:pt>
                      <c:pt idx="14000">
                        <c:v>-6.4327559999999995</c:v>
                      </c:pt>
                      <c:pt idx="14001">
                        <c:v>-6.3398180000000002</c:v>
                      </c:pt>
                      <c:pt idx="14002">
                        <c:v>-6.2468859999999999</c:v>
                      </c:pt>
                      <c:pt idx="14003">
                        <c:v>-6.1547399999999994</c:v>
                      </c:pt>
                      <c:pt idx="14004">
                        <c:v>-6.062557</c:v>
                      </c:pt>
                      <c:pt idx="14005">
                        <c:v>-5.971762</c:v>
                      </c:pt>
                      <c:pt idx="14006">
                        <c:v>-5.8811219999999995</c:v>
                      </c:pt>
                      <c:pt idx="14007">
                        <c:v>-5.791849</c:v>
                      </c:pt>
                      <c:pt idx="14008">
                        <c:v>-5.7008489999999998</c:v>
                      </c:pt>
                      <c:pt idx="14009">
                        <c:v>-5.6087089999999993</c:v>
                      </c:pt>
                      <c:pt idx="14010">
                        <c:v>-5.5160560000000007</c:v>
                      </c:pt>
                      <c:pt idx="14011">
                        <c:v>-5.4233569999999993</c:v>
                      </c:pt>
                      <c:pt idx="14012">
                        <c:v>-5.3312280000000003</c:v>
                      </c:pt>
                      <c:pt idx="14013">
                        <c:v>-5.2388570000000003</c:v>
                      </c:pt>
                      <c:pt idx="14014">
                        <c:v>-5.1462629999999994</c:v>
                      </c:pt>
                      <c:pt idx="14015">
                        <c:v>-5.0541179999999999</c:v>
                      </c:pt>
                      <c:pt idx="14016">
                        <c:v>-4.9615930000000006</c:v>
                      </c:pt>
                      <c:pt idx="14017">
                        <c:v>-4.8688640000000003</c:v>
                      </c:pt>
                      <c:pt idx="14018">
                        <c:v>-4.7759070000000001</c:v>
                      </c:pt>
                      <c:pt idx="14019">
                        <c:v>-4.6837030000000004</c:v>
                      </c:pt>
                      <c:pt idx="14020">
                        <c:v>-4.5919129999999999</c:v>
                      </c:pt>
                      <c:pt idx="14021">
                        <c:v>-4.4996160000000005</c:v>
                      </c:pt>
                      <c:pt idx="14022">
                        <c:v>-4.4076620000000002</c:v>
                      </c:pt>
                      <c:pt idx="14023">
                        <c:v>-4.3153139999999999</c:v>
                      </c:pt>
                      <c:pt idx="14024">
                        <c:v>-4.2234310000000006</c:v>
                      </c:pt>
                      <c:pt idx="14025">
                        <c:v>-4.1312949999999997</c:v>
                      </c:pt>
                      <c:pt idx="14026">
                        <c:v>-4.0389439999999999</c:v>
                      </c:pt>
                      <c:pt idx="14027">
                        <c:v>-3.94652</c:v>
                      </c:pt>
                      <c:pt idx="14028">
                        <c:v>-3.8542330000000002</c:v>
                      </c:pt>
                      <c:pt idx="14029">
                        <c:v>-3.7618600000000004</c:v>
                      </c:pt>
                      <c:pt idx="14030">
                        <c:v>-3.6695119999999997</c:v>
                      </c:pt>
                      <c:pt idx="14031">
                        <c:v>-3.5771999999999999</c:v>
                      </c:pt>
                      <c:pt idx="14032">
                        <c:v>-3.4848420000000004</c:v>
                      </c:pt>
                      <c:pt idx="14033">
                        <c:v>-3.39255</c:v>
                      </c:pt>
                      <c:pt idx="14034">
                        <c:v>-3.3002939999999996</c:v>
                      </c:pt>
                      <c:pt idx="14035">
                        <c:v>-3.207999</c:v>
                      </c:pt>
                      <c:pt idx="14036">
                        <c:v>-3.1157600000000003</c:v>
                      </c:pt>
                      <c:pt idx="14037">
                        <c:v>-3.023568</c:v>
                      </c:pt>
                      <c:pt idx="14038">
                        <c:v>-2.9313080000000005</c:v>
                      </c:pt>
                      <c:pt idx="14039">
                        <c:v>-2.8407080000000002</c:v>
                      </c:pt>
                      <c:pt idx="14040">
                        <c:v>-2.750257</c:v>
                      </c:pt>
                      <c:pt idx="14041">
                        <c:v>-2.6595900000000001</c:v>
                      </c:pt>
                      <c:pt idx="14042">
                        <c:v>-2.5691470000000001</c:v>
                      </c:pt>
                      <c:pt idx="14043">
                        <c:v>-2.4776720000000001</c:v>
                      </c:pt>
                      <c:pt idx="14044">
                        <c:v>-2.386091</c:v>
                      </c:pt>
                      <c:pt idx="14045">
                        <c:v>-2.2947029999999997</c:v>
                      </c:pt>
                      <c:pt idx="14046">
                        <c:v>-2.2035650000000002</c:v>
                      </c:pt>
                      <c:pt idx="14047">
                        <c:v>-2.1124309999999999</c:v>
                      </c:pt>
                      <c:pt idx="14048">
                        <c:v>-2.0248179999999998</c:v>
                      </c:pt>
                      <c:pt idx="14049">
                        <c:v>-1.934412</c:v>
                      </c:pt>
                      <c:pt idx="14050">
                        <c:v>-1.8443080000000001</c:v>
                      </c:pt>
                      <c:pt idx="14051">
                        <c:v>-1.754292</c:v>
                      </c:pt>
                      <c:pt idx="14052">
                        <c:v>-1.6641189999999999</c:v>
                      </c:pt>
                      <c:pt idx="14053">
                        <c:v>-1.5739890000000001</c:v>
                      </c:pt>
                      <c:pt idx="14054">
                        <c:v>-1.483921</c:v>
                      </c:pt>
                      <c:pt idx="14055">
                        <c:v>-1.396315</c:v>
                      </c:pt>
                      <c:pt idx="14056">
                        <c:v>-1.3087019999999998</c:v>
                      </c:pt>
                      <c:pt idx="14057">
                        <c:v>-1.2178020000000001</c:v>
                      </c:pt>
                      <c:pt idx="14058">
                        <c:v>-1.1263479999999999</c:v>
                      </c:pt>
                      <c:pt idx="14059">
                        <c:v>-1.0346410000000001</c:v>
                      </c:pt>
                      <c:pt idx="14060">
                        <c:v>-0.94265460000000001</c:v>
                      </c:pt>
                      <c:pt idx="14061">
                        <c:v>-0.85067149999999991</c:v>
                      </c:pt>
                      <c:pt idx="14062">
                        <c:v>-0.75863239999999998</c:v>
                      </c:pt>
                      <c:pt idx="14063">
                        <c:v>-0.66653850000000003</c:v>
                      </c:pt>
                      <c:pt idx="14064">
                        <c:v>-0.57441169999999997</c:v>
                      </c:pt>
                      <c:pt idx="14065">
                        <c:v>-0.48228739999999998</c:v>
                      </c:pt>
                      <c:pt idx="14066">
                        <c:v>-0.39021609999999995</c:v>
                      </c:pt>
                      <c:pt idx="14067">
                        <c:v>-0.29870449999999998</c:v>
                      </c:pt>
                      <c:pt idx="14068">
                        <c:v>-0.2074897</c:v>
                      </c:pt>
                      <c:pt idx="14069">
                        <c:v>-0.1162738</c:v>
                      </c:pt>
                      <c:pt idx="14070">
                        <c:v>-2.4660229999999998E-2</c:v>
                      </c:pt>
                      <c:pt idx="14071">
                        <c:v>6.7498680000000005E-2</c:v>
                      </c:pt>
                      <c:pt idx="14072">
                        <c:v>0.1595384</c:v>
                      </c:pt>
                      <c:pt idx="14073">
                        <c:v>0.25103029999999998</c:v>
                      </c:pt>
                      <c:pt idx="14074">
                        <c:v>0.34288230000000003</c:v>
                      </c:pt>
                      <c:pt idx="14075">
                        <c:v>0.43480989999999997</c:v>
                      </c:pt>
                      <c:pt idx="14076">
                        <c:v>0.52667019999999998</c:v>
                      </c:pt>
                      <c:pt idx="14077">
                        <c:v>0.61834220000000006</c:v>
                      </c:pt>
                      <c:pt idx="14078">
                        <c:v>0.71002010000000004</c:v>
                      </c:pt>
                      <c:pt idx="14079">
                        <c:v>0.79845429999999995</c:v>
                      </c:pt>
                      <c:pt idx="14080">
                        <c:v>0.89116870000000004</c:v>
                      </c:pt>
                      <c:pt idx="14081">
                        <c:v>0.98099350000000007</c:v>
                      </c:pt>
                      <c:pt idx="14082">
                        <c:v>1.0710569999999999</c:v>
                      </c:pt>
                      <c:pt idx="14083">
                        <c:v>1.163467</c:v>
                      </c:pt>
                      <c:pt idx="14084">
                        <c:v>1.255952</c:v>
                      </c:pt>
                      <c:pt idx="14085">
                        <c:v>1.346908</c:v>
                      </c:pt>
                      <c:pt idx="14086">
                        <c:v>1.4395920000000002</c:v>
                      </c:pt>
                      <c:pt idx="14087">
                        <c:v>1.5318049999999999</c:v>
                      </c:pt>
                      <c:pt idx="14088">
                        <c:v>1.6239890000000001</c:v>
                      </c:pt>
                      <c:pt idx="14089">
                        <c:v>1.7154369999999999</c:v>
                      </c:pt>
                      <c:pt idx="14090">
                        <c:v>1.8071060000000001</c:v>
                      </c:pt>
                      <c:pt idx="14091">
                        <c:v>1.8984970000000001</c:v>
                      </c:pt>
                      <c:pt idx="14092">
                        <c:v>1.9903119999999999</c:v>
                      </c:pt>
                      <c:pt idx="14093">
                        <c:v>2.0815839999999999</c:v>
                      </c:pt>
                      <c:pt idx="14094">
                        <c:v>2.1725099999999999</c:v>
                      </c:pt>
                      <c:pt idx="14095">
                        <c:v>2.2636259999999999</c:v>
                      </c:pt>
                      <c:pt idx="14096">
                        <c:v>2.3547609999999999</c:v>
                      </c:pt>
                      <c:pt idx="14097">
                        <c:v>2.4459300000000002</c:v>
                      </c:pt>
                      <c:pt idx="14098">
                        <c:v>2.5361879999999997</c:v>
                      </c:pt>
                      <c:pt idx="14099">
                        <c:v>2.6269160000000005</c:v>
                      </c:pt>
                      <c:pt idx="14100">
                        <c:v>2.7176020000000003</c:v>
                      </c:pt>
                      <c:pt idx="14101">
                        <c:v>2.808135</c:v>
                      </c:pt>
                      <c:pt idx="14102">
                        <c:v>2.8984700000000001</c:v>
                      </c:pt>
                      <c:pt idx="14103">
                        <c:v>2.9891170000000002</c:v>
                      </c:pt>
                      <c:pt idx="14104">
                        <c:v>3.0797659999999998</c:v>
                      </c:pt>
                      <c:pt idx="14105">
                        <c:v>3.17049</c:v>
                      </c:pt>
                      <c:pt idx="14106">
                        <c:v>3.260891</c:v>
                      </c:pt>
                      <c:pt idx="14107">
                        <c:v>3.3515099999999998</c:v>
                      </c:pt>
                      <c:pt idx="14108">
                        <c:v>3.4421210000000002</c:v>
                      </c:pt>
                      <c:pt idx="14109">
                        <c:v>3.5324899999999997</c:v>
                      </c:pt>
                      <c:pt idx="14110">
                        <c:v>3.6226929999999999</c:v>
                      </c:pt>
                      <c:pt idx="14111">
                        <c:v>3.7125340000000002</c:v>
                      </c:pt>
                      <c:pt idx="14112">
                        <c:v>3.8025310000000001</c:v>
                      </c:pt>
                      <c:pt idx="14113">
                        <c:v>3.8921049999999999</c:v>
                      </c:pt>
                      <c:pt idx="14114">
                        <c:v>3.9808729999999999</c:v>
                      </c:pt>
                      <c:pt idx="14115">
                        <c:v>4.069229</c:v>
                      </c:pt>
                      <c:pt idx="14116">
                        <c:v>4.1578330000000001</c:v>
                      </c:pt>
                      <c:pt idx="14117">
                        <c:v>4.2449300000000001</c:v>
                      </c:pt>
                      <c:pt idx="14118">
                        <c:v>4.3314529999999998</c:v>
                      </c:pt>
                      <c:pt idx="14119">
                        <c:v>4.4167719999999999</c:v>
                      </c:pt>
                      <c:pt idx="14120">
                        <c:v>4.50495</c:v>
                      </c:pt>
                      <c:pt idx="14121">
                        <c:v>4.5950629999999997</c:v>
                      </c:pt>
                      <c:pt idx="14122">
                        <c:v>4.6854459999999998</c:v>
                      </c:pt>
                      <c:pt idx="14123">
                        <c:v>4.7757480000000001</c:v>
                      </c:pt>
                      <c:pt idx="14124">
                        <c:v>4.8661750000000001</c:v>
                      </c:pt>
                      <c:pt idx="14125">
                        <c:v>4.9567160000000001</c:v>
                      </c:pt>
                      <c:pt idx="14126">
                        <c:v>5.0469379999999999</c:v>
                      </c:pt>
                      <c:pt idx="14127">
                        <c:v>5.1371500000000001</c:v>
                      </c:pt>
                      <c:pt idx="14128">
                        <c:v>5.2271990000000006</c:v>
                      </c:pt>
                      <c:pt idx="14129">
                        <c:v>5.3176190000000005</c:v>
                      </c:pt>
                      <c:pt idx="14130">
                        <c:v>5.4080150000000007</c:v>
                      </c:pt>
                      <c:pt idx="14131">
                        <c:v>5.498424</c:v>
                      </c:pt>
                      <c:pt idx="14132">
                        <c:v>5.5887690000000001</c:v>
                      </c:pt>
                      <c:pt idx="14133">
                        <c:v>5.6788790000000002</c:v>
                      </c:pt>
                      <c:pt idx="14134">
                        <c:v>5.7680370000000005</c:v>
                      </c:pt>
                      <c:pt idx="14135">
                        <c:v>5.8575160000000004</c:v>
                      </c:pt>
                      <c:pt idx="14136">
                        <c:v>5.947514</c:v>
                      </c:pt>
                      <c:pt idx="14137">
                        <c:v>6.0376209999999997</c:v>
                      </c:pt>
                      <c:pt idx="14138">
                        <c:v>6.1274769999999998</c:v>
                      </c:pt>
                      <c:pt idx="14139">
                        <c:v>6.2176109999999998</c:v>
                      </c:pt>
                      <c:pt idx="14140">
                        <c:v>6.3073290000000002</c:v>
                      </c:pt>
                      <c:pt idx="14141">
                        <c:v>6.3972669999999994</c:v>
                      </c:pt>
                      <c:pt idx="14142">
                        <c:v>6.4891779999999999</c:v>
                      </c:pt>
                      <c:pt idx="14143">
                        <c:v>6.5781609999999997</c:v>
                      </c:pt>
                      <c:pt idx="14144">
                        <c:v>6.6687459999999996</c:v>
                      </c:pt>
                      <c:pt idx="14145">
                        <c:v>6.7593389999999998</c:v>
                      </c:pt>
                      <c:pt idx="14146">
                        <c:v>6.8495749999999997</c:v>
                      </c:pt>
                      <c:pt idx="14147">
                        <c:v>6.9396490000000002</c:v>
                      </c:pt>
                      <c:pt idx="14148">
                        <c:v>7.0298289999999994</c:v>
                      </c:pt>
                      <c:pt idx="14149">
                        <c:v>7.1199089999999998</c:v>
                      </c:pt>
                      <c:pt idx="14150">
                        <c:v>7.209314</c:v>
                      </c:pt>
                      <c:pt idx="14151">
                        <c:v>7.2988629999999999</c:v>
                      </c:pt>
                      <c:pt idx="14152">
                        <c:v>7.3877380000000006</c:v>
                      </c:pt>
                      <c:pt idx="14153">
                        <c:v>7.4753590000000001</c:v>
                      </c:pt>
                      <c:pt idx="14154">
                        <c:v>7.5655029999999996</c:v>
                      </c:pt>
                      <c:pt idx="14155">
                        <c:v>7.6551260000000001</c:v>
                      </c:pt>
                      <c:pt idx="14156">
                        <c:v>7.7435989999999997</c:v>
                      </c:pt>
                      <c:pt idx="14157">
                        <c:v>7.8326989999999999</c:v>
                      </c:pt>
                      <c:pt idx="14158">
                        <c:v>7.9216149999999992</c:v>
                      </c:pt>
                      <c:pt idx="14159">
                        <c:v>8.0109050000000011</c:v>
                      </c:pt>
                      <c:pt idx="14160">
                        <c:v>8.1003190000000007</c:v>
                      </c:pt>
                      <c:pt idx="14161">
                        <c:v>8.189627999999999</c:v>
                      </c:pt>
                      <c:pt idx="14162">
                        <c:v>8.2791049999999995</c:v>
                      </c:pt>
                      <c:pt idx="14163">
                        <c:v>8.3690610000000003</c:v>
                      </c:pt>
                      <c:pt idx="14164">
                        <c:v>8.458086999999999</c:v>
                      </c:pt>
                      <c:pt idx="14165">
                        <c:v>8.5473189999999999</c:v>
                      </c:pt>
                      <c:pt idx="14166">
                        <c:v>8.635923</c:v>
                      </c:pt>
                      <c:pt idx="14167">
                        <c:v>8.724060999999999</c:v>
                      </c:pt>
                      <c:pt idx="14168">
                        <c:v>8.8126899999999999</c:v>
                      </c:pt>
                      <c:pt idx="14169">
                        <c:v>8.9013919999999995</c:v>
                      </c:pt>
                      <c:pt idx="14170">
                        <c:v>8.9901699999999991</c:v>
                      </c:pt>
                      <c:pt idx="14171">
                        <c:v>9.0787759999999995</c:v>
                      </c:pt>
                      <c:pt idx="14172">
                        <c:v>9.1674609999999994</c:v>
                      </c:pt>
                      <c:pt idx="14173">
                        <c:v>9.2559919999999991</c:v>
                      </c:pt>
                      <c:pt idx="14174">
                        <c:v>9.3445540000000005</c:v>
                      </c:pt>
                      <c:pt idx="14175">
                        <c:v>9.4324949999999994</c:v>
                      </c:pt>
                      <c:pt idx="14176">
                        <c:v>9.5207119999999996</c:v>
                      </c:pt>
                      <c:pt idx="14177">
                        <c:v>9.6071419999999996</c:v>
                      </c:pt>
                      <c:pt idx="14178">
                        <c:v>9.6915890000000005</c:v>
                      </c:pt>
                      <c:pt idx="14179">
                        <c:v>9.777571</c:v>
                      </c:pt>
                      <c:pt idx="14180">
                        <c:v>9.8633020000000009</c:v>
                      </c:pt>
                      <c:pt idx="14181">
                        <c:v>9.949069999999999</c:v>
                      </c:pt>
                      <c:pt idx="14182">
                        <c:v>10.034739999999999</c:v>
                      </c:pt>
                      <c:pt idx="14183">
                        <c:v>10.12246</c:v>
                      </c:pt>
                      <c:pt idx="14184">
                        <c:v>10.210600000000001</c:v>
                      </c:pt>
                      <c:pt idx="14185">
                        <c:v>10.29903</c:v>
                      </c:pt>
                      <c:pt idx="14186">
                        <c:v>10.387420000000001</c:v>
                      </c:pt>
                      <c:pt idx="14187">
                        <c:v>10.47536</c:v>
                      </c:pt>
                      <c:pt idx="14188">
                        <c:v>10.56324</c:v>
                      </c:pt>
                      <c:pt idx="14189">
                        <c:v>10.65203</c:v>
                      </c:pt>
                      <c:pt idx="14190">
                        <c:v>10.740540000000001</c:v>
                      </c:pt>
                      <c:pt idx="14191">
                        <c:v>10.829519999999999</c:v>
                      </c:pt>
                      <c:pt idx="14192">
                        <c:v>10.918220000000002</c:v>
                      </c:pt>
                      <c:pt idx="14193">
                        <c:v>11.00629</c:v>
                      </c:pt>
                      <c:pt idx="14194">
                        <c:v>11.09403</c:v>
                      </c:pt>
                      <c:pt idx="14195">
                        <c:v>11.181460000000001</c:v>
                      </c:pt>
                      <c:pt idx="14196">
                        <c:v>11.26882</c:v>
                      </c:pt>
                      <c:pt idx="14197">
                        <c:v>11.356029999999999</c:v>
                      </c:pt>
                      <c:pt idx="14198">
                        <c:v>11.44309</c:v>
                      </c:pt>
                      <c:pt idx="14199">
                        <c:v>11.53069</c:v>
                      </c:pt>
                      <c:pt idx="14200">
                        <c:v>11.61867</c:v>
                      </c:pt>
                      <c:pt idx="14201">
                        <c:v>11.706149999999999</c:v>
                      </c:pt>
                      <c:pt idx="14202">
                        <c:v>11.79425</c:v>
                      </c:pt>
                      <c:pt idx="14203">
                        <c:v>11.88044</c:v>
                      </c:pt>
                      <c:pt idx="14204">
                        <c:v>11.967639999999999</c:v>
                      </c:pt>
                      <c:pt idx="14205">
                        <c:v>12.0542</c:v>
                      </c:pt>
                      <c:pt idx="14206">
                        <c:v>12.14076</c:v>
                      </c:pt>
                      <c:pt idx="14207">
                        <c:v>12.227319999999999</c:v>
                      </c:pt>
                      <c:pt idx="14208">
                        <c:v>12.31387</c:v>
                      </c:pt>
                      <c:pt idx="14209">
                        <c:v>12.400359999999999</c:v>
                      </c:pt>
                      <c:pt idx="14210">
                        <c:v>12.48691</c:v>
                      </c:pt>
                      <c:pt idx="14211">
                        <c:v>12.572570000000001</c:v>
                      </c:pt>
                      <c:pt idx="14212">
                        <c:v>12.659929999999999</c:v>
                      </c:pt>
                      <c:pt idx="14213">
                        <c:v>12.747729999999999</c:v>
                      </c:pt>
                      <c:pt idx="14214">
                        <c:v>12.83503</c:v>
                      </c:pt>
                      <c:pt idx="14215">
                        <c:v>12.92323</c:v>
                      </c:pt>
                      <c:pt idx="14216">
                        <c:v>13.011559999999999</c:v>
                      </c:pt>
                      <c:pt idx="14217">
                        <c:v>13.1004</c:v>
                      </c:pt>
                      <c:pt idx="14218">
                        <c:v>13.18825</c:v>
                      </c:pt>
                      <c:pt idx="14219">
                        <c:v>13.277190000000001</c:v>
                      </c:pt>
                      <c:pt idx="14220">
                        <c:v>13.367139999999999</c:v>
                      </c:pt>
                      <c:pt idx="14221">
                        <c:v>13.45655</c:v>
                      </c:pt>
                      <c:pt idx="14222">
                        <c:v>13.545670000000001</c:v>
                      </c:pt>
                      <c:pt idx="14223">
                        <c:v>13.635710000000001</c:v>
                      </c:pt>
                      <c:pt idx="14224">
                        <c:v>13.723669999999998</c:v>
                      </c:pt>
                      <c:pt idx="14225">
                        <c:v>13.81133</c:v>
                      </c:pt>
                      <c:pt idx="14226">
                        <c:v>13.90035</c:v>
                      </c:pt>
                      <c:pt idx="14227">
                        <c:v>13.990100000000002</c:v>
                      </c:pt>
                      <c:pt idx="14228">
                        <c:v>14.079639999999999</c:v>
                      </c:pt>
                      <c:pt idx="14229">
                        <c:v>14.168909999999999</c:v>
                      </c:pt>
                      <c:pt idx="14230">
                        <c:v>14.258800000000001</c:v>
                      </c:pt>
                      <c:pt idx="14231">
                        <c:v>14.34872</c:v>
                      </c:pt>
                      <c:pt idx="14232">
                        <c:v>14.438470000000001</c:v>
                      </c:pt>
                      <c:pt idx="14233">
                        <c:v>14.527840000000001</c:v>
                      </c:pt>
                      <c:pt idx="14234">
                        <c:v>14.61736</c:v>
                      </c:pt>
                      <c:pt idx="14235">
                        <c:v>14.70706</c:v>
                      </c:pt>
                      <c:pt idx="14236">
                        <c:v>14.79665</c:v>
                      </c:pt>
                      <c:pt idx="14237">
                        <c:v>14.886109999999999</c:v>
                      </c:pt>
                      <c:pt idx="14238">
                        <c:v>14.975149999999999</c:v>
                      </c:pt>
                      <c:pt idx="14239">
                        <c:v>15.063709999999999</c:v>
                      </c:pt>
                      <c:pt idx="14240">
                        <c:v>15.1523</c:v>
                      </c:pt>
                      <c:pt idx="14241">
                        <c:v>15.24108</c:v>
                      </c:pt>
                      <c:pt idx="14242">
                        <c:v>15.33005</c:v>
                      </c:pt>
                      <c:pt idx="14243">
                        <c:v>15.419020000000002</c:v>
                      </c:pt>
                      <c:pt idx="14244">
                        <c:v>15.50813</c:v>
                      </c:pt>
                      <c:pt idx="14245">
                        <c:v>15.59722</c:v>
                      </c:pt>
                      <c:pt idx="14246">
                        <c:v>15.68412</c:v>
                      </c:pt>
                      <c:pt idx="14247">
                        <c:v>15.771610000000001</c:v>
                      </c:pt>
                      <c:pt idx="14248">
                        <c:v>15.85754</c:v>
                      </c:pt>
                      <c:pt idx="14249">
                        <c:v>15.943560000000002</c:v>
                      </c:pt>
                      <c:pt idx="14250">
                        <c:v>16.0243</c:v>
                      </c:pt>
                      <c:pt idx="14251">
                        <c:v>16.110669999999999</c:v>
                      </c:pt>
                      <c:pt idx="14252">
                        <c:v>16.197279999999999</c:v>
                      </c:pt>
                      <c:pt idx="14253">
                        <c:v>16.285360000000001</c:v>
                      </c:pt>
                      <c:pt idx="14254">
                        <c:v>16.373989999999999</c:v>
                      </c:pt>
                      <c:pt idx="14255">
                        <c:v>16.4619</c:v>
                      </c:pt>
                      <c:pt idx="14256">
                        <c:v>16.549419999999998</c:v>
                      </c:pt>
                      <c:pt idx="14257">
                        <c:v>16.637650000000001</c:v>
                      </c:pt>
                      <c:pt idx="14258">
                        <c:v>16.726490000000002</c:v>
                      </c:pt>
                      <c:pt idx="14259">
                        <c:v>16.815539999999999</c:v>
                      </c:pt>
                      <c:pt idx="14260">
                        <c:v>16.90483</c:v>
                      </c:pt>
                      <c:pt idx="14261">
                        <c:v>16.994399999999999</c:v>
                      </c:pt>
                      <c:pt idx="14262">
                        <c:v>17.08324</c:v>
                      </c:pt>
                      <c:pt idx="14263">
                        <c:v>17.172470000000001</c:v>
                      </c:pt>
                      <c:pt idx="14264">
                        <c:v>17.262090000000001</c:v>
                      </c:pt>
                      <c:pt idx="14265">
                        <c:v>17.351600000000001</c:v>
                      </c:pt>
                      <c:pt idx="14266">
                        <c:v>17.44144</c:v>
                      </c:pt>
                      <c:pt idx="14267">
                        <c:v>17.530899999999999</c:v>
                      </c:pt>
                      <c:pt idx="14268">
                        <c:v>17.6204</c:v>
                      </c:pt>
                      <c:pt idx="14269">
                        <c:v>17.705850000000002</c:v>
                      </c:pt>
                      <c:pt idx="14270">
                        <c:v>17.795359999999999</c:v>
                      </c:pt>
                      <c:pt idx="14271">
                        <c:v>17.885279999999998</c:v>
                      </c:pt>
                      <c:pt idx="14272">
                        <c:v>17.974740000000001</c:v>
                      </c:pt>
                      <c:pt idx="14273">
                        <c:v>18.064859999999999</c:v>
                      </c:pt>
                      <c:pt idx="14274">
                        <c:v>18.156080000000003</c:v>
                      </c:pt>
                      <c:pt idx="14275">
                        <c:v>18.24624</c:v>
                      </c:pt>
                      <c:pt idx="14276">
                        <c:v>18.33642</c:v>
                      </c:pt>
                      <c:pt idx="14277">
                        <c:v>18.42314</c:v>
                      </c:pt>
                      <c:pt idx="14278">
                        <c:v>18.513639999999999</c:v>
                      </c:pt>
                      <c:pt idx="14279">
                        <c:v>18.603819999999999</c:v>
                      </c:pt>
                      <c:pt idx="14280">
                        <c:v>18.693550000000002</c:v>
                      </c:pt>
                      <c:pt idx="14281">
                        <c:v>18.783559999999998</c:v>
                      </c:pt>
                      <c:pt idx="14282">
                        <c:v>18.873439999999999</c:v>
                      </c:pt>
                      <c:pt idx="14283">
                        <c:v>18.96339</c:v>
                      </c:pt>
                      <c:pt idx="14284">
                        <c:v>19.05322</c:v>
                      </c:pt>
                      <c:pt idx="14285">
                        <c:v>19.143229999999999</c:v>
                      </c:pt>
                      <c:pt idx="14286">
                        <c:v>19.233280000000001</c:v>
                      </c:pt>
                      <c:pt idx="14287">
                        <c:v>19.323090000000001</c:v>
                      </c:pt>
                      <c:pt idx="14288">
                        <c:v>19.4129</c:v>
                      </c:pt>
                      <c:pt idx="14289">
                        <c:v>19.502589999999998</c:v>
                      </c:pt>
                      <c:pt idx="14290">
                        <c:v>19.59318</c:v>
                      </c:pt>
                      <c:pt idx="14291">
                        <c:v>19.683579999999999</c:v>
                      </c:pt>
                      <c:pt idx="14292">
                        <c:v>19.773689999999998</c:v>
                      </c:pt>
                      <c:pt idx="14293">
                        <c:v>19.86364</c:v>
                      </c:pt>
                      <c:pt idx="14294">
                        <c:v>19.954129999999999</c:v>
                      </c:pt>
                      <c:pt idx="14295">
                        <c:v>20.044599999999999</c:v>
                      </c:pt>
                      <c:pt idx="14296">
                        <c:v>20.134620000000002</c:v>
                      </c:pt>
                      <c:pt idx="14297">
                        <c:v>20.22457</c:v>
                      </c:pt>
                      <c:pt idx="14298">
                        <c:v>20.314320000000002</c:v>
                      </c:pt>
                      <c:pt idx="14299">
                        <c:v>20.403950000000002</c:v>
                      </c:pt>
                      <c:pt idx="14300">
                        <c:v>20.493400000000001</c:v>
                      </c:pt>
                      <c:pt idx="14301">
                        <c:v>20.5824</c:v>
                      </c:pt>
                      <c:pt idx="14302">
                        <c:v>20.671140000000001</c:v>
                      </c:pt>
                      <c:pt idx="14303">
                        <c:v>20.760059999999999</c:v>
                      </c:pt>
                      <c:pt idx="14304">
                        <c:v>20.849129999999999</c:v>
                      </c:pt>
                      <c:pt idx="14305">
                        <c:v>20.938029999999998</c:v>
                      </c:pt>
                      <c:pt idx="14306">
                        <c:v>21.027640000000002</c:v>
                      </c:pt>
                      <c:pt idx="14307">
                        <c:v>21.117249999999999</c:v>
                      </c:pt>
                      <c:pt idx="14308">
                        <c:v>21.206399999999999</c:v>
                      </c:pt>
                      <c:pt idx="14309">
                        <c:v>21.295199999999998</c:v>
                      </c:pt>
                      <c:pt idx="14310">
                        <c:v>21.384249999999998</c:v>
                      </c:pt>
                      <c:pt idx="14311">
                        <c:v>21.473219999999998</c:v>
                      </c:pt>
                      <c:pt idx="14312">
                        <c:v>21.562290000000001</c:v>
                      </c:pt>
                      <c:pt idx="14313">
                        <c:v>21.650999999999996</c:v>
                      </c:pt>
                      <c:pt idx="14314">
                        <c:v>21.739850000000001</c:v>
                      </c:pt>
                      <c:pt idx="14315">
                        <c:v>21.82817</c:v>
                      </c:pt>
                      <c:pt idx="14316">
                        <c:v>21.915879999999998</c:v>
                      </c:pt>
                      <c:pt idx="14317">
                        <c:v>22.002359999999999</c:v>
                      </c:pt>
                      <c:pt idx="14318">
                        <c:v>22.0869</c:v>
                      </c:pt>
                      <c:pt idx="14319">
                        <c:v>22.173829999999999</c:v>
                      </c:pt>
                      <c:pt idx="14320">
                        <c:v>22.26174</c:v>
                      </c:pt>
                      <c:pt idx="14321">
                        <c:v>22.34825</c:v>
                      </c:pt>
                      <c:pt idx="14322">
                        <c:v>22.4328</c:v>
                      </c:pt>
                      <c:pt idx="14323">
                        <c:v>22.515700000000002</c:v>
                      </c:pt>
                      <c:pt idx="14324">
                        <c:v>22.599360000000001</c:v>
                      </c:pt>
                      <c:pt idx="14325">
                        <c:v>22.684910000000002</c:v>
                      </c:pt>
                      <c:pt idx="14326">
                        <c:v>22.770480000000003</c:v>
                      </c:pt>
                      <c:pt idx="14327">
                        <c:v>22.856160000000003</c:v>
                      </c:pt>
                      <c:pt idx="14328">
                        <c:v>22.941959999999998</c:v>
                      </c:pt>
                      <c:pt idx="14329">
                        <c:v>23.02816</c:v>
                      </c:pt>
                      <c:pt idx="14330">
                        <c:v>23.114370000000001</c:v>
                      </c:pt>
                      <c:pt idx="14331">
                        <c:v>23.200520000000001</c:v>
                      </c:pt>
                      <c:pt idx="14332">
                        <c:v>23.287270000000003</c:v>
                      </c:pt>
                      <c:pt idx="14333">
                        <c:v>23.373469999999998</c:v>
                      </c:pt>
                      <c:pt idx="14334">
                        <c:v>23.460320000000003</c:v>
                      </c:pt>
                      <c:pt idx="14335">
                        <c:v>23.5471</c:v>
                      </c:pt>
                      <c:pt idx="14336">
                        <c:v>23.633579999999998</c:v>
                      </c:pt>
                      <c:pt idx="14337">
                        <c:v>23.719709999999999</c:v>
                      </c:pt>
                      <c:pt idx="14338">
                        <c:v>23.804960000000001</c:v>
                      </c:pt>
                      <c:pt idx="14339">
                        <c:v>23.889689999999998</c:v>
                      </c:pt>
                      <c:pt idx="14340">
                        <c:v>23.974690000000002</c:v>
                      </c:pt>
                      <c:pt idx="14341">
                        <c:v>24.058980000000002</c:v>
                      </c:pt>
                      <c:pt idx="14342">
                        <c:v>24.142679999999999</c:v>
                      </c:pt>
                      <c:pt idx="14343">
                        <c:v>24.22729</c:v>
                      </c:pt>
                      <c:pt idx="14344">
                        <c:v>24.31156</c:v>
                      </c:pt>
                      <c:pt idx="14345">
                        <c:v>24.39526</c:v>
                      </c:pt>
                      <c:pt idx="14346">
                        <c:v>24.479190000000003</c:v>
                      </c:pt>
                      <c:pt idx="14347">
                        <c:v>24.562369999999998</c:v>
                      </c:pt>
                      <c:pt idx="14348">
                        <c:v>24.64573</c:v>
                      </c:pt>
                      <c:pt idx="14349">
                        <c:v>24.72861</c:v>
                      </c:pt>
                      <c:pt idx="14350">
                        <c:v>24.810300000000002</c:v>
                      </c:pt>
                      <c:pt idx="14351">
                        <c:v>24.892789999999998</c:v>
                      </c:pt>
                      <c:pt idx="14352">
                        <c:v>24.972709999999999</c:v>
                      </c:pt>
                      <c:pt idx="14353">
                        <c:v>25.055949999999999</c:v>
                      </c:pt>
                      <c:pt idx="14354">
                        <c:v>25.138310000000001</c:v>
                      </c:pt>
                      <c:pt idx="14355">
                        <c:v>25.22016</c:v>
                      </c:pt>
                      <c:pt idx="14356">
                        <c:v>25.303019999999997</c:v>
                      </c:pt>
                      <c:pt idx="14357">
                        <c:v>25.384190000000004</c:v>
                      </c:pt>
                      <c:pt idx="14358">
                        <c:v>25.464500000000001</c:v>
                      </c:pt>
                      <c:pt idx="14359">
                        <c:v>25.54318</c:v>
                      </c:pt>
                      <c:pt idx="14360">
                        <c:v>25.6203</c:v>
                      </c:pt>
                      <c:pt idx="14361">
                        <c:v>25.697049999999997</c:v>
                      </c:pt>
                      <c:pt idx="14362">
                        <c:v>25.773959999999999</c:v>
                      </c:pt>
                      <c:pt idx="14363">
                        <c:v>25.85107</c:v>
                      </c:pt>
                      <c:pt idx="14364">
                        <c:v>25.928129999999999</c:v>
                      </c:pt>
                      <c:pt idx="14365">
                        <c:v>26.004830000000002</c:v>
                      </c:pt>
                      <c:pt idx="14366">
                        <c:v>26.081400000000002</c:v>
                      </c:pt>
                      <c:pt idx="14367">
                        <c:v>26.157080000000001</c:v>
                      </c:pt>
                      <c:pt idx="14368">
                        <c:v>26.232600000000001</c:v>
                      </c:pt>
                      <c:pt idx="14369">
                        <c:v>26.308779999999999</c:v>
                      </c:pt>
                      <c:pt idx="14370">
                        <c:v>26.382709999999999</c:v>
                      </c:pt>
                      <c:pt idx="14371">
                        <c:v>26.456960000000002</c:v>
                      </c:pt>
                      <c:pt idx="14372">
                        <c:v>26.531880000000001</c:v>
                      </c:pt>
                      <c:pt idx="14373">
                        <c:v>26.605139999999999</c:v>
                      </c:pt>
                      <c:pt idx="14374">
                        <c:v>26.68385</c:v>
                      </c:pt>
                      <c:pt idx="14375">
                        <c:v>26.76078</c:v>
                      </c:pt>
                      <c:pt idx="14376">
                        <c:v>26.835629999999998</c:v>
                      </c:pt>
                      <c:pt idx="14377">
                        <c:v>26.910340000000001</c:v>
                      </c:pt>
                      <c:pt idx="14378">
                        <c:v>26.984050000000003</c:v>
                      </c:pt>
                      <c:pt idx="14379">
                        <c:v>27.057829999999999</c:v>
                      </c:pt>
                      <c:pt idx="14380">
                        <c:v>27.130320000000001</c:v>
                      </c:pt>
                      <c:pt idx="14381">
                        <c:v>27.2042</c:v>
                      </c:pt>
                      <c:pt idx="14382">
                        <c:v>27.277330000000003</c:v>
                      </c:pt>
                      <c:pt idx="14383">
                        <c:v>27.34966</c:v>
                      </c:pt>
                      <c:pt idx="14384">
                        <c:v>27.421900000000001</c:v>
                      </c:pt>
                      <c:pt idx="14385">
                        <c:v>27.494540000000001</c:v>
                      </c:pt>
                      <c:pt idx="14386">
                        <c:v>27.568559999999998</c:v>
                      </c:pt>
                      <c:pt idx="14387">
                        <c:v>27.642470000000003</c:v>
                      </c:pt>
                      <c:pt idx="14388">
                        <c:v>27.715220000000002</c:v>
                      </c:pt>
                      <c:pt idx="14389">
                        <c:v>27.787050000000001</c:v>
                      </c:pt>
                      <c:pt idx="14390">
                        <c:v>27.857750000000003</c:v>
                      </c:pt>
                      <c:pt idx="14391">
                        <c:v>27.930890000000002</c:v>
                      </c:pt>
                      <c:pt idx="14392">
                        <c:v>28.00564</c:v>
                      </c:pt>
                      <c:pt idx="14393">
                        <c:v>28.078810000000001</c:v>
                      </c:pt>
                      <c:pt idx="14394">
                        <c:v>28.152539999999998</c:v>
                      </c:pt>
                      <c:pt idx="14395">
                        <c:v>28.226939999999999</c:v>
                      </c:pt>
                      <c:pt idx="14396">
                        <c:v>28.299430000000001</c:v>
                      </c:pt>
                      <c:pt idx="14397">
                        <c:v>28.373249999999999</c:v>
                      </c:pt>
                      <c:pt idx="14398">
                        <c:v>28.446479999999998</c:v>
                      </c:pt>
                      <c:pt idx="14399">
                        <c:v>28.520560000000003</c:v>
                      </c:pt>
                      <c:pt idx="14400">
                        <c:v>28.592399999999998</c:v>
                      </c:pt>
                      <c:pt idx="14401">
                        <c:v>28.664529999999999</c:v>
                      </c:pt>
                      <c:pt idx="14402">
                        <c:v>28.73714</c:v>
                      </c:pt>
                      <c:pt idx="14403">
                        <c:v>28.807870000000001</c:v>
                      </c:pt>
                      <c:pt idx="14404">
                        <c:v>28.880230000000001</c:v>
                      </c:pt>
                      <c:pt idx="14405">
                        <c:v>28.948390000000003</c:v>
                      </c:pt>
                      <c:pt idx="14406">
                        <c:v>29.018599999999999</c:v>
                      </c:pt>
                      <c:pt idx="14407">
                        <c:v>29.090579999999999</c:v>
                      </c:pt>
                      <c:pt idx="14408">
                        <c:v>29.161009999999997</c:v>
                      </c:pt>
                      <c:pt idx="14409">
                        <c:v>29.230839999999997</c:v>
                      </c:pt>
                      <c:pt idx="14410">
                        <c:v>29.293779999999998</c:v>
                      </c:pt>
                      <c:pt idx="14411">
                        <c:v>29.361959999999996</c:v>
                      </c:pt>
                      <c:pt idx="14412">
                        <c:v>29.42839</c:v>
                      </c:pt>
                      <c:pt idx="14413">
                        <c:v>29.497640000000001</c:v>
                      </c:pt>
                      <c:pt idx="14414">
                        <c:v>29.569179999999999</c:v>
                      </c:pt>
                      <c:pt idx="14415">
                        <c:v>29.640029999999999</c:v>
                      </c:pt>
                      <c:pt idx="14416">
                        <c:v>29.71078</c:v>
                      </c:pt>
                      <c:pt idx="14417">
                        <c:v>29.781110000000002</c:v>
                      </c:pt>
                      <c:pt idx="14418">
                        <c:v>29.851019999999998</c:v>
                      </c:pt>
                      <c:pt idx="14419">
                        <c:v>29.921609999999998</c:v>
                      </c:pt>
                      <c:pt idx="14420">
                        <c:v>29.992350000000002</c:v>
                      </c:pt>
                      <c:pt idx="14421">
                        <c:v>30.062280000000001</c:v>
                      </c:pt>
                      <c:pt idx="14422">
                        <c:v>30.13241</c:v>
                      </c:pt>
                      <c:pt idx="14423">
                        <c:v>30.202209999999997</c:v>
                      </c:pt>
                      <c:pt idx="14424">
                        <c:v>30.27054</c:v>
                      </c:pt>
                      <c:pt idx="14425">
                        <c:v>30.339220000000001</c:v>
                      </c:pt>
                      <c:pt idx="14426">
                        <c:v>30.406460000000003</c:v>
                      </c:pt>
                      <c:pt idx="14427">
                        <c:v>30.47279</c:v>
                      </c:pt>
                      <c:pt idx="14428">
                        <c:v>30.53791</c:v>
                      </c:pt>
                      <c:pt idx="14429">
                        <c:v>30.603250000000003</c:v>
                      </c:pt>
                      <c:pt idx="14430">
                        <c:v>30.66722</c:v>
                      </c:pt>
                      <c:pt idx="14431">
                        <c:v>30.7316</c:v>
                      </c:pt>
                      <c:pt idx="14432">
                        <c:v>30.794789999999999</c:v>
                      </c:pt>
                      <c:pt idx="14433">
                        <c:v>30.85689</c:v>
                      </c:pt>
                      <c:pt idx="14434">
                        <c:v>30.918100000000003</c:v>
                      </c:pt>
                      <c:pt idx="14435">
                        <c:v>30.979150000000001</c:v>
                      </c:pt>
                      <c:pt idx="14436">
                        <c:v>31.04139</c:v>
                      </c:pt>
                      <c:pt idx="14437">
                        <c:v>31.104649999999999</c:v>
                      </c:pt>
                      <c:pt idx="14438">
                        <c:v>31.16752</c:v>
                      </c:pt>
                      <c:pt idx="14439">
                        <c:v>31.229330000000001</c:v>
                      </c:pt>
                      <c:pt idx="14440">
                        <c:v>31.290559999999999</c:v>
                      </c:pt>
                      <c:pt idx="14441">
                        <c:v>31.352119999999999</c:v>
                      </c:pt>
                      <c:pt idx="14442">
                        <c:v>31.4132</c:v>
                      </c:pt>
                      <c:pt idx="14443">
                        <c:v>31.473429999999997</c:v>
                      </c:pt>
                      <c:pt idx="14444">
                        <c:v>31.533699999999996</c:v>
                      </c:pt>
                      <c:pt idx="14445">
                        <c:v>31.593429999999998</c:v>
                      </c:pt>
                      <c:pt idx="14446">
                        <c:v>31.652629999999998</c:v>
                      </c:pt>
                      <c:pt idx="14447">
                        <c:v>31.712850000000003</c:v>
                      </c:pt>
                      <c:pt idx="14448">
                        <c:v>31.7728</c:v>
                      </c:pt>
                      <c:pt idx="14449">
                        <c:v>31.832799999999999</c:v>
                      </c:pt>
                      <c:pt idx="14450">
                        <c:v>31.892610000000001</c:v>
                      </c:pt>
                      <c:pt idx="14451">
                        <c:v>31.951350000000001</c:v>
                      </c:pt>
                      <c:pt idx="14452">
                        <c:v>32.01014</c:v>
                      </c:pt>
                      <c:pt idx="14453">
                        <c:v>32.068519999999999</c:v>
                      </c:pt>
                      <c:pt idx="14454">
                        <c:v>32.126869999999997</c:v>
                      </c:pt>
                      <c:pt idx="14455">
                        <c:v>32.185130000000001</c:v>
                      </c:pt>
                      <c:pt idx="14456">
                        <c:v>32.243189999999998</c:v>
                      </c:pt>
                      <c:pt idx="14457">
                        <c:v>32.300550000000001</c:v>
                      </c:pt>
                      <c:pt idx="14458">
                        <c:v>32.356950000000005</c:v>
                      </c:pt>
                      <c:pt idx="14459">
                        <c:v>32.414200000000001</c:v>
                      </c:pt>
                      <c:pt idx="14460">
                        <c:v>32.471319999999999</c:v>
                      </c:pt>
                      <c:pt idx="14461">
                        <c:v>32.526499999999999</c:v>
                      </c:pt>
                      <c:pt idx="14462">
                        <c:v>32.58231</c:v>
                      </c:pt>
                      <c:pt idx="14463">
                        <c:v>32.636449999999996</c:v>
                      </c:pt>
                      <c:pt idx="14464">
                        <c:v>32.691009999999999</c:v>
                      </c:pt>
                      <c:pt idx="14465">
                        <c:v>32.746380000000002</c:v>
                      </c:pt>
                      <c:pt idx="14466">
                        <c:v>32.802769999999995</c:v>
                      </c:pt>
                      <c:pt idx="14467">
                        <c:v>32.858040000000003</c:v>
                      </c:pt>
                      <c:pt idx="14468">
                        <c:v>32.912949999999995</c:v>
                      </c:pt>
                      <c:pt idx="14469">
                        <c:v>32.967799999999997</c:v>
                      </c:pt>
                      <c:pt idx="14470">
                        <c:v>33.023429999999998</c:v>
                      </c:pt>
                      <c:pt idx="14471">
                        <c:v>33.078139999999998</c:v>
                      </c:pt>
                      <c:pt idx="14472">
                        <c:v>33.132910000000003</c:v>
                      </c:pt>
                      <c:pt idx="14473">
                        <c:v>33.187719999999999</c:v>
                      </c:pt>
                      <c:pt idx="14474">
                        <c:v>33.241659999999996</c:v>
                      </c:pt>
                      <c:pt idx="14475">
                        <c:v>33.295970000000004</c:v>
                      </c:pt>
                      <c:pt idx="14476">
                        <c:v>33.348570000000002</c:v>
                      </c:pt>
                      <c:pt idx="14477">
                        <c:v>33.402699999999996</c:v>
                      </c:pt>
                      <c:pt idx="14478">
                        <c:v>33.4557</c:v>
                      </c:pt>
                      <c:pt idx="14479">
                        <c:v>33.509709999999998</c:v>
                      </c:pt>
                      <c:pt idx="14480">
                        <c:v>33.562780000000004</c:v>
                      </c:pt>
                      <c:pt idx="14481">
                        <c:v>33.615859999999998</c:v>
                      </c:pt>
                      <c:pt idx="14482">
                        <c:v>33.668459999999996</c:v>
                      </c:pt>
                      <c:pt idx="14483">
                        <c:v>33.721199999999996</c:v>
                      </c:pt>
                      <c:pt idx="14484">
                        <c:v>33.775300000000001</c:v>
                      </c:pt>
                      <c:pt idx="14485">
                        <c:v>33.829940000000001</c:v>
                      </c:pt>
                      <c:pt idx="14486">
                        <c:v>33.884</c:v>
                      </c:pt>
                      <c:pt idx="14487">
                        <c:v>33.937660000000001</c:v>
                      </c:pt>
                      <c:pt idx="14488">
                        <c:v>33.990659999999998</c:v>
                      </c:pt>
                      <c:pt idx="14489">
                        <c:v>34.042740000000002</c:v>
                      </c:pt>
                      <c:pt idx="14490">
                        <c:v>34.094290000000001</c:v>
                      </c:pt>
                      <c:pt idx="14491">
                        <c:v>34.145340000000004</c:v>
                      </c:pt>
                      <c:pt idx="14492">
                        <c:v>34.196010000000001</c:v>
                      </c:pt>
                      <c:pt idx="14493">
                        <c:v>34.246609999999997</c:v>
                      </c:pt>
                      <c:pt idx="14494">
                        <c:v>34.297029999999999</c:v>
                      </c:pt>
                      <c:pt idx="14495">
                        <c:v>34.34722</c:v>
                      </c:pt>
                      <c:pt idx="14496">
                        <c:v>34.397320000000001</c:v>
                      </c:pt>
                      <c:pt idx="14497">
                        <c:v>34.443739999999998</c:v>
                      </c:pt>
                      <c:pt idx="14498">
                        <c:v>34.490810000000003</c:v>
                      </c:pt>
                      <c:pt idx="14499">
                        <c:v>34.538049999999998</c:v>
                      </c:pt>
                      <c:pt idx="14500">
                        <c:v>34.586039999999997</c:v>
                      </c:pt>
                      <c:pt idx="14501">
                        <c:v>34.634640000000005</c:v>
                      </c:pt>
                      <c:pt idx="14502">
                        <c:v>34.681809999999999</c:v>
                      </c:pt>
                      <c:pt idx="14503">
                        <c:v>34.728769999999997</c:v>
                      </c:pt>
                      <c:pt idx="14504">
                        <c:v>34.774919999999995</c:v>
                      </c:pt>
                      <c:pt idx="14505">
                        <c:v>34.818829999999998</c:v>
                      </c:pt>
                      <c:pt idx="14506">
                        <c:v>34.863659999999996</c:v>
                      </c:pt>
                      <c:pt idx="14507">
                        <c:v>34.906259999999996</c:v>
                      </c:pt>
                      <c:pt idx="14508">
                        <c:v>34.950150000000001</c:v>
                      </c:pt>
                      <c:pt idx="14509">
                        <c:v>34.995219999999996</c:v>
                      </c:pt>
                      <c:pt idx="14510">
                        <c:v>35.040610000000001</c:v>
                      </c:pt>
                      <c:pt idx="14511">
                        <c:v>35.086089999999999</c:v>
                      </c:pt>
                      <c:pt idx="14512">
                        <c:v>35.131880000000002</c:v>
                      </c:pt>
                      <c:pt idx="14513">
                        <c:v>35.177320000000002</c:v>
                      </c:pt>
                      <c:pt idx="14514">
                        <c:v>35.222149999999999</c:v>
                      </c:pt>
                      <c:pt idx="14515">
                        <c:v>35.266419999999997</c:v>
                      </c:pt>
                      <c:pt idx="14516">
                        <c:v>35.311630000000001</c:v>
                      </c:pt>
                      <c:pt idx="14517">
                        <c:v>35.356139999999996</c:v>
                      </c:pt>
                      <c:pt idx="14518">
                        <c:v>35.400399999999998</c:v>
                      </c:pt>
                      <c:pt idx="14519">
                        <c:v>35.444200000000002</c:v>
                      </c:pt>
                      <c:pt idx="14520">
                        <c:v>35.487769999999998</c:v>
                      </c:pt>
                      <c:pt idx="14521">
                        <c:v>35.531199999999998</c:v>
                      </c:pt>
                      <c:pt idx="14522">
                        <c:v>35.574669999999998</c:v>
                      </c:pt>
                      <c:pt idx="14523">
                        <c:v>35.617530000000002</c:v>
                      </c:pt>
                      <c:pt idx="14524">
                        <c:v>35.660229999999999</c:v>
                      </c:pt>
                      <c:pt idx="14525">
                        <c:v>35.702970000000001</c:v>
                      </c:pt>
                      <c:pt idx="14526">
                        <c:v>35.745360000000005</c:v>
                      </c:pt>
                      <c:pt idx="14527">
                        <c:v>35.787330000000004</c:v>
                      </c:pt>
                      <c:pt idx="14528">
                        <c:v>35.827739999999999</c:v>
                      </c:pt>
                      <c:pt idx="14529">
                        <c:v>35.867870000000003</c:v>
                      </c:pt>
                      <c:pt idx="14530">
                        <c:v>35.908099999999997</c:v>
                      </c:pt>
                      <c:pt idx="14531">
                        <c:v>35.948999999999998</c:v>
                      </c:pt>
                      <c:pt idx="14532">
                        <c:v>35.989379999999997</c:v>
                      </c:pt>
                      <c:pt idx="14533">
                        <c:v>36.029830000000004</c:v>
                      </c:pt>
                      <c:pt idx="14534">
                        <c:v>36.070030000000003</c:v>
                      </c:pt>
                      <c:pt idx="14535">
                        <c:v>36.110810000000001</c:v>
                      </c:pt>
                      <c:pt idx="14536">
                        <c:v>36.150980000000004</c:v>
                      </c:pt>
                      <c:pt idx="14537">
                        <c:v>36.191609999999997</c:v>
                      </c:pt>
                      <c:pt idx="14538">
                        <c:v>36.23272</c:v>
                      </c:pt>
                      <c:pt idx="14539">
                        <c:v>36.274030000000003</c:v>
                      </c:pt>
                      <c:pt idx="14540">
                        <c:v>36.315529999999995</c:v>
                      </c:pt>
                      <c:pt idx="14541">
                        <c:v>36.356449999999995</c:v>
                      </c:pt>
                      <c:pt idx="14542">
                        <c:v>36.397350000000003</c:v>
                      </c:pt>
                      <c:pt idx="14543">
                        <c:v>36.437510000000003</c:v>
                      </c:pt>
                      <c:pt idx="14544">
                        <c:v>36.477139999999999</c:v>
                      </c:pt>
                      <c:pt idx="14545">
                        <c:v>36.515799999999999</c:v>
                      </c:pt>
                      <c:pt idx="14546">
                        <c:v>36.554079999999999</c:v>
                      </c:pt>
                      <c:pt idx="14547">
                        <c:v>36.592880000000001</c:v>
                      </c:pt>
                      <c:pt idx="14548">
                        <c:v>36.630740000000003</c:v>
                      </c:pt>
                      <c:pt idx="14549">
                        <c:v>36.669109999999996</c:v>
                      </c:pt>
                      <c:pt idx="14550">
                        <c:v>36.709209999999999</c:v>
                      </c:pt>
                      <c:pt idx="14551">
                        <c:v>36.749670000000002</c:v>
                      </c:pt>
                      <c:pt idx="14552">
                        <c:v>36.789879999999997</c:v>
                      </c:pt>
                      <c:pt idx="14553">
                        <c:v>36.830179999999999</c:v>
                      </c:pt>
                      <c:pt idx="14554">
                        <c:v>36.869889999999998</c:v>
                      </c:pt>
                      <c:pt idx="14555">
                        <c:v>36.909790000000001</c:v>
                      </c:pt>
                      <c:pt idx="14556">
                        <c:v>36.949820000000003</c:v>
                      </c:pt>
                      <c:pt idx="14557">
                        <c:v>36.989239999999995</c:v>
                      </c:pt>
                      <c:pt idx="14558">
                        <c:v>37.028790000000001</c:v>
                      </c:pt>
                      <c:pt idx="14559">
                        <c:v>37.069710000000001</c:v>
                      </c:pt>
                      <c:pt idx="14560">
                        <c:v>37.109790000000004</c:v>
                      </c:pt>
                      <c:pt idx="14561">
                        <c:v>37.149139999999996</c:v>
                      </c:pt>
                      <c:pt idx="14562">
                        <c:v>37.188980000000001</c:v>
                      </c:pt>
                      <c:pt idx="14563">
                        <c:v>37.22869</c:v>
                      </c:pt>
                      <c:pt idx="14564">
                        <c:v>37.2684</c:v>
                      </c:pt>
                      <c:pt idx="14565">
                        <c:v>37.308099999999996</c:v>
                      </c:pt>
                      <c:pt idx="14566">
                        <c:v>37.34769</c:v>
                      </c:pt>
                      <c:pt idx="14567">
                        <c:v>37.38691</c:v>
                      </c:pt>
                      <c:pt idx="14568">
                        <c:v>37.425730000000001</c:v>
                      </c:pt>
                      <c:pt idx="14569">
                        <c:v>37.465020000000003</c:v>
                      </c:pt>
                      <c:pt idx="14570">
                        <c:v>37.503259999999997</c:v>
                      </c:pt>
                      <c:pt idx="14571">
                        <c:v>37.541699999999999</c:v>
                      </c:pt>
                      <c:pt idx="14572">
                        <c:v>37.580379999999998</c:v>
                      </c:pt>
                      <c:pt idx="14573">
                        <c:v>37.618719999999996</c:v>
                      </c:pt>
                      <c:pt idx="14574">
                        <c:v>37.657609999999998</c:v>
                      </c:pt>
                      <c:pt idx="14575">
                        <c:v>37.696420000000003</c:v>
                      </c:pt>
                      <c:pt idx="14576">
                        <c:v>37.734180000000002</c:v>
                      </c:pt>
                      <c:pt idx="14577">
                        <c:v>37.772370000000002</c:v>
                      </c:pt>
                      <c:pt idx="14578">
                        <c:v>37.810959999999994</c:v>
                      </c:pt>
                      <c:pt idx="14579">
                        <c:v>37.849719999999998</c:v>
                      </c:pt>
                      <c:pt idx="14580">
                        <c:v>37.888210000000001</c:v>
                      </c:pt>
                      <c:pt idx="14581">
                        <c:v>37.926119999999997</c:v>
                      </c:pt>
                      <c:pt idx="14582">
                        <c:v>37.96454</c:v>
                      </c:pt>
                      <c:pt idx="14583">
                        <c:v>38.002679999999998</c:v>
                      </c:pt>
                      <c:pt idx="14584">
                        <c:v>38.04054</c:v>
                      </c:pt>
                      <c:pt idx="14585">
                        <c:v>38.078379999999996</c:v>
                      </c:pt>
                      <c:pt idx="14586">
                        <c:v>38.116460000000004</c:v>
                      </c:pt>
                      <c:pt idx="14587">
                        <c:v>38.15363</c:v>
                      </c:pt>
                      <c:pt idx="14588">
                        <c:v>38.19164</c:v>
                      </c:pt>
                      <c:pt idx="14589">
                        <c:v>38.228029999999997</c:v>
                      </c:pt>
                      <c:pt idx="14590">
                        <c:v>38.262610000000002</c:v>
                      </c:pt>
                      <c:pt idx="14591">
                        <c:v>38.297620000000002</c:v>
                      </c:pt>
                      <c:pt idx="14592">
                        <c:v>38.322710000000001</c:v>
                      </c:pt>
                      <c:pt idx="14593">
                        <c:v>38.350270000000002</c:v>
                      </c:pt>
                      <c:pt idx="14594">
                        <c:v>38.381709999999998</c:v>
                      </c:pt>
                      <c:pt idx="14595">
                        <c:v>38.416139999999999</c:v>
                      </c:pt>
                      <c:pt idx="14596">
                        <c:v>38.45044</c:v>
                      </c:pt>
                      <c:pt idx="14597">
                        <c:v>38.483869999999996</c:v>
                      </c:pt>
                      <c:pt idx="14598">
                        <c:v>38.518419999999999</c:v>
                      </c:pt>
                      <c:pt idx="14599">
                        <c:v>38.553130000000003</c:v>
                      </c:pt>
                      <c:pt idx="14600">
                        <c:v>38.588269999999994</c:v>
                      </c:pt>
                      <c:pt idx="14601">
                        <c:v>38.623729999999995</c:v>
                      </c:pt>
                      <c:pt idx="14602">
                        <c:v>38.656929999999996</c:v>
                      </c:pt>
                      <c:pt idx="14603">
                        <c:v>38.689369999999997</c:v>
                      </c:pt>
                      <c:pt idx="14604">
                        <c:v>38.722949999999997</c:v>
                      </c:pt>
                      <c:pt idx="14605">
                        <c:v>38.756879999999995</c:v>
                      </c:pt>
                      <c:pt idx="14606">
                        <c:v>38.790770000000002</c:v>
                      </c:pt>
                      <c:pt idx="14607">
                        <c:v>38.824759999999998</c:v>
                      </c:pt>
                      <c:pt idx="14608">
                        <c:v>38.857309999999998</c:v>
                      </c:pt>
                      <c:pt idx="14609">
                        <c:v>38.889420000000001</c:v>
                      </c:pt>
                      <c:pt idx="14610">
                        <c:v>38.921950000000002</c:v>
                      </c:pt>
                      <c:pt idx="14611">
                        <c:v>38.95364</c:v>
                      </c:pt>
                      <c:pt idx="14612">
                        <c:v>38.987720000000003</c:v>
                      </c:pt>
                      <c:pt idx="14613">
                        <c:v>39.021770000000004</c:v>
                      </c:pt>
                      <c:pt idx="14614">
                        <c:v>39.053609999999999</c:v>
                      </c:pt>
                      <c:pt idx="14615">
                        <c:v>39.084449999999997</c:v>
                      </c:pt>
                      <c:pt idx="14616">
                        <c:v>39.116129999999998</c:v>
                      </c:pt>
                      <c:pt idx="14617">
                        <c:v>39.150130000000004</c:v>
                      </c:pt>
                      <c:pt idx="14618">
                        <c:v>39.183620000000005</c:v>
                      </c:pt>
                      <c:pt idx="14619">
                        <c:v>39.216850000000001</c:v>
                      </c:pt>
                      <c:pt idx="14620">
                        <c:v>39.250699999999995</c:v>
                      </c:pt>
                      <c:pt idx="14621">
                        <c:v>39.284349999999996</c:v>
                      </c:pt>
                      <c:pt idx="14622">
                        <c:v>39.318350000000002</c:v>
                      </c:pt>
                      <c:pt idx="14623">
                        <c:v>39.351579999999998</c:v>
                      </c:pt>
                      <c:pt idx="14624">
                        <c:v>39.3842</c:v>
                      </c:pt>
                      <c:pt idx="14625">
                        <c:v>39.417920000000002</c:v>
                      </c:pt>
                      <c:pt idx="14626">
                        <c:v>39.451260000000005</c:v>
                      </c:pt>
                      <c:pt idx="14627">
                        <c:v>39.485399999999998</c:v>
                      </c:pt>
                      <c:pt idx="14628">
                        <c:v>39.519579999999998</c:v>
                      </c:pt>
                      <c:pt idx="14629">
                        <c:v>39.554079999999999</c:v>
                      </c:pt>
                      <c:pt idx="14630">
                        <c:v>39.588349999999998</c:v>
                      </c:pt>
                      <c:pt idx="14631">
                        <c:v>39.62238</c:v>
                      </c:pt>
                      <c:pt idx="14632">
                        <c:v>39.655670000000001</c:v>
                      </c:pt>
                      <c:pt idx="14633">
                        <c:v>39.689920000000001</c:v>
                      </c:pt>
                      <c:pt idx="14634">
                        <c:v>39.72466</c:v>
                      </c:pt>
                      <c:pt idx="14635">
                        <c:v>39.75929</c:v>
                      </c:pt>
                      <c:pt idx="14636">
                        <c:v>39.793509999999998</c:v>
                      </c:pt>
                      <c:pt idx="14637">
                        <c:v>39.828969999999998</c:v>
                      </c:pt>
                      <c:pt idx="14638">
                        <c:v>39.863439999999997</c:v>
                      </c:pt>
                      <c:pt idx="14639">
                        <c:v>39.897079999999995</c:v>
                      </c:pt>
                      <c:pt idx="14640">
                        <c:v>39.931489999999997</c:v>
                      </c:pt>
                      <c:pt idx="14641">
                        <c:v>39.965040000000002</c:v>
                      </c:pt>
                      <c:pt idx="14642">
                        <c:v>39.997999999999998</c:v>
                      </c:pt>
                      <c:pt idx="14643">
                        <c:v>40.031959999999998</c:v>
                      </c:pt>
                      <c:pt idx="14644">
                        <c:v>40.065809999999999</c:v>
                      </c:pt>
                      <c:pt idx="14645">
                        <c:v>40.099470000000004</c:v>
                      </c:pt>
                      <c:pt idx="14646">
                        <c:v>40.133420000000001</c:v>
                      </c:pt>
                      <c:pt idx="14647">
                        <c:v>40.167670000000001</c:v>
                      </c:pt>
                      <c:pt idx="14648">
                        <c:v>40.201849999999993</c:v>
                      </c:pt>
                      <c:pt idx="14649">
                        <c:v>40.235380000000006</c:v>
                      </c:pt>
                      <c:pt idx="14650">
                        <c:v>40.269539999999999</c:v>
                      </c:pt>
                      <c:pt idx="14651">
                        <c:v>40.30292</c:v>
                      </c:pt>
                      <c:pt idx="14652">
                        <c:v>40.333469999999998</c:v>
                      </c:pt>
                      <c:pt idx="14653">
                        <c:v>40.358829999999998</c:v>
                      </c:pt>
                      <c:pt idx="14654">
                        <c:v>40.387680000000003</c:v>
                      </c:pt>
                      <c:pt idx="14655">
                        <c:v>40.420280000000005</c:v>
                      </c:pt>
                      <c:pt idx="14656">
                        <c:v>40.453890000000001</c:v>
                      </c:pt>
                      <c:pt idx="14657">
                        <c:v>40.487539999999996</c:v>
                      </c:pt>
                      <c:pt idx="14658">
                        <c:v>40.520820000000001</c:v>
                      </c:pt>
                      <c:pt idx="14659">
                        <c:v>40.553519999999999</c:v>
                      </c:pt>
                      <c:pt idx="14660">
                        <c:v>40.585290000000001</c:v>
                      </c:pt>
                      <c:pt idx="14661">
                        <c:v>40.617319999999999</c:v>
                      </c:pt>
                      <c:pt idx="14662">
                        <c:v>40.649819999999998</c:v>
                      </c:pt>
                      <c:pt idx="14663">
                        <c:v>40.681909999999995</c:v>
                      </c:pt>
                      <c:pt idx="14664">
                        <c:v>40.714970000000001</c:v>
                      </c:pt>
                      <c:pt idx="14665">
                        <c:v>40.746609999999997</c:v>
                      </c:pt>
                      <c:pt idx="14666">
                        <c:v>40.777900000000002</c:v>
                      </c:pt>
                      <c:pt idx="14667">
                        <c:v>40.810009999999998</c:v>
                      </c:pt>
                      <c:pt idx="14668">
                        <c:v>40.841849999999994</c:v>
                      </c:pt>
                      <c:pt idx="14669">
                        <c:v>40.873530000000002</c:v>
                      </c:pt>
                      <c:pt idx="14670">
                        <c:v>40.90549</c:v>
                      </c:pt>
                      <c:pt idx="14671">
                        <c:v>40.93609</c:v>
                      </c:pt>
                      <c:pt idx="14672">
                        <c:v>40.965899999999998</c:v>
                      </c:pt>
                      <c:pt idx="14673">
                        <c:v>40.996990000000004</c:v>
                      </c:pt>
                      <c:pt idx="14674">
                        <c:v>41.027380000000008</c:v>
                      </c:pt>
                      <c:pt idx="14675">
                        <c:v>41.057479999999998</c:v>
                      </c:pt>
                      <c:pt idx="14676">
                        <c:v>41.087400000000002</c:v>
                      </c:pt>
                      <c:pt idx="14677">
                        <c:v>41.118139999999997</c:v>
                      </c:pt>
                      <c:pt idx="14678">
                        <c:v>41.149079999999998</c:v>
                      </c:pt>
                      <c:pt idx="14679">
                        <c:v>41.179600000000001</c:v>
                      </c:pt>
                      <c:pt idx="14680">
                        <c:v>41.209990000000005</c:v>
                      </c:pt>
                      <c:pt idx="14681">
                        <c:v>41.23948</c:v>
                      </c:pt>
                      <c:pt idx="14682">
                        <c:v>41.270119999999999</c:v>
                      </c:pt>
                      <c:pt idx="14683">
                        <c:v>41.299320000000002</c:v>
                      </c:pt>
                      <c:pt idx="14684">
                        <c:v>41.328540000000004</c:v>
                      </c:pt>
                      <c:pt idx="14685">
                        <c:v>41.358230000000006</c:v>
                      </c:pt>
                      <c:pt idx="14686">
                        <c:v>41.388999999999996</c:v>
                      </c:pt>
                      <c:pt idx="14687">
                        <c:v>41.41966</c:v>
                      </c:pt>
                      <c:pt idx="14688">
                        <c:v>41.450299999999999</c:v>
                      </c:pt>
                      <c:pt idx="14689">
                        <c:v>41.480430000000005</c:v>
                      </c:pt>
                      <c:pt idx="14690">
                        <c:v>41.511139999999997</c:v>
                      </c:pt>
                      <c:pt idx="14691">
                        <c:v>41.541059999999995</c:v>
                      </c:pt>
                      <c:pt idx="14692">
                        <c:v>41.571109999999997</c:v>
                      </c:pt>
                      <c:pt idx="14693">
                        <c:v>41.599539999999998</c:v>
                      </c:pt>
                      <c:pt idx="14694">
                        <c:v>41.628579999999999</c:v>
                      </c:pt>
                      <c:pt idx="14695">
                        <c:v>41.655889999999999</c:v>
                      </c:pt>
                      <c:pt idx="14696">
                        <c:v>41.682880000000004</c:v>
                      </c:pt>
                      <c:pt idx="14697">
                        <c:v>41.712980000000002</c:v>
                      </c:pt>
                      <c:pt idx="14698">
                        <c:v>41.743050000000004</c:v>
                      </c:pt>
                      <c:pt idx="14699">
                        <c:v>41.772989999999993</c:v>
                      </c:pt>
                      <c:pt idx="14700">
                        <c:v>41.803150000000002</c:v>
                      </c:pt>
                      <c:pt idx="14701">
                        <c:v>41.833220000000004</c:v>
                      </c:pt>
                      <c:pt idx="14702">
                        <c:v>41.862659999999998</c:v>
                      </c:pt>
                      <c:pt idx="14703">
                        <c:v>41.892470000000003</c:v>
                      </c:pt>
                      <c:pt idx="14704">
                        <c:v>41.922360000000005</c:v>
                      </c:pt>
                      <c:pt idx="14705">
                        <c:v>41.952879999999993</c:v>
                      </c:pt>
                      <c:pt idx="14706">
                        <c:v>41.983280000000001</c:v>
                      </c:pt>
                      <c:pt idx="14707">
                        <c:v>42.013159999999999</c:v>
                      </c:pt>
                      <c:pt idx="14708">
                        <c:v>42.043880000000001</c:v>
                      </c:pt>
                      <c:pt idx="14709">
                        <c:v>42.07452</c:v>
                      </c:pt>
                      <c:pt idx="14710">
                        <c:v>42.102989999999998</c:v>
                      </c:pt>
                      <c:pt idx="14711">
                        <c:v>42.132539999999999</c:v>
                      </c:pt>
                      <c:pt idx="14712">
                        <c:v>42.163259999999994</c:v>
                      </c:pt>
                      <c:pt idx="14713">
                        <c:v>42.193899999999999</c:v>
                      </c:pt>
                      <c:pt idx="14714">
                        <c:v>42.224630000000005</c:v>
                      </c:pt>
                      <c:pt idx="14715">
                        <c:v>42.255189999999999</c:v>
                      </c:pt>
                      <c:pt idx="14716">
                        <c:v>42.285389999999992</c:v>
                      </c:pt>
                      <c:pt idx="14717">
                        <c:v>42.308640000000004</c:v>
                      </c:pt>
                      <c:pt idx="14718">
                        <c:v>42.332329999999999</c:v>
                      </c:pt>
                      <c:pt idx="14719">
                        <c:v>42.35857</c:v>
                      </c:pt>
                      <c:pt idx="14720">
                        <c:v>42.385419999999996</c:v>
                      </c:pt>
                      <c:pt idx="14721">
                        <c:v>42.413579999999996</c:v>
                      </c:pt>
                      <c:pt idx="14722">
                        <c:v>42.443020000000004</c:v>
                      </c:pt>
                      <c:pt idx="14723">
                        <c:v>42.473439999999997</c:v>
                      </c:pt>
                      <c:pt idx="14724">
                        <c:v>42.503230000000002</c:v>
                      </c:pt>
                      <c:pt idx="14725">
                        <c:v>42.531869999999998</c:v>
                      </c:pt>
                      <c:pt idx="14726">
                        <c:v>42.5608</c:v>
                      </c:pt>
                      <c:pt idx="14727">
                        <c:v>42.589590000000001</c:v>
                      </c:pt>
                      <c:pt idx="14728">
                        <c:v>42.619350000000004</c:v>
                      </c:pt>
                      <c:pt idx="14729">
                        <c:v>42.649039999999999</c:v>
                      </c:pt>
                      <c:pt idx="14730">
                        <c:v>42.67756</c:v>
                      </c:pt>
                      <c:pt idx="14731">
                        <c:v>42.706119999999999</c:v>
                      </c:pt>
                      <c:pt idx="14732">
                        <c:v>42.734690000000001</c:v>
                      </c:pt>
                      <c:pt idx="14733">
                        <c:v>42.7639</c:v>
                      </c:pt>
                      <c:pt idx="14734">
                        <c:v>42.793279999999996</c:v>
                      </c:pt>
                      <c:pt idx="14735">
                        <c:v>42.823279999999997</c:v>
                      </c:pt>
                      <c:pt idx="14736">
                        <c:v>42.853250000000003</c:v>
                      </c:pt>
                      <c:pt idx="14737">
                        <c:v>42.882850000000005</c:v>
                      </c:pt>
                      <c:pt idx="14738">
                        <c:v>42.912109999999998</c:v>
                      </c:pt>
                      <c:pt idx="14739">
                        <c:v>42.941989999999997</c:v>
                      </c:pt>
                      <c:pt idx="14740">
                        <c:v>42.971719999999998</c:v>
                      </c:pt>
                      <c:pt idx="14741">
                        <c:v>43.002200000000002</c:v>
                      </c:pt>
                      <c:pt idx="14742">
                        <c:v>43.031569999999995</c:v>
                      </c:pt>
                      <c:pt idx="14743">
                        <c:v>43.060409999999997</c:v>
                      </c:pt>
                      <c:pt idx="14744">
                        <c:v>43.088259999999998</c:v>
                      </c:pt>
                      <c:pt idx="14745">
                        <c:v>43.117370000000001</c:v>
                      </c:pt>
                      <c:pt idx="14746">
                        <c:v>43.146389999999997</c:v>
                      </c:pt>
                      <c:pt idx="14747">
                        <c:v>43.174590000000002</c:v>
                      </c:pt>
                      <c:pt idx="14748">
                        <c:v>43.202179999999998</c:v>
                      </c:pt>
                      <c:pt idx="14749">
                        <c:v>43.229469999999999</c:v>
                      </c:pt>
                      <c:pt idx="14750">
                        <c:v>43.256949999999996</c:v>
                      </c:pt>
                      <c:pt idx="14751">
                        <c:v>43.284099999999995</c:v>
                      </c:pt>
                      <c:pt idx="14752">
                        <c:v>43.312150000000003</c:v>
                      </c:pt>
                      <c:pt idx="14753">
                        <c:v>43.340670000000003</c:v>
                      </c:pt>
                      <c:pt idx="14754">
                        <c:v>43.36936</c:v>
                      </c:pt>
                      <c:pt idx="14755">
                        <c:v>43.397259999999996</c:v>
                      </c:pt>
                      <c:pt idx="14756">
                        <c:v>43.423389999999998</c:v>
                      </c:pt>
                      <c:pt idx="14757">
                        <c:v>43.449280000000002</c:v>
                      </c:pt>
                      <c:pt idx="14758">
                        <c:v>43.477509999999995</c:v>
                      </c:pt>
                      <c:pt idx="14759">
                        <c:v>43.506050000000002</c:v>
                      </c:pt>
                      <c:pt idx="14760">
                        <c:v>43.534990000000001</c:v>
                      </c:pt>
                      <c:pt idx="14761">
                        <c:v>43.563109999999995</c:v>
                      </c:pt>
                      <c:pt idx="14762">
                        <c:v>43.5914</c:v>
                      </c:pt>
                      <c:pt idx="14763">
                        <c:v>43.618780000000001</c:v>
                      </c:pt>
                      <c:pt idx="14764">
                        <c:v>43.646039999999999</c:v>
                      </c:pt>
                      <c:pt idx="14765">
                        <c:v>43.673080000000006</c:v>
                      </c:pt>
                      <c:pt idx="14766">
                        <c:v>43.700539999999997</c:v>
                      </c:pt>
                      <c:pt idx="14767">
                        <c:v>43.728800000000007</c:v>
                      </c:pt>
                      <c:pt idx="14768">
                        <c:v>43.75712</c:v>
                      </c:pt>
                      <c:pt idx="14769">
                        <c:v>43.785340000000005</c:v>
                      </c:pt>
                      <c:pt idx="14770">
                        <c:v>43.814320000000002</c:v>
                      </c:pt>
                      <c:pt idx="14771">
                        <c:v>43.842640000000003</c:v>
                      </c:pt>
                      <c:pt idx="14772">
                        <c:v>43.869930000000004</c:v>
                      </c:pt>
                      <c:pt idx="14773">
                        <c:v>43.89743</c:v>
                      </c:pt>
                      <c:pt idx="14774">
                        <c:v>43.925449999999998</c:v>
                      </c:pt>
                      <c:pt idx="14775">
                        <c:v>43.953759999999996</c:v>
                      </c:pt>
                      <c:pt idx="14776">
                        <c:v>43.981830000000002</c:v>
                      </c:pt>
                      <c:pt idx="14777">
                        <c:v>44.009970000000003</c:v>
                      </c:pt>
                      <c:pt idx="14778">
                        <c:v>44.038110000000003</c:v>
                      </c:pt>
                      <c:pt idx="14779">
                        <c:v>44.066299999999998</c:v>
                      </c:pt>
                      <c:pt idx="14780">
                        <c:v>44.094920000000002</c:v>
                      </c:pt>
                      <c:pt idx="14781">
                        <c:v>44.123239999999996</c:v>
                      </c:pt>
                      <c:pt idx="14782">
                        <c:v>44.150359999999999</c:v>
                      </c:pt>
                      <c:pt idx="14783">
                        <c:v>44.17792</c:v>
                      </c:pt>
                      <c:pt idx="14784">
                        <c:v>44.206139999999998</c:v>
                      </c:pt>
                      <c:pt idx="14785">
                        <c:v>44.234660000000005</c:v>
                      </c:pt>
                      <c:pt idx="14786">
                        <c:v>44.263040000000004</c:v>
                      </c:pt>
                      <c:pt idx="14787">
                        <c:v>44.290330000000004</c:v>
                      </c:pt>
                      <c:pt idx="14788">
                        <c:v>44.31908</c:v>
                      </c:pt>
                      <c:pt idx="14789">
                        <c:v>44.347969999999997</c:v>
                      </c:pt>
                      <c:pt idx="14790">
                        <c:v>44.375129999999999</c:v>
                      </c:pt>
                      <c:pt idx="14791">
                        <c:v>44.401590000000006</c:v>
                      </c:pt>
                      <c:pt idx="14792">
                        <c:v>44.428629999999998</c:v>
                      </c:pt>
                      <c:pt idx="14793">
                        <c:v>44.457099999999997</c:v>
                      </c:pt>
                      <c:pt idx="14794">
                        <c:v>44.484729999999999</c:v>
                      </c:pt>
                      <c:pt idx="14795">
                        <c:v>44.511960000000002</c:v>
                      </c:pt>
                      <c:pt idx="14796">
                        <c:v>44.535030000000006</c:v>
                      </c:pt>
                      <c:pt idx="14797">
                        <c:v>44.561950000000003</c:v>
                      </c:pt>
                      <c:pt idx="14798">
                        <c:v>44.563580000000002</c:v>
                      </c:pt>
                      <c:pt idx="14799">
                        <c:v>44.588740000000001</c:v>
                      </c:pt>
                      <c:pt idx="14800">
                        <c:v>44.612540000000003</c:v>
                      </c:pt>
                      <c:pt idx="14801">
                        <c:v>44.637900000000002</c:v>
                      </c:pt>
                      <c:pt idx="14802">
                        <c:v>44.662030000000001</c:v>
                      </c:pt>
                      <c:pt idx="14803">
                        <c:v>44.688020000000002</c:v>
                      </c:pt>
                      <c:pt idx="14804">
                        <c:v>44.712710000000001</c:v>
                      </c:pt>
                      <c:pt idx="14805">
                        <c:v>44.73903</c:v>
                      </c:pt>
                      <c:pt idx="14806">
                        <c:v>44.763680000000001</c:v>
                      </c:pt>
                      <c:pt idx="14807">
                        <c:v>44.791200000000003</c:v>
                      </c:pt>
                      <c:pt idx="14808">
                        <c:v>44.787549999999996</c:v>
                      </c:pt>
                      <c:pt idx="14809">
                        <c:v>44.809899999999999</c:v>
                      </c:pt>
                      <c:pt idx="14810">
                        <c:v>44.835979999999999</c:v>
                      </c:pt>
                      <c:pt idx="14811">
                        <c:v>44.862669999999994</c:v>
                      </c:pt>
                      <c:pt idx="14812">
                        <c:v>44.889270000000003</c:v>
                      </c:pt>
                      <c:pt idx="14813">
                        <c:v>44.914160000000003</c:v>
                      </c:pt>
                      <c:pt idx="14814">
                        <c:v>44.940269999999998</c:v>
                      </c:pt>
                      <c:pt idx="14815">
                        <c:v>44.967059999999996</c:v>
                      </c:pt>
                      <c:pt idx="14816">
                        <c:v>44.994100000000003</c:v>
                      </c:pt>
                      <c:pt idx="14817">
                        <c:v>45.019549999999995</c:v>
                      </c:pt>
                      <c:pt idx="14818">
                        <c:v>45.045719999999996</c:v>
                      </c:pt>
                      <c:pt idx="14819">
                        <c:v>45.072419999999994</c:v>
                      </c:pt>
                      <c:pt idx="14820">
                        <c:v>45.098190000000002</c:v>
                      </c:pt>
                      <c:pt idx="14821">
                        <c:v>45.123080000000002</c:v>
                      </c:pt>
                      <c:pt idx="14822">
                        <c:v>45.149739999999994</c:v>
                      </c:pt>
                      <c:pt idx="14823">
                        <c:v>45.175039999999996</c:v>
                      </c:pt>
                      <c:pt idx="14824">
                        <c:v>45.200329999999994</c:v>
                      </c:pt>
                      <c:pt idx="14825">
                        <c:v>45.226469999999999</c:v>
                      </c:pt>
                      <c:pt idx="14826">
                        <c:v>45.253550000000004</c:v>
                      </c:pt>
                      <c:pt idx="14827">
                        <c:v>45.263640000000002</c:v>
                      </c:pt>
                      <c:pt idx="14828">
                        <c:v>45.278090000000006</c:v>
                      </c:pt>
                      <c:pt idx="14829">
                        <c:v>45.291829999999997</c:v>
                      </c:pt>
                      <c:pt idx="14830">
                        <c:v>45.303959999999996</c:v>
                      </c:pt>
                      <c:pt idx="14831">
                        <c:v>45.191760000000002</c:v>
                      </c:pt>
                      <c:pt idx="14832">
                        <c:v>45.123540000000006</c:v>
                      </c:pt>
                      <c:pt idx="14833">
                        <c:v>45.06982</c:v>
                      </c:pt>
                      <c:pt idx="14834">
                        <c:v>45.02223</c:v>
                      </c:pt>
                      <c:pt idx="14835">
                        <c:v>44.978499999999997</c:v>
                      </c:pt>
                      <c:pt idx="14836">
                        <c:v>44.937430000000006</c:v>
                      </c:pt>
                      <c:pt idx="14837">
                        <c:v>44.897390000000001</c:v>
                      </c:pt>
                      <c:pt idx="14838">
                        <c:v>44.858409999999999</c:v>
                      </c:pt>
                      <c:pt idx="14839">
                        <c:v>44.818470000000005</c:v>
                      </c:pt>
                      <c:pt idx="14840">
                        <c:v>44.78134</c:v>
                      </c:pt>
                      <c:pt idx="14841">
                        <c:v>44.745350000000002</c:v>
                      </c:pt>
                      <c:pt idx="14842">
                        <c:v>44.70984</c:v>
                      </c:pt>
                      <c:pt idx="14843">
                        <c:v>44.673280000000005</c:v>
                      </c:pt>
                      <c:pt idx="14844">
                        <c:v>44.634689999999999</c:v>
                      </c:pt>
                      <c:pt idx="14845">
                        <c:v>44.599599999999995</c:v>
                      </c:pt>
                      <c:pt idx="14846">
                        <c:v>44.564890000000005</c:v>
                      </c:pt>
                      <c:pt idx="14847">
                        <c:v>44.530370000000005</c:v>
                      </c:pt>
                      <c:pt idx="14848">
                        <c:v>44.495570000000001</c:v>
                      </c:pt>
                      <c:pt idx="14849">
                        <c:v>44.460990000000002</c:v>
                      </c:pt>
                      <c:pt idx="14850">
                        <c:v>44.426990000000004</c:v>
                      </c:pt>
                      <c:pt idx="14851">
                        <c:v>44.39284</c:v>
                      </c:pt>
                      <c:pt idx="14852">
                        <c:v>44.358409999999999</c:v>
                      </c:pt>
                      <c:pt idx="14853">
                        <c:v>44.323990000000002</c:v>
                      </c:pt>
                      <c:pt idx="14854">
                        <c:v>44.289929999999998</c:v>
                      </c:pt>
                      <c:pt idx="14855">
                        <c:v>44.256010000000003</c:v>
                      </c:pt>
                      <c:pt idx="14856">
                        <c:v>44.222200000000001</c:v>
                      </c:pt>
                      <c:pt idx="14857">
                        <c:v>44.18853</c:v>
                      </c:pt>
                      <c:pt idx="14858">
                        <c:v>44.154920000000004</c:v>
                      </c:pt>
                      <c:pt idx="14859">
                        <c:v>44.121499999999997</c:v>
                      </c:pt>
                      <c:pt idx="14860">
                        <c:v>44.088180000000001</c:v>
                      </c:pt>
                      <c:pt idx="14861">
                        <c:v>44.05489</c:v>
                      </c:pt>
                      <c:pt idx="14862">
                        <c:v>44.021650000000001</c:v>
                      </c:pt>
                      <c:pt idx="14863">
                        <c:v>43.98827</c:v>
                      </c:pt>
                      <c:pt idx="14864">
                        <c:v>43.95532</c:v>
                      </c:pt>
                      <c:pt idx="14865">
                        <c:v>43.921659999999996</c:v>
                      </c:pt>
                      <c:pt idx="14866">
                        <c:v>43.888109999999998</c:v>
                      </c:pt>
                      <c:pt idx="14867">
                        <c:v>43.85454</c:v>
                      </c:pt>
                      <c:pt idx="14868">
                        <c:v>43.820979999999999</c:v>
                      </c:pt>
                      <c:pt idx="14869">
                        <c:v>43.787580000000005</c:v>
                      </c:pt>
                      <c:pt idx="14870">
                        <c:v>43.75432</c:v>
                      </c:pt>
                      <c:pt idx="14871">
                        <c:v>43.721040000000002</c:v>
                      </c:pt>
                      <c:pt idx="14872">
                        <c:v>43.688029999999998</c:v>
                      </c:pt>
                      <c:pt idx="14873">
                        <c:v>43.654799999999994</c:v>
                      </c:pt>
                      <c:pt idx="14874">
                        <c:v>43.620850000000004</c:v>
                      </c:pt>
                      <c:pt idx="14875">
                        <c:v>43.586840000000002</c:v>
                      </c:pt>
                      <c:pt idx="14876">
                        <c:v>43.552959999999999</c:v>
                      </c:pt>
                      <c:pt idx="14877">
                        <c:v>43.519110000000005</c:v>
                      </c:pt>
                      <c:pt idx="14878">
                        <c:v>43.485310000000005</c:v>
                      </c:pt>
                      <c:pt idx="14879">
                        <c:v>43.451129999999992</c:v>
                      </c:pt>
                      <c:pt idx="14880">
                        <c:v>43.417279999999998</c:v>
                      </c:pt>
                      <c:pt idx="14881">
                        <c:v>43.38344</c:v>
                      </c:pt>
                      <c:pt idx="14882">
                        <c:v>43.349499999999999</c:v>
                      </c:pt>
                      <c:pt idx="14883">
                        <c:v>43.31568</c:v>
                      </c:pt>
                      <c:pt idx="14884">
                        <c:v>43.281689999999998</c:v>
                      </c:pt>
                      <c:pt idx="14885">
                        <c:v>43.247879999999995</c:v>
                      </c:pt>
                      <c:pt idx="14886">
                        <c:v>43.214079999999996</c:v>
                      </c:pt>
                      <c:pt idx="14887">
                        <c:v>43.18036</c:v>
                      </c:pt>
                      <c:pt idx="14888">
                        <c:v>43.146799999999999</c:v>
                      </c:pt>
                      <c:pt idx="14889">
                        <c:v>43.11309</c:v>
                      </c:pt>
                      <c:pt idx="14890">
                        <c:v>43.07929</c:v>
                      </c:pt>
                      <c:pt idx="14891">
                        <c:v>43.045450000000002</c:v>
                      </c:pt>
                      <c:pt idx="14892">
                        <c:v>43.011619999999994</c:v>
                      </c:pt>
                      <c:pt idx="14893">
                        <c:v>42.97777</c:v>
                      </c:pt>
                      <c:pt idx="14894">
                        <c:v>42.943930000000002</c:v>
                      </c:pt>
                      <c:pt idx="14895">
                        <c:v>42.910130000000002</c:v>
                      </c:pt>
                      <c:pt idx="14896">
                        <c:v>42.876320000000007</c:v>
                      </c:pt>
                      <c:pt idx="14897">
                        <c:v>42.84254</c:v>
                      </c:pt>
                      <c:pt idx="14898">
                        <c:v>42.808750000000003</c:v>
                      </c:pt>
                      <c:pt idx="14899">
                        <c:v>42.774940000000001</c:v>
                      </c:pt>
                      <c:pt idx="14900">
                        <c:v>42.741199999999999</c:v>
                      </c:pt>
                      <c:pt idx="14901">
                        <c:v>42.707300000000004</c:v>
                      </c:pt>
                      <c:pt idx="14902">
                        <c:v>42.673279999999998</c:v>
                      </c:pt>
                      <c:pt idx="14903">
                        <c:v>42.639069999999997</c:v>
                      </c:pt>
                      <c:pt idx="14904">
                        <c:v>42.604759999999999</c:v>
                      </c:pt>
                      <c:pt idx="14905">
                        <c:v>42.570210000000003</c:v>
                      </c:pt>
                      <c:pt idx="14906">
                        <c:v>42.535640000000001</c:v>
                      </c:pt>
                      <c:pt idx="14907">
                        <c:v>42.501490000000004</c:v>
                      </c:pt>
                      <c:pt idx="14908">
                        <c:v>42.467199999999998</c:v>
                      </c:pt>
                      <c:pt idx="14909">
                        <c:v>42.433820000000004</c:v>
                      </c:pt>
                      <c:pt idx="14910">
                        <c:v>42.399820000000005</c:v>
                      </c:pt>
                      <c:pt idx="14911">
                        <c:v>42.365399999999994</c:v>
                      </c:pt>
                      <c:pt idx="14912">
                        <c:v>42.330870000000004</c:v>
                      </c:pt>
                      <c:pt idx="14913">
                        <c:v>42.296430000000001</c:v>
                      </c:pt>
                      <c:pt idx="14914">
                        <c:v>42.261699999999998</c:v>
                      </c:pt>
                      <c:pt idx="14915">
                        <c:v>42.227040000000002</c:v>
                      </c:pt>
                      <c:pt idx="14916">
                        <c:v>42.192590000000003</c:v>
                      </c:pt>
                      <c:pt idx="14917">
                        <c:v>42.157550000000001</c:v>
                      </c:pt>
                      <c:pt idx="14918">
                        <c:v>42.122039999999998</c:v>
                      </c:pt>
                      <c:pt idx="14919">
                        <c:v>42.086880000000008</c:v>
                      </c:pt>
                      <c:pt idx="14920">
                        <c:v>42.052079999999997</c:v>
                      </c:pt>
                      <c:pt idx="14921">
                        <c:v>42.016939999999998</c:v>
                      </c:pt>
                      <c:pt idx="14922">
                        <c:v>41.981789999999997</c:v>
                      </c:pt>
                      <c:pt idx="14923">
                        <c:v>41.946969999999993</c:v>
                      </c:pt>
                      <c:pt idx="14924">
                        <c:v>41.912310000000005</c:v>
                      </c:pt>
                      <c:pt idx="14925">
                        <c:v>41.877600000000001</c:v>
                      </c:pt>
                      <c:pt idx="14926">
                        <c:v>41.842870000000005</c:v>
                      </c:pt>
                      <c:pt idx="14927">
                        <c:v>41.808180000000007</c:v>
                      </c:pt>
                      <c:pt idx="14928">
                        <c:v>41.773600000000002</c:v>
                      </c:pt>
                      <c:pt idx="14929">
                        <c:v>41.739309999999996</c:v>
                      </c:pt>
                      <c:pt idx="14930">
                        <c:v>41.704980000000006</c:v>
                      </c:pt>
                      <c:pt idx="14931">
                        <c:v>41.670020000000001</c:v>
                      </c:pt>
                      <c:pt idx="14932">
                        <c:v>41.634689999999999</c:v>
                      </c:pt>
                      <c:pt idx="14933">
                        <c:v>41.599220000000003</c:v>
                      </c:pt>
                      <c:pt idx="14934">
                        <c:v>41.563780000000001</c:v>
                      </c:pt>
                      <c:pt idx="14935">
                        <c:v>41.528289999999998</c:v>
                      </c:pt>
                      <c:pt idx="14936">
                        <c:v>41.493189999999998</c:v>
                      </c:pt>
                      <c:pt idx="14937">
                        <c:v>41.458410000000001</c:v>
                      </c:pt>
                      <c:pt idx="14938">
                        <c:v>41.423059999999992</c:v>
                      </c:pt>
                      <c:pt idx="14939">
                        <c:v>41.387679999999996</c:v>
                      </c:pt>
                      <c:pt idx="14940">
                        <c:v>41.352070000000005</c:v>
                      </c:pt>
                      <c:pt idx="14941">
                        <c:v>41.316560000000003</c:v>
                      </c:pt>
                      <c:pt idx="14942">
                        <c:v>41.280999999999999</c:v>
                      </c:pt>
                      <c:pt idx="14943">
                        <c:v>41.245909999999995</c:v>
                      </c:pt>
                      <c:pt idx="14944">
                        <c:v>41.210719999999995</c:v>
                      </c:pt>
                      <c:pt idx="14945">
                        <c:v>41.17559</c:v>
                      </c:pt>
                      <c:pt idx="14946">
                        <c:v>41.14038</c:v>
                      </c:pt>
                      <c:pt idx="14947">
                        <c:v>41.104939999999999</c:v>
                      </c:pt>
                      <c:pt idx="14948">
                        <c:v>41.069370000000006</c:v>
                      </c:pt>
                      <c:pt idx="14949">
                        <c:v>41.033869999999993</c:v>
                      </c:pt>
                      <c:pt idx="14950">
                        <c:v>40.998409999999993</c:v>
                      </c:pt>
                      <c:pt idx="14951">
                        <c:v>40.962940000000003</c:v>
                      </c:pt>
                      <c:pt idx="14952">
                        <c:v>40.927390000000003</c:v>
                      </c:pt>
                      <c:pt idx="14953">
                        <c:v>40.891750000000002</c:v>
                      </c:pt>
                      <c:pt idx="14954">
                        <c:v>40.856089999999995</c:v>
                      </c:pt>
                      <c:pt idx="14955">
                        <c:v>40.820309999999999</c:v>
                      </c:pt>
                      <c:pt idx="14956">
                        <c:v>40.784529999999997</c:v>
                      </c:pt>
                      <c:pt idx="14957">
                        <c:v>40.748740000000005</c:v>
                      </c:pt>
                      <c:pt idx="14958">
                        <c:v>40.71293</c:v>
                      </c:pt>
                      <c:pt idx="14959">
                        <c:v>40.677130000000005</c:v>
                      </c:pt>
                      <c:pt idx="14960">
                        <c:v>40.641379999999998</c:v>
                      </c:pt>
                      <c:pt idx="14961">
                        <c:v>40.605490000000003</c:v>
                      </c:pt>
                      <c:pt idx="14962">
                        <c:v>40.569509999999994</c:v>
                      </c:pt>
                      <c:pt idx="14963">
                        <c:v>40.53342</c:v>
                      </c:pt>
                      <c:pt idx="14964">
                        <c:v>40.497199999999999</c:v>
                      </c:pt>
                      <c:pt idx="14965">
                        <c:v>40.461280000000002</c:v>
                      </c:pt>
                      <c:pt idx="14966">
                        <c:v>40.425170000000001</c:v>
                      </c:pt>
                      <c:pt idx="14967">
                        <c:v>40.388960000000004</c:v>
                      </c:pt>
                      <c:pt idx="14968">
                        <c:v>40.35322</c:v>
                      </c:pt>
                      <c:pt idx="14969">
                        <c:v>40.317809999999994</c:v>
                      </c:pt>
                      <c:pt idx="14970">
                        <c:v>40.282650000000004</c:v>
                      </c:pt>
                      <c:pt idx="14971">
                        <c:v>40.246600000000001</c:v>
                      </c:pt>
                      <c:pt idx="14972">
                        <c:v>40.210129999999999</c:v>
                      </c:pt>
                      <c:pt idx="14973">
                        <c:v>40.174709999999997</c:v>
                      </c:pt>
                      <c:pt idx="14974">
                        <c:v>40.139220000000002</c:v>
                      </c:pt>
                      <c:pt idx="14975">
                        <c:v>40.104480000000002</c:v>
                      </c:pt>
                      <c:pt idx="14976">
                        <c:v>40.073299999999996</c:v>
                      </c:pt>
                      <c:pt idx="14977">
                        <c:v>40.039939999999994</c:v>
                      </c:pt>
                      <c:pt idx="14978">
                        <c:v>40.006890000000006</c:v>
                      </c:pt>
                      <c:pt idx="14979">
                        <c:v>39.973570000000002</c:v>
                      </c:pt>
                      <c:pt idx="14980">
                        <c:v>39.939599999999999</c:v>
                      </c:pt>
                      <c:pt idx="14981">
                        <c:v>39.904199999999996</c:v>
                      </c:pt>
                      <c:pt idx="14982">
                        <c:v>39.867640000000002</c:v>
                      </c:pt>
                      <c:pt idx="14983">
                        <c:v>39.831379999999996</c:v>
                      </c:pt>
                      <c:pt idx="14984">
                        <c:v>39.795110000000001</c:v>
                      </c:pt>
                      <c:pt idx="14985">
                        <c:v>39.758300000000006</c:v>
                      </c:pt>
                      <c:pt idx="14986">
                        <c:v>39.721499999999999</c:v>
                      </c:pt>
                      <c:pt idx="14987">
                        <c:v>39.685519999999997</c:v>
                      </c:pt>
                      <c:pt idx="14988">
                        <c:v>39.649610000000003</c:v>
                      </c:pt>
                      <c:pt idx="14989">
                        <c:v>39.613659999999996</c:v>
                      </c:pt>
                      <c:pt idx="14990">
                        <c:v>39.576059999999998</c:v>
                      </c:pt>
                      <c:pt idx="14991">
                        <c:v>39.538879999999999</c:v>
                      </c:pt>
                      <c:pt idx="14992">
                        <c:v>39.502090000000003</c:v>
                      </c:pt>
                      <c:pt idx="14993">
                        <c:v>39.464829999999999</c:v>
                      </c:pt>
                      <c:pt idx="14994">
                        <c:v>39.427799999999998</c:v>
                      </c:pt>
                      <c:pt idx="14995">
                        <c:v>39.391600000000004</c:v>
                      </c:pt>
                      <c:pt idx="14996">
                        <c:v>39.354570000000002</c:v>
                      </c:pt>
                      <c:pt idx="14997">
                        <c:v>39.317730000000005</c:v>
                      </c:pt>
                      <c:pt idx="14998">
                        <c:v>39.280610000000003</c:v>
                      </c:pt>
                      <c:pt idx="14999">
                        <c:v>39.243929999999999</c:v>
                      </c:pt>
                      <c:pt idx="15000">
                        <c:v>39.20682</c:v>
                      </c:pt>
                      <c:pt idx="15001">
                        <c:v>39.170029999999997</c:v>
                      </c:pt>
                      <c:pt idx="15002">
                        <c:v>39.133719999999997</c:v>
                      </c:pt>
                      <c:pt idx="15003">
                        <c:v>39.097119999999997</c:v>
                      </c:pt>
                      <c:pt idx="15004">
                        <c:v>39.060110000000002</c:v>
                      </c:pt>
                      <c:pt idx="15005">
                        <c:v>39.022790000000001</c:v>
                      </c:pt>
                      <c:pt idx="15006">
                        <c:v>38.986399999999996</c:v>
                      </c:pt>
                      <c:pt idx="15007">
                        <c:v>38.951570000000004</c:v>
                      </c:pt>
                      <c:pt idx="15008">
                        <c:v>38.915510000000005</c:v>
                      </c:pt>
                      <c:pt idx="15009">
                        <c:v>38.878430000000002</c:v>
                      </c:pt>
                      <c:pt idx="15010">
                        <c:v>38.841100000000004</c:v>
                      </c:pt>
                      <c:pt idx="15011">
                        <c:v>38.80227</c:v>
                      </c:pt>
                      <c:pt idx="15012">
                        <c:v>38.763469999999998</c:v>
                      </c:pt>
                      <c:pt idx="15013">
                        <c:v>38.72419</c:v>
                      </c:pt>
                      <c:pt idx="15014">
                        <c:v>38.685109999999995</c:v>
                      </c:pt>
                      <c:pt idx="15015">
                        <c:v>38.645989999999998</c:v>
                      </c:pt>
                      <c:pt idx="15016">
                        <c:v>38.606790000000004</c:v>
                      </c:pt>
                      <c:pt idx="15017">
                        <c:v>38.567509999999999</c:v>
                      </c:pt>
                      <c:pt idx="15018">
                        <c:v>38.52908</c:v>
                      </c:pt>
                      <c:pt idx="15019">
                        <c:v>38.491340000000001</c:v>
                      </c:pt>
                      <c:pt idx="15020">
                        <c:v>38.453490000000002</c:v>
                      </c:pt>
                      <c:pt idx="15021">
                        <c:v>38.414450000000002</c:v>
                      </c:pt>
                      <c:pt idx="15022">
                        <c:v>38.375039999999998</c:v>
                      </c:pt>
                      <c:pt idx="15023">
                        <c:v>38.335459999999998</c:v>
                      </c:pt>
                      <c:pt idx="15024">
                        <c:v>38.295499999999997</c:v>
                      </c:pt>
                      <c:pt idx="15025">
                        <c:v>38.257129999999997</c:v>
                      </c:pt>
                      <c:pt idx="15026">
                        <c:v>38.22645</c:v>
                      </c:pt>
                      <c:pt idx="15027">
                        <c:v>38.195070000000001</c:v>
                      </c:pt>
                      <c:pt idx="15028">
                        <c:v>38.164989999999996</c:v>
                      </c:pt>
                      <c:pt idx="15029">
                        <c:v>38.133560000000003</c:v>
                      </c:pt>
                      <c:pt idx="15030">
                        <c:v>38.098219999999998</c:v>
                      </c:pt>
                      <c:pt idx="15031">
                        <c:v>38.063209999999998</c:v>
                      </c:pt>
                      <c:pt idx="15032">
                        <c:v>38.026779999999995</c:v>
                      </c:pt>
                      <c:pt idx="15033">
                        <c:v>37.989600000000003</c:v>
                      </c:pt>
                      <c:pt idx="15034">
                        <c:v>37.95147</c:v>
                      </c:pt>
                      <c:pt idx="15035">
                        <c:v>37.912120000000002</c:v>
                      </c:pt>
                      <c:pt idx="15036">
                        <c:v>37.871969999999997</c:v>
                      </c:pt>
                      <c:pt idx="15037">
                        <c:v>37.831809999999997</c:v>
                      </c:pt>
                      <c:pt idx="15038">
                        <c:v>37.791080000000001</c:v>
                      </c:pt>
                      <c:pt idx="15039">
                        <c:v>37.748759999999997</c:v>
                      </c:pt>
                      <c:pt idx="15040">
                        <c:v>37.706179999999996</c:v>
                      </c:pt>
                      <c:pt idx="15041">
                        <c:v>37.662689999999998</c:v>
                      </c:pt>
                      <c:pt idx="15042">
                        <c:v>37.619529999999997</c:v>
                      </c:pt>
                      <c:pt idx="15043">
                        <c:v>37.5762</c:v>
                      </c:pt>
                      <c:pt idx="15044">
                        <c:v>37.532319999999999</c:v>
                      </c:pt>
                      <c:pt idx="15045">
                        <c:v>37.48818</c:v>
                      </c:pt>
                      <c:pt idx="15046">
                        <c:v>37.444069999999996</c:v>
                      </c:pt>
                      <c:pt idx="15047">
                        <c:v>37.3996</c:v>
                      </c:pt>
                      <c:pt idx="15048">
                        <c:v>37.355319999999999</c:v>
                      </c:pt>
                      <c:pt idx="15049">
                        <c:v>37.311100000000003</c:v>
                      </c:pt>
                      <c:pt idx="15050">
                        <c:v>37.266719999999999</c:v>
                      </c:pt>
                      <c:pt idx="15051">
                        <c:v>37.221719999999998</c:v>
                      </c:pt>
                      <c:pt idx="15052">
                        <c:v>37.176490000000001</c:v>
                      </c:pt>
                      <c:pt idx="15053">
                        <c:v>37.131349999999998</c:v>
                      </c:pt>
                      <c:pt idx="15054">
                        <c:v>37.085949999999997</c:v>
                      </c:pt>
                      <c:pt idx="15055">
                        <c:v>37.041029999999999</c:v>
                      </c:pt>
                      <c:pt idx="15056">
                        <c:v>36.995849999999997</c:v>
                      </c:pt>
                      <c:pt idx="15057">
                        <c:v>36.95044</c:v>
                      </c:pt>
                      <c:pt idx="15058">
                        <c:v>36.904919999999997</c:v>
                      </c:pt>
                      <c:pt idx="15059">
                        <c:v>36.858840000000001</c:v>
                      </c:pt>
                      <c:pt idx="15060">
                        <c:v>36.813119999999998</c:v>
                      </c:pt>
                      <c:pt idx="15061">
                        <c:v>36.769889999999997</c:v>
                      </c:pt>
                      <c:pt idx="15062">
                        <c:v>36.731630000000003</c:v>
                      </c:pt>
                      <c:pt idx="15063">
                        <c:v>36.693959999999997</c:v>
                      </c:pt>
                      <c:pt idx="15064">
                        <c:v>36.651960000000003</c:v>
                      </c:pt>
                      <c:pt idx="15065">
                        <c:v>36.609200000000001</c:v>
                      </c:pt>
                      <c:pt idx="15066">
                        <c:v>36.569209999999998</c:v>
                      </c:pt>
                      <c:pt idx="15067">
                        <c:v>36.527349999999998</c:v>
                      </c:pt>
                      <c:pt idx="15068">
                        <c:v>36.481769999999997</c:v>
                      </c:pt>
                      <c:pt idx="15069">
                        <c:v>36.435019999999994</c:v>
                      </c:pt>
                      <c:pt idx="15070">
                        <c:v>36.387090000000001</c:v>
                      </c:pt>
                      <c:pt idx="15071">
                        <c:v>36.339290000000005</c:v>
                      </c:pt>
                      <c:pt idx="15072">
                        <c:v>36.290849999999999</c:v>
                      </c:pt>
                      <c:pt idx="15073">
                        <c:v>36.243099999999998</c:v>
                      </c:pt>
                      <c:pt idx="15074">
                        <c:v>36.194879999999998</c:v>
                      </c:pt>
                      <c:pt idx="15075">
                        <c:v>36.148429999999998</c:v>
                      </c:pt>
                      <c:pt idx="15076">
                        <c:v>36.10116</c:v>
                      </c:pt>
                      <c:pt idx="15077">
                        <c:v>36.054119999999998</c:v>
                      </c:pt>
                      <c:pt idx="15078">
                        <c:v>36.006969999999995</c:v>
                      </c:pt>
                      <c:pt idx="15079">
                        <c:v>35.958239999999996</c:v>
                      </c:pt>
                      <c:pt idx="15080">
                        <c:v>35.909109999999998</c:v>
                      </c:pt>
                      <c:pt idx="15081">
                        <c:v>35.859529999999999</c:v>
                      </c:pt>
                      <c:pt idx="15082">
                        <c:v>35.809899999999999</c:v>
                      </c:pt>
                      <c:pt idx="15083">
                        <c:v>35.760360000000006</c:v>
                      </c:pt>
                      <c:pt idx="15084">
                        <c:v>35.71096</c:v>
                      </c:pt>
                      <c:pt idx="15085">
                        <c:v>35.661049999999996</c:v>
                      </c:pt>
                      <c:pt idx="15086">
                        <c:v>35.610869999999998</c:v>
                      </c:pt>
                      <c:pt idx="15087">
                        <c:v>35.561319999999995</c:v>
                      </c:pt>
                      <c:pt idx="15088">
                        <c:v>35.511499999999998</c:v>
                      </c:pt>
                      <c:pt idx="15089">
                        <c:v>35.461399999999998</c:v>
                      </c:pt>
                      <c:pt idx="15090">
                        <c:v>35.41093</c:v>
                      </c:pt>
                      <c:pt idx="15091">
                        <c:v>35.360489999999999</c:v>
                      </c:pt>
                      <c:pt idx="15092">
                        <c:v>35.310839999999999</c:v>
                      </c:pt>
                      <c:pt idx="15093">
                        <c:v>35.262299999999996</c:v>
                      </c:pt>
                      <c:pt idx="15094">
                        <c:v>35.213679999999997</c:v>
                      </c:pt>
                      <c:pt idx="15095">
                        <c:v>35.164529999999999</c:v>
                      </c:pt>
                      <c:pt idx="15096">
                        <c:v>35.11459</c:v>
                      </c:pt>
                      <c:pt idx="15097">
                        <c:v>35.064350000000005</c:v>
                      </c:pt>
                      <c:pt idx="15098">
                        <c:v>35.014200000000002</c:v>
                      </c:pt>
                      <c:pt idx="15099">
                        <c:v>34.964860000000002</c:v>
                      </c:pt>
                      <c:pt idx="15100">
                        <c:v>34.915140000000001</c:v>
                      </c:pt>
                      <c:pt idx="15101">
                        <c:v>34.865169999999999</c:v>
                      </c:pt>
                      <c:pt idx="15102">
                        <c:v>34.814889999999998</c:v>
                      </c:pt>
                      <c:pt idx="15103">
                        <c:v>34.763539999999999</c:v>
                      </c:pt>
                      <c:pt idx="15104">
                        <c:v>34.712109999999996</c:v>
                      </c:pt>
                      <c:pt idx="15105">
                        <c:v>34.660649999999997</c:v>
                      </c:pt>
                      <c:pt idx="15106">
                        <c:v>34.609160000000003</c:v>
                      </c:pt>
                      <c:pt idx="15107">
                        <c:v>34.559089999999998</c:v>
                      </c:pt>
                      <c:pt idx="15108">
                        <c:v>34.509300000000003</c:v>
                      </c:pt>
                      <c:pt idx="15109">
                        <c:v>34.45825</c:v>
                      </c:pt>
                      <c:pt idx="15110">
                        <c:v>34.406910000000003</c:v>
                      </c:pt>
                      <c:pt idx="15111">
                        <c:v>34.355829999999997</c:v>
                      </c:pt>
                      <c:pt idx="15112">
                        <c:v>34.306399999999996</c:v>
                      </c:pt>
                      <c:pt idx="15113">
                        <c:v>34.256779999999999</c:v>
                      </c:pt>
                      <c:pt idx="15114">
                        <c:v>34.20581</c:v>
                      </c:pt>
                      <c:pt idx="15115">
                        <c:v>34.155439999999999</c:v>
                      </c:pt>
                      <c:pt idx="15116">
                        <c:v>34.104579999999999</c:v>
                      </c:pt>
                      <c:pt idx="15117">
                        <c:v>34.060090000000002</c:v>
                      </c:pt>
                      <c:pt idx="15118">
                        <c:v>34.014470000000003</c:v>
                      </c:pt>
                      <c:pt idx="15119">
                        <c:v>33.966999999999999</c:v>
                      </c:pt>
                      <c:pt idx="15120">
                        <c:v>33.91751</c:v>
                      </c:pt>
                      <c:pt idx="15121">
                        <c:v>33.86544</c:v>
                      </c:pt>
                      <c:pt idx="15122">
                        <c:v>33.81165</c:v>
                      </c:pt>
                      <c:pt idx="15123">
                        <c:v>33.757239999999996</c:v>
                      </c:pt>
                      <c:pt idx="15124">
                        <c:v>33.702460000000002</c:v>
                      </c:pt>
                      <c:pt idx="15125">
                        <c:v>33.647390000000001</c:v>
                      </c:pt>
                      <c:pt idx="15126">
                        <c:v>33.591319999999996</c:v>
                      </c:pt>
                      <c:pt idx="15127">
                        <c:v>33.534769999999995</c:v>
                      </c:pt>
                      <c:pt idx="15128">
                        <c:v>33.478769999999997</c:v>
                      </c:pt>
                      <c:pt idx="15129">
                        <c:v>33.422350000000002</c:v>
                      </c:pt>
                      <c:pt idx="15130">
                        <c:v>33.366770000000002</c:v>
                      </c:pt>
                      <c:pt idx="15131">
                        <c:v>33.310690000000001</c:v>
                      </c:pt>
                      <c:pt idx="15132">
                        <c:v>33.253659999999996</c:v>
                      </c:pt>
                      <c:pt idx="15133">
                        <c:v>33.196620000000003</c:v>
                      </c:pt>
                      <c:pt idx="15134">
                        <c:v>33.139040000000001</c:v>
                      </c:pt>
                      <c:pt idx="15135">
                        <c:v>33.081569999999999</c:v>
                      </c:pt>
                      <c:pt idx="15136">
                        <c:v>33.0242</c:v>
                      </c:pt>
                      <c:pt idx="15137">
                        <c:v>32.966899999999995</c:v>
                      </c:pt>
                      <c:pt idx="15138">
                        <c:v>32.911050000000003</c:v>
                      </c:pt>
                      <c:pt idx="15139">
                        <c:v>32.85483</c:v>
                      </c:pt>
                      <c:pt idx="15140">
                        <c:v>32.798360000000002</c:v>
                      </c:pt>
                      <c:pt idx="15141">
                        <c:v>32.741189999999996</c:v>
                      </c:pt>
                      <c:pt idx="15142">
                        <c:v>32.68347</c:v>
                      </c:pt>
                      <c:pt idx="15143">
                        <c:v>32.625239999999998</c:v>
                      </c:pt>
                      <c:pt idx="15144">
                        <c:v>32.56671</c:v>
                      </c:pt>
                      <c:pt idx="15145">
                        <c:v>32.507910000000003</c:v>
                      </c:pt>
                      <c:pt idx="15146">
                        <c:v>32.449020000000004</c:v>
                      </c:pt>
                      <c:pt idx="15147">
                        <c:v>32.389769999999999</c:v>
                      </c:pt>
                      <c:pt idx="15148">
                        <c:v>32.329830000000001</c:v>
                      </c:pt>
                      <c:pt idx="15149">
                        <c:v>32.269849999999998</c:v>
                      </c:pt>
                      <c:pt idx="15150">
                        <c:v>32.209629999999997</c:v>
                      </c:pt>
                      <c:pt idx="15151">
                        <c:v>32.149270000000001</c:v>
                      </c:pt>
                      <c:pt idx="15152">
                        <c:v>32.088830000000002</c:v>
                      </c:pt>
                      <c:pt idx="15153">
                        <c:v>32.027920000000002</c:v>
                      </c:pt>
                      <c:pt idx="15154">
                        <c:v>31.966760000000001</c:v>
                      </c:pt>
                      <c:pt idx="15155">
                        <c:v>31.905439999999999</c:v>
                      </c:pt>
                      <c:pt idx="15156">
                        <c:v>31.844059999999999</c:v>
                      </c:pt>
                      <c:pt idx="15157">
                        <c:v>31.78303</c:v>
                      </c:pt>
                      <c:pt idx="15158">
                        <c:v>31.721339999999998</c:v>
                      </c:pt>
                      <c:pt idx="15159">
                        <c:v>31.659419999999997</c:v>
                      </c:pt>
                      <c:pt idx="15160">
                        <c:v>31.597900000000003</c:v>
                      </c:pt>
                      <c:pt idx="15161">
                        <c:v>31.536860000000001</c:v>
                      </c:pt>
                      <c:pt idx="15162">
                        <c:v>31.47495</c:v>
                      </c:pt>
                      <c:pt idx="15163">
                        <c:v>31.413030000000003</c:v>
                      </c:pt>
                      <c:pt idx="15164">
                        <c:v>31.350750000000001</c:v>
                      </c:pt>
                      <c:pt idx="15165">
                        <c:v>31.28848</c:v>
                      </c:pt>
                      <c:pt idx="15166">
                        <c:v>31.226729999999996</c:v>
                      </c:pt>
                      <c:pt idx="15167">
                        <c:v>31.168480000000002</c:v>
                      </c:pt>
                      <c:pt idx="15168">
                        <c:v>31.108809999999998</c:v>
                      </c:pt>
                      <c:pt idx="15169">
                        <c:v>31.047470000000001</c:v>
                      </c:pt>
                      <c:pt idx="15170">
                        <c:v>30.987369999999999</c:v>
                      </c:pt>
                      <c:pt idx="15171">
                        <c:v>30.929180000000002</c:v>
                      </c:pt>
                      <c:pt idx="15172">
                        <c:v>30.869719999999997</c:v>
                      </c:pt>
                      <c:pt idx="15173">
                        <c:v>30.808260000000001</c:v>
                      </c:pt>
                      <c:pt idx="15174">
                        <c:v>30.747080000000004</c:v>
                      </c:pt>
                      <c:pt idx="15175">
                        <c:v>30.683820000000001</c:v>
                      </c:pt>
                      <c:pt idx="15176">
                        <c:v>30.620980000000003</c:v>
                      </c:pt>
                      <c:pt idx="15177">
                        <c:v>30.557310000000001</c:v>
                      </c:pt>
                      <c:pt idx="15178">
                        <c:v>30.492530000000002</c:v>
                      </c:pt>
                      <c:pt idx="15179">
                        <c:v>30.428660000000001</c:v>
                      </c:pt>
                      <c:pt idx="15180">
                        <c:v>30.36403</c:v>
                      </c:pt>
                      <c:pt idx="15181">
                        <c:v>30.298769999999998</c:v>
                      </c:pt>
                      <c:pt idx="15182">
                        <c:v>30.240779999999997</c:v>
                      </c:pt>
                      <c:pt idx="15183">
                        <c:v>30.194279999999999</c:v>
                      </c:pt>
                      <c:pt idx="15184">
                        <c:v>30.145669999999999</c:v>
                      </c:pt>
                      <c:pt idx="15185">
                        <c:v>30.097760000000001</c:v>
                      </c:pt>
                      <c:pt idx="15186">
                        <c:v>30.0456</c:v>
                      </c:pt>
                      <c:pt idx="15187">
                        <c:v>29.98799</c:v>
                      </c:pt>
                      <c:pt idx="15188">
                        <c:v>29.927100000000003</c:v>
                      </c:pt>
                      <c:pt idx="15189">
                        <c:v>29.862870000000001</c:v>
                      </c:pt>
                      <c:pt idx="15190">
                        <c:v>29.793660000000003</c:v>
                      </c:pt>
                      <c:pt idx="15191">
                        <c:v>29.723639999999996</c:v>
                      </c:pt>
                      <c:pt idx="15192">
                        <c:v>29.653770000000002</c:v>
                      </c:pt>
                      <c:pt idx="15193">
                        <c:v>29.5825</c:v>
                      </c:pt>
                      <c:pt idx="15194">
                        <c:v>29.510210000000001</c:v>
                      </c:pt>
                      <c:pt idx="15195">
                        <c:v>29.44323</c:v>
                      </c:pt>
                      <c:pt idx="15196">
                        <c:v>29.376080000000002</c:v>
                      </c:pt>
                      <c:pt idx="15197">
                        <c:v>29.30705</c:v>
                      </c:pt>
                      <c:pt idx="15198">
                        <c:v>29.23461</c:v>
                      </c:pt>
                      <c:pt idx="15199">
                        <c:v>29.16048</c:v>
                      </c:pt>
                      <c:pt idx="15200">
                        <c:v>29.085979999999999</c:v>
                      </c:pt>
                      <c:pt idx="15201">
                        <c:v>29.01145</c:v>
                      </c:pt>
                      <c:pt idx="15202">
                        <c:v>28.936609999999998</c:v>
                      </c:pt>
                      <c:pt idx="15203">
                        <c:v>28.861360000000001</c:v>
                      </c:pt>
                      <c:pt idx="15204">
                        <c:v>28.785829999999997</c:v>
                      </c:pt>
                      <c:pt idx="15205">
                        <c:v>28.70956</c:v>
                      </c:pt>
                      <c:pt idx="15206">
                        <c:v>28.63287</c:v>
                      </c:pt>
                      <c:pt idx="15207">
                        <c:v>28.557209999999998</c:v>
                      </c:pt>
                      <c:pt idx="15208">
                        <c:v>28.480919999999998</c:v>
                      </c:pt>
                      <c:pt idx="15209">
                        <c:v>28.403939999999999</c:v>
                      </c:pt>
                      <c:pt idx="15210">
                        <c:v>28.32667</c:v>
                      </c:pt>
                      <c:pt idx="15211">
                        <c:v>28.248660000000001</c:v>
                      </c:pt>
                      <c:pt idx="15212">
                        <c:v>28.170069999999999</c:v>
                      </c:pt>
                      <c:pt idx="15213">
                        <c:v>28.091229999999999</c:v>
                      </c:pt>
                      <c:pt idx="15214">
                        <c:v>28.01238</c:v>
                      </c:pt>
                      <c:pt idx="15215">
                        <c:v>27.93338</c:v>
                      </c:pt>
                      <c:pt idx="15216">
                        <c:v>27.854430000000001</c:v>
                      </c:pt>
                      <c:pt idx="15217">
                        <c:v>27.775259999999999</c:v>
                      </c:pt>
                      <c:pt idx="15218">
                        <c:v>27.696679999999997</c:v>
                      </c:pt>
                      <c:pt idx="15219">
                        <c:v>27.617519999999999</c:v>
                      </c:pt>
                      <c:pt idx="15220">
                        <c:v>27.538339999999998</c:v>
                      </c:pt>
                      <c:pt idx="15221">
                        <c:v>27.458379999999998</c:v>
                      </c:pt>
                      <c:pt idx="15222">
                        <c:v>27.37762</c:v>
                      </c:pt>
                      <c:pt idx="15223">
                        <c:v>27.29749</c:v>
                      </c:pt>
                      <c:pt idx="15224">
                        <c:v>27.216900000000003</c:v>
                      </c:pt>
                      <c:pt idx="15225">
                        <c:v>27.136029999999998</c:v>
                      </c:pt>
                      <c:pt idx="15226">
                        <c:v>27.05555</c:v>
                      </c:pt>
                      <c:pt idx="15227">
                        <c:v>26.97495</c:v>
                      </c:pt>
                      <c:pt idx="15228">
                        <c:v>26.895470000000003</c:v>
                      </c:pt>
                      <c:pt idx="15229">
                        <c:v>26.817999999999998</c:v>
                      </c:pt>
                      <c:pt idx="15230">
                        <c:v>26.739190000000001</c:v>
                      </c:pt>
                      <c:pt idx="15231">
                        <c:v>26.659739999999999</c:v>
                      </c:pt>
                      <c:pt idx="15232">
                        <c:v>26.578979999999998</c:v>
                      </c:pt>
                      <c:pt idx="15233">
                        <c:v>26.496740000000003</c:v>
                      </c:pt>
                      <c:pt idx="15234">
                        <c:v>26.423230000000004</c:v>
                      </c:pt>
                      <c:pt idx="15235">
                        <c:v>26.344029999999997</c:v>
                      </c:pt>
                      <c:pt idx="15236">
                        <c:v>26.262029999999999</c:v>
                      </c:pt>
                      <c:pt idx="15237">
                        <c:v>26.179830000000003</c:v>
                      </c:pt>
                      <c:pt idx="15238">
                        <c:v>26.096499999999999</c:v>
                      </c:pt>
                      <c:pt idx="15239">
                        <c:v>26.012719999999998</c:v>
                      </c:pt>
                      <c:pt idx="15240">
                        <c:v>25.92934</c:v>
                      </c:pt>
                      <c:pt idx="15241">
                        <c:v>25.845829999999999</c:v>
                      </c:pt>
                      <c:pt idx="15242">
                        <c:v>25.76164</c:v>
                      </c:pt>
                      <c:pt idx="15243">
                        <c:v>25.676860000000001</c:v>
                      </c:pt>
                      <c:pt idx="15244">
                        <c:v>25.591930000000001</c:v>
                      </c:pt>
                      <c:pt idx="15245">
                        <c:v>25.508030000000002</c:v>
                      </c:pt>
                      <c:pt idx="15246">
                        <c:v>25.424479999999999</c:v>
                      </c:pt>
                      <c:pt idx="15247">
                        <c:v>25.340069999999997</c:v>
                      </c:pt>
                      <c:pt idx="15248">
                        <c:v>25.256740000000001</c:v>
                      </c:pt>
                      <c:pt idx="15249">
                        <c:v>25.173100000000002</c:v>
                      </c:pt>
                      <c:pt idx="15250">
                        <c:v>25.09357</c:v>
                      </c:pt>
                      <c:pt idx="15251">
                        <c:v>25.011130000000001</c:v>
                      </c:pt>
                      <c:pt idx="15252">
                        <c:v>24.926360000000003</c:v>
                      </c:pt>
                      <c:pt idx="15253">
                        <c:v>24.840949999999999</c:v>
                      </c:pt>
                      <c:pt idx="15254">
                        <c:v>24.755940000000002</c:v>
                      </c:pt>
                      <c:pt idx="15255">
                        <c:v>24.671699999999998</c:v>
                      </c:pt>
                      <c:pt idx="15256">
                        <c:v>24.588269999999998</c:v>
                      </c:pt>
                      <c:pt idx="15257">
                        <c:v>24.504670000000001</c:v>
                      </c:pt>
                      <c:pt idx="15258">
                        <c:v>24.420099999999998</c:v>
                      </c:pt>
                      <c:pt idx="15259">
                        <c:v>24.33428</c:v>
                      </c:pt>
                      <c:pt idx="15260">
                        <c:v>24.24878</c:v>
                      </c:pt>
                      <c:pt idx="15261">
                        <c:v>24.162789999999998</c:v>
                      </c:pt>
                      <c:pt idx="15262">
                        <c:v>24.077199999999998</c:v>
                      </c:pt>
                      <c:pt idx="15263">
                        <c:v>23.99062</c:v>
                      </c:pt>
                      <c:pt idx="15264">
                        <c:v>23.903439999999996</c:v>
                      </c:pt>
                      <c:pt idx="15265">
                        <c:v>23.816540000000003</c:v>
                      </c:pt>
                      <c:pt idx="15266">
                        <c:v>23.729879999999998</c:v>
                      </c:pt>
                      <c:pt idx="15267">
                        <c:v>23.642880000000002</c:v>
                      </c:pt>
                      <c:pt idx="15268">
                        <c:v>23.55536</c:v>
                      </c:pt>
                      <c:pt idx="15269">
                        <c:v>23.467760000000002</c:v>
                      </c:pt>
                      <c:pt idx="15270">
                        <c:v>23.380089999999999</c:v>
                      </c:pt>
                      <c:pt idx="15271">
                        <c:v>23.292730000000002</c:v>
                      </c:pt>
                      <c:pt idx="15272">
                        <c:v>23.205190000000002</c:v>
                      </c:pt>
                      <c:pt idx="15273">
                        <c:v>23.117230000000003</c:v>
                      </c:pt>
                      <c:pt idx="15274">
                        <c:v>23.029639999999997</c:v>
                      </c:pt>
                      <c:pt idx="15275">
                        <c:v>22.941319999999997</c:v>
                      </c:pt>
                      <c:pt idx="15276">
                        <c:v>22.853430000000003</c:v>
                      </c:pt>
                      <c:pt idx="15277">
                        <c:v>22.76623</c:v>
                      </c:pt>
                      <c:pt idx="15278">
                        <c:v>22.67962</c:v>
                      </c:pt>
                      <c:pt idx="15279">
                        <c:v>22.591749999999998</c:v>
                      </c:pt>
                      <c:pt idx="15280">
                        <c:v>22.5032</c:v>
                      </c:pt>
                      <c:pt idx="15281">
                        <c:v>22.414390000000001</c:v>
                      </c:pt>
                      <c:pt idx="15282">
                        <c:v>22.325879999999998</c:v>
                      </c:pt>
                      <c:pt idx="15283">
                        <c:v>22.23846</c:v>
                      </c:pt>
                      <c:pt idx="15284">
                        <c:v>22.151390000000003</c:v>
                      </c:pt>
                      <c:pt idx="15285">
                        <c:v>22.062840000000001</c:v>
                      </c:pt>
                      <c:pt idx="15286">
                        <c:v>21.974309999999999</c:v>
                      </c:pt>
                      <c:pt idx="15287">
                        <c:v>21.885550000000002</c:v>
                      </c:pt>
                      <c:pt idx="15288">
                        <c:v>21.796319999999998</c:v>
                      </c:pt>
                      <c:pt idx="15289">
                        <c:v>21.707149999999999</c:v>
                      </c:pt>
                      <c:pt idx="15290">
                        <c:v>21.61787</c:v>
                      </c:pt>
                      <c:pt idx="15291">
                        <c:v>21.528120000000001</c:v>
                      </c:pt>
                      <c:pt idx="15292">
                        <c:v>21.438400000000001</c:v>
                      </c:pt>
                      <c:pt idx="15293">
                        <c:v>21.348610000000001</c:v>
                      </c:pt>
                      <c:pt idx="15294">
                        <c:v>21.258689999999998</c:v>
                      </c:pt>
                      <c:pt idx="15295">
                        <c:v>21.168619999999997</c:v>
                      </c:pt>
                      <c:pt idx="15296">
                        <c:v>21.078579999999999</c:v>
                      </c:pt>
                      <c:pt idx="15297">
                        <c:v>20.988630000000001</c:v>
                      </c:pt>
                      <c:pt idx="15298">
                        <c:v>20.898989999999998</c:v>
                      </c:pt>
                      <c:pt idx="15299">
                        <c:v>20.809709999999999</c:v>
                      </c:pt>
                      <c:pt idx="15300">
                        <c:v>20.720209999999998</c:v>
                      </c:pt>
                      <c:pt idx="15301">
                        <c:v>20.630519999999997</c:v>
                      </c:pt>
                      <c:pt idx="15302">
                        <c:v>20.540569999999999</c:v>
                      </c:pt>
                      <c:pt idx="15303">
                        <c:v>20.450689999999998</c:v>
                      </c:pt>
                      <c:pt idx="15304">
                        <c:v>20.360469999999999</c:v>
                      </c:pt>
                      <c:pt idx="15305">
                        <c:v>20.270290000000003</c:v>
                      </c:pt>
                      <c:pt idx="15306">
                        <c:v>20.180030000000002</c:v>
                      </c:pt>
                      <c:pt idx="15307">
                        <c:v>20.09</c:v>
                      </c:pt>
                      <c:pt idx="15308">
                        <c:v>19.999849999999999</c:v>
                      </c:pt>
                      <c:pt idx="15309">
                        <c:v>19.909390000000002</c:v>
                      </c:pt>
                      <c:pt idx="15310">
                        <c:v>19.8188</c:v>
                      </c:pt>
                      <c:pt idx="15311">
                        <c:v>19.728149999999999</c:v>
                      </c:pt>
                      <c:pt idx="15312">
                        <c:v>19.637169999999998</c:v>
                      </c:pt>
                      <c:pt idx="15313">
                        <c:v>19.546209999999999</c:v>
                      </c:pt>
                      <c:pt idx="15314">
                        <c:v>19.455210000000001</c:v>
                      </c:pt>
                      <c:pt idx="15315">
                        <c:v>19.364229999999999</c:v>
                      </c:pt>
                      <c:pt idx="15316">
                        <c:v>19.273139999999998</c:v>
                      </c:pt>
                      <c:pt idx="15317">
                        <c:v>19.182099999999998</c:v>
                      </c:pt>
                      <c:pt idx="15318">
                        <c:v>19.090990000000001</c:v>
                      </c:pt>
                      <c:pt idx="15319">
                        <c:v>19.000039999999998</c:v>
                      </c:pt>
                      <c:pt idx="15320">
                        <c:v>18.90926</c:v>
                      </c:pt>
                      <c:pt idx="15321">
                        <c:v>18.818839999999998</c:v>
                      </c:pt>
                      <c:pt idx="15322">
                        <c:v>18.72861</c:v>
                      </c:pt>
                      <c:pt idx="15323">
                        <c:v>18.638439999999999</c:v>
                      </c:pt>
                      <c:pt idx="15324">
                        <c:v>18.548459999999999</c:v>
                      </c:pt>
                      <c:pt idx="15325">
                        <c:v>18.45806</c:v>
                      </c:pt>
                      <c:pt idx="15326">
                        <c:v>18.368490000000001</c:v>
                      </c:pt>
                      <c:pt idx="15327">
                        <c:v>18.279689999999999</c:v>
                      </c:pt>
                      <c:pt idx="15328">
                        <c:v>18.190759999999997</c:v>
                      </c:pt>
                      <c:pt idx="15329">
                        <c:v>18.101670000000002</c:v>
                      </c:pt>
                      <c:pt idx="15330">
                        <c:v>18.011140000000001</c:v>
                      </c:pt>
                      <c:pt idx="15331">
                        <c:v>17.920450000000002</c:v>
                      </c:pt>
                      <c:pt idx="15332">
                        <c:v>17.829830000000001</c:v>
                      </c:pt>
                      <c:pt idx="15333">
                        <c:v>17.741540000000001</c:v>
                      </c:pt>
                      <c:pt idx="15334">
                        <c:v>17.65315</c:v>
                      </c:pt>
                      <c:pt idx="15335">
                        <c:v>17.563189999999999</c:v>
                      </c:pt>
                      <c:pt idx="15336">
                        <c:v>17.473739999999999</c:v>
                      </c:pt>
                      <c:pt idx="15337">
                        <c:v>17.382709999999999</c:v>
                      </c:pt>
                      <c:pt idx="15338">
                        <c:v>17.29128</c:v>
                      </c:pt>
                      <c:pt idx="15339">
                        <c:v>17.200130000000001</c:v>
                      </c:pt>
                      <c:pt idx="15340">
                        <c:v>17.109179999999999</c:v>
                      </c:pt>
                      <c:pt idx="15341">
                        <c:v>17.017690000000002</c:v>
                      </c:pt>
                      <c:pt idx="15342">
                        <c:v>16.926190000000002</c:v>
                      </c:pt>
                      <c:pt idx="15343">
                        <c:v>16.834679999999999</c:v>
                      </c:pt>
                      <c:pt idx="15344">
                        <c:v>16.743090000000002</c:v>
                      </c:pt>
                      <c:pt idx="15345">
                        <c:v>16.651519999999998</c:v>
                      </c:pt>
                      <c:pt idx="15346">
                        <c:v>16.559999999999999</c:v>
                      </c:pt>
                      <c:pt idx="15347">
                        <c:v>16.468409999999999</c:v>
                      </c:pt>
                      <c:pt idx="15348">
                        <c:v>16.37669</c:v>
                      </c:pt>
                      <c:pt idx="15349">
                        <c:v>16.285449999999997</c:v>
                      </c:pt>
                      <c:pt idx="15350">
                        <c:v>16.195139999999999</c:v>
                      </c:pt>
                      <c:pt idx="15351">
                        <c:v>16.107089999999999</c:v>
                      </c:pt>
                      <c:pt idx="15352">
                        <c:v>16.018889999999999</c:v>
                      </c:pt>
                      <c:pt idx="15353">
                        <c:v>15.92881</c:v>
                      </c:pt>
                      <c:pt idx="15354">
                        <c:v>15.837699999999998</c:v>
                      </c:pt>
                      <c:pt idx="15355">
                        <c:v>15.74625</c:v>
                      </c:pt>
                      <c:pt idx="15356">
                        <c:v>15.65545</c:v>
                      </c:pt>
                      <c:pt idx="15357">
                        <c:v>15.565100000000001</c:v>
                      </c:pt>
                      <c:pt idx="15358">
                        <c:v>15.47461</c:v>
                      </c:pt>
                      <c:pt idx="15359">
                        <c:v>15.38363</c:v>
                      </c:pt>
                      <c:pt idx="15360">
                        <c:v>15.291930000000001</c:v>
                      </c:pt>
                      <c:pt idx="15361">
                        <c:v>15.200329999999999</c:v>
                      </c:pt>
                      <c:pt idx="15362">
                        <c:v>15.108280000000001</c:v>
                      </c:pt>
                      <c:pt idx="15363">
                        <c:v>15.01641</c:v>
                      </c:pt>
                      <c:pt idx="15364">
                        <c:v>14.924329999999999</c:v>
                      </c:pt>
                      <c:pt idx="15365">
                        <c:v>14.832320000000001</c:v>
                      </c:pt>
                      <c:pt idx="15366">
                        <c:v>14.74033</c:v>
                      </c:pt>
                      <c:pt idx="15367">
                        <c:v>14.64831</c:v>
                      </c:pt>
                      <c:pt idx="15368">
                        <c:v>14.55603</c:v>
                      </c:pt>
                      <c:pt idx="15369">
                        <c:v>14.463760000000001</c:v>
                      </c:pt>
                      <c:pt idx="15370">
                        <c:v>14.37163</c:v>
                      </c:pt>
                      <c:pt idx="15371">
                        <c:v>14.279489999999999</c:v>
                      </c:pt>
                      <c:pt idx="15372">
                        <c:v>14.187279999999999</c:v>
                      </c:pt>
                      <c:pt idx="15373">
                        <c:v>14.095189999999999</c:v>
                      </c:pt>
                      <c:pt idx="15374">
                        <c:v>14.00295</c:v>
                      </c:pt>
                      <c:pt idx="15375">
                        <c:v>13.910690000000001</c:v>
                      </c:pt>
                      <c:pt idx="15376">
                        <c:v>13.818669999999999</c:v>
                      </c:pt>
                      <c:pt idx="15377">
                        <c:v>13.726389999999999</c:v>
                      </c:pt>
                      <c:pt idx="15378">
                        <c:v>13.634269999999999</c:v>
                      </c:pt>
                      <c:pt idx="15379">
                        <c:v>13.5426</c:v>
                      </c:pt>
                      <c:pt idx="15380">
                        <c:v>13.451880000000001</c:v>
                      </c:pt>
                      <c:pt idx="15381">
                        <c:v>13.363250000000001</c:v>
                      </c:pt>
                      <c:pt idx="15382">
                        <c:v>13.275040000000001</c:v>
                      </c:pt>
                      <c:pt idx="15383">
                        <c:v>13.188029999999999</c:v>
                      </c:pt>
                      <c:pt idx="15384">
                        <c:v>13.100389999999999</c:v>
                      </c:pt>
                      <c:pt idx="15385">
                        <c:v>13.01183</c:v>
                      </c:pt>
                      <c:pt idx="15386">
                        <c:v>12.92135</c:v>
                      </c:pt>
                      <c:pt idx="15387">
                        <c:v>12.82948</c:v>
                      </c:pt>
                      <c:pt idx="15388">
                        <c:v>12.73753</c:v>
                      </c:pt>
                      <c:pt idx="15389">
                        <c:v>12.645409999999998</c:v>
                      </c:pt>
                      <c:pt idx="15390">
                        <c:v>12.55336</c:v>
                      </c:pt>
                      <c:pt idx="15391">
                        <c:v>12.461320000000001</c:v>
                      </c:pt>
                      <c:pt idx="15392">
                        <c:v>12.369300000000001</c:v>
                      </c:pt>
                      <c:pt idx="15393">
                        <c:v>12.277139999999999</c:v>
                      </c:pt>
                      <c:pt idx="15394">
                        <c:v>12.185040000000001</c:v>
                      </c:pt>
                      <c:pt idx="15395">
                        <c:v>12.09334</c:v>
                      </c:pt>
                      <c:pt idx="15396">
                        <c:v>12.001790000000002</c:v>
                      </c:pt>
                      <c:pt idx="15397">
                        <c:v>11.90987</c:v>
                      </c:pt>
                      <c:pt idx="15398">
                        <c:v>11.81799</c:v>
                      </c:pt>
                      <c:pt idx="15399">
                        <c:v>11.72601</c:v>
                      </c:pt>
                      <c:pt idx="15400">
                        <c:v>11.633899999999999</c:v>
                      </c:pt>
                      <c:pt idx="15401">
                        <c:v>11.541870000000001</c:v>
                      </c:pt>
                      <c:pt idx="15402">
                        <c:v>11.449800000000002</c:v>
                      </c:pt>
                      <c:pt idx="15403">
                        <c:v>11.35772</c:v>
                      </c:pt>
                      <c:pt idx="15404">
                        <c:v>11.266560000000002</c:v>
                      </c:pt>
                      <c:pt idx="15405">
                        <c:v>11.17756</c:v>
                      </c:pt>
                      <c:pt idx="15406">
                        <c:v>11.089039999999999</c:v>
                      </c:pt>
                      <c:pt idx="15407">
                        <c:v>10.9983</c:v>
                      </c:pt>
                      <c:pt idx="15408">
                        <c:v>10.90657</c:v>
                      </c:pt>
                      <c:pt idx="15409">
                        <c:v>10.814859999999999</c:v>
                      </c:pt>
                      <c:pt idx="15410">
                        <c:v>10.722940000000001</c:v>
                      </c:pt>
                      <c:pt idx="15411">
                        <c:v>10.63101</c:v>
                      </c:pt>
                      <c:pt idx="15412">
                        <c:v>10.539019999999999</c:v>
                      </c:pt>
                      <c:pt idx="15413">
                        <c:v>10.447120000000002</c:v>
                      </c:pt>
                      <c:pt idx="15414">
                        <c:v>10.35515</c:v>
                      </c:pt>
                      <c:pt idx="15415">
                        <c:v>10.263629999999999</c:v>
                      </c:pt>
                      <c:pt idx="15416">
                        <c:v>10.172079999999999</c:v>
                      </c:pt>
                      <c:pt idx="15417">
                        <c:v>10.080739999999999</c:v>
                      </c:pt>
                      <c:pt idx="15418">
                        <c:v>9.9888809999999992</c:v>
                      </c:pt>
                      <c:pt idx="15419">
                        <c:v>9.8968120000000006</c:v>
                      </c:pt>
                      <c:pt idx="15420">
                        <c:v>9.805472</c:v>
                      </c:pt>
                      <c:pt idx="15421">
                        <c:v>9.7144410000000008</c:v>
                      </c:pt>
                      <c:pt idx="15422">
                        <c:v>9.6235619999999997</c:v>
                      </c:pt>
                      <c:pt idx="15423">
                        <c:v>9.5326380000000004</c:v>
                      </c:pt>
                      <c:pt idx="15424">
                        <c:v>9.4432740000000006</c:v>
                      </c:pt>
                      <c:pt idx="15425">
                        <c:v>9.3535389999999996</c:v>
                      </c:pt>
                      <c:pt idx="15426">
                        <c:v>9.2626310000000007</c:v>
                      </c:pt>
                      <c:pt idx="15427">
                        <c:v>9.1718770000000003</c:v>
                      </c:pt>
                      <c:pt idx="15428">
                        <c:v>9.0809370000000005</c:v>
                      </c:pt>
                      <c:pt idx="15429">
                        <c:v>8.9899769999999997</c:v>
                      </c:pt>
                      <c:pt idx="15430">
                        <c:v>8.8984190000000005</c:v>
                      </c:pt>
                      <c:pt idx="15431">
                        <c:v>8.8073290000000011</c:v>
                      </c:pt>
                      <c:pt idx="15432">
                        <c:v>8.715776</c:v>
                      </c:pt>
                      <c:pt idx="15433">
                        <c:v>8.6242839999999994</c:v>
                      </c:pt>
                      <c:pt idx="15434">
                        <c:v>8.5356389999999998</c:v>
                      </c:pt>
                      <c:pt idx="15435">
                        <c:v>8.4448790000000002</c:v>
                      </c:pt>
                      <c:pt idx="15436">
                        <c:v>8.3534539999999993</c:v>
                      </c:pt>
                      <c:pt idx="15437">
                        <c:v>8.262696</c:v>
                      </c:pt>
                      <c:pt idx="15438">
                        <c:v>8.1729009999999995</c:v>
                      </c:pt>
                      <c:pt idx="15439">
                        <c:v>8.0828959999999999</c:v>
                      </c:pt>
                      <c:pt idx="15440">
                        <c:v>7.9926339999999998</c:v>
                      </c:pt>
                      <c:pt idx="15441">
                        <c:v>7.9016779999999995</c:v>
                      </c:pt>
                      <c:pt idx="15442">
                        <c:v>7.8097469999999998</c:v>
                      </c:pt>
                      <c:pt idx="15443">
                        <c:v>7.7180850000000003</c:v>
                      </c:pt>
                      <c:pt idx="15444">
                        <c:v>7.6259699999999997</c:v>
                      </c:pt>
                      <c:pt idx="15445">
                        <c:v>7.5341170000000002</c:v>
                      </c:pt>
                      <c:pt idx="15446">
                        <c:v>7.4418629999999997</c:v>
                      </c:pt>
                      <c:pt idx="15447">
                        <c:v>7.3497760000000003</c:v>
                      </c:pt>
                      <c:pt idx="15448">
                        <c:v>7.2574590000000008</c:v>
                      </c:pt>
                      <c:pt idx="15449">
                        <c:v>7.1653699999999994</c:v>
                      </c:pt>
                      <c:pt idx="15450">
                        <c:v>7.0734969999999997</c:v>
                      </c:pt>
                      <c:pt idx="15451">
                        <c:v>6.9814810000000005</c:v>
                      </c:pt>
                      <c:pt idx="15452">
                        <c:v>6.8898170000000007</c:v>
                      </c:pt>
                      <c:pt idx="15453">
                        <c:v>6.7977799999999995</c:v>
                      </c:pt>
                      <c:pt idx="15454">
                        <c:v>6.7056400000000007</c:v>
                      </c:pt>
                      <c:pt idx="15455">
                        <c:v>6.6134559999999993</c:v>
                      </c:pt>
                      <c:pt idx="15456">
                        <c:v>6.5211769999999998</c:v>
                      </c:pt>
                      <c:pt idx="15457">
                        <c:v>6.428839</c:v>
                      </c:pt>
                      <c:pt idx="15458">
                        <c:v>6.3376060000000001</c:v>
                      </c:pt>
                      <c:pt idx="15459">
                        <c:v>6.2496529999999995</c:v>
                      </c:pt>
                      <c:pt idx="15460">
                        <c:v>6.1599040000000009</c:v>
                      </c:pt>
                      <c:pt idx="15461">
                        <c:v>6.0688810000000002</c:v>
                      </c:pt>
                      <c:pt idx="15462">
                        <c:v>5.9773929999999993</c:v>
                      </c:pt>
                      <c:pt idx="15463">
                        <c:v>5.8860219999999996</c:v>
                      </c:pt>
                      <c:pt idx="15464">
                        <c:v>5.7942300000000007</c:v>
                      </c:pt>
                      <c:pt idx="15465">
                        <c:v>5.7033940000000003</c:v>
                      </c:pt>
                      <c:pt idx="15466">
                        <c:v>5.6115930000000001</c:v>
                      </c:pt>
                      <c:pt idx="15467">
                        <c:v>5.5201860000000007</c:v>
                      </c:pt>
                      <c:pt idx="15468">
                        <c:v>5.4284129999999999</c:v>
                      </c:pt>
                      <c:pt idx="15469">
                        <c:v>5.3386579999999997</c:v>
                      </c:pt>
                      <c:pt idx="15470">
                        <c:v>5.2479169999999993</c:v>
                      </c:pt>
                      <c:pt idx="15471">
                        <c:v>5.1571150000000001</c:v>
                      </c:pt>
                      <c:pt idx="15472">
                        <c:v>5.0649999999999995</c:v>
                      </c:pt>
                      <c:pt idx="15473">
                        <c:v>4.9734160000000003</c:v>
                      </c:pt>
                      <c:pt idx="15474">
                        <c:v>4.8807850000000004</c:v>
                      </c:pt>
                      <c:pt idx="15475">
                        <c:v>4.7882809999999996</c:v>
                      </c:pt>
                      <c:pt idx="15476">
                        <c:v>4.6960670000000002</c:v>
                      </c:pt>
                      <c:pt idx="15477">
                        <c:v>4.6046259999999997</c:v>
                      </c:pt>
                      <c:pt idx="15478">
                        <c:v>4.512575</c:v>
                      </c:pt>
                      <c:pt idx="15479">
                        <c:v>4.4202269999999997</c:v>
                      </c:pt>
                      <c:pt idx="15480">
                        <c:v>4.3277789999999996</c:v>
                      </c:pt>
                      <c:pt idx="15481">
                        <c:v>4.2353209999999999</c:v>
                      </c:pt>
                      <c:pt idx="15482">
                        <c:v>4.1432710000000004</c:v>
                      </c:pt>
                      <c:pt idx="15483">
                        <c:v>4.0509399999999998</c:v>
                      </c:pt>
                      <c:pt idx="15484">
                        <c:v>3.9592090000000004</c:v>
                      </c:pt>
                      <c:pt idx="15485">
                        <c:v>3.8669090000000002</c:v>
                      </c:pt>
                      <c:pt idx="15486">
                        <c:v>3.7749649999999999</c:v>
                      </c:pt>
                      <c:pt idx="15487">
                        <c:v>3.6828949999999998</c:v>
                      </c:pt>
                      <c:pt idx="15488">
                        <c:v>3.5911999999999997</c:v>
                      </c:pt>
                      <c:pt idx="15489">
                        <c:v>3.497566</c:v>
                      </c:pt>
                      <c:pt idx="15490">
                        <c:v>3.4096789999999997</c:v>
                      </c:pt>
                      <c:pt idx="15491">
                        <c:v>3.3199909999999999</c:v>
                      </c:pt>
                      <c:pt idx="15492">
                        <c:v>3.2303320000000002</c:v>
                      </c:pt>
                      <c:pt idx="15493">
                        <c:v>3.142871</c:v>
                      </c:pt>
                      <c:pt idx="15494">
                        <c:v>3.0528810000000002</c:v>
                      </c:pt>
                      <c:pt idx="15495">
                        <c:v>2.961538</c:v>
                      </c:pt>
                      <c:pt idx="15496">
                        <c:v>2.8706839999999998</c:v>
                      </c:pt>
                      <c:pt idx="15497">
                        <c:v>2.7804899999999999</c:v>
                      </c:pt>
                      <c:pt idx="15498">
                        <c:v>2.6909100000000001</c:v>
                      </c:pt>
                      <c:pt idx="15499">
                        <c:v>2.6001819999999998</c:v>
                      </c:pt>
                      <c:pt idx="15500">
                        <c:v>2.5083119999999997</c:v>
                      </c:pt>
                      <c:pt idx="15501">
                        <c:v>2.4166609999999999</c:v>
                      </c:pt>
                      <c:pt idx="15502">
                        <c:v>2.3239030000000001</c:v>
                      </c:pt>
                      <c:pt idx="15503">
                        <c:v>2.2318379999999998</c:v>
                      </c:pt>
                      <c:pt idx="15504">
                        <c:v>2.139513</c:v>
                      </c:pt>
                      <c:pt idx="15505">
                        <c:v>2.0472440000000001</c:v>
                      </c:pt>
                      <c:pt idx="15506">
                        <c:v>1.9549609999999999</c:v>
                      </c:pt>
                      <c:pt idx="15507">
                        <c:v>1.8627530000000001</c:v>
                      </c:pt>
                      <c:pt idx="15508">
                        <c:v>1.7703820000000001</c:v>
                      </c:pt>
                      <c:pt idx="15509">
                        <c:v>1.6796410000000002</c:v>
                      </c:pt>
                      <c:pt idx="15510">
                        <c:v>1.5897000000000001</c:v>
                      </c:pt>
                      <c:pt idx="15511">
                        <c:v>1.4983109999999999</c:v>
                      </c:pt>
                      <c:pt idx="15512">
                        <c:v>1.4066730000000001</c:v>
                      </c:pt>
                      <c:pt idx="15513">
                        <c:v>1.3151969999999999</c:v>
                      </c:pt>
                      <c:pt idx="15514">
                        <c:v>1.223671</c:v>
                      </c:pt>
                      <c:pt idx="15515">
                        <c:v>1.1318710000000001</c:v>
                      </c:pt>
                      <c:pt idx="15516">
                        <c:v>1.03982</c:v>
                      </c:pt>
                      <c:pt idx="15517">
                        <c:v>0.94771649999999996</c:v>
                      </c:pt>
                      <c:pt idx="15518">
                        <c:v>0.85597870000000009</c:v>
                      </c:pt>
                      <c:pt idx="15519">
                        <c:v>0.76436370000000009</c:v>
                      </c:pt>
                      <c:pt idx="15520">
                        <c:v>0.6743401</c:v>
                      </c:pt>
                      <c:pt idx="15521">
                        <c:v>0.58782729999999994</c:v>
                      </c:pt>
                      <c:pt idx="15522">
                        <c:v>0.49912810000000002</c:v>
                      </c:pt>
                      <c:pt idx="15523">
                        <c:v>0.4093716</c:v>
                      </c:pt>
                      <c:pt idx="15524">
                        <c:v>0.31933810000000001</c:v>
                      </c:pt>
                      <c:pt idx="15525">
                        <c:v>0.22793979999999997</c:v>
                      </c:pt>
                      <c:pt idx="15526">
                        <c:v>0.1362681</c:v>
                      </c:pt>
                      <c:pt idx="15527">
                        <c:v>4.436582E-2</c:v>
                      </c:pt>
                      <c:pt idx="15528">
                        <c:v>-4.7597890000000004E-2</c:v>
                      </c:pt>
                      <c:pt idx="15529">
                        <c:v>-0.1396725</c:v>
                      </c:pt>
                      <c:pt idx="15530">
                        <c:v>-0.23158789999999999</c:v>
                      </c:pt>
                      <c:pt idx="15531">
                        <c:v>-0.32376559999999999</c:v>
                      </c:pt>
                      <c:pt idx="15532">
                        <c:v>-0.41586520000000005</c:v>
                      </c:pt>
                      <c:pt idx="15533">
                        <c:v>-0.50802079999999994</c:v>
                      </c:pt>
                      <c:pt idx="15534">
                        <c:v>-0.60002120000000003</c:v>
                      </c:pt>
                      <c:pt idx="15535">
                        <c:v>-0.69213479999999994</c:v>
                      </c:pt>
                      <c:pt idx="15536">
                        <c:v>-0.78422459999999994</c:v>
                      </c:pt>
                      <c:pt idx="15537">
                        <c:v>-0.87593199999999993</c:v>
                      </c:pt>
                      <c:pt idx="15538">
                        <c:v>-0.96628669999999994</c:v>
                      </c:pt>
                      <c:pt idx="15539">
                        <c:v>-1.057274</c:v>
                      </c:pt>
                      <c:pt idx="15540">
                        <c:v>-1.14506</c:v>
                      </c:pt>
                      <c:pt idx="15541">
                        <c:v>-1.2351650000000001</c:v>
                      </c:pt>
                      <c:pt idx="15542">
                        <c:v>-1.3268150000000001</c:v>
                      </c:pt>
                      <c:pt idx="15543">
                        <c:v>-1.4187879999999999</c:v>
                      </c:pt>
                      <c:pt idx="15544">
                        <c:v>-1.510805</c:v>
                      </c:pt>
                      <c:pt idx="15545">
                        <c:v>-1.6027649999999998</c:v>
                      </c:pt>
                      <c:pt idx="15546">
                        <c:v>-1.694679</c:v>
                      </c:pt>
                      <c:pt idx="15547">
                        <c:v>-1.786632</c:v>
                      </c:pt>
                      <c:pt idx="15548">
                        <c:v>-1.878514</c:v>
                      </c:pt>
                      <c:pt idx="15549">
                        <c:v>-1.9703760000000001</c:v>
                      </c:pt>
                      <c:pt idx="15550">
                        <c:v>-2.062071</c:v>
                      </c:pt>
                      <c:pt idx="15551">
                        <c:v>-2.153797</c:v>
                      </c:pt>
                      <c:pt idx="15552">
                        <c:v>-2.2456320000000001</c:v>
                      </c:pt>
                      <c:pt idx="15553">
                        <c:v>-2.3374350000000002</c:v>
                      </c:pt>
                      <c:pt idx="15554">
                        <c:v>-2.4292549999999999</c:v>
                      </c:pt>
                      <c:pt idx="15555">
                        <c:v>-2.5210870000000001</c:v>
                      </c:pt>
                      <c:pt idx="15556">
                        <c:v>-2.6129799999999999</c:v>
                      </c:pt>
                      <c:pt idx="15557">
                        <c:v>-2.704815</c:v>
                      </c:pt>
                      <c:pt idx="15558">
                        <c:v>-2.7967150000000003</c:v>
                      </c:pt>
                      <c:pt idx="15559">
                        <c:v>-2.8885519999999998</c:v>
                      </c:pt>
                      <c:pt idx="15560">
                        <c:v>-2.980359</c:v>
                      </c:pt>
                      <c:pt idx="15561">
                        <c:v>-3.072149</c:v>
                      </c:pt>
                      <c:pt idx="15562">
                        <c:v>-3.1638159999999997</c:v>
                      </c:pt>
                      <c:pt idx="15563">
                        <c:v>-3.2553609999999997</c:v>
                      </c:pt>
                      <c:pt idx="15564">
                        <c:v>-3.3465240000000001</c:v>
                      </c:pt>
                      <c:pt idx="15565">
                        <c:v>-3.4363779999999999</c:v>
                      </c:pt>
                      <c:pt idx="15566">
                        <c:v>-3.52576</c:v>
                      </c:pt>
                      <c:pt idx="15567">
                        <c:v>-3.6148580000000003</c:v>
                      </c:pt>
                      <c:pt idx="15568">
                        <c:v>-3.7056129999999996</c:v>
                      </c:pt>
                      <c:pt idx="15569">
                        <c:v>-3.796427</c:v>
                      </c:pt>
                      <c:pt idx="15570">
                        <c:v>-3.8874599999999999</c:v>
                      </c:pt>
                      <c:pt idx="15571">
                        <c:v>-3.9785849999999998</c:v>
                      </c:pt>
                      <c:pt idx="15572">
                        <c:v>-4.069706</c:v>
                      </c:pt>
                      <c:pt idx="15573">
                        <c:v>-4.1611579999999995</c:v>
                      </c:pt>
                      <c:pt idx="15574">
                        <c:v>-4.2510919999999999</c:v>
                      </c:pt>
                      <c:pt idx="15575">
                        <c:v>-4.34002</c:v>
                      </c:pt>
                      <c:pt idx="15576">
                        <c:v>-4.4260270000000004</c:v>
                      </c:pt>
                      <c:pt idx="15577">
                        <c:v>-4.5145540000000004</c:v>
                      </c:pt>
                      <c:pt idx="15578">
                        <c:v>-4.6005310000000001</c:v>
                      </c:pt>
                      <c:pt idx="15579">
                        <c:v>-4.6885880000000002</c:v>
                      </c:pt>
                      <c:pt idx="15580">
                        <c:v>-4.7791759999999996</c:v>
                      </c:pt>
                      <c:pt idx="15581">
                        <c:v>-4.8684070000000004</c:v>
                      </c:pt>
                      <c:pt idx="15582">
                        <c:v>-4.9589870000000005</c:v>
                      </c:pt>
                      <c:pt idx="15583">
                        <c:v>-5.0485959999999999</c:v>
                      </c:pt>
                      <c:pt idx="15584">
                        <c:v>-5.1397970000000006</c:v>
                      </c:pt>
                      <c:pt idx="15585">
                        <c:v>-5.2289200000000005</c:v>
                      </c:pt>
                      <c:pt idx="15586">
                        <c:v>-5.3178729999999996</c:v>
                      </c:pt>
                      <c:pt idx="15587">
                        <c:v>-5.4090600000000002</c:v>
                      </c:pt>
                      <c:pt idx="15588">
                        <c:v>-5.5006019999999998</c:v>
                      </c:pt>
                      <c:pt idx="15589">
                        <c:v>-5.5923400000000001</c:v>
                      </c:pt>
                      <c:pt idx="15590">
                        <c:v>-5.6839499999999994</c:v>
                      </c:pt>
                      <c:pt idx="15591">
                        <c:v>-5.7757499999999995</c:v>
                      </c:pt>
                      <c:pt idx="15592">
                        <c:v>-5.866473</c:v>
                      </c:pt>
                      <c:pt idx="15593">
                        <c:v>-5.957624</c:v>
                      </c:pt>
                      <c:pt idx="15594">
                        <c:v>-6.0492990000000004</c:v>
                      </c:pt>
                      <c:pt idx="15595">
                        <c:v>-6.1410109999999998</c:v>
                      </c:pt>
                      <c:pt idx="15596">
                        <c:v>-6.2324029999999997</c:v>
                      </c:pt>
                      <c:pt idx="15597">
                        <c:v>-6.3237420000000002</c:v>
                      </c:pt>
                      <c:pt idx="15598">
                        <c:v>-6.4151499999999997</c:v>
                      </c:pt>
                      <c:pt idx="15599">
                        <c:v>-6.5064440000000001</c:v>
                      </c:pt>
                      <c:pt idx="15600">
                        <c:v>-6.5959199999999996</c:v>
                      </c:pt>
                      <c:pt idx="15601">
                        <c:v>-6.6853510000000007</c:v>
                      </c:pt>
                      <c:pt idx="15602">
                        <c:v>-6.7757690000000004</c:v>
                      </c:pt>
                      <c:pt idx="15603">
                        <c:v>-6.866657</c:v>
                      </c:pt>
                      <c:pt idx="15604">
                        <c:v>-6.9577169999999997</c:v>
                      </c:pt>
                      <c:pt idx="15605">
                        <c:v>-7.0487669999999998</c:v>
                      </c:pt>
                      <c:pt idx="15606">
                        <c:v>-7.1398569999999992</c:v>
                      </c:pt>
                      <c:pt idx="15607">
                        <c:v>-7.231001</c:v>
                      </c:pt>
                      <c:pt idx="15608">
                        <c:v>-7.322279</c:v>
                      </c:pt>
                      <c:pt idx="15609">
                        <c:v>-7.4134060000000002</c:v>
                      </c:pt>
                      <c:pt idx="15610">
                        <c:v>-7.5046690000000007</c:v>
                      </c:pt>
                      <c:pt idx="15611">
                        <c:v>-7.5959250000000003</c:v>
                      </c:pt>
                      <c:pt idx="15612">
                        <c:v>-7.6871320000000001</c:v>
                      </c:pt>
                      <c:pt idx="15613">
                        <c:v>-7.7783349999999993</c:v>
                      </c:pt>
                      <c:pt idx="15614">
                        <c:v>-7.869205</c:v>
                      </c:pt>
                      <c:pt idx="15615">
                        <c:v>-7.9599149999999996</c:v>
                      </c:pt>
                      <c:pt idx="15616">
                        <c:v>-8.0510130000000011</c:v>
                      </c:pt>
                      <c:pt idx="15617">
                        <c:v>-8.1422329999999992</c:v>
                      </c:pt>
                      <c:pt idx="15618">
                        <c:v>-8.2333949999999998</c:v>
                      </c:pt>
                      <c:pt idx="15619">
                        <c:v>-8.3248870000000004</c:v>
                      </c:pt>
                      <c:pt idx="15620">
                        <c:v>-8.4159860000000002</c:v>
                      </c:pt>
                      <c:pt idx="15621">
                        <c:v>-8.5073509999999999</c:v>
                      </c:pt>
                      <c:pt idx="15622">
                        <c:v>-8.5989490000000011</c:v>
                      </c:pt>
                      <c:pt idx="15623">
                        <c:v>-8.6903749999999995</c:v>
                      </c:pt>
                      <c:pt idx="15624">
                        <c:v>-8.7810790000000001</c:v>
                      </c:pt>
                      <c:pt idx="15625">
                        <c:v>-8.872401</c:v>
                      </c:pt>
                      <c:pt idx="15626">
                        <c:v>-8.9637139999999995</c:v>
                      </c:pt>
                      <c:pt idx="15627">
                        <c:v>-9.055059</c:v>
                      </c:pt>
                      <c:pt idx="15628">
                        <c:v>-9.1466089999999998</c:v>
                      </c:pt>
                      <c:pt idx="15629">
                        <c:v>-9.237957999999999</c:v>
                      </c:pt>
                      <c:pt idx="15630">
                        <c:v>-9.3283810000000003</c:v>
                      </c:pt>
                      <c:pt idx="15631">
                        <c:v>-9.4180050000000008</c:v>
                      </c:pt>
                      <c:pt idx="15632">
                        <c:v>-9.5080050000000007</c:v>
                      </c:pt>
                      <c:pt idx="15633">
                        <c:v>-9.5952160000000006</c:v>
                      </c:pt>
                      <c:pt idx="15634">
                        <c:v>-9.6855089999999997</c:v>
                      </c:pt>
                      <c:pt idx="15635">
                        <c:v>-9.7757179999999995</c:v>
                      </c:pt>
                      <c:pt idx="15636">
                        <c:v>-9.8656439999999996</c:v>
                      </c:pt>
                      <c:pt idx="15637">
                        <c:v>-9.9533959999999997</c:v>
                      </c:pt>
                      <c:pt idx="15638">
                        <c:v>-10.04383</c:v>
                      </c:pt>
                      <c:pt idx="15639">
                        <c:v>-10.134069999999999</c:v>
                      </c:pt>
                      <c:pt idx="15640">
                        <c:v>-10.224679999999999</c:v>
                      </c:pt>
                      <c:pt idx="15641">
                        <c:v>-10.31573</c:v>
                      </c:pt>
                      <c:pt idx="15642">
                        <c:v>-10.406940000000001</c:v>
                      </c:pt>
                      <c:pt idx="15643">
                        <c:v>-10.49812</c:v>
                      </c:pt>
                      <c:pt idx="15644">
                        <c:v>-10.589259999999999</c:v>
                      </c:pt>
                      <c:pt idx="15645">
                        <c:v>-10.68036</c:v>
                      </c:pt>
                      <c:pt idx="15646">
                        <c:v>-10.77164</c:v>
                      </c:pt>
                      <c:pt idx="15647">
                        <c:v>-10.86195</c:v>
                      </c:pt>
                      <c:pt idx="15648">
                        <c:v>-10.952470000000002</c:v>
                      </c:pt>
                      <c:pt idx="15649">
                        <c:v>-11.042819999999999</c:v>
                      </c:pt>
                      <c:pt idx="15650">
                        <c:v>-11.133880000000001</c:v>
                      </c:pt>
                      <c:pt idx="15651">
                        <c:v>-11.22509</c:v>
                      </c:pt>
                      <c:pt idx="15652">
                        <c:v>-11.31634</c:v>
                      </c:pt>
                      <c:pt idx="15653">
                        <c:v>-11.407679999999999</c:v>
                      </c:pt>
                      <c:pt idx="15654">
                        <c:v>-11.497960000000001</c:v>
                      </c:pt>
                      <c:pt idx="15655">
                        <c:v>-11.587680000000001</c:v>
                      </c:pt>
                      <c:pt idx="15656">
                        <c:v>-11.676660000000002</c:v>
                      </c:pt>
                      <c:pt idx="15657">
                        <c:v>-11.764099999999999</c:v>
                      </c:pt>
                      <c:pt idx="15658">
                        <c:v>-11.85239</c:v>
                      </c:pt>
                      <c:pt idx="15659">
                        <c:v>-11.937949999999999</c:v>
                      </c:pt>
                      <c:pt idx="15660">
                        <c:v>-12.022060000000002</c:v>
                      </c:pt>
                      <c:pt idx="15661">
                        <c:v>-12.1105</c:v>
                      </c:pt>
                      <c:pt idx="15662">
                        <c:v>-12.200939999999999</c:v>
                      </c:pt>
                      <c:pt idx="15663">
                        <c:v>-12.291410000000001</c:v>
                      </c:pt>
                      <c:pt idx="15664">
                        <c:v>-12.38181</c:v>
                      </c:pt>
                      <c:pt idx="15665">
                        <c:v>-12.472440000000001</c:v>
                      </c:pt>
                      <c:pt idx="15666">
                        <c:v>-12.563409999999999</c:v>
                      </c:pt>
                      <c:pt idx="15667">
                        <c:v>-12.65429</c:v>
                      </c:pt>
                      <c:pt idx="15668">
                        <c:v>-12.745340000000001</c:v>
                      </c:pt>
                      <c:pt idx="15669">
                        <c:v>-12.836300000000001</c:v>
                      </c:pt>
                      <c:pt idx="15670">
                        <c:v>-12.926820000000001</c:v>
                      </c:pt>
                      <c:pt idx="15671">
                        <c:v>-13.01685</c:v>
                      </c:pt>
                      <c:pt idx="15672">
                        <c:v>-13.107249999999999</c:v>
                      </c:pt>
                      <c:pt idx="15673">
                        <c:v>-13.197799999999999</c:v>
                      </c:pt>
                      <c:pt idx="15674">
                        <c:v>-13.28862</c:v>
                      </c:pt>
                      <c:pt idx="15675">
                        <c:v>-13.37932</c:v>
                      </c:pt>
                      <c:pt idx="15676">
                        <c:v>-13.470200000000002</c:v>
                      </c:pt>
                      <c:pt idx="15677">
                        <c:v>-13.560859999999998</c:v>
                      </c:pt>
                      <c:pt idx="15678">
                        <c:v>-13.651669999999999</c:v>
                      </c:pt>
                      <c:pt idx="15679">
                        <c:v>-13.742280000000001</c:v>
                      </c:pt>
                      <c:pt idx="15680">
                        <c:v>-13.83297</c:v>
                      </c:pt>
                      <c:pt idx="15681">
                        <c:v>-13.923950000000001</c:v>
                      </c:pt>
                      <c:pt idx="15682">
                        <c:v>-14.01388</c:v>
                      </c:pt>
                      <c:pt idx="15683">
                        <c:v>-14.103110000000001</c:v>
                      </c:pt>
                      <c:pt idx="15684">
                        <c:v>-14.19351</c:v>
                      </c:pt>
                      <c:pt idx="15685">
                        <c:v>-14.283529999999999</c:v>
                      </c:pt>
                      <c:pt idx="15686">
                        <c:v>-14.37392</c:v>
                      </c:pt>
                      <c:pt idx="15687">
                        <c:v>-14.46425</c:v>
                      </c:pt>
                      <c:pt idx="15688">
                        <c:v>-14.554279999999999</c:v>
                      </c:pt>
                      <c:pt idx="15689">
                        <c:v>-14.644120000000001</c:v>
                      </c:pt>
                      <c:pt idx="15690">
                        <c:v>-14.73292</c:v>
                      </c:pt>
                      <c:pt idx="15691">
                        <c:v>-14.82245</c:v>
                      </c:pt>
                      <c:pt idx="15692">
                        <c:v>-14.912229999999999</c:v>
                      </c:pt>
                      <c:pt idx="15693">
                        <c:v>-15.00254</c:v>
                      </c:pt>
                      <c:pt idx="15694">
                        <c:v>-15.093069999999999</c:v>
                      </c:pt>
                      <c:pt idx="15695">
                        <c:v>-15.183299999999999</c:v>
                      </c:pt>
                      <c:pt idx="15696">
                        <c:v>-15.274039999999999</c:v>
                      </c:pt>
                      <c:pt idx="15697">
                        <c:v>-15.36379</c:v>
                      </c:pt>
                      <c:pt idx="15698">
                        <c:v>-15.45429</c:v>
                      </c:pt>
                      <c:pt idx="15699">
                        <c:v>-15.542629999999999</c:v>
                      </c:pt>
                      <c:pt idx="15700">
                        <c:v>-15.63241</c:v>
                      </c:pt>
                      <c:pt idx="15701">
                        <c:v>-15.719570000000001</c:v>
                      </c:pt>
                      <c:pt idx="15702">
                        <c:v>-15.81024</c:v>
                      </c:pt>
                      <c:pt idx="15703">
                        <c:v>-15.900119999999999</c:v>
                      </c:pt>
                      <c:pt idx="15704">
                        <c:v>-15.991230000000002</c:v>
                      </c:pt>
                      <c:pt idx="15705">
                        <c:v>-16.082350000000002</c:v>
                      </c:pt>
                      <c:pt idx="15706">
                        <c:v>-16.173379999999998</c:v>
                      </c:pt>
                      <c:pt idx="15707">
                        <c:v>-16.262719999999998</c:v>
                      </c:pt>
                      <c:pt idx="15708">
                        <c:v>-16.351860000000002</c:v>
                      </c:pt>
                      <c:pt idx="15709">
                        <c:v>-16.44265</c:v>
                      </c:pt>
                      <c:pt idx="15710">
                        <c:v>-16.53313</c:v>
                      </c:pt>
                      <c:pt idx="15711">
                        <c:v>-16.62388</c:v>
                      </c:pt>
                      <c:pt idx="15712">
                        <c:v>-16.714729999999999</c:v>
                      </c:pt>
                      <c:pt idx="15713">
                        <c:v>-16.80566</c:v>
                      </c:pt>
                      <c:pt idx="15714">
                        <c:v>-16.89696</c:v>
                      </c:pt>
                      <c:pt idx="15715">
                        <c:v>-16.988289999999999</c:v>
                      </c:pt>
                      <c:pt idx="15716">
                        <c:v>-17.079660000000001</c:v>
                      </c:pt>
                      <c:pt idx="15717">
                        <c:v>-17.171289999999999</c:v>
                      </c:pt>
                      <c:pt idx="15718">
                        <c:v>-17.26201</c:v>
                      </c:pt>
                      <c:pt idx="15719">
                        <c:v>-17.352360000000001</c:v>
                      </c:pt>
                      <c:pt idx="15720">
                        <c:v>-17.44294</c:v>
                      </c:pt>
                      <c:pt idx="15721">
                        <c:v>-17.532070000000001</c:v>
                      </c:pt>
                      <c:pt idx="15722">
                        <c:v>-17.622</c:v>
                      </c:pt>
                      <c:pt idx="15723">
                        <c:v>-17.71247</c:v>
                      </c:pt>
                      <c:pt idx="15724">
                        <c:v>-17.80275</c:v>
                      </c:pt>
                      <c:pt idx="15725">
                        <c:v>-17.891770000000001</c:v>
                      </c:pt>
                      <c:pt idx="15726">
                        <c:v>-17.981780000000001</c:v>
                      </c:pt>
                      <c:pt idx="15727">
                        <c:v>-18.07161</c:v>
                      </c:pt>
                      <c:pt idx="15728">
                        <c:v>-18.161480000000001</c:v>
                      </c:pt>
                      <c:pt idx="15729">
                        <c:v>-18.252050000000001</c:v>
                      </c:pt>
                      <c:pt idx="15730">
                        <c:v>-18.342480000000002</c:v>
                      </c:pt>
                      <c:pt idx="15731">
                        <c:v>-18.433330000000002</c:v>
                      </c:pt>
                      <c:pt idx="15732">
                        <c:v>-18.523759999999999</c:v>
                      </c:pt>
                      <c:pt idx="15733">
                        <c:v>-18.614450000000001</c:v>
                      </c:pt>
                      <c:pt idx="15734">
                        <c:v>-18.704329999999999</c:v>
                      </c:pt>
                      <c:pt idx="15735">
                        <c:v>-18.794249999999998</c:v>
                      </c:pt>
                      <c:pt idx="15736">
                        <c:v>-18.884909999999998</c:v>
                      </c:pt>
                      <c:pt idx="15737">
                        <c:v>-18.975000000000001</c:v>
                      </c:pt>
                      <c:pt idx="15738">
                        <c:v>-19.064630000000001</c:v>
                      </c:pt>
                      <c:pt idx="15739">
                        <c:v>-19.15485</c:v>
                      </c:pt>
                      <c:pt idx="15740">
                        <c:v>-19.245179999999998</c:v>
                      </c:pt>
                      <c:pt idx="15741">
                        <c:v>-19.33597</c:v>
                      </c:pt>
                      <c:pt idx="15742">
                        <c:v>-19.426570000000002</c:v>
                      </c:pt>
                      <c:pt idx="15743">
                        <c:v>-19.517150000000001</c:v>
                      </c:pt>
                      <c:pt idx="15744">
                        <c:v>-19.607389999999999</c:v>
                      </c:pt>
                      <c:pt idx="15745">
                        <c:v>-19.69707</c:v>
                      </c:pt>
                      <c:pt idx="15746">
                        <c:v>-19.786170000000002</c:v>
                      </c:pt>
                      <c:pt idx="15747">
                        <c:v>-19.873899999999999</c:v>
                      </c:pt>
                      <c:pt idx="15748">
                        <c:v>-19.96068</c:v>
                      </c:pt>
                      <c:pt idx="15749">
                        <c:v>-20.04804</c:v>
                      </c:pt>
                      <c:pt idx="15750">
                        <c:v>-20.136609999999997</c:v>
                      </c:pt>
                      <c:pt idx="15751">
                        <c:v>-20.228940000000001</c:v>
                      </c:pt>
                      <c:pt idx="15752">
                        <c:v>-20.317900000000002</c:v>
                      </c:pt>
                      <c:pt idx="15753">
                        <c:v>-20.408259999999999</c:v>
                      </c:pt>
                      <c:pt idx="15754">
                        <c:v>-20.49858</c:v>
                      </c:pt>
                      <c:pt idx="15755">
                        <c:v>-20.588999999999999</c:v>
                      </c:pt>
                      <c:pt idx="15756">
                        <c:v>-20.679200000000002</c:v>
                      </c:pt>
                      <c:pt idx="15757">
                        <c:v>-20.768889999999999</c:v>
                      </c:pt>
                      <c:pt idx="15758">
                        <c:v>-20.858319999999999</c:v>
                      </c:pt>
                      <c:pt idx="15759">
                        <c:v>-20.949740000000002</c:v>
                      </c:pt>
                      <c:pt idx="15760">
                        <c:v>-21.037780000000001</c:v>
                      </c:pt>
                      <c:pt idx="15761">
                        <c:v>-21.12613</c:v>
                      </c:pt>
                      <c:pt idx="15762">
                        <c:v>-21.214949999999998</c:v>
                      </c:pt>
                      <c:pt idx="15763">
                        <c:v>-21.303869999999996</c:v>
                      </c:pt>
                      <c:pt idx="15764">
                        <c:v>-21.392780000000002</c:v>
                      </c:pt>
                      <c:pt idx="15765">
                        <c:v>-21.481670000000001</c:v>
                      </c:pt>
                      <c:pt idx="15766">
                        <c:v>-21.57009</c:v>
                      </c:pt>
                      <c:pt idx="15767">
                        <c:v>-21.658750000000001</c:v>
                      </c:pt>
                      <c:pt idx="15768">
                        <c:v>-21.747429999999998</c:v>
                      </c:pt>
                      <c:pt idx="15769">
                        <c:v>-21.836120000000001</c:v>
                      </c:pt>
                      <c:pt idx="15770">
                        <c:v>-21.92482</c:v>
                      </c:pt>
                      <c:pt idx="15771">
                        <c:v>-22.013159999999999</c:v>
                      </c:pt>
                      <c:pt idx="15772">
                        <c:v>-22.10125</c:v>
                      </c:pt>
                      <c:pt idx="15773">
                        <c:v>-22.1892</c:v>
                      </c:pt>
                      <c:pt idx="15774">
                        <c:v>-22.277809999999999</c:v>
                      </c:pt>
                      <c:pt idx="15775">
                        <c:v>-22.366820000000001</c:v>
                      </c:pt>
                      <c:pt idx="15776">
                        <c:v>-22.455829999999999</c:v>
                      </c:pt>
                      <c:pt idx="15777">
                        <c:v>-22.550840000000001</c:v>
                      </c:pt>
                      <c:pt idx="15778">
                        <c:v>-22.637529999999998</c:v>
                      </c:pt>
                      <c:pt idx="15779">
                        <c:v>-22.724350000000001</c:v>
                      </c:pt>
                      <c:pt idx="15780">
                        <c:v>-22.812079999999998</c:v>
                      </c:pt>
                      <c:pt idx="15781">
                        <c:v>-22.902200000000001</c:v>
                      </c:pt>
                      <c:pt idx="15782">
                        <c:v>-22.99156</c:v>
                      </c:pt>
                      <c:pt idx="15783">
                        <c:v>-23.080500000000001</c:v>
                      </c:pt>
                      <c:pt idx="15784">
                        <c:v>-23.16827</c:v>
                      </c:pt>
                      <c:pt idx="15785">
                        <c:v>-23.255319999999998</c:v>
                      </c:pt>
                      <c:pt idx="15786">
                        <c:v>-23.341759999999997</c:v>
                      </c:pt>
                      <c:pt idx="15787">
                        <c:v>-23.42896</c:v>
                      </c:pt>
                      <c:pt idx="15788">
                        <c:v>-23.517130000000002</c:v>
                      </c:pt>
                      <c:pt idx="15789">
                        <c:v>-23.605350000000001</c:v>
                      </c:pt>
                      <c:pt idx="15790">
                        <c:v>-23.692959999999999</c:v>
                      </c:pt>
                      <c:pt idx="15791">
                        <c:v>-23.780420000000003</c:v>
                      </c:pt>
                      <c:pt idx="15792">
                        <c:v>-23.869509999999998</c:v>
                      </c:pt>
                      <c:pt idx="15793">
                        <c:v>-23.958110000000001</c:v>
                      </c:pt>
                      <c:pt idx="15794">
                        <c:v>-24.047540000000001</c:v>
                      </c:pt>
                      <c:pt idx="15795">
                        <c:v>-24.138269999999999</c:v>
                      </c:pt>
                      <c:pt idx="15796">
                        <c:v>-24.227500000000003</c:v>
                      </c:pt>
                      <c:pt idx="15797">
                        <c:v>-24.316189999999999</c:v>
                      </c:pt>
                      <c:pt idx="15798">
                        <c:v>-24.404730000000001</c:v>
                      </c:pt>
                      <c:pt idx="15799">
                        <c:v>-24.499010000000002</c:v>
                      </c:pt>
                      <c:pt idx="15800">
                        <c:v>-24.588999999999999</c:v>
                      </c:pt>
                      <c:pt idx="15801">
                        <c:v>-24.679649999999999</c:v>
                      </c:pt>
                      <c:pt idx="15802">
                        <c:v>-24.76868</c:v>
                      </c:pt>
                      <c:pt idx="15803">
                        <c:v>-24.85651</c:v>
                      </c:pt>
                      <c:pt idx="15804">
                        <c:v>-24.94312</c:v>
                      </c:pt>
                      <c:pt idx="15805">
                        <c:v>-25.02711</c:v>
                      </c:pt>
                      <c:pt idx="15806">
                        <c:v>-25.11065</c:v>
                      </c:pt>
                      <c:pt idx="15807">
                        <c:v>-25.195219999999999</c:v>
                      </c:pt>
                      <c:pt idx="15808">
                        <c:v>-25.279679999999999</c:v>
                      </c:pt>
                      <c:pt idx="15809">
                        <c:v>-25.363229999999998</c:v>
                      </c:pt>
                      <c:pt idx="15810">
                        <c:v>-25.445959999999999</c:v>
                      </c:pt>
                      <c:pt idx="15811">
                        <c:v>-25.529170000000001</c:v>
                      </c:pt>
                      <c:pt idx="15812">
                        <c:v>-25.613009999999999</c:v>
                      </c:pt>
                      <c:pt idx="15813">
                        <c:v>-25.696550000000002</c:v>
                      </c:pt>
                      <c:pt idx="15814">
                        <c:v>-25.780150000000003</c:v>
                      </c:pt>
                      <c:pt idx="15815">
                        <c:v>-25.86289</c:v>
                      </c:pt>
                      <c:pt idx="15816">
                        <c:v>-25.954100000000004</c:v>
                      </c:pt>
                      <c:pt idx="15817">
                        <c:v>-26.036809999999999</c:v>
                      </c:pt>
                      <c:pt idx="15818">
                        <c:v>-26.118990000000004</c:v>
                      </c:pt>
                      <c:pt idx="15819">
                        <c:v>-26.20093</c:v>
                      </c:pt>
                      <c:pt idx="15820">
                        <c:v>-26.281460000000003</c:v>
                      </c:pt>
                      <c:pt idx="15821">
                        <c:v>-26.360469999999999</c:v>
                      </c:pt>
                      <c:pt idx="15822">
                        <c:v>-26.439509999999999</c:v>
                      </c:pt>
                      <c:pt idx="15823">
                        <c:v>-26.517559999999996</c:v>
                      </c:pt>
                      <c:pt idx="15824">
                        <c:v>-26.595840000000003</c:v>
                      </c:pt>
                      <c:pt idx="15825">
                        <c:v>-26.678280000000001</c:v>
                      </c:pt>
                      <c:pt idx="15826">
                        <c:v>-26.75591</c:v>
                      </c:pt>
                      <c:pt idx="15827">
                        <c:v>-26.839739999999999</c:v>
                      </c:pt>
                      <c:pt idx="15828">
                        <c:v>-26.918869999999998</c:v>
                      </c:pt>
                      <c:pt idx="15829">
                        <c:v>-26.997599999999998</c:v>
                      </c:pt>
                      <c:pt idx="15830">
                        <c:v>-27.075559999999999</c:v>
                      </c:pt>
                      <c:pt idx="15831">
                        <c:v>-27.152430000000003</c:v>
                      </c:pt>
                      <c:pt idx="15832">
                        <c:v>-27.227689999999999</c:v>
                      </c:pt>
                      <c:pt idx="15833">
                        <c:v>-27.302110000000003</c:v>
                      </c:pt>
                      <c:pt idx="15834">
                        <c:v>-27.375900000000001</c:v>
                      </c:pt>
                      <c:pt idx="15835">
                        <c:v>-27.449449999999999</c:v>
                      </c:pt>
                      <c:pt idx="15836">
                        <c:v>-27.522970000000001</c:v>
                      </c:pt>
                      <c:pt idx="15837">
                        <c:v>-27.594360000000002</c:v>
                      </c:pt>
                      <c:pt idx="15838">
                        <c:v>-27.668289999999999</c:v>
                      </c:pt>
                      <c:pt idx="15839">
                        <c:v>-27.742000000000001</c:v>
                      </c:pt>
                      <c:pt idx="15840">
                        <c:v>-27.815470000000001</c:v>
                      </c:pt>
                      <c:pt idx="15841">
                        <c:v>-27.888660000000002</c:v>
                      </c:pt>
                      <c:pt idx="15842">
                        <c:v>-27.963589999999996</c:v>
                      </c:pt>
                      <c:pt idx="15843">
                        <c:v>-28.036949999999997</c:v>
                      </c:pt>
                      <c:pt idx="15844">
                        <c:v>-28.113260000000004</c:v>
                      </c:pt>
                      <c:pt idx="15845">
                        <c:v>-28.188639999999999</c:v>
                      </c:pt>
                      <c:pt idx="15846">
                        <c:v>-28.265069999999998</c:v>
                      </c:pt>
                      <c:pt idx="15847">
                        <c:v>-28.340589999999999</c:v>
                      </c:pt>
                      <c:pt idx="15848">
                        <c:v>-28.415400000000002</c:v>
                      </c:pt>
                      <c:pt idx="15849">
                        <c:v>-28.490839999999999</c:v>
                      </c:pt>
                      <c:pt idx="15850">
                        <c:v>-28.56673</c:v>
                      </c:pt>
                      <c:pt idx="15851">
                        <c:v>-28.640450000000001</c:v>
                      </c:pt>
                      <c:pt idx="15852">
                        <c:v>-28.714940000000002</c:v>
                      </c:pt>
                      <c:pt idx="15853">
                        <c:v>-28.78988</c:v>
                      </c:pt>
                      <c:pt idx="15854">
                        <c:v>-28.864920000000001</c:v>
                      </c:pt>
                      <c:pt idx="15855">
                        <c:v>-28.939710000000002</c:v>
                      </c:pt>
                      <c:pt idx="15856">
                        <c:v>-29.013529999999999</c:v>
                      </c:pt>
                      <c:pt idx="15857">
                        <c:v>-29.087239999999998</c:v>
                      </c:pt>
                      <c:pt idx="15858">
                        <c:v>-29.161239999999999</c:v>
                      </c:pt>
                      <c:pt idx="15859">
                        <c:v>-29.235009999999999</c:v>
                      </c:pt>
                      <c:pt idx="15860">
                        <c:v>-29.305039999999998</c:v>
                      </c:pt>
                      <c:pt idx="15861">
                        <c:v>-29.374280000000002</c:v>
                      </c:pt>
                      <c:pt idx="15862">
                        <c:v>-29.443199999999997</c:v>
                      </c:pt>
                      <c:pt idx="15863">
                        <c:v>-29.510660000000001</c:v>
                      </c:pt>
                      <c:pt idx="15864">
                        <c:v>-29.576980000000002</c:v>
                      </c:pt>
                      <c:pt idx="15865">
                        <c:v>-29.641529999999999</c:v>
                      </c:pt>
                      <c:pt idx="15866">
                        <c:v>-29.705069999999999</c:v>
                      </c:pt>
                      <c:pt idx="15867">
                        <c:v>-29.767679999999999</c:v>
                      </c:pt>
                      <c:pt idx="15868">
                        <c:v>-29.83164</c:v>
                      </c:pt>
                      <c:pt idx="15869">
                        <c:v>-29.895530000000001</c:v>
                      </c:pt>
                      <c:pt idx="15870">
                        <c:v>-29.958689999999997</c:v>
                      </c:pt>
                      <c:pt idx="15871">
                        <c:v>-30.02084</c:v>
                      </c:pt>
                      <c:pt idx="15872">
                        <c:v>-30.082550000000001</c:v>
                      </c:pt>
                      <c:pt idx="15873">
                        <c:v>-30.144449999999999</c:v>
                      </c:pt>
                      <c:pt idx="15874">
                        <c:v>-30.21508</c:v>
                      </c:pt>
                      <c:pt idx="15875">
                        <c:v>-30.279129999999999</c:v>
                      </c:pt>
                      <c:pt idx="15876">
                        <c:v>-30.34008</c:v>
                      </c:pt>
                      <c:pt idx="15877">
                        <c:v>-30.400040000000001</c:v>
                      </c:pt>
                      <c:pt idx="15878">
                        <c:v>-30.45804</c:v>
                      </c:pt>
                      <c:pt idx="15879">
                        <c:v>-30.51698</c:v>
                      </c:pt>
                      <c:pt idx="15880">
                        <c:v>-30.575279999999999</c:v>
                      </c:pt>
                      <c:pt idx="15881">
                        <c:v>-30.629290000000001</c:v>
                      </c:pt>
                      <c:pt idx="15882">
                        <c:v>-30.67895</c:v>
                      </c:pt>
                      <c:pt idx="15883">
                        <c:v>-30.735969999999998</c:v>
                      </c:pt>
                      <c:pt idx="15884">
                        <c:v>-30.793859999999999</c:v>
                      </c:pt>
                      <c:pt idx="15885">
                        <c:v>-30.852629999999998</c:v>
                      </c:pt>
                      <c:pt idx="15886">
                        <c:v>-30.912130000000001</c:v>
                      </c:pt>
                      <c:pt idx="15887">
                        <c:v>-30.970659999999999</c:v>
                      </c:pt>
                      <c:pt idx="15888">
                        <c:v>-31.030329999999999</c:v>
                      </c:pt>
                      <c:pt idx="15889">
                        <c:v>-31.08962</c:v>
                      </c:pt>
                      <c:pt idx="15890">
                        <c:v>-31.14911</c:v>
                      </c:pt>
                      <c:pt idx="15891">
                        <c:v>-31.208410000000001</c:v>
                      </c:pt>
                      <c:pt idx="15892">
                        <c:v>-31.267040000000001</c:v>
                      </c:pt>
                      <c:pt idx="15893">
                        <c:v>-31.325099999999999</c:v>
                      </c:pt>
                      <c:pt idx="15894">
                        <c:v>-31.382639999999999</c:v>
                      </c:pt>
                      <c:pt idx="15895">
                        <c:v>-31.441319999999997</c:v>
                      </c:pt>
                      <c:pt idx="15896">
                        <c:v>-31.50047</c:v>
                      </c:pt>
                      <c:pt idx="15897">
                        <c:v>-31.55866</c:v>
                      </c:pt>
                      <c:pt idx="15898">
                        <c:v>-31.616129999999998</c:v>
                      </c:pt>
                      <c:pt idx="15899">
                        <c:v>-31.672470000000001</c:v>
                      </c:pt>
                      <c:pt idx="15900">
                        <c:v>-31.729050000000001</c:v>
                      </c:pt>
                      <c:pt idx="15901">
                        <c:v>-31.78481</c:v>
                      </c:pt>
                      <c:pt idx="15902">
                        <c:v>-31.840639999999997</c:v>
                      </c:pt>
                      <c:pt idx="15903">
                        <c:v>-31.896049999999999</c:v>
                      </c:pt>
                      <c:pt idx="15904">
                        <c:v>-31.950420000000001</c:v>
                      </c:pt>
                      <c:pt idx="15905">
                        <c:v>-32.004510000000003</c:v>
                      </c:pt>
                      <c:pt idx="15906">
                        <c:v>-32.058250000000001</c:v>
                      </c:pt>
                      <c:pt idx="15907">
                        <c:v>-32.11101</c:v>
                      </c:pt>
                      <c:pt idx="15908">
                        <c:v>-32.165050000000001</c:v>
                      </c:pt>
                      <c:pt idx="15909">
                        <c:v>-32.218450000000004</c:v>
                      </c:pt>
                      <c:pt idx="15910">
                        <c:v>-32.27178</c:v>
                      </c:pt>
                      <c:pt idx="15911">
                        <c:v>-32.32517</c:v>
                      </c:pt>
                      <c:pt idx="15912">
                        <c:v>-32.378309999999999</c:v>
                      </c:pt>
                      <c:pt idx="15913">
                        <c:v>-32.430880000000002</c:v>
                      </c:pt>
                      <c:pt idx="15914">
                        <c:v>-32.483849999999997</c:v>
                      </c:pt>
                      <c:pt idx="15915">
                        <c:v>-32.536960000000001</c:v>
                      </c:pt>
                      <c:pt idx="15916">
                        <c:v>-32.590029999999999</c:v>
                      </c:pt>
                      <c:pt idx="15917">
                        <c:v>-32.643390000000004</c:v>
                      </c:pt>
                      <c:pt idx="15918">
                        <c:v>-32.696150000000003</c:v>
                      </c:pt>
                      <c:pt idx="15919">
                        <c:v>-32.74877</c:v>
                      </c:pt>
                      <c:pt idx="15920">
                        <c:v>-32.80162</c:v>
                      </c:pt>
                      <c:pt idx="15921">
                        <c:v>-32.85331</c:v>
                      </c:pt>
                      <c:pt idx="15922">
                        <c:v>-32.904719999999998</c:v>
                      </c:pt>
                      <c:pt idx="15923">
                        <c:v>-32.956360000000004</c:v>
                      </c:pt>
                      <c:pt idx="15924">
                        <c:v>-33.008030000000005</c:v>
                      </c:pt>
                      <c:pt idx="15925">
                        <c:v>-33.059620000000002</c:v>
                      </c:pt>
                      <c:pt idx="15926">
                        <c:v>-33.11121</c:v>
                      </c:pt>
                      <c:pt idx="15927">
                        <c:v>-33.162889999999997</c:v>
                      </c:pt>
                      <c:pt idx="15928">
                        <c:v>-33.214869999999998</c:v>
                      </c:pt>
                      <c:pt idx="15929">
                        <c:v>-33.269910000000003</c:v>
                      </c:pt>
                      <c:pt idx="15930">
                        <c:v>-33.323250000000002</c:v>
                      </c:pt>
                      <c:pt idx="15931">
                        <c:v>-33.375750000000004</c:v>
                      </c:pt>
                      <c:pt idx="15932">
                        <c:v>-33.427250000000001</c:v>
                      </c:pt>
                      <c:pt idx="15933">
                        <c:v>-33.47869</c:v>
                      </c:pt>
                      <c:pt idx="15934">
                        <c:v>-33.529309999999995</c:v>
                      </c:pt>
                      <c:pt idx="15935">
                        <c:v>-33.580010000000001</c:v>
                      </c:pt>
                      <c:pt idx="15936">
                        <c:v>-33.630569999999999</c:v>
                      </c:pt>
                      <c:pt idx="15937">
                        <c:v>-33.680750000000003</c:v>
                      </c:pt>
                      <c:pt idx="15938">
                        <c:v>-33.730319999999999</c:v>
                      </c:pt>
                      <c:pt idx="15939">
                        <c:v>-33.780529999999999</c:v>
                      </c:pt>
                      <c:pt idx="15940">
                        <c:v>-33.829750000000004</c:v>
                      </c:pt>
                      <c:pt idx="15941">
                        <c:v>-33.879000000000005</c:v>
                      </c:pt>
                      <c:pt idx="15942">
                        <c:v>-33.927199999999999</c:v>
                      </c:pt>
                      <c:pt idx="15943">
                        <c:v>-33.975810000000003</c:v>
                      </c:pt>
                      <c:pt idx="15944">
                        <c:v>-34.024850000000001</c:v>
                      </c:pt>
                      <c:pt idx="15945">
                        <c:v>-34.073030000000003</c:v>
                      </c:pt>
                      <c:pt idx="15946">
                        <c:v>-34.121870000000001</c:v>
                      </c:pt>
                      <c:pt idx="15947">
                        <c:v>-34.170630000000003</c:v>
                      </c:pt>
                      <c:pt idx="15948">
                        <c:v>-34.219479999999997</c:v>
                      </c:pt>
                      <c:pt idx="15949">
                        <c:v>-34.267859999999999</c:v>
                      </c:pt>
                      <c:pt idx="15950">
                        <c:v>-34.316559999999996</c:v>
                      </c:pt>
                      <c:pt idx="15951">
                        <c:v>-34.364550000000001</c:v>
                      </c:pt>
                      <c:pt idx="15952">
                        <c:v>-34.411079999999998</c:v>
                      </c:pt>
                      <c:pt idx="15953">
                        <c:v>-34.458779999999997</c:v>
                      </c:pt>
                      <c:pt idx="15954">
                        <c:v>-34.50864</c:v>
                      </c:pt>
                      <c:pt idx="15955">
                        <c:v>-34.557289999999995</c:v>
                      </c:pt>
                      <c:pt idx="15956">
                        <c:v>-34.605930000000001</c:v>
                      </c:pt>
                      <c:pt idx="15957">
                        <c:v>-34.653970000000001</c:v>
                      </c:pt>
                      <c:pt idx="15958">
                        <c:v>-34.70196</c:v>
                      </c:pt>
                      <c:pt idx="15959">
                        <c:v>-34.75076</c:v>
                      </c:pt>
                      <c:pt idx="15960">
                        <c:v>-34.799720000000001</c:v>
                      </c:pt>
                      <c:pt idx="15961">
                        <c:v>-34.846089999999997</c:v>
                      </c:pt>
                      <c:pt idx="15962">
                        <c:v>-34.892020000000002</c:v>
                      </c:pt>
                      <c:pt idx="15963">
                        <c:v>-34.938490000000002</c:v>
                      </c:pt>
                      <c:pt idx="15964">
                        <c:v>-34.984850000000002</c:v>
                      </c:pt>
                      <c:pt idx="15965">
                        <c:v>-35.031390000000002</c:v>
                      </c:pt>
                      <c:pt idx="15966">
                        <c:v>-35.076010000000004</c:v>
                      </c:pt>
                      <c:pt idx="15967">
                        <c:v>-35.121659999999999</c:v>
                      </c:pt>
                      <c:pt idx="15968">
                        <c:v>-35.168469999999999</c:v>
                      </c:pt>
                      <c:pt idx="15969">
                        <c:v>-35.215090000000004</c:v>
                      </c:pt>
                      <c:pt idx="15970">
                        <c:v>-35.26061</c:v>
                      </c:pt>
                      <c:pt idx="15971">
                        <c:v>-35.306269999999998</c:v>
                      </c:pt>
                      <c:pt idx="15972">
                        <c:v>-35.352550000000001</c:v>
                      </c:pt>
                      <c:pt idx="15973">
                        <c:v>-35.396139999999995</c:v>
                      </c:pt>
                      <c:pt idx="15974">
                        <c:v>-35.439929999999997</c:v>
                      </c:pt>
                      <c:pt idx="15975">
                        <c:v>-35.48556</c:v>
                      </c:pt>
                      <c:pt idx="15976">
                        <c:v>-35.530279999999998</c:v>
                      </c:pt>
                      <c:pt idx="15977">
                        <c:v>-35.573869999999999</c:v>
                      </c:pt>
                      <c:pt idx="15978">
                        <c:v>-35.617260000000002</c:v>
                      </c:pt>
                      <c:pt idx="15979">
                        <c:v>-35.660420000000002</c:v>
                      </c:pt>
                      <c:pt idx="15980">
                        <c:v>-35.702709999999996</c:v>
                      </c:pt>
                      <c:pt idx="15981">
                        <c:v>-35.74539</c:v>
                      </c:pt>
                      <c:pt idx="15982">
                        <c:v>-35.78745</c:v>
                      </c:pt>
                      <c:pt idx="15983">
                        <c:v>-35.830019999999998</c:v>
                      </c:pt>
                      <c:pt idx="15984">
                        <c:v>-35.872639999999997</c:v>
                      </c:pt>
                      <c:pt idx="15985">
                        <c:v>-35.907040000000002</c:v>
                      </c:pt>
                      <c:pt idx="15986">
                        <c:v>-35.941360000000003</c:v>
                      </c:pt>
                      <c:pt idx="15987">
                        <c:v>-35.978909999999999</c:v>
                      </c:pt>
                      <c:pt idx="15988">
                        <c:v>-36.018180000000001</c:v>
                      </c:pt>
                      <c:pt idx="15989">
                        <c:v>-36.058010000000003</c:v>
                      </c:pt>
                      <c:pt idx="15990">
                        <c:v>-36.095060000000004</c:v>
                      </c:pt>
                      <c:pt idx="15991">
                        <c:v>-36.133690000000001</c:v>
                      </c:pt>
                      <c:pt idx="15992">
                        <c:v>-36.173380000000002</c:v>
                      </c:pt>
                      <c:pt idx="15993">
                        <c:v>-36.211559999999999</c:v>
                      </c:pt>
                      <c:pt idx="15994">
                        <c:v>-36.25112</c:v>
                      </c:pt>
                      <c:pt idx="15995">
                        <c:v>-36.290939999999999</c:v>
                      </c:pt>
                      <c:pt idx="15996">
                        <c:v>-36.330860000000001</c:v>
                      </c:pt>
                      <c:pt idx="15997">
                        <c:v>-36.370849999999997</c:v>
                      </c:pt>
                      <c:pt idx="15998">
                        <c:v>-36.410170000000001</c:v>
                      </c:pt>
                      <c:pt idx="15999">
                        <c:v>-36.449660000000002</c:v>
                      </c:pt>
                      <c:pt idx="16000">
                        <c:v>-36.489879999999999</c:v>
                      </c:pt>
                      <c:pt idx="16001">
                        <c:v>-36.530450000000002</c:v>
                      </c:pt>
                      <c:pt idx="16002">
                        <c:v>-36.571039999999996</c:v>
                      </c:pt>
                      <c:pt idx="16003">
                        <c:v>-36.61139</c:v>
                      </c:pt>
                      <c:pt idx="16004">
                        <c:v>-36.651229999999998</c:v>
                      </c:pt>
                      <c:pt idx="16005">
                        <c:v>-36.691319999999997</c:v>
                      </c:pt>
                      <c:pt idx="16006">
                        <c:v>-36.731909999999999</c:v>
                      </c:pt>
                      <c:pt idx="16007">
                        <c:v>-36.77243</c:v>
                      </c:pt>
                      <c:pt idx="16008">
                        <c:v>-36.81306</c:v>
                      </c:pt>
                      <c:pt idx="16009">
                        <c:v>-36.852960000000003</c:v>
                      </c:pt>
                      <c:pt idx="16010">
                        <c:v>-36.893230000000003</c:v>
                      </c:pt>
                      <c:pt idx="16011">
                        <c:v>-36.933259999999997</c:v>
                      </c:pt>
                      <c:pt idx="16012">
                        <c:v>-36.973590000000002</c:v>
                      </c:pt>
                      <c:pt idx="16013">
                        <c:v>-37.014179999999996</c:v>
                      </c:pt>
                      <c:pt idx="16014">
                        <c:v>-37.05462</c:v>
                      </c:pt>
                      <c:pt idx="16015">
                        <c:v>-37.096019999999996</c:v>
                      </c:pt>
                      <c:pt idx="16016">
                        <c:v>-37.139049999999997</c:v>
                      </c:pt>
                      <c:pt idx="16017">
                        <c:v>-37.181179999999998</c:v>
                      </c:pt>
                      <c:pt idx="16018">
                        <c:v>-37.223689999999998</c:v>
                      </c:pt>
                      <c:pt idx="16019">
                        <c:v>-37.265509999999999</c:v>
                      </c:pt>
                      <c:pt idx="16020">
                        <c:v>-37.307119999999998</c:v>
                      </c:pt>
                      <c:pt idx="16021">
                        <c:v>-37.347929999999998</c:v>
                      </c:pt>
                      <c:pt idx="16022">
                        <c:v>-37.389299999999999</c:v>
                      </c:pt>
                      <c:pt idx="16023">
                        <c:v>-37.430390000000003</c:v>
                      </c:pt>
                      <c:pt idx="16024">
                        <c:v>-37.471550000000001</c:v>
                      </c:pt>
                      <c:pt idx="16025">
                        <c:v>-37.51211</c:v>
                      </c:pt>
                      <c:pt idx="16026">
                        <c:v>-37.552709999999998</c:v>
                      </c:pt>
                      <c:pt idx="16027">
                        <c:v>-37.593290000000003</c:v>
                      </c:pt>
                      <c:pt idx="16028">
                        <c:v>-37.633319999999998</c:v>
                      </c:pt>
                      <c:pt idx="16029">
                        <c:v>-37.674080000000004</c:v>
                      </c:pt>
                      <c:pt idx="16030">
                        <c:v>-37.713340000000002</c:v>
                      </c:pt>
                      <c:pt idx="16031">
                        <c:v>-37.75338</c:v>
                      </c:pt>
                      <c:pt idx="16032">
                        <c:v>-37.793100000000003</c:v>
                      </c:pt>
                      <c:pt idx="16033">
                        <c:v>-37.831920000000004</c:v>
                      </c:pt>
                      <c:pt idx="16034">
                        <c:v>-37.869239999999998</c:v>
                      </c:pt>
                      <c:pt idx="16035">
                        <c:v>-37.907870000000003</c:v>
                      </c:pt>
                      <c:pt idx="16036">
                        <c:v>-37.944189999999999</c:v>
                      </c:pt>
                      <c:pt idx="16037">
                        <c:v>-37.980130000000003</c:v>
                      </c:pt>
                      <c:pt idx="16038">
                        <c:v>-38.017789999999998</c:v>
                      </c:pt>
                      <c:pt idx="16039">
                        <c:v>-38.056080000000001</c:v>
                      </c:pt>
                      <c:pt idx="16040">
                        <c:v>-38.09355</c:v>
                      </c:pt>
                      <c:pt idx="16041">
                        <c:v>-38.127490000000002</c:v>
                      </c:pt>
                      <c:pt idx="16042">
                        <c:v>-38.159750000000003</c:v>
                      </c:pt>
                      <c:pt idx="16043">
                        <c:v>-38.19455</c:v>
                      </c:pt>
                      <c:pt idx="16044">
                        <c:v>-38.231969999999997</c:v>
                      </c:pt>
                      <c:pt idx="16045">
                        <c:v>-38.269649999999999</c:v>
                      </c:pt>
                      <c:pt idx="16046">
                        <c:v>-38.306730000000002</c:v>
                      </c:pt>
                      <c:pt idx="16047">
                        <c:v>-38.343759999999996</c:v>
                      </c:pt>
                      <c:pt idx="16048">
                        <c:v>-38.381029999999996</c:v>
                      </c:pt>
                      <c:pt idx="16049">
                        <c:v>-38.417469999999994</c:v>
                      </c:pt>
                      <c:pt idx="16050">
                        <c:v>-38.452890000000004</c:v>
                      </c:pt>
                      <c:pt idx="16051">
                        <c:v>-38.487380000000002</c:v>
                      </c:pt>
                      <c:pt idx="16052">
                        <c:v>-38.523389999999999</c:v>
                      </c:pt>
                      <c:pt idx="16053">
                        <c:v>-38.559010000000001</c:v>
                      </c:pt>
                      <c:pt idx="16054">
                        <c:v>-38.593800000000002</c:v>
                      </c:pt>
                      <c:pt idx="16055">
                        <c:v>-38.628520000000002</c:v>
                      </c:pt>
                      <c:pt idx="16056">
                        <c:v>-38.662669999999999</c:v>
                      </c:pt>
                      <c:pt idx="16057">
                        <c:v>-38.697940000000003</c:v>
                      </c:pt>
                      <c:pt idx="16058">
                        <c:v>-38.731529999999999</c:v>
                      </c:pt>
                      <c:pt idx="16059">
                        <c:v>-38.765779999999999</c:v>
                      </c:pt>
                      <c:pt idx="16060">
                        <c:v>-38.79936</c:v>
                      </c:pt>
                      <c:pt idx="16061">
                        <c:v>-38.833579999999998</c:v>
                      </c:pt>
                      <c:pt idx="16062">
                        <c:v>-38.867609999999999</c:v>
                      </c:pt>
                      <c:pt idx="16063">
                        <c:v>-38.902030000000003</c:v>
                      </c:pt>
                      <c:pt idx="16064">
                        <c:v>-38.935980000000001</c:v>
                      </c:pt>
                      <c:pt idx="16065">
                        <c:v>-38.97052</c:v>
                      </c:pt>
                      <c:pt idx="16066">
                        <c:v>-39.004869999999997</c:v>
                      </c:pt>
                      <c:pt idx="16067">
                        <c:v>-39.039069999999995</c:v>
                      </c:pt>
                      <c:pt idx="16068">
                        <c:v>-39.072949999999999</c:v>
                      </c:pt>
                      <c:pt idx="16069">
                        <c:v>-39.106839999999998</c:v>
                      </c:pt>
                      <c:pt idx="16070">
                        <c:v>-39.139830000000003</c:v>
                      </c:pt>
                      <c:pt idx="16071">
                        <c:v>-39.173760000000001</c:v>
                      </c:pt>
                      <c:pt idx="16072">
                        <c:v>-39.2057</c:v>
                      </c:pt>
                      <c:pt idx="16073">
                        <c:v>-39.239150000000002</c:v>
                      </c:pt>
                      <c:pt idx="16074">
                        <c:v>-39.271889999999999</c:v>
                      </c:pt>
                      <c:pt idx="16075">
                        <c:v>-39.304809999999996</c:v>
                      </c:pt>
                      <c:pt idx="16076">
                        <c:v>-39.337900000000005</c:v>
                      </c:pt>
                      <c:pt idx="16077">
                        <c:v>-39.370780000000003</c:v>
                      </c:pt>
                      <c:pt idx="16078">
                        <c:v>-39.403350000000003</c:v>
                      </c:pt>
                      <c:pt idx="16079">
                        <c:v>-39.436189999999996</c:v>
                      </c:pt>
                      <c:pt idx="16080">
                        <c:v>-39.468899999999998</c:v>
                      </c:pt>
                      <c:pt idx="16081">
                        <c:v>-39.501080000000002</c:v>
                      </c:pt>
                      <c:pt idx="16082">
                        <c:v>-39.532879999999999</c:v>
                      </c:pt>
                      <c:pt idx="16083">
                        <c:v>-39.562660000000001</c:v>
                      </c:pt>
                      <c:pt idx="16084">
                        <c:v>-39.593890000000002</c:v>
                      </c:pt>
                      <c:pt idx="16085">
                        <c:v>-39.62426</c:v>
                      </c:pt>
                      <c:pt idx="16086">
                        <c:v>-39.65587</c:v>
                      </c:pt>
                      <c:pt idx="16087">
                        <c:v>-39.686349999999997</c:v>
                      </c:pt>
                      <c:pt idx="16088">
                        <c:v>-39.716819999999998</c:v>
                      </c:pt>
                      <c:pt idx="16089">
                        <c:v>-39.74774</c:v>
                      </c:pt>
                      <c:pt idx="16090">
                        <c:v>-39.778359999999999</c:v>
                      </c:pt>
                      <c:pt idx="16091">
                        <c:v>-39.809460000000001</c:v>
                      </c:pt>
                      <c:pt idx="16092">
                        <c:v>-39.840609999999998</c:v>
                      </c:pt>
                      <c:pt idx="16093">
                        <c:v>-39.871600000000001</c:v>
                      </c:pt>
                      <c:pt idx="16094">
                        <c:v>-39.902929999999998</c:v>
                      </c:pt>
                      <c:pt idx="16095">
                        <c:v>-39.934280000000001</c:v>
                      </c:pt>
                      <c:pt idx="16096">
                        <c:v>-39.965769999999999</c:v>
                      </c:pt>
                      <c:pt idx="16097">
                        <c:v>-39.995480000000001</c:v>
                      </c:pt>
                      <c:pt idx="16098">
                        <c:v>-40.02693</c:v>
                      </c:pt>
                      <c:pt idx="16099">
                        <c:v>-40.058590000000002</c:v>
                      </c:pt>
                      <c:pt idx="16100">
                        <c:v>-40.090429999999998</c:v>
                      </c:pt>
                      <c:pt idx="16101">
                        <c:v>-40.121369999999999</c:v>
                      </c:pt>
                      <c:pt idx="16102">
                        <c:v>-40.152739999999994</c:v>
                      </c:pt>
                      <c:pt idx="16103">
                        <c:v>-40.182950000000005</c:v>
                      </c:pt>
                      <c:pt idx="16104">
                        <c:v>-40.213590000000003</c:v>
                      </c:pt>
                      <c:pt idx="16105">
                        <c:v>-40.244530000000005</c:v>
                      </c:pt>
                      <c:pt idx="16106">
                        <c:v>-40.275600000000004</c:v>
                      </c:pt>
                      <c:pt idx="16107">
                        <c:v>-40.306229999999999</c:v>
                      </c:pt>
                      <c:pt idx="16108">
                        <c:v>-40.336559999999999</c:v>
                      </c:pt>
                      <c:pt idx="16109">
                        <c:v>-40.366320000000002</c:v>
                      </c:pt>
                      <c:pt idx="16110">
                        <c:v>-40.396210000000004</c:v>
                      </c:pt>
                      <c:pt idx="16111">
                        <c:v>-40.426780000000008</c:v>
                      </c:pt>
                      <c:pt idx="16112">
                        <c:v>-40.45731</c:v>
                      </c:pt>
                      <c:pt idx="16113">
                        <c:v>-40.48818</c:v>
                      </c:pt>
                      <c:pt idx="16114">
                        <c:v>-40.518739999999994</c:v>
                      </c:pt>
                      <c:pt idx="16115">
                        <c:v>-40.548080000000006</c:v>
                      </c:pt>
                      <c:pt idx="16116">
                        <c:v>-40.578560000000003</c:v>
                      </c:pt>
                      <c:pt idx="16117">
                        <c:v>-40.608959999999996</c:v>
                      </c:pt>
                      <c:pt idx="16118">
                        <c:v>-40.639229999999998</c:v>
                      </c:pt>
                      <c:pt idx="16119">
                        <c:v>-40.669570000000007</c:v>
                      </c:pt>
                      <c:pt idx="16120">
                        <c:v>-40.700200000000002</c:v>
                      </c:pt>
                      <c:pt idx="16121">
                        <c:v>-40.731110000000001</c:v>
                      </c:pt>
                      <c:pt idx="16122">
                        <c:v>-40.761529999999993</c:v>
                      </c:pt>
                      <c:pt idx="16123">
                        <c:v>-40.791849999999997</c:v>
                      </c:pt>
                      <c:pt idx="16124">
                        <c:v>-40.822360000000003</c:v>
                      </c:pt>
                      <c:pt idx="16125">
                        <c:v>-40.852510000000002</c:v>
                      </c:pt>
                      <c:pt idx="16126">
                        <c:v>-40.8827</c:v>
                      </c:pt>
                      <c:pt idx="16127">
                        <c:v>-40.912410000000001</c:v>
                      </c:pt>
                      <c:pt idx="16128">
                        <c:v>-40.942949999999996</c:v>
                      </c:pt>
                      <c:pt idx="16129">
                        <c:v>-40.973079999999996</c:v>
                      </c:pt>
                      <c:pt idx="16130">
                        <c:v>-41.003520000000002</c:v>
                      </c:pt>
                      <c:pt idx="16131">
                        <c:v>-41.034110000000005</c:v>
                      </c:pt>
                      <c:pt idx="16132">
                        <c:v>-41.064879999999995</c:v>
                      </c:pt>
                      <c:pt idx="16133">
                        <c:v>-41.094889999999999</c:v>
                      </c:pt>
                      <c:pt idx="16134">
                        <c:v>-41.124840000000006</c:v>
                      </c:pt>
                      <c:pt idx="16135">
                        <c:v>-41.154679999999999</c:v>
                      </c:pt>
                      <c:pt idx="16136">
                        <c:v>-41.181650000000005</c:v>
                      </c:pt>
                      <c:pt idx="16137">
                        <c:v>-41.211089999999999</c:v>
                      </c:pt>
                      <c:pt idx="16138">
                        <c:v>-41.24098</c:v>
                      </c:pt>
                      <c:pt idx="16139">
                        <c:v>-41.272120000000001</c:v>
                      </c:pt>
                      <c:pt idx="16140">
                        <c:v>-41.302810000000001</c:v>
                      </c:pt>
                      <c:pt idx="16141">
                        <c:v>-41.333380000000005</c:v>
                      </c:pt>
                      <c:pt idx="16142">
                        <c:v>-41.363260000000004</c:v>
                      </c:pt>
                      <c:pt idx="16143">
                        <c:v>-41.392980000000001</c:v>
                      </c:pt>
                      <c:pt idx="16144">
                        <c:v>-41.422549999999994</c:v>
                      </c:pt>
                      <c:pt idx="16145">
                        <c:v>-41.45252</c:v>
                      </c:pt>
                      <c:pt idx="16146">
                        <c:v>-41.482549999999996</c:v>
                      </c:pt>
                      <c:pt idx="16147">
                        <c:v>-41.512740000000001</c:v>
                      </c:pt>
                      <c:pt idx="16148">
                        <c:v>-41.541460000000001</c:v>
                      </c:pt>
                      <c:pt idx="16149">
                        <c:v>-41.570710000000005</c:v>
                      </c:pt>
                      <c:pt idx="16150">
                        <c:v>-41.599969999999999</c:v>
                      </c:pt>
                      <c:pt idx="16151">
                        <c:v>-41.630070000000003</c:v>
                      </c:pt>
                      <c:pt idx="16152">
                        <c:v>-41.65916</c:v>
                      </c:pt>
                      <c:pt idx="16153">
                        <c:v>-41.685369999999999</c:v>
                      </c:pt>
                      <c:pt idx="16154">
                        <c:v>-41.706119999999999</c:v>
                      </c:pt>
                      <c:pt idx="16155">
                        <c:v>-41.730689999999996</c:v>
                      </c:pt>
                      <c:pt idx="16156">
                        <c:v>-41.758620000000008</c:v>
                      </c:pt>
                      <c:pt idx="16157">
                        <c:v>-41.786919999999995</c:v>
                      </c:pt>
                      <c:pt idx="16158">
                        <c:v>-41.816040000000001</c:v>
                      </c:pt>
                      <c:pt idx="16159">
                        <c:v>-41.842389999999995</c:v>
                      </c:pt>
                      <c:pt idx="16160">
                        <c:v>-41.869069999999994</c:v>
                      </c:pt>
                      <c:pt idx="16161">
                        <c:v>-41.898130000000002</c:v>
                      </c:pt>
                      <c:pt idx="16162">
                        <c:v>-41.927489999999999</c:v>
                      </c:pt>
                      <c:pt idx="16163">
                        <c:v>-41.955719999999999</c:v>
                      </c:pt>
                      <c:pt idx="16164">
                        <c:v>-41.984709999999993</c:v>
                      </c:pt>
                      <c:pt idx="16165">
                        <c:v>-42.013230000000007</c:v>
                      </c:pt>
                      <c:pt idx="16166">
                        <c:v>-42.041219999999996</c:v>
                      </c:pt>
                      <c:pt idx="16167">
                        <c:v>-42.06955</c:v>
                      </c:pt>
                      <c:pt idx="16168">
                        <c:v>-42.098399999999998</c:v>
                      </c:pt>
                      <c:pt idx="16169">
                        <c:v>-42.126960000000004</c:v>
                      </c:pt>
                      <c:pt idx="16170">
                        <c:v>-42.155729999999998</c:v>
                      </c:pt>
                      <c:pt idx="16171">
                        <c:v>-42.184559999999998</c:v>
                      </c:pt>
                      <c:pt idx="16172">
                        <c:v>-42.21293</c:v>
                      </c:pt>
                      <c:pt idx="16173">
                        <c:v>-42.242509999999996</c:v>
                      </c:pt>
                      <c:pt idx="16174">
                        <c:v>-42.2712</c:v>
                      </c:pt>
                      <c:pt idx="16175">
                        <c:v>-42.299980000000005</c:v>
                      </c:pt>
                      <c:pt idx="16176">
                        <c:v>-42.328270000000003</c:v>
                      </c:pt>
                      <c:pt idx="16177">
                        <c:v>-42.357250000000008</c:v>
                      </c:pt>
                      <c:pt idx="16178">
                        <c:v>-42.38597</c:v>
                      </c:pt>
                      <c:pt idx="16179">
                        <c:v>-42.41433</c:v>
                      </c:pt>
                      <c:pt idx="16180">
                        <c:v>-42.442979999999999</c:v>
                      </c:pt>
                      <c:pt idx="16181">
                        <c:v>-42.471050000000005</c:v>
                      </c:pt>
                      <c:pt idx="16182">
                        <c:v>-42.499380000000002</c:v>
                      </c:pt>
                      <c:pt idx="16183">
                        <c:v>-42.527270000000001</c:v>
                      </c:pt>
                      <c:pt idx="16184">
                        <c:v>-42.556609999999999</c:v>
                      </c:pt>
                      <c:pt idx="16185">
                        <c:v>-42.584229999999998</c:v>
                      </c:pt>
                      <c:pt idx="16186">
                        <c:v>-42.612300000000005</c:v>
                      </c:pt>
                      <c:pt idx="16187">
                        <c:v>-42.640960000000007</c:v>
                      </c:pt>
                      <c:pt idx="16188">
                        <c:v>-42.669560000000004</c:v>
                      </c:pt>
                      <c:pt idx="16189">
                        <c:v>-42.698250000000002</c:v>
                      </c:pt>
                      <c:pt idx="16190">
                        <c:v>-42.726870000000005</c:v>
                      </c:pt>
                      <c:pt idx="16191">
                        <c:v>-42.755530000000007</c:v>
                      </c:pt>
                      <c:pt idx="16192">
                        <c:v>-42.784019999999998</c:v>
                      </c:pt>
                      <c:pt idx="16193">
                        <c:v>-42.81259</c:v>
                      </c:pt>
                      <c:pt idx="16194">
                        <c:v>-42.840499999999999</c:v>
                      </c:pt>
                      <c:pt idx="16195">
                        <c:v>-42.868459999999999</c:v>
                      </c:pt>
                      <c:pt idx="16196">
                        <c:v>-42.896180000000001</c:v>
                      </c:pt>
                      <c:pt idx="16197">
                        <c:v>-42.924469999999999</c:v>
                      </c:pt>
                      <c:pt idx="16198">
                        <c:v>-42.952590000000001</c:v>
                      </c:pt>
                      <c:pt idx="16199">
                        <c:v>-42.980930000000001</c:v>
                      </c:pt>
                      <c:pt idx="16200">
                        <c:v>-43.009279999999997</c:v>
                      </c:pt>
                      <c:pt idx="16201">
                        <c:v>-43.037530000000004</c:v>
                      </c:pt>
                      <c:pt idx="16202">
                        <c:v>-43.065740000000005</c:v>
                      </c:pt>
                      <c:pt idx="16203">
                        <c:v>-43.093830000000004</c:v>
                      </c:pt>
                      <c:pt idx="16204">
                        <c:v>-43.121600000000001</c:v>
                      </c:pt>
                      <c:pt idx="16205">
                        <c:v>-43.149680000000004</c:v>
                      </c:pt>
                      <c:pt idx="16206">
                        <c:v>-43.177599999999998</c:v>
                      </c:pt>
                      <c:pt idx="16207">
                        <c:v>-43.205850000000005</c:v>
                      </c:pt>
                      <c:pt idx="16208">
                        <c:v>-43.234269999999995</c:v>
                      </c:pt>
                      <c:pt idx="16209">
                        <c:v>-43.262520000000002</c:v>
                      </c:pt>
                      <c:pt idx="16210">
                        <c:v>-43.291120000000006</c:v>
                      </c:pt>
                      <c:pt idx="16211">
                        <c:v>-43.318480000000001</c:v>
                      </c:pt>
                      <c:pt idx="16212">
                        <c:v>-43.346020000000003</c:v>
                      </c:pt>
                      <c:pt idx="16213">
                        <c:v>-43.373290000000004</c:v>
                      </c:pt>
                      <c:pt idx="16214">
                        <c:v>-43.401110000000003</c:v>
                      </c:pt>
                      <c:pt idx="16215">
                        <c:v>-43.428959999999996</c:v>
                      </c:pt>
                      <c:pt idx="16216">
                        <c:v>-43.457169999999998</c:v>
                      </c:pt>
                      <c:pt idx="16217">
                        <c:v>-43.484790000000004</c:v>
                      </c:pt>
                      <c:pt idx="16218">
                        <c:v>-43.51191</c:v>
                      </c:pt>
                      <c:pt idx="16219">
                        <c:v>-43.537570000000002</c:v>
                      </c:pt>
                      <c:pt idx="16220">
                        <c:v>-43.564410000000002</c:v>
                      </c:pt>
                      <c:pt idx="16221">
                        <c:v>-43.5899</c:v>
                      </c:pt>
                      <c:pt idx="16222">
                        <c:v>-43.616720000000001</c:v>
                      </c:pt>
                      <c:pt idx="16223">
                        <c:v>-43.644090000000006</c:v>
                      </c:pt>
                      <c:pt idx="16224">
                        <c:v>-43.670749999999998</c:v>
                      </c:pt>
                      <c:pt idx="16225">
                        <c:v>-43.697109999999995</c:v>
                      </c:pt>
                      <c:pt idx="16226">
                        <c:v>-43.722920000000002</c:v>
                      </c:pt>
                      <c:pt idx="16227">
                        <c:v>-43.74982</c:v>
                      </c:pt>
                      <c:pt idx="16228">
                        <c:v>-43.777200000000001</c:v>
                      </c:pt>
                      <c:pt idx="16229">
                        <c:v>-43.80462</c:v>
                      </c:pt>
                      <c:pt idx="16230">
                        <c:v>-43.832370000000004</c:v>
                      </c:pt>
                      <c:pt idx="16231">
                        <c:v>-43.859589999999997</c:v>
                      </c:pt>
                      <c:pt idx="16232">
                        <c:v>-43.887159999999994</c:v>
                      </c:pt>
                      <c:pt idx="16233">
                        <c:v>-43.914850000000001</c:v>
                      </c:pt>
                      <c:pt idx="16234">
                        <c:v>-43.941429999999997</c:v>
                      </c:pt>
                      <c:pt idx="16235">
                        <c:v>-43.96799</c:v>
                      </c:pt>
                      <c:pt idx="16236">
                        <c:v>-43.994759999999999</c:v>
                      </c:pt>
                      <c:pt idx="16237">
                        <c:v>-44.02214</c:v>
                      </c:pt>
                      <c:pt idx="16238">
                        <c:v>-44.049750000000003</c:v>
                      </c:pt>
                      <c:pt idx="16239">
                        <c:v>-44.076890000000006</c:v>
                      </c:pt>
                      <c:pt idx="16240">
                        <c:v>-44.103349999999999</c:v>
                      </c:pt>
                      <c:pt idx="16241">
                        <c:v>-44.13006</c:v>
                      </c:pt>
                      <c:pt idx="16242">
                        <c:v>-44.156610000000001</c:v>
                      </c:pt>
                      <c:pt idx="16243">
                        <c:v>-44.183149999999998</c:v>
                      </c:pt>
                      <c:pt idx="16244">
                        <c:v>-44.209889999999994</c:v>
                      </c:pt>
                      <c:pt idx="16245">
                        <c:v>-44.237110000000001</c:v>
                      </c:pt>
                      <c:pt idx="16246">
                        <c:v>-44.264349999999993</c:v>
                      </c:pt>
                      <c:pt idx="16247">
                        <c:v>-44.291510000000002</c:v>
                      </c:pt>
                      <c:pt idx="16248">
                        <c:v>-44.31888</c:v>
                      </c:pt>
                      <c:pt idx="16249">
                        <c:v>-44.345709999999997</c:v>
                      </c:pt>
                      <c:pt idx="16250">
                        <c:v>-44.37265</c:v>
                      </c:pt>
                      <c:pt idx="16251">
                        <c:v>-44.399569999999997</c:v>
                      </c:pt>
                      <c:pt idx="16252">
                        <c:v>-44.425749999999994</c:v>
                      </c:pt>
                      <c:pt idx="16253">
                        <c:v>-44.452390000000001</c:v>
                      </c:pt>
                      <c:pt idx="16254">
                        <c:v>-44.479819999999997</c:v>
                      </c:pt>
                      <c:pt idx="16255">
                        <c:v>-44.507329999999996</c:v>
                      </c:pt>
                      <c:pt idx="16256">
                        <c:v>-44.53454</c:v>
                      </c:pt>
                      <c:pt idx="16257">
                        <c:v>-44.561970000000002</c:v>
                      </c:pt>
                      <c:pt idx="16258">
                        <c:v>-44.588740000000001</c:v>
                      </c:pt>
                      <c:pt idx="16259">
                        <c:v>-44.617040000000003</c:v>
                      </c:pt>
                      <c:pt idx="16260">
                        <c:v>-44.645080000000007</c:v>
                      </c:pt>
                      <c:pt idx="16261">
                        <c:v>-44.673270000000002</c:v>
                      </c:pt>
                      <c:pt idx="16262">
                        <c:v>-44.700360000000003</c:v>
                      </c:pt>
                      <c:pt idx="16263">
                        <c:v>-44.727990000000005</c:v>
                      </c:pt>
                      <c:pt idx="16264">
                        <c:v>-44.755580000000002</c:v>
                      </c:pt>
                      <c:pt idx="16265">
                        <c:v>-44.783189999999998</c:v>
                      </c:pt>
                      <c:pt idx="16266">
                        <c:v>-44.811050000000002</c:v>
                      </c:pt>
                      <c:pt idx="16267">
                        <c:v>-44.839019999999998</c:v>
                      </c:pt>
                      <c:pt idx="16268">
                        <c:v>-44.866320000000002</c:v>
                      </c:pt>
                      <c:pt idx="16269">
                        <c:v>-44.894280000000002</c:v>
                      </c:pt>
                      <c:pt idx="16270">
                        <c:v>-44.921459999999996</c:v>
                      </c:pt>
                      <c:pt idx="16271">
                        <c:v>-44.947999999999993</c:v>
                      </c:pt>
                      <c:pt idx="16272">
                        <c:v>-44.974850000000004</c:v>
                      </c:pt>
                      <c:pt idx="16273">
                        <c:v>-45.002579999999995</c:v>
                      </c:pt>
                      <c:pt idx="16274">
                        <c:v>-45.030299999999997</c:v>
                      </c:pt>
                      <c:pt idx="16275">
                        <c:v>-45.057739999999995</c:v>
                      </c:pt>
                      <c:pt idx="16276">
                        <c:v>-45.085149999999999</c:v>
                      </c:pt>
                      <c:pt idx="16277">
                        <c:v>-45.112769999999998</c:v>
                      </c:pt>
                      <c:pt idx="16278">
                        <c:v>-45.140500000000003</c:v>
                      </c:pt>
                      <c:pt idx="16279">
                        <c:v>-45.168329999999997</c:v>
                      </c:pt>
                      <c:pt idx="16280">
                        <c:v>-45.196120000000008</c:v>
                      </c:pt>
                      <c:pt idx="16281">
                        <c:v>-45.224049999999998</c:v>
                      </c:pt>
                      <c:pt idx="16282">
                        <c:v>-45.251829999999998</c:v>
                      </c:pt>
                      <c:pt idx="16283">
                        <c:v>-45.278950000000002</c:v>
                      </c:pt>
                      <c:pt idx="16284">
                        <c:v>-45.306539999999998</c:v>
                      </c:pt>
                      <c:pt idx="16285">
                        <c:v>-45.334390000000006</c:v>
                      </c:pt>
                      <c:pt idx="16286">
                        <c:v>-45.362140000000004</c:v>
                      </c:pt>
                      <c:pt idx="16287">
                        <c:v>-45.389970000000005</c:v>
                      </c:pt>
                      <c:pt idx="16288">
                        <c:v>-45.417680000000004</c:v>
                      </c:pt>
                      <c:pt idx="16289">
                        <c:v>-45.44511</c:v>
                      </c:pt>
                      <c:pt idx="16290">
                        <c:v>-45.472770000000004</c:v>
                      </c:pt>
                      <c:pt idx="16291">
                        <c:v>-45.500480000000003</c:v>
                      </c:pt>
                      <c:pt idx="16292">
                        <c:v>-45.527990000000003</c:v>
                      </c:pt>
                      <c:pt idx="16293">
                        <c:v>-45.554860000000005</c:v>
                      </c:pt>
                      <c:pt idx="16294">
                        <c:v>-45.581129999999995</c:v>
                      </c:pt>
                      <c:pt idx="16295">
                        <c:v>-45.60772</c:v>
                      </c:pt>
                      <c:pt idx="16296">
                        <c:v>-45.631219999999999</c:v>
                      </c:pt>
                      <c:pt idx="16297">
                        <c:v>-45.65419</c:v>
                      </c:pt>
                      <c:pt idx="16298">
                        <c:v>-45.67756</c:v>
                      </c:pt>
                      <c:pt idx="16299">
                        <c:v>-45.701889999999999</c:v>
                      </c:pt>
                      <c:pt idx="16300">
                        <c:v>-45.727710000000002</c:v>
                      </c:pt>
                      <c:pt idx="16301">
                        <c:v>-45.753830000000008</c:v>
                      </c:pt>
                      <c:pt idx="16302">
                        <c:v>-45.780120000000004</c:v>
                      </c:pt>
                      <c:pt idx="16303">
                        <c:v>-45.80668</c:v>
                      </c:pt>
                      <c:pt idx="16304">
                        <c:v>-45.832750000000004</c:v>
                      </c:pt>
                      <c:pt idx="16305">
                        <c:v>-45.858890000000002</c:v>
                      </c:pt>
                      <c:pt idx="16306">
                        <c:v>-45.884429999999995</c:v>
                      </c:pt>
                      <c:pt idx="16307">
                        <c:v>-45.911070000000002</c:v>
                      </c:pt>
                      <c:pt idx="16308">
                        <c:v>-45.937799999999996</c:v>
                      </c:pt>
                      <c:pt idx="16309">
                        <c:v>-45.96508</c:v>
                      </c:pt>
                      <c:pt idx="16310">
                        <c:v>-45.991929999999996</c:v>
                      </c:pt>
                      <c:pt idx="16311">
                        <c:v>-46.018889999999999</c:v>
                      </c:pt>
                      <c:pt idx="16312">
                        <c:v>-46.045610000000003</c:v>
                      </c:pt>
                      <c:pt idx="16313">
                        <c:v>-46.070859999999996</c:v>
                      </c:pt>
                      <c:pt idx="16314">
                        <c:v>-46.096830000000004</c:v>
                      </c:pt>
                      <c:pt idx="16315">
                        <c:v>-46.123480000000001</c:v>
                      </c:pt>
                      <c:pt idx="16316">
                        <c:v>-46.150200000000005</c:v>
                      </c:pt>
                      <c:pt idx="16317">
                        <c:v>-46.175699999999999</c:v>
                      </c:pt>
                      <c:pt idx="16318">
                        <c:v>-46.198759999999993</c:v>
                      </c:pt>
                      <c:pt idx="16319">
                        <c:v>-46.22448</c:v>
                      </c:pt>
                      <c:pt idx="16320">
                        <c:v>-46.250900000000001</c:v>
                      </c:pt>
                      <c:pt idx="16321">
                        <c:v>-46.277229999999996</c:v>
                      </c:pt>
                      <c:pt idx="16322">
                        <c:v>-46.30292</c:v>
                      </c:pt>
                      <c:pt idx="16323">
                        <c:v>-46.329710000000006</c:v>
                      </c:pt>
                      <c:pt idx="16324">
                        <c:v>-46.355429999999998</c:v>
                      </c:pt>
                      <c:pt idx="16325">
                        <c:v>-46.356099999999998</c:v>
                      </c:pt>
                      <c:pt idx="16326">
                        <c:v>-46.351399999999998</c:v>
                      </c:pt>
                      <c:pt idx="16327">
                        <c:v>-46.36215</c:v>
                      </c:pt>
                      <c:pt idx="16328">
                        <c:v>-46.380970000000005</c:v>
                      </c:pt>
                      <c:pt idx="16329">
                        <c:v>-46.403090000000006</c:v>
                      </c:pt>
                      <c:pt idx="16330">
                        <c:v>-46.42653</c:v>
                      </c:pt>
                      <c:pt idx="16331">
                        <c:v>-46.31559</c:v>
                      </c:pt>
                      <c:pt idx="16332">
                        <c:v>-46.243030000000005</c:v>
                      </c:pt>
                      <c:pt idx="16333">
                        <c:v>-46.183569999999996</c:v>
                      </c:pt>
                      <c:pt idx="16334">
                        <c:v>-46.132410000000007</c:v>
                      </c:pt>
                      <c:pt idx="16335">
                        <c:v>-46.085409999999996</c:v>
                      </c:pt>
                      <c:pt idx="16336">
                        <c:v>-46.039789999999996</c:v>
                      </c:pt>
                      <c:pt idx="16337">
                        <c:v>-45.995139999999999</c:v>
                      </c:pt>
                      <c:pt idx="16338">
                        <c:v>-45.95223</c:v>
                      </c:pt>
                      <c:pt idx="16339">
                        <c:v>-45.91057</c:v>
                      </c:pt>
                      <c:pt idx="16340">
                        <c:v>-45.869439999999997</c:v>
                      </c:pt>
                      <c:pt idx="16341">
                        <c:v>-45.828819999999993</c:v>
                      </c:pt>
                      <c:pt idx="16342">
                        <c:v>-45.78857</c:v>
                      </c:pt>
                      <c:pt idx="16343">
                        <c:v>-45.748759999999997</c:v>
                      </c:pt>
                      <c:pt idx="16344">
                        <c:v>-45.709510000000002</c:v>
                      </c:pt>
                      <c:pt idx="16345">
                        <c:v>-45.67089</c:v>
                      </c:pt>
                      <c:pt idx="16346">
                        <c:v>-45.632680000000001</c:v>
                      </c:pt>
                      <c:pt idx="16347">
                        <c:v>-45.595050000000001</c:v>
                      </c:pt>
                      <c:pt idx="16348">
                        <c:v>-45.557939999999995</c:v>
                      </c:pt>
                      <c:pt idx="16349">
                        <c:v>-45.519970000000001</c:v>
                      </c:pt>
                      <c:pt idx="16350">
                        <c:v>-45.481920000000002</c:v>
                      </c:pt>
                      <c:pt idx="16351">
                        <c:v>-45.443939999999998</c:v>
                      </c:pt>
                      <c:pt idx="16352">
                        <c:v>-45.40558</c:v>
                      </c:pt>
                      <c:pt idx="16353">
                        <c:v>-45.368110000000001</c:v>
                      </c:pt>
                      <c:pt idx="16354">
                        <c:v>-45.330240000000003</c:v>
                      </c:pt>
                      <c:pt idx="16355">
                        <c:v>-45.291930000000001</c:v>
                      </c:pt>
                      <c:pt idx="16356">
                        <c:v>-45.253399999999999</c:v>
                      </c:pt>
                      <c:pt idx="16357">
                        <c:v>-45.215170000000001</c:v>
                      </c:pt>
                      <c:pt idx="16358">
                        <c:v>-45.177289999999999</c:v>
                      </c:pt>
                      <c:pt idx="16359">
                        <c:v>-45.140370000000004</c:v>
                      </c:pt>
                      <c:pt idx="16360">
                        <c:v>-45.103479999999998</c:v>
                      </c:pt>
                      <c:pt idx="16361">
                        <c:v>-45.066720000000004</c:v>
                      </c:pt>
                      <c:pt idx="16362">
                        <c:v>-45.029820000000001</c:v>
                      </c:pt>
                      <c:pt idx="16363">
                        <c:v>-44.993100000000005</c:v>
                      </c:pt>
                      <c:pt idx="16364">
                        <c:v>-44.956189999999992</c:v>
                      </c:pt>
                      <c:pt idx="16365">
                        <c:v>-44.919310000000003</c:v>
                      </c:pt>
                      <c:pt idx="16366">
                        <c:v>-44.8827</c:v>
                      </c:pt>
                      <c:pt idx="16367">
                        <c:v>-44.846289999999996</c:v>
                      </c:pt>
                      <c:pt idx="16368">
                        <c:v>-44.809510000000003</c:v>
                      </c:pt>
                      <c:pt idx="16369">
                        <c:v>-44.772740000000006</c:v>
                      </c:pt>
                      <c:pt idx="16370">
                        <c:v>-44.73621</c:v>
                      </c:pt>
                      <c:pt idx="16371">
                        <c:v>-44.699739999999998</c:v>
                      </c:pt>
                      <c:pt idx="16372">
                        <c:v>-44.6633</c:v>
                      </c:pt>
                      <c:pt idx="16373">
                        <c:v>-44.626890000000003</c:v>
                      </c:pt>
                      <c:pt idx="16374">
                        <c:v>-44.590530000000001</c:v>
                      </c:pt>
                      <c:pt idx="16375">
                        <c:v>-44.554180000000002</c:v>
                      </c:pt>
                      <c:pt idx="16376">
                        <c:v>-44.517759999999996</c:v>
                      </c:pt>
                      <c:pt idx="16377">
                        <c:v>-44.481369999999998</c:v>
                      </c:pt>
                      <c:pt idx="16378">
                        <c:v>-44.444920000000003</c:v>
                      </c:pt>
                      <c:pt idx="16379">
                        <c:v>-44.40849</c:v>
                      </c:pt>
                      <c:pt idx="16380">
                        <c:v>-44.372559999999993</c:v>
                      </c:pt>
                      <c:pt idx="16381">
                        <c:v>-44.336399999999998</c:v>
                      </c:pt>
                      <c:pt idx="16382">
                        <c:v>-44.299939999999999</c:v>
                      </c:pt>
                      <c:pt idx="16383">
                        <c:v>-44.263480000000001</c:v>
                      </c:pt>
                      <c:pt idx="16384">
                        <c:v>-44.227410000000006</c:v>
                      </c:pt>
                      <c:pt idx="16385">
                        <c:v>-44.19079</c:v>
                      </c:pt>
                      <c:pt idx="16386">
                        <c:v>-44.154130000000002</c:v>
                      </c:pt>
                      <c:pt idx="16387">
                        <c:v>-44.117170000000002</c:v>
                      </c:pt>
                      <c:pt idx="16388">
                        <c:v>-44.080579999999998</c:v>
                      </c:pt>
                      <c:pt idx="16389">
                        <c:v>-44.044260000000001</c:v>
                      </c:pt>
                      <c:pt idx="16390">
                        <c:v>-44.007759999999998</c:v>
                      </c:pt>
                      <c:pt idx="16391">
                        <c:v>-43.971090000000004</c:v>
                      </c:pt>
                      <c:pt idx="16392">
                        <c:v>-43.934170000000002</c:v>
                      </c:pt>
                      <c:pt idx="16393">
                        <c:v>-43.897109999999998</c:v>
                      </c:pt>
                      <c:pt idx="16394">
                        <c:v>-43.860109999999999</c:v>
                      </c:pt>
                      <c:pt idx="16395">
                        <c:v>-43.822949999999999</c:v>
                      </c:pt>
                      <c:pt idx="16396">
                        <c:v>-43.786820000000006</c:v>
                      </c:pt>
                      <c:pt idx="16397">
                        <c:v>-43.750399999999999</c:v>
                      </c:pt>
                      <c:pt idx="16398">
                        <c:v>-43.71358</c:v>
                      </c:pt>
                      <c:pt idx="16399">
                        <c:v>-43.676630000000003</c:v>
                      </c:pt>
                      <c:pt idx="16400">
                        <c:v>-43.639420000000001</c:v>
                      </c:pt>
                      <c:pt idx="16401">
                        <c:v>-43.602119999999999</c:v>
                      </c:pt>
                      <c:pt idx="16402">
                        <c:v>-43.564860000000003</c:v>
                      </c:pt>
                      <c:pt idx="16403">
                        <c:v>-43.528640000000003</c:v>
                      </c:pt>
                      <c:pt idx="16404">
                        <c:v>-43.492350000000002</c:v>
                      </c:pt>
                      <c:pt idx="16405">
                        <c:v>-43.456310000000002</c:v>
                      </c:pt>
                      <c:pt idx="16406">
                        <c:v>-43.419600000000003</c:v>
                      </c:pt>
                      <c:pt idx="16407">
                        <c:v>-43.382820000000002</c:v>
                      </c:pt>
                      <c:pt idx="16408">
                        <c:v>-43.346440000000001</c:v>
                      </c:pt>
                      <c:pt idx="16409">
                        <c:v>-43.309579999999997</c:v>
                      </c:pt>
                      <c:pt idx="16410">
                        <c:v>-43.272779999999997</c:v>
                      </c:pt>
                      <c:pt idx="16411">
                        <c:v>-43.235729999999997</c:v>
                      </c:pt>
                      <c:pt idx="16412">
                        <c:v>-43.198709999999998</c:v>
                      </c:pt>
                      <c:pt idx="16413">
                        <c:v>-43.161630000000002</c:v>
                      </c:pt>
                      <c:pt idx="16414">
                        <c:v>-43.124510000000001</c:v>
                      </c:pt>
                      <c:pt idx="16415">
                        <c:v>-43.087429999999998</c:v>
                      </c:pt>
                      <c:pt idx="16416">
                        <c:v>-43.050379999999997</c:v>
                      </c:pt>
                      <c:pt idx="16417">
                        <c:v>-43.013339999999999</c:v>
                      </c:pt>
                      <c:pt idx="16418">
                        <c:v>-42.976279999999996</c:v>
                      </c:pt>
                      <c:pt idx="16419">
                        <c:v>-42.939239999999998</c:v>
                      </c:pt>
                      <c:pt idx="16420">
                        <c:v>-42.902009999999997</c:v>
                      </c:pt>
                      <c:pt idx="16421">
                        <c:v>-42.86497</c:v>
                      </c:pt>
                      <c:pt idx="16422">
                        <c:v>-42.827929999999995</c:v>
                      </c:pt>
                      <c:pt idx="16423">
                        <c:v>-42.790800000000004</c:v>
                      </c:pt>
                      <c:pt idx="16424">
                        <c:v>-42.753680000000003</c:v>
                      </c:pt>
                      <c:pt idx="16425">
                        <c:v>-42.716580000000008</c:v>
                      </c:pt>
                      <c:pt idx="16426">
                        <c:v>-42.679389999999998</c:v>
                      </c:pt>
                      <c:pt idx="16427">
                        <c:v>-42.642710000000001</c:v>
                      </c:pt>
                      <c:pt idx="16428">
                        <c:v>-42.605399999999996</c:v>
                      </c:pt>
                      <c:pt idx="16429">
                        <c:v>-42.568130000000004</c:v>
                      </c:pt>
                      <c:pt idx="16430">
                        <c:v>-42.530810000000002</c:v>
                      </c:pt>
                      <c:pt idx="16431">
                        <c:v>-42.493550000000006</c:v>
                      </c:pt>
                      <c:pt idx="16432">
                        <c:v>-42.457039999999999</c:v>
                      </c:pt>
                      <c:pt idx="16433">
                        <c:v>-42.421410000000002</c:v>
                      </c:pt>
                      <c:pt idx="16434">
                        <c:v>-42.38579</c:v>
                      </c:pt>
                      <c:pt idx="16435">
                        <c:v>-42.349339999999998</c:v>
                      </c:pt>
                      <c:pt idx="16436">
                        <c:v>-42.312489999999997</c:v>
                      </c:pt>
                      <c:pt idx="16437">
                        <c:v>-42.275559999999999</c:v>
                      </c:pt>
                      <c:pt idx="16438">
                        <c:v>-42.238839999999996</c:v>
                      </c:pt>
                      <c:pt idx="16439">
                        <c:v>-42.201370000000004</c:v>
                      </c:pt>
                      <c:pt idx="16440">
                        <c:v>-42.163779999999996</c:v>
                      </c:pt>
                      <c:pt idx="16441">
                        <c:v>-42.126489999999997</c:v>
                      </c:pt>
                      <c:pt idx="16442">
                        <c:v>-42.088970000000003</c:v>
                      </c:pt>
                      <c:pt idx="16443">
                        <c:v>-42.051369999999999</c:v>
                      </c:pt>
                      <c:pt idx="16444">
                        <c:v>-42.013999999999996</c:v>
                      </c:pt>
                      <c:pt idx="16445">
                        <c:v>-41.976430000000001</c:v>
                      </c:pt>
                      <c:pt idx="16446">
                        <c:v>-41.939130000000006</c:v>
                      </c:pt>
                      <c:pt idx="16447">
                        <c:v>-41.90117</c:v>
                      </c:pt>
                      <c:pt idx="16448">
                        <c:v>-41.863159999999993</c:v>
                      </c:pt>
                      <c:pt idx="16449">
                        <c:v>-41.825749999999999</c:v>
                      </c:pt>
                      <c:pt idx="16450">
                        <c:v>-41.788260000000001</c:v>
                      </c:pt>
                      <c:pt idx="16451">
                        <c:v>-41.750879999999995</c:v>
                      </c:pt>
                      <c:pt idx="16452">
                        <c:v>-41.713459999999998</c:v>
                      </c:pt>
                      <c:pt idx="16453">
                        <c:v>-41.67698</c:v>
                      </c:pt>
                      <c:pt idx="16454">
                        <c:v>-41.640100000000004</c:v>
                      </c:pt>
                      <c:pt idx="16455">
                        <c:v>-41.603229999999996</c:v>
                      </c:pt>
                      <c:pt idx="16456">
                        <c:v>-41.565830000000005</c:v>
                      </c:pt>
                      <c:pt idx="16457">
                        <c:v>-41.528179999999999</c:v>
                      </c:pt>
                      <c:pt idx="16458">
                        <c:v>-41.491369999999996</c:v>
                      </c:pt>
                      <c:pt idx="16459">
                        <c:v>-41.453969999999998</c:v>
                      </c:pt>
                      <c:pt idx="16460">
                        <c:v>-41.416139999999999</c:v>
                      </c:pt>
                      <c:pt idx="16461">
                        <c:v>-41.37818</c:v>
                      </c:pt>
                      <c:pt idx="16462">
                        <c:v>-41.340199999999996</c:v>
                      </c:pt>
                      <c:pt idx="16463">
                        <c:v>-41.302109999999999</c:v>
                      </c:pt>
                      <c:pt idx="16464">
                        <c:v>-41.264139999999998</c:v>
                      </c:pt>
                      <c:pt idx="16465">
                        <c:v>-41.226139999999994</c:v>
                      </c:pt>
                      <c:pt idx="16466">
                        <c:v>-41.188890000000001</c:v>
                      </c:pt>
                      <c:pt idx="16467">
                        <c:v>-41.151449999999997</c:v>
                      </c:pt>
                      <c:pt idx="16468">
                        <c:v>-41.112979999999993</c:v>
                      </c:pt>
                      <c:pt idx="16469">
                        <c:v>-41.074380000000005</c:v>
                      </c:pt>
                      <c:pt idx="16470">
                        <c:v>-41.03501</c:v>
                      </c:pt>
                      <c:pt idx="16471">
                        <c:v>-40.995330000000003</c:v>
                      </c:pt>
                      <c:pt idx="16472">
                        <c:v>-40.955739999999999</c:v>
                      </c:pt>
                      <c:pt idx="16473">
                        <c:v>-40.915540000000007</c:v>
                      </c:pt>
                      <c:pt idx="16474">
                        <c:v>-40.875139999999995</c:v>
                      </c:pt>
                      <c:pt idx="16475">
                        <c:v>-40.835080000000005</c:v>
                      </c:pt>
                      <c:pt idx="16476">
                        <c:v>-40.794579999999996</c:v>
                      </c:pt>
                      <c:pt idx="16477">
                        <c:v>-40.754279999999994</c:v>
                      </c:pt>
                      <c:pt idx="16478">
                        <c:v>-40.714010000000002</c:v>
                      </c:pt>
                      <c:pt idx="16479">
                        <c:v>-40.673820000000006</c:v>
                      </c:pt>
                      <c:pt idx="16480">
                        <c:v>-40.633690000000001</c:v>
                      </c:pt>
                      <c:pt idx="16481">
                        <c:v>-40.59375</c:v>
                      </c:pt>
                      <c:pt idx="16482">
                        <c:v>-40.561639999999997</c:v>
                      </c:pt>
                      <c:pt idx="16483">
                        <c:v>-40.526960000000003</c:v>
                      </c:pt>
                      <c:pt idx="16484">
                        <c:v>-40.493259999999999</c:v>
                      </c:pt>
                      <c:pt idx="16485">
                        <c:v>-40.45731</c:v>
                      </c:pt>
                      <c:pt idx="16486">
                        <c:v>-40.420299999999997</c:v>
                      </c:pt>
                      <c:pt idx="16487">
                        <c:v>-40.382469999999998</c:v>
                      </c:pt>
                      <c:pt idx="16488">
                        <c:v>-40.344309999999993</c:v>
                      </c:pt>
                      <c:pt idx="16489">
                        <c:v>-40.305509999999998</c:v>
                      </c:pt>
                      <c:pt idx="16490">
                        <c:v>-40.266559999999998</c:v>
                      </c:pt>
                      <c:pt idx="16491">
                        <c:v>-40.227019999999996</c:v>
                      </c:pt>
                      <c:pt idx="16492">
                        <c:v>-40.187049999999999</c:v>
                      </c:pt>
                      <c:pt idx="16493">
                        <c:v>-40.147060000000003</c:v>
                      </c:pt>
                      <c:pt idx="16494">
                        <c:v>-40.107020000000006</c:v>
                      </c:pt>
                      <c:pt idx="16495">
                        <c:v>-40.066699999999997</c:v>
                      </c:pt>
                      <c:pt idx="16496">
                        <c:v>-40.026200000000003</c:v>
                      </c:pt>
                      <c:pt idx="16497">
                        <c:v>-39.986000000000004</c:v>
                      </c:pt>
                      <c:pt idx="16498">
                        <c:v>-39.945160000000001</c:v>
                      </c:pt>
                      <c:pt idx="16499">
                        <c:v>-39.904809999999998</c:v>
                      </c:pt>
                      <c:pt idx="16500">
                        <c:v>-39.86345</c:v>
                      </c:pt>
                      <c:pt idx="16501">
                        <c:v>-39.8217</c:v>
                      </c:pt>
                      <c:pt idx="16502">
                        <c:v>-39.779939999999996</c:v>
                      </c:pt>
                      <c:pt idx="16503">
                        <c:v>-39.738230000000001</c:v>
                      </c:pt>
                      <c:pt idx="16504">
                        <c:v>-39.696489999999997</c:v>
                      </c:pt>
                      <c:pt idx="16505">
                        <c:v>-39.654800000000002</c:v>
                      </c:pt>
                      <c:pt idx="16506">
                        <c:v>-39.613140000000001</c:v>
                      </c:pt>
                      <c:pt idx="16507">
                        <c:v>-39.57159</c:v>
                      </c:pt>
                      <c:pt idx="16508">
                        <c:v>-39.53199</c:v>
                      </c:pt>
                      <c:pt idx="16509">
                        <c:v>-39.496929999999999</c:v>
                      </c:pt>
                      <c:pt idx="16510">
                        <c:v>-39.458210000000001</c:v>
                      </c:pt>
                      <c:pt idx="16511">
                        <c:v>-39.418500000000002</c:v>
                      </c:pt>
                      <c:pt idx="16512">
                        <c:v>-39.376370000000001</c:v>
                      </c:pt>
                      <c:pt idx="16513">
                        <c:v>-39.334040000000002</c:v>
                      </c:pt>
                      <c:pt idx="16514">
                        <c:v>-39.290590000000002</c:v>
                      </c:pt>
                      <c:pt idx="16515">
                        <c:v>-39.246940000000002</c:v>
                      </c:pt>
                      <c:pt idx="16516">
                        <c:v>-39.203099999999999</c:v>
                      </c:pt>
                      <c:pt idx="16517">
                        <c:v>-39.159320000000001</c:v>
                      </c:pt>
                      <c:pt idx="16518">
                        <c:v>-39.11544</c:v>
                      </c:pt>
                      <c:pt idx="16519">
                        <c:v>-39.071760000000005</c:v>
                      </c:pt>
                      <c:pt idx="16520">
                        <c:v>-39.028190000000002</c:v>
                      </c:pt>
                      <c:pt idx="16521">
                        <c:v>-38.984839999999998</c:v>
                      </c:pt>
                      <c:pt idx="16522">
                        <c:v>-38.941650000000003</c:v>
                      </c:pt>
                      <c:pt idx="16523">
                        <c:v>-38.898429999999998</c:v>
                      </c:pt>
                      <c:pt idx="16524">
                        <c:v>-38.854970000000002</c:v>
                      </c:pt>
                      <c:pt idx="16525">
                        <c:v>-38.811120000000003</c:v>
                      </c:pt>
                      <c:pt idx="16526">
                        <c:v>-38.766440000000003</c:v>
                      </c:pt>
                      <c:pt idx="16527">
                        <c:v>-38.721380000000003</c:v>
                      </c:pt>
                      <c:pt idx="16528">
                        <c:v>-38.676590000000004</c:v>
                      </c:pt>
                      <c:pt idx="16529">
                        <c:v>-38.631680000000003</c:v>
                      </c:pt>
                      <c:pt idx="16530">
                        <c:v>-38.587020000000003</c:v>
                      </c:pt>
                      <c:pt idx="16531">
                        <c:v>-38.542209999999997</c:v>
                      </c:pt>
                      <c:pt idx="16532">
                        <c:v>-38.497659999999996</c:v>
                      </c:pt>
                      <c:pt idx="16533">
                        <c:v>-38.45335</c:v>
                      </c:pt>
                      <c:pt idx="16534">
                        <c:v>-38.409610000000001</c:v>
                      </c:pt>
                      <c:pt idx="16535">
                        <c:v>-38.36551</c:v>
                      </c:pt>
                      <c:pt idx="16536">
                        <c:v>-38.32208</c:v>
                      </c:pt>
                      <c:pt idx="16537">
                        <c:v>-38.277770000000004</c:v>
                      </c:pt>
                      <c:pt idx="16538">
                        <c:v>-38.233820000000001</c:v>
                      </c:pt>
                      <c:pt idx="16539">
                        <c:v>-38.189959999999999</c:v>
                      </c:pt>
                      <c:pt idx="16540">
                        <c:v>-38.14481</c:v>
                      </c:pt>
                      <c:pt idx="16541">
                        <c:v>-38.099409999999999</c:v>
                      </c:pt>
                      <c:pt idx="16542">
                        <c:v>-38.053849999999997</c:v>
                      </c:pt>
                      <c:pt idx="16543">
                        <c:v>-38.008519999999997</c:v>
                      </c:pt>
                      <c:pt idx="16544">
                        <c:v>-37.962560000000003</c:v>
                      </c:pt>
                      <c:pt idx="16545">
                        <c:v>-37.91675</c:v>
                      </c:pt>
                      <c:pt idx="16546">
                        <c:v>-37.872810000000001</c:v>
                      </c:pt>
                      <c:pt idx="16547">
                        <c:v>-37.826460000000004</c:v>
                      </c:pt>
                      <c:pt idx="16548">
                        <c:v>-37.780670000000001</c:v>
                      </c:pt>
                      <c:pt idx="16549">
                        <c:v>-37.731830000000002</c:v>
                      </c:pt>
                      <c:pt idx="16550">
                        <c:v>-37.683909999999997</c:v>
                      </c:pt>
                      <c:pt idx="16551">
                        <c:v>-37.637209999999996</c:v>
                      </c:pt>
                      <c:pt idx="16552">
                        <c:v>-37.591349999999998</c:v>
                      </c:pt>
                      <c:pt idx="16553">
                        <c:v>-37.546369999999996</c:v>
                      </c:pt>
                      <c:pt idx="16554">
                        <c:v>-37.500460000000004</c:v>
                      </c:pt>
                      <c:pt idx="16555">
                        <c:v>-37.454139999999995</c:v>
                      </c:pt>
                      <c:pt idx="16556">
                        <c:v>-37.407710000000002</c:v>
                      </c:pt>
                      <c:pt idx="16557">
                        <c:v>-37.362009999999998</c:v>
                      </c:pt>
                      <c:pt idx="16558">
                        <c:v>-37.317129999999999</c:v>
                      </c:pt>
                      <c:pt idx="16559">
                        <c:v>-37.271259999999998</c:v>
                      </c:pt>
                      <c:pt idx="16560">
                        <c:v>-37.224069999999998</c:v>
                      </c:pt>
                      <c:pt idx="16561">
                        <c:v>-37.175889999999995</c:v>
                      </c:pt>
                      <c:pt idx="16562">
                        <c:v>-37.12764</c:v>
                      </c:pt>
                      <c:pt idx="16563">
                        <c:v>-37.081119999999999</c:v>
                      </c:pt>
                      <c:pt idx="16564">
                        <c:v>-37.036709999999999</c:v>
                      </c:pt>
                      <c:pt idx="16565">
                        <c:v>-36.990009999999998</c:v>
                      </c:pt>
                      <c:pt idx="16566">
                        <c:v>-36.942250000000001</c:v>
                      </c:pt>
                      <c:pt idx="16567">
                        <c:v>-36.894999999999996</c:v>
                      </c:pt>
                      <c:pt idx="16568">
                        <c:v>-36.849080000000001</c:v>
                      </c:pt>
                      <c:pt idx="16569">
                        <c:v>-36.802019999999999</c:v>
                      </c:pt>
                      <c:pt idx="16570">
                        <c:v>-36.755339999999997</c:v>
                      </c:pt>
                      <c:pt idx="16571">
                        <c:v>-36.710369999999998</c:v>
                      </c:pt>
                      <c:pt idx="16572">
                        <c:v>-36.672470000000004</c:v>
                      </c:pt>
                      <c:pt idx="16573">
                        <c:v>-36.632719999999999</c:v>
                      </c:pt>
                      <c:pt idx="16574">
                        <c:v>-36.591290000000001</c:v>
                      </c:pt>
                      <c:pt idx="16575">
                        <c:v>-36.549010000000003</c:v>
                      </c:pt>
                      <c:pt idx="16576">
                        <c:v>-36.505939999999995</c:v>
                      </c:pt>
                      <c:pt idx="16577">
                        <c:v>-36.462069999999997</c:v>
                      </c:pt>
                      <c:pt idx="16578">
                        <c:v>-36.418030000000002</c:v>
                      </c:pt>
                      <c:pt idx="16579">
                        <c:v>-36.372909999999997</c:v>
                      </c:pt>
                      <c:pt idx="16580">
                        <c:v>-36.332819999999998</c:v>
                      </c:pt>
                      <c:pt idx="16581">
                        <c:v>-36.290819999999997</c:v>
                      </c:pt>
                      <c:pt idx="16582">
                        <c:v>-36.246200000000002</c:v>
                      </c:pt>
                      <c:pt idx="16583">
                        <c:v>-36.199010000000001</c:v>
                      </c:pt>
                      <c:pt idx="16584">
                        <c:v>-36.151740000000004</c:v>
                      </c:pt>
                      <c:pt idx="16585">
                        <c:v>-36.102240000000002</c:v>
                      </c:pt>
                      <c:pt idx="16586">
                        <c:v>-36.054430000000004</c:v>
                      </c:pt>
                      <c:pt idx="16587">
                        <c:v>-36.003479999999996</c:v>
                      </c:pt>
                      <c:pt idx="16588">
                        <c:v>-35.950859999999999</c:v>
                      </c:pt>
                      <c:pt idx="16589">
                        <c:v>-35.898679999999999</c:v>
                      </c:pt>
                      <c:pt idx="16590">
                        <c:v>-35.851259999999996</c:v>
                      </c:pt>
                      <c:pt idx="16591">
                        <c:v>-35.801960000000001</c:v>
                      </c:pt>
                      <c:pt idx="16592">
                        <c:v>-35.74982</c:v>
                      </c:pt>
                      <c:pt idx="16593">
                        <c:v>-35.695959999999999</c:v>
                      </c:pt>
                      <c:pt idx="16594">
                        <c:v>-35.641310000000004</c:v>
                      </c:pt>
                      <c:pt idx="16595">
                        <c:v>-35.586300000000001</c:v>
                      </c:pt>
                      <c:pt idx="16596">
                        <c:v>-35.531130000000005</c:v>
                      </c:pt>
                      <c:pt idx="16597">
                        <c:v>-35.475110000000001</c:v>
                      </c:pt>
                      <c:pt idx="16598">
                        <c:v>-35.435650000000003</c:v>
                      </c:pt>
                      <c:pt idx="16599">
                        <c:v>-35.395569999999999</c:v>
                      </c:pt>
                      <c:pt idx="16600">
                        <c:v>-35.351050000000001</c:v>
                      </c:pt>
                      <c:pt idx="16601">
                        <c:v>-35.303379999999997</c:v>
                      </c:pt>
                      <c:pt idx="16602">
                        <c:v>-35.252299999999998</c:v>
                      </c:pt>
                      <c:pt idx="16603">
                        <c:v>-35.198619999999998</c:v>
                      </c:pt>
                      <c:pt idx="16604">
                        <c:v>-35.142870000000002</c:v>
                      </c:pt>
                      <c:pt idx="16605">
                        <c:v>-35.086179999999999</c:v>
                      </c:pt>
                      <c:pt idx="16606">
                        <c:v>-35.028199999999998</c:v>
                      </c:pt>
                      <c:pt idx="16607">
                        <c:v>-34.97007</c:v>
                      </c:pt>
                      <c:pt idx="16608">
                        <c:v>-34.911469999999994</c:v>
                      </c:pt>
                      <c:pt idx="16609">
                        <c:v>-34.852330000000002</c:v>
                      </c:pt>
                      <c:pt idx="16610">
                        <c:v>-34.793579999999999</c:v>
                      </c:pt>
                      <c:pt idx="16611">
                        <c:v>-34.734970000000004</c:v>
                      </c:pt>
                      <c:pt idx="16612">
                        <c:v>-34.676990000000004</c:v>
                      </c:pt>
                      <c:pt idx="16613">
                        <c:v>-34.628209999999996</c:v>
                      </c:pt>
                      <c:pt idx="16614">
                        <c:v>-34.57855</c:v>
                      </c:pt>
                      <c:pt idx="16615">
                        <c:v>-34.529150000000001</c:v>
                      </c:pt>
                      <c:pt idx="16616">
                        <c:v>-34.482219999999998</c:v>
                      </c:pt>
                      <c:pt idx="16617">
                        <c:v>-34.430079999999997</c:v>
                      </c:pt>
                      <c:pt idx="16618">
                        <c:v>-34.374400000000001</c:v>
                      </c:pt>
                      <c:pt idx="16619">
                        <c:v>-34.325679999999998</c:v>
                      </c:pt>
                      <c:pt idx="16620">
                        <c:v>-34.274029999999996</c:v>
                      </c:pt>
                      <c:pt idx="16621">
                        <c:v>-34.216660000000005</c:v>
                      </c:pt>
                      <c:pt idx="16622">
                        <c:v>-34.158200000000001</c:v>
                      </c:pt>
                      <c:pt idx="16623">
                        <c:v>-34.099730000000001</c:v>
                      </c:pt>
                      <c:pt idx="16624">
                        <c:v>-34.040030000000002</c:v>
                      </c:pt>
                      <c:pt idx="16625">
                        <c:v>-33.978989999999996</c:v>
                      </c:pt>
                      <c:pt idx="16626">
                        <c:v>-33.916719999999998</c:v>
                      </c:pt>
                      <c:pt idx="16627">
                        <c:v>-33.852980000000002</c:v>
                      </c:pt>
                      <c:pt idx="16628">
                        <c:v>-33.786429999999996</c:v>
                      </c:pt>
                      <c:pt idx="16629">
                        <c:v>-33.716949999999997</c:v>
                      </c:pt>
                      <c:pt idx="16630">
                        <c:v>-33.646430000000002</c:v>
                      </c:pt>
                      <c:pt idx="16631">
                        <c:v>-33.575719999999997</c:v>
                      </c:pt>
                      <c:pt idx="16632">
                        <c:v>-33.505130000000001</c:v>
                      </c:pt>
                      <c:pt idx="16633">
                        <c:v>-33.434449999999998</c:v>
                      </c:pt>
                      <c:pt idx="16634">
                        <c:v>-33.36365</c:v>
                      </c:pt>
                      <c:pt idx="16635">
                        <c:v>-33.29242</c:v>
                      </c:pt>
                      <c:pt idx="16636">
                        <c:v>-33.220849999999999</c:v>
                      </c:pt>
                      <c:pt idx="16637">
                        <c:v>-33.149270000000001</c:v>
                      </c:pt>
                      <c:pt idx="16638">
                        <c:v>-33.077440000000003</c:v>
                      </c:pt>
                      <c:pt idx="16639">
                        <c:v>-33.005499999999998</c:v>
                      </c:pt>
                      <c:pt idx="16640">
                        <c:v>-32.932929999999999</c:v>
                      </c:pt>
                      <c:pt idx="16641">
                        <c:v>-32.860140000000001</c:v>
                      </c:pt>
                      <c:pt idx="16642">
                        <c:v>-32.787320000000001</c:v>
                      </c:pt>
                      <c:pt idx="16643">
                        <c:v>-32.716300000000004</c:v>
                      </c:pt>
                      <c:pt idx="16644">
                        <c:v>-32.644500000000001</c:v>
                      </c:pt>
                      <c:pt idx="16645">
                        <c:v>-32.571219999999997</c:v>
                      </c:pt>
                      <c:pt idx="16646">
                        <c:v>-32.497579999999999</c:v>
                      </c:pt>
                      <c:pt idx="16647">
                        <c:v>-32.420949999999998</c:v>
                      </c:pt>
                      <c:pt idx="16648">
                        <c:v>-32.350120000000004</c:v>
                      </c:pt>
                      <c:pt idx="16649">
                        <c:v>-32.276020000000003</c:v>
                      </c:pt>
                      <c:pt idx="16650">
                        <c:v>-32.202829999999999</c:v>
                      </c:pt>
                      <c:pt idx="16651">
                        <c:v>-32.128720000000001</c:v>
                      </c:pt>
                      <c:pt idx="16652">
                        <c:v>-32.056600000000003</c:v>
                      </c:pt>
                      <c:pt idx="16653">
                        <c:v>-31.982710000000001</c:v>
                      </c:pt>
                      <c:pt idx="16654">
                        <c:v>-31.90804</c:v>
                      </c:pt>
                      <c:pt idx="16655">
                        <c:v>-31.832229999999999</c:v>
                      </c:pt>
                      <c:pt idx="16656">
                        <c:v>-31.755659999999999</c:v>
                      </c:pt>
                      <c:pt idx="16657">
                        <c:v>-31.678660000000001</c:v>
                      </c:pt>
                      <c:pt idx="16658">
                        <c:v>-31.60107</c:v>
                      </c:pt>
                      <c:pt idx="16659">
                        <c:v>-31.52327</c:v>
                      </c:pt>
                      <c:pt idx="16660">
                        <c:v>-31.445170000000001</c:v>
                      </c:pt>
                      <c:pt idx="16661">
                        <c:v>-31.366550000000004</c:v>
                      </c:pt>
                      <c:pt idx="16662">
                        <c:v>-31.287479999999999</c:v>
                      </c:pt>
                      <c:pt idx="16663">
                        <c:v>-31.213270000000001</c:v>
                      </c:pt>
                      <c:pt idx="16664">
                        <c:v>-31.144010000000002</c:v>
                      </c:pt>
                      <c:pt idx="16665">
                        <c:v>-31.073640000000001</c:v>
                      </c:pt>
                      <c:pt idx="16666">
                        <c:v>-30.999929999999999</c:v>
                      </c:pt>
                      <c:pt idx="16667">
                        <c:v>-30.92427</c:v>
                      </c:pt>
                      <c:pt idx="16668">
                        <c:v>-30.847709999999999</c:v>
                      </c:pt>
                      <c:pt idx="16669">
                        <c:v>-30.769850000000002</c:v>
                      </c:pt>
                      <c:pt idx="16670">
                        <c:v>-30.690179999999998</c:v>
                      </c:pt>
                      <c:pt idx="16671">
                        <c:v>-30.610099999999999</c:v>
                      </c:pt>
                      <c:pt idx="16672">
                        <c:v>-30.529820000000001</c:v>
                      </c:pt>
                      <c:pt idx="16673">
                        <c:v>-30.448930000000001</c:v>
                      </c:pt>
                      <c:pt idx="16674">
                        <c:v>-30.36788</c:v>
                      </c:pt>
                      <c:pt idx="16675">
                        <c:v>-30.286490000000001</c:v>
                      </c:pt>
                      <c:pt idx="16676">
                        <c:v>-30.205500000000001</c:v>
                      </c:pt>
                      <c:pt idx="16677">
                        <c:v>-30.123709999999999</c:v>
                      </c:pt>
                      <c:pt idx="16678">
                        <c:v>-30.042879999999997</c:v>
                      </c:pt>
                      <c:pt idx="16679">
                        <c:v>-29.962070000000001</c:v>
                      </c:pt>
                      <c:pt idx="16680">
                        <c:v>-29.88091</c:v>
                      </c:pt>
                      <c:pt idx="16681">
                        <c:v>-29.799340000000001</c:v>
                      </c:pt>
                      <c:pt idx="16682">
                        <c:v>-29.717199999999998</c:v>
                      </c:pt>
                      <c:pt idx="16683">
                        <c:v>-29.634689999999999</c:v>
                      </c:pt>
                      <c:pt idx="16684">
                        <c:v>-29.553509999999999</c:v>
                      </c:pt>
                      <c:pt idx="16685">
                        <c:v>-29.473120000000002</c:v>
                      </c:pt>
                      <c:pt idx="16686">
                        <c:v>-29.391029999999997</c:v>
                      </c:pt>
                      <c:pt idx="16687">
                        <c:v>-29.309069999999998</c:v>
                      </c:pt>
                      <c:pt idx="16688">
                        <c:v>-29.22653</c:v>
                      </c:pt>
                      <c:pt idx="16689">
                        <c:v>-29.143219999999999</c:v>
                      </c:pt>
                      <c:pt idx="16690">
                        <c:v>-29.059659999999997</c:v>
                      </c:pt>
                      <c:pt idx="16691">
                        <c:v>-28.97589</c:v>
                      </c:pt>
                      <c:pt idx="16692">
                        <c:v>-28.891439999999999</c:v>
                      </c:pt>
                      <c:pt idx="16693">
                        <c:v>-28.806429999999999</c:v>
                      </c:pt>
                      <c:pt idx="16694">
                        <c:v>-28.721320000000002</c:v>
                      </c:pt>
                      <c:pt idx="16695">
                        <c:v>-28.63608</c:v>
                      </c:pt>
                      <c:pt idx="16696">
                        <c:v>-28.55059</c:v>
                      </c:pt>
                      <c:pt idx="16697">
                        <c:v>-28.463940000000001</c:v>
                      </c:pt>
                      <c:pt idx="16698">
                        <c:v>-28.375590000000003</c:v>
                      </c:pt>
                      <c:pt idx="16699">
                        <c:v>-28.28669</c:v>
                      </c:pt>
                      <c:pt idx="16700">
                        <c:v>-28.197450000000003</c:v>
                      </c:pt>
                      <c:pt idx="16701">
                        <c:v>-28.106770000000001</c:v>
                      </c:pt>
                      <c:pt idx="16702">
                        <c:v>-28.015460000000001</c:v>
                      </c:pt>
                      <c:pt idx="16703">
                        <c:v>-27.924380000000003</c:v>
                      </c:pt>
                      <c:pt idx="16704">
                        <c:v>-27.83286</c:v>
                      </c:pt>
                      <c:pt idx="16705">
                        <c:v>-27.744810000000001</c:v>
                      </c:pt>
                      <c:pt idx="16706">
                        <c:v>-27.655430000000003</c:v>
                      </c:pt>
                      <c:pt idx="16707">
                        <c:v>-27.563780000000001</c:v>
                      </c:pt>
                      <c:pt idx="16708">
                        <c:v>-27.47193</c:v>
                      </c:pt>
                      <c:pt idx="16709">
                        <c:v>-27.379490000000001</c:v>
                      </c:pt>
                      <c:pt idx="16710">
                        <c:v>-27.28575</c:v>
                      </c:pt>
                      <c:pt idx="16711">
                        <c:v>-27.19096</c:v>
                      </c:pt>
                      <c:pt idx="16712">
                        <c:v>-27.096070000000001</c:v>
                      </c:pt>
                      <c:pt idx="16713">
                        <c:v>-27.00272</c:v>
                      </c:pt>
                      <c:pt idx="16714">
                        <c:v>-26.908750000000001</c:v>
                      </c:pt>
                      <c:pt idx="16715">
                        <c:v>-26.814</c:v>
                      </c:pt>
                      <c:pt idx="16716">
                        <c:v>-26.71857</c:v>
                      </c:pt>
                      <c:pt idx="16717">
                        <c:v>-26.62246</c:v>
                      </c:pt>
                      <c:pt idx="16718">
                        <c:v>-26.524809999999999</c:v>
                      </c:pt>
                      <c:pt idx="16719">
                        <c:v>-26.426580000000001</c:v>
                      </c:pt>
                      <c:pt idx="16720">
                        <c:v>-26.328479999999999</c:v>
                      </c:pt>
                      <c:pt idx="16721">
                        <c:v>-26.230550000000001</c:v>
                      </c:pt>
                      <c:pt idx="16722">
                        <c:v>-26.131270000000001</c:v>
                      </c:pt>
                      <c:pt idx="16723">
                        <c:v>-26.032959999999999</c:v>
                      </c:pt>
                      <c:pt idx="16724">
                        <c:v>-25.933430000000001</c:v>
                      </c:pt>
                      <c:pt idx="16725">
                        <c:v>-25.832909999999998</c:v>
                      </c:pt>
                      <c:pt idx="16726">
                        <c:v>-25.732659999999999</c:v>
                      </c:pt>
                      <c:pt idx="16727">
                        <c:v>-25.631659999999997</c:v>
                      </c:pt>
                      <c:pt idx="16728">
                        <c:v>-25.530709999999999</c:v>
                      </c:pt>
                      <c:pt idx="16729">
                        <c:v>-25.429590000000001</c:v>
                      </c:pt>
                      <c:pt idx="16730">
                        <c:v>-25.32835</c:v>
                      </c:pt>
                      <c:pt idx="16731">
                        <c:v>-25.227870000000003</c:v>
                      </c:pt>
                      <c:pt idx="16732">
                        <c:v>-25.12726</c:v>
                      </c:pt>
                      <c:pt idx="16733">
                        <c:v>-25.028030000000001</c:v>
                      </c:pt>
                      <c:pt idx="16734">
                        <c:v>-24.927150000000001</c:v>
                      </c:pt>
                      <c:pt idx="16735">
                        <c:v>-24.825580000000002</c:v>
                      </c:pt>
                      <c:pt idx="16736">
                        <c:v>-24.723140000000001</c:v>
                      </c:pt>
                      <c:pt idx="16737">
                        <c:v>-24.620669999999997</c:v>
                      </c:pt>
                      <c:pt idx="16738">
                        <c:v>-24.518529999999998</c:v>
                      </c:pt>
                      <c:pt idx="16739">
                        <c:v>-24.416380000000004</c:v>
                      </c:pt>
                      <c:pt idx="16740">
                        <c:v>-24.314010000000003</c:v>
                      </c:pt>
                      <c:pt idx="16741">
                        <c:v>-24.212120000000002</c:v>
                      </c:pt>
                      <c:pt idx="16742">
                        <c:v>-24.109729999999999</c:v>
                      </c:pt>
                      <c:pt idx="16743">
                        <c:v>-24.006889999999999</c:v>
                      </c:pt>
                      <c:pt idx="16744">
                        <c:v>-23.903959999999998</c:v>
                      </c:pt>
                      <c:pt idx="16745">
                        <c:v>-23.801139999999997</c:v>
                      </c:pt>
                      <c:pt idx="16746">
                        <c:v>-23.699849999999998</c:v>
                      </c:pt>
                      <c:pt idx="16747">
                        <c:v>-23.597480000000001</c:v>
                      </c:pt>
                      <c:pt idx="16748">
                        <c:v>-23.493980000000001</c:v>
                      </c:pt>
                      <c:pt idx="16749">
                        <c:v>-23.3904</c:v>
                      </c:pt>
                      <c:pt idx="16750">
                        <c:v>-23.287110000000002</c:v>
                      </c:pt>
                      <c:pt idx="16751">
                        <c:v>-23.183189999999996</c:v>
                      </c:pt>
                      <c:pt idx="16752">
                        <c:v>-23.079049999999999</c:v>
                      </c:pt>
                      <c:pt idx="16753">
                        <c:v>-22.974929999999997</c:v>
                      </c:pt>
                      <c:pt idx="16754">
                        <c:v>-22.870629999999998</c:v>
                      </c:pt>
                      <c:pt idx="16755">
                        <c:v>-22.766389999999998</c:v>
                      </c:pt>
                      <c:pt idx="16756">
                        <c:v>-22.661989999999999</c:v>
                      </c:pt>
                      <c:pt idx="16757">
                        <c:v>-22.557649999999999</c:v>
                      </c:pt>
                      <c:pt idx="16758">
                        <c:v>-22.453240000000001</c:v>
                      </c:pt>
                      <c:pt idx="16759">
                        <c:v>-22.348889999999997</c:v>
                      </c:pt>
                      <c:pt idx="16760">
                        <c:v>-22.245139999999999</c:v>
                      </c:pt>
                      <c:pt idx="16761">
                        <c:v>-22.14077</c:v>
                      </c:pt>
                      <c:pt idx="16762">
                        <c:v>-22.036270000000002</c:v>
                      </c:pt>
                      <c:pt idx="16763">
                        <c:v>-21.931519999999999</c:v>
                      </c:pt>
                      <c:pt idx="16764">
                        <c:v>-21.827909999999999</c:v>
                      </c:pt>
                      <c:pt idx="16765">
                        <c:v>-21.722999999999999</c:v>
                      </c:pt>
                      <c:pt idx="16766">
                        <c:v>-21.618400000000001</c:v>
                      </c:pt>
                      <c:pt idx="16767">
                        <c:v>-21.513749999999998</c:v>
                      </c:pt>
                      <c:pt idx="16768">
                        <c:v>-21.409520000000001</c:v>
                      </c:pt>
                      <c:pt idx="16769">
                        <c:v>-21.304189999999998</c:v>
                      </c:pt>
                      <c:pt idx="16770">
                        <c:v>-21.198630000000001</c:v>
                      </c:pt>
                      <c:pt idx="16771">
                        <c:v>-21.092610000000001</c:v>
                      </c:pt>
                      <c:pt idx="16772">
                        <c:v>-20.986650000000001</c:v>
                      </c:pt>
                      <c:pt idx="16773">
                        <c:v>-20.88064</c:v>
                      </c:pt>
                      <c:pt idx="16774">
                        <c:v>-20.774370000000001</c:v>
                      </c:pt>
                      <c:pt idx="16775">
                        <c:v>-20.668030000000002</c:v>
                      </c:pt>
                      <c:pt idx="16776">
                        <c:v>-20.561660000000003</c:v>
                      </c:pt>
                      <c:pt idx="16777">
                        <c:v>-20.455329999999996</c:v>
                      </c:pt>
                      <c:pt idx="16778">
                        <c:v>-20.348830000000003</c:v>
                      </c:pt>
                      <c:pt idx="16779">
                        <c:v>-20.24259</c:v>
                      </c:pt>
                      <c:pt idx="16780">
                        <c:v>-20.136120000000002</c:v>
                      </c:pt>
                      <c:pt idx="16781">
                        <c:v>-20.029539999999997</c:v>
                      </c:pt>
                      <c:pt idx="16782">
                        <c:v>-19.923169999999999</c:v>
                      </c:pt>
                      <c:pt idx="16783">
                        <c:v>-19.817920000000001</c:v>
                      </c:pt>
                      <c:pt idx="16784">
                        <c:v>-19.713080000000001</c:v>
                      </c:pt>
                      <c:pt idx="16785">
                        <c:v>-19.607279999999999</c:v>
                      </c:pt>
                      <c:pt idx="16786">
                        <c:v>-19.501429999999999</c:v>
                      </c:pt>
                      <c:pt idx="16787">
                        <c:v>-19.395</c:v>
                      </c:pt>
                      <c:pt idx="16788">
                        <c:v>-19.289080000000002</c:v>
                      </c:pt>
                      <c:pt idx="16789">
                        <c:v>-19.1831</c:v>
                      </c:pt>
                      <c:pt idx="16790">
                        <c:v>-19.07761</c:v>
                      </c:pt>
                      <c:pt idx="16791">
                        <c:v>-18.971319999999999</c:v>
                      </c:pt>
                      <c:pt idx="16792">
                        <c:v>-18.8658</c:v>
                      </c:pt>
                      <c:pt idx="16793">
                        <c:v>-18.759509999999999</c:v>
                      </c:pt>
                      <c:pt idx="16794">
                        <c:v>-18.653100000000002</c:v>
                      </c:pt>
                      <c:pt idx="16795">
                        <c:v>-18.546599999999998</c:v>
                      </c:pt>
                      <c:pt idx="16796">
                        <c:v>-18.440289999999997</c:v>
                      </c:pt>
                      <c:pt idx="16797">
                        <c:v>-18.33456</c:v>
                      </c:pt>
                      <c:pt idx="16798">
                        <c:v>-18.229610000000001</c:v>
                      </c:pt>
                      <c:pt idx="16799">
                        <c:v>-18.128219999999999</c:v>
                      </c:pt>
                      <c:pt idx="16800">
                        <c:v>-18.030239999999999</c:v>
                      </c:pt>
                      <c:pt idx="16801">
                        <c:v>-17.928229999999999</c:v>
                      </c:pt>
                      <c:pt idx="16802">
                        <c:v>-17.822749999999999</c:v>
                      </c:pt>
                      <c:pt idx="16803">
                        <c:v>-17.716699999999999</c:v>
                      </c:pt>
                      <c:pt idx="16804">
                        <c:v>-17.61035</c:v>
                      </c:pt>
                      <c:pt idx="16805">
                        <c:v>-17.504290000000001</c:v>
                      </c:pt>
                      <c:pt idx="16806">
                        <c:v>-17.398</c:v>
                      </c:pt>
                      <c:pt idx="16807">
                        <c:v>-17.291399999999999</c:v>
                      </c:pt>
                      <c:pt idx="16808">
                        <c:v>-17.18487</c:v>
                      </c:pt>
                      <c:pt idx="16809">
                        <c:v>-17.078050000000001</c:v>
                      </c:pt>
                      <c:pt idx="16810">
                        <c:v>-16.971219999999999</c:v>
                      </c:pt>
                      <c:pt idx="16811">
                        <c:v>-16.864409999999999</c:v>
                      </c:pt>
                      <c:pt idx="16812">
                        <c:v>-16.757529999999999</c:v>
                      </c:pt>
                      <c:pt idx="16813">
                        <c:v>-16.650750000000002</c:v>
                      </c:pt>
                      <c:pt idx="16814">
                        <c:v>-16.54419</c:v>
                      </c:pt>
                      <c:pt idx="16815">
                        <c:v>-16.437429999999999</c:v>
                      </c:pt>
                      <c:pt idx="16816">
                        <c:v>-16.330560000000002</c:v>
                      </c:pt>
                      <c:pt idx="16817">
                        <c:v>-16.224430000000002</c:v>
                      </c:pt>
                      <c:pt idx="16818">
                        <c:v>-16.117539999999998</c:v>
                      </c:pt>
                      <c:pt idx="16819">
                        <c:v>-16.010719999999999</c:v>
                      </c:pt>
                      <c:pt idx="16820">
                        <c:v>-15.90409</c:v>
                      </c:pt>
                      <c:pt idx="16821">
                        <c:v>-15.7974</c:v>
                      </c:pt>
                      <c:pt idx="16822">
                        <c:v>-15.69084</c:v>
                      </c:pt>
                      <c:pt idx="16823">
                        <c:v>-15.584229999999998</c:v>
                      </c:pt>
                      <c:pt idx="16824">
                        <c:v>-15.47766</c:v>
                      </c:pt>
                      <c:pt idx="16825">
                        <c:v>-15.37105</c:v>
                      </c:pt>
                      <c:pt idx="16826">
                        <c:v>-15.26436</c:v>
                      </c:pt>
                      <c:pt idx="16827">
                        <c:v>-15.158110000000001</c:v>
                      </c:pt>
                      <c:pt idx="16828">
                        <c:v>-15.05231</c:v>
                      </c:pt>
                      <c:pt idx="16829">
                        <c:v>-14.948170000000001</c:v>
                      </c:pt>
                      <c:pt idx="16830">
                        <c:v>-14.843589999999999</c:v>
                      </c:pt>
                      <c:pt idx="16831">
                        <c:v>-14.73921</c:v>
                      </c:pt>
                      <c:pt idx="16832">
                        <c:v>-14.63466</c:v>
                      </c:pt>
                      <c:pt idx="16833">
                        <c:v>-14.52904</c:v>
                      </c:pt>
                      <c:pt idx="16834">
                        <c:v>-14.42333</c:v>
                      </c:pt>
                      <c:pt idx="16835">
                        <c:v>-14.317770000000001</c:v>
                      </c:pt>
                      <c:pt idx="16836">
                        <c:v>-14.21217</c:v>
                      </c:pt>
                      <c:pt idx="16837">
                        <c:v>-14.10688</c:v>
                      </c:pt>
                      <c:pt idx="16838">
                        <c:v>-14.00179</c:v>
                      </c:pt>
                      <c:pt idx="16839">
                        <c:v>-13.896839999999999</c:v>
                      </c:pt>
                      <c:pt idx="16840">
                        <c:v>-13.79275</c:v>
                      </c:pt>
                      <c:pt idx="16841">
                        <c:v>-13.68805</c:v>
                      </c:pt>
                      <c:pt idx="16842">
                        <c:v>-13.58398</c:v>
                      </c:pt>
                      <c:pt idx="16843">
                        <c:v>-13.47898</c:v>
                      </c:pt>
                      <c:pt idx="16844">
                        <c:v>-13.37266</c:v>
                      </c:pt>
                      <c:pt idx="16845">
                        <c:v>-13.267489999999999</c:v>
                      </c:pt>
                      <c:pt idx="16846">
                        <c:v>-13.163590000000001</c:v>
                      </c:pt>
                      <c:pt idx="16847">
                        <c:v>-13.059080000000002</c:v>
                      </c:pt>
                      <c:pt idx="16848">
                        <c:v>-12.95288</c:v>
                      </c:pt>
                      <c:pt idx="16849">
                        <c:v>-12.84585</c:v>
                      </c:pt>
                      <c:pt idx="16850">
                        <c:v>-12.738719999999999</c:v>
                      </c:pt>
                      <c:pt idx="16851">
                        <c:v>-12.63152</c:v>
                      </c:pt>
                      <c:pt idx="16852">
                        <c:v>-12.52467</c:v>
                      </c:pt>
                      <c:pt idx="16853">
                        <c:v>-12.417590000000001</c:v>
                      </c:pt>
                      <c:pt idx="16854">
                        <c:v>-12.310449999999999</c:v>
                      </c:pt>
                      <c:pt idx="16855">
                        <c:v>-12.20331</c:v>
                      </c:pt>
                      <c:pt idx="16856">
                        <c:v>-12.096210000000001</c:v>
                      </c:pt>
                      <c:pt idx="16857">
                        <c:v>-11.989890000000001</c:v>
                      </c:pt>
                      <c:pt idx="16858">
                        <c:v>-11.883570000000001</c:v>
                      </c:pt>
                      <c:pt idx="16859">
                        <c:v>-11.777040000000001</c:v>
                      </c:pt>
                      <c:pt idx="16860">
                        <c:v>-11.67023</c:v>
                      </c:pt>
                      <c:pt idx="16861">
                        <c:v>-11.563410000000001</c:v>
                      </c:pt>
                      <c:pt idx="16862">
                        <c:v>-11.45673</c:v>
                      </c:pt>
                      <c:pt idx="16863">
                        <c:v>-11.34994</c:v>
                      </c:pt>
                      <c:pt idx="16864">
                        <c:v>-11.243080000000001</c:v>
                      </c:pt>
                      <c:pt idx="16865">
                        <c:v>-11.13618</c:v>
                      </c:pt>
                      <c:pt idx="16866">
                        <c:v>-11.029260000000001</c:v>
                      </c:pt>
                      <c:pt idx="16867">
                        <c:v>-10.92238</c:v>
                      </c:pt>
                      <c:pt idx="16868">
                        <c:v>-10.815580000000001</c:v>
                      </c:pt>
                      <c:pt idx="16869">
                        <c:v>-10.70872</c:v>
                      </c:pt>
                      <c:pt idx="16870">
                        <c:v>-10.60188</c:v>
                      </c:pt>
                      <c:pt idx="16871">
                        <c:v>-10.49512</c:v>
                      </c:pt>
                      <c:pt idx="16872">
                        <c:v>-10.388539999999999</c:v>
                      </c:pt>
                      <c:pt idx="16873">
                        <c:v>-10.282359999999999</c:v>
                      </c:pt>
                      <c:pt idx="16874">
                        <c:v>-10.176540000000001</c:v>
                      </c:pt>
                      <c:pt idx="16875">
                        <c:v>-10.070239999999998</c:v>
                      </c:pt>
                      <c:pt idx="16876">
                        <c:v>-9.9638840000000002</c:v>
                      </c:pt>
                      <c:pt idx="16877">
                        <c:v>-9.8572400000000009</c:v>
                      </c:pt>
                      <c:pt idx="16878">
                        <c:v>-9.7517739999999993</c:v>
                      </c:pt>
                      <c:pt idx="16879">
                        <c:v>-9.6464400000000001</c:v>
                      </c:pt>
                      <c:pt idx="16880">
                        <c:v>-9.5407860000000007</c:v>
                      </c:pt>
                      <c:pt idx="16881">
                        <c:v>-9.4347239999999992</c:v>
                      </c:pt>
                      <c:pt idx="16882">
                        <c:v>-9.3287370000000003</c:v>
                      </c:pt>
                      <c:pt idx="16883">
                        <c:v>-9.2229460000000003</c:v>
                      </c:pt>
                      <c:pt idx="16884">
                        <c:v>-9.1173099999999998</c:v>
                      </c:pt>
                      <c:pt idx="16885">
                        <c:v>-9.0115610000000004</c:v>
                      </c:pt>
                      <c:pt idx="16886">
                        <c:v>-8.9052469999999992</c:v>
                      </c:pt>
                      <c:pt idx="16887">
                        <c:v>-8.7995579999999993</c:v>
                      </c:pt>
                      <c:pt idx="16888">
                        <c:v>-8.6938800000000001</c:v>
                      </c:pt>
                      <c:pt idx="16889">
                        <c:v>-8.5883050000000001</c:v>
                      </c:pt>
                      <c:pt idx="16890">
                        <c:v>-8.4817269999999994</c:v>
                      </c:pt>
                      <c:pt idx="16891">
                        <c:v>-8.3749970000000005</c:v>
                      </c:pt>
                      <c:pt idx="16892">
                        <c:v>-8.2689830000000004</c:v>
                      </c:pt>
                      <c:pt idx="16893">
                        <c:v>-8.1621500000000005</c:v>
                      </c:pt>
                      <c:pt idx="16894">
                        <c:v>-8.0554930000000002</c:v>
                      </c:pt>
                      <c:pt idx="16895">
                        <c:v>-7.9490760000000007</c:v>
                      </c:pt>
                      <c:pt idx="16896">
                        <c:v>-7.8424340000000008</c:v>
                      </c:pt>
                      <c:pt idx="16897">
                        <c:v>-7.7359089999999995</c:v>
                      </c:pt>
                      <c:pt idx="16898">
                        <c:v>-7.6291759999999993</c:v>
                      </c:pt>
                      <c:pt idx="16899">
                        <c:v>-7.5226220000000001</c:v>
                      </c:pt>
                      <c:pt idx="16900">
                        <c:v>-7.4159350000000002</c:v>
                      </c:pt>
                      <c:pt idx="16901">
                        <c:v>-7.309329</c:v>
                      </c:pt>
                      <c:pt idx="16902">
                        <c:v>-7.2020580000000001</c:v>
                      </c:pt>
                      <c:pt idx="16903">
                        <c:v>-7.095542</c:v>
                      </c:pt>
                      <c:pt idx="16904">
                        <c:v>-6.9903170000000001</c:v>
                      </c:pt>
                      <c:pt idx="16905">
                        <c:v>-6.8873439999999997</c:v>
                      </c:pt>
                      <c:pt idx="16906">
                        <c:v>-6.7831790000000005</c:v>
                      </c:pt>
                      <c:pt idx="16907">
                        <c:v>-6.6796489999999995</c:v>
                      </c:pt>
                      <c:pt idx="16908">
                        <c:v>-6.5758910000000004</c:v>
                      </c:pt>
                      <c:pt idx="16909">
                        <c:v>-6.4723690000000005</c:v>
                      </c:pt>
                      <c:pt idx="16910">
                        <c:v>-6.3691800000000001</c:v>
                      </c:pt>
                      <c:pt idx="16911">
                        <c:v>-6.2677910000000008</c:v>
                      </c:pt>
                      <c:pt idx="16912">
                        <c:v>-6.1652700000000005</c:v>
                      </c:pt>
                      <c:pt idx="16913">
                        <c:v>-6.0637220000000003</c:v>
                      </c:pt>
                      <c:pt idx="16914">
                        <c:v>-5.9593559999999997</c:v>
                      </c:pt>
                      <c:pt idx="16915">
                        <c:v>-5.8535659999999998</c:v>
                      </c:pt>
                      <c:pt idx="16916">
                        <c:v>-5.7475200000000006</c:v>
                      </c:pt>
                      <c:pt idx="16917">
                        <c:v>-5.6412379999999995</c:v>
                      </c:pt>
                      <c:pt idx="16918">
                        <c:v>-5.5349640000000004</c:v>
                      </c:pt>
                      <c:pt idx="16919">
                        <c:v>-5.4286570000000003</c:v>
                      </c:pt>
                      <c:pt idx="16920">
                        <c:v>-5.3223060000000002</c:v>
                      </c:pt>
                      <c:pt idx="16921">
                        <c:v>-5.2159699999999996</c:v>
                      </c:pt>
                      <c:pt idx="16922">
                        <c:v>-5.1100719999999997</c:v>
                      </c:pt>
                      <c:pt idx="16923">
                        <c:v>-5.0039979999999993</c:v>
                      </c:pt>
                      <c:pt idx="16924">
                        <c:v>-4.8979410000000003</c:v>
                      </c:pt>
                      <c:pt idx="16925">
                        <c:v>-4.7918560000000001</c:v>
                      </c:pt>
                      <c:pt idx="16926">
                        <c:v>-4.6858070000000005</c:v>
                      </c:pt>
                      <c:pt idx="16927">
                        <c:v>-4.580203</c:v>
                      </c:pt>
                      <c:pt idx="16928">
                        <c:v>-4.4746989999999993</c:v>
                      </c:pt>
                      <c:pt idx="16929">
                        <c:v>-4.3686760000000007</c:v>
                      </c:pt>
                      <c:pt idx="16930">
                        <c:v>-4.2626670000000004</c:v>
                      </c:pt>
                      <c:pt idx="16931">
                        <c:v>-4.156555</c:v>
                      </c:pt>
                      <c:pt idx="16932">
                        <c:v>-4.050497</c:v>
                      </c:pt>
                      <c:pt idx="16933">
                        <c:v>-3.9443570000000001</c:v>
                      </c:pt>
                      <c:pt idx="16934">
                        <c:v>-3.8380269999999999</c:v>
                      </c:pt>
                      <c:pt idx="16935">
                        <c:v>-3.7324190000000002</c:v>
                      </c:pt>
                      <c:pt idx="16936">
                        <c:v>-3.628733</c:v>
                      </c:pt>
                      <c:pt idx="16937">
                        <c:v>-3.5250490000000001</c:v>
                      </c:pt>
                      <c:pt idx="16938">
                        <c:v>-3.4199950000000001</c:v>
                      </c:pt>
                      <c:pt idx="16939">
                        <c:v>-3.3181699999999998</c:v>
                      </c:pt>
                      <c:pt idx="16940">
                        <c:v>-3.2178820000000004</c:v>
                      </c:pt>
                      <c:pt idx="16941">
                        <c:v>-3.1220129999999999</c:v>
                      </c:pt>
                      <c:pt idx="16942">
                        <c:v>-3.022113</c:v>
                      </c:pt>
                      <c:pt idx="16943">
                        <c:v>-2.918231</c:v>
                      </c:pt>
                      <c:pt idx="16944">
                        <c:v>-2.8134589999999999</c:v>
                      </c:pt>
                      <c:pt idx="16945">
                        <c:v>-2.7088320000000001</c:v>
                      </c:pt>
                      <c:pt idx="16946">
                        <c:v>-2.6048420000000001</c:v>
                      </c:pt>
                      <c:pt idx="16947">
                        <c:v>-2.5005189999999997</c:v>
                      </c:pt>
                      <c:pt idx="16948">
                        <c:v>-2.3955160000000002</c:v>
                      </c:pt>
                      <c:pt idx="16949">
                        <c:v>-2.290432</c:v>
                      </c:pt>
                      <c:pt idx="16950">
                        <c:v>-2.184526</c:v>
                      </c:pt>
                      <c:pt idx="16951">
                        <c:v>-2.0785640000000001</c:v>
                      </c:pt>
                      <c:pt idx="16952">
                        <c:v>-1.9725820000000001</c:v>
                      </c:pt>
                      <c:pt idx="16953">
                        <c:v>-1.867453</c:v>
                      </c:pt>
                      <c:pt idx="16954">
                        <c:v>-1.7618739999999999</c:v>
                      </c:pt>
                      <c:pt idx="16955">
                        <c:v>-1.6572419999999999</c:v>
                      </c:pt>
                      <c:pt idx="16956">
                        <c:v>-1.550243</c:v>
                      </c:pt>
                      <c:pt idx="16957">
                        <c:v>-1.4482390000000001</c:v>
                      </c:pt>
                      <c:pt idx="16958">
                        <c:v>-1.3429720000000001</c:v>
                      </c:pt>
                      <c:pt idx="16959">
                        <c:v>-1.2372570000000001</c:v>
                      </c:pt>
                      <c:pt idx="16960">
                        <c:v>-1.1307720000000001</c:v>
                      </c:pt>
                      <c:pt idx="16961">
                        <c:v>-1.024384</c:v>
                      </c:pt>
                      <c:pt idx="16962">
                        <c:v>-0.91810639999999999</c:v>
                      </c:pt>
                      <c:pt idx="16963">
                        <c:v>-0.81214369999999991</c:v>
                      </c:pt>
                      <c:pt idx="16964">
                        <c:v>-0.70558609999999988</c:v>
                      </c:pt>
                      <c:pt idx="16965">
                        <c:v>-0.59841630000000001</c:v>
                      </c:pt>
                      <c:pt idx="16966">
                        <c:v>-0.49179729999999999</c:v>
                      </c:pt>
                      <c:pt idx="16967">
                        <c:v>-0.38527790000000001</c:v>
                      </c:pt>
                      <c:pt idx="16968">
                        <c:v>-0.27876080000000003</c:v>
                      </c:pt>
                      <c:pt idx="16969">
                        <c:v>-0.17228190000000002</c:v>
                      </c:pt>
                      <c:pt idx="16970">
                        <c:v>-6.5874459999999996E-2</c:v>
                      </c:pt>
                      <c:pt idx="16971">
                        <c:v>4.0260549999999999E-2</c:v>
                      </c:pt>
                      <c:pt idx="16972">
                        <c:v>0.1464385</c:v>
                      </c:pt>
                      <c:pt idx="16973">
                        <c:v>0.25235299999999999</c:v>
                      </c:pt>
                      <c:pt idx="16974">
                        <c:v>0.35849150000000002</c:v>
                      </c:pt>
                      <c:pt idx="16975">
                        <c:v>0.46441669999999996</c:v>
                      </c:pt>
                      <c:pt idx="16976">
                        <c:v>0.57038549999999999</c:v>
                      </c:pt>
                      <c:pt idx="16977">
                        <c:v>0.67619380000000007</c:v>
                      </c:pt>
                      <c:pt idx="16978">
                        <c:v>0.78096990000000011</c:v>
                      </c:pt>
                      <c:pt idx="16979">
                        <c:v>0.88445430000000003</c:v>
                      </c:pt>
                      <c:pt idx="16980">
                        <c:v>0.98952470000000003</c:v>
                      </c:pt>
                      <c:pt idx="16981">
                        <c:v>1.095291</c:v>
                      </c:pt>
                      <c:pt idx="16982">
                        <c:v>1.200677</c:v>
                      </c:pt>
                      <c:pt idx="16983">
                        <c:v>1.305609</c:v>
                      </c:pt>
                      <c:pt idx="16984">
                        <c:v>1.4102419999999998</c:v>
                      </c:pt>
                      <c:pt idx="16985">
                        <c:v>1.5154939999999999</c:v>
                      </c:pt>
                      <c:pt idx="16986">
                        <c:v>1.6205339999999999</c:v>
                      </c:pt>
                      <c:pt idx="16987">
                        <c:v>1.7263300000000001</c:v>
                      </c:pt>
                      <c:pt idx="16988">
                        <c:v>1.8314859999999999</c:v>
                      </c:pt>
                      <c:pt idx="16989">
                        <c:v>1.9366630000000002</c:v>
                      </c:pt>
                      <c:pt idx="16990">
                        <c:v>2.0406710000000001</c:v>
                      </c:pt>
                      <c:pt idx="16991">
                        <c:v>2.1463099999999997</c:v>
                      </c:pt>
                      <c:pt idx="16992">
                        <c:v>2.2511030000000001</c:v>
                      </c:pt>
                      <c:pt idx="16993">
                        <c:v>2.3568470000000001</c:v>
                      </c:pt>
                      <c:pt idx="16994">
                        <c:v>2.4633799999999999</c:v>
                      </c:pt>
                      <c:pt idx="16995">
                        <c:v>2.5699480000000001</c:v>
                      </c:pt>
                      <c:pt idx="16996">
                        <c:v>2.6766440000000005</c:v>
                      </c:pt>
                      <c:pt idx="16997">
                        <c:v>2.7833829999999997</c:v>
                      </c:pt>
                      <c:pt idx="16998">
                        <c:v>2.88991</c:v>
                      </c:pt>
                      <c:pt idx="16999">
                        <c:v>2.996515</c:v>
                      </c:pt>
                      <c:pt idx="17000">
                        <c:v>3.1036540000000001</c:v>
                      </c:pt>
                      <c:pt idx="17001">
                        <c:v>3.210601</c:v>
                      </c:pt>
                      <c:pt idx="17002">
                        <c:v>3.3172639999999998</c:v>
                      </c:pt>
                      <c:pt idx="17003">
                        <c:v>3.4233580000000003</c:v>
                      </c:pt>
                      <c:pt idx="17004">
                        <c:v>3.5301239999999998</c:v>
                      </c:pt>
                      <c:pt idx="17005">
                        <c:v>3.6371199999999999</c:v>
                      </c:pt>
                      <c:pt idx="17006">
                        <c:v>3.7442199999999999</c:v>
                      </c:pt>
                      <c:pt idx="17007">
                        <c:v>3.85127</c:v>
                      </c:pt>
                      <c:pt idx="17008">
                        <c:v>3.9572390000000004</c:v>
                      </c:pt>
                      <c:pt idx="17009">
                        <c:v>4.0638540000000001</c:v>
                      </c:pt>
                      <c:pt idx="17010">
                        <c:v>4.1703900000000003</c:v>
                      </c:pt>
                      <c:pt idx="17011">
                        <c:v>4.2769149999999998</c:v>
                      </c:pt>
                      <c:pt idx="17012">
                        <c:v>4.3837799999999998</c:v>
                      </c:pt>
                      <c:pt idx="17013">
                        <c:v>4.4903459999999997</c:v>
                      </c:pt>
                      <c:pt idx="17014">
                        <c:v>4.5969519999999999</c:v>
                      </c:pt>
                      <c:pt idx="17015">
                        <c:v>4.7035429999999998</c:v>
                      </c:pt>
                      <c:pt idx="17016">
                        <c:v>4.8098210000000003</c:v>
                      </c:pt>
                      <c:pt idx="17017">
                        <c:v>4.9162470000000003</c:v>
                      </c:pt>
                      <c:pt idx="17018">
                        <c:v>5.0222500000000005</c:v>
                      </c:pt>
                      <c:pt idx="17019">
                        <c:v>5.1276209999999995</c:v>
                      </c:pt>
                      <c:pt idx="17020">
                        <c:v>5.2329299999999996</c:v>
                      </c:pt>
                      <c:pt idx="17021">
                        <c:v>5.3388390000000001</c:v>
                      </c:pt>
                      <c:pt idx="17022">
                        <c:v>5.4447559999999999</c:v>
                      </c:pt>
                      <c:pt idx="17023">
                        <c:v>5.5509140000000006</c:v>
                      </c:pt>
                      <c:pt idx="17024">
                        <c:v>5.6573120000000001</c:v>
                      </c:pt>
                      <c:pt idx="17025">
                        <c:v>5.76328</c:v>
                      </c:pt>
                      <c:pt idx="17026">
                        <c:v>5.8691420000000001</c:v>
                      </c:pt>
                      <c:pt idx="17027">
                        <c:v>5.9756119999999999</c:v>
                      </c:pt>
                      <c:pt idx="17028">
                        <c:v>6.0820220000000003</c:v>
                      </c:pt>
                      <c:pt idx="17029">
                        <c:v>6.1883600000000003</c:v>
                      </c:pt>
                      <c:pt idx="17030">
                        <c:v>6.2942679999999998</c:v>
                      </c:pt>
                      <c:pt idx="17031">
                        <c:v>6.3995610000000003</c:v>
                      </c:pt>
                      <c:pt idx="17032">
                        <c:v>6.5029859999999999</c:v>
                      </c:pt>
                      <c:pt idx="17033">
                        <c:v>6.6059920000000005</c:v>
                      </c:pt>
                      <c:pt idx="17034">
                        <c:v>6.7110789999999998</c:v>
                      </c:pt>
                      <c:pt idx="17035">
                        <c:v>6.8160379999999998</c:v>
                      </c:pt>
                      <c:pt idx="17036">
                        <c:v>6.9232930000000001</c:v>
                      </c:pt>
                      <c:pt idx="17037">
                        <c:v>7.0275800000000004</c:v>
                      </c:pt>
                      <c:pt idx="17038">
                        <c:v>7.1334840000000002</c:v>
                      </c:pt>
                      <c:pt idx="17039">
                        <c:v>7.2368980000000001</c:v>
                      </c:pt>
                      <c:pt idx="17040">
                        <c:v>7.3415669999999995</c:v>
                      </c:pt>
                      <c:pt idx="17041">
                        <c:v>7.4472339999999999</c:v>
                      </c:pt>
                      <c:pt idx="17042">
                        <c:v>7.5517559999999992</c:v>
                      </c:pt>
                      <c:pt idx="17043">
                        <c:v>7.6566549999999998</c:v>
                      </c:pt>
                      <c:pt idx="17044">
                        <c:v>7.7621229999999999</c:v>
                      </c:pt>
                      <c:pt idx="17045">
                        <c:v>7.8681029999999996</c:v>
                      </c:pt>
                      <c:pt idx="17046">
                        <c:v>7.9732879999999993</c:v>
                      </c:pt>
                      <c:pt idx="17047">
                        <c:v>8.0792920000000006</c:v>
                      </c:pt>
                      <c:pt idx="17048">
                        <c:v>8.1846610000000002</c:v>
                      </c:pt>
                      <c:pt idx="17049">
                        <c:v>8.2901749999999996</c:v>
                      </c:pt>
                      <c:pt idx="17050">
                        <c:v>8.3959019999999995</c:v>
                      </c:pt>
                      <c:pt idx="17051">
                        <c:v>8.5017519999999998</c:v>
                      </c:pt>
                      <c:pt idx="17052">
                        <c:v>8.607348</c:v>
                      </c:pt>
                      <c:pt idx="17053">
                        <c:v>8.7129739999999991</c:v>
                      </c:pt>
                      <c:pt idx="17054">
                        <c:v>8.8184330000000006</c:v>
                      </c:pt>
                      <c:pt idx="17055">
                        <c:v>8.9239309999999996</c:v>
                      </c:pt>
                      <c:pt idx="17056">
                        <c:v>9.0293540000000014</c:v>
                      </c:pt>
                      <c:pt idx="17057">
                        <c:v>9.1349270000000011</c:v>
                      </c:pt>
                      <c:pt idx="17058">
                        <c:v>9.2403329999999997</c:v>
                      </c:pt>
                      <c:pt idx="17059">
                        <c:v>9.3451170000000001</c:v>
                      </c:pt>
                      <c:pt idx="17060">
                        <c:v>9.4502969999999991</c:v>
                      </c:pt>
                      <c:pt idx="17061">
                        <c:v>9.5543610000000001</c:v>
                      </c:pt>
                      <c:pt idx="17062">
                        <c:v>9.6582049999999988</c:v>
                      </c:pt>
                      <c:pt idx="17063">
                        <c:v>9.7623629999999988</c:v>
                      </c:pt>
                      <c:pt idx="17064">
                        <c:v>9.8660740000000011</c:v>
                      </c:pt>
                      <c:pt idx="17065">
                        <c:v>9.9690619999999992</c:v>
                      </c:pt>
                      <c:pt idx="17066">
                        <c:v>10.071270000000002</c:v>
                      </c:pt>
                      <c:pt idx="17067">
                        <c:v>10.17498</c:v>
                      </c:pt>
                      <c:pt idx="17068">
                        <c:v>10.279109999999999</c:v>
                      </c:pt>
                      <c:pt idx="17069">
                        <c:v>10.379290000000001</c:v>
                      </c:pt>
                      <c:pt idx="17070">
                        <c:v>10.477740000000001</c:v>
                      </c:pt>
                      <c:pt idx="17071">
                        <c:v>10.57958</c:v>
                      </c:pt>
                      <c:pt idx="17072">
                        <c:v>10.683299999999999</c:v>
                      </c:pt>
                      <c:pt idx="17073">
                        <c:v>10.78711</c:v>
                      </c:pt>
                      <c:pt idx="17074">
                        <c:v>10.891729999999999</c:v>
                      </c:pt>
                      <c:pt idx="17075">
                        <c:v>10.996259999999999</c:v>
                      </c:pt>
                      <c:pt idx="17076">
                        <c:v>11.100820000000001</c:v>
                      </c:pt>
                      <c:pt idx="17077">
                        <c:v>11.20621</c:v>
                      </c:pt>
                      <c:pt idx="17078">
                        <c:v>11.31113</c:v>
                      </c:pt>
                      <c:pt idx="17079">
                        <c:v>11.41323</c:v>
                      </c:pt>
                      <c:pt idx="17080">
                        <c:v>11.517910000000001</c:v>
                      </c:pt>
                      <c:pt idx="17081">
                        <c:v>11.622479999999999</c:v>
                      </c:pt>
                      <c:pt idx="17082">
                        <c:v>11.726609999999999</c:v>
                      </c:pt>
                      <c:pt idx="17083">
                        <c:v>11.83085</c:v>
                      </c:pt>
                      <c:pt idx="17084">
                        <c:v>11.935079999999999</c:v>
                      </c:pt>
                      <c:pt idx="17085">
                        <c:v>12.039720000000001</c:v>
                      </c:pt>
                      <c:pt idx="17086">
                        <c:v>12.144299999999999</c:v>
                      </c:pt>
                      <c:pt idx="17087">
                        <c:v>12.248850000000001</c:v>
                      </c:pt>
                      <c:pt idx="17088">
                        <c:v>12.35361</c:v>
                      </c:pt>
                      <c:pt idx="17089">
                        <c:v>12.45739</c:v>
                      </c:pt>
                      <c:pt idx="17090">
                        <c:v>12.56073</c:v>
                      </c:pt>
                      <c:pt idx="17091">
                        <c:v>12.664740000000002</c:v>
                      </c:pt>
                      <c:pt idx="17092">
                        <c:v>12.768980000000001</c:v>
                      </c:pt>
                      <c:pt idx="17093">
                        <c:v>12.873270000000002</c:v>
                      </c:pt>
                      <c:pt idx="17094">
                        <c:v>12.97777</c:v>
                      </c:pt>
                      <c:pt idx="17095">
                        <c:v>13.082100000000001</c:v>
                      </c:pt>
                      <c:pt idx="17096">
                        <c:v>13.18665</c:v>
                      </c:pt>
                      <c:pt idx="17097">
                        <c:v>13.290470000000001</c:v>
                      </c:pt>
                      <c:pt idx="17098">
                        <c:v>13.394269999999999</c:v>
                      </c:pt>
                      <c:pt idx="17099">
                        <c:v>13.49785</c:v>
                      </c:pt>
                      <c:pt idx="17100">
                        <c:v>13.601510000000001</c:v>
                      </c:pt>
                      <c:pt idx="17101">
                        <c:v>13.705099999999998</c:v>
                      </c:pt>
                      <c:pt idx="17102">
                        <c:v>13.808229999999998</c:v>
                      </c:pt>
                      <c:pt idx="17103">
                        <c:v>13.910869999999999</c:v>
                      </c:pt>
                      <c:pt idx="17104">
                        <c:v>14.013670000000001</c:v>
                      </c:pt>
                      <c:pt idx="17105">
                        <c:v>14.11665</c:v>
                      </c:pt>
                      <c:pt idx="17106">
                        <c:v>14.21932</c:v>
                      </c:pt>
                      <c:pt idx="17107">
                        <c:v>14.3225</c:v>
                      </c:pt>
                      <c:pt idx="17108">
                        <c:v>14.424609999999999</c:v>
                      </c:pt>
                      <c:pt idx="17109">
                        <c:v>14.527760000000001</c:v>
                      </c:pt>
                      <c:pt idx="17110">
                        <c:v>14.631220000000001</c:v>
                      </c:pt>
                      <c:pt idx="17111">
                        <c:v>14.734719999999999</c:v>
                      </c:pt>
                      <c:pt idx="17112">
                        <c:v>14.838180000000001</c:v>
                      </c:pt>
                      <c:pt idx="17113">
                        <c:v>14.940359999999998</c:v>
                      </c:pt>
                      <c:pt idx="17114">
                        <c:v>15.033669999999999</c:v>
                      </c:pt>
                      <c:pt idx="17115">
                        <c:v>15.130220000000001</c:v>
                      </c:pt>
                      <c:pt idx="17116">
                        <c:v>15.229179999999999</c:v>
                      </c:pt>
                      <c:pt idx="17117">
                        <c:v>15.330969999999999</c:v>
                      </c:pt>
                      <c:pt idx="17118">
                        <c:v>15.432650000000001</c:v>
                      </c:pt>
                      <c:pt idx="17119">
                        <c:v>15.534380000000001</c:v>
                      </c:pt>
                      <c:pt idx="17120">
                        <c:v>15.636600000000001</c:v>
                      </c:pt>
                      <c:pt idx="17121">
                        <c:v>15.738589999999999</c:v>
                      </c:pt>
                      <c:pt idx="17122">
                        <c:v>15.84085</c:v>
                      </c:pt>
                      <c:pt idx="17123">
                        <c:v>15.9435</c:v>
                      </c:pt>
                      <c:pt idx="17124">
                        <c:v>16.04636</c:v>
                      </c:pt>
                      <c:pt idx="17125">
                        <c:v>16.14883</c:v>
                      </c:pt>
                      <c:pt idx="17126">
                        <c:v>16.2516</c:v>
                      </c:pt>
                      <c:pt idx="17127">
                        <c:v>16.354890000000001</c:v>
                      </c:pt>
                      <c:pt idx="17128">
                        <c:v>16.45843</c:v>
                      </c:pt>
                      <c:pt idx="17129">
                        <c:v>16.56156</c:v>
                      </c:pt>
                      <c:pt idx="17130">
                        <c:v>16.664449999999999</c:v>
                      </c:pt>
                      <c:pt idx="17131">
                        <c:v>16.767620000000001</c:v>
                      </c:pt>
                      <c:pt idx="17132">
                        <c:v>16.870350000000002</c:v>
                      </c:pt>
                      <c:pt idx="17133">
                        <c:v>16.97213</c:v>
                      </c:pt>
                      <c:pt idx="17134">
                        <c:v>17.072800000000001</c:v>
                      </c:pt>
                      <c:pt idx="17135">
                        <c:v>17.175190000000001</c:v>
                      </c:pt>
                      <c:pt idx="17136">
                        <c:v>17.278379999999999</c:v>
                      </c:pt>
                      <c:pt idx="17137">
                        <c:v>17.3811</c:v>
                      </c:pt>
                      <c:pt idx="17138">
                        <c:v>17.486039999999999</c:v>
                      </c:pt>
                      <c:pt idx="17139">
                        <c:v>17.59205</c:v>
                      </c:pt>
                      <c:pt idx="17140">
                        <c:v>17.697860000000002</c:v>
                      </c:pt>
                      <c:pt idx="17141">
                        <c:v>17.803929999999998</c:v>
                      </c:pt>
                      <c:pt idx="17142">
                        <c:v>17.909299999999998</c:v>
                      </c:pt>
                      <c:pt idx="17143">
                        <c:v>18.014980000000001</c:v>
                      </c:pt>
                      <c:pt idx="17144">
                        <c:v>18.120470000000001</c:v>
                      </c:pt>
                      <c:pt idx="17145">
                        <c:v>18.225760000000001</c:v>
                      </c:pt>
                      <c:pt idx="17146">
                        <c:v>18.33117</c:v>
                      </c:pt>
                      <c:pt idx="17147">
                        <c:v>18.433070000000001</c:v>
                      </c:pt>
                      <c:pt idx="17148">
                        <c:v>18.535769999999999</c:v>
                      </c:pt>
                      <c:pt idx="17149">
                        <c:v>18.639610000000001</c:v>
                      </c:pt>
                      <c:pt idx="17150">
                        <c:v>18.743960000000001</c:v>
                      </c:pt>
                      <c:pt idx="17151">
                        <c:v>18.846920000000001</c:v>
                      </c:pt>
                      <c:pt idx="17152">
                        <c:v>18.950009999999999</c:v>
                      </c:pt>
                      <c:pt idx="17153">
                        <c:v>19.055150000000001</c:v>
                      </c:pt>
                      <c:pt idx="17154">
                        <c:v>19.158719999999999</c:v>
                      </c:pt>
                      <c:pt idx="17155">
                        <c:v>19.261939999999999</c:v>
                      </c:pt>
                      <c:pt idx="17156">
                        <c:v>19.364850000000001</c:v>
                      </c:pt>
                      <c:pt idx="17157">
                        <c:v>19.467760000000002</c:v>
                      </c:pt>
                      <c:pt idx="17158">
                        <c:v>19.57037</c:v>
                      </c:pt>
                      <c:pt idx="17159">
                        <c:v>19.673410000000001</c:v>
                      </c:pt>
                      <c:pt idx="17160">
                        <c:v>19.776389999999999</c:v>
                      </c:pt>
                      <c:pt idx="17161">
                        <c:v>19.879840000000002</c:v>
                      </c:pt>
                      <c:pt idx="17162">
                        <c:v>19.983070000000001</c:v>
                      </c:pt>
                      <c:pt idx="17163">
                        <c:v>20.086309999999997</c:v>
                      </c:pt>
                      <c:pt idx="17164">
                        <c:v>20.189769999999999</c:v>
                      </c:pt>
                      <c:pt idx="17165">
                        <c:v>20.293139999999998</c:v>
                      </c:pt>
                      <c:pt idx="17166">
                        <c:v>20.396819999999998</c:v>
                      </c:pt>
                      <c:pt idx="17167">
                        <c:v>20.499779999999998</c:v>
                      </c:pt>
                      <c:pt idx="17168">
                        <c:v>20.603590000000001</c:v>
                      </c:pt>
                      <c:pt idx="17169">
                        <c:v>20.706659999999999</c:v>
                      </c:pt>
                      <c:pt idx="17170">
                        <c:v>20.80968</c:v>
                      </c:pt>
                      <c:pt idx="17171">
                        <c:v>20.912730000000003</c:v>
                      </c:pt>
                      <c:pt idx="17172">
                        <c:v>21.015239999999999</c:v>
                      </c:pt>
                      <c:pt idx="17173">
                        <c:v>21.117170000000002</c:v>
                      </c:pt>
                      <c:pt idx="17174">
                        <c:v>21.219630000000002</c:v>
                      </c:pt>
                      <c:pt idx="17175">
                        <c:v>21.322049999999997</c:v>
                      </c:pt>
                      <c:pt idx="17176">
                        <c:v>21.425409999999999</c:v>
                      </c:pt>
                      <c:pt idx="17177">
                        <c:v>21.52882</c:v>
                      </c:pt>
                      <c:pt idx="17178">
                        <c:v>21.632129999999997</c:v>
                      </c:pt>
                      <c:pt idx="17179">
                        <c:v>21.735099999999999</c:v>
                      </c:pt>
                      <c:pt idx="17180">
                        <c:v>21.83785</c:v>
                      </c:pt>
                      <c:pt idx="17181">
                        <c:v>21.9406</c:v>
                      </c:pt>
                      <c:pt idx="17182">
                        <c:v>22.043199999999999</c:v>
                      </c:pt>
                      <c:pt idx="17183">
                        <c:v>22.14601</c:v>
                      </c:pt>
                      <c:pt idx="17184">
                        <c:v>22.248990000000003</c:v>
                      </c:pt>
                      <c:pt idx="17185">
                        <c:v>22.351759999999999</c:v>
                      </c:pt>
                      <c:pt idx="17186">
                        <c:v>22.454979999999999</c:v>
                      </c:pt>
                      <c:pt idx="17187">
                        <c:v>22.5581</c:v>
                      </c:pt>
                      <c:pt idx="17188">
                        <c:v>22.660879999999999</c:v>
                      </c:pt>
                      <c:pt idx="17189">
                        <c:v>22.763360000000002</c:v>
                      </c:pt>
                      <c:pt idx="17190">
                        <c:v>22.86627</c:v>
                      </c:pt>
                      <c:pt idx="17191">
                        <c:v>22.969539999999999</c:v>
                      </c:pt>
                      <c:pt idx="17192">
                        <c:v>23.07236</c:v>
                      </c:pt>
                      <c:pt idx="17193">
                        <c:v>23.174530000000001</c:v>
                      </c:pt>
                      <c:pt idx="17194">
                        <c:v>23.276469999999996</c:v>
                      </c:pt>
                      <c:pt idx="17195">
                        <c:v>23.379349999999999</c:v>
                      </c:pt>
                      <c:pt idx="17196">
                        <c:v>23.481139999999996</c:v>
                      </c:pt>
                      <c:pt idx="17197">
                        <c:v>23.583349999999999</c:v>
                      </c:pt>
                      <c:pt idx="17198">
                        <c:v>23.685459999999999</c:v>
                      </c:pt>
                      <c:pt idx="17199">
                        <c:v>23.78961</c:v>
                      </c:pt>
                      <c:pt idx="17200">
                        <c:v>23.896920000000001</c:v>
                      </c:pt>
                      <c:pt idx="17201">
                        <c:v>24.0047</c:v>
                      </c:pt>
                      <c:pt idx="17202">
                        <c:v>24.111729999999998</c:v>
                      </c:pt>
                      <c:pt idx="17203">
                        <c:v>24.215669999999999</c:v>
                      </c:pt>
                      <c:pt idx="17204">
                        <c:v>24.31991</c:v>
                      </c:pt>
                      <c:pt idx="17205">
                        <c:v>24.42069</c:v>
                      </c:pt>
                      <c:pt idx="17206">
                        <c:v>24.521459999999998</c:v>
                      </c:pt>
                      <c:pt idx="17207">
                        <c:v>24.622869999999999</c:v>
                      </c:pt>
                      <c:pt idx="17208">
                        <c:v>24.723760000000002</c:v>
                      </c:pt>
                      <c:pt idx="17209">
                        <c:v>24.82385</c:v>
                      </c:pt>
                      <c:pt idx="17210">
                        <c:v>24.923639999999999</c:v>
                      </c:pt>
                      <c:pt idx="17211">
                        <c:v>25.022280000000002</c:v>
                      </c:pt>
                      <c:pt idx="17212">
                        <c:v>25.119880000000002</c:v>
                      </c:pt>
                      <c:pt idx="17213">
                        <c:v>25.214919999999999</c:v>
                      </c:pt>
                      <c:pt idx="17214">
                        <c:v>25.308709999999998</c:v>
                      </c:pt>
                      <c:pt idx="17215">
                        <c:v>25.4056</c:v>
                      </c:pt>
                      <c:pt idx="17216">
                        <c:v>25.50376</c:v>
                      </c:pt>
                      <c:pt idx="17217">
                        <c:v>25.601959999999998</c:v>
                      </c:pt>
                      <c:pt idx="17218">
                        <c:v>25.700029999999998</c:v>
                      </c:pt>
                      <c:pt idx="17219">
                        <c:v>25.79833</c:v>
                      </c:pt>
                      <c:pt idx="17220">
                        <c:v>25.8963</c:v>
                      </c:pt>
                      <c:pt idx="17221">
                        <c:v>25.993689999999997</c:v>
                      </c:pt>
                      <c:pt idx="17222">
                        <c:v>26.09131</c:v>
                      </c:pt>
                      <c:pt idx="17223">
                        <c:v>26.18834</c:v>
                      </c:pt>
                      <c:pt idx="17224">
                        <c:v>26.283940000000001</c:v>
                      </c:pt>
                      <c:pt idx="17225">
                        <c:v>26.379429999999999</c:v>
                      </c:pt>
                      <c:pt idx="17226">
                        <c:v>26.474449999999997</c:v>
                      </c:pt>
                      <c:pt idx="17227">
                        <c:v>26.567159999999998</c:v>
                      </c:pt>
                      <c:pt idx="17228">
                        <c:v>26.660970000000002</c:v>
                      </c:pt>
                      <c:pt idx="17229">
                        <c:v>26.755810000000004</c:v>
                      </c:pt>
                      <c:pt idx="17230">
                        <c:v>26.850100000000001</c:v>
                      </c:pt>
                      <c:pt idx="17231">
                        <c:v>26.946379999999998</c:v>
                      </c:pt>
                      <c:pt idx="17232">
                        <c:v>27.041110000000003</c:v>
                      </c:pt>
                      <c:pt idx="17233">
                        <c:v>27.134979999999999</c:v>
                      </c:pt>
                      <c:pt idx="17234">
                        <c:v>27.228560000000002</c:v>
                      </c:pt>
                      <c:pt idx="17235">
                        <c:v>27.320570000000004</c:v>
                      </c:pt>
                      <c:pt idx="17236">
                        <c:v>27.411720000000003</c:v>
                      </c:pt>
                      <c:pt idx="17237">
                        <c:v>27.503309999999999</c:v>
                      </c:pt>
                      <c:pt idx="17238">
                        <c:v>27.594820000000002</c:v>
                      </c:pt>
                      <c:pt idx="17239">
                        <c:v>27.68563</c:v>
                      </c:pt>
                      <c:pt idx="17240">
                        <c:v>27.775889999999997</c:v>
                      </c:pt>
                      <c:pt idx="17241">
                        <c:v>27.865989999999996</c:v>
                      </c:pt>
                      <c:pt idx="17242">
                        <c:v>27.956470000000003</c:v>
                      </c:pt>
                      <c:pt idx="17243">
                        <c:v>28.046810000000001</c:v>
                      </c:pt>
                      <c:pt idx="17244">
                        <c:v>28.137810000000002</c:v>
                      </c:pt>
                      <c:pt idx="17245">
                        <c:v>28.228360000000002</c:v>
                      </c:pt>
                      <c:pt idx="17246">
                        <c:v>28.318279999999998</c:v>
                      </c:pt>
                      <c:pt idx="17247">
                        <c:v>28.408529999999999</c:v>
                      </c:pt>
                      <c:pt idx="17248">
                        <c:v>28.4984</c:v>
                      </c:pt>
                      <c:pt idx="17249">
                        <c:v>28.587880000000002</c:v>
                      </c:pt>
                      <c:pt idx="17250">
                        <c:v>28.676050000000004</c:v>
                      </c:pt>
                      <c:pt idx="17251">
                        <c:v>28.764439999999997</c:v>
                      </c:pt>
                      <c:pt idx="17252">
                        <c:v>28.85239</c:v>
                      </c:pt>
                      <c:pt idx="17253">
                        <c:v>28.94021</c:v>
                      </c:pt>
                      <c:pt idx="17254">
                        <c:v>29.0276</c:v>
                      </c:pt>
                      <c:pt idx="17255">
                        <c:v>29.115229999999997</c:v>
                      </c:pt>
                      <c:pt idx="17256">
                        <c:v>29.202970000000001</c:v>
                      </c:pt>
                      <c:pt idx="17257">
                        <c:v>29.290400000000002</c:v>
                      </c:pt>
                      <c:pt idx="17258">
                        <c:v>29.378510000000002</c:v>
                      </c:pt>
                      <c:pt idx="17259">
                        <c:v>29.465900000000001</c:v>
                      </c:pt>
                      <c:pt idx="17260">
                        <c:v>29.552410000000002</c:v>
                      </c:pt>
                      <c:pt idx="17261">
                        <c:v>29.638209999999997</c:v>
                      </c:pt>
                      <c:pt idx="17262">
                        <c:v>29.724260000000001</c:v>
                      </c:pt>
                      <c:pt idx="17263">
                        <c:v>29.810979999999997</c:v>
                      </c:pt>
                      <c:pt idx="17264">
                        <c:v>29.897109999999998</c:v>
                      </c:pt>
                      <c:pt idx="17265">
                        <c:v>29.983609999999999</c:v>
                      </c:pt>
                      <c:pt idx="17266">
                        <c:v>30.068660000000001</c:v>
                      </c:pt>
                      <c:pt idx="17267">
                        <c:v>30.153010000000002</c:v>
                      </c:pt>
                      <c:pt idx="17268">
                        <c:v>30.23705</c:v>
                      </c:pt>
                      <c:pt idx="17269">
                        <c:v>30.322870000000002</c:v>
                      </c:pt>
                      <c:pt idx="17270">
                        <c:v>30.406879999999997</c:v>
                      </c:pt>
                      <c:pt idx="17271">
                        <c:v>30.490409999999997</c:v>
                      </c:pt>
                      <c:pt idx="17272">
                        <c:v>30.57357</c:v>
                      </c:pt>
                      <c:pt idx="17273">
                        <c:v>30.656390000000002</c:v>
                      </c:pt>
                      <c:pt idx="17274">
                        <c:v>30.739040000000003</c:v>
                      </c:pt>
                      <c:pt idx="17275">
                        <c:v>30.82113</c:v>
                      </c:pt>
                      <c:pt idx="17276">
                        <c:v>30.902740000000001</c:v>
                      </c:pt>
                      <c:pt idx="17277">
                        <c:v>30.982789999999998</c:v>
                      </c:pt>
                      <c:pt idx="17278">
                        <c:v>31.06251</c:v>
                      </c:pt>
                      <c:pt idx="17279">
                        <c:v>31.142150000000001</c:v>
                      </c:pt>
                      <c:pt idx="17280">
                        <c:v>31.220300000000002</c:v>
                      </c:pt>
                      <c:pt idx="17281">
                        <c:v>31.298220000000001</c:v>
                      </c:pt>
                      <c:pt idx="17282">
                        <c:v>31.374670000000002</c:v>
                      </c:pt>
                      <c:pt idx="17283">
                        <c:v>31.450680000000002</c:v>
                      </c:pt>
                      <c:pt idx="17284">
                        <c:v>31.527250000000002</c:v>
                      </c:pt>
                      <c:pt idx="17285">
                        <c:v>31.601569999999999</c:v>
                      </c:pt>
                      <c:pt idx="17286">
                        <c:v>31.676310000000001</c:v>
                      </c:pt>
                      <c:pt idx="17287">
                        <c:v>31.750699999999998</c:v>
                      </c:pt>
                      <c:pt idx="17288">
                        <c:v>31.823549999999997</c:v>
                      </c:pt>
                      <c:pt idx="17289">
                        <c:v>31.897799999999997</c:v>
                      </c:pt>
                      <c:pt idx="17290">
                        <c:v>31.969349999999999</c:v>
                      </c:pt>
                      <c:pt idx="17291">
                        <c:v>32.040520000000001</c:v>
                      </c:pt>
                      <c:pt idx="17292">
                        <c:v>32.109899999999996</c:v>
                      </c:pt>
                      <c:pt idx="17293">
                        <c:v>32.18056</c:v>
                      </c:pt>
                      <c:pt idx="17294">
                        <c:v>32.2498</c:v>
                      </c:pt>
                      <c:pt idx="17295">
                        <c:v>32.318159999999999</c:v>
                      </c:pt>
                      <c:pt idx="17296">
                        <c:v>32.386520000000004</c:v>
                      </c:pt>
                      <c:pt idx="17297">
                        <c:v>32.454250000000002</c:v>
                      </c:pt>
                      <c:pt idx="17298">
                        <c:v>32.522019999999998</c:v>
                      </c:pt>
                      <c:pt idx="17299">
                        <c:v>32.587739999999997</c:v>
                      </c:pt>
                      <c:pt idx="17300">
                        <c:v>32.652850000000001</c:v>
                      </c:pt>
                      <c:pt idx="17301">
                        <c:v>32.717390000000002</c:v>
                      </c:pt>
                      <c:pt idx="17302">
                        <c:v>32.781120000000001</c:v>
                      </c:pt>
                      <c:pt idx="17303">
                        <c:v>32.844079999999998</c:v>
                      </c:pt>
                      <c:pt idx="17304">
                        <c:v>32.904690000000002</c:v>
                      </c:pt>
                      <c:pt idx="17305">
                        <c:v>32.96396</c:v>
                      </c:pt>
                      <c:pt idx="17306">
                        <c:v>33.02364</c:v>
                      </c:pt>
                      <c:pt idx="17307">
                        <c:v>33.084580000000003</c:v>
                      </c:pt>
                      <c:pt idx="17308">
                        <c:v>33.144529999999996</c:v>
                      </c:pt>
                      <c:pt idx="17309">
                        <c:v>33.201819999999998</c:v>
                      </c:pt>
                      <c:pt idx="17310">
                        <c:v>33.259799999999998</c:v>
                      </c:pt>
                      <c:pt idx="17311">
                        <c:v>33.318719999999999</c:v>
                      </c:pt>
                      <c:pt idx="17312">
                        <c:v>33.376800000000003</c:v>
                      </c:pt>
                      <c:pt idx="17313">
                        <c:v>33.435429999999997</c:v>
                      </c:pt>
                      <c:pt idx="17314">
                        <c:v>33.492760000000004</c:v>
                      </c:pt>
                      <c:pt idx="17315">
                        <c:v>33.550710000000002</c:v>
                      </c:pt>
                      <c:pt idx="17316">
                        <c:v>33.609230000000004</c:v>
                      </c:pt>
                      <c:pt idx="17317">
                        <c:v>33.666919999999998</c:v>
                      </c:pt>
                      <c:pt idx="17318">
                        <c:v>33.72428</c:v>
                      </c:pt>
                      <c:pt idx="17319">
                        <c:v>33.780299999999997</c:v>
                      </c:pt>
                      <c:pt idx="17320">
                        <c:v>33.837920000000004</c:v>
                      </c:pt>
                      <c:pt idx="17321">
                        <c:v>33.894890000000004</c:v>
                      </c:pt>
                      <c:pt idx="17322">
                        <c:v>33.950650000000003</c:v>
                      </c:pt>
                      <c:pt idx="17323">
                        <c:v>34.006010000000003</c:v>
                      </c:pt>
                      <c:pt idx="17324">
                        <c:v>34.061409999999995</c:v>
                      </c:pt>
                      <c:pt idx="17325">
                        <c:v>34.119160000000001</c:v>
                      </c:pt>
                      <c:pt idx="17326">
                        <c:v>34.175650000000005</c:v>
                      </c:pt>
                      <c:pt idx="17327">
                        <c:v>34.22983</c:v>
                      </c:pt>
                      <c:pt idx="17328">
                        <c:v>34.284509999999997</c:v>
                      </c:pt>
                      <c:pt idx="17329">
                        <c:v>34.341319999999996</c:v>
                      </c:pt>
                      <c:pt idx="17330">
                        <c:v>34.399329999999999</c:v>
                      </c:pt>
                      <c:pt idx="17331">
                        <c:v>34.45467</c:v>
                      </c:pt>
                      <c:pt idx="17332">
                        <c:v>34.508090000000003</c:v>
                      </c:pt>
                      <c:pt idx="17333">
                        <c:v>34.562849999999997</c:v>
                      </c:pt>
                      <c:pt idx="17334">
                        <c:v>34.616340000000001</c:v>
                      </c:pt>
                      <c:pt idx="17335">
                        <c:v>34.671569999999996</c:v>
                      </c:pt>
                      <c:pt idx="17336">
                        <c:v>34.724040000000002</c:v>
                      </c:pt>
                      <c:pt idx="17337">
                        <c:v>34.77769</c:v>
                      </c:pt>
                      <c:pt idx="17338">
                        <c:v>34.831099999999999</c:v>
                      </c:pt>
                      <c:pt idx="17339">
                        <c:v>34.885220000000004</c:v>
                      </c:pt>
                      <c:pt idx="17340">
                        <c:v>34.937740000000005</c:v>
                      </c:pt>
                      <c:pt idx="17341">
                        <c:v>34.990020000000001</c:v>
                      </c:pt>
                      <c:pt idx="17342">
                        <c:v>35.043050000000001</c:v>
                      </c:pt>
                      <c:pt idx="17343">
                        <c:v>35.096519999999998</c:v>
                      </c:pt>
                      <c:pt idx="17344">
                        <c:v>35.149619999999999</c:v>
                      </c:pt>
                      <c:pt idx="17345">
                        <c:v>35.201570000000004</c:v>
                      </c:pt>
                      <c:pt idx="17346">
                        <c:v>35.254750000000001</c:v>
                      </c:pt>
                      <c:pt idx="17347">
                        <c:v>35.307949999999998</c:v>
                      </c:pt>
                      <c:pt idx="17348">
                        <c:v>35.359310000000001</c:v>
                      </c:pt>
                      <c:pt idx="17349">
                        <c:v>35.410339999999998</c:v>
                      </c:pt>
                      <c:pt idx="17350">
                        <c:v>35.46228</c:v>
                      </c:pt>
                      <c:pt idx="17351">
                        <c:v>35.514060000000001</c:v>
                      </c:pt>
                      <c:pt idx="17352">
                        <c:v>35.566099999999999</c:v>
                      </c:pt>
                      <c:pt idx="17353">
                        <c:v>35.617620000000002</c:v>
                      </c:pt>
                      <c:pt idx="17354">
                        <c:v>35.668459999999996</c:v>
                      </c:pt>
                      <c:pt idx="17355">
                        <c:v>35.717569999999995</c:v>
                      </c:pt>
                      <c:pt idx="17356">
                        <c:v>35.766219999999997</c:v>
                      </c:pt>
                      <c:pt idx="17357">
                        <c:v>35.815109999999997</c:v>
                      </c:pt>
                      <c:pt idx="17358">
                        <c:v>35.86412</c:v>
                      </c:pt>
                      <c:pt idx="17359">
                        <c:v>35.912649999999999</c:v>
                      </c:pt>
                      <c:pt idx="17360">
                        <c:v>35.960799999999999</c:v>
                      </c:pt>
                      <c:pt idx="17361">
                        <c:v>36.007639999999995</c:v>
                      </c:pt>
                      <c:pt idx="17362">
                        <c:v>36.053179999999998</c:v>
                      </c:pt>
                      <c:pt idx="17363">
                        <c:v>36.098750000000003</c:v>
                      </c:pt>
                      <c:pt idx="17364">
                        <c:v>36.142679999999999</c:v>
                      </c:pt>
                      <c:pt idx="17365">
                        <c:v>36.18871</c:v>
                      </c:pt>
                      <c:pt idx="17366">
                        <c:v>36.228070000000002</c:v>
                      </c:pt>
                      <c:pt idx="17367">
                        <c:v>36.265170000000005</c:v>
                      </c:pt>
                      <c:pt idx="17368">
                        <c:v>36.305630000000001</c:v>
                      </c:pt>
                      <c:pt idx="17369">
                        <c:v>36.349539999999998</c:v>
                      </c:pt>
                      <c:pt idx="17370">
                        <c:v>36.393879999999996</c:v>
                      </c:pt>
                      <c:pt idx="17371">
                        <c:v>36.44012</c:v>
                      </c:pt>
                      <c:pt idx="17372">
                        <c:v>36.4846</c:v>
                      </c:pt>
                      <c:pt idx="17373">
                        <c:v>36.529780000000002</c:v>
                      </c:pt>
                      <c:pt idx="17374">
                        <c:v>36.57535</c:v>
                      </c:pt>
                      <c:pt idx="17375">
                        <c:v>36.61833</c:v>
                      </c:pt>
                      <c:pt idx="17376">
                        <c:v>36.662179999999999</c:v>
                      </c:pt>
                      <c:pt idx="17377">
                        <c:v>36.705759999999998</c:v>
                      </c:pt>
                      <c:pt idx="17378">
                        <c:v>36.74933</c:v>
                      </c:pt>
                      <c:pt idx="17379">
                        <c:v>36.793770000000002</c:v>
                      </c:pt>
                      <c:pt idx="17380">
                        <c:v>36.838509999999999</c:v>
                      </c:pt>
                      <c:pt idx="17381">
                        <c:v>36.883449999999996</c:v>
                      </c:pt>
                      <c:pt idx="17382">
                        <c:v>36.927630000000001</c:v>
                      </c:pt>
                      <c:pt idx="17383">
                        <c:v>36.96996</c:v>
                      </c:pt>
                      <c:pt idx="17384">
                        <c:v>37.013069999999999</c:v>
                      </c:pt>
                      <c:pt idx="17385">
                        <c:v>37.056330000000003</c:v>
                      </c:pt>
                      <c:pt idx="17386">
                        <c:v>37.099440000000001</c:v>
                      </c:pt>
                      <c:pt idx="17387">
                        <c:v>37.142780000000002</c:v>
                      </c:pt>
                      <c:pt idx="17388">
                        <c:v>37.185760000000002</c:v>
                      </c:pt>
                      <c:pt idx="17389">
                        <c:v>37.227980000000002</c:v>
                      </c:pt>
                      <c:pt idx="17390">
                        <c:v>37.265000000000001</c:v>
                      </c:pt>
                      <c:pt idx="17391">
                        <c:v>37.287480000000002</c:v>
                      </c:pt>
                      <c:pt idx="17392">
                        <c:v>37.315049999999999</c:v>
                      </c:pt>
                      <c:pt idx="17393">
                        <c:v>37.348599999999998</c:v>
                      </c:pt>
                      <c:pt idx="17394">
                        <c:v>37.385249999999999</c:v>
                      </c:pt>
                      <c:pt idx="17395">
                        <c:v>37.426670000000001</c:v>
                      </c:pt>
                      <c:pt idx="17396">
                        <c:v>37.457889999999999</c:v>
                      </c:pt>
                      <c:pt idx="17397">
                        <c:v>37.48818</c:v>
                      </c:pt>
                      <c:pt idx="17398">
                        <c:v>37.503599999999999</c:v>
                      </c:pt>
                      <c:pt idx="17399">
                        <c:v>37.519880000000001</c:v>
                      </c:pt>
                      <c:pt idx="17400">
                        <c:v>37.54804</c:v>
                      </c:pt>
                      <c:pt idx="17401">
                        <c:v>37.580979999999997</c:v>
                      </c:pt>
                      <c:pt idx="17402">
                        <c:v>37.618680000000005</c:v>
                      </c:pt>
                      <c:pt idx="17403">
                        <c:v>37.65746</c:v>
                      </c:pt>
                      <c:pt idx="17404">
                        <c:v>37.698170000000005</c:v>
                      </c:pt>
                      <c:pt idx="17405">
                        <c:v>37.739319999999999</c:v>
                      </c:pt>
                      <c:pt idx="17406">
                        <c:v>37.781010000000002</c:v>
                      </c:pt>
                      <c:pt idx="17407">
                        <c:v>37.82253</c:v>
                      </c:pt>
                      <c:pt idx="17408">
                        <c:v>37.863199999999999</c:v>
                      </c:pt>
                      <c:pt idx="17409">
                        <c:v>37.905850000000001</c:v>
                      </c:pt>
                      <c:pt idx="17410">
                        <c:v>37.947410000000005</c:v>
                      </c:pt>
                      <c:pt idx="17411">
                        <c:v>37.988630000000001</c:v>
                      </c:pt>
                      <c:pt idx="17412">
                        <c:v>38.029710000000001</c:v>
                      </c:pt>
                      <c:pt idx="17413">
                        <c:v>38.07123</c:v>
                      </c:pt>
                      <c:pt idx="17414">
                        <c:v>38.112879999999997</c:v>
                      </c:pt>
                      <c:pt idx="17415">
                        <c:v>38.15307</c:v>
                      </c:pt>
                      <c:pt idx="17416">
                        <c:v>38.190240000000003</c:v>
                      </c:pt>
                      <c:pt idx="17417">
                        <c:v>38.230069999999998</c:v>
                      </c:pt>
                      <c:pt idx="17418">
                        <c:v>38.268709999999999</c:v>
                      </c:pt>
                      <c:pt idx="17419">
                        <c:v>38.308689999999999</c:v>
                      </c:pt>
                      <c:pt idx="17420">
                        <c:v>38.348759999999999</c:v>
                      </c:pt>
                      <c:pt idx="17421">
                        <c:v>38.388660000000002</c:v>
                      </c:pt>
                      <c:pt idx="17422">
                        <c:v>38.427990000000001</c:v>
                      </c:pt>
                      <c:pt idx="17423">
                        <c:v>38.467469999999999</c:v>
                      </c:pt>
                      <c:pt idx="17424">
                        <c:v>38.506410000000002</c:v>
                      </c:pt>
                      <c:pt idx="17425">
                        <c:v>38.54683</c:v>
                      </c:pt>
                      <c:pt idx="17426">
                        <c:v>38.586779999999997</c:v>
                      </c:pt>
                      <c:pt idx="17427">
                        <c:v>38.626350000000002</c:v>
                      </c:pt>
                      <c:pt idx="17428">
                        <c:v>38.665990000000001</c:v>
                      </c:pt>
                      <c:pt idx="17429">
                        <c:v>38.707120000000003</c:v>
                      </c:pt>
                      <c:pt idx="17430">
                        <c:v>38.747610000000002</c:v>
                      </c:pt>
                      <c:pt idx="17431">
                        <c:v>38.78866</c:v>
                      </c:pt>
                      <c:pt idx="17432">
                        <c:v>38.829149999999998</c:v>
                      </c:pt>
                      <c:pt idx="17433">
                        <c:v>38.868939999999995</c:v>
                      </c:pt>
                      <c:pt idx="17434">
                        <c:v>38.90896</c:v>
                      </c:pt>
                      <c:pt idx="17435">
                        <c:v>38.949060000000003</c:v>
                      </c:pt>
                      <c:pt idx="17436">
                        <c:v>38.988990000000001</c:v>
                      </c:pt>
                      <c:pt idx="17437">
                        <c:v>39.028570000000002</c:v>
                      </c:pt>
                      <c:pt idx="17438">
                        <c:v>39.068300000000001</c:v>
                      </c:pt>
                      <c:pt idx="17439">
                        <c:v>39.106659999999998</c:v>
                      </c:pt>
                      <c:pt idx="17440">
                        <c:v>39.145740000000004</c:v>
                      </c:pt>
                      <c:pt idx="17441">
                        <c:v>39.184399999999997</c:v>
                      </c:pt>
                      <c:pt idx="17442">
                        <c:v>39.22278</c:v>
                      </c:pt>
                      <c:pt idx="17443">
                        <c:v>39.261780000000002</c:v>
                      </c:pt>
                      <c:pt idx="17444">
                        <c:v>39.300849999999997</c:v>
                      </c:pt>
                      <c:pt idx="17445">
                        <c:v>39.340830000000004</c:v>
                      </c:pt>
                      <c:pt idx="17446">
                        <c:v>39.380790000000005</c:v>
                      </c:pt>
                      <c:pt idx="17447">
                        <c:v>39.41948</c:v>
                      </c:pt>
                      <c:pt idx="17448">
                        <c:v>39.457719999999995</c:v>
                      </c:pt>
                      <c:pt idx="17449">
                        <c:v>39.497230000000002</c:v>
                      </c:pt>
                      <c:pt idx="17450">
                        <c:v>39.536030000000004</c:v>
                      </c:pt>
                      <c:pt idx="17451">
                        <c:v>39.575450000000004</c:v>
                      </c:pt>
                      <c:pt idx="17452">
                        <c:v>39.614400000000003</c:v>
                      </c:pt>
                      <c:pt idx="17453">
                        <c:v>39.654340000000005</c:v>
                      </c:pt>
                      <c:pt idx="17454">
                        <c:v>39.69323</c:v>
                      </c:pt>
                      <c:pt idx="17455">
                        <c:v>39.731920000000002</c:v>
                      </c:pt>
                      <c:pt idx="17456">
                        <c:v>39.771599999999999</c:v>
                      </c:pt>
                      <c:pt idx="17457">
                        <c:v>39.81071</c:v>
                      </c:pt>
                      <c:pt idx="17458">
                        <c:v>39.849919999999997</c:v>
                      </c:pt>
                      <c:pt idx="17459">
                        <c:v>39.888940000000005</c:v>
                      </c:pt>
                      <c:pt idx="17460">
                        <c:v>39.927959999999999</c:v>
                      </c:pt>
                      <c:pt idx="17461">
                        <c:v>39.967019999999998</c:v>
                      </c:pt>
                      <c:pt idx="17462">
                        <c:v>40.005710000000001</c:v>
                      </c:pt>
                      <c:pt idx="17463">
                        <c:v>40.043610000000001</c:v>
                      </c:pt>
                      <c:pt idx="17464">
                        <c:v>40.081890000000001</c:v>
                      </c:pt>
                      <c:pt idx="17465">
                        <c:v>40.120370000000001</c:v>
                      </c:pt>
                      <c:pt idx="17466">
                        <c:v>40.158410000000003</c:v>
                      </c:pt>
                      <c:pt idx="17467">
                        <c:v>40.197070000000004</c:v>
                      </c:pt>
                      <c:pt idx="17468">
                        <c:v>40.235779999999998</c:v>
                      </c:pt>
                      <c:pt idx="17469">
                        <c:v>40.274029999999996</c:v>
                      </c:pt>
                      <c:pt idx="17470">
                        <c:v>40.311689999999999</c:v>
                      </c:pt>
                      <c:pt idx="17471">
                        <c:v>40.348930000000003</c:v>
                      </c:pt>
                      <c:pt idx="17472">
                        <c:v>40.387130000000006</c:v>
                      </c:pt>
                      <c:pt idx="17473">
                        <c:v>40.423569999999998</c:v>
                      </c:pt>
                      <c:pt idx="17474">
                        <c:v>40.460320000000003</c:v>
                      </c:pt>
                      <c:pt idx="17475">
                        <c:v>40.497280000000003</c:v>
                      </c:pt>
                      <c:pt idx="17476">
                        <c:v>40.534090000000006</c:v>
                      </c:pt>
                      <c:pt idx="17477">
                        <c:v>40.57047</c:v>
                      </c:pt>
                      <c:pt idx="17478">
                        <c:v>40.606590000000004</c:v>
                      </c:pt>
                      <c:pt idx="17479">
                        <c:v>40.642180000000003</c:v>
                      </c:pt>
                      <c:pt idx="17480">
                        <c:v>40.678580000000004</c:v>
                      </c:pt>
                      <c:pt idx="17481">
                        <c:v>40.714620000000004</c:v>
                      </c:pt>
                      <c:pt idx="17482">
                        <c:v>40.750129999999999</c:v>
                      </c:pt>
                      <c:pt idx="17483">
                        <c:v>40.783880000000003</c:v>
                      </c:pt>
                      <c:pt idx="17484">
                        <c:v>40.817889999999998</c:v>
                      </c:pt>
                      <c:pt idx="17485">
                        <c:v>40.851300000000002</c:v>
                      </c:pt>
                      <c:pt idx="17486">
                        <c:v>40.885230000000007</c:v>
                      </c:pt>
                      <c:pt idx="17487">
                        <c:v>40.916629999999998</c:v>
                      </c:pt>
                      <c:pt idx="17488">
                        <c:v>40.950069999999997</c:v>
                      </c:pt>
                      <c:pt idx="17489">
                        <c:v>40.983750000000001</c:v>
                      </c:pt>
                      <c:pt idx="17490">
                        <c:v>41.017520000000005</c:v>
                      </c:pt>
                      <c:pt idx="17491">
                        <c:v>41.052080000000004</c:v>
                      </c:pt>
                      <c:pt idx="17492">
                        <c:v>41.086410000000001</c:v>
                      </c:pt>
                      <c:pt idx="17493">
                        <c:v>41.12097</c:v>
                      </c:pt>
                      <c:pt idx="17494">
                        <c:v>41.155169999999998</c:v>
                      </c:pt>
                      <c:pt idx="17495">
                        <c:v>41.189790000000002</c:v>
                      </c:pt>
                      <c:pt idx="17496">
                        <c:v>41.22428</c:v>
                      </c:pt>
                      <c:pt idx="17497">
                        <c:v>41.258629999999997</c:v>
                      </c:pt>
                      <c:pt idx="17498">
                        <c:v>41.293599999999998</c:v>
                      </c:pt>
                      <c:pt idx="17499">
                        <c:v>41.327480000000001</c:v>
                      </c:pt>
                      <c:pt idx="17500">
                        <c:v>41.362379999999995</c:v>
                      </c:pt>
                      <c:pt idx="17501">
                        <c:v>41.396909999999998</c:v>
                      </c:pt>
                      <c:pt idx="17502">
                        <c:v>41.431889999999996</c:v>
                      </c:pt>
                      <c:pt idx="17503">
                        <c:v>41.466679999999997</c:v>
                      </c:pt>
                      <c:pt idx="17504">
                        <c:v>41.501669999999997</c:v>
                      </c:pt>
                      <c:pt idx="17505">
                        <c:v>41.53651</c:v>
                      </c:pt>
                      <c:pt idx="17506">
                        <c:v>41.570900000000002</c:v>
                      </c:pt>
                      <c:pt idx="17507">
                        <c:v>41.605449999999998</c:v>
                      </c:pt>
                      <c:pt idx="17508">
                        <c:v>41.640569999999997</c:v>
                      </c:pt>
                      <c:pt idx="17509">
                        <c:v>41.675730000000001</c:v>
                      </c:pt>
                      <c:pt idx="17510">
                        <c:v>41.710969999999996</c:v>
                      </c:pt>
                      <c:pt idx="17511">
                        <c:v>41.746319999999997</c:v>
                      </c:pt>
                      <c:pt idx="17512">
                        <c:v>41.780770000000004</c:v>
                      </c:pt>
                      <c:pt idx="17513">
                        <c:v>41.814260000000004</c:v>
                      </c:pt>
                      <c:pt idx="17514">
                        <c:v>41.848269999999999</c:v>
                      </c:pt>
                      <c:pt idx="17515">
                        <c:v>41.882170000000002</c:v>
                      </c:pt>
                      <c:pt idx="17516">
                        <c:v>41.916650000000004</c:v>
                      </c:pt>
                      <c:pt idx="17517">
                        <c:v>41.94999</c:v>
                      </c:pt>
                      <c:pt idx="17518">
                        <c:v>41.983090000000004</c:v>
                      </c:pt>
                      <c:pt idx="17519">
                        <c:v>42.016739999999999</c:v>
                      </c:pt>
                      <c:pt idx="17520">
                        <c:v>42.050270000000005</c:v>
                      </c:pt>
                      <c:pt idx="17521">
                        <c:v>42.082589999999996</c:v>
                      </c:pt>
                      <c:pt idx="17522">
                        <c:v>42.115229999999997</c:v>
                      </c:pt>
                      <c:pt idx="17523">
                        <c:v>42.146739999999994</c:v>
                      </c:pt>
                      <c:pt idx="17524">
                        <c:v>42.17848</c:v>
                      </c:pt>
                      <c:pt idx="17525">
                        <c:v>42.211679999999994</c:v>
                      </c:pt>
                      <c:pt idx="17526">
                        <c:v>42.244979999999998</c:v>
                      </c:pt>
                      <c:pt idx="17527">
                        <c:v>42.278849999999998</c:v>
                      </c:pt>
                      <c:pt idx="17528">
                        <c:v>42.312399999999997</c:v>
                      </c:pt>
                      <c:pt idx="17529">
                        <c:v>42.34599</c:v>
                      </c:pt>
                      <c:pt idx="17530">
                        <c:v>42.378609999999995</c:v>
                      </c:pt>
                      <c:pt idx="17531">
                        <c:v>42.411789999999996</c:v>
                      </c:pt>
                      <c:pt idx="17532">
                        <c:v>42.445250000000001</c:v>
                      </c:pt>
                      <c:pt idx="17533">
                        <c:v>42.478049999999996</c:v>
                      </c:pt>
                      <c:pt idx="17534">
                        <c:v>42.510529999999996</c:v>
                      </c:pt>
                      <c:pt idx="17535">
                        <c:v>42.543509999999998</c:v>
                      </c:pt>
                      <c:pt idx="17536">
                        <c:v>42.576650000000001</c:v>
                      </c:pt>
                      <c:pt idx="17537">
                        <c:v>42.608439999999995</c:v>
                      </c:pt>
                      <c:pt idx="17538">
                        <c:v>42.640540000000001</c:v>
                      </c:pt>
                      <c:pt idx="17539">
                        <c:v>42.670370000000005</c:v>
                      </c:pt>
                      <c:pt idx="17540">
                        <c:v>42.692660000000004</c:v>
                      </c:pt>
                      <c:pt idx="17541">
                        <c:v>42.718519999999998</c:v>
                      </c:pt>
                      <c:pt idx="17542">
                        <c:v>42.747129999999999</c:v>
                      </c:pt>
                      <c:pt idx="17543">
                        <c:v>42.778750000000002</c:v>
                      </c:pt>
                      <c:pt idx="17544">
                        <c:v>42.81147</c:v>
                      </c:pt>
                      <c:pt idx="17545">
                        <c:v>42.844329999999999</c:v>
                      </c:pt>
                      <c:pt idx="17546">
                        <c:v>42.877479999999998</c:v>
                      </c:pt>
                      <c:pt idx="17547">
                        <c:v>42.910740000000004</c:v>
                      </c:pt>
                      <c:pt idx="17548">
                        <c:v>42.943519999999999</c:v>
                      </c:pt>
                      <c:pt idx="17549">
                        <c:v>42.974910000000001</c:v>
                      </c:pt>
                      <c:pt idx="17550">
                        <c:v>43.008579999999995</c:v>
                      </c:pt>
                      <c:pt idx="17551">
                        <c:v>43.039149999999999</c:v>
                      </c:pt>
                      <c:pt idx="17552">
                        <c:v>43.07009</c:v>
                      </c:pt>
                      <c:pt idx="17553">
                        <c:v>43.101649999999992</c:v>
                      </c:pt>
                      <c:pt idx="17554">
                        <c:v>43.13429</c:v>
                      </c:pt>
                      <c:pt idx="17555">
                        <c:v>43.167660000000005</c:v>
                      </c:pt>
                      <c:pt idx="17556">
                        <c:v>43.200409999999998</c:v>
                      </c:pt>
                      <c:pt idx="17557">
                        <c:v>43.232530000000004</c:v>
                      </c:pt>
                      <c:pt idx="17558">
                        <c:v>43.265450000000001</c:v>
                      </c:pt>
                      <c:pt idx="17559">
                        <c:v>43.298300000000005</c:v>
                      </c:pt>
                      <c:pt idx="17560">
                        <c:v>43.330550000000002</c:v>
                      </c:pt>
                      <c:pt idx="17561">
                        <c:v>43.363440000000004</c:v>
                      </c:pt>
                      <c:pt idx="17562">
                        <c:v>43.395420000000001</c:v>
                      </c:pt>
                      <c:pt idx="17563">
                        <c:v>43.427289999999999</c:v>
                      </c:pt>
                      <c:pt idx="17564">
                        <c:v>43.459070000000004</c:v>
                      </c:pt>
                      <c:pt idx="17565">
                        <c:v>43.489779999999996</c:v>
                      </c:pt>
                      <c:pt idx="17566">
                        <c:v>43.52149</c:v>
                      </c:pt>
                      <c:pt idx="17567">
                        <c:v>43.552710000000005</c:v>
                      </c:pt>
                      <c:pt idx="17568">
                        <c:v>43.584710000000001</c:v>
                      </c:pt>
                      <c:pt idx="17569">
                        <c:v>43.615959999999994</c:v>
                      </c:pt>
                      <c:pt idx="17570">
                        <c:v>43.647780000000004</c:v>
                      </c:pt>
                      <c:pt idx="17571">
                        <c:v>43.679769999999998</c:v>
                      </c:pt>
                      <c:pt idx="17572">
                        <c:v>43.7119</c:v>
                      </c:pt>
                      <c:pt idx="17573">
                        <c:v>43.743350000000007</c:v>
                      </c:pt>
                      <c:pt idx="17574">
                        <c:v>43.774240000000006</c:v>
                      </c:pt>
                      <c:pt idx="17575">
                        <c:v>43.804109999999994</c:v>
                      </c:pt>
                      <c:pt idx="17576">
                        <c:v>43.834860000000006</c:v>
                      </c:pt>
                      <c:pt idx="17577">
                        <c:v>43.865489999999994</c:v>
                      </c:pt>
                      <c:pt idx="17578">
                        <c:v>43.884920000000001</c:v>
                      </c:pt>
                      <c:pt idx="17579">
                        <c:v>43.913289999999996</c:v>
                      </c:pt>
                      <c:pt idx="17580">
                        <c:v>43.944970000000005</c:v>
                      </c:pt>
                      <c:pt idx="17581">
                        <c:v>43.97213</c:v>
                      </c:pt>
                      <c:pt idx="17582">
                        <c:v>44.001849999999997</c:v>
                      </c:pt>
                      <c:pt idx="17583">
                        <c:v>44.032270000000004</c:v>
                      </c:pt>
                      <c:pt idx="17584">
                        <c:v>44.063679999999998</c:v>
                      </c:pt>
                      <c:pt idx="17585">
                        <c:v>44.094939999999994</c:v>
                      </c:pt>
                      <c:pt idx="17586">
                        <c:v>44.125030000000002</c:v>
                      </c:pt>
                      <c:pt idx="17587">
                        <c:v>44.155829999999995</c:v>
                      </c:pt>
                      <c:pt idx="17588">
                        <c:v>44.187640000000002</c:v>
                      </c:pt>
                      <c:pt idx="17589">
                        <c:v>44.219380000000001</c:v>
                      </c:pt>
                      <c:pt idx="17590">
                        <c:v>44.251280000000001</c:v>
                      </c:pt>
                      <c:pt idx="17591">
                        <c:v>44.283349999999999</c:v>
                      </c:pt>
                      <c:pt idx="17592">
                        <c:v>44.315300000000008</c:v>
                      </c:pt>
                      <c:pt idx="17593">
                        <c:v>44.34693</c:v>
                      </c:pt>
                      <c:pt idx="17594">
                        <c:v>44.377190000000006</c:v>
                      </c:pt>
                      <c:pt idx="17595">
                        <c:v>44.407750000000007</c:v>
                      </c:pt>
                      <c:pt idx="17596">
                        <c:v>44.439190000000004</c:v>
                      </c:pt>
                      <c:pt idx="17597">
                        <c:v>44.469989999999996</c:v>
                      </c:pt>
                      <c:pt idx="17598">
                        <c:v>44.500799999999998</c:v>
                      </c:pt>
                      <c:pt idx="17599">
                        <c:v>44.52993</c:v>
                      </c:pt>
                      <c:pt idx="17600">
                        <c:v>44.55894</c:v>
                      </c:pt>
                      <c:pt idx="17601">
                        <c:v>44.585070000000002</c:v>
                      </c:pt>
                      <c:pt idx="17602">
                        <c:v>44.61327</c:v>
                      </c:pt>
                      <c:pt idx="17603">
                        <c:v>44.643030000000003</c:v>
                      </c:pt>
                      <c:pt idx="17604">
                        <c:v>44.673340000000003</c:v>
                      </c:pt>
                      <c:pt idx="17605">
                        <c:v>44.702580000000005</c:v>
                      </c:pt>
                      <c:pt idx="17606">
                        <c:v>44.732729999999997</c:v>
                      </c:pt>
                      <c:pt idx="17607">
                        <c:v>44.761839999999999</c:v>
                      </c:pt>
                      <c:pt idx="17608">
                        <c:v>44.749720000000003</c:v>
                      </c:pt>
                      <c:pt idx="17609">
                        <c:v>44.739630000000005</c:v>
                      </c:pt>
                      <c:pt idx="17610">
                        <c:v>44.746790000000004</c:v>
                      </c:pt>
                      <c:pt idx="17611">
                        <c:v>44.76202</c:v>
                      </c:pt>
                      <c:pt idx="17612">
                        <c:v>44.78396</c:v>
                      </c:pt>
                      <c:pt idx="17613">
                        <c:v>44.809210000000007</c:v>
                      </c:pt>
                      <c:pt idx="17614">
                        <c:v>44.836379999999998</c:v>
                      </c:pt>
                      <c:pt idx="17615">
                        <c:v>44.863970000000002</c:v>
                      </c:pt>
                      <c:pt idx="17616">
                        <c:v>44.891629999999992</c:v>
                      </c:pt>
                      <c:pt idx="17617">
                        <c:v>44.91865</c:v>
                      </c:pt>
                      <c:pt idx="17618">
                        <c:v>44.947140000000005</c:v>
                      </c:pt>
                      <c:pt idx="17619">
                        <c:v>44.97542</c:v>
                      </c:pt>
                      <c:pt idx="17620">
                        <c:v>45.003710000000005</c:v>
                      </c:pt>
                      <c:pt idx="17621">
                        <c:v>45.032629999999997</c:v>
                      </c:pt>
                      <c:pt idx="17622">
                        <c:v>45.061779999999999</c:v>
                      </c:pt>
                      <c:pt idx="17623">
                        <c:v>45.09093</c:v>
                      </c:pt>
                      <c:pt idx="17624">
                        <c:v>45.11909</c:v>
                      </c:pt>
                      <c:pt idx="17625">
                        <c:v>45.147880000000001</c:v>
                      </c:pt>
                      <c:pt idx="17626">
                        <c:v>45.176569999999998</c:v>
                      </c:pt>
                      <c:pt idx="17627">
                        <c:v>45.205440000000003</c:v>
                      </c:pt>
                      <c:pt idx="17628">
                        <c:v>45.234790000000004</c:v>
                      </c:pt>
                      <c:pt idx="17629">
                        <c:v>45.263120000000001</c:v>
                      </c:pt>
                      <c:pt idx="17630">
                        <c:v>45.292009999999998</c:v>
                      </c:pt>
                      <c:pt idx="17631">
                        <c:v>45.321089999999998</c:v>
                      </c:pt>
                      <c:pt idx="17632">
                        <c:v>45.35042</c:v>
                      </c:pt>
                      <c:pt idx="17633">
                        <c:v>45.380029999999998</c:v>
                      </c:pt>
                      <c:pt idx="17634">
                        <c:v>45.406880000000001</c:v>
                      </c:pt>
                      <c:pt idx="17635">
                        <c:v>45.435860000000005</c:v>
                      </c:pt>
                      <c:pt idx="17636">
                        <c:v>45.465249999999997</c:v>
                      </c:pt>
                      <c:pt idx="17637">
                        <c:v>45.494789999999995</c:v>
                      </c:pt>
                      <c:pt idx="17638">
                        <c:v>45.522759999999998</c:v>
                      </c:pt>
                      <c:pt idx="17639">
                        <c:v>45.552140000000001</c:v>
                      </c:pt>
                      <c:pt idx="17640">
                        <c:v>45.580129999999997</c:v>
                      </c:pt>
                      <c:pt idx="17641">
                        <c:v>45.608989999999999</c:v>
                      </c:pt>
                      <c:pt idx="17642">
                        <c:v>45.636499999999998</c:v>
                      </c:pt>
                      <c:pt idx="17643">
                        <c:v>45.664259999999999</c:v>
                      </c:pt>
                      <c:pt idx="17644">
                        <c:v>45.690260000000002</c:v>
                      </c:pt>
                      <c:pt idx="17645">
                        <c:v>45.71705</c:v>
                      </c:pt>
                      <c:pt idx="17646">
                        <c:v>45.744309999999999</c:v>
                      </c:pt>
                      <c:pt idx="17647">
                        <c:v>45.771240000000006</c:v>
                      </c:pt>
                      <c:pt idx="17648">
                        <c:v>45.800109999999997</c:v>
                      </c:pt>
                      <c:pt idx="17649">
                        <c:v>45.827549999999995</c:v>
                      </c:pt>
                      <c:pt idx="17650">
                        <c:v>45.855910000000002</c:v>
                      </c:pt>
                      <c:pt idx="17651">
                        <c:v>45.885040000000004</c:v>
                      </c:pt>
                      <c:pt idx="17652">
                        <c:v>45.914569999999998</c:v>
                      </c:pt>
                      <c:pt idx="17653">
                        <c:v>45.9435</c:v>
                      </c:pt>
                      <c:pt idx="17654">
                        <c:v>45.972229999999996</c:v>
                      </c:pt>
                      <c:pt idx="17655">
                        <c:v>46.00121</c:v>
                      </c:pt>
                      <c:pt idx="17656">
                        <c:v>46.03002</c:v>
                      </c:pt>
                      <c:pt idx="17657">
                        <c:v>46.058459999999997</c:v>
                      </c:pt>
                      <c:pt idx="17658">
                        <c:v>46.087069999999997</c:v>
                      </c:pt>
                      <c:pt idx="17659">
                        <c:v>46.115349999999999</c:v>
                      </c:pt>
                      <c:pt idx="17660">
                        <c:v>46.143780000000007</c:v>
                      </c:pt>
                      <c:pt idx="17661">
                        <c:v>46.170660000000005</c:v>
                      </c:pt>
                      <c:pt idx="17662">
                        <c:v>46.198030000000003</c:v>
                      </c:pt>
                      <c:pt idx="17663">
                        <c:v>46.225969999999997</c:v>
                      </c:pt>
                      <c:pt idx="17664">
                        <c:v>46.252519999999997</c:v>
                      </c:pt>
                      <c:pt idx="17665">
                        <c:v>46.280250000000002</c:v>
                      </c:pt>
                      <c:pt idx="17666">
                        <c:v>46.307739999999995</c:v>
                      </c:pt>
                      <c:pt idx="17667">
                        <c:v>46.335030000000003</c:v>
                      </c:pt>
                      <c:pt idx="17668">
                        <c:v>46.361619999999995</c:v>
                      </c:pt>
                      <c:pt idx="17669">
                        <c:v>46.389060000000001</c:v>
                      </c:pt>
                      <c:pt idx="17670">
                        <c:v>46.416919999999998</c:v>
                      </c:pt>
                      <c:pt idx="17671">
                        <c:v>46.445009999999996</c:v>
                      </c:pt>
                      <c:pt idx="17672">
                        <c:v>46.472020000000001</c:v>
                      </c:pt>
                      <c:pt idx="17673">
                        <c:v>46.499389999999998</c:v>
                      </c:pt>
                      <c:pt idx="17674">
                        <c:v>46.527820000000006</c:v>
                      </c:pt>
                      <c:pt idx="17675">
                        <c:v>46.556050000000006</c:v>
                      </c:pt>
                      <c:pt idx="17676">
                        <c:v>46.583669999999998</c:v>
                      </c:pt>
                      <c:pt idx="17677">
                        <c:v>46.610319999999994</c:v>
                      </c:pt>
                      <c:pt idx="17678">
                        <c:v>46.638859999999994</c:v>
                      </c:pt>
                      <c:pt idx="17679">
                        <c:v>46.666879999999999</c:v>
                      </c:pt>
                      <c:pt idx="17680">
                        <c:v>46.694180000000003</c:v>
                      </c:pt>
                      <c:pt idx="17681">
                        <c:v>46.721550000000001</c:v>
                      </c:pt>
                      <c:pt idx="17682">
                        <c:v>46.750219999999999</c:v>
                      </c:pt>
                      <c:pt idx="17683">
                        <c:v>46.77852</c:v>
                      </c:pt>
                      <c:pt idx="17684">
                        <c:v>46.806989999999999</c:v>
                      </c:pt>
                      <c:pt idx="17685">
                        <c:v>46.835579999999993</c:v>
                      </c:pt>
                      <c:pt idx="17686">
                        <c:v>46.864239999999995</c:v>
                      </c:pt>
                      <c:pt idx="17687">
                        <c:v>46.891559999999998</c:v>
                      </c:pt>
                      <c:pt idx="17688">
                        <c:v>46.918680000000002</c:v>
                      </c:pt>
                      <c:pt idx="17689">
                        <c:v>46.946339999999999</c:v>
                      </c:pt>
                      <c:pt idx="17690">
                        <c:v>46.974099999999993</c:v>
                      </c:pt>
                      <c:pt idx="17691">
                        <c:v>47.000630000000001</c:v>
                      </c:pt>
                      <c:pt idx="17692">
                        <c:v>47.027929999999998</c:v>
                      </c:pt>
                      <c:pt idx="17693">
                        <c:v>47.053870000000003</c:v>
                      </c:pt>
                      <c:pt idx="17694">
                        <c:v>47.081580000000002</c:v>
                      </c:pt>
                      <c:pt idx="17695">
                        <c:v>47.107570000000003</c:v>
                      </c:pt>
                      <c:pt idx="17696">
                        <c:v>47.131740000000008</c:v>
                      </c:pt>
                      <c:pt idx="17697">
                        <c:v>47.156790000000001</c:v>
                      </c:pt>
                      <c:pt idx="17698">
                        <c:v>47.177390000000003</c:v>
                      </c:pt>
                      <c:pt idx="17699">
                        <c:v>47.198180000000001</c:v>
                      </c:pt>
                      <c:pt idx="17700">
                        <c:v>47.224190000000007</c:v>
                      </c:pt>
                      <c:pt idx="17701">
                        <c:v>47.250430000000001</c:v>
                      </c:pt>
                      <c:pt idx="17702">
                        <c:v>47.275280000000002</c:v>
                      </c:pt>
                      <c:pt idx="17703">
                        <c:v>47.299309999999998</c:v>
                      </c:pt>
                      <c:pt idx="17704">
                        <c:v>47.25741</c:v>
                      </c:pt>
                      <c:pt idx="17705">
                        <c:v>47.057859999999998</c:v>
                      </c:pt>
                      <c:pt idx="17706">
                        <c:v>46.770800000000001</c:v>
                      </c:pt>
                      <c:pt idx="17707">
                        <c:v>46.41827</c:v>
                      </c:pt>
                      <c:pt idx="17708">
                        <c:v>46.216200000000001</c:v>
                      </c:pt>
                      <c:pt idx="17709">
                        <c:v>46.017620000000001</c:v>
                      </c:pt>
                      <c:pt idx="17710">
                        <c:v>45.903530000000003</c:v>
                      </c:pt>
                      <c:pt idx="17711">
                        <c:v>45.906349999999996</c:v>
                      </c:pt>
                      <c:pt idx="17712">
                        <c:v>45.940709999999996</c:v>
                      </c:pt>
                      <c:pt idx="17713">
                        <c:v>45.984040000000007</c:v>
                      </c:pt>
                      <c:pt idx="17714">
                        <c:v>46.031170000000003</c:v>
                      </c:pt>
                      <c:pt idx="17715">
                        <c:v>46.079369999999997</c:v>
                      </c:pt>
                      <c:pt idx="17716">
                        <c:v>46.124219999999994</c:v>
                      </c:pt>
                      <c:pt idx="17717">
                        <c:v>46.167170000000006</c:v>
                      </c:pt>
                      <c:pt idx="17718">
                        <c:v>46.2089</c:v>
                      </c:pt>
                      <c:pt idx="17719">
                        <c:v>46.249390000000005</c:v>
                      </c:pt>
                      <c:pt idx="17720">
                        <c:v>46.288850000000004</c:v>
                      </c:pt>
                      <c:pt idx="17721">
                        <c:v>46.326830000000001</c:v>
                      </c:pt>
                      <c:pt idx="17722">
                        <c:v>46.363230000000001</c:v>
                      </c:pt>
                      <c:pt idx="17723">
                        <c:v>46.398859999999999</c:v>
                      </c:pt>
                      <c:pt idx="17724">
                        <c:v>46.433499999999995</c:v>
                      </c:pt>
                      <c:pt idx="17725">
                        <c:v>46.467179999999999</c:v>
                      </c:pt>
                      <c:pt idx="17726">
                        <c:v>46.500019999999999</c:v>
                      </c:pt>
                      <c:pt idx="17727">
                        <c:v>46.532070000000004</c:v>
                      </c:pt>
                      <c:pt idx="17728">
                        <c:v>46.563730000000007</c:v>
                      </c:pt>
                      <c:pt idx="17729">
                        <c:v>46.594740000000002</c:v>
                      </c:pt>
                      <c:pt idx="17730">
                        <c:v>46.625500000000002</c:v>
                      </c:pt>
                      <c:pt idx="17731">
                        <c:v>46.655430000000003</c:v>
                      </c:pt>
                      <c:pt idx="17732">
                        <c:v>46.685429999999997</c:v>
                      </c:pt>
                      <c:pt idx="17733">
                        <c:v>46.715720000000005</c:v>
                      </c:pt>
                      <c:pt idx="17734">
                        <c:v>46.745530000000002</c:v>
                      </c:pt>
                      <c:pt idx="17735">
                        <c:v>46.775349999999996</c:v>
                      </c:pt>
                      <c:pt idx="17736">
                        <c:v>46.804470000000002</c:v>
                      </c:pt>
                      <c:pt idx="17737">
                        <c:v>46.833129999999997</c:v>
                      </c:pt>
                      <c:pt idx="17738">
                        <c:v>46.861460000000001</c:v>
                      </c:pt>
                      <c:pt idx="17739">
                        <c:v>46.889749999999999</c:v>
                      </c:pt>
                      <c:pt idx="17740">
                        <c:v>46.918189999999996</c:v>
                      </c:pt>
                      <c:pt idx="17741">
                        <c:v>46.944829999999996</c:v>
                      </c:pt>
                      <c:pt idx="17742">
                        <c:v>46.972279999999998</c:v>
                      </c:pt>
                      <c:pt idx="17743">
                        <c:v>47.001289999999997</c:v>
                      </c:pt>
                      <c:pt idx="17744">
                        <c:v>47.029569999999993</c:v>
                      </c:pt>
                      <c:pt idx="17745">
                        <c:v>47.05771</c:v>
                      </c:pt>
                      <c:pt idx="17746">
                        <c:v>47.084820000000001</c:v>
                      </c:pt>
                      <c:pt idx="17747">
                        <c:v>47.11215</c:v>
                      </c:pt>
                      <c:pt idx="17748">
                        <c:v>47.13935</c:v>
                      </c:pt>
                      <c:pt idx="17749">
                        <c:v>47.165869999999998</c:v>
                      </c:pt>
                      <c:pt idx="17750">
                        <c:v>47.192970000000003</c:v>
                      </c:pt>
                      <c:pt idx="17751">
                        <c:v>47.220219999999998</c:v>
                      </c:pt>
                      <c:pt idx="17752">
                        <c:v>47.246650000000002</c:v>
                      </c:pt>
                      <c:pt idx="17753">
                        <c:v>47.273259999999993</c:v>
                      </c:pt>
                      <c:pt idx="17754">
                        <c:v>47.299810000000008</c:v>
                      </c:pt>
                      <c:pt idx="17755">
                        <c:v>47.326170000000005</c:v>
                      </c:pt>
                      <c:pt idx="17756">
                        <c:v>47.35266</c:v>
                      </c:pt>
                      <c:pt idx="17757">
                        <c:v>47.377710000000008</c:v>
                      </c:pt>
                      <c:pt idx="17758">
                        <c:v>47.404380000000003</c:v>
                      </c:pt>
                      <c:pt idx="17759">
                        <c:v>47.431029999999993</c:v>
                      </c:pt>
                      <c:pt idx="17760">
                        <c:v>47.457079999999998</c:v>
                      </c:pt>
                      <c:pt idx="17761">
                        <c:v>47.482900000000001</c:v>
                      </c:pt>
                      <c:pt idx="17762">
                        <c:v>47.50902</c:v>
                      </c:pt>
                      <c:pt idx="17763">
                        <c:v>47.535409999999999</c:v>
                      </c:pt>
                      <c:pt idx="17764">
                        <c:v>47.561579999999999</c:v>
                      </c:pt>
                      <c:pt idx="17765">
                        <c:v>47.587780000000002</c:v>
                      </c:pt>
                      <c:pt idx="17766">
                        <c:v>47.613929999999996</c:v>
                      </c:pt>
                      <c:pt idx="17767">
                        <c:v>47.640090000000001</c:v>
                      </c:pt>
                      <c:pt idx="17768">
                        <c:v>47.663909999999994</c:v>
                      </c:pt>
                      <c:pt idx="17769">
                        <c:v>47.688360000000003</c:v>
                      </c:pt>
                      <c:pt idx="17770">
                        <c:v>47.712810000000005</c:v>
                      </c:pt>
                      <c:pt idx="17771">
                        <c:v>47.736310000000003</c:v>
                      </c:pt>
                      <c:pt idx="17772">
                        <c:v>47.761060000000001</c:v>
                      </c:pt>
                      <c:pt idx="17773">
                        <c:v>47.786210000000004</c:v>
                      </c:pt>
                      <c:pt idx="17774">
                        <c:v>47.811529999999998</c:v>
                      </c:pt>
                      <c:pt idx="17775">
                        <c:v>47.835520000000002</c:v>
                      </c:pt>
                      <c:pt idx="17776">
                        <c:v>47.860599999999998</c:v>
                      </c:pt>
                      <c:pt idx="17777">
                        <c:v>47.885540000000006</c:v>
                      </c:pt>
                      <c:pt idx="17778">
                        <c:v>47.911330000000007</c:v>
                      </c:pt>
                      <c:pt idx="17779">
                        <c:v>47.936899999999994</c:v>
                      </c:pt>
                      <c:pt idx="17780">
                        <c:v>47.962100000000007</c:v>
                      </c:pt>
                      <c:pt idx="17781">
                        <c:v>47.970699999999994</c:v>
                      </c:pt>
                      <c:pt idx="17782">
                        <c:v>47.977139999999999</c:v>
                      </c:pt>
                      <c:pt idx="17783">
                        <c:v>47.994009999999996</c:v>
                      </c:pt>
                      <c:pt idx="17784">
                        <c:v>48.013779999999997</c:v>
                      </c:pt>
                      <c:pt idx="17785">
                        <c:v>48.03548</c:v>
                      </c:pt>
                      <c:pt idx="17786">
                        <c:v>48.05856</c:v>
                      </c:pt>
                      <c:pt idx="17787">
                        <c:v>48.081230000000005</c:v>
                      </c:pt>
                      <c:pt idx="17788">
                        <c:v>48.104939999999999</c:v>
                      </c:pt>
                      <c:pt idx="17789">
                        <c:v>48.128029999999995</c:v>
                      </c:pt>
                      <c:pt idx="17790">
                        <c:v>48.151080000000007</c:v>
                      </c:pt>
                      <c:pt idx="17791">
                        <c:v>48.174659999999996</c:v>
                      </c:pt>
                      <c:pt idx="17792">
                        <c:v>48.198999999999998</c:v>
                      </c:pt>
                      <c:pt idx="17793">
                        <c:v>48.223100000000002</c:v>
                      </c:pt>
                      <c:pt idx="17794">
                        <c:v>48.246099999999998</c:v>
                      </c:pt>
                      <c:pt idx="17795">
                        <c:v>48.268250000000002</c:v>
                      </c:pt>
                      <c:pt idx="17796">
                        <c:v>48.292320000000004</c:v>
                      </c:pt>
                      <c:pt idx="17797">
                        <c:v>48.316379999999995</c:v>
                      </c:pt>
                      <c:pt idx="17798">
                        <c:v>48.340759999999996</c:v>
                      </c:pt>
                      <c:pt idx="17799">
                        <c:v>48.364279999999994</c:v>
                      </c:pt>
                      <c:pt idx="17800">
                        <c:v>48.387099999999997</c:v>
                      </c:pt>
                      <c:pt idx="17801">
                        <c:v>48.408900000000003</c:v>
                      </c:pt>
                      <c:pt idx="17802">
                        <c:v>48.432850000000002</c:v>
                      </c:pt>
                      <c:pt idx="17803">
                        <c:v>48.451990000000002</c:v>
                      </c:pt>
                      <c:pt idx="17804">
                        <c:v>48.474320000000006</c:v>
                      </c:pt>
                      <c:pt idx="17805">
                        <c:v>48.497450000000001</c:v>
                      </c:pt>
                      <c:pt idx="17806">
                        <c:v>48.508310000000002</c:v>
                      </c:pt>
                      <c:pt idx="17807">
                        <c:v>48.516320000000007</c:v>
                      </c:pt>
                      <c:pt idx="17808">
                        <c:v>48.522080000000003</c:v>
                      </c:pt>
                      <c:pt idx="17809">
                        <c:v>48.545410000000004</c:v>
                      </c:pt>
                      <c:pt idx="17810">
                        <c:v>48.5687</c:v>
                      </c:pt>
                      <c:pt idx="17811">
                        <c:v>48.591249999999995</c:v>
                      </c:pt>
                      <c:pt idx="17812">
                        <c:v>48.613129999999998</c:v>
                      </c:pt>
                      <c:pt idx="17813">
                        <c:v>48.635390000000001</c:v>
                      </c:pt>
                      <c:pt idx="17814">
                        <c:v>48.65748</c:v>
                      </c:pt>
                      <c:pt idx="17815">
                        <c:v>48.679750000000006</c:v>
                      </c:pt>
                      <c:pt idx="17816">
                        <c:v>48.702300000000001</c:v>
                      </c:pt>
                      <c:pt idx="17817">
                        <c:v>48.724829999999997</c:v>
                      </c:pt>
                      <c:pt idx="17818">
                        <c:v>48.747280000000003</c:v>
                      </c:pt>
                      <c:pt idx="17819">
                        <c:v>48.769999999999996</c:v>
                      </c:pt>
                      <c:pt idx="17820">
                        <c:v>48.792529999999999</c:v>
                      </c:pt>
                      <c:pt idx="17821">
                        <c:v>48.814549999999997</c:v>
                      </c:pt>
                      <c:pt idx="17822">
                        <c:v>48.837800000000001</c:v>
                      </c:pt>
                      <c:pt idx="17823">
                        <c:v>48.860650000000007</c:v>
                      </c:pt>
                      <c:pt idx="17824">
                        <c:v>48.882079999999995</c:v>
                      </c:pt>
                      <c:pt idx="17825">
                        <c:v>48.904800000000002</c:v>
                      </c:pt>
                      <c:pt idx="17826">
                        <c:v>48.92859</c:v>
                      </c:pt>
                      <c:pt idx="17827">
                        <c:v>48.951160000000002</c:v>
                      </c:pt>
                      <c:pt idx="17828">
                        <c:v>48.972830000000002</c:v>
                      </c:pt>
                      <c:pt idx="17829">
                        <c:v>48.99335</c:v>
                      </c:pt>
                      <c:pt idx="17830">
                        <c:v>49.015149999999998</c:v>
                      </c:pt>
                      <c:pt idx="17831">
                        <c:v>48.899990000000003</c:v>
                      </c:pt>
                      <c:pt idx="17832">
                        <c:v>48.829339999999995</c:v>
                      </c:pt>
                      <c:pt idx="17833">
                        <c:v>48.775019999999998</c:v>
                      </c:pt>
                      <c:pt idx="17834">
                        <c:v>48.727489999999996</c:v>
                      </c:pt>
                      <c:pt idx="17835">
                        <c:v>48.683109999999999</c:v>
                      </c:pt>
                      <c:pt idx="17836">
                        <c:v>48.63794</c:v>
                      </c:pt>
                      <c:pt idx="17837">
                        <c:v>48.595199999999998</c:v>
                      </c:pt>
                      <c:pt idx="17838">
                        <c:v>48.55395</c:v>
                      </c:pt>
                      <c:pt idx="17839">
                        <c:v>48.513669999999998</c:v>
                      </c:pt>
                      <c:pt idx="17840">
                        <c:v>48.474080000000001</c:v>
                      </c:pt>
                      <c:pt idx="17841">
                        <c:v>48.435339999999997</c:v>
                      </c:pt>
                      <c:pt idx="17842">
                        <c:v>48.39658</c:v>
                      </c:pt>
                      <c:pt idx="17843">
                        <c:v>48.358600000000003</c:v>
                      </c:pt>
                      <c:pt idx="17844">
                        <c:v>48.320790000000002</c:v>
                      </c:pt>
                      <c:pt idx="17845">
                        <c:v>48.283619999999999</c:v>
                      </c:pt>
                      <c:pt idx="17846">
                        <c:v>48.246479999999998</c:v>
                      </c:pt>
                      <c:pt idx="17847">
                        <c:v>48.209590000000006</c:v>
                      </c:pt>
                      <c:pt idx="17848">
                        <c:v>48.172920000000005</c:v>
                      </c:pt>
                      <c:pt idx="17849">
                        <c:v>48.136479999999999</c:v>
                      </c:pt>
                      <c:pt idx="17850">
                        <c:v>48.099990000000005</c:v>
                      </c:pt>
                      <c:pt idx="17851">
                        <c:v>48.063749999999999</c:v>
                      </c:pt>
                      <c:pt idx="17852">
                        <c:v>48.0276</c:v>
                      </c:pt>
                      <c:pt idx="17853">
                        <c:v>47.991390000000003</c:v>
                      </c:pt>
                      <c:pt idx="17854">
                        <c:v>47.955280000000002</c:v>
                      </c:pt>
                      <c:pt idx="17855">
                        <c:v>47.919520000000006</c:v>
                      </c:pt>
                      <c:pt idx="17856">
                        <c:v>47.88409</c:v>
                      </c:pt>
                      <c:pt idx="17857">
                        <c:v>47.848550000000003</c:v>
                      </c:pt>
                      <c:pt idx="17858">
                        <c:v>47.813069999999996</c:v>
                      </c:pt>
                      <c:pt idx="17859">
                        <c:v>47.777649999999994</c:v>
                      </c:pt>
                      <c:pt idx="17860">
                        <c:v>47.742420000000003</c:v>
                      </c:pt>
                      <c:pt idx="17861">
                        <c:v>47.707279999999997</c:v>
                      </c:pt>
                      <c:pt idx="17862">
                        <c:v>47.672179999999997</c:v>
                      </c:pt>
                      <c:pt idx="17863">
                        <c:v>47.637129999999999</c:v>
                      </c:pt>
                      <c:pt idx="17864">
                        <c:v>47.602140000000006</c:v>
                      </c:pt>
                      <c:pt idx="17865">
                        <c:v>47.567700000000002</c:v>
                      </c:pt>
                      <c:pt idx="17866">
                        <c:v>47.533390000000004</c:v>
                      </c:pt>
                      <c:pt idx="17867">
                        <c:v>47.498860000000001</c:v>
                      </c:pt>
                      <c:pt idx="17868">
                        <c:v>47.464329999999997</c:v>
                      </c:pt>
                      <c:pt idx="17869">
                        <c:v>47.430050000000001</c:v>
                      </c:pt>
                      <c:pt idx="17870">
                        <c:v>47.395610000000005</c:v>
                      </c:pt>
                      <c:pt idx="17871">
                        <c:v>47.361190000000008</c:v>
                      </c:pt>
                      <c:pt idx="17872">
                        <c:v>47.326800000000006</c:v>
                      </c:pt>
                      <c:pt idx="17873">
                        <c:v>47.292500000000004</c:v>
                      </c:pt>
                      <c:pt idx="17874">
                        <c:v>47.258519999999997</c:v>
                      </c:pt>
                      <c:pt idx="17875">
                        <c:v>47.224510000000002</c:v>
                      </c:pt>
                      <c:pt idx="17876">
                        <c:v>47.19014</c:v>
                      </c:pt>
                      <c:pt idx="17877">
                        <c:v>47.155799999999999</c:v>
                      </c:pt>
                      <c:pt idx="17878">
                        <c:v>47.121500000000005</c:v>
                      </c:pt>
                      <c:pt idx="17879">
                        <c:v>47.087389999999999</c:v>
                      </c:pt>
                      <c:pt idx="17880">
                        <c:v>47.053159999999998</c:v>
                      </c:pt>
                      <c:pt idx="17881">
                        <c:v>47.018560000000001</c:v>
                      </c:pt>
                      <c:pt idx="17882">
                        <c:v>46.982749999999996</c:v>
                      </c:pt>
                      <c:pt idx="17883">
                        <c:v>46.948220000000006</c:v>
                      </c:pt>
                      <c:pt idx="17884">
                        <c:v>46.914709999999999</c:v>
                      </c:pt>
                      <c:pt idx="17885">
                        <c:v>46.881139999999995</c:v>
                      </c:pt>
                      <c:pt idx="17886">
                        <c:v>46.847269999999995</c:v>
                      </c:pt>
                      <c:pt idx="17887">
                        <c:v>46.812989999999999</c:v>
                      </c:pt>
                      <c:pt idx="17888">
                        <c:v>46.778500000000001</c:v>
                      </c:pt>
                      <c:pt idx="17889">
                        <c:v>46.743960000000001</c:v>
                      </c:pt>
                      <c:pt idx="17890">
                        <c:v>46.709199999999996</c:v>
                      </c:pt>
                      <c:pt idx="17891">
                        <c:v>46.67465</c:v>
                      </c:pt>
                      <c:pt idx="17892">
                        <c:v>46.640090000000001</c:v>
                      </c:pt>
                      <c:pt idx="17893">
                        <c:v>46.605549999999994</c:v>
                      </c:pt>
                      <c:pt idx="17894">
                        <c:v>46.571089999999998</c:v>
                      </c:pt>
                      <c:pt idx="17895">
                        <c:v>46.536900000000003</c:v>
                      </c:pt>
                      <c:pt idx="17896">
                        <c:v>46.502600000000001</c:v>
                      </c:pt>
                      <c:pt idx="17897">
                        <c:v>46.468330000000002</c:v>
                      </c:pt>
                      <c:pt idx="17898">
                        <c:v>46.433980000000005</c:v>
                      </c:pt>
                      <c:pt idx="17899">
                        <c:v>46.399499999999996</c:v>
                      </c:pt>
                      <c:pt idx="17900">
                        <c:v>46.36506</c:v>
                      </c:pt>
                      <c:pt idx="17901">
                        <c:v>46.330530000000003</c:v>
                      </c:pt>
                      <c:pt idx="17902">
                        <c:v>46.295970000000004</c:v>
                      </c:pt>
                      <c:pt idx="17903">
                        <c:v>46.261240000000001</c:v>
                      </c:pt>
                      <c:pt idx="17904">
                        <c:v>46.226619999999997</c:v>
                      </c:pt>
                      <c:pt idx="17905">
                        <c:v>46.191600000000001</c:v>
                      </c:pt>
                      <c:pt idx="17906">
                        <c:v>46.156949999999995</c:v>
                      </c:pt>
                      <c:pt idx="17907">
                        <c:v>46.122669999999999</c:v>
                      </c:pt>
                      <c:pt idx="17908">
                        <c:v>46.087199999999996</c:v>
                      </c:pt>
                      <c:pt idx="17909">
                        <c:v>46.051770000000005</c:v>
                      </c:pt>
                      <c:pt idx="17910">
                        <c:v>46.01661</c:v>
                      </c:pt>
                      <c:pt idx="17911">
                        <c:v>45.981569999999998</c:v>
                      </c:pt>
                      <c:pt idx="17912">
                        <c:v>45.946640000000002</c:v>
                      </c:pt>
                      <c:pt idx="17913">
                        <c:v>45.911819999999999</c:v>
                      </c:pt>
                      <c:pt idx="17914">
                        <c:v>45.876840000000001</c:v>
                      </c:pt>
                      <c:pt idx="17915">
                        <c:v>45.841839999999998</c:v>
                      </c:pt>
                      <c:pt idx="17916">
                        <c:v>45.806779999999996</c:v>
                      </c:pt>
                      <c:pt idx="17917">
                        <c:v>45.77216</c:v>
                      </c:pt>
                      <c:pt idx="17918">
                        <c:v>45.736939999999997</c:v>
                      </c:pt>
                      <c:pt idx="17919">
                        <c:v>45.700800000000001</c:v>
                      </c:pt>
                      <c:pt idx="17920">
                        <c:v>45.665990000000001</c:v>
                      </c:pt>
                      <c:pt idx="17921">
                        <c:v>45.631529999999998</c:v>
                      </c:pt>
                      <c:pt idx="17922">
                        <c:v>45.596889999999995</c:v>
                      </c:pt>
                      <c:pt idx="17923">
                        <c:v>45.561610000000002</c:v>
                      </c:pt>
                      <c:pt idx="17924">
                        <c:v>45.526109999999996</c:v>
                      </c:pt>
                      <c:pt idx="17925">
                        <c:v>45.490250000000003</c:v>
                      </c:pt>
                      <c:pt idx="17926">
                        <c:v>45.454749999999997</c:v>
                      </c:pt>
                      <c:pt idx="17927">
                        <c:v>45.419169999999994</c:v>
                      </c:pt>
                      <c:pt idx="17928">
                        <c:v>45.383500000000005</c:v>
                      </c:pt>
                      <c:pt idx="17929">
                        <c:v>45.347650000000002</c:v>
                      </c:pt>
                      <c:pt idx="17930">
                        <c:v>45.312039999999996</c:v>
                      </c:pt>
                      <c:pt idx="17931">
                        <c:v>45.276240000000001</c:v>
                      </c:pt>
                      <c:pt idx="17932">
                        <c:v>45.240410000000004</c:v>
                      </c:pt>
                      <c:pt idx="17933">
                        <c:v>45.204540000000001</c:v>
                      </c:pt>
                      <c:pt idx="17934">
                        <c:v>45.168430000000001</c:v>
                      </c:pt>
                      <c:pt idx="17935">
                        <c:v>45.13252</c:v>
                      </c:pt>
                      <c:pt idx="17936">
                        <c:v>45.096090000000004</c:v>
                      </c:pt>
                      <c:pt idx="17937">
                        <c:v>45.059800000000003</c:v>
                      </c:pt>
                      <c:pt idx="17938">
                        <c:v>45.023860000000006</c:v>
                      </c:pt>
                      <c:pt idx="17939">
                        <c:v>44.987929999999999</c:v>
                      </c:pt>
                      <c:pt idx="17940">
                        <c:v>44.951920000000001</c:v>
                      </c:pt>
                      <c:pt idx="17941">
                        <c:v>44.915750000000003</c:v>
                      </c:pt>
                      <c:pt idx="17942">
                        <c:v>44.879579999999997</c:v>
                      </c:pt>
                      <c:pt idx="17943">
                        <c:v>44.8429</c:v>
                      </c:pt>
                      <c:pt idx="17944">
                        <c:v>44.807430000000004</c:v>
                      </c:pt>
                      <c:pt idx="17945">
                        <c:v>44.772540000000006</c:v>
                      </c:pt>
                      <c:pt idx="17946">
                        <c:v>44.737229999999997</c:v>
                      </c:pt>
                      <c:pt idx="17947">
                        <c:v>44.70167</c:v>
                      </c:pt>
                      <c:pt idx="17948">
                        <c:v>44.665649999999999</c:v>
                      </c:pt>
                      <c:pt idx="17949">
                        <c:v>44.629480000000001</c:v>
                      </c:pt>
                      <c:pt idx="17950">
                        <c:v>44.593369999999993</c:v>
                      </c:pt>
                      <c:pt idx="17951">
                        <c:v>44.557310000000001</c:v>
                      </c:pt>
                      <c:pt idx="17952">
                        <c:v>44.521509999999999</c:v>
                      </c:pt>
                      <c:pt idx="17953">
                        <c:v>44.485230000000001</c:v>
                      </c:pt>
                      <c:pt idx="17954">
                        <c:v>44.448540000000001</c:v>
                      </c:pt>
                      <c:pt idx="17955">
                        <c:v>44.412179999999999</c:v>
                      </c:pt>
                      <c:pt idx="17956">
                        <c:v>44.37612</c:v>
                      </c:pt>
                      <c:pt idx="17957">
                        <c:v>44.339909999999996</c:v>
                      </c:pt>
                      <c:pt idx="17958">
                        <c:v>44.303619999999995</c:v>
                      </c:pt>
                      <c:pt idx="17959">
                        <c:v>44.267679999999999</c:v>
                      </c:pt>
                      <c:pt idx="17960">
                        <c:v>44.227160000000005</c:v>
                      </c:pt>
                      <c:pt idx="17961">
                        <c:v>44.196169999999995</c:v>
                      </c:pt>
                      <c:pt idx="17962">
                        <c:v>44.166269999999997</c:v>
                      </c:pt>
                      <c:pt idx="17963">
                        <c:v>44.135559999999998</c:v>
                      </c:pt>
                      <c:pt idx="17964">
                        <c:v>44.102629999999998</c:v>
                      </c:pt>
                      <c:pt idx="17965">
                        <c:v>44.068979999999996</c:v>
                      </c:pt>
                      <c:pt idx="17966">
                        <c:v>44.034769999999995</c:v>
                      </c:pt>
                      <c:pt idx="17967">
                        <c:v>44.00056</c:v>
                      </c:pt>
                      <c:pt idx="17968">
                        <c:v>43.967660000000002</c:v>
                      </c:pt>
                      <c:pt idx="17969">
                        <c:v>43.933730000000004</c:v>
                      </c:pt>
                      <c:pt idx="17970">
                        <c:v>43.898989999999998</c:v>
                      </c:pt>
                      <c:pt idx="17971">
                        <c:v>43.863599999999998</c:v>
                      </c:pt>
                      <c:pt idx="17972">
                        <c:v>43.82235</c:v>
                      </c:pt>
                      <c:pt idx="17973">
                        <c:v>43.787260000000003</c:v>
                      </c:pt>
                      <c:pt idx="17974">
                        <c:v>43.753489999999999</c:v>
                      </c:pt>
                      <c:pt idx="17975">
                        <c:v>43.721810000000005</c:v>
                      </c:pt>
                      <c:pt idx="17976">
                        <c:v>43.687110000000004</c:v>
                      </c:pt>
                      <c:pt idx="17977">
                        <c:v>43.651479999999992</c:v>
                      </c:pt>
                      <c:pt idx="17978">
                        <c:v>43.61524</c:v>
                      </c:pt>
                      <c:pt idx="17979">
                        <c:v>43.579270000000001</c:v>
                      </c:pt>
                      <c:pt idx="17980">
                        <c:v>43.543779999999998</c:v>
                      </c:pt>
                      <c:pt idx="17981">
                        <c:v>43.509830000000001</c:v>
                      </c:pt>
                      <c:pt idx="17982">
                        <c:v>43.475029999999997</c:v>
                      </c:pt>
                      <c:pt idx="17983">
                        <c:v>43.439869999999999</c:v>
                      </c:pt>
                      <c:pt idx="17984">
                        <c:v>43.404640000000001</c:v>
                      </c:pt>
                      <c:pt idx="17985">
                        <c:v>43.368749999999999</c:v>
                      </c:pt>
                      <c:pt idx="17986">
                        <c:v>43.333560000000006</c:v>
                      </c:pt>
                      <c:pt idx="17987">
                        <c:v>43.297800000000002</c:v>
                      </c:pt>
                      <c:pt idx="17988">
                        <c:v>43.261320000000005</c:v>
                      </c:pt>
                      <c:pt idx="17989">
                        <c:v>43.224939999999997</c:v>
                      </c:pt>
                      <c:pt idx="17990">
                        <c:v>43.188659999999999</c:v>
                      </c:pt>
                      <c:pt idx="17991">
                        <c:v>43.152249999999995</c:v>
                      </c:pt>
                      <c:pt idx="17992">
                        <c:v>43.115780000000001</c:v>
                      </c:pt>
                      <c:pt idx="17993">
                        <c:v>43.079340000000002</c:v>
                      </c:pt>
                      <c:pt idx="17994">
                        <c:v>43.042689999999993</c:v>
                      </c:pt>
                      <c:pt idx="17995">
                        <c:v>43.006330000000005</c:v>
                      </c:pt>
                      <c:pt idx="17996">
                        <c:v>42.970210000000002</c:v>
                      </c:pt>
                      <c:pt idx="17997">
                        <c:v>42.934150000000002</c:v>
                      </c:pt>
                      <c:pt idx="17998">
                        <c:v>42.897199999999998</c:v>
                      </c:pt>
                      <c:pt idx="17999">
                        <c:v>42.860110000000006</c:v>
                      </c:pt>
                      <c:pt idx="18000">
                        <c:v>42.822760000000002</c:v>
                      </c:pt>
                      <c:pt idx="18001">
                        <c:v>42.784930000000003</c:v>
                      </c:pt>
                      <c:pt idx="18002">
                        <c:v>42.74738</c:v>
                      </c:pt>
                      <c:pt idx="18003">
                        <c:v>42.711199999999998</c:v>
                      </c:pt>
                      <c:pt idx="18004">
                        <c:v>42.674320000000002</c:v>
                      </c:pt>
                      <c:pt idx="18005">
                        <c:v>42.637790000000003</c:v>
                      </c:pt>
                      <c:pt idx="18006">
                        <c:v>42.600529999999999</c:v>
                      </c:pt>
                      <c:pt idx="18007">
                        <c:v>42.562899999999999</c:v>
                      </c:pt>
                      <c:pt idx="18008">
                        <c:v>42.525459999999995</c:v>
                      </c:pt>
                      <c:pt idx="18009">
                        <c:v>42.487830000000002</c:v>
                      </c:pt>
                      <c:pt idx="18010">
                        <c:v>42.450240000000001</c:v>
                      </c:pt>
                      <c:pt idx="18011">
                        <c:v>42.412789999999994</c:v>
                      </c:pt>
                      <c:pt idx="18012">
                        <c:v>42.37527</c:v>
                      </c:pt>
                      <c:pt idx="18013">
                        <c:v>42.337780000000002</c:v>
                      </c:pt>
                      <c:pt idx="18014">
                        <c:v>42.301360000000003</c:v>
                      </c:pt>
                      <c:pt idx="18015">
                        <c:v>42.266139999999993</c:v>
                      </c:pt>
                      <c:pt idx="18016">
                        <c:v>42.230619999999995</c:v>
                      </c:pt>
                      <c:pt idx="18017">
                        <c:v>42.194649999999996</c:v>
                      </c:pt>
                      <c:pt idx="18018">
                        <c:v>42.158659999999998</c:v>
                      </c:pt>
                      <c:pt idx="18019">
                        <c:v>42.122469999999993</c:v>
                      </c:pt>
                      <c:pt idx="18020">
                        <c:v>42.085509999999999</c:v>
                      </c:pt>
                      <c:pt idx="18021">
                        <c:v>42.048509999999993</c:v>
                      </c:pt>
                      <c:pt idx="18022">
                        <c:v>42.011219999999994</c:v>
                      </c:pt>
                      <c:pt idx="18023">
                        <c:v>41.973710000000004</c:v>
                      </c:pt>
                      <c:pt idx="18024">
                        <c:v>41.936049999999994</c:v>
                      </c:pt>
                      <c:pt idx="18025">
                        <c:v>41.897930000000002</c:v>
                      </c:pt>
                      <c:pt idx="18026">
                        <c:v>41.859870000000001</c:v>
                      </c:pt>
                      <c:pt idx="18027">
                        <c:v>41.821970000000007</c:v>
                      </c:pt>
                      <c:pt idx="18028">
                        <c:v>41.783819999999999</c:v>
                      </c:pt>
                      <c:pt idx="18029">
                        <c:v>41.746249999999996</c:v>
                      </c:pt>
                      <c:pt idx="18030">
                        <c:v>41.70682</c:v>
                      </c:pt>
                      <c:pt idx="18031">
                        <c:v>41.6676</c:v>
                      </c:pt>
                      <c:pt idx="18032">
                        <c:v>41.628730000000004</c:v>
                      </c:pt>
                      <c:pt idx="18033">
                        <c:v>41.589950000000002</c:v>
                      </c:pt>
                      <c:pt idx="18034">
                        <c:v>41.550919999999998</c:v>
                      </c:pt>
                      <c:pt idx="18035">
                        <c:v>41.511649999999996</c:v>
                      </c:pt>
                      <c:pt idx="18036">
                        <c:v>41.47354</c:v>
                      </c:pt>
                      <c:pt idx="18037">
                        <c:v>41.437390000000001</c:v>
                      </c:pt>
                      <c:pt idx="18038">
                        <c:v>41.399499999999996</c:v>
                      </c:pt>
                      <c:pt idx="18039">
                        <c:v>41.361160000000005</c:v>
                      </c:pt>
                      <c:pt idx="18040">
                        <c:v>41.322859999999999</c:v>
                      </c:pt>
                      <c:pt idx="18041">
                        <c:v>41.283919999999995</c:v>
                      </c:pt>
                      <c:pt idx="18042">
                        <c:v>41.244659999999996</c:v>
                      </c:pt>
                      <c:pt idx="18043">
                        <c:v>41.204970000000003</c:v>
                      </c:pt>
                      <c:pt idx="18044">
                        <c:v>41.16534</c:v>
                      </c:pt>
                      <c:pt idx="18045">
                        <c:v>41.125660000000003</c:v>
                      </c:pt>
                      <c:pt idx="18046">
                        <c:v>41.086510000000004</c:v>
                      </c:pt>
                      <c:pt idx="18047">
                        <c:v>41.047149999999995</c:v>
                      </c:pt>
                      <c:pt idx="18048">
                        <c:v>41.007800000000003</c:v>
                      </c:pt>
                      <c:pt idx="18049">
                        <c:v>40.967120000000001</c:v>
                      </c:pt>
                      <c:pt idx="18050">
                        <c:v>40.926669999999994</c:v>
                      </c:pt>
                      <c:pt idx="18051">
                        <c:v>40.88805</c:v>
                      </c:pt>
                      <c:pt idx="18052">
                        <c:v>40.84948</c:v>
                      </c:pt>
                      <c:pt idx="18053">
                        <c:v>40.810110000000002</c:v>
                      </c:pt>
                      <c:pt idx="18054">
                        <c:v>40.771459999999998</c:v>
                      </c:pt>
                      <c:pt idx="18055">
                        <c:v>40.73245</c:v>
                      </c:pt>
                      <c:pt idx="18056">
                        <c:v>40.692170000000004</c:v>
                      </c:pt>
                      <c:pt idx="18057">
                        <c:v>40.650440000000003</c:v>
                      </c:pt>
                      <c:pt idx="18058">
                        <c:v>40.608280000000001</c:v>
                      </c:pt>
                      <c:pt idx="18059">
                        <c:v>40.567169999999997</c:v>
                      </c:pt>
                      <c:pt idx="18060">
                        <c:v>40.526070000000004</c:v>
                      </c:pt>
                      <c:pt idx="18061">
                        <c:v>40.484970000000004</c:v>
                      </c:pt>
                      <c:pt idx="18062">
                        <c:v>40.443930000000002</c:v>
                      </c:pt>
                      <c:pt idx="18063">
                        <c:v>40.402540000000002</c:v>
                      </c:pt>
                      <c:pt idx="18064">
                        <c:v>40.361079999999994</c:v>
                      </c:pt>
                      <c:pt idx="18065">
                        <c:v>40.319360000000003</c:v>
                      </c:pt>
                      <c:pt idx="18066">
                        <c:v>40.277779999999993</c:v>
                      </c:pt>
                      <c:pt idx="18067">
                        <c:v>40.236429999999999</c:v>
                      </c:pt>
                      <c:pt idx="18068">
                        <c:v>40.194949999999999</c:v>
                      </c:pt>
                      <c:pt idx="18069">
                        <c:v>40.153320000000001</c:v>
                      </c:pt>
                      <c:pt idx="18070">
                        <c:v>40.112200000000001</c:v>
                      </c:pt>
                      <c:pt idx="18071">
                        <c:v>40.071310000000004</c:v>
                      </c:pt>
                      <c:pt idx="18072">
                        <c:v>40.03087</c:v>
                      </c:pt>
                      <c:pt idx="18073">
                        <c:v>39.990310000000001</c:v>
                      </c:pt>
                      <c:pt idx="18074">
                        <c:v>39.948999999999998</c:v>
                      </c:pt>
                      <c:pt idx="18075">
                        <c:v>39.90728</c:v>
                      </c:pt>
                      <c:pt idx="18076">
                        <c:v>39.865839999999999</c:v>
                      </c:pt>
                      <c:pt idx="18077">
                        <c:v>39.824159999999999</c:v>
                      </c:pt>
                      <c:pt idx="18078">
                        <c:v>39.781559999999999</c:v>
                      </c:pt>
                      <c:pt idx="18079">
                        <c:v>39.738730000000004</c:v>
                      </c:pt>
                      <c:pt idx="18080">
                        <c:v>39.695949999999996</c:v>
                      </c:pt>
                      <c:pt idx="18081">
                        <c:v>39.654919999999997</c:v>
                      </c:pt>
                      <c:pt idx="18082">
                        <c:v>39.614330000000002</c:v>
                      </c:pt>
                      <c:pt idx="18083">
                        <c:v>39.572130000000001</c:v>
                      </c:pt>
                      <c:pt idx="18084">
                        <c:v>39.529089999999997</c:v>
                      </c:pt>
                      <c:pt idx="18085">
                        <c:v>39.479970000000002</c:v>
                      </c:pt>
                      <c:pt idx="18086">
                        <c:v>39.439750000000004</c:v>
                      </c:pt>
                      <c:pt idx="18087">
                        <c:v>39.399540000000002</c:v>
                      </c:pt>
                      <c:pt idx="18088">
                        <c:v>39.358750000000001</c:v>
                      </c:pt>
                      <c:pt idx="18089">
                        <c:v>39.31597</c:v>
                      </c:pt>
                      <c:pt idx="18090">
                        <c:v>39.272030000000001</c:v>
                      </c:pt>
                      <c:pt idx="18091">
                        <c:v>39.22701</c:v>
                      </c:pt>
                      <c:pt idx="18092">
                        <c:v>39.182199999999995</c:v>
                      </c:pt>
                      <c:pt idx="18093">
                        <c:v>39.137160000000002</c:v>
                      </c:pt>
                      <c:pt idx="18094">
                        <c:v>39.09346</c:v>
                      </c:pt>
                      <c:pt idx="18095">
                        <c:v>39.049700000000001</c:v>
                      </c:pt>
                      <c:pt idx="18096">
                        <c:v>39.003869999999999</c:v>
                      </c:pt>
                      <c:pt idx="18097">
                        <c:v>38.95628</c:v>
                      </c:pt>
                      <c:pt idx="18098">
                        <c:v>38.907150000000001</c:v>
                      </c:pt>
                      <c:pt idx="18099">
                        <c:v>38.857430000000001</c:v>
                      </c:pt>
                      <c:pt idx="18100">
                        <c:v>38.807699999999997</c:v>
                      </c:pt>
                      <c:pt idx="18101">
                        <c:v>38.757709999999996</c:v>
                      </c:pt>
                      <c:pt idx="18102">
                        <c:v>38.707599999999999</c:v>
                      </c:pt>
                      <c:pt idx="18103">
                        <c:v>38.657530000000001</c:v>
                      </c:pt>
                      <c:pt idx="18104">
                        <c:v>38.607900000000001</c:v>
                      </c:pt>
                      <c:pt idx="18105">
                        <c:v>38.559159999999999</c:v>
                      </c:pt>
                      <c:pt idx="18106">
                        <c:v>38.509340000000002</c:v>
                      </c:pt>
                      <c:pt idx="18107">
                        <c:v>38.458839999999995</c:v>
                      </c:pt>
                      <c:pt idx="18108">
                        <c:v>38.407499999999999</c:v>
                      </c:pt>
                      <c:pt idx="18109">
                        <c:v>38.356369999999998</c:v>
                      </c:pt>
                      <c:pt idx="18110">
                        <c:v>38.305210000000002</c:v>
                      </c:pt>
                      <c:pt idx="18111">
                        <c:v>38.254019999999997</c:v>
                      </c:pt>
                      <c:pt idx="18112">
                        <c:v>38.202669999999998</c:v>
                      </c:pt>
                      <c:pt idx="18113">
                        <c:v>38.151250000000005</c:v>
                      </c:pt>
                      <c:pt idx="18114">
                        <c:v>38.099829999999997</c:v>
                      </c:pt>
                      <c:pt idx="18115">
                        <c:v>38.048380000000002</c:v>
                      </c:pt>
                      <c:pt idx="18116">
                        <c:v>37.996839999999999</c:v>
                      </c:pt>
                      <c:pt idx="18117">
                        <c:v>37.945440000000005</c:v>
                      </c:pt>
                      <c:pt idx="18118">
                        <c:v>37.893630000000002</c:v>
                      </c:pt>
                      <c:pt idx="18119">
                        <c:v>37.84149</c:v>
                      </c:pt>
                      <c:pt idx="18120">
                        <c:v>37.788879999999999</c:v>
                      </c:pt>
                      <c:pt idx="18121">
                        <c:v>37.736379999999997</c:v>
                      </c:pt>
                      <c:pt idx="18122">
                        <c:v>37.683909999999997</c:v>
                      </c:pt>
                      <c:pt idx="18123">
                        <c:v>37.63147</c:v>
                      </c:pt>
                      <c:pt idx="18124">
                        <c:v>37.579149999999998</c:v>
                      </c:pt>
                      <c:pt idx="18125">
                        <c:v>37.526879999999998</c:v>
                      </c:pt>
                      <c:pt idx="18126">
                        <c:v>37.474980000000002</c:v>
                      </c:pt>
                      <c:pt idx="18127">
                        <c:v>37.423400000000001</c:v>
                      </c:pt>
                      <c:pt idx="18128">
                        <c:v>37.371299999999998</c:v>
                      </c:pt>
                      <c:pt idx="18129">
                        <c:v>37.319049999999997</c:v>
                      </c:pt>
                      <c:pt idx="18130">
                        <c:v>37.266869999999997</c:v>
                      </c:pt>
                      <c:pt idx="18131">
                        <c:v>37.215870000000002</c:v>
                      </c:pt>
                      <c:pt idx="18132">
                        <c:v>37.164929999999998</c:v>
                      </c:pt>
                      <c:pt idx="18133">
                        <c:v>37.11403</c:v>
                      </c:pt>
                      <c:pt idx="18134">
                        <c:v>37.062609999999999</c:v>
                      </c:pt>
                      <c:pt idx="18135">
                        <c:v>37.010399999999997</c:v>
                      </c:pt>
                      <c:pt idx="18136">
                        <c:v>36.957529999999998</c:v>
                      </c:pt>
                      <c:pt idx="18137">
                        <c:v>36.903410000000001</c:v>
                      </c:pt>
                      <c:pt idx="18138">
                        <c:v>36.850760000000001</c:v>
                      </c:pt>
                      <c:pt idx="18139">
                        <c:v>36.798479999999998</c:v>
                      </c:pt>
                      <c:pt idx="18140">
                        <c:v>36.74644</c:v>
                      </c:pt>
                      <c:pt idx="18141">
                        <c:v>36.69314</c:v>
                      </c:pt>
                      <c:pt idx="18142">
                        <c:v>36.638489999999997</c:v>
                      </c:pt>
                      <c:pt idx="18143">
                        <c:v>36.58325</c:v>
                      </c:pt>
                      <c:pt idx="18144">
                        <c:v>36.528979999999997</c:v>
                      </c:pt>
                      <c:pt idx="18145">
                        <c:v>36.47148</c:v>
                      </c:pt>
                      <c:pt idx="18146">
                        <c:v>36.415230000000001</c:v>
                      </c:pt>
                      <c:pt idx="18147">
                        <c:v>36.358980000000003</c:v>
                      </c:pt>
                      <c:pt idx="18148">
                        <c:v>36.302039999999998</c:v>
                      </c:pt>
                      <c:pt idx="18149">
                        <c:v>36.244700000000002</c:v>
                      </c:pt>
                      <c:pt idx="18150">
                        <c:v>36.187339999999999</c:v>
                      </c:pt>
                      <c:pt idx="18151">
                        <c:v>36.129540000000006</c:v>
                      </c:pt>
                      <c:pt idx="18152">
                        <c:v>36.072470000000003</c:v>
                      </c:pt>
                      <c:pt idx="18153">
                        <c:v>36.015340000000002</c:v>
                      </c:pt>
                      <c:pt idx="18154">
                        <c:v>35.958210000000001</c:v>
                      </c:pt>
                      <c:pt idx="18155">
                        <c:v>35.900500000000001</c:v>
                      </c:pt>
                      <c:pt idx="18156">
                        <c:v>35.842379999999999</c:v>
                      </c:pt>
                      <c:pt idx="18157">
                        <c:v>35.784849999999999</c:v>
                      </c:pt>
                      <c:pt idx="18158">
                        <c:v>35.727589999999999</c:v>
                      </c:pt>
                      <c:pt idx="18159">
                        <c:v>35.670969999999997</c:v>
                      </c:pt>
                      <c:pt idx="18160">
                        <c:v>35.613990000000001</c:v>
                      </c:pt>
                      <c:pt idx="18161">
                        <c:v>35.557980000000001</c:v>
                      </c:pt>
                      <c:pt idx="18162">
                        <c:v>35.502400000000002</c:v>
                      </c:pt>
                      <c:pt idx="18163">
                        <c:v>35.446909999999995</c:v>
                      </c:pt>
                      <c:pt idx="18164">
                        <c:v>35.391559999999998</c:v>
                      </c:pt>
                      <c:pt idx="18165">
                        <c:v>35.336569999999995</c:v>
                      </c:pt>
                      <c:pt idx="18166">
                        <c:v>35.27908</c:v>
                      </c:pt>
                      <c:pt idx="18167">
                        <c:v>35.220690000000005</c:v>
                      </c:pt>
                      <c:pt idx="18168">
                        <c:v>35.161929999999998</c:v>
                      </c:pt>
                      <c:pt idx="18169">
                        <c:v>35.103169999999999</c:v>
                      </c:pt>
                      <c:pt idx="18170">
                        <c:v>35.044359999999998</c:v>
                      </c:pt>
                      <c:pt idx="18171">
                        <c:v>34.985300000000002</c:v>
                      </c:pt>
                      <c:pt idx="18172">
                        <c:v>34.926090000000002</c:v>
                      </c:pt>
                      <c:pt idx="18173">
                        <c:v>34.866439999999997</c:v>
                      </c:pt>
                      <c:pt idx="18174">
                        <c:v>34.80668</c:v>
                      </c:pt>
                      <c:pt idx="18175">
                        <c:v>34.746839999999999</c:v>
                      </c:pt>
                      <c:pt idx="18176">
                        <c:v>34.688209999999998</c:v>
                      </c:pt>
                      <c:pt idx="18177">
                        <c:v>34.630020000000002</c:v>
                      </c:pt>
                      <c:pt idx="18178">
                        <c:v>34.570059999999998</c:v>
                      </c:pt>
                      <c:pt idx="18179">
                        <c:v>34.509070000000001</c:v>
                      </c:pt>
                      <c:pt idx="18180">
                        <c:v>34.447569999999999</c:v>
                      </c:pt>
                      <c:pt idx="18181">
                        <c:v>34.384900000000002</c:v>
                      </c:pt>
                      <c:pt idx="18182">
                        <c:v>34.321799999999996</c:v>
                      </c:pt>
                      <c:pt idx="18183">
                        <c:v>34.258289999999995</c:v>
                      </c:pt>
                      <c:pt idx="18184">
                        <c:v>34.194049999999997</c:v>
                      </c:pt>
                      <c:pt idx="18185">
                        <c:v>34.129220000000004</c:v>
                      </c:pt>
                      <c:pt idx="18186">
                        <c:v>34.063789999999997</c:v>
                      </c:pt>
                      <c:pt idx="18187">
                        <c:v>33.998080000000002</c:v>
                      </c:pt>
                      <c:pt idx="18188">
                        <c:v>33.933140000000002</c:v>
                      </c:pt>
                      <c:pt idx="18189">
                        <c:v>33.86741</c:v>
                      </c:pt>
                      <c:pt idx="18190">
                        <c:v>33.80274</c:v>
                      </c:pt>
                      <c:pt idx="18191">
                        <c:v>33.741080000000004</c:v>
                      </c:pt>
                      <c:pt idx="18192">
                        <c:v>33.679639999999999</c:v>
                      </c:pt>
                      <c:pt idx="18193">
                        <c:v>33.617780000000003</c:v>
                      </c:pt>
                      <c:pt idx="18194">
                        <c:v>33.554310000000001</c:v>
                      </c:pt>
                      <c:pt idx="18195">
                        <c:v>33.492150000000002</c:v>
                      </c:pt>
                      <c:pt idx="18196">
                        <c:v>33.429749999999999</c:v>
                      </c:pt>
                      <c:pt idx="18197">
                        <c:v>33.366250000000001</c:v>
                      </c:pt>
                      <c:pt idx="18198">
                        <c:v>33.302100000000003</c:v>
                      </c:pt>
                      <c:pt idx="18199">
                        <c:v>33.238750000000003</c:v>
                      </c:pt>
                      <c:pt idx="18200">
                        <c:v>33.175049999999999</c:v>
                      </c:pt>
                      <c:pt idx="18201">
                        <c:v>33.111049999999999</c:v>
                      </c:pt>
                      <c:pt idx="18202">
                        <c:v>33.046300000000002</c:v>
                      </c:pt>
                      <c:pt idx="18203">
                        <c:v>32.984769999999997</c:v>
                      </c:pt>
                      <c:pt idx="18204">
                        <c:v>32.92107</c:v>
                      </c:pt>
                      <c:pt idx="18205">
                        <c:v>32.855150000000002</c:v>
                      </c:pt>
                      <c:pt idx="18206">
                        <c:v>32.790210000000002</c:v>
                      </c:pt>
                      <c:pt idx="18207">
                        <c:v>32.723659999999995</c:v>
                      </c:pt>
                      <c:pt idx="18208">
                        <c:v>32.655090000000001</c:v>
                      </c:pt>
                      <c:pt idx="18209">
                        <c:v>32.584769999999999</c:v>
                      </c:pt>
                      <c:pt idx="18210">
                        <c:v>32.513800000000003</c:v>
                      </c:pt>
                      <c:pt idx="18211">
                        <c:v>32.441290000000002</c:v>
                      </c:pt>
                      <c:pt idx="18212">
                        <c:v>32.367379999999997</c:v>
                      </c:pt>
                      <c:pt idx="18213">
                        <c:v>32.29862</c:v>
                      </c:pt>
                      <c:pt idx="18214">
                        <c:v>32.22831</c:v>
                      </c:pt>
                      <c:pt idx="18215">
                        <c:v>32.158009999999997</c:v>
                      </c:pt>
                      <c:pt idx="18216">
                        <c:v>32.086689999999997</c:v>
                      </c:pt>
                      <c:pt idx="18217">
                        <c:v>32.014160000000004</c:v>
                      </c:pt>
                      <c:pt idx="18218">
                        <c:v>31.940539999999999</c:v>
                      </c:pt>
                      <c:pt idx="18219">
                        <c:v>31.866310000000002</c:v>
                      </c:pt>
                      <c:pt idx="18220">
                        <c:v>31.787999999999997</c:v>
                      </c:pt>
                      <c:pt idx="18221">
                        <c:v>31.707940000000001</c:v>
                      </c:pt>
                      <c:pt idx="18222">
                        <c:v>31.626329999999999</c:v>
                      </c:pt>
                      <c:pt idx="18223">
                        <c:v>31.544020000000003</c:v>
                      </c:pt>
                      <c:pt idx="18224">
                        <c:v>31.461260000000003</c:v>
                      </c:pt>
                      <c:pt idx="18225">
                        <c:v>31.378279999999997</c:v>
                      </c:pt>
                      <c:pt idx="18226">
                        <c:v>31.295719999999999</c:v>
                      </c:pt>
                      <c:pt idx="18227">
                        <c:v>31.212730000000001</c:v>
                      </c:pt>
                      <c:pt idx="18228">
                        <c:v>31.129910000000002</c:v>
                      </c:pt>
                      <c:pt idx="18229">
                        <c:v>31.047180000000001</c:v>
                      </c:pt>
                      <c:pt idx="18230">
                        <c:v>30.964999999999996</c:v>
                      </c:pt>
                      <c:pt idx="18231">
                        <c:v>30.882999999999999</c:v>
                      </c:pt>
                      <c:pt idx="18232">
                        <c:v>30.801310000000001</c:v>
                      </c:pt>
                      <c:pt idx="18233">
                        <c:v>30.719259999999998</c:v>
                      </c:pt>
                      <c:pt idx="18234">
                        <c:v>30.638089999999998</c:v>
                      </c:pt>
                      <c:pt idx="18235">
                        <c:v>30.555910000000001</c:v>
                      </c:pt>
                      <c:pt idx="18236">
                        <c:v>30.473150000000004</c:v>
                      </c:pt>
                      <c:pt idx="18237">
                        <c:v>30.390239999999999</c:v>
                      </c:pt>
                      <c:pt idx="18238">
                        <c:v>30.30771</c:v>
                      </c:pt>
                      <c:pt idx="18239">
                        <c:v>30.224289999999996</c:v>
                      </c:pt>
                      <c:pt idx="18240">
                        <c:v>30.138750000000002</c:v>
                      </c:pt>
                      <c:pt idx="18241">
                        <c:v>30.05302</c:v>
                      </c:pt>
                      <c:pt idx="18242">
                        <c:v>29.96744</c:v>
                      </c:pt>
                      <c:pt idx="18243">
                        <c:v>29.883540000000004</c:v>
                      </c:pt>
                      <c:pt idx="18244">
                        <c:v>29.798939999999998</c:v>
                      </c:pt>
                      <c:pt idx="18245">
                        <c:v>29.716439999999999</c:v>
                      </c:pt>
                      <c:pt idx="18246">
                        <c:v>29.633649999999999</c:v>
                      </c:pt>
                      <c:pt idx="18247">
                        <c:v>29.548939999999998</c:v>
                      </c:pt>
                      <c:pt idx="18248">
                        <c:v>29.46228</c:v>
                      </c:pt>
                      <c:pt idx="18249">
                        <c:v>29.374289999999998</c:v>
                      </c:pt>
                      <c:pt idx="18250">
                        <c:v>29.286029999999997</c:v>
                      </c:pt>
                      <c:pt idx="18251">
                        <c:v>29.196279999999998</c:v>
                      </c:pt>
                      <c:pt idx="18252">
                        <c:v>29.104869999999998</c:v>
                      </c:pt>
                      <c:pt idx="18253">
                        <c:v>29.0138</c:v>
                      </c:pt>
                      <c:pt idx="18254">
                        <c:v>28.92174</c:v>
                      </c:pt>
                      <c:pt idx="18255">
                        <c:v>28.829460000000001</c:v>
                      </c:pt>
                      <c:pt idx="18256">
                        <c:v>28.735210000000002</c:v>
                      </c:pt>
                      <c:pt idx="18257">
                        <c:v>28.640210000000003</c:v>
                      </c:pt>
                      <c:pt idx="18258">
                        <c:v>28.54505</c:v>
                      </c:pt>
                      <c:pt idx="18259">
                        <c:v>28.449740000000002</c:v>
                      </c:pt>
                      <c:pt idx="18260">
                        <c:v>28.353570000000001</c:v>
                      </c:pt>
                      <c:pt idx="18261">
                        <c:v>28.25742</c:v>
                      </c:pt>
                      <c:pt idx="18262">
                        <c:v>28.160609999999998</c:v>
                      </c:pt>
                      <c:pt idx="18263">
                        <c:v>28.063129999999997</c:v>
                      </c:pt>
                      <c:pt idx="18264">
                        <c:v>27.963239999999999</c:v>
                      </c:pt>
                      <c:pt idx="18265">
                        <c:v>27.863030000000002</c:v>
                      </c:pt>
                      <c:pt idx="18266">
                        <c:v>27.762570000000004</c:v>
                      </c:pt>
                      <c:pt idx="18267">
                        <c:v>27.661760000000001</c:v>
                      </c:pt>
                      <c:pt idx="18268">
                        <c:v>27.560020000000002</c:v>
                      </c:pt>
                      <c:pt idx="18269">
                        <c:v>27.457810000000002</c:v>
                      </c:pt>
                      <c:pt idx="18270">
                        <c:v>27.355060000000002</c:v>
                      </c:pt>
                      <c:pt idx="18271">
                        <c:v>27.252770000000002</c:v>
                      </c:pt>
                      <c:pt idx="18272">
                        <c:v>27.149889999999999</c:v>
                      </c:pt>
                      <c:pt idx="18273">
                        <c:v>27.047340000000002</c:v>
                      </c:pt>
                      <c:pt idx="18274">
                        <c:v>26.945929999999997</c:v>
                      </c:pt>
                      <c:pt idx="18275">
                        <c:v>26.846689999999999</c:v>
                      </c:pt>
                      <c:pt idx="18276">
                        <c:v>26.745629999999998</c:v>
                      </c:pt>
                      <c:pt idx="18277">
                        <c:v>26.641849999999998</c:v>
                      </c:pt>
                      <c:pt idx="18278">
                        <c:v>26.5367</c:v>
                      </c:pt>
                      <c:pt idx="18279">
                        <c:v>26.4315</c:v>
                      </c:pt>
                      <c:pt idx="18280">
                        <c:v>26.326160000000002</c:v>
                      </c:pt>
                      <c:pt idx="18281">
                        <c:v>26.220409999999998</c:v>
                      </c:pt>
                      <c:pt idx="18282">
                        <c:v>26.114229999999999</c:v>
                      </c:pt>
                      <c:pt idx="18283">
                        <c:v>26.00432</c:v>
                      </c:pt>
                      <c:pt idx="18284">
                        <c:v>25.897310000000001</c:v>
                      </c:pt>
                      <c:pt idx="18285">
                        <c:v>25.790459999999999</c:v>
                      </c:pt>
                      <c:pt idx="18286">
                        <c:v>25.68544</c:v>
                      </c:pt>
                      <c:pt idx="18287">
                        <c:v>25.582650000000001</c:v>
                      </c:pt>
                      <c:pt idx="18288">
                        <c:v>25.478269999999998</c:v>
                      </c:pt>
                      <c:pt idx="18289">
                        <c:v>25.370339999999999</c:v>
                      </c:pt>
                      <c:pt idx="18290">
                        <c:v>25.261680000000002</c:v>
                      </c:pt>
                      <c:pt idx="18291">
                        <c:v>25.153110000000002</c:v>
                      </c:pt>
                      <c:pt idx="18292">
                        <c:v>25.044460000000001</c:v>
                      </c:pt>
                      <c:pt idx="18293">
                        <c:v>24.934460000000001</c:v>
                      </c:pt>
                      <c:pt idx="18294">
                        <c:v>24.82441</c:v>
                      </c:pt>
                      <c:pt idx="18295">
                        <c:v>24.714109999999998</c:v>
                      </c:pt>
                      <c:pt idx="18296">
                        <c:v>24.60521</c:v>
                      </c:pt>
                      <c:pt idx="18297">
                        <c:v>24.496319999999997</c:v>
                      </c:pt>
                      <c:pt idx="18298">
                        <c:v>24.385809999999999</c:v>
                      </c:pt>
                      <c:pt idx="18299">
                        <c:v>24.275129999999997</c:v>
                      </c:pt>
                      <c:pt idx="18300">
                        <c:v>24.163339999999998</c:v>
                      </c:pt>
                      <c:pt idx="18301">
                        <c:v>24.051209999999998</c:v>
                      </c:pt>
                      <c:pt idx="18302">
                        <c:v>23.93957</c:v>
                      </c:pt>
                      <c:pt idx="18303">
                        <c:v>23.827289999999998</c:v>
                      </c:pt>
                      <c:pt idx="18304">
                        <c:v>23.714940000000002</c:v>
                      </c:pt>
                      <c:pt idx="18305">
                        <c:v>23.601999999999997</c:v>
                      </c:pt>
                      <c:pt idx="18306">
                        <c:v>23.489380000000001</c:v>
                      </c:pt>
                      <c:pt idx="18307">
                        <c:v>23.37764</c:v>
                      </c:pt>
                      <c:pt idx="18308">
                        <c:v>23.267980000000001</c:v>
                      </c:pt>
                      <c:pt idx="18309">
                        <c:v>23.156469999999999</c:v>
                      </c:pt>
                      <c:pt idx="18310">
                        <c:v>23.043369999999999</c:v>
                      </c:pt>
                      <c:pt idx="18311">
                        <c:v>22.930169999999997</c:v>
                      </c:pt>
                      <c:pt idx="18312">
                        <c:v>22.815660000000001</c:v>
                      </c:pt>
                      <c:pt idx="18313">
                        <c:v>22.700969999999998</c:v>
                      </c:pt>
                      <c:pt idx="18314">
                        <c:v>22.586189999999998</c:v>
                      </c:pt>
                      <c:pt idx="18315">
                        <c:v>22.47175</c:v>
                      </c:pt>
                      <c:pt idx="18316">
                        <c:v>22.35802</c:v>
                      </c:pt>
                      <c:pt idx="18317">
                        <c:v>22.244060000000001</c:v>
                      </c:pt>
                      <c:pt idx="18318">
                        <c:v>22.129449999999999</c:v>
                      </c:pt>
                      <c:pt idx="18319">
                        <c:v>22.014759999999999</c:v>
                      </c:pt>
                      <c:pt idx="18320">
                        <c:v>21.900680000000001</c:v>
                      </c:pt>
                      <c:pt idx="18321">
                        <c:v>21.786089999999998</c:v>
                      </c:pt>
                      <c:pt idx="18322">
                        <c:v>21.673380000000002</c:v>
                      </c:pt>
                      <c:pt idx="18323">
                        <c:v>21.558999999999997</c:v>
                      </c:pt>
                      <c:pt idx="18324">
                        <c:v>21.44408</c:v>
                      </c:pt>
                      <c:pt idx="18325">
                        <c:v>21.329329999999999</c:v>
                      </c:pt>
                      <c:pt idx="18326">
                        <c:v>21.214320000000001</c:v>
                      </c:pt>
                      <c:pt idx="18327">
                        <c:v>21.098759999999999</c:v>
                      </c:pt>
                      <c:pt idx="18328">
                        <c:v>20.983420000000002</c:v>
                      </c:pt>
                      <c:pt idx="18329">
                        <c:v>20.869630000000001</c:v>
                      </c:pt>
                      <c:pt idx="18330">
                        <c:v>20.755599999999998</c:v>
                      </c:pt>
                      <c:pt idx="18331">
                        <c:v>20.639569999999999</c:v>
                      </c:pt>
                      <c:pt idx="18332">
                        <c:v>20.523910000000001</c:v>
                      </c:pt>
                      <c:pt idx="18333">
                        <c:v>20.410080000000001</c:v>
                      </c:pt>
                      <c:pt idx="18334">
                        <c:v>20.29589</c:v>
                      </c:pt>
                      <c:pt idx="18335">
                        <c:v>20.179790000000001</c:v>
                      </c:pt>
                      <c:pt idx="18336">
                        <c:v>20.063700000000001</c:v>
                      </c:pt>
                      <c:pt idx="18337">
                        <c:v>19.94726</c:v>
                      </c:pt>
                      <c:pt idx="18338">
                        <c:v>19.83108</c:v>
                      </c:pt>
                      <c:pt idx="18339">
                        <c:v>19.715199999999999</c:v>
                      </c:pt>
                      <c:pt idx="18340">
                        <c:v>19.598939999999999</c:v>
                      </c:pt>
                      <c:pt idx="18341">
                        <c:v>19.482659999999999</c:v>
                      </c:pt>
                      <c:pt idx="18342">
                        <c:v>19.367360000000001</c:v>
                      </c:pt>
                      <c:pt idx="18343">
                        <c:v>19.255479999999999</c:v>
                      </c:pt>
                      <c:pt idx="18344">
                        <c:v>19.145119999999999</c:v>
                      </c:pt>
                      <c:pt idx="18345">
                        <c:v>19.033190000000001</c:v>
                      </c:pt>
                      <c:pt idx="18346">
                        <c:v>18.919129999999999</c:v>
                      </c:pt>
                      <c:pt idx="18347">
                        <c:v>18.805060000000001</c:v>
                      </c:pt>
                      <c:pt idx="18348">
                        <c:v>18.68985</c:v>
                      </c:pt>
                      <c:pt idx="18349">
                        <c:v>18.574179999999998</c:v>
                      </c:pt>
                      <c:pt idx="18350">
                        <c:v>18.458069999999999</c:v>
                      </c:pt>
                      <c:pt idx="18351">
                        <c:v>18.341829999999998</c:v>
                      </c:pt>
                      <c:pt idx="18352">
                        <c:v>18.22569</c:v>
                      </c:pt>
                      <c:pt idx="18353">
                        <c:v>18.109069999999999</c:v>
                      </c:pt>
                      <c:pt idx="18354">
                        <c:v>17.99183</c:v>
                      </c:pt>
                      <c:pt idx="18355">
                        <c:v>17.875710000000002</c:v>
                      </c:pt>
                      <c:pt idx="18356">
                        <c:v>17.759650000000001</c:v>
                      </c:pt>
                      <c:pt idx="18357">
                        <c:v>17.644590000000001</c:v>
                      </c:pt>
                      <c:pt idx="18358">
                        <c:v>17.52862</c:v>
                      </c:pt>
                      <c:pt idx="18359">
                        <c:v>17.412459999999999</c:v>
                      </c:pt>
                      <c:pt idx="18360">
                        <c:v>17.297800000000002</c:v>
                      </c:pt>
                      <c:pt idx="18361">
                        <c:v>17.182179999999999</c:v>
                      </c:pt>
                      <c:pt idx="18362">
                        <c:v>17.066009999999999</c:v>
                      </c:pt>
                      <c:pt idx="18363">
                        <c:v>16.949950000000001</c:v>
                      </c:pt>
                      <c:pt idx="18364">
                        <c:v>16.83437</c:v>
                      </c:pt>
                      <c:pt idx="18365">
                        <c:v>16.719919999999998</c:v>
                      </c:pt>
                      <c:pt idx="18366">
                        <c:v>16.603190000000001</c:v>
                      </c:pt>
                      <c:pt idx="18367">
                        <c:v>16.486599999999999</c:v>
                      </c:pt>
                      <c:pt idx="18368">
                        <c:v>16.370010000000001</c:v>
                      </c:pt>
                      <c:pt idx="18369">
                        <c:v>16.25339</c:v>
                      </c:pt>
                      <c:pt idx="18370">
                        <c:v>16.13692</c:v>
                      </c:pt>
                      <c:pt idx="18371">
                        <c:v>16.02007</c:v>
                      </c:pt>
                      <c:pt idx="18372">
                        <c:v>15.90352</c:v>
                      </c:pt>
                      <c:pt idx="18373">
                        <c:v>15.78669</c:v>
                      </c:pt>
                      <c:pt idx="18374">
                        <c:v>15.669329999999999</c:v>
                      </c:pt>
                      <c:pt idx="18375">
                        <c:v>15.551969999999999</c:v>
                      </c:pt>
                      <c:pt idx="18376">
                        <c:v>15.434520000000001</c:v>
                      </c:pt>
                      <c:pt idx="18377">
                        <c:v>15.317069999999999</c:v>
                      </c:pt>
                      <c:pt idx="18378">
                        <c:v>15.20026</c:v>
                      </c:pt>
                      <c:pt idx="18379">
                        <c:v>15.08324</c:v>
                      </c:pt>
                      <c:pt idx="18380">
                        <c:v>14.966010000000001</c:v>
                      </c:pt>
                      <c:pt idx="18381">
                        <c:v>14.848749999999999</c:v>
                      </c:pt>
                      <c:pt idx="18382">
                        <c:v>14.731950000000001</c:v>
                      </c:pt>
                      <c:pt idx="18383">
                        <c:v>14.61617</c:v>
                      </c:pt>
                      <c:pt idx="18384">
                        <c:v>14.49906</c:v>
                      </c:pt>
                      <c:pt idx="18385">
                        <c:v>14.382400000000001</c:v>
                      </c:pt>
                      <c:pt idx="18386">
                        <c:v>14.267669999999999</c:v>
                      </c:pt>
                      <c:pt idx="18387">
                        <c:v>14.154340000000001</c:v>
                      </c:pt>
                      <c:pt idx="18388">
                        <c:v>14.040840000000001</c:v>
                      </c:pt>
                      <c:pt idx="18389">
                        <c:v>13.925190000000001</c:v>
                      </c:pt>
                      <c:pt idx="18390">
                        <c:v>13.809450000000002</c:v>
                      </c:pt>
                      <c:pt idx="18391">
                        <c:v>13.69467</c:v>
                      </c:pt>
                      <c:pt idx="18392">
                        <c:v>13.578939999999999</c:v>
                      </c:pt>
                      <c:pt idx="18393">
                        <c:v>13.462820000000001</c:v>
                      </c:pt>
                      <c:pt idx="18394">
                        <c:v>13.345800000000001</c:v>
                      </c:pt>
                      <c:pt idx="18395">
                        <c:v>13.228400000000001</c:v>
                      </c:pt>
                      <c:pt idx="18396">
                        <c:v>13.110800000000001</c:v>
                      </c:pt>
                      <c:pt idx="18397">
                        <c:v>12.99329</c:v>
                      </c:pt>
                      <c:pt idx="18398">
                        <c:v>12.87584</c:v>
                      </c:pt>
                      <c:pt idx="18399">
                        <c:v>12.758510000000001</c:v>
                      </c:pt>
                      <c:pt idx="18400">
                        <c:v>12.640969999999999</c:v>
                      </c:pt>
                      <c:pt idx="18401">
                        <c:v>12.5235</c:v>
                      </c:pt>
                      <c:pt idx="18402">
                        <c:v>12.40625</c:v>
                      </c:pt>
                      <c:pt idx="18403">
                        <c:v>12.29017</c:v>
                      </c:pt>
                      <c:pt idx="18404">
                        <c:v>12.17465</c:v>
                      </c:pt>
                      <c:pt idx="18405">
                        <c:v>12.0585</c:v>
                      </c:pt>
                      <c:pt idx="18406">
                        <c:v>11.943029999999998</c:v>
                      </c:pt>
                      <c:pt idx="18407">
                        <c:v>11.82714</c:v>
                      </c:pt>
                      <c:pt idx="18408">
                        <c:v>11.710519999999999</c:v>
                      </c:pt>
                      <c:pt idx="18409">
                        <c:v>11.593340000000001</c:v>
                      </c:pt>
                      <c:pt idx="18410">
                        <c:v>11.475910000000001</c:v>
                      </c:pt>
                      <c:pt idx="18411">
                        <c:v>11.358360000000001</c:v>
                      </c:pt>
                      <c:pt idx="18412">
                        <c:v>11.2415</c:v>
                      </c:pt>
                      <c:pt idx="18413">
                        <c:v>11.124419999999999</c:v>
                      </c:pt>
                      <c:pt idx="18414">
                        <c:v>11.00713</c:v>
                      </c:pt>
                      <c:pt idx="18415">
                        <c:v>10.889699999999999</c:v>
                      </c:pt>
                      <c:pt idx="18416">
                        <c:v>10.772639999999999</c:v>
                      </c:pt>
                      <c:pt idx="18417">
                        <c:v>10.655669999999999</c:v>
                      </c:pt>
                      <c:pt idx="18418">
                        <c:v>10.538670000000002</c:v>
                      </c:pt>
                      <c:pt idx="18419">
                        <c:v>10.421860000000001</c:v>
                      </c:pt>
                      <c:pt idx="18420">
                        <c:v>10.30452</c:v>
                      </c:pt>
                      <c:pt idx="18421">
                        <c:v>10.187100000000001</c:v>
                      </c:pt>
                      <c:pt idx="18422">
                        <c:v>10.070209999999999</c:v>
                      </c:pt>
                      <c:pt idx="18423">
                        <c:v>9.953125</c:v>
                      </c:pt>
                      <c:pt idx="18424">
                        <c:v>9.8374229999999994</c:v>
                      </c:pt>
                      <c:pt idx="18425">
                        <c:v>9.721133</c:v>
                      </c:pt>
                      <c:pt idx="18426">
                        <c:v>9.604654</c:v>
                      </c:pt>
                      <c:pt idx="18427">
                        <c:v>9.4876179999999994</c:v>
                      </c:pt>
                      <c:pt idx="18428">
                        <c:v>9.3707779999999996</c:v>
                      </c:pt>
                      <c:pt idx="18429">
                        <c:v>9.2544260000000005</c:v>
                      </c:pt>
                      <c:pt idx="18430">
                        <c:v>9.1389169999999993</c:v>
                      </c:pt>
                      <c:pt idx="18431">
                        <c:v>9.024379999999999</c:v>
                      </c:pt>
                      <c:pt idx="18432">
                        <c:v>8.907907999999999</c:v>
                      </c:pt>
                      <c:pt idx="18433">
                        <c:v>8.791798</c:v>
                      </c:pt>
                      <c:pt idx="18434">
                        <c:v>8.6762010000000007</c:v>
                      </c:pt>
                      <c:pt idx="18435">
                        <c:v>8.5585290000000001</c:v>
                      </c:pt>
                      <c:pt idx="18436">
                        <c:v>8.4409259999999993</c:v>
                      </c:pt>
                      <c:pt idx="18437">
                        <c:v>8.3232890000000008</c:v>
                      </c:pt>
                      <c:pt idx="18438">
                        <c:v>8.2056620000000002</c:v>
                      </c:pt>
                      <c:pt idx="18439">
                        <c:v>8.0886770000000006</c:v>
                      </c:pt>
                      <c:pt idx="18440">
                        <c:v>7.9721039999999999</c:v>
                      </c:pt>
                      <c:pt idx="18441">
                        <c:v>7.8569999999999993</c:v>
                      </c:pt>
                      <c:pt idx="18442">
                        <c:v>7.7407050000000002</c:v>
                      </c:pt>
                      <c:pt idx="18443">
                        <c:v>7.6241020000000006</c:v>
                      </c:pt>
                      <c:pt idx="18444">
                        <c:v>7.5083549999999999</c:v>
                      </c:pt>
                      <c:pt idx="18445">
                        <c:v>7.392315</c:v>
                      </c:pt>
                      <c:pt idx="18446">
                        <c:v>7.275875000000001</c:v>
                      </c:pt>
                      <c:pt idx="18447">
                        <c:v>7.1589390000000002</c:v>
                      </c:pt>
                      <c:pt idx="18448">
                        <c:v>7.0419520000000002</c:v>
                      </c:pt>
                      <c:pt idx="18449">
                        <c:v>6.9248129999999994</c:v>
                      </c:pt>
                      <c:pt idx="18450">
                        <c:v>6.8086080000000004</c:v>
                      </c:pt>
                      <c:pt idx="18451">
                        <c:v>6.6923180000000002</c:v>
                      </c:pt>
                      <c:pt idx="18452">
                        <c:v>6.5768839999999997</c:v>
                      </c:pt>
                      <c:pt idx="18453">
                        <c:v>6.460629</c:v>
                      </c:pt>
                      <c:pt idx="18454">
                        <c:v>6.3452660000000005</c:v>
                      </c:pt>
                      <c:pt idx="18455">
                        <c:v>6.2293350000000007</c:v>
                      </c:pt>
                      <c:pt idx="18456">
                        <c:v>6.1130459999999998</c:v>
                      </c:pt>
                      <c:pt idx="18457">
                        <c:v>5.9965299999999999</c:v>
                      </c:pt>
                      <c:pt idx="18458">
                        <c:v>5.8795509999999993</c:v>
                      </c:pt>
                      <c:pt idx="18459">
                        <c:v>5.7623360000000003</c:v>
                      </c:pt>
                      <c:pt idx="18460">
                        <c:v>5.6450069999999997</c:v>
                      </c:pt>
                      <c:pt idx="18461">
                        <c:v>5.5276049999999994</c:v>
                      </c:pt>
                      <c:pt idx="18462">
                        <c:v>5.4102209999999999</c:v>
                      </c:pt>
                      <c:pt idx="18463">
                        <c:v>5.2927679999999997</c:v>
                      </c:pt>
                      <c:pt idx="18464">
                        <c:v>5.1754280000000001</c:v>
                      </c:pt>
                      <c:pt idx="18465">
                        <c:v>5.0584419999999994</c:v>
                      </c:pt>
                      <c:pt idx="18466">
                        <c:v>4.9416630000000001</c:v>
                      </c:pt>
                      <c:pt idx="18467">
                        <c:v>4.8248129999999998</c:v>
                      </c:pt>
                      <c:pt idx="18468">
                        <c:v>4.7071579999999997</c:v>
                      </c:pt>
                      <c:pt idx="18469">
                        <c:v>4.5894339999999998</c:v>
                      </c:pt>
                      <c:pt idx="18470">
                        <c:v>4.4718</c:v>
                      </c:pt>
                      <c:pt idx="18471">
                        <c:v>4.354349</c:v>
                      </c:pt>
                      <c:pt idx="18472">
                        <c:v>4.2394470000000002</c:v>
                      </c:pt>
                      <c:pt idx="18473">
                        <c:v>4.1240269999999999</c:v>
                      </c:pt>
                      <c:pt idx="18474">
                        <c:v>4.0084499999999998</c:v>
                      </c:pt>
                      <c:pt idx="18475">
                        <c:v>3.8920909999999997</c:v>
                      </c:pt>
                      <c:pt idx="18476">
                        <c:v>3.7758399999999996</c:v>
                      </c:pt>
                      <c:pt idx="18477">
                        <c:v>3.6594410000000002</c:v>
                      </c:pt>
                      <c:pt idx="18478">
                        <c:v>3.543037</c:v>
                      </c:pt>
                      <c:pt idx="18479">
                        <c:v>3.4259529999999998</c:v>
                      </c:pt>
                      <c:pt idx="18480">
                        <c:v>3.3081310000000004</c:v>
                      </c:pt>
                      <c:pt idx="18481">
                        <c:v>3.1901990000000002</c:v>
                      </c:pt>
                      <c:pt idx="18482">
                        <c:v>3.0724960000000001</c:v>
                      </c:pt>
                      <c:pt idx="18483">
                        <c:v>2.9549690000000002</c:v>
                      </c:pt>
                      <c:pt idx="18484">
                        <c:v>2.8382269999999998</c:v>
                      </c:pt>
                      <c:pt idx="18485">
                        <c:v>2.7205780000000002</c:v>
                      </c:pt>
                      <c:pt idx="18486">
                        <c:v>2.6033469999999999</c:v>
                      </c:pt>
                      <c:pt idx="18487">
                        <c:v>2.4856700000000003</c:v>
                      </c:pt>
                      <c:pt idx="18488">
                        <c:v>2.367734</c:v>
                      </c:pt>
                      <c:pt idx="18489">
                        <c:v>2.250051</c:v>
                      </c:pt>
                      <c:pt idx="18490">
                        <c:v>2.133178</c:v>
                      </c:pt>
                      <c:pt idx="18491">
                        <c:v>2.0159009999999999</c:v>
                      </c:pt>
                      <c:pt idx="18492">
                        <c:v>1.8990419999999999</c:v>
                      </c:pt>
                      <c:pt idx="18493">
                        <c:v>1.7819660000000002</c:v>
                      </c:pt>
                      <c:pt idx="18494">
                        <c:v>1.6644860000000001</c:v>
                      </c:pt>
                      <c:pt idx="18495">
                        <c:v>1.5480070000000001</c:v>
                      </c:pt>
                      <c:pt idx="18496">
                        <c:v>1.43269</c:v>
                      </c:pt>
                      <c:pt idx="18497">
                        <c:v>1.3178350000000001</c:v>
                      </c:pt>
                      <c:pt idx="18498">
                        <c:v>1.20139</c:v>
                      </c:pt>
                      <c:pt idx="18499">
                        <c:v>1.083947</c:v>
                      </c:pt>
                      <c:pt idx="18500">
                        <c:v>0.96862110000000001</c:v>
                      </c:pt>
                      <c:pt idx="18501">
                        <c:v>0.85163849999999996</c:v>
                      </c:pt>
                      <c:pt idx="18502">
                        <c:v>0.73428990000000005</c:v>
                      </c:pt>
                      <c:pt idx="18503">
                        <c:v>0.61666489999999996</c:v>
                      </c:pt>
                      <c:pt idx="18504">
                        <c:v>0.49940659999999998</c:v>
                      </c:pt>
                      <c:pt idx="18505">
                        <c:v>0.38152529999999996</c:v>
                      </c:pt>
                      <c:pt idx="18506">
                        <c:v>0.26412009999999997</c:v>
                      </c:pt>
                      <c:pt idx="18507">
                        <c:v>0.14692569999999999</c:v>
                      </c:pt>
                      <c:pt idx="18508">
                        <c:v>3.2434909999999997E-2</c:v>
                      </c:pt>
                      <c:pt idx="18509">
                        <c:v>-8.430108E-2</c:v>
                      </c:pt>
                      <c:pt idx="18510">
                        <c:v>-0.20138159999999999</c:v>
                      </c:pt>
                      <c:pt idx="18511">
                        <c:v>-0.31852710000000001</c:v>
                      </c:pt>
                      <c:pt idx="18512">
                        <c:v>-0.43463980000000002</c:v>
                      </c:pt>
                      <c:pt idx="18513">
                        <c:v>-0.55062489999999997</c:v>
                      </c:pt>
                      <c:pt idx="18514">
                        <c:v>-0.66644460000000005</c:v>
                      </c:pt>
                      <c:pt idx="18515">
                        <c:v>-0.78230659999999996</c:v>
                      </c:pt>
                      <c:pt idx="18516">
                        <c:v>-0.89839730000000007</c:v>
                      </c:pt>
                      <c:pt idx="18517">
                        <c:v>-1.0172190000000001</c:v>
                      </c:pt>
                      <c:pt idx="18518">
                        <c:v>-1.1310439999999999</c:v>
                      </c:pt>
                      <c:pt idx="18519">
                        <c:v>-1.2463299999999999</c:v>
                      </c:pt>
                      <c:pt idx="18520">
                        <c:v>-1.3616549999999998</c:v>
                      </c:pt>
                      <c:pt idx="18521">
                        <c:v>-1.4775430000000001</c:v>
                      </c:pt>
                      <c:pt idx="18522">
                        <c:v>-1.5925560000000001</c:v>
                      </c:pt>
                      <c:pt idx="18523">
                        <c:v>-1.7064029999999999</c:v>
                      </c:pt>
                      <c:pt idx="18524">
                        <c:v>-1.8209549999999999</c:v>
                      </c:pt>
                      <c:pt idx="18525">
                        <c:v>-1.9353790000000002</c:v>
                      </c:pt>
                      <c:pt idx="18526">
                        <c:v>-2.0493739999999998</c:v>
                      </c:pt>
                      <c:pt idx="18527">
                        <c:v>-2.1651199999999999</c:v>
                      </c:pt>
                      <c:pt idx="18528">
                        <c:v>-2.2811900000000001</c:v>
                      </c:pt>
                      <c:pt idx="18529">
                        <c:v>-2.3971070000000001</c:v>
                      </c:pt>
                      <c:pt idx="18530">
                        <c:v>-2.5139860000000001</c:v>
                      </c:pt>
                      <c:pt idx="18531">
                        <c:v>-2.6313360000000001</c:v>
                      </c:pt>
                      <c:pt idx="18532">
                        <c:v>-2.7486329999999999</c:v>
                      </c:pt>
                      <c:pt idx="18533">
                        <c:v>-2.8657949999999999</c:v>
                      </c:pt>
                      <c:pt idx="18534">
                        <c:v>-2.9832940000000003</c:v>
                      </c:pt>
                      <c:pt idx="18535">
                        <c:v>-3.1001440000000002</c:v>
                      </c:pt>
                      <c:pt idx="18536">
                        <c:v>-3.217101</c:v>
                      </c:pt>
                      <c:pt idx="18537">
                        <c:v>-3.3343299999999996</c:v>
                      </c:pt>
                      <c:pt idx="18538">
                        <c:v>-3.451692</c:v>
                      </c:pt>
                      <c:pt idx="18539">
                        <c:v>-3.5692400000000002</c:v>
                      </c:pt>
                      <c:pt idx="18540">
                        <c:v>-3.6866690000000002</c:v>
                      </c:pt>
                      <c:pt idx="18541">
                        <c:v>-3.8041419999999997</c:v>
                      </c:pt>
                      <c:pt idx="18542">
                        <c:v>-3.9206539999999999</c:v>
                      </c:pt>
                      <c:pt idx="18543">
                        <c:v>-4.0362640000000001</c:v>
                      </c:pt>
                      <c:pt idx="18544">
                        <c:v>-4.1532640000000001</c:v>
                      </c:pt>
                      <c:pt idx="18545">
                        <c:v>-4.2712090000000007</c:v>
                      </c:pt>
                      <c:pt idx="18546">
                        <c:v>-4.3895869999999997</c:v>
                      </c:pt>
                      <c:pt idx="18547">
                        <c:v>-4.5083919999999997</c:v>
                      </c:pt>
                      <c:pt idx="18548">
                        <c:v>-4.6252490000000002</c:v>
                      </c:pt>
                      <c:pt idx="18549">
                        <c:v>-4.7434690000000002</c:v>
                      </c:pt>
                      <c:pt idx="18550">
                        <c:v>-4.862088</c:v>
                      </c:pt>
                      <c:pt idx="18551">
                        <c:v>-4.9810169999999996</c:v>
                      </c:pt>
                      <c:pt idx="18552">
                        <c:v>-5.100238</c:v>
                      </c:pt>
                      <c:pt idx="18553">
                        <c:v>-5.2193339999999999</c:v>
                      </c:pt>
                      <c:pt idx="18554">
                        <c:v>-5.3386960000000006</c:v>
                      </c:pt>
                      <c:pt idx="18555">
                        <c:v>-5.4576700000000002</c:v>
                      </c:pt>
                      <c:pt idx="18556">
                        <c:v>-5.5768500000000003</c:v>
                      </c:pt>
                      <c:pt idx="18557">
                        <c:v>-5.6979480000000002</c:v>
                      </c:pt>
                      <c:pt idx="18558">
                        <c:v>-5.8180250000000004</c:v>
                      </c:pt>
                      <c:pt idx="18559">
                        <c:v>-5.9379429999999997</c:v>
                      </c:pt>
                      <c:pt idx="18560">
                        <c:v>-6.0582210000000005</c:v>
                      </c:pt>
                      <c:pt idx="18561">
                        <c:v>-6.1791809999999998</c:v>
                      </c:pt>
                      <c:pt idx="18562">
                        <c:v>-6.2985139999999991</c:v>
                      </c:pt>
                      <c:pt idx="18563">
                        <c:v>-6.4160370000000002</c:v>
                      </c:pt>
                      <c:pt idx="18564">
                        <c:v>-6.5352440000000005</c:v>
                      </c:pt>
                      <c:pt idx="18565">
                        <c:v>-6.654325</c:v>
                      </c:pt>
                      <c:pt idx="18566">
                        <c:v>-6.7750699999999995</c:v>
                      </c:pt>
                      <c:pt idx="18567">
                        <c:v>-6.8950740000000001</c:v>
                      </c:pt>
                      <c:pt idx="18568">
                        <c:v>-7.0174309999999993</c:v>
                      </c:pt>
                      <c:pt idx="18569">
                        <c:v>-7.1381550000000002</c:v>
                      </c:pt>
                      <c:pt idx="18570">
                        <c:v>-7.2585569999999997</c:v>
                      </c:pt>
                      <c:pt idx="18571">
                        <c:v>-7.3782700000000006</c:v>
                      </c:pt>
                      <c:pt idx="18572">
                        <c:v>-7.4942310000000001</c:v>
                      </c:pt>
                      <c:pt idx="18573">
                        <c:v>-7.6112169999999999</c:v>
                      </c:pt>
                      <c:pt idx="18574">
                        <c:v>-7.7294239999999999</c:v>
                      </c:pt>
                      <c:pt idx="18575">
                        <c:v>-7.8484580000000008</c:v>
                      </c:pt>
                      <c:pt idx="18576">
                        <c:v>-7.9679319999999993</c:v>
                      </c:pt>
                      <c:pt idx="18577">
                        <c:v>-8.0879520000000014</c:v>
                      </c:pt>
                      <c:pt idx="18578">
                        <c:v>-8.2073800000000006</c:v>
                      </c:pt>
                      <c:pt idx="18579">
                        <c:v>-8.3253020000000006</c:v>
                      </c:pt>
                      <c:pt idx="18580">
                        <c:v>-8.4452180000000006</c:v>
                      </c:pt>
                      <c:pt idx="18581">
                        <c:v>-8.5661559999999994</c:v>
                      </c:pt>
                      <c:pt idx="18582">
                        <c:v>-8.6862639999999995</c:v>
                      </c:pt>
                      <c:pt idx="18583">
                        <c:v>-8.8065850000000001</c:v>
                      </c:pt>
                      <c:pt idx="18584">
                        <c:v>-8.9275160000000007</c:v>
                      </c:pt>
                      <c:pt idx="18585">
                        <c:v>-9.0484460000000002</c:v>
                      </c:pt>
                      <c:pt idx="18586">
                        <c:v>-9.1695539999999998</c:v>
                      </c:pt>
                      <c:pt idx="18587">
                        <c:v>-9.2895019999999988</c:v>
                      </c:pt>
                      <c:pt idx="18588">
                        <c:v>-9.4102549999999994</c:v>
                      </c:pt>
                      <c:pt idx="18589">
                        <c:v>-9.5311640000000004</c:v>
                      </c:pt>
                      <c:pt idx="18590">
                        <c:v>-9.6515819999999994</c:v>
                      </c:pt>
                      <c:pt idx="18591">
                        <c:v>-9.7724550000000008</c:v>
                      </c:pt>
                      <c:pt idx="18592">
                        <c:v>-9.892748000000001</c:v>
                      </c:pt>
                      <c:pt idx="18593">
                        <c:v>-10.01323</c:v>
                      </c:pt>
                      <c:pt idx="18594">
                        <c:v>-10.13382</c:v>
                      </c:pt>
                      <c:pt idx="18595">
                        <c:v>-10.25404</c:v>
                      </c:pt>
                      <c:pt idx="18596">
                        <c:v>-10.3744</c:v>
                      </c:pt>
                      <c:pt idx="18597">
                        <c:v>-10.49465</c:v>
                      </c:pt>
                      <c:pt idx="18598">
                        <c:v>-10.614660000000001</c:v>
                      </c:pt>
                      <c:pt idx="18599">
                        <c:v>-10.733999999999998</c:v>
                      </c:pt>
                      <c:pt idx="18600">
                        <c:v>-10.852869999999999</c:v>
                      </c:pt>
                      <c:pt idx="18601">
                        <c:v>-10.971080000000001</c:v>
                      </c:pt>
                      <c:pt idx="18602">
                        <c:v>-11.089389999999998</c:v>
                      </c:pt>
                      <c:pt idx="18603">
                        <c:v>-11.20852</c:v>
                      </c:pt>
                      <c:pt idx="18604">
                        <c:v>-11.32804</c:v>
                      </c:pt>
                      <c:pt idx="18605">
                        <c:v>-11.448020000000001</c:v>
                      </c:pt>
                      <c:pt idx="18606">
                        <c:v>-11.567869999999999</c:v>
                      </c:pt>
                      <c:pt idx="18607">
                        <c:v>-11.687060000000001</c:v>
                      </c:pt>
                      <c:pt idx="18608">
                        <c:v>-11.80579</c:v>
                      </c:pt>
                      <c:pt idx="18609">
                        <c:v>-11.92591</c:v>
                      </c:pt>
                      <c:pt idx="18610">
                        <c:v>-12.04575</c:v>
                      </c:pt>
                      <c:pt idx="18611">
                        <c:v>-12.16544</c:v>
                      </c:pt>
                      <c:pt idx="18612">
                        <c:v>-12.2933</c:v>
                      </c:pt>
                      <c:pt idx="18613">
                        <c:v>-12.409300000000002</c:v>
                      </c:pt>
                      <c:pt idx="18614">
                        <c:v>-12.527999999999999</c:v>
                      </c:pt>
                      <c:pt idx="18615">
                        <c:v>-12.6462</c:v>
                      </c:pt>
                      <c:pt idx="18616">
                        <c:v>-12.764430000000001</c:v>
                      </c:pt>
                      <c:pt idx="18617">
                        <c:v>-12.882549999999998</c:v>
                      </c:pt>
                      <c:pt idx="18618">
                        <c:v>-13.002039999999999</c:v>
                      </c:pt>
                      <c:pt idx="18619">
                        <c:v>-13.121449999999999</c:v>
                      </c:pt>
                      <c:pt idx="18620">
                        <c:v>-13.241480000000001</c:v>
                      </c:pt>
                      <c:pt idx="18621">
                        <c:v>-13.361219999999999</c:v>
                      </c:pt>
                      <c:pt idx="18622">
                        <c:v>-13.48114</c:v>
                      </c:pt>
                      <c:pt idx="18623">
                        <c:v>-13.600849999999999</c:v>
                      </c:pt>
                      <c:pt idx="18624">
                        <c:v>-13.720680000000002</c:v>
                      </c:pt>
                      <c:pt idx="18625">
                        <c:v>-13.83952</c:v>
                      </c:pt>
                      <c:pt idx="18626">
                        <c:v>-13.959010000000001</c:v>
                      </c:pt>
                      <c:pt idx="18627">
                        <c:v>-14.078790000000001</c:v>
                      </c:pt>
                      <c:pt idx="18628">
                        <c:v>-14.198880000000001</c:v>
                      </c:pt>
                      <c:pt idx="18629">
                        <c:v>-14.3188</c:v>
                      </c:pt>
                      <c:pt idx="18630">
                        <c:v>-14.438180000000001</c:v>
                      </c:pt>
                      <c:pt idx="18631">
                        <c:v>-14.557729999999999</c:v>
                      </c:pt>
                      <c:pt idx="18632">
                        <c:v>-14.676729999999999</c:v>
                      </c:pt>
                      <c:pt idx="18633">
                        <c:v>-14.79514</c:v>
                      </c:pt>
                      <c:pt idx="18634">
                        <c:v>-14.91217</c:v>
                      </c:pt>
                      <c:pt idx="18635">
                        <c:v>-15.03003</c:v>
                      </c:pt>
                      <c:pt idx="18636">
                        <c:v>-15.14855</c:v>
                      </c:pt>
                      <c:pt idx="18637">
                        <c:v>-15.26721</c:v>
                      </c:pt>
                      <c:pt idx="18638">
                        <c:v>-15.386629999999998</c:v>
                      </c:pt>
                      <c:pt idx="18639">
                        <c:v>-15.50583</c:v>
                      </c:pt>
                      <c:pt idx="18640">
                        <c:v>-15.625029999999999</c:v>
                      </c:pt>
                      <c:pt idx="18641">
                        <c:v>-15.744039999999998</c:v>
                      </c:pt>
                      <c:pt idx="18642">
                        <c:v>-15.8634</c:v>
                      </c:pt>
                      <c:pt idx="18643">
                        <c:v>-15.982279999999999</c:v>
                      </c:pt>
                      <c:pt idx="18644">
                        <c:v>-16.101300000000002</c:v>
                      </c:pt>
                      <c:pt idx="18645">
                        <c:v>-16.220089999999999</c:v>
                      </c:pt>
                      <c:pt idx="18646">
                        <c:v>-16.33859</c:v>
                      </c:pt>
                      <c:pt idx="18647">
                        <c:v>-16.45701</c:v>
                      </c:pt>
                      <c:pt idx="18648">
                        <c:v>-16.574370000000002</c:v>
                      </c:pt>
                      <c:pt idx="18649">
                        <c:v>-16.689399999999999</c:v>
                      </c:pt>
                      <c:pt idx="18650">
                        <c:v>-16.805239999999998</c:v>
                      </c:pt>
                      <c:pt idx="18651">
                        <c:v>-16.922740000000001</c:v>
                      </c:pt>
                      <c:pt idx="18652">
                        <c:v>-17.040469999999999</c:v>
                      </c:pt>
                      <c:pt idx="18653">
                        <c:v>-17.158300000000001</c:v>
                      </c:pt>
                      <c:pt idx="18654">
                        <c:v>-17.277180000000001</c:v>
                      </c:pt>
                      <c:pt idx="18655">
                        <c:v>-17.395579999999999</c:v>
                      </c:pt>
                      <c:pt idx="18656">
                        <c:v>-17.513669999999998</c:v>
                      </c:pt>
                      <c:pt idx="18657">
                        <c:v>-17.63148</c:v>
                      </c:pt>
                      <c:pt idx="18658">
                        <c:v>-17.760469999999998</c:v>
                      </c:pt>
                      <c:pt idx="18659">
                        <c:v>-17.879080000000002</c:v>
                      </c:pt>
                      <c:pt idx="18660">
                        <c:v>-17.998529999999999</c:v>
                      </c:pt>
                      <c:pt idx="18661">
                        <c:v>-18.117470000000001</c:v>
                      </c:pt>
                      <c:pt idx="18662">
                        <c:v>-18.233090000000001</c:v>
                      </c:pt>
                      <c:pt idx="18663">
                        <c:v>-18.353059999999999</c:v>
                      </c:pt>
                      <c:pt idx="18664">
                        <c:v>-18.469809999999999</c:v>
                      </c:pt>
                      <c:pt idx="18665">
                        <c:v>-18.586069999999999</c:v>
                      </c:pt>
                      <c:pt idx="18666">
                        <c:v>-18.702010000000001</c:v>
                      </c:pt>
                      <c:pt idx="18667">
                        <c:v>-18.817440000000001</c:v>
                      </c:pt>
                      <c:pt idx="18668">
                        <c:v>-18.932690000000001</c:v>
                      </c:pt>
                      <c:pt idx="18669">
                        <c:v>-19.048410000000001</c:v>
                      </c:pt>
                      <c:pt idx="18670">
                        <c:v>-19.16405</c:v>
                      </c:pt>
                      <c:pt idx="18671">
                        <c:v>-19.279489999999999</c:v>
                      </c:pt>
                      <c:pt idx="18672">
                        <c:v>-19.39452</c:v>
                      </c:pt>
                      <c:pt idx="18673">
                        <c:v>-19.509259999999998</c:v>
                      </c:pt>
                      <c:pt idx="18674">
                        <c:v>-19.624010000000002</c:v>
                      </c:pt>
                      <c:pt idx="18675">
                        <c:v>-19.737349999999999</c:v>
                      </c:pt>
                      <c:pt idx="18676">
                        <c:v>-19.850259999999999</c:v>
                      </c:pt>
                      <c:pt idx="18677">
                        <c:v>-19.96358</c:v>
                      </c:pt>
                      <c:pt idx="18678">
                        <c:v>-20.076809999999998</c:v>
                      </c:pt>
                      <c:pt idx="18679">
                        <c:v>-20.189610000000002</c:v>
                      </c:pt>
                      <c:pt idx="18680">
                        <c:v>-20.301170000000003</c:v>
                      </c:pt>
                      <c:pt idx="18681">
                        <c:v>-20.413420000000002</c:v>
                      </c:pt>
                      <c:pt idx="18682">
                        <c:v>-20.52514</c:v>
                      </c:pt>
                      <c:pt idx="18683">
                        <c:v>-20.637349999999998</c:v>
                      </c:pt>
                      <c:pt idx="18684">
                        <c:v>-20.748999999999999</c:v>
                      </c:pt>
                      <c:pt idx="18685">
                        <c:v>-20.860489999999999</c:v>
                      </c:pt>
                      <c:pt idx="18686">
                        <c:v>-20.966559999999998</c:v>
                      </c:pt>
                      <c:pt idx="18687">
                        <c:v>-21.072039999999998</c:v>
                      </c:pt>
                      <c:pt idx="18688">
                        <c:v>-21.177019999999999</c:v>
                      </c:pt>
                      <c:pt idx="18689">
                        <c:v>-21.282199999999996</c:v>
                      </c:pt>
                      <c:pt idx="18690">
                        <c:v>-21.390750000000001</c:v>
                      </c:pt>
                      <c:pt idx="18691">
                        <c:v>-21.50121</c:v>
                      </c:pt>
                      <c:pt idx="18692">
                        <c:v>-21.612030000000001</c:v>
                      </c:pt>
                      <c:pt idx="18693">
                        <c:v>-21.722660000000001</c:v>
                      </c:pt>
                      <c:pt idx="18694">
                        <c:v>-21.845150000000004</c:v>
                      </c:pt>
                      <c:pt idx="18695">
                        <c:v>-21.954500000000003</c:v>
                      </c:pt>
                      <c:pt idx="18696">
                        <c:v>-22.066089999999999</c:v>
                      </c:pt>
                      <c:pt idx="18697">
                        <c:v>-22.176659999999998</c:v>
                      </c:pt>
                      <c:pt idx="18698">
                        <c:v>-22.286990000000003</c:v>
                      </c:pt>
                      <c:pt idx="18699">
                        <c:v>-22.395700000000001</c:v>
                      </c:pt>
                      <c:pt idx="18700">
                        <c:v>-22.504819999999999</c:v>
                      </c:pt>
                      <c:pt idx="18701">
                        <c:v>-22.614000000000001</c:v>
                      </c:pt>
                      <c:pt idx="18702">
                        <c:v>-22.720850000000002</c:v>
                      </c:pt>
                      <c:pt idx="18703">
                        <c:v>-22.826689999999999</c:v>
                      </c:pt>
                      <c:pt idx="18704">
                        <c:v>-22.932559999999999</c:v>
                      </c:pt>
                      <c:pt idx="18705">
                        <c:v>-23.038620000000002</c:v>
                      </c:pt>
                      <c:pt idx="18706">
                        <c:v>-23.145190000000003</c:v>
                      </c:pt>
                      <c:pt idx="18707">
                        <c:v>-23.251300000000001</c:v>
                      </c:pt>
                      <c:pt idx="18708">
                        <c:v>-23.357589999999998</c:v>
                      </c:pt>
                      <c:pt idx="18709">
                        <c:v>-23.464309999999998</c:v>
                      </c:pt>
                      <c:pt idx="18710">
                        <c:v>-23.571149999999999</c:v>
                      </c:pt>
                      <c:pt idx="18711">
                        <c:v>-23.678940000000001</c:v>
                      </c:pt>
                      <c:pt idx="18712">
                        <c:v>-23.785519999999998</c:v>
                      </c:pt>
                      <c:pt idx="18713">
                        <c:v>-23.89237</c:v>
                      </c:pt>
                      <c:pt idx="18714">
                        <c:v>-23.99822</c:v>
                      </c:pt>
                      <c:pt idx="18715">
                        <c:v>-24.099930000000001</c:v>
                      </c:pt>
                      <c:pt idx="18716">
                        <c:v>-24.205410000000001</c:v>
                      </c:pt>
                      <c:pt idx="18717">
                        <c:v>-24.326450000000001</c:v>
                      </c:pt>
                      <c:pt idx="18718">
                        <c:v>-24.431250000000002</c:v>
                      </c:pt>
                      <c:pt idx="18719">
                        <c:v>-24.536760000000001</c:v>
                      </c:pt>
                      <c:pt idx="18720">
                        <c:v>-24.644639999999999</c:v>
                      </c:pt>
                      <c:pt idx="18721">
                        <c:v>-24.751860000000001</c:v>
                      </c:pt>
                      <c:pt idx="18722">
                        <c:v>-24.857399999999998</c:v>
                      </c:pt>
                      <c:pt idx="18723">
                        <c:v>-24.963099999999997</c:v>
                      </c:pt>
                      <c:pt idx="18724">
                        <c:v>-25.068459999999998</c:v>
                      </c:pt>
                      <c:pt idx="18725">
                        <c:v>-25.174240000000001</c:v>
                      </c:pt>
                      <c:pt idx="18726">
                        <c:v>-25.27899</c:v>
                      </c:pt>
                      <c:pt idx="18727">
                        <c:v>-25.382820000000002</c:v>
                      </c:pt>
                      <c:pt idx="18728">
                        <c:v>-25.487549999999999</c:v>
                      </c:pt>
                      <c:pt idx="18729">
                        <c:v>-25.60962</c:v>
                      </c:pt>
                      <c:pt idx="18730">
                        <c:v>-25.724740000000001</c:v>
                      </c:pt>
                      <c:pt idx="18731">
                        <c:v>-25.833729999999999</c:v>
                      </c:pt>
                      <c:pt idx="18732">
                        <c:v>-25.939689999999999</c:v>
                      </c:pt>
                      <c:pt idx="18733">
                        <c:v>-26.042930000000002</c:v>
                      </c:pt>
                      <c:pt idx="18734">
                        <c:v>-26.145290000000003</c:v>
                      </c:pt>
                      <c:pt idx="18735">
                        <c:v>-26.246369999999999</c:v>
                      </c:pt>
                      <c:pt idx="18736">
                        <c:v>-26.3474</c:v>
                      </c:pt>
                      <c:pt idx="18737">
                        <c:v>-26.447850000000003</c:v>
                      </c:pt>
                      <c:pt idx="18738">
                        <c:v>-26.545610000000003</c:v>
                      </c:pt>
                      <c:pt idx="18739">
                        <c:v>-26.642440000000001</c:v>
                      </c:pt>
                      <c:pt idx="18740">
                        <c:v>-26.736730000000001</c:v>
                      </c:pt>
                      <c:pt idx="18741">
                        <c:v>-26.829429999999999</c:v>
                      </c:pt>
                      <c:pt idx="18742">
                        <c:v>-26.921010000000003</c:v>
                      </c:pt>
                      <c:pt idx="18743">
                        <c:v>-27.010960000000001</c:v>
                      </c:pt>
                      <c:pt idx="18744">
                        <c:v>-27.099019999999999</c:v>
                      </c:pt>
                      <c:pt idx="18745">
                        <c:v>-27.185850000000002</c:v>
                      </c:pt>
                      <c:pt idx="18746">
                        <c:v>-27.272020000000001</c:v>
                      </c:pt>
                      <c:pt idx="18747">
                        <c:v>-27.357849999999999</c:v>
                      </c:pt>
                      <c:pt idx="18748">
                        <c:v>-27.443449999999999</c:v>
                      </c:pt>
                      <c:pt idx="18749">
                        <c:v>-27.528600000000001</c:v>
                      </c:pt>
                      <c:pt idx="18750">
                        <c:v>-27.613379999999999</c:v>
                      </c:pt>
                      <c:pt idx="18751">
                        <c:v>-27.69735</c:v>
                      </c:pt>
                      <c:pt idx="18752">
                        <c:v>-27.78022</c:v>
                      </c:pt>
                      <c:pt idx="18753">
                        <c:v>-27.859790000000004</c:v>
                      </c:pt>
                      <c:pt idx="18754">
                        <c:v>-27.94558</c:v>
                      </c:pt>
                      <c:pt idx="18755">
                        <c:v>-28.029329999999998</c:v>
                      </c:pt>
                      <c:pt idx="18756">
                        <c:v>-28.112569999999998</c:v>
                      </c:pt>
                      <c:pt idx="18757">
                        <c:v>-28.196170000000002</c:v>
                      </c:pt>
                      <c:pt idx="18758">
                        <c:v>-28.279230000000002</c:v>
                      </c:pt>
                      <c:pt idx="18759">
                        <c:v>-28.361750000000001</c:v>
                      </c:pt>
                      <c:pt idx="18760">
                        <c:v>-28.44567</c:v>
                      </c:pt>
                      <c:pt idx="18761">
                        <c:v>-28.529490000000003</c:v>
                      </c:pt>
                      <c:pt idx="18762">
                        <c:v>-28.613230000000001</c:v>
                      </c:pt>
                      <c:pt idx="18763">
                        <c:v>-28.696799999999996</c:v>
                      </c:pt>
                      <c:pt idx="18764">
                        <c:v>-28.780329999999999</c:v>
                      </c:pt>
                      <c:pt idx="18765">
                        <c:v>-28.863669999999999</c:v>
                      </c:pt>
                      <c:pt idx="18766">
                        <c:v>-28.947250000000004</c:v>
                      </c:pt>
                      <c:pt idx="18767">
                        <c:v>-29.030170000000002</c:v>
                      </c:pt>
                      <c:pt idx="18768">
                        <c:v>-29.113150000000001</c:v>
                      </c:pt>
                      <c:pt idx="18769">
                        <c:v>-29.19717</c:v>
                      </c:pt>
                      <c:pt idx="18770">
                        <c:v>-29.28115</c:v>
                      </c:pt>
                      <c:pt idx="18771">
                        <c:v>-29.36524</c:v>
                      </c:pt>
                      <c:pt idx="18772">
                        <c:v>-29.448900000000002</c:v>
                      </c:pt>
                      <c:pt idx="18773">
                        <c:v>-29.531849999999999</c:v>
                      </c:pt>
                      <c:pt idx="18774">
                        <c:v>-29.615189999999998</c:v>
                      </c:pt>
                      <c:pt idx="18775">
                        <c:v>-29.698929999999997</c:v>
                      </c:pt>
                      <c:pt idx="18776">
                        <c:v>-29.782639999999997</c:v>
                      </c:pt>
                      <c:pt idx="18777">
                        <c:v>-29.865689999999997</c:v>
                      </c:pt>
                      <c:pt idx="18778">
                        <c:v>-29.948640000000001</c:v>
                      </c:pt>
                      <c:pt idx="18779">
                        <c:v>-30.041049999999998</c:v>
                      </c:pt>
                      <c:pt idx="18780">
                        <c:v>-30.129619999999999</c:v>
                      </c:pt>
                      <c:pt idx="18781">
                        <c:v>-30.21547</c:v>
                      </c:pt>
                      <c:pt idx="18782">
                        <c:v>-30.299170000000004</c:v>
                      </c:pt>
                      <c:pt idx="18783">
                        <c:v>-30.38111</c:v>
                      </c:pt>
                      <c:pt idx="18784">
                        <c:v>-30.462780000000002</c:v>
                      </c:pt>
                      <c:pt idx="18785">
                        <c:v>-30.539470000000001</c:v>
                      </c:pt>
                      <c:pt idx="18786">
                        <c:v>-30.615260000000003</c:v>
                      </c:pt>
                      <c:pt idx="18787">
                        <c:v>-30.6907</c:v>
                      </c:pt>
                      <c:pt idx="18788">
                        <c:v>-30.765419999999999</c:v>
                      </c:pt>
                      <c:pt idx="18789">
                        <c:v>-30.841560000000001</c:v>
                      </c:pt>
                      <c:pt idx="18790">
                        <c:v>-30.917910000000003</c:v>
                      </c:pt>
                      <c:pt idx="18791">
                        <c:v>-30.99352</c:v>
                      </c:pt>
                      <c:pt idx="18792">
                        <c:v>-31.068929999999998</c:v>
                      </c:pt>
                      <c:pt idx="18793">
                        <c:v>-31.144400000000001</c:v>
                      </c:pt>
                      <c:pt idx="18794">
                        <c:v>-31.220089999999999</c:v>
                      </c:pt>
                      <c:pt idx="18795">
                        <c:v>-31.295950000000001</c:v>
                      </c:pt>
                      <c:pt idx="18796">
                        <c:v>-31.371699999999997</c:v>
                      </c:pt>
                      <c:pt idx="18797">
                        <c:v>-31.44613</c:v>
                      </c:pt>
                      <c:pt idx="18798">
                        <c:v>-31.519960000000001</c:v>
                      </c:pt>
                      <c:pt idx="18799">
                        <c:v>-31.593789999999998</c:v>
                      </c:pt>
                      <c:pt idx="18800">
                        <c:v>-31.667670000000001</c:v>
                      </c:pt>
                      <c:pt idx="18801">
                        <c:v>-31.741009999999999</c:v>
                      </c:pt>
                      <c:pt idx="18802">
                        <c:v>-31.81587</c:v>
                      </c:pt>
                      <c:pt idx="18803">
                        <c:v>-31.890010000000004</c:v>
                      </c:pt>
                      <c:pt idx="18804">
                        <c:v>-31.963499999999996</c:v>
                      </c:pt>
                      <c:pt idx="18805">
                        <c:v>-32.036200000000001</c:v>
                      </c:pt>
                      <c:pt idx="18806">
                        <c:v>-32.103949999999998</c:v>
                      </c:pt>
                      <c:pt idx="18807">
                        <c:v>-32.171569999999996</c:v>
                      </c:pt>
                      <c:pt idx="18808">
                        <c:v>-32.239510000000003</c:v>
                      </c:pt>
                      <c:pt idx="18809">
                        <c:v>-32.308639999999997</c:v>
                      </c:pt>
                      <c:pt idx="18810">
                        <c:v>-32.379809999999999</c:v>
                      </c:pt>
                      <c:pt idx="18811">
                        <c:v>-32.449550000000002</c:v>
                      </c:pt>
                      <c:pt idx="18812">
                        <c:v>-32.518639999999998</c:v>
                      </c:pt>
                      <c:pt idx="18813">
                        <c:v>-32.588050000000003</c:v>
                      </c:pt>
                      <c:pt idx="18814">
                        <c:v>-32.657550000000001</c:v>
                      </c:pt>
                      <c:pt idx="18815">
                        <c:v>-32.727159999999998</c:v>
                      </c:pt>
                      <c:pt idx="18816">
                        <c:v>-32.796080000000003</c:v>
                      </c:pt>
                      <c:pt idx="18817">
                        <c:v>-32.86497</c:v>
                      </c:pt>
                      <c:pt idx="18818">
                        <c:v>-32.93383</c:v>
                      </c:pt>
                      <c:pt idx="18819">
                        <c:v>-33.002690000000001</c:v>
                      </c:pt>
                      <c:pt idx="18820">
                        <c:v>-33.071100000000001</c:v>
                      </c:pt>
                      <c:pt idx="18821">
                        <c:v>-33.139960000000002</c:v>
                      </c:pt>
                      <c:pt idx="18822">
                        <c:v>-33.208370000000002</c:v>
                      </c:pt>
                      <c:pt idx="18823">
                        <c:v>-33.2776</c:v>
                      </c:pt>
                      <c:pt idx="18824">
                        <c:v>-33.347639999999998</c:v>
                      </c:pt>
                      <c:pt idx="18825">
                        <c:v>-33.417070000000002</c:v>
                      </c:pt>
                      <c:pt idx="18826">
                        <c:v>-33.48659</c:v>
                      </c:pt>
                      <c:pt idx="18827">
                        <c:v>-33.554099999999998</c:v>
                      </c:pt>
                      <c:pt idx="18828">
                        <c:v>-33.62189</c:v>
                      </c:pt>
                      <c:pt idx="18829">
                        <c:v>-33.687529999999995</c:v>
                      </c:pt>
                      <c:pt idx="18830">
                        <c:v>-33.748429999999999</c:v>
                      </c:pt>
                      <c:pt idx="18831">
                        <c:v>-33.808579999999999</c:v>
                      </c:pt>
                      <c:pt idx="18832">
                        <c:v>-33.874459999999999</c:v>
                      </c:pt>
                      <c:pt idx="18833">
                        <c:v>-33.945520000000002</c:v>
                      </c:pt>
                      <c:pt idx="18834">
                        <c:v>-34.01361</c:v>
                      </c:pt>
                      <c:pt idx="18835">
                        <c:v>-34.079340000000002</c:v>
                      </c:pt>
                      <c:pt idx="18836">
                        <c:v>-34.144770000000001</c:v>
                      </c:pt>
                      <c:pt idx="18837">
                        <c:v>-34.209779999999995</c:v>
                      </c:pt>
                      <c:pt idx="18838">
                        <c:v>-34.27469</c:v>
                      </c:pt>
                      <c:pt idx="18839">
                        <c:v>-34.33896</c:v>
                      </c:pt>
                      <c:pt idx="18840">
                        <c:v>-34.402970000000003</c:v>
                      </c:pt>
                      <c:pt idx="18841">
                        <c:v>-34.466030000000003</c:v>
                      </c:pt>
                      <c:pt idx="18842">
                        <c:v>-34.528779999999998</c:v>
                      </c:pt>
                      <c:pt idx="18843">
                        <c:v>-34.590939999999996</c:v>
                      </c:pt>
                      <c:pt idx="18844">
                        <c:v>-34.653260000000003</c:v>
                      </c:pt>
                      <c:pt idx="18845">
                        <c:v>-34.715589999999999</c:v>
                      </c:pt>
                      <c:pt idx="18846">
                        <c:v>-34.777410000000003</c:v>
                      </c:pt>
                      <c:pt idx="18847">
                        <c:v>-34.838900000000002</c:v>
                      </c:pt>
                      <c:pt idx="18848">
                        <c:v>-34.900350000000003</c:v>
                      </c:pt>
                      <c:pt idx="18849">
                        <c:v>-34.96163</c:v>
                      </c:pt>
                      <c:pt idx="18850">
                        <c:v>-35.022790000000001</c:v>
                      </c:pt>
                      <c:pt idx="18851">
                        <c:v>-35.084040000000002</c:v>
                      </c:pt>
                      <c:pt idx="18852">
                        <c:v>-35.145130000000002</c:v>
                      </c:pt>
                      <c:pt idx="18853">
                        <c:v>-35.206009999999999</c:v>
                      </c:pt>
                      <c:pt idx="18854">
                        <c:v>-35.266280000000002</c:v>
                      </c:pt>
                      <c:pt idx="18855">
                        <c:v>-35.327190000000002</c:v>
                      </c:pt>
                      <c:pt idx="18856">
                        <c:v>-35.38758</c:v>
                      </c:pt>
                      <c:pt idx="18857">
                        <c:v>-35.447940000000003</c:v>
                      </c:pt>
                      <c:pt idx="18858">
                        <c:v>-35.508429999999997</c:v>
                      </c:pt>
                      <c:pt idx="18859">
                        <c:v>-35.568749999999994</c:v>
                      </c:pt>
                      <c:pt idx="18860">
                        <c:v>-35.628779999999999</c:v>
                      </c:pt>
                      <c:pt idx="18861">
                        <c:v>-35.689169999999997</c:v>
                      </c:pt>
                      <c:pt idx="18862">
                        <c:v>-35.749459999999999</c:v>
                      </c:pt>
                      <c:pt idx="18863">
                        <c:v>-35.809920000000005</c:v>
                      </c:pt>
                      <c:pt idx="18864">
                        <c:v>-35.869990000000001</c:v>
                      </c:pt>
                      <c:pt idx="18865">
                        <c:v>-35.929410000000004</c:v>
                      </c:pt>
                      <c:pt idx="18866">
                        <c:v>-35.989249999999998</c:v>
                      </c:pt>
                      <c:pt idx="18867">
                        <c:v>-36.048879999999997</c:v>
                      </c:pt>
                      <c:pt idx="18868">
                        <c:v>-36.108289999999997</c:v>
                      </c:pt>
                      <c:pt idx="18869">
                        <c:v>-36.167430000000003</c:v>
                      </c:pt>
                      <c:pt idx="18870">
                        <c:v>-36.225940000000001</c:v>
                      </c:pt>
                      <c:pt idx="18871">
                        <c:v>-36.284239999999997</c:v>
                      </c:pt>
                      <c:pt idx="18872">
                        <c:v>-36.342759999999998</c:v>
                      </c:pt>
                      <c:pt idx="18873">
                        <c:v>-36.40081</c:v>
                      </c:pt>
                      <c:pt idx="18874">
                        <c:v>-36.458889999999997</c:v>
                      </c:pt>
                      <c:pt idx="18875">
                        <c:v>-36.517150000000001</c:v>
                      </c:pt>
                      <c:pt idx="18876">
                        <c:v>-36.574629999999999</c:v>
                      </c:pt>
                      <c:pt idx="18877">
                        <c:v>-36.633589999999998</c:v>
                      </c:pt>
                      <c:pt idx="18878">
                        <c:v>-36.690759999999997</c:v>
                      </c:pt>
                      <c:pt idx="18879">
                        <c:v>-36.747959999999999</c:v>
                      </c:pt>
                      <c:pt idx="18880">
                        <c:v>-36.80471</c:v>
                      </c:pt>
                      <c:pt idx="18881">
                        <c:v>-36.859989999999996</c:v>
                      </c:pt>
                      <c:pt idx="18882">
                        <c:v>-36.916509999999995</c:v>
                      </c:pt>
                      <c:pt idx="18883">
                        <c:v>-36.972349999999999</c:v>
                      </c:pt>
                      <c:pt idx="18884">
                        <c:v>-37.027739999999994</c:v>
                      </c:pt>
                      <c:pt idx="18885">
                        <c:v>-37.083349999999996</c:v>
                      </c:pt>
                      <c:pt idx="18886">
                        <c:v>-37.137430000000002</c:v>
                      </c:pt>
                      <c:pt idx="18887">
                        <c:v>-37.192169999999997</c:v>
                      </c:pt>
                      <c:pt idx="18888">
                        <c:v>-37.246879999999997</c:v>
                      </c:pt>
                      <c:pt idx="18889">
                        <c:v>-37.303000000000004</c:v>
                      </c:pt>
                      <c:pt idx="18890">
                        <c:v>-37.356580000000001</c:v>
                      </c:pt>
                      <c:pt idx="18891">
                        <c:v>-37.405789999999996</c:v>
                      </c:pt>
                      <c:pt idx="18892">
                        <c:v>-37.445439999999998</c:v>
                      </c:pt>
                      <c:pt idx="18893">
                        <c:v>-37.496549999999999</c:v>
                      </c:pt>
                      <c:pt idx="18894">
                        <c:v>-37.550780000000003</c:v>
                      </c:pt>
                      <c:pt idx="18895">
                        <c:v>-37.606830000000002</c:v>
                      </c:pt>
                      <c:pt idx="18896">
                        <c:v>-37.662610000000001</c:v>
                      </c:pt>
                      <c:pt idx="18897">
                        <c:v>-37.716769999999997</c:v>
                      </c:pt>
                      <c:pt idx="18898">
                        <c:v>-37.768120000000003</c:v>
                      </c:pt>
                      <c:pt idx="18899">
                        <c:v>-37.81973</c:v>
                      </c:pt>
                      <c:pt idx="18900">
                        <c:v>-37.873750000000001</c:v>
                      </c:pt>
                      <c:pt idx="18901">
                        <c:v>-37.928640000000001</c:v>
                      </c:pt>
                      <c:pt idx="18902">
                        <c:v>-37.982990000000001</c:v>
                      </c:pt>
                      <c:pt idx="18903">
                        <c:v>-38.035450000000004</c:v>
                      </c:pt>
                      <c:pt idx="18904">
                        <c:v>-38.088030000000003</c:v>
                      </c:pt>
                      <c:pt idx="18905">
                        <c:v>-38.139740000000003</c:v>
                      </c:pt>
                      <c:pt idx="18906">
                        <c:v>-38.191870000000002</c:v>
                      </c:pt>
                      <c:pt idx="18907">
                        <c:v>-38.243580000000001</c:v>
                      </c:pt>
                      <c:pt idx="18908">
                        <c:v>-38.294780000000003</c:v>
                      </c:pt>
                      <c:pt idx="18909">
                        <c:v>-38.347470000000001</c:v>
                      </c:pt>
                      <c:pt idx="18910">
                        <c:v>-38.39846</c:v>
                      </c:pt>
                      <c:pt idx="18911">
                        <c:v>-38.449730000000002</c:v>
                      </c:pt>
                      <c:pt idx="18912">
                        <c:v>-38.500549999999997</c:v>
                      </c:pt>
                      <c:pt idx="18913">
                        <c:v>-38.551380000000002</c:v>
                      </c:pt>
                      <c:pt idx="18914">
                        <c:v>-38.601700000000001</c:v>
                      </c:pt>
                      <c:pt idx="18915">
                        <c:v>-38.650840000000002</c:v>
                      </c:pt>
                      <c:pt idx="18916">
                        <c:v>-38.700839999999999</c:v>
                      </c:pt>
                      <c:pt idx="18917">
                        <c:v>-38.750619999999998</c:v>
                      </c:pt>
                      <c:pt idx="18918">
                        <c:v>-38.799410000000002</c:v>
                      </c:pt>
                      <c:pt idx="18919">
                        <c:v>-38.84845</c:v>
                      </c:pt>
                      <c:pt idx="18920">
                        <c:v>-38.897240000000004</c:v>
                      </c:pt>
                      <c:pt idx="18921">
                        <c:v>-38.945869999999999</c:v>
                      </c:pt>
                      <c:pt idx="18922">
                        <c:v>-38.993470000000002</c:v>
                      </c:pt>
                      <c:pt idx="18923">
                        <c:v>-39.042070000000002</c:v>
                      </c:pt>
                      <c:pt idx="18924">
                        <c:v>-39.089849999999998</c:v>
                      </c:pt>
                      <c:pt idx="18925">
                        <c:v>-39.137779999999999</c:v>
                      </c:pt>
                      <c:pt idx="18926">
                        <c:v>-39.185290000000002</c:v>
                      </c:pt>
                      <c:pt idx="18927">
                        <c:v>-39.232390000000002</c:v>
                      </c:pt>
                      <c:pt idx="18928">
                        <c:v>-39.278490000000005</c:v>
                      </c:pt>
                      <c:pt idx="18929">
                        <c:v>-39.323660000000004</c:v>
                      </c:pt>
                      <c:pt idx="18930">
                        <c:v>-39.369710000000005</c:v>
                      </c:pt>
                      <c:pt idx="18931">
                        <c:v>-39.414290000000001</c:v>
                      </c:pt>
                      <c:pt idx="18932">
                        <c:v>-39.454920000000001</c:v>
                      </c:pt>
                      <c:pt idx="18933">
                        <c:v>-39.498469999999998</c:v>
                      </c:pt>
                      <c:pt idx="18934">
                        <c:v>-39.54036</c:v>
                      </c:pt>
                      <c:pt idx="18935">
                        <c:v>-39.584780000000002</c:v>
                      </c:pt>
                      <c:pt idx="18936">
                        <c:v>-39.629190000000001</c:v>
                      </c:pt>
                      <c:pt idx="18937">
                        <c:v>-39.673630000000003</c:v>
                      </c:pt>
                      <c:pt idx="18938">
                        <c:v>-39.718499999999999</c:v>
                      </c:pt>
                      <c:pt idx="18939">
                        <c:v>-39.76191</c:v>
                      </c:pt>
                      <c:pt idx="18940">
                        <c:v>-39.805950000000003</c:v>
                      </c:pt>
                      <c:pt idx="18941">
                        <c:v>-39.848579999999998</c:v>
                      </c:pt>
                      <c:pt idx="18942">
                        <c:v>-39.892949999999999</c:v>
                      </c:pt>
                      <c:pt idx="18943">
                        <c:v>-39.93459</c:v>
                      </c:pt>
                      <c:pt idx="18944">
                        <c:v>-39.97533</c:v>
                      </c:pt>
                      <c:pt idx="18945">
                        <c:v>-40.015429999999995</c:v>
                      </c:pt>
                      <c:pt idx="18946">
                        <c:v>-40.055860000000003</c:v>
                      </c:pt>
                      <c:pt idx="18947">
                        <c:v>-40.096649999999997</c:v>
                      </c:pt>
                      <c:pt idx="18948">
                        <c:v>-40.134590000000003</c:v>
                      </c:pt>
                      <c:pt idx="18949">
                        <c:v>-40.174469999999999</c:v>
                      </c:pt>
                      <c:pt idx="18950">
                        <c:v>-40.214600000000004</c:v>
                      </c:pt>
                      <c:pt idx="18951">
                        <c:v>-40.256239999999998</c:v>
                      </c:pt>
                      <c:pt idx="18952">
                        <c:v>-40.296289999999999</c:v>
                      </c:pt>
                      <c:pt idx="18953">
                        <c:v>-40.335270000000001</c:v>
                      </c:pt>
                      <c:pt idx="18954">
                        <c:v>-40.373650000000005</c:v>
                      </c:pt>
                      <c:pt idx="18955">
                        <c:v>-40.41413</c:v>
                      </c:pt>
                      <c:pt idx="18956">
                        <c:v>-40.451599999999999</c:v>
                      </c:pt>
                      <c:pt idx="18957">
                        <c:v>-40.490300000000005</c:v>
                      </c:pt>
                      <c:pt idx="18958">
                        <c:v>-40.528739999999999</c:v>
                      </c:pt>
                      <c:pt idx="18959">
                        <c:v>-40.566769999999998</c:v>
                      </c:pt>
                      <c:pt idx="18960">
                        <c:v>-40.605359999999997</c:v>
                      </c:pt>
                      <c:pt idx="18961">
                        <c:v>-40.643459999999997</c:v>
                      </c:pt>
                      <c:pt idx="18962">
                        <c:v>-40.682159999999996</c:v>
                      </c:pt>
                      <c:pt idx="18963">
                        <c:v>-40.719969999999996</c:v>
                      </c:pt>
                      <c:pt idx="18964">
                        <c:v>-40.751689999999996</c:v>
                      </c:pt>
                      <c:pt idx="18965">
                        <c:v>-40.771610000000003</c:v>
                      </c:pt>
                      <c:pt idx="18966">
                        <c:v>-40.805170000000004</c:v>
                      </c:pt>
                      <c:pt idx="18967">
                        <c:v>-40.841760000000001</c:v>
                      </c:pt>
                      <c:pt idx="18968">
                        <c:v>-40.879440000000002</c:v>
                      </c:pt>
                      <c:pt idx="18969">
                        <c:v>-40.917529999999999</c:v>
                      </c:pt>
                      <c:pt idx="18970">
                        <c:v>-40.954660000000004</c:v>
                      </c:pt>
                      <c:pt idx="18971">
                        <c:v>-40.992540000000005</c:v>
                      </c:pt>
                      <c:pt idx="18972">
                        <c:v>-41.029540000000004</c:v>
                      </c:pt>
                      <c:pt idx="18973">
                        <c:v>-41.067520000000002</c:v>
                      </c:pt>
                      <c:pt idx="18974">
                        <c:v>-41.104550000000003</c:v>
                      </c:pt>
                      <c:pt idx="18975">
                        <c:v>-41.140689999999999</c:v>
                      </c:pt>
                      <c:pt idx="18976">
                        <c:v>-41.1768</c:v>
                      </c:pt>
                      <c:pt idx="18977">
                        <c:v>-41.211739999999999</c:v>
                      </c:pt>
                      <c:pt idx="18978">
                        <c:v>-41.245930000000001</c:v>
                      </c:pt>
                      <c:pt idx="18979">
                        <c:v>-41.276499999999999</c:v>
                      </c:pt>
                      <c:pt idx="18980">
                        <c:v>-41.308129999999998</c:v>
                      </c:pt>
                      <c:pt idx="18981">
                        <c:v>-41.341089999999994</c:v>
                      </c:pt>
                      <c:pt idx="18982">
                        <c:v>-41.375780000000006</c:v>
                      </c:pt>
                      <c:pt idx="18983">
                        <c:v>-41.412699999999994</c:v>
                      </c:pt>
                      <c:pt idx="18984">
                        <c:v>-41.450670000000002</c:v>
                      </c:pt>
                      <c:pt idx="18985">
                        <c:v>-41.488110000000006</c:v>
                      </c:pt>
                      <c:pt idx="18986">
                        <c:v>-41.522769999999994</c:v>
                      </c:pt>
                      <c:pt idx="18987">
                        <c:v>-41.55883</c:v>
                      </c:pt>
                      <c:pt idx="18988">
                        <c:v>-41.596419999999995</c:v>
                      </c:pt>
                      <c:pt idx="18989">
                        <c:v>-41.632260000000002</c:v>
                      </c:pt>
                      <c:pt idx="18990">
                        <c:v>-41.670049999999996</c:v>
                      </c:pt>
                      <c:pt idx="18991">
                        <c:v>-41.708930000000002</c:v>
                      </c:pt>
                      <c:pt idx="18992">
                        <c:v>-41.747519999999994</c:v>
                      </c:pt>
                      <c:pt idx="18993">
                        <c:v>-41.784350000000003</c:v>
                      </c:pt>
                      <c:pt idx="18994">
                        <c:v>-41.822030000000005</c:v>
                      </c:pt>
                      <c:pt idx="18995">
                        <c:v>-41.859049999999996</c:v>
                      </c:pt>
                      <c:pt idx="18996">
                        <c:v>-41.895710000000001</c:v>
                      </c:pt>
                      <c:pt idx="18997">
                        <c:v>-41.932280000000006</c:v>
                      </c:pt>
                      <c:pt idx="18998">
                        <c:v>-41.96846</c:v>
                      </c:pt>
                      <c:pt idx="18999">
                        <c:v>-42.005009999999999</c:v>
                      </c:pt>
                      <c:pt idx="19000">
                        <c:v>-42.042529999999999</c:v>
                      </c:pt>
                      <c:pt idx="19001">
                        <c:v>-42.079930000000004</c:v>
                      </c:pt>
                      <c:pt idx="19002">
                        <c:v>-42.11741</c:v>
                      </c:pt>
                      <c:pt idx="19003">
                        <c:v>-42.153150000000004</c:v>
                      </c:pt>
                      <c:pt idx="19004">
                        <c:v>-42.190489999999997</c:v>
                      </c:pt>
                      <c:pt idx="19005">
                        <c:v>-42.227139999999999</c:v>
                      </c:pt>
                      <c:pt idx="19006">
                        <c:v>-42.263239999999996</c:v>
                      </c:pt>
                      <c:pt idx="19007">
                        <c:v>-42.299319999999994</c:v>
                      </c:pt>
                      <c:pt idx="19008">
                        <c:v>-42.335610000000003</c:v>
                      </c:pt>
                      <c:pt idx="19009">
                        <c:v>-42.371699999999997</c:v>
                      </c:pt>
                      <c:pt idx="19010">
                        <c:v>-42.406639999999996</c:v>
                      </c:pt>
                      <c:pt idx="19011">
                        <c:v>-42.442140000000002</c:v>
                      </c:pt>
                      <c:pt idx="19012">
                        <c:v>-42.47833</c:v>
                      </c:pt>
                      <c:pt idx="19013">
                        <c:v>-42.512999999999998</c:v>
                      </c:pt>
                      <c:pt idx="19014">
                        <c:v>-42.548290000000001</c:v>
                      </c:pt>
                      <c:pt idx="19015">
                        <c:v>-42.58222</c:v>
                      </c:pt>
                      <c:pt idx="19016">
                        <c:v>-42.616829999999993</c:v>
                      </c:pt>
                      <c:pt idx="19017">
                        <c:v>-42.650670000000005</c:v>
                      </c:pt>
                      <c:pt idx="19018">
                        <c:v>-42.683460000000004</c:v>
                      </c:pt>
                      <c:pt idx="19019">
                        <c:v>-42.717680000000001</c:v>
                      </c:pt>
                      <c:pt idx="19020">
                        <c:v>-42.752619999999993</c:v>
                      </c:pt>
                      <c:pt idx="19021">
                        <c:v>-42.786580000000001</c:v>
                      </c:pt>
                      <c:pt idx="19022">
                        <c:v>-42.822159999999997</c:v>
                      </c:pt>
                      <c:pt idx="19023">
                        <c:v>-42.857640000000004</c:v>
                      </c:pt>
                      <c:pt idx="19024">
                        <c:v>-42.892510000000001</c:v>
                      </c:pt>
                      <c:pt idx="19025">
                        <c:v>-42.92794</c:v>
                      </c:pt>
                      <c:pt idx="19026">
                        <c:v>-42.962689999999995</c:v>
                      </c:pt>
                      <c:pt idx="19027">
                        <c:v>-42.997389999999996</c:v>
                      </c:pt>
                      <c:pt idx="19028">
                        <c:v>-43.031980000000004</c:v>
                      </c:pt>
                      <c:pt idx="19029">
                        <c:v>-43.066820000000007</c:v>
                      </c:pt>
                      <c:pt idx="19030">
                        <c:v>-43.100139999999996</c:v>
                      </c:pt>
                      <c:pt idx="19031">
                        <c:v>-43.133830000000003</c:v>
                      </c:pt>
                      <c:pt idx="19032">
                        <c:v>-43.170259999999999</c:v>
                      </c:pt>
                      <c:pt idx="19033">
                        <c:v>-43.206410000000005</c:v>
                      </c:pt>
                      <c:pt idx="19034">
                        <c:v>-43.242060000000002</c:v>
                      </c:pt>
                      <c:pt idx="19035">
                        <c:v>-43.278090000000006</c:v>
                      </c:pt>
                      <c:pt idx="19036">
                        <c:v>-43.313870000000001</c:v>
                      </c:pt>
                      <c:pt idx="19037">
                        <c:v>-43.350080000000005</c:v>
                      </c:pt>
                      <c:pt idx="19038">
                        <c:v>-43.385120000000001</c:v>
                      </c:pt>
                      <c:pt idx="19039">
                        <c:v>-43.420750000000005</c:v>
                      </c:pt>
                      <c:pt idx="19040">
                        <c:v>-43.456469999999996</c:v>
                      </c:pt>
                      <c:pt idx="19041">
                        <c:v>-43.492010000000001</c:v>
                      </c:pt>
                      <c:pt idx="19042">
                        <c:v>-43.526009999999999</c:v>
                      </c:pt>
                      <c:pt idx="19043">
                        <c:v>-43.560220000000001</c:v>
                      </c:pt>
                      <c:pt idx="19044">
                        <c:v>-43.594520000000003</c:v>
                      </c:pt>
                      <c:pt idx="19045">
                        <c:v>-43.629170000000002</c:v>
                      </c:pt>
                      <c:pt idx="19046">
                        <c:v>-43.664610000000003</c:v>
                      </c:pt>
                      <c:pt idx="19047">
                        <c:v>-43.69858</c:v>
                      </c:pt>
                      <c:pt idx="19048">
                        <c:v>-43.732280000000003</c:v>
                      </c:pt>
                      <c:pt idx="19049">
                        <c:v>-43.766509999999997</c:v>
                      </c:pt>
                      <c:pt idx="19050">
                        <c:v>-43.80115</c:v>
                      </c:pt>
                      <c:pt idx="19051">
                        <c:v>-43.836469999999998</c:v>
                      </c:pt>
                      <c:pt idx="19052">
                        <c:v>-43.871710000000007</c:v>
                      </c:pt>
                      <c:pt idx="19053">
                        <c:v>-43.907080000000001</c:v>
                      </c:pt>
                      <c:pt idx="19054">
                        <c:v>-43.941310000000001</c:v>
                      </c:pt>
                      <c:pt idx="19055">
                        <c:v>-43.976249999999993</c:v>
                      </c:pt>
                      <c:pt idx="19056">
                        <c:v>-44.011060000000001</c:v>
                      </c:pt>
                      <c:pt idx="19057">
                        <c:v>-44.046130000000005</c:v>
                      </c:pt>
                      <c:pt idx="19058">
                        <c:v>-44.072099999999999</c:v>
                      </c:pt>
                      <c:pt idx="19059">
                        <c:v>-44.09149</c:v>
                      </c:pt>
                      <c:pt idx="19060">
                        <c:v>-44.118560000000002</c:v>
                      </c:pt>
                      <c:pt idx="19061">
                        <c:v>-44.150320000000001</c:v>
                      </c:pt>
                      <c:pt idx="19062">
                        <c:v>-44.184559999999998</c:v>
                      </c:pt>
                      <c:pt idx="19063">
                        <c:v>-44.219520000000003</c:v>
                      </c:pt>
                      <c:pt idx="19064">
                        <c:v>-44.254829999999998</c:v>
                      </c:pt>
                      <c:pt idx="19065">
                        <c:v>-44.290379999999999</c:v>
                      </c:pt>
                      <c:pt idx="19066">
                        <c:v>-44.32555</c:v>
                      </c:pt>
                      <c:pt idx="19067">
                        <c:v>-44.361670000000004</c:v>
                      </c:pt>
                      <c:pt idx="19068">
                        <c:v>-44.39573</c:v>
                      </c:pt>
                      <c:pt idx="19069">
                        <c:v>-44.430909999999997</c:v>
                      </c:pt>
                      <c:pt idx="19070">
                        <c:v>-44.466380000000001</c:v>
                      </c:pt>
                      <c:pt idx="19071">
                        <c:v>-44.501300000000001</c:v>
                      </c:pt>
                      <c:pt idx="19072">
                        <c:v>-44.535220000000002</c:v>
                      </c:pt>
                      <c:pt idx="19073">
                        <c:v>-44.568310000000004</c:v>
                      </c:pt>
                      <c:pt idx="19074">
                        <c:v>-44.600080000000005</c:v>
                      </c:pt>
                      <c:pt idx="19075">
                        <c:v>-44.63082</c:v>
                      </c:pt>
                      <c:pt idx="19076">
                        <c:v>-44.664059999999999</c:v>
                      </c:pt>
                      <c:pt idx="19077">
                        <c:v>-44.698610000000002</c:v>
                      </c:pt>
                      <c:pt idx="19078">
                        <c:v>-44.732399999999998</c:v>
                      </c:pt>
                      <c:pt idx="19079">
                        <c:v>-44.766079999999995</c:v>
                      </c:pt>
                      <c:pt idx="19080">
                        <c:v>-44.800529999999995</c:v>
                      </c:pt>
                      <c:pt idx="19081">
                        <c:v>-44.836109999999998</c:v>
                      </c:pt>
                      <c:pt idx="19082">
                        <c:v>-44.871600000000001</c:v>
                      </c:pt>
                      <c:pt idx="19083">
                        <c:v>-44.907630000000005</c:v>
                      </c:pt>
                      <c:pt idx="19084">
                        <c:v>-44.943559999999998</c:v>
                      </c:pt>
                      <c:pt idx="19085">
                        <c:v>-44.979500000000002</c:v>
                      </c:pt>
                      <c:pt idx="19086">
                        <c:v>-45.01567</c:v>
                      </c:pt>
                      <c:pt idx="19087">
                        <c:v>-45.051279999999998</c:v>
                      </c:pt>
                      <c:pt idx="19088">
                        <c:v>-45.08661</c:v>
                      </c:pt>
                      <c:pt idx="19089">
                        <c:v>-45.122500000000002</c:v>
                      </c:pt>
                      <c:pt idx="19090">
                        <c:v>-45.1569</c:v>
                      </c:pt>
                      <c:pt idx="19091">
                        <c:v>-45.191769999999998</c:v>
                      </c:pt>
                      <c:pt idx="19092">
                        <c:v>-45.226089999999999</c:v>
                      </c:pt>
                      <c:pt idx="19093">
                        <c:v>-45.261610000000005</c:v>
                      </c:pt>
                      <c:pt idx="19094">
                        <c:v>-45.295929999999998</c:v>
                      </c:pt>
                      <c:pt idx="19095">
                        <c:v>-45.330450000000006</c:v>
                      </c:pt>
                      <c:pt idx="19096">
                        <c:v>-45.365299999999998</c:v>
                      </c:pt>
                      <c:pt idx="19097">
                        <c:v>-45.400300000000001</c:v>
                      </c:pt>
                      <c:pt idx="19098">
                        <c:v>-45.43591</c:v>
                      </c:pt>
                      <c:pt idx="19099">
                        <c:v>-45.470750000000002</c:v>
                      </c:pt>
                      <c:pt idx="19100">
                        <c:v>-45.50553</c:v>
                      </c:pt>
                      <c:pt idx="19101">
                        <c:v>-45.540859999999995</c:v>
                      </c:pt>
                      <c:pt idx="19102">
                        <c:v>-45.575479999999999</c:v>
                      </c:pt>
                      <c:pt idx="19103">
                        <c:v>-45.610489999999999</c:v>
                      </c:pt>
                      <c:pt idx="19104">
                        <c:v>-45.64526</c:v>
                      </c:pt>
                      <c:pt idx="19105">
                        <c:v>-45.680210000000002</c:v>
                      </c:pt>
                      <c:pt idx="19106">
                        <c:v>-45.714439999999996</c:v>
                      </c:pt>
                      <c:pt idx="19107">
                        <c:v>-45.749459999999999</c:v>
                      </c:pt>
                      <c:pt idx="19108">
                        <c:v>-45.784239999999997</c:v>
                      </c:pt>
                      <c:pt idx="19109">
                        <c:v>-45.817940000000007</c:v>
                      </c:pt>
                      <c:pt idx="19110">
                        <c:v>-45.850299999999997</c:v>
                      </c:pt>
                      <c:pt idx="19111">
                        <c:v>-45.884320000000002</c:v>
                      </c:pt>
                      <c:pt idx="19112">
                        <c:v>-45.917950000000005</c:v>
                      </c:pt>
                      <c:pt idx="19113">
                        <c:v>-45.951920000000001</c:v>
                      </c:pt>
                      <c:pt idx="19114">
                        <c:v>-45.98516</c:v>
                      </c:pt>
                      <c:pt idx="19115">
                        <c:v>-46.018679999999996</c:v>
                      </c:pt>
                      <c:pt idx="19116">
                        <c:v>-46.051330000000007</c:v>
                      </c:pt>
                      <c:pt idx="19117">
                        <c:v>-46.084710000000001</c:v>
                      </c:pt>
                      <c:pt idx="19118">
                        <c:v>-46.118209999999998</c:v>
                      </c:pt>
                      <c:pt idx="19119">
                        <c:v>-46.151830000000004</c:v>
                      </c:pt>
                      <c:pt idx="19120">
                        <c:v>-46.1845</c:v>
                      </c:pt>
                      <c:pt idx="19121">
                        <c:v>-46.217560000000006</c:v>
                      </c:pt>
                      <c:pt idx="19122">
                        <c:v>-46.250869999999999</c:v>
                      </c:pt>
                      <c:pt idx="19123">
                        <c:v>-46.283670000000001</c:v>
                      </c:pt>
                      <c:pt idx="19124">
                        <c:v>-46.316879999999998</c:v>
                      </c:pt>
                      <c:pt idx="19125">
                        <c:v>-46.337159999999997</c:v>
                      </c:pt>
                      <c:pt idx="19126">
                        <c:v>-46.350279999999998</c:v>
                      </c:pt>
                      <c:pt idx="19127">
                        <c:v>-46.374560000000002</c:v>
                      </c:pt>
                      <c:pt idx="19128">
                        <c:v>-46.404059999999994</c:v>
                      </c:pt>
                      <c:pt idx="19129">
                        <c:v>-46.434249999999999</c:v>
                      </c:pt>
                      <c:pt idx="19130">
                        <c:v>-46.46698</c:v>
                      </c:pt>
                      <c:pt idx="19131">
                        <c:v>-46.500510000000006</c:v>
                      </c:pt>
                      <c:pt idx="19132">
                        <c:v>-46.533519999999996</c:v>
                      </c:pt>
                      <c:pt idx="19133">
                        <c:v>-46.566330000000001</c:v>
                      </c:pt>
                      <c:pt idx="19134">
                        <c:v>-46.57517</c:v>
                      </c:pt>
                      <c:pt idx="19135">
                        <c:v>-46.575890000000001</c:v>
                      </c:pt>
                      <c:pt idx="19136">
                        <c:v>-46.584580000000003</c:v>
                      </c:pt>
                      <c:pt idx="19137">
                        <c:v>-46.599519999999998</c:v>
                      </c:pt>
                      <c:pt idx="19138">
                        <c:v>-46.619630000000001</c:v>
                      </c:pt>
                      <c:pt idx="19139">
                        <c:v>-46.640610000000002</c:v>
                      </c:pt>
                      <c:pt idx="19140">
                        <c:v>-46.665640000000003</c:v>
                      </c:pt>
                      <c:pt idx="19141">
                        <c:v>-46.691679999999998</c:v>
                      </c:pt>
                      <c:pt idx="19142">
                        <c:v>-46.718900000000005</c:v>
                      </c:pt>
                      <c:pt idx="19143">
                        <c:v>-46.747669999999999</c:v>
                      </c:pt>
                      <c:pt idx="19144">
                        <c:v>-46.776299999999999</c:v>
                      </c:pt>
                      <c:pt idx="19145">
                        <c:v>-46.804379999999995</c:v>
                      </c:pt>
                      <c:pt idx="19146">
                        <c:v>-46.834179999999996</c:v>
                      </c:pt>
                      <c:pt idx="19147">
                        <c:v>-46.861499999999992</c:v>
                      </c:pt>
                      <c:pt idx="19148">
                        <c:v>-46.888690000000004</c:v>
                      </c:pt>
                      <c:pt idx="19149">
                        <c:v>-46.918879999999994</c:v>
                      </c:pt>
                      <c:pt idx="19150">
                        <c:v>-46.94847</c:v>
                      </c:pt>
                      <c:pt idx="19151">
                        <c:v>-46.976690000000005</c:v>
                      </c:pt>
                      <c:pt idx="19152">
                        <c:v>-47.007510000000003</c:v>
                      </c:pt>
                      <c:pt idx="19153">
                        <c:v>-47.038710000000002</c:v>
                      </c:pt>
                      <c:pt idx="19154">
                        <c:v>-47.069710000000001</c:v>
                      </c:pt>
                      <c:pt idx="19155">
                        <c:v>-47.101860000000002</c:v>
                      </c:pt>
                      <c:pt idx="19156">
                        <c:v>-47.132810000000006</c:v>
                      </c:pt>
                      <c:pt idx="19157">
                        <c:v>-47.164609999999996</c:v>
                      </c:pt>
                      <c:pt idx="19158">
                        <c:v>-47.196129999999997</c:v>
                      </c:pt>
                      <c:pt idx="19159">
                        <c:v>-47.189959999999999</c:v>
                      </c:pt>
                      <c:pt idx="19160">
                        <c:v>-47.154710000000001</c:v>
                      </c:pt>
                      <c:pt idx="19161">
                        <c:v>-47.103570000000005</c:v>
                      </c:pt>
                      <c:pt idx="19162">
                        <c:v>-47.056480000000001</c:v>
                      </c:pt>
                      <c:pt idx="19163">
                        <c:v>-47.054989999999997</c:v>
                      </c:pt>
                      <c:pt idx="19164">
                        <c:v>-47.063330000000001</c:v>
                      </c:pt>
                      <c:pt idx="19165">
                        <c:v>-47.06758</c:v>
                      </c:pt>
                      <c:pt idx="19166">
                        <c:v>-47.084520000000005</c:v>
                      </c:pt>
                      <c:pt idx="19167">
                        <c:v>-47.104929999999996</c:v>
                      </c:pt>
                      <c:pt idx="19168">
                        <c:v>-47.125250000000001</c:v>
                      </c:pt>
                      <c:pt idx="19169">
                        <c:v>-47.147059999999996</c:v>
                      </c:pt>
                      <c:pt idx="19170">
                        <c:v>-47.172370000000001</c:v>
                      </c:pt>
                      <c:pt idx="19171">
                        <c:v>-47.196530000000003</c:v>
                      </c:pt>
                      <c:pt idx="19172">
                        <c:v>-47.220500000000001</c:v>
                      </c:pt>
                      <c:pt idx="19173">
                        <c:v>-47.243589999999998</c:v>
                      </c:pt>
                      <c:pt idx="19174">
                        <c:v>-47.268499999999996</c:v>
                      </c:pt>
                      <c:pt idx="19175">
                        <c:v>-47.294130000000003</c:v>
                      </c:pt>
                      <c:pt idx="19176">
                        <c:v>-47.321609999999993</c:v>
                      </c:pt>
                      <c:pt idx="19177">
                        <c:v>-47.34986</c:v>
                      </c:pt>
                      <c:pt idx="19178">
                        <c:v>-47.378780000000006</c:v>
                      </c:pt>
                      <c:pt idx="19179">
                        <c:v>-47.408390000000004</c:v>
                      </c:pt>
                      <c:pt idx="19180">
                        <c:v>-47.438500000000005</c:v>
                      </c:pt>
                      <c:pt idx="19181">
                        <c:v>-47.468919999999997</c:v>
                      </c:pt>
                      <c:pt idx="19182">
                        <c:v>-47.498199999999997</c:v>
                      </c:pt>
                      <c:pt idx="19183">
                        <c:v>-47.527329999999999</c:v>
                      </c:pt>
                      <c:pt idx="19184">
                        <c:v>-47.557580000000002</c:v>
                      </c:pt>
                      <c:pt idx="19185">
                        <c:v>-47.587400000000002</c:v>
                      </c:pt>
                      <c:pt idx="19186">
                        <c:v>-47.617049999999999</c:v>
                      </c:pt>
                      <c:pt idx="19187">
                        <c:v>-47.6464</c:v>
                      </c:pt>
                      <c:pt idx="19188">
                        <c:v>-47.67557</c:v>
                      </c:pt>
                      <c:pt idx="19189">
                        <c:v>-47.705399999999997</c:v>
                      </c:pt>
                      <c:pt idx="19190">
                        <c:v>-47.735320000000002</c:v>
                      </c:pt>
                      <c:pt idx="19191">
                        <c:v>-47.7654</c:v>
                      </c:pt>
                      <c:pt idx="19192">
                        <c:v>-47.79542</c:v>
                      </c:pt>
                      <c:pt idx="19193">
                        <c:v>-47.82535</c:v>
                      </c:pt>
                      <c:pt idx="19194">
                        <c:v>-47.855309999999996</c:v>
                      </c:pt>
                      <c:pt idx="19195">
                        <c:v>-47.883420000000001</c:v>
                      </c:pt>
                      <c:pt idx="19196">
                        <c:v>-47.912390000000002</c:v>
                      </c:pt>
                      <c:pt idx="19197">
                        <c:v>-47.911490000000001</c:v>
                      </c:pt>
                      <c:pt idx="19198">
                        <c:v>-47.887160000000002</c:v>
                      </c:pt>
                      <c:pt idx="19199">
                        <c:v>-47.84534</c:v>
                      </c:pt>
                      <c:pt idx="19200">
                        <c:v>-47.806989999999999</c:v>
                      </c:pt>
                      <c:pt idx="19201">
                        <c:v>-47.806179999999998</c:v>
                      </c:pt>
                      <c:pt idx="19202">
                        <c:v>-47.814370000000004</c:v>
                      </c:pt>
                      <c:pt idx="19203">
                        <c:v>-47.83323</c:v>
                      </c:pt>
                      <c:pt idx="19204">
                        <c:v>-47.821210000000001</c:v>
                      </c:pt>
                      <c:pt idx="19205">
                        <c:v>-47.78669</c:v>
                      </c:pt>
                      <c:pt idx="19206">
                        <c:v>-47.744390000000003</c:v>
                      </c:pt>
                      <c:pt idx="19207">
                        <c:v>-47.704120000000003</c:v>
                      </c:pt>
                      <c:pt idx="19208">
                        <c:v>-47.675910000000002</c:v>
                      </c:pt>
                      <c:pt idx="19209">
                        <c:v>-47.665990000000001</c:v>
                      </c:pt>
                      <c:pt idx="19210">
                        <c:v>-47.67071</c:v>
                      </c:pt>
                      <c:pt idx="19211">
                        <c:v>-47.66469</c:v>
                      </c:pt>
                      <c:pt idx="19212">
                        <c:v>-47.664749999999998</c:v>
                      </c:pt>
                      <c:pt idx="19213">
                        <c:v>-47.677720000000001</c:v>
                      </c:pt>
                      <c:pt idx="19214">
                        <c:v>-47.694219999999994</c:v>
                      </c:pt>
                      <c:pt idx="19215">
                        <c:v>-47.714689999999997</c:v>
                      </c:pt>
                      <c:pt idx="19216">
                        <c:v>-47.736789999999999</c:v>
                      </c:pt>
                      <c:pt idx="19217">
                        <c:v>-47.759509999999999</c:v>
                      </c:pt>
                      <c:pt idx="19218">
                        <c:v>-47.784109999999998</c:v>
                      </c:pt>
                      <c:pt idx="19219">
                        <c:v>-47.809619999999995</c:v>
                      </c:pt>
                      <c:pt idx="19220">
                        <c:v>-47.835929999999998</c:v>
                      </c:pt>
                      <c:pt idx="19221">
                        <c:v>-47.861289999999997</c:v>
                      </c:pt>
                      <c:pt idx="19222">
                        <c:v>-47.884070000000001</c:v>
                      </c:pt>
                      <c:pt idx="19223">
                        <c:v>-47.912239999999997</c:v>
                      </c:pt>
                      <c:pt idx="19224">
                        <c:v>-47.940259999999995</c:v>
                      </c:pt>
                      <c:pt idx="19225">
                        <c:v>-47.971199999999996</c:v>
                      </c:pt>
                      <c:pt idx="19226">
                        <c:v>-47.99971</c:v>
                      </c:pt>
                      <c:pt idx="19227">
                        <c:v>-48.030739999999994</c:v>
                      </c:pt>
                      <c:pt idx="19228">
                        <c:v>-48.059529999999995</c:v>
                      </c:pt>
                      <c:pt idx="19229">
                        <c:v>-48.090029999999999</c:v>
                      </c:pt>
                      <c:pt idx="19230">
                        <c:v>-48.119249999999994</c:v>
                      </c:pt>
                      <c:pt idx="19231">
                        <c:v>-48.149629999999995</c:v>
                      </c:pt>
                      <c:pt idx="19232">
                        <c:v>-48.178440000000002</c:v>
                      </c:pt>
                      <c:pt idx="19233">
                        <c:v>-48.20693</c:v>
                      </c:pt>
                      <c:pt idx="19234">
                        <c:v>-48.236710000000002</c:v>
                      </c:pt>
                      <c:pt idx="19235">
                        <c:v>-48.266239999999996</c:v>
                      </c:pt>
                      <c:pt idx="19236">
                        <c:v>-48.295760000000001</c:v>
                      </c:pt>
                      <c:pt idx="19237">
                        <c:v>-48.324999999999996</c:v>
                      </c:pt>
                      <c:pt idx="19238">
                        <c:v>-48.353400000000008</c:v>
                      </c:pt>
                      <c:pt idx="19239">
                        <c:v>-48.38203</c:v>
                      </c:pt>
                      <c:pt idx="19240">
                        <c:v>-48.409829999999999</c:v>
                      </c:pt>
                      <c:pt idx="19241">
                        <c:v>-48.44003</c:v>
                      </c:pt>
                      <c:pt idx="19242">
                        <c:v>-48.470799999999997</c:v>
                      </c:pt>
                      <c:pt idx="19243">
                        <c:v>-48.481439999999992</c:v>
                      </c:pt>
                      <c:pt idx="19244">
                        <c:v>-48.469300000000004</c:v>
                      </c:pt>
                      <c:pt idx="19245">
                        <c:v>-48.444089999999996</c:v>
                      </c:pt>
                      <c:pt idx="19246">
                        <c:v>-48.401569999999992</c:v>
                      </c:pt>
                      <c:pt idx="19247">
                        <c:v>-48.3566</c:v>
                      </c:pt>
                      <c:pt idx="19248">
                        <c:v>-48.334229999999998</c:v>
                      </c:pt>
                      <c:pt idx="19249">
                        <c:v>-48.334919999999997</c:v>
                      </c:pt>
                      <c:pt idx="19250">
                        <c:v>-48.345169999999996</c:v>
                      </c:pt>
                      <c:pt idx="19251">
                        <c:v>-48.343150000000001</c:v>
                      </c:pt>
                      <c:pt idx="19252">
                        <c:v>-48.322749999999999</c:v>
                      </c:pt>
                      <c:pt idx="19253">
                        <c:v>-48.291690000000003</c:v>
                      </c:pt>
                      <c:pt idx="19254">
                        <c:v>-48.278850000000006</c:v>
                      </c:pt>
                      <c:pt idx="19255">
                        <c:v>-48.282439999999994</c:v>
                      </c:pt>
                      <c:pt idx="19256">
                        <c:v>-48.293999999999997</c:v>
                      </c:pt>
                      <c:pt idx="19257">
                        <c:v>-48.309379999999997</c:v>
                      </c:pt>
                      <c:pt idx="19258">
                        <c:v>-48.32741</c:v>
                      </c:pt>
                      <c:pt idx="19259">
                        <c:v>-48.347070000000002</c:v>
                      </c:pt>
                      <c:pt idx="19260">
                        <c:v>-48.367950000000008</c:v>
                      </c:pt>
                      <c:pt idx="19261">
                        <c:v>-48.389249999999997</c:v>
                      </c:pt>
                      <c:pt idx="19262">
                        <c:v>-48.412499999999994</c:v>
                      </c:pt>
                      <c:pt idx="19263">
                        <c:v>-48.434829999999998</c:v>
                      </c:pt>
                      <c:pt idx="19264">
                        <c:v>-48.457410000000003</c:v>
                      </c:pt>
                      <c:pt idx="19265">
                        <c:v>-48.481480000000005</c:v>
                      </c:pt>
                      <c:pt idx="19266">
                        <c:v>-48.50564</c:v>
                      </c:pt>
                      <c:pt idx="19267">
                        <c:v>-48.528849999999998</c:v>
                      </c:pt>
                      <c:pt idx="19268">
                        <c:v>-48.551780000000008</c:v>
                      </c:pt>
                      <c:pt idx="19269">
                        <c:v>-48.574929999999995</c:v>
                      </c:pt>
                      <c:pt idx="19270">
                        <c:v>-48.597789999999996</c:v>
                      </c:pt>
                      <c:pt idx="19271">
                        <c:v>-48.620370000000001</c:v>
                      </c:pt>
                      <c:pt idx="19272">
                        <c:v>-48.643709999999999</c:v>
                      </c:pt>
                      <c:pt idx="19273">
                        <c:v>-48.667450000000002</c:v>
                      </c:pt>
                      <c:pt idx="19274">
                        <c:v>-48.690709999999996</c:v>
                      </c:pt>
                      <c:pt idx="19275">
                        <c:v>-48.714919999999999</c:v>
                      </c:pt>
                      <c:pt idx="19276">
                        <c:v>-48.723140000000001</c:v>
                      </c:pt>
                      <c:pt idx="19277">
                        <c:v>-48.731870000000001</c:v>
                      </c:pt>
                      <c:pt idx="19278">
                        <c:v>-48.752470000000002</c:v>
                      </c:pt>
                      <c:pt idx="19279">
                        <c:v>-48.775890000000004</c:v>
                      </c:pt>
                      <c:pt idx="19280">
                        <c:v>-48.800540000000005</c:v>
                      </c:pt>
                      <c:pt idx="19281">
                        <c:v>-48.82423</c:v>
                      </c:pt>
                      <c:pt idx="19282">
                        <c:v>-48.849999999999994</c:v>
                      </c:pt>
                      <c:pt idx="19283">
                        <c:v>-48.874560000000002</c:v>
                      </c:pt>
                      <c:pt idx="19284">
                        <c:v>-48.898380000000003</c:v>
                      </c:pt>
                      <c:pt idx="19285">
                        <c:v>-48.923279999999998</c:v>
                      </c:pt>
                      <c:pt idx="19286">
                        <c:v>-48.947919999999996</c:v>
                      </c:pt>
                      <c:pt idx="19287">
                        <c:v>-48.969349999999999</c:v>
                      </c:pt>
                      <c:pt idx="19288">
                        <c:v>-48.993520000000004</c:v>
                      </c:pt>
                      <c:pt idx="19289">
                        <c:v>-49.018750000000004</c:v>
                      </c:pt>
                      <c:pt idx="19290">
                        <c:v>-49.044239999999995</c:v>
                      </c:pt>
                      <c:pt idx="19291">
                        <c:v>-49.069690000000001</c:v>
                      </c:pt>
                      <c:pt idx="19292">
                        <c:v>-49.094059999999999</c:v>
                      </c:pt>
                      <c:pt idx="19293">
                        <c:v>-49.119590000000002</c:v>
                      </c:pt>
                      <c:pt idx="19294">
                        <c:v>-49.145099999999999</c:v>
                      </c:pt>
                      <c:pt idx="19295">
                        <c:v>-49.170819999999999</c:v>
                      </c:pt>
                      <c:pt idx="19296">
                        <c:v>-49.196419999999996</c:v>
                      </c:pt>
                      <c:pt idx="19297">
                        <c:v>-49.176479999999998</c:v>
                      </c:pt>
                      <c:pt idx="19298">
                        <c:v>-48.809069999999998</c:v>
                      </c:pt>
                      <c:pt idx="19299">
                        <c:v>-48.380489999999995</c:v>
                      </c:pt>
                      <c:pt idx="19300">
                        <c:v>-48.125349999999997</c:v>
                      </c:pt>
                      <c:pt idx="19301">
                        <c:v>-47.947759999999995</c:v>
                      </c:pt>
                      <c:pt idx="19302">
                        <c:v>-47.850279999999998</c:v>
                      </c:pt>
                      <c:pt idx="19303">
                        <c:v>-47.83032</c:v>
                      </c:pt>
                      <c:pt idx="19304">
                        <c:v>-47.836030000000001</c:v>
                      </c:pt>
                      <c:pt idx="19305">
                        <c:v>-47.85716</c:v>
                      </c:pt>
                      <c:pt idx="19306">
                        <c:v>-47.879379999999998</c:v>
                      </c:pt>
                      <c:pt idx="19307">
                        <c:v>-47.907260000000001</c:v>
                      </c:pt>
                      <c:pt idx="19308">
                        <c:v>-47.938409999999998</c:v>
                      </c:pt>
                      <c:pt idx="19309">
                        <c:v>-47.970930000000003</c:v>
                      </c:pt>
                      <c:pt idx="19310">
                        <c:v>-47.976619999999997</c:v>
                      </c:pt>
                      <c:pt idx="19311">
                        <c:v>-47.992249999999999</c:v>
                      </c:pt>
                      <c:pt idx="19312">
                        <c:v>-48.017490000000002</c:v>
                      </c:pt>
                      <c:pt idx="19313">
                        <c:v>-48.037470000000006</c:v>
                      </c:pt>
                      <c:pt idx="19314">
                        <c:v>-48.060890000000001</c:v>
                      </c:pt>
                      <c:pt idx="19315">
                        <c:v>-48.06579</c:v>
                      </c:pt>
                      <c:pt idx="19316">
                        <c:v>-48.061660000000003</c:v>
                      </c:pt>
                      <c:pt idx="19317">
                        <c:v>-48.068540000000006</c:v>
                      </c:pt>
                      <c:pt idx="19318">
                        <c:v>-48.07996</c:v>
                      </c:pt>
                      <c:pt idx="19319">
                        <c:v>-48.096329999999995</c:v>
                      </c:pt>
                      <c:pt idx="19320">
                        <c:v>-48.112760000000002</c:v>
                      </c:pt>
                      <c:pt idx="19321">
                        <c:v>-48.114350000000002</c:v>
                      </c:pt>
                      <c:pt idx="19322">
                        <c:v>-48.121390000000005</c:v>
                      </c:pt>
                      <c:pt idx="19323">
                        <c:v>-48.137169999999998</c:v>
                      </c:pt>
                      <c:pt idx="19324">
                        <c:v>-48.155180000000001</c:v>
                      </c:pt>
                      <c:pt idx="19325">
                        <c:v>-48.174010000000003</c:v>
                      </c:pt>
                      <c:pt idx="19326">
                        <c:v>-48.191769999999998</c:v>
                      </c:pt>
                      <c:pt idx="19327">
                        <c:v>-48.210149999999999</c:v>
                      </c:pt>
                      <c:pt idx="19328">
                        <c:v>-48.23133</c:v>
                      </c:pt>
                      <c:pt idx="19329">
                        <c:v>-48.251899999999999</c:v>
                      </c:pt>
                      <c:pt idx="19330">
                        <c:v>-48.271930000000005</c:v>
                      </c:pt>
                      <c:pt idx="19331">
                        <c:v>-48.143230000000003</c:v>
                      </c:pt>
                      <c:pt idx="19332">
                        <c:v>-48.066090000000003</c:v>
                      </c:pt>
                      <c:pt idx="19333">
                        <c:v>-48.008629999999997</c:v>
                      </c:pt>
                      <c:pt idx="19334">
                        <c:v>-47.961080000000003</c:v>
                      </c:pt>
                      <c:pt idx="19335">
                        <c:v>-47.919029999999992</c:v>
                      </c:pt>
                      <c:pt idx="19336">
                        <c:v>-47.880459999999999</c:v>
                      </c:pt>
                      <c:pt idx="19337">
                        <c:v>-47.844410000000003</c:v>
                      </c:pt>
                      <c:pt idx="19338">
                        <c:v>-47.810069999999996</c:v>
                      </c:pt>
                      <c:pt idx="19339">
                        <c:v>-47.777029999999996</c:v>
                      </c:pt>
                      <c:pt idx="19340">
                        <c:v>-47.744730000000004</c:v>
                      </c:pt>
                      <c:pt idx="19341">
                        <c:v>-47.712969999999999</c:v>
                      </c:pt>
                      <c:pt idx="19342">
                        <c:v>-47.683039999999998</c:v>
                      </c:pt>
                      <c:pt idx="19343">
                        <c:v>-47.653710000000004</c:v>
                      </c:pt>
                      <c:pt idx="19344">
                        <c:v>-47.625200000000007</c:v>
                      </c:pt>
                      <c:pt idx="19345">
                        <c:v>-47.596290000000003</c:v>
                      </c:pt>
                      <c:pt idx="19346">
                        <c:v>-47.567729999999997</c:v>
                      </c:pt>
                      <c:pt idx="19347">
                        <c:v>-47.538589999999999</c:v>
                      </c:pt>
                      <c:pt idx="19348">
                        <c:v>-47.510339999999999</c:v>
                      </c:pt>
                      <c:pt idx="19349">
                        <c:v>-47.482559999999992</c:v>
                      </c:pt>
                      <c:pt idx="19350">
                        <c:v>-47.455020000000005</c:v>
                      </c:pt>
                      <c:pt idx="19351">
                        <c:v>-47.427729999999997</c:v>
                      </c:pt>
                      <c:pt idx="19352">
                        <c:v>-47.400599999999997</c:v>
                      </c:pt>
                      <c:pt idx="19353">
                        <c:v>-47.373399999999997</c:v>
                      </c:pt>
                      <c:pt idx="19354">
                        <c:v>-47.346399999999996</c:v>
                      </c:pt>
                      <c:pt idx="19355">
                        <c:v>-47.31944</c:v>
                      </c:pt>
                      <c:pt idx="19356">
                        <c:v>-47.2928</c:v>
                      </c:pt>
                      <c:pt idx="19357">
                        <c:v>-47.266069999999999</c:v>
                      </c:pt>
                      <c:pt idx="19358">
                        <c:v>-47.239719999999998</c:v>
                      </c:pt>
                      <c:pt idx="19359">
                        <c:v>-47.213589999999996</c:v>
                      </c:pt>
                      <c:pt idx="19360">
                        <c:v>-47.187219999999996</c:v>
                      </c:pt>
                      <c:pt idx="19361">
                        <c:v>-47.16095</c:v>
                      </c:pt>
                      <c:pt idx="19362">
                        <c:v>-47.135049999999993</c:v>
                      </c:pt>
                      <c:pt idx="19363">
                        <c:v>-47.108850000000004</c:v>
                      </c:pt>
                      <c:pt idx="19364">
                        <c:v>-47.082689999999999</c:v>
                      </c:pt>
                      <c:pt idx="19365">
                        <c:v>-47.056490000000004</c:v>
                      </c:pt>
                      <c:pt idx="19366">
                        <c:v>-47.030260000000006</c:v>
                      </c:pt>
                      <c:pt idx="19367">
                        <c:v>-47.003430000000002</c:v>
                      </c:pt>
                      <c:pt idx="19368">
                        <c:v>-46.974440000000001</c:v>
                      </c:pt>
                      <c:pt idx="19369">
                        <c:v>-46.947130000000001</c:v>
                      </c:pt>
                      <c:pt idx="19370">
                        <c:v>-46.920349999999999</c:v>
                      </c:pt>
                      <c:pt idx="19371">
                        <c:v>-46.893540000000002</c:v>
                      </c:pt>
                      <c:pt idx="19372">
                        <c:v>-46.866770000000002</c:v>
                      </c:pt>
                      <c:pt idx="19373">
                        <c:v>-46.840040000000002</c:v>
                      </c:pt>
                      <c:pt idx="19374">
                        <c:v>-46.813399999999994</c:v>
                      </c:pt>
                      <c:pt idx="19375">
                        <c:v>-46.78689</c:v>
                      </c:pt>
                      <c:pt idx="19376">
                        <c:v>-46.760379999999998</c:v>
                      </c:pt>
                      <c:pt idx="19377">
                        <c:v>-46.733330000000002</c:v>
                      </c:pt>
                      <c:pt idx="19378">
                        <c:v>-46.70599</c:v>
                      </c:pt>
                      <c:pt idx="19379">
                        <c:v>-46.679159999999996</c:v>
                      </c:pt>
                      <c:pt idx="19380">
                        <c:v>-46.65278</c:v>
                      </c:pt>
                      <c:pt idx="19381">
                        <c:v>-46.626079999999995</c:v>
                      </c:pt>
                      <c:pt idx="19382">
                        <c:v>-46.598910000000004</c:v>
                      </c:pt>
                      <c:pt idx="19383">
                        <c:v>-46.57197</c:v>
                      </c:pt>
                      <c:pt idx="19384">
                        <c:v>-46.54495</c:v>
                      </c:pt>
                      <c:pt idx="19385">
                        <c:v>-46.518090000000001</c:v>
                      </c:pt>
                      <c:pt idx="19386">
                        <c:v>-46.491150000000005</c:v>
                      </c:pt>
                      <c:pt idx="19387">
                        <c:v>-46.464179999999999</c:v>
                      </c:pt>
                      <c:pt idx="19388">
                        <c:v>-46.437220000000003</c:v>
                      </c:pt>
                      <c:pt idx="19389">
                        <c:v>-46.41028</c:v>
                      </c:pt>
                      <c:pt idx="19390">
                        <c:v>-46.383369999999999</c:v>
                      </c:pt>
                      <c:pt idx="19391">
                        <c:v>-46.356539999999995</c:v>
                      </c:pt>
                      <c:pt idx="19392">
                        <c:v>-46.329740000000001</c:v>
                      </c:pt>
                      <c:pt idx="19393">
                        <c:v>-46.30294</c:v>
                      </c:pt>
                      <c:pt idx="19394">
                        <c:v>-46.275040000000004</c:v>
                      </c:pt>
                      <c:pt idx="19395">
                        <c:v>-46.247600000000006</c:v>
                      </c:pt>
                      <c:pt idx="19396">
                        <c:v>-46.220290000000006</c:v>
                      </c:pt>
                      <c:pt idx="19397">
                        <c:v>-46.193179999999998</c:v>
                      </c:pt>
                      <c:pt idx="19398">
                        <c:v>-46.166179999999997</c:v>
                      </c:pt>
                      <c:pt idx="19399">
                        <c:v>-46.139359999999996</c:v>
                      </c:pt>
                      <c:pt idx="19400">
                        <c:v>-46.112819999999999</c:v>
                      </c:pt>
                      <c:pt idx="19401">
                        <c:v>-46.086460000000002</c:v>
                      </c:pt>
                      <c:pt idx="19402">
                        <c:v>-46.05977</c:v>
                      </c:pt>
                      <c:pt idx="19403">
                        <c:v>-46.033000000000001</c:v>
                      </c:pt>
                      <c:pt idx="19404">
                        <c:v>-46.006220000000006</c:v>
                      </c:pt>
                      <c:pt idx="19405">
                        <c:v>-45.979479999999995</c:v>
                      </c:pt>
                      <c:pt idx="19406">
                        <c:v>-45.953160000000004</c:v>
                      </c:pt>
                      <c:pt idx="19407">
                        <c:v>-45.926450000000003</c:v>
                      </c:pt>
                      <c:pt idx="19408">
                        <c:v>-45.899780000000007</c:v>
                      </c:pt>
                      <c:pt idx="19409">
                        <c:v>-45.873010000000001</c:v>
                      </c:pt>
                      <c:pt idx="19410">
                        <c:v>-45.846260000000001</c:v>
                      </c:pt>
                      <c:pt idx="19411">
                        <c:v>-45.81955</c:v>
                      </c:pt>
                      <c:pt idx="19412">
                        <c:v>-45.792859999999997</c:v>
                      </c:pt>
                      <c:pt idx="19413">
                        <c:v>-45.766169999999995</c:v>
                      </c:pt>
                      <c:pt idx="19414">
                        <c:v>-45.739580000000004</c:v>
                      </c:pt>
                      <c:pt idx="19415">
                        <c:v>-45.712940000000003</c:v>
                      </c:pt>
                      <c:pt idx="19416">
                        <c:v>-45.686299999999996</c:v>
                      </c:pt>
                      <c:pt idx="19417">
                        <c:v>-45.659679999999994</c:v>
                      </c:pt>
                      <c:pt idx="19418">
                        <c:v>-45.63306</c:v>
                      </c:pt>
                      <c:pt idx="19419">
                        <c:v>-45.606459999999998</c:v>
                      </c:pt>
                      <c:pt idx="19420">
                        <c:v>-45.579889999999999</c:v>
                      </c:pt>
                      <c:pt idx="19421">
                        <c:v>-45.553299999999993</c:v>
                      </c:pt>
                      <c:pt idx="19422">
                        <c:v>-45.526730000000001</c:v>
                      </c:pt>
                      <c:pt idx="19423">
                        <c:v>-45.499609999999997</c:v>
                      </c:pt>
                      <c:pt idx="19424">
                        <c:v>-45.472659999999998</c:v>
                      </c:pt>
                      <c:pt idx="19425">
                        <c:v>-45.445840000000004</c:v>
                      </c:pt>
                      <c:pt idx="19426">
                        <c:v>-45.419759999999997</c:v>
                      </c:pt>
                      <c:pt idx="19427">
                        <c:v>-45.393299999999996</c:v>
                      </c:pt>
                      <c:pt idx="19428">
                        <c:v>-45.366660000000003</c:v>
                      </c:pt>
                      <c:pt idx="19429">
                        <c:v>-45.339850000000006</c:v>
                      </c:pt>
                      <c:pt idx="19430">
                        <c:v>-45.31288</c:v>
                      </c:pt>
                      <c:pt idx="19431">
                        <c:v>-45.286109999999994</c:v>
                      </c:pt>
                      <c:pt idx="19432">
                        <c:v>-45.259539999999994</c:v>
                      </c:pt>
                      <c:pt idx="19433">
                        <c:v>-45.232599999999998</c:v>
                      </c:pt>
                      <c:pt idx="19434">
                        <c:v>-45.209429999999998</c:v>
                      </c:pt>
                      <c:pt idx="19435">
                        <c:v>-45.185600000000001</c:v>
                      </c:pt>
                      <c:pt idx="19436">
                        <c:v>-45.160939999999997</c:v>
                      </c:pt>
                      <c:pt idx="19437">
                        <c:v>-45.135569999999994</c:v>
                      </c:pt>
                      <c:pt idx="19438">
                        <c:v>-45.109700000000004</c:v>
                      </c:pt>
                      <c:pt idx="19439">
                        <c:v>-45.083570000000002</c:v>
                      </c:pt>
                      <c:pt idx="19440">
                        <c:v>-45.057229999999997</c:v>
                      </c:pt>
                      <c:pt idx="19441">
                        <c:v>-45.030780000000007</c:v>
                      </c:pt>
                      <c:pt idx="19442">
                        <c:v>-45.004220000000004</c:v>
                      </c:pt>
                      <c:pt idx="19443">
                        <c:v>-44.97766</c:v>
                      </c:pt>
                      <c:pt idx="19444">
                        <c:v>-44.95093</c:v>
                      </c:pt>
                      <c:pt idx="19445">
                        <c:v>-44.924169999999997</c:v>
                      </c:pt>
                      <c:pt idx="19446">
                        <c:v>-44.897440000000003</c:v>
                      </c:pt>
                      <c:pt idx="19447">
                        <c:v>-44.871459999999999</c:v>
                      </c:pt>
                      <c:pt idx="19448">
                        <c:v>-44.845329999999997</c:v>
                      </c:pt>
                      <c:pt idx="19449">
                        <c:v>-44.819159999999997</c:v>
                      </c:pt>
                      <c:pt idx="19450">
                        <c:v>-44.793000000000006</c:v>
                      </c:pt>
                      <c:pt idx="19451">
                        <c:v>-44.766589999999994</c:v>
                      </c:pt>
                      <c:pt idx="19452">
                        <c:v>-44.739940000000004</c:v>
                      </c:pt>
                      <c:pt idx="19453">
                        <c:v>-44.713250000000002</c:v>
                      </c:pt>
                      <c:pt idx="19454">
                        <c:v>-44.686510000000006</c:v>
                      </c:pt>
                      <c:pt idx="19455">
                        <c:v>-44.659869999999998</c:v>
                      </c:pt>
                      <c:pt idx="19456">
                        <c:v>-44.633070000000004</c:v>
                      </c:pt>
                      <c:pt idx="19457">
                        <c:v>-44.60604</c:v>
                      </c:pt>
                      <c:pt idx="19458">
                        <c:v>-44.579050000000002</c:v>
                      </c:pt>
                      <c:pt idx="19459">
                        <c:v>-44.551990000000004</c:v>
                      </c:pt>
                      <c:pt idx="19460">
                        <c:v>-44.524709999999999</c:v>
                      </c:pt>
                      <c:pt idx="19461">
                        <c:v>-44.497520000000002</c:v>
                      </c:pt>
                      <c:pt idx="19462">
                        <c:v>-44.470349999999996</c:v>
                      </c:pt>
                      <c:pt idx="19463">
                        <c:v>-44.443149999999996</c:v>
                      </c:pt>
                      <c:pt idx="19464">
                        <c:v>-44.415699999999994</c:v>
                      </c:pt>
                      <c:pt idx="19465">
                        <c:v>-44.388719999999999</c:v>
                      </c:pt>
                      <c:pt idx="19466">
                        <c:v>-44.36206</c:v>
                      </c:pt>
                      <c:pt idx="19467">
                        <c:v>-44.335209999999996</c:v>
                      </c:pt>
                      <c:pt idx="19468">
                        <c:v>-44.307999999999993</c:v>
                      </c:pt>
                      <c:pt idx="19469">
                        <c:v>-44.281149999999997</c:v>
                      </c:pt>
                      <c:pt idx="19470">
                        <c:v>-44.254040000000003</c:v>
                      </c:pt>
                      <c:pt idx="19471">
                        <c:v>-44.227040000000002</c:v>
                      </c:pt>
                      <c:pt idx="19472">
                        <c:v>-44.199960000000004</c:v>
                      </c:pt>
                      <c:pt idx="19473">
                        <c:v>-44.172879999999999</c:v>
                      </c:pt>
                      <c:pt idx="19474">
                        <c:v>-44.145849999999996</c:v>
                      </c:pt>
                      <c:pt idx="19475">
                        <c:v>-44.118819999999999</c:v>
                      </c:pt>
                      <c:pt idx="19476">
                        <c:v>-44.091799999999999</c:v>
                      </c:pt>
                      <c:pt idx="19477">
                        <c:v>-44.064769999999996</c:v>
                      </c:pt>
                      <c:pt idx="19478">
                        <c:v>-44.037800000000004</c:v>
                      </c:pt>
                      <c:pt idx="19479">
                        <c:v>-44.010829999999999</c:v>
                      </c:pt>
                      <c:pt idx="19480">
                        <c:v>-43.983879999999999</c:v>
                      </c:pt>
                      <c:pt idx="19481">
                        <c:v>-43.956999999999994</c:v>
                      </c:pt>
                      <c:pt idx="19482">
                        <c:v>-43.930100000000003</c:v>
                      </c:pt>
                      <c:pt idx="19483">
                        <c:v>-43.903299999999994</c:v>
                      </c:pt>
                      <c:pt idx="19484">
                        <c:v>-43.876410000000007</c:v>
                      </c:pt>
                      <c:pt idx="19485">
                        <c:v>-43.849869999999996</c:v>
                      </c:pt>
                      <c:pt idx="19486">
                        <c:v>-43.8232</c:v>
                      </c:pt>
                      <c:pt idx="19487">
                        <c:v>-43.796379999999999</c:v>
                      </c:pt>
                      <c:pt idx="19488">
                        <c:v>-43.769489999999998</c:v>
                      </c:pt>
                      <c:pt idx="19489">
                        <c:v>-43.742530000000002</c:v>
                      </c:pt>
                      <c:pt idx="19490">
                        <c:v>-43.715739999999997</c:v>
                      </c:pt>
                      <c:pt idx="19491">
                        <c:v>-43.688789999999997</c:v>
                      </c:pt>
                      <c:pt idx="19492">
                        <c:v>-43.661700000000003</c:v>
                      </c:pt>
                      <c:pt idx="19493">
                        <c:v>-43.634399999999999</c:v>
                      </c:pt>
                      <c:pt idx="19494">
                        <c:v>-43.607089999999999</c:v>
                      </c:pt>
                      <c:pt idx="19495">
                        <c:v>-43.580019999999998</c:v>
                      </c:pt>
                      <c:pt idx="19496">
                        <c:v>-43.552619999999997</c:v>
                      </c:pt>
                      <c:pt idx="19497">
                        <c:v>-43.525410000000008</c:v>
                      </c:pt>
                      <c:pt idx="19498">
                        <c:v>-43.498260000000002</c:v>
                      </c:pt>
                      <c:pt idx="19499">
                        <c:v>-43.471130000000002</c:v>
                      </c:pt>
                      <c:pt idx="19500">
                        <c:v>-43.44397</c:v>
                      </c:pt>
                      <c:pt idx="19501">
                        <c:v>-43.416880000000006</c:v>
                      </c:pt>
                      <c:pt idx="19502">
                        <c:v>-43.389859999999999</c:v>
                      </c:pt>
                      <c:pt idx="19503">
                        <c:v>-43.362780000000001</c:v>
                      </c:pt>
                      <c:pt idx="19504">
                        <c:v>-43.335760000000001</c:v>
                      </c:pt>
                      <c:pt idx="19505">
                        <c:v>-43.308710000000005</c:v>
                      </c:pt>
                      <c:pt idx="19506">
                        <c:v>-43.281700000000001</c:v>
                      </c:pt>
                      <c:pt idx="19507">
                        <c:v>-43.254750000000001</c:v>
                      </c:pt>
                      <c:pt idx="19508">
                        <c:v>-43.227159999999998</c:v>
                      </c:pt>
                      <c:pt idx="19509">
                        <c:v>-43.201049999999995</c:v>
                      </c:pt>
                      <c:pt idx="19510">
                        <c:v>-43.174530000000004</c:v>
                      </c:pt>
                      <c:pt idx="19511">
                        <c:v>-43.148210000000006</c:v>
                      </c:pt>
                      <c:pt idx="19512">
                        <c:v>-43.121560000000002</c:v>
                      </c:pt>
                      <c:pt idx="19513">
                        <c:v>-43.094679999999997</c:v>
                      </c:pt>
                      <c:pt idx="19514">
                        <c:v>-43.068060000000003</c:v>
                      </c:pt>
                      <c:pt idx="19515">
                        <c:v>-43.041380000000004</c:v>
                      </c:pt>
                      <c:pt idx="19516">
                        <c:v>-43.014420000000001</c:v>
                      </c:pt>
                      <c:pt idx="19517">
                        <c:v>-42.987460000000006</c:v>
                      </c:pt>
                      <c:pt idx="19518">
                        <c:v>-42.960539999999995</c:v>
                      </c:pt>
                      <c:pt idx="19519">
                        <c:v>-42.933620000000005</c:v>
                      </c:pt>
                      <c:pt idx="19520">
                        <c:v>-42.906750000000002</c:v>
                      </c:pt>
                      <c:pt idx="19521">
                        <c:v>-42.879919999999998</c:v>
                      </c:pt>
                      <c:pt idx="19522">
                        <c:v>-42.853099999999998</c:v>
                      </c:pt>
                      <c:pt idx="19523">
                        <c:v>-42.817530000000005</c:v>
                      </c:pt>
                      <c:pt idx="19524">
                        <c:v>-42.793780000000005</c:v>
                      </c:pt>
                      <c:pt idx="19525">
                        <c:v>-42.769269999999999</c:v>
                      </c:pt>
                      <c:pt idx="19526">
                        <c:v>-42.744810000000001</c:v>
                      </c:pt>
                      <c:pt idx="19527">
                        <c:v>-42.71922</c:v>
                      </c:pt>
                      <c:pt idx="19528">
                        <c:v>-42.693009999999994</c:v>
                      </c:pt>
                      <c:pt idx="19529">
                        <c:v>-42.666510000000002</c:v>
                      </c:pt>
                      <c:pt idx="19530">
                        <c:v>-42.640050000000002</c:v>
                      </c:pt>
                      <c:pt idx="19531">
                        <c:v>-42.613489999999999</c:v>
                      </c:pt>
                      <c:pt idx="19532">
                        <c:v>-42.5869</c:v>
                      </c:pt>
                      <c:pt idx="19533">
                        <c:v>-42.560159999999996</c:v>
                      </c:pt>
                      <c:pt idx="19534">
                        <c:v>-42.53304</c:v>
                      </c:pt>
                      <c:pt idx="19535">
                        <c:v>-42.506449999999994</c:v>
                      </c:pt>
                      <c:pt idx="19536">
                        <c:v>-42.480180000000004</c:v>
                      </c:pt>
                      <c:pt idx="19537">
                        <c:v>-42.453679999999999</c:v>
                      </c:pt>
                      <c:pt idx="19538">
                        <c:v>-42.427070000000001</c:v>
                      </c:pt>
                      <c:pt idx="19539">
                        <c:v>-42.400200000000005</c:v>
                      </c:pt>
                      <c:pt idx="19540">
                        <c:v>-42.373310000000004</c:v>
                      </c:pt>
                      <c:pt idx="19541">
                        <c:v>-42.346890000000002</c:v>
                      </c:pt>
                      <c:pt idx="19542">
                        <c:v>-42.319950000000006</c:v>
                      </c:pt>
                      <c:pt idx="19543">
                        <c:v>-42.292880000000004</c:v>
                      </c:pt>
                      <c:pt idx="19544">
                        <c:v>-42.265799999999999</c:v>
                      </c:pt>
                      <c:pt idx="19545">
                        <c:v>-42.238689999999998</c:v>
                      </c:pt>
                      <c:pt idx="19546">
                        <c:v>-42.211379999999998</c:v>
                      </c:pt>
                      <c:pt idx="19547">
                        <c:v>-42.184460000000001</c:v>
                      </c:pt>
                      <c:pt idx="19548">
                        <c:v>-42.157289999999996</c:v>
                      </c:pt>
                      <c:pt idx="19549">
                        <c:v>-42.130560000000003</c:v>
                      </c:pt>
                      <c:pt idx="19550">
                        <c:v>-42.103580000000001</c:v>
                      </c:pt>
                      <c:pt idx="19551">
                        <c:v>-42.07696</c:v>
                      </c:pt>
                      <c:pt idx="19552">
                        <c:v>-42.049480000000003</c:v>
                      </c:pt>
                      <c:pt idx="19553">
                        <c:v>-42.021990000000002</c:v>
                      </c:pt>
                      <c:pt idx="19554">
                        <c:v>-41.994239999999998</c:v>
                      </c:pt>
                      <c:pt idx="19555">
                        <c:v>-41.96651</c:v>
                      </c:pt>
                      <c:pt idx="19556">
                        <c:v>-41.938680000000005</c:v>
                      </c:pt>
                      <c:pt idx="19557">
                        <c:v>-41.91086</c:v>
                      </c:pt>
                      <c:pt idx="19558">
                        <c:v>-41.883459999999999</c:v>
                      </c:pt>
                      <c:pt idx="19559">
                        <c:v>-41.855989999999998</c:v>
                      </c:pt>
                      <c:pt idx="19560">
                        <c:v>-41.828589999999998</c:v>
                      </c:pt>
                      <c:pt idx="19561">
                        <c:v>-41.800910000000002</c:v>
                      </c:pt>
                      <c:pt idx="19562">
                        <c:v>-41.772280000000002</c:v>
                      </c:pt>
                      <c:pt idx="19563">
                        <c:v>-41.742840000000001</c:v>
                      </c:pt>
                      <c:pt idx="19564">
                        <c:v>-41.713519999999995</c:v>
                      </c:pt>
                      <c:pt idx="19565">
                        <c:v>-41.684539999999998</c:v>
                      </c:pt>
                      <c:pt idx="19566">
                        <c:v>-41.655709999999999</c:v>
                      </c:pt>
                      <c:pt idx="19567">
                        <c:v>-41.627119999999998</c:v>
                      </c:pt>
                      <c:pt idx="19568">
                        <c:v>-41.598779999999998</c:v>
                      </c:pt>
                      <c:pt idx="19569">
                        <c:v>-41.569459999999992</c:v>
                      </c:pt>
                      <c:pt idx="19570">
                        <c:v>-41.539529999999999</c:v>
                      </c:pt>
                      <c:pt idx="19571">
                        <c:v>-41.509410000000003</c:v>
                      </c:pt>
                      <c:pt idx="19572">
                        <c:v>-41.493679999999998</c:v>
                      </c:pt>
                      <c:pt idx="19573">
                        <c:v>-41.485820000000004</c:v>
                      </c:pt>
                      <c:pt idx="19574">
                        <c:v>-41.472699999999996</c:v>
                      </c:pt>
                      <c:pt idx="19575">
                        <c:v>-41.45346</c:v>
                      </c:pt>
                      <c:pt idx="19576">
                        <c:v>-41.431469999999997</c:v>
                      </c:pt>
                      <c:pt idx="19577">
                        <c:v>-41.406970000000001</c:v>
                      </c:pt>
                      <c:pt idx="19578">
                        <c:v>-41.382510000000003</c:v>
                      </c:pt>
                      <c:pt idx="19579">
                        <c:v>-41.355899999999998</c:v>
                      </c:pt>
                      <c:pt idx="19580">
                        <c:v>-41.328110000000002</c:v>
                      </c:pt>
                      <c:pt idx="19581">
                        <c:v>-41.299959999999999</c:v>
                      </c:pt>
                      <c:pt idx="19582">
                        <c:v>-41.271470000000001</c:v>
                      </c:pt>
                      <c:pt idx="19583">
                        <c:v>-41.242720000000006</c:v>
                      </c:pt>
                      <c:pt idx="19584">
                        <c:v>-41.214410000000001</c:v>
                      </c:pt>
                      <c:pt idx="19585">
                        <c:v>-41.185770000000005</c:v>
                      </c:pt>
                      <c:pt idx="19586">
                        <c:v>-41.156009999999995</c:v>
                      </c:pt>
                      <c:pt idx="19587">
                        <c:v>-41.126350000000002</c:v>
                      </c:pt>
                      <c:pt idx="19588">
                        <c:v>-41.095179999999999</c:v>
                      </c:pt>
                      <c:pt idx="19589">
                        <c:v>-41.064329999999998</c:v>
                      </c:pt>
                      <c:pt idx="19590">
                        <c:v>-41.033839999999998</c:v>
                      </c:pt>
                      <c:pt idx="19591">
                        <c:v>-41.003</c:v>
                      </c:pt>
                      <c:pt idx="19592">
                        <c:v>-40.972220000000007</c:v>
                      </c:pt>
                      <c:pt idx="19593">
                        <c:v>-40.941979999999994</c:v>
                      </c:pt>
                      <c:pt idx="19594">
                        <c:v>-40.911590000000004</c:v>
                      </c:pt>
                      <c:pt idx="19595">
                        <c:v>-40.881119999999996</c:v>
                      </c:pt>
                      <c:pt idx="19596">
                        <c:v>-40.850179999999995</c:v>
                      </c:pt>
                      <c:pt idx="19597">
                        <c:v>-40.819499999999998</c:v>
                      </c:pt>
                      <c:pt idx="19598">
                        <c:v>-40.788789999999999</c:v>
                      </c:pt>
                      <c:pt idx="19599">
                        <c:v>-40.758660000000006</c:v>
                      </c:pt>
                      <c:pt idx="19600">
                        <c:v>-40.727809999999998</c:v>
                      </c:pt>
                      <c:pt idx="19601">
                        <c:v>-40.69699</c:v>
                      </c:pt>
                      <c:pt idx="19602">
                        <c:v>-40.666130000000003</c:v>
                      </c:pt>
                      <c:pt idx="19603">
                        <c:v>-40.635320000000007</c:v>
                      </c:pt>
                      <c:pt idx="19604">
                        <c:v>-40.60454</c:v>
                      </c:pt>
                      <c:pt idx="19605">
                        <c:v>-40.573560000000001</c:v>
                      </c:pt>
                      <c:pt idx="19606">
                        <c:v>-40.542920000000002</c:v>
                      </c:pt>
                      <c:pt idx="19607">
                        <c:v>-40.512319999999995</c:v>
                      </c:pt>
                      <c:pt idx="19608">
                        <c:v>-40.481839999999998</c:v>
                      </c:pt>
                      <c:pt idx="19609">
                        <c:v>-40.45082</c:v>
                      </c:pt>
                      <c:pt idx="19610">
                        <c:v>-40.42013</c:v>
                      </c:pt>
                      <c:pt idx="19611">
                        <c:v>-40.388780000000004</c:v>
                      </c:pt>
                      <c:pt idx="19612">
                        <c:v>-40.357279999999996</c:v>
                      </c:pt>
                      <c:pt idx="19613">
                        <c:v>-40.325430000000004</c:v>
                      </c:pt>
                      <c:pt idx="19614">
                        <c:v>-40.293539999999993</c:v>
                      </c:pt>
                      <c:pt idx="19615">
                        <c:v>-40.261300000000006</c:v>
                      </c:pt>
                      <c:pt idx="19616">
                        <c:v>-40.22889</c:v>
                      </c:pt>
                      <c:pt idx="19617">
                        <c:v>-40.198590000000003</c:v>
                      </c:pt>
                      <c:pt idx="19618">
                        <c:v>-40.167310000000001</c:v>
                      </c:pt>
                      <c:pt idx="19619">
                        <c:v>-40.135909999999996</c:v>
                      </c:pt>
                      <c:pt idx="19620">
                        <c:v>-40.103560000000002</c:v>
                      </c:pt>
                      <c:pt idx="19621">
                        <c:v>-40.070660000000004</c:v>
                      </c:pt>
                      <c:pt idx="19622">
                        <c:v>-40.039020000000001</c:v>
                      </c:pt>
                      <c:pt idx="19623">
                        <c:v>-40.007620000000003</c:v>
                      </c:pt>
                      <c:pt idx="19624">
                        <c:v>-39.975670000000001</c:v>
                      </c:pt>
                      <c:pt idx="19625">
                        <c:v>-39.942509999999999</c:v>
                      </c:pt>
                      <c:pt idx="19626">
                        <c:v>-39.909659999999995</c:v>
                      </c:pt>
                      <c:pt idx="19627">
                        <c:v>-39.876870000000004</c:v>
                      </c:pt>
                      <c:pt idx="19628">
                        <c:v>-39.84402</c:v>
                      </c:pt>
                      <c:pt idx="19629">
                        <c:v>-39.810720000000003</c:v>
                      </c:pt>
                      <c:pt idx="19630">
                        <c:v>-39.777169999999998</c:v>
                      </c:pt>
                      <c:pt idx="19631">
                        <c:v>-39.74239</c:v>
                      </c:pt>
                      <c:pt idx="19632">
                        <c:v>-39.708549999999995</c:v>
                      </c:pt>
                      <c:pt idx="19633">
                        <c:v>-39.67454</c:v>
                      </c:pt>
                      <c:pt idx="19634">
                        <c:v>-39.640680000000003</c:v>
                      </c:pt>
                      <c:pt idx="19635">
                        <c:v>-39.606340000000003</c:v>
                      </c:pt>
                      <c:pt idx="19636">
                        <c:v>-39.57206</c:v>
                      </c:pt>
                      <c:pt idx="19637">
                        <c:v>-39.53857</c:v>
                      </c:pt>
                      <c:pt idx="19638">
                        <c:v>-39.505800000000001</c:v>
                      </c:pt>
                      <c:pt idx="19639">
                        <c:v>-39.477579999999996</c:v>
                      </c:pt>
                      <c:pt idx="19640">
                        <c:v>-39.449370000000002</c:v>
                      </c:pt>
                      <c:pt idx="19641">
                        <c:v>-39.420099999999998</c:v>
                      </c:pt>
                      <c:pt idx="19642">
                        <c:v>-39.387349999999998</c:v>
                      </c:pt>
                      <c:pt idx="19643">
                        <c:v>-39.353149999999999</c:v>
                      </c:pt>
                      <c:pt idx="19644">
                        <c:v>-39.317989999999995</c:v>
                      </c:pt>
                      <c:pt idx="19645">
                        <c:v>-39.281999999999996</c:v>
                      </c:pt>
                      <c:pt idx="19646">
                        <c:v>-39.245739999999998</c:v>
                      </c:pt>
                      <c:pt idx="19647">
                        <c:v>-39.208840000000002</c:v>
                      </c:pt>
                      <c:pt idx="19648">
                        <c:v>-39.17174</c:v>
                      </c:pt>
                      <c:pt idx="19649">
                        <c:v>-39.134450000000001</c:v>
                      </c:pt>
                      <c:pt idx="19650">
                        <c:v>-39.0961</c:v>
                      </c:pt>
                      <c:pt idx="19651">
                        <c:v>-39.058999999999997</c:v>
                      </c:pt>
                      <c:pt idx="19652">
                        <c:v>-39.022359999999999</c:v>
                      </c:pt>
                      <c:pt idx="19653">
                        <c:v>-38.986399999999996</c:v>
                      </c:pt>
                      <c:pt idx="19654">
                        <c:v>-38.950019999999995</c:v>
                      </c:pt>
                      <c:pt idx="19655">
                        <c:v>-38.912889999999997</c:v>
                      </c:pt>
                      <c:pt idx="19656">
                        <c:v>-38.874000000000002</c:v>
                      </c:pt>
                      <c:pt idx="19657">
                        <c:v>-38.83464</c:v>
                      </c:pt>
                      <c:pt idx="19658">
                        <c:v>-38.794719999999998</c:v>
                      </c:pt>
                      <c:pt idx="19659">
                        <c:v>-38.754490000000004</c:v>
                      </c:pt>
                      <c:pt idx="19660">
                        <c:v>-38.71443</c:v>
                      </c:pt>
                      <c:pt idx="19661">
                        <c:v>-38.67456</c:v>
                      </c:pt>
                      <c:pt idx="19662">
                        <c:v>-38.63552</c:v>
                      </c:pt>
                      <c:pt idx="19663">
                        <c:v>-38.59554</c:v>
                      </c:pt>
                      <c:pt idx="19664">
                        <c:v>-38.554940000000002</c:v>
                      </c:pt>
                      <c:pt idx="19665">
                        <c:v>-38.513939999999998</c:v>
                      </c:pt>
                      <c:pt idx="19666">
                        <c:v>-38.472760000000001</c:v>
                      </c:pt>
                      <c:pt idx="19667">
                        <c:v>-38.431510000000003</c:v>
                      </c:pt>
                      <c:pt idx="19668">
                        <c:v>-38.389749999999999</c:v>
                      </c:pt>
                      <c:pt idx="19669">
                        <c:v>-38.348379999999999</c:v>
                      </c:pt>
                      <c:pt idx="19670">
                        <c:v>-38.307200000000002</c:v>
                      </c:pt>
                      <c:pt idx="19671">
                        <c:v>-38.266269999999999</c:v>
                      </c:pt>
                      <c:pt idx="19672">
                        <c:v>-38.224539999999998</c:v>
                      </c:pt>
                      <c:pt idx="19673">
                        <c:v>-38.18215</c:v>
                      </c:pt>
                      <c:pt idx="19674">
                        <c:v>-38.139679999999998</c:v>
                      </c:pt>
                      <c:pt idx="19675">
                        <c:v>-38.097490000000001</c:v>
                      </c:pt>
                      <c:pt idx="19676">
                        <c:v>-38.055310000000006</c:v>
                      </c:pt>
                      <c:pt idx="19677">
                        <c:v>-38.013550000000002</c:v>
                      </c:pt>
                      <c:pt idx="19678">
                        <c:v>-37.969590000000004</c:v>
                      </c:pt>
                      <c:pt idx="19679">
                        <c:v>-37.925710000000002</c:v>
                      </c:pt>
                      <c:pt idx="19680">
                        <c:v>-37.881250000000001</c:v>
                      </c:pt>
                      <c:pt idx="19681">
                        <c:v>-37.836530000000003</c:v>
                      </c:pt>
                      <c:pt idx="19682">
                        <c:v>-37.792210000000004</c:v>
                      </c:pt>
                      <c:pt idx="19683">
                        <c:v>-37.746690000000001</c:v>
                      </c:pt>
                      <c:pt idx="19684">
                        <c:v>-37.700969999999998</c:v>
                      </c:pt>
                      <c:pt idx="19685">
                        <c:v>-37.655110000000001</c:v>
                      </c:pt>
                      <c:pt idx="19686">
                        <c:v>-37.60848</c:v>
                      </c:pt>
                      <c:pt idx="19687">
                        <c:v>-37.558220000000006</c:v>
                      </c:pt>
                      <c:pt idx="19688">
                        <c:v>-37.512039999999999</c:v>
                      </c:pt>
                      <c:pt idx="19689">
                        <c:v>-37.465780000000002</c:v>
                      </c:pt>
                      <c:pt idx="19690">
                        <c:v>-37.419119999999999</c:v>
                      </c:pt>
                      <c:pt idx="19691">
                        <c:v>-37.373339999999999</c:v>
                      </c:pt>
                      <c:pt idx="19692">
                        <c:v>-37.326740000000001</c:v>
                      </c:pt>
                      <c:pt idx="19693">
                        <c:v>-37.280050000000003</c:v>
                      </c:pt>
                      <c:pt idx="19694">
                        <c:v>-37.233960000000003</c:v>
                      </c:pt>
                      <c:pt idx="19695">
                        <c:v>-37.186250000000001</c:v>
                      </c:pt>
                      <c:pt idx="19696">
                        <c:v>-37.136600000000001</c:v>
                      </c:pt>
                      <c:pt idx="19697">
                        <c:v>-37.089030000000001</c:v>
                      </c:pt>
                      <c:pt idx="19698">
                        <c:v>-37.038780000000003</c:v>
                      </c:pt>
                      <c:pt idx="19699">
                        <c:v>-36.987400000000001</c:v>
                      </c:pt>
                      <c:pt idx="19700">
                        <c:v>-36.935079999999999</c:v>
                      </c:pt>
                      <c:pt idx="19701">
                        <c:v>-36.881810000000002</c:v>
                      </c:pt>
                      <c:pt idx="19702">
                        <c:v>-36.828139999999998</c:v>
                      </c:pt>
                      <c:pt idx="19703">
                        <c:v>-36.774499999999996</c:v>
                      </c:pt>
                      <c:pt idx="19704">
                        <c:v>-36.725050000000003</c:v>
                      </c:pt>
                      <c:pt idx="19705">
                        <c:v>-36.677840000000003</c:v>
                      </c:pt>
                      <c:pt idx="19706">
                        <c:v>-36.629440000000002</c:v>
                      </c:pt>
                      <c:pt idx="19707">
                        <c:v>-36.578890000000001</c:v>
                      </c:pt>
                      <c:pt idx="19708">
                        <c:v>-36.52516</c:v>
                      </c:pt>
                      <c:pt idx="19709">
                        <c:v>-36.470939999999999</c:v>
                      </c:pt>
                      <c:pt idx="19710">
                        <c:v>-36.417209999999997</c:v>
                      </c:pt>
                      <c:pt idx="19711">
                        <c:v>-36.363460000000003</c:v>
                      </c:pt>
                      <c:pt idx="19712">
                        <c:v>-36.309609999999999</c:v>
                      </c:pt>
                      <c:pt idx="19713">
                        <c:v>-36.253970000000002</c:v>
                      </c:pt>
                      <c:pt idx="19714">
                        <c:v>-36.19802</c:v>
                      </c:pt>
                      <c:pt idx="19715">
                        <c:v>-36.142720000000004</c:v>
                      </c:pt>
                      <c:pt idx="19716">
                        <c:v>-36.086979999999997</c:v>
                      </c:pt>
                      <c:pt idx="19717">
                        <c:v>-36.030909999999999</c:v>
                      </c:pt>
                      <c:pt idx="19718">
                        <c:v>-35.975270000000002</c:v>
                      </c:pt>
                      <c:pt idx="19719">
                        <c:v>-35.919110000000003</c:v>
                      </c:pt>
                      <c:pt idx="19720">
                        <c:v>-35.863050000000001</c:v>
                      </c:pt>
                      <c:pt idx="19721">
                        <c:v>-35.807139999999997</c:v>
                      </c:pt>
                      <c:pt idx="19722">
                        <c:v>-35.750749999999996</c:v>
                      </c:pt>
                      <c:pt idx="19723">
                        <c:v>-35.694180000000003</c:v>
                      </c:pt>
                      <c:pt idx="19724">
                        <c:v>-35.63747</c:v>
                      </c:pt>
                      <c:pt idx="19725">
                        <c:v>-35.580449999999999</c:v>
                      </c:pt>
                      <c:pt idx="19726">
                        <c:v>-35.523780000000002</c:v>
                      </c:pt>
                      <c:pt idx="19727">
                        <c:v>-35.466929999999998</c:v>
                      </c:pt>
                      <c:pt idx="19728">
                        <c:v>-35.412269999999999</c:v>
                      </c:pt>
                      <c:pt idx="19729">
                        <c:v>-35.357089999999999</c:v>
                      </c:pt>
                      <c:pt idx="19730">
                        <c:v>-35.301369999999999</c:v>
                      </c:pt>
                      <c:pt idx="19731">
                        <c:v>-35.243669999999995</c:v>
                      </c:pt>
                      <c:pt idx="19732">
                        <c:v>-35.185230000000004</c:v>
                      </c:pt>
                      <c:pt idx="19733">
                        <c:v>-35.125360000000001</c:v>
                      </c:pt>
                      <c:pt idx="19734">
                        <c:v>-35.064479999999996</c:v>
                      </c:pt>
                      <c:pt idx="19735">
                        <c:v>-35.003329999999998</c:v>
                      </c:pt>
                      <c:pt idx="19736">
                        <c:v>-34.94164</c:v>
                      </c:pt>
                      <c:pt idx="19737">
                        <c:v>-34.87997</c:v>
                      </c:pt>
                      <c:pt idx="19738">
                        <c:v>-34.817969999999995</c:v>
                      </c:pt>
                      <c:pt idx="19739">
                        <c:v>-34.755740000000003</c:v>
                      </c:pt>
                      <c:pt idx="19740">
                        <c:v>-34.693730000000002</c:v>
                      </c:pt>
                      <c:pt idx="19741">
                        <c:v>-34.630110000000002</c:v>
                      </c:pt>
                      <c:pt idx="19742">
                        <c:v>-34.56615</c:v>
                      </c:pt>
                      <c:pt idx="19743">
                        <c:v>-34.501909999999995</c:v>
                      </c:pt>
                      <c:pt idx="19744">
                        <c:v>-34.437959999999997</c:v>
                      </c:pt>
                      <c:pt idx="19745">
                        <c:v>-34.373840000000001</c:v>
                      </c:pt>
                      <c:pt idx="19746">
                        <c:v>-34.30977</c:v>
                      </c:pt>
                      <c:pt idx="19747">
                        <c:v>-34.245179999999998</c:v>
                      </c:pt>
                      <c:pt idx="19748">
                        <c:v>-34.180389999999996</c:v>
                      </c:pt>
                      <c:pt idx="19749">
                        <c:v>-34.115560000000002</c:v>
                      </c:pt>
                      <c:pt idx="19750">
                        <c:v>-34.0505</c:v>
                      </c:pt>
                      <c:pt idx="19751">
                        <c:v>-33.985430000000001</c:v>
                      </c:pt>
                      <c:pt idx="19752">
                        <c:v>-33.920050000000003</c:v>
                      </c:pt>
                      <c:pt idx="19753">
                        <c:v>-33.854399999999998</c:v>
                      </c:pt>
                      <c:pt idx="19754">
                        <c:v>-33.788679999999999</c:v>
                      </c:pt>
                      <c:pt idx="19755">
                        <c:v>-33.722360000000002</c:v>
                      </c:pt>
                      <c:pt idx="19756">
                        <c:v>-33.655770000000004</c:v>
                      </c:pt>
                      <c:pt idx="19757">
                        <c:v>-33.589089999999999</c:v>
                      </c:pt>
                      <c:pt idx="19758">
                        <c:v>-33.523960000000002</c:v>
                      </c:pt>
                      <c:pt idx="19759">
                        <c:v>-33.459009999999999</c:v>
                      </c:pt>
                      <c:pt idx="19760">
                        <c:v>-33.391760000000005</c:v>
                      </c:pt>
                      <c:pt idx="19761">
                        <c:v>-33.323689999999999</c:v>
                      </c:pt>
                      <c:pt idx="19762">
                        <c:v>-33.254800000000003</c:v>
                      </c:pt>
                      <c:pt idx="19763">
                        <c:v>-33.18524</c:v>
                      </c:pt>
                      <c:pt idx="19764">
                        <c:v>-33.116240000000005</c:v>
                      </c:pt>
                      <c:pt idx="19765">
                        <c:v>-33.046700000000001</c:v>
                      </c:pt>
                      <c:pt idx="19766">
                        <c:v>-32.97728</c:v>
                      </c:pt>
                      <c:pt idx="19767">
                        <c:v>-32.907789999999999</c:v>
                      </c:pt>
                      <c:pt idx="19768">
                        <c:v>-32.838149999999999</c:v>
                      </c:pt>
                      <c:pt idx="19769">
                        <c:v>-32.768740000000001</c:v>
                      </c:pt>
                      <c:pt idx="19770">
                        <c:v>-32.699010000000001</c:v>
                      </c:pt>
                      <c:pt idx="19771">
                        <c:v>-32.628479999999996</c:v>
                      </c:pt>
                      <c:pt idx="19772">
                        <c:v>-32.558370000000004</c:v>
                      </c:pt>
                      <c:pt idx="19773">
                        <c:v>-32.48621</c:v>
                      </c:pt>
                      <c:pt idx="19774">
                        <c:v>-32.412869999999998</c:v>
                      </c:pt>
                      <c:pt idx="19775">
                        <c:v>-32.337539999999997</c:v>
                      </c:pt>
                      <c:pt idx="19776">
                        <c:v>-32.260219999999997</c:v>
                      </c:pt>
                      <c:pt idx="19777">
                        <c:v>-32.183250000000001</c:v>
                      </c:pt>
                      <c:pt idx="19778">
                        <c:v>-32.10604</c:v>
                      </c:pt>
                      <c:pt idx="19779">
                        <c:v>-32.031179999999999</c:v>
                      </c:pt>
                      <c:pt idx="19780">
                        <c:v>-31.956209999999999</c:v>
                      </c:pt>
                      <c:pt idx="19781">
                        <c:v>-31.881590000000003</c:v>
                      </c:pt>
                      <c:pt idx="19782">
                        <c:v>-31.809949999999997</c:v>
                      </c:pt>
                      <c:pt idx="19783">
                        <c:v>-31.7408</c:v>
                      </c:pt>
                      <c:pt idx="19784">
                        <c:v>-31.673480000000001</c:v>
                      </c:pt>
                      <c:pt idx="19785">
                        <c:v>-31.603029999999997</c:v>
                      </c:pt>
                      <c:pt idx="19786">
                        <c:v>-31.531310000000001</c:v>
                      </c:pt>
                      <c:pt idx="19787">
                        <c:v>-31.459039999999998</c:v>
                      </c:pt>
                      <c:pt idx="19788">
                        <c:v>-31.386430000000001</c:v>
                      </c:pt>
                      <c:pt idx="19789">
                        <c:v>-31.313479999999998</c:v>
                      </c:pt>
                      <c:pt idx="19790">
                        <c:v>-31.240079999999999</c:v>
                      </c:pt>
                      <c:pt idx="19791">
                        <c:v>-31.166730000000001</c:v>
                      </c:pt>
                      <c:pt idx="19792">
                        <c:v>-31.092510000000001</c:v>
                      </c:pt>
                      <c:pt idx="19793">
                        <c:v>-31.016770000000001</c:v>
                      </c:pt>
                      <c:pt idx="19794">
                        <c:v>-30.938219999999998</c:v>
                      </c:pt>
                      <c:pt idx="19795">
                        <c:v>-30.858899999999998</c:v>
                      </c:pt>
                      <c:pt idx="19796">
                        <c:v>-30.779709999999998</c:v>
                      </c:pt>
                      <c:pt idx="19797">
                        <c:v>-30.70431</c:v>
                      </c:pt>
                      <c:pt idx="19798">
                        <c:v>-30.647869999999998</c:v>
                      </c:pt>
                      <c:pt idx="19799">
                        <c:v>-30.588239999999999</c:v>
                      </c:pt>
                      <c:pt idx="19800">
                        <c:v>-30.51876</c:v>
                      </c:pt>
                      <c:pt idx="19801">
                        <c:v>-30.445350000000001</c:v>
                      </c:pt>
                      <c:pt idx="19802">
                        <c:v>-30.36721</c:v>
                      </c:pt>
                      <c:pt idx="19803">
                        <c:v>-30.286279999999998</c:v>
                      </c:pt>
                      <c:pt idx="19804">
                        <c:v>-30.202220000000001</c:v>
                      </c:pt>
                      <c:pt idx="19805">
                        <c:v>-30.115660000000002</c:v>
                      </c:pt>
                      <c:pt idx="19806">
                        <c:v>-30.027149999999999</c:v>
                      </c:pt>
                      <c:pt idx="19807">
                        <c:v>-29.937149999999999</c:v>
                      </c:pt>
                      <c:pt idx="19808">
                        <c:v>-29.845869999999998</c:v>
                      </c:pt>
                      <c:pt idx="19809">
                        <c:v>-29.754909999999999</c:v>
                      </c:pt>
                      <c:pt idx="19810">
                        <c:v>-29.662849999999999</c:v>
                      </c:pt>
                      <c:pt idx="19811">
                        <c:v>-29.56955</c:v>
                      </c:pt>
                      <c:pt idx="19812">
                        <c:v>-29.474540000000001</c:v>
                      </c:pt>
                      <c:pt idx="19813">
                        <c:v>-29.378449999999997</c:v>
                      </c:pt>
                      <c:pt idx="19814">
                        <c:v>-29.282299999999999</c:v>
                      </c:pt>
                      <c:pt idx="19815">
                        <c:v>-29.18618</c:v>
                      </c:pt>
                      <c:pt idx="19816">
                        <c:v>-29.088509999999999</c:v>
                      </c:pt>
                      <c:pt idx="19817">
                        <c:v>-28.989809999999999</c:v>
                      </c:pt>
                      <c:pt idx="19818">
                        <c:v>-28.89228</c:v>
                      </c:pt>
                      <c:pt idx="19819">
                        <c:v>-28.79355</c:v>
                      </c:pt>
                      <c:pt idx="19820">
                        <c:v>-28.694109999999998</c:v>
                      </c:pt>
                      <c:pt idx="19821">
                        <c:v>-28.593380000000003</c:v>
                      </c:pt>
                      <c:pt idx="19822">
                        <c:v>-28.492250000000002</c:v>
                      </c:pt>
                      <c:pt idx="19823">
                        <c:v>-28.39057</c:v>
                      </c:pt>
                      <c:pt idx="19824">
                        <c:v>-28.289589999999997</c:v>
                      </c:pt>
                      <c:pt idx="19825">
                        <c:v>-28.187799999999999</c:v>
                      </c:pt>
                      <c:pt idx="19826">
                        <c:v>-28.08595</c:v>
                      </c:pt>
                      <c:pt idx="19827">
                        <c:v>-27.98498</c:v>
                      </c:pt>
                      <c:pt idx="19828">
                        <c:v>-27.882840000000002</c:v>
                      </c:pt>
                      <c:pt idx="19829">
                        <c:v>-27.780429999999999</c:v>
                      </c:pt>
                      <c:pt idx="19830">
                        <c:v>-27.677659999999999</c:v>
                      </c:pt>
                      <c:pt idx="19831">
                        <c:v>-27.57489</c:v>
                      </c:pt>
                      <c:pt idx="19832">
                        <c:v>-27.47147</c:v>
                      </c:pt>
                      <c:pt idx="19833">
                        <c:v>-27.37847</c:v>
                      </c:pt>
                      <c:pt idx="19834">
                        <c:v>-27.281040000000001</c:v>
                      </c:pt>
                      <c:pt idx="19835">
                        <c:v>-27.178539999999998</c:v>
                      </c:pt>
                      <c:pt idx="19836">
                        <c:v>-27.0763</c:v>
                      </c:pt>
                      <c:pt idx="19837">
                        <c:v>-26.972839999999998</c:v>
                      </c:pt>
                      <c:pt idx="19838">
                        <c:v>-26.868310000000001</c:v>
                      </c:pt>
                      <c:pt idx="19839">
                        <c:v>-26.763279999999998</c:v>
                      </c:pt>
                      <c:pt idx="19840">
                        <c:v>-26.659120000000001</c:v>
                      </c:pt>
                      <c:pt idx="19841">
                        <c:v>-26.554940000000002</c:v>
                      </c:pt>
                      <c:pt idx="19842">
                        <c:v>-26.450589999999998</c:v>
                      </c:pt>
                      <c:pt idx="19843">
                        <c:v>-26.345050000000001</c:v>
                      </c:pt>
                      <c:pt idx="19844">
                        <c:v>-26.240470000000002</c:v>
                      </c:pt>
                      <c:pt idx="19845">
                        <c:v>-26.135280000000002</c:v>
                      </c:pt>
                      <c:pt idx="19846">
                        <c:v>-26.029239999999998</c:v>
                      </c:pt>
                      <c:pt idx="19847">
                        <c:v>-25.922809999999998</c:v>
                      </c:pt>
                      <c:pt idx="19848">
                        <c:v>-25.816249999999997</c:v>
                      </c:pt>
                      <c:pt idx="19849">
                        <c:v>-25.709249999999997</c:v>
                      </c:pt>
                      <c:pt idx="19850">
                        <c:v>-25.602179999999997</c:v>
                      </c:pt>
                      <c:pt idx="19851">
                        <c:v>-25.495139999999999</c:v>
                      </c:pt>
                      <c:pt idx="19852">
                        <c:v>-25.387550000000001</c:v>
                      </c:pt>
                      <c:pt idx="19853">
                        <c:v>-25.27966</c:v>
                      </c:pt>
                      <c:pt idx="19854">
                        <c:v>-25.171790000000001</c:v>
                      </c:pt>
                      <c:pt idx="19855">
                        <c:v>-25.06409</c:v>
                      </c:pt>
                      <c:pt idx="19856">
                        <c:v>-24.956330000000001</c:v>
                      </c:pt>
                      <c:pt idx="19857">
                        <c:v>-24.847830000000002</c:v>
                      </c:pt>
                      <c:pt idx="19858">
                        <c:v>-24.7395</c:v>
                      </c:pt>
                      <c:pt idx="19859">
                        <c:v>-24.630949999999999</c:v>
                      </c:pt>
                      <c:pt idx="19860">
                        <c:v>-24.522569999999998</c:v>
                      </c:pt>
                      <c:pt idx="19861">
                        <c:v>-24.416090000000001</c:v>
                      </c:pt>
                      <c:pt idx="19862">
                        <c:v>-24.311989999999998</c:v>
                      </c:pt>
                      <c:pt idx="19863">
                        <c:v>-24.20439</c:v>
                      </c:pt>
                      <c:pt idx="19864">
                        <c:v>-24.096419999999998</c:v>
                      </c:pt>
                      <c:pt idx="19865">
                        <c:v>-23.987340000000003</c:v>
                      </c:pt>
                      <c:pt idx="19866">
                        <c:v>-23.877890000000001</c:v>
                      </c:pt>
                      <c:pt idx="19867">
                        <c:v>-23.768150000000002</c:v>
                      </c:pt>
                      <c:pt idx="19868">
                        <c:v>-23.6584</c:v>
                      </c:pt>
                      <c:pt idx="19869">
                        <c:v>-23.548580000000001</c:v>
                      </c:pt>
                      <c:pt idx="19870">
                        <c:v>-23.438949999999998</c:v>
                      </c:pt>
                      <c:pt idx="19871">
                        <c:v>-23.329659999999997</c:v>
                      </c:pt>
                      <c:pt idx="19872">
                        <c:v>-23.220139999999997</c:v>
                      </c:pt>
                      <c:pt idx="19873">
                        <c:v>-23.112870000000001</c:v>
                      </c:pt>
                      <c:pt idx="19874">
                        <c:v>-23.004460000000002</c:v>
                      </c:pt>
                      <c:pt idx="19875">
                        <c:v>-22.894480000000001</c:v>
                      </c:pt>
                      <c:pt idx="19876">
                        <c:v>-22.783380000000001</c:v>
                      </c:pt>
                      <c:pt idx="19877">
                        <c:v>-22.672159999999998</c:v>
                      </c:pt>
                      <c:pt idx="19878">
                        <c:v>-22.560129999999997</c:v>
                      </c:pt>
                      <c:pt idx="19879">
                        <c:v>-22.447569999999999</c:v>
                      </c:pt>
                      <c:pt idx="19880">
                        <c:v>-22.335139999999999</c:v>
                      </c:pt>
                      <c:pt idx="19881">
                        <c:v>-22.222469999999998</c:v>
                      </c:pt>
                      <c:pt idx="19882">
                        <c:v>-22.109850000000002</c:v>
                      </c:pt>
                      <c:pt idx="19883">
                        <c:v>-21.997230000000002</c:v>
                      </c:pt>
                      <c:pt idx="19884">
                        <c:v>-21.888290000000001</c:v>
                      </c:pt>
                      <c:pt idx="19885">
                        <c:v>-21.779419999999998</c:v>
                      </c:pt>
                      <c:pt idx="19886">
                        <c:v>-21.670300000000001</c:v>
                      </c:pt>
                      <c:pt idx="19887">
                        <c:v>-21.558220000000002</c:v>
                      </c:pt>
                      <c:pt idx="19888">
                        <c:v>-21.44661</c:v>
                      </c:pt>
                      <c:pt idx="19889">
                        <c:v>-21.334149999999998</c:v>
                      </c:pt>
                      <c:pt idx="19890">
                        <c:v>-21.22092</c:v>
                      </c:pt>
                      <c:pt idx="19891">
                        <c:v>-21.107219999999998</c:v>
                      </c:pt>
                      <c:pt idx="19892">
                        <c:v>-20.993099999999998</c:v>
                      </c:pt>
                      <c:pt idx="19893">
                        <c:v>-20.879560000000001</c:v>
                      </c:pt>
                      <c:pt idx="19894">
                        <c:v>-20.76661</c:v>
                      </c:pt>
                      <c:pt idx="19895">
                        <c:v>-20.652480000000001</c:v>
                      </c:pt>
                      <c:pt idx="19896">
                        <c:v>-20.538400000000003</c:v>
                      </c:pt>
                      <c:pt idx="19897">
                        <c:v>-20.423830000000002</c:v>
                      </c:pt>
                      <c:pt idx="19898">
                        <c:v>-20.30949</c:v>
                      </c:pt>
                      <c:pt idx="19899">
                        <c:v>-20.195930000000001</c:v>
                      </c:pt>
                      <c:pt idx="19900">
                        <c:v>-20.083380000000002</c:v>
                      </c:pt>
                      <c:pt idx="19901">
                        <c:v>-19.973099999999999</c:v>
                      </c:pt>
                      <c:pt idx="19902">
                        <c:v>-19.860990000000001</c:v>
                      </c:pt>
                      <c:pt idx="19903">
                        <c:v>-19.74821</c:v>
                      </c:pt>
                      <c:pt idx="19904">
                        <c:v>-19.634080000000001</c:v>
                      </c:pt>
                      <c:pt idx="19905">
                        <c:v>-19.519439999999999</c:v>
                      </c:pt>
                      <c:pt idx="19906">
                        <c:v>-19.405139999999999</c:v>
                      </c:pt>
                      <c:pt idx="19907">
                        <c:v>-19.290799999999997</c:v>
                      </c:pt>
                      <c:pt idx="19908">
                        <c:v>-19.177340000000001</c:v>
                      </c:pt>
                      <c:pt idx="19909">
                        <c:v>-19.062730000000002</c:v>
                      </c:pt>
                      <c:pt idx="19910">
                        <c:v>-18.947420000000001</c:v>
                      </c:pt>
                      <c:pt idx="19911">
                        <c:v>-18.831789999999998</c:v>
                      </c:pt>
                      <c:pt idx="19912">
                        <c:v>-18.716950000000001</c:v>
                      </c:pt>
                      <c:pt idx="19913">
                        <c:v>-18.60228</c:v>
                      </c:pt>
                      <c:pt idx="19914">
                        <c:v>-18.49053</c:v>
                      </c:pt>
                      <c:pt idx="19915">
                        <c:v>-18.396850000000001</c:v>
                      </c:pt>
                      <c:pt idx="19916">
                        <c:v>-18.295200000000001</c:v>
                      </c:pt>
                      <c:pt idx="19917">
                        <c:v>-18.18534</c:v>
                      </c:pt>
                      <c:pt idx="19918">
                        <c:v>-18.07527</c:v>
                      </c:pt>
                      <c:pt idx="19919">
                        <c:v>-17.96163</c:v>
                      </c:pt>
                      <c:pt idx="19920">
                        <c:v>-17.850560000000002</c:v>
                      </c:pt>
                      <c:pt idx="19921">
                        <c:v>-17.737639999999999</c:v>
                      </c:pt>
                      <c:pt idx="19922">
                        <c:v>-17.623089999999998</c:v>
                      </c:pt>
                      <c:pt idx="19923">
                        <c:v>-17.508289999999999</c:v>
                      </c:pt>
                      <c:pt idx="19924">
                        <c:v>-17.393059999999998</c:v>
                      </c:pt>
                      <c:pt idx="19925">
                        <c:v>-17.2776</c:v>
                      </c:pt>
                      <c:pt idx="19926">
                        <c:v>-17.161750000000001</c:v>
                      </c:pt>
                      <c:pt idx="19927">
                        <c:v>-17.046969999999998</c:v>
                      </c:pt>
                      <c:pt idx="19928">
                        <c:v>-16.931930000000001</c:v>
                      </c:pt>
                      <c:pt idx="19929">
                        <c:v>-16.816179999999999</c:v>
                      </c:pt>
                      <c:pt idx="19930">
                        <c:v>-16.700810000000001</c:v>
                      </c:pt>
                      <c:pt idx="19931">
                        <c:v>-16.586510000000001</c:v>
                      </c:pt>
                      <c:pt idx="19932">
                        <c:v>-16.471109999999999</c:v>
                      </c:pt>
                      <c:pt idx="19933">
                        <c:v>-16.355329999999999</c:v>
                      </c:pt>
                      <c:pt idx="19934">
                        <c:v>-16.24006</c:v>
                      </c:pt>
                      <c:pt idx="19935">
                        <c:v>-16.124790000000001</c:v>
                      </c:pt>
                      <c:pt idx="19936">
                        <c:v>-16.00939</c:v>
                      </c:pt>
                      <c:pt idx="19937">
                        <c:v>-15.89443</c:v>
                      </c:pt>
                      <c:pt idx="19938">
                        <c:v>-15.77863</c:v>
                      </c:pt>
                      <c:pt idx="19939">
                        <c:v>-15.66356</c:v>
                      </c:pt>
                      <c:pt idx="19940">
                        <c:v>-15.549630000000001</c:v>
                      </c:pt>
                      <c:pt idx="19941">
                        <c:v>-15.43553</c:v>
                      </c:pt>
                      <c:pt idx="19942">
                        <c:v>-15.320450000000001</c:v>
                      </c:pt>
                      <c:pt idx="19943">
                        <c:v>-15.20519</c:v>
                      </c:pt>
                      <c:pt idx="19944">
                        <c:v>-15.09084</c:v>
                      </c:pt>
                      <c:pt idx="19945">
                        <c:v>-14.975940000000001</c:v>
                      </c:pt>
                      <c:pt idx="19946">
                        <c:v>-14.861230000000001</c:v>
                      </c:pt>
                      <c:pt idx="19947">
                        <c:v>-14.74685</c:v>
                      </c:pt>
                      <c:pt idx="19948">
                        <c:v>-14.631259999999999</c:v>
                      </c:pt>
                      <c:pt idx="19949">
                        <c:v>-14.516400000000001</c:v>
                      </c:pt>
                      <c:pt idx="19950">
                        <c:v>-14.401029999999999</c:v>
                      </c:pt>
                      <c:pt idx="19951">
                        <c:v>-14.28421</c:v>
                      </c:pt>
                      <c:pt idx="19952">
                        <c:v>-14.16752</c:v>
                      </c:pt>
                      <c:pt idx="19953">
                        <c:v>-14.051220000000001</c:v>
                      </c:pt>
                      <c:pt idx="19954">
                        <c:v>-13.934850000000001</c:v>
                      </c:pt>
                      <c:pt idx="19955">
                        <c:v>-13.817959999999999</c:v>
                      </c:pt>
                      <c:pt idx="19956">
                        <c:v>-13.70106</c:v>
                      </c:pt>
                      <c:pt idx="19957">
                        <c:v>-13.58409</c:v>
                      </c:pt>
                      <c:pt idx="19958">
                        <c:v>-13.467199999999998</c:v>
                      </c:pt>
                      <c:pt idx="19959">
                        <c:v>-13.350660000000001</c:v>
                      </c:pt>
                      <c:pt idx="19960">
                        <c:v>-13.23348</c:v>
                      </c:pt>
                      <c:pt idx="19961">
                        <c:v>-13.11631</c:v>
                      </c:pt>
                      <c:pt idx="19962">
                        <c:v>-12.998510000000001</c:v>
                      </c:pt>
                      <c:pt idx="19963">
                        <c:v>-12.881320000000001</c:v>
                      </c:pt>
                      <c:pt idx="19964">
                        <c:v>-12.763640000000001</c:v>
                      </c:pt>
                      <c:pt idx="19965">
                        <c:v>-12.645569999999999</c:v>
                      </c:pt>
                      <c:pt idx="19966">
                        <c:v>-12.527600000000001</c:v>
                      </c:pt>
                      <c:pt idx="19967">
                        <c:v>-12.40944</c:v>
                      </c:pt>
                      <c:pt idx="19968">
                        <c:v>-12.291309999999999</c:v>
                      </c:pt>
                      <c:pt idx="19969">
                        <c:v>-12.17334</c:v>
                      </c:pt>
                      <c:pt idx="19970">
                        <c:v>-12.05617</c:v>
                      </c:pt>
                      <c:pt idx="19971">
                        <c:v>-11.93891</c:v>
                      </c:pt>
                      <c:pt idx="19972">
                        <c:v>-11.821710000000001</c:v>
                      </c:pt>
                      <c:pt idx="19973">
                        <c:v>-11.703939999999999</c:v>
                      </c:pt>
                      <c:pt idx="19974">
                        <c:v>-11.58647</c:v>
                      </c:pt>
                      <c:pt idx="19975">
                        <c:v>-11.46852</c:v>
                      </c:pt>
                      <c:pt idx="19976">
                        <c:v>-11.35103</c:v>
                      </c:pt>
                      <c:pt idx="19977">
                        <c:v>-11.234590000000001</c:v>
                      </c:pt>
                      <c:pt idx="19978">
                        <c:v>-11.11707</c:v>
                      </c:pt>
                      <c:pt idx="19979">
                        <c:v>-10.999350000000002</c:v>
                      </c:pt>
                      <c:pt idx="19980">
                        <c:v>-10.886690000000002</c:v>
                      </c:pt>
                      <c:pt idx="19981">
                        <c:v>-10.773680000000001</c:v>
                      </c:pt>
                      <c:pt idx="19982">
                        <c:v>-10.65907</c:v>
                      </c:pt>
                      <c:pt idx="19983">
                        <c:v>-10.548249999999999</c:v>
                      </c:pt>
                      <c:pt idx="19984">
                        <c:v>-10.430630000000001</c:v>
                      </c:pt>
                      <c:pt idx="19985">
                        <c:v>-10.317160000000001</c:v>
                      </c:pt>
                      <c:pt idx="19986">
                        <c:v>-10.202770000000001</c:v>
                      </c:pt>
                      <c:pt idx="19987">
                        <c:v>-10.08488</c:v>
                      </c:pt>
                      <c:pt idx="19988">
                        <c:v>-9.9675290000000007</c:v>
                      </c:pt>
                      <c:pt idx="19989">
                        <c:v>-9.8520380000000003</c:v>
                      </c:pt>
                      <c:pt idx="19990">
                        <c:v>-9.7377539999999989</c:v>
                      </c:pt>
                      <c:pt idx="19991">
                        <c:v>-9.6229319999999987</c:v>
                      </c:pt>
                      <c:pt idx="19992">
                        <c:v>-9.5077619999999996</c:v>
                      </c:pt>
                      <c:pt idx="19993">
                        <c:v>-9.391724</c:v>
                      </c:pt>
                      <c:pt idx="19994">
                        <c:v>-9.274617000000001</c:v>
                      </c:pt>
                      <c:pt idx="19995">
                        <c:v>-9.1576389999999996</c:v>
                      </c:pt>
                      <c:pt idx="19996">
                        <c:v>-9.0407960000000003</c:v>
                      </c:pt>
                      <c:pt idx="19997">
                        <c:v>-8.9235249999999997</c:v>
                      </c:pt>
                      <c:pt idx="19998">
                        <c:v>-8.8068580000000001</c:v>
                      </c:pt>
                      <c:pt idx="19999">
                        <c:v>-8.6897640000000003</c:v>
                      </c:pt>
                      <c:pt idx="20000">
                        <c:v>-8.5748700000000007</c:v>
                      </c:pt>
                      <c:pt idx="20001">
                        <c:v>-8.45885</c:v>
                      </c:pt>
                      <c:pt idx="20002">
                        <c:v>-8.3415959999999991</c:v>
                      </c:pt>
                      <c:pt idx="20003">
                        <c:v>-8.225852999999999</c:v>
                      </c:pt>
                      <c:pt idx="20004">
                        <c:v>-8.1091060000000006</c:v>
                      </c:pt>
                      <c:pt idx="20005">
                        <c:v>-7.9936510000000007</c:v>
                      </c:pt>
                      <c:pt idx="20006">
                        <c:v>-7.8770100000000003</c:v>
                      </c:pt>
                      <c:pt idx="20007">
                        <c:v>-7.7600660000000001</c:v>
                      </c:pt>
                      <c:pt idx="20008">
                        <c:v>-7.6445830000000008</c:v>
                      </c:pt>
                      <c:pt idx="20009">
                        <c:v>-7.5306309999999996</c:v>
                      </c:pt>
                      <c:pt idx="20010">
                        <c:v>-7.4182259999999998</c:v>
                      </c:pt>
                      <c:pt idx="20011">
                        <c:v>-7.3021270000000005</c:v>
                      </c:pt>
                      <c:pt idx="20012">
                        <c:v>-7.185376999999999</c:v>
                      </c:pt>
                      <c:pt idx="20013">
                        <c:v>-7.0691050000000004</c:v>
                      </c:pt>
                      <c:pt idx="20014">
                        <c:v>-6.9526120000000002</c:v>
                      </c:pt>
                      <c:pt idx="20015">
                        <c:v>-6.8360370000000001</c:v>
                      </c:pt>
                      <c:pt idx="20016">
                        <c:v>-6.7192270000000001</c:v>
                      </c:pt>
                      <c:pt idx="20017">
                        <c:v>-6.6020210000000006</c:v>
                      </c:pt>
                      <c:pt idx="20018">
                        <c:v>-6.4846349999999999</c:v>
                      </c:pt>
                      <c:pt idx="20019">
                        <c:v>-6.3675380000000006</c:v>
                      </c:pt>
                      <c:pt idx="20020">
                        <c:v>-6.2512990000000004</c:v>
                      </c:pt>
                      <c:pt idx="20021">
                        <c:v>-6.1339449999999998</c:v>
                      </c:pt>
                      <c:pt idx="20022">
                        <c:v>-6.0170320000000004</c:v>
                      </c:pt>
                      <c:pt idx="20023">
                        <c:v>-5.9001139999999994</c:v>
                      </c:pt>
                      <c:pt idx="20024">
                        <c:v>-5.782667</c:v>
                      </c:pt>
                      <c:pt idx="20025">
                        <c:v>-5.6650270000000003</c:v>
                      </c:pt>
                      <c:pt idx="20026">
                        <c:v>-5.5474209999999999</c:v>
                      </c:pt>
                      <c:pt idx="20027">
                        <c:v>-5.4300809999999995</c:v>
                      </c:pt>
                      <c:pt idx="20028">
                        <c:v>-5.3118420000000004</c:v>
                      </c:pt>
                      <c:pt idx="20029">
                        <c:v>-5.1938439999999995</c:v>
                      </c:pt>
                      <c:pt idx="20030">
                        <c:v>-5.0759419999999995</c:v>
                      </c:pt>
                      <c:pt idx="20031">
                        <c:v>-4.9580830000000002</c:v>
                      </c:pt>
                      <c:pt idx="20032">
                        <c:v>-4.8403739999999997</c:v>
                      </c:pt>
                      <c:pt idx="20033">
                        <c:v>-4.7232000000000003</c:v>
                      </c:pt>
                      <c:pt idx="20034">
                        <c:v>-4.6057589999999999</c:v>
                      </c:pt>
                      <c:pt idx="20035">
                        <c:v>-4.4881469999999997</c:v>
                      </c:pt>
                      <c:pt idx="20036">
                        <c:v>-4.3703909999999997</c:v>
                      </c:pt>
                      <c:pt idx="20037">
                        <c:v>-4.2527869999999997</c:v>
                      </c:pt>
                      <c:pt idx="20038">
                        <c:v>-4.1357200000000001</c:v>
                      </c:pt>
                      <c:pt idx="20039">
                        <c:v>-4.0187620000000006</c:v>
                      </c:pt>
                      <c:pt idx="20040">
                        <c:v>-3.9014660000000001</c:v>
                      </c:pt>
                      <c:pt idx="20041">
                        <c:v>-3.7841049999999998</c:v>
                      </c:pt>
                      <c:pt idx="20042">
                        <c:v>-3.6672880000000001</c:v>
                      </c:pt>
                      <c:pt idx="20043">
                        <c:v>-3.55063</c:v>
                      </c:pt>
                      <c:pt idx="20044">
                        <c:v>-3.4333560000000003</c:v>
                      </c:pt>
                      <c:pt idx="20045">
                        <c:v>-3.3167429999999998</c:v>
                      </c:pt>
                      <c:pt idx="20046">
                        <c:v>-3.1993200000000002</c:v>
                      </c:pt>
                      <c:pt idx="20047">
                        <c:v>-3.0821809999999998</c:v>
                      </c:pt>
                      <c:pt idx="20048">
                        <c:v>-2.9659279999999999</c:v>
                      </c:pt>
                      <c:pt idx="20049">
                        <c:v>-2.8495350000000004</c:v>
                      </c:pt>
                      <c:pt idx="20050">
                        <c:v>-2.7331970000000001</c:v>
                      </c:pt>
                      <c:pt idx="20051">
                        <c:v>-2.6193929999999996</c:v>
                      </c:pt>
                      <c:pt idx="20052">
                        <c:v>-2.5042160000000004</c:v>
                      </c:pt>
                      <c:pt idx="20053">
                        <c:v>-2.3906299999999998</c:v>
                      </c:pt>
                      <c:pt idx="20054">
                        <c:v>-2.2776339999999999</c:v>
                      </c:pt>
                      <c:pt idx="20055">
                        <c:v>-2.1635339999999998</c:v>
                      </c:pt>
                      <c:pt idx="20056">
                        <c:v>-2.0451959999999998</c:v>
                      </c:pt>
                      <c:pt idx="20057">
                        <c:v>-1.9284940000000002</c:v>
                      </c:pt>
                      <c:pt idx="20058">
                        <c:v>-1.811804</c:v>
                      </c:pt>
                      <c:pt idx="20059">
                        <c:v>-1.69611</c:v>
                      </c:pt>
                      <c:pt idx="20060">
                        <c:v>-1.580114</c:v>
                      </c:pt>
                      <c:pt idx="20061">
                        <c:v>-1.4646919999999999</c:v>
                      </c:pt>
                      <c:pt idx="20062">
                        <c:v>-1.3507690000000001</c:v>
                      </c:pt>
                      <c:pt idx="20063">
                        <c:v>-1.2401869999999999</c:v>
                      </c:pt>
                      <c:pt idx="20064">
                        <c:v>-1.1299330000000001</c:v>
                      </c:pt>
                      <c:pt idx="20065">
                        <c:v>-1.0149680000000001</c:v>
                      </c:pt>
                      <c:pt idx="20066">
                        <c:v>-0.89929880000000006</c:v>
                      </c:pt>
                      <c:pt idx="20067">
                        <c:v>-0.78323719999999997</c:v>
                      </c:pt>
                      <c:pt idx="20068">
                        <c:v>-0.66676379999999991</c:v>
                      </c:pt>
                      <c:pt idx="20069">
                        <c:v>-0.55023069999999996</c:v>
                      </c:pt>
                      <c:pt idx="20070">
                        <c:v>-0.43557879999999999</c:v>
                      </c:pt>
                      <c:pt idx="20071">
                        <c:v>-0.32210230000000001</c:v>
                      </c:pt>
                      <c:pt idx="20072">
                        <c:v>-0.20892259999999999</c:v>
                      </c:pt>
                      <c:pt idx="20073">
                        <c:v>-9.3036890000000011E-2</c:v>
                      </c:pt>
                      <c:pt idx="20074">
                        <c:v>2.283454E-2</c:v>
                      </c:pt>
                      <c:pt idx="20075">
                        <c:v>0.1382005</c:v>
                      </c:pt>
                      <c:pt idx="20076">
                        <c:v>0.25424479999999999</c:v>
                      </c:pt>
                      <c:pt idx="20077">
                        <c:v>0.3691316</c:v>
                      </c:pt>
                      <c:pt idx="20078">
                        <c:v>0.48341509999999999</c:v>
                      </c:pt>
                      <c:pt idx="20079">
                        <c:v>0.59815289999999999</c:v>
                      </c:pt>
                      <c:pt idx="20080">
                        <c:v>0.71423049999999999</c:v>
                      </c:pt>
                      <c:pt idx="20081">
                        <c:v>0.82995059999999998</c:v>
                      </c:pt>
                      <c:pt idx="20082">
                        <c:v>0.94596029999999998</c:v>
                      </c:pt>
                      <c:pt idx="20083">
                        <c:v>1.0621769999999999</c:v>
                      </c:pt>
                      <c:pt idx="20084">
                        <c:v>1.178491</c:v>
                      </c:pt>
                      <c:pt idx="20085">
                        <c:v>1.295007</c:v>
                      </c:pt>
                      <c:pt idx="20086">
                        <c:v>1.411359</c:v>
                      </c:pt>
                      <c:pt idx="20087">
                        <c:v>1.5276899999999998</c:v>
                      </c:pt>
                      <c:pt idx="20088">
                        <c:v>1.6440460000000001</c:v>
                      </c:pt>
                      <c:pt idx="20089">
                        <c:v>1.7604339999999998</c:v>
                      </c:pt>
                      <c:pt idx="20090">
                        <c:v>1.8770029999999998</c:v>
                      </c:pt>
                      <c:pt idx="20091">
                        <c:v>1.9936690000000001</c:v>
                      </c:pt>
                      <c:pt idx="20092">
                        <c:v>2.1103450000000001</c:v>
                      </c:pt>
                      <c:pt idx="20093">
                        <c:v>2.2272750000000001</c:v>
                      </c:pt>
                      <c:pt idx="20094">
                        <c:v>2.344303</c:v>
                      </c:pt>
                      <c:pt idx="20095">
                        <c:v>2.4607749999999999</c:v>
                      </c:pt>
                      <c:pt idx="20096">
                        <c:v>2.5770819999999999</c:v>
                      </c:pt>
                      <c:pt idx="20097">
                        <c:v>2.693155</c:v>
                      </c:pt>
                      <c:pt idx="20098">
                        <c:v>2.8093539999999999</c:v>
                      </c:pt>
                      <c:pt idx="20099">
                        <c:v>2.9260029999999997</c:v>
                      </c:pt>
                      <c:pt idx="20100">
                        <c:v>3.0427280000000003</c:v>
                      </c:pt>
                      <c:pt idx="20101">
                        <c:v>3.1594919999999997</c:v>
                      </c:pt>
                      <c:pt idx="20102">
                        <c:v>3.2764829999999998</c:v>
                      </c:pt>
                      <c:pt idx="20103">
                        <c:v>3.3933770000000001</c:v>
                      </c:pt>
                      <c:pt idx="20104">
                        <c:v>3.5104610000000003</c:v>
                      </c:pt>
                      <c:pt idx="20105">
                        <c:v>3.627224</c:v>
                      </c:pt>
                      <c:pt idx="20106">
                        <c:v>3.7441180000000003</c:v>
                      </c:pt>
                      <c:pt idx="20107">
                        <c:v>3.8606689999999997</c:v>
                      </c:pt>
                      <c:pt idx="20108">
                        <c:v>3.9774240000000001</c:v>
                      </c:pt>
                      <c:pt idx="20109">
                        <c:v>4.093547</c:v>
                      </c:pt>
                      <c:pt idx="20110">
                        <c:v>4.2101220000000001</c:v>
                      </c:pt>
                      <c:pt idx="20111">
                        <c:v>4.3268370000000003</c:v>
                      </c:pt>
                      <c:pt idx="20112">
                        <c:v>4.4427789999999998</c:v>
                      </c:pt>
                      <c:pt idx="20113">
                        <c:v>4.5591200000000001</c:v>
                      </c:pt>
                      <c:pt idx="20114">
                        <c:v>4.675624</c:v>
                      </c:pt>
                      <c:pt idx="20115">
                        <c:v>4.7920910000000001</c:v>
                      </c:pt>
                      <c:pt idx="20116">
                        <c:v>4.9084120000000002</c:v>
                      </c:pt>
                      <c:pt idx="20117">
                        <c:v>5.0235609999999999</c:v>
                      </c:pt>
                      <c:pt idx="20118">
                        <c:v>5.1400009999999998</c:v>
                      </c:pt>
                      <c:pt idx="20119">
                        <c:v>5.2557849999999995</c:v>
                      </c:pt>
                      <c:pt idx="20120">
                        <c:v>5.3715109999999999</c:v>
                      </c:pt>
                      <c:pt idx="20121">
                        <c:v>5.4859999999999998</c:v>
                      </c:pt>
                      <c:pt idx="20122">
                        <c:v>5.5991959999999992</c:v>
                      </c:pt>
                      <c:pt idx="20123">
                        <c:v>5.7128579999999998</c:v>
                      </c:pt>
                      <c:pt idx="20124">
                        <c:v>5.8255569999999999</c:v>
                      </c:pt>
                      <c:pt idx="20125">
                        <c:v>5.937189</c:v>
                      </c:pt>
                      <c:pt idx="20126">
                        <c:v>6.05152</c:v>
                      </c:pt>
                      <c:pt idx="20127">
                        <c:v>6.1660550000000001</c:v>
                      </c:pt>
                      <c:pt idx="20128">
                        <c:v>6.2797429999999999</c:v>
                      </c:pt>
                      <c:pt idx="20129">
                        <c:v>6.3948550000000006</c:v>
                      </c:pt>
                      <c:pt idx="20130">
                        <c:v>6.510859</c:v>
                      </c:pt>
                      <c:pt idx="20131">
                        <c:v>6.6268590000000005</c:v>
                      </c:pt>
                      <c:pt idx="20132">
                        <c:v>6.7425300000000004</c:v>
                      </c:pt>
                      <c:pt idx="20133">
                        <c:v>6.8573090000000008</c:v>
                      </c:pt>
                      <c:pt idx="20134">
                        <c:v>6.9713130000000003</c:v>
                      </c:pt>
                      <c:pt idx="20135">
                        <c:v>7.087656</c:v>
                      </c:pt>
                      <c:pt idx="20136">
                        <c:v>7.2040009999999999</c:v>
                      </c:pt>
                      <c:pt idx="20137">
                        <c:v>7.3198220000000003</c:v>
                      </c:pt>
                      <c:pt idx="20138">
                        <c:v>7.4359730000000006</c:v>
                      </c:pt>
                      <c:pt idx="20139">
                        <c:v>7.5511939999999997</c:v>
                      </c:pt>
                      <c:pt idx="20140">
                        <c:v>7.6670360000000004</c:v>
                      </c:pt>
                      <c:pt idx="20141">
                        <c:v>7.7812729999999997</c:v>
                      </c:pt>
                      <c:pt idx="20142">
                        <c:v>7.8955640000000002</c:v>
                      </c:pt>
                      <c:pt idx="20143">
                        <c:v>8.011061999999999</c:v>
                      </c:pt>
                      <c:pt idx="20144">
                        <c:v>8.1269069999999992</c:v>
                      </c:pt>
                      <c:pt idx="20145">
                        <c:v>8.2424909999999993</c:v>
                      </c:pt>
                      <c:pt idx="20146">
                        <c:v>8.3584270000000007</c:v>
                      </c:pt>
                      <c:pt idx="20147">
                        <c:v>8.4742920000000002</c:v>
                      </c:pt>
                      <c:pt idx="20148">
                        <c:v>8.5902480000000008</c:v>
                      </c:pt>
                      <c:pt idx="20149">
                        <c:v>8.7058710000000001</c:v>
                      </c:pt>
                      <c:pt idx="20150">
                        <c:v>8.8217599999999994</c:v>
                      </c:pt>
                      <c:pt idx="20151">
                        <c:v>8.9378259999999994</c:v>
                      </c:pt>
                      <c:pt idx="20152">
                        <c:v>9.0542219999999993</c:v>
                      </c:pt>
                      <c:pt idx="20153">
                        <c:v>9.1704790000000003</c:v>
                      </c:pt>
                      <c:pt idx="20154">
                        <c:v>9.2869589999999995</c:v>
                      </c:pt>
                      <c:pt idx="20155">
                        <c:v>9.4028330000000011</c:v>
                      </c:pt>
                      <c:pt idx="20156">
                        <c:v>9.5176550000000013</c:v>
                      </c:pt>
                      <c:pt idx="20157">
                        <c:v>9.6312040000000003</c:v>
                      </c:pt>
                      <c:pt idx="20158">
                        <c:v>9.7455300000000005</c:v>
                      </c:pt>
                      <c:pt idx="20159">
                        <c:v>9.8592359999999992</c:v>
                      </c:pt>
                      <c:pt idx="20160">
                        <c:v>9.9739459999999998</c:v>
                      </c:pt>
                      <c:pt idx="20161">
                        <c:v>10.08886</c:v>
                      </c:pt>
                      <c:pt idx="20162">
                        <c:v>10.202860000000001</c:v>
                      </c:pt>
                      <c:pt idx="20163">
                        <c:v>10.31683</c:v>
                      </c:pt>
                      <c:pt idx="20164">
                        <c:v>10.432090000000001</c:v>
                      </c:pt>
                      <c:pt idx="20165">
                        <c:v>10.547359999999999</c:v>
                      </c:pt>
                      <c:pt idx="20166">
                        <c:v>10.662190000000001</c:v>
                      </c:pt>
                      <c:pt idx="20167">
                        <c:v>10.777289999999999</c:v>
                      </c:pt>
                      <c:pt idx="20168">
                        <c:v>10.892340000000001</c:v>
                      </c:pt>
                      <c:pt idx="20169">
                        <c:v>11.00766</c:v>
                      </c:pt>
                      <c:pt idx="20170">
                        <c:v>11.122870000000001</c:v>
                      </c:pt>
                      <c:pt idx="20171">
                        <c:v>11.23804</c:v>
                      </c:pt>
                      <c:pt idx="20172">
                        <c:v>11.353109999999999</c:v>
                      </c:pt>
                      <c:pt idx="20173">
                        <c:v>11.46796</c:v>
                      </c:pt>
                      <c:pt idx="20174">
                        <c:v>11.58297</c:v>
                      </c:pt>
                      <c:pt idx="20175">
                        <c:v>11.697620000000001</c:v>
                      </c:pt>
                      <c:pt idx="20176">
                        <c:v>11.81255</c:v>
                      </c:pt>
                      <c:pt idx="20177">
                        <c:v>11.927630000000001</c:v>
                      </c:pt>
                      <c:pt idx="20178">
                        <c:v>12.042450000000001</c:v>
                      </c:pt>
                      <c:pt idx="20179">
                        <c:v>12.15738</c:v>
                      </c:pt>
                      <c:pt idx="20180">
                        <c:v>12.27271</c:v>
                      </c:pt>
                      <c:pt idx="20181">
                        <c:v>12.38796</c:v>
                      </c:pt>
                      <c:pt idx="20182">
                        <c:v>12.502709999999999</c:v>
                      </c:pt>
                      <c:pt idx="20183">
                        <c:v>12.615209999999999</c:v>
                      </c:pt>
                      <c:pt idx="20184">
                        <c:v>12.729379999999999</c:v>
                      </c:pt>
                      <c:pt idx="20185">
                        <c:v>12.844580000000001</c:v>
                      </c:pt>
                      <c:pt idx="20186">
                        <c:v>12.96031</c:v>
                      </c:pt>
                      <c:pt idx="20187">
                        <c:v>13.07808</c:v>
                      </c:pt>
                      <c:pt idx="20188">
                        <c:v>13.19628</c:v>
                      </c:pt>
                      <c:pt idx="20189">
                        <c:v>13.31812</c:v>
                      </c:pt>
                      <c:pt idx="20190">
                        <c:v>13.43624</c:v>
                      </c:pt>
                      <c:pt idx="20191">
                        <c:v>13.554310000000001</c:v>
                      </c:pt>
                      <c:pt idx="20192">
                        <c:v>13.67216</c:v>
                      </c:pt>
                      <c:pt idx="20193">
                        <c:v>13.790320000000001</c:v>
                      </c:pt>
                      <c:pt idx="20194">
                        <c:v>13.908529999999999</c:v>
                      </c:pt>
                      <c:pt idx="20195">
                        <c:v>14.026829999999999</c:v>
                      </c:pt>
                      <c:pt idx="20196">
                        <c:v>14.14472</c:v>
                      </c:pt>
                      <c:pt idx="20197">
                        <c:v>14.263170000000001</c:v>
                      </c:pt>
                      <c:pt idx="20198">
                        <c:v>14.381129999999999</c:v>
                      </c:pt>
                      <c:pt idx="20199">
                        <c:v>14.498610000000001</c:v>
                      </c:pt>
                      <c:pt idx="20200">
                        <c:v>14.611270000000001</c:v>
                      </c:pt>
                      <c:pt idx="20201">
                        <c:v>14.72386</c:v>
                      </c:pt>
                      <c:pt idx="20202">
                        <c:v>14.83893</c:v>
                      </c:pt>
                      <c:pt idx="20203">
                        <c:v>14.95542</c:v>
                      </c:pt>
                      <c:pt idx="20204">
                        <c:v>15.070239999999998</c:v>
                      </c:pt>
                      <c:pt idx="20205">
                        <c:v>15.18445</c:v>
                      </c:pt>
                      <c:pt idx="20206">
                        <c:v>15.300329999999999</c:v>
                      </c:pt>
                      <c:pt idx="20207">
                        <c:v>15.415929999999999</c:v>
                      </c:pt>
                      <c:pt idx="20208">
                        <c:v>15.536350000000001</c:v>
                      </c:pt>
                      <c:pt idx="20209">
                        <c:v>15.657689999999999</c:v>
                      </c:pt>
                      <c:pt idx="20210">
                        <c:v>15.77745</c:v>
                      </c:pt>
                      <c:pt idx="20211">
                        <c:v>15.89705</c:v>
                      </c:pt>
                      <c:pt idx="20212">
                        <c:v>16.014690000000002</c:v>
                      </c:pt>
                      <c:pt idx="20213">
                        <c:v>16.12969</c:v>
                      </c:pt>
                      <c:pt idx="20214">
                        <c:v>16.244959999999999</c:v>
                      </c:pt>
                      <c:pt idx="20215">
                        <c:v>16.362279999999998</c:v>
                      </c:pt>
                      <c:pt idx="20216">
                        <c:v>16.479520000000001</c:v>
                      </c:pt>
                      <c:pt idx="20217">
                        <c:v>16.596499999999999</c:v>
                      </c:pt>
                      <c:pt idx="20218">
                        <c:v>16.713530000000002</c:v>
                      </c:pt>
                      <c:pt idx="20219">
                        <c:v>16.830190000000002</c:v>
                      </c:pt>
                      <c:pt idx="20220">
                        <c:v>16.947209999999998</c:v>
                      </c:pt>
                      <c:pt idx="20221">
                        <c:v>17.06306</c:v>
                      </c:pt>
                      <c:pt idx="20222">
                        <c:v>17.178940000000001</c:v>
                      </c:pt>
                      <c:pt idx="20223">
                        <c:v>17.293759999999999</c:v>
                      </c:pt>
                      <c:pt idx="20224">
                        <c:v>17.408630000000002</c:v>
                      </c:pt>
                      <c:pt idx="20225">
                        <c:v>17.523420000000002</c:v>
                      </c:pt>
                      <c:pt idx="20226">
                        <c:v>17.638180000000002</c:v>
                      </c:pt>
                      <c:pt idx="20227">
                        <c:v>17.753630000000001</c:v>
                      </c:pt>
                      <c:pt idx="20228">
                        <c:v>17.868919999999999</c:v>
                      </c:pt>
                      <c:pt idx="20229">
                        <c:v>17.98434</c:v>
                      </c:pt>
                      <c:pt idx="20230">
                        <c:v>18.09947</c:v>
                      </c:pt>
                      <c:pt idx="20231">
                        <c:v>18.214829999999999</c:v>
                      </c:pt>
                      <c:pt idx="20232">
                        <c:v>18.33005</c:v>
                      </c:pt>
                      <c:pt idx="20233">
                        <c:v>18.445609999999999</c:v>
                      </c:pt>
                      <c:pt idx="20234">
                        <c:v>18.56137</c:v>
                      </c:pt>
                      <c:pt idx="20235">
                        <c:v>18.676850000000002</c:v>
                      </c:pt>
                      <c:pt idx="20236">
                        <c:v>18.792480000000001</c:v>
                      </c:pt>
                      <c:pt idx="20237">
                        <c:v>18.907879999999999</c:v>
                      </c:pt>
                      <c:pt idx="20238">
                        <c:v>19.023479999999999</c:v>
                      </c:pt>
                      <c:pt idx="20239">
                        <c:v>19.139330000000001</c:v>
                      </c:pt>
                      <c:pt idx="20240">
                        <c:v>19.254940000000001</c:v>
                      </c:pt>
                      <c:pt idx="20241">
                        <c:v>19.370419999999999</c:v>
                      </c:pt>
                      <c:pt idx="20242">
                        <c:v>19.486049999999999</c:v>
                      </c:pt>
                      <c:pt idx="20243">
                        <c:v>19.602329999999998</c:v>
                      </c:pt>
                      <c:pt idx="20244">
                        <c:v>19.718119999999999</c:v>
                      </c:pt>
                      <c:pt idx="20245">
                        <c:v>19.832989999999999</c:v>
                      </c:pt>
                      <c:pt idx="20246">
                        <c:v>19.94717</c:v>
                      </c:pt>
                      <c:pt idx="20247">
                        <c:v>20.062370000000001</c:v>
                      </c:pt>
                      <c:pt idx="20248">
                        <c:v>20.174620000000001</c:v>
                      </c:pt>
                      <c:pt idx="20249">
                        <c:v>20.287109999999998</c:v>
                      </c:pt>
                      <c:pt idx="20250">
                        <c:v>20.395710000000001</c:v>
                      </c:pt>
                      <c:pt idx="20251">
                        <c:v>20.50545</c:v>
                      </c:pt>
                      <c:pt idx="20252">
                        <c:v>20.615220000000001</c:v>
                      </c:pt>
                      <c:pt idx="20253">
                        <c:v>20.727869999999999</c:v>
                      </c:pt>
                      <c:pt idx="20254">
                        <c:v>20.84254</c:v>
                      </c:pt>
                      <c:pt idx="20255">
                        <c:v>20.953610000000001</c:v>
                      </c:pt>
                      <c:pt idx="20256">
                        <c:v>21.067070000000001</c:v>
                      </c:pt>
                      <c:pt idx="20257">
                        <c:v>21.180990000000001</c:v>
                      </c:pt>
                      <c:pt idx="20258">
                        <c:v>21.29344</c:v>
                      </c:pt>
                      <c:pt idx="20259">
                        <c:v>21.408000000000001</c:v>
                      </c:pt>
                      <c:pt idx="20260">
                        <c:v>21.519379999999998</c:v>
                      </c:pt>
                      <c:pt idx="20261">
                        <c:v>21.628989999999998</c:v>
                      </c:pt>
                      <c:pt idx="20262">
                        <c:v>21.739460000000001</c:v>
                      </c:pt>
                      <c:pt idx="20263">
                        <c:v>21.847799999999999</c:v>
                      </c:pt>
                      <c:pt idx="20264">
                        <c:v>21.960289999999997</c:v>
                      </c:pt>
                      <c:pt idx="20265">
                        <c:v>22.06962</c:v>
                      </c:pt>
                      <c:pt idx="20266">
                        <c:v>22.179959999999998</c:v>
                      </c:pt>
                      <c:pt idx="20267">
                        <c:v>22.291409999999999</c:v>
                      </c:pt>
                      <c:pt idx="20268">
                        <c:v>22.404589999999999</c:v>
                      </c:pt>
                      <c:pt idx="20269">
                        <c:v>22.517990000000001</c:v>
                      </c:pt>
                      <c:pt idx="20270">
                        <c:v>22.629079999999998</c:v>
                      </c:pt>
                      <c:pt idx="20271">
                        <c:v>22.738979999999998</c:v>
                      </c:pt>
                      <c:pt idx="20272">
                        <c:v>22.849599999999999</c:v>
                      </c:pt>
                      <c:pt idx="20273">
                        <c:v>22.960120000000003</c:v>
                      </c:pt>
                      <c:pt idx="20274">
                        <c:v>23.070799999999998</c:v>
                      </c:pt>
                      <c:pt idx="20275">
                        <c:v>23.180250000000001</c:v>
                      </c:pt>
                      <c:pt idx="20276">
                        <c:v>23.28923</c:v>
                      </c:pt>
                      <c:pt idx="20277">
                        <c:v>23.399450000000002</c:v>
                      </c:pt>
                      <c:pt idx="20278">
                        <c:v>23.508049999999997</c:v>
                      </c:pt>
                      <c:pt idx="20279">
                        <c:v>23.618070000000003</c:v>
                      </c:pt>
                      <c:pt idx="20280">
                        <c:v>23.72935</c:v>
                      </c:pt>
                      <c:pt idx="20281">
                        <c:v>23.839730000000003</c:v>
                      </c:pt>
                      <c:pt idx="20282">
                        <c:v>23.950049999999997</c:v>
                      </c:pt>
                      <c:pt idx="20283">
                        <c:v>24.058700000000002</c:v>
                      </c:pt>
                      <c:pt idx="20284">
                        <c:v>24.164200000000001</c:v>
                      </c:pt>
                      <c:pt idx="20285">
                        <c:v>24.27327</c:v>
                      </c:pt>
                      <c:pt idx="20286">
                        <c:v>24.382389999999997</c:v>
                      </c:pt>
                      <c:pt idx="20287">
                        <c:v>24.492630000000002</c:v>
                      </c:pt>
                      <c:pt idx="20288">
                        <c:v>24.605029999999999</c:v>
                      </c:pt>
                      <c:pt idx="20289">
                        <c:v>24.714559999999999</c:v>
                      </c:pt>
                      <c:pt idx="20290">
                        <c:v>24.831599999999998</c:v>
                      </c:pt>
                      <c:pt idx="20291">
                        <c:v>24.94379</c:v>
                      </c:pt>
                      <c:pt idx="20292">
                        <c:v>25.051969999999997</c:v>
                      </c:pt>
                      <c:pt idx="20293">
                        <c:v>25.157869999999999</c:v>
                      </c:pt>
                      <c:pt idx="20294">
                        <c:v>25.26455</c:v>
                      </c:pt>
                      <c:pt idx="20295">
                        <c:v>25.369329999999998</c:v>
                      </c:pt>
                      <c:pt idx="20296">
                        <c:v>25.474920000000001</c:v>
                      </c:pt>
                      <c:pt idx="20297">
                        <c:v>25.57779</c:v>
                      </c:pt>
                      <c:pt idx="20298">
                        <c:v>25.68018</c:v>
                      </c:pt>
                      <c:pt idx="20299">
                        <c:v>25.77983</c:v>
                      </c:pt>
                      <c:pt idx="20300">
                        <c:v>25.88062</c:v>
                      </c:pt>
                      <c:pt idx="20301">
                        <c:v>25.97945</c:v>
                      </c:pt>
                      <c:pt idx="20302">
                        <c:v>26.077580000000001</c:v>
                      </c:pt>
                      <c:pt idx="20303">
                        <c:v>26.17428</c:v>
                      </c:pt>
                      <c:pt idx="20304">
                        <c:v>26.270780000000002</c:v>
                      </c:pt>
                      <c:pt idx="20305">
                        <c:v>26.366839999999996</c:v>
                      </c:pt>
                      <c:pt idx="20306">
                        <c:v>26.462020000000003</c:v>
                      </c:pt>
                      <c:pt idx="20307">
                        <c:v>26.557300000000001</c:v>
                      </c:pt>
                      <c:pt idx="20308">
                        <c:v>26.65212</c:v>
                      </c:pt>
                      <c:pt idx="20309">
                        <c:v>26.746510000000001</c:v>
                      </c:pt>
                      <c:pt idx="20310">
                        <c:v>26.839119999999998</c:v>
                      </c:pt>
                      <c:pt idx="20311">
                        <c:v>26.93177</c:v>
                      </c:pt>
                      <c:pt idx="20312">
                        <c:v>27.022550000000003</c:v>
                      </c:pt>
                      <c:pt idx="20313">
                        <c:v>27.113379999999999</c:v>
                      </c:pt>
                      <c:pt idx="20314">
                        <c:v>27.20288</c:v>
                      </c:pt>
                      <c:pt idx="20315">
                        <c:v>27.291640000000001</c:v>
                      </c:pt>
                      <c:pt idx="20316">
                        <c:v>27.378819999999997</c:v>
                      </c:pt>
                      <c:pt idx="20317">
                        <c:v>27.466089999999998</c:v>
                      </c:pt>
                      <c:pt idx="20318">
                        <c:v>27.554069999999999</c:v>
                      </c:pt>
                      <c:pt idx="20319">
                        <c:v>27.640309999999999</c:v>
                      </c:pt>
                      <c:pt idx="20320">
                        <c:v>27.729370000000003</c:v>
                      </c:pt>
                      <c:pt idx="20321">
                        <c:v>27.818329999999996</c:v>
                      </c:pt>
                      <c:pt idx="20322">
                        <c:v>27.90673</c:v>
                      </c:pt>
                      <c:pt idx="20323">
                        <c:v>27.993850000000002</c:v>
                      </c:pt>
                      <c:pt idx="20324">
                        <c:v>28.081209999999999</c:v>
                      </c:pt>
                      <c:pt idx="20325">
                        <c:v>28.167879999999997</c:v>
                      </c:pt>
                      <c:pt idx="20326">
                        <c:v>28.25414</c:v>
                      </c:pt>
                      <c:pt idx="20327">
                        <c:v>28.338839999999998</c:v>
                      </c:pt>
                      <c:pt idx="20328">
                        <c:v>28.426939999999998</c:v>
                      </c:pt>
                      <c:pt idx="20329">
                        <c:v>28.511700000000001</c:v>
                      </c:pt>
                      <c:pt idx="20330">
                        <c:v>28.595510000000001</c:v>
                      </c:pt>
                      <c:pt idx="20331">
                        <c:v>28.67989</c:v>
                      </c:pt>
                      <c:pt idx="20332">
                        <c:v>28.763529999999999</c:v>
                      </c:pt>
                      <c:pt idx="20333">
                        <c:v>28.845960000000002</c:v>
                      </c:pt>
                      <c:pt idx="20334">
                        <c:v>28.928569999999997</c:v>
                      </c:pt>
                      <c:pt idx="20335">
                        <c:v>29.01125</c:v>
                      </c:pt>
                      <c:pt idx="20336">
                        <c:v>29.092959999999998</c:v>
                      </c:pt>
                      <c:pt idx="20337">
                        <c:v>29.173879999999997</c:v>
                      </c:pt>
                      <c:pt idx="20338">
                        <c:v>29.254159999999999</c:v>
                      </c:pt>
                      <c:pt idx="20339">
                        <c:v>29.333550000000002</c:v>
                      </c:pt>
                      <c:pt idx="20340">
                        <c:v>29.413200000000003</c:v>
                      </c:pt>
                      <c:pt idx="20341">
                        <c:v>29.490470000000002</c:v>
                      </c:pt>
                      <c:pt idx="20342">
                        <c:v>29.568020000000001</c:v>
                      </c:pt>
                      <c:pt idx="20343">
                        <c:v>29.644729999999999</c:v>
                      </c:pt>
                      <c:pt idx="20344">
                        <c:v>29.720219999999998</c:v>
                      </c:pt>
                      <c:pt idx="20345">
                        <c:v>29.795680000000001</c:v>
                      </c:pt>
                      <c:pt idx="20346">
                        <c:v>29.87022</c:v>
                      </c:pt>
                      <c:pt idx="20347">
                        <c:v>29.945149999999998</c:v>
                      </c:pt>
                      <c:pt idx="20348">
                        <c:v>30.020060000000001</c:v>
                      </c:pt>
                      <c:pt idx="20349">
                        <c:v>30.094949999999997</c:v>
                      </c:pt>
                      <c:pt idx="20350">
                        <c:v>30.168970000000002</c:v>
                      </c:pt>
                      <c:pt idx="20351">
                        <c:v>30.243630000000003</c:v>
                      </c:pt>
                      <c:pt idx="20352">
                        <c:v>30.318380000000001</c:v>
                      </c:pt>
                      <c:pt idx="20353">
                        <c:v>30.392290000000003</c:v>
                      </c:pt>
                      <c:pt idx="20354">
                        <c:v>30.46566</c:v>
                      </c:pt>
                      <c:pt idx="20355">
                        <c:v>30.538789999999999</c:v>
                      </c:pt>
                      <c:pt idx="20356">
                        <c:v>30.612549999999999</c:v>
                      </c:pt>
                      <c:pt idx="20357">
                        <c:v>30.685880000000001</c:v>
                      </c:pt>
                      <c:pt idx="20358">
                        <c:v>30.75864</c:v>
                      </c:pt>
                      <c:pt idx="20359">
                        <c:v>30.829209999999996</c:v>
                      </c:pt>
                      <c:pt idx="20360">
                        <c:v>30.899679999999996</c:v>
                      </c:pt>
                      <c:pt idx="20361">
                        <c:v>30.970669999999998</c:v>
                      </c:pt>
                      <c:pt idx="20362">
                        <c:v>31.040649999999999</c:v>
                      </c:pt>
                      <c:pt idx="20363">
                        <c:v>31.1111</c:v>
                      </c:pt>
                      <c:pt idx="20364">
                        <c:v>31.181440000000002</c:v>
                      </c:pt>
                      <c:pt idx="20365">
                        <c:v>31.25159</c:v>
                      </c:pt>
                      <c:pt idx="20366">
                        <c:v>31.321370000000002</c:v>
                      </c:pt>
                      <c:pt idx="20367">
                        <c:v>31.374290000000002</c:v>
                      </c:pt>
                      <c:pt idx="20368">
                        <c:v>31.441469999999999</c:v>
                      </c:pt>
                      <c:pt idx="20369">
                        <c:v>31.509059999999998</c:v>
                      </c:pt>
                      <c:pt idx="20370">
                        <c:v>31.577649999999998</c:v>
                      </c:pt>
                      <c:pt idx="20371">
                        <c:v>31.64846</c:v>
                      </c:pt>
                      <c:pt idx="20372">
                        <c:v>31.71819</c:v>
                      </c:pt>
                      <c:pt idx="20373">
                        <c:v>31.78931</c:v>
                      </c:pt>
                      <c:pt idx="20374">
                        <c:v>31.85821</c:v>
                      </c:pt>
                      <c:pt idx="20375">
                        <c:v>31.927869999999999</c:v>
                      </c:pt>
                      <c:pt idx="20376">
                        <c:v>31.997800000000002</c:v>
                      </c:pt>
                      <c:pt idx="20377">
                        <c:v>32.065860000000001</c:v>
                      </c:pt>
                      <c:pt idx="20378">
                        <c:v>32.134720000000002</c:v>
                      </c:pt>
                      <c:pt idx="20379">
                        <c:v>32.201590000000003</c:v>
                      </c:pt>
                      <c:pt idx="20380">
                        <c:v>32.270099999999999</c:v>
                      </c:pt>
                      <c:pt idx="20381">
                        <c:v>32.337870000000002</c:v>
                      </c:pt>
                      <c:pt idx="20382">
                        <c:v>32.406259999999996</c:v>
                      </c:pt>
                      <c:pt idx="20383">
                        <c:v>32.474789999999999</c:v>
                      </c:pt>
                      <c:pt idx="20384">
                        <c:v>32.540669999999999</c:v>
                      </c:pt>
                      <c:pt idx="20385">
                        <c:v>32.606439999999999</c:v>
                      </c:pt>
                      <c:pt idx="20386">
                        <c:v>32.67268</c:v>
                      </c:pt>
                      <c:pt idx="20387">
                        <c:v>32.739170000000001</c:v>
                      </c:pt>
                      <c:pt idx="20388">
                        <c:v>32.804879999999997</c:v>
                      </c:pt>
                      <c:pt idx="20389">
                        <c:v>32.871139999999997</c:v>
                      </c:pt>
                      <c:pt idx="20390">
                        <c:v>32.937150000000003</c:v>
                      </c:pt>
                      <c:pt idx="20391">
                        <c:v>33.001960000000004</c:v>
                      </c:pt>
                      <c:pt idx="20392">
                        <c:v>33.067160000000001</c:v>
                      </c:pt>
                      <c:pt idx="20393">
                        <c:v>33.131840000000004</c:v>
                      </c:pt>
                      <c:pt idx="20394">
                        <c:v>33.19717</c:v>
                      </c:pt>
                      <c:pt idx="20395">
                        <c:v>33.263189999999994</c:v>
                      </c:pt>
                      <c:pt idx="20396">
                        <c:v>33.328389999999999</c:v>
                      </c:pt>
                      <c:pt idx="20397">
                        <c:v>33.3934</c:v>
                      </c:pt>
                      <c:pt idx="20398">
                        <c:v>33.457819999999998</c:v>
                      </c:pt>
                      <c:pt idx="20399">
                        <c:v>33.520960000000002</c:v>
                      </c:pt>
                      <c:pt idx="20400">
                        <c:v>33.585050000000003</c:v>
                      </c:pt>
                      <c:pt idx="20401">
                        <c:v>33.647840000000002</c:v>
                      </c:pt>
                      <c:pt idx="20402">
                        <c:v>33.710850000000001</c:v>
                      </c:pt>
                      <c:pt idx="20403">
                        <c:v>33.773629999999997</c:v>
                      </c:pt>
                      <c:pt idx="20404">
                        <c:v>33.837109999999996</c:v>
                      </c:pt>
                      <c:pt idx="20405">
                        <c:v>33.899610000000003</c:v>
                      </c:pt>
                      <c:pt idx="20406">
                        <c:v>33.961079999999995</c:v>
                      </c:pt>
                      <c:pt idx="20407">
                        <c:v>34.022950000000002</c:v>
                      </c:pt>
                      <c:pt idx="20408">
                        <c:v>34.085149999999999</c:v>
                      </c:pt>
                      <c:pt idx="20409">
                        <c:v>34.147379999999998</c:v>
                      </c:pt>
                      <c:pt idx="20410">
                        <c:v>34.208109999999998</c:v>
                      </c:pt>
                      <c:pt idx="20411">
                        <c:v>34.269349999999996</c:v>
                      </c:pt>
                      <c:pt idx="20412">
                        <c:v>34.332689999999999</c:v>
                      </c:pt>
                      <c:pt idx="20413">
                        <c:v>34.394660000000002</c:v>
                      </c:pt>
                      <c:pt idx="20414">
                        <c:v>34.455849999999998</c:v>
                      </c:pt>
                      <c:pt idx="20415">
                        <c:v>34.516030000000001</c:v>
                      </c:pt>
                      <c:pt idx="20416">
                        <c:v>34.575710000000001</c:v>
                      </c:pt>
                      <c:pt idx="20417">
                        <c:v>34.63541</c:v>
                      </c:pt>
                      <c:pt idx="20418">
                        <c:v>34.694960000000002</c:v>
                      </c:pt>
                      <c:pt idx="20419">
                        <c:v>34.754249999999999</c:v>
                      </c:pt>
                      <c:pt idx="20420">
                        <c:v>34.812829999999998</c:v>
                      </c:pt>
                      <c:pt idx="20421">
                        <c:v>34.870359999999998</c:v>
                      </c:pt>
                      <c:pt idx="20422">
                        <c:v>34.926000000000002</c:v>
                      </c:pt>
                      <c:pt idx="20423">
                        <c:v>34.983609999999999</c:v>
                      </c:pt>
                      <c:pt idx="20424">
                        <c:v>35.042909999999999</c:v>
                      </c:pt>
                      <c:pt idx="20425">
                        <c:v>35.102499999999999</c:v>
                      </c:pt>
                      <c:pt idx="20426">
                        <c:v>35.1599</c:v>
                      </c:pt>
                      <c:pt idx="20427">
                        <c:v>35.216409999999996</c:v>
                      </c:pt>
                      <c:pt idx="20428">
                        <c:v>35.272109999999998</c:v>
                      </c:pt>
                      <c:pt idx="20429">
                        <c:v>35.327419999999996</c:v>
                      </c:pt>
                      <c:pt idx="20430">
                        <c:v>35.380430000000004</c:v>
                      </c:pt>
                      <c:pt idx="20431">
                        <c:v>35.435310000000001</c:v>
                      </c:pt>
                      <c:pt idx="20432">
                        <c:v>35.490490000000001</c:v>
                      </c:pt>
                      <c:pt idx="20433">
                        <c:v>35.545180000000002</c:v>
                      </c:pt>
                      <c:pt idx="20434">
                        <c:v>35.599800000000002</c:v>
                      </c:pt>
                      <c:pt idx="20435">
                        <c:v>35.654440000000001</c:v>
                      </c:pt>
                      <c:pt idx="20436">
                        <c:v>35.70823</c:v>
                      </c:pt>
                      <c:pt idx="20437">
                        <c:v>35.761600000000001</c:v>
                      </c:pt>
                      <c:pt idx="20438">
                        <c:v>35.814099999999996</c:v>
                      </c:pt>
                      <c:pt idx="20439">
                        <c:v>35.867019999999997</c:v>
                      </c:pt>
                      <c:pt idx="20440">
                        <c:v>35.919809999999998</c:v>
                      </c:pt>
                      <c:pt idx="20441">
                        <c:v>35.972070000000002</c:v>
                      </c:pt>
                      <c:pt idx="20442">
                        <c:v>36.023890000000002</c:v>
                      </c:pt>
                      <c:pt idx="20443">
                        <c:v>36.073779999999999</c:v>
                      </c:pt>
                      <c:pt idx="20444">
                        <c:v>36.126360000000005</c:v>
                      </c:pt>
                      <c:pt idx="20445">
                        <c:v>36.177109999999999</c:v>
                      </c:pt>
                      <c:pt idx="20446">
                        <c:v>36.228970000000004</c:v>
                      </c:pt>
                      <c:pt idx="20447">
                        <c:v>36.281030000000001</c:v>
                      </c:pt>
                      <c:pt idx="20448">
                        <c:v>36.333709999999996</c:v>
                      </c:pt>
                      <c:pt idx="20449">
                        <c:v>36.386270000000003</c:v>
                      </c:pt>
                      <c:pt idx="20450">
                        <c:v>36.438899999999997</c:v>
                      </c:pt>
                      <c:pt idx="20451">
                        <c:v>36.488880000000002</c:v>
                      </c:pt>
                      <c:pt idx="20452">
                        <c:v>36.53895</c:v>
                      </c:pt>
                      <c:pt idx="20453">
                        <c:v>36.589660000000002</c:v>
                      </c:pt>
                      <c:pt idx="20454">
                        <c:v>36.639749999999999</c:v>
                      </c:pt>
                      <c:pt idx="20455">
                        <c:v>36.691090000000003</c:v>
                      </c:pt>
                      <c:pt idx="20456">
                        <c:v>36.740699999999997</c:v>
                      </c:pt>
                      <c:pt idx="20457">
                        <c:v>36.791960000000003</c:v>
                      </c:pt>
                      <c:pt idx="20458">
                        <c:v>36.841650000000001</c:v>
                      </c:pt>
                      <c:pt idx="20459">
                        <c:v>36.892420000000001</c:v>
                      </c:pt>
                      <c:pt idx="20460">
                        <c:v>36.942160000000001</c:v>
                      </c:pt>
                      <c:pt idx="20461">
                        <c:v>36.993789999999997</c:v>
                      </c:pt>
                      <c:pt idx="20462">
                        <c:v>37.043140000000001</c:v>
                      </c:pt>
                      <c:pt idx="20463">
                        <c:v>37.093170000000001</c:v>
                      </c:pt>
                      <c:pt idx="20464">
                        <c:v>37.144469999999998</c:v>
                      </c:pt>
                      <c:pt idx="20465">
                        <c:v>37.195129999999999</c:v>
                      </c:pt>
                      <c:pt idx="20466">
                        <c:v>37.245049999999999</c:v>
                      </c:pt>
                      <c:pt idx="20467">
                        <c:v>37.295000000000002</c:v>
                      </c:pt>
                      <c:pt idx="20468">
                        <c:v>37.344029999999997</c:v>
                      </c:pt>
                      <c:pt idx="20469">
                        <c:v>37.391489999999997</c:v>
                      </c:pt>
                      <c:pt idx="20470">
                        <c:v>37.4405</c:v>
                      </c:pt>
                      <c:pt idx="20471">
                        <c:v>37.488100000000003</c:v>
                      </c:pt>
                      <c:pt idx="20472">
                        <c:v>37.534239999999997</c:v>
                      </c:pt>
                      <c:pt idx="20473">
                        <c:v>37.581060000000001</c:v>
                      </c:pt>
                      <c:pt idx="20474">
                        <c:v>37.626040000000003</c:v>
                      </c:pt>
                      <c:pt idx="20475">
                        <c:v>37.671590000000002</c:v>
                      </c:pt>
                      <c:pt idx="20476">
                        <c:v>37.714470000000006</c:v>
                      </c:pt>
                      <c:pt idx="20477">
                        <c:v>37.757640000000002</c:v>
                      </c:pt>
                      <c:pt idx="20478">
                        <c:v>37.8018</c:v>
                      </c:pt>
                      <c:pt idx="20479">
                        <c:v>37.848849999999999</c:v>
                      </c:pt>
                      <c:pt idx="20480">
                        <c:v>37.894449999999999</c:v>
                      </c:pt>
                      <c:pt idx="20481">
                        <c:v>37.941009999999999</c:v>
                      </c:pt>
                      <c:pt idx="20482">
                        <c:v>37.98733</c:v>
                      </c:pt>
                      <c:pt idx="20483">
                        <c:v>38.03349</c:v>
                      </c:pt>
                      <c:pt idx="20484">
                        <c:v>38.081109999999995</c:v>
                      </c:pt>
                      <c:pt idx="20485">
                        <c:v>38.127459999999999</c:v>
                      </c:pt>
                      <c:pt idx="20486">
                        <c:v>38.174239999999998</c:v>
                      </c:pt>
                      <c:pt idx="20487">
                        <c:v>38.220359999999999</c:v>
                      </c:pt>
                      <c:pt idx="20488">
                        <c:v>38.267319999999998</c:v>
                      </c:pt>
                      <c:pt idx="20489">
                        <c:v>38.311219999999999</c:v>
                      </c:pt>
                      <c:pt idx="20490">
                        <c:v>38.357800000000005</c:v>
                      </c:pt>
                      <c:pt idx="20491">
                        <c:v>38.403849999999998</c:v>
                      </c:pt>
                      <c:pt idx="20492">
                        <c:v>38.449759999999998</c:v>
                      </c:pt>
                      <c:pt idx="20493">
                        <c:v>38.494619999999998</c:v>
                      </c:pt>
                      <c:pt idx="20494">
                        <c:v>38.539909999999999</c:v>
                      </c:pt>
                      <c:pt idx="20495">
                        <c:v>38.583930000000002</c:v>
                      </c:pt>
                      <c:pt idx="20496">
                        <c:v>38.626809999999999</c:v>
                      </c:pt>
                      <c:pt idx="20497">
                        <c:v>38.66751</c:v>
                      </c:pt>
                      <c:pt idx="20498">
                        <c:v>38.708309999999997</c:v>
                      </c:pt>
                      <c:pt idx="20499">
                        <c:v>38.749449999999996</c:v>
                      </c:pt>
                      <c:pt idx="20500">
                        <c:v>38.791289999999996</c:v>
                      </c:pt>
                      <c:pt idx="20501">
                        <c:v>38.832729999999998</c:v>
                      </c:pt>
                      <c:pt idx="20502">
                        <c:v>38.875190000000003</c:v>
                      </c:pt>
                      <c:pt idx="20503">
                        <c:v>38.916849999999997</c:v>
                      </c:pt>
                      <c:pt idx="20504">
                        <c:v>38.958849999999998</c:v>
                      </c:pt>
                      <c:pt idx="20505">
                        <c:v>38.999169999999999</c:v>
                      </c:pt>
                      <c:pt idx="20506">
                        <c:v>39.040329999999997</c:v>
                      </c:pt>
                      <c:pt idx="20507">
                        <c:v>39.080950000000001</c:v>
                      </c:pt>
                      <c:pt idx="20508">
                        <c:v>39.120170000000002</c:v>
                      </c:pt>
                      <c:pt idx="20509">
                        <c:v>39.159230000000001</c:v>
                      </c:pt>
                      <c:pt idx="20510">
                        <c:v>39.199159999999999</c:v>
                      </c:pt>
                      <c:pt idx="20511">
                        <c:v>39.23836</c:v>
                      </c:pt>
                      <c:pt idx="20512">
                        <c:v>39.277609999999996</c:v>
                      </c:pt>
                      <c:pt idx="20513">
                        <c:v>39.317769999999996</c:v>
                      </c:pt>
                      <c:pt idx="20514">
                        <c:v>39.357680000000002</c:v>
                      </c:pt>
                      <c:pt idx="20515">
                        <c:v>39.395710000000001</c:v>
                      </c:pt>
                      <c:pt idx="20516">
                        <c:v>39.434269999999998</c:v>
                      </c:pt>
                      <c:pt idx="20517">
                        <c:v>39.472390000000004</c:v>
                      </c:pt>
                      <c:pt idx="20518">
                        <c:v>39.509820000000005</c:v>
                      </c:pt>
                      <c:pt idx="20519">
                        <c:v>39.547599999999996</c:v>
                      </c:pt>
                      <c:pt idx="20520">
                        <c:v>39.585169999999998</c:v>
                      </c:pt>
                      <c:pt idx="20521">
                        <c:v>39.622219999999999</c:v>
                      </c:pt>
                      <c:pt idx="20522">
                        <c:v>39.660090000000004</c:v>
                      </c:pt>
                      <c:pt idx="20523">
                        <c:v>39.69755</c:v>
                      </c:pt>
                      <c:pt idx="20524">
                        <c:v>39.735050000000001</c:v>
                      </c:pt>
                      <c:pt idx="20525">
                        <c:v>39.772480000000002</c:v>
                      </c:pt>
                      <c:pt idx="20526">
                        <c:v>39.809100000000001</c:v>
                      </c:pt>
                      <c:pt idx="20527">
                        <c:v>39.845770000000002</c:v>
                      </c:pt>
                      <c:pt idx="20528">
                        <c:v>39.881990000000002</c:v>
                      </c:pt>
                      <c:pt idx="20529">
                        <c:v>39.918019999999999</c:v>
                      </c:pt>
                      <c:pt idx="20530">
                        <c:v>39.954540000000001</c:v>
                      </c:pt>
                      <c:pt idx="20531">
                        <c:v>39.99221</c:v>
                      </c:pt>
                      <c:pt idx="20532">
                        <c:v>40.028970000000001</c:v>
                      </c:pt>
                      <c:pt idx="20533">
                        <c:v>40.06532</c:v>
                      </c:pt>
                      <c:pt idx="20534">
                        <c:v>40.099969999999999</c:v>
                      </c:pt>
                      <c:pt idx="20535">
                        <c:v>40.135959999999997</c:v>
                      </c:pt>
                      <c:pt idx="20536">
                        <c:v>40.170490000000001</c:v>
                      </c:pt>
                      <c:pt idx="20537">
                        <c:v>40.204760000000007</c:v>
                      </c:pt>
                      <c:pt idx="20538">
                        <c:v>40.239440000000002</c:v>
                      </c:pt>
                      <c:pt idx="20539">
                        <c:v>40.274419999999999</c:v>
                      </c:pt>
                      <c:pt idx="20540">
                        <c:v>40.309829999999998</c:v>
                      </c:pt>
                      <c:pt idx="20541">
                        <c:v>40.344529999999999</c:v>
                      </c:pt>
                      <c:pt idx="20542">
                        <c:v>40.378299999999996</c:v>
                      </c:pt>
                      <c:pt idx="20543">
                        <c:v>40.40457</c:v>
                      </c:pt>
                      <c:pt idx="20544">
                        <c:v>40.431190000000001</c:v>
                      </c:pt>
                      <c:pt idx="20545">
                        <c:v>40.461320000000001</c:v>
                      </c:pt>
                      <c:pt idx="20546">
                        <c:v>40.493889999999993</c:v>
                      </c:pt>
                      <c:pt idx="20547">
                        <c:v>40.52805</c:v>
                      </c:pt>
                      <c:pt idx="20548">
                        <c:v>40.562219999999996</c:v>
                      </c:pt>
                      <c:pt idx="20549">
                        <c:v>40.596050000000005</c:v>
                      </c:pt>
                      <c:pt idx="20550">
                        <c:v>40.628520000000002</c:v>
                      </c:pt>
                      <c:pt idx="20551">
                        <c:v>40.663139999999999</c:v>
                      </c:pt>
                      <c:pt idx="20552">
                        <c:v>40.697770000000006</c:v>
                      </c:pt>
                      <c:pt idx="20553">
                        <c:v>40.733379999999997</c:v>
                      </c:pt>
                      <c:pt idx="20554">
                        <c:v>40.767559999999996</c:v>
                      </c:pt>
                      <c:pt idx="20555">
                        <c:v>40.802009999999996</c:v>
                      </c:pt>
                      <c:pt idx="20556">
                        <c:v>40.834760000000003</c:v>
                      </c:pt>
                      <c:pt idx="20557">
                        <c:v>40.868320000000004</c:v>
                      </c:pt>
                      <c:pt idx="20558">
                        <c:v>40.902649999999994</c:v>
                      </c:pt>
                      <c:pt idx="20559">
                        <c:v>40.93477</c:v>
                      </c:pt>
                      <c:pt idx="20560">
                        <c:v>40.967619999999997</c:v>
                      </c:pt>
                      <c:pt idx="20561">
                        <c:v>41.00029</c:v>
                      </c:pt>
                      <c:pt idx="20562">
                        <c:v>41.0334</c:v>
                      </c:pt>
                      <c:pt idx="20563">
                        <c:v>41.066240000000001</c:v>
                      </c:pt>
                      <c:pt idx="20564">
                        <c:v>41.098509999999997</c:v>
                      </c:pt>
                      <c:pt idx="20565">
                        <c:v>41.128600000000006</c:v>
                      </c:pt>
                      <c:pt idx="20566">
                        <c:v>41.16037</c:v>
                      </c:pt>
                      <c:pt idx="20567">
                        <c:v>41.192080000000004</c:v>
                      </c:pt>
                      <c:pt idx="20568">
                        <c:v>41.223680000000002</c:v>
                      </c:pt>
                      <c:pt idx="20569">
                        <c:v>41.254309999999997</c:v>
                      </c:pt>
                      <c:pt idx="20570">
                        <c:v>41.285200000000003</c:v>
                      </c:pt>
                      <c:pt idx="20571">
                        <c:v>41.316040000000001</c:v>
                      </c:pt>
                      <c:pt idx="20572">
                        <c:v>41.347079999999998</c:v>
                      </c:pt>
                      <c:pt idx="20573">
                        <c:v>41.375540000000001</c:v>
                      </c:pt>
                      <c:pt idx="20574">
                        <c:v>41.408160000000002</c:v>
                      </c:pt>
                      <c:pt idx="20575">
                        <c:v>41.436780000000006</c:v>
                      </c:pt>
                      <c:pt idx="20576">
                        <c:v>41.467020000000005</c:v>
                      </c:pt>
                      <c:pt idx="20577">
                        <c:v>41.497309999999999</c:v>
                      </c:pt>
                      <c:pt idx="20578">
                        <c:v>41.525639999999996</c:v>
                      </c:pt>
                      <c:pt idx="20579">
                        <c:v>41.554549999999999</c:v>
                      </c:pt>
                      <c:pt idx="20580">
                        <c:v>41.584919999999997</c:v>
                      </c:pt>
                      <c:pt idx="20581">
                        <c:v>41.613860000000003</c:v>
                      </c:pt>
                      <c:pt idx="20582">
                        <c:v>41.642760000000003</c:v>
                      </c:pt>
                      <c:pt idx="20583">
                        <c:v>41.671790000000001</c:v>
                      </c:pt>
                      <c:pt idx="20584">
                        <c:v>41.701629999999994</c:v>
                      </c:pt>
                      <c:pt idx="20585">
                        <c:v>41.728020000000001</c:v>
                      </c:pt>
                      <c:pt idx="20586">
                        <c:v>41.758699999999997</c:v>
                      </c:pt>
                      <c:pt idx="20587">
                        <c:v>41.785740000000004</c:v>
                      </c:pt>
                      <c:pt idx="20588">
                        <c:v>41.814570000000003</c:v>
                      </c:pt>
                      <c:pt idx="20589">
                        <c:v>41.843679999999999</c:v>
                      </c:pt>
                      <c:pt idx="20590">
                        <c:v>41.872210000000003</c:v>
                      </c:pt>
                      <c:pt idx="20591">
                        <c:v>41.902150000000006</c:v>
                      </c:pt>
                      <c:pt idx="20592">
                        <c:v>41.931750000000001</c:v>
                      </c:pt>
                      <c:pt idx="20593">
                        <c:v>41.962479999999999</c:v>
                      </c:pt>
                      <c:pt idx="20594">
                        <c:v>41.992320000000007</c:v>
                      </c:pt>
                      <c:pt idx="20595">
                        <c:v>42.02234</c:v>
                      </c:pt>
                      <c:pt idx="20596">
                        <c:v>42.051119999999997</c:v>
                      </c:pt>
                      <c:pt idx="20597">
                        <c:v>42.081270000000004</c:v>
                      </c:pt>
                      <c:pt idx="20598">
                        <c:v>42.109650000000002</c:v>
                      </c:pt>
                      <c:pt idx="20599">
                        <c:v>42.135530000000003</c:v>
                      </c:pt>
                      <c:pt idx="20600">
                        <c:v>42.149760000000001</c:v>
                      </c:pt>
                      <c:pt idx="20601">
                        <c:v>42.174759999999992</c:v>
                      </c:pt>
                      <c:pt idx="20602">
                        <c:v>42.203760000000003</c:v>
                      </c:pt>
                      <c:pt idx="20603">
                        <c:v>42.23312</c:v>
                      </c:pt>
                      <c:pt idx="20604">
                        <c:v>42.262209999999996</c:v>
                      </c:pt>
                      <c:pt idx="20605">
                        <c:v>42.292379999999994</c:v>
                      </c:pt>
                      <c:pt idx="20606">
                        <c:v>42.320849999999993</c:v>
                      </c:pt>
                      <c:pt idx="20607">
                        <c:v>42.349290000000003</c:v>
                      </c:pt>
                      <c:pt idx="20608">
                        <c:v>42.37811</c:v>
                      </c:pt>
                      <c:pt idx="20609">
                        <c:v>42.407399999999996</c:v>
                      </c:pt>
                      <c:pt idx="20610">
                        <c:v>42.437170000000002</c:v>
                      </c:pt>
                      <c:pt idx="20611">
                        <c:v>42.46602</c:v>
                      </c:pt>
                      <c:pt idx="20612">
                        <c:v>42.492239999999995</c:v>
                      </c:pt>
                      <c:pt idx="20613">
                        <c:v>42.522089999999999</c:v>
                      </c:pt>
                      <c:pt idx="20614">
                        <c:v>42.551199999999994</c:v>
                      </c:pt>
                      <c:pt idx="20615">
                        <c:v>42.579880000000003</c:v>
                      </c:pt>
                      <c:pt idx="20616">
                        <c:v>42.608639999999994</c:v>
                      </c:pt>
                      <c:pt idx="20617">
                        <c:v>42.637989999999995</c:v>
                      </c:pt>
                      <c:pt idx="20618">
                        <c:v>42.66724</c:v>
                      </c:pt>
                      <c:pt idx="20619">
                        <c:v>42.696249999999992</c:v>
                      </c:pt>
                      <c:pt idx="20620">
                        <c:v>42.724469999999997</c:v>
                      </c:pt>
                      <c:pt idx="20621">
                        <c:v>42.752330000000001</c:v>
                      </c:pt>
                      <c:pt idx="20622">
                        <c:v>42.780500000000004</c:v>
                      </c:pt>
                      <c:pt idx="20623">
                        <c:v>42.809150000000002</c:v>
                      </c:pt>
                      <c:pt idx="20624">
                        <c:v>42.836559999999999</c:v>
                      </c:pt>
                      <c:pt idx="20625">
                        <c:v>42.863810000000001</c:v>
                      </c:pt>
                      <c:pt idx="20626">
                        <c:v>42.890870000000007</c:v>
                      </c:pt>
                      <c:pt idx="20627">
                        <c:v>42.918050000000001</c:v>
                      </c:pt>
                      <c:pt idx="20628">
                        <c:v>42.945229999999995</c:v>
                      </c:pt>
                      <c:pt idx="20629">
                        <c:v>42.972070000000002</c:v>
                      </c:pt>
                      <c:pt idx="20630">
                        <c:v>42.999499999999998</c:v>
                      </c:pt>
                      <c:pt idx="20631">
                        <c:v>43.027360000000002</c:v>
                      </c:pt>
                      <c:pt idx="20632">
                        <c:v>43.055019999999999</c:v>
                      </c:pt>
                      <c:pt idx="20633">
                        <c:v>43.083090000000006</c:v>
                      </c:pt>
                      <c:pt idx="20634">
                        <c:v>43.111189999999993</c:v>
                      </c:pt>
                      <c:pt idx="20635">
                        <c:v>43.138940000000005</c:v>
                      </c:pt>
                      <c:pt idx="20636">
                        <c:v>43.166830000000004</c:v>
                      </c:pt>
                      <c:pt idx="20637">
                        <c:v>43.194389999999999</c:v>
                      </c:pt>
                      <c:pt idx="20638">
                        <c:v>43.218299999999999</c:v>
                      </c:pt>
                      <c:pt idx="20639">
                        <c:v>43.24689</c:v>
                      </c:pt>
                      <c:pt idx="20640">
                        <c:v>43.274280000000005</c:v>
                      </c:pt>
                      <c:pt idx="20641">
                        <c:v>43.30236</c:v>
                      </c:pt>
                      <c:pt idx="20642">
                        <c:v>43.329620000000006</c:v>
                      </c:pt>
                      <c:pt idx="20643">
                        <c:v>43.355740000000004</c:v>
                      </c:pt>
                      <c:pt idx="20644">
                        <c:v>43.383049999999997</c:v>
                      </c:pt>
                      <c:pt idx="20645">
                        <c:v>43.410550000000001</c:v>
                      </c:pt>
                      <c:pt idx="20646">
                        <c:v>43.438000000000002</c:v>
                      </c:pt>
                      <c:pt idx="20647">
                        <c:v>43.465759999999996</c:v>
                      </c:pt>
                      <c:pt idx="20648">
                        <c:v>43.494169999999997</c:v>
                      </c:pt>
                      <c:pt idx="20649">
                        <c:v>43.52176</c:v>
                      </c:pt>
                      <c:pt idx="20650">
                        <c:v>43.549909999999997</c:v>
                      </c:pt>
                      <c:pt idx="20651">
                        <c:v>43.578049999999998</c:v>
                      </c:pt>
                      <c:pt idx="20652">
                        <c:v>43.606749999999998</c:v>
                      </c:pt>
                      <c:pt idx="20653">
                        <c:v>43.635900000000007</c:v>
                      </c:pt>
                      <c:pt idx="20654">
                        <c:v>43.664540000000002</c:v>
                      </c:pt>
                      <c:pt idx="20655">
                        <c:v>43.693460000000002</c:v>
                      </c:pt>
                      <c:pt idx="20656">
                        <c:v>43.722470000000001</c:v>
                      </c:pt>
                      <c:pt idx="20657">
                        <c:v>43.751129999999996</c:v>
                      </c:pt>
                      <c:pt idx="20658">
                        <c:v>43.779989999999998</c:v>
                      </c:pt>
                      <c:pt idx="20659">
                        <c:v>43.807609999999997</c:v>
                      </c:pt>
                      <c:pt idx="20660">
                        <c:v>43.835620000000006</c:v>
                      </c:pt>
                      <c:pt idx="20661">
                        <c:v>43.862379999999995</c:v>
                      </c:pt>
                      <c:pt idx="20662">
                        <c:v>43.890159999999995</c:v>
                      </c:pt>
                      <c:pt idx="20663">
                        <c:v>43.918290000000006</c:v>
                      </c:pt>
                      <c:pt idx="20664">
                        <c:v>43.946930000000002</c:v>
                      </c:pt>
                      <c:pt idx="20665">
                        <c:v>43.975410000000004</c:v>
                      </c:pt>
                      <c:pt idx="20666">
                        <c:v>44.003349999999998</c:v>
                      </c:pt>
                      <c:pt idx="20667">
                        <c:v>44.031820000000003</c:v>
                      </c:pt>
                      <c:pt idx="20668">
                        <c:v>44.059759999999997</c:v>
                      </c:pt>
                      <c:pt idx="20669">
                        <c:v>44.087719999999997</c:v>
                      </c:pt>
                      <c:pt idx="20670">
                        <c:v>44.115840000000006</c:v>
                      </c:pt>
                      <c:pt idx="20671">
                        <c:v>44.143970000000003</c:v>
                      </c:pt>
                      <c:pt idx="20672">
                        <c:v>44.172650000000004</c:v>
                      </c:pt>
                      <c:pt idx="20673">
                        <c:v>44.201139999999995</c:v>
                      </c:pt>
                      <c:pt idx="20674">
                        <c:v>44.229580000000006</c:v>
                      </c:pt>
                      <c:pt idx="20675">
                        <c:v>44.256950000000003</c:v>
                      </c:pt>
                      <c:pt idx="20676">
                        <c:v>44.28463</c:v>
                      </c:pt>
                      <c:pt idx="20677">
                        <c:v>44.312750000000001</c:v>
                      </c:pt>
                      <c:pt idx="20678">
                        <c:v>44.339500000000001</c:v>
                      </c:pt>
                      <c:pt idx="20679">
                        <c:v>44.367629999999998</c:v>
                      </c:pt>
                      <c:pt idx="20680">
                        <c:v>44.395249999999997</c:v>
                      </c:pt>
                      <c:pt idx="20681">
                        <c:v>44.42342</c:v>
                      </c:pt>
                      <c:pt idx="20682">
                        <c:v>44.451390000000004</c:v>
                      </c:pt>
                      <c:pt idx="20683">
                        <c:v>44.479420000000005</c:v>
                      </c:pt>
                      <c:pt idx="20684">
                        <c:v>44.506990000000002</c:v>
                      </c:pt>
                      <c:pt idx="20685">
                        <c:v>44.52769</c:v>
                      </c:pt>
                      <c:pt idx="20686">
                        <c:v>44.549409999999995</c:v>
                      </c:pt>
                      <c:pt idx="20687">
                        <c:v>44.573560000000001</c:v>
                      </c:pt>
                      <c:pt idx="20688">
                        <c:v>44.598760000000006</c:v>
                      </c:pt>
                      <c:pt idx="20689">
                        <c:v>44.624360000000003</c:v>
                      </c:pt>
                      <c:pt idx="20690">
                        <c:v>44.649390000000004</c:v>
                      </c:pt>
                      <c:pt idx="20691">
                        <c:v>44.674800000000005</c:v>
                      </c:pt>
                      <c:pt idx="20692">
                        <c:v>44.699910000000003</c:v>
                      </c:pt>
                      <c:pt idx="20693">
                        <c:v>44.725789999999996</c:v>
                      </c:pt>
                      <c:pt idx="20694">
                        <c:v>44.751529999999995</c:v>
                      </c:pt>
                      <c:pt idx="20695">
                        <c:v>44.77713</c:v>
                      </c:pt>
                      <c:pt idx="20696">
                        <c:v>44.803179999999998</c:v>
                      </c:pt>
                      <c:pt idx="20697">
                        <c:v>44.828590000000005</c:v>
                      </c:pt>
                      <c:pt idx="20698">
                        <c:v>44.854500000000002</c:v>
                      </c:pt>
                      <c:pt idx="20699">
                        <c:v>44.880139999999997</c:v>
                      </c:pt>
                      <c:pt idx="20700">
                        <c:v>44.906660000000002</c:v>
                      </c:pt>
                      <c:pt idx="20701">
                        <c:v>44.932379999999995</c:v>
                      </c:pt>
                      <c:pt idx="20702">
                        <c:v>44.957399999999993</c:v>
                      </c:pt>
                      <c:pt idx="20703">
                        <c:v>44.976729999999996</c:v>
                      </c:pt>
                      <c:pt idx="20704">
                        <c:v>45.002269999999996</c:v>
                      </c:pt>
                      <c:pt idx="20705">
                        <c:v>45.027290000000008</c:v>
                      </c:pt>
                      <c:pt idx="20706">
                        <c:v>45.050549999999994</c:v>
                      </c:pt>
                      <c:pt idx="20707">
                        <c:v>45.076749999999997</c:v>
                      </c:pt>
                      <c:pt idx="20708">
                        <c:v>45.102699999999999</c:v>
                      </c:pt>
                      <c:pt idx="20709">
                        <c:v>45.129190000000001</c:v>
                      </c:pt>
                      <c:pt idx="20710">
                        <c:v>45.134219999999999</c:v>
                      </c:pt>
                      <c:pt idx="20711">
                        <c:v>45.156409999999994</c:v>
                      </c:pt>
                      <c:pt idx="20712">
                        <c:v>45.181329999999996</c:v>
                      </c:pt>
                      <c:pt idx="20713">
                        <c:v>45.20608</c:v>
                      </c:pt>
                      <c:pt idx="20714">
                        <c:v>45.231089999999995</c:v>
                      </c:pt>
                      <c:pt idx="20715">
                        <c:v>45.25506</c:v>
                      </c:pt>
                      <c:pt idx="20716">
                        <c:v>45.2791</c:v>
                      </c:pt>
                      <c:pt idx="20717">
                        <c:v>45.303389999999993</c:v>
                      </c:pt>
                      <c:pt idx="20718">
                        <c:v>45.328450000000004</c:v>
                      </c:pt>
                      <c:pt idx="20719">
                        <c:v>45.354179999999999</c:v>
                      </c:pt>
                      <c:pt idx="20720">
                        <c:v>45.380019999999995</c:v>
                      </c:pt>
                      <c:pt idx="20721">
                        <c:v>45.40607</c:v>
                      </c:pt>
                      <c:pt idx="20722">
                        <c:v>45.432220000000001</c:v>
                      </c:pt>
                      <c:pt idx="20723">
                        <c:v>45.45872</c:v>
                      </c:pt>
                      <c:pt idx="20724">
                        <c:v>45.485019999999999</c:v>
                      </c:pt>
                      <c:pt idx="20725">
                        <c:v>45.511650000000003</c:v>
                      </c:pt>
                      <c:pt idx="20726">
                        <c:v>45.538109999999996</c:v>
                      </c:pt>
                      <c:pt idx="20727">
                        <c:v>45.564850000000007</c:v>
                      </c:pt>
                      <c:pt idx="20728">
                        <c:v>45.591140000000003</c:v>
                      </c:pt>
                      <c:pt idx="20729">
                        <c:v>45.61721</c:v>
                      </c:pt>
                      <c:pt idx="20730">
                        <c:v>45.643479999999997</c:v>
                      </c:pt>
                      <c:pt idx="20731">
                        <c:v>45.666219999999996</c:v>
                      </c:pt>
                      <c:pt idx="20732">
                        <c:v>45.692999999999998</c:v>
                      </c:pt>
                      <c:pt idx="20733">
                        <c:v>45.720150000000004</c:v>
                      </c:pt>
                      <c:pt idx="20734">
                        <c:v>45.746880000000004</c:v>
                      </c:pt>
                      <c:pt idx="20735">
                        <c:v>45.773020000000002</c:v>
                      </c:pt>
                      <c:pt idx="20736">
                        <c:v>45.799310000000006</c:v>
                      </c:pt>
                      <c:pt idx="20737">
                        <c:v>45.825889999999994</c:v>
                      </c:pt>
                      <c:pt idx="20738">
                        <c:v>45.852110000000003</c:v>
                      </c:pt>
                      <c:pt idx="20739">
                        <c:v>45.878300000000003</c:v>
                      </c:pt>
                      <c:pt idx="20740">
                        <c:v>45.904129999999995</c:v>
                      </c:pt>
                      <c:pt idx="20741">
                        <c:v>45.930140000000002</c:v>
                      </c:pt>
                      <c:pt idx="20742">
                        <c:v>45.955399999999997</c:v>
                      </c:pt>
                      <c:pt idx="20743">
                        <c:v>45.980720000000005</c:v>
                      </c:pt>
                      <c:pt idx="20744">
                        <c:v>46.005859999999998</c:v>
                      </c:pt>
                      <c:pt idx="20745">
                        <c:v>46.032240000000002</c:v>
                      </c:pt>
                      <c:pt idx="20746">
                        <c:v>46.058230000000002</c:v>
                      </c:pt>
                      <c:pt idx="20747">
                        <c:v>46.084409999999998</c:v>
                      </c:pt>
                      <c:pt idx="20748">
                        <c:v>46.110469999999999</c:v>
                      </c:pt>
                      <c:pt idx="20749">
                        <c:v>46.136879999999998</c:v>
                      </c:pt>
                      <c:pt idx="20750">
                        <c:v>46.163030000000006</c:v>
                      </c:pt>
                      <c:pt idx="20751">
                        <c:v>46.189410000000002</c:v>
                      </c:pt>
                      <c:pt idx="20752">
                        <c:v>46.215690000000002</c:v>
                      </c:pt>
                      <c:pt idx="20753">
                        <c:v>46.242089999999997</c:v>
                      </c:pt>
                      <c:pt idx="20754">
                        <c:v>46.268419999999999</c:v>
                      </c:pt>
                      <c:pt idx="20755">
                        <c:v>46.294350000000001</c:v>
                      </c:pt>
                      <c:pt idx="20756">
                        <c:v>46.3202</c:v>
                      </c:pt>
                      <c:pt idx="20757">
                        <c:v>46.346440000000001</c:v>
                      </c:pt>
                      <c:pt idx="20758">
                        <c:v>46.372509999999998</c:v>
                      </c:pt>
                      <c:pt idx="20759">
                        <c:v>46.398820000000001</c:v>
                      </c:pt>
                      <c:pt idx="20760">
                        <c:v>46.425070000000005</c:v>
                      </c:pt>
                      <c:pt idx="20761">
                        <c:v>46.45149</c:v>
                      </c:pt>
                      <c:pt idx="20762">
                        <c:v>46.477739999999997</c:v>
                      </c:pt>
                      <c:pt idx="20763">
                        <c:v>46.504190000000001</c:v>
                      </c:pt>
                      <c:pt idx="20764">
                        <c:v>46.530440000000006</c:v>
                      </c:pt>
                      <c:pt idx="20765">
                        <c:v>46.555980000000005</c:v>
                      </c:pt>
                      <c:pt idx="20766">
                        <c:v>46.58175</c:v>
                      </c:pt>
                      <c:pt idx="20767">
                        <c:v>46.60718</c:v>
                      </c:pt>
                      <c:pt idx="20768">
                        <c:v>46.632889999999996</c:v>
                      </c:pt>
                      <c:pt idx="20769">
                        <c:v>46.658839999999998</c:v>
                      </c:pt>
                      <c:pt idx="20770">
                        <c:v>46.684840000000001</c:v>
                      </c:pt>
                      <c:pt idx="20771">
                        <c:v>46.710999999999999</c:v>
                      </c:pt>
                      <c:pt idx="20772">
                        <c:v>46.736810000000006</c:v>
                      </c:pt>
                      <c:pt idx="20773">
                        <c:v>46.763060000000003</c:v>
                      </c:pt>
                      <c:pt idx="20774">
                        <c:v>46.789180000000002</c:v>
                      </c:pt>
                      <c:pt idx="20775">
                        <c:v>46.815290000000005</c:v>
                      </c:pt>
                      <c:pt idx="20776">
                        <c:v>46.841179999999994</c:v>
                      </c:pt>
                      <c:pt idx="20777">
                        <c:v>46.867060000000002</c:v>
                      </c:pt>
                      <c:pt idx="20778">
                        <c:v>46.892539999999997</c:v>
                      </c:pt>
                      <c:pt idx="20779">
                        <c:v>46.917609999999996</c:v>
                      </c:pt>
                      <c:pt idx="20780">
                        <c:v>46.943939999999998</c:v>
                      </c:pt>
                      <c:pt idx="20781">
                        <c:v>46.970179999999999</c:v>
                      </c:pt>
                      <c:pt idx="20782">
                        <c:v>46.996380000000002</c:v>
                      </c:pt>
                      <c:pt idx="20783">
                        <c:v>47.022669999999998</c:v>
                      </c:pt>
                      <c:pt idx="20784">
                        <c:v>47.048850000000002</c:v>
                      </c:pt>
                      <c:pt idx="20785">
                        <c:v>47.075019999999995</c:v>
                      </c:pt>
                      <c:pt idx="20786">
                        <c:v>47.100989999999996</c:v>
                      </c:pt>
                      <c:pt idx="20787">
                        <c:v>47.126379999999997</c:v>
                      </c:pt>
                      <c:pt idx="20788">
                        <c:v>47.151989999999998</c:v>
                      </c:pt>
                      <c:pt idx="20789">
                        <c:v>47.177779999999998</c:v>
                      </c:pt>
                      <c:pt idx="20790">
                        <c:v>47.195059999999998</c:v>
                      </c:pt>
                      <c:pt idx="20791">
                        <c:v>47.215239999999994</c:v>
                      </c:pt>
                      <c:pt idx="20792">
                        <c:v>47.239269999999998</c:v>
                      </c:pt>
                      <c:pt idx="20793">
                        <c:v>47.266040000000004</c:v>
                      </c:pt>
                      <c:pt idx="20794">
                        <c:v>47.290559999999999</c:v>
                      </c:pt>
                      <c:pt idx="20795">
                        <c:v>47.318210000000001</c:v>
                      </c:pt>
                      <c:pt idx="20796">
                        <c:v>47.344670000000008</c:v>
                      </c:pt>
                      <c:pt idx="20797">
                        <c:v>47.369820000000004</c:v>
                      </c:pt>
                      <c:pt idx="20798">
                        <c:v>47.394970000000001</c:v>
                      </c:pt>
                      <c:pt idx="20799">
                        <c:v>47.420200000000001</c:v>
                      </c:pt>
                      <c:pt idx="20800">
                        <c:v>47.445689999999999</c:v>
                      </c:pt>
                      <c:pt idx="20801">
                        <c:v>47.471129999999995</c:v>
                      </c:pt>
                      <c:pt idx="20802">
                        <c:v>47.496340000000004</c:v>
                      </c:pt>
                      <c:pt idx="20803">
                        <c:v>47.520179999999996</c:v>
                      </c:pt>
                      <c:pt idx="20804">
                        <c:v>47.544219999999996</c:v>
                      </c:pt>
                      <c:pt idx="20805">
                        <c:v>47.567790000000002</c:v>
                      </c:pt>
                      <c:pt idx="20806">
                        <c:v>47.591840000000005</c:v>
                      </c:pt>
                      <c:pt idx="20807">
                        <c:v>47.616379999999992</c:v>
                      </c:pt>
                      <c:pt idx="20808">
                        <c:v>47.640909999999998</c:v>
                      </c:pt>
                      <c:pt idx="20809">
                        <c:v>47.665590000000002</c:v>
                      </c:pt>
                      <c:pt idx="20810">
                        <c:v>47.689969999999995</c:v>
                      </c:pt>
                      <c:pt idx="20811">
                        <c:v>47.704880000000003</c:v>
                      </c:pt>
                      <c:pt idx="20812">
                        <c:v>47.731529999999999</c:v>
                      </c:pt>
                      <c:pt idx="20813">
                        <c:v>47.757469999999998</c:v>
                      </c:pt>
                      <c:pt idx="20814">
                        <c:v>47.78246</c:v>
                      </c:pt>
                      <c:pt idx="20815">
                        <c:v>47.807680000000005</c:v>
                      </c:pt>
                      <c:pt idx="20816">
                        <c:v>47.832720000000002</c:v>
                      </c:pt>
                      <c:pt idx="20817">
                        <c:v>47.857799999999997</c:v>
                      </c:pt>
                      <c:pt idx="20818">
                        <c:v>47.8827</c:v>
                      </c:pt>
                      <c:pt idx="20819">
                        <c:v>47.906829999999999</c:v>
                      </c:pt>
                      <c:pt idx="20820">
                        <c:v>47.932240000000007</c:v>
                      </c:pt>
                      <c:pt idx="20821">
                        <c:v>47.957340000000002</c:v>
                      </c:pt>
                      <c:pt idx="20822">
                        <c:v>47.982069999999993</c:v>
                      </c:pt>
                      <c:pt idx="20823">
                        <c:v>48.006209999999996</c:v>
                      </c:pt>
                      <c:pt idx="20824">
                        <c:v>48.029539999999997</c:v>
                      </c:pt>
                      <c:pt idx="20825">
                        <c:v>48.052419999999998</c:v>
                      </c:pt>
                      <c:pt idx="20826">
                        <c:v>48.075380000000003</c:v>
                      </c:pt>
                      <c:pt idx="20827">
                        <c:v>48.099160000000005</c:v>
                      </c:pt>
                      <c:pt idx="20828">
                        <c:v>48.123459999999994</c:v>
                      </c:pt>
                      <c:pt idx="20829">
                        <c:v>48.147979999999997</c:v>
                      </c:pt>
                      <c:pt idx="20830">
                        <c:v>48.171359999999993</c:v>
                      </c:pt>
                      <c:pt idx="20831">
                        <c:v>48.046579999999999</c:v>
                      </c:pt>
                      <c:pt idx="20832">
                        <c:v>47.967440000000003</c:v>
                      </c:pt>
                      <c:pt idx="20833">
                        <c:v>47.881180000000001</c:v>
                      </c:pt>
                      <c:pt idx="20834">
                        <c:v>47.799120000000002</c:v>
                      </c:pt>
                      <c:pt idx="20835">
                        <c:v>47.742930000000001</c:v>
                      </c:pt>
                      <c:pt idx="20836">
                        <c:v>47.673050000000003</c:v>
                      </c:pt>
                      <c:pt idx="20837">
                        <c:v>47.62567</c:v>
                      </c:pt>
                      <c:pt idx="20838">
                        <c:v>47.585240000000006</c:v>
                      </c:pt>
                      <c:pt idx="20839">
                        <c:v>47.544229999999999</c:v>
                      </c:pt>
                      <c:pt idx="20840">
                        <c:v>47.497879999999995</c:v>
                      </c:pt>
                      <c:pt idx="20841">
                        <c:v>47.456850000000003</c:v>
                      </c:pt>
                      <c:pt idx="20842">
                        <c:v>47.419809999999998</c:v>
                      </c:pt>
                      <c:pt idx="20843">
                        <c:v>47.383850000000002</c:v>
                      </c:pt>
                      <c:pt idx="20844">
                        <c:v>47.347749999999998</c:v>
                      </c:pt>
                      <c:pt idx="20845">
                        <c:v>47.312580000000004</c:v>
                      </c:pt>
                      <c:pt idx="20846">
                        <c:v>47.277880000000003</c:v>
                      </c:pt>
                      <c:pt idx="20847">
                        <c:v>47.2438</c:v>
                      </c:pt>
                      <c:pt idx="20848">
                        <c:v>47.210140000000003</c:v>
                      </c:pt>
                      <c:pt idx="20849">
                        <c:v>47.176669999999994</c:v>
                      </c:pt>
                      <c:pt idx="20850">
                        <c:v>47.143230000000003</c:v>
                      </c:pt>
                      <c:pt idx="20851">
                        <c:v>47.109819999999999</c:v>
                      </c:pt>
                      <c:pt idx="20852">
                        <c:v>47.080370000000002</c:v>
                      </c:pt>
                      <c:pt idx="20853">
                        <c:v>47.04907</c:v>
                      </c:pt>
                      <c:pt idx="20854">
                        <c:v>47.016730000000003</c:v>
                      </c:pt>
                      <c:pt idx="20855">
                        <c:v>46.983810000000005</c:v>
                      </c:pt>
                      <c:pt idx="20856">
                        <c:v>46.951630000000002</c:v>
                      </c:pt>
                      <c:pt idx="20857">
                        <c:v>46.919740000000004</c:v>
                      </c:pt>
                      <c:pt idx="20858">
                        <c:v>46.887809999999995</c:v>
                      </c:pt>
                      <c:pt idx="20859">
                        <c:v>46.856159999999996</c:v>
                      </c:pt>
                      <c:pt idx="20860">
                        <c:v>46.824359999999999</c:v>
                      </c:pt>
                      <c:pt idx="20861">
                        <c:v>46.79186</c:v>
                      </c:pt>
                      <c:pt idx="20862">
                        <c:v>46.759779999999999</c:v>
                      </c:pt>
                      <c:pt idx="20863">
                        <c:v>46.728090000000002</c:v>
                      </c:pt>
                      <c:pt idx="20864">
                        <c:v>46.698549999999997</c:v>
                      </c:pt>
                      <c:pt idx="20865">
                        <c:v>46.667470000000002</c:v>
                      </c:pt>
                      <c:pt idx="20866">
                        <c:v>46.635959999999997</c:v>
                      </c:pt>
                      <c:pt idx="20867">
                        <c:v>46.604430000000001</c:v>
                      </c:pt>
                      <c:pt idx="20868">
                        <c:v>46.572969999999998</c:v>
                      </c:pt>
                      <c:pt idx="20869">
                        <c:v>46.541610000000006</c:v>
                      </c:pt>
                      <c:pt idx="20870">
                        <c:v>46.510390000000001</c:v>
                      </c:pt>
                      <c:pt idx="20871">
                        <c:v>46.479290000000006</c:v>
                      </c:pt>
                      <c:pt idx="20872">
                        <c:v>46.448369999999997</c:v>
                      </c:pt>
                      <c:pt idx="20873">
                        <c:v>46.417619999999999</c:v>
                      </c:pt>
                      <c:pt idx="20874">
                        <c:v>46.386979999999994</c:v>
                      </c:pt>
                      <c:pt idx="20875">
                        <c:v>46.356520000000003</c:v>
                      </c:pt>
                      <c:pt idx="20876">
                        <c:v>46.326260000000005</c:v>
                      </c:pt>
                      <c:pt idx="20877">
                        <c:v>46.295989999999996</c:v>
                      </c:pt>
                      <c:pt idx="20878">
                        <c:v>46.265830000000001</c:v>
                      </c:pt>
                      <c:pt idx="20879">
                        <c:v>46.235730000000004</c:v>
                      </c:pt>
                      <c:pt idx="20880">
                        <c:v>46.205649999999999</c:v>
                      </c:pt>
                      <c:pt idx="20881">
                        <c:v>46.175050000000006</c:v>
                      </c:pt>
                      <c:pt idx="20882">
                        <c:v>46.144660000000002</c:v>
                      </c:pt>
                      <c:pt idx="20883">
                        <c:v>46.114560000000004</c:v>
                      </c:pt>
                      <c:pt idx="20884">
                        <c:v>46.084350000000001</c:v>
                      </c:pt>
                      <c:pt idx="20885">
                        <c:v>46.054209999999998</c:v>
                      </c:pt>
                      <c:pt idx="20886">
                        <c:v>46.02422</c:v>
                      </c:pt>
                      <c:pt idx="20887">
                        <c:v>45.994169999999997</c:v>
                      </c:pt>
                      <c:pt idx="20888">
                        <c:v>45.964269999999999</c:v>
                      </c:pt>
                      <c:pt idx="20889">
                        <c:v>45.934379999999997</c:v>
                      </c:pt>
                      <c:pt idx="20890">
                        <c:v>45.904600000000002</c:v>
                      </c:pt>
                      <c:pt idx="20891">
                        <c:v>45.874759999999995</c:v>
                      </c:pt>
                      <c:pt idx="20892">
                        <c:v>45.84496</c:v>
                      </c:pt>
                      <c:pt idx="20893">
                        <c:v>45.815330000000003</c:v>
                      </c:pt>
                      <c:pt idx="20894">
                        <c:v>45.785769999999999</c:v>
                      </c:pt>
                      <c:pt idx="20895">
                        <c:v>45.756209999999996</c:v>
                      </c:pt>
                      <c:pt idx="20896">
                        <c:v>45.726610000000001</c:v>
                      </c:pt>
                      <c:pt idx="20897">
                        <c:v>45.697049999999997</c:v>
                      </c:pt>
                      <c:pt idx="20898">
                        <c:v>45.667590000000004</c:v>
                      </c:pt>
                      <c:pt idx="20899">
                        <c:v>45.638199999999998</c:v>
                      </c:pt>
                      <c:pt idx="20900">
                        <c:v>45.608709999999995</c:v>
                      </c:pt>
                      <c:pt idx="20901">
                        <c:v>45.579120000000003</c:v>
                      </c:pt>
                      <c:pt idx="20902">
                        <c:v>45.549579999999999</c:v>
                      </c:pt>
                      <c:pt idx="20903">
                        <c:v>45.520020000000002</c:v>
                      </c:pt>
                      <c:pt idx="20904">
                        <c:v>45.49109</c:v>
                      </c:pt>
                      <c:pt idx="20905">
                        <c:v>45.4617</c:v>
                      </c:pt>
                      <c:pt idx="20906">
                        <c:v>45.432290000000002</c:v>
                      </c:pt>
                      <c:pt idx="20907">
                        <c:v>45.40343</c:v>
                      </c:pt>
                      <c:pt idx="20908">
                        <c:v>45.374340000000004</c:v>
                      </c:pt>
                      <c:pt idx="20909">
                        <c:v>45.345610000000001</c:v>
                      </c:pt>
                      <c:pt idx="20910">
                        <c:v>45.316289999999995</c:v>
                      </c:pt>
                      <c:pt idx="20911">
                        <c:v>45.286720000000003</c:v>
                      </c:pt>
                      <c:pt idx="20912">
                        <c:v>45.257210000000001</c:v>
                      </c:pt>
                      <c:pt idx="20913">
                        <c:v>45.227130000000002</c:v>
                      </c:pt>
                      <c:pt idx="20914">
                        <c:v>45.197870000000002</c:v>
                      </c:pt>
                      <c:pt idx="20915">
                        <c:v>45.168080000000003</c:v>
                      </c:pt>
                      <c:pt idx="20916">
                        <c:v>45.138400000000004</c:v>
                      </c:pt>
                      <c:pt idx="20917">
                        <c:v>45.108870000000003</c:v>
                      </c:pt>
                      <c:pt idx="20918">
                        <c:v>45.079360000000001</c:v>
                      </c:pt>
                      <c:pt idx="20919">
                        <c:v>45.04945</c:v>
                      </c:pt>
                      <c:pt idx="20920">
                        <c:v>45.019400000000005</c:v>
                      </c:pt>
                      <c:pt idx="20921">
                        <c:v>44.990400000000001</c:v>
                      </c:pt>
                      <c:pt idx="20922">
                        <c:v>44.961070000000007</c:v>
                      </c:pt>
                      <c:pt idx="20923">
                        <c:v>44.932319999999997</c:v>
                      </c:pt>
                      <c:pt idx="20924">
                        <c:v>44.903310000000005</c:v>
                      </c:pt>
                      <c:pt idx="20925">
                        <c:v>44.874939999999995</c:v>
                      </c:pt>
                      <c:pt idx="20926">
                        <c:v>44.84628</c:v>
                      </c:pt>
                      <c:pt idx="20927">
                        <c:v>44.816779999999994</c:v>
                      </c:pt>
                      <c:pt idx="20928">
                        <c:v>44.787019999999998</c:v>
                      </c:pt>
                      <c:pt idx="20929">
                        <c:v>44.757730000000002</c:v>
                      </c:pt>
                      <c:pt idx="20930">
                        <c:v>44.728470000000002</c:v>
                      </c:pt>
                      <c:pt idx="20931">
                        <c:v>44.698909999999998</c:v>
                      </c:pt>
                      <c:pt idx="20932">
                        <c:v>44.669129999999996</c:v>
                      </c:pt>
                      <c:pt idx="20933">
                        <c:v>44.637789999999995</c:v>
                      </c:pt>
                      <c:pt idx="20934">
                        <c:v>44.606529999999999</c:v>
                      </c:pt>
                      <c:pt idx="20935">
                        <c:v>44.575220000000002</c:v>
                      </c:pt>
                      <c:pt idx="20936">
                        <c:v>44.54383</c:v>
                      </c:pt>
                      <c:pt idx="20937">
                        <c:v>44.512369999999997</c:v>
                      </c:pt>
                      <c:pt idx="20938">
                        <c:v>44.481140000000003</c:v>
                      </c:pt>
                      <c:pt idx="20939">
                        <c:v>44.449600000000004</c:v>
                      </c:pt>
                      <c:pt idx="20940">
                        <c:v>44.417739999999995</c:v>
                      </c:pt>
                      <c:pt idx="20941">
                        <c:v>44.385760000000005</c:v>
                      </c:pt>
                      <c:pt idx="20942">
                        <c:v>44.35389</c:v>
                      </c:pt>
                      <c:pt idx="20943">
                        <c:v>44.321960000000004</c:v>
                      </c:pt>
                      <c:pt idx="20944">
                        <c:v>44.290510000000005</c:v>
                      </c:pt>
                      <c:pt idx="20945">
                        <c:v>44.258430000000004</c:v>
                      </c:pt>
                      <c:pt idx="20946">
                        <c:v>44.226729999999996</c:v>
                      </c:pt>
                      <c:pt idx="20947">
                        <c:v>44.195099999999996</c:v>
                      </c:pt>
                      <c:pt idx="20948">
                        <c:v>44.162540000000007</c:v>
                      </c:pt>
                      <c:pt idx="20949">
                        <c:v>44.130960000000002</c:v>
                      </c:pt>
                      <c:pt idx="20950">
                        <c:v>44.099180000000004</c:v>
                      </c:pt>
                      <c:pt idx="20951">
                        <c:v>44.067220000000006</c:v>
                      </c:pt>
                      <c:pt idx="20952">
                        <c:v>44.035319999999999</c:v>
                      </c:pt>
                      <c:pt idx="20953">
                        <c:v>44.003399999999999</c:v>
                      </c:pt>
                      <c:pt idx="20954">
                        <c:v>43.97157</c:v>
                      </c:pt>
                      <c:pt idx="20955">
                        <c:v>43.939839999999997</c:v>
                      </c:pt>
                      <c:pt idx="20956">
                        <c:v>43.908169999999998</c:v>
                      </c:pt>
                      <c:pt idx="20957">
                        <c:v>43.876179999999998</c:v>
                      </c:pt>
                      <c:pt idx="20958">
                        <c:v>43.843040000000002</c:v>
                      </c:pt>
                      <c:pt idx="20959">
                        <c:v>43.810180000000003</c:v>
                      </c:pt>
                      <c:pt idx="20960">
                        <c:v>43.776989999999998</c:v>
                      </c:pt>
                      <c:pt idx="20961">
                        <c:v>43.744230000000002</c:v>
                      </c:pt>
                      <c:pt idx="20962">
                        <c:v>43.71161</c:v>
                      </c:pt>
                      <c:pt idx="20963">
                        <c:v>43.678999999999995</c:v>
                      </c:pt>
                      <c:pt idx="20964">
                        <c:v>43.646799999999999</c:v>
                      </c:pt>
                      <c:pt idx="20965">
                        <c:v>43.615519999999997</c:v>
                      </c:pt>
                      <c:pt idx="20966">
                        <c:v>43.583150000000003</c:v>
                      </c:pt>
                      <c:pt idx="20967">
                        <c:v>43.550829999999998</c:v>
                      </c:pt>
                      <c:pt idx="20968">
                        <c:v>43.518439999999998</c:v>
                      </c:pt>
                      <c:pt idx="20969">
                        <c:v>43.485829999999993</c:v>
                      </c:pt>
                      <c:pt idx="20970">
                        <c:v>43.453330000000001</c:v>
                      </c:pt>
                      <c:pt idx="20971">
                        <c:v>43.420860000000005</c:v>
                      </c:pt>
                      <c:pt idx="20972">
                        <c:v>43.388220000000004</c:v>
                      </c:pt>
                      <c:pt idx="20973">
                        <c:v>43.355540000000005</c:v>
                      </c:pt>
                      <c:pt idx="20974">
                        <c:v>43.323280000000004</c:v>
                      </c:pt>
                      <c:pt idx="20975">
                        <c:v>43.290849999999999</c:v>
                      </c:pt>
                      <c:pt idx="20976">
                        <c:v>43.258459999999999</c:v>
                      </c:pt>
                      <c:pt idx="20977">
                        <c:v>43.226250000000007</c:v>
                      </c:pt>
                      <c:pt idx="20978">
                        <c:v>43.194310000000002</c:v>
                      </c:pt>
                      <c:pt idx="20979">
                        <c:v>43.162689999999998</c:v>
                      </c:pt>
                      <c:pt idx="20980">
                        <c:v>43.130579999999995</c:v>
                      </c:pt>
                      <c:pt idx="20981">
                        <c:v>43.098419999999997</c:v>
                      </c:pt>
                      <c:pt idx="20982">
                        <c:v>43.066360000000003</c:v>
                      </c:pt>
                      <c:pt idx="20983">
                        <c:v>43.034260000000003</c:v>
                      </c:pt>
                      <c:pt idx="20984">
                        <c:v>43.00282</c:v>
                      </c:pt>
                      <c:pt idx="20985">
                        <c:v>42.970959999999998</c:v>
                      </c:pt>
                      <c:pt idx="20986">
                        <c:v>42.938760000000002</c:v>
                      </c:pt>
                      <c:pt idx="20987">
                        <c:v>42.905650000000001</c:v>
                      </c:pt>
                      <c:pt idx="20988">
                        <c:v>42.872440000000005</c:v>
                      </c:pt>
                      <c:pt idx="20989">
                        <c:v>42.839390000000002</c:v>
                      </c:pt>
                      <c:pt idx="20990">
                        <c:v>42.806530000000002</c:v>
                      </c:pt>
                      <c:pt idx="20991">
                        <c:v>42.774050000000003</c:v>
                      </c:pt>
                      <c:pt idx="20992">
                        <c:v>42.741730000000004</c:v>
                      </c:pt>
                      <c:pt idx="20993">
                        <c:v>42.708760000000005</c:v>
                      </c:pt>
                      <c:pt idx="20994">
                        <c:v>42.675710000000002</c:v>
                      </c:pt>
                      <c:pt idx="20995">
                        <c:v>42.642650000000003</c:v>
                      </c:pt>
                      <c:pt idx="20996">
                        <c:v>42.609709999999993</c:v>
                      </c:pt>
                      <c:pt idx="20997">
                        <c:v>42.576740000000001</c:v>
                      </c:pt>
                      <c:pt idx="20998">
                        <c:v>42.543599999999998</c:v>
                      </c:pt>
                      <c:pt idx="20999">
                        <c:v>42.510389999999994</c:v>
                      </c:pt>
                      <c:pt idx="21000">
                        <c:v>42.476909999999997</c:v>
                      </c:pt>
                      <c:pt idx="21001">
                        <c:v>42.443350000000002</c:v>
                      </c:pt>
                      <c:pt idx="21002">
                        <c:v>42.409910000000004</c:v>
                      </c:pt>
                      <c:pt idx="21003">
                        <c:v>42.376840000000001</c:v>
                      </c:pt>
                      <c:pt idx="21004">
                        <c:v>42.343960000000003</c:v>
                      </c:pt>
                      <c:pt idx="21005">
                        <c:v>42.318849999999998</c:v>
                      </c:pt>
                      <c:pt idx="21006">
                        <c:v>42.294090000000004</c:v>
                      </c:pt>
                      <c:pt idx="21007">
                        <c:v>42.264670000000002</c:v>
                      </c:pt>
                      <c:pt idx="21008">
                        <c:v>42.234930000000006</c:v>
                      </c:pt>
                      <c:pt idx="21009">
                        <c:v>42.204629999999995</c:v>
                      </c:pt>
                      <c:pt idx="21010">
                        <c:v>42.173200000000001</c:v>
                      </c:pt>
                      <c:pt idx="21011">
                        <c:v>42.14076</c:v>
                      </c:pt>
                      <c:pt idx="21012">
                        <c:v>42.109050000000003</c:v>
                      </c:pt>
                      <c:pt idx="21013">
                        <c:v>42.077920000000006</c:v>
                      </c:pt>
                      <c:pt idx="21014">
                        <c:v>42.047239999999995</c:v>
                      </c:pt>
                      <c:pt idx="21015">
                        <c:v>42.014980000000001</c:v>
                      </c:pt>
                      <c:pt idx="21016">
                        <c:v>41.982770000000002</c:v>
                      </c:pt>
                      <c:pt idx="21017">
                        <c:v>41.950040000000001</c:v>
                      </c:pt>
                      <c:pt idx="21018">
                        <c:v>41.91677</c:v>
                      </c:pt>
                      <c:pt idx="21019">
                        <c:v>41.883739999999996</c:v>
                      </c:pt>
                      <c:pt idx="21020">
                        <c:v>41.851750000000003</c:v>
                      </c:pt>
                      <c:pt idx="21021">
                        <c:v>41.819100000000006</c:v>
                      </c:pt>
                      <c:pt idx="21022">
                        <c:v>41.785409999999999</c:v>
                      </c:pt>
                      <c:pt idx="21023">
                        <c:v>41.752299999999998</c:v>
                      </c:pt>
                      <c:pt idx="21024">
                        <c:v>41.718820000000001</c:v>
                      </c:pt>
                      <c:pt idx="21025">
                        <c:v>41.684899999999999</c:v>
                      </c:pt>
                      <c:pt idx="21026">
                        <c:v>41.651060000000001</c:v>
                      </c:pt>
                      <c:pt idx="21027">
                        <c:v>41.616739999999993</c:v>
                      </c:pt>
                      <c:pt idx="21028">
                        <c:v>41.58334</c:v>
                      </c:pt>
                      <c:pt idx="21029">
                        <c:v>41.549370000000003</c:v>
                      </c:pt>
                      <c:pt idx="21030">
                        <c:v>41.515599999999999</c:v>
                      </c:pt>
                      <c:pt idx="21031">
                        <c:v>41.481059999999999</c:v>
                      </c:pt>
                      <c:pt idx="21032">
                        <c:v>41.446300000000001</c:v>
                      </c:pt>
                      <c:pt idx="21033">
                        <c:v>41.411259999999999</c:v>
                      </c:pt>
                      <c:pt idx="21034">
                        <c:v>41.376179999999998</c:v>
                      </c:pt>
                      <c:pt idx="21035">
                        <c:v>41.342460000000003</c:v>
                      </c:pt>
                      <c:pt idx="21036">
                        <c:v>41.308160000000001</c:v>
                      </c:pt>
                      <c:pt idx="21037">
                        <c:v>41.273699999999998</c:v>
                      </c:pt>
                      <c:pt idx="21038">
                        <c:v>41.239699999999999</c:v>
                      </c:pt>
                      <c:pt idx="21039">
                        <c:v>41.205100000000002</c:v>
                      </c:pt>
                      <c:pt idx="21040">
                        <c:v>41.17024</c:v>
                      </c:pt>
                      <c:pt idx="21041">
                        <c:v>41.13494</c:v>
                      </c:pt>
                      <c:pt idx="21042">
                        <c:v>41.099420000000002</c:v>
                      </c:pt>
                      <c:pt idx="21043">
                        <c:v>41.063669999999995</c:v>
                      </c:pt>
                      <c:pt idx="21044">
                        <c:v>41.027909999999999</c:v>
                      </c:pt>
                      <c:pt idx="21045">
                        <c:v>40.991849999999999</c:v>
                      </c:pt>
                      <c:pt idx="21046">
                        <c:v>40.954680000000003</c:v>
                      </c:pt>
                      <c:pt idx="21047">
                        <c:v>40.917960000000008</c:v>
                      </c:pt>
                      <c:pt idx="21048">
                        <c:v>40.881150000000005</c:v>
                      </c:pt>
                      <c:pt idx="21049">
                        <c:v>40.84384</c:v>
                      </c:pt>
                      <c:pt idx="21050">
                        <c:v>40.80677</c:v>
                      </c:pt>
                      <c:pt idx="21051">
                        <c:v>40.769460000000002</c:v>
                      </c:pt>
                      <c:pt idx="21052">
                        <c:v>40.732129999999998</c:v>
                      </c:pt>
                      <c:pt idx="21053">
                        <c:v>40.694559999999996</c:v>
                      </c:pt>
                      <c:pt idx="21054">
                        <c:v>40.655940000000001</c:v>
                      </c:pt>
                      <c:pt idx="21055">
                        <c:v>40.618600000000001</c:v>
                      </c:pt>
                      <c:pt idx="21056">
                        <c:v>40.586120000000001</c:v>
                      </c:pt>
                      <c:pt idx="21057">
                        <c:v>40.562060000000002</c:v>
                      </c:pt>
                      <c:pt idx="21058">
                        <c:v>40.536659999999998</c:v>
                      </c:pt>
                      <c:pt idx="21059">
                        <c:v>40.512340000000002</c:v>
                      </c:pt>
                      <c:pt idx="21060">
                        <c:v>40.48704</c:v>
                      </c:pt>
                      <c:pt idx="21061">
                        <c:v>40.456240000000001</c:v>
                      </c:pt>
                      <c:pt idx="21062">
                        <c:v>40.426549999999999</c:v>
                      </c:pt>
                      <c:pt idx="21063">
                        <c:v>40.396210000000004</c:v>
                      </c:pt>
                      <c:pt idx="21064">
                        <c:v>40.363350000000004</c:v>
                      </c:pt>
                      <c:pt idx="21065">
                        <c:v>40.328850000000003</c:v>
                      </c:pt>
                      <c:pt idx="21066">
                        <c:v>40.293300000000002</c:v>
                      </c:pt>
                      <c:pt idx="21067">
                        <c:v>40.25694</c:v>
                      </c:pt>
                      <c:pt idx="21068">
                        <c:v>40.219120000000004</c:v>
                      </c:pt>
                      <c:pt idx="21069">
                        <c:v>40.182580000000002</c:v>
                      </c:pt>
                      <c:pt idx="21070">
                        <c:v>40.149070000000002</c:v>
                      </c:pt>
                      <c:pt idx="21071">
                        <c:v>40.114580000000004</c:v>
                      </c:pt>
                      <c:pt idx="21072">
                        <c:v>40.079029999999996</c:v>
                      </c:pt>
                      <c:pt idx="21073">
                        <c:v>40.044760000000004</c:v>
                      </c:pt>
                      <c:pt idx="21074">
                        <c:v>40.009280000000004</c:v>
                      </c:pt>
                      <c:pt idx="21075">
                        <c:v>39.973759999999999</c:v>
                      </c:pt>
                      <c:pt idx="21076">
                        <c:v>39.937600000000003</c:v>
                      </c:pt>
                      <c:pt idx="21077">
                        <c:v>39.9009</c:v>
                      </c:pt>
                      <c:pt idx="21078">
                        <c:v>39.862380000000002</c:v>
                      </c:pt>
                      <c:pt idx="21079">
                        <c:v>39.823909999999998</c:v>
                      </c:pt>
                      <c:pt idx="21080">
                        <c:v>39.785060000000001</c:v>
                      </c:pt>
                      <c:pt idx="21081">
                        <c:v>39.74579</c:v>
                      </c:pt>
                      <c:pt idx="21082">
                        <c:v>39.706499999999998</c:v>
                      </c:pt>
                      <c:pt idx="21083">
                        <c:v>39.666539999999998</c:v>
                      </c:pt>
                      <c:pt idx="21084">
                        <c:v>39.626420000000003</c:v>
                      </c:pt>
                      <c:pt idx="21085">
                        <c:v>39.586030000000001</c:v>
                      </c:pt>
                      <c:pt idx="21086">
                        <c:v>39.544530000000002</c:v>
                      </c:pt>
                      <c:pt idx="21087">
                        <c:v>39.503050000000002</c:v>
                      </c:pt>
                      <c:pt idx="21088">
                        <c:v>39.461089999999999</c:v>
                      </c:pt>
                      <c:pt idx="21089">
                        <c:v>39.419249999999998</c:v>
                      </c:pt>
                      <c:pt idx="21090">
                        <c:v>39.376719999999999</c:v>
                      </c:pt>
                      <c:pt idx="21091">
                        <c:v>39.334119999999999</c:v>
                      </c:pt>
                      <c:pt idx="21092">
                        <c:v>39.291510000000002</c:v>
                      </c:pt>
                      <c:pt idx="21093">
                        <c:v>39.248609999999999</c:v>
                      </c:pt>
                      <c:pt idx="21094">
                        <c:v>39.205179999999999</c:v>
                      </c:pt>
                      <c:pt idx="21095">
                        <c:v>39.161819999999999</c:v>
                      </c:pt>
                      <c:pt idx="21096">
                        <c:v>39.11777</c:v>
                      </c:pt>
                      <c:pt idx="21097">
                        <c:v>39.073799999999999</c:v>
                      </c:pt>
                      <c:pt idx="21098">
                        <c:v>39.028950000000002</c:v>
                      </c:pt>
                      <c:pt idx="21099">
                        <c:v>38.98339</c:v>
                      </c:pt>
                      <c:pt idx="21100">
                        <c:v>38.938189999999999</c:v>
                      </c:pt>
                      <c:pt idx="21101">
                        <c:v>38.892890000000001</c:v>
                      </c:pt>
                      <c:pt idx="21102">
                        <c:v>38.848460000000003</c:v>
                      </c:pt>
                      <c:pt idx="21103">
                        <c:v>38.804659999999998</c:v>
                      </c:pt>
                      <c:pt idx="21104">
                        <c:v>38.762120000000003</c:v>
                      </c:pt>
                      <c:pt idx="21105">
                        <c:v>38.720320000000001</c:v>
                      </c:pt>
                      <c:pt idx="21106">
                        <c:v>38.678879999999999</c:v>
                      </c:pt>
                      <c:pt idx="21107">
                        <c:v>38.636060000000001</c:v>
                      </c:pt>
                      <c:pt idx="21108">
                        <c:v>38.592799999999997</c:v>
                      </c:pt>
                      <c:pt idx="21109">
                        <c:v>38.548839999999998</c:v>
                      </c:pt>
                      <c:pt idx="21110">
                        <c:v>38.501910000000002</c:v>
                      </c:pt>
                      <c:pt idx="21111">
                        <c:v>38.453240000000001</c:v>
                      </c:pt>
                      <c:pt idx="21112">
                        <c:v>38.403640000000003</c:v>
                      </c:pt>
                      <c:pt idx="21113">
                        <c:v>38.353589999999997</c:v>
                      </c:pt>
                      <c:pt idx="21114">
                        <c:v>38.303629999999998</c:v>
                      </c:pt>
                      <c:pt idx="21115">
                        <c:v>38.253360000000001</c:v>
                      </c:pt>
                      <c:pt idx="21116">
                        <c:v>38.202590000000001</c:v>
                      </c:pt>
                      <c:pt idx="21117">
                        <c:v>38.154989999999998</c:v>
                      </c:pt>
                      <c:pt idx="21118">
                        <c:v>38.107669999999999</c:v>
                      </c:pt>
                      <c:pt idx="21119">
                        <c:v>38.062899999999999</c:v>
                      </c:pt>
                      <c:pt idx="21120">
                        <c:v>38.019349999999996</c:v>
                      </c:pt>
                      <c:pt idx="21121">
                        <c:v>37.972709999999999</c:v>
                      </c:pt>
                      <c:pt idx="21122">
                        <c:v>37.924630000000001</c:v>
                      </c:pt>
                      <c:pt idx="21123">
                        <c:v>37.875830000000001</c:v>
                      </c:pt>
                      <c:pt idx="21124">
                        <c:v>37.826590000000003</c:v>
                      </c:pt>
                      <c:pt idx="21125">
                        <c:v>37.779859999999999</c:v>
                      </c:pt>
                      <c:pt idx="21126">
                        <c:v>37.731659999999998</c:v>
                      </c:pt>
                      <c:pt idx="21127">
                        <c:v>37.682630000000003</c:v>
                      </c:pt>
                      <c:pt idx="21128">
                        <c:v>37.63232</c:v>
                      </c:pt>
                      <c:pt idx="21129">
                        <c:v>37.582700000000003</c:v>
                      </c:pt>
                      <c:pt idx="21130">
                        <c:v>37.533839999999998</c:v>
                      </c:pt>
                      <c:pt idx="21131">
                        <c:v>37.485520000000001</c:v>
                      </c:pt>
                      <c:pt idx="21132">
                        <c:v>37.43788</c:v>
                      </c:pt>
                      <c:pt idx="21133">
                        <c:v>37.390090000000001</c:v>
                      </c:pt>
                      <c:pt idx="21134">
                        <c:v>37.339849999999998</c:v>
                      </c:pt>
                      <c:pt idx="21135">
                        <c:v>37.28839</c:v>
                      </c:pt>
                      <c:pt idx="21136">
                        <c:v>37.23856</c:v>
                      </c:pt>
                      <c:pt idx="21137">
                        <c:v>37.18956</c:v>
                      </c:pt>
                      <c:pt idx="21138">
                        <c:v>37.140479999999997</c:v>
                      </c:pt>
                      <c:pt idx="21139">
                        <c:v>37.090469999999996</c:v>
                      </c:pt>
                      <c:pt idx="21140">
                        <c:v>37.038710000000002</c:v>
                      </c:pt>
                      <c:pt idx="21141">
                        <c:v>36.987940000000002</c:v>
                      </c:pt>
                      <c:pt idx="21142">
                        <c:v>36.93806</c:v>
                      </c:pt>
                      <c:pt idx="21143">
                        <c:v>36.88937</c:v>
                      </c:pt>
                      <c:pt idx="21144">
                        <c:v>36.839240000000004</c:v>
                      </c:pt>
                      <c:pt idx="21145">
                        <c:v>36.787529999999997</c:v>
                      </c:pt>
                      <c:pt idx="21146">
                        <c:v>36.736629999999998</c:v>
                      </c:pt>
                      <c:pt idx="21147">
                        <c:v>36.686550000000004</c:v>
                      </c:pt>
                      <c:pt idx="21148">
                        <c:v>36.638770000000001</c:v>
                      </c:pt>
                      <c:pt idx="21149">
                        <c:v>36.58916</c:v>
                      </c:pt>
                      <c:pt idx="21150">
                        <c:v>36.538589999999999</c:v>
                      </c:pt>
                      <c:pt idx="21151">
                        <c:v>36.488860000000003</c:v>
                      </c:pt>
                      <c:pt idx="21152">
                        <c:v>36.439700000000002</c:v>
                      </c:pt>
                      <c:pt idx="21153">
                        <c:v>36.388950000000001</c:v>
                      </c:pt>
                      <c:pt idx="21154">
                        <c:v>36.337969999999999</c:v>
                      </c:pt>
                      <c:pt idx="21155">
                        <c:v>36.28539</c:v>
                      </c:pt>
                      <c:pt idx="21156">
                        <c:v>36.232259999999997</c:v>
                      </c:pt>
                      <c:pt idx="21157">
                        <c:v>36.178919999999998</c:v>
                      </c:pt>
                      <c:pt idx="21158">
                        <c:v>36.126069999999999</c:v>
                      </c:pt>
                      <c:pt idx="21159">
                        <c:v>36.07291</c:v>
                      </c:pt>
                      <c:pt idx="21160">
                        <c:v>36.020209999999999</c:v>
                      </c:pt>
                      <c:pt idx="21161">
                        <c:v>35.96848</c:v>
                      </c:pt>
                      <c:pt idx="21162">
                        <c:v>35.917270000000002</c:v>
                      </c:pt>
                      <c:pt idx="21163">
                        <c:v>35.866329999999998</c:v>
                      </c:pt>
                      <c:pt idx="21164">
                        <c:v>35.814099999999996</c:v>
                      </c:pt>
                      <c:pt idx="21165">
                        <c:v>35.761120000000005</c:v>
                      </c:pt>
                      <c:pt idx="21166">
                        <c:v>35.71011</c:v>
                      </c:pt>
                      <c:pt idx="21167">
                        <c:v>35.669359999999998</c:v>
                      </c:pt>
                      <c:pt idx="21168">
                        <c:v>35.62388</c:v>
                      </c:pt>
                      <c:pt idx="21169">
                        <c:v>35.582859999999997</c:v>
                      </c:pt>
                      <c:pt idx="21170">
                        <c:v>35.536490000000001</c:v>
                      </c:pt>
                      <c:pt idx="21171">
                        <c:v>35.485939999999999</c:v>
                      </c:pt>
                      <c:pt idx="21172">
                        <c:v>35.432920000000003</c:v>
                      </c:pt>
                      <c:pt idx="21173">
                        <c:v>35.378889999999998</c:v>
                      </c:pt>
                      <c:pt idx="21174">
                        <c:v>35.324100000000001</c:v>
                      </c:pt>
                      <c:pt idx="21175">
                        <c:v>35.269959999999998</c:v>
                      </c:pt>
                      <c:pt idx="21176">
                        <c:v>35.217100000000002</c:v>
                      </c:pt>
                      <c:pt idx="21177">
                        <c:v>35.16328</c:v>
                      </c:pt>
                      <c:pt idx="21178">
                        <c:v>35.107950000000002</c:v>
                      </c:pt>
                      <c:pt idx="21179">
                        <c:v>35.051630000000003</c:v>
                      </c:pt>
                      <c:pt idx="21180">
                        <c:v>34.994819999999997</c:v>
                      </c:pt>
                      <c:pt idx="21181">
                        <c:v>34.939680000000003</c:v>
                      </c:pt>
                      <c:pt idx="21182">
                        <c:v>34.885150000000003</c:v>
                      </c:pt>
                      <c:pt idx="21183">
                        <c:v>34.830689999999997</c:v>
                      </c:pt>
                      <c:pt idx="21184">
                        <c:v>34.77525</c:v>
                      </c:pt>
                      <c:pt idx="21185">
                        <c:v>34.72242</c:v>
                      </c:pt>
                      <c:pt idx="21186">
                        <c:v>34.673280000000005</c:v>
                      </c:pt>
                      <c:pt idx="21187">
                        <c:v>34.626950000000001</c:v>
                      </c:pt>
                      <c:pt idx="21188">
                        <c:v>34.577689999999997</c:v>
                      </c:pt>
                      <c:pt idx="21189">
                        <c:v>34.5274</c:v>
                      </c:pt>
                      <c:pt idx="21190">
                        <c:v>34.476140000000001</c:v>
                      </c:pt>
                      <c:pt idx="21191">
                        <c:v>34.420320000000004</c:v>
                      </c:pt>
                      <c:pt idx="21192">
                        <c:v>34.36336</c:v>
                      </c:pt>
                      <c:pt idx="21193">
                        <c:v>34.305370000000003</c:v>
                      </c:pt>
                      <c:pt idx="21194">
                        <c:v>34.248910000000002</c:v>
                      </c:pt>
                      <c:pt idx="21195">
                        <c:v>34.191539999999996</c:v>
                      </c:pt>
                      <c:pt idx="21196">
                        <c:v>34.135420000000003</c:v>
                      </c:pt>
                      <c:pt idx="21197">
                        <c:v>34.07799</c:v>
                      </c:pt>
                      <c:pt idx="21198">
                        <c:v>34.018679999999996</c:v>
                      </c:pt>
                      <c:pt idx="21199">
                        <c:v>33.958240000000004</c:v>
                      </c:pt>
                      <c:pt idx="21200">
                        <c:v>33.897629999999999</c:v>
                      </c:pt>
                      <c:pt idx="21201">
                        <c:v>33.834580000000003</c:v>
                      </c:pt>
                      <c:pt idx="21202">
                        <c:v>33.772600000000004</c:v>
                      </c:pt>
                      <c:pt idx="21203">
                        <c:v>33.708579999999998</c:v>
                      </c:pt>
                      <c:pt idx="21204">
                        <c:v>33.645029999999998</c:v>
                      </c:pt>
                      <c:pt idx="21205">
                        <c:v>33.579799999999999</c:v>
                      </c:pt>
                      <c:pt idx="21206">
                        <c:v>33.513840000000002</c:v>
                      </c:pt>
                      <c:pt idx="21207">
                        <c:v>33.446920000000006</c:v>
                      </c:pt>
                      <c:pt idx="21208">
                        <c:v>33.379400000000004</c:v>
                      </c:pt>
                      <c:pt idx="21209">
                        <c:v>33.311009999999996</c:v>
                      </c:pt>
                      <c:pt idx="21210">
                        <c:v>33.242490000000004</c:v>
                      </c:pt>
                      <c:pt idx="21211">
                        <c:v>33.180500000000002</c:v>
                      </c:pt>
                      <c:pt idx="21212">
                        <c:v>33.138480000000001</c:v>
                      </c:pt>
                      <c:pt idx="21213">
                        <c:v>33.095790000000001</c:v>
                      </c:pt>
                      <c:pt idx="21214">
                        <c:v>33.050820000000002</c:v>
                      </c:pt>
                      <c:pt idx="21215">
                        <c:v>33.001609999999999</c:v>
                      </c:pt>
                      <c:pt idx="21216">
                        <c:v>32.943579999999997</c:v>
                      </c:pt>
                      <c:pt idx="21217">
                        <c:v>32.878509999999999</c:v>
                      </c:pt>
                      <c:pt idx="21218">
                        <c:v>32.808790000000002</c:v>
                      </c:pt>
                      <c:pt idx="21219">
                        <c:v>32.737349999999999</c:v>
                      </c:pt>
                      <c:pt idx="21220">
                        <c:v>32.663409999999999</c:v>
                      </c:pt>
                      <c:pt idx="21221">
                        <c:v>32.588180000000001</c:v>
                      </c:pt>
                      <c:pt idx="21222">
                        <c:v>32.511949999999999</c:v>
                      </c:pt>
                      <c:pt idx="21223">
                        <c:v>32.435180000000003</c:v>
                      </c:pt>
                      <c:pt idx="21224">
                        <c:v>32.358249999999998</c:v>
                      </c:pt>
                      <c:pt idx="21225">
                        <c:v>32.279580000000003</c:v>
                      </c:pt>
                      <c:pt idx="21226">
                        <c:v>32.199939999999998</c:v>
                      </c:pt>
                      <c:pt idx="21227">
                        <c:v>32.120069999999998</c:v>
                      </c:pt>
                      <c:pt idx="21228">
                        <c:v>32.039699999999996</c:v>
                      </c:pt>
                      <c:pt idx="21229">
                        <c:v>31.958199999999998</c:v>
                      </c:pt>
                      <c:pt idx="21230">
                        <c:v>31.876639999999998</c:v>
                      </c:pt>
                      <c:pt idx="21231">
                        <c:v>31.79477</c:v>
                      </c:pt>
                      <c:pt idx="21232">
                        <c:v>31.711570000000002</c:v>
                      </c:pt>
                      <c:pt idx="21233">
                        <c:v>31.628250000000001</c:v>
                      </c:pt>
                      <c:pt idx="21234">
                        <c:v>31.543770000000002</c:v>
                      </c:pt>
                      <c:pt idx="21235">
                        <c:v>31.458149999999996</c:v>
                      </c:pt>
                      <c:pt idx="21236">
                        <c:v>31.37331</c:v>
                      </c:pt>
                      <c:pt idx="21237">
                        <c:v>31.286960000000001</c:v>
                      </c:pt>
                      <c:pt idx="21238">
                        <c:v>31.200109999999999</c:v>
                      </c:pt>
                      <c:pt idx="21239">
                        <c:v>31.113520000000001</c:v>
                      </c:pt>
                      <c:pt idx="21240">
                        <c:v>31.026959999999999</c:v>
                      </c:pt>
                      <c:pt idx="21241">
                        <c:v>30.940449999999998</c:v>
                      </c:pt>
                      <c:pt idx="21242">
                        <c:v>30.852789999999999</c:v>
                      </c:pt>
                      <c:pt idx="21243">
                        <c:v>30.765840000000001</c:v>
                      </c:pt>
                      <c:pt idx="21244">
                        <c:v>30.678489999999996</c:v>
                      </c:pt>
                      <c:pt idx="21245">
                        <c:v>30.590860000000003</c:v>
                      </c:pt>
                      <c:pt idx="21246">
                        <c:v>30.502470000000002</c:v>
                      </c:pt>
                      <c:pt idx="21247">
                        <c:v>30.41452</c:v>
                      </c:pt>
                      <c:pt idx="21248">
                        <c:v>30.325589999999998</c:v>
                      </c:pt>
                      <c:pt idx="21249">
                        <c:v>30.23631</c:v>
                      </c:pt>
                      <c:pt idx="21250">
                        <c:v>30.14913</c:v>
                      </c:pt>
                      <c:pt idx="21251">
                        <c:v>30.060030000000001</c:v>
                      </c:pt>
                      <c:pt idx="21252">
                        <c:v>29.969110000000001</c:v>
                      </c:pt>
                      <c:pt idx="21253">
                        <c:v>29.87753</c:v>
                      </c:pt>
                      <c:pt idx="21254">
                        <c:v>29.78546</c:v>
                      </c:pt>
                      <c:pt idx="21255">
                        <c:v>29.693399999999997</c:v>
                      </c:pt>
                      <c:pt idx="21256">
                        <c:v>29.602629999999998</c:v>
                      </c:pt>
                      <c:pt idx="21257">
                        <c:v>29.511400000000002</c:v>
                      </c:pt>
                      <c:pt idx="21258">
                        <c:v>29.41957</c:v>
                      </c:pt>
                      <c:pt idx="21259">
                        <c:v>29.326070000000001</c:v>
                      </c:pt>
                      <c:pt idx="21260">
                        <c:v>29.232300000000002</c:v>
                      </c:pt>
                      <c:pt idx="21261">
                        <c:v>29.139050000000001</c:v>
                      </c:pt>
                      <c:pt idx="21262">
                        <c:v>29.045500000000001</c:v>
                      </c:pt>
                      <c:pt idx="21263">
                        <c:v>28.954710000000002</c:v>
                      </c:pt>
                      <c:pt idx="21264">
                        <c:v>28.863230000000001</c:v>
                      </c:pt>
                      <c:pt idx="21265">
                        <c:v>28.771819999999998</c:v>
                      </c:pt>
                      <c:pt idx="21266">
                        <c:v>28.67943</c:v>
                      </c:pt>
                      <c:pt idx="21267">
                        <c:v>28.583759999999998</c:v>
                      </c:pt>
                      <c:pt idx="21268">
                        <c:v>28.48995</c:v>
                      </c:pt>
                      <c:pt idx="21269">
                        <c:v>28.394499999999997</c:v>
                      </c:pt>
                      <c:pt idx="21270">
                        <c:v>28.297069999999998</c:v>
                      </c:pt>
                      <c:pt idx="21271">
                        <c:v>28.19969</c:v>
                      </c:pt>
                      <c:pt idx="21272">
                        <c:v>28.10275</c:v>
                      </c:pt>
                      <c:pt idx="21273">
                        <c:v>28.006209999999999</c:v>
                      </c:pt>
                      <c:pt idx="21274">
                        <c:v>27.90718</c:v>
                      </c:pt>
                      <c:pt idx="21275">
                        <c:v>27.807430000000004</c:v>
                      </c:pt>
                      <c:pt idx="21276">
                        <c:v>27.708069999999999</c:v>
                      </c:pt>
                      <c:pt idx="21277">
                        <c:v>27.608510000000003</c:v>
                      </c:pt>
                      <c:pt idx="21278">
                        <c:v>27.508430000000001</c:v>
                      </c:pt>
                      <c:pt idx="21279">
                        <c:v>27.408000000000001</c:v>
                      </c:pt>
                      <c:pt idx="21280">
                        <c:v>27.307400000000001</c:v>
                      </c:pt>
                      <c:pt idx="21281">
                        <c:v>27.20609</c:v>
                      </c:pt>
                      <c:pt idx="21282">
                        <c:v>27.10435</c:v>
                      </c:pt>
                      <c:pt idx="21283">
                        <c:v>27.002310000000001</c:v>
                      </c:pt>
                      <c:pt idx="21284">
                        <c:v>26.900499999999997</c:v>
                      </c:pt>
                      <c:pt idx="21285">
                        <c:v>26.79853</c:v>
                      </c:pt>
                      <c:pt idx="21286">
                        <c:v>26.696899999999999</c:v>
                      </c:pt>
                      <c:pt idx="21287">
                        <c:v>26.596769999999999</c:v>
                      </c:pt>
                      <c:pt idx="21288">
                        <c:v>26.495350000000002</c:v>
                      </c:pt>
                      <c:pt idx="21289">
                        <c:v>26.390969999999999</c:v>
                      </c:pt>
                      <c:pt idx="21290">
                        <c:v>26.285880000000002</c:v>
                      </c:pt>
                      <c:pt idx="21291">
                        <c:v>26.180370000000003</c:v>
                      </c:pt>
                      <c:pt idx="21292">
                        <c:v>26.074660000000002</c:v>
                      </c:pt>
                      <c:pt idx="21293">
                        <c:v>25.969909999999999</c:v>
                      </c:pt>
                      <c:pt idx="21294">
                        <c:v>25.864930000000001</c:v>
                      </c:pt>
                      <c:pt idx="21295">
                        <c:v>25.759170000000001</c:v>
                      </c:pt>
                      <c:pt idx="21296">
                        <c:v>25.652750000000001</c:v>
                      </c:pt>
                      <c:pt idx="21297">
                        <c:v>25.545339999999999</c:v>
                      </c:pt>
                      <c:pt idx="21298">
                        <c:v>25.438569999999999</c:v>
                      </c:pt>
                      <c:pt idx="21299">
                        <c:v>25.332460000000001</c:v>
                      </c:pt>
                      <c:pt idx="21300">
                        <c:v>25.232260000000004</c:v>
                      </c:pt>
                      <c:pt idx="21301">
                        <c:v>25.128170000000001</c:v>
                      </c:pt>
                      <c:pt idx="21302">
                        <c:v>25.023820000000001</c:v>
                      </c:pt>
                      <c:pt idx="21303">
                        <c:v>24.915120000000002</c:v>
                      </c:pt>
                      <c:pt idx="21304">
                        <c:v>24.80489</c:v>
                      </c:pt>
                      <c:pt idx="21305">
                        <c:v>24.69483</c:v>
                      </c:pt>
                      <c:pt idx="21306">
                        <c:v>24.584049999999998</c:v>
                      </c:pt>
                      <c:pt idx="21307">
                        <c:v>24.473240000000001</c:v>
                      </c:pt>
                      <c:pt idx="21308">
                        <c:v>24.36206</c:v>
                      </c:pt>
                      <c:pt idx="21309">
                        <c:v>24.25055</c:v>
                      </c:pt>
                      <c:pt idx="21310">
                        <c:v>24.139029999999998</c:v>
                      </c:pt>
                      <c:pt idx="21311">
                        <c:v>24.027479999999997</c:v>
                      </c:pt>
                      <c:pt idx="21312">
                        <c:v>23.915939999999999</c:v>
                      </c:pt>
                      <c:pt idx="21313">
                        <c:v>23.803740000000001</c:v>
                      </c:pt>
                      <c:pt idx="21314">
                        <c:v>23.691770000000002</c:v>
                      </c:pt>
                      <c:pt idx="21315">
                        <c:v>23.580459999999999</c:v>
                      </c:pt>
                      <c:pt idx="21316">
                        <c:v>23.46942</c:v>
                      </c:pt>
                      <c:pt idx="21317">
                        <c:v>23.357389999999999</c:v>
                      </c:pt>
                      <c:pt idx="21318">
                        <c:v>23.245979999999999</c:v>
                      </c:pt>
                      <c:pt idx="21319">
                        <c:v>23.134169999999997</c:v>
                      </c:pt>
                      <c:pt idx="21320">
                        <c:v>23.021999999999998</c:v>
                      </c:pt>
                      <c:pt idx="21321">
                        <c:v>22.909690000000001</c:v>
                      </c:pt>
                      <c:pt idx="21322">
                        <c:v>22.797260000000001</c:v>
                      </c:pt>
                      <c:pt idx="21323">
                        <c:v>22.68432</c:v>
                      </c:pt>
                      <c:pt idx="21324">
                        <c:v>22.572040000000001</c:v>
                      </c:pt>
                      <c:pt idx="21325">
                        <c:v>22.459820000000001</c:v>
                      </c:pt>
                      <c:pt idx="21326">
                        <c:v>22.347180000000002</c:v>
                      </c:pt>
                      <c:pt idx="21327">
                        <c:v>22.234280000000002</c:v>
                      </c:pt>
                      <c:pt idx="21328">
                        <c:v>22.121510000000001</c:v>
                      </c:pt>
                      <c:pt idx="21329">
                        <c:v>22.009240000000002</c:v>
                      </c:pt>
                      <c:pt idx="21330">
                        <c:v>21.896620000000002</c:v>
                      </c:pt>
                      <c:pt idx="21331">
                        <c:v>21.78359</c:v>
                      </c:pt>
                      <c:pt idx="21332">
                        <c:v>21.671749999999999</c:v>
                      </c:pt>
                      <c:pt idx="21333">
                        <c:v>21.560130000000001</c:v>
                      </c:pt>
                      <c:pt idx="21334">
                        <c:v>21.44933</c:v>
                      </c:pt>
                      <c:pt idx="21335">
                        <c:v>21.337350000000001</c:v>
                      </c:pt>
                      <c:pt idx="21336">
                        <c:v>21.22439</c:v>
                      </c:pt>
                      <c:pt idx="21337">
                        <c:v>21.11177</c:v>
                      </c:pt>
                      <c:pt idx="21338">
                        <c:v>20.99897</c:v>
                      </c:pt>
                      <c:pt idx="21339">
                        <c:v>20.885630000000003</c:v>
                      </c:pt>
                      <c:pt idx="21340">
                        <c:v>20.771599999999999</c:v>
                      </c:pt>
                      <c:pt idx="21341">
                        <c:v>20.657779999999999</c:v>
                      </c:pt>
                      <c:pt idx="21342">
                        <c:v>20.544589999999999</c:v>
                      </c:pt>
                      <c:pt idx="21343">
                        <c:v>20.43103</c:v>
                      </c:pt>
                      <c:pt idx="21344">
                        <c:v>20.31897</c:v>
                      </c:pt>
                      <c:pt idx="21345">
                        <c:v>20.20889</c:v>
                      </c:pt>
                      <c:pt idx="21346">
                        <c:v>20.09909</c:v>
                      </c:pt>
                      <c:pt idx="21347">
                        <c:v>19.987590000000001</c:v>
                      </c:pt>
                      <c:pt idx="21348">
                        <c:v>19.87443</c:v>
                      </c:pt>
                      <c:pt idx="21349">
                        <c:v>19.76033</c:v>
                      </c:pt>
                      <c:pt idx="21350">
                        <c:v>19.646930000000001</c:v>
                      </c:pt>
                      <c:pt idx="21351">
                        <c:v>19.533429999999999</c:v>
                      </c:pt>
                      <c:pt idx="21352">
                        <c:v>19.419309999999999</c:v>
                      </c:pt>
                      <c:pt idx="21353">
                        <c:v>19.306090000000001</c:v>
                      </c:pt>
                      <c:pt idx="21354">
                        <c:v>19.19211</c:v>
                      </c:pt>
                      <c:pt idx="21355">
                        <c:v>19.079909999999998</c:v>
                      </c:pt>
                      <c:pt idx="21356">
                        <c:v>18.965719999999997</c:v>
                      </c:pt>
                      <c:pt idx="21357">
                        <c:v>18.851869999999998</c:v>
                      </c:pt>
                      <c:pt idx="21358">
                        <c:v>18.7377</c:v>
                      </c:pt>
                      <c:pt idx="21359">
                        <c:v>18.624359999999999</c:v>
                      </c:pt>
                      <c:pt idx="21360">
                        <c:v>18.510580000000001</c:v>
                      </c:pt>
                      <c:pt idx="21361">
                        <c:v>18.396889999999999</c:v>
                      </c:pt>
                      <c:pt idx="21362">
                        <c:v>18.28248</c:v>
                      </c:pt>
                      <c:pt idx="21363">
                        <c:v>18.167760000000001</c:v>
                      </c:pt>
                      <c:pt idx="21364">
                        <c:v>18.05273</c:v>
                      </c:pt>
                      <c:pt idx="21365">
                        <c:v>17.9375</c:v>
                      </c:pt>
                      <c:pt idx="21366">
                        <c:v>17.823640000000001</c:v>
                      </c:pt>
                      <c:pt idx="21367">
                        <c:v>17.71003</c:v>
                      </c:pt>
                      <c:pt idx="21368">
                        <c:v>17.595490000000002</c:v>
                      </c:pt>
                      <c:pt idx="21369">
                        <c:v>17.480160000000001</c:v>
                      </c:pt>
                      <c:pt idx="21370">
                        <c:v>17.36523</c:v>
                      </c:pt>
                      <c:pt idx="21371">
                        <c:v>17.249980000000001</c:v>
                      </c:pt>
                      <c:pt idx="21372">
                        <c:v>17.134119999999999</c:v>
                      </c:pt>
                      <c:pt idx="21373">
                        <c:v>17.018540000000002</c:v>
                      </c:pt>
                      <c:pt idx="21374">
                        <c:v>16.90288</c:v>
                      </c:pt>
                      <c:pt idx="21375">
                        <c:v>16.78725</c:v>
                      </c:pt>
                      <c:pt idx="21376">
                        <c:v>16.671949999999999</c:v>
                      </c:pt>
                      <c:pt idx="21377">
                        <c:v>16.5562</c:v>
                      </c:pt>
                      <c:pt idx="21378">
                        <c:v>16.440570000000001</c:v>
                      </c:pt>
                      <c:pt idx="21379">
                        <c:v>16.328720000000001</c:v>
                      </c:pt>
                      <c:pt idx="21380">
                        <c:v>16.221049999999998</c:v>
                      </c:pt>
                      <c:pt idx="21381">
                        <c:v>16.109469999999998</c:v>
                      </c:pt>
                      <c:pt idx="21382">
                        <c:v>15.996310000000001</c:v>
                      </c:pt>
                      <c:pt idx="21383">
                        <c:v>15.881740000000001</c:v>
                      </c:pt>
                      <c:pt idx="21384">
                        <c:v>15.76718</c:v>
                      </c:pt>
                      <c:pt idx="21385">
                        <c:v>15.654140000000002</c:v>
                      </c:pt>
                      <c:pt idx="21386">
                        <c:v>15.541400000000001</c:v>
                      </c:pt>
                      <c:pt idx="21387">
                        <c:v>15.428619999999999</c:v>
                      </c:pt>
                      <c:pt idx="21388">
                        <c:v>15.31457</c:v>
                      </c:pt>
                      <c:pt idx="21389">
                        <c:v>15.20046</c:v>
                      </c:pt>
                      <c:pt idx="21390">
                        <c:v>15.08629</c:v>
                      </c:pt>
                      <c:pt idx="21391">
                        <c:v>14.971829999999999</c:v>
                      </c:pt>
                      <c:pt idx="21392">
                        <c:v>14.85829</c:v>
                      </c:pt>
                      <c:pt idx="21393">
                        <c:v>14.744450000000001</c:v>
                      </c:pt>
                      <c:pt idx="21394">
                        <c:v>14.629069999999999</c:v>
                      </c:pt>
                      <c:pt idx="21395">
                        <c:v>14.513549999999999</c:v>
                      </c:pt>
                      <c:pt idx="21396">
                        <c:v>14.39772</c:v>
                      </c:pt>
                      <c:pt idx="21397">
                        <c:v>14.28241</c:v>
                      </c:pt>
                      <c:pt idx="21398">
                        <c:v>14.166620000000002</c:v>
                      </c:pt>
                      <c:pt idx="21399">
                        <c:v>14.05073</c:v>
                      </c:pt>
                      <c:pt idx="21400">
                        <c:v>13.934619999999999</c:v>
                      </c:pt>
                      <c:pt idx="21401">
                        <c:v>13.818109999999999</c:v>
                      </c:pt>
                      <c:pt idx="21402">
                        <c:v>13.701620000000002</c:v>
                      </c:pt>
                      <c:pt idx="21403">
                        <c:v>13.585659999999999</c:v>
                      </c:pt>
                      <c:pt idx="21404">
                        <c:v>13.470219999999999</c:v>
                      </c:pt>
                      <c:pt idx="21405">
                        <c:v>13.35493</c:v>
                      </c:pt>
                      <c:pt idx="21406">
                        <c:v>13.23917</c:v>
                      </c:pt>
                      <c:pt idx="21407">
                        <c:v>13.12289</c:v>
                      </c:pt>
                      <c:pt idx="21408">
                        <c:v>13.0068</c:v>
                      </c:pt>
                      <c:pt idx="21409">
                        <c:v>12.89076</c:v>
                      </c:pt>
                      <c:pt idx="21410">
                        <c:v>12.775270000000001</c:v>
                      </c:pt>
                      <c:pt idx="21411">
                        <c:v>12.65912</c:v>
                      </c:pt>
                      <c:pt idx="21412">
                        <c:v>12.542960000000001</c:v>
                      </c:pt>
                      <c:pt idx="21413">
                        <c:v>12.427060000000001</c:v>
                      </c:pt>
                      <c:pt idx="21414">
                        <c:v>12.31081</c:v>
                      </c:pt>
                      <c:pt idx="21415">
                        <c:v>12.194609999999999</c:v>
                      </c:pt>
                      <c:pt idx="21416">
                        <c:v>12.079500000000001</c:v>
                      </c:pt>
                      <c:pt idx="21417">
                        <c:v>11.96509</c:v>
                      </c:pt>
                      <c:pt idx="21418">
                        <c:v>11.85107</c:v>
                      </c:pt>
                      <c:pt idx="21419">
                        <c:v>11.7364</c:v>
                      </c:pt>
                      <c:pt idx="21420">
                        <c:v>11.623570000000001</c:v>
                      </c:pt>
                      <c:pt idx="21421">
                        <c:v>11.510990000000001</c:v>
                      </c:pt>
                      <c:pt idx="21422">
                        <c:v>11.396370000000001</c:v>
                      </c:pt>
                      <c:pt idx="21423">
                        <c:v>11.28096</c:v>
                      </c:pt>
                      <c:pt idx="21424">
                        <c:v>11.165240000000001</c:v>
                      </c:pt>
                      <c:pt idx="21425">
                        <c:v>11.049530000000001</c:v>
                      </c:pt>
                      <c:pt idx="21426">
                        <c:v>10.934060000000001</c:v>
                      </c:pt>
                      <c:pt idx="21427">
                        <c:v>10.818589999999999</c:v>
                      </c:pt>
                      <c:pt idx="21428">
                        <c:v>10.70383</c:v>
                      </c:pt>
                      <c:pt idx="21429">
                        <c:v>10.58896</c:v>
                      </c:pt>
                      <c:pt idx="21430">
                        <c:v>10.47377</c:v>
                      </c:pt>
                      <c:pt idx="21431">
                        <c:v>10.358160000000002</c:v>
                      </c:pt>
                      <c:pt idx="21432">
                        <c:v>10.24227</c:v>
                      </c:pt>
                      <c:pt idx="21433">
                        <c:v>10.12595</c:v>
                      </c:pt>
                      <c:pt idx="21434">
                        <c:v>10.009449999999999</c:v>
                      </c:pt>
                      <c:pt idx="21435">
                        <c:v>9.8931780000000007</c:v>
                      </c:pt>
                      <c:pt idx="21436">
                        <c:v>9.7772220000000001</c:v>
                      </c:pt>
                      <c:pt idx="21437">
                        <c:v>9.6606869999999994</c:v>
                      </c:pt>
                      <c:pt idx="21438">
                        <c:v>9.5441089999999988</c:v>
                      </c:pt>
                      <c:pt idx="21439">
                        <c:v>9.4276610000000005</c:v>
                      </c:pt>
                      <c:pt idx="21440">
                        <c:v>9.3109669999999998</c:v>
                      </c:pt>
                      <c:pt idx="21441">
                        <c:v>9.1964659999999991</c:v>
                      </c:pt>
                      <c:pt idx="21442">
                        <c:v>9.0866100000000003</c:v>
                      </c:pt>
                      <c:pt idx="21443">
                        <c:v>8.9733169999999998</c:v>
                      </c:pt>
                      <c:pt idx="21444">
                        <c:v>8.8578589999999995</c:v>
                      </c:pt>
                      <c:pt idx="21445">
                        <c:v>8.7423169999999999</c:v>
                      </c:pt>
                      <c:pt idx="21446">
                        <c:v>8.625827000000001</c:v>
                      </c:pt>
                      <c:pt idx="21447">
                        <c:v>8.5092040000000004</c:v>
                      </c:pt>
                      <c:pt idx="21448">
                        <c:v>8.3931649999999998</c:v>
                      </c:pt>
                      <c:pt idx="21449">
                        <c:v>8.2776649999999989</c:v>
                      </c:pt>
                      <c:pt idx="21450">
                        <c:v>8.1617409999999992</c:v>
                      </c:pt>
                      <c:pt idx="21451">
                        <c:v>8.0455109999999994</c:v>
                      </c:pt>
                      <c:pt idx="21452">
                        <c:v>7.9291309999999999</c:v>
                      </c:pt>
                      <c:pt idx="21453">
                        <c:v>7.8128710000000003</c:v>
                      </c:pt>
                      <c:pt idx="21454">
                        <c:v>7.6963879999999998</c:v>
                      </c:pt>
                      <c:pt idx="21455">
                        <c:v>7.579669</c:v>
                      </c:pt>
                      <c:pt idx="21456">
                        <c:v>7.4628709999999998</c:v>
                      </c:pt>
                      <c:pt idx="21457">
                        <c:v>7.3462829999999997</c:v>
                      </c:pt>
                      <c:pt idx="21458">
                        <c:v>7.2295780000000001</c:v>
                      </c:pt>
                      <c:pt idx="21459">
                        <c:v>7.1129010000000008</c:v>
                      </c:pt>
                      <c:pt idx="21460">
                        <c:v>6.9962280000000003</c:v>
                      </c:pt>
                      <c:pt idx="21461">
                        <c:v>6.8803910000000004</c:v>
                      </c:pt>
                      <c:pt idx="21462">
                        <c:v>6.7652299999999999</c:v>
                      </c:pt>
                      <c:pt idx="21463">
                        <c:v>6.6524900000000002</c:v>
                      </c:pt>
                      <c:pt idx="21464">
                        <c:v>6.5417339999999999</c:v>
                      </c:pt>
                      <c:pt idx="21465">
                        <c:v>6.4346019999999999</c:v>
                      </c:pt>
                      <c:pt idx="21466">
                        <c:v>6.3246169999999999</c:v>
                      </c:pt>
                      <c:pt idx="21467">
                        <c:v>6.2103019999999995</c:v>
                      </c:pt>
                      <c:pt idx="21468">
                        <c:v>6.0942779999999992</c:v>
                      </c:pt>
                      <c:pt idx="21469">
                        <c:v>5.9781870000000001</c:v>
                      </c:pt>
                      <c:pt idx="21470">
                        <c:v>5.8617730000000003</c:v>
                      </c:pt>
                      <c:pt idx="21471">
                        <c:v>5.7455210000000001</c:v>
                      </c:pt>
                      <c:pt idx="21472">
                        <c:v>5.6298130000000004</c:v>
                      </c:pt>
                      <c:pt idx="21473">
                        <c:v>5.5149329999999992</c:v>
                      </c:pt>
                      <c:pt idx="21474">
                        <c:v>5.4000459999999997</c:v>
                      </c:pt>
                      <c:pt idx="21475">
                        <c:v>5.2861150000000006</c:v>
                      </c:pt>
                      <c:pt idx="21476">
                        <c:v>5.1710710000000004</c:v>
                      </c:pt>
                      <c:pt idx="21477">
                        <c:v>5.0552850000000005</c:v>
                      </c:pt>
                      <c:pt idx="21478">
                        <c:v>4.9390879999999999</c:v>
                      </c:pt>
                      <c:pt idx="21479">
                        <c:v>4.8228619999999998</c:v>
                      </c:pt>
                      <c:pt idx="21480">
                        <c:v>4.7069380000000001</c:v>
                      </c:pt>
                      <c:pt idx="21481">
                        <c:v>4.5924759999999996</c:v>
                      </c:pt>
                      <c:pt idx="21482">
                        <c:v>4.4799119999999997</c:v>
                      </c:pt>
                      <c:pt idx="21483">
                        <c:v>4.3724819999999998</c:v>
                      </c:pt>
                      <c:pt idx="21484">
                        <c:v>4.2610900000000003</c:v>
                      </c:pt>
                      <c:pt idx="21485">
                        <c:v>4.1469679999999993</c:v>
                      </c:pt>
                      <c:pt idx="21486">
                        <c:v>4.0333310000000004</c:v>
                      </c:pt>
                      <c:pt idx="21487">
                        <c:v>3.9173150000000003</c:v>
                      </c:pt>
                      <c:pt idx="21488">
                        <c:v>3.8010790000000001</c:v>
                      </c:pt>
                      <c:pt idx="21489">
                        <c:v>3.6843710000000001</c:v>
                      </c:pt>
                      <c:pt idx="21490">
                        <c:v>3.5676020000000004</c:v>
                      </c:pt>
                      <c:pt idx="21491">
                        <c:v>3.4514660000000004</c:v>
                      </c:pt>
                      <c:pt idx="21492">
                        <c:v>3.3349610000000003</c:v>
                      </c:pt>
                      <c:pt idx="21493">
                        <c:v>3.2183650000000004</c:v>
                      </c:pt>
                      <c:pt idx="21494">
                        <c:v>3.1017099999999997</c:v>
                      </c:pt>
                      <c:pt idx="21495">
                        <c:v>2.9848920000000003</c:v>
                      </c:pt>
                      <c:pt idx="21496">
                        <c:v>2.868217</c:v>
                      </c:pt>
                      <c:pt idx="21497">
                        <c:v>2.7516980000000002</c:v>
                      </c:pt>
                      <c:pt idx="21498">
                        <c:v>2.6358250000000001</c:v>
                      </c:pt>
                      <c:pt idx="21499">
                        <c:v>2.5273339999999997</c:v>
                      </c:pt>
                      <c:pt idx="21500">
                        <c:v>2.4154270000000002</c:v>
                      </c:pt>
                      <c:pt idx="21501">
                        <c:v>2.3007789999999999</c:v>
                      </c:pt>
                      <c:pt idx="21502">
                        <c:v>2.1854499999999999</c:v>
                      </c:pt>
                      <c:pt idx="21503">
                        <c:v>2.0694789999999998</c:v>
                      </c:pt>
                      <c:pt idx="21504">
                        <c:v>1.9537009999999999</c:v>
                      </c:pt>
                      <c:pt idx="21505">
                        <c:v>1.8375150000000002</c:v>
                      </c:pt>
                      <c:pt idx="21506">
                        <c:v>1.7214750000000001</c:v>
                      </c:pt>
                      <c:pt idx="21507">
                        <c:v>1.605353</c:v>
                      </c:pt>
                      <c:pt idx="21508">
                        <c:v>1.4890610000000002</c:v>
                      </c:pt>
                      <c:pt idx="21509">
                        <c:v>1.3720060000000001</c:v>
                      </c:pt>
                      <c:pt idx="21510">
                        <c:v>1.2560910000000001</c:v>
                      </c:pt>
                      <c:pt idx="21511">
                        <c:v>1.1403110000000001</c:v>
                      </c:pt>
                      <c:pt idx="21512">
                        <c:v>1.0237369999999999</c:v>
                      </c:pt>
                      <c:pt idx="21513">
                        <c:v>0.90816300000000005</c:v>
                      </c:pt>
                      <c:pt idx="21514">
                        <c:v>0.79146939999999999</c:v>
                      </c:pt>
                      <c:pt idx="21515">
                        <c:v>0.67567900000000003</c:v>
                      </c:pt>
                      <c:pt idx="21516">
                        <c:v>0.56069840000000004</c:v>
                      </c:pt>
                      <c:pt idx="21517">
                        <c:v>0.44821689999999997</c:v>
                      </c:pt>
                      <c:pt idx="21518">
                        <c:v>0.33264460000000001</c:v>
                      </c:pt>
                      <c:pt idx="21519">
                        <c:v>0.21803039999999999</c:v>
                      </c:pt>
                      <c:pt idx="21520">
                        <c:v>0.10630680000000001</c:v>
                      </c:pt>
                      <c:pt idx="21521">
                        <c:v>-6.8949159999999992E-3</c:v>
                      </c:pt>
                      <c:pt idx="21522">
                        <c:v>-0.121471</c:v>
                      </c:pt>
                      <c:pt idx="21523">
                        <c:v>-0.23800749999999998</c:v>
                      </c:pt>
                      <c:pt idx="21524">
                        <c:v>-0.35433490000000001</c:v>
                      </c:pt>
                      <c:pt idx="21525">
                        <c:v>-0.47110829999999998</c:v>
                      </c:pt>
                      <c:pt idx="21526">
                        <c:v>-0.5882134</c:v>
                      </c:pt>
                      <c:pt idx="21527">
                        <c:v>-0.70514679999999996</c:v>
                      </c:pt>
                      <c:pt idx="21528">
                        <c:v>-0.82179589999999991</c:v>
                      </c:pt>
                      <c:pt idx="21529">
                        <c:v>-0.93873319999999993</c:v>
                      </c:pt>
                      <c:pt idx="21530">
                        <c:v>-1.05582</c:v>
                      </c:pt>
                      <c:pt idx="21531">
                        <c:v>-1.172871</c:v>
                      </c:pt>
                      <c:pt idx="21532">
                        <c:v>-1.290098</c:v>
                      </c:pt>
                      <c:pt idx="21533">
                        <c:v>-1.4070990000000001</c:v>
                      </c:pt>
                      <c:pt idx="21534">
                        <c:v>-1.5242770000000001</c:v>
                      </c:pt>
                      <c:pt idx="21535">
                        <c:v>-1.641381</c:v>
                      </c:pt>
                      <c:pt idx="21536">
                        <c:v>-1.758788</c:v>
                      </c:pt>
                      <c:pt idx="21537">
                        <c:v>-1.8752040000000001</c:v>
                      </c:pt>
                      <c:pt idx="21538">
                        <c:v>-1.9924030000000001</c:v>
                      </c:pt>
                      <c:pt idx="21539">
                        <c:v>-2.109343</c:v>
                      </c:pt>
                      <c:pt idx="21540">
                        <c:v>-2.2254299999999998</c:v>
                      </c:pt>
                      <c:pt idx="21541">
                        <c:v>-2.3426040000000001</c:v>
                      </c:pt>
                      <c:pt idx="21542">
                        <c:v>-2.4592459999999998</c:v>
                      </c:pt>
                      <c:pt idx="21543">
                        <c:v>-2.5751469999999999</c:v>
                      </c:pt>
                      <c:pt idx="21544">
                        <c:v>-2.6908720000000002</c:v>
                      </c:pt>
                      <c:pt idx="21545">
                        <c:v>-2.8038659999999997</c:v>
                      </c:pt>
                      <c:pt idx="21546">
                        <c:v>-2.9150870000000002</c:v>
                      </c:pt>
                      <c:pt idx="21547">
                        <c:v>-3.0269600000000003</c:v>
                      </c:pt>
                      <c:pt idx="21548">
                        <c:v>-3.1360739999999998</c:v>
                      </c:pt>
                      <c:pt idx="21549">
                        <c:v>-3.246273</c:v>
                      </c:pt>
                      <c:pt idx="21550">
                        <c:v>-3.3590490000000002</c:v>
                      </c:pt>
                      <c:pt idx="21551">
                        <c:v>-3.4733130000000001</c:v>
                      </c:pt>
                      <c:pt idx="21552">
                        <c:v>-3.5880269999999999</c:v>
                      </c:pt>
                      <c:pt idx="21553">
                        <c:v>-3.7042209999999995</c:v>
                      </c:pt>
                      <c:pt idx="21554">
                        <c:v>-3.8208769999999999</c:v>
                      </c:pt>
                      <c:pt idx="21555">
                        <c:v>-3.9379900000000001</c:v>
                      </c:pt>
                      <c:pt idx="21556">
                        <c:v>-4.0551919999999999</c:v>
                      </c:pt>
                      <c:pt idx="21557">
                        <c:v>-4.1723490000000005</c:v>
                      </c:pt>
                      <c:pt idx="21558">
                        <c:v>-4.2896339999999995</c:v>
                      </c:pt>
                      <c:pt idx="21559">
                        <c:v>-4.4071410000000002</c:v>
                      </c:pt>
                      <c:pt idx="21560">
                        <c:v>-4.5246820000000003</c:v>
                      </c:pt>
                      <c:pt idx="21561">
                        <c:v>-4.6423269999999999</c:v>
                      </c:pt>
                      <c:pt idx="21562">
                        <c:v>-4.7583009999999994</c:v>
                      </c:pt>
                      <c:pt idx="21563">
                        <c:v>-4.8718490000000001</c:v>
                      </c:pt>
                      <c:pt idx="21564">
                        <c:v>-4.9806309999999998</c:v>
                      </c:pt>
                      <c:pt idx="21565">
                        <c:v>-5.0933729999999997</c:v>
                      </c:pt>
                      <c:pt idx="21566">
                        <c:v>-5.2070950000000007</c:v>
                      </c:pt>
                      <c:pt idx="21567">
                        <c:v>-5.3214229999999993</c:v>
                      </c:pt>
                      <c:pt idx="21568">
                        <c:v>-5.4366899999999996</c:v>
                      </c:pt>
                      <c:pt idx="21569">
                        <c:v>-5.5522819999999999</c:v>
                      </c:pt>
                      <c:pt idx="21570">
                        <c:v>-5.6684299999999999</c:v>
                      </c:pt>
                      <c:pt idx="21571">
                        <c:v>-5.7852570000000005</c:v>
                      </c:pt>
                      <c:pt idx="21572">
                        <c:v>-5.901961</c:v>
                      </c:pt>
                      <c:pt idx="21573">
                        <c:v>-6.0188389999999998</c:v>
                      </c:pt>
                      <c:pt idx="21574">
                        <c:v>-6.1349270000000002</c:v>
                      </c:pt>
                      <c:pt idx="21575">
                        <c:v>-6.2501660000000001</c:v>
                      </c:pt>
                      <c:pt idx="21576">
                        <c:v>-6.3662770000000002</c:v>
                      </c:pt>
                      <c:pt idx="21577">
                        <c:v>-6.4822159999999993</c:v>
                      </c:pt>
                      <c:pt idx="21578">
                        <c:v>-6.5979549999999998</c:v>
                      </c:pt>
                      <c:pt idx="21579">
                        <c:v>-6.71272</c:v>
                      </c:pt>
                      <c:pt idx="21580">
                        <c:v>-6.827191</c:v>
                      </c:pt>
                      <c:pt idx="21581">
                        <c:v>-6.9396820000000004</c:v>
                      </c:pt>
                      <c:pt idx="21582">
                        <c:v>-7.0534220000000003</c:v>
                      </c:pt>
                      <c:pt idx="21583">
                        <c:v>-7.166328</c:v>
                      </c:pt>
                      <c:pt idx="21584">
                        <c:v>-7.2810779999999999</c:v>
                      </c:pt>
                      <c:pt idx="21585">
                        <c:v>-7.397411</c:v>
                      </c:pt>
                      <c:pt idx="21586">
                        <c:v>-7.5141290000000005</c:v>
                      </c:pt>
                      <c:pt idx="21587">
                        <c:v>-7.6295900000000003</c:v>
                      </c:pt>
                      <c:pt idx="21588">
                        <c:v>-7.7463139999999999</c:v>
                      </c:pt>
                      <c:pt idx="21589">
                        <c:v>-7.8633489999999995</c:v>
                      </c:pt>
                      <c:pt idx="21590">
                        <c:v>-7.9812099999999999</c:v>
                      </c:pt>
                      <c:pt idx="21591">
                        <c:v>-8.0989710000000006</c:v>
                      </c:pt>
                      <c:pt idx="21592">
                        <c:v>-8.216982999999999</c:v>
                      </c:pt>
                      <c:pt idx="21593">
                        <c:v>-8.3348519999999997</c:v>
                      </c:pt>
                      <c:pt idx="21594">
                        <c:v>-8.4520769999999992</c:v>
                      </c:pt>
                      <c:pt idx="21595">
                        <c:v>-8.5697399999999995</c:v>
                      </c:pt>
                      <c:pt idx="21596">
                        <c:v>-8.6876709999999999</c:v>
                      </c:pt>
                      <c:pt idx="21597">
                        <c:v>-8.8047730000000008</c:v>
                      </c:pt>
                      <c:pt idx="21598">
                        <c:v>-8.9218440000000001</c:v>
                      </c:pt>
                      <c:pt idx="21599">
                        <c:v>-9.0392460000000003</c:v>
                      </c:pt>
                      <c:pt idx="21600">
                        <c:v>-9.1573020000000014</c:v>
                      </c:pt>
                      <c:pt idx="21601">
                        <c:v>-9.275227000000001</c:v>
                      </c:pt>
                      <c:pt idx="21602">
                        <c:v>-9.3936200000000003</c:v>
                      </c:pt>
                      <c:pt idx="21603">
                        <c:v>-9.5123540000000002</c:v>
                      </c:pt>
                      <c:pt idx="21604">
                        <c:v>-9.6298530000000007</c:v>
                      </c:pt>
                      <c:pt idx="21605">
                        <c:v>-9.747679999999999</c:v>
                      </c:pt>
                      <c:pt idx="21606">
                        <c:v>-9.8648439999999997</c:v>
                      </c:pt>
                      <c:pt idx="21607">
                        <c:v>-9.9828650000000003</c:v>
                      </c:pt>
                      <c:pt idx="21608">
                        <c:v>-10.099210000000001</c:v>
                      </c:pt>
                      <c:pt idx="21609">
                        <c:v>-10.21686</c:v>
                      </c:pt>
                      <c:pt idx="21610">
                        <c:v>-10.33399</c:v>
                      </c:pt>
                      <c:pt idx="21611">
                        <c:v>-10.451790000000001</c:v>
                      </c:pt>
                      <c:pt idx="21612">
                        <c:v>-10.56915</c:v>
                      </c:pt>
                      <c:pt idx="21613">
                        <c:v>-10.686960000000001</c:v>
                      </c:pt>
                      <c:pt idx="21614">
                        <c:v>-10.80538</c:v>
                      </c:pt>
                      <c:pt idx="21615">
                        <c:v>-10.923719999999999</c:v>
                      </c:pt>
                      <c:pt idx="21616">
                        <c:v>-11.041270000000001</c:v>
                      </c:pt>
                      <c:pt idx="21617">
                        <c:v>-11.158939999999999</c:v>
                      </c:pt>
                      <c:pt idx="21618">
                        <c:v>-11.27543</c:v>
                      </c:pt>
                      <c:pt idx="21619">
                        <c:v>-11.400110000000002</c:v>
                      </c:pt>
                      <c:pt idx="21620">
                        <c:v>-11.517520000000001</c:v>
                      </c:pt>
                      <c:pt idx="21621">
                        <c:v>-11.635850000000001</c:v>
                      </c:pt>
                      <c:pt idx="21622">
                        <c:v>-11.754569999999999</c:v>
                      </c:pt>
                      <c:pt idx="21623">
                        <c:v>-11.872540000000001</c:v>
                      </c:pt>
                      <c:pt idx="21624">
                        <c:v>-11.98986</c:v>
                      </c:pt>
                      <c:pt idx="21625">
                        <c:v>-12.107559999999999</c:v>
                      </c:pt>
                      <c:pt idx="21626">
                        <c:v>-12.225159999999999</c:v>
                      </c:pt>
                      <c:pt idx="21627">
                        <c:v>-12.343159999999999</c:v>
                      </c:pt>
                      <c:pt idx="21628">
                        <c:v>-12.46114</c:v>
                      </c:pt>
                      <c:pt idx="21629">
                        <c:v>-12.58342</c:v>
                      </c:pt>
                      <c:pt idx="21630">
                        <c:v>-12.701130000000001</c:v>
                      </c:pt>
                      <c:pt idx="21631">
                        <c:v>-12.818000000000001</c:v>
                      </c:pt>
                      <c:pt idx="21632">
                        <c:v>-12.93563</c:v>
                      </c:pt>
                      <c:pt idx="21633">
                        <c:v>-13.053039999999999</c:v>
                      </c:pt>
                      <c:pt idx="21634">
                        <c:v>-13.170459999999999</c:v>
                      </c:pt>
                      <c:pt idx="21635">
                        <c:v>-13.2882</c:v>
                      </c:pt>
                      <c:pt idx="21636">
                        <c:v>-13.40624</c:v>
                      </c:pt>
                      <c:pt idx="21637">
                        <c:v>-13.5245</c:v>
                      </c:pt>
                      <c:pt idx="21638">
                        <c:v>-13.642970000000002</c:v>
                      </c:pt>
                      <c:pt idx="21639">
                        <c:v>-13.76215</c:v>
                      </c:pt>
                      <c:pt idx="21640">
                        <c:v>-13.881769999999999</c:v>
                      </c:pt>
                      <c:pt idx="21641">
                        <c:v>-14.00102</c:v>
                      </c:pt>
                      <c:pt idx="21642">
                        <c:v>-14.120150000000001</c:v>
                      </c:pt>
                      <c:pt idx="21643">
                        <c:v>-14.240209999999999</c:v>
                      </c:pt>
                      <c:pt idx="21644">
                        <c:v>-14.35792</c:v>
                      </c:pt>
                      <c:pt idx="21645">
                        <c:v>-14.4772</c:v>
                      </c:pt>
                      <c:pt idx="21646">
                        <c:v>-14.594570000000001</c:v>
                      </c:pt>
                      <c:pt idx="21647">
                        <c:v>-14.71166</c:v>
                      </c:pt>
                      <c:pt idx="21648">
                        <c:v>-14.828380000000001</c:v>
                      </c:pt>
                      <c:pt idx="21649">
                        <c:v>-14.94394</c:v>
                      </c:pt>
                      <c:pt idx="21650">
                        <c:v>-15.058199999999999</c:v>
                      </c:pt>
                      <c:pt idx="21651">
                        <c:v>-15.172330000000001</c:v>
                      </c:pt>
                      <c:pt idx="21652">
                        <c:v>-15.284740000000001</c:v>
                      </c:pt>
                      <c:pt idx="21653">
                        <c:v>-15.400039999999999</c:v>
                      </c:pt>
                      <c:pt idx="21654">
                        <c:v>-15.51708</c:v>
                      </c:pt>
                      <c:pt idx="21655">
                        <c:v>-15.63335</c:v>
                      </c:pt>
                      <c:pt idx="21656">
                        <c:v>-15.749649999999999</c:v>
                      </c:pt>
                      <c:pt idx="21657">
                        <c:v>-15.865499999999999</c:v>
                      </c:pt>
                      <c:pt idx="21658">
                        <c:v>-15.98204</c:v>
                      </c:pt>
                      <c:pt idx="21659">
                        <c:v>-16.098870000000002</c:v>
                      </c:pt>
                      <c:pt idx="21660">
                        <c:v>-16.214179999999999</c:v>
                      </c:pt>
                      <c:pt idx="21661">
                        <c:v>-16.32948</c:v>
                      </c:pt>
                      <c:pt idx="21662">
                        <c:v>-16.454270000000001</c:v>
                      </c:pt>
                      <c:pt idx="21663">
                        <c:v>-16.570250000000001</c:v>
                      </c:pt>
                      <c:pt idx="21664">
                        <c:v>-16.685589999999998</c:v>
                      </c:pt>
                      <c:pt idx="21665">
                        <c:v>-16.801880000000001</c:v>
                      </c:pt>
                      <c:pt idx="21666">
                        <c:v>-16.918500000000002</c:v>
                      </c:pt>
                      <c:pt idx="21667">
                        <c:v>-17.035209999999999</c:v>
                      </c:pt>
                      <c:pt idx="21668">
                        <c:v>-17.152229999999999</c:v>
                      </c:pt>
                      <c:pt idx="21669">
                        <c:v>-17.27009</c:v>
                      </c:pt>
                      <c:pt idx="21670">
                        <c:v>-17.38749</c:v>
                      </c:pt>
                      <c:pt idx="21671">
                        <c:v>-17.504770000000001</c:v>
                      </c:pt>
                      <c:pt idx="21672">
                        <c:v>-17.62171</c:v>
                      </c:pt>
                      <c:pt idx="21673">
                        <c:v>-17.73921</c:v>
                      </c:pt>
                      <c:pt idx="21674">
                        <c:v>-17.855409999999999</c:v>
                      </c:pt>
                      <c:pt idx="21675">
                        <c:v>-17.972349999999999</c:v>
                      </c:pt>
                      <c:pt idx="21676">
                        <c:v>-18.08925</c:v>
                      </c:pt>
                      <c:pt idx="21677">
                        <c:v>-18.205210000000001</c:v>
                      </c:pt>
                      <c:pt idx="21678">
                        <c:v>-18.32169</c:v>
                      </c:pt>
                      <c:pt idx="21679">
                        <c:v>-18.438200000000002</c:v>
                      </c:pt>
                      <c:pt idx="21680">
                        <c:v>-18.553900000000002</c:v>
                      </c:pt>
                      <c:pt idx="21681">
                        <c:v>-18.669899999999998</c:v>
                      </c:pt>
                      <c:pt idx="21682">
                        <c:v>-18.78538</c:v>
                      </c:pt>
                      <c:pt idx="21683">
                        <c:v>-18.901030000000002</c:v>
                      </c:pt>
                      <c:pt idx="21684">
                        <c:v>-19.017130000000002</c:v>
                      </c:pt>
                      <c:pt idx="21685">
                        <c:v>-19.132830000000002</c:v>
                      </c:pt>
                      <c:pt idx="21686">
                        <c:v>-19.246420000000001</c:v>
                      </c:pt>
                      <c:pt idx="21687">
                        <c:v>-19.36139</c:v>
                      </c:pt>
                      <c:pt idx="21688">
                        <c:v>-19.476210000000002</c:v>
                      </c:pt>
                      <c:pt idx="21689">
                        <c:v>-19.589970000000001</c:v>
                      </c:pt>
                      <c:pt idx="21690">
                        <c:v>-19.70355</c:v>
                      </c:pt>
                      <c:pt idx="21691">
                        <c:v>-19.816499999999998</c:v>
                      </c:pt>
                      <c:pt idx="21692">
                        <c:v>-19.929120000000001</c:v>
                      </c:pt>
                      <c:pt idx="21693">
                        <c:v>-20.04185</c:v>
                      </c:pt>
                      <c:pt idx="21694">
                        <c:v>-20.154499999999999</c:v>
                      </c:pt>
                      <c:pt idx="21695">
                        <c:v>-20.267599999999998</c:v>
                      </c:pt>
                      <c:pt idx="21696">
                        <c:v>-20.380110000000002</c:v>
                      </c:pt>
                      <c:pt idx="21697">
                        <c:v>-20.502500000000001</c:v>
                      </c:pt>
                      <c:pt idx="21698">
                        <c:v>-20.615640000000003</c:v>
                      </c:pt>
                      <c:pt idx="21699">
                        <c:v>-20.728300000000001</c:v>
                      </c:pt>
                      <c:pt idx="21700">
                        <c:v>-20.840980000000002</c:v>
                      </c:pt>
                      <c:pt idx="21701">
                        <c:v>-20.952380000000002</c:v>
                      </c:pt>
                      <c:pt idx="21702">
                        <c:v>-21.061879999999999</c:v>
                      </c:pt>
                      <c:pt idx="21703">
                        <c:v>-21.172179999999997</c:v>
                      </c:pt>
                      <c:pt idx="21704">
                        <c:v>-21.282640000000001</c:v>
                      </c:pt>
                      <c:pt idx="21705">
                        <c:v>-21.395060000000001</c:v>
                      </c:pt>
                      <c:pt idx="21706">
                        <c:v>-21.505670000000002</c:v>
                      </c:pt>
                      <c:pt idx="21707">
                        <c:v>-21.616979999999998</c:v>
                      </c:pt>
                      <c:pt idx="21708">
                        <c:v>-21.72775</c:v>
                      </c:pt>
                      <c:pt idx="21709">
                        <c:v>-21.83766</c:v>
                      </c:pt>
                      <c:pt idx="21710">
                        <c:v>-21.94773</c:v>
                      </c:pt>
                      <c:pt idx="21711">
                        <c:v>-22.058019999999999</c:v>
                      </c:pt>
                      <c:pt idx="21712">
                        <c:v>-22.165420000000001</c:v>
                      </c:pt>
                      <c:pt idx="21713">
                        <c:v>-22.27223</c:v>
                      </c:pt>
                      <c:pt idx="21714">
                        <c:v>-22.378239999999998</c:v>
                      </c:pt>
                      <c:pt idx="21715">
                        <c:v>-22.484470000000002</c:v>
                      </c:pt>
                      <c:pt idx="21716">
                        <c:v>-22.590539999999997</c:v>
                      </c:pt>
                      <c:pt idx="21717">
                        <c:v>-22.69585</c:v>
                      </c:pt>
                      <c:pt idx="21718">
                        <c:v>-22.798280000000002</c:v>
                      </c:pt>
                      <c:pt idx="21719">
                        <c:v>-22.901799999999998</c:v>
                      </c:pt>
                      <c:pt idx="21720">
                        <c:v>-23.00526</c:v>
                      </c:pt>
                      <c:pt idx="21721">
                        <c:v>-23.109000000000002</c:v>
                      </c:pt>
                      <c:pt idx="21722">
                        <c:v>-23.211040000000001</c:v>
                      </c:pt>
                      <c:pt idx="21723">
                        <c:v>-23.312330000000003</c:v>
                      </c:pt>
                      <c:pt idx="21724">
                        <c:v>-23.413780000000003</c:v>
                      </c:pt>
                      <c:pt idx="21725">
                        <c:v>-23.51511</c:v>
                      </c:pt>
                      <c:pt idx="21726">
                        <c:v>-23.612540000000003</c:v>
                      </c:pt>
                      <c:pt idx="21727">
                        <c:v>-23.698250000000002</c:v>
                      </c:pt>
                      <c:pt idx="21728">
                        <c:v>-23.803529999999999</c:v>
                      </c:pt>
                      <c:pt idx="21729">
                        <c:v>-23.899830000000001</c:v>
                      </c:pt>
                      <c:pt idx="21730">
                        <c:v>-23.998860000000001</c:v>
                      </c:pt>
                      <c:pt idx="21731">
                        <c:v>-24.094730000000002</c:v>
                      </c:pt>
                      <c:pt idx="21732">
                        <c:v>-24.19191</c:v>
                      </c:pt>
                      <c:pt idx="21733">
                        <c:v>-24.287040000000001</c:v>
                      </c:pt>
                      <c:pt idx="21734">
                        <c:v>-24.38073</c:v>
                      </c:pt>
                      <c:pt idx="21735">
                        <c:v>-24.475829999999998</c:v>
                      </c:pt>
                      <c:pt idx="21736">
                        <c:v>-24.571089999999998</c:v>
                      </c:pt>
                      <c:pt idx="21737">
                        <c:v>-24.666029999999999</c:v>
                      </c:pt>
                      <c:pt idx="21738">
                        <c:v>-24.753790000000002</c:v>
                      </c:pt>
                      <c:pt idx="21739">
                        <c:v>-24.847549999999998</c:v>
                      </c:pt>
                      <c:pt idx="21740">
                        <c:v>-24.942120000000003</c:v>
                      </c:pt>
                      <c:pt idx="21741">
                        <c:v>-25.036020000000001</c:v>
                      </c:pt>
                      <c:pt idx="21742">
                        <c:v>-25.129060000000003</c:v>
                      </c:pt>
                      <c:pt idx="21743">
                        <c:v>-25.220880000000001</c:v>
                      </c:pt>
                      <c:pt idx="21744">
                        <c:v>-25.310679999999998</c:v>
                      </c:pt>
                      <c:pt idx="21745">
                        <c:v>-25.41788</c:v>
                      </c:pt>
                      <c:pt idx="21746">
                        <c:v>-25.511040000000001</c:v>
                      </c:pt>
                      <c:pt idx="21747">
                        <c:v>-25.607340000000001</c:v>
                      </c:pt>
                      <c:pt idx="21748">
                        <c:v>-25.701269999999997</c:v>
                      </c:pt>
                      <c:pt idx="21749">
                        <c:v>-25.792860000000001</c:v>
                      </c:pt>
                      <c:pt idx="21750">
                        <c:v>-25.881930000000001</c:v>
                      </c:pt>
                      <c:pt idx="21751">
                        <c:v>-25.970270000000003</c:v>
                      </c:pt>
                      <c:pt idx="21752">
                        <c:v>-26.057199999999998</c:v>
                      </c:pt>
                      <c:pt idx="21753">
                        <c:v>-26.142029999999998</c:v>
                      </c:pt>
                      <c:pt idx="21754">
                        <c:v>-26.226750000000003</c:v>
                      </c:pt>
                      <c:pt idx="21755">
                        <c:v>-26.31091</c:v>
                      </c:pt>
                      <c:pt idx="21756">
                        <c:v>-26.395289999999999</c:v>
                      </c:pt>
                      <c:pt idx="21757">
                        <c:v>-26.479080000000003</c:v>
                      </c:pt>
                      <c:pt idx="21758">
                        <c:v>-26.563040000000001</c:v>
                      </c:pt>
                      <c:pt idx="21759">
                        <c:v>-26.647390000000001</c:v>
                      </c:pt>
                      <c:pt idx="21760">
                        <c:v>-26.73</c:v>
                      </c:pt>
                      <c:pt idx="21761">
                        <c:v>-26.813020000000002</c:v>
                      </c:pt>
                      <c:pt idx="21762">
                        <c:v>-26.895959999999999</c:v>
                      </c:pt>
                      <c:pt idx="21763">
                        <c:v>-26.979259999999996</c:v>
                      </c:pt>
                      <c:pt idx="21764">
                        <c:v>-27.06147</c:v>
                      </c:pt>
                      <c:pt idx="21765">
                        <c:v>-27.145620000000001</c:v>
                      </c:pt>
                      <c:pt idx="21766">
                        <c:v>-27.227610000000002</c:v>
                      </c:pt>
                      <c:pt idx="21767">
                        <c:v>-27.309100000000001</c:v>
                      </c:pt>
                      <c:pt idx="21768">
                        <c:v>-27.391070000000003</c:v>
                      </c:pt>
                      <c:pt idx="21769">
                        <c:v>-27.473200000000002</c:v>
                      </c:pt>
                      <c:pt idx="21770">
                        <c:v>-27.554630000000003</c:v>
                      </c:pt>
                      <c:pt idx="21771">
                        <c:v>-27.634910000000001</c:v>
                      </c:pt>
                      <c:pt idx="21772">
                        <c:v>-27.71611</c:v>
                      </c:pt>
                      <c:pt idx="21773">
                        <c:v>-27.797800000000002</c:v>
                      </c:pt>
                      <c:pt idx="21774">
                        <c:v>-27.880940000000002</c:v>
                      </c:pt>
                      <c:pt idx="21775">
                        <c:v>-27.96584</c:v>
                      </c:pt>
                      <c:pt idx="21776">
                        <c:v>-28.048929999999999</c:v>
                      </c:pt>
                      <c:pt idx="21777">
                        <c:v>-28.131070000000001</c:v>
                      </c:pt>
                      <c:pt idx="21778">
                        <c:v>-28.212730000000001</c:v>
                      </c:pt>
                      <c:pt idx="21779">
                        <c:v>-28.295010000000001</c:v>
                      </c:pt>
                      <c:pt idx="21780">
                        <c:v>-28.378309999999999</c:v>
                      </c:pt>
                      <c:pt idx="21781">
                        <c:v>-28.461080000000003</c:v>
                      </c:pt>
                      <c:pt idx="21782">
                        <c:v>-28.54383</c:v>
                      </c:pt>
                      <c:pt idx="21783">
                        <c:v>-28.626609999999999</c:v>
                      </c:pt>
                      <c:pt idx="21784">
                        <c:v>-28.709129999999998</c:v>
                      </c:pt>
                      <c:pt idx="21785">
                        <c:v>-28.790230000000001</c:v>
                      </c:pt>
                      <c:pt idx="21786">
                        <c:v>-28.870609999999999</c:v>
                      </c:pt>
                      <c:pt idx="21787">
                        <c:v>-28.95138</c:v>
                      </c:pt>
                      <c:pt idx="21788">
                        <c:v>-29.032040000000002</c:v>
                      </c:pt>
                      <c:pt idx="21789">
                        <c:v>-29.11299</c:v>
                      </c:pt>
                      <c:pt idx="21790">
                        <c:v>-29.193920000000002</c:v>
                      </c:pt>
                      <c:pt idx="21791">
                        <c:v>-29.275210000000001</c:v>
                      </c:pt>
                      <c:pt idx="21792">
                        <c:v>-29.355920000000001</c:v>
                      </c:pt>
                      <c:pt idx="21793">
                        <c:v>-29.435129999999997</c:v>
                      </c:pt>
                      <c:pt idx="21794">
                        <c:v>-29.514150000000001</c:v>
                      </c:pt>
                      <c:pt idx="21795">
                        <c:v>-29.59469</c:v>
                      </c:pt>
                      <c:pt idx="21796">
                        <c:v>-29.674459999999996</c:v>
                      </c:pt>
                      <c:pt idx="21797">
                        <c:v>-29.754760000000001</c:v>
                      </c:pt>
                      <c:pt idx="21798">
                        <c:v>-29.833959999999998</c:v>
                      </c:pt>
                      <c:pt idx="21799">
                        <c:v>-29.922129999999999</c:v>
                      </c:pt>
                      <c:pt idx="21800">
                        <c:v>-30.00695</c:v>
                      </c:pt>
                      <c:pt idx="21801">
                        <c:v>-30.086289999999998</c:v>
                      </c:pt>
                      <c:pt idx="21802">
                        <c:v>-30.163980000000002</c:v>
                      </c:pt>
                      <c:pt idx="21803">
                        <c:v>-30.240019999999998</c:v>
                      </c:pt>
                      <c:pt idx="21804">
                        <c:v>-30.315329999999999</c:v>
                      </c:pt>
                      <c:pt idx="21805">
                        <c:v>-30.390720000000002</c:v>
                      </c:pt>
                      <c:pt idx="21806">
                        <c:v>-30.46557</c:v>
                      </c:pt>
                      <c:pt idx="21807">
                        <c:v>-30.539860000000001</c:v>
                      </c:pt>
                      <c:pt idx="21808">
                        <c:v>-30.61412</c:v>
                      </c:pt>
                      <c:pt idx="21809">
                        <c:v>-30.68797</c:v>
                      </c:pt>
                      <c:pt idx="21810">
                        <c:v>-30.761889999999998</c:v>
                      </c:pt>
                      <c:pt idx="21811">
                        <c:v>-30.835159999999998</c:v>
                      </c:pt>
                      <c:pt idx="21812">
                        <c:v>-30.907769999999999</c:v>
                      </c:pt>
                      <c:pt idx="21813">
                        <c:v>-30.97992</c:v>
                      </c:pt>
                      <c:pt idx="21814">
                        <c:v>-31.052620000000001</c:v>
                      </c:pt>
                      <c:pt idx="21815">
                        <c:v>-31.125259999999997</c:v>
                      </c:pt>
                      <c:pt idx="21816">
                        <c:v>-31.198060000000002</c:v>
                      </c:pt>
                      <c:pt idx="21817">
                        <c:v>-31.270760000000003</c:v>
                      </c:pt>
                      <c:pt idx="21818">
                        <c:v>-31.343209999999999</c:v>
                      </c:pt>
                      <c:pt idx="21819">
                        <c:v>-31.414680000000001</c:v>
                      </c:pt>
                      <c:pt idx="21820">
                        <c:v>-31.487219999999997</c:v>
                      </c:pt>
                      <c:pt idx="21821">
                        <c:v>-31.557780000000001</c:v>
                      </c:pt>
                      <c:pt idx="21822">
                        <c:v>-31.626669999999997</c:v>
                      </c:pt>
                      <c:pt idx="21823">
                        <c:v>-31.693220000000004</c:v>
                      </c:pt>
                      <c:pt idx="21824">
                        <c:v>-31.760380000000001</c:v>
                      </c:pt>
                      <c:pt idx="21825">
                        <c:v>-31.82827</c:v>
                      </c:pt>
                      <c:pt idx="21826">
                        <c:v>-31.897760000000002</c:v>
                      </c:pt>
                      <c:pt idx="21827">
                        <c:v>-31.966709999999999</c:v>
                      </c:pt>
                      <c:pt idx="21828">
                        <c:v>-32.035619999999994</c:v>
                      </c:pt>
                      <c:pt idx="21829">
                        <c:v>-32.104179999999999</c:v>
                      </c:pt>
                      <c:pt idx="21830">
                        <c:v>-32.172399999999996</c:v>
                      </c:pt>
                      <c:pt idx="21831">
                        <c:v>-32.240110000000001</c:v>
                      </c:pt>
                      <c:pt idx="21832">
                        <c:v>-32.308140000000002</c:v>
                      </c:pt>
                      <c:pt idx="21833">
                        <c:v>-32.37471</c:v>
                      </c:pt>
                      <c:pt idx="21834">
                        <c:v>-32.441929999999999</c:v>
                      </c:pt>
                      <c:pt idx="21835">
                        <c:v>-32.509190000000004</c:v>
                      </c:pt>
                      <c:pt idx="21836">
                        <c:v>-32.575379999999996</c:v>
                      </c:pt>
                      <c:pt idx="21837">
                        <c:v>-32.64152</c:v>
                      </c:pt>
                      <c:pt idx="21838">
                        <c:v>-32.706270000000004</c:v>
                      </c:pt>
                      <c:pt idx="21839">
                        <c:v>-32.775280000000002</c:v>
                      </c:pt>
                      <c:pt idx="21840">
                        <c:v>-32.843510000000002</c:v>
                      </c:pt>
                      <c:pt idx="21841">
                        <c:v>-32.910309999999996</c:v>
                      </c:pt>
                      <c:pt idx="21842">
                        <c:v>-32.977720000000005</c:v>
                      </c:pt>
                      <c:pt idx="21843">
                        <c:v>-33.043490000000006</c:v>
                      </c:pt>
                      <c:pt idx="21844">
                        <c:v>-33.109499999999997</c:v>
                      </c:pt>
                      <c:pt idx="21845">
                        <c:v>-33.178449999999998</c:v>
                      </c:pt>
                      <c:pt idx="21846">
                        <c:v>-33.246359999999996</c:v>
                      </c:pt>
                      <c:pt idx="21847">
                        <c:v>-33.313209999999998</c:v>
                      </c:pt>
                      <c:pt idx="21848">
                        <c:v>-33.380629999999996</c:v>
                      </c:pt>
                      <c:pt idx="21849">
                        <c:v>-33.448430000000002</c:v>
                      </c:pt>
                      <c:pt idx="21850">
                        <c:v>-33.515769999999996</c:v>
                      </c:pt>
                      <c:pt idx="21851">
                        <c:v>-33.58164</c:v>
                      </c:pt>
                      <c:pt idx="21852">
                        <c:v>-33.648400000000002</c:v>
                      </c:pt>
                      <c:pt idx="21853">
                        <c:v>-33.71369</c:v>
                      </c:pt>
                      <c:pt idx="21854">
                        <c:v>-33.779780000000002</c:v>
                      </c:pt>
                      <c:pt idx="21855">
                        <c:v>-33.846400000000003</c:v>
                      </c:pt>
                      <c:pt idx="21856">
                        <c:v>-33.910919999999997</c:v>
                      </c:pt>
                      <c:pt idx="21857">
                        <c:v>-33.974409999999999</c:v>
                      </c:pt>
                      <c:pt idx="21858">
                        <c:v>-34.037649999999999</c:v>
                      </c:pt>
                      <c:pt idx="21859">
                        <c:v>-34.100700000000003</c:v>
                      </c:pt>
                      <c:pt idx="21860">
                        <c:v>-34.163760000000003</c:v>
                      </c:pt>
                      <c:pt idx="21861">
                        <c:v>-34.226529999999997</c:v>
                      </c:pt>
                      <c:pt idx="21862">
                        <c:v>-34.287199999999999</c:v>
                      </c:pt>
                      <c:pt idx="21863">
                        <c:v>-34.348550000000003</c:v>
                      </c:pt>
                      <c:pt idx="21864">
                        <c:v>-34.409709999999997</c:v>
                      </c:pt>
                      <c:pt idx="21865">
                        <c:v>-34.47242</c:v>
                      </c:pt>
                      <c:pt idx="21866">
                        <c:v>-34.532960000000003</c:v>
                      </c:pt>
                      <c:pt idx="21867">
                        <c:v>-34.593589999999999</c:v>
                      </c:pt>
                      <c:pt idx="21868">
                        <c:v>-34.65504</c:v>
                      </c:pt>
                      <c:pt idx="21869">
                        <c:v>-34.71669</c:v>
                      </c:pt>
                      <c:pt idx="21870">
                        <c:v>-34.778730000000003</c:v>
                      </c:pt>
                      <c:pt idx="21871">
                        <c:v>-34.839970000000001</c:v>
                      </c:pt>
                      <c:pt idx="21872">
                        <c:v>-34.90213</c:v>
                      </c:pt>
                      <c:pt idx="21873">
                        <c:v>-34.964369999999995</c:v>
                      </c:pt>
                      <c:pt idx="21874">
                        <c:v>-35.025829999999999</c:v>
                      </c:pt>
                      <c:pt idx="21875">
                        <c:v>-35.08708</c:v>
                      </c:pt>
                      <c:pt idx="21876">
                        <c:v>-35.147860000000001</c:v>
                      </c:pt>
                      <c:pt idx="21877">
                        <c:v>-35.208599999999997</c:v>
                      </c:pt>
                      <c:pt idx="21878">
                        <c:v>-35.267389999999999</c:v>
                      </c:pt>
                      <c:pt idx="21879">
                        <c:v>-35.324490000000004</c:v>
                      </c:pt>
                      <c:pt idx="21880">
                        <c:v>-35.382660000000001</c:v>
                      </c:pt>
                      <c:pt idx="21881">
                        <c:v>-35.442729999999997</c:v>
                      </c:pt>
                      <c:pt idx="21882">
                        <c:v>-35.507300000000001</c:v>
                      </c:pt>
                      <c:pt idx="21883">
                        <c:v>-35.569279999999999</c:v>
                      </c:pt>
                      <c:pt idx="21884">
                        <c:v>-35.630200000000002</c:v>
                      </c:pt>
                      <c:pt idx="21885">
                        <c:v>-35.689610000000002</c:v>
                      </c:pt>
                      <c:pt idx="21886">
                        <c:v>-35.748620000000003</c:v>
                      </c:pt>
                      <c:pt idx="21887">
                        <c:v>-35.806420000000003</c:v>
                      </c:pt>
                      <c:pt idx="21888">
                        <c:v>-35.863669999999999</c:v>
                      </c:pt>
                      <c:pt idx="21889">
                        <c:v>-35.921430000000001</c:v>
                      </c:pt>
                      <c:pt idx="21890">
                        <c:v>-35.977530000000002</c:v>
                      </c:pt>
                      <c:pt idx="21891">
                        <c:v>-36.025059999999996</c:v>
                      </c:pt>
                      <c:pt idx="21892">
                        <c:v>-36.074919999999999</c:v>
                      </c:pt>
                      <c:pt idx="21893">
                        <c:v>-36.12979</c:v>
                      </c:pt>
                      <c:pt idx="21894">
                        <c:v>-36.18479</c:v>
                      </c:pt>
                      <c:pt idx="21895">
                        <c:v>-36.239530000000002</c:v>
                      </c:pt>
                      <c:pt idx="21896">
                        <c:v>-36.294229999999999</c:v>
                      </c:pt>
                      <c:pt idx="21897">
                        <c:v>-36.348709999999997</c:v>
                      </c:pt>
                      <c:pt idx="21898">
                        <c:v>-36.402549999999998</c:v>
                      </c:pt>
                      <c:pt idx="21899">
                        <c:v>-36.456430000000005</c:v>
                      </c:pt>
                      <c:pt idx="21900">
                        <c:v>-36.509079999999997</c:v>
                      </c:pt>
                      <c:pt idx="21901">
                        <c:v>-36.561549999999997</c:v>
                      </c:pt>
                      <c:pt idx="21902">
                        <c:v>-36.614689999999996</c:v>
                      </c:pt>
                      <c:pt idx="21903">
                        <c:v>-36.668300000000002</c:v>
                      </c:pt>
                      <c:pt idx="21904">
                        <c:v>-36.721409999999999</c:v>
                      </c:pt>
                      <c:pt idx="21905">
                        <c:v>-36.772539999999999</c:v>
                      </c:pt>
                      <c:pt idx="21906">
                        <c:v>-36.824530000000003</c:v>
                      </c:pt>
                      <c:pt idx="21907">
                        <c:v>-36.877670000000002</c:v>
                      </c:pt>
                      <c:pt idx="21908">
                        <c:v>-36.929310000000001</c:v>
                      </c:pt>
                      <c:pt idx="21909">
                        <c:v>-36.98001</c:v>
                      </c:pt>
                      <c:pt idx="21910">
                        <c:v>-37.027149999999999</c:v>
                      </c:pt>
                      <c:pt idx="21911">
                        <c:v>-37.078859999999999</c:v>
                      </c:pt>
                      <c:pt idx="21912">
                        <c:v>-37.128129999999999</c:v>
                      </c:pt>
                      <c:pt idx="21913">
                        <c:v>-37.179369999999999</c:v>
                      </c:pt>
                      <c:pt idx="21914">
                        <c:v>-37.229549999999996</c:v>
                      </c:pt>
                      <c:pt idx="21915">
                        <c:v>-37.278750000000002</c:v>
                      </c:pt>
                      <c:pt idx="21916">
                        <c:v>-37.328409999999998</c:v>
                      </c:pt>
                      <c:pt idx="21917">
                        <c:v>-37.377780000000001</c:v>
                      </c:pt>
                      <c:pt idx="21918">
                        <c:v>-37.427300000000002</c:v>
                      </c:pt>
                      <c:pt idx="21919">
                        <c:v>-37.476779999999998</c:v>
                      </c:pt>
                      <c:pt idx="21920">
                        <c:v>-37.525390000000002</c:v>
                      </c:pt>
                      <c:pt idx="21921">
                        <c:v>-37.572800000000001</c:v>
                      </c:pt>
                      <c:pt idx="21922">
                        <c:v>-37.620309999999996</c:v>
                      </c:pt>
                      <c:pt idx="21923">
                        <c:v>-37.667250000000003</c:v>
                      </c:pt>
                      <c:pt idx="21924">
                        <c:v>-37.71434</c:v>
                      </c:pt>
                      <c:pt idx="21925">
                        <c:v>-37.76155</c:v>
                      </c:pt>
                      <c:pt idx="21926">
                        <c:v>-37.809010000000001</c:v>
                      </c:pt>
                      <c:pt idx="21927">
                        <c:v>-37.854970000000002</c:v>
                      </c:pt>
                      <c:pt idx="21928">
                        <c:v>-37.901069999999997</c:v>
                      </c:pt>
                      <c:pt idx="21929">
                        <c:v>-37.946770000000001</c:v>
                      </c:pt>
                      <c:pt idx="21930">
                        <c:v>-37.992020000000004</c:v>
                      </c:pt>
                      <c:pt idx="21931">
                        <c:v>-38.033619999999999</c:v>
                      </c:pt>
                      <c:pt idx="21932">
                        <c:v>-38.076250000000002</c:v>
                      </c:pt>
                      <c:pt idx="21933">
                        <c:v>-38.120759999999997</c:v>
                      </c:pt>
                      <c:pt idx="21934">
                        <c:v>-38.164969999999997</c:v>
                      </c:pt>
                      <c:pt idx="21935">
                        <c:v>-38.210660000000004</c:v>
                      </c:pt>
                      <c:pt idx="21936">
                        <c:v>-38.254450000000006</c:v>
                      </c:pt>
                      <c:pt idx="21937">
                        <c:v>-38.298990000000003</c:v>
                      </c:pt>
                      <c:pt idx="21938">
                        <c:v>-38.341769999999997</c:v>
                      </c:pt>
                      <c:pt idx="21939">
                        <c:v>-38.384680000000003</c:v>
                      </c:pt>
                      <c:pt idx="21940">
                        <c:v>-38.426269999999995</c:v>
                      </c:pt>
                      <c:pt idx="21941">
                        <c:v>-38.46951</c:v>
                      </c:pt>
                      <c:pt idx="21942">
                        <c:v>-38.511139999999997</c:v>
                      </c:pt>
                      <c:pt idx="21943">
                        <c:v>-38.551899999999996</c:v>
                      </c:pt>
                      <c:pt idx="21944">
                        <c:v>-38.593160000000005</c:v>
                      </c:pt>
                      <c:pt idx="21945">
                        <c:v>-38.633499999999998</c:v>
                      </c:pt>
                      <c:pt idx="21946">
                        <c:v>-38.674129999999998</c:v>
                      </c:pt>
                      <c:pt idx="21947">
                        <c:v>-38.713099999999997</c:v>
                      </c:pt>
                      <c:pt idx="21948">
                        <c:v>-38.753570000000003</c:v>
                      </c:pt>
                      <c:pt idx="21949">
                        <c:v>-38.792520000000003</c:v>
                      </c:pt>
                      <c:pt idx="21950">
                        <c:v>-38.831659999999999</c:v>
                      </c:pt>
                      <c:pt idx="21951">
                        <c:v>-38.869820000000004</c:v>
                      </c:pt>
                      <c:pt idx="21952">
                        <c:v>-38.906529999999997</c:v>
                      </c:pt>
                      <c:pt idx="21953">
                        <c:v>-38.944980000000001</c:v>
                      </c:pt>
                      <c:pt idx="21954">
                        <c:v>-38.982030000000002</c:v>
                      </c:pt>
                      <c:pt idx="21955">
                        <c:v>-39.01914</c:v>
                      </c:pt>
                      <c:pt idx="21956">
                        <c:v>-39.05547</c:v>
                      </c:pt>
                      <c:pt idx="21957">
                        <c:v>-39.090769999999999</c:v>
                      </c:pt>
                      <c:pt idx="21958">
                        <c:v>-39.120519999999999</c:v>
                      </c:pt>
                      <c:pt idx="21959">
                        <c:v>-39.154679999999999</c:v>
                      </c:pt>
                      <c:pt idx="21960">
                        <c:v>-39.189750000000004</c:v>
                      </c:pt>
                      <c:pt idx="21961">
                        <c:v>-39.224890000000002</c:v>
                      </c:pt>
                      <c:pt idx="21962">
                        <c:v>-39.259349999999998</c:v>
                      </c:pt>
                      <c:pt idx="21963">
                        <c:v>-39.294699999999999</c:v>
                      </c:pt>
                      <c:pt idx="21964">
                        <c:v>-39.329729999999998</c:v>
                      </c:pt>
                      <c:pt idx="21965">
                        <c:v>-39.364139999999999</c:v>
                      </c:pt>
                      <c:pt idx="21966">
                        <c:v>-39.398960000000002</c:v>
                      </c:pt>
                      <c:pt idx="21967">
                        <c:v>-39.432719999999996</c:v>
                      </c:pt>
                      <c:pt idx="21968">
                        <c:v>-39.466380000000001</c:v>
                      </c:pt>
                      <c:pt idx="21969">
                        <c:v>-39.500140000000002</c:v>
                      </c:pt>
                      <c:pt idx="21970">
                        <c:v>-39.534390000000002</c:v>
                      </c:pt>
                      <c:pt idx="21971">
                        <c:v>-39.566279999999999</c:v>
                      </c:pt>
                      <c:pt idx="21972">
                        <c:v>-39.599510000000002</c:v>
                      </c:pt>
                      <c:pt idx="21973">
                        <c:v>-39.632689999999997</c:v>
                      </c:pt>
                      <c:pt idx="21974">
                        <c:v>-39.666220000000003</c:v>
                      </c:pt>
                      <c:pt idx="21975">
                        <c:v>-39.698459999999997</c:v>
                      </c:pt>
                      <c:pt idx="21976">
                        <c:v>-39.731099999999998</c:v>
                      </c:pt>
                      <c:pt idx="21977">
                        <c:v>-39.764339999999997</c:v>
                      </c:pt>
                      <c:pt idx="21978">
                        <c:v>-39.79663</c:v>
                      </c:pt>
                      <c:pt idx="21979">
                        <c:v>-39.829090000000001</c:v>
                      </c:pt>
                      <c:pt idx="21980">
                        <c:v>-39.860999999999997</c:v>
                      </c:pt>
                      <c:pt idx="21981">
                        <c:v>-39.889389999999999</c:v>
                      </c:pt>
                      <c:pt idx="21982">
                        <c:v>-39.92015</c:v>
                      </c:pt>
                      <c:pt idx="21983">
                        <c:v>-39.951160000000002</c:v>
                      </c:pt>
                      <c:pt idx="21984">
                        <c:v>-39.983530000000002</c:v>
                      </c:pt>
                      <c:pt idx="21985">
                        <c:v>-40.015340000000002</c:v>
                      </c:pt>
                      <c:pt idx="21986">
                        <c:v>-40.047160000000005</c:v>
                      </c:pt>
                      <c:pt idx="21987">
                        <c:v>-40.079529999999998</c:v>
                      </c:pt>
                      <c:pt idx="21988">
                        <c:v>-40.111339999999998</c:v>
                      </c:pt>
                      <c:pt idx="21989">
                        <c:v>-40.141130000000004</c:v>
                      </c:pt>
                      <c:pt idx="21990">
                        <c:v>-40.171520000000001</c:v>
                      </c:pt>
                      <c:pt idx="21991">
                        <c:v>-40.201659999999997</c:v>
                      </c:pt>
                      <c:pt idx="21992">
                        <c:v>-40.228369999999998</c:v>
                      </c:pt>
                      <c:pt idx="21993">
                        <c:v>-40.250899999999994</c:v>
                      </c:pt>
                      <c:pt idx="21994">
                        <c:v>-40.280909999999999</c:v>
                      </c:pt>
                      <c:pt idx="21995">
                        <c:v>-40.310829999999996</c:v>
                      </c:pt>
                      <c:pt idx="21996">
                        <c:v>-40.340360000000004</c:v>
                      </c:pt>
                      <c:pt idx="21997">
                        <c:v>-40.3718</c:v>
                      </c:pt>
                      <c:pt idx="21998">
                        <c:v>-40.402069999999995</c:v>
                      </c:pt>
                      <c:pt idx="21999">
                        <c:v>-40.43242</c:v>
                      </c:pt>
                      <c:pt idx="22000">
                        <c:v>-40.459230000000005</c:v>
                      </c:pt>
                      <c:pt idx="22001">
                        <c:v>-40.48509</c:v>
                      </c:pt>
                      <c:pt idx="22002">
                        <c:v>-40.511520000000004</c:v>
                      </c:pt>
                      <c:pt idx="22003">
                        <c:v>-40.539639999999999</c:v>
                      </c:pt>
                      <c:pt idx="22004">
                        <c:v>-40.5672</c:v>
                      </c:pt>
                      <c:pt idx="22005">
                        <c:v>-40.59684</c:v>
                      </c:pt>
                      <c:pt idx="22006">
                        <c:v>-40.627160000000003</c:v>
                      </c:pt>
                      <c:pt idx="22007">
                        <c:v>-40.655900000000003</c:v>
                      </c:pt>
                      <c:pt idx="22008">
                        <c:v>-40.682879999999997</c:v>
                      </c:pt>
                      <c:pt idx="22009">
                        <c:v>-40.713679999999997</c:v>
                      </c:pt>
                      <c:pt idx="22010">
                        <c:v>-40.74342</c:v>
                      </c:pt>
                      <c:pt idx="22011">
                        <c:v>-40.77281</c:v>
                      </c:pt>
                      <c:pt idx="22012">
                        <c:v>-40.801930000000006</c:v>
                      </c:pt>
                      <c:pt idx="22013">
                        <c:v>-40.831030000000005</c:v>
                      </c:pt>
                      <c:pt idx="22014">
                        <c:v>-40.859819999999999</c:v>
                      </c:pt>
                      <c:pt idx="22015">
                        <c:v>-40.887479999999996</c:v>
                      </c:pt>
                      <c:pt idx="22016">
                        <c:v>-40.909410000000001</c:v>
                      </c:pt>
                      <c:pt idx="22017">
                        <c:v>-40.932220000000001</c:v>
                      </c:pt>
                      <c:pt idx="22018">
                        <c:v>-40.955560000000006</c:v>
                      </c:pt>
                      <c:pt idx="22019">
                        <c:v>-40.980509999999995</c:v>
                      </c:pt>
                      <c:pt idx="22020">
                        <c:v>-41.006180000000001</c:v>
                      </c:pt>
                      <c:pt idx="22021">
                        <c:v>-41.033660000000005</c:v>
                      </c:pt>
                      <c:pt idx="22022">
                        <c:v>-41.061660000000003</c:v>
                      </c:pt>
                      <c:pt idx="22023">
                        <c:v>-41.088979999999999</c:v>
                      </c:pt>
                      <c:pt idx="22024">
                        <c:v>-41.115259999999992</c:v>
                      </c:pt>
                      <c:pt idx="22025">
                        <c:v>-41.142490000000002</c:v>
                      </c:pt>
                      <c:pt idx="22026">
                        <c:v>-41.16713</c:v>
                      </c:pt>
                      <c:pt idx="22027">
                        <c:v>-41.1937</c:v>
                      </c:pt>
                      <c:pt idx="22028">
                        <c:v>-41.207719999999995</c:v>
                      </c:pt>
                      <c:pt idx="22029">
                        <c:v>-41.226860000000002</c:v>
                      </c:pt>
                      <c:pt idx="22030">
                        <c:v>-41.249840000000006</c:v>
                      </c:pt>
                      <c:pt idx="22031">
                        <c:v>-41.274160000000002</c:v>
                      </c:pt>
                      <c:pt idx="22032">
                        <c:v>-41.298220000000001</c:v>
                      </c:pt>
                      <c:pt idx="22033">
                        <c:v>-41.324430000000007</c:v>
                      </c:pt>
                      <c:pt idx="22034">
                        <c:v>-41.350819999999999</c:v>
                      </c:pt>
                      <c:pt idx="22035">
                        <c:v>-41.377439999999993</c:v>
                      </c:pt>
                      <c:pt idx="22036">
                        <c:v>-41.404330000000002</c:v>
                      </c:pt>
                      <c:pt idx="22037">
                        <c:v>-41.42859</c:v>
                      </c:pt>
                      <c:pt idx="22038">
                        <c:v>-41.451160000000002</c:v>
                      </c:pt>
                      <c:pt idx="22039">
                        <c:v>-41.477560000000004</c:v>
                      </c:pt>
                      <c:pt idx="22040">
                        <c:v>-41.504049999999999</c:v>
                      </c:pt>
                      <c:pt idx="22041">
                        <c:v>-41.530860000000004</c:v>
                      </c:pt>
                      <c:pt idx="22042">
                        <c:v>-41.557719999999996</c:v>
                      </c:pt>
                      <c:pt idx="22043">
                        <c:v>-41.579340000000002</c:v>
                      </c:pt>
                      <c:pt idx="22044">
                        <c:v>-41.6053</c:v>
                      </c:pt>
                      <c:pt idx="22045">
                        <c:v>-41.629949999999994</c:v>
                      </c:pt>
                      <c:pt idx="22046">
                        <c:v>-41.652860000000004</c:v>
                      </c:pt>
                      <c:pt idx="22047">
                        <c:v>-41.672580000000004</c:v>
                      </c:pt>
                      <c:pt idx="22048">
                        <c:v>-41.698310000000006</c:v>
                      </c:pt>
                      <c:pt idx="22049">
                        <c:v>-41.723259999999996</c:v>
                      </c:pt>
                      <c:pt idx="22050">
                        <c:v>-41.748699999999999</c:v>
                      </c:pt>
                      <c:pt idx="22051">
                        <c:v>-41.774120000000003</c:v>
                      </c:pt>
                      <c:pt idx="22052">
                        <c:v>-41.799010000000003</c:v>
                      </c:pt>
                      <c:pt idx="22053">
                        <c:v>-41.824039999999997</c:v>
                      </c:pt>
                      <c:pt idx="22054">
                        <c:v>-41.848140000000001</c:v>
                      </c:pt>
                      <c:pt idx="22055">
                        <c:v>-41.873080000000002</c:v>
                      </c:pt>
                      <c:pt idx="22056">
                        <c:v>-41.897750000000002</c:v>
                      </c:pt>
                      <c:pt idx="22057">
                        <c:v>-41.923260000000006</c:v>
                      </c:pt>
                      <c:pt idx="22058">
                        <c:v>-41.948930000000004</c:v>
                      </c:pt>
                      <c:pt idx="22059">
                        <c:v>-41.974069999999998</c:v>
                      </c:pt>
                      <c:pt idx="22060">
                        <c:v>-41.998670000000004</c:v>
                      </c:pt>
                      <c:pt idx="22061">
                        <c:v>-42.018700000000003</c:v>
                      </c:pt>
                      <c:pt idx="22062">
                        <c:v>-42.045339999999996</c:v>
                      </c:pt>
                      <c:pt idx="22063">
                        <c:v>-42.070080000000004</c:v>
                      </c:pt>
                      <c:pt idx="22064">
                        <c:v>-42.096780000000003</c:v>
                      </c:pt>
                      <c:pt idx="22065">
                        <c:v>-42.122619999999998</c:v>
                      </c:pt>
                      <c:pt idx="22066">
                        <c:v>-42.147940000000006</c:v>
                      </c:pt>
                      <c:pt idx="22067">
                        <c:v>-42.173400000000001</c:v>
                      </c:pt>
                      <c:pt idx="22068">
                        <c:v>-42.198729999999998</c:v>
                      </c:pt>
                      <c:pt idx="22069">
                        <c:v>-42.223660000000002</c:v>
                      </c:pt>
                      <c:pt idx="22070">
                        <c:v>-42.249040000000008</c:v>
                      </c:pt>
                      <c:pt idx="22071">
                        <c:v>-42.274729999999998</c:v>
                      </c:pt>
                      <c:pt idx="22072">
                        <c:v>-42.300839999999994</c:v>
                      </c:pt>
                      <c:pt idx="22073">
                        <c:v>-42.326149999999998</c:v>
                      </c:pt>
                      <c:pt idx="22074">
                        <c:v>-42.351650000000006</c:v>
                      </c:pt>
                      <c:pt idx="22075">
                        <c:v>-42.377369999999999</c:v>
                      </c:pt>
                      <c:pt idx="22076">
                        <c:v>-42.402949999999997</c:v>
                      </c:pt>
                      <c:pt idx="22077">
                        <c:v>-42.42765</c:v>
                      </c:pt>
                      <c:pt idx="22078">
                        <c:v>-42.453190000000006</c:v>
                      </c:pt>
                      <c:pt idx="22079">
                        <c:v>-42.479399999999998</c:v>
                      </c:pt>
                      <c:pt idx="22080">
                        <c:v>-42.505179999999996</c:v>
                      </c:pt>
                      <c:pt idx="22081">
                        <c:v>-42.527320000000003</c:v>
                      </c:pt>
                      <c:pt idx="22082">
                        <c:v>-42.552839999999996</c:v>
                      </c:pt>
                      <c:pt idx="22083">
                        <c:v>-42.577860000000001</c:v>
                      </c:pt>
                      <c:pt idx="22084">
                        <c:v>-42.603520000000003</c:v>
                      </c:pt>
                      <c:pt idx="22085">
                        <c:v>-42.62923</c:v>
                      </c:pt>
                      <c:pt idx="22086">
                        <c:v>-42.654020000000003</c:v>
                      </c:pt>
                      <c:pt idx="22087">
                        <c:v>-42.679499999999997</c:v>
                      </c:pt>
                      <c:pt idx="22088">
                        <c:v>-42.705820000000003</c:v>
                      </c:pt>
                      <c:pt idx="22089">
                        <c:v>-42.730499999999992</c:v>
                      </c:pt>
                      <c:pt idx="22090">
                        <c:v>-42.755989999999997</c:v>
                      </c:pt>
                      <c:pt idx="22091">
                        <c:v>-42.780270000000002</c:v>
                      </c:pt>
                      <c:pt idx="22092">
                        <c:v>-42.804320000000004</c:v>
                      </c:pt>
                      <c:pt idx="22093">
                        <c:v>-42.828559999999996</c:v>
                      </c:pt>
                      <c:pt idx="22094">
                        <c:v>-42.853500000000004</c:v>
                      </c:pt>
                      <c:pt idx="22095">
                        <c:v>-42.878550000000004</c:v>
                      </c:pt>
                      <c:pt idx="22096">
                        <c:v>-42.903849999999998</c:v>
                      </c:pt>
                      <c:pt idx="22097">
                        <c:v>-42.929310000000001</c:v>
                      </c:pt>
                      <c:pt idx="22098">
                        <c:v>-42.954230000000003</c:v>
                      </c:pt>
                      <c:pt idx="22099">
                        <c:v>-42.979279999999996</c:v>
                      </c:pt>
                      <c:pt idx="22100">
                        <c:v>-43.004629999999999</c:v>
                      </c:pt>
                      <c:pt idx="22101">
                        <c:v>-43.029830000000004</c:v>
                      </c:pt>
                      <c:pt idx="22102">
                        <c:v>-43.053269999999998</c:v>
                      </c:pt>
                      <c:pt idx="22103">
                        <c:v>-43.07602</c:v>
                      </c:pt>
                      <c:pt idx="22104">
                        <c:v>-43.100110000000001</c:v>
                      </c:pt>
                      <c:pt idx="22105">
                        <c:v>-43.124719999999996</c:v>
                      </c:pt>
                      <c:pt idx="22106">
                        <c:v>-43.148809999999997</c:v>
                      </c:pt>
                      <c:pt idx="22107">
                        <c:v>-43.173880000000004</c:v>
                      </c:pt>
                      <c:pt idx="22108">
                        <c:v>-43.197679999999998</c:v>
                      </c:pt>
                      <c:pt idx="22109">
                        <c:v>-43.221819999999994</c:v>
                      </c:pt>
                      <c:pt idx="22110">
                        <c:v>-43.246019999999994</c:v>
                      </c:pt>
                      <c:pt idx="22111">
                        <c:v>-43.270510000000002</c:v>
                      </c:pt>
                      <c:pt idx="22112">
                        <c:v>-43.29486</c:v>
                      </c:pt>
                      <c:pt idx="22113">
                        <c:v>-43.318770000000001</c:v>
                      </c:pt>
                      <c:pt idx="22114">
                        <c:v>-43.343519999999998</c:v>
                      </c:pt>
                      <c:pt idx="22115">
                        <c:v>-43.36889</c:v>
                      </c:pt>
                      <c:pt idx="22116">
                        <c:v>-43.394440000000003</c:v>
                      </c:pt>
                      <c:pt idx="22117">
                        <c:v>-43.419080000000001</c:v>
                      </c:pt>
                      <c:pt idx="22118">
                        <c:v>-43.443940000000005</c:v>
                      </c:pt>
                      <c:pt idx="22119">
                        <c:v>-43.46895</c:v>
                      </c:pt>
                      <c:pt idx="22120">
                        <c:v>-43.494390000000003</c:v>
                      </c:pt>
                      <c:pt idx="22121">
                        <c:v>-43.519829999999999</c:v>
                      </c:pt>
                      <c:pt idx="22122">
                        <c:v>-43.545179999999995</c:v>
                      </c:pt>
                      <c:pt idx="22123">
                        <c:v>-43.570710000000005</c:v>
                      </c:pt>
                      <c:pt idx="22124">
                        <c:v>-43.596310000000003</c:v>
                      </c:pt>
                      <c:pt idx="22125">
                        <c:v>-43.620850000000004</c:v>
                      </c:pt>
                      <c:pt idx="22126">
                        <c:v>-43.645589999999999</c:v>
                      </c:pt>
                      <c:pt idx="22127">
                        <c:v>-43.670630000000003</c:v>
                      </c:pt>
                      <c:pt idx="22128">
                        <c:v>-43.69567</c:v>
                      </c:pt>
                      <c:pt idx="22129">
                        <c:v>-43.7211</c:v>
                      </c:pt>
                      <c:pt idx="22130">
                        <c:v>-43.746679999999998</c:v>
                      </c:pt>
                      <c:pt idx="22131">
                        <c:v>-43.771599999999999</c:v>
                      </c:pt>
                      <c:pt idx="22132">
                        <c:v>-43.796340000000001</c:v>
                      </c:pt>
                      <c:pt idx="22133">
                        <c:v>-43.821519999999992</c:v>
                      </c:pt>
                      <c:pt idx="22134">
                        <c:v>-43.846559999999997</c:v>
                      </c:pt>
                      <c:pt idx="22135">
                        <c:v>-43.871570000000006</c:v>
                      </c:pt>
                      <c:pt idx="22136">
                        <c:v>-43.896839999999997</c:v>
                      </c:pt>
                      <c:pt idx="22137">
                        <c:v>-43.921599999999998</c:v>
                      </c:pt>
                      <c:pt idx="22138">
                        <c:v>-43.946779999999997</c:v>
                      </c:pt>
                      <c:pt idx="22139">
                        <c:v>-43.970830000000007</c:v>
                      </c:pt>
                      <c:pt idx="22140">
                        <c:v>-43.995400000000004</c:v>
                      </c:pt>
                      <c:pt idx="22141">
                        <c:v>-44.020119999999999</c:v>
                      </c:pt>
                      <c:pt idx="22142">
                        <c:v>-44.044579999999996</c:v>
                      </c:pt>
                      <c:pt idx="22143">
                        <c:v>-44.069010000000006</c:v>
                      </c:pt>
                      <c:pt idx="22144">
                        <c:v>-44.093620000000001</c:v>
                      </c:pt>
                      <c:pt idx="22145">
                        <c:v>-44.118510000000001</c:v>
                      </c:pt>
                      <c:pt idx="22146">
                        <c:v>-44.143280000000004</c:v>
                      </c:pt>
                      <c:pt idx="22147">
                        <c:v>-44.167519999999996</c:v>
                      </c:pt>
                      <c:pt idx="22148">
                        <c:v>-44.192059999999998</c:v>
                      </c:pt>
                      <c:pt idx="22149">
                        <c:v>-44.216680000000004</c:v>
                      </c:pt>
                      <c:pt idx="22150">
                        <c:v>-44.241570000000003</c:v>
                      </c:pt>
                      <c:pt idx="22151">
                        <c:v>-44.266319999999993</c:v>
                      </c:pt>
                      <c:pt idx="22152">
                        <c:v>-44.29101</c:v>
                      </c:pt>
                      <c:pt idx="22153">
                        <c:v>-44.316090000000003</c:v>
                      </c:pt>
                      <c:pt idx="22154">
                        <c:v>-44.340529999999994</c:v>
                      </c:pt>
                      <c:pt idx="22155">
                        <c:v>-44.365249999999996</c:v>
                      </c:pt>
                      <c:pt idx="22156">
                        <c:v>-44.38991</c:v>
                      </c:pt>
                      <c:pt idx="22157">
                        <c:v>-44.414140000000003</c:v>
                      </c:pt>
                      <c:pt idx="22158">
                        <c:v>-44.438670000000002</c:v>
                      </c:pt>
                      <c:pt idx="22159">
                        <c:v>-44.463189999999997</c:v>
                      </c:pt>
                      <c:pt idx="22160">
                        <c:v>-44.488019999999999</c:v>
                      </c:pt>
                      <c:pt idx="22161">
                        <c:v>-44.512780000000006</c:v>
                      </c:pt>
                      <c:pt idx="22162">
                        <c:v>-44.536550000000005</c:v>
                      </c:pt>
                      <c:pt idx="22163">
                        <c:v>-44.559089999999998</c:v>
                      </c:pt>
                      <c:pt idx="22164">
                        <c:v>-44.582470000000001</c:v>
                      </c:pt>
                      <c:pt idx="22165">
                        <c:v>-44.606769999999997</c:v>
                      </c:pt>
                      <c:pt idx="22166">
                        <c:v>-44.631309999999999</c:v>
                      </c:pt>
                      <c:pt idx="22167">
                        <c:v>-44.655909999999999</c:v>
                      </c:pt>
                      <c:pt idx="22168">
                        <c:v>-44.679679999999998</c:v>
                      </c:pt>
                      <c:pt idx="22169">
                        <c:v>-44.704259999999998</c:v>
                      </c:pt>
                      <c:pt idx="22170">
                        <c:v>-44.72925</c:v>
                      </c:pt>
                      <c:pt idx="22171">
                        <c:v>-44.753959999999999</c:v>
                      </c:pt>
                      <c:pt idx="22172">
                        <c:v>-44.777729999999998</c:v>
                      </c:pt>
                      <c:pt idx="22173">
                        <c:v>-44.797620000000002</c:v>
                      </c:pt>
                      <c:pt idx="22174">
                        <c:v>-44.809520000000006</c:v>
                      </c:pt>
                      <c:pt idx="22175">
                        <c:v>-44.828900000000004</c:v>
                      </c:pt>
                      <c:pt idx="22176">
                        <c:v>-44.851409999999994</c:v>
                      </c:pt>
                      <c:pt idx="22177">
                        <c:v>-44.874499999999998</c:v>
                      </c:pt>
                      <c:pt idx="22178">
                        <c:v>-44.898160000000004</c:v>
                      </c:pt>
                      <c:pt idx="22179">
                        <c:v>-44.922359999999998</c:v>
                      </c:pt>
                      <c:pt idx="22180">
                        <c:v>-44.946820000000002</c:v>
                      </c:pt>
                      <c:pt idx="22181">
                        <c:v>-44.970970000000001</c:v>
                      </c:pt>
                      <c:pt idx="22182">
                        <c:v>-44.994820000000004</c:v>
                      </c:pt>
                      <c:pt idx="22183">
                        <c:v>-45.017699999999998</c:v>
                      </c:pt>
                      <c:pt idx="22184">
                        <c:v>-45.042299999999997</c:v>
                      </c:pt>
                      <c:pt idx="22185">
                        <c:v>-45.066270000000003</c:v>
                      </c:pt>
                      <c:pt idx="22186">
                        <c:v>-45.090119999999999</c:v>
                      </c:pt>
                      <c:pt idx="22187">
                        <c:v>-45.114249999999998</c:v>
                      </c:pt>
                      <c:pt idx="22188">
                        <c:v>-45.138779999999997</c:v>
                      </c:pt>
                      <c:pt idx="22189">
                        <c:v>-45.163409999999999</c:v>
                      </c:pt>
                      <c:pt idx="22190">
                        <c:v>-45.187619999999995</c:v>
                      </c:pt>
                      <c:pt idx="22191">
                        <c:v>-45.211910000000003</c:v>
                      </c:pt>
                      <c:pt idx="22192">
                        <c:v>-45.236599999999996</c:v>
                      </c:pt>
                      <c:pt idx="22193">
                        <c:v>-45.260829999999999</c:v>
                      </c:pt>
                      <c:pt idx="22194">
                        <c:v>-45.285240000000002</c:v>
                      </c:pt>
                      <c:pt idx="22195">
                        <c:v>-45.30959</c:v>
                      </c:pt>
                      <c:pt idx="22196">
                        <c:v>-45.334019999999995</c:v>
                      </c:pt>
                      <c:pt idx="22197">
                        <c:v>-45.357979999999998</c:v>
                      </c:pt>
                      <c:pt idx="22198">
                        <c:v>-45.382350000000002</c:v>
                      </c:pt>
                      <c:pt idx="22199">
                        <c:v>-45.406180000000006</c:v>
                      </c:pt>
                      <c:pt idx="22200">
                        <c:v>-45.430070000000001</c:v>
                      </c:pt>
                      <c:pt idx="22201">
                        <c:v>-45.454489999999993</c:v>
                      </c:pt>
                      <c:pt idx="22202">
                        <c:v>-45.479240000000004</c:v>
                      </c:pt>
                      <c:pt idx="22203">
                        <c:v>-45.503340000000001</c:v>
                      </c:pt>
                      <c:pt idx="22204">
                        <c:v>-45.527909999999999</c:v>
                      </c:pt>
                      <c:pt idx="22205">
                        <c:v>-45.552320000000002</c:v>
                      </c:pt>
                      <c:pt idx="22206">
                        <c:v>-45.576439999999998</c:v>
                      </c:pt>
                      <c:pt idx="22207">
                        <c:v>-45.599800000000002</c:v>
                      </c:pt>
                      <c:pt idx="22208">
                        <c:v>-45.624049999999997</c:v>
                      </c:pt>
                      <c:pt idx="22209">
                        <c:v>-45.648419999999994</c:v>
                      </c:pt>
                      <c:pt idx="22210">
                        <c:v>-45.673299999999998</c:v>
                      </c:pt>
                      <c:pt idx="22211">
                        <c:v>-45.697919999999996</c:v>
                      </c:pt>
                      <c:pt idx="22212">
                        <c:v>-45.72222</c:v>
                      </c:pt>
                      <c:pt idx="22213">
                        <c:v>-45.74682</c:v>
                      </c:pt>
                      <c:pt idx="22214">
                        <c:v>-45.771590000000003</c:v>
                      </c:pt>
                      <c:pt idx="22215">
                        <c:v>-45.795389999999998</c:v>
                      </c:pt>
                      <c:pt idx="22216">
                        <c:v>-45.819770000000005</c:v>
                      </c:pt>
                      <c:pt idx="22217">
                        <c:v>-45.844090000000001</c:v>
                      </c:pt>
                      <c:pt idx="22218">
                        <c:v>-45.868789999999997</c:v>
                      </c:pt>
                      <c:pt idx="22219">
                        <c:v>-45.893340000000002</c:v>
                      </c:pt>
                      <c:pt idx="22220">
                        <c:v>-45.917469999999994</c:v>
                      </c:pt>
                      <c:pt idx="22221">
                        <c:v>-45.941910000000007</c:v>
                      </c:pt>
                      <c:pt idx="22222">
                        <c:v>-45.966310000000007</c:v>
                      </c:pt>
                      <c:pt idx="22223">
                        <c:v>-45.990169999999999</c:v>
                      </c:pt>
                      <c:pt idx="22224">
                        <c:v>-46.014410000000005</c:v>
                      </c:pt>
                      <c:pt idx="22225">
                        <c:v>-46.038789999999999</c:v>
                      </c:pt>
                      <c:pt idx="22226">
                        <c:v>-46.063299999999998</c:v>
                      </c:pt>
                      <c:pt idx="22227">
                        <c:v>-46.08793</c:v>
                      </c:pt>
                      <c:pt idx="22228">
                        <c:v>-46.112169999999999</c:v>
                      </c:pt>
                      <c:pt idx="22229">
                        <c:v>-46.134720000000002</c:v>
                      </c:pt>
                      <c:pt idx="22230">
                        <c:v>-46.157910000000001</c:v>
                      </c:pt>
                      <c:pt idx="22231">
                        <c:v>-46.180659999999996</c:v>
                      </c:pt>
                      <c:pt idx="22232">
                        <c:v>-46.204560000000001</c:v>
                      </c:pt>
                      <c:pt idx="22233">
                        <c:v>-46.227829999999997</c:v>
                      </c:pt>
                      <c:pt idx="22234">
                        <c:v>-46.252279999999999</c:v>
                      </c:pt>
                      <c:pt idx="22235">
                        <c:v>-46.274810000000002</c:v>
                      </c:pt>
                      <c:pt idx="22236">
                        <c:v>-46.296939999999999</c:v>
                      </c:pt>
                      <c:pt idx="22237">
                        <c:v>-46.321170000000002</c:v>
                      </c:pt>
                      <c:pt idx="22238">
                        <c:v>-46.345590000000001</c:v>
                      </c:pt>
                      <c:pt idx="22239">
                        <c:v>-46.370159999999998</c:v>
                      </c:pt>
                      <c:pt idx="22240">
                        <c:v>-46.393639999999998</c:v>
                      </c:pt>
                      <c:pt idx="22241">
                        <c:v>-46.418080000000003</c:v>
                      </c:pt>
                      <c:pt idx="22242">
                        <c:v>-46.442360000000001</c:v>
                      </c:pt>
                      <c:pt idx="22243">
                        <c:v>-46.466440000000006</c:v>
                      </c:pt>
                      <c:pt idx="22244">
                        <c:v>-46.490549999999999</c:v>
                      </c:pt>
                      <c:pt idx="22245">
                        <c:v>-46.515160000000002</c:v>
                      </c:pt>
                      <c:pt idx="22246">
                        <c:v>-46.539429999999996</c:v>
                      </c:pt>
                      <c:pt idx="22247">
                        <c:v>-46.563610000000004</c:v>
                      </c:pt>
                      <c:pt idx="22248">
                        <c:v>-46.587910000000001</c:v>
                      </c:pt>
                      <c:pt idx="22249">
                        <c:v>-46.611599999999996</c:v>
                      </c:pt>
                      <c:pt idx="22250">
                        <c:v>-46.635910000000003</c:v>
                      </c:pt>
                      <c:pt idx="22251">
                        <c:v>-46.66001</c:v>
                      </c:pt>
                      <c:pt idx="22252">
                        <c:v>-46.684060000000002</c:v>
                      </c:pt>
                      <c:pt idx="22253">
                        <c:v>-46.708480000000002</c:v>
                      </c:pt>
                      <c:pt idx="22254">
                        <c:v>-46.732529999999997</c:v>
                      </c:pt>
                      <c:pt idx="22255">
                        <c:v>-46.756630000000001</c:v>
                      </c:pt>
                      <c:pt idx="22256">
                        <c:v>-46.78078</c:v>
                      </c:pt>
                      <c:pt idx="22257">
                        <c:v>-46.805269999999993</c:v>
                      </c:pt>
                      <c:pt idx="22258">
                        <c:v>-46.828980000000001</c:v>
                      </c:pt>
                      <c:pt idx="22259">
                        <c:v>-46.853090000000002</c:v>
                      </c:pt>
                      <c:pt idx="22260">
                        <c:v>-46.877160000000003</c:v>
                      </c:pt>
                      <c:pt idx="22261">
                        <c:v>-46.901400000000002</c:v>
                      </c:pt>
                      <c:pt idx="22262">
                        <c:v>-46.925879999999999</c:v>
                      </c:pt>
                      <c:pt idx="22263">
                        <c:v>-46.950040000000001</c:v>
                      </c:pt>
                      <c:pt idx="22264">
                        <c:v>-46.973929999999996</c:v>
                      </c:pt>
                      <c:pt idx="22265">
                        <c:v>-46.997920000000008</c:v>
                      </c:pt>
                      <c:pt idx="22266">
                        <c:v>-47.022240000000004</c:v>
                      </c:pt>
                      <c:pt idx="22267">
                        <c:v>-47.045519999999996</c:v>
                      </c:pt>
                      <c:pt idx="22268">
                        <c:v>-47.069720000000004</c:v>
                      </c:pt>
                      <c:pt idx="22269">
                        <c:v>-47.093150000000001</c:v>
                      </c:pt>
                      <c:pt idx="22270">
                        <c:v>-47.116010000000003</c:v>
                      </c:pt>
                      <c:pt idx="22271">
                        <c:v>-47.139300000000006</c:v>
                      </c:pt>
                      <c:pt idx="22272">
                        <c:v>-47.161749999999998</c:v>
                      </c:pt>
                      <c:pt idx="22273">
                        <c:v>-47.185079999999999</c:v>
                      </c:pt>
                      <c:pt idx="22274">
                        <c:v>-47.209690000000002</c:v>
                      </c:pt>
                      <c:pt idx="22275">
                        <c:v>-47.23433</c:v>
                      </c:pt>
                      <c:pt idx="22276">
                        <c:v>-47.258220000000001</c:v>
                      </c:pt>
                      <c:pt idx="22277">
                        <c:v>-47.281930000000003</c:v>
                      </c:pt>
                      <c:pt idx="22278">
                        <c:v>-47.305869999999999</c:v>
                      </c:pt>
                      <c:pt idx="22279">
                        <c:v>-47.329599999999999</c:v>
                      </c:pt>
                      <c:pt idx="22280">
                        <c:v>-47.353279999999998</c:v>
                      </c:pt>
                      <c:pt idx="22281">
                        <c:v>-47.377099999999999</c:v>
                      </c:pt>
                      <c:pt idx="22282">
                        <c:v>-47.400729999999996</c:v>
                      </c:pt>
                      <c:pt idx="22283">
                        <c:v>-47.422969999999999</c:v>
                      </c:pt>
                      <c:pt idx="22284">
                        <c:v>-47.445930000000004</c:v>
                      </c:pt>
                      <c:pt idx="22285">
                        <c:v>-47.469329999999999</c:v>
                      </c:pt>
                      <c:pt idx="22286">
                        <c:v>-47.490940000000002</c:v>
                      </c:pt>
                      <c:pt idx="22287">
                        <c:v>-47.512259999999998</c:v>
                      </c:pt>
                      <c:pt idx="22288">
                        <c:v>-47.534509999999997</c:v>
                      </c:pt>
                      <c:pt idx="22289">
                        <c:v>-47.559170000000002</c:v>
                      </c:pt>
                      <c:pt idx="22290">
                        <c:v>-47.580280000000002</c:v>
                      </c:pt>
                      <c:pt idx="22291">
                        <c:v>-47.60163</c:v>
                      </c:pt>
                      <c:pt idx="22292">
                        <c:v>-47.624089999999995</c:v>
                      </c:pt>
                      <c:pt idx="22293">
                        <c:v>-47.64667</c:v>
                      </c:pt>
                      <c:pt idx="22294">
                        <c:v>-47.66977</c:v>
                      </c:pt>
                      <c:pt idx="22295">
                        <c:v>-47.692990000000002</c:v>
                      </c:pt>
                      <c:pt idx="22296">
                        <c:v>-47.716059999999999</c:v>
                      </c:pt>
                      <c:pt idx="22297">
                        <c:v>-47.739399999999996</c:v>
                      </c:pt>
                      <c:pt idx="22298">
                        <c:v>-47.762749999999997</c:v>
                      </c:pt>
                      <c:pt idx="22299">
                        <c:v>-47.786090000000002</c:v>
                      </c:pt>
                      <c:pt idx="22300">
                        <c:v>-47.809030000000007</c:v>
                      </c:pt>
                      <c:pt idx="22301">
                        <c:v>-47.832299999999996</c:v>
                      </c:pt>
                      <c:pt idx="22302">
                        <c:v>-47.855939999999997</c:v>
                      </c:pt>
                      <c:pt idx="22303">
                        <c:v>-47.879539999999999</c:v>
                      </c:pt>
                      <c:pt idx="22304">
                        <c:v>-47.90287</c:v>
                      </c:pt>
                      <c:pt idx="22305">
                        <c:v>-47.926450000000003</c:v>
                      </c:pt>
                      <c:pt idx="22306">
                        <c:v>-47.95026</c:v>
                      </c:pt>
                      <c:pt idx="22307">
                        <c:v>-47.973929999999996</c:v>
                      </c:pt>
                      <c:pt idx="22308">
                        <c:v>-47.997590000000002</c:v>
                      </c:pt>
                      <c:pt idx="22309">
                        <c:v>-48.021190000000004</c:v>
                      </c:pt>
                      <c:pt idx="22310">
                        <c:v>-48.044820000000001</c:v>
                      </c:pt>
                      <c:pt idx="22311">
                        <c:v>-48.067880000000002</c:v>
                      </c:pt>
                      <c:pt idx="22312">
                        <c:v>-48.090419999999995</c:v>
                      </c:pt>
                      <c:pt idx="22313">
                        <c:v>-48.113759999999999</c:v>
                      </c:pt>
                      <c:pt idx="22314">
                        <c:v>-48.137210000000003</c:v>
                      </c:pt>
                      <c:pt idx="22315">
                        <c:v>-48.15916</c:v>
                      </c:pt>
                      <c:pt idx="22316">
                        <c:v>-48.182169999999999</c:v>
                      </c:pt>
                      <c:pt idx="22317">
                        <c:v>-48.205150000000003</c:v>
                      </c:pt>
                      <c:pt idx="22318">
                        <c:v>-48.228369999999998</c:v>
                      </c:pt>
                      <c:pt idx="22319">
                        <c:v>-48.251239999999996</c:v>
                      </c:pt>
                      <c:pt idx="22320">
                        <c:v>-48.267480000000006</c:v>
                      </c:pt>
                      <c:pt idx="22321">
                        <c:v>-48.289280000000005</c:v>
                      </c:pt>
                      <c:pt idx="22322">
                        <c:v>-48.30997</c:v>
                      </c:pt>
                      <c:pt idx="22323">
                        <c:v>-48.331900000000005</c:v>
                      </c:pt>
                      <c:pt idx="22324">
                        <c:v>-48.354169999999996</c:v>
                      </c:pt>
                      <c:pt idx="22325">
                        <c:v>-48.376809999999999</c:v>
                      </c:pt>
                      <c:pt idx="22326">
                        <c:v>-48.399919999999995</c:v>
                      </c:pt>
                      <c:pt idx="22327">
                        <c:v>-48.422669999999997</c:v>
                      </c:pt>
                      <c:pt idx="22328">
                        <c:v>-48.44303</c:v>
                      </c:pt>
                      <c:pt idx="22329">
                        <c:v>-48.465199999999996</c:v>
                      </c:pt>
                      <c:pt idx="22330">
                        <c:v>-48.488490000000006</c:v>
                      </c:pt>
                      <c:pt idx="22331">
                        <c:v>-48.354739999999993</c:v>
                      </c:pt>
                      <c:pt idx="22332">
                        <c:v>-48.269549999999995</c:v>
                      </c:pt>
                      <c:pt idx="22333">
                        <c:v>-48.206400000000002</c:v>
                      </c:pt>
                      <c:pt idx="22334">
                        <c:v>-48.154089999999997</c:v>
                      </c:pt>
                      <c:pt idx="22335">
                        <c:v>-48.106450000000002</c:v>
                      </c:pt>
                      <c:pt idx="22336">
                        <c:v>-48.061410000000002</c:v>
                      </c:pt>
                      <c:pt idx="22337">
                        <c:v>-48.016539999999999</c:v>
                      </c:pt>
                      <c:pt idx="22338">
                        <c:v>-47.977020000000003</c:v>
                      </c:pt>
                      <c:pt idx="22339">
                        <c:v>-47.939489999999992</c:v>
                      </c:pt>
                      <c:pt idx="22340">
                        <c:v>-47.903230000000001</c:v>
                      </c:pt>
                      <c:pt idx="22341">
                        <c:v>-47.867129999999996</c:v>
                      </c:pt>
                      <c:pt idx="22342">
                        <c:v>-47.831650000000003</c:v>
                      </c:pt>
                      <c:pt idx="22343">
                        <c:v>-47.796890000000005</c:v>
                      </c:pt>
                      <c:pt idx="22344">
                        <c:v>-47.762640000000005</c:v>
                      </c:pt>
                      <c:pt idx="22345">
                        <c:v>-47.728840000000005</c:v>
                      </c:pt>
                      <c:pt idx="22346">
                        <c:v>-47.694630000000004</c:v>
                      </c:pt>
                      <c:pt idx="22347">
                        <c:v>-47.660729999999994</c:v>
                      </c:pt>
                      <c:pt idx="22348">
                        <c:v>-47.627610000000004</c:v>
                      </c:pt>
                      <c:pt idx="22349">
                        <c:v>-47.595010000000002</c:v>
                      </c:pt>
                      <c:pt idx="22350">
                        <c:v>-47.562509999999996</c:v>
                      </c:pt>
                      <c:pt idx="22351">
                        <c:v>-47.53</c:v>
                      </c:pt>
                      <c:pt idx="22352">
                        <c:v>-47.497879999999995</c:v>
                      </c:pt>
                      <c:pt idx="22353">
                        <c:v>-47.466140000000003</c:v>
                      </c:pt>
                      <c:pt idx="22354">
                        <c:v>-47.434620000000002</c:v>
                      </c:pt>
                      <c:pt idx="22355">
                        <c:v>-47.402870000000007</c:v>
                      </c:pt>
                      <c:pt idx="22356">
                        <c:v>-47.371139999999997</c:v>
                      </c:pt>
                      <c:pt idx="22357">
                        <c:v>-47.339529999999996</c:v>
                      </c:pt>
                      <c:pt idx="22358">
                        <c:v>-47.30789</c:v>
                      </c:pt>
                      <c:pt idx="22359">
                        <c:v>-47.276350000000001</c:v>
                      </c:pt>
                      <c:pt idx="22360">
                        <c:v>-47.244810000000001</c:v>
                      </c:pt>
                      <c:pt idx="22361">
                        <c:v>-47.213279999999997</c:v>
                      </c:pt>
                      <c:pt idx="22362">
                        <c:v>-47.181759999999997</c:v>
                      </c:pt>
                      <c:pt idx="22363">
                        <c:v>-47.150260000000003</c:v>
                      </c:pt>
                      <c:pt idx="22364">
                        <c:v>-47.119059999999998</c:v>
                      </c:pt>
                      <c:pt idx="22365">
                        <c:v>-47.087779999999995</c:v>
                      </c:pt>
                      <c:pt idx="22366">
                        <c:v>-47.056539999999998</c:v>
                      </c:pt>
                      <c:pt idx="22367">
                        <c:v>-47.025399999999998</c:v>
                      </c:pt>
                      <c:pt idx="22368">
                        <c:v>-46.994399999999999</c:v>
                      </c:pt>
                      <c:pt idx="22369">
                        <c:v>-46.963480000000004</c:v>
                      </c:pt>
                      <c:pt idx="22370">
                        <c:v>-46.932470000000002</c:v>
                      </c:pt>
                      <c:pt idx="22371">
                        <c:v>-46.902590000000004</c:v>
                      </c:pt>
                      <c:pt idx="22372">
                        <c:v>-46.872509999999998</c:v>
                      </c:pt>
                      <c:pt idx="22373">
                        <c:v>-46.842129999999997</c:v>
                      </c:pt>
                      <c:pt idx="22374">
                        <c:v>-46.811629999999994</c:v>
                      </c:pt>
                      <c:pt idx="22375">
                        <c:v>-46.780940000000001</c:v>
                      </c:pt>
                      <c:pt idx="22376">
                        <c:v>-46.750160000000001</c:v>
                      </c:pt>
                      <c:pt idx="22377">
                        <c:v>-46.719350000000006</c:v>
                      </c:pt>
                      <c:pt idx="22378">
                        <c:v>-46.688460000000006</c:v>
                      </c:pt>
                      <c:pt idx="22379">
                        <c:v>-46.657809999999998</c:v>
                      </c:pt>
                      <c:pt idx="22380">
                        <c:v>-46.62717</c:v>
                      </c:pt>
                      <c:pt idx="22381">
                        <c:v>-46.596380000000003</c:v>
                      </c:pt>
                      <c:pt idx="22382">
                        <c:v>-46.565580000000004</c:v>
                      </c:pt>
                      <c:pt idx="22383">
                        <c:v>-46.534820000000003</c:v>
                      </c:pt>
                      <c:pt idx="22384">
                        <c:v>-46.503119999999996</c:v>
                      </c:pt>
                      <c:pt idx="22385">
                        <c:v>-46.471410000000006</c:v>
                      </c:pt>
                      <c:pt idx="22386">
                        <c:v>-46.439810000000001</c:v>
                      </c:pt>
                      <c:pt idx="22387">
                        <c:v>-46.408389999999997</c:v>
                      </c:pt>
                      <c:pt idx="22388">
                        <c:v>-46.377139999999997</c:v>
                      </c:pt>
                      <c:pt idx="22389">
                        <c:v>-46.345889999999997</c:v>
                      </c:pt>
                      <c:pt idx="22390">
                        <c:v>-46.31474</c:v>
                      </c:pt>
                      <c:pt idx="22391">
                        <c:v>-46.283810000000003</c:v>
                      </c:pt>
                      <c:pt idx="22392">
                        <c:v>-46.253029999999995</c:v>
                      </c:pt>
                      <c:pt idx="22393">
                        <c:v>-46.222250000000003</c:v>
                      </c:pt>
                      <c:pt idx="22394">
                        <c:v>-46.191490000000002</c:v>
                      </c:pt>
                      <c:pt idx="22395">
                        <c:v>-46.160969999999999</c:v>
                      </c:pt>
                      <c:pt idx="22396">
                        <c:v>-46.130389999999998</c:v>
                      </c:pt>
                      <c:pt idx="22397">
                        <c:v>-46.100029999999997</c:v>
                      </c:pt>
                      <c:pt idx="22398">
                        <c:v>-46.069980000000001</c:v>
                      </c:pt>
                      <c:pt idx="22399">
                        <c:v>-46.039680000000004</c:v>
                      </c:pt>
                      <c:pt idx="22400">
                        <c:v>-46.00938</c:v>
                      </c:pt>
                      <c:pt idx="22401">
                        <c:v>-45.978950000000005</c:v>
                      </c:pt>
                      <c:pt idx="22402">
                        <c:v>-45.948619999999998</c:v>
                      </c:pt>
                      <c:pt idx="22403">
                        <c:v>-45.918440000000004</c:v>
                      </c:pt>
                      <c:pt idx="22404">
                        <c:v>-45.887869999999999</c:v>
                      </c:pt>
                      <c:pt idx="22405">
                        <c:v>-45.856589999999997</c:v>
                      </c:pt>
                      <c:pt idx="22406">
                        <c:v>-45.825530000000001</c:v>
                      </c:pt>
                      <c:pt idx="22407">
                        <c:v>-45.794579999999996</c:v>
                      </c:pt>
                      <c:pt idx="22408">
                        <c:v>-45.763619999999996</c:v>
                      </c:pt>
                      <c:pt idx="22409">
                        <c:v>-45.732730000000004</c:v>
                      </c:pt>
                      <c:pt idx="22410">
                        <c:v>-45.701919999999994</c:v>
                      </c:pt>
                      <c:pt idx="22411">
                        <c:v>-45.671080000000003</c:v>
                      </c:pt>
                      <c:pt idx="22412">
                        <c:v>-45.640020000000007</c:v>
                      </c:pt>
                      <c:pt idx="22413">
                        <c:v>-45.609639999999999</c:v>
                      </c:pt>
                      <c:pt idx="22414">
                        <c:v>-45.579210000000003</c:v>
                      </c:pt>
                      <c:pt idx="22415">
                        <c:v>-45.548909999999992</c:v>
                      </c:pt>
                      <c:pt idx="22416">
                        <c:v>-45.518409999999996</c:v>
                      </c:pt>
                      <c:pt idx="22417">
                        <c:v>-45.488670000000006</c:v>
                      </c:pt>
                      <c:pt idx="22418">
                        <c:v>-45.458770000000001</c:v>
                      </c:pt>
                      <c:pt idx="22419">
                        <c:v>-45.428730000000002</c:v>
                      </c:pt>
                      <c:pt idx="22420">
                        <c:v>-45.39893</c:v>
                      </c:pt>
                      <c:pt idx="22421">
                        <c:v>-45.368709999999993</c:v>
                      </c:pt>
                      <c:pt idx="22422">
                        <c:v>-45.33831</c:v>
                      </c:pt>
                      <c:pt idx="22423">
                        <c:v>-45.307950000000005</c:v>
                      </c:pt>
                      <c:pt idx="22424">
                        <c:v>-45.277670000000001</c:v>
                      </c:pt>
                      <c:pt idx="22425">
                        <c:v>-45.247409999999995</c:v>
                      </c:pt>
                      <c:pt idx="22426">
                        <c:v>-45.217330000000004</c:v>
                      </c:pt>
                      <c:pt idx="22427">
                        <c:v>-45.187049999999999</c:v>
                      </c:pt>
                      <c:pt idx="22428">
                        <c:v>-45.1571</c:v>
                      </c:pt>
                      <c:pt idx="22429">
                        <c:v>-45.126799999999996</c:v>
                      </c:pt>
                      <c:pt idx="22430">
                        <c:v>-45.096740000000004</c:v>
                      </c:pt>
                      <c:pt idx="22431">
                        <c:v>-45.06662</c:v>
                      </c:pt>
                      <c:pt idx="22432">
                        <c:v>-45.036470000000001</c:v>
                      </c:pt>
                      <c:pt idx="22433">
                        <c:v>-45.006399999999999</c:v>
                      </c:pt>
                      <c:pt idx="22434">
                        <c:v>-44.976300000000002</c:v>
                      </c:pt>
                      <c:pt idx="22435">
                        <c:v>-44.94623</c:v>
                      </c:pt>
                      <c:pt idx="22436">
                        <c:v>-44.916169999999994</c:v>
                      </c:pt>
                      <c:pt idx="22437">
                        <c:v>-44.886139999999997</c:v>
                      </c:pt>
                      <c:pt idx="22438">
                        <c:v>-44.856109999999994</c:v>
                      </c:pt>
                      <c:pt idx="22439">
                        <c:v>-44.826070000000001</c:v>
                      </c:pt>
                      <c:pt idx="22440">
                        <c:v>-44.79609</c:v>
                      </c:pt>
                      <c:pt idx="22441">
                        <c:v>-44.766109999999998</c:v>
                      </c:pt>
                      <c:pt idx="22442">
                        <c:v>-44.73612</c:v>
                      </c:pt>
                      <c:pt idx="22443">
                        <c:v>-44.706020000000002</c:v>
                      </c:pt>
                      <c:pt idx="22444">
                        <c:v>-44.675900000000006</c:v>
                      </c:pt>
                      <c:pt idx="22445">
                        <c:v>-44.645849999999996</c:v>
                      </c:pt>
                      <c:pt idx="22446">
                        <c:v>-44.615980000000008</c:v>
                      </c:pt>
                      <c:pt idx="22447">
                        <c:v>-44.586219999999997</c:v>
                      </c:pt>
                      <c:pt idx="22448">
                        <c:v>-44.556660000000001</c:v>
                      </c:pt>
                      <c:pt idx="22449">
                        <c:v>-44.528460000000003</c:v>
                      </c:pt>
                      <c:pt idx="22450">
                        <c:v>-44.499229999999997</c:v>
                      </c:pt>
                      <c:pt idx="22451">
                        <c:v>-44.4696</c:v>
                      </c:pt>
                      <c:pt idx="22452">
                        <c:v>-44.439929999999997</c:v>
                      </c:pt>
                      <c:pt idx="22453">
                        <c:v>-44.410069999999997</c:v>
                      </c:pt>
                      <c:pt idx="22454">
                        <c:v>-44.380160000000004</c:v>
                      </c:pt>
                      <c:pt idx="22455">
                        <c:v>-44.349990000000005</c:v>
                      </c:pt>
                      <c:pt idx="22456">
                        <c:v>-44.320000000000007</c:v>
                      </c:pt>
                      <c:pt idx="22457">
                        <c:v>-44.290030000000002</c:v>
                      </c:pt>
                      <c:pt idx="22458">
                        <c:v>-44.259690000000006</c:v>
                      </c:pt>
                      <c:pt idx="22459">
                        <c:v>-44.229570000000002</c:v>
                      </c:pt>
                      <c:pt idx="22460">
                        <c:v>-44.199520000000007</c:v>
                      </c:pt>
                      <c:pt idx="22461">
                        <c:v>-44.169210000000007</c:v>
                      </c:pt>
                      <c:pt idx="22462">
                        <c:v>-44.138719999999992</c:v>
                      </c:pt>
                      <c:pt idx="22463">
                        <c:v>-44.108280000000008</c:v>
                      </c:pt>
                      <c:pt idx="22464">
                        <c:v>-44.077580000000005</c:v>
                      </c:pt>
                      <c:pt idx="22465">
                        <c:v>-44.047210000000007</c:v>
                      </c:pt>
                      <c:pt idx="22466">
                        <c:v>-44.016900000000007</c:v>
                      </c:pt>
                      <c:pt idx="22467">
                        <c:v>-43.986699999999999</c:v>
                      </c:pt>
                      <c:pt idx="22468">
                        <c:v>-43.956179999999996</c:v>
                      </c:pt>
                      <c:pt idx="22469">
                        <c:v>-43.925939999999997</c:v>
                      </c:pt>
                      <c:pt idx="22470">
                        <c:v>-43.895670000000003</c:v>
                      </c:pt>
                      <c:pt idx="22471">
                        <c:v>-43.864640000000001</c:v>
                      </c:pt>
                      <c:pt idx="22472">
                        <c:v>-43.833739999999999</c:v>
                      </c:pt>
                      <c:pt idx="22473">
                        <c:v>-43.80292</c:v>
                      </c:pt>
                      <c:pt idx="22474">
                        <c:v>-43.772109999999998</c:v>
                      </c:pt>
                      <c:pt idx="22475">
                        <c:v>-43.752369999999999</c:v>
                      </c:pt>
                      <c:pt idx="22476">
                        <c:v>-43.732189999999996</c:v>
                      </c:pt>
                      <c:pt idx="22477">
                        <c:v>-43.709589999999999</c:v>
                      </c:pt>
                      <c:pt idx="22478">
                        <c:v>-43.684420000000003</c:v>
                      </c:pt>
                      <c:pt idx="22479">
                        <c:v>-43.657089999999997</c:v>
                      </c:pt>
                      <c:pt idx="22480">
                        <c:v>-43.628780000000006</c:v>
                      </c:pt>
                      <c:pt idx="22481">
                        <c:v>-43.59966</c:v>
                      </c:pt>
                      <c:pt idx="22482">
                        <c:v>-43.569680000000005</c:v>
                      </c:pt>
                      <c:pt idx="22483">
                        <c:v>-43.539500000000004</c:v>
                      </c:pt>
                      <c:pt idx="22484">
                        <c:v>-43.509190000000004</c:v>
                      </c:pt>
                      <c:pt idx="22485">
                        <c:v>-43.47851</c:v>
                      </c:pt>
                      <c:pt idx="22486">
                        <c:v>-43.447740000000003</c:v>
                      </c:pt>
                      <c:pt idx="22487">
                        <c:v>-43.417000000000002</c:v>
                      </c:pt>
                      <c:pt idx="22488">
                        <c:v>-43.386060000000001</c:v>
                      </c:pt>
                      <c:pt idx="22489">
                        <c:v>-43.355260000000001</c:v>
                      </c:pt>
                      <c:pt idx="22490">
                        <c:v>-43.324579999999997</c:v>
                      </c:pt>
                      <c:pt idx="22491">
                        <c:v>-43.294040000000003</c:v>
                      </c:pt>
                      <c:pt idx="22492">
                        <c:v>-43.263220000000004</c:v>
                      </c:pt>
                      <c:pt idx="22493">
                        <c:v>-43.232509999999998</c:v>
                      </c:pt>
                      <c:pt idx="22494">
                        <c:v>-43.20176</c:v>
                      </c:pt>
                      <c:pt idx="22495">
                        <c:v>-43.171150000000004</c:v>
                      </c:pt>
                      <c:pt idx="22496">
                        <c:v>-43.140709999999999</c:v>
                      </c:pt>
                      <c:pt idx="22497">
                        <c:v>-43.109970000000004</c:v>
                      </c:pt>
                      <c:pt idx="22498">
                        <c:v>-43.079180000000001</c:v>
                      </c:pt>
                      <c:pt idx="22499">
                        <c:v>-43.04851</c:v>
                      </c:pt>
                      <c:pt idx="22500">
                        <c:v>-43.017399999999995</c:v>
                      </c:pt>
                      <c:pt idx="22501">
                        <c:v>-42.986040000000003</c:v>
                      </c:pt>
                      <c:pt idx="22502">
                        <c:v>-42.954840000000004</c:v>
                      </c:pt>
                      <c:pt idx="22503">
                        <c:v>-42.923720000000003</c:v>
                      </c:pt>
                      <c:pt idx="22504">
                        <c:v>-42.891419999999997</c:v>
                      </c:pt>
                      <c:pt idx="22505">
                        <c:v>-42.859470000000002</c:v>
                      </c:pt>
                      <c:pt idx="22506">
                        <c:v>-42.828229999999998</c:v>
                      </c:pt>
                      <c:pt idx="22507">
                        <c:v>-42.797039999999996</c:v>
                      </c:pt>
                      <c:pt idx="22508">
                        <c:v>-42.766710000000003</c:v>
                      </c:pt>
                      <c:pt idx="22509">
                        <c:v>-42.73648</c:v>
                      </c:pt>
                      <c:pt idx="22510">
                        <c:v>-42.705629999999999</c:v>
                      </c:pt>
                      <c:pt idx="22511">
                        <c:v>-42.674440000000004</c:v>
                      </c:pt>
                      <c:pt idx="22512">
                        <c:v>-42.643169999999998</c:v>
                      </c:pt>
                      <c:pt idx="22513">
                        <c:v>-42.611990000000006</c:v>
                      </c:pt>
                      <c:pt idx="22514">
                        <c:v>-42.580579999999998</c:v>
                      </c:pt>
                      <c:pt idx="22515">
                        <c:v>-42.549160000000001</c:v>
                      </c:pt>
                      <c:pt idx="22516">
                        <c:v>-42.517940000000003</c:v>
                      </c:pt>
                      <c:pt idx="22517">
                        <c:v>-42.486050000000006</c:v>
                      </c:pt>
                      <c:pt idx="22518">
                        <c:v>-42.453950000000006</c:v>
                      </c:pt>
                      <c:pt idx="22519">
                        <c:v>-42.422110000000004</c:v>
                      </c:pt>
                      <c:pt idx="22520">
                        <c:v>-42.390730000000005</c:v>
                      </c:pt>
                      <c:pt idx="22521">
                        <c:v>-42.359090000000002</c:v>
                      </c:pt>
                      <c:pt idx="22522">
                        <c:v>-42.327620000000003</c:v>
                      </c:pt>
                      <c:pt idx="22523">
                        <c:v>-42.296139999999994</c:v>
                      </c:pt>
                      <c:pt idx="22524">
                        <c:v>-42.264710000000001</c:v>
                      </c:pt>
                      <c:pt idx="22525">
                        <c:v>-42.23339</c:v>
                      </c:pt>
                      <c:pt idx="22526">
                        <c:v>-42.202109999999998</c:v>
                      </c:pt>
                      <c:pt idx="22527">
                        <c:v>-42.170769999999997</c:v>
                      </c:pt>
                      <c:pt idx="22528">
                        <c:v>-42.139439999999993</c:v>
                      </c:pt>
                      <c:pt idx="22529">
                        <c:v>-42.107999999999997</c:v>
                      </c:pt>
                      <c:pt idx="22530">
                        <c:v>-42.076819999999998</c:v>
                      </c:pt>
                      <c:pt idx="22531">
                        <c:v>-42.045479999999998</c:v>
                      </c:pt>
                      <c:pt idx="22532">
                        <c:v>-42.013959999999997</c:v>
                      </c:pt>
                      <c:pt idx="22533">
                        <c:v>-41.982489999999999</c:v>
                      </c:pt>
                      <c:pt idx="22534">
                        <c:v>-41.951439999999998</c:v>
                      </c:pt>
                      <c:pt idx="22535">
                        <c:v>-41.919750000000001</c:v>
                      </c:pt>
                      <c:pt idx="22536">
                        <c:v>-41.88794</c:v>
                      </c:pt>
                      <c:pt idx="22537">
                        <c:v>-41.854550000000003</c:v>
                      </c:pt>
                      <c:pt idx="22538">
                        <c:v>-41.82123</c:v>
                      </c:pt>
                      <c:pt idx="22539">
                        <c:v>-41.788090000000004</c:v>
                      </c:pt>
                      <c:pt idx="22540">
                        <c:v>-41.755699999999997</c:v>
                      </c:pt>
                      <c:pt idx="22541">
                        <c:v>-41.722029999999997</c:v>
                      </c:pt>
                      <c:pt idx="22542">
                        <c:v>-41.688400000000001</c:v>
                      </c:pt>
                      <c:pt idx="22543">
                        <c:v>-41.65504</c:v>
                      </c:pt>
                      <c:pt idx="22544">
                        <c:v>-41.621499999999997</c:v>
                      </c:pt>
                      <c:pt idx="22545">
                        <c:v>-41.587959999999995</c:v>
                      </c:pt>
                      <c:pt idx="22546">
                        <c:v>-41.554779999999994</c:v>
                      </c:pt>
                      <c:pt idx="22547">
                        <c:v>-41.521410000000003</c:v>
                      </c:pt>
                      <c:pt idx="22548">
                        <c:v>-41.488379999999992</c:v>
                      </c:pt>
                      <c:pt idx="22549">
                        <c:v>-41.455690000000004</c:v>
                      </c:pt>
                      <c:pt idx="22550">
                        <c:v>-41.421950000000002</c:v>
                      </c:pt>
                      <c:pt idx="22551">
                        <c:v>-41.388040000000004</c:v>
                      </c:pt>
                      <c:pt idx="22552">
                        <c:v>-41.35427</c:v>
                      </c:pt>
                      <c:pt idx="22553">
                        <c:v>-41.320889999999999</c:v>
                      </c:pt>
                      <c:pt idx="22554">
                        <c:v>-41.288210000000007</c:v>
                      </c:pt>
                      <c:pt idx="22555">
                        <c:v>-41.254840000000002</c:v>
                      </c:pt>
                      <c:pt idx="22556">
                        <c:v>-41.221769999999999</c:v>
                      </c:pt>
                      <c:pt idx="22557">
                        <c:v>-41.18844</c:v>
                      </c:pt>
                      <c:pt idx="22558">
                        <c:v>-41.155460000000005</c:v>
                      </c:pt>
                      <c:pt idx="22559">
                        <c:v>-41.121920000000003</c:v>
                      </c:pt>
                      <c:pt idx="22560">
                        <c:v>-41.088310000000007</c:v>
                      </c:pt>
                      <c:pt idx="22561">
                        <c:v>-41.055149999999998</c:v>
                      </c:pt>
                      <c:pt idx="22562">
                        <c:v>-41.021840000000005</c:v>
                      </c:pt>
                      <c:pt idx="22563">
                        <c:v>-40.988550000000004</c:v>
                      </c:pt>
                      <c:pt idx="22564">
                        <c:v>-40.95729</c:v>
                      </c:pt>
                      <c:pt idx="22565">
                        <c:v>-40.9253</c:v>
                      </c:pt>
                      <c:pt idx="22566">
                        <c:v>-40.890250000000002</c:v>
                      </c:pt>
                      <c:pt idx="22567">
                        <c:v>-40.854739999999993</c:v>
                      </c:pt>
                      <c:pt idx="22568">
                        <c:v>-40.819970000000005</c:v>
                      </c:pt>
                      <c:pt idx="22569">
                        <c:v>-40.784849999999999</c:v>
                      </c:pt>
                      <c:pt idx="22570">
                        <c:v>-40.749700000000004</c:v>
                      </c:pt>
                      <c:pt idx="22571">
                        <c:v>-40.71463</c:v>
                      </c:pt>
                      <c:pt idx="22572">
                        <c:v>-40.679310000000001</c:v>
                      </c:pt>
                      <c:pt idx="22573">
                        <c:v>-40.644229999999993</c:v>
                      </c:pt>
                      <c:pt idx="22574">
                        <c:v>-40.609499999999997</c:v>
                      </c:pt>
                      <c:pt idx="22575">
                        <c:v>-40.573790000000002</c:v>
                      </c:pt>
                      <c:pt idx="22576">
                        <c:v>-40.538230000000006</c:v>
                      </c:pt>
                      <c:pt idx="22577">
                        <c:v>-40.502900000000004</c:v>
                      </c:pt>
                      <c:pt idx="22578">
                        <c:v>-40.467669999999998</c:v>
                      </c:pt>
                      <c:pt idx="22579">
                        <c:v>-40.432689999999994</c:v>
                      </c:pt>
                      <c:pt idx="22580">
                        <c:v>-40.3979</c:v>
                      </c:pt>
                      <c:pt idx="22581">
                        <c:v>-40.362479999999998</c:v>
                      </c:pt>
                      <c:pt idx="22582">
                        <c:v>-40.327380000000005</c:v>
                      </c:pt>
                      <c:pt idx="22583">
                        <c:v>-40.292009999999998</c:v>
                      </c:pt>
                      <c:pt idx="22584">
                        <c:v>-40.257059999999996</c:v>
                      </c:pt>
                      <c:pt idx="22585">
                        <c:v>-40.221429999999998</c:v>
                      </c:pt>
                      <c:pt idx="22586">
                        <c:v>-40.185899999999997</c:v>
                      </c:pt>
                      <c:pt idx="22587">
                        <c:v>-40.15034</c:v>
                      </c:pt>
                      <c:pt idx="22588">
                        <c:v>-40.11795</c:v>
                      </c:pt>
                      <c:pt idx="22589">
                        <c:v>-40.085139999999996</c:v>
                      </c:pt>
                      <c:pt idx="22590">
                        <c:v>-40.05059</c:v>
                      </c:pt>
                      <c:pt idx="22591">
                        <c:v>-40.017630000000004</c:v>
                      </c:pt>
                      <c:pt idx="22592">
                        <c:v>-39.984279999999998</c:v>
                      </c:pt>
                      <c:pt idx="22593">
                        <c:v>-39.953670000000002</c:v>
                      </c:pt>
                      <c:pt idx="22594">
                        <c:v>-39.923909999999999</c:v>
                      </c:pt>
                      <c:pt idx="22595">
                        <c:v>-39.89255</c:v>
                      </c:pt>
                      <c:pt idx="22596">
                        <c:v>-39.862809999999996</c:v>
                      </c:pt>
                      <c:pt idx="22597">
                        <c:v>-39.83164</c:v>
                      </c:pt>
                      <c:pt idx="22598">
                        <c:v>-39.79862</c:v>
                      </c:pt>
                      <c:pt idx="22599">
                        <c:v>-39.766149999999996</c:v>
                      </c:pt>
                      <c:pt idx="22600">
                        <c:v>-39.731850000000001</c:v>
                      </c:pt>
                      <c:pt idx="22601">
                        <c:v>-39.696419999999996</c:v>
                      </c:pt>
                      <c:pt idx="22602">
                        <c:v>-39.660499999999999</c:v>
                      </c:pt>
                      <c:pt idx="22603">
                        <c:v>-39.624940000000002</c:v>
                      </c:pt>
                      <c:pt idx="22604">
                        <c:v>-39.588589999999996</c:v>
                      </c:pt>
                      <c:pt idx="22605">
                        <c:v>-39.551690000000001</c:v>
                      </c:pt>
                      <c:pt idx="22606">
                        <c:v>-39.514099999999999</c:v>
                      </c:pt>
                      <c:pt idx="22607">
                        <c:v>-39.477710000000002</c:v>
                      </c:pt>
                      <c:pt idx="22608">
                        <c:v>-39.441519999999997</c:v>
                      </c:pt>
                      <c:pt idx="22609">
                        <c:v>-39.404789999999998</c:v>
                      </c:pt>
                      <c:pt idx="22610">
                        <c:v>-39.366959999999999</c:v>
                      </c:pt>
                      <c:pt idx="22611">
                        <c:v>-39.328530000000001</c:v>
                      </c:pt>
                      <c:pt idx="22612">
                        <c:v>-39.289450000000002</c:v>
                      </c:pt>
                      <c:pt idx="22613">
                        <c:v>-39.250120000000003</c:v>
                      </c:pt>
                      <c:pt idx="22614">
                        <c:v>-39.210239999999999</c:v>
                      </c:pt>
                      <c:pt idx="22615">
                        <c:v>-39.170310000000001</c:v>
                      </c:pt>
                      <c:pt idx="22616">
                        <c:v>-39.129759999999997</c:v>
                      </c:pt>
                      <c:pt idx="22617">
                        <c:v>-39.087960000000002</c:v>
                      </c:pt>
                      <c:pt idx="22618">
                        <c:v>-39.045670000000001</c:v>
                      </c:pt>
                      <c:pt idx="22619">
                        <c:v>-39.003599999999999</c:v>
                      </c:pt>
                      <c:pt idx="22620">
                        <c:v>-38.961069999999999</c:v>
                      </c:pt>
                      <c:pt idx="22621">
                        <c:v>-38.918030000000002</c:v>
                      </c:pt>
                      <c:pt idx="22622">
                        <c:v>-38.875239999999998</c:v>
                      </c:pt>
                      <c:pt idx="22623">
                        <c:v>-38.8324</c:v>
                      </c:pt>
                      <c:pt idx="22624">
                        <c:v>-38.789450000000002</c:v>
                      </c:pt>
                      <c:pt idx="22625">
                        <c:v>-38.745550000000001</c:v>
                      </c:pt>
                      <c:pt idx="22626">
                        <c:v>-38.700859999999999</c:v>
                      </c:pt>
                      <c:pt idx="22627">
                        <c:v>-38.655879999999996</c:v>
                      </c:pt>
                      <c:pt idx="22628">
                        <c:v>-38.610610000000001</c:v>
                      </c:pt>
                      <c:pt idx="22629">
                        <c:v>-38.565519999999999</c:v>
                      </c:pt>
                      <c:pt idx="22630">
                        <c:v>-38.520620000000001</c:v>
                      </c:pt>
                      <c:pt idx="22631">
                        <c:v>-38.478319999999997</c:v>
                      </c:pt>
                      <c:pt idx="22632">
                        <c:v>-38.43439</c:v>
                      </c:pt>
                      <c:pt idx="22633">
                        <c:v>-38.390970000000003</c:v>
                      </c:pt>
                      <c:pt idx="22634">
                        <c:v>-38.3459</c:v>
                      </c:pt>
                      <c:pt idx="22635">
                        <c:v>-38.300629999999998</c:v>
                      </c:pt>
                      <c:pt idx="22636">
                        <c:v>-38.255940000000002</c:v>
                      </c:pt>
                      <c:pt idx="22637">
                        <c:v>-38.213639999999998</c:v>
                      </c:pt>
                      <c:pt idx="22638">
                        <c:v>-38.169620000000002</c:v>
                      </c:pt>
                      <c:pt idx="22639">
                        <c:v>-38.124720000000003</c:v>
                      </c:pt>
                      <c:pt idx="22640">
                        <c:v>-38.079230000000003</c:v>
                      </c:pt>
                      <c:pt idx="22641">
                        <c:v>-38.033670000000001</c:v>
                      </c:pt>
                      <c:pt idx="22642">
                        <c:v>-37.986629999999998</c:v>
                      </c:pt>
                      <c:pt idx="22643">
                        <c:v>-37.939120000000003</c:v>
                      </c:pt>
                      <c:pt idx="22644">
                        <c:v>-37.891089999999998</c:v>
                      </c:pt>
                      <c:pt idx="22645">
                        <c:v>-37.84178</c:v>
                      </c:pt>
                      <c:pt idx="22646">
                        <c:v>-37.792430000000003</c:v>
                      </c:pt>
                      <c:pt idx="22647">
                        <c:v>-37.743009999999998</c:v>
                      </c:pt>
                      <c:pt idx="22648">
                        <c:v>-37.693480000000001</c:v>
                      </c:pt>
                      <c:pt idx="22649">
                        <c:v>-37.644179999999999</c:v>
                      </c:pt>
                      <c:pt idx="22650">
                        <c:v>-37.593670000000003</c:v>
                      </c:pt>
                      <c:pt idx="22651">
                        <c:v>-37.542850000000001</c:v>
                      </c:pt>
                      <c:pt idx="22652">
                        <c:v>-37.492420000000003</c:v>
                      </c:pt>
                      <c:pt idx="22653">
                        <c:v>-37.441319999999997</c:v>
                      </c:pt>
                      <c:pt idx="22654">
                        <c:v>-37.390470000000001</c:v>
                      </c:pt>
                      <c:pt idx="22655">
                        <c:v>-37.337769999999999</c:v>
                      </c:pt>
                      <c:pt idx="22656">
                        <c:v>-37.286229999999996</c:v>
                      </c:pt>
                      <c:pt idx="22657">
                        <c:v>-37.233900000000006</c:v>
                      </c:pt>
                      <c:pt idx="22658">
                        <c:v>-37.179819999999999</c:v>
                      </c:pt>
                      <c:pt idx="22659">
                        <c:v>-37.126060000000003</c:v>
                      </c:pt>
                      <c:pt idx="22660">
                        <c:v>-37.072319999999998</c:v>
                      </c:pt>
                      <c:pt idx="22661">
                        <c:v>-37.01811</c:v>
                      </c:pt>
                      <c:pt idx="22662">
                        <c:v>-36.965759999999996</c:v>
                      </c:pt>
                      <c:pt idx="22663">
                        <c:v>-36.914560000000002</c:v>
                      </c:pt>
                      <c:pt idx="22664">
                        <c:v>-36.864580000000004</c:v>
                      </c:pt>
                      <c:pt idx="22665">
                        <c:v>-36.815039999999996</c:v>
                      </c:pt>
                      <c:pt idx="22666">
                        <c:v>-36.761130000000001</c:v>
                      </c:pt>
                      <c:pt idx="22667">
                        <c:v>-36.705939999999998</c:v>
                      </c:pt>
                      <c:pt idx="22668">
                        <c:v>-36.650440000000003</c:v>
                      </c:pt>
                      <c:pt idx="22669">
                        <c:v>-36.593989999999998</c:v>
                      </c:pt>
                      <c:pt idx="22670">
                        <c:v>-36.538529999999994</c:v>
                      </c:pt>
                      <c:pt idx="22671">
                        <c:v>-36.483069999999998</c:v>
                      </c:pt>
                      <c:pt idx="22672">
                        <c:v>-36.428690000000003</c:v>
                      </c:pt>
                      <c:pt idx="22673">
                        <c:v>-36.37265</c:v>
                      </c:pt>
                      <c:pt idx="22674">
                        <c:v>-36.316949999999999</c:v>
                      </c:pt>
                      <c:pt idx="22675">
                        <c:v>-36.260840000000002</c:v>
                      </c:pt>
                      <c:pt idx="22676">
                        <c:v>-36.204209999999996</c:v>
                      </c:pt>
                      <c:pt idx="22677">
                        <c:v>-36.147269999999999</c:v>
                      </c:pt>
                      <c:pt idx="22678">
                        <c:v>-36.089169999999996</c:v>
                      </c:pt>
                      <c:pt idx="22679">
                        <c:v>-36.030410000000003</c:v>
                      </c:pt>
                      <c:pt idx="22680">
                        <c:v>-35.971249999999998</c:v>
                      </c:pt>
                      <c:pt idx="22681">
                        <c:v>-35.912559999999999</c:v>
                      </c:pt>
                      <c:pt idx="22682">
                        <c:v>-35.854579999999999</c:v>
                      </c:pt>
                      <c:pt idx="22683">
                        <c:v>-35.793100000000003</c:v>
                      </c:pt>
                      <c:pt idx="22684">
                        <c:v>-35.729199999999999</c:v>
                      </c:pt>
                      <c:pt idx="22685">
                        <c:v>-35.667439999999999</c:v>
                      </c:pt>
                      <c:pt idx="22686">
                        <c:v>-35.609120000000004</c:v>
                      </c:pt>
                      <c:pt idx="22687">
                        <c:v>-35.547399999999996</c:v>
                      </c:pt>
                      <c:pt idx="22688">
                        <c:v>-35.488309999999998</c:v>
                      </c:pt>
                      <c:pt idx="22689">
                        <c:v>-35.426829999999995</c:v>
                      </c:pt>
                      <c:pt idx="22690">
                        <c:v>-35.360529999999997</c:v>
                      </c:pt>
                      <c:pt idx="22691">
                        <c:v>-35.293399999999998</c:v>
                      </c:pt>
                      <c:pt idx="22692">
                        <c:v>-35.224249999999998</c:v>
                      </c:pt>
                      <c:pt idx="22693">
                        <c:v>-35.155029999999996</c:v>
                      </c:pt>
                      <c:pt idx="22694">
                        <c:v>-35.08569</c:v>
                      </c:pt>
                      <c:pt idx="22695">
                        <c:v>-35.015439999999998</c:v>
                      </c:pt>
                      <c:pt idx="22696">
                        <c:v>-34.944600000000001</c:v>
                      </c:pt>
                      <c:pt idx="22697">
                        <c:v>-34.873809999999999</c:v>
                      </c:pt>
                      <c:pt idx="22698">
                        <c:v>-34.802240000000005</c:v>
                      </c:pt>
                      <c:pt idx="22699">
                        <c:v>-34.731059999999999</c:v>
                      </c:pt>
                      <c:pt idx="22700">
                        <c:v>-34.65916</c:v>
                      </c:pt>
                      <c:pt idx="22701">
                        <c:v>-34.587870000000002</c:v>
                      </c:pt>
                      <c:pt idx="22702">
                        <c:v>-34.514760000000003</c:v>
                      </c:pt>
                      <c:pt idx="22703">
                        <c:v>-34.441769999999998</c:v>
                      </c:pt>
                      <c:pt idx="22704">
                        <c:v>-34.366700000000002</c:v>
                      </c:pt>
                      <c:pt idx="22705">
                        <c:v>-34.290779999999998</c:v>
                      </c:pt>
                      <c:pt idx="22706">
                        <c:v>-34.214690000000004</c:v>
                      </c:pt>
                      <c:pt idx="22707">
                        <c:v>-34.138510000000004</c:v>
                      </c:pt>
                      <c:pt idx="22708">
                        <c:v>-34.06279</c:v>
                      </c:pt>
                      <c:pt idx="22709">
                        <c:v>-33.986109999999996</c:v>
                      </c:pt>
                      <c:pt idx="22710">
                        <c:v>-33.909610000000001</c:v>
                      </c:pt>
                      <c:pt idx="22711">
                        <c:v>-33.83343</c:v>
                      </c:pt>
                      <c:pt idx="22712">
                        <c:v>-33.759239999999998</c:v>
                      </c:pt>
                      <c:pt idx="22713">
                        <c:v>-33.68486</c:v>
                      </c:pt>
                      <c:pt idx="22714">
                        <c:v>-33.610199999999999</c:v>
                      </c:pt>
                      <c:pt idx="22715">
                        <c:v>-33.534769999999995</c:v>
                      </c:pt>
                      <c:pt idx="22716">
                        <c:v>-33.457029999999996</c:v>
                      </c:pt>
                      <c:pt idx="22717">
                        <c:v>-33.378579999999999</c:v>
                      </c:pt>
                      <c:pt idx="22718">
                        <c:v>-33.300699999999999</c:v>
                      </c:pt>
                      <c:pt idx="22719">
                        <c:v>-33.222520000000003</c:v>
                      </c:pt>
                      <c:pt idx="22720">
                        <c:v>-33.142809999999997</c:v>
                      </c:pt>
                      <c:pt idx="22721">
                        <c:v>-33.062919999999998</c:v>
                      </c:pt>
                      <c:pt idx="22722">
                        <c:v>-32.983989999999999</c:v>
                      </c:pt>
                      <c:pt idx="22723">
                        <c:v>-32.904699999999998</c:v>
                      </c:pt>
                      <c:pt idx="22724">
                        <c:v>-32.824289999999998</c:v>
                      </c:pt>
                      <c:pt idx="22725">
                        <c:v>-32.74389</c:v>
                      </c:pt>
                      <c:pt idx="22726">
                        <c:v>-32.66283</c:v>
                      </c:pt>
                      <c:pt idx="22727">
                        <c:v>-32.596090000000004</c:v>
                      </c:pt>
                      <c:pt idx="22728">
                        <c:v>-32.524880000000003</c:v>
                      </c:pt>
                      <c:pt idx="22729">
                        <c:v>-32.449089999999998</c:v>
                      </c:pt>
                      <c:pt idx="22730">
                        <c:v>-32.370130000000003</c:v>
                      </c:pt>
                      <c:pt idx="22731">
                        <c:v>-32.28922</c:v>
                      </c:pt>
                      <c:pt idx="22732">
                        <c:v>-32.206519999999998</c:v>
                      </c:pt>
                      <c:pt idx="22733">
                        <c:v>-32.12171</c:v>
                      </c:pt>
                      <c:pt idx="22734">
                        <c:v>-32.035960000000003</c:v>
                      </c:pt>
                      <c:pt idx="22735">
                        <c:v>-31.949919999999999</c:v>
                      </c:pt>
                      <c:pt idx="22736">
                        <c:v>-31.863199999999999</c:v>
                      </c:pt>
                      <c:pt idx="22737">
                        <c:v>-31.776599999999998</c:v>
                      </c:pt>
                      <c:pt idx="22738">
                        <c:v>-31.689579999999999</c:v>
                      </c:pt>
                      <c:pt idx="22739">
                        <c:v>-31.60145</c:v>
                      </c:pt>
                      <c:pt idx="22740">
                        <c:v>-31.512920000000001</c:v>
                      </c:pt>
                      <c:pt idx="22741">
                        <c:v>-31.424409999999998</c:v>
                      </c:pt>
                      <c:pt idx="22742">
                        <c:v>-31.33512</c:v>
                      </c:pt>
                      <c:pt idx="22743">
                        <c:v>-31.243280000000002</c:v>
                      </c:pt>
                      <c:pt idx="22744">
                        <c:v>-31.15099</c:v>
                      </c:pt>
                      <c:pt idx="22745">
                        <c:v>-31.058150000000001</c:v>
                      </c:pt>
                      <c:pt idx="22746">
                        <c:v>-30.964040000000001</c:v>
                      </c:pt>
                      <c:pt idx="22747">
                        <c:v>-30.869160000000001</c:v>
                      </c:pt>
                      <c:pt idx="22748">
                        <c:v>-30.772650000000002</c:v>
                      </c:pt>
                      <c:pt idx="22749">
                        <c:v>-30.685940000000002</c:v>
                      </c:pt>
                      <c:pt idx="22750">
                        <c:v>-30.593609999999998</c:v>
                      </c:pt>
                      <c:pt idx="22751">
                        <c:v>-30.495640000000002</c:v>
                      </c:pt>
                      <c:pt idx="22752">
                        <c:v>-30.397069999999999</c:v>
                      </c:pt>
                      <c:pt idx="22753">
                        <c:v>-30.294050000000002</c:v>
                      </c:pt>
                      <c:pt idx="22754">
                        <c:v>-30.191230000000001</c:v>
                      </c:pt>
                      <c:pt idx="22755">
                        <c:v>-30.08849</c:v>
                      </c:pt>
                      <c:pt idx="22756">
                        <c:v>-29.984959999999997</c:v>
                      </c:pt>
                      <c:pt idx="22757">
                        <c:v>-29.881570000000004</c:v>
                      </c:pt>
                      <c:pt idx="22758">
                        <c:v>-29.779960000000003</c:v>
                      </c:pt>
                      <c:pt idx="22759">
                        <c:v>-29.677259999999997</c:v>
                      </c:pt>
                      <c:pt idx="22760">
                        <c:v>-29.574739999999998</c:v>
                      </c:pt>
                      <c:pt idx="22761">
                        <c:v>-29.469799999999999</c:v>
                      </c:pt>
                      <c:pt idx="22762">
                        <c:v>-29.36544</c:v>
                      </c:pt>
                      <c:pt idx="22763">
                        <c:v>-29.260929999999998</c:v>
                      </c:pt>
                      <c:pt idx="22764">
                        <c:v>-29.15502</c:v>
                      </c:pt>
                      <c:pt idx="22765">
                        <c:v>-29.0489</c:v>
                      </c:pt>
                      <c:pt idx="22766">
                        <c:v>-28.94097</c:v>
                      </c:pt>
                      <c:pt idx="22767">
                        <c:v>-28.832190000000001</c:v>
                      </c:pt>
                      <c:pt idx="22768">
                        <c:v>-28.723659999999999</c:v>
                      </c:pt>
                      <c:pt idx="22769">
                        <c:v>-28.615549999999999</c:v>
                      </c:pt>
                      <c:pt idx="22770">
                        <c:v>-28.508960000000002</c:v>
                      </c:pt>
                      <c:pt idx="22771">
                        <c:v>-28.398780000000002</c:v>
                      </c:pt>
                      <c:pt idx="22772">
                        <c:v>-28.28932</c:v>
                      </c:pt>
                      <c:pt idx="22773">
                        <c:v>-28.179180000000002</c:v>
                      </c:pt>
                      <c:pt idx="22774">
                        <c:v>-28.069020000000002</c:v>
                      </c:pt>
                      <c:pt idx="22775">
                        <c:v>-27.957420000000003</c:v>
                      </c:pt>
                      <c:pt idx="22776">
                        <c:v>-27.843820000000001</c:v>
                      </c:pt>
                      <c:pt idx="22777">
                        <c:v>-27.729680000000002</c:v>
                      </c:pt>
                      <c:pt idx="22778">
                        <c:v>-27.61412</c:v>
                      </c:pt>
                      <c:pt idx="22779">
                        <c:v>-27.498070000000002</c:v>
                      </c:pt>
                      <c:pt idx="22780">
                        <c:v>-27.382080000000002</c:v>
                      </c:pt>
                      <c:pt idx="22781">
                        <c:v>-27.26558</c:v>
                      </c:pt>
                      <c:pt idx="22782">
                        <c:v>-27.148249999999997</c:v>
                      </c:pt>
                      <c:pt idx="22783">
                        <c:v>-27.031230000000001</c:v>
                      </c:pt>
                      <c:pt idx="22784">
                        <c:v>-26.914189999999998</c:v>
                      </c:pt>
                      <c:pt idx="22785">
                        <c:v>-26.796950000000002</c:v>
                      </c:pt>
                      <c:pt idx="22786">
                        <c:v>-26.679020000000001</c:v>
                      </c:pt>
                      <c:pt idx="22787">
                        <c:v>-26.561170000000001</c:v>
                      </c:pt>
                      <c:pt idx="22788">
                        <c:v>-26.44219</c:v>
                      </c:pt>
                      <c:pt idx="22789">
                        <c:v>-26.322620000000001</c:v>
                      </c:pt>
                      <c:pt idx="22790">
                        <c:v>-26.203210000000002</c:v>
                      </c:pt>
                      <c:pt idx="22791">
                        <c:v>-26.102979999999999</c:v>
                      </c:pt>
                      <c:pt idx="22792">
                        <c:v>-25.999500000000001</c:v>
                      </c:pt>
                      <c:pt idx="22793">
                        <c:v>-25.889690000000002</c:v>
                      </c:pt>
                      <c:pt idx="22794">
                        <c:v>-25.775350000000003</c:v>
                      </c:pt>
                      <c:pt idx="22795">
                        <c:v>-25.659640000000003</c:v>
                      </c:pt>
                      <c:pt idx="22796">
                        <c:v>-25.543140000000001</c:v>
                      </c:pt>
                      <c:pt idx="22797">
                        <c:v>-25.429510000000001</c:v>
                      </c:pt>
                      <c:pt idx="22798">
                        <c:v>-25.31269</c:v>
                      </c:pt>
                      <c:pt idx="22799">
                        <c:v>-25.194990000000001</c:v>
                      </c:pt>
                      <c:pt idx="22800">
                        <c:v>-25.074550000000002</c:v>
                      </c:pt>
                      <c:pt idx="22801">
                        <c:v>-24.953439999999997</c:v>
                      </c:pt>
                      <c:pt idx="22802">
                        <c:v>-24.832800000000002</c:v>
                      </c:pt>
                      <c:pt idx="22803">
                        <c:v>-24.712309999999999</c:v>
                      </c:pt>
                      <c:pt idx="22804">
                        <c:v>-24.589880000000001</c:v>
                      </c:pt>
                      <c:pt idx="22805">
                        <c:v>-24.467460000000003</c:v>
                      </c:pt>
                      <c:pt idx="22806">
                        <c:v>-24.345530000000004</c:v>
                      </c:pt>
                      <c:pt idx="22807">
                        <c:v>-24.22363</c:v>
                      </c:pt>
                      <c:pt idx="22808">
                        <c:v>-24.101560000000003</c:v>
                      </c:pt>
                      <c:pt idx="22809">
                        <c:v>-23.97916</c:v>
                      </c:pt>
                      <c:pt idx="22810">
                        <c:v>-23.856459999999998</c:v>
                      </c:pt>
                      <c:pt idx="22811">
                        <c:v>-23.733730000000001</c:v>
                      </c:pt>
                      <c:pt idx="22812">
                        <c:v>-23.610240000000001</c:v>
                      </c:pt>
                      <c:pt idx="22813">
                        <c:v>-23.486720000000002</c:v>
                      </c:pt>
                      <c:pt idx="22814">
                        <c:v>-23.37745</c:v>
                      </c:pt>
                      <c:pt idx="22815">
                        <c:v>-23.2624</c:v>
                      </c:pt>
                      <c:pt idx="22816">
                        <c:v>-23.14367</c:v>
                      </c:pt>
                      <c:pt idx="22817">
                        <c:v>-23.022950000000002</c:v>
                      </c:pt>
                      <c:pt idx="22818">
                        <c:v>-22.90108</c:v>
                      </c:pt>
                      <c:pt idx="22819">
                        <c:v>-22.777750000000001</c:v>
                      </c:pt>
                      <c:pt idx="22820">
                        <c:v>-22.6539</c:v>
                      </c:pt>
                      <c:pt idx="22821">
                        <c:v>-22.530679999999997</c:v>
                      </c:pt>
                      <c:pt idx="22822">
                        <c:v>-22.406039999999997</c:v>
                      </c:pt>
                      <c:pt idx="22823">
                        <c:v>-22.280839999999998</c:v>
                      </c:pt>
                      <c:pt idx="22824">
                        <c:v>-22.155459999999998</c:v>
                      </c:pt>
                      <c:pt idx="22825">
                        <c:v>-22.029440000000001</c:v>
                      </c:pt>
                      <c:pt idx="22826">
                        <c:v>-21.903469999999999</c:v>
                      </c:pt>
                      <c:pt idx="22827">
                        <c:v>-21.776909999999997</c:v>
                      </c:pt>
                      <c:pt idx="22828">
                        <c:v>-21.651009999999999</c:v>
                      </c:pt>
                      <c:pt idx="22829">
                        <c:v>-21.524709999999999</c:v>
                      </c:pt>
                      <c:pt idx="22830">
                        <c:v>-21.397569999999998</c:v>
                      </c:pt>
                      <c:pt idx="22831">
                        <c:v>-21.270050000000001</c:v>
                      </c:pt>
                      <c:pt idx="22832">
                        <c:v>-21.141329999999996</c:v>
                      </c:pt>
                      <c:pt idx="22833">
                        <c:v>-21.012369999999997</c:v>
                      </c:pt>
                      <c:pt idx="22834">
                        <c:v>-20.88334</c:v>
                      </c:pt>
                      <c:pt idx="22835">
                        <c:v>-20.75395</c:v>
                      </c:pt>
                      <c:pt idx="22836">
                        <c:v>-20.62473</c:v>
                      </c:pt>
                      <c:pt idx="22837">
                        <c:v>-20.495440000000002</c:v>
                      </c:pt>
                      <c:pt idx="22838">
                        <c:v>-20.36626</c:v>
                      </c:pt>
                      <c:pt idx="22839">
                        <c:v>-20.236909999999998</c:v>
                      </c:pt>
                      <c:pt idx="22840">
                        <c:v>-20.10821</c:v>
                      </c:pt>
                      <c:pt idx="22841">
                        <c:v>-19.98048</c:v>
                      </c:pt>
                      <c:pt idx="22842">
                        <c:v>-19.85389</c:v>
                      </c:pt>
                      <c:pt idx="22843">
                        <c:v>-19.726490000000002</c:v>
                      </c:pt>
                      <c:pt idx="22844">
                        <c:v>-19.597370000000002</c:v>
                      </c:pt>
                      <c:pt idx="22845">
                        <c:v>-19.467399999999998</c:v>
                      </c:pt>
                      <c:pt idx="22846">
                        <c:v>-19.337160000000001</c:v>
                      </c:pt>
                      <c:pt idx="22847">
                        <c:v>-19.206810000000001</c:v>
                      </c:pt>
                      <c:pt idx="22848">
                        <c:v>-19.077390000000001</c:v>
                      </c:pt>
                      <c:pt idx="22849">
                        <c:v>-18.947510000000001</c:v>
                      </c:pt>
                      <c:pt idx="22850">
                        <c:v>-18.817460000000001</c:v>
                      </c:pt>
                      <c:pt idx="22851">
                        <c:v>-18.687519999999999</c:v>
                      </c:pt>
                      <c:pt idx="22852">
                        <c:v>-18.55772</c:v>
                      </c:pt>
                      <c:pt idx="22853">
                        <c:v>-18.427029999999998</c:v>
                      </c:pt>
                      <c:pt idx="22854">
                        <c:v>-18.29618</c:v>
                      </c:pt>
                      <c:pt idx="22855">
                        <c:v>-18.165849999999999</c:v>
                      </c:pt>
                      <c:pt idx="22856">
                        <c:v>-18.0351</c:v>
                      </c:pt>
                      <c:pt idx="22857">
                        <c:v>-17.90399</c:v>
                      </c:pt>
                      <c:pt idx="22858">
                        <c:v>-17.773949999999999</c:v>
                      </c:pt>
                      <c:pt idx="22859">
                        <c:v>-17.644550000000002</c:v>
                      </c:pt>
                      <c:pt idx="22860">
                        <c:v>-17.51455</c:v>
                      </c:pt>
                      <c:pt idx="22861">
                        <c:v>-17.38381</c:v>
                      </c:pt>
                      <c:pt idx="22862">
                        <c:v>-17.253250000000001</c:v>
                      </c:pt>
                      <c:pt idx="22863">
                        <c:v>-17.12219</c:v>
                      </c:pt>
                      <c:pt idx="22864">
                        <c:v>-16.990960000000001</c:v>
                      </c:pt>
                      <c:pt idx="22865">
                        <c:v>-16.860880000000002</c:v>
                      </c:pt>
                      <c:pt idx="22866">
                        <c:v>-16.731059999999999</c:v>
                      </c:pt>
                      <c:pt idx="22867">
                        <c:v>-16.600930000000002</c:v>
                      </c:pt>
                      <c:pt idx="22868">
                        <c:v>-16.467940000000002</c:v>
                      </c:pt>
                      <c:pt idx="22869">
                        <c:v>-16.338140000000003</c:v>
                      </c:pt>
                      <c:pt idx="22870">
                        <c:v>-16.208009999999998</c:v>
                      </c:pt>
                      <c:pt idx="22871">
                        <c:v>-16.07978</c:v>
                      </c:pt>
                      <c:pt idx="22872">
                        <c:v>-15.95316</c:v>
                      </c:pt>
                      <c:pt idx="22873">
                        <c:v>-15.824929999999998</c:v>
                      </c:pt>
                      <c:pt idx="22874">
                        <c:v>-15.697150000000001</c:v>
                      </c:pt>
                      <c:pt idx="22875">
                        <c:v>-15.56785</c:v>
                      </c:pt>
                      <c:pt idx="22876">
                        <c:v>-15.44022</c:v>
                      </c:pt>
                      <c:pt idx="22877">
                        <c:v>-15.31054</c:v>
                      </c:pt>
                      <c:pt idx="22878">
                        <c:v>-15.18003</c:v>
                      </c:pt>
                      <c:pt idx="22879">
                        <c:v>-15.05007</c:v>
                      </c:pt>
                      <c:pt idx="22880">
                        <c:v>-14.91987</c:v>
                      </c:pt>
                      <c:pt idx="22881">
                        <c:v>-14.789770000000001</c:v>
                      </c:pt>
                      <c:pt idx="22882">
                        <c:v>-14.659789999999999</c:v>
                      </c:pt>
                      <c:pt idx="22883">
                        <c:v>-14.52947</c:v>
                      </c:pt>
                      <c:pt idx="22884">
                        <c:v>-14.3993</c:v>
                      </c:pt>
                      <c:pt idx="22885">
                        <c:v>-14.268689999999999</c:v>
                      </c:pt>
                      <c:pt idx="22886">
                        <c:v>-14.13814</c:v>
                      </c:pt>
                      <c:pt idx="22887">
                        <c:v>-14.00759</c:v>
                      </c:pt>
                      <c:pt idx="22888">
                        <c:v>-13.877120000000001</c:v>
                      </c:pt>
                      <c:pt idx="22889">
                        <c:v>-13.746840000000001</c:v>
                      </c:pt>
                      <c:pt idx="22890">
                        <c:v>-13.616600000000002</c:v>
                      </c:pt>
                      <c:pt idx="22891">
                        <c:v>-13.486050000000001</c:v>
                      </c:pt>
                      <c:pt idx="22892">
                        <c:v>-13.355459999999999</c:v>
                      </c:pt>
                      <c:pt idx="22893">
                        <c:v>-13.22448</c:v>
                      </c:pt>
                      <c:pt idx="22894">
                        <c:v>-13.09399</c:v>
                      </c:pt>
                      <c:pt idx="22895">
                        <c:v>-12.963709999999999</c:v>
                      </c:pt>
                      <c:pt idx="22896">
                        <c:v>-12.833959999999999</c:v>
                      </c:pt>
                      <c:pt idx="22897">
                        <c:v>-12.704839999999999</c:v>
                      </c:pt>
                      <c:pt idx="22898">
                        <c:v>-12.57771</c:v>
                      </c:pt>
                      <c:pt idx="22899">
                        <c:v>-12.448220000000001</c:v>
                      </c:pt>
                      <c:pt idx="22900">
                        <c:v>-12.31747</c:v>
                      </c:pt>
                      <c:pt idx="22901">
                        <c:v>-12.18666</c:v>
                      </c:pt>
                      <c:pt idx="22902">
                        <c:v>-12.055419999999998</c:v>
                      </c:pt>
                      <c:pt idx="22903">
                        <c:v>-11.92446</c:v>
                      </c:pt>
                      <c:pt idx="22904">
                        <c:v>-11.79322</c:v>
                      </c:pt>
                      <c:pt idx="22905">
                        <c:v>-11.662610000000001</c:v>
                      </c:pt>
                      <c:pt idx="22906">
                        <c:v>-11.533720000000001</c:v>
                      </c:pt>
                      <c:pt idx="22907">
                        <c:v>-11.404199999999999</c:v>
                      </c:pt>
                      <c:pt idx="22908">
                        <c:v>-11.27351</c:v>
                      </c:pt>
                      <c:pt idx="22909">
                        <c:v>-11.1439</c:v>
                      </c:pt>
                      <c:pt idx="22910">
                        <c:v>-11.012869999999999</c:v>
                      </c:pt>
                      <c:pt idx="22911">
                        <c:v>-10.885389999999999</c:v>
                      </c:pt>
                      <c:pt idx="22912">
                        <c:v>-10.75939</c:v>
                      </c:pt>
                      <c:pt idx="22913">
                        <c:v>-10.63611</c:v>
                      </c:pt>
                      <c:pt idx="22914">
                        <c:v>-10.512060000000002</c:v>
                      </c:pt>
                      <c:pt idx="22915">
                        <c:v>-10.385390000000001</c:v>
                      </c:pt>
                      <c:pt idx="22916">
                        <c:v>-10.260249999999999</c:v>
                      </c:pt>
                      <c:pt idx="22917">
                        <c:v>-10.134119999999999</c:v>
                      </c:pt>
                      <c:pt idx="22918">
                        <c:v>-10.00386</c:v>
                      </c:pt>
                      <c:pt idx="22919">
                        <c:v>-9.8745000000000012</c:v>
                      </c:pt>
                      <c:pt idx="22920">
                        <c:v>-9.7457510000000003</c:v>
                      </c:pt>
                      <c:pt idx="22921">
                        <c:v>-9.6158469999999987</c:v>
                      </c:pt>
                      <c:pt idx="22922">
                        <c:v>-9.4851530000000004</c:v>
                      </c:pt>
                      <c:pt idx="22923">
                        <c:v>-9.3558819999999994</c:v>
                      </c:pt>
                      <c:pt idx="22924">
                        <c:v>-9.2244899999999994</c:v>
                      </c:pt>
                      <c:pt idx="22925">
                        <c:v>-9.0944289999999999</c:v>
                      </c:pt>
                      <c:pt idx="22926">
                        <c:v>-8.9638159999999996</c:v>
                      </c:pt>
                      <c:pt idx="22927">
                        <c:v>-8.8347600000000011</c:v>
                      </c:pt>
                      <c:pt idx="22928">
                        <c:v>-8.7040419999999994</c:v>
                      </c:pt>
                      <c:pt idx="22929">
                        <c:v>-8.5728439999999999</c:v>
                      </c:pt>
                      <c:pt idx="22930">
                        <c:v>-8.4424159999999997</c:v>
                      </c:pt>
                      <c:pt idx="22931">
                        <c:v>-8.3109370000000009</c:v>
                      </c:pt>
                      <c:pt idx="22932">
                        <c:v>-8.1796919999999993</c:v>
                      </c:pt>
                      <c:pt idx="22933">
                        <c:v>-8.0487979999999997</c:v>
                      </c:pt>
                      <c:pt idx="22934">
                        <c:v>-7.9182139999999999</c:v>
                      </c:pt>
                      <c:pt idx="22935">
                        <c:v>-7.7869549999999998</c:v>
                      </c:pt>
                      <c:pt idx="22936">
                        <c:v>-7.6560760000000005</c:v>
                      </c:pt>
                      <c:pt idx="22937">
                        <c:v>-7.5258349999999998</c:v>
                      </c:pt>
                      <c:pt idx="22938">
                        <c:v>-7.395994</c:v>
                      </c:pt>
                      <c:pt idx="22939">
                        <c:v>-7.2654649999999998</c:v>
                      </c:pt>
                      <c:pt idx="22940">
                        <c:v>-7.1394100000000007</c:v>
                      </c:pt>
                      <c:pt idx="22941">
                        <c:v>-7.0125859999999998</c:v>
                      </c:pt>
                      <c:pt idx="22942">
                        <c:v>-6.8852820000000001</c:v>
                      </c:pt>
                      <c:pt idx="22943">
                        <c:v>-6.7566240000000004</c:v>
                      </c:pt>
                      <c:pt idx="22944">
                        <c:v>-6.6282189999999996</c:v>
                      </c:pt>
                      <c:pt idx="22945">
                        <c:v>-6.4982050000000005</c:v>
                      </c:pt>
                      <c:pt idx="22946">
                        <c:v>-6.3678150000000002</c:v>
                      </c:pt>
                      <c:pt idx="22947">
                        <c:v>-6.2400440000000001</c:v>
                      </c:pt>
                      <c:pt idx="22948">
                        <c:v>-6.1104420000000008</c:v>
                      </c:pt>
                      <c:pt idx="22949">
                        <c:v>-5.9800990000000001</c:v>
                      </c:pt>
                      <c:pt idx="22950">
                        <c:v>-5.8490779999999996</c:v>
                      </c:pt>
                      <c:pt idx="22951">
                        <c:v>-5.7200110000000004</c:v>
                      </c:pt>
                      <c:pt idx="22952">
                        <c:v>-5.5887089999999997</c:v>
                      </c:pt>
                      <c:pt idx="22953">
                        <c:v>-5.4573990000000006</c:v>
                      </c:pt>
                      <c:pt idx="22954">
                        <c:v>-5.326111</c:v>
                      </c:pt>
                      <c:pt idx="22955">
                        <c:v>-5.1946199999999996</c:v>
                      </c:pt>
                      <c:pt idx="22956">
                        <c:v>-5.0633130000000008</c:v>
                      </c:pt>
                      <c:pt idx="22957">
                        <c:v>-4.9323949999999996</c:v>
                      </c:pt>
                      <c:pt idx="22958">
                        <c:v>-4.8013589999999997</c:v>
                      </c:pt>
                      <c:pt idx="22959">
                        <c:v>-4.6709769999999997</c:v>
                      </c:pt>
                      <c:pt idx="22960">
                        <c:v>-4.5406690000000003</c:v>
                      </c:pt>
                      <c:pt idx="22961">
                        <c:v>-4.409535</c:v>
                      </c:pt>
                      <c:pt idx="22962">
                        <c:v>-4.2775530000000002</c:v>
                      </c:pt>
                      <c:pt idx="22963">
                        <c:v>-4.1459109999999999</c:v>
                      </c:pt>
                      <c:pt idx="22964">
                        <c:v>-4.0138669999999994</c:v>
                      </c:pt>
                      <c:pt idx="22965">
                        <c:v>-3.8814510000000002</c:v>
                      </c:pt>
                      <c:pt idx="22966">
                        <c:v>-3.7493059999999998</c:v>
                      </c:pt>
                      <c:pt idx="22967">
                        <c:v>-3.6170940000000003</c:v>
                      </c:pt>
                      <c:pt idx="22968">
                        <c:v>-3.485614</c:v>
                      </c:pt>
                      <c:pt idx="22969">
                        <c:v>-3.3536329999999999</c:v>
                      </c:pt>
                      <c:pt idx="22970">
                        <c:v>-3.2220460000000002</c:v>
                      </c:pt>
                      <c:pt idx="22971">
                        <c:v>-3.0912240000000004</c:v>
                      </c:pt>
                      <c:pt idx="22972">
                        <c:v>-2.9606979999999998</c:v>
                      </c:pt>
                      <c:pt idx="22973">
                        <c:v>-2.8338790000000005</c:v>
                      </c:pt>
                      <c:pt idx="22974">
                        <c:v>-2.7070240000000001</c:v>
                      </c:pt>
                      <c:pt idx="22975">
                        <c:v>-2.5804070000000001</c:v>
                      </c:pt>
                      <c:pt idx="22976">
                        <c:v>-2.4536379999999998</c:v>
                      </c:pt>
                      <c:pt idx="22977">
                        <c:v>-2.3250190000000002</c:v>
                      </c:pt>
                      <c:pt idx="22978">
                        <c:v>-2.1950400000000001</c:v>
                      </c:pt>
                      <c:pt idx="22979">
                        <c:v>-2.064111</c:v>
                      </c:pt>
                      <c:pt idx="22980">
                        <c:v>-1.933308</c:v>
                      </c:pt>
                      <c:pt idx="22981">
                        <c:v>-1.8030740000000001</c:v>
                      </c:pt>
                      <c:pt idx="22982">
                        <c:v>-1.6729780000000001</c:v>
                      </c:pt>
                      <c:pt idx="22983">
                        <c:v>-1.5428390000000001</c:v>
                      </c:pt>
                      <c:pt idx="22984">
                        <c:v>-1.4134869999999999</c:v>
                      </c:pt>
                      <c:pt idx="22985">
                        <c:v>-1.2838799999999999</c:v>
                      </c:pt>
                      <c:pt idx="22986">
                        <c:v>-1.154015</c:v>
                      </c:pt>
                      <c:pt idx="22987">
                        <c:v>-1.0243929999999999</c:v>
                      </c:pt>
                      <c:pt idx="22988">
                        <c:v>-0.89478429999999998</c:v>
                      </c:pt>
                      <c:pt idx="22989">
                        <c:v>-0.76458809999999999</c:v>
                      </c:pt>
                      <c:pt idx="22990">
                        <c:v>-0.63752350000000002</c:v>
                      </c:pt>
                      <c:pt idx="22991">
                        <c:v>-0.50879359999999996</c:v>
                      </c:pt>
                      <c:pt idx="22992">
                        <c:v>-0.3783417</c:v>
                      </c:pt>
                      <c:pt idx="22993">
                        <c:v>-0.24881120000000001</c:v>
                      </c:pt>
                      <c:pt idx="22994">
                        <c:v>-0.12004380000000001</c:v>
                      </c:pt>
                      <c:pt idx="22995">
                        <c:v>8.0525880000000011E-3</c:v>
                      </c:pt>
                      <c:pt idx="22996">
                        <c:v>0.13733629999999999</c:v>
                      </c:pt>
                      <c:pt idx="22997">
                        <c:v>0.26739950000000001</c:v>
                      </c:pt>
                      <c:pt idx="22998">
                        <c:v>0.39733169999999995</c:v>
                      </c:pt>
                      <c:pt idx="22999">
                        <c:v>0.52790400000000004</c:v>
                      </c:pt>
                      <c:pt idx="23000">
                        <c:v>0.65832610000000003</c:v>
                      </c:pt>
                      <c:pt idx="23001">
                        <c:v>0.78852889999999998</c:v>
                      </c:pt>
                      <c:pt idx="23002">
                        <c:v>0.91519000000000006</c:v>
                      </c:pt>
                      <c:pt idx="23003">
                        <c:v>1.0431079999999999</c:v>
                      </c:pt>
                      <c:pt idx="23004">
                        <c:v>1.1736870000000001</c:v>
                      </c:pt>
                      <c:pt idx="23005">
                        <c:v>1.304543</c:v>
                      </c:pt>
                      <c:pt idx="23006">
                        <c:v>1.435465</c:v>
                      </c:pt>
                      <c:pt idx="23007">
                        <c:v>1.5662599999999998</c:v>
                      </c:pt>
                      <c:pt idx="23008">
                        <c:v>1.6972180000000001</c:v>
                      </c:pt>
                      <c:pt idx="23009">
                        <c:v>1.827331</c:v>
                      </c:pt>
                      <c:pt idx="23010">
                        <c:v>1.9579710000000001</c:v>
                      </c:pt>
                      <c:pt idx="23011">
                        <c:v>2.087148</c:v>
                      </c:pt>
                      <c:pt idx="23012">
                        <c:v>2.216288</c:v>
                      </c:pt>
                      <c:pt idx="23013">
                        <c:v>2.3459060000000003</c:v>
                      </c:pt>
                      <c:pt idx="23014">
                        <c:v>2.4760260000000001</c:v>
                      </c:pt>
                      <c:pt idx="23015">
                        <c:v>2.6061440000000005</c:v>
                      </c:pt>
                      <c:pt idx="23016">
                        <c:v>2.7368520000000003</c:v>
                      </c:pt>
                      <c:pt idx="23017">
                        <c:v>2.8678680000000001</c:v>
                      </c:pt>
                      <c:pt idx="23018">
                        <c:v>2.9976639999999999</c:v>
                      </c:pt>
                      <c:pt idx="23019">
                        <c:v>3.1282939999999999</c:v>
                      </c:pt>
                      <c:pt idx="23020">
                        <c:v>3.258864</c:v>
                      </c:pt>
                      <c:pt idx="23021">
                        <c:v>3.3882149999999998</c:v>
                      </c:pt>
                      <c:pt idx="23022">
                        <c:v>3.5171679999999999</c:v>
                      </c:pt>
                      <c:pt idx="23023">
                        <c:v>3.6395490000000001</c:v>
                      </c:pt>
                      <c:pt idx="23024">
                        <c:v>3.7645569999999999</c:v>
                      </c:pt>
                      <c:pt idx="23025">
                        <c:v>3.8918650000000001</c:v>
                      </c:pt>
                      <c:pt idx="23026">
                        <c:v>4.0211500000000004</c:v>
                      </c:pt>
                      <c:pt idx="23027">
                        <c:v>4.1508010000000004</c:v>
                      </c:pt>
                      <c:pt idx="23028">
                        <c:v>4.2800890000000003</c:v>
                      </c:pt>
                      <c:pt idx="23029">
                        <c:v>4.4078970000000002</c:v>
                      </c:pt>
                      <c:pt idx="23030">
                        <c:v>4.5370919999999995</c:v>
                      </c:pt>
                      <c:pt idx="23031">
                        <c:v>4.6666290000000004</c:v>
                      </c:pt>
                      <c:pt idx="23032">
                        <c:v>4.7957909999999995</c:v>
                      </c:pt>
                      <c:pt idx="23033">
                        <c:v>4.9247960000000006</c:v>
                      </c:pt>
                      <c:pt idx="23034">
                        <c:v>5.0542100000000003</c:v>
                      </c:pt>
                      <c:pt idx="23035">
                        <c:v>5.1837480000000005</c:v>
                      </c:pt>
                      <c:pt idx="23036">
                        <c:v>5.3131389999999996</c:v>
                      </c:pt>
                      <c:pt idx="23037">
                        <c:v>5.442774</c:v>
                      </c:pt>
                      <c:pt idx="23038">
                        <c:v>5.572578</c:v>
                      </c:pt>
                      <c:pt idx="23039">
                        <c:v>5.7024280000000003</c:v>
                      </c:pt>
                      <c:pt idx="23040">
                        <c:v>5.831277</c:v>
                      </c:pt>
                      <c:pt idx="23041">
                        <c:v>5.9595580000000004</c:v>
                      </c:pt>
                      <c:pt idx="23042">
                        <c:v>6.0879770000000004</c:v>
                      </c:pt>
                      <c:pt idx="23043">
                        <c:v>6.2175659999999997</c:v>
                      </c:pt>
                      <c:pt idx="23044">
                        <c:v>6.3474390000000005</c:v>
                      </c:pt>
                      <c:pt idx="23045">
                        <c:v>6.4768179999999997</c:v>
                      </c:pt>
                      <c:pt idx="23046">
                        <c:v>6.606344</c:v>
                      </c:pt>
                      <c:pt idx="23047">
                        <c:v>6.7358839999999995</c:v>
                      </c:pt>
                      <c:pt idx="23048">
                        <c:v>6.8652389999999999</c:v>
                      </c:pt>
                      <c:pt idx="23049">
                        <c:v>6.9941929999999992</c:v>
                      </c:pt>
                      <c:pt idx="23050">
                        <c:v>7.1238089999999996</c:v>
                      </c:pt>
                      <c:pt idx="23051">
                        <c:v>7.25345</c:v>
                      </c:pt>
                      <c:pt idx="23052">
                        <c:v>7.3821499999999993</c:v>
                      </c:pt>
                      <c:pt idx="23053">
                        <c:v>7.5106530000000005</c:v>
                      </c:pt>
                      <c:pt idx="23054">
                        <c:v>7.6395530000000003</c:v>
                      </c:pt>
                      <c:pt idx="23055">
                        <c:v>7.7687870000000006</c:v>
                      </c:pt>
                      <c:pt idx="23056">
                        <c:v>7.8975840000000002</c:v>
                      </c:pt>
                      <c:pt idx="23057">
                        <c:v>8.0269650000000006</c:v>
                      </c:pt>
                      <c:pt idx="23058">
                        <c:v>8.1566460000000003</c:v>
                      </c:pt>
                      <c:pt idx="23059">
                        <c:v>8.2867800000000003</c:v>
                      </c:pt>
                      <c:pt idx="23060">
                        <c:v>8.4160819999999994</c:v>
                      </c:pt>
                      <c:pt idx="23061">
                        <c:v>8.5458479999999994</c:v>
                      </c:pt>
                      <c:pt idx="23062">
                        <c:v>8.6747119999999995</c:v>
                      </c:pt>
                      <c:pt idx="23063">
                        <c:v>8.8036999999999992</c:v>
                      </c:pt>
                      <c:pt idx="23064">
                        <c:v>8.9329599999999996</c:v>
                      </c:pt>
                      <c:pt idx="23065">
                        <c:v>9.0614980000000003</c:v>
                      </c:pt>
                      <c:pt idx="23066">
                        <c:v>9.1906169999999996</c:v>
                      </c:pt>
                      <c:pt idx="23067">
                        <c:v>9.3199900000000007</c:v>
                      </c:pt>
                      <c:pt idx="23068">
                        <c:v>9.4489409999999996</c:v>
                      </c:pt>
                      <c:pt idx="23069">
                        <c:v>9.577831999999999</c:v>
                      </c:pt>
                      <c:pt idx="23070">
                        <c:v>9.7068969999999997</c:v>
                      </c:pt>
                      <c:pt idx="23071">
                        <c:v>9.8353699999999993</c:v>
                      </c:pt>
                      <c:pt idx="23072">
                        <c:v>9.963908</c:v>
                      </c:pt>
                      <c:pt idx="23073">
                        <c:v>10.092509999999999</c:v>
                      </c:pt>
                      <c:pt idx="23074">
                        <c:v>10.220590000000001</c:v>
                      </c:pt>
                      <c:pt idx="23075">
                        <c:v>10.348800000000001</c:v>
                      </c:pt>
                      <c:pt idx="23076">
                        <c:v>10.477240000000002</c:v>
                      </c:pt>
                      <c:pt idx="23077">
                        <c:v>10.605709999999998</c:v>
                      </c:pt>
                      <c:pt idx="23078">
                        <c:v>10.733889999999999</c:v>
                      </c:pt>
                      <c:pt idx="23079">
                        <c:v>10.862439999999999</c:v>
                      </c:pt>
                      <c:pt idx="23080">
                        <c:v>10.990020000000001</c:v>
                      </c:pt>
                      <c:pt idx="23081">
                        <c:v>11.118829999999999</c:v>
                      </c:pt>
                      <c:pt idx="23082">
                        <c:v>11.2477</c:v>
                      </c:pt>
                      <c:pt idx="23083">
                        <c:v>11.37528</c:v>
                      </c:pt>
                      <c:pt idx="23084">
                        <c:v>11.503550000000001</c:v>
                      </c:pt>
                      <c:pt idx="23085">
                        <c:v>11.631830000000001</c:v>
                      </c:pt>
                      <c:pt idx="23086">
                        <c:v>11.760289999999999</c:v>
                      </c:pt>
                      <c:pt idx="23087">
                        <c:v>11.8889</c:v>
                      </c:pt>
                      <c:pt idx="23088">
                        <c:v>12.012</c:v>
                      </c:pt>
                      <c:pt idx="23089">
                        <c:v>12.12759</c:v>
                      </c:pt>
                      <c:pt idx="23090">
                        <c:v>12.24963</c:v>
                      </c:pt>
                      <c:pt idx="23091">
                        <c:v>12.37182</c:v>
                      </c:pt>
                      <c:pt idx="23092">
                        <c:v>12.49765</c:v>
                      </c:pt>
                      <c:pt idx="23093">
                        <c:v>12.624979999999999</c:v>
                      </c:pt>
                      <c:pt idx="23094">
                        <c:v>12.752049999999999</c:v>
                      </c:pt>
                      <c:pt idx="23095">
                        <c:v>12.879350000000001</c:v>
                      </c:pt>
                      <c:pt idx="23096">
                        <c:v>13.006359999999999</c:v>
                      </c:pt>
                      <c:pt idx="23097">
                        <c:v>13.13275</c:v>
                      </c:pt>
                      <c:pt idx="23098">
                        <c:v>13.258430000000001</c:v>
                      </c:pt>
                      <c:pt idx="23099">
                        <c:v>13.385110000000001</c:v>
                      </c:pt>
                      <c:pt idx="23100">
                        <c:v>13.512550000000001</c:v>
                      </c:pt>
                      <c:pt idx="23101">
                        <c:v>13.64048</c:v>
                      </c:pt>
                      <c:pt idx="23102">
                        <c:v>13.768050000000001</c:v>
                      </c:pt>
                      <c:pt idx="23103">
                        <c:v>13.895580000000001</c:v>
                      </c:pt>
                      <c:pt idx="23104">
                        <c:v>14.024650000000001</c:v>
                      </c:pt>
                      <c:pt idx="23105">
                        <c:v>14.154489999999999</c:v>
                      </c:pt>
                      <c:pt idx="23106">
                        <c:v>14.284870000000002</c:v>
                      </c:pt>
                      <c:pt idx="23107">
                        <c:v>14.41541</c:v>
                      </c:pt>
                      <c:pt idx="23108">
                        <c:v>14.546539999999998</c:v>
                      </c:pt>
                      <c:pt idx="23109">
                        <c:v>14.67656</c:v>
                      </c:pt>
                      <c:pt idx="23110">
                        <c:v>14.8085</c:v>
                      </c:pt>
                      <c:pt idx="23111">
                        <c:v>14.939540000000001</c:v>
                      </c:pt>
                      <c:pt idx="23112">
                        <c:v>15.07061</c:v>
                      </c:pt>
                      <c:pt idx="23113">
                        <c:v>15.20102</c:v>
                      </c:pt>
                      <c:pt idx="23114">
                        <c:v>15.332559999999999</c:v>
                      </c:pt>
                      <c:pt idx="23115">
                        <c:v>15.46494</c:v>
                      </c:pt>
                      <c:pt idx="23116">
                        <c:v>15.597209999999999</c:v>
                      </c:pt>
                      <c:pt idx="23117">
                        <c:v>15.73095</c:v>
                      </c:pt>
                      <c:pt idx="23118">
                        <c:v>15.86239</c:v>
                      </c:pt>
                      <c:pt idx="23119">
                        <c:v>15.99145</c:v>
                      </c:pt>
                      <c:pt idx="23120">
                        <c:v>16.11936</c:v>
                      </c:pt>
                      <c:pt idx="23121">
                        <c:v>16.251300000000001</c:v>
                      </c:pt>
                      <c:pt idx="23122">
                        <c:v>16.38035</c:v>
                      </c:pt>
                      <c:pt idx="23123">
                        <c:v>16.510680000000001</c:v>
                      </c:pt>
                      <c:pt idx="23124">
                        <c:v>16.642410000000002</c:v>
                      </c:pt>
                      <c:pt idx="23125">
                        <c:v>16.774270000000001</c:v>
                      </c:pt>
                      <c:pt idx="23126">
                        <c:v>16.90634</c:v>
                      </c:pt>
                      <c:pt idx="23127">
                        <c:v>17.039290000000001</c:v>
                      </c:pt>
                      <c:pt idx="23128">
                        <c:v>17.169080000000001</c:v>
                      </c:pt>
                      <c:pt idx="23129">
                        <c:v>17.300070000000002</c:v>
                      </c:pt>
                      <c:pt idx="23130">
                        <c:v>17.431259999999998</c:v>
                      </c:pt>
                      <c:pt idx="23131">
                        <c:v>17.561709999999998</c:v>
                      </c:pt>
                      <c:pt idx="23132">
                        <c:v>17.691589999999998</c:v>
                      </c:pt>
                      <c:pt idx="23133">
                        <c:v>17.819199999999999</c:v>
                      </c:pt>
                      <c:pt idx="23134">
                        <c:v>17.94556</c:v>
                      </c:pt>
                      <c:pt idx="23135">
                        <c:v>18.071909999999999</c:v>
                      </c:pt>
                      <c:pt idx="23136">
                        <c:v>18.201830000000001</c:v>
                      </c:pt>
                      <c:pt idx="23137">
                        <c:v>18.331510000000002</c:v>
                      </c:pt>
                      <c:pt idx="23138">
                        <c:v>18.460270000000001</c:v>
                      </c:pt>
                      <c:pt idx="23139">
                        <c:v>18.588570000000001</c:v>
                      </c:pt>
                      <c:pt idx="23140">
                        <c:v>18.71752</c:v>
                      </c:pt>
                      <c:pt idx="23141">
                        <c:v>18.84563</c:v>
                      </c:pt>
                      <c:pt idx="23142">
                        <c:v>18.97542</c:v>
                      </c:pt>
                      <c:pt idx="23143">
                        <c:v>19.104880000000001</c:v>
                      </c:pt>
                      <c:pt idx="23144">
                        <c:v>19.23479</c:v>
                      </c:pt>
                      <c:pt idx="23145">
                        <c:v>19.36431</c:v>
                      </c:pt>
                      <c:pt idx="23146">
                        <c:v>19.494599999999998</c:v>
                      </c:pt>
                      <c:pt idx="23147">
                        <c:v>19.624549999999999</c:v>
                      </c:pt>
                      <c:pt idx="23148">
                        <c:v>19.754950000000001</c:v>
                      </c:pt>
                      <c:pt idx="23149">
                        <c:v>19.88475</c:v>
                      </c:pt>
                      <c:pt idx="23150">
                        <c:v>20.015779999999999</c:v>
                      </c:pt>
                      <c:pt idx="23151">
                        <c:v>20.145870000000002</c:v>
                      </c:pt>
                      <c:pt idx="23152">
                        <c:v>20.275919999999999</c:v>
                      </c:pt>
                      <c:pt idx="23153">
                        <c:v>20.404969999999999</c:v>
                      </c:pt>
                      <c:pt idx="23154">
                        <c:v>20.534420000000001</c:v>
                      </c:pt>
                      <c:pt idx="23155">
                        <c:v>20.659969999999998</c:v>
                      </c:pt>
                      <c:pt idx="23156">
                        <c:v>20.787759999999999</c:v>
                      </c:pt>
                      <c:pt idx="23157">
                        <c:v>20.91545</c:v>
                      </c:pt>
                      <c:pt idx="23158">
                        <c:v>21.042679999999997</c:v>
                      </c:pt>
                      <c:pt idx="23159">
                        <c:v>21.16901</c:v>
                      </c:pt>
                      <c:pt idx="23160">
                        <c:v>21.292830000000002</c:v>
                      </c:pt>
                      <c:pt idx="23161">
                        <c:v>21.416539999999998</c:v>
                      </c:pt>
                      <c:pt idx="23162">
                        <c:v>21.54157</c:v>
                      </c:pt>
                      <c:pt idx="23163">
                        <c:v>21.667400000000001</c:v>
                      </c:pt>
                      <c:pt idx="23164">
                        <c:v>21.795189999999998</c:v>
                      </c:pt>
                      <c:pt idx="23165">
                        <c:v>21.920630000000003</c:v>
                      </c:pt>
                      <c:pt idx="23166">
                        <c:v>22.04449</c:v>
                      </c:pt>
                      <c:pt idx="23167">
                        <c:v>22.168169999999996</c:v>
                      </c:pt>
                      <c:pt idx="23168">
                        <c:v>22.291509999999999</c:v>
                      </c:pt>
                      <c:pt idx="23169">
                        <c:v>22.414139999999996</c:v>
                      </c:pt>
                      <c:pt idx="23170">
                        <c:v>22.536809999999999</c:v>
                      </c:pt>
                      <c:pt idx="23171">
                        <c:v>22.65896</c:v>
                      </c:pt>
                      <c:pt idx="23172">
                        <c:v>22.782239999999998</c:v>
                      </c:pt>
                      <c:pt idx="23173">
                        <c:v>22.903660000000002</c:v>
                      </c:pt>
                      <c:pt idx="23174">
                        <c:v>23.023539999999997</c:v>
                      </c:pt>
                      <c:pt idx="23175">
                        <c:v>23.144459999999999</c:v>
                      </c:pt>
                      <c:pt idx="23176">
                        <c:v>23.26717</c:v>
                      </c:pt>
                      <c:pt idx="23177">
                        <c:v>23.388500000000001</c:v>
                      </c:pt>
                      <c:pt idx="23178">
                        <c:v>23.51097</c:v>
                      </c:pt>
                      <c:pt idx="23179">
                        <c:v>23.632840000000002</c:v>
                      </c:pt>
                      <c:pt idx="23180">
                        <c:v>23.755099999999999</c:v>
                      </c:pt>
                      <c:pt idx="23181">
                        <c:v>23.875860000000003</c:v>
                      </c:pt>
                      <c:pt idx="23182">
                        <c:v>23.995229999999999</c:v>
                      </c:pt>
                      <c:pt idx="23183">
                        <c:v>24.11439</c:v>
                      </c:pt>
                      <c:pt idx="23184">
                        <c:v>24.234969999999997</c:v>
                      </c:pt>
                      <c:pt idx="23185">
                        <c:v>24.354030000000002</c:v>
                      </c:pt>
                      <c:pt idx="23186">
                        <c:v>24.47476</c:v>
                      </c:pt>
                      <c:pt idx="23187">
                        <c:v>24.595459999999999</c:v>
                      </c:pt>
                      <c:pt idx="23188">
                        <c:v>24.71566</c:v>
                      </c:pt>
                      <c:pt idx="23189">
                        <c:v>24.836309999999997</c:v>
                      </c:pt>
                      <c:pt idx="23190">
                        <c:v>24.955829999999999</c:v>
                      </c:pt>
                      <c:pt idx="23191">
                        <c:v>25.07788</c:v>
                      </c:pt>
                      <c:pt idx="23192">
                        <c:v>25.196469999999998</c:v>
                      </c:pt>
                      <c:pt idx="23193">
                        <c:v>25.314979999999998</c:v>
                      </c:pt>
                      <c:pt idx="23194">
                        <c:v>25.440469999999998</c:v>
                      </c:pt>
                      <c:pt idx="23195">
                        <c:v>25.558079999999997</c:v>
                      </c:pt>
                      <c:pt idx="23196">
                        <c:v>25.673879999999997</c:v>
                      </c:pt>
                      <c:pt idx="23197">
                        <c:v>25.788650000000001</c:v>
                      </c:pt>
                      <c:pt idx="23198">
                        <c:v>25.902650000000001</c:v>
                      </c:pt>
                      <c:pt idx="23199">
                        <c:v>26.016030000000001</c:v>
                      </c:pt>
                      <c:pt idx="23200">
                        <c:v>26.127090000000003</c:v>
                      </c:pt>
                      <c:pt idx="23201">
                        <c:v>26.236359999999998</c:v>
                      </c:pt>
                      <c:pt idx="23202">
                        <c:v>26.344670000000001</c:v>
                      </c:pt>
                      <c:pt idx="23203">
                        <c:v>26.451159999999998</c:v>
                      </c:pt>
                      <c:pt idx="23204">
                        <c:v>26.557580000000002</c:v>
                      </c:pt>
                      <c:pt idx="23205">
                        <c:v>26.66178</c:v>
                      </c:pt>
                      <c:pt idx="23206">
                        <c:v>26.76417</c:v>
                      </c:pt>
                      <c:pt idx="23207">
                        <c:v>26.867599999999999</c:v>
                      </c:pt>
                      <c:pt idx="23208">
                        <c:v>26.969360000000002</c:v>
                      </c:pt>
                      <c:pt idx="23209">
                        <c:v>27.072020000000002</c:v>
                      </c:pt>
                      <c:pt idx="23210">
                        <c:v>27.1752</c:v>
                      </c:pt>
                      <c:pt idx="23211">
                        <c:v>27.277200000000001</c:v>
                      </c:pt>
                      <c:pt idx="23212">
                        <c:v>27.378029999999999</c:v>
                      </c:pt>
                      <c:pt idx="23213">
                        <c:v>27.478699999999996</c:v>
                      </c:pt>
                      <c:pt idx="23214">
                        <c:v>27.577400000000001</c:v>
                      </c:pt>
                      <c:pt idx="23215">
                        <c:v>27.675160000000002</c:v>
                      </c:pt>
                      <c:pt idx="23216">
                        <c:v>27.771089999999997</c:v>
                      </c:pt>
                      <c:pt idx="23217">
                        <c:v>27.867000000000001</c:v>
                      </c:pt>
                      <c:pt idx="23218">
                        <c:v>27.96067</c:v>
                      </c:pt>
                      <c:pt idx="23219">
                        <c:v>28.054100000000002</c:v>
                      </c:pt>
                      <c:pt idx="23220">
                        <c:v>28.146909999999998</c:v>
                      </c:pt>
                      <c:pt idx="23221">
                        <c:v>28.239699999999999</c:v>
                      </c:pt>
                      <c:pt idx="23222">
                        <c:v>28.333300000000001</c:v>
                      </c:pt>
                      <c:pt idx="23223">
                        <c:v>28.424299999999999</c:v>
                      </c:pt>
                      <c:pt idx="23224">
                        <c:v>28.515139999999999</c:v>
                      </c:pt>
                      <c:pt idx="23225">
                        <c:v>28.604509999999998</c:v>
                      </c:pt>
                      <c:pt idx="23226">
                        <c:v>28.696649999999998</c:v>
                      </c:pt>
                      <c:pt idx="23227">
                        <c:v>28.791969999999999</c:v>
                      </c:pt>
                      <c:pt idx="23228">
                        <c:v>28.88325</c:v>
                      </c:pt>
                      <c:pt idx="23229">
                        <c:v>28.954470000000001</c:v>
                      </c:pt>
                      <c:pt idx="23230">
                        <c:v>29.037929999999999</c:v>
                      </c:pt>
                      <c:pt idx="23231">
                        <c:v>29.125100000000003</c:v>
                      </c:pt>
                      <c:pt idx="23232">
                        <c:v>29.21331</c:v>
                      </c:pt>
                      <c:pt idx="23233">
                        <c:v>29.301469999999998</c:v>
                      </c:pt>
                      <c:pt idx="23234">
                        <c:v>29.388000000000002</c:v>
                      </c:pt>
                      <c:pt idx="23235">
                        <c:v>29.47315</c:v>
                      </c:pt>
                      <c:pt idx="23236">
                        <c:v>29.55658</c:v>
                      </c:pt>
                      <c:pt idx="23237">
                        <c:v>29.639799999999997</c:v>
                      </c:pt>
                      <c:pt idx="23238">
                        <c:v>29.722909999999999</c:v>
                      </c:pt>
                      <c:pt idx="23239">
                        <c:v>29.805679999999999</c:v>
                      </c:pt>
                      <c:pt idx="23240">
                        <c:v>29.886529999999997</c:v>
                      </c:pt>
                      <c:pt idx="23241">
                        <c:v>29.96191</c:v>
                      </c:pt>
                      <c:pt idx="23242">
                        <c:v>30.036339999999999</c:v>
                      </c:pt>
                      <c:pt idx="23243">
                        <c:v>30.11065</c:v>
                      </c:pt>
                      <c:pt idx="23244">
                        <c:v>30.186910000000001</c:v>
                      </c:pt>
                      <c:pt idx="23245">
                        <c:v>30.26652</c:v>
                      </c:pt>
                      <c:pt idx="23246">
                        <c:v>30.346530000000001</c:v>
                      </c:pt>
                      <c:pt idx="23247">
                        <c:v>30.426120000000001</c:v>
                      </c:pt>
                      <c:pt idx="23248">
                        <c:v>30.506039999999999</c:v>
                      </c:pt>
                      <c:pt idx="23249">
                        <c:v>30.585920000000002</c:v>
                      </c:pt>
                      <c:pt idx="23250">
                        <c:v>30.666440000000001</c:v>
                      </c:pt>
                      <c:pt idx="23251">
                        <c:v>30.74474</c:v>
                      </c:pt>
                      <c:pt idx="23252">
                        <c:v>30.82394</c:v>
                      </c:pt>
                      <c:pt idx="23253">
                        <c:v>30.90277</c:v>
                      </c:pt>
                      <c:pt idx="23254">
                        <c:v>30.981470000000002</c:v>
                      </c:pt>
                      <c:pt idx="23255">
                        <c:v>31.06081</c:v>
                      </c:pt>
                      <c:pt idx="23256">
                        <c:v>31.13965</c:v>
                      </c:pt>
                      <c:pt idx="23257">
                        <c:v>31.218149999999998</c:v>
                      </c:pt>
                      <c:pt idx="23258">
                        <c:v>31.296080000000003</c:v>
                      </c:pt>
                      <c:pt idx="23259">
                        <c:v>31.373890000000003</c:v>
                      </c:pt>
                      <c:pt idx="23260">
                        <c:v>31.45158</c:v>
                      </c:pt>
                      <c:pt idx="23261">
                        <c:v>31.52882</c:v>
                      </c:pt>
                      <c:pt idx="23262">
                        <c:v>31.606139999999996</c:v>
                      </c:pt>
                      <c:pt idx="23263">
                        <c:v>31.684370000000001</c:v>
                      </c:pt>
                      <c:pt idx="23264">
                        <c:v>31.761839999999999</c:v>
                      </c:pt>
                      <c:pt idx="23265">
                        <c:v>31.837569999999999</c:v>
                      </c:pt>
                      <c:pt idx="23266">
                        <c:v>31.912690000000001</c:v>
                      </c:pt>
                      <c:pt idx="23267">
                        <c:v>31.987500000000001</c:v>
                      </c:pt>
                      <c:pt idx="23268">
                        <c:v>32.063009999999998</c:v>
                      </c:pt>
                      <c:pt idx="23269">
                        <c:v>32.139569999999999</c:v>
                      </c:pt>
                      <c:pt idx="23270">
                        <c:v>32.214260000000003</c:v>
                      </c:pt>
                      <c:pt idx="23271">
                        <c:v>32.290590000000002</c:v>
                      </c:pt>
                      <c:pt idx="23272">
                        <c:v>32.365859999999998</c:v>
                      </c:pt>
                      <c:pt idx="23273">
                        <c:v>32.440489999999997</c:v>
                      </c:pt>
                      <c:pt idx="23274">
                        <c:v>32.515139999999995</c:v>
                      </c:pt>
                      <c:pt idx="23275">
                        <c:v>32.5886</c:v>
                      </c:pt>
                      <c:pt idx="23276">
                        <c:v>32.66254</c:v>
                      </c:pt>
                      <c:pt idx="23277">
                        <c:v>32.734899999999996</c:v>
                      </c:pt>
                      <c:pt idx="23278">
                        <c:v>32.80547</c:v>
                      </c:pt>
                      <c:pt idx="23279">
                        <c:v>32.876829999999998</c:v>
                      </c:pt>
                      <c:pt idx="23280">
                        <c:v>32.947279999999999</c:v>
                      </c:pt>
                      <c:pt idx="23281">
                        <c:v>33.016040000000004</c:v>
                      </c:pt>
                      <c:pt idx="23282">
                        <c:v>33.086770000000001</c:v>
                      </c:pt>
                      <c:pt idx="23283">
                        <c:v>33.156219999999998</c:v>
                      </c:pt>
                      <c:pt idx="23284">
                        <c:v>33.226190000000003</c:v>
                      </c:pt>
                      <c:pt idx="23285">
                        <c:v>33.295780000000001</c:v>
                      </c:pt>
                      <c:pt idx="23286">
                        <c:v>33.364729999999994</c:v>
                      </c:pt>
                      <c:pt idx="23287">
                        <c:v>33.433890000000005</c:v>
                      </c:pt>
                      <c:pt idx="23288">
                        <c:v>33.503150000000005</c:v>
                      </c:pt>
                      <c:pt idx="23289">
                        <c:v>33.572710000000001</c:v>
                      </c:pt>
                      <c:pt idx="23290">
                        <c:v>33.642890000000001</c:v>
                      </c:pt>
                      <c:pt idx="23291">
                        <c:v>33.712299999999999</c:v>
                      </c:pt>
                      <c:pt idx="23292">
                        <c:v>33.781269999999999</c:v>
                      </c:pt>
                      <c:pt idx="23293">
                        <c:v>33.850149999999999</c:v>
                      </c:pt>
                      <c:pt idx="23294">
                        <c:v>33.917490000000001</c:v>
                      </c:pt>
                      <c:pt idx="23295">
                        <c:v>33.986179999999997</c:v>
                      </c:pt>
                      <c:pt idx="23296">
                        <c:v>34.054850000000002</c:v>
                      </c:pt>
                      <c:pt idx="23297">
                        <c:v>34.122019999999999</c:v>
                      </c:pt>
                      <c:pt idx="23298">
                        <c:v>34.19068</c:v>
                      </c:pt>
                      <c:pt idx="23299">
                        <c:v>34.25714</c:v>
                      </c:pt>
                      <c:pt idx="23300">
                        <c:v>34.323180000000001</c:v>
                      </c:pt>
                      <c:pt idx="23301">
                        <c:v>34.389490000000002</c:v>
                      </c:pt>
                      <c:pt idx="23302">
                        <c:v>34.455570000000002</c:v>
                      </c:pt>
                      <c:pt idx="23303">
                        <c:v>34.521430000000002</c:v>
                      </c:pt>
                      <c:pt idx="23304">
                        <c:v>34.587670000000003</c:v>
                      </c:pt>
                      <c:pt idx="23305">
                        <c:v>34.652709999999999</c:v>
                      </c:pt>
                      <c:pt idx="23306">
                        <c:v>34.71819</c:v>
                      </c:pt>
                      <c:pt idx="23307">
                        <c:v>34.783610000000003</c:v>
                      </c:pt>
                      <c:pt idx="23308">
                        <c:v>34.848179999999999</c:v>
                      </c:pt>
                      <c:pt idx="23309">
                        <c:v>34.9133</c:v>
                      </c:pt>
                      <c:pt idx="23310">
                        <c:v>34.978189999999998</c:v>
                      </c:pt>
                      <c:pt idx="23311">
                        <c:v>35.042460000000005</c:v>
                      </c:pt>
                      <c:pt idx="23312">
                        <c:v>35.10669</c:v>
                      </c:pt>
                      <c:pt idx="23313">
                        <c:v>35.17362</c:v>
                      </c:pt>
                      <c:pt idx="23314">
                        <c:v>35.239699999999999</c:v>
                      </c:pt>
                      <c:pt idx="23315">
                        <c:v>35.304929999999999</c:v>
                      </c:pt>
                      <c:pt idx="23316">
                        <c:v>35.369730000000004</c:v>
                      </c:pt>
                      <c:pt idx="23317">
                        <c:v>35.432270000000003</c:v>
                      </c:pt>
                      <c:pt idx="23318">
                        <c:v>35.494789999999995</c:v>
                      </c:pt>
                      <c:pt idx="23319">
                        <c:v>35.554180000000002</c:v>
                      </c:pt>
                      <c:pt idx="23320">
                        <c:v>35.612079999999999</c:v>
                      </c:pt>
                      <c:pt idx="23321">
                        <c:v>35.671849999999999</c:v>
                      </c:pt>
                      <c:pt idx="23322">
                        <c:v>35.730940000000004</c:v>
                      </c:pt>
                      <c:pt idx="23323">
                        <c:v>35.790169999999996</c:v>
                      </c:pt>
                      <c:pt idx="23324">
                        <c:v>35.853960000000001</c:v>
                      </c:pt>
                      <c:pt idx="23325">
                        <c:v>35.915050000000001</c:v>
                      </c:pt>
                      <c:pt idx="23326">
                        <c:v>35.97439</c:v>
                      </c:pt>
                      <c:pt idx="23327">
                        <c:v>36.03436</c:v>
                      </c:pt>
                      <c:pt idx="23328">
                        <c:v>36.092730000000003</c:v>
                      </c:pt>
                      <c:pt idx="23329">
                        <c:v>36.151270000000004</c:v>
                      </c:pt>
                      <c:pt idx="23330">
                        <c:v>36.211370000000002</c:v>
                      </c:pt>
                      <c:pt idx="23331">
                        <c:v>36.269840000000002</c:v>
                      </c:pt>
                      <c:pt idx="23332">
                        <c:v>36.323840000000004</c:v>
                      </c:pt>
                      <c:pt idx="23333">
                        <c:v>36.378309999999999</c:v>
                      </c:pt>
                      <c:pt idx="23334">
                        <c:v>36.43468</c:v>
                      </c:pt>
                      <c:pt idx="23335">
                        <c:v>36.491790000000002</c:v>
                      </c:pt>
                      <c:pt idx="23336">
                        <c:v>36.548490000000001</c:v>
                      </c:pt>
                      <c:pt idx="23337">
                        <c:v>36.604800000000004</c:v>
                      </c:pt>
                      <c:pt idx="23338">
                        <c:v>36.658850000000001</c:v>
                      </c:pt>
                      <c:pt idx="23339">
                        <c:v>36.712980000000002</c:v>
                      </c:pt>
                      <c:pt idx="23340">
                        <c:v>36.768920000000001</c:v>
                      </c:pt>
                      <c:pt idx="23341">
                        <c:v>36.825199999999995</c:v>
                      </c:pt>
                      <c:pt idx="23342">
                        <c:v>36.881479999999996</c:v>
                      </c:pt>
                      <c:pt idx="23343">
                        <c:v>36.937519999999999</c:v>
                      </c:pt>
                      <c:pt idx="23344">
                        <c:v>36.990729999999999</c:v>
                      </c:pt>
                      <c:pt idx="23345">
                        <c:v>37.045940000000002</c:v>
                      </c:pt>
                      <c:pt idx="23346">
                        <c:v>37.100549999999998</c:v>
                      </c:pt>
                      <c:pt idx="23347">
                        <c:v>37.155360000000002</c:v>
                      </c:pt>
                      <c:pt idx="23348">
                        <c:v>37.20608</c:v>
                      </c:pt>
                      <c:pt idx="23349">
                        <c:v>37.260629999999999</c:v>
                      </c:pt>
                      <c:pt idx="23350">
                        <c:v>37.31615</c:v>
                      </c:pt>
                      <c:pt idx="23351">
                        <c:v>37.372299999999996</c:v>
                      </c:pt>
                      <c:pt idx="23352">
                        <c:v>37.427260000000004</c:v>
                      </c:pt>
                      <c:pt idx="23353">
                        <c:v>37.482990000000001</c:v>
                      </c:pt>
                      <c:pt idx="23354">
                        <c:v>37.533270000000002</c:v>
                      </c:pt>
                      <c:pt idx="23355">
                        <c:v>37.588250000000002</c:v>
                      </c:pt>
                      <c:pt idx="23356">
                        <c:v>37.642030000000005</c:v>
                      </c:pt>
                      <c:pt idx="23357">
                        <c:v>37.696179999999998</c:v>
                      </c:pt>
                      <c:pt idx="23358">
                        <c:v>37.750300000000003</c:v>
                      </c:pt>
                      <c:pt idx="23359">
                        <c:v>37.804700000000004</c:v>
                      </c:pt>
                      <c:pt idx="23360">
                        <c:v>37.85868</c:v>
                      </c:pt>
                      <c:pt idx="23361">
                        <c:v>37.911830000000002</c:v>
                      </c:pt>
                      <c:pt idx="23362">
                        <c:v>37.964390000000002</c:v>
                      </c:pt>
                      <c:pt idx="23363">
                        <c:v>38.016269999999999</c:v>
                      </c:pt>
                      <c:pt idx="23364">
                        <c:v>38.068559999999998</c:v>
                      </c:pt>
                      <c:pt idx="23365">
                        <c:v>38.119579999999999</c:v>
                      </c:pt>
                      <c:pt idx="23366">
                        <c:v>38.172450000000005</c:v>
                      </c:pt>
                      <c:pt idx="23367">
                        <c:v>38.223460000000003</c:v>
                      </c:pt>
                      <c:pt idx="23368">
                        <c:v>38.275559999999999</c:v>
                      </c:pt>
                      <c:pt idx="23369">
                        <c:v>38.326259999999998</c:v>
                      </c:pt>
                      <c:pt idx="23370">
                        <c:v>38.377749999999999</c:v>
                      </c:pt>
                      <c:pt idx="23371">
                        <c:v>38.427619999999997</c:v>
                      </c:pt>
                      <c:pt idx="23372">
                        <c:v>38.476959999999998</c:v>
                      </c:pt>
                      <c:pt idx="23373">
                        <c:v>38.527349999999998</c:v>
                      </c:pt>
                      <c:pt idx="23374">
                        <c:v>38.574950000000001</c:v>
                      </c:pt>
                      <c:pt idx="23375">
                        <c:v>38.624700000000004</c:v>
                      </c:pt>
                      <c:pt idx="23376">
                        <c:v>38.674419999999998</c:v>
                      </c:pt>
                      <c:pt idx="23377">
                        <c:v>38.724379999999996</c:v>
                      </c:pt>
                      <c:pt idx="23378">
                        <c:v>38.77375</c:v>
                      </c:pt>
                      <c:pt idx="23379">
                        <c:v>38.823830000000001</c:v>
                      </c:pt>
                      <c:pt idx="23380">
                        <c:v>38.87209</c:v>
                      </c:pt>
                      <c:pt idx="23381">
                        <c:v>38.921750000000003</c:v>
                      </c:pt>
                      <c:pt idx="23382">
                        <c:v>38.971060000000001</c:v>
                      </c:pt>
                      <c:pt idx="23383">
                        <c:v>39.020130000000002</c:v>
                      </c:pt>
                      <c:pt idx="23384">
                        <c:v>39.068649999999998</c:v>
                      </c:pt>
                      <c:pt idx="23385">
                        <c:v>39.11553</c:v>
                      </c:pt>
                      <c:pt idx="23386">
                        <c:v>39.161180000000002</c:v>
                      </c:pt>
                      <c:pt idx="23387">
                        <c:v>39.20673</c:v>
                      </c:pt>
                      <c:pt idx="23388">
                        <c:v>39.253239999999998</c:v>
                      </c:pt>
                      <c:pt idx="23389">
                        <c:v>39.296250000000001</c:v>
                      </c:pt>
                      <c:pt idx="23390">
                        <c:v>39.337060000000001</c:v>
                      </c:pt>
                      <c:pt idx="23391">
                        <c:v>39.38015</c:v>
                      </c:pt>
                      <c:pt idx="23392">
                        <c:v>39.423349999999999</c:v>
                      </c:pt>
                      <c:pt idx="23393">
                        <c:v>39.466250000000002</c:v>
                      </c:pt>
                      <c:pt idx="23394">
                        <c:v>39.511009999999999</c:v>
                      </c:pt>
                      <c:pt idx="23395">
                        <c:v>39.556629999999998</c:v>
                      </c:pt>
                      <c:pt idx="23396">
                        <c:v>39.602029999999999</c:v>
                      </c:pt>
                      <c:pt idx="23397">
                        <c:v>39.647670000000005</c:v>
                      </c:pt>
                      <c:pt idx="23398">
                        <c:v>39.691770000000005</c:v>
                      </c:pt>
                      <c:pt idx="23399">
                        <c:v>39.737209999999997</c:v>
                      </c:pt>
                      <c:pt idx="23400">
                        <c:v>39.78192</c:v>
                      </c:pt>
                      <c:pt idx="23401">
                        <c:v>39.826920000000001</c:v>
                      </c:pt>
                      <c:pt idx="23402">
                        <c:v>39.87068</c:v>
                      </c:pt>
                      <c:pt idx="23403">
                        <c:v>39.914410000000004</c:v>
                      </c:pt>
                      <c:pt idx="23404">
                        <c:v>39.95796</c:v>
                      </c:pt>
                      <c:pt idx="23405">
                        <c:v>40.002490000000002</c:v>
                      </c:pt>
                      <c:pt idx="23406">
                        <c:v>40.04786</c:v>
                      </c:pt>
                      <c:pt idx="23407">
                        <c:v>40.08661</c:v>
                      </c:pt>
                      <c:pt idx="23408">
                        <c:v>40.132599999999996</c:v>
                      </c:pt>
                      <c:pt idx="23409">
                        <c:v>40.177199999999999</c:v>
                      </c:pt>
                      <c:pt idx="23410">
                        <c:v>40.221039999999995</c:v>
                      </c:pt>
                      <c:pt idx="23411">
                        <c:v>40.264269999999996</c:v>
                      </c:pt>
                      <c:pt idx="23412">
                        <c:v>40.305799999999998</c:v>
                      </c:pt>
                      <c:pt idx="23413">
                        <c:v>40.349539999999998</c:v>
                      </c:pt>
                      <c:pt idx="23414">
                        <c:v>40.393070000000002</c:v>
                      </c:pt>
                      <c:pt idx="23415">
                        <c:v>40.435209999999998</c:v>
                      </c:pt>
                      <c:pt idx="23416">
                        <c:v>40.476489999999998</c:v>
                      </c:pt>
                      <c:pt idx="23417">
                        <c:v>40.517390000000006</c:v>
                      </c:pt>
                      <c:pt idx="23418">
                        <c:v>40.558449999999993</c:v>
                      </c:pt>
                      <c:pt idx="23419">
                        <c:v>40.599239999999995</c:v>
                      </c:pt>
                      <c:pt idx="23420">
                        <c:v>40.640369999999997</c:v>
                      </c:pt>
                      <c:pt idx="23421">
                        <c:v>40.680699999999995</c:v>
                      </c:pt>
                      <c:pt idx="23422">
                        <c:v>40.721179999999997</c:v>
                      </c:pt>
                      <c:pt idx="23423">
                        <c:v>40.761949999999999</c:v>
                      </c:pt>
                      <c:pt idx="23424">
                        <c:v>40.801730000000006</c:v>
                      </c:pt>
                      <c:pt idx="23425">
                        <c:v>40.841099999999997</c:v>
                      </c:pt>
                      <c:pt idx="23426">
                        <c:v>40.879320000000007</c:v>
                      </c:pt>
                      <c:pt idx="23427">
                        <c:v>40.918570000000003</c:v>
                      </c:pt>
                      <c:pt idx="23428">
                        <c:v>40.956580000000002</c:v>
                      </c:pt>
                      <c:pt idx="23429">
                        <c:v>40.9953</c:v>
                      </c:pt>
                      <c:pt idx="23430">
                        <c:v>41.03396</c:v>
                      </c:pt>
                      <c:pt idx="23431">
                        <c:v>41.072589999999998</c:v>
                      </c:pt>
                      <c:pt idx="23432">
                        <c:v>41.110740000000007</c:v>
                      </c:pt>
                      <c:pt idx="23433">
                        <c:v>41.14911</c:v>
                      </c:pt>
                      <c:pt idx="23434">
                        <c:v>41.186049999999994</c:v>
                      </c:pt>
                      <c:pt idx="23435">
                        <c:v>41.222149999999999</c:v>
                      </c:pt>
                      <c:pt idx="23436">
                        <c:v>41.259160000000001</c:v>
                      </c:pt>
                      <c:pt idx="23437">
                        <c:v>41.296220000000005</c:v>
                      </c:pt>
                      <c:pt idx="23438">
                        <c:v>41.333479999999994</c:v>
                      </c:pt>
                      <c:pt idx="23439">
                        <c:v>41.370570000000001</c:v>
                      </c:pt>
                      <c:pt idx="23440">
                        <c:v>41.406829999999999</c:v>
                      </c:pt>
                      <c:pt idx="23441">
                        <c:v>41.443190000000001</c:v>
                      </c:pt>
                      <c:pt idx="23442">
                        <c:v>41.477149999999995</c:v>
                      </c:pt>
                      <c:pt idx="23443">
                        <c:v>41.512789999999995</c:v>
                      </c:pt>
                      <c:pt idx="23444">
                        <c:v>41.549060000000004</c:v>
                      </c:pt>
                      <c:pt idx="23445">
                        <c:v>41.585029999999996</c:v>
                      </c:pt>
                      <c:pt idx="23446">
                        <c:v>41.62106</c:v>
                      </c:pt>
                      <c:pt idx="23447">
                        <c:v>41.657409999999999</c:v>
                      </c:pt>
                      <c:pt idx="23448">
                        <c:v>41.693170000000002</c:v>
                      </c:pt>
                      <c:pt idx="23449">
                        <c:v>41.728670000000001</c:v>
                      </c:pt>
                      <c:pt idx="23450">
                        <c:v>41.763469999999998</c:v>
                      </c:pt>
                      <c:pt idx="23451">
                        <c:v>41.79824</c:v>
                      </c:pt>
                      <c:pt idx="23452">
                        <c:v>41.83276</c:v>
                      </c:pt>
                      <c:pt idx="23453">
                        <c:v>41.86703</c:v>
                      </c:pt>
                      <c:pt idx="23454">
                        <c:v>41.9011</c:v>
                      </c:pt>
                      <c:pt idx="23455">
                        <c:v>41.928699999999999</c:v>
                      </c:pt>
                      <c:pt idx="23456">
                        <c:v>41.959400000000002</c:v>
                      </c:pt>
                      <c:pt idx="23457">
                        <c:v>41.992139999999992</c:v>
                      </c:pt>
                      <c:pt idx="23458">
                        <c:v>42.025490000000005</c:v>
                      </c:pt>
                      <c:pt idx="23459">
                        <c:v>42.059100000000001</c:v>
                      </c:pt>
                      <c:pt idx="23460">
                        <c:v>42.092159999999993</c:v>
                      </c:pt>
                      <c:pt idx="23461">
                        <c:v>42.125279999999997</c:v>
                      </c:pt>
                      <c:pt idx="23462">
                        <c:v>42.157669999999996</c:v>
                      </c:pt>
                      <c:pt idx="23463">
                        <c:v>42.189990000000002</c:v>
                      </c:pt>
                      <c:pt idx="23464">
                        <c:v>42.223119999999994</c:v>
                      </c:pt>
                      <c:pt idx="23465">
                        <c:v>42.255710000000008</c:v>
                      </c:pt>
                      <c:pt idx="23466">
                        <c:v>42.287140000000001</c:v>
                      </c:pt>
                      <c:pt idx="23467">
                        <c:v>42.320070000000001</c:v>
                      </c:pt>
                      <c:pt idx="23468">
                        <c:v>42.351850000000006</c:v>
                      </c:pt>
                      <c:pt idx="23469">
                        <c:v>42.381900000000002</c:v>
                      </c:pt>
                      <c:pt idx="23470">
                        <c:v>42.413379999999997</c:v>
                      </c:pt>
                      <c:pt idx="23471">
                        <c:v>42.44511</c:v>
                      </c:pt>
                      <c:pt idx="23472">
                        <c:v>42.476890000000004</c:v>
                      </c:pt>
                      <c:pt idx="23473">
                        <c:v>42.508240000000001</c:v>
                      </c:pt>
                      <c:pt idx="23474">
                        <c:v>42.541070000000005</c:v>
                      </c:pt>
                      <c:pt idx="23475">
                        <c:v>42.57338</c:v>
                      </c:pt>
                      <c:pt idx="23476">
                        <c:v>42.605149999999995</c:v>
                      </c:pt>
                      <c:pt idx="23477">
                        <c:v>42.637</c:v>
                      </c:pt>
                      <c:pt idx="23478">
                        <c:v>42.670070000000003</c:v>
                      </c:pt>
                      <c:pt idx="23479">
                        <c:v>42.701430000000002</c:v>
                      </c:pt>
                      <c:pt idx="23480">
                        <c:v>42.734470000000002</c:v>
                      </c:pt>
                      <c:pt idx="23481">
                        <c:v>42.76426</c:v>
                      </c:pt>
                      <c:pt idx="23482">
                        <c:v>42.791789999999999</c:v>
                      </c:pt>
                      <c:pt idx="23483">
                        <c:v>42.803240000000002</c:v>
                      </c:pt>
                      <c:pt idx="23484">
                        <c:v>42.823399999999992</c:v>
                      </c:pt>
                      <c:pt idx="23485">
                        <c:v>42.851739999999992</c:v>
                      </c:pt>
                      <c:pt idx="23486">
                        <c:v>42.879949999999994</c:v>
                      </c:pt>
                      <c:pt idx="23487">
                        <c:v>42.911549999999998</c:v>
                      </c:pt>
                      <c:pt idx="23488">
                        <c:v>42.943150000000003</c:v>
                      </c:pt>
                      <c:pt idx="23489">
                        <c:v>42.971959999999996</c:v>
                      </c:pt>
                      <c:pt idx="23490">
                        <c:v>43.002499999999998</c:v>
                      </c:pt>
                      <c:pt idx="23491">
                        <c:v>43.032600000000002</c:v>
                      </c:pt>
                      <c:pt idx="23492">
                        <c:v>43.062979999999996</c:v>
                      </c:pt>
                      <c:pt idx="23493">
                        <c:v>43.093690000000002</c:v>
                      </c:pt>
                      <c:pt idx="23494">
                        <c:v>43.124099999999999</c:v>
                      </c:pt>
                      <c:pt idx="23495">
                        <c:v>43.154940000000003</c:v>
                      </c:pt>
                      <c:pt idx="23496">
                        <c:v>43.184730000000002</c:v>
                      </c:pt>
                      <c:pt idx="23497">
                        <c:v>43.214649999999999</c:v>
                      </c:pt>
                      <c:pt idx="23498">
                        <c:v>43.242200000000004</c:v>
                      </c:pt>
                      <c:pt idx="23499">
                        <c:v>43.27328</c:v>
                      </c:pt>
                      <c:pt idx="23500">
                        <c:v>43.303609999999999</c:v>
                      </c:pt>
                      <c:pt idx="23501">
                        <c:v>43.334119999999999</c:v>
                      </c:pt>
                      <c:pt idx="23502">
                        <c:v>43.364089999999997</c:v>
                      </c:pt>
                      <c:pt idx="23503">
                        <c:v>43.393319999999996</c:v>
                      </c:pt>
                      <c:pt idx="23504">
                        <c:v>43.423489999999994</c:v>
                      </c:pt>
                      <c:pt idx="23505">
                        <c:v>43.452599999999997</c:v>
                      </c:pt>
                      <c:pt idx="23506">
                        <c:v>43.483489999999996</c:v>
                      </c:pt>
                      <c:pt idx="23507">
                        <c:v>43.513979999999997</c:v>
                      </c:pt>
                      <c:pt idx="23508">
                        <c:v>43.542969999999997</c:v>
                      </c:pt>
                      <c:pt idx="23509">
                        <c:v>43.573740000000001</c:v>
                      </c:pt>
                      <c:pt idx="23510">
                        <c:v>43.60275</c:v>
                      </c:pt>
                      <c:pt idx="23511">
                        <c:v>43.631970000000003</c:v>
                      </c:pt>
                      <c:pt idx="23512">
                        <c:v>43.661079999999998</c:v>
                      </c:pt>
                      <c:pt idx="23513">
                        <c:v>43.691430000000004</c:v>
                      </c:pt>
                      <c:pt idx="23514">
                        <c:v>43.721370000000007</c:v>
                      </c:pt>
                      <c:pt idx="23515">
                        <c:v>43.751730000000002</c:v>
                      </c:pt>
                      <c:pt idx="23516">
                        <c:v>43.780640000000005</c:v>
                      </c:pt>
                      <c:pt idx="23517">
                        <c:v>43.810760000000002</c:v>
                      </c:pt>
                      <c:pt idx="23518">
                        <c:v>43.840500000000006</c:v>
                      </c:pt>
                      <c:pt idx="23519">
                        <c:v>43.870250000000006</c:v>
                      </c:pt>
                      <c:pt idx="23520">
                        <c:v>43.901139999999998</c:v>
                      </c:pt>
                      <c:pt idx="23521">
                        <c:v>43.930700000000002</c:v>
                      </c:pt>
                      <c:pt idx="23522">
                        <c:v>43.961129999999997</c:v>
                      </c:pt>
                      <c:pt idx="23523">
                        <c:v>43.9816</c:v>
                      </c:pt>
                      <c:pt idx="23524">
                        <c:v>44.008659999999999</c:v>
                      </c:pt>
                      <c:pt idx="23525">
                        <c:v>44.040759999999999</c:v>
                      </c:pt>
                      <c:pt idx="23526">
                        <c:v>44.073160000000001</c:v>
                      </c:pt>
                      <c:pt idx="23527">
                        <c:v>44.105290000000004</c:v>
                      </c:pt>
                      <c:pt idx="23528">
                        <c:v>44.136790000000005</c:v>
                      </c:pt>
                      <c:pt idx="23529">
                        <c:v>44.167750000000005</c:v>
                      </c:pt>
                      <c:pt idx="23530">
                        <c:v>44.199680000000001</c:v>
                      </c:pt>
                      <c:pt idx="23531">
                        <c:v>44.231639999999999</c:v>
                      </c:pt>
                      <c:pt idx="23532">
                        <c:v>44.263579999999997</c:v>
                      </c:pt>
                      <c:pt idx="23533">
                        <c:v>44.295479999999998</c:v>
                      </c:pt>
                      <c:pt idx="23534">
                        <c:v>44.327110000000005</c:v>
                      </c:pt>
                      <c:pt idx="23535">
                        <c:v>44.358779999999996</c:v>
                      </c:pt>
                      <c:pt idx="23536">
                        <c:v>44.390650000000001</c:v>
                      </c:pt>
                      <c:pt idx="23537">
                        <c:v>44.422750000000008</c:v>
                      </c:pt>
                      <c:pt idx="23538">
                        <c:v>44.454570000000004</c:v>
                      </c:pt>
                      <c:pt idx="23539">
                        <c:v>44.486290000000004</c:v>
                      </c:pt>
                      <c:pt idx="23540">
                        <c:v>44.518050000000002</c:v>
                      </c:pt>
                      <c:pt idx="23541">
                        <c:v>44.549079999999996</c:v>
                      </c:pt>
                      <c:pt idx="23542">
                        <c:v>44.580590000000001</c:v>
                      </c:pt>
                      <c:pt idx="23543">
                        <c:v>44.611939999999997</c:v>
                      </c:pt>
                      <c:pt idx="23544">
                        <c:v>44.643659999999997</c:v>
                      </c:pt>
                      <c:pt idx="23545">
                        <c:v>44.674839999999996</c:v>
                      </c:pt>
                      <c:pt idx="23546">
                        <c:v>44.705830000000006</c:v>
                      </c:pt>
                      <c:pt idx="23547">
                        <c:v>44.737359999999995</c:v>
                      </c:pt>
                      <c:pt idx="23548">
                        <c:v>44.769059999999996</c:v>
                      </c:pt>
                      <c:pt idx="23549">
                        <c:v>44.800440000000002</c:v>
                      </c:pt>
                      <c:pt idx="23550">
                        <c:v>44.832129999999999</c:v>
                      </c:pt>
                      <c:pt idx="23551">
                        <c:v>44.863619999999997</c:v>
                      </c:pt>
                      <c:pt idx="23552">
                        <c:v>44.895259999999993</c:v>
                      </c:pt>
                      <c:pt idx="23553">
                        <c:v>44.925840000000001</c:v>
                      </c:pt>
                      <c:pt idx="23554">
                        <c:v>44.956759999999996</c:v>
                      </c:pt>
                      <c:pt idx="23555">
                        <c:v>44.983350000000002</c:v>
                      </c:pt>
                      <c:pt idx="23556">
                        <c:v>45.01567</c:v>
                      </c:pt>
                      <c:pt idx="23557">
                        <c:v>45.046779999999998</c:v>
                      </c:pt>
                      <c:pt idx="23558">
                        <c:v>45.078159999999997</c:v>
                      </c:pt>
                      <c:pt idx="23559">
                        <c:v>45.109490000000001</c:v>
                      </c:pt>
                      <c:pt idx="23560">
                        <c:v>45.140659999999997</c:v>
                      </c:pt>
                      <c:pt idx="23561">
                        <c:v>45.171050000000001</c:v>
                      </c:pt>
                      <c:pt idx="23562">
                        <c:v>45.201360000000001</c:v>
                      </c:pt>
                      <c:pt idx="23563">
                        <c:v>45.231250000000003</c:v>
                      </c:pt>
                      <c:pt idx="23564">
                        <c:v>45.261740000000003</c:v>
                      </c:pt>
                      <c:pt idx="23565">
                        <c:v>45.292529999999999</c:v>
                      </c:pt>
                      <c:pt idx="23566">
                        <c:v>45.323239999999998</c:v>
                      </c:pt>
                      <c:pt idx="23567">
                        <c:v>45.354010000000002</c:v>
                      </c:pt>
                      <c:pt idx="23568">
                        <c:v>45.384510000000006</c:v>
                      </c:pt>
                      <c:pt idx="23569">
                        <c:v>45.415130000000005</c:v>
                      </c:pt>
                      <c:pt idx="23570">
                        <c:v>45.445509999999999</c:v>
                      </c:pt>
                      <c:pt idx="23571">
                        <c:v>45.476179999999999</c:v>
                      </c:pt>
                      <c:pt idx="23572">
                        <c:v>45.506880000000002</c:v>
                      </c:pt>
                      <c:pt idx="23573">
                        <c:v>45.533709999999999</c:v>
                      </c:pt>
                      <c:pt idx="23574">
                        <c:v>45.564039999999999</c:v>
                      </c:pt>
                      <c:pt idx="23575">
                        <c:v>45.595230000000001</c:v>
                      </c:pt>
                      <c:pt idx="23576">
                        <c:v>45.625540000000001</c:v>
                      </c:pt>
                      <c:pt idx="23577">
                        <c:v>45.655999999999999</c:v>
                      </c:pt>
                      <c:pt idx="23578">
                        <c:v>45.686509999999998</c:v>
                      </c:pt>
                      <c:pt idx="23579">
                        <c:v>45.716700000000003</c:v>
                      </c:pt>
                      <c:pt idx="23580">
                        <c:v>45.747039999999998</c:v>
                      </c:pt>
                      <c:pt idx="23581">
                        <c:v>45.77713</c:v>
                      </c:pt>
                      <c:pt idx="23582">
                        <c:v>45.807110000000002</c:v>
                      </c:pt>
                      <c:pt idx="23583">
                        <c:v>45.837040000000002</c:v>
                      </c:pt>
                      <c:pt idx="23584">
                        <c:v>45.86703</c:v>
                      </c:pt>
                      <c:pt idx="23585">
                        <c:v>45.896830000000001</c:v>
                      </c:pt>
                      <c:pt idx="23586">
                        <c:v>45.926910000000007</c:v>
                      </c:pt>
                      <c:pt idx="23587">
                        <c:v>45.95684</c:v>
                      </c:pt>
                      <c:pt idx="23588">
                        <c:v>45.986869999999996</c:v>
                      </c:pt>
                      <c:pt idx="23589">
                        <c:v>46.016779999999997</c:v>
                      </c:pt>
                      <c:pt idx="23590">
                        <c:v>46.04692</c:v>
                      </c:pt>
                      <c:pt idx="23591">
                        <c:v>46.076790000000003</c:v>
                      </c:pt>
                      <c:pt idx="23592">
                        <c:v>46.106939999999994</c:v>
                      </c:pt>
                      <c:pt idx="23593">
                        <c:v>46.136899999999997</c:v>
                      </c:pt>
                      <c:pt idx="23594">
                        <c:v>46.166970000000006</c:v>
                      </c:pt>
                      <c:pt idx="23595">
                        <c:v>46.196910000000003</c:v>
                      </c:pt>
                      <c:pt idx="23596">
                        <c:v>46.226960000000005</c:v>
                      </c:pt>
                      <c:pt idx="23597">
                        <c:v>46.25667</c:v>
                      </c:pt>
                      <c:pt idx="23598">
                        <c:v>46.286729999999999</c:v>
                      </c:pt>
                      <c:pt idx="23599">
                        <c:v>46.316580000000002</c:v>
                      </c:pt>
                      <c:pt idx="23600">
                        <c:v>46.346499999999999</c:v>
                      </c:pt>
                      <c:pt idx="23601">
                        <c:v>46.376239999999996</c:v>
                      </c:pt>
                      <c:pt idx="23602">
                        <c:v>46.406179999999999</c:v>
                      </c:pt>
                      <c:pt idx="23603">
                        <c:v>46.435820000000007</c:v>
                      </c:pt>
                      <c:pt idx="23604">
                        <c:v>46.465420000000002</c:v>
                      </c:pt>
                      <c:pt idx="23605">
                        <c:v>46.494889999999998</c:v>
                      </c:pt>
                      <c:pt idx="23606">
                        <c:v>46.524470000000008</c:v>
                      </c:pt>
                      <c:pt idx="23607">
                        <c:v>46.553870000000003</c:v>
                      </c:pt>
                      <c:pt idx="23608">
                        <c:v>46.573309999999999</c:v>
                      </c:pt>
                      <c:pt idx="23609">
                        <c:v>46.59254</c:v>
                      </c:pt>
                      <c:pt idx="23610">
                        <c:v>46.620850000000004</c:v>
                      </c:pt>
                      <c:pt idx="23611">
                        <c:v>46.651040000000002</c:v>
                      </c:pt>
                      <c:pt idx="23612">
                        <c:v>46.680279999999996</c:v>
                      </c:pt>
                      <c:pt idx="23613">
                        <c:v>46.70879</c:v>
                      </c:pt>
                      <c:pt idx="23614">
                        <c:v>46.736870000000003</c:v>
                      </c:pt>
                      <c:pt idx="23615">
                        <c:v>46.765819999999998</c:v>
                      </c:pt>
                      <c:pt idx="23616">
                        <c:v>46.795299999999997</c:v>
                      </c:pt>
                      <c:pt idx="23617">
                        <c:v>46.824359999999999</c:v>
                      </c:pt>
                      <c:pt idx="23618">
                        <c:v>46.853389999999997</c:v>
                      </c:pt>
                      <c:pt idx="23619">
                        <c:v>46.882310000000004</c:v>
                      </c:pt>
                      <c:pt idx="23620">
                        <c:v>46.911479999999997</c:v>
                      </c:pt>
                      <c:pt idx="23621">
                        <c:v>46.940609999999992</c:v>
                      </c:pt>
                      <c:pt idx="23622">
                        <c:v>46.969799999999999</c:v>
                      </c:pt>
                      <c:pt idx="23623">
                        <c:v>46.998930000000001</c:v>
                      </c:pt>
                      <c:pt idx="23624">
                        <c:v>47.027549999999998</c:v>
                      </c:pt>
                      <c:pt idx="23625">
                        <c:v>47.056480000000001</c:v>
                      </c:pt>
                      <c:pt idx="23626">
                        <c:v>47.08558</c:v>
                      </c:pt>
                      <c:pt idx="23627">
                        <c:v>47.114370000000001</c:v>
                      </c:pt>
                      <c:pt idx="23628">
                        <c:v>47.143569999999997</c:v>
                      </c:pt>
                      <c:pt idx="23629">
                        <c:v>47.172609999999999</c:v>
                      </c:pt>
                      <c:pt idx="23630">
                        <c:v>47.201760000000007</c:v>
                      </c:pt>
                      <c:pt idx="23631">
                        <c:v>47.230400000000003</c:v>
                      </c:pt>
                      <c:pt idx="23632">
                        <c:v>47.259510000000006</c:v>
                      </c:pt>
                      <c:pt idx="23633">
                        <c:v>47.288600000000002</c:v>
                      </c:pt>
                      <c:pt idx="23634">
                        <c:v>47.317140000000002</c:v>
                      </c:pt>
                      <c:pt idx="23635">
                        <c:v>47.345600000000005</c:v>
                      </c:pt>
                      <c:pt idx="23636">
                        <c:v>47.373960000000004</c:v>
                      </c:pt>
                      <c:pt idx="23637">
                        <c:v>47.40307</c:v>
                      </c:pt>
                      <c:pt idx="23638">
                        <c:v>47.431789999999992</c:v>
                      </c:pt>
                      <c:pt idx="23639">
                        <c:v>47.460549999999998</c:v>
                      </c:pt>
                      <c:pt idx="23640">
                        <c:v>47.489420000000003</c:v>
                      </c:pt>
                      <c:pt idx="23641">
                        <c:v>47.51831</c:v>
                      </c:pt>
                      <c:pt idx="23642">
                        <c:v>47.547119999999993</c:v>
                      </c:pt>
                      <c:pt idx="23643">
                        <c:v>47.57593</c:v>
                      </c:pt>
                      <c:pt idx="23644">
                        <c:v>47.604740000000007</c:v>
                      </c:pt>
                      <c:pt idx="23645">
                        <c:v>47.633130000000001</c:v>
                      </c:pt>
                      <c:pt idx="23646">
                        <c:v>47.661659999999998</c:v>
                      </c:pt>
                      <c:pt idx="23647">
                        <c:v>47.690149999999996</c:v>
                      </c:pt>
                      <c:pt idx="23648">
                        <c:v>47.71875</c:v>
                      </c:pt>
                      <c:pt idx="23649">
                        <c:v>47.747260000000004</c:v>
                      </c:pt>
                      <c:pt idx="23650">
                        <c:v>47.774679999999996</c:v>
                      </c:pt>
                      <c:pt idx="23651">
                        <c:v>47.802819999999997</c:v>
                      </c:pt>
                      <c:pt idx="23652">
                        <c:v>47.83108</c:v>
                      </c:pt>
                      <c:pt idx="23653">
                        <c:v>47.859769999999997</c:v>
                      </c:pt>
                      <c:pt idx="23654">
                        <c:v>47.888549999999995</c:v>
                      </c:pt>
                      <c:pt idx="23655">
                        <c:v>47.891030000000001</c:v>
                      </c:pt>
                      <c:pt idx="23656">
                        <c:v>47.83023</c:v>
                      </c:pt>
                      <c:pt idx="23657">
                        <c:v>47.792199999999994</c:v>
                      </c:pt>
                      <c:pt idx="23658">
                        <c:v>47.753160000000001</c:v>
                      </c:pt>
                      <c:pt idx="23659">
                        <c:v>47.749020000000002</c:v>
                      </c:pt>
                      <c:pt idx="23660">
                        <c:v>47.759520000000002</c:v>
                      </c:pt>
                      <c:pt idx="23661">
                        <c:v>47.778419999999997</c:v>
                      </c:pt>
                      <c:pt idx="23662">
                        <c:v>47.799680000000002</c:v>
                      </c:pt>
                      <c:pt idx="23663">
                        <c:v>47.820159999999994</c:v>
                      </c:pt>
                      <c:pt idx="23664">
                        <c:v>47.841990000000003</c:v>
                      </c:pt>
                      <c:pt idx="23665">
                        <c:v>47.865080000000006</c:v>
                      </c:pt>
                      <c:pt idx="23666">
                        <c:v>47.888390000000001</c:v>
                      </c:pt>
                      <c:pt idx="23667">
                        <c:v>47.911429999999996</c:v>
                      </c:pt>
                      <c:pt idx="23668">
                        <c:v>47.935699999999997</c:v>
                      </c:pt>
                      <c:pt idx="23669">
                        <c:v>47.960610000000003</c:v>
                      </c:pt>
                      <c:pt idx="23670">
                        <c:v>47.986240000000002</c:v>
                      </c:pt>
                      <c:pt idx="23671">
                        <c:v>48.012039999999999</c:v>
                      </c:pt>
                      <c:pt idx="23672">
                        <c:v>48.037780000000005</c:v>
                      </c:pt>
                      <c:pt idx="23673">
                        <c:v>48.063739999999996</c:v>
                      </c:pt>
                      <c:pt idx="23674">
                        <c:v>48.089930000000003</c:v>
                      </c:pt>
                      <c:pt idx="23675">
                        <c:v>48.115119999999997</c:v>
                      </c:pt>
                      <c:pt idx="23676">
                        <c:v>48.140970000000003</c:v>
                      </c:pt>
                      <c:pt idx="23677">
                        <c:v>48.16704</c:v>
                      </c:pt>
                      <c:pt idx="23678">
                        <c:v>48.192430000000002</c:v>
                      </c:pt>
                      <c:pt idx="23679">
                        <c:v>48.218389999999999</c:v>
                      </c:pt>
                      <c:pt idx="23680">
                        <c:v>48.244550000000004</c:v>
                      </c:pt>
                      <c:pt idx="23681">
                        <c:v>48.270860000000006</c:v>
                      </c:pt>
                      <c:pt idx="23682">
                        <c:v>48.297290000000004</c:v>
                      </c:pt>
                      <c:pt idx="23683">
                        <c:v>48.323679999999996</c:v>
                      </c:pt>
                      <c:pt idx="23684">
                        <c:v>48.350059999999999</c:v>
                      </c:pt>
                      <c:pt idx="23685">
                        <c:v>48.376539999999999</c:v>
                      </c:pt>
                      <c:pt idx="23686">
                        <c:v>48.402940000000001</c:v>
                      </c:pt>
                      <c:pt idx="23687">
                        <c:v>48.429390000000005</c:v>
                      </c:pt>
                      <c:pt idx="23688">
                        <c:v>48.455560000000006</c:v>
                      </c:pt>
                      <c:pt idx="23689">
                        <c:v>48.48216</c:v>
                      </c:pt>
                      <c:pt idx="23690">
                        <c:v>48.508500000000005</c:v>
                      </c:pt>
                      <c:pt idx="23691">
                        <c:v>48.534949999999995</c:v>
                      </c:pt>
                      <c:pt idx="23692">
                        <c:v>48.561189999999996</c:v>
                      </c:pt>
                      <c:pt idx="23693">
                        <c:v>48.570679999999996</c:v>
                      </c:pt>
                      <c:pt idx="23694">
                        <c:v>48.55715</c:v>
                      </c:pt>
                      <c:pt idx="23695">
                        <c:v>48.557379999999995</c:v>
                      </c:pt>
                      <c:pt idx="23696">
                        <c:v>48.547900000000006</c:v>
                      </c:pt>
                      <c:pt idx="23697">
                        <c:v>48.546259999999997</c:v>
                      </c:pt>
                      <c:pt idx="23698">
                        <c:v>48.55612</c:v>
                      </c:pt>
                      <c:pt idx="23699">
                        <c:v>48.572680000000005</c:v>
                      </c:pt>
                      <c:pt idx="23700">
                        <c:v>48.593010000000007</c:v>
                      </c:pt>
                      <c:pt idx="23701">
                        <c:v>48.614379999999997</c:v>
                      </c:pt>
                      <c:pt idx="23702">
                        <c:v>48.637430000000002</c:v>
                      </c:pt>
                      <c:pt idx="23703">
                        <c:v>48.661370000000005</c:v>
                      </c:pt>
                      <c:pt idx="23704">
                        <c:v>48.686250000000001</c:v>
                      </c:pt>
                      <c:pt idx="23705">
                        <c:v>48.71125</c:v>
                      </c:pt>
                      <c:pt idx="23706">
                        <c:v>48.736810000000006</c:v>
                      </c:pt>
                      <c:pt idx="23707">
                        <c:v>48.7622</c:v>
                      </c:pt>
                      <c:pt idx="23708">
                        <c:v>48.787849999999999</c:v>
                      </c:pt>
                      <c:pt idx="23709">
                        <c:v>48.812579999999997</c:v>
                      </c:pt>
                      <c:pt idx="23710">
                        <c:v>48.83737</c:v>
                      </c:pt>
                      <c:pt idx="23711">
                        <c:v>48.862819999999999</c:v>
                      </c:pt>
                      <c:pt idx="23712">
                        <c:v>48.888040000000004</c:v>
                      </c:pt>
                      <c:pt idx="23713">
                        <c:v>48.911610000000003</c:v>
                      </c:pt>
                      <c:pt idx="23714">
                        <c:v>48.936929999999997</c:v>
                      </c:pt>
                      <c:pt idx="23715">
                        <c:v>48.962709999999994</c:v>
                      </c:pt>
                      <c:pt idx="23716">
                        <c:v>48.98789</c:v>
                      </c:pt>
                      <c:pt idx="23717">
                        <c:v>49.013559999999998</c:v>
                      </c:pt>
                      <c:pt idx="23718">
                        <c:v>49.039149999999992</c:v>
                      </c:pt>
                      <c:pt idx="23719">
                        <c:v>49.06456</c:v>
                      </c:pt>
                      <c:pt idx="23720">
                        <c:v>49.090130000000002</c:v>
                      </c:pt>
                      <c:pt idx="23721">
                        <c:v>49.115029999999997</c:v>
                      </c:pt>
                      <c:pt idx="23722">
                        <c:v>49.139939999999996</c:v>
                      </c:pt>
                      <c:pt idx="23723">
                        <c:v>49.164239999999999</c:v>
                      </c:pt>
                      <c:pt idx="23724">
                        <c:v>49.188549999999999</c:v>
                      </c:pt>
                      <c:pt idx="23725">
                        <c:v>49.212379999999996</c:v>
                      </c:pt>
                      <c:pt idx="23726">
                        <c:v>49.236670000000004</c:v>
                      </c:pt>
                      <c:pt idx="23727">
                        <c:v>49.259599999999999</c:v>
                      </c:pt>
                      <c:pt idx="23728">
                        <c:v>49.283210000000004</c:v>
                      </c:pt>
                      <c:pt idx="23729">
                        <c:v>49.307510000000001</c:v>
                      </c:pt>
                      <c:pt idx="23730">
                        <c:v>49.331859999999999</c:v>
                      </c:pt>
                      <c:pt idx="23731">
                        <c:v>49.354340000000001</c:v>
                      </c:pt>
                      <c:pt idx="23732">
                        <c:v>49.37764</c:v>
                      </c:pt>
                      <c:pt idx="23733">
                        <c:v>49.400849999999998</c:v>
                      </c:pt>
                      <c:pt idx="23734">
                        <c:v>49.425039999999996</c:v>
                      </c:pt>
                      <c:pt idx="23735">
                        <c:v>49.447479999999999</c:v>
                      </c:pt>
                      <c:pt idx="23736">
                        <c:v>49.469130000000007</c:v>
                      </c:pt>
                      <c:pt idx="23737">
                        <c:v>49.474249999999998</c:v>
                      </c:pt>
                      <c:pt idx="23738">
                        <c:v>49.488169999999997</c:v>
                      </c:pt>
                      <c:pt idx="23739">
                        <c:v>49.510759999999998</c:v>
                      </c:pt>
                      <c:pt idx="23740">
                        <c:v>49.534219999999998</c:v>
                      </c:pt>
                      <c:pt idx="23741">
                        <c:v>49.558439999999997</c:v>
                      </c:pt>
                      <c:pt idx="23742">
                        <c:v>49.583590000000001</c:v>
                      </c:pt>
                      <c:pt idx="23743">
                        <c:v>49.608199999999997</c:v>
                      </c:pt>
                      <c:pt idx="23744">
                        <c:v>49.633570000000006</c:v>
                      </c:pt>
                      <c:pt idx="23745">
                        <c:v>49.658629999999995</c:v>
                      </c:pt>
                      <c:pt idx="23746">
                        <c:v>49.651699999999998</c:v>
                      </c:pt>
                      <c:pt idx="23747">
                        <c:v>49.326169999999998</c:v>
                      </c:pt>
                      <c:pt idx="23748">
                        <c:v>49.123599999999996</c:v>
                      </c:pt>
                      <c:pt idx="23749">
                        <c:v>49.025770000000001</c:v>
                      </c:pt>
                      <c:pt idx="23750">
                        <c:v>48.938029999999998</c:v>
                      </c:pt>
                      <c:pt idx="23751">
                        <c:v>48.93947</c:v>
                      </c:pt>
                      <c:pt idx="23752">
                        <c:v>48.962609999999998</c:v>
                      </c:pt>
                      <c:pt idx="23753">
                        <c:v>48.990799999999993</c:v>
                      </c:pt>
                      <c:pt idx="23754">
                        <c:v>49.021180000000001</c:v>
                      </c:pt>
                      <c:pt idx="23755">
                        <c:v>49.038700000000006</c:v>
                      </c:pt>
                      <c:pt idx="23756">
                        <c:v>49.060759999999995</c:v>
                      </c:pt>
                      <c:pt idx="23757">
                        <c:v>49.088819999999998</c:v>
                      </c:pt>
                      <c:pt idx="23758">
                        <c:v>49.119409999999995</c:v>
                      </c:pt>
                      <c:pt idx="23759">
                        <c:v>49.149149999999999</c:v>
                      </c:pt>
                      <c:pt idx="23760">
                        <c:v>49.17897</c:v>
                      </c:pt>
                      <c:pt idx="23761">
                        <c:v>49.20787</c:v>
                      </c:pt>
                      <c:pt idx="23762">
                        <c:v>49.236879999999999</c:v>
                      </c:pt>
                      <c:pt idx="23763">
                        <c:v>49.264970000000005</c:v>
                      </c:pt>
                      <c:pt idx="23764">
                        <c:v>49.292939999999994</c:v>
                      </c:pt>
                      <c:pt idx="23765">
                        <c:v>49.319610000000004</c:v>
                      </c:pt>
                      <c:pt idx="23766">
                        <c:v>49.346800000000002</c:v>
                      </c:pt>
                      <c:pt idx="23767">
                        <c:v>49.374299999999998</c:v>
                      </c:pt>
                      <c:pt idx="23768">
                        <c:v>49.401159999999997</c:v>
                      </c:pt>
                      <c:pt idx="23769">
                        <c:v>49.427960000000006</c:v>
                      </c:pt>
                      <c:pt idx="23770">
                        <c:v>49.45335</c:v>
                      </c:pt>
                      <c:pt idx="23771">
                        <c:v>49.47972</c:v>
                      </c:pt>
                      <c:pt idx="23772">
                        <c:v>49.505879999999998</c:v>
                      </c:pt>
                      <c:pt idx="23773">
                        <c:v>49.531649999999999</c:v>
                      </c:pt>
                      <c:pt idx="23774">
                        <c:v>49.557460000000006</c:v>
                      </c:pt>
                      <c:pt idx="23775">
                        <c:v>49.583320000000001</c:v>
                      </c:pt>
                      <c:pt idx="23776">
                        <c:v>49.609099999999998</c:v>
                      </c:pt>
                      <c:pt idx="23777">
                        <c:v>49.634709999999998</c:v>
                      </c:pt>
                      <c:pt idx="23778">
                        <c:v>49.6601</c:v>
                      </c:pt>
                      <c:pt idx="23779">
                        <c:v>49.685290000000002</c:v>
                      </c:pt>
                      <c:pt idx="23780">
                        <c:v>49.710499999999996</c:v>
                      </c:pt>
                      <c:pt idx="23781">
                        <c:v>49.735810000000001</c:v>
                      </c:pt>
                      <c:pt idx="23782">
                        <c:v>49.761409999999998</c:v>
                      </c:pt>
                      <c:pt idx="23783">
                        <c:v>49.78595</c:v>
                      </c:pt>
                      <c:pt idx="23784">
                        <c:v>49.810900000000004</c:v>
                      </c:pt>
                      <c:pt idx="23785">
                        <c:v>49.835450000000002</c:v>
                      </c:pt>
                      <c:pt idx="23786">
                        <c:v>49.860049999999994</c:v>
                      </c:pt>
                      <c:pt idx="23787">
                        <c:v>49.884259999999998</c:v>
                      </c:pt>
                      <c:pt idx="23788">
                        <c:v>49.907260000000008</c:v>
                      </c:pt>
                      <c:pt idx="23789">
                        <c:v>49.93083</c:v>
                      </c:pt>
                      <c:pt idx="23790">
                        <c:v>49.954630000000002</c:v>
                      </c:pt>
                      <c:pt idx="23791">
                        <c:v>49.978809999999996</c:v>
                      </c:pt>
                      <c:pt idx="23792">
                        <c:v>50.002750000000006</c:v>
                      </c:pt>
                      <c:pt idx="23793">
                        <c:v>50.026849999999996</c:v>
                      </c:pt>
                      <c:pt idx="23794">
                        <c:v>50.050850000000004</c:v>
                      </c:pt>
                      <c:pt idx="23795">
                        <c:v>50.075040000000001</c:v>
                      </c:pt>
                      <c:pt idx="23796">
                        <c:v>50.098399999999998</c:v>
                      </c:pt>
                      <c:pt idx="23797">
                        <c:v>50.122</c:v>
                      </c:pt>
                      <c:pt idx="23798">
                        <c:v>50.144359999999999</c:v>
                      </c:pt>
                      <c:pt idx="23799">
                        <c:v>50.166469999999997</c:v>
                      </c:pt>
                      <c:pt idx="23800">
                        <c:v>50.188540000000003</c:v>
                      </c:pt>
                      <c:pt idx="23801">
                        <c:v>50.210909999999998</c:v>
                      </c:pt>
                      <c:pt idx="23802">
                        <c:v>50.233509999999995</c:v>
                      </c:pt>
                      <c:pt idx="23803">
                        <c:v>50.255840000000006</c:v>
                      </c:pt>
                      <c:pt idx="23804">
                        <c:v>50.278320000000001</c:v>
                      </c:pt>
                      <c:pt idx="23805">
                        <c:v>50.301720000000003</c:v>
                      </c:pt>
                      <c:pt idx="23806">
                        <c:v>50.325369999999992</c:v>
                      </c:pt>
                      <c:pt idx="23807">
                        <c:v>50.348879999999994</c:v>
                      </c:pt>
                      <c:pt idx="23808">
                        <c:v>50.372690000000006</c:v>
                      </c:pt>
                      <c:pt idx="23809">
                        <c:v>50.395919999999997</c:v>
                      </c:pt>
                      <c:pt idx="23810">
                        <c:v>50.419130000000003</c:v>
                      </c:pt>
                      <c:pt idx="23811">
                        <c:v>50.427600000000005</c:v>
                      </c:pt>
                      <c:pt idx="23812">
                        <c:v>50.43759</c:v>
                      </c:pt>
                      <c:pt idx="23813">
                        <c:v>50.456899999999997</c:v>
                      </c:pt>
                      <c:pt idx="23814">
                        <c:v>50.477730000000001</c:v>
                      </c:pt>
                      <c:pt idx="23815">
                        <c:v>50.499850000000002</c:v>
                      </c:pt>
                      <c:pt idx="23816">
                        <c:v>50.522169999999996</c:v>
                      </c:pt>
                      <c:pt idx="23817">
                        <c:v>50.544450000000005</c:v>
                      </c:pt>
                      <c:pt idx="23818">
                        <c:v>50.5672</c:v>
                      </c:pt>
                      <c:pt idx="23819">
                        <c:v>50.589890000000004</c:v>
                      </c:pt>
                      <c:pt idx="23820">
                        <c:v>50.612870000000001</c:v>
                      </c:pt>
                      <c:pt idx="23821">
                        <c:v>50.635429999999999</c:v>
                      </c:pt>
                      <c:pt idx="23822">
                        <c:v>50.658409999999996</c:v>
                      </c:pt>
                      <c:pt idx="23823">
                        <c:v>50.681330000000003</c:v>
                      </c:pt>
                      <c:pt idx="23824">
                        <c:v>50.704120000000003</c:v>
                      </c:pt>
                      <c:pt idx="23825">
                        <c:v>50.727019999999996</c:v>
                      </c:pt>
                      <c:pt idx="23826">
                        <c:v>50.749969999999998</c:v>
                      </c:pt>
                      <c:pt idx="23827">
                        <c:v>50.7727</c:v>
                      </c:pt>
                      <c:pt idx="23828">
                        <c:v>50.794920000000005</c:v>
                      </c:pt>
                      <c:pt idx="23829">
                        <c:v>50.817430000000002</c:v>
                      </c:pt>
                      <c:pt idx="23830">
                        <c:v>50.839970000000001</c:v>
                      </c:pt>
                      <c:pt idx="23831">
                        <c:v>50.697580000000002</c:v>
                      </c:pt>
                      <c:pt idx="23832">
                        <c:v>50.611230000000006</c:v>
                      </c:pt>
                      <c:pt idx="23833">
                        <c:v>50.54721</c:v>
                      </c:pt>
                      <c:pt idx="23834">
                        <c:v>50.493009999999998</c:v>
                      </c:pt>
                      <c:pt idx="23835">
                        <c:v>50.444400000000002</c:v>
                      </c:pt>
                      <c:pt idx="23836">
                        <c:v>50.397939999999998</c:v>
                      </c:pt>
                      <c:pt idx="23837">
                        <c:v>50.35483</c:v>
                      </c:pt>
                      <c:pt idx="23838">
                        <c:v>50.313470000000002</c:v>
                      </c:pt>
                      <c:pt idx="23839">
                        <c:v>50.273250000000004</c:v>
                      </c:pt>
                      <c:pt idx="23840">
                        <c:v>50.234230000000004</c:v>
                      </c:pt>
                      <c:pt idx="23841">
                        <c:v>50.19605</c:v>
                      </c:pt>
                      <c:pt idx="23842">
                        <c:v>50.158860000000004</c:v>
                      </c:pt>
                      <c:pt idx="23843">
                        <c:v>50.122540000000001</c:v>
                      </c:pt>
                      <c:pt idx="23844">
                        <c:v>50.086659999999995</c:v>
                      </c:pt>
                      <c:pt idx="23845">
                        <c:v>50.050960000000003</c:v>
                      </c:pt>
                      <c:pt idx="23846">
                        <c:v>50.015599999999992</c:v>
                      </c:pt>
                      <c:pt idx="23847">
                        <c:v>49.98057</c:v>
                      </c:pt>
                      <c:pt idx="23848">
                        <c:v>49.946029999999993</c:v>
                      </c:pt>
                      <c:pt idx="23849">
                        <c:v>49.911740000000002</c:v>
                      </c:pt>
                      <c:pt idx="23850">
                        <c:v>49.877809999999997</c:v>
                      </c:pt>
                      <c:pt idx="23851">
                        <c:v>49.84431</c:v>
                      </c:pt>
                      <c:pt idx="23852">
                        <c:v>49.811120000000003</c:v>
                      </c:pt>
                      <c:pt idx="23853">
                        <c:v>49.777990000000003</c:v>
                      </c:pt>
                      <c:pt idx="23854">
                        <c:v>49.744999999999997</c:v>
                      </c:pt>
                      <c:pt idx="23855">
                        <c:v>49.712090000000003</c:v>
                      </c:pt>
                      <c:pt idx="23856">
                        <c:v>49.679159999999996</c:v>
                      </c:pt>
                      <c:pt idx="23857">
                        <c:v>49.646619999999999</c:v>
                      </c:pt>
                      <c:pt idx="23858">
                        <c:v>49.6143</c:v>
                      </c:pt>
                      <c:pt idx="23859">
                        <c:v>49.582059999999998</c:v>
                      </c:pt>
                      <c:pt idx="23860">
                        <c:v>49.549849999999999</c:v>
                      </c:pt>
                      <c:pt idx="23861">
                        <c:v>49.518100000000004</c:v>
                      </c:pt>
                      <c:pt idx="23862">
                        <c:v>49.48601</c:v>
                      </c:pt>
                      <c:pt idx="23863">
                        <c:v>49.453889999999994</c:v>
                      </c:pt>
                      <c:pt idx="23864">
                        <c:v>49.422490000000003</c:v>
                      </c:pt>
                      <c:pt idx="23865">
                        <c:v>49.390070000000001</c:v>
                      </c:pt>
                      <c:pt idx="23866">
                        <c:v>49.35763</c:v>
                      </c:pt>
                      <c:pt idx="23867">
                        <c:v>49.3249</c:v>
                      </c:pt>
                      <c:pt idx="23868">
                        <c:v>49.292819999999999</c:v>
                      </c:pt>
                      <c:pt idx="23869">
                        <c:v>49.260080000000002</c:v>
                      </c:pt>
                      <c:pt idx="23870">
                        <c:v>49.227819999999994</c:v>
                      </c:pt>
                      <c:pt idx="23871">
                        <c:v>49.195460000000004</c:v>
                      </c:pt>
                      <c:pt idx="23872">
                        <c:v>49.163290000000003</c:v>
                      </c:pt>
                      <c:pt idx="23873">
                        <c:v>49.130880000000005</c:v>
                      </c:pt>
                      <c:pt idx="23874">
                        <c:v>49.098480000000002</c:v>
                      </c:pt>
                      <c:pt idx="23875">
                        <c:v>49.066660000000006</c:v>
                      </c:pt>
                      <c:pt idx="23876">
                        <c:v>49.034750000000003</c:v>
                      </c:pt>
                      <c:pt idx="23877">
                        <c:v>49.002690000000001</c:v>
                      </c:pt>
                      <c:pt idx="23878">
                        <c:v>48.971030000000006</c:v>
                      </c:pt>
                      <c:pt idx="23879">
                        <c:v>48.937960000000004</c:v>
                      </c:pt>
                      <c:pt idx="23880">
                        <c:v>48.904980000000002</c:v>
                      </c:pt>
                      <c:pt idx="23881">
                        <c:v>48.872059999999998</c:v>
                      </c:pt>
                      <c:pt idx="23882">
                        <c:v>48.839410000000001</c:v>
                      </c:pt>
                      <c:pt idx="23883">
                        <c:v>48.807929999999999</c:v>
                      </c:pt>
                      <c:pt idx="23884">
                        <c:v>48.775289999999998</c:v>
                      </c:pt>
                      <c:pt idx="23885">
                        <c:v>48.743480000000005</c:v>
                      </c:pt>
                      <c:pt idx="23886">
                        <c:v>48.71096</c:v>
                      </c:pt>
                      <c:pt idx="23887">
                        <c:v>48.679240000000007</c:v>
                      </c:pt>
                      <c:pt idx="23888">
                        <c:v>48.647190000000002</c:v>
                      </c:pt>
                      <c:pt idx="23889">
                        <c:v>48.61477</c:v>
                      </c:pt>
                      <c:pt idx="23890">
                        <c:v>48.582460000000005</c:v>
                      </c:pt>
                      <c:pt idx="23891">
                        <c:v>48.55021</c:v>
                      </c:pt>
                      <c:pt idx="23892">
                        <c:v>48.518509999999999</c:v>
                      </c:pt>
                      <c:pt idx="23893">
                        <c:v>48.486809999999998</c:v>
                      </c:pt>
                      <c:pt idx="23894">
                        <c:v>48.454430000000002</c:v>
                      </c:pt>
                      <c:pt idx="23895">
                        <c:v>48.421909999999997</c:v>
                      </c:pt>
                      <c:pt idx="23896">
                        <c:v>48.390060000000005</c:v>
                      </c:pt>
                      <c:pt idx="23897">
                        <c:v>48.357869999999998</c:v>
                      </c:pt>
                      <c:pt idx="23898">
                        <c:v>48.326279999999997</c:v>
                      </c:pt>
                      <c:pt idx="23899">
                        <c:v>48.295029999999997</c:v>
                      </c:pt>
                      <c:pt idx="23900">
                        <c:v>48.263329999999996</c:v>
                      </c:pt>
                      <c:pt idx="23901">
                        <c:v>48.231479999999998</c:v>
                      </c:pt>
                      <c:pt idx="23902">
                        <c:v>48.199880000000007</c:v>
                      </c:pt>
                      <c:pt idx="23903">
                        <c:v>48.1678</c:v>
                      </c:pt>
                      <c:pt idx="23904">
                        <c:v>48.136250000000004</c:v>
                      </c:pt>
                      <c:pt idx="23905">
                        <c:v>48.104649999999999</c:v>
                      </c:pt>
                      <c:pt idx="23906">
                        <c:v>48.072569999999999</c:v>
                      </c:pt>
                      <c:pt idx="23907">
                        <c:v>48.04074</c:v>
                      </c:pt>
                      <c:pt idx="23908">
                        <c:v>48.008960000000002</c:v>
                      </c:pt>
                      <c:pt idx="23909">
                        <c:v>47.976599999999998</c:v>
                      </c:pt>
                      <c:pt idx="23910">
                        <c:v>47.944380000000002</c:v>
                      </c:pt>
                      <c:pt idx="23911">
                        <c:v>47.911999999999999</c:v>
                      </c:pt>
                      <c:pt idx="23912">
                        <c:v>47.879750000000001</c:v>
                      </c:pt>
                      <c:pt idx="23913">
                        <c:v>47.847840000000005</c:v>
                      </c:pt>
                      <c:pt idx="23914">
                        <c:v>47.81617</c:v>
                      </c:pt>
                      <c:pt idx="23915">
                        <c:v>47.784410000000001</c:v>
                      </c:pt>
                      <c:pt idx="23916">
                        <c:v>47.752759999999995</c:v>
                      </c:pt>
                      <c:pt idx="23917">
                        <c:v>47.721090000000004</c:v>
                      </c:pt>
                      <c:pt idx="23918">
                        <c:v>47.689529999999998</c:v>
                      </c:pt>
                      <c:pt idx="23919">
                        <c:v>47.657990000000005</c:v>
                      </c:pt>
                      <c:pt idx="23920">
                        <c:v>47.626549999999995</c:v>
                      </c:pt>
                      <c:pt idx="23921">
                        <c:v>47.595419999999997</c:v>
                      </c:pt>
                      <c:pt idx="23922">
                        <c:v>47.563600000000001</c:v>
                      </c:pt>
                      <c:pt idx="23923">
                        <c:v>47.532220000000002</c:v>
                      </c:pt>
                      <c:pt idx="23924">
                        <c:v>47.500819999999997</c:v>
                      </c:pt>
                      <c:pt idx="23925">
                        <c:v>47.469120000000004</c:v>
                      </c:pt>
                      <c:pt idx="23926">
                        <c:v>47.437600000000003</c:v>
                      </c:pt>
                      <c:pt idx="23927">
                        <c:v>47.40652</c:v>
                      </c:pt>
                      <c:pt idx="23928">
                        <c:v>47.374790000000004</c:v>
                      </c:pt>
                      <c:pt idx="23929">
                        <c:v>47.343029999999999</c:v>
                      </c:pt>
                      <c:pt idx="23930">
                        <c:v>47.311279999999996</c:v>
                      </c:pt>
                      <c:pt idx="23931">
                        <c:v>47.278529999999996</c:v>
                      </c:pt>
                      <c:pt idx="23932">
                        <c:v>47.246589999999998</c:v>
                      </c:pt>
                      <c:pt idx="23933">
                        <c:v>47.214489999999998</c:v>
                      </c:pt>
                      <c:pt idx="23934">
                        <c:v>47.182000000000002</c:v>
                      </c:pt>
                      <c:pt idx="23935">
                        <c:v>47.149119999999996</c:v>
                      </c:pt>
                      <c:pt idx="23936">
                        <c:v>47.116499999999995</c:v>
                      </c:pt>
                      <c:pt idx="23937">
                        <c:v>47.08399</c:v>
                      </c:pt>
                      <c:pt idx="23938">
                        <c:v>47.051170000000006</c:v>
                      </c:pt>
                      <c:pt idx="23939">
                        <c:v>47.018319999999996</c:v>
                      </c:pt>
                      <c:pt idx="23940">
                        <c:v>46.98527</c:v>
                      </c:pt>
                      <c:pt idx="23941">
                        <c:v>46.952770000000001</c:v>
                      </c:pt>
                      <c:pt idx="23942">
                        <c:v>46.92013</c:v>
                      </c:pt>
                      <c:pt idx="23943">
                        <c:v>46.887660000000004</c:v>
                      </c:pt>
                      <c:pt idx="23944">
                        <c:v>46.855270000000004</c:v>
                      </c:pt>
                      <c:pt idx="23945">
                        <c:v>46.822860000000006</c:v>
                      </c:pt>
                      <c:pt idx="23946">
                        <c:v>46.790390000000002</c:v>
                      </c:pt>
                      <c:pt idx="23947">
                        <c:v>46.758160000000004</c:v>
                      </c:pt>
                      <c:pt idx="23948">
                        <c:v>46.725120000000004</c:v>
                      </c:pt>
                      <c:pt idx="23949">
                        <c:v>46.69171</c:v>
                      </c:pt>
                      <c:pt idx="23950">
                        <c:v>46.65522</c:v>
                      </c:pt>
                      <c:pt idx="23951">
                        <c:v>46.618389999999998</c:v>
                      </c:pt>
                      <c:pt idx="23952">
                        <c:v>46.582070000000002</c:v>
                      </c:pt>
                      <c:pt idx="23953">
                        <c:v>46.546570000000003</c:v>
                      </c:pt>
                      <c:pt idx="23954">
                        <c:v>46.511240000000001</c:v>
                      </c:pt>
                      <c:pt idx="23955">
                        <c:v>46.475479999999997</c:v>
                      </c:pt>
                      <c:pt idx="23956">
                        <c:v>46.440149999999996</c:v>
                      </c:pt>
                      <c:pt idx="23957">
                        <c:v>46.40466</c:v>
                      </c:pt>
                      <c:pt idx="23958">
                        <c:v>46.369259999999997</c:v>
                      </c:pt>
                      <c:pt idx="23959">
                        <c:v>46.332500000000003</c:v>
                      </c:pt>
                      <c:pt idx="23960">
                        <c:v>46.295780000000008</c:v>
                      </c:pt>
                      <c:pt idx="23961">
                        <c:v>46.259189999999997</c:v>
                      </c:pt>
                      <c:pt idx="23962">
                        <c:v>46.222700000000003</c:v>
                      </c:pt>
                      <c:pt idx="23963">
                        <c:v>46.18638</c:v>
                      </c:pt>
                      <c:pt idx="23964">
                        <c:v>46.150270000000006</c:v>
                      </c:pt>
                      <c:pt idx="23965">
                        <c:v>46.113819999999997</c:v>
                      </c:pt>
                      <c:pt idx="23966">
                        <c:v>46.078200000000002</c:v>
                      </c:pt>
                      <c:pt idx="23967">
                        <c:v>46.043260000000004</c:v>
                      </c:pt>
                      <c:pt idx="23968">
                        <c:v>46.009339999999995</c:v>
                      </c:pt>
                      <c:pt idx="23969">
                        <c:v>45.975390000000004</c:v>
                      </c:pt>
                      <c:pt idx="23970">
                        <c:v>45.941200000000002</c:v>
                      </c:pt>
                      <c:pt idx="23971">
                        <c:v>45.906459999999996</c:v>
                      </c:pt>
                      <c:pt idx="23972">
                        <c:v>45.871950000000005</c:v>
                      </c:pt>
                      <c:pt idx="23973">
                        <c:v>45.837250000000004</c:v>
                      </c:pt>
                      <c:pt idx="23974">
                        <c:v>45.802690000000005</c:v>
                      </c:pt>
                      <c:pt idx="23975">
                        <c:v>45.76782</c:v>
                      </c:pt>
                      <c:pt idx="23976">
                        <c:v>45.732299999999995</c:v>
                      </c:pt>
                      <c:pt idx="23977">
                        <c:v>45.69688</c:v>
                      </c:pt>
                      <c:pt idx="23978">
                        <c:v>45.661759999999994</c:v>
                      </c:pt>
                      <c:pt idx="23979">
                        <c:v>45.626550000000002</c:v>
                      </c:pt>
                      <c:pt idx="23980">
                        <c:v>45.591419999999999</c:v>
                      </c:pt>
                      <c:pt idx="23981">
                        <c:v>45.556619999999995</c:v>
                      </c:pt>
                      <c:pt idx="23982">
                        <c:v>45.521839999999997</c:v>
                      </c:pt>
                      <c:pt idx="23983">
                        <c:v>45.487949999999998</c:v>
                      </c:pt>
                      <c:pt idx="23984">
                        <c:v>45.454160000000002</c:v>
                      </c:pt>
                      <c:pt idx="23985">
                        <c:v>45.421399999999998</c:v>
                      </c:pt>
                      <c:pt idx="23986">
                        <c:v>45.388190000000002</c:v>
                      </c:pt>
                      <c:pt idx="23987">
                        <c:v>45.354950000000002</c:v>
                      </c:pt>
                      <c:pt idx="23988">
                        <c:v>45.321629999999999</c:v>
                      </c:pt>
                      <c:pt idx="23989">
                        <c:v>45.289330000000007</c:v>
                      </c:pt>
                      <c:pt idx="23990">
                        <c:v>45.255599999999994</c:v>
                      </c:pt>
                      <c:pt idx="23991">
                        <c:v>45.222410000000004</c:v>
                      </c:pt>
                      <c:pt idx="23992">
                        <c:v>45.189310000000006</c:v>
                      </c:pt>
                      <c:pt idx="23993">
                        <c:v>45.155110000000001</c:v>
                      </c:pt>
                      <c:pt idx="23994">
                        <c:v>45.120909999999995</c:v>
                      </c:pt>
                      <c:pt idx="23995">
                        <c:v>45.086820000000003</c:v>
                      </c:pt>
                      <c:pt idx="23996">
                        <c:v>45.052599999999998</c:v>
                      </c:pt>
                      <c:pt idx="23997">
                        <c:v>45.018940000000001</c:v>
                      </c:pt>
                      <c:pt idx="23998">
                        <c:v>44.985299999999995</c:v>
                      </c:pt>
                      <c:pt idx="23999">
                        <c:v>44.951090000000001</c:v>
                      </c:pt>
                      <c:pt idx="24000">
                        <c:v>44.918709999999997</c:v>
                      </c:pt>
                      <c:pt idx="24001">
                        <c:v>44.884700000000002</c:v>
                      </c:pt>
                      <c:pt idx="24002">
                        <c:v>44.850649999999995</c:v>
                      </c:pt>
                      <c:pt idx="24003">
                        <c:v>44.816900000000004</c:v>
                      </c:pt>
                      <c:pt idx="24004">
                        <c:v>44.783049999999996</c:v>
                      </c:pt>
                      <c:pt idx="24005">
                        <c:v>44.749830000000003</c:v>
                      </c:pt>
                      <c:pt idx="24006">
                        <c:v>44.716419999999999</c:v>
                      </c:pt>
                      <c:pt idx="24007">
                        <c:v>44.683140000000002</c:v>
                      </c:pt>
                      <c:pt idx="24008">
                        <c:v>44.649380000000001</c:v>
                      </c:pt>
                      <c:pt idx="24009">
                        <c:v>44.615590000000005</c:v>
                      </c:pt>
                      <c:pt idx="24010">
                        <c:v>44.581220000000002</c:v>
                      </c:pt>
                      <c:pt idx="24011">
                        <c:v>44.546929999999996</c:v>
                      </c:pt>
                      <c:pt idx="24012">
                        <c:v>44.512700000000002</c:v>
                      </c:pt>
                      <c:pt idx="24013">
                        <c:v>44.478619999999999</c:v>
                      </c:pt>
                      <c:pt idx="24014">
                        <c:v>44.444699999999997</c:v>
                      </c:pt>
                      <c:pt idx="24015">
                        <c:v>44.410119999999999</c:v>
                      </c:pt>
                      <c:pt idx="24016">
                        <c:v>44.381419999999999</c:v>
                      </c:pt>
                      <c:pt idx="24017">
                        <c:v>44.355440000000002</c:v>
                      </c:pt>
                      <c:pt idx="24018">
                        <c:v>44.327930000000002</c:v>
                      </c:pt>
                      <c:pt idx="24019">
                        <c:v>44.304899999999996</c:v>
                      </c:pt>
                      <c:pt idx="24020">
                        <c:v>44.281189999999995</c:v>
                      </c:pt>
                      <c:pt idx="24021">
                        <c:v>44.25553</c:v>
                      </c:pt>
                      <c:pt idx="24022">
                        <c:v>44.228120000000004</c:v>
                      </c:pt>
                      <c:pt idx="24023">
                        <c:v>44.199650000000005</c:v>
                      </c:pt>
                      <c:pt idx="24024">
                        <c:v>44.171079999999996</c:v>
                      </c:pt>
                      <c:pt idx="24025">
                        <c:v>44.141769999999994</c:v>
                      </c:pt>
                      <c:pt idx="24026">
                        <c:v>44.112110000000001</c:v>
                      </c:pt>
                      <c:pt idx="24027">
                        <c:v>44.08361</c:v>
                      </c:pt>
                      <c:pt idx="24028">
                        <c:v>44.054770000000005</c:v>
                      </c:pt>
                      <c:pt idx="24029">
                        <c:v>44.025990000000007</c:v>
                      </c:pt>
                      <c:pt idx="24030">
                        <c:v>43.996829999999996</c:v>
                      </c:pt>
                      <c:pt idx="24031">
                        <c:v>43.966750000000005</c:v>
                      </c:pt>
                      <c:pt idx="24032">
                        <c:v>43.936199999999999</c:v>
                      </c:pt>
                      <c:pt idx="24033">
                        <c:v>43.905329999999992</c:v>
                      </c:pt>
                      <c:pt idx="24034">
                        <c:v>43.874169999999999</c:v>
                      </c:pt>
                      <c:pt idx="24035">
                        <c:v>43.842549999999996</c:v>
                      </c:pt>
                      <c:pt idx="24036">
                        <c:v>43.810700000000004</c:v>
                      </c:pt>
                      <c:pt idx="24037">
                        <c:v>43.778680000000001</c:v>
                      </c:pt>
                      <c:pt idx="24038">
                        <c:v>43.746510000000001</c:v>
                      </c:pt>
                      <c:pt idx="24039">
                        <c:v>43.714359999999999</c:v>
                      </c:pt>
                      <c:pt idx="24040">
                        <c:v>43.682000000000002</c:v>
                      </c:pt>
                      <c:pt idx="24041">
                        <c:v>43.649430000000002</c:v>
                      </c:pt>
                      <c:pt idx="24042">
                        <c:v>43.616549999999997</c:v>
                      </c:pt>
                      <c:pt idx="24043">
                        <c:v>43.583550000000002</c:v>
                      </c:pt>
                      <c:pt idx="24044">
                        <c:v>43.549909999999997</c:v>
                      </c:pt>
                      <c:pt idx="24045">
                        <c:v>43.515969999999996</c:v>
                      </c:pt>
                      <c:pt idx="24046">
                        <c:v>43.481310000000008</c:v>
                      </c:pt>
                      <c:pt idx="24047">
                        <c:v>43.446420000000003</c:v>
                      </c:pt>
                      <c:pt idx="24048">
                        <c:v>43.411299999999997</c:v>
                      </c:pt>
                      <c:pt idx="24049">
                        <c:v>43.37623</c:v>
                      </c:pt>
                      <c:pt idx="24050">
                        <c:v>43.34149</c:v>
                      </c:pt>
                      <c:pt idx="24051">
                        <c:v>43.306550000000001</c:v>
                      </c:pt>
                      <c:pt idx="24052">
                        <c:v>43.271860000000004</c:v>
                      </c:pt>
                      <c:pt idx="24053">
                        <c:v>43.236819999999994</c:v>
                      </c:pt>
                      <c:pt idx="24054">
                        <c:v>43.201799999999999</c:v>
                      </c:pt>
                      <c:pt idx="24055">
                        <c:v>43.167460000000005</c:v>
                      </c:pt>
                      <c:pt idx="24056">
                        <c:v>43.132859999999994</c:v>
                      </c:pt>
                      <c:pt idx="24057">
                        <c:v>43.097909999999999</c:v>
                      </c:pt>
                      <c:pt idx="24058">
                        <c:v>43.063110000000002</c:v>
                      </c:pt>
                      <c:pt idx="24059">
                        <c:v>43.028000000000006</c:v>
                      </c:pt>
                      <c:pt idx="24060">
                        <c:v>42.993309999999994</c:v>
                      </c:pt>
                      <c:pt idx="24061">
                        <c:v>42.958399999999997</c:v>
                      </c:pt>
                      <c:pt idx="24062">
                        <c:v>42.923220000000001</c:v>
                      </c:pt>
                      <c:pt idx="24063">
                        <c:v>42.88776</c:v>
                      </c:pt>
                      <c:pt idx="24064">
                        <c:v>42.853549999999998</c:v>
                      </c:pt>
                      <c:pt idx="24065">
                        <c:v>42.818959999999997</c:v>
                      </c:pt>
                      <c:pt idx="24066">
                        <c:v>42.784279999999995</c:v>
                      </c:pt>
                      <c:pt idx="24067">
                        <c:v>42.749370000000006</c:v>
                      </c:pt>
                      <c:pt idx="24068">
                        <c:v>42.713989999999995</c:v>
                      </c:pt>
                      <c:pt idx="24069">
                        <c:v>42.67315</c:v>
                      </c:pt>
                      <c:pt idx="24070">
                        <c:v>42.639360000000003</c:v>
                      </c:pt>
                      <c:pt idx="24071">
                        <c:v>42.60492</c:v>
                      </c:pt>
                      <c:pt idx="24072">
                        <c:v>42.571539999999999</c:v>
                      </c:pt>
                      <c:pt idx="24073">
                        <c:v>42.536139999999996</c:v>
                      </c:pt>
                      <c:pt idx="24074">
                        <c:v>42.501010000000001</c:v>
                      </c:pt>
                      <c:pt idx="24075">
                        <c:v>42.464739999999999</c:v>
                      </c:pt>
                      <c:pt idx="24076">
                        <c:v>42.433430000000001</c:v>
                      </c:pt>
                      <c:pt idx="24077">
                        <c:v>42.40437</c:v>
                      </c:pt>
                      <c:pt idx="24078">
                        <c:v>42.376319999999993</c:v>
                      </c:pt>
                      <c:pt idx="24079">
                        <c:v>42.349449999999997</c:v>
                      </c:pt>
                      <c:pt idx="24080">
                        <c:v>42.323779999999999</c:v>
                      </c:pt>
                      <c:pt idx="24081">
                        <c:v>42.295870000000008</c:v>
                      </c:pt>
                      <c:pt idx="24082">
                        <c:v>42.267310000000002</c:v>
                      </c:pt>
                      <c:pt idx="24083">
                        <c:v>42.238079999999997</c:v>
                      </c:pt>
                      <c:pt idx="24084">
                        <c:v>42.208040000000004</c:v>
                      </c:pt>
                      <c:pt idx="24085">
                        <c:v>42.177579999999999</c:v>
                      </c:pt>
                      <c:pt idx="24086">
                        <c:v>42.146039999999999</c:v>
                      </c:pt>
                      <c:pt idx="24087">
                        <c:v>42.113440000000004</c:v>
                      </c:pt>
                      <c:pt idx="24088">
                        <c:v>42.080380000000005</c:v>
                      </c:pt>
                      <c:pt idx="24089">
                        <c:v>42.046590000000002</c:v>
                      </c:pt>
                      <c:pt idx="24090">
                        <c:v>42.011949999999999</c:v>
                      </c:pt>
                      <c:pt idx="24091">
                        <c:v>41.977599999999995</c:v>
                      </c:pt>
                      <c:pt idx="24092">
                        <c:v>41.942680000000003</c:v>
                      </c:pt>
                      <c:pt idx="24093">
                        <c:v>41.908609999999996</c:v>
                      </c:pt>
                      <c:pt idx="24094">
                        <c:v>41.873259999999995</c:v>
                      </c:pt>
                      <c:pt idx="24095">
                        <c:v>41.837429999999998</c:v>
                      </c:pt>
                      <c:pt idx="24096">
                        <c:v>41.801190000000005</c:v>
                      </c:pt>
                      <c:pt idx="24097">
                        <c:v>41.764679999999998</c:v>
                      </c:pt>
                      <c:pt idx="24098">
                        <c:v>41.728009999999998</c:v>
                      </c:pt>
                      <c:pt idx="24099">
                        <c:v>41.690979999999996</c:v>
                      </c:pt>
                      <c:pt idx="24100">
                        <c:v>41.653510000000004</c:v>
                      </c:pt>
                      <c:pt idx="24101">
                        <c:v>41.615849999999995</c:v>
                      </c:pt>
                      <c:pt idx="24102">
                        <c:v>41.578039999999994</c:v>
                      </c:pt>
                      <c:pt idx="24103">
                        <c:v>41.54025</c:v>
                      </c:pt>
                      <c:pt idx="24104">
                        <c:v>41.502220000000001</c:v>
                      </c:pt>
                      <c:pt idx="24105">
                        <c:v>41.464269999999999</c:v>
                      </c:pt>
                      <c:pt idx="24106">
                        <c:v>41.426119999999997</c:v>
                      </c:pt>
                      <c:pt idx="24107">
                        <c:v>41.38738</c:v>
                      </c:pt>
                      <c:pt idx="24108">
                        <c:v>41.348739999999999</c:v>
                      </c:pt>
                      <c:pt idx="24109">
                        <c:v>41.30874</c:v>
                      </c:pt>
                      <c:pt idx="24110">
                        <c:v>41.269169999999995</c:v>
                      </c:pt>
                      <c:pt idx="24111">
                        <c:v>41.229110000000006</c:v>
                      </c:pt>
                      <c:pt idx="24112">
                        <c:v>41.188929999999999</c:v>
                      </c:pt>
                      <c:pt idx="24113">
                        <c:v>41.148379999999996</c:v>
                      </c:pt>
                      <c:pt idx="24114">
                        <c:v>41.108109999999996</c:v>
                      </c:pt>
                      <c:pt idx="24115">
                        <c:v>41.068239999999996</c:v>
                      </c:pt>
                      <c:pt idx="24116">
                        <c:v>41.027639999999998</c:v>
                      </c:pt>
                      <c:pt idx="24117">
                        <c:v>40.987359999999995</c:v>
                      </c:pt>
                      <c:pt idx="24118">
                        <c:v>40.950659999999999</c:v>
                      </c:pt>
                      <c:pt idx="24119">
                        <c:v>40.913589999999999</c:v>
                      </c:pt>
                      <c:pt idx="24120">
                        <c:v>40.878349999999998</c:v>
                      </c:pt>
                      <c:pt idx="24121">
                        <c:v>40.844349999999999</c:v>
                      </c:pt>
                      <c:pt idx="24122">
                        <c:v>40.809800000000003</c:v>
                      </c:pt>
                      <c:pt idx="24123">
                        <c:v>40.775550000000003</c:v>
                      </c:pt>
                      <c:pt idx="24124">
                        <c:v>40.739869999999996</c:v>
                      </c:pt>
                      <c:pt idx="24125">
                        <c:v>40.704000000000001</c:v>
                      </c:pt>
                      <c:pt idx="24126">
                        <c:v>40.666510000000002</c:v>
                      </c:pt>
                      <c:pt idx="24127">
                        <c:v>40.629179999999998</c:v>
                      </c:pt>
                      <c:pt idx="24128">
                        <c:v>40.590270000000004</c:v>
                      </c:pt>
                      <c:pt idx="24129">
                        <c:v>40.550920000000005</c:v>
                      </c:pt>
                      <c:pt idx="24130">
                        <c:v>40.510270000000006</c:v>
                      </c:pt>
                      <c:pt idx="24131">
                        <c:v>40.469540000000002</c:v>
                      </c:pt>
                      <c:pt idx="24132">
                        <c:v>40.429320000000004</c:v>
                      </c:pt>
                      <c:pt idx="24133">
                        <c:v>40.389939999999996</c:v>
                      </c:pt>
                      <c:pt idx="24134">
                        <c:v>40.349730000000001</c:v>
                      </c:pt>
                      <c:pt idx="24135">
                        <c:v>40.308260000000004</c:v>
                      </c:pt>
                      <c:pt idx="24136">
                        <c:v>40.267299999999999</c:v>
                      </c:pt>
                      <c:pt idx="24137">
                        <c:v>40.225319999999996</c:v>
                      </c:pt>
                      <c:pt idx="24138">
                        <c:v>40.183229999999995</c:v>
                      </c:pt>
                      <c:pt idx="24139">
                        <c:v>40.14143</c:v>
                      </c:pt>
                      <c:pt idx="24140">
                        <c:v>40.09939</c:v>
                      </c:pt>
                      <c:pt idx="24141">
                        <c:v>40.056570000000001</c:v>
                      </c:pt>
                      <c:pt idx="24142">
                        <c:v>40.013449999999999</c:v>
                      </c:pt>
                      <c:pt idx="24143">
                        <c:v>39.969250000000002</c:v>
                      </c:pt>
                      <c:pt idx="24144">
                        <c:v>39.924700000000001</c:v>
                      </c:pt>
                      <c:pt idx="24145">
                        <c:v>39.880020000000002</c:v>
                      </c:pt>
                      <c:pt idx="24146">
                        <c:v>39.835859999999997</c:v>
                      </c:pt>
                      <c:pt idx="24147">
                        <c:v>39.790649999999999</c:v>
                      </c:pt>
                      <c:pt idx="24148">
                        <c:v>39.745550000000001</c:v>
                      </c:pt>
                      <c:pt idx="24149">
                        <c:v>39.699689999999997</c:v>
                      </c:pt>
                      <c:pt idx="24150">
                        <c:v>39.654110000000003</c:v>
                      </c:pt>
                      <c:pt idx="24151">
                        <c:v>39.608040000000003</c:v>
                      </c:pt>
                      <c:pt idx="24152">
                        <c:v>39.562560000000005</c:v>
                      </c:pt>
                      <c:pt idx="24153">
                        <c:v>39.51632</c:v>
                      </c:pt>
                      <c:pt idx="24154">
                        <c:v>39.470379999999999</c:v>
                      </c:pt>
                      <c:pt idx="24155">
                        <c:v>39.424210000000002</c:v>
                      </c:pt>
                      <c:pt idx="24156">
                        <c:v>39.377859999999998</c:v>
                      </c:pt>
                      <c:pt idx="24157">
                        <c:v>39.331090000000003</c:v>
                      </c:pt>
                      <c:pt idx="24158">
                        <c:v>39.287329999999997</c:v>
                      </c:pt>
                      <c:pt idx="24159">
                        <c:v>39.243859999999998</c:v>
                      </c:pt>
                      <c:pt idx="24160">
                        <c:v>39.198709999999998</c:v>
                      </c:pt>
                      <c:pt idx="24161">
                        <c:v>39.152509999999999</c:v>
                      </c:pt>
                      <c:pt idx="24162">
                        <c:v>39.10557</c:v>
                      </c:pt>
                      <c:pt idx="24163">
                        <c:v>39.058229999999995</c:v>
                      </c:pt>
                      <c:pt idx="24164">
                        <c:v>39.01032</c:v>
                      </c:pt>
                      <c:pt idx="24165">
                        <c:v>38.964649999999999</c:v>
                      </c:pt>
                      <c:pt idx="24166">
                        <c:v>38.918390000000002</c:v>
                      </c:pt>
                      <c:pt idx="24167">
                        <c:v>38.870750000000001</c:v>
                      </c:pt>
                      <c:pt idx="24168">
                        <c:v>38.827089999999998</c:v>
                      </c:pt>
                      <c:pt idx="24169">
                        <c:v>38.78228</c:v>
                      </c:pt>
                      <c:pt idx="24170">
                        <c:v>38.741259999999997</c:v>
                      </c:pt>
                      <c:pt idx="24171">
                        <c:v>38.697989999999997</c:v>
                      </c:pt>
                      <c:pt idx="24172">
                        <c:v>38.652340000000002</c:v>
                      </c:pt>
                      <c:pt idx="24173">
                        <c:v>38.597650000000002</c:v>
                      </c:pt>
                      <c:pt idx="24174">
                        <c:v>38.557700000000004</c:v>
                      </c:pt>
                      <c:pt idx="24175">
                        <c:v>38.515320000000003</c:v>
                      </c:pt>
                      <c:pt idx="24176">
                        <c:v>38.468820000000001</c:v>
                      </c:pt>
                      <c:pt idx="24177">
                        <c:v>38.420659999999998</c:v>
                      </c:pt>
                      <c:pt idx="24178">
                        <c:v>38.369860000000003</c:v>
                      </c:pt>
                      <c:pt idx="24179">
                        <c:v>38.316800000000001</c:v>
                      </c:pt>
                      <c:pt idx="24180">
                        <c:v>38.263449999999999</c:v>
                      </c:pt>
                      <c:pt idx="24181">
                        <c:v>38.20805</c:v>
                      </c:pt>
                      <c:pt idx="24182">
                        <c:v>38.154389999999999</c:v>
                      </c:pt>
                      <c:pt idx="24183">
                        <c:v>38.10333</c:v>
                      </c:pt>
                      <c:pt idx="24184">
                        <c:v>38.051090000000002</c:v>
                      </c:pt>
                      <c:pt idx="24185">
                        <c:v>37.997320000000002</c:v>
                      </c:pt>
                      <c:pt idx="24186">
                        <c:v>37.943170000000002</c:v>
                      </c:pt>
                      <c:pt idx="24187">
                        <c:v>37.889780000000002</c:v>
                      </c:pt>
                      <c:pt idx="24188">
                        <c:v>37.836010000000002</c:v>
                      </c:pt>
                      <c:pt idx="24189">
                        <c:v>37.781170000000003</c:v>
                      </c:pt>
                      <c:pt idx="24190">
                        <c:v>37.725810000000003</c:v>
                      </c:pt>
                      <c:pt idx="24191">
                        <c:v>37.669339999999998</c:v>
                      </c:pt>
                      <c:pt idx="24192">
                        <c:v>37.613210000000002</c:v>
                      </c:pt>
                      <c:pt idx="24193">
                        <c:v>37.556799999999996</c:v>
                      </c:pt>
                      <c:pt idx="24194">
                        <c:v>37.500259999999997</c:v>
                      </c:pt>
                      <c:pt idx="24195">
                        <c:v>37.440349999999995</c:v>
                      </c:pt>
                      <c:pt idx="24196">
                        <c:v>37.378309999999999</c:v>
                      </c:pt>
                      <c:pt idx="24197">
                        <c:v>37.318349999999995</c:v>
                      </c:pt>
                      <c:pt idx="24198">
                        <c:v>37.258040000000001</c:v>
                      </c:pt>
                      <c:pt idx="24199">
                        <c:v>37.196570000000001</c:v>
                      </c:pt>
                      <c:pt idx="24200">
                        <c:v>37.135869999999997</c:v>
                      </c:pt>
                      <c:pt idx="24201">
                        <c:v>37.07394</c:v>
                      </c:pt>
                      <c:pt idx="24202">
                        <c:v>37.0152</c:v>
                      </c:pt>
                      <c:pt idx="24203">
                        <c:v>36.958109999999998</c:v>
                      </c:pt>
                      <c:pt idx="24204">
                        <c:v>36.901350000000001</c:v>
                      </c:pt>
                      <c:pt idx="24205">
                        <c:v>36.841329999999999</c:v>
                      </c:pt>
                      <c:pt idx="24206">
                        <c:v>36.782859999999999</c:v>
                      </c:pt>
                      <c:pt idx="24207">
                        <c:v>36.725920000000002</c:v>
                      </c:pt>
                      <c:pt idx="24208">
                        <c:v>36.66386</c:v>
                      </c:pt>
                      <c:pt idx="24209">
                        <c:v>36.604079999999996</c:v>
                      </c:pt>
                      <c:pt idx="24210">
                        <c:v>36.547130000000003</c:v>
                      </c:pt>
                      <c:pt idx="24211">
                        <c:v>36.48856</c:v>
                      </c:pt>
                      <c:pt idx="24212">
                        <c:v>36.428870000000003</c:v>
                      </c:pt>
                      <c:pt idx="24213">
                        <c:v>36.372589999999995</c:v>
                      </c:pt>
                      <c:pt idx="24214">
                        <c:v>36.32273</c:v>
                      </c:pt>
                      <c:pt idx="24215">
                        <c:v>36.279440000000001</c:v>
                      </c:pt>
                      <c:pt idx="24216">
                        <c:v>36.239159999999998</c:v>
                      </c:pt>
                      <c:pt idx="24217">
                        <c:v>36.196390000000001</c:v>
                      </c:pt>
                      <c:pt idx="24218">
                        <c:v>36.1492</c:v>
                      </c:pt>
                      <c:pt idx="24219">
                        <c:v>36.1004</c:v>
                      </c:pt>
                      <c:pt idx="24220">
                        <c:v>36.0488</c:v>
                      </c:pt>
                      <c:pt idx="24221">
                        <c:v>35.994030000000002</c:v>
                      </c:pt>
                      <c:pt idx="24222">
                        <c:v>35.937080000000002</c:v>
                      </c:pt>
                      <c:pt idx="24223">
                        <c:v>35.87782</c:v>
                      </c:pt>
                      <c:pt idx="24224">
                        <c:v>35.818560000000005</c:v>
                      </c:pt>
                      <c:pt idx="24225">
                        <c:v>35.758499999999998</c:v>
                      </c:pt>
                      <c:pt idx="24226">
                        <c:v>35.696750000000002</c:v>
                      </c:pt>
                      <c:pt idx="24227">
                        <c:v>35.635719999999999</c:v>
                      </c:pt>
                      <c:pt idx="24228">
                        <c:v>35.573709999999998</c:v>
                      </c:pt>
                      <c:pt idx="24229">
                        <c:v>35.511299999999999</c:v>
                      </c:pt>
                      <c:pt idx="24230">
                        <c:v>35.448859999999996</c:v>
                      </c:pt>
                      <c:pt idx="24231">
                        <c:v>35.386659999999999</c:v>
                      </c:pt>
                      <c:pt idx="24232">
                        <c:v>35.324919999999999</c:v>
                      </c:pt>
                      <c:pt idx="24233">
                        <c:v>35.261989999999997</c:v>
                      </c:pt>
                      <c:pt idx="24234">
                        <c:v>35.198369999999997</c:v>
                      </c:pt>
                      <c:pt idx="24235">
                        <c:v>35.133899999999997</c:v>
                      </c:pt>
                      <c:pt idx="24236">
                        <c:v>35.070509999999999</c:v>
                      </c:pt>
                      <c:pt idx="24237">
                        <c:v>35.006230000000002</c:v>
                      </c:pt>
                      <c:pt idx="24238">
                        <c:v>34.94171</c:v>
                      </c:pt>
                      <c:pt idx="24239">
                        <c:v>34.875300000000003</c:v>
                      </c:pt>
                      <c:pt idx="24240">
                        <c:v>34.809370000000001</c:v>
                      </c:pt>
                      <c:pt idx="24241">
                        <c:v>34.74288</c:v>
                      </c:pt>
                      <c:pt idx="24242">
                        <c:v>34.675719999999998</c:v>
                      </c:pt>
                      <c:pt idx="24243">
                        <c:v>34.607990000000001</c:v>
                      </c:pt>
                      <c:pt idx="24244">
                        <c:v>34.53969</c:v>
                      </c:pt>
                      <c:pt idx="24245">
                        <c:v>34.469709999999999</c:v>
                      </c:pt>
                      <c:pt idx="24246">
                        <c:v>34.400350000000003</c:v>
                      </c:pt>
                      <c:pt idx="24247">
                        <c:v>34.329749999999997</c:v>
                      </c:pt>
                      <c:pt idx="24248">
                        <c:v>34.260060000000003</c:v>
                      </c:pt>
                      <c:pt idx="24249">
                        <c:v>34.189189999999996</c:v>
                      </c:pt>
                      <c:pt idx="24250">
                        <c:v>34.117820000000002</c:v>
                      </c:pt>
                      <c:pt idx="24251">
                        <c:v>34.046959999999999</c:v>
                      </c:pt>
                      <c:pt idx="24252">
                        <c:v>33.974769999999999</c:v>
                      </c:pt>
                      <c:pt idx="24253">
                        <c:v>33.902000000000001</c:v>
                      </c:pt>
                      <c:pt idx="24254">
                        <c:v>33.829470000000001</c:v>
                      </c:pt>
                      <c:pt idx="24255">
                        <c:v>33.756100000000004</c:v>
                      </c:pt>
                      <c:pt idx="24256">
                        <c:v>33.682089999999995</c:v>
                      </c:pt>
                      <c:pt idx="24257">
                        <c:v>33.607900000000001</c:v>
                      </c:pt>
                      <c:pt idx="24258">
                        <c:v>33.534480000000002</c:v>
                      </c:pt>
                      <c:pt idx="24259">
                        <c:v>33.460359999999994</c:v>
                      </c:pt>
                      <c:pt idx="24260">
                        <c:v>33.385469999999998</c:v>
                      </c:pt>
                      <c:pt idx="24261">
                        <c:v>33.31026</c:v>
                      </c:pt>
                      <c:pt idx="24262">
                        <c:v>33.23404</c:v>
                      </c:pt>
                      <c:pt idx="24263">
                        <c:v>33.158189999999998</c:v>
                      </c:pt>
                      <c:pt idx="24264">
                        <c:v>33.082009999999997</c:v>
                      </c:pt>
                      <c:pt idx="24265">
                        <c:v>33.008380000000002</c:v>
                      </c:pt>
                      <c:pt idx="24266">
                        <c:v>32.934480000000001</c:v>
                      </c:pt>
                      <c:pt idx="24267">
                        <c:v>32.858019999999996</c:v>
                      </c:pt>
                      <c:pt idx="24268">
                        <c:v>32.779969999999999</c:v>
                      </c:pt>
                      <c:pt idx="24269">
                        <c:v>32.703040000000001</c:v>
                      </c:pt>
                      <c:pt idx="24270">
                        <c:v>32.625070000000001</c:v>
                      </c:pt>
                      <c:pt idx="24271">
                        <c:v>32.547920000000005</c:v>
                      </c:pt>
                      <c:pt idx="24272">
                        <c:v>32.469079999999998</c:v>
                      </c:pt>
                      <c:pt idx="24273">
                        <c:v>32.390119999999996</c:v>
                      </c:pt>
                      <c:pt idx="24274">
                        <c:v>32.310760000000002</c:v>
                      </c:pt>
                      <c:pt idx="24275">
                        <c:v>32.231250000000003</c:v>
                      </c:pt>
                      <c:pt idx="24276">
                        <c:v>32.147960000000005</c:v>
                      </c:pt>
                      <c:pt idx="24277">
                        <c:v>32.064540000000001</c:v>
                      </c:pt>
                      <c:pt idx="24278">
                        <c:v>31.980450000000001</c:v>
                      </c:pt>
                      <c:pt idx="24279">
                        <c:v>31.889699999999998</c:v>
                      </c:pt>
                      <c:pt idx="24280">
                        <c:v>31.798389999999998</c:v>
                      </c:pt>
                      <c:pt idx="24281">
                        <c:v>31.70523</c:v>
                      </c:pt>
                      <c:pt idx="24282">
                        <c:v>31.612200000000001</c:v>
                      </c:pt>
                      <c:pt idx="24283">
                        <c:v>31.51906</c:v>
                      </c:pt>
                      <c:pt idx="24284">
                        <c:v>31.424530000000001</c:v>
                      </c:pt>
                      <c:pt idx="24285">
                        <c:v>31.33014</c:v>
                      </c:pt>
                      <c:pt idx="24286">
                        <c:v>31.23319</c:v>
                      </c:pt>
                      <c:pt idx="24287">
                        <c:v>31.135529999999999</c:v>
                      </c:pt>
                      <c:pt idx="24288">
                        <c:v>31.038670000000003</c:v>
                      </c:pt>
                      <c:pt idx="24289">
                        <c:v>30.940219999999997</c:v>
                      </c:pt>
                      <c:pt idx="24290">
                        <c:v>30.841449999999998</c:v>
                      </c:pt>
                      <c:pt idx="24291">
                        <c:v>30.741340000000001</c:v>
                      </c:pt>
                      <c:pt idx="24292">
                        <c:v>30.649449999999998</c:v>
                      </c:pt>
                      <c:pt idx="24293">
                        <c:v>30.55857</c:v>
                      </c:pt>
                      <c:pt idx="24294">
                        <c:v>30.463930000000001</c:v>
                      </c:pt>
                      <c:pt idx="24295">
                        <c:v>30.367269999999998</c:v>
                      </c:pt>
                      <c:pt idx="24296">
                        <c:v>30.267389999999999</c:v>
                      </c:pt>
                      <c:pt idx="24297">
                        <c:v>30.165769999999998</c:v>
                      </c:pt>
                      <c:pt idx="24298">
                        <c:v>30.066109999999998</c:v>
                      </c:pt>
                      <c:pt idx="24299">
                        <c:v>29.966480000000001</c:v>
                      </c:pt>
                      <c:pt idx="24300">
                        <c:v>29.86533</c:v>
                      </c:pt>
                      <c:pt idx="24301">
                        <c:v>29.762249999999998</c:v>
                      </c:pt>
                      <c:pt idx="24302">
                        <c:v>29.656440000000003</c:v>
                      </c:pt>
                      <c:pt idx="24303">
                        <c:v>29.548899999999996</c:v>
                      </c:pt>
                      <c:pt idx="24304">
                        <c:v>29.440279999999998</c:v>
                      </c:pt>
                      <c:pt idx="24305">
                        <c:v>29.331499999999998</c:v>
                      </c:pt>
                      <c:pt idx="24306">
                        <c:v>29.220760000000002</c:v>
                      </c:pt>
                      <c:pt idx="24307">
                        <c:v>29.108909999999998</c:v>
                      </c:pt>
                      <c:pt idx="24308">
                        <c:v>28.997320000000002</c:v>
                      </c:pt>
                      <c:pt idx="24309">
                        <c:v>28.88608</c:v>
                      </c:pt>
                      <c:pt idx="24310">
                        <c:v>28.774289999999997</c:v>
                      </c:pt>
                      <c:pt idx="24311">
                        <c:v>28.662139999999997</c:v>
                      </c:pt>
                      <c:pt idx="24312">
                        <c:v>28.549099999999999</c:v>
                      </c:pt>
                      <c:pt idx="24313">
                        <c:v>28.436610000000002</c:v>
                      </c:pt>
                      <c:pt idx="24314">
                        <c:v>28.32338</c:v>
                      </c:pt>
                      <c:pt idx="24315">
                        <c:v>28.21069</c:v>
                      </c:pt>
                      <c:pt idx="24316">
                        <c:v>28.098260000000003</c:v>
                      </c:pt>
                      <c:pt idx="24317">
                        <c:v>27.984779999999997</c:v>
                      </c:pt>
                      <c:pt idx="24318">
                        <c:v>27.87332</c:v>
                      </c:pt>
                      <c:pt idx="24319">
                        <c:v>27.762820000000001</c:v>
                      </c:pt>
                      <c:pt idx="24320">
                        <c:v>27.651009999999999</c:v>
                      </c:pt>
                      <c:pt idx="24321">
                        <c:v>27.535550000000001</c:v>
                      </c:pt>
                      <c:pt idx="24322">
                        <c:v>27.420569999999998</c:v>
                      </c:pt>
                      <c:pt idx="24323">
                        <c:v>27.303670000000004</c:v>
                      </c:pt>
                      <c:pt idx="24324">
                        <c:v>27.185609999999997</c:v>
                      </c:pt>
                      <c:pt idx="24325">
                        <c:v>27.067510000000002</c:v>
                      </c:pt>
                      <c:pt idx="24326">
                        <c:v>26.94726</c:v>
                      </c:pt>
                      <c:pt idx="24327">
                        <c:v>26.826910000000002</c:v>
                      </c:pt>
                      <c:pt idx="24328">
                        <c:v>26.710600000000003</c:v>
                      </c:pt>
                      <c:pt idx="24329">
                        <c:v>26.595030000000001</c:v>
                      </c:pt>
                      <c:pt idx="24330">
                        <c:v>26.474639999999997</c:v>
                      </c:pt>
                      <c:pt idx="24331">
                        <c:v>26.350669999999997</c:v>
                      </c:pt>
                      <c:pt idx="24332">
                        <c:v>26.225529999999999</c:v>
                      </c:pt>
                      <c:pt idx="24333">
                        <c:v>26.099530000000001</c:v>
                      </c:pt>
                      <c:pt idx="24334">
                        <c:v>25.971310000000003</c:v>
                      </c:pt>
                      <c:pt idx="24335">
                        <c:v>25.845079999999999</c:v>
                      </c:pt>
                      <c:pt idx="24336">
                        <c:v>25.719430000000003</c:v>
                      </c:pt>
                      <c:pt idx="24337">
                        <c:v>25.591200000000001</c:v>
                      </c:pt>
                      <c:pt idx="24338">
                        <c:v>25.463209999999997</c:v>
                      </c:pt>
                      <c:pt idx="24339">
                        <c:v>25.333070000000003</c:v>
                      </c:pt>
                      <c:pt idx="24340">
                        <c:v>25.201899999999998</c:v>
                      </c:pt>
                      <c:pt idx="24341">
                        <c:v>25.071620000000003</c:v>
                      </c:pt>
                      <c:pt idx="24342">
                        <c:v>24.940099999999997</c:v>
                      </c:pt>
                      <c:pt idx="24343">
                        <c:v>24.808160000000001</c:v>
                      </c:pt>
                      <c:pt idx="24344">
                        <c:v>24.67558</c:v>
                      </c:pt>
                      <c:pt idx="24345">
                        <c:v>24.542090000000002</c:v>
                      </c:pt>
                      <c:pt idx="24346">
                        <c:v>24.40887</c:v>
                      </c:pt>
                      <c:pt idx="24347">
                        <c:v>24.275359999999999</c:v>
                      </c:pt>
                      <c:pt idx="24348">
                        <c:v>24.142119999999998</c:v>
                      </c:pt>
                      <c:pt idx="24349">
                        <c:v>24.00826</c:v>
                      </c:pt>
                      <c:pt idx="24350">
                        <c:v>23.877640000000003</c:v>
                      </c:pt>
                      <c:pt idx="24351">
                        <c:v>23.74699</c:v>
                      </c:pt>
                      <c:pt idx="24352">
                        <c:v>23.61345</c:v>
                      </c:pt>
                      <c:pt idx="24353">
                        <c:v>23.479050000000001</c:v>
                      </c:pt>
                      <c:pt idx="24354">
                        <c:v>23.344749999999998</c:v>
                      </c:pt>
                      <c:pt idx="24355">
                        <c:v>23.210660000000001</c:v>
                      </c:pt>
                      <c:pt idx="24356">
                        <c:v>23.076329999999999</c:v>
                      </c:pt>
                      <c:pt idx="24357">
                        <c:v>22.942149999999998</c:v>
                      </c:pt>
                      <c:pt idx="24358">
                        <c:v>22.808039999999998</c:v>
                      </c:pt>
                      <c:pt idx="24359">
                        <c:v>22.674319999999998</c:v>
                      </c:pt>
                      <c:pt idx="24360">
                        <c:v>22.542460000000002</c:v>
                      </c:pt>
                      <c:pt idx="24361">
                        <c:v>22.407919999999997</c:v>
                      </c:pt>
                      <c:pt idx="24362">
                        <c:v>22.27422</c:v>
                      </c:pt>
                      <c:pt idx="24363">
                        <c:v>22.139419999999998</c:v>
                      </c:pt>
                      <c:pt idx="24364">
                        <c:v>22.006250000000001</c:v>
                      </c:pt>
                      <c:pt idx="24365">
                        <c:v>21.870899999999999</c:v>
                      </c:pt>
                      <c:pt idx="24366">
                        <c:v>21.734499999999997</c:v>
                      </c:pt>
                      <c:pt idx="24367">
                        <c:v>21.597179999999998</c:v>
                      </c:pt>
                      <c:pt idx="24368">
                        <c:v>21.46001</c:v>
                      </c:pt>
                      <c:pt idx="24369">
                        <c:v>21.322990000000001</c:v>
                      </c:pt>
                      <c:pt idx="24370">
                        <c:v>21.186039999999998</c:v>
                      </c:pt>
                      <c:pt idx="24371">
                        <c:v>21.048189999999998</c:v>
                      </c:pt>
                      <c:pt idx="24372">
                        <c:v>20.910739999999997</c:v>
                      </c:pt>
                      <c:pt idx="24373">
                        <c:v>20.773910000000001</c:v>
                      </c:pt>
                      <c:pt idx="24374">
                        <c:v>20.637539999999998</c:v>
                      </c:pt>
                      <c:pt idx="24375">
                        <c:v>20.502009999999999</c:v>
                      </c:pt>
                      <c:pt idx="24376">
                        <c:v>20.367370000000001</c:v>
                      </c:pt>
                      <c:pt idx="24377">
                        <c:v>20.230139999999999</c:v>
                      </c:pt>
                      <c:pt idx="24378">
                        <c:v>20.09272</c:v>
                      </c:pt>
                      <c:pt idx="24379">
                        <c:v>19.953989999999997</c:v>
                      </c:pt>
                      <c:pt idx="24380">
                        <c:v>19.815529999999999</c:v>
                      </c:pt>
                      <c:pt idx="24381">
                        <c:v>19.676600000000001</c:v>
                      </c:pt>
                      <c:pt idx="24382">
                        <c:v>19.538219999999999</c:v>
                      </c:pt>
                      <c:pt idx="24383">
                        <c:v>19.399760000000001</c:v>
                      </c:pt>
                      <c:pt idx="24384">
                        <c:v>19.26098</c:v>
                      </c:pt>
                      <c:pt idx="24385">
                        <c:v>19.121960000000001</c:v>
                      </c:pt>
                      <c:pt idx="24386">
                        <c:v>18.98216</c:v>
                      </c:pt>
                      <c:pt idx="24387">
                        <c:v>18.84318</c:v>
                      </c:pt>
                      <c:pt idx="24388">
                        <c:v>18.70402</c:v>
                      </c:pt>
                      <c:pt idx="24389">
                        <c:v>18.56392</c:v>
                      </c:pt>
                      <c:pt idx="24390">
                        <c:v>18.423760000000001</c:v>
                      </c:pt>
                      <c:pt idx="24391">
                        <c:v>18.283329999999999</c:v>
                      </c:pt>
                      <c:pt idx="24392">
                        <c:v>18.1433</c:v>
                      </c:pt>
                      <c:pt idx="24393">
                        <c:v>18.002780000000001</c:v>
                      </c:pt>
                      <c:pt idx="24394">
                        <c:v>17.86187</c:v>
                      </c:pt>
                      <c:pt idx="24395">
                        <c:v>17.72072</c:v>
                      </c:pt>
                      <c:pt idx="24396">
                        <c:v>17.579750000000001</c:v>
                      </c:pt>
                      <c:pt idx="24397">
                        <c:v>17.43892</c:v>
                      </c:pt>
                      <c:pt idx="24398">
                        <c:v>17.300469999999997</c:v>
                      </c:pt>
                      <c:pt idx="24399">
                        <c:v>17.162409999999998</c:v>
                      </c:pt>
                      <c:pt idx="24400">
                        <c:v>17.025399999999998</c:v>
                      </c:pt>
                      <c:pt idx="24401">
                        <c:v>16.892510000000001</c:v>
                      </c:pt>
                      <c:pt idx="24402">
                        <c:v>16.7563</c:v>
                      </c:pt>
                      <c:pt idx="24403">
                        <c:v>16.61711</c:v>
                      </c:pt>
                      <c:pt idx="24404">
                        <c:v>16.476369999999999</c:v>
                      </c:pt>
                      <c:pt idx="24405">
                        <c:v>16.3355</c:v>
                      </c:pt>
                      <c:pt idx="24406">
                        <c:v>16.194500000000001</c:v>
                      </c:pt>
                      <c:pt idx="24407">
                        <c:v>16.056010000000001</c:v>
                      </c:pt>
                      <c:pt idx="24408">
                        <c:v>15.914680000000001</c:v>
                      </c:pt>
                      <c:pt idx="24409">
                        <c:v>15.77234</c:v>
                      </c:pt>
                      <c:pt idx="24410">
                        <c:v>15.629740000000002</c:v>
                      </c:pt>
                      <c:pt idx="24411">
                        <c:v>15.487299999999999</c:v>
                      </c:pt>
                      <c:pt idx="24412">
                        <c:v>15.345660000000001</c:v>
                      </c:pt>
                      <c:pt idx="24413">
                        <c:v>15.20417</c:v>
                      </c:pt>
                      <c:pt idx="24414">
                        <c:v>15.06231</c:v>
                      </c:pt>
                      <c:pt idx="24415">
                        <c:v>14.91981</c:v>
                      </c:pt>
                      <c:pt idx="24416">
                        <c:v>14.77825</c:v>
                      </c:pt>
                      <c:pt idx="24417">
                        <c:v>14.635339999999999</c:v>
                      </c:pt>
                      <c:pt idx="24418">
                        <c:v>14.491949999999999</c:v>
                      </c:pt>
                      <c:pt idx="24419">
                        <c:v>14.348240000000001</c:v>
                      </c:pt>
                      <c:pt idx="24420">
                        <c:v>14.20542</c:v>
                      </c:pt>
                      <c:pt idx="24421">
                        <c:v>14.062950000000001</c:v>
                      </c:pt>
                      <c:pt idx="24422">
                        <c:v>13.921049999999999</c:v>
                      </c:pt>
                      <c:pt idx="24423">
                        <c:v>13.78435</c:v>
                      </c:pt>
                      <c:pt idx="24424">
                        <c:v>13.646789999999999</c:v>
                      </c:pt>
                      <c:pt idx="24425">
                        <c:v>13.509150000000002</c:v>
                      </c:pt>
                      <c:pt idx="24426">
                        <c:v>13.366800000000001</c:v>
                      </c:pt>
                      <c:pt idx="24427">
                        <c:v>13.223590000000002</c:v>
                      </c:pt>
                      <c:pt idx="24428">
                        <c:v>13.07976</c:v>
                      </c:pt>
                      <c:pt idx="24429">
                        <c:v>12.93618</c:v>
                      </c:pt>
                      <c:pt idx="24430">
                        <c:v>12.791689999999999</c:v>
                      </c:pt>
                      <c:pt idx="24431">
                        <c:v>12.647360000000001</c:v>
                      </c:pt>
                      <c:pt idx="24432">
                        <c:v>12.50356</c:v>
                      </c:pt>
                      <c:pt idx="24433">
                        <c:v>12.359359999999999</c:v>
                      </c:pt>
                      <c:pt idx="24434">
                        <c:v>12.21597</c:v>
                      </c:pt>
                      <c:pt idx="24435">
                        <c:v>12.07217</c:v>
                      </c:pt>
                      <c:pt idx="24436">
                        <c:v>11.928080000000001</c:v>
                      </c:pt>
                      <c:pt idx="24437">
                        <c:v>11.78389</c:v>
                      </c:pt>
                      <c:pt idx="24438">
                        <c:v>11.639669999999999</c:v>
                      </c:pt>
                      <c:pt idx="24439">
                        <c:v>11.495359999999998</c:v>
                      </c:pt>
                      <c:pt idx="24440">
                        <c:v>11.35098</c:v>
                      </c:pt>
                      <c:pt idx="24441">
                        <c:v>11.20684</c:v>
                      </c:pt>
                      <c:pt idx="24442">
                        <c:v>11.062749999999999</c:v>
                      </c:pt>
                      <c:pt idx="24443">
                        <c:v>10.91944</c:v>
                      </c:pt>
                      <c:pt idx="24444">
                        <c:v>10.77547</c:v>
                      </c:pt>
                      <c:pt idx="24445">
                        <c:v>10.631649999999999</c:v>
                      </c:pt>
                      <c:pt idx="24446">
                        <c:v>10.487020000000001</c:v>
                      </c:pt>
                      <c:pt idx="24447">
                        <c:v>10.34412</c:v>
                      </c:pt>
                      <c:pt idx="24448">
                        <c:v>10.20087</c:v>
                      </c:pt>
                      <c:pt idx="24449">
                        <c:v>10.060009999999998</c:v>
                      </c:pt>
                      <c:pt idx="24450">
                        <c:v>9.9264609999999998</c:v>
                      </c:pt>
                      <c:pt idx="24451">
                        <c:v>9.7910339999999998</c:v>
                      </c:pt>
                      <c:pt idx="24452">
                        <c:v>9.6526510000000005</c:v>
                      </c:pt>
                      <c:pt idx="24453">
                        <c:v>9.5116959999999988</c:v>
                      </c:pt>
                      <c:pt idx="24454">
                        <c:v>9.3689610000000005</c:v>
                      </c:pt>
                      <c:pt idx="24455">
                        <c:v>9.226427000000001</c:v>
                      </c:pt>
                      <c:pt idx="24456">
                        <c:v>9.0847060000000006</c:v>
                      </c:pt>
                      <c:pt idx="24457">
                        <c:v>8.942437</c:v>
                      </c:pt>
                      <c:pt idx="24458">
                        <c:v>8.7995979999999996</c:v>
                      </c:pt>
                      <c:pt idx="24459">
                        <c:v>8.6560610000000011</c:v>
                      </c:pt>
                      <c:pt idx="24460">
                        <c:v>8.512912</c:v>
                      </c:pt>
                      <c:pt idx="24461">
                        <c:v>8.3689680000000006</c:v>
                      </c:pt>
                      <c:pt idx="24462">
                        <c:v>8.2252390000000002</c:v>
                      </c:pt>
                      <c:pt idx="24463">
                        <c:v>8.0819240000000008</c:v>
                      </c:pt>
                      <c:pt idx="24464">
                        <c:v>7.9402170000000005</c:v>
                      </c:pt>
                      <c:pt idx="24465">
                        <c:v>7.7971069999999996</c:v>
                      </c:pt>
                      <c:pt idx="24466">
                        <c:v>7.653721</c:v>
                      </c:pt>
                      <c:pt idx="24467">
                        <c:v>7.510656</c:v>
                      </c:pt>
                      <c:pt idx="24468">
                        <c:v>7.367146</c:v>
                      </c:pt>
                      <c:pt idx="24469">
                        <c:v>7.2229900000000002</c:v>
                      </c:pt>
                      <c:pt idx="24470">
                        <c:v>7.0788690000000001</c:v>
                      </c:pt>
                      <c:pt idx="24471">
                        <c:v>6.9351919999999998</c:v>
                      </c:pt>
                      <c:pt idx="24472">
                        <c:v>6.7913630000000005</c:v>
                      </c:pt>
                      <c:pt idx="24473">
                        <c:v>6.6481510000000004</c:v>
                      </c:pt>
                      <c:pt idx="24474">
                        <c:v>6.5054699999999999</c:v>
                      </c:pt>
                      <c:pt idx="24475">
                        <c:v>6.3629759999999997</c:v>
                      </c:pt>
                      <c:pt idx="24476">
                        <c:v>6.224399</c:v>
                      </c:pt>
                      <c:pt idx="24477">
                        <c:v>6.0873869999999997</c:v>
                      </c:pt>
                      <c:pt idx="24478">
                        <c:v>5.9506460000000008</c:v>
                      </c:pt>
                      <c:pt idx="24479">
                        <c:v>5.8114980000000003</c:v>
                      </c:pt>
                      <c:pt idx="24480">
                        <c:v>5.6687989999999999</c:v>
                      </c:pt>
                      <c:pt idx="24481">
                        <c:v>5.5259290000000005</c:v>
                      </c:pt>
                      <c:pt idx="24482">
                        <c:v>5.3826680000000007</c:v>
                      </c:pt>
                      <c:pt idx="24483">
                        <c:v>5.2396820000000002</c:v>
                      </c:pt>
                      <c:pt idx="24484">
                        <c:v>5.0974819999999994</c:v>
                      </c:pt>
                      <c:pt idx="24485">
                        <c:v>4.9544759999999997</c:v>
                      </c:pt>
                      <c:pt idx="24486">
                        <c:v>4.8113970000000004</c:v>
                      </c:pt>
                      <c:pt idx="24487">
                        <c:v>4.6683810000000001</c:v>
                      </c:pt>
                      <c:pt idx="24488">
                        <c:v>4.5256290000000003</c:v>
                      </c:pt>
                      <c:pt idx="24489">
                        <c:v>4.384957</c:v>
                      </c:pt>
                      <c:pt idx="24490">
                        <c:v>4.2438130000000003</c:v>
                      </c:pt>
                      <c:pt idx="24491">
                        <c:v>4.1015309999999996</c:v>
                      </c:pt>
                      <c:pt idx="24492">
                        <c:v>3.9593669999999999</c:v>
                      </c:pt>
                      <c:pt idx="24493">
                        <c:v>3.8182080000000003</c:v>
                      </c:pt>
                      <c:pt idx="24494">
                        <c:v>3.6755100000000001</c:v>
                      </c:pt>
                      <c:pt idx="24495">
                        <c:v>3.5332110000000001</c:v>
                      </c:pt>
                      <c:pt idx="24496">
                        <c:v>3.3916750000000002</c:v>
                      </c:pt>
                      <c:pt idx="24497">
                        <c:v>3.250254</c:v>
                      </c:pt>
                      <c:pt idx="24498">
                        <c:v>3.1082100000000001</c:v>
                      </c:pt>
                      <c:pt idx="24499">
                        <c:v>2.9654950000000002</c:v>
                      </c:pt>
                      <c:pt idx="24500">
                        <c:v>2.8232429999999997</c:v>
                      </c:pt>
                      <c:pt idx="24501">
                        <c:v>2.6800899999999999</c:v>
                      </c:pt>
                      <c:pt idx="24502">
                        <c:v>2.5370559999999998</c:v>
                      </c:pt>
                      <c:pt idx="24503">
                        <c:v>2.3957090000000001</c:v>
                      </c:pt>
                      <c:pt idx="24504">
                        <c:v>2.253914</c:v>
                      </c:pt>
                      <c:pt idx="24505">
                        <c:v>2.1119129999999999</c:v>
                      </c:pt>
                      <c:pt idx="24506">
                        <c:v>1.969014</c:v>
                      </c:pt>
                      <c:pt idx="24507">
                        <c:v>1.8270900000000001</c:v>
                      </c:pt>
                      <c:pt idx="24508">
                        <c:v>1.684145</c:v>
                      </c:pt>
                      <c:pt idx="24509">
                        <c:v>1.541428</c:v>
                      </c:pt>
                      <c:pt idx="24510">
                        <c:v>1.398579</c:v>
                      </c:pt>
                      <c:pt idx="24511">
                        <c:v>1.2560560000000001</c:v>
                      </c:pt>
                      <c:pt idx="24512">
                        <c:v>1.1134770000000001</c:v>
                      </c:pt>
                      <c:pt idx="24513">
                        <c:v>0.97161070000000005</c:v>
                      </c:pt>
                      <c:pt idx="24514">
                        <c:v>0.83052079999999995</c:v>
                      </c:pt>
                      <c:pt idx="24515">
                        <c:v>0.69095299999999993</c:v>
                      </c:pt>
                      <c:pt idx="24516">
                        <c:v>0.55052190000000001</c:v>
                      </c:pt>
                      <c:pt idx="24517">
                        <c:v>0.41001750000000003</c:v>
                      </c:pt>
                      <c:pt idx="24518">
                        <c:v>0.26941150000000003</c:v>
                      </c:pt>
                      <c:pt idx="24519">
                        <c:v>0.1289003</c:v>
                      </c:pt>
                      <c:pt idx="24520">
                        <c:v>-1.1145619999999998E-2</c:v>
                      </c:pt>
                      <c:pt idx="24521">
                        <c:v>-0.14937709999999998</c:v>
                      </c:pt>
                      <c:pt idx="24522">
                        <c:v>-0.28644429999999999</c:v>
                      </c:pt>
                      <c:pt idx="24523">
                        <c:v>-0.42481150000000001</c:v>
                      </c:pt>
                      <c:pt idx="24524">
                        <c:v>-0.56440129999999999</c:v>
                      </c:pt>
                      <c:pt idx="24525">
                        <c:v>-0.70497969999999999</c:v>
                      </c:pt>
                      <c:pt idx="24526">
                        <c:v>-0.84427059999999998</c:v>
                      </c:pt>
                      <c:pt idx="24527">
                        <c:v>-0.98520769999999991</c:v>
                      </c:pt>
                      <c:pt idx="24528">
                        <c:v>-1.126287</c:v>
                      </c:pt>
                      <c:pt idx="24529">
                        <c:v>-1.266025</c:v>
                      </c:pt>
                      <c:pt idx="24530">
                        <c:v>-1.4054500000000001</c:v>
                      </c:pt>
                      <c:pt idx="24531">
                        <c:v>-1.5461269999999998</c:v>
                      </c:pt>
                      <c:pt idx="24532">
                        <c:v>-1.6863729999999999</c:v>
                      </c:pt>
                      <c:pt idx="24533">
                        <c:v>-1.8280189999999998</c:v>
                      </c:pt>
                      <c:pt idx="24534">
                        <c:v>-1.969482</c:v>
                      </c:pt>
                      <c:pt idx="24535">
                        <c:v>-2.1113339999999998</c:v>
                      </c:pt>
                      <c:pt idx="24536">
                        <c:v>-2.2532329999999998</c:v>
                      </c:pt>
                      <c:pt idx="24537">
                        <c:v>-2.3949319999999998</c:v>
                      </c:pt>
                      <c:pt idx="24538">
                        <c:v>-2.5370840000000001</c:v>
                      </c:pt>
                      <c:pt idx="24539">
                        <c:v>-2.6782210000000002</c:v>
                      </c:pt>
                      <c:pt idx="24540">
                        <c:v>-2.8203170000000002</c:v>
                      </c:pt>
                      <c:pt idx="24541">
                        <c:v>-2.9618339999999996</c:v>
                      </c:pt>
                      <c:pt idx="24542">
                        <c:v>-3.1043799999999999</c:v>
                      </c:pt>
                      <c:pt idx="24543">
                        <c:v>-3.2449869999999996</c:v>
                      </c:pt>
                      <c:pt idx="24544">
                        <c:v>-3.3917479999999998</c:v>
                      </c:pt>
                      <c:pt idx="24545">
                        <c:v>-3.5339359999999997</c:v>
                      </c:pt>
                      <c:pt idx="24546">
                        <c:v>-3.6750080000000001</c:v>
                      </c:pt>
                      <c:pt idx="24547">
                        <c:v>-3.8162000000000003</c:v>
                      </c:pt>
                      <c:pt idx="24548">
                        <c:v>-3.9572059999999998</c:v>
                      </c:pt>
                      <c:pt idx="24549">
                        <c:v>-4.0994279999999996</c:v>
                      </c:pt>
                      <c:pt idx="24550">
                        <c:v>-4.2406129999999997</c:v>
                      </c:pt>
                      <c:pt idx="24551">
                        <c:v>-4.3827809999999996</c:v>
                      </c:pt>
                      <c:pt idx="24552">
                        <c:v>-4.5235450000000004</c:v>
                      </c:pt>
                      <c:pt idx="24553">
                        <c:v>-4.664873</c:v>
                      </c:pt>
                      <c:pt idx="24554">
                        <c:v>-4.805936</c:v>
                      </c:pt>
                      <c:pt idx="24555">
                        <c:v>-4.9478100000000005</c:v>
                      </c:pt>
                      <c:pt idx="24556">
                        <c:v>-5.0870289999999994</c:v>
                      </c:pt>
                      <c:pt idx="24557">
                        <c:v>-5.227449</c:v>
                      </c:pt>
                      <c:pt idx="24558">
                        <c:v>-5.3667220000000002</c:v>
                      </c:pt>
                      <c:pt idx="24559">
                        <c:v>-5.5073449999999999</c:v>
                      </c:pt>
                      <c:pt idx="24560">
                        <c:v>-5.6490460000000002</c:v>
                      </c:pt>
                      <c:pt idx="24561">
                        <c:v>-5.7910690000000002</c:v>
                      </c:pt>
                      <c:pt idx="24562">
                        <c:v>-5.933306</c:v>
                      </c:pt>
                      <c:pt idx="24563">
                        <c:v>-6.0748270000000009</c:v>
                      </c:pt>
                      <c:pt idx="24564">
                        <c:v>-6.2151990000000001</c:v>
                      </c:pt>
                      <c:pt idx="24565">
                        <c:v>-6.3555150000000005</c:v>
                      </c:pt>
                      <c:pt idx="24566">
                        <c:v>-6.4923380000000002</c:v>
                      </c:pt>
                      <c:pt idx="24567">
                        <c:v>-6.6266449999999999</c:v>
                      </c:pt>
                      <c:pt idx="24568">
                        <c:v>-6.7622280000000003</c:v>
                      </c:pt>
                      <c:pt idx="24569">
                        <c:v>-6.9017269999999993</c:v>
                      </c:pt>
                      <c:pt idx="24570">
                        <c:v>-7.0437349999999999</c:v>
                      </c:pt>
                      <c:pt idx="24571">
                        <c:v>-7.1855650000000004</c:v>
                      </c:pt>
                      <c:pt idx="24572">
                        <c:v>-7.3263789999999993</c:v>
                      </c:pt>
                      <c:pt idx="24573">
                        <c:v>-7.4687729999999997</c:v>
                      </c:pt>
                      <c:pt idx="24574">
                        <c:v>-7.6200809999999999</c:v>
                      </c:pt>
                      <c:pt idx="24575">
                        <c:v>-7.7584529999999994</c:v>
                      </c:pt>
                      <c:pt idx="24576">
                        <c:v>-7.892544</c:v>
                      </c:pt>
                      <c:pt idx="24577">
                        <c:v>-8.0321850000000001</c:v>
                      </c:pt>
                      <c:pt idx="24578">
                        <c:v>-8.1743069999999989</c:v>
                      </c:pt>
                      <c:pt idx="24579">
                        <c:v>-8.3158309999999993</c:v>
                      </c:pt>
                      <c:pt idx="24580">
                        <c:v>-8.4583490000000001</c:v>
                      </c:pt>
                      <c:pt idx="24581">
                        <c:v>-8.5997950000000003</c:v>
                      </c:pt>
                      <c:pt idx="24582">
                        <c:v>-8.7420670000000005</c:v>
                      </c:pt>
                      <c:pt idx="24583">
                        <c:v>-8.8842370000000006</c:v>
                      </c:pt>
                      <c:pt idx="24584">
                        <c:v>-9.0268709999999999</c:v>
                      </c:pt>
                      <c:pt idx="24585">
                        <c:v>-9.1685799999999986</c:v>
                      </c:pt>
                      <c:pt idx="24586">
                        <c:v>-9.3109210000000004</c:v>
                      </c:pt>
                      <c:pt idx="24587">
                        <c:v>-9.4533760000000004</c:v>
                      </c:pt>
                      <c:pt idx="24588">
                        <c:v>-9.5970449999999996</c:v>
                      </c:pt>
                      <c:pt idx="24589">
                        <c:v>-9.7400679999999991</c:v>
                      </c:pt>
                      <c:pt idx="24590">
                        <c:v>-9.8835709999999999</c:v>
                      </c:pt>
                      <c:pt idx="24591">
                        <c:v>-10.026440000000001</c:v>
                      </c:pt>
                      <c:pt idx="24592">
                        <c:v>-10.169689999999999</c:v>
                      </c:pt>
                      <c:pt idx="24593">
                        <c:v>-10.312520000000001</c:v>
                      </c:pt>
                      <c:pt idx="24594">
                        <c:v>-10.45589</c:v>
                      </c:pt>
                      <c:pt idx="24595">
                        <c:v>-10.5989</c:v>
                      </c:pt>
                      <c:pt idx="24596">
                        <c:v>-10.742449999999998</c:v>
                      </c:pt>
                      <c:pt idx="24597">
                        <c:v>-10.885720000000001</c:v>
                      </c:pt>
                      <c:pt idx="24598">
                        <c:v>-11.029150000000001</c:v>
                      </c:pt>
                      <c:pt idx="24599">
                        <c:v>-11.172219999999999</c:v>
                      </c:pt>
                      <c:pt idx="24600">
                        <c:v>-11.315550000000002</c:v>
                      </c:pt>
                      <c:pt idx="24601">
                        <c:v>-11.45843</c:v>
                      </c:pt>
                      <c:pt idx="24602">
                        <c:v>-11.600490000000001</c:v>
                      </c:pt>
                      <c:pt idx="24603">
                        <c:v>-11.74169</c:v>
                      </c:pt>
                      <c:pt idx="24604">
                        <c:v>-11.881360000000001</c:v>
                      </c:pt>
                      <c:pt idx="24605">
                        <c:v>-12.022569999999998</c:v>
                      </c:pt>
                      <c:pt idx="24606">
                        <c:v>-12.16207</c:v>
                      </c:pt>
                      <c:pt idx="24607">
                        <c:v>-12.303420000000001</c:v>
                      </c:pt>
                      <c:pt idx="24608">
                        <c:v>-12.444980000000001</c:v>
                      </c:pt>
                      <c:pt idx="24609">
                        <c:v>-12.58686</c:v>
                      </c:pt>
                      <c:pt idx="24610">
                        <c:v>-12.72845</c:v>
                      </c:pt>
                      <c:pt idx="24611">
                        <c:v>-12.871360000000001</c:v>
                      </c:pt>
                      <c:pt idx="24612">
                        <c:v>-13.013349999999999</c:v>
                      </c:pt>
                      <c:pt idx="24613">
                        <c:v>-13.154699999999998</c:v>
                      </c:pt>
                      <c:pt idx="24614">
                        <c:v>-13.296349999999999</c:v>
                      </c:pt>
                      <c:pt idx="24615">
                        <c:v>-13.437479999999999</c:v>
                      </c:pt>
                      <c:pt idx="24616">
                        <c:v>-13.57856</c:v>
                      </c:pt>
                      <c:pt idx="24617">
                        <c:v>-13.719190000000001</c:v>
                      </c:pt>
                      <c:pt idx="24618">
                        <c:v>-13.85942</c:v>
                      </c:pt>
                      <c:pt idx="24619">
                        <c:v>-13.99971</c:v>
                      </c:pt>
                      <c:pt idx="24620">
                        <c:v>-14.138070000000001</c:v>
                      </c:pt>
                      <c:pt idx="24621">
                        <c:v>-14.277049999999999</c:v>
                      </c:pt>
                      <c:pt idx="24622">
                        <c:v>-14.416469999999999</c:v>
                      </c:pt>
                      <c:pt idx="24623">
                        <c:v>-14.555240000000001</c:v>
                      </c:pt>
                      <c:pt idx="24624">
                        <c:v>-14.704750000000001</c:v>
                      </c:pt>
                      <c:pt idx="24625">
                        <c:v>-14.84211</c:v>
                      </c:pt>
                      <c:pt idx="24626">
                        <c:v>-14.980729999999999</c:v>
                      </c:pt>
                      <c:pt idx="24627">
                        <c:v>-15.12111</c:v>
                      </c:pt>
                      <c:pt idx="24628">
                        <c:v>-15.26211</c:v>
                      </c:pt>
                      <c:pt idx="24629">
                        <c:v>-15.403599999999999</c:v>
                      </c:pt>
                      <c:pt idx="24630">
                        <c:v>-15.544320000000001</c:v>
                      </c:pt>
                      <c:pt idx="24631">
                        <c:v>-15.68557</c:v>
                      </c:pt>
                      <c:pt idx="24632">
                        <c:v>-15.8264</c:v>
                      </c:pt>
                      <c:pt idx="24633">
                        <c:v>-15.965620000000001</c:v>
                      </c:pt>
                      <c:pt idx="24634">
                        <c:v>-16.105529999999998</c:v>
                      </c:pt>
                      <c:pt idx="24635">
                        <c:v>-16.2454</c:v>
                      </c:pt>
                      <c:pt idx="24636">
                        <c:v>-16.384499999999999</c:v>
                      </c:pt>
                      <c:pt idx="24637">
                        <c:v>-16.52411</c:v>
                      </c:pt>
                      <c:pt idx="24638">
                        <c:v>-16.664210000000001</c:v>
                      </c:pt>
                      <c:pt idx="24639">
                        <c:v>-16.804570000000002</c:v>
                      </c:pt>
                      <c:pt idx="24640">
                        <c:v>-16.945969999999999</c:v>
                      </c:pt>
                      <c:pt idx="24641">
                        <c:v>-17.085639999999998</c:v>
                      </c:pt>
                      <c:pt idx="24642">
                        <c:v>-17.224239999999998</c:v>
                      </c:pt>
                      <c:pt idx="24643">
                        <c:v>-17.363599999999998</c:v>
                      </c:pt>
                      <c:pt idx="24644">
                        <c:v>-17.502759999999999</c:v>
                      </c:pt>
                      <c:pt idx="24645">
                        <c:v>-17.64179</c:v>
                      </c:pt>
                      <c:pt idx="24646">
                        <c:v>-17.780540000000002</c:v>
                      </c:pt>
                      <c:pt idx="24647">
                        <c:v>-17.918199999999999</c:v>
                      </c:pt>
                      <c:pt idx="24648">
                        <c:v>-18.056290000000001</c:v>
                      </c:pt>
                      <c:pt idx="24649">
                        <c:v>-18.192260000000001</c:v>
                      </c:pt>
                      <c:pt idx="24650">
                        <c:v>-18.328519999999997</c:v>
                      </c:pt>
                      <c:pt idx="24651">
                        <c:v>-18.464839999999999</c:v>
                      </c:pt>
                      <c:pt idx="24652">
                        <c:v>-18.59872</c:v>
                      </c:pt>
                      <c:pt idx="24653">
                        <c:v>-18.726480000000002</c:v>
                      </c:pt>
                      <c:pt idx="24654">
                        <c:v>-18.85943</c:v>
                      </c:pt>
                      <c:pt idx="24655">
                        <c:v>-18.993970000000001</c:v>
                      </c:pt>
                      <c:pt idx="24656">
                        <c:v>-19.127119999999998</c:v>
                      </c:pt>
                      <c:pt idx="24657">
                        <c:v>-19.260020000000001</c:v>
                      </c:pt>
                      <c:pt idx="24658">
                        <c:v>-19.390139999999999</c:v>
                      </c:pt>
                      <c:pt idx="24659">
                        <c:v>-19.52195</c:v>
                      </c:pt>
                      <c:pt idx="24660">
                        <c:v>-19.651820000000001</c:v>
                      </c:pt>
                      <c:pt idx="24661">
                        <c:v>-19.784759999999999</c:v>
                      </c:pt>
                      <c:pt idx="24662">
                        <c:v>-19.93102</c:v>
                      </c:pt>
                      <c:pt idx="24663">
                        <c:v>-20.065360000000002</c:v>
                      </c:pt>
                      <c:pt idx="24664">
                        <c:v>-20.207480000000004</c:v>
                      </c:pt>
                      <c:pt idx="24665">
                        <c:v>-20.337040000000002</c:v>
                      </c:pt>
                      <c:pt idx="24666">
                        <c:v>-20.469659999999998</c:v>
                      </c:pt>
                      <c:pt idx="24667">
                        <c:v>-20.601219999999998</c:v>
                      </c:pt>
                      <c:pt idx="24668">
                        <c:v>-20.7315</c:v>
                      </c:pt>
                      <c:pt idx="24669">
                        <c:v>-20.861979999999999</c:v>
                      </c:pt>
                      <c:pt idx="24670">
                        <c:v>-20.991710000000001</c:v>
                      </c:pt>
                      <c:pt idx="24671">
                        <c:v>-21.119309999999999</c:v>
                      </c:pt>
                      <c:pt idx="24672">
                        <c:v>-21.247259999999997</c:v>
                      </c:pt>
                      <c:pt idx="24673">
                        <c:v>-21.375790000000002</c:v>
                      </c:pt>
                      <c:pt idx="24674">
                        <c:v>-21.504180000000002</c:v>
                      </c:pt>
                      <c:pt idx="24675">
                        <c:v>-21.632380000000001</c:v>
                      </c:pt>
                      <c:pt idx="24676">
                        <c:v>-21.759590000000003</c:v>
                      </c:pt>
                      <c:pt idx="24677">
                        <c:v>-21.88466</c:v>
                      </c:pt>
                      <c:pt idx="24678">
                        <c:v>-22.009789999999999</c:v>
                      </c:pt>
                      <c:pt idx="24679">
                        <c:v>-22.134740000000001</c:v>
                      </c:pt>
                      <c:pt idx="24680">
                        <c:v>-22.26023</c:v>
                      </c:pt>
                      <c:pt idx="24681">
                        <c:v>-22.38381</c:v>
                      </c:pt>
                      <c:pt idx="24682">
                        <c:v>-22.507760000000001</c:v>
                      </c:pt>
                      <c:pt idx="24683">
                        <c:v>-22.631169999999997</c:v>
                      </c:pt>
                      <c:pt idx="24684">
                        <c:v>-22.753899999999998</c:v>
                      </c:pt>
                      <c:pt idx="24685">
                        <c:v>-22.875879999999999</c:v>
                      </c:pt>
                      <c:pt idx="24686">
                        <c:v>-22.99832</c:v>
                      </c:pt>
                      <c:pt idx="24687">
                        <c:v>-23.122039999999998</c:v>
                      </c:pt>
                      <c:pt idx="24688">
                        <c:v>-23.24588</c:v>
                      </c:pt>
                      <c:pt idx="24689">
                        <c:v>-23.367360000000001</c:v>
                      </c:pt>
                      <c:pt idx="24690">
                        <c:v>-23.486899999999999</c:v>
                      </c:pt>
                      <c:pt idx="24691">
                        <c:v>-23.621029999999998</c:v>
                      </c:pt>
                      <c:pt idx="24692">
                        <c:v>-23.741430000000001</c:v>
                      </c:pt>
                      <c:pt idx="24693">
                        <c:v>-23.861249999999998</c:v>
                      </c:pt>
                      <c:pt idx="24694">
                        <c:v>-23.980309999999999</c:v>
                      </c:pt>
                      <c:pt idx="24695">
                        <c:v>-24.099229999999999</c:v>
                      </c:pt>
                      <c:pt idx="24696">
                        <c:v>-24.21781</c:v>
                      </c:pt>
                      <c:pt idx="24697">
                        <c:v>-24.337350000000001</c:v>
                      </c:pt>
                      <c:pt idx="24698">
                        <c:v>-24.456829999999997</c:v>
                      </c:pt>
                      <c:pt idx="24699">
                        <c:v>-24.576609999999999</c:v>
                      </c:pt>
                      <c:pt idx="24700">
                        <c:v>-24.6937</c:v>
                      </c:pt>
                      <c:pt idx="24701">
                        <c:v>-24.80639</c:v>
                      </c:pt>
                      <c:pt idx="24702">
                        <c:v>-24.923280000000002</c:v>
                      </c:pt>
                      <c:pt idx="24703">
                        <c:v>-25.041639999999997</c:v>
                      </c:pt>
                      <c:pt idx="24704">
                        <c:v>-25.160249999999998</c:v>
                      </c:pt>
                      <c:pt idx="24705">
                        <c:v>-25.29665</c:v>
                      </c:pt>
                      <c:pt idx="24706">
                        <c:v>-25.420060000000003</c:v>
                      </c:pt>
                      <c:pt idx="24707">
                        <c:v>-25.538850000000004</c:v>
                      </c:pt>
                      <c:pt idx="24708">
                        <c:v>-25.655190000000001</c:v>
                      </c:pt>
                      <c:pt idx="24709">
                        <c:v>-25.76915</c:v>
                      </c:pt>
                      <c:pt idx="24710">
                        <c:v>-25.88231</c:v>
                      </c:pt>
                      <c:pt idx="24711">
                        <c:v>-25.994109999999999</c:v>
                      </c:pt>
                      <c:pt idx="24712">
                        <c:v>-26.105119999999999</c:v>
                      </c:pt>
                      <c:pt idx="24713">
                        <c:v>-26.215530000000001</c:v>
                      </c:pt>
                      <c:pt idx="24714">
                        <c:v>-26.32667</c:v>
                      </c:pt>
                      <c:pt idx="24715">
                        <c:v>-26.437780000000004</c:v>
                      </c:pt>
                      <c:pt idx="24716">
                        <c:v>-26.54899</c:v>
                      </c:pt>
                      <c:pt idx="24717">
                        <c:v>-26.65943</c:v>
                      </c:pt>
                      <c:pt idx="24718">
                        <c:v>-26.761270000000003</c:v>
                      </c:pt>
                      <c:pt idx="24719">
                        <c:v>-26.865009999999998</c:v>
                      </c:pt>
                      <c:pt idx="24720">
                        <c:v>-26.970740000000003</c:v>
                      </c:pt>
                      <c:pt idx="24721">
                        <c:v>-27.042480000000001</c:v>
                      </c:pt>
                      <c:pt idx="24722">
                        <c:v>-27.130809999999997</c:v>
                      </c:pt>
                      <c:pt idx="24723">
                        <c:v>-27.22927</c:v>
                      </c:pt>
                      <c:pt idx="24724">
                        <c:v>-27.33006</c:v>
                      </c:pt>
                      <c:pt idx="24725">
                        <c:v>-27.430889999999998</c:v>
                      </c:pt>
                      <c:pt idx="24726">
                        <c:v>-27.53173</c:v>
                      </c:pt>
                      <c:pt idx="24727">
                        <c:v>-27.631270000000001</c:v>
                      </c:pt>
                      <c:pt idx="24728">
                        <c:v>-27.731530000000003</c:v>
                      </c:pt>
                      <c:pt idx="24729">
                        <c:v>-27.831700000000001</c:v>
                      </c:pt>
                      <c:pt idx="24730">
                        <c:v>-27.931149999999999</c:v>
                      </c:pt>
                      <c:pt idx="24731">
                        <c:v>-28.03022</c:v>
                      </c:pt>
                      <c:pt idx="24732">
                        <c:v>-28.129330000000003</c:v>
                      </c:pt>
                      <c:pt idx="24733">
                        <c:v>-28.228559999999998</c:v>
                      </c:pt>
                      <c:pt idx="24734">
                        <c:v>-28.32808</c:v>
                      </c:pt>
                      <c:pt idx="24735">
                        <c:v>-28.42775</c:v>
                      </c:pt>
                      <c:pt idx="24736">
                        <c:v>-28.527889999999999</c:v>
                      </c:pt>
                      <c:pt idx="24737">
                        <c:v>-28.62632</c:v>
                      </c:pt>
                      <c:pt idx="24738">
                        <c:v>-28.725459999999998</c:v>
                      </c:pt>
                      <c:pt idx="24739">
                        <c:v>-28.824179999999998</c:v>
                      </c:pt>
                      <c:pt idx="24740">
                        <c:v>-28.924489999999999</c:v>
                      </c:pt>
                      <c:pt idx="24741">
                        <c:v>-29.022600000000001</c:v>
                      </c:pt>
                      <c:pt idx="24742">
                        <c:v>-29.118220000000001</c:v>
                      </c:pt>
                      <c:pt idx="24743">
                        <c:v>-29.215219999999999</c:v>
                      </c:pt>
                      <c:pt idx="24744">
                        <c:v>-29.312420000000003</c:v>
                      </c:pt>
                      <c:pt idx="24745">
                        <c:v>-29.409239999999997</c:v>
                      </c:pt>
                      <c:pt idx="24746">
                        <c:v>-29.505650000000003</c:v>
                      </c:pt>
                      <c:pt idx="24747">
                        <c:v>-29.600860000000001</c:v>
                      </c:pt>
                      <c:pt idx="24748">
                        <c:v>-29.698639999999997</c:v>
                      </c:pt>
                      <c:pt idx="24749">
                        <c:v>-29.805689999999998</c:v>
                      </c:pt>
                      <c:pt idx="24750">
                        <c:v>-29.909979999999997</c:v>
                      </c:pt>
                      <c:pt idx="24751">
                        <c:v>-30.009420000000002</c:v>
                      </c:pt>
                      <c:pt idx="24752">
                        <c:v>-30.107689999999998</c:v>
                      </c:pt>
                      <c:pt idx="24753">
                        <c:v>-30.203760000000003</c:v>
                      </c:pt>
                      <c:pt idx="24754">
                        <c:v>-30.298280000000002</c:v>
                      </c:pt>
                      <c:pt idx="24755">
                        <c:v>-30.391620000000003</c:v>
                      </c:pt>
                      <c:pt idx="24756">
                        <c:v>-30.48536</c:v>
                      </c:pt>
                      <c:pt idx="24757">
                        <c:v>-30.579230000000003</c:v>
                      </c:pt>
                      <c:pt idx="24758">
                        <c:v>-30.67287</c:v>
                      </c:pt>
                      <c:pt idx="24759">
                        <c:v>-30.765220000000003</c:v>
                      </c:pt>
                      <c:pt idx="24760">
                        <c:v>-30.858170000000001</c:v>
                      </c:pt>
                      <c:pt idx="24761">
                        <c:v>-30.950289999999999</c:v>
                      </c:pt>
                      <c:pt idx="24762">
                        <c:v>-31.041840000000001</c:v>
                      </c:pt>
                      <c:pt idx="24763">
                        <c:v>-31.132849999999998</c:v>
                      </c:pt>
                      <c:pt idx="24764">
                        <c:v>-31.22268</c:v>
                      </c:pt>
                      <c:pt idx="24765">
                        <c:v>-31.312350000000002</c:v>
                      </c:pt>
                      <c:pt idx="24766">
                        <c:v>-31.401789999999998</c:v>
                      </c:pt>
                      <c:pt idx="24767">
                        <c:v>-31.490930000000002</c:v>
                      </c:pt>
                      <c:pt idx="24768">
                        <c:v>-31.579160000000002</c:v>
                      </c:pt>
                      <c:pt idx="24769">
                        <c:v>-31.669309999999999</c:v>
                      </c:pt>
                      <c:pt idx="24770">
                        <c:v>-31.758769999999998</c:v>
                      </c:pt>
                      <c:pt idx="24771">
                        <c:v>-31.847029999999997</c:v>
                      </c:pt>
                      <c:pt idx="24772">
                        <c:v>-31.935380000000002</c:v>
                      </c:pt>
                      <c:pt idx="24773">
                        <c:v>-32.024770000000004</c:v>
                      </c:pt>
                      <c:pt idx="24774">
                        <c:v>-32.115000000000002</c:v>
                      </c:pt>
                      <c:pt idx="24775">
                        <c:v>-32.204729999999998</c:v>
                      </c:pt>
                      <c:pt idx="24776">
                        <c:v>-32.294249999999998</c:v>
                      </c:pt>
                      <c:pt idx="24777">
                        <c:v>-32.382199999999997</c:v>
                      </c:pt>
                      <c:pt idx="24778">
                        <c:v>-32.469169999999998</c:v>
                      </c:pt>
                      <c:pt idx="24779">
                        <c:v>-32.551279999999998</c:v>
                      </c:pt>
                      <c:pt idx="24780">
                        <c:v>-32.633659999999999</c:v>
                      </c:pt>
                      <c:pt idx="24781">
                        <c:v>-32.716720000000002</c:v>
                      </c:pt>
                      <c:pt idx="24782">
                        <c:v>-32.798180000000002</c:v>
                      </c:pt>
                      <c:pt idx="24783">
                        <c:v>-32.879899999999999</c:v>
                      </c:pt>
                      <c:pt idx="24784">
                        <c:v>-32.979469999999999</c:v>
                      </c:pt>
                      <c:pt idx="24785">
                        <c:v>-33.071570000000001</c:v>
                      </c:pt>
                      <c:pt idx="24786">
                        <c:v>-33.158249999999995</c:v>
                      </c:pt>
                      <c:pt idx="24787">
                        <c:v>-33.242190000000001</c:v>
                      </c:pt>
                      <c:pt idx="24788">
                        <c:v>-33.325870000000002</c:v>
                      </c:pt>
                      <c:pt idx="24789">
                        <c:v>-33.408209999999997</c:v>
                      </c:pt>
                      <c:pt idx="24790">
                        <c:v>-33.488639999999997</c:v>
                      </c:pt>
                      <c:pt idx="24791">
                        <c:v>-33.569360000000003</c:v>
                      </c:pt>
                      <c:pt idx="24792">
                        <c:v>-33.650089999999999</c:v>
                      </c:pt>
                      <c:pt idx="24793">
                        <c:v>-33.731000000000002</c:v>
                      </c:pt>
                      <c:pt idx="24794">
                        <c:v>-33.810890000000001</c:v>
                      </c:pt>
                      <c:pt idx="24795">
                        <c:v>-33.889209999999999</c:v>
                      </c:pt>
                      <c:pt idx="24796">
                        <c:v>-33.970120000000001</c:v>
                      </c:pt>
                      <c:pt idx="24797">
                        <c:v>-34.05003</c:v>
                      </c:pt>
                      <c:pt idx="24798">
                        <c:v>-34.128140000000002</c:v>
                      </c:pt>
                      <c:pt idx="24799">
                        <c:v>-34.209679999999999</c:v>
                      </c:pt>
                      <c:pt idx="24800">
                        <c:v>-34.290980000000005</c:v>
                      </c:pt>
                      <c:pt idx="24801">
                        <c:v>-34.371090000000002</c:v>
                      </c:pt>
                      <c:pt idx="24802">
                        <c:v>-34.450580000000002</c:v>
                      </c:pt>
                      <c:pt idx="24803">
                        <c:v>-34.529499999999999</c:v>
                      </c:pt>
                      <c:pt idx="24804">
                        <c:v>-34.608370000000001</c:v>
                      </c:pt>
                      <c:pt idx="24805">
                        <c:v>-34.68665</c:v>
                      </c:pt>
                      <c:pt idx="24806">
                        <c:v>-34.763600000000004</c:v>
                      </c:pt>
                      <c:pt idx="24807">
                        <c:v>-34.838859999999997</c:v>
                      </c:pt>
                      <c:pt idx="24808">
                        <c:v>-34.914940000000001</c:v>
                      </c:pt>
                      <c:pt idx="24809">
                        <c:v>-34.990389999999998</c:v>
                      </c:pt>
                      <c:pt idx="24810">
                        <c:v>-35.068709999999996</c:v>
                      </c:pt>
                      <c:pt idx="24811">
                        <c:v>-35.144000000000005</c:v>
                      </c:pt>
                      <c:pt idx="24812">
                        <c:v>-35.219010000000004</c:v>
                      </c:pt>
                      <c:pt idx="24813">
                        <c:v>-35.298769999999998</c:v>
                      </c:pt>
                      <c:pt idx="24814">
                        <c:v>-35.377789999999997</c:v>
                      </c:pt>
                      <c:pt idx="24815">
                        <c:v>-35.456040000000002</c:v>
                      </c:pt>
                      <c:pt idx="24816">
                        <c:v>-35.53398</c:v>
                      </c:pt>
                      <c:pt idx="24817">
                        <c:v>-35.609870000000001</c:v>
                      </c:pt>
                      <c:pt idx="24818">
                        <c:v>-35.681649999999998</c:v>
                      </c:pt>
                      <c:pt idx="24819">
                        <c:v>-35.755089999999996</c:v>
                      </c:pt>
                      <c:pt idx="24820">
                        <c:v>-35.82629</c:v>
                      </c:pt>
                      <c:pt idx="24821">
                        <c:v>-35.898180000000004</c:v>
                      </c:pt>
                      <c:pt idx="24822">
                        <c:v>-35.971139999999998</c:v>
                      </c:pt>
                      <c:pt idx="24823">
                        <c:v>-36.04365</c:v>
                      </c:pt>
                      <c:pt idx="24824">
                        <c:v>-36.1175</c:v>
                      </c:pt>
                      <c:pt idx="24825">
                        <c:v>-36.192679999999996</c:v>
                      </c:pt>
                      <c:pt idx="24826">
                        <c:v>-36.268689999999999</c:v>
                      </c:pt>
                      <c:pt idx="24827">
                        <c:v>-36.342979999999997</c:v>
                      </c:pt>
                      <c:pt idx="24828">
                        <c:v>-36.417310000000001</c:v>
                      </c:pt>
                      <c:pt idx="24829">
                        <c:v>-36.490269999999995</c:v>
                      </c:pt>
                      <c:pt idx="24830">
                        <c:v>-36.567340000000002</c:v>
                      </c:pt>
                      <c:pt idx="24831">
                        <c:v>-36.641249999999999</c:v>
                      </c:pt>
                      <c:pt idx="24832">
                        <c:v>-36.711449999999999</c:v>
                      </c:pt>
                      <c:pt idx="24833">
                        <c:v>-36.779449999999997</c:v>
                      </c:pt>
                      <c:pt idx="24834">
                        <c:v>-36.847239999999999</c:v>
                      </c:pt>
                      <c:pt idx="24835">
                        <c:v>-36.91431</c:v>
                      </c:pt>
                      <c:pt idx="24836">
                        <c:v>-36.980550000000001</c:v>
                      </c:pt>
                      <c:pt idx="24837">
                        <c:v>-37.047310000000003</c:v>
                      </c:pt>
                      <c:pt idx="24838">
                        <c:v>-37.112259999999999</c:v>
                      </c:pt>
                      <c:pt idx="24839">
                        <c:v>-37.176010000000005</c:v>
                      </c:pt>
                      <c:pt idx="24840">
                        <c:v>-37.241569999999996</c:v>
                      </c:pt>
                      <c:pt idx="24841">
                        <c:v>-37.3078</c:v>
                      </c:pt>
                      <c:pt idx="24842">
                        <c:v>-37.371569999999998</c:v>
                      </c:pt>
                      <c:pt idx="24843">
                        <c:v>-37.43488</c:v>
                      </c:pt>
                      <c:pt idx="24844">
                        <c:v>-37.497460000000004</c:v>
                      </c:pt>
                      <c:pt idx="24845">
                        <c:v>-37.556420000000003</c:v>
                      </c:pt>
                      <c:pt idx="24846">
                        <c:v>-37.61806</c:v>
                      </c:pt>
                      <c:pt idx="24847">
                        <c:v>-37.678139999999999</c:v>
                      </c:pt>
                      <c:pt idx="24848">
                        <c:v>-37.737539999999996</c:v>
                      </c:pt>
                      <c:pt idx="24849">
                        <c:v>-37.796329999999998</c:v>
                      </c:pt>
                      <c:pt idx="24850">
                        <c:v>-37.853450000000002</c:v>
                      </c:pt>
                      <c:pt idx="24851">
                        <c:v>-37.919429999999998</c:v>
                      </c:pt>
                      <c:pt idx="24852">
                        <c:v>-37.982849999999999</c:v>
                      </c:pt>
                      <c:pt idx="24853">
                        <c:v>-38.044690000000003</c:v>
                      </c:pt>
                      <c:pt idx="24854">
                        <c:v>-38.104619999999997</c:v>
                      </c:pt>
                      <c:pt idx="24855">
                        <c:v>-38.163820000000001</c:v>
                      </c:pt>
                      <c:pt idx="24856">
                        <c:v>-38.217020000000005</c:v>
                      </c:pt>
                      <c:pt idx="24857">
                        <c:v>-38.2746</c:v>
                      </c:pt>
                      <c:pt idx="24858">
                        <c:v>-38.33352</c:v>
                      </c:pt>
                      <c:pt idx="24859">
                        <c:v>-38.391289999999998</c:v>
                      </c:pt>
                      <c:pt idx="24860">
                        <c:v>-38.44943</c:v>
                      </c:pt>
                      <c:pt idx="24861">
                        <c:v>-38.503779999999999</c:v>
                      </c:pt>
                      <c:pt idx="24862">
                        <c:v>-38.55742</c:v>
                      </c:pt>
                      <c:pt idx="24863">
                        <c:v>-38.611040000000003</c:v>
                      </c:pt>
                      <c:pt idx="24864">
                        <c:v>-38.664809999999996</c:v>
                      </c:pt>
                      <c:pt idx="24865">
                        <c:v>-38.718650000000004</c:v>
                      </c:pt>
                      <c:pt idx="24866">
                        <c:v>-38.766660000000002</c:v>
                      </c:pt>
                      <c:pt idx="24867">
                        <c:v>-38.816589999999998</c:v>
                      </c:pt>
                      <c:pt idx="24868">
                        <c:v>-38.867249999999999</c:v>
                      </c:pt>
                      <c:pt idx="24869">
                        <c:v>-38.91836</c:v>
                      </c:pt>
                      <c:pt idx="24870">
                        <c:v>-38.9694</c:v>
                      </c:pt>
                      <c:pt idx="24871">
                        <c:v>-39.019210000000001</c:v>
                      </c:pt>
                      <c:pt idx="24872">
                        <c:v>-39.068640000000002</c:v>
                      </c:pt>
                      <c:pt idx="24873">
                        <c:v>-39.118549999999999</c:v>
                      </c:pt>
                      <c:pt idx="24874">
                        <c:v>-39.16751</c:v>
                      </c:pt>
                      <c:pt idx="24875">
                        <c:v>-39.214779999999998</c:v>
                      </c:pt>
                      <c:pt idx="24876">
                        <c:v>-39.261510000000001</c:v>
                      </c:pt>
                      <c:pt idx="24877">
                        <c:v>-39.306539999999998</c:v>
                      </c:pt>
                      <c:pt idx="24878">
                        <c:v>-39.351109999999998</c:v>
                      </c:pt>
                      <c:pt idx="24879">
                        <c:v>-39.395490000000002</c:v>
                      </c:pt>
                      <c:pt idx="24880">
                        <c:v>-39.439329999999998</c:v>
                      </c:pt>
                      <c:pt idx="24881">
                        <c:v>-39.482750000000003</c:v>
                      </c:pt>
                      <c:pt idx="24882">
                        <c:v>-39.526919999999997</c:v>
                      </c:pt>
                      <c:pt idx="24883">
                        <c:v>-39.569119999999998</c:v>
                      </c:pt>
                      <c:pt idx="24884">
                        <c:v>-39.613190000000003</c:v>
                      </c:pt>
                      <c:pt idx="24885">
                        <c:v>-39.65625</c:v>
                      </c:pt>
                      <c:pt idx="24886">
                        <c:v>-39.698660000000004</c:v>
                      </c:pt>
                      <c:pt idx="24887">
                        <c:v>-39.740459999999999</c:v>
                      </c:pt>
                      <c:pt idx="24888">
                        <c:v>-39.781959999999998</c:v>
                      </c:pt>
                      <c:pt idx="24889">
                        <c:v>-39.824199999999998</c:v>
                      </c:pt>
                      <c:pt idx="24890">
                        <c:v>-39.866140000000001</c:v>
                      </c:pt>
                      <c:pt idx="24891">
                        <c:v>-39.908250000000002</c:v>
                      </c:pt>
                      <c:pt idx="24892">
                        <c:v>-39.949750000000002</c:v>
                      </c:pt>
                      <c:pt idx="24893">
                        <c:v>-39.990560000000002</c:v>
                      </c:pt>
                      <c:pt idx="24894">
                        <c:v>-40.028689999999997</c:v>
                      </c:pt>
                      <c:pt idx="24895">
                        <c:v>-40.065790000000007</c:v>
                      </c:pt>
                      <c:pt idx="24896">
                        <c:v>-40.102609999999999</c:v>
                      </c:pt>
                      <c:pt idx="24897">
                        <c:v>-40.139160000000004</c:v>
                      </c:pt>
                      <c:pt idx="24898">
                        <c:v>-40.175830000000005</c:v>
                      </c:pt>
                      <c:pt idx="24899">
                        <c:v>-40.212159999999997</c:v>
                      </c:pt>
                      <c:pt idx="24900">
                        <c:v>-40.247469999999993</c:v>
                      </c:pt>
                      <c:pt idx="24901">
                        <c:v>-40.283590000000004</c:v>
                      </c:pt>
                      <c:pt idx="24902">
                        <c:v>-40.312060000000002</c:v>
                      </c:pt>
                      <c:pt idx="24903">
                        <c:v>-40.349490000000003</c:v>
                      </c:pt>
                      <c:pt idx="24904">
                        <c:v>-40.3855</c:v>
                      </c:pt>
                      <c:pt idx="24905">
                        <c:v>-40.420740000000002</c:v>
                      </c:pt>
                      <c:pt idx="24906">
                        <c:v>-40.453859999999999</c:v>
                      </c:pt>
                      <c:pt idx="24907">
                        <c:v>-40.489290000000004</c:v>
                      </c:pt>
                      <c:pt idx="24908">
                        <c:v>-40.524370000000005</c:v>
                      </c:pt>
                      <c:pt idx="24909">
                        <c:v>-40.557369999999999</c:v>
                      </c:pt>
                      <c:pt idx="24910">
                        <c:v>-40.590690000000002</c:v>
                      </c:pt>
                      <c:pt idx="24911">
                        <c:v>-40.624459999999999</c:v>
                      </c:pt>
                      <c:pt idx="24912">
                        <c:v>-40.657989999999998</c:v>
                      </c:pt>
                      <c:pt idx="24913">
                        <c:v>-40.692079999999997</c:v>
                      </c:pt>
                      <c:pt idx="24914">
                        <c:v>-40.725830000000002</c:v>
                      </c:pt>
                      <c:pt idx="24915">
                        <c:v>-40.758070000000004</c:v>
                      </c:pt>
                      <c:pt idx="24916">
                        <c:v>-40.792330000000007</c:v>
                      </c:pt>
                      <c:pt idx="24917">
                        <c:v>-40.825589999999998</c:v>
                      </c:pt>
                      <c:pt idx="24918">
                        <c:v>-40.859230000000004</c:v>
                      </c:pt>
                      <c:pt idx="24919">
                        <c:v>-40.891979999999997</c:v>
                      </c:pt>
                      <c:pt idx="24920">
                        <c:v>-40.925979999999996</c:v>
                      </c:pt>
                      <c:pt idx="24921">
                        <c:v>-40.959139999999998</c:v>
                      </c:pt>
                      <c:pt idx="24922">
                        <c:v>-40.991039999999998</c:v>
                      </c:pt>
                      <c:pt idx="24923">
                        <c:v>-41.023519999999998</c:v>
                      </c:pt>
                      <c:pt idx="24924">
                        <c:v>-41.055010000000003</c:v>
                      </c:pt>
                      <c:pt idx="24925">
                        <c:v>-41.086449999999999</c:v>
                      </c:pt>
                      <c:pt idx="24926">
                        <c:v>-41.11759</c:v>
                      </c:pt>
                      <c:pt idx="24927">
                        <c:v>-41.144460000000002</c:v>
                      </c:pt>
                      <c:pt idx="24928">
                        <c:v>-41.175300000000007</c:v>
                      </c:pt>
                      <c:pt idx="24929">
                        <c:v>-41.207029999999996</c:v>
                      </c:pt>
                      <c:pt idx="24930">
                        <c:v>-41.238780000000006</c:v>
                      </c:pt>
                      <c:pt idx="24931">
                        <c:v>-41.269799999999996</c:v>
                      </c:pt>
                      <c:pt idx="24932">
                        <c:v>-41.301009999999998</c:v>
                      </c:pt>
                      <c:pt idx="24933">
                        <c:v>-41.334090000000003</c:v>
                      </c:pt>
                      <c:pt idx="24934">
                        <c:v>-41.366769999999995</c:v>
                      </c:pt>
                      <c:pt idx="24935">
                        <c:v>-41.39705</c:v>
                      </c:pt>
                      <c:pt idx="24936">
                        <c:v>-41.429749999999999</c:v>
                      </c:pt>
                      <c:pt idx="24937">
                        <c:v>-41.461259999999996</c:v>
                      </c:pt>
                      <c:pt idx="24938">
                        <c:v>-41.493469999999995</c:v>
                      </c:pt>
                      <c:pt idx="24939">
                        <c:v>-41.526139999999998</c:v>
                      </c:pt>
                      <c:pt idx="24940">
                        <c:v>-41.555970000000002</c:v>
                      </c:pt>
                      <c:pt idx="24941">
                        <c:v>-41.587940000000003</c:v>
                      </c:pt>
                      <c:pt idx="24942">
                        <c:v>-41.619869999999999</c:v>
                      </c:pt>
                      <c:pt idx="24943">
                        <c:v>-41.652120000000004</c:v>
                      </c:pt>
                      <c:pt idx="24944">
                        <c:v>-41.684020000000004</c:v>
                      </c:pt>
                      <c:pt idx="24945">
                        <c:v>-41.716340000000002</c:v>
                      </c:pt>
                      <c:pt idx="24946">
                        <c:v>-41.748669999999997</c:v>
                      </c:pt>
                      <c:pt idx="24947">
                        <c:v>-41.780860000000004</c:v>
                      </c:pt>
                      <c:pt idx="24948">
                        <c:v>-41.812490000000004</c:v>
                      </c:pt>
                      <c:pt idx="24949">
                        <c:v>-41.844929999999998</c:v>
                      </c:pt>
                      <c:pt idx="24950">
                        <c:v>-41.877589999999998</c:v>
                      </c:pt>
                      <c:pt idx="24951">
                        <c:v>-41.910510000000002</c:v>
                      </c:pt>
                      <c:pt idx="24952">
                        <c:v>-41.939799999999998</c:v>
                      </c:pt>
                      <c:pt idx="24953">
                        <c:v>-41.973300000000002</c:v>
                      </c:pt>
                      <c:pt idx="24954">
                        <c:v>-42.005809999999997</c:v>
                      </c:pt>
                      <c:pt idx="24955">
                        <c:v>-42.038970000000006</c:v>
                      </c:pt>
                      <c:pt idx="24956">
                        <c:v>-42.071740000000005</c:v>
                      </c:pt>
                      <c:pt idx="24957">
                        <c:v>-42.104179999999999</c:v>
                      </c:pt>
                      <c:pt idx="24958">
                        <c:v>-42.136989999999997</c:v>
                      </c:pt>
                      <c:pt idx="24959">
                        <c:v>-42.168700000000001</c:v>
                      </c:pt>
                      <c:pt idx="24960">
                        <c:v>-42.199330000000003</c:v>
                      </c:pt>
                      <c:pt idx="24961">
                        <c:v>-42.228339999999996</c:v>
                      </c:pt>
                      <c:pt idx="24962">
                        <c:v>-42.253170000000004</c:v>
                      </c:pt>
                      <c:pt idx="24963">
                        <c:v>-42.280030000000004</c:v>
                      </c:pt>
                      <c:pt idx="24964">
                        <c:v>-42.31015</c:v>
                      </c:pt>
                      <c:pt idx="24965">
                        <c:v>-42.341170000000005</c:v>
                      </c:pt>
                      <c:pt idx="24966">
                        <c:v>-42.372189999999996</c:v>
                      </c:pt>
                      <c:pt idx="24967">
                        <c:v>-42.398859999999999</c:v>
                      </c:pt>
                      <c:pt idx="24968">
                        <c:v>-42.431139999999999</c:v>
                      </c:pt>
                      <c:pt idx="24969">
                        <c:v>-42.460659999999997</c:v>
                      </c:pt>
                      <c:pt idx="24970">
                        <c:v>-42.492590000000007</c:v>
                      </c:pt>
                      <c:pt idx="24971">
                        <c:v>-42.525230000000001</c:v>
                      </c:pt>
                      <c:pt idx="24972">
                        <c:v>-42.557249999999996</c:v>
                      </c:pt>
                      <c:pt idx="24973">
                        <c:v>-42.585470000000001</c:v>
                      </c:pt>
                      <c:pt idx="24974">
                        <c:v>-42.617630000000005</c:v>
                      </c:pt>
                      <c:pt idx="24975">
                        <c:v>-42.648310000000002</c:v>
                      </c:pt>
                      <c:pt idx="24976">
                        <c:v>-42.678580000000004</c:v>
                      </c:pt>
                      <c:pt idx="24977">
                        <c:v>-42.706299999999999</c:v>
                      </c:pt>
                      <c:pt idx="24978">
                        <c:v>-42.73574</c:v>
                      </c:pt>
                      <c:pt idx="24979">
                        <c:v>-42.765240000000006</c:v>
                      </c:pt>
                      <c:pt idx="24980">
                        <c:v>-42.795160000000003</c:v>
                      </c:pt>
                      <c:pt idx="24981">
                        <c:v>-42.824570000000001</c:v>
                      </c:pt>
                      <c:pt idx="24982">
                        <c:v>-42.855040000000002</c:v>
                      </c:pt>
                      <c:pt idx="24983">
                        <c:v>-42.885669999999998</c:v>
                      </c:pt>
                      <c:pt idx="24984">
                        <c:v>-42.915300000000002</c:v>
                      </c:pt>
                      <c:pt idx="24985">
                        <c:v>-42.945599999999999</c:v>
                      </c:pt>
                      <c:pt idx="24986">
                        <c:v>-42.975920000000002</c:v>
                      </c:pt>
                      <c:pt idx="24987">
                        <c:v>-43.006169999999997</c:v>
                      </c:pt>
                      <c:pt idx="24988">
                        <c:v>-43.036630000000002</c:v>
                      </c:pt>
                      <c:pt idx="24989">
                        <c:v>-43.067039999999999</c:v>
                      </c:pt>
                      <c:pt idx="24990">
                        <c:v>-43.097380000000001</c:v>
                      </c:pt>
                      <c:pt idx="24991">
                        <c:v>-43.127269999999996</c:v>
                      </c:pt>
                      <c:pt idx="24992">
                        <c:v>-43.157310000000003</c:v>
                      </c:pt>
                      <c:pt idx="24993">
                        <c:v>-43.187959999999997</c:v>
                      </c:pt>
                      <c:pt idx="24994">
                        <c:v>-43.218870000000003</c:v>
                      </c:pt>
                      <c:pt idx="24995">
                        <c:v>-43.249899999999997</c:v>
                      </c:pt>
                      <c:pt idx="24996">
                        <c:v>-43.280549999999998</c:v>
                      </c:pt>
                      <c:pt idx="24997">
                        <c:v>-43.31129</c:v>
                      </c:pt>
                      <c:pt idx="24998">
                        <c:v>-43.341799999999999</c:v>
                      </c:pt>
                      <c:pt idx="24999">
                        <c:v>-43.371969999999997</c:v>
                      </c:pt>
                      <c:pt idx="25000">
                        <c:v>-43.401589999999999</c:v>
                      </c:pt>
                      <c:pt idx="25001">
                        <c:v>-43.432469999999995</c:v>
                      </c:pt>
                      <c:pt idx="25002">
                        <c:v>-43.462059999999994</c:v>
                      </c:pt>
                      <c:pt idx="25003">
                        <c:v>-43.492360000000005</c:v>
                      </c:pt>
                      <c:pt idx="25004">
                        <c:v>-43.522639999999996</c:v>
                      </c:pt>
                      <c:pt idx="25005">
                        <c:v>-43.553020000000004</c:v>
                      </c:pt>
                      <c:pt idx="25006">
                        <c:v>-43.583429999999993</c:v>
                      </c:pt>
                      <c:pt idx="25007">
                        <c:v>-43.614090000000004</c:v>
                      </c:pt>
                      <c:pt idx="25008">
                        <c:v>-43.644199999999998</c:v>
                      </c:pt>
                      <c:pt idx="25009">
                        <c:v>-43.674770000000002</c:v>
                      </c:pt>
                      <c:pt idx="25010">
                        <c:v>-43.705610000000007</c:v>
                      </c:pt>
                      <c:pt idx="25011">
                        <c:v>-43.735700000000001</c:v>
                      </c:pt>
                      <c:pt idx="25012">
                        <c:v>-43.765520000000002</c:v>
                      </c:pt>
                      <c:pt idx="25013">
                        <c:v>-43.796229999999994</c:v>
                      </c:pt>
                      <c:pt idx="25014">
                        <c:v>-43.827010000000001</c:v>
                      </c:pt>
                      <c:pt idx="25015">
                        <c:v>-43.8581</c:v>
                      </c:pt>
                      <c:pt idx="25016">
                        <c:v>-43.889020000000002</c:v>
                      </c:pt>
                      <c:pt idx="25017">
                        <c:v>-43.919740000000004</c:v>
                      </c:pt>
                      <c:pt idx="25018">
                        <c:v>-43.950519999999997</c:v>
                      </c:pt>
                      <c:pt idx="25019">
                        <c:v>-43.98086</c:v>
                      </c:pt>
                      <c:pt idx="25020">
                        <c:v>-44.011509999999994</c:v>
                      </c:pt>
                      <c:pt idx="25021">
                        <c:v>-44.0428</c:v>
                      </c:pt>
                      <c:pt idx="25022">
                        <c:v>-44.073399999999992</c:v>
                      </c:pt>
                      <c:pt idx="25023">
                        <c:v>-44.104099999999995</c:v>
                      </c:pt>
                      <c:pt idx="25024">
                        <c:v>-44.131210000000003</c:v>
                      </c:pt>
                      <c:pt idx="25025">
                        <c:v>-44.159289999999999</c:v>
                      </c:pt>
                      <c:pt idx="25026">
                        <c:v>-44.188599999999994</c:v>
                      </c:pt>
                      <c:pt idx="25027">
                        <c:v>-44.218989999999998</c:v>
                      </c:pt>
                      <c:pt idx="25028">
                        <c:v>-44.249099999999999</c:v>
                      </c:pt>
                      <c:pt idx="25029">
                        <c:v>-44.279789999999998</c:v>
                      </c:pt>
                      <c:pt idx="25030">
                        <c:v>-44.309429999999999</c:v>
                      </c:pt>
                      <c:pt idx="25031">
                        <c:v>-44.339570000000002</c:v>
                      </c:pt>
                      <c:pt idx="25032">
                        <c:v>-44.369889999999998</c:v>
                      </c:pt>
                      <c:pt idx="25033">
                        <c:v>-44.400149999999996</c:v>
                      </c:pt>
                      <c:pt idx="25034">
                        <c:v>-44.42841</c:v>
                      </c:pt>
                      <c:pt idx="25035">
                        <c:v>-44.458130000000004</c:v>
                      </c:pt>
                      <c:pt idx="25036">
                        <c:v>-44.487899999999996</c:v>
                      </c:pt>
                      <c:pt idx="25037">
                        <c:v>-44.517930000000007</c:v>
                      </c:pt>
                      <c:pt idx="25038">
                        <c:v>-44.547980000000003</c:v>
                      </c:pt>
                      <c:pt idx="25039">
                        <c:v>-44.577640000000002</c:v>
                      </c:pt>
                      <c:pt idx="25040">
                        <c:v>-44.607200000000006</c:v>
                      </c:pt>
                      <c:pt idx="25041">
                        <c:v>-44.622780000000006</c:v>
                      </c:pt>
                      <c:pt idx="25042">
                        <c:v>-44.643009999999997</c:v>
                      </c:pt>
                      <c:pt idx="25043">
                        <c:v>-44.667339999999996</c:v>
                      </c:pt>
                      <c:pt idx="25044">
                        <c:v>-44.694040000000001</c:v>
                      </c:pt>
                      <c:pt idx="25045">
                        <c:v>-44.722340000000003</c:v>
                      </c:pt>
                      <c:pt idx="25046">
                        <c:v>-44.751219999999996</c:v>
                      </c:pt>
                      <c:pt idx="25047">
                        <c:v>-44.781449999999992</c:v>
                      </c:pt>
                      <c:pt idx="25048">
                        <c:v>-44.808519999999994</c:v>
                      </c:pt>
                      <c:pt idx="25049">
                        <c:v>-44.837389999999999</c:v>
                      </c:pt>
                      <c:pt idx="25050">
                        <c:v>-44.866299999999995</c:v>
                      </c:pt>
                      <c:pt idx="25051">
                        <c:v>-44.895659999999999</c:v>
                      </c:pt>
                      <c:pt idx="25052">
                        <c:v>-44.925139999999999</c:v>
                      </c:pt>
                      <c:pt idx="25053">
                        <c:v>-44.954619999999998</c:v>
                      </c:pt>
                      <c:pt idx="25054">
                        <c:v>-44.983639999999994</c:v>
                      </c:pt>
                      <c:pt idx="25055">
                        <c:v>-45.013199999999998</c:v>
                      </c:pt>
                      <c:pt idx="25056">
                        <c:v>-45.043300000000002</c:v>
                      </c:pt>
                      <c:pt idx="25057">
                        <c:v>-45.07385</c:v>
                      </c:pt>
                      <c:pt idx="25058">
                        <c:v>-45.103909999999999</c:v>
                      </c:pt>
                      <c:pt idx="25059">
                        <c:v>-45.134329999999999</c:v>
                      </c:pt>
                      <c:pt idx="25060">
                        <c:v>-45.164380000000001</c:v>
                      </c:pt>
                      <c:pt idx="25061">
                        <c:v>-45.189160000000001</c:v>
                      </c:pt>
                      <c:pt idx="25062">
                        <c:v>-45.215820000000008</c:v>
                      </c:pt>
                      <c:pt idx="25063">
                        <c:v>-45.244190000000003</c:v>
                      </c:pt>
                      <c:pt idx="25064">
                        <c:v>-45.271940000000001</c:v>
                      </c:pt>
                      <c:pt idx="25065">
                        <c:v>-45.301600000000008</c:v>
                      </c:pt>
                      <c:pt idx="25066">
                        <c:v>-45.330830000000006</c:v>
                      </c:pt>
                      <c:pt idx="25067">
                        <c:v>-45.36063</c:v>
                      </c:pt>
                      <c:pt idx="25068">
                        <c:v>-45.390519999999995</c:v>
                      </c:pt>
                      <c:pt idx="25069">
                        <c:v>-45.420909999999999</c:v>
                      </c:pt>
                      <c:pt idx="25070">
                        <c:v>-45.451070000000001</c:v>
                      </c:pt>
                      <c:pt idx="25071">
                        <c:v>-45.47871</c:v>
                      </c:pt>
                      <c:pt idx="25072">
                        <c:v>-45.507649999999998</c:v>
                      </c:pt>
                      <c:pt idx="25073">
                        <c:v>-45.536580000000001</c:v>
                      </c:pt>
                      <c:pt idx="25074">
                        <c:v>-45.565860000000001</c:v>
                      </c:pt>
                      <c:pt idx="25075">
                        <c:v>-45.595770000000002</c:v>
                      </c:pt>
                      <c:pt idx="25076">
                        <c:v>-45.624609999999997</c:v>
                      </c:pt>
                      <c:pt idx="25077">
                        <c:v>-45.654029999999999</c:v>
                      </c:pt>
                      <c:pt idx="25078">
                        <c:v>-45.683670000000006</c:v>
                      </c:pt>
                      <c:pt idx="25079">
                        <c:v>-45.713850000000001</c:v>
                      </c:pt>
                      <c:pt idx="25080">
                        <c:v>-45.743429999999996</c:v>
                      </c:pt>
                      <c:pt idx="25081">
                        <c:v>-45.772570000000002</c:v>
                      </c:pt>
                      <c:pt idx="25082">
                        <c:v>-45.801999999999992</c:v>
                      </c:pt>
                      <c:pt idx="25083">
                        <c:v>-45.832030000000003</c:v>
                      </c:pt>
                      <c:pt idx="25084">
                        <c:v>-45.861219999999996</c:v>
                      </c:pt>
                      <c:pt idx="25085">
                        <c:v>-45.890810000000002</c:v>
                      </c:pt>
                      <c:pt idx="25086">
                        <c:v>-45.920310000000001</c:v>
                      </c:pt>
                      <c:pt idx="25087">
                        <c:v>-45.950249999999997</c:v>
                      </c:pt>
                      <c:pt idx="25088">
                        <c:v>-45.97972</c:v>
                      </c:pt>
                      <c:pt idx="25089">
                        <c:v>-46.009430000000002</c:v>
                      </c:pt>
                      <c:pt idx="25090">
                        <c:v>-46.039090000000002</c:v>
                      </c:pt>
                      <c:pt idx="25091">
                        <c:v>-46.069019999999995</c:v>
                      </c:pt>
                      <c:pt idx="25092">
                        <c:v>-46.098780000000005</c:v>
                      </c:pt>
                      <c:pt idx="25093">
                        <c:v>-46.128780000000006</c:v>
                      </c:pt>
                      <c:pt idx="25094">
                        <c:v>-46.159260000000003</c:v>
                      </c:pt>
                      <c:pt idx="25095">
                        <c:v>-46.187100000000001</c:v>
                      </c:pt>
                      <c:pt idx="25096">
                        <c:v>-46.216229999999996</c:v>
                      </c:pt>
                      <c:pt idx="25097">
                        <c:v>-46.245370000000001</c:v>
                      </c:pt>
                      <c:pt idx="25098">
                        <c:v>-46.274629999999995</c:v>
                      </c:pt>
                      <c:pt idx="25099">
                        <c:v>-46.304220000000001</c:v>
                      </c:pt>
                      <c:pt idx="25100">
                        <c:v>-46.333289999999998</c:v>
                      </c:pt>
                      <c:pt idx="25101">
                        <c:v>-46.362589999999997</c:v>
                      </c:pt>
                      <c:pt idx="25102">
                        <c:v>-46.391739999999999</c:v>
                      </c:pt>
                      <c:pt idx="25103">
                        <c:v>-46.421190000000003</c:v>
                      </c:pt>
                      <c:pt idx="25104">
                        <c:v>-46.450509999999994</c:v>
                      </c:pt>
                      <c:pt idx="25105">
                        <c:v>-46.480110000000003</c:v>
                      </c:pt>
                      <c:pt idx="25106">
                        <c:v>-46.509439999999998</c:v>
                      </c:pt>
                      <c:pt idx="25107">
                        <c:v>-46.538440000000001</c:v>
                      </c:pt>
                      <c:pt idx="25108">
                        <c:v>-46.566669999999995</c:v>
                      </c:pt>
                      <c:pt idx="25109">
                        <c:v>-46.595389999999995</c:v>
                      </c:pt>
                      <c:pt idx="25110">
                        <c:v>-46.624210000000005</c:v>
                      </c:pt>
                      <c:pt idx="25111">
                        <c:v>-46.652789999999996</c:v>
                      </c:pt>
                      <c:pt idx="25112">
                        <c:v>-46.682139999999997</c:v>
                      </c:pt>
                      <c:pt idx="25113">
                        <c:v>-46.71114</c:v>
                      </c:pt>
                      <c:pt idx="25114">
                        <c:v>-46.740199999999994</c:v>
                      </c:pt>
                      <c:pt idx="25115">
                        <c:v>-46.76934</c:v>
                      </c:pt>
                      <c:pt idx="25116">
                        <c:v>-46.797849999999997</c:v>
                      </c:pt>
                      <c:pt idx="25117">
                        <c:v>-46.826439999999998</c:v>
                      </c:pt>
                      <c:pt idx="25118">
                        <c:v>-46.855469999999997</c:v>
                      </c:pt>
                      <c:pt idx="25119">
                        <c:v>-46.883609999999997</c:v>
                      </c:pt>
                      <c:pt idx="25120">
                        <c:v>-46.911940000000001</c:v>
                      </c:pt>
                      <c:pt idx="25121">
                        <c:v>-46.940850000000005</c:v>
                      </c:pt>
                      <c:pt idx="25122">
                        <c:v>-46.969349999999999</c:v>
                      </c:pt>
                      <c:pt idx="25123">
                        <c:v>-46.998620000000003</c:v>
                      </c:pt>
                      <c:pt idx="25124">
                        <c:v>-47.021340000000002</c:v>
                      </c:pt>
                      <c:pt idx="25125">
                        <c:v>-47.050380000000004</c:v>
                      </c:pt>
                      <c:pt idx="25126">
                        <c:v>-47.07911</c:v>
                      </c:pt>
                      <c:pt idx="25127">
                        <c:v>-47.107439999999997</c:v>
                      </c:pt>
                      <c:pt idx="25128">
                        <c:v>-47.135509999999996</c:v>
                      </c:pt>
                      <c:pt idx="25129">
                        <c:v>-47.164010000000005</c:v>
                      </c:pt>
                      <c:pt idx="25130">
                        <c:v>-47.192340000000002</c:v>
                      </c:pt>
                      <c:pt idx="25131">
                        <c:v>-47.220849999999999</c:v>
                      </c:pt>
                      <c:pt idx="25132">
                        <c:v>-47.249200000000002</c:v>
                      </c:pt>
                      <c:pt idx="25133">
                        <c:v>-47.277839999999998</c:v>
                      </c:pt>
                      <c:pt idx="25134">
                        <c:v>-47.306109999999997</c:v>
                      </c:pt>
                      <c:pt idx="25135">
                        <c:v>-47.335099999999997</c:v>
                      </c:pt>
                      <c:pt idx="25136">
                        <c:v>-47.364220000000003</c:v>
                      </c:pt>
                      <c:pt idx="25137">
                        <c:v>-47.393140000000002</c:v>
                      </c:pt>
                      <c:pt idx="25138">
                        <c:v>-47.421350000000004</c:v>
                      </c:pt>
                      <c:pt idx="25139">
                        <c:v>-47.449590000000001</c:v>
                      </c:pt>
                      <c:pt idx="25140">
                        <c:v>-47.477850000000004</c:v>
                      </c:pt>
                      <c:pt idx="25141">
                        <c:v>-47.506240000000005</c:v>
                      </c:pt>
                      <c:pt idx="25142">
                        <c:v>-47.534660000000002</c:v>
                      </c:pt>
                      <c:pt idx="25143">
                        <c:v>-47.563299999999998</c:v>
                      </c:pt>
                      <c:pt idx="25144">
                        <c:v>-47.591799999999999</c:v>
                      </c:pt>
                      <c:pt idx="25145">
                        <c:v>-47.619979999999998</c:v>
                      </c:pt>
                      <c:pt idx="25146">
                        <c:v>-47.648510000000002</c:v>
                      </c:pt>
                      <c:pt idx="25147">
                        <c:v>-47.677060000000004</c:v>
                      </c:pt>
                      <c:pt idx="25148">
                        <c:v>-47.705799999999996</c:v>
                      </c:pt>
                      <c:pt idx="25149">
                        <c:v>-47.734480000000005</c:v>
                      </c:pt>
                      <c:pt idx="25150">
                        <c:v>-47.762880000000003</c:v>
                      </c:pt>
                      <c:pt idx="25151">
                        <c:v>-47.790460000000003</c:v>
                      </c:pt>
                      <c:pt idx="25152">
                        <c:v>-47.819469999999995</c:v>
                      </c:pt>
                      <c:pt idx="25153">
                        <c:v>-47.847450000000002</c:v>
                      </c:pt>
                      <c:pt idx="25154">
                        <c:v>-47.875349999999997</c:v>
                      </c:pt>
                      <c:pt idx="25155">
                        <c:v>-47.90363</c:v>
                      </c:pt>
                      <c:pt idx="25156">
                        <c:v>-47.931480000000008</c:v>
                      </c:pt>
                      <c:pt idx="25157">
                        <c:v>-47.959789999999998</c:v>
                      </c:pt>
                      <c:pt idx="25158">
                        <c:v>-47.987690000000001</c:v>
                      </c:pt>
                      <c:pt idx="25159">
                        <c:v>-48.015839999999997</c:v>
                      </c:pt>
                      <c:pt idx="25160">
                        <c:v>-48.044130000000003</c:v>
                      </c:pt>
                      <c:pt idx="25161">
                        <c:v>-48.072319999999998</c:v>
                      </c:pt>
                      <c:pt idx="25162">
                        <c:v>-48.099730000000001</c:v>
                      </c:pt>
                      <c:pt idx="25163">
                        <c:v>-48.127120000000005</c:v>
                      </c:pt>
                      <c:pt idx="25164">
                        <c:v>-48.155539999999995</c:v>
                      </c:pt>
                      <c:pt idx="25165">
                        <c:v>-48.18385</c:v>
                      </c:pt>
                      <c:pt idx="25166">
                        <c:v>-48.212260000000001</c:v>
                      </c:pt>
                      <c:pt idx="25167">
                        <c:v>-48.240160000000003</c:v>
                      </c:pt>
                      <c:pt idx="25168">
                        <c:v>-48.263210000000001</c:v>
                      </c:pt>
                      <c:pt idx="25169">
                        <c:v>-48.279500000000006</c:v>
                      </c:pt>
                      <c:pt idx="25170">
                        <c:v>-48.301259999999999</c:v>
                      </c:pt>
                      <c:pt idx="25171">
                        <c:v>-48.324559999999998</c:v>
                      </c:pt>
                      <c:pt idx="25172">
                        <c:v>-48.350679999999997</c:v>
                      </c:pt>
                      <c:pt idx="25173">
                        <c:v>-48.37621</c:v>
                      </c:pt>
                      <c:pt idx="25174">
                        <c:v>-48.40334</c:v>
                      </c:pt>
                      <c:pt idx="25175">
                        <c:v>-48.42906</c:v>
                      </c:pt>
                      <c:pt idx="25176">
                        <c:v>-48.450969999999998</c:v>
                      </c:pt>
                      <c:pt idx="25177">
                        <c:v>-48.471119999999999</c:v>
                      </c:pt>
                      <c:pt idx="25178">
                        <c:v>-48.4985</c:v>
                      </c:pt>
                      <c:pt idx="25179">
                        <c:v>-48.526759999999996</c:v>
                      </c:pt>
                      <c:pt idx="25180">
                        <c:v>-48.555120000000002</c:v>
                      </c:pt>
                      <c:pt idx="25181">
                        <c:v>-48.582499999999996</c:v>
                      </c:pt>
                      <c:pt idx="25182">
                        <c:v>-48.610350000000004</c:v>
                      </c:pt>
                      <c:pt idx="25183">
                        <c:v>-48.636809999999997</c:v>
                      </c:pt>
                      <c:pt idx="25184">
                        <c:v>-48.663980000000002</c:v>
                      </c:pt>
                      <c:pt idx="25185">
                        <c:v>-48.690950000000001</c:v>
                      </c:pt>
                      <c:pt idx="25186">
                        <c:v>-48.717940000000006</c:v>
                      </c:pt>
                      <c:pt idx="25187">
                        <c:v>-48.744949999999996</c:v>
                      </c:pt>
                      <c:pt idx="25188">
                        <c:v>-48.771349999999998</c:v>
                      </c:pt>
                      <c:pt idx="25189">
                        <c:v>-48.797910000000002</c:v>
                      </c:pt>
                      <c:pt idx="25190">
                        <c:v>-48.824550000000002</c:v>
                      </c:pt>
                      <c:pt idx="25191">
                        <c:v>-48.850960000000001</c:v>
                      </c:pt>
                      <c:pt idx="25192">
                        <c:v>-48.878079999999997</c:v>
                      </c:pt>
                      <c:pt idx="25193">
                        <c:v>-48.904730000000001</c:v>
                      </c:pt>
                      <c:pt idx="25194">
                        <c:v>-48.931620000000002</c:v>
                      </c:pt>
                      <c:pt idx="25195">
                        <c:v>-48.957639999999998</c:v>
                      </c:pt>
                      <c:pt idx="25196">
                        <c:v>-48.983410000000006</c:v>
                      </c:pt>
                      <c:pt idx="25197">
                        <c:v>-49.010170000000002</c:v>
                      </c:pt>
                      <c:pt idx="25198">
                        <c:v>-49.036940000000001</c:v>
                      </c:pt>
                      <c:pt idx="25199">
                        <c:v>-49.062169999999995</c:v>
                      </c:pt>
                      <c:pt idx="25200">
                        <c:v>-49.085889999999999</c:v>
                      </c:pt>
                      <c:pt idx="25201">
                        <c:v>-49.11233</c:v>
                      </c:pt>
                      <c:pt idx="25202">
                        <c:v>-49.138239999999996</c:v>
                      </c:pt>
                      <c:pt idx="25203">
                        <c:v>-49.163810000000005</c:v>
                      </c:pt>
                      <c:pt idx="25204">
                        <c:v>-49.189540000000001</c:v>
                      </c:pt>
                      <c:pt idx="25205">
                        <c:v>-49.215530000000001</c:v>
                      </c:pt>
                      <c:pt idx="25206">
                        <c:v>-49.24127</c:v>
                      </c:pt>
                      <c:pt idx="25207">
                        <c:v>-49.26634</c:v>
                      </c:pt>
                      <c:pt idx="25208">
                        <c:v>-49.291980000000002</c:v>
                      </c:pt>
                      <c:pt idx="25209">
                        <c:v>-49.317589999999996</c:v>
                      </c:pt>
                      <c:pt idx="25210">
                        <c:v>-49.343000000000004</c:v>
                      </c:pt>
                      <c:pt idx="25211">
                        <c:v>-49.368729999999999</c:v>
                      </c:pt>
                      <c:pt idx="25212">
                        <c:v>-49.394369999999995</c:v>
                      </c:pt>
                      <c:pt idx="25213">
                        <c:v>-49.419959999999996</c:v>
                      </c:pt>
                      <c:pt idx="25214">
                        <c:v>-49.445129999999999</c:v>
                      </c:pt>
                      <c:pt idx="25215">
                        <c:v>-49.470680000000002</c:v>
                      </c:pt>
                      <c:pt idx="25216">
                        <c:v>-49.496339999999996</c:v>
                      </c:pt>
                      <c:pt idx="25217">
                        <c:v>-49.521590000000003</c:v>
                      </c:pt>
                      <c:pt idx="25218">
                        <c:v>-49.547069999999998</c:v>
                      </c:pt>
                      <c:pt idx="25219">
                        <c:v>-49.571509999999996</c:v>
                      </c:pt>
                      <c:pt idx="25220">
                        <c:v>-49.594239999999999</c:v>
                      </c:pt>
                      <c:pt idx="25221">
                        <c:v>-49.619369999999996</c:v>
                      </c:pt>
                      <c:pt idx="25222">
                        <c:v>-49.644589999999994</c:v>
                      </c:pt>
                      <c:pt idx="25223">
                        <c:v>-49.669610000000006</c:v>
                      </c:pt>
                      <c:pt idx="25224">
                        <c:v>-49.695140000000002</c:v>
                      </c:pt>
                      <c:pt idx="25225">
                        <c:v>-49.720399999999998</c:v>
                      </c:pt>
                      <c:pt idx="25226">
                        <c:v>-49.74438</c:v>
                      </c:pt>
                      <c:pt idx="25227">
                        <c:v>-49.768499999999996</c:v>
                      </c:pt>
                      <c:pt idx="25228">
                        <c:v>-49.793659999999996</c:v>
                      </c:pt>
                      <c:pt idx="25229">
                        <c:v>-49.818660000000001</c:v>
                      </c:pt>
                      <c:pt idx="25230">
                        <c:v>-49.843960000000003</c:v>
                      </c:pt>
                      <c:pt idx="25231">
                        <c:v>-49.86815</c:v>
                      </c:pt>
                      <c:pt idx="25232">
                        <c:v>-49.893630000000002</c:v>
                      </c:pt>
                      <c:pt idx="25233">
                        <c:v>-49.917369999999998</c:v>
                      </c:pt>
                      <c:pt idx="25234">
                        <c:v>-49.941589999999998</c:v>
                      </c:pt>
                      <c:pt idx="25235">
                        <c:v>-49.966100000000004</c:v>
                      </c:pt>
                      <c:pt idx="25236">
                        <c:v>-49.98715</c:v>
                      </c:pt>
                      <c:pt idx="25237">
                        <c:v>-50.012359999999994</c:v>
                      </c:pt>
                      <c:pt idx="25238">
                        <c:v>-50.03763</c:v>
                      </c:pt>
                      <c:pt idx="25239">
                        <c:v>-50.061920000000001</c:v>
                      </c:pt>
                      <c:pt idx="25240">
                        <c:v>-50.086870000000005</c:v>
                      </c:pt>
                      <c:pt idx="25241">
                        <c:v>-50.112189999999998</c:v>
                      </c:pt>
                      <c:pt idx="25242">
                        <c:v>-50.129179999999998</c:v>
                      </c:pt>
                      <c:pt idx="25243">
                        <c:v>-50.150210000000001</c:v>
                      </c:pt>
                      <c:pt idx="25244">
                        <c:v>-50.170760000000001</c:v>
                      </c:pt>
                      <c:pt idx="25245">
                        <c:v>-50.193969999999993</c:v>
                      </c:pt>
                      <c:pt idx="25246">
                        <c:v>-50.218119999999999</c:v>
                      </c:pt>
                      <c:pt idx="25247">
                        <c:v>-50.242829999999998</c:v>
                      </c:pt>
                      <c:pt idx="25248">
                        <c:v>-50.26708</c:v>
                      </c:pt>
                      <c:pt idx="25249">
                        <c:v>-50.260499999999993</c:v>
                      </c:pt>
                      <c:pt idx="25250">
                        <c:v>-50.182900000000004</c:v>
                      </c:pt>
                      <c:pt idx="25251">
                        <c:v>-50.093719999999998</c:v>
                      </c:pt>
                      <c:pt idx="25252">
                        <c:v>-49.953329999999994</c:v>
                      </c:pt>
                      <c:pt idx="25253">
                        <c:v>-49.902870000000007</c:v>
                      </c:pt>
                      <c:pt idx="25254">
                        <c:v>-49.84507</c:v>
                      </c:pt>
                      <c:pt idx="25255">
                        <c:v>-49.842359999999999</c:v>
                      </c:pt>
                      <c:pt idx="25256">
                        <c:v>-49.854109999999999</c:v>
                      </c:pt>
                      <c:pt idx="25257">
                        <c:v>-49.869589999999995</c:v>
                      </c:pt>
                      <c:pt idx="25258">
                        <c:v>-49.88926</c:v>
                      </c:pt>
                      <c:pt idx="25259">
                        <c:v>-49.895180000000003</c:v>
                      </c:pt>
                      <c:pt idx="25260">
                        <c:v>-49.906480000000002</c:v>
                      </c:pt>
                      <c:pt idx="25261">
                        <c:v>-49.925119999999993</c:v>
                      </c:pt>
                      <c:pt idx="25262">
                        <c:v>-49.947429999999997</c:v>
                      </c:pt>
                      <c:pt idx="25263">
                        <c:v>-49.970590000000001</c:v>
                      </c:pt>
                      <c:pt idx="25264">
                        <c:v>-49.994709999999998</c:v>
                      </c:pt>
                      <c:pt idx="25265">
                        <c:v>-50.018680000000003</c:v>
                      </c:pt>
                      <c:pt idx="25266">
                        <c:v>-50.043009999999995</c:v>
                      </c:pt>
                      <c:pt idx="25267">
                        <c:v>-50.066769999999998</c:v>
                      </c:pt>
                      <c:pt idx="25268">
                        <c:v>-50.090859999999999</c:v>
                      </c:pt>
                      <c:pt idx="25269">
                        <c:v>-50.115049999999997</c:v>
                      </c:pt>
                      <c:pt idx="25270">
                        <c:v>-50.139670000000002</c:v>
                      </c:pt>
                      <c:pt idx="25271">
                        <c:v>-50.164850000000001</c:v>
                      </c:pt>
                      <c:pt idx="25272">
                        <c:v>-50.188639999999999</c:v>
                      </c:pt>
                      <c:pt idx="25273">
                        <c:v>-50.212530000000001</c:v>
                      </c:pt>
                      <c:pt idx="25274">
                        <c:v>-50.236969999999999</c:v>
                      </c:pt>
                      <c:pt idx="25275">
                        <c:v>-50.261339999999997</c:v>
                      </c:pt>
                      <c:pt idx="25276">
                        <c:v>-50.285760000000003</c:v>
                      </c:pt>
                      <c:pt idx="25277">
                        <c:v>-50.304040000000001</c:v>
                      </c:pt>
                      <c:pt idx="25278">
                        <c:v>-50.329689999999999</c:v>
                      </c:pt>
                      <c:pt idx="25279">
                        <c:v>-50.355530000000002</c:v>
                      </c:pt>
                      <c:pt idx="25280">
                        <c:v>-50.380399999999995</c:v>
                      </c:pt>
                      <c:pt idx="25281">
                        <c:v>-50.404650000000004</c:v>
                      </c:pt>
                      <c:pt idx="25282">
                        <c:v>-50.429329999999993</c:v>
                      </c:pt>
                      <c:pt idx="25283">
                        <c:v>-50.454080000000005</c:v>
                      </c:pt>
                      <c:pt idx="25284">
                        <c:v>-50.478430000000003</c:v>
                      </c:pt>
                      <c:pt idx="25285">
                        <c:v>-50.502870000000001</c:v>
                      </c:pt>
                      <c:pt idx="25286">
                        <c:v>-50.527319999999996</c:v>
                      </c:pt>
                      <c:pt idx="25287">
                        <c:v>-50.545340000000003</c:v>
                      </c:pt>
                      <c:pt idx="25288">
                        <c:v>-50.566760000000002</c:v>
                      </c:pt>
                      <c:pt idx="25289">
                        <c:v>-50.588290000000001</c:v>
                      </c:pt>
                      <c:pt idx="25290">
                        <c:v>-50.607990000000001</c:v>
                      </c:pt>
                      <c:pt idx="25291">
                        <c:v>-50.630009999999999</c:v>
                      </c:pt>
                      <c:pt idx="25292">
                        <c:v>-50.653329999999997</c:v>
                      </c:pt>
                      <c:pt idx="25293">
                        <c:v>-50.676649999999995</c:v>
                      </c:pt>
                      <c:pt idx="25294">
                        <c:v>-50.7</c:v>
                      </c:pt>
                      <c:pt idx="25295">
                        <c:v>-50.723489999999998</c:v>
                      </c:pt>
                      <c:pt idx="25296">
                        <c:v>-50.746770000000005</c:v>
                      </c:pt>
                      <c:pt idx="25297">
                        <c:v>-50.768360000000001</c:v>
                      </c:pt>
                      <c:pt idx="25298">
                        <c:v>-50.791550000000001</c:v>
                      </c:pt>
                      <c:pt idx="25299">
                        <c:v>-50.815240000000003</c:v>
                      </c:pt>
                      <c:pt idx="25300">
                        <c:v>-50.825209999999998</c:v>
                      </c:pt>
                      <c:pt idx="25301">
                        <c:v>-50.829480000000004</c:v>
                      </c:pt>
                      <c:pt idx="25302">
                        <c:v>-50.829979999999999</c:v>
                      </c:pt>
                      <c:pt idx="25303">
                        <c:v>-50.842449999999999</c:v>
                      </c:pt>
                      <c:pt idx="25304">
                        <c:v>-50.857080000000003</c:v>
                      </c:pt>
                      <c:pt idx="25305">
                        <c:v>-50.875619999999998</c:v>
                      </c:pt>
                      <c:pt idx="25306">
                        <c:v>-50.891799999999996</c:v>
                      </c:pt>
                      <c:pt idx="25307">
                        <c:v>-50.910429999999998</c:v>
                      </c:pt>
                      <c:pt idx="25308">
                        <c:v>-50.92595</c:v>
                      </c:pt>
                      <c:pt idx="25309">
                        <c:v>-50.944940000000003</c:v>
                      </c:pt>
                      <c:pt idx="25310">
                        <c:v>-50.964919999999992</c:v>
                      </c:pt>
                      <c:pt idx="25311">
                        <c:v>-50.983720000000005</c:v>
                      </c:pt>
                      <c:pt idx="25312">
                        <c:v>-51.002330000000001</c:v>
                      </c:pt>
                      <c:pt idx="25313">
                        <c:v>-51.023449999999997</c:v>
                      </c:pt>
                      <c:pt idx="25314">
                        <c:v>-51.044289999999997</c:v>
                      </c:pt>
                      <c:pt idx="25315">
                        <c:v>-51.066119999999998</c:v>
                      </c:pt>
                      <c:pt idx="25316">
                        <c:v>-51.088099999999997</c:v>
                      </c:pt>
                      <c:pt idx="25317">
                        <c:v>-51.11009</c:v>
                      </c:pt>
                      <c:pt idx="25318">
                        <c:v>-51.13252</c:v>
                      </c:pt>
                      <c:pt idx="25319">
                        <c:v>-51.154979999999995</c:v>
                      </c:pt>
                      <c:pt idx="25320">
                        <c:v>-51.177430000000001</c:v>
                      </c:pt>
                      <c:pt idx="25321">
                        <c:v>-51.194540000000003</c:v>
                      </c:pt>
                      <c:pt idx="25322">
                        <c:v>-51.210560000000001</c:v>
                      </c:pt>
                      <c:pt idx="25323">
                        <c:v>-51.228279999999998</c:v>
                      </c:pt>
                      <c:pt idx="25324">
                        <c:v>-51.24145</c:v>
                      </c:pt>
                      <c:pt idx="25325">
                        <c:v>-51.256360000000001</c:v>
                      </c:pt>
                      <c:pt idx="25326">
                        <c:v>-51.273419999999994</c:v>
                      </c:pt>
                      <c:pt idx="25327">
                        <c:v>-51.28951</c:v>
                      </c:pt>
                      <c:pt idx="25328">
                        <c:v>-51.3078</c:v>
                      </c:pt>
                      <c:pt idx="25329">
                        <c:v>-51.314109999999999</c:v>
                      </c:pt>
                      <c:pt idx="25330">
                        <c:v>-51.333890000000004</c:v>
                      </c:pt>
                      <c:pt idx="25331">
                        <c:v>-51.174630000000001</c:v>
                      </c:pt>
                      <c:pt idx="25332">
                        <c:v>-51.078380000000003</c:v>
                      </c:pt>
                      <c:pt idx="25333">
                        <c:v>-51.007649999999998</c:v>
                      </c:pt>
                      <c:pt idx="25334">
                        <c:v>-50.949680000000001</c:v>
                      </c:pt>
                      <c:pt idx="25335">
                        <c:v>-50.89866</c:v>
                      </c:pt>
                      <c:pt idx="25336">
                        <c:v>-50.852709999999995</c:v>
                      </c:pt>
                      <c:pt idx="25337">
                        <c:v>-50.810420000000001</c:v>
                      </c:pt>
                      <c:pt idx="25338">
                        <c:v>-50.769739999999999</c:v>
                      </c:pt>
                      <c:pt idx="25339">
                        <c:v>-50.730009999999993</c:v>
                      </c:pt>
                      <c:pt idx="25340">
                        <c:v>-50.692839999999997</c:v>
                      </c:pt>
                      <c:pt idx="25341">
                        <c:v>-50.656619999999997</c:v>
                      </c:pt>
                      <c:pt idx="25342">
                        <c:v>-50.621600000000001</c:v>
                      </c:pt>
                      <c:pt idx="25343">
                        <c:v>-50.587489999999995</c:v>
                      </c:pt>
                      <c:pt idx="25344">
                        <c:v>-50.553260000000002</c:v>
                      </c:pt>
                      <c:pt idx="25345">
                        <c:v>-50.519220000000004</c:v>
                      </c:pt>
                      <c:pt idx="25346">
                        <c:v>-50.485720000000001</c:v>
                      </c:pt>
                      <c:pt idx="25347">
                        <c:v>-50.452649999999998</c:v>
                      </c:pt>
                      <c:pt idx="25348">
                        <c:v>-50.420389999999998</c:v>
                      </c:pt>
                      <c:pt idx="25349">
                        <c:v>-50.388330000000003</c:v>
                      </c:pt>
                      <c:pt idx="25350">
                        <c:v>-50.356340000000003</c:v>
                      </c:pt>
                      <c:pt idx="25351">
                        <c:v>-50.3249</c:v>
                      </c:pt>
                      <c:pt idx="25352">
                        <c:v>-50.294040000000003</c:v>
                      </c:pt>
                      <c:pt idx="25353">
                        <c:v>-50.263150000000003</c:v>
                      </c:pt>
                      <c:pt idx="25354">
                        <c:v>-50.232289999999999</c:v>
                      </c:pt>
                      <c:pt idx="25355">
                        <c:v>-50.201529999999998</c:v>
                      </c:pt>
                      <c:pt idx="25356">
                        <c:v>-50.170969999999997</c:v>
                      </c:pt>
                      <c:pt idx="25357">
                        <c:v>-50.140469999999993</c:v>
                      </c:pt>
                      <c:pt idx="25358">
                        <c:v>-50.11</c:v>
                      </c:pt>
                      <c:pt idx="25359">
                        <c:v>-50.079679999999996</c:v>
                      </c:pt>
                      <c:pt idx="25360">
                        <c:v>-50.049460000000003</c:v>
                      </c:pt>
                      <c:pt idx="25361">
                        <c:v>-50.019349999999996</c:v>
                      </c:pt>
                      <c:pt idx="25362">
                        <c:v>-49.989319999999999</c:v>
                      </c:pt>
                      <c:pt idx="25363">
                        <c:v>-49.959270000000004</c:v>
                      </c:pt>
                      <c:pt idx="25364">
                        <c:v>-49.92944</c:v>
                      </c:pt>
                      <c:pt idx="25365">
                        <c:v>-49.899199999999993</c:v>
                      </c:pt>
                      <c:pt idx="25366">
                        <c:v>-49.869380000000007</c:v>
                      </c:pt>
                      <c:pt idx="25367">
                        <c:v>-49.839559999999999</c:v>
                      </c:pt>
                      <c:pt idx="25368">
                        <c:v>-49.809780000000003</c:v>
                      </c:pt>
                      <c:pt idx="25369">
                        <c:v>-49.780340000000002</c:v>
                      </c:pt>
                      <c:pt idx="25370">
                        <c:v>-49.750720000000001</c:v>
                      </c:pt>
                      <c:pt idx="25371">
                        <c:v>-49.721339999999998</c:v>
                      </c:pt>
                      <c:pt idx="25372">
                        <c:v>-49.69182</c:v>
                      </c:pt>
                      <c:pt idx="25373">
                        <c:v>-49.66234</c:v>
                      </c:pt>
                      <c:pt idx="25374">
                        <c:v>-49.632849999999998</c:v>
                      </c:pt>
                      <c:pt idx="25375">
                        <c:v>-49.603260000000006</c:v>
                      </c:pt>
                      <c:pt idx="25376">
                        <c:v>-49.573639999999997</c:v>
                      </c:pt>
                      <c:pt idx="25377">
                        <c:v>-49.544409999999999</c:v>
                      </c:pt>
                      <c:pt idx="25378">
                        <c:v>-49.514709999999994</c:v>
                      </c:pt>
                      <c:pt idx="25379">
                        <c:v>-49.485169999999997</c:v>
                      </c:pt>
                      <c:pt idx="25380">
                        <c:v>-49.455710000000003</c:v>
                      </c:pt>
                      <c:pt idx="25381">
                        <c:v>-49.426670000000001</c:v>
                      </c:pt>
                      <c:pt idx="25382">
                        <c:v>-49.39667</c:v>
                      </c:pt>
                      <c:pt idx="25383">
                        <c:v>-49.367039999999996</c:v>
                      </c:pt>
                      <c:pt idx="25384">
                        <c:v>-49.33766</c:v>
                      </c:pt>
                      <c:pt idx="25385">
                        <c:v>-49.308040000000005</c:v>
                      </c:pt>
                      <c:pt idx="25386">
                        <c:v>-49.278350000000003</c:v>
                      </c:pt>
                      <c:pt idx="25387">
                        <c:v>-49.248919999999998</c:v>
                      </c:pt>
                      <c:pt idx="25388">
                        <c:v>-49.218989999999998</c:v>
                      </c:pt>
                      <c:pt idx="25389">
                        <c:v>-49.189590000000003</c:v>
                      </c:pt>
                      <c:pt idx="25390">
                        <c:v>-49.160180000000004</c:v>
                      </c:pt>
                      <c:pt idx="25391">
                        <c:v>-49.130649999999996</c:v>
                      </c:pt>
                      <c:pt idx="25392">
                        <c:v>-49.101109999999998</c:v>
                      </c:pt>
                      <c:pt idx="25393">
                        <c:v>-49.071619999999996</c:v>
                      </c:pt>
                      <c:pt idx="25394">
                        <c:v>-49.042349999999999</c:v>
                      </c:pt>
                      <c:pt idx="25395">
                        <c:v>-49.012889999999999</c:v>
                      </c:pt>
                      <c:pt idx="25396">
                        <c:v>-48.983449999999998</c:v>
                      </c:pt>
                      <c:pt idx="25397">
                        <c:v>-48.953670000000002</c:v>
                      </c:pt>
                      <c:pt idx="25398">
                        <c:v>-48.923990000000003</c:v>
                      </c:pt>
                      <c:pt idx="25399">
                        <c:v>-48.894549999999995</c:v>
                      </c:pt>
                      <c:pt idx="25400">
                        <c:v>-48.864710000000002</c:v>
                      </c:pt>
                      <c:pt idx="25401">
                        <c:v>-48.835369999999998</c:v>
                      </c:pt>
                      <c:pt idx="25402">
                        <c:v>-48.806520000000006</c:v>
                      </c:pt>
                      <c:pt idx="25403">
                        <c:v>-48.777119999999996</c:v>
                      </c:pt>
                      <c:pt idx="25404">
                        <c:v>-48.748530000000002</c:v>
                      </c:pt>
                      <c:pt idx="25405">
                        <c:v>-48.719469999999994</c:v>
                      </c:pt>
                      <c:pt idx="25406">
                        <c:v>-48.690339999999999</c:v>
                      </c:pt>
                      <c:pt idx="25407">
                        <c:v>-48.661999999999999</c:v>
                      </c:pt>
                      <c:pt idx="25408">
                        <c:v>-48.633930000000007</c:v>
                      </c:pt>
                      <c:pt idx="25409">
                        <c:v>-48.605799999999995</c:v>
                      </c:pt>
                      <c:pt idx="25410">
                        <c:v>-48.577280000000002</c:v>
                      </c:pt>
                      <c:pt idx="25411">
                        <c:v>-48.54851</c:v>
                      </c:pt>
                      <c:pt idx="25412">
                        <c:v>-48.519560000000006</c:v>
                      </c:pt>
                      <c:pt idx="25413">
                        <c:v>-48.490469999999995</c:v>
                      </c:pt>
                      <c:pt idx="25414">
                        <c:v>-48.460910000000005</c:v>
                      </c:pt>
                      <c:pt idx="25415">
                        <c:v>-48.431730000000002</c:v>
                      </c:pt>
                      <c:pt idx="25416">
                        <c:v>-48.402549999999998</c:v>
                      </c:pt>
                      <c:pt idx="25417">
                        <c:v>-48.373339999999999</c:v>
                      </c:pt>
                      <c:pt idx="25418">
                        <c:v>-48.344110000000001</c:v>
                      </c:pt>
                      <c:pt idx="25419">
                        <c:v>-48.314880000000002</c:v>
                      </c:pt>
                      <c:pt idx="25420">
                        <c:v>-48.285729999999994</c:v>
                      </c:pt>
                      <c:pt idx="25421">
                        <c:v>-48.256730000000005</c:v>
                      </c:pt>
                      <c:pt idx="25422">
                        <c:v>-48.227669999999996</c:v>
                      </c:pt>
                      <c:pt idx="25423">
                        <c:v>-48.198569999999997</c:v>
                      </c:pt>
                      <c:pt idx="25424">
                        <c:v>-48.169370000000001</c:v>
                      </c:pt>
                      <c:pt idx="25425">
                        <c:v>-48.140989999999995</c:v>
                      </c:pt>
                      <c:pt idx="25426">
                        <c:v>-48.11204</c:v>
                      </c:pt>
                      <c:pt idx="25427">
                        <c:v>-48.083039999999997</c:v>
                      </c:pt>
                      <c:pt idx="25428">
                        <c:v>-48.053429999999999</c:v>
                      </c:pt>
                      <c:pt idx="25429">
                        <c:v>-48.023870000000002</c:v>
                      </c:pt>
                      <c:pt idx="25430">
                        <c:v>-47.994139999999994</c:v>
                      </c:pt>
                      <c:pt idx="25431">
                        <c:v>-47.965020000000003</c:v>
                      </c:pt>
                      <c:pt idx="25432">
                        <c:v>-47.935720000000003</c:v>
                      </c:pt>
                      <c:pt idx="25433">
                        <c:v>-47.90625</c:v>
                      </c:pt>
                      <c:pt idx="25434">
                        <c:v>-47.877280000000006</c:v>
                      </c:pt>
                      <c:pt idx="25435">
                        <c:v>-47.848379999999999</c:v>
                      </c:pt>
                      <c:pt idx="25436">
                        <c:v>-47.819339999999997</c:v>
                      </c:pt>
                      <c:pt idx="25437">
                        <c:v>-47.79007</c:v>
                      </c:pt>
                      <c:pt idx="25438">
                        <c:v>-47.760740000000006</c:v>
                      </c:pt>
                      <c:pt idx="25439">
                        <c:v>-47.731399999999994</c:v>
                      </c:pt>
                      <c:pt idx="25440">
                        <c:v>-47.70205</c:v>
                      </c:pt>
                      <c:pt idx="25441">
                        <c:v>-47.672719999999998</c:v>
                      </c:pt>
                      <c:pt idx="25442">
                        <c:v>-47.643690000000007</c:v>
                      </c:pt>
                      <c:pt idx="25443">
                        <c:v>-47.61497</c:v>
                      </c:pt>
                      <c:pt idx="25444">
                        <c:v>-47.586669999999998</c:v>
                      </c:pt>
                      <c:pt idx="25445">
                        <c:v>-47.557760000000002</c:v>
                      </c:pt>
                      <c:pt idx="25446">
                        <c:v>-47.528819999999996</c:v>
                      </c:pt>
                      <c:pt idx="25447">
                        <c:v>-47.499700000000004</c:v>
                      </c:pt>
                      <c:pt idx="25448">
                        <c:v>-47.470480000000002</c:v>
                      </c:pt>
                      <c:pt idx="25449">
                        <c:v>-47.441099999999999</c:v>
                      </c:pt>
                      <c:pt idx="25450">
                        <c:v>-47.411589999999997</c:v>
                      </c:pt>
                      <c:pt idx="25451">
                        <c:v>-47.38176</c:v>
                      </c:pt>
                      <c:pt idx="25452">
                        <c:v>-47.351889999999997</c:v>
                      </c:pt>
                      <c:pt idx="25453">
                        <c:v>-47.322179999999996</c:v>
                      </c:pt>
                      <c:pt idx="25454">
                        <c:v>-47.29233</c:v>
                      </c:pt>
                      <c:pt idx="25455">
                        <c:v>-47.262540000000001</c:v>
                      </c:pt>
                      <c:pt idx="25456">
                        <c:v>-47.232370000000003</c:v>
                      </c:pt>
                      <c:pt idx="25457">
                        <c:v>-47.203020000000002</c:v>
                      </c:pt>
                      <c:pt idx="25458">
                        <c:v>-47.173610000000004</c:v>
                      </c:pt>
                      <c:pt idx="25459">
                        <c:v>-47.144030000000001</c:v>
                      </c:pt>
                      <c:pt idx="25460">
                        <c:v>-47.11421</c:v>
                      </c:pt>
                      <c:pt idx="25461">
                        <c:v>-47.084609999999998</c:v>
                      </c:pt>
                      <c:pt idx="25462">
                        <c:v>-47.05509</c:v>
                      </c:pt>
                      <c:pt idx="25463">
                        <c:v>-47.026669999999996</c:v>
                      </c:pt>
                      <c:pt idx="25464">
                        <c:v>-46.997819999999997</c:v>
                      </c:pt>
                      <c:pt idx="25465">
                        <c:v>-46.968400000000003</c:v>
                      </c:pt>
                      <c:pt idx="25466">
                        <c:v>-46.938820000000007</c:v>
                      </c:pt>
                      <c:pt idx="25467">
                        <c:v>-46.90934</c:v>
                      </c:pt>
                      <c:pt idx="25468">
                        <c:v>-46.879850000000005</c:v>
                      </c:pt>
                      <c:pt idx="25469">
                        <c:v>-46.850319999999996</c:v>
                      </c:pt>
                      <c:pt idx="25470">
                        <c:v>-46.820959999999999</c:v>
                      </c:pt>
                      <c:pt idx="25471">
                        <c:v>-46.791660000000007</c:v>
                      </c:pt>
                      <c:pt idx="25472">
                        <c:v>-46.762160000000002</c:v>
                      </c:pt>
                      <c:pt idx="25473">
                        <c:v>-46.73321</c:v>
                      </c:pt>
                      <c:pt idx="25474">
                        <c:v>-46.703710000000001</c:v>
                      </c:pt>
                      <c:pt idx="25475">
                        <c:v>-46.674429999999994</c:v>
                      </c:pt>
                      <c:pt idx="25476">
                        <c:v>-46.645060000000001</c:v>
                      </c:pt>
                      <c:pt idx="25477">
                        <c:v>-46.615260000000006</c:v>
                      </c:pt>
                      <c:pt idx="25478">
                        <c:v>-46.585700000000003</c:v>
                      </c:pt>
                      <c:pt idx="25479">
                        <c:v>-46.556399999999996</c:v>
                      </c:pt>
                      <c:pt idx="25480">
                        <c:v>-46.527320000000003</c:v>
                      </c:pt>
                      <c:pt idx="25481">
                        <c:v>-46.499129999999994</c:v>
                      </c:pt>
                      <c:pt idx="25482">
                        <c:v>-46.470169999999996</c:v>
                      </c:pt>
                      <c:pt idx="25483">
                        <c:v>-46.44088</c:v>
                      </c:pt>
                      <c:pt idx="25484">
                        <c:v>-46.41178</c:v>
                      </c:pt>
                      <c:pt idx="25485">
                        <c:v>-46.382159999999999</c:v>
                      </c:pt>
                      <c:pt idx="25486">
                        <c:v>-46.352599999999995</c:v>
                      </c:pt>
                      <c:pt idx="25487">
                        <c:v>-46.323100000000004</c:v>
                      </c:pt>
                      <c:pt idx="25488">
                        <c:v>-46.293819999999997</c:v>
                      </c:pt>
                      <c:pt idx="25489">
                        <c:v>-46.264339999999997</c:v>
                      </c:pt>
                      <c:pt idx="25490">
                        <c:v>-46.234870000000001</c:v>
                      </c:pt>
                      <c:pt idx="25491">
                        <c:v>-46.205299999999994</c:v>
                      </c:pt>
                      <c:pt idx="25492">
                        <c:v>-46.176019999999994</c:v>
                      </c:pt>
                      <c:pt idx="25493">
                        <c:v>-46.146839999999997</c:v>
                      </c:pt>
                      <c:pt idx="25494">
                        <c:v>-46.117570000000001</c:v>
                      </c:pt>
                      <c:pt idx="25495">
                        <c:v>-46.088050000000003</c:v>
                      </c:pt>
                      <c:pt idx="25496">
                        <c:v>-46.05894</c:v>
                      </c:pt>
                      <c:pt idx="25497">
                        <c:v>-46.02975</c:v>
                      </c:pt>
                      <c:pt idx="25498">
                        <c:v>-46.000389999999996</c:v>
                      </c:pt>
                      <c:pt idx="25499">
                        <c:v>-45.971180000000004</c:v>
                      </c:pt>
                      <c:pt idx="25500">
                        <c:v>-45.942140000000002</c:v>
                      </c:pt>
                      <c:pt idx="25501">
                        <c:v>-45.912940000000006</c:v>
                      </c:pt>
                      <c:pt idx="25502">
                        <c:v>-45.883609999999997</c:v>
                      </c:pt>
                      <c:pt idx="25503">
                        <c:v>-45.856950000000005</c:v>
                      </c:pt>
                      <c:pt idx="25504">
                        <c:v>-45.830619999999996</c:v>
                      </c:pt>
                      <c:pt idx="25505">
                        <c:v>-45.80292</c:v>
                      </c:pt>
                      <c:pt idx="25506">
                        <c:v>-45.774679999999996</c:v>
                      </c:pt>
                      <c:pt idx="25507">
                        <c:v>-45.745889999999996</c:v>
                      </c:pt>
                      <c:pt idx="25508">
                        <c:v>-45.716560000000001</c:v>
                      </c:pt>
                      <c:pt idx="25509">
                        <c:v>-45.686949999999996</c:v>
                      </c:pt>
                      <c:pt idx="25510">
                        <c:v>-45.657360000000004</c:v>
                      </c:pt>
                      <c:pt idx="25511">
                        <c:v>-45.627490000000002</c:v>
                      </c:pt>
                      <c:pt idx="25512">
                        <c:v>-45.59769</c:v>
                      </c:pt>
                      <c:pt idx="25513">
                        <c:v>-45.56765</c:v>
                      </c:pt>
                      <c:pt idx="25514">
                        <c:v>-45.537780000000005</c:v>
                      </c:pt>
                      <c:pt idx="25515">
                        <c:v>-45.507910000000003</c:v>
                      </c:pt>
                      <c:pt idx="25516">
                        <c:v>-45.478249999999996</c:v>
                      </c:pt>
                      <c:pt idx="25517">
                        <c:v>-45.44885</c:v>
                      </c:pt>
                      <c:pt idx="25518">
                        <c:v>-45.420860000000005</c:v>
                      </c:pt>
                      <c:pt idx="25519">
                        <c:v>-45.392219999999995</c:v>
                      </c:pt>
                      <c:pt idx="25520">
                        <c:v>-45.363249999999994</c:v>
                      </c:pt>
                      <c:pt idx="25521">
                        <c:v>-45.333910000000003</c:v>
                      </c:pt>
                      <c:pt idx="25522">
                        <c:v>-45.304220000000001</c:v>
                      </c:pt>
                      <c:pt idx="25523">
                        <c:v>-45.274320000000003</c:v>
                      </c:pt>
                      <c:pt idx="25524">
                        <c:v>-45.244299999999996</c:v>
                      </c:pt>
                      <c:pt idx="25525">
                        <c:v>-45.214239999999997</c:v>
                      </c:pt>
                      <c:pt idx="25526">
                        <c:v>-45.184049999999999</c:v>
                      </c:pt>
                      <c:pt idx="25527">
                        <c:v>-45.154180000000004</c:v>
                      </c:pt>
                      <c:pt idx="25528">
                        <c:v>-45.123889999999996</c:v>
                      </c:pt>
                      <c:pt idx="25529">
                        <c:v>-45.09346</c:v>
                      </c:pt>
                      <c:pt idx="25530">
                        <c:v>-45.063029999999998</c:v>
                      </c:pt>
                      <c:pt idx="25531">
                        <c:v>-45.032679999999999</c:v>
                      </c:pt>
                      <c:pt idx="25532">
                        <c:v>-45.002389999999998</c:v>
                      </c:pt>
                      <c:pt idx="25533">
                        <c:v>-44.97231</c:v>
                      </c:pt>
                      <c:pt idx="25534">
                        <c:v>-44.942610000000002</c:v>
                      </c:pt>
                      <c:pt idx="25535">
                        <c:v>-44.913519999999998</c:v>
                      </c:pt>
                      <c:pt idx="25536">
                        <c:v>-44.883740000000003</c:v>
                      </c:pt>
                      <c:pt idx="25537">
                        <c:v>-44.85436</c:v>
                      </c:pt>
                      <c:pt idx="25538">
                        <c:v>-44.82743</c:v>
                      </c:pt>
                      <c:pt idx="25539">
                        <c:v>-44.800219999999996</c:v>
                      </c:pt>
                      <c:pt idx="25540">
                        <c:v>-44.77158</c:v>
                      </c:pt>
                      <c:pt idx="25541">
                        <c:v>-44.741810000000001</c:v>
                      </c:pt>
                      <c:pt idx="25542">
                        <c:v>-44.711660000000002</c:v>
                      </c:pt>
                      <c:pt idx="25543">
                        <c:v>-44.681259999999995</c:v>
                      </c:pt>
                      <c:pt idx="25544">
                        <c:v>-44.650600000000004</c:v>
                      </c:pt>
                      <c:pt idx="25545">
                        <c:v>-44.620059999999995</c:v>
                      </c:pt>
                      <c:pt idx="25546">
                        <c:v>-44.589829999999999</c:v>
                      </c:pt>
                      <c:pt idx="25547">
                        <c:v>-44.55997</c:v>
                      </c:pt>
                      <c:pt idx="25548">
                        <c:v>-44.530439999999999</c:v>
                      </c:pt>
                      <c:pt idx="25549">
                        <c:v>-44.499639999999999</c:v>
                      </c:pt>
                      <c:pt idx="25550">
                        <c:v>-44.469169999999998</c:v>
                      </c:pt>
                      <c:pt idx="25551">
                        <c:v>-44.438829999999996</c:v>
                      </c:pt>
                      <c:pt idx="25552">
                        <c:v>-44.408469999999994</c:v>
                      </c:pt>
                      <c:pt idx="25553">
                        <c:v>-44.378230000000002</c:v>
                      </c:pt>
                      <c:pt idx="25554">
                        <c:v>-44.349040000000002</c:v>
                      </c:pt>
                      <c:pt idx="25555">
                        <c:v>-44.320549999999997</c:v>
                      </c:pt>
                      <c:pt idx="25556">
                        <c:v>-44.290700000000001</c:v>
                      </c:pt>
                      <c:pt idx="25557">
                        <c:v>-44.260159999999999</c:v>
                      </c:pt>
                      <c:pt idx="25558">
                        <c:v>-44.229279999999996</c:v>
                      </c:pt>
                      <c:pt idx="25559">
                        <c:v>-44.198130000000006</c:v>
                      </c:pt>
                      <c:pt idx="25560">
                        <c:v>-44.166719999999998</c:v>
                      </c:pt>
                      <c:pt idx="25561">
                        <c:v>-44.13561</c:v>
                      </c:pt>
                      <c:pt idx="25562">
                        <c:v>-44.104200000000006</c:v>
                      </c:pt>
                      <c:pt idx="25563">
                        <c:v>-44.073250000000002</c:v>
                      </c:pt>
                      <c:pt idx="25564">
                        <c:v>-44.042159999999996</c:v>
                      </c:pt>
                      <c:pt idx="25565">
                        <c:v>-44.011310000000002</c:v>
                      </c:pt>
                      <c:pt idx="25566">
                        <c:v>-43.980139999999999</c:v>
                      </c:pt>
                      <c:pt idx="25567">
                        <c:v>-43.94876</c:v>
                      </c:pt>
                      <c:pt idx="25568">
                        <c:v>-43.917380000000001</c:v>
                      </c:pt>
                      <c:pt idx="25569">
                        <c:v>-43.887919999999994</c:v>
                      </c:pt>
                      <c:pt idx="25570">
                        <c:v>-43.858290000000004</c:v>
                      </c:pt>
                      <c:pt idx="25571">
                        <c:v>-43.828600000000002</c:v>
                      </c:pt>
                      <c:pt idx="25572">
                        <c:v>-43.798479999999998</c:v>
                      </c:pt>
                      <c:pt idx="25573">
                        <c:v>-43.768330000000006</c:v>
                      </c:pt>
                      <c:pt idx="25574">
                        <c:v>-43.737089999999995</c:v>
                      </c:pt>
                      <c:pt idx="25575">
                        <c:v>-43.705550000000002</c:v>
                      </c:pt>
                      <c:pt idx="25576">
                        <c:v>-43.674419999999998</c:v>
                      </c:pt>
                      <c:pt idx="25577">
                        <c:v>-43.643029999999996</c:v>
                      </c:pt>
                      <c:pt idx="25578">
                        <c:v>-43.611670000000004</c:v>
                      </c:pt>
                      <c:pt idx="25579">
                        <c:v>-43.580649999999999</c:v>
                      </c:pt>
                      <c:pt idx="25580">
                        <c:v>-43.549620000000004</c:v>
                      </c:pt>
                      <c:pt idx="25581">
                        <c:v>-43.518410000000003</c:v>
                      </c:pt>
                      <c:pt idx="25582">
                        <c:v>-43.487130000000001</c:v>
                      </c:pt>
                      <c:pt idx="25583">
                        <c:v>-43.45617</c:v>
                      </c:pt>
                      <c:pt idx="25584">
                        <c:v>-43.426900000000003</c:v>
                      </c:pt>
                      <c:pt idx="25585">
                        <c:v>-43.396910000000005</c:v>
                      </c:pt>
                      <c:pt idx="25586">
                        <c:v>-43.362629999999996</c:v>
                      </c:pt>
                      <c:pt idx="25587">
                        <c:v>-43.331670000000003</c:v>
                      </c:pt>
                      <c:pt idx="25588">
                        <c:v>-43.301100000000005</c:v>
                      </c:pt>
                      <c:pt idx="25589">
                        <c:v>-43.270769999999999</c:v>
                      </c:pt>
                      <c:pt idx="25590">
                        <c:v>-43.240090000000002</c:v>
                      </c:pt>
                      <c:pt idx="25591">
                        <c:v>-43.208619999999996</c:v>
                      </c:pt>
                      <c:pt idx="25592">
                        <c:v>-43.177640000000004</c:v>
                      </c:pt>
                      <c:pt idx="25593">
                        <c:v>-43.145600000000002</c:v>
                      </c:pt>
                      <c:pt idx="25594">
                        <c:v>-43.114139999999999</c:v>
                      </c:pt>
                      <c:pt idx="25595">
                        <c:v>-43.082099999999997</c:v>
                      </c:pt>
                      <c:pt idx="25596">
                        <c:v>-43.050399999999996</c:v>
                      </c:pt>
                      <c:pt idx="25597">
                        <c:v>-43.01858</c:v>
                      </c:pt>
                      <c:pt idx="25598">
                        <c:v>-42.986370000000001</c:v>
                      </c:pt>
                      <c:pt idx="25599">
                        <c:v>-42.954560000000001</c:v>
                      </c:pt>
                      <c:pt idx="25600">
                        <c:v>-42.923270000000002</c:v>
                      </c:pt>
                      <c:pt idx="25601">
                        <c:v>-42.891500000000001</c:v>
                      </c:pt>
                      <c:pt idx="25602">
                        <c:v>-42.859740000000002</c:v>
                      </c:pt>
                      <c:pt idx="25603">
                        <c:v>-42.828000000000003</c:v>
                      </c:pt>
                      <c:pt idx="25604">
                        <c:v>-42.796379999999999</c:v>
                      </c:pt>
                      <c:pt idx="25605">
                        <c:v>-42.763999999999996</c:v>
                      </c:pt>
                      <c:pt idx="25606">
                        <c:v>-42.732120000000002</c:v>
                      </c:pt>
                      <c:pt idx="25607">
                        <c:v>-42.699689999999997</c:v>
                      </c:pt>
                      <c:pt idx="25608">
                        <c:v>-42.667099999999998</c:v>
                      </c:pt>
                      <c:pt idx="25609">
                        <c:v>-42.634540000000001</c:v>
                      </c:pt>
                      <c:pt idx="25610">
                        <c:v>-42.601610000000001</c:v>
                      </c:pt>
                      <c:pt idx="25611">
                        <c:v>-42.56859</c:v>
                      </c:pt>
                      <c:pt idx="25612">
                        <c:v>-42.535780000000003</c:v>
                      </c:pt>
                      <c:pt idx="25613">
                        <c:v>-42.502519999999997</c:v>
                      </c:pt>
                      <c:pt idx="25614">
                        <c:v>-42.469260000000006</c:v>
                      </c:pt>
                      <c:pt idx="25615">
                        <c:v>-42.436399999999999</c:v>
                      </c:pt>
                      <c:pt idx="25616">
                        <c:v>-42.407469999999996</c:v>
                      </c:pt>
                      <c:pt idx="25617">
                        <c:v>-42.379199999999997</c:v>
                      </c:pt>
                      <c:pt idx="25618">
                        <c:v>-42.34834</c:v>
                      </c:pt>
                      <c:pt idx="25619">
                        <c:v>-42.316330000000008</c:v>
                      </c:pt>
                      <c:pt idx="25620">
                        <c:v>-42.283369999999998</c:v>
                      </c:pt>
                      <c:pt idx="25621">
                        <c:v>-42.249890000000001</c:v>
                      </c:pt>
                      <c:pt idx="25622">
                        <c:v>-42.216009999999997</c:v>
                      </c:pt>
                      <c:pt idx="25623">
                        <c:v>-42.182519999999997</c:v>
                      </c:pt>
                      <c:pt idx="25624">
                        <c:v>-42.149279999999997</c:v>
                      </c:pt>
                      <c:pt idx="25625">
                        <c:v>-42.116290000000006</c:v>
                      </c:pt>
                      <c:pt idx="25626">
                        <c:v>-42.08343</c:v>
                      </c:pt>
                      <c:pt idx="25627">
                        <c:v>-42.049440000000004</c:v>
                      </c:pt>
                      <c:pt idx="25628">
                        <c:v>-42.017200000000003</c:v>
                      </c:pt>
                      <c:pt idx="25629">
                        <c:v>-41.985950000000003</c:v>
                      </c:pt>
                      <c:pt idx="25630">
                        <c:v>-41.954089999999994</c:v>
                      </c:pt>
                      <c:pt idx="25631">
                        <c:v>-41.922129999999996</c:v>
                      </c:pt>
                      <c:pt idx="25632">
                        <c:v>-41.891309999999997</c:v>
                      </c:pt>
                      <c:pt idx="25633">
                        <c:v>-41.860350000000004</c:v>
                      </c:pt>
                      <c:pt idx="25634">
                        <c:v>-41.828940000000003</c:v>
                      </c:pt>
                      <c:pt idx="25635">
                        <c:v>-41.796790000000001</c:v>
                      </c:pt>
                      <c:pt idx="25636">
                        <c:v>-41.763440000000003</c:v>
                      </c:pt>
                      <c:pt idx="25637">
                        <c:v>-41.729659999999996</c:v>
                      </c:pt>
                      <c:pt idx="25638">
                        <c:v>-41.695869999999999</c:v>
                      </c:pt>
                      <c:pt idx="25639">
                        <c:v>-41.66225</c:v>
                      </c:pt>
                      <c:pt idx="25640">
                        <c:v>-41.628329999999998</c:v>
                      </c:pt>
                      <c:pt idx="25641">
                        <c:v>-41.594049999999996</c:v>
                      </c:pt>
                      <c:pt idx="25642">
                        <c:v>-41.559660000000001</c:v>
                      </c:pt>
                      <c:pt idx="25643">
                        <c:v>-41.525320000000001</c:v>
                      </c:pt>
                      <c:pt idx="25644">
                        <c:v>-41.490700000000004</c:v>
                      </c:pt>
                      <c:pt idx="25645">
                        <c:v>-41.45626</c:v>
                      </c:pt>
                      <c:pt idx="25646">
                        <c:v>-41.421580000000006</c:v>
                      </c:pt>
                      <c:pt idx="25647">
                        <c:v>-41.386969999999998</c:v>
                      </c:pt>
                      <c:pt idx="25648">
                        <c:v>-41.352589999999992</c:v>
                      </c:pt>
                      <c:pt idx="25649">
                        <c:v>-41.318049999999999</c:v>
                      </c:pt>
                      <c:pt idx="25650">
                        <c:v>-41.283469999999994</c:v>
                      </c:pt>
                      <c:pt idx="25651">
                        <c:v>-41.248950000000008</c:v>
                      </c:pt>
                      <c:pt idx="25652">
                        <c:v>-41.215479999999999</c:v>
                      </c:pt>
                      <c:pt idx="25653">
                        <c:v>-41.184240000000003</c:v>
                      </c:pt>
                      <c:pt idx="25654">
                        <c:v>-41.152290000000001</c:v>
                      </c:pt>
                      <c:pt idx="25655">
                        <c:v>-41.119649999999993</c:v>
                      </c:pt>
                      <c:pt idx="25656">
                        <c:v>-41.089070000000007</c:v>
                      </c:pt>
                      <c:pt idx="25657">
                        <c:v>-41.059400000000004</c:v>
                      </c:pt>
                      <c:pt idx="25658">
                        <c:v>-41.028979999999997</c:v>
                      </c:pt>
                      <c:pt idx="25659">
                        <c:v>-40.996750000000006</c:v>
                      </c:pt>
                      <c:pt idx="25660">
                        <c:v>-40.962290000000003</c:v>
                      </c:pt>
                      <c:pt idx="25661">
                        <c:v>-40.927059999999997</c:v>
                      </c:pt>
                      <c:pt idx="25662">
                        <c:v>-40.8917</c:v>
                      </c:pt>
                      <c:pt idx="25663">
                        <c:v>-40.85754</c:v>
                      </c:pt>
                      <c:pt idx="25664">
                        <c:v>-40.829630000000002</c:v>
                      </c:pt>
                      <c:pt idx="25665">
                        <c:v>-40.800150000000002</c:v>
                      </c:pt>
                      <c:pt idx="25666">
                        <c:v>-40.76643</c:v>
                      </c:pt>
                      <c:pt idx="25667">
                        <c:v>-40.732010000000002</c:v>
                      </c:pt>
                      <c:pt idx="25668">
                        <c:v>-40.695709999999998</c:v>
                      </c:pt>
                      <c:pt idx="25669">
                        <c:v>-40.659289999999999</c:v>
                      </c:pt>
                      <c:pt idx="25670">
                        <c:v>-40.622290000000007</c:v>
                      </c:pt>
                      <c:pt idx="25671">
                        <c:v>-40.586419999999997</c:v>
                      </c:pt>
                      <c:pt idx="25672">
                        <c:v>-40.549010000000003</c:v>
                      </c:pt>
                      <c:pt idx="25673">
                        <c:v>-40.511850000000003</c:v>
                      </c:pt>
                      <c:pt idx="25674">
                        <c:v>-40.47486</c:v>
                      </c:pt>
                      <c:pt idx="25675">
                        <c:v>-40.437269999999998</c:v>
                      </c:pt>
                      <c:pt idx="25676">
                        <c:v>-40.399950000000004</c:v>
                      </c:pt>
                      <c:pt idx="25677">
                        <c:v>-40.363</c:v>
                      </c:pt>
                      <c:pt idx="25678">
                        <c:v>-40.328130000000002</c:v>
                      </c:pt>
                      <c:pt idx="25679">
                        <c:v>-40.292029999999997</c:v>
                      </c:pt>
                      <c:pt idx="25680">
                        <c:v>-40.259099999999997</c:v>
                      </c:pt>
                      <c:pt idx="25681">
                        <c:v>-40.225679999999997</c:v>
                      </c:pt>
                      <c:pt idx="25682">
                        <c:v>-40.191519999999997</c:v>
                      </c:pt>
                      <c:pt idx="25683">
                        <c:v>-40.159770000000002</c:v>
                      </c:pt>
                      <c:pt idx="25684">
                        <c:v>-40.127370000000006</c:v>
                      </c:pt>
                      <c:pt idx="25685">
                        <c:v>-40.092980000000004</c:v>
                      </c:pt>
                      <c:pt idx="25686">
                        <c:v>-40.056620000000002</c:v>
                      </c:pt>
                      <c:pt idx="25687">
                        <c:v>-40.020170000000007</c:v>
                      </c:pt>
                      <c:pt idx="25688">
                        <c:v>-39.983270000000005</c:v>
                      </c:pt>
                      <c:pt idx="25689">
                        <c:v>-39.946919999999999</c:v>
                      </c:pt>
                      <c:pt idx="25690">
                        <c:v>-39.909690000000005</c:v>
                      </c:pt>
                      <c:pt idx="25691">
                        <c:v>-39.87256</c:v>
                      </c:pt>
                      <c:pt idx="25692">
                        <c:v>-39.837789999999998</c:v>
                      </c:pt>
                      <c:pt idx="25693">
                        <c:v>-39.804220000000001</c:v>
                      </c:pt>
                      <c:pt idx="25694">
                        <c:v>-39.767269999999996</c:v>
                      </c:pt>
                      <c:pt idx="25695">
                        <c:v>-39.728189999999998</c:v>
                      </c:pt>
                      <c:pt idx="25696">
                        <c:v>-39.68956</c:v>
                      </c:pt>
                      <c:pt idx="25697">
                        <c:v>-39.649230000000003</c:v>
                      </c:pt>
                      <c:pt idx="25698">
                        <c:v>-39.608759999999997</c:v>
                      </c:pt>
                      <c:pt idx="25699">
                        <c:v>-39.566040000000001</c:v>
                      </c:pt>
                      <c:pt idx="25700">
                        <c:v>-39.523389999999999</c:v>
                      </c:pt>
                      <c:pt idx="25701">
                        <c:v>-39.479179999999999</c:v>
                      </c:pt>
                      <c:pt idx="25702">
                        <c:v>-39.435110000000002</c:v>
                      </c:pt>
                      <c:pt idx="25703">
                        <c:v>-39.390349999999998</c:v>
                      </c:pt>
                      <c:pt idx="25704">
                        <c:v>-39.34498</c:v>
                      </c:pt>
                      <c:pt idx="25705">
                        <c:v>-39.299520000000001</c:v>
                      </c:pt>
                      <c:pt idx="25706">
                        <c:v>-39.253799999999998</c:v>
                      </c:pt>
                      <c:pt idx="25707">
                        <c:v>-39.207589999999996</c:v>
                      </c:pt>
                      <c:pt idx="25708">
                        <c:v>-39.161100000000005</c:v>
                      </c:pt>
                      <c:pt idx="25709">
                        <c:v>-39.113999999999997</c:v>
                      </c:pt>
                      <c:pt idx="25710">
                        <c:v>-39.065470000000005</c:v>
                      </c:pt>
                      <c:pt idx="25711">
                        <c:v>-39.016579999999998</c:v>
                      </c:pt>
                      <c:pt idx="25712">
                        <c:v>-38.966090000000001</c:v>
                      </c:pt>
                      <c:pt idx="25713">
                        <c:v>-38.914259999999999</c:v>
                      </c:pt>
                      <c:pt idx="25714">
                        <c:v>-38.861800000000002</c:v>
                      </c:pt>
                      <c:pt idx="25715">
                        <c:v>-38.807320000000004</c:v>
                      </c:pt>
                      <c:pt idx="25716">
                        <c:v>-38.752029999999998</c:v>
                      </c:pt>
                      <c:pt idx="25717">
                        <c:v>-38.695779999999999</c:v>
                      </c:pt>
                      <c:pt idx="25718">
                        <c:v>-38.640090000000001</c:v>
                      </c:pt>
                      <c:pt idx="25719">
                        <c:v>-38.586570000000002</c:v>
                      </c:pt>
                      <c:pt idx="25720">
                        <c:v>-38.533709999999999</c:v>
                      </c:pt>
                      <c:pt idx="25721">
                        <c:v>-38.480699999999999</c:v>
                      </c:pt>
                      <c:pt idx="25722">
                        <c:v>-38.427340000000001</c:v>
                      </c:pt>
                      <c:pt idx="25723">
                        <c:v>-38.373339999999999</c:v>
                      </c:pt>
                      <c:pt idx="25724">
                        <c:v>-38.320180000000001</c:v>
                      </c:pt>
                      <c:pt idx="25725">
                        <c:v>-38.266570000000002</c:v>
                      </c:pt>
                      <c:pt idx="25726">
                        <c:v>-38.21219</c:v>
                      </c:pt>
                      <c:pt idx="25727">
                        <c:v>-38.15802</c:v>
                      </c:pt>
                      <c:pt idx="25728">
                        <c:v>-38.103009999999998</c:v>
                      </c:pt>
                      <c:pt idx="25729">
                        <c:v>-38.046109999999999</c:v>
                      </c:pt>
                      <c:pt idx="25730">
                        <c:v>-37.988320000000002</c:v>
                      </c:pt>
                      <c:pt idx="25731">
                        <c:v>-37.93188</c:v>
                      </c:pt>
                      <c:pt idx="25732">
                        <c:v>-37.873480000000001</c:v>
                      </c:pt>
                      <c:pt idx="25733">
                        <c:v>-37.82058</c:v>
                      </c:pt>
                      <c:pt idx="25734">
                        <c:v>-37.764739999999996</c:v>
                      </c:pt>
                      <c:pt idx="25735">
                        <c:v>-37.707850000000001</c:v>
                      </c:pt>
                      <c:pt idx="25736">
                        <c:v>-37.649720000000002</c:v>
                      </c:pt>
                      <c:pt idx="25737">
                        <c:v>-37.591030000000003</c:v>
                      </c:pt>
                      <c:pt idx="25738">
                        <c:v>-37.53181</c:v>
                      </c:pt>
                      <c:pt idx="25739">
                        <c:v>-37.471620000000001</c:v>
                      </c:pt>
                      <c:pt idx="25740">
                        <c:v>-37.4116</c:v>
                      </c:pt>
                      <c:pt idx="25741">
                        <c:v>-37.350850000000001</c:v>
                      </c:pt>
                      <c:pt idx="25742">
                        <c:v>-37.28998</c:v>
                      </c:pt>
                      <c:pt idx="25743">
                        <c:v>-37.229109999999999</c:v>
                      </c:pt>
                      <c:pt idx="25744">
                        <c:v>-37.168300000000002</c:v>
                      </c:pt>
                      <c:pt idx="25745">
                        <c:v>-37.107430000000001</c:v>
                      </c:pt>
                      <c:pt idx="25746">
                        <c:v>-37.046459999999996</c:v>
                      </c:pt>
                      <c:pt idx="25747">
                        <c:v>-36.985759999999999</c:v>
                      </c:pt>
                      <c:pt idx="25748">
                        <c:v>-36.92174</c:v>
                      </c:pt>
                      <c:pt idx="25749">
                        <c:v>-36.857099999999996</c:v>
                      </c:pt>
                      <c:pt idx="25750">
                        <c:v>-36.791060000000002</c:v>
                      </c:pt>
                      <c:pt idx="25751">
                        <c:v>-36.725520000000003</c:v>
                      </c:pt>
                      <c:pt idx="25752">
                        <c:v>-36.659130000000005</c:v>
                      </c:pt>
                      <c:pt idx="25753">
                        <c:v>-36.591419999999999</c:v>
                      </c:pt>
                      <c:pt idx="25754">
                        <c:v>-36.520359999999997</c:v>
                      </c:pt>
                      <c:pt idx="25755">
                        <c:v>-36.450009999999999</c:v>
                      </c:pt>
                      <c:pt idx="25756">
                        <c:v>-36.377269999999996</c:v>
                      </c:pt>
                      <c:pt idx="25757">
                        <c:v>-36.30556</c:v>
                      </c:pt>
                      <c:pt idx="25758">
                        <c:v>-36.233220000000003</c:v>
                      </c:pt>
                      <c:pt idx="25759">
                        <c:v>-36.161469999999994</c:v>
                      </c:pt>
                      <c:pt idx="25760">
                        <c:v>-36.086320000000001</c:v>
                      </c:pt>
                      <c:pt idx="25761">
                        <c:v>-36.009309999999999</c:v>
                      </c:pt>
                      <c:pt idx="25762">
                        <c:v>-35.932110000000002</c:v>
                      </c:pt>
                      <c:pt idx="25763">
                        <c:v>-35.854320000000001</c:v>
                      </c:pt>
                      <c:pt idx="25764">
                        <c:v>-35.776720000000005</c:v>
                      </c:pt>
                      <c:pt idx="25765">
                        <c:v>-35.699150000000003</c:v>
                      </c:pt>
                      <c:pt idx="25766">
                        <c:v>-35.621960000000001</c:v>
                      </c:pt>
                      <c:pt idx="25767">
                        <c:v>-35.546570000000003</c:v>
                      </c:pt>
                      <c:pt idx="25768">
                        <c:v>-35.470959999999998</c:v>
                      </c:pt>
                      <c:pt idx="25769">
                        <c:v>-35.393940000000001</c:v>
                      </c:pt>
                      <c:pt idx="25770">
                        <c:v>-35.316770000000005</c:v>
                      </c:pt>
                      <c:pt idx="25771">
                        <c:v>-35.240499999999997</c:v>
                      </c:pt>
                      <c:pt idx="25772">
                        <c:v>-35.173100000000005</c:v>
                      </c:pt>
                      <c:pt idx="25773">
                        <c:v>-35.109760000000001</c:v>
                      </c:pt>
                      <c:pt idx="25774">
                        <c:v>-35.042749999999998</c:v>
                      </c:pt>
                      <c:pt idx="25775">
                        <c:v>-34.973559999999999</c:v>
                      </c:pt>
                      <c:pt idx="25776">
                        <c:v>-34.900770000000001</c:v>
                      </c:pt>
                      <c:pt idx="25777">
                        <c:v>-34.82893</c:v>
                      </c:pt>
                      <c:pt idx="25778">
                        <c:v>-34.757179999999998</c:v>
                      </c:pt>
                      <c:pt idx="25779">
                        <c:v>-34.682469999999995</c:v>
                      </c:pt>
                      <c:pt idx="25780">
                        <c:v>-34.606070000000003</c:v>
                      </c:pt>
                      <c:pt idx="25781">
                        <c:v>-34.528680000000001</c:v>
                      </c:pt>
                      <c:pt idx="25782">
                        <c:v>-34.450449999999996</c:v>
                      </c:pt>
                      <c:pt idx="25783">
                        <c:v>-34.37182</c:v>
                      </c:pt>
                      <c:pt idx="25784">
                        <c:v>-34.29204</c:v>
                      </c:pt>
                      <c:pt idx="25785">
                        <c:v>-34.212609999999998</c:v>
                      </c:pt>
                      <c:pt idx="25786">
                        <c:v>-34.132080000000002</c:v>
                      </c:pt>
                      <c:pt idx="25787">
                        <c:v>-34.0518</c:v>
                      </c:pt>
                      <c:pt idx="25788">
                        <c:v>-33.972589999999997</c:v>
                      </c:pt>
                      <c:pt idx="25789">
                        <c:v>-33.892049999999998</c:v>
                      </c:pt>
                      <c:pt idx="25790">
                        <c:v>-33.810209999999998</c:v>
                      </c:pt>
                      <c:pt idx="25791">
                        <c:v>-33.727510000000002</c:v>
                      </c:pt>
                      <c:pt idx="25792">
                        <c:v>-33.644729999999996</c:v>
                      </c:pt>
                      <c:pt idx="25793">
                        <c:v>-33.56371</c:v>
                      </c:pt>
                      <c:pt idx="25794">
                        <c:v>-33.481010000000005</c:v>
                      </c:pt>
                      <c:pt idx="25795">
                        <c:v>-33.397579999999998</c:v>
                      </c:pt>
                      <c:pt idx="25796">
                        <c:v>-33.313029999999998</c:v>
                      </c:pt>
                      <c:pt idx="25797">
                        <c:v>-33.231380000000001</c:v>
                      </c:pt>
                      <c:pt idx="25798">
                        <c:v>-33.150390000000002</c:v>
                      </c:pt>
                      <c:pt idx="25799">
                        <c:v>-33.068550000000002</c:v>
                      </c:pt>
                      <c:pt idx="25800">
                        <c:v>-32.98545</c:v>
                      </c:pt>
                      <c:pt idx="25801">
                        <c:v>-32.899189999999997</c:v>
                      </c:pt>
                      <c:pt idx="25802">
                        <c:v>-32.811080000000004</c:v>
                      </c:pt>
                      <c:pt idx="25803">
                        <c:v>-32.723770000000002</c:v>
                      </c:pt>
                      <c:pt idx="25804">
                        <c:v>-32.634169999999997</c:v>
                      </c:pt>
                      <c:pt idx="25805">
                        <c:v>-32.542360000000002</c:v>
                      </c:pt>
                      <c:pt idx="25806">
                        <c:v>-32.450189999999999</c:v>
                      </c:pt>
                      <c:pt idx="25807">
                        <c:v>-32.357860000000002</c:v>
                      </c:pt>
                      <c:pt idx="25808">
                        <c:v>-32.26446</c:v>
                      </c:pt>
                      <c:pt idx="25809">
                        <c:v>-32.170639999999999</c:v>
                      </c:pt>
                      <c:pt idx="25810">
                        <c:v>-32.075510000000001</c:v>
                      </c:pt>
                      <c:pt idx="25811">
                        <c:v>-31.979220000000002</c:v>
                      </c:pt>
                      <c:pt idx="25812">
                        <c:v>-31.883720000000004</c:v>
                      </c:pt>
                      <c:pt idx="25813">
                        <c:v>-31.787100000000002</c:v>
                      </c:pt>
                      <c:pt idx="25814">
                        <c:v>-31.689159999999998</c:v>
                      </c:pt>
                      <c:pt idx="25815">
                        <c:v>-31.589619999999996</c:v>
                      </c:pt>
                      <c:pt idx="25816">
                        <c:v>-31.489660000000001</c:v>
                      </c:pt>
                      <c:pt idx="25817">
                        <c:v>-31.38935</c:v>
                      </c:pt>
                      <c:pt idx="25818">
                        <c:v>-31.28923</c:v>
                      </c:pt>
                      <c:pt idx="25819">
                        <c:v>-31.188319999999997</c:v>
                      </c:pt>
                      <c:pt idx="25820">
                        <c:v>-31.086510000000001</c:v>
                      </c:pt>
                      <c:pt idx="25821">
                        <c:v>-30.984319999999997</c:v>
                      </c:pt>
                      <c:pt idx="25822">
                        <c:v>-30.881639999999997</c:v>
                      </c:pt>
                      <c:pt idx="25823">
                        <c:v>-30.778919999999999</c:v>
                      </c:pt>
                      <c:pt idx="25824">
                        <c:v>-30.676389999999998</c:v>
                      </c:pt>
                      <c:pt idx="25825">
                        <c:v>-30.571670000000001</c:v>
                      </c:pt>
                      <c:pt idx="25826">
                        <c:v>-30.4679</c:v>
                      </c:pt>
                      <c:pt idx="25827">
                        <c:v>-30.362589999999997</c:v>
                      </c:pt>
                      <c:pt idx="25828">
                        <c:v>-30.258240000000001</c:v>
                      </c:pt>
                      <c:pt idx="25829">
                        <c:v>-30.152739999999998</c:v>
                      </c:pt>
                      <c:pt idx="25830">
                        <c:v>-30.046379999999999</c:v>
                      </c:pt>
                      <c:pt idx="25831">
                        <c:v>-29.938220000000001</c:v>
                      </c:pt>
                      <c:pt idx="25832">
                        <c:v>-29.831319999999998</c:v>
                      </c:pt>
                      <c:pt idx="25833">
                        <c:v>-29.72278</c:v>
                      </c:pt>
                      <c:pt idx="25834">
                        <c:v>-29.614170000000001</c:v>
                      </c:pt>
                      <c:pt idx="25835">
                        <c:v>-29.50422</c:v>
                      </c:pt>
                      <c:pt idx="25836">
                        <c:v>-29.39396</c:v>
                      </c:pt>
                      <c:pt idx="25837">
                        <c:v>-29.283529999999999</c:v>
                      </c:pt>
                      <c:pt idx="25838">
                        <c:v>-29.171720000000001</c:v>
                      </c:pt>
                      <c:pt idx="25839">
                        <c:v>-29.060589999999998</c:v>
                      </c:pt>
                      <c:pt idx="25840">
                        <c:v>-28.94914</c:v>
                      </c:pt>
                      <c:pt idx="25841">
                        <c:v>-28.836400000000001</c:v>
                      </c:pt>
                      <c:pt idx="25842">
                        <c:v>-28.720829999999999</c:v>
                      </c:pt>
                      <c:pt idx="25843">
                        <c:v>-28.60455</c:v>
                      </c:pt>
                      <c:pt idx="25844">
                        <c:v>-28.490210000000001</c:v>
                      </c:pt>
                      <c:pt idx="25845">
                        <c:v>-28.389850000000003</c:v>
                      </c:pt>
                      <c:pt idx="25846">
                        <c:v>-28.287179999999999</c:v>
                      </c:pt>
                      <c:pt idx="25847">
                        <c:v>-28.182600000000001</c:v>
                      </c:pt>
                      <c:pt idx="25848">
                        <c:v>-28.072520000000001</c:v>
                      </c:pt>
                      <c:pt idx="25849">
                        <c:v>-27.960169999999998</c:v>
                      </c:pt>
                      <c:pt idx="25850">
                        <c:v>-27.845559999999999</c:v>
                      </c:pt>
                      <c:pt idx="25851">
                        <c:v>-27.730199999999996</c:v>
                      </c:pt>
                      <c:pt idx="25852">
                        <c:v>-27.612349999999999</c:v>
                      </c:pt>
                      <c:pt idx="25853">
                        <c:v>-27.497349999999997</c:v>
                      </c:pt>
                      <c:pt idx="25854">
                        <c:v>-27.381950000000003</c:v>
                      </c:pt>
                      <c:pt idx="25855">
                        <c:v>-27.265839999999997</c:v>
                      </c:pt>
                      <c:pt idx="25856">
                        <c:v>-27.151329999999998</c:v>
                      </c:pt>
                      <c:pt idx="25857">
                        <c:v>-27.036859999999997</c:v>
                      </c:pt>
                      <c:pt idx="25858">
                        <c:v>-26.922250000000002</c:v>
                      </c:pt>
                      <c:pt idx="25859">
                        <c:v>-26.80602</c:v>
                      </c:pt>
                      <c:pt idx="25860">
                        <c:v>-26.687110000000001</c:v>
                      </c:pt>
                      <c:pt idx="25861">
                        <c:v>-26.567059999999998</c:v>
                      </c:pt>
                      <c:pt idx="25862">
                        <c:v>-26.446420000000003</c:v>
                      </c:pt>
                      <c:pt idx="25863">
                        <c:v>-26.325949999999999</c:v>
                      </c:pt>
                      <c:pt idx="25864">
                        <c:v>-26.20701</c:v>
                      </c:pt>
                      <c:pt idx="25865">
                        <c:v>-26.08896</c:v>
                      </c:pt>
                      <c:pt idx="25866">
                        <c:v>-25.970669999999998</c:v>
                      </c:pt>
                      <c:pt idx="25867">
                        <c:v>-25.85266</c:v>
                      </c:pt>
                      <c:pt idx="25868">
                        <c:v>-25.735279999999999</c:v>
                      </c:pt>
                      <c:pt idx="25869">
                        <c:v>-25.61769</c:v>
                      </c:pt>
                      <c:pt idx="25870">
                        <c:v>-25.499919999999999</c:v>
                      </c:pt>
                      <c:pt idx="25871">
                        <c:v>-25.380110000000002</c:v>
                      </c:pt>
                      <c:pt idx="25872">
                        <c:v>-25.26069</c:v>
                      </c:pt>
                      <c:pt idx="25873">
                        <c:v>-25.14087</c:v>
                      </c:pt>
                      <c:pt idx="25874">
                        <c:v>-25.020430000000001</c:v>
                      </c:pt>
                      <c:pt idx="25875">
                        <c:v>-24.89969</c:v>
                      </c:pt>
                      <c:pt idx="25876">
                        <c:v>-24.77843</c:v>
                      </c:pt>
                      <c:pt idx="25877">
                        <c:v>-24.65587</c:v>
                      </c:pt>
                      <c:pt idx="25878">
                        <c:v>-24.533109999999997</c:v>
                      </c:pt>
                      <c:pt idx="25879">
                        <c:v>-24.410919999999997</c:v>
                      </c:pt>
                      <c:pt idx="25880">
                        <c:v>-24.28792</c:v>
                      </c:pt>
                      <c:pt idx="25881">
                        <c:v>-24.164479999999998</c:v>
                      </c:pt>
                      <c:pt idx="25882">
                        <c:v>-24.040780000000002</c:v>
                      </c:pt>
                      <c:pt idx="25883">
                        <c:v>-23.91704</c:v>
                      </c:pt>
                      <c:pt idx="25884">
                        <c:v>-23.792580000000001</c:v>
                      </c:pt>
                      <c:pt idx="25885">
                        <c:v>-23.667110000000001</c:v>
                      </c:pt>
                      <c:pt idx="25886">
                        <c:v>-23.541020000000003</c:v>
                      </c:pt>
                      <c:pt idx="25887">
                        <c:v>-23.413590000000003</c:v>
                      </c:pt>
                      <c:pt idx="25888">
                        <c:v>-23.286020000000001</c:v>
                      </c:pt>
                      <c:pt idx="25889">
                        <c:v>-23.158720000000002</c:v>
                      </c:pt>
                      <c:pt idx="25890">
                        <c:v>-23.030349999999999</c:v>
                      </c:pt>
                      <c:pt idx="25891">
                        <c:v>-22.902429999999999</c:v>
                      </c:pt>
                      <c:pt idx="25892">
                        <c:v>-22.775189999999998</c:v>
                      </c:pt>
                      <c:pt idx="25893">
                        <c:v>-22.648980000000002</c:v>
                      </c:pt>
                      <c:pt idx="25894">
                        <c:v>-22.523040000000002</c:v>
                      </c:pt>
                      <c:pt idx="25895">
                        <c:v>-22.3995</c:v>
                      </c:pt>
                      <c:pt idx="25896">
                        <c:v>-22.281320000000001</c:v>
                      </c:pt>
                      <c:pt idx="25897">
                        <c:v>-22.155900000000003</c:v>
                      </c:pt>
                      <c:pt idx="25898">
                        <c:v>-22.031379999999999</c:v>
                      </c:pt>
                      <c:pt idx="25899">
                        <c:v>-21.909700000000001</c:v>
                      </c:pt>
                      <c:pt idx="25900">
                        <c:v>-21.80283</c:v>
                      </c:pt>
                      <c:pt idx="25901">
                        <c:v>-21.690159999999999</c:v>
                      </c:pt>
                      <c:pt idx="25902">
                        <c:v>-21.56542</c:v>
                      </c:pt>
                      <c:pt idx="25903">
                        <c:v>-21.43685</c:v>
                      </c:pt>
                      <c:pt idx="25904">
                        <c:v>-21.306639999999998</c:v>
                      </c:pt>
                      <c:pt idx="25905">
                        <c:v>-21.173749999999998</c:v>
                      </c:pt>
                      <c:pt idx="25906">
                        <c:v>-21.039929999999998</c:v>
                      </c:pt>
                      <c:pt idx="25907">
                        <c:v>-20.907879999999999</c:v>
                      </c:pt>
                      <c:pt idx="25908">
                        <c:v>-20.775280000000002</c:v>
                      </c:pt>
                      <c:pt idx="25909">
                        <c:v>-20.640599999999999</c:v>
                      </c:pt>
                      <c:pt idx="25910">
                        <c:v>-20.507550000000002</c:v>
                      </c:pt>
                      <c:pt idx="25911">
                        <c:v>-20.374310000000001</c:v>
                      </c:pt>
                      <c:pt idx="25912">
                        <c:v>-20.241250000000001</c:v>
                      </c:pt>
                      <c:pt idx="25913">
                        <c:v>-20.107469999999999</c:v>
                      </c:pt>
                      <c:pt idx="25914">
                        <c:v>-19.97344</c:v>
                      </c:pt>
                      <c:pt idx="25915">
                        <c:v>-19.83934</c:v>
                      </c:pt>
                      <c:pt idx="25916">
                        <c:v>-19.707370000000001</c:v>
                      </c:pt>
                      <c:pt idx="25917">
                        <c:v>-19.57976</c:v>
                      </c:pt>
                      <c:pt idx="25918">
                        <c:v>-19.449019999999997</c:v>
                      </c:pt>
                      <c:pt idx="25919">
                        <c:v>-19.315110000000001</c:v>
                      </c:pt>
                      <c:pt idx="25920">
                        <c:v>-19.180870000000002</c:v>
                      </c:pt>
                      <c:pt idx="25921">
                        <c:v>-19.046710000000001</c:v>
                      </c:pt>
                      <c:pt idx="25922">
                        <c:v>-18.911940000000001</c:v>
                      </c:pt>
                      <c:pt idx="25923">
                        <c:v>-18.77683</c:v>
                      </c:pt>
                      <c:pt idx="25924">
                        <c:v>-18.641439999999999</c:v>
                      </c:pt>
                      <c:pt idx="25925">
                        <c:v>-18.50564</c:v>
                      </c:pt>
                      <c:pt idx="25926">
                        <c:v>-18.369910000000001</c:v>
                      </c:pt>
                      <c:pt idx="25927">
                        <c:v>-18.233830000000001</c:v>
                      </c:pt>
                      <c:pt idx="25928">
                        <c:v>-18.09796</c:v>
                      </c:pt>
                      <c:pt idx="25929">
                        <c:v>-17.962029999999999</c:v>
                      </c:pt>
                      <c:pt idx="25930">
                        <c:v>-17.826080000000001</c:v>
                      </c:pt>
                      <c:pt idx="25931">
                        <c:v>-17.690550000000002</c:v>
                      </c:pt>
                      <c:pt idx="25932">
                        <c:v>-17.555949999999999</c:v>
                      </c:pt>
                      <c:pt idx="25933">
                        <c:v>-17.420760000000001</c:v>
                      </c:pt>
                      <c:pt idx="25934">
                        <c:v>-17.284960000000002</c:v>
                      </c:pt>
                      <c:pt idx="25935">
                        <c:v>-17.15024</c:v>
                      </c:pt>
                      <c:pt idx="25936">
                        <c:v>-17.014569999999999</c:v>
                      </c:pt>
                      <c:pt idx="25937">
                        <c:v>-16.878150000000002</c:v>
                      </c:pt>
                      <c:pt idx="25938">
                        <c:v>-16.741790000000002</c:v>
                      </c:pt>
                      <c:pt idx="25939">
                        <c:v>-16.605799999999999</c:v>
                      </c:pt>
                      <c:pt idx="25940">
                        <c:v>-16.470079999999999</c:v>
                      </c:pt>
                      <c:pt idx="25941">
                        <c:v>-16.333600000000001</c:v>
                      </c:pt>
                      <c:pt idx="25942">
                        <c:v>-16.196919999999999</c:v>
                      </c:pt>
                      <c:pt idx="25943">
                        <c:v>-16.060190000000002</c:v>
                      </c:pt>
                      <c:pt idx="25944">
                        <c:v>-15.923369999999998</c:v>
                      </c:pt>
                      <c:pt idx="25945">
                        <c:v>-15.786670000000001</c:v>
                      </c:pt>
                      <c:pt idx="25946">
                        <c:v>-15.649889999999999</c:v>
                      </c:pt>
                      <c:pt idx="25947">
                        <c:v>-15.51333</c:v>
                      </c:pt>
                      <c:pt idx="25948">
                        <c:v>-15.37762</c:v>
                      </c:pt>
                      <c:pt idx="25949">
                        <c:v>-15.241709999999999</c:v>
                      </c:pt>
                      <c:pt idx="25950">
                        <c:v>-15.106539999999999</c:v>
                      </c:pt>
                      <c:pt idx="25951">
                        <c:v>-14.97152</c:v>
                      </c:pt>
                      <c:pt idx="25952">
                        <c:v>-14.83713</c:v>
                      </c:pt>
                      <c:pt idx="25953">
                        <c:v>-14.705459999999999</c:v>
                      </c:pt>
                      <c:pt idx="25954">
                        <c:v>-14.571819999999999</c:v>
                      </c:pt>
                      <c:pt idx="25955">
                        <c:v>-14.436960000000001</c:v>
                      </c:pt>
                      <c:pt idx="25956">
                        <c:v>-14.300980000000001</c:v>
                      </c:pt>
                      <c:pt idx="25957">
                        <c:v>-14.165010000000001</c:v>
                      </c:pt>
                      <c:pt idx="25958">
                        <c:v>-14.02936</c:v>
                      </c:pt>
                      <c:pt idx="25959">
                        <c:v>-13.89357</c:v>
                      </c:pt>
                      <c:pt idx="25960">
                        <c:v>-13.75737</c:v>
                      </c:pt>
                      <c:pt idx="25961">
                        <c:v>-13.621049999999999</c:v>
                      </c:pt>
                      <c:pt idx="25962">
                        <c:v>-13.48485</c:v>
                      </c:pt>
                      <c:pt idx="25963">
                        <c:v>-13.34925</c:v>
                      </c:pt>
                      <c:pt idx="25964">
                        <c:v>-13.215129999999998</c:v>
                      </c:pt>
                      <c:pt idx="25965">
                        <c:v>-13.082039999999999</c:v>
                      </c:pt>
                      <c:pt idx="25966">
                        <c:v>-12.94783</c:v>
                      </c:pt>
                      <c:pt idx="25967">
                        <c:v>-12.813610000000001</c:v>
                      </c:pt>
                      <c:pt idx="25968">
                        <c:v>-12.677890000000001</c:v>
                      </c:pt>
                      <c:pt idx="25969">
                        <c:v>-12.541729999999999</c:v>
                      </c:pt>
                      <c:pt idx="25970">
                        <c:v>-12.40537</c:v>
                      </c:pt>
                      <c:pt idx="25971">
                        <c:v>-12.268930000000001</c:v>
                      </c:pt>
                      <c:pt idx="25972">
                        <c:v>-12.13227</c:v>
                      </c:pt>
                      <c:pt idx="25973">
                        <c:v>-11.995620000000001</c:v>
                      </c:pt>
                      <c:pt idx="25974">
                        <c:v>-11.87304</c:v>
                      </c:pt>
                      <c:pt idx="25975">
                        <c:v>-11.76571</c:v>
                      </c:pt>
                      <c:pt idx="25976">
                        <c:v>-11.65508</c:v>
                      </c:pt>
                      <c:pt idx="25977">
                        <c:v>-11.54922</c:v>
                      </c:pt>
                      <c:pt idx="25978">
                        <c:v>-11.426680000000001</c:v>
                      </c:pt>
                      <c:pt idx="25979">
                        <c:v>-11.310450000000001</c:v>
                      </c:pt>
                      <c:pt idx="25980">
                        <c:v>-11.182829999999999</c:v>
                      </c:pt>
                      <c:pt idx="25981">
                        <c:v>-11.04787</c:v>
                      </c:pt>
                      <c:pt idx="25982">
                        <c:v>-10.914109999999999</c:v>
                      </c:pt>
                      <c:pt idx="25983">
                        <c:v>-10.777939999999999</c:v>
                      </c:pt>
                      <c:pt idx="25984">
                        <c:v>-10.641069999999999</c:v>
                      </c:pt>
                      <c:pt idx="25985">
                        <c:v>-10.505119999999998</c:v>
                      </c:pt>
                      <c:pt idx="25986">
                        <c:v>-10.37063</c:v>
                      </c:pt>
                      <c:pt idx="25987">
                        <c:v>-10.23518</c:v>
                      </c:pt>
                      <c:pt idx="25988">
                        <c:v>-10.099</c:v>
                      </c:pt>
                      <c:pt idx="25989">
                        <c:v>-9.9606180000000002</c:v>
                      </c:pt>
                      <c:pt idx="25990">
                        <c:v>-9.8233689999999996</c:v>
                      </c:pt>
                      <c:pt idx="25991">
                        <c:v>-9.6852540000000005</c:v>
                      </c:pt>
                      <c:pt idx="25992">
                        <c:v>-9.5468820000000001</c:v>
                      </c:pt>
                      <c:pt idx="25993">
                        <c:v>-9.4090159999999994</c:v>
                      </c:pt>
                      <c:pt idx="25994">
                        <c:v>-9.2710530000000002</c:v>
                      </c:pt>
                      <c:pt idx="25995">
                        <c:v>-9.1327230000000004</c:v>
                      </c:pt>
                      <c:pt idx="25996">
                        <c:v>-8.9935109999999998</c:v>
                      </c:pt>
                      <c:pt idx="25997">
                        <c:v>-8.8540670000000006</c:v>
                      </c:pt>
                      <c:pt idx="25998">
                        <c:v>-8.7140009999999997</c:v>
                      </c:pt>
                      <c:pt idx="25999">
                        <c:v>-8.5742030000000007</c:v>
                      </c:pt>
                      <c:pt idx="26000">
                        <c:v>-8.4343810000000001</c:v>
                      </c:pt>
                      <c:pt idx="26001">
                        <c:v>-8.2950339999999994</c:v>
                      </c:pt>
                      <c:pt idx="26002">
                        <c:v>-8.1554289999999998</c:v>
                      </c:pt>
                      <c:pt idx="26003">
                        <c:v>-8.0160400000000003</c:v>
                      </c:pt>
                      <c:pt idx="26004">
                        <c:v>-7.8757790000000005</c:v>
                      </c:pt>
                      <c:pt idx="26005">
                        <c:v>-7.7358479999999998</c:v>
                      </c:pt>
                      <c:pt idx="26006">
                        <c:v>-7.595294</c:v>
                      </c:pt>
                      <c:pt idx="26007">
                        <c:v>-7.4550470000000004</c:v>
                      </c:pt>
                      <c:pt idx="26008">
                        <c:v>-7.3146649999999998</c:v>
                      </c:pt>
                      <c:pt idx="26009">
                        <c:v>-7.1740899999999996</c:v>
                      </c:pt>
                      <c:pt idx="26010">
                        <c:v>-7.0343529999999994</c:v>
                      </c:pt>
                      <c:pt idx="26011">
                        <c:v>-6.894584</c:v>
                      </c:pt>
                      <c:pt idx="26012">
                        <c:v>-6.7551830000000006</c:v>
                      </c:pt>
                      <c:pt idx="26013">
                        <c:v>-6.6161240000000001</c:v>
                      </c:pt>
                      <c:pt idx="26014">
                        <c:v>-6.4763839999999995</c:v>
                      </c:pt>
                      <c:pt idx="26015">
                        <c:v>-6.3366900000000008</c:v>
                      </c:pt>
                      <c:pt idx="26016">
                        <c:v>-6.1969129999999994</c:v>
                      </c:pt>
                      <c:pt idx="26017">
                        <c:v>-6.0575760000000001</c:v>
                      </c:pt>
                      <c:pt idx="26018">
                        <c:v>-5.9172989999999999</c:v>
                      </c:pt>
                      <c:pt idx="26019">
                        <c:v>-5.777609</c:v>
                      </c:pt>
                      <c:pt idx="26020">
                        <c:v>-5.6380240000000006</c:v>
                      </c:pt>
                      <c:pt idx="26021">
                        <c:v>-5.4996929999999997</c:v>
                      </c:pt>
                      <c:pt idx="26022">
                        <c:v>-5.3617299999999997</c:v>
                      </c:pt>
                      <c:pt idx="26023">
                        <c:v>-5.222747</c:v>
                      </c:pt>
                      <c:pt idx="26024">
                        <c:v>-5.0847430000000005</c:v>
                      </c:pt>
                      <c:pt idx="26025">
                        <c:v>-4.9452030000000002</c:v>
                      </c:pt>
                      <c:pt idx="26026">
                        <c:v>-4.8057100000000004</c:v>
                      </c:pt>
                      <c:pt idx="26027">
                        <c:v>-4.6701629999999996</c:v>
                      </c:pt>
                      <c:pt idx="26028">
                        <c:v>-4.5379380000000005</c:v>
                      </c:pt>
                      <c:pt idx="26029">
                        <c:v>-4.4101330000000001</c:v>
                      </c:pt>
                      <c:pt idx="26030">
                        <c:v>-4.2800500000000001</c:v>
                      </c:pt>
                      <c:pt idx="26031">
                        <c:v>-4.1450179999999994</c:v>
                      </c:pt>
                      <c:pt idx="26032">
                        <c:v>-4.005617</c:v>
                      </c:pt>
                      <c:pt idx="26033">
                        <c:v>-3.8682189999999999</c:v>
                      </c:pt>
                      <c:pt idx="26034">
                        <c:v>-3.7298940000000003</c:v>
                      </c:pt>
                      <c:pt idx="26035">
                        <c:v>-3.5914620000000004</c:v>
                      </c:pt>
                      <c:pt idx="26036">
                        <c:v>-3.4516010000000001</c:v>
                      </c:pt>
                      <c:pt idx="26037">
                        <c:v>-3.3127450000000005</c:v>
                      </c:pt>
                      <c:pt idx="26038">
                        <c:v>-3.1739699999999997</c:v>
                      </c:pt>
                      <c:pt idx="26039">
                        <c:v>-3.0366049999999998</c:v>
                      </c:pt>
                      <c:pt idx="26040">
                        <c:v>-2.8990719999999999</c:v>
                      </c:pt>
                      <c:pt idx="26041">
                        <c:v>-2.7615959999999999</c:v>
                      </c:pt>
                      <c:pt idx="26042">
                        <c:v>-2.6226899999999995</c:v>
                      </c:pt>
                      <c:pt idx="26043">
                        <c:v>-2.4830909999999999</c:v>
                      </c:pt>
                      <c:pt idx="26044">
                        <c:v>-2.3435130000000002</c:v>
                      </c:pt>
                      <c:pt idx="26045">
                        <c:v>-2.2035049999999998</c:v>
                      </c:pt>
                      <c:pt idx="26046">
                        <c:v>-2.0638380000000001</c:v>
                      </c:pt>
                      <c:pt idx="26047">
                        <c:v>-1.9244459999999999</c:v>
                      </c:pt>
                      <c:pt idx="26048">
                        <c:v>-1.785299</c:v>
                      </c:pt>
                      <c:pt idx="26049">
                        <c:v>-1.6458280000000001</c:v>
                      </c:pt>
                      <c:pt idx="26050">
                        <c:v>-1.506467</c:v>
                      </c:pt>
                      <c:pt idx="26051">
                        <c:v>-1.3667929999999999</c:v>
                      </c:pt>
                      <c:pt idx="26052">
                        <c:v>-1.2273160000000001</c:v>
                      </c:pt>
                      <c:pt idx="26053">
                        <c:v>-1.087521</c:v>
                      </c:pt>
                      <c:pt idx="26054">
                        <c:v>-0.94823360000000001</c:v>
                      </c:pt>
                      <c:pt idx="26055">
                        <c:v>-0.80881480000000006</c:v>
                      </c:pt>
                      <c:pt idx="26056">
                        <c:v>-0.67003489999999999</c:v>
                      </c:pt>
                      <c:pt idx="26057">
                        <c:v>-0.53102369999999999</c:v>
                      </c:pt>
                      <c:pt idx="26058">
                        <c:v>-0.39275650000000001</c:v>
                      </c:pt>
                      <c:pt idx="26059">
                        <c:v>-0.25396229999999997</c:v>
                      </c:pt>
                      <c:pt idx="26060">
                        <c:v>-0.11542079999999999</c:v>
                      </c:pt>
                      <c:pt idx="26061">
                        <c:v>2.2897719999999996E-2</c:v>
                      </c:pt>
                      <c:pt idx="26062">
                        <c:v>0.16059519999999999</c:v>
                      </c:pt>
                      <c:pt idx="26063">
                        <c:v>0.29872779999999999</c:v>
                      </c:pt>
                      <c:pt idx="26064">
                        <c:v>0.43561939999999999</c:v>
                      </c:pt>
                      <c:pt idx="26065">
                        <c:v>0.57224150000000007</c:v>
                      </c:pt>
                      <c:pt idx="26066">
                        <c:v>0.70835590000000004</c:v>
                      </c:pt>
                      <c:pt idx="26067">
                        <c:v>0.84589599999999998</c:v>
                      </c:pt>
                      <c:pt idx="26068">
                        <c:v>0.9820044</c:v>
                      </c:pt>
                      <c:pt idx="26069">
                        <c:v>1.117313</c:v>
                      </c:pt>
                      <c:pt idx="26070">
                        <c:v>1.248599</c:v>
                      </c:pt>
                      <c:pt idx="26071">
                        <c:v>1.380916</c:v>
                      </c:pt>
                      <c:pt idx="26072">
                        <c:v>1.5152840000000001</c:v>
                      </c:pt>
                      <c:pt idx="26073">
                        <c:v>1.651435</c:v>
                      </c:pt>
                      <c:pt idx="26074">
                        <c:v>1.7874940000000001</c:v>
                      </c:pt>
                      <c:pt idx="26075">
                        <c:v>1.924204</c:v>
                      </c:pt>
                      <c:pt idx="26076">
                        <c:v>2.0594570000000001</c:v>
                      </c:pt>
                      <c:pt idx="26077">
                        <c:v>2.1950829999999999</c:v>
                      </c:pt>
                      <c:pt idx="26078">
                        <c:v>2.3320699999999999</c:v>
                      </c:pt>
                      <c:pt idx="26079">
                        <c:v>2.4686590000000002</c:v>
                      </c:pt>
                      <c:pt idx="26080">
                        <c:v>2.6055859999999997</c:v>
                      </c:pt>
                      <c:pt idx="26081">
                        <c:v>2.7427380000000001</c:v>
                      </c:pt>
                      <c:pt idx="26082">
                        <c:v>2.879467</c:v>
                      </c:pt>
                      <c:pt idx="26083">
                        <c:v>3.013096</c:v>
                      </c:pt>
                      <c:pt idx="26084">
                        <c:v>3.1441520000000001</c:v>
                      </c:pt>
                      <c:pt idx="26085">
                        <c:v>3.272551</c:v>
                      </c:pt>
                      <c:pt idx="26086">
                        <c:v>3.405697</c:v>
                      </c:pt>
                      <c:pt idx="26087">
                        <c:v>3.5400659999999999</c:v>
                      </c:pt>
                      <c:pt idx="26088">
                        <c:v>3.6761029999999999</c:v>
                      </c:pt>
                      <c:pt idx="26089">
                        <c:v>3.8118410000000003</c:v>
                      </c:pt>
                      <c:pt idx="26090">
                        <c:v>3.9466059999999996</c:v>
                      </c:pt>
                      <c:pt idx="26091">
                        <c:v>4.0812439999999999</c:v>
                      </c:pt>
                      <c:pt idx="26092">
                        <c:v>4.2164130000000002</c:v>
                      </c:pt>
                      <c:pt idx="26093">
                        <c:v>4.3526319999999998</c:v>
                      </c:pt>
                      <c:pt idx="26094">
                        <c:v>4.4886530000000002</c:v>
                      </c:pt>
                      <c:pt idx="26095">
                        <c:v>4.6242200000000002</c:v>
                      </c:pt>
                      <c:pt idx="26096">
                        <c:v>4.7526630000000001</c:v>
                      </c:pt>
                      <c:pt idx="26097">
                        <c:v>4.88497</c:v>
                      </c:pt>
                      <c:pt idx="26098">
                        <c:v>5.0198549999999997</c:v>
                      </c:pt>
                      <c:pt idx="26099">
                        <c:v>5.1561829999999995</c:v>
                      </c:pt>
                      <c:pt idx="26100">
                        <c:v>5.2914000000000003</c:v>
                      </c:pt>
                      <c:pt idx="26101">
                        <c:v>5.4268999999999998</c:v>
                      </c:pt>
                      <c:pt idx="26102">
                        <c:v>5.5621589999999994</c:v>
                      </c:pt>
                      <c:pt idx="26103">
                        <c:v>5.6974579999999992</c:v>
                      </c:pt>
                      <c:pt idx="26104">
                        <c:v>5.8332680000000003</c:v>
                      </c:pt>
                      <c:pt idx="26105">
                        <c:v>5.969125</c:v>
                      </c:pt>
                      <c:pt idx="26106">
                        <c:v>6.105264</c:v>
                      </c:pt>
                      <c:pt idx="26107">
                        <c:v>6.2401010000000001</c:v>
                      </c:pt>
                      <c:pt idx="26108">
                        <c:v>6.3755749999999995</c:v>
                      </c:pt>
                      <c:pt idx="26109">
                        <c:v>6.511476</c:v>
                      </c:pt>
                      <c:pt idx="26110">
                        <c:v>6.6464449999999999</c:v>
                      </c:pt>
                      <c:pt idx="26111">
                        <c:v>6.7820239999999998</c:v>
                      </c:pt>
                      <c:pt idx="26112">
                        <c:v>6.9237169999999999</c:v>
                      </c:pt>
                      <c:pt idx="26113">
                        <c:v>7.0617399999999995</c:v>
                      </c:pt>
                      <c:pt idx="26114">
                        <c:v>7.1974070000000001</c:v>
                      </c:pt>
                      <c:pt idx="26115">
                        <c:v>7.3327920000000004</c:v>
                      </c:pt>
                      <c:pt idx="26116">
                        <c:v>7.4676589999999994</c:v>
                      </c:pt>
                      <c:pt idx="26117">
                        <c:v>7.6024039999999999</c:v>
                      </c:pt>
                      <c:pt idx="26118">
                        <c:v>7.7371860000000003</c:v>
                      </c:pt>
                      <c:pt idx="26119">
                        <c:v>7.8722240000000001</c:v>
                      </c:pt>
                      <c:pt idx="26120">
                        <c:v>8.0066230000000012</c:v>
                      </c:pt>
                      <c:pt idx="26121">
                        <c:v>8.1420659999999998</c:v>
                      </c:pt>
                      <c:pt idx="26122">
                        <c:v>8.2765409999999999</c:v>
                      </c:pt>
                      <c:pt idx="26123">
                        <c:v>8.4124569999999999</c:v>
                      </c:pt>
                      <c:pt idx="26124">
                        <c:v>8.5479190000000003</c:v>
                      </c:pt>
                      <c:pt idx="26125">
                        <c:v>8.6844710000000003</c:v>
                      </c:pt>
                      <c:pt idx="26126">
                        <c:v>8.8203600000000009</c:v>
                      </c:pt>
                      <c:pt idx="26127">
                        <c:v>8.9576609999999999</c:v>
                      </c:pt>
                      <c:pt idx="26128">
                        <c:v>9.0922529999999995</c:v>
                      </c:pt>
                      <c:pt idx="26129">
                        <c:v>9.2288350000000001</c:v>
                      </c:pt>
                      <c:pt idx="26130">
                        <c:v>9.3646989999999999</c:v>
                      </c:pt>
                      <c:pt idx="26131">
                        <c:v>9.5001549999999995</c:v>
                      </c:pt>
                      <c:pt idx="26132">
                        <c:v>9.6362070000000006</c:v>
                      </c:pt>
                      <c:pt idx="26133">
                        <c:v>9.7698029999999996</c:v>
                      </c:pt>
                      <c:pt idx="26134">
                        <c:v>9.904871</c:v>
                      </c:pt>
                      <c:pt idx="26135">
                        <c:v>10.03706</c:v>
                      </c:pt>
                      <c:pt idx="26136">
                        <c:v>10.168379999999999</c:v>
                      </c:pt>
                      <c:pt idx="26137">
                        <c:v>10.298769999999999</c:v>
                      </c:pt>
                      <c:pt idx="26138">
                        <c:v>10.43421</c:v>
                      </c:pt>
                      <c:pt idx="26139">
                        <c:v>10.570550000000001</c:v>
                      </c:pt>
                      <c:pt idx="26140">
                        <c:v>10.708789999999999</c:v>
                      </c:pt>
                      <c:pt idx="26141">
                        <c:v>10.84656</c:v>
                      </c:pt>
                      <c:pt idx="26142">
                        <c:v>10.982940000000001</c:v>
                      </c:pt>
                      <c:pt idx="26143">
                        <c:v>11.118740000000001</c:v>
                      </c:pt>
                      <c:pt idx="26144">
                        <c:v>11.255050000000001</c:v>
                      </c:pt>
                      <c:pt idx="26145">
                        <c:v>11.39209</c:v>
                      </c:pt>
                      <c:pt idx="26146">
                        <c:v>11.529020000000001</c:v>
                      </c:pt>
                      <c:pt idx="26147">
                        <c:v>11.665229999999999</c:v>
                      </c:pt>
                      <c:pt idx="26148">
                        <c:v>11.80179</c:v>
                      </c:pt>
                      <c:pt idx="26149">
                        <c:v>11.939029999999999</c:v>
                      </c:pt>
                      <c:pt idx="26150">
                        <c:v>12.076370000000001</c:v>
                      </c:pt>
                      <c:pt idx="26151">
                        <c:v>12.21452</c:v>
                      </c:pt>
                      <c:pt idx="26152">
                        <c:v>12.352309999999999</c:v>
                      </c:pt>
                      <c:pt idx="26153">
                        <c:v>12.49062</c:v>
                      </c:pt>
                      <c:pt idx="26154">
                        <c:v>12.626930000000002</c:v>
                      </c:pt>
                      <c:pt idx="26155">
                        <c:v>12.762560000000001</c:v>
                      </c:pt>
                      <c:pt idx="26156">
                        <c:v>12.89795</c:v>
                      </c:pt>
                      <c:pt idx="26157">
                        <c:v>13.03078</c:v>
                      </c:pt>
                      <c:pt idx="26158">
                        <c:v>13.16117</c:v>
                      </c:pt>
                      <c:pt idx="26159">
                        <c:v>13.295500000000001</c:v>
                      </c:pt>
                      <c:pt idx="26160">
                        <c:v>13.430999999999999</c:v>
                      </c:pt>
                      <c:pt idx="26161">
                        <c:v>13.570409999999999</c:v>
                      </c:pt>
                      <c:pt idx="26162">
                        <c:v>13.70927</c:v>
                      </c:pt>
                      <c:pt idx="26163">
                        <c:v>13.84747</c:v>
                      </c:pt>
                      <c:pt idx="26164">
                        <c:v>13.986219999999999</c:v>
                      </c:pt>
                      <c:pt idx="26165">
                        <c:v>14.126390000000001</c:v>
                      </c:pt>
                      <c:pt idx="26166">
                        <c:v>14.266570000000002</c:v>
                      </c:pt>
                      <c:pt idx="26167">
                        <c:v>14.407019999999999</c:v>
                      </c:pt>
                      <c:pt idx="26168">
                        <c:v>14.547980000000001</c:v>
                      </c:pt>
                      <c:pt idx="26169">
                        <c:v>14.68909</c:v>
                      </c:pt>
                      <c:pt idx="26170">
                        <c:v>14.831389999999999</c:v>
                      </c:pt>
                      <c:pt idx="26171">
                        <c:v>14.972829999999998</c:v>
                      </c:pt>
                      <c:pt idx="26172">
                        <c:v>15.11284</c:v>
                      </c:pt>
                      <c:pt idx="26173">
                        <c:v>15.246200000000002</c:v>
                      </c:pt>
                      <c:pt idx="26174">
                        <c:v>15.38364</c:v>
                      </c:pt>
                      <c:pt idx="26175">
                        <c:v>15.525020000000001</c:v>
                      </c:pt>
                      <c:pt idx="26176">
                        <c:v>15.66808</c:v>
                      </c:pt>
                      <c:pt idx="26177">
                        <c:v>15.80977</c:v>
                      </c:pt>
                      <c:pt idx="26178">
                        <c:v>15.95234</c:v>
                      </c:pt>
                      <c:pt idx="26179">
                        <c:v>16.095839999999999</c:v>
                      </c:pt>
                      <c:pt idx="26180">
                        <c:v>16.238910000000001</c:v>
                      </c:pt>
                      <c:pt idx="26181">
                        <c:v>16.38195</c:v>
                      </c:pt>
                      <c:pt idx="26182">
                        <c:v>16.524560000000001</c:v>
                      </c:pt>
                      <c:pt idx="26183">
                        <c:v>16.66573</c:v>
                      </c:pt>
                      <c:pt idx="26184">
                        <c:v>16.80621</c:v>
                      </c:pt>
                      <c:pt idx="26185">
                        <c:v>16.947310000000002</c:v>
                      </c:pt>
                      <c:pt idx="26186">
                        <c:v>17.08794</c:v>
                      </c:pt>
                      <c:pt idx="26187">
                        <c:v>17.228960000000001</c:v>
                      </c:pt>
                      <c:pt idx="26188">
                        <c:v>17.370280000000001</c:v>
                      </c:pt>
                      <c:pt idx="26189">
                        <c:v>17.51163</c:v>
                      </c:pt>
                      <c:pt idx="26190">
                        <c:v>17.652909999999999</c:v>
                      </c:pt>
                      <c:pt idx="26191">
                        <c:v>17.793620000000001</c:v>
                      </c:pt>
                      <c:pt idx="26192">
                        <c:v>17.936049999999998</c:v>
                      </c:pt>
                      <c:pt idx="26193">
                        <c:v>18.07611</c:v>
                      </c:pt>
                      <c:pt idx="26194">
                        <c:v>18.214980000000001</c:v>
                      </c:pt>
                      <c:pt idx="26195">
                        <c:v>18.354019999999998</c:v>
                      </c:pt>
                      <c:pt idx="26196">
                        <c:v>18.491969999999998</c:v>
                      </c:pt>
                      <c:pt idx="26197">
                        <c:v>18.63006</c:v>
                      </c:pt>
                      <c:pt idx="26198">
                        <c:v>18.766830000000002</c:v>
                      </c:pt>
                      <c:pt idx="26199">
                        <c:v>18.903890000000001</c:v>
                      </c:pt>
                      <c:pt idx="26200">
                        <c:v>19.04027</c:v>
                      </c:pt>
                      <c:pt idx="26201">
                        <c:v>19.176539999999999</c:v>
                      </c:pt>
                      <c:pt idx="26202">
                        <c:v>19.313299999999998</c:v>
                      </c:pt>
                      <c:pt idx="26203">
                        <c:v>19.450510000000001</c:v>
                      </c:pt>
                      <c:pt idx="26204">
                        <c:v>19.586880000000001</c:v>
                      </c:pt>
                      <c:pt idx="26205">
                        <c:v>19.722989999999999</c:v>
                      </c:pt>
                      <c:pt idx="26206">
                        <c:v>19.858699999999999</c:v>
                      </c:pt>
                      <c:pt idx="26207">
                        <c:v>19.99419</c:v>
                      </c:pt>
                      <c:pt idx="26208">
                        <c:v>20.127959999999998</c:v>
                      </c:pt>
                      <c:pt idx="26209">
                        <c:v>20.261789999999998</c:v>
                      </c:pt>
                      <c:pt idx="26210">
                        <c:v>20.394369999999999</c:v>
                      </c:pt>
                      <c:pt idx="26211">
                        <c:v>20.527270000000001</c:v>
                      </c:pt>
                      <c:pt idx="26212">
                        <c:v>20.660869999999999</c:v>
                      </c:pt>
                      <c:pt idx="26213">
                        <c:v>20.797379999999997</c:v>
                      </c:pt>
                      <c:pt idx="26214">
                        <c:v>20.93261</c:v>
                      </c:pt>
                      <c:pt idx="26215">
                        <c:v>21.067990000000002</c:v>
                      </c:pt>
                      <c:pt idx="26216">
                        <c:v>21.202009999999998</c:v>
                      </c:pt>
                      <c:pt idx="26217">
                        <c:v>21.33644</c:v>
                      </c:pt>
                      <c:pt idx="26218">
                        <c:v>21.470330000000001</c:v>
                      </c:pt>
                      <c:pt idx="26219">
                        <c:v>21.603340000000003</c:v>
                      </c:pt>
                      <c:pt idx="26220">
                        <c:v>21.735570000000003</c:v>
                      </c:pt>
                      <c:pt idx="26221">
                        <c:v>21.86692</c:v>
                      </c:pt>
                      <c:pt idx="26222">
                        <c:v>22.002220000000001</c:v>
                      </c:pt>
                      <c:pt idx="26223">
                        <c:v>22.137319999999999</c:v>
                      </c:pt>
                      <c:pt idx="26224">
                        <c:v>22.271299999999997</c:v>
                      </c:pt>
                      <c:pt idx="26225">
                        <c:v>22.407599999999999</c:v>
                      </c:pt>
                      <c:pt idx="26226">
                        <c:v>22.542909999999999</c:v>
                      </c:pt>
                      <c:pt idx="26227">
                        <c:v>22.678310000000003</c:v>
                      </c:pt>
                      <c:pt idx="26228">
                        <c:v>22.81232</c:v>
                      </c:pt>
                      <c:pt idx="26229">
                        <c:v>22.946650000000002</c:v>
                      </c:pt>
                      <c:pt idx="26230">
                        <c:v>23.080280000000002</c:v>
                      </c:pt>
                      <c:pt idx="26231">
                        <c:v>23.214929999999999</c:v>
                      </c:pt>
                      <c:pt idx="26232">
                        <c:v>23.345470000000002</c:v>
                      </c:pt>
                      <c:pt idx="26233">
                        <c:v>23.478180000000002</c:v>
                      </c:pt>
                      <c:pt idx="26234">
                        <c:v>23.61317</c:v>
                      </c:pt>
                      <c:pt idx="26235">
                        <c:v>23.748559999999998</c:v>
                      </c:pt>
                      <c:pt idx="26236">
                        <c:v>23.8842</c:v>
                      </c:pt>
                      <c:pt idx="26237">
                        <c:v>24.01932</c:v>
                      </c:pt>
                      <c:pt idx="26238">
                        <c:v>24.153459999999999</c:v>
                      </c:pt>
                      <c:pt idx="26239">
                        <c:v>24.285779999999999</c:v>
                      </c:pt>
                      <c:pt idx="26240">
                        <c:v>24.413490000000003</c:v>
                      </c:pt>
                      <c:pt idx="26241">
                        <c:v>24.541800000000002</c:v>
                      </c:pt>
                      <c:pt idx="26242">
                        <c:v>24.669799999999999</c:v>
                      </c:pt>
                      <c:pt idx="26243">
                        <c:v>24.810140000000001</c:v>
                      </c:pt>
                      <c:pt idx="26244">
                        <c:v>24.94342</c:v>
                      </c:pt>
                      <c:pt idx="26245">
                        <c:v>25.073530000000002</c:v>
                      </c:pt>
                      <c:pt idx="26246">
                        <c:v>25.202950000000001</c:v>
                      </c:pt>
                      <c:pt idx="26247">
                        <c:v>25.332370000000001</c:v>
                      </c:pt>
                      <c:pt idx="26248">
                        <c:v>25.460430000000002</c:v>
                      </c:pt>
                      <c:pt idx="26249">
                        <c:v>25.58766</c:v>
                      </c:pt>
                      <c:pt idx="26250">
                        <c:v>25.714590000000001</c:v>
                      </c:pt>
                      <c:pt idx="26251">
                        <c:v>25.841609999999999</c:v>
                      </c:pt>
                      <c:pt idx="26252">
                        <c:v>25.966749999999998</c:v>
                      </c:pt>
                      <c:pt idx="26253">
                        <c:v>26.091650000000001</c:v>
                      </c:pt>
                      <c:pt idx="26254">
                        <c:v>26.21078</c:v>
                      </c:pt>
                      <c:pt idx="26255">
                        <c:v>26.32161</c:v>
                      </c:pt>
                      <c:pt idx="26256">
                        <c:v>26.440269999999998</c:v>
                      </c:pt>
                      <c:pt idx="26257">
                        <c:v>26.561140000000002</c:v>
                      </c:pt>
                      <c:pt idx="26258">
                        <c:v>26.682969999999997</c:v>
                      </c:pt>
                      <c:pt idx="26259">
                        <c:v>26.80301</c:v>
                      </c:pt>
                      <c:pt idx="26260">
                        <c:v>26.919179999999997</c:v>
                      </c:pt>
                      <c:pt idx="26261">
                        <c:v>27.03529</c:v>
                      </c:pt>
                      <c:pt idx="26262">
                        <c:v>27.154199999999999</c:v>
                      </c:pt>
                      <c:pt idx="26263">
                        <c:v>27.268949999999997</c:v>
                      </c:pt>
                      <c:pt idx="26264">
                        <c:v>27.387180000000001</c:v>
                      </c:pt>
                      <c:pt idx="26265">
                        <c:v>27.504860000000001</c:v>
                      </c:pt>
                      <c:pt idx="26266">
                        <c:v>27.623139999999999</c:v>
                      </c:pt>
                      <c:pt idx="26267">
                        <c:v>27.712910000000001</c:v>
                      </c:pt>
                      <c:pt idx="26268">
                        <c:v>27.812920000000002</c:v>
                      </c:pt>
                      <c:pt idx="26269">
                        <c:v>27.920769999999997</c:v>
                      </c:pt>
                      <c:pt idx="26270">
                        <c:v>28.031489999999998</c:v>
                      </c:pt>
                      <c:pt idx="26271">
                        <c:v>28.147590000000001</c:v>
                      </c:pt>
                      <c:pt idx="26272">
                        <c:v>28.259409999999999</c:v>
                      </c:pt>
                      <c:pt idx="26273">
                        <c:v>28.369110000000003</c:v>
                      </c:pt>
                      <c:pt idx="26274">
                        <c:v>28.478650000000002</c:v>
                      </c:pt>
                      <c:pt idx="26275">
                        <c:v>28.5869</c:v>
                      </c:pt>
                      <c:pt idx="26276">
                        <c:v>28.692959999999999</c:v>
                      </c:pt>
                      <c:pt idx="26277">
                        <c:v>28.798490000000001</c:v>
                      </c:pt>
                      <c:pt idx="26278">
                        <c:v>28.903549999999999</c:v>
                      </c:pt>
                      <c:pt idx="26279">
                        <c:v>29.008900000000001</c:v>
                      </c:pt>
                      <c:pt idx="26280">
                        <c:v>29.112760000000002</c:v>
                      </c:pt>
                      <c:pt idx="26281">
                        <c:v>29.216619999999999</c:v>
                      </c:pt>
                      <c:pt idx="26282">
                        <c:v>29.317999999999998</c:v>
                      </c:pt>
                      <c:pt idx="26283">
                        <c:v>29.420059999999999</c:v>
                      </c:pt>
                      <c:pt idx="26284">
                        <c:v>29.521270000000001</c:v>
                      </c:pt>
                      <c:pt idx="26285">
                        <c:v>29.622510000000002</c:v>
                      </c:pt>
                      <c:pt idx="26286">
                        <c:v>29.72054</c:v>
                      </c:pt>
                      <c:pt idx="26287">
                        <c:v>29.820419999999999</c:v>
                      </c:pt>
                      <c:pt idx="26288">
                        <c:v>29.91534</c:v>
                      </c:pt>
                      <c:pt idx="26289">
                        <c:v>30.01033</c:v>
                      </c:pt>
                      <c:pt idx="26290">
                        <c:v>30.104500000000002</c:v>
                      </c:pt>
                      <c:pt idx="26291">
                        <c:v>30.198140000000002</c:v>
                      </c:pt>
                      <c:pt idx="26292">
                        <c:v>30.284460000000003</c:v>
                      </c:pt>
                      <c:pt idx="26293">
                        <c:v>30.370249999999999</c:v>
                      </c:pt>
                      <c:pt idx="26294">
                        <c:v>30.456490000000002</c:v>
                      </c:pt>
                      <c:pt idx="26295">
                        <c:v>30.541370000000001</c:v>
                      </c:pt>
                      <c:pt idx="26296">
                        <c:v>30.62697</c:v>
                      </c:pt>
                      <c:pt idx="26297">
                        <c:v>30.713699999999999</c:v>
                      </c:pt>
                      <c:pt idx="26298">
                        <c:v>30.798780000000001</c:v>
                      </c:pt>
                      <c:pt idx="26299">
                        <c:v>30.883989999999997</c:v>
                      </c:pt>
                      <c:pt idx="26300">
                        <c:v>30.968879999999999</c:v>
                      </c:pt>
                      <c:pt idx="26301">
                        <c:v>31.05283</c:v>
                      </c:pt>
                      <c:pt idx="26302">
                        <c:v>31.136319999999998</c:v>
                      </c:pt>
                      <c:pt idx="26303">
                        <c:v>31.21913</c:v>
                      </c:pt>
                      <c:pt idx="26304">
                        <c:v>31.301220000000001</c:v>
                      </c:pt>
                      <c:pt idx="26305">
                        <c:v>31.383329999999997</c:v>
                      </c:pt>
                      <c:pt idx="26306">
                        <c:v>31.46611</c:v>
                      </c:pt>
                      <c:pt idx="26307">
                        <c:v>31.54805</c:v>
                      </c:pt>
                      <c:pt idx="26308">
                        <c:v>31.629019999999997</c:v>
                      </c:pt>
                      <c:pt idx="26309">
                        <c:v>31.710340000000002</c:v>
                      </c:pt>
                      <c:pt idx="26310">
                        <c:v>31.791370000000001</c:v>
                      </c:pt>
                      <c:pt idx="26311">
                        <c:v>31.871450000000003</c:v>
                      </c:pt>
                      <c:pt idx="26312">
                        <c:v>31.951139999999999</c:v>
                      </c:pt>
                      <c:pt idx="26313">
                        <c:v>32.030900000000003</c:v>
                      </c:pt>
                      <c:pt idx="26314">
                        <c:v>32.109349999999999</c:v>
                      </c:pt>
                      <c:pt idx="26315">
                        <c:v>32.188639999999999</c:v>
                      </c:pt>
                      <c:pt idx="26316">
                        <c:v>32.26887</c:v>
                      </c:pt>
                      <c:pt idx="26317">
                        <c:v>32.348979999999997</c:v>
                      </c:pt>
                      <c:pt idx="26318">
                        <c:v>32.428809999999999</c:v>
                      </c:pt>
                      <c:pt idx="26319">
                        <c:v>32.506869999999999</c:v>
                      </c:pt>
                      <c:pt idx="26320">
                        <c:v>32.586640000000003</c:v>
                      </c:pt>
                      <c:pt idx="26321">
                        <c:v>32.666979999999995</c:v>
                      </c:pt>
                      <c:pt idx="26322">
                        <c:v>32.745220000000003</c:v>
                      </c:pt>
                      <c:pt idx="26323">
                        <c:v>32.823459999999997</c:v>
                      </c:pt>
                      <c:pt idx="26324">
                        <c:v>32.902520000000003</c:v>
                      </c:pt>
                      <c:pt idx="26325">
                        <c:v>32.979799999999997</c:v>
                      </c:pt>
                      <c:pt idx="26326">
                        <c:v>33.056890000000003</c:v>
                      </c:pt>
                      <c:pt idx="26327">
                        <c:v>33.131970000000003</c:v>
                      </c:pt>
                      <c:pt idx="26328">
                        <c:v>33.206769999999999</c:v>
                      </c:pt>
                      <c:pt idx="26329">
                        <c:v>33.282379999999996</c:v>
                      </c:pt>
                      <c:pt idx="26330">
                        <c:v>33.357529999999997</c:v>
                      </c:pt>
                      <c:pt idx="26331">
                        <c:v>33.432249999999996</c:v>
                      </c:pt>
                      <c:pt idx="26332">
                        <c:v>33.506340000000002</c:v>
                      </c:pt>
                      <c:pt idx="26333">
                        <c:v>33.57938</c:v>
                      </c:pt>
                      <c:pt idx="26334">
                        <c:v>33.652659999999997</c:v>
                      </c:pt>
                      <c:pt idx="26335">
                        <c:v>33.724289999999996</c:v>
                      </c:pt>
                      <c:pt idx="26336">
                        <c:v>33.797069999999998</c:v>
                      </c:pt>
                      <c:pt idx="26337">
                        <c:v>33.870459999999994</c:v>
                      </c:pt>
                      <c:pt idx="26338">
                        <c:v>33.942389999999996</c:v>
                      </c:pt>
                      <c:pt idx="26339">
                        <c:v>34.013710000000003</c:v>
                      </c:pt>
                      <c:pt idx="26340">
                        <c:v>34.085030000000003</c:v>
                      </c:pt>
                      <c:pt idx="26341">
                        <c:v>34.155730000000005</c:v>
                      </c:pt>
                      <c:pt idx="26342">
                        <c:v>34.226889999999997</c:v>
                      </c:pt>
                      <c:pt idx="26343">
                        <c:v>34.296199999999999</c:v>
                      </c:pt>
                      <c:pt idx="26344">
                        <c:v>34.366590000000002</c:v>
                      </c:pt>
                      <c:pt idx="26345">
                        <c:v>34.43788</c:v>
                      </c:pt>
                      <c:pt idx="26346">
                        <c:v>34.507889999999996</c:v>
                      </c:pt>
                      <c:pt idx="26347">
                        <c:v>34.576989999999995</c:v>
                      </c:pt>
                      <c:pt idx="26348">
                        <c:v>34.647019999999998</c:v>
                      </c:pt>
                      <c:pt idx="26349">
                        <c:v>34.716409999999996</c:v>
                      </c:pt>
                      <c:pt idx="26350">
                        <c:v>34.785440000000001</c:v>
                      </c:pt>
                      <c:pt idx="26351">
                        <c:v>34.853349999999999</c:v>
                      </c:pt>
                      <c:pt idx="26352">
                        <c:v>34.920499999999997</c:v>
                      </c:pt>
                      <c:pt idx="26353">
                        <c:v>34.986730000000001</c:v>
                      </c:pt>
                      <c:pt idx="26354">
                        <c:v>35.053460000000001</c:v>
                      </c:pt>
                      <c:pt idx="26355">
                        <c:v>35.11703</c:v>
                      </c:pt>
                      <c:pt idx="26356">
                        <c:v>35.176740000000002</c:v>
                      </c:pt>
                      <c:pt idx="26357">
                        <c:v>35.23113</c:v>
                      </c:pt>
                      <c:pt idx="26358">
                        <c:v>35.29204</c:v>
                      </c:pt>
                      <c:pt idx="26359">
                        <c:v>35.355260000000001</c:v>
                      </c:pt>
                      <c:pt idx="26360">
                        <c:v>35.420159999999996</c:v>
                      </c:pt>
                      <c:pt idx="26361">
                        <c:v>35.484029999999997</c:v>
                      </c:pt>
                      <c:pt idx="26362">
                        <c:v>35.549039999999998</c:v>
                      </c:pt>
                      <c:pt idx="26363">
                        <c:v>35.608550000000001</c:v>
                      </c:pt>
                      <c:pt idx="26364">
                        <c:v>35.672380000000004</c:v>
                      </c:pt>
                      <c:pt idx="26365">
                        <c:v>35.73601</c:v>
                      </c:pt>
                      <c:pt idx="26366">
                        <c:v>35.799660000000003</c:v>
                      </c:pt>
                      <c:pt idx="26367">
                        <c:v>35.863289999999999</c:v>
                      </c:pt>
                      <c:pt idx="26368">
                        <c:v>35.926049999999996</c:v>
                      </c:pt>
                      <c:pt idx="26369">
                        <c:v>35.988250000000001</c:v>
                      </c:pt>
                      <c:pt idx="26370">
                        <c:v>36.0505</c:v>
                      </c:pt>
                      <c:pt idx="26371">
                        <c:v>36.110890000000005</c:v>
                      </c:pt>
                      <c:pt idx="26372">
                        <c:v>36.172409999999999</c:v>
                      </c:pt>
                      <c:pt idx="26373">
                        <c:v>36.234169999999999</c:v>
                      </c:pt>
                      <c:pt idx="26374">
                        <c:v>36.296109999999999</c:v>
                      </c:pt>
                      <c:pt idx="26375">
                        <c:v>36.361110000000004</c:v>
                      </c:pt>
                      <c:pt idx="26376">
                        <c:v>36.4253</c:v>
                      </c:pt>
                      <c:pt idx="26377">
                        <c:v>36.488529999999997</c:v>
                      </c:pt>
                      <c:pt idx="26378">
                        <c:v>36.549379999999999</c:v>
                      </c:pt>
                      <c:pt idx="26379">
                        <c:v>36.61101</c:v>
                      </c:pt>
                      <c:pt idx="26380">
                        <c:v>36.670880000000004</c:v>
                      </c:pt>
                      <c:pt idx="26381">
                        <c:v>36.731299999999997</c:v>
                      </c:pt>
                      <c:pt idx="26382">
                        <c:v>36.792900000000003</c:v>
                      </c:pt>
                      <c:pt idx="26383">
                        <c:v>36.853439999999999</c:v>
                      </c:pt>
                      <c:pt idx="26384">
                        <c:v>36.913060000000002</c:v>
                      </c:pt>
                      <c:pt idx="26385">
                        <c:v>36.971499999999999</c:v>
                      </c:pt>
                      <c:pt idx="26386">
                        <c:v>37.03</c:v>
                      </c:pt>
                      <c:pt idx="26387">
                        <c:v>37.0871</c:v>
                      </c:pt>
                      <c:pt idx="26388">
                        <c:v>37.144480000000001</c:v>
                      </c:pt>
                      <c:pt idx="26389">
                        <c:v>37.19849</c:v>
                      </c:pt>
                      <c:pt idx="26390">
                        <c:v>37.251550000000002</c:v>
                      </c:pt>
                      <c:pt idx="26391">
                        <c:v>37.306309999999996</c:v>
                      </c:pt>
                      <c:pt idx="26392">
                        <c:v>37.359780000000001</c:v>
                      </c:pt>
                      <c:pt idx="26393">
                        <c:v>37.412289999999999</c:v>
                      </c:pt>
                      <c:pt idx="26394">
                        <c:v>37.464849999999998</c:v>
                      </c:pt>
                      <c:pt idx="26395">
                        <c:v>37.516739999999999</c:v>
                      </c:pt>
                      <c:pt idx="26396">
                        <c:v>37.568709999999996</c:v>
                      </c:pt>
                      <c:pt idx="26397">
                        <c:v>37.620159999999998</c:v>
                      </c:pt>
                      <c:pt idx="26398">
                        <c:v>37.671469999999999</c:v>
                      </c:pt>
                      <c:pt idx="26399">
                        <c:v>37.721989999999998</c:v>
                      </c:pt>
                      <c:pt idx="26400">
                        <c:v>37.773040000000002</c:v>
                      </c:pt>
                      <c:pt idx="26401">
                        <c:v>37.824350000000003</c:v>
                      </c:pt>
                      <c:pt idx="26402">
                        <c:v>37.874989999999997</c:v>
                      </c:pt>
                      <c:pt idx="26403">
                        <c:v>37.925339999999998</c:v>
                      </c:pt>
                      <c:pt idx="26404">
                        <c:v>37.97569</c:v>
                      </c:pt>
                      <c:pt idx="26405">
                        <c:v>38.025329999999997</c:v>
                      </c:pt>
                      <c:pt idx="26406">
                        <c:v>38.07488</c:v>
                      </c:pt>
                      <c:pt idx="26407">
                        <c:v>38.125119999999995</c:v>
                      </c:pt>
                      <c:pt idx="26408">
                        <c:v>38.17539</c:v>
                      </c:pt>
                      <c:pt idx="26409">
                        <c:v>38.225229999999996</c:v>
                      </c:pt>
                      <c:pt idx="26410">
                        <c:v>38.275289999999998</c:v>
                      </c:pt>
                      <c:pt idx="26411">
                        <c:v>38.325240000000001</c:v>
                      </c:pt>
                      <c:pt idx="26412">
                        <c:v>38.375279999999997</c:v>
                      </c:pt>
                      <c:pt idx="26413">
                        <c:v>38.420490000000001</c:v>
                      </c:pt>
                      <c:pt idx="26414">
                        <c:v>38.463039999999999</c:v>
                      </c:pt>
                      <c:pt idx="26415">
                        <c:v>38.509239999999998</c:v>
                      </c:pt>
                      <c:pt idx="26416">
                        <c:v>38.55527</c:v>
                      </c:pt>
                      <c:pt idx="26417">
                        <c:v>38.600099999999998</c:v>
                      </c:pt>
                      <c:pt idx="26418">
                        <c:v>38.644639999999995</c:v>
                      </c:pt>
                      <c:pt idx="26419">
                        <c:v>38.69023</c:v>
                      </c:pt>
                      <c:pt idx="26420">
                        <c:v>38.73527</c:v>
                      </c:pt>
                      <c:pt idx="26421">
                        <c:v>38.780889999999999</c:v>
                      </c:pt>
                      <c:pt idx="26422">
                        <c:v>38.827449999999999</c:v>
                      </c:pt>
                      <c:pt idx="26423">
                        <c:v>38.874670000000002</c:v>
                      </c:pt>
                      <c:pt idx="26424">
                        <c:v>38.915099999999995</c:v>
                      </c:pt>
                      <c:pt idx="26425">
                        <c:v>38.962620000000001</c:v>
                      </c:pt>
                      <c:pt idx="26426">
                        <c:v>39.009070000000001</c:v>
                      </c:pt>
                      <c:pt idx="26427">
                        <c:v>39.055439999999997</c:v>
                      </c:pt>
                      <c:pt idx="26428">
                        <c:v>39.101480000000002</c:v>
                      </c:pt>
                      <c:pt idx="26429">
                        <c:v>39.147349999999996</c:v>
                      </c:pt>
                      <c:pt idx="26430">
                        <c:v>39.193339999999999</c:v>
                      </c:pt>
                      <c:pt idx="26431">
                        <c:v>39.239760000000004</c:v>
                      </c:pt>
                      <c:pt idx="26432">
                        <c:v>39.285170000000001</c:v>
                      </c:pt>
                      <c:pt idx="26433">
                        <c:v>39.330849999999998</c:v>
                      </c:pt>
                      <c:pt idx="26434">
                        <c:v>39.375689999999999</c:v>
                      </c:pt>
                      <c:pt idx="26435">
                        <c:v>39.419529999999995</c:v>
                      </c:pt>
                      <c:pt idx="26436">
                        <c:v>39.462400000000002</c:v>
                      </c:pt>
                      <c:pt idx="26437">
                        <c:v>39.505299999999998</c:v>
                      </c:pt>
                      <c:pt idx="26438">
                        <c:v>39.548499999999997</c:v>
                      </c:pt>
                      <c:pt idx="26439">
                        <c:v>39.591239999999999</c:v>
                      </c:pt>
                      <c:pt idx="26440">
                        <c:v>39.634160000000001</c:v>
                      </c:pt>
                      <c:pt idx="26441">
                        <c:v>39.67803</c:v>
                      </c:pt>
                      <c:pt idx="26442">
                        <c:v>39.722339999999996</c:v>
                      </c:pt>
                      <c:pt idx="26443">
                        <c:v>39.765740000000001</c:v>
                      </c:pt>
                      <c:pt idx="26444">
                        <c:v>39.809329999999996</c:v>
                      </c:pt>
                      <c:pt idx="26445">
                        <c:v>39.852110000000003</c:v>
                      </c:pt>
                      <c:pt idx="26446">
                        <c:v>39.893679999999996</c:v>
                      </c:pt>
                      <c:pt idx="26447">
                        <c:v>39.936549999999997</c:v>
                      </c:pt>
                      <c:pt idx="26448">
                        <c:v>39.978870000000001</c:v>
                      </c:pt>
                      <c:pt idx="26449">
                        <c:v>40.021349999999998</c:v>
                      </c:pt>
                      <c:pt idx="26450">
                        <c:v>40.062860000000001</c:v>
                      </c:pt>
                      <c:pt idx="26451">
                        <c:v>40.104779999999998</c:v>
                      </c:pt>
                      <c:pt idx="26452">
                        <c:v>40.14573</c:v>
                      </c:pt>
                      <c:pt idx="26453">
                        <c:v>40.18723</c:v>
                      </c:pt>
                      <c:pt idx="26454">
                        <c:v>40.227989999999998</c:v>
                      </c:pt>
                      <c:pt idx="26455">
                        <c:v>40.268039999999999</c:v>
                      </c:pt>
                      <c:pt idx="26456">
                        <c:v>40.308099999999996</c:v>
                      </c:pt>
                      <c:pt idx="26457">
                        <c:v>40.349060000000001</c:v>
                      </c:pt>
                      <c:pt idx="26458">
                        <c:v>40.389179999999996</c:v>
                      </c:pt>
                      <c:pt idx="26459">
                        <c:v>40.429370000000006</c:v>
                      </c:pt>
                      <c:pt idx="26460">
                        <c:v>40.468460000000007</c:v>
                      </c:pt>
                      <c:pt idx="26461">
                        <c:v>40.508099999999999</c:v>
                      </c:pt>
                      <c:pt idx="26462">
                        <c:v>40.548050000000003</c:v>
                      </c:pt>
                      <c:pt idx="26463">
                        <c:v>40.587140000000005</c:v>
                      </c:pt>
                      <c:pt idx="26464">
                        <c:v>40.627029999999998</c:v>
                      </c:pt>
                      <c:pt idx="26465">
                        <c:v>40.665550000000003</c:v>
                      </c:pt>
                      <c:pt idx="26466">
                        <c:v>40.704029999999996</c:v>
                      </c:pt>
                      <c:pt idx="26467">
                        <c:v>40.742229999999999</c:v>
                      </c:pt>
                      <c:pt idx="26468">
                        <c:v>40.781020000000005</c:v>
                      </c:pt>
                      <c:pt idx="26469">
                        <c:v>40.815570000000001</c:v>
                      </c:pt>
                      <c:pt idx="26470">
                        <c:v>40.854030000000002</c:v>
                      </c:pt>
                      <c:pt idx="26471">
                        <c:v>40.891409999999993</c:v>
                      </c:pt>
                      <c:pt idx="26472">
                        <c:v>40.928930000000001</c:v>
                      </c:pt>
                      <c:pt idx="26473">
                        <c:v>40.964190000000002</c:v>
                      </c:pt>
                      <c:pt idx="26474">
                        <c:v>40.999400000000001</c:v>
                      </c:pt>
                      <c:pt idx="26475">
                        <c:v>41.033229999999996</c:v>
                      </c:pt>
                      <c:pt idx="26476">
                        <c:v>41.06682</c:v>
                      </c:pt>
                      <c:pt idx="26477">
                        <c:v>41.102100000000007</c:v>
                      </c:pt>
                      <c:pt idx="26478">
                        <c:v>41.137180000000001</c:v>
                      </c:pt>
                      <c:pt idx="26479">
                        <c:v>41.168509999999998</c:v>
                      </c:pt>
                      <c:pt idx="26480">
                        <c:v>41.202439999999996</c:v>
                      </c:pt>
                      <c:pt idx="26481">
                        <c:v>41.236750000000001</c:v>
                      </c:pt>
                      <c:pt idx="26482">
                        <c:v>41.272370000000002</c:v>
                      </c:pt>
                      <c:pt idx="26483">
                        <c:v>41.307970000000005</c:v>
                      </c:pt>
                      <c:pt idx="26484">
                        <c:v>41.343639999999994</c:v>
                      </c:pt>
                      <c:pt idx="26485">
                        <c:v>41.378890000000006</c:v>
                      </c:pt>
                      <c:pt idx="26486">
                        <c:v>41.414229999999996</c:v>
                      </c:pt>
                      <c:pt idx="26487">
                        <c:v>41.448189999999997</c:v>
                      </c:pt>
                      <c:pt idx="26488">
                        <c:v>41.483800000000002</c:v>
                      </c:pt>
                      <c:pt idx="26489">
                        <c:v>41.517350000000008</c:v>
                      </c:pt>
                      <c:pt idx="26490">
                        <c:v>41.552410000000002</c:v>
                      </c:pt>
                      <c:pt idx="26491">
                        <c:v>41.586759999999998</c:v>
                      </c:pt>
                      <c:pt idx="26492">
                        <c:v>41.620139999999999</c:v>
                      </c:pt>
                      <c:pt idx="26493">
                        <c:v>41.654020000000003</c:v>
                      </c:pt>
                      <c:pt idx="26494">
                        <c:v>41.687620000000003</c:v>
                      </c:pt>
                      <c:pt idx="26495">
                        <c:v>41.721299999999999</c:v>
                      </c:pt>
                      <c:pt idx="26496">
                        <c:v>41.755129999999994</c:v>
                      </c:pt>
                      <c:pt idx="26497">
                        <c:v>41.787750000000003</c:v>
                      </c:pt>
                      <c:pt idx="26498">
                        <c:v>41.82114</c:v>
                      </c:pt>
                      <c:pt idx="26499">
                        <c:v>41.854469999999999</c:v>
                      </c:pt>
                      <c:pt idx="26500">
                        <c:v>41.886049999999997</c:v>
                      </c:pt>
                      <c:pt idx="26501">
                        <c:v>41.918909999999997</c:v>
                      </c:pt>
                      <c:pt idx="26502">
                        <c:v>41.952569999999994</c:v>
                      </c:pt>
                      <c:pt idx="26503">
                        <c:v>41.986069999999998</c:v>
                      </c:pt>
                      <c:pt idx="26504">
                        <c:v>42.01932</c:v>
                      </c:pt>
                      <c:pt idx="26505">
                        <c:v>42.052769999999995</c:v>
                      </c:pt>
                      <c:pt idx="26506">
                        <c:v>42.085700000000003</c:v>
                      </c:pt>
                      <c:pt idx="26507">
                        <c:v>42.119050000000001</c:v>
                      </c:pt>
                      <c:pt idx="26508">
                        <c:v>42.151670000000003</c:v>
                      </c:pt>
                      <c:pt idx="26509">
                        <c:v>42.184439999999995</c:v>
                      </c:pt>
                      <c:pt idx="26510">
                        <c:v>42.217370000000003</c:v>
                      </c:pt>
                      <c:pt idx="26511">
                        <c:v>42.24877</c:v>
                      </c:pt>
                      <c:pt idx="26512">
                        <c:v>42.279429999999998</c:v>
                      </c:pt>
                      <c:pt idx="26513">
                        <c:v>42.3093</c:v>
                      </c:pt>
                      <c:pt idx="26514">
                        <c:v>42.340150000000001</c:v>
                      </c:pt>
                      <c:pt idx="26515">
                        <c:v>42.371540000000003</c:v>
                      </c:pt>
                      <c:pt idx="26516">
                        <c:v>42.403459999999995</c:v>
                      </c:pt>
                      <c:pt idx="26517">
                        <c:v>42.434669999999997</c:v>
                      </c:pt>
                      <c:pt idx="26518">
                        <c:v>42.466989999999996</c:v>
                      </c:pt>
                      <c:pt idx="26519">
                        <c:v>42.498940000000005</c:v>
                      </c:pt>
                      <c:pt idx="26520">
                        <c:v>42.531359999999992</c:v>
                      </c:pt>
                      <c:pt idx="26521">
                        <c:v>42.563839999999999</c:v>
                      </c:pt>
                      <c:pt idx="26522">
                        <c:v>42.595289999999999</c:v>
                      </c:pt>
                      <c:pt idx="26523">
                        <c:v>42.6265</c:v>
                      </c:pt>
                      <c:pt idx="26524">
                        <c:v>42.658929999999998</c:v>
                      </c:pt>
                      <c:pt idx="26525">
                        <c:v>42.691220000000001</c:v>
                      </c:pt>
                      <c:pt idx="26526">
                        <c:v>42.723930000000003</c:v>
                      </c:pt>
                      <c:pt idx="26527">
                        <c:v>42.755830000000003</c:v>
                      </c:pt>
                      <c:pt idx="26528">
                        <c:v>42.787309999999998</c:v>
                      </c:pt>
                      <c:pt idx="26529">
                        <c:v>42.8185</c:v>
                      </c:pt>
                      <c:pt idx="26530">
                        <c:v>42.84984</c:v>
                      </c:pt>
                      <c:pt idx="26531">
                        <c:v>42.881320000000002</c:v>
                      </c:pt>
                      <c:pt idx="26532">
                        <c:v>42.91404</c:v>
                      </c:pt>
                      <c:pt idx="26533">
                        <c:v>42.94547</c:v>
                      </c:pt>
                      <c:pt idx="26534">
                        <c:v>42.977230000000006</c:v>
                      </c:pt>
                      <c:pt idx="26535">
                        <c:v>43.007270000000005</c:v>
                      </c:pt>
                      <c:pt idx="26536">
                        <c:v>43.035089999999997</c:v>
                      </c:pt>
                      <c:pt idx="26537">
                        <c:v>43.065129999999996</c:v>
                      </c:pt>
                      <c:pt idx="26538">
                        <c:v>43.095959999999998</c:v>
                      </c:pt>
                      <c:pt idx="26539">
                        <c:v>43.126049999999992</c:v>
                      </c:pt>
                      <c:pt idx="26540">
                        <c:v>43.157640000000001</c:v>
                      </c:pt>
                      <c:pt idx="26541">
                        <c:v>43.189260000000004</c:v>
                      </c:pt>
                      <c:pt idx="26542">
                        <c:v>43.220640000000003</c:v>
                      </c:pt>
                      <c:pt idx="26543">
                        <c:v>43.251440000000002</c:v>
                      </c:pt>
                      <c:pt idx="26544">
                        <c:v>43.283169999999998</c:v>
                      </c:pt>
                      <c:pt idx="26545">
                        <c:v>43.314729999999997</c:v>
                      </c:pt>
                      <c:pt idx="26546">
                        <c:v>43.346440000000001</c:v>
                      </c:pt>
                      <c:pt idx="26547">
                        <c:v>43.378259999999997</c:v>
                      </c:pt>
                      <c:pt idx="26548">
                        <c:v>43.409380000000006</c:v>
                      </c:pt>
                      <c:pt idx="26549">
                        <c:v>43.43967</c:v>
                      </c:pt>
                      <c:pt idx="26550">
                        <c:v>43.470750000000002</c:v>
                      </c:pt>
                      <c:pt idx="26551">
                        <c:v>43.501060000000003</c:v>
                      </c:pt>
                      <c:pt idx="26552">
                        <c:v>43.531370000000003</c:v>
                      </c:pt>
                      <c:pt idx="26553">
                        <c:v>43.562079999999995</c:v>
                      </c:pt>
                      <c:pt idx="26554">
                        <c:v>43.593389999999999</c:v>
                      </c:pt>
                      <c:pt idx="26555">
                        <c:v>43.622990000000001</c:v>
                      </c:pt>
                      <c:pt idx="26556">
                        <c:v>43.654070000000004</c:v>
                      </c:pt>
                      <c:pt idx="26557">
                        <c:v>43.684599999999996</c:v>
                      </c:pt>
                      <c:pt idx="26558">
                        <c:v>43.716290000000001</c:v>
                      </c:pt>
                      <c:pt idx="26559">
                        <c:v>43.746349999999993</c:v>
                      </c:pt>
                      <c:pt idx="26560">
                        <c:v>43.77731</c:v>
                      </c:pt>
                      <c:pt idx="26561">
                        <c:v>43.806620000000002</c:v>
                      </c:pt>
                      <c:pt idx="26562">
                        <c:v>43.837780000000002</c:v>
                      </c:pt>
                      <c:pt idx="26563">
                        <c:v>43.868319999999997</c:v>
                      </c:pt>
                      <c:pt idx="26564">
                        <c:v>43.897979999999997</c:v>
                      </c:pt>
                      <c:pt idx="26565">
                        <c:v>43.926580000000001</c:v>
                      </c:pt>
                      <c:pt idx="26566">
                        <c:v>43.955729999999996</c:v>
                      </c:pt>
                      <c:pt idx="26567">
                        <c:v>43.985050000000001</c:v>
                      </c:pt>
                      <c:pt idx="26568">
                        <c:v>44.014670000000002</c:v>
                      </c:pt>
                      <c:pt idx="26569">
                        <c:v>44.044239999999995</c:v>
                      </c:pt>
                      <c:pt idx="26570">
                        <c:v>44.07338</c:v>
                      </c:pt>
                      <c:pt idx="26571">
                        <c:v>44.102829999999997</c:v>
                      </c:pt>
                      <c:pt idx="26572">
                        <c:v>44.123549999999994</c:v>
                      </c:pt>
                      <c:pt idx="26573">
                        <c:v>44.142029999999998</c:v>
                      </c:pt>
                      <c:pt idx="26574">
                        <c:v>44.169830000000005</c:v>
                      </c:pt>
                      <c:pt idx="26575">
                        <c:v>44.199710000000003</c:v>
                      </c:pt>
                      <c:pt idx="26576">
                        <c:v>44.226029999999994</c:v>
                      </c:pt>
                      <c:pt idx="26577">
                        <c:v>44.257869999999997</c:v>
                      </c:pt>
                      <c:pt idx="26578">
                        <c:v>44.288020000000003</c:v>
                      </c:pt>
                      <c:pt idx="26579">
                        <c:v>44.318629999999999</c:v>
                      </c:pt>
                      <c:pt idx="26580">
                        <c:v>44.348799999999997</c:v>
                      </c:pt>
                      <c:pt idx="26581">
                        <c:v>44.378630000000001</c:v>
                      </c:pt>
                      <c:pt idx="26582">
                        <c:v>44.409349999999996</c:v>
                      </c:pt>
                      <c:pt idx="26583">
                        <c:v>44.438839999999999</c:v>
                      </c:pt>
                      <c:pt idx="26584">
                        <c:v>44.468919999999997</c:v>
                      </c:pt>
                      <c:pt idx="26585">
                        <c:v>44.498519999999999</c:v>
                      </c:pt>
                      <c:pt idx="26586">
                        <c:v>44.528999999999996</c:v>
                      </c:pt>
                      <c:pt idx="26587">
                        <c:v>44.558700000000002</c:v>
                      </c:pt>
                      <c:pt idx="26588">
                        <c:v>44.588590000000003</c:v>
                      </c:pt>
                      <c:pt idx="26589">
                        <c:v>44.61842</c:v>
                      </c:pt>
                      <c:pt idx="26590">
                        <c:v>44.648649999999996</c:v>
                      </c:pt>
                      <c:pt idx="26591">
                        <c:v>44.678649999999998</c:v>
                      </c:pt>
                      <c:pt idx="26592">
                        <c:v>44.709229999999998</c:v>
                      </c:pt>
                      <c:pt idx="26593">
                        <c:v>44.738910000000004</c:v>
                      </c:pt>
                      <c:pt idx="26594">
                        <c:v>44.769080000000002</c:v>
                      </c:pt>
                      <c:pt idx="26595">
                        <c:v>44.799179999999993</c:v>
                      </c:pt>
                      <c:pt idx="26596">
                        <c:v>44.829450000000001</c:v>
                      </c:pt>
                      <c:pt idx="26597">
                        <c:v>44.859720000000003</c:v>
                      </c:pt>
                      <c:pt idx="26598">
                        <c:v>44.889760000000003</c:v>
                      </c:pt>
                      <c:pt idx="26599">
                        <c:v>44.920180000000002</c:v>
                      </c:pt>
                      <c:pt idx="26600">
                        <c:v>44.950419999999994</c:v>
                      </c:pt>
                      <c:pt idx="26601">
                        <c:v>44.980640000000001</c:v>
                      </c:pt>
                      <c:pt idx="26602">
                        <c:v>45.010860000000001</c:v>
                      </c:pt>
                      <c:pt idx="26603">
                        <c:v>45.040979999999998</c:v>
                      </c:pt>
                      <c:pt idx="26604">
                        <c:v>45.071159999999999</c:v>
                      </c:pt>
                      <c:pt idx="26605">
                        <c:v>45.101769999999995</c:v>
                      </c:pt>
                      <c:pt idx="26606">
                        <c:v>45.132249999999999</c:v>
                      </c:pt>
                      <c:pt idx="26607">
                        <c:v>45.162319999999994</c:v>
                      </c:pt>
                      <c:pt idx="26608">
                        <c:v>45.192040000000006</c:v>
                      </c:pt>
                      <c:pt idx="26609">
                        <c:v>45.221600000000002</c:v>
                      </c:pt>
                      <c:pt idx="26610">
                        <c:v>45.251289999999997</c:v>
                      </c:pt>
                      <c:pt idx="26611">
                        <c:v>45.280079999999998</c:v>
                      </c:pt>
                      <c:pt idx="26612">
                        <c:v>45.310240000000007</c:v>
                      </c:pt>
                      <c:pt idx="26613">
                        <c:v>45.340059999999994</c:v>
                      </c:pt>
                      <c:pt idx="26614">
                        <c:v>45.364779999999996</c:v>
                      </c:pt>
                      <c:pt idx="26615">
                        <c:v>45.3917</c:v>
                      </c:pt>
                      <c:pt idx="26616">
                        <c:v>45.422349999999994</c:v>
                      </c:pt>
                      <c:pt idx="26617">
                        <c:v>45.452959999999997</c:v>
                      </c:pt>
                      <c:pt idx="26618">
                        <c:v>45.483320000000006</c:v>
                      </c:pt>
                      <c:pt idx="26619">
                        <c:v>45.513419999999996</c:v>
                      </c:pt>
                      <c:pt idx="26620">
                        <c:v>45.543690000000005</c:v>
                      </c:pt>
                      <c:pt idx="26621">
                        <c:v>45.574110000000005</c:v>
                      </c:pt>
                      <c:pt idx="26622">
                        <c:v>45.60324</c:v>
                      </c:pt>
                      <c:pt idx="26623">
                        <c:v>45.633070000000004</c:v>
                      </c:pt>
                      <c:pt idx="26624">
                        <c:v>45.662190000000002</c:v>
                      </c:pt>
                      <c:pt idx="26625">
                        <c:v>45.692009999999996</c:v>
                      </c:pt>
                      <c:pt idx="26626">
                        <c:v>45.721420000000002</c:v>
                      </c:pt>
                      <c:pt idx="26627">
                        <c:v>45.750999999999998</c:v>
                      </c:pt>
                      <c:pt idx="26628">
                        <c:v>45.7806</c:v>
                      </c:pt>
                      <c:pt idx="26629">
                        <c:v>45.809759999999997</c:v>
                      </c:pt>
                      <c:pt idx="26630">
                        <c:v>45.839190000000002</c:v>
                      </c:pt>
                      <c:pt idx="26631">
                        <c:v>45.868399999999994</c:v>
                      </c:pt>
                      <c:pt idx="26632">
                        <c:v>45.896679999999996</c:v>
                      </c:pt>
                      <c:pt idx="26633">
                        <c:v>45.924610000000001</c:v>
                      </c:pt>
                      <c:pt idx="26634">
                        <c:v>45.953510000000001</c:v>
                      </c:pt>
                      <c:pt idx="26635">
                        <c:v>45.981920000000002</c:v>
                      </c:pt>
                      <c:pt idx="26636">
                        <c:v>46.010750000000002</c:v>
                      </c:pt>
                      <c:pt idx="26637">
                        <c:v>46.038569999999993</c:v>
                      </c:pt>
                      <c:pt idx="26638">
                        <c:v>46.067369999999997</c:v>
                      </c:pt>
                      <c:pt idx="26639">
                        <c:v>46.095870000000005</c:v>
                      </c:pt>
                      <c:pt idx="26640">
                        <c:v>46.124989999999997</c:v>
                      </c:pt>
                      <c:pt idx="26641">
                        <c:v>46.147829999999999</c:v>
                      </c:pt>
                      <c:pt idx="26642">
                        <c:v>46.172040000000003</c:v>
                      </c:pt>
                      <c:pt idx="26643">
                        <c:v>46.197419999999994</c:v>
                      </c:pt>
                      <c:pt idx="26644">
                        <c:v>46.21763</c:v>
                      </c:pt>
                      <c:pt idx="26645">
                        <c:v>46.239929999999994</c:v>
                      </c:pt>
                      <c:pt idx="26646">
                        <c:v>46.263670000000005</c:v>
                      </c:pt>
                      <c:pt idx="26647">
                        <c:v>46.291070000000005</c:v>
                      </c:pt>
                      <c:pt idx="26648">
                        <c:v>46.317160000000001</c:v>
                      </c:pt>
                      <c:pt idx="26649">
                        <c:v>46.344430000000003</c:v>
                      </c:pt>
                      <c:pt idx="26650">
                        <c:v>46.372330000000005</c:v>
                      </c:pt>
                      <c:pt idx="26651">
                        <c:v>46.399480000000004</c:v>
                      </c:pt>
                      <c:pt idx="26652">
                        <c:v>46.427940000000007</c:v>
                      </c:pt>
                      <c:pt idx="26653">
                        <c:v>46.456039999999994</c:v>
                      </c:pt>
                      <c:pt idx="26654">
                        <c:v>46.484850000000002</c:v>
                      </c:pt>
                      <c:pt idx="26655">
                        <c:v>46.513260000000002</c:v>
                      </c:pt>
                      <c:pt idx="26656">
                        <c:v>46.541719999999998</c:v>
                      </c:pt>
                      <c:pt idx="26657">
                        <c:v>46.569670000000002</c:v>
                      </c:pt>
                      <c:pt idx="26658">
                        <c:v>46.598329999999997</c:v>
                      </c:pt>
                      <c:pt idx="26659">
                        <c:v>46.626089999999998</c:v>
                      </c:pt>
                      <c:pt idx="26660">
                        <c:v>46.654650000000004</c:v>
                      </c:pt>
                      <c:pt idx="26661">
                        <c:v>46.682899999999997</c:v>
                      </c:pt>
                      <c:pt idx="26662">
                        <c:v>46.711479999999995</c:v>
                      </c:pt>
                      <c:pt idx="26663">
                        <c:v>46.739850000000004</c:v>
                      </c:pt>
                      <c:pt idx="26664">
                        <c:v>46.768250000000002</c:v>
                      </c:pt>
                      <c:pt idx="26665">
                        <c:v>46.796369999999996</c:v>
                      </c:pt>
                      <c:pt idx="26666">
                        <c:v>46.824539999999999</c:v>
                      </c:pt>
                      <c:pt idx="26667">
                        <c:v>46.852669999999996</c:v>
                      </c:pt>
                      <c:pt idx="26668">
                        <c:v>46.879090000000005</c:v>
                      </c:pt>
                      <c:pt idx="26669">
                        <c:v>46.903089999999999</c:v>
                      </c:pt>
                      <c:pt idx="26670">
                        <c:v>46.927700000000002</c:v>
                      </c:pt>
                      <c:pt idx="26671">
                        <c:v>46.954000000000001</c:v>
                      </c:pt>
                      <c:pt idx="26672">
                        <c:v>46.979990000000001</c:v>
                      </c:pt>
                      <c:pt idx="26673">
                        <c:v>47.007040000000003</c:v>
                      </c:pt>
                      <c:pt idx="26674">
                        <c:v>47.035060000000001</c:v>
                      </c:pt>
                      <c:pt idx="26675">
                        <c:v>47.062829999999998</c:v>
                      </c:pt>
                      <c:pt idx="26676">
                        <c:v>47.091089999999994</c:v>
                      </c:pt>
                      <c:pt idx="26677">
                        <c:v>47.118989999999997</c:v>
                      </c:pt>
                      <c:pt idx="26678">
                        <c:v>47.147370000000002</c:v>
                      </c:pt>
                      <c:pt idx="26679">
                        <c:v>47.175229999999999</c:v>
                      </c:pt>
                      <c:pt idx="26680">
                        <c:v>47.203510000000001</c:v>
                      </c:pt>
                      <c:pt idx="26681">
                        <c:v>47.231459999999998</c:v>
                      </c:pt>
                      <c:pt idx="26682">
                        <c:v>47.259729999999998</c:v>
                      </c:pt>
                      <c:pt idx="26683">
                        <c:v>47.287520000000001</c:v>
                      </c:pt>
                      <c:pt idx="26684">
                        <c:v>47.315630000000006</c:v>
                      </c:pt>
                      <c:pt idx="26685">
                        <c:v>47.343200000000003</c:v>
                      </c:pt>
                      <c:pt idx="26686">
                        <c:v>47.371510000000001</c:v>
                      </c:pt>
                      <c:pt idx="26687">
                        <c:v>47.39931</c:v>
                      </c:pt>
                      <c:pt idx="26688">
                        <c:v>47.426690000000001</c:v>
                      </c:pt>
                      <c:pt idx="26689">
                        <c:v>47.453659999999999</c:v>
                      </c:pt>
                      <c:pt idx="26690">
                        <c:v>47.481400000000001</c:v>
                      </c:pt>
                      <c:pt idx="26691">
                        <c:v>47.50891</c:v>
                      </c:pt>
                      <c:pt idx="26692">
                        <c:v>47.536110000000001</c:v>
                      </c:pt>
                      <c:pt idx="26693">
                        <c:v>47.563209999999998</c:v>
                      </c:pt>
                      <c:pt idx="26694">
                        <c:v>47.590849999999996</c:v>
                      </c:pt>
                      <c:pt idx="26695">
                        <c:v>47.61833</c:v>
                      </c:pt>
                      <c:pt idx="26696">
                        <c:v>47.645850000000003</c:v>
                      </c:pt>
                      <c:pt idx="26697">
                        <c:v>47.672759999999997</c:v>
                      </c:pt>
                      <c:pt idx="26698">
                        <c:v>47.699959999999997</c:v>
                      </c:pt>
                      <c:pt idx="26699">
                        <c:v>47.727449999999997</c:v>
                      </c:pt>
                      <c:pt idx="26700">
                        <c:v>47.753829999999994</c:v>
                      </c:pt>
                      <c:pt idx="26701">
                        <c:v>47.781279999999995</c:v>
                      </c:pt>
                      <c:pt idx="26702">
                        <c:v>47.807449999999996</c:v>
                      </c:pt>
                      <c:pt idx="26703">
                        <c:v>47.835630000000002</c:v>
                      </c:pt>
                      <c:pt idx="26704">
                        <c:v>47.862439999999999</c:v>
                      </c:pt>
                      <c:pt idx="26705">
                        <c:v>47.888840000000002</c:v>
                      </c:pt>
                      <c:pt idx="26706">
                        <c:v>47.915559999999999</c:v>
                      </c:pt>
                      <c:pt idx="26707">
                        <c:v>47.942</c:v>
                      </c:pt>
                      <c:pt idx="26708">
                        <c:v>47.968830000000004</c:v>
                      </c:pt>
                      <c:pt idx="26709">
                        <c:v>47.99588</c:v>
                      </c:pt>
                      <c:pt idx="26710">
                        <c:v>48.022790000000001</c:v>
                      </c:pt>
                      <c:pt idx="26711">
                        <c:v>48.050129999999996</c:v>
                      </c:pt>
                      <c:pt idx="26712">
                        <c:v>48.077079999999995</c:v>
                      </c:pt>
                      <c:pt idx="26713">
                        <c:v>48.103550000000006</c:v>
                      </c:pt>
                      <c:pt idx="26714">
                        <c:v>48.129280000000001</c:v>
                      </c:pt>
                      <c:pt idx="26715">
                        <c:v>48.155390000000004</c:v>
                      </c:pt>
                      <c:pt idx="26716">
                        <c:v>48.181779999999996</c:v>
                      </c:pt>
                      <c:pt idx="26717">
                        <c:v>48.208070000000006</c:v>
                      </c:pt>
                      <c:pt idx="26718">
                        <c:v>48.235140000000001</c:v>
                      </c:pt>
                      <c:pt idx="26719">
                        <c:v>48.254919999999998</c:v>
                      </c:pt>
                      <c:pt idx="26720">
                        <c:v>48.283060000000006</c:v>
                      </c:pt>
                      <c:pt idx="26721">
                        <c:v>48.311409999999995</c:v>
                      </c:pt>
                      <c:pt idx="26722">
                        <c:v>48.33858</c:v>
                      </c:pt>
                      <c:pt idx="26723">
                        <c:v>48.365690000000001</c:v>
                      </c:pt>
                      <c:pt idx="26724">
                        <c:v>48.392489999999995</c:v>
                      </c:pt>
                      <c:pt idx="26725">
                        <c:v>48.419530000000002</c:v>
                      </c:pt>
                      <c:pt idx="26726">
                        <c:v>48.434809999999999</c:v>
                      </c:pt>
                      <c:pt idx="26727">
                        <c:v>48.4514</c:v>
                      </c:pt>
                      <c:pt idx="26728">
                        <c:v>48.475949999999997</c:v>
                      </c:pt>
                      <c:pt idx="26729">
                        <c:v>48.50273</c:v>
                      </c:pt>
                      <c:pt idx="26730">
                        <c:v>48.529650000000004</c:v>
                      </c:pt>
                      <c:pt idx="26731">
                        <c:v>48.556869999999996</c:v>
                      </c:pt>
                      <c:pt idx="26732">
                        <c:v>48.583399999999997</c:v>
                      </c:pt>
                      <c:pt idx="26733">
                        <c:v>48.610770000000002</c:v>
                      </c:pt>
                      <c:pt idx="26734">
                        <c:v>48.638070000000006</c:v>
                      </c:pt>
                      <c:pt idx="26735">
                        <c:v>48.665379999999999</c:v>
                      </c:pt>
                      <c:pt idx="26736">
                        <c:v>48.692840000000004</c:v>
                      </c:pt>
                      <c:pt idx="26737">
                        <c:v>48.720089999999999</c:v>
                      </c:pt>
                      <c:pt idx="26738">
                        <c:v>48.74691</c:v>
                      </c:pt>
                      <c:pt idx="26739">
                        <c:v>48.774189999999997</c:v>
                      </c:pt>
                      <c:pt idx="26740">
                        <c:v>48.800889999999995</c:v>
                      </c:pt>
                      <c:pt idx="26741">
                        <c:v>48.818860000000001</c:v>
                      </c:pt>
                      <c:pt idx="26742">
                        <c:v>48.829989999999995</c:v>
                      </c:pt>
                      <c:pt idx="26743">
                        <c:v>48.835170000000005</c:v>
                      </c:pt>
                      <c:pt idx="26744">
                        <c:v>48.829029999999996</c:v>
                      </c:pt>
                      <c:pt idx="26745">
                        <c:v>48.807690000000001</c:v>
                      </c:pt>
                      <c:pt idx="26746">
                        <c:v>48.809800000000003</c:v>
                      </c:pt>
                      <c:pt idx="26747">
                        <c:v>48.832740000000001</c:v>
                      </c:pt>
                      <c:pt idx="26748">
                        <c:v>48.86027</c:v>
                      </c:pt>
                      <c:pt idx="26749">
                        <c:v>48.890889999999999</c:v>
                      </c:pt>
                      <c:pt idx="26750">
                        <c:v>48.921819999999997</c:v>
                      </c:pt>
                      <c:pt idx="26751">
                        <c:v>48.952120000000001</c:v>
                      </c:pt>
                      <c:pt idx="26752">
                        <c:v>48.972279999999998</c:v>
                      </c:pt>
                      <c:pt idx="26753">
                        <c:v>48.998480000000001</c:v>
                      </c:pt>
                      <c:pt idx="26754">
                        <c:v>49.02731</c:v>
                      </c:pt>
                      <c:pt idx="26755">
                        <c:v>49.055809999999994</c:v>
                      </c:pt>
                      <c:pt idx="26756">
                        <c:v>49.084849999999996</c:v>
                      </c:pt>
                      <c:pt idx="26757">
                        <c:v>49.113770000000002</c:v>
                      </c:pt>
                      <c:pt idx="26758">
                        <c:v>49.141979999999997</c:v>
                      </c:pt>
                      <c:pt idx="26759">
                        <c:v>49.170310000000001</c:v>
                      </c:pt>
                      <c:pt idx="26760">
                        <c:v>49.198120000000003</c:v>
                      </c:pt>
                      <c:pt idx="26761">
                        <c:v>49.225070000000002</c:v>
                      </c:pt>
                      <c:pt idx="26762">
                        <c:v>49.252760000000002</c:v>
                      </c:pt>
                      <c:pt idx="26763">
                        <c:v>49.280499999999996</c:v>
                      </c:pt>
                      <c:pt idx="26764">
                        <c:v>49.307960000000001</c:v>
                      </c:pt>
                      <c:pt idx="26765">
                        <c:v>49.335370000000005</c:v>
                      </c:pt>
                      <c:pt idx="26766">
                        <c:v>49.362549999999999</c:v>
                      </c:pt>
                      <c:pt idx="26767">
                        <c:v>49.389849999999996</c:v>
                      </c:pt>
                      <c:pt idx="26768">
                        <c:v>49.417109999999994</c:v>
                      </c:pt>
                      <c:pt idx="26769">
                        <c:v>49.444229999999997</c:v>
                      </c:pt>
                      <c:pt idx="26770">
                        <c:v>49.471410000000006</c:v>
                      </c:pt>
                      <c:pt idx="26771">
                        <c:v>49.497859999999996</c:v>
                      </c:pt>
                      <c:pt idx="26772">
                        <c:v>49.524990000000003</c:v>
                      </c:pt>
                      <c:pt idx="26773">
                        <c:v>49.552109999999999</c:v>
                      </c:pt>
                      <c:pt idx="26774">
                        <c:v>49.578670000000002</c:v>
                      </c:pt>
                      <c:pt idx="26775">
                        <c:v>49.605629999999998</c:v>
                      </c:pt>
                      <c:pt idx="26776">
                        <c:v>49.632599999999996</c:v>
                      </c:pt>
                      <c:pt idx="26777">
                        <c:v>49.657650000000004</c:v>
                      </c:pt>
                      <c:pt idx="26778">
                        <c:v>49.683750000000003</c:v>
                      </c:pt>
                      <c:pt idx="26779">
                        <c:v>49.710250000000002</c:v>
                      </c:pt>
                      <c:pt idx="26780">
                        <c:v>49.737009999999998</c:v>
                      </c:pt>
                      <c:pt idx="26781">
                        <c:v>49.762259999999998</c:v>
                      </c:pt>
                      <c:pt idx="26782">
                        <c:v>49.788579999999996</c:v>
                      </c:pt>
                      <c:pt idx="26783">
                        <c:v>49.815019999999997</c:v>
                      </c:pt>
                      <c:pt idx="26784">
                        <c:v>49.840730000000008</c:v>
                      </c:pt>
                      <c:pt idx="26785">
                        <c:v>49.866710000000005</c:v>
                      </c:pt>
                      <c:pt idx="26786">
                        <c:v>49.892019999999995</c:v>
                      </c:pt>
                      <c:pt idx="26787">
                        <c:v>49.918139999999994</c:v>
                      </c:pt>
                      <c:pt idx="26788">
                        <c:v>49.944499999999998</c:v>
                      </c:pt>
                      <c:pt idx="26789">
                        <c:v>49.970980000000004</c:v>
                      </c:pt>
                      <c:pt idx="26790">
                        <c:v>49.996900000000004</c:v>
                      </c:pt>
                      <c:pt idx="26791">
                        <c:v>50.023609999999998</c:v>
                      </c:pt>
                      <c:pt idx="26792">
                        <c:v>50.049419999999998</c:v>
                      </c:pt>
                      <c:pt idx="26793">
                        <c:v>50.075679999999998</c:v>
                      </c:pt>
                      <c:pt idx="26794">
                        <c:v>50.101110000000006</c:v>
                      </c:pt>
                      <c:pt idx="26795">
                        <c:v>50.126989999999992</c:v>
                      </c:pt>
                      <c:pt idx="26796">
                        <c:v>50.15269</c:v>
                      </c:pt>
                      <c:pt idx="26797">
                        <c:v>50.179090000000002</c:v>
                      </c:pt>
                      <c:pt idx="26798">
                        <c:v>50.205380000000005</c:v>
                      </c:pt>
                      <c:pt idx="26799">
                        <c:v>50.231440000000006</c:v>
                      </c:pt>
                      <c:pt idx="26800">
                        <c:v>50.257750000000001</c:v>
                      </c:pt>
                      <c:pt idx="26801">
                        <c:v>50.283639999999998</c:v>
                      </c:pt>
                      <c:pt idx="26802">
                        <c:v>50.309579999999997</c:v>
                      </c:pt>
                      <c:pt idx="26803">
                        <c:v>50.33549</c:v>
                      </c:pt>
                      <c:pt idx="26804">
                        <c:v>50.361770000000007</c:v>
                      </c:pt>
                      <c:pt idx="26805">
                        <c:v>50.387969999999996</c:v>
                      </c:pt>
                      <c:pt idx="26806">
                        <c:v>50.41422</c:v>
                      </c:pt>
                      <c:pt idx="26807">
                        <c:v>50.44023</c:v>
                      </c:pt>
                      <c:pt idx="26808">
                        <c:v>50.466449999999995</c:v>
                      </c:pt>
                      <c:pt idx="26809">
                        <c:v>50.49259</c:v>
                      </c:pt>
                      <c:pt idx="26810">
                        <c:v>50.492049999999999</c:v>
                      </c:pt>
                      <c:pt idx="26811">
                        <c:v>50.42454</c:v>
                      </c:pt>
                      <c:pt idx="26812">
                        <c:v>50.379620000000003</c:v>
                      </c:pt>
                      <c:pt idx="26813">
                        <c:v>50.3324</c:v>
                      </c:pt>
                      <c:pt idx="26814">
                        <c:v>50.332009999999997</c:v>
                      </c:pt>
                      <c:pt idx="26815">
                        <c:v>50.340860000000006</c:v>
                      </c:pt>
                      <c:pt idx="26816">
                        <c:v>50.356589999999997</c:v>
                      </c:pt>
                      <c:pt idx="26817">
                        <c:v>50.356549999999999</c:v>
                      </c:pt>
                      <c:pt idx="26818">
                        <c:v>50.364699999999999</c:v>
                      </c:pt>
                      <c:pt idx="26819">
                        <c:v>50.383519999999997</c:v>
                      </c:pt>
                      <c:pt idx="26820">
                        <c:v>50.405450000000002</c:v>
                      </c:pt>
                      <c:pt idx="26821">
                        <c:v>50.429190000000006</c:v>
                      </c:pt>
                      <c:pt idx="26822">
                        <c:v>50.451160000000002</c:v>
                      </c:pt>
                      <c:pt idx="26823">
                        <c:v>50.475709999999992</c:v>
                      </c:pt>
                      <c:pt idx="26824">
                        <c:v>50.499900000000004</c:v>
                      </c:pt>
                      <c:pt idx="26825">
                        <c:v>50.522989999999993</c:v>
                      </c:pt>
                      <c:pt idx="26826">
                        <c:v>50.547560000000004</c:v>
                      </c:pt>
                      <c:pt idx="26827">
                        <c:v>50.569780000000002</c:v>
                      </c:pt>
                      <c:pt idx="26828">
                        <c:v>50.595150000000004</c:v>
                      </c:pt>
                      <c:pt idx="26829">
                        <c:v>50.619799999999998</c:v>
                      </c:pt>
                      <c:pt idx="26830">
                        <c:v>50.643909999999998</c:v>
                      </c:pt>
                      <c:pt idx="26831">
                        <c:v>50.493880000000004</c:v>
                      </c:pt>
                      <c:pt idx="26832">
                        <c:v>50.410519999999998</c:v>
                      </c:pt>
                      <c:pt idx="26833">
                        <c:v>50.34695</c:v>
                      </c:pt>
                      <c:pt idx="26834">
                        <c:v>50.292969999999997</c:v>
                      </c:pt>
                      <c:pt idx="26835">
                        <c:v>50.244500000000002</c:v>
                      </c:pt>
                      <c:pt idx="26836">
                        <c:v>50.199269999999999</c:v>
                      </c:pt>
                      <c:pt idx="26837">
                        <c:v>50.155740000000002</c:v>
                      </c:pt>
                      <c:pt idx="26838">
                        <c:v>50.114650000000005</c:v>
                      </c:pt>
                      <c:pt idx="26839">
                        <c:v>50.074509999999997</c:v>
                      </c:pt>
                      <c:pt idx="26840">
                        <c:v>50.035920000000004</c:v>
                      </c:pt>
                      <c:pt idx="26841">
                        <c:v>49.998139999999999</c:v>
                      </c:pt>
                      <c:pt idx="26842">
                        <c:v>49.961039999999997</c:v>
                      </c:pt>
                      <c:pt idx="26843">
                        <c:v>49.924689999999998</c:v>
                      </c:pt>
                      <c:pt idx="26844">
                        <c:v>49.889299999999999</c:v>
                      </c:pt>
                      <c:pt idx="26845">
                        <c:v>49.854880000000001</c:v>
                      </c:pt>
                      <c:pt idx="26846">
                        <c:v>49.820630000000001</c:v>
                      </c:pt>
                      <c:pt idx="26847">
                        <c:v>49.786810000000003</c:v>
                      </c:pt>
                      <c:pt idx="26848">
                        <c:v>49.753270000000001</c:v>
                      </c:pt>
                      <c:pt idx="26849">
                        <c:v>49.719490000000008</c:v>
                      </c:pt>
                      <c:pt idx="26850">
                        <c:v>49.686510000000006</c:v>
                      </c:pt>
                      <c:pt idx="26851">
                        <c:v>49.653219999999997</c:v>
                      </c:pt>
                      <c:pt idx="26852">
                        <c:v>49.620400000000004</c:v>
                      </c:pt>
                      <c:pt idx="26853">
                        <c:v>49.587870000000002</c:v>
                      </c:pt>
                      <c:pt idx="26854">
                        <c:v>49.555329999999998</c:v>
                      </c:pt>
                      <c:pt idx="26855">
                        <c:v>49.523499999999999</c:v>
                      </c:pt>
                      <c:pt idx="26856">
                        <c:v>49.490210000000005</c:v>
                      </c:pt>
                      <c:pt idx="26857">
                        <c:v>49.458039999999997</c:v>
                      </c:pt>
                      <c:pt idx="26858">
                        <c:v>49.42597</c:v>
                      </c:pt>
                      <c:pt idx="26859">
                        <c:v>49.39425</c:v>
                      </c:pt>
                      <c:pt idx="26860">
                        <c:v>49.362659999999998</c:v>
                      </c:pt>
                      <c:pt idx="26861">
                        <c:v>49.331009999999999</c:v>
                      </c:pt>
                      <c:pt idx="26862">
                        <c:v>49.299850000000006</c:v>
                      </c:pt>
                      <c:pt idx="26863">
                        <c:v>49.268630000000002</c:v>
                      </c:pt>
                      <c:pt idx="26864">
                        <c:v>49.238429999999994</c:v>
                      </c:pt>
                      <c:pt idx="26865">
                        <c:v>49.20749</c:v>
                      </c:pt>
                      <c:pt idx="26866">
                        <c:v>49.176299999999998</c:v>
                      </c:pt>
                      <c:pt idx="26867">
                        <c:v>49.145219999999995</c:v>
                      </c:pt>
                      <c:pt idx="26868">
                        <c:v>49.114750000000001</c:v>
                      </c:pt>
                      <c:pt idx="26869">
                        <c:v>49.084119999999999</c:v>
                      </c:pt>
                      <c:pt idx="26870">
                        <c:v>49.0535</c:v>
                      </c:pt>
                      <c:pt idx="26871">
                        <c:v>49.022439999999996</c:v>
                      </c:pt>
                      <c:pt idx="26872">
                        <c:v>48.991460000000004</c:v>
                      </c:pt>
                      <c:pt idx="26873">
                        <c:v>48.960540000000002</c:v>
                      </c:pt>
                      <c:pt idx="26874">
                        <c:v>48.929900000000004</c:v>
                      </c:pt>
                      <c:pt idx="26875">
                        <c:v>48.899650000000001</c:v>
                      </c:pt>
                      <c:pt idx="26876">
                        <c:v>48.869300000000003</c:v>
                      </c:pt>
                      <c:pt idx="26877">
                        <c:v>48.838679999999997</c:v>
                      </c:pt>
                      <c:pt idx="26878">
                        <c:v>48.808019999999999</c:v>
                      </c:pt>
                      <c:pt idx="26879">
                        <c:v>48.777730000000005</c:v>
                      </c:pt>
                      <c:pt idx="26880">
                        <c:v>48.747630000000001</c:v>
                      </c:pt>
                      <c:pt idx="26881">
                        <c:v>48.717350000000003</c:v>
                      </c:pt>
                      <c:pt idx="26882">
                        <c:v>48.687129999999996</c:v>
                      </c:pt>
                      <c:pt idx="26883">
                        <c:v>48.656550000000003</c:v>
                      </c:pt>
                      <c:pt idx="26884">
                        <c:v>48.626069999999999</c:v>
                      </c:pt>
                      <c:pt idx="26885">
                        <c:v>48.595699999999994</c:v>
                      </c:pt>
                      <c:pt idx="26886">
                        <c:v>48.56559</c:v>
                      </c:pt>
                      <c:pt idx="26887">
                        <c:v>48.535510000000002</c:v>
                      </c:pt>
                      <c:pt idx="26888">
                        <c:v>48.505609999999997</c:v>
                      </c:pt>
                      <c:pt idx="26889">
                        <c:v>48.475439999999999</c:v>
                      </c:pt>
                      <c:pt idx="26890">
                        <c:v>48.445660000000004</c:v>
                      </c:pt>
                      <c:pt idx="26891">
                        <c:v>48.416020000000003</c:v>
                      </c:pt>
                      <c:pt idx="26892">
                        <c:v>48.386519999999997</c:v>
                      </c:pt>
                      <c:pt idx="26893">
                        <c:v>48.356780000000001</c:v>
                      </c:pt>
                      <c:pt idx="26894">
                        <c:v>48.327060000000003</c:v>
                      </c:pt>
                      <c:pt idx="26895">
                        <c:v>48.298029999999997</c:v>
                      </c:pt>
                      <c:pt idx="26896">
                        <c:v>48.268630000000002</c:v>
                      </c:pt>
                      <c:pt idx="26897">
                        <c:v>48.239280000000008</c:v>
                      </c:pt>
                      <c:pt idx="26898">
                        <c:v>48.209820000000001</c:v>
                      </c:pt>
                      <c:pt idx="26899">
                        <c:v>48.180319999999995</c:v>
                      </c:pt>
                      <c:pt idx="26900">
                        <c:v>48.150919999999999</c:v>
                      </c:pt>
                      <c:pt idx="26901">
                        <c:v>48.121340000000004</c:v>
                      </c:pt>
                      <c:pt idx="26902">
                        <c:v>48.092490000000005</c:v>
                      </c:pt>
                      <c:pt idx="26903">
                        <c:v>48.063360000000003</c:v>
                      </c:pt>
                      <c:pt idx="26904">
                        <c:v>48.034420000000004</c:v>
                      </c:pt>
                      <c:pt idx="26905">
                        <c:v>48.004930000000002</c:v>
                      </c:pt>
                      <c:pt idx="26906">
                        <c:v>47.975519999999996</c:v>
                      </c:pt>
                      <c:pt idx="26907">
                        <c:v>47.944139999999997</c:v>
                      </c:pt>
                      <c:pt idx="26908">
                        <c:v>47.913069999999998</c:v>
                      </c:pt>
                      <c:pt idx="26909">
                        <c:v>47.881889999999999</c:v>
                      </c:pt>
                      <c:pt idx="26910">
                        <c:v>47.850979999999993</c:v>
                      </c:pt>
                      <c:pt idx="26911">
                        <c:v>47.820090000000008</c:v>
                      </c:pt>
                      <c:pt idx="26912">
                        <c:v>47.789500000000004</c:v>
                      </c:pt>
                      <c:pt idx="26913">
                        <c:v>47.758770000000005</c:v>
                      </c:pt>
                      <c:pt idx="26914">
                        <c:v>47.728580000000001</c:v>
                      </c:pt>
                      <c:pt idx="26915">
                        <c:v>47.69829</c:v>
                      </c:pt>
                      <c:pt idx="26916">
                        <c:v>47.667749999999998</c:v>
                      </c:pt>
                      <c:pt idx="26917">
                        <c:v>47.637270000000001</c:v>
                      </c:pt>
                      <c:pt idx="26918">
                        <c:v>47.606740000000002</c:v>
                      </c:pt>
                      <c:pt idx="26919">
                        <c:v>47.576919999999994</c:v>
                      </c:pt>
                      <c:pt idx="26920">
                        <c:v>47.547560000000004</c:v>
                      </c:pt>
                      <c:pt idx="26921">
                        <c:v>47.516579999999998</c:v>
                      </c:pt>
                      <c:pt idx="26922">
                        <c:v>47.485640000000004</c:v>
                      </c:pt>
                      <c:pt idx="26923">
                        <c:v>47.454530000000005</c:v>
                      </c:pt>
                      <c:pt idx="26924">
                        <c:v>47.423580000000001</c:v>
                      </c:pt>
                      <c:pt idx="26925">
                        <c:v>47.392690000000002</c:v>
                      </c:pt>
                      <c:pt idx="26926">
                        <c:v>47.361829999999998</c:v>
                      </c:pt>
                      <c:pt idx="26927">
                        <c:v>47.331420000000001</c:v>
                      </c:pt>
                      <c:pt idx="26928">
                        <c:v>47.301330000000007</c:v>
                      </c:pt>
                      <c:pt idx="26929">
                        <c:v>47.271569999999997</c:v>
                      </c:pt>
                      <c:pt idx="26930">
                        <c:v>47.240830000000003</c:v>
                      </c:pt>
                      <c:pt idx="26931">
                        <c:v>47.210999999999999</c:v>
                      </c:pt>
                      <c:pt idx="26932">
                        <c:v>47.18094</c:v>
                      </c:pt>
                      <c:pt idx="26933">
                        <c:v>47.150970000000001</c:v>
                      </c:pt>
                      <c:pt idx="26934">
                        <c:v>47.122</c:v>
                      </c:pt>
                      <c:pt idx="26935">
                        <c:v>47.091770000000004</c:v>
                      </c:pt>
                      <c:pt idx="26936">
                        <c:v>47.061630000000001</c:v>
                      </c:pt>
                      <c:pt idx="26937">
                        <c:v>47.03201</c:v>
                      </c:pt>
                      <c:pt idx="26938">
                        <c:v>47.001929999999994</c:v>
                      </c:pt>
                      <c:pt idx="26939">
                        <c:v>46.972490000000001</c:v>
                      </c:pt>
                      <c:pt idx="26940">
                        <c:v>46.942570000000003</c:v>
                      </c:pt>
                      <c:pt idx="26941">
                        <c:v>46.91133</c:v>
                      </c:pt>
                      <c:pt idx="26942">
                        <c:v>46.879619999999996</c:v>
                      </c:pt>
                      <c:pt idx="26943">
                        <c:v>46.848230000000001</c:v>
                      </c:pt>
                      <c:pt idx="26944">
                        <c:v>46.817339999999994</c:v>
                      </c:pt>
                      <c:pt idx="26945">
                        <c:v>46.787059999999997</c:v>
                      </c:pt>
                      <c:pt idx="26946">
                        <c:v>46.756489999999999</c:v>
                      </c:pt>
                      <c:pt idx="26947">
                        <c:v>46.725859999999997</c:v>
                      </c:pt>
                      <c:pt idx="26948">
                        <c:v>46.69529</c:v>
                      </c:pt>
                      <c:pt idx="26949">
                        <c:v>46.665039999999998</c:v>
                      </c:pt>
                      <c:pt idx="26950">
                        <c:v>46.634169999999997</c:v>
                      </c:pt>
                      <c:pt idx="26951">
                        <c:v>46.603479999999998</c:v>
                      </c:pt>
                      <c:pt idx="26952">
                        <c:v>46.572409999999998</c:v>
                      </c:pt>
                      <c:pt idx="26953">
                        <c:v>46.539429999999996</c:v>
                      </c:pt>
                      <c:pt idx="26954">
                        <c:v>46.506550000000004</c:v>
                      </c:pt>
                      <c:pt idx="26955">
                        <c:v>46.474209999999999</c:v>
                      </c:pt>
                      <c:pt idx="26956">
                        <c:v>46.442690000000006</c:v>
                      </c:pt>
                      <c:pt idx="26957">
                        <c:v>46.41131</c:v>
                      </c:pt>
                      <c:pt idx="26958">
                        <c:v>46.379840000000002</c:v>
                      </c:pt>
                      <c:pt idx="26959">
                        <c:v>46.348610000000001</c:v>
                      </c:pt>
                      <c:pt idx="26960">
                        <c:v>46.317729999999997</c:v>
                      </c:pt>
                      <c:pt idx="26961">
                        <c:v>46.286750000000005</c:v>
                      </c:pt>
                      <c:pt idx="26962">
                        <c:v>46.256430000000002</c:v>
                      </c:pt>
                      <c:pt idx="26963">
                        <c:v>46.227609999999999</c:v>
                      </c:pt>
                      <c:pt idx="26964">
                        <c:v>46.197850000000003</c:v>
                      </c:pt>
                      <c:pt idx="26965">
                        <c:v>46.166629999999998</c:v>
                      </c:pt>
                      <c:pt idx="26966">
                        <c:v>46.134829999999994</c:v>
                      </c:pt>
                      <c:pt idx="26967">
                        <c:v>46.103650000000002</c:v>
                      </c:pt>
                      <c:pt idx="26968">
                        <c:v>46.07226</c:v>
                      </c:pt>
                      <c:pt idx="26969">
                        <c:v>46.040999999999997</c:v>
                      </c:pt>
                      <c:pt idx="26970">
                        <c:v>46.009859999999996</c:v>
                      </c:pt>
                      <c:pt idx="26971">
                        <c:v>45.978839999999998</c:v>
                      </c:pt>
                      <c:pt idx="26972">
                        <c:v>45.947670000000002</c:v>
                      </c:pt>
                      <c:pt idx="26973">
                        <c:v>45.916699999999999</c:v>
                      </c:pt>
                      <c:pt idx="26974">
                        <c:v>45.885660000000001</c:v>
                      </c:pt>
                      <c:pt idx="26975">
                        <c:v>45.855400000000003</c:v>
                      </c:pt>
                      <c:pt idx="26976">
                        <c:v>45.823439999999998</c:v>
                      </c:pt>
                      <c:pt idx="26977">
                        <c:v>45.793700000000001</c:v>
                      </c:pt>
                      <c:pt idx="26978">
                        <c:v>45.763689999999997</c:v>
                      </c:pt>
                      <c:pt idx="26979">
                        <c:v>45.732780000000005</c:v>
                      </c:pt>
                      <c:pt idx="26980">
                        <c:v>45.700980000000001</c:v>
                      </c:pt>
                      <c:pt idx="26981">
                        <c:v>45.669389999999993</c:v>
                      </c:pt>
                      <c:pt idx="26982">
                        <c:v>45.637740000000008</c:v>
                      </c:pt>
                      <c:pt idx="26983">
                        <c:v>45.606099999999998</c:v>
                      </c:pt>
                      <c:pt idx="26984">
                        <c:v>45.574120000000001</c:v>
                      </c:pt>
                      <c:pt idx="26985">
                        <c:v>45.542109999999994</c:v>
                      </c:pt>
                      <c:pt idx="26986">
                        <c:v>45.51005</c:v>
                      </c:pt>
                      <c:pt idx="26987">
                        <c:v>45.477980000000002</c:v>
                      </c:pt>
                      <c:pt idx="26988">
                        <c:v>45.445610000000002</c:v>
                      </c:pt>
                      <c:pt idx="26989">
                        <c:v>45.413780000000003</c:v>
                      </c:pt>
                      <c:pt idx="26990">
                        <c:v>45.382449999999999</c:v>
                      </c:pt>
                      <c:pt idx="26991">
                        <c:v>45.35107</c:v>
                      </c:pt>
                      <c:pt idx="26992">
                        <c:v>45.319310000000002</c:v>
                      </c:pt>
                      <c:pt idx="26993">
                        <c:v>45.286730000000006</c:v>
                      </c:pt>
                      <c:pt idx="26994">
                        <c:v>45.254329999999996</c:v>
                      </c:pt>
                      <c:pt idx="26995">
                        <c:v>45.221820000000001</c:v>
                      </c:pt>
                      <c:pt idx="26996">
                        <c:v>45.189440000000005</c:v>
                      </c:pt>
                      <c:pt idx="26997">
                        <c:v>45.157109999999996</c:v>
                      </c:pt>
                      <c:pt idx="26998">
                        <c:v>45.124389999999998</c:v>
                      </c:pt>
                      <c:pt idx="26999">
                        <c:v>45.092040000000004</c:v>
                      </c:pt>
                      <c:pt idx="27000">
                        <c:v>45.059809999999999</c:v>
                      </c:pt>
                      <c:pt idx="27001">
                        <c:v>45.02675</c:v>
                      </c:pt>
                      <c:pt idx="27002">
                        <c:v>44.994709999999998</c:v>
                      </c:pt>
                      <c:pt idx="27003">
                        <c:v>44.961919999999999</c:v>
                      </c:pt>
                      <c:pt idx="27004">
                        <c:v>44.92953</c:v>
                      </c:pt>
                      <c:pt idx="27005">
                        <c:v>44.896469999999994</c:v>
                      </c:pt>
                      <c:pt idx="27006">
                        <c:v>44.863080000000004</c:v>
                      </c:pt>
                      <c:pt idx="27007">
                        <c:v>44.829480000000004</c:v>
                      </c:pt>
                      <c:pt idx="27008">
                        <c:v>44.796139999999994</c:v>
                      </c:pt>
                      <c:pt idx="27009">
                        <c:v>44.763349999999996</c:v>
                      </c:pt>
                      <c:pt idx="27010">
                        <c:v>44.730339999999998</c:v>
                      </c:pt>
                      <c:pt idx="27011">
                        <c:v>44.697469999999996</c:v>
                      </c:pt>
                      <c:pt idx="27012">
                        <c:v>44.665049999999994</c:v>
                      </c:pt>
                      <c:pt idx="27013">
                        <c:v>44.632509999999996</c:v>
                      </c:pt>
                      <c:pt idx="27014">
                        <c:v>44.607640000000004</c:v>
                      </c:pt>
                      <c:pt idx="27015">
                        <c:v>44.582839999999997</c:v>
                      </c:pt>
                      <c:pt idx="27016">
                        <c:v>44.555420000000005</c:v>
                      </c:pt>
                      <c:pt idx="27017">
                        <c:v>44.527479999999997</c:v>
                      </c:pt>
                      <c:pt idx="27018">
                        <c:v>44.501489999999997</c:v>
                      </c:pt>
                      <c:pt idx="27019">
                        <c:v>44.474130000000002</c:v>
                      </c:pt>
                      <c:pt idx="27020">
                        <c:v>44.446939999999998</c:v>
                      </c:pt>
                      <c:pt idx="27021">
                        <c:v>44.418309999999998</c:v>
                      </c:pt>
                      <c:pt idx="27022">
                        <c:v>44.389779999999995</c:v>
                      </c:pt>
                      <c:pt idx="27023">
                        <c:v>44.349519999999998</c:v>
                      </c:pt>
                      <c:pt idx="27024">
                        <c:v>44.319290000000002</c:v>
                      </c:pt>
                      <c:pt idx="27025">
                        <c:v>44.289110000000001</c:v>
                      </c:pt>
                      <c:pt idx="27026">
                        <c:v>44.260060000000003</c:v>
                      </c:pt>
                      <c:pt idx="27027">
                        <c:v>44.22972</c:v>
                      </c:pt>
                      <c:pt idx="27028">
                        <c:v>44.199739999999998</c:v>
                      </c:pt>
                      <c:pt idx="27029">
                        <c:v>44.169780000000003</c:v>
                      </c:pt>
                      <c:pt idx="27030">
                        <c:v>44.139710000000001</c:v>
                      </c:pt>
                      <c:pt idx="27031">
                        <c:v>44.109059999999999</c:v>
                      </c:pt>
                      <c:pt idx="27032">
                        <c:v>44.07891</c:v>
                      </c:pt>
                      <c:pt idx="27033">
                        <c:v>44.048079999999999</c:v>
                      </c:pt>
                      <c:pt idx="27034">
                        <c:v>44.017030000000005</c:v>
                      </c:pt>
                      <c:pt idx="27035">
                        <c:v>43.985729999999997</c:v>
                      </c:pt>
                      <c:pt idx="27036">
                        <c:v>43.95429</c:v>
                      </c:pt>
                      <c:pt idx="27037">
                        <c:v>43.922650000000004</c:v>
                      </c:pt>
                      <c:pt idx="27038">
                        <c:v>43.89132</c:v>
                      </c:pt>
                      <c:pt idx="27039">
                        <c:v>43.85951</c:v>
                      </c:pt>
                      <c:pt idx="27040">
                        <c:v>43.827439999999996</c:v>
                      </c:pt>
                      <c:pt idx="27041">
                        <c:v>43.795599999999993</c:v>
                      </c:pt>
                      <c:pt idx="27042">
                        <c:v>43.763639999999995</c:v>
                      </c:pt>
                      <c:pt idx="27043">
                        <c:v>43.731629999999996</c:v>
                      </c:pt>
                      <c:pt idx="27044">
                        <c:v>43.699170000000002</c:v>
                      </c:pt>
                      <c:pt idx="27045">
                        <c:v>43.667030000000004</c:v>
                      </c:pt>
                      <c:pt idx="27046">
                        <c:v>43.634360000000001</c:v>
                      </c:pt>
                      <c:pt idx="27047">
                        <c:v>43.601479999999995</c:v>
                      </c:pt>
                      <c:pt idx="27048">
                        <c:v>43.56879</c:v>
                      </c:pt>
                      <c:pt idx="27049">
                        <c:v>43.535820000000001</c:v>
                      </c:pt>
                      <c:pt idx="27050">
                        <c:v>43.502989999999997</c:v>
                      </c:pt>
                      <c:pt idx="27051">
                        <c:v>43.470000000000006</c:v>
                      </c:pt>
                      <c:pt idx="27052">
                        <c:v>43.43694</c:v>
                      </c:pt>
                      <c:pt idx="27053">
                        <c:v>43.403669999999998</c:v>
                      </c:pt>
                      <c:pt idx="27054">
                        <c:v>43.370420000000003</c:v>
                      </c:pt>
                      <c:pt idx="27055">
                        <c:v>43.337640000000007</c:v>
                      </c:pt>
                      <c:pt idx="27056">
                        <c:v>43.304989999999997</c:v>
                      </c:pt>
                      <c:pt idx="27057">
                        <c:v>43.27196</c:v>
                      </c:pt>
                      <c:pt idx="27058">
                        <c:v>43.236689999999996</c:v>
                      </c:pt>
                      <c:pt idx="27059">
                        <c:v>43.203530000000001</c:v>
                      </c:pt>
                      <c:pt idx="27060">
                        <c:v>43.17</c:v>
                      </c:pt>
                      <c:pt idx="27061">
                        <c:v>43.136620000000001</c:v>
                      </c:pt>
                      <c:pt idx="27062">
                        <c:v>43.102729999999994</c:v>
                      </c:pt>
                      <c:pt idx="27063">
                        <c:v>43.068710000000003</c:v>
                      </c:pt>
                      <c:pt idx="27064">
                        <c:v>43.034460000000003</c:v>
                      </c:pt>
                      <c:pt idx="27065">
                        <c:v>43.002719999999997</c:v>
                      </c:pt>
                      <c:pt idx="27066">
                        <c:v>42.971299999999999</c:v>
                      </c:pt>
                      <c:pt idx="27067">
                        <c:v>42.939119999999996</c:v>
                      </c:pt>
                      <c:pt idx="27068">
                        <c:v>42.906899999999993</c:v>
                      </c:pt>
                      <c:pt idx="27069">
                        <c:v>42.874249999999996</c:v>
                      </c:pt>
                      <c:pt idx="27070">
                        <c:v>42.840899999999998</c:v>
                      </c:pt>
                      <c:pt idx="27071">
                        <c:v>42.811139999999995</c:v>
                      </c:pt>
                      <c:pt idx="27072">
                        <c:v>42.779980000000002</c:v>
                      </c:pt>
                      <c:pt idx="27073">
                        <c:v>42.747710000000005</c:v>
                      </c:pt>
                      <c:pt idx="27074">
                        <c:v>42.715389999999999</c:v>
                      </c:pt>
                      <c:pt idx="27075">
                        <c:v>42.682779999999994</c:v>
                      </c:pt>
                      <c:pt idx="27076">
                        <c:v>42.64902</c:v>
                      </c:pt>
                      <c:pt idx="27077">
                        <c:v>42.615249999999996</c:v>
                      </c:pt>
                      <c:pt idx="27078">
                        <c:v>42.581179999999996</c:v>
                      </c:pt>
                      <c:pt idx="27079">
                        <c:v>42.547449999999998</c:v>
                      </c:pt>
                      <c:pt idx="27080">
                        <c:v>42.512910000000005</c:v>
                      </c:pt>
                      <c:pt idx="27081">
                        <c:v>42.478480000000005</c:v>
                      </c:pt>
                      <c:pt idx="27082">
                        <c:v>42.444160000000004</c:v>
                      </c:pt>
                      <c:pt idx="27083">
                        <c:v>42.409480000000002</c:v>
                      </c:pt>
                      <c:pt idx="27084">
                        <c:v>42.374690000000001</c:v>
                      </c:pt>
                      <c:pt idx="27085">
                        <c:v>42.339089999999999</c:v>
                      </c:pt>
                      <c:pt idx="27086">
                        <c:v>42.304000000000002</c:v>
                      </c:pt>
                      <c:pt idx="27087">
                        <c:v>42.268030000000003</c:v>
                      </c:pt>
                      <c:pt idx="27088">
                        <c:v>42.232149999999997</c:v>
                      </c:pt>
                      <c:pt idx="27089">
                        <c:v>42.19576</c:v>
                      </c:pt>
                      <c:pt idx="27090">
                        <c:v>42.159950000000002</c:v>
                      </c:pt>
                      <c:pt idx="27091">
                        <c:v>42.129559999999998</c:v>
                      </c:pt>
                      <c:pt idx="27092">
                        <c:v>42.100090000000002</c:v>
                      </c:pt>
                      <c:pt idx="27093">
                        <c:v>42.069409999999998</c:v>
                      </c:pt>
                      <c:pt idx="27094">
                        <c:v>42.038669999999996</c:v>
                      </c:pt>
                      <c:pt idx="27095">
                        <c:v>42.006050000000002</c:v>
                      </c:pt>
                      <c:pt idx="27096">
                        <c:v>41.973779999999998</c:v>
                      </c:pt>
                      <c:pt idx="27097">
                        <c:v>41.940150000000003</c:v>
                      </c:pt>
                      <c:pt idx="27098">
                        <c:v>41.905659999999997</c:v>
                      </c:pt>
                      <c:pt idx="27099">
                        <c:v>41.870609999999999</c:v>
                      </c:pt>
                      <c:pt idx="27100">
                        <c:v>41.837140000000005</c:v>
                      </c:pt>
                      <c:pt idx="27101">
                        <c:v>41.802789999999995</c:v>
                      </c:pt>
                      <c:pt idx="27102">
                        <c:v>41.768059999999998</c:v>
                      </c:pt>
                      <c:pt idx="27103">
                        <c:v>41.731720000000003</c:v>
                      </c:pt>
                      <c:pt idx="27104">
                        <c:v>41.695520000000002</c:v>
                      </c:pt>
                      <c:pt idx="27105">
                        <c:v>41.659100000000002</c:v>
                      </c:pt>
                      <c:pt idx="27106">
                        <c:v>41.622890000000005</c:v>
                      </c:pt>
                      <c:pt idx="27107">
                        <c:v>41.585390000000004</c:v>
                      </c:pt>
                      <c:pt idx="27108">
                        <c:v>41.548170000000006</c:v>
                      </c:pt>
                      <c:pt idx="27109">
                        <c:v>41.510600000000004</c:v>
                      </c:pt>
                      <c:pt idx="27110">
                        <c:v>41.472729999999999</c:v>
                      </c:pt>
                      <c:pt idx="27111">
                        <c:v>41.434870000000004</c:v>
                      </c:pt>
                      <c:pt idx="27112">
                        <c:v>41.39678</c:v>
                      </c:pt>
                      <c:pt idx="27113">
                        <c:v>41.358509999999995</c:v>
                      </c:pt>
                      <c:pt idx="27114">
                        <c:v>41.319800000000001</c:v>
                      </c:pt>
                      <c:pt idx="27115">
                        <c:v>41.281480000000002</c:v>
                      </c:pt>
                      <c:pt idx="27116">
                        <c:v>41.243429999999996</c:v>
                      </c:pt>
                      <c:pt idx="27117">
                        <c:v>41.205220000000004</c:v>
                      </c:pt>
                      <c:pt idx="27118">
                        <c:v>41.16733</c:v>
                      </c:pt>
                      <c:pt idx="27119">
                        <c:v>41.130290000000002</c:v>
                      </c:pt>
                      <c:pt idx="27120">
                        <c:v>41.093240000000002</c:v>
                      </c:pt>
                      <c:pt idx="27121">
                        <c:v>41.055729999999997</c:v>
                      </c:pt>
                      <c:pt idx="27122">
                        <c:v>41.017310000000002</c:v>
                      </c:pt>
                      <c:pt idx="27123">
                        <c:v>40.982880000000002</c:v>
                      </c:pt>
                      <c:pt idx="27124">
                        <c:v>40.947509999999994</c:v>
                      </c:pt>
                      <c:pt idx="27125">
                        <c:v>40.911020000000001</c:v>
                      </c:pt>
                      <c:pt idx="27126">
                        <c:v>40.874340000000004</c:v>
                      </c:pt>
                      <c:pt idx="27127">
                        <c:v>40.837519999999998</c:v>
                      </c:pt>
                      <c:pt idx="27128">
                        <c:v>40.800210000000007</c:v>
                      </c:pt>
                      <c:pt idx="27129">
                        <c:v>40.762349999999998</c:v>
                      </c:pt>
                      <c:pt idx="27130">
                        <c:v>40.722940000000001</c:v>
                      </c:pt>
                      <c:pt idx="27131">
                        <c:v>40.68309</c:v>
                      </c:pt>
                      <c:pt idx="27132">
                        <c:v>40.642379999999996</c:v>
                      </c:pt>
                      <c:pt idx="27133">
                        <c:v>40.601729999999996</c:v>
                      </c:pt>
                      <c:pt idx="27134">
                        <c:v>40.562100000000001</c:v>
                      </c:pt>
                      <c:pt idx="27135">
                        <c:v>40.520880000000005</c:v>
                      </c:pt>
                      <c:pt idx="27136">
                        <c:v>40.479349999999997</c:v>
                      </c:pt>
                      <c:pt idx="27137">
                        <c:v>40.437089999999998</c:v>
                      </c:pt>
                      <c:pt idx="27138">
                        <c:v>40.394829999999999</c:v>
                      </c:pt>
                      <c:pt idx="27139">
                        <c:v>40.354050000000001</c:v>
                      </c:pt>
                      <c:pt idx="27140">
                        <c:v>40.312429999999999</c:v>
                      </c:pt>
                      <c:pt idx="27141">
                        <c:v>40.269869999999997</c:v>
                      </c:pt>
                      <c:pt idx="27142">
                        <c:v>40.226620000000004</c:v>
                      </c:pt>
                      <c:pt idx="27143">
                        <c:v>40.18394</c:v>
                      </c:pt>
                      <c:pt idx="27144">
                        <c:v>40.140830000000001</c:v>
                      </c:pt>
                      <c:pt idx="27145">
                        <c:v>40.09704</c:v>
                      </c:pt>
                      <c:pt idx="27146">
                        <c:v>40.056149999999995</c:v>
                      </c:pt>
                      <c:pt idx="27147">
                        <c:v>40.017029999999998</c:v>
                      </c:pt>
                      <c:pt idx="27148">
                        <c:v>39.976309999999998</c:v>
                      </c:pt>
                      <c:pt idx="27149">
                        <c:v>39.934649999999998</c:v>
                      </c:pt>
                      <c:pt idx="27150">
                        <c:v>39.892749999999999</c:v>
                      </c:pt>
                      <c:pt idx="27151">
                        <c:v>39.850989999999996</c:v>
                      </c:pt>
                      <c:pt idx="27152">
                        <c:v>39.809049999999999</c:v>
                      </c:pt>
                      <c:pt idx="27153">
                        <c:v>39.765450000000001</c:v>
                      </c:pt>
                      <c:pt idx="27154">
                        <c:v>39.72045</c:v>
                      </c:pt>
                      <c:pt idx="27155">
                        <c:v>39.675179999999997</c:v>
                      </c:pt>
                      <c:pt idx="27156">
                        <c:v>39.630560000000003</c:v>
                      </c:pt>
                      <c:pt idx="27157">
                        <c:v>39.585999999999999</c:v>
                      </c:pt>
                      <c:pt idx="27158">
                        <c:v>39.540990000000001</c:v>
                      </c:pt>
                      <c:pt idx="27159">
                        <c:v>39.495260000000002</c:v>
                      </c:pt>
                      <c:pt idx="27160">
                        <c:v>39.44847</c:v>
                      </c:pt>
                      <c:pt idx="27161">
                        <c:v>39.400950000000002</c:v>
                      </c:pt>
                      <c:pt idx="27162">
                        <c:v>39.354799999999997</c:v>
                      </c:pt>
                      <c:pt idx="27163">
                        <c:v>39.308219999999999</c:v>
                      </c:pt>
                      <c:pt idx="27164">
                        <c:v>39.262749999999997</c:v>
                      </c:pt>
                      <c:pt idx="27165">
                        <c:v>39.217199999999998</c:v>
                      </c:pt>
                      <c:pt idx="27166">
                        <c:v>39.170639999999999</c:v>
                      </c:pt>
                      <c:pt idx="27167">
                        <c:v>39.12321</c:v>
                      </c:pt>
                      <c:pt idx="27168">
                        <c:v>39.086410000000001</c:v>
                      </c:pt>
                      <c:pt idx="27169">
                        <c:v>39.057029999999997</c:v>
                      </c:pt>
                      <c:pt idx="27170">
                        <c:v>39.024830000000001</c:v>
                      </c:pt>
                      <c:pt idx="27171">
                        <c:v>38.989750000000001</c:v>
                      </c:pt>
                      <c:pt idx="27172">
                        <c:v>38.948039999999999</c:v>
                      </c:pt>
                      <c:pt idx="27173">
                        <c:v>38.903410000000001</c:v>
                      </c:pt>
                      <c:pt idx="27174">
                        <c:v>38.856850000000001</c:v>
                      </c:pt>
                      <c:pt idx="27175">
                        <c:v>38.811399999999999</c:v>
                      </c:pt>
                      <c:pt idx="27176">
                        <c:v>38.768239999999999</c:v>
                      </c:pt>
                      <c:pt idx="27177">
                        <c:v>38.723529999999997</c:v>
                      </c:pt>
                      <c:pt idx="27178">
                        <c:v>38.677590000000002</c:v>
                      </c:pt>
                      <c:pt idx="27179">
                        <c:v>38.630279999999999</c:v>
                      </c:pt>
                      <c:pt idx="27180">
                        <c:v>38.58099</c:v>
                      </c:pt>
                      <c:pt idx="27181">
                        <c:v>38.530069999999995</c:v>
                      </c:pt>
                      <c:pt idx="27182">
                        <c:v>38.477510000000002</c:v>
                      </c:pt>
                      <c:pt idx="27183">
                        <c:v>38.425330000000002</c:v>
                      </c:pt>
                      <c:pt idx="27184">
                        <c:v>38.372430000000001</c:v>
                      </c:pt>
                      <c:pt idx="27185">
                        <c:v>38.322859999999999</c:v>
                      </c:pt>
                      <c:pt idx="27186">
                        <c:v>38.275220000000004</c:v>
                      </c:pt>
                      <c:pt idx="27187">
                        <c:v>38.231480000000005</c:v>
                      </c:pt>
                      <c:pt idx="27188">
                        <c:v>38.192499999999995</c:v>
                      </c:pt>
                      <c:pt idx="27189">
                        <c:v>38.152529999999999</c:v>
                      </c:pt>
                      <c:pt idx="27190">
                        <c:v>38.112849999999995</c:v>
                      </c:pt>
                      <c:pt idx="27191">
                        <c:v>38.069850000000002</c:v>
                      </c:pt>
                      <c:pt idx="27192">
                        <c:v>38.023589999999999</c:v>
                      </c:pt>
                      <c:pt idx="27193">
                        <c:v>37.973640000000003</c:v>
                      </c:pt>
                      <c:pt idx="27194">
                        <c:v>37.92239</c:v>
                      </c:pt>
                      <c:pt idx="27195">
                        <c:v>37.869419999999998</c:v>
                      </c:pt>
                      <c:pt idx="27196">
                        <c:v>37.815439999999995</c:v>
                      </c:pt>
                      <c:pt idx="27197">
                        <c:v>37.761569999999999</c:v>
                      </c:pt>
                      <c:pt idx="27198">
                        <c:v>37.707709999999999</c:v>
                      </c:pt>
                      <c:pt idx="27199">
                        <c:v>37.652679999999997</c:v>
                      </c:pt>
                      <c:pt idx="27200">
                        <c:v>37.597149999999999</c:v>
                      </c:pt>
                      <c:pt idx="27201">
                        <c:v>37.541339999999998</c:v>
                      </c:pt>
                      <c:pt idx="27202">
                        <c:v>37.486449999999998</c:v>
                      </c:pt>
                      <c:pt idx="27203">
                        <c:v>37.431619999999995</c:v>
                      </c:pt>
                      <c:pt idx="27204">
                        <c:v>37.378149999999998</c:v>
                      </c:pt>
                      <c:pt idx="27205">
                        <c:v>37.324300000000001</c:v>
                      </c:pt>
                      <c:pt idx="27206">
                        <c:v>37.270029999999998</c:v>
                      </c:pt>
                      <c:pt idx="27207">
                        <c:v>37.218029999999999</c:v>
                      </c:pt>
                      <c:pt idx="27208">
                        <c:v>37.167009999999998</c:v>
                      </c:pt>
                      <c:pt idx="27209">
                        <c:v>37.114470000000004</c:v>
                      </c:pt>
                      <c:pt idx="27210">
                        <c:v>37.061099999999996</c:v>
                      </c:pt>
                      <c:pt idx="27211">
                        <c:v>37.011589999999998</c:v>
                      </c:pt>
                      <c:pt idx="27212">
                        <c:v>36.964150000000004</c:v>
                      </c:pt>
                      <c:pt idx="27213">
                        <c:v>36.91563</c:v>
                      </c:pt>
                      <c:pt idx="27214">
                        <c:v>36.863510000000005</c:v>
                      </c:pt>
                      <c:pt idx="27215">
                        <c:v>36.810380000000002</c:v>
                      </c:pt>
                      <c:pt idx="27216">
                        <c:v>36.756079999999997</c:v>
                      </c:pt>
                      <c:pt idx="27217">
                        <c:v>36.699939999999998</c:v>
                      </c:pt>
                      <c:pt idx="27218">
                        <c:v>36.643439999999998</c:v>
                      </c:pt>
                      <c:pt idx="27219">
                        <c:v>36.58999</c:v>
                      </c:pt>
                      <c:pt idx="27220">
                        <c:v>36.534410000000001</c:v>
                      </c:pt>
                      <c:pt idx="27221">
                        <c:v>36.47748</c:v>
                      </c:pt>
                      <c:pt idx="27222">
                        <c:v>36.420569999999998</c:v>
                      </c:pt>
                      <c:pt idx="27223">
                        <c:v>36.363729999999997</c:v>
                      </c:pt>
                      <c:pt idx="27224">
                        <c:v>36.305050000000001</c:v>
                      </c:pt>
                      <c:pt idx="27225">
                        <c:v>36.246079999999999</c:v>
                      </c:pt>
                      <c:pt idx="27226">
                        <c:v>36.187809999999999</c:v>
                      </c:pt>
                      <c:pt idx="27227">
                        <c:v>36.128140000000002</c:v>
                      </c:pt>
                      <c:pt idx="27228">
                        <c:v>36.06738</c:v>
                      </c:pt>
                      <c:pt idx="27229">
                        <c:v>36.008140000000004</c:v>
                      </c:pt>
                      <c:pt idx="27230">
                        <c:v>35.951010000000004</c:v>
                      </c:pt>
                      <c:pt idx="27231">
                        <c:v>35.895269999999996</c:v>
                      </c:pt>
                      <c:pt idx="27232">
                        <c:v>35.839080000000003</c:v>
                      </c:pt>
                      <c:pt idx="27233">
                        <c:v>35.781909999999996</c:v>
                      </c:pt>
                      <c:pt idx="27234">
                        <c:v>35.724620000000002</c:v>
                      </c:pt>
                      <c:pt idx="27235">
                        <c:v>35.667619999999999</c:v>
                      </c:pt>
                      <c:pt idx="27236">
                        <c:v>35.613140000000001</c:v>
                      </c:pt>
                      <c:pt idx="27237">
                        <c:v>35.558279999999996</c:v>
                      </c:pt>
                      <c:pt idx="27238">
                        <c:v>35.503749999999997</c:v>
                      </c:pt>
                      <c:pt idx="27239">
                        <c:v>35.450040000000001</c:v>
                      </c:pt>
                      <c:pt idx="27240">
                        <c:v>35.394220000000004</c:v>
                      </c:pt>
                      <c:pt idx="27241">
                        <c:v>35.337939999999996</c:v>
                      </c:pt>
                      <c:pt idx="27242">
                        <c:v>35.281039999999997</c:v>
                      </c:pt>
                      <c:pt idx="27243">
                        <c:v>35.224359999999997</c:v>
                      </c:pt>
                      <c:pt idx="27244">
                        <c:v>35.165950000000002</c:v>
                      </c:pt>
                      <c:pt idx="27245">
                        <c:v>35.105840000000001</c:v>
                      </c:pt>
                      <c:pt idx="27246">
                        <c:v>35.043880000000001</c:v>
                      </c:pt>
                      <c:pt idx="27247">
                        <c:v>34.980920000000005</c:v>
                      </c:pt>
                      <c:pt idx="27248">
                        <c:v>34.922780000000003</c:v>
                      </c:pt>
                      <c:pt idx="27249">
                        <c:v>34.865580000000001</c:v>
                      </c:pt>
                      <c:pt idx="27250">
                        <c:v>34.804259999999999</c:v>
                      </c:pt>
                      <c:pt idx="27251">
                        <c:v>34.742620000000002</c:v>
                      </c:pt>
                      <c:pt idx="27252">
                        <c:v>34.67991</c:v>
                      </c:pt>
                      <c:pt idx="27253">
                        <c:v>34.615809999999996</c:v>
                      </c:pt>
                      <c:pt idx="27254">
                        <c:v>34.551690000000001</c:v>
                      </c:pt>
                      <c:pt idx="27255">
                        <c:v>34.484960000000001</c:v>
                      </c:pt>
                      <c:pt idx="27256">
                        <c:v>34.41769</c:v>
                      </c:pt>
                      <c:pt idx="27257">
                        <c:v>34.354320000000001</c:v>
                      </c:pt>
                      <c:pt idx="27258">
                        <c:v>34.286629999999995</c:v>
                      </c:pt>
                      <c:pt idx="27259">
                        <c:v>34.219090000000001</c:v>
                      </c:pt>
                      <c:pt idx="27260">
                        <c:v>34.159399999999998</c:v>
                      </c:pt>
                      <c:pt idx="27261">
                        <c:v>34.093890000000002</c:v>
                      </c:pt>
                      <c:pt idx="27262">
                        <c:v>34.029710000000001</c:v>
                      </c:pt>
                      <c:pt idx="27263">
                        <c:v>33.96463</c:v>
                      </c:pt>
                      <c:pt idx="27264">
                        <c:v>33.89705</c:v>
                      </c:pt>
                      <c:pt idx="27265">
                        <c:v>33.828440000000001</c:v>
                      </c:pt>
                      <c:pt idx="27266">
                        <c:v>33.760170000000002</c:v>
                      </c:pt>
                      <c:pt idx="27267">
                        <c:v>33.691209999999998</c:v>
                      </c:pt>
                      <c:pt idx="27268">
                        <c:v>33.621520000000004</c:v>
                      </c:pt>
                      <c:pt idx="27269">
                        <c:v>33.551099999999998</c:v>
                      </c:pt>
                      <c:pt idx="27270">
                        <c:v>33.48113</c:v>
                      </c:pt>
                      <c:pt idx="27271">
                        <c:v>33.409190000000002</c:v>
                      </c:pt>
                      <c:pt idx="27272">
                        <c:v>33.337150000000001</c:v>
                      </c:pt>
                      <c:pt idx="27273">
                        <c:v>33.265509999999999</c:v>
                      </c:pt>
                      <c:pt idx="27274">
                        <c:v>33.193329999999996</c:v>
                      </c:pt>
                      <c:pt idx="27275">
                        <c:v>33.122579999999999</c:v>
                      </c:pt>
                      <c:pt idx="27276">
                        <c:v>33.050719999999998</c:v>
                      </c:pt>
                      <c:pt idx="27277">
                        <c:v>32.976149999999997</c:v>
                      </c:pt>
                      <c:pt idx="27278">
                        <c:v>32.89781</c:v>
                      </c:pt>
                      <c:pt idx="27279">
                        <c:v>32.817750000000004</c:v>
                      </c:pt>
                      <c:pt idx="27280">
                        <c:v>32.736980000000003</c:v>
                      </c:pt>
                      <c:pt idx="27281">
                        <c:v>32.655259999999998</c:v>
                      </c:pt>
                      <c:pt idx="27282">
                        <c:v>32.575189999999999</c:v>
                      </c:pt>
                      <c:pt idx="27283">
                        <c:v>32.493819999999999</c:v>
                      </c:pt>
                      <c:pt idx="27284">
                        <c:v>32.413780000000003</c:v>
                      </c:pt>
                      <c:pt idx="27285">
                        <c:v>32.332930000000005</c:v>
                      </c:pt>
                      <c:pt idx="27286">
                        <c:v>32.252179999999996</c:v>
                      </c:pt>
                      <c:pt idx="27287">
                        <c:v>32.171639999999996</c:v>
                      </c:pt>
                      <c:pt idx="27288">
                        <c:v>32.088799999999999</c:v>
                      </c:pt>
                      <c:pt idx="27289">
                        <c:v>32.004930000000002</c:v>
                      </c:pt>
                      <c:pt idx="27290">
                        <c:v>31.922700000000003</c:v>
                      </c:pt>
                      <c:pt idx="27291">
                        <c:v>31.839289999999998</c:v>
                      </c:pt>
                      <c:pt idx="27292">
                        <c:v>31.755189999999999</c:v>
                      </c:pt>
                      <c:pt idx="27293">
                        <c:v>31.670270000000002</c:v>
                      </c:pt>
                      <c:pt idx="27294">
                        <c:v>31.585139999999999</c:v>
                      </c:pt>
                      <c:pt idx="27295">
                        <c:v>31.49944</c:v>
                      </c:pt>
                      <c:pt idx="27296">
                        <c:v>31.412279999999999</c:v>
                      </c:pt>
                      <c:pt idx="27297">
                        <c:v>31.324000000000002</c:v>
                      </c:pt>
                      <c:pt idx="27298">
                        <c:v>31.235719999999997</c:v>
                      </c:pt>
                      <c:pt idx="27299">
                        <c:v>31.14631</c:v>
                      </c:pt>
                      <c:pt idx="27300">
                        <c:v>31.056330000000003</c:v>
                      </c:pt>
                      <c:pt idx="27301">
                        <c:v>30.965869999999999</c:v>
                      </c:pt>
                      <c:pt idx="27302">
                        <c:v>30.873930000000001</c:v>
                      </c:pt>
                      <c:pt idx="27303">
                        <c:v>30.779299999999999</c:v>
                      </c:pt>
                      <c:pt idx="27304">
                        <c:v>30.682170000000003</c:v>
                      </c:pt>
                      <c:pt idx="27305">
                        <c:v>30.584340000000001</c:v>
                      </c:pt>
                      <c:pt idx="27306">
                        <c:v>30.486849999999997</c:v>
                      </c:pt>
                      <c:pt idx="27307">
                        <c:v>30.387520000000002</c:v>
                      </c:pt>
                      <c:pt idx="27308">
                        <c:v>30.288420000000002</c:v>
                      </c:pt>
                      <c:pt idx="27309">
                        <c:v>30.188570000000002</c:v>
                      </c:pt>
                      <c:pt idx="27310">
                        <c:v>30.087969999999999</c:v>
                      </c:pt>
                      <c:pt idx="27311">
                        <c:v>29.9876</c:v>
                      </c:pt>
                      <c:pt idx="27312">
                        <c:v>29.884819999999998</c:v>
                      </c:pt>
                      <c:pt idx="27313">
                        <c:v>29.783110000000001</c:v>
                      </c:pt>
                      <c:pt idx="27314">
                        <c:v>29.679579999999998</c:v>
                      </c:pt>
                      <c:pt idx="27315">
                        <c:v>29.57452</c:v>
                      </c:pt>
                      <c:pt idx="27316">
                        <c:v>29.468600000000002</c:v>
                      </c:pt>
                      <c:pt idx="27317">
                        <c:v>29.363160000000001</c:v>
                      </c:pt>
                      <c:pt idx="27318">
                        <c:v>29.259620000000002</c:v>
                      </c:pt>
                      <c:pt idx="27319">
                        <c:v>29.158339999999999</c:v>
                      </c:pt>
                      <c:pt idx="27320">
                        <c:v>29.06119</c:v>
                      </c:pt>
                      <c:pt idx="27321">
                        <c:v>28.96321</c:v>
                      </c:pt>
                      <c:pt idx="27322">
                        <c:v>28.857610000000001</c:v>
                      </c:pt>
                      <c:pt idx="27323">
                        <c:v>28.747019999999999</c:v>
                      </c:pt>
                      <c:pt idx="27324">
                        <c:v>28.63561</c:v>
                      </c:pt>
                      <c:pt idx="27325">
                        <c:v>28.526009999999999</c:v>
                      </c:pt>
                      <c:pt idx="27326">
                        <c:v>28.414359999999999</c:v>
                      </c:pt>
                      <c:pt idx="27327">
                        <c:v>28.301400000000001</c:v>
                      </c:pt>
                      <c:pt idx="27328">
                        <c:v>28.187639999999998</c:v>
                      </c:pt>
                      <c:pt idx="27329">
                        <c:v>28.072720000000004</c:v>
                      </c:pt>
                      <c:pt idx="27330">
                        <c:v>27.957280000000001</c:v>
                      </c:pt>
                      <c:pt idx="27331">
                        <c:v>27.842030000000001</c:v>
                      </c:pt>
                      <c:pt idx="27332">
                        <c:v>27.725949999999997</c:v>
                      </c:pt>
                      <c:pt idx="27333">
                        <c:v>27.608600000000003</c:v>
                      </c:pt>
                      <c:pt idx="27334">
                        <c:v>27.490790000000001</c:v>
                      </c:pt>
                      <c:pt idx="27335">
                        <c:v>27.37229</c:v>
                      </c:pt>
                      <c:pt idx="27336">
                        <c:v>27.25367</c:v>
                      </c:pt>
                      <c:pt idx="27337">
                        <c:v>27.134309999999999</c:v>
                      </c:pt>
                      <c:pt idx="27338">
                        <c:v>27.013129999999997</c:v>
                      </c:pt>
                      <c:pt idx="27339">
                        <c:v>26.891780000000001</c:v>
                      </c:pt>
                      <c:pt idx="27340">
                        <c:v>26.769509999999997</c:v>
                      </c:pt>
                      <c:pt idx="27341">
                        <c:v>26.646560000000001</c:v>
                      </c:pt>
                      <c:pt idx="27342">
                        <c:v>26.52261</c:v>
                      </c:pt>
                      <c:pt idx="27343">
                        <c:v>26.399419999999999</c:v>
                      </c:pt>
                      <c:pt idx="27344">
                        <c:v>26.276060000000001</c:v>
                      </c:pt>
                      <c:pt idx="27345">
                        <c:v>26.152419999999999</c:v>
                      </c:pt>
                      <c:pt idx="27346">
                        <c:v>26.027999999999999</c:v>
                      </c:pt>
                      <c:pt idx="27347">
                        <c:v>25.902670000000001</c:v>
                      </c:pt>
                      <c:pt idx="27348">
                        <c:v>25.776330000000002</c:v>
                      </c:pt>
                      <c:pt idx="27349">
                        <c:v>25.6496</c:v>
                      </c:pt>
                      <c:pt idx="27350">
                        <c:v>25.523609999999998</c:v>
                      </c:pt>
                      <c:pt idx="27351">
                        <c:v>25.398399999999999</c:v>
                      </c:pt>
                      <c:pt idx="27352">
                        <c:v>25.272109999999998</c:v>
                      </c:pt>
                      <c:pt idx="27353">
                        <c:v>25.144939999999998</c:v>
                      </c:pt>
                      <c:pt idx="27354">
                        <c:v>25.017520000000001</c:v>
                      </c:pt>
                      <c:pt idx="27355">
                        <c:v>24.889100000000003</c:v>
                      </c:pt>
                      <c:pt idx="27356">
                        <c:v>24.760469999999998</c:v>
                      </c:pt>
                      <c:pt idx="27357">
                        <c:v>24.633020000000002</c:v>
                      </c:pt>
                      <c:pt idx="27358">
                        <c:v>24.50536</c:v>
                      </c:pt>
                      <c:pt idx="27359">
                        <c:v>24.376709999999999</c:v>
                      </c:pt>
                      <c:pt idx="27360">
                        <c:v>24.247890000000002</c:v>
                      </c:pt>
                      <c:pt idx="27361">
                        <c:v>24.122</c:v>
                      </c:pt>
                      <c:pt idx="27362">
                        <c:v>23.995660000000001</c:v>
                      </c:pt>
                      <c:pt idx="27363">
                        <c:v>23.874460000000003</c:v>
                      </c:pt>
                      <c:pt idx="27364">
                        <c:v>23.748640000000002</c:v>
                      </c:pt>
                      <c:pt idx="27365">
                        <c:v>23.621829999999999</c:v>
                      </c:pt>
                      <c:pt idx="27366">
                        <c:v>23.494120000000002</c:v>
                      </c:pt>
                      <c:pt idx="27367">
                        <c:v>23.365399999999998</c:v>
                      </c:pt>
                      <c:pt idx="27368">
                        <c:v>23.236219999999999</c:v>
                      </c:pt>
                      <c:pt idx="27369">
                        <c:v>23.106189999999998</c:v>
                      </c:pt>
                      <c:pt idx="27370">
                        <c:v>22.975949999999997</c:v>
                      </c:pt>
                      <c:pt idx="27371">
                        <c:v>22.846620000000001</c:v>
                      </c:pt>
                      <c:pt idx="27372">
                        <c:v>22.717839999999999</c:v>
                      </c:pt>
                      <c:pt idx="27373">
                        <c:v>22.58625</c:v>
                      </c:pt>
                      <c:pt idx="27374">
                        <c:v>22.455099999999998</c:v>
                      </c:pt>
                      <c:pt idx="27375">
                        <c:v>22.323889999999999</c:v>
                      </c:pt>
                      <c:pt idx="27376">
                        <c:v>22.192340000000002</c:v>
                      </c:pt>
                      <c:pt idx="27377">
                        <c:v>22.060840000000002</c:v>
                      </c:pt>
                      <c:pt idx="27378">
                        <c:v>21.929169999999999</c:v>
                      </c:pt>
                      <c:pt idx="27379">
                        <c:v>21.796579999999999</c:v>
                      </c:pt>
                      <c:pt idx="27380">
                        <c:v>21.66386</c:v>
                      </c:pt>
                      <c:pt idx="27381">
                        <c:v>21.530200000000001</c:v>
                      </c:pt>
                      <c:pt idx="27382">
                        <c:v>21.39622</c:v>
                      </c:pt>
                      <c:pt idx="27383">
                        <c:v>21.261760000000002</c:v>
                      </c:pt>
                      <c:pt idx="27384">
                        <c:v>21.127980000000001</c:v>
                      </c:pt>
                      <c:pt idx="27385">
                        <c:v>20.99428</c:v>
                      </c:pt>
                      <c:pt idx="27386">
                        <c:v>20.861190000000001</c:v>
                      </c:pt>
                      <c:pt idx="27387">
                        <c:v>20.726990000000001</c:v>
                      </c:pt>
                      <c:pt idx="27388">
                        <c:v>20.592950000000002</c:v>
                      </c:pt>
                      <c:pt idx="27389">
                        <c:v>20.45842</c:v>
                      </c:pt>
                      <c:pt idx="27390">
                        <c:v>20.325009999999999</c:v>
                      </c:pt>
                      <c:pt idx="27391">
                        <c:v>20.193530000000003</c:v>
                      </c:pt>
                      <c:pt idx="27392">
                        <c:v>20.062899999999999</c:v>
                      </c:pt>
                      <c:pt idx="27393">
                        <c:v>19.93243</c:v>
                      </c:pt>
                      <c:pt idx="27394">
                        <c:v>19.799029999999998</c:v>
                      </c:pt>
                      <c:pt idx="27395">
                        <c:v>19.664210000000001</c:v>
                      </c:pt>
                      <c:pt idx="27396">
                        <c:v>19.528970000000001</c:v>
                      </c:pt>
                      <c:pt idx="27397">
                        <c:v>19.393339999999998</c:v>
                      </c:pt>
                      <c:pt idx="27398">
                        <c:v>19.257680000000001</c:v>
                      </c:pt>
                      <c:pt idx="27399">
                        <c:v>19.122049999999998</c:v>
                      </c:pt>
                      <c:pt idx="27400">
                        <c:v>18.985119999999998</c:v>
                      </c:pt>
                      <c:pt idx="27401">
                        <c:v>18.848389999999998</c:v>
                      </c:pt>
                      <c:pt idx="27402">
                        <c:v>18.711500000000001</c:v>
                      </c:pt>
                      <c:pt idx="27403">
                        <c:v>18.574750000000002</c:v>
                      </c:pt>
                      <c:pt idx="27404">
                        <c:v>18.438369999999999</c:v>
                      </c:pt>
                      <c:pt idx="27405">
                        <c:v>18.30339</c:v>
                      </c:pt>
                      <c:pt idx="27406">
                        <c:v>18.1677</c:v>
                      </c:pt>
                      <c:pt idx="27407">
                        <c:v>18.031829999999999</c:v>
                      </c:pt>
                      <c:pt idx="27408">
                        <c:v>17.8963</c:v>
                      </c:pt>
                      <c:pt idx="27409">
                        <c:v>17.762619999999998</c:v>
                      </c:pt>
                      <c:pt idx="27410">
                        <c:v>17.626649999999998</c:v>
                      </c:pt>
                      <c:pt idx="27411">
                        <c:v>17.488430000000001</c:v>
                      </c:pt>
                      <c:pt idx="27412">
                        <c:v>17.352989999999998</c:v>
                      </c:pt>
                      <c:pt idx="27413">
                        <c:v>17.21772</c:v>
                      </c:pt>
                      <c:pt idx="27414">
                        <c:v>17.082070000000002</c:v>
                      </c:pt>
                      <c:pt idx="27415">
                        <c:v>16.94613</c:v>
                      </c:pt>
                      <c:pt idx="27416">
                        <c:v>16.81006</c:v>
                      </c:pt>
                      <c:pt idx="27417">
                        <c:v>16.673300000000001</c:v>
                      </c:pt>
                      <c:pt idx="27418">
                        <c:v>16.537409999999998</c:v>
                      </c:pt>
                      <c:pt idx="27419">
                        <c:v>16.39931</c:v>
                      </c:pt>
                      <c:pt idx="27420">
                        <c:v>16.261969999999998</c:v>
                      </c:pt>
                      <c:pt idx="27421">
                        <c:v>16.12527</c:v>
                      </c:pt>
                      <c:pt idx="27422">
                        <c:v>15.98962</c:v>
                      </c:pt>
                      <c:pt idx="27423">
                        <c:v>15.85276</c:v>
                      </c:pt>
                      <c:pt idx="27424">
                        <c:v>15.715520000000001</c:v>
                      </c:pt>
                      <c:pt idx="27425">
                        <c:v>15.577369999999998</c:v>
                      </c:pt>
                      <c:pt idx="27426">
                        <c:v>15.43946</c:v>
                      </c:pt>
                      <c:pt idx="27427">
                        <c:v>15.301400000000001</c:v>
                      </c:pt>
                      <c:pt idx="27428">
                        <c:v>15.163960000000001</c:v>
                      </c:pt>
                      <c:pt idx="27429">
                        <c:v>15.026870000000001</c:v>
                      </c:pt>
                      <c:pt idx="27430">
                        <c:v>14.89208</c:v>
                      </c:pt>
                      <c:pt idx="27431">
                        <c:v>14.755130000000001</c:v>
                      </c:pt>
                      <c:pt idx="27432">
                        <c:v>14.61698</c:v>
                      </c:pt>
                      <c:pt idx="27433">
                        <c:v>14.479420000000001</c:v>
                      </c:pt>
                      <c:pt idx="27434">
                        <c:v>14.34183</c:v>
                      </c:pt>
                      <c:pt idx="27435">
                        <c:v>14.20571</c:v>
                      </c:pt>
                      <c:pt idx="27436">
                        <c:v>14.067810000000001</c:v>
                      </c:pt>
                      <c:pt idx="27437">
                        <c:v>13.92962</c:v>
                      </c:pt>
                      <c:pt idx="27438">
                        <c:v>13.79092</c:v>
                      </c:pt>
                      <c:pt idx="27439">
                        <c:v>13.652899999999999</c:v>
                      </c:pt>
                      <c:pt idx="27440">
                        <c:v>13.51383</c:v>
                      </c:pt>
                      <c:pt idx="27441">
                        <c:v>13.375680000000001</c:v>
                      </c:pt>
                      <c:pt idx="27442">
                        <c:v>13.23822</c:v>
                      </c:pt>
                      <c:pt idx="27443">
                        <c:v>13.09984</c:v>
                      </c:pt>
                      <c:pt idx="27444">
                        <c:v>12.96086</c:v>
                      </c:pt>
                      <c:pt idx="27445">
                        <c:v>12.822379999999999</c:v>
                      </c:pt>
                      <c:pt idx="27446">
                        <c:v>12.685200000000002</c:v>
                      </c:pt>
                      <c:pt idx="27447">
                        <c:v>12.54739</c:v>
                      </c:pt>
                      <c:pt idx="27448">
                        <c:v>12.41029</c:v>
                      </c:pt>
                      <c:pt idx="27449">
                        <c:v>12.27506</c:v>
                      </c:pt>
                      <c:pt idx="27450">
                        <c:v>12.139530000000001</c:v>
                      </c:pt>
                      <c:pt idx="27451">
                        <c:v>12.00661</c:v>
                      </c:pt>
                      <c:pt idx="27452">
                        <c:v>11.869400000000001</c:v>
                      </c:pt>
                      <c:pt idx="27453">
                        <c:v>11.732320000000001</c:v>
                      </c:pt>
                      <c:pt idx="27454">
                        <c:v>11.5932</c:v>
                      </c:pt>
                      <c:pt idx="27455">
                        <c:v>11.454509999999999</c:v>
                      </c:pt>
                      <c:pt idx="27456">
                        <c:v>11.31532</c:v>
                      </c:pt>
                      <c:pt idx="27457">
                        <c:v>11.176909999999999</c:v>
                      </c:pt>
                      <c:pt idx="27458">
                        <c:v>11.04063</c:v>
                      </c:pt>
                      <c:pt idx="27459">
                        <c:v>10.90531</c:v>
                      </c:pt>
                      <c:pt idx="27460">
                        <c:v>10.767500000000002</c:v>
                      </c:pt>
                      <c:pt idx="27461">
                        <c:v>10.631880000000001</c:v>
                      </c:pt>
                      <c:pt idx="27462">
                        <c:v>10.494129999999998</c:v>
                      </c:pt>
                      <c:pt idx="27463">
                        <c:v>10.355240000000002</c:v>
                      </c:pt>
                      <c:pt idx="27464">
                        <c:v>10.228489999999999</c:v>
                      </c:pt>
                      <c:pt idx="27465">
                        <c:v>10.099830000000001</c:v>
                      </c:pt>
                      <c:pt idx="27466">
                        <c:v>9.9634669999999996</c:v>
                      </c:pt>
                      <c:pt idx="27467">
                        <c:v>9.8259600000000002</c:v>
                      </c:pt>
                      <c:pt idx="27468">
                        <c:v>9.6922189999999997</c:v>
                      </c:pt>
                      <c:pt idx="27469">
                        <c:v>9.5699439999999996</c:v>
                      </c:pt>
                      <c:pt idx="27470">
                        <c:v>9.4429829999999999</c:v>
                      </c:pt>
                      <c:pt idx="27471">
                        <c:v>9.3161210000000008</c:v>
                      </c:pt>
                      <c:pt idx="27472">
                        <c:v>9.1901379999999993</c:v>
                      </c:pt>
                      <c:pt idx="27473">
                        <c:v>9.0573960000000007</c:v>
                      </c:pt>
                      <c:pt idx="27474">
                        <c:v>8.9212550000000004</c:v>
                      </c:pt>
                      <c:pt idx="27475">
                        <c:v>8.7842450000000003</c:v>
                      </c:pt>
                      <c:pt idx="27476">
                        <c:v>8.6481440000000003</c:v>
                      </c:pt>
                      <c:pt idx="27477">
                        <c:v>8.5165970000000009</c:v>
                      </c:pt>
                      <c:pt idx="27478">
                        <c:v>8.3891139999999993</c:v>
                      </c:pt>
                      <c:pt idx="27479">
                        <c:v>8.256983</c:v>
                      </c:pt>
                      <c:pt idx="27480">
                        <c:v>8.1200119999999991</c:v>
                      </c:pt>
                      <c:pt idx="27481">
                        <c:v>7.9822110000000004</c:v>
                      </c:pt>
                      <c:pt idx="27482">
                        <c:v>7.84382</c:v>
                      </c:pt>
                      <c:pt idx="27483">
                        <c:v>7.7055439999999997</c:v>
                      </c:pt>
                      <c:pt idx="27484">
                        <c:v>7.5671520000000001</c:v>
                      </c:pt>
                      <c:pt idx="27485">
                        <c:v>7.4284680000000005</c:v>
                      </c:pt>
                      <c:pt idx="27486">
                        <c:v>7.2904880000000007</c:v>
                      </c:pt>
                      <c:pt idx="27487">
                        <c:v>7.1521290000000004</c:v>
                      </c:pt>
                      <c:pt idx="27488">
                        <c:v>7.0158969999999998</c:v>
                      </c:pt>
                      <c:pt idx="27489">
                        <c:v>6.8835699999999997</c:v>
                      </c:pt>
                      <c:pt idx="27490">
                        <c:v>6.7461549999999999</c:v>
                      </c:pt>
                      <c:pt idx="27491">
                        <c:v>6.6067400000000003</c:v>
                      </c:pt>
                      <c:pt idx="27492">
                        <c:v>6.4672749999999999</c:v>
                      </c:pt>
                      <c:pt idx="27493">
                        <c:v>6.3275509999999997</c:v>
                      </c:pt>
                      <c:pt idx="27494">
                        <c:v>6.1880349999999993</c:v>
                      </c:pt>
                      <c:pt idx="27495">
                        <c:v>6.0480840000000002</c:v>
                      </c:pt>
                      <c:pt idx="27496">
                        <c:v>5.9084460000000005</c:v>
                      </c:pt>
                      <c:pt idx="27497">
                        <c:v>5.7701279999999997</c:v>
                      </c:pt>
                      <c:pt idx="27498">
                        <c:v>5.6298389999999996</c:v>
                      </c:pt>
                      <c:pt idx="27499">
                        <c:v>5.4896399999999996</c:v>
                      </c:pt>
                      <c:pt idx="27500">
                        <c:v>5.3497240000000001</c:v>
                      </c:pt>
                      <c:pt idx="27501">
                        <c:v>5.2098569999999995</c:v>
                      </c:pt>
                      <c:pt idx="27502">
                        <c:v>5.0696919999999999</c:v>
                      </c:pt>
                      <c:pt idx="27503">
                        <c:v>4.930542</c:v>
                      </c:pt>
                      <c:pt idx="27504">
                        <c:v>4.7923419999999997</c:v>
                      </c:pt>
                      <c:pt idx="27505">
                        <c:v>4.6542870000000001</c:v>
                      </c:pt>
                      <c:pt idx="27506">
                        <c:v>4.5156990000000006</c:v>
                      </c:pt>
                      <c:pt idx="27507">
                        <c:v>4.3761619999999999</c:v>
                      </c:pt>
                      <c:pt idx="27508">
                        <c:v>4.2365659999999998</c:v>
                      </c:pt>
                      <c:pt idx="27509">
                        <c:v>4.0971039999999999</c:v>
                      </c:pt>
                      <c:pt idx="27510">
                        <c:v>3.9583459999999997</c:v>
                      </c:pt>
                      <c:pt idx="27511">
                        <c:v>3.8187569999999997</c:v>
                      </c:pt>
                      <c:pt idx="27512">
                        <c:v>3.6801189999999999</c:v>
                      </c:pt>
                      <c:pt idx="27513">
                        <c:v>3.541299</c:v>
                      </c:pt>
                      <c:pt idx="27514">
                        <c:v>3.4038349999999999</c:v>
                      </c:pt>
                      <c:pt idx="27515">
                        <c:v>3.2716609999999999</c:v>
                      </c:pt>
                      <c:pt idx="27516">
                        <c:v>3.1371979999999997</c:v>
                      </c:pt>
                      <c:pt idx="27517">
                        <c:v>3.003851</c:v>
                      </c:pt>
                      <c:pt idx="27518">
                        <c:v>2.8659780000000001</c:v>
                      </c:pt>
                      <c:pt idx="27519">
                        <c:v>2.7264210000000002</c:v>
                      </c:pt>
                      <c:pt idx="27520">
                        <c:v>2.58657</c:v>
                      </c:pt>
                      <c:pt idx="27521">
                        <c:v>2.4460069999999998</c:v>
                      </c:pt>
                      <c:pt idx="27522">
                        <c:v>2.306028</c:v>
                      </c:pt>
                      <c:pt idx="27523">
                        <c:v>2.1658789999999999</c:v>
                      </c:pt>
                      <c:pt idx="27524">
                        <c:v>2.0259260000000001</c:v>
                      </c:pt>
                      <c:pt idx="27525">
                        <c:v>1.886477</c:v>
                      </c:pt>
                      <c:pt idx="27526">
                        <c:v>1.7469009999999998</c:v>
                      </c:pt>
                      <c:pt idx="27527">
                        <c:v>1.6067149999999999</c:v>
                      </c:pt>
                      <c:pt idx="27528">
                        <c:v>1.467546</c:v>
                      </c:pt>
                      <c:pt idx="27529">
                        <c:v>1.328193</c:v>
                      </c:pt>
                      <c:pt idx="27530">
                        <c:v>1.1886950000000001</c:v>
                      </c:pt>
                      <c:pt idx="27531">
                        <c:v>1.048934</c:v>
                      </c:pt>
                      <c:pt idx="27532">
                        <c:v>0.90962650000000012</c:v>
                      </c:pt>
                      <c:pt idx="27533">
                        <c:v>0.76965749999999999</c:v>
                      </c:pt>
                      <c:pt idx="27534">
                        <c:v>0.6302354</c:v>
                      </c:pt>
                      <c:pt idx="27535">
                        <c:v>0.48977999999999999</c:v>
                      </c:pt>
                      <c:pt idx="27536">
                        <c:v>0.35029680000000002</c:v>
                      </c:pt>
                      <c:pt idx="27537">
                        <c:v>0.21042290000000002</c:v>
                      </c:pt>
                      <c:pt idx="27538">
                        <c:v>7.1072280000000002E-2</c:v>
                      </c:pt>
                      <c:pt idx="27539">
                        <c:v>-6.7271890000000001E-2</c:v>
                      </c:pt>
                      <c:pt idx="27540">
                        <c:v>-0.20730109999999999</c:v>
                      </c:pt>
                      <c:pt idx="27541">
                        <c:v>-0.34771620000000003</c:v>
                      </c:pt>
                      <c:pt idx="27542">
                        <c:v>-0.48782350000000002</c:v>
                      </c:pt>
                      <c:pt idx="27543">
                        <c:v>-0.62665609999999994</c:v>
                      </c:pt>
                      <c:pt idx="27544">
                        <c:v>-0.761961</c:v>
                      </c:pt>
                      <c:pt idx="27545">
                        <c:v>-0.89800980000000008</c:v>
                      </c:pt>
                      <c:pt idx="27546">
                        <c:v>-1.0367960000000001</c:v>
                      </c:pt>
                      <c:pt idx="27547">
                        <c:v>-1.1762540000000001</c:v>
                      </c:pt>
                      <c:pt idx="27548">
                        <c:v>-1.315887</c:v>
                      </c:pt>
                      <c:pt idx="27549">
                        <c:v>-1.4557610000000001</c:v>
                      </c:pt>
                      <c:pt idx="27550">
                        <c:v>-1.5952450000000002</c:v>
                      </c:pt>
                      <c:pt idx="27551">
                        <c:v>-1.7342520000000001</c:v>
                      </c:pt>
                      <c:pt idx="27552">
                        <c:v>-1.8737280000000001</c:v>
                      </c:pt>
                      <c:pt idx="27553">
                        <c:v>-2.011971</c:v>
                      </c:pt>
                      <c:pt idx="27554">
                        <c:v>-2.1496949999999999</c:v>
                      </c:pt>
                      <c:pt idx="27555">
                        <c:v>-2.2852160000000001</c:v>
                      </c:pt>
                      <c:pt idx="27556">
                        <c:v>-2.4236629999999999</c:v>
                      </c:pt>
                      <c:pt idx="27557">
                        <c:v>-2.5625119999999999</c:v>
                      </c:pt>
                      <c:pt idx="27558">
                        <c:v>-2.699929</c:v>
                      </c:pt>
                      <c:pt idx="27559">
                        <c:v>-2.8391609999999998</c:v>
                      </c:pt>
                      <c:pt idx="27560">
                        <c:v>-2.9758630000000004</c:v>
                      </c:pt>
                      <c:pt idx="27561">
                        <c:v>-3.1159969999999997</c:v>
                      </c:pt>
                      <c:pt idx="27562">
                        <c:v>-3.2564860000000002</c:v>
                      </c:pt>
                      <c:pt idx="27563">
                        <c:v>-3.3970940000000001</c:v>
                      </c:pt>
                      <c:pt idx="27564">
                        <c:v>-3.523968</c:v>
                      </c:pt>
                      <c:pt idx="27565">
                        <c:v>-3.6605690000000002</c:v>
                      </c:pt>
                      <c:pt idx="27566">
                        <c:v>-3.7989739999999999</c:v>
                      </c:pt>
                      <c:pt idx="27567">
                        <c:v>-3.937284</c:v>
                      </c:pt>
                      <c:pt idx="27568">
                        <c:v>-4.0767490000000004</c:v>
                      </c:pt>
                      <c:pt idx="27569">
                        <c:v>-4.2146759999999999</c:v>
                      </c:pt>
                      <c:pt idx="27570">
                        <c:v>-4.3496249999999996</c:v>
                      </c:pt>
                      <c:pt idx="27571">
                        <c:v>-4.4814210000000001</c:v>
                      </c:pt>
                      <c:pt idx="27572">
                        <c:v>-4.6147929999999997</c:v>
                      </c:pt>
                      <c:pt idx="27573">
                        <c:v>-4.7523660000000003</c:v>
                      </c:pt>
                      <c:pt idx="27574">
                        <c:v>-4.8898390000000003</c:v>
                      </c:pt>
                      <c:pt idx="27575">
                        <c:v>-5.0258749999999992</c:v>
                      </c:pt>
                      <c:pt idx="27576">
                        <c:v>-5.1590720000000001</c:v>
                      </c:pt>
                      <c:pt idx="27577">
                        <c:v>-5.2953899999999994</c:v>
                      </c:pt>
                      <c:pt idx="27578">
                        <c:v>-5.4317510000000002</c:v>
                      </c:pt>
                      <c:pt idx="27579">
                        <c:v>-5.5618720000000001</c:v>
                      </c:pt>
                      <c:pt idx="27580">
                        <c:v>-5.6957009999999997</c:v>
                      </c:pt>
                      <c:pt idx="27581">
                        <c:v>-5.8311809999999999</c:v>
                      </c:pt>
                      <c:pt idx="27582">
                        <c:v>-5.9688379999999999</c:v>
                      </c:pt>
                      <c:pt idx="27583">
                        <c:v>-6.107488</c:v>
                      </c:pt>
                      <c:pt idx="27584">
                        <c:v>-6.2475570000000005</c:v>
                      </c:pt>
                      <c:pt idx="27585">
                        <c:v>-6.3876409999999995</c:v>
                      </c:pt>
                      <c:pt idx="27586">
                        <c:v>-6.5278089999999995</c:v>
                      </c:pt>
                      <c:pt idx="27587">
                        <c:v>-6.6676590000000004</c:v>
                      </c:pt>
                      <c:pt idx="27588">
                        <c:v>-6.8058750000000003</c:v>
                      </c:pt>
                      <c:pt idx="27589">
                        <c:v>-6.9451179999999999</c:v>
                      </c:pt>
                      <c:pt idx="27590">
                        <c:v>-7.0853829999999993</c:v>
                      </c:pt>
                      <c:pt idx="27591">
                        <c:v>-7.2255349999999998</c:v>
                      </c:pt>
                      <c:pt idx="27592">
                        <c:v>-7.3651</c:v>
                      </c:pt>
                      <c:pt idx="27593">
                        <c:v>-7.505242</c:v>
                      </c:pt>
                      <c:pt idx="27594">
                        <c:v>-7.6451130000000003</c:v>
                      </c:pt>
                      <c:pt idx="27595">
                        <c:v>-7.7852869999999994</c:v>
                      </c:pt>
                      <c:pt idx="27596">
                        <c:v>-7.9259230000000001</c:v>
                      </c:pt>
                      <c:pt idx="27597">
                        <c:v>-8.0665399999999998</c:v>
                      </c:pt>
                      <c:pt idx="27598">
                        <c:v>-8.207827</c:v>
                      </c:pt>
                      <c:pt idx="27599">
                        <c:v>-8.3488629999999997</c:v>
                      </c:pt>
                      <c:pt idx="27600">
                        <c:v>-8.4903630000000003</c:v>
                      </c:pt>
                      <c:pt idx="27601">
                        <c:v>-8.6305620000000012</c:v>
                      </c:pt>
                      <c:pt idx="27602">
                        <c:v>-8.7716320000000003</c:v>
                      </c:pt>
                      <c:pt idx="27603">
                        <c:v>-8.9125350000000001</c:v>
                      </c:pt>
                      <c:pt idx="27604">
                        <c:v>-9.0537749999999999</c:v>
                      </c:pt>
                      <c:pt idx="27605">
                        <c:v>-9.1925609999999995</c:v>
                      </c:pt>
                      <c:pt idx="27606">
                        <c:v>-9.331016</c:v>
                      </c:pt>
                      <c:pt idx="27607">
                        <c:v>-9.4696880000000014</c:v>
                      </c:pt>
                      <c:pt idx="27608">
                        <c:v>-9.6079410000000003</c:v>
                      </c:pt>
                      <c:pt idx="27609">
                        <c:v>-9.7461169999999999</c:v>
                      </c:pt>
                      <c:pt idx="27610">
                        <c:v>-9.8873420000000003</c:v>
                      </c:pt>
                      <c:pt idx="27611">
                        <c:v>-10.027900000000001</c:v>
                      </c:pt>
                      <c:pt idx="27612">
                        <c:v>-10.169309999999999</c:v>
                      </c:pt>
                      <c:pt idx="27613">
                        <c:v>-10.310319999999999</c:v>
                      </c:pt>
                      <c:pt idx="27614">
                        <c:v>-10.45116</c:v>
                      </c:pt>
                      <c:pt idx="27615">
                        <c:v>-10.592040000000001</c:v>
                      </c:pt>
                      <c:pt idx="27616">
                        <c:v>-10.731850000000001</c:v>
                      </c:pt>
                      <c:pt idx="27617">
                        <c:v>-10.87796</c:v>
                      </c:pt>
                      <c:pt idx="27618">
                        <c:v>-11.019360000000001</c:v>
                      </c:pt>
                      <c:pt idx="27619">
                        <c:v>-11.15812</c:v>
                      </c:pt>
                      <c:pt idx="27620">
                        <c:v>-11.29955</c:v>
                      </c:pt>
                      <c:pt idx="27621">
                        <c:v>-11.44116</c:v>
                      </c:pt>
                      <c:pt idx="27622">
                        <c:v>-11.58282</c:v>
                      </c:pt>
                      <c:pt idx="27623">
                        <c:v>-11.72465</c:v>
                      </c:pt>
                      <c:pt idx="27624">
                        <c:v>-11.86565</c:v>
                      </c:pt>
                      <c:pt idx="27625">
                        <c:v>-12.005990000000001</c:v>
                      </c:pt>
                      <c:pt idx="27626">
                        <c:v>-12.14733</c:v>
                      </c:pt>
                      <c:pt idx="27627">
                        <c:v>-12.28838</c:v>
                      </c:pt>
                      <c:pt idx="27628">
                        <c:v>-12.429079999999999</c:v>
                      </c:pt>
                      <c:pt idx="27629">
                        <c:v>-12.57076</c:v>
                      </c:pt>
                      <c:pt idx="27630">
                        <c:v>-12.710509999999999</c:v>
                      </c:pt>
                      <c:pt idx="27631">
                        <c:v>-12.84924</c:v>
                      </c:pt>
                      <c:pt idx="27632">
                        <c:v>-12.987</c:v>
                      </c:pt>
                      <c:pt idx="27633">
                        <c:v>-13.121410000000001</c:v>
                      </c:pt>
                      <c:pt idx="27634">
                        <c:v>-13.256680000000001</c:v>
                      </c:pt>
                      <c:pt idx="27635">
                        <c:v>-13.395300000000001</c:v>
                      </c:pt>
                      <c:pt idx="27636">
                        <c:v>-13.535440000000001</c:v>
                      </c:pt>
                      <c:pt idx="27637">
                        <c:v>-13.67503</c:v>
                      </c:pt>
                      <c:pt idx="27638">
                        <c:v>-13.813279999999999</c:v>
                      </c:pt>
                      <c:pt idx="27639">
                        <c:v>-13.949350000000001</c:v>
                      </c:pt>
                      <c:pt idx="27640">
                        <c:v>-14.08755</c:v>
                      </c:pt>
                      <c:pt idx="27641">
                        <c:v>-14.227819999999999</c:v>
                      </c:pt>
                      <c:pt idx="27642">
                        <c:v>-14.36814</c:v>
                      </c:pt>
                      <c:pt idx="27643">
                        <c:v>-14.50779</c:v>
                      </c:pt>
                      <c:pt idx="27644">
                        <c:v>-14.64888</c:v>
                      </c:pt>
                      <c:pt idx="27645">
                        <c:v>-14.789650000000002</c:v>
                      </c:pt>
                      <c:pt idx="27646">
                        <c:v>-14.928920000000002</c:v>
                      </c:pt>
                      <c:pt idx="27647">
                        <c:v>-15.06559</c:v>
                      </c:pt>
                      <c:pt idx="27648">
                        <c:v>-15.20613</c:v>
                      </c:pt>
                      <c:pt idx="27649">
                        <c:v>-15.346679999999999</c:v>
                      </c:pt>
                      <c:pt idx="27650">
                        <c:v>-15.48725</c:v>
                      </c:pt>
                      <c:pt idx="27651">
                        <c:v>-15.62711</c:v>
                      </c:pt>
                      <c:pt idx="27652">
                        <c:v>-15.767569999999999</c:v>
                      </c:pt>
                      <c:pt idx="27653">
                        <c:v>-15.90854</c:v>
                      </c:pt>
                      <c:pt idx="27654">
                        <c:v>-16.04956</c:v>
                      </c:pt>
                      <c:pt idx="27655">
                        <c:v>-16.190539999999999</c:v>
                      </c:pt>
                      <c:pt idx="27656">
                        <c:v>-16.33126</c:v>
                      </c:pt>
                      <c:pt idx="27657">
                        <c:v>-16.471360000000001</c:v>
                      </c:pt>
                      <c:pt idx="27658">
                        <c:v>-16.611329999999999</c:v>
                      </c:pt>
                      <c:pt idx="27659">
                        <c:v>-16.75142</c:v>
                      </c:pt>
                      <c:pt idx="27660">
                        <c:v>-16.89114</c:v>
                      </c:pt>
                      <c:pt idx="27661">
                        <c:v>-17.031289999999998</c:v>
                      </c:pt>
                      <c:pt idx="27662">
                        <c:v>-17.17137</c:v>
                      </c:pt>
                      <c:pt idx="27663">
                        <c:v>-17.310389999999998</c:v>
                      </c:pt>
                      <c:pt idx="27664">
                        <c:v>-17.450369999999999</c:v>
                      </c:pt>
                      <c:pt idx="27665">
                        <c:v>-17.590389999999999</c:v>
                      </c:pt>
                      <c:pt idx="27666">
                        <c:v>-17.730360000000001</c:v>
                      </c:pt>
                      <c:pt idx="27667">
                        <c:v>-17.87022</c:v>
                      </c:pt>
                      <c:pt idx="27668">
                        <c:v>-18.009650000000001</c:v>
                      </c:pt>
                      <c:pt idx="27669">
                        <c:v>-18.14977</c:v>
                      </c:pt>
                      <c:pt idx="27670">
                        <c:v>-18.297750000000001</c:v>
                      </c:pt>
                      <c:pt idx="27671">
                        <c:v>-18.435659999999999</c:v>
                      </c:pt>
                      <c:pt idx="27672">
                        <c:v>-18.575040000000001</c:v>
                      </c:pt>
                      <c:pt idx="27673">
                        <c:v>-18.715129999999998</c:v>
                      </c:pt>
                      <c:pt idx="27674">
                        <c:v>-18.855440000000002</c:v>
                      </c:pt>
                      <c:pt idx="27675">
                        <c:v>-18.995530000000002</c:v>
                      </c:pt>
                      <c:pt idx="27676">
                        <c:v>-19.135770000000001</c:v>
                      </c:pt>
                      <c:pt idx="27677">
                        <c:v>-19.276479999999999</c:v>
                      </c:pt>
                      <c:pt idx="27678">
                        <c:v>-19.416310000000003</c:v>
                      </c:pt>
                      <c:pt idx="27679">
                        <c:v>-19.556549999999998</c:v>
                      </c:pt>
                      <c:pt idx="27680">
                        <c:v>-19.694870000000002</c:v>
                      </c:pt>
                      <c:pt idx="27681">
                        <c:v>-19.83437</c:v>
                      </c:pt>
                      <c:pt idx="27682">
                        <c:v>-19.972280000000001</c:v>
                      </c:pt>
                      <c:pt idx="27683">
                        <c:v>-20.11298</c:v>
                      </c:pt>
                      <c:pt idx="27684">
                        <c:v>-20.252849999999999</c:v>
                      </c:pt>
                      <c:pt idx="27685">
                        <c:v>-20.393219999999999</c:v>
                      </c:pt>
                      <c:pt idx="27686">
                        <c:v>-20.532629999999997</c:v>
                      </c:pt>
                      <c:pt idx="27687">
                        <c:v>-20.67248</c:v>
                      </c:pt>
                      <c:pt idx="27688">
                        <c:v>-20.812650000000001</c:v>
                      </c:pt>
                      <c:pt idx="27689">
                        <c:v>-20.95223</c:v>
                      </c:pt>
                      <c:pt idx="27690">
                        <c:v>-21.09271</c:v>
                      </c:pt>
                      <c:pt idx="27691">
                        <c:v>-21.233040000000003</c:v>
                      </c:pt>
                      <c:pt idx="27692">
                        <c:v>-21.373060000000002</c:v>
                      </c:pt>
                      <c:pt idx="27693">
                        <c:v>-21.51304</c:v>
                      </c:pt>
                      <c:pt idx="27694">
                        <c:v>-21.651989999999998</c:v>
                      </c:pt>
                      <c:pt idx="27695">
                        <c:v>-21.790850000000002</c:v>
                      </c:pt>
                      <c:pt idx="27696">
                        <c:v>-21.92916</c:v>
                      </c:pt>
                      <c:pt idx="27697">
                        <c:v>-22.06682</c:v>
                      </c:pt>
                      <c:pt idx="27698">
                        <c:v>-22.20504</c:v>
                      </c:pt>
                      <c:pt idx="27699">
                        <c:v>-22.342219999999998</c:v>
                      </c:pt>
                      <c:pt idx="27700">
                        <c:v>-22.479019999999998</c:v>
                      </c:pt>
                      <c:pt idx="27701">
                        <c:v>-22.616990000000001</c:v>
                      </c:pt>
                      <c:pt idx="27702">
                        <c:v>-22.754899999999999</c:v>
                      </c:pt>
                      <c:pt idx="27703">
                        <c:v>-22.893240000000002</c:v>
                      </c:pt>
                      <c:pt idx="27704">
                        <c:v>-23.030840000000001</c:v>
                      </c:pt>
                      <c:pt idx="27705">
                        <c:v>-23.16771</c:v>
                      </c:pt>
                      <c:pt idx="27706">
                        <c:v>-23.302489999999999</c:v>
                      </c:pt>
                      <c:pt idx="27707">
                        <c:v>-23.43648</c:v>
                      </c:pt>
                      <c:pt idx="27708">
                        <c:v>-23.571159999999999</c:v>
                      </c:pt>
                      <c:pt idx="27709">
                        <c:v>-23.704029999999999</c:v>
                      </c:pt>
                      <c:pt idx="27710">
                        <c:v>-23.847429999999999</c:v>
                      </c:pt>
                      <c:pt idx="27711">
                        <c:v>-23.98245</c:v>
                      </c:pt>
                      <c:pt idx="27712">
                        <c:v>-24.11645</c:v>
                      </c:pt>
                      <c:pt idx="27713">
                        <c:v>-24.25177</c:v>
                      </c:pt>
                      <c:pt idx="27714">
                        <c:v>-24.386070000000004</c:v>
                      </c:pt>
                      <c:pt idx="27715">
                        <c:v>-24.51972</c:v>
                      </c:pt>
                      <c:pt idx="27716">
                        <c:v>-24.65287</c:v>
                      </c:pt>
                      <c:pt idx="27717">
                        <c:v>-24.785029999999999</c:v>
                      </c:pt>
                      <c:pt idx="27718">
                        <c:v>-24.915850000000002</c:v>
                      </c:pt>
                      <c:pt idx="27719">
                        <c:v>-25.046219999999998</c:v>
                      </c:pt>
                      <c:pt idx="27720">
                        <c:v>-25.176120000000001</c:v>
                      </c:pt>
                      <c:pt idx="27721">
                        <c:v>-25.305230000000002</c:v>
                      </c:pt>
                      <c:pt idx="27722">
                        <c:v>-25.433920000000001</c:v>
                      </c:pt>
                      <c:pt idx="27723">
                        <c:v>-25.561970000000002</c:v>
                      </c:pt>
                      <c:pt idx="27724">
                        <c:v>-25.688789999999997</c:v>
                      </c:pt>
                      <c:pt idx="27725">
                        <c:v>-25.814240000000002</c:v>
                      </c:pt>
                      <c:pt idx="27726">
                        <c:v>-25.937239999999999</c:v>
                      </c:pt>
                      <c:pt idx="27727">
                        <c:v>-26.060219999999997</c:v>
                      </c:pt>
                      <c:pt idx="27728">
                        <c:v>-26.185870000000001</c:v>
                      </c:pt>
                      <c:pt idx="27729">
                        <c:v>-26.310009999999998</c:v>
                      </c:pt>
                      <c:pt idx="27730">
                        <c:v>-26.435209999999998</c:v>
                      </c:pt>
                      <c:pt idx="27731">
                        <c:v>-26.55875</c:v>
                      </c:pt>
                      <c:pt idx="27732">
                        <c:v>-26.683</c:v>
                      </c:pt>
                      <c:pt idx="27733">
                        <c:v>-26.803599999999999</c:v>
                      </c:pt>
                      <c:pt idx="27734">
                        <c:v>-26.92145</c:v>
                      </c:pt>
                      <c:pt idx="27735">
                        <c:v>-27.036950000000001</c:v>
                      </c:pt>
                      <c:pt idx="27736">
                        <c:v>-27.15626</c:v>
                      </c:pt>
                      <c:pt idx="27737">
                        <c:v>-27.277889999999999</c:v>
                      </c:pt>
                      <c:pt idx="27738">
                        <c:v>-27.398720000000001</c:v>
                      </c:pt>
                      <c:pt idx="27739">
                        <c:v>-27.519500000000001</c:v>
                      </c:pt>
                      <c:pt idx="27740">
                        <c:v>-27.646879999999999</c:v>
                      </c:pt>
                      <c:pt idx="27741">
                        <c:v>-27.76905</c:v>
                      </c:pt>
                      <c:pt idx="27742">
                        <c:v>-27.887879999999999</c:v>
                      </c:pt>
                      <c:pt idx="27743">
                        <c:v>-28.006129999999999</c:v>
                      </c:pt>
                      <c:pt idx="27744">
                        <c:v>-28.124410000000001</c:v>
                      </c:pt>
                      <c:pt idx="27745">
                        <c:v>-28.243100000000002</c:v>
                      </c:pt>
                      <c:pt idx="27746">
                        <c:v>-28.373080000000002</c:v>
                      </c:pt>
                      <c:pt idx="27747">
                        <c:v>-28.49194</c:v>
                      </c:pt>
                      <c:pt idx="27748">
                        <c:v>-28.607510000000001</c:v>
                      </c:pt>
                      <c:pt idx="27749">
                        <c:v>-28.722460000000002</c:v>
                      </c:pt>
                      <c:pt idx="27750">
                        <c:v>-28.837039999999998</c:v>
                      </c:pt>
                      <c:pt idx="27751">
                        <c:v>-28.952369999999998</c:v>
                      </c:pt>
                      <c:pt idx="27752">
                        <c:v>-29.06644</c:v>
                      </c:pt>
                      <c:pt idx="27753">
                        <c:v>-29.180130000000002</c:v>
                      </c:pt>
                      <c:pt idx="27754">
                        <c:v>-29.292919999999999</c:v>
                      </c:pt>
                      <c:pt idx="27755">
                        <c:v>-29.406979999999997</c:v>
                      </c:pt>
                      <c:pt idx="27756">
                        <c:v>-29.520289999999999</c:v>
                      </c:pt>
                      <c:pt idx="27757">
                        <c:v>-29.632710000000003</c:v>
                      </c:pt>
                      <c:pt idx="27758">
                        <c:v>-29.74708</c:v>
                      </c:pt>
                      <c:pt idx="27759">
                        <c:v>-29.861420000000003</c:v>
                      </c:pt>
                      <c:pt idx="27760">
                        <c:v>-29.97466</c:v>
                      </c:pt>
                      <c:pt idx="27761">
                        <c:v>-30.085850000000001</c:v>
                      </c:pt>
                      <c:pt idx="27762">
                        <c:v>-30.197889999999997</c:v>
                      </c:pt>
                      <c:pt idx="27763">
                        <c:v>-30.319870000000002</c:v>
                      </c:pt>
                      <c:pt idx="27764">
                        <c:v>-30.432320000000001</c:v>
                      </c:pt>
                      <c:pt idx="27765">
                        <c:v>-30.541809999999998</c:v>
                      </c:pt>
                      <c:pt idx="27766">
                        <c:v>-30.648270000000004</c:v>
                      </c:pt>
                      <c:pt idx="27767">
                        <c:v>-30.754079999999998</c:v>
                      </c:pt>
                      <c:pt idx="27768">
                        <c:v>-30.857869999999998</c:v>
                      </c:pt>
                      <c:pt idx="27769">
                        <c:v>-30.972070000000002</c:v>
                      </c:pt>
                      <c:pt idx="27770">
                        <c:v>-31.079140000000002</c:v>
                      </c:pt>
                      <c:pt idx="27771">
                        <c:v>-31.184820000000002</c:v>
                      </c:pt>
                      <c:pt idx="27772">
                        <c:v>-31.28839</c:v>
                      </c:pt>
                      <c:pt idx="27773">
                        <c:v>-31.390189999999997</c:v>
                      </c:pt>
                      <c:pt idx="27774">
                        <c:v>-31.490809999999996</c:v>
                      </c:pt>
                      <c:pt idx="27775">
                        <c:v>-31.589790000000001</c:v>
                      </c:pt>
                      <c:pt idx="27776">
                        <c:v>-31.688119999999998</c:v>
                      </c:pt>
                      <c:pt idx="27777">
                        <c:v>-31.785499999999999</c:v>
                      </c:pt>
                      <c:pt idx="27778">
                        <c:v>-31.88064</c:v>
                      </c:pt>
                      <c:pt idx="27779">
                        <c:v>-31.972719999999999</c:v>
                      </c:pt>
                      <c:pt idx="27780">
                        <c:v>-32.065939999999998</c:v>
                      </c:pt>
                      <c:pt idx="27781">
                        <c:v>-32.15849</c:v>
                      </c:pt>
                      <c:pt idx="27782">
                        <c:v>-32.249459999999999</c:v>
                      </c:pt>
                      <c:pt idx="27783">
                        <c:v>-32.34272</c:v>
                      </c:pt>
                      <c:pt idx="27784">
                        <c:v>-32.434620000000002</c:v>
                      </c:pt>
                      <c:pt idx="27785">
                        <c:v>-32.525819999999996</c:v>
                      </c:pt>
                      <c:pt idx="27786">
                        <c:v>-32.613900000000001</c:v>
                      </c:pt>
                      <c:pt idx="27787">
                        <c:v>-32.70167</c:v>
                      </c:pt>
                      <c:pt idx="27788">
                        <c:v>-32.789349999999999</c:v>
                      </c:pt>
                      <c:pt idx="27789">
                        <c:v>-32.874699999999997</c:v>
                      </c:pt>
                      <c:pt idx="27790">
                        <c:v>-32.961960000000005</c:v>
                      </c:pt>
                      <c:pt idx="27791">
                        <c:v>-33.049430000000001</c:v>
                      </c:pt>
                      <c:pt idx="27792">
                        <c:v>-33.135930000000002</c:v>
                      </c:pt>
                      <c:pt idx="27793">
                        <c:v>-33.22242</c:v>
                      </c:pt>
                      <c:pt idx="27794">
                        <c:v>-33.30742</c:v>
                      </c:pt>
                      <c:pt idx="27795">
                        <c:v>-33.39096</c:v>
                      </c:pt>
                      <c:pt idx="27796">
                        <c:v>-33.473600000000005</c:v>
                      </c:pt>
                      <c:pt idx="27797">
                        <c:v>-33.554740000000002</c:v>
                      </c:pt>
                      <c:pt idx="27798">
                        <c:v>-33.635290000000005</c:v>
                      </c:pt>
                      <c:pt idx="27799">
                        <c:v>-33.716499999999996</c:v>
                      </c:pt>
                      <c:pt idx="27800">
                        <c:v>-33.794710000000002</c:v>
                      </c:pt>
                      <c:pt idx="27801">
                        <c:v>-33.873799999999996</c:v>
                      </c:pt>
                      <c:pt idx="27802">
                        <c:v>-33.952979999999997</c:v>
                      </c:pt>
                      <c:pt idx="27803">
                        <c:v>-34.031970000000001</c:v>
                      </c:pt>
                      <c:pt idx="27804">
                        <c:v>-34.108260000000001</c:v>
                      </c:pt>
                      <c:pt idx="27805">
                        <c:v>-34.185409999999997</c:v>
                      </c:pt>
                      <c:pt idx="27806">
                        <c:v>-34.260579999999997</c:v>
                      </c:pt>
                      <c:pt idx="27807">
                        <c:v>-34.335630000000002</c:v>
                      </c:pt>
                      <c:pt idx="27808">
                        <c:v>-34.411740000000002</c:v>
                      </c:pt>
                      <c:pt idx="27809">
                        <c:v>-34.487429999999996</c:v>
                      </c:pt>
                      <c:pt idx="27810">
                        <c:v>-34.561979999999998</c:v>
                      </c:pt>
                      <c:pt idx="27811">
                        <c:v>-34.636960000000002</c:v>
                      </c:pt>
                      <c:pt idx="27812">
                        <c:v>-34.710430000000002</c:v>
                      </c:pt>
                      <c:pt idx="27813">
                        <c:v>-34.782989999999998</c:v>
                      </c:pt>
                      <c:pt idx="27814">
                        <c:v>-34.854759999999999</c:v>
                      </c:pt>
                      <c:pt idx="27815">
                        <c:v>-34.923659999999998</c:v>
                      </c:pt>
                      <c:pt idx="27816">
                        <c:v>-34.994349999999997</c:v>
                      </c:pt>
                      <c:pt idx="27817">
                        <c:v>-35.063299999999998</c:v>
                      </c:pt>
                      <c:pt idx="27818">
                        <c:v>-35.132550000000002</c:v>
                      </c:pt>
                      <c:pt idx="27819">
                        <c:v>-35.200900000000004</c:v>
                      </c:pt>
                      <c:pt idx="27820">
                        <c:v>-35.267139999999998</c:v>
                      </c:pt>
                      <c:pt idx="27821">
                        <c:v>-35.335359999999994</c:v>
                      </c:pt>
                      <c:pt idx="27822">
                        <c:v>-35.379060000000003</c:v>
                      </c:pt>
                      <c:pt idx="27823">
                        <c:v>-35.431870000000004</c:v>
                      </c:pt>
                      <c:pt idx="27824">
                        <c:v>-35.489609999999999</c:v>
                      </c:pt>
                      <c:pt idx="27825">
                        <c:v>-35.549860000000002</c:v>
                      </c:pt>
                      <c:pt idx="27826">
                        <c:v>-35.611899999999999</c:v>
                      </c:pt>
                      <c:pt idx="27827">
                        <c:v>-35.675780000000003</c:v>
                      </c:pt>
                      <c:pt idx="27828">
                        <c:v>-35.738949999999996</c:v>
                      </c:pt>
                      <c:pt idx="27829">
                        <c:v>-35.802070000000001</c:v>
                      </c:pt>
                      <c:pt idx="27830">
                        <c:v>-35.865369999999999</c:v>
                      </c:pt>
                      <c:pt idx="27831">
                        <c:v>-35.928359999999998</c:v>
                      </c:pt>
                      <c:pt idx="27832">
                        <c:v>-35.991599999999998</c:v>
                      </c:pt>
                      <c:pt idx="27833">
                        <c:v>-36.054900000000004</c:v>
                      </c:pt>
                      <c:pt idx="27834">
                        <c:v>-36.11741</c:v>
                      </c:pt>
                      <c:pt idx="27835">
                        <c:v>-36.180300000000003</c:v>
                      </c:pt>
                      <c:pt idx="27836">
                        <c:v>-36.24409</c:v>
                      </c:pt>
                      <c:pt idx="27837">
                        <c:v>-36.30827</c:v>
                      </c:pt>
                      <c:pt idx="27838">
                        <c:v>-36.370960000000004</c:v>
                      </c:pt>
                      <c:pt idx="27839">
                        <c:v>-36.433309999999999</c:v>
                      </c:pt>
                      <c:pt idx="27840">
                        <c:v>-36.494080000000004</c:v>
                      </c:pt>
                      <c:pt idx="27841">
                        <c:v>-36.556620000000002</c:v>
                      </c:pt>
                      <c:pt idx="27842">
                        <c:v>-36.61777</c:v>
                      </c:pt>
                      <c:pt idx="27843">
                        <c:v>-36.676600000000001</c:v>
                      </c:pt>
                      <c:pt idx="27844">
                        <c:v>-36.73603</c:v>
                      </c:pt>
                      <c:pt idx="27845">
                        <c:v>-36.795749999999998</c:v>
                      </c:pt>
                      <c:pt idx="27846">
                        <c:v>-36.852939999999997</c:v>
                      </c:pt>
                      <c:pt idx="27847">
                        <c:v>-36.907879999999999</c:v>
                      </c:pt>
                      <c:pt idx="27848">
                        <c:v>-36.963169999999998</c:v>
                      </c:pt>
                      <c:pt idx="27849">
                        <c:v>-37.020150000000001</c:v>
                      </c:pt>
                      <c:pt idx="27850">
                        <c:v>-37.078240000000001</c:v>
                      </c:pt>
                      <c:pt idx="27851">
                        <c:v>-37.135400000000004</c:v>
                      </c:pt>
                      <c:pt idx="27852">
                        <c:v>-37.192370000000004</c:v>
                      </c:pt>
                      <c:pt idx="27853">
                        <c:v>-37.249759999999995</c:v>
                      </c:pt>
                      <c:pt idx="27854">
                        <c:v>-37.305929999999996</c:v>
                      </c:pt>
                      <c:pt idx="27855">
                        <c:v>-37.361890000000002</c:v>
                      </c:pt>
                      <c:pt idx="27856">
                        <c:v>-37.418019999999999</c:v>
                      </c:pt>
                      <c:pt idx="27857">
                        <c:v>-37.47372</c:v>
                      </c:pt>
                      <c:pt idx="27858">
                        <c:v>-37.529299999999999</c:v>
                      </c:pt>
                      <c:pt idx="27859">
                        <c:v>-37.586359999999999</c:v>
                      </c:pt>
                      <c:pt idx="27860">
                        <c:v>-37.641660000000002</c:v>
                      </c:pt>
                      <c:pt idx="27861">
                        <c:v>-37.69594</c:v>
                      </c:pt>
                      <c:pt idx="27862">
                        <c:v>-37.749589999999998</c:v>
                      </c:pt>
                      <c:pt idx="27863">
                        <c:v>-37.802549999999997</c:v>
                      </c:pt>
                      <c:pt idx="27864">
                        <c:v>-37.856180000000002</c:v>
                      </c:pt>
                      <c:pt idx="27865">
                        <c:v>-37.909769999999995</c:v>
                      </c:pt>
                      <c:pt idx="27866">
                        <c:v>-37.962359999999997</c:v>
                      </c:pt>
                      <c:pt idx="27867">
                        <c:v>-38.014920000000004</c:v>
                      </c:pt>
                      <c:pt idx="27868">
                        <c:v>-38.067369999999997</c:v>
                      </c:pt>
                      <c:pt idx="27869">
                        <c:v>-38.117450000000005</c:v>
                      </c:pt>
                      <c:pt idx="27870">
                        <c:v>-38.168890000000005</c:v>
                      </c:pt>
                      <c:pt idx="27871">
                        <c:v>-38.22063</c:v>
                      </c:pt>
                      <c:pt idx="27872">
                        <c:v>-38.269999999999996</c:v>
                      </c:pt>
                      <c:pt idx="27873">
                        <c:v>-38.319310000000002</c:v>
                      </c:pt>
                      <c:pt idx="27874">
                        <c:v>-38.368110000000001</c:v>
                      </c:pt>
                      <c:pt idx="27875">
                        <c:v>-38.414870000000001</c:v>
                      </c:pt>
                      <c:pt idx="27876">
                        <c:v>-38.463079999999998</c:v>
                      </c:pt>
                      <c:pt idx="27877">
                        <c:v>-38.510930000000002</c:v>
                      </c:pt>
                      <c:pt idx="27878">
                        <c:v>-38.557729999999999</c:v>
                      </c:pt>
                      <c:pt idx="27879">
                        <c:v>-38.604219999999998</c:v>
                      </c:pt>
                      <c:pt idx="27880">
                        <c:v>-38.64996</c:v>
                      </c:pt>
                      <c:pt idx="27881">
                        <c:v>-38.695630000000001</c:v>
                      </c:pt>
                      <c:pt idx="27882">
                        <c:v>-38.741410000000002</c:v>
                      </c:pt>
                      <c:pt idx="27883">
                        <c:v>-38.786960000000001</c:v>
                      </c:pt>
                      <c:pt idx="27884">
                        <c:v>-38.832090000000001</c:v>
                      </c:pt>
                      <c:pt idx="27885">
                        <c:v>-38.873570000000001</c:v>
                      </c:pt>
                      <c:pt idx="27886">
                        <c:v>-38.917760000000001</c:v>
                      </c:pt>
                      <c:pt idx="27887">
                        <c:v>-38.962859999999999</c:v>
                      </c:pt>
                      <c:pt idx="27888">
                        <c:v>-39.00826</c:v>
                      </c:pt>
                      <c:pt idx="27889">
                        <c:v>-39.054369999999999</c:v>
                      </c:pt>
                      <c:pt idx="27890">
                        <c:v>-39.100209999999997</c:v>
                      </c:pt>
                      <c:pt idx="27891">
                        <c:v>-39.145600000000002</c:v>
                      </c:pt>
                      <c:pt idx="27892">
                        <c:v>-39.191020000000002</c:v>
                      </c:pt>
                      <c:pt idx="27893">
                        <c:v>-39.236650000000004</c:v>
                      </c:pt>
                      <c:pt idx="27894">
                        <c:v>-39.281500000000001</c:v>
                      </c:pt>
                      <c:pt idx="27895">
                        <c:v>-39.326099999999997</c:v>
                      </c:pt>
                      <c:pt idx="27896">
                        <c:v>-39.368089999999995</c:v>
                      </c:pt>
                      <c:pt idx="27897">
                        <c:v>-39.412269999999999</c:v>
                      </c:pt>
                      <c:pt idx="27898">
                        <c:v>-39.45599</c:v>
                      </c:pt>
                      <c:pt idx="27899">
                        <c:v>-39.497340000000001</c:v>
                      </c:pt>
                      <c:pt idx="27900">
                        <c:v>-39.542090000000002</c:v>
                      </c:pt>
                      <c:pt idx="27901">
                        <c:v>-39.582039999999999</c:v>
                      </c:pt>
                      <c:pt idx="27902">
                        <c:v>-39.624969999999998</c:v>
                      </c:pt>
                      <c:pt idx="27903">
                        <c:v>-39.663529999999994</c:v>
                      </c:pt>
                      <c:pt idx="27904">
                        <c:v>-39.706020000000002</c:v>
                      </c:pt>
                      <c:pt idx="27905">
                        <c:v>-39.745919999999998</c:v>
                      </c:pt>
                      <c:pt idx="27906">
                        <c:v>-39.787700000000001</c:v>
                      </c:pt>
                      <c:pt idx="27907">
                        <c:v>-39.828160000000004</c:v>
                      </c:pt>
                      <c:pt idx="27908">
                        <c:v>-39.869419999999998</c:v>
                      </c:pt>
                      <c:pt idx="27909">
                        <c:v>-39.910260000000001</c:v>
                      </c:pt>
                      <c:pt idx="27910">
                        <c:v>-39.951419999999999</c:v>
                      </c:pt>
                      <c:pt idx="27911">
                        <c:v>-39.99241</c:v>
                      </c:pt>
                      <c:pt idx="27912">
                        <c:v>-40.032310000000003</c:v>
                      </c:pt>
                      <c:pt idx="27913">
                        <c:v>-40.071820000000002</c:v>
                      </c:pt>
                      <c:pt idx="27914">
                        <c:v>-40.11083</c:v>
                      </c:pt>
                      <c:pt idx="27915">
                        <c:v>-40.147259999999996</c:v>
                      </c:pt>
                      <c:pt idx="27916">
                        <c:v>-40.183980000000005</c:v>
                      </c:pt>
                      <c:pt idx="27917">
                        <c:v>-40.219290000000001</c:v>
                      </c:pt>
                      <c:pt idx="27918">
                        <c:v>-40.253949999999996</c:v>
                      </c:pt>
                      <c:pt idx="27919">
                        <c:v>-40.288329999999995</c:v>
                      </c:pt>
                      <c:pt idx="27920">
                        <c:v>-40.322839999999999</c:v>
                      </c:pt>
                      <c:pt idx="27921">
                        <c:v>-40.356859999999998</c:v>
                      </c:pt>
                      <c:pt idx="27922">
                        <c:v>-40.390189999999997</c:v>
                      </c:pt>
                      <c:pt idx="27923">
                        <c:v>-40.422900000000006</c:v>
                      </c:pt>
                      <c:pt idx="27924">
                        <c:v>-40.456149999999994</c:v>
                      </c:pt>
                      <c:pt idx="27925">
                        <c:v>-40.486719999999998</c:v>
                      </c:pt>
                      <c:pt idx="27926">
                        <c:v>-40.519379999999998</c:v>
                      </c:pt>
                      <c:pt idx="27927">
                        <c:v>-40.551899999999996</c:v>
                      </c:pt>
                      <c:pt idx="27928">
                        <c:v>-40.582190000000004</c:v>
                      </c:pt>
                      <c:pt idx="27929">
                        <c:v>-40.614179999999998</c:v>
                      </c:pt>
                      <c:pt idx="27930">
                        <c:v>-40.646810000000002</c:v>
                      </c:pt>
                      <c:pt idx="27931">
                        <c:v>-40.680259999999997</c:v>
                      </c:pt>
                      <c:pt idx="27932">
                        <c:v>-40.713549999999998</c:v>
                      </c:pt>
                      <c:pt idx="27933">
                        <c:v>-40.744569999999996</c:v>
                      </c:pt>
                      <c:pt idx="27934">
                        <c:v>-40.777320000000003</c:v>
                      </c:pt>
                      <c:pt idx="27935">
                        <c:v>-40.809490000000004</c:v>
                      </c:pt>
                      <c:pt idx="27936">
                        <c:v>-40.842150000000004</c:v>
                      </c:pt>
                      <c:pt idx="27937">
                        <c:v>-40.874180000000003</c:v>
                      </c:pt>
                      <c:pt idx="27938">
                        <c:v>-40.904650000000004</c:v>
                      </c:pt>
                      <c:pt idx="27939">
                        <c:v>-40.935649999999995</c:v>
                      </c:pt>
                      <c:pt idx="27940">
                        <c:v>-40.967200000000005</c:v>
                      </c:pt>
                      <c:pt idx="27941">
                        <c:v>-40.99671</c:v>
                      </c:pt>
                      <c:pt idx="27942">
                        <c:v>-41.029060000000001</c:v>
                      </c:pt>
                      <c:pt idx="27943">
                        <c:v>-41.061329999999998</c:v>
                      </c:pt>
                      <c:pt idx="27944">
                        <c:v>-41.093919999999997</c:v>
                      </c:pt>
                      <c:pt idx="27945">
                        <c:v>-41.126170000000002</c:v>
                      </c:pt>
                      <c:pt idx="27946">
                        <c:v>-41.158239999999999</c:v>
                      </c:pt>
                      <c:pt idx="27947">
                        <c:v>-41.18703</c:v>
                      </c:pt>
                      <c:pt idx="27948">
                        <c:v>-41.218919999999997</c:v>
                      </c:pt>
                      <c:pt idx="27949">
                        <c:v>-41.251260000000002</c:v>
                      </c:pt>
                      <c:pt idx="27950">
                        <c:v>-41.283230000000003</c:v>
                      </c:pt>
                      <c:pt idx="27951">
                        <c:v>-41.315090000000005</c:v>
                      </c:pt>
                      <c:pt idx="27952">
                        <c:v>-41.347170000000006</c:v>
                      </c:pt>
                      <c:pt idx="27953">
                        <c:v>-41.376840000000001</c:v>
                      </c:pt>
                      <c:pt idx="27954">
                        <c:v>-41.407969999999999</c:v>
                      </c:pt>
                      <c:pt idx="27955">
                        <c:v>-41.437719999999999</c:v>
                      </c:pt>
                      <c:pt idx="27956">
                        <c:v>-41.469670000000001</c:v>
                      </c:pt>
                      <c:pt idx="27957">
                        <c:v>-41.500909999999998</c:v>
                      </c:pt>
                      <c:pt idx="27958">
                        <c:v>-41.53219</c:v>
                      </c:pt>
                      <c:pt idx="27959">
                        <c:v>-41.563280000000006</c:v>
                      </c:pt>
                      <c:pt idx="27960">
                        <c:v>-41.594340000000003</c:v>
                      </c:pt>
                      <c:pt idx="27961">
                        <c:v>-41.62397</c:v>
                      </c:pt>
                      <c:pt idx="27962">
                        <c:v>-41.654489999999996</c:v>
                      </c:pt>
                      <c:pt idx="27963">
                        <c:v>-41.685100000000006</c:v>
                      </c:pt>
                      <c:pt idx="27964">
                        <c:v>-41.715989999999998</c:v>
                      </c:pt>
                      <c:pt idx="27965">
                        <c:v>-41.747039999999998</c:v>
                      </c:pt>
                      <c:pt idx="27966">
                        <c:v>-41.777280000000005</c:v>
                      </c:pt>
                      <c:pt idx="27967">
                        <c:v>-41.807990000000004</c:v>
                      </c:pt>
                      <c:pt idx="27968">
                        <c:v>-41.838559999999994</c:v>
                      </c:pt>
                      <c:pt idx="27969">
                        <c:v>-41.869059999999998</c:v>
                      </c:pt>
                      <c:pt idx="27970">
                        <c:v>-41.899189999999997</c:v>
                      </c:pt>
                      <c:pt idx="27971">
                        <c:v>-41.929760000000002</c:v>
                      </c:pt>
                      <c:pt idx="27972">
                        <c:v>-41.960480000000004</c:v>
                      </c:pt>
                      <c:pt idx="27973">
                        <c:v>-41.990800000000007</c:v>
                      </c:pt>
                      <c:pt idx="27974">
                        <c:v>-42.021459999999998</c:v>
                      </c:pt>
                      <c:pt idx="27975">
                        <c:v>-42.052139999999994</c:v>
                      </c:pt>
                      <c:pt idx="27976">
                        <c:v>-42.082800000000006</c:v>
                      </c:pt>
                      <c:pt idx="27977">
                        <c:v>-42.112720000000003</c:v>
                      </c:pt>
                      <c:pt idx="27978">
                        <c:v>-42.142960000000002</c:v>
                      </c:pt>
                      <c:pt idx="27979">
                        <c:v>-42.173360000000002</c:v>
                      </c:pt>
                      <c:pt idx="27980">
                        <c:v>-42.203299999999999</c:v>
                      </c:pt>
                      <c:pt idx="27981">
                        <c:v>-42.232209999999995</c:v>
                      </c:pt>
                      <c:pt idx="27982">
                        <c:v>-42.26126</c:v>
                      </c:pt>
                      <c:pt idx="27983">
                        <c:v>-42.290689999999998</c:v>
                      </c:pt>
                      <c:pt idx="27984">
                        <c:v>-42.318809999999999</c:v>
                      </c:pt>
                      <c:pt idx="27985">
                        <c:v>-42.344039999999993</c:v>
                      </c:pt>
                      <c:pt idx="27986">
                        <c:v>-42.367400000000004</c:v>
                      </c:pt>
                      <c:pt idx="27987">
                        <c:v>-42.393470000000008</c:v>
                      </c:pt>
                      <c:pt idx="27988">
                        <c:v>-42.420529999999999</c:v>
                      </c:pt>
                      <c:pt idx="27989">
                        <c:v>-42.448720000000002</c:v>
                      </c:pt>
                      <c:pt idx="27990">
                        <c:v>-42.476960000000005</c:v>
                      </c:pt>
                      <c:pt idx="27991">
                        <c:v>-42.505430000000004</c:v>
                      </c:pt>
                      <c:pt idx="27992">
                        <c:v>-42.534379999999999</c:v>
                      </c:pt>
                      <c:pt idx="27993">
                        <c:v>-42.56353</c:v>
                      </c:pt>
                      <c:pt idx="27994">
                        <c:v>-42.592600000000004</c:v>
                      </c:pt>
                      <c:pt idx="27995">
                        <c:v>-42.621749999999999</c:v>
                      </c:pt>
                      <c:pt idx="27996">
                        <c:v>-42.650970000000001</c:v>
                      </c:pt>
                      <c:pt idx="27997">
                        <c:v>-42.681129999999996</c:v>
                      </c:pt>
                      <c:pt idx="27998">
                        <c:v>-42.710030000000003</c:v>
                      </c:pt>
                      <c:pt idx="27999">
                        <c:v>-42.738959999999999</c:v>
                      </c:pt>
                      <c:pt idx="28000">
                        <c:v>-42.768519999999995</c:v>
                      </c:pt>
                      <c:pt idx="28001">
                        <c:v>-42.793080000000003</c:v>
                      </c:pt>
                      <c:pt idx="28002">
                        <c:v>-42.823830000000001</c:v>
                      </c:pt>
                      <c:pt idx="28003">
                        <c:v>-42.852930000000001</c:v>
                      </c:pt>
                      <c:pt idx="28004">
                        <c:v>-42.882300000000001</c:v>
                      </c:pt>
                      <c:pt idx="28005">
                        <c:v>-42.911159999999995</c:v>
                      </c:pt>
                      <c:pt idx="28006">
                        <c:v>-42.939390000000003</c:v>
                      </c:pt>
                      <c:pt idx="28007">
                        <c:v>-42.96848</c:v>
                      </c:pt>
                      <c:pt idx="28008">
                        <c:v>-42.997370000000004</c:v>
                      </c:pt>
                      <c:pt idx="28009">
                        <c:v>-43.026260000000001</c:v>
                      </c:pt>
                      <c:pt idx="28010">
                        <c:v>-43.055349999999997</c:v>
                      </c:pt>
                      <c:pt idx="28011">
                        <c:v>-43.084339999999997</c:v>
                      </c:pt>
                      <c:pt idx="28012">
                        <c:v>-43.113279999999996</c:v>
                      </c:pt>
                      <c:pt idx="28013">
                        <c:v>-43.141809999999992</c:v>
                      </c:pt>
                      <c:pt idx="28014">
                        <c:v>-43.169870000000003</c:v>
                      </c:pt>
                      <c:pt idx="28015">
                        <c:v>-43.197919999999996</c:v>
                      </c:pt>
                      <c:pt idx="28016">
                        <c:v>-43.225480000000005</c:v>
                      </c:pt>
                      <c:pt idx="28017">
                        <c:v>-43.253839999999997</c:v>
                      </c:pt>
                      <c:pt idx="28018">
                        <c:v>-43.280209999999997</c:v>
                      </c:pt>
                      <c:pt idx="28019">
                        <c:v>-43.310769999999998</c:v>
                      </c:pt>
                      <c:pt idx="28020">
                        <c:v>-43.339359999999999</c:v>
                      </c:pt>
                      <c:pt idx="28021">
                        <c:v>-43.368560000000002</c:v>
                      </c:pt>
                      <c:pt idx="28022">
                        <c:v>-43.397680000000001</c:v>
                      </c:pt>
                      <c:pt idx="28023">
                        <c:v>-43.426499999999997</c:v>
                      </c:pt>
                      <c:pt idx="28024">
                        <c:v>-43.455019999999998</c:v>
                      </c:pt>
                      <c:pt idx="28025">
                        <c:v>-43.482869999999998</c:v>
                      </c:pt>
                      <c:pt idx="28026">
                        <c:v>-43.511240000000001</c:v>
                      </c:pt>
                      <c:pt idx="28027">
                        <c:v>-43.53922</c:v>
                      </c:pt>
                      <c:pt idx="28028">
                        <c:v>-43.567590000000003</c:v>
                      </c:pt>
                      <c:pt idx="28029">
                        <c:v>-43.595119999999994</c:v>
                      </c:pt>
                      <c:pt idx="28030">
                        <c:v>-43.62229</c:v>
                      </c:pt>
                      <c:pt idx="28031">
                        <c:v>-43.649540000000002</c:v>
                      </c:pt>
                      <c:pt idx="28032">
                        <c:v>-43.676880000000004</c:v>
                      </c:pt>
                      <c:pt idx="28033">
                        <c:v>-43.704729999999998</c:v>
                      </c:pt>
                      <c:pt idx="28034">
                        <c:v>-43.732680000000002</c:v>
                      </c:pt>
                      <c:pt idx="28035">
                        <c:v>-43.759030000000003</c:v>
                      </c:pt>
                      <c:pt idx="28036">
                        <c:v>-43.78734</c:v>
                      </c:pt>
                      <c:pt idx="28037">
                        <c:v>-43.813789999999997</c:v>
                      </c:pt>
                      <c:pt idx="28038">
                        <c:v>-43.841859999999997</c:v>
                      </c:pt>
                      <c:pt idx="28039">
                        <c:v>-43.86551</c:v>
                      </c:pt>
                      <c:pt idx="28040">
                        <c:v>-43.893890000000006</c:v>
                      </c:pt>
                      <c:pt idx="28041">
                        <c:v>-43.921929999999996</c:v>
                      </c:pt>
                      <c:pt idx="28042">
                        <c:v>-43.949160000000006</c:v>
                      </c:pt>
                      <c:pt idx="28043">
                        <c:v>-43.976439999999997</c:v>
                      </c:pt>
                      <c:pt idx="28044">
                        <c:v>-44.003709999999998</c:v>
                      </c:pt>
                      <c:pt idx="28045">
                        <c:v>-44.030699999999996</c:v>
                      </c:pt>
                      <c:pt idx="28046">
                        <c:v>-44.057449999999996</c:v>
                      </c:pt>
                      <c:pt idx="28047">
                        <c:v>-44.076549999999997</c:v>
                      </c:pt>
                      <c:pt idx="28048">
                        <c:v>-44.098709999999997</c:v>
                      </c:pt>
                      <c:pt idx="28049">
                        <c:v>-44.123080000000002</c:v>
                      </c:pt>
                      <c:pt idx="28050">
                        <c:v>-44.149070000000002</c:v>
                      </c:pt>
                      <c:pt idx="28051">
                        <c:v>-44.174660000000003</c:v>
                      </c:pt>
                      <c:pt idx="28052">
                        <c:v>-44.200090000000003</c:v>
                      </c:pt>
                      <c:pt idx="28053">
                        <c:v>-44.225300000000004</c:v>
                      </c:pt>
                      <c:pt idx="28054">
                        <c:v>-44.253509999999999</c:v>
                      </c:pt>
                      <c:pt idx="28055">
                        <c:v>-44.280670000000001</c:v>
                      </c:pt>
                      <c:pt idx="28056">
                        <c:v>-44.30838</c:v>
                      </c:pt>
                      <c:pt idx="28057">
                        <c:v>-44.335259999999998</c:v>
                      </c:pt>
                      <c:pt idx="28058">
                        <c:v>-44.361840000000001</c:v>
                      </c:pt>
                      <c:pt idx="28059">
                        <c:v>-44.388569999999994</c:v>
                      </c:pt>
                      <c:pt idx="28060">
                        <c:v>-44.415630000000007</c:v>
                      </c:pt>
                      <c:pt idx="28061">
                        <c:v>-44.444189999999999</c:v>
                      </c:pt>
                      <c:pt idx="28062">
                        <c:v>-44.472269999999995</c:v>
                      </c:pt>
                      <c:pt idx="28063">
                        <c:v>-44.500570000000003</c:v>
                      </c:pt>
                      <c:pt idx="28064">
                        <c:v>-44.52713</c:v>
                      </c:pt>
                      <c:pt idx="28065">
                        <c:v>-44.549480000000003</c:v>
                      </c:pt>
                      <c:pt idx="28066">
                        <c:v>-44.578879999999998</c:v>
                      </c:pt>
                      <c:pt idx="28067">
                        <c:v>-44.606560000000002</c:v>
                      </c:pt>
                      <c:pt idx="28068">
                        <c:v>-44.634749999999997</c:v>
                      </c:pt>
                      <c:pt idx="28069">
                        <c:v>-44.662199999999999</c:v>
                      </c:pt>
                      <c:pt idx="28070">
                        <c:v>-44.68967</c:v>
                      </c:pt>
                      <c:pt idx="28071">
                        <c:v>-44.717039999999997</c:v>
                      </c:pt>
                      <c:pt idx="28072">
                        <c:v>-44.744099999999996</c:v>
                      </c:pt>
                      <c:pt idx="28073">
                        <c:v>-44.7714</c:v>
                      </c:pt>
                      <c:pt idx="28074">
                        <c:v>-44.797739999999997</c:v>
                      </c:pt>
                      <c:pt idx="28075">
                        <c:v>-44.825090000000003</c:v>
                      </c:pt>
                      <c:pt idx="28076">
                        <c:v>-44.852559999999997</c:v>
                      </c:pt>
                      <c:pt idx="28077">
                        <c:v>-44.880409999999998</c:v>
                      </c:pt>
                      <c:pt idx="28078">
                        <c:v>-44.908380000000001</c:v>
                      </c:pt>
                      <c:pt idx="28079">
                        <c:v>-44.935989999999997</c:v>
                      </c:pt>
                      <c:pt idx="28080">
                        <c:v>-44.959029999999998</c:v>
                      </c:pt>
                      <c:pt idx="28081">
                        <c:v>-44.981669999999994</c:v>
                      </c:pt>
                      <c:pt idx="28082">
                        <c:v>-45.007170000000002</c:v>
                      </c:pt>
                      <c:pt idx="28083">
                        <c:v>-45.032719999999998</c:v>
                      </c:pt>
                      <c:pt idx="28084">
                        <c:v>-45.059550000000002</c:v>
                      </c:pt>
                      <c:pt idx="28085">
                        <c:v>-45.084410000000005</c:v>
                      </c:pt>
                      <c:pt idx="28086">
                        <c:v>-45.11148</c:v>
                      </c:pt>
                      <c:pt idx="28087">
                        <c:v>-45.138800000000003</c:v>
                      </c:pt>
                      <c:pt idx="28088">
                        <c:v>-45.166440000000001</c:v>
                      </c:pt>
                      <c:pt idx="28089">
                        <c:v>-45.193750000000001</c:v>
                      </c:pt>
                      <c:pt idx="28090">
                        <c:v>-45.221319999999999</c:v>
                      </c:pt>
                      <c:pt idx="28091">
                        <c:v>-45.248429999999999</c:v>
                      </c:pt>
                      <c:pt idx="28092">
                        <c:v>-45.276240000000001</c:v>
                      </c:pt>
                      <c:pt idx="28093">
                        <c:v>-45.30321</c:v>
                      </c:pt>
                      <c:pt idx="28094">
                        <c:v>-45.330870000000004</c:v>
                      </c:pt>
                      <c:pt idx="28095">
                        <c:v>-45.358460000000001</c:v>
                      </c:pt>
                      <c:pt idx="28096">
                        <c:v>-45.384149999999998</c:v>
                      </c:pt>
                      <c:pt idx="28097">
                        <c:v>-45.409459999999996</c:v>
                      </c:pt>
                      <c:pt idx="28098">
                        <c:v>-45.436160000000001</c:v>
                      </c:pt>
                      <c:pt idx="28099">
                        <c:v>-45.462730000000001</c:v>
                      </c:pt>
                      <c:pt idx="28100">
                        <c:v>-45.490300000000005</c:v>
                      </c:pt>
                      <c:pt idx="28101">
                        <c:v>-45.517669999999995</c:v>
                      </c:pt>
                      <c:pt idx="28102">
                        <c:v>-45.545289999999994</c:v>
                      </c:pt>
                      <c:pt idx="28103">
                        <c:v>-45.57246</c:v>
                      </c:pt>
                      <c:pt idx="28104">
                        <c:v>-45.599449999999997</c:v>
                      </c:pt>
                      <c:pt idx="28105">
                        <c:v>-45.626800000000003</c:v>
                      </c:pt>
                      <c:pt idx="28106">
                        <c:v>-45.65204</c:v>
                      </c:pt>
                      <c:pt idx="28107">
                        <c:v>-45.677899999999994</c:v>
                      </c:pt>
                      <c:pt idx="28108">
                        <c:v>-45.704640000000005</c:v>
                      </c:pt>
                      <c:pt idx="28109">
                        <c:v>-45.731450000000002</c:v>
                      </c:pt>
                      <c:pt idx="28110">
                        <c:v>-45.758539999999996</c:v>
                      </c:pt>
                      <c:pt idx="28111">
                        <c:v>-45.785650000000004</c:v>
                      </c:pt>
                      <c:pt idx="28112">
                        <c:v>-45.812299999999993</c:v>
                      </c:pt>
                      <c:pt idx="28113">
                        <c:v>-45.838900000000002</c:v>
                      </c:pt>
                      <c:pt idx="28114">
                        <c:v>-45.865739999999995</c:v>
                      </c:pt>
                      <c:pt idx="28115">
                        <c:v>-45.892480000000006</c:v>
                      </c:pt>
                      <c:pt idx="28116">
                        <c:v>-45.918750000000003</c:v>
                      </c:pt>
                      <c:pt idx="28117">
                        <c:v>-45.942970000000003</c:v>
                      </c:pt>
                      <c:pt idx="28118">
                        <c:v>-45.968239999999994</c:v>
                      </c:pt>
                      <c:pt idx="28119">
                        <c:v>-45.994859999999996</c:v>
                      </c:pt>
                      <c:pt idx="28120">
                        <c:v>-46.021910000000005</c:v>
                      </c:pt>
                      <c:pt idx="28121">
                        <c:v>-46.048270000000002</c:v>
                      </c:pt>
                      <c:pt idx="28122">
                        <c:v>-46.074830000000006</c:v>
                      </c:pt>
                      <c:pt idx="28123">
                        <c:v>-46.098749999999995</c:v>
                      </c:pt>
                      <c:pt idx="28124">
                        <c:v>-46.126100000000001</c:v>
                      </c:pt>
                      <c:pt idx="28125">
                        <c:v>-46.152790000000003</c:v>
                      </c:pt>
                      <c:pt idx="28126">
                        <c:v>-46.179670000000002</c:v>
                      </c:pt>
                      <c:pt idx="28127">
                        <c:v>-46.20552</c:v>
                      </c:pt>
                      <c:pt idx="28128">
                        <c:v>-46.23124</c:v>
                      </c:pt>
                      <c:pt idx="28129">
                        <c:v>-46.258150000000001</c:v>
                      </c:pt>
                      <c:pt idx="28130">
                        <c:v>-46.285170000000008</c:v>
                      </c:pt>
                      <c:pt idx="28131">
                        <c:v>-46.312110000000004</c:v>
                      </c:pt>
                      <c:pt idx="28132">
                        <c:v>-46.33934</c:v>
                      </c:pt>
                      <c:pt idx="28133">
                        <c:v>-46.366480000000003</c:v>
                      </c:pt>
                      <c:pt idx="28134">
                        <c:v>-46.393349999999998</c:v>
                      </c:pt>
                      <c:pt idx="28135">
                        <c:v>-46.420019999999994</c:v>
                      </c:pt>
                      <c:pt idx="28136">
                        <c:v>-46.44697</c:v>
                      </c:pt>
                      <c:pt idx="28137">
                        <c:v>-46.472309999999993</c:v>
                      </c:pt>
                      <c:pt idx="28138">
                        <c:v>-46.498710000000003</c:v>
                      </c:pt>
                      <c:pt idx="28139">
                        <c:v>-46.52514</c:v>
                      </c:pt>
                      <c:pt idx="28140">
                        <c:v>-46.551790000000004</c:v>
                      </c:pt>
                      <c:pt idx="28141">
                        <c:v>-46.578429999999997</c:v>
                      </c:pt>
                      <c:pt idx="28142">
                        <c:v>-46.605220000000003</c:v>
                      </c:pt>
                      <c:pt idx="28143">
                        <c:v>-46.631840000000004</c:v>
                      </c:pt>
                      <c:pt idx="28144">
                        <c:v>-46.658650000000002</c:v>
                      </c:pt>
                      <c:pt idx="28145">
                        <c:v>-46.68092</c:v>
                      </c:pt>
                      <c:pt idx="28146">
                        <c:v>-46.708679999999994</c:v>
                      </c:pt>
                      <c:pt idx="28147">
                        <c:v>-46.735849999999999</c:v>
                      </c:pt>
                      <c:pt idx="28148">
                        <c:v>-46.762990000000002</c:v>
                      </c:pt>
                      <c:pt idx="28149">
                        <c:v>-46.789619999999999</c:v>
                      </c:pt>
                      <c:pt idx="28150">
                        <c:v>-46.816230000000004</c:v>
                      </c:pt>
                      <c:pt idx="28151">
                        <c:v>-46.842480000000002</c:v>
                      </c:pt>
                      <c:pt idx="28152">
                        <c:v>-46.868309999999994</c:v>
                      </c:pt>
                      <c:pt idx="28153">
                        <c:v>-46.894880000000001</c:v>
                      </c:pt>
                      <c:pt idx="28154">
                        <c:v>-46.908239999999999</c:v>
                      </c:pt>
                      <c:pt idx="28155">
                        <c:v>-46.936889999999998</c:v>
                      </c:pt>
                      <c:pt idx="28156">
                        <c:v>-46.964280000000002</c:v>
                      </c:pt>
                      <c:pt idx="28157">
                        <c:v>-46.992839999999994</c:v>
                      </c:pt>
                      <c:pt idx="28158">
                        <c:v>-47.020629999999997</c:v>
                      </c:pt>
                      <c:pt idx="28159">
                        <c:v>-47.047910000000002</c:v>
                      </c:pt>
                      <c:pt idx="28160">
                        <c:v>-47.074980000000004</c:v>
                      </c:pt>
                      <c:pt idx="28161">
                        <c:v>-47.101179999999999</c:v>
                      </c:pt>
                      <c:pt idx="28162">
                        <c:v>-47.127569999999999</c:v>
                      </c:pt>
                      <c:pt idx="28163">
                        <c:v>-47.153929999999995</c:v>
                      </c:pt>
                      <c:pt idx="28164">
                        <c:v>-47.180499999999995</c:v>
                      </c:pt>
                      <c:pt idx="28165">
                        <c:v>-47.206879999999998</c:v>
                      </c:pt>
                      <c:pt idx="28166">
                        <c:v>-47.233239999999995</c:v>
                      </c:pt>
                      <c:pt idx="28167">
                        <c:v>-47.259230000000002</c:v>
                      </c:pt>
                      <c:pt idx="28168">
                        <c:v>-47.28528</c:v>
                      </c:pt>
                      <c:pt idx="28169">
                        <c:v>-47.311180000000007</c:v>
                      </c:pt>
                      <c:pt idx="28170">
                        <c:v>-47.337160000000004</c:v>
                      </c:pt>
                      <c:pt idx="28171">
                        <c:v>-47.36327</c:v>
                      </c:pt>
                      <c:pt idx="28172">
                        <c:v>-47.388060000000003</c:v>
                      </c:pt>
                      <c:pt idx="28173">
                        <c:v>-47.413429999999998</c:v>
                      </c:pt>
                      <c:pt idx="28174">
                        <c:v>-47.419070000000005</c:v>
                      </c:pt>
                      <c:pt idx="28175">
                        <c:v>-47.437800000000003</c:v>
                      </c:pt>
                      <c:pt idx="28176">
                        <c:v>-47.461149999999996</c:v>
                      </c:pt>
                      <c:pt idx="28177">
                        <c:v>-47.488109999999999</c:v>
                      </c:pt>
                      <c:pt idx="28178">
                        <c:v>-47.515010000000004</c:v>
                      </c:pt>
                      <c:pt idx="28179">
                        <c:v>-47.542160000000003</c:v>
                      </c:pt>
                      <c:pt idx="28180">
                        <c:v>-47.568840000000002</c:v>
                      </c:pt>
                      <c:pt idx="28181">
                        <c:v>-47.59422</c:v>
                      </c:pt>
                      <c:pt idx="28182">
                        <c:v>-47.619809999999994</c:v>
                      </c:pt>
                      <c:pt idx="28183">
                        <c:v>-47.64481</c:v>
                      </c:pt>
                      <c:pt idx="28184">
                        <c:v>-47.669879999999992</c:v>
                      </c:pt>
                      <c:pt idx="28185">
                        <c:v>-47.694109999999995</c:v>
                      </c:pt>
                      <c:pt idx="28186">
                        <c:v>-47.719370000000005</c:v>
                      </c:pt>
                      <c:pt idx="28187">
                        <c:v>-47.744819999999997</c:v>
                      </c:pt>
                      <c:pt idx="28188">
                        <c:v>-47.770130000000002</c:v>
                      </c:pt>
                      <c:pt idx="28189">
                        <c:v>-47.795699999999997</c:v>
                      </c:pt>
                      <c:pt idx="28190">
                        <c:v>-47.820660000000004</c:v>
                      </c:pt>
                      <c:pt idx="28191">
                        <c:v>-47.846070000000005</c:v>
                      </c:pt>
                      <c:pt idx="28192">
                        <c:v>-47.871360000000003</c:v>
                      </c:pt>
                      <c:pt idx="28193">
                        <c:v>-47.896539999999995</c:v>
                      </c:pt>
                      <c:pt idx="28194">
                        <c:v>-47.921279999999996</c:v>
                      </c:pt>
                      <c:pt idx="28195">
                        <c:v>-47.947020000000002</c:v>
                      </c:pt>
                      <c:pt idx="28196">
                        <c:v>-47.972669999999994</c:v>
                      </c:pt>
                      <c:pt idx="28197">
                        <c:v>-47.997860000000003</c:v>
                      </c:pt>
                      <c:pt idx="28198">
                        <c:v>-48.023409999999998</c:v>
                      </c:pt>
                      <c:pt idx="28199">
                        <c:v>-48.048760000000001</c:v>
                      </c:pt>
                      <c:pt idx="28200">
                        <c:v>-48.074510000000004</c:v>
                      </c:pt>
                      <c:pt idx="28201">
                        <c:v>-48.10042</c:v>
                      </c:pt>
                      <c:pt idx="28202">
                        <c:v>-48.126080000000002</c:v>
                      </c:pt>
                      <c:pt idx="28203">
                        <c:v>-48.150589999999994</c:v>
                      </c:pt>
                      <c:pt idx="28204">
                        <c:v>-48.174539999999993</c:v>
                      </c:pt>
                      <c:pt idx="28205">
                        <c:v>-48.199110000000005</c:v>
                      </c:pt>
                      <c:pt idx="28206">
                        <c:v>-48.223890000000004</c:v>
                      </c:pt>
                      <c:pt idx="28207">
                        <c:v>-48.249139999999997</c:v>
                      </c:pt>
                      <c:pt idx="28208">
                        <c:v>-48.274359999999994</c:v>
                      </c:pt>
                      <c:pt idx="28209">
                        <c:v>-48.299799999999998</c:v>
                      </c:pt>
                      <c:pt idx="28210">
                        <c:v>-48.325389999999999</c:v>
                      </c:pt>
                      <c:pt idx="28211">
                        <c:v>-48.350530000000006</c:v>
                      </c:pt>
                      <c:pt idx="28212">
                        <c:v>-48.352940000000004</c:v>
                      </c:pt>
                      <c:pt idx="28213">
                        <c:v>-48.343540000000004</c:v>
                      </c:pt>
                      <c:pt idx="28214">
                        <c:v>-48.337040000000002</c:v>
                      </c:pt>
                      <c:pt idx="28215">
                        <c:v>-48.33135</c:v>
                      </c:pt>
                      <c:pt idx="28216">
                        <c:v>-48.359740000000002</c:v>
                      </c:pt>
                      <c:pt idx="28217">
                        <c:v>-48.35812</c:v>
                      </c:pt>
                      <c:pt idx="28218">
                        <c:v>-48.380390000000006</c:v>
                      </c:pt>
                      <c:pt idx="28219">
                        <c:v>-48.399419999999999</c:v>
                      </c:pt>
                      <c:pt idx="28220">
                        <c:v>-48.420560000000002</c:v>
                      </c:pt>
                      <c:pt idx="28221">
                        <c:v>-48.44397</c:v>
                      </c:pt>
                      <c:pt idx="28222">
                        <c:v>-48.469040000000007</c:v>
                      </c:pt>
                      <c:pt idx="28223">
                        <c:v>-48.494469999999993</c:v>
                      </c:pt>
                      <c:pt idx="28224">
                        <c:v>-48.519739999999999</c:v>
                      </c:pt>
                      <c:pt idx="28225">
                        <c:v>-48.542560000000002</c:v>
                      </c:pt>
                      <c:pt idx="28226">
                        <c:v>-48.565240000000003</c:v>
                      </c:pt>
                      <c:pt idx="28227">
                        <c:v>-48.589650000000006</c:v>
                      </c:pt>
                      <c:pt idx="28228">
                        <c:v>-48.614240000000002</c:v>
                      </c:pt>
                      <c:pt idx="28229">
                        <c:v>-48.637450000000001</c:v>
                      </c:pt>
                      <c:pt idx="28230">
                        <c:v>-48.662199999999999</c:v>
                      </c:pt>
                      <c:pt idx="28231">
                        <c:v>-48.686939999999993</c:v>
                      </c:pt>
                      <c:pt idx="28232">
                        <c:v>-48.710650000000001</c:v>
                      </c:pt>
                      <c:pt idx="28233">
                        <c:v>-48.734830000000002</c:v>
                      </c:pt>
                      <c:pt idx="28234">
                        <c:v>-48.759300000000003</c:v>
                      </c:pt>
                      <c:pt idx="28235">
                        <c:v>-48.784470000000006</c:v>
                      </c:pt>
                      <c:pt idx="28236">
                        <c:v>-48.809089999999998</c:v>
                      </c:pt>
                      <c:pt idx="28237">
                        <c:v>-48.834419999999994</c:v>
                      </c:pt>
                      <c:pt idx="28238">
                        <c:v>-48.858400000000003</c:v>
                      </c:pt>
                      <c:pt idx="28239">
                        <c:v>-48.883369999999999</c:v>
                      </c:pt>
                      <c:pt idx="28240">
                        <c:v>-48.906950000000002</c:v>
                      </c:pt>
                      <c:pt idx="28241">
                        <c:v>-48.932190000000006</c:v>
                      </c:pt>
                      <c:pt idx="28242">
                        <c:v>-48.957550000000005</c:v>
                      </c:pt>
                      <c:pt idx="28243">
                        <c:v>-48.982570000000003</c:v>
                      </c:pt>
                      <c:pt idx="28244">
                        <c:v>-48.996719999999996</c:v>
                      </c:pt>
                      <c:pt idx="28245">
                        <c:v>-49.014600000000002</c:v>
                      </c:pt>
                      <c:pt idx="28246">
                        <c:v>-49.038150000000002</c:v>
                      </c:pt>
                      <c:pt idx="28247">
                        <c:v>-49.063299999999998</c:v>
                      </c:pt>
                      <c:pt idx="28248">
                        <c:v>-49.086770000000001</c:v>
                      </c:pt>
                      <c:pt idx="28249">
                        <c:v>-49.111550000000001</c:v>
                      </c:pt>
                      <c:pt idx="28250">
                        <c:v>-49.135540000000006</c:v>
                      </c:pt>
                      <c:pt idx="28251">
                        <c:v>-49.160130000000002</c:v>
                      </c:pt>
                      <c:pt idx="28252">
                        <c:v>-49.184890000000003</c:v>
                      </c:pt>
                      <c:pt idx="28253">
                        <c:v>-49.208709999999996</c:v>
                      </c:pt>
                      <c:pt idx="28254">
                        <c:v>-49.233890000000002</c:v>
                      </c:pt>
                      <c:pt idx="28255">
                        <c:v>-49.259270000000001</c:v>
                      </c:pt>
                      <c:pt idx="28256">
                        <c:v>-49.283700000000003</c:v>
                      </c:pt>
                      <c:pt idx="28257">
                        <c:v>-49.307639999999999</c:v>
                      </c:pt>
                      <c:pt idx="28258">
                        <c:v>-49.331910000000001</c:v>
                      </c:pt>
                      <c:pt idx="28259">
                        <c:v>-49.356840000000005</c:v>
                      </c:pt>
                      <c:pt idx="28260">
                        <c:v>-49.365470000000002</c:v>
                      </c:pt>
                      <c:pt idx="28261">
                        <c:v>-49.389089999999996</c:v>
                      </c:pt>
                      <c:pt idx="28262">
                        <c:v>-49.397359999999999</c:v>
                      </c:pt>
                      <c:pt idx="28263">
                        <c:v>-49.424900000000001</c:v>
                      </c:pt>
                      <c:pt idx="28264">
                        <c:v>-49.451599999999999</c:v>
                      </c:pt>
                      <c:pt idx="28265">
                        <c:v>-49.45814</c:v>
                      </c:pt>
                      <c:pt idx="28266">
                        <c:v>-49.484110000000001</c:v>
                      </c:pt>
                      <c:pt idx="28267">
                        <c:v>-49.510739999999998</c:v>
                      </c:pt>
                      <c:pt idx="28268">
                        <c:v>-49.536420000000007</c:v>
                      </c:pt>
                      <c:pt idx="28269">
                        <c:v>-49.561250000000001</c:v>
                      </c:pt>
                      <c:pt idx="28270">
                        <c:v>-49.587960000000002</c:v>
                      </c:pt>
                      <c:pt idx="28271">
                        <c:v>-49.610880000000002</c:v>
                      </c:pt>
                      <c:pt idx="28272">
                        <c:v>-49.62379</c:v>
                      </c:pt>
                      <c:pt idx="28273">
                        <c:v>-49.641640000000002</c:v>
                      </c:pt>
                      <c:pt idx="28274">
                        <c:v>-49.662610000000001</c:v>
                      </c:pt>
                      <c:pt idx="28275">
                        <c:v>-49.686120000000003</c:v>
                      </c:pt>
                      <c:pt idx="28276">
                        <c:v>-49.709519999999998</c:v>
                      </c:pt>
                      <c:pt idx="28277">
                        <c:v>-49.732209999999995</c:v>
                      </c:pt>
                      <c:pt idx="28278">
                        <c:v>-49.755029999999998</c:v>
                      </c:pt>
                      <c:pt idx="28279">
                        <c:v>-49.778239999999997</c:v>
                      </c:pt>
                      <c:pt idx="28280">
                        <c:v>-49.782830000000004</c:v>
                      </c:pt>
                      <c:pt idx="28281">
                        <c:v>-49.804180000000002</c:v>
                      </c:pt>
                      <c:pt idx="28282">
                        <c:v>-49.827539999999999</c:v>
                      </c:pt>
                      <c:pt idx="28283">
                        <c:v>-49.85145</c:v>
                      </c:pt>
                      <c:pt idx="28284">
                        <c:v>-49.87547</c:v>
                      </c:pt>
                      <c:pt idx="28285">
                        <c:v>-49.899560000000001</c:v>
                      </c:pt>
                      <c:pt idx="28286">
                        <c:v>-49.923500000000004</c:v>
                      </c:pt>
                      <c:pt idx="28287">
                        <c:v>-49.946669999999997</c:v>
                      </c:pt>
                      <c:pt idx="28288">
                        <c:v>-49.968849999999996</c:v>
                      </c:pt>
                      <c:pt idx="28289">
                        <c:v>-49.992069999999998</c:v>
                      </c:pt>
                      <c:pt idx="28290">
                        <c:v>-50.015460000000004</c:v>
                      </c:pt>
                      <c:pt idx="28291">
                        <c:v>-50.033180000000002</c:v>
                      </c:pt>
                      <c:pt idx="28292">
                        <c:v>-50.056870000000004</c:v>
                      </c:pt>
                      <c:pt idx="28293">
                        <c:v>-50.059199999999997</c:v>
                      </c:pt>
                      <c:pt idx="28294">
                        <c:v>-50.07517</c:v>
                      </c:pt>
                      <c:pt idx="28295">
                        <c:v>-50.097170000000006</c:v>
                      </c:pt>
                      <c:pt idx="28296">
                        <c:v>-50.120769999999993</c:v>
                      </c:pt>
                      <c:pt idx="28297">
                        <c:v>-50.14255</c:v>
                      </c:pt>
                      <c:pt idx="28298">
                        <c:v>-50.165459999999996</c:v>
                      </c:pt>
                      <c:pt idx="28299">
                        <c:v>-50.18723</c:v>
                      </c:pt>
                      <c:pt idx="28300">
                        <c:v>-50.209389999999999</c:v>
                      </c:pt>
                      <c:pt idx="28301">
                        <c:v>-50.232510000000005</c:v>
                      </c:pt>
                      <c:pt idx="28302">
                        <c:v>-50.255189999999999</c:v>
                      </c:pt>
                      <c:pt idx="28303">
                        <c:v>-50.277940000000001</c:v>
                      </c:pt>
                      <c:pt idx="28304">
                        <c:v>-50.301539999999996</c:v>
                      </c:pt>
                      <c:pt idx="28305">
                        <c:v>-50.324780000000004</c:v>
                      </c:pt>
                      <c:pt idx="28306">
                        <c:v>-50.347949999999997</c:v>
                      </c:pt>
                      <c:pt idx="28307">
                        <c:v>-50.356139999999996</c:v>
                      </c:pt>
                      <c:pt idx="28308">
                        <c:v>-50.368380000000002</c:v>
                      </c:pt>
                      <c:pt idx="28309">
                        <c:v>-50.389699999999998</c:v>
                      </c:pt>
                      <c:pt idx="28310">
                        <c:v>-50.391620000000003</c:v>
                      </c:pt>
                      <c:pt idx="28311">
                        <c:v>-50.368810000000003</c:v>
                      </c:pt>
                      <c:pt idx="28312">
                        <c:v>-50.373060000000002</c:v>
                      </c:pt>
                      <c:pt idx="28313">
                        <c:v>-50.389520000000005</c:v>
                      </c:pt>
                      <c:pt idx="28314">
                        <c:v>-50.413050000000005</c:v>
                      </c:pt>
                      <c:pt idx="28315">
                        <c:v>-50.438099999999999</c:v>
                      </c:pt>
                      <c:pt idx="28316">
                        <c:v>-50.46454</c:v>
                      </c:pt>
                      <c:pt idx="28317">
                        <c:v>-50.470019999999998</c:v>
                      </c:pt>
                      <c:pt idx="28318">
                        <c:v>-50.459899999999998</c:v>
                      </c:pt>
                      <c:pt idx="28319">
                        <c:v>-50.430950000000003</c:v>
                      </c:pt>
                      <c:pt idx="28320">
                        <c:v>-50.357690000000005</c:v>
                      </c:pt>
                      <c:pt idx="28321">
                        <c:v>-50.339559999999999</c:v>
                      </c:pt>
                      <c:pt idx="28322">
                        <c:v>-50.350339999999996</c:v>
                      </c:pt>
                      <c:pt idx="28323">
                        <c:v>-50.353760000000001</c:v>
                      </c:pt>
                      <c:pt idx="28324">
                        <c:v>-50.360550000000003</c:v>
                      </c:pt>
                      <c:pt idx="28325">
                        <c:v>-50.374459999999999</c:v>
                      </c:pt>
                      <c:pt idx="28326">
                        <c:v>-50.392060000000001</c:v>
                      </c:pt>
                      <c:pt idx="28327">
                        <c:v>-50.412480000000002</c:v>
                      </c:pt>
                      <c:pt idx="28328">
                        <c:v>-50.432980000000001</c:v>
                      </c:pt>
                      <c:pt idx="28329">
                        <c:v>-50.454769999999996</c:v>
                      </c:pt>
                      <c:pt idx="28330">
                        <c:v>-50.476179999999999</c:v>
                      </c:pt>
                      <c:pt idx="28331">
                        <c:v>-50.309939999999997</c:v>
                      </c:pt>
                      <c:pt idx="28332">
                        <c:v>-50.214910000000003</c:v>
                      </c:pt>
                      <c:pt idx="28333">
                        <c:v>-50.144760000000005</c:v>
                      </c:pt>
                      <c:pt idx="28334">
                        <c:v>-50.08737</c:v>
                      </c:pt>
                      <c:pt idx="28335">
                        <c:v>-50.036850000000001</c:v>
                      </c:pt>
                      <c:pt idx="28336">
                        <c:v>-49.991009999999996</c:v>
                      </c:pt>
                      <c:pt idx="28337">
                        <c:v>-49.948100000000004</c:v>
                      </c:pt>
                      <c:pt idx="28338">
                        <c:v>-49.907350000000001</c:v>
                      </c:pt>
                      <c:pt idx="28339">
                        <c:v>-49.86824</c:v>
                      </c:pt>
                      <c:pt idx="28340">
                        <c:v>-49.830430000000007</c:v>
                      </c:pt>
                      <c:pt idx="28341">
                        <c:v>-49.793549999999996</c:v>
                      </c:pt>
                      <c:pt idx="28342">
                        <c:v>-49.757400000000004</c:v>
                      </c:pt>
                      <c:pt idx="28343">
                        <c:v>-49.722049999999996</c:v>
                      </c:pt>
                      <c:pt idx="28344">
                        <c:v>-49.687060000000002</c:v>
                      </c:pt>
                      <c:pt idx="28345">
                        <c:v>-49.652419999999999</c:v>
                      </c:pt>
                      <c:pt idx="28346">
                        <c:v>-49.618169999999999</c:v>
                      </c:pt>
                      <c:pt idx="28347">
                        <c:v>-49.584469999999996</c:v>
                      </c:pt>
                      <c:pt idx="28348">
                        <c:v>-49.550910000000002</c:v>
                      </c:pt>
                      <c:pt idx="28349">
                        <c:v>-49.517579999999995</c:v>
                      </c:pt>
                      <c:pt idx="28350">
                        <c:v>-49.48451</c:v>
                      </c:pt>
                      <c:pt idx="28351">
                        <c:v>-49.45149</c:v>
                      </c:pt>
                      <c:pt idx="28352">
                        <c:v>-49.418629999999993</c:v>
                      </c:pt>
                      <c:pt idx="28353">
                        <c:v>-49.385960000000004</c:v>
                      </c:pt>
                      <c:pt idx="28354">
                        <c:v>-49.353499999999997</c:v>
                      </c:pt>
                      <c:pt idx="28355">
                        <c:v>-49.321179999999998</c:v>
                      </c:pt>
                      <c:pt idx="28356">
                        <c:v>-49.28884</c:v>
                      </c:pt>
                      <c:pt idx="28357">
                        <c:v>-49.256399999999999</c:v>
                      </c:pt>
                      <c:pt idx="28358">
                        <c:v>-49.223939999999999</c:v>
                      </c:pt>
                      <c:pt idx="28359">
                        <c:v>-49.185130000000001</c:v>
                      </c:pt>
                      <c:pt idx="28360">
                        <c:v>-49.15504</c:v>
                      </c:pt>
                      <c:pt idx="28361">
                        <c:v>-49.124100000000006</c:v>
                      </c:pt>
                      <c:pt idx="28362">
                        <c:v>-49.092449999999999</c:v>
                      </c:pt>
                      <c:pt idx="28363">
                        <c:v>-49.06053</c:v>
                      </c:pt>
                      <c:pt idx="28364">
                        <c:v>-49.02881</c:v>
                      </c:pt>
                      <c:pt idx="28365">
                        <c:v>-48.996859999999998</c:v>
                      </c:pt>
                      <c:pt idx="28366">
                        <c:v>-48.965150000000001</c:v>
                      </c:pt>
                      <c:pt idx="28367">
                        <c:v>-48.932859999999998</c:v>
                      </c:pt>
                      <c:pt idx="28368">
                        <c:v>-48.900660000000002</c:v>
                      </c:pt>
                      <c:pt idx="28369">
                        <c:v>-48.867660000000001</c:v>
                      </c:pt>
                      <c:pt idx="28370">
                        <c:v>-48.834479999999999</c:v>
                      </c:pt>
                      <c:pt idx="28371">
                        <c:v>-48.801360000000003</c:v>
                      </c:pt>
                      <c:pt idx="28372">
                        <c:v>-48.767969999999998</c:v>
                      </c:pt>
                      <c:pt idx="28373">
                        <c:v>-48.734630000000003</c:v>
                      </c:pt>
                      <c:pt idx="28374">
                        <c:v>-48.701520000000002</c:v>
                      </c:pt>
                      <c:pt idx="28375">
                        <c:v>-48.669029999999999</c:v>
                      </c:pt>
                      <c:pt idx="28376">
                        <c:v>-48.636200000000002</c:v>
                      </c:pt>
                      <c:pt idx="28377">
                        <c:v>-48.60371</c:v>
                      </c:pt>
                      <c:pt idx="28378">
                        <c:v>-48.570959999999999</c:v>
                      </c:pt>
                      <c:pt idx="28379">
                        <c:v>-48.538889999999995</c:v>
                      </c:pt>
                      <c:pt idx="28380">
                        <c:v>-48.507740000000005</c:v>
                      </c:pt>
                      <c:pt idx="28381">
                        <c:v>-48.475359999999995</c:v>
                      </c:pt>
                      <c:pt idx="28382">
                        <c:v>-48.443280000000001</c:v>
                      </c:pt>
                      <c:pt idx="28383">
                        <c:v>-48.410809999999998</c:v>
                      </c:pt>
                      <c:pt idx="28384">
                        <c:v>-48.378709999999998</c:v>
                      </c:pt>
                      <c:pt idx="28385">
                        <c:v>-48.346809999999998</c:v>
                      </c:pt>
                      <c:pt idx="28386">
                        <c:v>-48.31512</c:v>
                      </c:pt>
                      <c:pt idx="28387">
                        <c:v>-48.283470000000001</c:v>
                      </c:pt>
                      <c:pt idx="28388">
                        <c:v>-48.251400000000004</c:v>
                      </c:pt>
                      <c:pt idx="28389">
                        <c:v>-48.219279999999998</c:v>
                      </c:pt>
                      <c:pt idx="28390">
                        <c:v>-48.187170000000002</c:v>
                      </c:pt>
                      <c:pt idx="28391">
                        <c:v>-48.155159999999995</c:v>
                      </c:pt>
                      <c:pt idx="28392">
                        <c:v>-48.123760000000004</c:v>
                      </c:pt>
                      <c:pt idx="28393">
                        <c:v>-48.091639999999998</c:v>
                      </c:pt>
                      <c:pt idx="28394">
                        <c:v>-48.060109999999995</c:v>
                      </c:pt>
                      <c:pt idx="28395">
                        <c:v>-48.028559999999999</c:v>
                      </c:pt>
                      <c:pt idx="28396">
                        <c:v>-47.996729999999999</c:v>
                      </c:pt>
                      <c:pt idx="28397">
                        <c:v>-47.965609999999998</c:v>
                      </c:pt>
                      <c:pt idx="28398">
                        <c:v>-47.933899999999994</c:v>
                      </c:pt>
                      <c:pt idx="28399">
                        <c:v>-47.902410000000003</c:v>
                      </c:pt>
                      <c:pt idx="28400">
                        <c:v>-47.870670000000004</c:v>
                      </c:pt>
                      <c:pt idx="28401">
                        <c:v>-47.839150000000004</c:v>
                      </c:pt>
                      <c:pt idx="28402">
                        <c:v>-47.80744</c:v>
                      </c:pt>
                      <c:pt idx="28403">
                        <c:v>-47.776560000000003</c:v>
                      </c:pt>
                      <c:pt idx="28404">
                        <c:v>-47.745439999999995</c:v>
                      </c:pt>
                      <c:pt idx="28405">
                        <c:v>-47.714320000000001</c:v>
                      </c:pt>
                      <c:pt idx="28406">
                        <c:v>-47.68271</c:v>
                      </c:pt>
                      <c:pt idx="28407">
                        <c:v>-47.651110000000003</c:v>
                      </c:pt>
                      <c:pt idx="28408">
                        <c:v>-47.61947</c:v>
                      </c:pt>
                      <c:pt idx="28409">
                        <c:v>-47.540480000000002</c:v>
                      </c:pt>
                      <c:pt idx="28410">
                        <c:v>-47.492629999999998</c:v>
                      </c:pt>
                      <c:pt idx="28411">
                        <c:v>-47.455249999999999</c:v>
                      </c:pt>
                      <c:pt idx="28412">
                        <c:v>-47.413429999999998</c:v>
                      </c:pt>
                      <c:pt idx="28413">
                        <c:v>-47.377019999999995</c:v>
                      </c:pt>
                      <c:pt idx="28414">
                        <c:v>-47.34178</c:v>
                      </c:pt>
                      <c:pt idx="28415">
                        <c:v>-47.307029999999997</c:v>
                      </c:pt>
                      <c:pt idx="28416">
                        <c:v>-47.273709999999994</c:v>
                      </c:pt>
                      <c:pt idx="28417">
                        <c:v>-47.241299999999995</c:v>
                      </c:pt>
                      <c:pt idx="28418">
                        <c:v>-47.208680000000001</c:v>
                      </c:pt>
                      <c:pt idx="28419">
                        <c:v>-47.176180000000002</c:v>
                      </c:pt>
                      <c:pt idx="28420">
                        <c:v>-47.14378</c:v>
                      </c:pt>
                      <c:pt idx="28421">
                        <c:v>-47.111559999999997</c:v>
                      </c:pt>
                      <c:pt idx="28422">
                        <c:v>-47.079829999999994</c:v>
                      </c:pt>
                      <c:pt idx="28423">
                        <c:v>-47.047960000000003</c:v>
                      </c:pt>
                      <c:pt idx="28424">
                        <c:v>-47.015950000000004</c:v>
                      </c:pt>
                      <c:pt idx="28425">
                        <c:v>-46.984029999999997</c:v>
                      </c:pt>
                      <c:pt idx="28426">
                        <c:v>-46.952129999999997</c:v>
                      </c:pt>
                      <c:pt idx="28427">
                        <c:v>-46.920279999999998</c:v>
                      </c:pt>
                      <c:pt idx="28428">
                        <c:v>-46.888259999999995</c:v>
                      </c:pt>
                      <c:pt idx="28429">
                        <c:v>-46.856289999999994</c:v>
                      </c:pt>
                      <c:pt idx="28430">
                        <c:v>-46.824809999999999</c:v>
                      </c:pt>
                      <c:pt idx="28431">
                        <c:v>-46.792829999999995</c:v>
                      </c:pt>
                      <c:pt idx="28432">
                        <c:v>-46.760859999999994</c:v>
                      </c:pt>
                      <c:pt idx="28433">
                        <c:v>-46.729029999999995</c:v>
                      </c:pt>
                      <c:pt idx="28434">
                        <c:v>-46.697249999999997</c:v>
                      </c:pt>
                      <c:pt idx="28435">
                        <c:v>-46.665619999999997</c:v>
                      </c:pt>
                      <c:pt idx="28436">
                        <c:v>-46.634039999999999</c:v>
                      </c:pt>
                      <c:pt idx="28437">
                        <c:v>-46.602579999999996</c:v>
                      </c:pt>
                      <c:pt idx="28438">
                        <c:v>-46.570929999999997</c:v>
                      </c:pt>
                      <c:pt idx="28439">
                        <c:v>-46.539239999999999</c:v>
                      </c:pt>
                      <c:pt idx="28440">
                        <c:v>-46.50759</c:v>
                      </c:pt>
                      <c:pt idx="28441">
                        <c:v>-46.475920000000002</c:v>
                      </c:pt>
                      <c:pt idx="28442">
                        <c:v>-46.444470000000003</c:v>
                      </c:pt>
                      <c:pt idx="28443">
                        <c:v>-46.413319999999999</c:v>
                      </c:pt>
                      <c:pt idx="28444">
                        <c:v>-46.381740000000001</c:v>
                      </c:pt>
                      <c:pt idx="28445">
                        <c:v>-46.350070000000002</c:v>
                      </c:pt>
                      <c:pt idx="28446">
                        <c:v>-46.318330000000003</c:v>
                      </c:pt>
                      <c:pt idx="28447">
                        <c:v>-46.286899999999996</c:v>
                      </c:pt>
                      <c:pt idx="28448">
                        <c:v>-46.254289999999997</c:v>
                      </c:pt>
                      <c:pt idx="28449">
                        <c:v>-46.222110000000001</c:v>
                      </c:pt>
                      <c:pt idx="28450">
                        <c:v>-46.189920000000001</c:v>
                      </c:pt>
                      <c:pt idx="28451">
                        <c:v>-46.158560000000001</c:v>
                      </c:pt>
                      <c:pt idx="28452">
                        <c:v>-46.126840000000001</c:v>
                      </c:pt>
                      <c:pt idx="28453">
                        <c:v>-46.095119999999994</c:v>
                      </c:pt>
                      <c:pt idx="28454">
                        <c:v>-46.063000000000002</c:v>
                      </c:pt>
                      <c:pt idx="28455">
                        <c:v>-46.0306</c:v>
                      </c:pt>
                      <c:pt idx="28456">
                        <c:v>-45.998400000000004</c:v>
                      </c:pt>
                      <c:pt idx="28457">
                        <c:v>-45.966090000000001</c:v>
                      </c:pt>
                      <c:pt idx="28458">
                        <c:v>-45.934350000000002</c:v>
                      </c:pt>
                      <c:pt idx="28459">
                        <c:v>-45.902239999999999</c:v>
                      </c:pt>
                      <c:pt idx="28460">
                        <c:v>-45.870360000000005</c:v>
                      </c:pt>
                      <c:pt idx="28461">
                        <c:v>-45.838720000000002</c:v>
                      </c:pt>
                      <c:pt idx="28462">
                        <c:v>-45.807779999999994</c:v>
                      </c:pt>
                      <c:pt idx="28463">
                        <c:v>-45.777180000000001</c:v>
                      </c:pt>
                      <c:pt idx="28464">
                        <c:v>-45.745950000000008</c:v>
                      </c:pt>
                      <c:pt idx="28465">
                        <c:v>-45.71461</c:v>
                      </c:pt>
                      <c:pt idx="28466">
                        <c:v>-45.683140000000002</c:v>
                      </c:pt>
                      <c:pt idx="28467">
                        <c:v>-45.651539999999997</c:v>
                      </c:pt>
                      <c:pt idx="28468">
                        <c:v>-45.619900000000001</c:v>
                      </c:pt>
                      <c:pt idx="28469">
                        <c:v>-45.588290000000001</c:v>
                      </c:pt>
                      <c:pt idx="28470">
                        <c:v>-45.558050000000001</c:v>
                      </c:pt>
                      <c:pt idx="28471">
                        <c:v>-45.526220000000002</c:v>
                      </c:pt>
                      <c:pt idx="28472">
                        <c:v>-45.494320000000002</c:v>
                      </c:pt>
                      <c:pt idx="28473">
                        <c:v>-45.462049999999998</c:v>
                      </c:pt>
                      <c:pt idx="28474">
                        <c:v>-45.429850000000002</c:v>
                      </c:pt>
                      <c:pt idx="28475">
                        <c:v>-45.397649999999999</c:v>
                      </c:pt>
                      <c:pt idx="28476">
                        <c:v>-45.36544</c:v>
                      </c:pt>
                      <c:pt idx="28477">
                        <c:v>-45.333199999999998</c:v>
                      </c:pt>
                      <c:pt idx="28478">
                        <c:v>-45.300989999999999</c:v>
                      </c:pt>
                      <c:pt idx="28479">
                        <c:v>-45.269079999999995</c:v>
                      </c:pt>
                      <c:pt idx="28480">
                        <c:v>-45.237049999999996</c:v>
                      </c:pt>
                      <c:pt idx="28481">
                        <c:v>-45.204630000000002</c:v>
                      </c:pt>
                      <c:pt idx="28482">
                        <c:v>-45.172790000000006</c:v>
                      </c:pt>
                      <c:pt idx="28483">
                        <c:v>-45.14076</c:v>
                      </c:pt>
                      <c:pt idx="28484">
                        <c:v>-45.108740000000004</c:v>
                      </c:pt>
                      <c:pt idx="28485">
                        <c:v>-45.076880000000003</c:v>
                      </c:pt>
                      <c:pt idx="28486">
                        <c:v>-45.045019999999994</c:v>
                      </c:pt>
                      <c:pt idx="28487">
                        <c:v>-45.013129999999997</c:v>
                      </c:pt>
                      <c:pt idx="28488">
                        <c:v>-44.98086</c:v>
                      </c:pt>
                      <c:pt idx="28489">
                        <c:v>-44.948599999999999</c:v>
                      </c:pt>
                      <c:pt idx="28490">
                        <c:v>-44.916229999999999</c:v>
                      </c:pt>
                      <c:pt idx="28491">
                        <c:v>-44.883810000000004</c:v>
                      </c:pt>
                      <c:pt idx="28492">
                        <c:v>-44.851370000000003</c:v>
                      </c:pt>
                      <c:pt idx="28493">
                        <c:v>-44.818910000000002</c:v>
                      </c:pt>
                      <c:pt idx="28494">
                        <c:v>-44.786729999999999</c:v>
                      </c:pt>
                      <c:pt idx="28495">
                        <c:v>-44.754709999999996</c:v>
                      </c:pt>
                      <c:pt idx="28496">
                        <c:v>-44.723010000000002</c:v>
                      </c:pt>
                      <c:pt idx="28497">
                        <c:v>-44.691000000000003</c:v>
                      </c:pt>
                      <c:pt idx="28498">
                        <c:v>-44.658879999999996</c:v>
                      </c:pt>
                      <c:pt idx="28499">
                        <c:v>-44.62668</c:v>
                      </c:pt>
                      <c:pt idx="28500">
                        <c:v>-44.594549999999998</c:v>
                      </c:pt>
                      <c:pt idx="28501">
                        <c:v>-44.562419999999996</c:v>
                      </c:pt>
                      <c:pt idx="28502">
                        <c:v>-44.530469999999994</c:v>
                      </c:pt>
                      <c:pt idx="28503">
                        <c:v>-44.49832</c:v>
                      </c:pt>
                      <c:pt idx="28504">
                        <c:v>-44.465789999999998</c:v>
                      </c:pt>
                      <c:pt idx="28505">
                        <c:v>-44.433689999999999</c:v>
                      </c:pt>
                      <c:pt idx="28506">
                        <c:v>-44.401319999999998</c:v>
                      </c:pt>
                      <c:pt idx="28507">
                        <c:v>-44.36918</c:v>
                      </c:pt>
                      <c:pt idx="28508">
                        <c:v>-44.336950000000002</c:v>
                      </c:pt>
                      <c:pt idx="28509">
                        <c:v>-44.304699999999997</c:v>
                      </c:pt>
                      <c:pt idx="28510">
                        <c:v>-44.272410000000008</c:v>
                      </c:pt>
                      <c:pt idx="28511">
                        <c:v>-44.23997</c:v>
                      </c:pt>
                      <c:pt idx="28512">
                        <c:v>-44.207880000000003</c:v>
                      </c:pt>
                      <c:pt idx="28513">
                        <c:v>-44.175649999999997</c:v>
                      </c:pt>
                      <c:pt idx="28514">
                        <c:v>-44.143480000000004</c:v>
                      </c:pt>
                      <c:pt idx="28515">
                        <c:v>-44.111000000000004</c:v>
                      </c:pt>
                      <c:pt idx="28516">
                        <c:v>-44.078559999999996</c:v>
                      </c:pt>
                      <c:pt idx="28517">
                        <c:v>-44.046310000000005</c:v>
                      </c:pt>
                      <c:pt idx="28518">
                        <c:v>-44.014069999999997</c:v>
                      </c:pt>
                      <c:pt idx="28519">
                        <c:v>-43.981940000000002</c:v>
                      </c:pt>
                      <c:pt idx="28520">
                        <c:v>-43.949749999999995</c:v>
                      </c:pt>
                      <c:pt idx="28521">
                        <c:v>-43.917539999999995</c:v>
                      </c:pt>
                      <c:pt idx="28522">
                        <c:v>-43.883450000000003</c:v>
                      </c:pt>
                      <c:pt idx="28523">
                        <c:v>-43.849330000000002</c:v>
                      </c:pt>
                      <c:pt idx="28524">
                        <c:v>-43.815530000000003</c:v>
                      </c:pt>
                      <c:pt idx="28525">
                        <c:v>-43.7821</c:v>
                      </c:pt>
                      <c:pt idx="28526">
                        <c:v>-43.748539999999998</c:v>
                      </c:pt>
                      <c:pt idx="28527">
                        <c:v>-43.714750000000002</c:v>
                      </c:pt>
                      <c:pt idx="28528">
                        <c:v>-43.680799999999998</c:v>
                      </c:pt>
                      <c:pt idx="28529">
                        <c:v>-43.646520000000002</c:v>
                      </c:pt>
                      <c:pt idx="28530">
                        <c:v>-43.612070000000003</c:v>
                      </c:pt>
                      <c:pt idx="28531">
                        <c:v>-43.577489999999997</c:v>
                      </c:pt>
                      <c:pt idx="28532">
                        <c:v>-43.543839999999996</c:v>
                      </c:pt>
                      <c:pt idx="28533">
                        <c:v>-43.510120000000001</c:v>
                      </c:pt>
                      <c:pt idx="28534">
                        <c:v>-43.476379999999999</c:v>
                      </c:pt>
                      <c:pt idx="28535">
                        <c:v>-43.442889999999998</c:v>
                      </c:pt>
                      <c:pt idx="28536">
                        <c:v>-43.409769999999995</c:v>
                      </c:pt>
                      <c:pt idx="28537">
                        <c:v>-43.375380000000007</c:v>
                      </c:pt>
                      <c:pt idx="28538">
                        <c:v>-43.343109999999996</c:v>
                      </c:pt>
                      <c:pt idx="28539">
                        <c:v>-43.309309999999996</c:v>
                      </c:pt>
                      <c:pt idx="28540">
                        <c:v>-43.275420000000004</c:v>
                      </c:pt>
                      <c:pt idx="28541">
                        <c:v>-43.241319999999995</c:v>
                      </c:pt>
                      <c:pt idx="28542">
                        <c:v>-43.207009999999997</c:v>
                      </c:pt>
                      <c:pt idx="28543">
                        <c:v>-43.173139999999997</c:v>
                      </c:pt>
                      <c:pt idx="28544">
                        <c:v>-43.139189999999999</c:v>
                      </c:pt>
                      <c:pt idx="28545">
                        <c:v>-43.105289999999997</c:v>
                      </c:pt>
                      <c:pt idx="28546">
                        <c:v>-43.071400000000004</c:v>
                      </c:pt>
                      <c:pt idx="28547">
                        <c:v>-43.036940000000001</c:v>
                      </c:pt>
                      <c:pt idx="28548">
                        <c:v>-43.002490000000002</c:v>
                      </c:pt>
                      <c:pt idx="28549">
                        <c:v>-42.968049999999998</c:v>
                      </c:pt>
                      <c:pt idx="28550">
                        <c:v>-42.934530000000002</c:v>
                      </c:pt>
                      <c:pt idx="28551">
                        <c:v>-42.901870000000002</c:v>
                      </c:pt>
                      <c:pt idx="28552">
                        <c:v>-42.868549999999999</c:v>
                      </c:pt>
                      <c:pt idx="28553">
                        <c:v>-42.834739999999996</c:v>
                      </c:pt>
                      <c:pt idx="28554">
                        <c:v>-42.80397</c:v>
                      </c:pt>
                      <c:pt idx="28555">
                        <c:v>-42.772069999999999</c:v>
                      </c:pt>
                      <c:pt idx="28556">
                        <c:v>-42.738209999999995</c:v>
                      </c:pt>
                      <c:pt idx="28557">
                        <c:v>-42.703519999999997</c:v>
                      </c:pt>
                      <c:pt idx="28558">
                        <c:v>-42.668600000000005</c:v>
                      </c:pt>
                      <c:pt idx="28559">
                        <c:v>-42.638829999999999</c:v>
                      </c:pt>
                      <c:pt idx="28560">
                        <c:v>-42.609459999999999</c:v>
                      </c:pt>
                      <c:pt idx="28561">
                        <c:v>-42.577829999999999</c:v>
                      </c:pt>
                      <c:pt idx="28562">
                        <c:v>-42.544180000000004</c:v>
                      </c:pt>
                      <c:pt idx="28563">
                        <c:v>-42.508210000000005</c:v>
                      </c:pt>
                      <c:pt idx="28564">
                        <c:v>-42.471530000000001</c:v>
                      </c:pt>
                      <c:pt idx="28565">
                        <c:v>-42.434139999999999</c:v>
                      </c:pt>
                      <c:pt idx="28566">
                        <c:v>-42.39676</c:v>
                      </c:pt>
                      <c:pt idx="28567">
                        <c:v>-42.359720000000003</c:v>
                      </c:pt>
                      <c:pt idx="28568">
                        <c:v>-42.322649999999996</c:v>
                      </c:pt>
                      <c:pt idx="28569">
                        <c:v>-42.285490000000003</c:v>
                      </c:pt>
                      <c:pt idx="28570">
                        <c:v>-42.248599999999996</c:v>
                      </c:pt>
                      <c:pt idx="28571">
                        <c:v>-42.211959999999998</c:v>
                      </c:pt>
                      <c:pt idx="28572">
                        <c:v>-42.168989999999994</c:v>
                      </c:pt>
                      <c:pt idx="28573">
                        <c:v>-42.135350000000003</c:v>
                      </c:pt>
                      <c:pt idx="28574">
                        <c:v>-42.105959999999996</c:v>
                      </c:pt>
                      <c:pt idx="28575">
                        <c:v>-42.074740000000006</c:v>
                      </c:pt>
                      <c:pt idx="28576">
                        <c:v>-42.040800000000004</c:v>
                      </c:pt>
                      <c:pt idx="28577">
                        <c:v>-42.033909999999999</c:v>
                      </c:pt>
                      <c:pt idx="28578">
                        <c:v>-42.023450000000004</c:v>
                      </c:pt>
                      <c:pt idx="28579">
                        <c:v>-42.002069999999996</c:v>
                      </c:pt>
                      <c:pt idx="28580">
                        <c:v>-41.976009999999995</c:v>
                      </c:pt>
                      <c:pt idx="28581">
                        <c:v>-41.947409999999998</c:v>
                      </c:pt>
                      <c:pt idx="28582">
                        <c:v>-41.917090000000002</c:v>
                      </c:pt>
                      <c:pt idx="28583">
                        <c:v>-41.885690000000004</c:v>
                      </c:pt>
                      <c:pt idx="28584">
                        <c:v>-41.853860000000005</c:v>
                      </c:pt>
                      <c:pt idx="28585">
                        <c:v>-41.820599999999999</c:v>
                      </c:pt>
                      <c:pt idx="28586">
                        <c:v>-41.787409999999994</c:v>
                      </c:pt>
                      <c:pt idx="28587">
                        <c:v>-41.753720000000001</c:v>
                      </c:pt>
                      <c:pt idx="28588">
                        <c:v>-41.719429999999996</c:v>
                      </c:pt>
                      <c:pt idx="28589">
                        <c:v>-41.68486</c:v>
                      </c:pt>
                      <c:pt idx="28590">
                        <c:v>-41.65034</c:v>
                      </c:pt>
                      <c:pt idx="28591">
                        <c:v>-41.615250000000003</c:v>
                      </c:pt>
                      <c:pt idx="28592">
                        <c:v>-41.580269999999999</c:v>
                      </c:pt>
                      <c:pt idx="28593">
                        <c:v>-41.545240000000007</c:v>
                      </c:pt>
                      <c:pt idx="28594">
                        <c:v>-41.510210000000001</c:v>
                      </c:pt>
                      <c:pt idx="28595">
                        <c:v>-41.475639999999999</c:v>
                      </c:pt>
                      <c:pt idx="28596">
                        <c:v>-41.438279999999999</c:v>
                      </c:pt>
                      <c:pt idx="28597">
                        <c:v>-41.401130000000002</c:v>
                      </c:pt>
                      <c:pt idx="28598">
                        <c:v>-41.364080000000001</c:v>
                      </c:pt>
                      <c:pt idx="28599">
                        <c:v>-41.326900000000002</c:v>
                      </c:pt>
                      <c:pt idx="28600">
                        <c:v>-41.28931</c:v>
                      </c:pt>
                      <c:pt idx="28601">
                        <c:v>-41.253999999999998</c:v>
                      </c:pt>
                      <c:pt idx="28602">
                        <c:v>-41.217879999999994</c:v>
                      </c:pt>
                      <c:pt idx="28603">
                        <c:v>-41.179659999999998</c:v>
                      </c:pt>
                      <c:pt idx="28604">
                        <c:v>-41.141819999999996</c:v>
                      </c:pt>
                      <c:pt idx="28605">
                        <c:v>-41.103180000000002</c:v>
                      </c:pt>
                      <c:pt idx="28606">
                        <c:v>-41.063079999999999</c:v>
                      </c:pt>
                      <c:pt idx="28607">
                        <c:v>-41.022290000000005</c:v>
                      </c:pt>
                      <c:pt idx="28608">
                        <c:v>-40.981340000000003</c:v>
                      </c:pt>
                      <c:pt idx="28609">
                        <c:v>-40.940009999999994</c:v>
                      </c:pt>
                      <c:pt idx="28610">
                        <c:v>-40.899720000000002</c:v>
                      </c:pt>
                      <c:pt idx="28611">
                        <c:v>-40.848469999999999</c:v>
                      </c:pt>
                      <c:pt idx="28612">
                        <c:v>-40.806600000000003</c:v>
                      </c:pt>
                      <c:pt idx="28613">
                        <c:v>-40.766010000000001</c:v>
                      </c:pt>
                      <c:pt idx="28614">
                        <c:v>-40.725610000000003</c:v>
                      </c:pt>
                      <c:pt idx="28615">
                        <c:v>-40.685299999999998</c:v>
                      </c:pt>
                      <c:pt idx="28616">
                        <c:v>-40.645360000000004</c:v>
                      </c:pt>
                      <c:pt idx="28617">
                        <c:v>-40.605119999999999</c:v>
                      </c:pt>
                      <c:pt idx="28618">
                        <c:v>-40.564619999999998</c:v>
                      </c:pt>
                      <c:pt idx="28619">
                        <c:v>-40.524430000000002</c:v>
                      </c:pt>
                      <c:pt idx="28620">
                        <c:v>-40.484669999999994</c:v>
                      </c:pt>
                      <c:pt idx="28621">
                        <c:v>-40.443439999999995</c:v>
                      </c:pt>
                      <c:pt idx="28622">
                        <c:v>-40.402259999999998</c:v>
                      </c:pt>
                      <c:pt idx="28623">
                        <c:v>-40.360659999999996</c:v>
                      </c:pt>
                      <c:pt idx="28624">
                        <c:v>-40.31906</c:v>
                      </c:pt>
                      <c:pt idx="28625">
                        <c:v>-40.277830000000002</c:v>
                      </c:pt>
                      <c:pt idx="28626">
                        <c:v>-40.237109999999994</c:v>
                      </c:pt>
                      <c:pt idx="28627">
                        <c:v>-40.198210000000003</c:v>
                      </c:pt>
                      <c:pt idx="28628">
                        <c:v>-40.145679999999999</c:v>
                      </c:pt>
                      <c:pt idx="28629">
                        <c:v>-40.103059999999999</c:v>
                      </c:pt>
                      <c:pt idx="28630">
                        <c:v>-40.06512</c:v>
                      </c:pt>
                      <c:pt idx="28631">
                        <c:v>-40.026020000000003</c:v>
                      </c:pt>
                      <c:pt idx="28632">
                        <c:v>-39.986370000000001</c:v>
                      </c:pt>
                      <c:pt idx="28633">
                        <c:v>-39.941659999999999</c:v>
                      </c:pt>
                      <c:pt idx="28634">
                        <c:v>-39.896740000000001</c:v>
                      </c:pt>
                      <c:pt idx="28635">
                        <c:v>-39.847929999999998</c:v>
                      </c:pt>
                      <c:pt idx="28636">
                        <c:v>-39.804749999999999</c:v>
                      </c:pt>
                      <c:pt idx="28637">
                        <c:v>-39.760069999999999</c:v>
                      </c:pt>
                      <c:pt idx="28638">
                        <c:v>-39.71593</c:v>
                      </c:pt>
                      <c:pt idx="28639">
                        <c:v>-39.671689999999998</c:v>
                      </c:pt>
                      <c:pt idx="28640">
                        <c:v>-39.625789999999995</c:v>
                      </c:pt>
                      <c:pt idx="28641">
                        <c:v>-39.579049999999995</c:v>
                      </c:pt>
                      <c:pt idx="28642">
                        <c:v>-39.531350000000003</c:v>
                      </c:pt>
                      <c:pt idx="28643">
                        <c:v>-39.483609999999999</c:v>
                      </c:pt>
                      <c:pt idx="28644">
                        <c:v>-39.436369999999997</c:v>
                      </c:pt>
                      <c:pt idx="28645">
                        <c:v>-39.387500000000003</c:v>
                      </c:pt>
                      <c:pt idx="28646">
                        <c:v>-39.336489999999998</c:v>
                      </c:pt>
                      <c:pt idx="28647">
                        <c:v>-39.285299999999999</c:v>
                      </c:pt>
                      <c:pt idx="28648">
                        <c:v>-39.233910000000002</c:v>
                      </c:pt>
                      <c:pt idx="28649">
                        <c:v>-39.182649999999995</c:v>
                      </c:pt>
                      <c:pt idx="28650">
                        <c:v>-39.136600000000001</c:v>
                      </c:pt>
                      <c:pt idx="28651">
                        <c:v>-39.08822</c:v>
                      </c:pt>
                      <c:pt idx="28652">
                        <c:v>-39.038029999999999</c:v>
                      </c:pt>
                      <c:pt idx="28653">
                        <c:v>-38.986019999999996</c:v>
                      </c:pt>
                      <c:pt idx="28654">
                        <c:v>-38.936410000000002</c:v>
                      </c:pt>
                      <c:pt idx="28655">
                        <c:v>-38.884830000000001</c:v>
                      </c:pt>
                      <c:pt idx="28656">
                        <c:v>-38.831240000000001</c:v>
                      </c:pt>
                      <c:pt idx="28657">
                        <c:v>-38.778060000000004</c:v>
                      </c:pt>
                      <c:pt idx="28658">
                        <c:v>-38.724240000000002</c:v>
                      </c:pt>
                      <c:pt idx="28659">
                        <c:v>-38.670569999999998</c:v>
                      </c:pt>
                      <c:pt idx="28660">
                        <c:v>-38.615610000000004</c:v>
                      </c:pt>
                      <c:pt idx="28661">
                        <c:v>-38.561260000000004</c:v>
                      </c:pt>
                      <c:pt idx="28662">
                        <c:v>-38.505359999999996</c:v>
                      </c:pt>
                      <c:pt idx="28663">
                        <c:v>-38.449629999999999</c:v>
                      </c:pt>
                      <c:pt idx="28664">
                        <c:v>-38.393000000000001</c:v>
                      </c:pt>
                      <c:pt idx="28665">
                        <c:v>-38.336460000000002</c:v>
                      </c:pt>
                      <c:pt idx="28666">
                        <c:v>-38.278790000000001</c:v>
                      </c:pt>
                      <c:pt idx="28667">
                        <c:v>-38.220689999999998</c:v>
                      </c:pt>
                      <c:pt idx="28668">
                        <c:v>-38.162140000000001</c:v>
                      </c:pt>
                      <c:pt idx="28669">
                        <c:v>-38.103430000000003</c:v>
                      </c:pt>
                      <c:pt idx="28670">
                        <c:v>-38.044240000000002</c:v>
                      </c:pt>
                      <c:pt idx="28671">
                        <c:v>-37.985199999999999</c:v>
                      </c:pt>
                      <c:pt idx="28672">
                        <c:v>-37.925759999999997</c:v>
                      </c:pt>
                      <c:pt idx="28673">
                        <c:v>-37.871409999999997</c:v>
                      </c:pt>
                      <c:pt idx="28674">
                        <c:v>-37.817129999999999</c:v>
                      </c:pt>
                      <c:pt idx="28675">
                        <c:v>-37.7669</c:v>
                      </c:pt>
                      <c:pt idx="28676">
                        <c:v>-37.719830000000002</c:v>
                      </c:pt>
                      <c:pt idx="28677">
                        <c:v>-37.675519999999999</c:v>
                      </c:pt>
                      <c:pt idx="28678">
                        <c:v>-37.629620000000003</c:v>
                      </c:pt>
                      <c:pt idx="28679">
                        <c:v>-37.579369999999997</c:v>
                      </c:pt>
                      <c:pt idx="28680">
                        <c:v>-37.526620000000001</c:v>
                      </c:pt>
                      <c:pt idx="28681">
                        <c:v>-37.46922</c:v>
                      </c:pt>
                      <c:pt idx="28682">
                        <c:v>-37.408349999999999</c:v>
                      </c:pt>
                      <c:pt idx="28683">
                        <c:v>-37.344650000000001</c:v>
                      </c:pt>
                      <c:pt idx="28684">
                        <c:v>-37.28181</c:v>
                      </c:pt>
                      <c:pt idx="28685">
                        <c:v>-37.218069999999997</c:v>
                      </c:pt>
                      <c:pt idx="28686">
                        <c:v>-37.152389999999997</c:v>
                      </c:pt>
                      <c:pt idx="28687">
                        <c:v>-37.085740000000001</c:v>
                      </c:pt>
                      <c:pt idx="28688">
                        <c:v>-37.018799999999999</c:v>
                      </c:pt>
                      <c:pt idx="28689">
                        <c:v>-36.949669999999998</c:v>
                      </c:pt>
                      <c:pt idx="28690">
                        <c:v>-36.87959</c:v>
                      </c:pt>
                      <c:pt idx="28691">
                        <c:v>-36.808700000000002</c:v>
                      </c:pt>
                      <c:pt idx="28692">
                        <c:v>-36.737720000000003</c:v>
                      </c:pt>
                      <c:pt idx="28693">
                        <c:v>-36.6663</c:v>
                      </c:pt>
                      <c:pt idx="28694">
                        <c:v>-36.594799999999999</c:v>
                      </c:pt>
                      <c:pt idx="28695">
                        <c:v>-36.521630000000002</c:v>
                      </c:pt>
                      <c:pt idx="28696">
                        <c:v>-36.446069999999999</c:v>
                      </c:pt>
                      <c:pt idx="28697">
                        <c:v>-36.378910000000005</c:v>
                      </c:pt>
                      <c:pt idx="28698">
                        <c:v>-36.306620000000002</c:v>
                      </c:pt>
                      <c:pt idx="28699">
                        <c:v>-36.232970000000002</c:v>
                      </c:pt>
                      <c:pt idx="28700">
                        <c:v>-36.155949999999997</c:v>
                      </c:pt>
                      <c:pt idx="28701">
                        <c:v>-36.078420000000001</c:v>
                      </c:pt>
                      <c:pt idx="28702">
                        <c:v>-36.001429999999999</c:v>
                      </c:pt>
                      <c:pt idx="28703">
                        <c:v>-35.924340000000001</c:v>
                      </c:pt>
                      <c:pt idx="28704">
                        <c:v>-35.846939999999996</c:v>
                      </c:pt>
                      <c:pt idx="28705">
                        <c:v>-35.766860000000001</c:v>
                      </c:pt>
                      <c:pt idx="28706">
                        <c:v>-35.685020000000002</c:v>
                      </c:pt>
                      <c:pt idx="28707">
                        <c:v>-35.603189999999998</c:v>
                      </c:pt>
                      <c:pt idx="28708">
                        <c:v>-35.519539999999999</c:v>
                      </c:pt>
                      <c:pt idx="28709">
                        <c:v>-35.433430000000001</c:v>
                      </c:pt>
                      <c:pt idx="28710">
                        <c:v>-35.346519999999998</c:v>
                      </c:pt>
                      <c:pt idx="28711">
                        <c:v>-35.259830000000001</c:v>
                      </c:pt>
                      <c:pt idx="28712">
                        <c:v>-35.174530000000004</c:v>
                      </c:pt>
                      <c:pt idx="28713">
                        <c:v>-35.089839999999995</c:v>
                      </c:pt>
                      <c:pt idx="28714">
                        <c:v>-35.006399999999999</c:v>
                      </c:pt>
                      <c:pt idx="28715">
                        <c:v>-34.92145</c:v>
                      </c:pt>
                      <c:pt idx="28716">
                        <c:v>-34.836999999999996</c:v>
                      </c:pt>
                      <c:pt idx="28717">
                        <c:v>-34.750730000000004</c:v>
                      </c:pt>
                      <c:pt idx="28718">
                        <c:v>-34.664250000000003</c:v>
                      </c:pt>
                      <c:pt idx="28719">
                        <c:v>-34.578449999999997</c:v>
                      </c:pt>
                      <c:pt idx="28720">
                        <c:v>-34.492780000000003</c:v>
                      </c:pt>
                      <c:pt idx="28721">
                        <c:v>-34.406759999999998</c:v>
                      </c:pt>
                      <c:pt idx="28722">
                        <c:v>-34.320450000000001</c:v>
                      </c:pt>
                      <c:pt idx="28723">
                        <c:v>-34.23413</c:v>
                      </c:pt>
                      <c:pt idx="28724">
                        <c:v>-34.148489999999995</c:v>
                      </c:pt>
                      <c:pt idx="28725">
                        <c:v>-34.061300000000003</c:v>
                      </c:pt>
                      <c:pt idx="28726">
                        <c:v>-33.973700000000001</c:v>
                      </c:pt>
                      <c:pt idx="28727">
                        <c:v>-33.886229999999998</c:v>
                      </c:pt>
                      <c:pt idx="28728">
                        <c:v>-33.797629999999998</c:v>
                      </c:pt>
                      <c:pt idx="28729">
                        <c:v>-33.709400000000002</c:v>
                      </c:pt>
                      <c:pt idx="28730">
                        <c:v>-33.620629999999998</c:v>
                      </c:pt>
                      <c:pt idx="28731">
                        <c:v>-33.524639999999998</c:v>
                      </c:pt>
                      <c:pt idx="28732">
                        <c:v>-33.440759999999997</c:v>
                      </c:pt>
                      <c:pt idx="28733">
                        <c:v>-33.352699999999999</c:v>
                      </c:pt>
                      <c:pt idx="28734">
                        <c:v>-33.266640000000002</c:v>
                      </c:pt>
                      <c:pt idx="28735">
                        <c:v>-33.185940000000002</c:v>
                      </c:pt>
                      <c:pt idx="28736">
                        <c:v>-33.103299999999997</c:v>
                      </c:pt>
                      <c:pt idx="28737">
                        <c:v>-33.019289999999998</c:v>
                      </c:pt>
                      <c:pt idx="28738">
                        <c:v>-32.932560000000002</c:v>
                      </c:pt>
                      <c:pt idx="28739">
                        <c:v>-32.844279999999998</c:v>
                      </c:pt>
                      <c:pt idx="28740">
                        <c:v>-32.752139999999997</c:v>
                      </c:pt>
                      <c:pt idx="28741">
                        <c:v>-32.658059999999999</c:v>
                      </c:pt>
                      <c:pt idx="28742">
                        <c:v>-32.565069999999999</c:v>
                      </c:pt>
                      <c:pt idx="28743">
                        <c:v>-32.470750000000002</c:v>
                      </c:pt>
                      <c:pt idx="28744">
                        <c:v>-32.378230000000002</c:v>
                      </c:pt>
                      <c:pt idx="28745">
                        <c:v>-32.287599999999998</c:v>
                      </c:pt>
                      <c:pt idx="28746">
                        <c:v>-32.195809999999994</c:v>
                      </c:pt>
                      <c:pt idx="28747">
                        <c:v>-32.102879999999999</c:v>
                      </c:pt>
                      <c:pt idx="28748">
                        <c:v>-32.01005</c:v>
                      </c:pt>
                      <c:pt idx="28749">
                        <c:v>-31.918399999999998</c:v>
                      </c:pt>
                      <c:pt idx="28750">
                        <c:v>-31.823359999999997</c:v>
                      </c:pt>
                      <c:pt idx="28751">
                        <c:v>-31.723659999999999</c:v>
                      </c:pt>
                      <c:pt idx="28752">
                        <c:v>-31.6236</c:v>
                      </c:pt>
                      <c:pt idx="28753">
                        <c:v>-31.522469999999998</c:v>
                      </c:pt>
                      <c:pt idx="28754">
                        <c:v>-31.419199999999996</c:v>
                      </c:pt>
                      <c:pt idx="28755">
                        <c:v>-31.315010000000001</c:v>
                      </c:pt>
                      <c:pt idx="28756">
                        <c:v>-31.211220000000001</c:v>
                      </c:pt>
                      <c:pt idx="28757">
                        <c:v>-31.106560000000002</c:v>
                      </c:pt>
                      <c:pt idx="28758">
                        <c:v>-31.001829999999998</c:v>
                      </c:pt>
                      <c:pt idx="28759">
                        <c:v>-30.896799999999999</c:v>
                      </c:pt>
                      <c:pt idx="28760">
                        <c:v>-30.791989999999998</c:v>
                      </c:pt>
                      <c:pt idx="28761">
                        <c:v>-30.687080000000002</c:v>
                      </c:pt>
                      <c:pt idx="28762">
                        <c:v>-30.58183</c:v>
                      </c:pt>
                      <c:pt idx="28763">
                        <c:v>-30.476299999999998</c:v>
                      </c:pt>
                      <c:pt idx="28764">
                        <c:v>-30.37416</c:v>
                      </c:pt>
                      <c:pt idx="28765">
                        <c:v>-30.272919999999999</c:v>
                      </c:pt>
                      <c:pt idx="28766">
                        <c:v>-30.16986</c:v>
                      </c:pt>
                      <c:pt idx="28767">
                        <c:v>-30.066419999999997</c:v>
                      </c:pt>
                      <c:pt idx="28768">
                        <c:v>-29.962859999999999</c:v>
                      </c:pt>
                      <c:pt idx="28769">
                        <c:v>-29.85745</c:v>
                      </c:pt>
                      <c:pt idx="28770">
                        <c:v>-29.7456</c:v>
                      </c:pt>
                      <c:pt idx="28771">
                        <c:v>-29.630990000000001</c:v>
                      </c:pt>
                      <c:pt idx="28772">
                        <c:v>-29.516360000000002</c:v>
                      </c:pt>
                      <c:pt idx="28773">
                        <c:v>-29.399389999999997</c:v>
                      </c:pt>
                      <c:pt idx="28774">
                        <c:v>-29.281939999999999</c:v>
                      </c:pt>
                      <c:pt idx="28775">
                        <c:v>-29.164089999999998</c:v>
                      </c:pt>
                      <c:pt idx="28776">
                        <c:v>-29.049979999999998</c:v>
                      </c:pt>
                      <c:pt idx="28777">
                        <c:v>-28.937179999999998</c:v>
                      </c:pt>
                      <c:pt idx="28778">
                        <c:v>-28.82161</c:v>
                      </c:pt>
                      <c:pt idx="28779">
                        <c:v>-28.70478</c:v>
                      </c:pt>
                      <c:pt idx="28780">
                        <c:v>-28.587729999999997</c:v>
                      </c:pt>
                      <c:pt idx="28781">
                        <c:v>-28.47052</c:v>
                      </c:pt>
                      <c:pt idx="28782">
                        <c:v>-28.354420000000001</c:v>
                      </c:pt>
                      <c:pt idx="28783">
                        <c:v>-28.24203</c:v>
                      </c:pt>
                      <c:pt idx="28784">
                        <c:v>-28.128980000000002</c:v>
                      </c:pt>
                      <c:pt idx="28785">
                        <c:v>-28.014060000000001</c:v>
                      </c:pt>
                      <c:pt idx="28786">
                        <c:v>-27.897490000000001</c:v>
                      </c:pt>
                      <c:pt idx="28787">
                        <c:v>-27.781380000000002</c:v>
                      </c:pt>
                      <c:pt idx="28788">
                        <c:v>-27.679659999999998</c:v>
                      </c:pt>
                      <c:pt idx="28789">
                        <c:v>-27.57405</c:v>
                      </c:pt>
                      <c:pt idx="28790">
                        <c:v>-27.463479999999997</c:v>
                      </c:pt>
                      <c:pt idx="28791">
                        <c:v>-27.352260000000001</c:v>
                      </c:pt>
                      <c:pt idx="28792">
                        <c:v>-27.23715</c:v>
                      </c:pt>
                      <c:pt idx="28793">
                        <c:v>-27.118850000000002</c:v>
                      </c:pt>
                      <c:pt idx="28794">
                        <c:v>-26.998739999999998</c:v>
                      </c:pt>
                      <c:pt idx="28795">
                        <c:v>-26.87912</c:v>
                      </c:pt>
                      <c:pt idx="28796">
                        <c:v>-26.759810000000002</c:v>
                      </c:pt>
                      <c:pt idx="28797">
                        <c:v>-26.6417</c:v>
                      </c:pt>
                      <c:pt idx="28798">
                        <c:v>-26.522800000000004</c:v>
                      </c:pt>
                      <c:pt idx="28799">
                        <c:v>-26.402760000000001</c:v>
                      </c:pt>
                      <c:pt idx="28800">
                        <c:v>-26.280100000000001</c:v>
                      </c:pt>
                      <c:pt idx="28801">
                        <c:v>-26.158160000000002</c:v>
                      </c:pt>
                      <c:pt idx="28802">
                        <c:v>-26.03586</c:v>
                      </c:pt>
                      <c:pt idx="28803">
                        <c:v>-25.91283</c:v>
                      </c:pt>
                      <c:pt idx="28804">
                        <c:v>-25.788150000000002</c:v>
                      </c:pt>
                      <c:pt idx="28805">
                        <c:v>-25.66215</c:v>
                      </c:pt>
                      <c:pt idx="28806">
                        <c:v>-25.537869999999998</c:v>
                      </c:pt>
                      <c:pt idx="28807">
                        <c:v>-25.41499</c:v>
                      </c:pt>
                      <c:pt idx="28808">
                        <c:v>-25.2896</c:v>
                      </c:pt>
                      <c:pt idx="28809">
                        <c:v>-25.16375</c:v>
                      </c:pt>
                      <c:pt idx="28810">
                        <c:v>-25.036170000000002</c:v>
                      </c:pt>
                      <c:pt idx="28811">
                        <c:v>-24.909370000000003</c:v>
                      </c:pt>
                      <c:pt idx="28812">
                        <c:v>-24.781170000000003</c:v>
                      </c:pt>
                      <c:pt idx="28813">
                        <c:v>-24.652360000000002</c:v>
                      </c:pt>
                      <c:pt idx="28814">
                        <c:v>-24.522219999999997</c:v>
                      </c:pt>
                      <c:pt idx="28815">
                        <c:v>-24.391129999999997</c:v>
                      </c:pt>
                      <c:pt idx="28816">
                        <c:v>-24.258780000000002</c:v>
                      </c:pt>
                      <c:pt idx="28817">
                        <c:v>-24.126840000000001</c:v>
                      </c:pt>
                      <c:pt idx="28818">
                        <c:v>-23.994040000000002</c:v>
                      </c:pt>
                      <c:pt idx="28819">
                        <c:v>-23.860420000000001</c:v>
                      </c:pt>
                      <c:pt idx="28820">
                        <c:v>-23.726210000000002</c:v>
                      </c:pt>
                      <c:pt idx="28821">
                        <c:v>-23.592040000000001</c:v>
                      </c:pt>
                      <c:pt idx="28822">
                        <c:v>-23.458839999999999</c:v>
                      </c:pt>
                      <c:pt idx="28823">
                        <c:v>-23.32526</c:v>
                      </c:pt>
                      <c:pt idx="28824">
                        <c:v>-23.190740000000002</c:v>
                      </c:pt>
                      <c:pt idx="28825">
                        <c:v>-23.056079999999998</c:v>
                      </c:pt>
                      <c:pt idx="28826">
                        <c:v>-22.920549999999999</c:v>
                      </c:pt>
                      <c:pt idx="28827">
                        <c:v>-22.784620000000004</c:v>
                      </c:pt>
                      <c:pt idx="28828">
                        <c:v>-22.650450000000003</c:v>
                      </c:pt>
                      <c:pt idx="28829">
                        <c:v>-22.51802</c:v>
                      </c:pt>
                      <c:pt idx="28830">
                        <c:v>-22.383540000000004</c:v>
                      </c:pt>
                      <c:pt idx="28831">
                        <c:v>-22.24757</c:v>
                      </c:pt>
                      <c:pt idx="28832">
                        <c:v>-22.112180000000002</c:v>
                      </c:pt>
                      <c:pt idx="28833">
                        <c:v>-21.97673</c:v>
                      </c:pt>
                      <c:pt idx="28834">
                        <c:v>-21.841910000000002</c:v>
                      </c:pt>
                      <c:pt idx="28835">
                        <c:v>-21.706289999999999</c:v>
                      </c:pt>
                      <c:pt idx="28836">
                        <c:v>-21.572759999999999</c:v>
                      </c:pt>
                      <c:pt idx="28837">
                        <c:v>-21.442329999999998</c:v>
                      </c:pt>
                      <c:pt idx="28838">
                        <c:v>-21.311499999999999</c:v>
                      </c:pt>
                      <c:pt idx="28839">
                        <c:v>-21.17754</c:v>
                      </c:pt>
                      <c:pt idx="28840">
                        <c:v>-21.047829999999998</c:v>
                      </c:pt>
                      <c:pt idx="28841">
                        <c:v>-20.912839999999999</c:v>
                      </c:pt>
                      <c:pt idx="28842">
                        <c:v>-20.775950000000002</c:v>
                      </c:pt>
                      <c:pt idx="28843">
                        <c:v>-20.638120000000001</c:v>
                      </c:pt>
                      <c:pt idx="28844">
                        <c:v>-20.501469999999998</c:v>
                      </c:pt>
                      <c:pt idx="28845">
                        <c:v>-20.3614</c:v>
                      </c:pt>
                      <c:pt idx="28846">
                        <c:v>-20.220479999999998</c:v>
                      </c:pt>
                      <c:pt idx="28847">
                        <c:v>-20.079600000000003</c:v>
                      </c:pt>
                      <c:pt idx="28848">
                        <c:v>-19.938199999999998</c:v>
                      </c:pt>
                      <c:pt idx="28849">
                        <c:v>-19.79663</c:v>
                      </c:pt>
                      <c:pt idx="28850">
                        <c:v>-19.661729999999999</c:v>
                      </c:pt>
                      <c:pt idx="28851">
                        <c:v>-19.52656</c:v>
                      </c:pt>
                      <c:pt idx="28852">
                        <c:v>-19.39011</c:v>
                      </c:pt>
                      <c:pt idx="28853">
                        <c:v>-19.250989999999998</c:v>
                      </c:pt>
                      <c:pt idx="28854">
                        <c:v>-19.108639999999998</c:v>
                      </c:pt>
                      <c:pt idx="28855">
                        <c:v>-18.96536</c:v>
                      </c:pt>
                      <c:pt idx="28856">
                        <c:v>-18.821709999999999</c:v>
                      </c:pt>
                      <c:pt idx="28857">
                        <c:v>-18.677910000000001</c:v>
                      </c:pt>
                      <c:pt idx="28858">
                        <c:v>-18.53359</c:v>
                      </c:pt>
                      <c:pt idx="28859">
                        <c:v>-18.391379999999998</c:v>
                      </c:pt>
                      <c:pt idx="28860">
                        <c:v>-18.248619999999999</c:v>
                      </c:pt>
                      <c:pt idx="28861">
                        <c:v>-18.109400000000001</c:v>
                      </c:pt>
                      <c:pt idx="28862">
                        <c:v>-17.96696</c:v>
                      </c:pt>
                      <c:pt idx="28863">
                        <c:v>-17.82686</c:v>
                      </c:pt>
                      <c:pt idx="28864">
                        <c:v>-17.68573</c:v>
                      </c:pt>
                      <c:pt idx="28865">
                        <c:v>-17.54289</c:v>
                      </c:pt>
                      <c:pt idx="28866">
                        <c:v>-17.400199999999998</c:v>
                      </c:pt>
                      <c:pt idx="28867">
                        <c:v>-17.25919</c:v>
                      </c:pt>
                      <c:pt idx="28868">
                        <c:v>-17.116610000000001</c:v>
                      </c:pt>
                      <c:pt idx="28869">
                        <c:v>-16.974640000000001</c:v>
                      </c:pt>
                      <c:pt idx="28870">
                        <c:v>-16.830269999999999</c:v>
                      </c:pt>
                      <c:pt idx="28871">
                        <c:v>-16.687749999999998</c:v>
                      </c:pt>
                      <c:pt idx="28872">
                        <c:v>-16.553789999999999</c:v>
                      </c:pt>
                      <c:pt idx="28873">
                        <c:v>-16.41581</c:v>
                      </c:pt>
                      <c:pt idx="28874">
                        <c:v>-16.27299</c:v>
                      </c:pt>
                      <c:pt idx="28875">
                        <c:v>-16.12753</c:v>
                      </c:pt>
                      <c:pt idx="28876">
                        <c:v>-15.980460000000001</c:v>
                      </c:pt>
                      <c:pt idx="28877">
                        <c:v>-15.832759999999999</c:v>
                      </c:pt>
                      <c:pt idx="28878">
                        <c:v>-15.68525</c:v>
                      </c:pt>
                      <c:pt idx="28879">
                        <c:v>-15.53806</c:v>
                      </c:pt>
                      <c:pt idx="28880">
                        <c:v>-15.39066</c:v>
                      </c:pt>
                      <c:pt idx="28881">
                        <c:v>-15.243459999999999</c:v>
                      </c:pt>
                      <c:pt idx="28882">
                        <c:v>-15.095659999999999</c:v>
                      </c:pt>
                      <c:pt idx="28883">
                        <c:v>-14.946870000000001</c:v>
                      </c:pt>
                      <c:pt idx="28884">
                        <c:v>-14.797070000000001</c:v>
                      </c:pt>
                      <c:pt idx="28885">
                        <c:v>-14.646749999999999</c:v>
                      </c:pt>
                      <c:pt idx="28886">
                        <c:v>-14.497549999999999</c:v>
                      </c:pt>
                      <c:pt idx="28887">
                        <c:v>-14.351459999999999</c:v>
                      </c:pt>
                      <c:pt idx="28888">
                        <c:v>-14.204239999999999</c:v>
                      </c:pt>
                      <c:pt idx="28889">
                        <c:v>-14.0555</c:v>
                      </c:pt>
                      <c:pt idx="28890">
                        <c:v>-13.90606</c:v>
                      </c:pt>
                      <c:pt idx="28891">
                        <c:v>-13.756</c:v>
                      </c:pt>
                      <c:pt idx="28892">
                        <c:v>-13.60671</c:v>
                      </c:pt>
                      <c:pt idx="28893">
                        <c:v>-13.45696</c:v>
                      </c:pt>
                      <c:pt idx="28894">
                        <c:v>-13.307020000000001</c:v>
                      </c:pt>
                      <c:pt idx="28895">
                        <c:v>-13.1571</c:v>
                      </c:pt>
                      <c:pt idx="28896">
                        <c:v>-13.00853</c:v>
                      </c:pt>
                      <c:pt idx="28897">
                        <c:v>-12.85942</c:v>
                      </c:pt>
                      <c:pt idx="28898">
                        <c:v>-12.710349999999998</c:v>
                      </c:pt>
                      <c:pt idx="28899">
                        <c:v>-12.56048</c:v>
                      </c:pt>
                      <c:pt idx="28900">
                        <c:v>-12.410730000000001</c:v>
                      </c:pt>
                      <c:pt idx="28901">
                        <c:v>-12.26057</c:v>
                      </c:pt>
                      <c:pt idx="28902">
                        <c:v>-12.1112</c:v>
                      </c:pt>
                      <c:pt idx="28903">
                        <c:v>-11.96308</c:v>
                      </c:pt>
                      <c:pt idx="28904">
                        <c:v>-11.814929999999999</c:v>
                      </c:pt>
                      <c:pt idx="28905">
                        <c:v>-11.66865</c:v>
                      </c:pt>
                      <c:pt idx="28906">
                        <c:v>-11.518889999999999</c:v>
                      </c:pt>
                      <c:pt idx="28907">
                        <c:v>-11.370059999999999</c:v>
                      </c:pt>
                      <c:pt idx="28908">
                        <c:v>-11.22057</c:v>
                      </c:pt>
                      <c:pt idx="28909">
                        <c:v>-11.071740000000002</c:v>
                      </c:pt>
                      <c:pt idx="28910">
                        <c:v>-10.924720000000001</c:v>
                      </c:pt>
                      <c:pt idx="28911">
                        <c:v>-10.783249999999999</c:v>
                      </c:pt>
                      <c:pt idx="28912">
                        <c:v>-10.638920000000001</c:v>
                      </c:pt>
                      <c:pt idx="28913">
                        <c:v>-10.49536</c:v>
                      </c:pt>
                      <c:pt idx="28914">
                        <c:v>-10.347489999999999</c:v>
                      </c:pt>
                      <c:pt idx="28915">
                        <c:v>-10.20073</c:v>
                      </c:pt>
                      <c:pt idx="28916">
                        <c:v>-10.053989999999999</c:v>
                      </c:pt>
                      <c:pt idx="28917">
                        <c:v>-9.9048119999999997</c:v>
                      </c:pt>
                      <c:pt idx="28918">
                        <c:v>-9.7570149999999991</c:v>
                      </c:pt>
                      <c:pt idx="28919">
                        <c:v>-9.6090210000000003</c:v>
                      </c:pt>
                      <c:pt idx="28920">
                        <c:v>-9.4600569999999991</c:v>
                      </c:pt>
                      <c:pt idx="28921">
                        <c:v>-9.3112530000000007</c:v>
                      </c:pt>
                      <c:pt idx="28922">
                        <c:v>-9.163647000000001</c:v>
                      </c:pt>
                      <c:pt idx="28923">
                        <c:v>-9.0151520000000005</c:v>
                      </c:pt>
                      <c:pt idx="28924">
                        <c:v>-8.8677829999999993</c:v>
                      </c:pt>
                      <c:pt idx="28925">
                        <c:v>-8.7220549999999992</c:v>
                      </c:pt>
                      <c:pt idx="28926">
                        <c:v>-8.5754419999999989</c:v>
                      </c:pt>
                      <c:pt idx="28927">
                        <c:v>-8.4281360000000003</c:v>
                      </c:pt>
                      <c:pt idx="28928">
                        <c:v>-8.2837619999999994</c:v>
                      </c:pt>
                      <c:pt idx="28929">
                        <c:v>-8.1344190000000012</c:v>
                      </c:pt>
                      <c:pt idx="28930">
                        <c:v>-7.9848350000000003</c:v>
                      </c:pt>
                      <c:pt idx="28931">
                        <c:v>-7.8357160000000006</c:v>
                      </c:pt>
                      <c:pt idx="28932">
                        <c:v>-7.6869990000000001</c:v>
                      </c:pt>
                      <c:pt idx="28933">
                        <c:v>-7.5377980000000004</c:v>
                      </c:pt>
                      <c:pt idx="28934">
                        <c:v>-7.3886700000000003</c:v>
                      </c:pt>
                      <c:pt idx="28935">
                        <c:v>-7.2402139999999999</c:v>
                      </c:pt>
                      <c:pt idx="28936">
                        <c:v>-7.0909040000000001</c:v>
                      </c:pt>
                      <c:pt idx="28937">
                        <c:v>-6.9490949999999998</c:v>
                      </c:pt>
                      <c:pt idx="28938">
                        <c:v>-6.8115199999999998</c:v>
                      </c:pt>
                      <c:pt idx="28939">
                        <c:v>-6.671271</c:v>
                      </c:pt>
                      <c:pt idx="28940">
                        <c:v>-6.5270200000000003</c:v>
                      </c:pt>
                      <c:pt idx="28941">
                        <c:v>-6.3808150000000001</c:v>
                      </c:pt>
                      <c:pt idx="28942">
                        <c:v>-6.2352499999999997</c:v>
                      </c:pt>
                      <c:pt idx="28943">
                        <c:v>-6.0879360000000009</c:v>
                      </c:pt>
                      <c:pt idx="28944">
                        <c:v>-5.9399179999999996</c:v>
                      </c:pt>
                      <c:pt idx="28945">
                        <c:v>-5.7921599999999991</c:v>
                      </c:pt>
                      <c:pt idx="28946">
                        <c:v>-5.6444329999999994</c:v>
                      </c:pt>
                      <c:pt idx="28947">
                        <c:v>-5.498081</c:v>
                      </c:pt>
                      <c:pt idx="28948">
                        <c:v>-5.355397</c:v>
                      </c:pt>
                      <c:pt idx="28949">
                        <c:v>-5.2119669999999996</c:v>
                      </c:pt>
                      <c:pt idx="28950">
                        <c:v>-5.0667759999999991</c:v>
                      </c:pt>
                      <c:pt idx="28951">
                        <c:v>-4.9216040000000003</c:v>
                      </c:pt>
                      <c:pt idx="28952">
                        <c:v>-4.7749870000000003</c:v>
                      </c:pt>
                      <c:pt idx="28953">
                        <c:v>-4.6303190000000001</c:v>
                      </c:pt>
                      <c:pt idx="28954">
                        <c:v>-4.4839890000000002</c:v>
                      </c:pt>
                      <c:pt idx="28955">
                        <c:v>-4.3371810000000002</c:v>
                      </c:pt>
                      <c:pt idx="28956">
                        <c:v>-4.1889669999999999</c:v>
                      </c:pt>
                      <c:pt idx="28957">
                        <c:v>-4.0415559999999999</c:v>
                      </c:pt>
                      <c:pt idx="28958">
                        <c:v>-3.8934299999999999</c:v>
                      </c:pt>
                      <c:pt idx="28959">
                        <c:v>-3.7450800000000002</c:v>
                      </c:pt>
                      <c:pt idx="28960">
                        <c:v>-3.5960150000000004</c:v>
                      </c:pt>
                      <c:pt idx="28961">
                        <c:v>-3.447489</c:v>
                      </c:pt>
                      <c:pt idx="28962">
                        <c:v>-3.2985090000000001</c:v>
                      </c:pt>
                      <c:pt idx="28963">
                        <c:v>-3.1495820000000001</c:v>
                      </c:pt>
                      <c:pt idx="28964">
                        <c:v>-3.0014420000000004</c:v>
                      </c:pt>
                      <c:pt idx="28965">
                        <c:v>-2.853529</c:v>
                      </c:pt>
                      <c:pt idx="28966">
                        <c:v>-2.7044090000000001</c:v>
                      </c:pt>
                      <c:pt idx="28967">
                        <c:v>-2.5582419999999999</c:v>
                      </c:pt>
                      <c:pt idx="28968">
                        <c:v>-2.4123489999999999</c:v>
                      </c:pt>
                      <c:pt idx="28969">
                        <c:v>-2.2659960000000003</c:v>
                      </c:pt>
                      <c:pt idx="28970">
                        <c:v>-2.1176900000000001</c:v>
                      </c:pt>
                      <c:pt idx="28971">
                        <c:v>-1.9686760000000001</c:v>
                      </c:pt>
                      <c:pt idx="28972">
                        <c:v>-1.8209310000000001</c:v>
                      </c:pt>
                      <c:pt idx="28973">
                        <c:v>-1.6724030000000001</c:v>
                      </c:pt>
                      <c:pt idx="28974">
                        <c:v>-1.5229460000000001</c:v>
                      </c:pt>
                      <c:pt idx="28975">
                        <c:v>-1.3736780000000002</c:v>
                      </c:pt>
                      <c:pt idx="28976">
                        <c:v>-1.2244649999999999</c:v>
                      </c:pt>
                      <c:pt idx="28977">
                        <c:v>-1.075231</c:v>
                      </c:pt>
                      <c:pt idx="28978">
                        <c:v>-0.92941280000000004</c:v>
                      </c:pt>
                      <c:pt idx="28979">
                        <c:v>-0.78548309999999999</c:v>
                      </c:pt>
                      <c:pt idx="28980">
                        <c:v>-0.64170240000000001</c:v>
                      </c:pt>
                      <c:pt idx="28981">
                        <c:v>-0.49429059999999997</c:v>
                      </c:pt>
                      <c:pt idx="28982">
                        <c:v>-0.3461707</c:v>
                      </c:pt>
                      <c:pt idx="28983">
                        <c:v>-0.19734260000000001</c:v>
                      </c:pt>
                      <c:pt idx="28984">
                        <c:v>-5.0511360000000005E-2</c:v>
                      </c:pt>
                      <c:pt idx="28985">
                        <c:v>9.6876619999999997E-2</c:v>
                      </c:pt>
                      <c:pt idx="28986">
                        <c:v>0.2452838</c:v>
                      </c:pt>
                      <c:pt idx="28987">
                        <c:v>0.39345379999999996</c:v>
                      </c:pt>
                      <c:pt idx="28988">
                        <c:v>0.54120540000000006</c:v>
                      </c:pt>
                      <c:pt idx="28989">
                        <c:v>0.68926810000000005</c:v>
                      </c:pt>
                      <c:pt idx="28990">
                        <c:v>0.83728189999999991</c:v>
                      </c:pt>
                      <c:pt idx="28991">
                        <c:v>0.98490599999999995</c:v>
                      </c:pt>
                      <c:pt idx="28992">
                        <c:v>1.1328530000000001</c:v>
                      </c:pt>
                      <c:pt idx="28993">
                        <c:v>1.2807740000000001</c:v>
                      </c:pt>
                      <c:pt idx="28994">
                        <c:v>1.4281379999999999</c:v>
                      </c:pt>
                      <c:pt idx="28995">
                        <c:v>1.576092</c:v>
                      </c:pt>
                      <c:pt idx="28996">
                        <c:v>1.724224</c:v>
                      </c:pt>
                      <c:pt idx="28997">
                        <c:v>1.8722259999999999</c:v>
                      </c:pt>
                      <c:pt idx="28998">
                        <c:v>2.019482</c:v>
                      </c:pt>
                      <c:pt idx="28999">
                        <c:v>2.1666989999999999</c:v>
                      </c:pt>
                      <c:pt idx="29000">
                        <c:v>2.312875</c:v>
                      </c:pt>
                      <c:pt idx="29001">
                        <c:v>2.4596360000000002</c:v>
                      </c:pt>
                      <c:pt idx="29002">
                        <c:v>2.605343</c:v>
                      </c:pt>
                      <c:pt idx="29003">
                        <c:v>2.7530840000000003</c:v>
                      </c:pt>
                      <c:pt idx="29004">
                        <c:v>2.900909</c:v>
                      </c:pt>
                      <c:pt idx="29005">
                        <c:v>3.0493100000000002</c:v>
                      </c:pt>
                      <c:pt idx="29006">
                        <c:v>3.1976230000000001</c:v>
                      </c:pt>
                      <c:pt idx="29007">
                        <c:v>3.3459569999999998</c:v>
                      </c:pt>
                      <c:pt idx="29008">
                        <c:v>3.4989749999999997</c:v>
                      </c:pt>
                      <c:pt idx="29009">
                        <c:v>3.6479119999999998</c:v>
                      </c:pt>
                      <c:pt idx="29010">
                        <c:v>3.796719</c:v>
                      </c:pt>
                      <c:pt idx="29011">
                        <c:v>3.9446940000000001</c:v>
                      </c:pt>
                      <c:pt idx="29012">
                        <c:v>4.0920360000000002</c:v>
                      </c:pt>
                      <c:pt idx="29013">
                        <c:v>4.2401780000000002</c:v>
                      </c:pt>
                      <c:pt idx="29014">
                        <c:v>4.3876290000000004</c:v>
                      </c:pt>
                      <c:pt idx="29015">
                        <c:v>4.5348880000000005</c:v>
                      </c:pt>
                      <c:pt idx="29016">
                        <c:v>4.6822520000000001</c:v>
                      </c:pt>
                      <c:pt idx="29017">
                        <c:v>4.8288460000000004</c:v>
                      </c:pt>
                      <c:pt idx="29018">
                        <c:v>4.9753340000000001</c:v>
                      </c:pt>
                      <c:pt idx="29019">
                        <c:v>5.1216710000000001</c:v>
                      </c:pt>
                      <c:pt idx="29020">
                        <c:v>5.2682510000000002</c:v>
                      </c:pt>
                      <c:pt idx="29021">
                        <c:v>5.4140370000000004</c:v>
                      </c:pt>
                      <c:pt idx="29022">
                        <c:v>5.5597880000000002</c:v>
                      </c:pt>
                      <c:pt idx="29023">
                        <c:v>5.705349</c:v>
                      </c:pt>
                      <c:pt idx="29024">
                        <c:v>5.8508899999999997</c:v>
                      </c:pt>
                      <c:pt idx="29025">
                        <c:v>5.9967319999999997</c:v>
                      </c:pt>
                      <c:pt idx="29026">
                        <c:v>6.1428269999999996</c:v>
                      </c:pt>
                      <c:pt idx="29027">
                        <c:v>6.2881840000000002</c:v>
                      </c:pt>
                      <c:pt idx="29028">
                        <c:v>6.4273880000000005</c:v>
                      </c:pt>
                      <c:pt idx="29029">
                        <c:v>6.5571840000000003</c:v>
                      </c:pt>
                      <c:pt idx="29030">
                        <c:v>6.6860689999999998</c:v>
                      </c:pt>
                      <c:pt idx="29031">
                        <c:v>6.8231250000000001</c:v>
                      </c:pt>
                      <c:pt idx="29032">
                        <c:v>6.961347</c:v>
                      </c:pt>
                      <c:pt idx="29033">
                        <c:v>7.1008629999999995</c:v>
                      </c:pt>
                      <c:pt idx="29034">
                        <c:v>7.2430680000000001</c:v>
                      </c:pt>
                      <c:pt idx="29035">
                        <c:v>7.3844980000000007</c:v>
                      </c:pt>
                      <c:pt idx="29036">
                        <c:v>7.5269370000000002</c:v>
                      </c:pt>
                      <c:pt idx="29037">
                        <c:v>7.6695290000000007</c:v>
                      </c:pt>
                      <c:pt idx="29038">
                        <c:v>7.8120659999999997</c:v>
                      </c:pt>
                      <c:pt idx="29039">
                        <c:v>7.9551300000000005</c:v>
                      </c:pt>
                      <c:pt idx="29040">
                        <c:v>8.0976549999999996</c:v>
                      </c:pt>
                      <c:pt idx="29041">
                        <c:v>8.2408199999999994</c:v>
                      </c:pt>
                      <c:pt idx="29042">
                        <c:v>8.3844320000000003</c:v>
                      </c:pt>
                      <c:pt idx="29043">
                        <c:v>8.5265649999999997</c:v>
                      </c:pt>
                      <c:pt idx="29044">
                        <c:v>8.6686709999999998</c:v>
                      </c:pt>
                      <c:pt idx="29045">
                        <c:v>8.8104000000000013</c:v>
                      </c:pt>
                      <c:pt idx="29046">
                        <c:v>8.9518360000000001</c:v>
                      </c:pt>
                      <c:pt idx="29047">
                        <c:v>9.0931689999999996</c:v>
                      </c:pt>
                      <c:pt idx="29048">
                        <c:v>9.2329930000000004</c:v>
                      </c:pt>
                      <c:pt idx="29049">
                        <c:v>9.3669069999999994</c:v>
                      </c:pt>
                      <c:pt idx="29050">
                        <c:v>9.495337000000001</c:v>
                      </c:pt>
                      <c:pt idx="29051">
                        <c:v>9.6244410000000009</c:v>
                      </c:pt>
                      <c:pt idx="29052">
                        <c:v>9.7621359999999999</c:v>
                      </c:pt>
                      <c:pt idx="29053">
                        <c:v>9.9009300000000007</c:v>
                      </c:pt>
                      <c:pt idx="29054">
                        <c:v>10.040050000000001</c:v>
                      </c:pt>
                      <c:pt idx="29055">
                        <c:v>10.18111</c:v>
                      </c:pt>
                      <c:pt idx="29056">
                        <c:v>10.32302</c:v>
                      </c:pt>
                      <c:pt idx="29057">
                        <c:v>10.463629999999998</c:v>
                      </c:pt>
                      <c:pt idx="29058">
                        <c:v>10.603020000000001</c:v>
                      </c:pt>
                      <c:pt idx="29059">
                        <c:v>10.74399</c:v>
                      </c:pt>
                      <c:pt idx="29060">
                        <c:v>10.883229999999999</c:v>
                      </c:pt>
                      <c:pt idx="29061">
                        <c:v>11.021650000000001</c:v>
                      </c:pt>
                      <c:pt idx="29062">
                        <c:v>11.16034</c:v>
                      </c:pt>
                      <c:pt idx="29063">
                        <c:v>11.299980000000001</c:v>
                      </c:pt>
                      <c:pt idx="29064">
                        <c:v>11.43848</c:v>
                      </c:pt>
                      <c:pt idx="29065">
                        <c:v>11.57831</c:v>
                      </c:pt>
                      <c:pt idx="29066">
                        <c:v>11.716249999999999</c:v>
                      </c:pt>
                      <c:pt idx="29067">
                        <c:v>11.85567</c:v>
                      </c:pt>
                      <c:pt idx="29068">
                        <c:v>11.994450000000001</c:v>
                      </c:pt>
                      <c:pt idx="29069">
                        <c:v>12.131790000000001</c:v>
                      </c:pt>
                      <c:pt idx="29070">
                        <c:v>12.270710000000001</c:v>
                      </c:pt>
                      <c:pt idx="29071">
                        <c:v>12.409220000000001</c:v>
                      </c:pt>
                      <c:pt idx="29072">
                        <c:v>12.54847</c:v>
                      </c:pt>
                      <c:pt idx="29073">
                        <c:v>12.686139999999998</c:v>
                      </c:pt>
                      <c:pt idx="29074">
                        <c:v>12.824100000000001</c:v>
                      </c:pt>
                      <c:pt idx="29075">
                        <c:v>12.962299999999999</c:v>
                      </c:pt>
                      <c:pt idx="29076">
                        <c:v>13.09892</c:v>
                      </c:pt>
                      <c:pt idx="29077">
                        <c:v>13.23462</c:v>
                      </c:pt>
                      <c:pt idx="29078">
                        <c:v>13.371829999999999</c:v>
                      </c:pt>
                      <c:pt idx="29079">
                        <c:v>13.50892</c:v>
                      </c:pt>
                      <c:pt idx="29080">
                        <c:v>13.64568</c:v>
                      </c:pt>
                      <c:pt idx="29081">
                        <c:v>13.783609999999999</c:v>
                      </c:pt>
                      <c:pt idx="29082">
                        <c:v>13.94373</c:v>
                      </c:pt>
                      <c:pt idx="29083">
                        <c:v>14.08685</c:v>
                      </c:pt>
                      <c:pt idx="29084">
                        <c:v>14.2204</c:v>
                      </c:pt>
                      <c:pt idx="29085">
                        <c:v>14.350709999999999</c:v>
                      </c:pt>
                      <c:pt idx="29086">
                        <c:v>14.46339</c:v>
                      </c:pt>
                      <c:pt idx="29087">
                        <c:v>14.589600000000001</c:v>
                      </c:pt>
                      <c:pt idx="29088">
                        <c:v>14.71735</c:v>
                      </c:pt>
                      <c:pt idx="29089">
                        <c:v>14.8484</c:v>
                      </c:pt>
                      <c:pt idx="29090">
                        <c:v>14.97946</c:v>
                      </c:pt>
                      <c:pt idx="29091">
                        <c:v>15.112159999999999</c:v>
                      </c:pt>
                      <c:pt idx="29092">
                        <c:v>15.245569999999999</c:v>
                      </c:pt>
                      <c:pt idx="29093">
                        <c:v>15.37979</c:v>
                      </c:pt>
                      <c:pt idx="29094">
                        <c:v>15.51351</c:v>
                      </c:pt>
                      <c:pt idx="29095">
                        <c:v>15.648040000000002</c:v>
                      </c:pt>
                      <c:pt idx="29096">
                        <c:v>15.78176</c:v>
                      </c:pt>
                      <c:pt idx="29097">
                        <c:v>15.915859999999999</c:v>
                      </c:pt>
                      <c:pt idx="29098">
                        <c:v>16.04777</c:v>
                      </c:pt>
                      <c:pt idx="29099">
                        <c:v>16.180910000000001</c:v>
                      </c:pt>
                      <c:pt idx="29100">
                        <c:v>16.315100000000001</c:v>
                      </c:pt>
                      <c:pt idx="29101">
                        <c:v>16.450510000000001</c:v>
                      </c:pt>
                      <c:pt idx="29102">
                        <c:v>16.58503</c:v>
                      </c:pt>
                      <c:pt idx="29103">
                        <c:v>16.718260000000001</c:v>
                      </c:pt>
                      <c:pt idx="29104">
                        <c:v>16.85136</c:v>
                      </c:pt>
                      <c:pt idx="29105">
                        <c:v>16.98714</c:v>
                      </c:pt>
                      <c:pt idx="29106">
                        <c:v>17.12303</c:v>
                      </c:pt>
                      <c:pt idx="29107">
                        <c:v>17.260210000000001</c:v>
                      </c:pt>
                      <c:pt idx="29108">
                        <c:v>17.39705</c:v>
                      </c:pt>
                      <c:pt idx="29109">
                        <c:v>17.534289999999999</c:v>
                      </c:pt>
                      <c:pt idx="29110">
                        <c:v>17.65898</c:v>
                      </c:pt>
                      <c:pt idx="29111">
                        <c:v>17.79495</c:v>
                      </c:pt>
                      <c:pt idx="29112">
                        <c:v>17.936350000000001</c:v>
                      </c:pt>
                      <c:pt idx="29113">
                        <c:v>18.077190000000002</c:v>
                      </c:pt>
                      <c:pt idx="29114">
                        <c:v>18.21931</c:v>
                      </c:pt>
                      <c:pt idx="29115">
                        <c:v>18.35812</c:v>
                      </c:pt>
                      <c:pt idx="29116">
                        <c:v>18.50121</c:v>
                      </c:pt>
                      <c:pt idx="29117">
                        <c:v>18.644210000000001</c:v>
                      </c:pt>
                      <c:pt idx="29118">
                        <c:v>18.78922</c:v>
                      </c:pt>
                      <c:pt idx="29119">
                        <c:v>18.936129999999999</c:v>
                      </c:pt>
                      <c:pt idx="29120">
                        <c:v>19.081440000000001</c:v>
                      </c:pt>
                      <c:pt idx="29121">
                        <c:v>19.224039999999999</c:v>
                      </c:pt>
                      <c:pt idx="29122">
                        <c:v>19.367930000000001</c:v>
                      </c:pt>
                      <c:pt idx="29123">
                        <c:v>19.511710000000001</c:v>
                      </c:pt>
                      <c:pt idx="29124">
                        <c:v>19.655840000000001</c:v>
                      </c:pt>
                      <c:pt idx="29125">
                        <c:v>19.80012</c:v>
                      </c:pt>
                      <c:pt idx="29126">
                        <c:v>19.94455</c:v>
                      </c:pt>
                      <c:pt idx="29127">
                        <c:v>20.089649999999999</c:v>
                      </c:pt>
                      <c:pt idx="29128">
                        <c:v>20.23657</c:v>
                      </c:pt>
                      <c:pt idx="29129">
                        <c:v>20.3809</c:v>
                      </c:pt>
                      <c:pt idx="29130">
                        <c:v>20.526040000000002</c:v>
                      </c:pt>
                      <c:pt idx="29131">
                        <c:v>20.671320000000001</c:v>
                      </c:pt>
                      <c:pt idx="29132">
                        <c:v>20.816009999999999</c:v>
                      </c:pt>
                      <c:pt idx="29133">
                        <c:v>20.960380000000001</c:v>
                      </c:pt>
                      <c:pt idx="29134">
                        <c:v>21.104610000000001</c:v>
                      </c:pt>
                      <c:pt idx="29135">
                        <c:v>21.24831</c:v>
                      </c:pt>
                      <c:pt idx="29136">
                        <c:v>21.392829999999996</c:v>
                      </c:pt>
                      <c:pt idx="29137">
                        <c:v>21.537299999999998</c:v>
                      </c:pt>
                      <c:pt idx="29138">
                        <c:v>21.680990000000001</c:v>
                      </c:pt>
                      <c:pt idx="29139">
                        <c:v>21.824919999999999</c:v>
                      </c:pt>
                      <c:pt idx="29140">
                        <c:v>21.96857</c:v>
                      </c:pt>
                      <c:pt idx="29141">
                        <c:v>22.11383</c:v>
                      </c:pt>
                      <c:pt idx="29142">
                        <c:v>22.256990000000002</c:v>
                      </c:pt>
                      <c:pt idx="29143">
                        <c:v>22.40053</c:v>
                      </c:pt>
                      <c:pt idx="29144">
                        <c:v>22.543280000000003</c:v>
                      </c:pt>
                      <c:pt idx="29145">
                        <c:v>22.685339999999997</c:v>
                      </c:pt>
                      <c:pt idx="29146">
                        <c:v>22.826300000000003</c:v>
                      </c:pt>
                      <c:pt idx="29147">
                        <c:v>22.968440000000001</c:v>
                      </c:pt>
                      <c:pt idx="29148">
                        <c:v>23.11159</c:v>
                      </c:pt>
                      <c:pt idx="29149">
                        <c:v>23.254760000000001</c:v>
                      </c:pt>
                      <c:pt idx="29150">
                        <c:v>23.398859999999999</c:v>
                      </c:pt>
                      <c:pt idx="29151">
                        <c:v>23.540950000000002</c:v>
                      </c:pt>
                      <c:pt idx="29152">
                        <c:v>23.68421</c:v>
                      </c:pt>
                      <c:pt idx="29153">
                        <c:v>23.825749999999999</c:v>
                      </c:pt>
                      <c:pt idx="29154">
                        <c:v>23.9678</c:v>
                      </c:pt>
                      <c:pt idx="29155">
                        <c:v>24.108820000000001</c:v>
                      </c:pt>
                      <c:pt idx="29156">
                        <c:v>24.250159999999997</c:v>
                      </c:pt>
                      <c:pt idx="29157">
                        <c:v>24.397920000000003</c:v>
                      </c:pt>
                      <c:pt idx="29158">
                        <c:v>24.54195</c:v>
                      </c:pt>
                      <c:pt idx="29159">
                        <c:v>24.684400000000004</c:v>
                      </c:pt>
                      <c:pt idx="29160">
                        <c:v>24.825520000000001</c:v>
                      </c:pt>
                      <c:pt idx="29161">
                        <c:v>24.966499999999996</c:v>
                      </c:pt>
                      <c:pt idx="29162">
                        <c:v>25.108450000000001</c:v>
                      </c:pt>
                      <c:pt idx="29163">
                        <c:v>25.24981</c:v>
                      </c:pt>
                      <c:pt idx="29164">
                        <c:v>25.390890000000002</c:v>
                      </c:pt>
                      <c:pt idx="29165">
                        <c:v>25.531880000000001</c:v>
                      </c:pt>
                      <c:pt idx="29166">
                        <c:v>25.67212</c:v>
                      </c:pt>
                      <c:pt idx="29167">
                        <c:v>25.81298</c:v>
                      </c:pt>
                      <c:pt idx="29168">
                        <c:v>25.953319999999998</c:v>
                      </c:pt>
                      <c:pt idx="29169">
                        <c:v>26.094900000000003</c:v>
                      </c:pt>
                      <c:pt idx="29170">
                        <c:v>26.234909999999999</c:v>
                      </c:pt>
                      <c:pt idx="29171">
                        <c:v>26.37107</c:v>
                      </c:pt>
                      <c:pt idx="29172">
                        <c:v>26.50874</c:v>
                      </c:pt>
                      <c:pt idx="29173">
                        <c:v>26.64678</c:v>
                      </c:pt>
                      <c:pt idx="29174">
                        <c:v>26.78471</c:v>
                      </c:pt>
                      <c:pt idx="29175">
                        <c:v>26.92259</c:v>
                      </c:pt>
                      <c:pt idx="29176">
                        <c:v>27.059850000000001</c:v>
                      </c:pt>
                      <c:pt idx="29177">
                        <c:v>27.197140000000001</c:v>
                      </c:pt>
                      <c:pt idx="29178">
                        <c:v>27.332369999999997</c:v>
                      </c:pt>
                      <c:pt idx="29179">
                        <c:v>27.46686</c:v>
                      </c:pt>
                      <c:pt idx="29180">
                        <c:v>27.59939</c:v>
                      </c:pt>
                      <c:pt idx="29181">
                        <c:v>27.73085</c:v>
                      </c:pt>
                      <c:pt idx="29182">
                        <c:v>27.860569999999999</c:v>
                      </c:pt>
                      <c:pt idx="29183">
                        <c:v>27.98911</c:v>
                      </c:pt>
                      <c:pt idx="29184">
                        <c:v>28.116620000000001</c:v>
                      </c:pt>
                      <c:pt idx="29185">
                        <c:v>28.246500000000001</c:v>
                      </c:pt>
                      <c:pt idx="29186">
                        <c:v>28.372220000000002</c:v>
                      </c:pt>
                      <c:pt idx="29187">
                        <c:v>28.494199999999999</c:v>
                      </c:pt>
                      <c:pt idx="29188">
                        <c:v>28.612909999999999</c:v>
                      </c:pt>
                      <c:pt idx="29189">
                        <c:v>28.729700000000001</c:v>
                      </c:pt>
                      <c:pt idx="29190">
                        <c:v>28.84665</c:v>
                      </c:pt>
                      <c:pt idx="29191">
                        <c:v>28.964439999999996</c:v>
                      </c:pt>
                      <c:pt idx="29192">
                        <c:v>29.079899999999999</c:v>
                      </c:pt>
                      <c:pt idx="29193">
                        <c:v>29.193470000000001</c:v>
                      </c:pt>
                      <c:pt idx="29194">
                        <c:v>29.306450000000002</c:v>
                      </c:pt>
                      <c:pt idx="29195">
                        <c:v>29.41816</c:v>
                      </c:pt>
                      <c:pt idx="29196">
                        <c:v>29.53191</c:v>
                      </c:pt>
                      <c:pt idx="29197">
                        <c:v>29.64442</c:v>
                      </c:pt>
                      <c:pt idx="29198">
                        <c:v>29.757390000000001</c:v>
                      </c:pt>
                      <c:pt idx="29199">
                        <c:v>29.8691</c:v>
                      </c:pt>
                      <c:pt idx="29200">
                        <c:v>29.979840000000003</c:v>
                      </c:pt>
                      <c:pt idx="29201">
                        <c:v>30.089700000000001</c:v>
                      </c:pt>
                      <c:pt idx="29202">
                        <c:v>30.196960000000001</c:v>
                      </c:pt>
                      <c:pt idx="29203">
                        <c:v>30.303749999999997</c:v>
                      </c:pt>
                      <c:pt idx="29204">
                        <c:v>30.409799999999997</c:v>
                      </c:pt>
                      <c:pt idx="29205">
                        <c:v>30.515569999999997</c:v>
                      </c:pt>
                      <c:pt idx="29206">
                        <c:v>30.620440000000002</c:v>
                      </c:pt>
                      <c:pt idx="29207">
                        <c:v>30.723980000000001</c:v>
                      </c:pt>
                      <c:pt idx="29208">
                        <c:v>30.82836</c:v>
                      </c:pt>
                      <c:pt idx="29209">
                        <c:v>30.929850000000002</c:v>
                      </c:pt>
                      <c:pt idx="29210">
                        <c:v>31.029909999999997</c:v>
                      </c:pt>
                      <c:pt idx="29211">
                        <c:v>31.126760000000001</c:v>
                      </c:pt>
                      <c:pt idx="29212">
                        <c:v>31.219800000000003</c:v>
                      </c:pt>
                      <c:pt idx="29213">
                        <c:v>31.312579999999997</c:v>
                      </c:pt>
                      <c:pt idx="29214">
                        <c:v>31.40681</c:v>
                      </c:pt>
                      <c:pt idx="29215">
                        <c:v>31.50095</c:v>
                      </c:pt>
                      <c:pt idx="29216">
                        <c:v>31.593669999999999</c:v>
                      </c:pt>
                      <c:pt idx="29217">
                        <c:v>31.684040000000003</c:v>
                      </c:pt>
                      <c:pt idx="29218">
                        <c:v>31.7728</c:v>
                      </c:pt>
                      <c:pt idx="29219">
                        <c:v>31.861069999999998</c:v>
                      </c:pt>
                      <c:pt idx="29220">
                        <c:v>31.94746</c:v>
                      </c:pt>
                      <c:pt idx="29221">
                        <c:v>32.033969999999997</c:v>
                      </c:pt>
                      <c:pt idx="29222">
                        <c:v>32.111069999999998</c:v>
                      </c:pt>
                      <c:pt idx="29223">
                        <c:v>32.193870000000004</c:v>
                      </c:pt>
                      <c:pt idx="29224">
                        <c:v>32.27711</c:v>
                      </c:pt>
                      <c:pt idx="29225">
                        <c:v>32.357300000000002</c:v>
                      </c:pt>
                      <c:pt idx="29226">
                        <c:v>32.441769999999998</c:v>
                      </c:pt>
                      <c:pt idx="29227">
                        <c:v>32.525120000000001</c:v>
                      </c:pt>
                      <c:pt idx="29228">
                        <c:v>32.609769999999997</c:v>
                      </c:pt>
                      <c:pt idx="29229">
                        <c:v>32.693560000000005</c:v>
                      </c:pt>
                      <c:pt idx="29230">
                        <c:v>32.776530000000001</c:v>
                      </c:pt>
                      <c:pt idx="29231">
                        <c:v>32.859699999999997</c:v>
                      </c:pt>
                      <c:pt idx="29232">
                        <c:v>32.94258</c:v>
                      </c:pt>
                      <c:pt idx="29233">
                        <c:v>33.02413</c:v>
                      </c:pt>
                      <c:pt idx="29234">
                        <c:v>33.105989999999998</c:v>
                      </c:pt>
                      <c:pt idx="29235">
                        <c:v>33.187950000000001</c:v>
                      </c:pt>
                      <c:pt idx="29236">
                        <c:v>33.269259999999996</c:v>
                      </c:pt>
                      <c:pt idx="29237">
                        <c:v>33.350769999999997</c:v>
                      </c:pt>
                      <c:pt idx="29238">
                        <c:v>33.431310000000003</c:v>
                      </c:pt>
                      <c:pt idx="29239">
                        <c:v>33.512080000000005</c:v>
                      </c:pt>
                      <c:pt idx="29240">
                        <c:v>33.592559999999999</c:v>
                      </c:pt>
                      <c:pt idx="29241">
                        <c:v>33.672260000000001</c:v>
                      </c:pt>
                      <c:pt idx="29242">
                        <c:v>33.74879</c:v>
                      </c:pt>
                      <c:pt idx="29243">
                        <c:v>33.82647</c:v>
                      </c:pt>
                      <c:pt idx="29244">
                        <c:v>33.902640000000005</c:v>
                      </c:pt>
                      <c:pt idx="29245">
                        <c:v>33.980199999999996</c:v>
                      </c:pt>
                      <c:pt idx="29246">
                        <c:v>34.058099999999996</c:v>
                      </c:pt>
                      <c:pt idx="29247">
                        <c:v>34.136200000000002</c:v>
                      </c:pt>
                      <c:pt idx="29248">
                        <c:v>34.212630000000004</c:v>
                      </c:pt>
                      <c:pt idx="29249">
                        <c:v>34.288879999999999</c:v>
                      </c:pt>
                      <c:pt idx="29250">
                        <c:v>34.365000000000002</c:v>
                      </c:pt>
                      <c:pt idx="29251">
                        <c:v>34.440820000000002</c:v>
                      </c:pt>
                      <c:pt idx="29252">
                        <c:v>34.517129999999995</c:v>
                      </c:pt>
                      <c:pt idx="29253">
                        <c:v>34.591989999999996</c:v>
                      </c:pt>
                      <c:pt idx="29254">
                        <c:v>34.667629999999996</c:v>
                      </c:pt>
                      <c:pt idx="29255">
                        <c:v>34.741790000000002</c:v>
                      </c:pt>
                      <c:pt idx="29256">
                        <c:v>34.815190000000001</c:v>
                      </c:pt>
                      <c:pt idx="29257">
                        <c:v>34.888170000000002</c:v>
                      </c:pt>
                      <c:pt idx="29258">
                        <c:v>34.960470000000001</c:v>
                      </c:pt>
                      <c:pt idx="29259">
                        <c:v>35.032969999999999</c:v>
                      </c:pt>
                      <c:pt idx="29260">
                        <c:v>35.104479999999995</c:v>
                      </c:pt>
                      <c:pt idx="29261">
                        <c:v>35.177239999999998</c:v>
                      </c:pt>
                      <c:pt idx="29262">
                        <c:v>35.250149999999998</c:v>
                      </c:pt>
                      <c:pt idx="29263">
                        <c:v>35.32217</c:v>
                      </c:pt>
                      <c:pt idx="29264">
                        <c:v>35.393249999999995</c:v>
                      </c:pt>
                      <c:pt idx="29265">
                        <c:v>35.462789999999998</c:v>
                      </c:pt>
                      <c:pt idx="29266">
                        <c:v>35.533830000000002</c:v>
                      </c:pt>
                      <c:pt idx="29267">
                        <c:v>35.603749999999998</c:v>
                      </c:pt>
                      <c:pt idx="29268">
                        <c:v>35.673729999999999</c:v>
                      </c:pt>
                      <c:pt idx="29269">
                        <c:v>35.742690000000003</c:v>
                      </c:pt>
                      <c:pt idx="29270">
                        <c:v>35.81456</c:v>
                      </c:pt>
                      <c:pt idx="29271">
                        <c:v>35.885829999999999</c:v>
                      </c:pt>
                      <c:pt idx="29272">
                        <c:v>35.957090000000001</c:v>
                      </c:pt>
                      <c:pt idx="29273">
                        <c:v>36.029409999999999</c:v>
                      </c:pt>
                      <c:pt idx="29274">
                        <c:v>36.099000000000004</c:v>
                      </c:pt>
                      <c:pt idx="29275">
                        <c:v>36.169289999999997</c:v>
                      </c:pt>
                      <c:pt idx="29276">
                        <c:v>36.239400000000003</c:v>
                      </c:pt>
                      <c:pt idx="29277">
                        <c:v>36.309910000000002</c:v>
                      </c:pt>
                      <c:pt idx="29278">
                        <c:v>36.379329999999996</c:v>
                      </c:pt>
                      <c:pt idx="29279">
                        <c:v>36.445810000000002</c:v>
                      </c:pt>
                      <c:pt idx="29280">
                        <c:v>36.51417</c:v>
                      </c:pt>
                      <c:pt idx="29281">
                        <c:v>36.581610000000005</c:v>
                      </c:pt>
                      <c:pt idx="29282">
                        <c:v>36.646720000000002</c:v>
                      </c:pt>
                      <c:pt idx="29283">
                        <c:v>36.714380000000006</c:v>
                      </c:pt>
                      <c:pt idx="29284">
                        <c:v>36.780549999999998</c:v>
                      </c:pt>
                      <c:pt idx="29285">
                        <c:v>36.846329999999995</c:v>
                      </c:pt>
                      <c:pt idx="29286">
                        <c:v>36.911740000000002</c:v>
                      </c:pt>
                      <c:pt idx="29287">
                        <c:v>36.975050000000003</c:v>
                      </c:pt>
                      <c:pt idx="29288">
                        <c:v>37.039049999999996</c:v>
                      </c:pt>
                      <c:pt idx="29289">
                        <c:v>37.105450000000005</c:v>
                      </c:pt>
                      <c:pt idx="29290">
                        <c:v>37.171259999999997</c:v>
                      </c:pt>
                      <c:pt idx="29291">
                        <c:v>37.236699999999999</c:v>
                      </c:pt>
                      <c:pt idx="29292">
                        <c:v>37.30097</c:v>
                      </c:pt>
                      <c:pt idx="29293">
                        <c:v>37.369390000000003</c:v>
                      </c:pt>
                      <c:pt idx="29294">
                        <c:v>37.43835</c:v>
                      </c:pt>
                      <c:pt idx="29295">
                        <c:v>37.502749999999999</c:v>
                      </c:pt>
                      <c:pt idx="29296">
                        <c:v>37.566649999999996</c:v>
                      </c:pt>
                      <c:pt idx="29297">
                        <c:v>37.629429999999999</c:v>
                      </c:pt>
                      <c:pt idx="29298">
                        <c:v>37.693460000000002</c:v>
                      </c:pt>
                      <c:pt idx="29299">
                        <c:v>37.759</c:v>
                      </c:pt>
                      <c:pt idx="29300">
                        <c:v>37.824439999999996</c:v>
                      </c:pt>
                      <c:pt idx="29301">
                        <c:v>37.890349999999998</c:v>
                      </c:pt>
                      <c:pt idx="29302">
                        <c:v>37.9557</c:v>
                      </c:pt>
                      <c:pt idx="29303">
                        <c:v>38.02093</c:v>
                      </c:pt>
                      <c:pt idx="29304">
                        <c:v>38.087069999999997</c:v>
                      </c:pt>
                      <c:pt idx="29305">
                        <c:v>38.151730000000001</c:v>
                      </c:pt>
                      <c:pt idx="29306">
                        <c:v>38.21913</c:v>
                      </c:pt>
                      <c:pt idx="29307">
                        <c:v>38.284039999999997</c:v>
                      </c:pt>
                      <c:pt idx="29308">
                        <c:v>38.346239999999995</c:v>
                      </c:pt>
                      <c:pt idx="29309">
                        <c:v>38.407499999999999</c:v>
                      </c:pt>
                      <c:pt idx="29310">
                        <c:v>38.469799999999999</c:v>
                      </c:pt>
                      <c:pt idx="29311">
                        <c:v>38.530570000000004</c:v>
                      </c:pt>
                      <c:pt idx="29312">
                        <c:v>38.592579999999998</c:v>
                      </c:pt>
                      <c:pt idx="29313">
                        <c:v>38.654330000000002</c:v>
                      </c:pt>
                      <c:pt idx="29314">
                        <c:v>38.712989999999998</c:v>
                      </c:pt>
                      <c:pt idx="29315">
                        <c:v>38.766550000000002</c:v>
                      </c:pt>
                      <c:pt idx="29316">
                        <c:v>38.823830000000001</c:v>
                      </c:pt>
                      <c:pt idx="29317">
                        <c:v>38.882069999999999</c:v>
                      </c:pt>
                      <c:pt idx="29318">
                        <c:v>38.939149999999998</c:v>
                      </c:pt>
                      <c:pt idx="29319">
                        <c:v>38.996580000000002</c:v>
                      </c:pt>
                      <c:pt idx="29320">
                        <c:v>39.051729999999999</c:v>
                      </c:pt>
                      <c:pt idx="29321">
                        <c:v>39.104669999999999</c:v>
                      </c:pt>
                      <c:pt idx="29322">
                        <c:v>39.158349999999999</c:v>
                      </c:pt>
                      <c:pt idx="29323">
                        <c:v>39.211210000000001</c:v>
                      </c:pt>
                      <c:pt idx="29324">
                        <c:v>39.265770000000003</c:v>
                      </c:pt>
                      <c:pt idx="29325">
                        <c:v>39.320279999999997</c:v>
                      </c:pt>
                      <c:pt idx="29326">
                        <c:v>39.372680000000003</c:v>
                      </c:pt>
                      <c:pt idx="29327">
                        <c:v>39.423079999999999</c:v>
                      </c:pt>
                      <c:pt idx="29328">
                        <c:v>39.46895</c:v>
                      </c:pt>
                      <c:pt idx="29329">
                        <c:v>39.520960000000002</c:v>
                      </c:pt>
                      <c:pt idx="29330">
                        <c:v>39.571860000000001</c:v>
                      </c:pt>
                      <c:pt idx="29331">
                        <c:v>39.620950000000001</c:v>
                      </c:pt>
                      <c:pt idx="29332">
                        <c:v>39.669840000000001</c:v>
                      </c:pt>
                      <c:pt idx="29333">
                        <c:v>39.71846</c:v>
                      </c:pt>
                      <c:pt idx="29334">
                        <c:v>39.767769999999999</c:v>
                      </c:pt>
                      <c:pt idx="29335">
                        <c:v>39.817949999999996</c:v>
                      </c:pt>
                      <c:pt idx="29336">
                        <c:v>39.865920000000003</c:v>
                      </c:pt>
                      <c:pt idx="29337">
                        <c:v>39.91536</c:v>
                      </c:pt>
                      <c:pt idx="29338">
                        <c:v>39.965130000000002</c:v>
                      </c:pt>
                      <c:pt idx="29339">
                        <c:v>40.012660000000004</c:v>
                      </c:pt>
                      <c:pt idx="29340">
                        <c:v>40.06147</c:v>
                      </c:pt>
                      <c:pt idx="29341">
                        <c:v>40.109320000000004</c:v>
                      </c:pt>
                      <c:pt idx="29342">
                        <c:v>40.157650000000004</c:v>
                      </c:pt>
                      <c:pt idx="29343">
                        <c:v>40.20467</c:v>
                      </c:pt>
                      <c:pt idx="29344">
                        <c:v>40.251809999999999</c:v>
                      </c:pt>
                      <c:pt idx="29345">
                        <c:v>40.30003</c:v>
                      </c:pt>
                      <c:pt idx="29346">
                        <c:v>40.347000000000001</c:v>
                      </c:pt>
                      <c:pt idx="29347">
                        <c:v>40.39443</c:v>
                      </c:pt>
                      <c:pt idx="29348">
                        <c:v>40.440069999999999</c:v>
                      </c:pt>
                      <c:pt idx="29349">
                        <c:v>40.487279999999998</c:v>
                      </c:pt>
                      <c:pt idx="29350">
                        <c:v>40.533569999999997</c:v>
                      </c:pt>
                      <c:pt idx="29351">
                        <c:v>40.579460000000005</c:v>
                      </c:pt>
                      <c:pt idx="29352">
                        <c:v>40.625700000000002</c:v>
                      </c:pt>
                      <c:pt idx="29353">
                        <c:v>40.671660000000003</c:v>
                      </c:pt>
                      <c:pt idx="29354">
                        <c:v>40.716549999999998</c:v>
                      </c:pt>
                      <c:pt idx="29355">
                        <c:v>40.761159999999997</c:v>
                      </c:pt>
                      <c:pt idx="29356">
                        <c:v>40.804040000000001</c:v>
                      </c:pt>
                      <c:pt idx="29357">
                        <c:v>40.849589999999992</c:v>
                      </c:pt>
                      <c:pt idx="29358">
                        <c:v>40.894139999999993</c:v>
                      </c:pt>
                      <c:pt idx="29359">
                        <c:v>40.938179999999996</c:v>
                      </c:pt>
                      <c:pt idx="29360">
                        <c:v>40.982309999999998</c:v>
                      </c:pt>
                      <c:pt idx="29361">
                        <c:v>41.0259</c:v>
                      </c:pt>
                      <c:pt idx="29362">
                        <c:v>41.063470000000002</c:v>
                      </c:pt>
                      <c:pt idx="29363">
                        <c:v>41.107060000000004</c:v>
                      </c:pt>
                      <c:pt idx="29364">
                        <c:v>41.148530000000001</c:v>
                      </c:pt>
                      <c:pt idx="29365">
                        <c:v>41.190129999999996</c:v>
                      </c:pt>
                      <c:pt idx="29366">
                        <c:v>41.231210000000004</c:v>
                      </c:pt>
                      <c:pt idx="29367">
                        <c:v>41.271860000000004</c:v>
                      </c:pt>
                      <c:pt idx="29368">
                        <c:v>41.312280000000001</c:v>
                      </c:pt>
                      <c:pt idx="29369">
                        <c:v>41.351509999999998</c:v>
                      </c:pt>
                      <c:pt idx="29370">
                        <c:v>41.390710000000006</c:v>
                      </c:pt>
                      <c:pt idx="29371">
                        <c:v>41.429210000000005</c:v>
                      </c:pt>
                      <c:pt idx="29372">
                        <c:v>41.468059999999994</c:v>
                      </c:pt>
                      <c:pt idx="29373">
                        <c:v>41.506610000000002</c:v>
                      </c:pt>
                      <c:pt idx="29374">
                        <c:v>41.545470000000002</c:v>
                      </c:pt>
                      <c:pt idx="29375">
                        <c:v>41.582850000000001</c:v>
                      </c:pt>
                      <c:pt idx="29376">
                        <c:v>41.620280000000001</c:v>
                      </c:pt>
                      <c:pt idx="29377">
                        <c:v>41.657760000000003</c:v>
                      </c:pt>
                      <c:pt idx="29378">
                        <c:v>41.695160000000001</c:v>
                      </c:pt>
                      <c:pt idx="29379">
                        <c:v>41.732370000000003</c:v>
                      </c:pt>
                      <c:pt idx="29380">
                        <c:v>41.76925</c:v>
                      </c:pt>
                      <c:pt idx="29381">
                        <c:v>41.804969999999997</c:v>
                      </c:pt>
                      <c:pt idx="29382">
                        <c:v>41.840580000000003</c:v>
                      </c:pt>
                      <c:pt idx="29383">
                        <c:v>41.876339999999999</c:v>
                      </c:pt>
                      <c:pt idx="29384">
                        <c:v>41.913260000000001</c:v>
                      </c:pt>
                      <c:pt idx="29385">
                        <c:v>41.949110000000005</c:v>
                      </c:pt>
                      <c:pt idx="29386">
                        <c:v>41.985260000000004</c:v>
                      </c:pt>
                      <c:pt idx="29387">
                        <c:v>42.021090000000001</c:v>
                      </c:pt>
                      <c:pt idx="29388">
                        <c:v>42.054839999999999</c:v>
                      </c:pt>
                      <c:pt idx="29389">
                        <c:v>42.089290000000005</c:v>
                      </c:pt>
                      <c:pt idx="29390">
                        <c:v>42.123899999999999</c:v>
                      </c:pt>
                      <c:pt idx="29391">
                        <c:v>42.158369999999998</c:v>
                      </c:pt>
                      <c:pt idx="29392">
                        <c:v>42.19247</c:v>
                      </c:pt>
                      <c:pt idx="29393">
                        <c:v>42.227080000000001</c:v>
                      </c:pt>
                      <c:pt idx="29394">
                        <c:v>42.261009999999999</c:v>
                      </c:pt>
                      <c:pt idx="29395">
                        <c:v>42.294080000000001</c:v>
                      </c:pt>
                      <c:pt idx="29396">
                        <c:v>42.326779999999999</c:v>
                      </c:pt>
                      <c:pt idx="29397">
                        <c:v>42.359830000000002</c:v>
                      </c:pt>
                      <c:pt idx="29398">
                        <c:v>42.393859999999997</c:v>
                      </c:pt>
                      <c:pt idx="29399">
                        <c:v>42.426990000000004</c:v>
                      </c:pt>
                      <c:pt idx="29400">
                        <c:v>42.461029999999994</c:v>
                      </c:pt>
                      <c:pt idx="29401">
                        <c:v>42.494450000000001</c:v>
                      </c:pt>
                      <c:pt idx="29402">
                        <c:v>42.527730000000005</c:v>
                      </c:pt>
                      <c:pt idx="29403">
                        <c:v>42.561210000000003</c:v>
                      </c:pt>
                      <c:pt idx="29404">
                        <c:v>42.59487</c:v>
                      </c:pt>
                      <c:pt idx="29405">
                        <c:v>42.628410000000002</c:v>
                      </c:pt>
                      <c:pt idx="29406">
                        <c:v>42.661639999999998</c:v>
                      </c:pt>
                      <c:pt idx="29407">
                        <c:v>42.694690000000001</c:v>
                      </c:pt>
                      <c:pt idx="29408">
                        <c:v>42.727849999999997</c:v>
                      </c:pt>
                      <c:pt idx="29409">
                        <c:v>42.761319999999998</c:v>
                      </c:pt>
                      <c:pt idx="29410">
                        <c:v>42.79307</c:v>
                      </c:pt>
                      <c:pt idx="29411">
                        <c:v>42.825899999999997</c:v>
                      </c:pt>
                      <c:pt idx="29412">
                        <c:v>42.857960000000006</c:v>
                      </c:pt>
                      <c:pt idx="29413">
                        <c:v>42.88794</c:v>
                      </c:pt>
                      <c:pt idx="29414">
                        <c:v>42.920209999999997</c:v>
                      </c:pt>
                      <c:pt idx="29415">
                        <c:v>42.952469999999998</c:v>
                      </c:pt>
                      <c:pt idx="29416">
                        <c:v>42.984609999999996</c:v>
                      </c:pt>
                      <c:pt idx="29417">
                        <c:v>43.016849999999998</c:v>
                      </c:pt>
                      <c:pt idx="29418">
                        <c:v>43.04853</c:v>
                      </c:pt>
                      <c:pt idx="29419">
                        <c:v>43.080849999999998</c:v>
                      </c:pt>
                      <c:pt idx="29420">
                        <c:v>43.112969999999997</c:v>
                      </c:pt>
                      <c:pt idx="29421">
                        <c:v>43.145409999999998</c:v>
                      </c:pt>
                      <c:pt idx="29422">
                        <c:v>43.177689999999998</c:v>
                      </c:pt>
                      <c:pt idx="29423">
                        <c:v>43.209780000000002</c:v>
                      </c:pt>
                      <c:pt idx="29424">
                        <c:v>43.24147</c:v>
                      </c:pt>
                      <c:pt idx="29425">
                        <c:v>43.273409999999998</c:v>
                      </c:pt>
                      <c:pt idx="29426">
                        <c:v>43.305790000000002</c:v>
                      </c:pt>
                      <c:pt idx="29427">
                        <c:v>43.337690000000002</c:v>
                      </c:pt>
                      <c:pt idx="29428">
                        <c:v>43.370179999999998</c:v>
                      </c:pt>
                      <c:pt idx="29429">
                        <c:v>43.402529999999999</c:v>
                      </c:pt>
                      <c:pt idx="29430">
                        <c:v>43.434309999999996</c:v>
                      </c:pt>
                      <c:pt idx="29431">
                        <c:v>43.46593</c:v>
                      </c:pt>
                      <c:pt idx="29432">
                        <c:v>43.496930000000006</c:v>
                      </c:pt>
                      <c:pt idx="29433">
                        <c:v>43.526889999999995</c:v>
                      </c:pt>
                      <c:pt idx="29434">
                        <c:v>43.558130000000006</c:v>
                      </c:pt>
                      <c:pt idx="29435">
                        <c:v>43.589320000000001</c:v>
                      </c:pt>
                      <c:pt idx="29436">
                        <c:v>43.619820000000004</c:v>
                      </c:pt>
                      <c:pt idx="29437">
                        <c:v>43.650130000000004</c:v>
                      </c:pt>
                      <c:pt idx="29438">
                        <c:v>43.680289999999999</c:v>
                      </c:pt>
                      <c:pt idx="29439">
                        <c:v>43.711289999999998</c:v>
                      </c:pt>
                      <c:pt idx="29440">
                        <c:v>43.741370000000003</c:v>
                      </c:pt>
                      <c:pt idx="29441">
                        <c:v>43.77234</c:v>
                      </c:pt>
                      <c:pt idx="29442">
                        <c:v>43.802750000000003</c:v>
                      </c:pt>
                      <c:pt idx="29443">
                        <c:v>43.833279999999995</c:v>
                      </c:pt>
                      <c:pt idx="29444">
                        <c:v>43.863339999999994</c:v>
                      </c:pt>
                      <c:pt idx="29445">
                        <c:v>43.893940000000001</c:v>
                      </c:pt>
                      <c:pt idx="29446">
                        <c:v>43.92436</c:v>
                      </c:pt>
                      <c:pt idx="29447">
                        <c:v>43.954310000000007</c:v>
                      </c:pt>
                      <c:pt idx="29448">
                        <c:v>43.983819999999994</c:v>
                      </c:pt>
                      <c:pt idx="29449">
                        <c:v>44.014300000000006</c:v>
                      </c:pt>
                      <c:pt idx="29450">
                        <c:v>44.045059999999992</c:v>
                      </c:pt>
                      <c:pt idx="29451">
                        <c:v>44.076009999999997</c:v>
                      </c:pt>
                      <c:pt idx="29452">
                        <c:v>44.106670000000001</c:v>
                      </c:pt>
                      <c:pt idx="29453">
                        <c:v>44.136470000000003</c:v>
                      </c:pt>
                      <c:pt idx="29454">
                        <c:v>44.166359999999997</c:v>
                      </c:pt>
                      <c:pt idx="29455">
                        <c:v>44.197209999999998</c:v>
                      </c:pt>
                      <c:pt idx="29456">
                        <c:v>44.228149999999999</c:v>
                      </c:pt>
                      <c:pt idx="29457">
                        <c:v>44.259199999999993</c:v>
                      </c:pt>
                      <c:pt idx="29458">
                        <c:v>44.290370000000003</c:v>
                      </c:pt>
                      <c:pt idx="29459">
                        <c:v>44.320750000000004</c:v>
                      </c:pt>
                      <c:pt idx="29460">
                        <c:v>44.352159999999998</c:v>
                      </c:pt>
                      <c:pt idx="29461">
                        <c:v>44.382359999999998</c:v>
                      </c:pt>
                      <c:pt idx="29462">
                        <c:v>44.412939999999999</c:v>
                      </c:pt>
                      <c:pt idx="29463">
                        <c:v>44.44406</c:v>
                      </c:pt>
                      <c:pt idx="29464">
                        <c:v>44.474760000000003</c:v>
                      </c:pt>
                      <c:pt idx="29465">
                        <c:v>44.505589999999998</c:v>
                      </c:pt>
                      <c:pt idx="29466">
                        <c:v>44.536189999999998</c:v>
                      </c:pt>
                      <c:pt idx="29467">
                        <c:v>44.566850000000002</c:v>
                      </c:pt>
                      <c:pt idx="29468">
                        <c:v>44.597639999999998</c:v>
                      </c:pt>
                      <c:pt idx="29469">
                        <c:v>44.629089999999998</c:v>
                      </c:pt>
                      <c:pt idx="29470">
                        <c:v>44.658639999999998</c:v>
                      </c:pt>
                      <c:pt idx="29471">
                        <c:v>44.689639999999997</c:v>
                      </c:pt>
                      <c:pt idx="29472">
                        <c:v>44.720179999999999</c:v>
                      </c:pt>
                      <c:pt idx="29473">
                        <c:v>44.751010000000008</c:v>
                      </c:pt>
                      <c:pt idx="29474">
                        <c:v>44.781930000000003</c:v>
                      </c:pt>
                      <c:pt idx="29475">
                        <c:v>44.812669999999997</c:v>
                      </c:pt>
                      <c:pt idx="29476">
                        <c:v>44.84308</c:v>
                      </c:pt>
                      <c:pt idx="29477">
                        <c:v>44.873930000000001</c:v>
                      </c:pt>
                      <c:pt idx="29478">
                        <c:v>44.904780000000002</c:v>
                      </c:pt>
                      <c:pt idx="29479">
                        <c:v>44.935539999999996</c:v>
                      </c:pt>
                      <c:pt idx="29480">
                        <c:v>44.96602</c:v>
                      </c:pt>
                      <c:pt idx="29481">
                        <c:v>44.996989999999997</c:v>
                      </c:pt>
                      <c:pt idx="29482">
                        <c:v>45.027049999999996</c:v>
                      </c:pt>
                      <c:pt idx="29483">
                        <c:v>45.057569999999998</c:v>
                      </c:pt>
                      <c:pt idx="29484">
                        <c:v>45.087900000000005</c:v>
                      </c:pt>
                      <c:pt idx="29485">
                        <c:v>45.118400000000001</c:v>
                      </c:pt>
                      <c:pt idx="29486">
                        <c:v>45.148440000000001</c:v>
                      </c:pt>
                      <c:pt idx="29487">
                        <c:v>45.179090000000002</c:v>
                      </c:pt>
                      <c:pt idx="29488">
                        <c:v>45.209020000000002</c:v>
                      </c:pt>
                      <c:pt idx="29489">
                        <c:v>45.239539999999998</c:v>
                      </c:pt>
                      <c:pt idx="29490">
                        <c:v>45.269709999999996</c:v>
                      </c:pt>
                      <c:pt idx="29491">
                        <c:v>45.299620000000004</c:v>
                      </c:pt>
                      <c:pt idx="29492">
                        <c:v>45.329279999999997</c:v>
                      </c:pt>
                      <c:pt idx="29493">
                        <c:v>45.359090000000002</c:v>
                      </c:pt>
                      <c:pt idx="29494">
                        <c:v>45.388689999999997</c:v>
                      </c:pt>
                      <c:pt idx="29495">
                        <c:v>45.418799999999997</c:v>
                      </c:pt>
                      <c:pt idx="29496">
                        <c:v>45.449179999999998</c:v>
                      </c:pt>
                      <c:pt idx="29497">
                        <c:v>45.479550000000003</c:v>
                      </c:pt>
                      <c:pt idx="29498">
                        <c:v>45.50956</c:v>
                      </c:pt>
                      <c:pt idx="29499">
                        <c:v>45.539870000000001</c:v>
                      </c:pt>
                      <c:pt idx="29500">
                        <c:v>45.569870000000002</c:v>
                      </c:pt>
                      <c:pt idx="29501">
                        <c:v>45.60033</c:v>
                      </c:pt>
                      <c:pt idx="29502">
                        <c:v>45.630670000000002</c:v>
                      </c:pt>
                      <c:pt idx="29503">
                        <c:v>45.660640000000001</c:v>
                      </c:pt>
                      <c:pt idx="29504">
                        <c:v>45.690359999999998</c:v>
                      </c:pt>
                      <c:pt idx="29505">
                        <c:v>45.720640000000003</c:v>
                      </c:pt>
                      <c:pt idx="29506">
                        <c:v>45.750700000000002</c:v>
                      </c:pt>
                      <c:pt idx="29507">
                        <c:v>45.780900000000003</c:v>
                      </c:pt>
                      <c:pt idx="29508">
                        <c:v>45.81174</c:v>
                      </c:pt>
                      <c:pt idx="29509">
                        <c:v>45.840779999999995</c:v>
                      </c:pt>
                      <c:pt idx="29510">
                        <c:v>45.870579999999997</c:v>
                      </c:pt>
                      <c:pt idx="29511">
                        <c:v>45.901020000000003</c:v>
                      </c:pt>
                      <c:pt idx="29512">
                        <c:v>45.931059999999995</c:v>
                      </c:pt>
                      <c:pt idx="29513">
                        <c:v>45.961559999999999</c:v>
                      </c:pt>
                      <c:pt idx="29514">
                        <c:v>45.990299999999998</c:v>
                      </c:pt>
                      <c:pt idx="29515">
                        <c:v>46.019670000000005</c:v>
                      </c:pt>
                      <c:pt idx="29516">
                        <c:v>46.046009999999995</c:v>
                      </c:pt>
                      <c:pt idx="29517">
                        <c:v>46.073519999999995</c:v>
                      </c:pt>
                      <c:pt idx="29518">
                        <c:v>46.088230000000003</c:v>
                      </c:pt>
                      <c:pt idx="29519">
                        <c:v>46.107709999999997</c:v>
                      </c:pt>
                      <c:pt idx="29520">
                        <c:v>46.133459999999999</c:v>
                      </c:pt>
                      <c:pt idx="29521">
                        <c:v>46.161709999999999</c:v>
                      </c:pt>
                      <c:pt idx="29522">
                        <c:v>46.190249999999999</c:v>
                      </c:pt>
                      <c:pt idx="29523">
                        <c:v>46.219819999999999</c:v>
                      </c:pt>
                      <c:pt idx="29524">
                        <c:v>46.249079999999992</c:v>
                      </c:pt>
                      <c:pt idx="29525">
                        <c:v>46.278110000000005</c:v>
                      </c:pt>
                      <c:pt idx="29526">
                        <c:v>46.306209999999993</c:v>
                      </c:pt>
                      <c:pt idx="29527">
                        <c:v>46.334969999999998</c:v>
                      </c:pt>
                      <c:pt idx="29528">
                        <c:v>46.364159999999998</c:v>
                      </c:pt>
                      <c:pt idx="29529">
                        <c:v>46.393899999999995</c:v>
                      </c:pt>
                      <c:pt idx="29530">
                        <c:v>46.423240000000007</c:v>
                      </c:pt>
                      <c:pt idx="29531">
                        <c:v>46.452999999999996</c:v>
                      </c:pt>
                      <c:pt idx="29532">
                        <c:v>46.482869999999998</c:v>
                      </c:pt>
                      <c:pt idx="29533">
                        <c:v>46.512779999999992</c:v>
                      </c:pt>
                      <c:pt idx="29534">
                        <c:v>46.542880000000004</c:v>
                      </c:pt>
                      <c:pt idx="29535">
                        <c:v>46.572029999999998</c:v>
                      </c:pt>
                      <c:pt idx="29536">
                        <c:v>46.601819999999996</c:v>
                      </c:pt>
                      <c:pt idx="29537">
                        <c:v>46.631679999999996</c:v>
                      </c:pt>
                      <c:pt idx="29538">
                        <c:v>46.659829999999999</c:v>
                      </c:pt>
                      <c:pt idx="29539">
                        <c:v>46.685780000000001</c:v>
                      </c:pt>
                      <c:pt idx="29540">
                        <c:v>46.715389999999999</c:v>
                      </c:pt>
                      <c:pt idx="29541">
                        <c:v>46.745760000000004</c:v>
                      </c:pt>
                      <c:pt idx="29542">
                        <c:v>46.775399999999998</c:v>
                      </c:pt>
                      <c:pt idx="29543">
                        <c:v>46.805230000000002</c:v>
                      </c:pt>
                      <c:pt idx="29544">
                        <c:v>46.83473</c:v>
                      </c:pt>
                      <c:pt idx="29545">
                        <c:v>46.864780000000003</c:v>
                      </c:pt>
                      <c:pt idx="29546">
                        <c:v>46.894280000000002</c:v>
                      </c:pt>
                      <c:pt idx="29547">
                        <c:v>46.923839999999998</c:v>
                      </c:pt>
                      <c:pt idx="29548">
                        <c:v>46.953449999999997</c:v>
                      </c:pt>
                      <c:pt idx="29549">
                        <c:v>46.982970000000002</c:v>
                      </c:pt>
                      <c:pt idx="29550">
                        <c:v>47.012330000000006</c:v>
                      </c:pt>
                      <c:pt idx="29551">
                        <c:v>47.041600000000003</c:v>
                      </c:pt>
                      <c:pt idx="29552">
                        <c:v>47.070970000000003</c:v>
                      </c:pt>
                      <c:pt idx="29553">
                        <c:v>47.100549999999998</c:v>
                      </c:pt>
                      <c:pt idx="29554">
                        <c:v>47.12941</c:v>
                      </c:pt>
                      <c:pt idx="29555">
                        <c:v>47.158850000000001</c:v>
                      </c:pt>
                      <c:pt idx="29556">
                        <c:v>47.187580000000004</c:v>
                      </c:pt>
                      <c:pt idx="29557">
                        <c:v>47.217010000000002</c:v>
                      </c:pt>
                      <c:pt idx="29558">
                        <c:v>47.246309999999994</c:v>
                      </c:pt>
                      <c:pt idx="29559">
                        <c:v>47.275819999999996</c:v>
                      </c:pt>
                      <c:pt idx="29560">
                        <c:v>47.305120000000002</c:v>
                      </c:pt>
                      <c:pt idx="29561">
                        <c:v>47.334630000000004</c:v>
                      </c:pt>
                      <c:pt idx="29562">
                        <c:v>47.363920000000007</c:v>
                      </c:pt>
                      <c:pt idx="29563">
                        <c:v>47.39331</c:v>
                      </c:pt>
                      <c:pt idx="29564">
                        <c:v>47.422570000000007</c:v>
                      </c:pt>
                      <c:pt idx="29565">
                        <c:v>47.452010000000001</c:v>
                      </c:pt>
                      <c:pt idx="29566">
                        <c:v>47.480710000000002</c:v>
                      </c:pt>
                      <c:pt idx="29567">
                        <c:v>47.50967</c:v>
                      </c:pt>
                      <c:pt idx="29568">
                        <c:v>47.538530000000002</c:v>
                      </c:pt>
                      <c:pt idx="29569">
                        <c:v>47.567340000000002</c:v>
                      </c:pt>
                      <c:pt idx="29570">
                        <c:v>47.595510000000004</c:v>
                      </c:pt>
                      <c:pt idx="29571">
                        <c:v>47.62068</c:v>
                      </c:pt>
                      <c:pt idx="29572">
                        <c:v>47.646540000000002</c:v>
                      </c:pt>
                      <c:pt idx="29573">
                        <c:v>47.674529999999997</c:v>
                      </c:pt>
                      <c:pt idx="29574">
                        <c:v>47.701719999999995</c:v>
                      </c:pt>
                      <c:pt idx="29575">
                        <c:v>47.730319999999999</c:v>
                      </c:pt>
                      <c:pt idx="29576">
                        <c:v>47.759309999999999</c:v>
                      </c:pt>
                      <c:pt idx="29577">
                        <c:v>47.788930000000001</c:v>
                      </c:pt>
                      <c:pt idx="29578">
                        <c:v>47.818079999999995</c:v>
                      </c:pt>
                      <c:pt idx="29579">
                        <c:v>47.847149999999999</c:v>
                      </c:pt>
                      <c:pt idx="29580">
                        <c:v>47.876690000000004</c:v>
                      </c:pt>
                      <c:pt idx="29581">
                        <c:v>47.90605</c:v>
                      </c:pt>
                      <c:pt idx="29582">
                        <c:v>47.935389999999998</c:v>
                      </c:pt>
                      <c:pt idx="29583">
                        <c:v>47.964680000000001</c:v>
                      </c:pt>
                      <c:pt idx="29584">
                        <c:v>47.99371</c:v>
                      </c:pt>
                      <c:pt idx="29585">
                        <c:v>48.022980000000004</c:v>
                      </c:pt>
                      <c:pt idx="29586">
                        <c:v>48.051469999999995</c:v>
                      </c:pt>
                      <c:pt idx="29587">
                        <c:v>48.080579999999998</c:v>
                      </c:pt>
                      <c:pt idx="29588">
                        <c:v>48.109219999999993</c:v>
                      </c:pt>
                      <c:pt idx="29589">
                        <c:v>48.137990000000002</c:v>
                      </c:pt>
                      <c:pt idx="29590">
                        <c:v>48.166650000000004</c:v>
                      </c:pt>
                      <c:pt idx="29591">
                        <c:v>48.195410000000003</c:v>
                      </c:pt>
                      <c:pt idx="29592">
                        <c:v>48.223950000000002</c:v>
                      </c:pt>
                      <c:pt idx="29593">
                        <c:v>48.252699999999997</c:v>
                      </c:pt>
                      <c:pt idx="29594">
                        <c:v>48.280999999999999</c:v>
                      </c:pt>
                      <c:pt idx="29595">
                        <c:v>48.309730000000002</c:v>
                      </c:pt>
                      <c:pt idx="29596">
                        <c:v>48.338000000000001</c:v>
                      </c:pt>
                      <c:pt idx="29597">
                        <c:v>48.366189999999996</c:v>
                      </c:pt>
                      <c:pt idx="29598">
                        <c:v>48.394539999999999</c:v>
                      </c:pt>
                      <c:pt idx="29599">
                        <c:v>48.422660000000008</c:v>
                      </c:pt>
                      <c:pt idx="29600">
                        <c:v>48.451009999999997</c:v>
                      </c:pt>
                      <c:pt idx="29601">
                        <c:v>48.478549999999998</c:v>
                      </c:pt>
                      <c:pt idx="29602">
                        <c:v>48.507559999999998</c:v>
                      </c:pt>
                      <c:pt idx="29603">
                        <c:v>48.536229999999996</c:v>
                      </c:pt>
                      <c:pt idx="29604">
                        <c:v>48.564999999999998</c:v>
                      </c:pt>
                      <c:pt idx="29605">
                        <c:v>48.593719999999998</c:v>
                      </c:pt>
                      <c:pt idx="29606">
                        <c:v>48.622620000000005</c:v>
                      </c:pt>
                      <c:pt idx="29607">
                        <c:v>48.651200000000003</c:v>
                      </c:pt>
                      <c:pt idx="29608">
                        <c:v>48.680039999999998</c:v>
                      </c:pt>
                      <c:pt idx="29609">
                        <c:v>48.708799999999997</c:v>
                      </c:pt>
                      <c:pt idx="29610">
                        <c:v>48.737259999999992</c:v>
                      </c:pt>
                      <c:pt idx="29611">
                        <c:v>48.765999999999998</c:v>
                      </c:pt>
                      <c:pt idx="29612">
                        <c:v>48.794809999999998</c:v>
                      </c:pt>
                      <c:pt idx="29613">
                        <c:v>48.823459999999997</c:v>
                      </c:pt>
                      <c:pt idx="29614">
                        <c:v>48.851240000000004</c:v>
                      </c:pt>
                      <c:pt idx="29615">
                        <c:v>48.879000000000005</c:v>
                      </c:pt>
                      <c:pt idx="29616">
                        <c:v>48.907069999999997</c:v>
                      </c:pt>
                      <c:pt idx="29617">
                        <c:v>48.927880000000002</c:v>
                      </c:pt>
                      <c:pt idx="29618">
                        <c:v>48.9512</c:v>
                      </c:pt>
                      <c:pt idx="29619">
                        <c:v>48.977060000000002</c:v>
                      </c:pt>
                      <c:pt idx="29620">
                        <c:v>49.005310000000001</c:v>
                      </c:pt>
                      <c:pt idx="29621">
                        <c:v>49.032589999999999</c:v>
                      </c:pt>
                      <c:pt idx="29622">
                        <c:v>49.060479999999998</c:v>
                      </c:pt>
                      <c:pt idx="29623">
                        <c:v>49.088630000000002</c:v>
                      </c:pt>
                      <c:pt idx="29624">
                        <c:v>49.116700000000002</c:v>
                      </c:pt>
                      <c:pt idx="29625">
                        <c:v>49.144110000000005</c:v>
                      </c:pt>
                      <c:pt idx="29626">
                        <c:v>49.172260000000001</c:v>
                      </c:pt>
                      <c:pt idx="29627">
                        <c:v>49.200150000000001</c:v>
                      </c:pt>
                      <c:pt idx="29628">
                        <c:v>49.228189999999998</c:v>
                      </c:pt>
                      <c:pt idx="29629">
                        <c:v>49.256279999999997</c:v>
                      </c:pt>
                      <c:pt idx="29630">
                        <c:v>49.284549999999996</c:v>
                      </c:pt>
                      <c:pt idx="29631">
                        <c:v>49.312630000000006</c:v>
                      </c:pt>
                      <c:pt idx="29632">
                        <c:v>49.340739999999997</c:v>
                      </c:pt>
                      <c:pt idx="29633">
                        <c:v>49.368780000000001</c:v>
                      </c:pt>
                      <c:pt idx="29634">
                        <c:v>49.396820000000005</c:v>
                      </c:pt>
                      <c:pt idx="29635">
                        <c:v>49.423950000000005</c:v>
                      </c:pt>
                      <c:pt idx="29636">
                        <c:v>49.451479999999997</c:v>
                      </c:pt>
                      <c:pt idx="29637">
                        <c:v>49.462919999999997</c:v>
                      </c:pt>
                      <c:pt idx="29638">
                        <c:v>49.485060000000004</c:v>
                      </c:pt>
                      <c:pt idx="29639">
                        <c:v>49.511760000000002</c:v>
                      </c:pt>
                      <c:pt idx="29640">
                        <c:v>49.538110000000003</c:v>
                      </c:pt>
                      <c:pt idx="29641">
                        <c:v>49.564279999999997</c:v>
                      </c:pt>
                      <c:pt idx="29642">
                        <c:v>49.590949999999992</c:v>
                      </c:pt>
                      <c:pt idx="29643">
                        <c:v>49.617870000000003</c:v>
                      </c:pt>
                      <c:pt idx="29644">
                        <c:v>49.644139999999993</c:v>
                      </c:pt>
                      <c:pt idx="29645">
                        <c:v>49.670199999999994</c:v>
                      </c:pt>
                      <c:pt idx="29646">
                        <c:v>49.696239999999996</c:v>
                      </c:pt>
                      <c:pt idx="29647">
                        <c:v>49.722709999999999</c:v>
                      </c:pt>
                      <c:pt idx="29648">
                        <c:v>49.748840000000001</c:v>
                      </c:pt>
                      <c:pt idx="29649">
                        <c:v>49.775460000000002</c:v>
                      </c:pt>
                      <c:pt idx="29650">
                        <c:v>49.800839999999994</c:v>
                      </c:pt>
                      <c:pt idx="29651">
                        <c:v>49.826970000000003</c:v>
                      </c:pt>
                      <c:pt idx="29652">
                        <c:v>49.85295</c:v>
                      </c:pt>
                      <c:pt idx="29653">
                        <c:v>49.879429999999999</c:v>
                      </c:pt>
                      <c:pt idx="29654">
                        <c:v>49.906140000000001</c:v>
                      </c:pt>
                      <c:pt idx="29655">
                        <c:v>49.932650000000002</c:v>
                      </c:pt>
                      <c:pt idx="29656">
                        <c:v>49.958889999999997</c:v>
                      </c:pt>
                      <c:pt idx="29657">
                        <c:v>49.985259999999997</c:v>
                      </c:pt>
                      <c:pt idx="29658">
                        <c:v>50.01173</c:v>
                      </c:pt>
                      <c:pt idx="29659">
                        <c:v>50.038429999999998</c:v>
                      </c:pt>
                      <c:pt idx="29660">
                        <c:v>50.064950000000003</c:v>
                      </c:pt>
                      <c:pt idx="29661">
                        <c:v>50.091729999999998</c:v>
                      </c:pt>
                      <c:pt idx="29662">
                        <c:v>50.117930000000001</c:v>
                      </c:pt>
                      <c:pt idx="29663">
                        <c:v>50.144820000000003</c:v>
                      </c:pt>
                      <c:pt idx="29664">
                        <c:v>50.171229999999994</c:v>
                      </c:pt>
                      <c:pt idx="29665">
                        <c:v>50.197989999999997</c:v>
                      </c:pt>
                      <c:pt idx="29666">
                        <c:v>50.223829999999992</c:v>
                      </c:pt>
                      <c:pt idx="29667">
                        <c:v>50.250869999999999</c:v>
                      </c:pt>
                      <c:pt idx="29668">
                        <c:v>50.27684</c:v>
                      </c:pt>
                      <c:pt idx="29669">
                        <c:v>50.30303</c:v>
                      </c:pt>
                      <c:pt idx="29670">
                        <c:v>50.329149999999998</c:v>
                      </c:pt>
                      <c:pt idx="29671">
                        <c:v>50.355549999999994</c:v>
                      </c:pt>
                      <c:pt idx="29672">
                        <c:v>50.381619999999998</c:v>
                      </c:pt>
                      <c:pt idx="29673">
                        <c:v>50.407380000000003</c:v>
                      </c:pt>
                      <c:pt idx="29674">
                        <c:v>50.433170000000004</c:v>
                      </c:pt>
                      <c:pt idx="29675">
                        <c:v>50.430900000000001</c:v>
                      </c:pt>
                      <c:pt idx="29676">
                        <c:v>50.414450000000002</c:v>
                      </c:pt>
                      <c:pt idx="29677">
                        <c:v>50.396940000000001</c:v>
                      </c:pt>
                      <c:pt idx="29678">
                        <c:v>50.377549999999999</c:v>
                      </c:pt>
                      <c:pt idx="29679">
                        <c:v>50.359290000000001</c:v>
                      </c:pt>
                      <c:pt idx="29680">
                        <c:v>50.351500000000001</c:v>
                      </c:pt>
                      <c:pt idx="29681">
                        <c:v>50.362819999999999</c:v>
                      </c:pt>
                      <c:pt idx="29682">
                        <c:v>50.374480000000005</c:v>
                      </c:pt>
                      <c:pt idx="29683">
                        <c:v>50.390319999999996</c:v>
                      </c:pt>
                      <c:pt idx="29684">
                        <c:v>50.413640000000001</c:v>
                      </c:pt>
                      <c:pt idx="29685">
                        <c:v>50.440310000000004</c:v>
                      </c:pt>
                      <c:pt idx="29686">
                        <c:v>50.467069999999993</c:v>
                      </c:pt>
                      <c:pt idx="29687">
                        <c:v>50.494169999999997</c:v>
                      </c:pt>
                      <c:pt idx="29688">
                        <c:v>50.521500000000003</c:v>
                      </c:pt>
                      <c:pt idx="29689">
                        <c:v>50.548500000000004</c:v>
                      </c:pt>
                      <c:pt idx="29690">
                        <c:v>50.575530000000001</c:v>
                      </c:pt>
                      <c:pt idx="29691">
                        <c:v>50.603300000000004</c:v>
                      </c:pt>
                      <c:pt idx="29692">
                        <c:v>50.628810000000001</c:v>
                      </c:pt>
                      <c:pt idx="29693">
                        <c:v>50.652590000000004</c:v>
                      </c:pt>
                      <c:pt idx="29694">
                        <c:v>50.679760000000002</c:v>
                      </c:pt>
                      <c:pt idx="29695">
                        <c:v>50.707570000000004</c:v>
                      </c:pt>
                      <c:pt idx="29696">
                        <c:v>50.709790000000005</c:v>
                      </c:pt>
                      <c:pt idx="29697">
                        <c:v>50.428179999999998</c:v>
                      </c:pt>
                      <c:pt idx="29698">
                        <c:v>50.274530000000006</c:v>
                      </c:pt>
                      <c:pt idx="29699">
                        <c:v>50.159140000000008</c:v>
                      </c:pt>
                      <c:pt idx="29700">
                        <c:v>50.095869999999998</c:v>
                      </c:pt>
                      <c:pt idx="29701">
                        <c:v>50.079700000000003</c:v>
                      </c:pt>
                      <c:pt idx="29702">
                        <c:v>50.077239999999996</c:v>
                      </c:pt>
                      <c:pt idx="29703">
                        <c:v>50.080880000000001</c:v>
                      </c:pt>
                      <c:pt idx="29704">
                        <c:v>50.091999999999999</c:v>
                      </c:pt>
                      <c:pt idx="29705">
                        <c:v>50.107100000000003</c:v>
                      </c:pt>
                      <c:pt idx="29706">
                        <c:v>50.124560000000002</c:v>
                      </c:pt>
                      <c:pt idx="29707">
                        <c:v>50.129849999999998</c:v>
                      </c:pt>
                      <c:pt idx="29708">
                        <c:v>50.141270000000006</c:v>
                      </c:pt>
                      <c:pt idx="29709">
                        <c:v>50.16046</c:v>
                      </c:pt>
                      <c:pt idx="29710">
                        <c:v>50.181570000000008</c:v>
                      </c:pt>
                      <c:pt idx="29711">
                        <c:v>50.205060000000003</c:v>
                      </c:pt>
                      <c:pt idx="29712">
                        <c:v>50.223219999999998</c:v>
                      </c:pt>
                      <c:pt idx="29713">
                        <c:v>50.245819999999995</c:v>
                      </c:pt>
                      <c:pt idx="29714">
                        <c:v>50.270489999999995</c:v>
                      </c:pt>
                      <c:pt idx="29715">
                        <c:v>50.296209999999995</c:v>
                      </c:pt>
                      <c:pt idx="29716">
                        <c:v>50.321119999999993</c:v>
                      </c:pt>
                      <c:pt idx="29717">
                        <c:v>50.345890000000004</c:v>
                      </c:pt>
                      <c:pt idx="29718">
                        <c:v>50.371759999999995</c:v>
                      </c:pt>
                      <c:pt idx="29719">
                        <c:v>50.397449999999999</c:v>
                      </c:pt>
                      <c:pt idx="29720">
                        <c:v>50.42324</c:v>
                      </c:pt>
                      <c:pt idx="29721">
                        <c:v>50.447879999999998</c:v>
                      </c:pt>
                      <c:pt idx="29722">
                        <c:v>50.472789999999996</c:v>
                      </c:pt>
                      <c:pt idx="29723">
                        <c:v>50.498559999999998</c:v>
                      </c:pt>
                      <c:pt idx="29724">
                        <c:v>50.523589999999999</c:v>
                      </c:pt>
                      <c:pt idx="29725">
                        <c:v>50.549189999999996</c:v>
                      </c:pt>
                      <c:pt idx="29726">
                        <c:v>50.574919999999999</c:v>
                      </c:pt>
                      <c:pt idx="29727">
                        <c:v>50.601010000000002</c:v>
                      </c:pt>
                      <c:pt idx="29728">
                        <c:v>50.627360000000003</c:v>
                      </c:pt>
                      <c:pt idx="29729">
                        <c:v>50.653480000000002</c:v>
                      </c:pt>
                      <c:pt idx="29730">
                        <c:v>50.678510000000003</c:v>
                      </c:pt>
                      <c:pt idx="29731">
                        <c:v>50.703889999999994</c:v>
                      </c:pt>
                      <c:pt idx="29732">
                        <c:v>50.729369999999996</c:v>
                      </c:pt>
                      <c:pt idx="29733">
                        <c:v>50.753990000000002</c:v>
                      </c:pt>
                      <c:pt idx="29734">
                        <c:v>50.779699999999998</c:v>
                      </c:pt>
                      <c:pt idx="29735">
                        <c:v>50.805369999999996</c:v>
                      </c:pt>
                      <c:pt idx="29736">
                        <c:v>50.830970000000008</c:v>
                      </c:pt>
                      <c:pt idx="29737">
                        <c:v>50.845929999999996</c:v>
                      </c:pt>
                      <c:pt idx="29738">
                        <c:v>50.855400000000003</c:v>
                      </c:pt>
                      <c:pt idx="29739">
                        <c:v>50.863979999999998</c:v>
                      </c:pt>
                      <c:pt idx="29740">
                        <c:v>50.88214</c:v>
                      </c:pt>
                      <c:pt idx="29741">
                        <c:v>50.903750000000002</c:v>
                      </c:pt>
                      <c:pt idx="29742">
                        <c:v>50.924520000000001</c:v>
                      </c:pt>
                      <c:pt idx="29743">
                        <c:v>50.943519999999999</c:v>
                      </c:pt>
                      <c:pt idx="29744">
                        <c:v>50.964370000000002</c:v>
                      </c:pt>
                      <c:pt idx="29745">
                        <c:v>50.985969999999995</c:v>
                      </c:pt>
                      <c:pt idx="29746">
                        <c:v>51.006869999999999</c:v>
                      </c:pt>
                      <c:pt idx="29747">
                        <c:v>51.027979999999999</c:v>
                      </c:pt>
                      <c:pt idx="29748">
                        <c:v>51.045470000000002</c:v>
                      </c:pt>
                      <c:pt idx="29749">
                        <c:v>51.059840000000001</c:v>
                      </c:pt>
                      <c:pt idx="29750">
                        <c:v>51.072850000000003</c:v>
                      </c:pt>
                      <c:pt idx="29751">
                        <c:v>51.086479999999995</c:v>
                      </c:pt>
                      <c:pt idx="29752">
                        <c:v>51.101379999999999</c:v>
                      </c:pt>
                      <c:pt idx="29753">
                        <c:v>51.12068</c:v>
                      </c:pt>
                      <c:pt idx="29754">
                        <c:v>51.126940000000005</c:v>
                      </c:pt>
                      <c:pt idx="29755">
                        <c:v>51.127890000000001</c:v>
                      </c:pt>
                      <c:pt idx="29756">
                        <c:v>51.136359999999996</c:v>
                      </c:pt>
                      <c:pt idx="29757">
                        <c:v>51.150390000000002</c:v>
                      </c:pt>
                      <c:pt idx="29758">
                        <c:v>51.164630000000002</c:v>
                      </c:pt>
                      <c:pt idx="29759">
                        <c:v>51.164940000000001</c:v>
                      </c:pt>
                      <c:pt idx="29760">
                        <c:v>51.159970000000001</c:v>
                      </c:pt>
                      <c:pt idx="29761">
                        <c:v>51.153769999999994</c:v>
                      </c:pt>
                      <c:pt idx="29762">
                        <c:v>51.16357</c:v>
                      </c:pt>
                      <c:pt idx="29763">
                        <c:v>51.170289999999994</c:v>
                      </c:pt>
                      <c:pt idx="29764">
                        <c:v>51.17859</c:v>
                      </c:pt>
                      <c:pt idx="29765">
                        <c:v>51.182179999999995</c:v>
                      </c:pt>
                      <c:pt idx="29766">
                        <c:v>51.175129999999996</c:v>
                      </c:pt>
                      <c:pt idx="29767">
                        <c:v>51.18329</c:v>
                      </c:pt>
                      <c:pt idx="29768">
                        <c:v>51.193299999999994</c:v>
                      </c:pt>
                      <c:pt idx="29769">
                        <c:v>51.204530000000005</c:v>
                      </c:pt>
                      <c:pt idx="29770">
                        <c:v>51.216439999999999</c:v>
                      </c:pt>
                      <c:pt idx="29771">
                        <c:v>51.209530000000001</c:v>
                      </c:pt>
                      <c:pt idx="29772">
                        <c:v>51.206569999999999</c:v>
                      </c:pt>
                      <c:pt idx="29773">
                        <c:v>51.217240000000004</c:v>
                      </c:pt>
                      <c:pt idx="29774">
                        <c:v>51.230419999999995</c:v>
                      </c:pt>
                      <c:pt idx="29775">
                        <c:v>51.244569999999996</c:v>
                      </c:pt>
                      <c:pt idx="29776">
                        <c:v>51.260620000000003</c:v>
                      </c:pt>
                      <c:pt idx="29777">
                        <c:v>51.277760000000001</c:v>
                      </c:pt>
                      <c:pt idx="29778">
                        <c:v>51.291840000000008</c:v>
                      </c:pt>
                      <c:pt idx="29779">
                        <c:v>51.307429999999997</c:v>
                      </c:pt>
                      <c:pt idx="29780">
                        <c:v>51.322159999999997</c:v>
                      </c:pt>
                      <c:pt idx="29781">
                        <c:v>51.339040000000004</c:v>
                      </c:pt>
                      <c:pt idx="29782">
                        <c:v>51.35821</c:v>
                      </c:pt>
                      <c:pt idx="29783">
                        <c:v>51.359300000000005</c:v>
                      </c:pt>
                      <c:pt idx="29784">
                        <c:v>51.372700000000002</c:v>
                      </c:pt>
                      <c:pt idx="29785">
                        <c:v>51.383590000000005</c:v>
                      </c:pt>
                      <c:pt idx="29786">
                        <c:v>51.391059999999996</c:v>
                      </c:pt>
                      <c:pt idx="29787">
                        <c:v>51.406419999999997</c:v>
                      </c:pt>
                      <c:pt idx="29788">
                        <c:v>51.422309999999996</c:v>
                      </c:pt>
                      <c:pt idx="29789">
                        <c:v>51.438069999999996</c:v>
                      </c:pt>
                      <c:pt idx="29790">
                        <c:v>51.441939999999995</c:v>
                      </c:pt>
                      <c:pt idx="29791">
                        <c:v>51.442930000000004</c:v>
                      </c:pt>
                      <c:pt idx="29792">
                        <c:v>51.446829999999999</c:v>
                      </c:pt>
                      <c:pt idx="29793">
                        <c:v>51.454890000000006</c:v>
                      </c:pt>
                      <c:pt idx="29794">
                        <c:v>51.466390000000004</c:v>
                      </c:pt>
                      <c:pt idx="29795">
                        <c:v>51.478819999999999</c:v>
                      </c:pt>
                      <c:pt idx="29796">
                        <c:v>51.492350000000002</c:v>
                      </c:pt>
                      <c:pt idx="29797">
                        <c:v>51.507159999999999</c:v>
                      </c:pt>
                      <c:pt idx="29798">
                        <c:v>51.518370000000004</c:v>
                      </c:pt>
                      <c:pt idx="29799">
                        <c:v>51.532710000000002</c:v>
                      </c:pt>
                      <c:pt idx="29800">
                        <c:v>51.549109999999999</c:v>
                      </c:pt>
                      <c:pt idx="29801">
                        <c:v>51.566200000000002</c:v>
                      </c:pt>
                      <c:pt idx="29802">
                        <c:v>51.583750000000002</c:v>
                      </c:pt>
                      <c:pt idx="29803">
                        <c:v>51.600789999999996</c:v>
                      </c:pt>
                      <c:pt idx="29804">
                        <c:v>51.618729999999999</c:v>
                      </c:pt>
                      <c:pt idx="29805">
                        <c:v>51.622820000000004</c:v>
                      </c:pt>
                      <c:pt idx="29806">
                        <c:v>51.590589999999999</c:v>
                      </c:pt>
                      <c:pt idx="29807">
                        <c:v>51.556740000000005</c:v>
                      </c:pt>
                      <c:pt idx="29808">
                        <c:v>51.51529</c:v>
                      </c:pt>
                      <c:pt idx="29809">
                        <c:v>51.494320000000002</c:v>
                      </c:pt>
                      <c:pt idx="29810">
                        <c:v>51.489469999999997</c:v>
                      </c:pt>
                      <c:pt idx="29811">
                        <c:v>51.494460000000004</c:v>
                      </c:pt>
                      <c:pt idx="29812">
                        <c:v>51.506830000000001</c:v>
                      </c:pt>
                      <c:pt idx="29813">
                        <c:v>51.523669999999996</c:v>
                      </c:pt>
                      <c:pt idx="29814">
                        <c:v>51.542749999999998</c:v>
                      </c:pt>
                      <c:pt idx="29815">
                        <c:v>51.56223</c:v>
                      </c:pt>
                      <c:pt idx="29816">
                        <c:v>51.582610000000003</c:v>
                      </c:pt>
                      <c:pt idx="29817">
                        <c:v>51.598059999999997</c:v>
                      </c:pt>
                      <c:pt idx="29818">
                        <c:v>51.611699999999999</c:v>
                      </c:pt>
                      <c:pt idx="29819">
                        <c:v>51.630830000000003</c:v>
                      </c:pt>
                      <c:pt idx="29820">
                        <c:v>51.649929999999998</c:v>
                      </c:pt>
                      <c:pt idx="29821">
                        <c:v>51.668770000000002</c:v>
                      </c:pt>
                      <c:pt idx="29822">
                        <c:v>51.687939999999998</c:v>
                      </c:pt>
                      <c:pt idx="29823">
                        <c:v>51.706649999999996</c:v>
                      </c:pt>
                      <c:pt idx="29824">
                        <c:v>51.725519999999996</c:v>
                      </c:pt>
                      <c:pt idx="29825">
                        <c:v>51.747319999999995</c:v>
                      </c:pt>
                      <c:pt idx="29826">
                        <c:v>51.768299999999996</c:v>
                      </c:pt>
                      <c:pt idx="29827">
                        <c:v>51.78866</c:v>
                      </c:pt>
                      <c:pt idx="29828">
                        <c:v>51.808030000000002</c:v>
                      </c:pt>
                      <c:pt idx="29829">
                        <c:v>51.824860000000001</c:v>
                      </c:pt>
                      <c:pt idx="29830">
                        <c:v>51.84158</c:v>
                      </c:pt>
                      <c:pt idx="29831">
                        <c:v>51.671940000000006</c:v>
                      </c:pt>
                      <c:pt idx="29832">
                        <c:v>51.579419999999999</c:v>
                      </c:pt>
                      <c:pt idx="29833">
                        <c:v>51.512520000000002</c:v>
                      </c:pt>
                      <c:pt idx="29834">
                        <c:v>51.456790000000005</c:v>
                      </c:pt>
                      <c:pt idx="29835">
                        <c:v>51.407920000000004</c:v>
                      </c:pt>
                      <c:pt idx="29836">
                        <c:v>51.362719999999996</c:v>
                      </c:pt>
                      <c:pt idx="29837">
                        <c:v>51.320210000000003</c:v>
                      </c:pt>
                      <c:pt idx="29838">
                        <c:v>51.27825</c:v>
                      </c:pt>
                      <c:pt idx="29839">
                        <c:v>51.238780000000006</c:v>
                      </c:pt>
                      <c:pt idx="29840">
                        <c:v>51.195979999999999</c:v>
                      </c:pt>
                      <c:pt idx="29841">
                        <c:v>51.157669999999996</c:v>
                      </c:pt>
                      <c:pt idx="29842">
                        <c:v>51.120890000000003</c:v>
                      </c:pt>
                      <c:pt idx="29843">
                        <c:v>51.084990000000005</c:v>
                      </c:pt>
                      <c:pt idx="29844">
                        <c:v>51.049639999999997</c:v>
                      </c:pt>
                      <c:pt idx="29845">
                        <c:v>51.014759999999995</c:v>
                      </c:pt>
                      <c:pt idx="29846">
                        <c:v>50.980040000000002</c:v>
                      </c:pt>
                      <c:pt idx="29847">
                        <c:v>50.945129999999999</c:v>
                      </c:pt>
                      <c:pt idx="29848">
                        <c:v>50.910599999999995</c:v>
                      </c:pt>
                      <c:pt idx="29849">
                        <c:v>50.876349999999995</c:v>
                      </c:pt>
                      <c:pt idx="29850">
                        <c:v>50.842599999999997</c:v>
                      </c:pt>
                      <c:pt idx="29851">
                        <c:v>50.808059999999998</c:v>
                      </c:pt>
                      <c:pt idx="29852">
                        <c:v>50.774450000000002</c:v>
                      </c:pt>
                      <c:pt idx="29853">
                        <c:v>50.740970000000004</c:v>
                      </c:pt>
                      <c:pt idx="29854">
                        <c:v>50.706980000000001</c:v>
                      </c:pt>
                      <c:pt idx="29855">
                        <c:v>50.673389999999998</c:v>
                      </c:pt>
                      <c:pt idx="29856">
                        <c:v>50.641439999999996</c:v>
                      </c:pt>
                      <c:pt idx="29857">
                        <c:v>50.609749999999998</c:v>
                      </c:pt>
                      <c:pt idx="29858">
                        <c:v>50.577979999999997</c:v>
                      </c:pt>
                      <c:pt idx="29859">
                        <c:v>50.54607</c:v>
                      </c:pt>
                      <c:pt idx="29860">
                        <c:v>50.514780000000002</c:v>
                      </c:pt>
                      <c:pt idx="29861">
                        <c:v>50.48321</c:v>
                      </c:pt>
                      <c:pt idx="29862">
                        <c:v>50.452100000000002</c:v>
                      </c:pt>
                      <c:pt idx="29863">
                        <c:v>50.420680000000004</c:v>
                      </c:pt>
                      <c:pt idx="29864">
                        <c:v>50.388950000000001</c:v>
                      </c:pt>
                      <c:pt idx="29865">
                        <c:v>50.357580000000006</c:v>
                      </c:pt>
                      <c:pt idx="29866">
                        <c:v>50.326340000000002</c:v>
                      </c:pt>
                      <c:pt idx="29867">
                        <c:v>50.295519999999996</c:v>
                      </c:pt>
                      <c:pt idx="29868">
                        <c:v>50.264899999999997</c:v>
                      </c:pt>
                      <c:pt idx="29869">
                        <c:v>50.234930000000006</c:v>
                      </c:pt>
                      <c:pt idx="29870">
                        <c:v>50.2044</c:v>
                      </c:pt>
                      <c:pt idx="29871">
                        <c:v>50.173300000000005</c:v>
                      </c:pt>
                      <c:pt idx="29872">
                        <c:v>50.142090000000003</c:v>
                      </c:pt>
                      <c:pt idx="29873">
                        <c:v>50.111220000000003</c:v>
                      </c:pt>
                      <c:pt idx="29874">
                        <c:v>50.080840000000002</c:v>
                      </c:pt>
                      <c:pt idx="29875">
                        <c:v>50.050069999999998</c:v>
                      </c:pt>
                      <c:pt idx="29876">
                        <c:v>50.019229999999993</c:v>
                      </c:pt>
                      <c:pt idx="29877">
                        <c:v>49.98856</c:v>
                      </c:pt>
                      <c:pt idx="29878">
                        <c:v>49.95787</c:v>
                      </c:pt>
                      <c:pt idx="29879">
                        <c:v>49.926820000000006</c:v>
                      </c:pt>
                      <c:pt idx="29880">
                        <c:v>49.896469999999994</c:v>
                      </c:pt>
                      <c:pt idx="29881">
                        <c:v>49.866219999999998</c:v>
                      </c:pt>
                      <c:pt idx="29882">
                        <c:v>49.835830000000001</c:v>
                      </c:pt>
                      <c:pt idx="29883">
                        <c:v>49.806100000000001</c:v>
                      </c:pt>
                      <c:pt idx="29884">
                        <c:v>49.7759</c:v>
                      </c:pt>
                      <c:pt idx="29885">
                        <c:v>49.745759999999997</c:v>
                      </c:pt>
                      <c:pt idx="29886">
                        <c:v>49.71564</c:v>
                      </c:pt>
                      <c:pt idx="29887">
                        <c:v>49.685569999999998</c:v>
                      </c:pt>
                      <c:pt idx="29888">
                        <c:v>49.655519999999996</c:v>
                      </c:pt>
                      <c:pt idx="29889">
                        <c:v>49.62556</c:v>
                      </c:pt>
                      <c:pt idx="29890">
                        <c:v>49.596130000000002</c:v>
                      </c:pt>
                      <c:pt idx="29891">
                        <c:v>49.566720000000004</c:v>
                      </c:pt>
                      <c:pt idx="29892">
                        <c:v>49.538049999999998</c:v>
                      </c:pt>
                      <c:pt idx="29893">
                        <c:v>49.508679999999998</c:v>
                      </c:pt>
                      <c:pt idx="29894">
                        <c:v>49.47869</c:v>
                      </c:pt>
                      <c:pt idx="29895">
                        <c:v>49.448610000000002</c:v>
                      </c:pt>
                      <c:pt idx="29896">
                        <c:v>49.418329999999997</c:v>
                      </c:pt>
                      <c:pt idx="29897">
                        <c:v>49.387660000000004</c:v>
                      </c:pt>
                      <c:pt idx="29898">
                        <c:v>49.357189999999996</c:v>
                      </c:pt>
                      <c:pt idx="29899">
                        <c:v>49.327449999999999</c:v>
                      </c:pt>
                      <c:pt idx="29900">
                        <c:v>49.298080000000006</c:v>
                      </c:pt>
                      <c:pt idx="29901">
                        <c:v>49.268780000000007</c:v>
                      </c:pt>
                      <c:pt idx="29902">
                        <c:v>49.239129999999996</c:v>
                      </c:pt>
                      <c:pt idx="29903">
                        <c:v>49.209469999999996</c:v>
                      </c:pt>
                      <c:pt idx="29904">
                        <c:v>49.179929999999999</c:v>
                      </c:pt>
                      <c:pt idx="29905">
                        <c:v>49.149950000000004</c:v>
                      </c:pt>
                      <c:pt idx="29906">
                        <c:v>49.120109999999997</c:v>
                      </c:pt>
                      <c:pt idx="29907">
                        <c:v>49.090350000000001</c:v>
                      </c:pt>
                      <c:pt idx="29908">
                        <c:v>49.060300000000005</c:v>
                      </c:pt>
                      <c:pt idx="29909">
                        <c:v>49.030789999999996</c:v>
                      </c:pt>
                      <c:pt idx="29910">
                        <c:v>49.000589999999995</c:v>
                      </c:pt>
                      <c:pt idx="29911">
                        <c:v>48.970240000000004</c:v>
                      </c:pt>
                      <c:pt idx="29912">
                        <c:v>48.939950000000003</c:v>
                      </c:pt>
                      <c:pt idx="29913">
                        <c:v>48.909770000000002</c:v>
                      </c:pt>
                      <c:pt idx="29914">
                        <c:v>48.879729999999995</c:v>
                      </c:pt>
                      <c:pt idx="29915">
                        <c:v>48.84975</c:v>
                      </c:pt>
                      <c:pt idx="29916">
                        <c:v>48.819650000000003</c:v>
                      </c:pt>
                      <c:pt idx="29917">
                        <c:v>48.78978</c:v>
                      </c:pt>
                      <c:pt idx="29918">
                        <c:v>48.759560000000008</c:v>
                      </c:pt>
                      <c:pt idx="29919">
                        <c:v>48.729410000000001</c:v>
                      </c:pt>
                      <c:pt idx="29920">
                        <c:v>48.699179999999998</c:v>
                      </c:pt>
                      <c:pt idx="29921">
                        <c:v>48.668979999999998</c:v>
                      </c:pt>
                      <c:pt idx="29922">
                        <c:v>48.638769999999994</c:v>
                      </c:pt>
                      <c:pt idx="29923">
                        <c:v>48.608739999999997</c:v>
                      </c:pt>
                      <c:pt idx="29924">
                        <c:v>48.57893</c:v>
                      </c:pt>
                      <c:pt idx="29925">
                        <c:v>48.549179999999993</c:v>
                      </c:pt>
                      <c:pt idx="29926">
                        <c:v>48.519119999999994</c:v>
                      </c:pt>
                      <c:pt idx="29927">
                        <c:v>48.489289999999997</c:v>
                      </c:pt>
                      <c:pt idx="29928">
                        <c:v>48.460070000000002</c:v>
                      </c:pt>
                      <c:pt idx="29929">
                        <c:v>48.430010000000003</c:v>
                      </c:pt>
                      <c:pt idx="29930">
                        <c:v>48.399709999999999</c:v>
                      </c:pt>
                      <c:pt idx="29931">
                        <c:v>48.368270000000003</c:v>
                      </c:pt>
                      <c:pt idx="29932">
                        <c:v>48.338270000000001</c:v>
                      </c:pt>
                      <c:pt idx="29933">
                        <c:v>48.310899999999997</c:v>
                      </c:pt>
                      <c:pt idx="29934">
                        <c:v>48.282670000000003</c:v>
                      </c:pt>
                      <c:pt idx="29935">
                        <c:v>48.254359999999998</c:v>
                      </c:pt>
                      <c:pt idx="29936">
                        <c:v>48.225459999999998</c:v>
                      </c:pt>
                      <c:pt idx="29937">
                        <c:v>48.197159999999997</c:v>
                      </c:pt>
                      <c:pt idx="29938">
                        <c:v>48.16807</c:v>
                      </c:pt>
                      <c:pt idx="29939">
                        <c:v>48.137970000000003</c:v>
                      </c:pt>
                      <c:pt idx="29940">
                        <c:v>48.109439999999999</c:v>
                      </c:pt>
                      <c:pt idx="29941">
                        <c:v>48.079320000000003</c:v>
                      </c:pt>
                      <c:pt idx="29942">
                        <c:v>48.04871</c:v>
                      </c:pt>
                      <c:pt idx="29943">
                        <c:v>48.018099999999997</c:v>
                      </c:pt>
                      <c:pt idx="29944">
                        <c:v>47.987690000000001</c:v>
                      </c:pt>
                      <c:pt idx="29945">
                        <c:v>47.957419999999999</c:v>
                      </c:pt>
                      <c:pt idx="29946">
                        <c:v>47.92745</c:v>
                      </c:pt>
                      <c:pt idx="29947">
                        <c:v>47.896979999999999</c:v>
                      </c:pt>
                      <c:pt idx="29948">
                        <c:v>47.866379999999999</c:v>
                      </c:pt>
                      <c:pt idx="29949">
                        <c:v>47.835679999999996</c:v>
                      </c:pt>
                      <c:pt idx="29950">
                        <c:v>47.804760000000002</c:v>
                      </c:pt>
                      <c:pt idx="29951">
                        <c:v>47.77375</c:v>
                      </c:pt>
                      <c:pt idx="29952">
                        <c:v>47.742630000000005</c:v>
                      </c:pt>
                      <c:pt idx="29953">
                        <c:v>47.711569999999995</c:v>
                      </c:pt>
                      <c:pt idx="29954">
                        <c:v>47.680629999999994</c:v>
                      </c:pt>
                      <c:pt idx="29955">
                        <c:v>47.650030000000001</c:v>
                      </c:pt>
                      <c:pt idx="29956">
                        <c:v>47.619160000000001</c:v>
                      </c:pt>
                      <c:pt idx="29957">
                        <c:v>47.588569999999997</c:v>
                      </c:pt>
                      <c:pt idx="29958">
                        <c:v>47.558480000000003</c:v>
                      </c:pt>
                      <c:pt idx="29959">
                        <c:v>47.528259999999996</c:v>
                      </c:pt>
                      <c:pt idx="29960">
                        <c:v>47.497740000000007</c:v>
                      </c:pt>
                      <c:pt idx="29961">
                        <c:v>47.467230000000001</c:v>
                      </c:pt>
                      <c:pt idx="29962">
                        <c:v>47.436670000000007</c:v>
                      </c:pt>
                      <c:pt idx="29963">
                        <c:v>47.406259999999996</c:v>
                      </c:pt>
                      <c:pt idx="29964">
                        <c:v>47.375879999999995</c:v>
                      </c:pt>
                      <c:pt idx="29965">
                        <c:v>47.345879999999994</c:v>
                      </c:pt>
                      <c:pt idx="29966">
                        <c:v>47.315649999999998</c:v>
                      </c:pt>
                      <c:pt idx="29967">
                        <c:v>47.285320000000006</c:v>
                      </c:pt>
                      <c:pt idx="29968">
                        <c:v>47.254989999999999</c:v>
                      </c:pt>
                      <c:pt idx="29969">
                        <c:v>47.224190000000007</c:v>
                      </c:pt>
                      <c:pt idx="29970">
                        <c:v>47.194050000000004</c:v>
                      </c:pt>
                      <c:pt idx="29971">
                        <c:v>47.163930000000001</c:v>
                      </c:pt>
                      <c:pt idx="29972">
                        <c:v>47.133659999999999</c:v>
                      </c:pt>
                      <c:pt idx="29973">
                        <c:v>47.100580000000001</c:v>
                      </c:pt>
                      <c:pt idx="29974">
                        <c:v>47.067639999999997</c:v>
                      </c:pt>
                      <c:pt idx="29975">
                        <c:v>47.034710000000004</c:v>
                      </c:pt>
                      <c:pt idx="29976">
                        <c:v>47.002170000000007</c:v>
                      </c:pt>
                      <c:pt idx="29977">
                        <c:v>46.968980000000002</c:v>
                      </c:pt>
                      <c:pt idx="29978">
                        <c:v>46.936150000000005</c:v>
                      </c:pt>
                      <c:pt idx="29979">
                        <c:v>46.90334</c:v>
                      </c:pt>
                      <c:pt idx="29980">
                        <c:v>46.870520000000006</c:v>
                      </c:pt>
                      <c:pt idx="29981">
                        <c:v>46.83766</c:v>
                      </c:pt>
                      <c:pt idx="29982">
                        <c:v>46.805480000000003</c:v>
                      </c:pt>
                      <c:pt idx="29983">
                        <c:v>46.778500000000001</c:v>
                      </c:pt>
                      <c:pt idx="29984">
                        <c:v>46.75112</c:v>
                      </c:pt>
                      <c:pt idx="29985">
                        <c:v>46.722229999999996</c:v>
                      </c:pt>
                      <c:pt idx="29986">
                        <c:v>46.693290000000005</c:v>
                      </c:pt>
                      <c:pt idx="29987">
                        <c:v>46.663569999999993</c:v>
                      </c:pt>
                      <c:pt idx="29988">
                        <c:v>46.633519999999997</c:v>
                      </c:pt>
                      <c:pt idx="29989">
                        <c:v>46.603500000000004</c:v>
                      </c:pt>
                      <c:pt idx="29990">
                        <c:v>46.573710000000005</c:v>
                      </c:pt>
                      <c:pt idx="29991">
                        <c:v>46.543720000000008</c:v>
                      </c:pt>
                      <c:pt idx="29992">
                        <c:v>46.513090000000005</c:v>
                      </c:pt>
                      <c:pt idx="29993">
                        <c:v>46.482370000000003</c:v>
                      </c:pt>
                      <c:pt idx="29994">
                        <c:v>46.45176</c:v>
                      </c:pt>
                      <c:pt idx="29995">
                        <c:v>46.42362</c:v>
                      </c:pt>
                      <c:pt idx="29996">
                        <c:v>46.397500000000001</c:v>
                      </c:pt>
                      <c:pt idx="29997">
                        <c:v>46.369160000000001</c:v>
                      </c:pt>
                      <c:pt idx="29998">
                        <c:v>46.343719999999998</c:v>
                      </c:pt>
                      <c:pt idx="29999">
                        <c:v>46.314789999999995</c:v>
                      </c:pt>
                      <c:pt idx="30000">
                        <c:v>46.285400000000003</c:v>
                      </c:pt>
                      <c:pt idx="30001">
                        <c:v>46.256410000000002</c:v>
                      </c:pt>
                      <c:pt idx="30002">
                        <c:v>46.226019999999998</c:v>
                      </c:pt>
                      <c:pt idx="30003">
                        <c:v>46.195430000000002</c:v>
                      </c:pt>
                      <c:pt idx="30004">
                        <c:v>46.164379999999994</c:v>
                      </c:pt>
                      <c:pt idx="30005">
                        <c:v>46.133569999999999</c:v>
                      </c:pt>
                      <c:pt idx="30006">
                        <c:v>46.102969999999999</c:v>
                      </c:pt>
                      <c:pt idx="30007">
                        <c:v>46.073209999999996</c:v>
                      </c:pt>
                      <c:pt idx="30008">
                        <c:v>46.042400000000001</c:v>
                      </c:pt>
                      <c:pt idx="30009">
                        <c:v>46.01146</c:v>
                      </c:pt>
                      <c:pt idx="30010">
                        <c:v>45.981030000000004</c:v>
                      </c:pt>
                      <c:pt idx="30011">
                        <c:v>45.949749999999995</c:v>
                      </c:pt>
                      <c:pt idx="30012">
                        <c:v>45.918500000000002</c:v>
                      </c:pt>
                      <c:pt idx="30013">
                        <c:v>45.8874</c:v>
                      </c:pt>
                      <c:pt idx="30014">
                        <c:v>45.856250000000003</c:v>
                      </c:pt>
                      <c:pt idx="30015">
                        <c:v>45.824610000000007</c:v>
                      </c:pt>
                      <c:pt idx="30016">
                        <c:v>45.793210000000002</c:v>
                      </c:pt>
                      <c:pt idx="30017">
                        <c:v>45.761380000000003</c:v>
                      </c:pt>
                      <c:pt idx="30018">
                        <c:v>45.729669999999999</c:v>
                      </c:pt>
                      <c:pt idx="30019">
                        <c:v>45.697660000000006</c:v>
                      </c:pt>
                      <c:pt idx="30020">
                        <c:v>45.665790000000001</c:v>
                      </c:pt>
                      <c:pt idx="30021">
                        <c:v>45.634360000000001</c:v>
                      </c:pt>
                      <c:pt idx="30022">
                        <c:v>45.602780000000003</c:v>
                      </c:pt>
                      <c:pt idx="30023">
                        <c:v>45.570969999999996</c:v>
                      </c:pt>
                      <c:pt idx="30024">
                        <c:v>45.539519999999996</c:v>
                      </c:pt>
                      <c:pt idx="30025">
                        <c:v>45.508449999999996</c:v>
                      </c:pt>
                      <c:pt idx="30026">
                        <c:v>45.477969999999999</c:v>
                      </c:pt>
                      <c:pt idx="30027">
                        <c:v>45.447330000000001</c:v>
                      </c:pt>
                      <c:pt idx="30028">
                        <c:v>45.416820000000001</c:v>
                      </c:pt>
                      <c:pt idx="30029">
                        <c:v>45.385410000000007</c:v>
                      </c:pt>
                      <c:pt idx="30030">
                        <c:v>45.353969999999997</c:v>
                      </c:pt>
                      <c:pt idx="30031">
                        <c:v>45.322400000000002</c:v>
                      </c:pt>
                      <c:pt idx="30032">
                        <c:v>45.29074</c:v>
                      </c:pt>
                      <c:pt idx="30033">
                        <c:v>45.260360000000006</c:v>
                      </c:pt>
                      <c:pt idx="30034">
                        <c:v>45.22927</c:v>
                      </c:pt>
                      <c:pt idx="30035">
                        <c:v>45.198180000000001</c:v>
                      </c:pt>
                      <c:pt idx="30036">
                        <c:v>45.166229999999999</c:v>
                      </c:pt>
                      <c:pt idx="30037">
                        <c:v>45.134040000000006</c:v>
                      </c:pt>
                      <c:pt idx="30038">
                        <c:v>45.10172</c:v>
                      </c:pt>
                      <c:pt idx="30039">
                        <c:v>45.06944</c:v>
                      </c:pt>
                      <c:pt idx="30040">
                        <c:v>45.037089999999999</c:v>
                      </c:pt>
                      <c:pt idx="30041">
                        <c:v>45.004899999999999</c:v>
                      </c:pt>
                      <c:pt idx="30042">
                        <c:v>44.972700000000003</c:v>
                      </c:pt>
                      <c:pt idx="30043">
                        <c:v>44.940509999999996</c:v>
                      </c:pt>
                      <c:pt idx="30044">
                        <c:v>44.908149999999992</c:v>
                      </c:pt>
                      <c:pt idx="30045">
                        <c:v>44.876149999999996</c:v>
                      </c:pt>
                      <c:pt idx="30046">
                        <c:v>44.84402</c:v>
                      </c:pt>
                      <c:pt idx="30047">
                        <c:v>44.811660000000003</c:v>
                      </c:pt>
                      <c:pt idx="30048">
                        <c:v>44.783730000000006</c:v>
                      </c:pt>
                      <c:pt idx="30049">
                        <c:v>44.755250000000004</c:v>
                      </c:pt>
                      <c:pt idx="30050">
                        <c:v>44.727420000000002</c:v>
                      </c:pt>
                      <c:pt idx="30051">
                        <c:v>44.698810000000002</c:v>
                      </c:pt>
                      <c:pt idx="30052">
                        <c:v>44.67013</c:v>
                      </c:pt>
                      <c:pt idx="30053">
                        <c:v>44.640120000000003</c:v>
                      </c:pt>
                      <c:pt idx="30054">
                        <c:v>44.61298</c:v>
                      </c:pt>
                      <c:pt idx="30055">
                        <c:v>44.584910000000008</c:v>
                      </c:pt>
                      <c:pt idx="30056">
                        <c:v>44.554229999999997</c:v>
                      </c:pt>
                      <c:pt idx="30057">
                        <c:v>44.523000000000003</c:v>
                      </c:pt>
                      <c:pt idx="30058">
                        <c:v>44.491720000000001</c:v>
                      </c:pt>
                      <c:pt idx="30059">
                        <c:v>44.459989999999998</c:v>
                      </c:pt>
                      <c:pt idx="30060">
                        <c:v>44.428270000000005</c:v>
                      </c:pt>
                      <c:pt idx="30061">
                        <c:v>44.396160000000002</c:v>
                      </c:pt>
                      <c:pt idx="30062">
                        <c:v>44.364220000000003</c:v>
                      </c:pt>
                      <c:pt idx="30063">
                        <c:v>44.331969999999998</c:v>
                      </c:pt>
                      <c:pt idx="30064">
                        <c:v>44.300360000000005</c:v>
                      </c:pt>
                      <c:pt idx="30065">
                        <c:v>44.268560000000001</c:v>
                      </c:pt>
                      <c:pt idx="30066">
                        <c:v>44.236950000000007</c:v>
                      </c:pt>
                      <c:pt idx="30067">
                        <c:v>44.205460000000002</c:v>
                      </c:pt>
                      <c:pt idx="30068">
                        <c:v>44.174049999999994</c:v>
                      </c:pt>
                      <c:pt idx="30069">
                        <c:v>44.142560000000003</c:v>
                      </c:pt>
                      <c:pt idx="30070">
                        <c:v>44.111930000000001</c:v>
                      </c:pt>
                      <c:pt idx="30071">
                        <c:v>44.080669999999998</c:v>
                      </c:pt>
                      <c:pt idx="30072">
                        <c:v>44.050019999999996</c:v>
                      </c:pt>
                      <c:pt idx="30073">
                        <c:v>44.018340000000002</c:v>
                      </c:pt>
                      <c:pt idx="30074">
                        <c:v>43.986699999999999</c:v>
                      </c:pt>
                      <c:pt idx="30075">
                        <c:v>43.956209999999999</c:v>
                      </c:pt>
                      <c:pt idx="30076">
                        <c:v>43.925960000000003</c:v>
                      </c:pt>
                      <c:pt idx="30077">
                        <c:v>43.898049999999998</c:v>
                      </c:pt>
                      <c:pt idx="30078">
                        <c:v>43.87182</c:v>
                      </c:pt>
                      <c:pt idx="30079">
                        <c:v>43.843090000000004</c:v>
                      </c:pt>
                      <c:pt idx="30080">
                        <c:v>43.810940000000002</c:v>
                      </c:pt>
                      <c:pt idx="30081">
                        <c:v>43.778509999999997</c:v>
                      </c:pt>
                      <c:pt idx="30082">
                        <c:v>43.745380000000004</c:v>
                      </c:pt>
                      <c:pt idx="30083">
                        <c:v>43.711500000000001</c:v>
                      </c:pt>
                      <c:pt idx="30084">
                        <c:v>43.677619999999997</c:v>
                      </c:pt>
                      <c:pt idx="30085">
                        <c:v>43.643810000000002</c:v>
                      </c:pt>
                      <c:pt idx="30086">
                        <c:v>43.609870000000001</c:v>
                      </c:pt>
                      <c:pt idx="30087">
                        <c:v>43.575990000000004</c:v>
                      </c:pt>
                      <c:pt idx="30088">
                        <c:v>43.542670000000001</c:v>
                      </c:pt>
                      <c:pt idx="30089">
                        <c:v>43.50976</c:v>
                      </c:pt>
                      <c:pt idx="30090">
                        <c:v>43.476649999999999</c:v>
                      </c:pt>
                      <c:pt idx="30091">
                        <c:v>43.444429999999997</c:v>
                      </c:pt>
                      <c:pt idx="30092">
                        <c:v>43.412210000000002</c:v>
                      </c:pt>
                      <c:pt idx="30093">
                        <c:v>43.379339999999999</c:v>
                      </c:pt>
                      <c:pt idx="30094">
                        <c:v>43.345700000000001</c:v>
                      </c:pt>
                      <c:pt idx="30095">
                        <c:v>43.315400000000004</c:v>
                      </c:pt>
                      <c:pt idx="30096">
                        <c:v>43.28539</c:v>
                      </c:pt>
                      <c:pt idx="30097">
                        <c:v>43.255990000000004</c:v>
                      </c:pt>
                      <c:pt idx="30098">
                        <c:v>43.230890000000002</c:v>
                      </c:pt>
                      <c:pt idx="30099">
                        <c:v>43.20626</c:v>
                      </c:pt>
                      <c:pt idx="30100">
                        <c:v>43.177419999999998</c:v>
                      </c:pt>
                      <c:pt idx="30101">
                        <c:v>43.147529999999996</c:v>
                      </c:pt>
                      <c:pt idx="30102">
                        <c:v>43.116190000000003</c:v>
                      </c:pt>
                      <c:pt idx="30103">
                        <c:v>43.087099999999992</c:v>
                      </c:pt>
                      <c:pt idx="30104">
                        <c:v>43.058219999999999</c:v>
                      </c:pt>
                      <c:pt idx="30105">
                        <c:v>43.033369999999998</c:v>
                      </c:pt>
                      <c:pt idx="30106">
                        <c:v>43.00788</c:v>
                      </c:pt>
                      <c:pt idx="30107">
                        <c:v>42.981319999999997</c:v>
                      </c:pt>
                      <c:pt idx="30108">
                        <c:v>42.954720000000002</c:v>
                      </c:pt>
                      <c:pt idx="30109">
                        <c:v>42.926270000000002</c:v>
                      </c:pt>
                      <c:pt idx="30110">
                        <c:v>42.897169999999996</c:v>
                      </c:pt>
                      <c:pt idx="30111">
                        <c:v>42.866689999999998</c:v>
                      </c:pt>
                      <c:pt idx="30112">
                        <c:v>42.83569</c:v>
                      </c:pt>
                      <c:pt idx="30113">
                        <c:v>42.804460000000006</c:v>
                      </c:pt>
                      <c:pt idx="30114">
                        <c:v>42.77299</c:v>
                      </c:pt>
                      <c:pt idx="30115">
                        <c:v>42.741059999999997</c:v>
                      </c:pt>
                      <c:pt idx="30116">
                        <c:v>42.708079999999995</c:v>
                      </c:pt>
                      <c:pt idx="30117">
                        <c:v>42.67595</c:v>
                      </c:pt>
                      <c:pt idx="30118">
                        <c:v>42.641819999999996</c:v>
                      </c:pt>
                      <c:pt idx="30119">
                        <c:v>42.606840000000005</c:v>
                      </c:pt>
                      <c:pt idx="30120">
                        <c:v>42.570880000000002</c:v>
                      </c:pt>
                      <c:pt idx="30121">
                        <c:v>42.534080000000003</c:v>
                      </c:pt>
                      <c:pt idx="30122">
                        <c:v>42.49615</c:v>
                      </c:pt>
                      <c:pt idx="30123">
                        <c:v>42.457969999999996</c:v>
                      </c:pt>
                      <c:pt idx="30124">
                        <c:v>42.419739999999997</c:v>
                      </c:pt>
                      <c:pt idx="30125">
                        <c:v>42.381419999999999</c:v>
                      </c:pt>
                      <c:pt idx="30126">
                        <c:v>42.342890000000004</c:v>
                      </c:pt>
                      <c:pt idx="30127">
                        <c:v>42.304760000000002</c:v>
                      </c:pt>
                      <c:pt idx="30128">
                        <c:v>42.268439999999998</c:v>
                      </c:pt>
                      <c:pt idx="30129">
                        <c:v>42.23218</c:v>
                      </c:pt>
                      <c:pt idx="30130">
                        <c:v>42.191989999999997</c:v>
                      </c:pt>
                      <c:pt idx="30131">
                        <c:v>42.15166</c:v>
                      </c:pt>
                      <c:pt idx="30132">
                        <c:v>42.123130000000003</c:v>
                      </c:pt>
                      <c:pt idx="30133">
                        <c:v>42.103120000000004</c:v>
                      </c:pt>
                      <c:pt idx="30134">
                        <c:v>42.086970000000001</c:v>
                      </c:pt>
                      <c:pt idx="30135">
                        <c:v>42.069669999999995</c:v>
                      </c:pt>
                      <c:pt idx="30136">
                        <c:v>42.04786</c:v>
                      </c:pt>
                      <c:pt idx="30137">
                        <c:v>42.022480000000002</c:v>
                      </c:pt>
                      <c:pt idx="30138">
                        <c:v>41.995009999999994</c:v>
                      </c:pt>
                      <c:pt idx="30139">
                        <c:v>41.966200000000001</c:v>
                      </c:pt>
                      <c:pt idx="30140">
                        <c:v>41.935490000000001</c:v>
                      </c:pt>
                      <c:pt idx="30141">
                        <c:v>41.90352</c:v>
                      </c:pt>
                      <c:pt idx="30142">
                        <c:v>41.869459999999997</c:v>
                      </c:pt>
                      <c:pt idx="30143">
                        <c:v>41.833970000000001</c:v>
                      </c:pt>
                      <c:pt idx="30144">
                        <c:v>41.797829999999998</c:v>
                      </c:pt>
                      <c:pt idx="30145">
                        <c:v>41.760719999999992</c:v>
                      </c:pt>
                      <c:pt idx="30146">
                        <c:v>41.723089999999999</c:v>
                      </c:pt>
                      <c:pt idx="30147">
                        <c:v>41.685030000000005</c:v>
                      </c:pt>
                      <c:pt idx="30148">
                        <c:v>41.646780000000007</c:v>
                      </c:pt>
                      <c:pt idx="30149">
                        <c:v>41.607890000000005</c:v>
                      </c:pt>
                      <c:pt idx="30150">
                        <c:v>41.568159999999999</c:v>
                      </c:pt>
                      <c:pt idx="30151">
                        <c:v>41.527789999999996</c:v>
                      </c:pt>
                      <c:pt idx="30152">
                        <c:v>41.486760000000004</c:v>
                      </c:pt>
                      <c:pt idx="30153">
                        <c:v>41.446269999999998</c:v>
                      </c:pt>
                      <c:pt idx="30154">
                        <c:v>41.404500000000006</c:v>
                      </c:pt>
                      <c:pt idx="30155">
                        <c:v>41.363279999999996</c:v>
                      </c:pt>
                      <c:pt idx="30156">
                        <c:v>41.322380000000003</c:v>
                      </c:pt>
                      <c:pt idx="30157">
                        <c:v>41.282989999999998</c:v>
                      </c:pt>
                      <c:pt idx="30158">
                        <c:v>41.242489999999997</c:v>
                      </c:pt>
                      <c:pt idx="30159">
                        <c:v>41.201939999999993</c:v>
                      </c:pt>
                      <c:pt idx="30160">
                        <c:v>41.161439999999999</c:v>
                      </c:pt>
                      <c:pt idx="30161">
                        <c:v>41.119579999999999</c:v>
                      </c:pt>
                      <c:pt idx="30162">
                        <c:v>41.077269999999999</c:v>
                      </c:pt>
                      <c:pt idx="30163">
                        <c:v>41.034870000000005</c:v>
                      </c:pt>
                      <c:pt idx="30164">
                        <c:v>40.992639999999994</c:v>
                      </c:pt>
                      <c:pt idx="30165">
                        <c:v>40.951180000000001</c:v>
                      </c:pt>
                      <c:pt idx="30166">
                        <c:v>40.909769999999995</c:v>
                      </c:pt>
                      <c:pt idx="30167">
                        <c:v>40.867420000000003</c:v>
                      </c:pt>
                      <c:pt idx="30168">
                        <c:v>40.824379999999998</c:v>
                      </c:pt>
                      <c:pt idx="30169">
                        <c:v>40.778910000000003</c:v>
                      </c:pt>
                      <c:pt idx="30170">
                        <c:v>40.734490000000001</c:v>
                      </c:pt>
                      <c:pt idx="30171">
                        <c:v>40.690910000000002</c:v>
                      </c:pt>
                      <c:pt idx="30172">
                        <c:v>40.64528</c:v>
                      </c:pt>
                      <c:pt idx="30173">
                        <c:v>40.599769999999999</c:v>
                      </c:pt>
                      <c:pt idx="30174">
                        <c:v>40.553610000000006</c:v>
                      </c:pt>
                      <c:pt idx="30175">
                        <c:v>40.507109999999997</c:v>
                      </c:pt>
                      <c:pt idx="30176">
                        <c:v>40.459919999999997</c:v>
                      </c:pt>
                      <c:pt idx="30177">
                        <c:v>40.413930000000001</c:v>
                      </c:pt>
                      <c:pt idx="30178">
                        <c:v>40.366970000000002</c:v>
                      </c:pt>
                      <c:pt idx="30179">
                        <c:v>40.32011</c:v>
                      </c:pt>
                      <c:pt idx="30180">
                        <c:v>40.278239999999997</c:v>
                      </c:pt>
                      <c:pt idx="30181">
                        <c:v>40.238509999999998</c:v>
                      </c:pt>
                      <c:pt idx="30182">
                        <c:v>40.196159999999999</c:v>
                      </c:pt>
                      <c:pt idx="30183">
                        <c:v>40.150210000000001</c:v>
                      </c:pt>
                      <c:pt idx="30184">
                        <c:v>40.100909999999999</c:v>
                      </c:pt>
                      <c:pt idx="30185">
                        <c:v>40.057839999999999</c:v>
                      </c:pt>
                      <c:pt idx="30186">
                        <c:v>40.011599999999994</c:v>
                      </c:pt>
                      <c:pt idx="30187">
                        <c:v>39.962859999999999</c:v>
                      </c:pt>
                      <c:pt idx="30188">
                        <c:v>39.912819999999996</c:v>
                      </c:pt>
                      <c:pt idx="30189">
                        <c:v>39.861810000000006</c:v>
                      </c:pt>
                      <c:pt idx="30190">
                        <c:v>39.810749999999999</c:v>
                      </c:pt>
                      <c:pt idx="30191">
                        <c:v>39.758479999999999</c:v>
                      </c:pt>
                      <c:pt idx="30192">
                        <c:v>39.705550000000002</c:v>
                      </c:pt>
                      <c:pt idx="30193">
                        <c:v>39.652169999999998</c:v>
                      </c:pt>
                      <c:pt idx="30194">
                        <c:v>39.598620000000004</c:v>
                      </c:pt>
                      <c:pt idx="30195">
                        <c:v>39.54562</c:v>
                      </c:pt>
                      <c:pt idx="30196">
                        <c:v>39.490940000000002</c:v>
                      </c:pt>
                      <c:pt idx="30197">
                        <c:v>39.439459999999997</c:v>
                      </c:pt>
                      <c:pt idx="30198">
                        <c:v>39.389609999999998</c:v>
                      </c:pt>
                      <c:pt idx="30199">
                        <c:v>39.338679999999997</c:v>
                      </c:pt>
                      <c:pt idx="30200">
                        <c:v>39.286850000000001</c:v>
                      </c:pt>
                      <c:pt idx="30201">
                        <c:v>39.23301</c:v>
                      </c:pt>
                      <c:pt idx="30202">
                        <c:v>39.179099999999998</c:v>
                      </c:pt>
                      <c:pt idx="30203">
                        <c:v>39.124420000000001</c:v>
                      </c:pt>
                      <c:pt idx="30204">
                        <c:v>39.069929999999999</c:v>
                      </c:pt>
                      <c:pt idx="30205">
                        <c:v>39.015819999999998</c:v>
                      </c:pt>
                      <c:pt idx="30206">
                        <c:v>38.960300000000004</c:v>
                      </c:pt>
                      <c:pt idx="30207">
                        <c:v>38.904709999999994</c:v>
                      </c:pt>
                      <c:pt idx="30208">
                        <c:v>38.848709999999997</c:v>
                      </c:pt>
                      <c:pt idx="30209">
                        <c:v>38.791060000000002</c:v>
                      </c:pt>
                      <c:pt idx="30210">
                        <c:v>38.733050000000006</c:v>
                      </c:pt>
                      <c:pt idx="30211">
                        <c:v>38.672399999999996</c:v>
                      </c:pt>
                      <c:pt idx="30212">
                        <c:v>38.609160000000003</c:v>
                      </c:pt>
                      <c:pt idx="30213">
                        <c:v>38.545940000000002</c:v>
                      </c:pt>
                      <c:pt idx="30214">
                        <c:v>38.481969999999997</c:v>
                      </c:pt>
                      <c:pt idx="30215">
                        <c:v>38.418660000000003</c:v>
                      </c:pt>
                      <c:pt idx="30216">
                        <c:v>38.354900000000001</c:v>
                      </c:pt>
                      <c:pt idx="30217">
                        <c:v>38.295249999999996</c:v>
                      </c:pt>
                      <c:pt idx="30218">
                        <c:v>38.235730000000004</c:v>
                      </c:pt>
                      <c:pt idx="30219">
                        <c:v>38.179609999999997</c:v>
                      </c:pt>
                      <c:pt idx="30220">
                        <c:v>38.132980000000003</c:v>
                      </c:pt>
                      <c:pt idx="30221">
                        <c:v>38.083399999999997</c:v>
                      </c:pt>
                      <c:pt idx="30222">
                        <c:v>38.02458</c:v>
                      </c:pt>
                      <c:pt idx="30223">
                        <c:v>37.971229999999998</c:v>
                      </c:pt>
                      <c:pt idx="30224">
                        <c:v>37.923230000000004</c:v>
                      </c:pt>
                      <c:pt idx="30225">
                        <c:v>37.875819999999997</c:v>
                      </c:pt>
                      <c:pt idx="30226">
                        <c:v>37.828849999999996</c:v>
                      </c:pt>
                      <c:pt idx="30227">
                        <c:v>37.78528</c:v>
                      </c:pt>
                      <c:pt idx="30228">
                        <c:v>37.738320000000002</c:v>
                      </c:pt>
                      <c:pt idx="30229">
                        <c:v>37.69341</c:v>
                      </c:pt>
                      <c:pt idx="30230">
                        <c:v>37.649300000000004</c:v>
                      </c:pt>
                      <c:pt idx="30231">
                        <c:v>37.605420000000002</c:v>
                      </c:pt>
                      <c:pt idx="30232">
                        <c:v>37.566420000000001</c:v>
                      </c:pt>
                      <c:pt idx="30233">
                        <c:v>37.520859999999999</c:v>
                      </c:pt>
                      <c:pt idx="30234">
                        <c:v>37.471019999999996</c:v>
                      </c:pt>
                      <c:pt idx="30235">
                        <c:v>37.41986</c:v>
                      </c:pt>
                      <c:pt idx="30236">
                        <c:v>37.365089999999995</c:v>
                      </c:pt>
                      <c:pt idx="30237">
                        <c:v>37.307130000000001</c:v>
                      </c:pt>
                      <c:pt idx="30238">
                        <c:v>37.246429999999997</c:v>
                      </c:pt>
                      <c:pt idx="30239">
                        <c:v>37.18112</c:v>
                      </c:pt>
                      <c:pt idx="30240">
                        <c:v>37.113939999999999</c:v>
                      </c:pt>
                      <c:pt idx="30241">
                        <c:v>37.04354</c:v>
                      </c:pt>
                      <c:pt idx="30242">
                        <c:v>36.9788</c:v>
                      </c:pt>
                      <c:pt idx="30243">
                        <c:v>36.917000000000002</c:v>
                      </c:pt>
                      <c:pt idx="30244">
                        <c:v>36.854500000000002</c:v>
                      </c:pt>
                      <c:pt idx="30245">
                        <c:v>36.790709999999997</c:v>
                      </c:pt>
                      <c:pt idx="30246">
                        <c:v>36.72307</c:v>
                      </c:pt>
                      <c:pt idx="30247">
                        <c:v>36.656529999999997</c:v>
                      </c:pt>
                      <c:pt idx="30248">
                        <c:v>36.587540000000004</c:v>
                      </c:pt>
                      <c:pt idx="30249">
                        <c:v>36.519279999999995</c:v>
                      </c:pt>
                      <c:pt idx="30250">
                        <c:v>36.4544</c:v>
                      </c:pt>
                      <c:pt idx="30251">
                        <c:v>36.389690000000002</c:v>
                      </c:pt>
                      <c:pt idx="30252">
                        <c:v>36.328360000000004</c:v>
                      </c:pt>
                      <c:pt idx="30253">
                        <c:v>36.272910000000003</c:v>
                      </c:pt>
                      <c:pt idx="30254">
                        <c:v>36.217939999999999</c:v>
                      </c:pt>
                      <c:pt idx="30255">
                        <c:v>36.163899999999998</c:v>
                      </c:pt>
                      <c:pt idx="30256">
                        <c:v>36.10369</c:v>
                      </c:pt>
                      <c:pt idx="30257">
                        <c:v>36.020659999999999</c:v>
                      </c:pt>
                      <c:pt idx="30258">
                        <c:v>35.955509999999997</c:v>
                      </c:pt>
                      <c:pt idx="30259">
                        <c:v>35.893700000000003</c:v>
                      </c:pt>
                      <c:pt idx="30260">
                        <c:v>35.828890000000001</c:v>
                      </c:pt>
                      <c:pt idx="30261">
                        <c:v>35.763939999999998</c:v>
                      </c:pt>
                      <c:pt idx="30262">
                        <c:v>35.697620000000001</c:v>
                      </c:pt>
                      <c:pt idx="30263">
                        <c:v>35.632199999999997</c:v>
                      </c:pt>
                      <c:pt idx="30264">
                        <c:v>35.565989999999999</c:v>
                      </c:pt>
                      <c:pt idx="30265">
                        <c:v>35.50226</c:v>
                      </c:pt>
                      <c:pt idx="30266">
                        <c:v>35.436950000000003</c:v>
                      </c:pt>
                      <c:pt idx="30267">
                        <c:v>35.369660000000003</c:v>
                      </c:pt>
                      <c:pt idx="30268">
                        <c:v>35.299889999999998</c:v>
                      </c:pt>
                      <c:pt idx="30269">
                        <c:v>35.230789999999999</c:v>
                      </c:pt>
                      <c:pt idx="30270">
                        <c:v>35.159220000000005</c:v>
                      </c:pt>
                      <c:pt idx="30271">
                        <c:v>35.090650000000004</c:v>
                      </c:pt>
                      <c:pt idx="30272">
                        <c:v>35.019909999999996</c:v>
                      </c:pt>
                      <c:pt idx="30273">
                        <c:v>34.950279999999999</c:v>
                      </c:pt>
                      <c:pt idx="30274">
                        <c:v>34.881309999999999</c:v>
                      </c:pt>
                      <c:pt idx="30275">
                        <c:v>34.821269999999998</c:v>
                      </c:pt>
                      <c:pt idx="30276">
                        <c:v>34.76052</c:v>
                      </c:pt>
                      <c:pt idx="30277">
                        <c:v>34.696579999999997</c:v>
                      </c:pt>
                      <c:pt idx="30278">
                        <c:v>34.636279999999999</c:v>
                      </c:pt>
                      <c:pt idx="30279">
                        <c:v>34.584419999999994</c:v>
                      </c:pt>
                      <c:pt idx="30280">
                        <c:v>34.52496</c:v>
                      </c:pt>
                      <c:pt idx="30281">
                        <c:v>34.46611</c:v>
                      </c:pt>
                      <c:pt idx="30282">
                        <c:v>34.401980000000002</c:v>
                      </c:pt>
                      <c:pt idx="30283">
                        <c:v>34.33643</c:v>
                      </c:pt>
                      <c:pt idx="30284">
                        <c:v>34.264760000000003</c:v>
                      </c:pt>
                      <c:pt idx="30285">
                        <c:v>34.190710000000003</c:v>
                      </c:pt>
                      <c:pt idx="30286">
                        <c:v>34.113619999999997</c:v>
                      </c:pt>
                      <c:pt idx="30287">
                        <c:v>34.03246</c:v>
                      </c:pt>
                      <c:pt idx="30288">
                        <c:v>33.948969999999996</c:v>
                      </c:pt>
                      <c:pt idx="30289">
                        <c:v>33.864339999999999</c:v>
                      </c:pt>
                      <c:pt idx="30290">
                        <c:v>33.778370000000002</c:v>
                      </c:pt>
                      <c:pt idx="30291">
                        <c:v>33.693620000000003</c:v>
                      </c:pt>
                      <c:pt idx="30292">
                        <c:v>33.608550000000001</c:v>
                      </c:pt>
                      <c:pt idx="30293">
                        <c:v>33.523000000000003</c:v>
                      </c:pt>
                      <c:pt idx="30294">
                        <c:v>33.436140000000002</c:v>
                      </c:pt>
                      <c:pt idx="30295">
                        <c:v>33.352260000000001</c:v>
                      </c:pt>
                      <c:pt idx="30296">
                        <c:v>33.264679999999998</c:v>
                      </c:pt>
                      <c:pt idx="30297">
                        <c:v>33.172440000000002</c:v>
                      </c:pt>
                      <c:pt idx="30298">
                        <c:v>33.07696</c:v>
                      </c:pt>
                      <c:pt idx="30299">
                        <c:v>32.981430000000003</c:v>
                      </c:pt>
                      <c:pt idx="30300">
                        <c:v>32.886400000000002</c:v>
                      </c:pt>
                      <c:pt idx="30301">
                        <c:v>32.796370000000003</c:v>
                      </c:pt>
                      <c:pt idx="30302">
                        <c:v>32.703099999999999</c:v>
                      </c:pt>
                      <c:pt idx="30303">
                        <c:v>32.607199999999999</c:v>
                      </c:pt>
                      <c:pt idx="30304">
                        <c:v>32.513149999999996</c:v>
                      </c:pt>
                      <c:pt idx="30305">
                        <c:v>32.418759999999999</c:v>
                      </c:pt>
                      <c:pt idx="30306">
                        <c:v>32.321289999999998</c:v>
                      </c:pt>
                      <c:pt idx="30307">
                        <c:v>32.224229999999999</c:v>
                      </c:pt>
                      <c:pt idx="30308">
                        <c:v>32.132469999999998</c:v>
                      </c:pt>
                      <c:pt idx="30309">
                        <c:v>32.03642</c:v>
                      </c:pt>
                      <c:pt idx="30310">
                        <c:v>31.93853</c:v>
                      </c:pt>
                      <c:pt idx="30311">
                        <c:v>31.839599999999997</c:v>
                      </c:pt>
                      <c:pt idx="30312">
                        <c:v>31.743179999999999</c:v>
                      </c:pt>
                      <c:pt idx="30313">
                        <c:v>31.644350000000003</c:v>
                      </c:pt>
                      <c:pt idx="30314">
                        <c:v>31.544640000000001</c:v>
                      </c:pt>
                      <c:pt idx="30315">
                        <c:v>31.44218</c:v>
                      </c:pt>
                      <c:pt idx="30316">
                        <c:v>31.340400000000002</c:v>
                      </c:pt>
                      <c:pt idx="30317">
                        <c:v>31.23967</c:v>
                      </c:pt>
                      <c:pt idx="30318">
                        <c:v>31.140740000000001</c:v>
                      </c:pt>
                      <c:pt idx="30319">
                        <c:v>31.04918</c:v>
                      </c:pt>
                      <c:pt idx="30320">
                        <c:v>30.955659999999998</c:v>
                      </c:pt>
                      <c:pt idx="30321">
                        <c:v>30.86148</c:v>
                      </c:pt>
                      <c:pt idx="30322">
                        <c:v>30.761710000000001</c:v>
                      </c:pt>
                      <c:pt idx="30323">
                        <c:v>30.660319999999999</c:v>
                      </c:pt>
                      <c:pt idx="30324">
                        <c:v>30.552609999999998</c:v>
                      </c:pt>
                      <c:pt idx="30325">
                        <c:v>30.441630000000004</c:v>
                      </c:pt>
                      <c:pt idx="30326">
                        <c:v>30.330870000000001</c:v>
                      </c:pt>
                      <c:pt idx="30327">
                        <c:v>30.220600000000001</c:v>
                      </c:pt>
                      <c:pt idx="30328">
                        <c:v>30.108280000000001</c:v>
                      </c:pt>
                      <c:pt idx="30329">
                        <c:v>29.996649999999999</c:v>
                      </c:pt>
                      <c:pt idx="30330">
                        <c:v>29.881950000000003</c:v>
                      </c:pt>
                      <c:pt idx="30331">
                        <c:v>29.770530000000001</c:v>
                      </c:pt>
                      <c:pt idx="30332">
                        <c:v>29.654029999999999</c:v>
                      </c:pt>
                      <c:pt idx="30333">
                        <c:v>29.536769999999997</c:v>
                      </c:pt>
                      <c:pt idx="30334">
                        <c:v>29.419780000000003</c:v>
                      </c:pt>
                      <c:pt idx="30335">
                        <c:v>29.30124</c:v>
                      </c:pt>
                      <c:pt idx="30336">
                        <c:v>29.18121</c:v>
                      </c:pt>
                      <c:pt idx="30337">
                        <c:v>29.063230000000001</c:v>
                      </c:pt>
                      <c:pt idx="30338">
                        <c:v>28.943899999999999</c:v>
                      </c:pt>
                      <c:pt idx="30339">
                        <c:v>28.823279999999997</c:v>
                      </c:pt>
                      <c:pt idx="30340">
                        <c:v>28.703289999999999</c:v>
                      </c:pt>
                      <c:pt idx="30341">
                        <c:v>28.583020000000001</c:v>
                      </c:pt>
                      <c:pt idx="30342">
                        <c:v>28.458960000000001</c:v>
                      </c:pt>
                      <c:pt idx="30343">
                        <c:v>28.33755</c:v>
                      </c:pt>
                      <c:pt idx="30344">
                        <c:v>28.21658</c:v>
                      </c:pt>
                      <c:pt idx="30345">
                        <c:v>28.094339999999999</c:v>
                      </c:pt>
                      <c:pt idx="30346">
                        <c:v>27.971789999999999</c:v>
                      </c:pt>
                      <c:pt idx="30347">
                        <c:v>27.847430000000003</c:v>
                      </c:pt>
                      <c:pt idx="30348">
                        <c:v>27.7257</c:v>
                      </c:pt>
                      <c:pt idx="30349">
                        <c:v>27.603639999999999</c:v>
                      </c:pt>
                      <c:pt idx="30350">
                        <c:v>27.484870000000001</c:v>
                      </c:pt>
                      <c:pt idx="30351">
                        <c:v>27.367419999999999</c:v>
                      </c:pt>
                      <c:pt idx="30352">
                        <c:v>27.249490000000002</c:v>
                      </c:pt>
                      <c:pt idx="30353">
                        <c:v>27.12856</c:v>
                      </c:pt>
                      <c:pt idx="30354">
                        <c:v>27.004830000000002</c:v>
                      </c:pt>
                      <c:pt idx="30355">
                        <c:v>26.880310000000001</c:v>
                      </c:pt>
                      <c:pt idx="30356">
                        <c:v>26.755320000000001</c:v>
                      </c:pt>
                      <c:pt idx="30357">
                        <c:v>26.63119</c:v>
                      </c:pt>
                      <c:pt idx="30358">
                        <c:v>26.505580000000002</c:v>
                      </c:pt>
                      <c:pt idx="30359">
                        <c:v>26.381739999999997</c:v>
                      </c:pt>
                      <c:pt idx="30360">
                        <c:v>26.257459999999998</c:v>
                      </c:pt>
                      <c:pt idx="30361">
                        <c:v>26.13194</c:v>
                      </c:pt>
                      <c:pt idx="30362">
                        <c:v>26.005929999999999</c:v>
                      </c:pt>
                      <c:pt idx="30363">
                        <c:v>25.879639999999998</c:v>
                      </c:pt>
                      <c:pt idx="30364">
                        <c:v>25.750730000000001</c:v>
                      </c:pt>
                      <c:pt idx="30365">
                        <c:v>25.6265</c:v>
                      </c:pt>
                      <c:pt idx="30366">
                        <c:v>25.502040000000001</c:v>
                      </c:pt>
                      <c:pt idx="30367">
                        <c:v>25.375930000000004</c:v>
                      </c:pt>
                      <c:pt idx="30368">
                        <c:v>25.245850000000001</c:v>
                      </c:pt>
                      <c:pt idx="30369">
                        <c:v>25.114709999999999</c:v>
                      </c:pt>
                      <c:pt idx="30370">
                        <c:v>24.98113</c:v>
                      </c:pt>
                      <c:pt idx="30371">
                        <c:v>24.846679999999999</c:v>
                      </c:pt>
                      <c:pt idx="30372">
                        <c:v>24.713569999999997</c:v>
                      </c:pt>
                      <c:pt idx="30373">
                        <c:v>24.58053</c:v>
                      </c:pt>
                      <c:pt idx="30374">
                        <c:v>24.446539999999999</c:v>
                      </c:pt>
                      <c:pt idx="30375">
                        <c:v>24.30912</c:v>
                      </c:pt>
                      <c:pt idx="30376">
                        <c:v>24.173680000000001</c:v>
                      </c:pt>
                      <c:pt idx="30377">
                        <c:v>24.037959999999998</c:v>
                      </c:pt>
                      <c:pt idx="30378">
                        <c:v>23.90091</c:v>
                      </c:pt>
                      <c:pt idx="30379">
                        <c:v>23.763819999999999</c:v>
                      </c:pt>
                      <c:pt idx="30380">
                        <c:v>23.626420000000003</c:v>
                      </c:pt>
                      <c:pt idx="30381">
                        <c:v>23.488509999999998</c:v>
                      </c:pt>
                      <c:pt idx="30382">
                        <c:v>23.351880000000001</c:v>
                      </c:pt>
                      <c:pt idx="30383">
                        <c:v>23.216420000000003</c:v>
                      </c:pt>
                      <c:pt idx="30384">
                        <c:v>23.079519999999999</c:v>
                      </c:pt>
                      <c:pt idx="30385">
                        <c:v>22.941250000000004</c:v>
                      </c:pt>
                      <c:pt idx="30386">
                        <c:v>22.802259999999997</c:v>
                      </c:pt>
                      <c:pt idx="30387">
                        <c:v>22.664089999999998</c:v>
                      </c:pt>
                      <c:pt idx="30388">
                        <c:v>22.524929999999998</c:v>
                      </c:pt>
                      <c:pt idx="30389">
                        <c:v>22.385649999999998</c:v>
                      </c:pt>
                      <c:pt idx="30390">
                        <c:v>22.24532</c:v>
                      </c:pt>
                      <c:pt idx="30391">
                        <c:v>22.105460000000001</c:v>
                      </c:pt>
                      <c:pt idx="30392">
                        <c:v>21.965040000000002</c:v>
                      </c:pt>
                      <c:pt idx="30393">
                        <c:v>21.822149999999997</c:v>
                      </c:pt>
                      <c:pt idx="30394">
                        <c:v>21.677599999999998</c:v>
                      </c:pt>
                      <c:pt idx="30395">
                        <c:v>21.532809999999998</c:v>
                      </c:pt>
                      <c:pt idx="30396">
                        <c:v>21.38551</c:v>
                      </c:pt>
                      <c:pt idx="30397">
                        <c:v>21.240030000000001</c:v>
                      </c:pt>
                      <c:pt idx="30398">
                        <c:v>21.095380000000002</c:v>
                      </c:pt>
                      <c:pt idx="30399">
                        <c:v>20.96096</c:v>
                      </c:pt>
                      <c:pt idx="30400">
                        <c:v>20.824210000000001</c:v>
                      </c:pt>
                      <c:pt idx="30401">
                        <c:v>20.70392</c:v>
                      </c:pt>
                      <c:pt idx="30402">
                        <c:v>20.585090000000001</c:v>
                      </c:pt>
                      <c:pt idx="30403">
                        <c:v>20.452020000000001</c:v>
                      </c:pt>
                      <c:pt idx="30404">
                        <c:v>20.313669999999998</c:v>
                      </c:pt>
                      <c:pt idx="30405">
                        <c:v>20.173610000000004</c:v>
                      </c:pt>
                      <c:pt idx="30406">
                        <c:v>20.030719999999999</c:v>
                      </c:pt>
                      <c:pt idx="30407">
                        <c:v>19.886859999999999</c:v>
                      </c:pt>
                      <c:pt idx="30408">
                        <c:v>19.743210000000001</c:v>
                      </c:pt>
                      <c:pt idx="30409">
                        <c:v>19.59807</c:v>
                      </c:pt>
                      <c:pt idx="30410">
                        <c:v>19.452179999999998</c:v>
                      </c:pt>
                      <c:pt idx="30411">
                        <c:v>19.308160000000001</c:v>
                      </c:pt>
                      <c:pt idx="30412">
                        <c:v>19.166</c:v>
                      </c:pt>
                      <c:pt idx="30413">
                        <c:v>19.026</c:v>
                      </c:pt>
                      <c:pt idx="30414">
                        <c:v>18.883319999999998</c:v>
                      </c:pt>
                      <c:pt idx="30415">
                        <c:v>18.75337</c:v>
                      </c:pt>
                      <c:pt idx="30416">
                        <c:v>18.611629999999998</c:v>
                      </c:pt>
                      <c:pt idx="30417">
                        <c:v>18.467659999999999</c:v>
                      </c:pt>
                      <c:pt idx="30418">
                        <c:v>18.323309999999999</c:v>
                      </c:pt>
                      <c:pt idx="30419">
                        <c:v>18.185089999999999</c:v>
                      </c:pt>
                      <c:pt idx="30420">
                        <c:v>18.041399999999999</c:v>
                      </c:pt>
                      <c:pt idx="30421">
                        <c:v>17.896369999999997</c:v>
                      </c:pt>
                      <c:pt idx="30422">
                        <c:v>17.751329999999999</c:v>
                      </c:pt>
                      <c:pt idx="30423">
                        <c:v>17.609780000000001</c:v>
                      </c:pt>
                      <c:pt idx="30424">
                        <c:v>17.466189999999997</c:v>
                      </c:pt>
                      <c:pt idx="30425">
                        <c:v>17.321279999999998</c:v>
                      </c:pt>
                      <c:pt idx="30426">
                        <c:v>17.174759999999999</c:v>
                      </c:pt>
                      <c:pt idx="30427">
                        <c:v>17.022580000000001</c:v>
                      </c:pt>
                      <c:pt idx="30428">
                        <c:v>16.867470000000001</c:v>
                      </c:pt>
                      <c:pt idx="30429">
                        <c:v>16.712780000000002</c:v>
                      </c:pt>
                      <c:pt idx="30430">
                        <c:v>16.557360000000003</c:v>
                      </c:pt>
                      <c:pt idx="30431">
                        <c:v>16.40466</c:v>
                      </c:pt>
                      <c:pt idx="30432">
                        <c:v>16.250830000000001</c:v>
                      </c:pt>
                      <c:pt idx="30433">
                        <c:v>16.096209999999999</c:v>
                      </c:pt>
                      <c:pt idx="30434">
                        <c:v>15.939829999999999</c:v>
                      </c:pt>
                      <c:pt idx="30435">
                        <c:v>15.782879999999999</c:v>
                      </c:pt>
                      <c:pt idx="30436">
                        <c:v>15.62565</c:v>
                      </c:pt>
                      <c:pt idx="30437">
                        <c:v>15.468720000000001</c:v>
                      </c:pt>
                      <c:pt idx="30438">
                        <c:v>15.315259999999999</c:v>
                      </c:pt>
                      <c:pt idx="30439">
                        <c:v>15.158750000000001</c:v>
                      </c:pt>
                      <c:pt idx="30440">
                        <c:v>14.999750000000001</c:v>
                      </c:pt>
                      <c:pt idx="30441">
                        <c:v>14.84267</c:v>
                      </c:pt>
                      <c:pt idx="30442">
                        <c:v>14.68427</c:v>
                      </c:pt>
                      <c:pt idx="30443">
                        <c:v>14.52542</c:v>
                      </c:pt>
                      <c:pt idx="30444">
                        <c:v>14.36646</c:v>
                      </c:pt>
                      <c:pt idx="30445">
                        <c:v>14.207989999999999</c:v>
                      </c:pt>
                      <c:pt idx="30446">
                        <c:v>14.0502</c:v>
                      </c:pt>
                      <c:pt idx="30447">
                        <c:v>13.89199</c:v>
                      </c:pt>
                      <c:pt idx="30448">
                        <c:v>13.733500000000001</c:v>
                      </c:pt>
                      <c:pt idx="30449">
                        <c:v>13.575850000000001</c:v>
                      </c:pt>
                      <c:pt idx="30450">
                        <c:v>13.41789</c:v>
                      </c:pt>
                      <c:pt idx="30451">
                        <c:v>13.261089999999999</c:v>
                      </c:pt>
                      <c:pt idx="30452">
                        <c:v>13.104199999999999</c:v>
                      </c:pt>
                      <c:pt idx="30453">
                        <c:v>12.94815</c:v>
                      </c:pt>
                      <c:pt idx="30454">
                        <c:v>12.79396</c:v>
                      </c:pt>
                      <c:pt idx="30455">
                        <c:v>12.639149999999999</c:v>
                      </c:pt>
                      <c:pt idx="30456">
                        <c:v>12.483979999999999</c:v>
                      </c:pt>
                      <c:pt idx="30457">
                        <c:v>12.327779999999999</c:v>
                      </c:pt>
                      <c:pt idx="30458">
                        <c:v>12.170399999999999</c:v>
                      </c:pt>
                      <c:pt idx="30459">
                        <c:v>12.01385</c:v>
                      </c:pt>
                      <c:pt idx="30460">
                        <c:v>11.856310000000001</c:v>
                      </c:pt>
                      <c:pt idx="30461">
                        <c:v>11.698550000000001</c:v>
                      </c:pt>
                      <c:pt idx="30462">
                        <c:v>11.539649999999998</c:v>
                      </c:pt>
                      <c:pt idx="30463">
                        <c:v>11.380980000000001</c:v>
                      </c:pt>
                      <c:pt idx="30464">
                        <c:v>11.222099999999999</c:v>
                      </c:pt>
                      <c:pt idx="30465">
                        <c:v>11.063359999999999</c:v>
                      </c:pt>
                      <c:pt idx="30466">
                        <c:v>10.90419</c:v>
                      </c:pt>
                      <c:pt idx="30467">
                        <c:v>10.744959999999999</c:v>
                      </c:pt>
                      <c:pt idx="30468">
                        <c:v>10.5853</c:v>
                      </c:pt>
                      <c:pt idx="30469">
                        <c:v>10.425139999999999</c:v>
                      </c:pt>
                      <c:pt idx="30470">
                        <c:v>10.265329999999999</c:v>
                      </c:pt>
                      <c:pt idx="30471">
                        <c:v>10.106619999999999</c:v>
                      </c:pt>
                      <c:pt idx="30472">
                        <c:v>9.9479220000000002</c:v>
                      </c:pt>
                      <c:pt idx="30473">
                        <c:v>9.7892170000000007</c:v>
                      </c:pt>
                      <c:pt idx="30474">
                        <c:v>9.6316059999999997</c:v>
                      </c:pt>
                      <c:pt idx="30475">
                        <c:v>9.4730990000000013</c:v>
                      </c:pt>
                      <c:pt idx="30476">
                        <c:v>9.314978</c:v>
                      </c:pt>
                      <c:pt idx="30477">
                        <c:v>9.1580669999999991</c:v>
                      </c:pt>
                      <c:pt idx="30478">
                        <c:v>8.9998500000000003</c:v>
                      </c:pt>
                      <c:pt idx="30479">
                        <c:v>8.8408580000000008</c:v>
                      </c:pt>
                      <c:pt idx="30480">
                        <c:v>8.6808669999999992</c:v>
                      </c:pt>
                      <c:pt idx="30481">
                        <c:v>8.5209360000000007</c:v>
                      </c:pt>
                      <c:pt idx="30482">
                        <c:v>8.3597289999999997</c:v>
                      </c:pt>
                      <c:pt idx="30483">
                        <c:v>8.2050079999999994</c:v>
                      </c:pt>
                      <c:pt idx="30484">
                        <c:v>8.0493440000000014</c:v>
                      </c:pt>
                      <c:pt idx="30485">
                        <c:v>7.8930029999999993</c:v>
                      </c:pt>
                      <c:pt idx="30486">
                        <c:v>7.7356119999999997</c:v>
                      </c:pt>
                      <c:pt idx="30487">
                        <c:v>7.5771310000000005</c:v>
                      </c:pt>
                      <c:pt idx="30488">
                        <c:v>7.4168400000000005</c:v>
                      </c:pt>
                      <c:pt idx="30489">
                        <c:v>7.2564539999999997</c:v>
                      </c:pt>
                      <c:pt idx="30490">
                        <c:v>7.0965579999999999</c:v>
                      </c:pt>
                      <c:pt idx="30491">
                        <c:v>6.9361790000000001</c:v>
                      </c:pt>
                      <c:pt idx="30492">
                        <c:v>6.7771630000000007</c:v>
                      </c:pt>
                      <c:pt idx="30493">
                        <c:v>6.6230760000000002</c:v>
                      </c:pt>
                      <c:pt idx="30494">
                        <c:v>6.4659809999999993</c:v>
                      </c:pt>
                      <c:pt idx="30495">
                        <c:v>6.3073480000000002</c:v>
                      </c:pt>
                      <c:pt idx="30496">
                        <c:v>6.1473429999999993</c:v>
                      </c:pt>
                      <c:pt idx="30497">
                        <c:v>5.9865310000000003</c:v>
                      </c:pt>
                      <c:pt idx="30498">
                        <c:v>5.8261500000000002</c:v>
                      </c:pt>
                      <c:pt idx="30499">
                        <c:v>5.6653790000000006</c:v>
                      </c:pt>
                      <c:pt idx="30500">
                        <c:v>5.5045469999999996</c:v>
                      </c:pt>
                      <c:pt idx="30501">
                        <c:v>5.3432100000000009</c:v>
                      </c:pt>
                      <c:pt idx="30502">
                        <c:v>5.1824700000000004</c:v>
                      </c:pt>
                      <c:pt idx="30503">
                        <c:v>5.0233050000000006</c:v>
                      </c:pt>
                      <c:pt idx="30504">
                        <c:v>4.8675540000000002</c:v>
                      </c:pt>
                      <c:pt idx="30505">
                        <c:v>4.709409</c:v>
                      </c:pt>
                      <c:pt idx="30506">
                        <c:v>4.5540710000000004</c:v>
                      </c:pt>
                      <c:pt idx="30507">
                        <c:v>4.395397</c:v>
                      </c:pt>
                      <c:pt idx="30508">
                        <c:v>4.2380649999999997</c:v>
                      </c:pt>
                      <c:pt idx="30509">
                        <c:v>4.0797179999999997</c:v>
                      </c:pt>
                      <c:pt idx="30510">
                        <c:v>3.8962910000000002</c:v>
                      </c:pt>
                      <c:pt idx="30511">
                        <c:v>3.737025</c:v>
                      </c:pt>
                      <c:pt idx="30512">
                        <c:v>3.5769500000000001</c:v>
                      </c:pt>
                      <c:pt idx="30513">
                        <c:v>3.4159579999999998</c:v>
                      </c:pt>
                      <c:pt idx="30514">
                        <c:v>3.2558169999999995</c:v>
                      </c:pt>
                      <c:pt idx="30515">
                        <c:v>3.0955939999999997</c:v>
                      </c:pt>
                      <c:pt idx="30516">
                        <c:v>2.9344989999999997</c:v>
                      </c:pt>
                      <c:pt idx="30517">
                        <c:v>2.772872</c:v>
                      </c:pt>
                      <c:pt idx="30518">
                        <c:v>2.6108120000000001</c:v>
                      </c:pt>
                      <c:pt idx="30519">
                        <c:v>2.450949</c:v>
                      </c:pt>
                      <c:pt idx="30520">
                        <c:v>2.2914349999999999</c:v>
                      </c:pt>
                      <c:pt idx="30521">
                        <c:v>2.1316189999999997</c:v>
                      </c:pt>
                      <c:pt idx="30522">
                        <c:v>1.971616</c:v>
                      </c:pt>
                      <c:pt idx="30523">
                        <c:v>1.8109510000000002</c:v>
                      </c:pt>
                      <c:pt idx="30524">
                        <c:v>1.6513249999999999</c:v>
                      </c:pt>
                      <c:pt idx="30525">
                        <c:v>1.4942299999999999</c:v>
                      </c:pt>
                      <c:pt idx="30526">
                        <c:v>1.336198</c:v>
                      </c:pt>
                      <c:pt idx="30527">
                        <c:v>1.1781379999999999</c:v>
                      </c:pt>
                      <c:pt idx="30528">
                        <c:v>1.020696</c:v>
                      </c:pt>
                      <c:pt idx="30529">
                        <c:v>0.86294650000000006</c:v>
                      </c:pt>
                      <c:pt idx="30530">
                        <c:v>0.70329489999999995</c:v>
                      </c:pt>
                      <c:pt idx="30531">
                        <c:v>0.54291310000000004</c:v>
                      </c:pt>
                      <c:pt idx="30532">
                        <c:v>0.38224639999999999</c:v>
                      </c:pt>
                      <c:pt idx="30533">
                        <c:v>0.22154989999999999</c:v>
                      </c:pt>
                      <c:pt idx="30534">
                        <c:v>6.0608389999999998E-2</c:v>
                      </c:pt>
                      <c:pt idx="30535">
                        <c:v>-0.10061920000000001</c:v>
                      </c:pt>
                      <c:pt idx="30536">
                        <c:v>-0.26151720000000001</c:v>
                      </c:pt>
                      <c:pt idx="30537">
                        <c:v>-0.42253319999999994</c:v>
                      </c:pt>
                      <c:pt idx="30538">
                        <c:v>-0.58139000000000007</c:v>
                      </c:pt>
                      <c:pt idx="30539">
                        <c:v>-0.74165939999999997</c:v>
                      </c:pt>
                      <c:pt idx="30540">
                        <c:v>-0.90035619999999994</c:v>
                      </c:pt>
                      <c:pt idx="30541">
                        <c:v>-1.0599880000000002</c:v>
                      </c:pt>
                      <c:pt idx="30542">
                        <c:v>-1.220081</c:v>
                      </c:pt>
                      <c:pt idx="30543">
                        <c:v>-1.3805120000000002</c:v>
                      </c:pt>
                      <c:pt idx="30544">
                        <c:v>-1.5402899999999999</c:v>
                      </c:pt>
                      <c:pt idx="30545">
                        <c:v>-1.6981570000000001</c:v>
                      </c:pt>
                      <c:pt idx="30546">
                        <c:v>-1.854298</c:v>
                      </c:pt>
                      <c:pt idx="30547">
                        <c:v>-2.0116580000000002</c:v>
                      </c:pt>
                      <c:pt idx="30548">
                        <c:v>-2.168679</c:v>
                      </c:pt>
                      <c:pt idx="30549">
                        <c:v>-2.3258079999999999</c:v>
                      </c:pt>
                      <c:pt idx="30550">
                        <c:v>-2.4816549999999999</c:v>
                      </c:pt>
                      <c:pt idx="30551">
                        <c:v>-2.637232</c:v>
                      </c:pt>
                      <c:pt idx="30552">
                        <c:v>-2.7923429999999998</c:v>
                      </c:pt>
                      <c:pt idx="30553">
                        <c:v>-2.9481570000000001</c:v>
                      </c:pt>
                      <c:pt idx="30554">
                        <c:v>-3.1050699999999996</c:v>
                      </c:pt>
                      <c:pt idx="30555">
                        <c:v>-3.262321</c:v>
                      </c:pt>
                      <c:pt idx="30556">
                        <c:v>-3.418361</c:v>
                      </c:pt>
                      <c:pt idx="30557">
                        <c:v>-3.5749910000000003</c:v>
                      </c:pt>
                      <c:pt idx="30558">
                        <c:v>-3.7313520000000002</c:v>
                      </c:pt>
                      <c:pt idx="30559">
                        <c:v>-3.8873519999999999</c:v>
                      </c:pt>
                      <c:pt idx="30560">
                        <c:v>-4.0435119999999998</c:v>
                      </c:pt>
                      <c:pt idx="30561">
                        <c:v>-4.1991670000000001</c:v>
                      </c:pt>
                      <c:pt idx="30562">
                        <c:v>-4.3547700000000003</c:v>
                      </c:pt>
                      <c:pt idx="30563">
                        <c:v>-4.5131430000000003</c:v>
                      </c:pt>
                      <c:pt idx="30564">
                        <c:v>-4.672453</c:v>
                      </c:pt>
                      <c:pt idx="30565">
                        <c:v>-4.8293370000000007</c:v>
                      </c:pt>
                      <c:pt idx="30566">
                        <c:v>-4.9878149999999994</c:v>
                      </c:pt>
                      <c:pt idx="30567">
                        <c:v>-5.1460419999999996</c:v>
                      </c:pt>
                      <c:pt idx="30568">
                        <c:v>-5.3051919999999999</c:v>
                      </c:pt>
                      <c:pt idx="30569">
                        <c:v>-5.4644289999999991</c:v>
                      </c:pt>
                      <c:pt idx="30570">
                        <c:v>-5.6235040000000005</c:v>
                      </c:pt>
                      <c:pt idx="30571">
                        <c:v>-5.7821889999999998</c:v>
                      </c:pt>
                      <c:pt idx="30572">
                        <c:v>-5.9388090000000009</c:v>
                      </c:pt>
                      <c:pt idx="30573">
                        <c:v>-6.0953029999999995</c:v>
                      </c:pt>
                      <c:pt idx="30574">
                        <c:v>-6.2579099999999999</c:v>
                      </c:pt>
                      <c:pt idx="30575">
                        <c:v>-6.4169790000000004</c:v>
                      </c:pt>
                      <c:pt idx="30576">
                        <c:v>-6.5758999999999999</c:v>
                      </c:pt>
                      <c:pt idx="30577">
                        <c:v>-6.7344850000000003</c:v>
                      </c:pt>
                      <c:pt idx="30578">
                        <c:v>-6.8849130000000001</c:v>
                      </c:pt>
                      <c:pt idx="30579">
                        <c:v>-7.0334399999999997</c:v>
                      </c:pt>
                      <c:pt idx="30580">
                        <c:v>-7.1837540000000004</c:v>
                      </c:pt>
                      <c:pt idx="30581">
                        <c:v>-7.3381399999999992</c:v>
                      </c:pt>
                      <c:pt idx="30582">
                        <c:v>-7.4882360000000006</c:v>
                      </c:pt>
                      <c:pt idx="30583">
                        <c:v>-7.6408520000000006</c:v>
                      </c:pt>
                      <c:pt idx="30584">
                        <c:v>-7.7957109999999998</c:v>
                      </c:pt>
                      <c:pt idx="30585">
                        <c:v>-7.9516240000000007</c:v>
                      </c:pt>
                      <c:pt idx="30586">
                        <c:v>-8.104419</c:v>
                      </c:pt>
                      <c:pt idx="30587">
                        <c:v>-8.2570560000000004</c:v>
                      </c:pt>
                      <c:pt idx="30588">
                        <c:v>-8.4099719999999998</c:v>
                      </c:pt>
                      <c:pt idx="30589">
                        <c:v>-8.5619440000000004</c:v>
                      </c:pt>
                      <c:pt idx="30590">
                        <c:v>-8.7087579999999996</c:v>
                      </c:pt>
                      <c:pt idx="30591">
                        <c:v>-8.8586510000000001</c:v>
                      </c:pt>
                      <c:pt idx="30592">
                        <c:v>-9.0111330000000009</c:v>
                      </c:pt>
                      <c:pt idx="30593">
                        <c:v>-9.163791999999999</c:v>
                      </c:pt>
                      <c:pt idx="30594">
                        <c:v>-9.3173859999999991</c:v>
                      </c:pt>
                      <c:pt idx="30595">
                        <c:v>-9.4719079999999991</c:v>
                      </c:pt>
                      <c:pt idx="30596">
                        <c:v>-9.6266619999999996</c:v>
                      </c:pt>
                      <c:pt idx="30597">
                        <c:v>-9.7799209999999999</c:v>
                      </c:pt>
                      <c:pt idx="30598">
                        <c:v>-9.9340609999999998</c:v>
                      </c:pt>
                      <c:pt idx="30599">
                        <c:v>-10.089939999999999</c:v>
                      </c:pt>
                      <c:pt idx="30600">
                        <c:v>-10.246010000000002</c:v>
                      </c:pt>
                      <c:pt idx="30601">
                        <c:v>-10.399190000000001</c:v>
                      </c:pt>
                      <c:pt idx="30602">
                        <c:v>-10.55409</c:v>
                      </c:pt>
                      <c:pt idx="30603">
                        <c:v>-10.697559999999999</c:v>
                      </c:pt>
                      <c:pt idx="30604">
                        <c:v>-10.844199999999999</c:v>
                      </c:pt>
                      <c:pt idx="30605">
                        <c:v>-10.99227</c:v>
                      </c:pt>
                      <c:pt idx="30606">
                        <c:v>-11.142700000000001</c:v>
                      </c:pt>
                      <c:pt idx="30607">
                        <c:v>-11.295640000000001</c:v>
                      </c:pt>
                      <c:pt idx="30608">
                        <c:v>-11.449720000000001</c:v>
                      </c:pt>
                      <c:pt idx="30609">
                        <c:v>-11.603580000000001</c:v>
                      </c:pt>
                      <c:pt idx="30610">
                        <c:v>-11.75784</c:v>
                      </c:pt>
                      <c:pt idx="30611">
                        <c:v>-11.912750000000001</c:v>
                      </c:pt>
                      <c:pt idx="30612">
                        <c:v>-12.06841</c:v>
                      </c:pt>
                      <c:pt idx="30613">
                        <c:v>-12.225999999999999</c:v>
                      </c:pt>
                      <c:pt idx="30614">
                        <c:v>-12.383420000000001</c:v>
                      </c:pt>
                      <c:pt idx="30615">
                        <c:v>-12.54143</c:v>
                      </c:pt>
                      <c:pt idx="30616">
                        <c:v>-12.699920000000001</c:v>
                      </c:pt>
                      <c:pt idx="30617">
                        <c:v>-12.85961</c:v>
                      </c:pt>
                      <c:pt idx="30618">
                        <c:v>-13.02028</c:v>
                      </c:pt>
                      <c:pt idx="30619">
                        <c:v>-13.19514</c:v>
                      </c:pt>
                      <c:pt idx="30620">
                        <c:v>-13.35652</c:v>
                      </c:pt>
                      <c:pt idx="30621">
                        <c:v>-13.50656</c:v>
                      </c:pt>
                      <c:pt idx="30622">
                        <c:v>-13.653839999999999</c:v>
                      </c:pt>
                      <c:pt idx="30623">
                        <c:v>-13.803229999999999</c:v>
                      </c:pt>
                      <c:pt idx="30624">
                        <c:v>-13.945810000000002</c:v>
                      </c:pt>
                      <c:pt idx="30625">
                        <c:v>-14.09215</c:v>
                      </c:pt>
                      <c:pt idx="30626">
                        <c:v>-14.24165</c:v>
                      </c:pt>
                      <c:pt idx="30627">
                        <c:v>-14.39554</c:v>
                      </c:pt>
                      <c:pt idx="30628">
                        <c:v>-14.551559999999998</c:v>
                      </c:pt>
                      <c:pt idx="30629">
                        <c:v>-14.709479999999999</c:v>
                      </c:pt>
                      <c:pt idx="30630">
                        <c:v>-14.86731</c:v>
                      </c:pt>
                      <c:pt idx="30631">
                        <c:v>-15.027290000000001</c:v>
                      </c:pt>
                      <c:pt idx="30632">
                        <c:v>-15.188699999999999</c:v>
                      </c:pt>
                      <c:pt idx="30633">
                        <c:v>-15.35018</c:v>
                      </c:pt>
                      <c:pt idx="30634">
                        <c:v>-15.512259999999999</c:v>
                      </c:pt>
                      <c:pt idx="30635">
                        <c:v>-15.672889999999999</c:v>
                      </c:pt>
                      <c:pt idx="30636">
                        <c:v>-15.832630000000002</c:v>
                      </c:pt>
                      <c:pt idx="30637">
                        <c:v>-15.993379999999998</c:v>
                      </c:pt>
                      <c:pt idx="30638">
                        <c:v>-16.15361</c:v>
                      </c:pt>
                      <c:pt idx="30639">
                        <c:v>-16.31457</c:v>
                      </c:pt>
                      <c:pt idx="30640">
                        <c:v>-16.475670000000001</c:v>
                      </c:pt>
                      <c:pt idx="30641">
                        <c:v>-16.636500000000002</c:v>
                      </c:pt>
                      <c:pt idx="30642">
                        <c:v>-16.798200000000001</c:v>
                      </c:pt>
                      <c:pt idx="30643">
                        <c:v>-16.958860000000001</c:v>
                      </c:pt>
                      <c:pt idx="30644">
                        <c:v>-17.119630000000001</c:v>
                      </c:pt>
                      <c:pt idx="30645">
                        <c:v>-17.276050000000001</c:v>
                      </c:pt>
                      <c:pt idx="30646">
                        <c:v>-17.433260000000001</c:v>
                      </c:pt>
                      <c:pt idx="30647">
                        <c:v>-17.589580000000002</c:v>
                      </c:pt>
                      <c:pt idx="30648">
                        <c:v>-17.746379999999998</c:v>
                      </c:pt>
                      <c:pt idx="30649">
                        <c:v>-17.904399999999999</c:v>
                      </c:pt>
                      <c:pt idx="30650">
                        <c:v>-18.06278</c:v>
                      </c:pt>
                      <c:pt idx="30651">
                        <c:v>-18.221060000000001</c:v>
                      </c:pt>
                      <c:pt idx="30652">
                        <c:v>-18.379470000000001</c:v>
                      </c:pt>
                      <c:pt idx="30653">
                        <c:v>-18.537760000000002</c:v>
                      </c:pt>
                      <c:pt idx="30654">
                        <c:v>-18.694369999999999</c:v>
                      </c:pt>
                      <c:pt idx="30655">
                        <c:v>-18.852340000000002</c:v>
                      </c:pt>
                      <c:pt idx="30656">
                        <c:v>-19.010530000000003</c:v>
                      </c:pt>
                      <c:pt idx="30657">
                        <c:v>-19.17174</c:v>
                      </c:pt>
                      <c:pt idx="30658">
                        <c:v>-19.331679999999999</c:v>
                      </c:pt>
                      <c:pt idx="30659">
                        <c:v>-19.49127</c:v>
                      </c:pt>
                      <c:pt idx="30660">
                        <c:v>-19.649069999999998</c:v>
                      </c:pt>
                      <c:pt idx="30661">
                        <c:v>-19.80659</c:v>
                      </c:pt>
                      <c:pt idx="30662">
                        <c:v>-19.964219999999997</c:v>
                      </c:pt>
                      <c:pt idx="30663">
                        <c:v>-20.12079</c:v>
                      </c:pt>
                      <c:pt idx="30664">
                        <c:v>-20.277080000000002</c:v>
                      </c:pt>
                      <c:pt idx="30665">
                        <c:v>-20.43383</c:v>
                      </c:pt>
                      <c:pt idx="30666">
                        <c:v>-20.590700000000002</c:v>
                      </c:pt>
                      <c:pt idx="30667">
                        <c:v>-20.748329999999999</c:v>
                      </c:pt>
                      <c:pt idx="30668">
                        <c:v>-20.904810000000001</c:v>
                      </c:pt>
                      <c:pt idx="30669">
                        <c:v>-21.0623</c:v>
                      </c:pt>
                      <c:pt idx="30670">
                        <c:v>-21.217749999999999</c:v>
                      </c:pt>
                      <c:pt idx="30671">
                        <c:v>-21.372219999999999</c:v>
                      </c:pt>
                      <c:pt idx="30672">
                        <c:v>-21.52571</c:v>
                      </c:pt>
                      <c:pt idx="30673">
                        <c:v>-21.678799999999999</c:v>
                      </c:pt>
                      <c:pt idx="30674">
                        <c:v>-21.83259</c:v>
                      </c:pt>
                      <c:pt idx="30675">
                        <c:v>-21.986080000000001</c:v>
                      </c:pt>
                      <c:pt idx="30676">
                        <c:v>-22.139039999999998</c:v>
                      </c:pt>
                      <c:pt idx="30677">
                        <c:v>-22.292819999999999</c:v>
                      </c:pt>
                      <c:pt idx="30678">
                        <c:v>-22.4465</c:v>
                      </c:pt>
                      <c:pt idx="30679">
                        <c:v>-22.60051</c:v>
                      </c:pt>
                      <c:pt idx="30680">
                        <c:v>-22.754059999999999</c:v>
                      </c:pt>
                      <c:pt idx="30681">
                        <c:v>-22.907220000000002</c:v>
                      </c:pt>
                      <c:pt idx="30682">
                        <c:v>-23.058860000000003</c:v>
                      </c:pt>
                      <c:pt idx="30683">
                        <c:v>-23.211270000000003</c:v>
                      </c:pt>
                      <c:pt idx="30684">
                        <c:v>-23.363599999999998</c:v>
                      </c:pt>
                      <c:pt idx="30685">
                        <c:v>-23.516449999999999</c:v>
                      </c:pt>
                      <c:pt idx="30686">
                        <c:v>-23.669380000000004</c:v>
                      </c:pt>
                      <c:pt idx="30687">
                        <c:v>-23.839980000000001</c:v>
                      </c:pt>
                      <c:pt idx="30688">
                        <c:v>-23.99447</c:v>
                      </c:pt>
                      <c:pt idx="30689">
                        <c:v>-24.145959999999999</c:v>
                      </c:pt>
                      <c:pt idx="30690">
                        <c:v>-24.294519999999999</c:v>
                      </c:pt>
                      <c:pt idx="30691">
                        <c:v>-24.444040000000001</c:v>
                      </c:pt>
                      <c:pt idx="30692">
                        <c:v>-24.592030000000001</c:v>
                      </c:pt>
                      <c:pt idx="30693">
                        <c:v>-24.742049999999999</c:v>
                      </c:pt>
                      <c:pt idx="30694">
                        <c:v>-24.891200000000001</c:v>
                      </c:pt>
                      <c:pt idx="30695">
                        <c:v>-25.040969999999998</c:v>
                      </c:pt>
                      <c:pt idx="30696">
                        <c:v>-25.18993</c:v>
                      </c:pt>
                      <c:pt idx="30697">
                        <c:v>-25.336929999999999</c:v>
                      </c:pt>
                      <c:pt idx="30698">
                        <c:v>-25.48161</c:v>
                      </c:pt>
                      <c:pt idx="30699">
                        <c:v>-25.627670000000002</c:v>
                      </c:pt>
                      <c:pt idx="30700">
                        <c:v>-25.773679999999999</c:v>
                      </c:pt>
                      <c:pt idx="30701">
                        <c:v>-25.91919</c:v>
                      </c:pt>
                      <c:pt idx="30702">
                        <c:v>-26.064340000000001</c:v>
                      </c:pt>
                      <c:pt idx="30703">
                        <c:v>-26.206109999999999</c:v>
                      </c:pt>
                      <c:pt idx="30704">
                        <c:v>-26.34667</c:v>
                      </c:pt>
                      <c:pt idx="30705">
                        <c:v>-26.485949999999999</c:v>
                      </c:pt>
                      <c:pt idx="30706">
                        <c:v>-26.62276</c:v>
                      </c:pt>
                      <c:pt idx="30707">
                        <c:v>-26.754859999999997</c:v>
                      </c:pt>
                      <c:pt idx="30708">
                        <c:v>-26.888779999999997</c:v>
                      </c:pt>
                      <c:pt idx="30709">
                        <c:v>-27.022599999999997</c:v>
                      </c:pt>
                      <c:pt idx="30710">
                        <c:v>-27.157580000000003</c:v>
                      </c:pt>
                      <c:pt idx="30711">
                        <c:v>-27.291710000000002</c:v>
                      </c:pt>
                      <c:pt idx="30712">
                        <c:v>-27.426080000000002</c:v>
                      </c:pt>
                      <c:pt idx="30713">
                        <c:v>-27.561260000000001</c:v>
                      </c:pt>
                      <c:pt idx="30714">
                        <c:v>-27.693379999999998</c:v>
                      </c:pt>
                      <c:pt idx="30715">
                        <c:v>-27.830629999999999</c:v>
                      </c:pt>
                      <c:pt idx="30716">
                        <c:v>-27.9603</c:v>
                      </c:pt>
                      <c:pt idx="30717">
                        <c:v>-28.09056</c:v>
                      </c:pt>
                      <c:pt idx="30718">
                        <c:v>-28.21846</c:v>
                      </c:pt>
                      <c:pt idx="30719">
                        <c:v>-28.345939999999999</c:v>
                      </c:pt>
                      <c:pt idx="30720">
                        <c:v>-28.4726</c:v>
                      </c:pt>
                      <c:pt idx="30721">
                        <c:v>-28.598889999999997</c:v>
                      </c:pt>
                      <c:pt idx="30722">
                        <c:v>-28.725179999999998</c:v>
                      </c:pt>
                      <c:pt idx="30723">
                        <c:v>-28.849999999999998</c:v>
                      </c:pt>
                      <c:pt idx="30724">
                        <c:v>-28.976749999999999</c:v>
                      </c:pt>
                      <c:pt idx="30725">
                        <c:v>-29.101309999999998</c:v>
                      </c:pt>
                      <c:pt idx="30726">
                        <c:v>-29.22616</c:v>
                      </c:pt>
                      <c:pt idx="30727">
                        <c:v>-29.350160000000002</c:v>
                      </c:pt>
                      <c:pt idx="30728">
                        <c:v>-29.474909999999998</c:v>
                      </c:pt>
                      <c:pt idx="30729">
                        <c:v>-29.600010000000001</c:v>
                      </c:pt>
                      <c:pt idx="30730">
                        <c:v>-29.724529999999998</c:v>
                      </c:pt>
                      <c:pt idx="30731">
                        <c:v>-29.848400000000002</c:v>
                      </c:pt>
                      <c:pt idx="30732">
                        <c:v>-29.97232</c:v>
                      </c:pt>
                      <c:pt idx="30733">
                        <c:v>-30.095649999999999</c:v>
                      </c:pt>
                      <c:pt idx="30734">
                        <c:v>-30.21893</c:v>
                      </c:pt>
                      <c:pt idx="30735">
                        <c:v>-30.341840000000001</c:v>
                      </c:pt>
                      <c:pt idx="30736">
                        <c:v>-30.463230000000003</c:v>
                      </c:pt>
                      <c:pt idx="30737">
                        <c:v>-30.583849999999998</c:v>
                      </c:pt>
                      <c:pt idx="30738">
                        <c:v>-30.703429999999997</c:v>
                      </c:pt>
                      <c:pt idx="30739">
                        <c:v>-30.823610000000002</c:v>
                      </c:pt>
                      <c:pt idx="30740">
                        <c:v>-30.943439999999999</c:v>
                      </c:pt>
                      <c:pt idx="30741">
                        <c:v>-31.06223</c:v>
                      </c:pt>
                      <c:pt idx="30742">
                        <c:v>-31.177820000000001</c:v>
                      </c:pt>
                      <c:pt idx="30743">
                        <c:v>-31.294019999999996</c:v>
                      </c:pt>
                      <c:pt idx="30744">
                        <c:v>-31.410260000000001</c:v>
                      </c:pt>
                      <c:pt idx="30745">
                        <c:v>-31.526160000000001</c:v>
                      </c:pt>
                      <c:pt idx="30746">
                        <c:v>-31.64208</c:v>
                      </c:pt>
                      <c:pt idx="30747">
                        <c:v>-31.754220000000004</c:v>
                      </c:pt>
                      <c:pt idx="30748">
                        <c:v>-31.868470000000002</c:v>
                      </c:pt>
                      <c:pt idx="30749">
                        <c:v>-31.984340000000003</c:v>
                      </c:pt>
                      <c:pt idx="30750">
                        <c:v>-32.099499999999999</c:v>
                      </c:pt>
                      <c:pt idx="30751">
                        <c:v>-32.229990000000001</c:v>
                      </c:pt>
                      <c:pt idx="30752">
                        <c:v>-32.353070000000002</c:v>
                      </c:pt>
                      <c:pt idx="30753">
                        <c:v>-32.470080000000003</c:v>
                      </c:pt>
                      <c:pt idx="30754">
                        <c:v>-32.585660000000004</c:v>
                      </c:pt>
                      <c:pt idx="30755">
                        <c:v>-32.69905</c:v>
                      </c:pt>
                      <c:pt idx="30756">
                        <c:v>-32.810980000000001</c:v>
                      </c:pt>
                      <c:pt idx="30757">
                        <c:v>-32.925270000000005</c:v>
                      </c:pt>
                      <c:pt idx="30758">
                        <c:v>-33.041730000000001</c:v>
                      </c:pt>
                      <c:pt idx="30759">
                        <c:v>-33.156269999999999</c:v>
                      </c:pt>
                      <c:pt idx="30760">
                        <c:v>-33.2697</c:v>
                      </c:pt>
                      <c:pt idx="30761">
                        <c:v>-33.380990000000004</c:v>
                      </c:pt>
                      <c:pt idx="30762">
                        <c:v>-33.491620000000005</c:v>
                      </c:pt>
                      <c:pt idx="30763">
                        <c:v>-33.602550000000001</c:v>
                      </c:pt>
                      <c:pt idx="30764">
                        <c:v>-33.711739999999999</c:v>
                      </c:pt>
                      <c:pt idx="30765">
                        <c:v>-33.817480000000003</c:v>
                      </c:pt>
                      <c:pt idx="30766">
                        <c:v>-33.924150000000004</c:v>
                      </c:pt>
                      <c:pt idx="30767">
                        <c:v>-34.029560000000004</c:v>
                      </c:pt>
                      <c:pt idx="30768">
                        <c:v>-34.132799999999996</c:v>
                      </c:pt>
                      <c:pt idx="30769">
                        <c:v>-34.23357</c:v>
                      </c:pt>
                      <c:pt idx="30770">
                        <c:v>-34.334119999999999</c:v>
                      </c:pt>
                      <c:pt idx="30771">
                        <c:v>-34.434110000000004</c:v>
                      </c:pt>
                      <c:pt idx="30772">
                        <c:v>-34.53351</c:v>
                      </c:pt>
                      <c:pt idx="30773">
                        <c:v>-34.632459999999995</c:v>
                      </c:pt>
                      <c:pt idx="30774">
                        <c:v>-34.729100000000003</c:v>
                      </c:pt>
                      <c:pt idx="30775">
                        <c:v>-34.825249999999997</c:v>
                      </c:pt>
                      <c:pt idx="30776">
                        <c:v>-34.916080000000001</c:v>
                      </c:pt>
                      <c:pt idx="30777">
                        <c:v>-35.009990000000002</c:v>
                      </c:pt>
                      <c:pt idx="30778">
                        <c:v>-35.100830000000002</c:v>
                      </c:pt>
                      <c:pt idx="30779">
                        <c:v>-35.196219999999997</c:v>
                      </c:pt>
                      <c:pt idx="30780">
                        <c:v>-35.287890000000004</c:v>
                      </c:pt>
                      <c:pt idx="30781">
                        <c:v>-35.379660000000001</c:v>
                      </c:pt>
                      <c:pt idx="30782">
                        <c:v>-35.468899999999998</c:v>
                      </c:pt>
                      <c:pt idx="30783">
                        <c:v>-35.574509999999997</c:v>
                      </c:pt>
                      <c:pt idx="30784">
                        <c:v>-35.677370000000003</c:v>
                      </c:pt>
                      <c:pt idx="30785">
                        <c:v>-35.774140000000003</c:v>
                      </c:pt>
                      <c:pt idx="30786">
                        <c:v>-35.864289999999997</c:v>
                      </c:pt>
                      <c:pt idx="30787">
                        <c:v>-35.953020000000002</c:v>
                      </c:pt>
                      <c:pt idx="30788">
                        <c:v>-36.037849999999999</c:v>
                      </c:pt>
                      <c:pt idx="30789">
                        <c:v>-36.121500000000005</c:v>
                      </c:pt>
                      <c:pt idx="30790">
                        <c:v>-36.204519999999995</c:v>
                      </c:pt>
                      <c:pt idx="30791">
                        <c:v>-36.284190000000002</c:v>
                      </c:pt>
                      <c:pt idx="30792">
                        <c:v>-36.363569999999996</c:v>
                      </c:pt>
                      <c:pt idx="30793">
                        <c:v>-36.440130000000003</c:v>
                      </c:pt>
                      <c:pt idx="30794">
                        <c:v>-36.517360000000004</c:v>
                      </c:pt>
                      <c:pt idx="30795">
                        <c:v>-36.591790000000003</c:v>
                      </c:pt>
                      <c:pt idx="30796">
                        <c:v>-36.667560000000002</c:v>
                      </c:pt>
                      <c:pt idx="30797">
                        <c:v>-36.741439999999997</c:v>
                      </c:pt>
                      <c:pt idx="30798">
                        <c:v>-36.821010000000001</c:v>
                      </c:pt>
                      <c:pt idx="30799">
                        <c:v>-36.908850000000001</c:v>
                      </c:pt>
                      <c:pt idx="30800">
                        <c:v>-36.995159999999998</c:v>
                      </c:pt>
                      <c:pt idx="30801">
                        <c:v>-37.079180000000001</c:v>
                      </c:pt>
                      <c:pt idx="30802">
                        <c:v>-37.157849999999996</c:v>
                      </c:pt>
                      <c:pt idx="30803">
                        <c:v>-37.233620000000002</c:v>
                      </c:pt>
                      <c:pt idx="30804">
                        <c:v>-37.307630000000003</c:v>
                      </c:pt>
                      <c:pt idx="30805">
                        <c:v>-37.379669999999997</c:v>
                      </c:pt>
                      <c:pt idx="30806">
                        <c:v>-37.44952</c:v>
                      </c:pt>
                      <c:pt idx="30807">
                        <c:v>-37.516949999999994</c:v>
                      </c:pt>
                      <c:pt idx="30808">
                        <c:v>-37.584159999999997</c:v>
                      </c:pt>
                      <c:pt idx="30809">
                        <c:v>-37.652180000000001</c:v>
                      </c:pt>
                      <c:pt idx="30810">
                        <c:v>-37.718980000000002</c:v>
                      </c:pt>
                      <c:pt idx="30811">
                        <c:v>-37.786360000000002</c:v>
                      </c:pt>
                      <c:pt idx="30812">
                        <c:v>-37.854390000000002</c:v>
                      </c:pt>
                      <c:pt idx="30813">
                        <c:v>-37.920549999999999</c:v>
                      </c:pt>
                      <c:pt idx="30814">
                        <c:v>-37.98659</c:v>
                      </c:pt>
                      <c:pt idx="30815">
                        <c:v>-38.05189</c:v>
                      </c:pt>
                      <c:pt idx="30816">
                        <c:v>-38.118259999999999</c:v>
                      </c:pt>
                      <c:pt idx="30817">
                        <c:v>-38.185050000000004</c:v>
                      </c:pt>
                      <c:pt idx="30818">
                        <c:v>-38.251759999999997</c:v>
                      </c:pt>
                      <c:pt idx="30819">
                        <c:v>-38.318910000000002</c:v>
                      </c:pt>
                      <c:pt idx="30820">
                        <c:v>-38.38711</c:v>
                      </c:pt>
                      <c:pt idx="30821">
                        <c:v>-38.454239999999999</c:v>
                      </c:pt>
                      <c:pt idx="30822">
                        <c:v>-38.520499999999998</c:v>
                      </c:pt>
                      <c:pt idx="30823">
                        <c:v>-38.584440000000001</c:v>
                      </c:pt>
                      <c:pt idx="30824">
                        <c:v>-38.645809999999997</c:v>
                      </c:pt>
                      <c:pt idx="30825">
                        <c:v>-38.709589999999999</c:v>
                      </c:pt>
                      <c:pt idx="30826">
                        <c:v>-38.771610000000003</c:v>
                      </c:pt>
                      <c:pt idx="30827">
                        <c:v>-38.833199999999998</c:v>
                      </c:pt>
                      <c:pt idx="30828">
                        <c:v>-38.895019999999995</c:v>
                      </c:pt>
                      <c:pt idx="30829">
                        <c:v>-38.955380000000005</c:v>
                      </c:pt>
                      <c:pt idx="30830">
                        <c:v>-39.014319999999998</c:v>
                      </c:pt>
                      <c:pt idx="30831">
                        <c:v>-39.07376</c:v>
                      </c:pt>
                      <c:pt idx="30832">
                        <c:v>-39.131659999999997</c:v>
                      </c:pt>
                      <c:pt idx="30833">
                        <c:v>-39.188850000000002</c:v>
                      </c:pt>
                      <c:pt idx="30834">
                        <c:v>-39.244500000000002</c:v>
                      </c:pt>
                      <c:pt idx="30835">
                        <c:v>-39.298860000000005</c:v>
                      </c:pt>
                      <c:pt idx="30836">
                        <c:v>-39.352600000000002</c:v>
                      </c:pt>
                      <c:pt idx="30837">
                        <c:v>-39.406030000000001</c:v>
                      </c:pt>
                      <c:pt idx="30838">
                        <c:v>-39.457529999999998</c:v>
                      </c:pt>
                      <c:pt idx="30839">
                        <c:v>-39.509720000000002</c:v>
                      </c:pt>
                      <c:pt idx="30840">
                        <c:v>-39.561779999999999</c:v>
                      </c:pt>
                      <c:pt idx="30841">
                        <c:v>-39.613</c:v>
                      </c:pt>
                      <c:pt idx="30842">
                        <c:v>-39.662329999999997</c:v>
                      </c:pt>
                      <c:pt idx="30843">
                        <c:v>-39.71246</c:v>
                      </c:pt>
                      <c:pt idx="30844">
                        <c:v>-39.762140000000002</c:v>
                      </c:pt>
                      <c:pt idx="30845">
                        <c:v>-39.811120000000003</c:v>
                      </c:pt>
                      <c:pt idx="30846">
                        <c:v>-39.860230000000001</c:v>
                      </c:pt>
                      <c:pt idx="30847">
                        <c:v>-39.908079999999998</c:v>
                      </c:pt>
                      <c:pt idx="30848">
                        <c:v>-39.956429999999997</c:v>
                      </c:pt>
                      <c:pt idx="30849">
                        <c:v>-40.003570000000003</c:v>
                      </c:pt>
                      <c:pt idx="30850">
                        <c:v>-40.051319999999997</c:v>
                      </c:pt>
                      <c:pt idx="30851">
                        <c:v>-40.098710000000004</c:v>
                      </c:pt>
                      <c:pt idx="30852">
                        <c:v>-40.144760000000005</c:v>
                      </c:pt>
                      <c:pt idx="30853">
                        <c:v>-40.188189999999999</c:v>
                      </c:pt>
                      <c:pt idx="30854">
                        <c:v>-40.234659999999998</c:v>
                      </c:pt>
                      <c:pt idx="30855">
                        <c:v>-40.280449999999995</c:v>
                      </c:pt>
                      <c:pt idx="30856">
                        <c:v>-40.326779999999999</c:v>
                      </c:pt>
                      <c:pt idx="30857">
                        <c:v>-40.372680000000003</c:v>
                      </c:pt>
                      <c:pt idx="30858">
                        <c:v>-40.416850000000004</c:v>
                      </c:pt>
                      <c:pt idx="30859">
                        <c:v>-40.462550000000007</c:v>
                      </c:pt>
                      <c:pt idx="30860">
                        <c:v>-40.507440000000003</c:v>
                      </c:pt>
                      <c:pt idx="30861">
                        <c:v>-40.553480000000008</c:v>
                      </c:pt>
                      <c:pt idx="30862">
                        <c:v>-40.598419999999997</c:v>
                      </c:pt>
                      <c:pt idx="30863">
                        <c:v>-40.642519999999998</c:v>
                      </c:pt>
                      <c:pt idx="30864">
                        <c:v>-40.686669999999992</c:v>
                      </c:pt>
                      <c:pt idx="30865">
                        <c:v>-40.731250000000003</c:v>
                      </c:pt>
                      <c:pt idx="30866">
                        <c:v>-40.776180000000004</c:v>
                      </c:pt>
                      <c:pt idx="30867">
                        <c:v>-40.819710000000001</c:v>
                      </c:pt>
                      <c:pt idx="30868">
                        <c:v>-40.863009999999996</c:v>
                      </c:pt>
                      <c:pt idx="30869">
                        <c:v>-40.905279999999998</c:v>
                      </c:pt>
                      <c:pt idx="30870">
                        <c:v>-40.946390000000001</c:v>
                      </c:pt>
                      <c:pt idx="30871">
                        <c:v>-40.976100000000002</c:v>
                      </c:pt>
                      <c:pt idx="30872">
                        <c:v>-41.014899999999997</c:v>
                      </c:pt>
                      <c:pt idx="30873">
                        <c:v>-41.053709999999995</c:v>
                      </c:pt>
                      <c:pt idx="30874">
                        <c:v>-41.09348</c:v>
                      </c:pt>
                      <c:pt idx="30875">
                        <c:v>-41.133850000000002</c:v>
                      </c:pt>
                      <c:pt idx="30876">
                        <c:v>-41.174549999999996</c:v>
                      </c:pt>
                      <c:pt idx="30877">
                        <c:v>-41.214959999999998</c:v>
                      </c:pt>
                      <c:pt idx="30878">
                        <c:v>-41.25553</c:v>
                      </c:pt>
                      <c:pt idx="30879">
                        <c:v>-41.297040000000003</c:v>
                      </c:pt>
                      <c:pt idx="30880">
                        <c:v>-41.336620000000003</c:v>
                      </c:pt>
                      <c:pt idx="30881">
                        <c:v>-41.378920000000001</c:v>
                      </c:pt>
                      <c:pt idx="30882">
                        <c:v>-41.42107</c:v>
                      </c:pt>
                      <c:pt idx="30883">
                        <c:v>-41.46181</c:v>
                      </c:pt>
                      <c:pt idx="30884">
                        <c:v>-41.500349999999997</c:v>
                      </c:pt>
                      <c:pt idx="30885">
                        <c:v>-41.541620000000002</c:v>
                      </c:pt>
                      <c:pt idx="30886">
                        <c:v>-41.581789999999998</c:v>
                      </c:pt>
                      <c:pt idx="30887">
                        <c:v>-41.62227</c:v>
                      </c:pt>
                      <c:pt idx="30888">
                        <c:v>-41.662850000000006</c:v>
                      </c:pt>
                      <c:pt idx="30889">
                        <c:v>-41.701750000000004</c:v>
                      </c:pt>
                      <c:pt idx="30890">
                        <c:v>-41.738749999999996</c:v>
                      </c:pt>
                      <c:pt idx="30891">
                        <c:v>-41.775409999999994</c:v>
                      </c:pt>
                      <c:pt idx="30892">
                        <c:v>-41.811100000000003</c:v>
                      </c:pt>
                      <c:pt idx="30893">
                        <c:v>-41.845119999999994</c:v>
                      </c:pt>
                      <c:pt idx="30894">
                        <c:v>-41.879489999999997</c:v>
                      </c:pt>
                      <c:pt idx="30895">
                        <c:v>-41.914689999999993</c:v>
                      </c:pt>
                      <c:pt idx="30896">
                        <c:v>-41.950659999999999</c:v>
                      </c:pt>
                      <c:pt idx="30897">
                        <c:v>-41.986069999999998</c:v>
                      </c:pt>
                      <c:pt idx="30898">
                        <c:v>-42.02205</c:v>
                      </c:pt>
                      <c:pt idx="30899">
                        <c:v>-42.057369999999999</c:v>
                      </c:pt>
                      <c:pt idx="30900">
                        <c:v>-42.092299999999994</c:v>
                      </c:pt>
                      <c:pt idx="30901">
                        <c:v>-42.124610000000004</c:v>
                      </c:pt>
                      <c:pt idx="30902">
                        <c:v>-42.161020000000001</c:v>
                      </c:pt>
                      <c:pt idx="30903">
                        <c:v>-42.196429999999992</c:v>
                      </c:pt>
                      <c:pt idx="30904">
                        <c:v>-42.23198</c:v>
                      </c:pt>
                      <c:pt idx="30905">
                        <c:v>-42.264340000000004</c:v>
                      </c:pt>
                      <c:pt idx="30906">
                        <c:v>-42.298720000000003</c:v>
                      </c:pt>
                      <c:pt idx="30907">
                        <c:v>-42.335089999999994</c:v>
                      </c:pt>
                      <c:pt idx="30908">
                        <c:v>-42.369860000000003</c:v>
                      </c:pt>
                      <c:pt idx="30909">
                        <c:v>-42.40504</c:v>
                      </c:pt>
                      <c:pt idx="30910">
                        <c:v>-42.440709999999996</c:v>
                      </c:pt>
                      <c:pt idx="30911">
                        <c:v>-42.475839999999998</c:v>
                      </c:pt>
                      <c:pt idx="30912">
                        <c:v>-42.511029999999998</c:v>
                      </c:pt>
                      <c:pt idx="30913">
                        <c:v>-42.545089999999995</c:v>
                      </c:pt>
                      <c:pt idx="30914">
                        <c:v>-42.578659999999999</c:v>
                      </c:pt>
                      <c:pt idx="30915">
                        <c:v>-42.611990000000006</c:v>
                      </c:pt>
                      <c:pt idx="30916">
                        <c:v>-42.645440000000001</c:v>
                      </c:pt>
                      <c:pt idx="30917">
                        <c:v>-42.678450000000005</c:v>
                      </c:pt>
                      <c:pt idx="30918">
                        <c:v>-42.711460000000002</c:v>
                      </c:pt>
                      <c:pt idx="30919">
                        <c:v>-42.743539999999996</c:v>
                      </c:pt>
                      <c:pt idx="30920">
                        <c:v>-42.775559999999999</c:v>
                      </c:pt>
                      <c:pt idx="30921">
                        <c:v>-42.807110000000002</c:v>
                      </c:pt>
                      <c:pt idx="30922">
                        <c:v>-42.838529999999999</c:v>
                      </c:pt>
                      <c:pt idx="30923">
                        <c:v>-42.870660000000001</c:v>
                      </c:pt>
                      <c:pt idx="30924">
                        <c:v>-42.903089999999999</c:v>
                      </c:pt>
                      <c:pt idx="30925">
                        <c:v>-42.935200000000002</c:v>
                      </c:pt>
                      <c:pt idx="30926">
                        <c:v>-42.967320000000001</c:v>
                      </c:pt>
                      <c:pt idx="30927">
                        <c:v>-42.999169999999999</c:v>
                      </c:pt>
                      <c:pt idx="30928">
                        <c:v>-43.031509999999997</c:v>
                      </c:pt>
                      <c:pt idx="30929">
                        <c:v>-43.06335</c:v>
                      </c:pt>
                      <c:pt idx="30930">
                        <c:v>-43.095470000000006</c:v>
                      </c:pt>
                      <c:pt idx="30931">
                        <c:v>-43.127009999999999</c:v>
                      </c:pt>
                      <c:pt idx="30932">
                        <c:v>-43.158880000000003</c:v>
                      </c:pt>
                      <c:pt idx="30933">
                        <c:v>-43.190999999999995</c:v>
                      </c:pt>
                      <c:pt idx="30934">
                        <c:v>-43.223140000000001</c:v>
                      </c:pt>
                      <c:pt idx="30935">
                        <c:v>-43.254999999999995</c:v>
                      </c:pt>
                      <c:pt idx="30936">
                        <c:v>-43.286550000000005</c:v>
                      </c:pt>
                      <c:pt idx="30937">
                        <c:v>-43.317750000000004</c:v>
                      </c:pt>
                      <c:pt idx="30938">
                        <c:v>-43.349320000000006</c:v>
                      </c:pt>
                      <c:pt idx="30939">
                        <c:v>-43.381480000000003</c:v>
                      </c:pt>
                      <c:pt idx="30940">
                        <c:v>-43.413229999999999</c:v>
                      </c:pt>
                      <c:pt idx="30941">
                        <c:v>-43.445039999999999</c:v>
                      </c:pt>
                      <c:pt idx="30942">
                        <c:v>-43.474259999999994</c:v>
                      </c:pt>
                      <c:pt idx="30943">
                        <c:v>-43.504399999999997</c:v>
                      </c:pt>
                      <c:pt idx="30944">
                        <c:v>-43.531839999999995</c:v>
                      </c:pt>
                      <c:pt idx="30945">
                        <c:v>-43.559759999999997</c:v>
                      </c:pt>
                      <c:pt idx="30946">
                        <c:v>-43.588709999999999</c:v>
                      </c:pt>
                      <c:pt idx="30947">
                        <c:v>-43.618899999999996</c:v>
                      </c:pt>
                      <c:pt idx="30948">
                        <c:v>-43.649690000000007</c:v>
                      </c:pt>
                      <c:pt idx="30949">
                        <c:v>-43.68092</c:v>
                      </c:pt>
                      <c:pt idx="30950">
                        <c:v>-43.712799999999994</c:v>
                      </c:pt>
                      <c:pt idx="30951">
                        <c:v>-43.743070000000003</c:v>
                      </c:pt>
                      <c:pt idx="30952">
                        <c:v>-43.77384</c:v>
                      </c:pt>
                      <c:pt idx="30953">
                        <c:v>-43.804960000000001</c:v>
                      </c:pt>
                      <c:pt idx="30954">
                        <c:v>-43.835529999999999</c:v>
                      </c:pt>
                      <c:pt idx="30955">
                        <c:v>-43.86703</c:v>
                      </c:pt>
                      <c:pt idx="30956">
                        <c:v>-43.897680000000001</c:v>
                      </c:pt>
                      <c:pt idx="30957">
                        <c:v>-43.918469999999999</c:v>
                      </c:pt>
                      <c:pt idx="30958">
                        <c:v>-43.942699999999995</c:v>
                      </c:pt>
                      <c:pt idx="30959">
                        <c:v>-43.969889999999992</c:v>
                      </c:pt>
                      <c:pt idx="30960">
                        <c:v>-43.998549999999994</c:v>
                      </c:pt>
                      <c:pt idx="30961">
                        <c:v>-44.028109999999998</c:v>
                      </c:pt>
                      <c:pt idx="30962">
                        <c:v>-44.058710000000005</c:v>
                      </c:pt>
                      <c:pt idx="30963">
                        <c:v>-44.087609999999998</c:v>
                      </c:pt>
                      <c:pt idx="30964">
                        <c:v>-44.115989999999996</c:v>
                      </c:pt>
                      <c:pt idx="30965">
                        <c:v>-44.146029999999996</c:v>
                      </c:pt>
                      <c:pt idx="30966">
                        <c:v>-44.176679999999998</c:v>
                      </c:pt>
                      <c:pt idx="30967">
                        <c:v>-44.207979999999992</c:v>
                      </c:pt>
                      <c:pt idx="30968">
                        <c:v>-44.239230000000006</c:v>
                      </c:pt>
                      <c:pt idx="30969">
                        <c:v>-44.269679999999994</c:v>
                      </c:pt>
                      <c:pt idx="30970">
                        <c:v>-44.300170000000001</c:v>
                      </c:pt>
                      <c:pt idx="30971">
                        <c:v>-44.331659999999999</c:v>
                      </c:pt>
                      <c:pt idx="30972">
                        <c:v>-44.362290000000002</c:v>
                      </c:pt>
                      <c:pt idx="30973">
                        <c:v>-44.39293</c:v>
                      </c:pt>
                      <c:pt idx="30974">
                        <c:v>-44.423999999999999</c:v>
                      </c:pt>
                      <c:pt idx="30975">
                        <c:v>-44.45487</c:v>
                      </c:pt>
                      <c:pt idx="30976">
                        <c:v>-44.485689999999998</c:v>
                      </c:pt>
                      <c:pt idx="30977">
                        <c:v>-44.516570000000002</c:v>
                      </c:pt>
                      <c:pt idx="30978">
                        <c:v>-44.546999999999997</c:v>
                      </c:pt>
                      <c:pt idx="30979">
                        <c:v>-44.576560000000001</c:v>
                      </c:pt>
                      <c:pt idx="30980">
                        <c:v>-44.606209999999997</c:v>
                      </c:pt>
                      <c:pt idx="30981">
                        <c:v>-44.631290000000007</c:v>
                      </c:pt>
                      <c:pt idx="30982">
                        <c:v>-44.657550000000001</c:v>
                      </c:pt>
                      <c:pt idx="30983">
                        <c:v>-44.685270000000003</c:v>
                      </c:pt>
                      <c:pt idx="30984">
                        <c:v>-44.713880000000003</c:v>
                      </c:pt>
                      <c:pt idx="30985">
                        <c:v>-44.743659999999998</c:v>
                      </c:pt>
                      <c:pt idx="30986">
                        <c:v>-44.774169999999998</c:v>
                      </c:pt>
                      <c:pt idx="30987">
                        <c:v>-44.803730000000002</c:v>
                      </c:pt>
                      <c:pt idx="30988">
                        <c:v>-44.83399</c:v>
                      </c:pt>
                      <c:pt idx="30989">
                        <c:v>-44.864350000000002</c:v>
                      </c:pt>
                      <c:pt idx="30990">
                        <c:v>-44.894889999999997</c:v>
                      </c:pt>
                      <c:pt idx="30991">
                        <c:v>-44.925530000000002</c:v>
                      </c:pt>
                      <c:pt idx="30992">
                        <c:v>-44.955220000000004</c:v>
                      </c:pt>
                      <c:pt idx="30993">
                        <c:v>-44.983339999999998</c:v>
                      </c:pt>
                      <c:pt idx="30994">
                        <c:v>-45.011830000000003</c:v>
                      </c:pt>
                      <c:pt idx="30995">
                        <c:v>-45.041370000000001</c:v>
                      </c:pt>
                      <c:pt idx="30996">
                        <c:v>-45.071170000000002</c:v>
                      </c:pt>
                      <c:pt idx="30997">
                        <c:v>-45.101509999999998</c:v>
                      </c:pt>
                      <c:pt idx="30998">
                        <c:v>-45.131810000000002</c:v>
                      </c:pt>
                      <c:pt idx="30999">
                        <c:v>-45.161149999999999</c:v>
                      </c:pt>
                      <c:pt idx="31000">
                        <c:v>-45.190899999999999</c:v>
                      </c:pt>
                      <c:pt idx="31001">
                        <c:v>-45.221400000000003</c:v>
                      </c:pt>
                      <c:pt idx="31002">
                        <c:v>-45.251039999999996</c:v>
                      </c:pt>
                      <c:pt idx="31003">
                        <c:v>-45.281019999999998</c:v>
                      </c:pt>
                      <c:pt idx="31004">
                        <c:v>-45.311160000000001</c:v>
                      </c:pt>
                      <c:pt idx="31005">
                        <c:v>-45.341079999999998</c:v>
                      </c:pt>
                      <c:pt idx="31006">
                        <c:v>-45.371030000000005</c:v>
                      </c:pt>
                      <c:pt idx="31007">
                        <c:v>-45.401220000000002</c:v>
                      </c:pt>
                      <c:pt idx="31008">
                        <c:v>-45.431350000000002</c:v>
                      </c:pt>
                      <c:pt idx="31009">
                        <c:v>-45.461559999999999</c:v>
                      </c:pt>
                      <c:pt idx="31010">
                        <c:v>-45.491669999999999</c:v>
                      </c:pt>
                      <c:pt idx="31011">
                        <c:v>-45.521820000000005</c:v>
                      </c:pt>
                      <c:pt idx="31012">
                        <c:v>-45.551789999999997</c:v>
                      </c:pt>
                      <c:pt idx="31013">
                        <c:v>-45.581469999999996</c:v>
                      </c:pt>
                      <c:pt idx="31014">
                        <c:v>-45.611199999999997</c:v>
                      </c:pt>
                      <c:pt idx="31015">
                        <c:v>-45.64132</c:v>
                      </c:pt>
                      <c:pt idx="31016">
                        <c:v>-45.671460000000003</c:v>
                      </c:pt>
                      <c:pt idx="31017">
                        <c:v>-45.701910000000005</c:v>
                      </c:pt>
                      <c:pt idx="31018">
                        <c:v>-45.732379999999999</c:v>
                      </c:pt>
                      <c:pt idx="31019">
                        <c:v>-45.761960000000002</c:v>
                      </c:pt>
                      <c:pt idx="31020">
                        <c:v>-45.791679999999999</c:v>
                      </c:pt>
                      <c:pt idx="31021">
                        <c:v>-45.82114</c:v>
                      </c:pt>
                      <c:pt idx="31022">
                        <c:v>-45.850989999999996</c:v>
                      </c:pt>
                      <c:pt idx="31023">
                        <c:v>-45.881210000000003</c:v>
                      </c:pt>
                      <c:pt idx="31024">
                        <c:v>-45.911020000000001</c:v>
                      </c:pt>
                      <c:pt idx="31025">
                        <c:v>-45.941000000000003</c:v>
                      </c:pt>
                      <c:pt idx="31026">
                        <c:v>-45.970590000000001</c:v>
                      </c:pt>
                      <c:pt idx="31027">
                        <c:v>-46.000709999999998</c:v>
                      </c:pt>
                      <c:pt idx="31028">
                        <c:v>-46.031030000000001</c:v>
                      </c:pt>
                      <c:pt idx="31029">
                        <c:v>-46.061419999999998</c:v>
                      </c:pt>
                      <c:pt idx="31030">
                        <c:v>-46.091559999999994</c:v>
                      </c:pt>
                      <c:pt idx="31031">
                        <c:v>-46.121960000000001</c:v>
                      </c:pt>
                      <c:pt idx="31032">
                        <c:v>-46.152410000000003</c:v>
                      </c:pt>
                      <c:pt idx="31033">
                        <c:v>-46.183030000000002</c:v>
                      </c:pt>
                      <c:pt idx="31034">
                        <c:v>-46.213899999999995</c:v>
                      </c:pt>
                      <c:pt idx="31035">
                        <c:v>-46.244569999999996</c:v>
                      </c:pt>
                      <c:pt idx="31036">
                        <c:v>-46.274300000000004</c:v>
                      </c:pt>
                      <c:pt idx="31037">
                        <c:v>-46.302640000000004</c:v>
                      </c:pt>
                      <c:pt idx="31038">
                        <c:v>-46.332160000000002</c:v>
                      </c:pt>
                      <c:pt idx="31039">
                        <c:v>-46.35754</c:v>
                      </c:pt>
                      <c:pt idx="31040">
                        <c:v>-46.384619999999998</c:v>
                      </c:pt>
                      <c:pt idx="31041">
                        <c:v>-46.412739999999999</c:v>
                      </c:pt>
                      <c:pt idx="31042">
                        <c:v>-46.441299999999998</c:v>
                      </c:pt>
                      <c:pt idx="31043">
                        <c:v>-46.470380000000006</c:v>
                      </c:pt>
                      <c:pt idx="31044">
                        <c:v>-46.499780000000001</c:v>
                      </c:pt>
                      <c:pt idx="31045">
                        <c:v>-46.527740000000001</c:v>
                      </c:pt>
                      <c:pt idx="31046">
                        <c:v>-46.557540000000003</c:v>
                      </c:pt>
                      <c:pt idx="31047">
                        <c:v>-46.587329999999994</c:v>
                      </c:pt>
                      <c:pt idx="31048">
                        <c:v>-46.617240000000002</c:v>
                      </c:pt>
                      <c:pt idx="31049">
                        <c:v>-46.642919999999997</c:v>
                      </c:pt>
                      <c:pt idx="31050">
                        <c:v>-46.672599999999996</c:v>
                      </c:pt>
                      <c:pt idx="31051">
                        <c:v>-46.703249999999997</c:v>
                      </c:pt>
                      <c:pt idx="31052">
                        <c:v>-46.728569999999998</c:v>
                      </c:pt>
                      <c:pt idx="31053">
                        <c:v>-46.729339999999993</c:v>
                      </c:pt>
                      <c:pt idx="31054">
                        <c:v>-46.746279999999999</c:v>
                      </c:pt>
                      <c:pt idx="31055">
                        <c:v>-46.771330000000006</c:v>
                      </c:pt>
                      <c:pt idx="31056">
                        <c:v>-46.794250000000005</c:v>
                      </c:pt>
                      <c:pt idx="31057">
                        <c:v>-46.820740000000001</c:v>
                      </c:pt>
                      <c:pt idx="31058">
                        <c:v>-46.847649999999994</c:v>
                      </c:pt>
                      <c:pt idx="31059">
                        <c:v>-46.874459999999999</c:v>
                      </c:pt>
                      <c:pt idx="31060">
                        <c:v>-46.902189999999997</c:v>
                      </c:pt>
                      <c:pt idx="31061">
                        <c:v>-46.93009</c:v>
                      </c:pt>
                      <c:pt idx="31062">
                        <c:v>-46.95814</c:v>
                      </c:pt>
                      <c:pt idx="31063">
                        <c:v>-46.98639</c:v>
                      </c:pt>
                      <c:pt idx="31064">
                        <c:v>-47.011659999999999</c:v>
                      </c:pt>
                      <c:pt idx="31065">
                        <c:v>-47.038930000000001</c:v>
                      </c:pt>
                      <c:pt idx="31066">
                        <c:v>-47.066939999999995</c:v>
                      </c:pt>
                      <c:pt idx="31067">
                        <c:v>-47.093800000000002</c:v>
                      </c:pt>
                      <c:pt idx="31068">
                        <c:v>-47.122729999999997</c:v>
                      </c:pt>
                      <c:pt idx="31069">
                        <c:v>-47.152000000000001</c:v>
                      </c:pt>
                      <c:pt idx="31070">
                        <c:v>-47.180600000000005</c:v>
                      </c:pt>
                      <c:pt idx="31071">
                        <c:v>-47.209500000000006</c:v>
                      </c:pt>
                      <c:pt idx="31072">
                        <c:v>-47.238280000000003</c:v>
                      </c:pt>
                      <c:pt idx="31073">
                        <c:v>-47.265689999999992</c:v>
                      </c:pt>
                      <c:pt idx="31074">
                        <c:v>-47.293459999999996</c:v>
                      </c:pt>
                      <c:pt idx="31075">
                        <c:v>-47.321619999999996</c:v>
                      </c:pt>
                      <c:pt idx="31076">
                        <c:v>-47.350349999999999</c:v>
                      </c:pt>
                      <c:pt idx="31077">
                        <c:v>-47.379129999999996</c:v>
                      </c:pt>
                      <c:pt idx="31078">
                        <c:v>-47.404909999999994</c:v>
                      </c:pt>
                      <c:pt idx="31079">
                        <c:v>-47.431759999999997</c:v>
                      </c:pt>
                      <c:pt idx="31080">
                        <c:v>-47.458999999999996</c:v>
                      </c:pt>
                      <c:pt idx="31081">
                        <c:v>-47.486649999999997</c:v>
                      </c:pt>
                      <c:pt idx="31082">
                        <c:v>-47.511240000000001</c:v>
                      </c:pt>
                      <c:pt idx="31083">
                        <c:v>-47.537979999999997</c:v>
                      </c:pt>
                      <c:pt idx="31084">
                        <c:v>-47.566179999999996</c:v>
                      </c:pt>
                      <c:pt idx="31085">
                        <c:v>-47.594059999999999</c:v>
                      </c:pt>
                      <c:pt idx="31086">
                        <c:v>-47.622250000000001</c:v>
                      </c:pt>
                      <c:pt idx="31087">
                        <c:v>-47.650620000000004</c:v>
                      </c:pt>
                      <c:pt idx="31088">
                        <c:v>-47.678969999999993</c:v>
                      </c:pt>
                      <c:pt idx="31089">
                        <c:v>-47.707350000000005</c:v>
                      </c:pt>
                      <c:pt idx="31090">
                        <c:v>-47.735390000000002</c:v>
                      </c:pt>
                      <c:pt idx="31091">
                        <c:v>-47.763390000000001</c:v>
                      </c:pt>
                      <c:pt idx="31092">
                        <c:v>-47.791449999999998</c:v>
                      </c:pt>
                      <c:pt idx="31093">
                        <c:v>-47.819500000000005</c:v>
                      </c:pt>
                      <c:pt idx="31094">
                        <c:v>-47.84796</c:v>
                      </c:pt>
                      <c:pt idx="31095">
                        <c:v>-47.876010000000008</c:v>
                      </c:pt>
                      <c:pt idx="31096">
                        <c:v>-47.903739999999999</c:v>
                      </c:pt>
                      <c:pt idx="31097">
                        <c:v>-47.931629999999998</c:v>
                      </c:pt>
                      <c:pt idx="31098">
                        <c:v>-47.95984</c:v>
                      </c:pt>
                      <c:pt idx="31099">
                        <c:v>-47.987859999999998</c:v>
                      </c:pt>
                      <c:pt idx="31100">
                        <c:v>-48.016059999999996</c:v>
                      </c:pt>
                      <c:pt idx="31101">
                        <c:v>-48.044310000000003</c:v>
                      </c:pt>
                      <c:pt idx="31102">
                        <c:v>-48.071580000000004</c:v>
                      </c:pt>
                      <c:pt idx="31103">
                        <c:v>-48.099220000000003</c:v>
                      </c:pt>
                      <c:pt idx="31104">
                        <c:v>-48.123719999999999</c:v>
                      </c:pt>
                      <c:pt idx="31105">
                        <c:v>-48.152160000000002</c:v>
                      </c:pt>
                      <c:pt idx="31106">
                        <c:v>-48.180889999999998</c:v>
                      </c:pt>
                      <c:pt idx="31107">
                        <c:v>-48.209479999999999</c:v>
                      </c:pt>
                      <c:pt idx="31108">
                        <c:v>-48.237780000000001</c:v>
                      </c:pt>
                      <c:pt idx="31109">
                        <c:v>-48.265880000000003</c:v>
                      </c:pt>
                      <c:pt idx="31110">
                        <c:v>-48.293799999999997</c:v>
                      </c:pt>
                      <c:pt idx="31111">
                        <c:v>-48.321889999999996</c:v>
                      </c:pt>
                      <c:pt idx="31112">
                        <c:v>-48.349419999999995</c:v>
                      </c:pt>
                      <c:pt idx="31113">
                        <c:v>-48.377160000000003</c:v>
                      </c:pt>
                      <c:pt idx="31114">
                        <c:v>-48.404499999999999</c:v>
                      </c:pt>
                      <c:pt idx="31115">
                        <c:v>-48.431889999999996</c:v>
                      </c:pt>
                      <c:pt idx="31116">
                        <c:v>-48.459429999999998</c:v>
                      </c:pt>
                      <c:pt idx="31117">
                        <c:v>-48.487000000000002</c:v>
                      </c:pt>
                      <c:pt idx="31118">
                        <c:v>-48.513979999999997</c:v>
                      </c:pt>
                      <c:pt idx="31119">
                        <c:v>-48.541249999999998</c:v>
                      </c:pt>
                      <c:pt idx="31120">
                        <c:v>-48.565660000000001</c:v>
                      </c:pt>
                      <c:pt idx="31121">
                        <c:v>-48.590890000000002</c:v>
                      </c:pt>
                      <c:pt idx="31122">
                        <c:v>-48.61553</c:v>
                      </c:pt>
                      <c:pt idx="31123">
                        <c:v>-48.641819999999996</c:v>
                      </c:pt>
                      <c:pt idx="31124">
                        <c:v>-48.668940000000006</c:v>
                      </c:pt>
                      <c:pt idx="31125">
                        <c:v>-48.696659999999994</c:v>
                      </c:pt>
                      <c:pt idx="31126">
                        <c:v>-48.724209999999999</c:v>
                      </c:pt>
                      <c:pt idx="31127">
                        <c:v>-48.751600000000003</c:v>
                      </c:pt>
                      <c:pt idx="31128">
                        <c:v>-48.778100000000002</c:v>
                      </c:pt>
                      <c:pt idx="31129">
                        <c:v>-48.803890000000003</c:v>
                      </c:pt>
                      <c:pt idx="31130">
                        <c:v>-48.830299999999994</c:v>
                      </c:pt>
                      <c:pt idx="31131">
                        <c:v>-48.857129999999998</c:v>
                      </c:pt>
                      <c:pt idx="31132">
                        <c:v>-48.884499999999996</c:v>
                      </c:pt>
                      <c:pt idx="31133">
                        <c:v>-48.911559999999994</c:v>
                      </c:pt>
                      <c:pt idx="31134">
                        <c:v>-48.93938</c:v>
                      </c:pt>
                      <c:pt idx="31135">
                        <c:v>-48.960410000000003</c:v>
                      </c:pt>
                      <c:pt idx="31136">
                        <c:v>-48.978349999999999</c:v>
                      </c:pt>
                      <c:pt idx="31137">
                        <c:v>-49.001069999999999</c:v>
                      </c:pt>
                      <c:pt idx="31138">
                        <c:v>-49.029680000000006</c:v>
                      </c:pt>
                      <c:pt idx="31139">
                        <c:v>-49.057519999999997</c:v>
                      </c:pt>
                      <c:pt idx="31140">
                        <c:v>-49.084679999999999</c:v>
                      </c:pt>
                      <c:pt idx="31141">
                        <c:v>-49.111789999999999</c:v>
                      </c:pt>
                      <c:pt idx="31142">
                        <c:v>-49.138719999999992</c:v>
                      </c:pt>
                      <c:pt idx="31143">
                        <c:v>-49.165840000000003</c:v>
                      </c:pt>
                      <c:pt idx="31144">
                        <c:v>-49.192570000000003</c:v>
                      </c:pt>
                      <c:pt idx="31145">
                        <c:v>-49.217120000000001</c:v>
                      </c:pt>
                      <c:pt idx="31146">
                        <c:v>-49.242080000000001</c:v>
                      </c:pt>
                      <c:pt idx="31147">
                        <c:v>-49.265940000000001</c:v>
                      </c:pt>
                      <c:pt idx="31148">
                        <c:v>-49.290960000000005</c:v>
                      </c:pt>
                      <c:pt idx="31149">
                        <c:v>-49.318920000000006</c:v>
                      </c:pt>
                      <c:pt idx="31150">
                        <c:v>-49.343609999999998</c:v>
                      </c:pt>
                      <c:pt idx="31151">
                        <c:v>-49.371229999999997</c:v>
                      </c:pt>
                      <c:pt idx="31152">
                        <c:v>-49.39743</c:v>
                      </c:pt>
                      <c:pt idx="31153">
                        <c:v>-49.4238</c:v>
                      </c:pt>
                      <c:pt idx="31154">
                        <c:v>-49.450029999999998</c:v>
                      </c:pt>
                      <c:pt idx="31155">
                        <c:v>-49.476829999999993</c:v>
                      </c:pt>
                      <c:pt idx="31156">
                        <c:v>-49.503309999999999</c:v>
                      </c:pt>
                      <c:pt idx="31157">
                        <c:v>-49.530290000000001</c:v>
                      </c:pt>
                      <c:pt idx="31158">
                        <c:v>-49.556809999999999</c:v>
                      </c:pt>
                      <c:pt idx="31159">
                        <c:v>-49.583500000000001</c:v>
                      </c:pt>
                      <c:pt idx="31160">
                        <c:v>-49.609529999999999</c:v>
                      </c:pt>
                      <c:pt idx="31161">
                        <c:v>-49.636240000000001</c:v>
                      </c:pt>
                      <c:pt idx="31162">
                        <c:v>-49.662759999999999</c:v>
                      </c:pt>
                      <c:pt idx="31163">
                        <c:v>-49.689660000000003</c:v>
                      </c:pt>
                      <c:pt idx="31164">
                        <c:v>-49.716379999999994</c:v>
                      </c:pt>
                      <c:pt idx="31165">
                        <c:v>-49.742800000000003</c:v>
                      </c:pt>
                      <c:pt idx="31166">
                        <c:v>-49.76923</c:v>
                      </c:pt>
                      <c:pt idx="31167">
                        <c:v>-49.795870000000008</c:v>
                      </c:pt>
                      <c:pt idx="31168">
                        <c:v>-49.822389999999999</c:v>
                      </c:pt>
                      <c:pt idx="31169">
                        <c:v>-49.849029999999999</c:v>
                      </c:pt>
                      <c:pt idx="31170">
                        <c:v>-49.875520000000002</c:v>
                      </c:pt>
                      <c:pt idx="31171">
                        <c:v>-49.902140000000003</c:v>
                      </c:pt>
                      <c:pt idx="31172">
                        <c:v>-49.92868</c:v>
                      </c:pt>
                      <c:pt idx="31173">
                        <c:v>-49.955210000000001</c:v>
                      </c:pt>
                      <c:pt idx="31174">
                        <c:v>-49.981720000000003</c:v>
                      </c:pt>
                      <c:pt idx="31175">
                        <c:v>-50.008540000000004</c:v>
                      </c:pt>
                      <c:pt idx="31176">
                        <c:v>-50.034979999999997</c:v>
                      </c:pt>
                      <c:pt idx="31177">
                        <c:v>-50.061720000000001</c:v>
                      </c:pt>
                      <c:pt idx="31178">
                        <c:v>-50.088239999999999</c:v>
                      </c:pt>
                      <c:pt idx="31179">
                        <c:v>-50.109630000000003</c:v>
                      </c:pt>
                      <c:pt idx="31180">
                        <c:v>-50.132320000000007</c:v>
                      </c:pt>
                      <c:pt idx="31181">
                        <c:v>-50.154910000000001</c:v>
                      </c:pt>
                      <c:pt idx="31182">
                        <c:v>-50.181060000000002</c:v>
                      </c:pt>
                      <c:pt idx="31183">
                        <c:v>-50.20711</c:v>
                      </c:pt>
                      <c:pt idx="31184">
                        <c:v>-50.23245</c:v>
                      </c:pt>
                      <c:pt idx="31185">
                        <c:v>-50.25712</c:v>
                      </c:pt>
                      <c:pt idx="31186">
                        <c:v>-50.282429999999998</c:v>
                      </c:pt>
                      <c:pt idx="31187">
                        <c:v>-50.307789999999997</c:v>
                      </c:pt>
                      <c:pt idx="31188">
                        <c:v>-50.334070000000004</c:v>
                      </c:pt>
                      <c:pt idx="31189">
                        <c:v>-50.360329999999998</c:v>
                      </c:pt>
                      <c:pt idx="31190">
                        <c:v>-50.386689999999994</c:v>
                      </c:pt>
                      <c:pt idx="31191">
                        <c:v>-50.413309999999996</c:v>
                      </c:pt>
                      <c:pt idx="31192">
                        <c:v>-50.438890000000001</c:v>
                      </c:pt>
                      <c:pt idx="31193">
                        <c:v>-50.46414</c:v>
                      </c:pt>
                      <c:pt idx="31194">
                        <c:v>-50.48977</c:v>
                      </c:pt>
                      <c:pt idx="31195">
                        <c:v>-50.515639999999998</c:v>
                      </c:pt>
                      <c:pt idx="31196">
                        <c:v>-50.541520000000006</c:v>
                      </c:pt>
                      <c:pt idx="31197">
                        <c:v>-50.567599999999999</c:v>
                      </c:pt>
                      <c:pt idx="31198">
                        <c:v>-50.566420000000001</c:v>
                      </c:pt>
                      <c:pt idx="31199">
                        <c:v>-50.580749999999995</c:v>
                      </c:pt>
                      <c:pt idx="31200">
                        <c:v>-50.602109999999996</c:v>
                      </c:pt>
                      <c:pt idx="31201">
                        <c:v>-50.628749999999997</c:v>
                      </c:pt>
                      <c:pt idx="31202">
                        <c:v>-50.655259999999998</c:v>
                      </c:pt>
                      <c:pt idx="31203">
                        <c:v>-50.681420000000003</c:v>
                      </c:pt>
                      <c:pt idx="31204">
                        <c:v>-50.707039999999999</c:v>
                      </c:pt>
                      <c:pt idx="31205">
                        <c:v>-50.733540000000005</c:v>
                      </c:pt>
                      <c:pt idx="31206">
                        <c:v>-50.758530000000007</c:v>
                      </c:pt>
                      <c:pt idx="31207">
                        <c:v>-50.784700000000001</c:v>
                      </c:pt>
                      <c:pt idx="31208">
                        <c:v>-50.810560000000002</c:v>
                      </c:pt>
                      <c:pt idx="31209">
                        <c:v>-50.836669999999998</c:v>
                      </c:pt>
                      <c:pt idx="31210">
                        <c:v>-50.862679999999997</c:v>
                      </c:pt>
                      <c:pt idx="31211">
                        <c:v>-50.887729999999998</c:v>
                      </c:pt>
                      <c:pt idx="31212">
                        <c:v>-50.913469999999997</c:v>
                      </c:pt>
                      <c:pt idx="31213">
                        <c:v>-50.939399999999999</c:v>
                      </c:pt>
                      <c:pt idx="31214">
                        <c:v>-50.96452</c:v>
                      </c:pt>
                      <c:pt idx="31215">
                        <c:v>-50.990180000000002</c:v>
                      </c:pt>
                      <c:pt idx="31216">
                        <c:v>-51.015769999999996</c:v>
                      </c:pt>
                      <c:pt idx="31217">
                        <c:v>-51.041589999999999</c:v>
                      </c:pt>
                      <c:pt idx="31218">
                        <c:v>-51.067309999999999</c:v>
                      </c:pt>
                      <c:pt idx="31219">
                        <c:v>-51.093040000000002</c:v>
                      </c:pt>
                      <c:pt idx="31220">
                        <c:v>-51.118949999999998</c:v>
                      </c:pt>
                      <c:pt idx="31221">
                        <c:v>-51.144439999999996</c:v>
                      </c:pt>
                      <c:pt idx="31222">
                        <c:v>-51.169700000000006</c:v>
                      </c:pt>
                      <c:pt idx="31223">
                        <c:v>-51.19511</c:v>
                      </c:pt>
                      <c:pt idx="31224">
                        <c:v>-51.220500000000001</c:v>
                      </c:pt>
                      <c:pt idx="31225">
                        <c:v>-51.245989999999999</c:v>
                      </c:pt>
                      <c:pt idx="31226">
                        <c:v>-51.2714</c:v>
                      </c:pt>
                      <c:pt idx="31227">
                        <c:v>-51.297040000000003</c:v>
                      </c:pt>
                      <c:pt idx="31228">
                        <c:v>-51.322599999999994</c:v>
                      </c:pt>
                      <c:pt idx="31229">
                        <c:v>-51.348320000000001</c:v>
                      </c:pt>
                      <c:pt idx="31230">
                        <c:v>-51.373829999999998</c:v>
                      </c:pt>
                      <c:pt idx="31231">
                        <c:v>-51.399160000000002</c:v>
                      </c:pt>
                      <c:pt idx="31232">
                        <c:v>-51.423230000000004</c:v>
                      </c:pt>
                      <c:pt idx="31233">
                        <c:v>-51.448189999999997</c:v>
                      </c:pt>
                      <c:pt idx="31234">
                        <c:v>-51.47296</c:v>
                      </c:pt>
                      <c:pt idx="31235">
                        <c:v>-51.494700000000002</c:v>
                      </c:pt>
                      <c:pt idx="31236">
                        <c:v>-51.519709999999996</c:v>
                      </c:pt>
                      <c:pt idx="31237">
                        <c:v>-51.54222</c:v>
                      </c:pt>
                      <c:pt idx="31238">
                        <c:v>-51.553699999999992</c:v>
                      </c:pt>
                      <c:pt idx="31239">
                        <c:v>-51.576610000000002</c:v>
                      </c:pt>
                      <c:pt idx="31240">
                        <c:v>-51.602730000000001</c:v>
                      </c:pt>
                      <c:pt idx="31241">
                        <c:v>-51.627359999999996</c:v>
                      </c:pt>
                      <c:pt idx="31242">
                        <c:v>-51.649609999999996</c:v>
                      </c:pt>
                      <c:pt idx="31243">
                        <c:v>-51.674100000000003</c:v>
                      </c:pt>
                      <c:pt idx="31244">
                        <c:v>-51.698729999999998</c:v>
                      </c:pt>
                      <c:pt idx="31245">
                        <c:v>-51.72092</c:v>
                      </c:pt>
                      <c:pt idx="31246">
                        <c:v>-51.730590000000007</c:v>
                      </c:pt>
                      <c:pt idx="31247">
                        <c:v>-51.748019999999997</c:v>
                      </c:pt>
                      <c:pt idx="31248">
                        <c:v>-51.766390000000001</c:v>
                      </c:pt>
                      <c:pt idx="31249">
                        <c:v>-51.773200000000003</c:v>
                      </c:pt>
                      <c:pt idx="31250">
                        <c:v>-51.766569999999994</c:v>
                      </c:pt>
                      <c:pt idx="31251">
                        <c:v>-51.76032</c:v>
                      </c:pt>
                      <c:pt idx="31252">
                        <c:v>-51.765150000000006</c:v>
                      </c:pt>
                      <c:pt idx="31253">
                        <c:v>-51.769439999999996</c:v>
                      </c:pt>
                      <c:pt idx="31254">
                        <c:v>-51.785150000000002</c:v>
                      </c:pt>
                      <c:pt idx="31255">
                        <c:v>-51.790149999999997</c:v>
                      </c:pt>
                      <c:pt idx="31256">
                        <c:v>-51.794460000000001</c:v>
                      </c:pt>
                      <c:pt idx="31257">
                        <c:v>-51.797380000000004</c:v>
                      </c:pt>
                      <c:pt idx="31258">
                        <c:v>-51.796730000000004</c:v>
                      </c:pt>
                      <c:pt idx="31259">
                        <c:v>-51.811070000000001</c:v>
                      </c:pt>
                      <c:pt idx="31260">
                        <c:v>-51.827750000000002</c:v>
                      </c:pt>
                      <c:pt idx="31261">
                        <c:v>-51.841900000000003</c:v>
                      </c:pt>
                      <c:pt idx="31262">
                        <c:v>-51.85783</c:v>
                      </c:pt>
                      <c:pt idx="31263">
                        <c:v>-51.874079999999992</c:v>
                      </c:pt>
                      <c:pt idx="31264">
                        <c:v>-51.891629999999999</c:v>
                      </c:pt>
                      <c:pt idx="31265">
                        <c:v>-51.904049999999998</c:v>
                      </c:pt>
                      <c:pt idx="31266">
                        <c:v>-51.922620000000002</c:v>
                      </c:pt>
                      <c:pt idx="31267">
                        <c:v>-51.939979999999998</c:v>
                      </c:pt>
                      <c:pt idx="31268">
                        <c:v>-51.96022</c:v>
                      </c:pt>
                      <c:pt idx="31269">
                        <c:v>-51.98028</c:v>
                      </c:pt>
                      <c:pt idx="31270">
                        <c:v>-52.001099999999994</c:v>
                      </c:pt>
                      <c:pt idx="31271">
                        <c:v>-52.022860000000001</c:v>
                      </c:pt>
                      <c:pt idx="31272">
                        <c:v>-52.044470000000004</c:v>
                      </c:pt>
                      <c:pt idx="31273">
                        <c:v>-52.063270000000003</c:v>
                      </c:pt>
                      <c:pt idx="31274">
                        <c:v>-52.084770000000006</c:v>
                      </c:pt>
                      <c:pt idx="31275">
                        <c:v>-52.10736</c:v>
                      </c:pt>
                      <c:pt idx="31276">
                        <c:v>-52.12885</c:v>
                      </c:pt>
                      <c:pt idx="31277">
                        <c:v>-52.150559999999999</c:v>
                      </c:pt>
                      <c:pt idx="31278">
                        <c:v>-52.170180000000002</c:v>
                      </c:pt>
                      <c:pt idx="31279">
                        <c:v>-52.191150000000007</c:v>
                      </c:pt>
                      <c:pt idx="31280">
                        <c:v>-52.20337</c:v>
                      </c:pt>
                      <c:pt idx="31281">
                        <c:v>-52.218280000000007</c:v>
                      </c:pt>
                      <c:pt idx="31282">
                        <c:v>-52.229990000000001</c:v>
                      </c:pt>
                      <c:pt idx="31283">
                        <c:v>-52.248130000000003</c:v>
                      </c:pt>
                      <c:pt idx="31284">
                        <c:v>-52.261610000000005</c:v>
                      </c:pt>
                      <c:pt idx="31285">
                        <c:v>-52.282140000000005</c:v>
                      </c:pt>
                      <c:pt idx="31286">
                        <c:v>-52.298760000000001</c:v>
                      </c:pt>
                      <c:pt idx="31287">
                        <c:v>-52.323219999999999</c:v>
                      </c:pt>
                      <c:pt idx="31288">
                        <c:v>-52.34552</c:v>
                      </c:pt>
                      <c:pt idx="31289">
                        <c:v>-52.369219999999999</c:v>
                      </c:pt>
                      <c:pt idx="31290">
                        <c:v>-52.393270000000001</c:v>
                      </c:pt>
                      <c:pt idx="31291">
                        <c:v>-52.419390000000007</c:v>
                      </c:pt>
                      <c:pt idx="31292">
                        <c:v>-52.442989999999995</c:v>
                      </c:pt>
                      <c:pt idx="31293">
                        <c:v>-52.468250000000005</c:v>
                      </c:pt>
                      <c:pt idx="31294">
                        <c:v>-52.490500000000004</c:v>
                      </c:pt>
                      <c:pt idx="31295">
                        <c:v>-52.515709999999999</c:v>
                      </c:pt>
                      <c:pt idx="31296">
                        <c:v>-52.53201</c:v>
                      </c:pt>
                      <c:pt idx="31297">
                        <c:v>-52.55406</c:v>
                      </c:pt>
                      <c:pt idx="31298">
                        <c:v>-52.578810000000004</c:v>
                      </c:pt>
                      <c:pt idx="31299">
                        <c:v>-52.603210000000004</c:v>
                      </c:pt>
                      <c:pt idx="31300">
                        <c:v>-52.626809999999999</c:v>
                      </c:pt>
                      <c:pt idx="31301">
                        <c:v>-52.6494</c:v>
                      </c:pt>
                      <c:pt idx="31302">
                        <c:v>-52.672269999999997</c:v>
                      </c:pt>
                      <c:pt idx="31303">
                        <c:v>-52.696800000000003</c:v>
                      </c:pt>
                      <c:pt idx="31304">
                        <c:v>-52.720240000000004</c:v>
                      </c:pt>
                      <c:pt idx="31305">
                        <c:v>-52.743979999999993</c:v>
                      </c:pt>
                      <c:pt idx="31306">
                        <c:v>-52.768009999999997</c:v>
                      </c:pt>
                      <c:pt idx="31307">
                        <c:v>-52.792050000000003</c:v>
                      </c:pt>
                      <c:pt idx="31308">
                        <c:v>-52.814920000000001</c:v>
                      </c:pt>
                      <c:pt idx="31309">
                        <c:v>-52.837029999999999</c:v>
                      </c:pt>
                      <c:pt idx="31310">
                        <c:v>-52.860420000000005</c:v>
                      </c:pt>
                      <c:pt idx="31311">
                        <c:v>-52.88438</c:v>
                      </c:pt>
                      <c:pt idx="31312">
                        <c:v>-52.907909999999994</c:v>
                      </c:pt>
                      <c:pt idx="31313">
                        <c:v>-52.92841</c:v>
                      </c:pt>
                      <c:pt idx="31314">
                        <c:v>-52.939860000000003</c:v>
                      </c:pt>
                      <c:pt idx="31315">
                        <c:v>-52.959800000000001</c:v>
                      </c:pt>
                      <c:pt idx="31316">
                        <c:v>-52.971940000000004</c:v>
                      </c:pt>
                      <c:pt idx="31317">
                        <c:v>-52.991680000000002</c:v>
                      </c:pt>
                      <c:pt idx="31318">
                        <c:v>-53.008309999999994</c:v>
                      </c:pt>
                      <c:pt idx="31319">
                        <c:v>-53.030010000000004</c:v>
                      </c:pt>
                      <c:pt idx="31320">
                        <c:v>-53.047570000000007</c:v>
                      </c:pt>
                      <c:pt idx="31321">
                        <c:v>-53.056520000000006</c:v>
                      </c:pt>
                      <c:pt idx="31322">
                        <c:v>-53.072920000000003</c:v>
                      </c:pt>
                      <c:pt idx="31323">
                        <c:v>-53.095709999999997</c:v>
                      </c:pt>
                      <c:pt idx="31324">
                        <c:v>-53.11354</c:v>
                      </c:pt>
                      <c:pt idx="31325">
                        <c:v>-53.137420000000006</c:v>
                      </c:pt>
                      <c:pt idx="31326">
                        <c:v>-53.15831</c:v>
                      </c:pt>
                      <c:pt idx="31327">
                        <c:v>-53.177289999999999</c:v>
                      </c:pt>
                      <c:pt idx="31328">
                        <c:v>-53.199740000000006</c:v>
                      </c:pt>
                      <c:pt idx="31329">
                        <c:v>-53.225389999999997</c:v>
                      </c:pt>
                      <c:pt idx="31330">
                        <c:v>-53.24689</c:v>
                      </c:pt>
                      <c:pt idx="31331">
                        <c:v>-53.069890000000001</c:v>
                      </c:pt>
                      <c:pt idx="31332">
                        <c:v>-52.966769999999997</c:v>
                      </c:pt>
                      <c:pt idx="31333">
                        <c:v>-52.891660000000002</c:v>
                      </c:pt>
                      <c:pt idx="31334">
                        <c:v>-52.830420000000004</c:v>
                      </c:pt>
                      <c:pt idx="31335">
                        <c:v>-52.777500000000003</c:v>
                      </c:pt>
                      <c:pt idx="31336">
                        <c:v>-52.730059999999995</c:v>
                      </c:pt>
                      <c:pt idx="31337">
                        <c:v>-52.685360000000003</c:v>
                      </c:pt>
                      <c:pt idx="31338">
                        <c:v>-52.638129999999997</c:v>
                      </c:pt>
                      <c:pt idx="31339">
                        <c:v>-52.592590000000001</c:v>
                      </c:pt>
                      <c:pt idx="31340">
                        <c:v>-52.548579999999994</c:v>
                      </c:pt>
                      <c:pt idx="31341">
                        <c:v>-52.507249999999999</c:v>
                      </c:pt>
                      <c:pt idx="31342">
                        <c:v>-52.467750000000002</c:v>
                      </c:pt>
                      <c:pt idx="31343">
                        <c:v>-52.429349999999999</c:v>
                      </c:pt>
                      <c:pt idx="31344">
                        <c:v>-52.392440000000001</c:v>
                      </c:pt>
                      <c:pt idx="31345">
                        <c:v>-52.35669</c:v>
                      </c:pt>
                      <c:pt idx="31346">
                        <c:v>-52.32094</c:v>
                      </c:pt>
                      <c:pt idx="31347">
                        <c:v>-52.286169999999998</c:v>
                      </c:pt>
                      <c:pt idx="31348">
                        <c:v>-52.25188</c:v>
                      </c:pt>
                      <c:pt idx="31349">
                        <c:v>-52.21808</c:v>
                      </c:pt>
                      <c:pt idx="31350">
                        <c:v>-52.184850000000004</c:v>
                      </c:pt>
                      <c:pt idx="31351">
                        <c:v>-52.151560000000003</c:v>
                      </c:pt>
                      <c:pt idx="31352">
                        <c:v>-52.117919999999998</c:v>
                      </c:pt>
                      <c:pt idx="31353">
                        <c:v>-52.085059999999999</c:v>
                      </c:pt>
                      <c:pt idx="31354">
                        <c:v>-52.052529999999997</c:v>
                      </c:pt>
                      <c:pt idx="31355">
                        <c:v>-52.020410000000005</c:v>
                      </c:pt>
                      <c:pt idx="31356">
                        <c:v>-51.988079999999997</c:v>
                      </c:pt>
                      <c:pt idx="31357">
                        <c:v>-51.95628</c:v>
                      </c:pt>
                      <c:pt idx="31358">
                        <c:v>-51.924799999999998</c:v>
                      </c:pt>
                      <c:pt idx="31359">
                        <c:v>-51.893299999999996</c:v>
                      </c:pt>
                      <c:pt idx="31360">
                        <c:v>-51.861850000000004</c:v>
                      </c:pt>
                      <c:pt idx="31361">
                        <c:v>-51.830640000000002</c:v>
                      </c:pt>
                      <c:pt idx="31362">
                        <c:v>-51.799400000000006</c:v>
                      </c:pt>
                      <c:pt idx="31363">
                        <c:v>-51.768280000000004</c:v>
                      </c:pt>
                      <c:pt idx="31364">
                        <c:v>-51.737390000000005</c:v>
                      </c:pt>
                      <c:pt idx="31365">
                        <c:v>-51.706420000000001</c:v>
                      </c:pt>
                      <c:pt idx="31366">
                        <c:v>-51.675460000000001</c:v>
                      </c:pt>
                      <c:pt idx="31367">
                        <c:v>-51.644590000000001</c:v>
                      </c:pt>
                      <c:pt idx="31368">
                        <c:v>-51.613509999999998</c:v>
                      </c:pt>
                      <c:pt idx="31369">
                        <c:v>-51.582369999999997</c:v>
                      </c:pt>
                      <c:pt idx="31370">
                        <c:v>-51.551359999999995</c:v>
                      </c:pt>
                      <c:pt idx="31371">
                        <c:v>-51.520229999999998</c:v>
                      </c:pt>
                      <c:pt idx="31372">
                        <c:v>-51.489370000000001</c:v>
                      </c:pt>
                      <c:pt idx="31373">
                        <c:v>-51.458449999999999</c:v>
                      </c:pt>
                      <c:pt idx="31374">
                        <c:v>-51.427709999999998</c:v>
                      </c:pt>
                      <c:pt idx="31375">
                        <c:v>-51.397459999999995</c:v>
                      </c:pt>
                      <c:pt idx="31376">
                        <c:v>-51.367609999999999</c:v>
                      </c:pt>
                      <c:pt idx="31377">
                        <c:v>-51.337440000000001</c:v>
                      </c:pt>
                      <c:pt idx="31378">
                        <c:v>-51.307249999999996</c:v>
                      </c:pt>
                      <c:pt idx="31379">
                        <c:v>-51.276679999999999</c:v>
                      </c:pt>
                      <c:pt idx="31380">
                        <c:v>-51.246289999999995</c:v>
                      </c:pt>
                      <c:pt idx="31381">
                        <c:v>-51.215729999999994</c:v>
                      </c:pt>
                      <c:pt idx="31382">
                        <c:v>-51.185669999999995</c:v>
                      </c:pt>
                      <c:pt idx="31383">
                        <c:v>-51.15099</c:v>
                      </c:pt>
                      <c:pt idx="31384">
                        <c:v>-51.122030000000002</c:v>
                      </c:pt>
                      <c:pt idx="31385">
                        <c:v>-51.0822</c:v>
                      </c:pt>
                      <c:pt idx="31386">
                        <c:v>-51.049730000000004</c:v>
                      </c:pt>
                      <c:pt idx="31387">
                        <c:v>-51.018990000000002</c:v>
                      </c:pt>
                      <c:pt idx="31388">
                        <c:v>-50.987479999999998</c:v>
                      </c:pt>
                      <c:pt idx="31389">
                        <c:v>-50.956720000000004</c:v>
                      </c:pt>
                      <c:pt idx="31390">
                        <c:v>-50.925450000000005</c:v>
                      </c:pt>
                      <c:pt idx="31391">
                        <c:v>-50.894750000000002</c:v>
                      </c:pt>
                      <c:pt idx="31392">
                        <c:v>-50.864320000000006</c:v>
                      </c:pt>
                      <c:pt idx="31393">
                        <c:v>-50.834279999999993</c:v>
                      </c:pt>
                      <c:pt idx="31394">
                        <c:v>-50.803979999999996</c:v>
                      </c:pt>
                      <c:pt idx="31395">
                        <c:v>-50.773479999999999</c:v>
                      </c:pt>
                      <c:pt idx="31396">
                        <c:v>-50.74288</c:v>
                      </c:pt>
                      <c:pt idx="31397">
                        <c:v>-50.712200000000003</c:v>
                      </c:pt>
                      <c:pt idx="31398">
                        <c:v>-50.681529999999995</c:v>
                      </c:pt>
                      <c:pt idx="31399">
                        <c:v>-50.650959999999998</c:v>
                      </c:pt>
                      <c:pt idx="31400">
                        <c:v>-50.620459999999994</c:v>
                      </c:pt>
                      <c:pt idx="31401">
                        <c:v>-50.589829999999992</c:v>
                      </c:pt>
                      <c:pt idx="31402">
                        <c:v>-50.559529999999995</c:v>
                      </c:pt>
                      <c:pt idx="31403">
                        <c:v>-50.528529999999996</c:v>
                      </c:pt>
                      <c:pt idx="31404">
                        <c:v>-50.496729999999999</c:v>
                      </c:pt>
                      <c:pt idx="31405">
                        <c:v>-50.465170000000001</c:v>
                      </c:pt>
                      <c:pt idx="31406">
                        <c:v>-50.433570000000003</c:v>
                      </c:pt>
                      <c:pt idx="31407">
                        <c:v>-50.40249</c:v>
                      </c:pt>
                      <c:pt idx="31408">
                        <c:v>-50.371189999999999</c:v>
                      </c:pt>
                      <c:pt idx="31409">
                        <c:v>-50.339999999999996</c:v>
                      </c:pt>
                      <c:pt idx="31410">
                        <c:v>-50.308900000000001</c:v>
                      </c:pt>
                      <c:pt idx="31411">
                        <c:v>-50.27787</c:v>
                      </c:pt>
                      <c:pt idx="31412">
                        <c:v>-50.246899999999997</c:v>
                      </c:pt>
                      <c:pt idx="31413">
                        <c:v>-50.215949999999992</c:v>
                      </c:pt>
                      <c:pt idx="31414">
                        <c:v>-50.185060000000007</c:v>
                      </c:pt>
                      <c:pt idx="31415">
                        <c:v>-50.154170000000001</c:v>
                      </c:pt>
                      <c:pt idx="31416">
                        <c:v>-50.123339999999999</c:v>
                      </c:pt>
                      <c:pt idx="31417">
                        <c:v>-50.092670000000005</c:v>
                      </c:pt>
                      <c:pt idx="31418">
                        <c:v>-50.062129999999996</c:v>
                      </c:pt>
                      <c:pt idx="31419">
                        <c:v>-50.031439999999996</c:v>
                      </c:pt>
                      <c:pt idx="31420">
                        <c:v>-50.000720000000001</c:v>
                      </c:pt>
                      <c:pt idx="31421">
                        <c:v>-49.970030000000001</c:v>
                      </c:pt>
                      <c:pt idx="31422">
                        <c:v>-49.939229999999995</c:v>
                      </c:pt>
                      <c:pt idx="31423">
                        <c:v>-49.908619999999999</c:v>
                      </c:pt>
                      <c:pt idx="31424">
                        <c:v>-49.87809</c:v>
                      </c:pt>
                      <c:pt idx="31425">
                        <c:v>-49.847639999999998</c:v>
                      </c:pt>
                      <c:pt idx="31426">
                        <c:v>-49.817189999999997</c:v>
                      </c:pt>
                      <c:pt idx="31427">
                        <c:v>-49.786709999999999</c:v>
                      </c:pt>
                      <c:pt idx="31428">
                        <c:v>-49.756259999999997</c:v>
                      </c:pt>
                      <c:pt idx="31429">
                        <c:v>-49.725789999999996</c:v>
                      </c:pt>
                      <c:pt idx="31430">
                        <c:v>-49.695329999999998</c:v>
                      </c:pt>
                      <c:pt idx="31431">
                        <c:v>-49.664670000000001</c:v>
                      </c:pt>
                      <c:pt idx="31432">
                        <c:v>-49.633849999999995</c:v>
                      </c:pt>
                      <c:pt idx="31433">
                        <c:v>-49.603740000000002</c:v>
                      </c:pt>
                      <c:pt idx="31434">
                        <c:v>-49.573479999999996</c:v>
                      </c:pt>
                      <c:pt idx="31435">
                        <c:v>-49.543700000000001</c:v>
                      </c:pt>
                      <c:pt idx="31436">
                        <c:v>-49.513719999999999</c:v>
                      </c:pt>
                      <c:pt idx="31437">
                        <c:v>-49.483629999999998</c:v>
                      </c:pt>
                      <c:pt idx="31438">
                        <c:v>-49.453469999999996</c:v>
                      </c:pt>
                      <c:pt idx="31439">
                        <c:v>-49.423310000000001</c:v>
                      </c:pt>
                      <c:pt idx="31440">
                        <c:v>-49.392389999999999</c:v>
                      </c:pt>
                      <c:pt idx="31441">
                        <c:v>-49.361509999999996</c:v>
                      </c:pt>
                      <c:pt idx="31442">
                        <c:v>-49.330709999999996</c:v>
                      </c:pt>
                      <c:pt idx="31443">
                        <c:v>-49.299949999999995</c:v>
                      </c:pt>
                      <c:pt idx="31444">
                        <c:v>-49.269189999999995</c:v>
                      </c:pt>
                      <c:pt idx="31445">
                        <c:v>-49.238299999999995</c:v>
                      </c:pt>
                      <c:pt idx="31446">
                        <c:v>-49.20758</c:v>
                      </c:pt>
                      <c:pt idx="31447">
                        <c:v>-49.177039999999998</c:v>
                      </c:pt>
                      <c:pt idx="31448">
                        <c:v>-49.146530000000006</c:v>
                      </c:pt>
                      <c:pt idx="31449">
                        <c:v>-49.116020000000006</c:v>
                      </c:pt>
                      <c:pt idx="31450">
                        <c:v>-49.08558</c:v>
                      </c:pt>
                      <c:pt idx="31451">
                        <c:v>-49.057700000000004</c:v>
                      </c:pt>
                      <c:pt idx="31452">
                        <c:v>-49.029489999999996</c:v>
                      </c:pt>
                      <c:pt idx="31453">
                        <c:v>-49.000190000000003</c:v>
                      </c:pt>
                      <c:pt idx="31454">
                        <c:v>-48.970359999999999</c:v>
                      </c:pt>
                      <c:pt idx="31455">
                        <c:v>-48.941960000000002</c:v>
                      </c:pt>
                      <c:pt idx="31456">
                        <c:v>-48.91489</c:v>
                      </c:pt>
                      <c:pt idx="31457">
                        <c:v>-48.886679999999998</c:v>
                      </c:pt>
                      <c:pt idx="31458">
                        <c:v>-48.858789999999999</c:v>
                      </c:pt>
                      <c:pt idx="31459">
                        <c:v>-48.830269999999999</c:v>
                      </c:pt>
                      <c:pt idx="31460">
                        <c:v>-48.78781</c:v>
                      </c:pt>
                      <c:pt idx="31461">
                        <c:v>-48.7547</c:v>
                      </c:pt>
                      <c:pt idx="31462">
                        <c:v>-48.723179999999999</c:v>
                      </c:pt>
                      <c:pt idx="31463">
                        <c:v>-48.692890000000006</c:v>
                      </c:pt>
                      <c:pt idx="31464">
                        <c:v>-48.663290000000003</c:v>
                      </c:pt>
                      <c:pt idx="31465">
                        <c:v>-48.633689999999994</c:v>
                      </c:pt>
                      <c:pt idx="31466">
                        <c:v>-48.604559999999999</c:v>
                      </c:pt>
                      <c:pt idx="31467">
                        <c:v>-48.575249999999997</c:v>
                      </c:pt>
                      <c:pt idx="31468">
                        <c:v>-48.546109999999999</c:v>
                      </c:pt>
                      <c:pt idx="31469">
                        <c:v>-48.51567</c:v>
                      </c:pt>
                      <c:pt idx="31470">
                        <c:v>-48.486049999999999</c:v>
                      </c:pt>
                      <c:pt idx="31471">
                        <c:v>-48.457189999999997</c:v>
                      </c:pt>
                      <c:pt idx="31472">
                        <c:v>-48.427769999999995</c:v>
                      </c:pt>
                      <c:pt idx="31473">
                        <c:v>-48.398139999999998</c:v>
                      </c:pt>
                      <c:pt idx="31474">
                        <c:v>-48.36835</c:v>
                      </c:pt>
                      <c:pt idx="31475">
                        <c:v>-48.338639999999998</c:v>
                      </c:pt>
                      <c:pt idx="31476">
                        <c:v>-48.308980000000005</c:v>
                      </c:pt>
                      <c:pt idx="31477">
                        <c:v>-48.279139999999998</c:v>
                      </c:pt>
                      <c:pt idx="31478">
                        <c:v>-48.24933</c:v>
                      </c:pt>
                      <c:pt idx="31479">
                        <c:v>-48.219369999999998</c:v>
                      </c:pt>
                      <c:pt idx="31480">
                        <c:v>-48.189599999999999</c:v>
                      </c:pt>
                      <c:pt idx="31481">
                        <c:v>-48.15981</c:v>
                      </c:pt>
                      <c:pt idx="31482">
                        <c:v>-48.130290000000002</c:v>
                      </c:pt>
                      <c:pt idx="31483">
                        <c:v>-48.10033</c:v>
                      </c:pt>
                      <c:pt idx="31484">
                        <c:v>-48.070219999999999</c:v>
                      </c:pt>
                      <c:pt idx="31485">
                        <c:v>-48.040030000000002</c:v>
                      </c:pt>
                      <c:pt idx="31486">
                        <c:v>-48.00985</c:v>
                      </c:pt>
                      <c:pt idx="31487">
                        <c:v>-47.979759999999999</c:v>
                      </c:pt>
                      <c:pt idx="31488">
                        <c:v>-47.949669999999998</c:v>
                      </c:pt>
                      <c:pt idx="31489">
                        <c:v>-47.919609999999999</c:v>
                      </c:pt>
                      <c:pt idx="31490">
                        <c:v>-47.889890000000001</c:v>
                      </c:pt>
                      <c:pt idx="31491">
                        <c:v>-47.859720000000003</c:v>
                      </c:pt>
                      <c:pt idx="31492">
                        <c:v>-47.829480000000004</c:v>
                      </c:pt>
                      <c:pt idx="31493">
                        <c:v>-47.799170000000004</c:v>
                      </c:pt>
                      <c:pt idx="31494">
                        <c:v>-47.769009999999994</c:v>
                      </c:pt>
                      <c:pt idx="31495">
                        <c:v>-47.738779999999998</c:v>
                      </c:pt>
                      <c:pt idx="31496">
                        <c:v>-47.708039999999997</c:v>
                      </c:pt>
                      <c:pt idx="31497">
                        <c:v>-47.677610000000001</c:v>
                      </c:pt>
                      <c:pt idx="31498">
                        <c:v>-47.646850000000001</c:v>
                      </c:pt>
                      <c:pt idx="31499">
                        <c:v>-47.61591</c:v>
                      </c:pt>
                      <c:pt idx="31500">
                        <c:v>-47.587830000000004</c:v>
                      </c:pt>
                      <c:pt idx="31501">
                        <c:v>-47.558619999999998</c:v>
                      </c:pt>
                      <c:pt idx="31502">
                        <c:v>-47.528769999999994</c:v>
                      </c:pt>
                      <c:pt idx="31503">
                        <c:v>-47.498800000000003</c:v>
                      </c:pt>
                      <c:pt idx="31504">
                        <c:v>-47.468709999999994</c:v>
                      </c:pt>
                      <c:pt idx="31505">
                        <c:v>-47.438840000000006</c:v>
                      </c:pt>
                      <c:pt idx="31506">
                        <c:v>-47.408630000000002</c:v>
                      </c:pt>
                      <c:pt idx="31507">
                        <c:v>-47.378229999999995</c:v>
                      </c:pt>
                      <c:pt idx="31508">
                        <c:v>-47.347919999999995</c:v>
                      </c:pt>
                      <c:pt idx="31509">
                        <c:v>-47.317430000000002</c:v>
                      </c:pt>
                      <c:pt idx="31510">
                        <c:v>-47.286900000000003</c:v>
                      </c:pt>
                      <c:pt idx="31511">
                        <c:v>-47.256460000000004</c:v>
                      </c:pt>
                      <c:pt idx="31512">
                        <c:v>-47.225970000000004</c:v>
                      </c:pt>
                      <c:pt idx="31513">
                        <c:v>-47.195390000000003</c:v>
                      </c:pt>
                      <c:pt idx="31514">
                        <c:v>-47.164330000000007</c:v>
                      </c:pt>
                      <c:pt idx="31515">
                        <c:v>-47.133079999999993</c:v>
                      </c:pt>
                      <c:pt idx="31516">
                        <c:v>-47.101870000000005</c:v>
                      </c:pt>
                      <c:pt idx="31517">
                        <c:v>-47.070740000000001</c:v>
                      </c:pt>
                      <c:pt idx="31518">
                        <c:v>-47.039619999999999</c:v>
                      </c:pt>
                      <c:pt idx="31519">
                        <c:v>-47.00844</c:v>
                      </c:pt>
                      <c:pt idx="31520">
                        <c:v>-46.977310000000003</c:v>
                      </c:pt>
                      <c:pt idx="31521">
                        <c:v>-46.946179999999998</c:v>
                      </c:pt>
                      <c:pt idx="31522">
                        <c:v>-46.91507</c:v>
                      </c:pt>
                      <c:pt idx="31523">
                        <c:v>-46.883899999999997</c:v>
                      </c:pt>
                      <c:pt idx="31524">
                        <c:v>-46.85277</c:v>
                      </c:pt>
                      <c:pt idx="31525">
                        <c:v>-46.82199</c:v>
                      </c:pt>
                      <c:pt idx="31526">
                        <c:v>-46.791020000000003</c:v>
                      </c:pt>
                      <c:pt idx="31527">
                        <c:v>-46.75994</c:v>
                      </c:pt>
                      <c:pt idx="31528">
                        <c:v>-46.72878</c:v>
                      </c:pt>
                      <c:pt idx="31529">
                        <c:v>-46.697749999999999</c:v>
                      </c:pt>
                      <c:pt idx="31530">
                        <c:v>-46.666719999999998</c:v>
                      </c:pt>
                      <c:pt idx="31531">
                        <c:v>-46.636680000000005</c:v>
                      </c:pt>
                      <c:pt idx="31532">
                        <c:v>-46.608640000000001</c:v>
                      </c:pt>
                      <c:pt idx="31533">
                        <c:v>-46.579769999999996</c:v>
                      </c:pt>
                      <c:pt idx="31534">
                        <c:v>-46.55012</c:v>
                      </c:pt>
                      <c:pt idx="31535">
                        <c:v>-46.520489999999995</c:v>
                      </c:pt>
                      <c:pt idx="31536">
                        <c:v>-46.490720000000003</c:v>
                      </c:pt>
                      <c:pt idx="31537">
                        <c:v>-46.46078</c:v>
                      </c:pt>
                      <c:pt idx="31538">
                        <c:v>-46.430410000000002</c:v>
                      </c:pt>
                      <c:pt idx="31539">
                        <c:v>-46.401979999999995</c:v>
                      </c:pt>
                      <c:pt idx="31540">
                        <c:v>-46.374290000000002</c:v>
                      </c:pt>
                      <c:pt idx="31541">
                        <c:v>-46.345400000000005</c:v>
                      </c:pt>
                      <c:pt idx="31542">
                        <c:v>-46.316050000000004</c:v>
                      </c:pt>
                      <c:pt idx="31543">
                        <c:v>-46.286379999999994</c:v>
                      </c:pt>
                      <c:pt idx="31544">
                        <c:v>-46.256990000000002</c:v>
                      </c:pt>
                      <c:pt idx="31545">
                        <c:v>-46.23133</c:v>
                      </c:pt>
                      <c:pt idx="31546">
                        <c:v>-46.205759999999998</c:v>
                      </c:pt>
                      <c:pt idx="31547">
                        <c:v>-46.177050000000001</c:v>
                      </c:pt>
                      <c:pt idx="31548">
                        <c:v>-46.146649999999994</c:v>
                      </c:pt>
                      <c:pt idx="31549">
                        <c:v>-46.115539999999996</c:v>
                      </c:pt>
                      <c:pt idx="31550">
                        <c:v>-46.084139999999998</c:v>
                      </c:pt>
                      <c:pt idx="31551">
                        <c:v>-46.052499999999995</c:v>
                      </c:pt>
                      <c:pt idx="31552">
                        <c:v>-46.021029999999996</c:v>
                      </c:pt>
                      <c:pt idx="31553">
                        <c:v>-45.989440000000002</c:v>
                      </c:pt>
                      <c:pt idx="31554">
                        <c:v>-45.957850000000001</c:v>
                      </c:pt>
                      <c:pt idx="31555">
                        <c:v>-45.926200000000001</c:v>
                      </c:pt>
                      <c:pt idx="31556">
                        <c:v>-45.895070000000004</c:v>
                      </c:pt>
                      <c:pt idx="31557">
                        <c:v>-45.863199999999999</c:v>
                      </c:pt>
                      <c:pt idx="31558">
                        <c:v>-45.831400000000002</c:v>
                      </c:pt>
                      <c:pt idx="31559">
                        <c:v>-45.799469999999999</c:v>
                      </c:pt>
                      <c:pt idx="31560">
                        <c:v>-45.767579999999995</c:v>
                      </c:pt>
                      <c:pt idx="31561">
                        <c:v>-45.735700000000001</c:v>
                      </c:pt>
                      <c:pt idx="31562">
                        <c:v>-45.703360000000004</c:v>
                      </c:pt>
                      <c:pt idx="31563">
                        <c:v>-45.672620000000002</c:v>
                      </c:pt>
                      <c:pt idx="31564">
                        <c:v>-45.642740000000003</c:v>
                      </c:pt>
                      <c:pt idx="31565">
                        <c:v>-45.610689999999998</c:v>
                      </c:pt>
                      <c:pt idx="31566">
                        <c:v>-45.578519999999997</c:v>
                      </c:pt>
                      <c:pt idx="31567">
                        <c:v>-45.546300000000002</c:v>
                      </c:pt>
                      <c:pt idx="31568">
                        <c:v>-45.513809999999999</c:v>
                      </c:pt>
                      <c:pt idx="31569">
                        <c:v>-45.48122</c:v>
                      </c:pt>
                      <c:pt idx="31570">
                        <c:v>-45.448510000000006</c:v>
                      </c:pt>
                      <c:pt idx="31571">
                        <c:v>-45.415859999999995</c:v>
                      </c:pt>
                      <c:pt idx="31572">
                        <c:v>-45.382990000000007</c:v>
                      </c:pt>
                      <c:pt idx="31573">
                        <c:v>-45.350349999999999</c:v>
                      </c:pt>
                      <c:pt idx="31574">
                        <c:v>-45.31756</c:v>
                      </c:pt>
                      <c:pt idx="31575">
                        <c:v>-45.286160000000002</c:v>
                      </c:pt>
                      <c:pt idx="31576">
                        <c:v>-45.255549999999999</c:v>
                      </c:pt>
                      <c:pt idx="31577">
                        <c:v>-45.223659999999995</c:v>
                      </c:pt>
                      <c:pt idx="31578">
                        <c:v>-45.191340000000004</c:v>
                      </c:pt>
                      <c:pt idx="31579">
                        <c:v>-45.159039999999997</c:v>
                      </c:pt>
                      <c:pt idx="31580">
                        <c:v>-45.126139999999999</c:v>
                      </c:pt>
                      <c:pt idx="31581">
                        <c:v>-45.093519999999998</c:v>
                      </c:pt>
                      <c:pt idx="31582">
                        <c:v>-45.060289999999995</c:v>
                      </c:pt>
                      <c:pt idx="31583">
                        <c:v>-45.026910000000001</c:v>
                      </c:pt>
                      <c:pt idx="31584">
                        <c:v>-44.993949999999998</c:v>
                      </c:pt>
                      <c:pt idx="31585">
                        <c:v>-44.960810000000002</c:v>
                      </c:pt>
                      <c:pt idx="31586">
                        <c:v>-44.928359999999998</c:v>
                      </c:pt>
                      <c:pt idx="31587">
                        <c:v>-44.8977</c:v>
                      </c:pt>
                      <c:pt idx="31588">
                        <c:v>-44.866010000000003</c:v>
                      </c:pt>
                      <c:pt idx="31589">
                        <c:v>-44.832910000000005</c:v>
                      </c:pt>
                      <c:pt idx="31590">
                        <c:v>-44.800669999999997</c:v>
                      </c:pt>
                      <c:pt idx="31591">
                        <c:v>-44.769930000000002</c:v>
                      </c:pt>
                      <c:pt idx="31592">
                        <c:v>-44.738340000000001</c:v>
                      </c:pt>
                      <c:pt idx="31593">
                        <c:v>-44.706849999999996</c:v>
                      </c:pt>
                      <c:pt idx="31594">
                        <c:v>-44.674389999999995</c:v>
                      </c:pt>
                      <c:pt idx="31595">
                        <c:v>-44.643270000000001</c:v>
                      </c:pt>
                      <c:pt idx="31596">
                        <c:v>-44.614130000000003</c:v>
                      </c:pt>
                      <c:pt idx="31597">
                        <c:v>-44.582709999999999</c:v>
                      </c:pt>
                      <c:pt idx="31598">
                        <c:v>-44.551930000000006</c:v>
                      </c:pt>
                      <c:pt idx="31599">
                        <c:v>-44.52131</c:v>
                      </c:pt>
                      <c:pt idx="31600">
                        <c:v>-44.489739999999998</c:v>
                      </c:pt>
                      <c:pt idx="31601">
                        <c:v>-44.457650000000001</c:v>
                      </c:pt>
                      <c:pt idx="31602">
                        <c:v>-44.424190000000003</c:v>
                      </c:pt>
                      <c:pt idx="31603">
                        <c:v>-44.391230000000007</c:v>
                      </c:pt>
                      <c:pt idx="31604">
                        <c:v>-44.356939999999994</c:v>
                      </c:pt>
                      <c:pt idx="31605">
                        <c:v>-44.322879999999998</c:v>
                      </c:pt>
                      <c:pt idx="31606">
                        <c:v>-44.288780000000003</c:v>
                      </c:pt>
                      <c:pt idx="31607">
                        <c:v>-44.258810000000004</c:v>
                      </c:pt>
                      <c:pt idx="31608">
                        <c:v>-44.227270000000004</c:v>
                      </c:pt>
                      <c:pt idx="31609">
                        <c:v>-44.194240000000001</c:v>
                      </c:pt>
                      <c:pt idx="31610">
                        <c:v>-44.160150000000002</c:v>
                      </c:pt>
                      <c:pt idx="31611">
                        <c:v>-44.125779999999999</c:v>
                      </c:pt>
                      <c:pt idx="31612">
                        <c:v>-44.091859999999997</c:v>
                      </c:pt>
                      <c:pt idx="31613">
                        <c:v>-44.05735</c:v>
                      </c:pt>
                      <c:pt idx="31614">
                        <c:v>-44.022629999999992</c:v>
                      </c:pt>
                      <c:pt idx="31615">
                        <c:v>-43.988280000000003</c:v>
                      </c:pt>
                      <c:pt idx="31616">
                        <c:v>-43.953980000000001</c:v>
                      </c:pt>
                      <c:pt idx="31617">
                        <c:v>-43.921109999999999</c:v>
                      </c:pt>
                      <c:pt idx="31618">
                        <c:v>-43.886679999999998</c:v>
                      </c:pt>
                      <c:pt idx="31619">
                        <c:v>-43.852679999999999</c:v>
                      </c:pt>
                      <c:pt idx="31620">
                        <c:v>-43.817899999999995</c:v>
                      </c:pt>
                      <c:pt idx="31621">
                        <c:v>-43.783139999999996</c:v>
                      </c:pt>
                      <c:pt idx="31622">
                        <c:v>-43.748199999999997</c:v>
                      </c:pt>
                      <c:pt idx="31623">
                        <c:v>-43.712820000000001</c:v>
                      </c:pt>
                      <c:pt idx="31624">
                        <c:v>-43.677950000000003</c:v>
                      </c:pt>
                      <c:pt idx="31625">
                        <c:v>-43.64096</c:v>
                      </c:pt>
                      <c:pt idx="31626">
                        <c:v>-43.607849999999999</c:v>
                      </c:pt>
                      <c:pt idx="31627">
                        <c:v>-43.574479999999994</c:v>
                      </c:pt>
                      <c:pt idx="31628">
                        <c:v>-43.541559999999997</c:v>
                      </c:pt>
                      <c:pt idx="31629">
                        <c:v>-43.511220000000002</c:v>
                      </c:pt>
                      <c:pt idx="31630">
                        <c:v>-43.481490000000001</c:v>
                      </c:pt>
                      <c:pt idx="31631">
                        <c:v>-43.451969999999996</c:v>
                      </c:pt>
                      <c:pt idx="31632">
                        <c:v>-43.421599999999998</c:v>
                      </c:pt>
                      <c:pt idx="31633">
                        <c:v>-43.389389999999999</c:v>
                      </c:pt>
                      <c:pt idx="31634">
                        <c:v>-43.356810000000003</c:v>
                      </c:pt>
                      <c:pt idx="31635">
                        <c:v>-43.323880000000003</c:v>
                      </c:pt>
                      <c:pt idx="31636">
                        <c:v>-43.290620000000004</c:v>
                      </c:pt>
                      <c:pt idx="31637">
                        <c:v>-43.257170000000002</c:v>
                      </c:pt>
                      <c:pt idx="31638">
                        <c:v>-43.224020000000003</c:v>
                      </c:pt>
                      <c:pt idx="31639">
                        <c:v>-43.18994</c:v>
                      </c:pt>
                      <c:pt idx="31640">
                        <c:v>-43.156080000000003</c:v>
                      </c:pt>
                      <c:pt idx="31641">
                        <c:v>-43.12247</c:v>
                      </c:pt>
                      <c:pt idx="31642">
                        <c:v>-43.088930000000005</c:v>
                      </c:pt>
                      <c:pt idx="31643">
                        <c:v>-43.055610000000001</c:v>
                      </c:pt>
                      <c:pt idx="31644">
                        <c:v>-43.02129</c:v>
                      </c:pt>
                      <c:pt idx="31645">
                        <c:v>-42.985770000000002</c:v>
                      </c:pt>
                      <c:pt idx="31646">
                        <c:v>-42.921100000000003</c:v>
                      </c:pt>
                      <c:pt idx="31647">
                        <c:v>-42.881749999999997</c:v>
                      </c:pt>
                      <c:pt idx="31648">
                        <c:v>-42.846409999999999</c:v>
                      </c:pt>
                      <c:pt idx="31649">
                        <c:v>-42.816859999999998</c:v>
                      </c:pt>
                      <c:pt idx="31650">
                        <c:v>-42.787490000000005</c:v>
                      </c:pt>
                      <c:pt idx="31651">
                        <c:v>-42.756689999999999</c:v>
                      </c:pt>
                      <c:pt idx="31652">
                        <c:v>-42.725119999999997</c:v>
                      </c:pt>
                      <c:pt idx="31653">
                        <c:v>-42.695250000000001</c:v>
                      </c:pt>
                      <c:pt idx="31654">
                        <c:v>-42.65795</c:v>
                      </c:pt>
                      <c:pt idx="31655">
                        <c:v>-42.627099999999999</c:v>
                      </c:pt>
                      <c:pt idx="31656">
                        <c:v>-42.595929999999996</c:v>
                      </c:pt>
                      <c:pt idx="31657">
                        <c:v>-42.564120000000003</c:v>
                      </c:pt>
                      <c:pt idx="31658">
                        <c:v>-42.532220000000002</c:v>
                      </c:pt>
                      <c:pt idx="31659">
                        <c:v>-42.499520000000004</c:v>
                      </c:pt>
                      <c:pt idx="31660">
                        <c:v>-42.467180000000006</c:v>
                      </c:pt>
                      <c:pt idx="31661">
                        <c:v>-42.433769999999996</c:v>
                      </c:pt>
                      <c:pt idx="31662">
                        <c:v>-42.397539999999992</c:v>
                      </c:pt>
                      <c:pt idx="31663">
                        <c:v>-42.362089999999995</c:v>
                      </c:pt>
                      <c:pt idx="31664">
                        <c:v>-42.326149999999998</c:v>
                      </c:pt>
                      <c:pt idx="31665">
                        <c:v>-42.29195</c:v>
                      </c:pt>
                      <c:pt idx="31666">
                        <c:v>-42.256460000000004</c:v>
                      </c:pt>
                      <c:pt idx="31667">
                        <c:v>-42.221559999999997</c:v>
                      </c:pt>
                      <c:pt idx="31668">
                        <c:v>-42.181910000000002</c:v>
                      </c:pt>
                      <c:pt idx="31669">
                        <c:v>-42.145409999999998</c:v>
                      </c:pt>
                      <c:pt idx="31670">
                        <c:v>-42.11309</c:v>
                      </c:pt>
                      <c:pt idx="31671">
                        <c:v>-42.081009999999999</c:v>
                      </c:pt>
                      <c:pt idx="31672">
                        <c:v>-42.044980000000002</c:v>
                      </c:pt>
                      <c:pt idx="31673">
                        <c:v>-42.008859999999999</c:v>
                      </c:pt>
                      <c:pt idx="31674">
                        <c:v>-41.972259999999999</c:v>
                      </c:pt>
                      <c:pt idx="31675">
                        <c:v>-41.936530000000005</c:v>
                      </c:pt>
                      <c:pt idx="31676">
                        <c:v>-41.902000000000001</c:v>
                      </c:pt>
                      <c:pt idx="31677">
                        <c:v>-41.866060000000004</c:v>
                      </c:pt>
                      <c:pt idx="31678">
                        <c:v>-41.828859999999999</c:v>
                      </c:pt>
                      <c:pt idx="31679">
                        <c:v>-41.791710000000002</c:v>
                      </c:pt>
                      <c:pt idx="31680">
                        <c:v>-41.753840000000004</c:v>
                      </c:pt>
                      <c:pt idx="31681">
                        <c:v>-41.717359999999999</c:v>
                      </c:pt>
                      <c:pt idx="31682">
                        <c:v>-41.681689999999996</c:v>
                      </c:pt>
                      <c:pt idx="31683">
                        <c:v>-41.649510000000006</c:v>
                      </c:pt>
                      <c:pt idx="31684">
                        <c:v>-41.616340000000001</c:v>
                      </c:pt>
                      <c:pt idx="31685">
                        <c:v>-41.578799999999994</c:v>
                      </c:pt>
                      <c:pt idx="31686">
                        <c:v>-41.53951</c:v>
                      </c:pt>
                      <c:pt idx="31687">
                        <c:v>-41.500100000000003</c:v>
                      </c:pt>
                      <c:pt idx="31688">
                        <c:v>-41.459849999999996</c:v>
                      </c:pt>
                      <c:pt idx="31689">
                        <c:v>-41.41883</c:v>
                      </c:pt>
                      <c:pt idx="31690">
                        <c:v>-41.376780000000004</c:v>
                      </c:pt>
                      <c:pt idx="31691">
                        <c:v>-41.332549999999998</c:v>
                      </c:pt>
                      <c:pt idx="31692">
                        <c:v>-41.28689</c:v>
                      </c:pt>
                      <c:pt idx="31693">
                        <c:v>-41.240790000000004</c:v>
                      </c:pt>
                      <c:pt idx="31694">
                        <c:v>-41.195079999999997</c:v>
                      </c:pt>
                      <c:pt idx="31695">
                        <c:v>-41.14432</c:v>
                      </c:pt>
                      <c:pt idx="31696">
                        <c:v>-41.092140000000001</c:v>
                      </c:pt>
                      <c:pt idx="31697">
                        <c:v>-41.038810000000005</c:v>
                      </c:pt>
                      <c:pt idx="31698">
                        <c:v>-40.983530000000002</c:v>
                      </c:pt>
                      <c:pt idx="31699">
                        <c:v>-40.928389999999993</c:v>
                      </c:pt>
                      <c:pt idx="31700">
                        <c:v>-40.872999999999998</c:v>
                      </c:pt>
                      <c:pt idx="31701">
                        <c:v>-40.815830000000005</c:v>
                      </c:pt>
                      <c:pt idx="31702">
                        <c:v>-40.758420000000001</c:v>
                      </c:pt>
                      <c:pt idx="31703">
                        <c:v>-40.700519999999997</c:v>
                      </c:pt>
                      <c:pt idx="31704">
                        <c:v>-40.641949999999994</c:v>
                      </c:pt>
                      <c:pt idx="31705">
                        <c:v>-40.5854</c:v>
                      </c:pt>
                      <c:pt idx="31706">
                        <c:v>-40.529539999999997</c:v>
                      </c:pt>
                      <c:pt idx="31707">
                        <c:v>-40.473160000000007</c:v>
                      </c:pt>
                      <c:pt idx="31708">
                        <c:v>-40.422110000000004</c:v>
                      </c:pt>
                      <c:pt idx="31709">
                        <c:v>-40.370959999999997</c:v>
                      </c:pt>
                      <c:pt idx="31710">
                        <c:v>-40.319710000000001</c:v>
                      </c:pt>
                      <c:pt idx="31711">
                        <c:v>-40.265050000000002</c:v>
                      </c:pt>
                      <c:pt idx="31712">
                        <c:v>-40.20908</c:v>
                      </c:pt>
                      <c:pt idx="31713">
                        <c:v>-40.151830000000004</c:v>
                      </c:pt>
                      <c:pt idx="31714">
                        <c:v>-40.09299</c:v>
                      </c:pt>
                      <c:pt idx="31715">
                        <c:v>-40.0334</c:v>
                      </c:pt>
                      <c:pt idx="31716">
                        <c:v>-39.972520000000003</c:v>
                      </c:pt>
                      <c:pt idx="31717">
                        <c:v>-39.912500000000001</c:v>
                      </c:pt>
                      <c:pt idx="31718">
                        <c:v>-39.852649999999997</c:v>
                      </c:pt>
                      <c:pt idx="31719">
                        <c:v>-39.794179999999997</c:v>
                      </c:pt>
                      <c:pt idx="31720">
                        <c:v>-39.736940000000004</c:v>
                      </c:pt>
                      <c:pt idx="31721">
                        <c:v>-39.676839999999999</c:v>
                      </c:pt>
                      <c:pt idx="31722">
                        <c:v>-39.61448</c:v>
                      </c:pt>
                      <c:pt idx="31723">
                        <c:v>-39.550530000000002</c:v>
                      </c:pt>
                      <c:pt idx="31724">
                        <c:v>-39.487580000000001</c:v>
                      </c:pt>
                      <c:pt idx="31725">
                        <c:v>-39.424410000000002</c:v>
                      </c:pt>
                      <c:pt idx="31726">
                        <c:v>-39.362130000000001</c:v>
                      </c:pt>
                      <c:pt idx="31727">
                        <c:v>-39.297319999999999</c:v>
                      </c:pt>
                      <c:pt idx="31728">
                        <c:v>-39.233199999999997</c:v>
                      </c:pt>
                      <c:pt idx="31729">
                        <c:v>-39.169139999999999</c:v>
                      </c:pt>
                      <c:pt idx="31730">
                        <c:v>-39.105429999999998</c:v>
                      </c:pt>
                      <c:pt idx="31731">
                        <c:v>-39.042230000000004</c:v>
                      </c:pt>
                      <c:pt idx="31732">
                        <c:v>-38.979489999999998</c:v>
                      </c:pt>
                      <c:pt idx="31733">
                        <c:v>-38.915909999999997</c:v>
                      </c:pt>
                      <c:pt idx="31734">
                        <c:v>-38.851990000000001</c:v>
                      </c:pt>
                      <c:pt idx="31735">
                        <c:v>-38.787219999999998</c:v>
                      </c:pt>
                      <c:pt idx="31736">
                        <c:v>-38.722660000000005</c:v>
                      </c:pt>
                      <c:pt idx="31737">
                        <c:v>-38.658389999999997</c:v>
                      </c:pt>
                      <c:pt idx="31738">
                        <c:v>-38.592829999999999</c:v>
                      </c:pt>
                      <c:pt idx="31739">
                        <c:v>-38.527180000000001</c:v>
                      </c:pt>
                      <c:pt idx="31740">
                        <c:v>-38.460039999999999</c:v>
                      </c:pt>
                      <c:pt idx="31741">
                        <c:v>-38.391890000000004</c:v>
                      </c:pt>
                      <c:pt idx="31742">
                        <c:v>-38.323610000000002</c:v>
                      </c:pt>
                      <c:pt idx="31743">
                        <c:v>-38.255180000000003</c:v>
                      </c:pt>
                      <c:pt idx="31744">
                        <c:v>-38.186779999999999</c:v>
                      </c:pt>
                      <c:pt idx="31745">
                        <c:v>-38.11918</c:v>
                      </c:pt>
                      <c:pt idx="31746">
                        <c:v>-38.05218</c:v>
                      </c:pt>
                      <c:pt idx="31747">
                        <c:v>-37.990719999999996</c:v>
                      </c:pt>
                      <c:pt idx="31748">
                        <c:v>-37.92868</c:v>
                      </c:pt>
                      <c:pt idx="31749">
                        <c:v>-37.864580000000004</c:v>
                      </c:pt>
                      <c:pt idx="31750">
                        <c:v>-37.803629999999998</c:v>
                      </c:pt>
                      <c:pt idx="31751">
                        <c:v>-37.735979999999998</c:v>
                      </c:pt>
                      <c:pt idx="31752">
                        <c:v>-37.668320000000001</c:v>
                      </c:pt>
                      <c:pt idx="31753">
                        <c:v>-37.600639999999999</c:v>
                      </c:pt>
                      <c:pt idx="31754">
                        <c:v>-37.536079999999998</c:v>
                      </c:pt>
                      <c:pt idx="31755">
                        <c:v>-37.470649999999999</c:v>
                      </c:pt>
                      <c:pt idx="31756">
                        <c:v>-37.402659999999997</c:v>
                      </c:pt>
                      <c:pt idx="31757">
                        <c:v>-37.332320000000003</c:v>
                      </c:pt>
                      <c:pt idx="31758">
                        <c:v>-37.259210000000003</c:v>
                      </c:pt>
                      <c:pt idx="31759">
                        <c:v>-37.187350000000002</c:v>
                      </c:pt>
                      <c:pt idx="31760">
                        <c:v>-37.11741</c:v>
                      </c:pt>
                      <c:pt idx="31761">
                        <c:v>-37.045760000000001</c:v>
                      </c:pt>
                      <c:pt idx="31762">
                        <c:v>-36.970239999999997</c:v>
                      </c:pt>
                      <c:pt idx="31763">
                        <c:v>-36.898019999999995</c:v>
                      </c:pt>
                      <c:pt idx="31764">
                        <c:v>-36.82302</c:v>
                      </c:pt>
                      <c:pt idx="31765">
                        <c:v>-36.745739999999998</c:v>
                      </c:pt>
                      <c:pt idx="31766">
                        <c:v>-36.666359999999997</c:v>
                      </c:pt>
                      <c:pt idx="31767">
                        <c:v>-36.585369999999998</c:v>
                      </c:pt>
                      <c:pt idx="31768">
                        <c:v>-36.509599999999999</c:v>
                      </c:pt>
                      <c:pt idx="31769">
                        <c:v>-36.437219999999996</c:v>
                      </c:pt>
                      <c:pt idx="31770">
                        <c:v>-36.357750000000003</c:v>
                      </c:pt>
                      <c:pt idx="31771">
                        <c:v>-36.286960000000001</c:v>
                      </c:pt>
                      <c:pt idx="31772">
                        <c:v>-36.209989999999998</c:v>
                      </c:pt>
                      <c:pt idx="31773">
                        <c:v>-36.129550000000002</c:v>
                      </c:pt>
                      <c:pt idx="31774">
                        <c:v>-36.049009999999996</c:v>
                      </c:pt>
                      <c:pt idx="31775">
                        <c:v>-35.968360000000004</c:v>
                      </c:pt>
                      <c:pt idx="31776">
                        <c:v>-35.886559999999996</c:v>
                      </c:pt>
                      <c:pt idx="31777">
                        <c:v>-35.803530000000002</c:v>
                      </c:pt>
                      <c:pt idx="31778">
                        <c:v>-35.719720000000002</c:v>
                      </c:pt>
                      <c:pt idx="31779">
                        <c:v>-35.633810000000004</c:v>
                      </c:pt>
                      <c:pt idx="31780">
                        <c:v>-35.547409999999999</c:v>
                      </c:pt>
                      <c:pt idx="31781">
                        <c:v>-35.460079999999998</c:v>
                      </c:pt>
                      <c:pt idx="31782">
                        <c:v>-35.373010000000001</c:v>
                      </c:pt>
                      <c:pt idx="31783">
                        <c:v>-35.28922</c:v>
                      </c:pt>
                      <c:pt idx="31784">
                        <c:v>-35.205629999999999</c:v>
                      </c:pt>
                      <c:pt idx="31785">
                        <c:v>-35.120849999999997</c:v>
                      </c:pt>
                      <c:pt idx="31786">
                        <c:v>-35.036160000000002</c:v>
                      </c:pt>
                      <c:pt idx="31787">
                        <c:v>-34.954239999999999</c:v>
                      </c:pt>
                      <c:pt idx="31788">
                        <c:v>-34.871850000000002</c:v>
                      </c:pt>
                      <c:pt idx="31789">
                        <c:v>-34.787979999999997</c:v>
                      </c:pt>
                      <c:pt idx="31790">
                        <c:v>-34.703040000000001</c:v>
                      </c:pt>
                      <c:pt idx="31791">
                        <c:v>-34.615279999999998</c:v>
                      </c:pt>
                      <c:pt idx="31792">
                        <c:v>-34.52543</c:v>
                      </c:pt>
                      <c:pt idx="31793">
                        <c:v>-34.438680000000005</c:v>
                      </c:pt>
                      <c:pt idx="31794">
                        <c:v>-34.35192</c:v>
                      </c:pt>
                      <c:pt idx="31795">
                        <c:v>-34.262050000000002</c:v>
                      </c:pt>
                      <c:pt idx="31796">
                        <c:v>-34.170229999999997</c:v>
                      </c:pt>
                      <c:pt idx="31797">
                        <c:v>-34.077939999999998</c:v>
                      </c:pt>
                      <c:pt idx="31798">
                        <c:v>-33.98404</c:v>
                      </c:pt>
                      <c:pt idx="31799">
                        <c:v>-33.889789999999998</c:v>
                      </c:pt>
                      <c:pt idx="31800">
                        <c:v>-33.796030000000002</c:v>
                      </c:pt>
                      <c:pt idx="31801">
                        <c:v>-33.70176</c:v>
                      </c:pt>
                      <c:pt idx="31802">
                        <c:v>-33.605450000000005</c:v>
                      </c:pt>
                      <c:pt idx="31803">
                        <c:v>-33.510270000000006</c:v>
                      </c:pt>
                      <c:pt idx="31804">
                        <c:v>-33.415400000000005</c:v>
                      </c:pt>
                      <c:pt idx="31805">
                        <c:v>-33.32058</c:v>
                      </c:pt>
                      <c:pt idx="31806">
                        <c:v>-33.227129999999995</c:v>
                      </c:pt>
                      <c:pt idx="31807">
                        <c:v>-33.135480000000001</c:v>
                      </c:pt>
                      <c:pt idx="31808">
                        <c:v>-33.047669999999997</c:v>
                      </c:pt>
                      <c:pt idx="31809">
                        <c:v>-32.964410000000001</c:v>
                      </c:pt>
                      <c:pt idx="31810">
                        <c:v>-32.878820000000005</c:v>
                      </c:pt>
                      <c:pt idx="31811">
                        <c:v>-32.791419999999995</c:v>
                      </c:pt>
                      <c:pt idx="31812">
                        <c:v>-32.701730000000005</c:v>
                      </c:pt>
                      <c:pt idx="31813">
                        <c:v>-32.610939999999999</c:v>
                      </c:pt>
                      <c:pt idx="31814">
                        <c:v>-32.519239999999996</c:v>
                      </c:pt>
                      <c:pt idx="31815">
                        <c:v>-32.427489999999999</c:v>
                      </c:pt>
                      <c:pt idx="31816">
                        <c:v>-32.336449999999999</c:v>
                      </c:pt>
                      <c:pt idx="31817">
                        <c:v>-32.251419999999996</c:v>
                      </c:pt>
                      <c:pt idx="31818">
                        <c:v>-32.173949999999998</c:v>
                      </c:pt>
                      <c:pt idx="31819">
                        <c:v>-32.094610000000003</c:v>
                      </c:pt>
                      <c:pt idx="31820">
                        <c:v>-32.008400000000002</c:v>
                      </c:pt>
                      <c:pt idx="31821">
                        <c:v>-31.917840000000002</c:v>
                      </c:pt>
                      <c:pt idx="31822">
                        <c:v>-31.825659999999999</c:v>
                      </c:pt>
                      <c:pt idx="31823">
                        <c:v>-31.735099999999999</c:v>
                      </c:pt>
                      <c:pt idx="31824">
                        <c:v>-31.646180000000001</c:v>
                      </c:pt>
                      <c:pt idx="31825">
                        <c:v>-31.555049999999998</c:v>
                      </c:pt>
                      <c:pt idx="31826">
                        <c:v>-31.463359999999998</c:v>
                      </c:pt>
                      <c:pt idx="31827">
                        <c:v>-31.374770000000002</c:v>
                      </c:pt>
                      <c:pt idx="31828">
                        <c:v>-31.284260000000003</c:v>
                      </c:pt>
                      <c:pt idx="31829">
                        <c:v>-31.191859999999998</c:v>
                      </c:pt>
                      <c:pt idx="31830">
                        <c:v>-31.098379999999999</c:v>
                      </c:pt>
                      <c:pt idx="31831">
                        <c:v>-31.004089999999998</c:v>
                      </c:pt>
                      <c:pt idx="31832">
                        <c:v>-30.911390000000001</c:v>
                      </c:pt>
                      <c:pt idx="31833">
                        <c:v>-30.81598</c:v>
                      </c:pt>
                      <c:pt idx="31834">
                        <c:v>-30.719880000000003</c:v>
                      </c:pt>
                      <c:pt idx="31835">
                        <c:v>-30.6236</c:v>
                      </c:pt>
                      <c:pt idx="31836">
                        <c:v>-30.527169999999998</c:v>
                      </c:pt>
                      <c:pt idx="31837">
                        <c:v>-30.42887</c:v>
                      </c:pt>
                      <c:pt idx="31838">
                        <c:v>-30.329069999999998</c:v>
                      </c:pt>
                      <c:pt idx="31839">
                        <c:v>-30.229300000000002</c:v>
                      </c:pt>
                      <c:pt idx="31840">
                        <c:v>-30.127570000000002</c:v>
                      </c:pt>
                      <c:pt idx="31841">
                        <c:v>-30.026709999999998</c:v>
                      </c:pt>
                      <c:pt idx="31842">
                        <c:v>-29.925980000000003</c:v>
                      </c:pt>
                      <c:pt idx="31843">
                        <c:v>-29.828189999999999</c:v>
                      </c:pt>
                      <c:pt idx="31844">
                        <c:v>-29.726940000000003</c:v>
                      </c:pt>
                      <c:pt idx="31845">
                        <c:v>-29.62819</c:v>
                      </c:pt>
                      <c:pt idx="31846">
                        <c:v>-29.528700000000001</c:v>
                      </c:pt>
                      <c:pt idx="31847">
                        <c:v>-29.433729999999997</c:v>
                      </c:pt>
                      <c:pt idx="31848">
                        <c:v>-29.340760000000003</c:v>
                      </c:pt>
                      <c:pt idx="31849">
                        <c:v>-29.24408</c:v>
                      </c:pt>
                      <c:pt idx="31850">
                        <c:v>-29.146730000000002</c:v>
                      </c:pt>
                      <c:pt idx="31851">
                        <c:v>-29.049019999999999</c:v>
                      </c:pt>
                      <c:pt idx="31852">
                        <c:v>-28.954330000000002</c:v>
                      </c:pt>
                      <c:pt idx="31853">
                        <c:v>-28.85679</c:v>
                      </c:pt>
                      <c:pt idx="31854">
                        <c:v>-28.750810000000001</c:v>
                      </c:pt>
                      <c:pt idx="31855">
                        <c:v>-28.641719999999999</c:v>
                      </c:pt>
                      <c:pt idx="31856">
                        <c:v>-28.530169999999998</c:v>
                      </c:pt>
                      <c:pt idx="31857">
                        <c:v>-28.416730000000001</c:v>
                      </c:pt>
                      <c:pt idx="31858">
                        <c:v>-28.30556</c:v>
                      </c:pt>
                      <c:pt idx="31859">
                        <c:v>-28.193579999999997</c:v>
                      </c:pt>
                      <c:pt idx="31860">
                        <c:v>-28.078780000000002</c:v>
                      </c:pt>
                      <c:pt idx="31861">
                        <c:v>-27.961220000000001</c:v>
                      </c:pt>
                      <c:pt idx="31862">
                        <c:v>-27.842760000000002</c:v>
                      </c:pt>
                      <c:pt idx="31863">
                        <c:v>-27.725900000000003</c:v>
                      </c:pt>
                      <c:pt idx="31864">
                        <c:v>-27.60821</c:v>
                      </c:pt>
                      <c:pt idx="31865">
                        <c:v>-27.487970000000001</c:v>
                      </c:pt>
                      <c:pt idx="31866">
                        <c:v>-27.366480000000003</c:v>
                      </c:pt>
                      <c:pt idx="31867">
                        <c:v>-27.244340000000001</c:v>
                      </c:pt>
                      <c:pt idx="31868">
                        <c:v>-27.122510000000002</c:v>
                      </c:pt>
                      <c:pt idx="31869">
                        <c:v>-26.997859999999999</c:v>
                      </c:pt>
                      <c:pt idx="31870">
                        <c:v>-26.871040000000001</c:v>
                      </c:pt>
                      <c:pt idx="31871">
                        <c:v>-26.750489999999999</c:v>
                      </c:pt>
                      <c:pt idx="31872">
                        <c:v>-26.631610000000002</c:v>
                      </c:pt>
                      <c:pt idx="31873">
                        <c:v>-26.511479999999999</c:v>
                      </c:pt>
                      <c:pt idx="31874">
                        <c:v>-26.390440000000002</c:v>
                      </c:pt>
                      <c:pt idx="31875">
                        <c:v>-26.269759999999998</c:v>
                      </c:pt>
                      <c:pt idx="31876">
                        <c:v>-26.149179999999998</c:v>
                      </c:pt>
                      <c:pt idx="31877">
                        <c:v>-26.026919999999997</c:v>
                      </c:pt>
                      <c:pt idx="31878">
                        <c:v>-25.905349999999999</c:v>
                      </c:pt>
                      <c:pt idx="31879">
                        <c:v>-25.782869999999999</c:v>
                      </c:pt>
                      <c:pt idx="31880">
                        <c:v>-25.660270000000001</c:v>
                      </c:pt>
                      <c:pt idx="31881">
                        <c:v>-25.53707</c:v>
                      </c:pt>
                      <c:pt idx="31882">
                        <c:v>-25.41545</c:v>
                      </c:pt>
                      <c:pt idx="31883">
                        <c:v>-25.295230000000004</c:v>
                      </c:pt>
                      <c:pt idx="31884">
                        <c:v>-25.180220000000002</c:v>
                      </c:pt>
                      <c:pt idx="31885">
                        <c:v>-25.068069999999999</c:v>
                      </c:pt>
                      <c:pt idx="31886">
                        <c:v>-24.955069999999999</c:v>
                      </c:pt>
                      <c:pt idx="31887">
                        <c:v>-24.84187</c:v>
                      </c:pt>
                      <c:pt idx="31888">
                        <c:v>-24.733219999999999</c:v>
                      </c:pt>
                      <c:pt idx="31889">
                        <c:v>-24.622530000000001</c:v>
                      </c:pt>
                      <c:pt idx="31890">
                        <c:v>-24.508679999999998</c:v>
                      </c:pt>
                      <c:pt idx="31891">
                        <c:v>-24.39472</c:v>
                      </c:pt>
                      <c:pt idx="31892">
                        <c:v>-24.277790000000003</c:v>
                      </c:pt>
                      <c:pt idx="31893">
                        <c:v>-24.159939999999999</c:v>
                      </c:pt>
                      <c:pt idx="31894">
                        <c:v>-24.041260000000001</c:v>
                      </c:pt>
                      <c:pt idx="31895">
                        <c:v>-23.920370000000002</c:v>
                      </c:pt>
                      <c:pt idx="31896">
                        <c:v>-23.79982</c:v>
                      </c:pt>
                      <c:pt idx="31897">
                        <c:v>-23.677709999999998</c:v>
                      </c:pt>
                      <c:pt idx="31898">
                        <c:v>-23.554449999999999</c:v>
                      </c:pt>
                      <c:pt idx="31899">
                        <c:v>-23.427730000000004</c:v>
                      </c:pt>
                      <c:pt idx="31900">
                        <c:v>-23.30086</c:v>
                      </c:pt>
                      <c:pt idx="31901">
                        <c:v>-23.172519999999999</c:v>
                      </c:pt>
                      <c:pt idx="31902">
                        <c:v>-23.04261</c:v>
                      </c:pt>
                      <c:pt idx="31903">
                        <c:v>-22.912300000000002</c:v>
                      </c:pt>
                      <c:pt idx="31904">
                        <c:v>-22.78079</c:v>
                      </c:pt>
                      <c:pt idx="31905">
                        <c:v>-22.650769999999998</c:v>
                      </c:pt>
                      <c:pt idx="31906">
                        <c:v>-22.522820000000003</c:v>
                      </c:pt>
                      <c:pt idx="31907">
                        <c:v>-22.394159999999999</c:v>
                      </c:pt>
                      <c:pt idx="31908">
                        <c:v>-22.27017</c:v>
                      </c:pt>
                      <c:pt idx="31909">
                        <c:v>-22.143969999999999</c:v>
                      </c:pt>
                      <c:pt idx="31910">
                        <c:v>-22.016239999999996</c:v>
                      </c:pt>
                      <c:pt idx="31911">
                        <c:v>-21.885100000000001</c:v>
                      </c:pt>
                      <c:pt idx="31912">
                        <c:v>-21.752749999999999</c:v>
                      </c:pt>
                      <c:pt idx="31913">
                        <c:v>-21.621690000000001</c:v>
                      </c:pt>
                      <c:pt idx="31914">
                        <c:v>-21.494369999999996</c:v>
                      </c:pt>
                      <c:pt idx="31915">
                        <c:v>-21.366420000000002</c:v>
                      </c:pt>
                      <c:pt idx="31916">
                        <c:v>-21.235469999999999</c:v>
                      </c:pt>
                      <c:pt idx="31917">
                        <c:v>-21.111350000000002</c:v>
                      </c:pt>
                      <c:pt idx="31918">
                        <c:v>-20.998420000000003</c:v>
                      </c:pt>
                      <c:pt idx="31919">
                        <c:v>-20.870289999999997</c:v>
                      </c:pt>
                      <c:pt idx="31920">
                        <c:v>-20.738880000000002</c:v>
                      </c:pt>
                      <c:pt idx="31921">
                        <c:v>-20.603539999999999</c:v>
                      </c:pt>
                      <c:pt idx="31922">
                        <c:v>-20.4785</c:v>
                      </c:pt>
                      <c:pt idx="31923">
                        <c:v>-20.360109999999999</c:v>
                      </c:pt>
                      <c:pt idx="31924">
                        <c:v>-20.238100000000003</c:v>
                      </c:pt>
                      <c:pt idx="31925">
                        <c:v>-20.11468</c:v>
                      </c:pt>
                      <c:pt idx="31926">
                        <c:v>-19.994879999999998</c:v>
                      </c:pt>
                      <c:pt idx="31927">
                        <c:v>-19.870429999999999</c:v>
                      </c:pt>
                      <c:pt idx="31928">
                        <c:v>-19.743090000000002</c:v>
                      </c:pt>
                      <c:pt idx="31929">
                        <c:v>-19.612480000000001</c:v>
                      </c:pt>
                      <c:pt idx="31930">
                        <c:v>-19.480789999999999</c:v>
                      </c:pt>
                      <c:pt idx="31931">
                        <c:v>-19.349780000000003</c:v>
                      </c:pt>
                      <c:pt idx="31932">
                        <c:v>-19.223209999999998</c:v>
                      </c:pt>
                      <c:pt idx="31933">
                        <c:v>-19.097239999999999</c:v>
                      </c:pt>
                      <c:pt idx="31934">
                        <c:v>-18.968149999999998</c:v>
                      </c:pt>
                      <c:pt idx="31935">
                        <c:v>-18.83914</c:v>
                      </c:pt>
                      <c:pt idx="31936">
                        <c:v>-18.70823</c:v>
                      </c:pt>
                      <c:pt idx="31937">
                        <c:v>-18.575859999999999</c:v>
                      </c:pt>
                      <c:pt idx="31938">
                        <c:v>-18.4419</c:v>
                      </c:pt>
                      <c:pt idx="31939">
                        <c:v>-18.30997</c:v>
                      </c:pt>
                      <c:pt idx="31940">
                        <c:v>-18.17548</c:v>
                      </c:pt>
                      <c:pt idx="31941">
                        <c:v>-18.041090000000001</c:v>
                      </c:pt>
                      <c:pt idx="31942">
                        <c:v>-17.90596</c:v>
                      </c:pt>
                      <c:pt idx="31943">
                        <c:v>-17.769400000000001</c:v>
                      </c:pt>
                      <c:pt idx="31944">
                        <c:v>-17.63354</c:v>
                      </c:pt>
                      <c:pt idx="31945">
                        <c:v>-17.50113</c:v>
                      </c:pt>
                      <c:pt idx="31946">
                        <c:v>-17.364329999999999</c:v>
                      </c:pt>
                      <c:pt idx="31947">
                        <c:v>-17.227699999999999</c:v>
                      </c:pt>
                      <c:pt idx="31948">
                        <c:v>-17.087530000000001</c:v>
                      </c:pt>
                      <c:pt idx="31949">
                        <c:v>-16.9452</c:v>
                      </c:pt>
                      <c:pt idx="31950">
                        <c:v>-16.798439999999999</c:v>
                      </c:pt>
                      <c:pt idx="31951">
                        <c:v>-16.6524</c:v>
                      </c:pt>
                      <c:pt idx="31952">
                        <c:v>-16.50422</c:v>
                      </c:pt>
                      <c:pt idx="31953">
                        <c:v>-16.359269999999999</c:v>
                      </c:pt>
                      <c:pt idx="31954">
                        <c:v>-16.215589999999999</c:v>
                      </c:pt>
                      <c:pt idx="31955">
                        <c:v>-16.071370000000002</c:v>
                      </c:pt>
                      <c:pt idx="31956">
                        <c:v>-15.92521</c:v>
                      </c:pt>
                      <c:pt idx="31957">
                        <c:v>-15.77704</c:v>
                      </c:pt>
                      <c:pt idx="31958">
                        <c:v>-15.628880000000001</c:v>
                      </c:pt>
                      <c:pt idx="31959">
                        <c:v>-15.48052</c:v>
                      </c:pt>
                      <c:pt idx="31960">
                        <c:v>-15.33079</c:v>
                      </c:pt>
                      <c:pt idx="31961">
                        <c:v>-15.18229</c:v>
                      </c:pt>
                      <c:pt idx="31962">
                        <c:v>-15.033479999999999</c:v>
                      </c:pt>
                      <c:pt idx="31963">
                        <c:v>-14.88494</c:v>
                      </c:pt>
                      <c:pt idx="31964">
                        <c:v>-14.735769999999999</c:v>
                      </c:pt>
                      <c:pt idx="31965">
                        <c:v>-14.586490000000001</c:v>
                      </c:pt>
                      <c:pt idx="31966">
                        <c:v>-14.435830000000001</c:v>
                      </c:pt>
                      <c:pt idx="31967">
                        <c:v>-14.288639999999999</c:v>
                      </c:pt>
                      <c:pt idx="31968">
                        <c:v>-14.13983</c:v>
                      </c:pt>
                      <c:pt idx="31969">
                        <c:v>-13.99178</c:v>
                      </c:pt>
                      <c:pt idx="31970">
                        <c:v>-13.842000000000001</c:v>
                      </c:pt>
                      <c:pt idx="31971">
                        <c:v>-13.691009999999999</c:v>
                      </c:pt>
                      <c:pt idx="31972">
                        <c:v>-13.539570000000001</c:v>
                      </c:pt>
                      <c:pt idx="31973">
                        <c:v>-13.388089999999998</c:v>
                      </c:pt>
                      <c:pt idx="31974">
                        <c:v>-13.239050000000001</c:v>
                      </c:pt>
                      <c:pt idx="31975">
                        <c:v>-13.089569999999998</c:v>
                      </c:pt>
                      <c:pt idx="31976">
                        <c:v>-12.940439999999999</c:v>
                      </c:pt>
                      <c:pt idx="31977">
                        <c:v>-12.79786</c:v>
                      </c:pt>
                      <c:pt idx="31978">
                        <c:v>-12.653179999999999</c:v>
                      </c:pt>
                      <c:pt idx="31979">
                        <c:v>-12.505550000000001</c:v>
                      </c:pt>
                      <c:pt idx="31980">
                        <c:v>-12.35698</c:v>
                      </c:pt>
                      <c:pt idx="31981">
                        <c:v>-12.20842</c:v>
                      </c:pt>
                      <c:pt idx="31982">
                        <c:v>-12.05865</c:v>
                      </c:pt>
                      <c:pt idx="31983">
                        <c:v>-11.908390000000001</c:v>
                      </c:pt>
                      <c:pt idx="31984">
                        <c:v>-11.757109999999999</c:v>
                      </c:pt>
                      <c:pt idx="31985">
                        <c:v>-11.60589</c:v>
                      </c:pt>
                      <c:pt idx="31986">
                        <c:v>-11.454930000000001</c:v>
                      </c:pt>
                      <c:pt idx="31987">
                        <c:v>-11.30369</c:v>
                      </c:pt>
                      <c:pt idx="31988">
                        <c:v>-11.15165</c:v>
                      </c:pt>
                      <c:pt idx="31989">
                        <c:v>-11.00033</c:v>
                      </c:pt>
                      <c:pt idx="31990">
                        <c:v>-10.8484</c:v>
                      </c:pt>
                      <c:pt idx="31991">
                        <c:v>-10.695689999999999</c:v>
                      </c:pt>
                      <c:pt idx="31992">
                        <c:v>-10.54285</c:v>
                      </c:pt>
                      <c:pt idx="31993">
                        <c:v>-10.390420000000001</c:v>
                      </c:pt>
                      <c:pt idx="31994">
                        <c:v>-10.237439999999999</c:v>
                      </c:pt>
                      <c:pt idx="31995">
                        <c:v>-10.08493</c:v>
                      </c:pt>
                      <c:pt idx="31996">
                        <c:v>-9.9334989999999994</c:v>
                      </c:pt>
                      <c:pt idx="31997">
                        <c:v>-9.7820680000000007</c:v>
                      </c:pt>
                      <c:pt idx="31998">
                        <c:v>-9.6298870000000001</c:v>
                      </c:pt>
                      <c:pt idx="31999">
                        <c:v>-9.478121999999999</c:v>
                      </c:pt>
                      <c:pt idx="32000">
                        <c:v>-9.3265719999999988</c:v>
                      </c:pt>
                      <c:pt idx="32001">
                        <c:v>-9.1750039999999995</c:v>
                      </c:pt>
                      <c:pt idx="32002">
                        <c:v>-9.0237890000000007</c:v>
                      </c:pt>
                      <c:pt idx="32003">
                        <c:v>-8.8724559999999997</c:v>
                      </c:pt>
                      <c:pt idx="32004">
                        <c:v>-8.7215779999999992</c:v>
                      </c:pt>
                      <c:pt idx="32005">
                        <c:v>-8.5702339999999992</c:v>
                      </c:pt>
                      <c:pt idx="32006">
                        <c:v>-8.418787</c:v>
                      </c:pt>
                      <c:pt idx="32007">
                        <c:v>-8.2679670000000005</c:v>
                      </c:pt>
                      <c:pt idx="32008">
                        <c:v>-8.1153729999999999</c:v>
                      </c:pt>
                      <c:pt idx="32009">
                        <c:v>-7.964156</c:v>
                      </c:pt>
                      <c:pt idx="32010">
                        <c:v>-7.8131530000000007</c:v>
                      </c:pt>
                      <c:pt idx="32011">
                        <c:v>-7.6638969999999995</c:v>
                      </c:pt>
                      <c:pt idx="32012">
                        <c:v>-7.5172150000000002</c:v>
                      </c:pt>
                      <c:pt idx="32013">
                        <c:v>-7.3722669999999999</c:v>
                      </c:pt>
                      <c:pt idx="32014">
                        <c:v>-7.2261519999999999</c:v>
                      </c:pt>
                      <c:pt idx="32015">
                        <c:v>-7.0794710000000007</c:v>
                      </c:pt>
                      <c:pt idx="32016">
                        <c:v>-6.9338259999999998</c:v>
                      </c:pt>
                      <c:pt idx="32017">
                        <c:v>-6.7892739999999998</c:v>
                      </c:pt>
                      <c:pt idx="32018">
                        <c:v>-6.6424750000000001</c:v>
                      </c:pt>
                      <c:pt idx="32019">
                        <c:v>-6.4945839999999997</c:v>
                      </c:pt>
                      <c:pt idx="32020">
                        <c:v>-6.3447679999999993</c:v>
                      </c:pt>
                      <c:pt idx="32021">
                        <c:v>-6.1956069999999999</c:v>
                      </c:pt>
                      <c:pt idx="32022">
                        <c:v>-6.0458970000000001</c:v>
                      </c:pt>
                      <c:pt idx="32023">
                        <c:v>-5.8972230000000003</c:v>
                      </c:pt>
                      <c:pt idx="32024">
                        <c:v>-5.7521180000000003</c:v>
                      </c:pt>
                      <c:pt idx="32025">
                        <c:v>-5.6049800000000003</c:v>
                      </c:pt>
                      <c:pt idx="32026">
                        <c:v>-5.45648</c:v>
                      </c:pt>
                      <c:pt idx="32027">
                        <c:v>-5.3097580000000004</c:v>
                      </c:pt>
                      <c:pt idx="32028">
                        <c:v>-5.1601819999999998</c:v>
                      </c:pt>
                      <c:pt idx="32029">
                        <c:v>-5.0143269999999998</c:v>
                      </c:pt>
                      <c:pt idx="32030">
                        <c:v>-4.8650149999999996</c:v>
                      </c:pt>
                      <c:pt idx="32031">
                        <c:v>-4.7178589999999998</c:v>
                      </c:pt>
                      <c:pt idx="32032">
                        <c:v>-4.5666989999999998</c:v>
                      </c:pt>
                      <c:pt idx="32033">
                        <c:v>-4.4140490000000003</c:v>
                      </c:pt>
                      <c:pt idx="32034">
                        <c:v>-4.262702</c:v>
                      </c:pt>
                      <c:pt idx="32035">
                        <c:v>-4.1109600000000004</c:v>
                      </c:pt>
                      <c:pt idx="32036">
                        <c:v>-3.9589249999999998</c:v>
                      </c:pt>
                      <c:pt idx="32037">
                        <c:v>-3.8073190000000001</c:v>
                      </c:pt>
                      <c:pt idx="32038">
                        <c:v>-3.6566169999999998</c:v>
                      </c:pt>
                      <c:pt idx="32039">
                        <c:v>-3.506764</c:v>
                      </c:pt>
                      <c:pt idx="32040">
                        <c:v>-3.3587980000000002</c:v>
                      </c:pt>
                      <c:pt idx="32041">
                        <c:v>-3.2089750000000001</c:v>
                      </c:pt>
                      <c:pt idx="32042">
                        <c:v>-3.0602320000000001</c:v>
                      </c:pt>
                      <c:pt idx="32043">
                        <c:v>-2.911165</c:v>
                      </c:pt>
                      <c:pt idx="32044">
                        <c:v>-2.7622970000000002</c:v>
                      </c:pt>
                      <c:pt idx="32045">
                        <c:v>-2.6132929999999996</c:v>
                      </c:pt>
                      <c:pt idx="32046">
                        <c:v>-2.4637530000000001</c:v>
                      </c:pt>
                      <c:pt idx="32047">
                        <c:v>-2.3140969999999998</c:v>
                      </c:pt>
                      <c:pt idx="32048">
                        <c:v>-2.164758</c:v>
                      </c:pt>
                      <c:pt idx="32049">
                        <c:v>-2.015717</c:v>
                      </c:pt>
                      <c:pt idx="32050">
                        <c:v>-1.8660270000000001</c:v>
                      </c:pt>
                      <c:pt idx="32051">
                        <c:v>-1.7159140000000002</c:v>
                      </c:pt>
                      <c:pt idx="32052">
                        <c:v>-1.56718</c:v>
                      </c:pt>
                      <c:pt idx="32053">
                        <c:v>-1.4195389999999999</c:v>
                      </c:pt>
                      <c:pt idx="32054">
                        <c:v>-1.2720449999999999</c:v>
                      </c:pt>
                      <c:pt idx="32055">
                        <c:v>-1.1247929999999999</c:v>
                      </c:pt>
                      <c:pt idx="32056">
                        <c:v>-0.97650169999999992</c:v>
                      </c:pt>
                      <c:pt idx="32057">
                        <c:v>-0.82797049999999994</c:v>
                      </c:pt>
                      <c:pt idx="32058">
                        <c:v>-0.67971470000000012</c:v>
                      </c:pt>
                      <c:pt idx="32059">
                        <c:v>-0.53059940000000005</c:v>
                      </c:pt>
                      <c:pt idx="32060">
                        <c:v>-0.38313390000000003</c:v>
                      </c:pt>
                      <c:pt idx="32061">
                        <c:v>-0.23487210000000003</c:v>
                      </c:pt>
                      <c:pt idx="32062">
                        <c:v>-8.7565179999999992E-2</c:v>
                      </c:pt>
                      <c:pt idx="32063">
                        <c:v>5.8846469999999998E-2</c:v>
                      </c:pt>
                      <c:pt idx="32064">
                        <c:v>0.20537139999999998</c:v>
                      </c:pt>
                      <c:pt idx="32065">
                        <c:v>0.34911039999999999</c:v>
                      </c:pt>
                      <c:pt idx="32066">
                        <c:v>0.49342269999999999</c:v>
                      </c:pt>
                      <c:pt idx="32067">
                        <c:v>0.63994649999999997</c:v>
                      </c:pt>
                      <c:pt idx="32068">
                        <c:v>0.78477140000000001</c:v>
                      </c:pt>
                      <c:pt idx="32069">
                        <c:v>0.9281933</c:v>
                      </c:pt>
                      <c:pt idx="32070">
                        <c:v>1.072892</c:v>
                      </c:pt>
                      <c:pt idx="32071">
                        <c:v>1.2200139999999999</c:v>
                      </c:pt>
                      <c:pt idx="32072">
                        <c:v>1.3664109999999998</c:v>
                      </c:pt>
                      <c:pt idx="32073">
                        <c:v>1.5139689999999999</c:v>
                      </c:pt>
                      <c:pt idx="32074">
                        <c:v>1.6618250000000001</c:v>
                      </c:pt>
                      <c:pt idx="32075">
                        <c:v>1.8110280000000001</c:v>
                      </c:pt>
                      <c:pt idx="32076">
                        <c:v>1.9598270000000002</c:v>
                      </c:pt>
                      <c:pt idx="32077">
                        <c:v>2.109537</c:v>
                      </c:pt>
                      <c:pt idx="32078">
                        <c:v>2.2563779999999998</c:v>
                      </c:pt>
                      <c:pt idx="32079">
                        <c:v>2.4048669999999999</c:v>
                      </c:pt>
                      <c:pt idx="32080">
                        <c:v>2.5535760000000001</c:v>
                      </c:pt>
                      <c:pt idx="32081">
                        <c:v>2.7003029999999999</c:v>
                      </c:pt>
                      <c:pt idx="32082">
                        <c:v>2.8452529999999996</c:v>
                      </c:pt>
                      <c:pt idx="32083">
                        <c:v>2.9911979999999998</c:v>
                      </c:pt>
                      <c:pt idx="32084">
                        <c:v>3.1367579999999999</c:v>
                      </c:pt>
                      <c:pt idx="32085">
                        <c:v>3.2821450000000003</c:v>
                      </c:pt>
                      <c:pt idx="32086">
                        <c:v>3.4290730000000003</c:v>
                      </c:pt>
                      <c:pt idx="32087">
                        <c:v>3.575447</c:v>
                      </c:pt>
                      <c:pt idx="32088">
                        <c:v>3.7222529999999998</c:v>
                      </c:pt>
                      <c:pt idx="32089">
                        <c:v>3.8674270000000002</c:v>
                      </c:pt>
                      <c:pt idx="32090">
                        <c:v>4.0147199999999996</c:v>
                      </c:pt>
                      <c:pt idx="32091">
                        <c:v>4.1608479999999997</c:v>
                      </c:pt>
                      <c:pt idx="32092">
                        <c:v>4.3080150000000001</c:v>
                      </c:pt>
                      <c:pt idx="32093">
                        <c:v>4.4539050000000007</c:v>
                      </c:pt>
                      <c:pt idx="32094">
                        <c:v>4.6001760000000003</c:v>
                      </c:pt>
                      <c:pt idx="32095">
                        <c:v>4.7446700000000002</c:v>
                      </c:pt>
                      <c:pt idx="32096">
                        <c:v>4.890765</c:v>
                      </c:pt>
                      <c:pt idx="32097">
                        <c:v>5.0361100000000008</c:v>
                      </c:pt>
                      <c:pt idx="32098">
                        <c:v>5.1822850000000003</c:v>
                      </c:pt>
                      <c:pt idx="32099">
                        <c:v>5.3270099999999996</c:v>
                      </c:pt>
                      <c:pt idx="32100">
                        <c:v>5.478256</c:v>
                      </c:pt>
                      <c:pt idx="32101">
                        <c:v>5.6256539999999999</c:v>
                      </c:pt>
                      <c:pt idx="32102">
                        <c:v>5.7687690000000007</c:v>
                      </c:pt>
                      <c:pt idx="32103">
                        <c:v>5.9149280000000006</c:v>
                      </c:pt>
                      <c:pt idx="32104">
                        <c:v>6.0611669999999993</c:v>
                      </c:pt>
                      <c:pt idx="32105">
                        <c:v>6.2064770000000005</c:v>
                      </c:pt>
                      <c:pt idx="32106">
                        <c:v>6.3508759999999995</c:v>
                      </c:pt>
                      <c:pt idx="32107">
                        <c:v>6.4914620000000003</c:v>
                      </c:pt>
                      <c:pt idx="32108">
                        <c:v>6.631386</c:v>
                      </c:pt>
                      <c:pt idx="32109">
                        <c:v>6.7744219999999995</c:v>
                      </c:pt>
                      <c:pt idx="32110">
                        <c:v>6.9188799999999997</c:v>
                      </c:pt>
                      <c:pt idx="32111">
                        <c:v>7.0643229999999999</c:v>
                      </c:pt>
                      <c:pt idx="32112">
                        <c:v>7.2098260000000005</c:v>
                      </c:pt>
                      <c:pt idx="32113">
                        <c:v>7.3564980000000002</c:v>
                      </c:pt>
                      <c:pt idx="32114">
                        <c:v>7.5035419999999995</c:v>
                      </c:pt>
                      <c:pt idx="32115">
                        <c:v>7.651173</c:v>
                      </c:pt>
                      <c:pt idx="32116">
                        <c:v>7.7979779999999996</c:v>
                      </c:pt>
                      <c:pt idx="32117">
                        <c:v>7.9455229999999997</c:v>
                      </c:pt>
                      <c:pt idx="32118">
                        <c:v>8.0932689999999994</c:v>
                      </c:pt>
                      <c:pt idx="32119">
                        <c:v>8.2392140000000005</c:v>
                      </c:pt>
                      <c:pt idx="32120">
                        <c:v>8.3874150000000007</c:v>
                      </c:pt>
                      <c:pt idx="32121">
                        <c:v>8.5342649999999995</c:v>
                      </c:pt>
                      <c:pt idx="32122">
                        <c:v>8.6811199999999999</c:v>
                      </c:pt>
                      <c:pt idx="32123">
                        <c:v>8.8278719999999993</c:v>
                      </c:pt>
                      <c:pt idx="32124">
                        <c:v>8.974532</c:v>
                      </c:pt>
                      <c:pt idx="32125">
                        <c:v>9.1203959999999995</c:v>
                      </c:pt>
                      <c:pt idx="32126">
                        <c:v>9.2675640000000001</c:v>
                      </c:pt>
                      <c:pt idx="32127">
                        <c:v>9.4144870000000012</c:v>
                      </c:pt>
                      <c:pt idx="32128">
                        <c:v>9.5607889999999998</c:v>
                      </c:pt>
                      <c:pt idx="32129">
                        <c:v>9.7075389999999988</c:v>
                      </c:pt>
                      <c:pt idx="32130">
                        <c:v>9.8558810000000001</c:v>
                      </c:pt>
                      <c:pt idx="32131">
                        <c:v>10.00226</c:v>
                      </c:pt>
                      <c:pt idx="32132">
                        <c:v>10.14953</c:v>
                      </c:pt>
                      <c:pt idx="32133">
                        <c:v>10.29533</c:v>
                      </c:pt>
                      <c:pt idx="32134">
                        <c:v>10.442260000000001</c:v>
                      </c:pt>
                      <c:pt idx="32135">
                        <c:v>10.589219999999999</c:v>
                      </c:pt>
                      <c:pt idx="32136">
                        <c:v>10.736270000000001</c:v>
                      </c:pt>
                      <c:pt idx="32137">
                        <c:v>10.883789999999999</c:v>
                      </c:pt>
                      <c:pt idx="32138">
                        <c:v>11.03049</c:v>
                      </c:pt>
                      <c:pt idx="32139">
                        <c:v>11.17742</c:v>
                      </c:pt>
                      <c:pt idx="32140">
                        <c:v>11.323939999999999</c:v>
                      </c:pt>
                      <c:pt idx="32141">
                        <c:v>11.470750000000001</c:v>
                      </c:pt>
                      <c:pt idx="32142">
                        <c:v>11.616479999999999</c:v>
                      </c:pt>
                      <c:pt idx="32143">
                        <c:v>11.763069999999999</c:v>
                      </c:pt>
                      <c:pt idx="32144">
                        <c:v>11.909369999999999</c:v>
                      </c:pt>
                      <c:pt idx="32145">
                        <c:v>12.056240000000001</c:v>
                      </c:pt>
                      <c:pt idx="32146">
                        <c:v>12.20262</c:v>
                      </c:pt>
                      <c:pt idx="32147">
                        <c:v>12.348280000000001</c:v>
                      </c:pt>
                      <c:pt idx="32148">
                        <c:v>12.49325</c:v>
                      </c:pt>
                      <c:pt idx="32149">
                        <c:v>12.63673</c:v>
                      </c:pt>
                      <c:pt idx="32150">
                        <c:v>12.779030000000001</c:v>
                      </c:pt>
                      <c:pt idx="32151">
                        <c:v>12.915220000000001</c:v>
                      </c:pt>
                      <c:pt idx="32152">
                        <c:v>13.05434</c:v>
                      </c:pt>
                      <c:pt idx="32153">
                        <c:v>13.186409999999999</c:v>
                      </c:pt>
                      <c:pt idx="32154">
                        <c:v>13.32052</c:v>
                      </c:pt>
                      <c:pt idx="32155">
                        <c:v>13.458540000000001</c:v>
                      </c:pt>
                      <c:pt idx="32156">
                        <c:v>13.596509999999999</c:v>
                      </c:pt>
                      <c:pt idx="32157">
                        <c:v>13.734729999999999</c:v>
                      </c:pt>
                      <c:pt idx="32158">
                        <c:v>13.875109999999999</c:v>
                      </c:pt>
                      <c:pt idx="32159">
                        <c:v>14.01774</c:v>
                      </c:pt>
                      <c:pt idx="32160">
                        <c:v>14.16018</c:v>
                      </c:pt>
                      <c:pt idx="32161">
                        <c:v>14.30301</c:v>
                      </c:pt>
                      <c:pt idx="32162">
                        <c:v>14.44472</c:v>
                      </c:pt>
                      <c:pt idx="32163">
                        <c:v>14.587199999999999</c:v>
                      </c:pt>
                      <c:pt idx="32164">
                        <c:v>14.72874</c:v>
                      </c:pt>
                      <c:pt idx="32165">
                        <c:v>14.869009999999999</c:v>
                      </c:pt>
                      <c:pt idx="32166">
                        <c:v>14.998959999999999</c:v>
                      </c:pt>
                      <c:pt idx="32167">
                        <c:v>15.13641</c:v>
                      </c:pt>
                      <c:pt idx="32168">
                        <c:v>15.27684</c:v>
                      </c:pt>
                      <c:pt idx="32169">
                        <c:v>15.41667</c:v>
                      </c:pt>
                      <c:pt idx="32170">
                        <c:v>15.55683</c:v>
                      </c:pt>
                      <c:pt idx="32171">
                        <c:v>15.697980000000001</c:v>
                      </c:pt>
                      <c:pt idx="32172">
                        <c:v>15.84042</c:v>
                      </c:pt>
                      <c:pt idx="32173">
                        <c:v>15.982469999999999</c:v>
                      </c:pt>
                      <c:pt idx="32174">
                        <c:v>16.124690000000001</c:v>
                      </c:pt>
                      <c:pt idx="32175">
                        <c:v>16.26707</c:v>
                      </c:pt>
                      <c:pt idx="32176">
                        <c:v>16.407540000000001</c:v>
                      </c:pt>
                      <c:pt idx="32177">
                        <c:v>16.546400000000002</c:v>
                      </c:pt>
                      <c:pt idx="32178">
                        <c:v>16.683479999999999</c:v>
                      </c:pt>
                      <c:pt idx="32179">
                        <c:v>16.826219999999999</c:v>
                      </c:pt>
                      <c:pt idx="32180">
                        <c:v>16.967000000000002</c:v>
                      </c:pt>
                      <c:pt idx="32181">
                        <c:v>17.108799999999999</c:v>
                      </c:pt>
                      <c:pt idx="32182">
                        <c:v>17.250360000000001</c:v>
                      </c:pt>
                      <c:pt idx="32183">
                        <c:v>17.39368</c:v>
                      </c:pt>
                      <c:pt idx="32184">
                        <c:v>17.53707</c:v>
                      </c:pt>
                      <c:pt idx="32185">
                        <c:v>17.68308</c:v>
                      </c:pt>
                      <c:pt idx="32186">
                        <c:v>17.82676</c:v>
                      </c:pt>
                      <c:pt idx="32187">
                        <c:v>17.97129</c:v>
                      </c:pt>
                      <c:pt idx="32188">
                        <c:v>18.114239999999999</c:v>
                      </c:pt>
                      <c:pt idx="32189">
                        <c:v>18.25939</c:v>
                      </c:pt>
                      <c:pt idx="32190">
                        <c:v>18.4055</c:v>
                      </c:pt>
                      <c:pt idx="32191">
                        <c:v>18.553370000000001</c:v>
                      </c:pt>
                      <c:pt idx="32192">
                        <c:v>18.70111</c:v>
                      </c:pt>
                      <c:pt idx="32193">
                        <c:v>18.84966</c:v>
                      </c:pt>
                      <c:pt idx="32194">
                        <c:v>18.998829999999998</c:v>
                      </c:pt>
                      <c:pt idx="32195">
                        <c:v>19.14873</c:v>
                      </c:pt>
                      <c:pt idx="32196">
                        <c:v>19.29392</c:v>
                      </c:pt>
                      <c:pt idx="32197">
                        <c:v>19.444669999999999</c:v>
                      </c:pt>
                      <c:pt idx="32198">
                        <c:v>19.589080000000003</c:v>
                      </c:pt>
                      <c:pt idx="32199">
                        <c:v>19.739509999999999</c:v>
                      </c:pt>
                      <c:pt idx="32200">
                        <c:v>19.88749</c:v>
                      </c:pt>
                      <c:pt idx="32201">
                        <c:v>20.038140000000002</c:v>
                      </c:pt>
                      <c:pt idx="32202">
                        <c:v>20.189370000000004</c:v>
                      </c:pt>
                      <c:pt idx="32203">
                        <c:v>20.341190000000001</c:v>
                      </c:pt>
                      <c:pt idx="32204">
                        <c:v>20.4925</c:v>
                      </c:pt>
                      <c:pt idx="32205">
                        <c:v>20.64425</c:v>
                      </c:pt>
                      <c:pt idx="32206">
                        <c:v>20.79355</c:v>
                      </c:pt>
                      <c:pt idx="32207">
                        <c:v>20.94332</c:v>
                      </c:pt>
                      <c:pt idx="32208">
                        <c:v>21.094469999999998</c:v>
                      </c:pt>
                      <c:pt idx="32209">
                        <c:v>21.24596</c:v>
                      </c:pt>
                      <c:pt idx="32210">
                        <c:v>21.397040000000001</c:v>
                      </c:pt>
                      <c:pt idx="32211">
                        <c:v>21.549870000000002</c:v>
                      </c:pt>
                      <c:pt idx="32212">
                        <c:v>21.7014</c:v>
                      </c:pt>
                      <c:pt idx="32213">
                        <c:v>21.853790000000004</c:v>
                      </c:pt>
                      <c:pt idx="32214">
                        <c:v>22.00647</c:v>
                      </c:pt>
                      <c:pt idx="32215">
                        <c:v>22.159110000000002</c:v>
                      </c:pt>
                      <c:pt idx="32216">
                        <c:v>22.308889999999998</c:v>
                      </c:pt>
                      <c:pt idx="32217">
                        <c:v>22.459889999999998</c:v>
                      </c:pt>
                      <c:pt idx="32218">
                        <c:v>22.611080000000001</c:v>
                      </c:pt>
                      <c:pt idx="32219">
                        <c:v>22.763019999999997</c:v>
                      </c:pt>
                      <c:pt idx="32220">
                        <c:v>22.915600000000001</c:v>
                      </c:pt>
                      <c:pt idx="32221">
                        <c:v>23.070780000000003</c:v>
                      </c:pt>
                      <c:pt idx="32222">
                        <c:v>23.227340000000002</c:v>
                      </c:pt>
                      <c:pt idx="32223">
                        <c:v>23.37989</c:v>
                      </c:pt>
                      <c:pt idx="32224">
                        <c:v>23.53087</c:v>
                      </c:pt>
                      <c:pt idx="32225">
                        <c:v>23.683860000000003</c:v>
                      </c:pt>
                      <c:pt idx="32226">
                        <c:v>23.835169999999998</c:v>
                      </c:pt>
                      <c:pt idx="32227">
                        <c:v>23.985150000000001</c:v>
                      </c:pt>
                      <c:pt idx="32228">
                        <c:v>24.1327</c:v>
                      </c:pt>
                      <c:pt idx="32229">
                        <c:v>24.308250000000001</c:v>
                      </c:pt>
                      <c:pt idx="32230">
                        <c:v>24.462150000000001</c:v>
                      </c:pt>
                      <c:pt idx="32231">
                        <c:v>24.606469999999998</c:v>
                      </c:pt>
                      <c:pt idx="32232">
                        <c:v>24.749040000000001</c:v>
                      </c:pt>
                      <c:pt idx="32233">
                        <c:v>24.891380000000002</c:v>
                      </c:pt>
                      <c:pt idx="32234">
                        <c:v>25.034010000000002</c:v>
                      </c:pt>
                      <c:pt idx="32235">
                        <c:v>25.179539999999999</c:v>
                      </c:pt>
                      <c:pt idx="32236">
                        <c:v>25.326419999999999</c:v>
                      </c:pt>
                      <c:pt idx="32237">
                        <c:v>25.47589</c:v>
                      </c:pt>
                      <c:pt idx="32238">
                        <c:v>25.622329999999998</c:v>
                      </c:pt>
                      <c:pt idx="32239">
                        <c:v>25.766529999999999</c:v>
                      </c:pt>
                      <c:pt idx="32240">
                        <c:v>25.91459</c:v>
                      </c:pt>
                      <c:pt idx="32241">
                        <c:v>26.06391</c:v>
                      </c:pt>
                      <c:pt idx="32242">
                        <c:v>26.221390000000003</c:v>
                      </c:pt>
                      <c:pt idx="32243">
                        <c:v>26.376360000000002</c:v>
                      </c:pt>
                      <c:pt idx="32244">
                        <c:v>26.527189999999997</c:v>
                      </c:pt>
                      <c:pt idx="32245">
                        <c:v>26.679390000000001</c:v>
                      </c:pt>
                      <c:pt idx="32246">
                        <c:v>26.82836</c:v>
                      </c:pt>
                      <c:pt idx="32247">
                        <c:v>26.975960000000001</c:v>
                      </c:pt>
                      <c:pt idx="32248">
                        <c:v>27.123910000000002</c:v>
                      </c:pt>
                      <c:pt idx="32249">
                        <c:v>27.271519999999999</c:v>
                      </c:pt>
                      <c:pt idx="32250">
                        <c:v>27.418049999999997</c:v>
                      </c:pt>
                      <c:pt idx="32251">
                        <c:v>27.563110000000002</c:v>
                      </c:pt>
                      <c:pt idx="32252">
                        <c:v>27.70927</c:v>
                      </c:pt>
                      <c:pt idx="32253">
                        <c:v>27.855780000000003</c:v>
                      </c:pt>
                      <c:pt idx="32254">
                        <c:v>28.002749999999999</c:v>
                      </c:pt>
                      <c:pt idx="32255">
                        <c:v>28.148979999999998</c:v>
                      </c:pt>
                      <c:pt idx="32256">
                        <c:v>28.296420000000001</c:v>
                      </c:pt>
                      <c:pt idx="32257">
                        <c:v>28.44453</c:v>
                      </c:pt>
                      <c:pt idx="32258">
                        <c:v>28.592480000000002</c:v>
                      </c:pt>
                      <c:pt idx="32259">
                        <c:v>28.739989999999999</c:v>
                      </c:pt>
                      <c:pt idx="32260">
                        <c:v>28.888180000000002</c:v>
                      </c:pt>
                      <c:pt idx="32261">
                        <c:v>29.0336</c:v>
                      </c:pt>
                      <c:pt idx="32262">
                        <c:v>29.180709999999998</c:v>
                      </c:pt>
                      <c:pt idx="32263">
                        <c:v>29.325659999999999</c:v>
                      </c:pt>
                      <c:pt idx="32264">
                        <c:v>29.47362</c:v>
                      </c:pt>
                      <c:pt idx="32265">
                        <c:v>29.613700000000001</c:v>
                      </c:pt>
                      <c:pt idx="32266">
                        <c:v>29.75066</c:v>
                      </c:pt>
                      <c:pt idx="32267">
                        <c:v>29.886389999999999</c:v>
                      </c:pt>
                      <c:pt idx="32268">
                        <c:v>30.02064</c:v>
                      </c:pt>
                      <c:pt idx="32269">
                        <c:v>30.15286</c:v>
                      </c:pt>
                      <c:pt idx="32270">
                        <c:v>30.2835</c:v>
                      </c:pt>
                      <c:pt idx="32271">
                        <c:v>30.410529999999998</c:v>
                      </c:pt>
                      <c:pt idx="32272">
                        <c:v>30.536089999999998</c:v>
                      </c:pt>
                      <c:pt idx="32273">
                        <c:v>30.659990000000001</c:v>
                      </c:pt>
                      <c:pt idx="32274">
                        <c:v>30.780989999999999</c:v>
                      </c:pt>
                      <c:pt idx="32275">
                        <c:v>30.89922</c:v>
                      </c:pt>
                      <c:pt idx="32276">
                        <c:v>31.016080000000002</c:v>
                      </c:pt>
                      <c:pt idx="32277">
                        <c:v>31.130680000000002</c:v>
                      </c:pt>
                      <c:pt idx="32278">
                        <c:v>31.24436</c:v>
                      </c:pt>
                      <c:pt idx="32279">
                        <c:v>31.356359999999999</c:v>
                      </c:pt>
                      <c:pt idx="32280">
                        <c:v>31.4681</c:v>
                      </c:pt>
                      <c:pt idx="32281">
                        <c:v>31.5777</c:v>
                      </c:pt>
                      <c:pt idx="32282">
                        <c:v>31.68553</c:v>
                      </c:pt>
                      <c:pt idx="32283">
                        <c:v>31.78651</c:v>
                      </c:pt>
                      <c:pt idx="32284">
                        <c:v>31.880570000000002</c:v>
                      </c:pt>
                      <c:pt idx="32285">
                        <c:v>31.97775</c:v>
                      </c:pt>
                      <c:pt idx="32286">
                        <c:v>32.078090000000003</c:v>
                      </c:pt>
                      <c:pt idx="32287">
                        <c:v>32.179099999999998</c:v>
                      </c:pt>
                      <c:pt idx="32288">
                        <c:v>32.278300000000002</c:v>
                      </c:pt>
                      <c:pt idx="32289">
                        <c:v>32.376840000000001</c:v>
                      </c:pt>
                      <c:pt idx="32290">
                        <c:v>32.4726</c:v>
                      </c:pt>
                      <c:pt idx="32291">
                        <c:v>32.568959999999997</c:v>
                      </c:pt>
                      <c:pt idx="32292">
                        <c:v>32.664999999999999</c:v>
                      </c:pt>
                      <c:pt idx="32293">
                        <c:v>32.758800000000001</c:v>
                      </c:pt>
                      <c:pt idx="32294">
                        <c:v>32.853249999999996</c:v>
                      </c:pt>
                      <c:pt idx="32295">
                        <c:v>32.947270000000003</c:v>
                      </c:pt>
                      <c:pt idx="32296">
                        <c:v>33.040790000000001</c:v>
                      </c:pt>
                      <c:pt idx="32297">
                        <c:v>33.132280000000002</c:v>
                      </c:pt>
                      <c:pt idx="32298">
                        <c:v>33.223300000000002</c:v>
                      </c:pt>
                      <c:pt idx="32299">
                        <c:v>33.312570000000001</c:v>
                      </c:pt>
                      <c:pt idx="32300">
                        <c:v>33.401450000000004</c:v>
                      </c:pt>
                      <c:pt idx="32301">
                        <c:v>33.488389999999995</c:v>
                      </c:pt>
                      <c:pt idx="32302">
                        <c:v>33.573529999999998</c:v>
                      </c:pt>
                      <c:pt idx="32303">
                        <c:v>33.657469999999996</c:v>
                      </c:pt>
                      <c:pt idx="32304">
                        <c:v>33.7423</c:v>
                      </c:pt>
                      <c:pt idx="32305">
                        <c:v>33.8277</c:v>
                      </c:pt>
                      <c:pt idx="32306">
                        <c:v>33.912770000000002</c:v>
                      </c:pt>
                      <c:pt idx="32307">
                        <c:v>33.99653</c:v>
                      </c:pt>
                      <c:pt idx="32308">
                        <c:v>34.080739999999999</c:v>
                      </c:pt>
                      <c:pt idx="32309">
                        <c:v>34.163939999999997</c:v>
                      </c:pt>
                      <c:pt idx="32310">
                        <c:v>34.246389999999998</c:v>
                      </c:pt>
                      <c:pt idx="32311">
                        <c:v>34.32705</c:v>
                      </c:pt>
                      <c:pt idx="32312">
                        <c:v>34.407290000000003</c:v>
                      </c:pt>
                      <c:pt idx="32313">
                        <c:v>34.488100000000003</c:v>
                      </c:pt>
                      <c:pt idx="32314">
                        <c:v>34.567889999999998</c:v>
                      </c:pt>
                      <c:pt idx="32315">
                        <c:v>34.64808</c:v>
                      </c:pt>
                      <c:pt idx="32316">
                        <c:v>34.72804</c:v>
                      </c:pt>
                      <c:pt idx="32317">
                        <c:v>34.806739999999998</c:v>
                      </c:pt>
                      <c:pt idx="32318">
                        <c:v>34.884810000000002</c:v>
                      </c:pt>
                      <c:pt idx="32319">
                        <c:v>34.960990000000002</c:v>
                      </c:pt>
                      <c:pt idx="32320">
                        <c:v>35.038040000000002</c:v>
                      </c:pt>
                      <c:pt idx="32321">
                        <c:v>35.142560000000003</c:v>
                      </c:pt>
                      <c:pt idx="32322">
                        <c:v>35.234030000000004</c:v>
                      </c:pt>
                      <c:pt idx="32323">
                        <c:v>35.315539999999999</c:v>
                      </c:pt>
                      <c:pt idx="32324">
                        <c:v>35.394970000000001</c:v>
                      </c:pt>
                      <c:pt idx="32325">
                        <c:v>35.472799999999999</c:v>
                      </c:pt>
                      <c:pt idx="32326">
                        <c:v>35.549059999999997</c:v>
                      </c:pt>
                      <c:pt idx="32327">
                        <c:v>35.62359</c:v>
                      </c:pt>
                      <c:pt idx="32328">
                        <c:v>35.696289999999998</c:v>
                      </c:pt>
                      <c:pt idx="32329">
                        <c:v>35.76755</c:v>
                      </c:pt>
                      <c:pt idx="32330">
                        <c:v>35.837859999999999</c:v>
                      </c:pt>
                      <c:pt idx="32331">
                        <c:v>35.90719</c:v>
                      </c:pt>
                      <c:pt idx="32332">
                        <c:v>35.976149999999997</c:v>
                      </c:pt>
                      <c:pt idx="32333">
                        <c:v>36.04542</c:v>
                      </c:pt>
                      <c:pt idx="32334">
                        <c:v>36.115389999999998</c:v>
                      </c:pt>
                      <c:pt idx="32335">
                        <c:v>36.183959999999999</c:v>
                      </c:pt>
                      <c:pt idx="32336">
                        <c:v>36.252890000000001</c:v>
                      </c:pt>
                      <c:pt idx="32337">
                        <c:v>36.320720000000001</c:v>
                      </c:pt>
                      <c:pt idx="32338">
                        <c:v>36.388150000000003</c:v>
                      </c:pt>
                      <c:pt idx="32339">
                        <c:v>36.456499999999998</c:v>
                      </c:pt>
                      <c:pt idx="32340">
                        <c:v>36.5229</c:v>
                      </c:pt>
                      <c:pt idx="32341">
                        <c:v>36.588250000000002</c:v>
                      </c:pt>
                      <c:pt idx="32342">
                        <c:v>36.654249999999998</c:v>
                      </c:pt>
                      <c:pt idx="32343">
                        <c:v>36.720669999999998</c:v>
                      </c:pt>
                      <c:pt idx="32344">
                        <c:v>36.787219999999998</c:v>
                      </c:pt>
                      <c:pt idx="32345">
                        <c:v>36.853490000000001</c:v>
                      </c:pt>
                      <c:pt idx="32346">
                        <c:v>36.918990000000001</c:v>
                      </c:pt>
                      <c:pt idx="32347">
                        <c:v>36.982489999999999</c:v>
                      </c:pt>
                      <c:pt idx="32348">
                        <c:v>37.0458</c:v>
                      </c:pt>
                      <c:pt idx="32349">
                        <c:v>37.109560000000002</c:v>
                      </c:pt>
                      <c:pt idx="32350">
                        <c:v>37.172360000000005</c:v>
                      </c:pt>
                      <c:pt idx="32351">
                        <c:v>37.234589999999997</c:v>
                      </c:pt>
                      <c:pt idx="32352">
                        <c:v>37.297129999999996</c:v>
                      </c:pt>
                      <c:pt idx="32353">
                        <c:v>37.358530000000002</c:v>
                      </c:pt>
                      <c:pt idx="32354">
                        <c:v>37.42</c:v>
                      </c:pt>
                      <c:pt idx="32355">
                        <c:v>37.479680000000002</c:v>
                      </c:pt>
                      <c:pt idx="32356">
                        <c:v>37.540309999999998</c:v>
                      </c:pt>
                      <c:pt idx="32357">
                        <c:v>37.602800000000002</c:v>
                      </c:pt>
                      <c:pt idx="32358">
                        <c:v>37.666240000000002</c:v>
                      </c:pt>
                      <c:pt idx="32359">
                        <c:v>37.729790000000001</c:v>
                      </c:pt>
                      <c:pt idx="32360">
                        <c:v>37.795870000000001</c:v>
                      </c:pt>
                      <c:pt idx="32361">
                        <c:v>37.858960000000003</c:v>
                      </c:pt>
                      <c:pt idx="32362">
                        <c:v>37.92071</c:v>
                      </c:pt>
                      <c:pt idx="32363">
                        <c:v>37.98189</c:v>
                      </c:pt>
                      <c:pt idx="32364">
                        <c:v>38.042490000000001</c:v>
                      </c:pt>
                      <c:pt idx="32365">
                        <c:v>38.104219999999998</c:v>
                      </c:pt>
                      <c:pt idx="32366">
                        <c:v>38.16563</c:v>
                      </c:pt>
                      <c:pt idx="32367">
                        <c:v>38.22757</c:v>
                      </c:pt>
                      <c:pt idx="32368">
                        <c:v>38.288799999999995</c:v>
                      </c:pt>
                      <c:pt idx="32369">
                        <c:v>38.349820000000001</c:v>
                      </c:pt>
                      <c:pt idx="32370">
                        <c:v>38.410789999999999</c:v>
                      </c:pt>
                      <c:pt idx="32371">
                        <c:v>38.470110000000005</c:v>
                      </c:pt>
                      <c:pt idx="32372">
                        <c:v>38.528399999999998</c:v>
                      </c:pt>
                      <c:pt idx="32373">
                        <c:v>38.587859999999999</c:v>
                      </c:pt>
                      <c:pt idx="32374">
                        <c:v>38.646349999999998</c:v>
                      </c:pt>
                      <c:pt idx="32375">
                        <c:v>38.706000000000003</c:v>
                      </c:pt>
                      <c:pt idx="32376">
                        <c:v>38.769219999999997</c:v>
                      </c:pt>
                      <c:pt idx="32377">
                        <c:v>38.830359999999999</c:v>
                      </c:pt>
                      <c:pt idx="32378">
                        <c:v>38.890270000000001</c:v>
                      </c:pt>
                      <c:pt idx="32379">
                        <c:v>38.94773</c:v>
                      </c:pt>
                      <c:pt idx="32380">
                        <c:v>39.005949999999999</c:v>
                      </c:pt>
                      <c:pt idx="32381">
                        <c:v>39.06344</c:v>
                      </c:pt>
                      <c:pt idx="32382">
                        <c:v>39.120529999999995</c:v>
                      </c:pt>
                      <c:pt idx="32383">
                        <c:v>39.176449999999996</c:v>
                      </c:pt>
                      <c:pt idx="32384">
                        <c:v>39.232030000000002</c:v>
                      </c:pt>
                      <c:pt idx="32385">
                        <c:v>39.287239999999997</c:v>
                      </c:pt>
                      <c:pt idx="32386">
                        <c:v>39.342820000000003</c:v>
                      </c:pt>
                      <c:pt idx="32387">
                        <c:v>39.398980000000002</c:v>
                      </c:pt>
                      <c:pt idx="32388">
                        <c:v>39.454000000000001</c:v>
                      </c:pt>
                      <c:pt idx="32389">
                        <c:v>39.508949999999999</c:v>
                      </c:pt>
                      <c:pt idx="32390">
                        <c:v>39.566569999999999</c:v>
                      </c:pt>
                      <c:pt idx="32391">
                        <c:v>39.621569999999998</c:v>
                      </c:pt>
                      <c:pt idx="32392">
                        <c:v>39.674999999999997</c:v>
                      </c:pt>
                      <c:pt idx="32393">
                        <c:v>39.728119999999997</c:v>
                      </c:pt>
                      <c:pt idx="32394">
                        <c:v>39.781100000000002</c:v>
                      </c:pt>
                      <c:pt idx="32395">
                        <c:v>39.832499999999996</c:v>
                      </c:pt>
                      <c:pt idx="32396">
                        <c:v>39.882890000000003</c:v>
                      </c:pt>
                      <c:pt idx="32397">
                        <c:v>39.935459999999999</c:v>
                      </c:pt>
                      <c:pt idx="32398">
                        <c:v>39.987339999999996</c:v>
                      </c:pt>
                      <c:pt idx="32399">
                        <c:v>40.039230000000003</c:v>
                      </c:pt>
                      <c:pt idx="32400">
                        <c:v>40.092309999999998</c:v>
                      </c:pt>
                      <c:pt idx="32401">
                        <c:v>40.155529999999999</c:v>
                      </c:pt>
                      <c:pt idx="32402">
                        <c:v>40.210879999999996</c:v>
                      </c:pt>
                      <c:pt idx="32403">
                        <c:v>40.26135</c:v>
                      </c:pt>
                      <c:pt idx="32404">
                        <c:v>40.310430000000004</c:v>
                      </c:pt>
                      <c:pt idx="32405">
                        <c:v>40.360969999999995</c:v>
                      </c:pt>
                      <c:pt idx="32406">
                        <c:v>40.410440000000001</c:v>
                      </c:pt>
                      <c:pt idx="32407">
                        <c:v>40.460399999999993</c:v>
                      </c:pt>
                      <c:pt idx="32408">
                        <c:v>40.510109999999997</c:v>
                      </c:pt>
                      <c:pt idx="32409">
                        <c:v>40.559200000000004</c:v>
                      </c:pt>
                      <c:pt idx="32410">
                        <c:v>40.607389999999995</c:v>
                      </c:pt>
                      <c:pt idx="32411">
                        <c:v>40.655259999999998</c:v>
                      </c:pt>
                      <c:pt idx="32412">
                        <c:v>40.70355</c:v>
                      </c:pt>
                      <c:pt idx="32413">
                        <c:v>40.750590000000003</c:v>
                      </c:pt>
                      <c:pt idx="32414">
                        <c:v>40.796900000000001</c:v>
                      </c:pt>
                      <c:pt idx="32415">
                        <c:v>40.842400000000005</c:v>
                      </c:pt>
                      <c:pt idx="32416">
                        <c:v>40.88738</c:v>
                      </c:pt>
                      <c:pt idx="32417">
                        <c:v>40.932019999999994</c:v>
                      </c:pt>
                      <c:pt idx="32418">
                        <c:v>40.977850000000004</c:v>
                      </c:pt>
                      <c:pt idx="32419">
                        <c:v>41.022730000000003</c:v>
                      </c:pt>
                      <c:pt idx="32420">
                        <c:v>41.067320000000002</c:v>
                      </c:pt>
                      <c:pt idx="32421">
                        <c:v>41.113140000000001</c:v>
                      </c:pt>
                      <c:pt idx="32422">
                        <c:v>41.158180000000002</c:v>
                      </c:pt>
                      <c:pt idx="32423">
                        <c:v>41.202240000000003</c:v>
                      </c:pt>
                      <c:pt idx="32424">
                        <c:v>41.246189999999999</c:v>
                      </c:pt>
                      <c:pt idx="32425">
                        <c:v>41.289879999999997</c:v>
                      </c:pt>
                      <c:pt idx="32426">
                        <c:v>41.332589999999996</c:v>
                      </c:pt>
                      <c:pt idx="32427">
                        <c:v>41.375080000000004</c:v>
                      </c:pt>
                      <c:pt idx="32428">
                        <c:v>41.416560000000004</c:v>
                      </c:pt>
                      <c:pt idx="32429">
                        <c:v>41.458640000000003</c:v>
                      </c:pt>
                      <c:pt idx="32430">
                        <c:v>41.501049999999999</c:v>
                      </c:pt>
                      <c:pt idx="32431">
                        <c:v>41.54289</c:v>
                      </c:pt>
                      <c:pt idx="32432">
                        <c:v>41.585010000000004</c:v>
                      </c:pt>
                      <c:pt idx="32433">
                        <c:v>41.627569999999999</c:v>
                      </c:pt>
                      <c:pt idx="32434">
                        <c:v>41.669790000000006</c:v>
                      </c:pt>
                      <c:pt idx="32435">
                        <c:v>41.711489999999998</c:v>
                      </c:pt>
                      <c:pt idx="32436">
                        <c:v>41.752989999999997</c:v>
                      </c:pt>
                      <c:pt idx="32437">
                        <c:v>41.794489999999996</c:v>
                      </c:pt>
                      <c:pt idx="32438">
                        <c:v>41.836080000000003</c:v>
                      </c:pt>
                      <c:pt idx="32439">
                        <c:v>41.876959999999997</c:v>
                      </c:pt>
                      <c:pt idx="32440">
                        <c:v>41.91816</c:v>
                      </c:pt>
                      <c:pt idx="32441">
                        <c:v>41.959049999999998</c:v>
                      </c:pt>
                      <c:pt idx="32442">
                        <c:v>42.000219999999999</c:v>
                      </c:pt>
                      <c:pt idx="32443">
                        <c:v>42.041380000000004</c:v>
                      </c:pt>
                      <c:pt idx="32444">
                        <c:v>42.082520000000002</c:v>
                      </c:pt>
                      <c:pt idx="32445">
                        <c:v>42.123850000000004</c:v>
                      </c:pt>
                      <c:pt idx="32446">
                        <c:v>42.165019999999998</c:v>
                      </c:pt>
                      <c:pt idx="32447">
                        <c:v>42.205440000000003</c:v>
                      </c:pt>
                      <c:pt idx="32448">
                        <c:v>42.246189999999999</c:v>
                      </c:pt>
                      <c:pt idx="32449">
                        <c:v>42.28669</c:v>
                      </c:pt>
                      <c:pt idx="32450">
                        <c:v>42.327529999999996</c:v>
                      </c:pt>
                      <c:pt idx="32451">
                        <c:v>42.367260000000002</c:v>
                      </c:pt>
                      <c:pt idx="32452">
                        <c:v>42.40634</c:v>
                      </c:pt>
                      <c:pt idx="32453">
                        <c:v>42.446330000000003</c:v>
                      </c:pt>
                      <c:pt idx="32454">
                        <c:v>42.484659999999998</c:v>
                      </c:pt>
                      <c:pt idx="32455">
                        <c:v>42.522739999999999</c:v>
                      </c:pt>
                      <c:pt idx="32456">
                        <c:v>42.559690000000003</c:v>
                      </c:pt>
                      <c:pt idx="32457">
                        <c:v>42.597699999999996</c:v>
                      </c:pt>
                      <c:pt idx="32458">
                        <c:v>42.633780000000002</c:v>
                      </c:pt>
                      <c:pt idx="32459">
                        <c:v>42.671369999999996</c:v>
                      </c:pt>
                      <c:pt idx="32460">
                        <c:v>42.705010000000001</c:v>
                      </c:pt>
                      <c:pt idx="32461">
                        <c:v>42.740590000000005</c:v>
                      </c:pt>
                      <c:pt idx="32462">
                        <c:v>42.775379999999998</c:v>
                      </c:pt>
                      <c:pt idx="32463">
                        <c:v>42.810079999999999</c:v>
                      </c:pt>
                      <c:pt idx="32464">
                        <c:v>42.843510000000002</c:v>
                      </c:pt>
                      <c:pt idx="32465">
                        <c:v>42.876849999999997</c:v>
                      </c:pt>
                      <c:pt idx="32466">
                        <c:v>42.910219999999995</c:v>
                      </c:pt>
                      <c:pt idx="32467">
                        <c:v>42.943010000000001</c:v>
                      </c:pt>
                      <c:pt idx="32468">
                        <c:v>42.974949999999993</c:v>
                      </c:pt>
                      <c:pt idx="32469">
                        <c:v>43.006619999999998</c:v>
                      </c:pt>
                      <c:pt idx="32470">
                        <c:v>43.040060000000004</c:v>
                      </c:pt>
                      <c:pt idx="32471">
                        <c:v>43.072990000000004</c:v>
                      </c:pt>
                      <c:pt idx="32472">
                        <c:v>43.105510000000002</c:v>
                      </c:pt>
                      <c:pt idx="32473">
                        <c:v>43.137749999999997</c:v>
                      </c:pt>
                      <c:pt idx="32474">
                        <c:v>43.170259999999999</c:v>
                      </c:pt>
                      <c:pt idx="32475">
                        <c:v>43.202330000000003</c:v>
                      </c:pt>
                      <c:pt idx="32476">
                        <c:v>43.234310000000001</c:v>
                      </c:pt>
                      <c:pt idx="32477">
                        <c:v>43.266359999999999</c:v>
                      </c:pt>
                      <c:pt idx="32478">
                        <c:v>43.298240000000007</c:v>
                      </c:pt>
                      <c:pt idx="32479">
                        <c:v>43.33</c:v>
                      </c:pt>
                      <c:pt idx="32480">
                        <c:v>43.361799999999995</c:v>
                      </c:pt>
                      <c:pt idx="32481">
                        <c:v>43.392989999999998</c:v>
                      </c:pt>
                      <c:pt idx="32482">
                        <c:v>43.42503</c:v>
                      </c:pt>
                      <c:pt idx="32483">
                        <c:v>43.457499999999996</c:v>
                      </c:pt>
                      <c:pt idx="32484">
                        <c:v>43.489789999999999</c:v>
                      </c:pt>
                      <c:pt idx="32485">
                        <c:v>43.520919999999997</c:v>
                      </c:pt>
                      <c:pt idx="32486">
                        <c:v>43.551520000000004</c:v>
                      </c:pt>
                      <c:pt idx="32487">
                        <c:v>43.58</c:v>
                      </c:pt>
                      <c:pt idx="32488">
                        <c:v>43.609049999999996</c:v>
                      </c:pt>
                      <c:pt idx="32489">
                        <c:v>43.636039999999994</c:v>
                      </c:pt>
                      <c:pt idx="32490">
                        <c:v>43.664550000000006</c:v>
                      </c:pt>
                      <c:pt idx="32491">
                        <c:v>43.695950000000003</c:v>
                      </c:pt>
                      <c:pt idx="32492">
                        <c:v>43.724759999999996</c:v>
                      </c:pt>
                      <c:pt idx="32493">
                        <c:v>43.753919999999994</c:v>
                      </c:pt>
                      <c:pt idx="32494">
                        <c:v>43.785470000000004</c:v>
                      </c:pt>
                      <c:pt idx="32495">
                        <c:v>43.816649999999996</c:v>
                      </c:pt>
                      <c:pt idx="32496">
                        <c:v>43.848089999999999</c:v>
                      </c:pt>
                      <c:pt idx="32497">
                        <c:v>43.879469999999998</c:v>
                      </c:pt>
                      <c:pt idx="32498">
                        <c:v>43.898339999999997</c:v>
                      </c:pt>
                      <c:pt idx="32499">
                        <c:v>43.920839999999998</c:v>
                      </c:pt>
                      <c:pt idx="32500">
                        <c:v>43.945129999999999</c:v>
                      </c:pt>
                      <c:pt idx="32501">
                        <c:v>43.972639999999998</c:v>
                      </c:pt>
                      <c:pt idx="32502">
                        <c:v>44.001669999999997</c:v>
                      </c:pt>
                      <c:pt idx="32503">
                        <c:v>44.030850000000001</c:v>
                      </c:pt>
                      <c:pt idx="32504">
                        <c:v>44.061340000000001</c:v>
                      </c:pt>
                      <c:pt idx="32505">
                        <c:v>44.089269999999999</c:v>
                      </c:pt>
                      <c:pt idx="32506">
                        <c:v>44.115979999999993</c:v>
                      </c:pt>
                      <c:pt idx="32507">
                        <c:v>44.146229999999996</c:v>
                      </c:pt>
                      <c:pt idx="32508">
                        <c:v>44.17671</c:v>
                      </c:pt>
                      <c:pt idx="32509">
                        <c:v>44.206530000000001</c:v>
                      </c:pt>
                      <c:pt idx="32510">
                        <c:v>44.236170000000001</c:v>
                      </c:pt>
                      <c:pt idx="32511">
                        <c:v>44.265730000000005</c:v>
                      </c:pt>
                      <c:pt idx="32512">
                        <c:v>44.295090000000002</c:v>
                      </c:pt>
                      <c:pt idx="32513">
                        <c:v>44.324389999999994</c:v>
                      </c:pt>
                      <c:pt idx="32514">
                        <c:v>44.353879999999997</c:v>
                      </c:pt>
                      <c:pt idx="32515">
                        <c:v>44.383200000000002</c:v>
                      </c:pt>
                      <c:pt idx="32516">
                        <c:v>44.412019999999998</c:v>
                      </c:pt>
                      <c:pt idx="32517">
                        <c:v>44.440280000000001</c:v>
                      </c:pt>
                      <c:pt idx="32518">
                        <c:v>44.470010000000002</c:v>
                      </c:pt>
                      <c:pt idx="32519">
                        <c:v>44.499959999999994</c:v>
                      </c:pt>
                      <c:pt idx="32520">
                        <c:v>44.529940000000003</c:v>
                      </c:pt>
                      <c:pt idx="32521">
                        <c:v>44.55941</c:v>
                      </c:pt>
                      <c:pt idx="32522">
                        <c:v>44.589299999999994</c:v>
                      </c:pt>
                      <c:pt idx="32523">
                        <c:v>44.618209999999998</c:v>
                      </c:pt>
                      <c:pt idx="32524">
                        <c:v>44.646839999999997</c:v>
                      </c:pt>
                      <c:pt idx="32525">
                        <c:v>44.675349999999995</c:v>
                      </c:pt>
                      <c:pt idx="32526">
                        <c:v>44.703969999999998</c:v>
                      </c:pt>
                      <c:pt idx="32527">
                        <c:v>44.732969999999995</c:v>
                      </c:pt>
                      <c:pt idx="32528">
                        <c:v>44.761710000000001</c:v>
                      </c:pt>
                      <c:pt idx="32529">
                        <c:v>44.790509999999998</c:v>
                      </c:pt>
                      <c:pt idx="32530">
                        <c:v>44.81915</c:v>
                      </c:pt>
                      <c:pt idx="32531">
                        <c:v>44.846849999999996</c:v>
                      </c:pt>
                      <c:pt idx="32532">
                        <c:v>44.87424</c:v>
                      </c:pt>
                      <c:pt idx="32533">
                        <c:v>44.903669999999998</c:v>
                      </c:pt>
                      <c:pt idx="32534">
                        <c:v>44.929410000000004</c:v>
                      </c:pt>
                      <c:pt idx="32535">
                        <c:v>44.958970000000001</c:v>
                      </c:pt>
                      <c:pt idx="32536">
                        <c:v>44.988910000000004</c:v>
                      </c:pt>
                      <c:pt idx="32537">
                        <c:v>45.018710000000006</c:v>
                      </c:pt>
                      <c:pt idx="32538">
                        <c:v>45.047430000000006</c:v>
                      </c:pt>
                      <c:pt idx="32539">
                        <c:v>45.075630000000004</c:v>
                      </c:pt>
                      <c:pt idx="32540">
                        <c:v>45.102940000000004</c:v>
                      </c:pt>
                      <c:pt idx="32541">
                        <c:v>45.130429999999997</c:v>
                      </c:pt>
                      <c:pt idx="32542">
                        <c:v>45.158120000000004</c:v>
                      </c:pt>
                      <c:pt idx="32543">
                        <c:v>45.18526</c:v>
                      </c:pt>
                      <c:pt idx="32544">
                        <c:v>45.21369</c:v>
                      </c:pt>
                      <c:pt idx="32545">
                        <c:v>45.241889999999998</c:v>
                      </c:pt>
                      <c:pt idx="32546">
                        <c:v>45.270780000000002</c:v>
                      </c:pt>
                      <c:pt idx="32547">
                        <c:v>45.298310000000001</c:v>
                      </c:pt>
                      <c:pt idx="32548">
                        <c:v>45.326689999999999</c:v>
                      </c:pt>
                      <c:pt idx="32549">
                        <c:v>45.355730000000001</c:v>
                      </c:pt>
                      <c:pt idx="32550">
                        <c:v>45.384830000000001</c:v>
                      </c:pt>
                      <c:pt idx="32551">
                        <c:v>45.413780000000003</c:v>
                      </c:pt>
                      <c:pt idx="32552">
                        <c:v>45.442320000000002</c:v>
                      </c:pt>
                      <c:pt idx="32553">
                        <c:v>45.470759999999999</c:v>
                      </c:pt>
                      <c:pt idx="32554">
                        <c:v>45.499210000000005</c:v>
                      </c:pt>
                      <c:pt idx="32555">
                        <c:v>45.527349999999998</c:v>
                      </c:pt>
                      <c:pt idx="32556">
                        <c:v>45.555969999999995</c:v>
                      </c:pt>
                      <c:pt idx="32557">
                        <c:v>45.583869999999997</c:v>
                      </c:pt>
                      <c:pt idx="32558">
                        <c:v>45.609900000000003</c:v>
                      </c:pt>
                      <c:pt idx="32559">
                        <c:v>45.632720000000006</c:v>
                      </c:pt>
                      <c:pt idx="32560">
                        <c:v>45.658729999999998</c:v>
                      </c:pt>
                      <c:pt idx="32561">
                        <c:v>45.68629</c:v>
                      </c:pt>
                      <c:pt idx="32562">
                        <c:v>45.713549999999998</c:v>
                      </c:pt>
                      <c:pt idx="32563">
                        <c:v>45.739599999999996</c:v>
                      </c:pt>
                      <c:pt idx="32564">
                        <c:v>45.766010000000001</c:v>
                      </c:pt>
                      <c:pt idx="32565">
                        <c:v>45.792000000000002</c:v>
                      </c:pt>
                      <c:pt idx="32566">
                        <c:v>45.818089999999998</c:v>
                      </c:pt>
                      <c:pt idx="32567">
                        <c:v>45.842460000000003</c:v>
                      </c:pt>
                      <c:pt idx="32568">
                        <c:v>45.868229999999997</c:v>
                      </c:pt>
                      <c:pt idx="32569">
                        <c:v>45.893750000000004</c:v>
                      </c:pt>
                      <c:pt idx="32570">
                        <c:v>45.920249999999996</c:v>
                      </c:pt>
                      <c:pt idx="32571">
                        <c:v>45.946749999999994</c:v>
                      </c:pt>
                      <c:pt idx="32572">
                        <c:v>45.972769999999997</c:v>
                      </c:pt>
                      <c:pt idx="32573">
                        <c:v>45.999619999999993</c:v>
                      </c:pt>
                      <c:pt idx="32574">
                        <c:v>46.025919999999999</c:v>
                      </c:pt>
                      <c:pt idx="32575">
                        <c:v>46.052129999999998</c:v>
                      </c:pt>
                      <c:pt idx="32576">
                        <c:v>46.077659999999995</c:v>
                      </c:pt>
                      <c:pt idx="32577">
                        <c:v>46.103870000000001</c:v>
                      </c:pt>
                      <c:pt idx="32578">
                        <c:v>46.1297</c:v>
                      </c:pt>
                      <c:pt idx="32579">
                        <c:v>46.156420000000004</c:v>
                      </c:pt>
                      <c:pt idx="32580">
                        <c:v>46.183439999999997</c:v>
                      </c:pt>
                      <c:pt idx="32581">
                        <c:v>46.210920000000002</c:v>
                      </c:pt>
                      <c:pt idx="32582">
                        <c:v>46.237440000000007</c:v>
                      </c:pt>
                      <c:pt idx="32583">
                        <c:v>46.264620000000001</c:v>
                      </c:pt>
                      <c:pt idx="32584">
                        <c:v>46.290440000000004</c:v>
                      </c:pt>
                      <c:pt idx="32585">
                        <c:v>46.317190000000004</c:v>
                      </c:pt>
                      <c:pt idx="32586">
                        <c:v>46.343180000000004</c:v>
                      </c:pt>
                      <c:pt idx="32587">
                        <c:v>46.370329999999996</c:v>
                      </c:pt>
                      <c:pt idx="32588">
                        <c:v>46.397089999999999</c:v>
                      </c:pt>
                      <c:pt idx="32589">
                        <c:v>46.423729999999999</c:v>
                      </c:pt>
                      <c:pt idx="32590">
                        <c:v>46.450180000000003</c:v>
                      </c:pt>
                      <c:pt idx="32591">
                        <c:v>46.476550000000003</c:v>
                      </c:pt>
                      <c:pt idx="32592">
                        <c:v>46.497050000000002</c:v>
                      </c:pt>
                      <c:pt idx="32593">
                        <c:v>46.523580000000003</c:v>
                      </c:pt>
                      <c:pt idx="32594">
                        <c:v>46.549430000000001</c:v>
                      </c:pt>
                      <c:pt idx="32595">
                        <c:v>46.57667</c:v>
                      </c:pt>
                      <c:pt idx="32596">
                        <c:v>46.603050000000003</c:v>
                      </c:pt>
                      <c:pt idx="32597">
                        <c:v>46.628600000000006</c:v>
                      </c:pt>
                      <c:pt idx="32598">
                        <c:v>46.654130000000002</c:v>
                      </c:pt>
                      <c:pt idx="32599">
                        <c:v>46.679899999999996</c:v>
                      </c:pt>
                      <c:pt idx="32600">
                        <c:v>46.705959999999997</c:v>
                      </c:pt>
                      <c:pt idx="32601">
                        <c:v>46.73113</c:v>
                      </c:pt>
                      <c:pt idx="32602">
                        <c:v>46.757309999999997</c:v>
                      </c:pt>
                      <c:pt idx="32603">
                        <c:v>46.782229999999998</c:v>
                      </c:pt>
                      <c:pt idx="32604">
                        <c:v>46.807480000000005</c:v>
                      </c:pt>
                      <c:pt idx="32605">
                        <c:v>46.831680000000006</c:v>
                      </c:pt>
                      <c:pt idx="32606">
                        <c:v>46.857379999999999</c:v>
                      </c:pt>
                      <c:pt idx="32607">
                        <c:v>46.883020000000002</c:v>
                      </c:pt>
                      <c:pt idx="32608">
                        <c:v>46.908479999999997</c:v>
                      </c:pt>
                      <c:pt idx="32609">
                        <c:v>46.932970000000005</c:v>
                      </c:pt>
                      <c:pt idx="32610">
                        <c:v>46.958339999999993</c:v>
                      </c:pt>
                      <c:pt idx="32611">
                        <c:v>46.983949999999993</c:v>
                      </c:pt>
                      <c:pt idx="32612">
                        <c:v>47.009930000000004</c:v>
                      </c:pt>
                      <c:pt idx="32613">
                        <c:v>47.035220000000002</c:v>
                      </c:pt>
                      <c:pt idx="32614">
                        <c:v>47.059330000000003</c:v>
                      </c:pt>
                      <c:pt idx="32615">
                        <c:v>47.084710000000001</c:v>
                      </c:pt>
                      <c:pt idx="32616">
                        <c:v>47.108959999999996</c:v>
                      </c:pt>
                      <c:pt idx="32617">
                        <c:v>47.13456</c:v>
                      </c:pt>
                      <c:pt idx="32618">
                        <c:v>47.158749999999998</c:v>
                      </c:pt>
                      <c:pt idx="32619">
                        <c:v>47.184549999999994</c:v>
                      </c:pt>
                      <c:pt idx="32620">
                        <c:v>47.209709999999994</c:v>
                      </c:pt>
                      <c:pt idx="32621">
                        <c:v>47.235969999999995</c:v>
                      </c:pt>
                      <c:pt idx="32622">
                        <c:v>47.262209999999996</c:v>
                      </c:pt>
                      <c:pt idx="32623">
                        <c:v>47.288579999999996</c:v>
                      </c:pt>
                      <c:pt idx="32624">
                        <c:v>47.314280000000004</c:v>
                      </c:pt>
                      <c:pt idx="32625">
                        <c:v>47.340609999999998</c:v>
                      </c:pt>
                      <c:pt idx="32626">
                        <c:v>47.366609999999994</c:v>
                      </c:pt>
                      <c:pt idx="32627">
                        <c:v>47.392749999999999</c:v>
                      </c:pt>
                      <c:pt idx="32628">
                        <c:v>47.4193</c:v>
                      </c:pt>
                      <c:pt idx="32629">
                        <c:v>47.445279999999997</c:v>
                      </c:pt>
                      <c:pt idx="32630">
                        <c:v>47.471339999999998</c:v>
                      </c:pt>
                      <c:pt idx="32631">
                        <c:v>47.497550000000004</c:v>
                      </c:pt>
                      <c:pt idx="32632">
                        <c:v>47.52243</c:v>
                      </c:pt>
                      <c:pt idx="32633">
                        <c:v>47.548060000000007</c:v>
                      </c:pt>
                      <c:pt idx="32634">
                        <c:v>47.574269999999999</c:v>
                      </c:pt>
                      <c:pt idx="32635">
                        <c:v>47.599980000000002</c:v>
                      </c:pt>
                      <c:pt idx="32636">
                        <c:v>47.626649999999998</c:v>
                      </c:pt>
                      <c:pt idx="32637">
                        <c:v>47.65296</c:v>
                      </c:pt>
                      <c:pt idx="32638">
                        <c:v>47.678730000000002</c:v>
                      </c:pt>
                      <c:pt idx="32639">
                        <c:v>47.705219999999997</c:v>
                      </c:pt>
                      <c:pt idx="32640">
                        <c:v>47.731180000000002</c:v>
                      </c:pt>
                      <c:pt idx="32641">
                        <c:v>47.757739999999998</c:v>
                      </c:pt>
                      <c:pt idx="32642">
                        <c:v>47.783559999999994</c:v>
                      </c:pt>
                      <c:pt idx="32643">
                        <c:v>47.809869999999997</c:v>
                      </c:pt>
                      <c:pt idx="32644">
                        <c:v>47.836309999999997</c:v>
                      </c:pt>
                      <c:pt idx="32645">
                        <c:v>47.862200000000001</c:v>
                      </c:pt>
                      <c:pt idx="32646">
                        <c:v>47.887560000000001</c:v>
                      </c:pt>
                      <c:pt idx="32647">
                        <c:v>47.913730000000001</c:v>
                      </c:pt>
                      <c:pt idx="32648">
                        <c:v>47.938879999999997</c:v>
                      </c:pt>
                      <c:pt idx="32649">
                        <c:v>47.965400000000002</c:v>
                      </c:pt>
                      <c:pt idx="32650">
                        <c:v>47.990570000000005</c:v>
                      </c:pt>
                      <c:pt idx="32651">
                        <c:v>48.01737</c:v>
                      </c:pt>
                      <c:pt idx="32652">
                        <c:v>48.043319999999994</c:v>
                      </c:pt>
                      <c:pt idx="32653">
                        <c:v>48.069789999999998</c:v>
                      </c:pt>
                      <c:pt idx="32654">
                        <c:v>48.096290000000003</c:v>
                      </c:pt>
                      <c:pt idx="32655">
                        <c:v>48.122299999999996</c:v>
                      </c:pt>
                      <c:pt idx="32656">
                        <c:v>48.14846</c:v>
                      </c:pt>
                      <c:pt idx="32657">
                        <c:v>48.174169999999997</c:v>
                      </c:pt>
                      <c:pt idx="32658">
                        <c:v>48.199660000000002</c:v>
                      </c:pt>
                      <c:pt idx="32659">
                        <c:v>48.225439999999999</c:v>
                      </c:pt>
                      <c:pt idx="32660">
                        <c:v>48.250209999999996</c:v>
                      </c:pt>
                      <c:pt idx="32661">
                        <c:v>48.276049999999998</c:v>
                      </c:pt>
                      <c:pt idx="32662">
                        <c:v>48.301860000000005</c:v>
                      </c:pt>
                      <c:pt idx="32663">
                        <c:v>48.324530000000003</c:v>
                      </c:pt>
                      <c:pt idx="32664">
                        <c:v>48.342449999999999</c:v>
                      </c:pt>
                      <c:pt idx="32665">
                        <c:v>48.366170000000004</c:v>
                      </c:pt>
                      <c:pt idx="32666">
                        <c:v>48.3904</c:v>
                      </c:pt>
                      <c:pt idx="32667">
                        <c:v>48.415970000000002</c:v>
                      </c:pt>
                      <c:pt idx="32668">
                        <c:v>48.441200000000002</c:v>
                      </c:pt>
                      <c:pt idx="32669">
                        <c:v>48.465499999999999</c:v>
                      </c:pt>
                      <c:pt idx="32670">
                        <c:v>48.491429999999994</c:v>
                      </c:pt>
                      <c:pt idx="32671">
                        <c:v>48.517130000000002</c:v>
                      </c:pt>
                      <c:pt idx="32672">
                        <c:v>48.542400000000001</c:v>
                      </c:pt>
                      <c:pt idx="32673">
                        <c:v>48.56841</c:v>
                      </c:pt>
                      <c:pt idx="32674">
                        <c:v>48.594840000000005</c:v>
                      </c:pt>
                      <c:pt idx="32675">
                        <c:v>48.620270000000005</c:v>
                      </c:pt>
                      <c:pt idx="32676">
                        <c:v>48.646719999999995</c:v>
                      </c:pt>
                      <c:pt idx="32677">
                        <c:v>48.67277</c:v>
                      </c:pt>
                      <c:pt idx="32678">
                        <c:v>48.698909999999998</c:v>
                      </c:pt>
                      <c:pt idx="32679">
                        <c:v>48.725349999999999</c:v>
                      </c:pt>
                      <c:pt idx="32680">
                        <c:v>48.751090000000005</c:v>
                      </c:pt>
                      <c:pt idx="32681">
                        <c:v>48.777150000000006</c:v>
                      </c:pt>
                      <c:pt idx="32682">
                        <c:v>48.802120000000002</c:v>
                      </c:pt>
                      <c:pt idx="32683">
                        <c:v>48.827150000000003</c:v>
                      </c:pt>
                      <c:pt idx="32684">
                        <c:v>48.852820000000001</c:v>
                      </c:pt>
                      <c:pt idx="32685">
                        <c:v>48.878659999999996</c:v>
                      </c:pt>
                      <c:pt idx="32686">
                        <c:v>48.904420000000002</c:v>
                      </c:pt>
                      <c:pt idx="32687">
                        <c:v>48.928079999999994</c:v>
                      </c:pt>
                      <c:pt idx="32688">
                        <c:v>48.951750000000004</c:v>
                      </c:pt>
                      <c:pt idx="32689">
                        <c:v>48.976140000000001</c:v>
                      </c:pt>
                      <c:pt idx="32690">
                        <c:v>49.000389999999996</c:v>
                      </c:pt>
                      <c:pt idx="32691">
                        <c:v>49.024940000000001</c:v>
                      </c:pt>
                      <c:pt idx="32692">
                        <c:v>49.050489999999996</c:v>
                      </c:pt>
                      <c:pt idx="32693">
                        <c:v>49.076129999999992</c:v>
                      </c:pt>
                      <c:pt idx="32694">
                        <c:v>49.102050000000006</c:v>
                      </c:pt>
                      <c:pt idx="32695">
                        <c:v>49.12791</c:v>
                      </c:pt>
                      <c:pt idx="32696">
                        <c:v>49.153909999999996</c:v>
                      </c:pt>
                      <c:pt idx="32697">
                        <c:v>49.179839999999999</c:v>
                      </c:pt>
                      <c:pt idx="32698">
                        <c:v>49.205839999999995</c:v>
                      </c:pt>
                      <c:pt idx="32699">
                        <c:v>49.2316</c:v>
                      </c:pt>
                      <c:pt idx="32700">
                        <c:v>49.257460000000002</c:v>
                      </c:pt>
                      <c:pt idx="32701">
                        <c:v>49.283210000000004</c:v>
                      </c:pt>
                      <c:pt idx="32702">
                        <c:v>49.309529999999995</c:v>
                      </c:pt>
                      <c:pt idx="32703">
                        <c:v>49.335909999999998</c:v>
                      </c:pt>
                      <c:pt idx="32704">
                        <c:v>49.362089999999995</c:v>
                      </c:pt>
                      <c:pt idx="32705">
                        <c:v>49.388399999999997</c:v>
                      </c:pt>
                      <c:pt idx="32706">
                        <c:v>49.414470000000001</c:v>
                      </c:pt>
                      <c:pt idx="32707">
                        <c:v>49.440470000000005</c:v>
                      </c:pt>
                      <c:pt idx="32708">
                        <c:v>49.466189999999997</c:v>
                      </c:pt>
                      <c:pt idx="32709">
                        <c:v>49.491529999999997</c:v>
                      </c:pt>
                      <c:pt idx="32710">
                        <c:v>49.517300000000006</c:v>
                      </c:pt>
                      <c:pt idx="32711">
                        <c:v>49.542810000000003</c:v>
                      </c:pt>
                      <c:pt idx="32712">
                        <c:v>49.56861</c:v>
                      </c:pt>
                      <c:pt idx="32713">
                        <c:v>49.594319999999996</c:v>
                      </c:pt>
                      <c:pt idx="32714">
                        <c:v>49.620179999999998</c:v>
                      </c:pt>
                      <c:pt idx="32715">
                        <c:v>49.645939999999996</c:v>
                      </c:pt>
                      <c:pt idx="32716">
                        <c:v>49.671640000000004</c:v>
                      </c:pt>
                      <c:pt idx="32717">
                        <c:v>49.697209999999998</c:v>
                      </c:pt>
                      <c:pt idx="32718">
                        <c:v>49.72278</c:v>
                      </c:pt>
                      <c:pt idx="32719">
                        <c:v>49.748270000000005</c:v>
                      </c:pt>
                      <c:pt idx="32720">
                        <c:v>49.773940000000003</c:v>
                      </c:pt>
                      <c:pt idx="32721">
                        <c:v>49.798850000000002</c:v>
                      </c:pt>
                      <c:pt idx="32722">
                        <c:v>49.817030000000003</c:v>
                      </c:pt>
                      <c:pt idx="32723">
                        <c:v>49.839019999999998</c:v>
                      </c:pt>
                      <c:pt idx="32724">
                        <c:v>49.864899999999999</c:v>
                      </c:pt>
                      <c:pt idx="32725">
                        <c:v>49.890359999999994</c:v>
                      </c:pt>
                      <c:pt idx="32726">
                        <c:v>49.915750000000003</c:v>
                      </c:pt>
                      <c:pt idx="32727">
                        <c:v>49.940810000000006</c:v>
                      </c:pt>
                      <c:pt idx="32728">
                        <c:v>49.965900000000005</c:v>
                      </c:pt>
                      <c:pt idx="32729">
                        <c:v>49.990719999999996</c:v>
                      </c:pt>
                      <c:pt idx="32730">
                        <c:v>50.014240000000001</c:v>
                      </c:pt>
                      <c:pt idx="32731">
                        <c:v>50.037230000000001</c:v>
                      </c:pt>
                      <c:pt idx="32732">
                        <c:v>50.059620000000002</c:v>
                      </c:pt>
                      <c:pt idx="32733">
                        <c:v>50.082829999999994</c:v>
                      </c:pt>
                      <c:pt idx="32734">
                        <c:v>50.104949999999995</c:v>
                      </c:pt>
                      <c:pt idx="32735">
                        <c:v>50.12829</c:v>
                      </c:pt>
                      <c:pt idx="32736">
                        <c:v>50.152640000000005</c:v>
                      </c:pt>
                      <c:pt idx="32737">
                        <c:v>50.177160000000001</c:v>
                      </c:pt>
                      <c:pt idx="32738">
                        <c:v>50.201689999999999</c:v>
                      </c:pt>
                      <c:pt idx="32739">
                        <c:v>50.22607</c:v>
                      </c:pt>
                      <c:pt idx="32740">
                        <c:v>50.248100000000008</c:v>
                      </c:pt>
                      <c:pt idx="32741">
                        <c:v>50.265279999999997</c:v>
                      </c:pt>
                      <c:pt idx="32742">
                        <c:v>50.279939999999996</c:v>
                      </c:pt>
                      <c:pt idx="32743">
                        <c:v>50.302</c:v>
                      </c:pt>
                      <c:pt idx="32744">
                        <c:v>50.322150000000001</c:v>
                      </c:pt>
                      <c:pt idx="32745">
                        <c:v>50.340920000000004</c:v>
                      </c:pt>
                      <c:pt idx="32746">
                        <c:v>50.361060000000002</c:v>
                      </c:pt>
                      <c:pt idx="32747">
                        <c:v>50.382540000000006</c:v>
                      </c:pt>
                      <c:pt idx="32748">
                        <c:v>50.404200000000003</c:v>
                      </c:pt>
                      <c:pt idx="32749">
                        <c:v>50.425519999999999</c:v>
                      </c:pt>
                      <c:pt idx="32750">
                        <c:v>50.447290000000002</c:v>
                      </c:pt>
                      <c:pt idx="32751">
                        <c:v>50.469530000000006</c:v>
                      </c:pt>
                      <c:pt idx="32752">
                        <c:v>50.491869999999999</c:v>
                      </c:pt>
                      <c:pt idx="32753">
                        <c:v>50.514749999999999</c:v>
                      </c:pt>
                      <c:pt idx="32754">
                        <c:v>50.538360000000004</c:v>
                      </c:pt>
                      <c:pt idx="32755">
                        <c:v>50.562069999999999</c:v>
                      </c:pt>
                      <c:pt idx="32756">
                        <c:v>50.586419999999997</c:v>
                      </c:pt>
                      <c:pt idx="32757">
                        <c:v>50.609919999999995</c:v>
                      </c:pt>
                      <c:pt idx="32758">
                        <c:v>50.634880000000003</c:v>
                      </c:pt>
                      <c:pt idx="32759">
                        <c:v>50.659649999999999</c:v>
                      </c:pt>
                      <c:pt idx="32760">
                        <c:v>50.683210000000003</c:v>
                      </c:pt>
                      <c:pt idx="32761">
                        <c:v>50.707470000000001</c:v>
                      </c:pt>
                      <c:pt idx="32762">
                        <c:v>50.731320000000004</c:v>
                      </c:pt>
                      <c:pt idx="32763">
                        <c:v>50.757019999999997</c:v>
                      </c:pt>
                      <c:pt idx="32764">
                        <c:v>50.782080000000001</c:v>
                      </c:pt>
                      <c:pt idx="32765">
                        <c:v>50.807870000000001</c:v>
                      </c:pt>
                      <c:pt idx="32766">
                        <c:v>50.833089999999999</c:v>
                      </c:pt>
                      <c:pt idx="32767">
                        <c:v>50.859409999999997</c:v>
                      </c:pt>
                      <c:pt idx="32768">
                        <c:v>50.886290000000002</c:v>
                      </c:pt>
                      <c:pt idx="32769">
                        <c:v>50.912700000000001</c:v>
                      </c:pt>
                      <c:pt idx="32770">
                        <c:v>50.938610000000004</c:v>
                      </c:pt>
                      <c:pt idx="32771">
                        <c:v>50.965290000000003</c:v>
                      </c:pt>
                      <c:pt idx="32772">
                        <c:v>50.991679999999995</c:v>
                      </c:pt>
                      <c:pt idx="32773">
                        <c:v>51.018639999999998</c:v>
                      </c:pt>
                      <c:pt idx="32774">
                        <c:v>51.045639999999999</c:v>
                      </c:pt>
                      <c:pt idx="32775">
                        <c:v>51.070440000000005</c:v>
                      </c:pt>
                      <c:pt idx="32776">
                        <c:v>51.094790000000003</c:v>
                      </c:pt>
                      <c:pt idx="32777">
                        <c:v>51.119070000000008</c:v>
                      </c:pt>
                      <c:pt idx="32778">
                        <c:v>51.145029999999998</c:v>
                      </c:pt>
                      <c:pt idx="32779">
                        <c:v>51.170090000000002</c:v>
                      </c:pt>
                      <c:pt idx="32780">
                        <c:v>51.196429999999999</c:v>
                      </c:pt>
                      <c:pt idx="32781">
                        <c:v>51.222830000000002</c:v>
                      </c:pt>
                      <c:pt idx="32782">
                        <c:v>51.24933</c:v>
                      </c:pt>
                      <c:pt idx="32783">
                        <c:v>51.275919999999999</c:v>
                      </c:pt>
                      <c:pt idx="32784">
                        <c:v>51.302379999999999</c:v>
                      </c:pt>
                      <c:pt idx="32785">
                        <c:v>51.328919999999997</c:v>
                      </c:pt>
                      <c:pt idx="32786">
                        <c:v>51.35528</c:v>
                      </c:pt>
                      <c:pt idx="32787">
                        <c:v>51.381160000000001</c:v>
                      </c:pt>
                      <c:pt idx="32788">
                        <c:v>51.406959999999998</c:v>
                      </c:pt>
                      <c:pt idx="32789">
                        <c:v>51.432640000000006</c:v>
                      </c:pt>
                      <c:pt idx="32790">
                        <c:v>51.458240000000004</c:v>
                      </c:pt>
                      <c:pt idx="32791">
                        <c:v>51.469239999999999</c:v>
                      </c:pt>
                      <c:pt idx="32792">
                        <c:v>51.490310000000001</c:v>
                      </c:pt>
                      <c:pt idx="32793">
                        <c:v>51.514650000000003</c:v>
                      </c:pt>
                      <c:pt idx="32794">
                        <c:v>51.539830000000002</c:v>
                      </c:pt>
                      <c:pt idx="32795">
                        <c:v>51.565329999999996</c:v>
                      </c:pt>
                      <c:pt idx="32796">
                        <c:v>51.591310000000007</c:v>
                      </c:pt>
                      <c:pt idx="32797">
                        <c:v>51.616950000000003</c:v>
                      </c:pt>
                      <c:pt idx="32798">
                        <c:v>51.640740000000001</c:v>
                      </c:pt>
                      <c:pt idx="32799">
                        <c:v>51.665099999999995</c:v>
                      </c:pt>
                      <c:pt idx="32800">
                        <c:v>51.69003</c:v>
                      </c:pt>
                      <c:pt idx="32801">
                        <c:v>51.713920000000002</c:v>
                      </c:pt>
                      <c:pt idx="32802">
                        <c:v>51.737520000000004</c:v>
                      </c:pt>
                      <c:pt idx="32803">
                        <c:v>51.762430000000002</c:v>
                      </c:pt>
                      <c:pt idx="32804">
                        <c:v>51.786649999999995</c:v>
                      </c:pt>
                      <c:pt idx="32805">
                        <c:v>51.811720000000001</c:v>
                      </c:pt>
                      <c:pt idx="32806">
                        <c:v>51.835599999999999</c:v>
                      </c:pt>
                      <c:pt idx="32807">
                        <c:v>51.86056</c:v>
                      </c:pt>
                      <c:pt idx="32808">
                        <c:v>51.884889999999999</c:v>
                      </c:pt>
                      <c:pt idx="32809">
                        <c:v>51.908339999999995</c:v>
                      </c:pt>
                      <c:pt idx="32810">
                        <c:v>51.931330000000003</c:v>
                      </c:pt>
                      <c:pt idx="32811">
                        <c:v>51.955010000000001</c:v>
                      </c:pt>
                      <c:pt idx="32812">
                        <c:v>51.979140000000001</c:v>
                      </c:pt>
                      <c:pt idx="32813">
                        <c:v>52.00224</c:v>
                      </c:pt>
                      <c:pt idx="32814">
                        <c:v>52.024999999999999</c:v>
                      </c:pt>
                      <c:pt idx="32815">
                        <c:v>52.04853</c:v>
                      </c:pt>
                      <c:pt idx="32816">
                        <c:v>52.050039999999996</c:v>
                      </c:pt>
                      <c:pt idx="32817">
                        <c:v>52.068149999999996</c:v>
                      </c:pt>
                      <c:pt idx="32818">
                        <c:v>52.094639999999998</c:v>
                      </c:pt>
                      <c:pt idx="32819">
                        <c:v>52.087890000000002</c:v>
                      </c:pt>
                      <c:pt idx="32820">
                        <c:v>52.087700000000005</c:v>
                      </c:pt>
                      <c:pt idx="32821">
                        <c:v>52.110130000000005</c:v>
                      </c:pt>
                      <c:pt idx="32822">
                        <c:v>52.136899999999997</c:v>
                      </c:pt>
                      <c:pt idx="32823">
                        <c:v>52.165379999999999</c:v>
                      </c:pt>
                      <c:pt idx="32824">
                        <c:v>52.193639999999995</c:v>
                      </c:pt>
                      <c:pt idx="32825">
                        <c:v>52.216050000000003</c:v>
                      </c:pt>
                      <c:pt idx="32826">
                        <c:v>52.240290000000002</c:v>
                      </c:pt>
                      <c:pt idx="32827">
                        <c:v>52.265599999999999</c:v>
                      </c:pt>
                      <c:pt idx="32828">
                        <c:v>52.290460000000003</c:v>
                      </c:pt>
                      <c:pt idx="32829">
                        <c:v>52.315740000000005</c:v>
                      </c:pt>
                      <c:pt idx="32830">
                        <c:v>52.340549999999993</c:v>
                      </c:pt>
                      <c:pt idx="32831">
                        <c:v>52.206149999999994</c:v>
                      </c:pt>
                      <c:pt idx="32832">
                        <c:v>52.131619999999998</c:v>
                      </c:pt>
                      <c:pt idx="32833">
                        <c:v>52.081829999999997</c:v>
                      </c:pt>
                      <c:pt idx="32834">
                        <c:v>52.04383</c:v>
                      </c:pt>
                      <c:pt idx="32835">
                        <c:v>52.011609999999997</c:v>
                      </c:pt>
                      <c:pt idx="32836">
                        <c:v>51.982509999999998</c:v>
                      </c:pt>
                      <c:pt idx="32837">
                        <c:v>51.956270000000004</c:v>
                      </c:pt>
                      <c:pt idx="32838">
                        <c:v>51.9313</c:v>
                      </c:pt>
                      <c:pt idx="32839">
                        <c:v>51.907470000000004</c:v>
                      </c:pt>
                      <c:pt idx="32840">
                        <c:v>51.884420000000006</c:v>
                      </c:pt>
                      <c:pt idx="32841">
                        <c:v>51.862349999999999</c:v>
                      </c:pt>
                      <c:pt idx="32842">
                        <c:v>51.829910000000005</c:v>
                      </c:pt>
                      <c:pt idx="32843">
                        <c:v>51.80442</c:v>
                      </c:pt>
                      <c:pt idx="32844">
                        <c:v>51.782899999999998</c:v>
                      </c:pt>
                      <c:pt idx="32845">
                        <c:v>51.762360000000001</c:v>
                      </c:pt>
                      <c:pt idx="32846">
                        <c:v>51.742449999999998</c:v>
                      </c:pt>
                      <c:pt idx="32847">
                        <c:v>51.722669999999994</c:v>
                      </c:pt>
                      <c:pt idx="32848">
                        <c:v>51.702799999999996</c:v>
                      </c:pt>
                      <c:pt idx="32849">
                        <c:v>51.683310000000006</c:v>
                      </c:pt>
                      <c:pt idx="32850">
                        <c:v>51.664050000000003</c:v>
                      </c:pt>
                      <c:pt idx="32851">
                        <c:v>51.644810000000007</c:v>
                      </c:pt>
                      <c:pt idx="32852">
                        <c:v>51.625730000000004</c:v>
                      </c:pt>
                      <c:pt idx="32853">
                        <c:v>51.606769999999997</c:v>
                      </c:pt>
                      <c:pt idx="32854">
                        <c:v>51.587990000000005</c:v>
                      </c:pt>
                      <c:pt idx="32855">
                        <c:v>51.569279999999999</c:v>
                      </c:pt>
                      <c:pt idx="32856">
                        <c:v>51.550710000000002</c:v>
                      </c:pt>
                      <c:pt idx="32857">
                        <c:v>51.532200000000003</c:v>
                      </c:pt>
                      <c:pt idx="32858">
                        <c:v>51.513730000000002</c:v>
                      </c:pt>
                      <c:pt idx="32859">
                        <c:v>51.495499999999993</c:v>
                      </c:pt>
                      <c:pt idx="32860">
                        <c:v>51.477240000000002</c:v>
                      </c:pt>
                      <c:pt idx="32861">
                        <c:v>51.459029999999998</c:v>
                      </c:pt>
                      <c:pt idx="32862">
                        <c:v>51.440820000000002</c:v>
                      </c:pt>
                      <c:pt idx="32863">
                        <c:v>51.422650000000004</c:v>
                      </c:pt>
                      <c:pt idx="32864">
                        <c:v>51.404560000000004</c:v>
                      </c:pt>
                      <c:pt idx="32865">
                        <c:v>51.386490000000002</c:v>
                      </c:pt>
                      <c:pt idx="32866">
                        <c:v>51.368470000000002</c:v>
                      </c:pt>
                      <c:pt idx="32867">
                        <c:v>51.350470000000001</c:v>
                      </c:pt>
                      <c:pt idx="32868">
                        <c:v>51.332630000000002</c:v>
                      </c:pt>
                      <c:pt idx="32869">
                        <c:v>51.314819999999997</c:v>
                      </c:pt>
                      <c:pt idx="32870">
                        <c:v>51.296949999999995</c:v>
                      </c:pt>
                      <c:pt idx="32871">
                        <c:v>51.279110000000003</c:v>
                      </c:pt>
                      <c:pt idx="32872">
                        <c:v>51.261250000000004</c:v>
                      </c:pt>
                      <c:pt idx="32873">
                        <c:v>51.243309999999994</c:v>
                      </c:pt>
                      <c:pt idx="32874">
                        <c:v>51.225729999999999</c:v>
                      </c:pt>
                      <c:pt idx="32875">
                        <c:v>51.207810000000002</c:v>
                      </c:pt>
                      <c:pt idx="32876">
                        <c:v>51.189970000000002</c:v>
                      </c:pt>
                      <c:pt idx="32877">
                        <c:v>51.17248</c:v>
                      </c:pt>
                      <c:pt idx="32878">
                        <c:v>51.155280000000005</c:v>
                      </c:pt>
                      <c:pt idx="32879">
                        <c:v>51.13794</c:v>
                      </c:pt>
                      <c:pt idx="32880">
                        <c:v>51.120510000000003</c:v>
                      </c:pt>
                      <c:pt idx="32881">
                        <c:v>51.103059999999999</c:v>
                      </c:pt>
                      <c:pt idx="32882">
                        <c:v>51.085599999999999</c:v>
                      </c:pt>
                      <c:pt idx="32883">
                        <c:v>51.068129999999996</c:v>
                      </c:pt>
                      <c:pt idx="32884">
                        <c:v>51.050630000000005</c:v>
                      </c:pt>
                      <c:pt idx="32885">
                        <c:v>51.033180000000002</c:v>
                      </c:pt>
                      <c:pt idx="32886">
                        <c:v>51.015779999999999</c:v>
                      </c:pt>
                      <c:pt idx="32887">
                        <c:v>50.998409999999993</c:v>
                      </c:pt>
                      <c:pt idx="32888">
                        <c:v>50.980920000000005</c:v>
                      </c:pt>
                      <c:pt idx="32889">
                        <c:v>50.963339999999995</c:v>
                      </c:pt>
                      <c:pt idx="32890">
                        <c:v>50.942660000000004</c:v>
                      </c:pt>
                      <c:pt idx="32891">
                        <c:v>50.924930000000003</c:v>
                      </c:pt>
                      <c:pt idx="32892">
                        <c:v>50.907419999999995</c:v>
                      </c:pt>
                      <c:pt idx="32893">
                        <c:v>50.889889999999994</c:v>
                      </c:pt>
                      <c:pt idx="32894">
                        <c:v>50.872339999999994</c:v>
                      </c:pt>
                      <c:pt idx="32895">
                        <c:v>50.854770000000002</c:v>
                      </c:pt>
                      <c:pt idx="32896">
                        <c:v>50.837599999999995</c:v>
                      </c:pt>
                      <c:pt idx="32897">
                        <c:v>50.820619999999998</c:v>
                      </c:pt>
                      <c:pt idx="32898">
                        <c:v>50.803469999999997</c:v>
                      </c:pt>
                      <c:pt idx="32899">
                        <c:v>50.78622</c:v>
                      </c:pt>
                      <c:pt idx="32900">
                        <c:v>50.769019999999998</c:v>
                      </c:pt>
                      <c:pt idx="32901">
                        <c:v>50.752160000000003</c:v>
                      </c:pt>
                      <c:pt idx="32902">
                        <c:v>50.73545</c:v>
                      </c:pt>
                      <c:pt idx="32903">
                        <c:v>50.718560000000004</c:v>
                      </c:pt>
                      <c:pt idx="32904">
                        <c:v>50.70158</c:v>
                      </c:pt>
                      <c:pt idx="32905">
                        <c:v>50.684490000000004</c:v>
                      </c:pt>
                      <c:pt idx="32906">
                        <c:v>50.667770000000004</c:v>
                      </c:pt>
                      <c:pt idx="32907">
                        <c:v>50.650849999999998</c:v>
                      </c:pt>
                      <c:pt idx="32908">
                        <c:v>50.633809999999997</c:v>
                      </c:pt>
                      <c:pt idx="32909">
                        <c:v>50.616690000000006</c:v>
                      </c:pt>
                      <c:pt idx="32910">
                        <c:v>50.599230000000006</c:v>
                      </c:pt>
                      <c:pt idx="32911">
                        <c:v>50.581569999999999</c:v>
                      </c:pt>
                      <c:pt idx="32912">
                        <c:v>50.563770000000005</c:v>
                      </c:pt>
                      <c:pt idx="32913">
                        <c:v>50.546379999999999</c:v>
                      </c:pt>
                      <c:pt idx="32914">
                        <c:v>50.528829999999999</c:v>
                      </c:pt>
                      <c:pt idx="32915">
                        <c:v>50.511470000000003</c:v>
                      </c:pt>
                      <c:pt idx="32916">
                        <c:v>50.494589999999995</c:v>
                      </c:pt>
                      <c:pt idx="32917">
                        <c:v>50.477470000000004</c:v>
                      </c:pt>
                      <c:pt idx="32918">
                        <c:v>50.4602</c:v>
                      </c:pt>
                      <c:pt idx="32919">
                        <c:v>50.443689999999997</c:v>
                      </c:pt>
                      <c:pt idx="32920">
                        <c:v>50.427010000000003</c:v>
                      </c:pt>
                      <c:pt idx="32921">
                        <c:v>50.410170000000001</c:v>
                      </c:pt>
                      <c:pt idx="32922">
                        <c:v>50.393119999999996</c:v>
                      </c:pt>
                      <c:pt idx="32923">
                        <c:v>50.376170000000002</c:v>
                      </c:pt>
                      <c:pt idx="32924">
                        <c:v>50.358980000000003</c:v>
                      </c:pt>
                      <c:pt idx="32925">
                        <c:v>50.34187</c:v>
                      </c:pt>
                      <c:pt idx="32926">
                        <c:v>50.324640000000002</c:v>
                      </c:pt>
                      <c:pt idx="32927">
                        <c:v>50.307510000000008</c:v>
                      </c:pt>
                      <c:pt idx="32928">
                        <c:v>50.290239999999997</c:v>
                      </c:pt>
                      <c:pt idx="32929">
                        <c:v>50.273029999999999</c:v>
                      </c:pt>
                      <c:pt idx="32930">
                        <c:v>50.255319999999998</c:v>
                      </c:pt>
                      <c:pt idx="32931">
                        <c:v>50.237130000000001</c:v>
                      </c:pt>
                      <c:pt idx="32932">
                        <c:v>50.218890000000002</c:v>
                      </c:pt>
                      <c:pt idx="32933">
                        <c:v>50.200570000000006</c:v>
                      </c:pt>
                      <c:pt idx="32934">
                        <c:v>50.182320000000004</c:v>
                      </c:pt>
                      <c:pt idx="32935">
                        <c:v>50.164150000000006</c:v>
                      </c:pt>
                      <c:pt idx="32936">
                        <c:v>50.145939999999996</c:v>
                      </c:pt>
                      <c:pt idx="32937">
                        <c:v>50.127920000000003</c:v>
                      </c:pt>
                      <c:pt idx="32938">
                        <c:v>50.110289999999999</c:v>
                      </c:pt>
                      <c:pt idx="32939">
                        <c:v>50.092330000000004</c:v>
                      </c:pt>
                      <c:pt idx="32940">
                        <c:v>50.074439999999996</c:v>
                      </c:pt>
                      <c:pt idx="32941">
                        <c:v>50.05686</c:v>
                      </c:pt>
                      <c:pt idx="32942">
                        <c:v>50.038989999999998</c:v>
                      </c:pt>
                      <c:pt idx="32943">
                        <c:v>50.021120000000003</c:v>
                      </c:pt>
                      <c:pt idx="32944">
                        <c:v>50.003349999999998</c:v>
                      </c:pt>
                      <c:pt idx="32945">
                        <c:v>49.985520000000001</c:v>
                      </c:pt>
                      <c:pt idx="32946">
                        <c:v>49.96808</c:v>
                      </c:pt>
                      <c:pt idx="32947">
                        <c:v>49.950669999999995</c:v>
                      </c:pt>
                      <c:pt idx="32948">
                        <c:v>49.933189999999996</c:v>
                      </c:pt>
                      <c:pt idx="32949">
                        <c:v>49.915700000000001</c:v>
                      </c:pt>
                      <c:pt idx="32950">
                        <c:v>49.89828</c:v>
                      </c:pt>
                      <c:pt idx="32951">
                        <c:v>49.880659999999999</c:v>
                      </c:pt>
                      <c:pt idx="32952">
                        <c:v>49.863080000000004</c:v>
                      </c:pt>
                      <c:pt idx="32953">
                        <c:v>49.845509999999997</c:v>
                      </c:pt>
                      <c:pt idx="32954">
                        <c:v>49.827190000000002</c:v>
                      </c:pt>
                      <c:pt idx="32955">
                        <c:v>49.810960000000001</c:v>
                      </c:pt>
                      <c:pt idx="32956">
                        <c:v>49.79374</c:v>
                      </c:pt>
                      <c:pt idx="32957">
                        <c:v>49.77646</c:v>
                      </c:pt>
                      <c:pt idx="32958">
                        <c:v>49.75882</c:v>
                      </c:pt>
                      <c:pt idx="32959">
                        <c:v>49.741050000000001</c:v>
                      </c:pt>
                      <c:pt idx="32960">
                        <c:v>49.723179999999999</c:v>
                      </c:pt>
                      <c:pt idx="32961">
                        <c:v>49.705349999999996</c:v>
                      </c:pt>
                      <c:pt idx="32962">
                        <c:v>49.6875</c:v>
                      </c:pt>
                      <c:pt idx="32963">
                        <c:v>49.669480000000007</c:v>
                      </c:pt>
                      <c:pt idx="32964">
                        <c:v>49.65155</c:v>
                      </c:pt>
                      <c:pt idx="32965">
                        <c:v>49.633669999999995</c:v>
                      </c:pt>
                      <c:pt idx="32966">
                        <c:v>49.615520000000004</c:v>
                      </c:pt>
                      <c:pt idx="32967">
                        <c:v>49.597480000000004</c:v>
                      </c:pt>
                      <c:pt idx="32968">
                        <c:v>49.579310000000007</c:v>
                      </c:pt>
                      <c:pt idx="32969">
                        <c:v>49.561409999999995</c:v>
                      </c:pt>
                      <c:pt idx="32970">
                        <c:v>49.543520000000001</c:v>
                      </c:pt>
                      <c:pt idx="32971">
                        <c:v>49.525709999999997</c:v>
                      </c:pt>
                      <c:pt idx="32972">
                        <c:v>49.507869999999997</c:v>
                      </c:pt>
                      <c:pt idx="32973">
                        <c:v>49.49015</c:v>
                      </c:pt>
                      <c:pt idx="32974">
                        <c:v>49.472370000000005</c:v>
                      </c:pt>
                      <c:pt idx="32975">
                        <c:v>49.454830000000001</c:v>
                      </c:pt>
                      <c:pt idx="32976">
                        <c:v>49.437160000000006</c:v>
                      </c:pt>
                      <c:pt idx="32977">
                        <c:v>49.419519999999999</c:v>
                      </c:pt>
                      <c:pt idx="32978">
                        <c:v>49.401859999999999</c:v>
                      </c:pt>
                      <c:pt idx="32979">
                        <c:v>49.384280000000004</c:v>
                      </c:pt>
                      <c:pt idx="32980">
                        <c:v>49.366459999999996</c:v>
                      </c:pt>
                      <c:pt idx="32981">
                        <c:v>49.349470000000004</c:v>
                      </c:pt>
                      <c:pt idx="32982">
                        <c:v>49.33267</c:v>
                      </c:pt>
                      <c:pt idx="32983">
                        <c:v>49.315530000000003</c:v>
                      </c:pt>
                      <c:pt idx="32984">
                        <c:v>49.298099999999998</c:v>
                      </c:pt>
                      <c:pt idx="32985">
                        <c:v>49.280639999999998</c:v>
                      </c:pt>
                      <c:pt idx="32986">
                        <c:v>49.26341</c:v>
                      </c:pt>
                      <c:pt idx="32987">
                        <c:v>49.246210000000005</c:v>
                      </c:pt>
                      <c:pt idx="32988">
                        <c:v>49.228490000000001</c:v>
                      </c:pt>
                      <c:pt idx="32989">
                        <c:v>49.210260000000005</c:v>
                      </c:pt>
                      <c:pt idx="32990">
                        <c:v>49.192169999999997</c:v>
                      </c:pt>
                      <c:pt idx="32991">
                        <c:v>49.174110000000006</c:v>
                      </c:pt>
                      <c:pt idx="32992">
                        <c:v>49.155519999999996</c:v>
                      </c:pt>
                      <c:pt idx="32993">
                        <c:v>49.136990000000004</c:v>
                      </c:pt>
                      <c:pt idx="32994">
                        <c:v>49.118479999999998</c:v>
                      </c:pt>
                      <c:pt idx="32995">
                        <c:v>49.099899999999998</c:v>
                      </c:pt>
                      <c:pt idx="32996">
                        <c:v>49.082830000000001</c:v>
                      </c:pt>
                      <c:pt idx="32997">
                        <c:v>49.066029999999998</c:v>
                      </c:pt>
                      <c:pt idx="32998">
                        <c:v>49.047879999999999</c:v>
                      </c:pt>
                      <c:pt idx="32999">
                        <c:v>49.029939999999996</c:v>
                      </c:pt>
                      <c:pt idx="33000">
                        <c:v>49.012260000000005</c:v>
                      </c:pt>
                      <c:pt idx="33001">
                        <c:v>48.99485</c:v>
                      </c:pt>
                      <c:pt idx="33002">
                        <c:v>48.978960000000001</c:v>
                      </c:pt>
                      <c:pt idx="33003">
                        <c:v>48.964010000000002</c:v>
                      </c:pt>
                      <c:pt idx="33004">
                        <c:v>48.94952</c:v>
                      </c:pt>
                      <c:pt idx="33005">
                        <c:v>48.933869999999999</c:v>
                      </c:pt>
                      <c:pt idx="33006">
                        <c:v>48.917259999999999</c:v>
                      </c:pt>
                      <c:pt idx="33007">
                        <c:v>48.90034</c:v>
                      </c:pt>
                      <c:pt idx="33008">
                        <c:v>48.883130000000001</c:v>
                      </c:pt>
                      <c:pt idx="33009">
                        <c:v>48.865780000000001</c:v>
                      </c:pt>
                      <c:pt idx="33010">
                        <c:v>48.848079999999996</c:v>
                      </c:pt>
                      <c:pt idx="33011">
                        <c:v>48.830460000000002</c:v>
                      </c:pt>
                      <c:pt idx="33012">
                        <c:v>48.814619999999998</c:v>
                      </c:pt>
                      <c:pt idx="33013">
                        <c:v>48.797259999999994</c:v>
                      </c:pt>
                      <c:pt idx="33014">
                        <c:v>48.77966</c:v>
                      </c:pt>
                      <c:pt idx="33015">
                        <c:v>48.762010000000004</c:v>
                      </c:pt>
                      <c:pt idx="33016">
                        <c:v>48.744340000000001</c:v>
                      </c:pt>
                      <c:pt idx="33017">
                        <c:v>48.726759999999999</c:v>
                      </c:pt>
                      <c:pt idx="33018">
                        <c:v>48.70917</c:v>
                      </c:pt>
                      <c:pt idx="33019">
                        <c:v>48.691600000000001</c:v>
                      </c:pt>
                      <c:pt idx="33020">
                        <c:v>48.673909999999992</c:v>
                      </c:pt>
                      <c:pt idx="33021">
                        <c:v>48.656469999999999</c:v>
                      </c:pt>
                      <c:pt idx="33022">
                        <c:v>48.638950000000001</c:v>
                      </c:pt>
                      <c:pt idx="33023">
                        <c:v>48.62144</c:v>
                      </c:pt>
                      <c:pt idx="33024">
                        <c:v>48.603659999999998</c:v>
                      </c:pt>
                      <c:pt idx="33025">
                        <c:v>48.585520000000002</c:v>
                      </c:pt>
                      <c:pt idx="33026">
                        <c:v>48.567390000000003</c:v>
                      </c:pt>
                      <c:pt idx="33027">
                        <c:v>48.54954</c:v>
                      </c:pt>
                      <c:pt idx="33028">
                        <c:v>48.530259999999998</c:v>
                      </c:pt>
                      <c:pt idx="33029">
                        <c:v>48.511179999999996</c:v>
                      </c:pt>
                      <c:pt idx="33030">
                        <c:v>48.492260000000002</c:v>
                      </c:pt>
                      <c:pt idx="33031">
                        <c:v>48.473790000000001</c:v>
                      </c:pt>
                      <c:pt idx="33032">
                        <c:v>48.456000000000003</c:v>
                      </c:pt>
                      <c:pt idx="33033">
                        <c:v>48.438939999999995</c:v>
                      </c:pt>
                      <c:pt idx="33034">
                        <c:v>48.421950000000002</c:v>
                      </c:pt>
                      <c:pt idx="33035">
                        <c:v>48.404249999999998</c:v>
                      </c:pt>
                      <c:pt idx="33036">
                        <c:v>48.38653</c:v>
                      </c:pt>
                      <c:pt idx="33037">
                        <c:v>48.368529999999993</c:v>
                      </c:pt>
                      <c:pt idx="33038">
                        <c:v>48.350989999999996</c:v>
                      </c:pt>
                      <c:pt idx="33039">
                        <c:v>48.332930000000005</c:v>
                      </c:pt>
                      <c:pt idx="33040">
                        <c:v>48.315089999999998</c:v>
                      </c:pt>
                      <c:pt idx="33041">
                        <c:v>48.297040000000003</c:v>
                      </c:pt>
                      <c:pt idx="33042">
                        <c:v>48.278990000000007</c:v>
                      </c:pt>
                      <c:pt idx="33043">
                        <c:v>48.260459999999995</c:v>
                      </c:pt>
                      <c:pt idx="33044">
                        <c:v>48.242310000000003</c:v>
                      </c:pt>
                      <c:pt idx="33045">
                        <c:v>48.224220000000003</c:v>
                      </c:pt>
                      <c:pt idx="33046">
                        <c:v>48.205939999999998</c:v>
                      </c:pt>
                      <c:pt idx="33047">
                        <c:v>48.187780000000004</c:v>
                      </c:pt>
                      <c:pt idx="33048">
                        <c:v>48.170110000000001</c:v>
                      </c:pt>
                      <c:pt idx="33049">
                        <c:v>48.152450000000002</c:v>
                      </c:pt>
                      <c:pt idx="33050">
                        <c:v>48.134519999999995</c:v>
                      </c:pt>
                      <c:pt idx="33051">
                        <c:v>48.116479999999996</c:v>
                      </c:pt>
                      <c:pt idx="33052">
                        <c:v>48.098390000000002</c:v>
                      </c:pt>
                      <c:pt idx="33053">
                        <c:v>48.080280000000002</c:v>
                      </c:pt>
                      <c:pt idx="33054">
                        <c:v>48.062189999999994</c:v>
                      </c:pt>
                      <c:pt idx="33055">
                        <c:v>48.044179999999997</c:v>
                      </c:pt>
                      <c:pt idx="33056">
                        <c:v>48.025969999999994</c:v>
                      </c:pt>
                      <c:pt idx="33057">
                        <c:v>48.007770000000001</c:v>
                      </c:pt>
                      <c:pt idx="33058">
                        <c:v>47.989639999999994</c:v>
                      </c:pt>
                      <c:pt idx="33059">
                        <c:v>47.971510000000002</c:v>
                      </c:pt>
                      <c:pt idx="33060">
                        <c:v>47.953409999999998</c:v>
                      </c:pt>
                      <c:pt idx="33061">
                        <c:v>47.935540000000003</c:v>
                      </c:pt>
                      <c:pt idx="33062">
                        <c:v>47.917529999999999</c:v>
                      </c:pt>
                      <c:pt idx="33063">
                        <c:v>47.89958</c:v>
                      </c:pt>
                      <c:pt idx="33064">
                        <c:v>47.882049999999992</c:v>
                      </c:pt>
                      <c:pt idx="33065">
                        <c:v>47.863689999999998</c:v>
                      </c:pt>
                      <c:pt idx="33066">
                        <c:v>47.846240000000002</c:v>
                      </c:pt>
                      <c:pt idx="33067">
                        <c:v>47.828160000000004</c:v>
                      </c:pt>
                      <c:pt idx="33068">
                        <c:v>47.809960000000004</c:v>
                      </c:pt>
                      <c:pt idx="33069">
                        <c:v>47.791719999999998</c:v>
                      </c:pt>
                      <c:pt idx="33070">
                        <c:v>47.773510000000002</c:v>
                      </c:pt>
                      <c:pt idx="33071">
                        <c:v>47.755799999999994</c:v>
                      </c:pt>
                      <c:pt idx="33072">
                        <c:v>47.738079999999997</c:v>
                      </c:pt>
                      <c:pt idx="33073">
                        <c:v>47.720109999999998</c:v>
                      </c:pt>
                      <c:pt idx="33074">
                        <c:v>47.70205</c:v>
                      </c:pt>
                      <c:pt idx="33075">
                        <c:v>47.683929999999997</c:v>
                      </c:pt>
                      <c:pt idx="33076">
                        <c:v>47.665970000000002</c:v>
                      </c:pt>
                      <c:pt idx="33077">
                        <c:v>47.650080000000003</c:v>
                      </c:pt>
                      <c:pt idx="33078">
                        <c:v>47.638730000000002</c:v>
                      </c:pt>
                      <c:pt idx="33079">
                        <c:v>47.626989999999992</c:v>
                      </c:pt>
                      <c:pt idx="33080">
                        <c:v>47.613869999999999</c:v>
                      </c:pt>
                      <c:pt idx="33081">
                        <c:v>47.599349999999994</c:v>
                      </c:pt>
                      <c:pt idx="33082">
                        <c:v>47.58399</c:v>
                      </c:pt>
                      <c:pt idx="33083">
                        <c:v>47.567909999999998</c:v>
                      </c:pt>
                      <c:pt idx="33084">
                        <c:v>47.550829999999998</c:v>
                      </c:pt>
                      <c:pt idx="33085">
                        <c:v>47.534190000000002</c:v>
                      </c:pt>
                      <c:pt idx="33086">
                        <c:v>47.517300000000006</c:v>
                      </c:pt>
                      <c:pt idx="33087">
                        <c:v>47.500159999999994</c:v>
                      </c:pt>
                      <c:pt idx="33088">
                        <c:v>47.482900000000001</c:v>
                      </c:pt>
                      <c:pt idx="33089">
                        <c:v>47.465479999999999</c:v>
                      </c:pt>
                      <c:pt idx="33090">
                        <c:v>47.447929999999999</c:v>
                      </c:pt>
                      <c:pt idx="33091">
                        <c:v>47.430250000000001</c:v>
                      </c:pt>
                      <c:pt idx="33092">
                        <c:v>47.412570000000002</c:v>
                      </c:pt>
                      <c:pt idx="33093">
                        <c:v>47.394910000000003</c:v>
                      </c:pt>
                      <c:pt idx="33094">
                        <c:v>47.37717</c:v>
                      </c:pt>
                      <c:pt idx="33095">
                        <c:v>47.359390000000005</c:v>
                      </c:pt>
                      <c:pt idx="33096">
                        <c:v>47.34158</c:v>
                      </c:pt>
                      <c:pt idx="33097">
                        <c:v>47.323529999999998</c:v>
                      </c:pt>
                      <c:pt idx="33098">
                        <c:v>47.305989999999994</c:v>
                      </c:pt>
                      <c:pt idx="33099">
                        <c:v>47.288199999999996</c:v>
                      </c:pt>
                      <c:pt idx="33100">
                        <c:v>47.270139999999998</c:v>
                      </c:pt>
                      <c:pt idx="33101">
                        <c:v>47.251989999999999</c:v>
                      </c:pt>
                      <c:pt idx="33102">
                        <c:v>47.233829999999998</c:v>
                      </c:pt>
                      <c:pt idx="33103">
                        <c:v>47.215870000000002</c:v>
                      </c:pt>
                      <c:pt idx="33104">
                        <c:v>47.197680000000005</c:v>
                      </c:pt>
                      <c:pt idx="33105">
                        <c:v>47.179119999999998</c:v>
                      </c:pt>
                      <c:pt idx="33106">
                        <c:v>47.160429999999998</c:v>
                      </c:pt>
                      <c:pt idx="33107">
                        <c:v>47.141849999999998</c:v>
                      </c:pt>
                      <c:pt idx="33108">
                        <c:v>47.123549999999994</c:v>
                      </c:pt>
                      <c:pt idx="33109">
                        <c:v>47.105360000000005</c:v>
                      </c:pt>
                      <c:pt idx="33110">
                        <c:v>47.087180000000004</c:v>
                      </c:pt>
                      <c:pt idx="33111">
                        <c:v>47.069029999999998</c:v>
                      </c:pt>
                      <c:pt idx="33112">
                        <c:v>47.051220000000001</c:v>
                      </c:pt>
                      <c:pt idx="33113">
                        <c:v>47.033540000000002</c:v>
                      </c:pt>
                      <c:pt idx="33114">
                        <c:v>47.015889999999999</c:v>
                      </c:pt>
                      <c:pt idx="33115">
                        <c:v>46.998110000000004</c:v>
                      </c:pt>
                      <c:pt idx="33116">
                        <c:v>46.980519999999999</c:v>
                      </c:pt>
                      <c:pt idx="33117">
                        <c:v>46.962159999999997</c:v>
                      </c:pt>
                      <c:pt idx="33118">
                        <c:v>46.944069999999996</c:v>
                      </c:pt>
                      <c:pt idx="33119">
                        <c:v>46.925960000000003</c:v>
                      </c:pt>
                      <c:pt idx="33120">
                        <c:v>46.907800000000002</c:v>
                      </c:pt>
                      <c:pt idx="33121">
                        <c:v>46.889510000000001</c:v>
                      </c:pt>
                      <c:pt idx="33122">
                        <c:v>46.871270000000003</c:v>
                      </c:pt>
                      <c:pt idx="33123">
                        <c:v>46.852640000000001</c:v>
                      </c:pt>
                      <c:pt idx="33124">
                        <c:v>46.834040000000002</c:v>
                      </c:pt>
                      <c:pt idx="33125">
                        <c:v>46.81523</c:v>
                      </c:pt>
                      <c:pt idx="33126">
                        <c:v>46.796499999999995</c:v>
                      </c:pt>
                      <c:pt idx="33127">
                        <c:v>46.777659999999997</c:v>
                      </c:pt>
                      <c:pt idx="33128">
                        <c:v>46.758859999999999</c:v>
                      </c:pt>
                      <c:pt idx="33129">
                        <c:v>46.74</c:v>
                      </c:pt>
                      <c:pt idx="33130">
                        <c:v>46.721259999999994</c:v>
                      </c:pt>
                      <c:pt idx="33131">
                        <c:v>46.702489999999997</c:v>
                      </c:pt>
                      <c:pt idx="33132">
                        <c:v>46.683859999999996</c:v>
                      </c:pt>
                      <c:pt idx="33133">
                        <c:v>46.665179999999999</c:v>
                      </c:pt>
                      <c:pt idx="33134">
                        <c:v>46.646599999999992</c:v>
                      </c:pt>
                      <c:pt idx="33135">
                        <c:v>46.62847</c:v>
                      </c:pt>
                      <c:pt idx="33136">
                        <c:v>46.609819999999999</c:v>
                      </c:pt>
                      <c:pt idx="33137">
                        <c:v>46.591310000000007</c:v>
                      </c:pt>
                      <c:pt idx="33138">
                        <c:v>46.57253</c:v>
                      </c:pt>
                      <c:pt idx="33139">
                        <c:v>46.553560000000004</c:v>
                      </c:pt>
                      <c:pt idx="33140">
                        <c:v>46.534869999999998</c:v>
                      </c:pt>
                      <c:pt idx="33141">
                        <c:v>46.516209999999994</c:v>
                      </c:pt>
                      <c:pt idx="33142">
                        <c:v>46.497460000000004</c:v>
                      </c:pt>
                      <c:pt idx="33143">
                        <c:v>46.478830000000002</c:v>
                      </c:pt>
                      <c:pt idx="33144">
                        <c:v>46.460189999999997</c:v>
                      </c:pt>
                      <c:pt idx="33145">
                        <c:v>46.441590000000005</c:v>
                      </c:pt>
                      <c:pt idx="33146">
                        <c:v>46.422980000000003</c:v>
                      </c:pt>
                      <c:pt idx="33147">
                        <c:v>46.402439999999999</c:v>
                      </c:pt>
                      <c:pt idx="33148">
                        <c:v>46.382399999999997</c:v>
                      </c:pt>
                      <c:pt idx="33149">
                        <c:v>46.362069999999996</c:v>
                      </c:pt>
                      <c:pt idx="33150">
                        <c:v>46.342709999999997</c:v>
                      </c:pt>
                      <c:pt idx="33151">
                        <c:v>46.323660000000004</c:v>
                      </c:pt>
                      <c:pt idx="33152">
                        <c:v>46.304499999999997</c:v>
                      </c:pt>
                      <c:pt idx="33153">
                        <c:v>46.285350000000001</c:v>
                      </c:pt>
                      <c:pt idx="33154">
                        <c:v>46.266309999999997</c:v>
                      </c:pt>
                      <c:pt idx="33155">
                        <c:v>46.247509999999998</c:v>
                      </c:pt>
                      <c:pt idx="33156">
                        <c:v>46.228639999999999</c:v>
                      </c:pt>
                      <c:pt idx="33157">
                        <c:v>46.209610000000005</c:v>
                      </c:pt>
                      <c:pt idx="33158">
                        <c:v>46.189809999999994</c:v>
                      </c:pt>
                      <c:pt idx="33159">
                        <c:v>46.170150000000007</c:v>
                      </c:pt>
                      <c:pt idx="33160">
                        <c:v>46.150209999999994</c:v>
                      </c:pt>
                      <c:pt idx="33161">
                        <c:v>46.130190000000006</c:v>
                      </c:pt>
                      <c:pt idx="33162">
                        <c:v>46.110529999999997</c:v>
                      </c:pt>
                      <c:pt idx="33163">
                        <c:v>46.090760000000003</c:v>
                      </c:pt>
                      <c:pt idx="33164">
                        <c:v>46.070900000000002</c:v>
                      </c:pt>
                      <c:pt idx="33165">
                        <c:v>46.051110000000001</c:v>
                      </c:pt>
                      <c:pt idx="33166">
                        <c:v>46.031199999999998</c:v>
                      </c:pt>
                      <c:pt idx="33167">
                        <c:v>46.011420000000001</c:v>
                      </c:pt>
                      <c:pt idx="33168">
                        <c:v>45.991709999999998</c:v>
                      </c:pt>
                      <c:pt idx="33169">
                        <c:v>45.972099999999998</c:v>
                      </c:pt>
                      <c:pt idx="33170">
                        <c:v>45.954800000000006</c:v>
                      </c:pt>
                      <c:pt idx="33171">
                        <c:v>45.939699999999995</c:v>
                      </c:pt>
                      <c:pt idx="33172">
                        <c:v>45.928060000000002</c:v>
                      </c:pt>
                      <c:pt idx="33173">
                        <c:v>45.916959999999996</c:v>
                      </c:pt>
                      <c:pt idx="33174">
                        <c:v>45.906419999999997</c:v>
                      </c:pt>
                      <c:pt idx="33175">
                        <c:v>45.897469999999998</c:v>
                      </c:pt>
                      <c:pt idx="33176">
                        <c:v>45.883409999999998</c:v>
                      </c:pt>
                      <c:pt idx="33177">
                        <c:v>45.871139999999997</c:v>
                      </c:pt>
                      <c:pt idx="33178">
                        <c:v>45.858930000000001</c:v>
                      </c:pt>
                      <c:pt idx="33179">
                        <c:v>45.844680000000004</c:v>
                      </c:pt>
                      <c:pt idx="33180">
                        <c:v>45.832800000000006</c:v>
                      </c:pt>
                      <c:pt idx="33181">
                        <c:v>45.819499999999998</c:v>
                      </c:pt>
                      <c:pt idx="33182">
                        <c:v>45.805369999999996</c:v>
                      </c:pt>
                      <c:pt idx="33183">
                        <c:v>45.789490000000001</c:v>
                      </c:pt>
                      <c:pt idx="33184">
                        <c:v>45.772120000000001</c:v>
                      </c:pt>
                      <c:pt idx="33185">
                        <c:v>45.753969999999995</c:v>
                      </c:pt>
                      <c:pt idx="33186">
                        <c:v>45.735060000000004</c:v>
                      </c:pt>
                      <c:pt idx="33187">
                        <c:v>45.716450000000002</c:v>
                      </c:pt>
                      <c:pt idx="33188">
                        <c:v>45.696899999999999</c:v>
                      </c:pt>
                      <c:pt idx="33189">
                        <c:v>45.676759999999994</c:v>
                      </c:pt>
                      <c:pt idx="33190">
                        <c:v>45.65663</c:v>
                      </c:pt>
                      <c:pt idx="33191">
                        <c:v>45.636530000000008</c:v>
                      </c:pt>
                      <c:pt idx="33192">
                        <c:v>45.616139999999994</c:v>
                      </c:pt>
                      <c:pt idx="33193">
                        <c:v>45.595840000000003</c:v>
                      </c:pt>
                      <c:pt idx="33194">
                        <c:v>45.575159999999997</c:v>
                      </c:pt>
                      <c:pt idx="33195">
                        <c:v>45.554180000000002</c:v>
                      </c:pt>
                      <c:pt idx="33196">
                        <c:v>45.533749999999998</c:v>
                      </c:pt>
                      <c:pt idx="33197">
                        <c:v>45.513079999999995</c:v>
                      </c:pt>
                      <c:pt idx="33198">
                        <c:v>45.4925</c:v>
                      </c:pt>
                      <c:pt idx="33199">
                        <c:v>45.471459999999993</c:v>
                      </c:pt>
                      <c:pt idx="33200">
                        <c:v>45.450620000000001</c:v>
                      </c:pt>
                      <c:pt idx="33201">
                        <c:v>45.429859999999998</c:v>
                      </c:pt>
                      <c:pt idx="33202">
                        <c:v>45.409059999999997</c:v>
                      </c:pt>
                      <c:pt idx="33203">
                        <c:v>45.389429999999997</c:v>
                      </c:pt>
                      <c:pt idx="33204">
                        <c:v>45.370809999999999</c:v>
                      </c:pt>
                      <c:pt idx="33205">
                        <c:v>45.352980000000002</c:v>
                      </c:pt>
                      <c:pt idx="33206">
                        <c:v>45.333699999999993</c:v>
                      </c:pt>
                      <c:pt idx="33207">
                        <c:v>45.313450000000003</c:v>
                      </c:pt>
                      <c:pt idx="33208">
                        <c:v>45.292329999999993</c:v>
                      </c:pt>
                      <c:pt idx="33209">
                        <c:v>45.269979999999997</c:v>
                      </c:pt>
                      <c:pt idx="33210">
                        <c:v>45.247370000000004</c:v>
                      </c:pt>
                      <c:pt idx="33211">
                        <c:v>45.225149999999999</c:v>
                      </c:pt>
                      <c:pt idx="33212">
                        <c:v>45.203519999999997</c:v>
                      </c:pt>
                      <c:pt idx="33213">
                        <c:v>45.181740000000005</c:v>
                      </c:pt>
                      <c:pt idx="33214">
                        <c:v>45.160260000000001</c:v>
                      </c:pt>
                      <c:pt idx="33215">
                        <c:v>45.138299999999994</c:v>
                      </c:pt>
                      <c:pt idx="33216">
                        <c:v>45.11636</c:v>
                      </c:pt>
                      <c:pt idx="33217">
                        <c:v>45.094209999999997</c:v>
                      </c:pt>
                      <c:pt idx="33218">
                        <c:v>45.072279999999992</c:v>
                      </c:pt>
                      <c:pt idx="33219">
                        <c:v>45.050999999999995</c:v>
                      </c:pt>
                      <c:pt idx="33220">
                        <c:v>45.029329999999995</c:v>
                      </c:pt>
                      <c:pt idx="33221">
                        <c:v>45.007620000000003</c:v>
                      </c:pt>
                      <c:pt idx="33222">
                        <c:v>44.9863</c:v>
                      </c:pt>
                      <c:pt idx="33223">
                        <c:v>44.963629999999995</c:v>
                      </c:pt>
                      <c:pt idx="33224">
                        <c:v>44.940889999999996</c:v>
                      </c:pt>
                      <c:pt idx="33225">
                        <c:v>44.918300000000002</c:v>
                      </c:pt>
                      <c:pt idx="33226">
                        <c:v>44.89573</c:v>
                      </c:pt>
                      <c:pt idx="33227">
                        <c:v>44.873159999999999</c:v>
                      </c:pt>
                      <c:pt idx="33228">
                        <c:v>44.850539999999995</c:v>
                      </c:pt>
                      <c:pt idx="33229">
                        <c:v>44.828320000000005</c:v>
                      </c:pt>
                      <c:pt idx="33230">
                        <c:v>44.80574</c:v>
                      </c:pt>
                      <c:pt idx="33231">
                        <c:v>44.783529999999999</c:v>
                      </c:pt>
                      <c:pt idx="33232">
                        <c:v>44.761300000000006</c:v>
                      </c:pt>
                      <c:pt idx="33233">
                        <c:v>44.738879999999995</c:v>
                      </c:pt>
                      <c:pt idx="33234">
                        <c:v>44.716250000000002</c:v>
                      </c:pt>
                      <c:pt idx="33235">
                        <c:v>44.693750000000001</c:v>
                      </c:pt>
                      <c:pt idx="33236">
                        <c:v>44.672669999999997</c:v>
                      </c:pt>
                      <c:pt idx="33237">
                        <c:v>44.650579999999998</c:v>
                      </c:pt>
                      <c:pt idx="33238">
                        <c:v>44.628069999999994</c:v>
                      </c:pt>
                      <c:pt idx="33239">
                        <c:v>44.604959999999998</c:v>
                      </c:pt>
                      <c:pt idx="33240">
                        <c:v>44.582769999999996</c:v>
                      </c:pt>
                      <c:pt idx="33241">
                        <c:v>44.560069999999996</c:v>
                      </c:pt>
                      <c:pt idx="33242">
                        <c:v>44.540530000000004</c:v>
                      </c:pt>
                      <c:pt idx="33243">
                        <c:v>44.518940000000001</c:v>
                      </c:pt>
                      <c:pt idx="33244">
                        <c:v>44.497739999999993</c:v>
                      </c:pt>
                      <c:pt idx="33245">
                        <c:v>44.476110000000006</c:v>
                      </c:pt>
                      <c:pt idx="33246">
                        <c:v>44.45393</c:v>
                      </c:pt>
                      <c:pt idx="33247">
                        <c:v>44.431489999999997</c:v>
                      </c:pt>
                      <c:pt idx="33248">
                        <c:v>44.408609999999996</c:v>
                      </c:pt>
                      <c:pt idx="33249">
                        <c:v>44.385680000000001</c:v>
                      </c:pt>
                      <c:pt idx="33250">
                        <c:v>44.363010000000003</c:v>
                      </c:pt>
                      <c:pt idx="33251">
                        <c:v>44.339700000000008</c:v>
                      </c:pt>
                      <c:pt idx="33252">
                        <c:v>44.316269999999996</c:v>
                      </c:pt>
                      <c:pt idx="33253">
                        <c:v>44.292860000000005</c:v>
                      </c:pt>
                      <c:pt idx="33254">
                        <c:v>44.269449999999999</c:v>
                      </c:pt>
                      <c:pt idx="33255">
                        <c:v>44.246160000000003</c:v>
                      </c:pt>
                      <c:pt idx="33256">
                        <c:v>44.222949999999997</c:v>
                      </c:pt>
                      <c:pt idx="33257">
                        <c:v>44.200620000000001</c:v>
                      </c:pt>
                      <c:pt idx="33258">
                        <c:v>44.179269999999995</c:v>
                      </c:pt>
                      <c:pt idx="33259">
                        <c:v>44.158410000000003</c:v>
                      </c:pt>
                      <c:pt idx="33260">
                        <c:v>44.139670000000002</c:v>
                      </c:pt>
                      <c:pt idx="33261">
                        <c:v>44.121180000000003</c:v>
                      </c:pt>
                      <c:pt idx="33262">
                        <c:v>44.101559999999999</c:v>
                      </c:pt>
                      <c:pt idx="33263">
                        <c:v>44.084940000000003</c:v>
                      </c:pt>
                      <c:pt idx="33264">
                        <c:v>44.068889999999996</c:v>
                      </c:pt>
                      <c:pt idx="33265">
                        <c:v>44.051549999999999</c:v>
                      </c:pt>
                      <c:pt idx="33266">
                        <c:v>44.03228</c:v>
                      </c:pt>
                      <c:pt idx="33267">
                        <c:v>44.012169999999998</c:v>
                      </c:pt>
                      <c:pt idx="33268">
                        <c:v>43.991030000000002</c:v>
                      </c:pt>
                      <c:pt idx="33269">
                        <c:v>43.970619999999997</c:v>
                      </c:pt>
                      <c:pt idx="33270">
                        <c:v>43.951920000000001</c:v>
                      </c:pt>
                      <c:pt idx="33271">
                        <c:v>43.932779999999994</c:v>
                      </c:pt>
                      <c:pt idx="33272">
                        <c:v>43.911860000000004</c:v>
                      </c:pt>
                      <c:pt idx="33273">
                        <c:v>43.892060000000001</c:v>
                      </c:pt>
                      <c:pt idx="33274">
                        <c:v>43.879939999999998</c:v>
                      </c:pt>
                      <c:pt idx="33275">
                        <c:v>43.871049999999997</c:v>
                      </c:pt>
                      <c:pt idx="33276">
                        <c:v>43.862220000000001</c:v>
                      </c:pt>
                      <c:pt idx="33277">
                        <c:v>43.851939999999999</c:v>
                      </c:pt>
                      <c:pt idx="33278">
                        <c:v>43.839410000000001</c:v>
                      </c:pt>
                      <c:pt idx="33279">
                        <c:v>43.82235</c:v>
                      </c:pt>
                      <c:pt idx="33280">
                        <c:v>43.802610000000001</c:v>
                      </c:pt>
                      <c:pt idx="33281">
                        <c:v>43.782249999999998</c:v>
                      </c:pt>
                      <c:pt idx="33282">
                        <c:v>43.761279999999999</c:v>
                      </c:pt>
                      <c:pt idx="33283">
                        <c:v>43.739330000000002</c:v>
                      </c:pt>
                      <c:pt idx="33284">
                        <c:v>43.716679999999997</c:v>
                      </c:pt>
                      <c:pt idx="33285">
                        <c:v>43.693439999999995</c:v>
                      </c:pt>
                      <c:pt idx="33286">
                        <c:v>43.669789999999999</c:v>
                      </c:pt>
                      <c:pt idx="33287">
                        <c:v>43.645610000000005</c:v>
                      </c:pt>
                      <c:pt idx="33288">
                        <c:v>43.621230000000004</c:v>
                      </c:pt>
                      <c:pt idx="33289">
                        <c:v>43.596730000000001</c:v>
                      </c:pt>
                      <c:pt idx="33290">
                        <c:v>43.57244</c:v>
                      </c:pt>
                      <c:pt idx="33291">
                        <c:v>43.548460000000006</c:v>
                      </c:pt>
                      <c:pt idx="33292">
                        <c:v>43.52525</c:v>
                      </c:pt>
                      <c:pt idx="33293">
                        <c:v>43.502690000000001</c:v>
                      </c:pt>
                      <c:pt idx="33294">
                        <c:v>43.479469999999992</c:v>
                      </c:pt>
                      <c:pt idx="33295">
                        <c:v>43.459580000000003</c:v>
                      </c:pt>
                      <c:pt idx="33296">
                        <c:v>43.437390000000001</c:v>
                      </c:pt>
                      <c:pt idx="33297">
                        <c:v>43.415649999999999</c:v>
                      </c:pt>
                      <c:pt idx="33298">
                        <c:v>43.393720000000002</c:v>
                      </c:pt>
                      <c:pt idx="33299">
                        <c:v>43.371570000000006</c:v>
                      </c:pt>
                      <c:pt idx="33300">
                        <c:v>43.349170000000001</c:v>
                      </c:pt>
                      <c:pt idx="33301">
                        <c:v>43.326840000000004</c:v>
                      </c:pt>
                      <c:pt idx="33302">
                        <c:v>43.304359999999996</c:v>
                      </c:pt>
                      <c:pt idx="33303">
                        <c:v>43.282179999999997</c:v>
                      </c:pt>
                      <c:pt idx="33304">
                        <c:v>43.259970000000003</c:v>
                      </c:pt>
                      <c:pt idx="33305">
                        <c:v>43.2378</c:v>
                      </c:pt>
                      <c:pt idx="33306">
                        <c:v>43.215420000000002</c:v>
                      </c:pt>
                      <c:pt idx="33307">
                        <c:v>43.192959999999999</c:v>
                      </c:pt>
                      <c:pt idx="33308">
                        <c:v>43.170859999999998</c:v>
                      </c:pt>
                      <c:pt idx="33309">
                        <c:v>43.150940000000006</c:v>
                      </c:pt>
                      <c:pt idx="33310">
                        <c:v>43.137070000000001</c:v>
                      </c:pt>
                      <c:pt idx="33311">
                        <c:v>43.122239999999998</c:v>
                      </c:pt>
                      <c:pt idx="33312">
                        <c:v>43.107460000000003</c:v>
                      </c:pt>
                      <c:pt idx="33313">
                        <c:v>43.093029999999999</c:v>
                      </c:pt>
                      <c:pt idx="33314">
                        <c:v>43.081050000000005</c:v>
                      </c:pt>
                      <c:pt idx="33315">
                        <c:v>43.069160000000004</c:v>
                      </c:pt>
                      <c:pt idx="33316">
                        <c:v>43.058490000000006</c:v>
                      </c:pt>
                      <c:pt idx="33317">
                        <c:v>43.044000000000004</c:v>
                      </c:pt>
                      <c:pt idx="33318">
                        <c:v>43.027189999999997</c:v>
                      </c:pt>
                      <c:pt idx="33319">
                        <c:v>43.008379999999995</c:v>
                      </c:pt>
                      <c:pt idx="33320">
                        <c:v>42.987719999999996</c:v>
                      </c:pt>
                      <c:pt idx="33321">
                        <c:v>42.967030000000001</c:v>
                      </c:pt>
                      <c:pt idx="33322">
                        <c:v>42.946869999999997</c:v>
                      </c:pt>
                      <c:pt idx="33323">
                        <c:v>42.926080000000006</c:v>
                      </c:pt>
                      <c:pt idx="33324">
                        <c:v>42.904240000000001</c:v>
                      </c:pt>
                      <c:pt idx="33325">
                        <c:v>42.881739999999994</c:v>
                      </c:pt>
                      <c:pt idx="33326">
                        <c:v>42.858930000000001</c:v>
                      </c:pt>
                      <c:pt idx="33327">
                        <c:v>42.836210000000001</c:v>
                      </c:pt>
                      <c:pt idx="33328">
                        <c:v>42.813639999999999</c:v>
                      </c:pt>
                      <c:pt idx="33329">
                        <c:v>42.79101</c:v>
                      </c:pt>
                      <c:pt idx="33330">
                        <c:v>42.768110000000007</c:v>
                      </c:pt>
                      <c:pt idx="33331">
                        <c:v>42.744869999999999</c:v>
                      </c:pt>
                      <c:pt idx="33332">
                        <c:v>42.721600000000002</c:v>
                      </c:pt>
                      <c:pt idx="33333">
                        <c:v>42.69811</c:v>
                      </c:pt>
                      <c:pt idx="33334">
                        <c:v>42.674160000000001</c:v>
                      </c:pt>
                      <c:pt idx="33335">
                        <c:v>42.649839999999998</c:v>
                      </c:pt>
                      <c:pt idx="33336">
                        <c:v>42.625590000000003</c:v>
                      </c:pt>
                      <c:pt idx="33337">
                        <c:v>42.601219999999998</c:v>
                      </c:pt>
                      <c:pt idx="33338">
                        <c:v>42.58146</c:v>
                      </c:pt>
                      <c:pt idx="33339">
                        <c:v>42.566839999999999</c:v>
                      </c:pt>
                      <c:pt idx="33340">
                        <c:v>42.554379999999995</c:v>
                      </c:pt>
                      <c:pt idx="33341">
                        <c:v>42.546840000000003</c:v>
                      </c:pt>
                      <c:pt idx="33342">
                        <c:v>42.538690000000003</c:v>
                      </c:pt>
                      <c:pt idx="33343">
                        <c:v>42.535489999999996</c:v>
                      </c:pt>
                      <c:pt idx="33344">
                        <c:v>42.528300000000002</c:v>
                      </c:pt>
                      <c:pt idx="33345">
                        <c:v>42.517539999999997</c:v>
                      </c:pt>
                      <c:pt idx="33346">
                        <c:v>42.506279999999997</c:v>
                      </c:pt>
                      <c:pt idx="33347">
                        <c:v>42.494529999999997</c:v>
                      </c:pt>
                      <c:pt idx="33348">
                        <c:v>42.480260000000001</c:v>
                      </c:pt>
                      <c:pt idx="33349">
                        <c:v>42.464599999999997</c:v>
                      </c:pt>
                      <c:pt idx="33350">
                        <c:v>42.448270000000001</c:v>
                      </c:pt>
                      <c:pt idx="33351">
                        <c:v>42.434909999999995</c:v>
                      </c:pt>
                      <c:pt idx="33352">
                        <c:v>42.418630000000007</c:v>
                      </c:pt>
                      <c:pt idx="33353">
                        <c:v>42.402119999999996</c:v>
                      </c:pt>
                      <c:pt idx="33354">
                        <c:v>42.384300000000003</c:v>
                      </c:pt>
                      <c:pt idx="33355">
                        <c:v>42.368099999999998</c:v>
                      </c:pt>
                      <c:pt idx="33356">
                        <c:v>42.349530000000001</c:v>
                      </c:pt>
                      <c:pt idx="33357">
                        <c:v>42.331899999999997</c:v>
                      </c:pt>
                      <c:pt idx="33358">
                        <c:v>42.311259999999997</c:v>
                      </c:pt>
                      <c:pt idx="33359">
                        <c:v>42.291069999999998</c:v>
                      </c:pt>
                      <c:pt idx="33360">
                        <c:v>42.269579999999998</c:v>
                      </c:pt>
                      <c:pt idx="33361">
                        <c:v>42.247389999999996</c:v>
                      </c:pt>
                      <c:pt idx="33362">
                        <c:v>42.225539999999995</c:v>
                      </c:pt>
                      <c:pt idx="33363">
                        <c:v>42.202739999999999</c:v>
                      </c:pt>
                      <c:pt idx="33364">
                        <c:v>42.180619999999998</c:v>
                      </c:pt>
                      <c:pt idx="33365">
                        <c:v>42.157449999999997</c:v>
                      </c:pt>
                      <c:pt idx="33366">
                        <c:v>42.13355</c:v>
                      </c:pt>
                      <c:pt idx="33367">
                        <c:v>42.109259999999999</c:v>
                      </c:pt>
                      <c:pt idx="33368">
                        <c:v>42.08502</c:v>
                      </c:pt>
                      <c:pt idx="33369">
                        <c:v>42.060370000000006</c:v>
                      </c:pt>
                      <c:pt idx="33370">
                        <c:v>42.035629999999998</c:v>
                      </c:pt>
                      <c:pt idx="33371">
                        <c:v>42.010909999999996</c:v>
                      </c:pt>
                      <c:pt idx="33372">
                        <c:v>41.986400000000003</c:v>
                      </c:pt>
                      <c:pt idx="33373">
                        <c:v>41.962219999999995</c:v>
                      </c:pt>
                      <c:pt idx="33374">
                        <c:v>41.938269999999996</c:v>
                      </c:pt>
                      <c:pt idx="33375">
                        <c:v>41.913989999999998</c:v>
                      </c:pt>
                      <c:pt idx="33376">
                        <c:v>41.889399999999995</c:v>
                      </c:pt>
                      <c:pt idx="33377">
                        <c:v>41.867890000000003</c:v>
                      </c:pt>
                      <c:pt idx="33378">
                        <c:v>41.84572</c:v>
                      </c:pt>
                      <c:pt idx="33379">
                        <c:v>41.823079999999997</c:v>
                      </c:pt>
                      <c:pt idx="33380">
                        <c:v>41.801159999999996</c:v>
                      </c:pt>
                      <c:pt idx="33381">
                        <c:v>41.779179999999997</c:v>
                      </c:pt>
                      <c:pt idx="33382">
                        <c:v>41.75714</c:v>
                      </c:pt>
                      <c:pt idx="33383">
                        <c:v>41.7363</c:v>
                      </c:pt>
                      <c:pt idx="33384">
                        <c:v>41.714979999999997</c:v>
                      </c:pt>
                      <c:pt idx="33385">
                        <c:v>41.693649999999998</c:v>
                      </c:pt>
                      <c:pt idx="33386">
                        <c:v>41.670780000000001</c:v>
                      </c:pt>
                      <c:pt idx="33387">
                        <c:v>41.648240000000001</c:v>
                      </c:pt>
                      <c:pt idx="33388">
                        <c:v>41.62547</c:v>
                      </c:pt>
                      <c:pt idx="33389">
                        <c:v>41.603819999999999</c:v>
                      </c:pt>
                      <c:pt idx="33390">
                        <c:v>41.583649999999999</c:v>
                      </c:pt>
                      <c:pt idx="33391">
                        <c:v>41.561899999999994</c:v>
                      </c:pt>
                      <c:pt idx="33392">
                        <c:v>41.539640000000006</c:v>
                      </c:pt>
                      <c:pt idx="33393">
                        <c:v>41.516289999999998</c:v>
                      </c:pt>
                      <c:pt idx="33394">
                        <c:v>41.493019999999994</c:v>
                      </c:pt>
                      <c:pt idx="33395">
                        <c:v>41.468239999999994</c:v>
                      </c:pt>
                      <c:pt idx="33396">
                        <c:v>41.444789999999998</c:v>
                      </c:pt>
                      <c:pt idx="33397">
                        <c:v>41.42089</c:v>
                      </c:pt>
                      <c:pt idx="33398">
                        <c:v>41.396369999999997</c:v>
                      </c:pt>
                      <c:pt idx="33399">
                        <c:v>41.372749999999996</c:v>
                      </c:pt>
                      <c:pt idx="33400">
                        <c:v>41.349969999999999</c:v>
                      </c:pt>
                      <c:pt idx="33401">
                        <c:v>41.328019999999995</c:v>
                      </c:pt>
                      <c:pt idx="33402">
                        <c:v>41.306659999999994</c:v>
                      </c:pt>
                      <c:pt idx="33403">
                        <c:v>41.284489999999998</c:v>
                      </c:pt>
                      <c:pt idx="33404">
                        <c:v>41.261620000000001</c:v>
                      </c:pt>
                      <c:pt idx="33405">
                        <c:v>41.238609999999994</c:v>
                      </c:pt>
                      <c:pt idx="33406">
                        <c:v>41.214890000000004</c:v>
                      </c:pt>
                      <c:pt idx="33407">
                        <c:v>41.190280000000001</c:v>
                      </c:pt>
                      <c:pt idx="33408">
                        <c:v>41.165760000000006</c:v>
                      </c:pt>
                      <c:pt idx="33409">
                        <c:v>41.141129999999997</c:v>
                      </c:pt>
                      <c:pt idx="33410">
                        <c:v>41.116630000000001</c:v>
                      </c:pt>
                      <c:pt idx="33411">
                        <c:v>41.092100000000002</c:v>
                      </c:pt>
                      <c:pt idx="33412">
                        <c:v>41.067880000000002</c:v>
                      </c:pt>
                      <c:pt idx="33413">
                        <c:v>41.043570000000003</c:v>
                      </c:pt>
                      <c:pt idx="33414">
                        <c:v>41.019310000000004</c:v>
                      </c:pt>
                      <c:pt idx="33415">
                        <c:v>40.994900000000001</c:v>
                      </c:pt>
                      <c:pt idx="33416">
                        <c:v>40.96922</c:v>
                      </c:pt>
                      <c:pt idx="33417">
                        <c:v>40.943899999999999</c:v>
                      </c:pt>
                      <c:pt idx="33418">
                        <c:v>40.918219999999998</c:v>
                      </c:pt>
                      <c:pt idx="33419">
                        <c:v>40.892580000000002</c:v>
                      </c:pt>
                      <c:pt idx="33420">
                        <c:v>40.866150000000005</c:v>
                      </c:pt>
                      <c:pt idx="33421">
                        <c:v>40.839700000000001</c:v>
                      </c:pt>
                      <c:pt idx="33422">
                        <c:v>40.813879999999997</c:v>
                      </c:pt>
                      <c:pt idx="33423">
                        <c:v>40.78978</c:v>
                      </c:pt>
                      <c:pt idx="33424">
                        <c:v>40.76735</c:v>
                      </c:pt>
                      <c:pt idx="33425">
                        <c:v>40.747929999999997</c:v>
                      </c:pt>
                      <c:pt idx="33426">
                        <c:v>40.729389999999995</c:v>
                      </c:pt>
                      <c:pt idx="33427">
                        <c:v>40.709039999999995</c:v>
                      </c:pt>
                      <c:pt idx="33428">
                        <c:v>40.686419999999998</c:v>
                      </c:pt>
                      <c:pt idx="33429">
                        <c:v>40.66263</c:v>
                      </c:pt>
                      <c:pt idx="33430">
                        <c:v>40.639859999999999</c:v>
                      </c:pt>
                      <c:pt idx="33431">
                        <c:v>40.616759999999999</c:v>
                      </c:pt>
                      <c:pt idx="33432">
                        <c:v>40.591989999999996</c:v>
                      </c:pt>
                      <c:pt idx="33433">
                        <c:v>40.566129999999994</c:v>
                      </c:pt>
                      <c:pt idx="33434">
                        <c:v>40.539569999999998</c:v>
                      </c:pt>
                      <c:pt idx="33435">
                        <c:v>40.51323</c:v>
                      </c:pt>
                      <c:pt idx="33436">
                        <c:v>40.488860000000003</c:v>
                      </c:pt>
                      <c:pt idx="33437">
                        <c:v>40.463329999999999</c:v>
                      </c:pt>
                      <c:pt idx="33438">
                        <c:v>40.436970000000002</c:v>
                      </c:pt>
                      <c:pt idx="33439">
                        <c:v>40.409949999999995</c:v>
                      </c:pt>
                      <c:pt idx="33440">
                        <c:v>40.382390000000001</c:v>
                      </c:pt>
                      <c:pt idx="33441">
                        <c:v>40.354469999999992</c:v>
                      </c:pt>
                      <c:pt idx="33442">
                        <c:v>40.326620000000005</c:v>
                      </c:pt>
                      <c:pt idx="33443">
                        <c:v>40.298650000000002</c:v>
                      </c:pt>
                      <c:pt idx="33444">
                        <c:v>40.270949999999999</c:v>
                      </c:pt>
                      <c:pt idx="33445">
                        <c:v>40.242769999999993</c:v>
                      </c:pt>
                      <c:pt idx="33446">
                        <c:v>40.214359999999999</c:v>
                      </c:pt>
                      <c:pt idx="33447">
                        <c:v>40.185870000000001</c:v>
                      </c:pt>
                      <c:pt idx="33448">
                        <c:v>40.157439999999994</c:v>
                      </c:pt>
                      <c:pt idx="33449">
                        <c:v>40.129710000000003</c:v>
                      </c:pt>
                      <c:pt idx="33450">
                        <c:v>40.103999999999999</c:v>
                      </c:pt>
                      <c:pt idx="33451">
                        <c:v>40.080289999999998</c:v>
                      </c:pt>
                      <c:pt idx="33452">
                        <c:v>40.057569999999998</c:v>
                      </c:pt>
                      <c:pt idx="33453">
                        <c:v>40.033960000000008</c:v>
                      </c:pt>
                      <c:pt idx="33454">
                        <c:v>40.009360000000001</c:v>
                      </c:pt>
                      <c:pt idx="33455">
                        <c:v>39.985379999999999</c:v>
                      </c:pt>
                      <c:pt idx="33456">
                        <c:v>39.961440000000003</c:v>
                      </c:pt>
                      <c:pt idx="33457">
                        <c:v>39.938749999999999</c:v>
                      </c:pt>
                      <c:pt idx="33458">
                        <c:v>39.915430000000001</c:v>
                      </c:pt>
                      <c:pt idx="33459">
                        <c:v>39.8919</c:v>
                      </c:pt>
                      <c:pt idx="33460">
                        <c:v>39.867890000000003</c:v>
                      </c:pt>
                      <c:pt idx="33461">
                        <c:v>39.8431</c:v>
                      </c:pt>
                      <c:pt idx="33462">
                        <c:v>39.817480000000003</c:v>
                      </c:pt>
                      <c:pt idx="33463">
                        <c:v>39.794820000000001</c:v>
                      </c:pt>
                      <c:pt idx="33464">
                        <c:v>39.771540000000002</c:v>
                      </c:pt>
                      <c:pt idx="33465">
                        <c:v>39.748849999999997</c:v>
                      </c:pt>
                      <c:pt idx="33466">
                        <c:v>39.724289999999996</c:v>
                      </c:pt>
                      <c:pt idx="33467">
                        <c:v>39.700969999999998</c:v>
                      </c:pt>
                      <c:pt idx="33468">
                        <c:v>39.677340000000001</c:v>
                      </c:pt>
                      <c:pt idx="33469">
                        <c:v>39.653730000000003</c:v>
                      </c:pt>
                      <c:pt idx="33470">
                        <c:v>39.629599999999996</c:v>
                      </c:pt>
                      <c:pt idx="33471">
                        <c:v>39.605840000000001</c:v>
                      </c:pt>
                      <c:pt idx="33472">
                        <c:v>39.580500000000001</c:v>
                      </c:pt>
                      <c:pt idx="33473">
                        <c:v>39.554729999999999</c:v>
                      </c:pt>
                      <c:pt idx="33474">
                        <c:v>39.526809999999998</c:v>
                      </c:pt>
                      <c:pt idx="33475">
                        <c:v>39.497</c:v>
                      </c:pt>
                      <c:pt idx="33476">
                        <c:v>39.467030000000001</c:v>
                      </c:pt>
                      <c:pt idx="33477">
                        <c:v>39.435580000000002</c:v>
                      </c:pt>
                      <c:pt idx="33478">
                        <c:v>39.40484</c:v>
                      </c:pt>
                      <c:pt idx="33479">
                        <c:v>39.373260000000002</c:v>
                      </c:pt>
                      <c:pt idx="33480">
                        <c:v>39.341840000000005</c:v>
                      </c:pt>
                      <c:pt idx="33481">
                        <c:v>39.310870000000001</c:v>
                      </c:pt>
                      <c:pt idx="33482">
                        <c:v>39.279269999999997</c:v>
                      </c:pt>
                      <c:pt idx="33483">
                        <c:v>39.249890000000001</c:v>
                      </c:pt>
                      <c:pt idx="33484">
                        <c:v>39.217579999999998</c:v>
                      </c:pt>
                      <c:pt idx="33485">
                        <c:v>39.184960000000004</c:v>
                      </c:pt>
                      <c:pt idx="33486">
                        <c:v>39.14922</c:v>
                      </c:pt>
                      <c:pt idx="33487">
                        <c:v>39.115989999999996</c:v>
                      </c:pt>
                      <c:pt idx="33488">
                        <c:v>39.08164</c:v>
                      </c:pt>
                      <c:pt idx="33489">
                        <c:v>39.049689999999998</c:v>
                      </c:pt>
                      <c:pt idx="33490">
                        <c:v>39.018509999999999</c:v>
                      </c:pt>
                      <c:pt idx="33491">
                        <c:v>38.986139999999999</c:v>
                      </c:pt>
                      <c:pt idx="33492">
                        <c:v>38.953540000000004</c:v>
                      </c:pt>
                      <c:pt idx="33493">
                        <c:v>38.920230000000004</c:v>
                      </c:pt>
                      <c:pt idx="33494">
                        <c:v>38.885109999999997</c:v>
                      </c:pt>
                      <c:pt idx="33495">
                        <c:v>38.849789999999999</c:v>
                      </c:pt>
                      <c:pt idx="33496">
                        <c:v>38.81306</c:v>
                      </c:pt>
                      <c:pt idx="33497">
                        <c:v>38.776440000000001</c:v>
                      </c:pt>
                      <c:pt idx="33498">
                        <c:v>38.739620000000002</c:v>
                      </c:pt>
                      <c:pt idx="33499">
                        <c:v>38.701309999999999</c:v>
                      </c:pt>
                      <c:pt idx="33500">
                        <c:v>38.662800000000004</c:v>
                      </c:pt>
                      <c:pt idx="33501">
                        <c:v>38.62433</c:v>
                      </c:pt>
                      <c:pt idx="33502">
                        <c:v>38.585349999999998</c:v>
                      </c:pt>
                      <c:pt idx="33503">
                        <c:v>38.545950000000005</c:v>
                      </c:pt>
                      <c:pt idx="33504">
                        <c:v>38.506900000000002</c:v>
                      </c:pt>
                      <c:pt idx="33505">
                        <c:v>38.467759999999998</c:v>
                      </c:pt>
                      <c:pt idx="33506">
                        <c:v>38.428190000000001</c:v>
                      </c:pt>
                      <c:pt idx="33507">
                        <c:v>38.388420000000004</c:v>
                      </c:pt>
                      <c:pt idx="33508">
                        <c:v>38.348669999999998</c:v>
                      </c:pt>
                      <c:pt idx="33509">
                        <c:v>38.310490000000001</c:v>
                      </c:pt>
                      <c:pt idx="33510">
                        <c:v>38.271009999999997</c:v>
                      </c:pt>
                      <c:pt idx="33511">
                        <c:v>38.233739999999997</c:v>
                      </c:pt>
                      <c:pt idx="33512">
                        <c:v>38.197139999999997</c:v>
                      </c:pt>
                      <c:pt idx="33513">
                        <c:v>38.161010000000005</c:v>
                      </c:pt>
                      <c:pt idx="33514">
                        <c:v>38.125010000000003</c:v>
                      </c:pt>
                      <c:pt idx="33515">
                        <c:v>38.088529999999999</c:v>
                      </c:pt>
                      <c:pt idx="33516">
                        <c:v>38.051830000000002</c:v>
                      </c:pt>
                      <c:pt idx="33517">
                        <c:v>38.014780000000002</c:v>
                      </c:pt>
                      <c:pt idx="33518">
                        <c:v>37.978119999999997</c:v>
                      </c:pt>
                      <c:pt idx="33519">
                        <c:v>37.941240000000001</c:v>
                      </c:pt>
                      <c:pt idx="33520">
                        <c:v>37.90401</c:v>
                      </c:pt>
                      <c:pt idx="33521">
                        <c:v>37.86591</c:v>
                      </c:pt>
                      <c:pt idx="33522">
                        <c:v>37.827619999999996</c:v>
                      </c:pt>
                      <c:pt idx="33523">
                        <c:v>37.789139999999996</c:v>
                      </c:pt>
                      <c:pt idx="33524">
                        <c:v>37.751260000000002</c:v>
                      </c:pt>
                      <c:pt idx="33525">
                        <c:v>37.71172</c:v>
                      </c:pt>
                      <c:pt idx="33526">
                        <c:v>37.671909999999997</c:v>
                      </c:pt>
                      <c:pt idx="33527">
                        <c:v>37.631570000000004</c:v>
                      </c:pt>
                      <c:pt idx="33528">
                        <c:v>37.591450000000002</c:v>
                      </c:pt>
                      <c:pt idx="33529">
                        <c:v>37.551130000000001</c:v>
                      </c:pt>
                      <c:pt idx="33530">
                        <c:v>37.510570000000001</c:v>
                      </c:pt>
                      <c:pt idx="33531">
                        <c:v>37.470729999999996</c:v>
                      </c:pt>
                      <c:pt idx="33532">
                        <c:v>37.430869999999999</c:v>
                      </c:pt>
                      <c:pt idx="33533">
                        <c:v>37.390129999999999</c:v>
                      </c:pt>
                      <c:pt idx="33534">
                        <c:v>37.349350000000001</c:v>
                      </c:pt>
                      <c:pt idx="33535">
                        <c:v>37.308259999999997</c:v>
                      </c:pt>
                      <c:pt idx="33536">
                        <c:v>37.26782</c:v>
                      </c:pt>
                      <c:pt idx="33537">
                        <c:v>37.227260000000001</c:v>
                      </c:pt>
                      <c:pt idx="33538">
                        <c:v>37.187730000000002</c:v>
                      </c:pt>
                      <c:pt idx="33539">
                        <c:v>37.149100000000004</c:v>
                      </c:pt>
                      <c:pt idx="33540">
                        <c:v>37.110520000000001</c:v>
                      </c:pt>
                      <c:pt idx="33541">
                        <c:v>37.070409999999995</c:v>
                      </c:pt>
                      <c:pt idx="33542">
                        <c:v>37.029899999999998</c:v>
                      </c:pt>
                      <c:pt idx="33543">
                        <c:v>36.989350000000002</c:v>
                      </c:pt>
                      <c:pt idx="33544">
                        <c:v>36.950859999999999</c:v>
                      </c:pt>
                      <c:pt idx="33545">
                        <c:v>36.912210000000002</c:v>
                      </c:pt>
                      <c:pt idx="33546">
                        <c:v>36.874130000000001</c:v>
                      </c:pt>
                      <c:pt idx="33547">
                        <c:v>36.834569999999999</c:v>
                      </c:pt>
                      <c:pt idx="33548">
                        <c:v>36.794820000000001</c:v>
                      </c:pt>
                      <c:pt idx="33549">
                        <c:v>36.755420000000001</c:v>
                      </c:pt>
                      <c:pt idx="33550">
                        <c:v>36.716410000000003</c:v>
                      </c:pt>
                      <c:pt idx="33551">
                        <c:v>36.67745</c:v>
                      </c:pt>
                      <c:pt idx="33552">
                        <c:v>36.638109999999998</c:v>
                      </c:pt>
                      <c:pt idx="33553">
                        <c:v>36.598230000000001</c:v>
                      </c:pt>
                      <c:pt idx="33554">
                        <c:v>36.558329999999998</c:v>
                      </c:pt>
                      <c:pt idx="33555">
                        <c:v>36.518819999999998</c:v>
                      </c:pt>
                      <c:pt idx="33556">
                        <c:v>36.477789999999999</c:v>
                      </c:pt>
                      <c:pt idx="33557">
                        <c:v>36.436989999999994</c:v>
                      </c:pt>
                      <c:pt idx="33558">
                        <c:v>36.39575</c:v>
                      </c:pt>
                      <c:pt idx="33559">
                        <c:v>36.354399999999998</c:v>
                      </c:pt>
                      <c:pt idx="33560">
                        <c:v>36.312719999999999</c:v>
                      </c:pt>
                      <c:pt idx="33561">
                        <c:v>36.271209999999996</c:v>
                      </c:pt>
                      <c:pt idx="33562">
                        <c:v>36.230540000000005</c:v>
                      </c:pt>
                      <c:pt idx="33563">
                        <c:v>36.190449999999998</c:v>
                      </c:pt>
                      <c:pt idx="33564">
                        <c:v>36.149709999999999</c:v>
                      </c:pt>
                      <c:pt idx="33565">
                        <c:v>36.108940000000004</c:v>
                      </c:pt>
                      <c:pt idx="33566">
                        <c:v>36.067369999999997</c:v>
                      </c:pt>
                      <c:pt idx="33567">
                        <c:v>36.026359999999997</c:v>
                      </c:pt>
                      <c:pt idx="33568">
                        <c:v>35.985170000000004</c:v>
                      </c:pt>
                      <c:pt idx="33569">
                        <c:v>35.945079999999997</c:v>
                      </c:pt>
                      <c:pt idx="33570">
                        <c:v>35.90484</c:v>
                      </c:pt>
                      <c:pt idx="33571">
                        <c:v>35.865179999999995</c:v>
                      </c:pt>
                      <c:pt idx="33572">
                        <c:v>35.825530000000001</c:v>
                      </c:pt>
                      <c:pt idx="33573">
                        <c:v>35.786790000000003</c:v>
                      </c:pt>
                      <c:pt idx="33574">
                        <c:v>35.749499999999998</c:v>
                      </c:pt>
                      <c:pt idx="33575">
                        <c:v>35.712969999999999</c:v>
                      </c:pt>
                      <c:pt idx="33576">
                        <c:v>35.673909999999999</c:v>
                      </c:pt>
                      <c:pt idx="33577">
                        <c:v>35.634239999999998</c:v>
                      </c:pt>
                      <c:pt idx="33578">
                        <c:v>35.595729999999996</c:v>
                      </c:pt>
                      <c:pt idx="33579">
                        <c:v>35.554519999999997</c:v>
                      </c:pt>
                      <c:pt idx="33580">
                        <c:v>35.516500000000001</c:v>
                      </c:pt>
                      <c:pt idx="33581">
                        <c:v>35.482309999999998</c:v>
                      </c:pt>
                      <c:pt idx="33582">
                        <c:v>35.450290000000003</c:v>
                      </c:pt>
                      <c:pt idx="33583">
                        <c:v>35.418419999999998</c:v>
                      </c:pt>
                      <c:pt idx="33584">
                        <c:v>35.390920000000001</c:v>
                      </c:pt>
                      <c:pt idx="33585">
                        <c:v>35.362110000000001</c:v>
                      </c:pt>
                      <c:pt idx="33586">
                        <c:v>35.33437</c:v>
                      </c:pt>
                      <c:pt idx="33587">
                        <c:v>35.305340000000001</c:v>
                      </c:pt>
                      <c:pt idx="33588">
                        <c:v>35.274380000000001</c:v>
                      </c:pt>
                      <c:pt idx="33589">
                        <c:v>35.241889999999998</c:v>
                      </c:pt>
                      <c:pt idx="33590">
                        <c:v>35.208349999999996</c:v>
                      </c:pt>
                      <c:pt idx="33591">
                        <c:v>35.174170000000004</c:v>
                      </c:pt>
                      <c:pt idx="33592">
                        <c:v>35.138729999999995</c:v>
                      </c:pt>
                      <c:pt idx="33593">
                        <c:v>35.103110000000001</c:v>
                      </c:pt>
                      <c:pt idx="33594">
                        <c:v>35.065930000000002</c:v>
                      </c:pt>
                      <c:pt idx="33595">
                        <c:v>35.029089999999997</c:v>
                      </c:pt>
                      <c:pt idx="33596">
                        <c:v>34.990180000000002</c:v>
                      </c:pt>
                      <c:pt idx="33597">
                        <c:v>34.95017</c:v>
                      </c:pt>
                      <c:pt idx="33598">
                        <c:v>34.910060000000001</c:v>
                      </c:pt>
                      <c:pt idx="33599">
                        <c:v>34.870179999999998</c:v>
                      </c:pt>
                      <c:pt idx="33600">
                        <c:v>34.82873</c:v>
                      </c:pt>
                      <c:pt idx="33601">
                        <c:v>34.78716</c:v>
                      </c:pt>
                      <c:pt idx="33602">
                        <c:v>34.76014</c:v>
                      </c:pt>
                      <c:pt idx="33603">
                        <c:v>34.730910000000002</c:v>
                      </c:pt>
                      <c:pt idx="33604">
                        <c:v>34.698149999999998</c:v>
                      </c:pt>
                      <c:pt idx="33605">
                        <c:v>34.661230000000003</c:v>
                      </c:pt>
                      <c:pt idx="33606">
                        <c:v>34.623710000000003</c:v>
                      </c:pt>
                      <c:pt idx="33607">
                        <c:v>34.58464</c:v>
                      </c:pt>
                      <c:pt idx="33608">
                        <c:v>34.54448</c:v>
                      </c:pt>
                      <c:pt idx="33609">
                        <c:v>34.503630000000001</c:v>
                      </c:pt>
                      <c:pt idx="33610">
                        <c:v>34.464739999999999</c:v>
                      </c:pt>
                      <c:pt idx="33611">
                        <c:v>34.426679999999998</c:v>
                      </c:pt>
                      <c:pt idx="33612">
                        <c:v>34.386199999999995</c:v>
                      </c:pt>
                      <c:pt idx="33613">
                        <c:v>34.34525</c:v>
                      </c:pt>
                      <c:pt idx="33614">
                        <c:v>34.302410000000002</c:v>
                      </c:pt>
                      <c:pt idx="33615">
                        <c:v>34.259979999999999</c:v>
                      </c:pt>
                      <c:pt idx="33616">
                        <c:v>34.221200000000003</c:v>
                      </c:pt>
                      <c:pt idx="33617">
                        <c:v>34.186610000000002</c:v>
                      </c:pt>
                      <c:pt idx="33618">
                        <c:v>34.151800000000001</c:v>
                      </c:pt>
                      <c:pt idx="33619">
                        <c:v>34.114069999999998</c:v>
                      </c:pt>
                      <c:pt idx="33620">
                        <c:v>34.075760000000002</c:v>
                      </c:pt>
                      <c:pt idx="33621">
                        <c:v>34.034439999999996</c:v>
                      </c:pt>
                      <c:pt idx="33622">
                        <c:v>33.990929999999999</c:v>
                      </c:pt>
                      <c:pt idx="33623">
                        <c:v>33.94603</c:v>
                      </c:pt>
                      <c:pt idx="33624">
                        <c:v>33.899630000000002</c:v>
                      </c:pt>
                      <c:pt idx="33625">
                        <c:v>33.854259999999996</c:v>
                      </c:pt>
                      <c:pt idx="33626">
                        <c:v>33.807559999999995</c:v>
                      </c:pt>
                      <c:pt idx="33627">
                        <c:v>33.760120000000001</c:v>
                      </c:pt>
                      <c:pt idx="33628">
                        <c:v>33.712409999999998</c:v>
                      </c:pt>
                      <c:pt idx="33629">
                        <c:v>33.664819999999999</c:v>
                      </c:pt>
                      <c:pt idx="33630">
                        <c:v>33.616810000000001</c:v>
                      </c:pt>
                      <c:pt idx="33631">
                        <c:v>33.56767</c:v>
                      </c:pt>
                      <c:pt idx="33632">
                        <c:v>33.518160000000002</c:v>
                      </c:pt>
                      <c:pt idx="33633">
                        <c:v>33.469290000000001</c:v>
                      </c:pt>
                      <c:pt idx="33634">
                        <c:v>33.419249999999998</c:v>
                      </c:pt>
                      <c:pt idx="33635">
                        <c:v>33.369039999999998</c:v>
                      </c:pt>
                      <c:pt idx="33636">
                        <c:v>33.320219999999999</c:v>
                      </c:pt>
                      <c:pt idx="33637">
                        <c:v>33.271549999999998</c:v>
                      </c:pt>
                      <c:pt idx="33638">
                        <c:v>33.22119</c:v>
                      </c:pt>
                      <c:pt idx="33639">
                        <c:v>33.17145</c:v>
                      </c:pt>
                      <c:pt idx="33640">
                        <c:v>33.12039</c:v>
                      </c:pt>
                      <c:pt idx="33641">
                        <c:v>33.06747</c:v>
                      </c:pt>
                      <c:pt idx="33642">
                        <c:v>33.013739999999999</c:v>
                      </c:pt>
                      <c:pt idx="33643">
                        <c:v>32.958379999999998</c:v>
                      </c:pt>
                      <c:pt idx="33644">
                        <c:v>32.90343</c:v>
                      </c:pt>
                      <c:pt idx="33645">
                        <c:v>32.847329999999999</c:v>
                      </c:pt>
                      <c:pt idx="33646">
                        <c:v>32.79121</c:v>
                      </c:pt>
                      <c:pt idx="33647">
                        <c:v>32.734870000000001</c:v>
                      </c:pt>
                      <c:pt idx="33648">
                        <c:v>32.678609999999999</c:v>
                      </c:pt>
                      <c:pt idx="33649">
                        <c:v>32.624989999999997</c:v>
                      </c:pt>
                      <c:pt idx="33650">
                        <c:v>32.571059999999996</c:v>
                      </c:pt>
                      <c:pt idx="33651">
                        <c:v>32.516060000000003</c:v>
                      </c:pt>
                      <c:pt idx="33652">
                        <c:v>32.459710000000001</c:v>
                      </c:pt>
                      <c:pt idx="33653">
                        <c:v>32.40681</c:v>
                      </c:pt>
                      <c:pt idx="33654">
                        <c:v>32.354649999999999</c:v>
                      </c:pt>
                      <c:pt idx="33655">
                        <c:v>32.301859999999998</c:v>
                      </c:pt>
                      <c:pt idx="33656">
                        <c:v>32.252189999999999</c:v>
                      </c:pt>
                      <c:pt idx="33657">
                        <c:v>32.200299999999999</c:v>
                      </c:pt>
                      <c:pt idx="33658">
                        <c:v>32.149819999999998</c:v>
                      </c:pt>
                      <c:pt idx="33659">
                        <c:v>32.101089999999999</c:v>
                      </c:pt>
                      <c:pt idx="33660">
                        <c:v>32.051989999999996</c:v>
                      </c:pt>
                      <c:pt idx="33661">
                        <c:v>32.007190000000001</c:v>
                      </c:pt>
                      <c:pt idx="33662">
                        <c:v>31.96292</c:v>
                      </c:pt>
                      <c:pt idx="33663">
                        <c:v>31.915209999999998</c:v>
                      </c:pt>
                      <c:pt idx="33664">
                        <c:v>31.863309999999998</c:v>
                      </c:pt>
                      <c:pt idx="33665">
                        <c:v>31.817810000000001</c:v>
                      </c:pt>
                      <c:pt idx="33666">
                        <c:v>31.77122</c:v>
                      </c:pt>
                      <c:pt idx="33667">
                        <c:v>31.724890000000002</c:v>
                      </c:pt>
                      <c:pt idx="33668">
                        <c:v>31.678339999999999</c:v>
                      </c:pt>
                      <c:pt idx="33669">
                        <c:v>31.63064</c:v>
                      </c:pt>
                      <c:pt idx="33670">
                        <c:v>31.58474</c:v>
                      </c:pt>
                      <c:pt idx="33671">
                        <c:v>31.537849999999999</c:v>
                      </c:pt>
                      <c:pt idx="33672">
                        <c:v>31.48911</c:v>
                      </c:pt>
                      <c:pt idx="33673">
                        <c:v>31.437379999999997</c:v>
                      </c:pt>
                      <c:pt idx="33674">
                        <c:v>31.381979999999999</c:v>
                      </c:pt>
                      <c:pt idx="33675">
                        <c:v>31.32593</c:v>
                      </c:pt>
                      <c:pt idx="33676">
                        <c:v>31.267980000000001</c:v>
                      </c:pt>
                      <c:pt idx="33677">
                        <c:v>31.21087</c:v>
                      </c:pt>
                      <c:pt idx="33678">
                        <c:v>31.15202</c:v>
                      </c:pt>
                      <c:pt idx="33679">
                        <c:v>31.0959</c:v>
                      </c:pt>
                      <c:pt idx="33680">
                        <c:v>31.051909999999999</c:v>
                      </c:pt>
                      <c:pt idx="33681">
                        <c:v>31.005950000000002</c:v>
                      </c:pt>
                      <c:pt idx="33682">
                        <c:v>30.951450000000001</c:v>
                      </c:pt>
                      <c:pt idx="33683">
                        <c:v>30.893769999999996</c:v>
                      </c:pt>
                      <c:pt idx="33684">
                        <c:v>30.833919999999999</c:v>
                      </c:pt>
                      <c:pt idx="33685">
                        <c:v>30.773530000000001</c:v>
                      </c:pt>
                      <c:pt idx="33686">
                        <c:v>30.70992</c:v>
                      </c:pt>
                      <c:pt idx="33687">
                        <c:v>30.64771</c:v>
                      </c:pt>
                      <c:pt idx="33688">
                        <c:v>30.590199999999999</c:v>
                      </c:pt>
                      <c:pt idx="33689">
                        <c:v>30.530119999999997</c:v>
                      </c:pt>
                      <c:pt idx="33690">
                        <c:v>30.470609999999997</c:v>
                      </c:pt>
                      <c:pt idx="33691">
                        <c:v>30.407550000000001</c:v>
                      </c:pt>
                      <c:pt idx="33692">
                        <c:v>30.342829999999999</c:v>
                      </c:pt>
                      <c:pt idx="33693">
                        <c:v>30.277859999999997</c:v>
                      </c:pt>
                      <c:pt idx="33694">
                        <c:v>30.213660000000001</c:v>
                      </c:pt>
                      <c:pt idx="33695">
                        <c:v>30.149039999999999</c:v>
                      </c:pt>
                      <c:pt idx="33696">
                        <c:v>30.083890000000004</c:v>
                      </c:pt>
                      <c:pt idx="33697">
                        <c:v>30.019260000000003</c:v>
                      </c:pt>
                      <c:pt idx="33698">
                        <c:v>29.955919999999999</c:v>
                      </c:pt>
                      <c:pt idx="33699">
                        <c:v>29.891559999999998</c:v>
                      </c:pt>
                      <c:pt idx="33700">
                        <c:v>29.826340000000002</c:v>
                      </c:pt>
                      <c:pt idx="33701">
                        <c:v>29.75976</c:v>
                      </c:pt>
                      <c:pt idx="33702">
                        <c:v>29.69415</c:v>
                      </c:pt>
                      <c:pt idx="33703">
                        <c:v>29.63101</c:v>
                      </c:pt>
                      <c:pt idx="33704">
                        <c:v>29.566739999999999</c:v>
                      </c:pt>
                      <c:pt idx="33705">
                        <c:v>29.50215</c:v>
                      </c:pt>
                      <c:pt idx="33706">
                        <c:v>29.43591</c:v>
                      </c:pt>
                      <c:pt idx="33707">
                        <c:v>29.367920000000002</c:v>
                      </c:pt>
                      <c:pt idx="33708">
                        <c:v>29.299800000000001</c:v>
                      </c:pt>
                      <c:pt idx="33709">
                        <c:v>29.232189999999999</c:v>
                      </c:pt>
                      <c:pt idx="33710">
                        <c:v>29.165120000000002</c:v>
                      </c:pt>
                      <c:pt idx="33711">
                        <c:v>29.098639999999996</c:v>
                      </c:pt>
                      <c:pt idx="33712">
                        <c:v>29.032440000000001</c:v>
                      </c:pt>
                      <c:pt idx="33713">
                        <c:v>28.966430000000003</c:v>
                      </c:pt>
                      <c:pt idx="33714">
                        <c:v>28.905910000000002</c:v>
                      </c:pt>
                      <c:pt idx="33715">
                        <c:v>28.863579999999999</c:v>
                      </c:pt>
                      <c:pt idx="33716">
                        <c:v>28.830300000000001</c:v>
                      </c:pt>
                      <c:pt idx="33717">
                        <c:v>28.78051</c:v>
                      </c:pt>
                      <c:pt idx="33718">
                        <c:v>28.726330000000001</c:v>
                      </c:pt>
                      <c:pt idx="33719">
                        <c:v>28.667619999999999</c:v>
                      </c:pt>
                      <c:pt idx="33720">
                        <c:v>28.607559999999999</c:v>
                      </c:pt>
                      <c:pt idx="33721">
                        <c:v>28.54439</c:v>
                      </c:pt>
                      <c:pt idx="33722">
                        <c:v>28.478899999999999</c:v>
                      </c:pt>
                      <c:pt idx="33723">
                        <c:v>28.411390000000001</c:v>
                      </c:pt>
                      <c:pt idx="33724">
                        <c:v>28.342779999999998</c:v>
                      </c:pt>
                      <c:pt idx="33725">
                        <c:v>28.274279999999997</c:v>
                      </c:pt>
                      <c:pt idx="33726">
                        <c:v>28.206850000000003</c:v>
                      </c:pt>
                      <c:pt idx="33727">
                        <c:v>28.140420000000002</c:v>
                      </c:pt>
                      <c:pt idx="33728">
                        <c:v>28.08193</c:v>
                      </c:pt>
                      <c:pt idx="33729">
                        <c:v>28.021180000000001</c:v>
                      </c:pt>
                      <c:pt idx="33730">
                        <c:v>27.957830000000001</c:v>
                      </c:pt>
                      <c:pt idx="33731">
                        <c:v>27.894280000000002</c:v>
                      </c:pt>
                      <c:pt idx="33732">
                        <c:v>27.829839999999997</c:v>
                      </c:pt>
                      <c:pt idx="33733">
                        <c:v>27.764160000000004</c:v>
                      </c:pt>
                      <c:pt idx="33734">
                        <c:v>27.6966</c:v>
                      </c:pt>
                      <c:pt idx="33735">
                        <c:v>27.62791</c:v>
                      </c:pt>
                      <c:pt idx="33736">
                        <c:v>27.55818</c:v>
                      </c:pt>
                      <c:pt idx="33737">
                        <c:v>27.487180000000002</c:v>
                      </c:pt>
                      <c:pt idx="33738">
                        <c:v>27.414520000000003</c:v>
                      </c:pt>
                      <c:pt idx="33739">
                        <c:v>27.341319999999996</c:v>
                      </c:pt>
                      <c:pt idx="33740">
                        <c:v>27.268840000000001</c:v>
                      </c:pt>
                      <c:pt idx="33741">
                        <c:v>27.195140000000002</c:v>
                      </c:pt>
                      <c:pt idx="33742">
                        <c:v>27.12049</c:v>
                      </c:pt>
                      <c:pt idx="33743">
                        <c:v>27.046019999999999</c:v>
                      </c:pt>
                      <c:pt idx="33744">
                        <c:v>26.971620000000001</c:v>
                      </c:pt>
                      <c:pt idx="33745">
                        <c:v>26.897820000000003</c:v>
                      </c:pt>
                      <c:pt idx="33746">
                        <c:v>26.822689999999998</c:v>
                      </c:pt>
                      <c:pt idx="33747">
                        <c:v>26.748150000000003</c:v>
                      </c:pt>
                      <c:pt idx="33748">
                        <c:v>26.674790000000002</c:v>
                      </c:pt>
                      <c:pt idx="33749">
                        <c:v>26.60557</c:v>
                      </c:pt>
                      <c:pt idx="33750">
                        <c:v>26.53707</c:v>
                      </c:pt>
                      <c:pt idx="33751">
                        <c:v>26.465399999999999</c:v>
                      </c:pt>
                      <c:pt idx="33752">
                        <c:v>26.393000000000001</c:v>
                      </c:pt>
                      <c:pt idx="33753">
                        <c:v>26.321180000000002</c:v>
                      </c:pt>
                      <c:pt idx="33754">
                        <c:v>26.250049999999998</c:v>
                      </c:pt>
                      <c:pt idx="33755">
                        <c:v>26.179819999999999</c:v>
                      </c:pt>
                      <c:pt idx="33756">
                        <c:v>26.108170000000001</c:v>
                      </c:pt>
                      <c:pt idx="33757">
                        <c:v>26.038540000000001</c:v>
                      </c:pt>
                      <c:pt idx="33758">
                        <c:v>25.970119999999998</c:v>
                      </c:pt>
                      <c:pt idx="33759">
                        <c:v>25.9008</c:v>
                      </c:pt>
                      <c:pt idx="33760">
                        <c:v>25.830289999999998</c:v>
                      </c:pt>
                      <c:pt idx="33761">
                        <c:v>25.759539999999998</c:v>
                      </c:pt>
                      <c:pt idx="33762">
                        <c:v>25.687739999999998</c:v>
                      </c:pt>
                      <c:pt idx="33763">
                        <c:v>25.615130000000001</c:v>
                      </c:pt>
                      <c:pt idx="33764">
                        <c:v>25.541800000000002</c:v>
                      </c:pt>
                      <c:pt idx="33765">
                        <c:v>25.468730000000001</c:v>
                      </c:pt>
                      <c:pt idx="33766">
                        <c:v>25.393940000000001</c:v>
                      </c:pt>
                      <c:pt idx="33767">
                        <c:v>25.318399999999997</c:v>
                      </c:pt>
                      <c:pt idx="33768">
                        <c:v>25.242159999999998</c:v>
                      </c:pt>
                      <c:pt idx="33769">
                        <c:v>25.164879999999997</c:v>
                      </c:pt>
                      <c:pt idx="33770">
                        <c:v>25.087259999999997</c:v>
                      </c:pt>
                      <c:pt idx="33771">
                        <c:v>25.010059999999999</c:v>
                      </c:pt>
                      <c:pt idx="33772">
                        <c:v>24.932180000000002</c:v>
                      </c:pt>
                      <c:pt idx="33773">
                        <c:v>24.853390000000001</c:v>
                      </c:pt>
                      <c:pt idx="33774">
                        <c:v>24.775379999999998</c:v>
                      </c:pt>
                      <c:pt idx="33775">
                        <c:v>24.696120000000001</c:v>
                      </c:pt>
                      <c:pt idx="33776">
                        <c:v>24.618570000000002</c:v>
                      </c:pt>
                      <c:pt idx="33777">
                        <c:v>24.542850000000001</c:v>
                      </c:pt>
                      <c:pt idx="33778">
                        <c:v>24.468549999999997</c:v>
                      </c:pt>
                      <c:pt idx="33779">
                        <c:v>24.395509999999998</c:v>
                      </c:pt>
                      <c:pt idx="33780">
                        <c:v>24.3216</c:v>
                      </c:pt>
                      <c:pt idx="33781">
                        <c:v>24.24597</c:v>
                      </c:pt>
                      <c:pt idx="33782">
                        <c:v>24.170490000000001</c:v>
                      </c:pt>
                      <c:pt idx="33783">
                        <c:v>24.094190000000001</c:v>
                      </c:pt>
                      <c:pt idx="33784">
                        <c:v>24.017629999999997</c:v>
                      </c:pt>
                      <c:pt idx="33785">
                        <c:v>23.939990000000002</c:v>
                      </c:pt>
                      <c:pt idx="33786">
                        <c:v>23.862070000000003</c:v>
                      </c:pt>
                      <c:pt idx="33787">
                        <c:v>23.784600000000001</c:v>
                      </c:pt>
                      <c:pt idx="33788">
                        <c:v>23.70609</c:v>
                      </c:pt>
                      <c:pt idx="33789">
                        <c:v>23.628149999999998</c:v>
                      </c:pt>
                      <c:pt idx="33790">
                        <c:v>23.549579999999999</c:v>
                      </c:pt>
                      <c:pt idx="33791">
                        <c:v>23.469899999999999</c:v>
                      </c:pt>
                      <c:pt idx="33792">
                        <c:v>23.389669999999999</c:v>
                      </c:pt>
                      <c:pt idx="33793">
                        <c:v>23.310659999999999</c:v>
                      </c:pt>
                      <c:pt idx="33794">
                        <c:v>23.231560000000002</c:v>
                      </c:pt>
                      <c:pt idx="33795">
                        <c:v>23.151380000000003</c:v>
                      </c:pt>
                      <c:pt idx="33796">
                        <c:v>23.07039</c:v>
                      </c:pt>
                      <c:pt idx="33797">
                        <c:v>22.98807</c:v>
                      </c:pt>
                      <c:pt idx="33798">
                        <c:v>22.906650000000003</c:v>
                      </c:pt>
                      <c:pt idx="33799">
                        <c:v>22.82461</c:v>
                      </c:pt>
                      <c:pt idx="33800">
                        <c:v>22.743199999999998</c:v>
                      </c:pt>
                      <c:pt idx="33801">
                        <c:v>22.661300000000001</c:v>
                      </c:pt>
                      <c:pt idx="33802">
                        <c:v>22.579180000000001</c:v>
                      </c:pt>
                      <c:pt idx="33803">
                        <c:v>22.496659999999999</c:v>
                      </c:pt>
                      <c:pt idx="33804">
                        <c:v>22.413829999999997</c:v>
                      </c:pt>
                      <c:pt idx="33805">
                        <c:v>22.331110000000002</c:v>
                      </c:pt>
                      <c:pt idx="33806">
                        <c:v>22.246950000000002</c:v>
                      </c:pt>
                      <c:pt idx="33807">
                        <c:v>22.162380000000002</c:v>
                      </c:pt>
                      <c:pt idx="33808">
                        <c:v>22.076859999999996</c:v>
                      </c:pt>
                      <c:pt idx="33809">
                        <c:v>21.99109</c:v>
                      </c:pt>
                      <c:pt idx="33810">
                        <c:v>21.905280000000001</c:v>
                      </c:pt>
                      <c:pt idx="33811">
                        <c:v>21.819220000000001</c:v>
                      </c:pt>
                      <c:pt idx="33812">
                        <c:v>21.73237</c:v>
                      </c:pt>
                      <c:pt idx="33813">
                        <c:v>21.645769999999999</c:v>
                      </c:pt>
                      <c:pt idx="33814">
                        <c:v>21.558779999999999</c:v>
                      </c:pt>
                      <c:pt idx="33815">
                        <c:v>21.471990000000002</c:v>
                      </c:pt>
                      <c:pt idx="33816">
                        <c:v>21.383839999999999</c:v>
                      </c:pt>
                      <c:pt idx="33817">
                        <c:v>21.296230000000001</c:v>
                      </c:pt>
                      <c:pt idx="33818">
                        <c:v>21.208100000000002</c:v>
                      </c:pt>
                      <c:pt idx="33819">
                        <c:v>21.119880000000002</c:v>
                      </c:pt>
                      <c:pt idx="33820">
                        <c:v>21.031639999999999</c:v>
                      </c:pt>
                      <c:pt idx="33821">
                        <c:v>20.94434</c:v>
                      </c:pt>
                      <c:pt idx="33822">
                        <c:v>20.858530000000002</c:v>
                      </c:pt>
                      <c:pt idx="33823">
                        <c:v>20.772410000000001</c:v>
                      </c:pt>
                      <c:pt idx="33824">
                        <c:v>20.685970000000001</c:v>
                      </c:pt>
                      <c:pt idx="33825">
                        <c:v>20.59854</c:v>
                      </c:pt>
                      <c:pt idx="33826">
                        <c:v>20.512320000000003</c:v>
                      </c:pt>
                      <c:pt idx="33827">
                        <c:v>20.427909999999997</c:v>
                      </c:pt>
                      <c:pt idx="33828">
                        <c:v>20.343140000000002</c:v>
                      </c:pt>
                      <c:pt idx="33829">
                        <c:v>20.256349999999998</c:v>
                      </c:pt>
                      <c:pt idx="33830">
                        <c:v>20.170159999999999</c:v>
                      </c:pt>
                      <c:pt idx="33831">
                        <c:v>20.08447</c:v>
                      </c:pt>
                      <c:pt idx="33832">
                        <c:v>20.001570000000001</c:v>
                      </c:pt>
                      <c:pt idx="33833">
                        <c:v>19.923919999999999</c:v>
                      </c:pt>
                      <c:pt idx="33834">
                        <c:v>19.845510000000001</c:v>
                      </c:pt>
                      <c:pt idx="33835">
                        <c:v>19.761500000000002</c:v>
                      </c:pt>
                      <c:pt idx="33836">
                        <c:v>19.676819999999999</c:v>
                      </c:pt>
                      <c:pt idx="33837">
                        <c:v>19.590450000000001</c:v>
                      </c:pt>
                      <c:pt idx="33838">
                        <c:v>19.50375</c:v>
                      </c:pt>
                      <c:pt idx="33839">
                        <c:v>19.416730000000001</c:v>
                      </c:pt>
                      <c:pt idx="33840">
                        <c:v>19.33925</c:v>
                      </c:pt>
                      <c:pt idx="33841">
                        <c:v>19.254380000000001</c:v>
                      </c:pt>
                      <c:pt idx="33842">
                        <c:v>19.167349999999999</c:v>
                      </c:pt>
                      <c:pt idx="33843">
                        <c:v>19.07967</c:v>
                      </c:pt>
                      <c:pt idx="33844">
                        <c:v>18.990760000000002</c:v>
                      </c:pt>
                      <c:pt idx="33845">
                        <c:v>18.901870000000002</c:v>
                      </c:pt>
                      <c:pt idx="33846">
                        <c:v>18.812339999999999</c:v>
                      </c:pt>
                      <c:pt idx="33847">
                        <c:v>18.723099999999999</c:v>
                      </c:pt>
                      <c:pt idx="33848">
                        <c:v>18.633710000000001</c:v>
                      </c:pt>
                      <c:pt idx="33849">
                        <c:v>18.544460000000001</c:v>
                      </c:pt>
                      <c:pt idx="33850">
                        <c:v>18.454330000000002</c:v>
                      </c:pt>
                      <c:pt idx="33851">
                        <c:v>18.363849999999999</c:v>
                      </c:pt>
                      <c:pt idx="33852">
                        <c:v>18.273049999999998</c:v>
                      </c:pt>
                      <c:pt idx="33853">
                        <c:v>18.181540000000002</c:v>
                      </c:pt>
                      <c:pt idx="33854">
                        <c:v>18.089869999999998</c:v>
                      </c:pt>
                      <c:pt idx="33855">
                        <c:v>17.9983</c:v>
                      </c:pt>
                      <c:pt idx="33856">
                        <c:v>17.906269999999999</c:v>
                      </c:pt>
                      <c:pt idx="33857">
                        <c:v>17.814299999999999</c:v>
                      </c:pt>
                      <c:pt idx="33858">
                        <c:v>17.72213</c:v>
                      </c:pt>
                      <c:pt idx="33859">
                        <c:v>17.629760000000001</c:v>
                      </c:pt>
                      <c:pt idx="33860">
                        <c:v>17.537569999999999</c:v>
                      </c:pt>
                      <c:pt idx="33861">
                        <c:v>17.445080000000001</c:v>
                      </c:pt>
                      <c:pt idx="33862">
                        <c:v>17.35314</c:v>
                      </c:pt>
                      <c:pt idx="33863">
                        <c:v>17.260629999999999</c:v>
                      </c:pt>
                      <c:pt idx="33864">
                        <c:v>17.167580000000001</c:v>
                      </c:pt>
                      <c:pt idx="33865">
                        <c:v>17.074579999999997</c:v>
                      </c:pt>
                      <c:pt idx="33866">
                        <c:v>16.981829999999999</c:v>
                      </c:pt>
                      <c:pt idx="33867">
                        <c:v>16.889279999999999</c:v>
                      </c:pt>
                      <c:pt idx="33868">
                        <c:v>16.796120000000002</c:v>
                      </c:pt>
                      <c:pt idx="33869">
                        <c:v>16.703019999999999</c:v>
                      </c:pt>
                      <c:pt idx="33870">
                        <c:v>16.610410000000002</c:v>
                      </c:pt>
                      <c:pt idx="33871">
                        <c:v>16.518159999999998</c:v>
                      </c:pt>
                      <c:pt idx="33872">
                        <c:v>16.426829999999999</c:v>
                      </c:pt>
                      <c:pt idx="33873">
                        <c:v>16.336729999999999</c:v>
                      </c:pt>
                      <c:pt idx="33874">
                        <c:v>16.247529999999998</c:v>
                      </c:pt>
                      <c:pt idx="33875">
                        <c:v>16.159269999999999</c:v>
                      </c:pt>
                      <c:pt idx="33876">
                        <c:v>16.068390000000001</c:v>
                      </c:pt>
                      <c:pt idx="33877">
                        <c:v>15.977220000000001</c:v>
                      </c:pt>
                      <c:pt idx="33878">
                        <c:v>15.885020000000001</c:v>
                      </c:pt>
                      <c:pt idx="33879">
                        <c:v>15.793600000000001</c:v>
                      </c:pt>
                      <c:pt idx="33880">
                        <c:v>15.702879999999999</c:v>
                      </c:pt>
                      <c:pt idx="33881">
                        <c:v>15.612680000000001</c:v>
                      </c:pt>
                      <c:pt idx="33882">
                        <c:v>15.52122</c:v>
                      </c:pt>
                      <c:pt idx="33883">
                        <c:v>15.42845</c:v>
                      </c:pt>
                      <c:pt idx="33884">
                        <c:v>15.33549</c:v>
                      </c:pt>
                      <c:pt idx="33885">
                        <c:v>15.24122</c:v>
                      </c:pt>
                      <c:pt idx="33886">
                        <c:v>15.146980000000001</c:v>
                      </c:pt>
                      <c:pt idx="33887">
                        <c:v>15.052509999999998</c:v>
                      </c:pt>
                      <c:pt idx="33888">
                        <c:v>14.95814</c:v>
                      </c:pt>
                      <c:pt idx="33889">
                        <c:v>14.863859999999999</c:v>
                      </c:pt>
                      <c:pt idx="33890">
                        <c:v>14.769319999999999</c:v>
                      </c:pt>
                      <c:pt idx="33891">
                        <c:v>14.674849999999999</c:v>
                      </c:pt>
                      <c:pt idx="33892">
                        <c:v>14.58075</c:v>
                      </c:pt>
                      <c:pt idx="33893">
                        <c:v>14.486349999999998</c:v>
                      </c:pt>
                      <c:pt idx="33894">
                        <c:v>14.393380000000001</c:v>
                      </c:pt>
                      <c:pt idx="33895">
                        <c:v>14.299800000000001</c:v>
                      </c:pt>
                      <c:pt idx="33896">
                        <c:v>14.205690000000001</c:v>
                      </c:pt>
                      <c:pt idx="33897">
                        <c:v>14.111039999999999</c:v>
                      </c:pt>
                      <c:pt idx="33898">
                        <c:v>14.016660000000002</c:v>
                      </c:pt>
                      <c:pt idx="33899">
                        <c:v>13.922090000000001</c:v>
                      </c:pt>
                      <c:pt idx="33900">
                        <c:v>13.82802</c:v>
                      </c:pt>
                      <c:pt idx="33901">
                        <c:v>13.73868</c:v>
                      </c:pt>
                      <c:pt idx="33902">
                        <c:v>13.65105</c:v>
                      </c:pt>
                      <c:pt idx="33903">
                        <c:v>13.561719999999999</c:v>
                      </c:pt>
                      <c:pt idx="33904">
                        <c:v>13.47242</c:v>
                      </c:pt>
                      <c:pt idx="33905">
                        <c:v>13.383020000000002</c:v>
                      </c:pt>
                      <c:pt idx="33906">
                        <c:v>13.29002</c:v>
                      </c:pt>
                      <c:pt idx="33907">
                        <c:v>13.19637</c:v>
                      </c:pt>
                      <c:pt idx="33908">
                        <c:v>13.10294</c:v>
                      </c:pt>
                      <c:pt idx="33909">
                        <c:v>13.0091</c:v>
                      </c:pt>
                      <c:pt idx="33910">
                        <c:v>12.914969999999999</c:v>
                      </c:pt>
                      <c:pt idx="33911">
                        <c:v>12.820800000000002</c:v>
                      </c:pt>
                      <c:pt idx="33912">
                        <c:v>12.726789999999999</c:v>
                      </c:pt>
                      <c:pt idx="33913">
                        <c:v>12.63256</c:v>
                      </c:pt>
                      <c:pt idx="33914">
                        <c:v>12.538590000000001</c:v>
                      </c:pt>
                      <c:pt idx="33915">
                        <c:v>12.444360000000001</c:v>
                      </c:pt>
                      <c:pt idx="33916">
                        <c:v>12.34986</c:v>
                      </c:pt>
                      <c:pt idx="33917">
                        <c:v>12.255320000000001</c:v>
                      </c:pt>
                      <c:pt idx="33918">
                        <c:v>12.160910000000001</c:v>
                      </c:pt>
                      <c:pt idx="33919">
                        <c:v>12.06636</c:v>
                      </c:pt>
                      <c:pt idx="33920">
                        <c:v>11.97293</c:v>
                      </c:pt>
                      <c:pt idx="33921">
                        <c:v>11.879299999999999</c:v>
                      </c:pt>
                      <c:pt idx="33922">
                        <c:v>11.78628</c:v>
                      </c:pt>
                      <c:pt idx="33923">
                        <c:v>11.693239999999999</c:v>
                      </c:pt>
                      <c:pt idx="33924">
                        <c:v>11.602680000000001</c:v>
                      </c:pt>
                      <c:pt idx="33925">
                        <c:v>11.51153</c:v>
                      </c:pt>
                      <c:pt idx="33926">
                        <c:v>11.41961</c:v>
                      </c:pt>
                      <c:pt idx="33927">
                        <c:v>11.327259999999999</c:v>
                      </c:pt>
                      <c:pt idx="33928">
                        <c:v>11.239269999999999</c:v>
                      </c:pt>
                      <c:pt idx="33929">
                        <c:v>11.151599999999998</c:v>
                      </c:pt>
                      <c:pt idx="33930">
                        <c:v>11.061639999999999</c:v>
                      </c:pt>
                      <c:pt idx="33931">
                        <c:v>10.970599999999999</c:v>
                      </c:pt>
                      <c:pt idx="33932">
                        <c:v>10.877920000000001</c:v>
                      </c:pt>
                      <c:pt idx="33933">
                        <c:v>10.784830000000001</c:v>
                      </c:pt>
                      <c:pt idx="33934">
                        <c:v>10.69237</c:v>
                      </c:pt>
                      <c:pt idx="33935">
                        <c:v>10.598669999999998</c:v>
                      </c:pt>
                      <c:pt idx="33936">
                        <c:v>10.50469</c:v>
                      </c:pt>
                      <c:pt idx="33937">
                        <c:v>10.41075</c:v>
                      </c:pt>
                      <c:pt idx="33938">
                        <c:v>10.317550000000001</c:v>
                      </c:pt>
                      <c:pt idx="33939">
                        <c:v>10.224320000000001</c:v>
                      </c:pt>
                      <c:pt idx="33940">
                        <c:v>10.12997</c:v>
                      </c:pt>
                      <c:pt idx="33941">
                        <c:v>10.036020000000001</c:v>
                      </c:pt>
                      <c:pt idx="33942">
                        <c:v>9.9417279999999995</c:v>
                      </c:pt>
                      <c:pt idx="33943">
                        <c:v>9.8483160000000005</c:v>
                      </c:pt>
                      <c:pt idx="33944">
                        <c:v>9.7551520000000007</c:v>
                      </c:pt>
                      <c:pt idx="33945">
                        <c:v>9.6647789999999993</c:v>
                      </c:pt>
                      <c:pt idx="33946">
                        <c:v>9.57179</c:v>
                      </c:pt>
                      <c:pt idx="33947">
                        <c:v>9.4785170000000001</c:v>
                      </c:pt>
                      <c:pt idx="33948">
                        <c:v>9.3856599999999997</c:v>
                      </c:pt>
                      <c:pt idx="33949">
                        <c:v>9.2919269999999994</c:v>
                      </c:pt>
                      <c:pt idx="33950">
                        <c:v>9.1988330000000005</c:v>
                      </c:pt>
                      <c:pt idx="33951">
                        <c:v>9.1052470000000003</c:v>
                      </c:pt>
                      <c:pt idx="33952">
                        <c:v>9.0125619999999991</c:v>
                      </c:pt>
                      <c:pt idx="33953">
                        <c:v>8.918099999999999</c:v>
                      </c:pt>
                      <c:pt idx="33954">
                        <c:v>8.8250550000000008</c:v>
                      </c:pt>
                      <c:pt idx="33955">
                        <c:v>8.730423</c:v>
                      </c:pt>
                      <c:pt idx="33956">
                        <c:v>8.6357029999999995</c:v>
                      </c:pt>
                      <c:pt idx="33957">
                        <c:v>8.5415609999999997</c:v>
                      </c:pt>
                      <c:pt idx="33958">
                        <c:v>8.447279</c:v>
                      </c:pt>
                      <c:pt idx="33959">
                        <c:v>8.3527199999999997</c:v>
                      </c:pt>
                      <c:pt idx="33960">
                        <c:v>8.2578490000000002</c:v>
                      </c:pt>
                      <c:pt idx="33961">
                        <c:v>8.1627669999999988</c:v>
                      </c:pt>
                      <c:pt idx="33962">
                        <c:v>8.0679569999999998</c:v>
                      </c:pt>
                      <c:pt idx="33963">
                        <c:v>7.9726600000000003</c:v>
                      </c:pt>
                      <c:pt idx="33964">
                        <c:v>7.8775019999999998</c:v>
                      </c:pt>
                      <c:pt idx="33965">
                        <c:v>7.7824539999999995</c:v>
                      </c:pt>
                      <c:pt idx="33966">
                        <c:v>7.6871480000000005</c:v>
                      </c:pt>
                      <c:pt idx="33967">
                        <c:v>7.5921139999999996</c:v>
                      </c:pt>
                      <c:pt idx="33968">
                        <c:v>7.49695</c:v>
                      </c:pt>
                      <c:pt idx="33969">
                        <c:v>7.401599</c:v>
                      </c:pt>
                      <c:pt idx="33970">
                        <c:v>7.3062249999999995</c:v>
                      </c:pt>
                      <c:pt idx="33971">
                        <c:v>7.2114389999999995</c:v>
                      </c:pt>
                      <c:pt idx="33972">
                        <c:v>7.1164950000000005</c:v>
                      </c:pt>
                      <c:pt idx="33973">
                        <c:v>7.02149</c:v>
                      </c:pt>
                      <c:pt idx="33974">
                        <c:v>6.9269569999999998</c:v>
                      </c:pt>
                      <c:pt idx="33975">
                        <c:v>6.8316129999999999</c:v>
                      </c:pt>
                      <c:pt idx="33976">
                        <c:v>6.7361780000000007</c:v>
                      </c:pt>
                      <c:pt idx="33977">
                        <c:v>6.6407380000000007</c:v>
                      </c:pt>
                      <c:pt idx="33978">
                        <c:v>6.5451619999999995</c:v>
                      </c:pt>
                      <c:pt idx="33979">
                        <c:v>6.4513210000000001</c:v>
                      </c:pt>
                      <c:pt idx="33980">
                        <c:v>6.359642</c:v>
                      </c:pt>
                      <c:pt idx="33981">
                        <c:v>6.2666449999999996</c:v>
                      </c:pt>
                      <c:pt idx="33982">
                        <c:v>6.1719789999999994</c:v>
                      </c:pt>
                      <c:pt idx="33983">
                        <c:v>6.0787619999999993</c:v>
                      </c:pt>
                      <c:pt idx="33984">
                        <c:v>5.9851399999999995</c:v>
                      </c:pt>
                      <c:pt idx="33985">
                        <c:v>5.8906020000000003</c:v>
                      </c:pt>
                      <c:pt idx="33986">
                        <c:v>5.7955230000000002</c:v>
                      </c:pt>
                      <c:pt idx="33987">
                        <c:v>5.7006159999999992</c:v>
                      </c:pt>
                      <c:pt idx="33988">
                        <c:v>5.6053920000000002</c:v>
                      </c:pt>
                      <c:pt idx="33989">
                        <c:v>5.5099050000000007</c:v>
                      </c:pt>
                      <c:pt idx="33990">
                        <c:v>5.414866</c:v>
                      </c:pt>
                      <c:pt idx="33991">
                        <c:v>5.3194490000000005</c:v>
                      </c:pt>
                      <c:pt idx="33992">
                        <c:v>5.2241490000000006</c:v>
                      </c:pt>
                      <c:pt idx="33993">
                        <c:v>5.1294989999999991</c:v>
                      </c:pt>
                      <c:pt idx="33994">
                        <c:v>5.0357779999999996</c:v>
                      </c:pt>
                      <c:pt idx="33995">
                        <c:v>4.9443219999999997</c:v>
                      </c:pt>
                      <c:pt idx="33996">
                        <c:v>4.8516069999999996</c:v>
                      </c:pt>
                      <c:pt idx="33997">
                        <c:v>4.7598140000000004</c:v>
                      </c:pt>
                      <c:pt idx="33998">
                        <c:v>4.6664580000000004</c:v>
                      </c:pt>
                      <c:pt idx="33999">
                        <c:v>4.5730810000000002</c:v>
                      </c:pt>
                      <c:pt idx="34000">
                        <c:v>4.4792130000000006</c:v>
                      </c:pt>
                      <c:pt idx="34001">
                        <c:v>4.386342</c:v>
                      </c:pt>
                      <c:pt idx="34002">
                        <c:v>4.2927739999999996</c:v>
                      </c:pt>
                      <c:pt idx="34003">
                        <c:v>4.199675</c:v>
                      </c:pt>
                      <c:pt idx="34004">
                        <c:v>4.1055760000000001</c:v>
                      </c:pt>
                      <c:pt idx="34005">
                        <c:v>4.0109159999999999</c:v>
                      </c:pt>
                      <c:pt idx="34006">
                        <c:v>3.9159519999999999</c:v>
                      </c:pt>
                      <c:pt idx="34007">
                        <c:v>3.8204310000000001</c:v>
                      </c:pt>
                      <c:pt idx="34008">
                        <c:v>3.724688</c:v>
                      </c:pt>
                      <c:pt idx="34009">
                        <c:v>3.6288799999999997</c:v>
                      </c:pt>
                      <c:pt idx="34010">
                        <c:v>3.5335559999999999</c:v>
                      </c:pt>
                      <c:pt idx="34011">
                        <c:v>3.4383499999999998</c:v>
                      </c:pt>
                      <c:pt idx="34012">
                        <c:v>3.3436690000000002</c:v>
                      </c:pt>
                      <c:pt idx="34013">
                        <c:v>3.2491099999999999</c:v>
                      </c:pt>
                      <c:pt idx="34014">
                        <c:v>3.1560969999999999</c:v>
                      </c:pt>
                      <c:pt idx="34015">
                        <c:v>3.0620409999999998</c:v>
                      </c:pt>
                      <c:pt idx="34016">
                        <c:v>2.9668830000000002</c:v>
                      </c:pt>
                      <c:pt idx="34017">
                        <c:v>2.8716199999999996</c:v>
                      </c:pt>
                      <c:pt idx="34018">
                        <c:v>2.7763310000000003</c:v>
                      </c:pt>
                      <c:pt idx="34019">
                        <c:v>2.6802070000000002</c:v>
                      </c:pt>
                      <c:pt idx="34020">
                        <c:v>2.58426</c:v>
                      </c:pt>
                      <c:pt idx="34021">
                        <c:v>2.4880960000000001</c:v>
                      </c:pt>
                      <c:pt idx="34022">
                        <c:v>2.3922970000000001</c:v>
                      </c:pt>
                      <c:pt idx="34023">
                        <c:v>2.2960690000000001</c:v>
                      </c:pt>
                      <c:pt idx="34024">
                        <c:v>2.199859</c:v>
                      </c:pt>
                      <c:pt idx="34025">
                        <c:v>2.1048079999999998</c:v>
                      </c:pt>
                      <c:pt idx="34026">
                        <c:v>2.008696</c:v>
                      </c:pt>
                      <c:pt idx="34027">
                        <c:v>1.9136690000000001</c:v>
                      </c:pt>
                      <c:pt idx="34028">
                        <c:v>1.818022</c:v>
                      </c:pt>
                      <c:pt idx="34029">
                        <c:v>1.7227440000000001</c:v>
                      </c:pt>
                      <c:pt idx="34030">
                        <c:v>1.627243</c:v>
                      </c:pt>
                      <c:pt idx="34031">
                        <c:v>1.5313289999999999</c:v>
                      </c:pt>
                      <c:pt idx="34032">
                        <c:v>1.4348479999999999</c:v>
                      </c:pt>
                      <c:pt idx="34033">
                        <c:v>1.338168</c:v>
                      </c:pt>
                      <c:pt idx="34034">
                        <c:v>1.241527</c:v>
                      </c:pt>
                      <c:pt idx="34035">
                        <c:v>1.1452149999999999</c:v>
                      </c:pt>
                      <c:pt idx="34036">
                        <c:v>1.049445</c:v>
                      </c:pt>
                      <c:pt idx="34037">
                        <c:v>0.95371899999999998</c:v>
                      </c:pt>
                      <c:pt idx="34038">
                        <c:v>0.85786760000000006</c:v>
                      </c:pt>
                      <c:pt idx="34039">
                        <c:v>0.76146720000000001</c:v>
                      </c:pt>
                      <c:pt idx="34040">
                        <c:v>0.66460370000000002</c:v>
                      </c:pt>
                      <c:pt idx="34041">
                        <c:v>0.57028000000000001</c:v>
                      </c:pt>
                      <c:pt idx="34042">
                        <c:v>0.48028110000000002</c:v>
                      </c:pt>
                      <c:pt idx="34043">
                        <c:v>0.38547100000000001</c:v>
                      </c:pt>
                      <c:pt idx="34044">
                        <c:v>0.28904380000000002</c:v>
                      </c:pt>
                      <c:pt idx="34045">
                        <c:v>0.19280909999999998</c:v>
                      </c:pt>
                      <c:pt idx="34046">
                        <c:v>9.5852609999999991E-2</c:v>
                      </c:pt>
                      <c:pt idx="34047">
                        <c:v>-8.797646000000001E-4</c:v>
                      </c:pt>
                      <c:pt idx="34048">
                        <c:v>-9.7978709999999997E-2</c:v>
                      </c:pt>
                      <c:pt idx="34049">
                        <c:v>-0.19505080000000002</c:v>
                      </c:pt>
                      <c:pt idx="34050">
                        <c:v>-0.29084320000000002</c:v>
                      </c:pt>
                      <c:pt idx="34051">
                        <c:v>-0.38405599999999995</c:v>
                      </c:pt>
                      <c:pt idx="34052">
                        <c:v>-0.47739620000000005</c:v>
                      </c:pt>
                      <c:pt idx="34053">
                        <c:v>-0.57140290000000005</c:v>
                      </c:pt>
                      <c:pt idx="34054">
                        <c:v>-0.66582619999999992</c:v>
                      </c:pt>
                      <c:pt idx="34055">
                        <c:v>-0.76037110000000008</c:v>
                      </c:pt>
                      <c:pt idx="34056">
                        <c:v>-0.85434350000000003</c:v>
                      </c:pt>
                      <c:pt idx="34057">
                        <c:v>-0.946523</c:v>
                      </c:pt>
                      <c:pt idx="34058">
                        <c:v>-1.0382099999999999</c:v>
                      </c:pt>
                      <c:pt idx="34059">
                        <c:v>-1.131281</c:v>
                      </c:pt>
                      <c:pt idx="34060">
                        <c:v>-1.2241949999999999</c:v>
                      </c:pt>
                      <c:pt idx="34061">
                        <c:v>-1.3175249999999998</c:v>
                      </c:pt>
                      <c:pt idx="34062">
                        <c:v>-1.409964</c:v>
                      </c:pt>
                      <c:pt idx="34063">
                        <c:v>-1.5021450000000001</c:v>
                      </c:pt>
                      <c:pt idx="34064">
                        <c:v>-1.5970790000000001</c:v>
                      </c:pt>
                      <c:pt idx="34065">
                        <c:v>-1.692089</c:v>
                      </c:pt>
                      <c:pt idx="34066">
                        <c:v>-1.787364</c:v>
                      </c:pt>
                      <c:pt idx="34067">
                        <c:v>-1.8826970000000001</c:v>
                      </c:pt>
                      <c:pt idx="34068">
                        <c:v>-1.9778819999999999</c:v>
                      </c:pt>
                      <c:pt idx="34069">
                        <c:v>-2.073283</c:v>
                      </c:pt>
                      <c:pt idx="34070">
                        <c:v>-2.168822</c:v>
                      </c:pt>
                      <c:pt idx="34071">
                        <c:v>-2.264176</c:v>
                      </c:pt>
                      <c:pt idx="34072">
                        <c:v>-2.3598509999999999</c:v>
                      </c:pt>
                      <c:pt idx="34073">
                        <c:v>-2.4556089999999999</c:v>
                      </c:pt>
                      <c:pt idx="34074">
                        <c:v>-2.550945</c:v>
                      </c:pt>
                      <c:pt idx="34075">
                        <c:v>-2.646271</c:v>
                      </c:pt>
                      <c:pt idx="34076">
                        <c:v>-2.7413349999999999</c:v>
                      </c:pt>
                      <c:pt idx="34077">
                        <c:v>-2.8362430000000001</c:v>
                      </c:pt>
                      <c:pt idx="34078">
                        <c:v>-2.9314689999999999</c:v>
                      </c:pt>
                      <c:pt idx="34079">
                        <c:v>-3.0269590000000002</c:v>
                      </c:pt>
                      <c:pt idx="34080">
                        <c:v>-3.1217640000000002</c:v>
                      </c:pt>
                      <c:pt idx="34081">
                        <c:v>-3.215884</c:v>
                      </c:pt>
                      <c:pt idx="34082">
                        <c:v>-3.3107170000000004</c:v>
                      </c:pt>
                      <c:pt idx="34083">
                        <c:v>-3.4057189999999999</c:v>
                      </c:pt>
                      <c:pt idx="34084">
                        <c:v>-3.5007529999999996</c:v>
                      </c:pt>
                      <c:pt idx="34085">
                        <c:v>-3.595504</c:v>
                      </c:pt>
                      <c:pt idx="34086">
                        <c:v>-3.6910310000000002</c:v>
                      </c:pt>
                      <c:pt idx="34087">
                        <c:v>-3.7856779999999999</c:v>
                      </c:pt>
                      <c:pt idx="34088">
                        <c:v>-3.8806239999999996</c:v>
                      </c:pt>
                      <c:pt idx="34089">
                        <c:v>-3.975193</c:v>
                      </c:pt>
                      <c:pt idx="34090">
                        <c:v>-4.0710100000000002</c:v>
                      </c:pt>
                      <c:pt idx="34091">
                        <c:v>-4.1643039999999996</c:v>
                      </c:pt>
                      <c:pt idx="34092">
                        <c:v>-4.2574000000000005</c:v>
                      </c:pt>
                      <c:pt idx="34093">
                        <c:v>-4.3481310000000004</c:v>
                      </c:pt>
                      <c:pt idx="34094">
                        <c:v>-4.4332779999999996</c:v>
                      </c:pt>
                      <c:pt idx="34095">
                        <c:v>-4.5181279999999999</c:v>
                      </c:pt>
                      <c:pt idx="34096">
                        <c:v>-4.6048249999999999</c:v>
                      </c:pt>
                      <c:pt idx="34097">
                        <c:v>-4.6957369999999994</c:v>
                      </c:pt>
                      <c:pt idx="34098">
                        <c:v>-4.7877399999999994</c:v>
                      </c:pt>
                      <c:pt idx="34099">
                        <c:v>-4.8800780000000001</c:v>
                      </c:pt>
                      <c:pt idx="34100">
                        <c:v>-4.9722759999999999</c:v>
                      </c:pt>
                      <c:pt idx="34101">
                        <c:v>-5.0652660000000003</c:v>
                      </c:pt>
                      <c:pt idx="34102">
                        <c:v>-5.157794</c:v>
                      </c:pt>
                      <c:pt idx="34103">
                        <c:v>-5.250311</c:v>
                      </c:pt>
                      <c:pt idx="34104">
                        <c:v>-5.3442900000000009</c:v>
                      </c:pt>
                      <c:pt idx="34105">
                        <c:v>-5.4371539999999996</c:v>
                      </c:pt>
                      <c:pt idx="34106">
                        <c:v>-5.5302819999999997</c:v>
                      </c:pt>
                      <c:pt idx="34107">
                        <c:v>-5.6230340000000005</c:v>
                      </c:pt>
                      <c:pt idx="34108">
                        <c:v>-5.7163050000000002</c:v>
                      </c:pt>
                      <c:pt idx="34109">
                        <c:v>-5.8097410000000007</c:v>
                      </c:pt>
                      <c:pt idx="34110">
                        <c:v>-5.9026520000000007</c:v>
                      </c:pt>
                      <c:pt idx="34111">
                        <c:v>-5.9958400000000003</c:v>
                      </c:pt>
                      <c:pt idx="34112">
                        <c:v>-6.0884550000000006</c:v>
                      </c:pt>
                      <c:pt idx="34113">
                        <c:v>-6.1812869999999993</c:v>
                      </c:pt>
                      <c:pt idx="34114">
                        <c:v>-6.2747399999999995</c:v>
                      </c:pt>
                      <c:pt idx="34115">
                        <c:v>-6.3680000000000003</c:v>
                      </c:pt>
                      <c:pt idx="34116">
                        <c:v>-6.4611220000000005</c:v>
                      </c:pt>
                      <c:pt idx="34117">
                        <c:v>-6.5543720000000008</c:v>
                      </c:pt>
                      <c:pt idx="34118">
                        <c:v>-6.6472420000000003</c:v>
                      </c:pt>
                      <c:pt idx="34119">
                        <c:v>-6.7403809999999993</c:v>
                      </c:pt>
                      <c:pt idx="34120">
                        <c:v>-6.8328520000000008</c:v>
                      </c:pt>
                      <c:pt idx="34121">
                        <c:v>-6.9250540000000003</c:v>
                      </c:pt>
                      <c:pt idx="34122">
                        <c:v>-7.0172749999999997</c:v>
                      </c:pt>
                      <c:pt idx="34123">
                        <c:v>-7.109286</c:v>
                      </c:pt>
                      <c:pt idx="34124">
                        <c:v>-7.201861000000001</c:v>
                      </c:pt>
                      <c:pt idx="34125">
                        <c:v>-7.294791</c:v>
                      </c:pt>
                      <c:pt idx="34126">
                        <c:v>-7.3878200000000005</c:v>
                      </c:pt>
                      <c:pt idx="34127">
                        <c:v>-7.4809349999999997</c:v>
                      </c:pt>
                      <c:pt idx="34128">
                        <c:v>-7.5734290000000009</c:v>
                      </c:pt>
                      <c:pt idx="34129">
                        <c:v>-7.6630440000000002</c:v>
                      </c:pt>
                      <c:pt idx="34130">
                        <c:v>-7.7522700000000002</c:v>
                      </c:pt>
                      <c:pt idx="34131">
                        <c:v>-7.8432829999999996</c:v>
                      </c:pt>
                      <c:pt idx="34132">
                        <c:v>-7.9352769999999992</c:v>
                      </c:pt>
                      <c:pt idx="34133">
                        <c:v>-8.0275770000000009</c:v>
                      </c:pt>
                      <c:pt idx="34134">
                        <c:v>-8.1187529999999999</c:v>
                      </c:pt>
                      <c:pt idx="34135">
                        <c:v>-8.2096610000000005</c:v>
                      </c:pt>
                      <c:pt idx="34136">
                        <c:v>-8.3009380000000004</c:v>
                      </c:pt>
                      <c:pt idx="34137">
                        <c:v>-8.3826499999999999</c:v>
                      </c:pt>
                      <c:pt idx="34138">
                        <c:v>-8.4742850000000001</c:v>
                      </c:pt>
                      <c:pt idx="34139">
                        <c:v>-8.5605790000000006</c:v>
                      </c:pt>
                      <c:pt idx="34140">
                        <c:v>-8.6494110000000006</c:v>
                      </c:pt>
                      <c:pt idx="34141">
                        <c:v>-8.7403209999999998</c:v>
                      </c:pt>
                      <c:pt idx="34142">
                        <c:v>-8.8317789999999992</c:v>
                      </c:pt>
                      <c:pt idx="34143">
                        <c:v>-8.9231879999999997</c:v>
                      </c:pt>
                      <c:pt idx="34144">
                        <c:v>-9.0147860000000009</c:v>
                      </c:pt>
                      <c:pt idx="34145">
                        <c:v>-9.1052859999999995</c:v>
                      </c:pt>
                      <c:pt idx="34146">
                        <c:v>-9.1954320000000003</c:v>
                      </c:pt>
                      <c:pt idx="34147">
                        <c:v>-9.2842519999999986</c:v>
                      </c:pt>
                      <c:pt idx="34148">
                        <c:v>-9.3698049999999995</c:v>
                      </c:pt>
                      <c:pt idx="34149">
                        <c:v>-9.4572310000000002</c:v>
                      </c:pt>
                      <c:pt idx="34150">
                        <c:v>-9.5468220000000006</c:v>
                      </c:pt>
                      <c:pt idx="34151">
                        <c:v>-9.6370330000000006</c:v>
                      </c:pt>
                      <c:pt idx="34152">
                        <c:v>-9.7258490000000002</c:v>
                      </c:pt>
                      <c:pt idx="34153">
                        <c:v>-9.8164420000000003</c:v>
                      </c:pt>
                      <c:pt idx="34154">
                        <c:v>-9.9076070000000005</c:v>
                      </c:pt>
                      <c:pt idx="34155">
                        <c:v>-9.9992490000000007</c:v>
                      </c:pt>
                      <c:pt idx="34156">
                        <c:v>-10.09103</c:v>
                      </c:pt>
                      <c:pt idx="34157">
                        <c:v>-10.18333</c:v>
                      </c:pt>
                      <c:pt idx="34158">
                        <c:v>-10.275600000000001</c:v>
                      </c:pt>
                      <c:pt idx="34159">
                        <c:v>-10.368189999999998</c:v>
                      </c:pt>
                      <c:pt idx="34160">
                        <c:v>-10.46</c:v>
                      </c:pt>
                      <c:pt idx="34161">
                        <c:v>-10.55255</c:v>
                      </c:pt>
                      <c:pt idx="34162">
                        <c:v>-10.645039999999998</c:v>
                      </c:pt>
                      <c:pt idx="34163">
                        <c:v>-10.737880000000001</c:v>
                      </c:pt>
                      <c:pt idx="34164">
                        <c:v>-10.830299999999999</c:v>
                      </c:pt>
                      <c:pt idx="34165">
                        <c:v>-10.92263</c:v>
                      </c:pt>
                      <c:pt idx="34166">
                        <c:v>-11.010850000000001</c:v>
                      </c:pt>
                      <c:pt idx="34167">
                        <c:v>-11.101669999999999</c:v>
                      </c:pt>
                      <c:pt idx="34168">
                        <c:v>-11.193169999999999</c:v>
                      </c:pt>
                      <c:pt idx="34169">
                        <c:v>-11.28519</c:v>
                      </c:pt>
                      <c:pt idx="34170">
                        <c:v>-11.376740000000002</c:v>
                      </c:pt>
                      <c:pt idx="34171">
                        <c:v>-11.468780000000001</c:v>
                      </c:pt>
                      <c:pt idx="34172">
                        <c:v>-11.56143</c:v>
                      </c:pt>
                      <c:pt idx="34173">
                        <c:v>-11.654789999999998</c:v>
                      </c:pt>
                      <c:pt idx="34174">
                        <c:v>-11.748519999999999</c:v>
                      </c:pt>
                      <c:pt idx="34175">
                        <c:v>-11.842360000000001</c:v>
                      </c:pt>
                      <c:pt idx="34176">
                        <c:v>-11.936</c:v>
                      </c:pt>
                      <c:pt idx="34177">
                        <c:v>-12.029890000000002</c:v>
                      </c:pt>
                      <c:pt idx="34178">
                        <c:v>-12.123790000000001</c:v>
                      </c:pt>
                      <c:pt idx="34179">
                        <c:v>-12.218389999999999</c:v>
                      </c:pt>
                      <c:pt idx="34180">
                        <c:v>-12.313089999999999</c:v>
                      </c:pt>
                      <c:pt idx="34181">
                        <c:v>-12.406930000000001</c:v>
                      </c:pt>
                      <c:pt idx="34182">
                        <c:v>-12.501199999999999</c:v>
                      </c:pt>
                      <c:pt idx="34183">
                        <c:v>-12.595829999999999</c:v>
                      </c:pt>
                      <c:pt idx="34184">
                        <c:v>-12.69097</c:v>
                      </c:pt>
                      <c:pt idx="34185">
                        <c:v>-12.786280000000001</c:v>
                      </c:pt>
                      <c:pt idx="34186">
                        <c:v>-12.880890000000001</c:v>
                      </c:pt>
                      <c:pt idx="34187">
                        <c:v>-12.98667</c:v>
                      </c:pt>
                      <c:pt idx="34188">
                        <c:v>-13.08014</c:v>
                      </c:pt>
                      <c:pt idx="34189">
                        <c:v>-13.173859999999999</c:v>
                      </c:pt>
                      <c:pt idx="34190">
                        <c:v>-13.26698</c:v>
                      </c:pt>
                      <c:pt idx="34191">
                        <c:v>-13.360769999999999</c:v>
                      </c:pt>
                      <c:pt idx="34192">
                        <c:v>-13.456779999999998</c:v>
                      </c:pt>
                      <c:pt idx="34193">
                        <c:v>-13.552429999999999</c:v>
                      </c:pt>
                      <c:pt idx="34194">
                        <c:v>-13.64851</c:v>
                      </c:pt>
                      <c:pt idx="34195">
                        <c:v>-13.745010000000001</c:v>
                      </c:pt>
                      <c:pt idx="34196">
                        <c:v>-13.84084</c:v>
                      </c:pt>
                      <c:pt idx="34197">
                        <c:v>-13.93661</c:v>
                      </c:pt>
                      <c:pt idx="34198">
                        <c:v>-14.033379999999999</c:v>
                      </c:pt>
                      <c:pt idx="34199">
                        <c:v>-14.13007</c:v>
                      </c:pt>
                      <c:pt idx="34200">
                        <c:v>-14.22594</c:v>
                      </c:pt>
                      <c:pt idx="34201">
                        <c:v>-14.322850000000001</c:v>
                      </c:pt>
                      <c:pt idx="34202">
                        <c:v>-14.41879</c:v>
                      </c:pt>
                      <c:pt idx="34203">
                        <c:v>-14.515519999999999</c:v>
                      </c:pt>
                      <c:pt idx="34204">
                        <c:v>-14.611700000000001</c:v>
                      </c:pt>
                      <c:pt idx="34205">
                        <c:v>-14.708270000000001</c:v>
                      </c:pt>
                      <c:pt idx="34206">
                        <c:v>-14.804690000000001</c:v>
                      </c:pt>
                      <c:pt idx="34207">
                        <c:v>-14.900659999999998</c:v>
                      </c:pt>
                      <c:pt idx="34208">
                        <c:v>-14.997389999999999</c:v>
                      </c:pt>
                      <c:pt idx="34209">
                        <c:v>-15.09459</c:v>
                      </c:pt>
                      <c:pt idx="34210">
                        <c:v>-15.19182</c:v>
                      </c:pt>
                      <c:pt idx="34211">
                        <c:v>-15.28861</c:v>
                      </c:pt>
                      <c:pt idx="34212">
                        <c:v>-15.386299999999999</c:v>
                      </c:pt>
                      <c:pt idx="34213">
                        <c:v>-15.483130000000001</c:v>
                      </c:pt>
                      <c:pt idx="34214">
                        <c:v>-15.579920000000001</c:v>
                      </c:pt>
                      <c:pt idx="34215">
                        <c:v>-15.676380000000002</c:v>
                      </c:pt>
                      <c:pt idx="34216">
                        <c:v>-15.772820000000001</c:v>
                      </c:pt>
                      <c:pt idx="34217">
                        <c:v>-15.869299999999999</c:v>
                      </c:pt>
                      <c:pt idx="34218">
                        <c:v>-15.964879999999999</c:v>
                      </c:pt>
                      <c:pt idx="34219">
                        <c:v>-16.061209999999999</c:v>
                      </c:pt>
                      <c:pt idx="34220">
                        <c:v>-16.15558</c:v>
                      </c:pt>
                      <c:pt idx="34221">
                        <c:v>-16.2517</c:v>
                      </c:pt>
                      <c:pt idx="34222">
                        <c:v>-16.34836</c:v>
                      </c:pt>
                      <c:pt idx="34223">
                        <c:v>-16.444970000000001</c:v>
                      </c:pt>
                      <c:pt idx="34224">
                        <c:v>-16.54195</c:v>
                      </c:pt>
                      <c:pt idx="34225">
                        <c:v>-16.638719999999999</c:v>
                      </c:pt>
                      <c:pt idx="34226">
                        <c:v>-16.7364</c:v>
                      </c:pt>
                      <c:pt idx="34227">
                        <c:v>-16.83361</c:v>
                      </c:pt>
                      <c:pt idx="34228">
                        <c:v>-16.931249999999999</c:v>
                      </c:pt>
                      <c:pt idx="34229">
                        <c:v>-17.028929999999999</c:v>
                      </c:pt>
                      <c:pt idx="34230">
                        <c:v>-17.126809999999999</c:v>
                      </c:pt>
                      <c:pt idx="34231">
                        <c:v>-17.22428</c:v>
                      </c:pt>
                      <c:pt idx="34232">
                        <c:v>-17.321719999999999</c:v>
                      </c:pt>
                      <c:pt idx="34233">
                        <c:v>-17.40428</c:v>
                      </c:pt>
                      <c:pt idx="34234">
                        <c:v>-17.484069999999999</c:v>
                      </c:pt>
                      <c:pt idx="34235">
                        <c:v>-17.576080000000001</c:v>
                      </c:pt>
                      <c:pt idx="34236">
                        <c:v>-17.669429999999998</c:v>
                      </c:pt>
                      <c:pt idx="34237">
                        <c:v>-17.764479999999999</c:v>
                      </c:pt>
                      <c:pt idx="34238">
                        <c:v>-17.858470000000001</c:v>
                      </c:pt>
                      <c:pt idx="34239">
                        <c:v>-17.952069999999999</c:v>
                      </c:pt>
                      <c:pt idx="34240">
                        <c:v>-18.0457</c:v>
                      </c:pt>
                      <c:pt idx="34241">
                        <c:v>-18.14067</c:v>
                      </c:pt>
                      <c:pt idx="34242">
                        <c:v>-18.236229999999999</c:v>
                      </c:pt>
                      <c:pt idx="34243">
                        <c:v>-18.332180000000001</c:v>
                      </c:pt>
                      <c:pt idx="34244">
                        <c:v>-18.42831</c:v>
                      </c:pt>
                      <c:pt idx="34245">
                        <c:v>-18.524259999999998</c:v>
                      </c:pt>
                      <c:pt idx="34246">
                        <c:v>-18.620639999999998</c:v>
                      </c:pt>
                      <c:pt idx="34247">
                        <c:v>-18.715889999999998</c:v>
                      </c:pt>
                      <c:pt idx="34248">
                        <c:v>-18.811730000000001</c:v>
                      </c:pt>
                      <c:pt idx="34249">
                        <c:v>-18.90719</c:v>
                      </c:pt>
                      <c:pt idx="34250">
                        <c:v>-19.004660000000001</c:v>
                      </c:pt>
                      <c:pt idx="34251">
                        <c:v>-19.100770000000001</c:v>
                      </c:pt>
                      <c:pt idx="34252">
                        <c:v>-19.183759999999999</c:v>
                      </c:pt>
                      <c:pt idx="34253">
                        <c:v>-19.270520000000001</c:v>
                      </c:pt>
                      <c:pt idx="34254">
                        <c:v>-19.361429999999999</c:v>
                      </c:pt>
                      <c:pt idx="34255">
                        <c:v>-19.454080000000001</c:v>
                      </c:pt>
                      <c:pt idx="34256">
                        <c:v>-19.54785</c:v>
                      </c:pt>
                      <c:pt idx="34257">
                        <c:v>-19.642610000000001</c:v>
                      </c:pt>
                      <c:pt idx="34258">
                        <c:v>-19.73659</c:v>
                      </c:pt>
                      <c:pt idx="34259">
                        <c:v>-19.831049999999998</c:v>
                      </c:pt>
                      <c:pt idx="34260">
                        <c:v>-19.925319999999999</c:v>
                      </c:pt>
                      <c:pt idx="34261">
                        <c:v>-20.019689999999997</c:v>
                      </c:pt>
                      <c:pt idx="34262">
                        <c:v>-20.11383</c:v>
                      </c:pt>
                      <c:pt idx="34263">
                        <c:v>-20.20797</c:v>
                      </c:pt>
                      <c:pt idx="34264">
                        <c:v>-20.302289999999999</c:v>
                      </c:pt>
                      <c:pt idx="34265">
                        <c:v>-20.396439999999998</c:v>
                      </c:pt>
                      <c:pt idx="34266">
                        <c:v>-20.491329999999998</c:v>
                      </c:pt>
                      <c:pt idx="34267">
                        <c:v>-20.585900000000002</c:v>
                      </c:pt>
                      <c:pt idx="34268">
                        <c:v>-20.679400000000001</c:v>
                      </c:pt>
                      <c:pt idx="34269">
                        <c:v>-20.77347</c:v>
                      </c:pt>
                      <c:pt idx="34270">
                        <c:v>-20.86741</c:v>
                      </c:pt>
                      <c:pt idx="34271">
                        <c:v>-20.96105</c:v>
                      </c:pt>
                      <c:pt idx="34272">
                        <c:v>-21.054099999999998</c:v>
                      </c:pt>
                      <c:pt idx="34273">
                        <c:v>-21.14743</c:v>
                      </c:pt>
                      <c:pt idx="34274">
                        <c:v>-21.239759999999997</c:v>
                      </c:pt>
                      <c:pt idx="34275">
                        <c:v>-21.332140000000003</c:v>
                      </c:pt>
                      <c:pt idx="34276">
                        <c:v>-21.424889999999998</c:v>
                      </c:pt>
                      <c:pt idx="34277">
                        <c:v>-21.518130000000003</c:v>
                      </c:pt>
                      <c:pt idx="34278">
                        <c:v>-21.611359999999998</c:v>
                      </c:pt>
                      <c:pt idx="34279">
                        <c:v>-21.704430000000002</c:v>
                      </c:pt>
                      <c:pt idx="34280">
                        <c:v>-21.79712</c:v>
                      </c:pt>
                      <c:pt idx="34281">
                        <c:v>-21.890049999999999</c:v>
                      </c:pt>
                      <c:pt idx="34282">
                        <c:v>-21.960280000000001</c:v>
                      </c:pt>
                      <c:pt idx="34283">
                        <c:v>-22.04393</c:v>
                      </c:pt>
                      <c:pt idx="34284">
                        <c:v>-22.123370000000001</c:v>
                      </c:pt>
                      <c:pt idx="34285">
                        <c:v>-22.20899</c:v>
                      </c:pt>
                      <c:pt idx="34286">
                        <c:v>-22.297240000000002</c:v>
                      </c:pt>
                      <c:pt idx="34287">
                        <c:v>-22.413219999999999</c:v>
                      </c:pt>
                      <c:pt idx="34288">
                        <c:v>-22.510210000000001</c:v>
                      </c:pt>
                      <c:pt idx="34289">
                        <c:v>-22.60201</c:v>
                      </c:pt>
                      <c:pt idx="34290">
                        <c:v>-22.691970000000001</c:v>
                      </c:pt>
                      <c:pt idx="34291">
                        <c:v>-22.777090000000001</c:v>
                      </c:pt>
                      <c:pt idx="34292">
                        <c:v>-22.864490000000004</c:v>
                      </c:pt>
                      <c:pt idx="34293">
                        <c:v>-22.952580000000001</c:v>
                      </c:pt>
                      <c:pt idx="34294">
                        <c:v>-23.042660000000001</c:v>
                      </c:pt>
                      <c:pt idx="34295">
                        <c:v>-23.132009999999998</c:v>
                      </c:pt>
                      <c:pt idx="34296">
                        <c:v>-23.220679999999998</c:v>
                      </c:pt>
                      <c:pt idx="34297">
                        <c:v>-23.312170000000002</c:v>
                      </c:pt>
                      <c:pt idx="34298">
                        <c:v>-23.401109999999999</c:v>
                      </c:pt>
                      <c:pt idx="34299">
                        <c:v>-23.489399999999996</c:v>
                      </c:pt>
                      <c:pt idx="34300">
                        <c:v>-23.578279999999999</c:v>
                      </c:pt>
                      <c:pt idx="34301">
                        <c:v>-23.666409999999999</c:v>
                      </c:pt>
                      <c:pt idx="34302">
                        <c:v>-23.755760000000002</c:v>
                      </c:pt>
                      <c:pt idx="34303">
                        <c:v>-23.845880000000001</c:v>
                      </c:pt>
                      <c:pt idx="34304">
                        <c:v>-23.9373</c:v>
                      </c:pt>
                      <c:pt idx="34305">
                        <c:v>-24.028449999999999</c:v>
                      </c:pt>
                      <c:pt idx="34306">
                        <c:v>-24.119679999999999</c:v>
                      </c:pt>
                      <c:pt idx="34307">
                        <c:v>-24.222299999999997</c:v>
                      </c:pt>
                      <c:pt idx="34308">
                        <c:v>-24.304570000000002</c:v>
                      </c:pt>
                      <c:pt idx="34309">
                        <c:v>-24.39639</c:v>
                      </c:pt>
                      <c:pt idx="34310">
                        <c:v>-24.48733</c:v>
                      </c:pt>
                      <c:pt idx="34311">
                        <c:v>-24.579629999999998</c:v>
                      </c:pt>
                      <c:pt idx="34312">
                        <c:v>-24.671489999999999</c:v>
                      </c:pt>
                      <c:pt idx="34313">
                        <c:v>-24.762509999999999</c:v>
                      </c:pt>
                      <c:pt idx="34314">
                        <c:v>-24.85331</c:v>
                      </c:pt>
                      <c:pt idx="34315">
                        <c:v>-24.943159999999999</c:v>
                      </c:pt>
                      <c:pt idx="34316">
                        <c:v>-25.032169999999997</c:v>
                      </c:pt>
                      <c:pt idx="34317">
                        <c:v>-25.120660000000001</c:v>
                      </c:pt>
                      <c:pt idx="34318">
                        <c:v>-25.206909999999997</c:v>
                      </c:pt>
                      <c:pt idx="34319">
                        <c:v>-25.293290000000002</c:v>
                      </c:pt>
                      <c:pt idx="34320">
                        <c:v>-25.379469999999998</c:v>
                      </c:pt>
                      <c:pt idx="34321">
                        <c:v>-25.465580000000003</c:v>
                      </c:pt>
                      <c:pt idx="34322">
                        <c:v>-25.55115</c:v>
                      </c:pt>
                      <c:pt idx="34323">
                        <c:v>-25.636969999999998</c:v>
                      </c:pt>
                      <c:pt idx="34324">
                        <c:v>-25.72325</c:v>
                      </c:pt>
                      <c:pt idx="34325">
                        <c:v>-25.809460000000001</c:v>
                      </c:pt>
                      <c:pt idx="34326">
                        <c:v>-25.895119999999999</c:v>
                      </c:pt>
                      <c:pt idx="34327">
                        <c:v>-25.981369999999998</c:v>
                      </c:pt>
                      <c:pt idx="34328">
                        <c:v>-26.067990000000002</c:v>
                      </c:pt>
                      <c:pt idx="34329">
                        <c:v>-26.154630000000001</c:v>
                      </c:pt>
                      <c:pt idx="34330">
                        <c:v>-26.241140000000001</c:v>
                      </c:pt>
                      <c:pt idx="34331">
                        <c:v>-26.328360000000004</c:v>
                      </c:pt>
                      <c:pt idx="34332">
                        <c:v>-26.414900000000003</c:v>
                      </c:pt>
                      <c:pt idx="34333">
                        <c:v>-26.500970000000002</c:v>
                      </c:pt>
                      <c:pt idx="34334">
                        <c:v>-26.586390000000002</c:v>
                      </c:pt>
                      <c:pt idx="34335">
                        <c:v>-26.672189999999997</c:v>
                      </c:pt>
                      <c:pt idx="34336">
                        <c:v>-26.757960000000001</c:v>
                      </c:pt>
                      <c:pt idx="34337">
                        <c:v>-26.841840000000001</c:v>
                      </c:pt>
                      <c:pt idx="34338">
                        <c:v>-26.92597</c:v>
                      </c:pt>
                      <c:pt idx="34339">
                        <c:v>-27.010200000000001</c:v>
                      </c:pt>
                      <c:pt idx="34340">
                        <c:v>-27.092040000000001</c:v>
                      </c:pt>
                      <c:pt idx="34341">
                        <c:v>-27.174440000000001</c:v>
                      </c:pt>
                      <c:pt idx="34342">
                        <c:v>-27.256409999999999</c:v>
                      </c:pt>
                      <c:pt idx="34343">
                        <c:v>-27.337769999999999</c:v>
                      </c:pt>
                      <c:pt idx="34344">
                        <c:v>-27.417660000000001</c:v>
                      </c:pt>
                      <c:pt idx="34345">
                        <c:v>-27.497810000000001</c:v>
                      </c:pt>
                      <c:pt idx="34346">
                        <c:v>-27.578019999999999</c:v>
                      </c:pt>
                      <c:pt idx="34347">
                        <c:v>-27.658079999999998</c:v>
                      </c:pt>
                      <c:pt idx="34348">
                        <c:v>-27.73818</c:v>
                      </c:pt>
                      <c:pt idx="34349">
                        <c:v>-27.81785</c:v>
                      </c:pt>
                      <c:pt idx="34350">
                        <c:v>-27.896260000000002</c:v>
                      </c:pt>
                      <c:pt idx="34351">
                        <c:v>-27.974820000000001</c:v>
                      </c:pt>
                      <c:pt idx="34352">
                        <c:v>-28.05275</c:v>
                      </c:pt>
                      <c:pt idx="34353">
                        <c:v>-28.130880000000001</c:v>
                      </c:pt>
                      <c:pt idx="34354">
                        <c:v>-28.214779999999998</c:v>
                      </c:pt>
                      <c:pt idx="34355">
                        <c:v>-28.293189999999999</c:v>
                      </c:pt>
                      <c:pt idx="34356">
                        <c:v>-28.368180000000002</c:v>
                      </c:pt>
                      <c:pt idx="34357">
                        <c:v>-28.442729999999997</c:v>
                      </c:pt>
                      <c:pt idx="34358">
                        <c:v>-28.515809999999998</c:v>
                      </c:pt>
                      <c:pt idx="34359">
                        <c:v>-28.587539999999997</c:v>
                      </c:pt>
                      <c:pt idx="34360">
                        <c:v>-28.65954</c:v>
                      </c:pt>
                      <c:pt idx="34361">
                        <c:v>-28.731909999999999</c:v>
                      </c:pt>
                      <c:pt idx="34362">
                        <c:v>-28.804919999999999</c:v>
                      </c:pt>
                      <c:pt idx="34363">
                        <c:v>-28.877799999999997</c:v>
                      </c:pt>
                      <c:pt idx="34364">
                        <c:v>-28.950879999999998</c:v>
                      </c:pt>
                      <c:pt idx="34365">
                        <c:v>-29.024630000000002</c:v>
                      </c:pt>
                      <c:pt idx="34366">
                        <c:v>-29.098769999999998</c:v>
                      </c:pt>
                      <c:pt idx="34367">
                        <c:v>-29.171809999999997</c:v>
                      </c:pt>
                      <c:pt idx="34368">
                        <c:v>-29.244289999999999</c:v>
                      </c:pt>
                      <c:pt idx="34369">
                        <c:v>-29.318349999999999</c:v>
                      </c:pt>
                      <c:pt idx="34370">
                        <c:v>-29.391470000000002</c:v>
                      </c:pt>
                      <c:pt idx="34371">
                        <c:v>-29.46491</c:v>
                      </c:pt>
                      <c:pt idx="34372">
                        <c:v>-29.53809</c:v>
                      </c:pt>
                      <c:pt idx="34373">
                        <c:v>-29.61176</c:v>
                      </c:pt>
                      <c:pt idx="34374">
                        <c:v>-29.685039999999997</c:v>
                      </c:pt>
                      <c:pt idx="34375">
                        <c:v>-29.758789999999998</c:v>
                      </c:pt>
                      <c:pt idx="34376">
                        <c:v>-29.832149999999999</c:v>
                      </c:pt>
                      <c:pt idx="34377">
                        <c:v>-29.904820000000001</c:v>
                      </c:pt>
                      <c:pt idx="34378">
                        <c:v>-29.978289999999998</c:v>
                      </c:pt>
                      <c:pt idx="34379">
                        <c:v>-30.050500000000003</c:v>
                      </c:pt>
                      <c:pt idx="34380">
                        <c:v>-30.122219999999999</c:v>
                      </c:pt>
                      <c:pt idx="34381">
                        <c:v>-30.193569999999998</c:v>
                      </c:pt>
                      <c:pt idx="34382">
                        <c:v>-30.26465</c:v>
                      </c:pt>
                      <c:pt idx="34383">
                        <c:v>-30.3354</c:v>
                      </c:pt>
                      <c:pt idx="34384">
                        <c:v>-30.405859999999997</c:v>
                      </c:pt>
                      <c:pt idx="34385">
                        <c:v>-30.472540000000002</c:v>
                      </c:pt>
                      <c:pt idx="34386">
                        <c:v>-30.540750000000003</c:v>
                      </c:pt>
                      <c:pt idx="34387">
                        <c:v>-30.609400000000001</c:v>
                      </c:pt>
                      <c:pt idx="34388">
                        <c:v>-30.677819999999997</c:v>
                      </c:pt>
                      <c:pt idx="34389">
                        <c:v>-30.744760000000003</c:v>
                      </c:pt>
                      <c:pt idx="34390">
                        <c:v>-30.813549999999999</c:v>
                      </c:pt>
                      <c:pt idx="34391">
                        <c:v>-30.882660000000001</c:v>
                      </c:pt>
                      <c:pt idx="34392">
                        <c:v>-30.950620000000001</c:v>
                      </c:pt>
                      <c:pt idx="34393">
                        <c:v>-31.017720000000001</c:v>
                      </c:pt>
                      <c:pt idx="34394">
                        <c:v>-31.086109999999998</c:v>
                      </c:pt>
                      <c:pt idx="34395">
                        <c:v>-31.15287</c:v>
                      </c:pt>
                      <c:pt idx="34396">
                        <c:v>-31.219630000000002</c:v>
                      </c:pt>
                      <c:pt idx="34397">
                        <c:v>-31.286589999999997</c:v>
                      </c:pt>
                      <c:pt idx="34398">
                        <c:v>-31.351710000000001</c:v>
                      </c:pt>
                      <c:pt idx="34399">
                        <c:v>-31.440529999999999</c:v>
                      </c:pt>
                      <c:pt idx="34400">
                        <c:v>-31.51896</c:v>
                      </c:pt>
                      <c:pt idx="34401">
                        <c:v>-31.595179999999999</c:v>
                      </c:pt>
                      <c:pt idx="34402">
                        <c:v>-31.669640000000001</c:v>
                      </c:pt>
                      <c:pt idx="34403">
                        <c:v>-31.743169999999999</c:v>
                      </c:pt>
                      <c:pt idx="34404">
                        <c:v>-31.816279999999999</c:v>
                      </c:pt>
                      <c:pt idx="34405">
                        <c:v>-31.88965</c:v>
                      </c:pt>
                      <c:pt idx="34406">
                        <c:v>-31.962039999999998</c:v>
                      </c:pt>
                      <c:pt idx="34407">
                        <c:v>-32.033630000000002</c:v>
                      </c:pt>
                      <c:pt idx="34408">
                        <c:v>-32.107640000000004</c:v>
                      </c:pt>
                      <c:pt idx="34409">
                        <c:v>-32.180909999999997</c:v>
                      </c:pt>
                      <c:pt idx="34410">
                        <c:v>-32.253320000000002</c:v>
                      </c:pt>
                      <c:pt idx="34411">
                        <c:v>-32.325050000000005</c:v>
                      </c:pt>
                      <c:pt idx="34412">
                        <c:v>-32.3977</c:v>
                      </c:pt>
                      <c:pt idx="34413">
                        <c:v>-32.470150000000004</c:v>
                      </c:pt>
                      <c:pt idx="34414">
                        <c:v>-32.541250000000005</c:v>
                      </c:pt>
                      <c:pt idx="34415">
                        <c:v>-32.612220000000001</c:v>
                      </c:pt>
                      <c:pt idx="34416">
                        <c:v>-32.683160000000001</c:v>
                      </c:pt>
                      <c:pt idx="34417">
                        <c:v>-32.754269999999998</c:v>
                      </c:pt>
                      <c:pt idx="34418">
                        <c:v>-32.824889999999996</c:v>
                      </c:pt>
                      <c:pt idx="34419">
                        <c:v>-32.894950000000001</c:v>
                      </c:pt>
                      <c:pt idx="34420">
                        <c:v>-32.966529999999999</c:v>
                      </c:pt>
                      <c:pt idx="34421">
                        <c:v>-33.03678</c:v>
                      </c:pt>
                      <c:pt idx="34422">
                        <c:v>-33.10642</c:v>
                      </c:pt>
                      <c:pt idx="34423">
                        <c:v>-33.175870000000003</c:v>
                      </c:pt>
                      <c:pt idx="34424">
                        <c:v>-33.244109999999999</c:v>
                      </c:pt>
                      <c:pt idx="34425">
                        <c:v>-33.311920000000001</c:v>
                      </c:pt>
                      <c:pt idx="34426">
                        <c:v>-33.379170000000002</c:v>
                      </c:pt>
                      <c:pt idx="34427">
                        <c:v>-33.442399999999999</c:v>
                      </c:pt>
                      <c:pt idx="34428">
                        <c:v>-33.508040000000001</c:v>
                      </c:pt>
                      <c:pt idx="34429">
                        <c:v>-33.574480000000001</c:v>
                      </c:pt>
                      <c:pt idx="34430">
                        <c:v>-33.637920000000001</c:v>
                      </c:pt>
                      <c:pt idx="34431">
                        <c:v>-33.702529999999996</c:v>
                      </c:pt>
                      <c:pt idx="34432">
                        <c:v>-33.768219999999999</c:v>
                      </c:pt>
                      <c:pt idx="34433">
                        <c:v>-33.831270000000004</c:v>
                      </c:pt>
                      <c:pt idx="34434">
                        <c:v>-33.895409999999998</c:v>
                      </c:pt>
                      <c:pt idx="34435">
                        <c:v>-33.960370000000005</c:v>
                      </c:pt>
                      <c:pt idx="34436">
                        <c:v>-34.022909999999996</c:v>
                      </c:pt>
                      <c:pt idx="34437">
                        <c:v>-34.0867</c:v>
                      </c:pt>
                      <c:pt idx="34438">
                        <c:v>-34.150100000000002</c:v>
                      </c:pt>
                      <c:pt idx="34439">
                        <c:v>-34.212940000000003</c:v>
                      </c:pt>
                      <c:pt idx="34440">
                        <c:v>-34.272399999999998</c:v>
                      </c:pt>
                      <c:pt idx="34441">
                        <c:v>-34.331659999999999</c:v>
                      </c:pt>
                      <c:pt idx="34442">
                        <c:v>-34.391559999999998</c:v>
                      </c:pt>
                      <c:pt idx="34443">
                        <c:v>-34.453009999999999</c:v>
                      </c:pt>
                      <c:pt idx="34444">
                        <c:v>-34.512810000000002</c:v>
                      </c:pt>
                      <c:pt idx="34445">
                        <c:v>-34.573059999999998</c:v>
                      </c:pt>
                      <c:pt idx="34446">
                        <c:v>-34.633400000000002</c:v>
                      </c:pt>
                      <c:pt idx="34447">
                        <c:v>-34.691800000000001</c:v>
                      </c:pt>
                      <c:pt idx="34448">
                        <c:v>-34.74935</c:v>
                      </c:pt>
                      <c:pt idx="34449">
                        <c:v>-34.826059999999998</c:v>
                      </c:pt>
                      <c:pt idx="34450">
                        <c:v>-34.892780000000002</c:v>
                      </c:pt>
                      <c:pt idx="34451">
                        <c:v>-34.954149999999998</c:v>
                      </c:pt>
                      <c:pt idx="34452">
                        <c:v>-35.013120000000001</c:v>
                      </c:pt>
                      <c:pt idx="34453">
                        <c:v>-35.070839999999997</c:v>
                      </c:pt>
                      <c:pt idx="34454">
                        <c:v>-35.12527</c:v>
                      </c:pt>
                      <c:pt idx="34455">
                        <c:v>-35.179580000000001</c:v>
                      </c:pt>
                      <c:pt idx="34456">
                        <c:v>-35.231729999999999</c:v>
                      </c:pt>
                      <c:pt idx="34457">
                        <c:v>-35.28378</c:v>
                      </c:pt>
                      <c:pt idx="34458">
                        <c:v>-35.335700000000003</c:v>
                      </c:pt>
                      <c:pt idx="34459">
                        <c:v>-35.386870000000002</c:v>
                      </c:pt>
                      <c:pt idx="34460">
                        <c:v>-35.435310000000001</c:v>
                      </c:pt>
                      <c:pt idx="34461">
                        <c:v>-35.482209999999995</c:v>
                      </c:pt>
                      <c:pt idx="34462">
                        <c:v>-35.529780000000002</c:v>
                      </c:pt>
                      <c:pt idx="34463">
                        <c:v>-35.576999999999998</c:v>
                      </c:pt>
                      <c:pt idx="34464">
                        <c:v>-35.624180000000003</c:v>
                      </c:pt>
                      <c:pt idx="34465">
                        <c:v>-35.670609999999996</c:v>
                      </c:pt>
                      <c:pt idx="34466">
                        <c:v>-35.717930000000003</c:v>
                      </c:pt>
                      <c:pt idx="34467">
                        <c:v>-35.764980000000001</c:v>
                      </c:pt>
                      <c:pt idx="34468">
                        <c:v>-35.81268</c:v>
                      </c:pt>
                      <c:pt idx="34469">
                        <c:v>-35.861109999999996</c:v>
                      </c:pt>
                      <c:pt idx="34470">
                        <c:v>-35.91075</c:v>
                      </c:pt>
                      <c:pt idx="34471">
                        <c:v>-35.977269999999997</c:v>
                      </c:pt>
                      <c:pt idx="34472">
                        <c:v>-36.03734</c:v>
                      </c:pt>
                      <c:pt idx="34473">
                        <c:v>-36.090420000000002</c:v>
                      </c:pt>
                      <c:pt idx="34474">
                        <c:v>-36.139739999999996</c:v>
                      </c:pt>
                      <c:pt idx="34475">
                        <c:v>-36.19023</c:v>
                      </c:pt>
                      <c:pt idx="34476">
                        <c:v>-36.238160000000001</c:v>
                      </c:pt>
                      <c:pt idx="34477">
                        <c:v>-36.285550000000001</c:v>
                      </c:pt>
                      <c:pt idx="34478">
                        <c:v>-36.331850000000003</c:v>
                      </c:pt>
                      <c:pt idx="34479">
                        <c:v>-36.377890000000001</c:v>
                      </c:pt>
                      <c:pt idx="34480">
                        <c:v>-36.422289999999997</c:v>
                      </c:pt>
                      <c:pt idx="34481">
                        <c:v>-36.466839999999998</c:v>
                      </c:pt>
                      <c:pt idx="34482">
                        <c:v>-36.509520000000002</c:v>
                      </c:pt>
                      <c:pt idx="34483">
                        <c:v>-36.552329999999998</c:v>
                      </c:pt>
                      <c:pt idx="34484">
                        <c:v>-36.595309999999998</c:v>
                      </c:pt>
                      <c:pt idx="34485">
                        <c:v>-36.637650000000001</c:v>
                      </c:pt>
                      <c:pt idx="34486">
                        <c:v>-36.679740000000002</c:v>
                      </c:pt>
                      <c:pt idx="34487">
                        <c:v>-36.720979999999997</c:v>
                      </c:pt>
                      <c:pt idx="34488">
                        <c:v>-36.760480000000001</c:v>
                      </c:pt>
                      <c:pt idx="34489">
                        <c:v>-36.797309999999996</c:v>
                      </c:pt>
                      <c:pt idx="34490">
                        <c:v>-36.836080000000003</c:v>
                      </c:pt>
                      <c:pt idx="34491">
                        <c:v>-36.875990000000002</c:v>
                      </c:pt>
                      <c:pt idx="34492">
                        <c:v>-36.915729999999996</c:v>
                      </c:pt>
                      <c:pt idx="34493">
                        <c:v>-36.955660000000002</c:v>
                      </c:pt>
                      <c:pt idx="34494">
                        <c:v>-36.996229999999997</c:v>
                      </c:pt>
                      <c:pt idx="34495">
                        <c:v>-37.03651</c:v>
                      </c:pt>
                      <c:pt idx="34496">
                        <c:v>-37.077439999999996</c:v>
                      </c:pt>
                      <c:pt idx="34497">
                        <c:v>-37.114729999999994</c:v>
                      </c:pt>
                      <c:pt idx="34498">
                        <c:v>-37.153320000000001</c:v>
                      </c:pt>
                      <c:pt idx="34499">
                        <c:v>-37.194969999999998</c:v>
                      </c:pt>
                      <c:pt idx="34500">
                        <c:v>-37.23527</c:v>
                      </c:pt>
                      <c:pt idx="34501">
                        <c:v>-37.274509999999999</c:v>
                      </c:pt>
                      <c:pt idx="34502">
                        <c:v>-37.312959999999997</c:v>
                      </c:pt>
                      <c:pt idx="34503">
                        <c:v>-37.352959999999996</c:v>
                      </c:pt>
                      <c:pt idx="34504">
                        <c:v>-37.39237</c:v>
                      </c:pt>
                      <c:pt idx="34505">
                        <c:v>-37.430239999999998</c:v>
                      </c:pt>
                      <c:pt idx="34506">
                        <c:v>-37.46801</c:v>
                      </c:pt>
                      <c:pt idx="34507">
                        <c:v>-37.506689999999999</c:v>
                      </c:pt>
                      <c:pt idx="34508">
                        <c:v>-37.545259999999999</c:v>
                      </c:pt>
                      <c:pt idx="34509">
                        <c:v>-37.583959999999998</c:v>
                      </c:pt>
                      <c:pt idx="34510">
                        <c:v>-37.623400000000004</c:v>
                      </c:pt>
                      <c:pt idx="34511">
                        <c:v>-37.658429999999996</c:v>
                      </c:pt>
                      <c:pt idx="34512">
                        <c:v>-37.693910000000002</c:v>
                      </c:pt>
                      <c:pt idx="34513">
                        <c:v>-37.729869999999998</c:v>
                      </c:pt>
                      <c:pt idx="34514">
                        <c:v>-37.765970000000003</c:v>
                      </c:pt>
                      <c:pt idx="34515">
                        <c:v>-37.80256</c:v>
                      </c:pt>
                      <c:pt idx="34516">
                        <c:v>-37.838569999999997</c:v>
                      </c:pt>
                      <c:pt idx="34517">
                        <c:v>-37.874949999999998</c:v>
                      </c:pt>
                      <c:pt idx="34518">
                        <c:v>-37.912289999999999</c:v>
                      </c:pt>
                      <c:pt idx="34519">
                        <c:v>-37.949950000000001</c:v>
                      </c:pt>
                      <c:pt idx="34520">
                        <c:v>-37.986629999999998</c:v>
                      </c:pt>
                      <c:pt idx="34521">
                        <c:v>-38.023009999999999</c:v>
                      </c:pt>
                      <c:pt idx="34522">
                        <c:v>-38.058369999999996</c:v>
                      </c:pt>
                      <c:pt idx="34523">
                        <c:v>-38.093849999999996</c:v>
                      </c:pt>
                      <c:pt idx="34524">
                        <c:v>-38.129010000000001</c:v>
                      </c:pt>
                      <c:pt idx="34525">
                        <c:v>-38.163469999999997</c:v>
                      </c:pt>
                      <c:pt idx="34526">
                        <c:v>-38.19829</c:v>
                      </c:pt>
                      <c:pt idx="34527">
                        <c:v>-38.2333</c:v>
                      </c:pt>
                      <c:pt idx="34528">
                        <c:v>-38.267899999999997</c:v>
                      </c:pt>
                      <c:pt idx="34529">
                        <c:v>-38.302729999999997</c:v>
                      </c:pt>
                      <c:pt idx="34530">
                        <c:v>-38.337449999999997</c:v>
                      </c:pt>
                      <c:pt idx="34531">
                        <c:v>-38.371610000000004</c:v>
                      </c:pt>
                      <c:pt idx="34532">
                        <c:v>-38.405709999999999</c:v>
                      </c:pt>
                      <c:pt idx="34533">
                        <c:v>-38.44003</c:v>
                      </c:pt>
                      <c:pt idx="34534">
                        <c:v>-38.475880000000004</c:v>
                      </c:pt>
                      <c:pt idx="34535">
                        <c:v>-38.511940000000003</c:v>
                      </c:pt>
                      <c:pt idx="34536">
                        <c:v>-38.547509999999996</c:v>
                      </c:pt>
                      <c:pt idx="34537">
                        <c:v>-38.583759999999998</c:v>
                      </c:pt>
                      <c:pt idx="34538">
                        <c:v>-38.61947</c:v>
                      </c:pt>
                      <c:pt idx="34539">
                        <c:v>-38.654679999999999</c:v>
                      </c:pt>
                      <c:pt idx="34540">
                        <c:v>-38.68824</c:v>
                      </c:pt>
                      <c:pt idx="34541">
                        <c:v>-38.720590000000001</c:v>
                      </c:pt>
                      <c:pt idx="34542">
                        <c:v>-38.753730000000004</c:v>
                      </c:pt>
                      <c:pt idx="34543">
                        <c:v>-38.787019999999998</c:v>
                      </c:pt>
                      <c:pt idx="34544">
                        <c:v>-38.819929999999999</c:v>
                      </c:pt>
                      <c:pt idx="34545">
                        <c:v>-38.851950000000002</c:v>
                      </c:pt>
                      <c:pt idx="34546">
                        <c:v>-38.884039999999999</c:v>
                      </c:pt>
                      <c:pt idx="34547">
                        <c:v>-38.915980000000005</c:v>
                      </c:pt>
                      <c:pt idx="34548">
                        <c:v>-38.947299999999998</c:v>
                      </c:pt>
                      <c:pt idx="34549">
                        <c:v>-38.980519999999999</c:v>
                      </c:pt>
                      <c:pt idx="34550">
                        <c:v>-39.014009999999999</c:v>
                      </c:pt>
                      <c:pt idx="34551">
                        <c:v>-39.046520000000001</c:v>
                      </c:pt>
                      <c:pt idx="34552">
                        <c:v>-39.0792</c:v>
                      </c:pt>
                      <c:pt idx="34553">
                        <c:v>-39.111780000000003</c:v>
                      </c:pt>
                      <c:pt idx="34554">
                        <c:v>-39.143659999999997</c:v>
                      </c:pt>
                      <c:pt idx="34555">
                        <c:v>-39.175159999999998</c:v>
                      </c:pt>
                      <c:pt idx="34556">
                        <c:v>-39.207329999999999</c:v>
                      </c:pt>
                      <c:pt idx="34557">
                        <c:v>-39.237989999999996</c:v>
                      </c:pt>
                      <c:pt idx="34558">
                        <c:v>-39.268529999999998</c:v>
                      </c:pt>
                      <c:pt idx="34559">
                        <c:v>-39.301259999999999</c:v>
                      </c:pt>
                      <c:pt idx="34560">
                        <c:v>-39.33287</c:v>
                      </c:pt>
                      <c:pt idx="34561">
                        <c:v>-39.36307</c:v>
                      </c:pt>
                      <c:pt idx="34562">
                        <c:v>-39.393630000000002</c:v>
                      </c:pt>
                      <c:pt idx="34563">
                        <c:v>-39.42492</c:v>
                      </c:pt>
                      <c:pt idx="34564">
                        <c:v>-39.456470000000003</c:v>
                      </c:pt>
                      <c:pt idx="34565">
                        <c:v>-39.486400000000003</c:v>
                      </c:pt>
                      <c:pt idx="34566">
                        <c:v>-39.517119999999998</c:v>
                      </c:pt>
                      <c:pt idx="34567">
                        <c:v>-39.546950000000002</c:v>
                      </c:pt>
                      <c:pt idx="34568">
                        <c:v>-39.575859999999999</c:v>
                      </c:pt>
                      <c:pt idx="34569">
                        <c:v>-39.604879999999994</c:v>
                      </c:pt>
                      <c:pt idx="34570">
                        <c:v>-39.63317</c:v>
                      </c:pt>
                      <c:pt idx="34571">
                        <c:v>-39.662190000000002</c:v>
                      </c:pt>
                      <c:pt idx="34572">
                        <c:v>-39.691180000000003</c:v>
                      </c:pt>
                      <c:pt idx="34573">
                        <c:v>-39.719819999999999</c:v>
                      </c:pt>
                      <c:pt idx="34574">
                        <c:v>-39.74879</c:v>
                      </c:pt>
                      <c:pt idx="34575">
                        <c:v>-39.777540000000002</c:v>
                      </c:pt>
                      <c:pt idx="34576">
                        <c:v>-39.802799999999998</c:v>
                      </c:pt>
                      <c:pt idx="34577">
                        <c:v>-39.832700000000003</c:v>
                      </c:pt>
                      <c:pt idx="34578">
                        <c:v>-39.861759999999997</c:v>
                      </c:pt>
                      <c:pt idx="34579">
                        <c:v>-39.889420000000001</c:v>
                      </c:pt>
                      <c:pt idx="34580">
                        <c:v>-39.917340000000003</c:v>
                      </c:pt>
                      <c:pt idx="34581">
                        <c:v>-39.946390000000001</c:v>
                      </c:pt>
                      <c:pt idx="34582">
                        <c:v>-39.974599999999995</c:v>
                      </c:pt>
                      <c:pt idx="34583">
                        <c:v>-40.002539999999996</c:v>
                      </c:pt>
                      <c:pt idx="34584">
                        <c:v>-40.030320000000003</c:v>
                      </c:pt>
                      <c:pt idx="34585">
                        <c:v>-40.058049999999994</c:v>
                      </c:pt>
                      <c:pt idx="34586">
                        <c:v>-40.085930000000005</c:v>
                      </c:pt>
                      <c:pt idx="34587">
                        <c:v>-40.113169999999997</c:v>
                      </c:pt>
                      <c:pt idx="34588">
                        <c:v>-40.140419999999999</c:v>
                      </c:pt>
                      <c:pt idx="34589">
                        <c:v>-40.167599999999993</c:v>
                      </c:pt>
                      <c:pt idx="34590">
                        <c:v>-40.193799999999996</c:v>
                      </c:pt>
                      <c:pt idx="34591">
                        <c:v>-40.220789999999994</c:v>
                      </c:pt>
                      <c:pt idx="34592">
                        <c:v>-40.247500000000002</c:v>
                      </c:pt>
                      <c:pt idx="34593">
                        <c:v>-40.274070000000002</c:v>
                      </c:pt>
                      <c:pt idx="34594">
                        <c:v>-40.301299999999998</c:v>
                      </c:pt>
                      <c:pt idx="34595">
                        <c:v>-40.328609999999998</c:v>
                      </c:pt>
                      <c:pt idx="34596">
                        <c:v>-40.355350000000001</c:v>
                      </c:pt>
                      <c:pt idx="34597">
                        <c:v>-40.382670000000005</c:v>
                      </c:pt>
                      <c:pt idx="34598">
                        <c:v>-40.40878</c:v>
                      </c:pt>
                      <c:pt idx="34599">
                        <c:v>-40.435809999999996</c:v>
                      </c:pt>
                      <c:pt idx="34600">
                        <c:v>-40.462589999999999</c:v>
                      </c:pt>
                      <c:pt idx="34601">
                        <c:v>-40.488860000000003</c:v>
                      </c:pt>
                      <c:pt idx="34602">
                        <c:v>-40.515689999999999</c:v>
                      </c:pt>
                      <c:pt idx="34603">
                        <c:v>-40.541790000000006</c:v>
                      </c:pt>
                      <c:pt idx="34604">
                        <c:v>-40.567909999999998</c:v>
                      </c:pt>
                      <c:pt idx="34605">
                        <c:v>-40.594430000000003</c:v>
                      </c:pt>
                      <c:pt idx="34606">
                        <c:v>-40.620710000000003</c:v>
                      </c:pt>
                      <c:pt idx="34607">
                        <c:v>-40.64678</c:v>
                      </c:pt>
                      <c:pt idx="34608">
                        <c:v>-40.672819999999994</c:v>
                      </c:pt>
                      <c:pt idx="34609">
                        <c:v>-40.698179999999994</c:v>
                      </c:pt>
                      <c:pt idx="34610">
                        <c:v>-40.724460000000001</c:v>
                      </c:pt>
                      <c:pt idx="34611">
                        <c:v>-40.74973</c:v>
                      </c:pt>
                      <c:pt idx="34612">
                        <c:v>-40.77599</c:v>
                      </c:pt>
                      <c:pt idx="34613">
                        <c:v>-40.801679999999998</c:v>
                      </c:pt>
                      <c:pt idx="34614">
                        <c:v>-40.827999999999996</c:v>
                      </c:pt>
                      <c:pt idx="34615">
                        <c:v>-40.853729999999999</c:v>
                      </c:pt>
                      <c:pt idx="34616">
                        <c:v>-40.87941</c:v>
                      </c:pt>
                      <c:pt idx="34617">
                        <c:v>-40.905319999999996</c:v>
                      </c:pt>
                      <c:pt idx="34618">
                        <c:v>-40.930600000000005</c:v>
                      </c:pt>
                      <c:pt idx="34619">
                        <c:v>-40.955939999999998</c:v>
                      </c:pt>
                      <c:pt idx="34620">
                        <c:v>-40.981409999999997</c:v>
                      </c:pt>
                      <c:pt idx="34621">
                        <c:v>-41.006869999999999</c:v>
                      </c:pt>
                      <c:pt idx="34622">
                        <c:v>-41.032609999999998</c:v>
                      </c:pt>
                      <c:pt idx="34623">
                        <c:v>-41.057980000000001</c:v>
                      </c:pt>
                      <c:pt idx="34624">
                        <c:v>-41.082390000000004</c:v>
                      </c:pt>
                      <c:pt idx="34625">
                        <c:v>-41.107870000000005</c:v>
                      </c:pt>
                      <c:pt idx="34626">
                        <c:v>-41.132679999999993</c:v>
                      </c:pt>
                      <c:pt idx="34627">
                        <c:v>-41.157359999999997</c:v>
                      </c:pt>
                      <c:pt idx="34628">
                        <c:v>-41.181660000000008</c:v>
                      </c:pt>
                      <c:pt idx="34629">
                        <c:v>-41.206019999999995</c:v>
                      </c:pt>
                      <c:pt idx="34630">
                        <c:v>-41.230770000000007</c:v>
                      </c:pt>
                      <c:pt idx="34631">
                        <c:v>-41.255360000000003</c:v>
                      </c:pt>
                      <c:pt idx="34632">
                        <c:v>-41.279359999999997</c:v>
                      </c:pt>
                      <c:pt idx="34633">
                        <c:v>-41.303780000000003</c:v>
                      </c:pt>
                      <c:pt idx="34634">
                        <c:v>-41.328760000000003</c:v>
                      </c:pt>
                      <c:pt idx="34635">
                        <c:v>-41.353229999999996</c:v>
                      </c:pt>
                      <c:pt idx="34636">
                        <c:v>-41.37771</c:v>
                      </c:pt>
                      <c:pt idx="34637">
                        <c:v>-41.401440000000001</c:v>
                      </c:pt>
                      <c:pt idx="34638">
                        <c:v>-41.425580000000004</c:v>
                      </c:pt>
                      <c:pt idx="34639">
                        <c:v>-41.44923</c:v>
                      </c:pt>
                      <c:pt idx="34640">
                        <c:v>-41.471980000000002</c:v>
                      </c:pt>
                      <c:pt idx="34641">
                        <c:v>-41.494819999999997</c:v>
                      </c:pt>
                      <c:pt idx="34642">
                        <c:v>-41.517739999999996</c:v>
                      </c:pt>
                      <c:pt idx="34643">
                        <c:v>-41.540480000000002</c:v>
                      </c:pt>
                      <c:pt idx="34644">
                        <c:v>-41.564240000000005</c:v>
                      </c:pt>
                      <c:pt idx="34645">
                        <c:v>-41.58811</c:v>
                      </c:pt>
                      <c:pt idx="34646">
                        <c:v>-41.61157</c:v>
                      </c:pt>
                      <c:pt idx="34647">
                        <c:v>-41.635069999999999</c:v>
                      </c:pt>
                      <c:pt idx="34648">
                        <c:v>-41.658169999999998</c:v>
                      </c:pt>
                      <c:pt idx="34649">
                        <c:v>-41.681340000000006</c:v>
                      </c:pt>
                      <c:pt idx="34650">
                        <c:v>-41.7044</c:v>
                      </c:pt>
                      <c:pt idx="34651">
                        <c:v>-41.726579999999998</c:v>
                      </c:pt>
                      <c:pt idx="34652">
                        <c:v>-41.747810000000001</c:v>
                      </c:pt>
                      <c:pt idx="34653">
                        <c:v>-41.769019999999998</c:v>
                      </c:pt>
                      <c:pt idx="34654">
                        <c:v>-41.789560000000002</c:v>
                      </c:pt>
                      <c:pt idx="34655">
                        <c:v>-41.809849999999997</c:v>
                      </c:pt>
                      <c:pt idx="34656">
                        <c:v>-41.828719999999997</c:v>
                      </c:pt>
                      <c:pt idx="34657">
                        <c:v>-41.849899999999998</c:v>
                      </c:pt>
                      <c:pt idx="34658">
                        <c:v>-41.870770000000007</c:v>
                      </c:pt>
                      <c:pt idx="34659">
                        <c:v>-41.891170000000002</c:v>
                      </c:pt>
                      <c:pt idx="34660">
                        <c:v>-41.911920000000002</c:v>
                      </c:pt>
                      <c:pt idx="34661">
                        <c:v>-41.93282</c:v>
                      </c:pt>
                      <c:pt idx="34662">
                        <c:v>-41.954070000000002</c:v>
                      </c:pt>
                      <c:pt idx="34663">
                        <c:v>-41.974450000000004</c:v>
                      </c:pt>
                      <c:pt idx="34664">
                        <c:v>-41.994429999999994</c:v>
                      </c:pt>
                      <c:pt idx="34665">
                        <c:v>-42.013999999999996</c:v>
                      </c:pt>
                      <c:pt idx="34666">
                        <c:v>-42.033519999999996</c:v>
                      </c:pt>
                      <c:pt idx="34667">
                        <c:v>-42.051450000000003</c:v>
                      </c:pt>
                      <c:pt idx="34668">
                        <c:v>-42.069890000000001</c:v>
                      </c:pt>
                      <c:pt idx="34669">
                        <c:v>-42.089500000000001</c:v>
                      </c:pt>
                      <c:pt idx="34670">
                        <c:v>-42.108910000000002</c:v>
                      </c:pt>
                      <c:pt idx="34671">
                        <c:v>-42.128620000000005</c:v>
                      </c:pt>
                      <c:pt idx="34672">
                        <c:v>-42.14743</c:v>
                      </c:pt>
                      <c:pt idx="34673">
                        <c:v>-42.166780000000003</c:v>
                      </c:pt>
                      <c:pt idx="34674">
                        <c:v>-42.186070000000001</c:v>
                      </c:pt>
                      <c:pt idx="34675">
                        <c:v>-42.205219999999997</c:v>
                      </c:pt>
                      <c:pt idx="34676">
                        <c:v>-42.224240000000002</c:v>
                      </c:pt>
                      <c:pt idx="34677">
                        <c:v>-42.243079999999999</c:v>
                      </c:pt>
                      <c:pt idx="34678">
                        <c:v>-42.262589999999996</c:v>
                      </c:pt>
                      <c:pt idx="34679">
                        <c:v>-42.282140000000005</c:v>
                      </c:pt>
                      <c:pt idx="34680">
                        <c:v>-42.302229999999994</c:v>
                      </c:pt>
                      <c:pt idx="34681">
                        <c:v>-42.32159</c:v>
                      </c:pt>
                      <c:pt idx="34682">
                        <c:v>-42.340489999999996</c:v>
                      </c:pt>
                      <c:pt idx="34683">
                        <c:v>-42.359470000000002</c:v>
                      </c:pt>
                      <c:pt idx="34684">
                        <c:v>-42.379400000000004</c:v>
                      </c:pt>
                      <c:pt idx="34685">
                        <c:v>-42.397130000000004</c:v>
                      </c:pt>
                      <c:pt idx="34686">
                        <c:v>-42.415719999999993</c:v>
                      </c:pt>
                      <c:pt idx="34687">
                        <c:v>-42.435070000000003</c:v>
                      </c:pt>
                      <c:pt idx="34688">
                        <c:v>-42.45458</c:v>
                      </c:pt>
                      <c:pt idx="34689">
                        <c:v>-42.472920000000002</c:v>
                      </c:pt>
                      <c:pt idx="34690">
                        <c:v>-42.492370000000001</c:v>
                      </c:pt>
                      <c:pt idx="34691">
                        <c:v>-42.511229999999998</c:v>
                      </c:pt>
                      <c:pt idx="34692">
                        <c:v>-42.530360000000002</c:v>
                      </c:pt>
                      <c:pt idx="34693">
                        <c:v>-42.549469999999999</c:v>
                      </c:pt>
                      <c:pt idx="34694">
                        <c:v>-42.569299999999998</c:v>
                      </c:pt>
                      <c:pt idx="34695">
                        <c:v>-42.588489999999993</c:v>
                      </c:pt>
                      <c:pt idx="34696">
                        <c:v>-42.606940000000002</c:v>
                      </c:pt>
                      <c:pt idx="34697">
                        <c:v>-42.625109999999999</c:v>
                      </c:pt>
                      <c:pt idx="34698">
                        <c:v>-42.643880000000003</c:v>
                      </c:pt>
                      <c:pt idx="34699">
                        <c:v>-42.662739999999999</c:v>
                      </c:pt>
                      <c:pt idx="34700">
                        <c:v>-42.68168</c:v>
                      </c:pt>
                      <c:pt idx="34701">
                        <c:v>-42.699910000000003</c:v>
                      </c:pt>
                      <c:pt idx="34702">
                        <c:v>-42.718429999999998</c:v>
                      </c:pt>
                      <c:pt idx="34703">
                        <c:v>-42.736640000000001</c:v>
                      </c:pt>
                      <c:pt idx="34704">
                        <c:v>-42.755479999999999</c:v>
                      </c:pt>
                      <c:pt idx="34705">
                        <c:v>-42.773880000000005</c:v>
                      </c:pt>
                      <c:pt idx="34706">
                        <c:v>-42.792400000000001</c:v>
                      </c:pt>
                      <c:pt idx="34707">
                        <c:v>-42.811060000000005</c:v>
                      </c:pt>
                      <c:pt idx="34708">
                        <c:v>-42.829550000000005</c:v>
                      </c:pt>
                      <c:pt idx="34709">
                        <c:v>-42.848010000000002</c:v>
                      </c:pt>
                      <c:pt idx="34710">
                        <c:v>-42.867050000000006</c:v>
                      </c:pt>
                      <c:pt idx="34711">
                        <c:v>-42.887169999999998</c:v>
                      </c:pt>
                      <c:pt idx="34712">
                        <c:v>-42.905799999999999</c:v>
                      </c:pt>
                      <c:pt idx="34713">
                        <c:v>-42.924309999999998</c:v>
                      </c:pt>
                      <c:pt idx="34714">
                        <c:v>-42.942439999999998</c:v>
                      </c:pt>
                      <c:pt idx="34715">
                        <c:v>-42.960479999999997</c:v>
                      </c:pt>
                      <c:pt idx="34716">
                        <c:v>-42.978699999999996</c:v>
                      </c:pt>
                      <c:pt idx="34717">
                        <c:v>-42.99494</c:v>
                      </c:pt>
                      <c:pt idx="34718">
                        <c:v>-43.01023</c:v>
                      </c:pt>
                      <c:pt idx="34719">
                        <c:v>-43.028800000000004</c:v>
                      </c:pt>
                      <c:pt idx="34720">
                        <c:v>-43.047800000000002</c:v>
                      </c:pt>
                      <c:pt idx="34721">
                        <c:v>-43.065480000000001</c:v>
                      </c:pt>
                      <c:pt idx="34722">
                        <c:v>-43.082810000000002</c:v>
                      </c:pt>
                      <c:pt idx="34723">
                        <c:v>-43.101839999999996</c:v>
                      </c:pt>
                      <c:pt idx="34724">
                        <c:v>-43.121560000000002</c:v>
                      </c:pt>
                      <c:pt idx="34725">
                        <c:v>-43.140289999999993</c:v>
                      </c:pt>
                      <c:pt idx="34726">
                        <c:v>-43.158740000000002</c:v>
                      </c:pt>
                      <c:pt idx="34727">
                        <c:v>-43.176100000000005</c:v>
                      </c:pt>
                      <c:pt idx="34728">
                        <c:v>-43.194580000000002</c:v>
                      </c:pt>
                      <c:pt idx="34729">
                        <c:v>-43.213189999999997</c:v>
                      </c:pt>
                      <c:pt idx="34730">
                        <c:v>-43.230670000000003</c:v>
                      </c:pt>
                      <c:pt idx="34731">
                        <c:v>-43.249079999999999</c:v>
                      </c:pt>
                      <c:pt idx="34732">
                        <c:v>-43.266679999999994</c:v>
                      </c:pt>
                      <c:pt idx="34733">
                        <c:v>-43.284930000000003</c:v>
                      </c:pt>
                      <c:pt idx="34734">
                        <c:v>-43.302779999999998</c:v>
                      </c:pt>
                      <c:pt idx="34735">
                        <c:v>-43.321709999999996</c:v>
                      </c:pt>
                      <c:pt idx="34736">
                        <c:v>-43.340139999999998</c:v>
                      </c:pt>
                      <c:pt idx="34737">
                        <c:v>-43.358640000000001</c:v>
                      </c:pt>
                      <c:pt idx="34738">
                        <c:v>-43.3765</c:v>
                      </c:pt>
                      <c:pt idx="34739">
                        <c:v>-43.395089999999996</c:v>
                      </c:pt>
                      <c:pt idx="34740">
                        <c:v>-43.412569999999995</c:v>
                      </c:pt>
                      <c:pt idx="34741">
                        <c:v>-43.431339999999999</c:v>
                      </c:pt>
                      <c:pt idx="34742">
                        <c:v>-43.448819999999998</c:v>
                      </c:pt>
                      <c:pt idx="34743">
                        <c:v>-43.467929999999996</c:v>
                      </c:pt>
                      <c:pt idx="34744">
                        <c:v>-43.4833</c:v>
                      </c:pt>
                      <c:pt idx="34745">
                        <c:v>-43.502890000000001</c:v>
                      </c:pt>
                      <c:pt idx="34746">
                        <c:v>-43.520510000000002</c:v>
                      </c:pt>
                      <c:pt idx="34747">
                        <c:v>-43.538229999999999</c:v>
                      </c:pt>
                      <c:pt idx="34748">
                        <c:v>-43.555529999999997</c:v>
                      </c:pt>
                      <c:pt idx="34749">
                        <c:v>-43.573979999999999</c:v>
                      </c:pt>
                      <c:pt idx="34750">
                        <c:v>-43.591670000000001</c:v>
                      </c:pt>
                      <c:pt idx="34751">
                        <c:v>-43.609989999999996</c:v>
                      </c:pt>
                      <c:pt idx="34752">
                        <c:v>-43.627969999999998</c:v>
                      </c:pt>
                      <c:pt idx="34753">
                        <c:v>-43.646459999999998</c:v>
                      </c:pt>
                      <c:pt idx="34754">
                        <c:v>-43.664360000000002</c:v>
                      </c:pt>
                      <c:pt idx="34755">
                        <c:v>-43.682569999999998</c:v>
                      </c:pt>
                      <c:pt idx="34756">
                        <c:v>-43.700609999999998</c:v>
                      </c:pt>
                      <c:pt idx="34757">
                        <c:v>-43.718980000000002</c:v>
                      </c:pt>
                      <c:pt idx="34758">
                        <c:v>-43.736719999999998</c:v>
                      </c:pt>
                      <c:pt idx="34759">
                        <c:v>-43.754850000000005</c:v>
                      </c:pt>
                      <c:pt idx="34760">
                        <c:v>-43.771940000000001</c:v>
                      </c:pt>
                      <c:pt idx="34761">
                        <c:v>-43.789420000000007</c:v>
                      </c:pt>
                      <c:pt idx="34762">
                        <c:v>-43.807040000000001</c:v>
                      </c:pt>
                      <c:pt idx="34763">
                        <c:v>-43.825110000000002</c:v>
                      </c:pt>
                      <c:pt idx="34764">
                        <c:v>-43.843159999999997</c:v>
                      </c:pt>
                      <c:pt idx="34765">
                        <c:v>-43.860689999999998</c:v>
                      </c:pt>
                      <c:pt idx="34766">
                        <c:v>-43.878459999999997</c:v>
                      </c:pt>
                      <c:pt idx="34767">
                        <c:v>-43.896179999999994</c:v>
                      </c:pt>
                      <c:pt idx="34768">
                        <c:v>-43.914140000000003</c:v>
                      </c:pt>
                      <c:pt idx="34769">
                        <c:v>-43.932029999999997</c:v>
                      </c:pt>
                      <c:pt idx="34770">
                        <c:v>-43.94999</c:v>
                      </c:pt>
                      <c:pt idx="34771">
                        <c:v>-43.968029999999999</c:v>
                      </c:pt>
                      <c:pt idx="34772">
                        <c:v>-43.986170000000001</c:v>
                      </c:pt>
                      <c:pt idx="34773">
                        <c:v>-44.00423</c:v>
                      </c:pt>
                      <c:pt idx="34774">
                        <c:v>-44.022119999999994</c:v>
                      </c:pt>
                      <c:pt idx="34775">
                        <c:v>-44.039760000000001</c:v>
                      </c:pt>
                      <c:pt idx="34776">
                        <c:v>-44.057540000000003</c:v>
                      </c:pt>
                      <c:pt idx="34777">
                        <c:v>-44.075430000000004</c:v>
                      </c:pt>
                      <c:pt idx="34778">
                        <c:v>-44.093310000000002</c:v>
                      </c:pt>
                      <c:pt idx="34779">
                        <c:v>-44.11139</c:v>
                      </c:pt>
                      <c:pt idx="34780">
                        <c:v>-44.129709999999996</c:v>
                      </c:pt>
                      <c:pt idx="34781">
                        <c:v>-44.147220000000004</c:v>
                      </c:pt>
                      <c:pt idx="34782">
                        <c:v>-44.165400000000005</c:v>
                      </c:pt>
                      <c:pt idx="34783">
                        <c:v>-44.183219999999999</c:v>
                      </c:pt>
                      <c:pt idx="34784">
                        <c:v>-44.201249999999995</c:v>
                      </c:pt>
                      <c:pt idx="34785">
                        <c:v>-44.218200000000003</c:v>
                      </c:pt>
                      <c:pt idx="34786">
                        <c:v>-44.235680000000002</c:v>
                      </c:pt>
                      <c:pt idx="34787">
                        <c:v>-44.253030000000003</c:v>
                      </c:pt>
                      <c:pt idx="34788">
                        <c:v>-44.269480000000001</c:v>
                      </c:pt>
                      <c:pt idx="34789">
                        <c:v>-44.286549999999998</c:v>
                      </c:pt>
                      <c:pt idx="34790">
                        <c:v>-44.303749999999994</c:v>
                      </c:pt>
                      <c:pt idx="34791">
                        <c:v>-44.321659999999994</c:v>
                      </c:pt>
                      <c:pt idx="34792">
                        <c:v>-44.338839999999998</c:v>
                      </c:pt>
                      <c:pt idx="34793">
                        <c:v>-44.356009999999998</c:v>
                      </c:pt>
                      <c:pt idx="34794">
                        <c:v>-44.373620000000003</c:v>
                      </c:pt>
                      <c:pt idx="34795">
                        <c:v>-44.390889999999999</c:v>
                      </c:pt>
                      <c:pt idx="34796">
                        <c:v>-44.408279999999998</c:v>
                      </c:pt>
                      <c:pt idx="34797">
                        <c:v>-44.425080000000001</c:v>
                      </c:pt>
                      <c:pt idx="34798">
                        <c:v>-44.442729999999997</c:v>
                      </c:pt>
                      <c:pt idx="34799">
                        <c:v>-44.4604</c:v>
                      </c:pt>
                      <c:pt idx="34800">
                        <c:v>-44.477119999999999</c:v>
                      </c:pt>
                      <c:pt idx="34801">
                        <c:v>-44.494480000000003</c:v>
                      </c:pt>
                      <c:pt idx="34802">
                        <c:v>-44.512039999999999</c:v>
                      </c:pt>
                      <c:pt idx="34803">
                        <c:v>-44.530029999999996</c:v>
                      </c:pt>
                      <c:pt idx="34804">
                        <c:v>-44.547790000000006</c:v>
                      </c:pt>
                      <c:pt idx="34805">
                        <c:v>-44.565489999999997</c:v>
                      </c:pt>
                      <c:pt idx="34806">
                        <c:v>-44.582830000000001</c:v>
                      </c:pt>
                      <c:pt idx="34807">
                        <c:v>-44.599249999999998</c:v>
                      </c:pt>
                      <c:pt idx="34808">
                        <c:v>-44.616800000000005</c:v>
                      </c:pt>
                      <c:pt idx="34809">
                        <c:v>-44.632500000000007</c:v>
                      </c:pt>
                      <c:pt idx="34810">
                        <c:v>-44.6492</c:v>
                      </c:pt>
                      <c:pt idx="34811">
                        <c:v>-44.665670000000006</c:v>
                      </c:pt>
                      <c:pt idx="34812">
                        <c:v>-44.682250000000003</c:v>
                      </c:pt>
                      <c:pt idx="34813">
                        <c:v>-44.698599999999999</c:v>
                      </c:pt>
                      <c:pt idx="34814">
                        <c:v>-44.715899999999998</c:v>
                      </c:pt>
                      <c:pt idx="34815">
                        <c:v>-44.731659999999998</c:v>
                      </c:pt>
                      <c:pt idx="34816">
                        <c:v>-44.74877</c:v>
                      </c:pt>
                      <c:pt idx="34817">
                        <c:v>-44.76576</c:v>
                      </c:pt>
                      <c:pt idx="34818">
                        <c:v>-44.783439999999999</c:v>
                      </c:pt>
                      <c:pt idx="34819">
                        <c:v>-44.800049999999999</c:v>
                      </c:pt>
                      <c:pt idx="34820">
                        <c:v>-44.81729</c:v>
                      </c:pt>
                      <c:pt idx="34821">
                        <c:v>-44.834230000000005</c:v>
                      </c:pt>
                      <c:pt idx="34822">
                        <c:v>-44.851340000000008</c:v>
                      </c:pt>
                      <c:pt idx="34823">
                        <c:v>-44.8688</c:v>
                      </c:pt>
                      <c:pt idx="34824">
                        <c:v>-44.886249999999997</c:v>
                      </c:pt>
                      <c:pt idx="34825">
                        <c:v>-44.902699999999996</c:v>
                      </c:pt>
                      <c:pt idx="34826">
                        <c:v>-44.919140000000006</c:v>
                      </c:pt>
                      <c:pt idx="34827">
                        <c:v>-44.936280000000004</c:v>
                      </c:pt>
                      <c:pt idx="34828">
                        <c:v>-44.953589999999998</c:v>
                      </c:pt>
                      <c:pt idx="34829">
                        <c:v>-44.97045</c:v>
                      </c:pt>
                      <c:pt idx="34830">
                        <c:v>-44.987750000000005</c:v>
                      </c:pt>
                      <c:pt idx="34831">
                        <c:v>-45.004819999999995</c:v>
                      </c:pt>
                      <c:pt idx="34832">
                        <c:v>-45.02216</c:v>
                      </c:pt>
                      <c:pt idx="34833">
                        <c:v>-45.039499999999997</c:v>
                      </c:pt>
                      <c:pt idx="34834">
                        <c:v>-45.0565</c:v>
                      </c:pt>
                      <c:pt idx="34835">
                        <c:v>-45.073949999999996</c:v>
                      </c:pt>
                      <c:pt idx="34836">
                        <c:v>-45.091320000000003</c:v>
                      </c:pt>
                      <c:pt idx="34837">
                        <c:v>-45.108029999999999</c:v>
                      </c:pt>
                      <c:pt idx="34838">
                        <c:v>-45.124539999999996</c:v>
                      </c:pt>
                      <c:pt idx="34839">
                        <c:v>-45.141570000000002</c:v>
                      </c:pt>
                      <c:pt idx="34840">
                        <c:v>-45.158580000000001</c:v>
                      </c:pt>
                      <c:pt idx="34841">
                        <c:v>-45.175840000000001</c:v>
                      </c:pt>
                      <c:pt idx="34842">
                        <c:v>-45.192490000000006</c:v>
                      </c:pt>
                      <c:pt idx="34843">
                        <c:v>-45.209669999999996</c:v>
                      </c:pt>
                      <c:pt idx="34844">
                        <c:v>-45.226839999999996</c:v>
                      </c:pt>
                      <c:pt idx="34845">
                        <c:v>-45.244340000000001</c:v>
                      </c:pt>
                      <c:pt idx="34846">
                        <c:v>-45.261479999999999</c:v>
                      </c:pt>
                      <c:pt idx="34847">
                        <c:v>-45.278669999999998</c:v>
                      </c:pt>
                      <c:pt idx="34848">
                        <c:v>-45.294910000000002</c:v>
                      </c:pt>
                      <c:pt idx="34849">
                        <c:v>-45.311790000000002</c:v>
                      </c:pt>
                      <c:pt idx="34850">
                        <c:v>-45.327500000000001</c:v>
                      </c:pt>
                      <c:pt idx="34851">
                        <c:v>-45.343799999999995</c:v>
                      </c:pt>
                      <c:pt idx="34852">
                        <c:v>-45.360550000000003</c:v>
                      </c:pt>
                      <c:pt idx="34853">
                        <c:v>-45.377799999999993</c:v>
                      </c:pt>
                      <c:pt idx="34854">
                        <c:v>-45.394379999999998</c:v>
                      </c:pt>
                      <c:pt idx="34855">
                        <c:v>-45.411619999999999</c:v>
                      </c:pt>
                      <c:pt idx="34856">
                        <c:v>-45.428920000000005</c:v>
                      </c:pt>
                      <c:pt idx="34857">
                        <c:v>-45.446359999999999</c:v>
                      </c:pt>
                      <c:pt idx="34858">
                        <c:v>-45.463470000000001</c:v>
                      </c:pt>
                      <c:pt idx="34859">
                        <c:v>-45.480549999999994</c:v>
                      </c:pt>
                      <c:pt idx="34860">
                        <c:v>-45.496809999999996</c:v>
                      </c:pt>
                      <c:pt idx="34861">
                        <c:v>-45.513529999999996</c:v>
                      </c:pt>
                      <c:pt idx="34862">
                        <c:v>-45.530270000000002</c:v>
                      </c:pt>
                      <c:pt idx="34863">
                        <c:v>-45.5441</c:v>
                      </c:pt>
                      <c:pt idx="34864">
                        <c:v>-45.545929999999998</c:v>
                      </c:pt>
                      <c:pt idx="34865">
                        <c:v>-45.557769999999998</c:v>
                      </c:pt>
                      <c:pt idx="34866">
                        <c:v>-45.572559999999996</c:v>
                      </c:pt>
                      <c:pt idx="34867">
                        <c:v>-45.589019999999998</c:v>
                      </c:pt>
                      <c:pt idx="34868">
                        <c:v>-45.605599999999995</c:v>
                      </c:pt>
                      <c:pt idx="34869">
                        <c:v>-45.622779999999999</c:v>
                      </c:pt>
                      <c:pt idx="34870">
                        <c:v>-45.639219999999995</c:v>
                      </c:pt>
                      <c:pt idx="34871">
                        <c:v>-45.656030000000001</c:v>
                      </c:pt>
                      <c:pt idx="34872">
                        <c:v>-45.672879999999992</c:v>
                      </c:pt>
                      <c:pt idx="34873">
                        <c:v>-45.689120000000003</c:v>
                      </c:pt>
                      <c:pt idx="34874">
                        <c:v>-45.705780000000004</c:v>
                      </c:pt>
                      <c:pt idx="34875">
                        <c:v>-45.721619999999994</c:v>
                      </c:pt>
                      <c:pt idx="34876">
                        <c:v>-45.738430000000001</c:v>
                      </c:pt>
                      <c:pt idx="34877">
                        <c:v>-45.754999999999995</c:v>
                      </c:pt>
                      <c:pt idx="34878">
                        <c:v>-45.771569999999997</c:v>
                      </c:pt>
                      <c:pt idx="34879">
                        <c:v>-45.788250000000005</c:v>
                      </c:pt>
                      <c:pt idx="34880">
                        <c:v>-45.80538</c:v>
                      </c:pt>
                      <c:pt idx="34881">
                        <c:v>-45.821290000000005</c:v>
                      </c:pt>
                      <c:pt idx="34882">
                        <c:v>-45.837770000000006</c:v>
                      </c:pt>
                      <c:pt idx="34883">
                        <c:v>-45.854129999999998</c:v>
                      </c:pt>
                      <c:pt idx="34884">
                        <c:v>-45.870759999999997</c:v>
                      </c:pt>
                      <c:pt idx="34885">
                        <c:v>-45.88655</c:v>
                      </c:pt>
                      <c:pt idx="34886">
                        <c:v>-45.902190000000004</c:v>
                      </c:pt>
                      <c:pt idx="34887">
                        <c:v>-45.918669999999999</c:v>
                      </c:pt>
                      <c:pt idx="34888">
                        <c:v>-45.93486</c:v>
                      </c:pt>
                      <c:pt idx="34889">
                        <c:v>-45.951620000000005</c:v>
                      </c:pt>
                      <c:pt idx="34890">
                        <c:v>-45.968629999999997</c:v>
                      </c:pt>
                      <c:pt idx="34891">
                        <c:v>-45.984259999999999</c:v>
                      </c:pt>
                      <c:pt idx="34892">
                        <c:v>-46.000900000000001</c:v>
                      </c:pt>
                      <c:pt idx="34893">
                        <c:v>-46.017140000000005</c:v>
                      </c:pt>
                      <c:pt idx="34894">
                        <c:v>-46.033280000000005</c:v>
                      </c:pt>
                      <c:pt idx="34895">
                        <c:v>-46.050110000000004</c:v>
                      </c:pt>
                      <c:pt idx="34896">
                        <c:v>-46.066849999999995</c:v>
                      </c:pt>
                      <c:pt idx="34897">
                        <c:v>-46.083660000000002</c:v>
                      </c:pt>
                      <c:pt idx="34898">
                        <c:v>-46.100649999999995</c:v>
                      </c:pt>
                      <c:pt idx="34899">
                        <c:v>-46.117580000000004</c:v>
                      </c:pt>
                      <c:pt idx="34900">
                        <c:v>-46.134700000000002</c:v>
                      </c:pt>
                      <c:pt idx="34901">
                        <c:v>-46.151319999999998</c:v>
                      </c:pt>
                      <c:pt idx="34902">
                        <c:v>-46.167590000000004</c:v>
                      </c:pt>
                      <c:pt idx="34903">
                        <c:v>-46.183920000000001</c:v>
                      </c:pt>
                      <c:pt idx="34904">
                        <c:v>-46.200690000000002</c:v>
                      </c:pt>
                      <c:pt idx="34905">
                        <c:v>-46.217389999999995</c:v>
                      </c:pt>
                      <c:pt idx="34906">
                        <c:v>-46.234029999999997</c:v>
                      </c:pt>
                      <c:pt idx="34907">
                        <c:v>-46.250889999999998</c:v>
                      </c:pt>
                      <c:pt idx="34908">
                        <c:v>-46.262249999999995</c:v>
                      </c:pt>
                      <c:pt idx="34909">
                        <c:v>-46.275510000000004</c:v>
                      </c:pt>
                      <c:pt idx="34910">
                        <c:v>-46.289839999999998</c:v>
                      </c:pt>
                      <c:pt idx="34911">
                        <c:v>-46.305109999999999</c:v>
                      </c:pt>
                      <c:pt idx="34912">
                        <c:v>-46.32056</c:v>
                      </c:pt>
                      <c:pt idx="34913">
                        <c:v>-46.336539999999999</c:v>
                      </c:pt>
                      <c:pt idx="34914">
                        <c:v>-46.352739999999997</c:v>
                      </c:pt>
                      <c:pt idx="34915">
                        <c:v>-46.368769999999998</c:v>
                      </c:pt>
                      <c:pt idx="34916">
                        <c:v>-46.384679999999996</c:v>
                      </c:pt>
                      <c:pt idx="34917">
                        <c:v>-46.401049999999998</c:v>
                      </c:pt>
                      <c:pt idx="34918">
                        <c:v>-46.417380000000001</c:v>
                      </c:pt>
                      <c:pt idx="34919">
                        <c:v>-46.433989999999994</c:v>
                      </c:pt>
                      <c:pt idx="34920">
                        <c:v>-46.446310000000004</c:v>
                      </c:pt>
                      <c:pt idx="34921">
                        <c:v>-46.463359999999994</c:v>
                      </c:pt>
                      <c:pt idx="34922">
                        <c:v>-46.480499999999992</c:v>
                      </c:pt>
                      <c:pt idx="34923">
                        <c:v>-46.497500000000002</c:v>
                      </c:pt>
                      <c:pt idx="34924">
                        <c:v>-46.514150000000001</c:v>
                      </c:pt>
                      <c:pt idx="34925">
                        <c:v>-46.530750000000005</c:v>
                      </c:pt>
                      <c:pt idx="34926">
                        <c:v>-46.547359999999998</c:v>
                      </c:pt>
                      <c:pt idx="34927">
                        <c:v>-46.563969999999998</c:v>
                      </c:pt>
                      <c:pt idx="34928">
                        <c:v>-46.580649999999999</c:v>
                      </c:pt>
                      <c:pt idx="34929">
                        <c:v>-46.596919999999997</c:v>
                      </c:pt>
                      <c:pt idx="34930">
                        <c:v>-46.613329999999998</c:v>
                      </c:pt>
                      <c:pt idx="34931">
                        <c:v>-46.628219999999999</c:v>
                      </c:pt>
                      <c:pt idx="34932">
                        <c:v>-46.645469999999996</c:v>
                      </c:pt>
                      <c:pt idx="34933">
                        <c:v>-46.662660000000002</c:v>
                      </c:pt>
                      <c:pt idx="34934">
                        <c:v>-46.678699999999999</c:v>
                      </c:pt>
                      <c:pt idx="34935">
                        <c:v>-46.694509999999994</c:v>
                      </c:pt>
                      <c:pt idx="34936">
                        <c:v>-46.710740000000001</c:v>
                      </c:pt>
                      <c:pt idx="34937">
                        <c:v>-46.72728</c:v>
                      </c:pt>
                      <c:pt idx="34938">
                        <c:v>-46.743819999999999</c:v>
                      </c:pt>
                      <c:pt idx="34939">
                        <c:v>-46.760689999999997</c:v>
                      </c:pt>
                      <c:pt idx="34940">
                        <c:v>-46.777200000000001</c:v>
                      </c:pt>
                      <c:pt idx="34941">
                        <c:v>-46.793860000000002</c:v>
                      </c:pt>
                      <c:pt idx="34942">
                        <c:v>-46.810289999999995</c:v>
                      </c:pt>
                      <c:pt idx="34943">
                        <c:v>-46.826980000000006</c:v>
                      </c:pt>
                      <c:pt idx="34944">
                        <c:v>-46.843289999999996</c:v>
                      </c:pt>
                      <c:pt idx="34945">
                        <c:v>-46.860160000000008</c:v>
                      </c:pt>
                      <c:pt idx="34946">
                        <c:v>-46.87603</c:v>
                      </c:pt>
                      <c:pt idx="34947">
                        <c:v>-46.892189999999999</c:v>
                      </c:pt>
                      <c:pt idx="34948">
                        <c:v>-46.907069999999997</c:v>
                      </c:pt>
                      <c:pt idx="34949">
                        <c:v>-46.922319999999999</c:v>
                      </c:pt>
                      <c:pt idx="34950">
                        <c:v>-46.938919999999996</c:v>
                      </c:pt>
                      <c:pt idx="34951">
                        <c:v>-46.955510000000004</c:v>
                      </c:pt>
                      <c:pt idx="34952">
                        <c:v>-46.9724</c:v>
                      </c:pt>
                      <c:pt idx="34953">
                        <c:v>-46.989159999999998</c:v>
                      </c:pt>
                      <c:pt idx="34954">
                        <c:v>-47.005830000000003</c:v>
                      </c:pt>
                      <c:pt idx="34955">
                        <c:v>-47.022599999999997</c:v>
                      </c:pt>
                      <c:pt idx="34956">
                        <c:v>-47.039479999999998</c:v>
                      </c:pt>
                      <c:pt idx="34957">
                        <c:v>-47.055860000000003</c:v>
                      </c:pt>
                      <c:pt idx="34958">
                        <c:v>-47.071820000000002</c:v>
                      </c:pt>
                      <c:pt idx="34959">
                        <c:v>-47.087940000000003</c:v>
                      </c:pt>
                      <c:pt idx="34960">
                        <c:v>-47.103770000000004</c:v>
                      </c:pt>
                      <c:pt idx="34961">
                        <c:v>-47.119669999999999</c:v>
                      </c:pt>
                      <c:pt idx="34962">
                        <c:v>-47.135870000000004</c:v>
                      </c:pt>
                      <c:pt idx="34963">
                        <c:v>-47.152409999999996</c:v>
                      </c:pt>
                      <c:pt idx="34964">
                        <c:v>-47.168979999999998</c:v>
                      </c:pt>
                      <c:pt idx="34965">
                        <c:v>-47.185600000000001</c:v>
                      </c:pt>
                      <c:pt idx="34966">
                        <c:v>-47.202359999999999</c:v>
                      </c:pt>
                      <c:pt idx="34967">
                        <c:v>-47.218760000000003</c:v>
                      </c:pt>
                      <c:pt idx="34968">
                        <c:v>-47.234729999999999</c:v>
                      </c:pt>
                      <c:pt idx="34969">
                        <c:v>-47.247300000000003</c:v>
                      </c:pt>
                      <c:pt idx="34970">
                        <c:v>-47.264270000000003</c:v>
                      </c:pt>
                      <c:pt idx="34971">
                        <c:v>-47.281210000000002</c:v>
                      </c:pt>
                      <c:pt idx="34972">
                        <c:v>-47.29795</c:v>
                      </c:pt>
                      <c:pt idx="34973">
                        <c:v>-47.314830000000001</c:v>
                      </c:pt>
                      <c:pt idx="34974">
                        <c:v>-47.331950000000006</c:v>
                      </c:pt>
                      <c:pt idx="34975">
                        <c:v>-47.348970000000001</c:v>
                      </c:pt>
                      <c:pt idx="34976">
                        <c:v>-47.365110000000001</c:v>
                      </c:pt>
                      <c:pt idx="34977">
                        <c:v>-47.381309999999999</c:v>
                      </c:pt>
                      <c:pt idx="34978">
                        <c:v>-47.397549999999995</c:v>
                      </c:pt>
                      <c:pt idx="34979">
                        <c:v>-47.414110000000001</c:v>
                      </c:pt>
                      <c:pt idx="34980">
                        <c:v>-47.430329999999998</c:v>
                      </c:pt>
                      <c:pt idx="34981">
                        <c:v>-47.446830000000006</c:v>
                      </c:pt>
                      <c:pt idx="34982">
                        <c:v>-47.463439999999999</c:v>
                      </c:pt>
                      <c:pt idx="34983">
                        <c:v>-47.48021</c:v>
                      </c:pt>
                      <c:pt idx="34984">
                        <c:v>-47.496859999999998</c:v>
                      </c:pt>
                      <c:pt idx="34985">
                        <c:v>-47.513719999999999</c:v>
                      </c:pt>
                      <c:pt idx="34986">
                        <c:v>-47.529139999999998</c:v>
                      </c:pt>
                      <c:pt idx="34987">
                        <c:v>-47.545270000000002</c:v>
                      </c:pt>
                      <c:pt idx="34988">
                        <c:v>-47.561390000000003</c:v>
                      </c:pt>
                      <c:pt idx="34989">
                        <c:v>-47.576989999999995</c:v>
                      </c:pt>
                      <c:pt idx="34990">
                        <c:v>-47.593819999999994</c:v>
                      </c:pt>
                      <c:pt idx="34991">
                        <c:v>-47.610150000000004</c:v>
                      </c:pt>
                      <c:pt idx="34992">
                        <c:v>-47.626470000000005</c:v>
                      </c:pt>
                      <c:pt idx="34993">
                        <c:v>-47.643250000000002</c:v>
                      </c:pt>
                      <c:pt idx="34994">
                        <c:v>-47.660030000000006</c:v>
                      </c:pt>
                      <c:pt idx="34995">
                        <c:v>-47.676450000000003</c:v>
                      </c:pt>
                      <c:pt idx="34996">
                        <c:v>-47.692729999999997</c:v>
                      </c:pt>
                      <c:pt idx="34997">
                        <c:v>-47.708779999999997</c:v>
                      </c:pt>
                      <c:pt idx="34998">
                        <c:v>-47.724849999999996</c:v>
                      </c:pt>
                      <c:pt idx="34999">
                        <c:v>-47.741399999999999</c:v>
                      </c:pt>
                      <c:pt idx="35000">
                        <c:v>-47.757989999999999</c:v>
                      </c:pt>
                      <c:pt idx="35001">
                        <c:v>-47.77449</c:v>
                      </c:pt>
                      <c:pt idx="35002">
                        <c:v>-47.7911</c:v>
                      </c:pt>
                      <c:pt idx="35003">
                        <c:v>-47.807749999999999</c:v>
                      </c:pt>
                      <c:pt idx="35004">
                        <c:v>-47.824260000000002</c:v>
                      </c:pt>
                      <c:pt idx="35005">
                        <c:v>-47.840610000000005</c:v>
                      </c:pt>
                      <c:pt idx="35006">
                        <c:v>-47.856990000000003</c:v>
                      </c:pt>
                      <c:pt idx="35007">
                        <c:v>-47.873489999999997</c:v>
                      </c:pt>
                      <c:pt idx="35008">
                        <c:v>-47.889989999999997</c:v>
                      </c:pt>
                      <c:pt idx="35009">
                        <c:v>-47.906410000000001</c:v>
                      </c:pt>
                      <c:pt idx="35010">
                        <c:v>-47.922840000000008</c:v>
                      </c:pt>
                      <c:pt idx="35011">
                        <c:v>-47.938419999999994</c:v>
                      </c:pt>
                      <c:pt idx="35012">
                        <c:v>-47.953749999999999</c:v>
                      </c:pt>
                      <c:pt idx="35013">
                        <c:v>-47.969709999999999</c:v>
                      </c:pt>
                      <c:pt idx="35014">
                        <c:v>-47.986089999999997</c:v>
                      </c:pt>
                      <c:pt idx="35015">
                        <c:v>-48.001909999999995</c:v>
                      </c:pt>
                      <c:pt idx="35016">
                        <c:v>-48.018190000000004</c:v>
                      </c:pt>
                      <c:pt idx="35017">
                        <c:v>-48.034039999999997</c:v>
                      </c:pt>
                      <c:pt idx="35018">
                        <c:v>-48.050089999999997</c:v>
                      </c:pt>
                      <c:pt idx="35019">
                        <c:v>-48.06615</c:v>
                      </c:pt>
                      <c:pt idx="35020">
                        <c:v>-48.08202</c:v>
                      </c:pt>
                      <c:pt idx="35021">
                        <c:v>-48.098349999999996</c:v>
                      </c:pt>
                      <c:pt idx="35022">
                        <c:v>-48.114600000000003</c:v>
                      </c:pt>
                      <c:pt idx="35023">
                        <c:v>-48.131029999999996</c:v>
                      </c:pt>
                      <c:pt idx="35024">
                        <c:v>-48.14716</c:v>
                      </c:pt>
                      <c:pt idx="35025">
                        <c:v>-48.162799999999997</c:v>
                      </c:pt>
                      <c:pt idx="35026">
                        <c:v>-48.178650000000005</c:v>
                      </c:pt>
                      <c:pt idx="35027">
                        <c:v>-48.195240000000005</c:v>
                      </c:pt>
                      <c:pt idx="35028">
                        <c:v>-48.211519999999993</c:v>
                      </c:pt>
                      <c:pt idx="35029">
                        <c:v>-48.227620000000002</c:v>
                      </c:pt>
                      <c:pt idx="35030">
                        <c:v>-48.244420000000005</c:v>
                      </c:pt>
                      <c:pt idx="35031">
                        <c:v>-48.260480000000001</c:v>
                      </c:pt>
                      <c:pt idx="35032">
                        <c:v>-48.27364</c:v>
                      </c:pt>
                      <c:pt idx="35033">
                        <c:v>-48.288989999999998</c:v>
                      </c:pt>
                      <c:pt idx="35034">
                        <c:v>-48.304429999999996</c:v>
                      </c:pt>
                      <c:pt idx="35035">
                        <c:v>-48.320530000000005</c:v>
                      </c:pt>
                      <c:pt idx="35036">
                        <c:v>-48.33663</c:v>
                      </c:pt>
                      <c:pt idx="35037">
                        <c:v>-48.352310000000003</c:v>
                      </c:pt>
                      <c:pt idx="35038">
                        <c:v>-48.367940000000004</c:v>
                      </c:pt>
                      <c:pt idx="35039">
                        <c:v>-48.383570000000006</c:v>
                      </c:pt>
                      <c:pt idx="35040">
                        <c:v>-48.399039999999999</c:v>
                      </c:pt>
                      <c:pt idx="35041">
                        <c:v>-48.414500000000004</c:v>
                      </c:pt>
                      <c:pt idx="35042">
                        <c:v>-48.430570000000003</c:v>
                      </c:pt>
                      <c:pt idx="35043">
                        <c:v>-48.445819999999998</c:v>
                      </c:pt>
                      <c:pt idx="35044">
                        <c:v>-48.461660000000002</c:v>
                      </c:pt>
                      <c:pt idx="35045">
                        <c:v>-48.477719999999998</c:v>
                      </c:pt>
                      <c:pt idx="35046">
                        <c:v>-48.494570000000003</c:v>
                      </c:pt>
                      <c:pt idx="35047">
                        <c:v>-48.510669999999998</c:v>
                      </c:pt>
                      <c:pt idx="35048">
                        <c:v>-48.52563</c:v>
                      </c:pt>
                      <c:pt idx="35049">
                        <c:v>-48.540590000000002</c:v>
                      </c:pt>
                      <c:pt idx="35050">
                        <c:v>-48.555640000000004</c:v>
                      </c:pt>
                      <c:pt idx="35051">
                        <c:v>-48.570630000000001</c:v>
                      </c:pt>
                      <c:pt idx="35052">
                        <c:v>-48.586400000000005</c:v>
                      </c:pt>
                      <c:pt idx="35053">
                        <c:v>-48.602879999999999</c:v>
                      </c:pt>
                      <c:pt idx="35054">
                        <c:v>-48.61815</c:v>
                      </c:pt>
                      <c:pt idx="35055">
                        <c:v>-48.633899999999997</c:v>
                      </c:pt>
                      <c:pt idx="35056">
                        <c:v>-48.649899999999995</c:v>
                      </c:pt>
                      <c:pt idx="35057">
                        <c:v>-48.665030000000002</c:v>
                      </c:pt>
                      <c:pt idx="35058">
                        <c:v>-48.659520000000001</c:v>
                      </c:pt>
                      <c:pt idx="35059">
                        <c:v>-48.6798</c:v>
                      </c:pt>
                      <c:pt idx="35060">
                        <c:v>-48.704539999999994</c:v>
                      </c:pt>
                      <c:pt idx="35061">
                        <c:v>-48.724910000000001</c:v>
                      </c:pt>
                      <c:pt idx="35062">
                        <c:v>-48.744019999999999</c:v>
                      </c:pt>
                      <c:pt idx="35063">
                        <c:v>-48.761479999999999</c:v>
                      </c:pt>
                      <c:pt idx="35064">
                        <c:v>-48.776809999999998</c:v>
                      </c:pt>
                      <c:pt idx="35065">
                        <c:v>-48.791820000000001</c:v>
                      </c:pt>
                      <c:pt idx="35066">
                        <c:v>-48.80762</c:v>
                      </c:pt>
                      <c:pt idx="35067">
                        <c:v>-48.823179999999994</c:v>
                      </c:pt>
                      <c:pt idx="35068">
                        <c:v>-48.838909999999998</c:v>
                      </c:pt>
                      <c:pt idx="35069">
                        <c:v>-48.854059999999997</c:v>
                      </c:pt>
                      <c:pt idx="35070">
                        <c:v>-48.870469999999997</c:v>
                      </c:pt>
                      <c:pt idx="35071">
                        <c:v>-48.886229999999998</c:v>
                      </c:pt>
                      <c:pt idx="35072">
                        <c:v>-48.902659999999997</c:v>
                      </c:pt>
                      <c:pt idx="35073">
                        <c:v>-48.918949999999995</c:v>
                      </c:pt>
                      <c:pt idx="35074">
                        <c:v>-48.935159999999996</c:v>
                      </c:pt>
                      <c:pt idx="35075">
                        <c:v>-48.95149</c:v>
                      </c:pt>
                      <c:pt idx="35076">
                        <c:v>-48.968059999999994</c:v>
                      </c:pt>
                      <c:pt idx="35077">
                        <c:v>-48.983819999999994</c:v>
                      </c:pt>
                      <c:pt idx="35078">
                        <c:v>-48.999569999999999</c:v>
                      </c:pt>
                      <c:pt idx="35079">
                        <c:v>-49.01634</c:v>
                      </c:pt>
                      <c:pt idx="35080">
                        <c:v>-49.033179999999994</c:v>
                      </c:pt>
                      <c:pt idx="35081">
                        <c:v>-49.049459999999996</c:v>
                      </c:pt>
                      <c:pt idx="35082">
                        <c:v>-49.065690000000004</c:v>
                      </c:pt>
                      <c:pt idx="35083">
                        <c:v>-49.082039999999992</c:v>
                      </c:pt>
                      <c:pt idx="35084">
                        <c:v>-49.098689999999998</c:v>
                      </c:pt>
                      <c:pt idx="35085">
                        <c:v>-49.114730000000002</c:v>
                      </c:pt>
                      <c:pt idx="35086">
                        <c:v>-49.131039999999999</c:v>
                      </c:pt>
                      <c:pt idx="35087">
                        <c:v>-49.147480000000002</c:v>
                      </c:pt>
                      <c:pt idx="35088">
                        <c:v>-49.163629999999998</c:v>
                      </c:pt>
                      <c:pt idx="35089">
                        <c:v>-49.179740000000002</c:v>
                      </c:pt>
                      <c:pt idx="35090">
                        <c:v>-49.195099999999996</c:v>
                      </c:pt>
                      <c:pt idx="35091">
                        <c:v>-49.210859999999997</c:v>
                      </c:pt>
                      <c:pt idx="35092">
                        <c:v>-49.226460000000003</c:v>
                      </c:pt>
                      <c:pt idx="35093">
                        <c:v>-49.242260000000002</c:v>
                      </c:pt>
                      <c:pt idx="35094">
                        <c:v>-49.258139999999997</c:v>
                      </c:pt>
                      <c:pt idx="35095">
                        <c:v>-49.273920000000004</c:v>
                      </c:pt>
                      <c:pt idx="35096">
                        <c:v>-49.289440000000006</c:v>
                      </c:pt>
                      <c:pt idx="35097">
                        <c:v>-49.305250000000001</c:v>
                      </c:pt>
                      <c:pt idx="35098">
                        <c:v>-49.320839999999997</c:v>
                      </c:pt>
                      <c:pt idx="35099">
                        <c:v>-49.336690000000004</c:v>
                      </c:pt>
                      <c:pt idx="35100">
                        <c:v>-49.352590000000006</c:v>
                      </c:pt>
                      <c:pt idx="35101">
                        <c:v>-49.368690000000001</c:v>
                      </c:pt>
                      <c:pt idx="35102">
                        <c:v>-49.384459999999997</c:v>
                      </c:pt>
                      <c:pt idx="35103">
                        <c:v>-49.400550000000003</c:v>
                      </c:pt>
                      <c:pt idx="35104">
                        <c:v>-49.416159999999998</c:v>
                      </c:pt>
                      <c:pt idx="35105">
                        <c:v>-49.432259999999999</c:v>
                      </c:pt>
                      <c:pt idx="35106">
                        <c:v>-49.448129999999999</c:v>
                      </c:pt>
                      <c:pt idx="35107">
                        <c:v>-49.464010000000002</c:v>
                      </c:pt>
                      <c:pt idx="35108">
                        <c:v>-49.480040000000002</c:v>
                      </c:pt>
                      <c:pt idx="35109">
                        <c:v>-49.496079999999992</c:v>
                      </c:pt>
                      <c:pt idx="35110">
                        <c:v>-49.511589999999998</c:v>
                      </c:pt>
                      <c:pt idx="35111">
                        <c:v>-49.527409999999996</c:v>
                      </c:pt>
                      <c:pt idx="35112">
                        <c:v>-49.543520000000001</c:v>
                      </c:pt>
                      <c:pt idx="35113">
                        <c:v>-49.559559999999998</c:v>
                      </c:pt>
                      <c:pt idx="35114">
                        <c:v>-49.575950000000006</c:v>
                      </c:pt>
                      <c:pt idx="35115">
                        <c:v>-49.591999999999999</c:v>
                      </c:pt>
                      <c:pt idx="35116">
                        <c:v>-49.607570000000003</c:v>
                      </c:pt>
                      <c:pt idx="35117">
                        <c:v>-49.622900000000001</c:v>
                      </c:pt>
                      <c:pt idx="35118">
                        <c:v>-49.63861</c:v>
                      </c:pt>
                      <c:pt idx="35119">
                        <c:v>-49.654260000000001</c:v>
                      </c:pt>
                      <c:pt idx="35120">
                        <c:v>-49.669809999999998</c:v>
                      </c:pt>
                      <c:pt idx="35121">
                        <c:v>-49.684710000000003</c:v>
                      </c:pt>
                      <c:pt idx="35122">
                        <c:v>-49.700290000000003</c:v>
                      </c:pt>
                      <c:pt idx="35123">
                        <c:v>-49.716079999999998</c:v>
                      </c:pt>
                      <c:pt idx="35124">
                        <c:v>-49.731790000000004</c:v>
                      </c:pt>
                      <c:pt idx="35125">
                        <c:v>-49.747380000000007</c:v>
                      </c:pt>
                      <c:pt idx="35126">
                        <c:v>-49.763239999999996</c:v>
                      </c:pt>
                      <c:pt idx="35127">
                        <c:v>-49.779240000000001</c:v>
                      </c:pt>
                      <c:pt idx="35128">
                        <c:v>-49.795270000000002</c:v>
                      </c:pt>
                      <c:pt idx="35129">
                        <c:v>-49.8108</c:v>
                      </c:pt>
                      <c:pt idx="35130">
                        <c:v>-49.818660000000001</c:v>
                      </c:pt>
                      <c:pt idx="35131">
                        <c:v>-49.832729999999998</c:v>
                      </c:pt>
                      <c:pt idx="35132">
                        <c:v>-49.848169999999996</c:v>
                      </c:pt>
                      <c:pt idx="35133">
                        <c:v>-49.864430000000006</c:v>
                      </c:pt>
                      <c:pt idx="35134">
                        <c:v>-49.880810000000004</c:v>
                      </c:pt>
                      <c:pt idx="35135">
                        <c:v>-49.897479999999995</c:v>
                      </c:pt>
                      <c:pt idx="35136">
                        <c:v>-49.913220000000003</c:v>
                      </c:pt>
                      <c:pt idx="35137">
                        <c:v>-49.929090000000002</c:v>
                      </c:pt>
                      <c:pt idx="35138">
                        <c:v>-49.944899999999997</c:v>
                      </c:pt>
                      <c:pt idx="35139">
                        <c:v>-49.960760000000008</c:v>
                      </c:pt>
                      <c:pt idx="35140">
                        <c:v>-49.97672</c:v>
                      </c:pt>
                      <c:pt idx="35141">
                        <c:v>-49.992750000000001</c:v>
                      </c:pt>
                      <c:pt idx="35142">
                        <c:v>-50.007799999999996</c:v>
                      </c:pt>
                      <c:pt idx="35143">
                        <c:v>-50.023139999999998</c:v>
                      </c:pt>
                      <c:pt idx="35144">
                        <c:v>-50.038609999999998</c:v>
                      </c:pt>
                      <c:pt idx="35145">
                        <c:v>-50.053690000000003</c:v>
                      </c:pt>
                      <c:pt idx="35146">
                        <c:v>-50.069189999999999</c:v>
                      </c:pt>
                      <c:pt idx="35147">
                        <c:v>-50.084280000000007</c:v>
                      </c:pt>
                      <c:pt idx="35148">
                        <c:v>-50.09937</c:v>
                      </c:pt>
                      <c:pt idx="35149">
                        <c:v>-50.114650000000005</c:v>
                      </c:pt>
                      <c:pt idx="35150">
                        <c:v>-50.128510000000006</c:v>
                      </c:pt>
                      <c:pt idx="35151">
                        <c:v>-50.143810000000002</c:v>
                      </c:pt>
                      <c:pt idx="35152">
                        <c:v>-50.159109999999998</c:v>
                      </c:pt>
                      <c:pt idx="35153">
                        <c:v>-50.174289999999999</c:v>
                      </c:pt>
                      <c:pt idx="35154">
                        <c:v>-50.18929</c:v>
                      </c:pt>
                      <c:pt idx="35155">
                        <c:v>-50.204219999999999</c:v>
                      </c:pt>
                      <c:pt idx="35156">
                        <c:v>-50.219659999999998</c:v>
                      </c:pt>
                      <c:pt idx="35157">
                        <c:v>-50.235349999999997</c:v>
                      </c:pt>
                      <c:pt idx="35158">
                        <c:v>-50.251150000000003</c:v>
                      </c:pt>
                      <c:pt idx="35159">
                        <c:v>-50.266719999999992</c:v>
                      </c:pt>
                      <c:pt idx="35160">
                        <c:v>-50.282559999999997</c:v>
                      </c:pt>
                      <c:pt idx="35161">
                        <c:v>-50.298400000000001</c:v>
                      </c:pt>
                      <c:pt idx="35162">
                        <c:v>-50.314319999999995</c:v>
                      </c:pt>
                      <c:pt idx="35163">
                        <c:v>-50.330100000000002</c:v>
                      </c:pt>
                      <c:pt idx="35164">
                        <c:v>-50.345750000000002</c:v>
                      </c:pt>
                      <c:pt idx="35165">
                        <c:v>-50.360839999999996</c:v>
                      </c:pt>
                      <c:pt idx="35166">
                        <c:v>-50.376510000000003</c:v>
                      </c:pt>
                      <c:pt idx="35167">
                        <c:v>-50.392009999999999</c:v>
                      </c:pt>
                      <c:pt idx="35168">
                        <c:v>-50.40757</c:v>
                      </c:pt>
                      <c:pt idx="35169">
                        <c:v>-50.423090000000002</c:v>
                      </c:pt>
                      <c:pt idx="35170">
                        <c:v>-50.438539999999996</c:v>
                      </c:pt>
                      <c:pt idx="35171">
                        <c:v>-50.453849999999996</c:v>
                      </c:pt>
                      <c:pt idx="35172">
                        <c:v>-50.4694</c:v>
                      </c:pt>
                      <c:pt idx="35173">
                        <c:v>-50.485119999999995</c:v>
                      </c:pt>
                      <c:pt idx="35174">
                        <c:v>-50.500990000000002</c:v>
                      </c:pt>
                      <c:pt idx="35175">
                        <c:v>-50.516539999999999</c:v>
                      </c:pt>
                      <c:pt idx="35176">
                        <c:v>-50.531709999999997</c:v>
                      </c:pt>
                      <c:pt idx="35177">
                        <c:v>-50.547079999999994</c:v>
                      </c:pt>
                      <c:pt idx="35178">
                        <c:v>-50.561800000000005</c:v>
                      </c:pt>
                      <c:pt idx="35179">
                        <c:v>-50.577100000000002</c:v>
                      </c:pt>
                      <c:pt idx="35180">
                        <c:v>-50.592469999999999</c:v>
                      </c:pt>
                      <c:pt idx="35181">
                        <c:v>-50.607800000000005</c:v>
                      </c:pt>
                      <c:pt idx="35182">
                        <c:v>-50.622860000000003</c:v>
                      </c:pt>
                      <c:pt idx="35183">
                        <c:v>-50.638280000000002</c:v>
                      </c:pt>
                      <c:pt idx="35184">
                        <c:v>-50.653590000000001</c:v>
                      </c:pt>
                      <c:pt idx="35185">
                        <c:v>-50.668439999999997</c:v>
                      </c:pt>
                      <c:pt idx="35186">
                        <c:v>-50.683059999999998</c:v>
                      </c:pt>
                      <c:pt idx="35187">
                        <c:v>-50.698350000000005</c:v>
                      </c:pt>
                      <c:pt idx="35188">
                        <c:v>-50.713879999999996</c:v>
                      </c:pt>
                      <c:pt idx="35189">
                        <c:v>-50.729240000000004</c:v>
                      </c:pt>
                      <c:pt idx="35190">
                        <c:v>-50.744019999999999</c:v>
                      </c:pt>
                      <c:pt idx="35191">
                        <c:v>-50.759410000000003</c:v>
                      </c:pt>
                      <c:pt idx="35192">
                        <c:v>-50.774639999999998</c:v>
                      </c:pt>
                      <c:pt idx="35193">
                        <c:v>-50.787300000000002</c:v>
                      </c:pt>
                      <c:pt idx="35194">
                        <c:v>-50.800419999999995</c:v>
                      </c:pt>
                      <c:pt idx="35195">
                        <c:v>-50.815370000000001</c:v>
                      </c:pt>
                      <c:pt idx="35196">
                        <c:v>-50.829009999999997</c:v>
                      </c:pt>
                      <c:pt idx="35197">
                        <c:v>-50.843100000000007</c:v>
                      </c:pt>
                      <c:pt idx="35198">
                        <c:v>-50.858080000000001</c:v>
                      </c:pt>
                      <c:pt idx="35199">
                        <c:v>-50.873080000000002</c:v>
                      </c:pt>
                      <c:pt idx="35200">
                        <c:v>-50.888619999999996</c:v>
                      </c:pt>
                      <c:pt idx="35201">
                        <c:v>-50.904220000000002</c:v>
                      </c:pt>
                      <c:pt idx="35202">
                        <c:v>-50.919020000000003</c:v>
                      </c:pt>
                      <c:pt idx="35203">
                        <c:v>-50.934290000000004</c:v>
                      </c:pt>
                      <c:pt idx="35204">
                        <c:v>-50.940260000000002</c:v>
                      </c:pt>
                      <c:pt idx="35205">
                        <c:v>-50.938769999999998</c:v>
                      </c:pt>
                      <c:pt idx="35206">
                        <c:v>-50.94359</c:v>
                      </c:pt>
                      <c:pt idx="35207">
                        <c:v>-50.956210000000006</c:v>
                      </c:pt>
                      <c:pt idx="35208">
                        <c:v>-50.97072</c:v>
                      </c:pt>
                      <c:pt idx="35209">
                        <c:v>-50.985129999999998</c:v>
                      </c:pt>
                      <c:pt idx="35210">
                        <c:v>-50.999930000000006</c:v>
                      </c:pt>
                      <c:pt idx="35211">
                        <c:v>-51.01437</c:v>
                      </c:pt>
                      <c:pt idx="35212">
                        <c:v>-51.028930000000003</c:v>
                      </c:pt>
                      <c:pt idx="35213">
                        <c:v>-51.0441</c:v>
                      </c:pt>
                      <c:pt idx="35214">
                        <c:v>-51.059460000000001</c:v>
                      </c:pt>
                      <c:pt idx="35215">
                        <c:v>-51.074979999999996</c:v>
                      </c:pt>
                      <c:pt idx="35216">
                        <c:v>-51.090220000000002</c:v>
                      </c:pt>
                      <c:pt idx="35217">
                        <c:v>-51.10577</c:v>
                      </c:pt>
                      <c:pt idx="35218">
                        <c:v>-51.121410000000004</c:v>
                      </c:pt>
                      <c:pt idx="35219">
                        <c:v>-51.137079999999997</c:v>
                      </c:pt>
                      <c:pt idx="35220">
                        <c:v>-51.152689999999993</c:v>
                      </c:pt>
                      <c:pt idx="35221">
                        <c:v>-51.168210000000002</c:v>
                      </c:pt>
                      <c:pt idx="35222">
                        <c:v>-51.183820000000004</c:v>
                      </c:pt>
                      <c:pt idx="35223">
                        <c:v>-51.19903</c:v>
                      </c:pt>
                      <c:pt idx="35224">
                        <c:v>-51.213930000000005</c:v>
                      </c:pt>
                      <c:pt idx="35225">
                        <c:v>-51.229370000000003</c:v>
                      </c:pt>
                      <c:pt idx="35226">
                        <c:v>-51.244599999999998</c:v>
                      </c:pt>
                      <c:pt idx="35227">
                        <c:v>-51.260060000000003</c:v>
                      </c:pt>
                      <c:pt idx="35228">
                        <c:v>-51.275669999999998</c:v>
                      </c:pt>
                      <c:pt idx="35229">
                        <c:v>-51.291240000000002</c:v>
                      </c:pt>
                      <c:pt idx="35230">
                        <c:v>-51.306890000000003</c:v>
                      </c:pt>
                      <c:pt idx="35231">
                        <c:v>-51.322140000000005</c:v>
                      </c:pt>
                      <c:pt idx="35232">
                        <c:v>-51.337590000000006</c:v>
                      </c:pt>
                      <c:pt idx="35233">
                        <c:v>-51.35275</c:v>
                      </c:pt>
                      <c:pt idx="35234">
                        <c:v>-51.368380000000002</c:v>
                      </c:pt>
                      <c:pt idx="35235">
                        <c:v>-51.384049999999995</c:v>
                      </c:pt>
                      <c:pt idx="35236">
                        <c:v>-51.399259999999998</c:v>
                      </c:pt>
                      <c:pt idx="35237">
                        <c:v>-51.414830000000002</c:v>
                      </c:pt>
                      <c:pt idx="35238">
                        <c:v>-51.430119999999995</c:v>
                      </c:pt>
                      <c:pt idx="35239">
                        <c:v>-51.444910000000007</c:v>
                      </c:pt>
                      <c:pt idx="35240">
                        <c:v>-51.460290000000001</c:v>
                      </c:pt>
                      <c:pt idx="35241">
                        <c:v>-51.475660000000005</c:v>
                      </c:pt>
                      <c:pt idx="35242">
                        <c:v>-51.491040000000005</c:v>
                      </c:pt>
                      <c:pt idx="35243">
                        <c:v>-51.506489999999999</c:v>
                      </c:pt>
                      <c:pt idx="35244">
                        <c:v>-51.521949999999997</c:v>
                      </c:pt>
                      <c:pt idx="35245">
                        <c:v>-51.537390000000002</c:v>
                      </c:pt>
                      <c:pt idx="35246">
                        <c:v>-51.55292</c:v>
                      </c:pt>
                      <c:pt idx="35247">
                        <c:v>-51.568129999999996</c:v>
                      </c:pt>
                      <c:pt idx="35248">
                        <c:v>-51.58314</c:v>
                      </c:pt>
                      <c:pt idx="35249">
                        <c:v>-51.596450000000004</c:v>
                      </c:pt>
                      <c:pt idx="35250">
                        <c:v>-51.610930000000003</c:v>
                      </c:pt>
                      <c:pt idx="35251">
                        <c:v>-51.624660000000006</c:v>
                      </c:pt>
                      <c:pt idx="35252">
                        <c:v>-51.638820000000003</c:v>
                      </c:pt>
                      <c:pt idx="35253">
                        <c:v>-51.653409999999994</c:v>
                      </c:pt>
                      <c:pt idx="35254">
                        <c:v>-51.668440000000004</c:v>
                      </c:pt>
                      <c:pt idx="35255">
                        <c:v>-51.683250000000001</c:v>
                      </c:pt>
                      <c:pt idx="35256">
                        <c:v>-51.6965</c:v>
                      </c:pt>
                      <c:pt idx="35257">
                        <c:v>-51.709990000000005</c:v>
                      </c:pt>
                      <c:pt idx="35258">
                        <c:v>-51.724059999999994</c:v>
                      </c:pt>
                      <c:pt idx="35259">
                        <c:v>-51.738860000000003</c:v>
                      </c:pt>
                      <c:pt idx="35260">
                        <c:v>-51.754059999999996</c:v>
                      </c:pt>
                      <c:pt idx="35261">
                        <c:v>-51.769030000000001</c:v>
                      </c:pt>
                      <c:pt idx="35262">
                        <c:v>-51.783989999999996</c:v>
                      </c:pt>
                      <c:pt idx="35263">
                        <c:v>-51.799189999999996</c:v>
                      </c:pt>
                      <c:pt idx="35264">
                        <c:v>-51.814070000000001</c:v>
                      </c:pt>
                      <c:pt idx="35265">
                        <c:v>-51.829129999999999</c:v>
                      </c:pt>
                      <c:pt idx="35266">
                        <c:v>-51.843500000000006</c:v>
                      </c:pt>
                      <c:pt idx="35267">
                        <c:v>-51.85839</c:v>
                      </c:pt>
                      <c:pt idx="35268">
                        <c:v>-51.873370000000001</c:v>
                      </c:pt>
                      <c:pt idx="35269">
                        <c:v>-51.888590000000001</c:v>
                      </c:pt>
                      <c:pt idx="35270">
                        <c:v>-51.903629999999993</c:v>
                      </c:pt>
                      <c:pt idx="35271">
                        <c:v>-51.918559999999999</c:v>
                      </c:pt>
                      <c:pt idx="35272">
                        <c:v>-51.933579999999999</c:v>
                      </c:pt>
                      <c:pt idx="35273">
                        <c:v>-51.948730000000005</c:v>
                      </c:pt>
                      <c:pt idx="35274">
                        <c:v>-51.96414</c:v>
                      </c:pt>
                      <c:pt idx="35275">
                        <c:v>-51.979379999999999</c:v>
                      </c:pt>
                      <c:pt idx="35276">
                        <c:v>-51.994350000000004</c:v>
                      </c:pt>
                      <c:pt idx="35277">
                        <c:v>-52.009299999999996</c:v>
                      </c:pt>
                      <c:pt idx="35278">
                        <c:v>-52.023799999999994</c:v>
                      </c:pt>
                      <c:pt idx="35279">
                        <c:v>-52.038390000000007</c:v>
                      </c:pt>
                      <c:pt idx="35280">
                        <c:v>-52.051369999999999</c:v>
                      </c:pt>
                      <c:pt idx="35281">
                        <c:v>-52.065799999999996</c:v>
                      </c:pt>
                      <c:pt idx="35282">
                        <c:v>-52.080520000000007</c:v>
                      </c:pt>
                      <c:pt idx="35283">
                        <c:v>-52.09563</c:v>
                      </c:pt>
                      <c:pt idx="35284">
                        <c:v>-52.110529999999997</c:v>
                      </c:pt>
                      <c:pt idx="35285">
                        <c:v>-52.125619999999998</c:v>
                      </c:pt>
                      <c:pt idx="35286">
                        <c:v>-52.140529999999998</c:v>
                      </c:pt>
                      <c:pt idx="35287">
                        <c:v>-52.155649999999994</c:v>
                      </c:pt>
                      <c:pt idx="35288">
                        <c:v>-52.170550000000006</c:v>
                      </c:pt>
                      <c:pt idx="35289">
                        <c:v>-52.185589999999998</c:v>
                      </c:pt>
                      <c:pt idx="35290">
                        <c:v>-52.200119999999998</c:v>
                      </c:pt>
                      <c:pt idx="35291">
                        <c:v>-52.215059999999994</c:v>
                      </c:pt>
                      <c:pt idx="35292">
                        <c:v>-52.229880000000001</c:v>
                      </c:pt>
                      <c:pt idx="35293">
                        <c:v>-52.244570000000003</c:v>
                      </c:pt>
                      <c:pt idx="35294">
                        <c:v>-52.259050000000002</c:v>
                      </c:pt>
                      <c:pt idx="35295">
                        <c:v>-52.273620000000001</c:v>
                      </c:pt>
                      <c:pt idx="35296">
                        <c:v>-52.288300000000007</c:v>
                      </c:pt>
                      <c:pt idx="35297">
                        <c:v>-52.302959999999999</c:v>
                      </c:pt>
                      <c:pt idx="35298">
                        <c:v>-52.31756</c:v>
                      </c:pt>
                      <c:pt idx="35299">
                        <c:v>-52.33211</c:v>
                      </c:pt>
                      <c:pt idx="35300">
                        <c:v>-52.346510000000002</c:v>
                      </c:pt>
                      <c:pt idx="35301">
                        <c:v>-52.360959999999999</c:v>
                      </c:pt>
                      <c:pt idx="35302">
                        <c:v>-52.375369999999997</c:v>
                      </c:pt>
                      <c:pt idx="35303">
                        <c:v>-52.38946</c:v>
                      </c:pt>
                      <c:pt idx="35304">
                        <c:v>-52.402349999999998</c:v>
                      </c:pt>
                      <c:pt idx="35305">
                        <c:v>-52.416470000000004</c:v>
                      </c:pt>
                      <c:pt idx="35306">
                        <c:v>-52.430519999999994</c:v>
                      </c:pt>
                      <c:pt idx="35307">
                        <c:v>-52.444430000000004</c:v>
                      </c:pt>
                      <c:pt idx="35308">
                        <c:v>-52.458330000000004</c:v>
                      </c:pt>
                      <c:pt idx="35309">
                        <c:v>-52.472989999999996</c:v>
                      </c:pt>
                      <c:pt idx="35310">
                        <c:v>-52.487220000000001</c:v>
                      </c:pt>
                      <c:pt idx="35311">
                        <c:v>-52.501040000000003</c:v>
                      </c:pt>
                      <c:pt idx="35312">
                        <c:v>-52.515799999999999</c:v>
                      </c:pt>
                      <c:pt idx="35313">
                        <c:v>-52.529760000000003</c:v>
                      </c:pt>
                      <c:pt idx="35314">
                        <c:v>-52.541319999999999</c:v>
                      </c:pt>
                      <c:pt idx="35315">
                        <c:v>-52.556730000000002</c:v>
                      </c:pt>
                      <c:pt idx="35316">
                        <c:v>-52.570819999999998</c:v>
                      </c:pt>
                      <c:pt idx="35317">
                        <c:v>-52.584410000000005</c:v>
                      </c:pt>
                      <c:pt idx="35318">
                        <c:v>-52.598550000000003</c:v>
                      </c:pt>
                      <c:pt idx="35319">
                        <c:v>-52.612969999999997</c:v>
                      </c:pt>
                      <c:pt idx="35320">
                        <c:v>-52.627330000000001</c:v>
                      </c:pt>
                      <c:pt idx="35321">
                        <c:v>-52.641920000000006</c:v>
                      </c:pt>
                      <c:pt idx="35322">
                        <c:v>-52.656039999999997</c:v>
                      </c:pt>
                      <c:pt idx="35323">
                        <c:v>-52.670540000000003</c:v>
                      </c:pt>
                      <c:pt idx="35324">
                        <c:v>-52.684829999999998</c:v>
                      </c:pt>
                      <c:pt idx="35325">
                        <c:v>-52.67098</c:v>
                      </c:pt>
                      <c:pt idx="35326">
                        <c:v>-52.65737</c:v>
                      </c:pt>
                      <c:pt idx="35327">
                        <c:v>-52.643839999999997</c:v>
                      </c:pt>
                      <c:pt idx="35328">
                        <c:v>-52.630790000000005</c:v>
                      </c:pt>
                      <c:pt idx="35329">
                        <c:v>-52.618980000000008</c:v>
                      </c:pt>
                      <c:pt idx="35330">
                        <c:v>-52.626350000000002</c:v>
                      </c:pt>
                      <c:pt idx="35331">
                        <c:v>-52.499940000000002</c:v>
                      </c:pt>
                      <c:pt idx="35332">
                        <c:v>-52.427539999999993</c:v>
                      </c:pt>
                      <c:pt idx="35333">
                        <c:v>-52.372519999999994</c:v>
                      </c:pt>
                      <c:pt idx="35334">
                        <c:v>-52.325999999999993</c:v>
                      </c:pt>
                      <c:pt idx="35335">
                        <c:v>-52.282510000000002</c:v>
                      </c:pt>
                      <c:pt idx="35336">
                        <c:v>-52.235349999999997</c:v>
                      </c:pt>
                      <c:pt idx="35337">
                        <c:v>-52.19923</c:v>
                      </c:pt>
                      <c:pt idx="35338">
                        <c:v>-52.165430000000001</c:v>
                      </c:pt>
                      <c:pt idx="35339">
                        <c:v>-52.133219999999994</c:v>
                      </c:pt>
                      <c:pt idx="35340">
                        <c:v>-52.100909999999999</c:v>
                      </c:pt>
                      <c:pt idx="35341">
                        <c:v>-52.069249999999997</c:v>
                      </c:pt>
                      <c:pt idx="35342">
                        <c:v>-52.039000000000001</c:v>
                      </c:pt>
                      <c:pt idx="35343">
                        <c:v>-52.009910000000005</c:v>
                      </c:pt>
                      <c:pt idx="35344">
                        <c:v>-51.981619999999999</c:v>
                      </c:pt>
                      <c:pt idx="35345">
                        <c:v>-51.953800000000001</c:v>
                      </c:pt>
                      <c:pt idx="35346">
                        <c:v>-51.92671</c:v>
                      </c:pt>
                      <c:pt idx="35347">
                        <c:v>-51.900180000000006</c:v>
                      </c:pt>
                      <c:pt idx="35348">
                        <c:v>-51.874079999999992</c:v>
                      </c:pt>
                      <c:pt idx="35349">
                        <c:v>-51.848460000000003</c:v>
                      </c:pt>
                      <c:pt idx="35350">
                        <c:v>-51.823180000000008</c:v>
                      </c:pt>
                      <c:pt idx="35351">
                        <c:v>-51.798089999999995</c:v>
                      </c:pt>
                      <c:pt idx="35352">
                        <c:v>-51.773239999999994</c:v>
                      </c:pt>
                      <c:pt idx="35353">
                        <c:v>-51.748699999999999</c:v>
                      </c:pt>
                      <c:pt idx="35354">
                        <c:v>-51.720359999999999</c:v>
                      </c:pt>
                      <c:pt idx="35355">
                        <c:v>-51.69641</c:v>
                      </c:pt>
                      <c:pt idx="35356">
                        <c:v>-51.672779999999996</c:v>
                      </c:pt>
                      <c:pt idx="35357">
                        <c:v>-51.648630000000004</c:v>
                      </c:pt>
                      <c:pt idx="35358">
                        <c:v>-51.62482</c:v>
                      </c:pt>
                      <c:pt idx="35359">
                        <c:v>-51.601030000000002</c:v>
                      </c:pt>
                      <c:pt idx="35360">
                        <c:v>-51.57743</c:v>
                      </c:pt>
                      <c:pt idx="35361">
                        <c:v>-51.554019999999994</c:v>
                      </c:pt>
                      <c:pt idx="35362">
                        <c:v>-51.530009999999997</c:v>
                      </c:pt>
                      <c:pt idx="35363">
                        <c:v>-51.506420000000006</c:v>
                      </c:pt>
                      <c:pt idx="35364">
                        <c:v>-51.482530000000004</c:v>
                      </c:pt>
                      <c:pt idx="35365">
                        <c:v>-51.458799999999997</c:v>
                      </c:pt>
                      <c:pt idx="35366">
                        <c:v>-51.435139999999997</c:v>
                      </c:pt>
                      <c:pt idx="35367">
                        <c:v>-51.411659999999998</c:v>
                      </c:pt>
                      <c:pt idx="35368">
                        <c:v>-51.388350000000003</c:v>
                      </c:pt>
                      <c:pt idx="35369">
                        <c:v>-51.365170000000006</c:v>
                      </c:pt>
                      <c:pt idx="35370">
                        <c:v>-51.342480000000002</c:v>
                      </c:pt>
                      <c:pt idx="35371">
                        <c:v>-51.319699999999997</c:v>
                      </c:pt>
                      <c:pt idx="35372">
                        <c:v>-51.297050000000006</c:v>
                      </c:pt>
                      <c:pt idx="35373">
                        <c:v>-51.274369999999998</c:v>
                      </c:pt>
                      <c:pt idx="35374">
                        <c:v>-51.251730000000002</c:v>
                      </c:pt>
                      <c:pt idx="35375">
                        <c:v>-51.229469999999999</c:v>
                      </c:pt>
                      <c:pt idx="35376">
                        <c:v>-51.206980000000001</c:v>
                      </c:pt>
                      <c:pt idx="35377">
                        <c:v>-51.184890000000003</c:v>
                      </c:pt>
                      <c:pt idx="35378">
                        <c:v>-51.16263</c:v>
                      </c:pt>
                      <c:pt idx="35379">
                        <c:v>-51.140749999999997</c:v>
                      </c:pt>
                      <c:pt idx="35380">
                        <c:v>-51.11909</c:v>
                      </c:pt>
                      <c:pt idx="35381">
                        <c:v>-51.097320000000003</c:v>
                      </c:pt>
                      <c:pt idx="35382">
                        <c:v>-51.075540000000004</c:v>
                      </c:pt>
                      <c:pt idx="35383">
                        <c:v>-51.054019999999994</c:v>
                      </c:pt>
                      <c:pt idx="35384">
                        <c:v>-51.032289999999996</c:v>
                      </c:pt>
                      <c:pt idx="35385">
                        <c:v>-51.01097</c:v>
                      </c:pt>
                      <c:pt idx="35386">
                        <c:v>-50.989469999999997</c:v>
                      </c:pt>
                      <c:pt idx="35387">
                        <c:v>-50.968400000000003</c:v>
                      </c:pt>
                      <c:pt idx="35388">
                        <c:v>-50.947479999999999</c:v>
                      </c:pt>
                      <c:pt idx="35389">
                        <c:v>-50.926419999999993</c:v>
                      </c:pt>
                      <c:pt idx="35390">
                        <c:v>-50.905339999999995</c:v>
                      </c:pt>
                      <c:pt idx="35391">
                        <c:v>-50.884129999999999</c:v>
                      </c:pt>
                      <c:pt idx="35392">
                        <c:v>-50.862899999999996</c:v>
                      </c:pt>
                      <c:pt idx="35393">
                        <c:v>-50.840969999999999</c:v>
                      </c:pt>
                      <c:pt idx="35394">
                        <c:v>-50.819200000000002</c:v>
                      </c:pt>
                      <c:pt idx="35395">
                        <c:v>-50.797429999999999</c:v>
                      </c:pt>
                      <c:pt idx="35396">
                        <c:v>-50.775660000000002</c:v>
                      </c:pt>
                      <c:pt idx="35397">
                        <c:v>-50.754469999999998</c:v>
                      </c:pt>
                      <c:pt idx="35398">
                        <c:v>-50.732559999999999</c:v>
                      </c:pt>
                      <c:pt idx="35399">
                        <c:v>-50.711469999999998</c:v>
                      </c:pt>
                      <c:pt idx="35400">
                        <c:v>-50.69153</c:v>
                      </c:pt>
                      <c:pt idx="35401">
                        <c:v>-50.671379999999999</c:v>
                      </c:pt>
                      <c:pt idx="35402">
                        <c:v>-50.650869999999998</c:v>
                      </c:pt>
                      <c:pt idx="35403">
                        <c:v>-50.630710000000001</c:v>
                      </c:pt>
                      <c:pt idx="35404">
                        <c:v>-50.610489999999999</c:v>
                      </c:pt>
                      <c:pt idx="35405">
                        <c:v>-50.590170000000001</c:v>
                      </c:pt>
                      <c:pt idx="35406">
                        <c:v>-50.57002</c:v>
                      </c:pt>
                      <c:pt idx="35407">
                        <c:v>-50.54992</c:v>
                      </c:pt>
                      <c:pt idx="35408">
                        <c:v>-50.529510000000002</c:v>
                      </c:pt>
                      <c:pt idx="35409">
                        <c:v>-50.508980000000001</c:v>
                      </c:pt>
                      <c:pt idx="35410">
                        <c:v>-50.488579999999999</c:v>
                      </c:pt>
                      <c:pt idx="35411">
                        <c:v>-50.468040000000002</c:v>
                      </c:pt>
                      <c:pt idx="35412">
                        <c:v>-50.42792</c:v>
                      </c:pt>
                      <c:pt idx="35413">
                        <c:v>-50.411630000000002</c:v>
                      </c:pt>
                      <c:pt idx="35414">
                        <c:v>-50.39564</c:v>
                      </c:pt>
                      <c:pt idx="35415">
                        <c:v>-50.378489999999999</c:v>
                      </c:pt>
                      <c:pt idx="35416">
                        <c:v>-50.360669999999999</c:v>
                      </c:pt>
                      <c:pt idx="35417">
                        <c:v>-50.3414</c:v>
                      </c:pt>
                      <c:pt idx="35418">
                        <c:v>-50.321530000000003</c:v>
                      </c:pt>
                      <c:pt idx="35419">
                        <c:v>-50.301169999999999</c:v>
                      </c:pt>
                      <c:pt idx="35420">
                        <c:v>-50.280160000000002</c:v>
                      </c:pt>
                      <c:pt idx="35421">
                        <c:v>-50.259080000000004</c:v>
                      </c:pt>
                      <c:pt idx="35422">
                        <c:v>-50.237939999999995</c:v>
                      </c:pt>
                      <c:pt idx="35423">
                        <c:v>-50.213549999999998</c:v>
                      </c:pt>
                      <c:pt idx="35424">
                        <c:v>-50.19312</c:v>
                      </c:pt>
                      <c:pt idx="35425">
                        <c:v>-50.172150000000002</c:v>
                      </c:pt>
                      <c:pt idx="35426">
                        <c:v>-50.154290000000003</c:v>
                      </c:pt>
                      <c:pt idx="35427">
                        <c:v>-50.135199999999998</c:v>
                      </c:pt>
                      <c:pt idx="35428">
                        <c:v>-50.115589999999997</c:v>
                      </c:pt>
                      <c:pt idx="35429">
                        <c:v>-50.095619999999997</c:v>
                      </c:pt>
                      <c:pt idx="35430">
                        <c:v>-50.075779999999995</c:v>
                      </c:pt>
                      <c:pt idx="35431">
                        <c:v>-50.055889999999998</c:v>
                      </c:pt>
                      <c:pt idx="35432">
                        <c:v>-50.035740000000004</c:v>
                      </c:pt>
                      <c:pt idx="35433">
                        <c:v>-50.015360000000001</c:v>
                      </c:pt>
                      <c:pt idx="35434">
                        <c:v>-49.992869999999996</c:v>
                      </c:pt>
                      <c:pt idx="35435">
                        <c:v>-49.972390000000004</c:v>
                      </c:pt>
                      <c:pt idx="35436">
                        <c:v>-49.953149999999994</c:v>
                      </c:pt>
                      <c:pt idx="35437">
                        <c:v>-49.933820000000004</c:v>
                      </c:pt>
                      <c:pt idx="35438">
                        <c:v>-49.91377</c:v>
                      </c:pt>
                      <c:pt idx="35439">
                        <c:v>-49.893720000000002</c:v>
                      </c:pt>
                      <c:pt idx="35440">
                        <c:v>-49.87341</c:v>
                      </c:pt>
                      <c:pt idx="35441">
                        <c:v>-49.85304</c:v>
                      </c:pt>
                      <c:pt idx="35442">
                        <c:v>-49.832430000000002</c:v>
                      </c:pt>
                      <c:pt idx="35443">
                        <c:v>-49.812049999999999</c:v>
                      </c:pt>
                      <c:pt idx="35444">
                        <c:v>-49.79166</c:v>
                      </c:pt>
                      <c:pt idx="35445">
                        <c:v>-49.771640000000005</c:v>
                      </c:pt>
                      <c:pt idx="35446">
                        <c:v>-49.751260000000002</c:v>
                      </c:pt>
                      <c:pt idx="35447">
                        <c:v>-49.73115</c:v>
                      </c:pt>
                      <c:pt idx="35448">
                        <c:v>-49.710669999999993</c:v>
                      </c:pt>
                      <c:pt idx="35449">
                        <c:v>-49.690000000000005</c:v>
                      </c:pt>
                      <c:pt idx="35450">
                        <c:v>-49.669129999999996</c:v>
                      </c:pt>
                      <c:pt idx="35451">
                        <c:v>-49.648490000000002</c:v>
                      </c:pt>
                      <c:pt idx="35452">
                        <c:v>-49.627679999999998</c:v>
                      </c:pt>
                      <c:pt idx="35453">
                        <c:v>-49.606709999999993</c:v>
                      </c:pt>
                      <c:pt idx="35454">
                        <c:v>-49.586089999999999</c:v>
                      </c:pt>
                      <c:pt idx="35455">
                        <c:v>-49.56532</c:v>
                      </c:pt>
                      <c:pt idx="35456">
                        <c:v>-49.544080000000001</c:v>
                      </c:pt>
                      <c:pt idx="35457">
                        <c:v>-49.522599999999997</c:v>
                      </c:pt>
                      <c:pt idx="35458">
                        <c:v>-49.501899999999999</c:v>
                      </c:pt>
                      <c:pt idx="35459">
                        <c:v>-49.481359999999995</c:v>
                      </c:pt>
                      <c:pt idx="35460">
                        <c:v>-49.460610000000003</c:v>
                      </c:pt>
                      <c:pt idx="35461">
                        <c:v>-49.439869999999999</c:v>
                      </c:pt>
                      <c:pt idx="35462">
                        <c:v>-49.418599999999998</c:v>
                      </c:pt>
                      <c:pt idx="35463">
                        <c:v>-49.397629999999999</c:v>
                      </c:pt>
                      <c:pt idx="35464">
                        <c:v>-49.376959999999997</c:v>
                      </c:pt>
                      <c:pt idx="35465">
                        <c:v>-49.356879999999997</c:v>
                      </c:pt>
                      <c:pt idx="35466">
                        <c:v>-49.336089999999999</c:v>
                      </c:pt>
                      <c:pt idx="35467">
                        <c:v>-49.314989999999995</c:v>
                      </c:pt>
                      <c:pt idx="35468">
                        <c:v>-49.294450000000005</c:v>
                      </c:pt>
                      <c:pt idx="35469">
                        <c:v>-49.273719999999997</c:v>
                      </c:pt>
                      <c:pt idx="35470">
                        <c:v>-49.252949999999998</c:v>
                      </c:pt>
                      <c:pt idx="35471">
                        <c:v>-49.232069999999993</c:v>
                      </c:pt>
                      <c:pt idx="35472">
                        <c:v>-49.210979999999999</c:v>
                      </c:pt>
                      <c:pt idx="35473">
                        <c:v>-49.189840000000004</c:v>
                      </c:pt>
                      <c:pt idx="35474">
                        <c:v>-49.16883</c:v>
                      </c:pt>
                      <c:pt idx="35475">
                        <c:v>-49.147919999999999</c:v>
                      </c:pt>
                      <c:pt idx="35476">
                        <c:v>-49.126839999999994</c:v>
                      </c:pt>
                      <c:pt idx="35477">
                        <c:v>-49.105460000000001</c:v>
                      </c:pt>
                      <c:pt idx="35478">
                        <c:v>-49.084530000000001</c:v>
                      </c:pt>
                      <c:pt idx="35479">
                        <c:v>-49.063879999999997</c:v>
                      </c:pt>
                      <c:pt idx="35480">
                        <c:v>-49.039900000000003</c:v>
                      </c:pt>
                      <c:pt idx="35481">
                        <c:v>-49.01802</c:v>
                      </c:pt>
                      <c:pt idx="35482">
                        <c:v>-48.998220000000003</c:v>
                      </c:pt>
                      <c:pt idx="35483">
                        <c:v>-48.978320000000004</c:v>
                      </c:pt>
                      <c:pt idx="35484">
                        <c:v>-48.958959999999998</c:v>
                      </c:pt>
                      <c:pt idx="35485">
                        <c:v>-48.941310000000001</c:v>
                      </c:pt>
                      <c:pt idx="35486">
                        <c:v>-48.922489999999996</c:v>
                      </c:pt>
                      <c:pt idx="35487">
                        <c:v>-48.90343</c:v>
                      </c:pt>
                      <c:pt idx="35488">
                        <c:v>-48.88176</c:v>
                      </c:pt>
                      <c:pt idx="35489">
                        <c:v>-48.861319999999999</c:v>
                      </c:pt>
                      <c:pt idx="35490">
                        <c:v>-48.840339999999998</c:v>
                      </c:pt>
                      <c:pt idx="35491">
                        <c:v>-48.819800000000001</c:v>
                      </c:pt>
                      <c:pt idx="35492">
                        <c:v>-48.799020000000006</c:v>
                      </c:pt>
                      <c:pt idx="35493">
                        <c:v>-48.780709999999999</c:v>
                      </c:pt>
                      <c:pt idx="35494">
                        <c:v>-48.762359999999994</c:v>
                      </c:pt>
                      <c:pt idx="35495">
                        <c:v>-48.744659999999996</c:v>
                      </c:pt>
                      <c:pt idx="35496">
                        <c:v>-48.727499999999999</c:v>
                      </c:pt>
                      <c:pt idx="35497">
                        <c:v>-48.710650000000001</c:v>
                      </c:pt>
                      <c:pt idx="35498">
                        <c:v>-48.693359999999998</c:v>
                      </c:pt>
                      <c:pt idx="35499">
                        <c:v>-48.675980000000003</c:v>
                      </c:pt>
                      <c:pt idx="35500">
                        <c:v>-48.657420000000002</c:v>
                      </c:pt>
                      <c:pt idx="35501">
                        <c:v>-48.638760000000005</c:v>
                      </c:pt>
                      <c:pt idx="35502">
                        <c:v>-48.620310000000003</c:v>
                      </c:pt>
                      <c:pt idx="35503">
                        <c:v>-48.601929999999996</c:v>
                      </c:pt>
                      <c:pt idx="35504">
                        <c:v>-48.58305</c:v>
                      </c:pt>
                      <c:pt idx="35505">
                        <c:v>-48.563690000000001</c:v>
                      </c:pt>
                      <c:pt idx="35506">
                        <c:v>-48.544319999999999</c:v>
                      </c:pt>
                      <c:pt idx="35507">
                        <c:v>-48.524589999999996</c:v>
                      </c:pt>
                      <c:pt idx="35508">
                        <c:v>-48.505539999999996</c:v>
                      </c:pt>
                      <c:pt idx="35509">
                        <c:v>-48.486060000000002</c:v>
                      </c:pt>
                      <c:pt idx="35510">
                        <c:v>-48.466389999999997</c:v>
                      </c:pt>
                      <c:pt idx="35511">
                        <c:v>-48.446160000000006</c:v>
                      </c:pt>
                      <c:pt idx="35512">
                        <c:v>-48.425830000000005</c:v>
                      </c:pt>
                      <c:pt idx="35513">
                        <c:v>-48.405250000000002</c:v>
                      </c:pt>
                      <c:pt idx="35514">
                        <c:v>-48.384879999999995</c:v>
                      </c:pt>
                      <c:pt idx="35515">
                        <c:v>-48.365520000000004</c:v>
                      </c:pt>
                      <c:pt idx="35516">
                        <c:v>-48.346590000000006</c:v>
                      </c:pt>
                      <c:pt idx="35517">
                        <c:v>-48.328759999999996</c:v>
                      </c:pt>
                      <c:pt idx="35518">
                        <c:v>-48.31073</c:v>
                      </c:pt>
                      <c:pt idx="35519">
                        <c:v>-48.291380000000004</c:v>
                      </c:pt>
                      <c:pt idx="35520">
                        <c:v>-48.271360000000001</c:v>
                      </c:pt>
                      <c:pt idx="35521">
                        <c:v>-48.251039999999996</c:v>
                      </c:pt>
                      <c:pt idx="35522">
                        <c:v>-48.230620000000002</c:v>
                      </c:pt>
                      <c:pt idx="35523">
                        <c:v>-48.209920000000004</c:v>
                      </c:pt>
                      <c:pt idx="35524">
                        <c:v>-48.189679999999996</c:v>
                      </c:pt>
                      <c:pt idx="35525">
                        <c:v>-48.169449999999998</c:v>
                      </c:pt>
                      <c:pt idx="35526">
                        <c:v>-48.149290000000001</c:v>
                      </c:pt>
                      <c:pt idx="35527">
                        <c:v>-48.129199999999997</c:v>
                      </c:pt>
                      <c:pt idx="35528">
                        <c:v>-48.110259999999997</c:v>
                      </c:pt>
                      <c:pt idx="35529">
                        <c:v>-48.090679999999999</c:v>
                      </c:pt>
                      <c:pt idx="35530">
                        <c:v>-48.070480000000003</c:v>
                      </c:pt>
                      <c:pt idx="35531">
                        <c:v>-48.0505</c:v>
                      </c:pt>
                      <c:pt idx="35532">
                        <c:v>-48.030169999999998</c:v>
                      </c:pt>
                      <c:pt idx="35533">
                        <c:v>-48.009690000000006</c:v>
                      </c:pt>
                      <c:pt idx="35534">
                        <c:v>-47.98959</c:v>
                      </c:pt>
                      <c:pt idx="35535">
                        <c:v>-47.969700000000003</c:v>
                      </c:pt>
                      <c:pt idx="35536">
                        <c:v>-47.949400000000004</c:v>
                      </c:pt>
                      <c:pt idx="35537">
                        <c:v>-47.928980000000003</c:v>
                      </c:pt>
                      <c:pt idx="35538">
                        <c:v>-47.908499999999997</c:v>
                      </c:pt>
                      <c:pt idx="35539">
                        <c:v>-47.88794</c:v>
                      </c:pt>
                      <c:pt idx="35540">
                        <c:v>-47.867319999999999</c:v>
                      </c:pt>
                      <c:pt idx="35541">
                        <c:v>-47.8476</c:v>
                      </c:pt>
                      <c:pt idx="35542">
                        <c:v>-47.82761</c:v>
                      </c:pt>
                      <c:pt idx="35543">
                        <c:v>-47.80724</c:v>
                      </c:pt>
                      <c:pt idx="35544">
                        <c:v>-47.78669</c:v>
                      </c:pt>
                      <c:pt idx="35545">
                        <c:v>-47.766120000000001</c:v>
                      </c:pt>
                      <c:pt idx="35546">
                        <c:v>-47.745480000000001</c:v>
                      </c:pt>
                      <c:pt idx="35547">
                        <c:v>-47.725210000000004</c:v>
                      </c:pt>
                      <c:pt idx="35548">
                        <c:v>-47.70467</c:v>
                      </c:pt>
                      <c:pt idx="35549">
                        <c:v>-47.684309999999996</c:v>
                      </c:pt>
                      <c:pt idx="35550">
                        <c:v>-47.663919999999997</c:v>
                      </c:pt>
                      <c:pt idx="35551">
                        <c:v>-47.643529999999998</c:v>
                      </c:pt>
                      <c:pt idx="35552">
                        <c:v>-47.623100000000001</c:v>
                      </c:pt>
                      <c:pt idx="35553">
                        <c:v>-47.60257</c:v>
                      </c:pt>
                      <c:pt idx="35554">
                        <c:v>-47.582170000000005</c:v>
                      </c:pt>
                      <c:pt idx="35555">
                        <c:v>-47.561689999999999</c:v>
                      </c:pt>
                      <c:pt idx="35556">
                        <c:v>-47.541229999999999</c:v>
                      </c:pt>
                      <c:pt idx="35557">
                        <c:v>-47.520689999999995</c:v>
                      </c:pt>
                      <c:pt idx="35558">
                        <c:v>-47.500259999999997</c:v>
                      </c:pt>
                      <c:pt idx="35559">
                        <c:v>-47.479750000000003</c:v>
                      </c:pt>
                      <c:pt idx="35560">
                        <c:v>-47.460920000000002</c:v>
                      </c:pt>
                      <c:pt idx="35561">
                        <c:v>-47.442869999999999</c:v>
                      </c:pt>
                      <c:pt idx="35562">
                        <c:v>-47.4251</c:v>
                      </c:pt>
                      <c:pt idx="35563">
                        <c:v>-47.406259999999996</c:v>
                      </c:pt>
                      <c:pt idx="35564">
                        <c:v>-47.386350000000007</c:v>
                      </c:pt>
                      <c:pt idx="35565">
                        <c:v>-47.365880000000004</c:v>
                      </c:pt>
                      <c:pt idx="35566">
                        <c:v>-47.345269999999999</c:v>
                      </c:pt>
                      <c:pt idx="35567">
                        <c:v>-47.324380000000005</c:v>
                      </c:pt>
                      <c:pt idx="35568">
                        <c:v>-47.303280000000001</c:v>
                      </c:pt>
                      <c:pt idx="35569">
                        <c:v>-47.282400000000003</c:v>
                      </c:pt>
                      <c:pt idx="35570">
                        <c:v>-47.261810000000004</c:v>
                      </c:pt>
                      <c:pt idx="35571">
                        <c:v>-47.241099999999996</c:v>
                      </c:pt>
                      <c:pt idx="35572">
                        <c:v>-47.219860000000004</c:v>
                      </c:pt>
                      <c:pt idx="35573">
                        <c:v>-47.198580000000007</c:v>
                      </c:pt>
                      <c:pt idx="35574">
                        <c:v>-47.177429999999994</c:v>
                      </c:pt>
                      <c:pt idx="35575">
                        <c:v>-47.156089999999999</c:v>
                      </c:pt>
                      <c:pt idx="35576">
                        <c:v>-47.134650000000001</c:v>
                      </c:pt>
                      <c:pt idx="35577">
                        <c:v>-47.11336</c:v>
                      </c:pt>
                      <c:pt idx="35578">
                        <c:v>-47.092090000000006</c:v>
                      </c:pt>
                      <c:pt idx="35579">
                        <c:v>-47.070590000000003</c:v>
                      </c:pt>
                      <c:pt idx="35580">
                        <c:v>-47.049000000000007</c:v>
                      </c:pt>
                      <c:pt idx="35581">
                        <c:v>-47.0274</c:v>
                      </c:pt>
                      <c:pt idx="35582">
                        <c:v>-47.00573</c:v>
                      </c:pt>
                      <c:pt idx="35583">
                        <c:v>-46.98462</c:v>
                      </c:pt>
                      <c:pt idx="35584">
                        <c:v>-46.963340000000002</c:v>
                      </c:pt>
                      <c:pt idx="35585">
                        <c:v>-46.943830000000005</c:v>
                      </c:pt>
                      <c:pt idx="35586">
                        <c:v>-46.924140000000001</c:v>
                      </c:pt>
                      <c:pt idx="35587">
                        <c:v>-46.904420000000002</c:v>
                      </c:pt>
                      <c:pt idx="35588">
                        <c:v>-46.883939999999996</c:v>
                      </c:pt>
                      <c:pt idx="35589">
                        <c:v>-46.864429999999999</c:v>
                      </c:pt>
                      <c:pt idx="35590">
                        <c:v>-46.844450000000002</c:v>
                      </c:pt>
                      <c:pt idx="35591">
                        <c:v>-46.823639999999997</c:v>
                      </c:pt>
                      <c:pt idx="35592">
                        <c:v>-46.803239999999995</c:v>
                      </c:pt>
                      <c:pt idx="35593">
                        <c:v>-46.782499999999999</c:v>
                      </c:pt>
                      <c:pt idx="35594">
                        <c:v>-46.761369999999999</c:v>
                      </c:pt>
                      <c:pt idx="35595">
                        <c:v>-46.740069999999996</c:v>
                      </c:pt>
                      <c:pt idx="35596">
                        <c:v>-46.718710000000002</c:v>
                      </c:pt>
                      <c:pt idx="35597">
                        <c:v>-46.697009999999999</c:v>
                      </c:pt>
                      <c:pt idx="35598">
                        <c:v>-46.675219999999996</c:v>
                      </c:pt>
                      <c:pt idx="35599">
                        <c:v>-46.653510000000004</c:v>
                      </c:pt>
                      <c:pt idx="35600">
                        <c:v>-46.631700000000002</c:v>
                      </c:pt>
                      <c:pt idx="35601">
                        <c:v>-46.60989</c:v>
                      </c:pt>
                      <c:pt idx="35602">
                        <c:v>-46.588750000000005</c:v>
                      </c:pt>
                      <c:pt idx="35603">
                        <c:v>-46.567230000000002</c:v>
                      </c:pt>
                      <c:pt idx="35604">
                        <c:v>-46.544429999999998</c:v>
                      </c:pt>
                      <c:pt idx="35605">
                        <c:v>-46.524679999999996</c:v>
                      </c:pt>
                      <c:pt idx="35606">
                        <c:v>-46.502830000000003</c:v>
                      </c:pt>
                      <c:pt idx="35607">
                        <c:v>-46.48207</c:v>
                      </c:pt>
                      <c:pt idx="35608">
                        <c:v>-46.46002</c:v>
                      </c:pt>
                      <c:pt idx="35609">
                        <c:v>-46.438389999999998</c:v>
                      </c:pt>
                      <c:pt idx="35610">
                        <c:v>-46.416310000000003</c:v>
                      </c:pt>
                      <c:pt idx="35611">
                        <c:v>-46.39385</c:v>
                      </c:pt>
                      <c:pt idx="35612">
                        <c:v>-46.37097</c:v>
                      </c:pt>
                      <c:pt idx="35613">
                        <c:v>-46.348410000000001</c:v>
                      </c:pt>
                      <c:pt idx="35614">
                        <c:v>-46.325870000000002</c:v>
                      </c:pt>
                      <c:pt idx="35615">
                        <c:v>-46.303879999999999</c:v>
                      </c:pt>
                      <c:pt idx="35616">
                        <c:v>-46.282600000000002</c:v>
                      </c:pt>
                      <c:pt idx="35617">
                        <c:v>-46.260899999999992</c:v>
                      </c:pt>
                      <c:pt idx="35618">
                        <c:v>-46.240079999999999</c:v>
                      </c:pt>
                      <c:pt idx="35619">
                        <c:v>-46.218690000000002</c:v>
                      </c:pt>
                      <c:pt idx="35620">
                        <c:v>-46.197109999999995</c:v>
                      </c:pt>
                      <c:pt idx="35621">
                        <c:v>-46.17568</c:v>
                      </c:pt>
                      <c:pt idx="35622">
                        <c:v>-46.154070000000004</c:v>
                      </c:pt>
                      <c:pt idx="35623">
                        <c:v>-46.132339999999999</c:v>
                      </c:pt>
                      <c:pt idx="35624">
                        <c:v>-46.110979999999998</c:v>
                      </c:pt>
                      <c:pt idx="35625">
                        <c:v>-46.08916</c:v>
                      </c:pt>
                      <c:pt idx="35626">
                        <c:v>-46.067710000000005</c:v>
                      </c:pt>
                      <c:pt idx="35627">
                        <c:v>-46.04627</c:v>
                      </c:pt>
                      <c:pt idx="35628">
                        <c:v>-46.024540000000002</c:v>
                      </c:pt>
                      <c:pt idx="35629">
                        <c:v>-46.002420000000001</c:v>
                      </c:pt>
                      <c:pt idx="35630">
                        <c:v>-45.980580000000003</c:v>
                      </c:pt>
                      <c:pt idx="35631">
                        <c:v>-45.959130000000002</c:v>
                      </c:pt>
                      <c:pt idx="35632">
                        <c:v>-45.937830000000005</c:v>
                      </c:pt>
                      <c:pt idx="35633">
                        <c:v>-45.915939999999999</c:v>
                      </c:pt>
                      <c:pt idx="35634">
                        <c:v>-45.893870000000007</c:v>
                      </c:pt>
                      <c:pt idx="35635">
                        <c:v>-45.872299999999996</c:v>
                      </c:pt>
                      <c:pt idx="35636">
                        <c:v>-45.84957</c:v>
                      </c:pt>
                      <c:pt idx="35637">
                        <c:v>-45.827190000000002</c:v>
                      </c:pt>
                      <c:pt idx="35638">
                        <c:v>-45.80592</c:v>
                      </c:pt>
                      <c:pt idx="35639">
                        <c:v>-45.784239999999997</c:v>
                      </c:pt>
                      <c:pt idx="35640">
                        <c:v>-45.762980000000006</c:v>
                      </c:pt>
                      <c:pt idx="35641">
                        <c:v>-45.741599999999998</c:v>
                      </c:pt>
                      <c:pt idx="35642">
                        <c:v>-45.720239999999997</c:v>
                      </c:pt>
                      <c:pt idx="35643">
                        <c:v>-45.699300000000001</c:v>
                      </c:pt>
                      <c:pt idx="35644">
                        <c:v>-45.677340000000001</c:v>
                      </c:pt>
                      <c:pt idx="35645">
                        <c:v>-45.656019999999998</c:v>
                      </c:pt>
                      <c:pt idx="35646">
                        <c:v>-45.634309999999999</c:v>
                      </c:pt>
                      <c:pt idx="35647">
                        <c:v>-45.612470000000002</c:v>
                      </c:pt>
                      <c:pt idx="35648">
                        <c:v>-45.590279999999993</c:v>
                      </c:pt>
                      <c:pt idx="35649">
                        <c:v>-45.568200000000004</c:v>
                      </c:pt>
                      <c:pt idx="35650">
                        <c:v>-45.545590000000004</c:v>
                      </c:pt>
                      <c:pt idx="35651">
                        <c:v>-45.524680000000004</c:v>
                      </c:pt>
                      <c:pt idx="35652">
                        <c:v>-45.506779999999992</c:v>
                      </c:pt>
                      <c:pt idx="35653">
                        <c:v>-45.490600000000001</c:v>
                      </c:pt>
                      <c:pt idx="35654">
                        <c:v>-45.47204</c:v>
                      </c:pt>
                      <c:pt idx="35655">
                        <c:v>-45.452179999999998</c:v>
                      </c:pt>
                      <c:pt idx="35656">
                        <c:v>-45.431840000000001</c:v>
                      </c:pt>
                      <c:pt idx="35657">
                        <c:v>-45.410329999999995</c:v>
                      </c:pt>
                      <c:pt idx="35658">
                        <c:v>-45.389090000000003</c:v>
                      </c:pt>
                      <c:pt idx="35659">
                        <c:v>-45.369050000000001</c:v>
                      </c:pt>
                      <c:pt idx="35660">
                        <c:v>-45.34863</c:v>
                      </c:pt>
                      <c:pt idx="35661">
                        <c:v>-45.328000000000003</c:v>
                      </c:pt>
                      <c:pt idx="35662">
                        <c:v>-45.307090000000002</c:v>
                      </c:pt>
                      <c:pt idx="35663">
                        <c:v>-45.286249999999995</c:v>
                      </c:pt>
                      <c:pt idx="35664">
                        <c:v>-45.265169999999998</c:v>
                      </c:pt>
                      <c:pt idx="35665">
                        <c:v>-45.244080000000004</c:v>
                      </c:pt>
                      <c:pt idx="35666">
                        <c:v>-45.222149999999999</c:v>
                      </c:pt>
                      <c:pt idx="35667">
                        <c:v>-45.19979</c:v>
                      </c:pt>
                      <c:pt idx="35668">
                        <c:v>-45.177579999999999</c:v>
                      </c:pt>
                      <c:pt idx="35669">
                        <c:v>-45.155230000000003</c:v>
                      </c:pt>
                      <c:pt idx="35670">
                        <c:v>-45.133159999999997</c:v>
                      </c:pt>
                      <c:pt idx="35671">
                        <c:v>-45.110880000000002</c:v>
                      </c:pt>
                      <c:pt idx="35672">
                        <c:v>-45.088220000000007</c:v>
                      </c:pt>
                      <c:pt idx="35673">
                        <c:v>-45.067009999999996</c:v>
                      </c:pt>
                      <c:pt idx="35674">
                        <c:v>-45.044490000000003</c:v>
                      </c:pt>
                      <c:pt idx="35675">
                        <c:v>-45.021959999999993</c:v>
                      </c:pt>
                      <c:pt idx="35676">
                        <c:v>-44.999369999999999</c:v>
                      </c:pt>
                      <c:pt idx="35677">
                        <c:v>-44.976710000000004</c:v>
                      </c:pt>
                      <c:pt idx="35678">
                        <c:v>-44.958120000000001</c:v>
                      </c:pt>
                      <c:pt idx="35679">
                        <c:v>-44.939700000000002</c:v>
                      </c:pt>
                      <c:pt idx="35680">
                        <c:v>-44.921680000000002</c:v>
                      </c:pt>
                      <c:pt idx="35681">
                        <c:v>-44.902369999999998</c:v>
                      </c:pt>
                      <c:pt idx="35682">
                        <c:v>-44.881619999999998</c:v>
                      </c:pt>
                      <c:pt idx="35683">
                        <c:v>-44.860639999999997</c:v>
                      </c:pt>
                      <c:pt idx="35684">
                        <c:v>-44.839190000000002</c:v>
                      </c:pt>
                      <c:pt idx="35685">
                        <c:v>-44.817159999999994</c:v>
                      </c:pt>
                      <c:pt idx="35686">
                        <c:v>-44.795270000000002</c:v>
                      </c:pt>
                      <c:pt idx="35687">
                        <c:v>-44.773409999999998</c:v>
                      </c:pt>
                      <c:pt idx="35688">
                        <c:v>-44.751260000000002</c:v>
                      </c:pt>
                      <c:pt idx="35689">
                        <c:v>-44.728880000000004</c:v>
                      </c:pt>
                      <c:pt idx="35690">
                        <c:v>-44.706279999999992</c:v>
                      </c:pt>
                      <c:pt idx="35691">
                        <c:v>-44.683959999999999</c:v>
                      </c:pt>
                      <c:pt idx="35692">
                        <c:v>-44.660609999999998</c:v>
                      </c:pt>
                      <c:pt idx="35693">
                        <c:v>-44.640309999999999</c:v>
                      </c:pt>
                      <c:pt idx="35694">
                        <c:v>-44.619210000000002</c:v>
                      </c:pt>
                      <c:pt idx="35695">
                        <c:v>-44.597769999999997</c:v>
                      </c:pt>
                      <c:pt idx="35696">
                        <c:v>-44.576130000000006</c:v>
                      </c:pt>
                      <c:pt idx="35697">
                        <c:v>-44.554200000000002</c:v>
                      </c:pt>
                      <c:pt idx="35698">
                        <c:v>-44.532759999999996</c:v>
                      </c:pt>
                      <c:pt idx="35699">
                        <c:v>-44.510660000000001</c:v>
                      </c:pt>
                      <c:pt idx="35700">
                        <c:v>-44.488500000000002</c:v>
                      </c:pt>
                      <c:pt idx="35701">
                        <c:v>-44.466210000000004</c:v>
                      </c:pt>
                      <c:pt idx="35702">
                        <c:v>-44.443419999999996</c:v>
                      </c:pt>
                      <c:pt idx="35703">
                        <c:v>-44.420640000000006</c:v>
                      </c:pt>
                      <c:pt idx="35704">
                        <c:v>-44.396979999999999</c:v>
                      </c:pt>
                      <c:pt idx="35705">
                        <c:v>-44.373779999999996</c:v>
                      </c:pt>
                      <c:pt idx="35706">
                        <c:v>-44.349160000000005</c:v>
                      </c:pt>
                      <c:pt idx="35707">
                        <c:v>-44.325479999999999</c:v>
                      </c:pt>
                      <c:pt idx="35708">
                        <c:v>-44.302020000000006</c:v>
                      </c:pt>
                      <c:pt idx="35709">
                        <c:v>-44.278899999999993</c:v>
                      </c:pt>
                      <c:pt idx="35710">
                        <c:v>-44.254600000000003</c:v>
                      </c:pt>
                      <c:pt idx="35711">
                        <c:v>-44.230419999999995</c:v>
                      </c:pt>
                      <c:pt idx="35712">
                        <c:v>-44.20608</c:v>
                      </c:pt>
                      <c:pt idx="35713">
                        <c:v>-44.181820000000002</c:v>
                      </c:pt>
                      <c:pt idx="35714">
                        <c:v>-44.157029999999999</c:v>
                      </c:pt>
                      <c:pt idx="35715">
                        <c:v>-44.132069999999999</c:v>
                      </c:pt>
                      <c:pt idx="35716">
                        <c:v>-44.107089999999999</c:v>
                      </c:pt>
                      <c:pt idx="35717">
                        <c:v>-44.08258</c:v>
                      </c:pt>
                      <c:pt idx="35718">
                        <c:v>-44.05791</c:v>
                      </c:pt>
                      <c:pt idx="35719">
                        <c:v>-44.033949999999997</c:v>
                      </c:pt>
                      <c:pt idx="35720">
                        <c:v>-44.009700000000002</c:v>
                      </c:pt>
                      <c:pt idx="35721">
                        <c:v>-43.985130000000005</c:v>
                      </c:pt>
                      <c:pt idx="35722">
                        <c:v>-43.96058</c:v>
                      </c:pt>
                      <c:pt idx="35723">
                        <c:v>-43.935990000000004</c:v>
                      </c:pt>
                      <c:pt idx="35724">
                        <c:v>-43.911680000000004</c:v>
                      </c:pt>
                      <c:pt idx="35725">
                        <c:v>-43.887509999999999</c:v>
                      </c:pt>
                      <c:pt idx="35726">
                        <c:v>-43.864599999999996</c:v>
                      </c:pt>
                      <c:pt idx="35727">
                        <c:v>-43.841279999999998</c:v>
                      </c:pt>
                      <c:pt idx="35728">
                        <c:v>-43.817630000000001</c:v>
                      </c:pt>
                      <c:pt idx="35729">
                        <c:v>-43.793819999999997</c:v>
                      </c:pt>
                      <c:pt idx="35730">
                        <c:v>-43.769850000000005</c:v>
                      </c:pt>
                      <c:pt idx="35731">
                        <c:v>-43.745729999999995</c:v>
                      </c:pt>
                      <c:pt idx="35732">
                        <c:v>-43.721880000000006</c:v>
                      </c:pt>
                      <c:pt idx="35733">
                        <c:v>-43.698030000000003</c:v>
                      </c:pt>
                      <c:pt idx="35734">
                        <c:v>-43.673099999999998</c:v>
                      </c:pt>
                      <c:pt idx="35735">
                        <c:v>-43.647859999999994</c:v>
                      </c:pt>
                      <c:pt idx="35736">
                        <c:v>-43.623359999999998</c:v>
                      </c:pt>
                      <c:pt idx="35737">
                        <c:v>-43.597840000000005</c:v>
                      </c:pt>
                      <c:pt idx="35738">
                        <c:v>-43.572929999999999</c:v>
                      </c:pt>
                      <c:pt idx="35739">
                        <c:v>-43.547690000000003</c:v>
                      </c:pt>
                      <c:pt idx="35740">
                        <c:v>-43.5227</c:v>
                      </c:pt>
                      <c:pt idx="35741">
                        <c:v>-43.497630000000001</c:v>
                      </c:pt>
                      <c:pt idx="35742">
                        <c:v>-43.472499999999997</c:v>
                      </c:pt>
                      <c:pt idx="35743">
                        <c:v>-43.447290000000002</c:v>
                      </c:pt>
                      <c:pt idx="35744">
                        <c:v>-43.42201</c:v>
                      </c:pt>
                      <c:pt idx="35745">
                        <c:v>-43.397170000000003</c:v>
                      </c:pt>
                      <c:pt idx="35746">
                        <c:v>-43.37238</c:v>
                      </c:pt>
                      <c:pt idx="35747">
                        <c:v>-43.347360000000002</c:v>
                      </c:pt>
                      <c:pt idx="35748">
                        <c:v>-43.322390000000006</c:v>
                      </c:pt>
                      <c:pt idx="35749">
                        <c:v>-43.296330000000005</c:v>
                      </c:pt>
                      <c:pt idx="35750">
                        <c:v>-43.270249999999997</c:v>
                      </c:pt>
                      <c:pt idx="35751">
                        <c:v>-43.24418</c:v>
                      </c:pt>
                      <c:pt idx="35752">
                        <c:v>-43.218260000000001</c:v>
                      </c:pt>
                      <c:pt idx="35753">
                        <c:v>-43.192430000000002</c:v>
                      </c:pt>
                      <c:pt idx="35754">
                        <c:v>-43.166679999999999</c:v>
                      </c:pt>
                      <c:pt idx="35755">
                        <c:v>-43.14058</c:v>
                      </c:pt>
                      <c:pt idx="35756">
                        <c:v>-43.114220000000003</c:v>
                      </c:pt>
                      <c:pt idx="35757">
                        <c:v>-43.088170000000005</c:v>
                      </c:pt>
                      <c:pt idx="35758">
                        <c:v>-43.062150000000003</c:v>
                      </c:pt>
                      <c:pt idx="35759">
                        <c:v>-43.03687</c:v>
                      </c:pt>
                      <c:pt idx="35760">
                        <c:v>-43.011710000000001</c:v>
                      </c:pt>
                      <c:pt idx="35761">
                        <c:v>-42.987539999999996</c:v>
                      </c:pt>
                      <c:pt idx="35762">
                        <c:v>-42.962809999999998</c:v>
                      </c:pt>
                      <c:pt idx="35763">
                        <c:v>-42.938919999999996</c:v>
                      </c:pt>
                      <c:pt idx="35764">
                        <c:v>-42.912730000000003</c:v>
                      </c:pt>
                      <c:pt idx="35765">
                        <c:v>-42.885570000000001</c:v>
                      </c:pt>
                      <c:pt idx="35766">
                        <c:v>-42.858280000000008</c:v>
                      </c:pt>
                      <c:pt idx="35767">
                        <c:v>-42.830909999999996</c:v>
                      </c:pt>
                      <c:pt idx="35768">
                        <c:v>-42.803110000000004</c:v>
                      </c:pt>
                      <c:pt idx="35769">
                        <c:v>-42.775090000000006</c:v>
                      </c:pt>
                      <c:pt idx="35770">
                        <c:v>-42.747540000000001</c:v>
                      </c:pt>
                      <c:pt idx="35771">
                        <c:v>-42.7196</c:v>
                      </c:pt>
                      <c:pt idx="35772">
                        <c:v>-42.691480000000006</c:v>
                      </c:pt>
                      <c:pt idx="35773">
                        <c:v>-42.66422</c:v>
                      </c:pt>
                      <c:pt idx="35774">
                        <c:v>-42.636369999999999</c:v>
                      </c:pt>
                      <c:pt idx="35775">
                        <c:v>-42.608670000000004</c:v>
                      </c:pt>
                      <c:pt idx="35776">
                        <c:v>-42.577939999999998</c:v>
                      </c:pt>
                      <c:pt idx="35777">
                        <c:v>-42.556510000000003</c:v>
                      </c:pt>
                      <c:pt idx="35778">
                        <c:v>-42.533329999999992</c:v>
                      </c:pt>
                      <c:pt idx="35779">
                        <c:v>-42.510490000000004</c:v>
                      </c:pt>
                      <c:pt idx="35780">
                        <c:v>-42.485600000000005</c:v>
                      </c:pt>
                      <c:pt idx="35781">
                        <c:v>-42.458069999999999</c:v>
                      </c:pt>
                      <c:pt idx="35782">
                        <c:v>-42.430389999999996</c:v>
                      </c:pt>
                      <c:pt idx="35783">
                        <c:v>-42.401830000000004</c:v>
                      </c:pt>
                      <c:pt idx="35784">
                        <c:v>-42.372750000000003</c:v>
                      </c:pt>
                      <c:pt idx="35785">
                        <c:v>-42.343010000000007</c:v>
                      </c:pt>
                      <c:pt idx="35786">
                        <c:v>-42.314129999999999</c:v>
                      </c:pt>
                      <c:pt idx="35787">
                        <c:v>-42.28398</c:v>
                      </c:pt>
                      <c:pt idx="35788">
                        <c:v>-42.254599999999996</c:v>
                      </c:pt>
                      <c:pt idx="35789">
                        <c:v>-42.224069999999998</c:v>
                      </c:pt>
                      <c:pt idx="35790">
                        <c:v>-42.195509999999999</c:v>
                      </c:pt>
                      <c:pt idx="35791">
                        <c:v>-42.165169999999996</c:v>
                      </c:pt>
                      <c:pt idx="35792">
                        <c:v>-42.135360000000006</c:v>
                      </c:pt>
                      <c:pt idx="35793">
                        <c:v>-42.104350000000004</c:v>
                      </c:pt>
                      <c:pt idx="35794">
                        <c:v>-42.074559999999998</c:v>
                      </c:pt>
                      <c:pt idx="35795">
                        <c:v>-42.042140000000003</c:v>
                      </c:pt>
                      <c:pt idx="35796">
                        <c:v>-42.010329999999996</c:v>
                      </c:pt>
                      <c:pt idx="35797">
                        <c:v>-41.97945</c:v>
                      </c:pt>
                      <c:pt idx="35798">
                        <c:v>-41.947699999999998</c:v>
                      </c:pt>
                      <c:pt idx="35799">
                        <c:v>-41.915630000000007</c:v>
                      </c:pt>
                      <c:pt idx="35800">
                        <c:v>-41.884280000000004</c:v>
                      </c:pt>
                      <c:pt idx="35801">
                        <c:v>-41.854019999999998</c:v>
                      </c:pt>
                      <c:pt idx="35802">
                        <c:v>-41.823189999999997</c:v>
                      </c:pt>
                      <c:pt idx="35803">
                        <c:v>-41.791899999999998</c:v>
                      </c:pt>
                      <c:pt idx="35804">
                        <c:v>-41.7605</c:v>
                      </c:pt>
                      <c:pt idx="35805">
                        <c:v>-41.729029999999995</c:v>
                      </c:pt>
                      <c:pt idx="35806">
                        <c:v>-41.697290000000002</c:v>
                      </c:pt>
                      <c:pt idx="35807">
                        <c:v>-41.665509999999998</c:v>
                      </c:pt>
                      <c:pt idx="35808">
                        <c:v>-41.634039999999999</c:v>
                      </c:pt>
                      <c:pt idx="35809">
                        <c:v>-41.601590000000002</c:v>
                      </c:pt>
                      <c:pt idx="35810">
                        <c:v>-41.56906</c:v>
                      </c:pt>
                      <c:pt idx="35811">
                        <c:v>-41.536520000000003</c:v>
                      </c:pt>
                      <c:pt idx="35812">
                        <c:v>-41.503920000000001</c:v>
                      </c:pt>
                      <c:pt idx="35813">
                        <c:v>-41.470500000000001</c:v>
                      </c:pt>
                      <c:pt idx="35814">
                        <c:v>-41.436770000000003</c:v>
                      </c:pt>
                      <c:pt idx="35815">
                        <c:v>-41.402679999999997</c:v>
                      </c:pt>
                      <c:pt idx="35816">
                        <c:v>-41.368660000000006</c:v>
                      </c:pt>
                      <c:pt idx="35817">
                        <c:v>-41.334689999999995</c:v>
                      </c:pt>
                      <c:pt idx="35818">
                        <c:v>-41.300730000000001</c:v>
                      </c:pt>
                      <c:pt idx="35819">
                        <c:v>-41.266749999999995</c:v>
                      </c:pt>
                      <c:pt idx="35820">
                        <c:v>-41.232219999999998</c:v>
                      </c:pt>
                      <c:pt idx="35821">
                        <c:v>-41.197890000000001</c:v>
                      </c:pt>
                      <c:pt idx="35822">
                        <c:v>-41.163749999999993</c:v>
                      </c:pt>
                      <c:pt idx="35823">
                        <c:v>-41.129360000000005</c:v>
                      </c:pt>
                      <c:pt idx="35824">
                        <c:v>-41.096320000000006</c:v>
                      </c:pt>
                      <c:pt idx="35825">
                        <c:v>-41.062669999999997</c:v>
                      </c:pt>
                      <c:pt idx="35826">
                        <c:v>-41.029350000000008</c:v>
                      </c:pt>
                      <c:pt idx="35827">
                        <c:v>-40.99577</c:v>
                      </c:pt>
                      <c:pt idx="35828">
                        <c:v>-40.96208</c:v>
                      </c:pt>
                      <c:pt idx="35829">
                        <c:v>-40.928509999999996</c:v>
                      </c:pt>
                      <c:pt idx="35830">
                        <c:v>-40.895710000000001</c:v>
                      </c:pt>
                      <c:pt idx="35831">
                        <c:v>-40.862720000000003</c:v>
                      </c:pt>
                      <c:pt idx="35832">
                        <c:v>-40.829940000000001</c:v>
                      </c:pt>
                      <c:pt idx="35833">
                        <c:v>-40.796580000000006</c:v>
                      </c:pt>
                      <c:pt idx="35834">
                        <c:v>-40.763170000000002</c:v>
                      </c:pt>
                      <c:pt idx="35835">
                        <c:v>-40.728749999999998</c:v>
                      </c:pt>
                      <c:pt idx="35836">
                        <c:v>-40.694179999999996</c:v>
                      </c:pt>
                      <c:pt idx="35837">
                        <c:v>-40.661569999999998</c:v>
                      </c:pt>
                      <c:pt idx="35838">
                        <c:v>-40.626579999999997</c:v>
                      </c:pt>
                      <c:pt idx="35839">
                        <c:v>-40.590010000000007</c:v>
                      </c:pt>
                      <c:pt idx="35840">
                        <c:v>-40.553460000000001</c:v>
                      </c:pt>
                      <c:pt idx="35841">
                        <c:v>-40.517560000000003</c:v>
                      </c:pt>
                      <c:pt idx="35842">
                        <c:v>-40.480820000000001</c:v>
                      </c:pt>
                      <c:pt idx="35843">
                        <c:v>-40.443930000000002</c:v>
                      </c:pt>
                      <c:pt idx="35844">
                        <c:v>-40.407130000000002</c:v>
                      </c:pt>
                      <c:pt idx="35845">
                        <c:v>-40.369230000000002</c:v>
                      </c:pt>
                      <c:pt idx="35846">
                        <c:v>-40.333359999999999</c:v>
                      </c:pt>
                      <c:pt idx="35847">
                        <c:v>-40.297960000000003</c:v>
                      </c:pt>
                      <c:pt idx="35848">
                        <c:v>-40.262029999999996</c:v>
                      </c:pt>
                      <c:pt idx="35849">
                        <c:v>-40.22683</c:v>
                      </c:pt>
                      <c:pt idx="35850">
                        <c:v>-40.189019999999999</c:v>
                      </c:pt>
                      <c:pt idx="35851">
                        <c:v>-40.152390000000004</c:v>
                      </c:pt>
                      <c:pt idx="35852">
                        <c:v>-40.114539999999998</c:v>
                      </c:pt>
                      <c:pt idx="35853">
                        <c:v>-40.076239999999999</c:v>
                      </c:pt>
                      <c:pt idx="35854">
                        <c:v>-40.038440000000001</c:v>
                      </c:pt>
                      <c:pt idx="35855">
                        <c:v>-39.999960000000002</c:v>
                      </c:pt>
                      <c:pt idx="35856">
                        <c:v>-39.962710000000001</c:v>
                      </c:pt>
                      <c:pt idx="35857">
                        <c:v>-39.925890000000003</c:v>
                      </c:pt>
                      <c:pt idx="35858">
                        <c:v>-39.889199999999995</c:v>
                      </c:pt>
                      <c:pt idx="35859">
                        <c:v>-39.85286</c:v>
                      </c:pt>
                      <c:pt idx="35860">
                        <c:v>-39.818020000000004</c:v>
                      </c:pt>
                      <c:pt idx="35861">
                        <c:v>-39.782530000000001</c:v>
                      </c:pt>
                      <c:pt idx="35862">
                        <c:v>-39.748000000000005</c:v>
                      </c:pt>
                      <c:pt idx="35863">
                        <c:v>-39.714469999999999</c:v>
                      </c:pt>
                      <c:pt idx="35864">
                        <c:v>-39.681199999999997</c:v>
                      </c:pt>
                      <c:pt idx="35865">
                        <c:v>-39.646099999999997</c:v>
                      </c:pt>
                      <c:pt idx="35866">
                        <c:v>-39.610300000000002</c:v>
                      </c:pt>
                      <c:pt idx="35867">
                        <c:v>-39.574170000000002</c:v>
                      </c:pt>
                      <c:pt idx="35868">
                        <c:v>-39.537199999999999</c:v>
                      </c:pt>
                      <c:pt idx="35869">
                        <c:v>-39.507400000000004</c:v>
                      </c:pt>
                      <c:pt idx="35870">
                        <c:v>-39.477090000000004</c:v>
                      </c:pt>
                      <c:pt idx="35871">
                        <c:v>-39.448169999999998</c:v>
                      </c:pt>
                      <c:pt idx="35872">
                        <c:v>-39.415430000000001</c:v>
                      </c:pt>
                      <c:pt idx="35873">
                        <c:v>-39.380579999999995</c:v>
                      </c:pt>
                      <c:pt idx="35874">
                        <c:v>-39.344650000000001</c:v>
                      </c:pt>
                      <c:pt idx="35875">
                        <c:v>-39.308190000000003</c:v>
                      </c:pt>
                      <c:pt idx="35876">
                        <c:v>-39.271389999999997</c:v>
                      </c:pt>
                      <c:pt idx="35877">
                        <c:v>-39.233289999999997</c:v>
                      </c:pt>
                      <c:pt idx="35878">
                        <c:v>-39.198909999999998</c:v>
                      </c:pt>
                      <c:pt idx="35879">
                        <c:v>-39.163679999999999</c:v>
                      </c:pt>
                      <c:pt idx="35880">
                        <c:v>-39.127090000000003</c:v>
                      </c:pt>
                      <c:pt idx="35881">
                        <c:v>-39.090130000000002</c:v>
                      </c:pt>
                      <c:pt idx="35882">
                        <c:v>-39.053640000000001</c:v>
                      </c:pt>
                      <c:pt idx="35883">
                        <c:v>-39.0167</c:v>
                      </c:pt>
                      <c:pt idx="35884">
                        <c:v>-38.979179999999999</c:v>
                      </c:pt>
                      <c:pt idx="35885">
                        <c:v>-38.941880000000005</c:v>
                      </c:pt>
                      <c:pt idx="35886">
                        <c:v>-38.904910000000001</c:v>
                      </c:pt>
                      <c:pt idx="35887">
                        <c:v>-38.8673</c:v>
                      </c:pt>
                      <c:pt idx="35888">
                        <c:v>-38.828019999999995</c:v>
                      </c:pt>
                      <c:pt idx="35889">
                        <c:v>-38.787460000000003</c:v>
                      </c:pt>
                      <c:pt idx="35890">
                        <c:v>-38.749699999999997</c:v>
                      </c:pt>
                      <c:pt idx="35891">
                        <c:v>-38.713589999999996</c:v>
                      </c:pt>
                      <c:pt idx="35892">
                        <c:v>-38.67624</c:v>
                      </c:pt>
                      <c:pt idx="35893">
                        <c:v>-38.637590000000003</c:v>
                      </c:pt>
                      <c:pt idx="35894">
                        <c:v>-38.605130000000003</c:v>
                      </c:pt>
                      <c:pt idx="35895">
                        <c:v>-38.567309999999999</c:v>
                      </c:pt>
                      <c:pt idx="35896">
                        <c:v>-38.528829999999999</c:v>
                      </c:pt>
                      <c:pt idx="35897">
                        <c:v>-38.488570000000003</c:v>
                      </c:pt>
                      <c:pt idx="35898">
                        <c:v>-38.44661</c:v>
                      </c:pt>
                      <c:pt idx="35899">
                        <c:v>-38.401479999999999</c:v>
                      </c:pt>
                      <c:pt idx="35900">
                        <c:v>-38.355240000000002</c:v>
                      </c:pt>
                      <c:pt idx="35901">
                        <c:v>-38.30688</c:v>
                      </c:pt>
                      <c:pt idx="35902">
                        <c:v>-38.257269999999998</c:v>
                      </c:pt>
                      <c:pt idx="35903">
                        <c:v>-38.208929999999995</c:v>
                      </c:pt>
                      <c:pt idx="35904">
                        <c:v>-38.159280000000003</c:v>
                      </c:pt>
                      <c:pt idx="35905">
                        <c:v>-38.110810000000001</c:v>
                      </c:pt>
                      <c:pt idx="35906">
                        <c:v>-38.062460000000002</c:v>
                      </c:pt>
                      <c:pt idx="35907">
                        <c:v>-38.013940000000005</c:v>
                      </c:pt>
                      <c:pt idx="35908">
                        <c:v>-37.965510000000002</c:v>
                      </c:pt>
                      <c:pt idx="35909">
                        <c:v>-37.901710000000001</c:v>
                      </c:pt>
                      <c:pt idx="35910">
                        <c:v>-37.86112</c:v>
                      </c:pt>
                      <c:pt idx="35911">
                        <c:v>-37.816659999999999</c:v>
                      </c:pt>
                      <c:pt idx="35912">
                        <c:v>-37.774480000000004</c:v>
                      </c:pt>
                      <c:pt idx="35913">
                        <c:v>-37.729579999999999</c:v>
                      </c:pt>
                      <c:pt idx="35914">
                        <c:v>-37.686799999999998</c:v>
                      </c:pt>
                      <c:pt idx="35915">
                        <c:v>-37.643329999999999</c:v>
                      </c:pt>
                      <c:pt idx="35916">
                        <c:v>-37.598060000000004</c:v>
                      </c:pt>
                      <c:pt idx="35917">
                        <c:v>-37.551380000000002</c:v>
                      </c:pt>
                      <c:pt idx="35918">
                        <c:v>-37.50329</c:v>
                      </c:pt>
                      <c:pt idx="35919">
                        <c:v>-37.454889999999999</c:v>
                      </c:pt>
                      <c:pt idx="35920">
                        <c:v>-37.407219999999995</c:v>
                      </c:pt>
                      <c:pt idx="35921">
                        <c:v>-37.359099999999998</c:v>
                      </c:pt>
                      <c:pt idx="35922">
                        <c:v>-37.309600000000003</c:v>
                      </c:pt>
                      <c:pt idx="35923">
                        <c:v>-37.259259999999998</c:v>
                      </c:pt>
                      <c:pt idx="35924">
                        <c:v>-37.207999999999998</c:v>
                      </c:pt>
                      <c:pt idx="35925">
                        <c:v>-37.156170000000003</c:v>
                      </c:pt>
                      <c:pt idx="35926">
                        <c:v>-37.104170000000003</c:v>
                      </c:pt>
                      <c:pt idx="35927">
                        <c:v>-37.052299999999995</c:v>
                      </c:pt>
                      <c:pt idx="35928">
                        <c:v>-37.000459999999997</c:v>
                      </c:pt>
                      <c:pt idx="35929">
                        <c:v>-36.949010000000001</c:v>
                      </c:pt>
                      <c:pt idx="35930">
                        <c:v>-36.89358</c:v>
                      </c:pt>
                      <c:pt idx="35931">
                        <c:v>-36.84272</c:v>
                      </c:pt>
                      <c:pt idx="35932">
                        <c:v>-36.792519999999996</c:v>
                      </c:pt>
                      <c:pt idx="35933">
                        <c:v>-36.741849999999999</c:v>
                      </c:pt>
                      <c:pt idx="35934">
                        <c:v>-36.69359</c:v>
                      </c:pt>
                      <c:pt idx="35935">
                        <c:v>-36.644159999999999</c:v>
                      </c:pt>
                      <c:pt idx="35936">
                        <c:v>-36.594729999999998</c:v>
                      </c:pt>
                      <c:pt idx="35937">
                        <c:v>-36.545860000000005</c:v>
                      </c:pt>
                      <c:pt idx="35938">
                        <c:v>-36.49718</c:v>
                      </c:pt>
                      <c:pt idx="35939">
                        <c:v>-36.449530000000003</c:v>
                      </c:pt>
                      <c:pt idx="35940">
                        <c:v>-36.403680000000001</c:v>
                      </c:pt>
                      <c:pt idx="35941">
                        <c:v>-36.359810000000003</c:v>
                      </c:pt>
                      <c:pt idx="35942">
                        <c:v>-36.312730000000002</c:v>
                      </c:pt>
                      <c:pt idx="35943">
                        <c:v>-36.265230000000003</c:v>
                      </c:pt>
                      <c:pt idx="35944">
                        <c:v>-36.217120000000001</c:v>
                      </c:pt>
                      <c:pt idx="35945">
                        <c:v>-36.16874</c:v>
                      </c:pt>
                      <c:pt idx="35946">
                        <c:v>-36.120080000000002</c:v>
                      </c:pt>
                      <c:pt idx="35947">
                        <c:v>-36.069659999999999</c:v>
                      </c:pt>
                      <c:pt idx="35948">
                        <c:v>-36.018479999999997</c:v>
                      </c:pt>
                      <c:pt idx="35949">
                        <c:v>-35.96707</c:v>
                      </c:pt>
                      <c:pt idx="35950">
                        <c:v>-35.916419999999995</c:v>
                      </c:pt>
                      <c:pt idx="35951">
                        <c:v>-35.865840000000006</c:v>
                      </c:pt>
                      <c:pt idx="35952">
                        <c:v>-35.814480000000003</c:v>
                      </c:pt>
                      <c:pt idx="35953">
                        <c:v>-35.76314</c:v>
                      </c:pt>
                      <c:pt idx="35954">
                        <c:v>-35.711179999999999</c:v>
                      </c:pt>
                      <c:pt idx="35955">
                        <c:v>-35.662990000000001</c:v>
                      </c:pt>
                      <c:pt idx="35956">
                        <c:v>-35.612220000000001</c:v>
                      </c:pt>
                      <c:pt idx="35957">
                        <c:v>-35.557780000000001</c:v>
                      </c:pt>
                      <c:pt idx="35958">
                        <c:v>-35.50217</c:v>
                      </c:pt>
                      <c:pt idx="35959">
                        <c:v>-35.446650000000005</c:v>
                      </c:pt>
                      <c:pt idx="35960">
                        <c:v>-35.390410000000003</c:v>
                      </c:pt>
                      <c:pt idx="35961">
                        <c:v>-35.334289999999996</c:v>
                      </c:pt>
                      <c:pt idx="35962">
                        <c:v>-35.277830000000002</c:v>
                      </c:pt>
                      <c:pt idx="35963">
                        <c:v>-35.22092</c:v>
                      </c:pt>
                      <c:pt idx="35964">
                        <c:v>-35.163540000000005</c:v>
                      </c:pt>
                      <c:pt idx="35965">
                        <c:v>-35.106160000000003</c:v>
                      </c:pt>
                      <c:pt idx="35966">
                        <c:v>-35.048549999999999</c:v>
                      </c:pt>
                      <c:pt idx="35967">
                        <c:v>-34.99053</c:v>
                      </c:pt>
                      <c:pt idx="35968">
                        <c:v>-34.93197</c:v>
                      </c:pt>
                      <c:pt idx="35969">
                        <c:v>-34.873460000000001</c:v>
                      </c:pt>
                      <c:pt idx="35970">
                        <c:v>-34.815190000000001</c:v>
                      </c:pt>
                      <c:pt idx="35971">
                        <c:v>-34.757019999999997</c:v>
                      </c:pt>
                      <c:pt idx="35972">
                        <c:v>-34.698909999999998</c:v>
                      </c:pt>
                      <c:pt idx="35973">
                        <c:v>-34.640970000000003</c:v>
                      </c:pt>
                      <c:pt idx="35974">
                        <c:v>-34.582480000000004</c:v>
                      </c:pt>
                      <c:pt idx="35975">
                        <c:v>-34.524529999999999</c:v>
                      </c:pt>
                      <c:pt idx="35976">
                        <c:v>-34.468150000000001</c:v>
                      </c:pt>
                      <c:pt idx="35977">
                        <c:v>-34.413350000000001</c:v>
                      </c:pt>
                      <c:pt idx="35978">
                        <c:v>-34.358909999999995</c:v>
                      </c:pt>
                      <c:pt idx="35979">
                        <c:v>-34.304220000000001</c:v>
                      </c:pt>
                      <c:pt idx="35980">
                        <c:v>-34.248599999999996</c:v>
                      </c:pt>
                      <c:pt idx="35981">
                        <c:v>-34.199179999999998</c:v>
                      </c:pt>
                      <c:pt idx="35982">
                        <c:v>-34.151600000000002</c:v>
                      </c:pt>
                      <c:pt idx="35983">
                        <c:v>-34.102090000000004</c:v>
                      </c:pt>
                      <c:pt idx="35984">
                        <c:v>-34.048140000000004</c:v>
                      </c:pt>
                      <c:pt idx="35985">
                        <c:v>-33.992909999999995</c:v>
                      </c:pt>
                      <c:pt idx="35986">
                        <c:v>-33.938940000000002</c:v>
                      </c:pt>
                      <c:pt idx="35987">
                        <c:v>-33.883519999999997</c:v>
                      </c:pt>
                      <c:pt idx="35988">
                        <c:v>-33.82685</c:v>
                      </c:pt>
                      <c:pt idx="35989">
                        <c:v>-33.774819999999998</c:v>
                      </c:pt>
                      <c:pt idx="35990">
                        <c:v>-33.719139999999996</c:v>
                      </c:pt>
                      <c:pt idx="35991">
                        <c:v>-33.662239999999997</c:v>
                      </c:pt>
                      <c:pt idx="35992">
                        <c:v>-33.603909999999999</c:v>
                      </c:pt>
                      <c:pt idx="35993">
                        <c:v>-33.547289999999997</c:v>
                      </c:pt>
                      <c:pt idx="35994">
                        <c:v>-33.49024</c:v>
                      </c:pt>
                      <c:pt idx="35995">
                        <c:v>-33.43271</c:v>
                      </c:pt>
                      <c:pt idx="35996">
                        <c:v>-33.374040000000001</c:v>
                      </c:pt>
                      <c:pt idx="35997">
                        <c:v>-33.315770000000001</c:v>
                      </c:pt>
                      <c:pt idx="35998">
                        <c:v>-33.256439999999998</c:v>
                      </c:pt>
                      <c:pt idx="35999">
                        <c:v>-33.197980000000001</c:v>
                      </c:pt>
                      <c:pt idx="36000">
                        <c:v>-33.139720000000004</c:v>
                      </c:pt>
                      <c:pt idx="36001">
                        <c:v>-33.081049999999998</c:v>
                      </c:pt>
                      <c:pt idx="36002">
                        <c:v>-33.021259999999998</c:v>
                      </c:pt>
                      <c:pt idx="36003">
                        <c:v>-32.959870000000002</c:v>
                      </c:pt>
                      <c:pt idx="36004">
                        <c:v>-32.897480000000002</c:v>
                      </c:pt>
                      <c:pt idx="36005">
                        <c:v>-32.83426</c:v>
                      </c:pt>
                      <c:pt idx="36006">
                        <c:v>-32.771940000000001</c:v>
                      </c:pt>
                      <c:pt idx="36007">
                        <c:v>-32.710990000000002</c:v>
                      </c:pt>
                      <c:pt idx="36008">
                        <c:v>-32.64873</c:v>
                      </c:pt>
                      <c:pt idx="36009">
                        <c:v>-32.585070000000002</c:v>
                      </c:pt>
                      <c:pt idx="36010">
                        <c:v>-32.519490000000005</c:v>
                      </c:pt>
                      <c:pt idx="36011">
                        <c:v>-32.452910000000003</c:v>
                      </c:pt>
                      <c:pt idx="36012">
                        <c:v>-32.390129999999999</c:v>
                      </c:pt>
                      <c:pt idx="36013">
                        <c:v>-32.332180000000001</c:v>
                      </c:pt>
                      <c:pt idx="36014">
                        <c:v>-32.274099999999997</c:v>
                      </c:pt>
                      <c:pt idx="36015">
                        <c:v>-32.215959999999995</c:v>
                      </c:pt>
                      <c:pt idx="36016">
                        <c:v>-32.158190000000005</c:v>
                      </c:pt>
                      <c:pt idx="36017">
                        <c:v>-32.097670000000001</c:v>
                      </c:pt>
                      <c:pt idx="36018">
                        <c:v>-32.038110000000003</c:v>
                      </c:pt>
                      <c:pt idx="36019">
                        <c:v>-31.977429999999998</c:v>
                      </c:pt>
                      <c:pt idx="36020">
                        <c:v>-31.91619</c:v>
                      </c:pt>
                      <c:pt idx="36021">
                        <c:v>-31.853400000000001</c:v>
                      </c:pt>
                      <c:pt idx="36022">
                        <c:v>-31.791540000000001</c:v>
                      </c:pt>
                      <c:pt idx="36023">
                        <c:v>-31.72777</c:v>
                      </c:pt>
                      <c:pt idx="36024">
                        <c:v>-31.663549999999997</c:v>
                      </c:pt>
                      <c:pt idx="36025">
                        <c:v>-31.59863</c:v>
                      </c:pt>
                      <c:pt idx="36026">
                        <c:v>-31.531319999999997</c:v>
                      </c:pt>
                      <c:pt idx="36027">
                        <c:v>-31.464590000000001</c:v>
                      </c:pt>
                      <c:pt idx="36028">
                        <c:v>-31.399089999999998</c:v>
                      </c:pt>
                      <c:pt idx="36029">
                        <c:v>-31.33419</c:v>
                      </c:pt>
                      <c:pt idx="36030">
                        <c:v>-31.26877</c:v>
                      </c:pt>
                      <c:pt idx="36031">
                        <c:v>-31.208939999999998</c:v>
                      </c:pt>
                      <c:pt idx="36032">
                        <c:v>-31.154250000000001</c:v>
                      </c:pt>
                      <c:pt idx="36033">
                        <c:v>-31.103059999999999</c:v>
                      </c:pt>
                      <c:pt idx="36034">
                        <c:v>-31.053289999999997</c:v>
                      </c:pt>
                      <c:pt idx="36035">
                        <c:v>-31.001860000000001</c:v>
                      </c:pt>
                      <c:pt idx="36036">
                        <c:v>-30.947670000000002</c:v>
                      </c:pt>
                      <c:pt idx="36037">
                        <c:v>-30.891060000000003</c:v>
                      </c:pt>
                      <c:pt idx="36038">
                        <c:v>-30.832030000000003</c:v>
                      </c:pt>
                      <c:pt idx="36039">
                        <c:v>-30.774460000000001</c:v>
                      </c:pt>
                      <c:pt idx="36040">
                        <c:v>-30.716700000000003</c:v>
                      </c:pt>
                      <c:pt idx="36041">
                        <c:v>-30.65784</c:v>
                      </c:pt>
                      <c:pt idx="36042">
                        <c:v>-30.59459</c:v>
                      </c:pt>
                      <c:pt idx="36043">
                        <c:v>-30.528030000000001</c:v>
                      </c:pt>
                      <c:pt idx="36044">
                        <c:v>-30.46116</c:v>
                      </c:pt>
                      <c:pt idx="36045">
                        <c:v>-30.39302</c:v>
                      </c:pt>
                      <c:pt idx="36046">
                        <c:v>-30.322559999999999</c:v>
                      </c:pt>
                      <c:pt idx="36047">
                        <c:v>-30.251079999999998</c:v>
                      </c:pt>
                      <c:pt idx="36048">
                        <c:v>-30.178509999999999</c:v>
                      </c:pt>
                      <c:pt idx="36049">
                        <c:v>-30.105730000000001</c:v>
                      </c:pt>
                      <c:pt idx="36050">
                        <c:v>-30.032589999999999</c:v>
                      </c:pt>
                      <c:pt idx="36051">
                        <c:v>-29.961559999999999</c:v>
                      </c:pt>
                      <c:pt idx="36052">
                        <c:v>-29.890629999999998</c:v>
                      </c:pt>
                      <c:pt idx="36053">
                        <c:v>-29.819290000000002</c:v>
                      </c:pt>
                      <c:pt idx="36054">
                        <c:v>-29.747319999999998</c:v>
                      </c:pt>
                      <c:pt idx="36055">
                        <c:v>-29.675240000000002</c:v>
                      </c:pt>
                      <c:pt idx="36056">
                        <c:v>-29.602870000000003</c:v>
                      </c:pt>
                      <c:pt idx="36057">
                        <c:v>-29.531500000000001</c:v>
                      </c:pt>
                      <c:pt idx="36058">
                        <c:v>-29.460079999999998</c:v>
                      </c:pt>
                      <c:pt idx="36059">
                        <c:v>-29.388200000000001</c:v>
                      </c:pt>
                      <c:pt idx="36060">
                        <c:v>-29.31578</c:v>
                      </c:pt>
                      <c:pt idx="36061">
                        <c:v>-29.242370000000001</c:v>
                      </c:pt>
                      <c:pt idx="36062">
                        <c:v>-29.167100000000001</c:v>
                      </c:pt>
                      <c:pt idx="36063">
                        <c:v>-29.091760000000001</c:v>
                      </c:pt>
                      <c:pt idx="36064">
                        <c:v>-29.01587</c:v>
                      </c:pt>
                      <c:pt idx="36065">
                        <c:v>-28.939219999999999</c:v>
                      </c:pt>
                      <c:pt idx="36066">
                        <c:v>-28.860579999999999</c:v>
                      </c:pt>
                      <c:pt idx="36067">
                        <c:v>-28.782960000000003</c:v>
                      </c:pt>
                      <c:pt idx="36068">
                        <c:v>-28.710529999999999</c:v>
                      </c:pt>
                      <c:pt idx="36069">
                        <c:v>-28.639869999999998</c:v>
                      </c:pt>
                      <c:pt idx="36070">
                        <c:v>-28.566120000000002</c:v>
                      </c:pt>
                      <c:pt idx="36071">
                        <c:v>-28.488720000000001</c:v>
                      </c:pt>
                      <c:pt idx="36072">
                        <c:v>-28.4102</c:v>
                      </c:pt>
                      <c:pt idx="36073">
                        <c:v>-28.330959999999997</c:v>
                      </c:pt>
                      <c:pt idx="36074">
                        <c:v>-28.251300000000001</c:v>
                      </c:pt>
                      <c:pt idx="36075">
                        <c:v>-28.171490000000002</c:v>
                      </c:pt>
                      <c:pt idx="36076">
                        <c:v>-28.092009999999998</c:v>
                      </c:pt>
                      <c:pt idx="36077">
                        <c:v>-28.012529999999998</c:v>
                      </c:pt>
                      <c:pt idx="36078">
                        <c:v>-27.93281</c:v>
                      </c:pt>
                      <c:pt idx="36079">
                        <c:v>-27.851680000000002</c:v>
                      </c:pt>
                      <c:pt idx="36080">
                        <c:v>-27.770189999999999</c:v>
                      </c:pt>
                      <c:pt idx="36081">
                        <c:v>-27.688830000000003</c:v>
                      </c:pt>
                      <c:pt idx="36082">
                        <c:v>-27.60811</c:v>
                      </c:pt>
                      <c:pt idx="36083">
                        <c:v>-27.52619</c:v>
                      </c:pt>
                      <c:pt idx="36084">
                        <c:v>-27.445930000000001</c:v>
                      </c:pt>
                      <c:pt idx="36085">
                        <c:v>-27.36673</c:v>
                      </c:pt>
                      <c:pt idx="36086">
                        <c:v>-27.28631</c:v>
                      </c:pt>
                      <c:pt idx="36087">
                        <c:v>-27.2044</c:v>
                      </c:pt>
                      <c:pt idx="36088">
                        <c:v>-27.124299999999998</c:v>
                      </c:pt>
                      <c:pt idx="36089">
                        <c:v>-27.04665</c:v>
                      </c:pt>
                      <c:pt idx="36090">
                        <c:v>-26.96491</c:v>
                      </c:pt>
                      <c:pt idx="36091">
                        <c:v>-26.882850000000001</c:v>
                      </c:pt>
                      <c:pt idx="36092">
                        <c:v>-26.800579999999997</c:v>
                      </c:pt>
                      <c:pt idx="36093">
                        <c:v>-26.71697</c:v>
                      </c:pt>
                      <c:pt idx="36094">
                        <c:v>-26.632809999999999</c:v>
                      </c:pt>
                      <c:pt idx="36095">
                        <c:v>-26.547070000000001</c:v>
                      </c:pt>
                      <c:pt idx="36096">
                        <c:v>-26.460539999999998</c:v>
                      </c:pt>
                      <c:pt idx="36097">
                        <c:v>-26.379290000000001</c:v>
                      </c:pt>
                      <c:pt idx="36098">
                        <c:v>-26.295369999999998</c:v>
                      </c:pt>
                      <c:pt idx="36099">
                        <c:v>-26.21161</c:v>
                      </c:pt>
                      <c:pt idx="36100">
                        <c:v>-26.126469999999998</c:v>
                      </c:pt>
                      <c:pt idx="36101">
                        <c:v>-26.040960000000002</c:v>
                      </c:pt>
                      <c:pt idx="36102">
                        <c:v>-25.954069999999998</c:v>
                      </c:pt>
                      <c:pt idx="36103">
                        <c:v>-25.865969999999997</c:v>
                      </c:pt>
                      <c:pt idx="36104">
                        <c:v>-25.776819999999997</c:v>
                      </c:pt>
                      <c:pt idx="36105">
                        <c:v>-25.68787</c:v>
                      </c:pt>
                      <c:pt idx="36106">
                        <c:v>-25.59834</c:v>
                      </c:pt>
                      <c:pt idx="36107">
                        <c:v>-25.50939</c:v>
                      </c:pt>
                      <c:pt idx="36108">
                        <c:v>-25.422129999999999</c:v>
                      </c:pt>
                      <c:pt idx="36109">
                        <c:v>-25.33362</c:v>
                      </c:pt>
                      <c:pt idx="36110">
                        <c:v>-25.24371</c:v>
                      </c:pt>
                      <c:pt idx="36111">
                        <c:v>-25.154320000000002</c:v>
                      </c:pt>
                      <c:pt idx="36112">
                        <c:v>-25.06579</c:v>
                      </c:pt>
                      <c:pt idx="36113">
                        <c:v>-24.976889999999997</c:v>
                      </c:pt>
                      <c:pt idx="36114">
                        <c:v>-24.888940000000002</c:v>
                      </c:pt>
                      <c:pt idx="36115">
                        <c:v>-24.799509999999998</c:v>
                      </c:pt>
                      <c:pt idx="36116">
                        <c:v>-24.709249999999997</c:v>
                      </c:pt>
                      <c:pt idx="36117">
                        <c:v>-24.620429999999999</c:v>
                      </c:pt>
                      <c:pt idx="36118">
                        <c:v>-24.533619999999999</c:v>
                      </c:pt>
                      <c:pt idx="36119">
                        <c:v>-24.445839999999997</c:v>
                      </c:pt>
                      <c:pt idx="36120">
                        <c:v>-24.356629999999999</c:v>
                      </c:pt>
                      <c:pt idx="36121">
                        <c:v>-24.26737</c:v>
                      </c:pt>
                      <c:pt idx="36122">
                        <c:v>-24.1755</c:v>
                      </c:pt>
                      <c:pt idx="36123">
                        <c:v>-24.082690000000003</c:v>
                      </c:pt>
                      <c:pt idx="36124">
                        <c:v>-23.992640000000002</c:v>
                      </c:pt>
                      <c:pt idx="36125">
                        <c:v>-23.900730000000003</c:v>
                      </c:pt>
                      <c:pt idx="36126">
                        <c:v>-23.806660000000001</c:v>
                      </c:pt>
                      <c:pt idx="36127">
                        <c:v>-23.711669999999998</c:v>
                      </c:pt>
                      <c:pt idx="36128">
                        <c:v>-23.615639999999999</c:v>
                      </c:pt>
                      <c:pt idx="36129">
                        <c:v>-23.519909999999999</c:v>
                      </c:pt>
                      <c:pt idx="36130">
                        <c:v>-23.427639999999997</c:v>
                      </c:pt>
                      <c:pt idx="36131">
                        <c:v>-23.336009999999998</c:v>
                      </c:pt>
                      <c:pt idx="36132">
                        <c:v>-23.255699999999997</c:v>
                      </c:pt>
                      <c:pt idx="36133">
                        <c:v>-23.167339999999999</c:v>
                      </c:pt>
                      <c:pt idx="36134">
                        <c:v>-23.07535</c:v>
                      </c:pt>
                      <c:pt idx="36135">
                        <c:v>-22.9818</c:v>
                      </c:pt>
                      <c:pt idx="36136">
                        <c:v>-22.88663</c:v>
                      </c:pt>
                      <c:pt idx="36137">
                        <c:v>-22.793290000000002</c:v>
                      </c:pt>
                      <c:pt idx="36138">
                        <c:v>-22.702950000000001</c:v>
                      </c:pt>
                      <c:pt idx="36139">
                        <c:v>-22.610340000000001</c:v>
                      </c:pt>
                      <c:pt idx="36140">
                        <c:v>-22.517360000000004</c:v>
                      </c:pt>
                      <c:pt idx="36141">
                        <c:v>-22.423350000000003</c:v>
                      </c:pt>
                      <c:pt idx="36142">
                        <c:v>-22.32741</c:v>
                      </c:pt>
                      <c:pt idx="36143">
                        <c:v>-22.231120000000001</c:v>
                      </c:pt>
                      <c:pt idx="36144">
                        <c:v>-22.135619999999999</c:v>
                      </c:pt>
                      <c:pt idx="36145">
                        <c:v>-22.039249999999999</c:v>
                      </c:pt>
                      <c:pt idx="36146">
                        <c:v>-21.942160000000001</c:v>
                      </c:pt>
                      <c:pt idx="36147">
                        <c:v>-21.844339999999999</c:v>
                      </c:pt>
                      <c:pt idx="36148">
                        <c:v>-21.746130000000001</c:v>
                      </c:pt>
                      <c:pt idx="36149">
                        <c:v>-21.647500000000001</c:v>
                      </c:pt>
                      <c:pt idx="36150">
                        <c:v>-21.549209999999999</c:v>
                      </c:pt>
                      <c:pt idx="36151">
                        <c:v>-21.45045</c:v>
                      </c:pt>
                      <c:pt idx="36152">
                        <c:v>-21.355409999999999</c:v>
                      </c:pt>
                      <c:pt idx="36153">
                        <c:v>-21.261420000000001</c:v>
                      </c:pt>
                      <c:pt idx="36154">
                        <c:v>-21.165189999999999</c:v>
                      </c:pt>
                      <c:pt idx="36155">
                        <c:v>-21.067870000000003</c:v>
                      </c:pt>
                      <c:pt idx="36156">
                        <c:v>-20.975860000000001</c:v>
                      </c:pt>
                      <c:pt idx="36157">
                        <c:v>-20.887250000000002</c:v>
                      </c:pt>
                      <c:pt idx="36158">
                        <c:v>-20.797240000000002</c:v>
                      </c:pt>
                      <c:pt idx="36159">
                        <c:v>-20.70167</c:v>
                      </c:pt>
                      <c:pt idx="36160">
                        <c:v>-20.606100000000001</c:v>
                      </c:pt>
                      <c:pt idx="36161">
                        <c:v>-20.509599999999999</c:v>
                      </c:pt>
                      <c:pt idx="36162">
                        <c:v>-20.41198</c:v>
                      </c:pt>
                      <c:pt idx="36163">
                        <c:v>-20.313669999999998</c:v>
                      </c:pt>
                      <c:pt idx="36164">
                        <c:v>-20.213719999999999</c:v>
                      </c:pt>
                      <c:pt idx="36165">
                        <c:v>-20.11326</c:v>
                      </c:pt>
                      <c:pt idx="36166">
                        <c:v>-20.0124</c:v>
                      </c:pt>
                      <c:pt idx="36167">
                        <c:v>-19.91328</c:v>
                      </c:pt>
                      <c:pt idx="36168">
                        <c:v>-19.815270000000002</c:v>
                      </c:pt>
                      <c:pt idx="36169">
                        <c:v>-19.719340000000003</c:v>
                      </c:pt>
                      <c:pt idx="36170">
                        <c:v>-19.619889999999998</c:v>
                      </c:pt>
                      <c:pt idx="36171">
                        <c:v>-19.519930000000002</c:v>
                      </c:pt>
                      <c:pt idx="36172">
                        <c:v>-19.418320000000001</c:v>
                      </c:pt>
                      <c:pt idx="36173">
                        <c:v>-19.31644</c:v>
                      </c:pt>
                      <c:pt idx="36174">
                        <c:v>-19.213760000000001</c:v>
                      </c:pt>
                      <c:pt idx="36175">
                        <c:v>-19.112880000000001</c:v>
                      </c:pt>
                      <c:pt idx="36176">
                        <c:v>-19.013529999999999</c:v>
                      </c:pt>
                      <c:pt idx="36177">
                        <c:v>-18.913910000000001</c:v>
                      </c:pt>
                      <c:pt idx="36178">
                        <c:v>-18.812290000000001</c:v>
                      </c:pt>
                      <c:pt idx="36179">
                        <c:v>-18.711860000000001</c:v>
                      </c:pt>
                      <c:pt idx="36180">
                        <c:v>-18.611340000000002</c:v>
                      </c:pt>
                      <c:pt idx="36181">
                        <c:v>-18.510480000000001</c:v>
                      </c:pt>
                      <c:pt idx="36182">
                        <c:v>-18.409279999999999</c:v>
                      </c:pt>
                      <c:pt idx="36183">
                        <c:v>-18.308779999999999</c:v>
                      </c:pt>
                      <c:pt idx="36184">
                        <c:v>-18.207830000000001</c:v>
                      </c:pt>
                      <c:pt idx="36185">
                        <c:v>-18.106370000000002</c:v>
                      </c:pt>
                      <c:pt idx="36186">
                        <c:v>-18.004339999999999</c:v>
                      </c:pt>
                      <c:pt idx="36187">
                        <c:v>-17.901899999999998</c:v>
                      </c:pt>
                      <c:pt idx="36188">
                        <c:v>-17.79907</c:v>
                      </c:pt>
                      <c:pt idx="36189">
                        <c:v>-17.69697</c:v>
                      </c:pt>
                      <c:pt idx="36190">
                        <c:v>-17.59413</c:v>
                      </c:pt>
                      <c:pt idx="36191">
                        <c:v>-17.492239999999999</c:v>
                      </c:pt>
                      <c:pt idx="36192">
                        <c:v>-17.389250000000001</c:v>
                      </c:pt>
                      <c:pt idx="36193">
                        <c:v>-17.28595</c:v>
                      </c:pt>
                      <c:pt idx="36194">
                        <c:v>-17.182729999999999</c:v>
                      </c:pt>
                      <c:pt idx="36195">
                        <c:v>-17.079789999999999</c:v>
                      </c:pt>
                      <c:pt idx="36196">
                        <c:v>-16.978159999999999</c:v>
                      </c:pt>
                      <c:pt idx="36197">
                        <c:v>-16.87698</c:v>
                      </c:pt>
                      <c:pt idx="36198">
                        <c:v>-16.776350000000001</c:v>
                      </c:pt>
                      <c:pt idx="36199">
                        <c:v>-16.67473</c:v>
                      </c:pt>
                      <c:pt idx="36200">
                        <c:v>-16.573399999999999</c:v>
                      </c:pt>
                      <c:pt idx="36201">
                        <c:v>-16.47185</c:v>
                      </c:pt>
                      <c:pt idx="36202">
                        <c:v>-16.369959999999999</c:v>
                      </c:pt>
                      <c:pt idx="36203">
                        <c:v>-16.267400000000002</c:v>
                      </c:pt>
                      <c:pt idx="36204">
                        <c:v>-16.16459</c:v>
                      </c:pt>
                      <c:pt idx="36205">
                        <c:v>-16.061790000000002</c:v>
                      </c:pt>
                      <c:pt idx="36206">
                        <c:v>-15.96044</c:v>
                      </c:pt>
                      <c:pt idx="36207">
                        <c:v>-15.859579999999999</c:v>
                      </c:pt>
                      <c:pt idx="36208">
                        <c:v>-15.76069</c:v>
                      </c:pt>
                      <c:pt idx="36209">
                        <c:v>-15.661099999999999</c:v>
                      </c:pt>
                      <c:pt idx="36210">
                        <c:v>-15.55936</c:v>
                      </c:pt>
                      <c:pt idx="36211">
                        <c:v>-15.45814</c:v>
                      </c:pt>
                      <c:pt idx="36212">
                        <c:v>-15.35577</c:v>
                      </c:pt>
                      <c:pt idx="36213">
                        <c:v>-15.253250000000001</c:v>
                      </c:pt>
                      <c:pt idx="36214">
                        <c:v>-15.1509</c:v>
                      </c:pt>
                      <c:pt idx="36215">
                        <c:v>-15.048220000000001</c:v>
                      </c:pt>
                      <c:pt idx="36216">
                        <c:v>-14.947010000000001</c:v>
                      </c:pt>
                      <c:pt idx="36217">
                        <c:v>-14.844250000000001</c:v>
                      </c:pt>
                      <c:pt idx="36218">
                        <c:v>-14.741230000000002</c:v>
                      </c:pt>
                      <c:pt idx="36219">
                        <c:v>-14.637960000000001</c:v>
                      </c:pt>
                      <c:pt idx="36220">
                        <c:v>-14.534389999999998</c:v>
                      </c:pt>
                      <c:pt idx="36221">
                        <c:v>-14.43092</c:v>
                      </c:pt>
                      <c:pt idx="36222">
                        <c:v>-14.327449999999999</c:v>
                      </c:pt>
                      <c:pt idx="36223">
                        <c:v>-14.223889999999999</c:v>
                      </c:pt>
                      <c:pt idx="36224">
                        <c:v>-14.120379999999999</c:v>
                      </c:pt>
                      <c:pt idx="36225">
                        <c:v>-14.016679999999999</c:v>
                      </c:pt>
                      <c:pt idx="36226">
                        <c:v>-13.912409999999999</c:v>
                      </c:pt>
                      <c:pt idx="36227">
                        <c:v>-13.808450000000001</c:v>
                      </c:pt>
                      <c:pt idx="36228">
                        <c:v>-13.704499999999999</c:v>
                      </c:pt>
                      <c:pt idx="36229">
                        <c:v>-13.601510000000001</c:v>
                      </c:pt>
                      <c:pt idx="36230">
                        <c:v>-13.498470000000001</c:v>
                      </c:pt>
                      <c:pt idx="36231">
                        <c:v>-13.39494</c:v>
                      </c:pt>
                      <c:pt idx="36232">
                        <c:v>-13.291090000000001</c:v>
                      </c:pt>
                      <c:pt idx="36233">
                        <c:v>-13.18666</c:v>
                      </c:pt>
                      <c:pt idx="36234">
                        <c:v>-13.0823</c:v>
                      </c:pt>
                      <c:pt idx="36235">
                        <c:v>-12.978430000000001</c:v>
                      </c:pt>
                      <c:pt idx="36236">
                        <c:v>-12.87438</c:v>
                      </c:pt>
                      <c:pt idx="36237">
                        <c:v>-12.770289999999999</c:v>
                      </c:pt>
                      <c:pt idx="36238">
                        <c:v>-12.666699999999999</c:v>
                      </c:pt>
                      <c:pt idx="36239">
                        <c:v>-12.564200000000001</c:v>
                      </c:pt>
                      <c:pt idx="36240">
                        <c:v>-12.46321</c:v>
                      </c:pt>
                      <c:pt idx="36241">
                        <c:v>-12.361889999999999</c:v>
                      </c:pt>
                      <c:pt idx="36242">
                        <c:v>-12.259650000000001</c:v>
                      </c:pt>
                      <c:pt idx="36243">
                        <c:v>-12.156130000000001</c:v>
                      </c:pt>
                      <c:pt idx="36244">
                        <c:v>-12.053789999999999</c:v>
                      </c:pt>
                      <c:pt idx="36245">
                        <c:v>-11.95181</c:v>
                      </c:pt>
                      <c:pt idx="36246">
                        <c:v>-11.85263</c:v>
                      </c:pt>
                      <c:pt idx="36247">
                        <c:v>-11.751290000000001</c:v>
                      </c:pt>
                      <c:pt idx="36248">
                        <c:v>-11.650180000000001</c:v>
                      </c:pt>
                      <c:pt idx="36249">
                        <c:v>-11.546989999999999</c:v>
                      </c:pt>
                      <c:pt idx="36250">
                        <c:v>-11.443350000000001</c:v>
                      </c:pt>
                      <c:pt idx="36251">
                        <c:v>-11.340079999999999</c:v>
                      </c:pt>
                      <c:pt idx="36252">
                        <c:v>-11.23673</c:v>
                      </c:pt>
                      <c:pt idx="36253">
                        <c:v>-11.13569</c:v>
                      </c:pt>
                      <c:pt idx="36254">
                        <c:v>-11.034870000000002</c:v>
                      </c:pt>
                      <c:pt idx="36255">
                        <c:v>-10.934749999999999</c:v>
                      </c:pt>
                      <c:pt idx="36256">
                        <c:v>-10.834440000000001</c:v>
                      </c:pt>
                      <c:pt idx="36257">
                        <c:v>-10.733319999999999</c:v>
                      </c:pt>
                      <c:pt idx="36258">
                        <c:v>-10.62964</c:v>
                      </c:pt>
                      <c:pt idx="36259">
                        <c:v>-10.52543</c:v>
                      </c:pt>
                      <c:pt idx="36260">
                        <c:v>-10.421320000000001</c:v>
                      </c:pt>
                      <c:pt idx="36261">
                        <c:v>-10.316419999999999</c:v>
                      </c:pt>
                      <c:pt idx="36262">
                        <c:v>-10.21115</c:v>
                      </c:pt>
                      <c:pt idx="36263">
                        <c:v>-10.105599999999999</c:v>
                      </c:pt>
                      <c:pt idx="36264">
                        <c:v>-10.00107</c:v>
                      </c:pt>
                      <c:pt idx="36265">
                        <c:v>-9.8982559999999999</c:v>
                      </c:pt>
                      <c:pt idx="36266">
                        <c:v>-9.7934339999999995</c:v>
                      </c:pt>
                      <c:pt idx="36267">
                        <c:v>-9.6904900000000005</c:v>
                      </c:pt>
                      <c:pt idx="36268">
                        <c:v>-9.587021</c:v>
                      </c:pt>
                      <c:pt idx="36269">
                        <c:v>-9.4821379999999991</c:v>
                      </c:pt>
                      <c:pt idx="36270">
                        <c:v>-9.3768670000000007</c:v>
                      </c:pt>
                      <c:pt idx="36271">
                        <c:v>-9.27102</c:v>
                      </c:pt>
                      <c:pt idx="36272">
                        <c:v>-9.1657770000000003</c:v>
                      </c:pt>
                      <c:pt idx="36273">
                        <c:v>-9.0603590000000001</c:v>
                      </c:pt>
                      <c:pt idx="36274">
                        <c:v>-8.954853</c:v>
                      </c:pt>
                      <c:pt idx="36275">
                        <c:v>-8.8496140000000008</c:v>
                      </c:pt>
                      <c:pt idx="36276">
                        <c:v>-8.7442850000000014</c:v>
                      </c:pt>
                      <c:pt idx="36277">
                        <c:v>-8.638554000000001</c:v>
                      </c:pt>
                      <c:pt idx="36278">
                        <c:v>-8.5326760000000004</c:v>
                      </c:pt>
                      <c:pt idx="36279">
                        <c:v>-8.4271449999999994</c:v>
                      </c:pt>
                      <c:pt idx="36280">
                        <c:v>-8.321396</c:v>
                      </c:pt>
                      <c:pt idx="36281">
                        <c:v>-8.2161390000000001</c:v>
                      </c:pt>
                      <c:pt idx="36282">
                        <c:v>-8.1111430000000002</c:v>
                      </c:pt>
                      <c:pt idx="36283">
                        <c:v>-8.0061669999999996</c:v>
                      </c:pt>
                      <c:pt idx="36284">
                        <c:v>-7.9002309999999998</c:v>
                      </c:pt>
                      <c:pt idx="36285">
                        <c:v>-7.7951790000000001</c:v>
                      </c:pt>
                      <c:pt idx="36286">
                        <c:v>-7.690626</c:v>
                      </c:pt>
                      <c:pt idx="36287">
                        <c:v>-7.5854370000000007</c:v>
                      </c:pt>
                      <c:pt idx="36288">
                        <c:v>-7.481109</c:v>
                      </c:pt>
                      <c:pt idx="36289">
                        <c:v>-7.3759830000000006</c:v>
                      </c:pt>
                      <c:pt idx="36290">
                        <c:v>-7.2715569999999996</c:v>
                      </c:pt>
                      <c:pt idx="36291">
                        <c:v>-7.1657570000000002</c:v>
                      </c:pt>
                      <c:pt idx="36292">
                        <c:v>-7.0594780000000004</c:v>
                      </c:pt>
                      <c:pt idx="36293">
                        <c:v>-6.953684</c:v>
                      </c:pt>
                      <c:pt idx="36294">
                        <c:v>-6.8475770000000002</c:v>
                      </c:pt>
                      <c:pt idx="36295">
                        <c:v>-6.7423299999999999</c:v>
                      </c:pt>
                      <c:pt idx="36296">
                        <c:v>-6.6381610000000002</c:v>
                      </c:pt>
                      <c:pt idx="36297">
                        <c:v>-6.5345470000000008</c:v>
                      </c:pt>
                      <c:pt idx="36298">
                        <c:v>-6.4288230000000004</c:v>
                      </c:pt>
                      <c:pt idx="36299">
                        <c:v>-6.3239219999999996</c:v>
                      </c:pt>
                      <c:pt idx="36300">
                        <c:v>-6.2179739999999999</c:v>
                      </c:pt>
                      <c:pt idx="36301">
                        <c:v>-6.1120450000000002</c:v>
                      </c:pt>
                      <c:pt idx="36302">
                        <c:v>-6.005884</c:v>
                      </c:pt>
                      <c:pt idx="36303">
                        <c:v>-5.8997209999999995</c:v>
                      </c:pt>
                      <c:pt idx="36304">
                        <c:v>-5.7930580000000003</c:v>
                      </c:pt>
                      <c:pt idx="36305">
                        <c:v>-5.6869389999999997</c:v>
                      </c:pt>
                      <c:pt idx="36306">
                        <c:v>-5.5804089999999995</c:v>
                      </c:pt>
                      <c:pt idx="36307">
                        <c:v>-5.4738450000000007</c:v>
                      </c:pt>
                      <c:pt idx="36308">
                        <c:v>-5.3682359999999996</c:v>
                      </c:pt>
                      <c:pt idx="36309">
                        <c:v>-5.261819</c:v>
                      </c:pt>
                      <c:pt idx="36310">
                        <c:v>-5.1564220000000009</c:v>
                      </c:pt>
                      <c:pt idx="36311">
                        <c:v>-5.0509820000000003</c:v>
                      </c:pt>
                      <c:pt idx="36312">
                        <c:v>-4.9449990000000001</c:v>
                      </c:pt>
                      <c:pt idx="36313">
                        <c:v>-4.838419</c:v>
                      </c:pt>
                      <c:pt idx="36314">
                        <c:v>-4.7318920000000002</c:v>
                      </c:pt>
                      <c:pt idx="36315">
                        <c:v>-4.6266720000000001</c:v>
                      </c:pt>
                      <c:pt idx="36316">
                        <c:v>-4.521363</c:v>
                      </c:pt>
                      <c:pt idx="36317">
                        <c:v>-4.415203</c:v>
                      </c:pt>
                      <c:pt idx="36318">
                        <c:v>-4.3089339999999998</c:v>
                      </c:pt>
                      <c:pt idx="36319">
                        <c:v>-4.2030070000000004</c:v>
                      </c:pt>
                      <c:pt idx="36320">
                        <c:v>-4.096781</c:v>
                      </c:pt>
                      <c:pt idx="36321">
                        <c:v>-3.9916900000000002</c:v>
                      </c:pt>
                      <c:pt idx="36322">
                        <c:v>-3.8869199999999999</c:v>
                      </c:pt>
                      <c:pt idx="36323">
                        <c:v>-3.7823319999999998</c:v>
                      </c:pt>
                      <c:pt idx="36324">
                        <c:v>-3.677238</c:v>
                      </c:pt>
                      <c:pt idx="36325">
                        <c:v>-3.5720610000000002</c:v>
                      </c:pt>
                      <c:pt idx="36326">
                        <c:v>-3.4661920000000004</c:v>
                      </c:pt>
                      <c:pt idx="36327">
                        <c:v>-3.3603739999999998</c:v>
                      </c:pt>
                      <c:pt idx="36328">
                        <c:v>-3.2545849999999996</c:v>
                      </c:pt>
                      <c:pt idx="36329">
                        <c:v>-3.149321</c:v>
                      </c:pt>
                      <c:pt idx="36330">
                        <c:v>-3.0442119999999999</c:v>
                      </c:pt>
                      <c:pt idx="36331">
                        <c:v>-2.9383900000000001</c:v>
                      </c:pt>
                      <c:pt idx="36332">
                        <c:v>-2.8346120000000004</c:v>
                      </c:pt>
                      <c:pt idx="36333">
                        <c:v>-2.730448</c:v>
                      </c:pt>
                      <c:pt idx="36334">
                        <c:v>-2.6267</c:v>
                      </c:pt>
                      <c:pt idx="36335">
                        <c:v>-2.521585</c:v>
                      </c:pt>
                      <c:pt idx="36336">
                        <c:v>-2.4174989999999998</c:v>
                      </c:pt>
                      <c:pt idx="36337">
                        <c:v>-2.313488</c:v>
                      </c:pt>
                      <c:pt idx="36338">
                        <c:v>-2.2098300000000002</c:v>
                      </c:pt>
                      <c:pt idx="36339">
                        <c:v>-2.105229</c:v>
                      </c:pt>
                      <c:pt idx="36340">
                        <c:v>-2.0025849999999998</c:v>
                      </c:pt>
                      <c:pt idx="36341">
                        <c:v>-1.898811</c:v>
                      </c:pt>
                      <c:pt idx="36342">
                        <c:v>-1.795906</c:v>
                      </c:pt>
                      <c:pt idx="36343">
                        <c:v>-1.6931499999999999</c:v>
                      </c:pt>
                      <c:pt idx="36344">
                        <c:v>-1.596476</c:v>
                      </c:pt>
                      <c:pt idx="36345">
                        <c:v>-1.5016160000000001</c:v>
                      </c:pt>
                      <c:pt idx="36346">
                        <c:v>-1.4083390000000002</c:v>
                      </c:pt>
                      <c:pt idx="36347">
                        <c:v>-1.3216729999999999</c:v>
                      </c:pt>
                      <c:pt idx="36348">
                        <c:v>-1.2320139999999999</c:v>
                      </c:pt>
                      <c:pt idx="36349">
                        <c:v>-1.1390550000000002</c:v>
                      </c:pt>
                      <c:pt idx="36350">
                        <c:v>-1.0397989999999999</c:v>
                      </c:pt>
                      <c:pt idx="36351">
                        <c:v>-0.9379864</c:v>
                      </c:pt>
                      <c:pt idx="36352">
                        <c:v>-0.83643200000000006</c:v>
                      </c:pt>
                      <c:pt idx="36353">
                        <c:v>-0.73358179999999995</c:v>
                      </c:pt>
                      <c:pt idx="36354">
                        <c:v>-0.63101889999999994</c:v>
                      </c:pt>
                      <c:pt idx="36355">
                        <c:v>-0.52691699999999997</c:v>
                      </c:pt>
                      <c:pt idx="36356">
                        <c:v>-0.42274709999999999</c:v>
                      </c:pt>
                      <c:pt idx="36357">
                        <c:v>-0.31932830000000001</c:v>
                      </c:pt>
                      <c:pt idx="36358">
                        <c:v>-0.21490100000000001</c:v>
                      </c:pt>
                      <c:pt idx="36359">
                        <c:v>-0.1106477</c:v>
                      </c:pt>
                      <c:pt idx="36360">
                        <c:v>-7.3790550000000007E-3</c:v>
                      </c:pt>
                      <c:pt idx="36361">
                        <c:v>9.6962449999999992E-2</c:v>
                      </c:pt>
                      <c:pt idx="36362">
                        <c:v>0.20017859999999998</c:v>
                      </c:pt>
                      <c:pt idx="36363">
                        <c:v>0.3052473</c:v>
                      </c:pt>
                      <c:pt idx="36364">
                        <c:v>0.40773389999999998</c:v>
                      </c:pt>
                      <c:pt idx="36365">
                        <c:v>0.51000120000000004</c:v>
                      </c:pt>
                      <c:pt idx="36366">
                        <c:v>0.61258080000000004</c:v>
                      </c:pt>
                      <c:pt idx="36367">
                        <c:v>0.71728829999999988</c:v>
                      </c:pt>
                      <c:pt idx="36368">
                        <c:v>0.82110760000000005</c:v>
                      </c:pt>
                      <c:pt idx="36369">
                        <c:v>0.92511769999999993</c:v>
                      </c:pt>
                      <c:pt idx="36370">
                        <c:v>1.0288390000000001</c:v>
                      </c:pt>
                      <c:pt idx="36371">
                        <c:v>1.133864</c:v>
                      </c:pt>
                      <c:pt idx="36372">
                        <c:v>1.237063</c:v>
                      </c:pt>
                      <c:pt idx="36373">
                        <c:v>1.340249</c:v>
                      </c:pt>
                      <c:pt idx="36374">
                        <c:v>1.4441590000000002</c:v>
                      </c:pt>
                      <c:pt idx="36375">
                        <c:v>1.547034</c:v>
                      </c:pt>
                      <c:pt idx="36376">
                        <c:v>1.648668</c:v>
                      </c:pt>
                      <c:pt idx="36377">
                        <c:v>1.751449</c:v>
                      </c:pt>
                      <c:pt idx="36378">
                        <c:v>1.8570010000000001</c:v>
                      </c:pt>
                      <c:pt idx="36379">
                        <c:v>1.9621869999999999</c:v>
                      </c:pt>
                      <c:pt idx="36380">
                        <c:v>2.0677219999999998</c:v>
                      </c:pt>
                      <c:pt idx="36381">
                        <c:v>2.1735509999999998</c:v>
                      </c:pt>
                      <c:pt idx="36382">
                        <c:v>2.279245</c:v>
                      </c:pt>
                      <c:pt idx="36383">
                        <c:v>2.3844080000000001</c:v>
                      </c:pt>
                      <c:pt idx="36384">
                        <c:v>2.4901499999999999</c:v>
                      </c:pt>
                      <c:pt idx="36385">
                        <c:v>2.5954030000000001</c:v>
                      </c:pt>
                      <c:pt idx="36386">
                        <c:v>2.7008199999999998</c:v>
                      </c:pt>
                      <c:pt idx="36387">
                        <c:v>2.8064990000000001</c:v>
                      </c:pt>
                      <c:pt idx="36388">
                        <c:v>2.9121639999999998</c:v>
                      </c:pt>
                      <c:pt idx="36389">
                        <c:v>3.0169889999999997</c:v>
                      </c:pt>
                      <c:pt idx="36390">
                        <c:v>3.1264160000000003</c:v>
                      </c:pt>
                      <c:pt idx="36391">
                        <c:v>3.2337030000000002</c:v>
                      </c:pt>
                      <c:pt idx="36392">
                        <c:v>3.3400419999999995</c:v>
                      </c:pt>
                      <c:pt idx="36393">
                        <c:v>3.4409190000000001</c:v>
                      </c:pt>
                      <c:pt idx="36394">
                        <c:v>3.5377960000000002</c:v>
                      </c:pt>
                      <c:pt idx="36395">
                        <c:v>3.6369530000000001</c:v>
                      </c:pt>
                      <c:pt idx="36396">
                        <c:v>3.7424049999999998</c:v>
                      </c:pt>
                      <c:pt idx="36397">
                        <c:v>3.8485770000000001</c:v>
                      </c:pt>
                      <c:pt idx="36398">
                        <c:v>3.9537200000000001</c:v>
                      </c:pt>
                      <c:pt idx="36399">
                        <c:v>4.0589170000000001</c:v>
                      </c:pt>
                      <c:pt idx="36400">
                        <c:v>4.1546560000000001</c:v>
                      </c:pt>
                      <c:pt idx="36401">
                        <c:v>4.2478809999999996</c:v>
                      </c:pt>
                      <c:pt idx="36402">
                        <c:v>4.3472739999999996</c:v>
                      </c:pt>
                      <c:pt idx="36403">
                        <c:v>4.4492700000000003</c:v>
                      </c:pt>
                      <c:pt idx="36404">
                        <c:v>4.5504240000000005</c:v>
                      </c:pt>
                      <c:pt idx="36405">
                        <c:v>4.6522799999999993</c:v>
                      </c:pt>
                      <c:pt idx="36406">
                        <c:v>4.7538479999999996</c:v>
                      </c:pt>
                      <c:pt idx="36407">
                        <c:v>4.8560460000000001</c:v>
                      </c:pt>
                      <c:pt idx="36408">
                        <c:v>4.9571719999999999</c:v>
                      </c:pt>
                      <c:pt idx="36409">
                        <c:v>5.0589789999999999</c:v>
                      </c:pt>
                      <c:pt idx="36410">
                        <c:v>5.1601529999999993</c:v>
                      </c:pt>
                      <c:pt idx="36411">
                        <c:v>5.2625469999999996</c:v>
                      </c:pt>
                      <c:pt idx="36412">
                        <c:v>5.3643600000000005</c:v>
                      </c:pt>
                      <c:pt idx="36413">
                        <c:v>5.4662390000000007</c:v>
                      </c:pt>
                      <c:pt idx="36414">
                        <c:v>5.5686020000000003</c:v>
                      </c:pt>
                      <c:pt idx="36415">
                        <c:v>5.6723800000000004</c:v>
                      </c:pt>
                      <c:pt idx="36416">
                        <c:v>5.7757879999999995</c:v>
                      </c:pt>
                      <c:pt idx="36417">
                        <c:v>5.8785129999999999</c:v>
                      </c:pt>
                      <c:pt idx="36418">
                        <c:v>5.9805770000000003</c:v>
                      </c:pt>
                      <c:pt idx="36419">
                        <c:v>6.0824789999999993</c:v>
                      </c:pt>
                      <c:pt idx="36420">
                        <c:v>6.1839690000000003</c:v>
                      </c:pt>
                      <c:pt idx="36421">
                        <c:v>6.2860870000000002</c:v>
                      </c:pt>
                      <c:pt idx="36422">
                        <c:v>6.3883069999999993</c:v>
                      </c:pt>
                      <c:pt idx="36423">
                        <c:v>6.4902000000000006</c:v>
                      </c:pt>
                      <c:pt idx="36424">
                        <c:v>6.5921900000000004</c:v>
                      </c:pt>
                      <c:pt idx="36425">
                        <c:v>6.6948100000000004</c:v>
                      </c:pt>
                      <c:pt idx="36426">
                        <c:v>6.7978430000000003</c:v>
                      </c:pt>
                      <c:pt idx="36427">
                        <c:v>6.898435000000001</c:v>
                      </c:pt>
                      <c:pt idx="36428">
                        <c:v>6.999301</c:v>
                      </c:pt>
                      <c:pt idx="36429">
                        <c:v>7.1009840000000004</c:v>
                      </c:pt>
                      <c:pt idx="36430">
                        <c:v>7.2025220000000001</c:v>
                      </c:pt>
                      <c:pt idx="36431">
                        <c:v>7.3045070000000001</c:v>
                      </c:pt>
                      <c:pt idx="36432">
                        <c:v>7.4052419999999994</c:v>
                      </c:pt>
                      <c:pt idx="36433">
                        <c:v>7.5070930000000002</c:v>
                      </c:pt>
                      <c:pt idx="36434">
                        <c:v>7.6071270000000002</c:v>
                      </c:pt>
                      <c:pt idx="36435">
                        <c:v>7.7076779999999996</c:v>
                      </c:pt>
                      <c:pt idx="36436">
                        <c:v>7.8081520000000006</c:v>
                      </c:pt>
                      <c:pt idx="36437">
                        <c:v>7.9068830000000005</c:v>
                      </c:pt>
                      <c:pt idx="36438">
                        <c:v>8.0058170000000004</c:v>
                      </c:pt>
                      <c:pt idx="36439">
                        <c:v>8.1065089999999991</c:v>
                      </c:pt>
                      <c:pt idx="36440">
                        <c:v>8.2074809999999996</c:v>
                      </c:pt>
                      <c:pt idx="36441">
                        <c:v>8.3087470000000003</c:v>
                      </c:pt>
                      <c:pt idx="36442">
                        <c:v>8.4095669999999991</c:v>
                      </c:pt>
                      <c:pt idx="36443">
                        <c:v>8.510059</c:v>
                      </c:pt>
                      <c:pt idx="36444">
                        <c:v>8.6113809999999997</c:v>
                      </c:pt>
                      <c:pt idx="36445">
                        <c:v>8.713277999999999</c:v>
                      </c:pt>
                      <c:pt idx="36446">
                        <c:v>8.8150449999999996</c:v>
                      </c:pt>
                      <c:pt idx="36447">
                        <c:v>8.916976</c:v>
                      </c:pt>
                      <c:pt idx="36448">
                        <c:v>9.0195050000000005</c:v>
                      </c:pt>
                      <c:pt idx="36449">
                        <c:v>9.1197859999999995</c:v>
                      </c:pt>
                      <c:pt idx="36450">
                        <c:v>9.2217219999999998</c:v>
                      </c:pt>
                      <c:pt idx="36451">
                        <c:v>9.3207379999999986</c:v>
                      </c:pt>
                      <c:pt idx="36452">
                        <c:v>9.4222649999999994</c:v>
                      </c:pt>
                      <c:pt idx="36453">
                        <c:v>9.5233290000000004</c:v>
                      </c:pt>
                      <c:pt idx="36454">
                        <c:v>9.6247860000000003</c:v>
                      </c:pt>
                      <c:pt idx="36455">
                        <c:v>9.7240380000000002</c:v>
                      </c:pt>
                      <c:pt idx="36456">
                        <c:v>9.8261400000000005</c:v>
                      </c:pt>
                      <c:pt idx="36457">
                        <c:v>9.9275420000000008</c:v>
                      </c:pt>
                      <c:pt idx="36458">
                        <c:v>10.02993</c:v>
                      </c:pt>
                      <c:pt idx="36459">
                        <c:v>10.131170000000001</c:v>
                      </c:pt>
                      <c:pt idx="36460">
                        <c:v>10.2334</c:v>
                      </c:pt>
                      <c:pt idx="36461">
                        <c:v>10.33412</c:v>
                      </c:pt>
                      <c:pt idx="36462">
                        <c:v>10.43647</c:v>
                      </c:pt>
                      <c:pt idx="36463">
                        <c:v>10.5379</c:v>
                      </c:pt>
                      <c:pt idx="36464">
                        <c:v>10.64045</c:v>
                      </c:pt>
                      <c:pt idx="36465">
                        <c:v>10.740870000000001</c:v>
                      </c:pt>
                      <c:pt idx="36466">
                        <c:v>10.83962</c:v>
                      </c:pt>
                      <c:pt idx="36467">
                        <c:v>10.93899</c:v>
                      </c:pt>
                      <c:pt idx="36468">
                        <c:v>11.039620000000001</c:v>
                      </c:pt>
                      <c:pt idx="36469">
                        <c:v>11.139889999999999</c:v>
                      </c:pt>
                      <c:pt idx="36470">
                        <c:v>11.24137</c:v>
                      </c:pt>
                      <c:pt idx="36471">
                        <c:v>11.34225</c:v>
                      </c:pt>
                      <c:pt idx="36472">
                        <c:v>11.44284</c:v>
                      </c:pt>
                      <c:pt idx="36473">
                        <c:v>11.54349</c:v>
                      </c:pt>
                      <c:pt idx="36474">
                        <c:v>11.644270000000001</c:v>
                      </c:pt>
                      <c:pt idx="36475">
                        <c:v>11.745719999999999</c:v>
                      </c:pt>
                      <c:pt idx="36476">
                        <c:v>11.847160000000001</c:v>
                      </c:pt>
                      <c:pt idx="36477">
                        <c:v>11.94647</c:v>
                      </c:pt>
                      <c:pt idx="36478">
                        <c:v>12.04865</c:v>
                      </c:pt>
                      <c:pt idx="36479">
                        <c:v>12.147699999999999</c:v>
                      </c:pt>
                      <c:pt idx="36480">
                        <c:v>12.247250000000001</c:v>
                      </c:pt>
                      <c:pt idx="36481">
                        <c:v>12.34732</c:v>
                      </c:pt>
                      <c:pt idx="36482">
                        <c:v>12.448319999999999</c:v>
                      </c:pt>
                      <c:pt idx="36483">
                        <c:v>12.54888</c:v>
                      </c:pt>
                      <c:pt idx="36484">
                        <c:v>12.647729999999999</c:v>
                      </c:pt>
                      <c:pt idx="36485">
                        <c:v>12.746230000000001</c:v>
                      </c:pt>
                      <c:pt idx="36486">
                        <c:v>12.84657</c:v>
                      </c:pt>
                      <c:pt idx="36487">
                        <c:v>12.94645</c:v>
                      </c:pt>
                      <c:pt idx="36488">
                        <c:v>13.04636</c:v>
                      </c:pt>
                      <c:pt idx="36489">
                        <c:v>13.145480000000001</c:v>
                      </c:pt>
                      <c:pt idx="36490">
                        <c:v>13.24465</c:v>
                      </c:pt>
                      <c:pt idx="36491">
                        <c:v>13.340719999999999</c:v>
                      </c:pt>
                      <c:pt idx="36492">
                        <c:v>13.43718</c:v>
                      </c:pt>
                      <c:pt idx="36493">
                        <c:v>13.536200000000001</c:v>
                      </c:pt>
                      <c:pt idx="36494">
                        <c:v>13.633050000000001</c:v>
                      </c:pt>
                      <c:pt idx="36495">
                        <c:v>13.729759999999999</c:v>
                      </c:pt>
                      <c:pt idx="36496">
                        <c:v>13.826130000000001</c:v>
                      </c:pt>
                      <c:pt idx="36497">
                        <c:v>13.924440000000001</c:v>
                      </c:pt>
                      <c:pt idx="36498">
                        <c:v>14.02178</c:v>
                      </c:pt>
                      <c:pt idx="36499">
                        <c:v>14.121360000000001</c:v>
                      </c:pt>
                      <c:pt idx="36500">
                        <c:v>14.21856</c:v>
                      </c:pt>
                      <c:pt idx="36501">
                        <c:v>14.316610000000001</c:v>
                      </c:pt>
                      <c:pt idx="36502">
                        <c:v>14.415659999999999</c:v>
                      </c:pt>
                      <c:pt idx="36503">
                        <c:v>14.51435</c:v>
                      </c:pt>
                      <c:pt idx="36504">
                        <c:v>14.61401</c:v>
                      </c:pt>
                      <c:pt idx="36505">
                        <c:v>14.71419</c:v>
                      </c:pt>
                      <c:pt idx="36506">
                        <c:v>14.813369999999999</c:v>
                      </c:pt>
                      <c:pt idx="36507">
                        <c:v>14.914639999999999</c:v>
                      </c:pt>
                      <c:pt idx="36508">
                        <c:v>15.013749999999998</c:v>
                      </c:pt>
                      <c:pt idx="36509">
                        <c:v>15.1149</c:v>
                      </c:pt>
                      <c:pt idx="36510">
                        <c:v>15.21529</c:v>
                      </c:pt>
                      <c:pt idx="36511">
                        <c:v>15.31542</c:v>
                      </c:pt>
                      <c:pt idx="36512">
                        <c:v>15.414669999999999</c:v>
                      </c:pt>
                      <c:pt idx="36513">
                        <c:v>15.515810000000002</c:v>
                      </c:pt>
                      <c:pt idx="36514">
                        <c:v>15.61584</c:v>
                      </c:pt>
                      <c:pt idx="36515">
                        <c:v>15.716840000000001</c:v>
                      </c:pt>
                      <c:pt idx="36516">
                        <c:v>15.81761</c:v>
                      </c:pt>
                      <c:pt idx="36517">
                        <c:v>15.91873</c:v>
                      </c:pt>
                      <c:pt idx="36518">
                        <c:v>16.01914</c:v>
                      </c:pt>
                      <c:pt idx="36519">
                        <c:v>16.12078</c:v>
                      </c:pt>
                      <c:pt idx="36520">
                        <c:v>16.222000000000001</c:v>
                      </c:pt>
                      <c:pt idx="36521">
                        <c:v>16.323360000000001</c:v>
                      </c:pt>
                      <c:pt idx="36522">
                        <c:v>16.42258</c:v>
                      </c:pt>
                      <c:pt idx="36523">
                        <c:v>16.522069999999999</c:v>
                      </c:pt>
                      <c:pt idx="36524">
                        <c:v>16.61975</c:v>
                      </c:pt>
                      <c:pt idx="36525">
                        <c:v>16.719180000000001</c:v>
                      </c:pt>
                      <c:pt idx="36526">
                        <c:v>16.819599999999998</c:v>
                      </c:pt>
                      <c:pt idx="36527">
                        <c:v>16.921279999999999</c:v>
                      </c:pt>
                      <c:pt idx="36528">
                        <c:v>17.023199999999999</c:v>
                      </c:pt>
                      <c:pt idx="36529">
                        <c:v>17.125140000000002</c:v>
                      </c:pt>
                      <c:pt idx="36530">
                        <c:v>17.226520000000001</c:v>
                      </c:pt>
                      <c:pt idx="36531">
                        <c:v>17.328310000000002</c:v>
                      </c:pt>
                      <c:pt idx="36532">
                        <c:v>17.430630000000001</c:v>
                      </c:pt>
                      <c:pt idx="36533">
                        <c:v>17.532630000000001</c:v>
                      </c:pt>
                      <c:pt idx="36534">
                        <c:v>17.634709999999998</c:v>
                      </c:pt>
                      <c:pt idx="36535">
                        <c:v>17.736550000000001</c:v>
                      </c:pt>
                      <c:pt idx="36536">
                        <c:v>17.837540000000001</c:v>
                      </c:pt>
                      <c:pt idx="36537">
                        <c:v>17.939019999999999</c:v>
                      </c:pt>
                      <c:pt idx="36538">
                        <c:v>18.040769999999998</c:v>
                      </c:pt>
                      <c:pt idx="36539">
                        <c:v>18.142290000000003</c:v>
                      </c:pt>
                      <c:pt idx="36540">
                        <c:v>18.243400000000001</c:v>
                      </c:pt>
                      <c:pt idx="36541">
                        <c:v>18.344899999999999</c:v>
                      </c:pt>
                      <c:pt idx="36542">
                        <c:v>18.446840000000002</c:v>
                      </c:pt>
                      <c:pt idx="36543">
                        <c:v>18.54823</c:v>
                      </c:pt>
                      <c:pt idx="36544">
                        <c:v>18.649349999999998</c:v>
                      </c:pt>
                      <c:pt idx="36545">
                        <c:v>18.750610000000002</c:v>
                      </c:pt>
                      <c:pt idx="36546">
                        <c:v>18.851900000000001</c:v>
                      </c:pt>
                      <c:pt idx="36547">
                        <c:v>18.952970000000001</c:v>
                      </c:pt>
                      <c:pt idx="36548">
                        <c:v>19.05397</c:v>
                      </c:pt>
                      <c:pt idx="36549">
                        <c:v>19.155110000000001</c:v>
                      </c:pt>
                      <c:pt idx="36550">
                        <c:v>19.256699999999999</c:v>
                      </c:pt>
                      <c:pt idx="36551">
                        <c:v>19.358070000000001</c:v>
                      </c:pt>
                      <c:pt idx="36552">
                        <c:v>19.458590000000001</c:v>
                      </c:pt>
                      <c:pt idx="36553">
                        <c:v>19.560090000000002</c:v>
                      </c:pt>
                      <c:pt idx="36554">
                        <c:v>19.661660000000001</c:v>
                      </c:pt>
                      <c:pt idx="36555">
                        <c:v>19.76369</c:v>
                      </c:pt>
                      <c:pt idx="36556">
                        <c:v>19.865639999999999</c:v>
                      </c:pt>
                      <c:pt idx="36557">
                        <c:v>19.96715</c:v>
                      </c:pt>
                      <c:pt idx="36558">
                        <c:v>20.068680000000001</c:v>
                      </c:pt>
                      <c:pt idx="36559">
                        <c:v>20.171860000000002</c:v>
                      </c:pt>
                      <c:pt idx="36560">
                        <c:v>20.275020000000001</c:v>
                      </c:pt>
                      <c:pt idx="36561">
                        <c:v>20.377519999999997</c:v>
                      </c:pt>
                      <c:pt idx="36562">
                        <c:v>20.479959999999998</c:v>
                      </c:pt>
                      <c:pt idx="36563">
                        <c:v>20.582379999999997</c:v>
                      </c:pt>
                      <c:pt idx="36564">
                        <c:v>20.67033</c:v>
                      </c:pt>
                      <c:pt idx="36565">
                        <c:v>20.762330000000002</c:v>
                      </c:pt>
                      <c:pt idx="36566">
                        <c:v>20.858430000000002</c:v>
                      </c:pt>
                      <c:pt idx="36567">
                        <c:v>20.957259999999998</c:v>
                      </c:pt>
                      <c:pt idx="36568">
                        <c:v>21.056789999999999</c:v>
                      </c:pt>
                      <c:pt idx="36569">
                        <c:v>21.156890000000001</c:v>
                      </c:pt>
                      <c:pt idx="36570">
                        <c:v>21.257559999999998</c:v>
                      </c:pt>
                      <c:pt idx="36571">
                        <c:v>21.357199999999999</c:v>
                      </c:pt>
                      <c:pt idx="36572">
                        <c:v>21.458119999999997</c:v>
                      </c:pt>
                      <c:pt idx="36573">
                        <c:v>21.560649999999999</c:v>
                      </c:pt>
                      <c:pt idx="36574">
                        <c:v>21.6616</c:v>
                      </c:pt>
                      <c:pt idx="36575">
                        <c:v>21.762589999999999</c:v>
                      </c:pt>
                      <c:pt idx="36576">
                        <c:v>21.863689999999998</c:v>
                      </c:pt>
                      <c:pt idx="36577">
                        <c:v>21.964380000000002</c:v>
                      </c:pt>
                      <c:pt idx="36578">
                        <c:v>22.066420000000001</c:v>
                      </c:pt>
                      <c:pt idx="36579">
                        <c:v>22.17062</c:v>
                      </c:pt>
                      <c:pt idx="36580">
                        <c:v>22.27176</c:v>
                      </c:pt>
                      <c:pt idx="36581">
                        <c:v>22.37988</c:v>
                      </c:pt>
                      <c:pt idx="36582">
                        <c:v>22.475520000000003</c:v>
                      </c:pt>
                      <c:pt idx="36583">
                        <c:v>22.569870000000002</c:v>
                      </c:pt>
                      <c:pt idx="36584">
                        <c:v>22.663209999999999</c:v>
                      </c:pt>
                      <c:pt idx="36585">
                        <c:v>22.761010000000002</c:v>
                      </c:pt>
                      <c:pt idx="36586">
                        <c:v>22.858580000000003</c:v>
                      </c:pt>
                      <c:pt idx="36587">
                        <c:v>22.9574</c:v>
                      </c:pt>
                      <c:pt idx="36588">
                        <c:v>23.05724</c:v>
                      </c:pt>
                      <c:pt idx="36589">
                        <c:v>23.156859999999998</c:v>
                      </c:pt>
                      <c:pt idx="36590">
                        <c:v>23.259989999999998</c:v>
                      </c:pt>
                      <c:pt idx="36591">
                        <c:v>23.363939999999999</c:v>
                      </c:pt>
                      <c:pt idx="36592">
                        <c:v>23.465400000000002</c:v>
                      </c:pt>
                      <c:pt idx="36593">
                        <c:v>23.566369999999999</c:v>
                      </c:pt>
                      <c:pt idx="36594">
                        <c:v>23.669049999999999</c:v>
                      </c:pt>
                      <c:pt idx="36595">
                        <c:v>23.771129999999999</c:v>
                      </c:pt>
                      <c:pt idx="36596">
                        <c:v>23.875309999999999</c:v>
                      </c:pt>
                      <c:pt idx="36597">
                        <c:v>23.976849999999999</c:v>
                      </c:pt>
                      <c:pt idx="36598">
                        <c:v>24.079709999999999</c:v>
                      </c:pt>
                      <c:pt idx="36599">
                        <c:v>24.182500000000001</c:v>
                      </c:pt>
                      <c:pt idx="36600">
                        <c:v>24.286120000000004</c:v>
                      </c:pt>
                      <c:pt idx="36601">
                        <c:v>24.390180000000001</c:v>
                      </c:pt>
                      <c:pt idx="36602">
                        <c:v>24.492280000000001</c:v>
                      </c:pt>
                      <c:pt idx="36603">
                        <c:v>24.593039999999998</c:v>
                      </c:pt>
                      <c:pt idx="36604">
                        <c:v>24.697049999999997</c:v>
                      </c:pt>
                      <c:pt idx="36605">
                        <c:v>24.801229999999997</c:v>
                      </c:pt>
                      <c:pt idx="36606">
                        <c:v>24.90551</c:v>
                      </c:pt>
                      <c:pt idx="36607">
                        <c:v>25.010069999999999</c:v>
                      </c:pt>
                      <c:pt idx="36608">
                        <c:v>25.11476</c:v>
                      </c:pt>
                      <c:pt idx="36609">
                        <c:v>25.220020000000002</c:v>
                      </c:pt>
                      <c:pt idx="36610">
                        <c:v>25.323440000000002</c:v>
                      </c:pt>
                      <c:pt idx="36611">
                        <c:v>25.428329999999999</c:v>
                      </c:pt>
                      <c:pt idx="36612">
                        <c:v>25.532810000000001</c:v>
                      </c:pt>
                      <c:pt idx="36613">
                        <c:v>25.640329999999999</c:v>
                      </c:pt>
                      <c:pt idx="36614">
                        <c:v>25.744430000000001</c:v>
                      </c:pt>
                      <c:pt idx="36615">
                        <c:v>25.850179999999998</c:v>
                      </c:pt>
                      <c:pt idx="36616">
                        <c:v>25.955210000000001</c:v>
                      </c:pt>
                      <c:pt idx="36617">
                        <c:v>26.060750000000002</c:v>
                      </c:pt>
                      <c:pt idx="36618">
                        <c:v>26.164900000000003</c:v>
                      </c:pt>
                      <c:pt idx="36619">
                        <c:v>26.269840000000002</c:v>
                      </c:pt>
                      <c:pt idx="36620">
                        <c:v>26.37424</c:v>
                      </c:pt>
                      <c:pt idx="36621">
                        <c:v>26.49682</c:v>
                      </c:pt>
                      <c:pt idx="36622">
                        <c:v>26.608629999999998</c:v>
                      </c:pt>
                      <c:pt idx="36623">
                        <c:v>26.71461</c:v>
                      </c:pt>
                      <c:pt idx="36624">
                        <c:v>26.817929999999997</c:v>
                      </c:pt>
                      <c:pt idx="36625">
                        <c:v>26.920459999999999</c:v>
                      </c:pt>
                      <c:pt idx="36626">
                        <c:v>27.021739999999998</c:v>
                      </c:pt>
                      <c:pt idx="36627">
                        <c:v>27.122899999999998</c:v>
                      </c:pt>
                      <c:pt idx="36628">
                        <c:v>27.224050000000002</c:v>
                      </c:pt>
                      <c:pt idx="36629">
                        <c:v>27.323509999999999</c:v>
                      </c:pt>
                      <c:pt idx="36630">
                        <c:v>27.430540000000001</c:v>
                      </c:pt>
                      <c:pt idx="36631">
                        <c:v>27.535349999999998</c:v>
                      </c:pt>
                      <c:pt idx="36632">
                        <c:v>27.639379999999999</c:v>
                      </c:pt>
                      <c:pt idx="36633">
                        <c:v>27.74297</c:v>
                      </c:pt>
                      <c:pt idx="36634">
                        <c:v>27.852689999999999</c:v>
                      </c:pt>
                      <c:pt idx="36635">
                        <c:v>27.957339999999999</c:v>
                      </c:pt>
                      <c:pt idx="36636">
                        <c:v>28.060119999999998</c:v>
                      </c:pt>
                      <c:pt idx="36637">
                        <c:v>28.159800000000001</c:v>
                      </c:pt>
                      <c:pt idx="36638">
                        <c:v>28.256549999999997</c:v>
                      </c:pt>
                      <c:pt idx="36639">
                        <c:v>28.3506</c:v>
                      </c:pt>
                      <c:pt idx="36640">
                        <c:v>28.44389</c:v>
                      </c:pt>
                      <c:pt idx="36641">
                        <c:v>28.5364</c:v>
                      </c:pt>
                      <c:pt idx="36642">
                        <c:v>28.627919999999996</c:v>
                      </c:pt>
                      <c:pt idx="36643">
                        <c:v>28.716889999999999</c:v>
                      </c:pt>
                      <c:pt idx="36644">
                        <c:v>28.805580000000003</c:v>
                      </c:pt>
                      <c:pt idx="36645">
                        <c:v>28.894680000000001</c:v>
                      </c:pt>
                      <c:pt idx="36646">
                        <c:v>28.983919999999998</c:v>
                      </c:pt>
                      <c:pt idx="36647">
                        <c:v>29.07385</c:v>
                      </c:pt>
                      <c:pt idx="36648">
                        <c:v>29.165480000000002</c:v>
                      </c:pt>
                      <c:pt idx="36649">
                        <c:v>29.252739999999999</c:v>
                      </c:pt>
                      <c:pt idx="36650">
                        <c:v>29.345690000000001</c:v>
                      </c:pt>
                      <c:pt idx="36651">
                        <c:v>29.436140000000002</c:v>
                      </c:pt>
                      <c:pt idx="36652">
                        <c:v>29.525480000000002</c:v>
                      </c:pt>
                      <c:pt idx="36653">
                        <c:v>29.614600000000003</c:v>
                      </c:pt>
                      <c:pt idx="36654">
                        <c:v>29.702570000000001</c:v>
                      </c:pt>
                      <c:pt idx="36655">
                        <c:v>29.79054</c:v>
                      </c:pt>
                      <c:pt idx="36656">
                        <c:v>29.878339999999998</c:v>
                      </c:pt>
                      <c:pt idx="36657">
                        <c:v>29.965009999999999</c:v>
                      </c:pt>
                      <c:pt idx="36658">
                        <c:v>30.05087</c:v>
                      </c:pt>
                      <c:pt idx="36659">
                        <c:v>30.135079999999999</c:v>
                      </c:pt>
                      <c:pt idx="36660">
                        <c:v>30.21856</c:v>
                      </c:pt>
                      <c:pt idx="36661">
                        <c:v>30.303000000000001</c:v>
                      </c:pt>
                      <c:pt idx="36662">
                        <c:v>30.386380000000003</c:v>
                      </c:pt>
                      <c:pt idx="36663">
                        <c:v>30.469550000000002</c:v>
                      </c:pt>
                      <c:pt idx="36664">
                        <c:v>30.553129999999999</c:v>
                      </c:pt>
                      <c:pt idx="36665">
                        <c:v>30.638539999999999</c:v>
                      </c:pt>
                      <c:pt idx="36666">
                        <c:v>30.721579999999999</c:v>
                      </c:pt>
                      <c:pt idx="36667">
                        <c:v>30.804450000000003</c:v>
                      </c:pt>
                      <c:pt idx="36668">
                        <c:v>30.885509999999996</c:v>
                      </c:pt>
                      <c:pt idx="36669">
                        <c:v>30.965969999999999</c:v>
                      </c:pt>
                      <c:pt idx="36670">
                        <c:v>31.045389999999998</c:v>
                      </c:pt>
                      <c:pt idx="36671">
                        <c:v>31.123620000000003</c:v>
                      </c:pt>
                      <c:pt idx="36672">
                        <c:v>31.201360000000001</c:v>
                      </c:pt>
                      <c:pt idx="36673">
                        <c:v>31.279119999999999</c:v>
                      </c:pt>
                      <c:pt idx="36674">
                        <c:v>31.35613</c:v>
                      </c:pt>
                      <c:pt idx="36675">
                        <c:v>31.43094</c:v>
                      </c:pt>
                      <c:pt idx="36676">
                        <c:v>31.508859999999999</c:v>
                      </c:pt>
                      <c:pt idx="36677">
                        <c:v>31.585239999999999</c:v>
                      </c:pt>
                      <c:pt idx="36678">
                        <c:v>31.656230000000001</c:v>
                      </c:pt>
                      <c:pt idx="36679">
                        <c:v>31.72409</c:v>
                      </c:pt>
                      <c:pt idx="36680">
                        <c:v>31.794139999999999</c:v>
                      </c:pt>
                      <c:pt idx="36681">
                        <c:v>31.866009999999999</c:v>
                      </c:pt>
                      <c:pt idx="36682">
                        <c:v>31.939769999999999</c:v>
                      </c:pt>
                      <c:pt idx="36683">
                        <c:v>32.015450000000001</c:v>
                      </c:pt>
                      <c:pt idx="36684">
                        <c:v>32.087720000000004</c:v>
                      </c:pt>
                      <c:pt idx="36685">
                        <c:v>32.15896</c:v>
                      </c:pt>
                      <c:pt idx="36686">
                        <c:v>32.228300000000004</c:v>
                      </c:pt>
                      <c:pt idx="36687">
                        <c:v>32.296390000000002</c:v>
                      </c:pt>
                      <c:pt idx="36688">
                        <c:v>32.365400000000001</c:v>
                      </c:pt>
                      <c:pt idx="36689">
                        <c:v>32.435450000000003</c:v>
                      </c:pt>
                      <c:pt idx="36690">
                        <c:v>32.506810000000002</c:v>
                      </c:pt>
                      <c:pt idx="36691">
                        <c:v>32.577170000000002</c:v>
                      </c:pt>
                      <c:pt idx="36692">
                        <c:v>32.646599999999999</c:v>
                      </c:pt>
                      <c:pt idx="36693">
                        <c:v>32.714470000000006</c:v>
                      </c:pt>
                      <c:pt idx="36694">
                        <c:v>32.784570000000002</c:v>
                      </c:pt>
                      <c:pt idx="36695">
                        <c:v>32.853470000000002</c:v>
                      </c:pt>
                      <c:pt idx="36696">
                        <c:v>32.91968</c:v>
                      </c:pt>
                      <c:pt idx="36697">
                        <c:v>32.983170000000001</c:v>
                      </c:pt>
                      <c:pt idx="36698">
                        <c:v>33.048160000000003</c:v>
                      </c:pt>
                      <c:pt idx="36699">
                        <c:v>33.11298</c:v>
                      </c:pt>
                      <c:pt idx="36700">
                        <c:v>33.178600000000003</c:v>
                      </c:pt>
                      <c:pt idx="36701">
                        <c:v>33.245170000000002</c:v>
                      </c:pt>
                      <c:pt idx="36702">
                        <c:v>33.311570000000003</c:v>
                      </c:pt>
                      <c:pt idx="36703">
                        <c:v>33.37735</c:v>
                      </c:pt>
                      <c:pt idx="36704">
                        <c:v>33.441310000000001</c:v>
                      </c:pt>
                      <c:pt idx="36705">
                        <c:v>33.506160000000001</c:v>
                      </c:pt>
                      <c:pt idx="36706">
                        <c:v>33.570709999999998</c:v>
                      </c:pt>
                      <c:pt idx="36707">
                        <c:v>33.633809999999997</c:v>
                      </c:pt>
                      <c:pt idx="36708">
                        <c:v>33.698689999999999</c:v>
                      </c:pt>
                      <c:pt idx="36709">
                        <c:v>33.762709999999998</c:v>
                      </c:pt>
                      <c:pt idx="36710">
                        <c:v>33.827489999999997</c:v>
                      </c:pt>
                      <c:pt idx="36711">
                        <c:v>33.890740000000001</c:v>
                      </c:pt>
                      <c:pt idx="36712">
                        <c:v>33.952469999999998</c:v>
                      </c:pt>
                      <c:pt idx="36713">
                        <c:v>34.015039999999999</c:v>
                      </c:pt>
                      <c:pt idx="36714">
                        <c:v>34.077510000000004</c:v>
                      </c:pt>
                      <c:pt idx="36715">
                        <c:v>34.139769999999999</c:v>
                      </c:pt>
                      <c:pt idx="36716">
                        <c:v>34.202080000000002</c:v>
                      </c:pt>
                      <c:pt idx="36717">
                        <c:v>34.264310000000002</c:v>
                      </c:pt>
                      <c:pt idx="36718">
                        <c:v>34.324870000000004</c:v>
                      </c:pt>
                      <c:pt idx="36719">
                        <c:v>34.385379999999998</c:v>
                      </c:pt>
                      <c:pt idx="36720">
                        <c:v>34.44397</c:v>
                      </c:pt>
                      <c:pt idx="36721">
                        <c:v>34.503900000000002</c:v>
                      </c:pt>
                      <c:pt idx="36722">
                        <c:v>34.561810000000001</c:v>
                      </c:pt>
                      <c:pt idx="36723">
                        <c:v>34.6188</c:v>
                      </c:pt>
                      <c:pt idx="36724">
                        <c:v>34.676200000000001</c:v>
                      </c:pt>
                      <c:pt idx="36725">
                        <c:v>34.73292</c:v>
                      </c:pt>
                      <c:pt idx="36726">
                        <c:v>34.789189999999998</c:v>
                      </c:pt>
                      <c:pt idx="36727">
                        <c:v>34.846379999999996</c:v>
                      </c:pt>
                      <c:pt idx="36728">
                        <c:v>34.902799999999999</c:v>
                      </c:pt>
                      <c:pt idx="36729">
                        <c:v>34.959940000000003</c:v>
                      </c:pt>
                      <c:pt idx="36730">
                        <c:v>35.01708</c:v>
                      </c:pt>
                      <c:pt idx="36731">
                        <c:v>35.072519999999997</c:v>
                      </c:pt>
                      <c:pt idx="36732">
                        <c:v>35.130200000000002</c:v>
                      </c:pt>
                      <c:pt idx="36733">
                        <c:v>35.187390000000001</c:v>
                      </c:pt>
                      <c:pt idx="36734">
                        <c:v>35.245090000000005</c:v>
                      </c:pt>
                      <c:pt idx="36735">
                        <c:v>35.302950000000003</c:v>
                      </c:pt>
                      <c:pt idx="36736">
                        <c:v>35.359159999999996</c:v>
                      </c:pt>
                      <c:pt idx="36737">
                        <c:v>35.411490000000001</c:v>
                      </c:pt>
                      <c:pt idx="36738">
                        <c:v>35.462760000000003</c:v>
                      </c:pt>
                      <c:pt idx="36739">
                        <c:v>35.515540000000001</c:v>
                      </c:pt>
                      <c:pt idx="36740">
                        <c:v>35.568370000000002</c:v>
                      </c:pt>
                      <c:pt idx="36741">
                        <c:v>35.621769999999998</c:v>
                      </c:pt>
                      <c:pt idx="36742">
                        <c:v>35.675139999999999</c:v>
                      </c:pt>
                      <c:pt idx="36743">
                        <c:v>35.726870000000005</c:v>
                      </c:pt>
                      <c:pt idx="36744">
                        <c:v>35.780360000000002</c:v>
                      </c:pt>
                      <c:pt idx="36745">
                        <c:v>35.818850000000005</c:v>
                      </c:pt>
                      <c:pt idx="36746">
                        <c:v>35.85595</c:v>
                      </c:pt>
                      <c:pt idx="36747">
                        <c:v>35.90184</c:v>
                      </c:pt>
                      <c:pt idx="36748">
                        <c:v>35.951090000000001</c:v>
                      </c:pt>
                      <c:pt idx="36749">
                        <c:v>36.000329999999998</c:v>
                      </c:pt>
                      <c:pt idx="36750">
                        <c:v>36.049840000000003</c:v>
                      </c:pt>
                      <c:pt idx="36751">
                        <c:v>36.099910000000001</c:v>
                      </c:pt>
                      <c:pt idx="36752">
                        <c:v>36.149470000000001</c:v>
                      </c:pt>
                      <c:pt idx="36753">
                        <c:v>36.199710000000003</c:v>
                      </c:pt>
                      <c:pt idx="36754">
                        <c:v>36.260460000000002</c:v>
                      </c:pt>
                      <c:pt idx="36755">
                        <c:v>36.317480000000003</c:v>
                      </c:pt>
                      <c:pt idx="36756">
                        <c:v>36.370239999999995</c:v>
                      </c:pt>
                      <c:pt idx="36757">
                        <c:v>36.419989999999999</c:v>
                      </c:pt>
                      <c:pt idx="36758">
                        <c:v>36.467420000000004</c:v>
                      </c:pt>
                      <c:pt idx="36759">
                        <c:v>36.515929999999997</c:v>
                      </c:pt>
                      <c:pt idx="36760">
                        <c:v>36.565269999999998</c:v>
                      </c:pt>
                      <c:pt idx="36761">
                        <c:v>36.615650000000002</c:v>
                      </c:pt>
                      <c:pt idx="36762">
                        <c:v>36.666780000000003</c:v>
                      </c:pt>
                      <c:pt idx="36763">
                        <c:v>36.715820000000001</c:v>
                      </c:pt>
                      <c:pt idx="36764">
                        <c:v>36.763530000000003</c:v>
                      </c:pt>
                      <c:pt idx="36765">
                        <c:v>36.810980000000001</c:v>
                      </c:pt>
                      <c:pt idx="36766">
                        <c:v>36.858670000000004</c:v>
                      </c:pt>
                      <c:pt idx="36767">
                        <c:v>36.906129999999997</c:v>
                      </c:pt>
                      <c:pt idx="36768">
                        <c:v>36.954720000000002</c:v>
                      </c:pt>
                      <c:pt idx="36769">
                        <c:v>37.002569999999999</c:v>
                      </c:pt>
                      <c:pt idx="36770">
                        <c:v>37.050559999999997</c:v>
                      </c:pt>
                      <c:pt idx="36771">
                        <c:v>37.096200000000003</c:v>
                      </c:pt>
                      <c:pt idx="36772">
                        <c:v>37.141849999999998</c:v>
                      </c:pt>
                      <c:pt idx="36773">
                        <c:v>37.187220000000003</c:v>
                      </c:pt>
                      <c:pt idx="36774">
                        <c:v>37.233910000000002</c:v>
                      </c:pt>
                      <c:pt idx="36775">
                        <c:v>37.27919</c:v>
                      </c:pt>
                      <c:pt idx="36776">
                        <c:v>37.324820000000003</c:v>
                      </c:pt>
                      <c:pt idx="36777">
                        <c:v>37.370660000000001</c:v>
                      </c:pt>
                      <c:pt idx="36778">
                        <c:v>37.415569999999995</c:v>
                      </c:pt>
                      <c:pt idx="36779">
                        <c:v>37.461669999999998</c:v>
                      </c:pt>
                      <c:pt idx="36780">
                        <c:v>37.507329999999996</c:v>
                      </c:pt>
                      <c:pt idx="36781">
                        <c:v>37.552370000000003</c:v>
                      </c:pt>
                      <c:pt idx="36782">
                        <c:v>37.597450000000002</c:v>
                      </c:pt>
                      <c:pt idx="36783">
                        <c:v>37.642030000000005</c:v>
                      </c:pt>
                      <c:pt idx="36784">
                        <c:v>37.686309999999999</c:v>
                      </c:pt>
                      <c:pt idx="36785">
                        <c:v>37.731490000000001</c:v>
                      </c:pt>
                      <c:pt idx="36786">
                        <c:v>37.77684</c:v>
                      </c:pt>
                      <c:pt idx="36787">
                        <c:v>37.82094</c:v>
                      </c:pt>
                      <c:pt idx="36788">
                        <c:v>37.863590000000002</c:v>
                      </c:pt>
                      <c:pt idx="36789">
                        <c:v>37.90793</c:v>
                      </c:pt>
                      <c:pt idx="36790">
                        <c:v>37.952970000000001</c:v>
                      </c:pt>
                      <c:pt idx="36791">
                        <c:v>37.998809999999999</c:v>
                      </c:pt>
                      <c:pt idx="36792">
                        <c:v>38.044400000000003</c:v>
                      </c:pt>
                      <c:pt idx="36793">
                        <c:v>38.089739999999999</c:v>
                      </c:pt>
                      <c:pt idx="36794">
                        <c:v>38.135579999999997</c:v>
                      </c:pt>
                      <c:pt idx="36795">
                        <c:v>38.18027</c:v>
                      </c:pt>
                      <c:pt idx="36796">
                        <c:v>38.223910000000004</c:v>
                      </c:pt>
                      <c:pt idx="36797">
                        <c:v>38.268329999999999</c:v>
                      </c:pt>
                      <c:pt idx="36798">
                        <c:v>38.311210000000003</c:v>
                      </c:pt>
                      <c:pt idx="36799">
                        <c:v>38.355019999999996</c:v>
                      </c:pt>
                      <c:pt idx="36800">
                        <c:v>38.398029999999999</c:v>
                      </c:pt>
                      <c:pt idx="36801">
                        <c:v>38.441200000000002</c:v>
                      </c:pt>
                      <c:pt idx="36802">
                        <c:v>38.483159999999998</c:v>
                      </c:pt>
                      <c:pt idx="36803">
                        <c:v>38.525800000000004</c:v>
                      </c:pt>
                      <c:pt idx="36804">
                        <c:v>38.56861</c:v>
                      </c:pt>
                      <c:pt idx="36805">
                        <c:v>38.611429999999999</c:v>
                      </c:pt>
                      <c:pt idx="36806">
                        <c:v>38.654130000000002</c:v>
                      </c:pt>
                      <c:pt idx="36807">
                        <c:v>38.69511</c:v>
                      </c:pt>
                      <c:pt idx="36808">
                        <c:v>38.737339999999996</c:v>
                      </c:pt>
                      <c:pt idx="36809">
                        <c:v>38.779510000000002</c:v>
                      </c:pt>
                      <c:pt idx="36810">
                        <c:v>38.822139999999997</c:v>
                      </c:pt>
                      <c:pt idx="36811">
                        <c:v>38.865029999999997</c:v>
                      </c:pt>
                      <c:pt idx="36812">
                        <c:v>38.90607</c:v>
                      </c:pt>
                      <c:pt idx="36813">
                        <c:v>38.947330000000001</c:v>
                      </c:pt>
                      <c:pt idx="36814">
                        <c:v>38.98715</c:v>
                      </c:pt>
                      <c:pt idx="36815">
                        <c:v>39.027120000000004</c:v>
                      </c:pt>
                      <c:pt idx="36816">
                        <c:v>39.06729</c:v>
                      </c:pt>
                      <c:pt idx="36817">
                        <c:v>39.106079999999999</c:v>
                      </c:pt>
                      <c:pt idx="36818">
                        <c:v>39.14452</c:v>
                      </c:pt>
                      <c:pt idx="36819">
                        <c:v>39.181560000000005</c:v>
                      </c:pt>
                      <c:pt idx="36820">
                        <c:v>39.21931</c:v>
                      </c:pt>
                      <c:pt idx="36821">
                        <c:v>39.256270000000001</c:v>
                      </c:pt>
                      <c:pt idx="36822">
                        <c:v>39.292389999999997</c:v>
                      </c:pt>
                      <c:pt idx="36823">
                        <c:v>39.329209999999996</c:v>
                      </c:pt>
                      <c:pt idx="36824">
                        <c:v>39.366160000000001</c:v>
                      </c:pt>
                      <c:pt idx="36825">
                        <c:v>39.40354</c:v>
                      </c:pt>
                      <c:pt idx="36826">
                        <c:v>39.440820000000002</c:v>
                      </c:pt>
                      <c:pt idx="36827">
                        <c:v>39.477649999999997</c:v>
                      </c:pt>
                      <c:pt idx="36828">
                        <c:v>39.51491</c:v>
                      </c:pt>
                      <c:pt idx="36829">
                        <c:v>39.556629999999998</c:v>
                      </c:pt>
                      <c:pt idx="36830">
                        <c:v>39.595379999999999</c:v>
                      </c:pt>
                      <c:pt idx="36831">
                        <c:v>39.633669999999995</c:v>
                      </c:pt>
                      <c:pt idx="36832">
                        <c:v>39.670209999999997</c:v>
                      </c:pt>
                      <c:pt idx="36833">
                        <c:v>39.70646</c:v>
                      </c:pt>
                      <c:pt idx="36834">
                        <c:v>39.742639999999994</c:v>
                      </c:pt>
                      <c:pt idx="36835">
                        <c:v>39.78951</c:v>
                      </c:pt>
                      <c:pt idx="36836">
                        <c:v>39.832250000000002</c:v>
                      </c:pt>
                      <c:pt idx="36837">
                        <c:v>39.871340000000004</c:v>
                      </c:pt>
                      <c:pt idx="36838">
                        <c:v>39.908459999999998</c:v>
                      </c:pt>
                      <c:pt idx="36839">
                        <c:v>39.944139999999997</c:v>
                      </c:pt>
                      <c:pt idx="36840">
                        <c:v>39.979280000000003</c:v>
                      </c:pt>
                      <c:pt idx="36841">
                        <c:v>40.014260000000007</c:v>
                      </c:pt>
                      <c:pt idx="36842">
                        <c:v>40.048490000000001</c:v>
                      </c:pt>
                      <c:pt idx="36843">
                        <c:v>40.082610000000003</c:v>
                      </c:pt>
                      <c:pt idx="36844">
                        <c:v>40.115740000000002</c:v>
                      </c:pt>
                      <c:pt idx="36845">
                        <c:v>40.14902</c:v>
                      </c:pt>
                      <c:pt idx="36846">
                        <c:v>40.18338</c:v>
                      </c:pt>
                      <c:pt idx="36847">
                        <c:v>40.217500000000001</c:v>
                      </c:pt>
                      <c:pt idx="36848">
                        <c:v>40.251869999999997</c:v>
                      </c:pt>
                      <c:pt idx="36849">
                        <c:v>40.286320000000003</c:v>
                      </c:pt>
                      <c:pt idx="36850">
                        <c:v>40.320900000000002</c:v>
                      </c:pt>
                      <c:pt idx="36851">
                        <c:v>40.355020000000003</c:v>
                      </c:pt>
                      <c:pt idx="36852">
                        <c:v>40.388279999999995</c:v>
                      </c:pt>
                      <c:pt idx="36853">
                        <c:v>40.42004</c:v>
                      </c:pt>
                      <c:pt idx="36854">
                        <c:v>40.450559999999996</c:v>
                      </c:pt>
                      <c:pt idx="36855">
                        <c:v>40.481879999999997</c:v>
                      </c:pt>
                      <c:pt idx="36856">
                        <c:v>40.513869999999997</c:v>
                      </c:pt>
                      <c:pt idx="36857">
                        <c:v>40.546749999999996</c:v>
                      </c:pt>
                      <c:pt idx="36858">
                        <c:v>40.580179999999999</c:v>
                      </c:pt>
                      <c:pt idx="36859">
                        <c:v>40.612819999999999</c:v>
                      </c:pt>
                      <c:pt idx="36860">
                        <c:v>40.645170000000007</c:v>
                      </c:pt>
                      <c:pt idx="36861">
                        <c:v>40.677890000000005</c:v>
                      </c:pt>
                      <c:pt idx="36862">
                        <c:v>40.709319999999998</c:v>
                      </c:pt>
                      <c:pt idx="36863">
                        <c:v>40.74071</c:v>
                      </c:pt>
                      <c:pt idx="36864">
                        <c:v>40.771680000000003</c:v>
                      </c:pt>
                      <c:pt idx="36865">
                        <c:v>40.803459999999994</c:v>
                      </c:pt>
                      <c:pt idx="36866">
                        <c:v>40.835299999999997</c:v>
                      </c:pt>
                      <c:pt idx="36867">
                        <c:v>40.866429999999994</c:v>
                      </c:pt>
                      <c:pt idx="36868">
                        <c:v>40.897550000000003</c:v>
                      </c:pt>
                      <c:pt idx="36869">
                        <c:v>40.928660000000001</c:v>
                      </c:pt>
                      <c:pt idx="36870">
                        <c:v>40.961780000000005</c:v>
                      </c:pt>
                      <c:pt idx="36871">
                        <c:v>40.992449999999998</c:v>
                      </c:pt>
                      <c:pt idx="36872">
                        <c:v>41.023399999999995</c:v>
                      </c:pt>
                      <c:pt idx="36873">
                        <c:v>41.050069999999998</c:v>
                      </c:pt>
                      <c:pt idx="36874">
                        <c:v>41.083709999999996</c:v>
                      </c:pt>
                      <c:pt idx="36875">
                        <c:v>41.115440000000007</c:v>
                      </c:pt>
                      <c:pt idx="36876">
                        <c:v>41.149459999999998</c:v>
                      </c:pt>
                      <c:pt idx="36877">
                        <c:v>41.181440000000002</c:v>
                      </c:pt>
                      <c:pt idx="36878">
                        <c:v>41.211970000000008</c:v>
                      </c:pt>
                      <c:pt idx="36879">
                        <c:v>41.243729999999999</c:v>
                      </c:pt>
                      <c:pt idx="36880">
                        <c:v>41.273799999999994</c:v>
                      </c:pt>
                      <c:pt idx="36881">
                        <c:v>41.306440000000002</c:v>
                      </c:pt>
                      <c:pt idx="36882">
                        <c:v>41.339030000000001</c:v>
                      </c:pt>
                      <c:pt idx="36883">
                        <c:v>41.371770000000005</c:v>
                      </c:pt>
                      <c:pt idx="36884">
                        <c:v>41.401910000000001</c:v>
                      </c:pt>
                      <c:pt idx="36885">
                        <c:v>41.43347</c:v>
                      </c:pt>
                      <c:pt idx="36886">
                        <c:v>41.464320000000001</c:v>
                      </c:pt>
                      <c:pt idx="36887">
                        <c:v>41.495649999999998</c:v>
                      </c:pt>
                      <c:pt idx="36888">
                        <c:v>41.52646</c:v>
                      </c:pt>
                      <c:pt idx="36889">
                        <c:v>41.557570000000005</c:v>
                      </c:pt>
                      <c:pt idx="36890">
                        <c:v>41.588329999999999</c:v>
                      </c:pt>
                      <c:pt idx="36891">
                        <c:v>41.6188</c:v>
                      </c:pt>
                      <c:pt idx="36892">
                        <c:v>41.64864</c:v>
                      </c:pt>
                      <c:pt idx="36893">
                        <c:v>41.678829999999998</c:v>
                      </c:pt>
                      <c:pt idx="36894">
                        <c:v>41.709299999999999</c:v>
                      </c:pt>
                      <c:pt idx="36895">
                        <c:v>41.739379999999997</c:v>
                      </c:pt>
                      <c:pt idx="36896">
                        <c:v>41.769930000000002</c:v>
                      </c:pt>
                      <c:pt idx="36897">
                        <c:v>41.799239999999998</c:v>
                      </c:pt>
                      <c:pt idx="36898">
                        <c:v>41.829280000000004</c:v>
                      </c:pt>
                      <c:pt idx="36899">
                        <c:v>41.859290000000001</c:v>
                      </c:pt>
                      <c:pt idx="36900">
                        <c:v>41.888459999999995</c:v>
                      </c:pt>
                      <c:pt idx="36901">
                        <c:v>41.918040000000005</c:v>
                      </c:pt>
                      <c:pt idx="36902">
                        <c:v>41.954059999999998</c:v>
                      </c:pt>
                      <c:pt idx="36903">
                        <c:v>41.985549999999996</c:v>
                      </c:pt>
                      <c:pt idx="36904">
                        <c:v>42.015129999999999</c:v>
                      </c:pt>
                      <c:pt idx="36905">
                        <c:v>42.043129999999998</c:v>
                      </c:pt>
                      <c:pt idx="36906">
                        <c:v>42.069400000000002</c:v>
                      </c:pt>
                      <c:pt idx="36907">
                        <c:v>42.095469999999999</c:v>
                      </c:pt>
                      <c:pt idx="36908">
                        <c:v>42.120749999999994</c:v>
                      </c:pt>
                      <c:pt idx="36909">
                        <c:v>42.145569999999999</c:v>
                      </c:pt>
                      <c:pt idx="36910">
                        <c:v>42.168890000000005</c:v>
                      </c:pt>
                      <c:pt idx="36911">
                        <c:v>42.194289999999995</c:v>
                      </c:pt>
                      <c:pt idx="36912">
                        <c:v>42.220669999999998</c:v>
                      </c:pt>
                      <c:pt idx="36913">
                        <c:v>42.245350000000002</c:v>
                      </c:pt>
                      <c:pt idx="36914">
                        <c:v>42.269880000000001</c:v>
                      </c:pt>
                      <c:pt idx="36915">
                        <c:v>42.292969999999997</c:v>
                      </c:pt>
                      <c:pt idx="36916">
                        <c:v>42.315269999999998</c:v>
                      </c:pt>
                      <c:pt idx="36917">
                        <c:v>42.337499999999999</c:v>
                      </c:pt>
                      <c:pt idx="36918">
                        <c:v>42.36083</c:v>
                      </c:pt>
                      <c:pt idx="36919">
                        <c:v>42.384209999999996</c:v>
                      </c:pt>
                      <c:pt idx="36920">
                        <c:v>42.409269999999999</c:v>
                      </c:pt>
                      <c:pt idx="36921">
                        <c:v>42.43347</c:v>
                      </c:pt>
                      <c:pt idx="36922">
                        <c:v>42.456769999999999</c:v>
                      </c:pt>
                      <c:pt idx="36923">
                        <c:v>42.479860000000002</c:v>
                      </c:pt>
                      <c:pt idx="36924">
                        <c:v>42.502899999999997</c:v>
                      </c:pt>
                      <c:pt idx="36925">
                        <c:v>42.524699999999996</c:v>
                      </c:pt>
                      <c:pt idx="36926">
                        <c:v>42.546799999999998</c:v>
                      </c:pt>
                      <c:pt idx="36927">
                        <c:v>42.570610000000002</c:v>
                      </c:pt>
                      <c:pt idx="36928">
                        <c:v>42.593339999999998</c:v>
                      </c:pt>
                      <c:pt idx="36929">
                        <c:v>42.616259999999997</c:v>
                      </c:pt>
                      <c:pt idx="36930">
                        <c:v>42.638919999999999</c:v>
                      </c:pt>
                      <c:pt idx="36931">
                        <c:v>42.6631</c:v>
                      </c:pt>
                      <c:pt idx="36932">
                        <c:v>42.684670000000004</c:v>
                      </c:pt>
                      <c:pt idx="36933">
                        <c:v>42.708500000000001</c:v>
                      </c:pt>
                      <c:pt idx="36934">
                        <c:v>42.731960000000001</c:v>
                      </c:pt>
                      <c:pt idx="36935">
                        <c:v>42.754359999999998</c:v>
                      </c:pt>
                      <c:pt idx="36936">
                        <c:v>42.775210000000001</c:v>
                      </c:pt>
                      <c:pt idx="36937">
                        <c:v>42.797489999999996</c:v>
                      </c:pt>
                      <c:pt idx="36938">
                        <c:v>42.819770000000005</c:v>
                      </c:pt>
                      <c:pt idx="36939">
                        <c:v>42.843280000000007</c:v>
                      </c:pt>
                      <c:pt idx="36940">
                        <c:v>42.86636</c:v>
                      </c:pt>
                      <c:pt idx="36941">
                        <c:v>42.886499999999998</c:v>
                      </c:pt>
                      <c:pt idx="36942">
                        <c:v>42.90802</c:v>
                      </c:pt>
                      <c:pt idx="36943">
                        <c:v>42.929130000000001</c:v>
                      </c:pt>
                      <c:pt idx="36944">
                        <c:v>42.95091</c:v>
                      </c:pt>
                      <c:pt idx="36945">
                        <c:v>42.973770000000002</c:v>
                      </c:pt>
                      <c:pt idx="36946">
                        <c:v>42.997219999999999</c:v>
                      </c:pt>
                      <c:pt idx="36947">
                        <c:v>43.020600000000002</c:v>
                      </c:pt>
                      <c:pt idx="36948">
                        <c:v>43.043790000000001</c:v>
                      </c:pt>
                      <c:pt idx="36949">
                        <c:v>43.064720000000001</c:v>
                      </c:pt>
                      <c:pt idx="36950">
                        <c:v>43.087910000000001</c:v>
                      </c:pt>
                      <c:pt idx="36951">
                        <c:v>43.109659999999998</c:v>
                      </c:pt>
                      <c:pt idx="36952">
                        <c:v>43.130759999999995</c:v>
                      </c:pt>
                      <c:pt idx="36953">
                        <c:v>43.152590000000004</c:v>
                      </c:pt>
                      <c:pt idx="36954">
                        <c:v>43.174089999999993</c:v>
                      </c:pt>
                      <c:pt idx="36955">
                        <c:v>43.195779999999999</c:v>
                      </c:pt>
                      <c:pt idx="36956">
                        <c:v>43.217040000000004</c:v>
                      </c:pt>
                      <c:pt idx="36957">
                        <c:v>43.238510000000005</c:v>
                      </c:pt>
                      <c:pt idx="36958">
                        <c:v>43.258009999999999</c:v>
                      </c:pt>
                      <c:pt idx="36959">
                        <c:v>43.278639999999996</c:v>
                      </c:pt>
                      <c:pt idx="36960">
                        <c:v>43.299549999999996</c:v>
                      </c:pt>
                      <c:pt idx="36961">
                        <c:v>43.319770000000005</c:v>
                      </c:pt>
                      <c:pt idx="36962">
                        <c:v>43.340129999999995</c:v>
                      </c:pt>
                      <c:pt idx="36963">
                        <c:v>43.360890000000005</c:v>
                      </c:pt>
                      <c:pt idx="36964">
                        <c:v>43.381679999999996</c:v>
                      </c:pt>
                      <c:pt idx="36965">
                        <c:v>43.403619999999997</c:v>
                      </c:pt>
                      <c:pt idx="36966">
                        <c:v>43.424079999999996</c:v>
                      </c:pt>
                      <c:pt idx="36967">
                        <c:v>43.444929999999999</c:v>
                      </c:pt>
                      <c:pt idx="36968">
                        <c:v>43.465059999999994</c:v>
                      </c:pt>
                      <c:pt idx="36969">
                        <c:v>43.486640000000001</c:v>
                      </c:pt>
                      <c:pt idx="36970">
                        <c:v>43.506749999999997</c:v>
                      </c:pt>
                      <c:pt idx="36971">
                        <c:v>43.527839999999998</c:v>
                      </c:pt>
                      <c:pt idx="36972">
                        <c:v>43.546889999999998</c:v>
                      </c:pt>
                      <c:pt idx="36973">
                        <c:v>43.56765</c:v>
                      </c:pt>
                      <c:pt idx="36974">
                        <c:v>43.587130000000002</c:v>
                      </c:pt>
                      <c:pt idx="36975">
                        <c:v>43.607730000000004</c:v>
                      </c:pt>
                      <c:pt idx="36976">
                        <c:v>43.626310000000004</c:v>
                      </c:pt>
                      <c:pt idx="36977">
                        <c:v>43.646640000000005</c:v>
                      </c:pt>
                      <c:pt idx="36978">
                        <c:v>43.666200000000003</c:v>
                      </c:pt>
                      <c:pt idx="36979">
                        <c:v>43.686769999999996</c:v>
                      </c:pt>
                      <c:pt idx="36980">
                        <c:v>43.706670000000003</c:v>
                      </c:pt>
                      <c:pt idx="36981">
                        <c:v>43.726010000000002</c:v>
                      </c:pt>
                      <c:pt idx="36982">
                        <c:v>43.74521</c:v>
                      </c:pt>
                      <c:pt idx="36983">
                        <c:v>43.766260000000003</c:v>
                      </c:pt>
                      <c:pt idx="36984">
                        <c:v>43.7866</c:v>
                      </c:pt>
                      <c:pt idx="36985">
                        <c:v>43.807520000000004</c:v>
                      </c:pt>
                      <c:pt idx="36986">
                        <c:v>43.82835</c:v>
                      </c:pt>
                      <c:pt idx="36987">
                        <c:v>43.848130000000005</c:v>
                      </c:pt>
                      <c:pt idx="36988">
                        <c:v>43.868220000000008</c:v>
                      </c:pt>
                      <c:pt idx="36989">
                        <c:v>43.887650000000001</c:v>
                      </c:pt>
                      <c:pt idx="36990">
                        <c:v>43.90663</c:v>
                      </c:pt>
                      <c:pt idx="36991">
                        <c:v>43.92651</c:v>
                      </c:pt>
                      <c:pt idx="36992">
                        <c:v>43.941780000000001</c:v>
                      </c:pt>
                      <c:pt idx="36993">
                        <c:v>43.965690000000002</c:v>
                      </c:pt>
                      <c:pt idx="36994">
                        <c:v>43.987540000000003</c:v>
                      </c:pt>
                      <c:pt idx="36995">
                        <c:v>44.007620000000003</c:v>
                      </c:pt>
                      <c:pt idx="36996">
                        <c:v>44.029350000000001</c:v>
                      </c:pt>
                      <c:pt idx="36997">
                        <c:v>44.0503</c:v>
                      </c:pt>
                      <c:pt idx="36998">
                        <c:v>44.071300000000008</c:v>
                      </c:pt>
                      <c:pt idx="36999">
                        <c:v>44.092260000000003</c:v>
                      </c:pt>
                      <c:pt idx="37000">
                        <c:v>44.113219999999998</c:v>
                      </c:pt>
                      <c:pt idx="37001">
                        <c:v>44.133829999999996</c:v>
                      </c:pt>
                      <c:pt idx="37002">
                        <c:v>44.153409999999994</c:v>
                      </c:pt>
                      <c:pt idx="37003">
                        <c:v>44.172919999999998</c:v>
                      </c:pt>
                      <c:pt idx="37004">
                        <c:v>44.191810000000004</c:v>
                      </c:pt>
                      <c:pt idx="37005">
                        <c:v>44.210369999999998</c:v>
                      </c:pt>
                      <c:pt idx="37006">
                        <c:v>44.229860000000002</c:v>
                      </c:pt>
                      <c:pt idx="37007">
                        <c:v>44.250160000000001</c:v>
                      </c:pt>
                      <c:pt idx="37008">
                        <c:v>44.270020000000002</c:v>
                      </c:pt>
                      <c:pt idx="37009">
                        <c:v>44.289449999999995</c:v>
                      </c:pt>
                      <c:pt idx="37010">
                        <c:v>44.308880000000002</c:v>
                      </c:pt>
                      <c:pt idx="37011">
                        <c:v>44.328390000000006</c:v>
                      </c:pt>
                      <c:pt idx="37012">
                        <c:v>44.347940000000001</c:v>
                      </c:pt>
                      <c:pt idx="37013">
                        <c:v>44.367359999999998</c:v>
                      </c:pt>
                      <c:pt idx="37014">
                        <c:v>44.3872</c:v>
                      </c:pt>
                      <c:pt idx="37015">
                        <c:v>44.405749999999998</c:v>
                      </c:pt>
                      <c:pt idx="37016">
                        <c:v>44.424199999999999</c:v>
                      </c:pt>
                      <c:pt idx="37017">
                        <c:v>44.442729999999997</c:v>
                      </c:pt>
                      <c:pt idx="37018">
                        <c:v>44.461639999999996</c:v>
                      </c:pt>
                      <c:pt idx="37019">
                        <c:v>44.481279999999998</c:v>
                      </c:pt>
                      <c:pt idx="37020">
                        <c:v>44.501509999999996</c:v>
                      </c:pt>
                      <c:pt idx="37021">
                        <c:v>44.521750000000004</c:v>
                      </c:pt>
                      <c:pt idx="37022">
                        <c:v>44.542380000000001</c:v>
                      </c:pt>
                      <c:pt idx="37023">
                        <c:v>44.561900000000001</c:v>
                      </c:pt>
                      <c:pt idx="37024">
                        <c:v>44.579459999999997</c:v>
                      </c:pt>
                      <c:pt idx="37025">
                        <c:v>44.595010000000002</c:v>
                      </c:pt>
                      <c:pt idx="37026">
                        <c:v>44.610550000000003</c:v>
                      </c:pt>
                      <c:pt idx="37027">
                        <c:v>44.628599999999999</c:v>
                      </c:pt>
                      <c:pt idx="37028">
                        <c:v>44.647970000000001</c:v>
                      </c:pt>
                      <c:pt idx="37029">
                        <c:v>44.666920000000005</c:v>
                      </c:pt>
                      <c:pt idx="37030">
                        <c:v>44.686729999999997</c:v>
                      </c:pt>
                      <c:pt idx="37031">
                        <c:v>44.706409999999998</c:v>
                      </c:pt>
                      <c:pt idx="37032">
                        <c:v>44.726549999999996</c:v>
                      </c:pt>
                      <c:pt idx="37033">
                        <c:v>44.746600000000001</c:v>
                      </c:pt>
                      <c:pt idx="37034">
                        <c:v>44.766399999999997</c:v>
                      </c:pt>
                      <c:pt idx="37035">
                        <c:v>44.785060000000001</c:v>
                      </c:pt>
                      <c:pt idx="37036">
                        <c:v>44.804099999999998</c:v>
                      </c:pt>
                      <c:pt idx="37037">
                        <c:v>44.823370000000004</c:v>
                      </c:pt>
                      <c:pt idx="37038">
                        <c:v>44.84308</c:v>
                      </c:pt>
                      <c:pt idx="37039">
                        <c:v>44.862070000000003</c:v>
                      </c:pt>
                      <c:pt idx="37040">
                        <c:v>44.881909999999998</c:v>
                      </c:pt>
                      <c:pt idx="37041">
                        <c:v>44.901289999999996</c:v>
                      </c:pt>
                      <c:pt idx="37042">
                        <c:v>44.92</c:v>
                      </c:pt>
                      <c:pt idx="37043">
                        <c:v>44.93871</c:v>
                      </c:pt>
                      <c:pt idx="37044">
                        <c:v>44.957149999999999</c:v>
                      </c:pt>
                      <c:pt idx="37045">
                        <c:v>44.975500000000004</c:v>
                      </c:pt>
                      <c:pt idx="37046">
                        <c:v>44.993210000000005</c:v>
                      </c:pt>
                      <c:pt idx="37047">
                        <c:v>45.011739999999996</c:v>
                      </c:pt>
                      <c:pt idx="37048">
                        <c:v>45.031129999999997</c:v>
                      </c:pt>
                      <c:pt idx="37049">
                        <c:v>45.049130000000005</c:v>
                      </c:pt>
                      <c:pt idx="37050">
                        <c:v>45.066369999999992</c:v>
                      </c:pt>
                      <c:pt idx="37051">
                        <c:v>45.084099999999992</c:v>
                      </c:pt>
                      <c:pt idx="37052">
                        <c:v>45.102249999999998</c:v>
                      </c:pt>
                      <c:pt idx="37053">
                        <c:v>45.120009999999994</c:v>
                      </c:pt>
                      <c:pt idx="37054">
                        <c:v>45.138040000000004</c:v>
                      </c:pt>
                      <c:pt idx="37055">
                        <c:v>45.156199999999998</c:v>
                      </c:pt>
                      <c:pt idx="37056">
                        <c:v>45.175090000000004</c:v>
                      </c:pt>
                      <c:pt idx="37057">
                        <c:v>45.193950000000001</c:v>
                      </c:pt>
                      <c:pt idx="37058">
                        <c:v>45.213169999999998</c:v>
                      </c:pt>
                      <c:pt idx="37059">
                        <c:v>45.2318</c:v>
                      </c:pt>
                      <c:pt idx="37060">
                        <c:v>45.249960000000002</c:v>
                      </c:pt>
                      <c:pt idx="37061">
                        <c:v>45.267989999999998</c:v>
                      </c:pt>
                      <c:pt idx="37062">
                        <c:v>45.286249999999995</c:v>
                      </c:pt>
                      <c:pt idx="37063">
                        <c:v>45.304779999999994</c:v>
                      </c:pt>
                      <c:pt idx="37064">
                        <c:v>45.323619999999998</c:v>
                      </c:pt>
                      <c:pt idx="37065">
                        <c:v>45.342279999999995</c:v>
                      </c:pt>
                      <c:pt idx="37066">
                        <c:v>45.360779999999998</c:v>
                      </c:pt>
                      <c:pt idx="37067">
                        <c:v>45.375489999999999</c:v>
                      </c:pt>
                      <c:pt idx="37068">
                        <c:v>45.394379999999998</c:v>
                      </c:pt>
                      <c:pt idx="37069">
                        <c:v>45.413309999999996</c:v>
                      </c:pt>
                      <c:pt idx="37070">
                        <c:v>45.430619999999998</c:v>
                      </c:pt>
                      <c:pt idx="37071">
                        <c:v>45.448310000000006</c:v>
                      </c:pt>
                      <c:pt idx="37072">
                        <c:v>45.466470000000001</c:v>
                      </c:pt>
                      <c:pt idx="37073">
                        <c:v>45.484809999999996</c:v>
                      </c:pt>
                      <c:pt idx="37074">
                        <c:v>45.503600000000006</c:v>
                      </c:pt>
                      <c:pt idx="37075">
                        <c:v>45.522640000000003</c:v>
                      </c:pt>
                      <c:pt idx="37076">
                        <c:v>45.541090000000004</c:v>
                      </c:pt>
                      <c:pt idx="37077">
                        <c:v>45.559700000000007</c:v>
                      </c:pt>
                      <c:pt idx="37078">
                        <c:v>45.576679999999996</c:v>
                      </c:pt>
                      <c:pt idx="37079">
                        <c:v>45.594740000000002</c:v>
                      </c:pt>
                      <c:pt idx="37080">
                        <c:v>45.611439999999995</c:v>
                      </c:pt>
                      <c:pt idx="37081">
                        <c:v>45.631</c:v>
                      </c:pt>
                      <c:pt idx="37082">
                        <c:v>45.649699999999996</c:v>
                      </c:pt>
                      <c:pt idx="37083">
                        <c:v>45.668179999999992</c:v>
                      </c:pt>
                      <c:pt idx="37084">
                        <c:v>45.686509999999998</c:v>
                      </c:pt>
                      <c:pt idx="37085">
                        <c:v>45.705120000000001</c:v>
                      </c:pt>
                      <c:pt idx="37086">
                        <c:v>45.72363</c:v>
                      </c:pt>
                      <c:pt idx="37087">
                        <c:v>45.74118</c:v>
                      </c:pt>
                      <c:pt idx="37088">
                        <c:v>45.758560000000003</c:v>
                      </c:pt>
                      <c:pt idx="37089">
                        <c:v>45.776089999999996</c:v>
                      </c:pt>
                      <c:pt idx="37090">
                        <c:v>45.792599999999993</c:v>
                      </c:pt>
                      <c:pt idx="37091">
                        <c:v>45.811250000000001</c:v>
                      </c:pt>
                      <c:pt idx="37092">
                        <c:v>45.829000000000008</c:v>
                      </c:pt>
                      <c:pt idx="37093">
                        <c:v>45.848000000000006</c:v>
                      </c:pt>
                      <c:pt idx="37094">
                        <c:v>45.865380000000002</c:v>
                      </c:pt>
                      <c:pt idx="37095">
                        <c:v>45.884210000000003</c:v>
                      </c:pt>
                      <c:pt idx="37096">
                        <c:v>45.90166</c:v>
                      </c:pt>
                      <c:pt idx="37097">
                        <c:v>45.919330000000002</c:v>
                      </c:pt>
                      <c:pt idx="37098">
                        <c:v>45.937559999999998</c:v>
                      </c:pt>
                      <c:pt idx="37099">
                        <c:v>45.956440000000001</c:v>
                      </c:pt>
                      <c:pt idx="37100">
                        <c:v>45.975000000000001</c:v>
                      </c:pt>
                      <c:pt idx="37101">
                        <c:v>45.993360000000003</c:v>
                      </c:pt>
                      <c:pt idx="37102">
                        <c:v>46.010400000000004</c:v>
                      </c:pt>
                      <c:pt idx="37103">
                        <c:v>46.028450000000007</c:v>
                      </c:pt>
                      <c:pt idx="37104">
                        <c:v>46.046490000000006</c:v>
                      </c:pt>
                      <c:pt idx="37105">
                        <c:v>46.064709999999998</c:v>
                      </c:pt>
                      <c:pt idx="37106">
                        <c:v>46.08229</c:v>
                      </c:pt>
                      <c:pt idx="37107">
                        <c:v>46.100740000000002</c:v>
                      </c:pt>
                      <c:pt idx="37108">
                        <c:v>46.119019999999999</c:v>
                      </c:pt>
                      <c:pt idx="37109">
                        <c:v>46.137689999999992</c:v>
                      </c:pt>
                      <c:pt idx="37110">
                        <c:v>46.155480000000004</c:v>
                      </c:pt>
                      <c:pt idx="37111">
                        <c:v>46.174390000000002</c:v>
                      </c:pt>
                      <c:pt idx="37112">
                        <c:v>46.192849999999993</c:v>
                      </c:pt>
                      <c:pt idx="37113">
                        <c:v>46.211849999999998</c:v>
                      </c:pt>
                      <c:pt idx="37114">
                        <c:v>46.230650000000004</c:v>
                      </c:pt>
                      <c:pt idx="37115">
                        <c:v>46.249420000000001</c:v>
                      </c:pt>
                      <c:pt idx="37116">
                        <c:v>46.267449999999997</c:v>
                      </c:pt>
                      <c:pt idx="37117">
                        <c:v>46.284840000000003</c:v>
                      </c:pt>
                      <c:pt idx="37118">
                        <c:v>46.303939999999997</c:v>
                      </c:pt>
                      <c:pt idx="37119">
                        <c:v>46.322789999999998</c:v>
                      </c:pt>
                      <c:pt idx="37120">
                        <c:v>46.341669999999993</c:v>
                      </c:pt>
                      <c:pt idx="37121">
                        <c:v>46.359729999999999</c:v>
                      </c:pt>
                      <c:pt idx="37122">
                        <c:v>46.377549999999999</c:v>
                      </c:pt>
                      <c:pt idx="37123">
                        <c:v>46.394960000000005</c:v>
                      </c:pt>
                      <c:pt idx="37124">
                        <c:v>46.412079999999996</c:v>
                      </c:pt>
                      <c:pt idx="37125">
                        <c:v>46.429280000000006</c:v>
                      </c:pt>
                      <c:pt idx="37126">
                        <c:v>46.446089999999998</c:v>
                      </c:pt>
                      <c:pt idx="37127">
                        <c:v>46.463710000000006</c:v>
                      </c:pt>
                      <c:pt idx="37128">
                        <c:v>46.479410000000001</c:v>
                      </c:pt>
                      <c:pt idx="37129">
                        <c:v>46.497230000000002</c:v>
                      </c:pt>
                      <c:pt idx="37130">
                        <c:v>46.514379999999996</c:v>
                      </c:pt>
                      <c:pt idx="37131">
                        <c:v>46.532669999999996</c:v>
                      </c:pt>
                      <c:pt idx="37132">
                        <c:v>46.550130000000003</c:v>
                      </c:pt>
                      <c:pt idx="37133">
                        <c:v>46.568490000000004</c:v>
                      </c:pt>
                      <c:pt idx="37134">
                        <c:v>46.58549</c:v>
                      </c:pt>
                      <c:pt idx="37135">
                        <c:v>46.603909999999999</c:v>
                      </c:pt>
                      <c:pt idx="37136">
                        <c:v>46.621020000000001</c:v>
                      </c:pt>
                      <c:pt idx="37137">
                        <c:v>46.639809999999997</c:v>
                      </c:pt>
                      <c:pt idx="37138">
                        <c:v>46.657739999999997</c:v>
                      </c:pt>
                      <c:pt idx="37139">
                        <c:v>46.676450000000003</c:v>
                      </c:pt>
                      <c:pt idx="37140">
                        <c:v>46.694769999999998</c:v>
                      </c:pt>
                      <c:pt idx="37141">
                        <c:v>46.713500000000003</c:v>
                      </c:pt>
                      <c:pt idx="37142">
                        <c:v>46.732310000000005</c:v>
                      </c:pt>
                      <c:pt idx="37143">
                        <c:v>46.750770000000003</c:v>
                      </c:pt>
                      <c:pt idx="37144">
                        <c:v>46.76925</c:v>
                      </c:pt>
                      <c:pt idx="37145">
                        <c:v>46.786450000000002</c:v>
                      </c:pt>
                      <c:pt idx="37146">
                        <c:v>46.803899999999999</c:v>
                      </c:pt>
                      <c:pt idx="37147">
                        <c:v>46.820909999999998</c:v>
                      </c:pt>
                      <c:pt idx="37148">
                        <c:v>46.83887</c:v>
                      </c:pt>
                      <c:pt idx="37149">
                        <c:v>46.857040000000005</c:v>
                      </c:pt>
                      <c:pt idx="37150">
                        <c:v>46.875330000000005</c:v>
                      </c:pt>
                      <c:pt idx="37151">
                        <c:v>46.894030000000001</c:v>
                      </c:pt>
                      <c:pt idx="37152">
                        <c:v>46.911639999999998</c:v>
                      </c:pt>
                      <c:pt idx="37153">
                        <c:v>46.929470000000002</c:v>
                      </c:pt>
                      <c:pt idx="37154">
                        <c:v>46.947429999999997</c:v>
                      </c:pt>
                      <c:pt idx="37155">
                        <c:v>46.965579999999996</c:v>
                      </c:pt>
                      <c:pt idx="37156">
                        <c:v>46.983339999999998</c:v>
                      </c:pt>
                      <c:pt idx="37157">
                        <c:v>47.001540000000006</c:v>
                      </c:pt>
                      <c:pt idx="37158">
                        <c:v>47.019820000000003</c:v>
                      </c:pt>
                      <c:pt idx="37159">
                        <c:v>47.03837</c:v>
                      </c:pt>
                      <c:pt idx="37160">
                        <c:v>47.056600000000003</c:v>
                      </c:pt>
                      <c:pt idx="37161">
                        <c:v>47.075230000000005</c:v>
                      </c:pt>
                      <c:pt idx="37162">
                        <c:v>47.092840000000002</c:v>
                      </c:pt>
                      <c:pt idx="37163">
                        <c:v>47.110939999999999</c:v>
                      </c:pt>
                      <c:pt idx="37164">
                        <c:v>47.128430000000002</c:v>
                      </c:pt>
                      <c:pt idx="37165">
                        <c:v>47.145919999999997</c:v>
                      </c:pt>
                      <c:pt idx="37166">
                        <c:v>47.163969999999999</c:v>
                      </c:pt>
                      <c:pt idx="37167">
                        <c:v>47.182360000000003</c:v>
                      </c:pt>
                      <c:pt idx="37168">
                        <c:v>47.200559999999996</c:v>
                      </c:pt>
                      <c:pt idx="37169">
                        <c:v>47.21913</c:v>
                      </c:pt>
                      <c:pt idx="37170">
                        <c:v>47.237400000000001</c:v>
                      </c:pt>
                      <c:pt idx="37171">
                        <c:v>47.255960000000002</c:v>
                      </c:pt>
                      <c:pt idx="37172">
                        <c:v>47.273220000000002</c:v>
                      </c:pt>
                      <c:pt idx="37173">
                        <c:v>47.290729999999996</c:v>
                      </c:pt>
                      <c:pt idx="37174">
                        <c:v>47.308680000000003</c:v>
                      </c:pt>
                      <c:pt idx="37175">
                        <c:v>47.327209999999994</c:v>
                      </c:pt>
                      <c:pt idx="37176">
                        <c:v>47.34451</c:v>
                      </c:pt>
                      <c:pt idx="37177">
                        <c:v>47.361490000000003</c:v>
                      </c:pt>
                      <c:pt idx="37178">
                        <c:v>47.37867</c:v>
                      </c:pt>
                      <c:pt idx="37179">
                        <c:v>47.396120000000003</c:v>
                      </c:pt>
                      <c:pt idx="37180">
                        <c:v>47.413920000000005</c:v>
                      </c:pt>
                      <c:pt idx="37181">
                        <c:v>47.431169999999995</c:v>
                      </c:pt>
                      <c:pt idx="37182">
                        <c:v>47.44858</c:v>
                      </c:pt>
                      <c:pt idx="37183">
                        <c:v>47.466749999999998</c:v>
                      </c:pt>
                      <c:pt idx="37184">
                        <c:v>47.483840000000001</c:v>
                      </c:pt>
                      <c:pt idx="37185">
                        <c:v>47.501559999999998</c:v>
                      </c:pt>
                      <c:pt idx="37186">
                        <c:v>47.518269999999994</c:v>
                      </c:pt>
                      <c:pt idx="37187">
                        <c:v>47.535980000000002</c:v>
                      </c:pt>
                      <c:pt idx="37188">
                        <c:v>47.55301</c:v>
                      </c:pt>
                      <c:pt idx="37189">
                        <c:v>47.57103</c:v>
                      </c:pt>
                      <c:pt idx="37190">
                        <c:v>47.588999999999999</c:v>
                      </c:pt>
                      <c:pt idx="37191">
                        <c:v>47.606490000000001</c:v>
                      </c:pt>
                      <c:pt idx="37192">
                        <c:v>47.623090000000005</c:v>
                      </c:pt>
                      <c:pt idx="37193">
                        <c:v>47.6419</c:v>
                      </c:pt>
                      <c:pt idx="37194">
                        <c:v>47.660309999999996</c:v>
                      </c:pt>
                      <c:pt idx="37195">
                        <c:v>47.678719999999998</c:v>
                      </c:pt>
                      <c:pt idx="37196">
                        <c:v>47.697159999999997</c:v>
                      </c:pt>
                      <c:pt idx="37197">
                        <c:v>47.715409999999999</c:v>
                      </c:pt>
                      <c:pt idx="37198">
                        <c:v>47.733280000000001</c:v>
                      </c:pt>
                      <c:pt idx="37199">
                        <c:v>47.751989999999999</c:v>
                      </c:pt>
                      <c:pt idx="37200">
                        <c:v>47.77028</c:v>
                      </c:pt>
                      <c:pt idx="37201">
                        <c:v>47.788150000000002</c:v>
                      </c:pt>
                      <c:pt idx="37202">
                        <c:v>47.804840000000006</c:v>
                      </c:pt>
                      <c:pt idx="37203">
                        <c:v>47.8232</c:v>
                      </c:pt>
                      <c:pt idx="37204">
                        <c:v>47.840890000000002</c:v>
                      </c:pt>
                      <c:pt idx="37205">
                        <c:v>47.856940000000002</c:v>
                      </c:pt>
                      <c:pt idx="37206">
                        <c:v>47.87547</c:v>
                      </c:pt>
                      <c:pt idx="37207">
                        <c:v>47.893830000000001</c:v>
                      </c:pt>
                      <c:pt idx="37208">
                        <c:v>47.911940000000001</c:v>
                      </c:pt>
                      <c:pt idx="37209">
                        <c:v>47.929409999999997</c:v>
                      </c:pt>
                      <c:pt idx="37210">
                        <c:v>47.945610000000002</c:v>
                      </c:pt>
                      <c:pt idx="37211">
                        <c:v>47.96105</c:v>
                      </c:pt>
                      <c:pt idx="37212">
                        <c:v>47.976939999999999</c:v>
                      </c:pt>
                      <c:pt idx="37213">
                        <c:v>47.994139999999994</c:v>
                      </c:pt>
                      <c:pt idx="37214">
                        <c:v>48.012119999999996</c:v>
                      </c:pt>
                      <c:pt idx="37215">
                        <c:v>48.030720000000002</c:v>
                      </c:pt>
                      <c:pt idx="37216">
                        <c:v>48.049090000000007</c:v>
                      </c:pt>
                      <c:pt idx="37217">
                        <c:v>48.067549999999997</c:v>
                      </c:pt>
                      <c:pt idx="37218">
                        <c:v>48.084449999999997</c:v>
                      </c:pt>
                      <c:pt idx="37219">
                        <c:v>48.100549999999998</c:v>
                      </c:pt>
                      <c:pt idx="37220">
                        <c:v>48.11788</c:v>
                      </c:pt>
                      <c:pt idx="37221">
                        <c:v>48.136650000000003</c:v>
                      </c:pt>
                      <c:pt idx="37222">
                        <c:v>48.152929999999998</c:v>
                      </c:pt>
                      <c:pt idx="37223">
                        <c:v>48.169329999999995</c:v>
                      </c:pt>
                      <c:pt idx="37224">
                        <c:v>48.18732</c:v>
                      </c:pt>
                      <c:pt idx="37225">
                        <c:v>48.20431</c:v>
                      </c:pt>
                      <c:pt idx="37226">
                        <c:v>48.222560000000001</c:v>
                      </c:pt>
                      <c:pt idx="37227">
                        <c:v>48.240139999999997</c:v>
                      </c:pt>
                      <c:pt idx="37228">
                        <c:v>48.258450000000003</c:v>
                      </c:pt>
                      <c:pt idx="37229">
                        <c:v>48.274869999999993</c:v>
                      </c:pt>
                      <c:pt idx="37230">
                        <c:v>48.292380000000001</c:v>
                      </c:pt>
                      <c:pt idx="37231">
                        <c:v>48.309879999999993</c:v>
                      </c:pt>
                      <c:pt idx="37232">
                        <c:v>48.328249999999997</c:v>
                      </c:pt>
                      <c:pt idx="37233">
                        <c:v>48.346539999999997</c:v>
                      </c:pt>
                      <c:pt idx="37234">
                        <c:v>48.364219999999996</c:v>
                      </c:pt>
                      <c:pt idx="37235">
                        <c:v>48.382509999999996</c:v>
                      </c:pt>
                      <c:pt idx="37236">
                        <c:v>48.400540000000007</c:v>
                      </c:pt>
                      <c:pt idx="37237">
                        <c:v>48.418939999999999</c:v>
                      </c:pt>
                      <c:pt idx="37238">
                        <c:v>48.436589999999995</c:v>
                      </c:pt>
                      <c:pt idx="37239">
                        <c:v>48.45288</c:v>
                      </c:pt>
                      <c:pt idx="37240">
                        <c:v>48.46951</c:v>
                      </c:pt>
                      <c:pt idx="37241">
                        <c:v>48.485120000000002</c:v>
                      </c:pt>
                      <c:pt idx="37242">
                        <c:v>48.502459999999999</c:v>
                      </c:pt>
                      <c:pt idx="37243">
                        <c:v>48.518610000000002</c:v>
                      </c:pt>
                      <c:pt idx="37244">
                        <c:v>48.536330000000007</c:v>
                      </c:pt>
                      <c:pt idx="37245">
                        <c:v>48.553040000000003</c:v>
                      </c:pt>
                      <c:pt idx="37246">
                        <c:v>48.571549999999995</c:v>
                      </c:pt>
                      <c:pt idx="37247">
                        <c:v>48.587629999999997</c:v>
                      </c:pt>
                      <c:pt idx="37248">
                        <c:v>48.605359999999997</c:v>
                      </c:pt>
                      <c:pt idx="37249">
                        <c:v>48.622519999999994</c:v>
                      </c:pt>
                      <c:pt idx="37250">
                        <c:v>48.640189999999997</c:v>
                      </c:pt>
                      <c:pt idx="37251">
                        <c:v>48.657359999999997</c:v>
                      </c:pt>
                      <c:pt idx="37252">
                        <c:v>48.675550000000001</c:v>
                      </c:pt>
                      <c:pt idx="37253">
                        <c:v>48.692799999999998</c:v>
                      </c:pt>
                      <c:pt idx="37254">
                        <c:v>48.711669999999998</c:v>
                      </c:pt>
                      <c:pt idx="37255">
                        <c:v>48.729019999999998</c:v>
                      </c:pt>
                      <c:pt idx="37256">
                        <c:v>48.748149999999995</c:v>
                      </c:pt>
                      <c:pt idx="37257">
                        <c:v>48.765780000000007</c:v>
                      </c:pt>
                      <c:pt idx="37258">
                        <c:v>48.783709999999999</c:v>
                      </c:pt>
                      <c:pt idx="37259">
                        <c:v>48.800790000000006</c:v>
                      </c:pt>
                      <c:pt idx="37260">
                        <c:v>48.819790000000005</c:v>
                      </c:pt>
                      <c:pt idx="37261">
                        <c:v>48.835279999999997</c:v>
                      </c:pt>
                      <c:pt idx="37262">
                        <c:v>48.851930000000003</c:v>
                      </c:pt>
                      <c:pt idx="37263">
                        <c:v>48.867310000000003</c:v>
                      </c:pt>
                      <c:pt idx="37264">
                        <c:v>48.884920000000001</c:v>
                      </c:pt>
                      <c:pt idx="37265">
                        <c:v>48.901019999999995</c:v>
                      </c:pt>
                      <c:pt idx="37266">
                        <c:v>48.919020000000003</c:v>
                      </c:pt>
                      <c:pt idx="37267">
                        <c:v>48.935670000000002</c:v>
                      </c:pt>
                      <c:pt idx="37268">
                        <c:v>48.953610000000005</c:v>
                      </c:pt>
                      <c:pt idx="37269">
                        <c:v>48.970570000000002</c:v>
                      </c:pt>
                      <c:pt idx="37270">
                        <c:v>48.988389999999995</c:v>
                      </c:pt>
                      <c:pt idx="37271">
                        <c:v>49.005270000000003</c:v>
                      </c:pt>
                      <c:pt idx="37272">
                        <c:v>49.023770000000006</c:v>
                      </c:pt>
                      <c:pt idx="37273">
                        <c:v>49.04119</c:v>
                      </c:pt>
                      <c:pt idx="37274">
                        <c:v>49.0595</c:v>
                      </c:pt>
                      <c:pt idx="37275">
                        <c:v>49.077029999999993</c:v>
                      </c:pt>
                      <c:pt idx="37276">
                        <c:v>49.094380000000001</c:v>
                      </c:pt>
                      <c:pt idx="37277">
                        <c:v>49.112520000000004</c:v>
                      </c:pt>
                      <c:pt idx="37278">
                        <c:v>49.130669999999995</c:v>
                      </c:pt>
                      <c:pt idx="37279">
                        <c:v>49.148820000000001</c:v>
                      </c:pt>
                      <c:pt idx="37280">
                        <c:v>49.167009999999998</c:v>
                      </c:pt>
                      <c:pt idx="37281">
                        <c:v>49.185000000000002</c:v>
                      </c:pt>
                      <c:pt idx="37282">
                        <c:v>49.20279</c:v>
                      </c:pt>
                      <c:pt idx="37283">
                        <c:v>49.220779999999998</c:v>
                      </c:pt>
                      <c:pt idx="37284">
                        <c:v>49.238399999999999</c:v>
                      </c:pt>
                      <c:pt idx="37285">
                        <c:v>49.255470000000003</c:v>
                      </c:pt>
                      <c:pt idx="37286">
                        <c:v>49.273030000000006</c:v>
                      </c:pt>
                      <c:pt idx="37287">
                        <c:v>49.290469999999999</c:v>
                      </c:pt>
                      <c:pt idx="37288">
                        <c:v>49.308410000000002</c:v>
                      </c:pt>
                      <c:pt idx="37289">
                        <c:v>49.326169999999998</c:v>
                      </c:pt>
                      <c:pt idx="37290">
                        <c:v>49.343640000000008</c:v>
                      </c:pt>
                      <c:pt idx="37291">
                        <c:v>49.361990000000006</c:v>
                      </c:pt>
                      <c:pt idx="37292">
                        <c:v>49.378399999999999</c:v>
                      </c:pt>
                      <c:pt idx="37293">
                        <c:v>49.393889999999999</c:v>
                      </c:pt>
                      <c:pt idx="37294">
                        <c:v>49.409169999999996</c:v>
                      </c:pt>
                      <c:pt idx="37295">
                        <c:v>49.425439999999995</c:v>
                      </c:pt>
                      <c:pt idx="37296">
                        <c:v>49.442449999999994</c:v>
                      </c:pt>
                      <c:pt idx="37297">
                        <c:v>49.459710000000001</c:v>
                      </c:pt>
                      <c:pt idx="37298">
                        <c:v>49.476599999999998</c:v>
                      </c:pt>
                      <c:pt idx="37299">
                        <c:v>49.493809999999996</c:v>
                      </c:pt>
                      <c:pt idx="37300">
                        <c:v>49.511060000000001</c:v>
                      </c:pt>
                      <c:pt idx="37301">
                        <c:v>49.528369999999995</c:v>
                      </c:pt>
                      <c:pt idx="37302">
                        <c:v>49.546080000000003</c:v>
                      </c:pt>
                      <c:pt idx="37303">
                        <c:v>49.563050000000004</c:v>
                      </c:pt>
                      <c:pt idx="37304">
                        <c:v>49.581069999999997</c:v>
                      </c:pt>
                      <c:pt idx="37305">
                        <c:v>49.59863</c:v>
                      </c:pt>
                      <c:pt idx="37306">
                        <c:v>49.616770000000002</c:v>
                      </c:pt>
                      <c:pt idx="37307">
                        <c:v>49.634280000000004</c:v>
                      </c:pt>
                      <c:pt idx="37308">
                        <c:v>49.652230000000003</c:v>
                      </c:pt>
                      <c:pt idx="37309">
                        <c:v>49.670020000000001</c:v>
                      </c:pt>
                      <c:pt idx="37310">
                        <c:v>49.687849999999997</c:v>
                      </c:pt>
                      <c:pt idx="37311">
                        <c:v>49.706389999999999</c:v>
                      </c:pt>
                      <c:pt idx="37312">
                        <c:v>49.723129999999998</c:v>
                      </c:pt>
                      <c:pt idx="37313">
                        <c:v>49.739909999999995</c:v>
                      </c:pt>
                      <c:pt idx="37314">
                        <c:v>49.757309999999997</c:v>
                      </c:pt>
                      <c:pt idx="37315">
                        <c:v>49.774320000000003</c:v>
                      </c:pt>
                      <c:pt idx="37316">
                        <c:v>49.79177</c:v>
                      </c:pt>
                      <c:pt idx="37317">
                        <c:v>49.808799999999998</c:v>
                      </c:pt>
                      <c:pt idx="37318">
                        <c:v>49.82638</c:v>
                      </c:pt>
                      <c:pt idx="37319">
                        <c:v>49.844080000000005</c:v>
                      </c:pt>
                      <c:pt idx="37320">
                        <c:v>49.862250000000003</c:v>
                      </c:pt>
                      <c:pt idx="37321">
                        <c:v>49.880539999999996</c:v>
                      </c:pt>
                      <c:pt idx="37322">
                        <c:v>49.897970000000001</c:v>
                      </c:pt>
                      <c:pt idx="37323">
                        <c:v>49.915770000000002</c:v>
                      </c:pt>
                      <c:pt idx="37324">
                        <c:v>49.931479999999993</c:v>
                      </c:pt>
                      <c:pt idx="37325">
                        <c:v>49.949219999999997</c:v>
                      </c:pt>
                      <c:pt idx="37326">
                        <c:v>49.965429999999998</c:v>
                      </c:pt>
                      <c:pt idx="37327">
                        <c:v>49.982439999999997</c:v>
                      </c:pt>
                      <c:pt idx="37328">
                        <c:v>49.998649999999998</c:v>
                      </c:pt>
                      <c:pt idx="37329">
                        <c:v>50.015280000000004</c:v>
                      </c:pt>
                      <c:pt idx="37330">
                        <c:v>50.032040000000002</c:v>
                      </c:pt>
                      <c:pt idx="37331">
                        <c:v>50.049580000000006</c:v>
                      </c:pt>
                      <c:pt idx="37332">
                        <c:v>50.065570000000001</c:v>
                      </c:pt>
                      <c:pt idx="37333">
                        <c:v>50.080600000000004</c:v>
                      </c:pt>
                      <c:pt idx="37334">
                        <c:v>50.097490000000001</c:v>
                      </c:pt>
                      <c:pt idx="37335">
                        <c:v>50.114799999999995</c:v>
                      </c:pt>
                      <c:pt idx="37336">
                        <c:v>50.132770000000008</c:v>
                      </c:pt>
                      <c:pt idx="37337">
                        <c:v>50.150059999999996</c:v>
                      </c:pt>
                      <c:pt idx="37338">
                        <c:v>50.167080000000006</c:v>
                      </c:pt>
                      <c:pt idx="37339">
                        <c:v>50.18271</c:v>
                      </c:pt>
                      <c:pt idx="37340">
                        <c:v>50.200820000000007</c:v>
                      </c:pt>
                      <c:pt idx="37341">
                        <c:v>50.217299999999994</c:v>
                      </c:pt>
                      <c:pt idx="37342">
                        <c:v>50.233999999999995</c:v>
                      </c:pt>
                      <c:pt idx="37343">
                        <c:v>50.250649999999993</c:v>
                      </c:pt>
                      <c:pt idx="37344">
                        <c:v>50.26634</c:v>
                      </c:pt>
                      <c:pt idx="37345">
                        <c:v>50.283030000000004</c:v>
                      </c:pt>
                      <c:pt idx="37346">
                        <c:v>50.299889999999998</c:v>
                      </c:pt>
                      <c:pt idx="37347">
                        <c:v>50.316479999999999</c:v>
                      </c:pt>
                      <c:pt idx="37348">
                        <c:v>50.333379999999998</c:v>
                      </c:pt>
                      <c:pt idx="37349">
                        <c:v>50.350279999999998</c:v>
                      </c:pt>
                      <c:pt idx="37350">
                        <c:v>50.368130000000008</c:v>
                      </c:pt>
                      <c:pt idx="37351">
                        <c:v>50.385260000000002</c:v>
                      </c:pt>
                      <c:pt idx="37352">
                        <c:v>50.402290000000001</c:v>
                      </c:pt>
                      <c:pt idx="37353">
                        <c:v>50.418000000000006</c:v>
                      </c:pt>
                      <c:pt idx="37354">
                        <c:v>50.434729999999995</c:v>
                      </c:pt>
                      <c:pt idx="37355">
                        <c:v>50.451569999999997</c:v>
                      </c:pt>
                      <c:pt idx="37356">
                        <c:v>50.46857</c:v>
                      </c:pt>
                      <c:pt idx="37357">
                        <c:v>50.485860000000002</c:v>
                      </c:pt>
                      <c:pt idx="37358">
                        <c:v>50.503419999999998</c:v>
                      </c:pt>
                      <c:pt idx="37359">
                        <c:v>50.520500000000006</c:v>
                      </c:pt>
                      <c:pt idx="37360">
                        <c:v>50.537770000000002</c:v>
                      </c:pt>
                      <c:pt idx="37361">
                        <c:v>50.555160000000001</c:v>
                      </c:pt>
                      <c:pt idx="37362">
                        <c:v>50.572710000000001</c:v>
                      </c:pt>
                      <c:pt idx="37363">
                        <c:v>50.589739999999999</c:v>
                      </c:pt>
                      <c:pt idx="37364">
                        <c:v>50.60716</c:v>
                      </c:pt>
                      <c:pt idx="37365">
                        <c:v>50.620669999999997</c:v>
                      </c:pt>
                      <c:pt idx="37366">
                        <c:v>50.634420000000006</c:v>
                      </c:pt>
                      <c:pt idx="37367">
                        <c:v>50.64978</c:v>
                      </c:pt>
                      <c:pt idx="37368">
                        <c:v>50.664629999999995</c:v>
                      </c:pt>
                      <c:pt idx="37369">
                        <c:v>50.680230000000002</c:v>
                      </c:pt>
                      <c:pt idx="37370">
                        <c:v>50.697460000000007</c:v>
                      </c:pt>
                      <c:pt idx="37371">
                        <c:v>50.714329999999997</c:v>
                      </c:pt>
                      <c:pt idx="37372">
                        <c:v>50.731960000000001</c:v>
                      </c:pt>
                      <c:pt idx="37373">
                        <c:v>50.74888</c:v>
                      </c:pt>
                      <c:pt idx="37374">
                        <c:v>50.766590000000001</c:v>
                      </c:pt>
                      <c:pt idx="37375">
                        <c:v>50.783430000000003</c:v>
                      </c:pt>
                      <c:pt idx="37376">
                        <c:v>50.801160000000003</c:v>
                      </c:pt>
                      <c:pt idx="37377">
                        <c:v>50.818370000000002</c:v>
                      </c:pt>
                      <c:pt idx="37378">
                        <c:v>50.836420000000004</c:v>
                      </c:pt>
                      <c:pt idx="37379">
                        <c:v>50.85331</c:v>
                      </c:pt>
                      <c:pt idx="37380">
                        <c:v>50.869119999999995</c:v>
                      </c:pt>
                      <c:pt idx="37381">
                        <c:v>50.886060000000001</c:v>
                      </c:pt>
                      <c:pt idx="37382">
                        <c:v>50.903739999999999</c:v>
                      </c:pt>
                      <c:pt idx="37383">
                        <c:v>50.921139999999994</c:v>
                      </c:pt>
                      <c:pt idx="37384">
                        <c:v>50.937939999999998</c:v>
                      </c:pt>
                      <c:pt idx="37385">
                        <c:v>50.95543</c:v>
                      </c:pt>
                      <c:pt idx="37386">
                        <c:v>50.972470000000001</c:v>
                      </c:pt>
                      <c:pt idx="37387">
                        <c:v>50.990169999999999</c:v>
                      </c:pt>
                      <c:pt idx="37388">
                        <c:v>51.007579999999997</c:v>
                      </c:pt>
                      <c:pt idx="37389">
                        <c:v>51.025280000000002</c:v>
                      </c:pt>
                      <c:pt idx="37390">
                        <c:v>51.041269999999997</c:v>
                      </c:pt>
                      <c:pt idx="37391">
                        <c:v>51.059249999999999</c:v>
                      </c:pt>
                      <c:pt idx="37392">
                        <c:v>51.0745</c:v>
                      </c:pt>
                      <c:pt idx="37393">
                        <c:v>51.090689999999995</c:v>
                      </c:pt>
                      <c:pt idx="37394">
                        <c:v>51.106790000000004</c:v>
                      </c:pt>
                      <c:pt idx="37395">
                        <c:v>51.123329999999996</c:v>
                      </c:pt>
                      <c:pt idx="37396">
                        <c:v>51.1404</c:v>
                      </c:pt>
                      <c:pt idx="37397">
                        <c:v>51.157380000000003</c:v>
                      </c:pt>
                      <c:pt idx="37398">
                        <c:v>51.173539999999996</c:v>
                      </c:pt>
                      <c:pt idx="37399">
                        <c:v>51.1907</c:v>
                      </c:pt>
                      <c:pt idx="37400">
                        <c:v>51.207479999999997</c:v>
                      </c:pt>
                      <c:pt idx="37401">
                        <c:v>51.224699999999999</c:v>
                      </c:pt>
                      <c:pt idx="37402">
                        <c:v>51.241160000000001</c:v>
                      </c:pt>
                      <c:pt idx="37403">
                        <c:v>51.258860000000006</c:v>
                      </c:pt>
                      <c:pt idx="37404">
                        <c:v>51.275170000000003</c:v>
                      </c:pt>
                      <c:pt idx="37405">
                        <c:v>51.292369999999998</c:v>
                      </c:pt>
                      <c:pt idx="37406">
                        <c:v>51.308930000000004</c:v>
                      </c:pt>
                      <c:pt idx="37407">
                        <c:v>51.326400000000007</c:v>
                      </c:pt>
                      <c:pt idx="37408">
                        <c:v>51.343249999999998</c:v>
                      </c:pt>
                      <c:pt idx="37409">
                        <c:v>51.361069999999998</c:v>
                      </c:pt>
                      <c:pt idx="37410">
                        <c:v>51.377719999999997</c:v>
                      </c:pt>
                      <c:pt idx="37411">
                        <c:v>51.395299999999999</c:v>
                      </c:pt>
                      <c:pt idx="37412">
                        <c:v>51.412690000000005</c:v>
                      </c:pt>
                      <c:pt idx="37413">
                        <c:v>51.430499999999995</c:v>
                      </c:pt>
                      <c:pt idx="37414">
                        <c:v>51.447980000000001</c:v>
                      </c:pt>
                      <c:pt idx="37415">
                        <c:v>51.464410000000001</c:v>
                      </c:pt>
                      <c:pt idx="37416">
                        <c:v>51.482200000000006</c:v>
                      </c:pt>
                      <c:pt idx="37417">
                        <c:v>51.499139999999997</c:v>
                      </c:pt>
                      <c:pt idx="37418">
                        <c:v>51.515560000000001</c:v>
                      </c:pt>
                      <c:pt idx="37419">
                        <c:v>51.532780000000002</c:v>
                      </c:pt>
                      <c:pt idx="37420">
                        <c:v>51.549210000000002</c:v>
                      </c:pt>
                      <c:pt idx="37421">
                        <c:v>51.557290000000002</c:v>
                      </c:pt>
                      <c:pt idx="37422">
                        <c:v>51.571959999999997</c:v>
                      </c:pt>
                      <c:pt idx="37423">
                        <c:v>51.587670000000003</c:v>
                      </c:pt>
                      <c:pt idx="37424">
                        <c:v>51.604710000000004</c:v>
                      </c:pt>
                      <c:pt idx="37425">
                        <c:v>51.618360000000003</c:v>
                      </c:pt>
                      <c:pt idx="37426">
                        <c:v>51.631460000000004</c:v>
                      </c:pt>
                      <c:pt idx="37427">
                        <c:v>51.647439999999996</c:v>
                      </c:pt>
                      <c:pt idx="37428">
                        <c:v>51.664469999999994</c:v>
                      </c:pt>
                      <c:pt idx="37429">
                        <c:v>51.680190000000003</c:v>
                      </c:pt>
                      <c:pt idx="37430">
                        <c:v>51.69697</c:v>
                      </c:pt>
                      <c:pt idx="37431">
                        <c:v>51.713259999999998</c:v>
                      </c:pt>
                      <c:pt idx="37432">
                        <c:v>51.730109999999996</c:v>
                      </c:pt>
                      <c:pt idx="37433">
                        <c:v>51.746279999999999</c:v>
                      </c:pt>
                      <c:pt idx="37434">
                        <c:v>51.762059999999998</c:v>
                      </c:pt>
                      <c:pt idx="37435">
                        <c:v>51.777420000000006</c:v>
                      </c:pt>
                      <c:pt idx="37436">
                        <c:v>51.793550000000003</c:v>
                      </c:pt>
                      <c:pt idx="37437">
                        <c:v>51.809570000000001</c:v>
                      </c:pt>
                      <c:pt idx="37438">
                        <c:v>51.826520000000002</c:v>
                      </c:pt>
                      <c:pt idx="37439">
                        <c:v>51.843679999999999</c:v>
                      </c:pt>
                      <c:pt idx="37440">
                        <c:v>51.860059999999997</c:v>
                      </c:pt>
                      <c:pt idx="37441">
                        <c:v>51.876280000000001</c:v>
                      </c:pt>
                      <c:pt idx="37442">
                        <c:v>51.89293</c:v>
                      </c:pt>
                      <c:pt idx="37443">
                        <c:v>51.909509999999997</c:v>
                      </c:pt>
                      <c:pt idx="37444">
                        <c:v>51.926639999999999</c:v>
                      </c:pt>
                      <c:pt idx="37445">
                        <c:v>51.942579999999992</c:v>
                      </c:pt>
                      <c:pt idx="37446">
                        <c:v>51.953980000000001</c:v>
                      </c:pt>
                      <c:pt idx="37447">
                        <c:v>51.963900000000002</c:v>
                      </c:pt>
                      <c:pt idx="37448">
                        <c:v>51.976509999999998</c:v>
                      </c:pt>
                      <c:pt idx="37449">
                        <c:v>51.985990000000001</c:v>
                      </c:pt>
                      <c:pt idx="37450">
                        <c:v>51.999269999999996</c:v>
                      </c:pt>
                      <c:pt idx="37451">
                        <c:v>52.011290000000002</c:v>
                      </c:pt>
                      <c:pt idx="37452">
                        <c:v>52.026219999999995</c:v>
                      </c:pt>
                      <c:pt idx="37453">
                        <c:v>52.039879999999997</c:v>
                      </c:pt>
                      <c:pt idx="37454">
                        <c:v>52.055429999999994</c:v>
                      </c:pt>
                      <c:pt idx="37455">
                        <c:v>52.069679999999998</c:v>
                      </c:pt>
                      <c:pt idx="37456">
                        <c:v>52.085489999999993</c:v>
                      </c:pt>
                      <c:pt idx="37457">
                        <c:v>52.10051</c:v>
                      </c:pt>
                      <c:pt idx="37458">
                        <c:v>52.116520000000001</c:v>
                      </c:pt>
                      <c:pt idx="37459">
                        <c:v>52.132259999999995</c:v>
                      </c:pt>
                      <c:pt idx="37460">
                        <c:v>52.148870000000002</c:v>
                      </c:pt>
                      <c:pt idx="37461">
                        <c:v>52.165290000000006</c:v>
                      </c:pt>
                      <c:pt idx="37462">
                        <c:v>52.182329999999993</c:v>
                      </c:pt>
                      <c:pt idx="37463">
                        <c:v>52.198440000000005</c:v>
                      </c:pt>
                      <c:pt idx="37464">
                        <c:v>52.215559999999996</c:v>
                      </c:pt>
                      <c:pt idx="37465">
                        <c:v>52.232570000000003</c:v>
                      </c:pt>
                      <c:pt idx="37466">
                        <c:v>52.24915</c:v>
                      </c:pt>
                      <c:pt idx="37467">
                        <c:v>52.266620000000003</c:v>
                      </c:pt>
                      <c:pt idx="37468">
                        <c:v>52.283709999999999</c:v>
                      </c:pt>
                      <c:pt idx="37469">
                        <c:v>52.300789999999999</c:v>
                      </c:pt>
                      <c:pt idx="37470">
                        <c:v>52.318199999999997</c:v>
                      </c:pt>
                      <c:pt idx="37471">
                        <c:v>52.333970000000001</c:v>
                      </c:pt>
                      <c:pt idx="37472">
                        <c:v>52.350740000000002</c:v>
                      </c:pt>
                      <c:pt idx="37473">
                        <c:v>52.365700000000004</c:v>
                      </c:pt>
                      <c:pt idx="37474">
                        <c:v>52.382950000000001</c:v>
                      </c:pt>
                      <c:pt idx="37475">
                        <c:v>52.398820000000001</c:v>
                      </c:pt>
                      <c:pt idx="37476">
                        <c:v>52.415459999999996</c:v>
                      </c:pt>
                      <c:pt idx="37477">
                        <c:v>52.431200000000004</c:v>
                      </c:pt>
                      <c:pt idx="37478">
                        <c:v>52.448660000000004</c:v>
                      </c:pt>
                      <c:pt idx="37479">
                        <c:v>52.465180000000004</c:v>
                      </c:pt>
                      <c:pt idx="37480">
                        <c:v>52.482669999999999</c:v>
                      </c:pt>
                      <c:pt idx="37481">
                        <c:v>52.497740000000007</c:v>
                      </c:pt>
                      <c:pt idx="37482">
                        <c:v>52.512720000000002</c:v>
                      </c:pt>
                      <c:pt idx="37483">
                        <c:v>52.52854</c:v>
                      </c:pt>
                      <c:pt idx="37484">
                        <c:v>52.544789999999999</c:v>
                      </c:pt>
                      <c:pt idx="37485">
                        <c:v>52.561320000000002</c:v>
                      </c:pt>
                      <c:pt idx="37486">
                        <c:v>52.578120000000006</c:v>
                      </c:pt>
                      <c:pt idx="37487">
                        <c:v>52.594079999999998</c:v>
                      </c:pt>
                      <c:pt idx="37488">
                        <c:v>52.610010000000003</c:v>
                      </c:pt>
                      <c:pt idx="37489">
                        <c:v>52.625619999999998</c:v>
                      </c:pt>
                      <c:pt idx="37490">
                        <c:v>52.641460000000002</c:v>
                      </c:pt>
                      <c:pt idx="37491">
                        <c:v>52.656970000000001</c:v>
                      </c:pt>
                      <c:pt idx="37492">
                        <c:v>52.674190000000003</c:v>
                      </c:pt>
                      <c:pt idx="37493">
                        <c:v>52.689880000000002</c:v>
                      </c:pt>
                      <c:pt idx="37494">
                        <c:v>52.706099999999992</c:v>
                      </c:pt>
                      <c:pt idx="37495">
                        <c:v>52.721790000000006</c:v>
                      </c:pt>
                      <c:pt idx="37496">
                        <c:v>52.738820000000004</c:v>
                      </c:pt>
                      <c:pt idx="37497">
                        <c:v>52.755479999999999</c:v>
                      </c:pt>
                      <c:pt idx="37498">
                        <c:v>52.773180000000004</c:v>
                      </c:pt>
                      <c:pt idx="37499">
                        <c:v>52.789739999999995</c:v>
                      </c:pt>
                      <c:pt idx="37500">
                        <c:v>52.806899999999999</c:v>
                      </c:pt>
                      <c:pt idx="37501">
                        <c:v>52.822959999999995</c:v>
                      </c:pt>
                      <c:pt idx="37502">
                        <c:v>52.840410000000006</c:v>
                      </c:pt>
                      <c:pt idx="37503">
                        <c:v>52.857089999999999</c:v>
                      </c:pt>
                      <c:pt idx="37504">
                        <c:v>52.875069999999994</c:v>
                      </c:pt>
                      <c:pt idx="37505">
                        <c:v>52.891069999999999</c:v>
                      </c:pt>
                      <c:pt idx="37506">
                        <c:v>52.908030000000004</c:v>
                      </c:pt>
                      <c:pt idx="37507">
                        <c:v>52.924490000000006</c:v>
                      </c:pt>
                      <c:pt idx="37508">
                        <c:v>52.941409999999998</c:v>
                      </c:pt>
                      <c:pt idx="37509">
                        <c:v>52.957940000000001</c:v>
                      </c:pt>
                      <c:pt idx="37510">
                        <c:v>52.974990000000005</c:v>
                      </c:pt>
                      <c:pt idx="37511">
                        <c:v>52.991520000000001</c:v>
                      </c:pt>
                      <c:pt idx="37512">
                        <c:v>53.007899999999999</c:v>
                      </c:pt>
                      <c:pt idx="37513">
                        <c:v>53.024329999999999</c:v>
                      </c:pt>
                      <c:pt idx="37514">
                        <c:v>53.039729999999999</c:v>
                      </c:pt>
                      <c:pt idx="37515">
                        <c:v>53.053889999999996</c:v>
                      </c:pt>
                      <c:pt idx="37516">
                        <c:v>53.068999999999996</c:v>
                      </c:pt>
                      <c:pt idx="37517">
                        <c:v>53.085290000000001</c:v>
                      </c:pt>
                      <c:pt idx="37518">
                        <c:v>53.099220000000003</c:v>
                      </c:pt>
                      <c:pt idx="37519">
                        <c:v>53.114020000000004</c:v>
                      </c:pt>
                      <c:pt idx="37520">
                        <c:v>53.127290000000002</c:v>
                      </c:pt>
                      <c:pt idx="37521">
                        <c:v>53.144890000000004</c:v>
                      </c:pt>
                      <c:pt idx="37522">
                        <c:v>53.160340000000005</c:v>
                      </c:pt>
                      <c:pt idx="37523">
                        <c:v>53.177289999999999</c:v>
                      </c:pt>
                      <c:pt idx="37524">
                        <c:v>53.193970000000007</c:v>
                      </c:pt>
                      <c:pt idx="37525">
                        <c:v>53.210750000000004</c:v>
                      </c:pt>
                      <c:pt idx="37526">
                        <c:v>53.226529999999997</c:v>
                      </c:pt>
                      <c:pt idx="37527">
                        <c:v>53.243660000000006</c:v>
                      </c:pt>
                      <c:pt idx="37528">
                        <c:v>53.259910000000005</c:v>
                      </c:pt>
                      <c:pt idx="37529">
                        <c:v>53.277029999999996</c:v>
                      </c:pt>
                      <c:pt idx="37530">
                        <c:v>53.292200000000001</c:v>
                      </c:pt>
                      <c:pt idx="37531">
                        <c:v>53.309249999999999</c:v>
                      </c:pt>
                      <c:pt idx="37532">
                        <c:v>53.324330000000003</c:v>
                      </c:pt>
                      <c:pt idx="37533">
                        <c:v>53.340449999999997</c:v>
                      </c:pt>
                      <c:pt idx="37534">
                        <c:v>53.357039999999998</c:v>
                      </c:pt>
                      <c:pt idx="37535">
                        <c:v>53.373390000000001</c:v>
                      </c:pt>
                      <c:pt idx="37536">
                        <c:v>53.38982</c:v>
                      </c:pt>
                      <c:pt idx="37537">
                        <c:v>53.404530000000001</c:v>
                      </c:pt>
                      <c:pt idx="37538">
                        <c:v>53.420400000000001</c:v>
                      </c:pt>
                      <c:pt idx="37539">
                        <c:v>53.435680000000005</c:v>
                      </c:pt>
                      <c:pt idx="37540">
                        <c:v>53.450659999999999</c:v>
                      </c:pt>
                      <c:pt idx="37541">
                        <c:v>53.465699999999998</c:v>
                      </c:pt>
                      <c:pt idx="37542">
                        <c:v>53.481699999999996</c:v>
                      </c:pt>
                      <c:pt idx="37543">
                        <c:v>53.497240000000005</c:v>
                      </c:pt>
                      <c:pt idx="37544">
                        <c:v>53.513640000000002</c:v>
                      </c:pt>
                      <c:pt idx="37545">
                        <c:v>53.529949999999999</c:v>
                      </c:pt>
                      <c:pt idx="37546">
                        <c:v>53.546569999999996</c:v>
                      </c:pt>
                      <c:pt idx="37547">
                        <c:v>53.563249999999996</c:v>
                      </c:pt>
                      <c:pt idx="37548">
                        <c:v>53.579140000000002</c:v>
                      </c:pt>
                      <c:pt idx="37549">
                        <c:v>53.595930000000003</c:v>
                      </c:pt>
                      <c:pt idx="37550">
                        <c:v>53.611250000000005</c:v>
                      </c:pt>
                      <c:pt idx="37551">
                        <c:v>53.626370000000001</c:v>
                      </c:pt>
                      <c:pt idx="37552">
                        <c:v>53.642070000000004</c:v>
                      </c:pt>
                      <c:pt idx="37553">
                        <c:v>53.657969999999999</c:v>
                      </c:pt>
                      <c:pt idx="37554">
                        <c:v>53.673849999999995</c:v>
                      </c:pt>
                      <c:pt idx="37555">
                        <c:v>53.688549999999999</c:v>
                      </c:pt>
                      <c:pt idx="37556">
                        <c:v>53.703429999999997</c:v>
                      </c:pt>
                      <c:pt idx="37557">
                        <c:v>53.719520000000003</c:v>
                      </c:pt>
                      <c:pt idx="37558">
                        <c:v>53.734339999999996</c:v>
                      </c:pt>
                      <c:pt idx="37559">
                        <c:v>53.749010000000006</c:v>
                      </c:pt>
                      <c:pt idx="37560">
                        <c:v>53.764329999999994</c:v>
                      </c:pt>
                      <c:pt idx="37561">
                        <c:v>53.779769999999999</c:v>
                      </c:pt>
                      <c:pt idx="37562">
                        <c:v>53.795729999999999</c:v>
                      </c:pt>
                      <c:pt idx="37563">
                        <c:v>53.81156</c:v>
                      </c:pt>
                      <c:pt idx="37564">
                        <c:v>53.826229999999995</c:v>
                      </c:pt>
                      <c:pt idx="37565">
                        <c:v>53.839839999999995</c:v>
                      </c:pt>
                      <c:pt idx="37566">
                        <c:v>53.85539</c:v>
                      </c:pt>
                      <c:pt idx="37567">
                        <c:v>53.871140000000004</c:v>
                      </c:pt>
                      <c:pt idx="37568">
                        <c:v>53.887349999999998</c:v>
                      </c:pt>
                      <c:pt idx="37569">
                        <c:v>53.903540000000007</c:v>
                      </c:pt>
                      <c:pt idx="37570">
                        <c:v>53.904810000000005</c:v>
                      </c:pt>
                      <c:pt idx="37571">
                        <c:v>53.917059999999999</c:v>
                      </c:pt>
                      <c:pt idx="37572">
                        <c:v>53.931760000000004</c:v>
                      </c:pt>
                      <c:pt idx="37573">
                        <c:v>53.937749999999994</c:v>
                      </c:pt>
                      <c:pt idx="37574">
                        <c:v>53.924200000000006</c:v>
                      </c:pt>
                      <c:pt idx="37575">
                        <c:v>53.907619999999994</c:v>
                      </c:pt>
                      <c:pt idx="37576">
                        <c:v>53.895970000000005</c:v>
                      </c:pt>
                      <c:pt idx="37577">
                        <c:v>53.885480000000001</c:v>
                      </c:pt>
                      <c:pt idx="37578">
                        <c:v>53.882350000000002</c:v>
                      </c:pt>
                      <c:pt idx="37579">
                        <c:v>53.88485</c:v>
                      </c:pt>
                      <c:pt idx="37580">
                        <c:v>53.881</c:v>
                      </c:pt>
                      <c:pt idx="37581">
                        <c:v>53.883710000000001</c:v>
                      </c:pt>
                      <c:pt idx="37582">
                        <c:v>53.888749999999995</c:v>
                      </c:pt>
                      <c:pt idx="37583">
                        <c:v>53.893270000000001</c:v>
                      </c:pt>
                      <c:pt idx="37584">
                        <c:v>53.896369999999997</c:v>
                      </c:pt>
                      <c:pt idx="37585">
                        <c:v>53.899380000000001</c:v>
                      </c:pt>
                      <c:pt idx="37586">
                        <c:v>53.903290000000005</c:v>
                      </c:pt>
                      <c:pt idx="37587">
                        <c:v>53.909030000000001</c:v>
                      </c:pt>
                      <c:pt idx="37588">
                        <c:v>53.917490000000001</c:v>
                      </c:pt>
                      <c:pt idx="37589">
                        <c:v>53.925090000000004</c:v>
                      </c:pt>
                      <c:pt idx="37590">
                        <c:v>53.935370000000006</c:v>
                      </c:pt>
                      <c:pt idx="37591">
                        <c:v>53.944770000000005</c:v>
                      </c:pt>
                      <c:pt idx="37592">
                        <c:v>53.951279999999997</c:v>
                      </c:pt>
                      <c:pt idx="37593">
                        <c:v>53.956780000000002</c:v>
                      </c:pt>
                      <c:pt idx="37594">
                        <c:v>53.963700000000003</c:v>
                      </c:pt>
                      <c:pt idx="37595">
                        <c:v>53.972759999999994</c:v>
                      </c:pt>
                      <c:pt idx="37596">
                        <c:v>53.97757</c:v>
                      </c:pt>
                      <c:pt idx="37597">
                        <c:v>53.985580000000006</c:v>
                      </c:pt>
                      <c:pt idx="37598">
                        <c:v>53.994050000000001</c:v>
                      </c:pt>
                      <c:pt idx="37599">
                        <c:v>54.005229999999997</c:v>
                      </c:pt>
                      <c:pt idx="37600">
                        <c:v>54.015000000000001</c:v>
                      </c:pt>
                      <c:pt idx="37601">
                        <c:v>54.026519999999998</c:v>
                      </c:pt>
                      <c:pt idx="37602">
                        <c:v>54.037610000000001</c:v>
                      </c:pt>
                      <c:pt idx="37603">
                        <c:v>54.049180000000007</c:v>
                      </c:pt>
                      <c:pt idx="37604">
                        <c:v>54.061060000000005</c:v>
                      </c:pt>
                      <c:pt idx="37605">
                        <c:v>54.074470000000005</c:v>
                      </c:pt>
                      <c:pt idx="37606">
                        <c:v>54.087379999999996</c:v>
                      </c:pt>
                      <c:pt idx="37607">
                        <c:v>54.1008</c:v>
                      </c:pt>
                      <c:pt idx="37608">
                        <c:v>54.114560000000004</c:v>
                      </c:pt>
                      <c:pt idx="37609">
                        <c:v>54.124769999999998</c:v>
                      </c:pt>
                      <c:pt idx="37610">
                        <c:v>54.133950000000006</c:v>
                      </c:pt>
                      <c:pt idx="37611">
                        <c:v>54.144019999999998</c:v>
                      </c:pt>
                      <c:pt idx="37612">
                        <c:v>54.153880000000001</c:v>
                      </c:pt>
                      <c:pt idx="37613">
                        <c:v>54.165229999999994</c:v>
                      </c:pt>
                      <c:pt idx="37614">
                        <c:v>54.176729999999999</c:v>
                      </c:pt>
                      <c:pt idx="37615">
                        <c:v>54.189990000000002</c:v>
                      </c:pt>
                      <c:pt idx="37616">
                        <c:v>54.201599999999999</c:v>
                      </c:pt>
                      <c:pt idx="37617">
                        <c:v>54.21481</c:v>
                      </c:pt>
                      <c:pt idx="37618">
                        <c:v>54.227330000000002</c:v>
                      </c:pt>
                      <c:pt idx="37619">
                        <c:v>54.242750000000001</c:v>
                      </c:pt>
                      <c:pt idx="37620">
                        <c:v>54.256279999999997</c:v>
                      </c:pt>
                      <c:pt idx="37621">
                        <c:v>54.270899999999997</c:v>
                      </c:pt>
                      <c:pt idx="37622">
                        <c:v>54.285119999999992</c:v>
                      </c:pt>
                      <c:pt idx="37623">
                        <c:v>54.300269999999998</c:v>
                      </c:pt>
                      <c:pt idx="37624">
                        <c:v>54.309089999999998</c:v>
                      </c:pt>
                      <c:pt idx="37625">
                        <c:v>54.311840000000004</c:v>
                      </c:pt>
                      <c:pt idx="37626">
                        <c:v>54.3095</c:v>
                      </c:pt>
                      <c:pt idx="37627">
                        <c:v>54.316180000000003</c:v>
                      </c:pt>
                      <c:pt idx="37628">
                        <c:v>54.323059999999998</c:v>
                      </c:pt>
                      <c:pt idx="37629">
                        <c:v>54.332360000000001</c:v>
                      </c:pt>
                      <c:pt idx="37630">
                        <c:v>54.341700000000003</c:v>
                      </c:pt>
                      <c:pt idx="37631">
                        <c:v>54.34684</c:v>
                      </c:pt>
                      <c:pt idx="37632">
                        <c:v>54.35575</c:v>
                      </c:pt>
                      <c:pt idx="37633">
                        <c:v>54.366230000000002</c:v>
                      </c:pt>
                      <c:pt idx="37634">
                        <c:v>54.37585</c:v>
                      </c:pt>
                      <c:pt idx="37635">
                        <c:v>54.386420000000001</c:v>
                      </c:pt>
                      <c:pt idx="37636">
                        <c:v>54.395540000000004</c:v>
                      </c:pt>
                      <c:pt idx="37637">
                        <c:v>54.40513</c:v>
                      </c:pt>
                      <c:pt idx="37638">
                        <c:v>54.416089999999997</c:v>
                      </c:pt>
                      <c:pt idx="37639">
                        <c:v>54.427379999999999</c:v>
                      </c:pt>
                      <c:pt idx="37640">
                        <c:v>54.439209999999996</c:v>
                      </c:pt>
                      <c:pt idx="37641">
                        <c:v>54.450560000000003</c:v>
                      </c:pt>
                      <c:pt idx="37642">
                        <c:v>54.462440000000001</c:v>
                      </c:pt>
                      <c:pt idx="37643">
                        <c:v>54.474790000000006</c:v>
                      </c:pt>
                      <c:pt idx="37644">
                        <c:v>54.486039999999996</c:v>
                      </c:pt>
                      <c:pt idx="37645">
                        <c:v>54.49924</c:v>
                      </c:pt>
                      <c:pt idx="37646">
                        <c:v>54.510259999999995</c:v>
                      </c:pt>
                      <c:pt idx="37647">
                        <c:v>54.523420000000002</c:v>
                      </c:pt>
                      <c:pt idx="37648">
                        <c:v>54.533860000000004</c:v>
                      </c:pt>
                      <c:pt idx="37649">
                        <c:v>54.546150000000004</c:v>
                      </c:pt>
                      <c:pt idx="37650">
                        <c:v>54.558350000000004</c:v>
                      </c:pt>
                      <c:pt idx="37651">
                        <c:v>54.571370000000002</c:v>
                      </c:pt>
                      <c:pt idx="37652">
                        <c:v>54.584460000000007</c:v>
                      </c:pt>
                      <c:pt idx="37653">
                        <c:v>54.59836</c:v>
                      </c:pt>
                      <c:pt idx="37654">
                        <c:v>54.611519999999999</c:v>
                      </c:pt>
                      <c:pt idx="37655">
                        <c:v>54.624119999999998</c:v>
                      </c:pt>
                      <c:pt idx="37656">
                        <c:v>54.638179999999998</c:v>
                      </c:pt>
                      <c:pt idx="37657">
                        <c:v>54.651800000000001</c:v>
                      </c:pt>
                      <c:pt idx="37658">
                        <c:v>54.663899999999998</c:v>
                      </c:pt>
                      <c:pt idx="37659">
                        <c:v>54.677909999999997</c:v>
                      </c:pt>
                      <c:pt idx="37660">
                        <c:v>54.692869999999999</c:v>
                      </c:pt>
                      <c:pt idx="37661">
                        <c:v>54.706499999999998</c:v>
                      </c:pt>
                      <c:pt idx="37662">
                        <c:v>54.721040000000002</c:v>
                      </c:pt>
                      <c:pt idx="37663">
                        <c:v>54.735319999999994</c:v>
                      </c:pt>
                      <c:pt idx="37664">
                        <c:v>54.750750000000004</c:v>
                      </c:pt>
                      <c:pt idx="37665">
                        <c:v>54.764799999999994</c:v>
                      </c:pt>
                      <c:pt idx="37666">
                        <c:v>54.779730000000001</c:v>
                      </c:pt>
                      <c:pt idx="37667">
                        <c:v>54.794669999999996</c:v>
                      </c:pt>
                      <c:pt idx="37668">
                        <c:v>54.809200000000004</c:v>
                      </c:pt>
                      <c:pt idx="37669">
                        <c:v>54.824390000000001</c:v>
                      </c:pt>
                      <c:pt idx="37670">
                        <c:v>54.838709999999999</c:v>
                      </c:pt>
                      <c:pt idx="37671">
                        <c:v>54.852649999999997</c:v>
                      </c:pt>
                      <c:pt idx="37672">
                        <c:v>54.868030000000005</c:v>
                      </c:pt>
                      <c:pt idx="37673">
                        <c:v>54.881740000000001</c:v>
                      </c:pt>
                      <c:pt idx="37674">
                        <c:v>54.896950000000004</c:v>
                      </c:pt>
                      <c:pt idx="37675">
                        <c:v>54.910759999999996</c:v>
                      </c:pt>
                      <c:pt idx="37676">
                        <c:v>54.92597</c:v>
                      </c:pt>
                      <c:pt idx="37677">
                        <c:v>54.940239999999996</c:v>
                      </c:pt>
                      <c:pt idx="37678">
                        <c:v>54.954809999999995</c:v>
                      </c:pt>
                      <c:pt idx="37679">
                        <c:v>54.969720000000002</c:v>
                      </c:pt>
                      <c:pt idx="37680">
                        <c:v>54.984719999999996</c:v>
                      </c:pt>
                      <c:pt idx="37681">
                        <c:v>54.999130000000001</c:v>
                      </c:pt>
                      <c:pt idx="37682">
                        <c:v>55.014310000000002</c:v>
                      </c:pt>
                      <c:pt idx="37683">
                        <c:v>55.028670000000005</c:v>
                      </c:pt>
                      <c:pt idx="37684">
                        <c:v>55.043410000000002</c:v>
                      </c:pt>
                      <c:pt idx="37685">
                        <c:v>55.05706</c:v>
                      </c:pt>
                      <c:pt idx="37686">
                        <c:v>55.072479999999999</c:v>
                      </c:pt>
                      <c:pt idx="37687">
                        <c:v>55.086939999999998</c:v>
                      </c:pt>
                      <c:pt idx="37688">
                        <c:v>55.101909999999997</c:v>
                      </c:pt>
                      <c:pt idx="37689">
                        <c:v>55.115790000000004</c:v>
                      </c:pt>
                      <c:pt idx="37690">
                        <c:v>55.129859999999994</c:v>
                      </c:pt>
                      <c:pt idx="37691">
                        <c:v>55.144739999999999</c:v>
                      </c:pt>
                      <c:pt idx="37692">
                        <c:v>55.158959999999993</c:v>
                      </c:pt>
                      <c:pt idx="37693">
                        <c:v>55.173850000000002</c:v>
                      </c:pt>
                      <c:pt idx="37694">
                        <c:v>55.188670000000002</c:v>
                      </c:pt>
                      <c:pt idx="37695">
                        <c:v>55.203580000000002</c:v>
                      </c:pt>
                      <c:pt idx="37696">
                        <c:v>55.218850000000003</c:v>
                      </c:pt>
                      <c:pt idx="37697">
                        <c:v>55.230069999999998</c:v>
                      </c:pt>
                      <c:pt idx="37698">
                        <c:v>55.242490000000004</c:v>
                      </c:pt>
                      <c:pt idx="37699">
                        <c:v>55.257019999999997</c:v>
                      </c:pt>
                      <c:pt idx="37700">
                        <c:v>55.270330000000001</c:v>
                      </c:pt>
                      <c:pt idx="37701">
                        <c:v>55.285000000000004</c:v>
                      </c:pt>
                      <c:pt idx="37702">
                        <c:v>55.297989999999999</c:v>
                      </c:pt>
                      <c:pt idx="37703">
                        <c:v>55.311950000000003</c:v>
                      </c:pt>
                      <c:pt idx="37704">
                        <c:v>55.325680000000006</c:v>
                      </c:pt>
                      <c:pt idx="37705">
                        <c:v>55.33943</c:v>
                      </c:pt>
                      <c:pt idx="37706">
                        <c:v>55.352530000000002</c:v>
                      </c:pt>
                      <c:pt idx="37707">
                        <c:v>55.36448</c:v>
                      </c:pt>
                      <c:pt idx="37708">
                        <c:v>55.377560000000003</c:v>
                      </c:pt>
                      <c:pt idx="37709">
                        <c:v>55.39188</c:v>
                      </c:pt>
                      <c:pt idx="37710">
                        <c:v>55.404150000000001</c:v>
                      </c:pt>
                      <c:pt idx="37711">
                        <c:v>55.416049999999998</c:v>
                      </c:pt>
                      <c:pt idx="37712">
                        <c:v>55.429479999999998</c:v>
                      </c:pt>
                      <c:pt idx="37713">
                        <c:v>55.44323</c:v>
                      </c:pt>
                      <c:pt idx="37714">
                        <c:v>55.457609999999995</c:v>
                      </c:pt>
                      <c:pt idx="37715">
                        <c:v>55.47148</c:v>
                      </c:pt>
                      <c:pt idx="37716">
                        <c:v>55.485239999999997</c:v>
                      </c:pt>
                      <c:pt idx="37717">
                        <c:v>55.499629999999996</c:v>
                      </c:pt>
                      <c:pt idx="37718">
                        <c:v>55.51343</c:v>
                      </c:pt>
                      <c:pt idx="37719">
                        <c:v>55.528380000000006</c:v>
                      </c:pt>
                      <c:pt idx="37720">
                        <c:v>55.5426</c:v>
                      </c:pt>
                      <c:pt idx="37721">
                        <c:v>55.557030000000005</c:v>
                      </c:pt>
                      <c:pt idx="37722">
                        <c:v>55.569870000000002</c:v>
                      </c:pt>
                      <c:pt idx="37723">
                        <c:v>55.584949999999999</c:v>
                      </c:pt>
                      <c:pt idx="37724">
                        <c:v>55.599509999999995</c:v>
                      </c:pt>
                      <c:pt idx="37725">
                        <c:v>55.613469999999992</c:v>
                      </c:pt>
                      <c:pt idx="37726">
                        <c:v>55.626899999999999</c:v>
                      </c:pt>
                      <c:pt idx="37727">
                        <c:v>55.641010000000001</c:v>
                      </c:pt>
                      <c:pt idx="37728">
                        <c:v>55.65551</c:v>
                      </c:pt>
                      <c:pt idx="37729">
                        <c:v>55.669919999999998</c:v>
                      </c:pt>
                      <c:pt idx="37730">
                        <c:v>55.660550000000001</c:v>
                      </c:pt>
                      <c:pt idx="37731">
                        <c:v>55.66001</c:v>
                      </c:pt>
                      <c:pt idx="37732">
                        <c:v>55.669359999999998</c:v>
                      </c:pt>
                      <c:pt idx="37733">
                        <c:v>55.673479999999998</c:v>
                      </c:pt>
                      <c:pt idx="37734">
                        <c:v>55.681629999999998</c:v>
                      </c:pt>
                      <c:pt idx="37735">
                        <c:v>55.693789999999993</c:v>
                      </c:pt>
                      <c:pt idx="37736">
                        <c:v>55.707319999999996</c:v>
                      </c:pt>
                      <c:pt idx="37737">
                        <c:v>55.722139999999996</c:v>
                      </c:pt>
                      <c:pt idx="37738">
                        <c:v>55.724109999999996</c:v>
                      </c:pt>
                      <c:pt idx="37739">
                        <c:v>55.728760000000001</c:v>
                      </c:pt>
                      <c:pt idx="37740">
                        <c:v>55.737519999999996</c:v>
                      </c:pt>
                      <c:pt idx="37741">
                        <c:v>55.748719999999999</c:v>
                      </c:pt>
                      <c:pt idx="37742">
                        <c:v>55.759180000000001</c:v>
                      </c:pt>
                      <c:pt idx="37743">
                        <c:v>55.770980000000002</c:v>
                      </c:pt>
                      <c:pt idx="37744">
                        <c:v>55.782480000000007</c:v>
                      </c:pt>
                      <c:pt idx="37745">
                        <c:v>55.794789999999999</c:v>
                      </c:pt>
                      <c:pt idx="37746">
                        <c:v>55.806180000000005</c:v>
                      </c:pt>
                      <c:pt idx="37747">
                        <c:v>55.817399999999999</c:v>
                      </c:pt>
                      <c:pt idx="37748">
                        <c:v>55.829009999999997</c:v>
                      </c:pt>
                      <c:pt idx="37749">
                        <c:v>55.841799999999999</c:v>
                      </c:pt>
                      <c:pt idx="37750">
                        <c:v>55.839040000000004</c:v>
                      </c:pt>
                      <c:pt idx="37751">
                        <c:v>55.838189999999997</c:v>
                      </c:pt>
                      <c:pt idx="37752">
                        <c:v>55.846270000000004</c:v>
                      </c:pt>
                      <c:pt idx="37753">
                        <c:v>55.858339999999998</c:v>
                      </c:pt>
                      <c:pt idx="37754">
                        <c:v>55.87153</c:v>
                      </c:pt>
                      <c:pt idx="37755">
                        <c:v>55.885449999999999</c:v>
                      </c:pt>
                      <c:pt idx="37756">
                        <c:v>55.898089999999996</c:v>
                      </c:pt>
                      <c:pt idx="37757">
                        <c:v>55.911210000000004</c:v>
                      </c:pt>
                      <c:pt idx="37758">
                        <c:v>55.924350000000004</c:v>
                      </c:pt>
                      <c:pt idx="37759">
                        <c:v>55.937550000000002</c:v>
                      </c:pt>
                      <c:pt idx="37760">
                        <c:v>55.950519999999997</c:v>
                      </c:pt>
                      <c:pt idx="37761">
                        <c:v>55.964239999999997</c:v>
                      </c:pt>
                      <c:pt idx="37762">
                        <c:v>55.977230000000006</c:v>
                      </c:pt>
                      <c:pt idx="37763">
                        <c:v>55.986520000000006</c:v>
                      </c:pt>
                      <c:pt idx="37764">
                        <c:v>55.999009999999998</c:v>
                      </c:pt>
                      <c:pt idx="37765">
                        <c:v>56.01211</c:v>
                      </c:pt>
                      <c:pt idx="37766">
                        <c:v>56.025379999999998</c:v>
                      </c:pt>
                      <c:pt idx="37767">
                        <c:v>56.039190000000005</c:v>
                      </c:pt>
                      <c:pt idx="37768">
                        <c:v>56.05256</c:v>
                      </c:pt>
                      <c:pt idx="37769">
                        <c:v>56.062179999999998</c:v>
                      </c:pt>
                      <c:pt idx="37770">
                        <c:v>56.073480000000004</c:v>
                      </c:pt>
                      <c:pt idx="37771">
                        <c:v>56.082689999999999</c:v>
                      </c:pt>
                      <c:pt idx="37772">
                        <c:v>56.095399999999998</c:v>
                      </c:pt>
                      <c:pt idx="37773">
                        <c:v>56.1066</c:v>
                      </c:pt>
                      <c:pt idx="37774">
                        <c:v>56.118569999999998</c:v>
                      </c:pt>
                      <c:pt idx="37775">
                        <c:v>56.131510000000006</c:v>
                      </c:pt>
                      <c:pt idx="37776">
                        <c:v>56.144260000000003</c:v>
                      </c:pt>
                      <c:pt idx="37777">
                        <c:v>56.15775</c:v>
                      </c:pt>
                      <c:pt idx="37778">
                        <c:v>56.16095</c:v>
                      </c:pt>
                      <c:pt idx="37779">
                        <c:v>56.163429999999998</c:v>
                      </c:pt>
                      <c:pt idx="37780">
                        <c:v>56.172959999999996</c:v>
                      </c:pt>
                      <c:pt idx="37781">
                        <c:v>56.184310000000004</c:v>
                      </c:pt>
                      <c:pt idx="37782">
                        <c:v>56.196109999999997</c:v>
                      </c:pt>
                      <c:pt idx="37783">
                        <c:v>56.208500000000001</c:v>
                      </c:pt>
                      <c:pt idx="37784">
                        <c:v>56.220950000000002</c:v>
                      </c:pt>
                      <c:pt idx="37785">
                        <c:v>56.221579999999996</c:v>
                      </c:pt>
                      <c:pt idx="37786">
                        <c:v>56.222740000000002</c:v>
                      </c:pt>
                      <c:pt idx="37787">
                        <c:v>56.229930000000003</c:v>
                      </c:pt>
                      <c:pt idx="37788">
                        <c:v>56.238469999999992</c:v>
                      </c:pt>
                      <c:pt idx="37789">
                        <c:v>56.249120000000005</c:v>
                      </c:pt>
                      <c:pt idx="37790">
                        <c:v>56.260599999999997</c:v>
                      </c:pt>
                      <c:pt idx="37791">
                        <c:v>56.27308</c:v>
                      </c:pt>
                      <c:pt idx="37792">
                        <c:v>56.284869999999998</c:v>
                      </c:pt>
                      <c:pt idx="37793">
                        <c:v>56.297750000000008</c:v>
                      </c:pt>
                      <c:pt idx="37794">
                        <c:v>56.309519999999999</c:v>
                      </c:pt>
                      <c:pt idx="37795">
                        <c:v>56.321690000000004</c:v>
                      </c:pt>
                      <c:pt idx="37796">
                        <c:v>56.334769999999999</c:v>
                      </c:pt>
                      <c:pt idx="37797">
                        <c:v>56.347829999999995</c:v>
                      </c:pt>
                      <c:pt idx="37798">
                        <c:v>56.361470000000004</c:v>
                      </c:pt>
                      <c:pt idx="37799">
                        <c:v>56.374380000000002</c:v>
                      </c:pt>
                      <c:pt idx="37800">
                        <c:v>56.386609999999997</c:v>
                      </c:pt>
                      <c:pt idx="37801">
                        <c:v>56.400289999999998</c:v>
                      </c:pt>
                      <c:pt idx="37802">
                        <c:v>56.413659999999993</c:v>
                      </c:pt>
                      <c:pt idx="37803">
                        <c:v>56.426860000000005</c:v>
                      </c:pt>
                      <c:pt idx="37804">
                        <c:v>56.440729999999995</c:v>
                      </c:pt>
                      <c:pt idx="37805">
                        <c:v>56.45393</c:v>
                      </c:pt>
                      <c:pt idx="37806">
                        <c:v>56.467439999999996</c:v>
                      </c:pt>
                      <c:pt idx="37807">
                        <c:v>56.481120000000004</c:v>
                      </c:pt>
                      <c:pt idx="37808">
                        <c:v>56.494500000000002</c:v>
                      </c:pt>
                      <c:pt idx="37809">
                        <c:v>56.508359999999996</c:v>
                      </c:pt>
                      <c:pt idx="37810">
                        <c:v>56.521879999999996</c:v>
                      </c:pt>
                      <c:pt idx="37811">
                        <c:v>56.535310000000003</c:v>
                      </c:pt>
                      <c:pt idx="37812">
                        <c:v>56.548439999999999</c:v>
                      </c:pt>
                      <c:pt idx="37813">
                        <c:v>56.561060000000005</c:v>
                      </c:pt>
                      <c:pt idx="37814">
                        <c:v>56.57396</c:v>
                      </c:pt>
                      <c:pt idx="37815">
                        <c:v>56.583959999999998</c:v>
                      </c:pt>
                      <c:pt idx="37816">
                        <c:v>56.597059999999999</c:v>
                      </c:pt>
                      <c:pt idx="37817">
                        <c:v>56.610690000000005</c:v>
                      </c:pt>
                      <c:pt idx="37818">
                        <c:v>56.624369999999999</c:v>
                      </c:pt>
                      <c:pt idx="37819">
                        <c:v>56.637750000000004</c:v>
                      </c:pt>
                      <c:pt idx="37820">
                        <c:v>56.651699999999998</c:v>
                      </c:pt>
                      <c:pt idx="37821">
                        <c:v>56.665239999999997</c:v>
                      </c:pt>
                      <c:pt idx="37822">
                        <c:v>56.67868</c:v>
                      </c:pt>
                      <c:pt idx="37823">
                        <c:v>56.692819999999998</c:v>
                      </c:pt>
                      <c:pt idx="37824">
                        <c:v>56.706070000000004</c:v>
                      </c:pt>
                      <c:pt idx="37825">
                        <c:v>56.718609999999998</c:v>
                      </c:pt>
                      <c:pt idx="37826">
                        <c:v>56.730119999999999</c:v>
                      </c:pt>
                      <c:pt idx="37827">
                        <c:v>56.743670000000002</c:v>
                      </c:pt>
                      <c:pt idx="37828">
                        <c:v>56.757179999999998</c:v>
                      </c:pt>
                      <c:pt idx="37829">
                        <c:v>56.770679999999999</c:v>
                      </c:pt>
                      <c:pt idx="37830">
                        <c:v>56.784860000000002</c:v>
                      </c:pt>
                      <c:pt idx="37831">
                        <c:v>56.655969999999996</c:v>
                      </c:pt>
                      <c:pt idx="37832">
                        <c:v>56.582340000000002</c:v>
                      </c:pt>
                      <c:pt idx="37833">
                        <c:v>56.528320000000001</c:v>
                      </c:pt>
                      <c:pt idx="37834">
                        <c:v>56.48433</c:v>
                      </c:pt>
                      <c:pt idx="37835">
                        <c:v>56.445280000000004</c:v>
                      </c:pt>
                      <c:pt idx="37836">
                        <c:v>56.410220000000002</c:v>
                      </c:pt>
                      <c:pt idx="37837">
                        <c:v>56.376899999999999</c:v>
                      </c:pt>
                      <c:pt idx="37838">
                        <c:v>56.345650000000006</c:v>
                      </c:pt>
                      <c:pt idx="37839">
                        <c:v>56.315449999999998</c:v>
                      </c:pt>
                      <c:pt idx="37840">
                        <c:v>56.2866</c:v>
                      </c:pt>
                      <c:pt idx="37841">
                        <c:v>56.258679999999998</c:v>
                      </c:pt>
                      <c:pt idx="37842">
                        <c:v>56.231560000000002</c:v>
                      </c:pt>
                      <c:pt idx="37843">
                        <c:v>56.205129999999997</c:v>
                      </c:pt>
                      <c:pt idx="37844">
                        <c:v>56.178980000000003</c:v>
                      </c:pt>
                      <c:pt idx="37845">
                        <c:v>56.153170000000003</c:v>
                      </c:pt>
                      <c:pt idx="37846">
                        <c:v>56.127679999999998</c:v>
                      </c:pt>
                      <c:pt idx="37847">
                        <c:v>56.10239</c:v>
                      </c:pt>
                      <c:pt idx="37848">
                        <c:v>56.077389999999994</c:v>
                      </c:pt>
                      <c:pt idx="37849">
                        <c:v>56.05256</c:v>
                      </c:pt>
                      <c:pt idx="37850">
                        <c:v>56.028140000000008</c:v>
                      </c:pt>
                      <c:pt idx="37851">
                        <c:v>56.003869999999992</c:v>
                      </c:pt>
                      <c:pt idx="37852">
                        <c:v>55.979010000000002</c:v>
                      </c:pt>
                      <c:pt idx="37853">
                        <c:v>55.954480000000004</c:v>
                      </c:pt>
                      <c:pt idx="37854">
                        <c:v>55.930210000000002</c:v>
                      </c:pt>
                      <c:pt idx="37855">
                        <c:v>55.906260000000003</c:v>
                      </c:pt>
                      <c:pt idx="37856">
                        <c:v>55.882240000000003</c:v>
                      </c:pt>
                      <c:pt idx="37857">
                        <c:v>55.858720000000005</c:v>
                      </c:pt>
                      <c:pt idx="37858">
                        <c:v>55.834970000000006</c:v>
                      </c:pt>
                      <c:pt idx="37859">
                        <c:v>55.811529999999998</c:v>
                      </c:pt>
                      <c:pt idx="37860">
                        <c:v>55.788149999999995</c:v>
                      </c:pt>
                      <c:pt idx="37861">
                        <c:v>55.764789999999998</c:v>
                      </c:pt>
                      <c:pt idx="37862">
                        <c:v>55.740699999999997</c:v>
                      </c:pt>
                      <c:pt idx="37863">
                        <c:v>55.71678</c:v>
                      </c:pt>
                      <c:pt idx="37864">
                        <c:v>55.693039999999996</c:v>
                      </c:pt>
                      <c:pt idx="37865">
                        <c:v>55.669579999999996</c:v>
                      </c:pt>
                      <c:pt idx="37866">
                        <c:v>55.646540000000002</c:v>
                      </c:pt>
                      <c:pt idx="37867">
                        <c:v>55.623469999999998</c:v>
                      </c:pt>
                      <c:pt idx="37868">
                        <c:v>55.600659999999998</c:v>
                      </c:pt>
                      <c:pt idx="37869">
                        <c:v>55.578010000000006</c:v>
                      </c:pt>
                      <c:pt idx="37870">
                        <c:v>55.555419999999998</c:v>
                      </c:pt>
                      <c:pt idx="37871">
                        <c:v>55.533080000000005</c:v>
                      </c:pt>
                      <c:pt idx="37872">
                        <c:v>55.510669999999998</c:v>
                      </c:pt>
                      <c:pt idx="37873">
                        <c:v>55.488220000000005</c:v>
                      </c:pt>
                      <c:pt idx="37874">
                        <c:v>55.466040000000007</c:v>
                      </c:pt>
                      <c:pt idx="37875">
                        <c:v>55.443809999999999</c:v>
                      </c:pt>
                      <c:pt idx="37876">
                        <c:v>55.421550000000003</c:v>
                      </c:pt>
                      <c:pt idx="37877">
                        <c:v>55.399500000000003</c:v>
                      </c:pt>
                      <c:pt idx="37878">
                        <c:v>55.376849999999997</c:v>
                      </c:pt>
                      <c:pt idx="37879">
                        <c:v>55.354390000000002</c:v>
                      </c:pt>
                      <c:pt idx="37880">
                        <c:v>55.331940000000003</c:v>
                      </c:pt>
                      <c:pt idx="37881">
                        <c:v>55.309809999999999</c:v>
                      </c:pt>
                      <c:pt idx="37882">
                        <c:v>55.287629999999993</c:v>
                      </c:pt>
                      <c:pt idx="37883">
                        <c:v>55.265449999999994</c:v>
                      </c:pt>
                      <c:pt idx="37884">
                        <c:v>55.243299999999998</c:v>
                      </c:pt>
                      <c:pt idx="37885">
                        <c:v>55.221330000000002</c:v>
                      </c:pt>
                      <c:pt idx="37886">
                        <c:v>55.19941</c:v>
                      </c:pt>
                      <c:pt idx="37887">
                        <c:v>55.177410000000002</c:v>
                      </c:pt>
                      <c:pt idx="37888">
                        <c:v>55.154820000000001</c:v>
                      </c:pt>
                      <c:pt idx="37889">
                        <c:v>55.132249999999999</c:v>
                      </c:pt>
                      <c:pt idx="37890">
                        <c:v>55.110010000000003</c:v>
                      </c:pt>
                      <c:pt idx="37891">
                        <c:v>55.08775</c:v>
                      </c:pt>
                      <c:pt idx="37892">
                        <c:v>55.065519999999999</c:v>
                      </c:pt>
                      <c:pt idx="37893">
                        <c:v>55.043430000000001</c:v>
                      </c:pt>
                      <c:pt idx="37894">
                        <c:v>55.021509999999992</c:v>
                      </c:pt>
                      <c:pt idx="37895">
                        <c:v>54.999849999999995</c:v>
                      </c:pt>
                      <c:pt idx="37896">
                        <c:v>54.977900000000005</c:v>
                      </c:pt>
                      <c:pt idx="37897">
                        <c:v>54.956150000000001</c:v>
                      </c:pt>
                      <c:pt idx="37898">
                        <c:v>54.934450000000005</c:v>
                      </c:pt>
                      <c:pt idx="37899">
                        <c:v>54.912819999999996</c:v>
                      </c:pt>
                      <c:pt idx="37900">
                        <c:v>54.891149999999996</c:v>
                      </c:pt>
                      <c:pt idx="37901">
                        <c:v>54.869709999999998</c:v>
                      </c:pt>
                      <c:pt idx="37902">
                        <c:v>54.848299999999995</c:v>
                      </c:pt>
                      <c:pt idx="37903">
                        <c:v>54.826769999999996</c:v>
                      </c:pt>
                      <c:pt idx="37904">
                        <c:v>54.805260000000004</c:v>
                      </c:pt>
                      <c:pt idx="37905">
                        <c:v>54.783569999999997</c:v>
                      </c:pt>
                      <c:pt idx="37906">
                        <c:v>54.76211</c:v>
                      </c:pt>
                      <c:pt idx="37907">
                        <c:v>54.740529999999993</c:v>
                      </c:pt>
                      <c:pt idx="37908">
                        <c:v>54.718389999999999</c:v>
                      </c:pt>
                      <c:pt idx="37909">
                        <c:v>54.69623</c:v>
                      </c:pt>
                      <c:pt idx="37910">
                        <c:v>54.674180000000007</c:v>
                      </c:pt>
                      <c:pt idx="37911">
                        <c:v>54.650930000000002</c:v>
                      </c:pt>
                      <c:pt idx="37912">
                        <c:v>54.627980000000001</c:v>
                      </c:pt>
                      <c:pt idx="37913">
                        <c:v>54.604770000000002</c:v>
                      </c:pt>
                      <c:pt idx="37914">
                        <c:v>54.5822</c:v>
                      </c:pt>
                      <c:pt idx="37915">
                        <c:v>54.559519999999999</c:v>
                      </c:pt>
                      <c:pt idx="37916">
                        <c:v>54.537009999999995</c:v>
                      </c:pt>
                      <c:pt idx="37917">
                        <c:v>54.514399999999995</c:v>
                      </c:pt>
                      <c:pt idx="37918">
                        <c:v>54.491930000000004</c:v>
                      </c:pt>
                      <c:pt idx="37919">
                        <c:v>54.469529999999999</c:v>
                      </c:pt>
                      <c:pt idx="37920">
                        <c:v>54.44726</c:v>
                      </c:pt>
                      <c:pt idx="37921">
                        <c:v>54.42492</c:v>
                      </c:pt>
                      <c:pt idx="37922">
                        <c:v>54.402900000000002</c:v>
                      </c:pt>
                      <c:pt idx="37923">
                        <c:v>54.381550000000004</c:v>
                      </c:pt>
                      <c:pt idx="37924">
                        <c:v>54.360840000000003</c:v>
                      </c:pt>
                      <c:pt idx="37925">
                        <c:v>54.33954</c:v>
                      </c:pt>
                      <c:pt idx="37926">
                        <c:v>54.318419999999996</c:v>
                      </c:pt>
                      <c:pt idx="37927">
                        <c:v>54.29721</c:v>
                      </c:pt>
                      <c:pt idx="37928">
                        <c:v>54.276039999999995</c:v>
                      </c:pt>
                      <c:pt idx="37929">
                        <c:v>54.25488</c:v>
                      </c:pt>
                      <c:pt idx="37930">
                        <c:v>54.23368</c:v>
                      </c:pt>
                      <c:pt idx="37931">
                        <c:v>54.213719999999995</c:v>
                      </c:pt>
                      <c:pt idx="37932">
                        <c:v>54.195419999999999</c:v>
                      </c:pt>
                      <c:pt idx="37933">
                        <c:v>54.177080000000004</c:v>
                      </c:pt>
                      <c:pt idx="37934">
                        <c:v>54.157830000000004</c:v>
                      </c:pt>
                      <c:pt idx="37935">
                        <c:v>54.13852</c:v>
                      </c:pt>
                      <c:pt idx="37936">
                        <c:v>54.118549999999999</c:v>
                      </c:pt>
                      <c:pt idx="37937">
                        <c:v>54.09816</c:v>
                      </c:pt>
                      <c:pt idx="37938">
                        <c:v>54.077619999999996</c:v>
                      </c:pt>
                      <c:pt idx="37939">
                        <c:v>54.056899999999999</c:v>
                      </c:pt>
                      <c:pt idx="37940">
                        <c:v>54.036150000000006</c:v>
                      </c:pt>
                      <c:pt idx="37941">
                        <c:v>54.015259999999998</c:v>
                      </c:pt>
                      <c:pt idx="37942">
                        <c:v>53.994289999999992</c:v>
                      </c:pt>
                      <c:pt idx="37943">
                        <c:v>53.97334</c:v>
                      </c:pt>
                      <c:pt idx="37944">
                        <c:v>53.952280000000002</c:v>
                      </c:pt>
                      <c:pt idx="37945">
                        <c:v>53.931139999999999</c:v>
                      </c:pt>
                      <c:pt idx="37946">
                        <c:v>53.9101</c:v>
                      </c:pt>
                      <c:pt idx="37947">
                        <c:v>53.889430000000004</c:v>
                      </c:pt>
                      <c:pt idx="37948">
                        <c:v>53.868429999999996</c:v>
                      </c:pt>
                      <c:pt idx="37949">
                        <c:v>53.847470000000001</c:v>
                      </c:pt>
                      <c:pt idx="37950">
                        <c:v>53.826530000000005</c:v>
                      </c:pt>
                      <c:pt idx="37951">
                        <c:v>53.805589999999995</c:v>
                      </c:pt>
                      <c:pt idx="37952">
                        <c:v>53.784649999999999</c:v>
                      </c:pt>
                      <c:pt idx="37953">
                        <c:v>53.763719999999999</c:v>
                      </c:pt>
                      <c:pt idx="37954">
                        <c:v>53.744799999999998</c:v>
                      </c:pt>
                      <c:pt idx="37955">
                        <c:v>53.724470000000004</c:v>
                      </c:pt>
                      <c:pt idx="37956">
                        <c:v>53.704590000000003</c:v>
                      </c:pt>
                      <c:pt idx="37957">
                        <c:v>53.685340000000004</c:v>
                      </c:pt>
                      <c:pt idx="37958">
                        <c:v>53.667680000000004</c:v>
                      </c:pt>
                      <c:pt idx="37959">
                        <c:v>53.650019999999998</c:v>
                      </c:pt>
                      <c:pt idx="37960">
                        <c:v>53.630399999999995</c:v>
                      </c:pt>
                      <c:pt idx="37961">
                        <c:v>53.611660000000001</c:v>
                      </c:pt>
                      <c:pt idx="37962">
                        <c:v>53.592449999999999</c:v>
                      </c:pt>
                      <c:pt idx="37963">
                        <c:v>53.567869999999999</c:v>
                      </c:pt>
                      <c:pt idx="37964">
                        <c:v>53.546300000000002</c:v>
                      </c:pt>
                      <c:pt idx="37965">
                        <c:v>53.525270000000006</c:v>
                      </c:pt>
                      <c:pt idx="37966">
                        <c:v>53.505830000000003</c:v>
                      </c:pt>
                      <c:pt idx="37967">
                        <c:v>53.485079999999996</c:v>
                      </c:pt>
                      <c:pt idx="37968">
                        <c:v>53.46463</c:v>
                      </c:pt>
                      <c:pt idx="37969">
                        <c:v>53.443910000000002</c:v>
                      </c:pt>
                      <c:pt idx="37970">
                        <c:v>53.418999999999997</c:v>
                      </c:pt>
                      <c:pt idx="37971">
                        <c:v>53.401269999999997</c:v>
                      </c:pt>
                      <c:pt idx="37972">
                        <c:v>53.385159999999999</c:v>
                      </c:pt>
                      <c:pt idx="37973">
                        <c:v>53.366819999999997</c:v>
                      </c:pt>
                      <c:pt idx="37974">
                        <c:v>53.34675</c:v>
                      </c:pt>
                      <c:pt idx="37975">
                        <c:v>53.325209999999998</c:v>
                      </c:pt>
                      <c:pt idx="37976">
                        <c:v>53.303019999999997</c:v>
                      </c:pt>
                      <c:pt idx="37977">
                        <c:v>53.282309999999995</c:v>
                      </c:pt>
                      <c:pt idx="37978">
                        <c:v>53.260509999999996</c:v>
                      </c:pt>
                      <c:pt idx="37979">
                        <c:v>53.239650000000005</c:v>
                      </c:pt>
                      <c:pt idx="37980">
                        <c:v>53.219269999999995</c:v>
                      </c:pt>
                      <c:pt idx="37981">
                        <c:v>53.197970000000005</c:v>
                      </c:pt>
                      <c:pt idx="37982">
                        <c:v>53.177050000000001</c:v>
                      </c:pt>
                      <c:pt idx="37983">
                        <c:v>53.155830000000002</c:v>
                      </c:pt>
                      <c:pt idx="37984">
                        <c:v>53.135539999999999</c:v>
                      </c:pt>
                      <c:pt idx="37985">
                        <c:v>53.114879999999999</c:v>
                      </c:pt>
                      <c:pt idx="37986">
                        <c:v>53.094189999999998</c:v>
                      </c:pt>
                      <c:pt idx="37987">
                        <c:v>53.073090000000001</c:v>
                      </c:pt>
                      <c:pt idx="37988">
                        <c:v>53.051959999999994</c:v>
                      </c:pt>
                      <c:pt idx="37989">
                        <c:v>53.030850000000001</c:v>
                      </c:pt>
                      <c:pt idx="37990">
                        <c:v>53.010469999999998</c:v>
                      </c:pt>
                      <c:pt idx="37991">
                        <c:v>52.988959999999999</c:v>
                      </c:pt>
                      <c:pt idx="37992">
                        <c:v>52.967690000000005</c:v>
                      </c:pt>
                      <c:pt idx="37993">
                        <c:v>52.946269999999998</c:v>
                      </c:pt>
                      <c:pt idx="37994">
                        <c:v>52.924819999999997</c:v>
                      </c:pt>
                      <c:pt idx="37995">
                        <c:v>52.903200000000005</c:v>
                      </c:pt>
                      <c:pt idx="37996">
                        <c:v>52.881709999999998</c:v>
                      </c:pt>
                      <c:pt idx="37997">
                        <c:v>52.860120000000002</c:v>
                      </c:pt>
                      <c:pt idx="37998">
                        <c:v>52.840199999999996</c:v>
                      </c:pt>
                      <c:pt idx="37999">
                        <c:v>52.819870000000002</c:v>
                      </c:pt>
                      <c:pt idx="38000">
                        <c:v>52.799310000000006</c:v>
                      </c:pt>
                      <c:pt idx="38001">
                        <c:v>52.778580000000005</c:v>
                      </c:pt>
                      <c:pt idx="38002">
                        <c:v>52.757560000000005</c:v>
                      </c:pt>
                      <c:pt idx="38003">
                        <c:v>52.73677</c:v>
                      </c:pt>
                      <c:pt idx="38004">
                        <c:v>52.714350000000003</c:v>
                      </c:pt>
                      <c:pt idx="38005">
                        <c:v>52.689139999999995</c:v>
                      </c:pt>
                      <c:pt idx="38006">
                        <c:v>52.666440000000001</c:v>
                      </c:pt>
                      <c:pt idx="38007">
                        <c:v>52.64208</c:v>
                      </c:pt>
                      <c:pt idx="38008">
                        <c:v>52.620429999999999</c:v>
                      </c:pt>
                      <c:pt idx="38009">
                        <c:v>52.59657</c:v>
                      </c:pt>
                      <c:pt idx="38010">
                        <c:v>52.57403</c:v>
                      </c:pt>
                      <c:pt idx="38011">
                        <c:v>52.55142</c:v>
                      </c:pt>
                      <c:pt idx="38012">
                        <c:v>52.528959999999998</c:v>
                      </c:pt>
                      <c:pt idx="38013">
                        <c:v>52.50658</c:v>
                      </c:pt>
                      <c:pt idx="38014">
                        <c:v>52.481609999999996</c:v>
                      </c:pt>
                      <c:pt idx="38015">
                        <c:v>52.458080000000002</c:v>
                      </c:pt>
                      <c:pt idx="38016">
                        <c:v>52.43665</c:v>
                      </c:pt>
                      <c:pt idx="38017">
                        <c:v>52.407089999999997</c:v>
                      </c:pt>
                      <c:pt idx="38018">
                        <c:v>52.382540000000006</c:v>
                      </c:pt>
                      <c:pt idx="38019">
                        <c:v>52.35821</c:v>
                      </c:pt>
                      <c:pt idx="38020">
                        <c:v>52.337490000000003</c:v>
                      </c:pt>
                      <c:pt idx="38021">
                        <c:v>52.314959999999999</c:v>
                      </c:pt>
                      <c:pt idx="38022">
                        <c:v>52.293149999999997</c:v>
                      </c:pt>
                      <c:pt idx="38023">
                        <c:v>52.268749999999997</c:v>
                      </c:pt>
                      <c:pt idx="38024">
                        <c:v>52.246189999999999</c:v>
                      </c:pt>
                      <c:pt idx="38025">
                        <c:v>52.223110000000005</c:v>
                      </c:pt>
                      <c:pt idx="38026">
                        <c:v>52.200249999999997</c:v>
                      </c:pt>
                      <c:pt idx="38027">
                        <c:v>52.177390000000003</c:v>
                      </c:pt>
                      <c:pt idx="38028">
                        <c:v>52.154200000000003</c:v>
                      </c:pt>
                      <c:pt idx="38029">
                        <c:v>52.131270000000001</c:v>
                      </c:pt>
                      <c:pt idx="38030">
                        <c:v>52.108720000000005</c:v>
                      </c:pt>
                      <c:pt idx="38031">
                        <c:v>52.085860000000004</c:v>
                      </c:pt>
                      <c:pt idx="38032">
                        <c:v>52.065789999999993</c:v>
                      </c:pt>
                      <c:pt idx="38033">
                        <c:v>52.043559999999999</c:v>
                      </c:pt>
                      <c:pt idx="38034">
                        <c:v>52.021699999999996</c:v>
                      </c:pt>
                      <c:pt idx="38035">
                        <c:v>51.999449999999996</c:v>
                      </c:pt>
                      <c:pt idx="38036">
                        <c:v>51.979280000000003</c:v>
                      </c:pt>
                      <c:pt idx="38037">
                        <c:v>51.957829999999994</c:v>
                      </c:pt>
                      <c:pt idx="38038">
                        <c:v>51.93553</c:v>
                      </c:pt>
                      <c:pt idx="38039">
                        <c:v>51.913850000000004</c:v>
                      </c:pt>
                      <c:pt idx="38040">
                        <c:v>51.891199999999998</c:v>
                      </c:pt>
                      <c:pt idx="38041">
                        <c:v>51.869129999999998</c:v>
                      </c:pt>
                      <c:pt idx="38042">
                        <c:v>51.845679999999994</c:v>
                      </c:pt>
                      <c:pt idx="38043">
                        <c:v>51.823249999999994</c:v>
                      </c:pt>
                      <c:pt idx="38044">
                        <c:v>51.803299999999993</c:v>
                      </c:pt>
                      <c:pt idx="38045">
                        <c:v>51.782469999999996</c:v>
                      </c:pt>
                      <c:pt idx="38046">
                        <c:v>51.76126</c:v>
                      </c:pt>
                      <c:pt idx="38047">
                        <c:v>51.740300000000005</c:v>
                      </c:pt>
                      <c:pt idx="38048">
                        <c:v>51.718809999999998</c:v>
                      </c:pt>
                      <c:pt idx="38049">
                        <c:v>51.698120000000003</c:v>
                      </c:pt>
                      <c:pt idx="38050">
                        <c:v>51.67727</c:v>
                      </c:pt>
                      <c:pt idx="38051">
                        <c:v>51.656490000000005</c:v>
                      </c:pt>
                      <c:pt idx="38052">
                        <c:v>51.634390000000003</c:v>
                      </c:pt>
                      <c:pt idx="38053">
                        <c:v>51.612830000000002</c:v>
                      </c:pt>
                      <c:pt idx="38054">
                        <c:v>51.593760000000003</c:v>
                      </c:pt>
                      <c:pt idx="38055">
                        <c:v>51.57743</c:v>
                      </c:pt>
                      <c:pt idx="38056">
                        <c:v>51.558160000000001</c:v>
                      </c:pt>
                      <c:pt idx="38057">
                        <c:v>51.538060000000002</c:v>
                      </c:pt>
                      <c:pt idx="38058">
                        <c:v>51.517600000000002</c:v>
                      </c:pt>
                      <c:pt idx="38059">
                        <c:v>51.49736</c:v>
                      </c:pt>
                      <c:pt idx="38060">
                        <c:v>51.476689999999998</c:v>
                      </c:pt>
                      <c:pt idx="38061">
                        <c:v>51.456379999999996</c:v>
                      </c:pt>
                      <c:pt idx="38062">
                        <c:v>51.435199999999995</c:v>
                      </c:pt>
                      <c:pt idx="38063">
                        <c:v>51.414350000000006</c:v>
                      </c:pt>
                      <c:pt idx="38064">
                        <c:v>51.393100000000004</c:v>
                      </c:pt>
                      <c:pt idx="38065">
                        <c:v>51.372030000000002</c:v>
                      </c:pt>
                      <c:pt idx="38066">
                        <c:v>51.350800000000007</c:v>
                      </c:pt>
                      <c:pt idx="38067">
                        <c:v>51.32987</c:v>
                      </c:pt>
                      <c:pt idx="38068">
                        <c:v>51.308280000000003</c:v>
                      </c:pt>
                      <c:pt idx="38069">
                        <c:v>51.287260000000003</c:v>
                      </c:pt>
                      <c:pt idx="38070">
                        <c:v>51.266120000000001</c:v>
                      </c:pt>
                      <c:pt idx="38071">
                        <c:v>51.245269999999998</c:v>
                      </c:pt>
                      <c:pt idx="38072">
                        <c:v>51.223979999999997</c:v>
                      </c:pt>
                      <c:pt idx="38073">
                        <c:v>51.202910000000003</c:v>
                      </c:pt>
                      <c:pt idx="38074">
                        <c:v>51.181830000000005</c:v>
                      </c:pt>
                      <c:pt idx="38075">
                        <c:v>51.1629</c:v>
                      </c:pt>
                      <c:pt idx="38076">
                        <c:v>51.14367</c:v>
                      </c:pt>
                      <c:pt idx="38077">
                        <c:v>51.123139999999992</c:v>
                      </c:pt>
                      <c:pt idx="38078">
                        <c:v>51.10425</c:v>
                      </c:pt>
                      <c:pt idx="38079">
                        <c:v>51.086080000000003</c:v>
                      </c:pt>
                      <c:pt idx="38080">
                        <c:v>51.06738</c:v>
                      </c:pt>
                      <c:pt idx="38081">
                        <c:v>51.051409999999997</c:v>
                      </c:pt>
                      <c:pt idx="38082">
                        <c:v>51.03295</c:v>
                      </c:pt>
                      <c:pt idx="38083">
                        <c:v>51.013239999999996</c:v>
                      </c:pt>
                      <c:pt idx="38084">
                        <c:v>50.993290000000002</c:v>
                      </c:pt>
                      <c:pt idx="38085">
                        <c:v>50.973129999999998</c:v>
                      </c:pt>
                      <c:pt idx="38086">
                        <c:v>50.952750000000002</c:v>
                      </c:pt>
                      <c:pt idx="38087">
                        <c:v>50.931470000000004</c:v>
                      </c:pt>
                      <c:pt idx="38088">
                        <c:v>50.910200000000003</c:v>
                      </c:pt>
                      <c:pt idx="38089">
                        <c:v>50.889790000000005</c:v>
                      </c:pt>
                      <c:pt idx="38090">
                        <c:v>50.868880000000004</c:v>
                      </c:pt>
                      <c:pt idx="38091">
                        <c:v>50.847749999999998</c:v>
                      </c:pt>
                      <c:pt idx="38092">
                        <c:v>50.826409999999996</c:v>
                      </c:pt>
                      <c:pt idx="38093">
                        <c:v>50.80498</c:v>
                      </c:pt>
                      <c:pt idx="38094">
                        <c:v>50.783430000000003</c:v>
                      </c:pt>
                      <c:pt idx="38095">
                        <c:v>50.761949999999999</c:v>
                      </c:pt>
                      <c:pt idx="38096">
                        <c:v>50.740720000000003</c:v>
                      </c:pt>
                      <c:pt idx="38097">
                        <c:v>50.719139999999996</c:v>
                      </c:pt>
                      <c:pt idx="38098">
                        <c:v>50.697479999999999</c:v>
                      </c:pt>
                      <c:pt idx="38099">
                        <c:v>50.675999999999995</c:v>
                      </c:pt>
                      <c:pt idx="38100">
                        <c:v>50.654499999999999</c:v>
                      </c:pt>
                      <c:pt idx="38101">
                        <c:v>50.633049999999997</c:v>
                      </c:pt>
                      <c:pt idx="38102">
                        <c:v>50.611649999999997</c:v>
                      </c:pt>
                      <c:pt idx="38103">
                        <c:v>50.590210000000006</c:v>
                      </c:pt>
                      <c:pt idx="38104">
                        <c:v>50.568239999999996</c:v>
                      </c:pt>
                      <c:pt idx="38105">
                        <c:v>50.546670000000006</c:v>
                      </c:pt>
                      <c:pt idx="38106">
                        <c:v>50.525120000000001</c:v>
                      </c:pt>
                      <c:pt idx="38107">
                        <c:v>50.503340000000001</c:v>
                      </c:pt>
                      <c:pt idx="38108">
                        <c:v>50.481350000000006</c:v>
                      </c:pt>
                      <c:pt idx="38109">
                        <c:v>50.459600000000002</c:v>
                      </c:pt>
                      <c:pt idx="38110">
                        <c:v>50.437870000000004</c:v>
                      </c:pt>
                      <c:pt idx="38111">
                        <c:v>50.416449999999998</c:v>
                      </c:pt>
                      <c:pt idx="38112">
                        <c:v>50.399479999999997</c:v>
                      </c:pt>
                      <c:pt idx="38113">
                        <c:v>50.377980000000008</c:v>
                      </c:pt>
                      <c:pt idx="38114">
                        <c:v>50.356490000000001</c:v>
                      </c:pt>
                      <c:pt idx="38115">
                        <c:v>50.334909999999994</c:v>
                      </c:pt>
                      <c:pt idx="38116">
                        <c:v>50.313340000000004</c:v>
                      </c:pt>
                      <c:pt idx="38117">
                        <c:v>50.291980000000002</c:v>
                      </c:pt>
                      <c:pt idx="38118">
                        <c:v>50.26972</c:v>
                      </c:pt>
                      <c:pt idx="38119">
                        <c:v>50.247729999999997</c:v>
                      </c:pt>
                      <c:pt idx="38120">
                        <c:v>50.225039999999993</c:v>
                      </c:pt>
                      <c:pt idx="38121">
                        <c:v>50.20346</c:v>
                      </c:pt>
                      <c:pt idx="38122">
                        <c:v>50.182209999999998</c:v>
                      </c:pt>
                      <c:pt idx="38123">
                        <c:v>50.161090000000002</c:v>
                      </c:pt>
                      <c:pt idx="38124">
                        <c:v>50.139610000000005</c:v>
                      </c:pt>
                      <c:pt idx="38125">
                        <c:v>50.118000000000002</c:v>
                      </c:pt>
                      <c:pt idx="38126">
                        <c:v>50.095799999999997</c:v>
                      </c:pt>
                      <c:pt idx="38127">
                        <c:v>50.073800000000006</c:v>
                      </c:pt>
                      <c:pt idx="38128">
                        <c:v>50.051629999999996</c:v>
                      </c:pt>
                      <c:pt idx="38129">
                        <c:v>50.029420000000002</c:v>
                      </c:pt>
                      <c:pt idx="38130">
                        <c:v>50.007359999999998</c:v>
                      </c:pt>
                      <c:pt idx="38131">
                        <c:v>49.984919999999995</c:v>
                      </c:pt>
                      <c:pt idx="38132">
                        <c:v>49.96293</c:v>
                      </c:pt>
                      <c:pt idx="38133">
                        <c:v>49.940910000000002</c:v>
                      </c:pt>
                      <c:pt idx="38134">
                        <c:v>49.918860000000002</c:v>
                      </c:pt>
                      <c:pt idx="38135">
                        <c:v>49.897109999999998</c:v>
                      </c:pt>
                      <c:pt idx="38136">
                        <c:v>49.875070000000001</c:v>
                      </c:pt>
                      <c:pt idx="38137">
                        <c:v>49.853589999999997</c:v>
                      </c:pt>
                      <c:pt idx="38138">
                        <c:v>49.831890000000001</c:v>
                      </c:pt>
                      <c:pt idx="38139">
                        <c:v>49.810160000000003</c:v>
                      </c:pt>
                      <c:pt idx="38140">
                        <c:v>49.788470000000004</c:v>
                      </c:pt>
                      <c:pt idx="38141">
                        <c:v>49.766769999999994</c:v>
                      </c:pt>
                      <c:pt idx="38142">
                        <c:v>49.745069999999998</c:v>
                      </c:pt>
                      <c:pt idx="38143">
                        <c:v>49.723320000000001</c:v>
                      </c:pt>
                      <c:pt idx="38144">
                        <c:v>49.701719999999995</c:v>
                      </c:pt>
                      <c:pt idx="38145">
                        <c:v>49.680280000000003</c:v>
                      </c:pt>
                      <c:pt idx="38146">
                        <c:v>49.658870000000007</c:v>
                      </c:pt>
                      <c:pt idx="38147">
                        <c:v>49.637270000000001</c:v>
                      </c:pt>
                      <c:pt idx="38148">
                        <c:v>49.61562</c:v>
                      </c:pt>
                      <c:pt idx="38149">
                        <c:v>49.593850000000003</c:v>
                      </c:pt>
                      <c:pt idx="38150">
                        <c:v>49.572279999999999</c:v>
                      </c:pt>
                      <c:pt idx="38151">
                        <c:v>49.550559999999997</c:v>
                      </c:pt>
                      <c:pt idx="38152">
                        <c:v>49.528749999999995</c:v>
                      </c:pt>
                      <c:pt idx="38153">
                        <c:v>49.506990000000002</c:v>
                      </c:pt>
                      <c:pt idx="38154">
                        <c:v>49.485260000000004</c:v>
                      </c:pt>
                      <c:pt idx="38155">
                        <c:v>49.463480000000004</c:v>
                      </c:pt>
                      <c:pt idx="38156">
                        <c:v>49.441780000000001</c:v>
                      </c:pt>
                      <c:pt idx="38157">
                        <c:v>49.42004</c:v>
                      </c:pt>
                      <c:pt idx="38158">
                        <c:v>49.398200000000003</c:v>
                      </c:pt>
                      <c:pt idx="38159">
                        <c:v>49.376460000000002</c:v>
                      </c:pt>
                      <c:pt idx="38160">
                        <c:v>49.354639999999996</c:v>
                      </c:pt>
                      <c:pt idx="38161">
                        <c:v>49.332989999999995</c:v>
                      </c:pt>
                      <c:pt idx="38162">
                        <c:v>49.311889999999998</c:v>
                      </c:pt>
                      <c:pt idx="38163">
                        <c:v>49.290610000000001</c:v>
                      </c:pt>
                      <c:pt idx="38164">
                        <c:v>49.268349999999998</c:v>
                      </c:pt>
                      <c:pt idx="38165">
                        <c:v>49.245999999999995</c:v>
                      </c:pt>
                      <c:pt idx="38166">
                        <c:v>49.224150000000002</c:v>
                      </c:pt>
                      <c:pt idx="38167">
                        <c:v>49.202039999999997</c:v>
                      </c:pt>
                      <c:pt idx="38168">
                        <c:v>49.179899999999996</c:v>
                      </c:pt>
                      <c:pt idx="38169">
                        <c:v>49.158010000000004</c:v>
                      </c:pt>
                      <c:pt idx="38170">
                        <c:v>49.136090000000003</c:v>
                      </c:pt>
                      <c:pt idx="38171">
                        <c:v>49.114180000000005</c:v>
                      </c:pt>
                      <c:pt idx="38172">
                        <c:v>49.09216</c:v>
                      </c:pt>
                      <c:pt idx="38173">
                        <c:v>49.070159999999994</c:v>
                      </c:pt>
                      <c:pt idx="38174">
                        <c:v>49.048189999999998</c:v>
                      </c:pt>
                      <c:pt idx="38175">
                        <c:v>49.026360000000004</c:v>
                      </c:pt>
                      <c:pt idx="38176">
                        <c:v>49.004580000000004</c:v>
                      </c:pt>
                      <c:pt idx="38177">
                        <c:v>48.984579999999994</c:v>
                      </c:pt>
                      <c:pt idx="38178">
                        <c:v>48.963729999999998</c:v>
                      </c:pt>
                      <c:pt idx="38179">
                        <c:v>48.94258</c:v>
                      </c:pt>
                      <c:pt idx="38180">
                        <c:v>48.921239999999997</c:v>
                      </c:pt>
                      <c:pt idx="38181">
                        <c:v>48.899760000000001</c:v>
                      </c:pt>
                      <c:pt idx="38182">
                        <c:v>48.878190000000004</c:v>
                      </c:pt>
                      <c:pt idx="38183">
                        <c:v>48.856499999999997</c:v>
                      </c:pt>
                      <c:pt idx="38184">
                        <c:v>48.834769999999999</c:v>
                      </c:pt>
                      <c:pt idx="38185">
                        <c:v>48.813090000000003</c:v>
                      </c:pt>
                      <c:pt idx="38186">
                        <c:v>48.79148</c:v>
                      </c:pt>
                      <c:pt idx="38187">
                        <c:v>48.770220000000002</c:v>
                      </c:pt>
                      <c:pt idx="38188">
                        <c:v>48.748870000000004</c:v>
                      </c:pt>
                      <c:pt idx="38189">
                        <c:v>48.727739999999997</c:v>
                      </c:pt>
                      <c:pt idx="38190">
                        <c:v>48.706490000000002</c:v>
                      </c:pt>
                      <c:pt idx="38191">
                        <c:v>48.687950000000001</c:v>
                      </c:pt>
                      <c:pt idx="38192">
                        <c:v>48.670140000000004</c:v>
                      </c:pt>
                      <c:pt idx="38193">
                        <c:v>48.649839999999998</c:v>
                      </c:pt>
                      <c:pt idx="38194">
                        <c:v>48.628799999999998</c:v>
                      </c:pt>
                      <c:pt idx="38195">
                        <c:v>48.60727</c:v>
                      </c:pt>
                      <c:pt idx="38196">
                        <c:v>48.587379999999996</c:v>
                      </c:pt>
                      <c:pt idx="38197">
                        <c:v>48.568649999999998</c:v>
                      </c:pt>
                      <c:pt idx="38198">
                        <c:v>48.551659999999998</c:v>
                      </c:pt>
                      <c:pt idx="38199">
                        <c:v>48.537379999999999</c:v>
                      </c:pt>
                      <c:pt idx="38200">
                        <c:v>48.523440000000008</c:v>
                      </c:pt>
                      <c:pt idx="38201">
                        <c:v>48.507110000000004</c:v>
                      </c:pt>
                      <c:pt idx="38202">
                        <c:v>48.488379999999999</c:v>
                      </c:pt>
                      <c:pt idx="38203">
                        <c:v>48.467969999999994</c:v>
                      </c:pt>
                      <c:pt idx="38204">
                        <c:v>48.446870000000004</c:v>
                      </c:pt>
                      <c:pt idx="38205">
                        <c:v>48.425560000000004</c:v>
                      </c:pt>
                      <c:pt idx="38206">
                        <c:v>48.403649999999999</c:v>
                      </c:pt>
                      <c:pt idx="38207">
                        <c:v>48.381299999999996</c:v>
                      </c:pt>
                      <c:pt idx="38208">
                        <c:v>48.359050000000003</c:v>
                      </c:pt>
                      <c:pt idx="38209">
                        <c:v>48.336959999999998</c:v>
                      </c:pt>
                      <c:pt idx="38210">
                        <c:v>48.313290000000002</c:v>
                      </c:pt>
                      <c:pt idx="38211">
                        <c:v>48.289320000000004</c:v>
                      </c:pt>
                      <c:pt idx="38212">
                        <c:v>48.265450000000001</c:v>
                      </c:pt>
                      <c:pt idx="38213">
                        <c:v>48.241410000000002</c:v>
                      </c:pt>
                      <c:pt idx="38214">
                        <c:v>48.217320000000001</c:v>
                      </c:pt>
                      <c:pt idx="38215">
                        <c:v>48.192979999999999</c:v>
                      </c:pt>
                      <c:pt idx="38216">
                        <c:v>48.169490000000003</c:v>
                      </c:pt>
                      <c:pt idx="38217">
                        <c:v>48.145939999999996</c:v>
                      </c:pt>
                      <c:pt idx="38218">
                        <c:v>48.122610000000002</c:v>
                      </c:pt>
                      <c:pt idx="38219">
                        <c:v>48.099249999999998</c:v>
                      </c:pt>
                      <c:pt idx="38220">
                        <c:v>48.075919999999996</c:v>
                      </c:pt>
                      <c:pt idx="38221">
                        <c:v>48.053150000000002</c:v>
                      </c:pt>
                      <c:pt idx="38222">
                        <c:v>48.030290000000008</c:v>
                      </c:pt>
                      <c:pt idx="38223">
                        <c:v>48.007720000000006</c:v>
                      </c:pt>
                      <c:pt idx="38224">
                        <c:v>47.984859999999998</c:v>
                      </c:pt>
                      <c:pt idx="38225">
                        <c:v>47.961850000000005</c:v>
                      </c:pt>
                      <c:pt idx="38226">
                        <c:v>47.939030000000002</c:v>
                      </c:pt>
                      <c:pt idx="38227">
                        <c:v>47.916139999999999</c:v>
                      </c:pt>
                      <c:pt idx="38228">
                        <c:v>47.893340000000002</c:v>
                      </c:pt>
                      <c:pt idx="38229">
                        <c:v>47.871160000000003</c:v>
                      </c:pt>
                      <c:pt idx="38230">
                        <c:v>47.848520000000001</c:v>
                      </c:pt>
                      <c:pt idx="38231">
                        <c:v>47.825780000000002</c:v>
                      </c:pt>
                      <c:pt idx="38232">
                        <c:v>47.803229999999999</c:v>
                      </c:pt>
                      <c:pt idx="38233">
                        <c:v>47.780570000000004</c:v>
                      </c:pt>
                      <c:pt idx="38234">
                        <c:v>47.758229999999998</c:v>
                      </c:pt>
                      <c:pt idx="38235">
                        <c:v>47.735839999999996</c:v>
                      </c:pt>
                      <c:pt idx="38236">
                        <c:v>47.71358</c:v>
                      </c:pt>
                      <c:pt idx="38237">
                        <c:v>47.691480000000006</c:v>
                      </c:pt>
                      <c:pt idx="38238">
                        <c:v>47.66883</c:v>
                      </c:pt>
                      <c:pt idx="38239">
                        <c:v>47.646249999999995</c:v>
                      </c:pt>
                      <c:pt idx="38240">
                        <c:v>47.623550000000002</c:v>
                      </c:pt>
                      <c:pt idx="38241">
                        <c:v>47.600960000000001</c:v>
                      </c:pt>
                      <c:pt idx="38242">
                        <c:v>47.578370000000007</c:v>
                      </c:pt>
                      <c:pt idx="38243">
                        <c:v>47.555800000000005</c:v>
                      </c:pt>
                      <c:pt idx="38244">
                        <c:v>47.533649999999994</c:v>
                      </c:pt>
                      <c:pt idx="38245">
                        <c:v>47.512180000000001</c:v>
                      </c:pt>
                      <c:pt idx="38246">
                        <c:v>47.490189999999998</c:v>
                      </c:pt>
                      <c:pt idx="38247">
                        <c:v>47.467919999999999</c:v>
                      </c:pt>
                      <c:pt idx="38248">
                        <c:v>47.445639999999997</c:v>
                      </c:pt>
                      <c:pt idx="38249">
                        <c:v>47.423310000000001</c:v>
                      </c:pt>
                      <c:pt idx="38250">
                        <c:v>47.40061</c:v>
                      </c:pt>
                      <c:pt idx="38251">
                        <c:v>47.378360000000001</c:v>
                      </c:pt>
                      <c:pt idx="38252">
                        <c:v>47.356660000000005</c:v>
                      </c:pt>
                      <c:pt idx="38253">
                        <c:v>47.334899999999998</c:v>
                      </c:pt>
                      <c:pt idx="38254">
                        <c:v>47.314590000000003</c:v>
                      </c:pt>
                      <c:pt idx="38255">
                        <c:v>47.29383</c:v>
                      </c:pt>
                      <c:pt idx="38256">
                        <c:v>47.272790000000001</c:v>
                      </c:pt>
                      <c:pt idx="38257">
                        <c:v>47.2515</c:v>
                      </c:pt>
                      <c:pt idx="38258">
                        <c:v>47.228750000000005</c:v>
                      </c:pt>
                      <c:pt idx="38259">
                        <c:v>47.209700000000005</c:v>
                      </c:pt>
                      <c:pt idx="38260">
                        <c:v>47.188340000000004</c:v>
                      </c:pt>
                      <c:pt idx="38261">
                        <c:v>47.166259999999994</c:v>
                      </c:pt>
                      <c:pt idx="38262">
                        <c:v>47.144199999999998</c:v>
                      </c:pt>
                      <c:pt idx="38263">
                        <c:v>47.122140000000002</c:v>
                      </c:pt>
                      <c:pt idx="38264">
                        <c:v>47.100289999999994</c:v>
                      </c:pt>
                      <c:pt idx="38265">
                        <c:v>47.078150000000001</c:v>
                      </c:pt>
                      <c:pt idx="38266">
                        <c:v>47.056449999999998</c:v>
                      </c:pt>
                      <c:pt idx="38267">
                        <c:v>47.034689999999998</c:v>
                      </c:pt>
                      <c:pt idx="38268">
                        <c:v>47.013030000000001</c:v>
                      </c:pt>
                      <c:pt idx="38269">
                        <c:v>46.991289999999999</c:v>
                      </c:pt>
                      <c:pt idx="38270">
                        <c:v>46.973580000000005</c:v>
                      </c:pt>
                      <c:pt idx="38271">
                        <c:v>46.954330000000006</c:v>
                      </c:pt>
                      <c:pt idx="38272">
                        <c:v>46.935870000000001</c:v>
                      </c:pt>
                      <c:pt idx="38273">
                        <c:v>46.915630000000007</c:v>
                      </c:pt>
                      <c:pt idx="38274">
                        <c:v>46.895099999999999</c:v>
                      </c:pt>
                      <c:pt idx="38275">
                        <c:v>46.874040000000001</c:v>
                      </c:pt>
                      <c:pt idx="38276">
                        <c:v>46.852340000000005</c:v>
                      </c:pt>
                      <c:pt idx="38277">
                        <c:v>46.82976</c:v>
                      </c:pt>
                      <c:pt idx="38278">
                        <c:v>46.80753</c:v>
                      </c:pt>
                      <c:pt idx="38279">
                        <c:v>46.784499999999994</c:v>
                      </c:pt>
                      <c:pt idx="38280">
                        <c:v>46.761179999999996</c:v>
                      </c:pt>
                      <c:pt idx="38281">
                        <c:v>46.737880000000004</c:v>
                      </c:pt>
                      <c:pt idx="38282">
                        <c:v>46.714589999999994</c:v>
                      </c:pt>
                      <c:pt idx="38283">
                        <c:v>46.691070000000003</c:v>
                      </c:pt>
                      <c:pt idx="38284">
                        <c:v>46.670680000000004</c:v>
                      </c:pt>
                      <c:pt idx="38285">
                        <c:v>46.65681</c:v>
                      </c:pt>
                      <c:pt idx="38286">
                        <c:v>46.639619999999994</c:v>
                      </c:pt>
                      <c:pt idx="38287">
                        <c:v>46.620480000000001</c:v>
                      </c:pt>
                      <c:pt idx="38288">
                        <c:v>46.599730000000001</c:v>
                      </c:pt>
                      <c:pt idx="38289">
                        <c:v>46.578600000000002</c:v>
                      </c:pt>
                      <c:pt idx="38290">
                        <c:v>46.556350000000002</c:v>
                      </c:pt>
                      <c:pt idx="38291">
                        <c:v>46.533810000000003</c:v>
                      </c:pt>
                      <c:pt idx="38292">
                        <c:v>46.511620000000001</c:v>
                      </c:pt>
                      <c:pt idx="38293">
                        <c:v>46.487670000000001</c:v>
                      </c:pt>
                      <c:pt idx="38294">
                        <c:v>46.462940000000003</c:v>
                      </c:pt>
                      <c:pt idx="38295">
                        <c:v>46.437330000000003</c:v>
                      </c:pt>
                      <c:pt idx="38296">
                        <c:v>46.4116</c:v>
                      </c:pt>
                      <c:pt idx="38297">
                        <c:v>46.384699999999995</c:v>
                      </c:pt>
                      <c:pt idx="38298">
                        <c:v>46.358110000000003</c:v>
                      </c:pt>
                      <c:pt idx="38299">
                        <c:v>46.330950000000001</c:v>
                      </c:pt>
                      <c:pt idx="38300">
                        <c:v>46.304090000000002</c:v>
                      </c:pt>
                      <c:pt idx="38301">
                        <c:v>46.277509999999999</c:v>
                      </c:pt>
                      <c:pt idx="38302">
                        <c:v>46.250840000000004</c:v>
                      </c:pt>
                      <c:pt idx="38303">
                        <c:v>46.223780000000005</c:v>
                      </c:pt>
                      <c:pt idx="38304">
                        <c:v>46.196349999999995</c:v>
                      </c:pt>
                      <c:pt idx="38305">
                        <c:v>46.168440000000004</c:v>
                      </c:pt>
                      <c:pt idx="38306">
                        <c:v>46.140320000000003</c:v>
                      </c:pt>
                      <c:pt idx="38307">
                        <c:v>46.111919999999998</c:v>
                      </c:pt>
                      <c:pt idx="38308">
                        <c:v>46.083860000000001</c:v>
                      </c:pt>
                      <c:pt idx="38309">
                        <c:v>46.055549999999997</c:v>
                      </c:pt>
                      <c:pt idx="38310">
                        <c:v>46.027050000000003</c:v>
                      </c:pt>
                      <c:pt idx="38311">
                        <c:v>45.998480000000001</c:v>
                      </c:pt>
                      <c:pt idx="38312">
                        <c:v>45.970599999999997</c:v>
                      </c:pt>
                      <c:pt idx="38313">
                        <c:v>45.942309999999999</c:v>
                      </c:pt>
                      <c:pt idx="38314">
                        <c:v>45.914650000000002</c:v>
                      </c:pt>
                      <c:pt idx="38315">
                        <c:v>45.88241</c:v>
                      </c:pt>
                      <c:pt idx="38316">
                        <c:v>45.859409999999997</c:v>
                      </c:pt>
                      <c:pt idx="38317">
                        <c:v>45.833320000000001</c:v>
                      </c:pt>
                      <c:pt idx="38318">
                        <c:v>45.80735</c:v>
                      </c:pt>
                      <c:pt idx="38319">
                        <c:v>45.780360000000002</c:v>
                      </c:pt>
                      <c:pt idx="38320">
                        <c:v>45.75291</c:v>
                      </c:pt>
                      <c:pt idx="38321">
                        <c:v>45.7254</c:v>
                      </c:pt>
                      <c:pt idx="38322">
                        <c:v>45.69755</c:v>
                      </c:pt>
                      <c:pt idx="38323">
                        <c:v>45.668759999999999</c:v>
                      </c:pt>
                      <c:pt idx="38324">
                        <c:v>45.640609999999995</c:v>
                      </c:pt>
                      <c:pt idx="38325">
                        <c:v>45.61215</c:v>
                      </c:pt>
                      <c:pt idx="38326">
                        <c:v>45.583549999999995</c:v>
                      </c:pt>
                      <c:pt idx="38327">
                        <c:v>45.55489</c:v>
                      </c:pt>
                      <c:pt idx="38328">
                        <c:v>45.526289999999996</c:v>
                      </c:pt>
                      <c:pt idx="38329">
                        <c:v>45.497009999999996</c:v>
                      </c:pt>
                      <c:pt idx="38330">
                        <c:v>45.468339999999998</c:v>
                      </c:pt>
                      <c:pt idx="38331">
                        <c:v>45.439599999999999</c:v>
                      </c:pt>
                      <c:pt idx="38332">
                        <c:v>45.410229999999999</c:v>
                      </c:pt>
                      <c:pt idx="38333">
                        <c:v>45.381039999999999</c:v>
                      </c:pt>
                      <c:pt idx="38334">
                        <c:v>45.351470000000006</c:v>
                      </c:pt>
                      <c:pt idx="38335">
                        <c:v>45.322060000000008</c:v>
                      </c:pt>
                      <c:pt idx="38336">
                        <c:v>45.292490000000001</c:v>
                      </c:pt>
                      <c:pt idx="38337">
                        <c:v>45.26294</c:v>
                      </c:pt>
                      <c:pt idx="38338">
                        <c:v>45.233109999999996</c:v>
                      </c:pt>
                      <c:pt idx="38339">
                        <c:v>45.203410000000005</c:v>
                      </c:pt>
                      <c:pt idx="38340">
                        <c:v>45.173230000000004</c:v>
                      </c:pt>
                      <c:pt idx="38341">
                        <c:v>45.14358</c:v>
                      </c:pt>
                      <c:pt idx="38342">
                        <c:v>45.11356</c:v>
                      </c:pt>
                      <c:pt idx="38343">
                        <c:v>45.083890000000004</c:v>
                      </c:pt>
                      <c:pt idx="38344">
                        <c:v>45.054310000000001</c:v>
                      </c:pt>
                      <c:pt idx="38345">
                        <c:v>45.024740000000001</c:v>
                      </c:pt>
                      <c:pt idx="38346">
                        <c:v>44.996870000000001</c:v>
                      </c:pt>
                      <c:pt idx="38347">
                        <c:v>44.966439999999999</c:v>
                      </c:pt>
                      <c:pt idx="38348">
                        <c:v>44.936280000000004</c:v>
                      </c:pt>
                      <c:pt idx="38349">
                        <c:v>44.907060000000001</c:v>
                      </c:pt>
                      <c:pt idx="38350">
                        <c:v>44.87914</c:v>
                      </c:pt>
                      <c:pt idx="38351">
                        <c:v>44.850020000000001</c:v>
                      </c:pt>
                      <c:pt idx="38352">
                        <c:v>44.822220000000002</c:v>
                      </c:pt>
                      <c:pt idx="38353">
                        <c:v>44.793880000000001</c:v>
                      </c:pt>
                      <c:pt idx="38354">
                        <c:v>44.766030000000001</c:v>
                      </c:pt>
                      <c:pt idx="38355">
                        <c:v>44.738350000000004</c:v>
                      </c:pt>
                      <c:pt idx="38356">
                        <c:v>44.710910000000005</c:v>
                      </c:pt>
                      <c:pt idx="38357">
                        <c:v>44.683010000000003</c:v>
                      </c:pt>
                      <c:pt idx="38358">
                        <c:v>44.653989999999993</c:v>
                      </c:pt>
                      <c:pt idx="38359">
                        <c:v>44.624400000000001</c:v>
                      </c:pt>
                      <c:pt idx="38360">
                        <c:v>44.594850000000001</c:v>
                      </c:pt>
                      <c:pt idx="38361">
                        <c:v>44.565089999999998</c:v>
                      </c:pt>
                      <c:pt idx="38362">
                        <c:v>44.535799999999995</c:v>
                      </c:pt>
                      <c:pt idx="38363">
                        <c:v>44.5062</c:v>
                      </c:pt>
                      <c:pt idx="38364">
                        <c:v>44.47645</c:v>
                      </c:pt>
                      <c:pt idx="38365">
                        <c:v>44.44699</c:v>
                      </c:pt>
                      <c:pt idx="38366">
                        <c:v>44.417119999999997</c:v>
                      </c:pt>
                      <c:pt idx="38367">
                        <c:v>44.387439999999998</c:v>
                      </c:pt>
                      <c:pt idx="38368">
                        <c:v>44.358029999999999</c:v>
                      </c:pt>
                      <c:pt idx="38369">
                        <c:v>44.328360000000004</c:v>
                      </c:pt>
                      <c:pt idx="38370">
                        <c:v>44.298609999999996</c:v>
                      </c:pt>
                      <c:pt idx="38371">
                        <c:v>44.268999999999998</c:v>
                      </c:pt>
                      <c:pt idx="38372">
                        <c:v>44.240950000000005</c:v>
                      </c:pt>
                      <c:pt idx="38373">
                        <c:v>44.212879999999998</c:v>
                      </c:pt>
                      <c:pt idx="38374">
                        <c:v>44.187100000000001</c:v>
                      </c:pt>
                      <c:pt idx="38375">
                        <c:v>44.159280000000003</c:v>
                      </c:pt>
                      <c:pt idx="38376">
                        <c:v>44.13241</c:v>
                      </c:pt>
                      <c:pt idx="38377">
                        <c:v>44.104169999999996</c:v>
                      </c:pt>
                      <c:pt idx="38378">
                        <c:v>44.074129999999997</c:v>
                      </c:pt>
                      <c:pt idx="38379">
                        <c:v>44.044530000000002</c:v>
                      </c:pt>
                      <c:pt idx="38380">
                        <c:v>44.01464</c:v>
                      </c:pt>
                      <c:pt idx="38381">
                        <c:v>43.983280000000001</c:v>
                      </c:pt>
                      <c:pt idx="38382">
                        <c:v>43.950919999999996</c:v>
                      </c:pt>
                      <c:pt idx="38383">
                        <c:v>43.919589999999999</c:v>
                      </c:pt>
                      <c:pt idx="38384">
                        <c:v>43.889099999999999</c:v>
                      </c:pt>
                      <c:pt idx="38385">
                        <c:v>43.859789999999997</c:v>
                      </c:pt>
                      <c:pt idx="38386">
                        <c:v>43.831949999999999</c:v>
                      </c:pt>
                      <c:pt idx="38387">
                        <c:v>43.803629999999998</c:v>
                      </c:pt>
                      <c:pt idx="38388">
                        <c:v>43.777329999999999</c:v>
                      </c:pt>
                      <c:pt idx="38389">
                        <c:v>43.74897</c:v>
                      </c:pt>
                      <c:pt idx="38390">
                        <c:v>43.718980000000002</c:v>
                      </c:pt>
                      <c:pt idx="38391">
                        <c:v>43.688950000000006</c:v>
                      </c:pt>
                      <c:pt idx="38392">
                        <c:v>43.658080000000005</c:v>
                      </c:pt>
                      <c:pt idx="38393">
                        <c:v>43.628729999999997</c:v>
                      </c:pt>
                      <c:pt idx="38394">
                        <c:v>43.59901</c:v>
                      </c:pt>
                      <c:pt idx="38395">
                        <c:v>43.569579999999995</c:v>
                      </c:pt>
                      <c:pt idx="38396">
                        <c:v>43.541370000000001</c:v>
                      </c:pt>
                      <c:pt idx="38397">
                        <c:v>43.511400000000002</c:v>
                      </c:pt>
                      <c:pt idx="38398">
                        <c:v>43.479230000000001</c:v>
                      </c:pt>
                      <c:pt idx="38399">
                        <c:v>43.446330000000003</c:v>
                      </c:pt>
                      <c:pt idx="38400">
                        <c:v>43.413000000000004</c:v>
                      </c:pt>
                      <c:pt idx="38401">
                        <c:v>43.379940000000005</c:v>
                      </c:pt>
                      <c:pt idx="38402">
                        <c:v>43.346869999999996</c:v>
                      </c:pt>
                      <c:pt idx="38403">
                        <c:v>43.31418</c:v>
                      </c:pt>
                      <c:pt idx="38404">
                        <c:v>43.2819</c:v>
                      </c:pt>
                      <c:pt idx="38405">
                        <c:v>43.250120000000003</c:v>
                      </c:pt>
                      <c:pt idx="38406">
                        <c:v>43.218449999999997</c:v>
                      </c:pt>
                      <c:pt idx="38407">
                        <c:v>43.187300000000008</c:v>
                      </c:pt>
                      <c:pt idx="38408">
                        <c:v>43.156230000000008</c:v>
                      </c:pt>
                      <c:pt idx="38409">
                        <c:v>43.125640000000004</c:v>
                      </c:pt>
                      <c:pt idx="38410">
                        <c:v>43.094590000000004</c:v>
                      </c:pt>
                      <c:pt idx="38411">
                        <c:v>43.064430000000002</c:v>
                      </c:pt>
                      <c:pt idx="38412">
                        <c:v>43.033940000000001</c:v>
                      </c:pt>
                      <c:pt idx="38413">
                        <c:v>43.004069999999999</c:v>
                      </c:pt>
                      <c:pt idx="38414">
                        <c:v>42.976430000000001</c:v>
                      </c:pt>
                      <c:pt idx="38415">
                        <c:v>42.949020000000004</c:v>
                      </c:pt>
                      <c:pt idx="38416">
                        <c:v>42.921139999999994</c:v>
                      </c:pt>
                      <c:pt idx="38417">
                        <c:v>42.891159999999999</c:v>
                      </c:pt>
                      <c:pt idx="38418">
                        <c:v>42.860079999999996</c:v>
                      </c:pt>
                      <c:pt idx="38419">
                        <c:v>42.82938</c:v>
                      </c:pt>
                      <c:pt idx="38420">
                        <c:v>42.798590000000004</c:v>
                      </c:pt>
                      <c:pt idx="38421">
                        <c:v>42.76755</c:v>
                      </c:pt>
                      <c:pt idx="38422">
                        <c:v>42.73715</c:v>
                      </c:pt>
                      <c:pt idx="38423">
                        <c:v>42.705970000000008</c:v>
                      </c:pt>
                      <c:pt idx="38424">
                        <c:v>42.675349999999995</c:v>
                      </c:pt>
                      <c:pt idx="38425">
                        <c:v>42.643799999999999</c:v>
                      </c:pt>
                      <c:pt idx="38426">
                        <c:v>42.612409999999997</c:v>
                      </c:pt>
                      <c:pt idx="38427">
                        <c:v>42.580220000000004</c:v>
                      </c:pt>
                      <c:pt idx="38428">
                        <c:v>42.548490000000001</c:v>
                      </c:pt>
                      <c:pt idx="38429">
                        <c:v>42.516629999999999</c:v>
                      </c:pt>
                      <c:pt idx="38430">
                        <c:v>42.48442</c:v>
                      </c:pt>
                      <c:pt idx="38431">
                        <c:v>42.452399999999997</c:v>
                      </c:pt>
                      <c:pt idx="38432">
                        <c:v>42.420460000000006</c:v>
                      </c:pt>
                      <c:pt idx="38433">
                        <c:v>42.388000000000005</c:v>
                      </c:pt>
                      <c:pt idx="38434">
                        <c:v>42.356410000000004</c:v>
                      </c:pt>
                      <c:pt idx="38435">
                        <c:v>42.324640000000002</c:v>
                      </c:pt>
                      <c:pt idx="38436">
                        <c:v>42.293099999999995</c:v>
                      </c:pt>
                      <c:pt idx="38437">
                        <c:v>42.262300000000003</c:v>
                      </c:pt>
                      <c:pt idx="38438">
                        <c:v>42.231549999999999</c:v>
                      </c:pt>
                      <c:pt idx="38439">
                        <c:v>42.202690000000004</c:v>
                      </c:pt>
                      <c:pt idx="38440">
                        <c:v>42.175750000000001</c:v>
                      </c:pt>
                      <c:pt idx="38441">
                        <c:v>42.148899999999998</c:v>
                      </c:pt>
                      <c:pt idx="38442">
                        <c:v>42.122520000000002</c:v>
                      </c:pt>
                      <c:pt idx="38443">
                        <c:v>42.096730000000008</c:v>
                      </c:pt>
                      <c:pt idx="38444">
                        <c:v>42.07047</c:v>
                      </c:pt>
                      <c:pt idx="38445">
                        <c:v>42.044020000000003</c:v>
                      </c:pt>
                      <c:pt idx="38446">
                        <c:v>42.016920000000006</c:v>
                      </c:pt>
                      <c:pt idx="38447">
                        <c:v>41.98995</c:v>
                      </c:pt>
                      <c:pt idx="38448">
                        <c:v>41.963319999999996</c:v>
                      </c:pt>
                      <c:pt idx="38449">
                        <c:v>41.935209999999998</c:v>
                      </c:pt>
                      <c:pt idx="38450">
                        <c:v>41.906590000000001</c:v>
                      </c:pt>
                      <c:pt idx="38451">
                        <c:v>41.877470000000002</c:v>
                      </c:pt>
                      <c:pt idx="38452">
                        <c:v>41.847470000000001</c:v>
                      </c:pt>
                      <c:pt idx="38453">
                        <c:v>41.816899999999997</c:v>
                      </c:pt>
                      <c:pt idx="38454">
                        <c:v>41.786909999999999</c:v>
                      </c:pt>
                      <c:pt idx="38455">
                        <c:v>41.75761</c:v>
                      </c:pt>
                      <c:pt idx="38456">
                        <c:v>41.728490000000001</c:v>
                      </c:pt>
                      <c:pt idx="38457">
                        <c:v>41.700060000000001</c:v>
                      </c:pt>
                      <c:pt idx="38458">
                        <c:v>41.671350000000004</c:v>
                      </c:pt>
                      <c:pt idx="38459">
                        <c:v>41.641830000000006</c:v>
                      </c:pt>
                      <c:pt idx="38460">
                        <c:v>41.61262</c:v>
                      </c:pt>
                      <c:pt idx="38461">
                        <c:v>41.582380000000001</c:v>
                      </c:pt>
                      <c:pt idx="38462">
                        <c:v>41.552879999999995</c:v>
                      </c:pt>
                      <c:pt idx="38463">
                        <c:v>41.52225</c:v>
                      </c:pt>
                      <c:pt idx="38464">
                        <c:v>41.491839999999996</c:v>
                      </c:pt>
                      <c:pt idx="38465">
                        <c:v>41.461040000000004</c:v>
                      </c:pt>
                      <c:pt idx="38466">
                        <c:v>41.430410000000002</c:v>
                      </c:pt>
                      <c:pt idx="38467">
                        <c:v>41.400590000000001</c:v>
                      </c:pt>
                      <c:pt idx="38468">
                        <c:v>41.369949999999996</c:v>
                      </c:pt>
                      <c:pt idx="38469">
                        <c:v>41.339269999999999</c:v>
                      </c:pt>
                      <c:pt idx="38470">
                        <c:v>41.309100000000001</c:v>
                      </c:pt>
                      <c:pt idx="38471">
                        <c:v>41.278309999999998</c:v>
                      </c:pt>
                      <c:pt idx="38472">
                        <c:v>41.246090000000002</c:v>
                      </c:pt>
                      <c:pt idx="38473">
                        <c:v>41.214359999999999</c:v>
                      </c:pt>
                      <c:pt idx="38474">
                        <c:v>41.182389999999998</c:v>
                      </c:pt>
                      <c:pt idx="38475">
                        <c:v>41.152170000000005</c:v>
                      </c:pt>
                      <c:pt idx="38476">
                        <c:v>41.121790000000004</c:v>
                      </c:pt>
                      <c:pt idx="38477">
                        <c:v>41.091490000000007</c:v>
                      </c:pt>
                      <c:pt idx="38478">
                        <c:v>41.063090000000003</c:v>
                      </c:pt>
                      <c:pt idx="38479">
                        <c:v>41.033860000000004</c:v>
                      </c:pt>
                      <c:pt idx="38480">
                        <c:v>41.00461</c:v>
                      </c:pt>
                      <c:pt idx="38481">
                        <c:v>40.97542</c:v>
                      </c:pt>
                      <c:pt idx="38482">
                        <c:v>40.913800000000002</c:v>
                      </c:pt>
                      <c:pt idx="38483">
                        <c:v>40.887479999999996</c:v>
                      </c:pt>
                      <c:pt idx="38484">
                        <c:v>40.86797</c:v>
                      </c:pt>
                      <c:pt idx="38485">
                        <c:v>40.849970000000006</c:v>
                      </c:pt>
                      <c:pt idx="38486">
                        <c:v>40.831809999999997</c:v>
                      </c:pt>
                      <c:pt idx="38487">
                        <c:v>40.810479999999998</c:v>
                      </c:pt>
                      <c:pt idx="38488">
                        <c:v>40.79027</c:v>
                      </c:pt>
                      <c:pt idx="38489">
                        <c:v>40.768969999999996</c:v>
                      </c:pt>
                      <c:pt idx="38490">
                        <c:v>40.746409999999997</c:v>
                      </c:pt>
                      <c:pt idx="38491">
                        <c:v>40.721879999999999</c:v>
                      </c:pt>
                      <c:pt idx="38492">
                        <c:v>40.695759999999993</c:v>
                      </c:pt>
                      <c:pt idx="38493">
                        <c:v>40.669750000000001</c:v>
                      </c:pt>
                      <c:pt idx="38494">
                        <c:v>40.64273</c:v>
                      </c:pt>
                      <c:pt idx="38495">
                        <c:v>40.614649999999997</c:v>
                      </c:pt>
                      <c:pt idx="38496">
                        <c:v>40.585480000000004</c:v>
                      </c:pt>
                      <c:pt idx="38497">
                        <c:v>40.55762</c:v>
                      </c:pt>
                      <c:pt idx="38498">
                        <c:v>40.527280000000005</c:v>
                      </c:pt>
                      <c:pt idx="38499">
                        <c:v>40.497930000000004</c:v>
                      </c:pt>
                      <c:pt idx="38500">
                        <c:v>40.466459999999998</c:v>
                      </c:pt>
                      <c:pt idx="38501">
                        <c:v>40.433799999999998</c:v>
                      </c:pt>
                      <c:pt idx="38502">
                        <c:v>40.399269999999994</c:v>
                      </c:pt>
                      <c:pt idx="38503">
                        <c:v>40.365529999999993</c:v>
                      </c:pt>
                      <c:pt idx="38504">
                        <c:v>40.330039999999997</c:v>
                      </c:pt>
                      <c:pt idx="38505">
                        <c:v>40.293959999999998</c:v>
                      </c:pt>
                      <c:pt idx="38506">
                        <c:v>40.257180000000005</c:v>
                      </c:pt>
                      <c:pt idx="38507">
                        <c:v>40.220520000000008</c:v>
                      </c:pt>
                      <c:pt idx="38508">
                        <c:v>40.183080000000004</c:v>
                      </c:pt>
                      <c:pt idx="38509">
                        <c:v>40.142769999999999</c:v>
                      </c:pt>
                      <c:pt idx="38510">
                        <c:v>40.106740000000002</c:v>
                      </c:pt>
                      <c:pt idx="38511">
                        <c:v>40.073259999999998</c:v>
                      </c:pt>
                      <c:pt idx="38512">
                        <c:v>40.042340000000003</c:v>
                      </c:pt>
                      <c:pt idx="38513">
                        <c:v>40.007559999999998</c:v>
                      </c:pt>
                      <c:pt idx="38514">
                        <c:v>39.971830000000004</c:v>
                      </c:pt>
                      <c:pt idx="38515">
                        <c:v>39.935310000000001</c:v>
                      </c:pt>
                      <c:pt idx="38516">
                        <c:v>39.898340000000005</c:v>
                      </c:pt>
                      <c:pt idx="38517">
                        <c:v>39.861660000000001</c:v>
                      </c:pt>
                      <c:pt idx="38518">
                        <c:v>39.825539999999997</c:v>
                      </c:pt>
                      <c:pt idx="38519">
                        <c:v>39.78801</c:v>
                      </c:pt>
                      <c:pt idx="38520">
                        <c:v>39.751100000000001</c:v>
                      </c:pt>
                      <c:pt idx="38521">
                        <c:v>39.714640000000003</c:v>
                      </c:pt>
                      <c:pt idx="38522">
                        <c:v>39.680340000000001</c:v>
                      </c:pt>
                      <c:pt idx="38523">
                        <c:v>39.644300000000001</c:v>
                      </c:pt>
                      <c:pt idx="38524">
                        <c:v>39.609930000000006</c:v>
                      </c:pt>
                      <c:pt idx="38525">
                        <c:v>39.574100000000001</c:v>
                      </c:pt>
                      <c:pt idx="38526">
                        <c:v>39.537230000000001</c:v>
                      </c:pt>
                      <c:pt idx="38527">
                        <c:v>39.499539999999996</c:v>
                      </c:pt>
                      <c:pt idx="38528">
                        <c:v>39.460369999999998</c:v>
                      </c:pt>
                      <c:pt idx="38529">
                        <c:v>39.419580000000003</c:v>
                      </c:pt>
                      <c:pt idx="38530">
                        <c:v>39.378479999999996</c:v>
                      </c:pt>
                      <c:pt idx="38531">
                        <c:v>39.345059999999997</c:v>
                      </c:pt>
                      <c:pt idx="38532">
                        <c:v>39.305320000000002</c:v>
                      </c:pt>
                      <c:pt idx="38533">
                        <c:v>39.262860000000003</c:v>
                      </c:pt>
                      <c:pt idx="38534">
                        <c:v>39.220860000000002</c:v>
                      </c:pt>
                      <c:pt idx="38535">
                        <c:v>39.179499999999997</c:v>
                      </c:pt>
                      <c:pt idx="38536">
                        <c:v>39.137070000000001</c:v>
                      </c:pt>
                      <c:pt idx="38537">
                        <c:v>39.09393</c:v>
                      </c:pt>
                      <c:pt idx="38538">
                        <c:v>39.050190000000001</c:v>
                      </c:pt>
                      <c:pt idx="38539">
                        <c:v>39.007800000000003</c:v>
                      </c:pt>
                      <c:pt idx="38540">
                        <c:v>38.967749999999995</c:v>
                      </c:pt>
                      <c:pt idx="38541">
                        <c:v>38.927239999999998</c:v>
                      </c:pt>
                      <c:pt idx="38542">
                        <c:v>38.886189999999999</c:v>
                      </c:pt>
                      <c:pt idx="38543">
                        <c:v>38.843809999999998</c:v>
                      </c:pt>
                      <c:pt idx="38544">
                        <c:v>38.800879999999999</c:v>
                      </c:pt>
                      <c:pt idx="38545">
                        <c:v>38.755809999999997</c:v>
                      </c:pt>
                      <c:pt idx="38546">
                        <c:v>38.710900000000002</c:v>
                      </c:pt>
                      <c:pt idx="38547">
                        <c:v>38.664550000000006</c:v>
                      </c:pt>
                      <c:pt idx="38548">
                        <c:v>38.618830000000003</c:v>
                      </c:pt>
                      <c:pt idx="38549">
                        <c:v>38.57255</c:v>
                      </c:pt>
                      <c:pt idx="38550">
                        <c:v>38.532119999999999</c:v>
                      </c:pt>
                      <c:pt idx="38551">
                        <c:v>38.487729999999999</c:v>
                      </c:pt>
                      <c:pt idx="38552">
                        <c:v>38.445180000000001</c:v>
                      </c:pt>
                      <c:pt idx="38553">
                        <c:v>38.410700000000006</c:v>
                      </c:pt>
                      <c:pt idx="38554">
                        <c:v>38.371670000000002</c:v>
                      </c:pt>
                      <c:pt idx="38555">
                        <c:v>38.331270000000004</c:v>
                      </c:pt>
                      <c:pt idx="38556">
                        <c:v>38.290120000000002</c:v>
                      </c:pt>
                      <c:pt idx="38557">
                        <c:v>38.248939999999997</c:v>
                      </c:pt>
                      <c:pt idx="38558">
                        <c:v>38.211829999999999</c:v>
                      </c:pt>
                      <c:pt idx="38559">
                        <c:v>38.173789999999997</c:v>
                      </c:pt>
                      <c:pt idx="38560">
                        <c:v>38.132779999999997</c:v>
                      </c:pt>
                      <c:pt idx="38561">
                        <c:v>38.090879999999999</c:v>
                      </c:pt>
                      <c:pt idx="38562">
                        <c:v>38.048279999999998</c:v>
                      </c:pt>
                      <c:pt idx="38563">
                        <c:v>38.006259999999997</c:v>
                      </c:pt>
                      <c:pt idx="38564">
                        <c:v>37.964680000000001</c:v>
                      </c:pt>
                      <c:pt idx="38565">
                        <c:v>37.922250000000005</c:v>
                      </c:pt>
                      <c:pt idx="38566">
                        <c:v>37.880519999999997</c:v>
                      </c:pt>
                      <c:pt idx="38567">
                        <c:v>37.838729999999998</c:v>
                      </c:pt>
                      <c:pt idx="38568">
                        <c:v>37.801470000000002</c:v>
                      </c:pt>
                      <c:pt idx="38569">
                        <c:v>37.761620000000001</c:v>
                      </c:pt>
                      <c:pt idx="38570">
                        <c:v>37.720300000000002</c:v>
                      </c:pt>
                      <c:pt idx="38571">
                        <c:v>37.677289999999999</c:v>
                      </c:pt>
                      <c:pt idx="38572">
                        <c:v>37.632899999999999</c:v>
                      </c:pt>
                      <c:pt idx="38573">
                        <c:v>37.586840000000002</c:v>
                      </c:pt>
                      <c:pt idx="38574">
                        <c:v>37.543579999999999</c:v>
                      </c:pt>
                      <c:pt idx="38575">
                        <c:v>37.500689999999999</c:v>
                      </c:pt>
                      <c:pt idx="38576">
                        <c:v>37.456629999999997</c:v>
                      </c:pt>
                      <c:pt idx="38577">
                        <c:v>37.409680000000002</c:v>
                      </c:pt>
                      <c:pt idx="38578">
                        <c:v>37.360770000000002</c:v>
                      </c:pt>
                      <c:pt idx="38579">
                        <c:v>37.311360000000001</c:v>
                      </c:pt>
                      <c:pt idx="38580">
                        <c:v>37.261809999999997</c:v>
                      </c:pt>
                      <c:pt idx="38581">
                        <c:v>37.212000000000003</c:v>
                      </c:pt>
                      <c:pt idx="38582">
                        <c:v>37.164290000000001</c:v>
                      </c:pt>
                      <c:pt idx="38583">
                        <c:v>37.117460000000001</c:v>
                      </c:pt>
                      <c:pt idx="38584">
                        <c:v>37.070530000000005</c:v>
                      </c:pt>
                      <c:pt idx="38585">
                        <c:v>37.02178</c:v>
                      </c:pt>
                      <c:pt idx="38586">
                        <c:v>36.971630000000005</c:v>
                      </c:pt>
                      <c:pt idx="38587">
                        <c:v>36.922249999999998</c:v>
                      </c:pt>
                      <c:pt idx="38588">
                        <c:v>36.872460000000004</c:v>
                      </c:pt>
                      <c:pt idx="38589">
                        <c:v>36.820750000000004</c:v>
                      </c:pt>
                      <c:pt idx="38590">
                        <c:v>36.770900000000005</c:v>
                      </c:pt>
                      <c:pt idx="38591">
                        <c:v>36.735370000000003</c:v>
                      </c:pt>
                      <c:pt idx="38592">
                        <c:v>36.69858</c:v>
                      </c:pt>
                      <c:pt idx="38593">
                        <c:v>36.657710000000002</c:v>
                      </c:pt>
                      <c:pt idx="38594">
                        <c:v>36.610149999999997</c:v>
                      </c:pt>
                      <c:pt idx="38595">
                        <c:v>36.559170000000002</c:v>
                      </c:pt>
                      <c:pt idx="38596">
                        <c:v>36.506430000000002</c:v>
                      </c:pt>
                      <c:pt idx="38597">
                        <c:v>36.452779999999997</c:v>
                      </c:pt>
                      <c:pt idx="38598">
                        <c:v>36.39837</c:v>
                      </c:pt>
                      <c:pt idx="38599">
                        <c:v>36.342690000000005</c:v>
                      </c:pt>
                      <c:pt idx="38600">
                        <c:v>36.286450000000002</c:v>
                      </c:pt>
                      <c:pt idx="38601">
                        <c:v>36.23068</c:v>
                      </c:pt>
                      <c:pt idx="38602">
                        <c:v>36.173749999999998</c:v>
                      </c:pt>
                      <c:pt idx="38603">
                        <c:v>36.117629999999998</c:v>
                      </c:pt>
                      <c:pt idx="38604">
                        <c:v>36.06129</c:v>
                      </c:pt>
                      <c:pt idx="38605">
                        <c:v>36.008339999999997</c:v>
                      </c:pt>
                      <c:pt idx="38606">
                        <c:v>35.953989999999997</c:v>
                      </c:pt>
                      <c:pt idx="38607">
                        <c:v>35.897060000000003</c:v>
                      </c:pt>
                      <c:pt idx="38608">
                        <c:v>35.838260000000005</c:v>
                      </c:pt>
                      <c:pt idx="38609">
                        <c:v>35.77664</c:v>
                      </c:pt>
                      <c:pt idx="38610">
                        <c:v>35.712969999999999</c:v>
                      </c:pt>
                      <c:pt idx="38611">
                        <c:v>35.647530000000003</c:v>
                      </c:pt>
                      <c:pt idx="38612">
                        <c:v>35.580799999999996</c:v>
                      </c:pt>
                      <c:pt idx="38613">
                        <c:v>35.513910000000003</c:v>
                      </c:pt>
                      <c:pt idx="38614">
                        <c:v>35.446159999999999</c:v>
                      </c:pt>
                      <c:pt idx="38615">
                        <c:v>35.37641</c:v>
                      </c:pt>
                      <c:pt idx="38616">
                        <c:v>35.30782</c:v>
                      </c:pt>
                      <c:pt idx="38617">
                        <c:v>35.240929999999999</c:v>
                      </c:pt>
                      <c:pt idx="38618">
                        <c:v>35.174160000000001</c:v>
                      </c:pt>
                      <c:pt idx="38619">
                        <c:v>35.109310000000001</c:v>
                      </c:pt>
                      <c:pt idx="38620">
                        <c:v>35.0458</c:v>
                      </c:pt>
                      <c:pt idx="38621">
                        <c:v>34.980359999999997</c:v>
                      </c:pt>
                      <c:pt idx="38622">
                        <c:v>34.913829999999997</c:v>
                      </c:pt>
                      <c:pt idx="38623">
                        <c:v>34.846110000000003</c:v>
                      </c:pt>
                      <c:pt idx="38624">
                        <c:v>34.779580000000003</c:v>
                      </c:pt>
                      <c:pt idx="38625">
                        <c:v>34.713009999999997</c:v>
                      </c:pt>
                      <c:pt idx="38626">
                        <c:v>34.64378</c:v>
                      </c:pt>
                      <c:pt idx="38627">
                        <c:v>34.57253</c:v>
                      </c:pt>
                      <c:pt idx="38628">
                        <c:v>34.501480000000001</c:v>
                      </c:pt>
                      <c:pt idx="38629">
                        <c:v>34.43047</c:v>
                      </c:pt>
                      <c:pt idx="38630">
                        <c:v>34.358029999999999</c:v>
                      </c:pt>
                      <c:pt idx="38631">
                        <c:v>34.284320000000001</c:v>
                      </c:pt>
                      <c:pt idx="38632">
                        <c:v>34.211490000000005</c:v>
                      </c:pt>
                      <c:pt idx="38633">
                        <c:v>34.143050000000002</c:v>
                      </c:pt>
                      <c:pt idx="38634">
                        <c:v>34.082810000000002</c:v>
                      </c:pt>
                      <c:pt idx="38635">
                        <c:v>34.039700000000003</c:v>
                      </c:pt>
                      <c:pt idx="38636">
                        <c:v>34.006280000000004</c:v>
                      </c:pt>
                      <c:pt idx="38637">
                        <c:v>33.967329999999997</c:v>
                      </c:pt>
                      <c:pt idx="38638">
                        <c:v>33.92821</c:v>
                      </c:pt>
                      <c:pt idx="38639">
                        <c:v>33.894530000000003</c:v>
                      </c:pt>
                      <c:pt idx="38640">
                        <c:v>33.8536</c:v>
                      </c:pt>
                      <c:pt idx="38641">
                        <c:v>33.806100000000001</c:v>
                      </c:pt>
                      <c:pt idx="38642">
                        <c:v>33.753570000000003</c:v>
                      </c:pt>
                      <c:pt idx="38643">
                        <c:v>33.699080000000002</c:v>
                      </c:pt>
                      <c:pt idx="38644">
                        <c:v>33.641559999999998</c:v>
                      </c:pt>
                      <c:pt idx="38645">
                        <c:v>33.583750000000002</c:v>
                      </c:pt>
                      <c:pt idx="38646">
                        <c:v>33.524299999999997</c:v>
                      </c:pt>
                      <c:pt idx="38647">
                        <c:v>33.465180000000004</c:v>
                      </c:pt>
                      <c:pt idx="38648">
                        <c:v>33.405999999999999</c:v>
                      </c:pt>
                      <c:pt idx="38649">
                        <c:v>33.344909999999999</c:v>
                      </c:pt>
                      <c:pt idx="38650">
                        <c:v>33.282759999999996</c:v>
                      </c:pt>
                      <c:pt idx="38651">
                        <c:v>33.219120000000004</c:v>
                      </c:pt>
                      <c:pt idx="38652">
                        <c:v>33.155270000000002</c:v>
                      </c:pt>
                      <c:pt idx="38653">
                        <c:v>33.090769999999999</c:v>
                      </c:pt>
                      <c:pt idx="38654">
                        <c:v>33.025060000000003</c:v>
                      </c:pt>
                      <c:pt idx="38655">
                        <c:v>32.958770000000001</c:v>
                      </c:pt>
                      <c:pt idx="38656">
                        <c:v>32.89228</c:v>
                      </c:pt>
                      <c:pt idx="38657">
                        <c:v>32.831869999999995</c:v>
                      </c:pt>
                      <c:pt idx="38658">
                        <c:v>32.780649999999994</c:v>
                      </c:pt>
                      <c:pt idx="38659">
                        <c:v>32.724139999999998</c:v>
                      </c:pt>
                      <c:pt idx="38660">
                        <c:v>32.663969999999999</c:v>
                      </c:pt>
                      <c:pt idx="38661">
                        <c:v>32.601410000000001</c:v>
                      </c:pt>
                      <c:pt idx="38662">
                        <c:v>32.5471</c:v>
                      </c:pt>
                      <c:pt idx="38663">
                        <c:v>32.493470000000002</c:v>
                      </c:pt>
                      <c:pt idx="38664">
                        <c:v>32.441009999999999</c:v>
                      </c:pt>
                      <c:pt idx="38665">
                        <c:v>32.3902</c:v>
                      </c:pt>
                      <c:pt idx="38666">
                        <c:v>32.343419999999995</c:v>
                      </c:pt>
                      <c:pt idx="38667">
                        <c:v>32.295140000000004</c:v>
                      </c:pt>
                      <c:pt idx="38668">
                        <c:v>32.245229999999999</c:v>
                      </c:pt>
                      <c:pt idx="38669">
                        <c:v>32.192729999999997</c:v>
                      </c:pt>
                      <c:pt idx="38670">
                        <c:v>32.137529999999998</c:v>
                      </c:pt>
                      <c:pt idx="38671">
                        <c:v>32.079270000000001</c:v>
                      </c:pt>
                      <c:pt idx="38672">
                        <c:v>32.020430000000005</c:v>
                      </c:pt>
                      <c:pt idx="38673">
                        <c:v>31.96134</c:v>
                      </c:pt>
                      <c:pt idx="38674">
                        <c:v>31.900130000000001</c:v>
                      </c:pt>
                      <c:pt idx="38675">
                        <c:v>31.836880000000001</c:v>
                      </c:pt>
                      <c:pt idx="38676">
                        <c:v>31.772790000000001</c:v>
                      </c:pt>
                      <c:pt idx="38677">
                        <c:v>31.70581</c:v>
                      </c:pt>
                      <c:pt idx="38678">
                        <c:v>31.636220000000002</c:v>
                      </c:pt>
                      <c:pt idx="38679">
                        <c:v>31.565799999999999</c:v>
                      </c:pt>
                      <c:pt idx="38680">
                        <c:v>31.493079999999999</c:v>
                      </c:pt>
                      <c:pt idx="38681">
                        <c:v>31.418020000000002</c:v>
                      </c:pt>
                      <c:pt idx="38682">
                        <c:v>31.341459999999998</c:v>
                      </c:pt>
                      <c:pt idx="38683">
                        <c:v>31.264189999999999</c:v>
                      </c:pt>
                      <c:pt idx="38684">
                        <c:v>31.185369999999999</c:v>
                      </c:pt>
                      <c:pt idx="38685">
                        <c:v>31.10557</c:v>
                      </c:pt>
                      <c:pt idx="38686">
                        <c:v>31.024740000000001</c:v>
                      </c:pt>
                      <c:pt idx="38687">
                        <c:v>30.945979999999999</c:v>
                      </c:pt>
                      <c:pt idx="38688">
                        <c:v>30.867520000000003</c:v>
                      </c:pt>
                      <c:pt idx="38689">
                        <c:v>30.792470000000002</c:v>
                      </c:pt>
                      <c:pt idx="38690">
                        <c:v>30.718589999999999</c:v>
                      </c:pt>
                      <c:pt idx="38691">
                        <c:v>30.646239999999999</c:v>
                      </c:pt>
                      <c:pt idx="38692">
                        <c:v>30.571839999999998</c:v>
                      </c:pt>
                      <c:pt idx="38693">
                        <c:v>30.495570000000001</c:v>
                      </c:pt>
                      <c:pt idx="38694">
                        <c:v>30.418009999999999</c:v>
                      </c:pt>
                      <c:pt idx="38695">
                        <c:v>30.34036</c:v>
                      </c:pt>
                      <c:pt idx="38696">
                        <c:v>30.261010000000002</c:v>
                      </c:pt>
                      <c:pt idx="38697">
                        <c:v>30.181269999999998</c:v>
                      </c:pt>
                      <c:pt idx="38698">
                        <c:v>30.100270000000002</c:v>
                      </c:pt>
                      <c:pt idx="38699">
                        <c:v>30.01877</c:v>
                      </c:pt>
                      <c:pt idx="38700">
                        <c:v>29.936109999999999</c:v>
                      </c:pt>
                      <c:pt idx="38701">
                        <c:v>29.853659999999998</c:v>
                      </c:pt>
                      <c:pt idx="38702">
                        <c:v>29.771299999999997</c:v>
                      </c:pt>
                      <c:pt idx="38703">
                        <c:v>29.687839999999998</c:v>
                      </c:pt>
                      <c:pt idx="38704">
                        <c:v>29.604180000000003</c:v>
                      </c:pt>
                      <c:pt idx="38705">
                        <c:v>29.52075</c:v>
                      </c:pt>
                      <c:pt idx="38706">
                        <c:v>29.43862</c:v>
                      </c:pt>
                      <c:pt idx="38707">
                        <c:v>29.354179999999999</c:v>
                      </c:pt>
                      <c:pt idx="38708">
                        <c:v>29.26962</c:v>
                      </c:pt>
                      <c:pt idx="38709">
                        <c:v>29.183419999999998</c:v>
                      </c:pt>
                      <c:pt idx="38710">
                        <c:v>29.097050000000003</c:v>
                      </c:pt>
                      <c:pt idx="38711">
                        <c:v>29.016860000000001</c:v>
                      </c:pt>
                      <c:pt idx="38712">
                        <c:v>28.939400000000003</c:v>
                      </c:pt>
                      <c:pt idx="38713">
                        <c:v>28.862920000000003</c:v>
                      </c:pt>
                      <c:pt idx="38714">
                        <c:v>28.786540000000002</c:v>
                      </c:pt>
                      <c:pt idx="38715">
                        <c:v>28.710179999999998</c:v>
                      </c:pt>
                      <c:pt idx="38716">
                        <c:v>28.633519999999997</c:v>
                      </c:pt>
                      <c:pt idx="38717">
                        <c:v>28.55518</c:v>
                      </c:pt>
                      <c:pt idx="38718">
                        <c:v>28.476189999999999</c:v>
                      </c:pt>
                      <c:pt idx="38719">
                        <c:v>28.395569999999999</c:v>
                      </c:pt>
                      <c:pt idx="38720">
                        <c:v>28.315670000000001</c:v>
                      </c:pt>
                      <c:pt idx="38721">
                        <c:v>28.235150000000001</c:v>
                      </c:pt>
                      <c:pt idx="38722">
                        <c:v>28.152380000000001</c:v>
                      </c:pt>
                      <c:pt idx="38723">
                        <c:v>28.068209999999997</c:v>
                      </c:pt>
                      <c:pt idx="38724">
                        <c:v>27.982909999999997</c:v>
                      </c:pt>
                      <c:pt idx="38725">
                        <c:v>27.896730000000002</c:v>
                      </c:pt>
                      <c:pt idx="38726">
                        <c:v>27.81025</c:v>
                      </c:pt>
                      <c:pt idx="38727">
                        <c:v>27.729230000000001</c:v>
                      </c:pt>
                      <c:pt idx="38728">
                        <c:v>27.64986</c:v>
                      </c:pt>
                      <c:pt idx="38729">
                        <c:v>27.581790000000002</c:v>
                      </c:pt>
                      <c:pt idx="38730">
                        <c:v>27.51276</c:v>
                      </c:pt>
                      <c:pt idx="38731">
                        <c:v>27.44408</c:v>
                      </c:pt>
                      <c:pt idx="38732">
                        <c:v>27.37426</c:v>
                      </c:pt>
                      <c:pt idx="38733">
                        <c:v>27.302110000000003</c:v>
                      </c:pt>
                      <c:pt idx="38734">
                        <c:v>27.228659999999998</c:v>
                      </c:pt>
                      <c:pt idx="38735">
                        <c:v>27.155629999999999</c:v>
                      </c:pt>
                      <c:pt idx="38736">
                        <c:v>27.08297</c:v>
                      </c:pt>
                      <c:pt idx="38737">
                        <c:v>27.006899999999998</c:v>
                      </c:pt>
                      <c:pt idx="38738">
                        <c:v>26.929569999999998</c:v>
                      </c:pt>
                      <c:pt idx="38739">
                        <c:v>26.851699999999997</c:v>
                      </c:pt>
                      <c:pt idx="38740">
                        <c:v>26.771980000000003</c:v>
                      </c:pt>
                      <c:pt idx="38741">
                        <c:v>26.690190000000001</c:v>
                      </c:pt>
                      <c:pt idx="38742">
                        <c:v>26.606860000000001</c:v>
                      </c:pt>
                      <c:pt idx="38743">
                        <c:v>26.522549999999999</c:v>
                      </c:pt>
                      <c:pt idx="38744">
                        <c:v>26.437330000000003</c:v>
                      </c:pt>
                      <c:pt idx="38745">
                        <c:v>26.350829999999998</c:v>
                      </c:pt>
                      <c:pt idx="38746">
                        <c:v>26.262419999999999</c:v>
                      </c:pt>
                      <c:pt idx="38747">
                        <c:v>26.173190000000002</c:v>
                      </c:pt>
                      <c:pt idx="38748">
                        <c:v>26.083639999999999</c:v>
                      </c:pt>
                      <c:pt idx="38749">
                        <c:v>25.994130000000002</c:v>
                      </c:pt>
                      <c:pt idx="38750">
                        <c:v>25.902929999999998</c:v>
                      </c:pt>
                      <c:pt idx="38751">
                        <c:v>25.812439999999999</c:v>
                      </c:pt>
                      <c:pt idx="38752">
                        <c:v>25.721530000000001</c:v>
                      </c:pt>
                      <c:pt idx="38753">
                        <c:v>25.629729999999999</c:v>
                      </c:pt>
                      <c:pt idx="38754">
                        <c:v>25.53848</c:v>
                      </c:pt>
                      <c:pt idx="38755">
                        <c:v>25.446770000000001</c:v>
                      </c:pt>
                      <c:pt idx="38756">
                        <c:v>25.35501</c:v>
                      </c:pt>
                      <c:pt idx="38757">
                        <c:v>25.263089999999998</c:v>
                      </c:pt>
                      <c:pt idx="38758">
                        <c:v>25.17107</c:v>
                      </c:pt>
                      <c:pt idx="38759">
                        <c:v>25.07882</c:v>
                      </c:pt>
                      <c:pt idx="38760">
                        <c:v>24.986419999999999</c:v>
                      </c:pt>
                      <c:pt idx="38761">
                        <c:v>24.893470000000001</c:v>
                      </c:pt>
                      <c:pt idx="38762">
                        <c:v>24.801369999999999</c:v>
                      </c:pt>
                      <c:pt idx="38763">
                        <c:v>24.709029999999998</c:v>
                      </c:pt>
                      <c:pt idx="38764">
                        <c:v>24.616259999999997</c:v>
                      </c:pt>
                      <c:pt idx="38765">
                        <c:v>24.524080000000001</c:v>
                      </c:pt>
                      <c:pt idx="38766">
                        <c:v>24.431069999999998</c:v>
                      </c:pt>
                      <c:pt idx="38767">
                        <c:v>24.33887</c:v>
                      </c:pt>
                      <c:pt idx="38768">
                        <c:v>24.246629999999996</c:v>
                      </c:pt>
                      <c:pt idx="38769">
                        <c:v>24.15436</c:v>
                      </c:pt>
                      <c:pt idx="38770">
                        <c:v>24.063140000000001</c:v>
                      </c:pt>
                      <c:pt idx="38771">
                        <c:v>23.97109</c:v>
                      </c:pt>
                      <c:pt idx="38772">
                        <c:v>23.87933</c:v>
                      </c:pt>
                      <c:pt idx="38773">
                        <c:v>23.78725</c:v>
                      </c:pt>
                      <c:pt idx="38774">
                        <c:v>23.69519</c:v>
                      </c:pt>
                      <c:pt idx="38775">
                        <c:v>23.60286</c:v>
                      </c:pt>
                      <c:pt idx="38776">
                        <c:v>23.510069999999999</c:v>
                      </c:pt>
                      <c:pt idx="38777">
                        <c:v>23.41798</c:v>
                      </c:pt>
                      <c:pt idx="38778">
                        <c:v>23.327089999999998</c:v>
                      </c:pt>
                      <c:pt idx="38779">
                        <c:v>23.250099999999996</c:v>
                      </c:pt>
                      <c:pt idx="38780">
                        <c:v>23.170609999999996</c:v>
                      </c:pt>
                      <c:pt idx="38781">
                        <c:v>23.093219999999999</c:v>
                      </c:pt>
                      <c:pt idx="38782">
                        <c:v>23.014739999999996</c:v>
                      </c:pt>
                      <c:pt idx="38783">
                        <c:v>22.935510000000001</c:v>
                      </c:pt>
                      <c:pt idx="38784">
                        <c:v>22.854489999999998</c:v>
                      </c:pt>
                      <c:pt idx="38785">
                        <c:v>22.777239999999999</c:v>
                      </c:pt>
                      <c:pt idx="38786">
                        <c:v>22.69942</c:v>
                      </c:pt>
                      <c:pt idx="38787">
                        <c:v>22.62041</c:v>
                      </c:pt>
                      <c:pt idx="38788">
                        <c:v>22.542719999999999</c:v>
                      </c:pt>
                      <c:pt idx="38789">
                        <c:v>22.463320000000003</c:v>
                      </c:pt>
                      <c:pt idx="38790">
                        <c:v>22.383500000000002</c:v>
                      </c:pt>
                      <c:pt idx="38791">
                        <c:v>22.300889999999999</c:v>
                      </c:pt>
                      <c:pt idx="38792">
                        <c:v>22.216079999999998</c:v>
                      </c:pt>
                      <c:pt idx="38793">
                        <c:v>22.130189999999999</c:v>
                      </c:pt>
                      <c:pt idx="38794">
                        <c:v>22.04203</c:v>
                      </c:pt>
                      <c:pt idx="38795">
                        <c:v>21.954259999999998</c:v>
                      </c:pt>
                      <c:pt idx="38796">
                        <c:v>21.864129999999999</c:v>
                      </c:pt>
                      <c:pt idx="38797">
                        <c:v>21.774179999999998</c:v>
                      </c:pt>
                      <c:pt idx="38798">
                        <c:v>21.68356</c:v>
                      </c:pt>
                      <c:pt idx="38799">
                        <c:v>21.597940000000001</c:v>
                      </c:pt>
                      <c:pt idx="38800">
                        <c:v>21.511779999999998</c:v>
                      </c:pt>
                      <c:pt idx="38801">
                        <c:v>21.42165</c:v>
                      </c:pt>
                      <c:pt idx="38802">
                        <c:v>21.331060000000001</c:v>
                      </c:pt>
                      <c:pt idx="38803">
                        <c:v>21.239159999999998</c:v>
                      </c:pt>
                      <c:pt idx="38804">
                        <c:v>21.145150000000001</c:v>
                      </c:pt>
                      <c:pt idx="38805">
                        <c:v>21.051289999999998</c:v>
                      </c:pt>
                      <c:pt idx="38806">
                        <c:v>20.95589</c:v>
                      </c:pt>
                      <c:pt idx="38807">
                        <c:v>20.859450000000002</c:v>
                      </c:pt>
                      <c:pt idx="38808">
                        <c:v>20.762040000000002</c:v>
                      </c:pt>
                      <c:pt idx="38809">
                        <c:v>20.664210000000001</c:v>
                      </c:pt>
                      <c:pt idx="38810">
                        <c:v>20.577030000000001</c:v>
                      </c:pt>
                      <c:pt idx="38811">
                        <c:v>20.491880000000002</c:v>
                      </c:pt>
                      <c:pt idx="38812">
                        <c:v>20.408000000000001</c:v>
                      </c:pt>
                      <c:pt idx="38813">
                        <c:v>20.319940000000003</c:v>
                      </c:pt>
                      <c:pt idx="38814">
                        <c:v>20.233249999999998</c:v>
                      </c:pt>
                      <c:pt idx="38815">
                        <c:v>20.142319999999998</c:v>
                      </c:pt>
                      <c:pt idx="38816">
                        <c:v>20.050690000000003</c:v>
                      </c:pt>
                      <c:pt idx="38817">
                        <c:v>19.957360000000001</c:v>
                      </c:pt>
                      <c:pt idx="38818">
                        <c:v>19.862259999999999</c:v>
                      </c:pt>
                      <c:pt idx="38819">
                        <c:v>19.76755</c:v>
                      </c:pt>
                      <c:pt idx="38820">
                        <c:v>19.670650000000002</c:v>
                      </c:pt>
                      <c:pt idx="38821">
                        <c:v>19.57179</c:v>
                      </c:pt>
                      <c:pt idx="38822">
                        <c:v>19.475760000000001</c:v>
                      </c:pt>
                      <c:pt idx="38823">
                        <c:v>19.378910000000001</c:v>
                      </c:pt>
                      <c:pt idx="38824">
                        <c:v>19.293780000000002</c:v>
                      </c:pt>
                      <c:pt idx="38825">
                        <c:v>19.208300000000001</c:v>
                      </c:pt>
                      <c:pt idx="38826">
                        <c:v>19.119160000000001</c:v>
                      </c:pt>
                      <c:pt idx="38827">
                        <c:v>19.02599</c:v>
                      </c:pt>
                      <c:pt idx="38828">
                        <c:v>18.932259999999999</c:v>
                      </c:pt>
                      <c:pt idx="38829">
                        <c:v>18.836569999999998</c:v>
                      </c:pt>
                      <c:pt idx="38830">
                        <c:v>18.738019999999999</c:v>
                      </c:pt>
                      <c:pt idx="38831">
                        <c:v>18.641169999999999</c:v>
                      </c:pt>
                      <c:pt idx="38832">
                        <c:v>18.541</c:v>
                      </c:pt>
                      <c:pt idx="38833">
                        <c:v>18.439989999999998</c:v>
                      </c:pt>
                      <c:pt idx="38834">
                        <c:v>18.337299999999999</c:v>
                      </c:pt>
                      <c:pt idx="38835">
                        <c:v>18.239069999999998</c:v>
                      </c:pt>
                      <c:pt idx="38836">
                        <c:v>18.13955</c:v>
                      </c:pt>
                      <c:pt idx="38837">
                        <c:v>18.043119999999998</c:v>
                      </c:pt>
                      <c:pt idx="38838">
                        <c:v>17.944710000000001</c:v>
                      </c:pt>
                      <c:pt idx="38839">
                        <c:v>17.843890000000002</c:v>
                      </c:pt>
                      <c:pt idx="38840">
                        <c:v>17.741669999999999</c:v>
                      </c:pt>
                      <c:pt idx="38841">
                        <c:v>17.636940000000003</c:v>
                      </c:pt>
                      <c:pt idx="38842">
                        <c:v>17.531040000000001</c:v>
                      </c:pt>
                      <c:pt idx="38843">
                        <c:v>17.424379999999999</c:v>
                      </c:pt>
                      <c:pt idx="38844">
                        <c:v>17.31709</c:v>
                      </c:pt>
                      <c:pt idx="38845">
                        <c:v>17.209299999999999</c:v>
                      </c:pt>
                      <c:pt idx="38846">
                        <c:v>17.10192</c:v>
                      </c:pt>
                      <c:pt idx="38847">
                        <c:v>16.995329999999999</c:v>
                      </c:pt>
                      <c:pt idx="38848">
                        <c:v>16.888280000000002</c:v>
                      </c:pt>
                      <c:pt idx="38849">
                        <c:v>16.780809999999999</c:v>
                      </c:pt>
                      <c:pt idx="38850">
                        <c:v>16.672930000000001</c:v>
                      </c:pt>
                      <c:pt idx="38851">
                        <c:v>16.56542</c:v>
                      </c:pt>
                      <c:pt idx="38852">
                        <c:v>16.45722</c:v>
                      </c:pt>
                      <c:pt idx="38853">
                        <c:v>16.34939</c:v>
                      </c:pt>
                      <c:pt idx="38854">
                        <c:v>16.24091</c:v>
                      </c:pt>
                      <c:pt idx="38855">
                        <c:v>16.132439999999999</c:v>
                      </c:pt>
                      <c:pt idx="38856">
                        <c:v>16.023600000000002</c:v>
                      </c:pt>
                      <c:pt idx="38857">
                        <c:v>15.91461</c:v>
                      </c:pt>
                      <c:pt idx="38858">
                        <c:v>15.810630000000002</c:v>
                      </c:pt>
                      <c:pt idx="38859">
                        <c:v>15.70749</c:v>
                      </c:pt>
                      <c:pt idx="38860">
                        <c:v>15.60108</c:v>
                      </c:pt>
                      <c:pt idx="38861">
                        <c:v>15.493220000000001</c:v>
                      </c:pt>
                      <c:pt idx="38862">
                        <c:v>15.385020000000001</c:v>
                      </c:pt>
                      <c:pt idx="38863">
                        <c:v>15.276829999999999</c:v>
                      </c:pt>
                      <c:pt idx="38864">
                        <c:v>15.167759999999999</c:v>
                      </c:pt>
                      <c:pt idx="38865">
                        <c:v>15.05847</c:v>
                      </c:pt>
                      <c:pt idx="38866">
                        <c:v>14.949650000000002</c:v>
                      </c:pt>
                      <c:pt idx="38867">
                        <c:v>14.84103</c:v>
                      </c:pt>
                      <c:pt idx="38868">
                        <c:v>14.732289999999999</c:v>
                      </c:pt>
                      <c:pt idx="38869">
                        <c:v>14.62796</c:v>
                      </c:pt>
                      <c:pt idx="38870">
                        <c:v>14.52497</c:v>
                      </c:pt>
                      <c:pt idx="38871">
                        <c:v>14.418480000000001</c:v>
                      </c:pt>
                      <c:pt idx="38872">
                        <c:v>14.31049</c:v>
                      </c:pt>
                      <c:pt idx="38873">
                        <c:v>14.20293</c:v>
                      </c:pt>
                      <c:pt idx="38874">
                        <c:v>14.0954</c:v>
                      </c:pt>
                      <c:pt idx="38875">
                        <c:v>13.986160000000002</c:v>
                      </c:pt>
                      <c:pt idx="38876">
                        <c:v>13.876340000000001</c:v>
                      </c:pt>
                      <c:pt idx="38877">
                        <c:v>13.769220000000001</c:v>
                      </c:pt>
                      <c:pt idx="38878">
                        <c:v>13.667149999999999</c:v>
                      </c:pt>
                      <c:pt idx="38879">
                        <c:v>13.568</c:v>
                      </c:pt>
                      <c:pt idx="38880">
                        <c:v>13.46144</c:v>
                      </c:pt>
                      <c:pt idx="38881">
                        <c:v>13.35361</c:v>
                      </c:pt>
                      <c:pt idx="38882">
                        <c:v>13.24394</c:v>
                      </c:pt>
                      <c:pt idx="38883">
                        <c:v>13.132859999999999</c:v>
                      </c:pt>
                      <c:pt idx="38884">
                        <c:v>13.023340000000001</c:v>
                      </c:pt>
                      <c:pt idx="38885">
                        <c:v>12.91498</c:v>
                      </c:pt>
                      <c:pt idx="38886">
                        <c:v>12.80514</c:v>
                      </c:pt>
                      <c:pt idx="38887">
                        <c:v>12.69481</c:v>
                      </c:pt>
                      <c:pt idx="38888">
                        <c:v>12.584390000000001</c:v>
                      </c:pt>
                      <c:pt idx="38889">
                        <c:v>12.47362</c:v>
                      </c:pt>
                      <c:pt idx="38890">
                        <c:v>12.36356</c:v>
                      </c:pt>
                      <c:pt idx="38891">
                        <c:v>12.254439999999999</c:v>
                      </c:pt>
                      <c:pt idx="38892">
                        <c:v>12.144010000000002</c:v>
                      </c:pt>
                      <c:pt idx="38893">
                        <c:v>12.035070000000001</c:v>
                      </c:pt>
                      <c:pt idx="38894">
                        <c:v>11.929460000000001</c:v>
                      </c:pt>
                      <c:pt idx="38895">
                        <c:v>11.822299999999998</c:v>
                      </c:pt>
                      <c:pt idx="38896">
                        <c:v>11.71313</c:v>
                      </c:pt>
                      <c:pt idx="38897">
                        <c:v>11.60318</c:v>
                      </c:pt>
                      <c:pt idx="38898">
                        <c:v>11.49305</c:v>
                      </c:pt>
                      <c:pt idx="38899">
                        <c:v>11.382650000000002</c:v>
                      </c:pt>
                      <c:pt idx="38900">
                        <c:v>11.272970000000001</c:v>
                      </c:pt>
                      <c:pt idx="38901">
                        <c:v>11.163460000000001</c:v>
                      </c:pt>
                      <c:pt idx="38902">
                        <c:v>11.053519999999999</c:v>
                      </c:pt>
                      <c:pt idx="38903">
                        <c:v>10.94388</c:v>
                      </c:pt>
                      <c:pt idx="38904">
                        <c:v>10.83375</c:v>
                      </c:pt>
                      <c:pt idx="38905">
                        <c:v>10.72221</c:v>
                      </c:pt>
                      <c:pt idx="38906">
                        <c:v>10.61102</c:v>
                      </c:pt>
                      <c:pt idx="38907">
                        <c:v>10.502890000000001</c:v>
                      </c:pt>
                      <c:pt idx="38908">
                        <c:v>10.396710000000001</c:v>
                      </c:pt>
                      <c:pt idx="38909">
                        <c:v>10.2888</c:v>
                      </c:pt>
                      <c:pt idx="38910">
                        <c:v>10.164210000000001</c:v>
                      </c:pt>
                      <c:pt idx="38911">
                        <c:v>10.052620000000001</c:v>
                      </c:pt>
                      <c:pt idx="38912">
                        <c:v>9.9388459999999998</c:v>
                      </c:pt>
                      <c:pt idx="38913">
                        <c:v>9.8258840000000003</c:v>
                      </c:pt>
                      <c:pt idx="38914">
                        <c:v>9.7112730000000003</c:v>
                      </c:pt>
                      <c:pt idx="38915">
                        <c:v>9.5980819999999998</c:v>
                      </c:pt>
                      <c:pt idx="38916">
                        <c:v>9.484591</c:v>
                      </c:pt>
                      <c:pt idx="38917">
                        <c:v>9.3711390000000012</c:v>
                      </c:pt>
                      <c:pt idx="38918">
                        <c:v>9.2578550000000011</c:v>
                      </c:pt>
                      <c:pt idx="38919">
                        <c:v>9.1449739999999995</c:v>
                      </c:pt>
                      <c:pt idx="38920">
                        <c:v>9.0321269999999991</c:v>
                      </c:pt>
                      <c:pt idx="38921">
                        <c:v>8.918571</c:v>
                      </c:pt>
                      <c:pt idx="38922">
                        <c:v>8.8054639999999988</c:v>
                      </c:pt>
                      <c:pt idx="38923">
                        <c:v>8.6920289999999998</c:v>
                      </c:pt>
                      <c:pt idx="38924">
                        <c:v>8.5779829999999997</c:v>
                      </c:pt>
                      <c:pt idx="38925">
                        <c:v>8.4644119999999994</c:v>
                      </c:pt>
                      <c:pt idx="38926">
                        <c:v>8.3522409999999994</c:v>
                      </c:pt>
                      <c:pt idx="38927">
                        <c:v>8.2478280000000002</c:v>
                      </c:pt>
                      <c:pt idx="38928">
                        <c:v>8.1481239999999993</c:v>
                      </c:pt>
                      <c:pt idx="38929">
                        <c:v>8.0409350000000011</c:v>
                      </c:pt>
                      <c:pt idx="38930">
                        <c:v>7.9301680000000001</c:v>
                      </c:pt>
                      <c:pt idx="38931">
                        <c:v>7.8168040000000003</c:v>
                      </c:pt>
                      <c:pt idx="38932">
                        <c:v>7.7026729999999999</c:v>
                      </c:pt>
                      <c:pt idx="38933">
                        <c:v>7.5875119999999994</c:v>
                      </c:pt>
                      <c:pt idx="38934">
                        <c:v>7.471959</c:v>
                      </c:pt>
                      <c:pt idx="38935">
                        <c:v>7.3559390000000002</c:v>
                      </c:pt>
                      <c:pt idx="38936">
                        <c:v>7.2409829999999999</c:v>
                      </c:pt>
                      <c:pt idx="38937">
                        <c:v>7.1241399999999997</c:v>
                      </c:pt>
                      <c:pt idx="38938">
                        <c:v>7.0083710000000004</c:v>
                      </c:pt>
                      <c:pt idx="38939">
                        <c:v>6.9008450000000003</c:v>
                      </c:pt>
                      <c:pt idx="38940">
                        <c:v>6.8009789999999999</c:v>
                      </c:pt>
                      <c:pt idx="38941">
                        <c:v>6.6940770000000001</c:v>
                      </c:pt>
                      <c:pt idx="38942">
                        <c:v>6.581054</c:v>
                      </c:pt>
                      <c:pt idx="38943">
                        <c:v>6.4661279999999994</c:v>
                      </c:pt>
                      <c:pt idx="38944">
                        <c:v>6.3500399999999999</c:v>
                      </c:pt>
                      <c:pt idx="38945">
                        <c:v>6.2331499999999993</c:v>
                      </c:pt>
                      <c:pt idx="38946">
                        <c:v>6.115907</c:v>
                      </c:pt>
                      <c:pt idx="38947">
                        <c:v>5.9983230000000001</c:v>
                      </c:pt>
                      <c:pt idx="38948">
                        <c:v>5.8813180000000003</c:v>
                      </c:pt>
                      <c:pt idx="38949">
                        <c:v>5.7647630000000003</c:v>
                      </c:pt>
                      <c:pt idx="38950">
                        <c:v>5.648237</c:v>
                      </c:pt>
                      <c:pt idx="38951">
                        <c:v>5.5326909999999998</c:v>
                      </c:pt>
                      <c:pt idx="38952">
                        <c:v>5.416328</c:v>
                      </c:pt>
                      <c:pt idx="38953">
                        <c:v>5.3015829999999999</c:v>
                      </c:pt>
                      <c:pt idx="38954">
                        <c:v>5.1884189999999997</c:v>
                      </c:pt>
                      <c:pt idx="38955">
                        <c:v>5.0740160000000003</c:v>
                      </c:pt>
                      <c:pt idx="38956">
                        <c:v>4.9587900000000005</c:v>
                      </c:pt>
                      <c:pt idx="38957">
                        <c:v>4.8423400000000001</c:v>
                      </c:pt>
                      <c:pt idx="38958">
                        <c:v>4.7270989999999999</c:v>
                      </c:pt>
                      <c:pt idx="38959">
                        <c:v>4.6119760000000003</c:v>
                      </c:pt>
                      <c:pt idx="38960">
                        <c:v>4.4974910000000001</c:v>
                      </c:pt>
                      <c:pt idx="38961">
                        <c:v>4.3838140000000001</c:v>
                      </c:pt>
                      <c:pt idx="38962">
                        <c:v>4.2714449999999999</c:v>
                      </c:pt>
                      <c:pt idx="38963">
                        <c:v>4.1568969999999998</c:v>
                      </c:pt>
                      <c:pt idx="38964">
                        <c:v>4.041601</c:v>
                      </c:pt>
                      <c:pt idx="38965">
                        <c:v>3.9257769999999996</c:v>
                      </c:pt>
                      <c:pt idx="38966">
                        <c:v>3.809396</c:v>
                      </c:pt>
                      <c:pt idx="38967">
                        <c:v>3.6930200000000002</c:v>
                      </c:pt>
                      <c:pt idx="38968">
                        <c:v>3.5768019999999998</c:v>
                      </c:pt>
                      <c:pt idx="38969">
                        <c:v>3.460134</c:v>
                      </c:pt>
                      <c:pt idx="38970">
                        <c:v>3.3444349999999998</c:v>
                      </c:pt>
                      <c:pt idx="38971">
                        <c:v>3.2276490000000004</c:v>
                      </c:pt>
                      <c:pt idx="38972">
                        <c:v>3.1118550000000003</c:v>
                      </c:pt>
                      <c:pt idx="38973">
                        <c:v>3.0005639999999998</c:v>
                      </c:pt>
                      <c:pt idx="38974">
                        <c:v>2.8904829999999997</c:v>
                      </c:pt>
                      <c:pt idx="38975">
                        <c:v>2.774257</c:v>
                      </c:pt>
                      <c:pt idx="38976">
                        <c:v>2.6587549999999998</c:v>
                      </c:pt>
                      <c:pt idx="38977">
                        <c:v>2.542678</c:v>
                      </c:pt>
                      <c:pt idx="38978">
                        <c:v>2.4261509999999999</c:v>
                      </c:pt>
                      <c:pt idx="38979">
                        <c:v>2.30911</c:v>
                      </c:pt>
                      <c:pt idx="38980">
                        <c:v>2.191881</c:v>
                      </c:pt>
                      <c:pt idx="38981">
                        <c:v>2.0748069999999998</c:v>
                      </c:pt>
                      <c:pt idx="38982">
                        <c:v>1.957924</c:v>
                      </c:pt>
                      <c:pt idx="38983">
                        <c:v>1.840733</c:v>
                      </c:pt>
                      <c:pt idx="38984">
                        <c:v>1.7240140000000002</c:v>
                      </c:pt>
                      <c:pt idx="38985">
                        <c:v>1.606719</c:v>
                      </c:pt>
                      <c:pt idx="38986">
                        <c:v>1.4897019999999999</c:v>
                      </c:pt>
                      <c:pt idx="38987">
                        <c:v>1.3728950000000002</c:v>
                      </c:pt>
                      <c:pt idx="38988">
                        <c:v>1.2568280000000001</c:v>
                      </c:pt>
                      <c:pt idx="38989">
                        <c:v>1.140684</c:v>
                      </c:pt>
                      <c:pt idx="38990">
                        <c:v>1.0252949999999998</c:v>
                      </c:pt>
                      <c:pt idx="38991">
                        <c:v>0.90975399999999995</c:v>
                      </c:pt>
                      <c:pt idx="38992">
                        <c:v>0.79411510000000007</c:v>
                      </c:pt>
                      <c:pt idx="38993">
                        <c:v>0.6786025</c:v>
                      </c:pt>
                      <c:pt idx="38994">
                        <c:v>0.57365359999999999</c:v>
                      </c:pt>
                      <c:pt idx="38995">
                        <c:v>0.47201689999999996</c:v>
                      </c:pt>
                      <c:pt idx="38996">
                        <c:v>0.36272529999999997</c:v>
                      </c:pt>
                      <c:pt idx="38997">
                        <c:v>0.2533919</c:v>
                      </c:pt>
                      <c:pt idx="38998">
                        <c:v>0.14054949999999999</c:v>
                      </c:pt>
                      <c:pt idx="38999">
                        <c:v>3.0834669999999998E-2</c:v>
                      </c:pt>
                      <c:pt idx="39000">
                        <c:v>-8.0519319999999991E-2</c:v>
                      </c:pt>
                      <c:pt idx="39001">
                        <c:v>-0.19077360000000002</c:v>
                      </c:pt>
                      <c:pt idx="39002">
                        <c:v>-0.30383470000000001</c:v>
                      </c:pt>
                      <c:pt idx="39003">
                        <c:v>-0.41880069999999997</c:v>
                      </c:pt>
                      <c:pt idx="39004">
                        <c:v>-0.52524150000000003</c:v>
                      </c:pt>
                      <c:pt idx="39005">
                        <c:v>-0.63657819999999998</c:v>
                      </c:pt>
                      <c:pt idx="39006">
                        <c:v>-0.75018289999999999</c:v>
                      </c:pt>
                      <c:pt idx="39007">
                        <c:v>-0.86395259999999996</c:v>
                      </c:pt>
                      <c:pt idx="39008">
                        <c:v>-0.97798049999999992</c:v>
                      </c:pt>
                      <c:pt idx="39009">
                        <c:v>-1.0929550000000001</c:v>
                      </c:pt>
                      <c:pt idx="39010">
                        <c:v>-1.208623</c:v>
                      </c:pt>
                      <c:pt idx="39011">
                        <c:v>-1.324846</c:v>
                      </c:pt>
                      <c:pt idx="39012">
                        <c:v>-1.4405219999999999</c:v>
                      </c:pt>
                      <c:pt idx="39013">
                        <c:v>-1.5567039999999999</c:v>
                      </c:pt>
                      <c:pt idx="39014">
                        <c:v>-1.672409</c:v>
                      </c:pt>
                      <c:pt idx="39015">
                        <c:v>-1.7877770000000002</c:v>
                      </c:pt>
                      <c:pt idx="39016">
                        <c:v>-1.9019720000000002</c:v>
                      </c:pt>
                      <c:pt idx="39017">
                        <c:v>-2.0173030000000001</c:v>
                      </c:pt>
                      <c:pt idx="39018">
                        <c:v>-2.1335319999999998</c:v>
                      </c:pt>
                      <c:pt idx="39019">
                        <c:v>-2.2488790000000001</c:v>
                      </c:pt>
                      <c:pt idx="39020">
                        <c:v>-2.3644609999999999</c:v>
                      </c:pt>
                      <c:pt idx="39021">
                        <c:v>-2.4800119999999999</c:v>
                      </c:pt>
                      <c:pt idx="39022">
                        <c:v>-2.5962010000000002</c:v>
                      </c:pt>
                      <c:pt idx="39023">
                        <c:v>-2.7121970000000002</c:v>
                      </c:pt>
                      <c:pt idx="39024">
                        <c:v>-2.8281620000000003</c:v>
                      </c:pt>
                      <c:pt idx="39025">
                        <c:v>-2.9431610000000004</c:v>
                      </c:pt>
                      <c:pt idx="39026">
                        <c:v>-3.0594989999999997</c:v>
                      </c:pt>
                      <c:pt idx="39027">
                        <c:v>-3.1759900000000001</c:v>
                      </c:pt>
                      <c:pt idx="39028">
                        <c:v>-3.292446</c:v>
                      </c:pt>
                      <c:pt idx="39029">
                        <c:v>-3.4085229999999997</c:v>
                      </c:pt>
                      <c:pt idx="39030">
                        <c:v>-3.5222229999999999</c:v>
                      </c:pt>
                      <c:pt idx="39031">
                        <c:v>-3.6375420000000003</c:v>
                      </c:pt>
                      <c:pt idx="39032">
                        <c:v>-3.7608930000000003</c:v>
                      </c:pt>
                      <c:pt idx="39033">
                        <c:v>-3.8785150000000002</c:v>
                      </c:pt>
                      <c:pt idx="39034">
                        <c:v>-3.9941849999999999</c:v>
                      </c:pt>
                      <c:pt idx="39035">
                        <c:v>-4.1101700000000001</c:v>
                      </c:pt>
                      <c:pt idx="39036">
                        <c:v>-4.2270180000000002</c:v>
                      </c:pt>
                      <c:pt idx="39037">
                        <c:v>-4.3430099999999996</c:v>
                      </c:pt>
                      <c:pt idx="39038">
                        <c:v>-4.4577020000000003</c:v>
                      </c:pt>
                      <c:pt idx="39039">
                        <c:v>-4.5736110000000005</c:v>
                      </c:pt>
                      <c:pt idx="39040">
                        <c:v>-4.6891850000000002</c:v>
                      </c:pt>
                      <c:pt idx="39041">
                        <c:v>-4.7721489999999998</c:v>
                      </c:pt>
                      <c:pt idx="39042">
                        <c:v>-4.8700419999999998</c:v>
                      </c:pt>
                      <c:pt idx="39043">
                        <c:v>-4.9847989999999998</c:v>
                      </c:pt>
                      <c:pt idx="39044">
                        <c:v>-5.1005389999999995</c:v>
                      </c:pt>
                      <c:pt idx="39045">
                        <c:v>-5.2168650000000003</c:v>
                      </c:pt>
                      <c:pt idx="39046">
                        <c:v>-5.3340790000000009</c:v>
                      </c:pt>
                      <c:pt idx="39047">
                        <c:v>-5.4482940000000006</c:v>
                      </c:pt>
                      <c:pt idx="39048">
                        <c:v>-5.5642800000000001</c:v>
                      </c:pt>
                      <c:pt idx="39049">
                        <c:v>-5.6803020000000002</c:v>
                      </c:pt>
                      <c:pt idx="39050">
                        <c:v>-5.7972619999999999</c:v>
                      </c:pt>
                      <c:pt idx="39051">
                        <c:v>-5.914587</c:v>
                      </c:pt>
                      <c:pt idx="39052">
                        <c:v>-6.0289959999999994</c:v>
                      </c:pt>
                      <c:pt idx="39053">
                        <c:v>-6.1439000000000004</c:v>
                      </c:pt>
                      <c:pt idx="39054">
                        <c:v>-6.2611110000000005</c:v>
                      </c:pt>
                      <c:pt idx="39055">
                        <c:v>-6.378711</c:v>
                      </c:pt>
                      <c:pt idx="39056">
                        <c:v>-6.496614000000001</c:v>
                      </c:pt>
                      <c:pt idx="39057">
                        <c:v>-6.6131510000000002</c:v>
                      </c:pt>
                      <c:pt idx="39058">
                        <c:v>-6.7312580000000004</c:v>
                      </c:pt>
                      <c:pt idx="39059">
                        <c:v>-6.8488410000000002</c:v>
                      </c:pt>
                      <c:pt idx="39060">
                        <c:v>-6.9676539999999996</c:v>
                      </c:pt>
                      <c:pt idx="39061">
                        <c:v>-7.0854600000000003</c:v>
                      </c:pt>
                      <c:pt idx="39062">
                        <c:v>-7.2025410000000001</c:v>
                      </c:pt>
                      <c:pt idx="39063">
                        <c:v>-7.3203890000000005</c:v>
                      </c:pt>
                      <c:pt idx="39064">
                        <c:v>-7.4380610000000003</c:v>
                      </c:pt>
                      <c:pt idx="39065">
                        <c:v>-7.5564549999999997</c:v>
                      </c:pt>
                      <c:pt idx="39066">
                        <c:v>-7.6749069999999993</c:v>
                      </c:pt>
                      <c:pt idx="39067">
                        <c:v>-7.7933249999999994</c:v>
                      </c:pt>
                      <c:pt idx="39068">
                        <c:v>-7.9109970000000001</c:v>
                      </c:pt>
                      <c:pt idx="39069">
                        <c:v>-8.0291910000000009</c:v>
                      </c:pt>
                      <c:pt idx="39070">
                        <c:v>-8.1470909999999996</c:v>
                      </c:pt>
                      <c:pt idx="39071">
                        <c:v>-8.2653289999999995</c:v>
                      </c:pt>
                      <c:pt idx="39072">
                        <c:v>-8.3840939999999993</c:v>
                      </c:pt>
                      <c:pt idx="39073">
                        <c:v>-8.5033580000000004</c:v>
                      </c:pt>
                      <c:pt idx="39074">
                        <c:v>-8.6222189999999994</c:v>
                      </c:pt>
                      <c:pt idx="39075">
                        <c:v>-8.7389669999999988</c:v>
                      </c:pt>
                      <c:pt idx="39076">
                        <c:v>-8.8577779999999997</c:v>
                      </c:pt>
                      <c:pt idx="39077">
                        <c:v>-8.9767939999999999</c:v>
                      </c:pt>
                      <c:pt idx="39078">
                        <c:v>-9.0957509999999999</c:v>
                      </c:pt>
                      <c:pt idx="39079">
                        <c:v>-9.2149300000000007</c:v>
                      </c:pt>
                      <c:pt idx="39080">
                        <c:v>-9.3336680000000012</c:v>
                      </c:pt>
                      <c:pt idx="39081">
                        <c:v>-9.4528230000000004</c:v>
                      </c:pt>
                      <c:pt idx="39082">
                        <c:v>-9.5713849999999994</c:v>
                      </c:pt>
                      <c:pt idx="39083">
                        <c:v>-9.69008</c:v>
                      </c:pt>
                      <c:pt idx="39084">
                        <c:v>-9.8088800000000003</c:v>
                      </c:pt>
                      <c:pt idx="39085">
                        <c:v>-9.9275710000000004</c:v>
                      </c:pt>
                      <c:pt idx="39086">
                        <c:v>-10.04621</c:v>
                      </c:pt>
                      <c:pt idx="39087">
                        <c:v>-10.16461</c:v>
                      </c:pt>
                      <c:pt idx="39088">
                        <c:v>-10.282500000000001</c:v>
                      </c:pt>
                      <c:pt idx="39089">
                        <c:v>-10.40114</c:v>
                      </c:pt>
                      <c:pt idx="39090">
                        <c:v>-10.519410000000001</c:v>
                      </c:pt>
                      <c:pt idx="39091">
                        <c:v>-10.636790000000001</c:v>
                      </c:pt>
                      <c:pt idx="39092">
                        <c:v>-10.75361</c:v>
                      </c:pt>
                      <c:pt idx="39093">
                        <c:v>-10.870439999999999</c:v>
                      </c:pt>
                      <c:pt idx="39094">
                        <c:v>-10.98682</c:v>
                      </c:pt>
                      <c:pt idx="39095">
                        <c:v>-11.103339999999999</c:v>
                      </c:pt>
                      <c:pt idx="39096">
                        <c:v>-11.219250000000001</c:v>
                      </c:pt>
                      <c:pt idx="39097">
                        <c:v>-11.332610000000001</c:v>
                      </c:pt>
                      <c:pt idx="39098">
                        <c:v>-11.443719999999999</c:v>
                      </c:pt>
                      <c:pt idx="39099">
                        <c:v>-11.582030000000001</c:v>
                      </c:pt>
                      <c:pt idx="39100">
                        <c:v>-11.706300000000001</c:v>
                      </c:pt>
                      <c:pt idx="39101">
                        <c:v>-11.822509999999999</c:v>
                      </c:pt>
                      <c:pt idx="39102">
                        <c:v>-11.93906</c:v>
                      </c:pt>
                      <c:pt idx="39103">
                        <c:v>-12.053940000000001</c:v>
                      </c:pt>
                      <c:pt idx="39104">
                        <c:v>-12.170760000000001</c:v>
                      </c:pt>
                      <c:pt idx="39105">
                        <c:v>-12.288319999999999</c:v>
                      </c:pt>
                      <c:pt idx="39106">
                        <c:v>-12.40691</c:v>
                      </c:pt>
                      <c:pt idx="39107">
                        <c:v>-12.525269999999999</c:v>
                      </c:pt>
                      <c:pt idx="39108">
                        <c:v>-12.644459999999999</c:v>
                      </c:pt>
                      <c:pt idx="39109">
                        <c:v>-12.763450000000001</c:v>
                      </c:pt>
                      <c:pt idx="39110">
                        <c:v>-12.8833</c:v>
                      </c:pt>
                      <c:pt idx="39111">
                        <c:v>-13.00267</c:v>
                      </c:pt>
                      <c:pt idx="39112">
                        <c:v>-13.121400000000001</c:v>
                      </c:pt>
                      <c:pt idx="39113">
                        <c:v>-13.23983</c:v>
                      </c:pt>
                      <c:pt idx="39114">
                        <c:v>-13.358159999999998</c:v>
                      </c:pt>
                      <c:pt idx="39115">
                        <c:v>-13.47702</c:v>
                      </c:pt>
                      <c:pt idx="39116">
                        <c:v>-13.594200000000001</c:v>
                      </c:pt>
                      <c:pt idx="39117">
                        <c:v>-13.711880000000001</c:v>
                      </c:pt>
                      <c:pt idx="39118">
                        <c:v>-13.83038</c:v>
                      </c:pt>
                      <c:pt idx="39119">
                        <c:v>-13.94877</c:v>
                      </c:pt>
                      <c:pt idx="39120">
                        <c:v>-14.068719999999999</c:v>
                      </c:pt>
                      <c:pt idx="39121">
                        <c:v>-14.187659999999999</c:v>
                      </c:pt>
                      <c:pt idx="39122">
                        <c:v>-14.30658</c:v>
                      </c:pt>
                      <c:pt idx="39123">
                        <c:v>-14.42534</c:v>
                      </c:pt>
                      <c:pt idx="39124">
                        <c:v>-14.54421</c:v>
                      </c:pt>
                      <c:pt idx="39125">
                        <c:v>-14.662749999999999</c:v>
                      </c:pt>
                      <c:pt idx="39126">
                        <c:v>-14.781370000000001</c:v>
                      </c:pt>
                      <c:pt idx="39127">
                        <c:v>-14.900640000000001</c:v>
                      </c:pt>
                      <c:pt idx="39128">
                        <c:v>-15.042930000000002</c:v>
                      </c:pt>
                      <c:pt idx="39129">
                        <c:v>-15.16051</c:v>
                      </c:pt>
                      <c:pt idx="39130">
                        <c:v>-15.279050000000002</c:v>
                      </c:pt>
                      <c:pt idx="39131">
                        <c:v>-15.397099999999998</c:v>
                      </c:pt>
                      <c:pt idx="39132">
                        <c:v>-15.515170000000001</c:v>
                      </c:pt>
                      <c:pt idx="39133">
                        <c:v>-15.632250000000001</c:v>
                      </c:pt>
                      <c:pt idx="39134">
                        <c:v>-15.748049999999999</c:v>
                      </c:pt>
                      <c:pt idx="39135">
                        <c:v>-15.86379</c:v>
                      </c:pt>
                      <c:pt idx="39136">
                        <c:v>-15.979600000000001</c:v>
                      </c:pt>
                      <c:pt idx="39137">
                        <c:v>-16.09534</c:v>
                      </c:pt>
                      <c:pt idx="39138">
                        <c:v>-16.21236</c:v>
                      </c:pt>
                      <c:pt idx="39139">
                        <c:v>-16.328849999999999</c:v>
                      </c:pt>
                      <c:pt idx="39140">
                        <c:v>-16.445499999999999</c:v>
                      </c:pt>
                      <c:pt idx="39141">
                        <c:v>-16.56185</c:v>
                      </c:pt>
                      <c:pt idx="39142">
                        <c:v>-16.676480000000002</c:v>
                      </c:pt>
                      <c:pt idx="39143">
                        <c:v>-16.792180000000002</c:v>
                      </c:pt>
                      <c:pt idx="39144">
                        <c:v>-16.90765</c:v>
                      </c:pt>
                      <c:pt idx="39145">
                        <c:v>-17.02176</c:v>
                      </c:pt>
                      <c:pt idx="39146">
                        <c:v>-17.136469999999999</c:v>
                      </c:pt>
                      <c:pt idx="39147">
                        <c:v>-17.250049999999998</c:v>
                      </c:pt>
                      <c:pt idx="39148">
                        <c:v>-17.363969999999998</c:v>
                      </c:pt>
                      <c:pt idx="39149">
                        <c:v>-17.47195</c:v>
                      </c:pt>
                      <c:pt idx="39150">
                        <c:v>-17.583079999999999</c:v>
                      </c:pt>
                      <c:pt idx="39151">
                        <c:v>-17.696059999999999</c:v>
                      </c:pt>
                      <c:pt idx="39152">
                        <c:v>-17.807859999999998</c:v>
                      </c:pt>
                      <c:pt idx="39153">
                        <c:v>-17.918869999999998</c:v>
                      </c:pt>
                      <c:pt idx="39154">
                        <c:v>-18.031010000000002</c:v>
                      </c:pt>
                      <c:pt idx="39155">
                        <c:v>-18.142569999999999</c:v>
                      </c:pt>
                      <c:pt idx="39156">
                        <c:v>-18.255950000000002</c:v>
                      </c:pt>
                      <c:pt idx="39157">
                        <c:v>-18.36909</c:v>
                      </c:pt>
                      <c:pt idx="39158">
                        <c:v>-18.481999999999999</c:v>
                      </c:pt>
                      <c:pt idx="39159">
                        <c:v>-18.592130000000001</c:v>
                      </c:pt>
                      <c:pt idx="39160">
                        <c:v>-18.703890000000001</c:v>
                      </c:pt>
                      <c:pt idx="39161">
                        <c:v>-18.81475</c:v>
                      </c:pt>
                      <c:pt idx="39162">
                        <c:v>-18.924680000000002</c:v>
                      </c:pt>
                      <c:pt idx="39163">
                        <c:v>-19.036639999999998</c:v>
                      </c:pt>
                      <c:pt idx="39164">
                        <c:v>-19.149380000000001</c:v>
                      </c:pt>
                      <c:pt idx="39165">
                        <c:v>-19.26146</c:v>
                      </c:pt>
                      <c:pt idx="39166">
                        <c:v>-19.371569999999998</c:v>
                      </c:pt>
                      <c:pt idx="39167">
                        <c:v>-19.482889999999998</c:v>
                      </c:pt>
                      <c:pt idx="39168">
                        <c:v>-19.59318</c:v>
                      </c:pt>
                      <c:pt idx="39169">
                        <c:v>-19.702529999999999</c:v>
                      </c:pt>
                      <c:pt idx="39170">
                        <c:v>-19.81193</c:v>
                      </c:pt>
                      <c:pt idx="39171">
                        <c:v>-19.91938</c:v>
                      </c:pt>
                      <c:pt idx="39172">
                        <c:v>-20.02768</c:v>
                      </c:pt>
                      <c:pt idx="39173">
                        <c:v>-20.135179999999998</c:v>
                      </c:pt>
                      <c:pt idx="39174">
                        <c:v>-20.241679999999999</c:v>
                      </c:pt>
                      <c:pt idx="39175">
                        <c:v>-20.348839999999999</c:v>
                      </c:pt>
                      <c:pt idx="39176">
                        <c:v>-20.456020000000002</c:v>
                      </c:pt>
                      <c:pt idx="39177">
                        <c:v>-20.561509999999998</c:v>
                      </c:pt>
                      <c:pt idx="39178">
                        <c:v>-20.669040000000003</c:v>
                      </c:pt>
                      <c:pt idx="39179">
                        <c:v>-20.775210000000001</c:v>
                      </c:pt>
                      <c:pt idx="39180">
                        <c:v>-20.880709999999997</c:v>
                      </c:pt>
                      <c:pt idx="39181">
                        <c:v>-20.985849999999999</c:v>
                      </c:pt>
                      <c:pt idx="39182">
                        <c:v>-21.09075</c:v>
                      </c:pt>
                      <c:pt idx="39183">
                        <c:v>-21.195360000000001</c:v>
                      </c:pt>
                      <c:pt idx="39184">
                        <c:v>-21.301160000000003</c:v>
                      </c:pt>
                      <c:pt idx="39185">
                        <c:v>-21.405050000000003</c:v>
                      </c:pt>
                      <c:pt idx="39186">
                        <c:v>-21.506489999999999</c:v>
                      </c:pt>
                      <c:pt idx="39187">
                        <c:v>-21.608329999999999</c:v>
                      </c:pt>
                      <c:pt idx="39188">
                        <c:v>-21.710500000000003</c:v>
                      </c:pt>
                      <c:pt idx="39189">
                        <c:v>-21.812559999999998</c:v>
                      </c:pt>
                      <c:pt idx="39190">
                        <c:v>-21.915550000000003</c:v>
                      </c:pt>
                      <c:pt idx="39191">
                        <c:v>-22.017989999999998</c:v>
                      </c:pt>
                      <c:pt idx="39192">
                        <c:v>-22.120799999999999</c:v>
                      </c:pt>
                      <c:pt idx="39193">
                        <c:v>-22.2226</c:v>
                      </c:pt>
                      <c:pt idx="39194">
                        <c:v>-22.325289999999999</c:v>
                      </c:pt>
                      <c:pt idx="39195">
                        <c:v>-22.42727</c:v>
                      </c:pt>
                      <c:pt idx="39196">
                        <c:v>-22.52805</c:v>
                      </c:pt>
                      <c:pt idx="39197">
                        <c:v>-22.628579999999999</c:v>
                      </c:pt>
                      <c:pt idx="39198">
                        <c:v>-22.728149999999999</c:v>
                      </c:pt>
                      <c:pt idx="39199">
                        <c:v>-22.82676</c:v>
                      </c:pt>
                      <c:pt idx="39200">
                        <c:v>-22.92399</c:v>
                      </c:pt>
                      <c:pt idx="39201">
                        <c:v>-23.02111</c:v>
                      </c:pt>
                      <c:pt idx="39202">
                        <c:v>-23.118539999999999</c:v>
                      </c:pt>
                      <c:pt idx="39203">
                        <c:v>-23.215070000000001</c:v>
                      </c:pt>
                      <c:pt idx="39204">
                        <c:v>-23.310420000000001</c:v>
                      </c:pt>
                      <c:pt idx="39205">
                        <c:v>-23.406030000000001</c:v>
                      </c:pt>
                      <c:pt idx="39206">
                        <c:v>-23.50113</c:v>
                      </c:pt>
                      <c:pt idx="39207">
                        <c:v>-23.5962</c:v>
                      </c:pt>
                      <c:pt idx="39208">
                        <c:v>-23.691559999999999</c:v>
                      </c:pt>
                      <c:pt idx="39209">
                        <c:v>-23.784420000000001</c:v>
                      </c:pt>
                      <c:pt idx="39210">
                        <c:v>-23.877869999999998</c:v>
                      </c:pt>
                      <c:pt idx="39211">
                        <c:v>-23.969740000000002</c:v>
                      </c:pt>
                      <c:pt idx="39212">
                        <c:v>-24.063370000000003</c:v>
                      </c:pt>
                      <c:pt idx="39213">
                        <c:v>-24.15578</c:v>
                      </c:pt>
                      <c:pt idx="39214">
                        <c:v>-24.248170000000002</c:v>
                      </c:pt>
                      <c:pt idx="39215">
                        <c:v>-24.33738</c:v>
                      </c:pt>
                      <c:pt idx="39216">
                        <c:v>-24.428629999999998</c:v>
                      </c:pt>
                      <c:pt idx="39217">
                        <c:v>-24.518589999999996</c:v>
                      </c:pt>
                      <c:pt idx="39218">
                        <c:v>-24.60868</c:v>
                      </c:pt>
                      <c:pt idx="39219">
                        <c:v>-24.699719999999999</c:v>
                      </c:pt>
                      <c:pt idx="39220">
                        <c:v>-24.7913</c:v>
                      </c:pt>
                      <c:pt idx="39221">
                        <c:v>-24.881530000000001</c:v>
                      </c:pt>
                      <c:pt idx="39222">
                        <c:v>-24.97278</c:v>
                      </c:pt>
                      <c:pt idx="39223">
                        <c:v>-25.062139999999999</c:v>
                      </c:pt>
                      <c:pt idx="39224">
                        <c:v>-25.155910000000002</c:v>
                      </c:pt>
                      <c:pt idx="39225">
                        <c:v>-25.246949999999998</c:v>
                      </c:pt>
                      <c:pt idx="39226">
                        <c:v>-25.338150000000002</c:v>
                      </c:pt>
                      <c:pt idx="39227">
                        <c:v>-25.427630000000001</c:v>
                      </c:pt>
                      <c:pt idx="39228">
                        <c:v>-25.51746</c:v>
                      </c:pt>
                      <c:pt idx="39229">
                        <c:v>-25.60745</c:v>
                      </c:pt>
                      <c:pt idx="39230">
                        <c:v>-25.69754</c:v>
                      </c:pt>
                      <c:pt idx="39231">
                        <c:v>-25.786699999999996</c:v>
                      </c:pt>
                      <c:pt idx="39232">
                        <c:v>-25.875859999999999</c:v>
                      </c:pt>
                      <c:pt idx="39233">
                        <c:v>-25.963880000000003</c:v>
                      </c:pt>
                      <c:pt idx="39234">
                        <c:v>-26.049849999999999</c:v>
                      </c:pt>
                      <c:pt idx="39235">
                        <c:v>-26.135359999999999</c:v>
                      </c:pt>
                      <c:pt idx="39236">
                        <c:v>-26.222340000000003</c:v>
                      </c:pt>
                      <c:pt idx="39237">
                        <c:v>-26.309420000000003</c:v>
                      </c:pt>
                      <c:pt idx="39238">
                        <c:v>-26.396160000000002</c:v>
                      </c:pt>
                      <c:pt idx="39239">
                        <c:v>-26.480499999999999</c:v>
                      </c:pt>
                      <c:pt idx="39240">
                        <c:v>-26.564589999999999</c:v>
                      </c:pt>
                      <c:pt idx="39241">
                        <c:v>-26.649949999999997</c:v>
                      </c:pt>
                      <c:pt idx="39242">
                        <c:v>-26.736319999999999</c:v>
                      </c:pt>
                      <c:pt idx="39243">
                        <c:v>-26.822610000000001</c:v>
                      </c:pt>
                      <c:pt idx="39244">
                        <c:v>-26.905239999999999</c:v>
                      </c:pt>
                      <c:pt idx="39245">
                        <c:v>-26.989359999999998</c:v>
                      </c:pt>
                      <c:pt idx="39246">
                        <c:v>-27.07452</c:v>
                      </c:pt>
                      <c:pt idx="39247">
                        <c:v>-27.186340000000001</c:v>
                      </c:pt>
                      <c:pt idx="39248">
                        <c:v>-27.286660000000001</c:v>
                      </c:pt>
                      <c:pt idx="39249">
                        <c:v>-27.37744</c:v>
                      </c:pt>
                      <c:pt idx="39250">
                        <c:v>-27.465519999999998</c:v>
                      </c:pt>
                      <c:pt idx="39251">
                        <c:v>-27.55245</c:v>
                      </c:pt>
                      <c:pt idx="39252">
                        <c:v>-27.638470000000002</c:v>
                      </c:pt>
                      <c:pt idx="39253">
                        <c:v>-27.72522</c:v>
                      </c:pt>
                      <c:pt idx="39254">
                        <c:v>-27.811360000000001</c:v>
                      </c:pt>
                      <c:pt idx="39255">
                        <c:v>-27.896909999999998</c:v>
                      </c:pt>
                      <c:pt idx="39256">
                        <c:v>-27.982589999999998</c:v>
                      </c:pt>
                      <c:pt idx="39257">
                        <c:v>-28.102330000000002</c:v>
                      </c:pt>
                      <c:pt idx="39258">
                        <c:v>-28.211110000000001</c:v>
                      </c:pt>
                      <c:pt idx="39259">
                        <c:v>-28.309269999999998</c:v>
                      </c:pt>
                      <c:pt idx="39260">
                        <c:v>-28.403500000000001</c:v>
                      </c:pt>
                      <c:pt idx="39261">
                        <c:v>-28.494299999999999</c:v>
                      </c:pt>
                      <c:pt idx="39262">
                        <c:v>-28.582630000000002</c:v>
                      </c:pt>
                      <c:pt idx="39263">
                        <c:v>-28.680759999999999</c:v>
                      </c:pt>
                      <c:pt idx="39264">
                        <c:v>-28.774270000000001</c:v>
                      </c:pt>
                      <c:pt idx="39265">
                        <c:v>-28.864139999999999</c:v>
                      </c:pt>
                      <c:pt idx="39266">
                        <c:v>-28.951639999999998</c:v>
                      </c:pt>
                      <c:pt idx="39267">
                        <c:v>-29.038629999999998</c:v>
                      </c:pt>
                      <c:pt idx="39268">
                        <c:v>-29.124949999999998</c:v>
                      </c:pt>
                      <c:pt idx="39269">
                        <c:v>-29.210820000000002</c:v>
                      </c:pt>
                      <c:pt idx="39270">
                        <c:v>-29.296520000000001</c:v>
                      </c:pt>
                      <c:pt idx="39271">
                        <c:v>-29.382649999999998</c:v>
                      </c:pt>
                      <c:pt idx="39272">
                        <c:v>-29.467959999999998</c:v>
                      </c:pt>
                      <c:pt idx="39273">
                        <c:v>-29.553600000000003</c:v>
                      </c:pt>
                      <c:pt idx="39274">
                        <c:v>-29.638840000000002</c:v>
                      </c:pt>
                      <c:pt idx="39275">
                        <c:v>-29.726289999999999</c:v>
                      </c:pt>
                      <c:pt idx="39276">
                        <c:v>-29.812100000000001</c:v>
                      </c:pt>
                      <c:pt idx="39277">
                        <c:v>-29.898009999999999</c:v>
                      </c:pt>
                      <c:pt idx="39278">
                        <c:v>-29.982050000000001</c:v>
                      </c:pt>
                      <c:pt idx="39279">
                        <c:v>-30.066899999999997</c:v>
                      </c:pt>
                      <c:pt idx="39280">
                        <c:v>-30.138120000000001</c:v>
                      </c:pt>
                      <c:pt idx="39281">
                        <c:v>-30.215200000000003</c:v>
                      </c:pt>
                      <c:pt idx="39282">
                        <c:v>-30.294889999999999</c:v>
                      </c:pt>
                      <c:pt idx="39283">
                        <c:v>-30.375529999999998</c:v>
                      </c:pt>
                      <c:pt idx="39284">
                        <c:v>-30.457930000000001</c:v>
                      </c:pt>
                      <c:pt idx="39285">
                        <c:v>-30.541420000000002</c:v>
                      </c:pt>
                      <c:pt idx="39286">
                        <c:v>-30.62398</c:v>
                      </c:pt>
                      <c:pt idx="39287">
                        <c:v>-30.705100000000002</c:v>
                      </c:pt>
                      <c:pt idx="39288">
                        <c:v>-30.787219999999998</c:v>
                      </c:pt>
                      <c:pt idx="39289">
                        <c:v>-30.868310000000001</c:v>
                      </c:pt>
                      <c:pt idx="39290">
                        <c:v>-30.948689999999999</c:v>
                      </c:pt>
                      <c:pt idx="39291">
                        <c:v>-31.030829999999998</c:v>
                      </c:pt>
                      <c:pt idx="39292">
                        <c:v>-31.112920000000003</c:v>
                      </c:pt>
                      <c:pt idx="39293">
                        <c:v>-31.198070000000001</c:v>
                      </c:pt>
                      <c:pt idx="39294">
                        <c:v>-31.281289999999998</c:v>
                      </c:pt>
                      <c:pt idx="39295">
                        <c:v>-31.364269999999998</c:v>
                      </c:pt>
                      <c:pt idx="39296">
                        <c:v>-31.4465</c:v>
                      </c:pt>
                      <c:pt idx="39297">
                        <c:v>-31.527889999999999</c:v>
                      </c:pt>
                      <c:pt idx="39298">
                        <c:v>-31.61018</c:v>
                      </c:pt>
                      <c:pt idx="39299">
                        <c:v>-31.692749999999997</c:v>
                      </c:pt>
                      <c:pt idx="39300">
                        <c:v>-31.77375</c:v>
                      </c:pt>
                      <c:pt idx="39301">
                        <c:v>-31.856840000000002</c:v>
                      </c:pt>
                      <c:pt idx="39302">
                        <c:v>-31.93956</c:v>
                      </c:pt>
                      <c:pt idx="39303">
                        <c:v>-32.022449999999999</c:v>
                      </c:pt>
                      <c:pt idx="39304">
                        <c:v>-32.10613</c:v>
                      </c:pt>
                      <c:pt idx="39305">
                        <c:v>-32.189729999999997</c:v>
                      </c:pt>
                      <c:pt idx="39306">
                        <c:v>-32.27337</c:v>
                      </c:pt>
                      <c:pt idx="39307">
                        <c:v>-32.357399999999998</c:v>
                      </c:pt>
                      <c:pt idx="39308">
                        <c:v>-32.441850000000002</c:v>
                      </c:pt>
                      <c:pt idx="39309">
                        <c:v>-32.525880000000001</c:v>
                      </c:pt>
                      <c:pt idx="39310">
                        <c:v>-32.609319999999997</c:v>
                      </c:pt>
                      <c:pt idx="39311">
                        <c:v>-32.692239999999998</c:v>
                      </c:pt>
                      <c:pt idx="39312">
                        <c:v>-32.774979999999999</c:v>
                      </c:pt>
                      <c:pt idx="39313">
                        <c:v>-32.857019999999999</c:v>
                      </c:pt>
                      <c:pt idx="39314">
                        <c:v>-32.939619999999998</c:v>
                      </c:pt>
                      <c:pt idx="39315">
                        <c:v>-33.021820000000005</c:v>
                      </c:pt>
                      <c:pt idx="39316">
                        <c:v>-33.103909999999999</c:v>
                      </c:pt>
                      <c:pt idx="39317">
                        <c:v>-33.18683</c:v>
                      </c:pt>
                      <c:pt idx="39318">
                        <c:v>-33.26961</c:v>
                      </c:pt>
                      <c:pt idx="39319">
                        <c:v>-33.353270000000002</c:v>
                      </c:pt>
                      <c:pt idx="39320">
                        <c:v>-33.436360000000001</c:v>
                      </c:pt>
                      <c:pt idx="39321">
                        <c:v>-33.519640000000003</c:v>
                      </c:pt>
                      <c:pt idx="39322">
                        <c:v>-33.602550000000001</c:v>
                      </c:pt>
                      <c:pt idx="39323">
                        <c:v>-33.685389999999998</c:v>
                      </c:pt>
                      <c:pt idx="39324">
                        <c:v>-33.788060000000002</c:v>
                      </c:pt>
                      <c:pt idx="39325">
                        <c:v>-33.88353</c:v>
                      </c:pt>
                      <c:pt idx="39326">
                        <c:v>-33.977899999999998</c:v>
                      </c:pt>
                      <c:pt idx="39327">
                        <c:v>-34.068190000000001</c:v>
                      </c:pt>
                      <c:pt idx="39328">
                        <c:v>-34.155760000000001</c:v>
                      </c:pt>
                      <c:pt idx="39329">
                        <c:v>-34.241389999999996</c:v>
                      </c:pt>
                      <c:pt idx="39330">
                        <c:v>-34.325470000000003</c:v>
                      </c:pt>
                      <c:pt idx="39331">
                        <c:v>-34.409199999999998</c:v>
                      </c:pt>
                      <c:pt idx="39332">
                        <c:v>-34.492539999999998</c:v>
                      </c:pt>
                      <c:pt idx="39333">
                        <c:v>-34.577550000000002</c:v>
                      </c:pt>
                      <c:pt idx="39334">
                        <c:v>-34.660870000000003</c:v>
                      </c:pt>
                      <c:pt idx="39335">
                        <c:v>-34.741630000000001</c:v>
                      </c:pt>
                      <c:pt idx="39336">
                        <c:v>-34.821579999999997</c:v>
                      </c:pt>
                      <c:pt idx="39337">
                        <c:v>-34.900460000000002</c:v>
                      </c:pt>
                      <c:pt idx="39338">
                        <c:v>-34.978490000000001</c:v>
                      </c:pt>
                      <c:pt idx="39339">
                        <c:v>-35.056090000000005</c:v>
                      </c:pt>
                      <c:pt idx="39340">
                        <c:v>-35.134</c:v>
                      </c:pt>
                      <c:pt idx="39341">
                        <c:v>-35.21</c:v>
                      </c:pt>
                      <c:pt idx="39342">
                        <c:v>-35.284500000000001</c:v>
                      </c:pt>
                      <c:pt idx="39343">
                        <c:v>-35.358649999999997</c:v>
                      </c:pt>
                      <c:pt idx="39344">
                        <c:v>-35.450629999999997</c:v>
                      </c:pt>
                      <c:pt idx="39345">
                        <c:v>-35.532539999999997</c:v>
                      </c:pt>
                      <c:pt idx="39346">
                        <c:v>-35.61054</c:v>
                      </c:pt>
                      <c:pt idx="39347">
                        <c:v>-35.686570000000003</c:v>
                      </c:pt>
                      <c:pt idx="39348">
                        <c:v>-35.759839999999997</c:v>
                      </c:pt>
                      <c:pt idx="39349">
                        <c:v>-35.831679999999999</c:v>
                      </c:pt>
                      <c:pt idx="39350">
                        <c:v>-35.903269999999999</c:v>
                      </c:pt>
                      <c:pt idx="39351">
                        <c:v>-35.974400000000003</c:v>
                      </c:pt>
                      <c:pt idx="39352">
                        <c:v>-36.045059999999999</c:v>
                      </c:pt>
                      <c:pt idx="39353">
                        <c:v>-36.115520000000004</c:v>
                      </c:pt>
                      <c:pt idx="39354">
                        <c:v>-36.184780000000003</c:v>
                      </c:pt>
                      <c:pt idx="39355">
                        <c:v>-36.253230000000002</c:v>
                      </c:pt>
                      <c:pt idx="39356">
                        <c:v>-36.322209999999998</c:v>
                      </c:pt>
                      <c:pt idx="39357">
                        <c:v>-36.390699999999995</c:v>
                      </c:pt>
                      <c:pt idx="39358">
                        <c:v>-36.476860000000002</c:v>
                      </c:pt>
                      <c:pt idx="39359">
                        <c:v>-36.559719999999999</c:v>
                      </c:pt>
                      <c:pt idx="39360">
                        <c:v>-36.638329999999996</c:v>
                      </c:pt>
                      <c:pt idx="39361">
                        <c:v>-36.713470000000001</c:v>
                      </c:pt>
                      <c:pt idx="39362">
                        <c:v>-36.786059999999999</c:v>
                      </c:pt>
                      <c:pt idx="39363">
                        <c:v>-36.854239999999997</c:v>
                      </c:pt>
                      <c:pt idx="39364">
                        <c:v>-36.920259999999999</c:v>
                      </c:pt>
                      <c:pt idx="39365">
                        <c:v>-36.984659999999998</c:v>
                      </c:pt>
                      <c:pt idx="39366">
                        <c:v>-37.047759999999997</c:v>
                      </c:pt>
                      <c:pt idx="39367">
                        <c:v>-37.10971</c:v>
                      </c:pt>
                      <c:pt idx="39368">
                        <c:v>-37.170639999999999</c:v>
                      </c:pt>
                      <c:pt idx="39369">
                        <c:v>-37.232789999999994</c:v>
                      </c:pt>
                      <c:pt idx="39370">
                        <c:v>-37.293959999999998</c:v>
                      </c:pt>
                      <c:pt idx="39371">
                        <c:v>-37.35463</c:v>
                      </c:pt>
                      <c:pt idx="39372">
                        <c:v>-37.41413</c:v>
                      </c:pt>
                      <c:pt idx="39373">
                        <c:v>-37.472929999999998</c:v>
                      </c:pt>
                      <c:pt idx="39374">
                        <c:v>-37.533360000000002</c:v>
                      </c:pt>
                      <c:pt idx="39375">
                        <c:v>-37.593640000000001</c:v>
                      </c:pt>
                      <c:pt idx="39376">
                        <c:v>-37.65363</c:v>
                      </c:pt>
                      <c:pt idx="39377">
                        <c:v>-37.715389999999999</c:v>
                      </c:pt>
                      <c:pt idx="39378">
                        <c:v>-37.77467</c:v>
                      </c:pt>
                      <c:pt idx="39379">
                        <c:v>-37.833529999999996</c:v>
                      </c:pt>
                      <c:pt idx="39380">
                        <c:v>-37.891040000000004</c:v>
                      </c:pt>
                      <c:pt idx="39381">
                        <c:v>-37.947829999999996</c:v>
                      </c:pt>
                      <c:pt idx="39382">
                        <c:v>-38.004400000000004</c:v>
                      </c:pt>
                      <c:pt idx="39383">
                        <c:v>-38.060559999999995</c:v>
                      </c:pt>
                      <c:pt idx="39384">
                        <c:v>-38.115990000000004</c:v>
                      </c:pt>
                      <c:pt idx="39385">
                        <c:v>-38.1676</c:v>
                      </c:pt>
                      <c:pt idx="39386">
                        <c:v>-38.222630000000002</c:v>
                      </c:pt>
                      <c:pt idx="39387">
                        <c:v>-38.278260000000003</c:v>
                      </c:pt>
                      <c:pt idx="39388">
                        <c:v>-38.333640000000003</c:v>
                      </c:pt>
                      <c:pt idx="39389">
                        <c:v>-38.388199999999998</c:v>
                      </c:pt>
                      <c:pt idx="39390">
                        <c:v>-38.443989999999999</c:v>
                      </c:pt>
                      <c:pt idx="39391">
                        <c:v>-38.499549999999999</c:v>
                      </c:pt>
                      <c:pt idx="39392">
                        <c:v>-38.553709999999995</c:v>
                      </c:pt>
                      <c:pt idx="39393">
                        <c:v>-38.608380000000004</c:v>
                      </c:pt>
                      <c:pt idx="39394">
                        <c:v>-38.662700000000001</c:v>
                      </c:pt>
                      <c:pt idx="39395">
                        <c:v>-38.717060000000004</c:v>
                      </c:pt>
                      <c:pt idx="39396">
                        <c:v>-38.770679999999999</c:v>
                      </c:pt>
                      <c:pt idx="39397">
                        <c:v>-38.824169999999995</c:v>
                      </c:pt>
                      <c:pt idx="39398">
                        <c:v>-38.877279999999999</c:v>
                      </c:pt>
                      <c:pt idx="39399">
                        <c:v>-38.944780000000002</c:v>
                      </c:pt>
                      <c:pt idx="39400">
                        <c:v>-39.005610000000004</c:v>
                      </c:pt>
                      <c:pt idx="39401">
                        <c:v>-39.061189999999996</c:v>
                      </c:pt>
                      <c:pt idx="39402">
                        <c:v>-39.113300000000002</c:v>
                      </c:pt>
                      <c:pt idx="39403">
                        <c:v>-39.161920000000002</c:v>
                      </c:pt>
                      <c:pt idx="39404">
                        <c:v>-39.204590000000003</c:v>
                      </c:pt>
                      <c:pt idx="39405">
                        <c:v>-39.253140000000002</c:v>
                      </c:pt>
                      <c:pt idx="39406">
                        <c:v>-39.303870000000003</c:v>
                      </c:pt>
                      <c:pt idx="39407">
                        <c:v>-39.353899999999996</c:v>
                      </c:pt>
                      <c:pt idx="39408">
                        <c:v>-39.404110000000003</c:v>
                      </c:pt>
                      <c:pt idx="39409">
                        <c:v>-39.454239999999999</c:v>
                      </c:pt>
                      <c:pt idx="39410">
                        <c:v>-39.503770000000003</c:v>
                      </c:pt>
                      <c:pt idx="39411">
                        <c:v>-39.553229999999999</c:v>
                      </c:pt>
                      <c:pt idx="39412">
                        <c:v>-39.602260000000001</c:v>
                      </c:pt>
                      <c:pt idx="39413">
                        <c:v>-39.651380000000003</c:v>
                      </c:pt>
                      <c:pt idx="39414">
                        <c:v>-39.699719999999999</c:v>
                      </c:pt>
                      <c:pt idx="39415">
                        <c:v>-39.746400000000001</c:v>
                      </c:pt>
                      <c:pt idx="39416">
                        <c:v>-39.794489999999996</c:v>
                      </c:pt>
                      <c:pt idx="39417">
                        <c:v>-39.84198</c:v>
                      </c:pt>
                      <c:pt idx="39418">
                        <c:v>-39.889620000000001</c:v>
                      </c:pt>
                      <c:pt idx="39419">
                        <c:v>-39.93685</c:v>
                      </c:pt>
                      <c:pt idx="39420">
                        <c:v>-39.983490000000003</c:v>
                      </c:pt>
                      <c:pt idx="39421">
                        <c:v>-40.03087</c:v>
                      </c:pt>
                      <c:pt idx="39422">
                        <c:v>-40.077819999999996</c:v>
                      </c:pt>
                      <c:pt idx="39423">
                        <c:v>-40.124810000000004</c:v>
                      </c:pt>
                      <c:pt idx="39424">
                        <c:v>-40.170919999999995</c:v>
                      </c:pt>
                      <c:pt idx="39425">
                        <c:v>-40.218809999999998</c:v>
                      </c:pt>
                      <c:pt idx="39426">
                        <c:v>-40.265370000000004</c:v>
                      </c:pt>
                      <c:pt idx="39427">
                        <c:v>-40.311099999999996</c:v>
                      </c:pt>
                      <c:pt idx="39428">
                        <c:v>-40.356449999999995</c:v>
                      </c:pt>
                      <c:pt idx="39429">
                        <c:v>-40.400859999999994</c:v>
                      </c:pt>
                      <c:pt idx="39430">
                        <c:v>-40.445300000000003</c:v>
                      </c:pt>
                      <c:pt idx="39431">
                        <c:v>-40.491339999999994</c:v>
                      </c:pt>
                      <c:pt idx="39432">
                        <c:v>-40.536500000000004</c:v>
                      </c:pt>
                      <c:pt idx="39433">
                        <c:v>-40.580999999999996</c:v>
                      </c:pt>
                      <c:pt idx="39434">
                        <c:v>-40.624040000000001</c:v>
                      </c:pt>
                      <c:pt idx="39435">
                        <c:v>-40.665979999999998</c:v>
                      </c:pt>
                      <c:pt idx="39436">
                        <c:v>-40.707740000000001</c:v>
                      </c:pt>
                      <c:pt idx="39437">
                        <c:v>-40.748870000000004</c:v>
                      </c:pt>
                      <c:pt idx="39438">
                        <c:v>-40.790199999999999</c:v>
                      </c:pt>
                      <c:pt idx="39439">
                        <c:v>-40.831620000000001</c:v>
                      </c:pt>
                      <c:pt idx="39440">
                        <c:v>-40.872840000000004</c:v>
                      </c:pt>
                      <c:pt idx="39441">
                        <c:v>-40.914190000000005</c:v>
                      </c:pt>
                      <c:pt idx="39442">
                        <c:v>-40.955659999999995</c:v>
                      </c:pt>
                      <c:pt idx="39443">
                        <c:v>-40.996119999999998</c:v>
                      </c:pt>
                      <c:pt idx="39444">
                        <c:v>-41.03734</c:v>
                      </c:pt>
                      <c:pt idx="39445">
                        <c:v>-41.078520000000005</c:v>
                      </c:pt>
                      <c:pt idx="39446">
                        <c:v>-41.119070000000008</c:v>
                      </c:pt>
                      <c:pt idx="39447">
                        <c:v>-41.158270000000002</c:v>
                      </c:pt>
                      <c:pt idx="39448">
                        <c:v>-41.197760000000002</c:v>
                      </c:pt>
                      <c:pt idx="39449">
                        <c:v>-41.236400000000003</c:v>
                      </c:pt>
                      <c:pt idx="39450">
                        <c:v>-41.274949999999997</c:v>
                      </c:pt>
                      <c:pt idx="39451">
                        <c:v>-41.313190000000006</c:v>
                      </c:pt>
                      <c:pt idx="39452">
                        <c:v>-41.349919999999997</c:v>
                      </c:pt>
                      <c:pt idx="39453">
                        <c:v>-41.387859999999996</c:v>
                      </c:pt>
                      <c:pt idx="39454">
                        <c:v>-41.42606</c:v>
                      </c:pt>
                      <c:pt idx="39455">
                        <c:v>-41.464439999999996</c:v>
                      </c:pt>
                      <c:pt idx="39456">
                        <c:v>-41.501960000000004</c:v>
                      </c:pt>
                      <c:pt idx="39457">
                        <c:v>-41.53837</c:v>
                      </c:pt>
                      <c:pt idx="39458">
                        <c:v>-41.573840000000004</c:v>
                      </c:pt>
                      <c:pt idx="39459">
                        <c:v>-41.609569999999998</c:v>
                      </c:pt>
                      <c:pt idx="39460">
                        <c:v>-41.643119999999996</c:v>
                      </c:pt>
                      <c:pt idx="39461">
                        <c:v>-41.677759999999999</c:v>
                      </c:pt>
                      <c:pt idx="39462">
                        <c:v>-41.710810000000002</c:v>
                      </c:pt>
                      <c:pt idx="39463">
                        <c:v>-41.745699999999999</c:v>
                      </c:pt>
                      <c:pt idx="39464">
                        <c:v>-41.780059999999999</c:v>
                      </c:pt>
                      <c:pt idx="39465">
                        <c:v>-41.814779999999999</c:v>
                      </c:pt>
                      <c:pt idx="39466">
                        <c:v>-41.849879999999999</c:v>
                      </c:pt>
                      <c:pt idx="39467">
                        <c:v>-41.884439999999998</c:v>
                      </c:pt>
                      <c:pt idx="39468">
                        <c:v>-41.919250000000005</c:v>
                      </c:pt>
                      <c:pt idx="39469">
                        <c:v>-41.95346</c:v>
                      </c:pt>
                      <c:pt idx="39470">
                        <c:v>-41.983319999999999</c:v>
                      </c:pt>
                      <c:pt idx="39471">
                        <c:v>-42.008900000000004</c:v>
                      </c:pt>
                      <c:pt idx="39472">
                        <c:v>-42.042870000000001</c:v>
                      </c:pt>
                      <c:pt idx="39473">
                        <c:v>-42.075009999999999</c:v>
                      </c:pt>
                      <c:pt idx="39474">
                        <c:v>-42.107400000000005</c:v>
                      </c:pt>
                      <c:pt idx="39475">
                        <c:v>-42.139680000000006</c:v>
                      </c:pt>
                      <c:pt idx="39476">
                        <c:v>-42.173000000000002</c:v>
                      </c:pt>
                      <c:pt idx="39477">
                        <c:v>-42.20635</c:v>
                      </c:pt>
                      <c:pt idx="39478">
                        <c:v>-42.238879999999995</c:v>
                      </c:pt>
                      <c:pt idx="39479">
                        <c:v>-42.271229999999996</c:v>
                      </c:pt>
                      <c:pt idx="39480">
                        <c:v>-42.303119999999993</c:v>
                      </c:pt>
                      <c:pt idx="39481">
                        <c:v>-42.33672</c:v>
                      </c:pt>
                      <c:pt idx="39482">
                        <c:v>-42.369370000000004</c:v>
                      </c:pt>
                      <c:pt idx="39483">
                        <c:v>-42.402709999999999</c:v>
                      </c:pt>
                      <c:pt idx="39484">
                        <c:v>-42.434930000000001</c:v>
                      </c:pt>
                      <c:pt idx="39485">
                        <c:v>-42.467970000000001</c:v>
                      </c:pt>
                      <c:pt idx="39486">
                        <c:v>-42.500679999999996</c:v>
                      </c:pt>
                      <c:pt idx="39487">
                        <c:v>-42.532959999999996</c:v>
                      </c:pt>
                      <c:pt idx="39488">
                        <c:v>-42.563609999999997</c:v>
                      </c:pt>
                      <c:pt idx="39489">
                        <c:v>-42.596990000000005</c:v>
                      </c:pt>
                      <c:pt idx="39490">
                        <c:v>-42.629710000000003</c:v>
                      </c:pt>
                      <c:pt idx="39491">
                        <c:v>-42.662399999999998</c:v>
                      </c:pt>
                      <c:pt idx="39492">
                        <c:v>-42.694879999999998</c:v>
                      </c:pt>
                      <c:pt idx="39493">
                        <c:v>-42.724450000000004</c:v>
                      </c:pt>
                      <c:pt idx="39494">
                        <c:v>-42.752079999999999</c:v>
                      </c:pt>
                      <c:pt idx="39495">
                        <c:v>-42.781010000000002</c:v>
                      </c:pt>
                      <c:pt idx="39496">
                        <c:v>-42.80836</c:v>
                      </c:pt>
                      <c:pt idx="39497">
                        <c:v>-42.839960000000005</c:v>
                      </c:pt>
                      <c:pt idx="39498">
                        <c:v>-42.871729999999999</c:v>
                      </c:pt>
                      <c:pt idx="39499">
                        <c:v>-42.902899999999995</c:v>
                      </c:pt>
                      <c:pt idx="39500">
                        <c:v>-42.934669999999997</c:v>
                      </c:pt>
                      <c:pt idx="39501">
                        <c:v>-42.97428</c:v>
                      </c:pt>
                      <c:pt idx="39502">
                        <c:v>-43.011009999999999</c:v>
                      </c:pt>
                      <c:pt idx="39503">
                        <c:v>-43.045359999999995</c:v>
                      </c:pt>
                      <c:pt idx="39504">
                        <c:v>-43.078500000000005</c:v>
                      </c:pt>
                      <c:pt idx="39505">
                        <c:v>-43.110959999999999</c:v>
                      </c:pt>
                      <c:pt idx="39506">
                        <c:v>-43.143010000000004</c:v>
                      </c:pt>
                      <c:pt idx="39507">
                        <c:v>-43.174770000000002</c:v>
                      </c:pt>
                      <c:pt idx="39508">
                        <c:v>-43.206300000000006</c:v>
                      </c:pt>
                      <c:pt idx="39509">
                        <c:v>-43.23818</c:v>
                      </c:pt>
                      <c:pt idx="39510">
                        <c:v>-43.269820000000003</c:v>
                      </c:pt>
                      <c:pt idx="39511">
                        <c:v>-43.300879999999999</c:v>
                      </c:pt>
                      <c:pt idx="39512">
                        <c:v>-43.332139999999995</c:v>
                      </c:pt>
                      <c:pt idx="39513">
                        <c:v>-43.363799999999998</c:v>
                      </c:pt>
                      <c:pt idx="39514">
                        <c:v>-43.39499</c:v>
                      </c:pt>
                      <c:pt idx="39515">
                        <c:v>-43.426169999999999</c:v>
                      </c:pt>
                      <c:pt idx="39516">
                        <c:v>-43.457080000000005</c:v>
                      </c:pt>
                      <c:pt idx="39517">
                        <c:v>-43.48771</c:v>
                      </c:pt>
                      <c:pt idx="39518">
                        <c:v>-43.518650000000001</c:v>
                      </c:pt>
                      <c:pt idx="39519">
                        <c:v>-43.549230000000001</c:v>
                      </c:pt>
                      <c:pt idx="39520">
                        <c:v>-43.579030000000003</c:v>
                      </c:pt>
                      <c:pt idx="39521">
                        <c:v>-43.609289999999994</c:v>
                      </c:pt>
                      <c:pt idx="39522">
                        <c:v>-43.640509999999999</c:v>
                      </c:pt>
                      <c:pt idx="39523">
                        <c:v>-43.671709999999997</c:v>
                      </c:pt>
                      <c:pt idx="39524">
                        <c:v>-43.69708</c:v>
                      </c:pt>
                      <c:pt idx="39525">
                        <c:v>-43.728639999999999</c:v>
                      </c:pt>
                      <c:pt idx="39526">
                        <c:v>-43.758340000000004</c:v>
                      </c:pt>
                      <c:pt idx="39527">
                        <c:v>-43.789459999999998</c:v>
                      </c:pt>
                      <c:pt idx="39528">
                        <c:v>-43.821969999999993</c:v>
                      </c:pt>
                      <c:pt idx="39529">
                        <c:v>-43.854439999999997</c:v>
                      </c:pt>
                      <c:pt idx="39530">
                        <c:v>-43.885459999999995</c:v>
                      </c:pt>
                      <c:pt idx="39531">
                        <c:v>-43.916259999999994</c:v>
                      </c:pt>
                      <c:pt idx="39532">
                        <c:v>-43.947289999999995</c:v>
                      </c:pt>
                      <c:pt idx="39533">
                        <c:v>-43.977670000000003</c:v>
                      </c:pt>
                      <c:pt idx="39534">
                        <c:v>-44.008130000000001</c:v>
                      </c:pt>
                      <c:pt idx="39535">
                        <c:v>-44.038560000000004</c:v>
                      </c:pt>
                      <c:pt idx="39536">
                        <c:v>-44.067619999999998</c:v>
                      </c:pt>
                      <c:pt idx="39537">
                        <c:v>-44.09686</c:v>
                      </c:pt>
                      <c:pt idx="39538">
                        <c:v>-44.126690000000004</c:v>
                      </c:pt>
                      <c:pt idx="39539">
                        <c:v>-44.1556</c:v>
                      </c:pt>
                      <c:pt idx="39540">
                        <c:v>-44.183640000000004</c:v>
                      </c:pt>
                      <c:pt idx="39541">
                        <c:v>-44.211299999999994</c:v>
                      </c:pt>
                      <c:pt idx="39542">
                        <c:v>-44.238050000000001</c:v>
                      </c:pt>
                      <c:pt idx="39543">
                        <c:v>-44.265090000000001</c:v>
                      </c:pt>
                      <c:pt idx="39544">
                        <c:v>-44.292400000000001</c:v>
                      </c:pt>
                      <c:pt idx="39545">
                        <c:v>-44.319270000000003</c:v>
                      </c:pt>
                      <c:pt idx="39546">
                        <c:v>-44.345700000000001</c:v>
                      </c:pt>
                      <c:pt idx="39547">
                        <c:v>-44.371870000000001</c:v>
                      </c:pt>
                      <c:pt idx="39548">
                        <c:v>-44.397719999999993</c:v>
                      </c:pt>
                      <c:pt idx="39549">
                        <c:v>-44.423690000000001</c:v>
                      </c:pt>
                      <c:pt idx="39550">
                        <c:v>-44.449800000000003</c:v>
                      </c:pt>
                      <c:pt idx="39551">
                        <c:v>-44.475360000000002</c:v>
                      </c:pt>
                      <c:pt idx="39552">
                        <c:v>-44.500529999999998</c:v>
                      </c:pt>
                      <c:pt idx="39553">
                        <c:v>-44.5259</c:v>
                      </c:pt>
                      <c:pt idx="39554">
                        <c:v>-44.551069999999996</c:v>
                      </c:pt>
                      <c:pt idx="39555">
                        <c:v>-44.575639999999993</c:v>
                      </c:pt>
                      <c:pt idx="39556">
                        <c:v>-44.600749999999998</c:v>
                      </c:pt>
                      <c:pt idx="39557">
                        <c:v>-44.625640000000004</c:v>
                      </c:pt>
                      <c:pt idx="39558">
                        <c:v>-44.651249999999997</c:v>
                      </c:pt>
                      <c:pt idx="39559">
                        <c:v>-44.676310000000001</c:v>
                      </c:pt>
                      <c:pt idx="39560">
                        <c:v>-44.701009999999997</c:v>
                      </c:pt>
                      <c:pt idx="39561">
                        <c:v>-44.72551</c:v>
                      </c:pt>
                      <c:pt idx="39562">
                        <c:v>-44.750420000000005</c:v>
                      </c:pt>
                      <c:pt idx="39563">
                        <c:v>-44.774859999999997</c:v>
                      </c:pt>
                      <c:pt idx="39564">
                        <c:v>-44.799230000000001</c:v>
                      </c:pt>
                      <c:pt idx="39565">
                        <c:v>-44.822839999999999</c:v>
                      </c:pt>
                      <c:pt idx="39566">
                        <c:v>-44.847149999999999</c:v>
                      </c:pt>
                      <c:pt idx="39567">
                        <c:v>-44.871210000000005</c:v>
                      </c:pt>
                      <c:pt idx="39568">
                        <c:v>-44.895519999999998</c:v>
                      </c:pt>
                      <c:pt idx="39569">
                        <c:v>-44.919380000000004</c:v>
                      </c:pt>
                      <c:pt idx="39570">
                        <c:v>-44.943669999999997</c:v>
                      </c:pt>
                      <c:pt idx="39571">
                        <c:v>-44.966489999999993</c:v>
                      </c:pt>
                      <c:pt idx="39572">
                        <c:v>-44.990230000000004</c:v>
                      </c:pt>
                      <c:pt idx="39573">
                        <c:v>-45.013980000000004</c:v>
                      </c:pt>
                      <c:pt idx="39574">
                        <c:v>-45.037200000000006</c:v>
                      </c:pt>
                      <c:pt idx="39575">
                        <c:v>-45.060789999999997</c:v>
                      </c:pt>
                      <c:pt idx="39576">
                        <c:v>-45.084220000000002</c:v>
                      </c:pt>
                      <c:pt idx="39577">
                        <c:v>-45.107660000000003</c:v>
                      </c:pt>
                      <c:pt idx="39578">
                        <c:v>-45.130879999999998</c:v>
                      </c:pt>
                      <c:pt idx="39579">
                        <c:v>-45.154509999999995</c:v>
                      </c:pt>
                      <c:pt idx="39580">
                        <c:v>-45.177410000000002</c:v>
                      </c:pt>
                      <c:pt idx="39581">
                        <c:v>-45.20091</c:v>
                      </c:pt>
                      <c:pt idx="39582">
                        <c:v>-45.224279999999993</c:v>
                      </c:pt>
                      <c:pt idx="39583">
                        <c:v>-45.247</c:v>
                      </c:pt>
                      <c:pt idx="39584">
                        <c:v>-45.268560000000008</c:v>
                      </c:pt>
                      <c:pt idx="39585">
                        <c:v>-45.290019999999998</c:v>
                      </c:pt>
                      <c:pt idx="39586">
                        <c:v>-45.310959999999994</c:v>
                      </c:pt>
                      <c:pt idx="39587">
                        <c:v>-45.33202</c:v>
                      </c:pt>
                      <c:pt idx="39588">
                        <c:v>-45.354400000000005</c:v>
                      </c:pt>
                      <c:pt idx="39589">
                        <c:v>-45.376719999999999</c:v>
                      </c:pt>
                      <c:pt idx="39590">
                        <c:v>-45.399339999999995</c:v>
                      </c:pt>
                      <c:pt idx="39591">
                        <c:v>-45.421680000000002</c:v>
                      </c:pt>
                      <c:pt idx="39592">
                        <c:v>-45.443989999999999</c:v>
                      </c:pt>
                      <c:pt idx="39593">
                        <c:v>-45.465429999999998</c:v>
                      </c:pt>
                      <c:pt idx="39594">
                        <c:v>-45.488030000000002</c:v>
                      </c:pt>
                      <c:pt idx="39595">
                        <c:v>-45.509929999999997</c:v>
                      </c:pt>
                      <c:pt idx="39596">
                        <c:v>-45.531970000000001</c:v>
                      </c:pt>
                      <c:pt idx="39597">
                        <c:v>-45.553670000000004</c:v>
                      </c:pt>
                      <c:pt idx="39598">
                        <c:v>-45.574640000000002</c:v>
                      </c:pt>
                      <c:pt idx="39599">
                        <c:v>-45.596779999999995</c:v>
                      </c:pt>
                      <c:pt idx="39600">
                        <c:v>-45.618970000000004</c:v>
                      </c:pt>
                      <c:pt idx="39601">
                        <c:v>-45.640039999999999</c:v>
                      </c:pt>
                      <c:pt idx="39602">
                        <c:v>-45.66178</c:v>
                      </c:pt>
                      <c:pt idx="39603">
                        <c:v>-45.682169999999999</c:v>
                      </c:pt>
                      <c:pt idx="39604">
                        <c:v>-45.700969999999998</c:v>
                      </c:pt>
                      <c:pt idx="39605">
                        <c:v>-45.721850000000003</c:v>
                      </c:pt>
                      <c:pt idx="39606">
                        <c:v>-45.743919999999996</c:v>
                      </c:pt>
                      <c:pt idx="39607">
                        <c:v>-45.765650000000008</c:v>
                      </c:pt>
                      <c:pt idx="39608">
                        <c:v>-45.787319999999994</c:v>
                      </c:pt>
                      <c:pt idx="39609">
                        <c:v>-45.808819999999997</c:v>
                      </c:pt>
                      <c:pt idx="39610">
                        <c:v>-45.829729999999998</c:v>
                      </c:pt>
                      <c:pt idx="39611">
                        <c:v>-45.854150000000004</c:v>
                      </c:pt>
                      <c:pt idx="39612">
                        <c:v>-45.874579999999995</c:v>
                      </c:pt>
                      <c:pt idx="39613">
                        <c:v>-45.895789999999998</c:v>
                      </c:pt>
                      <c:pt idx="39614">
                        <c:v>-45.917450000000002</c:v>
                      </c:pt>
                      <c:pt idx="39615">
                        <c:v>-45.938879999999997</c:v>
                      </c:pt>
                      <c:pt idx="39616">
                        <c:v>-45.960819999999998</c:v>
                      </c:pt>
                      <c:pt idx="39617">
                        <c:v>-45.98274</c:v>
                      </c:pt>
                      <c:pt idx="39618">
                        <c:v>-46.004159999999999</c:v>
                      </c:pt>
                      <c:pt idx="39619">
                        <c:v>-46.025770000000001</c:v>
                      </c:pt>
                      <c:pt idx="39620">
                        <c:v>-46.04777</c:v>
                      </c:pt>
                      <c:pt idx="39621">
                        <c:v>-46.071179999999998</c:v>
                      </c:pt>
                      <c:pt idx="39622">
                        <c:v>-46.094429999999996</c:v>
                      </c:pt>
                      <c:pt idx="39623">
                        <c:v>-46.116759999999999</c:v>
                      </c:pt>
                      <c:pt idx="39624">
                        <c:v>-46.139359999999996</c:v>
                      </c:pt>
                      <c:pt idx="39625">
                        <c:v>-46.161960000000008</c:v>
                      </c:pt>
                      <c:pt idx="39626">
                        <c:v>-46.184190000000001</c:v>
                      </c:pt>
                      <c:pt idx="39627">
                        <c:v>-46.205970000000001</c:v>
                      </c:pt>
                      <c:pt idx="39628">
                        <c:v>-46.227869999999996</c:v>
                      </c:pt>
                      <c:pt idx="39629">
                        <c:v>-46.249840000000006</c:v>
                      </c:pt>
                      <c:pt idx="39630">
                        <c:v>-46.272179999999999</c:v>
                      </c:pt>
                      <c:pt idx="39631">
                        <c:v>-46.293840000000003</c:v>
                      </c:pt>
                      <c:pt idx="39632">
                        <c:v>-46.315869999999997</c:v>
                      </c:pt>
                      <c:pt idx="39633">
                        <c:v>-46.33764</c:v>
                      </c:pt>
                      <c:pt idx="39634">
                        <c:v>-46.359700000000004</c:v>
                      </c:pt>
                      <c:pt idx="39635">
                        <c:v>-46.381219999999999</c:v>
                      </c:pt>
                      <c:pt idx="39636">
                        <c:v>-46.40316</c:v>
                      </c:pt>
                      <c:pt idx="39637">
                        <c:v>-46.424859999999995</c:v>
                      </c:pt>
                      <c:pt idx="39638">
                        <c:v>-46.446740000000005</c:v>
                      </c:pt>
                      <c:pt idx="39639">
                        <c:v>-46.468319999999999</c:v>
                      </c:pt>
                      <c:pt idx="39640">
                        <c:v>-46.489879999999999</c:v>
                      </c:pt>
                      <c:pt idx="39641">
                        <c:v>-46.510809999999992</c:v>
                      </c:pt>
                      <c:pt idx="39642">
                        <c:v>-46.532799999999995</c:v>
                      </c:pt>
                      <c:pt idx="39643">
                        <c:v>-46.554490000000001</c:v>
                      </c:pt>
                      <c:pt idx="39644">
                        <c:v>-46.576430000000002</c:v>
                      </c:pt>
                      <c:pt idx="39645">
                        <c:v>-46.598499999999994</c:v>
                      </c:pt>
                      <c:pt idx="39646">
                        <c:v>-46.620580000000004</c:v>
                      </c:pt>
                      <c:pt idx="39647">
                        <c:v>-46.642060000000001</c:v>
                      </c:pt>
                      <c:pt idx="39648">
                        <c:v>-46.664009999999998</c:v>
                      </c:pt>
                      <c:pt idx="39649">
                        <c:v>-46.68486</c:v>
                      </c:pt>
                      <c:pt idx="39650">
                        <c:v>-46.703620000000001</c:v>
                      </c:pt>
                      <c:pt idx="39651">
                        <c:v>-46.724509999999995</c:v>
                      </c:pt>
                      <c:pt idx="39652">
                        <c:v>-46.745069999999998</c:v>
                      </c:pt>
                      <c:pt idx="39653">
                        <c:v>-46.764919999999996</c:v>
                      </c:pt>
                      <c:pt idx="39654">
                        <c:v>-46.783950000000004</c:v>
                      </c:pt>
                      <c:pt idx="39655">
                        <c:v>-46.804519999999997</c:v>
                      </c:pt>
                      <c:pt idx="39656">
                        <c:v>-46.826169999999998</c:v>
                      </c:pt>
                      <c:pt idx="39657">
                        <c:v>-46.846639999999994</c:v>
                      </c:pt>
                      <c:pt idx="39658">
                        <c:v>-46.867729999999995</c:v>
                      </c:pt>
                      <c:pt idx="39659">
                        <c:v>-46.887949999999996</c:v>
                      </c:pt>
                      <c:pt idx="39660">
                        <c:v>-46.909440000000004</c:v>
                      </c:pt>
                      <c:pt idx="39661">
                        <c:v>-46.931209999999993</c:v>
                      </c:pt>
                      <c:pt idx="39662">
                        <c:v>-46.952970000000001</c:v>
                      </c:pt>
                      <c:pt idx="39663">
                        <c:v>-46.974650000000004</c:v>
                      </c:pt>
                      <c:pt idx="39664">
                        <c:v>-46.996159999999996</c:v>
                      </c:pt>
                      <c:pt idx="39665">
                        <c:v>-47.017490000000002</c:v>
                      </c:pt>
                      <c:pt idx="39666">
                        <c:v>-47.039490000000001</c:v>
                      </c:pt>
                      <c:pt idx="39667">
                        <c:v>-47.061070000000001</c:v>
                      </c:pt>
                      <c:pt idx="39668">
                        <c:v>-47.083000000000006</c:v>
                      </c:pt>
                      <c:pt idx="39669">
                        <c:v>-47.104350000000004</c:v>
                      </c:pt>
                      <c:pt idx="39670">
                        <c:v>-47.126409999999993</c:v>
                      </c:pt>
                      <c:pt idx="39671">
                        <c:v>-47.147590000000001</c:v>
                      </c:pt>
                      <c:pt idx="39672">
                        <c:v>-47.168869999999998</c:v>
                      </c:pt>
                      <c:pt idx="39673">
                        <c:v>-47.190060000000003</c:v>
                      </c:pt>
                      <c:pt idx="39674">
                        <c:v>-47.211470000000006</c:v>
                      </c:pt>
                      <c:pt idx="39675">
                        <c:v>-47.232789999999994</c:v>
                      </c:pt>
                      <c:pt idx="39676">
                        <c:v>-47.254329999999996</c:v>
                      </c:pt>
                      <c:pt idx="39677">
                        <c:v>-47.275689999999997</c:v>
                      </c:pt>
                      <c:pt idx="39678">
                        <c:v>-47.297710000000002</c:v>
                      </c:pt>
                      <c:pt idx="39679">
                        <c:v>-47.318870000000004</c:v>
                      </c:pt>
                      <c:pt idx="39680">
                        <c:v>-47.34066</c:v>
                      </c:pt>
                      <c:pt idx="39681">
                        <c:v>-47.361730000000001</c:v>
                      </c:pt>
                      <c:pt idx="39682">
                        <c:v>-47.38335</c:v>
                      </c:pt>
                      <c:pt idx="39683">
                        <c:v>-47.403760000000005</c:v>
                      </c:pt>
                      <c:pt idx="39684">
                        <c:v>-47.4251</c:v>
                      </c:pt>
                      <c:pt idx="39685">
                        <c:v>-47.445859999999996</c:v>
                      </c:pt>
                      <c:pt idx="39686">
                        <c:v>-47.467699999999994</c:v>
                      </c:pt>
                      <c:pt idx="39687">
                        <c:v>-47.489199999999997</c:v>
                      </c:pt>
                      <c:pt idx="39688">
                        <c:v>-47.510210000000001</c:v>
                      </c:pt>
                      <c:pt idx="39689">
                        <c:v>-47.531030000000001</c:v>
                      </c:pt>
                      <c:pt idx="39690">
                        <c:v>-47.55254</c:v>
                      </c:pt>
                      <c:pt idx="39691">
                        <c:v>-47.57376</c:v>
                      </c:pt>
                      <c:pt idx="39692">
                        <c:v>-47.594070000000002</c:v>
                      </c:pt>
                      <c:pt idx="39693">
                        <c:v>-47.61477</c:v>
                      </c:pt>
                      <c:pt idx="39694">
                        <c:v>-47.635649999999998</c:v>
                      </c:pt>
                      <c:pt idx="39695">
                        <c:v>-47.656260000000003</c:v>
                      </c:pt>
                      <c:pt idx="39696">
                        <c:v>-47.677930000000003</c:v>
                      </c:pt>
                      <c:pt idx="39697">
                        <c:v>-47.699150000000003</c:v>
                      </c:pt>
                      <c:pt idx="39698">
                        <c:v>-47.720079999999996</c:v>
                      </c:pt>
                      <c:pt idx="39699">
                        <c:v>-47.74165</c:v>
                      </c:pt>
                      <c:pt idx="39700">
                        <c:v>-47.762889999999999</c:v>
                      </c:pt>
                      <c:pt idx="39701">
                        <c:v>-47.78284</c:v>
                      </c:pt>
                      <c:pt idx="39702">
                        <c:v>-47.803509999999996</c:v>
                      </c:pt>
                      <c:pt idx="39703">
                        <c:v>-47.824350000000003</c:v>
                      </c:pt>
                      <c:pt idx="39704">
                        <c:v>-47.844899999999996</c:v>
                      </c:pt>
                      <c:pt idx="39705">
                        <c:v>-47.864220000000003</c:v>
                      </c:pt>
                      <c:pt idx="39706">
                        <c:v>-47.884050000000002</c:v>
                      </c:pt>
                      <c:pt idx="39707">
                        <c:v>-47.90081</c:v>
                      </c:pt>
                      <c:pt idx="39708">
                        <c:v>-47.918200000000006</c:v>
                      </c:pt>
                      <c:pt idx="39709">
                        <c:v>-47.938510000000001</c:v>
                      </c:pt>
                      <c:pt idx="39710">
                        <c:v>-47.958749999999995</c:v>
                      </c:pt>
                      <c:pt idx="39711">
                        <c:v>-47.979019999999998</c:v>
                      </c:pt>
                      <c:pt idx="39712">
                        <c:v>-47.999119999999998</c:v>
                      </c:pt>
                      <c:pt idx="39713">
                        <c:v>-48.019379999999998</c:v>
                      </c:pt>
                      <c:pt idx="39714">
                        <c:v>-48.038699999999999</c:v>
                      </c:pt>
                      <c:pt idx="39715">
                        <c:v>-48.058690000000006</c:v>
                      </c:pt>
                      <c:pt idx="39716">
                        <c:v>-48.078040000000001</c:v>
                      </c:pt>
                      <c:pt idx="39717">
                        <c:v>-48.09836</c:v>
                      </c:pt>
                      <c:pt idx="39718">
                        <c:v>-48.118960000000001</c:v>
                      </c:pt>
                      <c:pt idx="39719">
                        <c:v>-48.139679999999998</c:v>
                      </c:pt>
                      <c:pt idx="39720">
                        <c:v>-48.160470000000004</c:v>
                      </c:pt>
                      <c:pt idx="39721">
                        <c:v>-48.18177</c:v>
                      </c:pt>
                      <c:pt idx="39722">
                        <c:v>-48.202600000000004</c:v>
                      </c:pt>
                      <c:pt idx="39723">
                        <c:v>-48.223010000000002</c:v>
                      </c:pt>
                      <c:pt idx="39724">
                        <c:v>-48.244450000000001</c:v>
                      </c:pt>
                      <c:pt idx="39725">
                        <c:v>-48.264620000000001</c:v>
                      </c:pt>
                      <c:pt idx="39726">
                        <c:v>-48.283729999999998</c:v>
                      </c:pt>
                      <c:pt idx="39727">
                        <c:v>-48.3033</c:v>
                      </c:pt>
                      <c:pt idx="39728">
                        <c:v>-48.321870000000004</c:v>
                      </c:pt>
                      <c:pt idx="39729">
                        <c:v>-48.341450000000002</c:v>
                      </c:pt>
                      <c:pt idx="39730">
                        <c:v>-48.36251</c:v>
                      </c:pt>
                      <c:pt idx="39731">
                        <c:v>-48.382530000000003</c:v>
                      </c:pt>
                      <c:pt idx="39732">
                        <c:v>-48.403289999999998</c:v>
                      </c:pt>
                      <c:pt idx="39733">
                        <c:v>-48.42315</c:v>
                      </c:pt>
                      <c:pt idx="39734">
                        <c:v>-48.443730000000002</c:v>
                      </c:pt>
                      <c:pt idx="39735">
                        <c:v>-48.46499</c:v>
                      </c:pt>
                      <c:pt idx="39736">
                        <c:v>-48.48516</c:v>
                      </c:pt>
                      <c:pt idx="39737">
                        <c:v>-48.505229999999997</c:v>
                      </c:pt>
                      <c:pt idx="39738">
                        <c:v>-48.526330000000002</c:v>
                      </c:pt>
                      <c:pt idx="39739">
                        <c:v>-48.547149999999995</c:v>
                      </c:pt>
                      <c:pt idx="39740">
                        <c:v>-48.567479999999996</c:v>
                      </c:pt>
                      <c:pt idx="39741">
                        <c:v>-48.588430000000002</c:v>
                      </c:pt>
                      <c:pt idx="39742">
                        <c:v>-48.609289999999994</c:v>
                      </c:pt>
                      <c:pt idx="39743">
                        <c:v>-48.62961</c:v>
                      </c:pt>
                      <c:pt idx="39744">
                        <c:v>-48.650489999999998</c:v>
                      </c:pt>
                      <c:pt idx="39745">
                        <c:v>-48.671019999999999</c:v>
                      </c:pt>
                      <c:pt idx="39746">
                        <c:v>-48.691959999999995</c:v>
                      </c:pt>
                      <c:pt idx="39747">
                        <c:v>-48.712780000000002</c:v>
                      </c:pt>
                      <c:pt idx="39748">
                        <c:v>-48.732480000000002</c:v>
                      </c:pt>
                      <c:pt idx="39749">
                        <c:v>-48.752800000000001</c:v>
                      </c:pt>
                      <c:pt idx="39750">
                        <c:v>-48.763919999999999</c:v>
                      </c:pt>
                      <c:pt idx="39751">
                        <c:v>-48.775959999999998</c:v>
                      </c:pt>
                      <c:pt idx="39752">
                        <c:v>-48.797600000000003</c:v>
                      </c:pt>
                      <c:pt idx="39753">
                        <c:v>-48.81917</c:v>
                      </c:pt>
                      <c:pt idx="39754">
                        <c:v>-48.840420000000002</c:v>
                      </c:pt>
                      <c:pt idx="39755">
                        <c:v>-48.849150000000002</c:v>
                      </c:pt>
                      <c:pt idx="39756">
                        <c:v>-48.865629999999996</c:v>
                      </c:pt>
                      <c:pt idx="39757">
                        <c:v>-48.887609999999995</c:v>
                      </c:pt>
                      <c:pt idx="39758">
                        <c:v>-48.909700000000001</c:v>
                      </c:pt>
                      <c:pt idx="39759">
                        <c:v>-48.93197</c:v>
                      </c:pt>
                      <c:pt idx="39760">
                        <c:v>-48.953249999999997</c:v>
                      </c:pt>
                      <c:pt idx="39761">
                        <c:v>-48.973799999999997</c:v>
                      </c:pt>
                      <c:pt idx="39762">
                        <c:v>-48.989380000000004</c:v>
                      </c:pt>
                      <c:pt idx="39763">
                        <c:v>-49.000019999999999</c:v>
                      </c:pt>
                      <c:pt idx="39764">
                        <c:v>-49.020560000000003</c:v>
                      </c:pt>
                      <c:pt idx="39765">
                        <c:v>-49.033059999999999</c:v>
                      </c:pt>
                      <c:pt idx="39766">
                        <c:v>-49.048850000000002</c:v>
                      </c:pt>
                      <c:pt idx="39767">
                        <c:v>-49.069149999999993</c:v>
                      </c:pt>
                      <c:pt idx="39768">
                        <c:v>-49.084870000000002</c:v>
                      </c:pt>
                      <c:pt idx="39769">
                        <c:v>-49.103849999999994</c:v>
                      </c:pt>
                      <c:pt idx="39770">
                        <c:v>-49.123530000000002</c:v>
                      </c:pt>
                      <c:pt idx="39771">
                        <c:v>-49.143420000000006</c:v>
                      </c:pt>
                      <c:pt idx="39772">
                        <c:v>-49.163420000000002</c:v>
                      </c:pt>
                      <c:pt idx="39773">
                        <c:v>-49.182499999999997</c:v>
                      </c:pt>
                      <c:pt idx="39774">
                        <c:v>-49.201240000000006</c:v>
                      </c:pt>
                      <c:pt idx="39775">
                        <c:v>-49.221110000000003</c:v>
                      </c:pt>
                      <c:pt idx="39776">
                        <c:v>-49.23274</c:v>
                      </c:pt>
                      <c:pt idx="39777">
                        <c:v>-49.252140000000004</c:v>
                      </c:pt>
                      <c:pt idx="39778">
                        <c:v>-49.27411</c:v>
                      </c:pt>
                      <c:pt idx="39779">
                        <c:v>-49.29569</c:v>
                      </c:pt>
                      <c:pt idx="39780">
                        <c:v>-49.316609999999997</c:v>
                      </c:pt>
                      <c:pt idx="39781">
                        <c:v>-49.33775</c:v>
                      </c:pt>
                      <c:pt idx="39782">
                        <c:v>-49.35821</c:v>
                      </c:pt>
                      <c:pt idx="39783">
                        <c:v>-49.379429999999999</c:v>
                      </c:pt>
                      <c:pt idx="39784">
                        <c:v>-49.400030000000001</c:v>
                      </c:pt>
                      <c:pt idx="39785">
                        <c:v>-49.41921</c:v>
                      </c:pt>
                      <c:pt idx="39786">
                        <c:v>-49.438899999999997</c:v>
                      </c:pt>
                      <c:pt idx="39787">
                        <c:v>-49.45975</c:v>
                      </c:pt>
                      <c:pt idx="39788">
                        <c:v>-49.480159999999998</c:v>
                      </c:pt>
                      <c:pt idx="39789">
                        <c:v>-49.500239999999998</c:v>
                      </c:pt>
                      <c:pt idx="39790">
                        <c:v>-49.521149999999999</c:v>
                      </c:pt>
                      <c:pt idx="39791">
                        <c:v>-49.541490000000003</c:v>
                      </c:pt>
                      <c:pt idx="39792">
                        <c:v>-49.562030000000007</c:v>
                      </c:pt>
                      <c:pt idx="39793">
                        <c:v>-49.58202</c:v>
                      </c:pt>
                      <c:pt idx="39794">
                        <c:v>-49.603290000000001</c:v>
                      </c:pt>
                      <c:pt idx="39795">
                        <c:v>-49.624119999999998</c:v>
                      </c:pt>
                      <c:pt idx="39796">
                        <c:v>-49.644529999999996</c:v>
                      </c:pt>
                      <c:pt idx="39797">
                        <c:v>-49.665189999999996</c:v>
                      </c:pt>
                      <c:pt idx="39798">
                        <c:v>-49.685699999999997</c:v>
                      </c:pt>
                      <c:pt idx="39799">
                        <c:v>-49.704810000000002</c:v>
                      </c:pt>
                      <c:pt idx="39800">
                        <c:v>-49.726239999999997</c:v>
                      </c:pt>
                      <c:pt idx="39801">
                        <c:v>-49.746780000000001</c:v>
                      </c:pt>
                      <c:pt idx="39802">
                        <c:v>-49.76585</c:v>
                      </c:pt>
                      <c:pt idx="39803">
                        <c:v>-49.785839999999993</c:v>
                      </c:pt>
                      <c:pt idx="39804">
                        <c:v>-49.804490000000001</c:v>
                      </c:pt>
                      <c:pt idx="39805">
                        <c:v>-49.824690000000004</c:v>
                      </c:pt>
                      <c:pt idx="39806">
                        <c:v>-49.844989999999996</c:v>
                      </c:pt>
                      <c:pt idx="39807">
                        <c:v>-49.86609</c:v>
                      </c:pt>
                      <c:pt idx="39808">
                        <c:v>-49.885799999999996</c:v>
                      </c:pt>
                      <c:pt idx="39809">
                        <c:v>-49.904529999999994</c:v>
                      </c:pt>
                      <c:pt idx="39810">
                        <c:v>-49.92445</c:v>
                      </c:pt>
                      <c:pt idx="39811">
                        <c:v>-49.945069999999994</c:v>
                      </c:pt>
                      <c:pt idx="39812">
                        <c:v>-49.965520000000005</c:v>
                      </c:pt>
                      <c:pt idx="39813">
                        <c:v>-49.986199999999997</c:v>
                      </c:pt>
                      <c:pt idx="39814">
                        <c:v>-50.006519999999995</c:v>
                      </c:pt>
                      <c:pt idx="39815">
                        <c:v>-50.027070000000002</c:v>
                      </c:pt>
                      <c:pt idx="39816">
                        <c:v>-50.047360000000005</c:v>
                      </c:pt>
                      <c:pt idx="39817">
                        <c:v>-50.067640000000004</c:v>
                      </c:pt>
                      <c:pt idx="39818">
                        <c:v>-50.088329999999999</c:v>
                      </c:pt>
                      <c:pt idx="39819">
                        <c:v>-50.108689999999996</c:v>
                      </c:pt>
                      <c:pt idx="39820">
                        <c:v>-50.12932</c:v>
                      </c:pt>
                      <c:pt idx="39821">
                        <c:v>-50.149189999999997</c:v>
                      </c:pt>
                      <c:pt idx="39822">
                        <c:v>-50.169780000000003</c:v>
                      </c:pt>
                      <c:pt idx="39823">
                        <c:v>-50.188470000000002</c:v>
                      </c:pt>
                      <c:pt idx="39824">
                        <c:v>-50.208329999999997</c:v>
                      </c:pt>
                      <c:pt idx="39825">
                        <c:v>-50.2273</c:v>
                      </c:pt>
                      <c:pt idx="39826">
                        <c:v>-50.248190000000001</c:v>
                      </c:pt>
                      <c:pt idx="39827">
                        <c:v>-50.268610000000002</c:v>
                      </c:pt>
                      <c:pt idx="39828">
                        <c:v>-50.289520000000003</c:v>
                      </c:pt>
                      <c:pt idx="39829">
                        <c:v>-50.309939999999997</c:v>
                      </c:pt>
                      <c:pt idx="39830">
                        <c:v>-50.329940000000008</c:v>
                      </c:pt>
                      <c:pt idx="39831">
                        <c:v>-50.349690000000002</c:v>
                      </c:pt>
                      <c:pt idx="39832">
                        <c:v>-50.369250000000001</c:v>
                      </c:pt>
                      <c:pt idx="39833">
                        <c:v>-50.389169999999993</c:v>
                      </c:pt>
                      <c:pt idx="39834">
                        <c:v>-50.409649999999999</c:v>
                      </c:pt>
                      <c:pt idx="39835">
                        <c:v>-50.429789999999997</c:v>
                      </c:pt>
                      <c:pt idx="39836">
                        <c:v>-50.449370000000002</c:v>
                      </c:pt>
                      <c:pt idx="39837">
                        <c:v>-50.468650000000004</c:v>
                      </c:pt>
                      <c:pt idx="39838">
                        <c:v>-50.488799999999998</c:v>
                      </c:pt>
                      <c:pt idx="39839">
                        <c:v>-50.508030000000005</c:v>
                      </c:pt>
                      <c:pt idx="39840">
                        <c:v>-50.527900000000002</c:v>
                      </c:pt>
                      <c:pt idx="39841">
                        <c:v>-50.547079999999994</c:v>
                      </c:pt>
                      <c:pt idx="39842">
                        <c:v>-50.566579999999995</c:v>
                      </c:pt>
                      <c:pt idx="39843">
                        <c:v>-50.586539999999999</c:v>
                      </c:pt>
                      <c:pt idx="39844">
                        <c:v>-50.605729999999994</c:v>
                      </c:pt>
                      <c:pt idx="39845">
                        <c:v>-50.624539999999996</c:v>
                      </c:pt>
                      <c:pt idx="39846">
                        <c:v>-50.644349999999996</c:v>
                      </c:pt>
                      <c:pt idx="39847">
                        <c:v>-50.664230000000003</c:v>
                      </c:pt>
                      <c:pt idx="39848">
                        <c:v>-50.684509999999996</c:v>
                      </c:pt>
                      <c:pt idx="39849">
                        <c:v>-50.703940000000003</c:v>
                      </c:pt>
                      <c:pt idx="39850">
                        <c:v>-50.722950000000004</c:v>
                      </c:pt>
                      <c:pt idx="39851">
                        <c:v>-50.742279999999994</c:v>
                      </c:pt>
                      <c:pt idx="39852">
                        <c:v>-50.761700000000005</c:v>
                      </c:pt>
                      <c:pt idx="39853">
                        <c:v>-50.780269999999994</c:v>
                      </c:pt>
                      <c:pt idx="39854">
                        <c:v>-50.79325</c:v>
                      </c:pt>
                      <c:pt idx="39855">
                        <c:v>-50.813370000000006</c:v>
                      </c:pt>
                      <c:pt idx="39856">
                        <c:v>-50.834180000000003</c:v>
                      </c:pt>
                      <c:pt idx="39857">
                        <c:v>-50.845380000000006</c:v>
                      </c:pt>
                      <c:pt idx="39858">
                        <c:v>-50.866049999999994</c:v>
                      </c:pt>
                      <c:pt idx="39859">
                        <c:v>-50.886470000000003</c:v>
                      </c:pt>
                      <c:pt idx="39860">
                        <c:v>-50.907550000000001</c:v>
                      </c:pt>
                      <c:pt idx="39861">
                        <c:v>-50.928380000000004</c:v>
                      </c:pt>
                      <c:pt idx="39862">
                        <c:v>-50.947519999999997</c:v>
                      </c:pt>
                      <c:pt idx="39863">
                        <c:v>-50.966470000000001</c:v>
                      </c:pt>
                      <c:pt idx="39864">
                        <c:v>-50.970089999999999</c:v>
                      </c:pt>
                      <c:pt idx="39865">
                        <c:v>-50.983790000000006</c:v>
                      </c:pt>
                      <c:pt idx="39866">
                        <c:v>-51.002769999999998</c:v>
                      </c:pt>
                      <c:pt idx="39867">
                        <c:v>-51.022420000000004</c:v>
                      </c:pt>
                      <c:pt idx="39868">
                        <c:v>-51.042580000000001</c:v>
                      </c:pt>
                      <c:pt idx="39869">
                        <c:v>-51.062750000000001</c:v>
                      </c:pt>
                      <c:pt idx="39870">
                        <c:v>-51.083509999999997</c:v>
                      </c:pt>
                      <c:pt idx="39871">
                        <c:v>-51.104089999999999</c:v>
                      </c:pt>
                      <c:pt idx="39872">
                        <c:v>-51.124879999999997</c:v>
                      </c:pt>
                      <c:pt idx="39873">
                        <c:v>-51.145630000000004</c:v>
                      </c:pt>
                      <c:pt idx="39874">
                        <c:v>-51.166270000000004</c:v>
                      </c:pt>
                      <c:pt idx="39875">
                        <c:v>-51.186680000000003</c:v>
                      </c:pt>
                      <c:pt idx="39876">
                        <c:v>-51.207279999999997</c:v>
                      </c:pt>
                      <c:pt idx="39877">
                        <c:v>-51.227879999999999</c:v>
                      </c:pt>
                      <c:pt idx="39878">
                        <c:v>-51.247280000000003</c:v>
                      </c:pt>
                      <c:pt idx="39879">
                        <c:v>-51.267360000000004</c:v>
                      </c:pt>
                      <c:pt idx="39880">
                        <c:v>-51.287039999999998</c:v>
                      </c:pt>
                      <c:pt idx="39881">
                        <c:v>-51.30706</c:v>
                      </c:pt>
                      <c:pt idx="39882">
                        <c:v>-51.326889999999999</c:v>
                      </c:pt>
                      <c:pt idx="39883">
                        <c:v>-51.346730000000001</c:v>
                      </c:pt>
                      <c:pt idx="39884">
                        <c:v>-51.366579999999999</c:v>
                      </c:pt>
                      <c:pt idx="39885">
                        <c:v>-51.377629999999996</c:v>
                      </c:pt>
                      <c:pt idx="39886">
                        <c:v>-51.390919999999994</c:v>
                      </c:pt>
                      <c:pt idx="39887">
                        <c:v>-51.408110000000001</c:v>
                      </c:pt>
                      <c:pt idx="39888">
                        <c:v>-51.426900000000003</c:v>
                      </c:pt>
                      <c:pt idx="39889">
                        <c:v>-51.445920000000001</c:v>
                      </c:pt>
                      <c:pt idx="39890">
                        <c:v>-51.465639999999993</c:v>
                      </c:pt>
                      <c:pt idx="39891">
                        <c:v>-51.484859999999998</c:v>
                      </c:pt>
                      <c:pt idx="39892">
                        <c:v>-51.504149999999996</c:v>
                      </c:pt>
                      <c:pt idx="39893">
                        <c:v>-51.523469999999996</c:v>
                      </c:pt>
                      <c:pt idx="39894">
                        <c:v>-51.542519999999996</c:v>
                      </c:pt>
                      <c:pt idx="39895">
                        <c:v>-51.561360000000001</c:v>
                      </c:pt>
                      <c:pt idx="39896">
                        <c:v>-51.580359999999999</c:v>
                      </c:pt>
                      <c:pt idx="39897">
                        <c:v>-51.599779999999996</c:v>
                      </c:pt>
                      <c:pt idx="39898">
                        <c:v>-51.618589999999998</c:v>
                      </c:pt>
                      <c:pt idx="39899">
                        <c:v>-51.637440000000005</c:v>
                      </c:pt>
                      <c:pt idx="39900">
                        <c:v>-51.656869999999998</c:v>
                      </c:pt>
                      <c:pt idx="39901">
                        <c:v>-51.67624</c:v>
                      </c:pt>
                      <c:pt idx="39902">
                        <c:v>-51.695799999999998</c:v>
                      </c:pt>
                      <c:pt idx="39903">
                        <c:v>-51.715359999999997</c:v>
                      </c:pt>
                      <c:pt idx="39904">
                        <c:v>-51.732950000000002</c:v>
                      </c:pt>
                      <c:pt idx="39905">
                        <c:v>-51.751709999999996</c:v>
                      </c:pt>
                      <c:pt idx="39906">
                        <c:v>-51.770240000000001</c:v>
                      </c:pt>
                      <c:pt idx="39907">
                        <c:v>-51.788650000000004</c:v>
                      </c:pt>
                      <c:pt idx="39908">
                        <c:v>-51.807470000000002</c:v>
                      </c:pt>
                      <c:pt idx="39909">
                        <c:v>-51.826230000000002</c:v>
                      </c:pt>
                      <c:pt idx="39910">
                        <c:v>-51.844669999999994</c:v>
                      </c:pt>
                      <c:pt idx="39911">
                        <c:v>-51.863689999999998</c:v>
                      </c:pt>
                      <c:pt idx="39912">
                        <c:v>-51.882379999999998</c:v>
                      </c:pt>
                      <c:pt idx="39913">
                        <c:v>-51.90117</c:v>
                      </c:pt>
                      <c:pt idx="39914">
                        <c:v>-51.91883</c:v>
                      </c:pt>
                      <c:pt idx="39915">
                        <c:v>-51.937119999999993</c:v>
                      </c:pt>
                      <c:pt idx="39916">
                        <c:v>-51.95552</c:v>
                      </c:pt>
                      <c:pt idx="39917">
                        <c:v>-51.973690000000005</c:v>
                      </c:pt>
                      <c:pt idx="39918">
                        <c:v>-51.992049999999999</c:v>
                      </c:pt>
                      <c:pt idx="39919">
                        <c:v>-52.010560000000005</c:v>
                      </c:pt>
                      <c:pt idx="39920">
                        <c:v>-52.01688</c:v>
                      </c:pt>
                      <c:pt idx="39921">
                        <c:v>-52.029679999999999</c:v>
                      </c:pt>
                      <c:pt idx="39922">
                        <c:v>-52.048180000000002</c:v>
                      </c:pt>
                      <c:pt idx="39923">
                        <c:v>-52.066179999999996</c:v>
                      </c:pt>
                      <c:pt idx="39924">
                        <c:v>-52.083969999999994</c:v>
                      </c:pt>
                      <c:pt idx="39925">
                        <c:v>-52.102089999999997</c:v>
                      </c:pt>
                      <c:pt idx="39926">
                        <c:v>-52.120019999999997</c:v>
                      </c:pt>
                      <c:pt idx="39927">
                        <c:v>-52.136009999999999</c:v>
                      </c:pt>
                      <c:pt idx="39928">
                        <c:v>-52.15361</c:v>
                      </c:pt>
                      <c:pt idx="39929">
                        <c:v>-52.171480000000003</c:v>
                      </c:pt>
                      <c:pt idx="39930">
                        <c:v>-52.188839999999999</c:v>
                      </c:pt>
                      <c:pt idx="39931">
                        <c:v>-52.206789999999998</c:v>
                      </c:pt>
                      <c:pt idx="39932">
                        <c:v>-52.224360000000004</c:v>
                      </c:pt>
                      <c:pt idx="39933">
                        <c:v>-52.242719999999998</c:v>
                      </c:pt>
                      <c:pt idx="39934">
                        <c:v>-52.261020000000002</c:v>
                      </c:pt>
                      <c:pt idx="39935">
                        <c:v>-52.267580000000002</c:v>
                      </c:pt>
                      <c:pt idx="39936">
                        <c:v>-52.282609999999998</c:v>
                      </c:pt>
                      <c:pt idx="39937">
                        <c:v>-52.297370000000001</c:v>
                      </c:pt>
                      <c:pt idx="39938">
                        <c:v>-52.313429999999997</c:v>
                      </c:pt>
                      <c:pt idx="39939">
                        <c:v>-52.331360000000004</c:v>
                      </c:pt>
                      <c:pt idx="39940">
                        <c:v>-52.349209999999999</c:v>
                      </c:pt>
                      <c:pt idx="39941">
                        <c:v>-52.366849999999999</c:v>
                      </c:pt>
                      <c:pt idx="39942">
                        <c:v>-52.383790000000005</c:v>
                      </c:pt>
                      <c:pt idx="39943">
                        <c:v>-52.401090000000003</c:v>
                      </c:pt>
                      <c:pt idx="39944">
                        <c:v>-52.418180000000007</c:v>
                      </c:pt>
                      <c:pt idx="39945">
                        <c:v>-52.435669999999995</c:v>
                      </c:pt>
                      <c:pt idx="39946">
                        <c:v>-52.453870000000002</c:v>
                      </c:pt>
                      <c:pt idx="39947">
                        <c:v>-52.470569999999995</c:v>
                      </c:pt>
                      <c:pt idx="39948">
                        <c:v>-52.488530000000004</c:v>
                      </c:pt>
                      <c:pt idx="39949">
                        <c:v>-52.505850000000002</c:v>
                      </c:pt>
                      <c:pt idx="39950">
                        <c:v>-52.523410000000005</c:v>
                      </c:pt>
                      <c:pt idx="39951">
                        <c:v>-52.540790000000001</c:v>
                      </c:pt>
                      <c:pt idx="39952">
                        <c:v>-52.55885</c:v>
                      </c:pt>
                      <c:pt idx="39953">
                        <c:v>-52.576720000000002</c:v>
                      </c:pt>
                      <c:pt idx="39954">
                        <c:v>-52.594950000000004</c:v>
                      </c:pt>
                      <c:pt idx="39955">
                        <c:v>-52.612769999999998</c:v>
                      </c:pt>
                      <c:pt idx="39956">
                        <c:v>-52.630990000000004</c:v>
                      </c:pt>
                      <c:pt idx="39957">
                        <c:v>-52.649100000000004</c:v>
                      </c:pt>
                      <c:pt idx="39958">
                        <c:v>-52.667599999999993</c:v>
                      </c:pt>
                      <c:pt idx="39959">
                        <c:v>-52.68544</c:v>
                      </c:pt>
                      <c:pt idx="39960">
                        <c:v>-52.703710000000001</c:v>
                      </c:pt>
                      <c:pt idx="39961">
                        <c:v>-52.721179999999997</c:v>
                      </c:pt>
                      <c:pt idx="39962">
                        <c:v>-52.738349999999997</c:v>
                      </c:pt>
                      <c:pt idx="39963">
                        <c:v>-52.756709999999998</c:v>
                      </c:pt>
                      <c:pt idx="39964">
                        <c:v>-52.77431</c:v>
                      </c:pt>
                      <c:pt idx="39965">
                        <c:v>-52.791119999999992</c:v>
                      </c:pt>
                      <c:pt idx="39966">
                        <c:v>-52.808710000000005</c:v>
                      </c:pt>
                      <c:pt idx="39967">
                        <c:v>-52.826859999999996</c:v>
                      </c:pt>
                      <c:pt idx="39968">
                        <c:v>-52.844930000000005</c:v>
                      </c:pt>
                      <c:pt idx="39969">
                        <c:v>-52.862549999999999</c:v>
                      </c:pt>
                      <c:pt idx="39970">
                        <c:v>-52.87979</c:v>
                      </c:pt>
                      <c:pt idx="39971">
                        <c:v>-52.898220000000002</c:v>
                      </c:pt>
                      <c:pt idx="39972">
                        <c:v>-52.916589999999999</c:v>
                      </c:pt>
                      <c:pt idx="39973">
                        <c:v>-52.934939999999997</c:v>
                      </c:pt>
                      <c:pt idx="39974">
                        <c:v>-52.953289999999996</c:v>
                      </c:pt>
                      <c:pt idx="39975">
                        <c:v>-52.971719999999998</c:v>
                      </c:pt>
                      <c:pt idx="39976">
                        <c:v>-52.989409999999999</c:v>
                      </c:pt>
                      <c:pt idx="39977">
                        <c:v>-53.007580000000004</c:v>
                      </c:pt>
                      <c:pt idx="39978">
                        <c:v>-53.025349999999996</c:v>
                      </c:pt>
                      <c:pt idx="39979">
                        <c:v>-53.043950000000002</c:v>
                      </c:pt>
                      <c:pt idx="39980">
                        <c:v>-53.06185</c:v>
                      </c:pt>
                      <c:pt idx="39981">
                        <c:v>-53.080369999999995</c:v>
                      </c:pt>
                      <c:pt idx="39982">
                        <c:v>-53.097989999999996</c:v>
                      </c:pt>
                      <c:pt idx="39983">
                        <c:v>-53.114929999999994</c:v>
                      </c:pt>
                      <c:pt idx="39984">
                        <c:v>-53.131440000000005</c:v>
                      </c:pt>
                      <c:pt idx="39985">
                        <c:v>-53.148350000000008</c:v>
                      </c:pt>
                      <c:pt idx="39986">
                        <c:v>-53.16583</c:v>
                      </c:pt>
                      <c:pt idx="39987">
                        <c:v>-53.183819999999997</c:v>
                      </c:pt>
                      <c:pt idx="39988">
                        <c:v>-53.189339999999994</c:v>
                      </c:pt>
                      <c:pt idx="39989">
                        <c:v>-53.197609999999997</c:v>
                      </c:pt>
                      <c:pt idx="39990">
                        <c:v>-53.21461</c:v>
                      </c:pt>
                      <c:pt idx="39991">
                        <c:v>-53.234369999999998</c:v>
                      </c:pt>
                      <c:pt idx="39992">
                        <c:v>-53.254359999999998</c:v>
                      </c:pt>
                      <c:pt idx="39993">
                        <c:v>-53.272089999999999</c:v>
                      </c:pt>
                      <c:pt idx="39994">
                        <c:v>-53.283750000000005</c:v>
                      </c:pt>
                      <c:pt idx="39995">
                        <c:v>-53.296840000000003</c:v>
                      </c:pt>
                      <c:pt idx="39996">
                        <c:v>-53.311400000000006</c:v>
                      </c:pt>
                      <c:pt idx="39997">
                        <c:v>-53.326460000000004</c:v>
                      </c:pt>
                      <c:pt idx="39998">
                        <c:v>-53.341909999999999</c:v>
                      </c:pt>
                      <c:pt idx="39999">
                        <c:v>-53.357919999999993</c:v>
                      </c:pt>
                      <c:pt idx="40000">
                        <c:v>-53.373160000000006</c:v>
                      </c:pt>
                      <c:pt idx="40001">
                        <c:v>-53.388280000000002</c:v>
                      </c:pt>
                      <c:pt idx="40002">
                        <c:v>-53.403939999999999</c:v>
                      </c:pt>
                      <c:pt idx="40003">
                        <c:v>-53.42033</c:v>
                      </c:pt>
                      <c:pt idx="40004">
                        <c:v>-53.435829999999996</c:v>
                      </c:pt>
                      <c:pt idx="40005">
                        <c:v>-53.451719999999995</c:v>
                      </c:pt>
                      <c:pt idx="40006">
                        <c:v>-53.467300000000002</c:v>
                      </c:pt>
                      <c:pt idx="40007">
                        <c:v>-53.483609999999999</c:v>
                      </c:pt>
                      <c:pt idx="40008">
                        <c:v>-53.499169999999992</c:v>
                      </c:pt>
                      <c:pt idx="40009">
                        <c:v>-53.516149999999996</c:v>
                      </c:pt>
                      <c:pt idx="40010">
                        <c:v>-53.532909999999994</c:v>
                      </c:pt>
                      <c:pt idx="40011">
                        <c:v>-53.548720000000003</c:v>
                      </c:pt>
                      <c:pt idx="40012">
                        <c:v>-53.565770000000001</c:v>
                      </c:pt>
                      <c:pt idx="40013">
                        <c:v>-53.582619999999999</c:v>
                      </c:pt>
                      <c:pt idx="40014">
                        <c:v>-53.599670000000003</c:v>
                      </c:pt>
                      <c:pt idx="40015">
                        <c:v>-53.616409999999995</c:v>
                      </c:pt>
                      <c:pt idx="40016">
                        <c:v>-53.633069999999996</c:v>
                      </c:pt>
                      <c:pt idx="40017">
                        <c:v>-53.650359999999999</c:v>
                      </c:pt>
                      <c:pt idx="40018">
                        <c:v>-53.667650000000002</c:v>
                      </c:pt>
                      <c:pt idx="40019">
                        <c:v>-53.683180000000007</c:v>
                      </c:pt>
                      <c:pt idx="40020">
                        <c:v>-53.698990000000002</c:v>
                      </c:pt>
                      <c:pt idx="40021">
                        <c:v>-53.712119999999999</c:v>
                      </c:pt>
                      <c:pt idx="40022">
                        <c:v>-53.728860000000005</c:v>
                      </c:pt>
                      <c:pt idx="40023">
                        <c:v>-53.745170000000002</c:v>
                      </c:pt>
                      <c:pt idx="40024">
                        <c:v>-53.760839999999995</c:v>
                      </c:pt>
                      <c:pt idx="40025">
                        <c:v>-53.77657</c:v>
                      </c:pt>
                      <c:pt idx="40026">
                        <c:v>-53.792059999999999</c:v>
                      </c:pt>
                      <c:pt idx="40027">
                        <c:v>-53.808480000000003</c:v>
                      </c:pt>
                      <c:pt idx="40028">
                        <c:v>-53.82517</c:v>
                      </c:pt>
                      <c:pt idx="40029">
                        <c:v>-53.840890000000002</c:v>
                      </c:pt>
                      <c:pt idx="40030">
                        <c:v>-53.847889999999992</c:v>
                      </c:pt>
                      <c:pt idx="40031">
                        <c:v>-53.858269999999997</c:v>
                      </c:pt>
                      <c:pt idx="40032">
                        <c:v>-53.872520000000002</c:v>
                      </c:pt>
                      <c:pt idx="40033">
                        <c:v>-53.89105</c:v>
                      </c:pt>
                      <c:pt idx="40034">
                        <c:v>-53.907939999999996</c:v>
                      </c:pt>
                      <c:pt idx="40035">
                        <c:v>-53.924149999999997</c:v>
                      </c:pt>
                      <c:pt idx="40036">
                        <c:v>-53.936409999999995</c:v>
                      </c:pt>
                      <c:pt idx="40037">
                        <c:v>-53.953499999999998</c:v>
                      </c:pt>
                      <c:pt idx="40038">
                        <c:v>-53.970179999999999</c:v>
                      </c:pt>
                      <c:pt idx="40039">
                        <c:v>-53.985399999999998</c:v>
                      </c:pt>
                      <c:pt idx="40040">
                        <c:v>-53.999079999999999</c:v>
                      </c:pt>
                      <c:pt idx="40041">
                        <c:v>-54.013270000000006</c:v>
                      </c:pt>
                      <c:pt idx="40042">
                        <c:v>-54.027279999999998</c:v>
                      </c:pt>
                      <c:pt idx="40043">
                        <c:v>-54.04222</c:v>
                      </c:pt>
                      <c:pt idx="40044">
                        <c:v>-54.058080000000004</c:v>
                      </c:pt>
                      <c:pt idx="40045">
                        <c:v>-54.072980000000001</c:v>
                      </c:pt>
                      <c:pt idx="40046">
                        <c:v>-54.087980000000002</c:v>
                      </c:pt>
                      <c:pt idx="40047">
                        <c:v>-54.10333</c:v>
                      </c:pt>
                      <c:pt idx="40048">
                        <c:v>-54.119260000000004</c:v>
                      </c:pt>
                      <c:pt idx="40049">
                        <c:v>-54.134250000000002</c:v>
                      </c:pt>
                      <c:pt idx="40050">
                        <c:v>-54.148810000000005</c:v>
                      </c:pt>
                      <c:pt idx="40051">
                        <c:v>-54.164760000000001</c:v>
                      </c:pt>
                      <c:pt idx="40052">
                        <c:v>-54.180929999999996</c:v>
                      </c:pt>
                      <c:pt idx="40053">
                        <c:v>-54.197290000000002</c:v>
                      </c:pt>
                      <c:pt idx="40054">
                        <c:v>-54.213139999999996</c:v>
                      </c:pt>
                      <c:pt idx="40055">
                        <c:v>-54.22925</c:v>
                      </c:pt>
                      <c:pt idx="40056">
                        <c:v>-54.245580000000004</c:v>
                      </c:pt>
                      <c:pt idx="40057">
                        <c:v>-54.261389999999999</c:v>
                      </c:pt>
                      <c:pt idx="40058">
                        <c:v>-54.278300000000002</c:v>
                      </c:pt>
                      <c:pt idx="40059">
                        <c:v>-54.294420000000002</c:v>
                      </c:pt>
                      <c:pt idx="40060">
                        <c:v>-54.310910000000007</c:v>
                      </c:pt>
                      <c:pt idx="40061">
                        <c:v>-54.328010000000006</c:v>
                      </c:pt>
                      <c:pt idx="40062">
                        <c:v>-54.344290000000001</c:v>
                      </c:pt>
                      <c:pt idx="40063">
                        <c:v>-54.360160000000008</c:v>
                      </c:pt>
                      <c:pt idx="40064">
                        <c:v>-54.376670000000004</c:v>
                      </c:pt>
                      <c:pt idx="40065">
                        <c:v>-54.393169999999998</c:v>
                      </c:pt>
                      <c:pt idx="40066">
                        <c:v>-54.409219999999998</c:v>
                      </c:pt>
                      <c:pt idx="40067">
                        <c:v>-54.426550000000006</c:v>
                      </c:pt>
                      <c:pt idx="40068">
                        <c:v>-54.443759999999997</c:v>
                      </c:pt>
                      <c:pt idx="40069">
                        <c:v>-54.461219999999997</c:v>
                      </c:pt>
                      <c:pt idx="40070">
                        <c:v>-54.479059999999997</c:v>
                      </c:pt>
                      <c:pt idx="40071">
                        <c:v>-54.496110000000002</c:v>
                      </c:pt>
                      <c:pt idx="40072">
                        <c:v>-54.513800000000003</c:v>
                      </c:pt>
                      <c:pt idx="40073">
                        <c:v>-54.531190000000002</c:v>
                      </c:pt>
                      <c:pt idx="40074">
                        <c:v>-54.549120000000002</c:v>
                      </c:pt>
                      <c:pt idx="40075">
                        <c:v>-54.567869999999999</c:v>
                      </c:pt>
                      <c:pt idx="40076">
                        <c:v>-54.586100000000002</c:v>
                      </c:pt>
                      <c:pt idx="40077">
                        <c:v>-54.604739999999993</c:v>
                      </c:pt>
                      <c:pt idx="40078">
                        <c:v>-54.623280000000001</c:v>
                      </c:pt>
                      <c:pt idx="40079">
                        <c:v>-54.64161</c:v>
                      </c:pt>
                      <c:pt idx="40080">
                        <c:v>-54.660089999999997</c:v>
                      </c:pt>
                      <c:pt idx="40081">
                        <c:v>-54.678389999999993</c:v>
                      </c:pt>
                      <c:pt idx="40082">
                        <c:v>-54.696420000000003</c:v>
                      </c:pt>
                      <c:pt idx="40083">
                        <c:v>-54.714780000000005</c:v>
                      </c:pt>
                      <c:pt idx="40084">
                        <c:v>-54.732550000000003</c:v>
                      </c:pt>
                      <c:pt idx="40085">
                        <c:v>-54.750579999999999</c:v>
                      </c:pt>
                      <c:pt idx="40086">
                        <c:v>-54.769269999999999</c:v>
                      </c:pt>
                      <c:pt idx="40087">
                        <c:v>-54.787480000000002</c:v>
                      </c:pt>
                      <c:pt idx="40088">
                        <c:v>-54.805270000000007</c:v>
                      </c:pt>
                      <c:pt idx="40089">
                        <c:v>-54.82235</c:v>
                      </c:pt>
                      <c:pt idx="40090">
                        <c:v>-54.839680000000001</c:v>
                      </c:pt>
                      <c:pt idx="40091">
                        <c:v>-54.857489999999999</c:v>
                      </c:pt>
                      <c:pt idx="40092">
                        <c:v>-54.875579999999999</c:v>
                      </c:pt>
                      <c:pt idx="40093">
                        <c:v>-54.886759999999995</c:v>
                      </c:pt>
                      <c:pt idx="40094">
                        <c:v>-54.905920000000002</c:v>
                      </c:pt>
                      <c:pt idx="40095">
                        <c:v>-54.925240000000002</c:v>
                      </c:pt>
                      <c:pt idx="40096">
                        <c:v>-54.943770000000001</c:v>
                      </c:pt>
                      <c:pt idx="40097">
                        <c:v>-54.953229999999998</c:v>
                      </c:pt>
                      <c:pt idx="40098">
                        <c:v>-54.965029999999999</c:v>
                      </c:pt>
                      <c:pt idx="40099">
                        <c:v>-54.982469999999999</c:v>
                      </c:pt>
                      <c:pt idx="40100">
                        <c:v>-55.001339999999999</c:v>
                      </c:pt>
                      <c:pt idx="40101">
                        <c:v>-55.019239999999996</c:v>
                      </c:pt>
                      <c:pt idx="40102">
                        <c:v>-55.037430000000001</c:v>
                      </c:pt>
                      <c:pt idx="40103">
                        <c:v>-55.055800000000005</c:v>
                      </c:pt>
                      <c:pt idx="40104">
                        <c:v>-55.073670000000007</c:v>
                      </c:pt>
                      <c:pt idx="40105">
                        <c:v>-55.091539999999995</c:v>
                      </c:pt>
                      <c:pt idx="40106">
                        <c:v>-55.109830000000002</c:v>
                      </c:pt>
                      <c:pt idx="40107">
                        <c:v>-55.127889999999994</c:v>
                      </c:pt>
                      <c:pt idx="40108">
                        <c:v>-55.145200000000003</c:v>
                      </c:pt>
                      <c:pt idx="40109">
                        <c:v>-55.163130000000002</c:v>
                      </c:pt>
                      <c:pt idx="40110">
                        <c:v>-55.180779999999999</c:v>
                      </c:pt>
                      <c:pt idx="40111">
                        <c:v>-55.198989999999995</c:v>
                      </c:pt>
                      <c:pt idx="40112">
                        <c:v>-55.217159999999993</c:v>
                      </c:pt>
                      <c:pt idx="40113">
                        <c:v>-55.225319999999996</c:v>
                      </c:pt>
                      <c:pt idx="40114">
                        <c:v>-55.235960000000006</c:v>
                      </c:pt>
                      <c:pt idx="40115">
                        <c:v>-55.254459999999995</c:v>
                      </c:pt>
                      <c:pt idx="40116">
                        <c:v>-55.272940000000006</c:v>
                      </c:pt>
                      <c:pt idx="40117">
                        <c:v>-55.290010000000002</c:v>
                      </c:pt>
                      <c:pt idx="40118">
                        <c:v>-55.307749999999999</c:v>
                      </c:pt>
                      <c:pt idx="40119">
                        <c:v>-55.32517</c:v>
                      </c:pt>
                      <c:pt idx="40120">
                        <c:v>-55.34254</c:v>
                      </c:pt>
                      <c:pt idx="40121">
                        <c:v>-55.359790000000004</c:v>
                      </c:pt>
                      <c:pt idx="40122">
                        <c:v>-55.377459999999999</c:v>
                      </c:pt>
                      <c:pt idx="40123">
                        <c:v>-55.394420000000004</c:v>
                      </c:pt>
                      <c:pt idx="40124">
                        <c:v>-55.404869999999995</c:v>
                      </c:pt>
                      <c:pt idx="40125">
                        <c:v>-55.398040000000002</c:v>
                      </c:pt>
                      <c:pt idx="40126">
                        <c:v>-55.396080000000005</c:v>
                      </c:pt>
                      <c:pt idx="40127">
                        <c:v>-55.391450000000006</c:v>
                      </c:pt>
                      <c:pt idx="40128">
                        <c:v>-55.397880000000001</c:v>
                      </c:pt>
                      <c:pt idx="40129">
                        <c:v>-55.409579999999998</c:v>
                      </c:pt>
                      <c:pt idx="40130">
                        <c:v>-55.421610000000001</c:v>
                      </c:pt>
                      <c:pt idx="40131">
                        <c:v>-55.433990000000001</c:v>
                      </c:pt>
                      <c:pt idx="40132">
                        <c:v>-55.448009999999996</c:v>
                      </c:pt>
                      <c:pt idx="40133">
                        <c:v>-55.461400000000005</c:v>
                      </c:pt>
                      <c:pt idx="40134">
                        <c:v>-55.474059999999994</c:v>
                      </c:pt>
                      <c:pt idx="40135">
                        <c:v>-55.488609999999994</c:v>
                      </c:pt>
                      <c:pt idx="40136">
                        <c:v>-55.502770000000005</c:v>
                      </c:pt>
                      <c:pt idx="40137">
                        <c:v>-55.516750000000002</c:v>
                      </c:pt>
                      <c:pt idx="40138">
                        <c:v>-55.531180000000006</c:v>
                      </c:pt>
                      <c:pt idx="40139">
                        <c:v>-55.545739999999995</c:v>
                      </c:pt>
                      <c:pt idx="40140">
                        <c:v>-55.559329999999996</c:v>
                      </c:pt>
                      <c:pt idx="40141">
                        <c:v>-55.574280000000002</c:v>
                      </c:pt>
                      <c:pt idx="40142">
                        <c:v>-55.58878</c:v>
                      </c:pt>
                      <c:pt idx="40143">
                        <c:v>-55.602629999999998</c:v>
                      </c:pt>
                      <c:pt idx="40144">
                        <c:v>-55.617890000000003</c:v>
                      </c:pt>
                      <c:pt idx="40145">
                        <c:v>-55.633240000000001</c:v>
                      </c:pt>
                      <c:pt idx="40146">
                        <c:v>-55.647760000000005</c:v>
                      </c:pt>
                      <c:pt idx="40147">
                        <c:v>-55.6633</c:v>
                      </c:pt>
                      <c:pt idx="40148">
                        <c:v>-55.677399999999999</c:v>
                      </c:pt>
                      <c:pt idx="40149">
                        <c:v>-55.684040000000003</c:v>
                      </c:pt>
                      <c:pt idx="40150">
                        <c:v>-55.6982</c:v>
                      </c:pt>
                      <c:pt idx="40151">
                        <c:v>-55.714709999999997</c:v>
                      </c:pt>
                      <c:pt idx="40152">
                        <c:v>-55.731570000000005</c:v>
                      </c:pt>
                      <c:pt idx="40153">
                        <c:v>-55.747869999999999</c:v>
                      </c:pt>
                      <c:pt idx="40154">
                        <c:v>-55.76482</c:v>
                      </c:pt>
                      <c:pt idx="40155">
                        <c:v>-55.779420000000002</c:v>
                      </c:pt>
                      <c:pt idx="40156">
                        <c:v>-55.796330000000005</c:v>
                      </c:pt>
                      <c:pt idx="40157">
                        <c:v>-55.812330000000003</c:v>
                      </c:pt>
                      <c:pt idx="40158">
                        <c:v>-55.828860000000006</c:v>
                      </c:pt>
                      <c:pt idx="40159">
                        <c:v>-55.845529999999997</c:v>
                      </c:pt>
                      <c:pt idx="40160">
                        <c:v>-55.861620000000002</c:v>
                      </c:pt>
                      <c:pt idx="40161">
                        <c:v>-55.877899999999997</c:v>
                      </c:pt>
                      <c:pt idx="40162">
                        <c:v>-55.894469999999998</c:v>
                      </c:pt>
                      <c:pt idx="40163">
                        <c:v>-55.911369999999998</c:v>
                      </c:pt>
                      <c:pt idx="40164">
                        <c:v>-55.927949999999996</c:v>
                      </c:pt>
                      <c:pt idx="40165">
                        <c:v>-55.944749999999999</c:v>
                      </c:pt>
                      <c:pt idx="40166">
                        <c:v>-55.961640000000003</c:v>
                      </c:pt>
                      <c:pt idx="40167">
                        <c:v>-55.978819999999999</c:v>
                      </c:pt>
                      <c:pt idx="40168">
                        <c:v>-55.995809999999999</c:v>
                      </c:pt>
                      <c:pt idx="40169">
                        <c:v>-56.01332</c:v>
                      </c:pt>
                      <c:pt idx="40170">
                        <c:v>-56.030329999999999</c:v>
                      </c:pt>
                      <c:pt idx="40171">
                        <c:v>-56.047690000000003</c:v>
                      </c:pt>
                      <c:pt idx="40172">
                        <c:v>-56.064149999999998</c:v>
                      </c:pt>
                      <c:pt idx="40173">
                        <c:v>-56.080979999999997</c:v>
                      </c:pt>
                      <c:pt idx="40174">
                        <c:v>-56.094569999999997</c:v>
                      </c:pt>
                      <c:pt idx="40175">
                        <c:v>-56.10962</c:v>
                      </c:pt>
                      <c:pt idx="40176">
                        <c:v>-56.123170000000002</c:v>
                      </c:pt>
                      <c:pt idx="40177">
                        <c:v>-56.138669999999998</c:v>
                      </c:pt>
                      <c:pt idx="40178">
                        <c:v>-56.154250000000005</c:v>
                      </c:pt>
                      <c:pt idx="40179">
                        <c:v>-56.170320000000004</c:v>
                      </c:pt>
                      <c:pt idx="40180">
                        <c:v>-56.185369999999999</c:v>
                      </c:pt>
                      <c:pt idx="40181">
                        <c:v>-56.201429999999995</c:v>
                      </c:pt>
                      <c:pt idx="40182">
                        <c:v>-56.217249999999993</c:v>
                      </c:pt>
                      <c:pt idx="40183">
                        <c:v>-56.2333</c:v>
                      </c:pt>
                      <c:pt idx="40184">
                        <c:v>-56.249399999999994</c:v>
                      </c:pt>
                      <c:pt idx="40185">
                        <c:v>-56.26493</c:v>
                      </c:pt>
                      <c:pt idx="40186">
                        <c:v>-56.281169999999996</c:v>
                      </c:pt>
                      <c:pt idx="40187">
                        <c:v>-56.297259999999994</c:v>
                      </c:pt>
                      <c:pt idx="40188">
                        <c:v>-56.313040000000001</c:v>
                      </c:pt>
                      <c:pt idx="40189">
                        <c:v>-56.329610000000002</c:v>
                      </c:pt>
                      <c:pt idx="40190">
                        <c:v>-56.34525</c:v>
                      </c:pt>
                      <c:pt idx="40191">
                        <c:v>-56.360810000000001</c:v>
                      </c:pt>
                      <c:pt idx="40192">
                        <c:v>-56.377220000000001</c:v>
                      </c:pt>
                      <c:pt idx="40193">
                        <c:v>-56.393300000000004</c:v>
                      </c:pt>
                      <c:pt idx="40194">
                        <c:v>-56.40934</c:v>
                      </c:pt>
                      <c:pt idx="40195">
                        <c:v>-56.425799999999995</c:v>
                      </c:pt>
                      <c:pt idx="40196">
                        <c:v>-56.44238</c:v>
                      </c:pt>
                      <c:pt idx="40197">
                        <c:v>-56.459149999999994</c:v>
                      </c:pt>
                      <c:pt idx="40198">
                        <c:v>-56.475980000000007</c:v>
                      </c:pt>
                      <c:pt idx="40199">
                        <c:v>-56.492820000000002</c:v>
                      </c:pt>
                      <c:pt idx="40200">
                        <c:v>-56.509630000000001</c:v>
                      </c:pt>
                      <c:pt idx="40201">
                        <c:v>-56.525390000000002</c:v>
                      </c:pt>
                      <c:pt idx="40202">
                        <c:v>-56.542839999999998</c:v>
                      </c:pt>
                      <c:pt idx="40203">
                        <c:v>-56.559809999999999</c:v>
                      </c:pt>
                      <c:pt idx="40204">
                        <c:v>-56.576709999999999</c:v>
                      </c:pt>
                      <c:pt idx="40205">
                        <c:v>-56.593000000000004</c:v>
                      </c:pt>
                      <c:pt idx="40206">
                        <c:v>-56.609360000000002</c:v>
                      </c:pt>
                      <c:pt idx="40207">
                        <c:v>-56.625690000000006</c:v>
                      </c:pt>
                      <c:pt idx="40208">
                        <c:v>-56.639359999999996</c:v>
                      </c:pt>
                      <c:pt idx="40209">
                        <c:v>-56.654799999999994</c:v>
                      </c:pt>
                      <c:pt idx="40210">
                        <c:v>-56.668450000000007</c:v>
                      </c:pt>
                      <c:pt idx="40211">
                        <c:v>-56.678350000000002</c:v>
                      </c:pt>
                      <c:pt idx="40212">
                        <c:v>-56.688569999999999</c:v>
                      </c:pt>
                      <c:pt idx="40213">
                        <c:v>-56.70102</c:v>
                      </c:pt>
                      <c:pt idx="40214">
                        <c:v>-56.711159999999992</c:v>
                      </c:pt>
                      <c:pt idx="40215">
                        <c:v>-56.717680000000001</c:v>
                      </c:pt>
                      <c:pt idx="40216">
                        <c:v>-56.720940000000006</c:v>
                      </c:pt>
                      <c:pt idx="40217">
                        <c:v>-56.722760000000001</c:v>
                      </c:pt>
                      <c:pt idx="40218">
                        <c:v>-56.727290000000004</c:v>
                      </c:pt>
                      <c:pt idx="40219">
                        <c:v>-56.731699999999996</c:v>
                      </c:pt>
                      <c:pt idx="40220">
                        <c:v>-56.729890000000005</c:v>
                      </c:pt>
                      <c:pt idx="40221">
                        <c:v>-56.727029999999999</c:v>
                      </c:pt>
                      <c:pt idx="40222">
                        <c:v>-56.726200000000006</c:v>
                      </c:pt>
                      <c:pt idx="40223">
                        <c:v>-56.716419999999999</c:v>
                      </c:pt>
                      <c:pt idx="40224">
                        <c:v>-56.710290000000001</c:v>
                      </c:pt>
                      <c:pt idx="40225">
                        <c:v>-56.710679999999996</c:v>
                      </c:pt>
                      <c:pt idx="40226">
                        <c:v>-56.711749999999995</c:v>
                      </c:pt>
                      <c:pt idx="40227">
                        <c:v>-56.713540000000002</c:v>
                      </c:pt>
                      <c:pt idx="40228">
                        <c:v>-56.712879999999998</c:v>
                      </c:pt>
                      <c:pt idx="40229">
                        <c:v>-56.712819999999994</c:v>
                      </c:pt>
                      <c:pt idx="40230">
                        <c:v>-56.71367</c:v>
                      </c:pt>
                      <c:pt idx="40231">
                        <c:v>-56.710180000000001</c:v>
                      </c:pt>
                      <c:pt idx="40232">
                        <c:v>-56.713060000000006</c:v>
                      </c:pt>
                      <c:pt idx="40233">
                        <c:v>-56.712850000000003</c:v>
                      </c:pt>
                      <c:pt idx="40234">
                        <c:v>-56.714650000000006</c:v>
                      </c:pt>
                      <c:pt idx="40235">
                        <c:v>-56.717599999999997</c:v>
                      </c:pt>
                      <c:pt idx="40236">
                        <c:v>-56.72052</c:v>
                      </c:pt>
                      <c:pt idx="40237">
                        <c:v>-56.723700000000001</c:v>
                      </c:pt>
                      <c:pt idx="40238">
                        <c:v>-56.726939999999999</c:v>
                      </c:pt>
                      <c:pt idx="40239">
                        <c:v>-56.73113</c:v>
                      </c:pt>
                      <c:pt idx="40240">
                        <c:v>-56.736229999999999</c:v>
                      </c:pt>
                      <c:pt idx="40241">
                        <c:v>-56.741379999999999</c:v>
                      </c:pt>
                      <c:pt idx="40242">
                        <c:v>-56.745580000000004</c:v>
                      </c:pt>
                      <c:pt idx="40243">
                        <c:v>-56.751390000000001</c:v>
                      </c:pt>
                      <c:pt idx="40244">
                        <c:v>-56.757169999999995</c:v>
                      </c:pt>
                      <c:pt idx="40245">
                        <c:v>-56.763210000000001</c:v>
                      </c:pt>
                      <c:pt idx="40246">
                        <c:v>-56.75797</c:v>
                      </c:pt>
                      <c:pt idx="40247">
                        <c:v>-56.754910000000002</c:v>
                      </c:pt>
                      <c:pt idx="40248">
                        <c:v>-56.760469999999998</c:v>
                      </c:pt>
                      <c:pt idx="40249">
                        <c:v>-56.76849</c:v>
                      </c:pt>
                      <c:pt idx="40250">
                        <c:v>-56.778459999999995</c:v>
                      </c:pt>
                      <c:pt idx="40251">
                        <c:v>-56.787509999999997</c:v>
                      </c:pt>
                      <c:pt idx="40252">
                        <c:v>-56.796040000000005</c:v>
                      </c:pt>
                      <c:pt idx="40253">
                        <c:v>-56.802229999999994</c:v>
                      </c:pt>
                      <c:pt idx="40254">
                        <c:v>-56.808660000000003</c:v>
                      </c:pt>
                      <c:pt idx="40255">
                        <c:v>-56.815649999999998</c:v>
                      </c:pt>
                      <c:pt idx="40256">
                        <c:v>-56.824389999999994</c:v>
                      </c:pt>
                      <c:pt idx="40257">
                        <c:v>-56.831449999999997</c:v>
                      </c:pt>
                      <c:pt idx="40258">
                        <c:v>-56.839289999999998</c:v>
                      </c:pt>
                      <c:pt idx="40259">
                        <c:v>-56.848669999999998</c:v>
                      </c:pt>
                      <c:pt idx="40260">
                        <c:v>-56.858840000000001</c:v>
                      </c:pt>
                      <c:pt idx="40261">
                        <c:v>-56.867349999999995</c:v>
                      </c:pt>
                      <c:pt idx="40262">
                        <c:v>-56.876429999999999</c:v>
                      </c:pt>
                      <c:pt idx="40263">
                        <c:v>-56.88599</c:v>
                      </c:pt>
                      <c:pt idx="40264">
                        <c:v>-56.896440000000005</c:v>
                      </c:pt>
                      <c:pt idx="40265">
                        <c:v>-56.905360000000002</c:v>
                      </c:pt>
                      <c:pt idx="40266">
                        <c:v>-56.915559999999999</c:v>
                      </c:pt>
                      <c:pt idx="40267">
                        <c:v>-56.925400000000003</c:v>
                      </c:pt>
                      <c:pt idx="40268">
                        <c:v>-56.935019999999994</c:v>
                      </c:pt>
                      <c:pt idx="40269">
                        <c:v>-56.945769999999996</c:v>
                      </c:pt>
                      <c:pt idx="40270">
                        <c:v>-56.956059999999994</c:v>
                      </c:pt>
                      <c:pt idx="40271">
                        <c:v>-56.965289999999996</c:v>
                      </c:pt>
                      <c:pt idx="40272">
                        <c:v>-56.976209999999995</c:v>
                      </c:pt>
                      <c:pt idx="40273">
                        <c:v>-56.988079999999997</c:v>
                      </c:pt>
                      <c:pt idx="40274">
                        <c:v>-57.001080000000002</c:v>
                      </c:pt>
                      <c:pt idx="40275">
                        <c:v>-57.013499999999993</c:v>
                      </c:pt>
                      <c:pt idx="40276">
                        <c:v>-57.024450000000002</c:v>
                      </c:pt>
                      <c:pt idx="40277">
                        <c:v>-57.036580000000001</c:v>
                      </c:pt>
                      <c:pt idx="40278">
                        <c:v>-57.047370000000001</c:v>
                      </c:pt>
                      <c:pt idx="40279">
                        <c:v>-57.059989999999999</c:v>
                      </c:pt>
                      <c:pt idx="40280">
                        <c:v>-57.072250000000004</c:v>
                      </c:pt>
                      <c:pt idx="40281">
                        <c:v>-57.086129999999997</c:v>
                      </c:pt>
                      <c:pt idx="40282">
                        <c:v>-57.099550000000001</c:v>
                      </c:pt>
                      <c:pt idx="40283">
                        <c:v>-57.113500000000002</c:v>
                      </c:pt>
                      <c:pt idx="40284">
                        <c:v>-57.127600000000001</c:v>
                      </c:pt>
                      <c:pt idx="40285">
                        <c:v>-57.142039999999994</c:v>
                      </c:pt>
                      <c:pt idx="40286">
                        <c:v>-57.154920000000004</c:v>
                      </c:pt>
                      <c:pt idx="40287">
                        <c:v>-57.168689999999998</c:v>
                      </c:pt>
                      <c:pt idx="40288">
                        <c:v>-57.181369999999994</c:v>
                      </c:pt>
                      <c:pt idx="40289">
                        <c:v>-57.196840000000002</c:v>
                      </c:pt>
                      <c:pt idx="40290">
                        <c:v>-57.211169999999996</c:v>
                      </c:pt>
                      <c:pt idx="40291">
                        <c:v>-57.226590000000002</c:v>
                      </c:pt>
                      <c:pt idx="40292">
                        <c:v>-57.240710000000007</c:v>
                      </c:pt>
                      <c:pt idx="40293">
                        <c:v>-57.255679999999998</c:v>
                      </c:pt>
                      <c:pt idx="40294">
                        <c:v>-57.269410000000001</c:v>
                      </c:pt>
                      <c:pt idx="40295">
                        <c:v>-57.28472</c:v>
                      </c:pt>
                      <c:pt idx="40296">
                        <c:v>-57.300409999999999</c:v>
                      </c:pt>
                      <c:pt idx="40297">
                        <c:v>-57.315719999999999</c:v>
                      </c:pt>
                      <c:pt idx="40298">
                        <c:v>-57.330550000000002</c:v>
                      </c:pt>
                      <c:pt idx="40299">
                        <c:v>-57.345100000000002</c:v>
                      </c:pt>
                      <c:pt idx="40300">
                        <c:v>-57.360129999999998</c:v>
                      </c:pt>
                      <c:pt idx="40301">
                        <c:v>-57.375619999999998</c:v>
                      </c:pt>
                      <c:pt idx="40302">
                        <c:v>-57.390610000000002</c:v>
                      </c:pt>
                      <c:pt idx="40303">
                        <c:v>-57.406649999999999</c:v>
                      </c:pt>
                      <c:pt idx="40304">
                        <c:v>-57.423070000000003</c:v>
                      </c:pt>
                      <c:pt idx="40305">
                        <c:v>-57.439400000000006</c:v>
                      </c:pt>
                      <c:pt idx="40306">
                        <c:v>-57.454889999999999</c:v>
                      </c:pt>
                      <c:pt idx="40307">
                        <c:v>-57.469929999999998</c:v>
                      </c:pt>
                      <c:pt idx="40308">
                        <c:v>-57.484169999999999</c:v>
                      </c:pt>
                      <c:pt idx="40309">
                        <c:v>-57.49823</c:v>
                      </c:pt>
                      <c:pt idx="40310">
                        <c:v>-57.512040000000006</c:v>
                      </c:pt>
                      <c:pt idx="40311">
                        <c:v>-57.526780000000002</c:v>
                      </c:pt>
                      <c:pt idx="40312">
                        <c:v>-57.542869999999994</c:v>
                      </c:pt>
                      <c:pt idx="40313">
                        <c:v>-57.558299999999996</c:v>
                      </c:pt>
                      <c:pt idx="40314">
                        <c:v>-57.573030000000003</c:v>
                      </c:pt>
                      <c:pt idx="40315">
                        <c:v>-57.586179999999999</c:v>
                      </c:pt>
                      <c:pt idx="40316">
                        <c:v>-57.601349999999996</c:v>
                      </c:pt>
                      <c:pt idx="40317">
                        <c:v>-57.616</c:v>
                      </c:pt>
                      <c:pt idx="40318">
                        <c:v>-57.632040000000003</c:v>
                      </c:pt>
                      <c:pt idx="40319">
                        <c:v>-57.645690000000002</c:v>
                      </c:pt>
                      <c:pt idx="40320">
                        <c:v>-57.658839999999998</c:v>
                      </c:pt>
                      <c:pt idx="40321">
                        <c:v>-57.672290000000004</c:v>
                      </c:pt>
                      <c:pt idx="40322">
                        <c:v>-57.688160000000003</c:v>
                      </c:pt>
                      <c:pt idx="40323">
                        <c:v>-57.702060000000003</c:v>
                      </c:pt>
                      <c:pt idx="40324">
                        <c:v>-57.717419999999997</c:v>
                      </c:pt>
                      <c:pt idx="40325">
                        <c:v>-57.731009999999998</c:v>
                      </c:pt>
                      <c:pt idx="40326">
                        <c:v>-57.746969999999997</c:v>
                      </c:pt>
                      <c:pt idx="40327">
                        <c:v>-57.751750000000001</c:v>
                      </c:pt>
                      <c:pt idx="40328">
                        <c:v>-57.758159999999997</c:v>
                      </c:pt>
                      <c:pt idx="40329">
                        <c:v>-57.769329999999997</c:v>
                      </c:pt>
                      <c:pt idx="40330">
                        <c:v>-57.776120000000006</c:v>
                      </c:pt>
                      <c:pt idx="40331">
                        <c:v>-57.65</c:v>
                      </c:pt>
                      <c:pt idx="40332">
                        <c:v>-57.583680000000001</c:v>
                      </c:pt>
                      <c:pt idx="40333">
                        <c:v>-57.535990000000005</c:v>
                      </c:pt>
                      <c:pt idx="40334">
                        <c:v>-57.489829999999998</c:v>
                      </c:pt>
                      <c:pt idx="40335">
                        <c:v>-57.452460000000002</c:v>
                      </c:pt>
                      <c:pt idx="40336">
                        <c:v>-57.421250000000001</c:v>
                      </c:pt>
                      <c:pt idx="40337">
                        <c:v>-57.39264</c:v>
                      </c:pt>
                      <c:pt idx="40338">
                        <c:v>-57.366840000000003</c:v>
                      </c:pt>
                      <c:pt idx="40339">
                        <c:v>-57.341769999999997</c:v>
                      </c:pt>
                      <c:pt idx="40340">
                        <c:v>-57.317430000000002</c:v>
                      </c:pt>
                      <c:pt idx="40341">
                        <c:v>-57.295290000000001</c:v>
                      </c:pt>
                      <c:pt idx="40342">
                        <c:v>-57.273959999999995</c:v>
                      </c:pt>
                      <c:pt idx="40343">
                        <c:v>-57.253259999999997</c:v>
                      </c:pt>
                      <c:pt idx="40344">
                        <c:v>-57.232909999999997</c:v>
                      </c:pt>
                      <c:pt idx="40345">
                        <c:v>-57.213250000000002</c:v>
                      </c:pt>
                      <c:pt idx="40346">
                        <c:v>-57.193370000000002</c:v>
                      </c:pt>
                      <c:pt idx="40347">
                        <c:v>-57.174389999999995</c:v>
                      </c:pt>
                      <c:pt idx="40348">
                        <c:v>-57.155339999999995</c:v>
                      </c:pt>
                      <c:pt idx="40349">
                        <c:v>-57.136839999999999</c:v>
                      </c:pt>
                      <c:pt idx="40350">
                        <c:v>-57.118849999999995</c:v>
                      </c:pt>
                      <c:pt idx="40351">
                        <c:v>-57.10033</c:v>
                      </c:pt>
                      <c:pt idx="40352">
                        <c:v>-57.081389999999999</c:v>
                      </c:pt>
                      <c:pt idx="40353">
                        <c:v>-57.062640000000002</c:v>
                      </c:pt>
                      <c:pt idx="40354">
                        <c:v>-57.044110000000003</c:v>
                      </c:pt>
                      <c:pt idx="40355">
                        <c:v>-57.025779999999997</c:v>
                      </c:pt>
                      <c:pt idx="40356">
                        <c:v>-57.007550000000002</c:v>
                      </c:pt>
                      <c:pt idx="40357">
                        <c:v>-56.98948</c:v>
                      </c:pt>
                      <c:pt idx="40358">
                        <c:v>-56.971489999999996</c:v>
                      </c:pt>
                      <c:pt idx="40359">
                        <c:v>-56.953400000000002</c:v>
                      </c:pt>
                      <c:pt idx="40360">
                        <c:v>-56.93553</c:v>
                      </c:pt>
                      <c:pt idx="40361">
                        <c:v>-56.91778</c:v>
                      </c:pt>
                      <c:pt idx="40362">
                        <c:v>-56.899839999999998</c:v>
                      </c:pt>
                      <c:pt idx="40363">
                        <c:v>-56.881990000000002</c:v>
                      </c:pt>
                      <c:pt idx="40364">
                        <c:v>-56.864570000000001</c:v>
                      </c:pt>
                      <c:pt idx="40365">
                        <c:v>-56.847029999999997</c:v>
                      </c:pt>
                      <c:pt idx="40366">
                        <c:v>-56.829460000000005</c:v>
                      </c:pt>
                      <c:pt idx="40367">
                        <c:v>-56.812359999999998</c:v>
                      </c:pt>
                      <c:pt idx="40368">
                        <c:v>-56.795070000000003</c:v>
                      </c:pt>
                      <c:pt idx="40369">
                        <c:v>-56.777939999999994</c:v>
                      </c:pt>
                      <c:pt idx="40370">
                        <c:v>-56.760599999999997</c:v>
                      </c:pt>
                      <c:pt idx="40371">
                        <c:v>-56.743699999999997</c:v>
                      </c:pt>
                      <c:pt idx="40372">
                        <c:v>-56.726820000000004</c:v>
                      </c:pt>
                      <c:pt idx="40373">
                        <c:v>-56.710459999999998</c:v>
                      </c:pt>
                      <c:pt idx="40374">
                        <c:v>-56.694060000000007</c:v>
                      </c:pt>
                      <c:pt idx="40375">
                        <c:v>-56.677390000000003</c:v>
                      </c:pt>
                      <c:pt idx="40376">
                        <c:v>-56.660570000000007</c:v>
                      </c:pt>
                      <c:pt idx="40377">
                        <c:v>-56.643819999999998</c:v>
                      </c:pt>
                      <c:pt idx="40378">
                        <c:v>-56.627110000000002</c:v>
                      </c:pt>
                      <c:pt idx="40379">
                        <c:v>-56.610569999999996</c:v>
                      </c:pt>
                      <c:pt idx="40380">
                        <c:v>-56.593969999999999</c:v>
                      </c:pt>
                      <c:pt idx="40381">
                        <c:v>-56.577019999999997</c:v>
                      </c:pt>
                      <c:pt idx="40382">
                        <c:v>-56.560079999999999</c:v>
                      </c:pt>
                      <c:pt idx="40383">
                        <c:v>-56.546529999999997</c:v>
                      </c:pt>
                      <c:pt idx="40384">
                        <c:v>-56.527820000000006</c:v>
                      </c:pt>
                      <c:pt idx="40385">
                        <c:v>-56.510269999999998</c:v>
                      </c:pt>
                      <c:pt idx="40386">
                        <c:v>-56.493700000000004</c:v>
                      </c:pt>
                      <c:pt idx="40387">
                        <c:v>-56.477180000000004</c:v>
                      </c:pt>
                      <c:pt idx="40388">
                        <c:v>-56.460319999999996</c:v>
                      </c:pt>
                      <c:pt idx="40389">
                        <c:v>-56.44285</c:v>
                      </c:pt>
                      <c:pt idx="40390">
                        <c:v>-56.426220000000001</c:v>
                      </c:pt>
                      <c:pt idx="40391">
                        <c:v>-56.409829999999999</c:v>
                      </c:pt>
                      <c:pt idx="40392">
                        <c:v>-56.39349</c:v>
                      </c:pt>
                      <c:pt idx="40393">
                        <c:v>-56.3767</c:v>
                      </c:pt>
                      <c:pt idx="40394">
                        <c:v>-56.360190000000003</c:v>
                      </c:pt>
                      <c:pt idx="40395">
                        <c:v>-56.343940000000003</c:v>
                      </c:pt>
                      <c:pt idx="40396">
                        <c:v>-56.327920000000006</c:v>
                      </c:pt>
                      <c:pt idx="40397">
                        <c:v>-56.311910000000005</c:v>
                      </c:pt>
                      <c:pt idx="40398">
                        <c:v>-56.296039999999998</c:v>
                      </c:pt>
                      <c:pt idx="40399">
                        <c:v>-56.28</c:v>
                      </c:pt>
                      <c:pt idx="40400">
                        <c:v>-56.264139999999998</c:v>
                      </c:pt>
                      <c:pt idx="40401">
                        <c:v>-56.248250000000006</c:v>
                      </c:pt>
                      <c:pt idx="40402">
                        <c:v>-56.232320000000001</c:v>
                      </c:pt>
                      <c:pt idx="40403">
                        <c:v>-56.216419999999999</c:v>
                      </c:pt>
                      <c:pt idx="40404">
                        <c:v>-56.200789999999998</c:v>
                      </c:pt>
                      <c:pt idx="40405">
                        <c:v>-56.185040000000001</c:v>
                      </c:pt>
                      <c:pt idx="40406">
                        <c:v>-56.168760000000006</c:v>
                      </c:pt>
                      <c:pt idx="40407">
                        <c:v>-56.153469999999999</c:v>
                      </c:pt>
                      <c:pt idx="40408">
                        <c:v>-56.137930000000004</c:v>
                      </c:pt>
                      <c:pt idx="40409">
                        <c:v>-56.12247</c:v>
                      </c:pt>
                      <c:pt idx="40410">
                        <c:v>-56.106860000000005</c:v>
                      </c:pt>
                      <c:pt idx="40411">
                        <c:v>-56.091290000000001</c:v>
                      </c:pt>
                      <c:pt idx="40412">
                        <c:v>-56.07582</c:v>
                      </c:pt>
                      <c:pt idx="40413">
                        <c:v>-56.060020000000002</c:v>
                      </c:pt>
                      <c:pt idx="40414">
                        <c:v>-56.044499999999999</c:v>
                      </c:pt>
                      <c:pt idx="40415">
                        <c:v>-56.029389999999999</c:v>
                      </c:pt>
                      <c:pt idx="40416">
                        <c:v>-56.015790000000003</c:v>
                      </c:pt>
                      <c:pt idx="40417">
                        <c:v>-56.001329999999996</c:v>
                      </c:pt>
                      <c:pt idx="40418">
                        <c:v>-55.986729999999994</c:v>
                      </c:pt>
                      <c:pt idx="40419">
                        <c:v>-55.97175</c:v>
                      </c:pt>
                      <c:pt idx="40420">
                        <c:v>-55.956340000000004</c:v>
                      </c:pt>
                      <c:pt idx="40421">
                        <c:v>-55.941359999999996</c:v>
                      </c:pt>
                      <c:pt idx="40422">
                        <c:v>-55.926200000000001</c:v>
                      </c:pt>
                      <c:pt idx="40423">
                        <c:v>-55.911439999999999</c:v>
                      </c:pt>
                      <c:pt idx="40424">
                        <c:v>-55.896389999999997</c:v>
                      </c:pt>
                      <c:pt idx="40425">
                        <c:v>-55.881520000000002</c:v>
                      </c:pt>
                      <c:pt idx="40426">
                        <c:v>-55.866949999999996</c:v>
                      </c:pt>
                      <c:pt idx="40427">
                        <c:v>-55.852000000000004</c:v>
                      </c:pt>
                      <c:pt idx="40428">
                        <c:v>-55.837110000000003</c:v>
                      </c:pt>
                      <c:pt idx="40429">
                        <c:v>-55.822180000000003</c:v>
                      </c:pt>
                      <c:pt idx="40430">
                        <c:v>-55.80724</c:v>
                      </c:pt>
                      <c:pt idx="40431">
                        <c:v>-55.792169999999999</c:v>
                      </c:pt>
                      <c:pt idx="40432">
                        <c:v>-55.777340000000002</c:v>
                      </c:pt>
                      <c:pt idx="40433">
                        <c:v>-55.762799999999999</c:v>
                      </c:pt>
                      <c:pt idx="40434">
                        <c:v>-55.748049999999992</c:v>
                      </c:pt>
                      <c:pt idx="40435">
                        <c:v>-55.733260000000001</c:v>
                      </c:pt>
                      <c:pt idx="40436">
                        <c:v>-55.718740000000004</c:v>
                      </c:pt>
                      <c:pt idx="40437">
                        <c:v>-55.703990000000005</c:v>
                      </c:pt>
                      <c:pt idx="40438">
                        <c:v>-55.689479999999996</c:v>
                      </c:pt>
                      <c:pt idx="40439">
                        <c:v>-55.674770000000002</c:v>
                      </c:pt>
                      <c:pt idx="40440">
                        <c:v>-55.660330000000002</c:v>
                      </c:pt>
                      <c:pt idx="40441">
                        <c:v>-55.64564</c:v>
                      </c:pt>
                      <c:pt idx="40442">
                        <c:v>-55.631069999999994</c:v>
                      </c:pt>
                      <c:pt idx="40443">
                        <c:v>-55.616690000000006</c:v>
                      </c:pt>
                      <c:pt idx="40444">
                        <c:v>-55.602109999999996</c:v>
                      </c:pt>
                      <c:pt idx="40445">
                        <c:v>-55.587260000000001</c:v>
                      </c:pt>
                      <c:pt idx="40446">
                        <c:v>-55.571780000000004</c:v>
                      </c:pt>
                      <c:pt idx="40447">
                        <c:v>-55.556899999999999</c:v>
                      </c:pt>
                      <c:pt idx="40448">
                        <c:v>-55.541410000000006</c:v>
                      </c:pt>
                      <c:pt idx="40449">
                        <c:v>-55.526160000000004</c:v>
                      </c:pt>
                      <c:pt idx="40450">
                        <c:v>-55.511369999999999</c:v>
                      </c:pt>
                      <c:pt idx="40451">
                        <c:v>-55.496639999999999</c:v>
                      </c:pt>
                      <c:pt idx="40452">
                        <c:v>-55.481769999999997</c:v>
                      </c:pt>
                      <c:pt idx="40453">
                        <c:v>-55.466819999999998</c:v>
                      </c:pt>
                      <c:pt idx="40454">
                        <c:v>-55.452640000000002</c:v>
                      </c:pt>
                      <c:pt idx="40455">
                        <c:v>-55.437919999999998</c:v>
                      </c:pt>
                      <c:pt idx="40456">
                        <c:v>-55.423210000000005</c:v>
                      </c:pt>
                      <c:pt idx="40457">
                        <c:v>-55.408109999999994</c:v>
                      </c:pt>
                      <c:pt idx="40458">
                        <c:v>-55.393280000000004</c:v>
                      </c:pt>
                      <c:pt idx="40459">
                        <c:v>-55.378740000000008</c:v>
                      </c:pt>
                      <c:pt idx="40460">
                        <c:v>-55.363749999999996</c:v>
                      </c:pt>
                      <c:pt idx="40461">
                        <c:v>-55.348680000000002</c:v>
                      </c:pt>
                      <c:pt idx="40462">
                        <c:v>-55.333529999999996</c:v>
                      </c:pt>
                      <c:pt idx="40463">
                        <c:v>-55.318480000000001</c:v>
                      </c:pt>
                      <c:pt idx="40464">
                        <c:v>-55.303259999999995</c:v>
                      </c:pt>
                      <c:pt idx="40465">
                        <c:v>-55.288040000000002</c:v>
                      </c:pt>
                      <c:pt idx="40466">
                        <c:v>-55.272790000000001</c:v>
                      </c:pt>
                      <c:pt idx="40467">
                        <c:v>-55.257500000000007</c:v>
                      </c:pt>
                      <c:pt idx="40468">
                        <c:v>-55.242370000000001</c:v>
                      </c:pt>
                      <c:pt idx="40469">
                        <c:v>-55.227180000000004</c:v>
                      </c:pt>
                      <c:pt idx="40470">
                        <c:v>-55.211979999999997</c:v>
                      </c:pt>
                      <c:pt idx="40471">
                        <c:v>-55.196759999999998</c:v>
                      </c:pt>
                      <c:pt idx="40472">
                        <c:v>-55.181110000000004</c:v>
                      </c:pt>
                      <c:pt idx="40473">
                        <c:v>-55.166110000000003</c:v>
                      </c:pt>
                      <c:pt idx="40474">
                        <c:v>-55.150639999999996</c:v>
                      </c:pt>
                      <c:pt idx="40475">
                        <c:v>-55.13561</c:v>
                      </c:pt>
                      <c:pt idx="40476">
                        <c:v>-55.12039</c:v>
                      </c:pt>
                      <c:pt idx="40477">
                        <c:v>-55.105110000000003</c:v>
                      </c:pt>
                      <c:pt idx="40478">
                        <c:v>-55.089829999999999</c:v>
                      </c:pt>
                      <c:pt idx="40479">
                        <c:v>-55.074329999999996</c:v>
                      </c:pt>
                      <c:pt idx="40480">
                        <c:v>-55.058949999999996</c:v>
                      </c:pt>
                      <c:pt idx="40481">
                        <c:v>-55.043900000000001</c:v>
                      </c:pt>
                      <c:pt idx="40482">
                        <c:v>-55.028750000000002</c:v>
                      </c:pt>
                      <c:pt idx="40483">
                        <c:v>-55.01361</c:v>
                      </c:pt>
                      <c:pt idx="40484">
                        <c:v>-54.999049999999997</c:v>
                      </c:pt>
                      <c:pt idx="40485">
                        <c:v>-54.98413</c:v>
                      </c:pt>
                      <c:pt idx="40486">
                        <c:v>-54.969260000000006</c:v>
                      </c:pt>
                      <c:pt idx="40487">
                        <c:v>-54.95384</c:v>
                      </c:pt>
                      <c:pt idx="40488">
                        <c:v>-54.938500000000005</c:v>
                      </c:pt>
                      <c:pt idx="40489">
                        <c:v>-54.923360000000002</c:v>
                      </c:pt>
                      <c:pt idx="40490">
                        <c:v>-54.908029999999997</c:v>
                      </c:pt>
                      <c:pt idx="40491">
                        <c:v>-54.892690000000002</c:v>
                      </c:pt>
                      <c:pt idx="40492">
                        <c:v>-54.877320000000005</c:v>
                      </c:pt>
                      <c:pt idx="40493">
                        <c:v>-54.862180000000002</c:v>
                      </c:pt>
                      <c:pt idx="40494">
                        <c:v>-54.847159999999995</c:v>
                      </c:pt>
                      <c:pt idx="40495">
                        <c:v>-54.831560000000003</c:v>
                      </c:pt>
                      <c:pt idx="40496">
                        <c:v>-54.813590000000005</c:v>
                      </c:pt>
                      <c:pt idx="40497">
                        <c:v>-54.798650000000002</c:v>
                      </c:pt>
                      <c:pt idx="40498">
                        <c:v>-54.783999999999999</c:v>
                      </c:pt>
                      <c:pt idx="40499">
                        <c:v>-54.768910000000005</c:v>
                      </c:pt>
                      <c:pt idx="40500">
                        <c:v>-54.753569999999996</c:v>
                      </c:pt>
                      <c:pt idx="40501">
                        <c:v>-54.738529999999997</c:v>
                      </c:pt>
                      <c:pt idx="40502">
                        <c:v>-54.723499999999994</c:v>
                      </c:pt>
                      <c:pt idx="40503">
                        <c:v>-54.708490000000005</c:v>
                      </c:pt>
                      <c:pt idx="40504">
                        <c:v>-54.693300000000001</c:v>
                      </c:pt>
                      <c:pt idx="40505">
                        <c:v>-54.678159999999998</c:v>
                      </c:pt>
                      <c:pt idx="40506">
                        <c:v>-54.662930000000003</c:v>
                      </c:pt>
                      <c:pt idx="40507">
                        <c:v>-54.647360000000006</c:v>
                      </c:pt>
                      <c:pt idx="40508">
                        <c:v>-54.632240000000003</c:v>
                      </c:pt>
                      <c:pt idx="40509">
                        <c:v>-54.617180000000005</c:v>
                      </c:pt>
                      <c:pt idx="40510">
                        <c:v>-54.602229999999999</c:v>
                      </c:pt>
                      <c:pt idx="40511">
                        <c:v>-54.586979999999997</c:v>
                      </c:pt>
                      <c:pt idx="40512">
                        <c:v>-54.572220000000002</c:v>
                      </c:pt>
                      <c:pt idx="40513">
                        <c:v>-54.557279999999999</c:v>
                      </c:pt>
                      <c:pt idx="40514">
                        <c:v>-54.542560000000002</c:v>
                      </c:pt>
                      <c:pt idx="40515">
                        <c:v>-54.527850000000001</c:v>
                      </c:pt>
                      <c:pt idx="40516">
                        <c:v>-54.512889999999999</c:v>
                      </c:pt>
                      <c:pt idx="40517">
                        <c:v>-54.497859999999996</c:v>
                      </c:pt>
                      <c:pt idx="40518">
                        <c:v>-54.482869999999998</c:v>
                      </c:pt>
                      <c:pt idx="40519">
                        <c:v>-54.467770000000002</c:v>
                      </c:pt>
                      <c:pt idx="40520">
                        <c:v>-54.452670000000005</c:v>
                      </c:pt>
                      <c:pt idx="40521">
                        <c:v>-54.437530000000002</c:v>
                      </c:pt>
                      <c:pt idx="40522">
                        <c:v>-54.422610000000006</c:v>
                      </c:pt>
                      <c:pt idx="40523">
                        <c:v>-54.407899999999998</c:v>
                      </c:pt>
                      <c:pt idx="40524">
                        <c:v>-54.392709999999994</c:v>
                      </c:pt>
                      <c:pt idx="40525">
                        <c:v>-54.377319999999997</c:v>
                      </c:pt>
                      <c:pt idx="40526">
                        <c:v>-54.36148</c:v>
                      </c:pt>
                      <c:pt idx="40527">
                        <c:v>-54.345950000000002</c:v>
                      </c:pt>
                      <c:pt idx="40528">
                        <c:v>-54.33023</c:v>
                      </c:pt>
                      <c:pt idx="40529">
                        <c:v>-54.314619999999998</c:v>
                      </c:pt>
                      <c:pt idx="40530">
                        <c:v>-54.299390000000002</c:v>
                      </c:pt>
                      <c:pt idx="40531">
                        <c:v>-54.283879999999996</c:v>
                      </c:pt>
                      <c:pt idx="40532">
                        <c:v>-54.269649999999999</c:v>
                      </c:pt>
                      <c:pt idx="40533">
                        <c:v>-54.25517</c:v>
                      </c:pt>
                      <c:pt idx="40534">
                        <c:v>-54.240449999999996</c:v>
                      </c:pt>
                      <c:pt idx="40535">
                        <c:v>-54.225369999999998</c:v>
                      </c:pt>
                      <c:pt idx="40536">
                        <c:v>-54.210180000000001</c:v>
                      </c:pt>
                      <c:pt idx="40537">
                        <c:v>-54.194950000000006</c:v>
                      </c:pt>
                      <c:pt idx="40538">
                        <c:v>-54.179519999999997</c:v>
                      </c:pt>
                      <c:pt idx="40539">
                        <c:v>-54.164749999999998</c:v>
                      </c:pt>
                      <c:pt idx="40540">
                        <c:v>-54.150330000000004</c:v>
                      </c:pt>
                      <c:pt idx="40541">
                        <c:v>-54.135280000000002</c:v>
                      </c:pt>
                      <c:pt idx="40542">
                        <c:v>-54.120649999999998</c:v>
                      </c:pt>
                      <c:pt idx="40543">
                        <c:v>-54.105420000000002</c:v>
                      </c:pt>
                      <c:pt idx="40544">
                        <c:v>-54.090249999999997</c:v>
                      </c:pt>
                      <c:pt idx="40545">
                        <c:v>-54.074950000000001</c:v>
                      </c:pt>
                      <c:pt idx="40546">
                        <c:v>-54.05988</c:v>
                      </c:pt>
                      <c:pt idx="40547">
                        <c:v>-54.044400000000003</c:v>
                      </c:pt>
                      <c:pt idx="40548">
                        <c:v>-54.029589999999999</c:v>
                      </c:pt>
                      <c:pt idx="40549">
                        <c:v>-54.014119999999998</c:v>
                      </c:pt>
                      <c:pt idx="40550">
                        <c:v>-53.998920000000005</c:v>
                      </c:pt>
                      <c:pt idx="40551">
                        <c:v>-53.98339</c:v>
                      </c:pt>
                      <c:pt idx="40552">
                        <c:v>-53.968449999999997</c:v>
                      </c:pt>
                      <c:pt idx="40553">
                        <c:v>-53.953209999999999</c:v>
                      </c:pt>
                      <c:pt idx="40554">
                        <c:v>-53.938279999999999</c:v>
                      </c:pt>
                      <c:pt idx="40555">
                        <c:v>-53.922899999999998</c:v>
                      </c:pt>
                      <c:pt idx="40556">
                        <c:v>-53.908009999999997</c:v>
                      </c:pt>
                      <c:pt idx="40557">
                        <c:v>-53.892710000000001</c:v>
                      </c:pt>
                      <c:pt idx="40558">
                        <c:v>-53.878190000000004</c:v>
                      </c:pt>
                      <c:pt idx="40559">
                        <c:v>-53.862880000000004</c:v>
                      </c:pt>
                      <c:pt idx="40560">
                        <c:v>-53.848010000000002</c:v>
                      </c:pt>
                      <c:pt idx="40561">
                        <c:v>-53.832750000000004</c:v>
                      </c:pt>
                      <c:pt idx="40562">
                        <c:v>-53.817480000000003</c:v>
                      </c:pt>
                      <c:pt idx="40563">
                        <c:v>-53.802370000000003</c:v>
                      </c:pt>
                      <c:pt idx="40564">
                        <c:v>-53.787880000000001</c:v>
                      </c:pt>
                      <c:pt idx="40565">
                        <c:v>-53.773160000000004</c:v>
                      </c:pt>
                      <c:pt idx="40566">
                        <c:v>-53.758489999999995</c:v>
                      </c:pt>
                      <c:pt idx="40567">
                        <c:v>-53.743210000000005</c:v>
                      </c:pt>
                      <c:pt idx="40568">
                        <c:v>-53.728369999999998</c:v>
                      </c:pt>
                      <c:pt idx="40569">
                        <c:v>-53.713009999999997</c:v>
                      </c:pt>
                      <c:pt idx="40570">
                        <c:v>-53.698170000000005</c:v>
                      </c:pt>
                      <c:pt idx="40571">
                        <c:v>-53.683109999999999</c:v>
                      </c:pt>
                      <c:pt idx="40572">
                        <c:v>-53.668500000000002</c:v>
                      </c:pt>
                      <c:pt idx="40573">
                        <c:v>-53.65325</c:v>
                      </c:pt>
                      <c:pt idx="40574">
                        <c:v>-53.638419999999996</c:v>
                      </c:pt>
                      <c:pt idx="40575">
                        <c:v>-53.623079999999995</c:v>
                      </c:pt>
                      <c:pt idx="40576">
                        <c:v>-53.608159999999998</c:v>
                      </c:pt>
                      <c:pt idx="40577">
                        <c:v>-53.592459999999996</c:v>
                      </c:pt>
                      <c:pt idx="40578">
                        <c:v>-53.577260000000003</c:v>
                      </c:pt>
                      <c:pt idx="40579">
                        <c:v>-53.561899999999994</c:v>
                      </c:pt>
                      <c:pt idx="40580">
                        <c:v>-53.54683</c:v>
                      </c:pt>
                      <c:pt idx="40581">
                        <c:v>-53.531630000000007</c:v>
                      </c:pt>
                      <c:pt idx="40582">
                        <c:v>-53.516660000000002</c:v>
                      </c:pt>
                      <c:pt idx="40583">
                        <c:v>-53.501149999999996</c:v>
                      </c:pt>
                      <c:pt idx="40584">
                        <c:v>-53.486079999999994</c:v>
                      </c:pt>
                      <c:pt idx="40585">
                        <c:v>-53.470370000000003</c:v>
                      </c:pt>
                      <c:pt idx="40586">
                        <c:v>-53.454899999999995</c:v>
                      </c:pt>
                      <c:pt idx="40587">
                        <c:v>-53.438839999999999</c:v>
                      </c:pt>
                      <c:pt idx="40588">
                        <c:v>-53.423369999999998</c:v>
                      </c:pt>
                      <c:pt idx="40589">
                        <c:v>-53.407650000000004</c:v>
                      </c:pt>
                      <c:pt idx="40590">
                        <c:v>-53.392240000000001</c:v>
                      </c:pt>
                      <c:pt idx="40591">
                        <c:v>-53.376890000000003</c:v>
                      </c:pt>
                      <c:pt idx="40592">
                        <c:v>-53.362189999999998</c:v>
                      </c:pt>
                      <c:pt idx="40593">
                        <c:v>-53.347490000000008</c:v>
                      </c:pt>
                      <c:pt idx="40594">
                        <c:v>-53.332509999999999</c:v>
                      </c:pt>
                      <c:pt idx="40595">
                        <c:v>-53.318719999999999</c:v>
                      </c:pt>
                      <c:pt idx="40596">
                        <c:v>-53.305610000000001</c:v>
                      </c:pt>
                      <c:pt idx="40597">
                        <c:v>-53.281090000000006</c:v>
                      </c:pt>
                      <c:pt idx="40598">
                        <c:v>-53.265390000000004</c:v>
                      </c:pt>
                      <c:pt idx="40599">
                        <c:v>-53.250970000000002</c:v>
                      </c:pt>
                      <c:pt idx="40600">
                        <c:v>-53.236309999999996</c:v>
                      </c:pt>
                      <c:pt idx="40601">
                        <c:v>-53.221029999999999</c:v>
                      </c:pt>
                      <c:pt idx="40602">
                        <c:v>-53.20635</c:v>
                      </c:pt>
                      <c:pt idx="40603">
                        <c:v>-53.191959999999995</c:v>
                      </c:pt>
                      <c:pt idx="40604">
                        <c:v>-53.177099999999996</c:v>
                      </c:pt>
                      <c:pt idx="40605">
                        <c:v>-53.162349999999996</c:v>
                      </c:pt>
                      <c:pt idx="40606">
                        <c:v>-53.147469999999998</c:v>
                      </c:pt>
                      <c:pt idx="40607">
                        <c:v>-53.133039999999994</c:v>
                      </c:pt>
                      <c:pt idx="40608">
                        <c:v>-53.118119999999998</c:v>
                      </c:pt>
                      <c:pt idx="40609">
                        <c:v>-53.103020000000001</c:v>
                      </c:pt>
                      <c:pt idx="40610">
                        <c:v>-53.087989999999998</c:v>
                      </c:pt>
                      <c:pt idx="40611">
                        <c:v>-53.07405</c:v>
                      </c:pt>
                      <c:pt idx="40612">
                        <c:v>-53.059779999999996</c:v>
                      </c:pt>
                      <c:pt idx="40613">
                        <c:v>-53.046340000000001</c:v>
                      </c:pt>
                      <c:pt idx="40614">
                        <c:v>-53.032079999999993</c:v>
                      </c:pt>
                      <c:pt idx="40615">
                        <c:v>-53.018090000000001</c:v>
                      </c:pt>
                      <c:pt idx="40616">
                        <c:v>-53.003709999999998</c:v>
                      </c:pt>
                      <c:pt idx="40617">
                        <c:v>-52.990209999999998</c:v>
                      </c:pt>
                      <c:pt idx="40618">
                        <c:v>-52.97578</c:v>
                      </c:pt>
                      <c:pt idx="40619">
                        <c:v>-52.961439999999996</c:v>
                      </c:pt>
                      <c:pt idx="40620">
                        <c:v>-52.946650000000005</c:v>
                      </c:pt>
                      <c:pt idx="40621">
                        <c:v>-52.932230000000004</c:v>
                      </c:pt>
                      <c:pt idx="40622">
                        <c:v>-52.917180000000002</c:v>
                      </c:pt>
                      <c:pt idx="40623">
                        <c:v>-52.902360000000002</c:v>
                      </c:pt>
                      <c:pt idx="40624">
                        <c:v>-52.88805</c:v>
                      </c:pt>
                      <c:pt idx="40625">
                        <c:v>-52.87433</c:v>
                      </c:pt>
                      <c:pt idx="40626">
                        <c:v>-52.85971</c:v>
                      </c:pt>
                      <c:pt idx="40627">
                        <c:v>-52.844990000000003</c:v>
                      </c:pt>
                      <c:pt idx="40628">
                        <c:v>-52.829970000000003</c:v>
                      </c:pt>
                      <c:pt idx="40629">
                        <c:v>-52.814869999999999</c:v>
                      </c:pt>
                      <c:pt idx="40630">
                        <c:v>-52.799279999999996</c:v>
                      </c:pt>
                      <c:pt idx="40631">
                        <c:v>-52.784100000000002</c:v>
                      </c:pt>
                      <c:pt idx="40632">
                        <c:v>-52.768599999999999</c:v>
                      </c:pt>
                      <c:pt idx="40633">
                        <c:v>-52.753690000000006</c:v>
                      </c:pt>
                      <c:pt idx="40634">
                        <c:v>-52.738329999999998</c:v>
                      </c:pt>
                      <c:pt idx="40635">
                        <c:v>-52.723100000000002</c:v>
                      </c:pt>
                      <c:pt idx="40636">
                        <c:v>-52.707610000000003</c:v>
                      </c:pt>
                      <c:pt idx="40637">
                        <c:v>-52.692699999999995</c:v>
                      </c:pt>
                      <c:pt idx="40638">
                        <c:v>-52.677389999999995</c:v>
                      </c:pt>
                      <c:pt idx="40639">
                        <c:v>-52.662430000000001</c:v>
                      </c:pt>
                      <c:pt idx="40640">
                        <c:v>-52.647180000000006</c:v>
                      </c:pt>
                      <c:pt idx="40641">
                        <c:v>-52.632469999999998</c:v>
                      </c:pt>
                      <c:pt idx="40642">
                        <c:v>-52.617289999999997</c:v>
                      </c:pt>
                      <c:pt idx="40643">
                        <c:v>-52.602419999999995</c:v>
                      </c:pt>
                      <c:pt idx="40644">
                        <c:v>-52.587229999999998</c:v>
                      </c:pt>
                      <c:pt idx="40645">
                        <c:v>-52.572520000000004</c:v>
                      </c:pt>
                      <c:pt idx="40646">
                        <c:v>-52.557310000000001</c:v>
                      </c:pt>
                      <c:pt idx="40647">
                        <c:v>-52.542400000000001</c:v>
                      </c:pt>
                      <c:pt idx="40648">
                        <c:v>-52.527180000000001</c:v>
                      </c:pt>
                      <c:pt idx="40649">
                        <c:v>-52.5124</c:v>
                      </c:pt>
                      <c:pt idx="40650">
                        <c:v>-52.497189999999996</c:v>
                      </c:pt>
                      <c:pt idx="40651">
                        <c:v>-52.482439999999997</c:v>
                      </c:pt>
                      <c:pt idx="40652">
                        <c:v>-52.467329999999997</c:v>
                      </c:pt>
                      <c:pt idx="40653">
                        <c:v>-52.452370000000002</c:v>
                      </c:pt>
                      <c:pt idx="40654">
                        <c:v>-52.437290000000004</c:v>
                      </c:pt>
                      <c:pt idx="40655">
                        <c:v>-52.422259999999994</c:v>
                      </c:pt>
                      <c:pt idx="40656">
                        <c:v>-52.407040000000002</c:v>
                      </c:pt>
                      <c:pt idx="40657">
                        <c:v>-52.392150000000001</c:v>
                      </c:pt>
                      <c:pt idx="40658">
                        <c:v>-52.376909999999995</c:v>
                      </c:pt>
                      <c:pt idx="40659">
                        <c:v>-52.362169999999999</c:v>
                      </c:pt>
                      <c:pt idx="40660">
                        <c:v>-52.346870000000003</c:v>
                      </c:pt>
                      <c:pt idx="40661">
                        <c:v>-52.331909999999993</c:v>
                      </c:pt>
                      <c:pt idx="40662">
                        <c:v>-52.316580000000002</c:v>
                      </c:pt>
                      <c:pt idx="40663">
                        <c:v>-52.301780000000008</c:v>
                      </c:pt>
                      <c:pt idx="40664">
                        <c:v>-52.286500000000004</c:v>
                      </c:pt>
                      <c:pt idx="40665">
                        <c:v>-52.27149</c:v>
                      </c:pt>
                      <c:pt idx="40666">
                        <c:v>-52.256289999999993</c:v>
                      </c:pt>
                      <c:pt idx="40667">
                        <c:v>-52.241520000000001</c:v>
                      </c:pt>
                      <c:pt idx="40668">
                        <c:v>-52.226239999999997</c:v>
                      </c:pt>
                      <c:pt idx="40669">
                        <c:v>-52.211210000000001</c:v>
                      </c:pt>
                      <c:pt idx="40670">
                        <c:v>-52.195650000000001</c:v>
                      </c:pt>
                      <c:pt idx="40671">
                        <c:v>-52.180400000000006</c:v>
                      </c:pt>
                      <c:pt idx="40672">
                        <c:v>-52.164650000000002</c:v>
                      </c:pt>
                      <c:pt idx="40673">
                        <c:v>-52.149340000000002</c:v>
                      </c:pt>
                      <c:pt idx="40674">
                        <c:v>-52.133659999999999</c:v>
                      </c:pt>
                      <c:pt idx="40675">
                        <c:v>-52.118570000000005</c:v>
                      </c:pt>
                      <c:pt idx="40676">
                        <c:v>-52.102980000000002</c:v>
                      </c:pt>
                      <c:pt idx="40677">
                        <c:v>-52.087599999999995</c:v>
                      </c:pt>
                      <c:pt idx="40678">
                        <c:v>-52.072119999999998</c:v>
                      </c:pt>
                      <c:pt idx="40679">
                        <c:v>-52.056609999999999</c:v>
                      </c:pt>
                      <c:pt idx="40680">
                        <c:v>-52.041539999999998</c:v>
                      </c:pt>
                      <c:pt idx="40681">
                        <c:v>-52.02599</c:v>
                      </c:pt>
                      <c:pt idx="40682">
                        <c:v>-52.01061</c:v>
                      </c:pt>
                      <c:pt idx="40683">
                        <c:v>-51.995139999999999</c:v>
                      </c:pt>
                      <c:pt idx="40684">
                        <c:v>-51.979709999999997</c:v>
                      </c:pt>
                      <c:pt idx="40685">
                        <c:v>-51.964240000000004</c:v>
                      </c:pt>
                      <c:pt idx="40686">
                        <c:v>-51.949089999999998</c:v>
                      </c:pt>
                      <c:pt idx="40687">
                        <c:v>-51.933450000000001</c:v>
                      </c:pt>
                      <c:pt idx="40688">
                        <c:v>-51.918509999999998</c:v>
                      </c:pt>
                      <c:pt idx="40689">
                        <c:v>-51.903439999999996</c:v>
                      </c:pt>
                      <c:pt idx="40690">
                        <c:v>-51.888399999999997</c:v>
                      </c:pt>
                      <c:pt idx="40691">
                        <c:v>-51.873040000000003</c:v>
                      </c:pt>
                      <c:pt idx="40692">
                        <c:v>-51.857509999999998</c:v>
                      </c:pt>
                      <c:pt idx="40693">
                        <c:v>-51.842170000000003</c:v>
                      </c:pt>
                      <c:pt idx="40694">
                        <c:v>-51.82647</c:v>
                      </c:pt>
                      <c:pt idx="40695">
                        <c:v>-51.81138</c:v>
                      </c:pt>
                      <c:pt idx="40696">
                        <c:v>-51.795669999999994</c:v>
                      </c:pt>
                      <c:pt idx="40697">
                        <c:v>-51.780109999999993</c:v>
                      </c:pt>
                      <c:pt idx="40698">
                        <c:v>-51.764469999999996</c:v>
                      </c:pt>
                      <c:pt idx="40699">
                        <c:v>-51.749280000000006</c:v>
                      </c:pt>
                      <c:pt idx="40700">
                        <c:v>-51.733969999999999</c:v>
                      </c:pt>
                      <c:pt idx="40701">
                        <c:v>-51.718559999999997</c:v>
                      </c:pt>
                      <c:pt idx="40702">
                        <c:v>-51.702909999999996</c:v>
                      </c:pt>
                      <c:pt idx="40703">
                        <c:v>-51.68768</c:v>
                      </c:pt>
                      <c:pt idx="40704">
                        <c:v>-51.671979999999998</c:v>
                      </c:pt>
                      <c:pt idx="40705">
                        <c:v>-51.656620000000004</c:v>
                      </c:pt>
                      <c:pt idx="40706">
                        <c:v>-51.641120000000001</c:v>
                      </c:pt>
                      <c:pt idx="40707">
                        <c:v>-51.626000000000005</c:v>
                      </c:pt>
                      <c:pt idx="40708">
                        <c:v>-51.610440000000004</c:v>
                      </c:pt>
                      <c:pt idx="40709">
                        <c:v>-51.595300000000002</c:v>
                      </c:pt>
                      <c:pt idx="40710">
                        <c:v>-51.579940000000008</c:v>
                      </c:pt>
                      <c:pt idx="40711">
                        <c:v>-51.564660000000003</c:v>
                      </c:pt>
                      <c:pt idx="40712">
                        <c:v>-51.54965</c:v>
                      </c:pt>
                      <c:pt idx="40713">
                        <c:v>-51.534639999999996</c:v>
                      </c:pt>
                      <c:pt idx="40714">
                        <c:v>-51.519739999999999</c:v>
                      </c:pt>
                      <c:pt idx="40715">
                        <c:v>-51.504339999999999</c:v>
                      </c:pt>
                      <c:pt idx="40716">
                        <c:v>-51.489529999999995</c:v>
                      </c:pt>
                      <c:pt idx="40717">
                        <c:v>-51.474339999999998</c:v>
                      </c:pt>
                      <c:pt idx="40718">
                        <c:v>-51.459490000000002</c:v>
                      </c:pt>
                      <c:pt idx="40719">
                        <c:v>-51.444279999999992</c:v>
                      </c:pt>
                      <c:pt idx="40720">
                        <c:v>-51.429639999999999</c:v>
                      </c:pt>
                      <c:pt idx="40721">
                        <c:v>-51.414359999999995</c:v>
                      </c:pt>
                      <c:pt idx="40722">
                        <c:v>-51.399180000000001</c:v>
                      </c:pt>
                      <c:pt idx="40723">
                        <c:v>-51.384550000000004</c:v>
                      </c:pt>
                      <c:pt idx="40724">
                        <c:v>-51.370670000000004</c:v>
                      </c:pt>
                      <c:pt idx="40725">
                        <c:v>-51.357439999999997</c:v>
                      </c:pt>
                      <c:pt idx="40726">
                        <c:v>-51.344339999999995</c:v>
                      </c:pt>
                      <c:pt idx="40727">
                        <c:v>-51.330730000000003</c:v>
                      </c:pt>
                      <c:pt idx="40728">
                        <c:v>-51.317019999999999</c:v>
                      </c:pt>
                      <c:pt idx="40729">
                        <c:v>-51.302909999999997</c:v>
                      </c:pt>
                      <c:pt idx="40730">
                        <c:v>-51.288809999999998</c:v>
                      </c:pt>
                      <c:pt idx="40731">
                        <c:v>-51.2742</c:v>
                      </c:pt>
                      <c:pt idx="40732">
                        <c:v>-51.259450000000001</c:v>
                      </c:pt>
                      <c:pt idx="40733">
                        <c:v>-51.244750000000003</c:v>
                      </c:pt>
                      <c:pt idx="40734">
                        <c:v>-51.229519999999994</c:v>
                      </c:pt>
                      <c:pt idx="40735">
                        <c:v>-51.215529999999994</c:v>
                      </c:pt>
                      <c:pt idx="40736">
                        <c:v>-51.201000000000001</c:v>
                      </c:pt>
                      <c:pt idx="40737">
                        <c:v>-51.18627</c:v>
                      </c:pt>
                      <c:pt idx="40738">
                        <c:v>-51.171179999999993</c:v>
                      </c:pt>
                      <c:pt idx="40739">
                        <c:v>-51.157139999999998</c:v>
                      </c:pt>
                      <c:pt idx="40740">
                        <c:v>-51.142339999999997</c:v>
                      </c:pt>
                      <c:pt idx="40741">
                        <c:v>-51.127420000000001</c:v>
                      </c:pt>
                      <c:pt idx="40742">
                        <c:v>-51.1128</c:v>
                      </c:pt>
                      <c:pt idx="40743">
                        <c:v>-51.09789</c:v>
                      </c:pt>
                      <c:pt idx="40744">
                        <c:v>-51.08287</c:v>
                      </c:pt>
                      <c:pt idx="40745">
                        <c:v>-51.06832</c:v>
                      </c:pt>
                      <c:pt idx="40746">
                        <c:v>-51.054740000000002</c:v>
                      </c:pt>
                      <c:pt idx="40747">
                        <c:v>-51.039709999999999</c:v>
                      </c:pt>
                      <c:pt idx="40748">
                        <c:v>-51.025150000000004</c:v>
                      </c:pt>
                      <c:pt idx="40749">
                        <c:v>-51.009200000000007</c:v>
                      </c:pt>
                      <c:pt idx="40750">
                        <c:v>-50.993649999999995</c:v>
                      </c:pt>
                      <c:pt idx="40751">
                        <c:v>-50.977629999999998</c:v>
                      </c:pt>
                      <c:pt idx="40752">
                        <c:v>-50.961569999999995</c:v>
                      </c:pt>
                      <c:pt idx="40753">
                        <c:v>-50.945689999999999</c:v>
                      </c:pt>
                      <c:pt idx="40754">
                        <c:v>-50.929970000000004</c:v>
                      </c:pt>
                      <c:pt idx="40755">
                        <c:v>-50.914270000000002</c:v>
                      </c:pt>
                      <c:pt idx="40756">
                        <c:v>-50.898469999999996</c:v>
                      </c:pt>
                      <c:pt idx="40757">
                        <c:v>-50.882849999999998</c:v>
                      </c:pt>
                      <c:pt idx="40758">
                        <c:v>-50.868110000000001</c:v>
                      </c:pt>
                      <c:pt idx="40759">
                        <c:v>-50.853140000000003</c:v>
                      </c:pt>
                      <c:pt idx="40760">
                        <c:v>-50.838770000000004</c:v>
                      </c:pt>
                      <c:pt idx="40761">
                        <c:v>-50.824649999999998</c:v>
                      </c:pt>
                      <c:pt idx="40762">
                        <c:v>-50.81026</c:v>
                      </c:pt>
                      <c:pt idx="40763">
                        <c:v>-50.795990000000003</c:v>
                      </c:pt>
                      <c:pt idx="40764">
                        <c:v>-50.781359999999999</c:v>
                      </c:pt>
                      <c:pt idx="40765">
                        <c:v>-50.766570000000002</c:v>
                      </c:pt>
                      <c:pt idx="40766">
                        <c:v>-50.751750000000001</c:v>
                      </c:pt>
                      <c:pt idx="40767">
                        <c:v>-50.736640000000001</c:v>
                      </c:pt>
                      <c:pt idx="40768">
                        <c:v>-50.721499999999999</c:v>
                      </c:pt>
                      <c:pt idx="40769">
                        <c:v>-50.706629999999997</c:v>
                      </c:pt>
                      <c:pt idx="40770">
                        <c:v>-50.69126</c:v>
                      </c:pt>
                      <c:pt idx="40771">
                        <c:v>-50.67615</c:v>
                      </c:pt>
                      <c:pt idx="40772">
                        <c:v>-50.661160000000002</c:v>
                      </c:pt>
                      <c:pt idx="40773">
                        <c:v>-50.645850000000003</c:v>
                      </c:pt>
                      <c:pt idx="40774">
                        <c:v>-50.630379999999995</c:v>
                      </c:pt>
                      <c:pt idx="40775">
                        <c:v>-50.614920000000005</c:v>
                      </c:pt>
                      <c:pt idx="40776">
                        <c:v>-50.599559999999997</c:v>
                      </c:pt>
                      <c:pt idx="40777">
                        <c:v>-50.584569999999999</c:v>
                      </c:pt>
                      <c:pt idx="40778">
                        <c:v>-50.569710000000001</c:v>
                      </c:pt>
                      <c:pt idx="40779">
                        <c:v>-50.554880000000004</c:v>
                      </c:pt>
                      <c:pt idx="40780">
                        <c:v>-50.539400000000001</c:v>
                      </c:pt>
                      <c:pt idx="40781">
                        <c:v>-50.524349999999998</c:v>
                      </c:pt>
                      <c:pt idx="40782">
                        <c:v>-50.508710000000001</c:v>
                      </c:pt>
                      <c:pt idx="40783">
                        <c:v>-50.493259999999999</c:v>
                      </c:pt>
                      <c:pt idx="40784">
                        <c:v>-50.477260000000001</c:v>
                      </c:pt>
                      <c:pt idx="40785">
                        <c:v>-50.461680000000001</c:v>
                      </c:pt>
                      <c:pt idx="40786">
                        <c:v>-50.4465</c:v>
                      </c:pt>
                      <c:pt idx="40787">
                        <c:v>-50.431069999999998</c:v>
                      </c:pt>
                      <c:pt idx="40788">
                        <c:v>-50.416370000000001</c:v>
                      </c:pt>
                      <c:pt idx="40789">
                        <c:v>-50.401579999999996</c:v>
                      </c:pt>
                      <c:pt idx="40790">
                        <c:v>-50.386769999999999</c:v>
                      </c:pt>
                      <c:pt idx="40791">
                        <c:v>-50.371589999999998</c:v>
                      </c:pt>
                      <c:pt idx="40792">
                        <c:v>-50.356439999999992</c:v>
                      </c:pt>
                      <c:pt idx="40793">
                        <c:v>-50.341329999999999</c:v>
                      </c:pt>
                      <c:pt idx="40794">
                        <c:v>-50.326389999999996</c:v>
                      </c:pt>
                      <c:pt idx="40795">
                        <c:v>-50.310789999999997</c:v>
                      </c:pt>
                      <c:pt idx="40796">
                        <c:v>-50.294990000000006</c:v>
                      </c:pt>
                      <c:pt idx="40797">
                        <c:v>-50.279790000000006</c:v>
                      </c:pt>
                      <c:pt idx="40798">
                        <c:v>-50.264589999999998</c:v>
                      </c:pt>
                      <c:pt idx="40799">
                        <c:v>-50.24935</c:v>
                      </c:pt>
                      <c:pt idx="40800">
                        <c:v>-50.234009999999998</c:v>
                      </c:pt>
                      <c:pt idx="40801">
                        <c:v>-50.21801</c:v>
                      </c:pt>
                      <c:pt idx="40802">
                        <c:v>-50.203530000000001</c:v>
                      </c:pt>
                      <c:pt idx="40803">
                        <c:v>-50.188659999999999</c:v>
                      </c:pt>
                      <c:pt idx="40804">
                        <c:v>-50.173560000000002</c:v>
                      </c:pt>
                      <c:pt idx="40805">
                        <c:v>-50.157969999999999</c:v>
                      </c:pt>
                      <c:pt idx="40806">
                        <c:v>-50.142519999999998</c:v>
                      </c:pt>
                      <c:pt idx="40807">
                        <c:v>-50.126910000000002</c:v>
                      </c:pt>
                      <c:pt idx="40808">
                        <c:v>-50.11121</c:v>
                      </c:pt>
                      <c:pt idx="40809">
                        <c:v>-50.09572</c:v>
                      </c:pt>
                      <c:pt idx="40810">
                        <c:v>-50.08014</c:v>
                      </c:pt>
                      <c:pt idx="40811">
                        <c:v>-50.064959999999999</c:v>
                      </c:pt>
                      <c:pt idx="40812">
                        <c:v>-50.049369999999996</c:v>
                      </c:pt>
                      <c:pt idx="40813">
                        <c:v>-50.033640000000005</c:v>
                      </c:pt>
                      <c:pt idx="40814">
                        <c:v>-50.017950000000006</c:v>
                      </c:pt>
                      <c:pt idx="40815">
                        <c:v>-50.001740000000005</c:v>
                      </c:pt>
                      <c:pt idx="40816">
                        <c:v>-49.9848</c:v>
                      </c:pt>
                      <c:pt idx="40817">
                        <c:v>-49.967879999999994</c:v>
                      </c:pt>
                      <c:pt idx="40818">
                        <c:v>-49.951059999999998</c:v>
                      </c:pt>
                      <c:pt idx="40819">
                        <c:v>-49.934289999999997</c:v>
                      </c:pt>
                      <c:pt idx="40820">
                        <c:v>-49.917850000000001</c:v>
                      </c:pt>
                      <c:pt idx="40821">
                        <c:v>-49.900700000000001</c:v>
                      </c:pt>
                      <c:pt idx="40822">
                        <c:v>-49.884329999999999</c:v>
                      </c:pt>
                      <c:pt idx="40823">
                        <c:v>-49.867890000000003</c:v>
                      </c:pt>
                      <c:pt idx="40824">
                        <c:v>-49.851680000000002</c:v>
                      </c:pt>
                      <c:pt idx="40825">
                        <c:v>-49.836069999999999</c:v>
                      </c:pt>
                      <c:pt idx="40826">
                        <c:v>-49.820219999999999</c:v>
                      </c:pt>
                      <c:pt idx="40827">
                        <c:v>-49.804850000000002</c:v>
                      </c:pt>
                      <c:pt idx="40828">
                        <c:v>-49.78989</c:v>
                      </c:pt>
                      <c:pt idx="40829">
                        <c:v>-49.773670000000003</c:v>
                      </c:pt>
                      <c:pt idx="40830">
                        <c:v>-49.757400000000004</c:v>
                      </c:pt>
                      <c:pt idx="40831">
                        <c:v>-49.741109999999999</c:v>
                      </c:pt>
                      <c:pt idx="40832">
                        <c:v>-49.724500000000006</c:v>
                      </c:pt>
                      <c:pt idx="40833">
                        <c:v>-49.708509999999997</c:v>
                      </c:pt>
                      <c:pt idx="40834">
                        <c:v>-49.692590000000003</c:v>
                      </c:pt>
                      <c:pt idx="40835">
                        <c:v>-49.676320000000004</c:v>
                      </c:pt>
                      <c:pt idx="40836">
                        <c:v>-49.660000000000004</c:v>
                      </c:pt>
                      <c:pt idx="40837">
                        <c:v>-49.643629999999995</c:v>
                      </c:pt>
                      <c:pt idx="40838">
                        <c:v>-49.627449999999996</c:v>
                      </c:pt>
                      <c:pt idx="40839">
                        <c:v>-49.611629999999998</c:v>
                      </c:pt>
                      <c:pt idx="40840">
                        <c:v>-49.595979999999997</c:v>
                      </c:pt>
                      <c:pt idx="40841">
                        <c:v>-49.580780000000004</c:v>
                      </c:pt>
                      <c:pt idx="40842">
                        <c:v>-49.565359999999998</c:v>
                      </c:pt>
                      <c:pt idx="40843">
                        <c:v>-49.549469999999999</c:v>
                      </c:pt>
                      <c:pt idx="40844">
                        <c:v>-49.53436</c:v>
                      </c:pt>
                      <c:pt idx="40845">
                        <c:v>-49.519760000000005</c:v>
                      </c:pt>
                      <c:pt idx="40846">
                        <c:v>-49.504020000000004</c:v>
                      </c:pt>
                      <c:pt idx="40847">
                        <c:v>-49.48818</c:v>
                      </c:pt>
                      <c:pt idx="40848">
                        <c:v>-49.472529999999999</c:v>
                      </c:pt>
                      <c:pt idx="40849">
                        <c:v>-49.4559</c:v>
                      </c:pt>
                      <c:pt idx="40850">
                        <c:v>-49.439539999999994</c:v>
                      </c:pt>
                      <c:pt idx="40851">
                        <c:v>-49.424300000000002</c:v>
                      </c:pt>
                      <c:pt idx="40852">
                        <c:v>-49.41133</c:v>
                      </c:pt>
                      <c:pt idx="40853">
                        <c:v>-49.400449999999992</c:v>
                      </c:pt>
                      <c:pt idx="40854">
                        <c:v>-49.389960000000002</c:v>
                      </c:pt>
                      <c:pt idx="40855">
                        <c:v>-49.379220000000004</c:v>
                      </c:pt>
                      <c:pt idx="40856">
                        <c:v>-49.368400000000001</c:v>
                      </c:pt>
                      <c:pt idx="40857">
                        <c:v>-49.358399999999996</c:v>
                      </c:pt>
                      <c:pt idx="40858">
                        <c:v>-49.34686</c:v>
                      </c:pt>
                      <c:pt idx="40859">
                        <c:v>-49.334239999999994</c:v>
                      </c:pt>
                      <c:pt idx="40860">
                        <c:v>-49.32094</c:v>
                      </c:pt>
                      <c:pt idx="40861">
                        <c:v>-49.307389999999998</c:v>
                      </c:pt>
                      <c:pt idx="40862">
                        <c:v>-49.293459999999996</c:v>
                      </c:pt>
                      <c:pt idx="40863">
                        <c:v>-49.278959999999998</c:v>
                      </c:pt>
                      <c:pt idx="40864">
                        <c:v>-49.264250000000004</c:v>
                      </c:pt>
                      <c:pt idx="40865">
                        <c:v>-49.24924</c:v>
                      </c:pt>
                      <c:pt idx="40866">
                        <c:v>-49.234009999999998</c:v>
                      </c:pt>
                      <c:pt idx="40867">
                        <c:v>-49.218580000000003</c:v>
                      </c:pt>
                      <c:pt idx="40868">
                        <c:v>-49.203330000000001</c:v>
                      </c:pt>
                      <c:pt idx="40869">
                        <c:v>-49.187529999999995</c:v>
                      </c:pt>
                      <c:pt idx="40870">
                        <c:v>-49.17389</c:v>
                      </c:pt>
                      <c:pt idx="40871">
                        <c:v>-49.158910000000006</c:v>
                      </c:pt>
                      <c:pt idx="40872">
                        <c:v>-49.14958</c:v>
                      </c:pt>
                      <c:pt idx="40873">
                        <c:v>-49.139489999999995</c:v>
                      </c:pt>
                      <c:pt idx="40874">
                        <c:v>-49.127989999999997</c:v>
                      </c:pt>
                      <c:pt idx="40875">
                        <c:v>-49.115339999999996</c:v>
                      </c:pt>
                      <c:pt idx="40876">
                        <c:v>-49.101509999999998</c:v>
                      </c:pt>
                      <c:pt idx="40877">
                        <c:v>-49.087260000000001</c:v>
                      </c:pt>
                      <c:pt idx="40878">
                        <c:v>-49.073640000000005</c:v>
                      </c:pt>
                      <c:pt idx="40879">
                        <c:v>-49.061890000000005</c:v>
                      </c:pt>
                      <c:pt idx="40880">
                        <c:v>-49.048340000000003</c:v>
                      </c:pt>
                      <c:pt idx="40881">
                        <c:v>-49.034219999999998</c:v>
                      </c:pt>
                      <c:pt idx="40882">
                        <c:v>-49.019660000000002</c:v>
                      </c:pt>
                      <c:pt idx="40883">
                        <c:v>-49.004570000000001</c:v>
                      </c:pt>
                      <c:pt idx="40884">
                        <c:v>-48.989490000000004</c:v>
                      </c:pt>
                      <c:pt idx="40885">
                        <c:v>-48.973870000000005</c:v>
                      </c:pt>
                      <c:pt idx="40886">
                        <c:v>-48.957920000000001</c:v>
                      </c:pt>
                      <c:pt idx="40887">
                        <c:v>-48.941650000000003</c:v>
                      </c:pt>
                      <c:pt idx="40888">
                        <c:v>-48.92568</c:v>
                      </c:pt>
                      <c:pt idx="40889">
                        <c:v>-48.909450000000007</c:v>
                      </c:pt>
                      <c:pt idx="40890">
                        <c:v>-48.893000000000001</c:v>
                      </c:pt>
                      <c:pt idx="40891">
                        <c:v>-48.876350000000002</c:v>
                      </c:pt>
                      <c:pt idx="40892">
                        <c:v>-48.859570000000005</c:v>
                      </c:pt>
                      <c:pt idx="40893">
                        <c:v>-48.842939999999999</c:v>
                      </c:pt>
                      <c:pt idx="40894">
                        <c:v>-48.82638</c:v>
                      </c:pt>
                      <c:pt idx="40895">
                        <c:v>-48.809719999999999</c:v>
                      </c:pt>
                      <c:pt idx="40896">
                        <c:v>-48.793700000000001</c:v>
                      </c:pt>
                      <c:pt idx="40897">
                        <c:v>-48.777350000000006</c:v>
                      </c:pt>
                      <c:pt idx="40898">
                        <c:v>-48.760559999999998</c:v>
                      </c:pt>
                      <c:pt idx="40899">
                        <c:v>-48.744</c:v>
                      </c:pt>
                      <c:pt idx="40900">
                        <c:v>-48.727370000000001</c:v>
                      </c:pt>
                      <c:pt idx="40901">
                        <c:v>-48.710680000000004</c:v>
                      </c:pt>
                      <c:pt idx="40902">
                        <c:v>-48.694100000000006</c:v>
                      </c:pt>
                      <c:pt idx="40903">
                        <c:v>-48.678109999999997</c:v>
                      </c:pt>
                      <c:pt idx="40904">
                        <c:v>-48.662660000000002</c:v>
                      </c:pt>
                      <c:pt idx="40905">
                        <c:v>-48.647030000000001</c:v>
                      </c:pt>
                      <c:pt idx="40906">
                        <c:v>-48.632160000000006</c:v>
                      </c:pt>
                      <c:pt idx="40907">
                        <c:v>-48.616500000000002</c:v>
                      </c:pt>
                      <c:pt idx="40908">
                        <c:v>-48.600390000000004</c:v>
                      </c:pt>
                      <c:pt idx="40909">
                        <c:v>-48.585339999999995</c:v>
                      </c:pt>
                      <c:pt idx="40910">
                        <c:v>-48.571210000000001</c:v>
                      </c:pt>
                      <c:pt idx="40911">
                        <c:v>-48.55762</c:v>
                      </c:pt>
                      <c:pt idx="40912">
                        <c:v>-48.544340000000005</c:v>
                      </c:pt>
                      <c:pt idx="40913">
                        <c:v>-48.531009999999995</c:v>
                      </c:pt>
                      <c:pt idx="40914">
                        <c:v>-48.517189999999999</c:v>
                      </c:pt>
                      <c:pt idx="40915">
                        <c:v>-48.503970000000002</c:v>
                      </c:pt>
                      <c:pt idx="40916">
                        <c:v>-48.49004</c:v>
                      </c:pt>
                      <c:pt idx="40917">
                        <c:v>-48.476100000000002</c:v>
                      </c:pt>
                      <c:pt idx="40918">
                        <c:v>-48.460799999999999</c:v>
                      </c:pt>
                      <c:pt idx="40919">
                        <c:v>-48.447800000000001</c:v>
                      </c:pt>
                      <c:pt idx="40920">
                        <c:v>-48.433679999999995</c:v>
                      </c:pt>
                      <c:pt idx="40921">
                        <c:v>-48.4191</c:v>
                      </c:pt>
                      <c:pt idx="40922">
                        <c:v>-48.403700000000001</c:v>
                      </c:pt>
                      <c:pt idx="40923">
                        <c:v>-48.389020000000002</c:v>
                      </c:pt>
                      <c:pt idx="40924">
                        <c:v>-48.374050000000004</c:v>
                      </c:pt>
                      <c:pt idx="40925">
                        <c:v>-48.358499999999999</c:v>
                      </c:pt>
                      <c:pt idx="40926">
                        <c:v>-48.34357</c:v>
                      </c:pt>
                      <c:pt idx="40927">
                        <c:v>-48.330550000000002</c:v>
                      </c:pt>
                      <c:pt idx="40928">
                        <c:v>-48.315979999999996</c:v>
                      </c:pt>
                      <c:pt idx="40929">
                        <c:v>-48.300850000000004</c:v>
                      </c:pt>
                      <c:pt idx="40930">
                        <c:v>-48.285539999999997</c:v>
                      </c:pt>
                      <c:pt idx="40931">
                        <c:v>-48.270240000000001</c:v>
                      </c:pt>
                      <c:pt idx="40932">
                        <c:v>-48.25468</c:v>
                      </c:pt>
                      <c:pt idx="40933">
                        <c:v>-48.239359999999998</c:v>
                      </c:pt>
                      <c:pt idx="40934">
                        <c:v>-48.223969999999994</c:v>
                      </c:pt>
                      <c:pt idx="40935">
                        <c:v>-48.208410000000001</c:v>
                      </c:pt>
                      <c:pt idx="40936">
                        <c:v>-48.192839999999997</c:v>
                      </c:pt>
                      <c:pt idx="40937">
                        <c:v>-48.177199999999999</c:v>
                      </c:pt>
                      <c:pt idx="40938">
                        <c:v>-48.161630000000002</c:v>
                      </c:pt>
                      <c:pt idx="40939">
                        <c:v>-48.146050000000002</c:v>
                      </c:pt>
                      <c:pt idx="40940">
                        <c:v>-48.131180000000001</c:v>
                      </c:pt>
                      <c:pt idx="40941">
                        <c:v>-48.116250000000001</c:v>
                      </c:pt>
                      <c:pt idx="40942">
                        <c:v>-48.100930000000005</c:v>
                      </c:pt>
                      <c:pt idx="40943">
                        <c:v>-48.085319999999996</c:v>
                      </c:pt>
                      <c:pt idx="40944">
                        <c:v>-48.07002</c:v>
                      </c:pt>
                      <c:pt idx="40945">
                        <c:v>-48.054249999999996</c:v>
                      </c:pt>
                      <c:pt idx="40946">
                        <c:v>-48.038780000000003</c:v>
                      </c:pt>
                      <c:pt idx="40947">
                        <c:v>-48.023069999999997</c:v>
                      </c:pt>
                      <c:pt idx="40948">
                        <c:v>-48.007080000000002</c:v>
                      </c:pt>
                      <c:pt idx="40949">
                        <c:v>-47.991219999999998</c:v>
                      </c:pt>
                      <c:pt idx="40950">
                        <c:v>-47.987549999999999</c:v>
                      </c:pt>
                      <c:pt idx="40951">
                        <c:v>-47.978810000000003</c:v>
                      </c:pt>
                      <c:pt idx="40952">
                        <c:v>-47.968699999999998</c:v>
                      </c:pt>
                      <c:pt idx="40953">
                        <c:v>-47.957609999999995</c:v>
                      </c:pt>
                      <c:pt idx="40954">
                        <c:v>-47.947949999999999</c:v>
                      </c:pt>
                      <c:pt idx="40955">
                        <c:v>-47.937010000000001</c:v>
                      </c:pt>
                      <c:pt idx="40956">
                        <c:v>-47.927850000000007</c:v>
                      </c:pt>
                      <c:pt idx="40957">
                        <c:v>-47.919520000000006</c:v>
                      </c:pt>
                      <c:pt idx="40958">
                        <c:v>-47.911429999999996</c:v>
                      </c:pt>
                      <c:pt idx="40959">
                        <c:v>-47.901980000000002</c:v>
                      </c:pt>
                      <c:pt idx="40960">
                        <c:v>-47.891419999999997</c:v>
                      </c:pt>
                      <c:pt idx="40961">
                        <c:v>-47.88006</c:v>
                      </c:pt>
                      <c:pt idx="40962">
                        <c:v>-47.868360000000003</c:v>
                      </c:pt>
                      <c:pt idx="40963">
                        <c:v>-47.856659999999998</c:v>
                      </c:pt>
                      <c:pt idx="40964">
                        <c:v>-47.845590000000001</c:v>
                      </c:pt>
                      <c:pt idx="40965">
                        <c:v>-47.834580000000003</c:v>
                      </c:pt>
                      <c:pt idx="40966">
                        <c:v>-47.822929999999999</c:v>
                      </c:pt>
                      <c:pt idx="40967">
                        <c:v>-47.810959999999994</c:v>
                      </c:pt>
                      <c:pt idx="40968">
                        <c:v>-47.798200000000001</c:v>
                      </c:pt>
                      <c:pt idx="40969">
                        <c:v>-47.784639999999996</c:v>
                      </c:pt>
                      <c:pt idx="40970">
                        <c:v>-47.770359999999997</c:v>
                      </c:pt>
                      <c:pt idx="40971">
                        <c:v>-47.755919999999996</c:v>
                      </c:pt>
                      <c:pt idx="40972">
                        <c:v>-47.741140000000001</c:v>
                      </c:pt>
                      <c:pt idx="40973">
                        <c:v>-47.726389999999995</c:v>
                      </c:pt>
                      <c:pt idx="40974">
                        <c:v>-47.711280000000002</c:v>
                      </c:pt>
                      <c:pt idx="40975">
                        <c:v>-47.695990000000002</c:v>
                      </c:pt>
                      <c:pt idx="40976">
                        <c:v>-47.679539999999996</c:v>
                      </c:pt>
                      <c:pt idx="40977">
                        <c:v>-47.662899999999993</c:v>
                      </c:pt>
                      <c:pt idx="40978">
                        <c:v>-47.6464</c:v>
                      </c:pt>
                      <c:pt idx="40979">
                        <c:v>-47.630699999999997</c:v>
                      </c:pt>
                      <c:pt idx="40980">
                        <c:v>-47.614190000000001</c:v>
                      </c:pt>
                      <c:pt idx="40981">
                        <c:v>-47.598130000000005</c:v>
                      </c:pt>
                      <c:pt idx="40982">
                        <c:v>-47.581629999999997</c:v>
                      </c:pt>
                      <c:pt idx="40983">
                        <c:v>-47.56664</c:v>
                      </c:pt>
                      <c:pt idx="40984">
                        <c:v>-47.550350000000002</c:v>
                      </c:pt>
                      <c:pt idx="40985">
                        <c:v>-47.533850000000001</c:v>
                      </c:pt>
                      <c:pt idx="40986">
                        <c:v>-47.517920000000004</c:v>
                      </c:pt>
                      <c:pt idx="40987">
                        <c:v>-47.501670000000004</c:v>
                      </c:pt>
                      <c:pt idx="40988">
                        <c:v>-47.485129999999998</c:v>
                      </c:pt>
                      <c:pt idx="40989">
                        <c:v>-47.468149999999994</c:v>
                      </c:pt>
                      <c:pt idx="40990">
                        <c:v>-47.451059999999998</c:v>
                      </c:pt>
                      <c:pt idx="40991">
                        <c:v>-47.433800000000005</c:v>
                      </c:pt>
                      <c:pt idx="40992">
                        <c:v>-47.416380000000004</c:v>
                      </c:pt>
                      <c:pt idx="40993">
                        <c:v>-47.399690000000007</c:v>
                      </c:pt>
                      <c:pt idx="40994">
                        <c:v>-47.382190000000001</c:v>
                      </c:pt>
                      <c:pt idx="40995">
                        <c:v>-47.364420000000003</c:v>
                      </c:pt>
                      <c:pt idx="40996">
                        <c:v>-47.346380000000003</c:v>
                      </c:pt>
                      <c:pt idx="40997">
                        <c:v>-47.328400000000002</c:v>
                      </c:pt>
                      <c:pt idx="40998">
                        <c:v>-47.310519999999997</c:v>
                      </c:pt>
                      <c:pt idx="40999">
                        <c:v>-47.292690000000007</c:v>
                      </c:pt>
                      <c:pt idx="41000">
                        <c:v>-47.274940000000001</c:v>
                      </c:pt>
                      <c:pt idx="41001">
                        <c:v>-47.257369999999995</c:v>
                      </c:pt>
                      <c:pt idx="41002">
                        <c:v>-47.240339999999996</c:v>
                      </c:pt>
                      <c:pt idx="41003">
                        <c:v>-47.223550000000003</c:v>
                      </c:pt>
                      <c:pt idx="41004">
                        <c:v>-47.206140000000005</c:v>
                      </c:pt>
                      <c:pt idx="41005">
                        <c:v>-47.188829999999996</c:v>
                      </c:pt>
                      <c:pt idx="41006">
                        <c:v>-47.171390000000002</c:v>
                      </c:pt>
                      <c:pt idx="41007">
                        <c:v>-47.154269999999997</c:v>
                      </c:pt>
                      <c:pt idx="41008">
                        <c:v>-47.138640000000002</c:v>
                      </c:pt>
                      <c:pt idx="41009">
                        <c:v>-47.123899999999999</c:v>
                      </c:pt>
                      <c:pt idx="41010">
                        <c:v>-47.107900000000001</c:v>
                      </c:pt>
                      <c:pt idx="41011">
                        <c:v>-47.092330000000004</c:v>
                      </c:pt>
                      <c:pt idx="41012">
                        <c:v>-47.076679999999996</c:v>
                      </c:pt>
                      <c:pt idx="41013">
                        <c:v>-47.061369999999997</c:v>
                      </c:pt>
                      <c:pt idx="41014">
                        <c:v>-47.046770000000002</c:v>
                      </c:pt>
                      <c:pt idx="41015">
                        <c:v>-47.03201</c:v>
                      </c:pt>
                      <c:pt idx="41016">
                        <c:v>-47.017030000000005</c:v>
                      </c:pt>
                      <c:pt idx="41017">
                        <c:v>-47.000729999999997</c:v>
                      </c:pt>
                      <c:pt idx="41018">
                        <c:v>-46.984490000000001</c:v>
                      </c:pt>
                      <c:pt idx="41019">
                        <c:v>-46.9681</c:v>
                      </c:pt>
                      <c:pt idx="41020">
                        <c:v>-46.951679999999996</c:v>
                      </c:pt>
                      <c:pt idx="41021">
                        <c:v>-46.935149999999993</c:v>
                      </c:pt>
                      <c:pt idx="41022">
                        <c:v>-46.918840000000003</c:v>
                      </c:pt>
                      <c:pt idx="41023">
                        <c:v>-46.902229999999996</c:v>
                      </c:pt>
                      <c:pt idx="41024">
                        <c:v>-46.885579999999997</c:v>
                      </c:pt>
                      <c:pt idx="41025">
                        <c:v>-46.86871</c:v>
                      </c:pt>
                      <c:pt idx="41026">
                        <c:v>-46.85181</c:v>
                      </c:pt>
                      <c:pt idx="41027">
                        <c:v>-46.834829999999997</c:v>
                      </c:pt>
                      <c:pt idx="41028">
                        <c:v>-46.817789999999995</c:v>
                      </c:pt>
                      <c:pt idx="41029">
                        <c:v>-46.800610000000006</c:v>
                      </c:pt>
                      <c:pt idx="41030">
                        <c:v>-46.783450000000002</c:v>
                      </c:pt>
                      <c:pt idx="41031">
                        <c:v>-46.76623</c:v>
                      </c:pt>
                      <c:pt idx="41032">
                        <c:v>-46.749450000000003</c:v>
                      </c:pt>
                      <c:pt idx="41033">
                        <c:v>-46.733350000000002</c:v>
                      </c:pt>
                      <c:pt idx="41034">
                        <c:v>-46.71651</c:v>
                      </c:pt>
                      <c:pt idx="41035">
                        <c:v>-46.699659999999994</c:v>
                      </c:pt>
                      <c:pt idx="41036">
                        <c:v>-46.681260000000002</c:v>
                      </c:pt>
                      <c:pt idx="41037">
                        <c:v>-46.66263</c:v>
                      </c:pt>
                      <c:pt idx="41038">
                        <c:v>-46.643839999999997</c:v>
                      </c:pt>
                      <c:pt idx="41039">
                        <c:v>-46.624879999999997</c:v>
                      </c:pt>
                      <c:pt idx="41040">
                        <c:v>-46.605860000000007</c:v>
                      </c:pt>
                      <c:pt idx="41041">
                        <c:v>-46.586649999999999</c:v>
                      </c:pt>
                      <c:pt idx="41042">
                        <c:v>-46.568269999999998</c:v>
                      </c:pt>
                      <c:pt idx="41043">
                        <c:v>-46.551200000000001</c:v>
                      </c:pt>
                      <c:pt idx="41044">
                        <c:v>-46.535900000000005</c:v>
                      </c:pt>
                      <c:pt idx="41045">
                        <c:v>-46.520200000000003</c:v>
                      </c:pt>
                      <c:pt idx="41046">
                        <c:v>-46.504109999999997</c:v>
                      </c:pt>
                      <c:pt idx="41047">
                        <c:v>-46.486890000000002</c:v>
                      </c:pt>
                      <c:pt idx="41048">
                        <c:v>-46.469340000000003</c:v>
                      </c:pt>
                      <c:pt idx="41049">
                        <c:v>-46.452010000000001</c:v>
                      </c:pt>
                      <c:pt idx="41050">
                        <c:v>-46.433819999999997</c:v>
                      </c:pt>
                      <c:pt idx="41051">
                        <c:v>-46.415599999999998</c:v>
                      </c:pt>
                      <c:pt idx="41052">
                        <c:v>-46.396599999999999</c:v>
                      </c:pt>
                      <c:pt idx="41053">
                        <c:v>-46.377340000000004</c:v>
                      </c:pt>
                      <c:pt idx="41054">
                        <c:v>-46.357229999999994</c:v>
                      </c:pt>
                      <c:pt idx="41055">
                        <c:v>-46.337279999999993</c:v>
                      </c:pt>
                      <c:pt idx="41056">
                        <c:v>-46.317050000000002</c:v>
                      </c:pt>
                      <c:pt idx="41057">
                        <c:v>-46.297509999999996</c:v>
                      </c:pt>
                      <c:pt idx="41058">
                        <c:v>-46.277049999999996</c:v>
                      </c:pt>
                      <c:pt idx="41059">
                        <c:v>-46.259100000000004</c:v>
                      </c:pt>
                      <c:pt idx="41060">
                        <c:v>-46.239190000000001</c:v>
                      </c:pt>
                      <c:pt idx="41061">
                        <c:v>-46.219749999999998</c:v>
                      </c:pt>
                      <c:pt idx="41062">
                        <c:v>-46.199170000000002</c:v>
                      </c:pt>
                      <c:pt idx="41063">
                        <c:v>-46.179189999999998</c:v>
                      </c:pt>
                      <c:pt idx="41064">
                        <c:v>-46.158799999999999</c:v>
                      </c:pt>
                      <c:pt idx="41065">
                        <c:v>-46.1387</c:v>
                      </c:pt>
                      <c:pt idx="41066">
                        <c:v>-46.118620000000007</c:v>
                      </c:pt>
                      <c:pt idx="41067">
                        <c:v>-46.100099999999998</c:v>
                      </c:pt>
                      <c:pt idx="41068">
                        <c:v>-46.080660000000002</c:v>
                      </c:pt>
                      <c:pt idx="41069">
                        <c:v>-46.061680000000003</c:v>
                      </c:pt>
                      <c:pt idx="41070">
                        <c:v>-46.042249999999996</c:v>
                      </c:pt>
                      <c:pt idx="41071">
                        <c:v>-46.022749999999995</c:v>
                      </c:pt>
                      <c:pt idx="41072">
                        <c:v>-46.002859999999998</c:v>
                      </c:pt>
                      <c:pt idx="41073">
                        <c:v>-45.983590000000007</c:v>
                      </c:pt>
                      <c:pt idx="41074">
                        <c:v>-45.964020000000005</c:v>
                      </c:pt>
                      <c:pt idx="41075">
                        <c:v>-45.944940000000003</c:v>
                      </c:pt>
                      <c:pt idx="41076">
                        <c:v>-45.92501</c:v>
                      </c:pt>
                      <c:pt idx="41077">
                        <c:v>-45.905139999999996</c:v>
                      </c:pt>
                      <c:pt idx="41078">
                        <c:v>-45.885309999999997</c:v>
                      </c:pt>
                      <c:pt idx="41079">
                        <c:v>-45.865539999999996</c:v>
                      </c:pt>
                      <c:pt idx="41080">
                        <c:v>-45.845349999999996</c:v>
                      </c:pt>
                      <c:pt idx="41081">
                        <c:v>-45.825769999999999</c:v>
                      </c:pt>
                      <c:pt idx="41082">
                        <c:v>-45.805769999999995</c:v>
                      </c:pt>
                      <c:pt idx="41083">
                        <c:v>-45.786200000000001</c:v>
                      </c:pt>
                      <c:pt idx="41084">
                        <c:v>-45.76614</c:v>
                      </c:pt>
                      <c:pt idx="41085">
                        <c:v>-45.746250000000003</c:v>
                      </c:pt>
                      <c:pt idx="41086">
                        <c:v>-45.726370000000003</c:v>
                      </c:pt>
                      <c:pt idx="41087">
                        <c:v>-45.706619999999994</c:v>
                      </c:pt>
                      <c:pt idx="41088">
                        <c:v>-45.686220000000006</c:v>
                      </c:pt>
                      <c:pt idx="41089">
                        <c:v>-45.665950000000002</c:v>
                      </c:pt>
                      <c:pt idx="41090">
                        <c:v>-45.646149999999999</c:v>
                      </c:pt>
                      <c:pt idx="41091">
                        <c:v>-45.62565</c:v>
                      </c:pt>
                      <c:pt idx="41092">
                        <c:v>-45.6053</c:v>
                      </c:pt>
                      <c:pt idx="41093">
                        <c:v>-45.585319999999996</c:v>
                      </c:pt>
                      <c:pt idx="41094">
                        <c:v>-45.564880000000002</c:v>
                      </c:pt>
                      <c:pt idx="41095">
                        <c:v>-45.545369999999998</c:v>
                      </c:pt>
                      <c:pt idx="41096">
                        <c:v>-45.526119999999999</c:v>
                      </c:pt>
                      <c:pt idx="41097">
                        <c:v>-45.509029999999996</c:v>
                      </c:pt>
                      <c:pt idx="41098">
                        <c:v>-45.491109999999999</c:v>
                      </c:pt>
                      <c:pt idx="41099">
                        <c:v>-45.472010000000004</c:v>
                      </c:pt>
                      <c:pt idx="41100">
                        <c:v>-45.452469999999998</c:v>
                      </c:pt>
                      <c:pt idx="41101">
                        <c:v>-45.432729999999999</c:v>
                      </c:pt>
                      <c:pt idx="41102">
                        <c:v>-45.412790000000001</c:v>
                      </c:pt>
                      <c:pt idx="41103">
                        <c:v>-45.392870000000002</c:v>
                      </c:pt>
                      <c:pt idx="41104">
                        <c:v>-45.373460000000001</c:v>
                      </c:pt>
                      <c:pt idx="41105">
                        <c:v>-45.353300000000004</c:v>
                      </c:pt>
                      <c:pt idx="41106">
                        <c:v>-45.33305</c:v>
                      </c:pt>
                      <c:pt idx="41107">
                        <c:v>-45.312910000000002</c:v>
                      </c:pt>
                      <c:pt idx="41108">
                        <c:v>-45.292729999999999</c:v>
                      </c:pt>
                      <c:pt idx="41109">
                        <c:v>-45.272840000000002</c:v>
                      </c:pt>
                      <c:pt idx="41110">
                        <c:v>-45.253529999999998</c:v>
                      </c:pt>
                      <c:pt idx="41111">
                        <c:v>-45.23563</c:v>
                      </c:pt>
                      <c:pt idx="41112">
                        <c:v>-45.219310000000007</c:v>
                      </c:pt>
                      <c:pt idx="41113">
                        <c:v>-45.203430000000004</c:v>
                      </c:pt>
                      <c:pt idx="41114">
                        <c:v>-45.185749999999999</c:v>
                      </c:pt>
                      <c:pt idx="41115">
                        <c:v>-45.168700000000001</c:v>
                      </c:pt>
                      <c:pt idx="41116">
                        <c:v>-45.151570000000007</c:v>
                      </c:pt>
                      <c:pt idx="41117">
                        <c:v>-45.133590000000005</c:v>
                      </c:pt>
                      <c:pt idx="41118">
                        <c:v>-45.115729999999999</c:v>
                      </c:pt>
                      <c:pt idx="41119">
                        <c:v>-45.097329999999999</c:v>
                      </c:pt>
                      <c:pt idx="41120">
                        <c:v>-45.078779999999995</c:v>
                      </c:pt>
                      <c:pt idx="41121">
                        <c:v>-45.059699999999992</c:v>
                      </c:pt>
                      <c:pt idx="41122">
                        <c:v>-45.040750000000003</c:v>
                      </c:pt>
                      <c:pt idx="41123">
                        <c:v>-45.021449999999994</c:v>
                      </c:pt>
                      <c:pt idx="41124">
                        <c:v>-45.002440000000007</c:v>
                      </c:pt>
                      <c:pt idx="41125">
                        <c:v>-44.983229999999999</c:v>
                      </c:pt>
                      <c:pt idx="41126">
                        <c:v>-44.966830000000002</c:v>
                      </c:pt>
                      <c:pt idx="41127">
                        <c:v>-44.950289999999995</c:v>
                      </c:pt>
                      <c:pt idx="41128">
                        <c:v>-44.936900000000001</c:v>
                      </c:pt>
                      <c:pt idx="41129">
                        <c:v>-44.921300000000002</c:v>
                      </c:pt>
                      <c:pt idx="41130">
                        <c:v>-44.904219999999995</c:v>
                      </c:pt>
                      <c:pt idx="41131">
                        <c:v>-44.888279999999995</c:v>
                      </c:pt>
                      <c:pt idx="41132">
                        <c:v>-44.879660000000001</c:v>
                      </c:pt>
                      <c:pt idx="41133">
                        <c:v>-44.868180000000002</c:v>
                      </c:pt>
                      <c:pt idx="41134">
                        <c:v>-44.854209999999995</c:v>
                      </c:pt>
                      <c:pt idx="41135">
                        <c:v>-44.836600000000004</c:v>
                      </c:pt>
                      <c:pt idx="41136">
                        <c:v>-44.819649999999996</c:v>
                      </c:pt>
                      <c:pt idx="41137">
                        <c:v>-44.802999999999997</c:v>
                      </c:pt>
                      <c:pt idx="41138">
                        <c:v>-44.785069999999997</c:v>
                      </c:pt>
                      <c:pt idx="41139">
                        <c:v>-44.766120000000001</c:v>
                      </c:pt>
                      <c:pt idx="41140">
                        <c:v>-44.746680000000005</c:v>
                      </c:pt>
                      <c:pt idx="41141">
                        <c:v>-44.727180000000004</c:v>
                      </c:pt>
                      <c:pt idx="41142">
                        <c:v>-44.70796</c:v>
                      </c:pt>
                      <c:pt idx="41143">
                        <c:v>-44.688590000000005</c:v>
                      </c:pt>
                      <c:pt idx="41144">
                        <c:v>-44.669619999999995</c:v>
                      </c:pt>
                      <c:pt idx="41145">
                        <c:v>-44.650959999999998</c:v>
                      </c:pt>
                      <c:pt idx="41146">
                        <c:v>-44.633019999999995</c:v>
                      </c:pt>
                      <c:pt idx="41147">
                        <c:v>-44.616379999999999</c:v>
                      </c:pt>
                      <c:pt idx="41148">
                        <c:v>-44.601119999999995</c:v>
                      </c:pt>
                      <c:pt idx="41149">
                        <c:v>-44.585499999999996</c:v>
                      </c:pt>
                      <c:pt idx="41150">
                        <c:v>-44.569219999999994</c:v>
                      </c:pt>
                      <c:pt idx="41151">
                        <c:v>-44.552250000000001</c:v>
                      </c:pt>
                      <c:pt idx="41152">
                        <c:v>-44.537579999999998</c:v>
                      </c:pt>
                      <c:pt idx="41153">
                        <c:v>-44.521050000000002</c:v>
                      </c:pt>
                      <c:pt idx="41154">
                        <c:v>-44.504069999999999</c:v>
                      </c:pt>
                      <c:pt idx="41155">
                        <c:v>-44.486429999999999</c:v>
                      </c:pt>
                      <c:pt idx="41156">
                        <c:v>-44.468530000000001</c:v>
                      </c:pt>
                      <c:pt idx="41157">
                        <c:v>-44.450849999999996</c:v>
                      </c:pt>
                      <c:pt idx="41158">
                        <c:v>-44.434800000000003</c:v>
                      </c:pt>
                      <c:pt idx="41159">
                        <c:v>-44.41778</c:v>
                      </c:pt>
                      <c:pt idx="41160">
                        <c:v>-44.399170000000005</c:v>
                      </c:pt>
                      <c:pt idx="41161">
                        <c:v>-44.380249999999997</c:v>
                      </c:pt>
                      <c:pt idx="41162">
                        <c:v>-44.360910000000004</c:v>
                      </c:pt>
                      <c:pt idx="41163">
                        <c:v>-44.340970000000006</c:v>
                      </c:pt>
                      <c:pt idx="41164">
                        <c:v>-44.321370000000002</c:v>
                      </c:pt>
                      <c:pt idx="41165">
                        <c:v>-44.300910000000002</c:v>
                      </c:pt>
                      <c:pt idx="41166">
                        <c:v>-44.280830000000002</c:v>
                      </c:pt>
                      <c:pt idx="41167">
                        <c:v>-44.260349999999995</c:v>
                      </c:pt>
                      <c:pt idx="41168">
                        <c:v>-44.240099999999998</c:v>
                      </c:pt>
                      <c:pt idx="41169">
                        <c:v>-44.219480000000004</c:v>
                      </c:pt>
                      <c:pt idx="41170">
                        <c:v>-44.198560000000001</c:v>
                      </c:pt>
                      <c:pt idx="41171">
                        <c:v>-44.177410000000002</c:v>
                      </c:pt>
                      <c:pt idx="41172">
                        <c:v>-44.156279999999995</c:v>
                      </c:pt>
                      <c:pt idx="41173">
                        <c:v>-44.134689999999999</c:v>
                      </c:pt>
                      <c:pt idx="41174">
                        <c:v>-44.112819999999999</c:v>
                      </c:pt>
                      <c:pt idx="41175">
                        <c:v>-44.091279999999998</c:v>
                      </c:pt>
                      <c:pt idx="41176">
                        <c:v>-44.069429999999997</c:v>
                      </c:pt>
                      <c:pt idx="41177">
                        <c:v>-44.047790000000006</c:v>
                      </c:pt>
                      <c:pt idx="41178">
                        <c:v>-44.026319999999998</c:v>
                      </c:pt>
                      <c:pt idx="41179">
                        <c:v>-44.005739999999996</c:v>
                      </c:pt>
                      <c:pt idx="41180">
                        <c:v>-43.984699999999997</c:v>
                      </c:pt>
                      <c:pt idx="41181">
                        <c:v>-43.963799999999999</c:v>
                      </c:pt>
                      <c:pt idx="41182">
                        <c:v>-43.94267</c:v>
                      </c:pt>
                      <c:pt idx="41183">
                        <c:v>-43.921140000000001</c:v>
                      </c:pt>
                      <c:pt idx="41184">
                        <c:v>-43.899320000000003</c:v>
                      </c:pt>
                      <c:pt idx="41185">
                        <c:v>-43.876850000000005</c:v>
                      </c:pt>
                      <c:pt idx="41186">
                        <c:v>-43.854770000000002</c:v>
                      </c:pt>
                      <c:pt idx="41187">
                        <c:v>-43.832769999999996</c:v>
                      </c:pt>
                      <c:pt idx="41188">
                        <c:v>-43.810960000000001</c:v>
                      </c:pt>
                      <c:pt idx="41189">
                        <c:v>-43.78922</c:v>
                      </c:pt>
                      <c:pt idx="41190">
                        <c:v>-43.767920000000004</c:v>
                      </c:pt>
                      <c:pt idx="41191">
                        <c:v>-43.746280000000006</c:v>
                      </c:pt>
                      <c:pt idx="41192">
                        <c:v>-43.724860000000007</c:v>
                      </c:pt>
                      <c:pt idx="41193">
                        <c:v>-43.703200000000002</c:v>
                      </c:pt>
                      <c:pt idx="41194">
                        <c:v>-43.682340000000003</c:v>
                      </c:pt>
                      <c:pt idx="41195">
                        <c:v>-43.662190000000002</c:v>
                      </c:pt>
                      <c:pt idx="41196">
                        <c:v>-43.643390000000004</c:v>
                      </c:pt>
                      <c:pt idx="41197">
                        <c:v>-43.622990000000001</c:v>
                      </c:pt>
                      <c:pt idx="41198">
                        <c:v>-43.601050000000001</c:v>
                      </c:pt>
                      <c:pt idx="41199">
                        <c:v>-43.579629999999995</c:v>
                      </c:pt>
                      <c:pt idx="41200">
                        <c:v>-43.558680000000003</c:v>
                      </c:pt>
                      <c:pt idx="41201">
                        <c:v>-43.539779999999993</c:v>
                      </c:pt>
                      <c:pt idx="41202">
                        <c:v>-43.520359999999997</c:v>
                      </c:pt>
                      <c:pt idx="41203">
                        <c:v>-43.500110000000006</c:v>
                      </c:pt>
                      <c:pt idx="41204">
                        <c:v>-43.479489999999998</c:v>
                      </c:pt>
                      <c:pt idx="41205">
                        <c:v>-43.457689999999999</c:v>
                      </c:pt>
                      <c:pt idx="41206">
                        <c:v>-43.435519999999997</c:v>
                      </c:pt>
                      <c:pt idx="41207">
                        <c:v>-43.413199999999996</c:v>
                      </c:pt>
                      <c:pt idx="41208">
                        <c:v>-43.39537</c:v>
                      </c:pt>
                      <c:pt idx="41209">
                        <c:v>-43.373290000000004</c:v>
                      </c:pt>
                      <c:pt idx="41210">
                        <c:v>-43.353849999999994</c:v>
                      </c:pt>
                      <c:pt idx="41211">
                        <c:v>-43.33229</c:v>
                      </c:pt>
                      <c:pt idx="41212">
                        <c:v>-43.309190000000001</c:v>
                      </c:pt>
                      <c:pt idx="41213">
                        <c:v>-43.286699999999996</c:v>
                      </c:pt>
                      <c:pt idx="41214">
                        <c:v>-43.263779999999997</c:v>
                      </c:pt>
                      <c:pt idx="41215">
                        <c:v>-43.240400000000001</c:v>
                      </c:pt>
                      <c:pt idx="41216">
                        <c:v>-43.217160000000007</c:v>
                      </c:pt>
                      <c:pt idx="41217">
                        <c:v>-43.193780000000004</c:v>
                      </c:pt>
                      <c:pt idx="41218">
                        <c:v>-43.172709999999995</c:v>
                      </c:pt>
                      <c:pt idx="41219">
                        <c:v>-43.151250000000005</c:v>
                      </c:pt>
                      <c:pt idx="41220">
                        <c:v>-43.130389999999998</c:v>
                      </c:pt>
                      <c:pt idx="41221">
                        <c:v>-43.108449999999998</c:v>
                      </c:pt>
                      <c:pt idx="41222">
                        <c:v>-43.086289999999998</c:v>
                      </c:pt>
                      <c:pt idx="41223">
                        <c:v>-43.06371</c:v>
                      </c:pt>
                      <c:pt idx="41224">
                        <c:v>-43.040669999999999</c:v>
                      </c:pt>
                      <c:pt idx="41225">
                        <c:v>-43.01728</c:v>
                      </c:pt>
                      <c:pt idx="41226">
                        <c:v>-42.995530000000002</c:v>
                      </c:pt>
                      <c:pt idx="41227">
                        <c:v>-42.973689999999998</c:v>
                      </c:pt>
                      <c:pt idx="41228">
                        <c:v>-42.955770000000001</c:v>
                      </c:pt>
                      <c:pt idx="41229">
                        <c:v>-42.939149999999998</c:v>
                      </c:pt>
                      <c:pt idx="41230">
                        <c:v>-42.920459999999999</c:v>
                      </c:pt>
                      <c:pt idx="41231">
                        <c:v>-42.9026</c:v>
                      </c:pt>
                      <c:pt idx="41232">
                        <c:v>-42.882420000000003</c:v>
                      </c:pt>
                      <c:pt idx="41233">
                        <c:v>-42.860050000000001</c:v>
                      </c:pt>
                      <c:pt idx="41234">
                        <c:v>-42.838039999999999</c:v>
                      </c:pt>
                      <c:pt idx="41235">
                        <c:v>-42.815659999999994</c:v>
                      </c:pt>
                      <c:pt idx="41236">
                        <c:v>-42.792729999999999</c:v>
                      </c:pt>
                      <c:pt idx="41237">
                        <c:v>-42.769000000000005</c:v>
                      </c:pt>
                      <c:pt idx="41238">
                        <c:v>-42.744879999999995</c:v>
                      </c:pt>
                      <c:pt idx="41239">
                        <c:v>-42.7209</c:v>
                      </c:pt>
                      <c:pt idx="41240">
                        <c:v>-42.696809999999999</c:v>
                      </c:pt>
                      <c:pt idx="41241">
                        <c:v>-42.672689999999996</c:v>
                      </c:pt>
                      <c:pt idx="41242">
                        <c:v>-42.647940000000006</c:v>
                      </c:pt>
                      <c:pt idx="41243">
                        <c:v>-42.623740000000005</c:v>
                      </c:pt>
                      <c:pt idx="41244">
                        <c:v>-42.602729999999994</c:v>
                      </c:pt>
                      <c:pt idx="41245">
                        <c:v>-42.582719999999995</c:v>
                      </c:pt>
                      <c:pt idx="41246">
                        <c:v>-42.562749999999994</c:v>
                      </c:pt>
                      <c:pt idx="41247">
                        <c:v>-42.544469999999997</c:v>
                      </c:pt>
                      <c:pt idx="41248">
                        <c:v>-42.527150000000006</c:v>
                      </c:pt>
                      <c:pt idx="41249">
                        <c:v>-42.510800000000003</c:v>
                      </c:pt>
                      <c:pt idx="41250">
                        <c:v>-42.493790000000004</c:v>
                      </c:pt>
                      <c:pt idx="41251">
                        <c:v>-42.478249999999996</c:v>
                      </c:pt>
                      <c:pt idx="41252">
                        <c:v>-42.459199999999996</c:v>
                      </c:pt>
                      <c:pt idx="41253">
                        <c:v>-42.43947</c:v>
                      </c:pt>
                      <c:pt idx="41254">
                        <c:v>-42.418129999999998</c:v>
                      </c:pt>
                      <c:pt idx="41255">
                        <c:v>-42.395479999999999</c:v>
                      </c:pt>
                      <c:pt idx="41256">
                        <c:v>-42.372399999999999</c:v>
                      </c:pt>
                      <c:pt idx="41257">
                        <c:v>-42.3489</c:v>
                      </c:pt>
                      <c:pt idx="41258">
                        <c:v>-42.325369999999999</c:v>
                      </c:pt>
                      <c:pt idx="41259">
                        <c:v>-42.301539999999996</c:v>
                      </c:pt>
                      <c:pt idx="41260">
                        <c:v>-42.278900000000007</c:v>
                      </c:pt>
                      <c:pt idx="41261">
                        <c:v>-42.255399999999995</c:v>
                      </c:pt>
                      <c:pt idx="41262">
                        <c:v>-42.231519999999996</c:v>
                      </c:pt>
                      <c:pt idx="41263">
                        <c:v>-42.209009999999992</c:v>
                      </c:pt>
                      <c:pt idx="41264">
                        <c:v>-42.18497</c:v>
                      </c:pt>
                      <c:pt idx="41265">
                        <c:v>-42.161320000000003</c:v>
                      </c:pt>
                      <c:pt idx="41266">
                        <c:v>-42.137039999999999</c:v>
                      </c:pt>
                      <c:pt idx="41267">
                        <c:v>-42.11112</c:v>
                      </c:pt>
                      <c:pt idx="41268">
                        <c:v>-42.085070000000002</c:v>
                      </c:pt>
                      <c:pt idx="41269">
                        <c:v>-42.059220000000003</c:v>
                      </c:pt>
                      <c:pt idx="41270">
                        <c:v>-42.032230000000006</c:v>
                      </c:pt>
                      <c:pt idx="41271">
                        <c:v>-42.006569999999996</c:v>
                      </c:pt>
                      <c:pt idx="41272">
                        <c:v>-41.980649999999997</c:v>
                      </c:pt>
                      <c:pt idx="41273">
                        <c:v>-41.955419999999997</c:v>
                      </c:pt>
                      <c:pt idx="41274">
                        <c:v>-41.92962</c:v>
                      </c:pt>
                      <c:pt idx="41275">
                        <c:v>-41.903560000000006</c:v>
                      </c:pt>
                      <c:pt idx="41276">
                        <c:v>-41.877670000000002</c:v>
                      </c:pt>
                      <c:pt idx="41277">
                        <c:v>-41.851109999999998</c:v>
                      </c:pt>
                      <c:pt idx="41278">
                        <c:v>-41.824420000000003</c:v>
                      </c:pt>
                      <c:pt idx="41279">
                        <c:v>-41.797969999999999</c:v>
                      </c:pt>
                      <c:pt idx="41280">
                        <c:v>-41.771209999999996</c:v>
                      </c:pt>
                      <c:pt idx="41281">
                        <c:v>-41.744070000000008</c:v>
                      </c:pt>
                      <c:pt idx="41282">
                        <c:v>-41.716550000000005</c:v>
                      </c:pt>
                      <c:pt idx="41283">
                        <c:v>-41.689509999999999</c:v>
                      </c:pt>
                      <c:pt idx="41284">
                        <c:v>-41.662030000000001</c:v>
                      </c:pt>
                      <c:pt idx="41285">
                        <c:v>-41.634779999999992</c:v>
                      </c:pt>
                      <c:pt idx="41286">
                        <c:v>-41.607390000000002</c:v>
                      </c:pt>
                      <c:pt idx="41287">
                        <c:v>-41.580420000000004</c:v>
                      </c:pt>
                      <c:pt idx="41288">
                        <c:v>-41.553880000000007</c:v>
                      </c:pt>
                      <c:pt idx="41289">
                        <c:v>-41.52807</c:v>
                      </c:pt>
                      <c:pt idx="41290">
                        <c:v>-41.502800000000008</c:v>
                      </c:pt>
                      <c:pt idx="41291">
                        <c:v>-41.476970000000001</c:v>
                      </c:pt>
                      <c:pt idx="41292">
                        <c:v>-41.45073</c:v>
                      </c:pt>
                      <c:pt idx="41293">
                        <c:v>-41.424230000000001</c:v>
                      </c:pt>
                      <c:pt idx="41294">
                        <c:v>-41.396769999999997</c:v>
                      </c:pt>
                      <c:pt idx="41295">
                        <c:v>-41.36909</c:v>
                      </c:pt>
                      <c:pt idx="41296">
                        <c:v>-41.341049999999996</c:v>
                      </c:pt>
                      <c:pt idx="41297">
                        <c:v>-41.313199999999995</c:v>
                      </c:pt>
                      <c:pt idx="41298">
                        <c:v>-41.285230000000006</c:v>
                      </c:pt>
                      <c:pt idx="41299">
                        <c:v>-41.25826</c:v>
                      </c:pt>
                      <c:pt idx="41300">
                        <c:v>-41.231110000000001</c:v>
                      </c:pt>
                      <c:pt idx="41301">
                        <c:v>-41.204740000000001</c:v>
                      </c:pt>
                      <c:pt idx="41302">
                        <c:v>-41.178350000000002</c:v>
                      </c:pt>
                      <c:pt idx="41303">
                        <c:v>-41.151229999999998</c:v>
                      </c:pt>
                      <c:pt idx="41304">
                        <c:v>-41.124080000000006</c:v>
                      </c:pt>
                      <c:pt idx="41305">
                        <c:v>-41.098109999999998</c:v>
                      </c:pt>
                      <c:pt idx="41306">
                        <c:v>-41.075489999999995</c:v>
                      </c:pt>
                      <c:pt idx="41307">
                        <c:v>-41.0535</c:v>
                      </c:pt>
                      <c:pt idx="41308">
                        <c:v>-41.030049999999996</c:v>
                      </c:pt>
                      <c:pt idx="41309">
                        <c:v>-41.00685</c:v>
                      </c:pt>
                      <c:pt idx="41310">
                        <c:v>-40.982289999999999</c:v>
                      </c:pt>
                      <c:pt idx="41311">
                        <c:v>-40.957720000000002</c:v>
                      </c:pt>
                      <c:pt idx="41312">
                        <c:v>-40.933039999999998</c:v>
                      </c:pt>
                      <c:pt idx="41313">
                        <c:v>-40.904619999999994</c:v>
                      </c:pt>
                      <c:pt idx="41314">
                        <c:v>-40.87688</c:v>
                      </c:pt>
                      <c:pt idx="41315">
                        <c:v>-40.848659999999995</c:v>
                      </c:pt>
                      <c:pt idx="41316">
                        <c:v>-40.820309999999999</c:v>
                      </c:pt>
                      <c:pt idx="41317">
                        <c:v>-40.791740000000004</c:v>
                      </c:pt>
                      <c:pt idx="41318">
                        <c:v>-40.763159999999999</c:v>
                      </c:pt>
                      <c:pt idx="41319">
                        <c:v>-40.734579999999994</c:v>
                      </c:pt>
                      <c:pt idx="41320">
                        <c:v>-40.705559999999998</c:v>
                      </c:pt>
                      <c:pt idx="41321">
                        <c:v>-40.677510000000005</c:v>
                      </c:pt>
                      <c:pt idx="41322">
                        <c:v>-40.650539999999999</c:v>
                      </c:pt>
                      <c:pt idx="41323">
                        <c:v>-40.62809</c:v>
                      </c:pt>
                      <c:pt idx="41324">
                        <c:v>-40.605539999999998</c:v>
                      </c:pt>
                      <c:pt idx="41325">
                        <c:v>-40.583330000000004</c:v>
                      </c:pt>
                      <c:pt idx="41326">
                        <c:v>-40.559060000000002</c:v>
                      </c:pt>
                      <c:pt idx="41327">
                        <c:v>-40.533799999999999</c:v>
                      </c:pt>
                      <c:pt idx="41328">
                        <c:v>-40.514479999999999</c:v>
                      </c:pt>
                      <c:pt idx="41329">
                        <c:v>-40.497680000000003</c:v>
                      </c:pt>
                      <c:pt idx="41330">
                        <c:v>-40.47784</c:v>
                      </c:pt>
                      <c:pt idx="41331">
                        <c:v>-40.456810000000004</c:v>
                      </c:pt>
                      <c:pt idx="41332">
                        <c:v>-40.436180000000007</c:v>
                      </c:pt>
                      <c:pt idx="41333">
                        <c:v>-40.414299999999997</c:v>
                      </c:pt>
                      <c:pt idx="41334">
                        <c:v>-40.392229999999998</c:v>
                      </c:pt>
                      <c:pt idx="41335">
                        <c:v>-40.368819999999999</c:v>
                      </c:pt>
                      <c:pt idx="41336">
                        <c:v>-40.345779999999998</c:v>
                      </c:pt>
                      <c:pt idx="41337">
                        <c:v>-40.322430000000004</c:v>
                      </c:pt>
                      <c:pt idx="41338">
                        <c:v>-40.29813</c:v>
                      </c:pt>
                      <c:pt idx="41339">
                        <c:v>-40.273440000000001</c:v>
                      </c:pt>
                      <c:pt idx="41340">
                        <c:v>-40.248369999999994</c:v>
                      </c:pt>
                      <c:pt idx="41341">
                        <c:v>-40.223060000000004</c:v>
                      </c:pt>
                      <c:pt idx="41342">
                        <c:v>-40.197779999999995</c:v>
                      </c:pt>
                      <c:pt idx="41343">
                        <c:v>-40.172429999999999</c:v>
                      </c:pt>
                      <c:pt idx="41344">
                        <c:v>-40.146439999999998</c:v>
                      </c:pt>
                      <c:pt idx="41345">
                        <c:v>-40.12079</c:v>
                      </c:pt>
                      <c:pt idx="41346">
                        <c:v>-40.095230000000001</c:v>
                      </c:pt>
                      <c:pt idx="41347">
                        <c:v>-40.071950000000001</c:v>
                      </c:pt>
                      <c:pt idx="41348">
                        <c:v>-40.049950000000003</c:v>
                      </c:pt>
                      <c:pt idx="41349">
                        <c:v>-40.029079999999993</c:v>
                      </c:pt>
                      <c:pt idx="41350">
                        <c:v>-40.006979999999999</c:v>
                      </c:pt>
                      <c:pt idx="41351">
                        <c:v>-39.983689999999996</c:v>
                      </c:pt>
                      <c:pt idx="41352">
                        <c:v>-39.96087</c:v>
                      </c:pt>
                      <c:pt idx="41353">
                        <c:v>-39.941949999999999</c:v>
                      </c:pt>
                      <c:pt idx="41354">
                        <c:v>-39.922219999999996</c:v>
                      </c:pt>
                      <c:pt idx="41355">
                        <c:v>-39.90164</c:v>
                      </c:pt>
                      <c:pt idx="41356">
                        <c:v>-39.879339999999999</c:v>
                      </c:pt>
                      <c:pt idx="41357">
                        <c:v>-39.8568</c:v>
                      </c:pt>
                      <c:pt idx="41358">
                        <c:v>-39.833919999999999</c:v>
                      </c:pt>
                      <c:pt idx="41359">
                        <c:v>-39.81147</c:v>
                      </c:pt>
                      <c:pt idx="41360">
                        <c:v>-39.788789999999999</c:v>
                      </c:pt>
                      <c:pt idx="41361">
                        <c:v>-39.76585</c:v>
                      </c:pt>
                      <c:pt idx="41362">
                        <c:v>-39.74127</c:v>
                      </c:pt>
                      <c:pt idx="41363">
                        <c:v>-39.71555</c:v>
                      </c:pt>
                      <c:pt idx="41364">
                        <c:v>-39.689689999999999</c:v>
                      </c:pt>
                      <c:pt idx="41365">
                        <c:v>-39.664250000000003</c:v>
                      </c:pt>
                      <c:pt idx="41366">
                        <c:v>-39.638730000000002</c:v>
                      </c:pt>
                      <c:pt idx="41367">
                        <c:v>-39.612050000000004</c:v>
                      </c:pt>
                      <c:pt idx="41368">
                        <c:v>-39.587670000000003</c:v>
                      </c:pt>
                      <c:pt idx="41369">
                        <c:v>-39.565489999999997</c:v>
                      </c:pt>
                      <c:pt idx="41370">
                        <c:v>-39.541840000000001</c:v>
                      </c:pt>
                      <c:pt idx="41371">
                        <c:v>-39.51764</c:v>
                      </c:pt>
                      <c:pt idx="41372">
                        <c:v>-39.492490000000004</c:v>
                      </c:pt>
                      <c:pt idx="41373">
                        <c:v>-39.465960000000003</c:v>
                      </c:pt>
                      <c:pt idx="41374">
                        <c:v>-39.438009999999998</c:v>
                      </c:pt>
                      <c:pt idx="41375">
                        <c:v>-39.409700000000001</c:v>
                      </c:pt>
                      <c:pt idx="41376">
                        <c:v>-39.381149999999998</c:v>
                      </c:pt>
                      <c:pt idx="41377">
                        <c:v>-39.35615</c:v>
                      </c:pt>
                      <c:pt idx="41378">
                        <c:v>-39.330460000000002</c:v>
                      </c:pt>
                      <c:pt idx="41379">
                        <c:v>-39.304119999999998</c:v>
                      </c:pt>
                      <c:pt idx="41380">
                        <c:v>-39.284300000000002</c:v>
                      </c:pt>
                      <c:pt idx="41381">
                        <c:v>-39.265569999999997</c:v>
                      </c:pt>
                      <c:pt idx="41382">
                        <c:v>-39.244550000000004</c:v>
                      </c:pt>
                      <c:pt idx="41383">
                        <c:v>-39.220079999999996</c:v>
                      </c:pt>
                      <c:pt idx="41384">
                        <c:v>-39.195769999999996</c:v>
                      </c:pt>
                      <c:pt idx="41385">
                        <c:v>-39.170259999999999</c:v>
                      </c:pt>
                      <c:pt idx="41386">
                        <c:v>-39.1462</c:v>
                      </c:pt>
                      <c:pt idx="41387">
                        <c:v>-39.122530000000005</c:v>
                      </c:pt>
                      <c:pt idx="41388">
                        <c:v>-39.099249999999998</c:v>
                      </c:pt>
                      <c:pt idx="41389">
                        <c:v>-39.083359999999999</c:v>
                      </c:pt>
                      <c:pt idx="41390">
                        <c:v>-39.067140000000002</c:v>
                      </c:pt>
                      <c:pt idx="41391">
                        <c:v>-39.051740000000002</c:v>
                      </c:pt>
                      <c:pt idx="41392">
                        <c:v>-39.035330000000002</c:v>
                      </c:pt>
                      <c:pt idx="41393">
                        <c:v>-39.014139999999998</c:v>
                      </c:pt>
                      <c:pt idx="41394">
                        <c:v>-38.992829999999998</c:v>
                      </c:pt>
                      <c:pt idx="41395">
                        <c:v>-38.970959999999998</c:v>
                      </c:pt>
                      <c:pt idx="41396">
                        <c:v>-38.947180000000003</c:v>
                      </c:pt>
                      <c:pt idx="41397">
                        <c:v>-38.92183</c:v>
                      </c:pt>
                      <c:pt idx="41398">
                        <c:v>-38.895469999999996</c:v>
                      </c:pt>
                      <c:pt idx="41399">
                        <c:v>-38.867989999999999</c:v>
                      </c:pt>
                      <c:pt idx="41400">
                        <c:v>-38.842379999999999</c:v>
                      </c:pt>
                      <c:pt idx="41401">
                        <c:v>-38.815069999999999</c:v>
                      </c:pt>
                      <c:pt idx="41402">
                        <c:v>-38.790640000000003</c:v>
                      </c:pt>
                      <c:pt idx="41403">
                        <c:v>-38.771729999999998</c:v>
                      </c:pt>
                      <c:pt idx="41404">
                        <c:v>-38.749740000000003</c:v>
                      </c:pt>
                      <c:pt idx="41405">
                        <c:v>-38.729050000000001</c:v>
                      </c:pt>
                      <c:pt idx="41406">
                        <c:v>-38.70534</c:v>
                      </c:pt>
                      <c:pt idx="41407">
                        <c:v>-38.683589999999995</c:v>
                      </c:pt>
                      <c:pt idx="41408">
                        <c:v>-38.660020000000003</c:v>
                      </c:pt>
                      <c:pt idx="41409">
                        <c:v>-38.633110000000002</c:v>
                      </c:pt>
                      <c:pt idx="41410">
                        <c:v>-38.604150000000004</c:v>
                      </c:pt>
                      <c:pt idx="41411">
                        <c:v>-38.574600000000004</c:v>
                      </c:pt>
                      <c:pt idx="41412">
                        <c:v>-38.543959999999998</c:v>
                      </c:pt>
                      <c:pt idx="41413">
                        <c:v>-38.512349999999998</c:v>
                      </c:pt>
                      <c:pt idx="41414">
                        <c:v>-38.479649999999999</c:v>
                      </c:pt>
                      <c:pt idx="41415">
                        <c:v>-38.44576</c:v>
                      </c:pt>
                      <c:pt idx="41416">
                        <c:v>-38.411719999999995</c:v>
                      </c:pt>
                      <c:pt idx="41417">
                        <c:v>-38.37679</c:v>
                      </c:pt>
                      <c:pt idx="41418">
                        <c:v>-38.340119999999999</c:v>
                      </c:pt>
                      <c:pt idx="41419">
                        <c:v>-38.304090000000002</c:v>
                      </c:pt>
                      <c:pt idx="41420">
                        <c:v>-38.267609999999998</c:v>
                      </c:pt>
                      <c:pt idx="41421">
                        <c:v>-38.235039999999998</c:v>
                      </c:pt>
                      <c:pt idx="41422">
                        <c:v>-38.204319999999996</c:v>
                      </c:pt>
                      <c:pt idx="41423">
                        <c:v>-38.172259999999994</c:v>
                      </c:pt>
                      <c:pt idx="41424">
                        <c:v>-38.140770000000003</c:v>
                      </c:pt>
                      <c:pt idx="41425">
                        <c:v>-38.108350000000002</c:v>
                      </c:pt>
                      <c:pt idx="41426">
                        <c:v>-38.075209999999998</c:v>
                      </c:pt>
                      <c:pt idx="41427">
                        <c:v>-38.041469999999997</c:v>
                      </c:pt>
                      <c:pt idx="41428">
                        <c:v>-38.01885</c:v>
                      </c:pt>
                      <c:pt idx="41429">
                        <c:v>-37.991549999999997</c:v>
                      </c:pt>
                      <c:pt idx="41430">
                        <c:v>-37.96152</c:v>
                      </c:pt>
                      <c:pt idx="41431">
                        <c:v>-37.932110000000002</c:v>
                      </c:pt>
                      <c:pt idx="41432">
                        <c:v>-37.899919999999995</c:v>
                      </c:pt>
                      <c:pt idx="41433">
                        <c:v>-37.869860000000003</c:v>
                      </c:pt>
                      <c:pt idx="41434">
                        <c:v>-37.838839999999998</c:v>
                      </c:pt>
                      <c:pt idx="41435">
                        <c:v>-37.80733</c:v>
                      </c:pt>
                      <c:pt idx="41436">
                        <c:v>-37.775790000000001</c:v>
                      </c:pt>
                      <c:pt idx="41437">
                        <c:v>-37.74409</c:v>
                      </c:pt>
                      <c:pt idx="41438">
                        <c:v>-37.71358</c:v>
                      </c:pt>
                      <c:pt idx="41439">
                        <c:v>-37.690950000000001</c:v>
                      </c:pt>
                      <c:pt idx="41440">
                        <c:v>-37.67</c:v>
                      </c:pt>
                      <c:pt idx="41441">
                        <c:v>-37.648250000000004</c:v>
                      </c:pt>
                      <c:pt idx="41442">
                        <c:v>-37.62576</c:v>
                      </c:pt>
                      <c:pt idx="41443">
                        <c:v>-37.604120000000002</c:v>
                      </c:pt>
                      <c:pt idx="41444">
                        <c:v>-37.580979999999997</c:v>
                      </c:pt>
                      <c:pt idx="41445">
                        <c:v>-37.556530000000002</c:v>
                      </c:pt>
                      <c:pt idx="41446">
                        <c:v>-37.535119999999999</c:v>
                      </c:pt>
                      <c:pt idx="41447">
                        <c:v>-37.510419999999996</c:v>
                      </c:pt>
                      <c:pt idx="41448">
                        <c:v>-37.486150000000002</c:v>
                      </c:pt>
                      <c:pt idx="41449">
                        <c:v>-37.459980000000002</c:v>
                      </c:pt>
                      <c:pt idx="41450">
                        <c:v>-37.432500000000005</c:v>
                      </c:pt>
                      <c:pt idx="41451">
                        <c:v>-37.405590000000004</c:v>
                      </c:pt>
                      <c:pt idx="41452">
                        <c:v>-37.37809</c:v>
                      </c:pt>
                      <c:pt idx="41453">
                        <c:v>-37.352350000000001</c:v>
                      </c:pt>
                      <c:pt idx="41454">
                        <c:v>-37.325330000000001</c:v>
                      </c:pt>
                      <c:pt idx="41455">
                        <c:v>-37.2973</c:v>
                      </c:pt>
                      <c:pt idx="41456">
                        <c:v>-37.268699999999995</c:v>
                      </c:pt>
                      <c:pt idx="41457">
                        <c:v>-37.238939999999999</c:v>
                      </c:pt>
                      <c:pt idx="41458">
                        <c:v>-37.207499999999996</c:v>
                      </c:pt>
                      <c:pt idx="41459">
                        <c:v>-37.1755</c:v>
                      </c:pt>
                      <c:pt idx="41460">
                        <c:v>-37.14349</c:v>
                      </c:pt>
                      <c:pt idx="41461">
                        <c:v>-37.111469999999997</c:v>
                      </c:pt>
                      <c:pt idx="41462">
                        <c:v>-37.077239999999996</c:v>
                      </c:pt>
                      <c:pt idx="41463">
                        <c:v>-37.04222</c:v>
                      </c:pt>
                      <c:pt idx="41464">
                        <c:v>-37.005890000000001</c:v>
                      </c:pt>
                      <c:pt idx="41465">
                        <c:v>-36.969189999999998</c:v>
                      </c:pt>
                      <c:pt idx="41466">
                        <c:v>-36.932299999999998</c:v>
                      </c:pt>
                      <c:pt idx="41467">
                        <c:v>-36.895600000000002</c:v>
                      </c:pt>
                      <c:pt idx="41468">
                        <c:v>-36.858739999999997</c:v>
                      </c:pt>
                      <c:pt idx="41469">
                        <c:v>-36.821390000000001</c:v>
                      </c:pt>
                      <c:pt idx="41470">
                        <c:v>-36.785020000000003</c:v>
                      </c:pt>
                      <c:pt idx="41471">
                        <c:v>-36.747969999999995</c:v>
                      </c:pt>
                      <c:pt idx="41472">
                        <c:v>-36.72242</c:v>
                      </c:pt>
                      <c:pt idx="41473">
                        <c:v>-36.70158</c:v>
                      </c:pt>
                      <c:pt idx="41474">
                        <c:v>-36.677109999999999</c:v>
                      </c:pt>
                      <c:pt idx="41475">
                        <c:v>-36.652090000000001</c:v>
                      </c:pt>
                      <c:pt idx="41476">
                        <c:v>-36.630250000000004</c:v>
                      </c:pt>
                      <c:pt idx="41477">
                        <c:v>-36.611040000000003</c:v>
                      </c:pt>
                      <c:pt idx="41478">
                        <c:v>-36.592970000000001</c:v>
                      </c:pt>
                      <c:pt idx="41479">
                        <c:v>-36.573909999999998</c:v>
                      </c:pt>
                      <c:pt idx="41480">
                        <c:v>-36.554560000000002</c:v>
                      </c:pt>
                      <c:pt idx="41481">
                        <c:v>-36.53566</c:v>
                      </c:pt>
                      <c:pt idx="41482">
                        <c:v>-36.515889999999999</c:v>
                      </c:pt>
                      <c:pt idx="41483">
                        <c:v>-36.494109999999999</c:v>
                      </c:pt>
                      <c:pt idx="41484">
                        <c:v>-36.47092</c:v>
                      </c:pt>
                      <c:pt idx="41485">
                        <c:v>-36.445270000000001</c:v>
                      </c:pt>
                      <c:pt idx="41486">
                        <c:v>-36.417969999999997</c:v>
                      </c:pt>
                      <c:pt idx="41487">
                        <c:v>-36.389600000000002</c:v>
                      </c:pt>
                      <c:pt idx="41488">
                        <c:v>-36.360379999999999</c:v>
                      </c:pt>
                      <c:pt idx="41489">
                        <c:v>-36.328789999999998</c:v>
                      </c:pt>
                      <c:pt idx="41490">
                        <c:v>-36.295180000000002</c:v>
                      </c:pt>
                      <c:pt idx="41491">
                        <c:v>-36.259320000000002</c:v>
                      </c:pt>
                      <c:pt idx="41492">
                        <c:v>-36.221899999999998</c:v>
                      </c:pt>
                      <c:pt idx="41493">
                        <c:v>-36.184850000000004</c:v>
                      </c:pt>
                      <c:pt idx="41494">
                        <c:v>-36.148030000000006</c:v>
                      </c:pt>
                      <c:pt idx="41495">
                        <c:v>-36.110199999999999</c:v>
                      </c:pt>
                      <c:pt idx="41496">
                        <c:v>-36.071960000000004</c:v>
                      </c:pt>
                      <c:pt idx="41497">
                        <c:v>-36.034220000000005</c:v>
                      </c:pt>
                      <c:pt idx="41498">
                        <c:v>-35.996099999999998</c:v>
                      </c:pt>
                      <c:pt idx="41499">
                        <c:v>-35.95776</c:v>
                      </c:pt>
                      <c:pt idx="41500">
                        <c:v>-35.919669999999996</c:v>
                      </c:pt>
                      <c:pt idx="41501">
                        <c:v>-35.880780000000001</c:v>
                      </c:pt>
                      <c:pt idx="41502">
                        <c:v>-35.842040000000004</c:v>
                      </c:pt>
                      <c:pt idx="41503">
                        <c:v>-35.801740000000002</c:v>
                      </c:pt>
                      <c:pt idx="41504">
                        <c:v>-35.76153</c:v>
                      </c:pt>
                      <c:pt idx="41505">
                        <c:v>-35.721699999999998</c:v>
                      </c:pt>
                      <c:pt idx="41506">
                        <c:v>-35.681100000000001</c:v>
                      </c:pt>
                      <c:pt idx="41507">
                        <c:v>-35.639800000000001</c:v>
                      </c:pt>
                      <c:pt idx="41508">
                        <c:v>-35.597089999999994</c:v>
                      </c:pt>
                      <c:pt idx="41509">
                        <c:v>-35.553759999999997</c:v>
                      </c:pt>
                      <c:pt idx="41510">
                        <c:v>-35.509339999999995</c:v>
                      </c:pt>
                      <c:pt idx="41511">
                        <c:v>-35.465119999999999</c:v>
                      </c:pt>
                      <c:pt idx="41512">
                        <c:v>-35.420369999999998</c:v>
                      </c:pt>
                      <c:pt idx="41513">
                        <c:v>-35.376750000000001</c:v>
                      </c:pt>
                      <c:pt idx="41514">
                        <c:v>-35.331699999999998</c:v>
                      </c:pt>
                      <c:pt idx="41515">
                        <c:v>-35.287410000000001</c:v>
                      </c:pt>
                      <c:pt idx="41516">
                        <c:v>-35.244669999999999</c:v>
                      </c:pt>
                      <c:pt idx="41517">
                        <c:v>-35.202970000000001</c:v>
                      </c:pt>
                      <c:pt idx="41518">
                        <c:v>-35.160870000000003</c:v>
                      </c:pt>
                      <c:pt idx="41519">
                        <c:v>-35.117829999999998</c:v>
                      </c:pt>
                      <c:pt idx="41520">
                        <c:v>-35.073769999999996</c:v>
                      </c:pt>
                      <c:pt idx="41521">
                        <c:v>-35.028130000000004</c:v>
                      </c:pt>
                      <c:pt idx="41522">
                        <c:v>-34.984250000000003</c:v>
                      </c:pt>
                      <c:pt idx="41523">
                        <c:v>-34.938519999999997</c:v>
                      </c:pt>
                      <c:pt idx="41524">
                        <c:v>-34.892940000000003</c:v>
                      </c:pt>
                      <c:pt idx="41525">
                        <c:v>-34.848439999999997</c:v>
                      </c:pt>
                      <c:pt idx="41526">
                        <c:v>-34.804210000000005</c:v>
                      </c:pt>
                      <c:pt idx="41527">
                        <c:v>-34.759859999999996</c:v>
                      </c:pt>
                      <c:pt idx="41528">
                        <c:v>-34.716840000000005</c:v>
                      </c:pt>
                      <c:pt idx="41529">
                        <c:v>-34.673220000000001</c:v>
                      </c:pt>
                      <c:pt idx="41530">
                        <c:v>-34.629040000000003</c:v>
                      </c:pt>
                      <c:pt idx="41531">
                        <c:v>-34.583759999999998</c:v>
                      </c:pt>
                      <c:pt idx="41532">
                        <c:v>-34.53828</c:v>
                      </c:pt>
                      <c:pt idx="41533">
                        <c:v>-34.493600000000001</c:v>
                      </c:pt>
                      <c:pt idx="41534">
                        <c:v>-34.447719999999997</c:v>
                      </c:pt>
                      <c:pt idx="41535">
                        <c:v>-34.40193</c:v>
                      </c:pt>
                      <c:pt idx="41536">
                        <c:v>-34.356659999999998</c:v>
                      </c:pt>
                      <c:pt idx="41537">
                        <c:v>-34.311610000000002</c:v>
                      </c:pt>
                      <c:pt idx="41538">
                        <c:v>-34.26679</c:v>
                      </c:pt>
                      <c:pt idx="41539">
                        <c:v>-34.225929999999998</c:v>
                      </c:pt>
                      <c:pt idx="41540">
                        <c:v>-34.191630000000004</c:v>
                      </c:pt>
                      <c:pt idx="41541">
                        <c:v>-34.153440000000003</c:v>
                      </c:pt>
                      <c:pt idx="41542">
                        <c:v>-34.111840000000001</c:v>
                      </c:pt>
                      <c:pt idx="41543">
                        <c:v>-34.066809999999997</c:v>
                      </c:pt>
                      <c:pt idx="41544">
                        <c:v>-34.022149999999996</c:v>
                      </c:pt>
                      <c:pt idx="41545">
                        <c:v>-33.976419999999997</c:v>
                      </c:pt>
                      <c:pt idx="41546">
                        <c:v>-33.930319999999995</c:v>
                      </c:pt>
                      <c:pt idx="41547">
                        <c:v>-33.884869999999999</c:v>
                      </c:pt>
                      <c:pt idx="41548">
                        <c:v>-33.838949999999997</c:v>
                      </c:pt>
                      <c:pt idx="41549">
                        <c:v>-33.796439999999997</c:v>
                      </c:pt>
                      <c:pt idx="41550">
                        <c:v>-33.755480000000006</c:v>
                      </c:pt>
                      <c:pt idx="41551">
                        <c:v>-33.718069999999997</c:v>
                      </c:pt>
                      <c:pt idx="41552">
                        <c:v>-33.68038</c:v>
                      </c:pt>
                      <c:pt idx="41553">
                        <c:v>-33.646380000000001</c:v>
                      </c:pt>
                      <c:pt idx="41554">
                        <c:v>-33.619</c:v>
                      </c:pt>
                      <c:pt idx="41555">
                        <c:v>-33.601370000000003</c:v>
                      </c:pt>
                      <c:pt idx="41556">
                        <c:v>-33.585319999999996</c:v>
                      </c:pt>
                      <c:pt idx="41557">
                        <c:v>-33.56514</c:v>
                      </c:pt>
                      <c:pt idx="41558">
                        <c:v>-33.54692</c:v>
                      </c:pt>
                      <c:pt idx="41559">
                        <c:v>-33.526960000000003</c:v>
                      </c:pt>
                      <c:pt idx="41560">
                        <c:v>-33.508279999999999</c:v>
                      </c:pt>
                      <c:pt idx="41561">
                        <c:v>-33.492959999999997</c:v>
                      </c:pt>
                      <c:pt idx="41562">
                        <c:v>-33.474589999999999</c:v>
                      </c:pt>
                      <c:pt idx="41563">
                        <c:v>-33.453710000000001</c:v>
                      </c:pt>
                      <c:pt idx="41564">
                        <c:v>-33.431319999999999</c:v>
                      </c:pt>
                      <c:pt idx="41565">
                        <c:v>-33.404620000000001</c:v>
                      </c:pt>
                      <c:pt idx="41566">
                        <c:v>-33.376339999999999</c:v>
                      </c:pt>
                      <c:pt idx="41567">
                        <c:v>-33.345790000000001</c:v>
                      </c:pt>
                      <c:pt idx="41568">
                        <c:v>-33.312510000000003</c:v>
                      </c:pt>
                      <c:pt idx="41569">
                        <c:v>-33.276580000000003</c:v>
                      </c:pt>
                      <c:pt idx="41570">
                        <c:v>-33.239420000000003</c:v>
                      </c:pt>
                      <c:pt idx="41571">
                        <c:v>-33.201129999999999</c:v>
                      </c:pt>
                      <c:pt idx="41572">
                        <c:v>-33.162170000000003</c:v>
                      </c:pt>
                      <c:pt idx="41573">
                        <c:v>-33.121949999999998</c:v>
                      </c:pt>
                      <c:pt idx="41574">
                        <c:v>-33.081220000000002</c:v>
                      </c:pt>
                      <c:pt idx="41575">
                        <c:v>-33.039920000000002</c:v>
                      </c:pt>
                      <c:pt idx="41576">
                        <c:v>-32.997749999999996</c:v>
                      </c:pt>
                      <c:pt idx="41577">
                        <c:v>-32.954740000000001</c:v>
                      </c:pt>
                      <c:pt idx="41578">
                        <c:v>-32.910589999999999</c:v>
                      </c:pt>
                      <c:pt idx="41579">
                        <c:v>-32.864909999999995</c:v>
                      </c:pt>
                      <c:pt idx="41580">
                        <c:v>-32.821600000000004</c:v>
                      </c:pt>
                      <c:pt idx="41581">
                        <c:v>-32.776020000000003</c:v>
                      </c:pt>
                      <c:pt idx="41582">
                        <c:v>-32.728960000000001</c:v>
                      </c:pt>
                      <c:pt idx="41583">
                        <c:v>-32.681079999999994</c:v>
                      </c:pt>
                      <c:pt idx="41584">
                        <c:v>-32.63212</c:v>
                      </c:pt>
                      <c:pt idx="41585">
                        <c:v>-32.58334</c:v>
                      </c:pt>
                      <c:pt idx="41586">
                        <c:v>-32.532769999999999</c:v>
                      </c:pt>
                      <c:pt idx="41587">
                        <c:v>-32.482510000000005</c:v>
                      </c:pt>
                      <c:pt idx="41588">
                        <c:v>-32.431109999999997</c:v>
                      </c:pt>
                      <c:pt idx="41589">
                        <c:v>-32.379820000000002</c:v>
                      </c:pt>
                      <c:pt idx="41590">
                        <c:v>-32.329940000000001</c:v>
                      </c:pt>
                      <c:pt idx="41591">
                        <c:v>-32.279029999999999</c:v>
                      </c:pt>
                      <c:pt idx="41592">
                        <c:v>-32.228089999999995</c:v>
                      </c:pt>
                      <c:pt idx="41593">
                        <c:v>-32.178449999999998</c:v>
                      </c:pt>
                      <c:pt idx="41594">
                        <c:v>-32.132170000000002</c:v>
                      </c:pt>
                      <c:pt idx="41595">
                        <c:v>-32.087780000000002</c:v>
                      </c:pt>
                      <c:pt idx="41596">
                        <c:v>-32.04569</c:v>
                      </c:pt>
                      <c:pt idx="41597">
                        <c:v>-32.007010000000001</c:v>
                      </c:pt>
                      <c:pt idx="41598">
                        <c:v>-31.969099999999997</c:v>
                      </c:pt>
                      <c:pt idx="41599">
                        <c:v>-31.932649999999999</c:v>
                      </c:pt>
                      <c:pt idx="41600">
                        <c:v>-31.903210000000001</c:v>
                      </c:pt>
                      <c:pt idx="41601">
                        <c:v>-31.872669999999999</c:v>
                      </c:pt>
                      <c:pt idx="41602">
                        <c:v>-31.837430000000001</c:v>
                      </c:pt>
                      <c:pt idx="41603">
                        <c:v>-31.799669999999999</c:v>
                      </c:pt>
                      <c:pt idx="41604">
                        <c:v>-31.754600000000003</c:v>
                      </c:pt>
                      <c:pt idx="41605">
                        <c:v>-31.70824</c:v>
                      </c:pt>
                      <c:pt idx="41606">
                        <c:v>-31.67183</c:v>
                      </c:pt>
                      <c:pt idx="41607">
                        <c:v>-31.63157</c:v>
                      </c:pt>
                      <c:pt idx="41608">
                        <c:v>-31.589309999999998</c:v>
                      </c:pt>
                      <c:pt idx="41609">
                        <c:v>-31.54729</c:v>
                      </c:pt>
                      <c:pt idx="41610">
                        <c:v>-31.5016</c:v>
                      </c:pt>
                      <c:pt idx="41611">
                        <c:v>-31.454349999999998</c:v>
                      </c:pt>
                      <c:pt idx="41612">
                        <c:v>-31.406019999999998</c:v>
                      </c:pt>
                      <c:pt idx="41613">
                        <c:v>-31.357230000000001</c:v>
                      </c:pt>
                      <c:pt idx="41614">
                        <c:v>-31.306809999999999</c:v>
                      </c:pt>
                      <c:pt idx="41615">
                        <c:v>-31.255090000000003</c:v>
                      </c:pt>
                      <c:pt idx="41616">
                        <c:v>-31.202420000000004</c:v>
                      </c:pt>
                      <c:pt idx="41617">
                        <c:v>-31.14866</c:v>
                      </c:pt>
                      <c:pt idx="41618">
                        <c:v>-31.094170000000002</c:v>
                      </c:pt>
                      <c:pt idx="41619">
                        <c:v>-31.03969</c:v>
                      </c:pt>
                      <c:pt idx="41620">
                        <c:v>-30.985239999999997</c:v>
                      </c:pt>
                      <c:pt idx="41621">
                        <c:v>-30.930309999999999</c:v>
                      </c:pt>
                      <c:pt idx="41622">
                        <c:v>-30.874950000000002</c:v>
                      </c:pt>
                      <c:pt idx="41623">
                        <c:v>-30.819089999999999</c:v>
                      </c:pt>
                      <c:pt idx="41624">
                        <c:v>-30.763359999999999</c:v>
                      </c:pt>
                      <c:pt idx="41625">
                        <c:v>-30.708859999999998</c:v>
                      </c:pt>
                      <c:pt idx="41626">
                        <c:v>-30.653329999999997</c:v>
                      </c:pt>
                      <c:pt idx="41627">
                        <c:v>-30.597840000000001</c:v>
                      </c:pt>
                      <c:pt idx="41628">
                        <c:v>-30.542300000000001</c:v>
                      </c:pt>
                      <c:pt idx="41629">
                        <c:v>-30.488859999999999</c:v>
                      </c:pt>
                      <c:pt idx="41630">
                        <c:v>-30.436169999999997</c:v>
                      </c:pt>
                      <c:pt idx="41631">
                        <c:v>-30.389119999999998</c:v>
                      </c:pt>
                      <c:pt idx="41632">
                        <c:v>-30.341640000000002</c:v>
                      </c:pt>
                      <c:pt idx="41633">
                        <c:v>-30.295310000000001</c:v>
                      </c:pt>
                      <c:pt idx="41634">
                        <c:v>-30.249160000000003</c:v>
                      </c:pt>
                      <c:pt idx="41635">
                        <c:v>-30.203190000000003</c:v>
                      </c:pt>
                      <c:pt idx="41636">
                        <c:v>-30.157539999999997</c:v>
                      </c:pt>
                      <c:pt idx="41637">
                        <c:v>-30.11149</c:v>
                      </c:pt>
                      <c:pt idx="41638">
                        <c:v>-30.064790000000002</c:v>
                      </c:pt>
                      <c:pt idx="41639">
                        <c:v>-30.016859999999998</c:v>
                      </c:pt>
                      <c:pt idx="41640">
                        <c:v>-29.967120000000001</c:v>
                      </c:pt>
                      <c:pt idx="41641">
                        <c:v>-29.916309999999999</c:v>
                      </c:pt>
                      <c:pt idx="41642">
                        <c:v>-29.863949999999999</c:v>
                      </c:pt>
                      <c:pt idx="41643">
                        <c:v>-29.812150000000003</c:v>
                      </c:pt>
                      <c:pt idx="41644">
                        <c:v>-29.75891</c:v>
                      </c:pt>
                      <c:pt idx="41645">
                        <c:v>-29.708399999999997</c:v>
                      </c:pt>
                      <c:pt idx="41646">
                        <c:v>-29.659949999999998</c:v>
                      </c:pt>
                      <c:pt idx="41647">
                        <c:v>-29.609380000000002</c:v>
                      </c:pt>
                      <c:pt idx="41648">
                        <c:v>-29.556480000000001</c:v>
                      </c:pt>
                      <c:pt idx="41649">
                        <c:v>-29.50253</c:v>
                      </c:pt>
                      <c:pt idx="41650">
                        <c:v>-29.450289999999999</c:v>
                      </c:pt>
                      <c:pt idx="41651">
                        <c:v>-29.396129999999999</c:v>
                      </c:pt>
                      <c:pt idx="41652">
                        <c:v>-29.341760000000001</c:v>
                      </c:pt>
                      <c:pt idx="41653">
                        <c:v>-29.286829999999998</c:v>
                      </c:pt>
                      <c:pt idx="41654">
                        <c:v>-29.23085</c:v>
                      </c:pt>
                      <c:pt idx="41655">
                        <c:v>-29.17407</c:v>
                      </c:pt>
                      <c:pt idx="41656">
                        <c:v>-29.116420000000002</c:v>
                      </c:pt>
                      <c:pt idx="41657">
                        <c:v>-29.058519999999998</c:v>
                      </c:pt>
                      <c:pt idx="41658">
                        <c:v>-29.00001</c:v>
                      </c:pt>
                      <c:pt idx="41659">
                        <c:v>-28.94135</c:v>
                      </c:pt>
                      <c:pt idx="41660">
                        <c:v>-28.882270000000002</c:v>
                      </c:pt>
                      <c:pt idx="41661">
                        <c:v>-28.825880000000002</c:v>
                      </c:pt>
                      <c:pt idx="41662">
                        <c:v>-28.76811</c:v>
                      </c:pt>
                      <c:pt idx="41663">
                        <c:v>-28.712130000000002</c:v>
                      </c:pt>
                      <c:pt idx="41664">
                        <c:v>-28.656310000000001</c:v>
                      </c:pt>
                      <c:pt idx="41665">
                        <c:v>-28.599429999999998</c:v>
                      </c:pt>
                      <c:pt idx="41666">
                        <c:v>-28.542930000000002</c:v>
                      </c:pt>
                      <c:pt idx="41667">
                        <c:v>-28.488799999999998</c:v>
                      </c:pt>
                      <c:pt idx="41668">
                        <c:v>-28.43627</c:v>
                      </c:pt>
                      <c:pt idx="41669">
                        <c:v>-28.380879999999998</c:v>
                      </c:pt>
                      <c:pt idx="41670">
                        <c:v>-28.324210000000001</c:v>
                      </c:pt>
                      <c:pt idx="41671">
                        <c:v>-28.267150000000001</c:v>
                      </c:pt>
                      <c:pt idx="41672">
                        <c:v>-28.2105</c:v>
                      </c:pt>
                      <c:pt idx="41673">
                        <c:v>-28.15258</c:v>
                      </c:pt>
                      <c:pt idx="41674">
                        <c:v>-28.094660000000001</c:v>
                      </c:pt>
                      <c:pt idx="41675">
                        <c:v>-28.036430000000003</c:v>
                      </c:pt>
                      <c:pt idx="41676">
                        <c:v>-27.978640000000002</c:v>
                      </c:pt>
                      <c:pt idx="41677">
                        <c:v>-27.920870000000001</c:v>
                      </c:pt>
                      <c:pt idx="41678">
                        <c:v>-27.86307</c:v>
                      </c:pt>
                      <c:pt idx="41679">
                        <c:v>-27.805949999999999</c:v>
                      </c:pt>
                      <c:pt idx="41680">
                        <c:v>-27.74841</c:v>
                      </c:pt>
                      <c:pt idx="41681">
                        <c:v>-27.691119999999998</c:v>
                      </c:pt>
                      <c:pt idx="41682">
                        <c:v>-27.63334</c:v>
                      </c:pt>
                      <c:pt idx="41683">
                        <c:v>-27.575679999999998</c:v>
                      </c:pt>
                      <c:pt idx="41684">
                        <c:v>-27.517379999999999</c:v>
                      </c:pt>
                      <c:pt idx="41685">
                        <c:v>-27.458860000000001</c:v>
                      </c:pt>
                      <c:pt idx="41686">
                        <c:v>-27.399909999999998</c:v>
                      </c:pt>
                      <c:pt idx="41687">
                        <c:v>-27.340879999999999</c:v>
                      </c:pt>
                      <c:pt idx="41688">
                        <c:v>-27.281230000000001</c:v>
                      </c:pt>
                      <c:pt idx="41689">
                        <c:v>-27.22175</c:v>
                      </c:pt>
                      <c:pt idx="41690">
                        <c:v>-27.161940000000001</c:v>
                      </c:pt>
                      <c:pt idx="41691">
                        <c:v>-27.102360000000001</c:v>
                      </c:pt>
                      <c:pt idx="41692">
                        <c:v>-27.042280000000002</c:v>
                      </c:pt>
                      <c:pt idx="41693">
                        <c:v>-26.982029999999998</c:v>
                      </c:pt>
                      <c:pt idx="41694">
                        <c:v>-26.920609999999996</c:v>
                      </c:pt>
                      <c:pt idx="41695">
                        <c:v>-26.860469999999999</c:v>
                      </c:pt>
                      <c:pt idx="41696">
                        <c:v>-26.799800000000001</c:v>
                      </c:pt>
                      <c:pt idx="41697">
                        <c:v>-26.738230000000001</c:v>
                      </c:pt>
                      <c:pt idx="41698">
                        <c:v>-26.67652</c:v>
                      </c:pt>
                      <c:pt idx="41699">
                        <c:v>-26.61551</c:v>
                      </c:pt>
                      <c:pt idx="41700">
                        <c:v>-26.553529999999999</c:v>
                      </c:pt>
                      <c:pt idx="41701">
                        <c:v>-26.491319999999998</c:v>
                      </c:pt>
                      <c:pt idx="41702">
                        <c:v>-26.42858</c:v>
                      </c:pt>
                      <c:pt idx="41703">
                        <c:v>-26.366489999999999</c:v>
                      </c:pt>
                      <c:pt idx="41704">
                        <c:v>-26.30416</c:v>
                      </c:pt>
                      <c:pt idx="41705">
                        <c:v>-26.240869999999997</c:v>
                      </c:pt>
                      <c:pt idx="41706">
                        <c:v>-26.177229999999998</c:v>
                      </c:pt>
                      <c:pt idx="41707">
                        <c:v>-26.113309999999998</c:v>
                      </c:pt>
                      <c:pt idx="41708">
                        <c:v>-26.04956</c:v>
                      </c:pt>
                      <c:pt idx="41709">
                        <c:v>-25.985619999999997</c:v>
                      </c:pt>
                      <c:pt idx="41710">
                        <c:v>-25.920920000000002</c:v>
                      </c:pt>
                      <c:pt idx="41711">
                        <c:v>-25.856780000000001</c:v>
                      </c:pt>
                      <c:pt idx="41712">
                        <c:v>-25.792359999999999</c:v>
                      </c:pt>
                      <c:pt idx="41713">
                        <c:v>-25.727730000000001</c:v>
                      </c:pt>
                      <c:pt idx="41714">
                        <c:v>-25.665119999999998</c:v>
                      </c:pt>
                      <c:pt idx="41715">
                        <c:v>-25.606620000000003</c:v>
                      </c:pt>
                      <c:pt idx="41716">
                        <c:v>-25.572200000000002</c:v>
                      </c:pt>
                      <c:pt idx="41717">
                        <c:v>-25.554659999999998</c:v>
                      </c:pt>
                      <c:pt idx="41718">
                        <c:v>-25.53501</c:v>
                      </c:pt>
                      <c:pt idx="41719">
                        <c:v>-25.504519999999999</c:v>
                      </c:pt>
                      <c:pt idx="41720">
                        <c:v>-25.468670000000003</c:v>
                      </c:pt>
                      <c:pt idx="41721">
                        <c:v>-25.4255</c:v>
                      </c:pt>
                      <c:pt idx="41722">
                        <c:v>-25.37931</c:v>
                      </c:pt>
                      <c:pt idx="41723">
                        <c:v>-25.330410000000001</c:v>
                      </c:pt>
                      <c:pt idx="41724">
                        <c:v>-25.28201</c:v>
                      </c:pt>
                      <c:pt idx="41725">
                        <c:v>-25.231340000000003</c:v>
                      </c:pt>
                      <c:pt idx="41726">
                        <c:v>-25.177489999999999</c:v>
                      </c:pt>
                      <c:pt idx="41727">
                        <c:v>-25.12238</c:v>
                      </c:pt>
                      <c:pt idx="41728">
                        <c:v>-25.065529999999999</c:v>
                      </c:pt>
                      <c:pt idx="41729">
                        <c:v>-25.00947</c:v>
                      </c:pt>
                      <c:pt idx="41730">
                        <c:v>-24.951789999999999</c:v>
                      </c:pt>
                      <c:pt idx="41731">
                        <c:v>-24.892970000000002</c:v>
                      </c:pt>
                      <c:pt idx="41732">
                        <c:v>-24.833449999999999</c:v>
                      </c:pt>
                      <c:pt idx="41733">
                        <c:v>-24.7728</c:v>
                      </c:pt>
                      <c:pt idx="41734">
                        <c:v>-24.710920000000002</c:v>
                      </c:pt>
                      <c:pt idx="41735">
                        <c:v>-24.647310000000001</c:v>
                      </c:pt>
                      <c:pt idx="41736">
                        <c:v>-24.583279999999998</c:v>
                      </c:pt>
                      <c:pt idx="41737">
                        <c:v>-24.518439999999998</c:v>
                      </c:pt>
                      <c:pt idx="41738">
                        <c:v>-24.454229999999999</c:v>
                      </c:pt>
                      <c:pt idx="41739">
                        <c:v>-24.389319999999998</c:v>
                      </c:pt>
                      <c:pt idx="41740">
                        <c:v>-24.325150000000001</c:v>
                      </c:pt>
                      <c:pt idx="41741">
                        <c:v>-24.269630000000003</c:v>
                      </c:pt>
                      <c:pt idx="41742">
                        <c:v>-24.211220000000001</c:v>
                      </c:pt>
                      <c:pt idx="41743">
                        <c:v>-24.16235</c:v>
                      </c:pt>
                      <c:pt idx="41744">
                        <c:v>-24.10961</c:v>
                      </c:pt>
                      <c:pt idx="41745">
                        <c:v>-24.06044</c:v>
                      </c:pt>
                      <c:pt idx="41746">
                        <c:v>-24.010639999999999</c:v>
                      </c:pt>
                      <c:pt idx="41747">
                        <c:v>-23.959809999999997</c:v>
                      </c:pt>
                      <c:pt idx="41748">
                        <c:v>-23.909099999999999</c:v>
                      </c:pt>
                      <c:pt idx="41749">
                        <c:v>-23.856180000000002</c:v>
                      </c:pt>
                      <c:pt idx="41750">
                        <c:v>-23.80086</c:v>
                      </c:pt>
                      <c:pt idx="41751">
                        <c:v>-23.743769999999998</c:v>
                      </c:pt>
                      <c:pt idx="41752">
                        <c:v>-23.689959999999999</c:v>
                      </c:pt>
                      <c:pt idx="41753">
                        <c:v>-23.637899999999998</c:v>
                      </c:pt>
                      <c:pt idx="41754">
                        <c:v>-23.587500000000002</c:v>
                      </c:pt>
                      <c:pt idx="41755">
                        <c:v>-23.532060000000001</c:v>
                      </c:pt>
                      <c:pt idx="41756">
                        <c:v>-23.473210000000002</c:v>
                      </c:pt>
                      <c:pt idx="41757">
                        <c:v>-23.412210000000002</c:v>
                      </c:pt>
                      <c:pt idx="41758">
                        <c:v>-23.3508</c:v>
                      </c:pt>
                      <c:pt idx="41759">
                        <c:v>-23.288499999999999</c:v>
                      </c:pt>
                      <c:pt idx="41760">
                        <c:v>-23.224879999999999</c:v>
                      </c:pt>
                      <c:pt idx="41761">
                        <c:v>-23.160759999999996</c:v>
                      </c:pt>
                      <c:pt idx="41762">
                        <c:v>-23.09901</c:v>
                      </c:pt>
                      <c:pt idx="41763">
                        <c:v>-23.03715</c:v>
                      </c:pt>
                      <c:pt idx="41764">
                        <c:v>-22.97334</c:v>
                      </c:pt>
                      <c:pt idx="41765">
                        <c:v>-22.908050000000003</c:v>
                      </c:pt>
                      <c:pt idx="41766">
                        <c:v>-22.841109999999997</c:v>
                      </c:pt>
                      <c:pt idx="41767">
                        <c:v>-22.773310000000002</c:v>
                      </c:pt>
                      <c:pt idx="41768">
                        <c:v>-22.70402</c:v>
                      </c:pt>
                      <c:pt idx="41769">
                        <c:v>-22.63494</c:v>
                      </c:pt>
                      <c:pt idx="41770">
                        <c:v>-22.568109999999997</c:v>
                      </c:pt>
                      <c:pt idx="41771">
                        <c:v>-22.50797</c:v>
                      </c:pt>
                      <c:pt idx="41772">
                        <c:v>-22.443759999999997</c:v>
                      </c:pt>
                      <c:pt idx="41773">
                        <c:v>-22.377090000000003</c:v>
                      </c:pt>
                      <c:pt idx="41774">
                        <c:v>-22.30997</c:v>
                      </c:pt>
                      <c:pt idx="41775">
                        <c:v>-22.241520000000001</c:v>
                      </c:pt>
                      <c:pt idx="41776">
                        <c:v>-22.172230000000003</c:v>
                      </c:pt>
                      <c:pt idx="41777">
                        <c:v>-22.103320000000004</c:v>
                      </c:pt>
                      <c:pt idx="41778">
                        <c:v>-22.033299999999997</c:v>
                      </c:pt>
                      <c:pt idx="41779">
                        <c:v>-21.962480000000003</c:v>
                      </c:pt>
                      <c:pt idx="41780">
                        <c:v>-21.891999999999999</c:v>
                      </c:pt>
                      <c:pt idx="41781">
                        <c:v>-21.822979999999998</c:v>
                      </c:pt>
                      <c:pt idx="41782">
                        <c:v>-21.75264</c:v>
                      </c:pt>
                      <c:pt idx="41783">
                        <c:v>-21.686200000000003</c:v>
                      </c:pt>
                      <c:pt idx="41784">
                        <c:v>-21.620159999999998</c:v>
                      </c:pt>
                      <c:pt idx="41785">
                        <c:v>-21.55489</c:v>
                      </c:pt>
                      <c:pt idx="41786">
                        <c:v>-21.487660000000002</c:v>
                      </c:pt>
                      <c:pt idx="41787">
                        <c:v>-21.419890000000002</c:v>
                      </c:pt>
                      <c:pt idx="41788">
                        <c:v>-21.35089</c:v>
                      </c:pt>
                      <c:pt idx="41789">
                        <c:v>-21.282060000000001</c:v>
                      </c:pt>
                      <c:pt idx="41790">
                        <c:v>-21.212430000000001</c:v>
                      </c:pt>
                      <c:pt idx="41791">
                        <c:v>-21.142590000000002</c:v>
                      </c:pt>
                      <c:pt idx="41792">
                        <c:v>-21.072279999999999</c:v>
                      </c:pt>
                      <c:pt idx="41793">
                        <c:v>-21.001949999999997</c:v>
                      </c:pt>
                      <c:pt idx="41794">
                        <c:v>-20.931530000000002</c:v>
                      </c:pt>
                      <c:pt idx="41795">
                        <c:v>-20.860690000000002</c:v>
                      </c:pt>
                      <c:pt idx="41796">
                        <c:v>-20.789259999999999</c:v>
                      </c:pt>
                      <c:pt idx="41797">
                        <c:v>-20.717690000000001</c:v>
                      </c:pt>
                      <c:pt idx="41798">
                        <c:v>-20.645889999999998</c:v>
                      </c:pt>
                      <c:pt idx="41799">
                        <c:v>-20.575000000000003</c:v>
                      </c:pt>
                      <c:pt idx="41800">
                        <c:v>-20.50431</c:v>
                      </c:pt>
                      <c:pt idx="41801">
                        <c:v>-20.432640000000003</c:v>
                      </c:pt>
                      <c:pt idx="41802">
                        <c:v>-20.361189999999997</c:v>
                      </c:pt>
                      <c:pt idx="41803">
                        <c:v>-20.292750000000002</c:v>
                      </c:pt>
                      <c:pt idx="41804">
                        <c:v>-20.232500000000002</c:v>
                      </c:pt>
                      <c:pt idx="41805">
                        <c:v>-20.163499999999999</c:v>
                      </c:pt>
                      <c:pt idx="41806">
                        <c:v>-20.092409999999997</c:v>
                      </c:pt>
                      <c:pt idx="41807">
                        <c:v>-20.020519999999998</c:v>
                      </c:pt>
                      <c:pt idx="41808">
                        <c:v>-19.94744</c:v>
                      </c:pt>
                      <c:pt idx="41809">
                        <c:v>-19.874940000000002</c:v>
                      </c:pt>
                      <c:pt idx="41810">
                        <c:v>-19.801850000000002</c:v>
                      </c:pt>
                      <c:pt idx="41811">
                        <c:v>-19.728660000000001</c:v>
                      </c:pt>
                      <c:pt idx="41812">
                        <c:v>-19.65504</c:v>
                      </c:pt>
                      <c:pt idx="41813">
                        <c:v>-19.58229</c:v>
                      </c:pt>
                      <c:pt idx="41814">
                        <c:v>-19.508749999999999</c:v>
                      </c:pt>
                      <c:pt idx="41815">
                        <c:v>-19.435500000000001</c:v>
                      </c:pt>
                      <c:pt idx="41816">
                        <c:v>-19.362120000000001</c:v>
                      </c:pt>
                      <c:pt idx="41817">
                        <c:v>-19.288540000000001</c:v>
                      </c:pt>
                      <c:pt idx="41818">
                        <c:v>-19.21529</c:v>
                      </c:pt>
                      <c:pt idx="41819">
                        <c:v>-19.143599999999999</c:v>
                      </c:pt>
                      <c:pt idx="41820">
                        <c:v>-19.0718</c:v>
                      </c:pt>
                      <c:pt idx="41821">
                        <c:v>-18.9998</c:v>
                      </c:pt>
                      <c:pt idx="41822">
                        <c:v>-18.92681</c:v>
                      </c:pt>
                      <c:pt idx="41823">
                        <c:v>-18.853439999999999</c:v>
                      </c:pt>
                      <c:pt idx="41824">
                        <c:v>-18.779579999999999</c:v>
                      </c:pt>
                      <c:pt idx="41825">
                        <c:v>-18.705500000000001</c:v>
                      </c:pt>
                      <c:pt idx="41826">
                        <c:v>-18.63091</c:v>
                      </c:pt>
                      <c:pt idx="41827">
                        <c:v>-18.556319999999999</c:v>
                      </c:pt>
                      <c:pt idx="41828">
                        <c:v>-18.484560000000002</c:v>
                      </c:pt>
                      <c:pt idx="41829">
                        <c:v>-18.413070000000001</c:v>
                      </c:pt>
                      <c:pt idx="41830">
                        <c:v>-18.33972</c:v>
                      </c:pt>
                      <c:pt idx="41831">
                        <c:v>-18.266940000000002</c:v>
                      </c:pt>
                      <c:pt idx="41832">
                        <c:v>-18.195070000000001</c:v>
                      </c:pt>
                      <c:pt idx="41833">
                        <c:v>-18.12114</c:v>
                      </c:pt>
                      <c:pt idx="41834">
                        <c:v>-18.047439999999998</c:v>
                      </c:pt>
                      <c:pt idx="41835">
                        <c:v>-17.973269999999999</c:v>
                      </c:pt>
                      <c:pt idx="41836">
                        <c:v>-17.89874</c:v>
                      </c:pt>
                      <c:pt idx="41837">
                        <c:v>-17.82471</c:v>
                      </c:pt>
                      <c:pt idx="41838">
                        <c:v>-17.749839999999999</c:v>
                      </c:pt>
                      <c:pt idx="41839">
                        <c:v>-17.6753</c:v>
                      </c:pt>
                      <c:pt idx="41840">
                        <c:v>-17.599810000000002</c:v>
                      </c:pt>
                      <c:pt idx="41841">
                        <c:v>-17.524450000000002</c:v>
                      </c:pt>
                      <c:pt idx="41842">
                        <c:v>-17.448520000000002</c:v>
                      </c:pt>
                      <c:pt idx="41843">
                        <c:v>-17.373449999999998</c:v>
                      </c:pt>
                      <c:pt idx="41844">
                        <c:v>-17.29766</c:v>
                      </c:pt>
                      <c:pt idx="41845">
                        <c:v>-17.222639999999998</c:v>
                      </c:pt>
                      <c:pt idx="41846">
                        <c:v>-17.147369999999999</c:v>
                      </c:pt>
                      <c:pt idx="41847">
                        <c:v>-17.07236</c:v>
                      </c:pt>
                      <c:pt idx="41848">
                        <c:v>-16.99579</c:v>
                      </c:pt>
                      <c:pt idx="41849">
                        <c:v>-16.919630000000002</c:v>
                      </c:pt>
                      <c:pt idx="41850">
                        <c:v>-16.84412</c:v>
                      </c:pt>
                      <c:pt idx="41851">
                        <c:v>-16.767749999999999</c:v>
                      </c:pt>
                      <c:pt idx="41852">
                        <c:v>-16.69032</c:v>
                      </c:pt>
                      <c:pt idx="41853">
                        <c:v>-16.614359999999998</c:v>
                      </c:pt>
                      <c:pt idx="41854">
                        <c:v>-16.54016</c:v>
                      </c:pt>
                      <c:pt idx="41855">
                        <c:v>-16.465799999999998</c:v>
                      </c:pt>
                      <c:pt idx="41856">
                        <c:v>-16.39038</c:v>
                      </c:pt>
                      <c:pt idx="41857">
                        <c:v>-16.319410000000001</c:v>
                      </c:pt>
                      <c:pt idx="41858">
                        <c:v>-16.249459999999999</c:v>
                      </c:pt>
                      <c:pt idx="41859">
                        <c:v>-16.18516</c:v>
                      </c:pt>
                      <c:pt idx="41860">
                        <c:v>-16.114509999999999</c:v>
                      </c:pt>
                      <c:pt idx="41861">
                        <c:v>-16.040129999999998</c:v>
                      </c:pt>
                      <c:pt idx="41862">
                        <c:v>-15.96457</c:v>
                      </c:pt>
                      <c:pt idx="41863">
                        <c:v>-15.887969999999999</c:v>
                      </c:pt>
                      <c:pt idx="41864">
                        <c:v>-15.811580000000001</c:v>
                      </c:pt>
                      <c:pt idx="41865">
                        <c:v>-15.735840000000001</c:v>
                      </c:pt>
                      <c:pt idx="41866">
                        <c:v>-15.65957</c:v>
                      </c:pt>
                      <c:pt idx="41867">
                        <c:v>-15.58311</c:v>
                      </c:pt>
                      <c:pt idx="41868">
                        <c:v>-15.50686</c:v>
                      </c:pt>
                      <c:pt idx="41869">
                        <c:v>-15.429870000000001</c:v>
                      </c:pt>
                      <c:pt idx="41870">
                        <c:v>-15.35223</c:v>
                      </c:pt>
                      <c:pt idx="41871">
                        <c:v>-15.27553</c:v>
                      </c:pt>
                      <c:pt idx="41872">
                        <c:v>-15.19862</c:v>
                      </c:pt>
                      <c:pt idx="41873">
                        <c:v>-15.123439999999999</c:v>
                      </c:pt>
                      <c:pt idx="41874">
                        <c:v>-15.04636</c:v>
                      </c:pt>
                      <c:pt idx="41875">
                        <c:v>-14.96894</c:v>
                      </c:pt>
                      <c:pt idx="41876">
                        <c:v>-14.892510000000001</c:v>
                      </c:pt>
                      <c:pt idx="41877">
                        <c:v>-14.814879999999999</c:v>
                      </c:pt>
                      <c:pt idx="41878">
                        <c:v>-14.738659999999999</c:v>
                      </c:pt>
                      <c:pt idx="41879">
                        <c:v>-14.661709999999999</c:v>
                      </c:pt>
                      <c:pt idx="41880">
                        <c:v>-14.584669999999999</c:v>
                      </c:pt>
                      <c:pt idx="41881">
                        <c:v>-14.50732</c:v>
                      </c:pt>
                      <c:pt idx="41882">
                        <c:v>-14.43003</c:v>
                      </c:pt>
                      <c:pt idx="41883">
                        <c:v>-14.35295</c:v>
                      </c:pt>
                      <c:pt idx="41884">
                        <c:v>-14.275199999999998</c:v>
                      </c:pt>
                      <c:pt idx="41885">
                        <c:v>-14.197139999999999</c:v>
                      </c:pt>
                      <c:pt idx="41886">
                        <c:v>-14.1188</c:v>
                      </c:pt>
                      <c:pt idx="41887">
                        <c:v>-14.040610000000001</c:v>
                      </c:pt>
                      <c:pt idx="41888">
                        <c:v>-13.963799999999999</c:v>
                      </c:pt>
                      <c:pt idx="41889">
                        <c:v>-13.88551</c:v>
                      </c:pt>
                      <c:pt idx="41890">
                        <c:v>-13.808109999999999</c:v>
                      </c:pt>
                      <c:pt idx="41891">
                        <c:v>-13.731850000000001</c:v>
                      </c:pt>
                      <c:pt idx="41892">
                        <c:v>-13.65545</c:v>
                      </c:pt>
                      <c:pt idx="41893">
                        <c:v>-13.58135</c:v>
                      </c:pt>
                      <c:pt idx="41894">
                        <c:v>-13.508500000000002</c:v>
                      </c:pt>
                      <c:pt idx="41895">
                        <c:v>-13.43383</c:v>
                      </c:pt>
                      <c:pt idx="41896">
                        <c:v>-13.357989999999999</c:v>
                      </c:pt>
                      <c:pt idx="41897">
                        <c:v>-13.282830000000001</c:v>
                      </c:pt>
                      <c:pt idx="41898">
                        <c:v>-13.205530000000001</c:v>
                      </c:pt>
                      <c:pt idx="41899">
                        <c:v>-13.128150000000002</c:v>
                      </c:pt>
                      <c:pt idx="41900">
                        <c:v>-13.05114</c:v>
                      </c:pt>
                      <c:pt idx="41901">
                        <c:v>-12.974410000000001</c:v>
                      </c:pt>
                      <c:pt idx="41902">
                        <c:v>-12.89658</c:v>
                      </c:pt>
                      <c:pt idx="41903">
                        <c:v>-12.82108</c:v>
                      </c:pt>
                      <c:pt idx="41904">
                        <c:v>-12.74386</c:v>
                      </c:pt>
                      <c:pt idx="41905">
                        <c:v>-12.667299999999999</c:v>
                      </c:pt>
                      <c:pt idx="41906">
                        <c:v>-12.590319999999998</c:v>
                      </c:pt>
                      <c:pt idx="41907">
                        <c:v>-12.51233</c:v>
                      </c:pt>
                      <c:pt idx="41908">
                        <c:v>-12.43459</c:v>
                      </c:pt>
                      <c:pt idx="41909">
                        <c:v>-12.356629999999999</c:v>
                      </c:pt>
                      <c:pt idx="41910">
                        <c:v>-12.283910000000001</c:v>
                      </c:pt>
                      <c:pt idx="41911">
                        <c:v>-12.21411</c:v>
                      </c:pt>
                      <c:pt idx="41912">
                        <c:v>-12.148239999999999</c:v>
                      </c:pt>
                      <c:pt idx="41913">
                        <c:v>-12.075530000000001</c:v>
                      </c:pt>
                      <c:pt idx="41914">
                        <c:v>-11.99841</c:v>
                      </c:pt>
                      <c:pt idx="41915">
                        <c:v>-11.92116</c:v>
                      </c:pt>
                      <c:pt idx="41916">
                        <c:v>-11.84455</c:v>
                      </c:pt>
                      <c:pt idx="41917">
                        <c:v>-11.76749</c:v>
                      </c:pt>
                      <c:pt idx="41918">
                        <c:v>-11.68946</c:v>
                      </c:pt>
                      <c:pt idx="41919">
                        <c:v>-11.61167</c:v>
                      </c:pt>
                      <c:pt idx="41920">
                        <c:v>-11.534329999999999</c:v>
                      </c:pt>
                      <c:pt idx="41921">
                        <c:v>-11.457550000000001</c:v>
                      </c:pt>
                      <c:pt idx="41922">
                        <c:v>-11.380330000000001</c:v>
                      </c:pt>
                      <c:pt idx="41923">
                        <c:v>-11.302589999999999</c:v>
                      </c:pt>
                      <c:pt idx="41924">
                        <c:v>-11.22465</c:v>
                      </c:pt>
                      <c:pt idx="41925">
                        <c:v>-11.14678</c:v>
                      </c:pt>
                      <c:pt idx="41926">
                        <c:v>-11.06915</c:v>
                      </c:pt>
                      <c:pt idx="41927">
                        <c:v>-10.990310000000001</c:v>
                      </c:pt>
                      <c:pt idx="41928">
                        <c:v>-10.910960000000001</c:v>
                      </c:pt>
                      <c:pt idx="41929">
                        <c:v>-10.833159999999999</c:v>
                      </c:pt>
                      <c:pt idx="41930">
                        <c:v>-10.754289999999999</c:v>
                      </c:pt>
                      <c:pt idx="41931">
                        <c:v>-10.675039999999999</c:v>
                      </c:pt>
                      <c:pt idx="41932">
                        <c:v>-10.59623</c:v>
                      </c:pt>
                      <c:pt idx="41933">
                        <c:v>-10.518409999999999</c:v>
                      </c:pt>
                      <c:pt idx="41934">
                        <c:v>-10.440160000000001</c:v>
                      </c:pt>
                      <c:pt idx="41935">
                        <c:v>-10.36434</c:v>
                      </c:pt>
                      <c:pt idx="41936">
                        <c:v>-10.28857</c:v>
                      </c:pt>
                      <c:pt idx="41937">
                        <c:v>-10.20101</c:v>
                      </c:pt>
                      <c:pt idx="41938">
                        <c:v>-10.12481</c:v>
                      </c:pt>
                      <c:pt idx="41939">
                        <c:v>-10.05064</c:v>
                      </c:pt>
                      <c:pt idx="41940">
                        <c:v>-9.974119</c:v>
                      </c:pt>
                      <c:pt idx="41941">
                        <c:v>-9.8968760000000007</c:v>
                      </c:pt>
                      <c:pt idx="41942">
                        <c:v>-9.8194710000000001</c:v>
                      </c:pt>
                      <c:pt idx="41943">
                        <c:v>-9.7425449999999998</c:v>
                      </c:pt>
                      <c:pt idx="41944">
                        <c:v>-9.6649290000000008</c:v>
                      </c:pt>
                      <c:pt idx="41945">
                        <c:v>-9.5869119999999999</c:v>
                      </c:pt>
                      <c:pt idx="41946">
                        <c:v>-9.5079910000000005</c:v>
                      </c:pt>
                      <c:pt idx="41947">
                        <c:v>-9.4286239999999992</c:v>
                      </c:pt>
                      <c:pt idx="41948">
                        <c:v>-9.3500800000000002</c:v>
                      </c:pt>
                      <c:pt idx="41949">
                        <c:v>-9.2711419999999993</c:v>
                      </c:pt>
                      <c:pt idx="41950">
                        <c:v>-9.1919989999999991</c:v>
                      </c:pt>
                      <c:pt idx="41951">
                        <c:v>-9.1134909999999998</c:v>
                      </c:pt>
                      <c:pt idx="41952">
                        <c:v>-9.0348779999999991</c:v>
                      </c:pt>
                      <c:pt idx="41953">
                        <c:v>-8.955781</c:v>
                      </c:pt>
                      <c:pt idx="41954">
                        <c:v>-8.877635999999999</c:v>
                      </c:pt>
                      <c:pt idx="41955">
                        <c:v>-8.7988960000000009</c:v>
                      </c:pt>
                      <c:pt idx="41956">
                        <c:v>-8.7214360000000006</c:v>
                      </c:pt>
                      <c:pt idx="41957">
                        <c:v>-8.6442289999999993</c:v>
                      </c:pt>
                      <c:pt idx="41958">
                        <c:v>-8.5735810000000008</c:v>
                      </c:pt>
                      <c:pt idx="41959">
                        <c:v>-8.5000879999999999</c:v>
                      </c:pt>
                      <c:pt idx="41960">
                        <c:v>-8.4252260000000003</c:v>
                      </c:pt>
                      <c:pt idx="41961">
                        <c:v>-8.3481159999999992</c:v>
                      </c:pt>
                      <c:pt idx="41962">
                        <c:v>-8.2703450000000007</c:v>
                      </c:pt>
                      <c:pt idx="41963">
                        <c:v>-8.1914230000000003</c:v>
                      </c:pt>
                      <c:pt idx="41964">
                        <c:v>-8.1122049999999994</c:v>
                      </c:pt>
                      <c:pt idx="41965">
                        <c:v>-8.0327900000000003</c:v>
                      </c:pt>
                      <c:pt idx="41966">
                        <c:v>-7.9531600000000005</c:v>
                      </c:pt>
                      <c:pt idx="41967">
                        <c:v>-7.8741340000000006</c:v>
                      </c:pt>
                      <c:pt idx="41968">
                        <c:v>-7.7958859999999994</c:v>
                      </c:pt>
                      <c:pt idx="41969">
                        <c:v>-7.7158199999999999</c:v>
                      </c:pt>
                      <c:pt idx="41970">
                        <c:v>-7.6364410000000005</c:v>
                      </c:pt>
                      <c:pt idx="41971">
                        <c:v>-7.5564900000000002</c:v>
                      </c:pt>
                      <c:pt idx="41972">
                        <c:v>-7.4774929999999991</c:v>
                      </c:pt>
                      <c:pt idx="41973">
                        <c:v>-7.3983419999999995</c:v>
                      </c:pt>
                      <c:pt idx="41974">
                        <c:v>-7.3206509999999998</c:v>
                      </c:pt>
                      <c:pt idx="41975">
                        <c:v>-7.2420949999999991</c:v>
                      </c:pt>
                      <c:pt idx="41976">
                        <c:v>-7.1631089999999995</c:v>
                      </c:pt>
                      <c:pt idx="41977">
                        <c:v>-7.083977</c:v>
                      </c:pt>
                      <c:pt idx="41978">
                        <c:v>-7.0052309999999993</c:v>
                      </c:pt>
                      <c:pt idx="41979">
                        <c:v>-6.9255690000000003</c:v>
                      </c:pt>
                      <c:pt idx="41980">
                        <c:v>-6.8462550000000002</c:v>
                      </c:pt>
                      <c:pt idx="41981">
                        <c:v>-6.7680389999999999</c:v>
                      </c:pt>
                      <c:pt idx="41982">
                        <c:v>-6.6897490000000008</c:v>
                      </c:pt>
                      <c:pt idx="41983">
                        <c:v>-6.6116050000000008</c:v>
                      </c:pt>
                      <c:pt idx="41984">
                        <c:v>-6.5330529999999998</c:v>
                      </c:pt>
                      <c:pt idx="41985">
                        <c:v>-6.4542409999999997</c:v>
                      </c:pt>
                      <c:pt idx="41986">
                        <c:v>-6.375794</c:v>
                      </c:pt>
                      <c:pt idx="41987">
                        <c:v>-6.2974560000000004</c:v>
                      </c:pt>
                      <c:pt idx="41988">
                        <c:v>-6.2186629999999994</c:v>
                      </c:pt>
                      <c:pt idx="41989">
                        <c:v>-6.1395719999999994</c:v>
                      </c:pt>
                      <c:pt idx="41990">
                        <c:v>-6.0610319999999991</c:v>
                      </c:pt>
                      <c:pt idx="41991">
                        <c:v>-5.9820399999999996</c:v>
                      </c:pt>
                      <c:pt idx="41992">
                        <c:v>-5.903124</c:v>
                      </c:pt>
                      <c:pt idx="41993">
                        <c:v>-5.8235910000000004</c:v>
                      </c:pt>
                      <c:pt idx="41994">
                        <c:v>-5.7442079999999995</c:v>
                      </c:pt>
                      <c:pt idx="41995">
                        <c:v>-5.6727609999999995</c:v>
                      </c:pt>
                      <c:pt idx="41996">
                        <c:v>-5.6040809999999999</c:v>
                      </c:pt>
                      <c:pt idx="41997">
                        <c:v>-5.5299830000000005</c:v>
                      </c:pt>
                      <c:pt idx="41998">
                        <c:v>-5.4575649999999998</c:v>
                      </c:pt>
                      <c:pt idx="41999">
                        <c:v>-5.3794810000000002</c:v>
                      </c:pt>
                      <c:pt idx="42000">
                        <c:v>-5.301615</c:v>
                      </c:pt>
                      <c:pt idx="42001">
                        <c:v>-5.2267209999999995</c:v>
                      </c:pt>
                      <c:pt idx="42002">
                        <c:v>-5.1486499999999999</c:v>
                      </c:pt>
                      <c:pt idx="42003">
                        <c:v>-5.0724919999999996</c:v>
                      </c:pt>
                      <c:pt idx="42004">
                        <c:v>-4.9945740000000001</c:v>
                      </c:pt>
                      <c:pt idx="42005">
                        <c:v>-4.9172770000000003</c:v>
                      </c:pt>
                      <c:pt idx="42006">
                        <c:v>-4.8391390000000003</c:v>
                      </c:pt>
                      <c:pt idx="42007">
                        <c:v>-4.7621440000000002</c:v>
                      </c:pt>
                      <c:pt idx="42008">
                        <c:v>-4.6861360000000003</c:v>
                      </c:pt>
                      <c:pt idx="42009">
                        <c:v>-4.6087420000000003</c:v>
                      </c:pt>
                      <c:pt idx="42010">
                        <c:v>-4.5311839999999997</c:v>
                      </c:pt>
                      <c:pt idx="42011">
                        <c:v>-4.4525559999999995</c:v>
                      </c:pt>
                      <c:pt idx="42012">
                        <c:v>-4.3730019999999996</c:v>
                      </c:pt>
                      <c:pt idx="42013">
                        <c:v>-4.2936420000000002</c:v>
                      </c:pt>
                      <c:pt idx="42014">
                        <c:v>-4.2148970000000006</c:v>
                      </c:pt>
                      <c:pt idx="42015">
                        <c:v>-4.1360340000000004</c:v>
                      </c:pt>
                      <c:pt idx="42016">
                        <c:v>-4.0570279999999999</c:v>
                      </c:pt>
                      <c:pt idx="42017">
                        <c:v>-3.9770210000000001</c:v>
                      </c:pt>
                      <c:pt idx="42018">
                        <c:v>-3.8975910000000002</c:v>
                      </c:pt>
                      <c:pt idx="42019">
                        <c:v>-3.8180049999999999</c:v>
                      </c:pt>
                      <c:pt idx="42020">
                        <c:v>-3.7382770000000001</c:v>
                      </c:pt>
                      <c:pt idx="42021">
                        <c:v>-3.6583729999999997</c:v>
                      </c:pt>
                      <c:pt idx="42022">
                        <c:v>-3.5786069999999999</c:v>
                      </c:pt>
                      <c:pt idx="42023">
                        <c:v>-3.4989710000000001</c:v>
                      </c:pt>
                      <c:pt idx="42024">
                        <c:v>-3.4193519999999999</c:v>
                      </c:pt>
                      <c:pt idx="42025">
                        <c:v>-3.3410820000000001</c:v>
                      </c:pt>
                      <c:pt idx="42026">
                        <c:v>-3.2615100000000004</c:v>
                      </c:pt>
                      <c:pt idx="42027">
                        <c:v>-3.1821609999999998</c:v>
                      </c:pt>
                      <c:pt idx="42028">
                        <c:v>-3.1030489999999999</c:v>
                      </c:pt>
                      <c:pt idx="42029">
                        <c:v>-3.0187170000000001</c:v>
                      </c:pt>
                      <c:pt idx="42030">
                        <c:v>-2.9387429999999997</c:v>
                      </c:pt>
                      <c:pt idx="42031">
                        <c:v>-2.8582049999999999</c:v>
                      </c:pt>
                      <c:pt idx="42032">
                        <c:v>-2.7785900000000003</c:v>
                      </c:pt>
                      <c:pt idx="42033">
                        <c:v>-2.6988600000000003</c:v>
                      </c:pt>
                      <c:pt idx="42034">
                        <c:v>-2.6196360000000003</c:v>
                      </c:pt>
                      <c:pt idx="42035">
                        <c:v>-2.5407489999999999</c:v>
                      </c:pt>
                      <c:pt idx="42036">
                        <c:v>-2.4614929999999999</c:v>
                      </c:pt>
                      <c:pt idx="42037">
                        <c:v>-2.38286</c:v>
                      </c:pt>
                      <c:pt idx="42038">
                        <c:v>-2.302991</c:v>
                      </c:pt>
                      <c:pt idx="42039">
                        <c:v>-2.224078</c:v>
                      </c:pt>
                      <c:pt idx="42040">
                        <c:v>-2.138325</c:v>
                      </c:pt>
                      <c:pt idx="42041">
                        <c:v>-2.0613229999999998</c:v>
                      </c:pt>
                      <c:pt idx="42042">
                        <c:v>-1.9834050000000001</c:v>
                      </c:pt>
                      <c:pt idx="42043">
                        <c:v>-1.9048430000000001</c:v>
                      </c:pt>
                      <c:pt idx="42044">
                        <c:v>-1.8262800000000001</c:v>
                      </c:pt>
                      <c:pt idx="42045">
                        <c:v>-1.746556</c:v>
                      </c:pt>
                      <c:pt idx="42046">
                        <c:v>-1.6674579999999999</c:v>
                      </c:pt>
                      <c:pt idx="42047">
                        <c:v>-1.588398</c:v>
                      </c:pt>
                      <c:pt idx="42048">
                        <c:v>-1.509522</c:v>
                      </c:pt>
                      <c:pt idx="42049">
                        <c:v>-1.431011</c:v>
                      </c:pt>
                      <c:pt idx="42050">
                        <c:v>-1.3566909999999999</c:v>
                      </c:pt>
                      <c:pt idx="42051">
                        <c:v>-1.2822449999999999</c:v>
                      </c:pt>
                      <c:pt idx="42052">
                        <c:v>-1.205989</c:v>
                      </c:pt>
                      <c:pt idx="42053">
                        <c:v>-1.1313260000000001</c:v>
                      </c:pt>
                      <c:pt idx="42054">
                        <c:v>-1.05583</c:v>
                      </c:pt>
                      <c:pt idx="42055">
                        <c:v>-0.98291279999999992</c:v>
                      </c:pt>
                      <c:pt idx="42056">
                        <c:v>-0.9092462</c:v>
                      </c:pt>
                      <c:pt idx="42057">
                        <c:v>-0.83300470000000004</c:v>
                      </c:pt>
                      <c:pt idx="42058">
                        <c:v>-0.75644249999999991</c:v>
                      </c:pt>
                      <c:pt idx="42059">
                        <c:v>-0.67968490000000004</c:v>
                      </c:pt>
                      <c:pt idx="42060">
                        <c:v>-0.60321329999999995</c:v>
                      </c:pt>
                      <c:pt idx="42061">
                        <c:v>-0.52674290000000001</c:v>
                      </c:pt>
                      <c:pt idx="42062">
                        <c:v>-0.44974449999999999</c:v>
                      </c:pt>
                      <c:pt idx="42063">
                        <c:v>-0.3740907</c:v>
                      </c:pt>
                      <c:pt idx="42064">
                        <c:v>-0.29663089999999998</c:v>
                      </c:pt>
                      <c:pt idx="42065">
                        <c:v>-0.21902439999999998</c:v>
                      </c:pt>
                      <c:pt idx="42066">
                        <c:v>-0.1409984</c:v>
                      </c:pt>
                      <c:pt idx="42067">
                        <c:v>-6.382823E-2</c:v>
                      </c:pt>
                      <c:pt idx="42068">
                        <c:v>1.272678E-2</c:v>
                      </c:pt>
                      <c:pt idx="42069">
                        <c:v>9.0247390000000011E-2</c:v>
                      </c:pt>
                      <c:pt idx="42070">
                        <c:v>0.16600009999999998</c:v>
                      </c:pt>
                      <c:pt idx="42071">
                        <c:v>0.24365429999999999</c:v>
                      </c:pt>
                      <c:pt idx="42072">
                        <c:v>0.32172919999999999</c:v>
                      </c:pt>
                      <c:pt idx="42073">
                        <c:v>0.39922950000000001</c:v>
                      </c:pt>
                      <c:pt idx="42074">
                        <c:v>0.4758251</c:v>
                      </c:pt>
                      <c:pt idx="42075">
                        <c:v>0.55316810000000005</c:v>
                      </c:pt>
                      <c:pt idx="42076">
                        <c:v>0.63032749999999993</c:v>
                      </c:pt>
                      <c:pt idx="42077">
                        <c:v>0.70832850000000003</c:v>
                      </c:pt>
                      <c:pt idx="42078">
                        <c:v>0.78575850000000003</c:v>
                      </c:pt>
                      <c:pt idx="42079">
                        <c:v>0.86272719999999992</c:v>
                      </c:pt>
                      <c:pt idx="42080">
                        <c:v>0.93963030000000003</c:v>
                      </c:pt>
                      <c:pt idx="42081">
                        <c:v>1.0165120000000001</c:v>
                      </c:pt>
                      <c:pt idx="42082">
                        <c:v>1.093656</c:v>
                      </c:pt>
                      <c:pt idx="42083">
                        <c:v>1.1712480000000001</c:v>
                      </c:pt>
                      <c:pt idx="42084">
                        <c:v>1.2492699999999999</c:v>
                      </c:pt>
                      <c:pt idx="42085">
                        <c:v>1.3273489999999999</c:v>
                      </c:pt>
                      <c:pt idx="42086">
                        <c:v>1.40517</c:v>
                      </c:pt>
                      <c:pt idx="42087">
                        <c:v>1.4833270000000001</c:v>
                      </c:pt>
                      <c:pt idx="42088">
                        <c:v>1.5612019999999998</c:v>
                      </c:pt>
                      <c:pt idx="42089">
                        <c:v>1.6395489999999999</c:v>
                      </c:pt>
                      <c:pt idx="42090">
                        <c:v>1.7176250000000002</c:v>
                      </c:pt>
                      <c:pt idx="42091">
                        <c:v>1.7954270000000001</c:v>
                      </c:pt>
                      <c:pt idx="42092">
                        <c:v>1.8728330000000002</c:v>
                      </c:pt>
                      <c:pt idx="42093">
                        <c:v>1.9503010000000001</c:v>
                      </c:pt>
                      <c:pt idx="42094">
                        <c:v>2.0270540000000001</c:v>
                      </c:pt>
                      <c:pt idx="42095">
                        <c:v>2.1046960000000001</c:v>
                      </c:pt>
                      <c:pt idx="42096">
                        <c:v>2.1826490000000001</c:v>
                      </c:pt>
                      <c:pt idx="42097">
                        <c:v>2.260723</c:v>
                      </c:pt>
                      <c:pt idx="42098">
                        <c:v>2.3390209999999998</c:v>
                      </c:pt>
                      <c:pt idx="42099">
                        <c:v>2.4176900000000003</c:v>
                      </c:pt>
                      <c:pt idx="42100">
                        <c:v>2.4945550000000001</c:v>
                      </c:pt>
                      <c:pt idx="42101">
                        <c:v>2.571466</c:v>
                      </c:pt>
                      <c:pt idx="42102">
                        <c:v>2.6489839999999996</c:v>
                      </c:pt>
                      <c:pt idx="42103">
                        <c:v>2.7267679999999999</c:v>
                      </c:pt>
                      <c:pt idx="42104">
                        <c:v>2.8047850000000003</c:v>
                      </c:pt>
                      <c:pt idx="42105">
                        <c:v>2.8830270000000002</c:v>
                      </c:pt>
                      <c:pt idx="42106">
                        <c:v>2.9614010000000004</c:v>
                      </c:pt>
                      <c:pt idx="42107">
                        <c:v>3.039768</c:v>
                      </c:pt>
                      <c:pt idx="42108">
                        <c:v>3.1182249999999998</c:v>
                      </c:pt>
                      <c:pt idx="42109">
                        <c:v>3.1960860000000002</c:v>
                      </c:pt>
                      <c:pt idx="42110">
                        <c:v>3.274127</c:v>
                      </c:pt>
                      <c:pt idx="42111">
                        <c:v>3.3520640000000004</c:v>
                      </c:pt>
                      <c:pt idx="42112">
                        <c:v>3.4295249999999999</c:v>
                      </c:pt>
                      <c:pt idx="42113">
                        <c:v>3.5063550000000001</c:v>
                      </c:pt>
                      <c:pt idx="42114">
                        <c:v>3.5834630000000001</c:v>
                      </c:pt>
                      <c:pt idx="42115">
                        <c:v>3.6581649999999999</c:v>
                      </c:pt>
                      <c:pt idx="42116">
                        <c:v>3.7323050000000002</c:v>
                      </c:pt>
                      <c:pt idx="42117">
                        <c:v>3.804554</c:v>
                      </c:pt>
                      <c:pt idx="42118">
                        <c:v>3.8817520000000001</c:v>
                      </c:pt>
                      <c:pt idx="42119">
                        <c:v>3.9595320000000003</c:v>
                      </c:pt>
                      <c:pt idx="42120">
                        <c:v>4.0374400000000001</c:v>
                      </c:pt>
                      <c:pt idx="42121">
                        <c:v>4.1155759999999999</c:v>
                      </c:pt>
                      <c:pt idx="42122">
                        <c:v>4.193784</c:v>
                      </c:pt>
                      <c:pt idx="42123">
                        <c:v>4.2717799999999997</c:v>
                      </c:pt>
                      <c:pt idx="42124">
                        <c:v>4.3499429999999997</c:v>
                      </c:pt>
                      <c:pt idx="42125">
                        <c:v>4.428363</c:v>
                      </c:pt>
                      <c:pt idx="42126">
                        <c:v>4.5068730000000006</c:v>
                      </c:pt>
                      <c:pt idx="42127">
                        <c:v>4.5863250000000004</c:v>
                      </c:pt>
                      <c:pt idx="42128">
                        <c:v>4.6652310000000003</c:v>
                      </c:pt>
                      <c:pt idx="42129">
                        <c:v>4.7444889999999997</c:v>
                      </c:pt>
                      <c:pt idx="42130">
                        <c:v>4.8231640000000002</c:v>
                      </c:pt>
                      <c:pt idx="42131">
                        <c:v>4.9011610000000001</c:v>
                      </c:pt>
                      <c:pt idx="42132">
                        <c:v>4.979304</c:v>
                      </c:pt>
                      <c:pt idx="42133">
                        <c:v>5.0558449999999997</c:v>
                      </c:pt>
                      <c:pt idx="42134">
                        <c:v>5.1331879999999996</c:v>
                      </c:pt>
                      <c:pt idx="42135">
                        <c:v>5.2113250000000004</c:v>
                      </c:pt>
                      <c:pt idx="42136">
                        <c:v>5.289981</c:v>
                      </c:pt>
                      <c:pt idx="42137">
                        <c:v>5.369351</c:v>
                      </c:pt>
                      <c:pt idx="42138">
                        <c:v>5.4472480000000001</c:v>
                      </c:pt>
                      <c:pt idx="42139">
                        <c:v>5.5265450000000005</c:v>
                      </c:pt>
                      <c:pt idx="42140">
                        <c:v>5.605931</c:v>
                      </c:pt>
                      <c:pt idx="42141">
                        <c:v>5.6850399999999999</c:v>
                      </c:pt>
                      <c:pt idx="42142">
                        <c:v>5.7642349999999993</c:v>
                      </c:pt>
                      <c:pt idx="42143">
                        <c:v>5.8434209999999993</c:v>
                      </c:pt>
                      <c:pt idx="42144">
                        <c:v>5.9225170000000009</c:v>
                      </c:pt>
                      <c:pt idx="42145">
                        <c:v>6.0012480000000004</c:v>
                      </c:pt>
                      <c:pt idx="42146">
                        <c:v>6.0804020000000003</c:v>
                      </c:pt>
                      <c:pt idx="42147">
                        <c:v>6.1592210000000005</c:v>
                      </c:pt>
                      <c:pt idx="42148">
                        <c:v>6.2385619999999999</c:v>
                      </c:pt>
                      <c:pt idx="42149">
                        <c:v>6.3173779999999997</c:v>
                      </c:pt>
                      <c:pt idx="42150">
                        <c:v>6.3959860000000006</c:v>
                      </c:pt>
                      <c:pt idx="42151">
                        <c:v>6.4753910000000001</c:v>
                      </c:pt>
                      <c:pt idx="42152">
                        <c:v>6.5534499999999998</c:v>
                      </c:pt>
                      <c:pt idx="42153">
                        <c:v>6.6333540000000006</c:v>
                      </c:pt>
                      <c:pt idx="42154">
                        <c:v>6.7107280000000005</c:v>
                      </c:pt>
                      <c:pt idx="42155">
                        <c:v>6.7883479999999992</c:v>
                      </c:pt>
                      <c:pt idx="42156">
                        <c:v>6.8833880000000001</c:v>
                      </c:pt>
                      <c:pt idx="42157">
                        <c:v>6.965376</c:v>
                      </c:pt>
                      <c:pt idx="42158">
                        <c:v>7.0446660000000003</c:v>
                      </c:pt>
                      <c:pt idx="42159">
                        <c:v>7.1231029999999995</c:v>
                      </c:pt>
                      <c:pt idx="42160">
                        <c:v>7.2009150000000002</c:v>
                      </c:pt>
                      <c:pt idx="42161">
                        <c:v>7.2785510000000002</c:v>
                      </c:pt>
                      <c:pt idx="42162">
                        <c:v>7.3564680000000005</c:v>
                      </c:pt>
                      <c:pt idx="42163">
                        <c:v>7.434113</c:v>
                      </c:pt>
                      <c:pt idx="42164">
                        <c:v>7.5124670000000009</c:v>
                      </c:pt>
                      <c:pt idx="42165">
                        <c:v>7.5873970000000002</c:v>
                      </c:pt>
                      <c:pt idx="42166">
                        <c:v>7.6627920000000005</c:v>
                      </c:pt>
                      <c:pt idx="42167">
                        <c:v>7.7391829999999997</c:v>
                      </c:pt>
                      <c:pt idx="42168">
                        <c:v>7.8160719999999992</c:v>
                      </c:pt>
                      <c:pt idx="42169">
                        <c:v>7.8913659999999997</c:v>
                      </c:pt>
                      <c:pt idx="42170">
                        <c:v>7.9674639999999997</c:v>
                      </c:pt>
                      <c:pt idx="42171">
                        <c:v>8.0448760000000004</c:v>
                      </c:pt>
                      <c:pt idx="42172">
                        <c:v>8.1224019999999992</c:v>
                      </c:pt>
                      <c:pt idx="42173">
                        <c:v>8.1998010000000008</c:v>
                      </c:pt>
                      <c:pt idx="42174">
                        <c:v>8.27759</c:v>
                      </c:pt>
                      <c:pt idx="42175">
                        <c:v>8.3549249999999997</c:v>
                      </c:pt>
                      <c:pt idx="42176">
                        <c:v>8.4324690000000011</c:v>
                      </c:pt>
                      <c:pt idx="42177">
                        <c:v>8.5102550000000008</c:v>
                      </c:pt>
                      <c:pt idx="42178">
                        <c:v>8.5874810000000004</c:v>
                      </c:pt>
                      <c:pt idx="42179">
                        <c:v>8.6648639999999997</c:v>
                      </c:pt>
                      <c:pt idx="42180">
                        <c:v>8.742761999999999</c:v>
                      </c:pt>
                      <c:pt idx="42181">
                        <c:v>8.8204190000000011</c:v>
                      </c:pt>
                      <c:pt idx="42182">
                        <c:v>8.898612</c:v>
                      </c:pt>
                      <c:pt idx="42183">
                        <c:v>8.976541000000001</c:v>
                      </c:pt>
                      <c:pt idx="42184">
                        <c:v>9.0547339999999998</c:v>
                      </c:pt>
                      <c:pt idx="42185">
                        <c:v>9.1325970000000005</c:v>
                      </c:pt>
                      <c:pt idx="42186">
                        <c:v>9.2105449999999998</c:v>
                      </c:pt>
                      <c:pt idx="42187">
                        <c:v>9.2887810000000002</c:v>
                      </c:pt>
                      <c:pt idx="42188">
                        <c:v>9.3670629999999999</c:v>
                      </c:pt>
                      <c:pt idx="42189">
                        <c:v>9.4457709999999988</c:v>
                      </c:pt>
                      <c:pt idx="42190">
                        <c:v>9.5243099999999998</c:v>
                      </c:pt>
                      <c:pt idx="42191">
                        <c:v>9.6027490000000011</c:v>
                      </c:pt>
                      <c:pt idx="42192">
                        <c:v>9.6811290000000003</c:v>
                      </c:pt>
                      <c:pt idx="42193">
                        <c:v>9.7595919999999996</c:v>
                      </c:pt>
                      <c:pt idx="42194">
                        <c:v>9.8379650000000005</c:v>
                      </c:pt>
                      <c:pt idx="42195">
                        <c:v>9.9162590000000002</c:v>
                      </c:pt>
                      <c:pt idx="42196">
                        <c:v>9.9947820000000007</c:v>
                      </c:pt>
                      <c:pt idx="42197">
                        <c:v>10.073179999999999</c:v>
                      </c:pt>
                      <c:pt idx="42198">
                        <c:v>10.151570000000001</c:v>
                      </c:pt>
                      <c:pt idx="42199">
                        <c:v>10.229569999999999</c:v>
                      </c:pt>
                      <c:pt idx="42200">
                        <c:v>10.30772</c:v>
                      </c:pt>
                      <c:pt idx="42201">
                        <c:v>10.38557</c:v>
                      </c:pt>
                      <c:pt idx="42202">
                        <c:v>10.463579999999999</c:v>
                      </c:pt>
                      <c:pt idx="42203">
                        <c:v>10.540750000000001</c:v>
                      </c:pt>
                      <c:pt idx="42204">
                        <c:v>10.618220000000001</c:v>
                      </c:pt>
                      <c:pt idx="42205">
                        <c:v>10.694380000000001</c:v>
                      </c:pt>
                      <c:pt idx="42206">
                        <c:v>10.770429999999999</c:v>
                      </c:pt>
                      <c:pt idx="42207">
                        <c:v>10.84563</c:v>
                      </c:pt>
                      <c:pt idx="42208">
                        <c:v>10.92187</c:v>
                      </c:pt>
                      <c:pt idx="42209">
                        <c:v>10.99874</c:v>
                      </c:pt>
                      <c:pt idx="42210">
                        <c:v>11.07621</c:v>
                      </c:pt>
                      <c:pt idx="42211">
                        <c:v>11.15175</c:v>
                      </c:pt>
                      <c:pt idx="42212">
                        <c:v>11.227929999999999</c:v>
                      </c:pt>
                      <c:pt idx="42213">
                        <c:v>11.304790000000001</c:v>
                      </c:pt>
                      <c:pt idx="42214">
                        <c:v>11.381740000000001</c:v>
                      </c:pt>
                      <c:pt idx="42215">
                        <c:v>11.458069999999999</c:v>
                      </c:pt>
                      <c:pt idx="42216">
                        <c:v>11.535550000000001</c:v>
                      </c:pt>
                      <c:pt idx="42217">
                        <c:v>11.6112</c:v>
                      </c:pt>
                      <c:pt idx="42218">
                        <c:v>11.68655</c:v>
                      </c:pt>
                      <c:pt idx="42219">
                        <c:v>11.762999999999998</c:v>
                      </c:pt>
                      <c:pt idx="42220">
                        <c:v>11.839630000000001</c:v>
                      </c:pt>
                      <c:pt idx="42221">
                        <c:v>11.91624</c:v>
                      </c:pt>
                      <c:pt idx="42222">
                        <c:v>11.99118</c:v>
                      </c:pt>
                      <c:pt idx="42223">
                        <c:v>12.06728</c:v>
                      </c:pt>
                      <c:pt idx="42224">
                        <c:v>12.14345</c:v>
                      </c:pt>
                      <c:pt idx="42225">
                        <c:v>12.21954</c:v>
                      </c:pt>
                      <c:pt idx="42226">
                        <c:v>12.29589</c:v>
                      </c:pt>
                      <c:pt idx="42227">
                        <c:v>12.37227</c:v>
                      </c:pt>
                      <c:pt idx="42228">
                        <c:v>12.44871</c:v>
                      </c:pt>
                      <c:pt idx="42229">
                        <c:v>12.524900000000001</c:v>
                      </c:pt>
                      <c:pt idx="42230">
                        <c:v>12.60064</c:v>
                      </c:pt>
                      <c:pt idx="42231">
                        <c:v>12.674950000000001</c:v>
                      </c:pt>
                      <c:pt idx="42232">
                        <c:v>12.750360000000001</c:v>
                      </c:pt>
                      <c:pt idx="42233">
                        <c:v>12.826230000000001</c:v>
                      </c:pt>
                      <c:pt idx="42234">
                        <c:v>12.902199999999999</c:v>
                      </c:pt>
                      <c:pt idx="42235">
                        <c:v>12.97695</c:v>
                      </c:pt>
                      <c:pt idx="42236">
                        <c:v>13.052790000000002</c:v>
                      </c:pt>
                      <c:pt idx="42237">
                        <c:v>13.128709999999998</c:v>
                      </c:pt>
                      <c:pt idx="42238">
                        <c:v>13.20457</c:v>
                      </c:pt>
                      <c:pt idx="42239">
                        <c:v>13.280390000000001</c:v>
                      </c:pt>
                      <c:pt idx="42240">
                        <c:v>13.356960000000001</c:v>
                      </c:pt>
                      <c:pt idx="42241">
                        <c:v>13.43158</c:v>
                      </c:pt>
                      <c:pt idx="42242">
                        <c:v>13.50787</c:v>
                      </c:pt>
                      <c:pt idx="42243">
                        <c:v>13.58353</c:v>
                      </c:pt>
                      <c:pt idx="42244">
                        <c:v>13.657389999999999</c:v>
                      </c:pt>
                      <c:pt idx="42245">
                        <c:v>13.73197</c:v>
                      </c:pt>
                      <c:pt idx="42246">
                        <c:v>13.80739</c:v>
                      </c:pt>
                      <c:pt idx="42247">
                        <c:v>13.88387</c:v>
                      </c:pt>
                      <c:pt idx="42248">
                        <c:v>13.959950000000001</c:v>
                      </c:pt>
                      <c:pt idx="42249">
                        <c:v>14.03661</c:v>
                      </c:pt>
                      <c:pt idx="42250">
                        <c:v>14.112030000000001</c:v>
                      </c:pt>
                      <c:pt idx="42251">
                        <c:v>14.187110000000001</c:v>
                      </c:pt>
                      <c:pt idx="42252">
                        <c:v>14.26267</c:v>
                      </c:pt>
                      <c:pt idx="42253">
                        <c:v>14.3375</c:v>
                      </c:pt>
                      <c:pt idx="42254">
                        <c:v>14.413359999999999</c:v>
                      </c:pt>
                      <c:pt idx="42255">
                        <c:v>14.48912</c:v>
                      </c:pt>
                      <c:pt idx="42256">
                        <c:v>14.56532</c:v>
                      </c:pt>
                      <c:pt idx="42257">
                        <c:v>14.6417</c:v>
                      </c:pt>
                      <c:pt idx="42258">
                        <c:v>14.716070000000002</c:v>
                      </c:pt>
                      <c:pt idx="42259">
                        <c:v>14.78895</c:v>
                      </c:pt>
                      <c:pt idx="42260">
                        <c:v>14.861180000000001</c:v>
                      </c:pt>
                      <c:pt idx="42261">
                        <c:v>14.935220000000001</c:v>
                      </c:pt>
                      <c:pt idx="42262">
                        <c:v>15.00858</c:v>
                      </c:pt>
                      <c:pt idx="42263">
                        <c:v>15.08305</c:v>
                      </c:pt>
                      <c:pt idx="42264">
                        <c:v>15.15644</c:v>
                      </c:pt>
                      <c:pt idx="42265">
                        <c:v>15.229669999999999</c:v>
                      </c:pt>
                      <c:pt idx="42266">
                        <c:v>15.303279999999999</c:v>
                      </c:pt>
                      <c:pt idx="42267">
                        <c:v>15.379480000000001</c:v>
                      </c:pt>
                      <c:pt idx="42268">
                        <c:v>15.456490000000001</c:v>
                      </c:pt>
                      <c:pt idx="42269">
                        <c:v>15.53356</c:v>
                      </c:pt>
                      <c:pt idx="42270">
                        <c:v>15.608310000000001</c:v>
                      </c:pt>
                      <c:pt idx="42271">
                        <c:v>15.683480000000001</c:v>
                      </c:pt>
                      <c:pt idx="42272">
                        <c:v>15.758890000000001</c:v>
                      </c:pt>
                      <c:pt idx="42273">
                        <c:v>15.834</c:v>
                      </c:pt>
                      <c:pt idx="42274">
                        <c:v>15.909139999999999</c:v>
                      </c:pt>
                      <c:pt idx="42275">
                        <c:v>15.9842</c:v>
                      </c:pt>
                      <c:pt idx="42276">
                        <c:v>16.05921</c:v>
                      </c:pt>
                      <c:pt idx="42277">
                        <c:v>16.134509999999999</c:v>
                      </c:pt>
                      <c:pt idx="42278">
                        <c:v>16.20936</c:v>
                      </c:pt>
                      <c:pt idx="42279">
                        <c:v>16.284780000000001</c:v>
                      </c:pt>
                      <c:pt idx="42280">
                        <c:v>16.359829999999999</c:v>
                      </c:pt>
                      <c:pt idx="42281">
                        <c:v>16.434979999999999</c:v>
                      </c:pt>
                      <c:pt idx="42282">
                        <c:v>16.51014</c:v>
                      </c:pt>
                      <c:pt idx="42283">
                        <c:v>16.58494</c:v>
                      </c:pt>
                      <c:pt idx="42284">
                        <c:v>16.657830000000001</c:v>
                      </c:pt>
                      <c:pt idx="42285">
                        <c:v>16.730830000000001</c:v>
                      </c:pt>
                      <c:pt idx="42286">
                        <c:v>16.80321</c:v>
                      </c:pt>
                      <c:pt idx="42287">
                        <c:v>16.876809999999999</c:v>
                      </c:pt>
                      <c:pt idx="42288">
                        <c:v>16.950600000000001</c:v>
                      </c:pt>
                      <c:pt idx="42289">
                        <c:v>17.024419999999999</c:v>
                      </c:pt>
                      <c:pt idx="42290">
                        <c:v>17.09843</c:v>
                      </c:pt>
                      <c:pt idx="42291">
                        <c:v>17.172270000000001</c:v>
                      </c:pt>
                      <c:pt idx="42292">
                        <c:v>17.24616</c:v>
                      </c:pt>
                      <c:pt idx="42293">
                        <c:v>17.320129999999999</c:v>
                      </c:pt>
                      <c:pt idx="42294">
                        <c:v>17.39406</c:v>
                      </c:pt>
                      <c:pt idx="42295">
                        <c:v>17.46772</c:v>
                      </c:pt>
                      <c:pt idx="42296">
                        <c:v>17.54149</c:v>
                      </c:pt>
                      <c:pt idx="42297">
                        <c:v>17.614850000000001</c:v>
                      </c:pt>
                      <c:pt idx="42298">
                        <c:v>17.687149999999999</c:v>
                      </c:pt>
                      <c:pt idx="42299">
                        <c:v>17.760249999999999</c:v>
                      </c:pt>
                      <c:pt idx="42300">
                        <c:v>17.833479999999998</c:v>
                      </c:pt>
                      <c:pt idx="42301">
                        <c:v>17.905799999999999</c:v>
                      </c:pt>
                      <c:pt idx="42302">
                        <c:v>17.97861</c:v>
                      </c:pt>
                      <c:pt idx="42303">
                        <c:v>18.051850000000002</c:v>
                      </c:pt>
                      <c:pt idx="42304">
                        <c:v>18.125119999999999</c:v>
                      </c:pt>
                      <c:pt idx="42305">
                        <c:v>18.19774</c:v>
                      </c:pt>
                      <c:pt idx="42306">
                        <c:v>18.27111</c:v>
                      </c:pt>
                      <c:pt idx="42307">
                        <c:v>18.34254</c:v>
                      </c:pt>
                      <c:pt idx="42308">
                        <c:v>18.414759999999998</c:v>
                      </c:pt>
                      <c:pt idx="42309">
                        <c:v>18.4877</c:v>
                      </c:pt>
                      <c:pt idx="42310">
                        <c:v>18.558619999999998</c:v>
                      </c:pt>
                      <c:pt idx="42311">
                        <c:v>18.6311</c:v>
                      </c:pt>
                      <c:pt idx="42312">
                        <c:v>18.70373</c:v>
                      </c:pt>
                      <c:pt idx="42313">
                        <c:v>18.77535</c:v>
                      </c:pt>
                      <c:pt idx="42314">
                        <c:v>18.845209999999998</c:v>
                      </c:pt>
                      <c:pt idx="42315">
                        <c:v>18.91527</c:v>
                      </c:pt>
                      <c:pt idx="42316">
                        <c:v>18.98733</c:v>
                      </c:pt>
                      <c:pt idx="42317">
                        <c:v>19.058669999999999</c:v>
                      </c:pt>
                      <c:pt idx="42318">
                        <c:v>19.13109</c:v>
                      </c:pt>
                      <c:pt idx="42319">
                        <c:v>19.203769999999999</c:v>
                      </c:pt>
                      <c:pt idx="42320">
                        <c:v>19.27627</c:v>
                      </c:pt>
                      <c:pt idx="42321">
                        <c:v>19.348140000000001</c:v>
                      </c:pt>
                      <c:pt idx="42322">
                        <c:v>19.4207</c:v>
                      </c:pt>
                      <c:pt idx="42323">
                        <c:v>19.49335</c:v>
                      </c:pt>
                      <c:pt idx="42324">
                        <c:v>19.565850000000001</c:v>
                      </c:pt>
                      <c:pt idx="42325">
                        <c:v>19.637740000000001</c:v>
                      </c:pt>
                      <c:pt idx="42326">
                        <c:v>19.70926</c:v>
                      </c:pt>
                      <c:pt idx="42327">
                        <c:v>19.781030000000001</c:v>
                      </c:pt>
                      <c:pt idx="42328">
                        <c:v>19.851579999999998</c:v>
                      </c:pt>
                      <c:pt idx="42329">
                        <c:v>19.922730000000001</c:v>
                      </c:pt>
                      <c:pt idx="42330">
                        <c:v>19.99334</c:v>
                      </c:pt>
                      <c:pt idx="42331">
                        <c:v>20.063460000000003</c:v>
                      </c:pt>
                      <c:pt idx="42332">
                        <c:v>20.1343</c:v>
                      </c:pt>
                      <c:pt idx="42333">
                        <c:v>20.202840000000002</c:v>
                      </c:pt>
                      <c:pt idx="42334">
                        <c:v>20.27243</c:v>
                      </c:pt>
                      <c:pt idx="42335">
                        <c:v>20.342280000000002</c:v>
                      </c:pt>
                      <c:pt idx="42336">
                        <c:v>20.411709999999999</c:v>
                      </c:pt>
                      <c:pt idx="42337">
                        <c:v>20.481440000000003</c:v>
                      </c:pt>
                      <c:pt idx="42338">
                        <c:v>20.551670000000001</c:v>
                      </c:pt>
                      <c:pt idx="42339">
                        <c:v>20.62312</c:v>
                      </c:pt>
                      <c:pt idx="42340">
                        <c:v>20.693850000000001</c:v>
                      </c:pt>
                      <c:pt idx="42341">
                        <c:v>20.761649999999999</c:v>
                      </c:pt>
                      <c:pt idx="42342">
                        <c:v>20.826370000000001</c:v>
                      </c:pt>
                      <c:pt idx="42343">
                        <c:v>20.894180000000002</c:v>
                      </c:pt>
                      <c:pt idx="42344">
                        <c:v>20.962859999999999</c:v>
                      </c:pt>
                      <c:pt idx="42345">
                        <c:v>21.031680000000001</c:v>
                      </c:pt>
                      <c:pt idx="42346">
                        <c:v>21.101689999999998</c:v>
                      </c:pt>
                      <c:pt idx="42347">
                        <c:v>21.170760000000001</c:v>
                      </c:pt>
                      <c:pt idx="42348">
                        <c:v>21.240269999999999</c:v>
                      </c:pt>
                      <c:pt idx="42349">
                        <c:v>21.309490000000004</c:v>
                      </c:pt>
                      <c:pt idx="42350">
                        <c:v>21.374600000000001</c:v>
                      </c:pt>
                      <c:pt idx="42351">
                        <c:v>21.436679999999999</c:v>
                      </c:pt>
                      <c:pt idx="42352">
                        <c:v>21.50375</c:v>
                      </c:pt>
                      <c:pt idx="42353">
                        <c:v>21.572580000000002</c:v>
                      </c:pt>
                      <c:pt idx="42354">
                        <c:v>21.641819999999999</c:v>
                      </c:pt>
                      <c:pt idx="42355">
                        <c:v>21.710029999999996</c:v>
                      </c:pt>
                      <c:pt idx="42356">
                        <c:v>21.779480000000003</c:v>
                      </c:pt>
                      <c:pt idx="42357">
                        <c:v>21.84911</c:v>
                      </c:pt>
                      <c:pt idx="42358">
                        <c:v>21.916440000000001</c:v>
                      </c:pt>
                      <c:pt idx="42359">
                        <c:v>21.984929999999999</c:v>
                      </c:pt>
                      <c:pt idx="42360">
                        <c:v>22.053889999999999</c:v>
                      </c:pt>
                      <c:pt idx="42361">
                        <c:v>22.122790000000002</c:v>
                      </c:pt>
                      <c:pt idx="42362">
                        <c:v>22.192319999999999</c:v>
                      </c:pt>
                      <c:pt idx="42363">
                        <c:v>22.261860000000002</c:v>
                      </c:pt>
                      <c:pt idx="42364">
                        <c:v>22.33108</c:v>
                      </c:pt>
                      <c:pt idx="42365">
                        <c:v>22.400440000000003</c:v>
                      </c:pt>
                      <c:pt idx="42366">
                        <c:v>22.469649999999998</c:v>
                      </c:pt>
                      <c:pt idx="42367">
                        <c:v>22.53866</c:v>
                      </c:pt>
                      <c:pt idx="42368">
                        <c:v>22.60727</c:v>
                      </c:pt>
                      <c:pt idx="42369">
                        <c:v>22.677309999999999</c:v>
                      </c:pt>
                      <c:pt idx="42370">
                        <c:v>22.747060000000001</c:v>
                      </c:pt>
                      <c:pt idx="42371">
                        <c:v>22.81718</c:v>
                      </c:pt>
                      <c:pt idx="42372">
                        <c:v>22.887149999999998</c:v>
                      </c:pt>
                      <c:pt idx="42373">
                        <c:v>22.956949999999999</c:v>
                      </c:pt>
                      <c:pt idx="42374">
                        <c:v>23.026249999999997</c:v>
                      </c:pt>
                      <c:pt idx="42375">
                        <c:v>23.095269999999999</c:v>
                      </c:pt>
                      <c:pt idx="42376">
                        <c:v>23.163490000000003</c:v>
                      </c:pt>
                      <c:pt idx="42377">
                        <c:v>23.232849999999999</c:v>
                      </c:pt>
                      <c:pt idx="42378">
                        <c:v>23.30115</c:v>
                      </c:pt>
                      <c:pt idx="42379">
                        <c:v>23.37012</c:v>
                      </c:pt>
                      <c:pt idx="42380">
                        <c:v>23.438629999999996</c:v>
                      </c:pt>
                      <c:pt idx="42381">
                        <c:v>23.507539999999999</c:v>
                      </c:pt>
                      <c:pt idx="42382">
                        <c:v>23.575309999999998</c:v>
                      </c:pt>
                      <c:pt idx="42383">
                        <c:v>23.643390000000004</c:v>
                      </c:pt>
                      <c:pt idx="42384">
                        <c:v>23.716100000000001</c:v>
                      </c:pt>
                      <c:pt idx="42385">
                        <c:v>23.784550000000003</c:v>
                      </c:pt>
                      <c:pt idx="42386">
                        <c:v>23.852180000000001</c:v>
                      </c:pt>
                      <c:pt idx="42387">
                        <c:v>23.91892</c:v>
                      </c:pt>
                      <c:pt idx="42388">
                        <c:v>23.98753</c:v>
                      </c:pt>
                      <c:pt idx="42389">
                        <c:v>24.05602</c:v>
                      </c:pt>
                      <c:pt idx="42390">
                        <c:v>24.124009999999998</c:v>
                      </c:pt>
                      <c:pt idx="42391">
                        <c:v>24.191780000000001</c:v>
                      </c:pt>
                      <c:pt idx="42392">
                        <c:v>24.259810000000002</c:v>
                      </c:pt>
                      <c:pt idx="42393">
                        <c:v>24.327290000000001</c:v>
                      </c:pt>
                      <c:pt idx="42394">
                        <c:v>24.393460000000001</c:v>
                      </c:pt>
                      <c:pt idx="42395">
                        <c:v>24.459520000000001</c:v>
                      </c:pt>
                      <c:pt idx="42396">
                        <c:v>24.526289999999999</c:v>
                      </c:pt>
                      <c:pt idx="42397">
                        <c:v>24.592619999999997</c:v>
                      </c:pt>
                      <c:pt idx="42398">
                        <c:v>24.658239999999999</c:v>
                      </c:pt>
                      <c:pt idx="42399">
                        <c:v>24.724560000000004</c:v>
                      </c:pt>
                      <c:pt idx="42400">
                        <c:v>24.788929999999997</c:v>
                      </c:pt>
                      <c:pt idx="42401">
                        <c:v>24.854280000000003</c:v>
                      </c:pt>
                      <c:pt idx="42402">
                        <c:v>24.91874</c:v>
                      </c:pt>
                      <c:pt idx="42403">
                        <c:v>24.984579999999998</c:v>
                      </c:pt>
                      <c:pt idx="42404">
                        <c:v>25.049169999999997</c:v>
                      </c:pt>
                      <c:pt idx="42405">
                        <c:v>25.114319999999999</c:v>
                      </c:pt>
                      <c:pt idx="42406">
                        <c:v>25.177790000000002</c:v>
                      </c:pt>
                      <c:pt idx="42407">
                        <c:v>25.242450000000002</c:v>
                      </c:pt>
                      <c:pt idx="42408">
                        <c:v>25.307270000000003</c:v>
                      </c:pt>
                      <c:pt idx="42409">
                        <c:v>25.372789999999998</c:v>
                      </c:pt>
                      <c:pt idx="42410">
                        <c:v>25.437660000000001</c:v>
                      </c:pt>
                      <c:pt idx="42411">
                        <c:v>25.503</c:v>
                      </c:pt>
                      <c:pt idx="42412">
                        <c:v>25.569069999999996</c:v>
                      </c:pt>
                      <c:pt idx="42413">
                        <c:v>25.63353</c:v>
                      </c:pt>
                      <c:pt idx="42414">
                        <c:v>25.69848</c:v>
                      </c:pt>
                      <c:pt idx="42415">
                        <c:v>25.76341</c:v>
                      </c:pt>
                      <c:pt idx="42416">
                        <c:v>25.828519999999997</c:v>
                      </c:pt>
                      <c:pt idx="42417">
                        <c:v>25.893359999999998</c:v>
                      </c:pt>
                      <c:pt idx="42418">
                        <c:v>25.958730000000003</c:v>
                      </c:pt>
                      <c:pt idx="42419">
                        <c:v>26.024630000000002</c:v>
                      </c:pt>
                      <c:pt idx="42420">
                        <c:v>26.090920000000001</c:v>
                      </c:pt>
                      <c:pt idx="42421">
                        <c:v>26.158290000000001</c:v>
                      </c:pt>
                      <c:pt idx="42422">
                        <c:v>26.226120000000002</c:v>
                      </c:pt>
                      <c:pt idx="42423">
                        <c:v>26.298929999999999</c:v>
                      </c:pt>
                      <c:pt idx="42424">
                        <c:v>26.369250000000001</c:v>
                      </c:pt>
                      <c:pt idx="42425">
                        <c:v>26.438760000000002</c:v>
                      </c:pt>
                      <c:pt idx="42426">
                        <c:v>26.50648</c:v>
                      </c:pt>
                      <c:pt idx="42427">
                        <c:v>26.572719999999997</c:v>
                      </c:pt>
                      <c:pt idx="42428">
                        <c:v>26.63833</c:v>
                      </c:pt>
                      <c:pt idx="42429">
                        <c:v>26.705679999999997</c:v>
                      </c:pt>
                      <c:pt idx="42430">
                        <c:v>26.773060000000001</c:v>
                      </c:pt>
                      <c:pt idx="42431">
                        <c:v>26.840139999999998</c:v>
                      </c:pt>
                      <c:pt idx="42432">
                        <c:v>26.907510000000002</c:v>
                      </c:pt>
                      <c:pt idx="42433">
                        <c:v>26.974870000000003</c:v>
                      </c:pt>
                      <c:pt idx="42434">
                        <c:v>27.041819999999998</c:v>
                      </c:pt>
                      <c:pt idx="42435">
                        <c:v>27.108349999999998</c:v>
                      </c:pt>
                      <c:pt idx="42436">
                        <c:v>27.174289999999999</c:v>
                      </c:pt>
                      <c:pt idx="42437">
                        <c:v>27.238299999999999</c:v>
                      </c:pt>
                      <c:pt idx="42438">
                        <c:v>27.302369999999996</c:v>
                      </c:pt>
                      <c:pt idx="42439">
                        <c:v>27.367759999999997</c:v>
                      </c:pt>
                      <c:pt idx="42440">
                        <c:v>27.434669999999997</c:v>
                      </c:pt>
                      <c:pt idx="42441">
                        <c:v>27.502580000000002</c:v>
                      </c:pt>
                      <c:pt idx="42442">
                        <c:v>27.570700000000002</c:v>
                      </c:pt>
                      <c:pt idx="42443">
                        <c:v>27.633519999999997</c:v>
                      </c:pt>
                      <c:pt idx="42444">
                        <c:v>27.70223</c:v>
                      </c:pt>
                      <c:pt idx="42445">
                        <c:v>27.7712</c:v>
                      </c:pt>
                      <c:pt idx="42446">
                        <c:v>27.84075</c:v>
                      </c:pt>
                      <c:pt idx="42447">
                        <c:v>27.910720000000001</c:v>
                      </c:pt>
                      <c:pt idx="42448">
                        <c:v>27.982480000000002</c:v>
                      </c:pt>
                      <c:pt idx="42449">
                        <c:v>28.053689999999996</c:v>
                      </c:pt>
                      <c:pt idx="42450">
                        <c:v>28.125540000000001</c:v>
                      </c:pt>
                      <c:pt idx="42451">
                        <c:v>28.19689</c:v>
                      </c:pt>
                      <c:pt idx="42452">
                        <c:v>28.26737</c:v>
                      </c:pt>
                      <c:pt idx="42453">
                        <c:v>28.337810000000001</c:v>
                      </c:pt>
                      <c:pt idx="42454">
                        <c:v>28.407960000000003</c:v>
                      </c:pt>
                      <c:pt idx="42455">
                        <c:v>28.479390000000002</c:v>
                      </c:pt>
                      <c:pt idx="42456">
                        <c:v>28.550979999999999</c:v>
                      </c:pt>
                      <c:pt idx="42457">
                        <c:v>28.6219</c:v>
                      </c:pt>
                      <c:pt idx="42458">
                        <c:v>28.69267</c:v>
                      </c:pt>
                      <c:pt idx="42459">
                        <c:v>28.763849999999998</c:v>
                      </c:pt>
                      <c:pt idx="42460">
                        <c:v>28.835030000000003</c:v>
                      </c:pt>
                      <c:pt idx="42461">
                        <c:v>28.90654</c:v>
                      </c:pt>
                      <c:pt idx="42462">
                        <c:v>28.97775</c:v>
                      </c:pt>
                      <c:pt idx="42463">
                        <c:v>29.0502</c:v>
                      </c:pt>
                      <c:pt idx="42464">
                        <c:v>29.127049999999997</c:v>
                      </c:pt>
                      <c:pt idx="42465">
                        <c:v>29.19896</c:v>
                      </c:pt>
                      <c:pt idx="42466">
                        <c:v>29.26829</c:v>
                      </c:pt>
                      <c:pt idx="42467">
                        <c:v>29.336920000000003</c:v>
                      </c:pt>
                      <c:pt idx="42468">
                        <c:v>29.403310000000001</c:v>
                      </c:pt>
                      <c:pt idx="42469">
                        <c:v>29.46687</c:v>
                      </c:pt>
                      <c:pt idx="42470">
                        <c:v>29.526180000000004</c:v>
                      </c:pt>
                      <c:pt idx="42471">
                        <c:v>29.590709999999998</c:v>
                      </c:pt>
                      <c:pt idx="42472">
                        <c:v>29.657160000000001</c:v>
                      </c:pt>
                      <c:pt idx="42473">
                        <c:v>29.723790000000001</c:v>
                      </c:pt>
                      <c:pt idx="42474">
                        <c:v>29.791840000000001</c:v>
                      </c:pt>
                      <c:pt idx="42475">
                        <c:v>29.85979</c:v>
                      </c:pt>
                      <c:pt idx="42476">
                        <c:v>29.928449999999998</c:v>
                      </c:pt>
                      <c:pt idx="42477">
                        <c:v>29.997280000000003</c:v>
                      </c:pt>
                      <c:pt idx="42478">
                        <c:v>30.067240000000002</c:v>
                      </c:pt>
                      <c:pt idx="42479">
                        <c:v>30.13599</c:v>
                      </c:pt>
                      <c:pt idx="42480">
                        <c:v>30.206569999999999</c:v>
                      </c:pt>
                      <c:pt idx="42481">
                        <c:v>30.275910000000003</c:v>
                      </c:pt>
                      <c:pt idx="42482">
                        <c:v>30.346299999999999</c:v>
                      </c:pt>
                      <c:pt idx="42483">
                        <c:v>30.417269999999998</c:v>
                      </c:pt>
                      <c:pt idx="42484">
                        <c:v>30.487490000000001</c:v>
                      </c:pt>
                      <c:pt idx="42485">
                        <c:v>30.55865</c:v>
                      </c:pt>
                      <c:pt idx="42486">
                        <c:v>30.629909999999999</c:v>
                      </c:pt>
                      <c:pt idx="42487">
                        <c:v>30.700500000000002</c:v>
                      </c:pt>
                      <c:pt idx="42488">
                        <c:v>30.770240000000001</c:v>
                      </c:pt>
                      <c:pt idx="42489">
                        <c:v>30.84064</c:v>
                      </c:pt>
                      <c:pt idx="42490">
                        <c:v>30.910499999999999</c:v>
                      </c:pt>
                      <c:pt idx="42491">
                        <c:v>30.98058</c:v>
                      </c:pt>
                      <c:pt idx="42492">
                        <c:v>31.050319999999999</c:v>
                      </c:pt>
                      <c:pt idx="42493">
                        <c:v>31.120070000000002</c:v>
                      </c:pt>
                      <c:pt idx="42494">
                        <c:v>31.189339999999998</c:v>
                      </c:pt>
                      <c:pt idx="42495">
                        <c:v>31.258249999999997</c:v>
                      </c:pt>
                      <c:pt idx="42496">
                        <c:v>31.3264</c:v>
                      </c:pt>
                      <c:pt idx="42497">
                        <c:v>31.394590000000001</c:v>
                      </c:pt>
                      <c:pt idx="42498">
                        <c:v>31.463280000000001</c:v>
                      </c:pt>
                      <c:pt idx="42499">
                        <c:v>31.530719999999999</c:v>
                      </c:pt>
                      <c:pt idx="42500">
                        <c:v>31.59853</c:v>
                      </c:pt>
                      <c:pt idx="42501">
                        <c:v>31.665770000000002</c:v>
                      </c:pt>
                      <c:pt idx="42502">
                        <c:v>31.735289999999999</c:v>
                      </c:pt>
                      <c:pt idx="42503">
                        <c:v>31.804939999999998</c:v>
                      </c:pt>
                      <c:pt idx="42504">
                        <c:v>31.87565</c:v>
                      </c:pt>
                      <c:pt idx="42505">
                        <c:v>31.946759999999998</c:v>
                      </c:pt>
                      <c:pt idx="42506">
                        <c:v>32.017129999999995</c:v>
                      </c:pt>
                      <c:pt idx="42507">
                        <c:v>32.086399999999998</c:v>
                      </c:pt>
                      <c:pt idx="42508">
                        <c:v>32.158329999999999</c:v>
                      </c:pt>
                      <c:pt idx="42509">
                        <c:v>32.23124</c:v>
                      </c:pt>
                      <c:pt idx="42510">
                        <c:v>32.303000000000004</c:v>
                      </c:pt>
                      <c:pt idx="42511">
                        <c:v>32.375230000000002</c:v>
                      </c:pt>
                      <c:pt idx="42512">
                        <c:v>32.447400000000002</c:v>
                      </c:pt>
                      <c:pt idx="42513">
                        <c:v>32.519860000000001</c:v>
                      </c:pt>
                      <c:pt idx="42514">
                        <c:v>32.592739999999999</c:v>
                      </c:pt>
                      <c:pt idx="42515">
                        <c:v>32.66563</c:v>
                      </c:pt>
                      <c:pt idx="42516">
                        <c:v>32.739229999999999</c:v>
                      </c:pt>
                      <c:pt idx="42517">
                        <c:v>32.813469999999995</c:v>
                      </c:pt>
                      <c:pt idx="42518">
                        <c:v>32.888489999999997</c:v>
                      </c:pt>
                      <c:pt idx="42519">
                        <c:v>32.964120000000001</c:v>
                      </c:pt>
                      <c:pt idx="42520">
                        <c:v>33.03866</c:v>
                      </c:pt>
                      <c:pt idx="42521">
                        <c:v>33.113669999999999</c:v>
                      </c:pt>
                      <c:pt idx="42522">
                        <c:v>33.188789999999997</c:v>
                      </c:pt>
                      <c:pt idx="42523">
                        <c:v>33.262119999999996</c:v>
                      </c:pt>
                      <c:pt idx="42524">
                        <c:v>33.333460000000002</c:v>
                      </c:pt>
                      <c:pt idx="42525">
                        <c:v>33.404899999999998</c:v>
                      </c:pt>
                      <c:pt idx="42526">
                        <c:v>33.477380000000004</c:v>
                      </c:pt>
                      <c:pt idx="42527">
                        <c:v>33.549250000000001</c:v>
                      </c:pt>
                      <c:pt idx="42528">
                        <c:v>33.620310000000003</c:v>
                      </c:pt>
                      <c:pt idx="42529">
                        <c:v>33.691459999999999</c:v>
                      </c:pt>
                      <c:pt idx="42530">
                        <c:v>33.761620000000001</c:v>
                      </c:pt>
                      <c:pt idx="42531">
                        <c:v>33.831299999999999</c:v>
                      </c:pt>
                      <c:pt idx="42532">
                        <c:v>33.92689</c:v>
                      </c:pt>
                      <c:pt idx="42533">
                        <c:v>34.001579999999997</c:v>
                      </c:pt>
                      <c:pt idx="42534">
                        <c:v>34.068150000000003</c:v>
                      </c:pt>
                      <c:pt idx="42535">
                        <c:v>34.138359999999999</c:v>
                      </c:pt>
                      <c:pt idx="42536">
                        <c:v>34.207889999999999</c:v>
                      </c:pt>
                      <c:pt idx="42537">
                        <c:v>34.27684</c:v>
                      </c:pt>
                      <c:pt idx="42538">
                        <c:v>34.345419999999997</c:v>
                      </c:pt>
                      <c:pt idx="42539">
                        <c:v>34.412349999999996</c:v>
                      </c:pt>
                      <c:pt idx="42540">
                        <c:v>34.478680000000004</c:v>
                      </c:pt>
                      <c:pt idx="42541">
                        <c:v>34.546350000000004</c:v>
                      </c:pt>
                      <c:pt idx="42542">
                        <c:v>34.61159</c:v>
                      </c:pt>
                      <c:pt idx="42543">
                        <c:v>34.676699999999997</c:v>
                      </c:pt>
                      <c:pt idx="42544">
                        <c:v>34.741620000000005</c:v>
                      </c:pt>
                      <c:pt idx="42545">
                        <c:v>34.807049999999997</c:v>
                      </c:pt>
                      <c:pt idx="42546">
                        <c:v>34.871899999999997</c:v>
                      </c:pt>
                      <c:pt idx="42547">
                        <c:v>34.935090000000002</c:v>
                      </c:pt>
                      <c:pt idx="42548">
                        <c:v>34.995729999999995</c:v>
                      </c:pt>
                      <c:pt idx="42549">
                        <c:v>35.056640000000002</c:v>
                      </c:pt>
                      <c:pt idx="42550">
                        <c:v>35.115310000000001</c:v>
                      </c:pt>
                      <c:pt idx="42551">
                        <c:v>35.172870000000003</c:v>
                      </c:pt>
                      <c:pt idx="42552">
                        <c:v>35.230400000000003</c:v>
                      </c:pt>
                      <c:pt idx="42553">
                        <c:v>35.287939999999999</c:v>
                      </c:pt>
                      <c:pt idx="42554">
                        <c:v>35.344380000000001</c:v>
                      </c:pt>
                      <c:pt idx="42555">
                        <c:v>35.397120000000001</c:v>
                      </c:pt>
                      <c:pt idx="42556">
                        <c:v>35.45194</c:v>
                      </c:pt>
                      <c:pt idx="42557">
                        <c:v>35.504850000000005</c:v>
                      </c:pt>
                      <c:pt idx="42558">
                        <c:v>35.5578</c:v>
                      </c:pt>
                      <c:pt idx="42559">
                        <c:v>35.61215</c:v>
                      </c:pt>
                      <c:pt idx="42560">
                        <c:v>35.663580000000003</c:v>
                      </c:pt>
                      <c:pt idx="42561">
                        <c:v>35.717840000000002</c:v>
                      </c:pt>
                      <c:pt idx="42562">
                        <c:v>35.770299999999999</c:v>
                      </c:pt>
                      <c:pt idx="42563">
                        <c:v>35.82253</c:v>
                      </c:pt>
                      <c:pt idx="42564">
                        <c:v>35.874069999999996</c:v>
                      </c:pt>
                      <c:pt idx="42565">
                        <c:v>35.924729999999997</c:v>
                      </c:pt>
                      <c:pt idx="42566">
                        <c:v>35.975110000000001</c:v>
                      </c:pt>
                      <c:pt idx="42567">
                        <c:v>36.024850000000001</c:v>
                      </c:pt>
                      <c:pt idx="42568">
                        <c:v>36.073729999999998</c:v>
                      </c:pt>
                      <c:pt idx="42569">
                        <c:v>36.122749999999996</c:v>
                      </c:pt>
                      <c:pt idx="42570">
                        <c:v>36.170230000000004</c:v>
                      </c:pt>
                      <c:pt idx="42571">
                        <c:v>36.2181</c:v>
                      </c:pt>
                      <c:pt idx="42572">
                        <c:v>36.265640000000005</c:v>
                      </c:pt>
                      <c:pt idx="42573">
                        <c:v>36.313810000000004</c:v>
                      </c:pt>
                      <c:pt idx="42574">
                        <c:v>36.361550000000001</c:v>
                      </c:pt>
                      <c:pt idx="42575">
                        <c:v>36.408459999999998</c:v>
                      </c:pt>
                      <c:pt idx="42576">
                        <c:v>36.455669999999998</c:v>
                      </c:pt>
                      <c:pt idx="42577">
                        <c:v>36.501869999999997</c:v>
                      </c:pt>
                      <c:pt idx="42578">
                        <c:v>36.547360000000005</c:v>
                      </c:pt>
                      <c:pt idx="42579">
                        <c:v>36.593490000000003</c:v>
                      </c:pt>
                      <c:pt idx="42580">
                        <c:v>36.638570000000001</c:v>
                      </c:pt>
                      <c:pt idx="42581">
                        <c:v>36.682400000000001</c:v>
                      </c:pt>
                      <c:pt idx="42582">
                        <c:v>36.726179999999999</c:v>
                      </c:pt>
                      <c:pt idx="42583">
                        <c:v>36.771340000000002</c:v>
                      </c:pt>
                      <c:pt idx="42584">
                        <c:v>36.816019999999995</c:v>
                      </c:pt>
                      <c:pt idx="42585">
                        <c:v>36.860140000000001</c:v>
                      </c:pt>
                      <c:pt idx="42586">
                        <c:v>36.90401</c:v>
                      </c:pt>
                      <c:pt idx="42587">
                        <c:v>36.947220000000002</c:v>
                      </c:pt>
                      <c:pt idx="42588">
                        <c:v>36.988439999999997</c:v>
                      </c:pt>
                      <c:pt idx="42589">
                        <c:v>37.028010000000002</c:v>
                      </c:pt>
                      <c:pt idx="42590">
                        <c:v>37.069940000000003</c:v>
                      </c:pt>
                      <c:pt idx="42591">
                        <c:v>37.110770000000002</c:v>
                      </c:pt>
                      <c:pt idx="42592">
                        <c:v>37.153849999999998</c:v>
                      </c:pt>
                      <c:pt idx="42593">
                        <c:v>37.196330000000003</c:v>
                      </c:pt>
                      <c:pt idx="42594">
                        <c:v>37.23762</c:v>
                      </c:pt>
                      <c:pt idx="42595">
                        <c:v>37.280299999999997</c:v>
                      </c:pt>
                      <c:pt idx="42596">
                        <c:v>37.322279999999999</c:v>
                      </c:pt>
                      <c:pt idx="42597">
                        <c:v>37.363810000000001</c:v>
                      </c:pt>
                      <c:pt idx="42598">
                        <c:v>37.405630000000002</c:v>
                      </c:pt>
                      <c:pt idx="42599">
                        <c:v>37.448740000000001</c:v>
                      </c:pt>
                      <c:pt idx="42600">
                        <c:v>37.492809999999999</c:v>
                      </c:pt>
                      <c:pt idx="42601">
                        <c:v>37.535530000000001</c:v>
                      </c:pt>
                      <c:pt idx="42602">
                        <c:v>37.577179999999998</c:v>
                      </c:pt>
                      <c:pt idx="42603">
                        <c:v>37.620459999999994</c:v>
                      </c:pt>
                      <c:pt idx="42604">
                        <c:v>37.663690000000003</c:v>
                      </c:pt>
                      <c:pt idx="42605">
                        <c:v>37.705390000000001</c:v>
                      </c:pt>
                      <c:pt idx="42606">
                        <c:v>37.747619999999998</c:v>
                      </c:pt>
                      <c:pt idx="42607">
                        <c:v>37.7898</c:v>
                      </c:pt>
                      <c:pt idx="42608">
                        <c:v>37.831719999999997</c:v>
                      </c:pt>
                      <c:pt idx="42609">
                        <c:v>37.874469999999995</c:v>
                      </c:pt>
                      <c:pt idx="42610">
                        <c:v>37.916829999999997</c:v>
                      </c:pt>
                      <c:pt idx="42611">
                        <c:v>37.958970000000001</c:v>
                      </c:pt>
                      <c:pt idx="42612">
                        <c:v>38.000309999999999</c:v>
                      </c:pt>
                      <c:pt idx="42613">
                        <c:v>38.04121</c:v>
                      </c:pt>
                      <c:pt idx="42614">
                        <c:v>38.083260000000003</c:v>
                      </c:pt>
                      <c:pt idx="42615">
                        <c:v>38.121749999999999</c:v>
                      </c:pt>
                      <c:pt idx="42616">
                        <c:v>38.163980000000002</c:v>
                      </c:pt>
                      <c:pt idx="42617">
                        <c:v>38.203919999999997</c:v>
                      </c:pt>
                      <c:pt idx="42618">
                        <c:v>38.242780000000003</c:v>
                      </c:pt>
                      <c:pt idx="42619">
                        <c:v>38.281469999999999</c:v>
                      </c:pt>
                      <c:pt idx="42620">
                        <c:v>38.32076</c:v>
                      </c:pt>
                      <c:pt idx="42621">
                        <c:v>38.359650000000002</c:v>
                      </c:pt>
                      <c:pt idx="42622">
                        <c:v>38.398330000000001</c:v>
                      </c:pt>
                      <c:pt idx="42623">
                        <c:v>38.436729999999997</c:v>
                      </c:pt>
                      <c:pt idx="42624">
                        <c:v>38.473910000000004</c:v>
                      </c:pt>
                      <c:pt idx="42625">
                        <c:v>38.512569999999997</c:v>
                      </c:pt>
                      <c:pt idx="42626">
                        <c:v>38.550870000000003</c:v>
                      </c:pt>
                      <c:pt idx="42627">
                        <c:v>38.588039999999999</c:v>
                      </c:pt>
                      <c:pt idx="42628">
                        <c:v>38.625419999999998</c:v>
                      </c:pt>
                      <c:pt idx="42629">
                        <c:v>38.663400000000003</c:v>
                      </c:pt>
                      <c:pt idx="42630">
                        <c:v>38.70026</c:v>
                      </c:pt>
                      <c:pt idx="42631">
                        <c:v>38.738039999999998</c:v>
                      </c:pt>
                      <c:pt idx="42632">
                        <c:v>38.776449999999997</c:v>
                      </c:pt>
                      <c:pt idx="42633">
                        <c:v>38.815069999999999</c:v>
                      </c:pt>
                      <c:pt idx="42634">
                        <c:v>38.851819999999996</c:v>
                      </c:pt>
                      <c:pt idx="42635">
                        <c:v>38.889849999999996</c:v>
                      </c:pt>
                      <c:pt idx="42636">
                        <c:v>38.926340000000003</c:v>
                      </c:pt>
                      <c:pt idx="42637">
                        <c:v>38.963439999999999</c:v>
                      </c:pt>
                      <c:pt idx="42638">
                        <c:v>39.001510000000003</c:v>
                      </c:pt>
                      <c:pt idx="42639">
                        <c:v>39.038469999999997</c:v>
                      </c:pt>
                      <c:pt idx="42640">
                        <c:v>39.075879999999998</c:v>
                      </c:pt>
                      <c:pt idx="42641">
                        <c:v>39.13682</c:v>
                      </c:pt>
                      <c:pt idx="42642">
                        <c:v>39.190359999999998</c:v>
                      </c:pt>
                      <c:pt idx="42643">
                        <c:v>39.234470000000002</c:v>
                      </c:pt>
                      <c:pt idx="42644">
                        <c:v>39.273479999999999</c:v>
                      </c:pt>
                      <c:pt idx="42645">
                        <c:v>39.309370000000001</c:v>
                      </c:pt>
                      <c:pt idx="42646">
                        <c:v>39.34422</c:v>
                      </c:pt>
                      <c:pt idx="42647">
                        <c:v>39.378689999999999</c:v>
                      </c:pt>
                      <c:pt idx="42648">
                        <c:v>39.413719999999998</c:v>
                      </c:pt>
                      <c:pt idx="42649">
                        <c:v>39.448909999999998</c:v>
                      </c:pt>
                      <c:pt idx="42650">
                        <c:v>39.483109999999996</c:v>
                      </c:pt>
                      <c:pt idx="42651">
                        <c:v>39.517069999999997</c:v>
                      </c:pt>
                      <c:pt idx="42652">
                        <c:v>39.551220000000001</c:v>
                      </c:pt>
                      <c:pt idx="42653">
                        <c:v>39.586919999999999</c:v>
                      </c:pt>
                      <c:pt idx="42654">
                        <c:v>39.621810000000004</c:v>
                      </c:pt>
                      <c:pt idx="42655">
                        <c:v>39.656030000000001</c:v>
                      </c:pt>
                      <c:pt idx="42656">
                        <c:v>39.689749999999997</c:v>
                      </c:pt>
                      <c:pt idx="42657">
                        <c:v>39.722840000000005</c:v>
                      </c:pt>
                      <c:pt idx="42658">
                        <c:v>39.755580000000002</c:v>
                      </c:pt>
                      <c:pt idx="42659">
                        <c:v>39.787460000000003</c:v>
                      </c:pt>
                      <c:pt idx="42660">
                        <c:v>39.819870000000002</c:v>
                      </c:pt>
                      <c:pt idx="42661">
                        <c:v>39.853160000000003</c:v>
                      </c:pt>
                      <c:pt idx="42662">
                        <c:v>39.885600000000004</c:v>
                      </c:pt>
                      <c:pt idx="42663">
                        <c:v>39.918089999999999</c:v>
                      </c:pt>
                      <c:pt idx="42664">
                        <c:v>39.949819999999995</c:v>
                      </c:pt>
                      <c:pt idx="42665">
                        <c:v>39.983620000000002</c:v>
                      </c:pt>
                      <c:pt idx="42666">
                        <c:v>40.016809999999992</c:v>
                      </c:pt>
                      <c:pt idx="42667">
                        <c:v>40.049630000000001</c:v>
                      </c:pt>
                      <c:pt idx="42668">
                        <c:v>40.08372</c:v>
                      </c:pt>
                      <c:pt idx="42669">
                        <c:v>40.117350000000002</c:v>
                      </c:pt>
                      <c:pt idx="42670">
                        <c:v>40.150769999999994</c:v>
                      </c:pt>
                      <c:pt idx="42671">
                        <c:v>40.184449999999998</c:v>
                      </c:pt>
                      <c:pt idx="42672">
                        <c:v>40.217910000000003</c:v>
                      </c:pt>
                      <c:pt idx="42673">
                        <c:v>40.25085</c:v>
                      </c:pt>
                      <c:pt idx="42674">
                        <c:v>40.284079999999996</c:v>
                      </c:pt>
                      <c:pt idx="42675">
                        <c:v>40.31758</c:v>
                      </c:pt>
                      <c:pt idx="42676">
                        <c:v>40.35183</c:v>
                      </c:pt>
                      <c:pt idx="42677">
                        <c:v>40.386610000000005</c:v>
                      </c:pt>
                      <c:pt idx="42678">
                        <c:v>40.421250000000001</c:v>
                      </c:pt>
                      <c:pt idx="42679">
                        <c:v>40.454340000000002</c:v>
                      </c:pt>
                      <c:pt idx="42680">
                        <c:v>40.488900000000001</c:v>
                      </c:pt>
                      <c:pt idx="42681">
                        <c:v>40.523269999999997</c:v>
                      </c:pt>
                      <c:pt idx="42682">
                        <c:v>40.552989999999994</c:v>
                      </c:pt>
                      <c:pt idx="42683">
                        <c:v>40.582430000000002</c:v>
                      </c:pt>
                      <c:pt idx="42684">
                        <c:v>40.61307</c:v>
                      </c:pt>
                      <c:pt idx="42685">
                        <c:v>40.643960000000007</c:v>
                      </c:pt>
                      <c:pt idx="42686">
                        <c:v>40.674479999999996</c:v>
                      </c:pt>
                      <c:pt idx="42687">
                        <c:v>40.70552</c:v>
                      </c:pt>
                      <c:pt idx="42688">
                        <c:v>40.736059999999995</c:v>
                      </c:pt>
                      <c:pt idx="42689">
                        <c:v>40.765919999999994</c:v>
                      </c:pt>
                      <c:pt idx="42690">
                        <c:v>40.795760000000001</c:v>
                      </c:pt>
                      <c:pt idx="42691">
                        <c:v>40.82358</c:v>
                      </c:pt>
                      <c:pt idx="42692">
                        <c:v>40.852490000000003</c:v>
                      </c:pt>
                      <c:pt idx="42693">
                        <c:v>40.881270000000001</c:v>
                      </c:pt>
                      <c:pt idx="42694">
                        <c:v>40.908189999999998</c:v>
                      </c:pt>
                      <c:pt idx="42695">
                        <c:v>40.936959999999999</c:v>
                      </c:pt>
                      <c:pt idx="42696">
                        <c:v>40.964379999999998</c:v>
                      </c:pt>
                      <c:pt idx="42697">
                        <c:v>40.991309999999999</c:v>
                      </c:pt>
                      <c:pt idx="42698">
                        <c:v>41.01896</c:v>
                      </c:pt>
                      <c:pt idx="42699">
                        <c:v>41.046860000000002</c:v>
                      </c:pt>
                      <c:pt idx="42700">
                        <c:v>41.074599999999997</c:v>
                      </c:pt>
                      <c:pt idx="42701">
                        <c:v>41.102460000000001</c:v>
                      </c:pt>
                      <c:pt idx="42702">
                        <c:v>41.130290000000002</c:v>
                      </c:pt>
                      <c:pt idx="42703">
                        <c:v>41.156769999999995</c:v>
                      </c:pt>
                      <c:pt idx="42704">
                        <c:v>41.185000000000002</c:v>
                      </c:pt>
                      <c:pt idx="42705">
                        <c:v>41.211690000000004</c:v>
                      </c:pt>
                      <c:pt idx="42706">
                        <c:v>41.238080000000004</c:v>
                      </c:pt>
                      <c:pt idx="42707">
                        <c:v>41.264529999999993</c:v>
                      </c:pt>
                      <c:pt idx="42708">
                        <c:v>41.289540000000002</c:v>
                      </c:pt>
                      <c:pt idx="42709">
                        <c:v>41.31521</c:v>
                      </c:pt>
                      <c:pt idx="42710">
                        <c:v>41.342280000000002</c:v>
                      </c:pt>
                      <c:pt idx="42711">
                        <c:v>41.372020000000006</c:v>
                      </c:pt>
                      <c:pt idx="42712">
                        <c:v>41.401320000000005</c:v>
                      </c:pt>
                      <c:pt idx="42713">
                        <c:v>41.429770000000005</c:v>
                      </c:pt>
                      <c:pt idx="42714">
                        <c:v>41.457909999999998</c:v>
                      </c:pt>
                      <c:pt idx="42715">
                        <c:v>41.48601</c:v>
                      </c:pt>
                      <c:pt idx="42716">
                        <c:v>41.512919999999994</c:v>
                      </c:pt>
                      <c:pt idx="42717">
                        <c:v>41.538550000000001</c:v>
                      </c:pt>
                      <c:pt idx="42718">
                        <c:v>41.562659999999994</c:v>
                      </c:pt>
                      <c:pt idx="42719">
                        <c:v>41.588830000000002</c:v>
                      </c:pt>
                      <c:pt idx="42720">
                        <c:v>41.614399999999996</c:v>
                      </c:pt>
                      <c:pt idx="42721">
                        <c:v>41.641860000000001</c:v>
                      </c:pt>
                      <c:pt idx="42722">
                        <c:v>41.669720000000005</c:v>
                      </c:pt>
                      <c:pt idx="42723">
                        <c:v>41.696950000000001</c:v>
                      </c:pt>
                      <c:pt idx="42724">
                        <c:v>41.724500000000006</c:v>
                      </c:pt>
                      <c:pt idx="42725">
                        <c:v>41.751730000000002</c:v>
                      </c:pt>
                      <c:pt idx="42726">
                        <c:v>41.779840000000007</c:v>
                      </c:pt>
                      <c:pt idx="42727">
                        <c:v>41.819769999999998</c:v>
                      </c:pt>
                      <c:pt idx="42728">
                        <c:v>41.855650000000004</c:v>
                      </c:pt>
                      <c:pt idx="42729">
                        <c:v>41.88767</c:v>
                      </c:pt>
                      <c:pt idx="42730">
                        <c:v>41.917079999999999</c:v>
                      </c:pt>
                      <c:pt idx="42731">
                        <c:v>41.945959999999999</c:v>
                      </c:pt>
                      <c:pt idx="42732">
                        <c:v>41.970650000000006</c:v>
                      </c:pt>
                      <c:pt idx="42733">
                        <c:v>41.995180000000005</c:v>
                      </c:pt>
                      <c:pt idx="42734">
                        <c:v>42.020340000000004</c:v>
                      </c:pt>
                      <c:pt idx="42735">
                        <c:v>42.045740000000002</c:v>
                      </c:pt>
                      <c:pt idx="42736">
                        <c:v>42.07199</c:v>
                      </c:pt>
                      <c:pt idx="42737">
                        <c:v>42.09478</c:v>
                      </c:pt>
                      <c:pt idx="42738">
                        <c:v>42.119720000000001</c:v>
                      </c:pt>
                      <c:pt idx="42739">
                        <c:v>42.144009999999994</c:v>
                      </c:pt>
                      <c:pt idx="42740">
                        <c:v>42.167630000000003</c:v>
                      </c:pt>
                      <c:pt idx="42741">
                        <c:v>42.191869999999994</c:v>
                      </c:pt>
                      <c:pt idx="42742">
                        <c:v>42.217039999999997</c:v>
                      </c:pt>
                      <c:pt idx="42743">
                        <c:v>42.241889999999998</c:v>
                      </c:pt>
                      <c:pt idx="42744">
                        <c:v>42.267849999999996</c:v>
                      </c:pt>
                      <c:pt idx="42745">
                        <c:v>42.291780000000003</c:v>
                      </c:pt>
                      <c:pt idx="42746">
                        <c:v>42.316739999999996</c:v>
                      </c:pt>
                      <c:pt idx="42747">
                        <c:v>42.340969999999999</c:v>
                      </c:pt>
                      <c:pt idx="42748">
                        <c:v>42.36598</c:v>
                      </c:pt>
                      <c:pt idx="42749">
                        <c:v>42.391439999999996</c:v>
                      </c:pt>
                      <c:pt idx="42750">
                        <c:v>42.417559999999995</c:v>
                      </c:pt>
                      <c:pt idx="42751">
                        <c:v>42.44079</c:v>
                      </c:pt>
                      <c:pt idx="42752">
                        <c:v>42.465429999999998</c:v>
                      </c:pt>
                      <c:pt idx="42753">
                        <c:v>42.490319999999997</c:v>
                      </c:pt>
                      <c:pt idx="42754">
                        <c:v>42.514070000000004</c:v>
                      </c:pt>
                      <c:pt idx="42755">
                        <c:v>42.537500000000001</c:v>
                      </c:pt>
                      <c:pt idx="42756">
                        <c:v>42.560670000000002</c:v>
                      </c:pt>
                      <c:pt idx="42757">
                        <c:v>42.584379999999996</c:v>
                      </c:pt>
                      <c:pt idx="42758">
                        <c:v>42.607320000000001</c:v>
                      </c:pt>
                      <c:pt idx="42759">
                        <c:v>42.630380000000002</c:v>
                      </c:pt>
                      <c:pt idx="42760">
                        <c:v>42.652739999999994</c:v>
                      </c:pt>
                      <c:pt idx="42761">
                        <c:v>42.675699999999999</c:v>
                      </c:pt>
                      <c:pt idx="42762">
                        <c:v>42.69849</c:v>
                      </c:pt>
                      <c:pt idx="42763">
                        <c:v>42.721510000000002</c:v>
                      </c:pt>
                      <c:pt idx="42764">
                        <c:v>42.744229999999995</c:v>
                      </c:pt>
                      <c:pt idx="42765">
                        <c:v>42.766549999999995</c:v>
                      </c:pt>
                      <c:pt idx="42766">
                        <c:v>42.788959999999996</c:v>
                      </c:pt>
                      <c:pt idx="42767">
                        <c:v>42.810279999999999</c:v>
                      </c:pt>
                      <c:pt idx="42768">
                        <c:v>42.832009999999997</c:v>
                      </c:pt>
                      <c:pt idx="42769">
                        <c:v>42.853300000000004</c:v>
                      </c:pt>
                      <c:pt idx="42770">
                        <c:v>42.87574</c:v>
                      </c:pt>
                      <c:pt idx="42771">
                        <c:v>42.897999999999996</c:v>
                      </c:pt>
                      <c:pt idx="42772">
                        <c:v>42.920009999999998</c:v>
                      </c:pt>
                      <c:pt idx="42773">
                        <c:v>42.942059999999998</c:v>
                      </c:pt>
                      <c:pt idx="42774">
                        <c:v>42.964169999999996</c:v>
                      </c:pt>
                      <c:pt idx="42775">
                        <c:v>42.984429999999996</c:v>
                      </c:pt>
                      <c:pt idx="42776">
                        <c:v>43.003590000000003</c:v>
                      </c:pt>
                      <c:pt idx="42777">
                        <c:v>43.025260000000003</c:v>
                      </c:pt>
                      <c:pt idx="42778">
                        <c:v>43.047060000000002</c:v>
                      </c:pt>
                      <c:pt idx="42779">
                        <c:v>43.06859</c:v>
                      </c:pt>
                      <c:pt idx="42780">
                        <c:v>43.090140000000005</c:v>
                      </c:pt>
                      <c:pt idx="42781">
                        <c:v>43.111639999999994</c:v>
                      </c:pt>
                      <c:pt idx="42782">
                        <c:v>43.133389999999999</c:v>
                      </c:pt>
                      <c:pt idx="42783">
                        <c:v>43.155530000000006</c:v>
                      </c:pt>
                      <c:pt idx="42784">
                        <c:v>43.176769999999998</c:v>
                      </c:pt>
                      <c:pt idx="42785">
                        <c:v>43.197089999999996</c:v>
                      </c:pt>
                      <c:pt idx="42786">
                        <c:v>43.216970000000003</c:v>
                      </c:pt>
                      <c:pt idx="42787">
                        <c:v>43.237430000000003</c:v>
                      </c:pt>
                      <c:pt idx="42788">
                        <c:v>43.25685</c:v>
                      </c:pt>
                      <c:pt idx="42789">
                        <c:v>43.274039999999999</c:v>
                      </c:pt>
                      <c:pt idx="42790">
                        <c:v>43.292169999999999</c:v>
                      </c:pt>
                      <c:pt idx="42791">
                        <c:v>43.310760000000002</c:v>
                      </c:pt>
                      <c:pt idx="42792">
                        <c:v>43.328179999999996</c:v>
                      </c:pt>
                      <c:pt idx="42793">
                        <c:v>43.345580000000005</c:v>
                      </c:pt>
                      <c:pt idx="42794">
                        <c:v>43.362800000000007</c:v>
                      </c:pt>
                      <c:pt idx="42795">
                        <c:v>43.380580000000002</c:v>
                      </c:pt>
                      <c:pt idx="42796">
                        <c:v>43.396900000000002</c:v>
                      </c:pt>
                      <c:pt idx="42797">
                        <c:v>43.414700000000003</c:v>
                      </c:pt>
                      <c:pt idx="42798">
                        <c:v>43.431220000000003</c:v>
                      </c:pt>
                      <c:pt idx="42799">
                        <c:v>43.448409999999996</c:v>
                      </c:pt>
                      <c:pt idx="42800">
                        <c:v>43.464090000000006</c:v>
                      </c:pt>
                      <c:pt idx="42801">
                        <c:v>43.480199999999996</c:v>
                      </c:pt>
                      <c:pt idx="42802">
                        <c:v>43.495819999999995</c:v>
                      </c:pt>
                      <c:pt idx="42803">
                        <c:v>43.511330000000001</c:v>
                      </c:pt>
                      <c:pt idx="42804">
                        <c:v>43.526759999999996</c:v>
                      </c:pt>
                      <c:pt idx="42805">
                        <c:v>43.543010000000002</c:v>
                      </c:pt>
                      <c:pt idx="42806">
                        <c:v>43.556650000000005</c:v>
                      </c:pt>
                      <c:pt idx="42807">
                        <c:v>43.572610000000005</c:v>
                      </c:pt>
                      <c:pt idx="42808">
                        <c:v>43.587239999999994</c:v>
                      </c:pt>
                      <c:pt idx="42809">
                        <c:v>43.603090000000002</c:v>
                      </c:pt>
                      <c:pt idx="42810">
                        <c:v>43.618510000000001</c:v>
                      </c:pt>
                      <c:pt idx="42811">
                        <c:v>43.634</c:v>
                      </c:pt>
                      <c:pt idx="42812">
                        <c:v>43.648999999999994</c:v>
                      </c:pt>
                      <c:pt idx="42813">
                        <c:v>43.665300000000002</c:v>
                      </c:pt>
                      <c:pt idx="42814">
                        <c:v>43.680999999999997</c:v>
                      </c:pt>
                      <c:pt idx="42815">
                        <c:v>43.697519999999997</c:v>
                      </c:pt>
                      <c:pt idx="42816">
                        <c:v>43.713449999999995</c:v>
                      </c:pt>
                      <c:pt idx="42817">
                        <c:v>43.727020000000003</c:v>
                      </c:pt>
                      <c:pt idx="42818">
                        <c:v>43.743879999999997</c:v>
                      </c:pt>
                      <c:pt idx="42819">
                        <c:v>43.761099999999999</c:v>
                      </c:pt>
                      <c:pt idx="42820">
                        <c:v>43.777070000000002</c:v>
                      </c:pt>
                      <c:pt idx="42821">
                        <c:v>43.791390000000007</c:v>
                      </c:pt>
                      <c:pt idx="42822">
                        <c:v>43.806649999999998</c:v>
                      </c:pt>
                      <c:pt idx="42823">
                        <c:v>43.822010000000006</c:v>
                      </c:pt>
                      <c:pt idx="42824">
                        <c:v>43.8339</c:v>
                      </c:pt>
                      <c:pt idx="42825">
                        <c:v>43.849209999999999</c:v>
                      </c:pt>
                      <c:pt idx="42826">
                        <c:v>43.864159999999998</c:v>
                      </c:pt>
                      <c:pt idx="42827">
                        <c:v>43.879900000000006</c:v>
                      </c:pt>
                      <c:pt idx="42828">
                        <c:v>43.895980000000002</c:v>
                      </c:pt>
                      <c:pt idx="42829">
                        <c:v>43.911699999999996</c:v>
                      </c:pt>
                      <c:pt idx="42830">
                        <c:v>43.927170000000004</c:v>
                      </c:pt>
                      <c:pt idx="42831">
                        <c:v>43.941499999999998</c:v>
                      </c:pt>
                      <c:pt idx="42832">
                        <c:v>43.955169999999995</c:v>
                      </c:pt>
                      <c:pt idx="42833">
                        <c:v>43.962070000000004</c:v>
                      </c:pt>
                      <c:pt idx="42834">
                        <c:v>43.969300000000004</c:v>
                      </c:pt>
                      <c:pt idx="42835">
                        <c:v>43.978639999999999</c:v>
                      </c:pt>
                      <c:pt idx="42836">
                        <c:v>43.989010000000007</c:v>
                      </c:pt>
                      <c:pt idx="42837">
                        <c:v>43.998039999999996</c:v>
                      </c:pt>
                      <c:pt idx="42838">
                        <c:v>44.011310000000002</c:v>
                      </c:pt>
                      <c:pt idx="42839">
                        <c:v>44.025220000000004</c:v>
                      </c:pt>
                      <c:pt idx="42840">
                        <c:v>44.040229999999994</c:v>
                      </c:pt>
                      <c:pt idx="42841">
                        <c:v>44.053870000000003</c:v>
                      </c:pt>
                      <c:pt idx="42842">
                        <c:v>44.068189999999994</c:v>
                      </c:pt>
                      <c:pt idx="42843">
                        <c:v>44.082900000000002</c:v>
                      </c:pt>
                      <c:pt idx="42844">
                        <c:v>44.098129999999998</c:v>
                      </c:pt>
                      <c:pt idx="42845">
                        <c:v>44.113189999999996</c:v>
                      </c:pt>
                      <c:pt idx="42846">
                        <c:v>44.127830000000003</c:v>
                      </c:pt>
                      <c:pt idx="42847">
                        <c:v>44.142809999999997</c:v>
                      </c:pt>
                      <c:pt idx="42848">
                        <c:v>44.157130000000002</c:v>
                      </c:pt>
                      <c:pt idx="42849">
                        <c:v>44.171529999999997</c:v>
                      </c:pt>
                      <c:pt idx="42850">
                        <c:v>44.185829999999996</c:v>
                      </c:pt>
                      <c:pt idx="42851">
                        <c:v>44.200720000000004</c:v>
                      </c:pt>
                      <c:pt idx="42852">
                        <c:v>44.216009999999997</c:v>
                      </c:pt>
                      <c:pt idx="42853">
                        <c:v>44.230710000000002</c:v>
                      </c:pt>
                      <c:pt idx="42854">
                        <c:v>44.244969999999995</c:v>
                      </c:pt>
                      <c:pt idx="42855">
                        <c:v>44.259519999999995</c:v>
                      </c:pt>
                      <c:pt idx="42856">
                        <c:v>44.273850000000003</c:v>
                      </c:pt>
                      <c:pt idx="42857">
                        <c:v>44.287840000000003</c:v>
                      </c:pt>
                      <c:pt idx="42858">
                        <c:v>44.302109999999999</c:v>
                      </c:pt>
                      <c:pt idx="42859">
                        <c:v>44.316490000000002</c:v>
                      </c:pt>
                      <c:pt idx="42860">
                        <c:v>44.330939999999998</c:v>
                      </c:pt>
                      <c:pt idx="42861">
                        <c:v>44.344989999999996</c:v>
                      </c:pt>
                      <c:pt idx="42862">
                        <c:v>44.359400000000008</c:v>
                      </c:pt>
                      <c:pt idx="42863">
                        <c:v>44.373500000000007</c:v>
                      </c:pt>
                      <c:pt idx="42864">
                        <c:v>44.389209999999999</c:v>
                      </c:pt>
                      <c:pt idx="42865">
                        <c:v>44.404969999999999</c:v>
                      </c:pt>
                      <c:pt idx="42866">
                        <c:v>44.42051</c:v>
                      </c:pt>
                      <c:pt idx="42867">
                        <c:v>44.435310000000001</c:v>
                      </c:pt>
                      <c:pt idx="42868">
                        <c:v>44.446770000000001</c:v>
                      </c:pt>
                      <c:pt idx="42869">
                        <c:v>44.460699999999996</c:v>
                      </c:pt>
                      <c:pt idx="42870">
                        <c:v>44.475049999999996</c:v>
                      </c:pt>
                      <c:pt idx="42871">
                        <c:v>44.489039999999996</c:v>
                      </c:pt>
                      <c:pt idx="42872">
                        <c:v>44.503529999999998</c:v>
                      </c:pt>
                      <c:pt idx="42873">
                        <c:v>44.5184</c:v>
                      </c:pt>
                      <c:pt idx="42874">
                        <c:v>44.53342</c:v>
                      </c:pt>
                      <c:pt idx="42875">
                        <c:v>44.547420000000002</c:v>
                      </c:pt>
                      <c:pt idx="42876">
                        <c:v>44.561780000000006</c:v>
                      </c:pt>
                      <c:pt idx="42877">
                        <c:v>44.575699999999998</c:v>
                      </c:pt>
                      <c:pt idx="42878">
                        <c:v>44.58914</c:v>
                      </c:pt>
                      <c:pt idx="42879">
                        <c:v>44.603729999999999</c:v>
                      </c:pt>
                      <c:pt idx="42880">
                        <c:v>44.618110000000001</c:v>
                      </c:pt>
                      <c:pt idx="42881">
                        <c:v>44.632560000000005</c:v>
                      </c:pt>
                      <c:pt idx="42882">
                        <c:v>44.646460000000005</c:v>
                      </c:pt>
                      <c:pt idx="42883">
                        <c:v>44.660849999999996</c:v>
                      </c:pt>
                      <c:pt idx="42884">
                        <c:v>44.675200000000004</c:v>
                      </c:pt>
                      <c:pt idx="42885">
                        <c:v>44.689690000000006</c:v>
                      </c:pt>
                      <c:pt idx="42886">
                        <c:v>44.704309999999992</c:v>
                      </c:pt>
                      <c:pt idx="42887">
                        <c:v>44.71893</c:v>
                      </c:pt>
                      <c:pt idx="42888">
                        <c:v>44.733519999999999</c:v>
                      </c:pt>
                      <c:pt idx="42889">
                        <c:v>44.747830000000008</c:v>
                      </c:pt>
                      <c:pt idx="42890">
                        <c:v>44.762230000000002</c:v>
                      </c:pt>
                      <c:pt idx="42891">
                        <c:v>44.776119999999999</c:v>
                      </c:pt>
                      <c:pt idx="42892">
                        <c:v>44.790530000000004</c:v>
                      </c:pt>
                      <c:pt idx="42893">
                        <c:v>44.804600000000001</c:v>
                      </c:pt>
                      <c:pt idx="42894">
                        <c:v>44.819479999999999</c:v>
                      </c:pt>
                      <c:pt idx="42895">
                        <c:v>44.833539999999999</c:v>
                      </c:pt>
                      <c:pt idx="42896">
                        <c:v>44.847999999999999</c:v>
                      </c:pt>
                      <c:pt idx="42897">
                        <c:v>44.862590000000004</c:v>
                      </c:pt>
                      <c:pt idx="42898">
                        <c:v>44.877339999999997</c:v>
                      </c:pt>
                      <c:pt idx="42899">
                        <c:v>44.891220000000004</c:v>
                      </c:pt>
                      <c:pt idx="42900">
                        <c:v>44.904879999999999</c:v>
                      </c:pt>
                      <c:pt idx="42901">
                        <c:v>44.918889999999998</c:v>
                      </c:pt>
                      <c:pt idx="42902">
                        <c:v>44.933350000000004</c:v>
                      </c:pt>
                      <c:pt idx="42903">
                        <c:v>44.948079999999997</c:v>
                      </c:pt>
                      <c:pt idx="42904">
                        <c:v>44.96302</c:v>
                      </c:pt>
                      <c:pt idx="42905">
                        <c:v>44.976839999999996</c:v>
                      </c:pt>
                      <c:pt idx="42906">
                        <c:v>44.991599999999998</c:v>
                      </c:pt>
                      <c:pt idx="42907">
                        <c:v>45.005119999999998</c:v>
                      </c:pt>
                      <c:pt idx="42908">
                        <c:v>45.019239999999996</c:v>
                      </c:pt>
                      <c:pt idx="42909">
                        <c:v>45.032690000000002</c:v>
                      </c:pt>
                      <c:pt idx="42910">
                        <c:v>45.046939999999999</c:v>
                      </c:pt>
                      <c:pt idx="42911">
                        <c:v>45.060749999999999</c:v>
                      </c:pt>
                      <c:pt idx="42912">
                        <c:v>45.075159999999997</c:v>
                      </c:pt>
                      <c:pt idx="42913">
                        <c:v>45.089300000000001</c:v>
                      </c:pt>
                      <c:pt idx="42914">
                        <c:v>45.103629999999995</c:v>
                      </c:pt>
                      <c:pt idx="42915">
                        <c:v>45.117960000000004</c:v>
                      </c:pt>
                      <c:pt idx="42916">
                        <c:v>45.132289999999998</c:v>
                      </c:pt>
                      <c:pt idx="42917">
                        <c:v>45.14629</c:v>
                      </c:pt>
                      <c:pt idx="42918">
                        <c:v>45.160650000000004</c:v>
                      </c:pt>
                      <c:pt idx="42919">
                        <c:v>45.174869999999999</c:v>
                      </c:pt>
                      <c:pt idx="42920">
                        <c:v>45.189250000000001</c:v>
                      </c:pt>
                      <c:pt idx="42921">
                        <c:v>45.203629999999997</c:v>
                      </c:pt>
                      <c:pt idx="42922">
                        <c:v>45.21752</c:v>
                      </c:pt>
                      <c:pt idx="42923">
                        <c:v>45.231679999999997</c:v>
                      </c:pt>
                      <c:pt idx="42924">
                        <c:v>45.245170000000002</c:v>
                      </c:pt>
                      <c:pt idx="42925">
                        <c:v>45.259539999999994</c:v>
                      </c:pt>
                      <c:pt idx="42926">
                        <c:v>45.274000000000001</c:v>
                      </c:pt>
                      <c:pt idx="42927">
                        <c:v>45.28828</c:v>
                      </c:pt>
                      <c:pt idx="42928">
                        <c:v>45.302860000000003</c:v>
                      </c:pt>
                      <c:pt idx="42929">
                        <c:v>45.317340000000002</c:v>
                      </c:pt>
                      <c:pt idx="42930">
                        <c:v>45.331650000000003</c:v>
                      </c:pt>
                      <c:pt idx="42931">
                        <c:v>45.343099999999993</c:v>
                      </c:pt>
                      <c:pt idx="42932">
                        <c:v>45.356099999999998</c:v>
                      </c:pt>
                      <c:pt idx="42933">
                        <c:v>45.368519999999997</c:v>
                      </c:pt>
                      <c:pt idx="42934">
                        <c:v>45.381129999999999</c:v>
                      </c:pt>
                      <c:pt idx="42935">
                        <c:v>45.393970000000003</c:v>
                      </c:pt>
                      <c:pt idx="42936">
                        <c:v>45.407039999999995</c:v>
                      </c:pt>
                      <c:pt idx="42937">
                        <c:v>45.42013</c:v>
                      </c:pt>
                      <c:pt idx="42938">
                        <c:v>45.433399999999999</c:v>
                      </c:pt>
                      <c:pt idx="42939">
                        <c:v>45.446910000000003</c:v>
                      </c:pt>
                      <c:pt idx="42940">
                        <c:v>45.460269999999994</c:v>
                      </c:pt>
                      <c:pt idx="42941">
                        <c:v>45.473670000000006</c:v>
                      </c:pt>
                      <c:pt idx="42942">
                        <c:v>45.487290000000002</c:v>
                      </c:pt>
                      <c:pt idx="42943">
                        <c:v>45.501089999999998</c:v>
                      </c:pt>
                      <c:pt idx="42944">
                        <c:v>45.514979999999994</c:v>
                      </c:pt>
                      <c:pt idx="42945">
                        <c:v>45.528909999999996</c:v>
                      </c:pt>
                      <c:pt idx="42946">
                        <c:v>45.543089999999999</c:v>
                      </c:pt>
                      <c:pt idx="42947">
                        <c:v>45.556929999999994</c:v>
                      </c:pt>
                      <c:pt idx="42948">
                        <c:v>45.570909999999998</c:v>
                      </c:pt>
                      <c:pt idx="42949">
                        <c:v>45.584920000000004</c:v>
                      </c:pt>
                      <c:pt idx="42950">
                        <c:v>45.598929999999996</c:v>
                      </c:pt>
                      <c:pt idx="42951">
                        <c:v>45.612950000000005</c:v>
                      </c:pt>
                      <c:pt idx="42952">
                        <c:v>45.626889999999996</c:v>
                      </c:pt>
                      <c:pt idx="42953">
                        <c:v>45.640429999999995</c:v>
                      </c:pt>
                      <c:pt idx="42954">
                        <c:v>45.653660000000002</c:v>
                      </c:pt>
                      <c:pt idx="42955">
                        <c:v>45.667259999999999</c:v>
                      </c:pt>
                      <c:pt idx="42956">
                        <c:v>45.680680000000002</c:v>
                      </c:pt>
                      <c:pt idx="42957">
                        <c:v>45.694299999999998</c:v>
                      </c:pt>
                      <c:pt idx="42958">
                        <c:v>45.707850000000001</c:v>
                      </c:pt>
                      <c:pt idx="42959">
                        <c:v>45.721410000000006</c:v>
                      </c:pt>
                      <c:pt idx="42960">
                        <c:v>45.734339999999996</c:v>
                      </c:pt>
                      <c:pt idx="42961">
                        <c:v>45.747630000000001</c:v>
                      </c:pt>
                      <c:pt idx="42962">
                        <c:v>45.76117</c:v>
                      </c:pt>
                      <c:pt idx="42963">
                        <c:v>45.774709999999999</c:v>
                      </c:pt>
                      <c:pt idx="42964">
                        <c:v>45.788409999999999</c:v>
                      </c:pt>
                      <c:pt idx="42965">
                        <c:v>45.802300000000002</c:v>
                      </c:pt>
                      <c:pt idx="42966">
                        <c:v>45.816160000000004</c:v>
                      </c:pt>
                      <c:pt idx="42967">
                        <c:v>45.829799999999999</c:v>
                      </c:pt>
                      <c:pt idx="42968">
                        <c:v>45.843550000000008</c:v>
                      </c:pt>
                      <c:pt idx="42969">
                        <c:v>45.85727</c:v>
                      </c:pt>
                      <c:pt idx="42970">
                        <c:v>45.871020000000001</c:v>
                      </c:pt>
                      <c:pt idx="42971">
                        <c:v>45.884640000000005</c:v>
                      </c:pt>
                      <c:pt idx="42972">
                        <c:v>45.897779999999997</c:v>
                      </c:pt>
                      <c:pt idx="42973">
                        <c:v>45.911229999999996</c:v>
                      </c:pt>
                      <c:pt idx="42974">
                        <c:v>45.924800000000005</c:v>
                      </c:pt>
                      <c:pt idx="42975">
                        <c:v>45.938369999999999</c:v>
                      </c:pt>
                      <c:pt idx="42976">
                        <c:v>45.951060000000005</c:v>
                      </c:pt>
                      <c:pt idx="42977">
                        <c:v>45.962779999999995</c:v>
                      </c:pt>
                      <c:pt idx="42978">
                        <c:v>45.977059999999994</c:v>
                      </c:pt>
                      <c:pt idx="42979">
                        <c:v>45.9908</c:v>
                      </c:pt>
                      <c:pt idx="42980">
                        <c:v>46.00479</c:v>
                      </c:pt>
                      <c:pt idx="42981">
                        <c:v>46.018420000000006</c:v>
                      </c:pt>
                      <c:pt idx="42982">
                        <c:v>46.032200000000003</c:v>
                      </c:pt>
                      <c:pt idx="42983">
                        <c:v>46.046180000000007</c:v>
                      </c:pt>
                      <c:pt idx="42984">
                        <c:v>46.059780000000003</c:v>
                      </c:pt>
                      <c:pt idx="42985">
                        <c:v>46.073219999999999</c:v>
                      </c:pt>
                      <c:pt idx="42986">
                        <c:v>46.086759999999998</c:v>
                      </c:pt>
                      <c:pt idx="42987">
                        <c:v>46.100589999999997</c:v>
                      </c:pt>
                      <c:pt idx="42988">
                        <c:v>46.114139999999999</c:v>
                      </c:pt>
                      <c:pt idx="42989">
                        <c:v>46.12782</c:v>
                      </c:pt>
                      <c:pt idx="42990">
                        <c:v>46.141199999999998</c:v>
                      </c:pt>
                      <c:pt idx="42991">
                        <c:v>46.15502</c:v>
                      </c:pt>
                      <c:pt idx="42992">
                        <c:v>46.168930000000003</c:v>
                      </c:pt>
                      <c:pt idx="42993">
                        <c:v>46.182949999999998</c:v>
                      </c:pt>
                      <c:pt idx="42994">
                        <c:v>46.196979999999996</c:v>
                      </c:pt>
                      <c:pt idx="42995">
                        <c:v>46.211169999999996</c:v>
                      </c:pt>
                      <c:pt idx="42996">
                        <c:v>46.225360000000002</c:v>
                      </c:pt>
                      <c:pt idx="42997">
                        <c:v>46.239280000000001</c:v>
                      </c:pt>
                      <c:pt idx="42998">
                        <c:v>46.25311</c:v>
                      </c:pt>
                      <c:pt idx="42999">
                        <c:v>46.267029999999998</c:v>
                      </c:pt>
                      <c:pt idx="43000">
                        <c:v>46.280789999999996</c:v>
                      </c:pt>
                      <c:pt idx="43001">
                        <c:v>46.294630000000005</c:v>
                      </c:pt>
                      <c:pt idx="43002">
                        <c:v>46.308040000000005</c:v>
                      </c:pt>
                      <c:pt idx="43003">
                        <c:v>46.320439999999998</c:v>
                      </c:pt>
                      <c:pt idx="43004">
                        <c:v>46.333869999999997</c:v>
                      </c:pt>
                      <c:pt idx="43005">
                        <c:v>46.347540000000002</c:v>
                      </c:pt>
                      <c:pt idx="43006">
                        <c:v>46.361369999999994</c:v>
                      </c:pt>
                      <c:pt idx="43007">
                        <c:v>46.375019999999992</c:v>
                      </c:pt>
                      <c:pt idx="43008">
                        <c:v>46.388779999999997</c:v>
                      </c:pt>
                      <c:pt idx="43009">
                        <c:v>46.402590000000004</c:v>
                      </c:pt>
                      <c:pt idx="43010">
                        <c:v>46.41621</c:v>
                      </c:pt>
                      <c:pt idx="43011">
                        <c:v>46.429919999999996</c:v>
                      </c:pt>
                      <c:pt idx="43012">
                        <c:v>46.443480000000001</c:v>
                      </c:pt>
                      <c:pt idx="43013">
                        <c:v>46.45711</c:v>
                      </c:pt>
                      <c:pt idx="43014">
                        <c:v>46.470559999999999</c:v>
                      </c:pt>
                      <c:pt idx="43015">
                        <c:v>46.484030000000004</c:v>
                      </c:pt>
                      <c:pt idx="43016">
                        <c:v>46.498759999999997</c:v>
                      </c:pt>
                      <c:pt idx="43017">
                        <c:v>46.511810000000004</c:v>
                      </c:pt>
                      <c:pt idx="43018">
                        <c:v>46.524549999999998</c:v>
                      </c:pt>
                      <c:pt idx="43019">
                        <c:v>46.538240000000002</c:v>
                      </c:pt>
                      <c:pt idx="43020">
                        <c:v>46.552110000000006</c:v>
                      </c:pt>
                      <c:pt idx="43021">
                        <c:v>46.56353</c:v>
                      </c:pt>
                      <c:pt idx="43022">
                        <c:v>46.575300000000006</c:v>
                      </c:pt>
                      <c:pt idx="43023">
                        <c:v>46.583579999999998</c:v>
                      </c:pt>
                      <c:pt idx="43024">
                        <c:v>46.595620000000004</c:v>
                      </c:pt>
                      <c:pt idx="43025">
                        <c:v>46.607860000000002</c:v>
                      </c:pt>
                      <c:pt idx="43026">
                        <c:v>46.620999999999995</c:v>
                      </c:pt>
                      <c:pt idx="43027">
                        <c:v>46.633780000000002</c:v>
                      </c:pt>
                      <c:pt idx="43028">
                        <c:v>46.64687</c:v>
                      </c:pt>
                      <c:pt idx="43029">
                        <c:v>46.659940000000006</c:v>
                      </c:pt>
                      <c:pt idx="43030">
                        <c:v>46.673479999999998</c:v>
                      </c:pt>
                      <c:pt idx="43031">
                        <c:v>46.68627</c:v>
                      </c:pt>
                      <c:pt idx="43032">
                        <c:v>46.699710000000003</c:v>
                      </c:pt>
                      <c:pt idx="43033">
                        <c:v>46.712959999999995</c:v>
                      </c:pt>
                      <c:pt idx="43034">
                        <c:v>46.726129999999998</c:v>
                      </c:pt>
                      <c:pt idx="43035">
                        <c:v>46.73921</c:v>
                      </c:pt>
                      <c:pt idx="43036">
                        <c:v>46.752409999999998</c:v>
                      </c:pt>
                      <c:pt idx="43037">
                        <c:v>46.765699999999995</c:v>
                      </c:pt>
                      <c:pt idx="43038">
                        <c:v>46.778940000000006</c:v>
                      </c:pt>
                      <c:pt idx="43039">
                        <c:v>46.792179999999995</c:v>
                      </c:pt>
                      <c:pt idx="43040">
                        <c:v>46.805599999999998</c:v>
                      </c:pt>
                      <c:pt idx="43041">
                        <c:v>46.818570000000001</c:v>
                      </c:pt>
                      <c:pt idx="43042">
                        <c:v>46.831509999999994</c:v>
                      </c:pt>
                      <c:pt idx="43043">
                        <c:v>46.84496</c:v>
                      </c:pt>
                      <c:pt idx="43044">
                        <c:v>46.85859</c:v>
                      </c:pt>
                      <c:pt idx="43045">
                        <c:v>46.872160000000001</c:v>
                      </c:pt>
                      <c:pt idx="43046">
                        <c:v>46.885539999999999</c:v>
                      </c:pt>
                      <c:pt idx="43047">
                        <c:v>46.898780000000002</c:v>
                      </c:pt>
                      <c:pt idx="43048">
                        <c:v>46.908050000000003</c:v>
                      </c:pt>
                      <c:pt idx="43049">
                        <c:v>46.921290000000006</c:v>
                      </c:pt>
                      <c:pt idx="43050">
                        <c:v>46.935140000000004</c:v>
                      </c:pt>
                      <c:pt idx="43051">
                        <c:v>46.948140000000002</c:v>
                      </c:pt>
                      <c:pt idx="43052">
                        <c:v>46.961359999999999</c:v>
                      </c:pt>
                      <c:pt idx="43053">
                        <c:v>46.974400000000003</c:v>
                      </c:pt>
                      <c:pt idx="43054">
                        <c:v>46.987319999999997</c:v>
                      </c:pt>
                      <c:pt idx="43055">
                        <c:v>47.000169999999997</c:v>
                      </c:pt>
                      <c:pt idx="43056">
                        <c:v>47.012869999999999</c:v>
                      </c:pt>
                      <c:pt idx="43057">
                        <c:v>47.026240000000001</c:v>
                      </c:pt>
                      <c:pt idx="43058">
                        <c:v>47.040009999999995</c:v>
                      </c:pt>
                      <c:pt idx="43059">
                        <c:v>47.053710000000002</c:v>
                      </c:pt>
                      <c:pt idx="43060">
                        <c:v>47.067500000000003</c:v>
                      </c:pt>
                      <c:pt idx="43061">
                        <c:v>47.08126</c:v>
                      </c:pt>
                      <c:pt idx="43062">
                        <c:v>47.095060000000004</c:v>
                      </c:pt>
                      <c:pt idx="43063">
                        <c:v>47.10877</c:v>
                      </c:pt>
                      <c:pt idx="43064">
                        <c:v>47.122439999999997</c:v>
                      </c:pt>
                      <c:pt idx="43065">
                        <c:v>47.135460000000002</c:v>
                      </c:pt>
                      <c:pt idx="43066">
                        <c:v>47.14828</c:v>
                      </c:pt>
                      <c:pt idx="43067">
                        <c:v>47.161490000000001</c:v>
                      </c:pt>
                      <c:pt idx="43068">
                        <c:v>47.174669999999999</c:v>
                      </c:pt>
                      <c:pt idx="43069">
                        <c:v>47.187950000000001</c:v>
                      </c:pt>
                      <c:pt idx="43070">
                        <c:v>47.200400000000002</c:v>
                      </c:pt>
                      <c:pt idx="43071">
                        <c:v>47.212919999999997</c:v>
                      </c:pt>
                      <c:pt idx="43072">
                        <c:v>47.225770000000004</c:v>
                      </c:pt>
                      <c:pt idx="43073">
                        <c:v>47.23845</c:v>
                      </c:pt>
                      <c:pt idx="43074">
                        <c:v>47.251049999999999</c:v>
                      </c:pt>
                      <c:pt idx="43075">
                        <c:v>47.263919999999999</c:v>
                      </c:pt>
                      <c:pt idx="43076">
                        <c:v>47.277069999999995</c:v>
                      </c:pt>
                      <c:pt idx="43077">
                        <c:v>47.290150000000004</c:v>
                      </c:pt>
                      <c:pt idx="43078">
                        <c:v>47.303129999999996</c:v>
                      </c:pt>
                      <c:pt idx="43079">
                        <c:v>47.316289999999995</c:v>
                      </c:pt>
                      <c:pt idx="43080">
                        <c:v>47.32978</c:v>
                      </c:pt>
                      <c:pt idx="43081">
                        <c:v>47.342939999999999</c:v>
                      </c:pt>
                      <c:pt idx="43082">
                        <c:v>47.356270000000002</c:v>
                      </c:pt>
                      <c:pt idx="43083">
                        <c:v>47.369440000000004</c:v>
                      </c:pt>
                      <c:pt idx="43084">
                        <c:v>47.381710000000005</c:v>
                      </c:pt>
                      <c:pt idx="43085">
                        <c:v>47.394480000000001</c:v>
                      </c:pt>
                      <c:pt idx="43086">
                        <c:v>47.407320000000006</c:v>
                      </c:pt>
                      <c:pt idx="43087">
                        <c:v>47.420150000000007</c:v>
                      </c:pt>
                      <c:pt idx="43088">
                        <c:v>47.433189999999996</c:v>
                      </c:pt>
                      <c:pt idx="43089">
                        <c:v>47.446449999999999</c:v>
                      </c:pt>
                      <c:pt idx="43090">
                        <c:v>47.459890000000001</c:v>
                      </c:pt>
                      <c:pt idx="43091">
                        <c:v>47.473179999999999</c:v>
                      </c:pt>
                      <c:pt idx="43092">
                        <c:v>47.486170000000001</c:v>
                      </c:pt>
                      <c:pt idx="43093">
                        <c:v>47.499070000000003</c:v>
                      </c:pt>
                      <c:pt idx="43094">
                        <c:v>47.511870000000002</c:v>
                      </c:pt>
                      <c:pt idx="43095">
                        <c:v>47.524559999999994</c:v>
                      </c:pt>
                      <c:pt idx="43096">
                        <c:v>47.537430000000001</c:v>
                      </c:pt>
                      <c:pt idx="43097">
                        <c:v>47.550429999999999</c:v>
                      </c:pt>
                      <c:pt idx="43098">
                        <c:v>47.563579999999995</c:v>
                      </c:pt>
                      <c:pt idx="43099">
                        <c:v>47.576790000000003</c:v>
                      </c:pt>
                      <c:pt idx="43100">
                        <c:v>47.589490000000005</c:v>
                      </c:pt>
                      <c:pt idx="43101">
                        <c:v>47.602640000000001</c:v>
                      </c:pt>
                      <c:pt idx="43102">
                        <c:v>47.615639999999999</c:v>
                      </c:pt>
                      <c:pt idx="43103">
                        <c:v>47.629099999999994</c:v>
                      </c:pt>
                      <c:pt idx="43104">
                        <c:v>47.642069999999997</c:v>
                      </c:pt>
                      <c:pt idx="43105">
                        <c:v>47.655290000000001</c:v>
                      </c:pt>
                      <c:pt idx="43106">
                        <c:v>47.668639999999996</c:v>
                      </c:pt>
                      <c:pt idx="43107">
                        <c:v>47.682229999999997</c:v>
                      </c:pt>
                      <c:pt idx="43108">
                        <c:v>47.695889999999999</c:v>
                      </c:pt>
                      <c:pt idx="43109">
                        <c:v>47.709789999999998</c:v>
                      </c:pt>
                      <c:pt idx="43110">
                        <c:v>47.723599999999998</c:v>
                      </c:pt>
                      <c:pt idx="43111">
                        <c:v>47.737459999999999</c:v>
                      </c:pt>
                      <c:pt idx="43112">
                        <c:v>47.751359999999998</c:v>
                      </c:pt>
                      <c:pt idx="43113">
                        <c:v>47.765129999999999</c:v>
                      </c:pt>
                      <c:pt idx="43114">
                        <c:v>47.77928</c:v>
                      </c:pt>
                      <c:pt idx="43115">
                        <c:v>47.792560000000002</c:v>
                      </c:pt>
                      <c:pt idx="43116">
                        <c:v>47.805289999999999</c:v>
                      </c:pt>
                      <c:pt idx="43117">
                        <c:v>47.817800000000005</c:v>
                      </c:pt>
                      <c:pt idx="43118">
                        <c:v>47.830510000000004</c:v>
                      </c:pt>
                      <c:pt idx="43119">
                        <c:v>47.843609999999998</c:v>
                      </c:pt>
                      <c:pt idx="43120">
                        <c:v>47.856859999999998</c:v>
                      </c:pt>
                      <c:pt idx="43121">
                        <c:v>47.870199999999997</c:v>
                      </c:pt>
                      <c:pt idx="43122">
                        <c:v>47.883589999999998</c:v>
                      </c:pt>
                      <c:pt idx="43123">
                        <c:v>47.896330000000006</c:v>
                      </c:pt>
                      <c:pt idx="43124">
                        <c:v>47.909520000000001</c:v>
                      </c:pt>
                      <c:pt idx="43125">
                        <c:v>47.92259</c:v>
                      </c:pt>
                      <c:pt idx="43126">
                        <c:v>47.935549999999992</c:v>
                      </c:pt>
                      <c:pt idx="43127">
                        <c:v>47.948680000000003</c:v>
                      </c:pt>
                      <c:pt idx="43128">
                        <c:v>47.961880000000001</c:v>
                      </c:pt>
                      <c:pt idx="43129">
                        <c:v>47.97466</c:v>
                      </c:pt>
                      <c:pt idx="43130">
                        <c:v>47.987740000000002</c:v>
                      </c:pt>
                      <c:pt idx="43131">
                        <c:v>48.000819999999997</c:v>
                      </c:pt>
                      <c:pt idx="43132">
                        <c:v>48.013930000000002</c:v>
                      </c:pt>
                      <c:pt idx="43133">
                        <c:v>48.027280000000005</c:v>
                      </c:pt>
                      <c:pt idx="43134">
                        <c:v>48.04025</c:v>
                      </c:pt>
                      <c:pt idx="43135">
                        <c:v>48.053359999999998</c:v>
                      </c:pt>
                      <c:pt idx="43136">
                        <c:v>48.066639999999992</c:v>
                      </c:pt>
                      <c:pt idx="43137">
                        <c:v>48.07976</c:v>
                      </c:pt>
                      <c:pt idx="43138">
                        <c:v>48.092919999999999</c:v>
                      </c:pt>
                      <c:pt idx="43139">
                        <c:v>48.10624</c:v>
                      </c:pt>
                      <c:pt idx="43140">
                        <c:v>48.119389999999996</c:v>
                      </c:pt>
                      <c:pt idx="43141">
                        <c:v>48.132310000000004</c:v>
                      </c:pt>
                      <c:pt idx="43142">
                        <c:v>48.145319999999998</c:v>
                      </c:pt>
                      <c:pt idx="43143">
                        <c:v>48.158640000000005</c:v>
                      </c:pt>
                      <c:pt idx="43144">
                        <c:v>48.17165</c:v>
                      </c:pt>
                      <c:pt idx="43145">
                        <c:v>48.184910000000002</c:v>
                      </c:pt>
                      <c:pt idx="43146">
                        <c:v>48.197859999999999</c:v>
                      </c:pt>
                      <c:pt idx="43147">
                        <c:v>48.210839999999997</c:v>
                      </c:pt>
                      <c:pt idx="43148">
                        <c:v>48.224119999999999</c:v>
                      </c:pt>
                      <c:pt idx="43149">
                        <c:v>48.237079999999999</c:v>
                      </c:pt>
                      <c:pt idx="43150">
                        <c:v>48.250230000000002</c:v>
                      </c:pt>
                      <c:pt idx="43151">
                        <c:v>48.263249999999999</c:v>
                      </c:pt>
                      <c:pt idx="43152">
                        <c:v>48.276329999999994</c:v>
                      </c:pt>
                      <c:pt idx="43153">
                        <c:v>48.289559999999994</c:v>
                      </c:pt>
                      <c:pt idx="43154">
                        <c:v>48.302230000000002</c:v>
                      </c:pt>
                      <c:pt idx="43155">
                        <c:v>48.315029999999993</c:v>
                      </c:pt>
                      <c:pt idx="43156">
                        <c:v>48.327809999999999</c:v>
                      </c:pt>
                      <c:pt idx="43157">
                        <c:v>48.339679999999994</c:v>
                      </c:pt>
                      <c:pt idx="43158">
                        <c:v>48.352690000000003</c:v>
                      </c:pt>
                      <c:pt idx="43159">
                        <c:v>48.366119999999995</c:v>
                      </c:pt>
                      <c:pt idx="43160">
                        <c:v>48.379300000000001</c:v>
                      </c:pt>
                      <c:pt idx="43161">
                        <c:v>48.392530000000001</c:v>
                      </c:pt>
                      <c:pt idx="43162">
                        <c:v>48.406130000000005</c:v>
                      </c:pt>
                      <c:pt idx="43163">
                        <c:v>48.419510000000002</c:v>
                      </c:pt>
                      <c:pt idx="43164">
                        <c:v>48.432630000000003</c:v>
                      </c:pt>
                      <c:pt idx="43165">
                        <c:v>48.445679999999996</c:v>
                      </c:pt>
                      <c:pt idx="43166">
                        <c:v>48.459050000000005</c:v>
                      </c:pt>
                      <c:pt idx="43167">
                        <c:v>48.471209999999999</c:v>
                      </c:pt>
                      <c:pt idx="43168">
                        <c:v>48.484189999999998</c:v>
                      </c:pt>
                      <c:pt idx="43169">
                        <c:v>48.496969999999997</c:v>
                      </c:pt>
                      <c:pt idx="43170">
                        <c:v>48.510059999999996</c:v>
                      </c:pt>
                      <c:pt idx="43171">
                        <c:v>48.522439999999996</c:v>
                      </c:pt>
                      <c:pt idx="43172">
                        <c:v>48.535350000000001</c:v>
                      </c:pt>
                      <c:pt idx="43173">
                        <c:v>48.548169999999999</c:v>
                      </c:pt>
                      <c:pt idx="43174">
                        <c:v>48.561160000000001</c:v>
                      </c:pt>
                      <c:pt idx="43175">
                        <c:v>48.57432</c:v>
                      </c:pt>
                      <c:pt idx="43176">
                        <c:v>48.587249999999997</c:v>
                      </c:pt>
                      <c:pt idx="43177">
                        <c:v>48.599930000000001</c:v>
                      </c:pt>
                      <c:pt idx="43178">
                        <c:v>48.612960000000001</c:v>
                      </c:pt>
                      <c:pt idx="43179">
                        <c:v>48.625830000000001</c:v>
                      </c:pt>
                      <c:pt idx="43180">
                        <c:v>48.639000000000003</c:v>
                      </c:pt>
                      <c:pt idx="43181">
                        <c:v>48.651820000000001</c:v>
                      </c:pt>
                      <c:pt idx="43182">
                        <c:v>48.664909999999999</c:v>
                      </c:pt>
                      <c:pt idx="43183">
                        <c:v>48.678020000000004</c:v>
                      </c:pt>
                      <c:pt idx="43184">
                        <c:v>48.691389999999998</c:v>
                      </c:pt>
                      <c:pt idx="43185">
                        <c:v>48.704710000000006</c:v>
                      </c:pt>
                      <c:pt idx="43186">
                        <c:v>48.717610000000001</c:v>
                      </c:pt>
                      <c:pt idx="43187">
                        <c:v>48.730719999999998</c:v>
                      </c:pt>
                      <c:pt idx="43188">
                        <c:v>48.744140000000002</c:v>
                      </c:pt>
                      <c:pt idx="43189">
                        <c:v>48.757510000000003</c:v>
                      </c:pt>
                      <c:pt idx="43190">
                        <c:v>48.770780000000002</c:v>
                      </c:pt>
                      <c:pt idx="43191">
                        <c:v>48.78407</c:v>
                      </c:pt>
                      <c:pt idx="43192">
                        <c:v>48.797409999999999</c:v>
                      </c:pt>
                      <c:pt idx="43193">
                        <c:v>48.811059999999998</c:v>
                      </c:pt>
                      <c:pt idx="43194">
                        <c:v>48.824839999999995</c:v>
                      </c:pt>
                      <c:pt idx="43195">
                        <c:v>48.838489999999993</c:v>
                      </c:pt>
                      <c:pt idx="43196">
                        <c:v>48.852080000000001</c:v>
                      </c:pt>
                      <c:pt idx="43197">
                        <c:v>48.865809999999996</c:v>
                      </c:pt>
                      <c:pt idx="43198">
                        <c:v>48.879179999999998</c:v>
                      </c:pt>
                      <c:pt idx="43199">
                        <c:v>48.892429999999997</c:v>
                      </c:pt>
                      <c:pt idx="43200">
                        <c:v>48.905680000000004</c:v>
                      </c:pt>
                      <c:pt idx="43201">
                        <c:v>48.918609999999994</c:v>
                      </c:pt>
                      <c:pt idx="43202">
                        <c:v>48.931779999999996</c:v>
                      </c:pt>
                      <c:pt idx="43203">
                        <c:v>48.944869999999995</c:v>
                      </c:pt>
                      <c:pt idx="43204">
                        <c:v>48.957610000000003</c:v>
                      </c:pt>
                      <c:pt idx="43205">
                        <c:v>48.971130000000002</c:v>
                      </c:pt>
                      <c:pt idx="43206">
                        <c:v>48.984050000000003</c:v>
                      </c:pt>
                      <c:pt idx="43207">
                        <c:v>48.997159999999994</c:v>
                      </c:pt>
                      <c:pt idx="43208">
                        <c:v>49.010499999999993</c:v>
                      </c:pt>
                      <c:pt idx="43209">
                        <c:v>49.023669999999996</c:v>
                      </c:pt>
                      <c:pt idx="43210">
                        <c:v>49.036770000000004</c:v>
                      </c:pt>
                      <c:pt idx="43211">
                        <c:v>49.049979999999998</c:v>
                      </c:pt>
                      <c:pt idx="43212">
                        <c:v>49.063130000000001</c:v>
                      </c:pt>
                      <c:pt idx="43213">
                        <c:v>49.076099999999997</c:v>
                      </c:pt>
                      <c:pt idx="43214">
                        <c:v>49.088979999999999</c:v>
                      </c:pt>
                      <c:pt idx="43215">
                        <c:v>49.10154</c:v>
                      </c:pt>
                      <c:pt idx="43216">
                        <c:v>49.114519999999999</c:v>
                      </c:pt>
                      <c:pt idx="43217">
                        <c:v>49.127110000000002</c:v>
                      </c:pt>
                      <c:pt idx="43218">
                        <c:v>49.140149999999998</c:v>
                      </c:pt>
                      <c:pt idx="43219">
                        <c:v>49.153349999999996</c:v>
                      </c:pt>
                      <c:pt idx="43220">
                        <c:v>49.166330000000002</c:v>
                      </c:pt>
                      <c:pt idx="43221">
                        <c:v>49.179579999999994</c:v>
                      </c:pt>
                      <c:pt idx="43222">
                        <c:v>49.192419999999998</c:v>
                      </c:pt>
                      <c:pt idx="43223">
                        <c:v>49.205150000000003</c:v>
                      </c:pt>
                      <c:pt idx="43224">
                        <c:v>49.217959999999998</c:v>
                      </c:pt>
                      <c:pt idx="43225">
                        <c:v>49.2316</c:v>
                      </c:pt>
                      <c:pt idx="43226">
                        <c:v>49.244279999999996</c:v>
                      </c:pt>
                      <c:pt idx="43227">
                        <c:v>49.257770000000001</c:v>
                      </c:pt>
                      <c:pt idx="43228">
                        <c:v>49.271060000000006</c:v>
                      </c:pt>
                      <c:pt idx="43229">
                        <c:v>49.284549999999996</c:v>
                      </c:pt>
                      <c:pt idx="43230">
                        <c:v>49.297539999999998</c:v>
                      </c:pt>
                      <c:pt idx="43231">
                        <c:v>49.310630000000003</c:v>
                      </c:pt>
                      <c:pt idx="43232">
                        <c:v>49.323660000000004</c:v>
                      </c:pt>
                      <c:pt idx="43233">
                        <c:v>49.336770000000001</c:v>
                      </c:pt>
                      <c:pt idx="43234">
                        <c:v>49.350069999999995</c:v>
                      </c:pt>
                      <c:pt idx="43235">
                        <c:v>49.363390000000003</c:v>
                      </c:pt>
                      <c:pt idx="43236">
                        <c:v>49.376129999999996</c:v>
                      </c:pt>
                      <c:pt idx="43237">
                        <c:v>49.389260000000007</c:v>
                      </c:pt>
                      <c:pt idx="43238">
                        <c:v>49.402299999999997</c:v>
                      </c:pt>
                      <c:pt idx="43239">
                        <c:v>49.415319999999994</c:v>
                      </c:pt>
                      <c:pt idx="43240">
                        <c:v>49.428619999999995</c:v>
                      </c:pt>
                      <c:pt idx="43241">
                        <c:v>49.441629999999996</c:v>
                      </c:pt>
                      <c:pt idx="43242">
                        <c:v>49.454679999999996</c:v>
                      </c:pt>
                      <c:pt idx="43243">
                        <c:v>49.46781</c:v>
                      </c:pt>
                      <c:pt idx="43244">
                        <c:v>49.480739999999997</c:v>
                      </c:pt>
                      <c:pt idx="43245">
                        <c:v>49.49362</c:v>
                      </c:pt>
                      <c:pt idx="43246">
                        <c:v>49.502800000000001</c:v>
                      </c:pt>
                      <c:pt idx="43247">
                        <c:v>49.512460000000004</c:v>
                      </c:pt>
                      <c:pt idx="43248">
                        <c:v>49.522410000000001</c:v>
                      </c:pt>
                      <c:pt idx="43249">
                        <c:v>49.531610000000001</c:v>
                      </c:pt>
                      <c:pt idx="43250">
                        <c:v>49.542900000000003</c:v>
                      </c:pt>
                      <c:pt idx="43251">
                        <c:v>49.555030000000002</c:v>
                      </c:pt>
                      <c:pt idx="43252">
                        <c:v>49.567569999999996</c:v>
                      </c:pt>
                      <c:pt idx="43253">
                        <c:v>49.579250000000002</c:v>
                      </c:pt>
                      <c:pt idx="43254">
                        <c:v>49.59169</c:v>
                      </c:pt>
                      <c:pt idx="43255">
                        <c:v>49.604390000000002</c:v>
                      </c:pt>
                      <c:pt idx="43256">
                        <c:v>49.616889999999998</c:v>
                      </c:pt>
                      <c:pt idx="43257">
                        <c:v>49.62921</c:v>
                      </c:pt>
                      <c:pt idx="43258">
                        <c:v>49.642289999999996</c:v>
                      </c:pt>
                      <c:pt idx="43259">
                        <c:v>49.655769999999997</c:v>
                      </c:pt>
                      <c:pt idx="43260">
                        <c:v>49.668970000000002</c:v>
                      </c:pt>
                      <c:pt idx="43261">
                        <c:v>49.682040000000001</c:v>
                      </c:pt>
                      <c:pt idx="43262">
                        <c:v>49.694710000000001</c:v>
                      </c:pt>
                      <c:pt idx="43263">
                        <c:v>49.707499999999996</c:v>
                      </c:pt>
                      <c:pt idx="43264">
                        <c:v>49.72092</c:v>
                      </c:pt>
                      <c:pt idx="43265">
                        <c:v>49.734309999999994</c:v>
                      </c:pt>
                      <c:pt idx="43266">
                        <c:v>49.747810000000001</c:v>
                      </c:pt>
                      <c:pt idx="43267">
                        <c:v>49.760689999999997</c:v>
                      </c:pt>
                      <c:pt idx="43268">
                        <c:v>49.774169999999998</c:v>
                      </c:pt>
                      <c:pt idx="43269">
                        <c:v>49.787999999999997</c:v>
                      </c:pt>
                      <c:pt idx="43270">
                        <c:v>49.801859999999998</c:v>
                      </c:pt>
                      <c:pt idx="43271">
                        <c:v>49.813980000000001</c:v>
                      </c:pt>
                      <c:pt idx="43272">
                        <c:v>49.827009999999994</c:v>
                      </c:pt>
                      <c:pt idx="43273">
                        <c:v>49.840559999999996</c:v>
                      </c:pt>
                      <c:pt idx="43274">
                        <c:v>49.85427</c:v>
                      </c:pt>
                      <c:pt idx="43275">
                        <c:v>49.866479999999996</c:v>
                      </c:pt>
                      <c:pt idx="43276">
                        <c:v>49.878950000000003</c:v>
                      </c:pt>
                      <c:pt idx="43277">
                        <c:v>49.891889999999997</c:v>
                      </c:pt>
                      <c:pt idx="43278">
                        <c:v>49.905119999999997</c:v>
                      </c:pt>
                      <c:pt idx="43279">
                        <c:v>49.918079999999996</c:v>
                      </c:pt>
                      <c:pt idx="43280">
                        <c:v>49.931419999999996</c:v>
                      </c:pt>
                      <c:pt idx="43281">
                        <c:v>49.944580000000002</c:v>
                      </c:pt>
                      <c:pt idx="43282">
                        <c:v>49.957880000000003</c:v>
                      </c:pt>
                      <c:pt idx="43283">
                        <c:v>49.970840000000003</c:v>
                      </c:pt>
                      <c:pt idx="43284">
                        <c:v>49.983539999999998</c:v>
                      </c:pt>
                      <c:pt idx="43285">
                        <c:v>49.996769999999998</c:v>
                      </c:pt>
                      <c:pt idx="43286">
                        <c:v>50.009839999999997</c:v>
                      </c:pt>
                      <c:pt idx="43287">
                        <c:v>50.022510000000004</c:v>
                      </c:pt>
                      <c:pt idx="43288">
                        <c:v>50.035800000000002</c:v>
                      </c:pt>
                      <c:pt idx="43289">
                        <c:v>50.049190000000003</c:v>
                      </c:pt>
                      <c:pt idx="43290">
                        <c:v>50.062649999999998</c:v>
                      </c:pt>
                      <c:pt idx="43291">
                        <c:v>50.075739999999996</c:v>
                      </c:pt>
                      <c:pt idx="43292">
                        <c:v>50.089129999999997</c:v>
                      </c:pt>
                      <c:pt idx="43293">
                        <c:v>50.102809999999998</c:v>
                      </c:pt>
                      <c:pt idx="43294">
                        <c:v>50.116759999999999</c:v>
                      </c:pt>
                      <c:pt idx="43295">
                        <c:v>50.129890000000003</c:v>
                      </c:pt>
                      <c:pt idx="43296">
                        <c:v>50.143740000000001</c:v>
                      </c:pt>
                      <c:pt idx="43297">
                        <c:v>50.157429999999998</c:v>
                      </c:pt>
                      <c:pt idx="43298">
                        <c:v>50.171710000000004</c:v>
                      </c:pt>
                      <c:pt idx="43299">
                        <c:v>50.185129999999994</c:v>
                      </c:pt>
                      <c:pt idx="43300">
                        <c:v>50.198910000000005</c:v>
                      </c:pt>
                      <c:pt idx="43301">
                        <c:v>50.212269999999997</c:v>
                      </c:pt>
                      <c:pt idx="43302">
                        <c:v>50.225749999999998</c:v>
                      </c:pt>
                      <c:pt idx="43303">
                        <c:v>50.23912</c:v>
                      </c:pt>
                      <c:pt idx="43304">
                        <c:v>50.252800000000008</c:v>
                      </c:pt>
                      <c:pt idx="43305">
                        <c:v>50.266310000000004</c:v>
                      </c:pt>
                      <c:pt idx="43306">
                        <c:v>50.279930000000007</c:v>
                      </c:pt>
                      <c:pt idx="43307">
                        <c:v>50.293700000000001</c:v>
                      </c:pt>
                      <c:pt idx="43308">
                        <c:v>50.307159999999996</c:v>
                      </c:pt>
                      <c:pt idx="43309">
                        <c:v>50.320669999999993</c:v>
                      </c:pt>
                      <c:pt idx="43310">
                        <c:v>50.334339999999997</c:v>
                      </c:pt>
                      <c:pt idx="43311">
                        <c:v>50.348089999999999</c:v>
                      </c:pt>
                      <c:pt idx="43312">
                        <c:v>50.361770000000007</c:v>
                      </c:pt>
                      <c:pt idx="43313">
                        <c:v>50.375599999999999</c:v>
                      </c:pt>
                      <c:pt idx="43314">
                        <c:v>50.389480000000006</c:v>
                      </c:pt>
                      <c:pt idx="43315">
                        <c:v>50.403409999999994</c:v>
                      </c:pt>
                      <c:pt idx="43316">
                        <c:v>50.417509999999993</c:v>
                      </c:pt>
                      <c:pt idx="43317">
                        <c:v>50.431689999999996</c:v>
                      </c:pt>
                      <c:pt idx="43318">
                        <c:v>50.445539999999994</c:v>
                      </c:pt>
                      <c:pt idx="43319">
                        <c:v>50.459220000000002</c:v>
                      </c:pt>
                      <c:pt idx="43320">
                        <c:v>50.473010000000002</c:v>
                      </c:pt>
                      <c:pt idx="43321">
                        <c:v>50.486779999999996</c:v>
                      </c:pt>
                      <c:pt idx="43322">
                        <c:v>50.500900000000001</c:v>
                      </c:pt>
                      <c:pt idx="43323">
                        <c:v>50.514690000000002</c:v>
                      </c:pt>
                      <c:pt idx="43324">
                        <c:v>50.528370000000002</c:v>
                      </c:pt>
                      <c:pt idx="43325">
                        <c:v>50.541159999999998</c:v>
                      </c:pt>
                      <c:pt idx="43326">
                        <c:v>50.553730000000002</c:v>
                      </c:pt>
                      <c:pt idx="43327">
                        <c:v>50.566880000000005</c:v>
                      </c:pt>
                      <c:pt idx="43328">
                        <c:v>50.580309999999997</c:v>
                      </c:pt>
                      <c:pt idx="43329">
                        <c:v>50.593909999999994</c:v>
                      </c:pt>
                      <c:pt idx="43330">
                        <c:v>50.60765</c:v>
                      </c:pt>
                      <c:pt idx="43331">
                        <c:v>50.621289999999995</c:v>
                      </c:pt>
                      <c:pt idx="43332">
                        <c:v>50.635149999999996</c:v>
                      </c:pt>
                      <c:pt idx="43333">
                        <c:v>50.648850000000003</c:v>
                      </c:pt>
                      <c:pt idx="43334">
                        <c:v>50.662790000000001</c:v>
                      </c:pt>
                      <c:pt idx="43335">
                        <c:v>50.676720000000003</c:v>
                      </c:pt>
                      <c:pt idx="43336">
                        <c:v>50.690619999999996</c:v>
                      </c:pt>
                      <c:pt idx="43337">
                        <c:v>50.702980000000004</c:v>
                      </c:pt>
                      <c:pt idx="43338">
                        <c:v>50.715760000000003</c:v>
                      </c:pt>
                      <c:pt idx="43339">
                        <c:v>50.728189999999998</c:v>
                      </c:pt>
                      <c:pt idx="43340">
                        <c:v>50.740860000000005</c:v>
                      </c:pt>
                      <c:pt idx="43341">
                        <c:v>50.754130000000004</c:v>
                      </c:pt>
                      <c:pt idx="43342">
                        <c:v>50.767499999999998</c:v>
                      </c:pt>
                      <c:pt idx="43343">
                        <c:v>50.780680000000004</c:v>
                      </c:pt>
                      <c:pt idx="43344">
                        <c:v>50.794220000000003</c:v>
                      </c:pt>
                      <c:pt idx="43345">
                        <c:v>50.807779999999994</c:v>
                      </c:pt>
                      <c:pt idx="43346">
                        <c:v>50.821550000000002</c:v>
                      </c:pt>
                      <c:pt idx="43347">
                        <c:v>50.835059999999999</c:v>
                      </c:pt>
                      <c:pt idx="43348">
                        <c:v>50.84881</c:v>
                      </c:pt>
                      <c:pt idx="43349">
                        <c:v>50.862360000000002</c:v>
                      </c:pt>
                      <c:pt idx="43350">
                        <c:v>50.876039999999996</c:v>
                      </c:pt>
                      <c:pt idx="43351">
                        <c:v>50.89002</c:v>
                      </c:pt>
                      <c:pt idx="43352">
                        <c:v>50.903669999999998</c:v>
                      </c:pt>
                      <c:pt idx="43353">
                        <c:v>50.91742</c:v>
                      </c:pt>
                      <c:pt idx="43354">
                        <c:v>50.930779999999999</c:v>
                      </c:pt>
                      <c:pt idx="43355">
                        <c:v>50.943550000000002</c:v>
                      </c:pt>
                      <c:pt idx="43356">
                        <c:v>50.956599999999995</c:v>
                      </c:pt>
                      <c:pt idx="43357">
                        <c:v>50.96978</c:v>
                      </c:pt>
                      <c:pt idx="43358">
                        <c:v>50.983060000000002</c:v>
                      </c:pt>
                      <c:pt idx="43359">
                        <c:v>50.996689999999994</c:v>
                      </c:pt>
                      <c:pt idx="43360">
                        <c:v>51.01014</c:v>
                      </c:pt>
                      <c:pt idx="43361">
                        <c:v>51.023759999999996</c:v>
                      </c:pt>
                      <c:pt idx="43362">
                        <c:v>51.03734</c:v>
                      </c:pt>
                      <c:pt idx="43363">
                        <c:v>51.051070000000003</c:v>
                      </c:pt>
                      <c:pt idx="43364">
                        <c:v>51.064970000000002</c:v>
                      </c:pt>
                      <c:pt idx="43365">
                        <c:v>51.078849999999996</c:v>
                      </c:pt>
                      <c:pt idx="43366">
                        <c:v>51.092529999999996</c:v>
                      </c:pt>
                      <c:pt idx="43367">
                        <c:v>51.106309999999993</c:v>
                      </c:pt>
                      <c:pt idx="43368">
                        <c:v>51.120099999999994</c:v>
                      </c:pt>
                      <c:pt idx="43369">
                        <c:v>51.133740000000003</c:v>
                      </c:pt>
                      <c:pt idx="43370">
                        <c:v>51.14705</c:v>
                      </c:pt>
                      <c:pt idx="43371">
                        <c:v>51.15992</c:v>
                      </c:pt>
                      <c:pt idx="43372">
                        <c:v>51.172959999999996</c:v>
                      </c:pt>
                      <c:pt idx="43373">
                        <c:v>51.185119999999998</c:v>
                      </c:pt>
                      <c:pt idx="43374">
                        <c:v>51.195510000000006</c:v>
                      </c:pt>
                      <c:pt idx="43375">
                        <c:v>51.207140000000003</c:v>
                      </c:pt>
                      <c:pt idx="43376">
                        <c:v>51.219029999999997</c:v>
                      </c:pt>
                      <c:pt idx="43377">
                        <c:v>51.232399999999998</c:v>
                      </c:pt>
                      <c:pt idx="43378">
                        <c:v>51.245640000000002</c:v>
                      </c:pt>
                      <c:pt idx="43379">
                        <c:v>51.255200000000002</c:v>
                      </c:pt>
                      <c:pt idx="43380">
                        <c:v>51.268000000000001</c:v>
                      </c:pt>
                      <c:pt idx="43381">
                        <c:v>51.280989999999996</c:v>
                      </c:pt>
                      <c:pt idx="43382">
                        <c:v>51.294389999999993</c:v>
                      </c:pt>
                      <c:pt idx="43383">
                        <c:v>51.307809999999996</c:v>
                      </c:pt>
                      <c:pt idx="43384">
                        <c:v>51.320790000000002</c:v>
                      </c:pt>
                      <c:pt idx="43385">
                        <c:v>51.332509999999999</c:v>
                      </c:pt>
                      <c:pt idx="43386">
                        <c:v>51.345239999999997</c:v>
                      </c:pt>
                      <c:pt idx="43387">
                        <c:v>51.35727</c:v>
                      </c:pt>
                      <c:pt idx="43388">
                        <c:v>51.369340000000001</c:v>
                      </c:pt>
                      <c:pt idx="43389">
                        <c:v>51.38185</c:v>
                      </c:pt>
                      <c:pt idx="43390">
                        <c:v>51.393979999999999</c:v>
                      </c:pt>
                      <c:pt idx="43391">
                        <c:v>51.407519999999998</c:v>
                      </c:pt>
                      <c:pt idx="43392">
                        <c:v>51.420099999999998</c:v>
                      </c:pt>
                      <c:pt idx="43393">
                        <c:v>51.433250000000001</c:v>
                      </c:pt>
                      <c:pt idx="43394">
                        <c:v>51.44623</c:v>
                      </c:pt>
                      <c:pt idx="43395">
                        <c:v>51.459669999999996</c:v>
                      </c:pt>
                      <c:pt idx="43396">
                        <c:v>51.47316</c:v>
                      </c:pt>
                      <c:pt idx="43397">
                        <c:v>51.485219999999998</c:v>
                      </c:pt>
                      <c:pt idx="43398">
                        <c:v>51.498840000000001</c:v>
                      </c:pt>
                      <c:pt idx="43399">
                        <c:v>51.511310000000002</c:v>
                      </c:pt>
                      <c:pt idx="43400">
                        <c:v>51.523849999999996</c:v>
                      </c:pt>
                      <c:pt idx="43401">
                        <c:v>51.536109999999994</c:v>
                      </c:pt>
                      <c:pt idx="43402">
                        <c:v>51.548900000000003</c:v>
                      </c:pt>
                      <c:pt idx="43403">
                        <c:v>51.561769999999996</c:v>
                      </c:pt>
                      <c:pt idx="43404">
                        <c:v>51.574400000000004</c:v>
                      </c:pt>
                      <c:pt idx="43405">
                        <c:v>51.587379999999996</c:v>
                      </c:pt>
                      <c:pt idx="43406">
                        <c:v>51.600409999999997</c:v>
                      </c:pt>
                      <c:pt idx="43407">
                        <c:v>51.613569999999996</c:v>
                      </c:pt>
                      <c:pt idx="43408">
                        <c:v>51.626890000000003</c:v>
                      </c:pt>
                      <c:pt idx="43409">
                        <c:v>51.640140000000002</c:v>
                      </c:pt>
                      <c:pt idx="43410">
                        <c:v>51.653219999999997</c:v>
                      </c:pt>
                      <c:pt idx="43411">
                        <c:v>51.666960000000003</c:v>
                      </c:pt>
                      <c:pt idx="43412">
                        <c:v>51.680440000000004</c:v>
                      </c:pt>
                      <c:pt idx="43413">
                        <c:v>51.691310000000001</c:v>
                      </c:pt>
                      <c:pt idx="43414">
                        <c:v>51.704359999999994</c:v>
                      </c:pt>
                      <c:pt idx="43415">
                        <c:v>51.716749999999998</c:v>
                      </c:pt>
                      <c:pt idx="43416">
                        <c:v>51.728729999999999</c:v>
                      </c:pt>
                      <c:pt idx="43417">
                        <c:v>51.741970000000002</c:v>
                      </c:pt>
                      <c:pt idx="43418">
                        <c:v>51.75421</c:v>
                      </c:pt>
                      <c:pt idx="43419">
                        <c:v>51.767390000000006</c:v>
                      </c:pt>
                      <c:pt idx="43420">
                        <c:v>51.779780000000002</c:v>
                      </c:pt>
                      <c:pt idx="43421">
                        <c:v>51.793009999999995</c:v>
                      </c:pt>
                      <c:pt idx="43422">
                        <c:v>51.806319999999999</c:v>
                      </c:pt>
                      <c:pt idx="43423">
                        <c:v>51.818749999999994</c:v>
                      </c:pt>
                      <c:pt idx="43424">
                        <c:v>51.832430000000002</c:v>
                      </c:pt>
                      <c:pt idx="43425">
                        <c:v>51.844949999999997</c:v>
                      </c:pt>
                      <c:pt idx="43426">
                        <c:v>51.85783</c:v>
                      </c:pt>
                      <c:pt idx="43427">
                        <c:v>51.869829999999993</c:v>
                      </c:pt>
                      <c:pt idx="43428">
                        <c:v>51.882010000000001</c:v>
                      </c:pt>
                      <c:pt idx="43429">
                        <c:v>51.894679999999994</c:v>
                      </c:pt>
                      <c:pt idx="43430">
                        <c:v>51.907519999999998</c:v>
                      </c:pt>
                      <c:pt idx="43431">
                        <c:v>51.920590000000004</c:v>
                      </c:pt>
                      <c:pt idx="43432">
                        <c:v>51.933629999999994</c:v>
                      </c:pt>
                      <c:pt idx="43433">
                        <c:v>51.946809999999999</c:v>
                      </c:pt>
                      <c:pt idx="43434">
                        <c:v>51.958659999999995</c:v>
                      </c:pt>
                      <c:pt idx="43435">
                        <c:v>51.972529999999999</c:v>
                      </c:pt>
                      <c:pt idx="43436">
                        <c:v>51.985409999999995</c:v>
                      </c:pt>
                      <c:pt idx="43437">
                        <c:v>51.998519999999999</c:v>
                      </c:pt>
                      <c:pt idx="43438">
                        <c:v>52.011000000000003</c:v>
                      </c:pt>
                      <c:pt idx="43439">
                        <c:v>52.02375</c:v>
                      </c:pt>
                      <c:pt idx="43440">
                        <c:v>52.036870000000008</c:v>
                      </c:pt>
                      <c:pt idx="43441">
                        <c:v>52.049219999999998</c:v>
                      </c:pt>
                      <c:pt idx="43442">
                        <c:v>52.06277</c:v>
                      </c:pt>
                      <c:pt idx="43443">
                        <c:v>52.073799999999999</c:v>
                      </c:pt>
                      <c:pt idx="43444">
                        <c:v>52.083529999999996</c:v>
                      </c:pt>
                      <c:pt idx="43445">
                        <c:v>52.094370000000005</c:v>
                      </c:pt>
                      <c:pt idx="43446">
                        <c:v>52.105469999999997</c:v>
                      </c:pt>
                      <c:pt idx="43447">
                        <c:v>52.117440000000002</c:v>
                      </c:pt>
                      <c:pt idx="43448">
                        <c:v>52.129869999999997</c:v>
                      </c:pt>
                      <c:pt idx="43449">
                        <c:v>52.140940000000001</c:v>
                      </c:pt>
                      <c:pt idx="43450">
                        <c:v>52.153710000000004</c:v>
                      </c:pt>
                      <c:pt idx="43451">
                        <c:v>52.165949999999995</c:v>
                      </c:pt>
                      <c:pt idx="43452">
                        <c:v>52.178660000000001</c:v>
                      </c:pt>
                      <c:pt idx="43453">
                        <c:v>52.191520000000004</c:v>
                      </c:pt>
                      <c:pt idx="43454">
                        <c:v>52.204100000000004</c:v>
                      </c:pt>
                      <c:pt idx="43455">
                        <c:v>52.217330000000004</c:v>
                      </c:pt>
                      <c:pt idx="43456">
                        <c:v>52.230339999999998</c:v>
                      </c:pt>
                      <c:pt idx="43457">
                        <c:v>52.24342</c:v>
                      </c:pt>
                      <c:pt idx="43458">
                        <c:v>52.256879999999995</c:v>
                      </c:pt>
                      <c:pt idx="43459">
                        <c:v>52.269539999999999</c:v>
                      </c:pt>
                      <c:pt idx="43460">
                        <c:v>52.282200000000003</c:v>
                      </c:pt>
                      <c:pt idx="43461">
                        <c:v>52.29365</c:v>
                      </c:pt>
                      <c:pt idx="43462">
                        <c:v>52.30686</c:v>
                      </c:pt>
                      <c:pt idx="43463">
                        <c:v>52.319459999999999</c:v>
                      </c:pt>
                      <c:pt idx="43464">
                        <c:v>52.332590000000003</c:v>
                      </c:pt>
                      <c:pt idx="43465">
                        <c:v>52.345350000000003</c:v>
                      </c:pt>
                      <c:pt idx="43466">
                        <c:v>52.358399999999996</c:v>
                      </c:pt>
                      <c:pt idx="43467">
                        <c:v>52.37171</c:v>
                      </c:pt>
                      <c:pt idx="43468">
                        <c:v>52.38476</c:v>
                      </c:pt>
                      <c:pt idx="43469">
                        <c:v>52.397640000000003</c:v>
                      </c:pt>
                      <c:pt idx="43470">
                        <c:v>52.410569999999993</c:v>
                      </c:pt>
                      <c:pt idx="43471">
                        <c:v>52.42295</c:v>
                      </c:pt>
                      <c:pt idx="43472">
                        <c:v>52.435879999999997</c:v>
                      </c:pt>
                      <c:pt idx="43473">
                        <c:v>52.447670000000002</c:v>
                      </c:pt>
                      <c:pt idx="43474">
                        <c:v>52.461359999999999</c:v>
                      </c:pt>
                      <c:pt idx="43475">
                        <c:v>52.474720000000005</c:v>
                      </c:pt>
                      <c:pt idx="43476">
                        <c:v>52.486870000000003</c:v>
                      </c:pt>
                      <c:pt idx="43477">
                        <c:v>52.498539999999998</c:v>
                      </c:pt>
                      <c:pt idx="43478">
                        <c:v>52.510849999999998</c:v>
                      </c:pt>
                      <c:pt idx="43479">
                        <c:v>52.522790000000001</c:v>
                      </c:pt>
                      <c:pt idx="43480">
                        <c:v>52.535299999999992</c:v>
                      </c:pt>
                      <c:pt idx="43481">
                        <c:v>52.54824</c:v>
                      </c:pt>
                      <c:pt idx="43482">
                        <c:v>52.561129999999999</c:v>
                      </c:pt>
                      <c:pt idx="43483">
                        <c:v>52.573949999999996</c:v>
                      </c:pt>
                      <c:pt idx="43484">
                        <c:v>52.587070000000004</c:v>
                      </c:pt>
                      <c:pt idx="43485">
                        <c:v>52.599790000000006</c:v>
                      </c:pt>
                      <c:pt idx="43486">
                        <c:v>52.611869999999996</c:v>
                      </c:pt>
                      <c:pt idx="43487">
                        <c:v>52.624459999999999</c:v>
                      </c:pt>
                      <c:pt idx="43488">
                        <c:v>52.636940000000003</c:v>
                      </c:pt>
                      <c:pt idx="43489">
                        <c:v>52.649830000000001</c:v>
                      </c:pt>
                      <c:pt idx="43490">
                        <c:v>52.662040000000005</c:v>
                      </c:pt>
                      <c:pt idx="43491">
                        <c:v>52.674390000000002</c:v>
                      </c:pt>
                      <c:pt idx="43492">
                        <c:v>52.686780000000006</c:v>
                      </c:pt>
                      <c:pt idx="43493">
                        <c:v>52.699719999999999</c:v>
                      </c:pt>
                      <c:pt idx="43494">
                        <c:v>52.712490000000003</c:v>
                      </c:pt>
                      <c:pt idx="43495">
                        <c:v>52.725070000000002</c:v>
                      </c:pt>
                      <c:pt idx="43496">
                        <c:v>52.737769999999998</c:v>
                      </c:pt>
                      <c:pt idx="43497">
                        <c:v>52.750320000000002</c:v>
                      </c:pt>
                      <c:pt idx="43498">
                        <c:v>52.763059999999996</c:v>
                      </c:pt>
                      <c:pt idx="43499">
                        <c:v>52.775740000000006</c:v>
                      </c:pt>
                      <c:pt idx="43500">
                        <c:v>52.788460000000001</c:v>
                      </c:pt>
                      <c:pt idx="43501">
                        <c:v>52.800870000000003</c:v>
                      </c:pt>
                      <c:pt idx="43502">
                        <c:v>52.813389999999998</c:v>
                      </c:pt>
                      <c:pt idx="43503">
                        <c:v>52.826230000000002</c:v>
                      </c:pt>
                      <c:pt idx="43504">
                        <c:v>52.838909999999998</c:v>
                      </c:pt>
                      <c:pt idx="43505">
                        <c:v>52.851920000000007</c:v>
                      </c:pt>
                      <c:pt idx="43506">
                        <c:v>52.864579999999997</c:v>
                      </c:pt>
                      <c:pt idx="43507">
                        <c:v>52.877450000000003</c:v>
                      </c:pt>
                      <c:pt idx="43508">
                        <c:v>52.890439999999998</c:v>
                      </c:pt>
                      <c:pt idx="43509">
                        <c:v>52.903079999999996</c:v>
                      </c:pt>
                      <c:pt idx="43510">
                        <c:v>52.91619</c:v>
                      </c:pt>
                      <c:pt idx="43511">
                        <c:v>52.928840000000001</c:v>
                      </c:pt>
                      <c:pt idx="43512">
                        <c:v>52.941830000000003</c:v>
                      </c:pt>
                      <c:pt idx="43513">
                        <c:v>52.95496</c:v>
                      </c:pt>
                      <c:pt idx="43514">
                        <c:v>52.967690000000005</c:v>
                      </c:pt>
                      <c:pt idx="43515">
                        <c:v>52.980790000000006</c:v>
                      </c:pt>
                      <c:pt idx="43516">
                        <c:v>52.993540000000003</c:v>
                      </c:pt>
                      <c:pt idx="43517">
                        <c:v>53.00658</c:v>
                      </c:pt>
                      <c:pt idx="43518">
                        <c:v>53.019540000000006</c:v>
                      </c:pt>
                      <c:pt idx="43519">
                        <c:v>53.032640000000001</c:v>
                      </c:pt>
                      <c:pt idx="43520">
                        <c:v>53.045320000000004</c:v>
                      </c:pt>
                      <c:pt idx="43521">
                        <c:v>53.058500000000002</c:v>
                      </c:pt>
                      <c:pt idx="43522">
                        <c:v>53.071240000000003</c:v>
                      </c:pt>
                      <c:pt idx="43523">
                        <c:v>53.083749999999995</c:v>
                      </c:pt>
                      <c:pt idx="43524">
                        <c:v>53.096769999999999</c:v>
                      </c:pt>
                      <c:pt idx="43525">
                        <c:v>53.109520000000003</c:v>
                      </c:pt>
                      <c:pt idx="43526">
                        <c:v>53.122040000000005</c:v>
                      </c:pt>
                      <c:pt idx="43527">
                        <c:v>53.135159999999999</c:v>
                      </c:pt>
                      <c:pt idx="43528">
                        <c:v>53.147930000000002</c:v>
                      </c:pt>
                      <c:pt idx="43529">
                        <c:v>53.160759999999996</c:v>
                      </c:pt>
                      <c:pt idx="43530">
                        <c:v>53.173740000000002</c:v>
                      </c:pt>
                      <c:pt idx="43531">
                        <c:v>53.186910000000005</c:v>
                      </c:pt>
                      <c:pt idx="43532">
                        <c:v>53.199660000000002</c:v>
                      </c:pt>
                      <c:pt idx="43533">
                        <c:v>53.21284</c:v>
                      </c:pt>
                      <c:pt idx="43534">
                        <c:v>53.225149999999999</c:v>
                      </c:pt>
                      <c:pt idx="43535">
                        <c:v>53.237549999999999</c:v>
                      </c:pt>
                      <c:pt idx="43536">
                        <c:v>53.250370000000004</c:v>
                      </c:pt>
                      <c:pt idx="43537">
                        <c:v>53.263360000000006</c:v>
                      </c:pt>
                      <c:pt idx="43538">
                        <c:v>53.276440000000001</c:v>
                      </c:pt>
                      <c:pt idx="43539">
                        <c:v>53.289669999999994</c:v>
                      </c:pt>
                      <c:pt idx="43540">
                        <c:v>53.30189</c:v>
                      </c:pt>
                      <c:pt idx="43541">
                        <c:v>53.315210000000008</c:v>
                      </c:pt>
                      <c:pt idx="43542">
                        <c:v>53.328029999999998</c:v>
                      </c:pt>
                      <c:pt idx="43543">
                        <c:v>53.340949999999992</c:v>
                      </c:pt>
                      <c:pt idx="43544">
                        <c:v>53.353809999999996</c:v>
                      </c:pt>
                      <c:pt idx="43545">
                        <c:v>53.366350000000004</c:v>
                      </c:pt>
                      <c:pt idx="43546">
                        <c:v>53.379310000000004</c:v>
                      </c:pt>
                      <c:pt idx="43547">
                        <c:v>53.392429999999997</c:v>
                      </c:pt>
                      <c:pt idx="43548">
                        <c:v>53.405259999999998</c:v>
                      </c:pt>
                      <c:pt idx="43549">
                        <c:v>53.418020000000006</c:v>
                      </c:pt>
                      <c:pt idx="43550">
                        <c:v>53.430309999999999</c:v>
                      </c:pt>
                      <c:pt idx="43551">
                        <c:v>53.44265</c:v>
                      </c:pt>
                      <c:pt idx="43552">
                        <c:v>53.454970000000003</c:v>
                      </c:pt>
                      <c:pt idx="43553">
                        <c:v>53.467939999999999</c:v>
                      </c:pt>
                      <c:pt idx="43554">
                        <c:v>53.480640000000001</c:v>
                      </c:pt>
                      <c:pt idx="43555">
                        <c:v>53.49342</c:v>
                      </c:pt>
                      <c:pt idx="43556">
                        <c:v>53.506470000000007</c:v>
                      </c:pt>
                      <c:pt idx="43557">
                        <c:v>53.519439999999996</c:v>
                      </c:pt>
                      <c:pt idx="43558">
                        <c:v>53.532560000000004</c:v>
                      </c:pt>
                      <c:pt idx="43559">
                        <c:v>53.545480000000005</c:v>
                      </c:pt>
                      <c:pt idx="43560">
                        <c:v>53.557940000000002</c:v>
                      </c:pt>
                      <c:pt idx="43561">
                        <c:v>53.570610000000002</c:v>
                      </c:pt>
                      <c:pt idx="43562">
                        <c:v>53.583290000000005</c:v>
                      </c:pt>
                      <c:pt idx="43563">
                        <c:v>53.596040000000002</c:v>
                      </c:pt>
                      <c:pt idx="43564">
                        <c:v>53.609059999999999</c:v>
                      </c:pt>
                      <c:pt idx="43565">
                        <c:v>53.621720000000003</c:v>
                      </c:pt>
                      <c:pt idx="43566">
                        <c:v>53.634890000000006</c:v>
                      </c:pt>
                      <c:pt idx="43567">
                        <c:v>53.64828</c:v>
                      </c:pt>
                      <c:pt idx="43568">
                        <c:v>53.66113</c:v>
                      </c:pt>
                      <c:pt idx="43569">
                        <c:v>53.674199999999999</c:v>
                      </c:pt>
                      <c:pt idx="43570">
                        <c:v>53.687430000000006</c:v>
                      </c:pt>
                      <c:pt idx="43571">
                        <c:v>53.700539999999997</c:v>
                      </c:pt>
                      <c:pt idx="43572">
                        <c:v>53.71367</c:v>
                      </c:pt>
                      <c:pt idx="43573">
                        <c:v>53.726559999999999</c:v>
                      </c:pt>
                      <c:pt idx="43574">
                        <c:v>53.739489999999996</c:v>
                      </c:pt>
                      <c:pt idx="43575">
                        <c:v>53.751959999999997</c:v>
                      </c:pt>
                      <c:pt idx="43576">
                        <c:v>53.764740000000003</c:v>
                      </c:pt>
                      <c:pt idx="43577">
                        <c:v>53.777869999999993</c:v>
                      </c:pt>
                      <c:pt idx="43578">
                        <c:v>53.791149999999995</c:v>
                      </c:pt>
                      <c:pt idx="43579">
                        <c:v>53.803799999999995</c:v>
                      </c:pt>
                      <c:pt idx="43580">
                        <c:v>53.816990000000004</c:v>
                      </c:pt>
                      <c:pt idx="43581">
                        <c:v>53.830060000000003</c:v>
                      </c:pt>
                      <c:pt idx="43582">
                        <c:v>53.843159999999997</c:v>
                      </c:pt>
                      <c:pt idx="43583">
                        <c:v>53.855789999999999</c:v>
                      </c:pt>
                      <c:pt idx="43584">
                        <c:v>53.868450000000003</c:v>
                      </c:pt>
                      <c:pt idx="43585">
                        <c:v>53.880520000000004</c:v>
                      </c:pt>
                      <c:pt idx="43586">
                        <c:v>53.892510000000001</c:v>
                      </c:pt>
                      <c:pt idx="43587">
                        <c:v>53.904670000000003</c:v>
                      </c:pt>
                      <c:pt idx="43588">
                        <c:v>53.917089999999995</c:v>
                      </c:pt>
                      <c:pt idx="43589">
                        <c:v>53.930129999999998</c:v>
                      </c:pt>
                      <c:pt idx="43590">
                        <c:v>53.942699999999995</c:v>
                      </c:pt>
                      <c:pt idx="43591">
                        <c:v>53.955590000000001</c:v>
                      </c:pt>
                      <c:pt idx="43592">
                        <c:v>53.968589999999999</c:v>
                      </c:pt>
                      <c:pt idx="43593">
                        <c:v>53.981670000000001</c:v>
                      </c:pt>
                      <c:pt idx="43594">
                        <c:v>53.994619999999998</c:v>
                      </c:pt>
                      <c:pt idx="43595">
                        <c:v>54.007739999999998</c:v>
                      </c:pt>
                      <c:pt idx="43596">
                        <c:v>54.020840000000007</c:v>
                      </c:pt>
                      <c:pt idx="43597">
                        <c:v>54.034050000000001</c:v>
                      </c:pt>
                      <c:pt idx="43598">
                        <c:v>54.047130000000003</c:v>
                      </c:pt>
                      <c:pt idx="43599">
                        <c:v>54.060130000000001</c:v>
                      </c:pt>
                      <c:pt idx="43600">
                        <c:v>54.073330000000006</c:v>
                      </c:pt>
                      <c:pt idx="43601">
                        <c:v>54.086660000000002</c:v>
                      </c:pt>
                      <c:pt idx="43602">
                        <c:v>54.099800000000002</c:v>
                      </c:pt>
                      <c:pt idx="43603">
                        <c:v>54.112730000000006</c:v>
                      </c:pt>
                      <c:pt idx="43604">
                        <c:v>54.124850000000002</c:v>
                      </c:pt>
                      <c:pt idx="43605">
                        <c:v>54.137230000000002</c:v>
                      </c:pt>
                      <c:pt idx="43606">
                        <c:v>54.149749999999997</c:v>
                      </c:pt>
                      <c:pt idx="43607">
                        <c:v>54.162670000000006</c:v>
                      </c:pt>
                      <c:pt idx="43608">
                        <c:v>54.175600000000003</c:v>
                      </c:pt>
                      <c:pt idx="43609">
                        <c:v>54.18853</c:v>
                      </c:pt>
                      <c:pt idx="43610">
                        <c:v>54.2</c:v>
                      </c:pt>
                      <c:pt idx="43611">
                        <c:v>54.211820000000003</c:v>
                      </c:pt>
                      <c:pt idx="43612">
                        <c:v>54.22092</c:v>
                      </c:pt>
                      <c:pt idx="43613">
                        <c:v>54.231139999999996</c:v>
                      </c:pt>
                      <c:pt idx="43614">
                        <c:v>54.242220000000003</c:v>
                      </c:pt>
                      <c:pt idx="43615">
                        <c:v>54.25432</c:v>
                      </c:pt>
                      <c:pt idx="43616">
                        <c:v>54.265979999999999</c:v>
                      </c:pt>
                      <c:pt idx="43617">
                        <c:v>54.278510000000004</c:v>
                      </c:pt>
                      <c:pt idx="43618">
                        <c:v>54.291020000000003</c:v>
                      </c:pt>
                      <c:pt idx="43619">
                        <c:v>54.303530000000002</c:v>
                      </c:pt>
                      <c:pt idx="43620">
                        <c:v>54.315870000000004</c:v>
                      </c:pt>
                      <c:pt idx="43621">
                        <c:v>54.328149999999994</c:v>
                      </c:pt>
                      <c:pt idx="43622">
                        <c:v>54.340590000000006</c:v>
                      </c:pt>
                      <c:pt idx="43623">
                        <c:v>54.353319999999997</c:v>
                      </c:pt>
                      <c:pt idx="43624">
                        <c:v>54.366109999999999</c:v>
                      </c:pt>
                      <c:pt idx="43625">
                        <c:v>54.37867</c:v>
                      </c:pt>
                      <c:pt idx="43626">
                        <c:v>54.391540000000006</c:v>
                      </c:pt>
                      <c:pt idx="43627">
                        <c:v>54.404209999999999</c:v>
                      </c:pt>
                      <c:pt idx="43628">
                        <c:v>54.416840000000008</c:v>
                      </c:pt>
                      <c:pt idx="43629">
                        <c:v>54.429629999999996</c:v>
                      </c:pt>
                      <c:pt idx="43630">
                        <c:v>54.442519999999995</c:v>
                      </c:pt>
                      <c:pt idx="43631">
                        <c:v>54.455289999999998</c:v>
                      </c:pt>
                      <c:pt idx="43632">
                        <c:v>54.467980000000004</c:v>
                      </c:pt>
                      <c:pt idx="43633">
                        <c:v>54.480840000000001</c:v>
                      </c:pt>
                      <c:pt idx="43634">
                        <c:v>54.49371</c:v>
                      </c:pt>
                      <c:pt idx="43635">
                        <c:v>54.506680000000003</c:v>
                      </c:pt>
                      <c:pt idx="43636">
                        <c:v>54.519390000000001</c:v>
                      </c:pt>
                      <c:pt idx="43637">
                        <c:v>54.532179999999997</c:v>
                      </c:pt>
                      <c:pt idx="43638">
                        <c:v>54.544889999999995</c:v>
                      </c:pt>
                      <c:pt idx="43639">
                        <c:v>54.557840000000006</c:v>
                      </c:pt>
                      <c:pt idx="43640">
                        <c:v>54.570800000000006</c:v>
                      </c:pt>
                      <c:pt idx="43641">
                        <c:v>54.583539999999999</c:v>
                      </c:pt>
                      <c:pt idx="43642">
                        <c:v>54.596170000000001</c:v>
                      </c:pt>
                      <c:pt idx="43643">
                        <c:v>54.609050000000003</c:v>
                      </c:pt>
                      <c:pt idx="43644">
                        <c:v>54.621890000000008</c:v>
                      </c:pt>
                      <c:pt idx="43645">
                        <c:v>54.634840000000004</c:v>
                      </c:pt>
                      <c:pt idx="43646">
                        <c:v>54.647480000000002</c:v>
                      </c:pt>
                      <c:pt idx="43647">
                        <c:v>54.660200000000003</c:v>
                      </c:pt>
                      <c:pt idx="43648">
                        <c:v>54.67295</c:v>
                      </c:pt>
                      <c:pt idx="43649">
                        <c:v>54.685810000000004</c:v>
                      </c:pt>
                      <c:pt idx="43650">
                        <c:v>54.698659999999997</c:v>
                      </c:pt>
                      <c:pt idx="43651">
                        <c:v>54.711439999999996</c:v>
                      </c:pt>
                      <c:pt idx="43652">
                        <c:v>54.724050000000005</c:v>
                      </c:pt>
                      <c:pt idx="43653">
                        <c:v>54.736739999999998</c:v>
                      </c:pt>
                      <c:pt idx="43654">
                        <c:v>54.749520000000004</c:v>
                      </c:pt>
                      <c:pt idx="43655">
                        <c:v>54.762389999999996</c:v>
                      </c:pt>
                      <c:pt idx="43656">
                        <c:v>54.775330000000004</c:v>
                      </c:pt>
                      <c:pt idx="43657">
                        <c:v>54.787980000000005</c:v>
                      </c:pt>
                      <c:pt idx="43658">
                        <c:v>54.79909</c:v>
                      </c:pt>
                      <c:pt idx="43659">
                        <c:v>54.810730000000007</c:v>
                      </c:pt>
                      <c:pt idx="43660">
                        <c:v>54.822470000000003</c:v>
                      </c:pt>
                      <c:pt idx="43661">
                        <c:v>54.83475</c:v>
                      </c:pt>
                      <c:pt idx="43662">
                        <c:v>54.847180000000002</c:v>
                      </c:pt>
                      <c:pt idx="43663">
                        <c:v>54.859900000000003</c:v>
                      </c:pt>
                      <c:pt idx="43664">
                        <c:v>54.872340000000001</c:v>
                      </c:pt>
                      <c:pt idx="43665">
                        <c:v>54.884880000000003</c:v>
                      </c:pt>
                      <c:pt idx="43666">
                        <c:v>54.897559999999999</c:v>
                      </c:pt>
                      <c:pt idx="43667">
                        <c:v>54.910290000000003</c:v>
                      </c:pt>
                      <c:pt idx="43668">
                        <c:v>54.922969999999999</c:v>
                      </c:pt>
                      <c:pt idx="43669">
                        <c:v>54.935460000000006</c:v>
                      </c:pt>
                      <c:pt idx="43670">
                        <c:v>54.947980000000001</c:v>
                      </c:pt>
                      <c:pt idx="43671">
                        <c:v>54.96069</c:v>
                      </c:pt>
                      <c:pt idx="43672">
                        <c:v>54.973390000000002</c:v>
                      </c:pt>
                      <c:pt idx="43673">
                        <c:v>54.986050000000006</c:v>
                      </c:pt>
                      <c:pt idx="43674">
                        <c:v>54.998159999999999</c:v>
                      </c:pt>
                      <c:pt idx="43675">
                        <c:v>55.010589999999993</c:v>
                      </c:pt>
                      <c:pt idx="43676">
                        <c:v>55.023169999999993</c:v>
                      </c:pt>
                      <c:pt idx="43677">
                        <c:v>55.036240000000006</c:v>
                      </c:pt>
                      <c:pt idx="43678">
                        <c:v>55.04907</c:v>
                      </c:pt>
                      <c:pt idx="43679">
                        <c:v>55.062170000000002</c:v>
                      </c:pt>
                      <c:pt idx="43680">
                        <c:v>55.074449999999999</c:v>
                      </c:pt>
                      <c:pt idx="43681">
                        <c:v>55.085499999999996</c:v>
                      </c:pt>
                      <c:pt idx="43682">
                        <c:v>55.097500000000004</c:v>
                      </c:pt>
                      <c:pt idx="43683">
                        <c:v>55.108699999999999</c:v>
                      </c:pt>
                      <c:pt idx="43684">
                        <c:v>55.119990000000001</c:v>
                      </c:pt>
                      <c:pt idx="43685">
                        <c:v>55.131930000000004</c:v>
                      </c:pt>
                      <c:pt idx="43686">
                        <c:v>55.143449999999994</c:v>
                      </c:pt>
                      <c:pt idx="43687">
                        <c:v>55.155729999999998</c:v>
                      </c:pt>
                      <c:pt idx="43688">
                        <c:v>55.167870000000001</c:v>
                      </c:pt>
                      <c:pt idx="43689">
                        <c:v>55.180110000000006</c:v>
                      </c:pt>
                      <c:pt idx="43690">
                        <c:v>55.192520000000002</c:v>
                      </c:pt>
                      <c:pt idx="43691">
                        <c:v>55.205449999999999</c:v>
                      </c:pt>
                      <c:pt idx="43692">
                        <c:v>55.218309999999995</c:v>
                      </c:pt>
                      <c:pt idx="43693">
                        <c:v>55.231349999999999</c:v>
                      </c:pt>
                      <c:pt idx="43694">
                        <c:v>55.244059999999998</c:v>
                      </c:pt>
                      <c:pt idx="43695">
                        <c:v>55.257189999999994</c:v>
                      </c:pt>
                      <c:pt idx="43696">
                        <c:v>55.270089999999996</c:v>
                      </c:pt>
                      <c:pt idx="43697">
                        <c:v>55.282859999999999</c:v>
                      </c:pt>
                      <c:pt idx="43698">
                        <c:v>55.294899999999998</c:v>
                      </c:pt>
                      <c:pt idx="43699">
                        <c:v>55.307180000000002</c:v>
                      </c:pt>
                      <c:pt idx="43700">
                        <c:v>55.318860000000001</c:v>
                      </c:pt>
                      <c:pt idx="43701">
                        <c:v>55.330730000000003</c:v>
                      </c:pt>
                      <c:pt idx="43702">
                        <c:v>55.343060000000001</c:v>
                      </c:pt>
                      <c:pt idx="43703">
                        <c:v>55.355319999999999</c:v>
                      </c:pt>
                      <c:pt idx="43704">
                        <c:v>55.368009999999998</c:v>
                      </c:pt>
                      <c:pt idx="43705">
                        <c:v>55.380469999999995</c:v>
                      </c:pt>
                      <c:pt idx="43706">
                        <c:v>55.392890000000001</c:v>
                      </c:pt>
                      <c:pt idx="43707">
                        <c:v>55.405650000000001</c:v>
                      </c:pt>
                      <c:pt idx="43708">
                        <c:v>55.418390000000002</c:v>
                      </c:pt>
                      <c:pt idx="43709">
                        <c:v>55.430890000000005</c:v>
                      </c:pt>
                      <c:pt idx="43710">
                        <c:v>55.443439999999995</c:v>
                      </c:pt>
                      <c:pt idx="43711">
                        <c:v>55.456190000000007</c:v>
                      </c:pt>
                      <c:pt idx="43712">
                        <c:v>55.468330000000002</c:v>
                      </c:pt>
                      <c:pt idx="43713">
                        <c:v>55.480379999999997</c:v>
                      </c:pt>
                      <c:pt idx="43714">
                        <c:v>55.492759999999997</c:v>
                      </c:pt>
                      <c:pt idx="43715">
                        <c:v>55.50517</c:v>
                      </c:pt>
                      <c:pt idx="43716">
                        <c:v>55.517499999999998</c:v>
                      </c:pt>
                      <c:pt idx="43717">
                        <c:v>55.529769999999999</c:v>
                      </c:pt>
                      <c:pt idx="43718">
                        <c:v>55.542310000000001</c:v>
                      </c:pt>
                      <c:pt idx="43719">
                        <c:v>55.555190000000003</c:v>
                      </c:pt>
                      <c:pt idx="43720">
                        <c:v>55.568340000000006</c:v>
                      </c:pt>
                      <c:pt idx="43721">
                        <c:v>55.581029999999998</c:v>
                      </c:pt>
                      <c:pt idx="43722">
                        <c:v>55.593800000000002</c:v>
                      </c:pt>
                      <c:pt idx="43723">
                        <c:v>55.606359999999995</c:v>
                      </c:pt>
                      <c:pt idx="43724">
                        <c:v>55.618860000000005</c:v>
                      </c:pt>
                      <c:pt idx="43725">
                        <c:v>55.631309999999999</c:v>
                      </c:pt>
                      <c:pt idx="43726">
                        <c:v>55.643589999999996</c:v>
                      </c:pt>
                      <c:pt idx="43727">
                        <c:v>55.656369999999995</c:v>
                      </c:pt>
                      <c:pt idx="43728">
                        <c:v>55.668680000000002</c:v>
                      </c:pt>
                      <c:pt idx="43729">
                        <c:v>55.681420000000003</c:v>
                      </c:pt>
                      <c:pt idx="43730">
                        <c:v>55.694069999999996</c:v>
                      </c:pt>
                      <c:pt idx="43731">
                        <c:v>55.706890000000001</c:v>
                      </c:pt>
                      <c:pt idx="43732">
                        <c:v>55.719390000000004</c:v>
                      </c:pt>
                      <c:pt idx="43733">
                        <c:v>55.732160000000007</c:v>
                      </c:pt>
                      <c:pt idx="43734">
                        <c:v>55.744350000000004</c:v>
                      </c:pt>
                      <c:pt idx="43735">
                        <c:v>55.756880000000002</c:v>
                      </c:pt>
                      <c:pt idx="43736">
                        <c:v>55.768219999999999</c:v>
                      </c:pt>
                      <c:pt idx="43737">
                        <c:v>55.779949999999999</c:v>
                      </c:pt>
                      <c:pt idx="43738">
                        <c:v>55.792630000000003</c:v>
                      </c:pt>
                      <c:pt idx="43739">
                        <c:v>55.804869999999994</c:v>
                      </c:pt>
                      <c:pt idx="43740">
                        <c:v>55.817050000000002</c:v>
                      </c:pt>
                      <c:pt idx="43741">
                        <c:v>55.829930000000004</c:v>
                      </c:pt>
                      <c:pt idx="43742">
                        <c:v>55.842500000000001</c:v>
                      </c:pt>
                      <c:pt idx="43743">
                        <c:v>55.855740000000004</c:v>
                      </c:pt>
                      <c:pt idx="43744">
                        <c:v>55.867639999999994</c:v>
                      </c:pt>
                      <c:pt idx="43745">
                        <c:v>55.879599999999996</c:v>
                      </c:pt>
                      <c:pt idx="43746">
                        <c:v>55.891640000000002</c:v>
                      </c:pt>
                      <c:pt idx="43747">
                        <c:v>55.904090000000004</c:v>
                      </c:pt>
                      <c:pt idx="43748">
                        <c:v>55.916170000000001</c:v>
                      </c:pt>
                      <c:pt idx="43749">
                        <c:v>55.928490000000004</c:v>
                      </c:pt>
                      <c:pt idx="43750">
                        <c:v>55.940250000000006</c:v>
                      </c:pt>
                      <c:pt idx="43751">
                        <c:v>55.952029999999993</c:v>
                      </c:pt>
                      <c:pt idx="43752">
                        <c:v>55.963979999999999</c:v>
                      </c:pt>
                      <c:pt idx="43753">
                        <c:v>55.976379999999999</c:v>
                      </c:pt>
                      <c:pt idx="43754">
                        <c:v>55.988210000000002</c:v>
                      </c:pt>
                      <c:pt idx="43755">
                        <c:v>56.000360000000001</c:v>
                      </c:pt>
                      <c:pt idx="43756">
                        <c:v>56.01285</c:v>
                      </c:pt>
                      <c:pt idx="43757">
                        <c:v>56.025500000000001</c:v>
                      </c:pt>
                      <c:pt idx="43758">
                        <c:v>56.038029999999999</c:v>
                      </c:pt>
                      <c:pt idx="43759">
                        <c:v>56.050440000000002</c:v>
                      </c:pt>
                      <c:pt idx="43760">
                        <c:v>56.062459999999994</c:v>
                      </c:pt>
                      <c:pt idx="43761">
                        <c:v>56.074210000000008</c:v>
                      </c:pt>
                      <c:pt idx="43762">
                        <c:v>56.085940000000001</c:v>
                      </c:pt>
                      <c:pt idx="43763">
                        <c:v>56.097409999999996</c:v>
                      </c:pt>
                      <c:pt idx="43764">
                        <c:v>56.109200000000001</c:v>
                      </c:pt>
                      <c:pt idx="43765">
                        <c:v>56.121040000000008</c:v>
                      </c:pt>
                      <c:pt idx="43766">
                        <c:v>56.132840000000002</c:v>
                      </c:pt>
                      <c:pt idx="43767">
                        <c:v>56.144809999999993</c:v>
                      </c:pt>
                      <c:pt idx="43768">
                        <c:v>56.156670000000005</c:v>
                      </c:pt>
                      <c:pt idx="43769">
                        <c:v>56.168660000000003</c:v>
                      </c:pt>
                      <c:pt idx="43770">
                        <c:v>56.18047</c:v>
                      </c:pt>
                      <c:pt idx="43771">
                        <c:v>56.192419999999998</c:v>
                      </c:pt>
                      <c:pt idx="43772">
                        <c:v>56.204070000000002</c:v>
                      </c:pt>
                      <c:pt idx="43773">
                        <c:v>56.216229999999996</c:v>
                      </c:pt>
                      <c:pt idx="43774">
                        <c:v>56.228210000000004</c:v>
                      </c:pt>
                      <c:pt idx="43775">
                        <c:v>56.240439999999992</c:v>
                      </c:pt>
                      <c:pt idx="43776">
                        <c:v>56.252670000000002</c:v>
                      </c:pt>
                      <c:pt idx="43777">
                        <c:v>56.264949999999999</c:v>
                      </c:pt>
                      <c:pt idx="43778">
                        <c:v>56.277180000000001</c:v>
                      </c:pt>
                      <c:pt idx="43779">
                        <c:v>56.289519999999996</c:v>
                      </c:pt>
                      <c:pt idx="43780">
                        <c:v>56.301589999999997</c:v>
                      </c:pt>
                      <c:pt idx="43781">
                        <c:v>56.313319999999997</c:v>
                      </c:pt>
                      <c:pt idx="43782">
                        <c:v>56.324870000000004</c:v>
                      </c:pt>
                      <c:pt idx="43783">
                        <c:v>56.336739999999999</c:v>
                      </c:pt>
                      <c:pt idx="43784">
                        <c:v>56.348100000000002</c:v>
                      </c:pt>
                      <c:pt idx="43785">
                        <c:v>56.359750000000005</c:v>
                      </c:pt>
                      <c:pt idx="43786">
                        <c:v>56.37115</c:v>
                      </c:pt>
                      <c:pt idx="43787">
                        <c:v>56.382770000000008</c:v>
                      </c:pt>
                      <c:pt idx="43788">
                        <c:v>56.394149999999996</c:v>
                      </c:pt>
                      <c:pt idx="43789">
                        <c:v>56.405770000000004</c:v>
                      </c:pt>
                      <c:pt idx="43790">
                        <c:v>56.417200000000001</c:v>
                      </c:pt>
                      <c:pt idx="43791">
                        <c:v>56.428779999999996</c:v>
                      </c:pt>
                      <c:pt idx="43792">
                        <c:v>56.440219999999997</c:v>
                      </c:pt>
                      <c:pt idx="43793">
                        <c:v>56.451810000000002</c:v>
                      </c:pt>
                      <c:pt idx="43794">
                        <c:v>56.463200000000001</c:v>
                      </c:pt>
                      <c:pt idx="43795">
                        <c:v>56.474869999999996</c:v>
                      </c:pt>
                      <c:pt idx="43796">
                        <c:v>56.486330000000002</c:v>
                      </c:pt>
                      <c:pt idx="43797">
                        <c:v>56.497749999999996</c:v>
                      </c:pt>
                      <c:pt idx="43798">
                        <c:v>56.509029999999996</c:v>
                      </c:pt>
                      <c:pt idx="43799">
                        <c:v>56.52037</c:v>
                      </c:pt>
                      <c:pt idx="43800">
                        <c:v>56.531779999999998</c:v>
                      </c:pt>
                      <c:pt idx="43801">
                        <c:v>56.543390000000002</c:v>
                      </c:pt>
                      <c:pt idx="43802">
                        <c:v>56.554919999999996</c:v>
                      </c:pt>
                      <c:pt idx="43803">
                        <c:v>56.56662</c:v>
                      </c:pt>
                      <c:pt idx="43804">
                        <c:v>56.578140000000005</c:v>
                      </c:pt>
                      <c:pt idx="43805">
                        <c:v>56.5899</c:v>
                      </c:pt>
                      <c:pt idx="43806">
                        <c:v>56.600400000000008</c:v>
                      </c:pt>
                      <c:pt idx="43807">
                        <c:v>56.611550000000001</c:v>
                      </c:pt>
                      <c:pt idx="43808">
                        <c:v>56.62171</c:v>
                      </c:pt>
                      <c:pt idx="43809">
                        <c:v>56.633279999999999</c:v>
                      </c:pt>
                      <c:pt idx="43810">
                        <c:v>56.645049999999998</c:v>
                      </c:pt>
                      <c:pt idx="43811">
                        <c:v>56.65596</c:v>
                      </c:pt>
                      <c:pt idx="43812">
                        <c:v>56.664700000000003</c:v>
                      </c:pt>
                      <c:pt idx="43813">
                        <c:v>56.673020000000001</c:v>
                      </c:pt>
                      <c:pt idx="43814">
                        <c:v>56.6843</c:v>
                      </c:pt>
                      <c:pt idx="43815">
                        <c:v>56.694699999999997</c:v>
                      </c:pt>
                      <c:pt idx="43816">
                        <c:v>56.705959999999997</c:v>
                      </c:pt>
                      <c:pt idx="43817">
                        <c:v>56.717259999999996</c:v>
                      </c:pt>
                      <c:pt idx="43818">
                        <c:v>56.72878</c:v>
                      </c:pt>
                      <c:pt idx="43819">
                        <c:v>56.740579999999994</c:v>
                      </c:pt>
                      <c:pt idx="43820">
                        <c:v>56.75047</c:v>
                      </c:pt>
                      <c:pt idx="43821">
                        <c:v>56.760109999999997</c:v>
                      </c:pt>
                      <c:pt idx="43822">
                        <c:v>56.770829999999997</c:v>
                      </c:pt>
                      <c:pt idx="43823">
                        <c:v>56.781849999999999</c:v>
                      </c:pt>
                      <c:pt idx="43824">
                        <c:v>56.793109999999999</c:v>
                      </c:pt>
                      <c:pt idx="43825">
                        <c:v>56.803809999999999</c:v>
                      </c:pt>
                      <c:pt idx="43826">
                        <c:v>56.814619999999998</c:v>
                      </c:pt>
                      <c:pt idx="43827">
                        <c:v>56.825789999999998</c:v>
                      </c:pt>
                      <c:pt idx="43828">
                        <c:v>56.826429999999995</c:v>
                      </c:pt>
                      <c:pt idx="43829">
                        <c:v>56.824579999999997</c:v>
                      </c:pt>
                      <c:pt idx="43830">
                        <c:v>56.832909999999998</c:v>
                      </c:pt>
                      <c:pt idx="43831">
                        <c:v>56.733180000000004</c:v>
                      </c:pt>
                      <c:pt idx="43832">
                        <c:v>56.680010000000003</c:v>
                      </c:pt>
                      <c:pt idx="43833">
                        <c:v>56.640969999999996</c:v>
                      </c:pt>
                      <c:pt idx="43834">
                        <c:v>56.60895</c:v>
                      </c:pt>
                      <c:pt idx="43835">
                        <c:v>56.581249999999997</c:v>
                      </c:pt>
                      <c:pt idx="43836">
                        <c:v>56.555430000000001</c:v>
                      </c:pt>
                      <c:pt idx="43837">
                        <c:v>56.531840000000003</c:v>
                      </c:pt>
                      <c:pt idx="43838">
                        <c:v>56.509419999999999</c:v>
                      </c:pt>
                      <c:pt idx="43839">
                        <c:v>56.48818</c:v>
                      </c:pt>
                      <c:pt idx="43840">
                        <c:v>56.467790000000008</c:v>
                      </c:pt>
                      <c:pt idx="43841">
                        <c:v>56.448120000000003</c:v>
                      </c:pt>
                      <c:pt idx="43842">
                        <c:v>56.428269999999998</c:v>
                      </c:pt>
                      <c:pt idx="43843">
                        <c:v>56.409440000000004</c:v>
                      </c:pt>
                      <c:pt idx="43844">
                        <c:v>56.390950000000004</c:v>
                      </c:pt>
                      <c:pt idx="43845">
                        <c:v>56.372669999999999</c:v>
                      </c:pt>
                      <c:pt idx="43846">
                        <c:v>56.354770000000002</c:v>
                      </c:pt>
                      <c:pt idx="43847">
                        <c:v>56.336890000000004</c:v>
                      </c:pt>
                      <c:pt idx="43848">
                        <c:v>56.319090000000003</c:v>
                      </c:pt>
                      <c:pt idx="43849">
                        <c:v>56.301199999999994</c:v>
                      </c:pt>
                      <c:pt idx="43850">
                        <c:v>56.283549999999998</c:v>
                      </c:pt>
                      <c:pt idx="43851">
                        <c:v>56.266059999999996</c:v>
                      </c:pt>
                      <c:pt idx="43852">
                        <c:v>56.248630000000006</c:v>
                      </c:pt>
                      <c:pt idx="43853">
                        <c:v>56.231319999999997</c:v>
                      </c:pt>
                      <c:pt idx="43854">
                        <c:v>56.214130000000004</c:v>
                      </c:pt>
                      <c:pt idx="43855">
                        <c:v>56.197000000000003</c:v>
                      </c:pt>
                      <c:pt idx="43856">
                        <c:v>56.179929999999999</c:v>
                      </c:pt>
                      <c:pt idx="43857">
                        <c:v>56.162950000000002</c:v>
                      </c:pt>
                      <c:pt idx="43858">
                        <c:v>56.146010000000004</c:v>
                      </c:pt>
                      <c:pt idx="43859">
                        <c:v>56.129159999999999</c:v>
                      </c:pt>
                      <c:pt idx="43860">
                        <c:v>56.112469999999995</c:v>
                      </c:pt>
                      <c:pt idx="43861">
                        <c:v>56.095770000000002</c:v>
                      </c:pt>
                      <c:pt idx="43862">
                        <c:v>56.079090000000001</c:v>
                      </c:pt>
                      <c:pt idx="43863">
                        <c:v>56.062450000000005</c:v>
                      </c:pt>
                      <c:pt idx="43864">
                        <c:v>56.045839999999998</c:v>
                      </c:pt>
                      <c:pt idx="43865">
                        <c:v>56.029260000000001</c:v>
                      </c:pt>
                      <c:pt idx="43866">
                        <c:v>56.012680000000003</c:v>
                      </c:pt>
                      <c:pt idx="43867">
                        <c:v>55.996139999999997</c:v>
                      </c:pt>
                      <c:pt idx="43868">
                        <c:v>55.979609999999994</c:v>
                      </c:pt>
                      <c:pt idx="43869">
                        <c:v>55.963130000000007</c:v>
                      </c:pt>
                      <c:pt idx="43870">
                        <c:v>55.946680000000001</c:v>
                      </c:pt>
                      <c:pt idx="43871">
                        <c:v>55.930260000000004</c:v>
                      </c:pt>
                      <c:pt idx="43872">
                        <c:v>55.913899999999998</c:v>
                      </c:pt>
                      <c:pt idx="43873">
                        <c:v>55.897500000000008</c:v>
                      </c:pt>
                      <c:pt idx="43874">
                        <c:v>55.8812</c:v>
                      </c:pt>
                      <c:pt idx="43875">
                        <c:v>55.864930000000001</c:v>
                      </c:pt>
                      <c:pt idx="43876">
                        <c:v>55.848649999999999</c:v>
                      </c:pt>
                      <c:pt idx="43877">
                        <c:v>55.832419999999999</c:v>
                      </c:pt>
                      <c:pt idx="43878">
                        <c:v>55.816229999999997</c:v>
                      </c:pt>
                      <c:pt idx="43879">
                        <c:v>55.800029999999992</c:v>
                      </c:pt>
                      <c:pt idx="43880">
                        <c:v>55.784039999999997</c:v>
                      </c:pt>
                      <c:pt idx="43881">
                        <c:v>55.768000000000001</c:v>
                      </c:pt>
                      <c:pt idx="43882">
                        <c:v>55.751959999999997</c:v>
                      </c:pt>
                      <c:pt idx="43883">
                        <c:v>55.735910000000004</c:v>
                      </c:pt>
                      <c:pt idx="43884">
                        <c:v>55.719900000000003</c:v>
                      </c:pt>
                      <c:pt idx="43885">
                        <c:v>55.703810000000004</c:v>
                      </c:pt>
                      <c:pt idx="43886">
                        <c:v>55.687709999999996</c:v>
                      </c:pt>
                      <c:pt idx="43887">
                        <c:v>55.671660000000003</c:v>
                      </c:pt>
                      <c:pt idx="43888">
                        <c:v>55.655560000000001</c:v>
                      </c:pt>
                      <c:pt idx="43889">
                        <c:v>55.639490000000002</c:v>
                      </c:pt>
                      <c:pt idx="43890">
                        <c:v>55.623390000000001</c:v>
                      </c:pt>
                      <c:pt idx="43891">
                        <c:v>55.607230000000001</c:v>
                      </c:pt>
                      <c:pt idx="43892">
                        <c:v>55.591160000000002</c:v>
                      </c:pt>
                      <c:pt idx="43893">
                        <c:v>55.575049999999997</c:v>
                      </c:pt>
                      <c:pt idx="43894">
                        <c:v>55.558979999999998</c:v>
                      </c:pt>
                      <c:pt idx="43895">
                        <c:v>55.54289</c:v>
                      </c:pt>
                      <c:pt idx="43896">
                        <c:v>55.526479999999992</c:v>
                      </c:pt>
                      <c:pt idx="43897">
                        <c:v>55.5105</c:v>
                      </c:pt>
                      <c:pt idx="43898">
                        <c:v>55.49418</c:v>
                      </c:pt>
                      <c:pt idx="43899">
                        <c:v>55.478120000000004</c:v>
                      </c:pt>
                      <c:pt idx="43900">
                        <c:v>55.462059999999994</c:v>
                      </c:pt>
                      <c:pt idx="43901">
                        <c:v>55.446069999999999</c:v>
                      </c:pt>
                      <c:pt idx="43902">
                        <c:v>55.430149999999998</c:v>
                      </c:pt>
                      <c:pt idx="43903">
                        <c:v>55.414279999999998</c:v>
                      </c:pt>
                      <c:pt idx="43904">
                        <c:v>55.398020000000002</c:v>
                      </c:pt>
                      <c:pt idx="43905">
                        <c:v>55.381840000000004</c:v>
                      </c:pt>
                      <c:pt idx="43906">
                        <c:v>55.365729999999999</c:v>
                      </c:pt>
                      <c:pt idx="43907">
                        <c:v>55.349649999999997</c:v>
                      </c:pt>
                      <c:pt idx="43908">
                        <c:v>55.333420000000004</c:v>
                      </c:pt>
                      <c:pt idx="43909">
                        <c:v>55.31758</c:v>
                      </c:pt>
                      <c:pt idx="43910">
                        <c:v>55.301639999999999</c:v>
                      </c:pt>
                      <c:pt idx="43911">
                        <c:v>55.286150000000006</c:v>
                      </c:pt>
                      <c:pt idx="43912">
                        <c:v>55.270879999999998</c:v>
                      </c:pt>
                      <c:pt idx="43913">
                        <c:v>55.255580000000002</c:v>
                      </c:pt>
                      <c:pt idx="43914">
                        <c:v>55.240400000000001</c:v>
                      </c:pt>
                      <c:pt idx="43915">
                        <c:v>55.224879999999999</c:v>
                      </c:pt>
                      <c:pt idx="43916">
                        <c:v>55.209040000000002</c:v>
                      </c:pt>
                      <c:pt idx="43917">
                        <c:v>55.193969999999993</c:v>
                      </c:pt>
                      <c:pt idx="43918">
                        <c:v>55.178489999999996</c:v>
                      </c:pt>
                      <c:pt idx="43919">
                        <c:v>55.162630000000007</c:v>
                      </c:pt>
                      <c:pt idx="43920">
                        <c:v>55.146699999999996</c:v>
                      </c:pt>
                      <c:pt idx="43921">
                        <c:v>55.131309999999999</c:v>
                      </c:pt>
                      <c:pt idx="43922">
                        <c:v>55.115629999999996</c:v>
                      </c:pt>
                      <c:pt idx="43923">
                        <c:v>55.099049999999998</c:v>
                      </c:pt>
                      <c:pt idx="43924">
                        <c:v>55.082839999999997</c:v>
                      </c:pt>
                      <c:pt idx="43925">
                        <c:v>55.066490000000002</c:v>
                      </c:pt>
                      <c:pt idx="43926">
                        <c:v>55.050470000000004</c:v>
                      </c:pt>
                      <c:pt idx="43927">
                        <c:v>55.034689999999998</c:v>
                      </c:pt>
                      <c:pt idx="43928">
                        <c:v>55.018549999999998</c:v>
                      </c:pt>
                      <c:pt idx="43929">
                        <c:v>55.002209999999998</c:v>
                      </c:pt>
                      <c:pt idx="43930">
                        <c:v>54.986199999999997</c:v>
                      </c:pt>
                      <c:pt idx="43931">
                        <c:v>54.969859999999997</c:v>
                      </c:pt>
                      <c:pt idx="43932">
                        <c:v>54.953620000000001</c:v>
                      </c:pt>
                      <c:pt idx="43933">
                        <c:v>54.937620000000003</c:v>
                      </c:pt>
                      <c:pt idx="43934">
                        <c:v>54.921410000000002</c:v>
                      </c:pt>
                      <c:pt idx="43935">
                        <c:v>54.905410000000003</c:v>
                      </c:pt>
                      <c:pt idx="43936">
                        <c:v>54.889250000000004</c:v>
                      </c:pt>
                      <c:pt idx="43937">
                        <c:v>54.873490000000004</c:v>
                      </c:pt>
                      <c:pt idx="43938">
                        <c:v>54.857469999999999</c:v>
                      </c:pt>
                      <c:pt idx="43939">
                        <c:v>54.841759999999994</c:v>
                      </c:pt>
                      <c:pt idx="43940">
                        <c:v>54.825760000000002</c:v>
                      </c:pt>
                      <c:pt idx="43941">
                        <c:v>54.810009999999998</c:v>
                      </c:pt>
                      <c:pt idx="43942">
                        <c:v>54.794070000000005</c:v>
                      </c:pt>
                      <c:pt idx="43943">
                        <c:v>54.77834</c:v>
                      </c:pt>
                      <c:pt idx="43944">
                        <c:v>54.762430000000002</c:v>
                      </c:pt>
                      <c:pt idx="43945">
                        <c:v>54.746620000000007</c:v>
                      </c:pt>
                      <c:pt idx="43946">
                        <c:v>54.730540000000005</c:v>
                      </c:pt>
                      <c:pt idx="43947">
                        <c:v>54.714780000000005</c:v>
                      </c:pt>
                      <c:pt idx="43948">
                        <c:v>54.698920000000001</c:v>
                      </c:pt>
                      <c:pt idx="43949">
                        <c:v>54.683219999999999</c:v>
                      </c:pt>
                      <c:pt idx="43950">
                        <c:v>54.667430000000003</c:v>
                      </c:pt>
                      <c:pt idx="43951">
                        <c:v>54.652269999999994</c:v>
                      </c:pt>
                      <c:pt idx="43952">
                        <c:v>54.636649999999996</c:v>
                      </c:pt>
                      <c:pt idx="43953">
                        <c:v>54.621560000000002</c:v>
                      </c:pt>
                      <c:pt idx="43954">
                        <c:v>54.606399999999994</c:v>
                      </c:pt>
                      <c:pt idx="43955">
                        <c:v>54.591339999999995</c:v>
                      </c:pt>
                      <c:pt idx="43956">
                        <c:v>54.576979999999999</c:v>
                      </c:pt>
                      <c:pt idx="43957">
                        <c:v>54.562099999999994</c:v>
                      </c:pt>
                      <c:pt idx="43958">
                        <c:v>54.547629999999998</c:v>
                      </c:pt>
                      <c:pt idx="43959">
                        <c:v>54.533430000000003</c:v>
                      </c:pt>
                      <c:pt idx="43960">
                        <c:v>54.519330000000004</c:v>
                      </c:pt>
                      <c:pt idx="43961">
                        <c:v>54.504279999999994</c:v>
                      </c:pt>
                      <c:pt idx="43962">
                        <c:v>54.489190000000001</c:v>
                      </c:pt>
                      <c:pt idx="43963">
                        <c:v>54.474249999999998</c:v>
                      </c:pt>
                      <c:pt idx="43964">
                        <c:v>54.459780000000002</c:v>
                      </c:pt>
                      <c:pt idx="43965">
                        <c:v>54.445249999999994</c:v>
                      </c:pt>
                      <c:pt idx="43966">
                        <c:v>54.430059999999997</c:v>
                      </c:pt>
                      <c:pt idx="43967">
                        <c:v>54.414629999999995</c:v>
                      </c:pt>
                      <c:pt idx="43968">
                        <c:v>54.39958</c:v>
                      </c:pt>
                      <c:pt idx="43969">
                        <c:v>54.384379999999993</c:v>
                      </c:pt>
                      <c:pt idx="43970">
                        <c:v>54.369170000000004</c:v>
                      </c:pt>
                      <c:pt idx="43971">
                        <c:v>54.353819999999999</c:v>
                      </c:pt>
                      <c:pt idx="43972">
                        <c:v>54.338309999999993</c:v>
                      </c:pt>
                      <c:pt idx="43973">
                        <c:v>54.322760000000002</c:v>
                      </c:pt>
                      <c:pt idx="43974">
                        <c:v>54.307340000000003</c:v>
                      </c:pt>
                      <c:pt idx="43975">
                        <c:v>54.29186</c:v>
                      </c:pt>
                      <c:pt idx="43976">
                        <c:v>54.276260000000001</c:v>
                      </c:pt>
                      <c:pt idx="43977">
                        <c:v>54.260939999999998</c:v>
                      </c:pt>
                      <c:pt idx="43978">
                        <c:v>54.247730000000004</c:v>
                      </c:pt>
                      <c:pt idx="43979">
                        <c:v>54.23321</c:v>
                      </c:pt>
                      <c:pt idx="43980">
                        <c:v>54.217790000000001</c:v>
                      </c:pt>
                      <c:pt idx="43981">
                        <c:v>54.202519999999993</c:v>
                      </c:pt>
                      <c:pt idx="43982">
                        <c:v>54.187390000000008</c:v>
                      </c:pt>
                      <c:pt idx="43983">
                        <c:v>54.172779999999996</c:v>
                      </c:pt>
                      <c:pt idx="43984">
                        <c:v>54.157780000000002</c:v>
                      </c:pt>
                      <c:pt idx="43985">
                        <c:v>54.142240000000001</c:v>
                      </c:pt>
                      <c:pt idx="43986">
                        <c:v>54.126620000000003</c:v>
                      </c:pt>
                      <c:pt idx="43987">
                        <c:v>54.110939999999999</c:v>
                      </c:pt>
                      <c:pt idx="43988">
                        <c:v>54.095240000000004</c:v>
                      </c:pt>
                      <c:pt idx="43989">
                        <c:v>54.079620000000006</c:v>
                      </c:pt>
                      <c:pt idx="43990">
                        <c:v>54.063900000000004</c:v>
                      </c:pt>
                      <c:pt idx="43991">
                        <c:v>54.048179999999995</c:v>
                      </c:pt>
                      <c:pt idx="43992">
                        <c:v>54.033119999999997</c:v>
                      </c:pt>
                      <c:pt idx="43993">
                        <c:v>54.01831</c:v>
                      </c:pt>
                      <c:pt idx="43994">
                        <c:v>54.002929999999992</c:v>
                      </c:pt>
                      <c:pt idx="43995">
                        <c:v>53.987249999999996</c:v>
                      </c:pt>
                      <c:pt idx="43996">
                        <c:v>53.971869999999996</c:v>
                      </c:pt>
                      <c:pt idx="43997">
                        <c:v>53.956379999999996</c:v>
                      </c:pt>
                      <c:pt idx="43998">
                        <c:v>53.940970000000007</c:v>
                      </c:pt>
                      <c:pt idx="43999">
                        <c:v>53.925489999999996</c:v>
                      </c:pt>
                      <c:pt idx="44000">
                        <c:v>53.91046</c:v>
                      </c:pt>
                      <c:pt idx="44001">
                        <c:v>53.895179999999996</c:v>
                      </c:pt>
                      <c:pt idx="44002">
                        <c:v>53.879720000000006</c:v>
                      </c:pt>
                      <c:pt idx="44003">
                        <c:v>53.864260000000002</c:v>
                      </c:pt>
                      <c:pt idx="44004">
                        <c:v>53.84881</c:v>
                      </c:pt>
                      <c:pt idx="44005">
                        <c:v>53.833370000000002</c:v>
                      </c:pt>
                      <c:pt idx="44006">
                        <c:v>53.817659999999997</c:v>
                      </c:pt>
                      <c:pt idx="44007">
                        <c:v>53.802130000000005</c:v>
                      </c:pt>
                      <c:pt idx="44008">
                        <c:v>53.786619999999999</c:v>
                      </c:pt>
                      <c:pt idx="44009">
                        <c:v>53.771360000000001</c:v>
                      </c:pt>
                      <c:pt idx="44010">
                        <c:v>53.755859999999998</c:v>
                      </c:pt>
                      <c:pt idx="44011">
                        <c:v>53.740370000000006</c:v>
                      </c:pt>
                      <c:pt idx="44012">
                        <c:v>53.724890000000002</c:v>
                      </c:pt>
                      <c:pt idx="44013">
                        <c:v>53.709400000000002</c:v>
                      </c:pt>
                      <c:pt idx="44014">
                        <c:v>53.693910000000002</c:v>
                      </c:pt>
                      <c:pt idx="44015">
                        <c:v>53.678869999999996</c:v>
                      </c:pt>
                      <c:pt idx="44016">
                        <c:v>53.66433</c:v>
                      </c:pt>
                      <c:pt idx="44017">
                        <c:v>53.649630000000002</c:v>
                      </c:pt>
                      <c:pt idx="44018">
                        <c:v>53.634659999999997</c:v>
                      </c:pt>
                      <c:pt idx="44019">
                        <c:v>53.619729999999997</c:v>
                      </c:pt>
                      <c:pt idx="44020">
                        <c:v>53.604550000000003</c:v>
                      </c:pt>
                      <c:pt idx="44021">
                        <c:v>53.589410000000001</c:v>
                      </c:pt>
                      <c:pt idx="44022">
                        <c:v>53.573990000000002</c:v>
                      </c:pt>
                      <c:pt idx="44023">
                        <c:v>53.558599999999998</c:v>
                      </c:pt>
                      <c:pt idx="44024">
                        <c:v>53.542940000000002</c:v>
                      </c:pt>
                      <c:pt idx="44025">
                        <c:v>53.526740000000004</c:v>
                      </c:pt>
                      <c:pt idx="44026">
                        <c:v>53.510910000000003</c:v>
                      </c:pt>
                      <c:pt idx="44027">
                        <c:v>53.495239999999995</c:v>
                      </c:pt>
                      <c:pt idx="44028">
                        <c:v>53.479400000000005</c:v>
                      </c:pt>
                      <c:pt idx="44029">
                        <c:v>53.463329999999999</c:v>
                      </c:pt>
                      <c:pt idx="44030">
                        <c:v>53.447389999999999</c:v>
                      </c:pt>
                      <c:pt idx="44031">
                        <c:v>53.431620000000002</c:v>
                      </c:pt>
                      <c:pt idx="44032">
                        <c:v>53.417490000000001</c:v>
                      </c:pt>
                      <c:pt idx="44033">
                        <c:v>53.402839999999998</c:v>
                      </c:pt>
                      <c:pt idx="44034">
                        <c:v>53.387779999999992</c:v>
                      </c:pt>
                      <c:pt idx="44035">
                        <c:v>53.37294</c:v>
                      </c:pt>
                      <c:pt idx="44036">
                        <c:v>53.358829999999998</c:v>
                      </c:pt>
                      <c:pt idx="44037">
                        <c:v>53.344069999999995</c:v>
                      </c:pt>
                      <c:pt idx="44038">
                        <c:v>53.328430000000004</c:v>
                      </c:pt>
                      <c:pt idx="44039">
                        <c:v>53.312719999999999</c:v>
                      </c:pt>
                      <c:pt idx="44040">
                        <c:v>53.296970000000002</c:v>
                      </c:pt>
                      <c:pt idx="44041">
                        <c:v>53.281020000000005</c:v>
                      </c:pt>
                      <c:pt idx="44042">
                        <c:v>53.265120000000003</c:v>
                      </c:pt>
                      <c:pt idx="44043">
                        <c:v>53.249490000000002</c:v>
                      </c:pt>
                      <c:pt idx="44044">
                        <c:v>53.23386</c:v>
                      </c:pt>
                      <c:pt idx="44045">
                        <c:v>53.21808</c:v>
                      </c:pt>
                      <c:pt idx="44046">
                        <c:v>53.202239999999996</c:v>
                      </c:pt>
                      <c:pt idx="44047">
                        <c:v>53.186880000000002</c:v>
                      </c:pt>
                      <c:pt idx="44048">
                        <c:v>53.171400000000006</c:v>
                      </c:pt>
                      <c:pt idx="44049">
                        <c:v>53.155879999999996</c:v>
                      </c:pt>
                      <c:pt idx="44050">
                        <c:v>53.140210000000003</c:v>
                      </c:pt>
                      <c:pt idx="44051">
                        <c:v>53.124479999999998</c:v>
                      </c:pt>
                      <c:pt idx="44052">
                        <c:v>53.108739999999997</c:v>
                      </c:pt>
                      <c:pt idx="44053">
                        <c:v>53.093159999999997</c:v>
                      </c:pt>
                      <c:pt idx="44054">
                        <c:v>53.077730000000003</c:v>
                      </c:pt>
                      <c:pt idx="44055">
                        <c:v>53.063029999999998</c:v>
                      </c:pt>
                      <c:pt idx="44056">
                        <c:v>53.04956</c:v>
                      </c:pt>
                      <c:pt idx="44057">
                        <c:v>53.034210000000002</c:v>
                      </c:pt>
                      <c:pt idx="44058">
                        <c:v>53.018780000000007</c:v>
                      </c:pt>
                      <c:pt idx="44059">
                        <c:v>53.00309</c:v>
                      </c:pt>
                      <c:pt idx="44060">
                        <c:v>52.987169999999999</c:v>
                      </c:pt>
                      <c:pt idx="44061">
                        <c:v>52.971149999999994</c:v>
                      </c:pt>
                      <c:pt idx="44062">
                        <c:v>52.955059999999996</c:v>
                      </c:pt>
                      <c:pt idx="44063">
                        <c:v>52.938940000000002</c:v>
                      </c:pt>
                      <c:pt idx="44064">
                        <c:v>52.92277</c:v>
                      </c:pt>
                      <c:pt idx="44065">
                        <c:v>52.906620000000004</c:v>
                      </c:pt>
                      <c:pt idx="44066">
                        <c:v>52.890689999999992</c:v>
                      </c:pt>
                      <c:pt idx="44067">
                        <c:v>52.874569999999999</c:v>
                      </c:pt>
                      <c:pt idx="44068">
                        <c:v>52.858409999999992</c:v>
                      </c:pt>
                      <c:pt idx="44069">
                        <c:v>52.842460000000003</c:v>
                      </c:pt>
                      <c:pt idx="44070">
                        <c:v>52.8264</c:v>
                      </c:pt>
                      <c:pt idx="44071">
                        <c:v>52.810370000000006</c:v>
                      </c:pt>
                      <c:pt idx="44072">
                        <c:v>52.794260000000001</c:v>
                      </c:pt>
                      <c:pt idx="44073">
                        <c:v>52.77805</c:v>
                      </c:pt>
                      <c:pt idx="44074">
                        <c:v>52.762279999999997</c:v>
                      </c:pt>
                      <c:pt idx="44075">
                        <c:v>52.746849999999995</c:v>
                      </c:pt>
                      <c:pt idx="44076">
                        <c:v>52.731169999999999</c:v>
                      </c:pt>
                      <c:pt idx="44077">
                        <c:v>52.715120000000006</c:v>
                      </c:pt>
                      <c:pt idx="44078">
                        <c:v>52.698989999999995</c:v>
                      </c:pt>
                      <c:pt idx="44079">
                        <c:v>52.68282</c:v>
                      </c:pt>
                      <c:pt idx="44080">
                        <c:v>52.666809999999998</c:v>
                      </c:pt>
                      <c:pt idx="44081">
                        <c:v>52.650670000000005</c:v>
                      </c:pt>
                      <c:pt idx="44082">
                        <c:v>52.634600000000006</c:v>
                      </c:pt>
                      <c:pt idx="44083">
                        <c:v>52.618530000000007</c:v>
                      </c:pt>
                      <c:pt idx="44084">
                        <c:v>52.602469999999997</c:v>
                      </c:pt>
                      <c:pt idx="44085">
                        <c:v>52.586420000000004</c:v>
                      </c:pt>
                      <c:pt idx="44086">
                        <c:v>52.57047</c:v>
                      </c:pt>
                      <c:pt idx="44087">
                        <c:v>52.554489999999994</c:v>
                      </c:pt>
                      <c:pt idx="44088">
                        <c:v>52.538530000000002</c:v>
                      </c:pt>
                      <c:pt idx="44089">
                        <c:v>52.522589999999994</c:v>
                      </c:pt>
                      <c:pt idx="44090">
                        <c:v>52.507099999999994</c:v>
                      </c:pt>
                      <c:pt idx="44091">
                        <c:v>52.492239999999995</c:v>
                      </c:pt>
                      <c:pt idx="44092">
                        <c:v>52.477850000000004</c:v>
                      </c:pt>
                      <c:pt idx="44093">
                        <c:v>52.463240000000006</c:v>
                      </c:pt>
                      <c:pt idx="44094">
                        <c:v>52.449909999999996</c:v>
                      </c:pt>
                      <c:pt idx="44095">
                        <c:v>52.44041</c:v>
                      </c:pt>
                      <c:pt idx="44096">
                        <c:v>52.428829999999998</c:v>
                      </c:pt>
                      <c:pt idx="44097">
                        <c:v>52.420540000000003</c:v>
                      </c:pt>
                      <c:pt idx="44098">
                        <c:v>52.409390000000002</c:v>
                      </c:pt>
                      <c:pt idx="44099">
                        <c:v>52.398030000000006</c:v>
                      </c:pt>
                      <c:pt idx="44100">
                        <c:v>52.385680000000001</c:v>
                      </c:pt>
                      <c:pt idx="44101">
                        <c:v>52.372920000000001</c:v>
                      </c:pt>
                      <c:pt idx="44102">
                        <c:v>52.359970000000004</c:v>
                      </c:pt>
                      <c:pt idx="44103">
                        <c:v>52.346199999999996</c:v>
                      </c:pt>
                      <c:pt idx="44104">
                        <c:v>52.332609999999995</c:v>
                      </c:pt>
                      <c:pt idx="44105">
                        <c:v>52.318759999999997</c:v>
                      </c:pt>
                      <c:pt idx="44106">
                        <c:v>52.304729999999999</c:v>
                      </c:pt>
                      <c:pt idx="44107">
                        <c:v>52.290440000000004</c:v>
                      </c:pt>
                      <c:pt idx="44108">
                        <c:v>52.276179999999997</c:v>
                      </c:pt>
                      <c:pt idx="44109">
                        <c:v>52.262259999999998</c:v>
                      </c:pt>
                      <c:pt idx="44110">
                        <c:v>52.248279999999994</c:v>
                      </c:pt>
                      <c:pt idx="44111">
                        <c:v>52.233980000000003</c:v>
                      </c:pt>
                      <c:pt idx="44112">
                        <c:v>52.2196</c:v>
                      </c:pt>
                      <c:pt idx="44113">
                        <c:v>52.205240000000003</c:v>
                      </c:pt>
                      <c:pt idx="44114">
                        <c:v>52.190779999999997</c:v>
                      </c:pt>
                      <c:pt idx="44115">
                        <c:v>52.176310000000001</c:v>
                      </c:pt>
                      <c:pt idx="44116">
                        <c:v>52.161679999999997</c:v>
                      </c:pt>
                      <c:pt idx="44117">
                        <c:v>52.146949999999997</c:v>
                      </c:pt>
                      <c:pt idx="44118">
                        <c:v>52.132149999999996</c:v>
                      </c:pt>
                      <c:pt idx="44119">
                        <c:v>52.1173</c:v>
                      </c:pt>
                      <c:pt idx="44120">
                        <c:v>52.102459999999994</c:v>
                      </c:pt>
                      <c:pt idx="44121">
                        <c:v>52.087560000000003</c:v>
                      </c:pt>
                      <c:pt idx="44122">
                        <c:v>52.072409999999998</c:v>
                      </c:pt>
                      <c:pt idx="44123">
                        <c:v>52.057119999999998</c:v>
                      </c:pt>
                      <c:pt idx="44124">
                        <c:v>52.041760000000004</c:v>
                      </c:pt>
                      <c:pt idx="44125">
                        <c:v>52.026409999999998</c:v>
                      </c:pt>
                      <c:pt idx="44126">
                        <c:v>52.01099</c:v>
                      </c:pt>
                      <c:pt idx="44127">
                        <c:v>51.995519999999999</c:v>
                      </c:pt>
                      <c:pt idx="44128">
                        <c:v>51.980019999999996</c:v>
                      </c:pt>
                      <c:pt idx="44129">
                        <c:v>51.964649999999999</c:v>
                      </c:pt>
                      <c:pt idx="44130">
                        <c:v>51.949120000000008</c:v>
                      </c:pt>
                      <c:pt idx="44131">
                        <c:v>51.933619999999998</c:v>
                      </c:pt>
                      <c:pt idx="44132">
                        <c:v>51.918100000000003</c:v>
                      </c:pt>
                      <c:pt idx="44133">
                        <c:v>51.902090000000001</c:v>
                      </c:pt>
                      <c:pt idx="44134">
                        <c:v>51.8874</c:v>
                      </c:pt>
                      <c:pt idx="44135">
                        <c:v>51.873550000000002</c:v>
                      </c:pt>
                      <c:pt idx="44136">
                        <c:v>51.858899999999998</c:v>
                      </c:pt>
                      <c:pt idx="44137">
                        <c:v>51.844299999999997</c:v>
                      </c:pt>
                      <c:pt idx="44138">
                        <c:v>51.829830000000001</c:v>
                      </c:pt>
                      <c:pt idx="44139">
                        <c:v>51.816810000000004</c:v>
                      </c:pt>
                      <c:pt idx="44140">
                        <c:v>51.80386</c:v>
                      </c:pt>
                      <c:pt idx="44141">
                        <c:v>51.790849999999999</c:v>
                      </c:pt>
                      <c:pt idx="44142">
                        <c:v>51.777170000000005</c:v>
                      </c:pt>
                      <c:pt idx="44143">
                        <c:v>51.762979999999999</c:v>
                      </c:pt>
                      <c:pt idx="44144">
                        <c:v>51.748390000000001</c:v>
                      </c:pt>
                      <c:pt idx="44145">
                        <c:v>51.733469999999997</c:v>
                      </c:pt>
                      <c:pt idx="44146">
                        <c:v>51.718019999999996</c:v>
                      </c:pt>
                      <c:pt idx="44147">
                        <c:v>51.702830000000006</c:v>
                      </c:pt>
                      <c:pt idx="44148">
                        <c:v>51.687399999999997</c:v>
                      </c:pt>
                      <c:pt idx="44149">
                        <c:v>51.671909999999997</c:v>
                      </c:pt>
                      <c:pt idx="44150">
                        <c:v>51.656370000000003</c:v>
                      </c:pt>
                      <c:pt idx="44151">
                        <c:v>51.64076</c:v>
                      </c:pt>
                      <c:pt idx="44152">
                        <c:v>51.625059999999998</c:v>
                      </c:pt>
                      <c:pt idx="44153">
                        <c:v>51.609340000000003</c:v>
                      </c:pt>
                      <c:pt idx="44154">
                        <c:v>51.593730000000008</c:v>
                      </c:pt>
                      <c:pt idx="44155">
                        <c:v>51.577970000000008</c:v>
                      </c:pt>
                      <c:pt idx="44156">
                        <c:v>51.562279999999994</c:v>
                      </c:pt>
                      <c:pt idx="44157">
                        <c:v>51.546549999999996</c:v>
                      </c:pt>
                      <c:pt idx="44158">
                        <c:v>51.530690000000007</c:v>
                      </c:pt>
                      <c:pt idx="44159">
                        <c:v>51.514930000000007</c:v>
                      </c:pt>
                      <c:pt idx="44160">
                        <c:v>51.499290000000002</c:v>
                      </c:pt>
                      <c:pt idx="44161">
                        <c:v>51.483689999999996</c:v>
                      </c:pt>
                      <c:pt idx="44162">
                        <c:v>51.467970000000001</c:v>
                      </c:pt>
                      <c:pt idx="44163">
                        <c:v>51.452470000000005</c:v>
                      </c:pt>
                      <c:pt idx="44164">
                        <c:v>51.436539999999994</c:v>
                      </c:pt>
                      <c:pt idx="44165">
                        <c:v>51.421089999999992</c:v>
                      </c:pt>
                      <c:pt idx="44166">
                        <c:v>51.405419999999999</c:v>
                      </c:pt>
                      <c:pt idx="44167">
                        <c:v>51.390439999999998</c:v>
                      </c:pt>
                      <c:pt idx="44168">
                        <c:v>51.374630000000003</c:v>
                      </c:pt>
                      <c:pt idx="44169">
                        <c:v>51.360210000000002</c:v>
                      </c:pt>
                      <c:pt idx="44170">
                        <c:v>51.345309999999998</c:v>
                      </c:pt>
                      <c:pt idx="44171">
                        <c:v>51.330470000000005</c:v>
                      </c:pt>
                      <c:pt idx="44172">
                        <c:v>51.315460000000002</c:v>
                      </c:pt>
                      <c:pt idx="44173">
                        <c:v>51.300439999999995</c:v>
                      </c:pt>
                      <c:pt idx="44174">
                        <c:v>51.28546</c:v>
                      </c:pt>
                      <c:pt idx="44175">
                        <c:v>51.270790000000005</c:v>
                      </c:pt>
                      <c:pt idx="44176">
                        <c:v>51.256160000000001</c:v>
                      </c:pt>
                      <c:pt idx="44177">
                        <c:v>51.241260000000004</c:v>
                      </c:pt>
                      <c:pt idx="44178">
                        <c:v>51.226219999999998</c:v>
                      </c:pt>
                      <c:pt idx="44179">
                        <c:v>51.21087</c:v>
                      </c:pt>
                      <c:pt idx="44180">
                        <c:v>51.195680000000003</c:v>
                      </c:pt>
                      <c:pt idx="44181">
                        <c:v>51.180399999999999</c:v>
                      </c:pt>
                      <c:pt idx="44182">
                        <c:v>51.165079999999996</c:v>
                      </c:pt>
                      <c:pt idx="44183">
                        <c:v>51.149550000000005</c:v>
                      </c:pt>
                      <c:pt idx="44184">
                        <c:v>51.134</c:v>
                      </c:pt>
                      <c:pt idx="44185">
                        <c:v>51.118589999999998</c:v>
                      </c:pt>
                      <c:pt idx="44186">
                        <c:v>51.103129999999993</c:v>
                      </c:pt>
                      <c:pt idx="44187">
                        <c:v>51.08764</c:v>
                      </c:pt>
                      <c:pt idx="44188">
                        <c:v>51.072090000000003</c:v>
                      </c:pt>
                      <c:pt idx="44189">
                        <c:v>51.056739999999998</c:v>
                      </c:pt>
                      <c:pt idx="44190">
                        <c:v>51.041239999999995</c:v>
                      </c:pt>
                      <c:pt idx="44191">
                        <c:v>51.025720000000007</c:v>
                      </c:pt>
                      <c:pt idx="44192">
                        <c:v>51.009990000000002</c:v>
                      </c:pt>
                      <c:pt idx="44193">
                        <c:v>50.994370000000004</c:v>
                      </c:pt>
                      <c:pt idx="44194">
                        <c:v>50.978740000000002</c:v>
                      </c:pt>
                      <c:pt idx="44195">
                        <c:v>50.96331</c:v>
                      </c:pt>
                      <c:pt idx="44196">
                        <c:v>50.950720000000004</c:v>
                      </c:pt>
                      <c:pt idx="44197">
                        <c:v>50.939830000000001</c:v>
                      </c:pt>
                      <c:pt idx="44198">
                        <c:v>50.92774</c:v>
                      </c:pt>
                      <c:pt idx="44199">
                        <c:v>50.917209999999997</c:v>
                      </c:pt>
                      <c:pt idx="44200">
                        <c:v>50.905250000000002</c:v>
                      </c:pt>
                      <c:pt idx="44201">
                        <c:v>50.892609999999998</c:v>
                      </c:pt>
                      <c:pt idx="44202">
                        <c:v>50.879589999999993</c:v>
                      </c:pt>
                      <c:pt idx="44203">
                        <c:v>50.866300000000003</c:v>
                      </c:pt>
                      <c:pt idx="44204">
                        <c:v>50.853070000000002</c:v>
                      </c:pt>
                      <c:pt idx="44205">
                        <c:v>50.839410000000001</c:v>
                      </c:pt>
                      <c:pt idx="44206">
                        <c:v>50.825540000000004</c:v>
                      </c:pt>
                      <c:pt idx="44207">
                        <c:v>50.811920000000001</c:v>
                      </c:pt>
                      <c:pt idx="44208">
                        <c:v>50.798230000000004</c:v>
                      </c:pt>
                      <c:pt idx="44209">
                        <c:v>50.783920000000002</c:v>
                      </c:pt>
                      <c:pt idx="44210">
                        <c:v>50.769680000000001</c:v>
                      </c:pt>
                      <c:pt idx="44211">
                        <c:v>50.755350000000007</c:v>
                      </c:pt>
                      <c:pt idx="44212">
                        <c:v>50.741009999999996</c:v>
                      </c:pt>
                      <c:pt idx="44213">
                        <c:v>50.726590000000002</c:v>
                      </c:pt>
                      <c:pt idx="44214">
                        <c:v>50.71199</c:v>
                      </c:pt>
                      <c:pt idx="44215">
                        <c:v>50.697359999999996</c:v>
                      </c:pt>
                      <c:pt idx="44216">
                        <c:v>50.682669999999995</c:v>
                      </c:pt>
                      <c:pt idx="44217">
                        <c:v>50.667830000000002</c:v>
                      </c:pt>
                      <c:pt idx="44218">
                        <c:v>50.652879999999996</c:v>
                      </c:pt>
                      <c:pt idx="44219">
                        <c:v>50.637809999999995</c:v>
                      </c:pt>
                      <c:pt idx="44220">
                        <c:v>50.622709999999998</c:v>
                      </c:pt>
                      <c:pt idx="44221">
                        <c:v>50.60763</c:v>
                      </c:pt>
                      <c:pt idx="44222">
                        <c:v>50.592569999999995</c:v>
                      </c:pt>
                      <c:pt idx="44223">
                        <c:v>50.57734</c:v>
                      </c:pt>
                      <c:pt idx="44224">
                        <c:v>50.562040000000003</c:v>
                      </c:pt>
                      <c:pt idx="44225">
                        <c:v>50.546759999999999</c:v>
                      </c:pt>
                      <c:pt idx="44226">
                        <c:v>50.531579999999998</c:v>
                      </c:pt>
                      <c:pt idx="44227">
                        <c:v>50.516360000000006</c:v>
                      </c:pt>
                      <c:pt idx="44228">
                        <c:v>50.50112</c:v>
                      </c:pt>
                      <c:pt idx="44229">
                        <c:v>50.485839999999996</c:v>
                      </c:pt>
                      <c:pt idx="44230">
                        <c:v>50.470590000000001</c:v>
                      </c:pt>
                      <c:pt idx="44231">
                        <c:v>50.455129999999997</c:v>
                      </c:pt>
                      <c:pt idx="44232">
                        <c:v>50.439889999999998</c:v>
                      </c:pt>
                      <c:pt idx="44233">
                        <c:v>50.424579999999999</c:v>
                      </c:pt>
                      <c:pt idx="44234">
                        <c:v>50.40925</c:v>
                      </c:pt>
                      <c:pt idx="44235">
                        <c:v>50.393889999999999</c:v>
                      </c:pt>
                      <c:pt idx="44236">
                        <c:v>50.378809999999994</c:v>
                      </c:pt>
                      <c:pt idx="44237">
                        <c:v>50.363790000000002</c:v>
                      </c:pt>
                      <c:pt idx="44238">
                        <c:v>50.348560000000006</c:v>
                      </c:pt>
                      <c:pt idx="44239">
                        <c:v>50.333509999999997</c:v>
                      </c:pt>
                      <c:pt idx="44240">
                        <c:v>50.318259999999995</c:v>
                      </c:pt>
                      <c:pt idx="44241">
                        <c:v>50.302990000000001</c:v>
                      </c:pt>
                      <c:pt idx="44242">
                        <c:v>50.28772</c:v>
                      </c:pt>
                      <c:pt idx="44243">
                        <c:v>50.272490000000005</c:v>
                      </c:pt>
                      <c:pt idx="44244">
                        <c:v>50.257240000000003</c:v>
                      </c:pt>
                      <c:pt idx="44245">
                        <c:v>50.242730000000002</c:v>
                      </c:pt>
                      <c:pt idx="44246">
                        <c:v>50.228270000000002</c:v>
                      </c:pt>
                      <c:pt idx="44247">
                        <c:v>50.213369999999998</c:v>
                      </c:pt>
                      <c:pt idx="44248">
                        <c:v>50.198359999999994</c:v>
                      </c:pt>
                      <c:pt idx="44249">
                        <c:v>50.183329999999998</c:v>
                      </c:pt>
                      <c:pt idx="44250">
                        <c:v>50.168260000000004</c:v>
                      </c:pt>
                      <c:pt idx="44251">
                        <c:v>50.153199999999998</c:v>
                      </c:pt>
                      <c:pt idx="44252">
                        <c:v>50.138129999999997</c:v>
                      </c:pt>
                      <c:pt idx="44253">
                        <c:v>50.123019999999997</c:v>
                      </c:pt>
                      <c:pt idx="44254">
                        <c:v>50.107910000000004</c:v>
                      </c:pt>
                      <c:pt idx="44255">
                        <c:v>50.09281</c:v>
                      </c:pt>
                      <c:pt idx="44256">
                        <c:v>50.077709999999996</c:v>
                      </c:pt>
                      <c:pt idx="44257">
                        <c:v>50.062959999999997</c:v>
                      </c:pt>
                      <c:pt idx="44258">
                        <c:v>50.047930000000001</c:v>
                      </c:pt>
                      <c:pt idx="44259">
                        <c:v>50.032940000000004</c:v>
                      </c:pt>
                      <c:pt idx="44260">
                        <c:v>50.017899999999997</c:v>
                      </c:pt>
                      <c:pt idx="44261">
                        <c:v>50.002899999999997</c:v>
                      </c:pt>
                      <c:pt idx="44262">
                        <c:v>49.987789999999997</c:v>
                      </c:pt>
                      <c:pt idx="44263">
                        <c:v>49.972679999999997</c:v>
                      </c:pt>
                      <c:pt idx="44264">
                        <c:v>49.957589999999996</c:v>
                      </c:pt>
                      <c:pt idx="44265">
                        <c:v>49.942460000000004</c:v>
                      </c:pt>
                      <c:pt idx="44266">
                        <c:v>49.927320000000002</c:v>
                      </c:pt>
                      <c:pt idx="44267">
                        <c:v>49.91225</c:v>
                      </c:pt>
                      <c:pt idx="44268">
                        <c:v>49.897109999999998</c:v>
                      </c:pt>
                      <c:pt idx="44269">
                        <c:v>49.87744</c:v>
                      </c:pt>
                      <c:pt idx="44270">
                        <c:v>49.862070000000003</c:v>
                      </c:pt>
                      <c:pt idx="44271">
                        <c:v>49.848089999999999</c:v>
                      </c:pt>
                      <c:pt idx="44272">
                        <c:v>49.834159999999997</c:v>
                      </c:pt>
                      <c:pt idx="44273">
                        <c:v>49.82114</c:v>
                      </c:pt>
                      <c:pt idx="44274">
                        <c:v>49.80753</c:v>
                      </c:pt>
                      <c:pt idx="44275">
                        <c:v>49.793599999999998</c:v>
                      </c:pt>
                      <c:pt idx="44276">
                        <c:v>49.779589999999999</c:v>
                      </c:pt>
                      <c:pt idx="44277">
                        <c:v>49.765189999999997</c:v>
                      </c:pt>
                      <c:pt idx="44278">
                        <c:v>49.750599999999999</c:v>
                      </c:pt>
                      <c:pt idx="44279">
                        <c:v>49.735829999999993</c:v>
                      </c:pt>
                      <c:pt idx="44280">
                        <c:v>49.720930000000003</c:v>
                      </c:pt>
                      <c:pt idx="44281">
                        <c:v>49.706440000000001</c:v>
                      </c:pt>
                      <c:pt idx="44282">
                        <c:v>49.692489999999992</c:v>
                      </c:pt>
                      <c:pt idx="44283">
                        <c:v>49.678959999999996</c:v>
                      </c:pt>
                      <c:pt idx="44284">
                        <c:v>49.666629999999998</c:v>
                      </c:pt>
                      <c:pt idx="44285">
                        <c:v>49.653729999999996</c:v>
                      </c:pt>
                      <c:pt idx="44286">
                        <c:v>49.640139999999995</c:v>
                      </c:pt>
                      <c:pt idx="44287">
                        <c:v>49.626069999999999</c:v>
                      </c:pt>
                      <c:pt idx="44288">
                        <c:v>49.611409999999992</c:v>
                      </c:pt>
                      <c:pt idx="44289">
                        <c:v>49.596699999999998</c:v>
                      </c:pt>
                      <c:pt idx="44290">
                        <c:v>49.582170000000005</c:v>
                      </c:pt>
                      <c:pt idx="44291">
                        <c:v>49.567259999999997</c:v>
                      </c:pt>
                      <c:pt idx="44292">
                        <c:v>49.552009999999996</c:v>
                      </c:pt>
                      <c:pt idx="44293">
                        <c:v>49.536760000000001</c:v>
                      </c:pt>
                      <c:pt idx="44294">
                        <c:v>49.521450000000002</c:v>
                      </c:pt>
                      <c:pt idx="44295">
                        <c:v>49.50609</c:v>
                      </c:pt>
                      <c:pt idx="44296">
                        <c:v>49.490400000000001</c:v>
                      </c:pt>
                      <c:pt idx="44297">
                        <c:v>49.474850000000004</c:v>
                      </c:pt>
                      <c:pt idx="44298">
                        <c:v>49.45908</c:v>
                      </c:pt>
                      <c:pt idx="44299">
                        <c:v>49.443309999999997</c:v>
                      </c:pt>
                      <c:pt idx="44300">
                        <c:v>49.427480000000003</c:v>
                      </c:pt>
                      <c:pt idx="44301">
                        <c:v>49.41189</c:v>
                      </c:pt>
                      <c:pt idx="44302">
                        <c:v>49.396090000000001</c:v>
                      </c:pt>
                      <c:pt idx="44303">
                        <c:v>49.380439999999993</c:v>
                      </c:pt>
                      <c:pt idx="44304">
                        <c:v>49.36506</c:v>
                      </c:pt>
                      <c:pt idx="44305">
                        <c:v>49.351089999999999</c:v>
                      </c:pt>
                      <c:pt idx="44306">
                        <c:v>49.336380000000005</c:v>
                      </c:pt>
                      <c:pt idx="44307">
                        <c:v>49.321719999999999</c:v>
                      </c:pt>
                      <c:pt idx="44308">
                        <c:v>49.306449999999998</c:v>
                      </c:pt>
                      <c:pt idx="44309">
                        <c:v>49.291479999999993</c:v>
                      </c:pt>
                      <c:pt idx="44310">
                        <c:v>49.276139999999998</c:v>
                      </c:pt>
                      <c:pt idx="44311">
                        <c:v>49.260780000000004</c:v>
                      </c:pt>
                      <c:pt idx="44312">
                        <c:v>49.24588</c:v>
                      </c:pt>
                      <c:pt idx="44313">
                        <c:v>49.232820000000004</c:v>
                      </c:pt>
                      <c:pt idx="44314">
                        <c:v>49.219730000000006</c:v>
                      </c:pt>
                      <c:pt idx="44315">
                        <c:v>49.204350000000005</c:v>
                      </c:pt>
                      <c:pt idx="44316">
                        <c:v>49.188970000000005</c:v>
                      </c:pt>
                      <c:pt idx="44317">
                        <c:v>49.173429999999996</c:v>
                      </c:pt>
                      <c:pt idx="44318">
                        <c:v>49.158070000000002</c:v>
                      </c:pt>
                      <c:pt idx="44319">
                        <c:v>49.142489999999995</c:v>
                      </c:pt>
                      <c:pt idx="44320">
                        <c:v>49.126729999999995</c:v>
                      </c:pt>
                      <c:pt idx="44321">
                        <c:v>49.111219999999996</c:v>
                      </c:pt>
                      <c:pt idx="44322">
                        <c:v>49.095700000000008</c:v>
                      </c:pt>
                      <c:pt idx="44323">
                        <c:v>49.079810000000002</c:v>
                      </c:pt>
                      <c:pt idx="44324">
                        <c:v>49.063480000000006</c:v>
                      </c:pt>
                      <c:pt idx="44325">
                        <c:v>49.047280000000001</c:v>
                      </c:pt>
                      <c:pt idx="44326">
                        <c:v>49.030799999999999</c:v>
                      </c:pt>
                      <c:pt idx="44327">
                        <c:v>49.014490000000002</c:v>
                      </c:pt>
                      <c:pt idx="44328">
                        <c:v>48.998169999999995</c:v>
                      </c:pt>
                      <c:pt idx="44329">
                        <c:v>48.981679999999997</c:v>
                      </c:pt>
                      <c:pt idx="44330">
                        <c:v>48.965400000000002</c:v>
                      </c:pt>
                      <c:pt idx="44331">
                        <c:v>48.948809999999995</c:v>
                      </c:pt>
                      <c:pt idx="44332">
                        <c:v>48.932320000000004</c:v>
                      </c:pt>
                      <c:pt idx="44333">
                        <c:v>48.916110000000003</c:v>
                      </c:pt>
                      <c:pt idx="44334">
                        <c:v>48.900199999999998</c:v>
                      </c:pt>
                      <c:pt idx="44335">
                        <c:v>48.883809999999997</c:v>
                      </c:pt>
                      <c:pt idx="44336">
                        <c:v>48.86748</c:v>
                      </c:pt>
                      <c:pt idx="44337">
                        <c:v>48.85127</c:v>
                      </c:pt>
                      <c:pt idx="44338">
                        <c:v>48.835160000000002</c:v>
                      </c:pt>
                      <c:pt idx="44339">
                        <c:v>48.819540000000003</c:v>
                      </c:pt>
                      <c:pt idx="44340">
                        <c:v>48.803570000000001</c:v>
                      </c:pt>
                      <c:pt idx="44341">
                        <c:v>48.787620000000004</c:v>
                      </c:pt>
                      <c:pt idx="44342">
                        <c:v>48.771729999999998</c:v>
                      </c:pt>
                      <c:pt idx="44343">
                        <c:v>48.755949999999999</c:v>
                      </c:pt>
                      <c:pt idx="44344">
                        <c:v>48.740009999999998</c:v>
                      </c:pt>
                      <c:pt idx="44345">
                        <c:v>48.724029999999999</c:v>
                      </c:pt>
                      <c:pt idx="44346">
                        <c:v>48.70814</c:v>
                      </c:pt>
                      <c:pt idx="44347">
                        <c:v>48.692440000000005</c:v>
                      </c:pt>
                      <c:pt idx="44348">
                        <c:v>48.676680000000005</c:v>
                      </c:pt>
                      <c:pt idx="44349">
                        <c:v>48.660899999999998</c:v>
                      </c:pt>
                      <c:pt idx="44350">
                        <c:v>48.645569999999992</c:v>
                      </c:pt>
                      <c:pt idx="44351">
                        <c:v>48.629939999999998</c:v>
                      </c:pt>
                      <c:pt idx="44352">
                        <c:v>48.614870000000003</c:v>
                      </c:pt>
                      <c:pt idx="44353">
                        <c:v>48.600229999999996</c:v>
                      </c:pt>
                      <c:pt idx="44354">
                        <c:v>48.586549999999995</c:v>
                      </c:pt>
                      <c:pt idx="44355">
                        <c:v>48.57273</c:v>
                      </c:pt>
                      <c:pt idx="44356">
                        <c:v>48.558500000000002</c:v>
                      </c:pt>
                      <c:pt idx="44357">
                        <c:v>48.544049999999999</c:v>
                      </c:pt>
                      <c:pt idx="44358">
                        <c:v>48.529210000000006</c:v>
                      </c:pt>
                      <c:pt idx="44359">
                        <c:v>48.514299999999999</c:v>
                      </c:pt>
                      <c:pt idx="44360">
                        <c:v>48.500019999999999</c:v>
                      </c:pt>
                      <c:pt idx="44361">
                        <c:v>48.484870000000001</c:v>
                      </c:pt>
                      <c:pt idx="44362">
                        <c:v>48.469529999999999</c:v>
                      </c:pt>
                      <c:pt idx="44363">
                        <c:v>48.454340000000002</c:v>
                      </c:pt>
                      <c:pt idx="44364">
                        <c:v>48.438869999999994</c:v>
                      </c:pt>
                      <c:pt idx="44365">
                        <c:v>48.423369999999998</c:v>
                      </c:pt>
                      <c:pt idx="44366">
                        <c:v>48.408049999999996</c:v>
                      </c:pt>
                      <c:pt idx="44367">
                        <c:v>48.392429999999997</c:v>
                      </c:pt>
                      <c:pt idx="44368">
                        <c:v>48.376840000000001</c:v>
                      </c:pt>
                      <c:pt idx="44369">
                        <c:v>48.36112</c:v>
                      </c:pt>
                      <c:pt idx="44370">
                        <c:v>48.345610000000001</c:v>
                      </c:pt>
                      <c:pt idx="44371">
                        <c:v>48.329449999999994</c:v>
                      </c:pt>
                      <c:pt idx="44372">
                        <c:v>48.314190000000004</c:v>
                      </c:pt>
                      <c:pt idx="44373">
                        <c:v>48.298410000000004</c:v>
                      </c:pt>
                      <c:pt idx="44374">
                        <c:v>48.283440000000006</c:v>
                      </c:pt>
                      <c:pt idx="44375">
                        <c:v>48.267960000000002</c:v>
                      </c:pt>
                      <c:pt idx="44376">
                        <c:v>48.252069999999996</c:v>
                      </c:pt>
                      <c:pt idx="44377">
                        <c:v>48.235859999999995</c:v>
                      </c:pt>
                      <c:pt idx="44378">
                        <c:v>48.219700000000003</c:v>
                      </c:pt>
                      <c:pt idx="44379">
                        <c:v>48.204300000000003</c:v>
                      </c:pt>
                      <c:pt idx="44380">
                        <c:v>48.188680000000005</c:v>
                      </c:pt>
                      <c:pt idx="44381">
                        <c:v>48.172819999999994</c:v>
                      </c:pt>
                      <c:pt idx="44382">
                        <c:v>48.157730000000001</c:v>
                      </c:pt>
                      <c:pt idx="44383">
                        <c:v>48.14179</c:v>
                      </c:pt>
                      <c:pt idx="44384">
                        <c:v>48.126179999999998</c:v>
                      </c:pt>
                      <c:pt idx="44385">
                        <c:v>48.110869999999998</c:v>
                      </c:pt>
                      <c:pt idx="44386">
                        <c:v>48.095239999999997</c:v>
                      </c:pt>
                      <c:pt idx="44387">
                        <c:v>48.078900000000004</c:v>
                      </c:pt>
                      <c:pt idx="44388">
                        <c:v>48.063310000000001</c:v>
                      </c:pt>
                      <c:pt idx="44389">
                        <c:v>48.046959999999999</c:v>
                      </c:pt>
                      <c:pt idx="44390">
                        <c:v>48.03125</c:v>
                      </c:pt>
                      <c:pt idx="44391">
                        <c:v>48.015299999999996</c:v>
                      </c:pt>
                      <c:pt idx="44392">
                        <c:v>48.000259999999997</c:v>
                      </c:pt>
                      <c:pt idx="44393">
                        <c:v>47.985290000000006</c:v>
                      </c:pt>
                      <c:pt idx="44394">
                        <c:v>47.970620000000004</c:v>
                      </c:pt>
                      <c:pt idx="44395">
                        <c:v>47.955759999999998</c:v>
                      </c:pt>
                      <c:pt idx="44396">
                        <c:v>47.940699999999993</c:v>
                      </c:pt>
                      <c:pt idx="44397">
                        <c:v>47.92521</c:v>
                      </c:pt>
                      <c:pt idx="44398">
                        <c:v>47.909709999999997</c:v>
                      </c:pt>
                      <c:pt idx="44399">
                        <c:v>47.894660000000002</c:v>
                      </c:pt>
                      <c:pt idx="44400">
                        <c:v>47.881159999999994</c:v>
                      </c:pt>
                      <c:pt idx="44401">
                        <c:v>47.867670000000004</c:v>
                      </c:pt>
                      <c:pt idx="44402">
                        <c:v>47.854020000000006</c:v>
                      </c:pt>
                      <c:pt idx="44403">
                        <c:v>47.840139999999998</c:v>
                      </c:pt>
                      <c:pt idx="44404">
                        <c:v>47.826480000000004</c:v>
                      </c:pt>
                      <c:pt idx="44405">
                        <c:v>47.812219999999996</c:v>
                      </c:pt>
                      <c:pt idx="44406">
                        <c:v>47.797820000000002</c:v>
                      </c:pt>
                      <c:pt idx="44407">
                        <c:v>47.783270000000002</c:v>
                      </c:pt>
                      <c:pt idx="44408">
                        <c:v>47.768659999999997</c:v>
                      </c:pt>
                      <c:pt idx="44409">
                        <c:v>47.753930000000004</c:v>
                      </c:pt>
                      <c:pt idx="44410">
                        <c:v>47.739190000000001</c:v>
                      </c:pt>
                      <c:pt idx="44411">
                        <c:v>47.724820000000001</c:v>
                      </c:pt>
                      <c:pt idx="44412">
                        <c:v>47.710070000000002</c:v>
                      </c:pt>
                      <c:pt idx="44413">
                        <c:v>47.695230000000002</c:v>
                      </c:pt>
                      <c:pt idx="44414">
                        <c:v>47.680319999999995</c:v>
                      </c:pt>
                      <c:pt idx="44415">
                        <c:v>47.665319999999994</c:v>
                      </c:pt>
                      <c:pt idx="44416">
                        <c:v>47.650379999999998</c:v>
                      </c:pt>
                      <c:pt idx="44417">
                        <c:v>47.635149999999996</c:v>
                      </c:pt>
                      <c:pt idx="44418">
                        <c:v>47.619819999999997</c:v>
                      </c:pt>
                      <c:pt idx="44419">
                        <c:v>47.604280000000003</c:v>
                      </c:pt>
                      <c:pt idx="44420">
                        <c:v>47.588790000000003</c:v>
                      </c:pt>
                      <c:pt idx="44421">
                        <c:v>47.573769999999996</c:v>
                      </c:pt>
                      <c:pt idx="44422">
                        <c:v>47.558340000000001</c:v>
                      </c:pt>
                      <c:pt idx="44423">
                        <c:v>47.542809999999996</c:v>
                      </c:pt>
                      <c:pt idx="44424">
                        <c:v>47.527290000000008</c:v>
                      </c:pt>
                      <c:pt idx="44425">
                        <c:v>47.510649999999998</c:v>
                      </c:pt>
                      <c:pt idx="44426">
                        <c:v>47.494189999999996</c:v>
                      </c:pt>
                      <c:pt idx="44427">
                        <c:v>47.47784</c:v>
                      </c:pt>
                      <c:pt idx="44428">
                        <c:v>47.461529999999996</c:v>
                      </c:pt>
                      <c:pt idx="44429">
                        <c:v>47.445869999999999</c:v>
                      </c:pt>
                      <c:pt idx="44430">
                        <c:v>47.429789999999997</c:v>
                      </c:pt>
                      <c:pt idx="44431">
                        <c:v>47.414259999999999</c:v>
                      </c:pt>
                      <c:pt idx="44432">
                        <c:v>47.401479999999992</c:v>
                      </c:pt>
                      <c:pt idx="44433">
                        <c:v>47.3887</c:v>
                      </c:pt>
                      <c:pt idx="44434">
                        <c:v>47.375189999999996</c:v>
                      </c:pt>
                      <c:pt idx="44435">
                        <c:v>47.361250000000005</c:v>
                      </c:pt>
                      <c:pt idx="44436">
                        <c:v>47.346709999999995</c:v>
                      </c:pt>
                      <c:pt idx="44437">
                        <c:v>47.331890000000001</c:v>
                      </c:pt>
                      <c:pt idx="44438">
                        <c:v>47.31671</c:v>
                      </c:pt>
                      <c:pt idx="44439">
                        <c:v>47.301299999999998</c:v>
                      </c:pt>
                      <c:pt idx="44440">
                        <c:v>47.285769999999999</c:v>
                      </c:pt>
                      <c:pt idx="44441">
                        <c:v>47.269870000000004</c:v>
                      </c:pt>
                      <c:pt idx="44442">
                        <c:v>47.253600000000006</c:v>
                      </c:pt>
                      <c:pt idx="44443">
                        <c:v>47.23706</c:v>
                      </c:pt>
                      <c:pt idx="44444">
                        <c:v>47.220370000000003</c:v>
                      </c:pt>
                      <c:pt idx="44445">
                        <c:v>47.203569999999999</c:v>
                      </c:pt>
                      <c:pt idx="44446">
                        <c:v>47.186640000000004</c:v>
                      </c:pt>
                      <c:pt idx="44447">
                        <c:v>47.170729999999999</c:v>
                      </c:pt>
                      <c:pt idx="44448">
                        <c:v>47.155529999999999</c:v>
                      </c:pt>
                      <c:pt idx="44449">
                        <c:v>47.139540000000004</c:v>
                      </c:pt>
                      <c:pt idx="44450">
                        <c:v>47.123489999999997</c:v>
                      </c:pt>
                      <c:pt idx="44451">
                        <c:v>47.106630000000003</c:v>
                      </c:pt>
                      <c:pt idx="44452">
                        <c:v>47.09028</c:v>
                      </c:pt>
                      <c:pt idx="44453">
                        <c:v>47.074179999999998</c:v>
                      </c:pt>
                      <c:pt idx="44454">
                        <c:v>47.058489999999999</c:v>
                      </c:pt>
                      <c:pt idx="44455">
                        <c:v>47.042299999999997</c:v>
                      </c:pt>
                      <c:pt idx="44456">
                        <c:v>47.028230000000008</c:v>
                      </c:pt>
                      <c:pt idx="44457">
                        <c:v>47.013179999999998</c:v>
                      </c:pt>
                      <c:pt idx="44458">
                        <c:v>46.99803</c:v>
                      </c:pt>
                      <c:pt idx="44459">
                        <c:v>46.982640000000004</c:v>
                      </c:pt>
                      <c:pt idx="44460">
                        <c:v>46.966609999999996</c:v>
                      </c:pt>
                      <c:pt idx="44461">
                        <c:v>46.952299999999994</c:v>
                      </c:pt>
                      <c:pt idx="44462">
                        <c:v>46.93694</c:v>
                      </c:pt>
                      <c:pt idx="44463">
                        <c:v>46.921530000000004</c:v>
                      </c:pt>
                      <c:pt idx="44464">
                        <c:v>46.905999999999999</c:v>
                      </c:pt>
                      <c:pt idx="44465">
                        <c:v>46.890739999999994</c:v>
                      </c:pt>
                      <c:pt idx="44466">
                        <c:v>46.87518</c:v>
                      </c:pt>
                      <c:pt idx="44467">
                        <c:v>46.860569999999996</c:v>
                      </c:pt>
                      <c:pt idx="44468">
                        <c:v>46.845879999999994</c:v>
                      </c:pt>
                      <c:pt idx="44469">
                        <c:v>46.83126</c:v>
                      </c:pt>
                      <c:pt idx="44470">
                        <c:v>46.815709999999996</c:v>
                      </c:pt>
                      <c:pt idx="44471">
                        <c:v>46.799970000000002</c:v>
                      </c:pt>
                      <c:pt idx="44472">
                        <c:v>46.783859999999997</c:v>
                      </c:pt>
                      <c:pt idx="44473">
                        <c:v>46.768039999999999</c:v>
                      </c:pt>
                      <c:pt idx="44474">
                        <c:v>46.752099999999999</c:v>
                      </c:pt>
                      <c:pt idx="44475">
                        <c:v>46.735790000000001</c:v>
                      </c:pt>
                      <c:pt idx="44476">
                        <c:v>46.719499999999996</c:v>
                      </c:pt>
                      <c:pt idx="44477">
                        <c:v>46.703630000000004</c:v>
                      </c:pt>
                      <c:pt idx="44478">
                        <c:v>46.687799999999996</c:v>
                      </c:pt>
                      <c:pt idx="44479">
                        <c:v>46.671950000000002</c:v>
                      </c:pt>
                      <c:pt idx="44480">
                        <c:v>46.655819999999999</c:v>
                      </c:pt>
                      <c:pt idx="44481">
                        <c:v>46.639869999999995</c:v>
                      </c:pt>
                      <c:pt idx="44482">
                        <c:v>46.623760000000004</c:v>
                      </c:pt>
                      <c:pt idx="44483">
                        <c:v>46.608340000000005</c:v>
                      </c:pt>
                      <c:pt idx="44484">
                        <c:v>46.592849999999999</c:v>
                      </c:pt>
                      <c:pt idx="44485">
                        <c:v>46.57761</c:v>
                      </c:pt>
                      <c:pt idx="44486">
                        <c:v>46.562489999999997</c:v>
                      </c:pt>
                      <c:pt idx="44487">
                        <c:v>46.546709999999997</c:v>
                      </c:pt>
                      <c:pt idx="44488">
                        <c:v>46.531000000000006</c:v>
                      </c:pt>
                      <c:pt idx="44489">
                        <c:v>46.515510000000006</c:v>
                      </c:pt>
                      <c:pt idx="44490">
                        <c:v>46.499549999999999</c:v>
                      </c:pt>
                      <c:pt idx="44491">
                        <c:v>46.483580000000003</c:v>
                      </c:pt>
                      <c:pt idx="44492">
                        <c:v>46.466880000000003</c:v>
                      </c:pt>
                      <c:pt idx="44493">
                        <c:v>46.450099999999999</c:v>
                      </c:pt>
                      <c:pt idx="44494">
                        <c:v>46.432989999999997</c:v>
                      </c:pt>
                      <c:pt idx="44495">
                        <c:v>46.416679999999999</c:v>
                      </c:pt>
                      <c:pt idx="44496">
                        <c:v>46.399460000000005</c:v>
                      </c:pt>
                      <c:pt idx="44497">
                        <c:v>46.382440000000003</c:v>
                      </c:pt>
                      <c:pt idx="44498">
                        <c:v>46.365090000000002</c:v>
                      </c:pt>
                      <c:pt idx="44499">
                        <c:v>46.348419999999997</c:v>
                      </c:pt>
                      <c:pt idx="44500">
                        <c:v>46.331309999999995</c:v>
                      </c:pt>
                      <c:pt idx="44501">
                        <c:v>46.313959999999994</c:v>
                      </c:pt>
                      <c:pt idx="44502">
                        <c:v>46.296679999999995</c:v>
                      </c:pt>
                      <c:pt idx="44503">
                        <c:v>46.27937</c:v>
                      </c:pt>
                      <c:pt idx="44504">
                        <c:v>46.261710000000001</c:v>
                      </c:pt>
                      <c:pt idx="44505">
                        <c:v>46.243990000000004</c:v>
                      </c:pt>
                      <c:pt idx="44506">
                        <c:v>46.22578</c:v>
                      </c:pt>
                      <c:pt idx="44507">
                        <c:v>46.208609999999993</c:v>
                      </c:pt>
                      <c:pt idx="44508">
                        <c:v>46.191560000000003</c:v>
                      </c:pt>
                      <c:pt idx="44509">
                        <c:v>46.17445</c:v>
                      </c:pt>
                      <c:pt idx="44510">
                        <c:v>46.157510000000002</c:v>
                      </c:pt>
                      <c:pt idx="44511">
                        <c:v>46.140079999999998</c:v>
                      </c:pt>
                      <c:pt idx="44512">
                        <c:v>46.123729999999995</c:v>
                      </c:pt>
                      <c:pt idx="44513">
                        <c:v>46.106249999999996</c:v>
                      </c:pt>
                      <c:pt idx="44514">
                        <c:v>46.088389999999997</c:v>
                      </c:pt>
                      <c:pt idx="44515">
                        <c:v>46.070549999999997</c:v>
                      </c:pt>
                      <c:pt idx="44516">
                        <c:v>46.052359999999993</c:v>
                      </c:pt>
                      <c:pt idx="44517">
                        <c:v>46.034100000000002</c:v>
                      </c:pt>
                      <c:pt idx="44518">
                        <c:v>46.015659999999997</c:v>
                      </c:pt>
                      <c:pt idx="44519">
                        <c:v>45.997190000000003</c:v>
                      </c:pt>
                      <c:pt idx="44520">
                        <c:v>45.978589999999997</c:v>
                      </c:pt>
                      <c:pt idx="44521">
                        <c:v>45.960120000000003</c:v>
                      </c:pt>
                      <c:pt idx="44522">
                        <c:v>45.941559999999996</c:v>
                      </c:pt>
                      <c:pt idx="44523">
                        <c:v>45.923049999999996</c:v>
                      </c:pt>
                      <c:pt idx="44524">
                        <c:v>45.904759999999996</c:v>
                      </c:pt>
                      <c:pt idx="44525">
                        <c:v>45.886479999999999</c:v>
                      </c:pt>
                      <c:pt idx="44526">
                        <c:v>45.869770000000003</c:v>
                      </c:pt>
                      <c:pt idx="44527">
                        <c:v>45.853080000000006</c:v>
                      </c:pt>
                      <c:pt idx="44528">
                        <c:v>45.835419999999999</c:v>
                      </c:pt>
                      <c:pt idx="44529">
                        <c:v>45.817880000000002</c:v>
                      </c:pt>
                      <c:pt idx="44530">
                        <c:v>45.800739999999998</c:v>
                      </c:pt>
                      <c:pt idx="44531">
                        <c:v>45.783540000000002</c:v>
                      </c:pt>
                      <c:pt idx="44532">
                        <c:v>45.765880000000003</c:v>
                      </c:pt>
                      <c:pt idx="44533">
                        <c:v>45.74776</c:v>
                      </c:pt>
                      <c:pt idx="44534">
                        <c:v>45.729199999999999</c:v>
                      </c:pt>
                      <c:pt idx="44535">
                        <c:v>45.710879999999996</c:v>
                      </c:pt>
                      <c:pt idx="44536">
                        <c:v>45.693060000000003</c:v>
                      </c:pt>
                      <c:pt idx="44537">
                        <c:v>45.674720000000008</c:v>
                      </c:pt>
                      <c:pt idx="44538">
                        <c:v>45.656390000000002</c:v>
                      </c:pt>
                      <c:pt idx="44539">
                        <c:v>45.638649999999998</c:v>
                      </c:pt>
                      <c:pt idx="44540">
                        <c:v>45.620550000000001</c:v>
                      </c:pt>
                      <c:pt idx="44541">
                        <c:v>45.602260000000001</c:v>
                      </c:pt>
                      <c:pt idx="44542">
                        <c:v>45.584339999999997</c:v>
                      </c:pt>
                      <c:pt idx="44543">
                        <c:v>45.566400000000002</c:v>
                      </c:pt>
                      <c:pt idx="44544">
                        <c:v>45.549359999999993</c:v>
                      </c:pt>
                      <c:pt idx="44545">
                        <c:v>45.531660000000002</c:v>
                      </c:pt>
                      <c:pt idx="44546">
                        <c:v>45.513930000000002</c:v>
                      </c:pt>
                      <c:pt idx="44547">
                        <c:v>45.496389999999998</c:v>
                      </c:pt>
                      <c:pt idx="44548">
                        <c:v>45.478589999999997</c:v>
                      </c:pt>
                      <c:pt idx="44549">
                        <c:v>45.460950000000004</c:v>
                      </c:pt>
                      <c:pt idx="44550">
                        <c:v>45.443179999999998</c:v>
                      </c:pt>
                      <c:pt idx="44551">
                        <c:v>45.426159999999996</c:v>
                      </c:pt>
                      <c:pt idx="44552">
                        <c:v>45.408639999999998</c:v>
                      </c:pt>
                      <c:pt idx="44553">
                        <c:v>45.390860000000004</c:v>
                      </c:pt>
                      <c:pt idx="44554">
                        <c:v>45.37218</c:v>
                      </c:pt>
                      <c:pt idx="44555">
                        <c:v>45.353999999999999</c:v>
                      </c:pt>
                      <c:pt idx="44556">
                        <c:v>45.335619999999999</c:v>
                      </c:pt>
                      <c:pt idx="44557">
                        <c:v>45.318189999999994</c:v>
                      </c:pt>
                      <c:pt idx="44558">
                        <c:v>45.299979999999998</c:v>
                      </c:pt>
                      <c:pt idx="44559">
                        <c:v>45.28201</c:v>
                      </c:pt>
                      <c:pt idx="44560">
                        <c:v>45.263819999999996</c:v>
                      </c:pt>
                      <c:pt idx="44561">
                        <c:v>45.245139999999999</c:v>
                      </c:pt>
                      <c:pt idx="44562">
                        <c:v>45.228169999999999</c:v>
                      </c:pt>
                      <c:pt idx="44563">
                        <c:v>45.210359999999994</c:v>
                      </c:pt>
                      <c:pt idx="44564">
                        <c:v>45.174250000000001</c:v>
                      </c:pt>
                      <c:pt idx="44565">
                        <c:v>45.161249999999995</c:v>
                      </c:pt>
                      <c:pt idx="44566">
                        <c:v>45.14481</c:v>
                      </c:pt>
                      <c:pt idx="44567">
                        <c:v>45.12829</c:v>
                      </c:pt>
                      <c:pt idx="44568">
                        <c:v>45.111670000000004</c:v>
                      </c:pt>
                      <c:pt idx="44569">
                        <c:v>45.095020000000005</c:v>
                      </c:pt>
                      <c:pt idx="44570">
                        <c:v>45.077920000000006</c:v>
                      </c:pt>
                      <c:pt idx="44571">
                        <c:v>45.060719999999996</c:v>
                      </c:pt>
                      <c:pt idx="44572">
                        <c:v>45.043700000000001</c:v>
                      </c:pt>
                      <c:pt idx="44573">
                        <c:v>45.025950000000002</c:v>
                      </c:pt>
                      <c:pt idx="44574">
                        <c:v>45.008030000000005</c:v>
                      </c:pt>
                      <c:pt idx="44575">
                        <c:v>44.990129999999994</c:v>
                      </c:pt>
                      <c:pt idx="44576">
                        <c:v>44.97307</c:v>
                      </c:pt>
                      <c:pt idx="44577">
                        <c:v>44.956199999999995</c:v>
                      </c:pt>
                      <c:pt idx="44578">
                        <c:v>44.939949999999996</c:v>
                      </c:pt>
                      <c:pt idx="44579">
                        <c:v>44.92304</c:v>
                      </c:pt>
                      <c:pt idx="44580">
                        <c:v>44.905679999999997</c:v>
                      </c:pt>
                      <c:pt idx="44581">
                        <c:v>44.887979999999999</c:v>
                      </c:pt>
                      <c:pt idx="44582">
                        <c:v>44.869810000000001</c:v>
                      </c:pt>
                      <c:pt idx="44583">
                        <c:v>44.852160000000005</c:v>
                      </c:pt>
                      <c:pt idx="44584">
                        <c:v>44.833780000000004</c:v>
                      </c:pt>
                      <c:pt idx="44585">
                        <c:v>44.815300000000001</c:v>
                      </c:pt>
                      <c:pt idx="44586">
                        <c:v>44.796219999999998</c:v>
                      </c:pt>
                      <c:pt idx="44587">
                        <c:v>44.776850000000003</c:v>
                      </c:pt>
                      <c:pt idx="44588">
                        <c:v>44.758220000000001</c:v>
                      </c:pt>
                      <c:pt idx="44589">
                        <c:v>44.739620000000002</c:v>
                      </c:pt>
                      <c:pt idx="44590">
                        <c:v>44.721019999999996</c:v>
                      </c:pt>
                      <c:pt idx="44591">
                        <c:v>44.702559999999998</c:v>
                      </c:pt>
                      <c:pt idx="44592">
                        <c:v>44.683979999999998</c:v>
                      </c:pt>
                      <c:pt idx="44593">
                        <c:v>44.665439999999997</c:v>
                      </c:pt>
                      <c:pt idx="44594">
                        <c:v>44.64723</c:v>
                      </c:pt>
                      <c:pt idx="44595">
                        <c:v>44.628620000000005</c:v>
                      </c:pt>
                      <c:pt idx="44596">
                        <c:v>44.610169999999997</c:v>
                      </c:pt>
                      <c:pt idx="44597">
                        <c:v>44.611200000000004</c:v>
                      </c:pt>
                      <c:pt idx="44598">
                        <c:v>44.610019999999999</c:v>
                      </c:pt>
                      <c:pt idx="44599">
                        <c:v>44.602530000000002</c:v>
                      </c:pt>
                      <c:pt idx="44600">
                        <c:v>44.591079999999998</c:v>
                      </c:pt>
                      <c:pt idx="44601">
                        <c:v>44.577400000000004</c:v>
                      </c:pt>
                      <c:pt idx="44602">
                        <c:v>44.562439999999995</c:v>
                      </c:pt>
                      <c:pt idx="44603">
                        <c:v>44.546369999999996</c:v>
                      </c:pt>
                      <c:pt idx="44604">
                        <c:v>44.530299999999997</c:v>
                      </c:pt>
                      <c:pt idx="44605">
                        <c:v>44.513550000000002</c:v>
                      </c:pt>
                      <c:pt idx="44606">
                        <c:v>44.496719999999996</c:v>
                      </c:pt>
                      <c:pt idx="44607">
                        <c:v>44.482059999999997</c:v>
                      </c:pt>
                      <c:pt idx="44608">
                        <c:v>44.46707</c:v>
                      </c:pt>
                      <c:pt idx="44609">
                        <c:v>44.451309999999999</c:v>
                      </c:pt>
                      <c:pt idx="44610">
                        <c:v>44.43553</c:v>
                      </c:pt>
                      <c:pt idx="44611">
                        <c:v>44.419460000000001</c:v>
                      </c:pt>
                      <c:pt idx="44612">
                        <c:v>44.403970000000001</c:v>
                      </c:pt>
                      <c:pt idx="44613">
                        <c:v>44.386710000000001</c:v>
                      </c:pt>
                      <c:pt idx="44614">
                        <c:v>44.367699999999999</c:v>
                      </c:pt>
                      <c:pt idx="44615">
                        <c:v>44.348599999999998</c:v>
                      </c:pt>
                      <c:pt idx="44616">
                        <c:v>44.329080000000005</c:v>
                      </c:pt>
                      <c:pt idx="44617">
                        <c:v>44.309510000000003</c:v>
                      </c:pt>
                      <c:pt idx="44618">
                        <c:v>44.289750000000005</c:v>
                      </c:pt>
                      <c:pt idx="44619">
                        <c:v>44.270139999999998</c:v>
                      </c:pt>
                      <c:pt idx="44620">
                        <c:v>44.252710000000008</c:v>
                      </c:pt>
                      <c:pt idx="44621">
                        <c:v>44.23489</c:v>
                      </c:pt>
                      <c:pt idx="44622">
                        <c:v>44.216480000000004</c:v>
                      </c:pt>
                      <c:pt idx="44623">
                        <c:v>44.196799999999996</c:v>
                      </c:pt>
                      <c:pt idx="44624">
                        <c:v>44.176490000000001</c:v>
                      </c:pt>
                      <c:pt idx="44625">
                        <c:v>44.155670000000001</c:v>
                      </c:pt>
                      <c:pt idx="44626">
                        <c:v>44.134549999999997</c:v>
                      </c:pt>
                      <c:pt idx="44627">
                        <c:v>44.113280000000003</c:v>
                      </c:pt>
                      <c:pt idx="44628">
                        <c:v>44.091839999999998</c:v>
                      </c:pt>
                      <c:pt idx="44629">
                        <c:v>44.070479999999996</c:v>
                      </c:pt>
                      <c:pt idx="44630">
                        <c:v>44.048870000000008</c:v>
                      </c:pt>
                      <c:pt idx="44631">
                        <c:v>44.027120000000004</c:v>
                      </c:pt>
                      <c:pt idx="44632">
                        <c:v>44.00526</c:v>
                      </c:pt>
                      <c:pt idx="44633">
                        <c:v>43.983260000000001</c:v>
                      </c:pt>
                      <c:pt idx="44634">
                        <c:v>43.961550000000003</c:v>
                      </c:pt>
                      <c:pt idx="44635">
                        <c:v>43.943480000000001</c:v>
                      </c:pt>
                      <c:pt idx="44636">
                        <c:v>43.924139999999994</c:v>
                      </c:pt>
                      <c:pt idx="44637">
                        <c:v>43.904829999999997</c:v>
                      </c:pt>
                      <c:pt idx="44638">
                        <c:v>43.884429999999995</c:v>
                      </c:pt>
                      <c:pt idx="44639">
                        <c:v>43.863709999999998</c:v>
                      </c:pt>
                      <c:pt idx="44640">
                        <c:v>43.842959999999998</c:v>
                      </c:pt>
                      <c:pt idx="44641">
                        <c:v>43.822609999999997</c:v>
                      </c:pt>
                      <c:pt idx="44642">
                        <c:v>43.803270000000005</c:v>
                      </c:pt>
                      <c:pt idx="44643">
                        <c:v>43.782940000000004</c:v>
                      </c:pt>
                      <c:pt idx="44644">
                        <c:v>43.7622</c:v>
                      </c:pt>
                      <c:pt idx="44645">
                        <c:v>43.741199999999992</c:v>
                      </c:pt>
                      <c:pt idx="44646">
                        <c:v>43.721029999999999</c:v>
                      </c:pt>
                      <c:pt idx="44647">
                        <c:v>43.700070000000004</c:v>
                      </c:pt>
                      <c:pt idx="44648">
                        <c:v>43.678530000000002</c:v>
                      </c:pt>
                      <c:pt idx="44649">
                        <c:v>43.656739999999999</c:v>
                      </c:pt>
                      <c:pt idx="44650">
                        <c:v>43.634589999999996</c:v>
                      </c:pt>
                      <c:pt idx="44651">
                        <c:v>43.612789999999997</c:v>
                      </c:pt>
                      <c:pt idx="44652">
                        <c:v>43.590760000000003</c:v>
                      </c:pt>
                      <c:pt idx="44653">
                        <c:v>43.570599999999999</c:v>
                      </c:pt>
                      <c:pt idx="44654">
                        <c:v>43.552299999999995</c:v>
                      </c:pt>
                      <c:pt idx="44655">
                        <c:v>43.533329999999999</c:v>
                      </c:pt>
                      <c:pt idx="44656">
                        <c:v>43.516320000000007</c:v>
                      </c:pt>
                      <c:pt idx="44657">
                        <c:v>43.498750000000001</c:v>
                      </c:pt>
                      <c:pt idx="44658">
                        <c:v>43.478859999999997</c:v>
                      </c:pt>
                      <c:pt idx="44659">
                        <c:v>43.459490000000002</c:v>
                      </c:pt>
                      <c:pt idx="44660">
                        <c:v>43.438980000000001</c:v>
                      </c:pt>
                      <c:pt idx="44661">
                        <c:v>43.419319999999999</c:v>
                      </c:pt>
                      <c:pt idx="44662">
                        <c:v>43.399340000000002</c:v>
                      </c:pt>
                      <c:pt idx="44663">
                        <c:v>43.379109999999997</c:v>
                      </c:pt>
                      <c:pt idx="44664">
                        <c:v>43.359759999999994</c:v>
                      </c:pt>
                      <c:pt idx="44665">
                        <c:v>43.341269999999994</c:v>
                      </c:pt>
                      <c:pt idx="44666">
                        <c:v>43.321219999999997</c:v>
                      </c:pt>
                      <c:pt idx="44667">
                        <c:v>43.300449999999998</c:v>
                      </c:pt>
                      <c:pt idx="44668">
                        <c:v>43.279699999999998</c:v>
                      </c:pt>
                      <c:pt idx="44669">
                        <c:v>43.258020000000002</c:v>
                      </c:pt>
                      <c:pt idx="44670">
                        <c:v>43.236460000000001</c:v>
                      </c:pt>
                      <c:pt idx="44671">
                        <c:v>43.216189999999997</c:v>
                      </c:pt>
                      <c:pt idx="44672">
                        <c:v>43.194790000000005</c:v>
                      </c:pt>
                      <c:pt idx="44673">
                        <c:v>43.173919999999995</c:v>
                      </c:pt>
                      <c:pt idx="44674">
                        <c:v>43.152450000000002</c:v>
                      </c:pt>
                      <c:pt idx="44675">
                        <c:v>43.130659999999999</c:v>
                      </c:pt>
                      <c:pt idx="44676">
                        <c:v>43.108269999999997</c:v>
                      </c:pt>
                      <c:pt idx="44677">
                        <c:v>43.085610000000003</c:v>
                      </c:pt>
                      <c:pt idx="44678">
                        <c:v>43.062730000000002</c:v>
                      </c:pt>
                      <c:pt idx="44679">
                        <c:v>43.039690000000007</c:v>
                      </c:pt>
                      <c:pt idx="44680">
                        <c:v>43.015860000000004</c:v>
                      </c:pt>
                      <c:pt idx="44681">
                        <c:v>42.992980000000003</c:v>
                      </c:pt>
                      <c:pt idx="44682">
                        <c:v>42.971670000000003</c:v>
                      </c:pt>
                      <c:pt idx="44683">
                        <c:v>42.949789999999993</c:v>
                      </c:pt>
                      <c:pt idx="44684">
                        <c:v>42.930199999999999</c:v>
                      </c:pt>
                      <c:pt idx="44685">
                        <c:v>42.910170000000001</c:v>
                      </c:pt>
                      <c:pt idx="44686">
                        <c:v>42.888409999999993</c:v>
                      </c:pt>
                      <c:pt idx="44687">
                        <c:v>42.865919999999996</c:v>
                      </c:pt>
                      <c:pt idx="44688">
                        <c:v>42.84254</c:v>
                      </c:pt>
                      <c:pt idx="44689">
                        <c:v>42.819369999999999</c:v>
                      </c:pt>
                      <c:pt idx="44690">
                        <c:v>42.795909999999999</c:v>
                      </c:pt>
                      <c:pt idx="44691">
                        <c:v>42.773380000000003</c:v>
                      </c:pt>
                      <c:pt idx="44692">
                        <c:v>42.750830000000008</c:v>
                      </c:pt>
                      <c:pt idx="44693">
                        <c:v>42.727469999999997</c:v>
                      </c:pt>
                      <c:pt idx="44694">
                        <c:v>42.703680000000006</c:v>
                      </c:pt>
                      <c:pt idx="44695">
                        <c:v>42.679790000000004</c:v>
                      </c:pt>
                      <c:pt idx="44696">
                        <c:v>42.655380000000001</c:v>
                      </c:pt>
                      <c:pt idx="44697">
                        <c:v>42.631439999999998</c:v>
                      </c:pt>
                      <c:pt idx="44698">
                        <c:v>42.607210000000002</c:v>
                      </c:pt>
                      <c:pt idx="44699">
                        <c:v>42.583339999999993</c:v>
                      </c:pt>
                      <c:pt idx="44700">
                        <c:v>42.559079999999994</c:v>
                      </c:pt>
                      <c:pt idx="44701">
                        <c:v>42.534710000000004</c:v>
                      </c:pt>
                      <c:pt idx="44702">
                        <c:v>42.510260000000002</c:v>
                      </c:pt>
                      <c:pt idx="44703">
                        <c:v>42.486139999999999</c:v>
                      </c:pt>
                      <c:pt idx="44704">
                        <c:v>42.464519999999993</c:v>
                      </c:pt>
                      <c:pt idx="44705">
                        <c:v>42.442500000000003</c:v>
                      </c:pt>
                      <c:pt idx="44706">
                        <c:v>42.421689999999998</c:v>
                      </c:pt>
                      <c:pt idx="44707">
                        <c:v>42.400549999999996</c:v>
                      </c:pt>
                      <c:pt idx="44708">
                        <c:v>42.380129999999994</c:v>
                      </c:pt>
                      <c:pt idx="44709">
                        <c:v>42.361050000000006</c:v>
                      </c:pt>
                      <c:pt idx="44710">
                        <c:v>42.342199999999998</c:v>
                      </c:pt>
                      <c:pt idx="44711">
                        <c:v>42.322819999999993</c:v>
                      </c:pt>
                      <c:pt idx="44712">
                        <c:v>42.302350000000004</c:v>
                      </c:pt>
                      <c:pt idx="44713">
                        <c:v>42.281129999999997</c:v>
                      </c:pt>
                      <c:pt idx="44714">
                        <c:v>42.259650000000008</c:v>
                      </c:pt>
                      <c:pt idx="44715">
                        <c:v>42.239409999999999</c:v>
                      </c:pt>
                      <c:pt idx="44716">
                        <c:v>42.220750000000002</c:v>
                      </c:pt>
                      <c:pt idx="44717">
                        <c:v>42.208189999999995</c:v>
                      </c:pt>
                      <c:pt idx="44718">
                        <c:v>42.196480000000001</c:v>
                      </c:pt>
                      <c:pt idx="44719">
                        <c:v>42.187939999999998</c:v>
                      </c:pt>
                      <c:pt idx="44720">
                        <c:v>42.176400000000001</c:v>
                      </c:pt>
                      <c:pt idx="44721">
                        <c:v>42.163350000000001</c:v>
                      </c:pt>
                      <c:pt idx="44722">
                        <c:v>42.151750000000007</c:v>
                      </c:pt>
                      <c:pt idx="44723">
                        <c:v>42.138890000000004</c:v>
                      </c:pt>
                      <c:pt idx="44724">
                        <c:v>42.124439999999993</c:v>
                      </c:pt>
                      <c:pt idx="44725">
                        <c:v>42.109069999999996</c:v>
                      </c:pt>
                      <c:pt idx="44726">
                        <c:v>42.09319</c:v>
                      </c:pt>
                      <c:pt idx="44727">
                        <c:v>42.076909999999998</c:v>
                      </c:pt>
                      <c:pt idx="44728">
                        <c:v>42.060279999999999</c:v>
                      </c:pt>
                      <c:pt idx="44729">
                        <c:v>42.042830000000002</c:v>
                      </c:pt>
                      <c:pt idx="44730">
                        <c:v>42.025480000000002</c:v>
                      </c:pt>
                      <c:pt idx="44731">
                        <c:v>42.007779999999997</c:v>
                      </c:pt>
                      <c:pt idx="44732">
                        <c:v>41.990369999999999</c:v>
                      </c:pt>
                      <c:pt idx="44733">
                        <c:v>41.973260000000003</c:v>
                      </c:pt>
                      <c:pt idx="44734">
                        <c:v>41.955260000000003</c:v>
                      </c:pt>
                      <c:pt idx="44735">
                        <c:v>41.935940000000002</c:v>
                      </c:pt>
                      <c:pt idx="44736">
                        <c:v>41.916900000000005</c:v>
                      </c:pt>
                      <c:pt idx="44737">
                        <c:v>41.897799999999997</c:v>
                      </c:pt>
                      <c:pt idx="44738">
                        <c:v>41.877069999999996</c:v>
                      </c:pt>
                      <c:pt idx="44739">
                        <c:v>41.855729999999994</c:v>
                      </c:pt>
                      <c:pt idx="44740">
                        <c:v>41.833999999999996</c:v>
                      </c:pt>
                      <c:pt idx="44741">
                        <c:v>41.811210000000003</c:v>
                      </c:pt>
                      <c:pt idx="44742">
                        <c:v>41.788249999999998</c:v>
                      </c:pt>
                      <c:pt idx="44743">
                        <c:v>41.765239999999999</c:v>
                      </c:pt>
                      <c:pt idx="44744">
                        <c:v>41.741529999999997</c:v>
                      </c:pt>
                      <c:pt idx="44745">
                        <c:v>41.719920000000002</c:v>
                      </c:pt>
                      <c:pt idx="44746">
                        <c:v>41.697629999999997</c:v>
                      </c:pt>
                      <c:pt idx="44747">
                        <c:v>41.676310000000001</c:v>
                      </c:pt>
                      <c:pt idx="44748">
                        <c:v>41.653820000000003</c:v>
                      </c:pt>
                      <c:pt idx="44749">
                        <c:v>41.630359999999996</c:v>
                      </c:pt>
                      <c:pt idx="44750">
                        <c:v>41.606569999999998</c:v>
                      </c:pt>
                      <c:pt idx="44751">
                        <c:v>41.582689999999999</c:v>
                      </c:pt>
                      <c:pt idx="44752">
                        <c:v>41.558789999999995</c:v>
                      </c:pt>
                      <c:pt idx="44753">
                        <c:v>41.537670000000006</c:v>
                      </c:pt>
                      <c:pt idx="44754">
                        <c:v>41.513649999999998</c:v>
                      </c:pt>
                      <c:pt idx="44755">
                        <c:v>41.487990000000003</c:v>
                      </c:pt>
                      <c:pt idx="44756">
                        <c:v>41.463880000000003</c:v>
                      </c:pt>
                      <c:pt idx="44757">
                        <c:v>41.439769999999996</c:v>
                      </c:pt>
                      <c:pt idx="44758">
                        <c:v>41.414160000000003</c:v>
                      </c:pt>
                      <c:pt idx="44759">
                        <c:v>41.387549999999997</c:v>
                      </c:pt>
                      <c:pt idx="44760">
                        <c:v>41.361460000000001</c:v>
                      </c:pt>
                      <c:pt idx="44761">
                        <c:v>41.334780000000002</c:v>
                      </c:pt>
                      <c:pt idx="44762">
                        <c:v>41.308959999999999</c:v>
                      </c:pt>
                      <c:pt idx="44763">
                        <c:v>41.283230000000003</c:v>
                      </c:pt>
                      <c:pt idx="44764">
                        <c:v>41.255889999999994</c:v>
                      </c:pt>
                      <c:pt idx="44765">
                        <c:v>41.227340000000005</c:v>
                      </c:pt>
                      <c:pt idx="44766">
                        <c:v>41.20008</c:v>
                      </c:pt>
                      <c:pt idx="44767">
                        <c:v>41.171369999999996</c:v>
                      </c:pt>
                      <c:pt idx="44768">
                        <c:v>41.141800000000003</c:v>
                      </c:pt>
                      <c:pt idx="44769">
                        <c:v>41.111870000000003</c:v>
                      </c:pt>
                      <c:pt idx="44770">
                        <c:v>41.082059999999998</c:v>
                      </c:pt>
                      <c:pt idx="44771">
                        <c:v>41.05424</c:v>
                      </c:pt>
                      <c:pt idx="44772">
                        <c:v>41.025440000000003</c:v>
                      </c:pt>
                      <c:pt idx="44773">
                        <c:v>40.996009999999998</c:v>
                      </c:pt>
                      <c:pt idx="44774">
                        <c:v>40.966999999999999</c:v>
                      </c:pt>
                      <c:pt idx="44775">
                        <c:v>40.937890000000003</c:v>
                      </c:pt>
                      <c:pt idx="44776">
                        <c:v>40.908360000000002</c:v>
                      </c:pt>
                      <c:pt idx="44777">
                        <c:v>40.878810000000001</c:v>
                      </c:pt>
                      <c:pt idx="44778">
                        <c:v>40.849490000000003</c:v>
                      </c:pt>
                      <c:pt idx="44779">
                        <c:v>40.819979999999994</c:v>
                      </c:pt>
                      <c:pt idx="44780">
                        <c:v>40.790149999999997</c:v>
                      </c:pt>
                      <c:pt idx="44781">
                        <c:v>40.760439999999996</c:v>
                      </c:pt>
                      <c:pt idx="44782">
                        <c:v>40.73075</c:v>
                      </c:pt>
                      <c:pt idx="44783">
                        <c:v>40.701000000000001</c:v>
                      </c:pt>
                      <c:pt idx="44784">
                        <c:v>40.671109999999999</c:v>
                      </c:pt>
                      <c:pt idx="44785">
                        <c:v>40.643029999999996</c:v>
                      </c:pt>
                      <c:pt idx="44786">
                        <c:v>40.615030000000004</c:v>
                      </c:pt>
                      <c:pt idx="44787">
                        <c:v>40.586349999999996</c:v>
                      </c:pt>
                      <c:pt idx="44788">
                        <c:v>40.558210000000003</c:v>
                      </c:pt>
                      <c:pt idx="44789">
                        <c:v>40.530480000000004</c:v>
                      </c:pt>
                      <c:pt idx="44790">
                        <c:v>40.502949999999998</c:v>
                      </c:pt>
                      <c:pt idx="44791">
                        <c:v>40.47484</c:v>
                      </c:pt>
                      <c:pt idx="44792">
                        <c:v>40.445849999999993</c:v>
                      </c:pt>
                      <c:pt idx="44793">
                        <c:v>40.417259999999999</c:v>
                      </c:pt>
                      <c:pt idx="44794">
                        <c:v>40.388659999999994</c:v>
                      </c:pt>
                      <c:pt idx="44795">
                        <c:v>40.359830000000002</c:v>
                      </c:pt>
                      <c:pt idx="44796">
                        <c:v>40.329990000000002</c:v>
                      </c:pt>
                      <c:pt idx="44797">
                        <c:v>40.301090000000002</c:v>
                      </c:pt>
                      <c:pt idx="44798">
                        <c:v>40.271739999999994</c:v>
                      </c:pt>
                      <c:pt idx="44799">
                        <c:v>40.242190000000008</c:v>
                      </c:pt>
                      <c:pt idx="44800">
                        <c:v>40.212459999999993</c:v>
                      </c:pt>
                      <c:pt idx="44801">
                        <c:v>40.182810000000003</c:v>
                      </c:pt>
                      <c:pt idx="44802">
                        <c:v>40.154180000000004</c:v>
                      </c:pt>
                      <c:pt idx="44803">
                        <c:v>40.125370000000004</c:v>
                      </c:pt>
                      <c:pt idx="44804">
                        <c:v>40.096350000000001</c:v>
                      </c:pt>
                      <c:pt idx="44805">
                        <c:v>40.067310000000006</c:v>
                      </c:pt>
                      <c:pt idx="44806">
                        <c:v>40.037779999999998</c:v>
                      </c:pt>
                      <c:pt idx="44807">
                        <c:v>40.008380000000002</c:v>
                      </c:pt>
                      <c:pt idx="44808">
                        <c:v>39.978679999999997</c:v>
                      </c:pt>
                      <c:pt idx="44809">
                        <c:v>39.94932</c:v>
                      </c:pt>
                      <c:pt idx="44810">
                        <c:v>39.919460000000001</c:v>
                      </c:pt>
                      <c:pt idx="44811">
                        <c:v>39.889670000000002</c:v>
                      </c:pt>
                      <c:pt idx="44812">
                        <c:v>39.859549999999999</c:v>
                      </c:pt>
                      <c:pt idx="44813">
                        <c:v>39.829319999999996</c:v>
                      </c:pt>
                      <c:pt idx="44814">
                        <c:v>39.799009999999996</c:v>
                      </c:pt>
                      <c:pt idx="44815">
                        <c:v>39.767859999999999</c:v>
                      </c:pt>
                      <c:pt idx="44816">
                        <c:v>39.749469999999995</c:v>
                      </c:pt>
                      <c:pt idx="44817">
                        <c:v>39.73901</c:v>
                      </c:pt>
                      <c:pt idx="44818">
                        <c:v>39.728810000000003</c:v>
                      </c:pt>
                      <c:pt idx="44819">
                        <c:v>39.718719999999998</c:v>
                      </c:pt>
                      <c:pt idx="44820">
                        <c:v>39.707639999999998</c:v>
                      </c:pt>
                      <c:pt idx="44821">
                        <c:v>39.695889999999999</c:v>
                      </c:pt>
                      <c:pt idx="44822">
                        <c:v>39.683619999999998</c:v>
                      </c:pt>
                      <c:pt idx="44823">
                        <c:v>39.671050000000001</c:v>
                      </c:pt>
                      <c:pt idx="44824">
                        <c:v>39.658720000000002</c:v>
                      </c:pt>
                      <c:pt idx="44825">
                        <c:v>39.646509999999999</c:v>
                      </c:pt>
                      <c:pt idx="44826">
                        <c:v>39.633449999999996</c:v>
                      </c:pt>
                      <c:pt idx="44827">
                        <c:v>39.620730000000002</c:v>
                      </c:pt>
                      <c:pt idx="44828">
                        <c:v>39.610349999999997</c:v>
                      </c:pt>
                      <c:pt idx="44829">
                        <c:v>39.597259999999999</c:v>
                      </c:pt>
                      <c:pt idx="44830">
                        <c:v>39.583190000000002</c:v>
                      </c:pt>
                      <c:pt idx="44831">
                        <c:v>39.567549999999997</c:v>
                      </c:pt>
                      <c:pt idx="44832">
                        <c:v>39.548569999999998</c:v>
                      </c:pt>
                      <c:pt idx="44833">
                        <c:v>39.530189999999997</c:v>
                      </c:pt>
                      <c:pt idx="44834">
                        <c:v>39.510239999999996</c:v>
                      </c:pt>
                      <c:pt idx="44835">
                        <c:v>39.49053</c:v>
                      </c:pt>
                      <c:pt idx="44836">
                        <c:v>39.469650000000001</c:v>
                      </c:pt>
                      <c:pt idx="44837">
                        <c:v>39.447249999999997</c:v>
                      </c:pt>
                      <c:pt idx="44838">
                        <c:v>39.425340000000006</c:v>
                      </c:pt>
                      <c:pt idx="44839">
                        <c:v>39.403829999999999</c:v>
                      </c:pt>
                      <c:pt idx="44840">
                        <c:v>39.384009999999996</c:v>
                      </c:pt>
                      <c:pt idx="44841">
                        <c:v>39.363250000000001</c:v>
                      </c:pt>
                      <c:pt idx="44842">
                        <c:v>39.340769999999999</c:v>
                      </c:pt>
                      <c:pt idx="44843">
                        <c:v>39.317250000000001</c:v>
                      </c:pt>
                      <c:pt idx="44844">
                        <c:v>39.29204</c:v>
                      </c:pt>
                      <c:pt idx="44845">
                        <c:v>39.266040000000004</c:v>
                      </c:pt>
                      <c:pt idx="44846">
                        <c:v>39.239289999999997</c:v>
                      </c:pt>
                      <c:pt idx="44847">
                        <c:v>39.213419999999999</c:v>
                      </c:pt>
                      <c:pt idx="44848">
                        <c:v>39.189070000000001</c:v>
                      </c:pt>
                      <c:pt idx="44849">
                        <c:v>39.168150000000004</c:v>
                      </c:pt>
                      <c:pt idx="44850">
                        <c:v>39.14584</c:v>
                      </c:pt>
                      <c:pt idx="44851">
                        <c:v>39.118699999999997</c:v>
                      </c:pt>
                      <c:pt idx="44852">
                        <c:v>39.090870000000002</c:v>
                      </c:pt>
                      <c:pt idx="44853">
                        <c:v>39.061669999999999</c:v>
                      </c:pt>
                      <c:pt idx="44854">
                        <c:v>39.03098</c:v>
                      </c:pt>
                      <c:pt idx="44855">
                        <c:v>38.998440000000002</c:v>
                      </c:pt>
                      <c:pt idx="44856">
                        <c:v>38.967710000000004</c:v>
                      </c:pt>
                      <c:pt idx="44857">
                        <c:v>38.933979999999998</c:v>
                      </c:pt>
                      <c:pt idx="44858">
                        <c:v>38.900239999999997</c:v>
                      </c:pt>
                      <c:pt idx="44859">
                        <c:v>38.866749999999996</c:v>
                      </c:pt>
                      <c:pt idx="44860">
                        <c:v>38.832349999999998</c:v>
                      </c:pt>
                      <c:pt idx="44861">
                        <c:v>38.799419999999998</c:v>
                      </c:pt>
                      <c:pt idx="44862">
                        <c:v>38.764389999999999</c:v>
                      </c:pt>
                      <c:pt idx="44863">
                        <c:v>38.729260000000004</c:v>
                      </c:pt>
                      <c:pt idx="44864">
                        <c:v>38.692639999999997</c:v>
                      </c:pt>
                      <c:pt idx="44865">
                        <c:v>38.656399999999998</c:v>
                      </c:pt>
                      <c:pt idx="44866">
                        <c:v>38.619700000000002</c:v>
                      </c:pt>
                      <c:pt idx="44867">
                        <c:v>38.583759999999998</c:v>
                      </c:pt>
                      <c:pt idx="44868">
                        <c:v>38.547220000000003</c:v>
                      </c:pt>
                      <c:pt idx="44869">
                        <c:v>38.511150000000001</c:v>
                      </c:pt>
                      <c:pt idx="44870">
                        <c:v>38.474060000000001</c:v>
                      </c:pt>
                      <c:pt idx="44871">
                        <c:v>38.437089999999998</c:v>
                      </c:pt>
                      <c:pt idx="44872">
                        <c:v>38.400390000000002</c:v>
                      </c:pt>
                      <c:pt idx="44873">
                        <c:v>38.37039</c:v>
                      </c:pt>
                      <c:pt idx="44874">
                        <c:v>38.344659999999998</c:v>
                      </c:pt>
                      <c:pt idx="44875">
                        <c:v>38.322600000000001</c:v>
                      </c:pt>
                      <c:pt idx="44876">
                        <c:v>38.301650000000002</c:v>
                      </c:pt>
                      <c:pt idx="44877">
                        <c:v>38.279640000000001</c:v>
                      </c:pt>
                      <c:pt idx="44878">
                        <c:v>38.256059999999998</c:v>
                      </c:pt>
                      <c:pt idx="44879">
                        <c:v>38.232889999999998</c:v>
                      </c:pt>
                      <c:pt idx="44880">
                        <c:v>38.207499999999996</c:v>
                      </c:pt>
                      <c:pt idx="44881">
                        <c:v>38.180950000000003</c:v>
                      </c:pt>
                      <c:pt idx="44882">
                        <c:v>38.151739999999997</c:v>
                      </c:pt>
                      <c:pt idx="44883">
                        <c:v>38.121230000000004</c:v>
                      </c:pt>
                      <c:pt idx="44884">
                        <c:v>38.089780000000005</c:v>
                      </c:pt>
                      <c:pt idx="44885">
                        <c:v>38.057880000000004</c:v>
                      </c:pt>
                      <c:pt idx="44886">
                        <c:v>38.023879999999998</c:v>
                      </c:pt>
                      <c:pt idx="44887">
                        <c:v>37.98977</c:v>
                      </c:pt>
                      <c:pt idx="44888">
                        <c:v>37.954689999999999</c:v>
                      </c:pt>
                      <c:pt idx="44889">
                        <c:v>37.919220000000003</c:v>
                      </c:pt>
                      <c:pt idx="44890">
                        <c:v>37.883000000000003</c:v>
                      </c:pt>
                      <c:pt idx="44891">
                        <c:v>37.847520000000003</c:v>
                      </c:pt>
                      <c:pt idx="44892">
                        <c:v>37.812190000000001</c:v>
                      </c:pt>
                      <c:pt idx="44893">
                        <c:v>37.7774</c:v>
                      </c:pt>
                      <c:pt idx="44894">
                        <c:v>37.744620000000005</c:v>
                      </c:pt>
                      <c:pt idx="44895">
                        <c:v>37.714449999999999</c:v>
                      </c:pt>
                      <c:pt idx="44896">
                        <c:v>37.683540000000001</c:v>
                      </c:pt>
                      <c:pt idx="44897">
                        <c:v>37.652329999999999</c:v>
                      </c:pt>
                      <c:pt idx="44898">
                        <c:v>37.620989999999999</c:v>
                      </c:pt>
                      <c:pt idx="44899">
                        <c:v>37.594290000000001</c:v>
                      </c:pt>
                      <c:pt idx="44900">
                        <c:v>37.573009999999996</c:v>
                      </c:pt>
                      <c:pt idx="44901">
                        <c:v>37.556010000000001</c:v>
                      </c:pt>
                      <c:pt idx="44902">
                        <c:v>37.537549999999996</c:v>
                      </c:pt>
                      <c:pt idx="44903">
                        <c:v>37.518909999999998</c:v>
                      </c:pt>
                      <c:pt idx="44904">
                        <c:v>37.497199999999999</c:v>
                      </c:pt>
                      <c:pt idx="44905">
                        <c:v>37.474870000000003</c:v>
                      </c:pt>
                      <c:pt idx="44906">
                        <c:v>37.451340000000002</c:v>
                      </c:pt>
                      <c:pt idx="44907">
                        <c:v>37.428910000000002</c:v>
                      </c:pt>
                      <c:pt idx="44908">
                        <c:v>37.408079999999998</c:v>
                      </c:pt>
                      <c:pt idx="44909">
                        <c:v>37.3857</c:v>
                      </c:pt>
                      <c:pt idx="44910">
                        <c:v>37.363480000000003</c:v>
                      </c:pt>
                      <c:pt idx="44911">
                        <c:v>37.340440000000001</c:v>
                      </c:pt>
                      <c:pt idx="44912">
                        <c:v>37.316500000000005</c:v>
                      </c:pt>
                      <c:pt idx="44913">
                        <c:v>37.29128</c:v>
                      </c:pt>
                      <c:pt idx="44914">
                        <c:v>37.266020000000005</c:v>
                      </c:pt>
                      <c:pt idx="44915">
                        <c:v>37.240949999999998</c:v>
                      </c:pt>
                      <c:pt idx="44916">
                        <c:v>37.21564</c:v>
                      </c:pt>
                      <c:pt idx="44917">
                        <c:v>37.189350000000005</c:v>
                      </c:pt>
                      <c:pt idx="44918">
                        <c:v>37.162370000000003</c:v>
                      </c:pt>
                      <c:pt idx="44919">
                        <c:v>37.134990000000002</c:v>
                      </c:pt>
                      <c:pt idx="44920">
                        <c:v>37.106549999999999</c:v>
                      </c:pt>
                      <c:pt idx="44921">
                        <c:v>37.077970000000001</c:v>
                      </c:pt>
                      <c:pt idx="44922">
                        <c:v>37.051539999999996</c:v>
                      </c:pt>
                      <c:pt idx="44923">
                        <c:v>37.025999999999996</c:v>
                      </c:pt>
                      <c:pt idx="44924">
                        <c:v>36.99991</c:v>
                      </c:pt>
                      <c:pt idx="44925">
                        <c:v>36.97786</c:v>
                      </c:pt>
                      <c:pt idx="44926">
                        <c:v>36.955260000000003</c:v>
                      </c:pt>
                      <c:pt idx="44927">
                        <c:v>36.932079999999999</c:v>
                      </c:pt>
                      <c:pt idx="44928">
                        <c:v>36.907600000000002</c:v>
                      </c:pt>
                      <c:pt idx="44929">
                        <c:v>36.882730000000002</c:v>
                      </c:pt>
                      <c:pt idx="44930">
                        <c:v>36.857120000000002</c:v>
                      </c:pt>
                      <c:pt idx="44931">
                        <c:v>36.831090000000003</c:v>
                      </c:pt>
                      <c:pt idx="44932">
                        <c:v>36.802679999999995</c:v>
                      </c:pt>
                      <c:pt idx="44933">
                        <c:v>36.77346</c:v>
                      </c:pt>
                      <c:pt idx="44934">
                        <c:v>36.744019999999999</c:v>
                      </c:pt>
                      <c:pt idx="44935">
                        <c:v>36.711999999999996</c:v>
                      </c:pt>
                      <c:pt idx="44936">
                        <c:v>36.678890000000003</c:v>
                      </c:pt>
                      <c:pt idx="44937">
                        <c:v>36.644329999999997</c:v>
                      </c:pt>
                      <c:pt idx="44938">
                        <c:v>36.610900000000001</c:v>
                      </c:pt>
                      <c:pt idx="44939">
                        <c:v>36.57591</c:v>
                      </c:pt>
                      <c:pt idx="44940">
                        <c:v>36.539720000000003</c:v>
                      </c:pt>
                      <c:pt idx="44941">
                        <c:v>36.503009999999996</c:v>
                      </c:pt>
                      <c:pt idx="44942">
                        <c:v>36.466239999999999</c:v>
                      </c:pt>
                      <c:pt idx="44943">
                        <c:v>36.429879999999997</c:v>
                      </c:pt>
                      <c:pt idx="44944">
                        <c:v>36.39264</c:v>
                      </c:pt>
                      <c:pt idx="44945">
                        <c:v>36.354529999999997</c:v>
                      </c:pt>
                      <c:pt idx="44946">
                        <c:v>36.316549999999999</c:v>
                      </c:pt>
                      <c:pt idx="44947">
                        <c:v>36.278869999999998</c:v>
                      </c:pt>
                      <c:pt idx="44948">
                        <c:v>36.240659999999998</c:v>
                      </c:pt>
                      <c:pt idx="44949">
                        <c:v>36.201560000000001</c:v>
                      </c:pt>
                      <c:pt idx="44950">
                        <c:v>36.165390000000002</c:v>
                      </c:pt>
                      <c:pt idx="44951">
                        <c:v>36.132110000000004</c:v>
                      </c:pt>
                      <c:pt idx="44952">
                        <c:v>36.096420000000002</c:v>
                      </c:pt>
                      <c:pt idx="44953">
                        <c:v>36.06129</c:v>
                      </c:pt>
                      <c:pt idx="44954">
                        <c:v>36.025999999999996</c:v>
                      </c:pt>
                      <c:pt idx="44955">
                        <c:v>35.990130000000001</c:v>
                      </c:pt>
                      <c:pt idx="44956">
                        <c:v>35.953189999999999</c:v>
                      </c:pt>
                      <c:pt idx="44957">
                        <c:v>35.915080000000003</c:v>
                      </c:pt>
                      <c:pt idx="44958">
                        <c:v>35.875430000000001</c:v>
                      </c:pt>
                      <c:pt idx="44959">
                        <c:v>35.835140000000003</c:v>
                      </c:pt>
                      <c:pt idx="44960">
                        <c:v>35.794879999999999</c:v>
                      </c:pt>
                      <c:pt idx="44961">
                        <c:v>35.753460000000004</c:v>
                      </c:pt>
                      <c:pt idx="44962">
                        <c:v>35.711410000000001</c:v>
                      </c:pt>
                      <c:pt idx="44963">
                        <c:v>35.670560000000002</c:v>
                      </c:pt>
                      <c:pt idx="44964">
                        <c:v>35.627330000000001</c:v>
                      </c:pt>
                      <c:pt idx="44965">
                        <c:v>35.584209999999999</c:v>
                      </c:pt>
                      <c:pt idx="44966">
                        <c:v>35.540440000000004</c:v>
                      </c:pt>
                      <c:pt idx="44967">
                        <c:v>35.497120000000002</c:v>
                      </c:pt>
                      <c:pt idx="44968">
                        <c:v>35.453160000000004</c:v>
                      </c:pt>
                      <c:pt idx="44969">
                        <c:v>35.410020000000003</c:v>
                      </c:pt>
                      <c:pt idx="44970">
                        <c:v>35.369660000000003</c:v>
                      </c:pt>
                      <c:pt idx="44971">
                        <c:v>35.329560000000001</c:v>
                      </c:pt>
                      <c:pt idx="44972">
                        <c:v>35.290889999999997</c:v>
                      </c:pt>
                      <c:pt idx="44973">
                        <c:v>35.253909999999998</c:v>
                      </c:pt>
                      <c:pt idx="44974">
                        <c:v>35.222999999999999</c:v>
                      </c:pt>
                      <c:pt idx="44975">
                        <c:v>35.190010000000001</c:v>
                      </c:pt>
                      <c:pt idx="44976">
                        <c:v>35.153579999999998</c:v>
                      </c:pt>
                      <c:pt idx="44977">
                        <c:v>35.12133</c:v>
                      </c:pt>
                      <c:pt idx="44978">
                        <c:v>35.086590000000001</c:v>
                      </c:pt>
                      <c:pt idx="44979">
                        <c:v>35.052150000000005</c:v>
                      </c:pt>
                      <c:pt idx="44980">
                        <c:v>35.017939999999996</c:v>
                      </c:pt>
                      <c:pt idx="44981">
                        <c:v>34.98254</c:v>
                      </c:pt>
                      <c:pt idx="44982">
                        <c:v>34.944940000000003</c:v>
                      </c:pt>
                      <c:pt idx="44983">
                        <c:v>34.905929999999998</c:v>
                      </c:pt>
                      <c:pt idx="44984">
                        <c:v>34.86694</c:v>
                      </c:pt>
                      <c:pt idx="44985">
                        <c:v>34.827780000000004</c:v>
                      </c:pt>
                      <c:pt idx="44986">
                        <c:v>34.788330000000002</c:v>
                      </c:pt>
                      <c:pt idx="44987">
                        <c:v>34.747819999999997</c:v>
                      </c:pt>
                      <c:pt idx="44988">
                        <c:v>34.706070000000004</c:v>
                      </c:pt>
                      <c:pt idx="44989">
                        <c:v>34.665979999999998</c:v>
                      </c:pt>
                      <c:pt idx="44990">
                        <c:v>34.624870000000001</c:v>
                      </c:pt>
                      <c:pt idx="44991">
                        <c:v>34.582599999999999</c:v>
                      </c:pt>
                      <c:pt idx="44992">
                        <c:v>34.538690000000003</c:v>
                      </c:pt>
                      <c:pt idx="44993">
                        <c:v>34.494349999999997</c:v>
                      </c:pt>
                      <c:pt idx="44994">
                        <c:v>34.450720000000004</c:v>
                      </c:pt>
                      <c:pt idx="44995">
                        <c:v>34.406460000000003</c:v>
                      </c:pt>
                      <c:pt idx="44996">
                        <c:v>34.3613</c:v>
                      </c:pt>
                      <c:pt idx="44997">
                        <c:v>34.315809999999999</c:v>
                      </c:pt>
                      <c:pt idx="44998">
                        <c:v>34.269919999999999</c:v>
                      </c:pt>
                      <c:pt idx="44999">
                        <c:v>34.223849999999999</c:v>
                      </c:pt>
                      <c:pt idx="45000">
                        <c:v>34.177080000000004</c:v>
                      </c:pt>
                      <c:pt idx="45001">
                        <c:v>34.132639999999995</c:v>
                      </c:pt>
                      <c:pt idx="45002">
                        <c:v>34.08972</c:v>
                      </c:pt>
                      <c:pt idx="45003">
                        <c:v>34.043480000000002</c:v>
                      </c:pt>
                      <c:pt idx="45004">
                        <c:v>33.997169999999997</c:v>
                      </c:pt>
                      <c:pt idx="45005">
                        <c:v>33.953229999999998</c:v>
                      </c:pt>
                      <c:pt idx="45006">
                        <c:v>33.908929999999998</c:v>
                      </c:pt>
                      <c:pt idx="45007">
                        <c:v>33.864409999999999</c:v>
                      </c:pt>
                      <c:pt idx="45008">
                        <c:v>33.818419999999996</c:v>
                      </c:pt>
                      <c:pt idx="45009">
                        <c:v>33.772010000000002</c:v>
                      </c:pt>
                      <c:pt idx="45010">
                        <c:v>33.724470000000004</c:v>
                      </c:pt>
                      <c:pt idx="45011">
                        <c:v>33.676140000000004</c:v>
                      </c:pt>
                      <c:pt idx="45012">
                        <c:v>33.626840000000001</c:v>
                      </c:pt>
                      <c:pt idx="45013">
                        <c:v>33.578809999999997</c:v>
                      </c:pt>
                      <c:pt idx="45014">
                        <c:v>33.531350000000003</c:v>
                      </c:pt>
                      <c:pt idx="45015">
                        <c:v>33.486820000000002</c:v>
                      </c:pt>
                      <c:pt idx="45016">
                        <c:v>33.444679999999998</c:v>
                      </c:pt>
                      <c:pt idx="45017">
                        <c:v>33.403420000000004</c:v>
                      </c:pt>
                      <c:pt idx="45018">
                        <c:v>33.358759999999997</c:v>
                      </c:pt>
                      <c:pt idx="45019">
                        <c:v>33.312370000000001</c:v>
                      </c:pt>
                      <c:pt idx="45020">
                        <c:v>33.264380000000003</c:v>
                      </c:pt>
                      <c:pt idx="45021">
                        <c:v>33.214999999999996</c:v>
                      </c:pt>
                      <c:pt idx="45022">
                        <c:v>33.167110000000001</c:v>
                      </c:pt>
                      <c:pt idx="45023">
                        <c:v>33.118650000000002</c:v>
                      </c:pt>
                      <c:pt idx="45024">
                        <c:v>33.0702</c:v>
                      </c:pt>
                      <c:pt idx="45025">
                        <c:v>33.021810000000002</c:v>
                      </c:pt>
                      <c:pt idx="45026">
                        <c:v>32.97287</c:v>
                      </c:pt>
                      <c:pt idx="45027">
                        <c:v>32.923610000000004</c:v>
                      </c:pt>
                      <c:pt idx="45028">
                        <c:v>32.873840000000001</c:v>
                      </c:pt>
                      <c:pt idx="45029">
                        <c:v>32.82349</c:v>
                      </c:pt>
                      <c:pt idx="45030">
                        <c:v>32.771850000000001</c:v>
                      </c:pt>
                      <c:pt idx="45031">
                        <c:v>32.720799999999997</c:v>
                      </c:pt>
                      <c:pt idx="45032">
                        <c:v>32.66892</c:v>
                      </c:pt>
                      <c:pt idx="45033">
                        <c:v>32.61815</c:v>
                      </c:pt>
                      <c:pt idx="45034">
                        <c:v>32.566479999999999</c:v>
                      </c:pt>
                      <c:pt idx="45035">
                        <c:v>32.515569999999997</c:v>
                      </c:pt>
                      <c:pt idx="45036">
                        <c:v>32.465040000000002</c:v>
                      </c:pt>
                      <c:pt idx="45037">
                        <c:v>32.415430000000001</c:v>
                      </c:pt>
                      <c:pt idx="45038">
                        <c:v>32.368000000000002</c:v>
                      </c:pt>
                      <c:pt idx="45039">
                        <c:v>32.319749999999999</c:v>
                      </c:pt>
                      <c:pt idx="45040">
                        <c:v>32.271560000000001</c:v>
                      </c:pt>
                      <c:pt idx="45041">
                        <c:v>32.22298</c:v>
                      </c:pt>
                      <c:pt idx="45042">
                        <c:v>32.173699999999997</c:v>
                      </c:pt>
                      <c:pt idx="45043">
                        <c:v>32.123849999999997</c:v>
                      </c:pt>
                      <c:pt idx="45044">
                        <c:v>32.073689999999999</c:v>
                      </c:pt>
                      <c:pt idx="45045">
                        <c:v>32.023560000000003</c:v>
                      </c:pt>
                      <c:pt idx="45046">
                        <c:v>31.974109999999996</c:v>
                      </c:pt>
                      <c:pt idx="45047">
                        <c:v>31.92511</c:v>
                      </c:pt>
                      <c:pt idx="45048">
                        <c:v>31.878259999999997</c:v>
                      </c:pt>
                      <c:pt idx="45049">
                        <c:v>31.83417</c:v>
                      </c:pt>
                      <c:pt idx="45050">
                        <c:v>31.788340000000002</c:v>
                      </c:pt>
                      <c:pt idx="45051">
                        <c:v>31.739519999999999</c:v>
                      </c:pt>
                      <c:pt idx="45052">
                        <c:v>31.689830000000001</c:v>
                      </c:pt>
                      <c:pt idx="45053">
                        <c:v>31.63944</c:v>
                      </c:pt>
                      <c:pt idx="45054">
                        <c:v>31.587980000000002</c:v>
                      </c:pt>
                      <c:pt idx="45055">
                        <c:v>31.536010000000001</c:v>
                      </c:pt>
                      <c:pt idx="45056">
                        <c:v>31.483249999999998</c:v>
                      </c:pt>
                      <c:pt idx="45057">
                        <c:v>31.430679999999999</c:v>
                      </c:pt>
                      <c:pt idx="45058">
                        <c:v>31.377959999999998</c:v>
                      </c:pt>
                      <c:pt idx="45059">
                        <c:v>31.32564</c:v>
                      </c:pt>
                      <c:pt idx="45060">
                        <c:v>31.272210000000001</c:v>
                      </c:pt>
                      <c:pt idx="45061">
                        <c:v>31.218450000000001</c:v>
                      </c:pt>
                      <c:pt idx="45062">
                        <c:v>31.165379999999999</c:v>
                      </c:pt>
                      <c:pt idx="45063">
                        <c:v>31.112350000000003</c:v>
                      </c:pt>
                      <c:pt idx="45064">
                        <c:v>31.058610000000002</c:v>
                      </c:pt>
                      <c:pt idx="45065">
                        <c:v>31.005549999999999</c:v>
                      </c:pt>
                      <c:pt idx="45066">
                        <c:v>30.951460000000001</c:v>
                      </c:pt>
                      <c:pt idx="45067">
                        <c:v>30.897399999999998</c:v>
                      </c:pt>
                      <c:pt idx="45068">
                        <c:v>30.843250000000001</c:v>
                      </c:pt>
                      <c:pt idx="45069">
                        <c:v>30.78923</c:v>
                      </c:pt>
                      <c:pt idx="45070">
                        <c:v>30.735239999999997</c:v>
                      </c:pt>
                      <c:pt idx="45071">
                        <c:v>30.682539999999999</c:v>
                      </c:pt>
                      <c:pt idx="45072">
                        <c:v>30.630989999999997</c:v>
                      </c:pt>
                      <c:pt idx="45073">
                        <c:v>30.58709</c:v>
                      </c:pt>
                      <c:pt idx="45074">
                        <c:v>30.546520000000001</c:v>
                      </c:pt>
                      <c:pt idx="45075">
                        <c:v>30.507539999999999</c:v>
                      </c:pt>
                      <c:pt idx="45076">
                        <c:v>30.471170000000001</c:v>
                      </c:pt>
                      <c:pt idx="45077">
                        <c:v>30.43421</c:v>
                      </c:pt>
                      <c:pt idx="45078">
                        <c:v>30.405720000000002</c:v>
                      </c:pt>
                      <c:pt idx="45079">
                        <c:v>30.378219999999999</c:v>
                      </c:pt>
                      <c:pt idx="45080">
                        <c:v>30.349179999999997</c:v>
                      </c:pt>
                      <c:pt idx="45081">
                        <c:v>30.314410000000002</c:v>
                      </c:pt>
                      <c:pt idx="45082">
                        <c:v>30.277090000000001</c:v>
                      </c:pt>
                      <c:pt idx="45083">
                        <c:v>30.240290000000002</c:v>
                      </c:pt>
                      <c:pt idx="45084">
                        <c:v>30.199669999999998</c:v>
                      </c:pt>
                      <c:pt idx="45085">
                        <c:v>30.155820000000002</c:v>
                      </c:pt>
                      <c:pt idx="45086">
                        <c:v>30.111409999999999</c:v>
                      </c:pt>
                      <c:pt idx="45087">
                        <c:v>30.06587</c:v>
                      </c:pt>
                      <c:pt idx="45088">
                        <c:v>30.018360000000001</c:v>
                      </c:pt>
                      <c:pt idx="45089">
                        <c:v>29.97739</c:v>
                      </c:pt>
                      <c:pt idx="45090">
                        <c:v>29.930620000000001</c:v>
                      </c:pt>
                      <c:pt idx="45091">
                        <c:v>29.884369999999997</c:v>
                      </c:pt>
                      <c:pt idx="45092">
                        <c:v>29.839039999999997</c:v>
                      </c:pt>
                      <c:pt idx="45093">
                        <c:v>29.794520000000002</c:v>
                      </c:pt>
                      <c:pt idx="45094">
                        <c:v>29.748179999999998</c:v>
                      </c:pt>
                      <c:pt idx="45095">
                        <c:v>29.700150000000001</c:v>
                      </c:pt>
                      <c:pt idx="45096">
                        <c:v>29.65268</c:v>
                      </c:pt>
                      <c:pt idx="45097">
                        <c:v>29.603860000000001</c:v>
                      </c:pt>
                      <c:pt idx="45098">
                        <c:v>29.552839999999996</c:v>
                      </c:pt>
                      <c:pt idx="45099">
                        <c:v>29.500299999999999</c:v>
                      </c:pt>
                      <c:pt idx="45100">
                        <c:v>29.446669999999997</c:v>
                      </c:pt>
                      <c:pt idx="45101">
                        <c:v>29.3917</c:v>
                      </c:pt>
                      <c:pt idx="45102">
                        <c:v>29.3383</c:v>
                      </c:pt>
                      <c:pt idx="45103">
                        <c:v>29.285409999999999</c:v>
                      </c:pt>
                      <c:pt idx="45104">
                        <c:v>29.231289999999998</c:v>
                      </c:pt>
                      <c:pt idx="45105">
                        <c:v>29.175879999999999</c:v>
                      </c:pt>
                      <c:pt idx="45106">
                        <c:v>29.120229999999999</c:v>
                      </c:pt>
                      <c:pt idx="45107">
                        <c:v>29.062990000000003</c:v>
                      </c:pt>
                      <c:pt idx="45108">
                        <c:v>29.005220000000001</c:v>
                      </c:pt>
                      <c:pt idx="45109">
                        <c:v>28.94952</c:v>
                      </c:pt>
                      <c:pt idx="45110">
                        <c:v>28.895130000000002</c:v>
                      </c:pt>
                      <c:pt idx="45111">
                        <c:v>28.843899999999998</c:v>
                      </c:pt>
                      <c:pt idx="45112">
                        <c:v>28.794590000000003</c:v>
                      </c:pt>
                      <c:pt idx="45113">
                        <c:v>28.743310000000001</c:v>
                      </c:pt>
                      <c:pt idx="45114">
                        <c:v>28.689959999999999</c:v>
                      </c:pt>
                      <c:pt idx="45115">
                        <c:v>28.634869999999999</c:v>
                      </c:pt>
                      <c:pt idx="45116">
                        <c:v>28.579979999999999</c:v>
                      </c:pt>
                      <c:pt idx="45117">
                        <c:v>28.523399999999999</c:v>
                      </c:pt>
                      <c:pt idx="45118">
                        <c:v>28.466109999999997</c:v>
                      </c:pt>
                      <c:pt idx="45119">
                        <c:v>28.40757</c:v>
                      </c:pt>
                      <c:pt idx="45120">
                        <c:v>28.348860000000002</c:v>
                      </c:pt>
                      <c:pt idx="45121">
                        <c:v>28.289430000000003</c:v>
                      </c:pt>
                      <c:pt idx="45122">
                        <c:v>28.23001</c:v>
                      </c:pt>
                      <c:pt idx="45123">
                        <c:v>28.169730000000001</c:v>
                      </c:pt>
                      <c:pt idx="45124">
                        <c:v>28.109310000000001</c:v>
                      </c:pt>
                      <c:pt idx="45125">
                        <c:v>28.048439999999999</c:v>
                      </c:pt>
                      <c:pt idx="45126">
                        <c:v>27.987700000000004</c:v>
                      </c:pt>
                      <c:pt idx="45127">
                        <c:v>27.926220000000001</c:v>
                      </c:pt>
                      <c:pt idx="45128">
                        <c:v>27.865030000000001</c:v>
                      </c:pt>
                      <c:pt idx="45129">
                        <c:v>27.803439999999998</c:v>
                      </c:pt>
                      <c:pt idx="45130">
                        <c:v>27.741600000000002</c:v>
                      </c:pt>
                      <c:pt idx="45131">
                        <c:v>27.67942</c:v>
                      </c:pt>
                      <c:pt idx="45132">
                        <c:v>27.618209999999998</c:v>
                      </c:pt>
                      <c:pt idx="45133">
                        <c:v>27.556240000000003</c:v>
                      </c:pt>
                      <c:pt idx="45134">
                        <c:v>27.494759999999999</c:v>
                      </c:pt>
                      <c:pt idx="45135">
                        <c:v>27.432500000000001</c:v>
                      </c:pt>
                      <c:pt idx="45136">
                        <c:v>27.370570000000001</c:v>
                      </c:pt>
                      <c:pt idx="45137">
                        <c:v>27.308210000000003</c:v>
                      </c:pt>
                      <c:pt idx="45138">
                        <c:v>27.246199999999998</c:v>
                      </c:pt>
                      <c:pt idx="45139">
                        <c:v>27.18449</c:v>
                      </c:pt>
                      <c:pt idx="45140">
                        <c:v>27.124540000000003</c:v>
                      </c:pt>
                      <c:pt idx="45141">
                        <c:v>27.065470000000001</c:v>
                      </c:pt>
                      <c:pt idx="45142">
                        <c:v>27.005970000000001</c:v>
                      </c:pt>
                      <c:pt idx="45143">
                        <c:v>26.94502</c:v>
                      </c:pt>
                      <c:pt idx="45144">
                        <c:v>26.883300000000002</c:v>
                      </c:pt>
                      <c:pt idx="45145">
                        <c:v>26.821090000000002</c:v>
                      </c:pt>
                      <c:pt idx="45146">
                        <c:v>26.759879999999999</c:v>
                      </c:pt>
                      <c:pt idx="45147">
                        <c:v>26.698249999999998</c:v>
                      </c:pt>
                      <c:pt idx="45148">
                        <c:v>26.635249999999999</c:v>
                      </c:pt>
                      <c:pt idx="45149">
                        <c:v>26.571959999999997</c:v>
                      </c:pt>
                      <c:pt idx="45150">
                        <c:v>26.50853</c:v>
                      </c:pt>
                      <c:pt idx="45151">
                        <c:v>26.444770000000002</c:v>
                      </c:pt>
                      <c:pt idx="45152">
                        <c:v>26.380569999999999</c:v>
                      </c:pt>
                      <c:pt idx="45153">
                        <c:v>26.31626</c:v>
                      </c:pt>
                      <c:pt idx="45154">
                        <c:v>26.253980000000002</c:v>
                      </c:pt>
                      <c:pt idx="45155">
                        <c:v>26.190239999999999</c:v>
                      </c:pt>
                      <c:pt idx="45156">
                        <c:v>26.12753</c:v>
                      </c:pt>
                      <c:pt idx="45157">
                        <c:v>26.063969999999998</c:v>
                      </c:pt>
                      <c:pt idx="45158">
                        <c:v>26.00076</c:v>
                      </c:pt>
                      <c:pt idx="45159">
                        <c:v>25.937559999999998</c:v>
                      </c:pt>
                      <c:pt idx="45160">
                        <c:v>25.87387</c:v>
                      </c:pt>
                      <c:pt idx="45161">
                        <c:v>25.81054</c:v>
                      </c:pt>
                      <c:pt idx="45162">
                        <c:v>25.746420000000001</c:v>
                      </c:pt>
                      <c:pt idx="45163">
                        <c:v>25.682230000000001</c:v>
                      </c:pt>
                      <c:pt idx="45164">
                        <c:v>25.61778</c:v>
                      </c:pt>
                      <c:pt idx="45165">
                        <c:v>25.553689999999996</c:v>
                      </c:pt>
                      <c:pt idx="45166">
                        <c:v>25.489609999999999</c:v>
                      </c:pt>
                      <c:pt idx="45167">
                        <c:v>25.431240000000003</c:v>
                      </c:pt>
                      <c:pt idx="45168">
                        <c:v>25.382300000000001</c:v>
                      </c:pt>
                      <c:pt idx="45169">
                        <c:v>25.331150000000001</c:v>
                      </c:pt>
                      <c:pt idx="45170">
                        <c:v>25.275639999999999</c:v>
                      </c:pt>
                      <c:pt idx="45171">
                        <c:v>25.219610000000003</c:v>
                      </c:pt>
                      <c:pt idx="45172">
                        <c:v>25.162399999999998</c:v>
                      </c:pt>
                      <c:pt idx="45173">
                        <c:v>25.106909999999999</c:v>
                      </c:pt>
                      <c:pt idx="45174">
                        <c:v>25.053979999999999</c:v>
                      </c:pt>
                      <c:pt idx="45175">
                        <c:v>24.999199999999998</c:v>
                      </c:pt>
                      <c:pt idx="45176">
                        <c:v>24.94501</c:v>
                      </c:pt>
                      <c:pt idx="45177">
                        <c:v>24.886710000000001</c:v>
                      </c:pt>
                      <c:pt idx="45178">
                        <c:v>24.828589999999998</c:v>
                      </c:pt>
                      <c:pt idx="45179">
                        <c:v>24.773619999999998</c:v>
                      </c:pt>
                      <c:pt idx="45180">
                        <c:v>24.718779999999999</c:v>
                      </c:pt>
                      <c:pt idx="45181">
                        <c:v>24.663970000000003</c:v>
                      </c:pt>
                      <c:pt idx="45182">
                        <c:v>24.60669</c:v>
                      </c:pt>
                      <c:pt idx="45183">
                        <c:v>24.550190000000001</c:v>
                      </c:pt>
                      <c:pt idx="45184">
                        <c:v>24.494669999999999</c:v>
                      </c:pt>
                      <c:pt idx="45185">
                        <c:v>24.438279999999999</c:v>
                      </c:pt>
                      <c:pt idx="45186">
                        <c:v>24.383099999999999</c:v>
                      </c:pt>
                      <c:pt idx="45187">
                        <c:v>24.328919999999997</c:v>
                      </c:pt>
                      <c:pt idx="45188">
                        <c:v>24.277739999999998</c:v>
                      </c:pt>
                      <c:pt idx="45189">
                        <c:v>24.223219999999998</c:v>
                      </c:pt>
                      <c:pt idx="45190">
                        <c:v>24.16751</c:v>
                      </c:pt>
                      <c:pt idx="45191">
                        <c:v>24.109310000000001</c:v>
                      </c:pt>
                      <c:pt idx="45192">
                        <c:v>24.051740000000002</c:v>
                      </c:pt>
                      <c:pt idx="45193">
                        <c:v>23.994059999999998</c:v>
                      </c:pt>
                      <c:pt idx="45194">
                        <c:v>23.943429999999999</c:v>
                      </c:pt>
                      <c:pt idx="45195">
                        <c:v>23.887969999999999</c:v>
                      </c:pt>
                      <c:pt idx="45196">
                        <c:v>23.830410000000001</c:v>
                      </c:pt>
                      <c:pt idx="45197">
                        <c:v>23.77102</c:v>
                      </c:pt>
                      <c:pt idx="45198">
                        <c:v>23.709609999999998</c:v>
                      </c:pt>
                      <c:pt idx="45199">
                        <c:v>23.648679999999999</c:v>
                      </c:pt>
                      <c:pt idx="45200">
                        <c:v>23.585479999999997</c:v>
                      </c:pt>
                      <c:pt idx="45201">
                        <c:v>23.52225</c:v>
                      </c:pt>
                      <c:pt idx="45202">
                        <c:v>23.45664</c:v>
                      </c:pt>
                      <c:pt idx="45203">
                        <c:v>23.391909999999999</c:v>
                      </c:pt>
                      <c:pt idx="45204">
                        <c:v>23.32799</c:v>
                      </c:pt>
                      <c:pt idx="45205">
                        <c:v>23.2621</c:v>
                      </c:pt>
                      <c:pt idx="45206">
                        <c:v>23.19585</c:v>
                      </c:pt>
                      <c:pt idx="45207">
                        <c:v>23.129270000000002</c:v>
                      </c:pt>
                      <c:pt idx="45208">
                        <c:v>23.062539999999998</c:v>
                      </c:pt>
                      <c:pt idx="45209">
                        <c:v>22.995559999999998</c:v>
                      </c:pt>
                      <c:pt idx="45210">
                        <c:v>22.93037</c:v>
                      </c:pt>
                      <c:pt idx="45211">
                        <c:v>22.871179999999999</c:v>
                      </c:pt>
                      <c:pt idx="45212">
                        <c:v>22.810310000000001</c:v>
                      </c:pt>
                      <c:pt idx="45213">
                        <c:v>22.746740000000003</c:v>
                      </c:pt>
                      <c:pt idx="45214">
                        <c:v>22.690750000000001</c:v>
                      </c:pt>
                      <c:pt idx="45215">
                        <c:v>22.655120000000004</c:v>
                      </c:pt>
                      <c:pt idx="45216">
                        <c:v>22.607370000000003</c:v>
                      </c:pt>
                      <c:pt idx="45217">
                        <c:v>22.553649999999998</c:v>
                      </c:pt>
                      <c:pt idx="45218">
                        <c:v>22.496879999999997</c:v>
                      </c:pt>
                      <c:pt idx="45219">
                        <c:v>22.437619999999999</c:v>
                      </c:pt>
                      <c:pt idx="45220">
                        <c:v>22.377310000000001</c:v>
                      </c:pt>
                      <c:pt idx="45221">
                        <c:v>22.315059999999999</c:v>
                      </c:pt>
                      <c:pt idx="45222">
                        <c:v>22.253319999999999</c:v>
                      </c:pt>
                      <c:pt idx="45223">
                        <c:v>22.188669999999998</c:v>
                      </c:pt>
                      <c:pt idx="45224">
                        <c:v>22.125859999999999</c:v>
                      </c:pt>
                      <c:pt idx="45225">
                        <c:v>22.061190000000003</c:v>
                      </c:pt>
                      <c:pt idx="45226">
                        <c:v>21.996790000000001</c:v>
                      </c:pt>
                      <c:pt idx="45227">
                        <c:v>21.930669999999999</c:v>
                      </c:pt>
                      <c:pt idx="45228">
                        <c:v>21.864309999999996</c:v>
                      </c:pt>
                      <c:pt idx="45229">
                        <c:v>21.796959999999999</c:v>
                      </c:pt>
                      <c:pt idx="45230">
                        <c:v>21.72953</c:v>
                      </c:pt>
                      <c:pt idx="45231">
                        <c:v>21.660730000000001</c:v>
                      </c:pt>
                      <c:pt idx="45232">
                        <c:v>21.5914</c:v>
                      </c:pt>
                      <c:pt idx="45233">
                        <c:v>21.521720000000002</c:v>
                      </c:pt>
                      <c:pt idx="45234">
                        <c:v>21.451609999999999</c:v>
                      </c:pt>
                      <c:pt idx="45235">
                        <c:v>21.382200000000001</c:v>
                      </c:pt>
                      <c:pt idx="45236">
                        <c:v>21.318169999999999</c:v>
                      </c:pt>
                      <c:pt idx="45237">
                        <c:v>21.250789999999999</c:v>
                      </c:pt>
                      <c:pt idx="45238">
                        <c:v>21.18083</c:v>
                      </c:pt>
                      <c:pt idx="45239">
                        <c:v>21.110150000000001</c:v>
                      </c:pt>
                      <c:pt idx="45240">
                        <c:v>21.038460000000001</c:v>
                      </c:pt>
                      <c:pt idx="45241">
                        <c:v>20.967310000000001</c:v>
                      </c:pt>
                      <c:pt idx="45242">
                        <c:v>20.89594</c:v>
                      </c:pt>
                      <c:pt idx="45243">
                        <c:v>20.823800000000002</c:v>
                      </c:pt>
                      <c:pt idx="45244">
                        <c:v>20.751010000000001</c:v>
                      </c:pt>
                      <c:pt idx="45245">
                        <c:v>20.678550000000001</c:v>
                      </c:pt>
                      <c:pt idx="45246">
                        <c:v>20.607229999999998</c:v>
                      </c:pt>
                      <c:pt idx="45247">
                        <c:v>20.535619999999998</c:v>
                      </c:pt>
                      <c:pt idx="45248">
                        <c:v>20.457740000000001</c:v>
                      </c:pt>
                      <c:pt idx="45249">
                        <c:v>20.382349999999999</c:v>
                      </c:pt>
                      <c:pt idx="45250">
                        <c:v>20.30856</c:v>
                      </c:pt>
                      <c:pt idx="45251">
                        <c:v>20.236230000000003</c:v>
                      </c:pt>
                      <c:pt idx="45252">
                        <c:v>20.164019999999997</c:v>
                      </c:pt>
                      <c:pt idx="45253">
                        <c:v>20.091990000000003</c:v>
                      </c:pt>
                      <c:pt idx="45254">
                        <c:v>20.019399999999997</c:v>
                      </c:pt>
                      <c:pt idx="45255">
                        <c:v>19.946529999999999</c:v>
                      </c:pt>
                      <c:pt idx="45256">
                        <c:v>19.873350000000002</c:v>
                      </c:pt>
                      <c:pt idx="45257">
                        <c:v>19.800380000000001</c:v>
                      </c:pt>
                      <c:pt idx="45258">
                        <c:v>19.729570000000002</c:v>
                      </c:pt>
                      <c:pt idx="45259">
                        <c:v>19.657969999999999</c:v>
                      </c:pt>
                      <c:pt idx="45260">
                        <c:v>19.585180000000001</c:v>
                      </c:pt>
                      <c:pt idx="45261">
                        <c:v>19.511689999999998</c:v>
                      </c:pt>
                      <c:pt idx="45262">
                        <c:v>19.43777</c:v>
                      </c:pt>
                      <c:pt idx="45263">
                        <c:v>19.364229999999999</c:v>
                      </c:pt>
                      <c:pt idx="45264">
                        <c:v>19.290689999999998</c:v>
                      </c:pt>
                      <c:pt idx="45265">
                        <c:v>19.2193</c:v>
                      </c:pt>
                      <c:pt idx="45266">
                        <c:v>19.148590000000002</c:v>
                      </c:pt>
                      <c:pt idx="45267">
                        <c:v>19.076740000000001</c:v>
                      </c:pt>
                      <c:pt idx="45268">
                        <c:v>19.004620000000003</c:v>
                      </c:pt>
                      <c:pt idx="45269">
                        <c:v>18.931549999999998</c:v>
                      </c:pt>
                      <c:pt idx="45270">
                        <c:v>18.857189999999999</c:v>
                      </c:pt>
                      <c:pt idx="45271">
                        <c:v>18.782070000000001</c:v>
                      </c:pt>
                      <c:pt idx="45272">
                        <c:v>18.70673</c:v>
                      </c:pt>
                      <c:pt idx="45273">
                        <c:v>18.631629999999998</c:v>
                      </c:pt>
                      <c:pt idx="45274">
                        <c:v>18.556570000000001</c:v>
                      </c:pt>
                      <c:pt idx="45275">
                        <c:v>18.484549999999999</c:v>
                      </c:pt>
                      <c:pt idx="45276">
                        <c:v>18.412469999999999</c:v>
                      </c:pt>
                      <c:pt idx="45277">
                        <c:v>18.339749999999999</c:v>
                      </c:pt>
                      <c:pt idx="45278">
                        <c:v>18.264229999999998</c:v>
                      </c:pt>
                      <c:pt idx="45279">
                        <c:v>18.188770000000002</c:v>
                      </c:pt>
                      <c:pt idx="45280">
                        <c:v>18.11318</c:v>
                      </c:pt>
                      <c:pt idx="45281">
                        <c:v>18.03763</c:v>
                      </c:pt>
                      <c:pt idx="45282">
                        <c:v>17.964370000000002</c:v>
                      </c:pt>
                      <c:pt idx="45283">
                        <c:v>17.89575</c:v>
                      </c:pt>
                      <c:pt idx="45284">
                        <c:v>17.828279999999999</c:v>
                      </c:pt>
                      <c:pt idx="45285">
                        <c:v>17.759370000000001</c:v>
                      </c:pt>
                      <c:pt idx="45286">
                        <c:v>17.688859999999998</c:v>
                      </c:pt>
                      <c:pt idx="45287">
                        <c:v>17.616959999999999</c:v>
                      </c:pt>
                      <c:pt idx="45288">
                        <c:v>17.545679999999997</c:v>
                      </c:pt>
                      <c:pt idx="45289">
                        <c:v>17.472639999999998</c:v>
                      </c:pt>
                      <c:pt idx="45290">
                        <c:v>17.400729999999999</c:v>
                      </c:pt>
                      <c:pt idx="45291">
                        <c:v>17.326909999999998</c:v>
                      </c:pt>
                      <c:pt idx="45292">
                        <c:v>17.25301</c:v>
                      </c:pt>
                      <c:pt idx="45293">
                        <c:v>17.179490000000001</c:v>
                      </c:pt>
                      <c:pt idx="45294">
                        <c:v>17.105250000000002</c:v>
                      </c:pt>
                      <c:pt idx="45295">
                        <c:v>17.030110000000001</c:v>
                      </c:pt>
                      <c:pt idx="45296">
                        <c:v>16.954219999999999</c:v>
                      </c:pt>
                      <c:pt idx="45297">
                        <c:v>16.878869999999999</c:v>
                      </c:pt>
                      <c:pt idx="45298">
                        <c:v>16.803899999999999</c:v>
                      </c:pt>
                      <c:pt idx="45299">
                        <c:v>16.728529999999999</c:v>
                      </c:pt>
                      <c:pt idx="45300">
                        <c:v>16.65324</c:v>
                      </c:pt>
                      <c:pt idx="45301">
                        <c:v>16.576920000000001</c:v>
                      </c:pt>
                      <c:pt idx="45302">
                        <c:v>16.500330000000002</c:v>
                      </c:pt>
                      <c:pt idx="45303">
                        <c:v>16.4251</c:v>
                      </c:pt>
                      <c:pt idx="45304">
                        <c:v>16.351489999999998</c:v>
                      </c:pt>
                      <c:pt idx="45305">
                        <c:v>16.275599999999997</c:v>
                      </c:pt>
                      <c:pt idx="45306">
                        <c:v>16.198930000000001</c:v>
                      </c:pt>
                      <c:pt idx="45307">
                        <c:v>16.121040000000001</c:v>
                      </c:pt>
                      <c:pt idx="45308">
                        <c:v>16.042659999999998</c:v>
                      </c:pt>
                      <c:pt idx="45309">
                        <c:v>15.964259999999999</c:v>
                      </c:pt>
                      <c:pt idx="45310">
                        <c:v>15.88603</c:v>
                      </c:pt>
                      <c:pt idx="45311">
                        <c:v>15.809249999999999</c:v>
                      </c:pt>
                      <c:pt idx="45312">
                        <c:v>15.736509999999999</c:v>
                      </c:pt>
                      <c:pt idx="45313">
                        <c:v>15.661210000000001</c:v>
                      </c:pt>
                      <c:pt idx="45314">
                        <c:v>15.58362</c:v>
                      </c:pt>
                      <c:pt idx="45315">
                        <c:v>15.505880000000001</c:v>
                      </c:pt>
                      <c:pt idx="45316">
                        <c:v>15.427960000000001</c:v>
                      </c:pt>
                      <c:pt idx="45317">
                        <c:v>15.34905</c:v>
                      </c:pt>
                      <c:pt idx="45318">
                        <c:v>15.27026</c:v>
                      </c:pt>
                      <c:pt idx="45319">
                        <c:v>15.191420000000001</c:v>
                      </c:pt>
                      <c:pt idx="45320">
                        <c:v>15.11225</c:v>
                      </c:pt>
                      <c:pt idx="45321">
                        <c:v>15.033250000000001</c:v>
                      </c:pt>
                      <c:pt idx="45322">
                        <c:v>14.95426</c:v>
                      </c:pt>
                      <c:pt idx="45323">
                        <c:v>14.875020000000001</c:v>
                      </c:pt>
                      <c:pt idx="45324">
                        <c:v>14.79584</c:v>
                      </c:pt>
                      <c:pt idx="45325">
                        <c:v>14.71635</c:v>
                      </c:pt>
                      <c:pt idx="45326">
                        <c:v>14.63683</c:v>
                      </c:pt>
                      <c:pt idx="45327">
                        <c:v>14.55711</c:v>
                      </c:pt>
                      <c:pt idx="45328">
                        <c:v>14.477260000000001</c:v>
                      </c:pt>
                      <c:pt idx="45329">
                        <c:v>14.405380000000001</c:v>
                      </c:pt>
                      <c:pt idx="45330">
                        <c:v>14.35582</c:v>
                      </c:pt>
                      <c:pt idx="45331">
                        <c:v>14.288600000000001</c:v>
                      </c:pt>
                      <c:pt idx="45332">
                        <c:v>14.21491</c:v>
                      </c:pt>
                      <c:pt idx="45333">
                        <c:v>14.138210000000001</c:v>
                      </c:pt>
                      <c:pt idx="45334">
                        <c:v>14.060120000000001</c:v>
                      </c:pt>
                      <c:pt idx="45335">
                        <c:v>13.982279999999999</c:v>
                      </c:pt>
                      <c:pt idx="45336">
                        <c:v>13.90371</c:v>
                      </c:pt>
                      <c:pt idx="45337">
                        <c:v>13.82516</c:v>
                      </c:pt>
                      <c:pt idx="45338">
                        <c:v>13.745950000000001</c:v>
                      </c:pt>
                      <c:pt idx="45339">
                        <c:v>13.66808</c:v>
                      </c:pt>
                      <c:pt idx="45340">
                        <c:v>13.591480000000001</c:v>
                      </c:pt>
                      <c:pt idx="45341">
                        <c:v>13.515280000000001</c:v>
                      </c:pt>
                      <c:pt idx="45342">
                        <c:v>13.43755</c:v>
                      </c:pt>
                      <c:pt idx="45343">
                        <c:v>13.36007</c:v>
                      </c:pt>
                      <c:pt idx="45344">
                        <c:v>13.281689999999999</c:v>
                      </c:pt>
                      <c:pt idx="45345">
                        <c:v>13.202629999999999</c:v>
                      </c:pt>
                      <c:pt idx="45346">
                        <c:v>13.12412</c:v>
                      </c:pt>
                      <c:pt idx="45347">
                        <c:v>13.044899999999998</c:v>
                      </c:pt>
                      <c:pt idx="45348">
                        <c:v>12.965979999999998</c:v>
                      </c:pt>
                      <c:pt idx="45349">
                        <c:v>12.886249999999999</c:v>
                      </c:pt>
                      <c:pt idx="45350">
                        <c:v>12.80645</c:v>
                      </c:pt>
                      <c:pt idx="45351">
                        <c:v>12.72696</c:v>
                      </c:pt>
                      <c:pt idx="45352">
                        <c:v>12.647139999999998</c:v>
                      </c:pt>
                      <c:pt idx="45353">
                        <c:v>12.566990000000001</c:v>
                      </c:pt>
                      <c:pt idx="45354">
                        <c:v>12.486999999999998</c:v>
                      </c:pt>
                      <c:pt idx="45355">
                        <c:v>12.406569999999999</c:v>
                      </c:pt>
                      <c:pt idx="45356">
                        <c:v>12.326049999999999</c:v>
                      </c:pt>
                      <c:pt idx="45357">
                        <c:v>12.247459999999998</c:v>
                      </c:pt>
                      <c:pt idx="45358">
                        <c:v>12.168049999999999</c:v>
                      </c:pt>
                      <c:pt idx="45359">
                        <c:v>12.088000000000001</c:v>
                      </c:pt>
                      <c:pt idx="45360">
                        <c:v>12.00742</c:v>
                      </c:pt>
                      <c:pt idx="45361">
                        <c:v>11.92679</c:v>
                      </c:pt>
                      <c:pt idx="45362">
                        <c:v>11.84596</c:v>
                      </c:pt>
                      <c:pt idx="45363">
                        <c:v>11.76552</c:v>
                      </c:pt>
                      <c:pt idx="45364">
                        <c:v>11.68474</c:v>
                      </c:pt>
                      <c:pt idx="45365">
                        <c:v>11.604080000000002</c:v>
                      </c:pt>
                      <c:pt idx="45366">
                        <c:v>11.523209999999999</c:v>
                      </c:pt>
                      <c:pt idx="45367">
                        <c:v>11.44234</c:v>
                      </c:pt>
                      <c:pt idx="45368">
                        <c:v>11.36138</c:v>
                      </c:pt>
                      <c:pt idx="45369">
                        <c:v>11.2804</c:v>
                      </c:pt>
                      <c:pt idx="45370">
                        <c:v>11.19933</c:v>
                      </c:pt>
                      <c:pt idx="45371">
                        <c:v>11.1182</c:v>
                      </c:pt>
                      <c:pt idx="45372">
                        <c:v>11.0379</c:v>
                      </c:pt>
                      <c:pt idx="45373">
                        <c:v>10.9573</c:v>
                      </c:pt>
                      <c:pt idx="45374">
                        <c:v>10.876529999999999</c:v>
                      </c:pt>
                      <c:pt idx="45375">
                        <c:v>10.796720000000001</c:v>
                      </c:pt>
                      <c:pt idx="45376">
                        <c:v>10.715969999999999</c:v>
                      </c:pt>
                      <c:pt idx="45377">
                        <c:v>10.63566</c:v>
                      </c:pt>
                      <c:pt idx="45378">
                        <c:v>10.55545</c:v>
                      </c:pt>
                      <c:pt idx="45379">
                        <c:v>10.4749</c:v>
                      </c:pt>
                      <c:pt idx="45380">
                        <c:v>10.39479</c:v>
                      </c:pt>
                      <c:pt idx="45381">
                        <c:v>10.315899999999999</c:v>
                      </c:pt>
                      <c:pt idx="45382">
                        <c:v>10.236599999999999</c:v>
                      </c:pt>
                      <c:pt idx="45383">
                        <c:v>10.15924</c:v>
                      </c:pt>
                      <c:pt idx="45384">
                        <c:v>10.08113</c:v>
                      </c:pt>
                      <c:pt idx="45385">
                        <c:v>10.004720000000001</c:v>
                      </c:pt>
                      <c:pt idx="45386">
                        <c:v>9.9266699999999997</c:v>
                      </c:pt>
                      <c:pt idx="45387">
                        <c:v>9.8514060000000008</c:v>
                      </c:pt>
                      <c:pt idx="45388">
                        <c:v>9.774267</c:v>
                      </c:pt>
                      <c:pt idx="45389">
                        <c:v>9.695252</c:v>
                      </c:pt>
                      <c:pt idx="45390">
                        <c:v>9.6153189999999995</c:v>
                      </c:pt>
                      <c:pt idx="45391">
                        <c:v>9.5353189999999994</c:v>
                      </c:pt>
                      <c:pt idx="45392">
                        <c:v>9.4542070000000002</c:v>
                      </c:pt>
                      <c:pt idx="45393">
                        <c:v>9.3748950000000004</c:v>
                      </c:pt>
                      <c:pt idx="45394">
                        <c:v>9.2953690000000009</c:v>
                      </c:pt>
                      <c:pt idx="45395">
                        <c:v>9.2153379999999991</c:v>
                      </c:pt>
                      <c:pt idx="45396">
                        <c:v>9.1348559999999992</c:v>
                      </c:pt>
                      <c:pt idx="45397">
                        <c:v>9.0538229999999995</c:v>
                      </c:pt>
                      <c:pt idx="45398">
                        <c:v>8.9728539999999999</c:v>
                      </c:pt>
                      <c:pt idx="45399">
                        <c:v>8.8917599999999997</c:v>
                      </c:pt>
                      <c:pt idx="45400">
                        <c:v>8.8104300000000002</c:v>
                      </c:pt>
                      <c:pt idx="45401">
                        <c:v>8.7289980000000007</c:v>
                      </c:pt>
                      <c:pt idx="45402">
                        <c:v>8.6474969999999995</c:v>
                      </c:pt>
                      <c:pt idx="45403">
                        <c:v>8.5658110000000001</c:v>
                      </c:pt>
                      <c:pt idx="45404">
                        <c:v>8.4841090000000001</c:v>
                      </c:pt>
                      <c:pt idx="45405">
                        <c:v>8.4024160000000006</c:v>
                      </c:pt>
                      <c:pt idx="45406">
                        <c:v>8.3205899999999993</c:v>
                      </c:pt>
                      <c:pt idx="45407">
                        <c:v>8.2389030000000005</c:v>
                      </c:pt>
                      <c:pt idx="45408">
                        <c:v>8.1570540000000005</c:v>
                      </c:pt>
                      <c:pt idx="45409">
                        <c:v>8.0753079999999997</c:v>
                      </c:pt>
                      <c:pt idx="45410">
                        <c:v>7.9934910000000006</c:v>
                      </c:pt>
                      <c:pt idx="45411">
                        <c:v>7.912236</c:v>
                      </c:pt>
                      <c:pt idx="45412">
                        <c:v>7.8304110000000007</c:v>
                      </c:pt>
                      <c:pt idx="45413">
                        <c:v>7.7485970000000002</c:v>
                      </c:pt>
                      <c:pt idx="45414">
                        <c:v>7.6666219999999994</c:v>
                      </c:pt>
                      <c:pt idx="45415">
                        <c:v>7.5853120000000001</c:v>
                      </c:pt>
                      <c:pt idx="45416">
                        <c:v>7.5034619999999999</c:v>
                      </c:pt>
                      <c:pt idx="45417">
                        <c:v>7.4215660000000003</c:v>
                      </c:pt>
                      <c:pt idx="45418">
                        <c:v>7.3392369999999998</c:v>
                      </c:pt>
                      <c:pt idx="45419">
                        <c:v>7.2565489999999997</c:v>
                      </c:pt>
                      <c:pt idx="45420">
                        <c:v>7.1740560000000002</c:v>
                      </c:pt>
                      <c:pt idx="45421">
                        <c:v>7.0748200000000008</c:v>
                      </c:pt>
                      <c:pt idx="45422">
                        <c:v>6.9976029999999998</c:v>
                      </c:pt>
                      <c:pt idx="45423">
                        <c:v>6.9265340000000002</c:v>
                      </c:pt>
                      <c:pt idx="45424">
                        <c:v>6.8475030000000006</c:v>
                      </c:pt>
                      <c:pt idx="45425">
                        <c:v>6.7688099999999993</c:v>
                      </c:pt>
                      <c:pt idx="45426">
                        <c:v>6.6888620000000003</c:v>
                      </c:pt>
                      <c:pt idx="45427">
                        <c:v>6.609019</c:v>
                      </c:pt>
                      <c:pt idx="45428">
                        <c:v>6.5307720000000007</c:v>
                      </c:pt>
                      <c:pt idx="45429">
                        <c:v>6.4502899999999999</c:v>
                      </c:pt>
                      <c:pt idx="45430">
                        <c:v>6.3855240000000002</c:v>
                      </c:pt>
                      <c:pt idx="45431">
                        <c:v>6.3518559999999997</c:v>
                      </c:pt>
                      <c:pt idx="45432">
                        <c:v>6.2933560000000002</c:v>
                      </c:pt>
                      <c:pt idx="45433">
                        <c:v>6.2328139999999994</c:v>
                      </c:pt>
                      <c:pt idx="45434">
                        <c:v>6.1631060000000009</c:v>
                      </c:pt>
                      <c:pt idx="45435">
                        <c:v>6.0903330000000002</c:v>
                      </c:pt>
                      <c:pt idx="45436">
                        <c:v>6.014913</c:v>
                      </c:pt>
                      <c:pt idx="45437">
                        <c:v>5.9390600000000004</c:v>
                      </c:pt>
                      <c:pt idx="45438">
                        <c:v>5.8615089999999999</c:v>
                      </c:pt>
                      <c:pt idx="45439">
                        <c:v>5.7831510000000002</c:v>
                      </c:pt>
                      <c:pt idx="45440">
                        <c:v>5.703246</c:v>
                      </c:pt>
                      <c:pt idx="45441">
                        <c:v>5.6231439999999999</c:v>
                      </c:pt>
                      <c:pt idx="45442">
                        <c:v>5.5425329999999997</c:v>
                      </c:pt>
                      <c:pt idx="45443">
                        <c:v>5.4619140000000002</c:v>
                      </c:pt>
                      <c:pt idx="45444">
                        <c:v>5.3808249999999997</c:v>
                      </c:pt>
                      <c:pt idx="45445">
                        <c:v>5.2994940000000001</c:v>
                      </c:pt>
                      <c:pt idx="45446">
                        <c:v>5.2179529999999996</c:v>
                      </c:pt>
                      <c:pt idx="45447">
                        <c:v>5.1364609999999997</c:v>
                      </c:pt>
                      <c:pt idx="45448">
                        <c:v>5.0548919999999997</c:v>
                      </c:pt>
                      <c:pt idx="45449">
                        <c:v>4.9732289999999999</c:v>
                      </c:pt>
                      <c:pt idx="45450">
                        <c:v>4.8924750000000001</c:v>
                      </c:pt>
                      <c:pt idx="45451">
                        <c:v>4.8110619999999997</c:v>
                      </c:pt>
                      <c:pt idx="45452">
                        <c:v>4.728904</c:v>
                      </c:pt>
                      <c:pt idx="45453">
                        <c:v>4.6471730000000004</c:v>
                      </c:pt>
                      <c:pt idx="45454">
                        <c:v>4.5660030000000003</c:v>
                      </c:pt>
                      <c:pt idx="45455">
                        <c:v>4.4844279999999994</c:v>
                      </c:pt>
                      <c:pt idx="45456">
                        <c:v>4.4027019999999997</c:v>
                      </c:pt>
                      <c:pt idx="45457">
                        <c:v>4.3208609999999998</c:v>
                      </c:pt>
                      <c:pt idx="45458">
                        <c:v>4.239751</c:v>
                      </c:pt>
                      <c:pt idx="45459">
                        <c:v>4.1591290000000001</c:v>
                      </c:pt>
                      <c:pt idx="45460">
                        <c:v>4.0774600000000003</c:v>
                      </c:pt>
                      <c:pt idx="45461">
                        <c:v>3.9977390000000002</c:v>
                      </c:pt>
                      <c:pt idx="45462">
                        <c:v>3.9175579999999997</c:v>
                      </c:pt>
                      <c:pt idx="45463">
                        <c:v>3.8415500000000002</c:v>
                      </c:pt>
                      <c:pt idx="45464">
                        <c:v>3.7628029999999999</c:v>
                      </c:pt>
                      <c:pt idx="45465">
                        <c:v>3.6827399999999999</c:v>
                      </c:pt>
                      <c:pt idx="45466">
                        <c:v>3.6021290000000001</c:v>
                      </c:pt>
                      <c:pt idx="45467">
                        <c:v>3.5214970000000001</c:v>
                      </c:pt>
                      <c:pt idx="45468">
                        <c:v>3.4413729999999996</c:v>
                      </c:pt>
                      <c:pt idx="45469">
                        <c:v>3.360455</c:v>
                      </c:pt>
                      <c:pt idx="45470">
                        <c:v>3.2788139999999997</c:v>
                      </c:pt>
                      <c:pt idx="45471">
                        <c:v>3.1970730000000005</c:v>
                      </c:pt>
                      <c:pt idx="45472">
                        <c:v>3.1150630000000001</c:v>
                      </c:pt>
                      <c:pt idx="45473">
                        <c:v>3.0331639999999997</c:v>
                      </c:pt>
                      <c:pt idx="45474">
                        <c:v>2.9512200000000002</c:v>
                      </c:pt>
                      <c:pt idx="45475">
                        <c:v>2.869014</c:v>
                      </c:pt>
                      <c:pt idx="45476">
                        <c:v>2.7869809999999999</c:v>
                      </c:pt>
                      <c:pt idx="45477">
                        <c:v>2.705349</c:v>
                      </c:pt>
                      <c:pt idx="45478">
                        <c:v>2.6242270000000003</c:v>
                      </c:pt>
                      <c:pt idx="45479">
                        <c:v>2.5427210000000002</c:v>
                      </c:pt>
                      <c:pt idx="45480">
                        <c:v>2.460439</c:v>
                      </c:pt>
                      <c:pt idx="45481">
                        <c:v>2.3777080000000002</c:v>
                      </c:pt>
                      <c:pt idx="45482">
                        <c:v>2.2951350000000001</c:v>
                      </c:pt>
                      <c:pt idx="45483">
                        <c:v>2.212704</c:v>
                      </c:pt>
                      <c:pt idx="45484">
                        <c:v>2.1301110000000003</c:v>
                      </c:pt>
                      <c:pt idx="45485">
                        <c:v>2.0474079999999999</c:v>
                      </c:pt>
                      <c:pt idx="45486">
                        <c:v>1.964774</c:v>
                      </c:pt>
                      <c:pt idx="45487">
                        <c:v>1.8821319999999999</c:v>
                      </c:pt>
                      <c:pt idx="45488">
                        <c:v>1.7997430000000001</c:v>
                      </c:pt>
                      <c:pt idx="45489">
                        <c:v>1.717778</c:v>
                      </c:pt>
                      <c:pt idx="45490">
                        <c:v>1.636792</c:v>
                      </c:pt>
                      <c:pt idx="45491">
                        <c:v>1.5618560000000001</c:v>
                      </c:pt>
                      <c:pt idx="45492">
                        <c:v>1.4819309999999999</c:v>
                      </c:pt>
                      <c:pt idx="45493">
                        <c:v>1.401662</c:v>
                      </c:pt>
                      <c:pt idx="45494">
                        <c:v>1.3202700000000001</c:v>
                      </c:pt>
                      <c:pt idx="45495">
                        <c:v>1.238289</c:v>
                      </c:pt>
                      <c:pt idx="45496">
                        <c:v>1.1562730000000001</c:v>
                      </c:pt>
                      <c:pt idx="45497">
                        <c:v>1.0736999999999999</c:v>
                      </c:pt>
                      <c:pt idx="45498">
                        <c:v>0.99132419999999999</c:v>
                      </c:pt>
                      <c:pt idx="45499">
                        <c:v>0.90855299999999994</c:v>
                      </c:pt>
                      <c:pt idx="45500">
                        <c:v>0.8258569</c:v>
                      </c:pt>
                      <c:pt idx="45501">
                        <c:v>0.74311260000000001</c:v>
                      </c:pt>
                      <c:pt idx="45502">
                        <c:v>0.6604177</c:v>
                      </c:pt>
                      <c:pt idx="45503">
                        <c:v>0.57788669999999998</c:v>
                      </c:pt>
                      <c:pt idx="45504">
                        <c:v>0.49573420000000001</c:v>
                      </c:pt>
                      <c:pt idx="45505">
                        <c:v>0.41350720000000002</c:v>
                      </c:pt>
                      <c:pt idx="45506">
                        <c:v>0.3310961</c:v>
                      </c:pt>
                      <c:pt idx="45507">
                        <c:v>0.24856810000000001</c:v>
                      </c:pt>
                      <c:pt idx="45508">
                        <c:v>0.16730899999999999</c:v>
                      </c:pt>
                      <c:pt idx="45509">
                        <c:v>8.5842609999999986E-2</c:v>
                      </c:pt>
                      <c:pt idx="45510">
                        <c:v>3.9190049999999997E-3</c:v>
                      </c:pt>
                      <c:pt idx="45511">
                        <c:v>-7.4766280000000004E-2</c:v>
                      </c:pt>
                      <c:pt idx="45512">
                        <c:v>-0.14348569999999999</c:v>
                      </c:pt>
                      <c:pt idx="45513">
                        <c:v>-0.21602869999999999</c:v>
                      </c:pt>
                      <c:pt idx="45514">
                        <c:v>-0.29315049999999998</c:v>
                      </c:pt>
                      <c:pt idx="45515">
                        <c:v>-0.37087139999999996</c:v>
                      </c:pt>
                      <c:pt idx="45516">
                        <c:v>-0.45173760000000002</c:v>
                      </c:pt>
                      <c:pt idx="45517">
                        <c:v>-0.53342519999999993</c:v>
                      </c:pt>
                      <c:pt idx="45518">
                        <c:v>-0.6155062</c:v>
                      </c:pt>
                      <c:pt idx="45519">
                        <c:v>-0.69688620000000001</c:v>
                      </c:pt>
                      <c:pt idx="45520">
                        <c:v>-0.77863100000000007</c:v>
                      </c:pt>
                      <c:pt idx="45521">
                        <c:v>-0.86038829999999999</c:v>
                      </c:pt>
                      <c:pt idx="45522">
                        <c:v>-0.94214379999999998</c:v>
                      </c:pt>
                      <c:pt idx="45523">
                        <c:v>-1.023099</c:v>
                      </c:pt>
                      <c:pt idx="45524">
                        <c:v>-1.096482</c:v>
                      </c:pt>
                      <c:pt idx="45525">
                        <c:v>-1.1764650000000001</c:v>
                      </c:pt>
                      <c:pt idx="45526">
                        <c:v>-1.254766</c:v>
                      </c:pt>
                      <c:pt idx="45527">
                        <c:v>-1.3318050000000001</c:v>
                      </c:pt>
                      <c:pt idx="45528">
                        <c:v>-1.4112130000000001</c:v>
                      </c:pt>
                      <c:pt idx="45529">
                        <c:v>-1.4923629999999999</c:v>
                      </c:pt>
                      <c:pt idx="45530">
                        <c:v>-1.573761</c:v>
                      </c:pt>
                      <c:pt idx="45531">
                        <c:v>-1.6554409999999999</c:v>
                      </c:pt>
                      <c:pt idx="45532">
                        <c:v>-1.7374619999999998</c:v>
                      </c:pt>
                      <c:pt idx="45533">
                        <c:v>-1.8193699999999999</c:v>
                      </c:pt>
                      <c:pt idx="45534">
                        <c:v>-1.9008080000000001</c:v>
                      </c:pt>
                      <c:pt idx="45535">
                        <c:v>-1.982254</c:v>
                      </c:pt>
                      <c:pt idx="45536">
                        <c:v>-2.0636950000000001</c:v>
                      </c:pt>
                      <c:pt idx="45537">
                        <c:v>-2.14541</c:v>
                      </c:pt>
                      <c:pt idx="45538">
                        <c:v>-2.2274530000000001</c:v>
                      </c:pt>
                      <c:pt idx="45539">
                        <c:v>-2.3090299999999999</c:v>
                      </c:pt>
                      <c:pt idx="45540">
                        <c:v>-2.3908450000000001</c:v>
                      </c:pt>
                      <c:pt idx="45541">
                        <c:v>-2.470424</c:v>
                      </c:pt>
                      <c:pt idx="45542">
                        <c:v>-2.5477189999999998</c:v>
                      </c:pt>
                      <c:pt idx="45543">
                        <c:v>-2.627481</c:v>
                      </c:pt>
                      <c:pt idx="45544">
                        <c:v>-2.708142</c:v>
                      </c:pt>
                      <c:pt idx="45545">
                        <c:v>-2.788977</c:v>
                      </c:pt>
                      <c:pt idx="45546">
                        <c:v>-2.8699629999999998</c:v>
                      </c:pt>
                      <c:pt idx="45547">
                        <c:v>-2.9510680000000002</c:v>
                      </c:pt>
                      <c:pt idx="45548">
                        <c:v>-3.0325899999999999</c:v>
                      </c:pt>
                      <c:pt idx="45549">
                        <c:v>-3.1134070000000005</c:v>
                      </c:pt>
                      <c:pt idx="45550">
                        <c:v>-3.1946889999999999</c:v>
                      </c:pt>
                      <c:pt idx="45551">
                        <c:v>-3.2751580000000002</c:v>
                      </c:pt>
                      <c:pt idx="45552">
                        <c:v>-3.356039</c:v>
                      </c:pt>
                      <c:pt idx="45553">
                        <c:v>-3.4370000000000003</c:v>
                      </c:pt>
                      <c:pt idx="45554">
                        <c:v>-3.5170839999999997</c:v>
                      </c:pt>
                      <c:pt idx="45555">
                        <c:v>-3.5981069999999997</c:v>
                      </c:pt>
                      <c:pt idx="45556">
                        <c:v>-3.6788979999999998</c:v>
                      </c:pt>
                      <c:pt idx="45557">
                        <c:v>-3.774635</c:v>
                      </c:pt>
                      <c:pt idx="45558">
                        <c:v>-3.8542900000000002</c:v>
                      </c:pt>
                      <c:pt idx="45559">
                        <c:v>-3.9335300000000002</c:v>
                      </c:pt>
                      <c:pt idx="45560">
                        <c:v>-4.0148030000000006</c:v>
                      </c:pt>
                      <c:pt idx="45561">
                        <c:v>-4.0952599999999997</c:v>
                      </c:pt>
                      <c:pt idx="45562">
                        <c:v>-4.1764760000000001</c:v>
                      </c:pt>
                      <c:pt idx="45563">
                        <c:v>-4.2565949999999999</c:v>
                      </c:pt>
                      <c:pt idx="45564">
                        <c:v>-4.3382079999999998</c:v>
                      </c:pt>
                      <c:pt idx="45565">
                        <c:v>-4.4199539999999997</c:v>
                      </c:pt>
                      <c:pt idx="45566">
                        <c:v>-4.4978620000000005</c:v>
                      </c:pt>
                      <c:pt idx="45567">
                        <c:v>-4.5785020000000003</c:v>
                      </c:pt>
                      <c:pt idx="45568">
                        <c:v>-4.6596929999999999</c:v>
                      </c:pt>
                      <c:pt idx="45569">
                        <c:v>-4.7414459999999998</c:v>
                      </c:pt>
                      <c:pt idx="45570">
                        <c:v>-4.8234260000000004</c:v>
                      </c:pt>
                      <c:pt idx="45571">
                        <c:v>-4.9054769999999994</c:v>
                      </c:pt>
                      <c:pt idx="45572">
                        <c:v>-4.9878580000000001</c:v>
                      </c:pt>
                      <c:pt idx="45573">
                        <c:v>-5.0705290000000005</c:v>
                      </c:pt>
                      <c:pt idx="45574">
                        <c:v>-5.1525169999999996</c:v>
                      </c:pt>
                      <c:pt idx="45575">
                        <c:v>-5.2344409999999995</c:v>
                      </c:pt>
                      <c:pt idx="45576">
                        <c:v>-5.3156859999999995</c:v>
                      </c:pt>
                      <c:pt idx="45577">
                        <c:v>-5.3978720000000004</c:v>
                      </c:pt>
                      <c:pt idx="45578">
                        <c:v>-5.4787330000000001</c:v>
                      </c:pt>
                      <c:pt idx="45579">
                        <c:v>-5.5588150000000001</c:v>
                      </c:pt>
                      <c:pt idx="45580">
                        <c:v>-5.6392709999999999</c:v>
                      </c:pt>
                      <c:pt idx="45581">
                        <c:v>-5.7202390000000003</c:v>
                      </c:pt>
                      <c:pt idx="45582">
                        <c:v>-5.8005240000000002</c:v>
                      </c:pt>
                      <c:pt idx="45583">
                        <c:v>-5.8815939999999998</c:v>
                      </c:pt>
                      <c:pt idx="45584">
                        <c:v>-5.9631769999999999</c:v>
                      </c:pt>
                      <c:pt idx="45585">
                        <c:v>-6.0452969999999997</c:v>
                      </c:pt>
                      <c:pt idx="45586">
                        <c:v>-6.1276159999999997</c:v>
                      </c:pt>
                      <c:pt idx="45587">
                        <c:v>-6.2098089999999999</c:v>
                      </c:pt>
                      <c:pt idx="45588">
                        <c:v>-6.2915589999999995</c:v>
                      </c:pt>
                      <c:pt idx="45589">
                        <c:v>-6.3737110000000001</c:v>
                      </c:pt>
                      <c:pt idx="45590">
                        <c:v>-6.455724</c:v>
                      </c:pt>
                      <c:pt idx="45591">
                        <c:v>-6.5375419999999993</c:v>
                      </c:pt>
                      <c:pt idx="45592">
                        <c:v>-6.6194379999999997</c:v>
                      </c:pt>
                      <c:pt idx="45593">
                        <c:v>-6.701003</c:v>
                      </c:pt>
                      <c:pt idx="45594">
                        <c:v>-6.7828290000000004</c:v>
                      </c:pt>
                      <c:pt idx="45595">
                        <c:v>-6.8646899999999995</c:v>
                      </c:pt>
                      <c:pt idx="45596">
                        <c:v>-6.9464950000000005</c:v>
                      </c:pt>
                      <c:pt idx="45597">
                        <c:v>-7.0272610000000002</c:v>
                      </c:pt>
                      <c:pt idx="45598">
                        <c:v>-7.1084179999999995</c:v>
                      </c:pt>
                      <c:pt idx="45599">
                        <c:v>-7.1827199999999998</c:v>
                      </c:pt>
                      <c:pt idx="45600">
                        <c:v>-7.2629989999999998</c:v>
                      </c:pt>
                      <c:pt idx="45601">
                        <c:v>-7.3414009999999994</c:v>
                      </c:pt>
                      <c:pt idx="45602">
                        <c:v>-7.4222669999999997</c:v>
                      </c:pt>
                      <c:pt idx="45603">
                        <c:v>-7.5023110000000006</c:v>
                      </c:pt>
                      <c:pt idx="45604">
                        <c:v>-7.583215</c:v>
                      </c:pt>
                      <c:pt idx="45605">
                        <c:v>-7.6642089999999996</c:v>
                      </c:pt>
                      <c:pt idx="45606">
                        <c:v>-7.745215</c:v>
                      </c:pt>
                      <c:pt idx="45607">
                        <c:v>-7.8262859999999996</c:v>
                      </c:pt>
                      <c:pt idx="45608">
                        <c:v>-7.9073830000000003</c:v>
                      </c:pt>
                      <c:pt idx="45609">
                        <c:v>-7.988334</c:v>
                      </c:pt>
                      <c:pt idx="45610">
                        <c:v>-8.0688320000000004</c:v>
                      </c:pt>
                      <c:pt idx="45611">
                        <c:v>-8.1487359999999995</c:v>
                      </c:pt>
                      <c:pt idx="45612">
                        <c:v>-8.229419</c:v>
                      </c:pt>
                      <c:pt idx="45613">
                        <c:v>-8.3094479999999997</c:v>
                      </c:pt>
                      <c:pt idx="45614">
                        <c:v>-8.3898200000000003</c:v>
                      </c:pt>
                      <c:pt idx="45615">
                        <c:v>-8.4703180000000007</c:v>
                      </c:pt>
                      <c:pt idx="45616">
                        <c:v>-8.5504180000000005</c:v>
                      </c:pt>
                      <c:pt idx="45617">
                        <c:v>-8.6305560000000003</c:v>
                      </c:pt>
                      <c:pt idx="45618">
                        <c:v>-8.7108860000000004</c:v>
                      </c:pt>
                      <c:pt idx="45619">
                        <c:v>-8.7919160000000005</c:v>
                      </c:pt>
                      <c:pt idx="45620">
                        <c:v>-8.8722120000000011</c:v>
                      </c:pt>
                      <c:pt idx="45621">
                        <c:v>-8.9533559999999994</c:v>
                      </c:pt>
                      <c:pt idx="45622">
                        <c:v>-9.0346650000000004</c:v>
                      </c:pt>
                      <c:pt idx="45623">
                        <c:v>-9.1166510000000009</c:v>
                      </c:pt>
                      <c:pt idx="45624">
                        <c:v>-9.1980779999999989</c:v>
                      </c:pt>
                      <c:pt idx="45625">
                        <c:v>-9.2804289999999998</c:v>
                      </c:pt>
                      <c:pt idx="45626">
                        <c:v>-9.3627800000000008</c:v>
                      </c:pt>
                      <c:pt idx="45627">
                        <c:v>-9.4451730000000005</c:v>
                      </c:pt>
                      <c:pt idx="45628">
                        <c:v>-9.5277799999999999</c:v>
                      </c:pt>
                      <c:pt idx="45629">
                        <c:v>-9.6105140000000002</c:v>
                      </c:pt>
                      <c:pt idx="45630">
                        <c:v>-9.6933980000000002</c:v>
                      </c:pt>
                      <c:pt idx="45631">
                        <c:v>-9.7759049999999998</c:v>
                      </c:pt>
                      <c:pt idx="45632">
                        <c:v>-9.8583479999999994</c:v>
                      </c:pt>
                      <c:pt idx="45633">
                        <c:v>-9.940906</c:v>
                      </c:pt>
                      <c:pt idx="45634">
                        <c:v>-10.02299</c:v>
                      </c:pt>
                      <c:pt idx="45635">
                        <c:v>-10.104470000000001</c:v>
                      </c:pt>
                      <c:pt idx="45636">
                        <c:v>-10.185709999999998</c:v>
                      </c:pt>
                      <c:pt idx="45637">
                        <c:v>-10.26755</c:v>
                      </c:pt>
                      <c:pt idx="45638">
                        <c:v>-10.34929</c:v>
                      </c:pt>
                      <c:pt idx="45639">
                        <c:v>-10.429949999999998</c:v>
                      </c:pt>
                      <c:pt idx="45640">
                        <c:v>-10.511429999999999</c:v>
                      </c:pt>
                      <c:pt idx="45641">
                        <c:v>-10.591489999999999</c:v>
                      </c:pt>
                      <c:pt idx="45642">
                        <c:v>-10.67216</c:v>
                      </c:pt>
                      <c:pt idx="45643">
                        <c:v>-10.753729999999999</c:v>
                      </c:pt>
                      <c:pt idx="45644">
                        <c:v>-10.835030000000001</c:v>
                      </c:pt>
                      <c:pt idx="45645">
                        <c:v>-10.9155</c:v>
                      </c:pt>
                      <c:pt idx="45646">
                        <c:v>-10.996790000000001</c:v>
                      </c:pt>
                      <c:pt idx="45647">
                        <c:v>-11.078289999999999</c:v>
                      </c:pt>
                      <c:pt idx="45648">
                        <c:v>-11.16047</c:v>
                      </c:pt>
                      <c:pt idx="45649">
                        <c:v>-11.242799999999999</c:v>
                      </c:pt>
                      <c:pt idx="45650">
                        <c:v>-11.325050000000001</c:v>
                      </c:pt>
                      <c:pt idx="45651">
                        <c:v>-11.407249999999999</c:v>
                      </c:pt>
                      <c:pt idx="45652">
                        <c:v>-11.48925</c:v>
                      </c:pt>
                      <c:pt idx="45653">
                        <c:v>-11.571300000000001</c:v>
                      </c:pt>
                      <c:pt idx="45654">
                        <c:v>-11.65329</c:v>
                      </c:pt>
                      <c:pt idx="45655">
                        <c:v>-11.73462</c:v>
                      </c:pt>
                      <c:pt idx="45656">
                        <c:v>-11.81635</c:v>
                      </c:pt>
                      <c:pt idx="45657">
                        <c:v>-11.897180000000001</c:v>
                      </c:pt>
                      <c:pt idx="45658">
                        <c:v>-11.9787</c:v>
                      </c:pt>
                      <c:pt idx="45659">
                        <c:v>-12.059949999999999</c:v>
                      </c:pt>
                      <c:pt idx="45660">
                        <c:v>-12.141280000000002</c:v>
                      </c:pt>
                      <c:pt idx="45661">
                        <c:v>-12.220930000000001</c:v>
                      </c:pt>
                      <c:pt idx="45662">
                        <c:v>-12.300629999999998</c:v>
                      </c:pt>
                      <c:pt idx="45663">
                        <c:v>-12.38034</c:v>
                      </c:pt>
                      <c:pt idx="45664">
                        <c:v>-12.46048</c:v>
                      </c:pt>
                      <c:pt idx="45665">
                        <c:v>-12.540430000000001</c:v>
                      </c:pt>
                      <c:pt idx="45666">
                        <c:v>-12.62017</c:v>
                      </c:pt>
                      <c:pt idx="45667">
                        <c:v>-12.699739999999998</c:v>
                      </c:pt>
                      <c:pt idx="45668">
                        <c:v>-12.779350000000001</c:v>
                      </c:pt>
                      <c:pt idx="45669">
                        <c:v>-12.85848</c:v>
                      </c:pt>
                      <c:pt idx="45670">
                        <c:v>-12.937940000000001</c:v>
                      </c:pt>
                      <c:pt idx="45671">
                        <c:v>-13.015609999999999</c:v>
                      </c:pt>
                      <c:pt idx="45672">
                        <c:v>-13.09271</c:v>
                      </c:pt>
                      <c:pt idx="45673">
                        <c:v>-13.168340000000001</c:v>
                      </c:pt>
                      <c:pt idx="45674">
                        <c:v>-13.24729</c:v>
                      </c:pt>
                      <c:pt idx="45675">
                        <c:v>-13.326659999999999</c:v>
                      </c:pt>
                      <c:pt idx="45676">
                        <c:v>-13.406370000000001</c:v>
                      </c:pt>
                      <c:pt idx="45677">
                        <c:v>-13.48573</c:v>
                      </c:pt>
                      <c:pt idx="45678">
                        <c:v>-13.56471</c:v>
                      </c:pt>
                      <c:pt idx="45679">
                        <c:v>-13.644490000000001</c:v>
                      </c:pt>
                      <c:pt idx="45680">
                        <c:v>-13.723980000000001</c:v>
                      </c:pt>
                      <c:pt idx="45681">
                        <c:v>-13.80383</c:v>
                      </c:pt>
                      <c:pt idx="45682">
                        <c:v>-13.883270000000001</c:v>
                      </c:pt>
                      <c:pt idx="45683">
                        <c:v>-13.963149999999999</c:v>
                      </c:pt>
                      <c:pt idx="45684">
                        <c:v>-14.042820000000001</c:v>
                      </c:pt>
                      <c:pt idx="45685">
                        <c:v>-14.122120000000001</c:v>
                      </c:pt>
                      <c:pt idx="45686">
                        <c:v>-14.200859999999999</c:v>
                      </c:pt>
                      <c:pt idx="45687">
                        <c:v>-14.280470000000001</c:v>
                      </c:pt>
                      <c:pt idx="45688">
                        <c:v>-14.36018</c:v>
                      </c:pt>
                      <c:pt idx="45689">
                        <c:v>-14.439519999999998</c:v>
                      </c:pt>
                      <c:pt idx="45690">
                        <c:v>-14.519219999999999</c:v>
                      </c:pt>
                      <c:pt idx="45691">
                        <c:v>-14.59923</c:v>
                      </c:pt>
                      <c:pt idx="45692">
                        <c:v>-14.679310000000001</c:v>
                      </c:pt>
                      <c:pt idx="45693">
                        <c:v>-14.759530000000002</c:v>
                      </c:pt>
                      <c:pt idx="45694">
                        <c:v>-14.83991</c:v>
                      </c:pt>
                      <c:pt idx="45695">
                        <c:v>-14.916400000000001</c:v>
                      </c:pt>
                      <c:pt idx="45696">
                        <c:v>-14.994289999999999</c:v>
                      </c:pt>
                      <c:pt idx="45697">
                        <c:v>-15.072410000000001</c:v>
                      </c:pt>
                      <c:pt idx="45698">
                        <c:v>-15.150729999999999</c:v>
                      </c:pt>
                      <c:pt idx="45699">
                        <c:v>-15.23091</c:v>
                      </c:pt>
                      <c:pt idx="45700">
                        <c:v>-15.311209999999999</c:v>
                      </c:pt>
                      <c:pt idx="45701">
                        <c:v>-15.39218</c:v>
                      </c:pt>
                      <c:pt idx="45702">
                        <c:v>-15.47308</c:v>
                      </c:pt>
                      <c:pt idx="45703">
                        <c:v>-15.55227</c:v>
                      </c:pt>
                      <c:pt idx="45704">
                        <c:v>-15.632429999999999</c:v>
                      </c:pt>
                      <c:pt idx="45705">
                        <c:v>-15.71219</c:v>
                      </c:pt>
                      <c:pt idx="45706">
                        <c:v>-15.791820000000001</c:v>
                      </c:pt>
                      <c:pt idx="45707">
                        <c:v>-15.87166</c:v>
                      </c:pt>
                      <c:pt idx="45708">
                        <c:v>-15.952440000000001</c:v>
                      </c:pt>
                      <c:pt idx="45709">
                        <c:v>-16.033049999999999</c:v>
                      </c:pt>
                      <c:pt idx="45710">
                        <c:v>-16.113059999999997</c:v>
                      </c:pt>
                      <c:pt idx="45711">
                        <c:v>-16.193069999999999</c:v>
                      </c:pt>
                      <c:pt idx="45712">
                        <c:v>-16.27309</c:v>
                      </c:pt>
                      <c:pt idx="45713">
                        <c:v>-16.35332</c:v>
                      </c:pt>
                      <c:pt idx="45714">
                        <c:v>-16.433620000000001</c:v>
                      </c:pt>
                      <c:pt idx="45715">
                        <c:v>-16.513290000000001</c:v>
                      </c:pt>
                      <c:pt idx="45716">
                        <c:v>-16.59273</c:v>
                      </c:pt>
                      <c:pt idx="45717">
                        <c:v>-16.671669999999999</c:v>
                      </c:pt>
                      <c:pt idx="45718">
                        <c:v>-16.750250000000001</c:v>
                      </c:pt>
                      <c:pt idx="45719">
                        <c:v>-16.829599999999999</c:v>
                      </c:pt>
                      <c:pt idx="45720">
                        <c:v>-16.907879999999999</c:v>
                      </c:pt>
                      <c:pt idx="45721">
                        <c:v>-16.986260000000001</c:v>
                      </c:pt>
                      <c:pt idx="45722">
                        <c:v>-17.065989999999999</c:v>
                      </c:pt>
                      <c:pt idx="45723">
                        <c:v>-17.145009999999999</c:v>
                      </c:pt>
                      <c:pt idx="45724">
                        <c:v>-17.223970000000001</c:v>
                      </c:pt>
                      <c:pt idx="45725">
                        <c:v>-17.30284</c:v>
                      </c:pt>
                      <c:pt idx="45726">
                        <c:v>-17.382290000000001</c:v>
                      </c:pt>
                      <c:pt idx="45727">
                        <c:v>-17.460819999999998</c:v>
                      </c:pt>
                      <c:pt idx="45728">
                        <c:v>-17.539750000000002</c:v>
                      </c:pt>
                      <c:pt idx="45729">
                        <c:v>-17.618790000000001</c:v>
                      </c:pt>
                      <c:pt idx="45730">
                        <c:v>-17.697620000000001</c:v>
                      </c:pt>
                      <c:pt idx="45731">
                        <c:v>-17.77628</c:v>
                      </c:pt>
                      <c:pt idx="45732">
                        <c:v>-17.85568</c:v>
                      </c:pt>
                      <c:pt idx="45733">
                        <c:v>-17.934850000000001</c:v>
                      </c:pt>
                      <c:pt idx="45734">
                        <c:v>-18.013179999999998</c:v>
                      </c:pt>
                      <c:pt idx="45735">
                        <c:v>-18.092040000000001</c:v>
                      </c:pt>
                      <c:pt idx="45736">
                        <c:v>-18.169809999999998</c:v>
                      </c:pt>
                      <c:pt idx="45737">
                        <c:v>-18.244599999999998</c:v>
                      </c:pt>
                      <c:pt idx="45738">
                        <c:v>-18.32197</c:v>
                      </c:pt>
                      <c:pt idx="45739">
                        <c:v>-18.398289999999999</c:v>
                      </c:pt>
                      <c:pt idx="45740">
                        <c:v>-18.47532</c:v>
                      </c:pt>
                      <c:pt idx="45741">
                        <c:v>-18.551949999999998</c:v>
                      </c:pt>
                      <c:pt idx="45742">
                        <c:v>-18.628690000000002</c:v>
                      </c:pt>
                      <c:pt idx="45743">
                        <c:v>-18.70448</c:v>
                      </c:pt>
                      <c:pt idx="45744">
                        <c:v>-18.777950000000001</c:v>
                      </c:pt>
                      <c:pt idx="45745">
                        <c:v>-18.851900000000001</c:v>
                      </c:pt>
                      <c:pt idx="45746">
                        <c:v>-18.926459999999999</c:v>
                      </c:pt>
                      <c:pt idx="45747">
                        <c:v>-19.001259999999998</c:v>
                      </c:pt>
                      <c:pt idx="45748">
                        <c:v>-19.07667</c:v>
                      </c:pt>
                      <c:pt idx="45749">
                        <c:v>-19.15286</c:v>
                      </c:pt>
                      <c:pt idx="45750">
                        <c:v>-19.22879</c:v>
                      </c:pt>
                      <c:pt idx="45751">
                        <c:v>-19.304279999999999</c:v>
                      </c:pt>
                      <c:pt idx="45752">
                        <c:v>-19.380219999999998</c:v>
                      </c:pt>
                      <c:pt idx="45753">
                        <c:v>-19.45543</c:v>
                      </c:pt>
                      <c:pt idx="45754">
                        <c:v>-19.531649999999999</c:v>
                      </c:pt>
                      <c:pt idx="45755">
                        <c:v>-19.607610000000001</c:v>
                      </c:pt>
                      <c:pt idx="45756">
                        <c:v>-19.68365</c:v>
                      </c:pt>
                      <c:pt idx="45757">
                        <c:v>-19.759329999999999</c:v>
                      </c:pt>
                      <c:pt idx="45758">
                        <c:v>-19.835560000000001</c:v>
                      </c:pt>
                      <c:pt idx="45759">
                        <c:v>-19.910309999999999</c:v>
                      </c:pt>
                      <c:pt idx="45760">
                        <c:v>-19.986450000000001</c:v>
                      </c:pt>
                      <c:pt idx="45761">
                        <c:v>-20.062190000000001</c:v>
                      </c:pt>
                      <c:pt idx="45762">
                        <c:v>-20.138150000000003</c:v>
                      </c:pt>
                      <c:pt idx="45763">
                        <c:v>-20.21452</c:v>
                      </c:pt>
                      <c:pt idx="45764">
                        <c:v>-20.290320000000001</c:v>
                      </c:pt>
                      <c:pt idx="45765">
                        <c:v>-20.366019999999999</c:v>
                      </c:pt>
                      <c:pt idx="45766">
                        <c:v>-20.442360000000001</c:v>
                      </c:pt>
                      <c:pt idx="45767">
                        <c:v>-20.51858</c:v>
                      </c:pt>
                      <c:pt idx="45768">
                        <c:v>-20.594420000000003</c:v>
                      </c:pt>
                      <c:pt idx="45769">
                        <c:v>-20.670439999999999</c:v>
                      </c:pt>
                      <c:pt idx="45770">
                        <c:v>-20.746600000000001</c:v>
                      </c:pt>
                      <c:pt idx="45771">
                        <c:v>-20.822420000000001</c:v>
                      </c:pt>
                      <c:pt idx="45772">
                        <c:v>-20.897210000000001</c:v>
                      </c:pt>
                      <c:pt idx="45773">
                        <c:v>-20.972010000000001</c:v>
                      </c:pt>
                      <c:pt idx="45774">
                        <c:v>-21.047189999999997</c:v>
                      </c:pt>
                      <c:pt idx="45775">
                        <c:v>-21.12274</c:v>
                      </c:pt>
                      <c:pt idx="45776">
                        <c:v>-21.198429999999998</c:v>
                      </c:pt>
                      <c:pt idx="45777">
                        <c:v>-21.273420000000002</c:v>
                      </c:pt>
                      <c:pt idx="45778">
                        <c:v>-21.348289999999999</c:v>
                      </c:pt>
                      <c:pt idx="45779">
                        <c:v>-21.422449999999998</c:v>
                      </c:pt>
                      <c:pt idx="45780">
                        <c:v>-21.495660000000001</c:v>
                      </c:pt>
                      <c:pt idx="45781">
                        <c:v>-21.569600000000001</c:v>
                      </c:pt>
                      <c:pt idx="45782">
                        <c:v>-21.643089999999997</c:v>
                      </c:pt>
                      <c:pt idx="45783">
                        <c:v>-21.716630000000002</c:v>
                      </c:pt>
                      <c:pt idx="45784">
                        <c:v>-21.790349999999997</c:v>
                      </c:pt>
                      <c:pt idx="45785">
                        <c:v>-21.866419999999998</c:v>
                      </c:pt>
                      <c:pt idx="45786">
                        <c:v>-21.94003</c:v>
                      </c:pt>
                      <c:pt idx="45787">
                        <c:v>-22.013150000000003</c:v>
                      </c:pt>
                      <c:pt idx="45788">
                        <c:v>-22.086839999999999</c:v>
                      </c:pt>
                      <c:pt idx="45789">
                        <c:v>-22.163409999999999</c:v>
                      </c:pt>
                      <c:pt idx="45790">
                        <c:v>-22.238570000000003</c:v>
                      </c:pt>
                      <c:pt idx="45791">
                        <c:v>-22.31259</c:v>
                      </c:pt>
                      <c:pt idx="45792">
                        <c:v>-22.386769999999999</c:v>
                      </c:pt>
                      <c:pt idx="45793">
                        <c:v>-22.460979999999999</c:v>
                      </c:pt>
                      <c:pt idx="45794">
                        <c:v>-22.535379999999996</c:v>
                      </c:pt>
                      <c:pt idx="45795">
                        <c:v>-22.60915</c:v>
                      </c:pt>
                      <c:pt idx="45796">
                        <c:v>-22.681089999999998</c:v>
                      </c:pt>
                      <c:pt idx="45797">
                        <c:v>-22.753309999999999</c:v>
                      </c:pt>
                      <c:pt idx="45798">
                        <c:v>-22.82526</c:v>
                      </c:pt>
                      <c:pt idx="45799">
                        <c:v>-22.896850000000001</c:v>
                      </c:pt>
                      <c:pt idx="45800">
                        <c:v>-22.968499999999999</c:v>
                      </c:pt>
                      <c:pt idx="45801">
                        <c:v>-23.039960000000001</c:v>
                      </c:pt>
                      <c:pt idx="45802">
                        <c:v>-23.110409999999998</c:v>
                      </c:pt>
                      <c:pt idx="45803">
                        <c:v>-23.18036</c:v>
                      </c:pt>
                      <c:pt idx="45804">
                        <c:v>-23.250679999999999</c:v>
                      </c:pt>
                      <c:pt idx="45805">
                        <c:v>-23.320820000000001</c:v>
                      </c:pt>
                      <c:pt idx="45806">
                        <c:v>-23.391210000000001</c:v>
                      </c:pt>
                      <c:pt idx="45807">
                        <c:v>-23.46162</c:v>
                      </c:pt>
                      <c:pt idx="45808">
                        <c:v>-23.532130000000002</c:v>
                      </c:pt>
                      <c:pt idx="45809">
                        <c:v>-23.601899999999997</c:v>
                      </c:pt>
                      <c:pt idx="45810">
                        <c:v>-23.6708</c:v>
                      </c:pt>
                      <c:pt idx="45811">
                        <c:v>-23.74034</c:v>
                      </c:pt>
                      <c:pt idx="45812">
                        <c:v>-23.80959</c:v>
                      </c:pt>
                      <c:pt idx="45813">
                        <c:v>-23.878499999999999</c:v>
                      </c:pt>
                      <c:pt idx="45814">
                        <c:v>-23.94708</c:v>
                      </c:pt>
                      <c:pt idx="45815">
                        <c:v>-24.015140000000002</c:v>
                      </c:pt>
                      <c:pt idx="45816">
                        <c:v>-24.082419999999999</c:v>
                      </c:pt>
                      <c:pt idx="45817">
                        <c:v>-24.150559999999999</c:v>
                      </c:pt>
                      <c:pt idx="45818">
                        <c:v>-24.218419999999998</c:v>
                      </c:pt>
                      <c:pt idx="45819">
                        <c:v>-24.308720000000001</c:v>
                      </c:pt>
                      <c:pt idx="45820">
                        <c:v>-24.37726</c:v>
                      </c:pt>
                      <c:pt idx="45821">
                        <c:v>-24.448</c:v>
                      </c:pt>
                      <c:pt idx="45822">
                        <c:v>-24.5184</c:v>
                      </c:pt>
                      <c:pt idx="45823">
                        <c:v>-24.586130000000001</c:v>
                      </c:pt>
                      <c:pt idx="45824">
                        <c:v>-24.654899999999998</c:v>
                      </c:pt>
                      <c:pt idx="45825">
                        <c:v>-24.723240000000001</c:v>
                      </c:pt>
                      <c:pt idx="45826">
                        <c:v>-24.78856</c:v>
                      </c:pt>
                      <c:pt idx="45827">
                        <c:v>-24.856660000000002</c:v>
                      </c:pt>
                      <c:pt idx="45828">
                        <c:v>-24.92445</c:v>
                      </c:pt>
                      <c:pt idx="45829">
                        <c:v>-24.988910000000001</c:v>
                      </c:pt>
                      <c:pt idx="45830">
                        <c:v>-25.053629999999998</c:v>
                      </c:pt>
                      <c:pt idx="45831">
                        <c:v>-25.120079999999998</c:v>
                      </c:pt>
                      <c:pt idx="45832">
                        <c:v>-25.187179999999998</c:v>
                      </c:pt>
                      <c:pt idx="45833">
                        <c:v>-25.25394</c:v>
                      </c:pt>
                      <c:pt idx="45834">
                        <c:v>-25.33108</c:v>
                      </c:pt>
                      <c:pt idx="45835">
                        <c:v>-25.402140000000003</c:v>
                      </c:pt>
                      <c:pt idx="45836">
                        <c:v>-25.46941</c:v>
                      </c:pt>
                      <c:pt idx="45837">
                        <c:v>-25.54458</c:v>
                      </c:pt>
                      <c:pt idx="45838">
                        <c:v>-25.61459</c:v>
                      </c:pt>
                      <c:pt idx="45839">
                        <c:v>-25.680969999999999</c:v>
                      </c:pt>
                      <c:pt idx="45840">
                        <c:v>-25.745070000000002</c:v>
                      </c:pt>
                      <c:pt idx="45841">
                        <c:v>-25.808810000000001</c:v>
                      </c:pt>
                      <c:pt idx="45842">
                        <c:v>-25.872199999999999</c:v>
                      </c:pt>
                      <c:pt idx="45843">
                        <c:v>-25.935589999999998</c:v>
                      </c:pt>
                      <c:pt idx="45844">
                        <c:v>-25.998339999999999</c:v>
                      </c:pt>
                      <c:pt idx="45845">
                        <c:v>-26.060680000000001</c:v>
                      </c:pt>
                      <c:pt idx="45846">
                        <c:v>-26.122589999999999</c:v>
                      </c:pt>
                      <c:pt idx="45847">
                        <c:v>-26.185179999999999</c:v>
                      </c:pt>
                      <c:pt idx="45848">
                        <c:v>-26.247170000000001</c:v>
                      </c:pt>
                      <c:pt idx="45849">
                        <c:v>-26.309239999999999</c:v>
                      </c:pt>
                      <c:pt idx="45850">
                        <c:v>-26.371020000000001</c:v>
                      </c:pt>
                      <c:pt idx="45851">
                        <c:v>-26.431909999999998</c:v>
                      </c:pt>
                      <c:pt idx="45852">
                        <c:v>-26.49333</c:v>
                      </c:pt>
                      <c:pt idx="45853">
                        <c:v>-26.552880000000002</c:v>
                      </c:pt>
                      <c:pt idx="45854">
                        <c:v>-26.611639999999998</c:v>
                      </c:pt>
                      <c:pt idx="45855">
                        <c:v>-26.67323</c:v>
                      </c:pt>
                      <c:pt idx="45856">
                        <c:v>-26.73471</c:v>
                      </c:pt>
                      <c:pt idx="45857">
                        <c:v>-26.795870000000001</c:v>
                      </c:pt>
                      <c:pt idx="45858">
                        <c:v>-26.857500000000002</c:v>
                      </c:pt>
                      <c:pt idx="45859">
                        <c:v>-26.919179999999997</c:v>
                      </c:pt>
                      <c:pt idx="45860">
                        <c:v>-26.981160000000003</c:v>
                      </c:pt>
                      <c:pt idx="45861">
                        <c:v>-27.042320000000004</c:v>
                      </c:pt>
                      <c:pt idx="45862">
                        <c:v>-27.104040000000001</c:v>
                      </c:pt>
                      <c:pt idx="45863">
                        <c:v>-27.164909999999999</c:v>
                      </c:pt>
                      <c:pt idx="45864">
                        <c:v>-27.225769999999997</c:v>
                      </c:pt>
                      <c:pt idx="45865">
                        <c:v>-27.288800000000002</c:v>
                      </c:pt>
                      <c:pt idx="45866">
                        <c:v>-27.350050000000003</c:v>
                      </c:pt>
                      <c:pt idx="45867">
                        <c:v>-27.410420000000002</c:v>
                      </c:pt>
                      <c:pt idx="45868">
                        <c:v>-27.47054</c:v>
                      </c:pt>
                      <c:pt idx="45869">
                        <c:v>-27.530280000000001</c:v>
                      </c:pt>
                      <c:pt idx="45870">
                        <c:v>-27.589929999999999</c:v>
                      </c:pt>
                      <c:pt idx="45871">
                        <c:v>-27.648910000000001</c:v>
                      </c:pt>
                      <c:pt idx="45872">
                        <c:v>-27.707160000000002</c:v>
                      </c:pt>
                      <c:pt idx="45873">
                        <c:v>-27.764969999999998</c:v>
                      </c:pt>
                      <c:pt idx="45874">
                        <c:v>-27.822290000000002</c:v>
                      </c:pt>
                      <c:pt idx="45875">
                        <c:v>-27.87979</c:v>
                      </c:pt>
                      <c:pt idx="45876">
                        <c:v>-27.935340000000004</c:v>
                      </c:pt>
                      <c:pt idx="45877">
                        <c:v>-27.99175</c:v>
                      </c:pt>
                      <c:pt idx="45878">
                        <c:v>-28.048670000000001</c:v>
                      </c:pt>
                      <c:pt idx="45879">
                        <c:v>-28.105129999999999</c:v>
                      </c:pt>
                      <c:pt idx="45880">
                        <c:v>-28.162520000000001</c:v>
                      </c:pt>
                      <c:pt idx="45881">
                        <c:v>-28.219439999999999</c:v>
                      </c:pt>
                      <c:pt idx="45882">
                        <c:v>-28.276289999999999</c:v>
                      </c:pt>
                      <c:pt idx="45883">
                        <c:v>-28.333819999999999</c:v>
                      </c:pt>
                      <c:pt idx="45884">
                        <c:v>-28.39058</c:v>
                      </c:pt>
                      <c:pt idx="45885">
                        <c:v>-28.445219999999999</c:v>
                      </c:pt>
                      <c:pt idx="45886">
                        <c:v>-28.502459999999999</c:v>
                      </c:pt>
                      <c:pt idx="45887">
                        <c:v>-28.559839999999998</c:v>
                      </c:pt>
                      <c:pt idx="45888">
                        <c:v>-28.61683</c:v>
                      </c:pt>
                      <c:pt idx="45889">
                        <c:v>-28.673929999999999</c:v>
                      </c:pt>
                      <c:pt idx="45890">
                        <c:v>-28.73068</c:v>
                      </c:pt>
                      <c:pt idx="45891">
                        <c:v>-28.786950000000001</c:v>
                      </c:pt>
                      <c:pt idx="45892">
                        <c:v>-28.842979999999997</c:v>
                      </c:pt>
                      <c:pt idx="45893">
                        <c:v>-28.899189999999997</c:v>
                      </c:pt>
                      <c:pt idx="45894">
                        <c:v>-28.954930000000001</c:v>
                      </c:pt>
                      <c:pt idx="45895">
                        <c:v>-29.010929999999998</c:v>
                      </c:pt>
                      <c:pt idx="45896">
                        <c:v>-29.070269999999997</c:v>
                      </c:pt>
                      <c:pt idx="45897">
                        <c:v>-29.128419999999998</c:v>
                      </c:pt>
                      <c:pt idx="45898">
                        <c:v>-29.185459999999999</c:v>
                      </c:pt>
                      <c:pt idx="45899">
                        <c:v>-29.24175</c:v>
                      </c:pt>
                      <c:pt idx="45900">
                        <c:v>-29.29851</c:v>
                      </c:pt>
                      <c:pt idx="45901">
                        <c:v>-29.354939999999999</c:v>
                      </c:pt>
                      <c:pt idx="45902">
                        <c:v>-29.410690000000002</c:v>
                      </c:pt>
                      <c:pt idx="45903">
                        <c:v>-29.465870000000002</c:v>
                      </c:pt>
                      <c:pt idx="45904">
                        <c:v>-29.521259999999998</c:v>
                      </c:pt>
                      <c:pt idx="45905">
                        <c:v>-29.576159999999998</c:v>
                      </c:pt>
                      <c:pt idx="45906">
                        <c:v>-29.626890000000003</c:v>
                      </c:pt>
                      <c:pt idx="45907">
                        <c:v>-29.67943</c:v>
                      </c:pt>
                      <c:pt idx="45908">
                        <c:v>-29.733920000000001</c:v>
                      </c:pt>
                      <c:pt idx="45909">
                        <c:v>-29.787759999999999</c:v>
                      </c:pt>
                      <c:pt idx="45910">
                        <c:v>-29.84318</c:v>
                      </c:pt>
                      <c:pt idx="45911">
                        <c:v>-29.89667</c:v>
                      </c:pt>
                      <c:pt idx="45912">
                        <c:v>-29.950399999999998</c:v>
                      </c:pt>
                      <c:pt idx="45913">
                        <c:v>-30.004270000000002</c:v>
                      </c:pt>
                      <c:pt idx="45914">
                        <c:v>-30.05847</c:v>
                      </c:pt>
                      <c:pt idx="45915">
                        <c:v>-30.112310000000001</c:v>
                      </c:pt>
                      <c:pt idx="45916">
                        <c:v>-30.165880000000001</c:v>
                      </c:pt>
                      <c:pt idx="45917">
                        <c:v>-30.219140000000003</c:v>
                      </c:pt>
                      <c:pt idx="45918">
                        <c:v>-30.27243</c:v>
                      </c:pt>
                      <c:pt idx="45919">
                        <c:v>-30.326170000000001</c:v>
                      </c:pt>
                      <c:pt idx="45920">
                        <c:v>-30.380199999999999</c:v>
                      </c:pt>
                      <c:pt idx="45921">
                        <c:v>-30.433430000000001</c:v>
                      </c:pt>
                      <c:pt idx="45922">
                        <c:v>-30.488050000000001</c:v>
                      </c:pt>
                      <c:pt idx="45923">
                        <c:v>-30.542630000000003</c:v>
                      </c:pt>
                      <c:pt idx="45924">
                        <c:v>-30.597819999999999</c:v>
                      </c:pt>
                      <c:pt idx="45925">
                        <c:v>-30.65147</c:v>
                      </c:pt>
                      <c:pt idx="45926">
                        <c:v>-30.70608</c:v>
                      </c:pt>
                      <c:pt idx="45927">
                        <c:v>-30.76005</c:v>
                      </c:pt>
                      <c:pt idx="45928">
                        <c:v>-30.814869999999999</c:v>
                      </c:pt>
                      <c:pt idx="45929">
                        <c:v>-30.869589999999999</c:v>
                      </c:pt>
                      <c:pt idx="45930">
                        <c:v>-30.92361</c:v>
                      </c:pt>
                      <c:pt idx="45931">
                        <c:v>-30.977779999999999</c:v>
                      </c:pt>
                      <c:pt idx="45932">
                        <c:v>-31.030950000000001</c:v>
                      </c:pt>
                      <c:pt idx="45933">
                        <c:v>-31.084700000000002</c:v>
                      </c:pt>
                      <c:pt idx="45934">
                        <c:v>-31.138119999999997</c:v>
                      </c:pt>
                      <c:pt idx="45935">
                        <c:v>-31.19201</c:v>
                      </c:pt>
                      <c:pt idx="45936">
                        <c:v>-31.246049999999997</c:v>
                      </c:pt>
                      <c:pt idx="45937">
                        <c:v>-31.29945</c:v>
                      </c:pt>
                      <c:pt idx="45938">
                        <c:v>-31.35529</c:v>
                      </c:pt>
                      <c:pt idx="45939">
                        <c:v>-31.409319999999997</c:v>
                      </c:pt>
                      <c:pt idx="45940">
                        <c:v>-31.462070000000001</c:v>
                      </c:pt>
                      <c:pt idx="45941">
                        <c:v>-31.513550000000002</c:v>
                      </c:pt>
                      <c:pt idx="45942">
                        <c:v>-31.56457</c:v>
                      </c:pt>
                      <c:pt idx="45943">
                        <c:v>-31.616</c:v>
                      </c:pt>
                      <c:pt idx="45944">
                        <c:v>-31.668210000000002</c:v>
                      </c:pt>
                      <c:pt idx="45945">
                        <c:v>-31.720890000000001</c:v>
                      </c:pt>
                      <c:pt idx="45946">
                        <c:v>-31.773099999999999</c:v>
                      </c:pt>
                      <c:pt idx="45947">
                        <c:v>-31.824629999999999</c:v>
                      </c:pt>
                      <c:pt idx="45948">
                        <c:v>-31.876220000000004</c:v>
                      </c:pt>
                      <c:pt idx="45949">
                        <c:v>-31.926649999999999</c:v>
                      </c:pt>
                      <c:pt idx="45950">
                        <c:v>-31.977399999999999</c:v>
                      </c:pt>
                      <c:pt idx="45951">
                        <c:v>-32.027929999999998</c:v>
                      </c:pt>
                      <c:pt idx="45952">
                        <c:v>-32.078270000000003</c:v>
                      </c:pt>
                      <c:pt idx="45953">
                        <c:v>-32.127500000000005</c:v>
                      </c:pt>
                      <c:pt idx="45954">
                        <c:v>-32.177039999999998</c:v>
                      </c:pt>
                      <c:pt idx="45955">
                        <c:v>-32.226790000000001</c:v>
                      </c:pt>
                      <c:pt idx="45956">
                        <c:v>-32.276969999999999</c:v>
                      </c:pt>
                      <c:pt idx="45957">
                        <c:v>-32.320229999999995</c:v>
                      </c:pt>
                      <c:pt idx="45958">
                        <c:v>-32.366929999999996</c:v>
                      </c:pt>
                      <c:pt idx="45959">
                        <c:v>-32.415579999999999</c:v>
                      </c:pt>
                      <c:pt idx="45960">
                        <c:v>-32.463299999999997</c:v>
                      </c:pt>
                      <c:pt idx="45961">
                        <c:v>-32.51153</c:v>
                      </c:pt>
                      <c:pt idx="45962">
                        <c:v>-32.559429999999999</c:v>
                      </c:pt>
                      <c:pt idx="45963">
                        <c:v>-32.608310000000003</c:v>
                      </c:pt>
                      <c:pt idx="45964">
                        <c:v>-32.658100000000005</c:v>
                      </c:pt>
                      <c:pt idx="45965">
                        <c:v>-32.707090000000001</c:v>
                      </c:pt>
                      <c:pt idx="45966">
                        <c:v>-32.756549999999997</c:v>
                      </c:pt>
                      <c:pt idx="45967">
                        <c:v>-32.806959999999997</c:v>
                      </c:pt>
                      <c:pt idx="45968">
                        <c:v>-32.855940000000004</c:v>
                      </c:pt>
                      <c:pt idx="45969">
                        <c:v>-32.90605</c:v>
                      </c:pt>
                      <c:pt idx="45970">
                        <c:v>-32.955130000000004</c:v>
                      </c:pt>
                      <c:pt idx="45971">
                        <c:v>-32.99192</c:v>
                      </c:pt>
                      <c:pt idx="45972">
                        <c:v>-33.037329999999997</c:v>
                      </c:pt>
                      <c:pt idx="45973">
                        <c:v>-33.083100000000002</c:v>
                      </c:pt>
                      <c:pt idx="45974">
                        <c:v>-33.130760000000002</c:v>
                      </c:pt>
                      <c:pt idx="45975">
                        <c:v>-33.176940000000002</c:v>
                      </c:pt>
                      <c:pt idx="45976">
                        <c:v>-33.224769999999999</c:v>
                      </c:pt>
                      <c:pt idx="45977">
                        <c:v>-33.272390000000001</c:v>
                      </c:pt>
                      <c:pt idx="45978">
                        <c:v>-33.321019999999997</c:v>
                      </c:pt>
                      <c:pt idx="45979">
                        <c:v>-33.37068</c:v>
                      </c:pt>
                      <c:pt idx="45980">
                        <c:v>-33.418050000000001</c:v>
                      </c:pt>
                      <c:pt idx="45981">
                        <c:v>-33.46837</c:v>
                      </c:pt>
                      <c:pt idx="45982">
                        <c:v>-33.518140000000002</c:v>
                      </c:pt>
                      <c:pt idx="45983">
                        <c:v>-33.567689999999999</c:v>
                      </c:pt>
                      <c:pt idx="45984">
                        <c:v>-33.616510000000005</c:v>
                      </c:pt>
                      <c:pt idx="45985">
                        <c:v>-33.664580000000001</c:v>
                      </c:pt>
                      <c:pt idx="45986">
                        <c:v>-33.712159999999997</c:v>
                      </c:pt>
                      <c:pt idx="45987">
                        <c:v>-33.759070000000001</c:v>
                      </c:pt>
                      <c:pt idx="45988">
                        <c:v>-33.805999999999997</c:v>
                      </c:pt>
                      <c:pt idx="45989">
                        <c:v>-33.852579999999996</c:v>
                      </c:pt>
                      <c:pt idx="45990">
                        <c:v>-33.898649999999996</c:v>
                      </c:pt>
                      <c:pt idx="45991">
                        <c:v>-33.944770000000005</c:v>
                      </c:pt>
                      <c:pt idx="45992">
                        <c:v>-33.99</c:v>
                      </c:pt>
                      <c:pt idx="45993">
                        <c:v>-34.031019999999998</c:v>
                      </c:pt>
                      <c:pt idx="45994">
                        <c:v>-34.070499999999996</c:v>
                      </c:pt>
                      <c:pt idx="45995">
                        <c:v>-34.116300000000003</c:v>
                      </c:pt>
                      <c:pt idx="45996">
                        <c:v>-34.161110000000001</c:v>
                      </c:pt>
                      <c:pt idx="45997">
                        <c:v>-34.205549999999995</c:v>
                      </c:pt>
                      <c:pt idx="45998">
                        <c:v>-34.250280000000004</c:v>
                      </c:pt>
                      <c:pt idx="45999">
                        <c:v>-34.294690000000003</c:v>
                      </c:pt>
                      <c:pt idx="46000">
                        <c:v>-34.338850000000001</c:v>
                      </c:pt>
                      <c:pt idx="46001">
                        <c:v>-34.382440000000003</c:v>
                      </c:pt>
                      <c:pt idx="46002">
                        <c:v>-34.425899999999999</c:v>
                      </c:pt>
                      <c:pt idx="46003">
                        <c:v>-34.468540000000004</c:v>
                      </c:pt>
                      <c:pt idx="46004">
                        <c:v>-34.509540000000001</c:v>
                      </c:pt>
                      <c:pt idx="46005">
                        <c:v>-34.552930000000003</c:v>
                      </c:pt>
                      <c:pt idx="46006">
                        <c:v>-34.594499999999996</c:v>
                      </c:pt>
                      <c:pt idx="46007">
                        <c:v>-34.637570000000004</c:v>
                      </c:pt>
                      <c:pt idx="46008">
                        <c:v>-34.679479999999998</c:v>
                      </c:pt>
                      <c:pt idx="46009">
                        <c:v>-34.721989999999998</c:v>
                      </c:pt>
                      <c:pt idx="46010">
                        <c:v>-34.764330000000001</c:v>
                      </c:pt>
                      <c:pt idx="46011">
                        <c:v>-34.80724</c:v>
                      </c:pt>
                      <c:pt idx="46012">
                        <c:v>-34.850149999999999</c:v>
                      </c:pt>
                      <c:pt idx="46013">
                        <c:v>-34.893550000000005</c:v>
                      </c:pt>
                      <c:pt idx="46014">
                        <c:v>-34.936410000000002</c:v>
                      </c:pt>
                      <c:pt idx="46015">
                        <c:v>-34.97916</c:v>
                      </c:pt>
                      <c:pt idx="46016">
                        <c:v>-35.022500000000001</c:v>
                      </c:pt>
                      <c:pt idx="46017">
                        <c:v>-35.06514</c:v>
                      </c:pt>
                      <c:pt idx="46018">
                        <c:v>-35.107259999999997</c:v>
                      </c:pt>
                      <c:pt idx="46019">
                        <c:v>-35.149610000000003</c:v>
                      </c:pt>
                      <c:pt idx="46020">
                        <c:v>-35.20478</c:v>
                      </c:pt>
                      <c:pt idx="46021">
                        <c:v>-35.257530000000003</c:v>
                      </c:pt>
                      <c:pt idx="46022">
                        <c:v>-35.306069999999998</c:v>
                      </c:pt>
                      <c:pt idx="46023">
                        <c:v>-35.347569999999997</c:v>
                      </c:pt>
                      <c:pt idx="46024">
                        <c:v>-35.390650000000001</c:v>
                      </c:pt>
                      <c:pt idx="46025">
                        <c:v>-35.431510000000003</c:v>
                      </c:pt>
                      <c:pt idx="46026">
                        <c:v>-35.474119999999999</c:v>
                      </c:pt>
                      <c:pt idx="46027">
                        <c:v>-35.516019999999997</c:v>
                      </c:pt>
                      <c:pt idx="46028">
                        <c:v>-35.558630000000001</c:v>
                      </c:pt>
                      <c:pt idx="46029">
                        <c:v>-35.600659999999998</c:v>
                      </c:pt>
                      <c:pt idx="46030">
                        <c:v>-35.64367</c:v>
                      </c:pt>
                      <c:pt idx="46031">
                        <c:v>-35.685739999999996</c:v>
                      </c:pt>
                      <c:pt idx="46032">
                        <c:v>-35.728349999999999</c:v>
                      </c:pt>
                      <c:pt idx="46033">
                        <c:v>-35.77026</c:v>
                      </c:pt>
                      <c:pt idx="46034">
                        <c:v>-35.813199999999995</c:v>
                      </c:pt>
                      <c:pt idx="46035">
                        <c:v>-35.856560000000002</c:v>
                      </c:pt>
                      <c:pt idx="46036">
                        <c:v>-35.899909999999998</c:v>
                      </c:pt>
                      <c:pt idx="46037">
                        <c:v>-35.943800000000003</c:v>
                      </c:pt>
                      <c:pt idx="46038">
                        <c:v>-35.987230000000004</c:v>
                      </c:pt>
                      <c:pt idx="46039">
                        <c:v>-36.029910000000001</c:v>
                      </c:pt>
                      <c:pt idx="46040">
                        <c:v>-36.07197</c:v>
                      </c:pt>
                      <c:pt idx="46041">
                        <c:v>-36.11383</c:v>
                      </c:pt>
                      <c:pt idx="46042">
                        <c:v>-36.155520000000003</c:v>
                      </c:pt>
                      <c:pt idx="46043">
                        <c:v>-36.19764</c:v>
                      </c:pt>
                      <c:pt idx="46044">
                        <c:v>-36.239460000000001</c:v>
                      </c:pt>
                      <c:pt idx="46045">
                        <c:v>-36.281300000000002</c:v>
                      </c:pt>
                      <c:pt idx="46046">
                        <c:v>-36.322490000000002</c:v>
                      </c:pt>
                      <c:pt idx="46047">
                        <c:v>-36.363729999999997</c:v>
                      </c:pt>
                      <c:pt idx="46048">
                        <c:v>-36.404699999999998</c:v>
                      </c:pt>
                      <c:pt idx="46049">
                        <c:v>-36.439830000000001</c:v>
                      </c:pt>
                      <c:pt idx="46050">
                        <c:v>-36.469099999999997</c:v>
                      </c:pt>
                      <c:pt idx="46051">
                        <c:v>-36.49991</c:v>
                      </c:pt>
                      <c:pt idx="46052">
                        <c:v>-36.531709999999997</c:v>
                      </c:pt>
                      <c:pt idx="46053">
                        <c:v>-36.56662</c:v>
                      </c:pt>
                      <c:pt idx="46054">
                        <c:v>-36.613970000000002</c:v>
                      </c:pt>
                      <c:pt idx="46055">
                        <c:v>-36.65287</c:v>
                      </c:pt>
                      <c:pt idx="46056">
                        <c:v>-36.6935</c:v>
                      </c:pt>
                      <c:pt idx="46057">
                        <c:v>-36.734319999999997</c:v>
                      </c:pt>
                      <c:pt idx="46058">
                        <c:v>-36.783909999999999</c:v>
                      </c:pt>
                      <c:pt idx="46059">
                        <c:v>-36.821109999999997</c:v>
                      </c:pt>
                      <c:pt idx="46060">
                        <c:v>-36.862130000000001</c:v>
                      </c:pt>
                      <c:pt idx="46061">
                        <c:v>-36.903080000000003</c:v>
                      </c:pt>
                      <c:pt idx="46062">
                        <c:v>-36.943019999999997</c:v>
                      </c:pt>
                      <c:pt idx="46063">
                        <c:v>-36.983609999999999</c:v>
                      </c:pt>
                      <c:pt idx="46064">
                        <c:v>-37.023530000000001</c:v>
                      </c:pt>
                      <c:pt idx="46065">
                        <c:v>-37.063800000000001</c:v>
                      </c:pt>
                      <c:pt idx="46066">
                        <c:v>-37.103670000000001</c:v>
                      </c:pt>
                      <c:pt idx="46067">
                        <c:v>-37.138449999999999</c:v>
                      </c:pt>
                      <c:pt idx="46068">
                        <c:v>-37.174570000000003</c:v>
                      </c:pt>
                      <c:pt idx="46069">
                        <c:v>-37.213210000000004</c:v>
                      </c:pt>
                      <c:pt idx="46070">
                        <c:v>-37.251199999999997</c:v>
                      </c:pt>
                      <c:pt idx="46071">
                        <c:v>-37.291060000000002</c:v>
                      </c:pt>
                      <c:pt idx="46072">
                        <c:v>-37.331470000000003</c:v>
                      </c:pt>
                      <c:pt idx="46073">
                        <c:v>-37.37276</c:v>
                      </c:pt>
                      <c:pt idx="46074">
                        <c:v>-37.413640000000001</c:v>
                      </c:pt>
                      <c:pt idx="46075">
                        <c:v>-37.454299999999996</c:v>
                      </c:pt>
                      <c:pt idx="46076">
                        <c:v>-37.494529999999997</c:v>
                      </c:pt>
                      <c:pt idx="46077">
                        <c:v>-37.534130000000005</c:v>
                      </c:pt>
                      <c:pt idx="46078">
                        <c:v>-37.573239999999998</c:v>
                      </c:pt>
                      <c:pt idx="46079">
                        <c:v>-37.612960000000001</c:v>
                      </c:pt>
                      <c:pt idx="46080">
                        <c:v>-37.65278</c:v>
                      </c:pt>
                      <c:pt idx="46081">
                        <c:v>-37.69267</c:v>
                      </c:pt>
                      <c:pt idx="46082">
                        <c:v>-37.732299999999995</c:v>
                      </c:pt>
                      <c:pt idx="46083">
                        <c:v>-37.771650000000001</c:v>
                      </c:pt>
                      <c:pt idx="46084">
                        <c:v>-37.810549999999999</c:v>
                      </c:pt>
                      <c:pt idx="46085">
                        <c:v>-37.849449999999997</c:v>
                      </c:pt>
                      <c:pt idx="46086">
                        <c:v>-37.888379999999998</c:v>
                      </c:pt>
                      <c:pt idx="46087">
                        <c:v>-37.92756</c:v>
                      </c:pt>
                      <c:pt idx="46088">
                        <c:v>-37.966419999999999</c:v>
                      </c:pt>
                      <c:pt idx="46089">
                        <c:v>-38.005240000000001</c:v>
                      </c:pt>
                      <c:pt idx="46090">
                        <c:v>-38.043059999999997</c:v>
                      </c:pt>
                      <c:pt idx="46091">
                        <c:v>-38.081740000000003</c:v>
                      </c:pt>
                      <c:pt idx="46092">
                        <c:v>-38.119950000000003</c:v>
                      </c:pt>
                      <c:pt idx="46093">
                        <c:v>-38.158340000000003</c:v>
                      </c:pt>
                      <c:pt idx="46094">
                        <c:v>-38.19652</c:v>
                      </c:pt>
                      <c:pt idx="46095">
                        <c:v>-38.234450000000002</c:v>
                      </c:pt>
                      <c:pt idx="46096">
                        <c:v>-38.272439999999996</c:v>
                      </c:pt>
                      <c:pt idx="46097">
                        <c:v>-38.313769999999998</c:v>
                      </c:pt>
                      <c:pt idx="46098">
                        <c:v>-38.352820000000001</c:v>
                      </c:pt>
                      <c:pt idx="46099">
                        <c:v>-38.391950000000001</c:v>
                      </c:pt>
                      <c:pt idx="46100">
                        <c:v>-38.431020000000004</c:v>
                      </c:pt>
                      <c:pt idx="46101">
                        <c:v>-38.46987</c:v>
                      </c:pt>
                      <c:pt idx="46102">
                        <c:v>-38.508150000000001</c:v>
                      </c:pt>
                      <c:pt idx="46103">
                        <c:v>-38.546680000000002</c:v>
                      </c:pt>
                      <c:pt idx="46104">
                        <c:v>-38.583959999999998</c:v>
                      </c:pt>
                      <c:pt idx="46105">
                        <c:v>-38.621139999999997</c:v>
                      </c:pt>
                      <c:pt idx="46106">
                        <c:v>-38.647590000000001</c:v>
                      </c:pt>
                      <c:pt idx="46107">
                        <c:v>-38.680700000000002</c:v>
                      </c:pt>
                      <c:pt idx="46108">
                        <c:v>-38.717669999999998</c:v>
                      </c:pt>
                      <c:pt idx="46109">
                        <c:v>-38.755980000000001</c:v>
                      </c:pt>
                      <c:pt idx="46110">
                        <c:v>-38.795459999999999</c:v>
                      </c:pt>
                      <c:pt idx="46111">
                        <c:v>-38.83755</c:v>
                      </c:pt>
                      <c:pt idx="46112">
                        <c:v>-38.877890000000001</c:v>
                      </c:pt>
                      <c:pt idx="46113">
                        <c:v>-38.917679999999997</c:v>
                      </c:pt>
                      <c:pt idx="46114">
                        <c:v>-38.956409999999998</c:v>
                      </c:pt>
                      <c:pt idx="46115">
                        <c:v>-38.994100000000003</c:v>
                      </c:pt>
                      <c:pt idx="46116">
                        <c:v>-39.03116</c:v>
                      </c:pt>
                      <c:pt idx="46117">
                        <c:v>-39.067070000000001</c:v>
                      </c:pt>
                      <c:pt idx="46118">
                        <c:v>-39.103580000000001</c:v>
                      </c:pt>
                      <c:pt idx="46119">
                        <c:v>-39.139650000000003</c:v>
                      </c:pt>
                      <c:pt idx="46120">
                        <c:v>-39.176190000000005</c:v>
                      </c:pt>
                      <c:pt idx="46121">
                        <c:v>-39.212119999999999</c:v>
                      </c:pt>
                      <c:pt idx="46122">
                        <c:v>-39.247860000000003</c:v>
                      </c:pt>
                      <c:pt idx="46123">
                        <c:v>-39.282879999999999</c:v>
                      </c:pt>
                      <c:pt idx="46124">
                        <c:v>-39.318010000000001</c:v>
                      </c:pt>
                      <c:pt idx="46125">
                        <c:v>-39.352670000000003</c:v>
                      </c:pt>
                      <c:pt idx="46126">
                        <c:v>-39.384239999999998</c:v>
                      </c:pt>
                      <c:pt idx="46127">
                        <c:v>-39.416789999999999</c:v>
                      </c:pt>
                      <c:pt idx="46128">
                        <c:v>-39.45111</c:v>
                      </c:pt>
                      <c:pt idx="46129">
                        <c:v>-39.485640000000004</c:v>
                      </c:pt>
                      <c:pt idx="46130">
                        <c:v>-39.519959999999998</c:v>
                      </c:pt>
                      <c:pt idx="46131">
                        <c:v>-39.546939999999999</c:v>
                      </c:pt>
                      <c:pt idx="46132">
                        <c:v>-39.579549999999998</c:v>
                      </c:pt>
                      <c:pt idx="46133">
                        <c:v>-39.610590000000002</c:v>
                      </c:pt>
                      <c:pt idx="46134">
                        <c:v>-39.643090000000001</c:v>
                      </c:pt>
                      <c:pt idx="46135">
                        <c:v>-39.675629999999998</c:v>
                      </c:pt>
                      <c:pt idx="46136">
                        <c:v>-39.707880000000003</c:v>
                      </c:pt>
                      <c:pt idx="46137">
                        <c:v>-39.740669999999994</c:v>
                      </c:pt>
                      <c:pt idx="46138">
                        <c:v>-39.77384</c:v>
                      </c:pt>
                      <c:pt idx="46139">
                        <c:v>-39.807160000000003</c:v>
                      </c:pt>
                      <c:pt idx="46140">
                        <c:v>-39.840499999999999</c:v>
                      </c:pt>
                      <c:pt idx="46141">
                        <c:v>-39.873910000000002</c:v>
                      </c:pt>
                      <c:pt idx="46142">
                        <c:v>-39.907789999999999</c:v>
                      </c:pt>
                      <c:pt idx="46143">
                        <c:v>-39.941559999999996</c:v>
                      </c:pt>
                      <c:pt idx="46144">
                        <c:v>-39.975409999999997</c:v>
                      </c:pt>
                      <c:pt idx="46145">
                        <c:v>-40.009249999999994</c:v>
                      </c:pt>
                      <c:pt idx="46146">
                        <c:v>-40.042770000000004</c:v>
                      </c:pt>
                      <c:pt idx="46147">
                        <c:v>-40.076299999999996</c:v>
                      </c:pt>
                      <c:pt idx="46148">
                        <c:v>-40.109649999999995</c:v>
                      </c:pt>
                      <c:pt idx="46149">
                        <c:v>-40.14235</c:v>
                      </c:pt>
                      <c:pt idx="46150">
                        <c:v>-40.17501</c:v>
                      </c:pt>
                      <c:pt idx="46151">
                        <c:v>-40.207759999999993</c:v>
                      </c:pt>
                      <c:pt idx="46152">
                        <c:v>-40.241369999999996</c:v>
                      </c:pt>
                      <c:pt idx="46153">
                        <c:v>-40.274979999999999</c:v>
                      </c:pt>
                      <c:pt idx="46154">
                        <c:v>-40.308489999999999</c:v>
                      </c:pt>
                      <c:pt idx="46155">
                        <c:v>-40.342799999999997</c:v>
                      </c:pt>
                      <c:pt idx="46156">
                        <c:v>-40.376170000000002</c:v>
                      </c:pt>
                      <c:pt idx="46157">
                        <c:v>-40.410209999999999</c:v>
                      </c:pt>
                      <c:pt idx="46158">
                        <c:v>-40.443449999999999</c:v>
                      </c:pt>
                      <c:pt idx="46159">
                        <c:v>-40.477600000000002</c:v>
                      </c:pt>
                      <c:pt idx="46160">
                        <c:v>-40.511150000000001</c:v>
                      </c:pt>
                      <c:pt idx="46161">
                        <c:v>-40.544599999999996</c:v>
                      </c:pt>
                      <c:pt idx="46162">
                        <c:v>-40.577819999999996</c:v>
                      </c:pt>
                      <c:pt idx="46163">
                        <c:v>-40.610989999999994</c:v>
                      </c:pt>
                      <c:pt idx="46164">
                        <c:v>-40.644300000000001</c:v>
                      </c:pt>
                      <c:pt idx="46165">
                        <c:v>-40.67783</c:v>
                      </c:pt>
                      <c:pt idx="46166">
                        <c:v>-40.711459999999995</c:v>
                      </c:pt>
                      <c:pt idx="46167">
                        <c:v>-40.743070000000003</c:v>
                      </c:pt>
                      <c:pt idx="46168">
                        <c:v>-40.775210000000001</c:v>
                      </c:pt>
                      <c:pt idx="46169">
                        <c:v>-40.807159999999996</c:v>
                      </c:pt>
                      <c:pt idx="46170">
                        <c:v>-40.838919999999995</c:v>
                      </c:pt>
                      <c:pt idx="46171">
                        <c:v>-40.871050000000004</c:v>
                      </c:pt>
                      <c:pt idx="46172">
                        <c:v>-40.902339999999995</c:v>
                      </c:pt>
                      <c:pt idx="46173">
                        <c:v>-40.934990000000006</c:v>
                      </c:pt>
                      <c:pt idx="46174">
                        <c:v>-40.967339999999993</c:v>
                      </c:pt>
                      <c:pt idx="46175">
                        <c:v>-41.001869999999997</c:v>
                      </c:pt>
                      <c:pt idx="46176">
                        <c:v>-41.034399999999998</c:v>
                      </c:pt>
                      <c:pt idx="46177">
                        <c:v>-41.066870000000002</c:v>
                      </c:pt>
                      <c:pt idx="46178">
                        <c:v>-41.099170000000001</c:v>
                      </c:pt>
                      <c:pt idx="46179">
                        <c:v>-41.132809999999999</c:v>
                      </c:pt>
                      <c:pt idx="46180">
                        <c:v>-41.166489999999996</c:v>
                      </c:pt>
                      <c:pt idx="46181">
                        <c:v>-41.199719999999999</c:v>
                      </c:pt>
                      <c:pt idx="46182">
                        <c:v>-41.233360000000005</c:v>
                      </c:pt>
                      <c:pt idx="46183">
                        <c:v>-41.266980000000004</c:v>
                      </c:pt>
                      <c:pt idx="46184">
                        <c:v>-41.299720000000008</c:v>
                      </c:pt>
                      <c:pt idx="46185">
                        <c:v>-41.331870000000002</c:v>
                      </c:pt>
                      <c:pt idx="46186">
                        <c:v>-41.364239999999995</c:v>
                      </c:pt>
                      <c:pt idx="46187">
                        <c:v>-41.396000000000001</c:v>
                      </c:pt>
                      <c:pt idx="46188">
                        <c:v>-41.427300000000002</c:v>
                      </c:pt>
                      <c:pt idx="46189">
                        <c:v>-41.458550000000002</c:v>
                      </c:pt>
                      <c:pt idx="46190">
                        <c:v>-41.489660000000001</c:v>
                      </c:pt>
                      <c:pt idx="46191">
                        <c:v>-41.520679999999999</c:v>
                      </c:pt>
                      <c:pt idx="46192">
                        <c:v>-41.551159999999996</c:v>
                      </c:pt>
                      <c:pt idx="46193">
                        <c:v>-41.582100000000004</c:v>
                      </c:pt>
                      <c:pt idx="46194">
                        <c:v>-41.612000000000002</c:v>
                      </c:pt>
                      <c:pt idx="46195">
                        <c:v>-41.642119999999998</c:v>
                      </c:pt>
                      <c:pt idx="46196">
                        <c:v>-41.672170000000001</c:v>
                      </c:pt>
                      <c:pt idx="46197">
                        <c:v>-41.703099999999999</c:v>
                      </c:pt>
                      <c:pt idx="46198">
                        <c:v>-41.733979999999995</c:v>
                      </c:pt>
                      <c:pt idx="46199">
                        <c:v>-41.764400000000002</c:v>
                      </c:pt>
                      <c:pt idx="46200">
                        <c:v>-41.795369999999998</c:v>
                      </c:pt>
                      <c:pt idx="46201">
                        <c:v>-41.826210000000003</c:v>
                      </c:pt>
                      <c:pt idx="46202">
                        <c:v>-41.856859999999998</c:v>
                      </c:pt>
                      <c:pt idx="46203">
                        <c:v>-41.887049999999995</c:v>
                      </c:pt>
                      <c:pt idx="46204">
                        <c:v>-41.917900000000003</c:v>
                      </c:pt>
                      <c:pt idx="46205">
                        <c:v>-41.947979999999994</c:v>
                      </c:pt>
                      <c:pt idx="46206">
                        <c:v>-41.978749999999998</c:v>
                      </c:pt>
                      <c:pt idx="46207">
                        <c:v>-42.009699999999995</c:v>
                      </c:pt>
                      <c:pt idx="46208">
                        <c:v>-42.039580000000001</c:v>
                      </c:pt>
                      <c:pt idx="46209">
                        <c:v>-42.069380000000002</c:v>
                      </c:pt>
                      <c:pt idx="46210">
                        <c:v>-42.099979999999995</c:v>
                      </c:pt>
                      <c:pt idx="46211">
                        <c:v>-42.130200000000002</c:v>
                      </c:pt>
                      <c:pt idx="46212">
                        <c:v>-42.160149999999994</c:v>
                      </c:pt>
                      <c:pt idx="46213">
                        <c:v>-42.189230000000002</c:v>
                      </c:pt>
                      <c:pt idx="46214">
                        <c:v>-42.219070000000002</c:v>
                      </c:pt>
                      <c:pt idx="46215">
                        <c:v>-42.248710000000003</c:v>
                      </c:pt>
                      <c:pt idx="46216">
                        <c:v>-42.278469999999999</c:v>
                      </c:pt>
                      <c:pt idx="46217">
                        <c:v>-42.305810000000001</c:v>
                      </c:pt>
                      <c:pt idx="46218">
                        <c:v>-42.334589999999999</c:v>
                      </c:pt>
                      <c:pt idx="46219">
                        <c:v>-42.361319999999992</c:v>
                      </c:pt>
                      <c:pt idx="46220">
                        <c:v>-42.388170000000002</c:v>
                      </c:pt>
                      <c:pt idx="46221">
                        <c:v>-42.41498</c:v>
                      </c:pt>
                      <c:pt idx="46222">
                        <c:v>-42.432679999999998</c:v>
                      </c:pt>
                      <c:pt idx="46223">
                        <c:v>-42.458439999999996</c:v>
                      </c:pt>
                      <c:pt idx="46224">
                        <c:v>-42.481009999999998</c:v>
                      </c:pt>
                      <c:pt idx="46225">
                        <c:v>-42.505750000000006</c:v>
                      </c:pt>
                      <c:pt idx="46226">
                        <c:v>-42.528030000000001</c:v>
                      </c:pt>
                      <c:pt idx="46227">
                        <c:v>-42.551860000000005</c:v>
                      </c:pt>
                      <c:pt idx="46228">
                        <c:v>-42.573879999999996</c:v>
                      </c:pt>
                      <c:pt idx="46229">
                        <c:v>-42.594830000000002</c:v>
                      </c:pt>
                      <c:pt idx="46230">
                        <c:v>-42.617750000000001</c:v>
                      </c:pt>
                      <c:pt idx="46231">
                        <c:v>-42.641500000000001</c:v>
                      </c:pt>
                      <c:pt idx="46232">
                        <c:v>-42.66413</c:v>
                      </c:pt>
                      <c:pt idx="46233">
                        <c:v>-42.685490000000001</c:v>
                      </c:pt>
                      <c:pt idx="46234">
                        <c:v>-42.707750000000004</c:v>
                      </c:pt>
                      <c:pt idx="46235">
                        <c:v>-42.730779999999996</c:v>
                      </c:pt>
                      <c:pt idx="46236">
                        <c:v>-42.753050000000002</c:v>
                      </c:pt>
                      <c:pt idx="46237">
                        <c:v>-42.771000000000001</c:v>
                      </c:pt>
                      <c:pt idx="46238">
                        <c:v>-42.794260000000001</c:v>
                      </c:pt>
                      <c:pt idx="46239">
                        <c:v>-42.815620000000003</c:v>
                      </c:pt>
                      <c:pt idx="46240">
                        <c:v>-42.836689999999997</c:v>
                      </c:pt>
                      <c:pt idx="46241">
                        <c:v>-42.857230000000001</c:v>
                      </c:pt>
                      <c:pt idx="46242">
                        <c:v>-42.877000000000002</c:v>
                      </c:pt>
                      <c:pt idx="46243">
                        <c:v>-42.897779999999997</c:v>
                      </c:pt>
                      <c:pt idx="46244">
                        <c:v>-42.918239999999997</c:v>
                      </c:pt>
                      <c:pt idx="46245">
                        <c:v>-42.937830000000005</c:v>
                      </c:pt>
                      <c:pt idx="46246">
                        <c:v>-42.958379999999998</c:v>
                      </c:pt>
                      <c:pt idx="46247">
                        <c:v>-42.978930000000005</c:v>
                      </c:pt>
                      <c:pt idx="46248">
                        <c:v>-43.001080000000002</c:v>
                      </c:pt>
                      <c:pt idx="46249">
                        <c:v>-43.022220000000004</c:v>
                      </c:pt>
                      <c:pt idx="46250">
                        <c:v>-43.043680000000002</c:v>
                      </c:pt>
                      <c:pt idx="46251">
                        <c:v>-43.063450000000003</c:v>
                      </c:pt>
                      <c:pt idx="46252">
                        <c:v>-43.08325</c:v>
                      </c:pt>
                      <c:pt idx="46253">
                        <c:v>-43.100569999999998</c:v>
                      </c:pt>
                      <c:pt idx="46254">
                        <c:v>-43.117599999999996</c:v>
                      </c:pt>
                      <c:pt idx="46255">
                        <c:v>-43.134699999999995</c:v>
                      </c:pt>
                      <c:pt idx="46256">
                        <c:v>-43.151469999999996</c:v>
                      </c:pt>
                      <c:pt idx="46257">
                        <c:v>-43.168849999999999</c:v>
                      </c:pt>
                      <c:pt idx="46258">
                        <c:v>-43.186329999999998</c:v>
                      </c:pt>
                      <c:pt idx="46259">
                        <c:v>-43.203050000000005</c:v>
                      </c:pt>
                      <c:pt idx="46260">
                        <c:v>-43.220050000000001</c:v>
                      </c:pt>
                      <c:pt idx="46261">
                        <c:v>-43.236559999999997</c:v>
                      </c:pt>
                      <c:pt idx="46262">
                        <c:v>-43.253270000000001</c:v>
                      </c:pt>
                      <c:pt idx="46263">
                        <c:v>-43.267889999999994</c:v>
                      </c:pt>
                      <c:pt idx="46264">
                        <c:v>-43.284279999999995</c:v>
                      </c:pt>
                      <c:pt idx="46265">
                        <c:v>-43.300699999999999</c:v>
                      </c:pt>
                      <c:pt idx="46266">
                        <c:v>-43.31711</c:v>
                      </c:pt>
                      <c:pt idx="46267">
                        <c:v>-43.331400000000002</c:v>
                      </c:pt>
                      <c:pt idx="46268">
                        <c:v>-43.348110000000005</c:v>
                      </c:pt>
                      <c:pt idx="46269">
                        <c:v>-43.365039999999993</c:v>
                      </c:pt>
                      <c:pt idx="46270">
                        <c:v>-43.382100000000001</c:v>
                      </c:pt>
                      <c:pt idx="46271">
                        <c:v>-43.39864</c:v>
                      </c:pt>
                      <c:pt idx="46272">
                        <c:v>-43.415239999999997</c:v>
                      </c:pt>
                      <c:pt idx="46273">
                        <c:v>-43.432069999999996</c:v>
                      </c:pt>
                      <c:pt idx="46274">
                        <c:v>-43.448810000000002</c:v>
                      </c:pt>
                      <c:pt idx="46275">
                        <c:v>-43.465899999999998</c:v>
                      </c:pt>
                      <c:pt idx="46276">
                        <c:v>-43.482519999999994</c:v>
                      </c:pt>
                      <c:pt idx="46277">
                        <c:v>-43.498010000000001</c:v>
                      </c:pt>
                      <c:pt idx="46278">
                        <c:v>-43.514679999999998</c:v>
                      </c:pt>
                      <c:pt idx="46279">
                        <c:v>-43.531079999999996</c:v>
                      </c:pt>
                      <c:pt idx="46280">
                        <c:v>-43.547319999999999</c:v>
                      </c:pt>
                      <c:pt idx="46281">
                        <c:v>-43.563200000000002</c:v>
                      </c:pt>
                      <c:pt idx="46282">
                        <c:v>-43.57985</c:v>
                      </c:pt>
                      <c:pt idx="46283">
                        <c:v>-43.596459999999993</c:v>
                      </c:pt>
                      <c:pt idx="46284">
                        <c:v>-43.61251</c:v>
                      </c:pt>
                      <c:pt idx="46285">
                        <c:v>-43.629110000000004</c:v>
                      </c:pt>
                      <c:pt idx="46286">
                        <c:v>-43.645509999999994</c:v>
                      </c:pt>
                      <c:pt idx="46287">
                        <c:v>-43.662089999999992</c:v>
                      </c:pt>
                      <c:pt idx="46288">
                        <c:v>-43.678260000000002</c:v>
                      </c:pt>
                      <c:pt idx="46289">
                        <c:v>-43.693429999999999</c:v>
                      </c:pt>
                      <c:pt idx="46290">
                        <c:v>-43.708880000000001</c:v>
                      </c:pt>
                      <c:pt idx="46291">
                        <c:v>-43.725189999999998</c:v>
                      </c:pt>
                      <c:pt idx="46292">
                        <c:v>-43.741489999999999</c:v>
                      </c:pt>
                      <c:pt idx="46293">
                        <c:v>-43.757419999999996</c:v>
                      </c:pt>
                      <c:pt idx="46294">
                        <c:v>-43.77261</c:v>
                      </c:pt>
                      <c:pt idx="46295">
                        <c:v>-43.788619999999995</c:v>
                      </c:pt>
                      <c:pt idx="46296">
                        <c:v>-43.804999999999993</c:v>
                      </c:pt>
                      <c:pt idx="46297">
                        <c:v>-43.821420000000003</c:v>
                      </c:pt>
                      <c:pt idx="46298">
                        <c:v>-43.837180000000004</c:v>
                      </c:pt>
                      <c:pt idx="46299">
                        <c:v>-43.853179999999995</c:v>
                      </c:pt>
                      <c:pt idx="46300">
                        <c:v>-43.868840000000006</c:v>
                      </c:pt>
                      <c:pt idx="46301">
                        <c:v>-43.884819999999998</c:v>
                      </c:pt>
                      <c:pt idx="46302">
                        <c:v>-43.900639999999996</c:v>
                      </c:pt>
                      <c:pt idx="46303">
                        <c:v>-43.917099999999998</c:v>
                      </c:pt>
                      <c:pt idx="46304">
                        <c:v>-43.932380000000002</c:v>
                      </c:pt>
                      <c:pt idx="46305">
                        <c:v>-43.94755</c:v>
                      </c:pt>
                      <c:pt idx="46306">
                        <c:v>-43.963349999999998</c:v>
                      </c:pt>
                      <c:pt idx="46307">
                        <c:v>-43.979169999999996</c:v>
                      </c:pt>
                      <c:pt idx="46308">
                        <c:v>-43.994460000000004</c:v>
                      </c:pt>
                      <c:pt idx="46309">
                        <c:v>-44.010740000000006</c:v>
                      </c:pt>
                      <c:pt idx="46310">
                        <c:v>-44.025860000000002</c:v>
                      </c:pt>
                      <c:pt idx="46311">
                        <c:v>-44.04204</c:v>
                      </c:pt>
                      <c:pt idx="46312">
                        <c:v>-44.05791</c:v>
                      </c:pt>
                      <c:pt idx="46313">
                        <c:v>-44.074449999999999</c:v>
                      </c:pt>
                      <c:pt idx="46314">
                        <c:v>-44.090239999999994</c:v>
                      </c:pt>
                      <c:pt idx="46315">
                        <c:v>-44.105530000000002</c:v>
                      </c:pt>
                      <c:pt idx="46316">
                        <c:v>-44.120290000000004</c:v>
                      </c:pt>
                      <c:pt idx="46317">
                        <c:v>-44.136710000000001</c:v>
                      </c:pt>
                      <c:pt idx="46318">
                        <c:v>-44.152240000000006</c:v>
                      </c:pt>
                      <c:pt idx="46319">
                        <c:v>-44.168060000000004</c:v>
                      </c:pt>
                      <c:pt idx="46320">
                        <c:v>-44.183430000000001</c:v>
                      </c:pt>
                      <c:pt idx="46321">
                        <c:v>-44.198859999999996</c:v>
                      </c:pt>
                      <c:pt idx="46322">
                        <c:v>-44.213440000000006</c:v>
                      </c:pt>
                      <c:pt idx="46323">
                        <c:v>-44.22869</c:v>
                      </c:pt>
                      <c:pt idx="46324">
                        <c:v>-44.24335</c:v>
                      </c:pt>
                      <c:pt idx="46325">
                        <c:v>-44.258699999999997</c:v>
                      </c:pt>
                      <c:pt idx="46326">
                        <c:v>-44.274360000000001</c:v>
                      </c:pt>
                      <c:pt idx="46327">
                        <c:v>-44.289610000000003</c:v>
                      </c:pt>
                      <c:pt idx="46328">
                        <c:v>-44.305880000000002</c:v>
                      </c:pt>
                      <c:pt idx="46329">
                        <c:v>-44.321169999999995</c:v>
                      </c:pt>
                      <c:pt idx="46330">
                        <c:v>-44.335709999999999</c:v>
                      </c:pt>
                      <c:pt idx="46331">
                        <c:v>-44.351330000000004</c:v>
                      </c:pt>
                      <c:pt idx="46332">
                        <c:v>-44.366380000000007</c:v>
                      </c:pt>
                      <c:pt idx="46333">
                        <c:v>-44.38053</c:v>
                      </c:pt>
                      <c:pt idx="46334">
                        <c:v>-44.395230000000005</c:v>
                      </c:pt>
                      <c:pt idx="46335">
                        <c:v>-44.410699999999999</c:v>
                      </c:pt>
                      <c:pt idx="46336">
                        <c:v>-44.425800000000002</c:v>
                      </c:pt>
                      <c:pt idx="46337">
                        <c:v>-44.441389999999998</c:v>
                      </c:pt>
                      <c:pt idx="46338">
                        <c:v>-44.45722</c:v>
                      </c:pt>
                      <c:pt idx="46339">
                        <c:v>-44.473089999999999</c:v>
                      </c:pt>
                      <c:pt idx="46340">
                        <c:v>-44.488880000000002</c:v>
                      </c:pt>
                      <c:pt idx="46341">
                        <c:v>-44.503069999999994</c:v>
                      </c:pt>
                      <c:pt idx="46342">
                        <c:v>-44.518829999999994</c:v>
                      </c:pt>
                      <c:pt idx="46343">
                        <c:v>-44.534089999999999</c:v>
                      </c:pt>
                      <c:pt idx="46344">
                        <c:v>-44.549489999999999</c:v>
                      </c:pt>
                      <c:pt idx="46345">
                        <c:v>-44.563769999999998</c:v>
                      </c:pt>
                      <c:pt idx="46346">
                        <c:v>-44.579239999999999</c:v>
                      </c:pt>
                      <c:pt idx="46347">
                        <c:v>-44.594189999999998</c:v>
                      </c:pt>
                      <c:pt idx="46348">
                        <c:v>-44.609819999999999</c:v>
                      </c:pt>
                      <c:pt idx="46349">
                        <c:v>-44.625630000000001</c:v>
                      </c:pt>
                      <c:pt idx="46350">
                        <c:v>-44.641370000000002</c:v>
                      </c:pt>
                      <c:pt idx="46351">
                        <c:v>-44.656610000000001</c:v>
                      </c:pt>
                      <c:pt idx="46352">
                        <c:v>-44.672280000000001</c:v>
                      </c:pt>
                      <c:pt idx="46353">
                        <c:v>-44.687580000000004</c:v>
                      </c:pt>
                      <c:pt idx="46354">
                        <c:v>-44.702710000000003</c:v>
                      </c:pt>
                      <c:pt idx="46355">
                        <c:v>-44.718030000000006</c:v>
                      </c:pt>
                      <c:pt idx="46356">
                        <c:v>-44.733760000000004</c:v>
                      </c:pt>
                      <c:pt idx="46357">
                        <c:v>-44.749340000000004</c:v>
                      </c:pt>
                      <c:pt idx="46358">
                        <c:v>-44.764939999999996</c:v>
                      </c:pt>
                      <c:pt idx="46359">
                        <c:v>-44.780349999999999</c:v>
                      </c:pt>
                      <c:pt idx="46360">
                        <c:v>-44.79513</c:v>
                      </c:pt>
                      <c:pt idx="46361">
                        <c:v>-44.809960000000004</c:v>
                      </c:pt>
                      <c:pt idx="46362">
                        <c:v>-44.825319999999998</c:v>
                      </c:pt>
                      <c:pt idx="46363">
                        <c:v>-44.840809999999998</c:v>
                      </c:pt>
                      <c:pt idx="46364">
                        <c:v>-44.856729999999999</c:v>
                      </c:pt>
                      <c:pt idx="46365">
                        <c:v>-44.872439999999997</c:v>
                      </c:pt>
                      <c:pt idx="46366">
                        <c:v>-44.888089999999998</c:v>
                      </c:pt>
                      <c:pt idx="46367">
                        <c:v>-44.903769999999994</c:v>
                      </c:pt>
                      <c:pt idx="46368">
                        <c:v>-44.919330000000002</c:v>
                      </c:pt>
                      <c:pt idx="46369">
                        <c:v>-44.93432</c:v>
                      </c:pt>
                      <c:pt idx="46370">
                        <c:v>-44.949760000000005</c:v>
                      </c:pt>
                      <c:pt idx="46371">
                        <c:v>-44.964849999999998</c:v>
                      </c:pt>
                      <c:pt idx="46372">
                        <c:v>-44.979900000000001</c:v>
                      </c:pt>
                      <c:pt idx="46373">
                        <c:v>-44.994949999999996</c:v>
                      </c:pt>
                      <c:pt idx="46374">
                        <c:v>-45.009990000000002</c:v>
                      </c:pt>
                      <c:pt idx="46375">
                        <c:v>-45.024870000000007</c:v>
                      </c:pt>
                      <c:pt idx="46376">
                        <c:v>-45.040170000000003</c:v>
                      </c:pt>
                      <c:pt idx="46377">
                        <c:v>-45.055030000000002</c:v>
                      </c:pt>
                      <c:pt idx="46378">
                        <c:v>-45.070399999999999</c:v>
                      </c:pt>
                      <c:pt idx="46379">
                        <c:v>-45.085509999999999</c:v>
                      </c:pt>
                      <c:pt idx="46380">
                        <c:v>-45.100769999999997</c:v>
                      </c:pt>
                      <c:pt idx="46381">
                        <c:v>-45.115769999999998</c:v>
                      </c:pt>
                      <c:pt idx="46382">
                        <c:v>-45.131009999999996</c:v>
                      </c:pt>
                      <c:pt idx="46383">
                        <c:v>-45.14622</c:v>
                      </c:pt>
                      <c:pt idx="46384">
                        <c:v>-45.161349999999999</c:v>
                      </c:pt>
                      <c:pt idx="46385">
                        <c:v>-45.176439999999999</c:v>
                      </c:pt>
                      <c:pt idx="46386">
                        <c:v>-45.191069999999996</c:v>
                      </c:pt>
                      <c:pt idx="46387">
                        <c:v>-45.205719999999999</c:v>
                      </c:pt>
                      <c:pt idx="46388">
                        <c:v>-45.220820000000003</c:v>
                      </c:pt>
                      <c:pt idx="46389">
                        <c:v>-45.23621</c:v>
                      </c:pt>
                      <c:pt idx="46390">
                        <c:v>-45.251510000000003</c:v>
                      </c:pt>
                      <c:pt idx="46391">
                        <c:v>-45.266060000000003</c:v>
                      </c:pt>
                      <c:pt idx="46392">
                        <c:v>-45.280659999999997</c:v>
                      </c:pt>
                      <c:pt idx="46393">
                        <c:v>-45.296250000000001</c:v>
                      </c:pt>
                      <c:pt idx="46394">
                        <c:v>-45.311589999999995</c:v>
                      </c:pt>
                      <c:pt idx="46395">
                        <c:v>-45.327080000000002</c:v>
                      </c:pt>
                      <c:pt idx="46396">
                        <c:v>-45.342399999999998</c:v>
                      </c:pt>
                      <c:pt idx="46397">
                        <c:v>-45.357890000000005</c:v>
                      </c:pt>
                      <c:pt idx="46398">
                        <c:v>-45.371680000000005</c:v>
                      </c:pt>
                      <c:pt idx="46399">
                        <c:v>-45.386579999999995</c:v>
                      </c:pt>
                      <c:pt idx="46400">
                        <c:v>-45.401030000000006</c:v>
                      </c:pt>
                      <c:pt idx="46401">
                        <c:v>-45.415859999999995</c:v>
                      </c:pt>
                      <c:pt idx="46402">
                        <c:v>-45.430390000000003</c:v>
                      </c:pt>
                      <c:pt idx="46403">
                        <c:v>-45.443579999999997</c:v>
                      </c:pt>
                      <c:pt idx="46404">
                        <c:v>-45.458950000000002</c:v>
                      </c:pt>
                      <c:pt idx="46405">
                        <c:v>-45.473579999999998</c:v>
                      </c:pt>
                      <c:pt idx="46406">
                        <c:v>-45.489129999999996</c:v>
                      </c:pt>
                      <c:pt idx="46407">
                        <c:v>-45.50459</c:v>
                      </c:pt>
                      <c:pt idx="46408">
                        <c:v>-45.520300000000006</c:v>
                      </c:pt>
                      <c:pt idx="46409">
                        <c:v>-45.536079999999998</c:v>
                      </c:pt>
                      <c:pt idx="46410">
                        <c:v>-45.551600000000001</c:v>
                      </c:pt>
                      <c:pt idx="46411">
                        <c:v>-45.566579999999995</c:v>
                      </c:pt>
                      <c:pt idx="46412">
                        <c:v>-45.581690000000002</c:v>
                      </c:pt>
                      <c:pt idx="46413">
                        <c:v>-45.597360000000002</c:v>
                      </c:pt>
                      <c:pt idx="46414">
                        <c:v>-45.612989999999996</c:v>
                      </c:pt>
                      <c:pt idx="46415">
                        <c:v>-45.626829999999998</c:v>
                      </c:pt>
                      <c:pt idx="46416">
                        <c:v>-45.63937</c:v>
                      </c:pt>
                      <c:pt idx="46417">
                        <c:v>-45.652100000000004</c:v>
                      </c:pt>
                      <c:pt idx="46418">
                        <c:v>-45.66525</c:v>
                      </c:pt>
                      <c:pt idx="46419">
                        <c:v>-45.679400000000001</c:v>
                      </c:pt>
                      <c:pt idx="46420">
                        <c:v>-45.693109999999997</c:v>
                      </c:pt>
                      <c:pt idx="46421">
                        <c:v>-45.707480000000004</c:v>
                      </c:pt>
                      <c:pt idx="46422">
                        <c:v>-45.721910000000001</c:v>
                      </c:pt>
                      <c:pt idx="46423">
                        <c:v>-45.736020000000003</c:v>
                      </c:pt>
                      <c:pt idx="46424">
                        <c:v>-45.750419999999998</c:v>
                      </c:pt>
                      <c:pt idx="46425">
                        <c:v>-45.76549</c:v>
                      </c:pt>
                      <c:pt idx="46426">
                        <c:v>-45.7804</c:v>
                      </c:pt>
                      <c:pt idx="46427">
                        <c:v>-45.795479999999998</c:v>
                      </c:pt>
                      <c:pt idx="46428">
                        <c:v>-45.811669999999999</c:v>
                      </c:pt>
                      <c:pt idx="46429">
                        <c:v>-45.826369999999997</c:v>
                      </c:pt>
                      <c:pt idx="46430">
                        <c:v>-45.841290000000001</c:v>
                      </c:pt>
                      <c:pt idx="46431">
                        <c:v>-45.856360000000002</c:v>
                      </c:pt>
                      <c:pt idx="46432">
                        <c:v>-45.871169999999999</c:v>
                      </c:pt>
                      <c:pt idx="46433">
                        <c:v>-45.885939999999998</c:v>
                      </c:pt>
                      <c:pt idx="46434">
                        <c:v>-45.900299999999994</c:v>
                      </c:pt>
                      <c:pt idx="46435">
                        <c:v>-45.915109999999999</c:v>
                      </c:pt>
                      <c:pt idx="46436">
                        <c:v>-45.929339999999996</c:v>
                      </c:pt>
                      <c:pt idx="46437">
                        <c:v>-45.943959999999997</c:v>
                      </c:pt>
                      <c:pt idx="46438">
                        <c:v>-45.957530000000006</c:v>
                      </c:pt>
                      <c:pt idx="46439">
                        <c:v>-45.972569999999997</c:v>
                      </c:pt>
                      <c:pt idx="46440">
                        <c:v>-45.987359999999995</c:v>
                      </c:pt>
                      <c:pt idx="46441">
                        <c:v>-46.002359999999996</c:v>
                      </c:pt>
                      <c:pt idx="46442">
                        <c:v>-46.017240000000001</c:v>
                      </c:pt>
                      <c:pt idx="46443">
                        <c:v>-46.030879999999996</c:v>
                      </c:pt>
                      <c:pt idx="46444">
                        <c:v>-46.04522</c:v>
                      </c:pt>
                      <c:pt idx="46445">
                        <c:v>-46.059789999999992</c:v>
                      </c:pt>
                      <c:pt idx="46446">
                        <c:v>-46.074599999999997</c:v>
                      </c:pt>
                      <c:pt idx="46447">
                        <c:v>-46.088750000000005</c:v>
                      </c:pt>
                      <c:pt idx="46448">
                        <c:v>-46.102130000000002</c:v>
                      </c:pt>
                      <c:pt idx="46449">
                        <c:v>-46.116810000000001</c:v>
                      </c:pt>
                      <c:pt idx="46450">
                        <c:v>-46.131439999999998</c:v>
                      </c:pt>
                      <c:pt idx="46451">
                        <c:v>-46.146149999999999</c:v>
                      </c:pt>
                      <c:pt idx="46452">
                        <c:v>-46.160849999999996</c:v>
                      </c:pt>
                      <c:pt idx="46453">
                        <c:v>-46.175490000000003</c:v>
                      </c:pt>
                      <c:pt idx="46454">
                        <c:v>-46.189819999999997</c:v>
                      </c:pt>
                      <c:pt idx="46455">
                        <c:v>-46.204460000000005</c:v>
                      </c:pt>
                      <c:pt idx="46456">
                        <c:v>-46.219110000000001</c:v>
                      </c:pt>
                      <c:pt idx="46457">
                        <c:v>-46.23404</c:v>
                      </c:pt>
                      <c:pt idx="46458">
                        <c:v>-46.248649999999998</c:v>
                      </c:pt>
                      <c:pt idx="46459">
                        <c:v>-46.263620000000003</c:v>
                      </c:pt>
                      <c:pt idx="46460">
                        <c:v>-46.278309999999998</c:v>
                      </c:pt>
                      <c:pt idx="46461">
                        <c:v>-46.292929999999998</c:v>
                      </c:pt>
                      <c:pt idx="46462">
                        <c:v>-46.307600000000008</c:v>
                      </c:pt>
                      <c:pt idx="46463">
                        <c:v>-46.322180000000003</c:v>
                      </c:pt>
                      <c:pt idx="46464">
                        <c:v>-46.335529999999999</c:v>
                      </c:pt>
                      <c:pt idx="46465">
                        <c:v>-46.350030000000004</c:v>
                      </c:pt>
                      <c:pt idx="46466">
                        <c:v>-46.364260000000002</c:v>
                      </c:pt>
                      <c:pt idx="46467">
                        <c:v>-46.378779999999999</c:v>
                      </c:pt>
                      <c:pt idx="46468">
                        <c:v>-46.39329</c:v>
                      </c:pt>
                      <c:pt idx="46469">
                        <c:v>-46.406819999999996</c:v>
                      </c:pt>
                      <c:pt idx="46470">
                        <c:v>-46.421029999999995</c:v>
                      </c:pt>
                      <c:pt idx="46471">
                        <c:v>-46.435409999999997</c:v>
                      </c:pt>
                      <c:pt idx="46472">
                        <c:v>-46.449950000000001</c:v>
                      </c:pt>
                      <c:pt idx="46473">
                        <c:v>-46.463290000000001</c:v>
                      </c:pt>
                      <c:pt idx="46474">
                        <c:v>-46.477510000000002</c:v>
                      </c:pt>
                      <c:pt idx="46475">
                        <c:v>-46.491369999999996</c:v>
                      </c:pt>
                      <c:pt idx="46476">
                        <c:v>-46.505949999999999</c:v>
                      </c:pt>
                      <c:pt idx="46477">
                        <c:v>-46.519130000000004</c:v>
                      </c:pt>
                      <c:pt idx="46478">
                        <c:v>-46.533200000000001</c:v>
                      </c:pt>
                      <c:pt idx="46479">
                        <c:v>-46.54654</c:v>
                      </c:pt>
                      <c:pt idx="46480">
                        <c:v>-46.56073</c:v>
                      </c:pt>
                      <c:pt idx="46481">
                        <c:v>-46.574109999999997</c:v>
                      </c:pt>
                      <c:pt idx="46482">
                        <c:v>-46.58887</c:v>
                      </c:pt>
                      <c:pt idx="46483">
                        <c:v>-46.601280000000003</c:v>
                      </c:pt>
                      <c:pt idx="46484">
                        <c:v>-46.615399999999994</c:v>
                      </c:pt>
                      <c:pt idx="46485">
                        <c:v>-46.629500000000007</c:v>
                      </c:pt>
                      <c:pt idx="46486">
                        <c:v>-46.643259999999998</c:v>
                      </c:pt>
                      <c:pt idx="46487">
                        <c:v>-46.656860000000002</c:v>
                      </c:pt>
                      <c:pt idx="46488">
                        <c:v>-46.670769999999997</c:v>
                      </c:pt>
                      <c:pt idx="46489">
                        <c:v>-46.68432</c:v>
                      </c:pt>
                      <c:pt idx="46490">
                        <c:v>-46.698050000000002</c:v>
                      </c:pt>
                      <c:pt idx="46491">
                        <c:v>-46.712160000000004</c:v>
                      </c:pt>
                      <c:pt idx="46492">
                        <c:v>-46.725659999999998</c:v>
                      </c:pt>
                      <c:pt idx="46493">
                        <c:v>-46.738970000000002</c:v>
                      </c:pt>
                      <c:pt idx="46494">
                        <c:v>-46.753039999999999</c:v>
                      </c:pt>
                      <c:pt idx="46495">
                        <c:v>-46.766919999999999</c:v>
                      </c:pt>
                      <c:pt idx="46496">
                        <c:v>-46.780929999999998</c:v>
                      </c:pt>
                      <c:pt idx="46497">
                        <c:v>-46.794000000000004</c:v>
                      </c:pt>
                      <c:pt idx="46498">
                        <c:v>-46.808149999999998</c:v>
                      </c:pt>
                      <c:pt idx="46499">
                        <c:v>-46.816829999999996</c:v>
                      </c:pt>
                      <c:pt idx="46500">
                        <c:v>-46.820239999999998</c:v>
                      </c:pt>
                      <c:pt idx="46501">
                        <c:v>-46.832479999999997</c:v>
                      </c:pt>
                      <c:pt idx="46502">
                        <c:v>-46.845390000000002</c:v>
                      </c:pt>
                      <c:pt idx="46503">
                        <c:v>-46.859560000000002</c:v>
                      </c:pt>
                      <c:pt idx="46504">
                        <c:v>-46.873329999999996</c:v>
                      </c:pt>
                      <c:pt idx="46505">
                        <c:v>-46.886349999999993</c:v>
                      </c:pt>
                      <c:pt idx="46506">
                        <c:v>-46.900149999999996</c:v>
                      </c:pt>
                      <c:pt idx="46507">
                        <c:v>-46.914319999999996</c:v>
                      </c:pt>
                      <c:pt idx="46508">
                        <c:v>-46.927820000000004</c:v>
                      </c:pt>
                      <c:pt idx="46509">
                        <c:v>-46.942079999999997</c:v>
                      </c:pt>
                      <c:pt idx="46510">
                        <c:v>-46.955539999999999</c:v>
                      </c:pt>
                      <c:pt idx="46511">
                        <c:v>-46.969459999999998</c:v>
                      </c:pt>
                      <c:pt idx="46512">
                        <c:v>-46.98312</c:v>
                      </c:pt>
                      <c:pt idx="46513">
                        <c:v>-46.997199999999999</c:v>
                      </c:pt>
                      <c:pt idx="46514">
                        <c:v>-47.011040000000001</c:v>
                      </c:pt>
                      <c:pt idx="46515">
                        <c:v>-47.024770000000004</c:v>
                      </c:pt>
                      <c:pt idx="46516">
                        <c:v>-47.03828</c:v>
                      </c:pt>
                      <c:pt idx="46517">
                        <c:v>-47.052660000000003</c:v>
                      </c:pt>
                      <c:pt idx="46518">
                        <c:v>-47.066879999999998</c:v>
                      </c:pt>
                      <c:pt idx="46519">
                        <c:v>-47.081319999999998</c:v>
                      </c:pt>
                      <c:pt idx="46520">
                        <c:v>-47.095039999999997</c:v>
                      </c:pt>
                      <c:pt idx="46521">
                        <c:v>-47.108319999999999</c:v>
                      </c:pt>
                      <c:pt idx="46522">
                        <c:v>-47.121780000000001</c:v>
                      </c:pt>
                      <c:pt idx="46523">
                        <c:v>-47.135870000000004</c:v>
                      </c:pt>
                      <c:pt idx="46524">
                        <c:v>-47.150069999999999</c:v>
                      </c:pt>
                      <c:pt idx="46525">
                        <c:v>-47.163339999999998</c:v>
                      </c:pt>
                      <c:pt idx="46526">
                        <c:v>-47.177429999999994</c:v>
                      </c:pt>
                      <c:pt idx="46527">
                        <c:v>-47.191289999999995</c:v>
                      </c:pt>
                      <c:pt idx="46528">
                        <c:v>-47.205060000000003</c:v>
                      </c:pt>
                      <c:pt idx="46529">
                        <c:v>-47.218609999999998</c:v>
                      </c:pt>
                      <c:pt idx="46530">
                        <c:v>-47.232500000000002</c:v>
                      </c:pt>
                      <c:pt idx="46531">
                        <c:v>-47.246360000000003</c:v>
                      </c:pt>
                      <c:pt idx="46532">
                        <c:v>-47.260440000000003</c:v>
                      </c:pt>
                      <c:pt idx="46533">
                        <c:v>-47.273969999999998</c:v>
                      </c:pt>
                      <c:pt idx="46534">
                        <c:v>-47.287530000000004</c:v>
                      </c:pt>
                      <c:pt idx="46535">
                        <c:v>-47.301310000000001</c:v>
                      </c:pt>
                      <c:pt idx="46536">
                        <c:v>-47.31465</c:v>
                      </c:pt>
                      <c:pt idx="46537">
                        <c:v>-47.328400000000002</c:v>
                      </c:pt>
                      <c:pt idx="46538">
                        <c:v>-47.342380000000006</c:v>
                      </c:pt>
                      <c:pt idx="46539">
                        <c:v>-47.356139999999996</c:v>
                      </c:pt>
                      <c:pt idx="46540">
                        <c:v>-47.37012</c:v>
                      </c:pt>
                      <c:pt idx="46541">
                        <c:v>-47.384160000000001</c:v>
                      </c:pt>
                      <c:pt idx="46542">
                        <c:v>-47.397799999999997</c:v>
                      </c:pt>
                      <c:pt idx="46543">
                        <c:v>-47.410959999999996</c:v>
                      </c:pt>
                      <c:pt idx="46544">
                        <c:v>-47.424229999999994</c:v>
                      </c:pt>
                      <c:pt idx="46545">
                        <c:v>-47.438159999999996</c:v>
                      </c:pt>
                      <c:pt idx="46546">
                        <c:v>-47.452120000000008</c:v>
                      </c:pt>
                      <c:pt idx="46547">
                        <c:v>-47.465949999999999</c:v>
                      </c:pt>
                      <c:pt idx="46548">
                        <c:v>-47.479709999999997</c:v>
                      </c:pt>
                      <c:pt idx="46549">
                        <c:v>-47.493639999999999</c:v>
                      </c:pt>
                      <c:pt idx="46550">
                        <c:v>-47.508130000000001</c:v>
                      </c:pt>
                      <c:pt idx="46551">
                        <c:v>-47.52223</c:v>
                      </c:pt>
                      <c:pt idx="46552">
                        <c:v>-47.536430000000003</c:v>
                      </c:pt>
                      <c:pt idx="46553">
                        <c:v>-47.550749999999994</c:v>
                      </c:pt>
                      <c:pt idx="46554">
                        <c:v>-47.564950000000003</c:v>
                      </c:pt>
                      <c:pt idx="46555">
                        <c:v>-47.579279999999997</c:v>
                      </c:pt>
                      <c:pt idx="46556">
                        <c:v>-47.593789999999998</c:v>
                      </c:pt>
                      <c:pt idx="46557">
                        <c:v>-47.608019999999996</c:v>
                      </c:pt>
                      <c:pt idx="46558">
                        <c:v>-47.622489999999999</c:v>
                      </c:pt>
                      <c:pt idx="46559">
                        <c:v>-47.637119999999996</c:v>
                      </c:pt>
                      <c:pt idx="46560">
                        <c:v>-47.651899999999998</c:v>
                      </c:pt>
                      <c:pt idx="46561">
                        <c:v>-47.666620000000002</c:v>
                      </c:pt>
                      <c:pt idx="46562">
                        <c:v>-47.681079999999994</c:v>
                      </c:pt>
                      <c:pt idx="46563">
                        <c:v>-47.695840000000004</c:v>
                      </c:pt>
                      <c:pt idx="46564">
                        <c:v>-47.710390000000004</c:v>
                      </c:pt>
                      <c:pt idx="46565">
                        <c:v>-47.725049999999996</c:v>
                      </c:pt>
                      <c:pt idx="46566">
                        <c:v>-47.739109999999997</c:v>
                      </c:pt>
                      <c:pt idx="46567">
                        <c:v>-47.753540000000001</c:v>
                      </c:pt>
                      <c:pt idx="46568">
                        <c:v>-47.76802</c:v>
                      </c:pt>
                      <c:pt idx="46569">
                        <c:v>-47.782139999999998</c:v>
                      </c:pt>
                      <c:pt idx="46570">
                        <c:v>-47.795729999999999</c:v>
                      </c:pt>
                      <c:pt idx="46571">
                        <c:v>-47.80829</c:v>
                      </c:pt>
                      <c:pt idx="46572">
                        <c:v>-47.821190000000001</c:v>
                      </c:pt>
                      <c:pt idx="46573">
                        <c:v>-47.835219999999993</c:v>
                      </c:pt>
                      <c:pt idx="46574">
                        <c:v>-47.848940000000006</c:v>
                      </c:pt>
                      <c:pt idx="46575">
                        <c:v>-47.863160000000001</c:v>
                      </c:pt>
                      <c:pt idx="46576">
                        <c:v>-47.876960000000004</c:v>
                      </c:pt>
                      <c:pt idx="46577">
                        <c:v>-47.890879999999996</c:v>
                      </c:pt>
                      <c:pt idx="46578">
                        <c:v>-47.904609999999998</c:v>
                      </c:pt>
                      <c:pt idx="46579">
                        <c:v>-47.91825</c:v>
                      </c:pt>
                      <c:pt idx="46580">
                        <c:v>-47.931910000000002</c:v>
                      </c:pt>
                      <c:pt idx="46581">
                        <c:v>-47.945920000000001</c:v>
                      </c:pt>
                      <c:pt idx="46582">
                        <c:v>-47.959690000000002</c:v>
                      </c:pt>
                      <c:pt idx="46583">
                        <c:v>-47.973689999999998</c:v>
                      </c:pt>
                      <c:pt idx="46584">
                        <c:v>-47.987669999999994</c:v>
                      </c:pt>
                      <c:pt idx="46585">
                        <c:v>-48.001459999999994</c:v>
                      </c:pt>
                      <c:pt idx="46586">
                        <c:v>-48.015540000000001</c:v>
                      </c:pt>
                      <c:pt idx="46587">
                        <c:v>-48.029769999999999</c:v>
                      </c:pt>
                      <c:pt idx="46588">
                        <c:v>-48.044049999999999</c:v>
                      </c:pt>
                      <c:pt idx="46589">
                        <c:v>-48.058019999999999</c:v>
                      </c:pt>
                      <c:pt idx="46590">
                        <c:v>-48.072389999999999</c:v>
                      </c:pt>
                      <c:pt idx="46591">
                        <c:v>-48.086680000000001</c:v>
                      </c:pt>
                      <c:pt idx="46592">
                        <c:v>-48.100620000000006</c:v>
                      </c:pt>
                      <c:pt idx="46593">
                        <c:v>-48.114280000000001</c:v>
                      </c:pt>
                      <c:pt idx="46594">
                        <c:v>-48.128810000000001</c:v>
                      </c:pt>
                      <c:pt idx="46595">
                        <c:v>-48.142430000000004</c:v>
                      </c:pt>
                      <c:pt idx="46596">
                        <c:v>-48.15692</c:v>
                      </c:pt>
                      <c:pt idx="46597">
                        <c:v>-48.170960000000001</c:v>
                      </c:pt>
                      <c:pt idx="46598">
                        <c:v>-48.185029999999998</c:v>
                      </c:pt>
                      <c:pt idx="46599">
                        <c:v>-48.1982</c:v>
                      </c:pt>
                      <c:pt idx="46600">
                        <c:v>-48.2119</c:v>
                      </c:pt>
                      <c:pt idx="46601">
                        <c:v>-48.225559999999994</c:v>
                      </c:pt>
                      <c:pt idx="46602">
                        <c:v>-48.239400000000003</c:v>
                      </c:pt>
                      <c:pt idx="46603">
                        <c:v>-48.253190000000004</c:v>
                      </c:pt>
                      <c:pt idx="46604">
                        <c:v>-48.267499999999998</c:v>
                      </c:pt>
                      <c:pt idx="46605">
                        <c:v>-48.28134</c:v>
                      </c:pt>
                      <c:pt idx="46606">
                        <c:v>-48.295549999999999</c:v>
                      </c:pt>
                      <c:pt idx="46607">
                        <c:v>-48.309610000000006</c:v>
                      </c:pt>
                      <c:pt idx="46608">
                        <c:v>-48.324089999999998</c:v>
                      </c:pt>
                      <c:pt idx="46609">
                        <c:v>-48.33793</c:v>
                      </c:pt>
                      <c:pt idx="46610">
                        <c:v>-48.350569999999998</c:v>
                      </c:pt>
                      <c:pt idx="46611">
                        <c:v>-48.361580000000004</c:v>
                      </c:pt>
                      <c:pt idx="46612">
                        <c:v>-48.374370000000006</c:v>
                      </c:pt>
                      <c:pt idx="46613">
                        <c:v>-48.387129999999999</c:v>
                      </c:pt>
                      <c:pt idx="46614">
                        <c:v>-48.400530000000003</c:v>
                      </c:pt>
                      <c:pt idx="46615">
                        <c:v>-48.413040000000002</c:v>
                      </c:pt>
                      <c:pt idx="46616">
                        <c:v>-48.426699999999997</c:v>
                      </c:pt>
                      <c:pt idx="46617">
                        <c:v>-48.440070000000006</c:v>
                      </c:pt>
                      <c:pt idx="46618">
                        <c:v>-48.453280000000007</c:v>
                      </c:pt>
                      <c:pt idx="46619">
                        <c:v>-48.466940000000001</c:v>
                      </c:pt>
                      <c:pt idx="46620">
                        <c:v>-48.480350000000001</c:v>
                      </c:pt>
                      <c:pt idx="46621">
                        <c:v>-48.494080000000004</c:v>
                      </c:pt>
                      <c:pt idx="46622">
                        <c:v>-48.507189999999994</c:v>
                      </c:pt>
                      <c:pt idx="46623">
                        <c:v>-48.520299999999999</c:v>
                      </c:pt>
                      <c:pt idx="46624">
                        <c:v>-48.533940000000001</c:v>
                      </c:pt>
                      <c:pt idx="46625">
                        <c:v>-48.547349999999994</c:v>
                      </c:pt>
                      <c:pt idx="46626">
                        <c:v>-48.560990000000004</c:v>
                      </c:pt>
                      <c:pt idx="46627">
                        <c:v>-48.574789999999993</c:v>
                      </c:pt>
                      <c:pt idx="46628">
                        <c:v>-48.588009999999997</c:v>
                      </c:pt>
                      <c:pt idx="46629">
                        <c:v>-48.601579999999998</c:v>
                      </c:pt>
                      <c:pt idx="46630">
                        <c:v>-48.615120000000005</c:v>
                      </c:pt>
                      <c:pt idx="46631">
                        <c:v>-48.627849999999995</c:v>
                      </c:pt>
                      <c:pt idx="46632">
                        <c:v>-48.641170000000002</c:v>
                      </c:pt>
                      <c:pt idx="46633">
                        <c:v>-48.653930000000003</c:v>
                      </c:pt>
                      <c:pt idx="46634">
                        <c:v>-48.667450000000002</c:v>
                      </c:pt>
                      <c:pt idx="46635">
                        <c:v>-48.68092</c:v>
                      </c:pt>
                      <c:pt idx="46636">
                        <c:v>-48.694290000000002</c:v>
                      </c:pt>
                      <c:pt idx="46637">
                        <c:v>-48.707969999999996</c:v>
                      </c:pt>
                      <c:pt idx="46638">
                        <c:v>-48.721069999999997</c:v>
                      </c:pt>
                      <c:pt idx="46639">
                        <c:v>-48.734529999999992</c:v>
                      </c:pt>
                      <c:pt idx="46640">
                        <c:v>-48.747979999999998</c:v>
                      </c:pt>
                      <c:pt idx="46641">
                        <c:v>-48.761420000000001</c:v>
                      </c:pt>
                      <c:pt idx="46642">
                        <c:v>-48.774389999999997</c:v>
                      </c:pt>
                      <c:pt idx="46643">
                        <c:v>-48.788260000000001</c:v>
                      </c:pt>
                      <c:pt idx="46644">
                        <c:v>-48.801699999999997</c:v>
                      </c:pt>
                      <c:pt idx="46645">
                        <c:v>-48.815719999999999</c:v>
                      </c:pt>
                      <c:pt idx="46646">
                        <c:v>-48.829399999999993</c:v>
                      </c:pt>
                      <c:pt idx="46647">
                        <c:v>-48.84348</c:v>
                      </c:pt>
                      <c:pt idx="46648">
                        <c:v>-48.856940000000002</c:v>
                      </c:pt>
                      <c:pt idx="46649">
                        <c:v>-48.870810000000006</c:v>
                      </c:pt>
                      <c:pt idx="46650">
                        <c:v>-48.884210000000003</c:v>
                      </c:pt>
                      <c:pt idx="46651">
                        <c:v>-48.898130000000002</c:v>
                      </c:pt>
                      <c:pt idx="46652">
                        <c:v>-48.911799999999999</c:v>
                      </c:pt>
                      <c:pt idx="46653">
                        <c:v>-48.925599999999996</c:v>
                      </c:pt>
                      <c:pt idx="46654">
                        <c:v>-48.939250000000001</c:v>
                      </c:pt>
                      <c:pt idx="46655">
                        <c:v>-48.953139999999998</c:v>
                      </c:pt>
                      <c:pt idx="46656">
                        <c:v>-48.966760000000001</c:v>
                      </c:pt>
                      <c:pt idx="46657">
                        <c:v>-48.980609999999999</c:v>
                      </c:pt>
                      <c:pt idx="46658">
                        <c:v>-48.994289999999992</c:v>
                      </c:pt>
                      <c:pt idx="46659">
                        <c:v>-49.008120000000005</c:v>
                      </c:pt>
                      <c:pt idx="46660">
                        <c:v>-49.021739999999994</c:v>
                      </c:pt>
                      <c:pt idx="46661">
                        <c:v>-49.035380000000004</c:v>
                      </c:pt>
                      <c:pt idx="46662">
                        <c:v>-49.048949999999998</c:v>
                      </c:pt>
                      <c:pt idx="46663">
                        <c:v>-49.062599999999996</c:v>
                      </c:pt>
                      <c:pt idx="46664">
                        <c:v>-49.075710000000001</c:v>
                      </c:pt>
                      <c:pt idx="46665">
                        <c:v>-49.08914</c:v>
                      </c:pt>
                      <c:pt idx="46666">
                        <c:v>-49.102670000000003</c:v>
                      </c:pt>
                      <c:pt idx="46667">
                        <c:v>-49.11665</c:v>
                      </c:pt>
                      <c:pt idx="46668">
                        <c:v>-49.129989999999999</c:v>
                      </c:pt>
                      <c:pt idx="46669">
                        <c:v>-49.143549999999998</c:v>
                      </c:pt>
                      <c:pt idx="46670">
                        <c:v>-49.157679999999999</c:v>
                      </c:pt>
                      <c:pt idx="46671">
                        <c:v>-49.171129999999998</c:v>
                      </c:pt>
                      <c:pt idx="46672">
                        <c:v>-49.185009999999998</c:v>
                      </c:pt>
                      <c:pt idx="46673">
                        <c:v>-49.198349999999998</c:v>
                      </c:pt>
                      <c:pt idx="46674">
                        <c:v>-49.211370000000002</c:v>
                      </c:pt>
                      <c:pt idx="46675">
                        <c:v>-49.220979999999997</c:v>
                      </c:pt>
                      <c:pt idx="46676">
                        <c:v>-49.230640000000001</c:v>
                      </c:pt>
                      <c:pt idx="46677">
                        <c:v>-49.241439999999997</c:v>
                      </c:pt>
                      <c:pt idx="46678">
                        <c:v>-49.253600000000006</c:v>
                      </c:pt>
                      <c:pt idx="46679">
                        <c:v>-49.266080000000002</c:v>
                      </c:pt>
                      <c:pt idx="46680">
                        <c:v>-49.279130000000002</c:v>
                      </c:pt>
                      <c:pt idx="46681">
                        <c:v>-49.291899999999998</c:v>
                      </c:pt>
                      <c:pt idx="46682">
                        <c:v>-49.305050000000001</c:v>
                      </c:pt>
                      <c:pt idx="46683">
                        <c:v>-49.318299999999994</c:v>
                      </c:pt>
                      <c:pt idx="46684">
                        <c:v>-49.331329999999994</c:v>
                      </c:pt>
                      <c:pt idx="46685">
                        <c:v>-49.343760000000003</c:v>
                      </c:pt>
                      <c:pt idx="46686">
                        <c:v>-49.355029999999999</c:v>
                      </c:pt>
                      <c:pt idx="46687">
                        <c:v>-49.367470000000004</c:v>
                      </c:pt>
                      <c:pt idx="46688">
                        <c:v>-49.380829999999996</c:v>
                      </c:pt>
                      <c:pt idx="46689">
                        <c:v>-49.394580000000005</c:v>
                      </c:pt>
                      <c:pt idx="46690">
                        <c:v>-49.408589999999997</c:v>
                      </c:pt>
                      <c:pt idx="46691">
                        <c:v>-49.422449999999998</c:v>
                      </c:pt>
                      <c:pt idx="46692">
                        <c:v>-49.437080000000002</c:v>
                      </c:pt>
                      <c:pt idx="46693">
                        <c:v>-49.450469999999996</c:v>
                      </c:pt>
                      <c:pt idx="46694">
                        <c:v>-49.463059999999999</c:v>
                      </c:pt>
                      <c:pt idx="46695">
                        <c:v>-49.475149999999999</c:v>
                      </c:pt>
                      <c:pt idx="46696">
                        <c:v>-49.488960000000006</c:v>
                      </c:pt>
                      <c:pt idx="46697">
                        <c:v>-49.502800000000001</c:v>
                      </c:pt>
                      <c:pt idx="46698">
                        <c:v>-49.516720000000007</c:v>
                      </c:pt>
                      <c:pt idx="46699">
                        <c:v>-49.53105</c:v>
                      </c:pt>
                      <c:pt idx="46700">
                        <c:v>-49.545549999999999</c:v>
                      </c:pt>
                      <c:pt idx="46701">
                        <c:v>-49.559950000000001</c:v>
                      </c:pt>
                      <c:pt idx="46702">
                        <c:v>-49.573349999999998</c:v>
                      </c:pt>
                      <c:pt idx="46703">
                        <c:v>-49.586019999999998</c:v>
                      </c:pt>
                      <c:pt idx="46704">
                        <c:v>-49.600520000000003</c:v>
                      </c:pt>
                      <c:pt idx="46705">
                        <c:v>-49.61562</c:v>
                      </c:pt>
                      <c:pt idx="46706">
                        <c:v>-49.630189999999999</c:v>
                      </c:pt>
                      <c:pt idx="46707">
                        <c:v>-49.644620000000003</c:v>
                      </c:pt>
                      <c:pt idx="46708">
                        <c:v>-49.659829999999999</c:v>
                      </c:pt>
                      <c:pt idx="46709">
                        <c:v>-49.675000000000004</c:v>
                      </c:pt>
                      <c:pt idx="46710">
                        <c:v>-49.69012</c:v>
                      </c:pt>
                      <c:pt idx="46711">
                        <c:v>-49.704930000000004</c:v>
                      </c:pt>
                      <c:pt idx="46712">
                        <c:v>-49.7194</c:v>
                      </c:pt>
                      <c:pt idx="46713">
                        <c:v>-49.733669999999996</c:v>
                      </c:pt>
                      <c:pt idx="46714">
                        <c:v>-49.748140000000006</c:v>
                      </c:pt>
                      <c:pt idx="46715">
                        <c:v>-49.762799999999999</c:v>
                      </c:pt>
                      <c:pt idx="46716">
                        <c:v>-49.777230000000003</c:v>
                      </c:pt>
                      <c:pt idx="46717">
                        <c:v>-49.791980000000002</c:v>
                      </c:pt>
                      <c:pt idx="46718">
                        <c:v>-49.806090000000005</c:v>
                      </c:pt>
                      <c:pt idx="46719">
                        <c:v>-49.818439999999995</c:v>
                      </c:pt>
                      <c:pt idx="46720">
                        <c:v>-49.831099999999999</c:v>
                      </c:pt>
                      <c:pt idx="46721">
                        <c:v>-49.842469999999999</c:v>
                      </c:pt>
                      <c:pt idx="46722">
                        <c:v>-49.854810000000001</c:v>
                      </c:pt>
                      <c:pt idx="46723">
                        <c:v>-49.868659999999998</c:v>
                      </c:pt>
                      <c:pt idx="46724">
                        <c:v>-49.882890000000003</c:v>
                      </c:pt>
                      <c:pt idx="46725">
                        <c:v>-49.890900000000002</c:v>
                      </c:pt>
                      <c:pt idx="46726">
                        <c:v>-49.906579999999998</c:v>
                      </c:pt>
                      <c:pt idx="46727">
                        <c:v>-49.922630000000005</c:v>
                      </c:pt>
                      <c:pt idx="46728">
                        <c:v>-49.938749999999999</c:v>
                      </c:pt>
                      <c:pt idx="46729">
                        <c:v>-49.954400000000007</c:v>
                      </c:pt>
                      <c:pt idx="46730">
                        <c:v>-49.969900000000003</c:v>
                      </c:pt>
                      <c:pt idx="46731">
                        <c:v>-49.983919999999998</c:v>
                      </c:pt>
                      <c:pt idx="46732">
                        <c:v>-49.998100000000001</c:v>
                      </c:pt>
                      <c:pt idx="46733">
                        <c:v>-50.009949999999996</c:v>
                      </c:pt>
                      <c:pt idx="46734">
                        <c:v>-50.022689999999997</c:v>
                      </c:pt>
                      <c:pt idx="46735">
                        <c:v>-50.036839999999998</c:v>
                      </c:pt>
                      <c:pt idx="46736">
                        <c:v>-50.049950000000003</c:v>
                      </c:pt>
                      <c:pt idx="46737">
                        <c:v>-50.062600000000003</c:v>
                      </c:pt>
                      <c:pt idx="46738">
                        <c:v>-50.076219999999992</c:v>
                      </c:pt>
                      <c:pt idx="46739">
                        <c:v>-50.089949999999995</c:v>
                      </c:pt>
                      <c:pt idx="46740">
                        <c:v>-50.10407</c:v>
                      </c:pt>
                      <c:pt idx="46741">
                        <c:v>-50.117839999999994</c:v>
                      </c:pt>
                      <c:pt idx="46742">
                        <c:v>-50.131069999999994</c:v>
                      </c:pt>
                      <c:pt idx="46743">
                        <c:v>-50.144820000000003</c:v>
                      </c:pt>
                      <c:pt idx="46744">
                        <c:v>-50.159149999999997</c:v>
                      </c:pt>
                      <c:pt idx="46745">
                        <c:v>-50.173880000000004</c:v>
                      </c:pt>
                      <c:pt idx="46746">
                        <c:v>-50.188119999999998</c:v>
                      </c:pt>
                      <c:pt idx="46747">
                        <c:v>-50.203040000000001</c:v>
                      </c:pt>
                      <c:pt idx="46748">
                        <c:v>-50.217749999999995</c:v>
                      </c:pt>
                      <c:pt idx="46749">
                        <c:v>-50.231539999999995</c:v>
                      </c:pt>
                      <c:pt idx="46750">
                        <c:v>-50.245749999999994</c:v>
                      </c:pt>
                      <c:pt idx="46751">
                        <c:v>-50.260400000000004</c:v>
                      </c:pt>
                      <c:pt idx="46752">
                        <c:v>-50.275210000000001</c:v>
                      </c:pt>
                      <c:pt idx="46753">
                        <c:v>-50.29016</c:v>
                      </c:pt>
                      <c:pt idx="46754">
                        <c:v>-50.294650000000004</c:v>
                      </c:pt>
                      <c:pt idx="46755">
                        <c:v>-50.312559999999998</c:v>
                      </c:pt>
                      <c:pt idx="46756">
                        <c:v>-50.328209999999999</c:v>
                      </c:pt>
                      <c:pt idx="46757">
                        <c:v>-50.344639999999998</c:v>
                      </c:pt>
                      <c:pt idx="46758">
                        <c:v>-50.36</c:v>
                      </c:pt>
                      <c:pt idx="46759">
                        <c:v>-50.37518</c:v>
                      </c:pt>
                      <c:pt idx="46760">
                        <c:v>-50.388629999999999</c:v>
                      </c:pt>
                      <c:pt idx="46761">
                        <c:v>-50.402769999999997</c:v>
                      </c:pt>
                      <c:pt idx="46762">
                        <c:v>-50.416889999999995</c:v>
                      </c:pt>
                      <c:pt idx="46763">
                        <c:v>-50.430509999999998</c:v>
                      </c:pt>
                      <c:pt idx="46764">
                        <c:v>-50.442669999999993</c:v>
                      </c:pt>
                      <c:pt idx="46765">
                        <c:v>-50.456770000000006</c:v>
                      </c:pt>
                      <c:pt idx="46766">
                        <c:v>-50.470689999999998</c:v>
                      </c:pt>
                      <c:pt idx="46767">
                        <c:v>-50.483960000000003</c:v>
                      </c:pt>
                      <c:pt idx="46768">
                        <c:v>-50.496569999999998</c:v>
                      </c:pt>
                      <c:pt idx="46769">
                        <c:v>-50.509799999999998</c:v>
                      </c:pt>
                      <c:pt idx="46770">
                        <c:v>-50.52402</c:v>
                      </c:pt>
                      <c:pt idx="46771">
                        <c:v>-50.537470000000006</c:v>
                      </c:pt>
                      <c:pt idx="46772">
                        <c:v>-50.551690000000001</c:v>
                      </c:pt>
                      <c:pt idx="46773">
                        <c:v>-50.565910000000002</c:v>
                      </c:pt>
                      <c:pt idx="46774">
                        <c:v>-50.579840000000004</c:v>
                      </c:pt>
                      <c:pt idx="46775">
                        <c:v>-50.592320000000001</c:v>
                      </c:pt>
                      <c:pt idx="46776">
                        <c:v>-50.605599999999995</c:v>
                      </c:pt>
                      <c:pt idx="46777">
                        <c:v>-50.619140000000002</c:v>
                      </c:pt>
                      <c:pt idx="46778">
                        <c:v>-50.632750000000001</c:v>
                      </c:pt>
                      <c:pt idx="46779">
                        <c:v>-50.646769999999997</c:v>
                      </c:pt>
                      <c:pt idx="46780">
                        <c:v>-50.660200000000003</c:v>
                      </c:pt>
                      <c:pt idx="46781">
                        <c:v>-50.673540000000003</c:v>
                      </c:pt>
                      <c:pt idx="46782">
                        <c:v>-50.686349999999997</c:v>
                      </c:pt>
                      <c:pt idx="46783">
                        <c:v>-50.699750000000002</c:v>
                      </c:pt>
                      <c:pt idx="46784">
                        <c:v>-50.71358</c:v>
                      </c:pt>
                      <c:pt idx="46785">
                        <c:v>-50.727279999999993</c:v>
                      </c:pt>
                      <c:pt idx="46786">
                        <c:v>-50.740660000000005</c:v>
                      </c:pt>
                      <c:pt idx="46787">
                        <c:v>-50.753720000000001</c:v>
                      </c:pt>
                      <c:pt idx="46788">
                        <c:v>-50.765459999999997</c:v>
                      </c:pt>
                      <c:pt idx="46789">
                        <c:v>-50.778970000000001</c:v>
                      </c:pt>
                      <c:pt idx="46790">
                        <c:v>-50.792789999999997</c:v>
                      </c:pt>
                      <c:pt idx="46791">
                        <c:v>-50.806519999999999</c:v>
                      </c:pt>
                      <c:pt idx="46792">
                        <c:v>-50.814120000000003</c:v>
                      </c:pt>
                      <c:pt idx="46793">
                        <c:v>-50.831689999999995</c:v>
                      </c:pt>
                      <c:pt idx="46794">
                        <c:v>-50.84496</c:v>
                      </c:pt>
                      <c:pt idx="46795">
                        <c:v>-50.858540000000005</c:v>
                      </c:pt>
                      <c:pt idx="46796">
                        <c:v>-50.870600000000003</c:v>
                      </c:pt>
                      <c:pt idx="46797">
                        <c:v>-50.884070000000001</c:v>
                      </c:pt>
                      <c:pt idx="46798">
                        <c:v>-50.896189999999997</c:v>
                      </c:pt>
                      <c:pt idx="46799">
                        <c:v>-50.908939999999994</c:v>
                      </c:pt>
                      <c:pt idx="46800">
                        <c:v>-50.921729999999997</c:v>
                      </c:pt>
                      <c:pt idx="46801">
                        <c:v>-50.934710000000003</c:v>
                      </c:pt>
                      <c:pt idx="46802">
                        <c:v>-50.94847</c:v>
                      </c:pt>
                      <c:pt idx="46803">
                        <c:v>-50.962019999999995</c:v>
                      </c:pt>
                      <c:pt idx="46804">
                        <c:v>-50.975320000000004</c:v>
                      </c:pt>
                      <c:pt idx="46805">
                        <c:v>-50.988720000000001</c:v>
                      </c:pt>
                      <c:pt idx="46806">
                        <c:v>-51.00188</c:v>
                      </c:pt>
                      <c:pt idx="46807">
                        <c:v>-51.015280000000004</c:v>
                      </c:pt>
                      <c:pt idx="46808">
                        <c:v>-51.028480000000002</c:v>
                      </c:pt>
                      <c:pt idx="46809">
                        <c:v>-51.043010000000002</c:v>
                      </c:pt>
                      <c:pt idx="46810">
                        <c:v>-51.05545</c:v>
                      </c:pt>
                      <c:pt idx="46811">
                        <c:v>-51.066250000000004</c:v>
                      </c:pt>
                      <c:pt idx="46812">
                        <c:v>-51.078979999999994</c:v>
                      </c:pt>
                      <c:pt idx="46813">
                        <c:v>-51.091729999999998</c:v>
                      </c:pt>
                      <c:pt idx="46814">
                        <c:v>-51.104830000000007</c:v>
                      </c:pt>
                      <c:pt idx="46815">
                        <c:v>-51.117689999999996</c:v>
                      </c:pt>
                      <c:pt idx="46816">
                        <c:v>-51.128709999999998</c:v>
                      </c:pt>
                      <c:pt idx="46817">
                        <c:v>-51.14228</c:v>
                      </c:pt>
                      <c:pt idx="46818">
                        <c:v>-51.154339999999998</c:v>
                      </c:pt>
                      <c:pt idx="46819">
                        <c:v>-51.165990000000001</c:v>
                      </c:pt>
                      <c:pt idx="46820">
                        <c:v>-51.178139999999999</c:v>
                      </c:pt>
                      <c:pt idx="46821">
                        <c:v>-51.191129999999994</c:v>
                      </c:pt>
                      <c:pt idx="46822">
                        <c:v>-51.204270000000001</c:v>
                      </c:pt>
                      <c:pt idx="46823">
                        <c:v>-51.217560000000006</c:v>
                      </c:pt>
                      <c:pt idx="46824">
                        <c:v>-51.230979999999995</c:v>
                      </c:pt>
                      <c:pt idx="46825">
                        <c:v>-51.243499999999997</c:v>
                      </c:pt>
                      <c:pt idx="46826">
                        <c:v>-51.256259999999997</c:v>
                      </c:pt>
                      <c:pt idx="46827">
                        <c:v>-51.269369999999995</c:v>
                      </c:pt>
                      <c:pt idx="46828">
                        <c:v>-51.282020000000003</c:v>
                      </c:pt>
                      <c:pt idx="46829">
                        <c:v>-51.295169999999999</c:v>
                      </c:pt>
                      <c:pt idx="46830">
                        <c:v>-51.307159999999996</c:v>
                      </c:pt>
                      <c:pt idx="46831">
                        <c:v>-51.320009999999996</c:v>
                      </c:pt>
                      <c:pt idx="46832">
                        <c:v>-51.332000000000008</c:v>
                      </c:pt>
                      <c:pt idx="46833">
                        <c:v>-51.34469</c:v>
                      </c:pt>
                      <c:pt idx="46834">
                        <c:v>-51.357460000000003</c:v>
                      </c:pt>
                      <c:pt idx="46835">
                        <c:v>-51.369300000000003</c:v>
                      </c:pt>
                      <c:pt idx="46836">
                        <c:v>-51.382170000000002</c:v>
                      </c:pt>
                      <c:pt idx="46837">
                        <c:v>-51.39405</c:v>
                      </c:pt>
                      <c:pt idx="46838">
                        <c:v>-51.406559999999999</c:v>
                      </c:pt>
                      <c:pt idx="46839">
                        <c:v>-51.418619999999997</c:v>
                      </c:pt>
                      <c:pt idx="46840">
                        <c:v>-51.431180000000005</c:v>
                      </c:pt>
                      <c:pt idx="46841">
                        <c:v>-51.443039999999996</c:v>
                      </c:pt>
                      <c:pt idx="46842">
                        <c:v>-51.454990000000002</c:v>
                      </c:pt>
                      <c:pt idx="46843">
                        <c:v>-51.466440000000006</c:v>
                      </c:pt>
                      <c:pt idx="46844">
                        <c:v>-51.478630000000003</c:v>
                      </c:pt>
                      <c:pt idx="46845">
                        <c:v>-51.488930000000003</c:v>
                      </c:pt>
                      <c:pt idx="46846">
                        <c:v>-51.501190000000001</c:v>
                      </c:pt>
                      <c:pt idx="46847">
                        <c:v>-51.513600000000004</c:v>
                      </c:pt>
                      <c:pt idx="46848">
                        <c:v>-51.525730000000003</c:v>
                      </c:pt>
                      <c:pt idx="46849">
                        <c:v>-51.538019999999996</c:v>
                      </c:pt>
                      <c:pt idx="46850">
                        <c:v>-51.549699999999994</c:v>
                      </c:pt>
                      <c:pt idx="46851">
                        <c:v>-51.561260000000004</c:v>
                      </c:pt>
                      <c:pt idx="46852">
                        <c:v>-51.573270000000008</c:v>
                      </c:pt>
                      <c:pt idx="46853">
                        <c:v>-51.584899999999998</c:v>
                      </c:pt>
                      <c:pt idx="46854">
                        <c:v>-51.5944</c:v>
                      </c:pt>
                      <c:pt idx="46855">
                        <c:v>-51.604929999999996</c:v>
                      </c:pt>
                      <c:pt idx="46856">
                        <c:v>-51.615870000000001</c:v>
                      </c:pt>
                      <c:pt idx="46857">
                        <c:v>-51.6282</c:v>
                      </c:pt>
                      <c:pt idx="46858">
                        <c:v>-51.64141</c:v>
                      </c:pt>
                      <c:pt idx="46859">
                        <c:v>-51.65502</c:v>
                      </c:pt>
                      <c:pt idx="46860">
                        <c:v>-51.668149999999997</c:v>
                      </c:pt>
                      <c:pt idx="46861">
                        <c:v>-51.681229999999999</c:v>
                      </c:pt>
                      <c:pt idx="46862">
                        <c:v>-51.694649999999996</c:v>
                      </c:pt>
                      <c:pt idx="46863">
                        <c:v>-51.708350000000003</c:v>
                      </c:pt>
                      <c:pt idx="46864">
                        <c:v>-51.721909999999994</c:v>
                      </c:pt>
                      <c:pt idx="46865">
                        <c:v>-51.73507</c:v>
                      </c:pt>
                      <c:pt idx="46866">
                        <c:v>-51.748890000000003</c:v>
                      </c:pt>
                      <c:pt idx="46867">
                        <c:v>-51.762680000000003</c:v>
                      </c:pt>
                      <c:pt idx="46868">
                        <c:v>-51.77646</c:v>
                      </c:pt>
                      <c:pt idx="46869">
                        <c:v>-51.789969999999997</c:v>
                      </c:pt>
                      <c:pt idx="46870">
                        <c:v>-51.803980000000003</c:v>
                      </c:pt>
                      <c:pt idx="46871">
                        <c:v>-51.816880000000005</c:v>
                      </c:pt>
                      <c:pt idx="46872">
                        <c:v>-51.830160000000006</c:v>
                      </c:pt>
                      <c:pt idx="46873">
                        <c:v>-51.843679999999999</c:v>
                      </c:pt>
                      <c:pt idx="46874">
                        <c:v>-51.856629999999996</c:v>
                      </c:pt>
                      <c:pt idx="46875">
                        <c:v>-51.870260000000002</c:v>
                      </c:pt>
                      <c:pt idx="46876">
                        <c:v>-51.88373</c:v>
                      </c:pt>
                      <c:pt idx="46877">
                        <c:v>-51.897320000000001</c:v>
                      </c:pt>
                      <c:pt idx="46878">
                        <c:v>-51.910759999999996</c:v>
                      </c:pt>
                      <c:pt idx="46879">
                        <c:v>-51.924489999999999</c:v>
                      </c:pt>
                      <c:pt idx="46880">
                        <c:v>-51.938299999999998</c:v>
                      </c:pt>
                      <c:pt idx="46881">
                        <c:v>-51.951539999999994</c:v>
                      </c:pt>
                      <c:pt idx="46882">
                        <c:v>-51.965450000000004</c:v>
                      </c:pt>
                      <c:pt idx="46883">
                        <c:v>-51.978039999999993</c:v>
                      </c:pt>
                      <c:pt idx="46884">
                        <c:v>-51.99071</c:v>
                      </c:pt>
                      <c:pt idx="46885">
                        <c:v>-52.003830000000008</c:v>
                      </c:pt>
                      <c:pt idx="46886">
                        <c:v>-52.016349999999996</c:v>
                      </c:pt>
                      <c:pt idx="46887">
                        <c:v>-52.029290000000003</c:v>
                      </c:pt>
                      <c:pt idx="46888">
                        <c:v>-52.041930000000001</c:v>
                      </c:pt>
                      <c:pt idx="46889">
                        <c:v>-52.054099999999998</c:v>
                      </c:pt>
                      <c:pt idx="46890">
                        <c:v>-52.066929999999999</c:v>
                      </c:pt>
                      <c:pt idx="46891">
                        <c:v>-52.079659999999997</c:v>
                      </c:pt>
                      <c:pt idx="46892">
                        <c:v>-52.092919999999992</c:v>
                      </c:pt>
                      <c:pt idx="46893">
                        <c:v>-52.10557</c:v>
                      </c:pt>
                      <c:pt idx="46894">
                        <c:v>-52.118229999999997</c:v>
                      </c:pt>
                      <c:pt idx="46895">
                        <c:v>-52.128930000000004</c:v>
                      </c:pt>
                      <c:pt idx="46896">
                        <c:v>-52.141970000000001</c:v>
                      </c:pt>
                      <c:pt idx="46897">
                        <c:v>-52.1554</c:v>
                      </c:pt>
                      <c:pt idx="46898">
                        <c:v>-52.168659999999996</c:v>
                      </c:pt>
                      <c:pt idx="46899">
                        <c:v>-52.181229999999999</c:v>
                      </c:pt>
                      <c:pt idx="46900">
                        <c:v>-52.194289999999995</c:v>
                      </c:pt>
                      <c:pt idx="46901">
                        <c:v>-52.207390000000004</c:v>
                      </c:pt>
                      <c:pt idx="46902">
                        <c:v>-52.220089999999999</c:v>
                      </c:pt>
                      <c:pt idx="46903">
                        <c:v>-52.232700000000001</c:v>
                      </c:pt>
                      <c:pt idx="46904">
                        <c:v>-52.245150000000002</c:v>
                      </c:pt>
                      <c:pt idx="46905">
                        <c:v>-52.255989999999997</c:v>
                      </c:pt>
                      <c:pt idx="46906">
                        <c:v>-52.267390000000006</c:v>
                      </c:pt>
                      <c:pt idx="46907">
                        <c:v>-52.279169999999993</c:v>
                      </c:pt>
                      <c:pt idx="46908">
                        <c:v>-52.291879999999999</c:v>
                      </c:pt>
                      <c:pt idx="46909">
                        <c:v>-52.304649999999995</c:v>
                      </c:pt>
                      <c:pt idx="46910">
                        <c:v>-52.316989999999997</c:v>
                      </c:pt>
                      <c:pt idx="46911">
                        <c:v>-52.330030000000001</c:v>
                      </c:pt>
                      <c:pt idx="46912">
                        <c:v>-52.342680000000001</c:v>
                      </c:pt>
                      <c:pt idx="46913">
                        <c:v>-52.355060000000002</c:v>
                      </c:pt>
                      <c:pt idx="46914">
                        <c:v>-52.367190000000001</c:v>
                      </c:pt>
                      <c:pt idx="46915">
                        <c:v>-52.379660000000001</c:v>
                      </c:pt>
                      <c:pt idx="46916">
                        <c:v>-52.392040000000001</c:v>
                      </c:pt>
                      <c:pt idx="46917">
                        <c:v>-52.404900000000005</c:v>
                      </c:pt>
                      <c:pt idx="46918">
                        <c:v>-52.416319999999999</c:v>
                      </c:pt>
                      <c:pt idx="46919">
                        <c:v>-52.42897</c:v>
                      </c:pt>
                      <c:pt idx="46920">
                        <c:v>-52.44126</c:v>
                      </c:pt>
                      <c:pt idx="46921">
                        <c:v>-52.45337</c:v>
                      </c:pt>
                      <c:pt idx="46922">
                        <c:v>-52.465170000000001</c:v>
                      </c:pt>
                      <c:pt idx="46923">
                        <c:v>-52.4773</c:v>
                      </c:pt>
                      <c:pt idx="46924">
                        <c:v>-52.489739999999998</c:v>
                      </c:pt>
                      <c:pt idx="46925">
                        <c:v>-52.501550000000002</c:v>
                      </c:pt>
                      <c:pt idx="46926">
                        <c:v>-52.513080000000002</c:v>
                      </c:pt>
                      <c:pt idx="46927">
                        <c:v>-52.524369999999998</c:v>
                      </c:pt>
                      <c:pt idx="46928">
                        <c:v>-52.536670000000001</c:v>
                      </c:pt>
                      <c:pt idx="46929">
                        <c:v>-52.548940000000002</c:v>
                      </c:pt>
                      <c:pt idx="46930">
                        <c:v>-52.560969999999998</c:v>
                      </c:pt>
                      <c:pt idx="46931">
                        <c:v>-52.573030000000003</c:v>
                      </c:pt>
                      <c:pt idx="46932">
                        <c:v>-52.585179999999994</c:v>
                      </c:pt>
                      <c:pt idx="46933">
                        <c:v>-52.597569999999997</c:v>
                      </c:pt>
                      <c:pt idx="46934">
                        <c:v>-52.610039999999998</c:v>
                      </c:pt>
                      <c:pt idx="46935">
                        <c:v>-52.622520000000002</c:v>
                      </c:pt>
                      <c:pt idx="46936">
                        <c:v>-52.635310000000004</c:v>
                      </c:pt>
                      <c:pt idx="46937">
                        <c:v>-52.647779999999997</c:v>
                      </c:pt>
                      <c:pt idx="46938">
                        <c:v>-52.660489999999996</c:v>
                      </c:pt>
                      <c:pt idx="46939">
                        <c:v>-52.672869999999996</c:v>
                      </c:pt>
                      <c:pt idx="46940">
                        <c:v>-52.685589999999998</c:v>
                      </c:pt>
                      <c:pt idx="46941">
                        <c:v>-52.697560000000003</c:v>
                      </c:pt>
                      <c:pt idx="46942">
                        <c:v>-52.709070000000004</c:v>
                      </c:pt>
                      <c:pt idx="46943">
                        <c:v>-52.721580000000003</c:v>
                      </c:pt>
                      <c:pt idx="46944">
                        <c:v>-52.733850000000004</c:v>
                      </c:pt>
                      <c:pt idx="46945">
                        <c:v>-52.745959999999997</c:v>
                      </c:pt>
                      <c:pt idx="46946">
                        <c:v>-52.758260000000007</c:v>
                      </c:pt>
                      <c:pt idx="46947">
                        <c:v>-52.770039999999995</c:v>
                      </c:pt>
                      <c:pt idx="46948">
                        <c:v>-52.782479999999993</c:v>
                      </c:pt>
                      <c:pt idx="46949">
                        <c:v>-52.795069999999996</c:v>
                      </c:pt>
                      <c:pt idx="46950">
                        <c:v>-52.807079999999999</c:v>
                      </c:pt>
                      <c:pt idx="46951">
                        <c:v>-52.819859999999998</c:v>
                      </c:pt>
                      <c:pt idx="46952">
                        <c:v>-52.832470000000001</c:v>
                      </c:pt>
                      <c:pt idx="46953">
                        <c:v>-52.845030000000001</c:v>
                      </c:pt>
                      <c:pt idx="46954">
                        <c:v>-52.857880000000002</c:v>
                      </c:pt>
                      <c:pt idx="46955">
                        <c:v>-52.871050000000004</c:v>
                      </c:pt>
                      <c:pt idx="46956">
                        <c:v>-52.883699999999997</c:v>
                      </c:pt>
                      <c:pt idx="46957">
                        <c:v>-52.896660000000004</c:v>
                      </c:pt>
                      <c:pt idx="46958">
                        <c:v>-52.909980000000004</c:v>
                      </c:pt>
                      <c:pt idx="46959">
                        <c:v>-52.923320000000004</c:v>
                      </c:pt>
                      <c:pt idx="46960">
                        <c:v>-52.936889999999998</c:v>
                      </c:pt>
                      <c:pt idx="46961">
                        <c:v>-52.95026</c:v>
                      </c:pt>
                      <c:pt idx="46962">
                        <c:v>-52.963589999999996</c:v>
                      </c:pt>
                      <c:pt idx="46963">
                        <c:v>-52.975190000000005</c:v>
                      </c:pt>
                      <c:pt idx="46964">
                        <c:v>-52.988109999999999</c:v>
                      </c:pt>
                      <c:pt idx="46965">
                        <c:v>-53.001110000000004</c:v>
                      </c:pt>
                      <c:pt idx="46966">
                        <c:v>-53.01437</c:v>
                      </c:pt>
                      <c:pt idx="46967">
                        <c:v>-53.02758</c:v>
                      </c:pt>
                      <c:pt idx="46968">
                        <c:v>-53.040549999999996</c:v>
                      </c:pt>
                      <c:pt idx="46969">
                        <c:v>-53.053719999999998</c:v>
                      </c:pt>
                      <c:pt idx="46970">
                        <c:v>-53.066500000000005</c:v>
                      </c:pt>
                      <c:pt idx="46971">
                        <c:v>-53.079749999999997</c:v>
                      </c:pt>
                      <c:pt idx="46972">
                        <c:v>-53.093019999999996</c:v>
                      </c:pt>
                      <c:pt idx="46973">
                        <c:v>-53.106039999999993</c:v>
                      </c:pt>
                      <c:pt idx="46974">
                        <c:v>-53.119389999999996</c:v>
                      </c:pt>
                      <c:pt idx="46975">
                        <c:v>-53.132869999999997</c:v>
                      </c:pt>
                      <c:pt idx="46976">
                        <c:v>-53.146000000000001</c:v>
                      </c:pt>
                      <c:pt idx="46977">
                        <c:v>-53.159409999999994</c:v>
                      </c:pt>
                      <c:pt idx="46978">
                        <c:v>-53.172969999999999</c:v>
                      </c:pt>
                      <c:pt idx="46979">
                        <c:v>-53.186400000000006</c:v>
                      </c:pt>
                      <c:pt idx="46980">
                        <c:v>-53.200060000000001</c:v>
                      </c:pt>
                      <c:pt idx="46981">
                        <c:v>-53.213459999999998</c:v>
                      </c:pt>
                      <c:pt idx="46982">
                        <c:v>-53.22692</c:v>
                      </c:pt>
                      <c:pt idx="46983">
                        <c:v>-53.240160000000003</c:v>
                      </c:pt>
                      <c:pt idx="46984">
                        <c:v>-53.252340000000004</c:v>
                      </c:pt>
                      <c:pt idx="46985">
                        <c:v>-53.264630000000004</c:v>
                      </c:pt>
                      <c:pt idx="46986">
                        <c:v>-53.277850000000001</c:v>
                      </c:pt>
                      <c:pt idx="46987">
                        <c:v>-53.291000000000004</c:v>
                      </c:pt>
                      <c:pt idx="46988">
                        <c:v>-53.304349999999999</c:v>
                      </c:pt>
                      <c:pt idx="46989">
                        <c:v>-53.31765</c:v>
                      </c:pt>
                      <c:pt idx="46990">
                        <c:v>-53.331179999999996</c:v>
                      </c:pt>
                      <c:pt idx="46991">
                        <c:v>-53.344709999999999</c:v>
                      </c:pt>
                      <c:pt idx="46992">
                        <c:v>-53.358080000000001</c:v>
                      </c:pt>
                      <c:pt idx="46993">
                        <c:v>-53.371360000000003</c:v>
                      </c:pt>
                      <c:pt idx="46994">
                        <c:v>-53.384999999999998</c:v>
                      </c:pt>
                      <c:pt idx="46995">
                        <c:v>-53.39864</c:v>
                      </c:pt>
                      <c:pt idx="46996">
                        <c:v>-53.412280000000003</c:v>
                      </c:pt>
                      <c:pt idx="46997">
                        <c:v>-53.424630000000008</c:v>
                      </c:pt>
                      <c:pt idx="46998">
                        <c:v>-53.435050000000004</c:v>
                      </c:pt>
                      <c:pt idx="46999">
                        <c:v>-53.446100000000001</c:v>
                      </c:pt>
                      <c:pt idx="47000">
                        <c:v>-53.458189999999995</c:v>
                      </c:pt>
                      <c:pt idx="47001">
                        <c:v>-53.470620000000004</c:v>
                      </c:pt>
                      <c:pt idx="47002">
                        <c:v>-53.482979999999998</c:v>
                      </c:pt>
                      <c:pt idx="47003">
                        <c:v>-53.495629999999998</c:v>
                      </c:pt>
                      <c:pt idx="47004">
                        <c:v>-53.508360000000003</c:v>
                      </c:pt>
                      <c:pt idx="47005">
                        <c:v>-53.521159999999995</c:v>
                      </c:pt>
                      <c:pt idx="47006">
                        <c:v>-53.534040000000005</c:v>
                      </c:pt>
                      <c:pt idx="47007">
                        <c:v>-53.546950000000002</c:v>
                      </c:pt>
                      <c:pt idx="47008">
                        <c:v>-53.559910000000002</c:v>
                      </c:pt>
                      <c:pt idx="47009">
                        <c:v>-53.572969999999998</c:v>
                      </c:pt>
                      <c:pt idx="47010">
                        <c:v>-53.58569</c:v>
                      </c:pt>
                      <c:pt idx="47011">
                        <c:v>-53.598879999999994</c:v>
                      </c:pt>
                      <c:pt idx="47012">
                        <c:v>-53.612070000000003</c:v>
                      </c:pt>
                      <c:pt idx="47013">
                        <c:v>-53.625410000000002</c:v>
                      </c:pt>
                      <c:pt idx="47014">
                        <c:v>-53.638809999999999</c:v>
                      </c:pt>
                      <c:pt idx="47015">
                        <c:v>-53.652209999999997</c:v>
                      </c:pt>
                      <c:pt idx="47016">
                        <c:v>-53.665580000000006</c:v>
                      </c:pt>
                      <c:pt idx="47017">
                        <c:v>-53.678850000000004</c:v>
                      </c:pt>
                      <c:pt idx="47018">
                        <c:v>-53.6922</c:v>
                      </c:pt>
                      <c:pt idx="47019">
                        <c:v>-53.705480000000001</c:v>
                      </c:pt>
                      <c:pt idx="47020">
                        <c:v>-53.716179999999994</c:v>
                      </c:pt>
                      <c:pt idx="47021">
                        <c:v>-53.729699999999994</c:v>
                      </c:pt>
                      <c:pt idx="47022">
                        <c:v>-53.743429999999996</c:v>
                      </c:pt>
                      <c:pt idx="47023">
                        <c:v>-53.756789999999995</c:v>
                      </c:pt>
                      <c:pt idx="47024">
                        <c:v>-53.770110000000003</c:v>
                      </c:pt>
                      <c:pt idx="47025">
                        <c:v>-53.783450000000002</c:v>
                      </c:pt>
                      <c:pt idx="47026">
                        <c:v>-53.795679999999997</c:v>
                      </c:pt>
                      <c:pt idx="47027">
                        <c:v>-53.808730000000004</c:v>
                      </c:pt>
                      <c:pt idx="47028">
                        <c:v>-53.821560000000005</c:v>
                      </c:pt>
                      <c:pt idx="47029">
                        <c:v>-53.83437</c:v>
                      </c:pt>
                      <c:pt idx="47030">
                        <c:v>-53.847540000000002</c:v>
                      </c:pt>
                      <c:pt idx="47031">
                        <c:v>-53.860530000000004</c:v>
                      </c:pt>
                      <c:pt idx="47032">
                        <c:v>-53.873420000000003</c:v>
                      </c:pt>
                      <c:pt idx="47033">
                        <c:v>-53.885899999999999</c:v>
                      </c:pt>
                      <c:pt idx="47034">
                        <c:v>-53.898650000000004</c:v>
                      </c:pt>
                      <c:pt idx="47035">
                        <c:v>-53.911049999999996</c:v>
                      </c:pt>
                      <c:pt idx="47036">
                        <c:v>-53.924130000000005</c:v>
                      </c:pt>
                      <c:pt idx="47037">
                        <c:v>-53.93723</c:v>
                      </c:pt>
                      <c:pt idx="47038">
                        <c:v>-53.95035</c:v>
                      </c:pt>
                      <c:pt idx="47039">
                        <c:v>-53.963340000000002</c:v>
                      </c:pt>
                      <c:pt idx="47040">
                        <c:v>-53.976189999999995</c:v>
                      </c:pt>
                      <c:pt idx="47041">
                        <c:v>-53.988170000000004</c:v>
                      </c:pt>
                      <c:pt idx="47042">
                        <c:v>-54.000320000000002</c:v>
                      </c:pt>
                      <c:pt idx="47043">
                        <c:v>-54.013369999999995</c:v>
                      </c:pt>
                      <c:pt idx="47044">
                        <c:v>-54.025530000000003</c:v>
                      </c:pt>
                      <c:pt idx="47045">
                        <c:v>-54.036960000000001</c:v>
                      </c:pt>
                      <c:pt idx="47046">
                        <c:v>-54.049160000000001</c:v>
                      </c:pt>
                      <c:pt idx="47047">
                        <c:v>-54.061760000000007</c:v>
                      </c:pt>
                      <c:pt idx="47048">
                        <c:v>-54.072850000000003</c:v>
                      </c:pt>
                      <c:pt idx="47049">
                        <c:v>-54.085639999999998</c:v>
                      </c:pt>
                      <c:pt idx="47050">
                        <c:v>-54.09834</c:v>
                      </c:pt>
                      <c:pt idx="47051">
                        <c:v>-54.111630000000005</c:v>
                      </c:pt>
                      <c:pt idx="47052">
                        <c:v>-54.124179999999996</c:v>
                      </c:pt>
                      <c:pt idx="47053">
                        <c:v>-54.136759999999995</c:v>
                      </c:pt>
                      <c:pt idx="47054">
                        <c:v>-54.148880000000005</c:v>
                      </c:pt>
                      <c:pt idx="47055">
                        <c:v>-54.162239999999997</c:v>
                      </c:pt>
                      <c:pt idx="47056">
                        <c:v>-54.175350000000002</c:v>
                      </c:pt>
                      <c:pt idx="47057">
                        <c:v>-54.188389999999998</c:v>
                      </c:pt>
                      <c:pt idx="47058">
                        <c:v>-54.201459999999997</c:v>
                      </c:pt>
                      <c:pt idx="47059">
                        <c:v>-54.214120000000001</c:v>
                      </c:pt>
                      <c:pt idx="47060">
                        <c:v>-54.227519999999998</c:v>
                      </c:pt>
                      <c:pt idx="47061">
                        <c:v>-54.240470000000002</c:v>
                      </c:pt>
                      <c:pt idx="47062">
                        <c:v>-54.253569999999996</c:v>
                      </c:pt>
                      <c:pt idx="47063">
                        <c:v>-54.265359999999994</c:v>
                      </c:pt>
                      <c:pt idx="47064">
                        <c:v>-54.278350000000003</c:v>
                      </c:pt>
                      <c:pt idx="47065">
                        <c:v>-54.291139999999999</c:v>
                      </c:pt>
                      <c:pt idx="47066">
                        <c:v>-54.304500000000004</c:v>
                      </c:pt>
                      <c:pt idx="47067">
                        <c:v>-54.317360000000001</c:v>
                      </c:pt>
                      <c:pt idx="47068">
                        <c:v>-54.330610000000007</c:v>
                      </c:pt>
                      <c:pt idx="47069">
                        <c:v>-54.343560000000004</c:v>
                      </c:pt>
                      <c:pt idx="47070">
                        <c:v>-54.356769999999997</c:v>
                      </c:pt>
                      <c:pt idx="47071">
                        <c:v>-54.369430000000001</c:v>
                      </c:pt>
                      <c:pt idx="47072">
                        <c:v>-54.38194</c:v>
                      </c:pt>
                      <c:pt idx="47073">
                        <c:v>-54.395540000000004</c:v>
                      </c:pt>
                      <c:pt idx="47074">
                        <c:v>-54.408450000000002</c:v>
                      </c:pt>
                      <c:pt idx="47075">
                        <c:v>-54.421779999999998</c:v>
                      </c:pt>
                      <c:pt idx="47076">
                        <c:v>-54.434800000000003</c:v>
                      </c:pt>
                      <c:pt idx="47077">
                        <c:v>-54.447580000000002</c:v>
                      </c:pt>
                      <c:pt idx="47078">
                        <c:v>-54.45984</c:v>
                      </c:pt>
                      <c:pt idx="47079">
                        <c:v>-54.472769999999997</c:v>
                      </c:pt>
                      <c:pt idx="47080">
                        <c:v>-54.486260000000001</c:v>
                      </c:pt>
                      <c:pt idx="47081">
                        <c:v>-54.49906</c:v>
                      </c:pt>
                      <c:pt idx="47082">
                        <c:v>-54.511369999999999</c:v>
                      </c:pt>
                      <c:pt idx="47083">
                        <c:v>-54.524090000000001</c:v>
                      </c:pt>
                      <c:pt idx="47084">
                        <c:v>-54.536200000000001</c:v>
                      </c:pt>
                      <c:pt idx="47085">
                        <c:v>-54.547879999999999</c:v>
                      </c:pt>
                      <c:pt idx="47086">
                        <c:v>-54.560630000000003</c:v>
                      </c:pt>
                      <c:pt idx="47087">
                        <c:v>-54.572409999999998</c:v>
                      </c:pt>
                      <c:pt idx="47088">
                        <c:v>-54.584499999999998</c:v>
                      </c:pt>
                      <c:pt idx="47089">
                        <c:v>-54.59469</c:v>
                      </c:pt>
                      <c:pt idx="47090">
                        <c:v>-54.60812</c:v>
                      </c:pt>
                      <c:pt idx="47091">
                        <c:v>-54.620240000000003</c:v>
                      </c:pt>
                      <c:pt idx="47092">
                        <c:v>-54.632599999999996</c:v>
                      </c:pt>
                      <c:pt idx="47093">
                        <c:v>-54.644660000000002</c:v>
                      </c:pt>
                      <c:pt idx="47094">
                        <c:v>-54.656930000000003</c:v>
                      </c:pt>
                      <c:pt idx="47095">
                        <c:v>-54.669519999999999</c:v>
                      </c:pt>
                      <c:pt idx="47096">
                        <c:v>-54.681840000000001</c:v>
                      </c:pt>
                      <c:pt idx="47097">
                        <c:v>-54.694229999999997</c:v>
                      </c:pt>
                      <c:pt idx="47098">
                        <c:v>-54.70684</c:v>
                      </c:pt>
                      <c:pt idx="47099">
                        <c:v>-54.719639999999998</c:v>
                      </c:pt>
                      <c:pt idx="47100">
                        <c:v>-54.732339999999994</c:v>
                      </c:pt>
                      <c:pt idx="47101">
                        <c:v>-54.745270000000005</c:v>
                      </c:pt>
                      <c:pt idx="47102">
                        <c:v>-54.758579999999995</c:v>
                      </c:pt>
                      <c:pt idx="47103">
                        <c:v>-54.771660000000004</c:v>
                      </c:pt>
                      <c:pt idx="47104">
                        <c:v>-54.784420000000004</c:v>
                      </c:pt>
                      <c:pt idx="47105">
                        <c:v>-54.797399999999996</c:v>
                      </c:pt>
                      <c:pt idx="47106">
                        <c:v>-54.810610000000004</c:v>
                      </c:pt>
                      <c:pt idx="47107">
                        <c:v>-54.823899999999995</c:v>
                      </c:pt>
                      <c:pt idx="47108">
                        <c:v>-54.83672</c:v>
                      </c:pt>
                      <c:pt idx="47109">
                        <c:v>-54.848800000000004</c:v>
                      </c:pt>
                      <c:pt idx="47110">
                        <c:v>-54.861329999999995</c:v>
                      </c:pt>
                      <c:pt idx="47111">
                        <c:v>-54.874280000000006</c:v>
                      </c:pt>
                      <c:pt idx="47112">
                        <c:v>-54.887230000000002</c:v>
                      </c:pt>
                      <c:pt idx="47113">
                        <c:v>-54.89902</c:v>
                      </c:pt>
                      <c:pt idx="47114">
                        <c:v>-54.911729999999999</c:v>
                      </c:pt>
                      <c:pt idx="47115">
                        <c:v>-54.924799999999998</c:v>
                      </c:pt>
                      <c:pt idx="47116">
                        <c:v>-54.936489999999992</c:v>
                      </c:pt>
                      <c:pt idx="47117">
                        <c:v>-54.948790000000002</c:v>
                      </c:pt>
                      <c:pt idx="47118">
                        <c:v>-54.961690000000004</c:v>
                      </c:pt>
                      <c:pt idx="47119">
                        <c:v>-54.973979999999997</c:v>
                      </c:pt>
                      <c:pt idx="47120">
                        <c:v>-54.986980000000003</c:v>
                      </c:pt>
                      <c:pt idx="47121">
                        <c:v>-54.999570000000006</c:v>
                      </c:pt>
                      <c:pt idx="47122">
                        <c:v>-55.012329999999999</c:v>
                      </c:pt>
                      <c:pt idx="47123">
                        <c:v>-55.025599999999997</c:v>
                      </c:pt>
                      <c:pt idx="47124">
                        <c:v>-55.038629999999998</c:v>
                      </c:pt>
                      <c:pt idx="47125">
                        <c:v>-55.051870000000001</c:v>
                      </c:pt>
                      <c:pt idx="47126">
                        <c:v>-55.064590000000003</c:v>
                      </c:pt>
                      <c:pt idx="47127">
                        <c:v>-55.077309999999997</c:v>
                      </c:pt>
                      <c:pt idx="47128">
                        <c:v>-55.090389999999999</c:v>
                      </c:pt>
                      <c:pt idx="47129">
                        <c:v>-55.103340000000003</c:v>
                      </c:pt>
                      <c:pt idx="47130">
                        <c:v>-55.11627</c:v>
                      </c:pt>
                      <c:pt idx="47131">
                        <c:v>-55.129379999999998</c:v>
                      </c:pt>
                      <c:pt idx="47132">
                        <c:v>-55.141570000000002</c:v>
                      </c:pt>
                      <c:pt idx="47133">
                        <c:v>-55.153970000000001</c:v>
                      </c:pt>
                      <c:pt idx="47134">
                        <c:v>-55.166490000000003</c:v>
                      </c:pt>
                      <c:pt idx="47135">
                        <c:v>-55.179229999999997</c:v>
                      </c:pt>
                      <c:pt idx="47136">
                        <c:v>-55.190869999999997</c:v>
                      </c:pt>
                      <c:pt idx="47137">
                        <c:v>-55.2029</c:v>
                      </c:pt>
                      <c:pt idx="47138">
                        <c:v>-55.215350000000001</c:v>
                      </c:pt>
                      <c:pt idx="47139">
                        <c:v>-55.2271</c:v>
                      </c:pt>
                      <c:pt idx="47140">
                        <c:v>-55.23836</c:v>
                      </c:pt>
                      <c:pt idx="47141">
                        <c:v>-55.250570000000003</c:v>
                      </c:pt>
                      <c:pt idx="47142">
                        <c:v>-55.262919999999994</c:v>
                      </c:pt>
                      <c:pt idx="47143">
                        <c:v>-55.275280000000002</c:v>
                      </c:pt>
                      <c:pt idx="47144">
                        <c:v>-55.287730000000003</c:v>
                      </c:pt>
                      <c:pt idx="47145">
                        <c:v>-55.299759999999992</c:v>
                      </c:pt>
                      <c:pt idx="47146">
                        <c:v>-55.312489999999997</c:v>
                      </c:pt>
                      <c:pt idx="47147">
                        <c:v>-55.324449999999999</c:v>
                      </c:pt>
                      <c:pt idx="47148">
                        <c:v>-55.337209999999999</c:v>
                      </c:pt>
                      <c:pt idx="47149">
                        <c:v>-55.349599999999995</c:v>
                      </c:pt>
                      <c:pt idx="47150">
                        <c:v>-55.361520000000006</c:v>
                      </c:pt>
                      <c:pt idx="47151">
                        <c:v>-55.374270000000003</c:v>
                      </c:pt>
                      <c:pt idx="47152">
                        <c:v>-55.386870000000002</c:v>
                      </c:pt>
                      <c:pt idx="47153">
                        <c:v>-55.399719999999995</c:v>
                      </c:pt>
                      <c:pt idx="47154">
                        <c:v>-55.411770000000004</c:v>
                      </c:pt>
                      <c:pt idx="47155">
                        <c:v>-55.424199999999999</c:v>
                      </c:pt>
                      <c:pt idx="47156">
                        <c:v>-55.436769999999996</c:v>
                      </c:pt>
                      <c:pt idx="47157">
                        <c:v>-55.449400000000004</c:v>
                      </c:pt>
                      <c:pt idx="47158">
                        <c:v>-55.460950000000004</c:v>
                      </c:pt>
                      <c:pt idx="47159">
                        <c:v>-55.473089999999999</c:v>
                      </c:pt>
                      <c:pt idx="47160">
                        <c:v>-55.48518</c:v>
                      </c:pt>
                      <c:pt idx="47161">
                        <c:v>-55.498130000000003</c:v>
                      </c:pt>
                      <c:pt idx="47162">
                        <c:v>-55.510379999999998</c:v>
                      </c:pt>
                      <c:pt idx="47163">
                        <c:v>-55.523090000000003</c:v>
                      </c:pt>
                      <c:pt idx="47164">
                        <c:v>-55.535139999999998</c:v>
                      </c:pt>
                      <c:pt idx="47165">
                        <c:v>-55.548180000000002</c:v>
                      </c:pt>
                      <c:pt idx="47166">
                        <c:v>-55.561149999999998</c:v>
                      </c:pt>
                      <c:pt idx="47167">
                        <c:v>-55.573920000000001</c:v>
                      </c:pt>
                      <c:pt idx="47168">
                        <c:v>-55.586349999999996</c:v>
                      </c:pt>
                      <c:pt idx="47169">
                        <c:v>-55.598660000000002</c:v>
                      </c:pt>
                      <c:pt idx="47170">
                        <c:v>-55.610369999999996</c:v>
                      </c:pt>
                      <c:pt idx="47171">
                        <c:v>-55.622040000000005</c:v>
                      </c:pt>
                      <c:pt idx="47172">
                        <c:v>-55.634309999999999</c:v>
                      </c:pt>
                      <c:pt idx="47173">
                        <c:v>-55.645960000000002</c:v>
                      </c:pt>
                      <c:pt idx="47174">
                        <c:v>-55.658519999999996</c:v>
                      </c:pt>
                      <c:pt idx="47175">
                        <c:v>-55.670670000000001</c:v>
                      </c:pt>
                      <c:pt idx="47176">
                        <c:v>-55.681930000000001</c:v>
                      </c:pt>
                      <c:pt idx="47177">
                        <c:v>-55.694270000000003</c:v>
                      </c:pt>
                      <c:pt idx="47178">
                        <c:v>-55.706249999999997</c:v>
                      </c:pt>
                      <c:pt idx="47179">
                        <c:v>-55.718919999999997</c:v>
                      </c:pt>
                      <c:pt idx="47180">
                        <c:v>-55.730599999999995</c:v>
                      </c:pt>
                      <c:pt idx="47181">
                        <c:v>-55.742989999999999</c:v>
                      </c:pt>
                      <c:pt idx="47182">
                        <c:v>-55.754750000000001</c:v>
                      </c:pt>
                      <c:pt idx="47183">
                        <c:v>-55.76614</c:v>
                      </c:pt>
                      <c:pt idx="47184">
                        <c:v>-55.777190000000004</c:v>
                      </c:pt>
                      <c:pt idx="47185">
                        <c:v>-55.788460000000001</c:v>
                      </c:pt>
                      <c:pt idx="47186">
                        <c:v>-55.80057</c:v>
                      </c:pt>
                      <c:pt idx="47187">
                        <c:v>-55.811679999999996</c:v>
                      </c:pt>
                      <c:pt idx="47188">
                        <c:v>-55.822789999999998</c:v>
                      </c:pt>
                      <c:pt idx="47189">
                        <c:v>-55.833849999999998</c:v>
                      </c:pt>
                      <c:pt idx="47190">
                        <c:v>-55.845320000000001</c:v>
                      </c:pt>
                      <c:pt idx="47191">
                        <c:v>-55.856139999999996</c:v>
                      </c:pt>
                      <c:pt idx="47192">
                        <c:v>-55.867429999999999</c:v>
                      </c:pt>
                      <c:pt idx="47193">
                        <c:v>-55.87923</c:v>
                      </c:pt>
                      <c:pt idx="47194">
                        <c:v>-55.890050000000002</c:v>
                      </c:pt>
                      <c:pt idx="47195">
                        <c:v>-55.901259999999994</c:v>
                      </c:pt>
                      <c:pt idx="47196">
                        <c:v>-55.912360000000007</c:v>
                      </c:pt>
                      <c:pt idx="47197">
                        <c:v>-55.923610000000004</c:v>
                      </c:pt>
                      <c:pt idx="47198">
                        <c:v>-55.935300000000005</c:v>
                      </c:pt>
                      <c:pt idx="47199">
                        <c:v>-55.947400000000002</c:v>
                      </c:pt>
                      <c:pt idx="47200">
                        <c:v>-55.959009999999992</c:v>
                      </c:pt>
                      <c:pt idx="47201">
                        <c:v>-55.970939999999999</c:v>
                      </c:pt>
                      <c:pt idx="47202">
                        <c:v>-55.982669999999999</c:v>
                      </c:pt>
                      <c:pt idx="47203">
                        <c:v>-55.995059999999995</c:v>
                      </c:pt>
                      <c:pt idx="47204">
                        <c:v>-56.006080000000004</c:v>
                      </c:pt>
                      <c:pt idx="47205">
                        <c:v>-56.018039999999999</c:v>
                      </c:pt>
                      <c:pt idx="47206">
                        <c:v>-56.029220000000002</c:v>
                      </c:pt>
                      <c:pt idx="47207">
                        <c:v>-56.041239999999995</c:v>
                      </c:pt>
                      <c:pt idx="47208">
                        <c:v>-56.052860000000003</c:v>
                      </c:pt>
                      <c:pt idx="47209">
                        <c:v>-56.064700000000002</c:v>
                      </c:pt>
                      <c:pt idx="47210">
                        <c:v>-56.075310000000002</c:v>
                      </c:pt>
                      <c:pt idx="47211">
                        <c:v>-56.085239999999999</c:v>
                      </c:pt>
                      <c:pt idx="47212">
                        <c:v>-56.096870000000003</c:v>
                      </c:pt>
                      <c:pt idx="47213">
                        <c:v>-56.108539999999998</c:v>
                      </c:pt>
                      <c:pt idx="47214">
                        <c:v>-56.120510000000003</c:v>
                      </c:pt>
                      <c:pt idx="47215">
                        <c:v>-56.132260000000002</c:v>
                      </c:pt>
                      <c:pt idx="47216">
                        <c:v>-56.143360000000001</c:v>
                      </c:pt>
                      <c:pt idx="47217">
                        <c:v>-56.154260000000001</c:v>
                      </c:pt>
                      <c:pt idx="47218">
                        <c:v>-56.165999999999997</c:v>
                      </c:pt>
                      <c:pt idx="47219">
                        <c:v>-56.178280000000001</c:v>
                      </c:pt>
                      <c:pt idx="47220">
                        <c:v>-56.189980000000006</c:v>
                      </c:pt>
                      <c:pt idx="47221">
                        <c:v>-56.2012</c:v>
                      </c:pt>
                      <c:pt idx="47222">
                        <c:v>-56.210030000000003</c:v>
                      </c:pt>
                      <c:pt idx="47223">
                        <c:v>-56.217919999999999</c:v>
                      </c:pt>
                      <c:pt idx="47224">
                        <c:v>-56.223349999999996</c:v>
                      </c:pt>
                      <c:pt idx="47225">
                        <c:v>-56.229289999999999</c:v>
                      </c:pt>
                      <c:pt idx="47226">
                        <c:v>-56.230620000000002</c:v>
                      </c:pt>
                      <c:pt idx="47227">
                        <c:v>-56.232520000000001</c:v>
                      </c:pt>
                      <c:pt idx="47228">
                        <c:v>-56.236639999999994</c:v>
                      </c:pt>
                      <c:pt idx="47229">
                        <c:v>-56.24098</c:v>
                      </c:pt>
                      <c:pt idx="47230">
                        <c:v>-56.246070000000003</c:v>
                      </c:pt>
                      <c:pt idx="47231">
                        <c:v>-56.252360000000003</c:v>
                      </c:pt>
                      <c:pt idx="47232">
                        <c:v>-56.251930000000002</c:v>
                      </c:pt>
                      <c:pt idx="47233">
                        <c:v>-56.254689999999997</c:v>
                      </c:pt>
                      <c:pt idx="47234">
                        <c:v>-56.256380000000007</c:v>
                      </c:pt>
                      <c:pt idx="47235">
                        <c:v>-56.253520000000002</c:v>
                      </c:pt>
                      <c:pt idx="47236">
                        <c:v>-56.258929999999992</c:v>
                      </c:pt>
                      <c:pt idx="47237">
                        <c:v>-56.25873</c:v>
                      </c:pt>
                      <c:pt idx="47238">
                        <c:v>-56.26849</c:v>
                      </c:pt>
                      <c:pt idx="47239">
                        <c:v>-56.278980000000004</c:v>
                      </c:pt>
                      <c:pt idx="47240">
                        <c:v>-56.289230000000003</c:v>
                      </c:pt>
                      <c:pt idx="47241">
                        <c:v>-56.300030000000007</c:v>
                      </c:pt>
                      <c:pt idx="47242">
                        <c:v>-56.310900000000004</c:v>
                      </c:pt>
                      <c:pt idx="47243">
                        <c:v>-56.320300000000003</c:v>
                      </c:pt>
                      <c:pt idx="47244">
                        <c:v>-56.33</c:v>
                      </c:pt>
                      <c:pt idx="47245">
                        <c:v>-56.340149999999994</c:v>
                      </c:pt>
                      <c:pt idx="47246">
                        <c:v>-56.350249999999996</c:v>
                      </c:pt>
                      <c:pt idx="47247">
                        <c:v>-56.360999999999997</c:v>
                      </c:pt>
                      <c:pt idx="47248">
                        <c:v>-56.371229999999997</c:v>
                      </c:pt>
                      <c:pt idx="47249">
                        <c:v>-56.382149999999996</c:v>
                      </c:pt>
                      <c:pt idx="47250">
                        <c:v>-56.393349999999998</c:v>
                      </c:pt>
                      <c:pt idx="47251">
                        <c:v>-56.403919999999999</c:v>
                      </c:pt>
                      <c:pt idx="47252">
                        <c:v>-56.415009999999995</c:v>
                      </c:pt>
                      <c:pt idx="47253">
                        <c:v>-56.425820000000002</c:v>
                      </c:pt>
                      <c:pt idx="47254">
                        <c:v>-56.437030000000007</c:v>
                      </c:pt>
                      <c:pt idx="47255">
                        <c:v>-56.44811</c:v>
                      </c:pt>
                      <c:pt idx="47256">
                        <c:v>-56.459720000000004</c:v>
                      </c:pt>
                      <c:pt idx="47257">
                        <c:v>-56.470359999999999</c:v>
                      </c:pt>
                      <c:pt idx="47258">
                        <c:v>-56.481290000000001</c:v>
                      </c:pt>
                      <c:pt idx="47259">
                        <c:v>-56.491369999999996</c:v>
                      </c:pt>
                      <c:pt idx="47260">
                        <c:v>-56.502619999999993</c:v>
                      </c:pt>
                      <c:pt idx="47261">
                        <c:v>-56.51191</c:v>
                      </c:pt>
                      <c:pt idx="47262">
                        <c:v>-56.52337</c:v>
                      </c:pt>
                      <c:pt idx="47263">
                        <c:v>-56.53407</c:v>
                      </c:pt>
                      <c:pt idx="47264">
                        <c:v>-56.545659999999998</c:v>
                      </c:pt>
                      <c:pt idx="47265">
                        <c:v>-56.556989999999999</c:v>
                      </c:pt>
                      <c:pt idx="47266">
                        <c:v>-56.568870000000004</c:v>
                      </c:pt>
                      <c:pt idx="47267">
                        <c:v>-56.580539999999999</c:v>
                      </c:pt>
                      <c:pt idx="47268">
                        <c:v>-56.592659999999995</c:v>
                      </c:pt>
                      <c:pt idx="47269">
                        <c:v>-56.60445</c:v>
                      </c:pt>
                      <c:pt idx="47270">
                        <c:v>-56.616320000000002</c:v>
                      </c:pt>
                      <c:pt idx="47271">
                        <c:v>-56.627189999999999</c:v>
                      </c:pt>
                      <c:pt idx="47272">
                        <c:v>-56.639290000000003</c:v>
                      </c:pt>
                      <c:pt idx="47273">
                        <c:v>-56.651340000000005</c:v>
                      </c:pt>
                      <c:pt idx="47274">
                        <c:v>-56.663460000000001</c:v>
                      </c:pt>
                      <c:pt idx="47275">
                        <c:v>-56.675110000000004</c:v>
                      </c:pt>
                      <c:pt idx="47276">
                        <c:v>-56.68582</c:v>
                      </c:pt>
                      <c:pt idx="47277">
                        <c:v>-56.697769999999998</c:v>
                      </c:pt>
                      <c:pt idx="47278">
                        <c:v>-56.708640000000003</c:v>
                      </c:pt>
                      <c:pt idx="47279">
                        <c:v>-56.720040000000004</c:v>
                      </c:pt>
                      <c:pt idx="47280">
                        <c:v>-56.731259999999999</c:v>
                      </c:pt>
                      <c:pt idx="47281">
                        <c:v>-56.743220000000001</c:v>
                      </c:pt>
                      <c:pt idx="47282">
                        <c:v>-56.753970000000002</c:v>
                      </c:pt>
                      <c:pt idx="47283">
                        <c:v>-56.766420000000004</c:v>
                      </c:pt>
                      <c:pt idx="47284">
                        <c:v>-56.777879999999996</c:v>
                      </c:pt>
                      <c:pt idx="47285">
                        <c:v>-56.790120000000002</c:v>
                      </c:pt>
                      <c:pt idx="47286">
                        <c:v>-56.802250000000001</c:v>
                      </c:pt>
                      <c:pt idx="47287">
                        <c:v>-56.814869999999999</c:v>
                      </c:pt>
                      <c:pt idx="47288">
                        <c:v>-56.82658</c:v>
                      </c:pt>
                      <c:pt idx="47289">
                        <c:v>-56.838899999999995</c:v>
                      </c:pt>
                      <c:pt idx="47290">
                        <c:v>-56.851120000000002</c:v>
                      </c:pt>
                      <c:pt idx="47291">
                        <c:v>-56.863880000000002</c:v>
                      </c:pt>
                      <c:pt idx="47292">
                        <c:v>-56.875569999999996</c:v>
                      </c:pt>
                      <c:pt idx="47293">
                        <c:v>-56.888030000000001</c:v>
                      </c:pt>
                      <c:pt idx="47294">
                        <c:v>-56.900120000000001</c:v>
                      </c:pt>
                      <c:pt idx="47295">
                        <c:v>-56.912300000000002</c:v>
                      </c:pt>
                      <c:pt idx="47296">
                        <c:v>-56.9236</c:v>
                      </c:pt>
                      <c:pt idx="47297">
                        <c:v>-56.93477</c:v>
                      </c:pt>
                      <c:pt idx="47298">
                        <c:v>-56.947099999999999</c:v>
                      </c:pt>
                      <c:pt idx="47299">
                        <c:v>-56.958909999999996</c:v>
                      </c:pt>
                      <c:pt idx="47300">
                        <c:v>-56.971020000000003</c:v>
                      </c:pt>
                      <c:pt idx="47301">
                        <c:v>-56.983040000000003</c:v>
                      </c:pt>
                      <c:pt idx="47302">
                        <c:v>-56.995329999999996</c:v>
                      </c:pt>
                      <c:pt idx="47303">
                        <c:v>-57.0075</c:v>
                      </c:pt>
                      <c:pt idx="47304">
                        <c:v>-57.018700000000003</c:v>
                      </c:pt>
                      <c:pt idx="47305">
                        <c:v>-57.031020000000005</c:v>
                      </c:pt>
                      <c:pt idx="47306">
                        <c:v>-57.042929999999998</c:v>
                      </c:pt>
                      <c:pt idx="47307">
                        <c:v>-57.055149999999998</c:v>
                      </c:pt>
                      <c:pt idx="47308">
                        <c:v>-57.067079999999997</c:v>
                      </c:pt>
                      <c:pt idx="47309">
                        <c:v>-57.078659999999999</c:v>
                      </c:pt>
                      <c:pt idx="47310">
                        <c:v>-57.090800000000002</c:v>
                      </c:pt>
                      <c:pt idx="47311">
                        <c:v>-57.104100000000003</c:v>
                      </c:pt>
                      <c:pt idx="47312">
                        <c:v>-57.116759999999999</c:v>
                      </c:pt>
                      <c:pt idx="47313">
                        <c:v>-57.129380000000005</c:v>
                      </c:pt>
                      <c:pt idx="47314">
                        <c:v>-57.142249999999997</c:v>
                      </c:pt>
                      <c:pt idx="47315">
                        <c:v>-57.15484</c:v>
                      </c:pt>
                      <c:pt idx="47316">
                        <c:v>-57.167549999999999</c:v>
                      </c:pt>
                      <c:pt idx="47317">
                        <c:v>-57.180239999999998</c:v>
                      </c:pt>
                      <c:pt idx="47318">
                        <c:v>-57.19229</c:v>
                      </c:pt>
                      <c:pt idx="47319">
                        <c:v>-57.2044</c:v>
                      </c:pt>
                      <c:pt idx="47320">
                        <c:v>-57.216740000000001</c:v>
                      </c:pt>
                      <c:pt idx="47321">
                        <c:v>-57.22925</c:v>
                      </c:pt>
                      <c:pt idx="47322">
                        <c:v>-57.240589999999997</c:v>
                      </c:pt>
                      <c:pt idx="47323">
                        <c:v>-57.25291</c:v>
                      </c:pt>
                      <c:pt idx="47324">
                        <c:v>-57.265110000000007</c:v>
                      </c:pt>
                      <c:pt idx="47325">
                        <c:v>-57.277610000000003</c:v>
                      </c:pt>
                      <c:pt idx="47326">
                        <c:v>-57.290190000000003</c:v>
                      </c:pt>
                      <c:pt idx="47327">
                        <c:v>-57.302439999999997</c:v>
                      </c:pt>
                      <c:pt idx="47328">
                        <c:v>-57.314990000000002</c:v>
                      </c:pt>
                      <c:pt idx="47329">
                        <c:v>-57.327399999999997</c:v>
                      </c:pt>
                      <c:pt idx="47330">
                        <c:v>-57.339789999999994</c:v>
                      </c:pt>
                      <c:pt idx="47331">
                        <c:v>-57.233799999999995</c:v>
                      </c:pt>
                      <c:pt idx="47332">
                        <c:v>-57.174079999999996</c:v>
                      </c:pt>
                      <c:pt idx="47333">
                        <c:v>-57.130009999999999</c:v>
                      </c:pt>
                      <c:pt idx="47334">
                        <c:v>-57.091209999999997</c:v>
                      </c:pt>
                      <c:pt idx="47335">
                        <c:v>-57.058109999999999</c:v>
                      </c:pt>
                      <c:pt idx="47336">
                        <c:v>-57.027889999999999</c:v>
                      </c:pt>
                      <c:pt idx="47337">
                        <c:v>-56.999069999999996</c:v>
                      </c:pt>
                      <c:pt idx="47338">
                        <c:v>-56.972589999999997</c:v>
                      </c:pt>
                      <c:pt idx="47339">
                        <c:v>-56.947620000000001</c:v>
                      </c:pt>
                      <c:pt idx="47340">
                        <c:v>-56.923540000000003</c:v>
                      </c:pt>
                      <c:pt idx="47341">
                        <c:v>-56.900419999999997</c:v>
                      </c:pt>
                      <c:pt idx="47342">
                        <c:v>-56.877829999999996</c:v>
                      </c:pt>
                      <c:pt idx="47343">
                        <c:v>-56.855249999999998</c:v>
                      </c:pt>
                      <c:pt idx="47344">
                        <c:v>-56.833309999999997</c:v>
                      </c:pt>
                      <c:pt idx="47345">
                        <c:v>-56.811769999999996</c:v>
                      </c:pt>
                      <c:pt idx="47346">
                        <c:v>-56.790589999999995</c:v>
                      </c:pt>
                      <c:pt idx="47347">
                        <c:v>-56.76972</c:v>
                      </c:pt>
                      <c:pt idx="47348">
                        <c:v>-56.749070000000003</c:v>
                      </c:pt>
                      <c:pt idx="47349">
                        <c:v>-56.728859999999997</c:v>
                      </c:pt>
                      <c:pt idx="47350">
                        <c:v>-56.708709999999996</c:v>
                      </c:pt>
                      <c:pt idx="47351">
                        <c:v>-56.689040000000006</c:v>
                      </c:pt>
                      <c:pt idx="47352">
                        <c:v>-56.669559999999997</c:v>
                      </c:pt>
                      <c:pt idx="47353">
                        <c:v>-56.65005</c:v>
                      </c:pt>
                      <c:pt idx="47354">
                        <c:v>-56.630659999999999</c:v>
                      </c:pt>
                      <c:pt idx="47355">
                        <c:v>-56.6111</c:v>
                      </c:pt>
                      <c:pt idx="47356">
                        <c:v>-56.591880000000003</c:v>
                      </c:pt>
                      <c:pt idx="47357">
                        <c:v>-56.572469999999996</c:v>
                      </c:pt>
                      <c:pt idx="47358">
                        <c:v>-56.553089999999997</c:v>
                      </c:pt>
                      <c:pt idx="47359">
                        <c:v>-56.533569999999997</c:v>
                      </c:pt>
                      <c:pt idx="47360">
                        <c:v>-56.513819999999996</c:v>
                      </c:pt>
                      <c:pt idx="47361">
                        <c:v>-56.494679999999995</c:v>
                      </c:pt>
                      <c:pt idx="47362">
                        <c:v>-56.475140000000003</c:v>
                      </c:pt>
                      <c:pt idx="47363">
                        <c:v>-56.45664</c:v>
                      </c:pt>
                      <c:pt idx="47364">
                        <c:v>-56.438110000000002</c:v>
                      </c:pt>
                      <c:pt idx="47365">
                        <c:v>-56.419589999999999</c:v>
                      </c:pt>
                      <c:pt idx="47366">
                        <c:v>-56.401139999999998</c:v>
                      </c:pt>
                      <c:pt idx="47367">
                        <c:v>-56.382760000000005</c:v>
                      </c:pt>
                      <c:pt idx="47368">
                        <c:v>-56.364460000000001</c:v>
                      </c:pt>
                      <c:pt idx="47369">
                        <c:v>-56.346239999999995</c:v>
                      </c:pt>
                      <c:pt idx="47370">
                        <c:v>-56.328009999999999</c:v>
                      </c:pt>
                      <c:pt idx="47371">
                        <c:v>-56.309829999999998</c:v>
                      </c:pt>
                      <c:pt idx="47372">
                        <c:v>-56.291710000000002</c:v>
                      </c:pt>
                      <c:pt idx="47373">
                        <c:v>-56.273650000000004</c:v>
                      </c:pt>
                      <c:pt idx="47374">
                        <c:v>-56.255719999999997</c:v>
                      </c:pt>
                      <c:pt idx="47375">
                        <c:v>-56.238129999999998</c:v>
                      </c:pt>
                      <c:pt idx="47376">
                        <c:v>-56.220509999999997</c:v>
                      </c:pt>
                      <c:pt idx="47377">
                        <c:v>-56.203019999999995</c:v>
                      </c:pt>
                      <c:pt idx="47378">
                        <c:v>-56.185650000000003</c:v>
                      </c:pt>
                      <c:pt idx="47379">
                        <c:v>-56.168419999999998</c:v>
                      </c:pt>
                      <c:pt idx="47380">
                        <c:v>-56.151070000000004</c:v>
                      </c:pt>
                      <c:pt idx="47381">
                        <c:v>-56.133200000000002</c:v>
                      </c:pt>
                      <c:pt idx="47382">
                        <c:v>-56.115640000000006</c:v>
                      </c:pt>
                      <c:pt idx="47383">
                        <c:v>-56.098169999999996</c:v>
                      </c:pt>
                      <c:pt idx="47384">
                        <c:v>-56.080560000000006</c:v>
                      </c:pt>
                      <c:pt idx="47385">
                        <c:v>-56.062969999999993</c:v>
                      </c:pt>
                      <c:pt idx="47386">
                        <c:v>-56.045340000000003</c:v>
                      </c:pt>
                      <c:pt idx="47387">
                        <c:v>-56.027610000000003</c:v>
                      </c:pt>
                      <c:pt idx="47388">
                        <c:v>-56.009919999999994</c:v>
                      </c:pt>
                      <c:pt idx="47389">
                        <c:v>-55.99248</c:v>
                      </c:pt>
                      <c:pt idx="47390">
                        <c:v>-55.975029999999997</c:v>
                      </c:pt>
                      <c:pt idx="47391">
                        <c:v>-55.957410000000003</c:v>
                      </c:pt>
                      <c:pt idx="47392">
                        <c:v>-55.939889999999998</c:v>
                      </c:pt>
                      <c:pt idx="47393">
                        <c:v>-55.922319999999999</c:v>
                      </c:pt>
                      <c:pt idx="47394">
                        <c:v>-55.904850000000003</c:v>
                      </c:pt>
                      <c:pt idx="47395">
                        <c:v>-55.887479999999996</c:v>
                      </c:pt>
                      <c:pt idx="47396">
                        <c:v>-55.870290000000004</c:v>
                      </c:pt>
                      <c:pt idx="47397">
                        <c:v>-55.852800000000002</c:v>
                      </c:pt>
                      <c:pt idx="47398">
                        <c:v>-55.835259999999998</c:v>
                      </c:pt>
                      <c:pt idx="47399">
                        <c:v>-55.817830000000001</c:v>
                      </c:pt>
                      <c:pt idx="47400">
                        <c:v>-55.800400000000003</c:v>
                      </c:pt>
                      <c:pt idx="47401">
                        <c:v>-55.78302</c:v>
                      </c:pt>
                      <c:pt idx="47402">
                        <c:v>-55.766080000000002</c:v>
                      </c:pt>
                      <c:pt idx="47403">
                        <c:v>-55.748689999999996</c:v>
                      </c:pt>
                      <c:pt idx="47404">
                        <c:v>-55.731870000000001</c:v>
                      </c:pt>
                      <c:pt idx="47405">
                        <c:v>-55.714699999999993</c:v>
                      </c:pt>
                      <c:pt idx="47406">
                        <c:v>-55.697620000000001</c:v>
                      </c:pt>
                      <c:pt idx="47407">
                        <c:v>-55.680880000000002</c:v>
                      </c:pt>
                      <c:pt idx="47408">
                        <c:v>-55.663980000000002</c:v>
                      </c:pt>
                      <c:pt idx="47409">
                        <c:v>-55.651730000000001</c:v>
                      </c:pt>
                      <c:pt idx="47410">
                        <c:v>-55.63212</c:v>
                      </c:pt>
                      <c:pt idx="47411">
                        <c:v>-55.614020000000004</c:v>
                      </c:pt>
                      <c:pt idx="47412">
                        <c:v>-55.596560000000004</c:v>
                      </c:pt>
                      <c:pt idx="47413">
                        <c:v>-55.579390000000004</c:v>
                      </c:pt>
                      <c:pt idx="47414">
                        <c:v>-55.561489999999992</c:v>
                      </c:pt>
                      <c:pt idx="47415">
                        <c:v>-55.543880000000001</c:v>
                      </c:pt>
                      <c:pt idx="47416">
                        <c:v>-55.525960000000005</c:v>
                      </c:pt>
                      <c:pt idx="47417">
                        <c:v>-55.508420000000001</c:v>
                      </c:pt>
                      <c:pt idx="47418">
                        <c:v>-55.490679999999998</c:v>
                      </c:pt>
                      <c:pt idx="47419">
                        <c:v>-55.473080000000003</c:v>
                      </c:pt>
                      <c:pt idx="47420">
                        <c:v>-55.455480000000001</c:v>
                      </c:pt>
                      <c:pt idx="47421">
                        <c:v>-55.437919999999998</c:v>
                      </c:pt>
                      <c:pt idx="47422">
                        <c:v>-55.420410000000004</c:v>
                      </c:pt>
                      <c:pt idx="47423">
                        <c:v>-55.403120000000001</c:v>
                      </c:pt>
                      <c:pt idx="47424">
                        <c:v>-55.385590000000001</c:v>
                      </c:pt>
                      <c:pt idx="47425">
                        <c:v>-55.368279999999999</c:v>
                      </c:pt>
                      <c:pt idx="47426">
                        <c:v>-55.350960000000001</c:v>
                      </c:pt>
                      <c:pt idx="47427">
                        <c:v>-55.334000000000003</c:v>
                      </c:pt>
                      <c:pt idx="47428">
                        <c:v>-55.316929999999999</c:v>
                      </c:pt>
                      <c:pt idx="47429">
                        <c:v>-55.299790000000002</c:v>
                      </c:pt>
                      <c:pt idx="47430">
                        <c:v>-55.282550000000001</c:v>
                      </c:pt>
                      <c:pt idx="47431">
                        <c:v>-55.265389999999996</c:v>
                      </c:pt>
                      <c:pt idx="47432">
                        <c:v>-55.24812</c:v>
                      </c:pt>
                      <c:pt idx="47433">
                        <c:v>-55.230930000000001</c:v>
                      </c:pt>
                      <c:pt idx="47434">
                        <c:v>-55.213919999999995</c:v>
                      </c:pt>
                      <c:pt idx="47435">
                        <c:v>-55.19679</c:v>
                      </c:pt>
                      <c:pt idx="47436">
                        <c:v>-55.179669999999994</c:v>
                      </c:pt>
                      <c:pt idx="47437">
                        <c:v>-55.16283</c:v>
                      </c:pt>
                      <c:pt idx="47438">
                        <c:v>-55.145939999999996</c:v>
                      </c:pt>
                      <c:pt idx="47439">
                        <c:v>-55.128769999999996</c:v>
                      </c:pt>
                      <c:pt idx="47440">
                        <c:v>-55.112379999999995</c:v>
                      </c:pt>
                      <c:pt idx="47441">
                        <c:v>-55.096440000000001</c:v>
                      </c:pt>
                      <c:pt idx="47442">
                        <c:v>-55.080510000000004</c:v>
                      </c:pt>
                      <c:pt idx="47443">
                        <c:v>-55.064109999999999</c:v>
                      </c:pt>
                      <c:pt idx="47444">
                        <c:v>-55.04889</c:v>
                      </c:pt>
                      <c:pt idx="47445">
                        <c:v>-55.033370000000005</c:v>
                      </c:pt>
                      <c:pt idx="47446">
                        <c:v>-55.017849999999996</c:v>
                      </c:pt>
                      <c:pt idx="47447">
                        <c:v>-55.002780000000001</c:v>
                      </c:pt>
                      <c:pt idx="47448">
                        <c:v>-54.987549999999999</c:v>
                      </c:pt>
                      <c:pt idx="47449">
                        <c:v>-54.971899999999998</c:v>
                      </c:pt>
                      <c:pt idx="47450">
                        <c:v>-54.956180000000003</c:v>
                      </c:pt>
                      <c:pt idx="47451">
                        <c:v>-54.940509999999996</c:v>
                      </c:pt>
                      <c:pt idx="47452">
                        <c:v>-54.924480000000003</c:v>
                      </c:pt>
                      <c:pt idx="47453">
                        <c:v>-54.908270000000002</c:v>
                      </c:pt>
                      <c:pt idx="47454">
                        <c:v>-54.891870000000004</c:v>
                      </c:pt>
                      <c:pt idx="47455">
                        <c:v>-54.87576</c:v>
                      </c:pt>
                      <c:pt idx="47456">
                        <c:v>-54.859049999999996</c:v>
                      </c:pt>
                      <c:pt idx="47457">
                        <c:v>-54.842410000000001</c:v>
                      </c:pt>
                      <c:pt idx="47458">
                        <c:v>-54.826070000000001</c:v>
                      </c:pt>
                      <c:pt idx="47459">
                        <c:v>-54.809559999999998</c:v>
                      </c:pt>
                      <c:pt idx="47460">
                        <c:v>-54.792680000000004</c:v>
                      </c:pt>
                      <c:pt idx="47461">
                        <c:v>-54.775750000000002</c:v>
                      </c:pt>
                      <c:pt idx="47462">
                        <c:v>-54.758980000000001</c:v>
                      </c:pt>
                      <c:pt idx="47463">
                        <c:v>-54.742179999999998</c:v>
                      </c:pt>
                      <c:pt idx="47464">
                        <c:v>-54.725210000000004</c:v>
                      </c:pt>
                      <c:pt idx="47465">
                        <c:v>-54.708410000000001</c:v>
                      </c:pt>
                      <c:pt idx="47466">
                        <c:v>-54.691760000000002</c:v>
                      </c:pt>
                      <c:pt idx="47467">
                        <c:v>-54.675349999999995</c:v>
                      </c:pt>
                      <c:pt idx="47468">
                        <c:v>-54.658850000000001</c:v>
                      </c:pt>
                      <c:pt idx="47469">
                        <c:v>-54.642340000000004</c:v>
                      </c:pt>
                      <c:pt idx="47470">
                        <c:v>-54.626089999999998</c:v>
                      </c:pt>
                      <c:pt idx="47471">
                        <c:v>-54.610200000000006</c:v>
                      </c:pt>
                      <c:pt idx="47472">
                        <c:v>-54.593580000000003</c:v>
                      </c:pt>
                      <c:pt idx="47473">
                        <c:v>-54.576799999999999</c:v>
                      </c:pt>
                      <c:pt idx="47474">
                        <c:v>-54.559959999999997</c:v>
                      </c:pt>
                      <c:pt idx="47475">
                        <c:v>-54.543309999999998</c:v>
                      </c:pt>
                      <c:pt idx="47476">
                        <c:v>-54.527000000000001</c:v>
                      </c:pt>
                      <c:pt idx="47477">
                        <c:v>-54.510739999999998</c:v>
                      </c:pt>
                      <c:pt idx="47478">
                        <c:v>-54.49418</c:v>
                      </c:pt>
                      <c:pt idx="47479">
                        <c:v>-54.477669999999996</c:v>
                      </c:pt>
                      <c:pt idx="47480">
                        <c:v>-54.461250000000007</c:v>
                      </c:pt>
                      <c:pt idx="47481">
                        <c:v>-54.444890000000001</c:v>
                      </c:pt>
                      <c:pt idx="47482">
                        <c:v>-54.428229999999999</c:v>
                      </c:pt>
                      <c:pt idx="47483">
                        <c:v>-54.411479999999997</c:v>
                      </c:pt>
                      <c:pt idx="47484">
                        <c:v>-54.394819999999996</c:v>
                      </c:pt>
                      <c:pt idx="47485">
                        <c:v>-54.378099999999996</c:v>
                      </c:pt>
                      <c:pt idx="47486">
                        <c:v>-54.361379999999997</c:v>
                      </c:pt>
                      <c:pt idx="47487">
                        <c:v>-54.344659999999998</c:v>
                      </c:pt>
                      <c:pt idx="47488">
                        <c:v>-54.327919999999999</c:v>
                      </c:pt>
                      <c:pt idx="47489">
                        <c:v>-54.310749999999999</c:v>
                      </c:pt>
                      <c:pt idx="47490">
                        <c:v>-54.294149999999995</c:v>
                      </c:pt>
                      <c:pt idx="47491">
                        <c:v>-54.277939999999994</c:v>
                      </c:pt>
                      <c:pt idx="47492">
                        <c:v>-54.26173</c:v>
                      </c:pt>
                      <c:pt idx="47493">
                        <c:v>-54.245629999999998</c:v>
                      </c:pt>
                      <c:pt idx="47494">
                        <c:v>-54.229580000000006</c:v>
                      </c:pt>
                      <c:pt idx="47495">
                        <c:v>-54.213839999999998</c:v>
                      </c:pt>
                      <c:pt idx="47496">
                        <c:v>-54.19735</c:v>
                      </c:pt>
                      <c:pt idx="47497">
                        <c:v>-54.180869999999999</c:v>
                      </c:pt>
                      <c:pt idx="47498">
                        <c:v>-54.164199999999994</c:v>
                      </c:pt>
                      <c:pt idx="47499">
                        <c:v>-54.147590000000001</c:v>
                      </c:pt>
                      <c:pt idx="47500">
                        <c:v>-54.130849999999995</c:v>
                      </c:pt>
                      <c:pt idx="47501">
                        <c:v>-54.11412</c:v>
                      </c:pt>
                      <c:pt idx="47502">
                        <c:v>-54.0976</c:v>
                      </c:pt>
                      <c:pt idx="47503">
                        <c:v>-54.080979999999997</c:v>
                      </c:pt>
                      <c:pt idx="47504">
                        <c:v>-54.064310000000006</c:v>
                      </c:pt>
                      <c:pt idx="47505">
                        <c:v>-54.047759999999997</c:v>
                      </c:pt>
                      <c:pt idx="47506">
                        <c:v>-54.030969999999996</c:v>
                      </c:pt>
                      <c:pt idx="47507">
                        <c:v>-54.008420000000001</c:v>
                      </c:pt>
                      <c:pt idx="47508">
                        <c:v>-53.992080000000001</c:v>
                      </c:pt>
                      <c:pt idx="47509">
                        <c:v>-53.976979999999998</c:v>
                      </c:pt>
                      <c:pt idx="47510">
                        <c:v>-53.960990000000002</c:v>
                      </c:pt>
                      <c:pt idx="47511">
                        <c:v>-53.944830000000003</c:v>
                      </c:pt>
                      <c:pt idx="47512">
                        <c:v>-53.928380000000004</c:v>
                      </c:pt>
                      <c:pt idx="47513">
                        <c:v>-53.91189</c:v>
                      </c:pt>
                      <c:pt idx="47514">
                        <c:v>-53.89526</c:v>
                      </c:pt>
                      <c:pt idx="47515">
                        <c:v>-53.878500000000003</c:v>
                      </c:pt>
                      <c:pt idx="47516">
                        <c:v>-53.861819999999994</c:v>
                      </c:pt>
                      <c:pt idx="47517">
                        <c:v>-53.845169999999996</c:v>
                      </c:pt>
                      <c:pt idx="47518">
                        <c:v>-53.828609999999998</c:v>
                      </c:pt>
                      <c:pt idx="47519">
                        <c:v>-53.812150000000003</c:v>
                      </c:pt>
                      <c:pt idx="47520">
                        <c:v>-53.795569999999998</c:v>
                      </c:pt>
                      <c:pt idx="47521">
                        <c:v>-53.778909999999996</c:v>
                      </c:pt>
                      <c:pt idx="47522">
                        <c:v>-53.762420000000006</c:v>
                      </c:pt>
                      <c:pt idx="47523">
                        <c:v>-53.745559999999998</c:v>
                      </c:pt>
                      <c:pt idx="47524">
                        <c:v>-53.728729999999999</c:v>
                      </c:pt>
                      <c:pt idx="47525">
                        <c:v>-53.712020000000003</c:v>
                      </c:pt>
                      <c:pt idx="47526">
                        <c:v>-53.695329999999998</c:v>
                      </c:pt>
                      <c:pt idx="47527">
                        <c:v>-53.678629999999998</c:v>
                      </c:pt>
                      <c:pt idx="47528">
                        <c:v>-53.661899999999996</c:v>
                      </c:pt>
                      <c:pt idx="47529">
                        <c:v>-53.645490000000002</c:v>
                      </c:pt>
                      <c:pt idx="47530">
                        <c:v>-53.628950000000003</c:v>
                      </c:pt>
                      <c:pt idx="47531">
                        <c:v>-53.612690000000001</c:v>
                      </c:pt>
                      <c:pt idx="47532">
                        <c:v>-53.596409999999999</c:v>
                      </c:pt>
                      <c:pt idx="47533">
                        <c:v>-53.580030000000001</c:v>
                      </c:pt>
                      <c:pt idx="47534">
                        <c:v>-53.563490000000002</c:v>
                      </c:pt>
                      <c:pt idx="47535">
                        <c:v>-53.546950000000002</c:v>
                      </c:pt>
                      <c:pt idx="47536">
                        <c:v>-53.530300000000004</c:v>
                      </c:pt>
                      <c:pt idx="47537">
                        <c:v>-53.51408</c:v>
                      </c:pt>
                      <c:pt idx="47538">
                        <c:v>-53.497279999999996</c:v>
                      </c:pt>
                      <c:pt idx="47539">
                        <c:v>-53.480679999999992</c:v>
                      </c:pt>
                      <c:pt idx="47540">
                        <c:v>-53.464210000000001</c:v>
                      </c:pt>
                      <c:pt idx="47541">
                        <c:v>-53.447800000000001</c:v>
                      </c:pt>
                      <c:pt idx="47542">
                        <c:v>-53.431249999999999</c:v>
                      </c:pt>
                      <c:pt idx="47543">
                        <c:v>-53.414709999999999</c:v>
                      </c:pt>
                      <c:pt idx="47544">
                        <c:v>-53.398009999999999</c:v>
                      </c:pt>
                      <c:pt idx="47545">
                        <c:v>-53.381709999999998</c:v>
                      </c:pt>
                      <c:pt idx="47546">
                        <c:v>-53.365210000000005</c:v>
                      </c:pt>
                      <c:pt idx="47547">
                        <c:v>-53.348459999999996</c:v>
                      </c:pt>
                      <c:pt idx="47548">
                        <c:v>-53.331629999999997</c:v>
                      </c:pt>
                      <c:pt idx="47549">
                        <c:v>-53.314959999999999</c:v>
                      </c:pt>
                      <c:pt idx="47550">
                        <c:v>-53.298240000000007</c:v>
                      </c:pt>
                      <c:pt idx="47551">
                        <c:v>-53.281929999999996</c:v>
                      </c:pt>
                      <c:pt idx="47552">
                        <c:v>-53.265269999999994</c:v>
                      </c:pt>
                      <c:pt idx="47553">
                        <c:v>-53.24859</c:v>
                      </c:pt>
                      <c:pt idx="47554">
                        <c:v>-53.231929999999998</c:v>
                      </c:pt>
                      <c:pt idx="47555">
                        <c:v>-53.215519999999998</c:v>
                      </c:pt>
                      <c:pt idx="47556">
                        <c:v>-53.198700000000002</c:v>
                      </c:pt>
                      <c:pt idx="47557">
                        <c:v>-53.18224</c:v>
                      </c:pt>
                      <c:pt idx="47558">
                        <c:v>-53.165610000000001</c:v>
                      </c:pt>
                      <c:pt idx="47559">
                        <c:v>-53.149280000000005</c:v>
                      </c:pt>
                      <c:pt idx="47560">
                        <c:v>-53.132869999999997</c:v>
                      </c:pt>
                      <c:pt idx="47561">
                        <c:v>-53.116440000000004</c:v>
                      </c:pt>
                      <c:pt idx="47562">
                        <c:v>-53.101399999999998</c:v>
                      </c:pt>
                      <c:pt idx="47563">
                        <c:v>-53.088340000000002</c:v>
                      </c:pt>
                      <c:pt idx="47564">
                        <c:v>-53.073160000000001</c:v>
                      </c:pt>
                      <c:pt idx="47565">
                        <c:v>-53.058750000000003</c:v>
                      </c:pt>
                      <c:pt idx="47566">
                        <c:v>-53.043399999999998</c:v>
                      </c:pt>
                      <c:pt idx="47567">
                        <c:v>-53.027969999999996</c:v>
                      </c:pt>
                      <c:pt idx="47568">
                        <c:v>-53.011929999999992</c:v>
                      </c:pt>
                      <c:pt idx="47569">
                        <c:v>-52.996589999999998</c:v>
                      </c:pt>
                      <c:pt idx="47570">
                        <c:v>-52.98048</c:v>
                      </c:pt>
                      <c:pt idx="47571">
                        <c:v>-52.964039999999997</c:v>
                      </c:pt>
                      <c:pt idx="47572">
                        <c:v>-52.947369999999992</c:v>
                      </c:pt>
                      <c:pt idx="47573">
                        <c:v>-52.931229999999999</c:v>
                      </c:pt>
                      <c:pt idx="47574">
                        <c:v>-52.915010000000002</c:v>
                      </c:pt>
                      <c:pt idx="47575">
                        <c:v>-52.898829999999997</c:v>
                      </c:pt>
                      <c:pt idx="47576">
                        <c:v>-52.883050000000004</c:v>
                      </c:pt>
                      <c:pt idx="47577">
                        <c:v>-52.866119999999995</c:v>
                      </c:pt>
                      <c:pt idx="47578">
                        <c:v>-52.849110000000003</c:v>
                      </c:pt>
                      <c:pt idx="47579">
                        <c:v>-52.832239999999999</c:v>
                      </c:pt>
                      <c:pt idx="47580">
                        <c:v>-52.815280000000001</c:v>
                      </c:pt>
                      <c:pt idx="47581">
                        <c:v>-52.798689999999993</c:v>
                      </c:pt>
                      <c:pt idx="47582">
                        <c:v>-52.782539999999997</c:v>
                      </c:pt>
                      <c:pt idx="47583">
                        <c:v>-52.765690000000006</c:v>
                      </c:pt>
                      <c:pt idx="47584">
                        <c:v>-52.748759999999997</c:v>
                      </c:pt>
                      <c:pt idx="47585">
                        <c:v>-52.731839999999998</c:v>
                      </c:pt>
                      <c:pt idx="47586">
                        <c:v>-52.71508</c:v>
                      </c:pt>
                      <c:pt idx="47587">
                        <c:v>-52.698830000000001</c:v>
                      </c:pt>
                      <c:pt idx="47588">
                        <c:v>-52.683369999999996</c:v>
                      </c:pt>
                      <c:pt idx="47589">
                        <c:v>-52.667439999999999</c:v>
                      </c:pt>
                      <c:pt idx="47590">
                        <c:v>-52.651490000000003</c:v>
                      </c:pt>
                      <c:pt idx="47591">
                        <c:v>-52.635750000000002</c:v>
                      </c:pt>
                      <c:pt idx="47592">
                        <c:v>-52.619019999999999</c:v>
                      </c:pt>
                      <c:pt idx="47593">
                        <c:v>-52.602149999999995</c:v>
                      </c:pt>
                      <c:pt idx="47594">
                        <c:v>-52.585090000000001</c:v>
                      </c:pt>
                      <c:pt idx="47595">
                        <c:v>-52.568260000000002</c:v>
                      </c:pt>
                      <c:pt idx="47596">
                        <c:v>-52.55171</c:v>
                      </c:pt>
                      <c:pt idx="47597">
                        <c:v>-52.534829999999999</c:v>
                      </c:pt>
                      <c:pt idx="47598">
                        <c:v>-52.518349999999998</c:v>
                      </c:pt>
                      <c:pt idx="47599">
                        <c:v>-52.501800000000003</c:v>
                      </c:pt>
                      <c:pt idx="47600">
                        <c:v>-52.484989999999996</c:v>
                      </c:pt>
                      <c:pt idx="47601">
                        <c:v>-52.467829999999999</c:v>
                      </c:pt>
                      <c:pt idx="47602">
                        <c:v>-52.452449999999999</c:v>
                      </c:pt>
                      <c:pt idx="47603">
                        <c:v>-52.437839999999994</c:v>
                      </c:pt>
                      <c:pt idx="47604">
                        <c:v>-52.422460000000001</c:v>
                      </c:pt>
                      <c:pt idx="47605">
                        <c:v>-52.406879999999994</c:v>
                      </c:pt>
                      <c:pt idx="47606">
                        <c:v>-52.390839999999997</c:v>
                      </c:pt>
                      <c:pt idx="47607">
                        <c:v>-52.374780000000001</c:v>
                      </c:pt>
                      <c:pt idx="47608">
                        <c:v>-52.358180000000004</c:v>
                      </c:pt>
                      <c:pt idx="47609">
                        <c:v>-52.341449999999995</c:v>
                      </c:pt>
                      <c:pt idx="47610">
                        <c:v>-52.324919999999999</c:v>
                      </c:pt>
                      <c:pt idx="47611">
                        <c:v>-52.308969999999995</c:v>
                      </c:pt>
                      <c:pt idx="47612">
                        <c:v>-52.292249999999996</c:v>
                      </c:pt>
                      <c:pt idx="47613">
                        <c:v>-52.274710000000006</c:v>
                      </c:pt>
                      <c:pt idx="47614">
                        <c:v>-52.25752</c:v>
                      </c:pt>
                      <c:pt idx="47615">
                        <c:v>-52.239980000000003</c:v>
                      </c:pt>
                      <c:pt idx="47616">
                        <c:v>-52.223040000000005</c:v>
                      </c:pt>
                      <c:pt idx="47617">
                        <c:v>-52.20581</c:v>
                      </c:pt>
                      <c:pt idx="47618">
                        <c:v>-52.189149999999998</c:v>
                      </c:pt>
                      <c:pt idx="47619">
                        <c:v>-52.171869999999998</c:v>
                      </c:pt>
                      <c:pt idx="47620">
                        <c:v>-52.154780000000002</c:v>
                      </c:pt>
                      <c:pt idx="47621">
                        <c:v>-52.137529999999998</c:v>
                      </c:pt>
                      <c:pt idx="47622">
                        <c:v>-52.120430000000006</c:v>
                      </c:pt>
                      <c:pt idx="47623">
                        <c:v>-52.103539999999995</c:v>
                      </c:pt>
                      <c:pt idx="47624">
                        <c:v>-52.086399999999998</c:v>
                      </c:pt>
                      <c:pt idx="47625">
                        <c:v>-52.069710000000001</c:v>
                      </c:pt>
                      <c:pt idx="47626">
                        <c:v>-52.053839999999994</c:v>
                      </c:pt>
                      <c:pt idx="47627">
                        <c:v>-52.037459999999996</c:v>
                      </c:pt>
                      <c:pt idx="47628">
                        <c:v>-52.020609999999998</c:v>
                      </c:pt>
                      <c:pt idx="47629">
                        <c:v>-52.003950000000003</c:v>
                      </c:pt>
                      <c:pt idx="47630">
                        <c:v>-51.987519999999996</c:v>
                      </c:pt>
                      <c:pt idx="47631">
                        <c:v>-51.971020000000003</c:v>
                      </c:pt>
                      <c:pt idx="47632">
                        <c:v>-51.95496</c:v>
                      </c:pt>
                      <c:pt idx="47633">
                        <c:v>-51.938479999999998</c:v>
                      </c:pt>
                      <c:pt idx="47634">
                        <c:v>-51.92201</c:v>
                      </c:pt>
                      <c:pt idx="47635">
                        <c:v>-51.905390000000004</c:v>
                      </c:pt>
                      <c:pt idx="47636">
                        <c:v>-51.888909999999996</c:v>
                      </c:pt>
                      <c:pt idx="47637">
                        <c:v>-51.872590000000002</c:v>
                      </c:pt>
                      <c:pt idx="47638">
                        <c:v>-51.856220000000008</c:v>
                      </c:pt>
                      <c:pt idx="47639">
                        <c:v>-51.839860000000002</c:v>
                      </c:pt>
                      <c:pt idx="47640">
                        <c:v>-51.823970000000003</c:v>
                      </c:pt>
                      <c:pt idx="47641">
                        <c:v>-51.807610000000004</c:v>
                      </c:pt>
                      <c:pt idx="47642">
                        <c:v>-51.791200000000003</c:v>
                      </c:pt>
                      <c:pt idx="47643">
                        <c:v>-51.774760000000001</c:v>
                      </c:pt>
                      <c:pt idx="47644">
                        <c:v>-51.758369999999999</c:v>
                      </c:pt>
                      <c:pt idx="47645">
                        <c:v>-51.74194</c:v>
                      </c:pt>
                      <c:pt idx="47646">
                        <c:v>-51.72522</c:v>
                      </c:pt>
                      <c:pt idx="47647">
                        <c:v>-51.708869999999997</c:v>
                      </c:pt>
                      <c:pt idx="47648">
                        <c:v>-51.692049999999995</c:v>
                      </c:pt>
                      <c:pt idx="47649">
                        <c:v>-51.675409999999999</c:v>
                      </c:pt>
                      <c:pt idx="47650">
                        <c:v>-51.659469999999999</c:v>
                      </c:pt>
                      <c:pt idx="47651">
                        <c:v>-51.642420000000001</c:v>
                      </c:pt>
                      <c:pt idx="47652">
                        <c:v>-51.625540000000001</c:v>
                      </c:pt>
                      <c:pt idx="47653">
                        <c:v>-51.608689999999996</c:v>
                      </c:pt>
                      <c:pt idx="47654">
                        <c:v>-51.59198</c:v>
                      </c:pt>
                      <c:pt idx="47655">
                        <c:v>-51.575589999999998</c:v>
                      </c:pt>
                      <c:pt idx="47656">
                        <c:v>-51.559100000000001</c:v>
                      </c:pt>
                      <c:pt idx="47657">
                        <c:v>-51.542360000000002</c:v>
                      </c:pt>
                      <c:pt idx="47658">
                        <c:v>-51.525420000000004</c:v>
                      </c:pt>
                      <c:pt idx="47659">
                        <c:v>-51.508630000000004</c:v>
                      </c:pt>
                      <c:pt idx="47660">
                        <c:v>-51.491800000000005</c:v>
                      </c:pt>
                      <c:pt idx="47661">
                        <c:v>-51.47513</c:v>
                      </c:pt>
                      <c:pt idx="47662">
                        <c:v>-51.458359999999999</c:v>
                      </c:pt>
                      <c:pt idx="47663">
                        <c:v>-51.441519999999997</c:v>
                      </c:pt>
                      <c:pt idx="47664">
                        <c:v>-51.425090000000004</c:v>
                      </c:pt>
                      <c:pt idx="47665">
                        <c:v>-51.408230000000003</c:v>
                      </c:pt>
                      <c:pt idx="47666">
                        <c:v>-51.391260000000003</c:v>
                      </c:pt>
                      <c:pt idx="47667">
                        <c:v>-51.376449999999998</c:v>
                      </c:pt>
                      <c:pt idx="47668">
                        <c:v>-51.36121</c:v>
                      </c:pt>
                      <c:pt idx="47669">
                        <c:v>-51.34552</c:v>
                      </c:pt>
                      <c:pt idx="47670">
                        <c:v>-51.329360000000001</c:v>
                      </c:pt>
                      <c:pt idx="47671">
                        <c:v>-51.312269999999998</c:v>
                      </c:pt>
                      <c:pt idx="47672">
                        <c:v>-51.295390000000005</c:v>
                      </c:pt>
                      <c:pt idx="47673">
                        <c:v>-51.278089999999999</c:v>
                      </c:pt>
                      <c:pt idx="47674">
                        <c:v>-51.260729999999995</c:v>
                      </c:pt>
                      <c:pt idx="47675">
                        <c:v>-51.243429999999996</c:v>
                      </c:pt>
                      <c:pt idx="47676">
                        <c:v>-51.226130000000005</c:v>
                      </c:pt>
                      <c:pt idx="47677">
                        <c:v>-51.209059999999994</c:v>
                      </c:pt>
                      <c:pt idx="47678">
                        <c:v>-51.192059999999998</c:v>
                      </c:pt>
                      <c:pt idx="47679">
                        <c:v>-51.174679999999995</c:v>
                      </c:pt>
                      <c:pt idx="47680">
                        <c:v>-51.156959999999998</c:v>
                      </c:pt>
                      <c:pt idx="47681">
                        <c:v>-51.13944</c:v>
                      </c:pt>
                      <c:pt idx="47682">
                        <c:v>-51.12236</c:v>
                      </c:pt>
                      <c:pt idx="47683">
                        <c:v>-51.105859999999993</c:v>
                      </c:pt>
                      <c:pt idx="47684">
                        <c:v>-51.088470000000001</c:v>
                      </c:pt>
                      <c:pt idx="47685">
                        <c:v>-51.071039999999996</c:v>
                      </c:pt>
                      <c:pt idx="47686">
                        <c:v>-51.053670000000004</c:v>
                      </c:pt>
                      <c:pt idx="47687">
                        <c:v>-51.036560000000001</c:v>
                      </c:pt>
                      <c:pt idx="47688">
                        <c:v>-51.019119999999994</c:v>
                      </c:pt>
                      <c:pt idx="47689">
                        <c:v>-51.001800000000003</c:v>
                      </c:pt>
                      <c:pt idx="47690">
                        <c:v>-50.98274</c:v>
                      </c:pt>
                      <c:pt idx="47691">
                        <c:v>-50.967060000000004</c:v>
                      </c:pt>
                      <c:pt idx="47692">
                        <c:v>-50.950569999999999</c:v>
                      </c:pt>
                      <c:pt idx="47693">
                        <c:v>-50.93336</c:v>
                      </c:pt>
                      <c:pt idx="47694">
                        <c:v>-50.916959999999996</c:v>
                      </c:pt>
                      <c:pt idx="47695">
                        <c:v>-50.899760000000001</c:v>
                      </c:pt>
                      <c:pt idx="47696">
                        <c:v>-50.881949999999996</c:v>
                      </c:pt>
                      <c:pt idx="47697">
                        <c:v>-50.864469999999997</c:v>
                      </c:pt>
                      <c:pt idx="47698">
                        <c:v>-50.846829999999997</c:v>
                      </c:pt>
                      <c:pt idx="47699">
                        <c:v>-50.828949999999999</c:v>
                      </c:pt>
                      <c:pt idx="47700">
                        <c:v>-50.811149999999998</c:v>
                      </c:pt>
                      <c:pt idx="47701">
                        <c:v>-50.792879999999997</c:v>
                      </c:pt>
                      <c:pt idx="47702">
                        <c:v>-50.774470000000001</c:v>
                      </c:pt>
                      <c:pt idx="47703">
                        <c:v>-50.755660000000006</c:v>
                      </c:pt>
                      <c:pt idx="47704">
                        <c:v>-50.737470000000002</c:v>
                      </c:pt>
                      <c:pt idx="47705">
                        <c:v>-50.71931</c:v>
                      </c:pt>
                      <c:pt idx="47706">
                        <c:v>-50.702100000000002</c:v>
                      </c:pt>
                      <c:pt idx="47707">
                        <c:v>-50.684380000000004</c:v>
                      </c:pt>
                      <c:pt idx="47708">
                        <c:v>-50.665979999999998</c:v>
                      </c:pt>
                      <c:pt idx="47709">
                        <c:v>-50.647620000000003</c:v>
                      </c:pt>
                      <c:pt idx="47710">
                        <c:v>-50.629059999999996</c:v>
                      </c:pt>
                      <c:pt idx="47711">
                        <c:v>-50.610549999999996</c:v>
                      </c:pt>
                      <c:pt idx="47712">
                        <c:v>-50.592240000000004</c:v>
                      </c:pt>
                      <c:pt idx="47713">
                        <c:v>-50.573639999999997</c:v>
                      </c:pt>
                      <c:pt idx="47714">
                        <c:v>-50.554969999999997</c:v>
                      </c:pt>
                      <c:pt idx="47715">
                        <c:v>-50.53642</c:v>
                      </c:pt>
                      <c:pt idx="47716">
                        <c:v>-50.517940000000003</c:v>
                      </c:pt>
                      <c:pt idx="47717">
                        <c:v>-50.499400000000001</c:v>
                      </c:pt>
                      <c:pt idx="47718">
                        <c:v>-50.48115</c:v>
                      </c:pt>
                      <c:pt idx="47719">
                        <c:v>-50.462789999999998</c:v>
                      </c:pt>
                      <c:pt idx="47720">
                        <c:v>-50.445300000000003</c:v>
                      </c:pt>
                      <c:pt idx="47721">
                        <c:v>-50.428660000000001</c:v>
                      </c:pt>
                      <c:pt idx="47722">
                        <c:v>-50.412150000000004</c:v>
                      </c:pt>
                      <c:pt idx="47723">
                        <c:v>-50.395209999999999</c:v>
                      </c:pt>
                      <c:pt idx="47724">
                        <c:v>-50.377760000000002</c:v>
                      </c:pt>
                      <c:pt idx="47725">
                        <c:v>-50.360329999999998</c:v>
                      </c:pt>
                      <c:pt idx="47726">
                        <c:v>-50.342669999999998</c:v>
                      </c:pt>
                      <c:pt idx="47727">
                        <c:v>-50.325029999999998</c:v>
                      </c:pt>
                      <c:pt idx="47728">
                        <c:v>-50.307579999999994</c:v>
                      </c:pt>
                      <c:pt idx="47729">
                        <c:v>-50.289940000000001</c:v>
                      </c:pt>
                      <c:pt idx="47730">
                        <c:v>-50.272069999999999</c:v>
                      </c:pt>
                      <c:pt idx="47731">
                        <c:v>-50.254480000000001</c:v>
                      </c:pt>
                      <c:pt idx="47732">
                        <c:v>-50.237729999999999</c:v>
                      </c:pt>
                      <c:pt idx="47733">
                        <c:v>-50.22045</c:v>
                      </c:pt>
                      <c:pt idx="47734">
                        <c:v>-50.202719999999999</c:v>
                      </c:pt>
                      <c:pt idx="47735">
                        <c:v>-50.185279999999999</c:v>
                      </c:pt>
                      <c:pt idx="47736">
                        <c:v>-50.168770000000002</c:v>
                      </c:pt>
                      <c:pt idx="47737">
                        <c:v>-50.151469999999996</c:v>
                      </c:pt>
                      <c:pt idx="47738">
                        <c:v>-50.133710000000001</c:v>
                      </c:pt>
                      <c:pt idx="47739">
                        <c:v>-50.116280000000003</c:v>
                      </c:pt>
                      <c:pt idx="47740">
                        <c:v>-50.098380000000006</c:v>
                      </c:pt>
                      <c:pt idx="47741">
                        <c:v>-50.08043</c:v>
                      </c:pt>
                      <c:pt idx="47742">
                        <c:v>-50.06259</c:v>
                      </c:pt>
                      <c:pt idx="47743">
                        <c:v>-50.044639999999994</c:v>
                      </c:pt>
                      <c:pt idx="47744">
                        <c:v>-50.02657</c:v>
                      </c:pt>
                      <c:pt idx="47745">
                        <c:v>-50.008839999999999</c:v>
                      </c:pt>
                      <c:pt idx="47746">
                        <c:v>-49.990940000000002</c:v>
                      </c:pt>
                      <c:pt idx="47747">
                        <c:v>-49.973230000000001</c:v>
                      </c:pt>
                      <c:pt idx="47748">
                        <c:v>-49.956250000000004</c:v>
                      </c:pt>
                      <c:pt idx="47749">
                        <c:v>-49.938630000000003</c:v>
                      </c:pt>
                      <c:pt idx="47750">
                        <c:v>-49.920949999999998</c:v>
                      </c:pt>
                      <c:pt idx="47751">
                        <c:v>-49.904849999999996</c:v>
                      </c:pt>
                      <c:pt idx="47752">
                        <c:v>-49.88993</c:v>
                      </c:pt>
                      <c:pt idx="47753">
                        <c:v>-49.876370000000001</c:v>
                      </c:pt>
                      <c:pt idx="47754">
                        <c:v>-49.861259999999994</c:v>
                      </c:pt>
                      <c:pt idx="47755">
                        <c:v>-49.845430000000007</c:v>
                      </c:pt>
                      <c:pt idx="47756">
                        <c:v>-49.828739999999996</c:v>
                      </c:pt>
                      <c:pt idx="47757">
                        <c:v>-49.812580000000004</c:v>
                      </c:pt>
                      <c:pt idx="47758">
                        <c:v>-49.79607</c:v>
                      </c:pt>
                      <c:pt idx="47759">
                        <c:v>-49.778510000000004</c:v>
                      </c:pt>
                      <c:pt idx="47760">
                        <c:v>-49.76061</c:v>
                      </c:pt>
                      <c:pt idx="47761">
                        <c:v>-49.742889999999996</c:v>
                      </c:pt>
                      <c:pt idx="47762">
                        <c:v>-49.725070000000002</c:v>
                      </c:pt>
                      <c:pt idx="47763">
                        <c:v>-49.706849999999996</c:v>
                      </c:pt>
                      <c:pt idx="47764">
                        <c:v>-49.687520000000006</c:v>
                      </c:pt>
                      <c:pt idx="47765">
                        <c:v>-49.66863</c:v>
                      </c:pt>
                      <c:pt idx="47766">
                        <c:v>-49.650239999999997</c:v>
                      </c:pt>
                      <c:pt idx="47767">
                        <c:v>-49.631779999999999</c:v>
                      </c:pt>
                      <c:pt idx="47768">
                        <c:v>-49.61242</c:v>
                      </c:pt>
                      <c:pt idx="47769">
                        <c:v>-49.593239999999994</c:v>
                      </c:pt>
                      <c:pt idx="47770">
                        <c:v>-49.57405</c:v>
                      </c:pt>
                      <c:pt idx="47771">
                        <c:v>-49.555569999999996</c:v>
                      </c:pt>
                      <c:pt idx="47772">
                        <c:v>-49.53557</c:v>
                      </c:pt>
                      <c:pt idx="47773">
                        <c:v>-49.515099999999997</c:v>
                      </c:pt>
                      <c:pt idx="47774">
                        <c:v>-49.495069999999998</c:v>
                      </c:pt>
                      <c:pt idx="47775">
                        <c:v>-49.474739999999997</c:v>
                      </c:pt>
                      <c:pt idx="47776">
                        <c:v>-49.454369999999997</c:v>
                      </c:pt>
                      <c:pt idx="47777">
                        <c:v>-49.434660000000001</c:v>
                      </c:pt>
                      <c:pt idx="47778">
                        <c:v>-49.414879999999997</c:v>
                      </c:pt>
                      <c:pt idx="47779">
                        <c:v>-49.395060000000001</c:v>
                      </c:pt>
                      <c:pt idx="47780">
                        <c:v>-49.37585</c:v>
                      </c:pt>
                      <c:pt idx="47781">
                        <c:v>-49.356470000000002</c:v>
                      </c:pt>
                      <c:pt idx="47782">
                        <c:v>-49.336880000000001</c:v>
                      </c:pt>
                      <c:pt idx="47783">
                        <c:v>-49.31765</c:v>
                      </c:pt>
                      <c:pt idx="47784">
                        <c:v>-49.298760000000001</c:v>
                      </c:pt>
                      <c:pt idx="47785">
                        <c:v>-49.279849999999996</c:v>
                      </c:pt>
                      <c:pt idx="47786">
                        <c:v>-49.26155</c:v>
                      </c:pt>
                      <c:pt idx="47787">
                        <c:v>-49.244729999999997</c:v>
                      </c:pt>
                      <c:pt idx="47788">
                        <c:v>-49.230460000000001</c:v>
                      </c:pt>
                      <c:pt idx="47789">
                        <c:v>-49.216210000000004</c:v>
                      </c:pt>
                      <c:pt idx="47790">
                        <c:v>-49.200450000000004</c:v>
                      </c:pt>
                      <c:pt idx="47791">
                        <c:v>-49.18432</c:v>
                      </c:pt>
                      <c:pt idx="47792">
                        <c:v>-49.16807</c:v>
                      </c:pt>
                      <c:pt idx="47793">
                        <c:v>-49.15119</c:v>
                      </c:pt>
                      <c:pt idx="47794">
                        <c:v>-49.134979999999999</c:v>
                      </c:pt>
                      <c:pt idx="47795">
                        <c:v>-49.118719999999996</c:v>
                      </c:pt>
                      <c:pt idx="47796">
                        <c:v>-49.102090000000004</c:v>
                      </c:pt>
                      <c:pt idx="47797">
                        <c:v>-49.085819999999998</c:v>
                      </c:pt>
                      <c:pt idx="47798">
                        <c:v>-49.070090000000008</c:v>
                      </c:pt>
                      <c:pt idx="47799">
                        <c:v>-49.052530000000004</c:v>
                      </c:pt>
                      <c:pt idx="47800">
                        <c:v>-49.035510000000002</c:v>
                      </c:pt>
                      <c:pt idx="47801">
                        <c:v>-49.017350000000008</c:v>
                      </c:pt>
                      <c:pt idx="47802">
                        <c:v>-48.999519999999997</c:v>
                      </c:pt>
                      <c:pt idx="47803">
                        <c:v>-48.982020000000006</c:v>
                      </c:pt>
                      <c:pt idx="47804">
                        <c:v>-48.965690000000002</c:v>
                      </c:pt>
                      <c:pt idx="47805">
                        <c:v>-48.949819999999995</c:v>
                      </c:pt>
                      <c:pt idx="47806">
                        <c:v>-48.932650000000002</c:v>
                      </c:pt>
                      <c:pt idx="47807">
                        <c:v>-48.914920000000002</c:v>
                      </c:pt>
                      <c:pt idx="47808">
                        <c:v>-48.896659999999997</c:v>
                      </c:pt>
                      <c:pt idx="47809">
                        <c:v>-48.878309999999999</c:v>
                      </c:pt>
                      <c:pt idx="47810">
                        <c:v>-48.859810000000003</c:v>
                      </c:pt>
                      <c:pt idx="47811">
                        <c:v>-48.841210000000004</c:v>
                      </c:pt>
                      <c:pt idx="47812">
                        <c:v>-48.822940000000003</c:v>
                      </c:pt>
                      <c:pt idx="47813">
                        <c:v>-48.804130000000001</c:v>
                      </c:pt>
                      <c:pt idx="47814">
                        <c:v>-48.784859999999995</c:v>
                      </c:pt>
                      <c:pt idx="47815">
                        <c:v>-48.765819999999998</c:v>
                      </c:pt>
                      <c:pt idx="47816">
                        <c:v>-48.746280000000006</c:v>
                      </c:pt>
                      <c:pt idx="47817">
                        <c:v>-48.72681</c:v>
                      </c:pt>
                      <c:pt idx="47818">
                        <c:v>-48.706779999999995</c:v>
                      </c:pt>
                      <c:pt idx="47819">
                        <c:v>-48.686569999999996</c:v>
                      </c:pt>
                      <c:pt idx="47820">
                        <c:v>-48.667699999999996</c:v>
                      </c:pt>
                      <c:pt idx="47821">
                        <c:v>-48.648309999999995</c:v>
                      </c:pt>
                      <c:pt idx="47822">
                        <c:v>-48.628320000000002</c:v>
                      </c:pt>
                      <c:pt idx="47823">
                        <c:v>-48.609119999999997</c:v>
                      </c:pt>
                      <c:pt idx="47824">
                        <c:v>-48.588850000000001</c:v>
                      </c:pt>
                      <c:pt idx="47825">
                        <c:v>-48.569400000000002</c:v>
                      </c:pt>
                      <c:pt idx="47826">
                        <c:v>-48.549889999999998</c:v>
                      </c:pt>
                      <c:pt idx="47827">
                        <c:v>-48.530340000000002</c:v>
                      </c:pt>
                      <c:pt idx="47828">
                        <c:v>-48.510999999999996</c:v>
                      </c:pt>
                      <c:pt idx="47829">
                        <c:v>-48.491309999999999</c:v>
                      </c:pt>
                      <c:pt idx="47830">
                        <c:v>-48.471590000000006</c:v>
                      </c:pt>
                      <c:pt idx="47831">
                        <c:v>-48.451729999999998</c:v>
                      </c:pt>
                      <c:pt idx="47832">
                        <c:v>-48.432259999999999</c:v>
                      </c:pt>
                      <c:pt idx="47833">
                        <c:v>-48.41207</c:v>
                      </c:pt>
                      <c:pt idx="47834">
                        <c:v>-48.391859999999994</c:v>
                      </c:pt>
                      <c:pt idx="47835">
                        <c:v>-48.371399999999994</c:v>
                      </c:pt>
                      <c:pt idx="47836">
                        <c:v>-48.351559999999992</c:v>
                      </c:pt>
                      <c:pt idx="47837">
                        <c:v>-48.331780000000002</c:v>
                      </c:pt>
                      <c:pt idx="47838">
                        <c:v>-48.313199999999995</c:v>
                      </c:pt>
                      <c:pt idx="47839">
                        <c:v>-48.29663</c:v>
                      </c:pt>
                      <c:pt idx="47840">
                        <c:v>-48.280029999999996</c:v>
                      </c:pt>
                      <c:pt idx="47841">
                        <c:v>-48.269419999999997</c:v>
                      </c:pt>
                      <c:pt idx="47842">
                        <c:v>-48.262830000000001</c:v>
                      </c:pt>
                      <c:pt idx="47843">
                        <c:v>-48.254109999999997</c:v>
                      </c:pt>
                      <c:pt idx="47844">
                        <c:v>-48.243580000000001</c:v>
                      </c:pt>
                      <c:pt idx="47845">
                        <c:v>-48.232780000000005</c:v>
                      </c:pt>
                      <c:pt idx="47846">
                        <c:v>-48.220939999999999</c:v>
                      </c:pt>
                      <c:pt idx="47847">
                        <c:v>-48.208410000000001</c:v>
                      </c:pt>
                      <c:pt idx="47848">
                        <c:v>-48.195490000000007</c:v>
                      </c:pt>
                      <c:pt idx="47849">
                        <c:v>-48.18056</c:v>
                      </c:pt>
                      <c:pt idx="47850">
                        <c:v>-48.16507</c:v>
                      </c:pt>
                      <c:pt idx="47851">
                        <c:v>-48.150230000000001</c:v>
                      </c:pt>
                      <c:pt idx="47852">
                        <c:v>-48.134270000000001</c:v>
                      </c:pt>
                      <c:pt idx="47853">
                        <c:v>-48.117609999999999</c:v>
                      </c:pt>
                      <c:pt idx="47854">
                        <c:v>-48.100500000000004</c:v>
                      </c:pt>
                      <c:pt idx="47855">
                        <c:v>-48.083200000000005</c:v>
                      </c:pt>
                      <c:pt idx="47856">
                        <c:v>-48.065709999999996</c:v>
                      </c:pt>
                      <c:pt idx="47857">
                        <c:v>-48.048110000000001</c:v>
                      </c:pt>
                      <c:pt idx="47858">
                        <c:v>-48.030549999999998</c:v>
                      </c:pt>
                      <c:pt idx="47859">
                        <c:v>-48.01296</c:v>
                      </c:pt>
                      <c:pt idx="47860">
                        <c:v>-47.995140000000006</c:v>
                      </c:pt>
                      <c:pt idx="47861">
                        <c:v>-47.976979999999998</c:v>
                      </c:pt>
                      <c:pt idx="47862">
                        <c:v>-47.959319999999998</c:v>
                      </c:pt>
                      <c:pt idx="47863">
                        <c:v>-47.941520000000004</c:v>
                      </c:pt>
                      <c:pt idx="47864">
                        <c:v>-47.923520000000003</c:v>
                      </c:pt>
                      <c:pt idx="47865">
                        <c:v>-47.9054</c:v>
                      </c:pt>
                      <c:pt idx="47866">
                        <c:v>-47.886990000000004</c:v>
                      </c:pt>
                      <c:pt idx="47867">
                        <c:v>-47.868120000000005</c:v>
                      </c:pt>
                      <c:pt idx="47868">
                        <c:v>-47.849019999999996</c:v>
                      </c:pt>
                      <c:pt idx="47869">
                        <c:v>-47.830930000000002</c:v>
                      </c:pt>
                      <c:pt idx="47870">
                        <c:v>-47.814329999999998</c:v>
                      </c:pt>
                      <c:pt idx="47871">
                        <c:v>-47.799379999999999</c:v>
                      </c:pt>
                      <c:pt idx="47872">
                        <c:v>-47.784089999999999</c:v>
                      </c:pt>
                      <c:pt idx="47873">
                        <c:v>-47.768420000000006</c:v>
                      </c:pt>
                      <c:pt idx="47874">
                        <c:v>-47.75215</c:v>
                      </c:pt>
                      <c:pt idx="47875">
                        <c:v>-47.736080000000001</c:v>
                      </c:pt>
                      <c:pt idx="47876">
                        <c:v>-47.719230000000003</c:v>
                      </c:pt>
                      <c:pt idx="47877">
                        <c:v>-47.702619999999996</c:v>
                      </c:pt>
                      <c:pt idx="47878">
                        <c:v>-47.686</c:v>
                      </c:pt>
                      <c:pt idx="47879">
                        <c:v>-47.669730000000001</c:v>
                      </c:pt>
                      <c:pt idx="47880">
                        <c:v>-47.651870000000002</c:v>
                      </c:pt>
                      <c:pt idx="47881">
                        <c:v>-47.63449</c:v>
                      </c:pt>
                      <c:pt idx="47882">
                        <c:v>-47.616590000000002</c:v>
                      </c:pt>
                      <c:pt idx="47883">
                        <c:v>-47.598860000000002</c:v>
                      </c:pt>
                      <c:pt idx="47884">
                        <c:v>-47.580759999999998</c:v>
                      </c:pt>
                      <c:pt idx="47885">
                        <c:v>-47.562220000000003</c:v>
                      </c:pt>
                      <c:pt idx="47886">
                        <c:v>-47.54495</c:v>
                      </c:pt>
                      <c:pt idx="47887">
                        <c:v>-47.527630000000002</c:v>
                      </c:pt>
                      <c:pt idx="47888">
                        <c:v>-47.50947</c:v>
                      </c:pt>
                      <c:pt idx="47889">
                        <c:v>-47.490810000000003</c:v>
                      </c:pt>
                      <c:pt idx="47890">
                        <c:v>-47.472149999999999</c:v>
                      </c:pt>
                      <c:pt idx="47891">
                        <c:v>-47.453390000000006</c:v>
                      </c:pt>
                      <c:pt idx="47892">
                        <c:v>-47.434519999999992</c:v>
                      </c:pt>
                      <c:pt idx="47893">
                        <c:v>-47.416650000000004</c:v>
                      </c:pt>
                      <c:pt idx="47894">
                        <c:v>-47.397419999999997</c:v>
                      </c:pt>
                      <c:pt idx="47895">
                        <c:v>-47.378030000000003</c:v>
                      </c:pt>
                      <c:pt idx="47896">
                        <c:v>-47.359439999999999</c:v>
                      </c:pt>
                      <c:pt idx="47897">
                        <c:v>-47.340150000000001</c:v>
                      </c:pt>
                      <c:pt idx="47898">
                        <c:v>-47.319829999999996</c:v>
                      </c:pt>
                      <c:pt idx="47899">
                        <c:v>-47.299490000000006</c:v>
                      </c:pt>
                      <c:pt idx="47900">
                        <c:v>-47.279720000000005</c:v>
                      </c:pt>
                      <c:pt idx="47901">
                        <c:v>-47.259889999999999</c:v>
                      </c:pt>
                      <c:pt idx="47902">
                        <c:v>-47.240049999999997</c:v>
                      </c:pt>
                      <c:pt idx="47903">
                        <c:v>-47.220529999999997</c:v>
                      </c:pt>
                      <c:pt idx="47904">
                        <c:v>-47.200800000000001</c:v>
                      </c:pt>
                      <c:pt idx="47905">
                        <c:v>-47.181110000000004</c:v>
                      </c:pt>
                      <c:pt idx="47906">
                        <c:v>-47.161239999999999</c:v>
                      </c:pt>
                      <c:pt idx="47907">
                        <c:v>-47.141149999999996</c:v>
                      </c:pt>
                      <c:pt idx="47908">
                        <c:v>-47.121589999999998</c:v>
                      </c:pt>
                      <c:pt idx="47909">
                        <c:v>-47.101819999999996</c:v>
                      </c:pt>
                      <c:pt idx="47910">
                        <c:v>-47.081890000000001</c:v>
                      </c:pt>
                      <c:pt idx="47911">
                        <c:v>-47.061989999999994</c:v>
                      </c:pt>
                      <c:pt idx="47912">
                        <c:v>-47.041639999999994</c:v>
                      </c:pt>
                      <c:pt idx="47913">
                        <c:v>-47.021140000000003</c:v>
                      </c:pt>
                      <c:pt idx="47914">
                        <c:v>-47.001229999999993</c:v>
                      </c:pt>
                      <c:pt idx="47915">
                        <c:v>-46.980959999999996</c:v>
                      </c:pt>
                      <c:pt idx="47916">
                        <c:v>-46.962800000000001</c:v>
                      </c:pt>
                      <c:pt idx="47917">
                        <c:v>-46.942680000000003</c:v>
                      </c:pt>
                      <c:pt idx="47918">
                        <c:v>-46.922539999999998</c:v>
                      </c:pt>
                      <c:pt idx="47919">
                        <c:v>-46.902100000000004</c:v>
                      </c:pt>
                      <c:pt idx="47920">
                        <c:v>-46.881270000000001</c:v>
                      </c:pt>
                      <c:pt idx="47921">
                        <c:v>-46.860399999999998</c:v>
                      </c:pt>
                      <c:pt idx="47922">
                        <c:v>-46.839480000000002</c:v>
                      </c:pt>
                      <c:pt idx="47923">
                        <c:v>-46.818739999999998</c:v>
                      </c:pt>
                      <c:pt idx="47924">
                        <c:v>-46.797959999999996</c:v>
                      </c:pt>
                      <c:pt idx="47925">
                        <c:v>-46.776899999999998</c:v>
                      </c:pt>
                      <c:pt idx="47926">
                        <c:v>-46.755800000000001</c:v>
                      </c:pt>
                      <c:pt idx="47927">
                        <c:v>-46.734410000000004</c:v>
                      </c:pt>
                      <c:pt idx="47928">
                        <c:v>-46.71284</c:v>
                      </c:pt>
                      <c:pt idx="47929">
                        <c:v>-46.691599999999994</c:v>
                      </c:pt>
                      <c:pt idx="47930">
                        <c:v>-46.670280000000005</c:v>
                      </c:pt>
                      <c:pt idx="47931">
                        <c:v>-46.648800000000001</c:v>
                      </c:pt>
                      <c:pt idx="47932">
                        <c:v>-46.627159999999996</c:v>
                      </c:pt>
                      <c:pt idx="47933">
                        <c:v>-46.605759999999997</c:v>
                      </c:pt>
                      <c:pt idx="47934">
                        <c:v>-46.58417</c:v>
                      </c:pt>
                      <c:pt idx="47935">
                        <c:v>-46.562659999999994</c:v>
                      </c:pt>
                      <c:pt idx="47936">
                        <c:v>-46.542139999999996</c:v>
                      </c:pt>
                      <c:pt idx="47937">
                        <c:v>-46.526240000000001</c:v>
                      </c:pt>
                      <c:pt idx="47938">
                        <c:v>-46.513669999999998</c:v>
                      </c:pt>
                      <c:pt idx="47939">
                        <c:v>-46.49756</c:v>
                      </c:pt>
                      <c:pt idx="47940">
                        <c:v>-46.481349999999999</c:v>
                      </c:pt>
                      <c:pt idx="47941">
                        <c:v>-46.463819999999998</c:v>
                      </c:pt>
                      <c:pt idx="47942">
                        <c:v>-46.448850000000007</c:v>
                      </c:pt>
                      <c:pt idx="47943">
                        <c:v>-46.433129999999998</c:v>
                      </c:pt>
                      <c:pt idx="47944">
                        <c:v>-46.416399999999996</c:v>
                      </c:pt>
                      <c:pt idx="47945">
                        <c:v>-46.400649999999999</c:v>
                      </c:pt>
                      <c:pt idx="47946">
                        <c:v>-46.38494</c:v>
                      </c:pt>
                      <c:pt idx="47947">
                        <c:v>-46.368769999999998</c:v>
                      </c:pt>
                      <c:pt idx="47948">
                        <c:v>-46.353080000000006</c:v>
                      </c:pt>
                      <c:pt idx="47949">
                        <c:v>-46.336690000000004</c:v>
                      </c:pt>
                      <c:pt idx="47950">
                        <c:v>-46.319590000000005</c:v>
                      </c:pt>
                      <c:pt idx="47951">
                        <c:v>-46.302700000000002</c:v>
                      </c:pt>
                      <c:pt idx="47952">
                        <c:v>-46.286560000000001</c:v>
                      </c:pt>
                      <c:pt idx="47953">
                        <c:v>-46.271230000000003</c:v>
                      </c:pt>
                      <c:pt idx="47954">
                        <c:v>-46.25853</c:v>
                      </c:pt>
                      <c:pt idx="47955">
                        <c:v>-46.245979999999996</c:v>
                      </c:pt>
                      <c:pt idx="47956">
                        <c:v>-46.231870000000001</c:v>
                      </c:pt>
                      <c:pt idx="47957">
                        <c:v>-46.217059999999996</c:v>
                      </c:pt>
                      <c:pt idx="47958">
                        <c:v>-46.201329999999999</c:v>
                      </c:pt>
                      <c:pt idx="47959">
                        <c:v>-46.184750000000001</c:v>
                      </c:pt>
                      <c:pt idx="47960">
                        <c:v>-46.167310000000001</c:v>
                      </c:pt>
                      <c:pt idx="47961">
                        <c:v>-46.149500000000003</c:v>
                      </c:pt>
                      <c:pt idx="47962">
                        <c:v>-46.130810000000004</c:v>
                      </c:pt>
                      <c:pt idx="47963">
                        <c:v>-46.11309</c:v>
                      </c:pt>
                      <c:pt idx="47964">
                        <c:v>-46.094809999999995</c:v>
                      </c:pt>
                      <c:pt idx="47965">
                        <c:v>-46.075629999999997</c:v>
                      </c:pt>
                      <c:pt idx="47966">
                        <c:v>-46.057119999999998</c:v>
                      </c:pt>
                      <c:pt idx="47967">
                        <c:v>-46.037610000000001</c:v>
                      </c:pt>
                      <c:pt idx="47968">
                        <c:v>-46.017710000000001</c:v>
                      </c:pt>
                      <c:pt idx="47969">
                        <c:v>-45.997709999999998</c:v>
                      </c:pt>
                      <c:pt idx="47970">
                        <c:v>-45.977469999999997</c:v>
                      </c:pt>
                      <c:pt idx="47971">
                        <c:v>-45.956279999999992</c:v>
                      </c:pt>
                      <c:pt idx="47972">
                        <c:v>-45.934670000000004</c:v>
                      </c:pt>
                      <c:pt idx="47973">
                        <c:v>-45.912930000000003</c:v>
                      </c:pt>
                      <c:pt idx="47974">
                        <c:v>-45.89087</c:v>
                      </c:pt>
                      <c:pt idx="47975">
                        <c:v>-45.87209</c:v>
                      </c:pt>
                      <c:pt idx="47976">
                        <c:v>-45.827809999999999</c:v>
                      </c:pt>
                      <c:pt idx="47977">
                        <c:v>-45.810779999999994</c:v>
                      </c:pt>
                      <c:pt idx="47978">
                        <c:v>-45.793840000000003</c:v>
                      </c:pt>
                      <c:pt idx="47979">
                        <c:v>-45.774429999999995</c:v>
                      </c:pt>
                      <c:pt idx="47980">
                        <c:v>-45.754590000000007</c:v>
                      </c:pt>
                      <c:pt idx="47981">
                        <c:v>-45.733710000000002</c:v>
                      </c:pt>
                      <c:pt idx="47982">
                        <c:v>-45.712289999999996</c:v>
                      </c:pt>
                      <c:pt idx="47983">
                        <c:v>-45.689390000000003</c:v>
                      </c:pt>
                      <c:pt idx="47984">
                        <c:v>-45.666550000000001</c:v>
                      </c:pt>
                      <c:pt idx="47985">
                        <c:v>-45.643640000000005</c:v>
                      </c:pt>
                      <c:pt idx="47986">
                        <c:v>-45.620339999999999</c:v>
                      </c:pt>
                      <c:pt idx="47987">
                        <c:v>-45.595970000000001</c:v>
                      </c:pt>
                      <c:pt idx="47988">
                        <c:v>-45.573009999999996</c:v>
                      </c:pt>
                      <c:pt idx="47989">
                        <c:v>-45.549280000000003</c:v>
                      </c:pt>
                      <c:pt idx="47990">
                        <c:v>-45.525379999999998</c:v>
                      </c:pt>
                      <c:pt idx="47991">
                        <c:v>-45.500109999999992</c:v>
                      </c:pt>
                      <c:pt idx="47992">
                        <c:v>-45.475029999999997</c:v>
                      </c:pt>
                      <c:pt idx="47993">
                        <c:v>-45.449570000000001</c:v>
                      </c:pt>
                      <c:pt idx="47994">
                        <c:v>-45.425040000000003</c:v>
                      </c:pt>
                      <c:pt idx="47995">
                        <c:v>-45.399950000000004</c:v>
                      </c:pt>
                      <c:pt idx="47996">
                        <c:v>-45.379539999999999</c:v>
                      </c:pt>
                      <c:pt idx="47997">
                        <c:v>-45.358669999999996</c:v>
                      </c:pt>
                      <c:pt idx="47998">
                        <c:v>-45.336889999999997</c:v>
                      </c:pt>
                      <c:pt idx="47999">
                        <c:v>-45.319050000000004</c:v>
                      </c:pt>
                      <c:pt idx="48000">
                        <c:v>-45.307859999999998</c:v>
                      </c:pt>
                      <c:pt idx="48001">
                        <c:v>-45.297729999999994</c:v>
                      </c:pt>
                      <c:pt idx="48002">
                        <c:v>-45.286189999999998</c:v>
                      </c:pt>
                      <c:pt idx="48003">
                        <c:v>-45.275910000000003</c:v>
                      </c:pt>
                      <c:pt idx="48004">
                        <c:v>-45.262450000000001</c:v>
                      </c:pt>
                      <c:pt idx="48005">
                        <c:v>-45.250100000000003</c:v>
                      </c:pt>
                      <c:pt idx="48006">
                        <c:v>-45.235610000000001</c:v>
                      </c:pt>
                      <c:pt idx="48007">
                        <c:v>-45.220169999999996</c:v>
                      </c:pt>
                      <c:pt idx="48008">
                        <c:v>-45.203009999999999</c:v>
                      </c:pt>
                      <c:pt idx="48009">
                        <c:v>-45.183929999999997</c:v>
                      </c:pt>
                      <c:pt idx="48010">
                        <c:v>-45.163499999999999</c:v>
                      </c:pt>
                      <c:pt idx="48011">
                        <c:v>-45.141920000000006</c:v>
                      </c:pt>
                      <c:pt idx="48012">
                        <c:v>-45.119329999999998</c:v>
                      </c:pt>
                      <c:pt idx="48013">
                        <c:v>-45.096179999999997</c:v>
                      </c:pt>
                      <c:pt idx="48014">
                        <c:v>-45.072389999999999</c:v>
                      </c:pt>
                      <c:pt idx="48015">
                        <c:v>-45.048019999999994</c:v>
                      </c:pt>
                      <c:pt idx="48016">
                        <c:v>-45.024550000000005</c:v>
                      </c:pt>
                      <c:pt idx="48017">
                        <c:v>-45.000999999999998</c:v>
                      </c:pt>
                      <c:pt idx="48018">
                        <c:v>-44.976979999999998</c:v>
                      </c:pt>
                      <c:pt idx="48019">
                        <c:v>-44.9514</c:v>
                      </c:pt>
                      <c:pt idx="48020">
                        <c:v>-44.926169999999999</c:v>
                      </c:pt>
                      <c:pt idx="48021">
                        <c:v>-44.901389999999999</c:v>
                      </c:pt>
                      <c:pt idx="48022">
                        <c:v>-44.879600000000003</c:v>
                      </c:pt>
                      <c:pt idx="48023">
                        <c:v>-44.865099999999998</c:v>
                      </c:pt>
                      <c:pt idx="48024">
                        <c:v>-44.851479999999995</c:v>
                      </c:pt>
                      <c:pt idx="48025">
                        <c:v>-44.839029999999994</c:v>
                      </c:pt>
                      <c:pt idx="48026">
                        <c:v>-44.828049999999998</c:v>
                      </c:pt>
                      <c:pt idx="48027">
                        <c:v>-44.817210000000003</c:v>
                      </c:pt>
                      <c:pt idx="48028">
                        <c:v>-44.804789999999997</c:v>
                      </c:pt>
                      <c:pt idx="48029">
                        <c:v>-44.790950000000002</c:v>
                      </c:pt>
                      <c:pt idx="48030">
                        <c:v>-44.776179999999997</c:v>
                      </c:pt>
                      <c:pt idx="48031">
                        <c:v>-44.760080000000002</c:v>
                      </c:pt>
                      <c:pt idx="48032">
                        <c:v>-44.743430000000004</c:v>
                      </c:pt>
                      <c:pt idx="48033">
                        <c:v>-44.726749999999996</c:v>
                      </c:pt>
                      <c:pt idx="48034">
                        <c:v>-44.710460000000005</c:v>
                      </c:pt>
                      <c:pt idx="48035">
                        <c:v>-44.692360000000008</c:v>
                      </c:pt>
                      <c:pt idx="48036">
                        <c:v>-44.673909999999999</c:v>
                      </c:pt>
                      <c:pt idx="48037">
                        <c:v>-44.655509999999992</c:v>
                      </c:pt>
                      <c:pt idx="48038">
                        <c:v>-44.636769999999999</c:v>
                      </c:pt>
                      <c:pt idx="48039">
                        <c:v>-44.617609999999999</c:v>
                      </c:pt>
                      <c:pt idx="48040">
                        <c:v>-44.596559999999997</c:v>
                      </c:pt>
                      <c:pt idx="48041">
                        <c:v>-44.57479</c:v>
                      </c:pt>
                      <c:pt idx="48042">
                        <c:v>-44.552729999999997</c:v>
                      </c:pt>
                      <c:pt idx="48043">
                        <c:v>-44.530510000000007</c:v>
                      </c:pt>
                      <c:pt idx="48044">
                        <c:v>-44.508769999999998</c:v>
                      </c:pt>
                      <c:pt idx="48045">
                        <c:v>-44.487030000000004</c:v>
                      </c:pt>
                      <c:pt idx="48046">
                        <c:v>-44.464770000000001</c:v>
                      </c:pt>
                      <c:pt idx="48047">
                        <c:v>-44.446359999999999</c:v>
                      </c:pt>
                      <c:pt idx="48048">
                        <c:v>-44.429040000000001</c:v>
                      </c:pt>
                      <c:pt idx="48049">
                        <c:v>-44.413080000000001</c:v>
                      </c:pt>
                      <c:pt idx="48050">
                        <c:v>-44.3947</c:v>
                      </c:pt>
                      <c:pt idx="48051">
                        <c:v>-44.375749999999996</c:v>
                      </c:pt>
                      <c:pt idx="48052">
                        <c:v>-44.355690000000003</c:v>
                      </c:pt>
                      <c:pt idx="48053">
                        <c:v>-44.33502</c:v>
                      </c:pt>
                      <c:pt idx="48054">
                        <c:v>-44.314169999999997</c:v>
                      </c:pt>
                      <c:pt idx="48055">
                        <c:v>-44.292310000000001</c:v>
                      </c:pt>
                      <c:pt idx="48056">
                        <c:v>-44.270229999999998</c:v>
                      </c:pt>
                      <c:pt idx="48057">
                        <c:v>-44.245869999999996</c:v>
                      </c:pt>
                      <c:pt idx="48058">
                        <c:v>-44.221339999999998</c:v>
                      </c:pt>
                      <c:pt idx="48059">
                        <c:v>-44.195869999999999</c:v>
                      </c:pt>
                      <c:pt idx="48060">
                        <c:v>-44.17033</c:v>
                      </c:pt>
                      <c:pt idx="48061">
                        <c:v>-44.144439999999996</c:v>
                      </c:pt>
                      <c:pt idx="48062">
                        <c:v>-44.117360000000005</c:v>
                      </c:pt>
                      <c:pt idx="48063">
                        <c:v>-44.089980000000004</c:v>
                      </c:pt>
                      <c:pt idx="48064">
                        <c:v>-44.063079999999999</c:v>
                      </c:pt>
                      <c:pt idx="48065">
                        <c:v>-44.035659999999993</c:v>
                      </c:pt>
                      <c:pt idx="48066">
                        <c:v>-44.008459999999999</c:v>
                      </c:pt>
                      <c:pt idx="48067">
                        <c:v>-43.980840000000001</c:v>
                      </c:pt>
                      <c:pt idx="48068">
                        <c:v>-43.95335</c:v>
                      </c:pt>
                      <c:pt idx="48069">
                        <c:v>-43.92651</c:v>
                      </c:pt>
                      <c:pt idx="48070">
                        <c:v>-43.901029999999999</c:v>
                      </c:pt>
                      <c:pt idx="48071">
                        <c:v>-43.875260000000004</c:v>
                      </c:pt>
                      <c:pt idx="48072">
                        <c:v>-43.849790000000006</c:v>
                      </c:pt>
                      <c:pt idx="48073">
                        <c:v>-43.82432</c:v>
                      </c:pt>
                      <c:pt idx="48074">
                        <c:v>-43.799590000000002</c:v>
                      </c:pt>
                      <c:pt idx="48075">
                        <c:v>-43.776299999999999</c:v>
                      </c:pt>
                      <c:pt idx="48076">
                        <c:v>-43.751249999999999</c:v>
                      </c:pt>
                      <c:pt idx="48077">
                        <c:v>-43.724780000000003</c:v>
                      </c:pt>
                      <c:pt idx="48078">
                        <c:v>-43.700200000000002</c:v>
                      </c:pt>
                      <c:pt idx="48079">
                        <c:v>-43.673650000000002</c:v>
                      </c:pt>
                      <c:pt idx="48080">
                        <c:v>-43.647239999999996</c:v>
                      </c:pt>
                      <c:pt idx="48081">
                        <c:v>-43.619349999999997</c:v>
                      </c:pt>
                      <c:pt idx="48082">
                        <c:v>-43.590980000000002</c:v>
                      </c:pt>
                      <c:pt idx="48083">
                        <c:v>-43.561959999999999</c:v>
                      </c:pt>
                      <c:pt idx="48084">
                        <c:v>-43.532499999999999</c:v>
                      </c:pt>
                      <c:pt idx="48085">
                        <c:v>-43.502970000000005</c:v>
                      </c:pt>
                      <c:pt idx="48086">
                        <c:v>-43.474209999999999</c:v>
                      </c:pt>
                      <c:pt idx="48087">
                        <c:v>-43.445679999999996</c:v>
                      </c:pt>
                      <c:pt idx="48088">
                        <c:v>-43.415549999999996</c:v>
                      </c:pt>
                      <c:pt idx="48089">
                        <c:v>-43.385080000000002</c:v>
                      </c:pt>
                      <c:pt idx="48090">
                        <c:v>-43.354980000000005</c:v>
                      </c:pt>
                      <c:pt idx="48091">
                        <c:v>-43.323929999999997</c:v>
                      </c:pt>
                      <c:pt idx="48092">
                        <c:v>-43.294249999999998</c:v>
                      </c:pt>
                      <c:pt idx="48093">
                        <c:v>-43.266309999999997</c:v>
                      </c:pt>
                      <c:pt idx="48094">
                        <c:v>-43.240380000000002</c:v>
                      </c:pt>
                      <c:pt idx="48095">
                        <c:v>-43.215110000000003</c:v>
                      </c:pt>
                      <c:pt idx="48096">
                        <c:v>-43.190350000000002</c:v>
                      </c:pt>
                      <c:pt idx="48097">
                        <c:v>-43.162610000000001</c:v>
                      </c:pt>
                      <c:pt idx="48098">
                        <c:v>-43.138259999999995</c:v>
                      </c:pt>
                      <c:pt idx="48099">
                        <c:v>-43.114840000000001</c:v>
                      </c:pt>
                      <c:pt idx="48100">
                        <c:v>-43.093530000000001</c:v>
                      </c:pt>
                      <c:pt idx="48101">
                        <c:v>-43.069800000000001</c:v>
                      </c:pt>
                      <c:pt idx="48102">
                        <c:v>-43.047930000000001</c:v>
                      </c:pt>
                      <c:pt idx="48103">
                        <c:v>-43.025089999999999</c:v>
                      </c:pt>
                      <c:pt idx="48104">
                        <c:v>-43.000480000000003</c:v>
                      </c:pt>
                      <c:pt idx="48105">
                        <c:v>-42.975229999999996</c:v>
                      </c:pt>
                      <c:pt idx="48106">
                        <c:v>-42.949710000000003</c:v>
                      </c:pt>
                      <c:pt idx="48107">
                        <c:v>-42.924259999999997</c:v>
                      </c:pt>
                      <c:pt idx="48108">
                        <c:v>-42.897400000000005</c:v>
                      </c:pt>
                      <c:pt idx="48109">
                        <c:v>-42.870480000000001</c:v>
                      </c:pt>
                      <c:pt idx="48110">
                        <c:v>-42.844249999999995</c:v>
                      </c:pt>
                      <c:pt idx="48111">
                        <c:v>-42.818469999999998</c:v>
                      </c:pt>
                      <c:pt idx="48112">
                        <c:v>-42.793099999999995</c:v>
                      </c:pt>
                      <c:pt idx="48113">
                        <c:v>-42.767109999999995</c:v>
                      </c:pt>
                      <c:pt idx="48114">
                        <c:v>-42.740980000000008</c:v>
                      </c:pt>
                      <c:pt idx="48115">
                        <c:v>-42.715959999999995</c:v>
                      </c:pt>
                      <c:pt idx="48116">
                        <c:v>-42.693739999999998</c:v>
                      </c:pt>
                      <c:pt idx="48117">
                        <c:v>-42.670839999999998</c:v>
                      </c:pt>
                      <c:pt idx="48118">
                        <c:v>-42.647510000000004</c:v>
                      </c:pt>
                      <c:pt idx="48119">
                        <c:v>-42.622959999999999</c:v>
                      </c:pt>
                      <c:pt idx="48120">
                        <c:v>-42.59648</c:v>
                      </c:pt>
                      <c:pt idx="48121">
                        <c:v>-42.568809999999999</c:v>
                      </c:pt>
                      <c:pt idx="48122">
                        <c:v>-42.540970000000002</c:v>
                      </c:pt>
                      <c:pt idx="48123">
                        <c:v>-42.515080000000005</c:v>
                      </c:pt>
                      <c:pt idx="48124">
                        <c:v>-42.488200000000006</c:v>
                      </c:pt>
                      <c:pt idx="48125">
                        <c:v>-42.461320000000001</c:v>
                      </c:pt>
                      <c:pt idx="48126">
                        <c:v>-42.433340000000001</c:v>
                      </c:pt>
                      <c:pt idx="48127">
                        <c:v>-42.404019999999996</c:v>
                      </c:pt>
                      <c:pt idx="48128">
                        <c:v>-42.379990000000006</c:v>
                      </c:pt>
                      <c:pt idx="48129">
                        <c:v>-42.355739999999997</c:v>
                      </c:pt>
                      <c:pt idx="48130">
                        <c:v>-42.332250000000002</c:v>
                      </c:pt>
                      <c:pt idx="48131">
                        <c:v>-42.308480000000003</c:v>
                      </c:pt>
                      <c:pt idx="48132">
                        <c:v>-42.283739999999995</c:v>
                      </c:pt>
                      <c:pt idx="48133">
                        <c:v>-42.258180000000003</c:v>
                      </c:pt>
                      <c:pt idx="48134">
                        <c:v>-42.232710000000004</c:v>
                      </c:pt>
                      <c:pt idx="48135">
                        <c:v>-42.206389999999999</c:v>
                      </c:pt>
                      <c:pt idx="48136">
                        <c:v>-42.179520000000004</c:v>
                      </c:pt>
                      <c:pt idx="48137">
                        <c:v>-42.152789999999996</c:v>
                      </c:pt>
                      <c:pt idx="48138">
                        <c:v>-42.127249999999997</c:v>
                      </c:pt>
                      <c:pt idx="48139">
                        <c:v>-42.102579999999996</c:v>
                      </c:pt>
                      <c:pt idx="48140">
                        <c:v>-42.078040000000001</c:v>
                      </c:pt>
                      <c:pt idx="48141">
                        <c:v>-42.055410000000002</c:v>
                      </c:pt>
                      <c:pt idx="48142">
                        <c:v>-42.032489999999996</c:v>
                      </c:pt>
                      <c:pt idx="48143">
                        <c:v>-42.010940000000005</c:v>
                      </c:pt>
                      <c:pt idx="48144">
                        <c:v>-41.988390000000003</c:v>
                      </c:pt>
                      <c:pt idx="48145">
                        <c:v>-41.965789999999998</c:v>
                      </c:pt>
                      <c:pt idx="48146">
                        <c:v>-41.943200000000004</c:v>
                      </c:pt>
                      <c:pt idx="48147">
                        <c:v>-41.920380000000002</c:v>
                      </c:pt>
                      <c:pt idx="48148">
                        <c:v>-41.897760000000005</c:v>
                      </c:pt>
                      <c:pt idx="48149">
                        <c:v>-41.876369999999994</c:v>
                      </c:pt>
                      <c:pt idx="48150">
                        <c:v>-41.854709999999997</c:v>
                      </c:pt>
                      <c:pt idx="48151">
                        <c:v>-41.832239999999999</c:v>
                      </c:pt>
                      <c:pt idx="48152">
                        <c:v>-41.808779999999999</c:v>
                      </c:pt>
                      <c:pt idx="48153">
                        <c:v>-41.785530000000001</c:v>
                      </c:pt>
                      <c:pt idx="48154">
                        <c:v>-41.763339999999999</c:v>
                      </c:pt>
                      <c:pt idx="48155">
                        <c:v>-41.743670000000002</c:v>
                      </c:pt>
                      <c:pt idx="48156">
                        <c:v>-41.727029999999999</c:v>
                      </c:pt>
                      <c:pt idx="48157">
                        <c:v>-41.708109999999998</c:v>
                      </c:pt>
                      <c:pt idx="48158">
                        <c:v>-41.688650000000003</c:v>
                      </c:pt>
                      <c:pt idx="48159">
                        <c:v>-41.669980000000002</c:v>
                      </c:pt>
                      <c:pt idx="48160">
                        <c:v>-41.650770000000001</c:v>
                      </c:pt>
                      <c:pt idx="48161">
                        <c:v>-41.630369999999999</c:v>
                      </c:pt>
                      <c:pt idx="48162">
                        <c:v>-41.609299999999998</c:v>
                      </c:pt>
                      <c:pt idx="48163">
                        <c:v>-41.587579999999996</c:v>
                      </c:pt>
                      <c:pt idx="48164">
                        <c:v>-41.567930000000004</c:v>
                      </c:pt>
                      <c:pt idx="48165">
                        <c:v>-41.546779999999998</c:v>
                      </c:pt>
                      <c:pt idx="48166">
                        <c:v>-41.524780000000007</c:v>
                      </c:pt>
                      <c:pt idx="48167">
                        <c:v>-41.501460000000002</c:v>
                      </c:pt>
                      <c:pt idx="48168">
                        <c:v>-41.477269999999997</c:v>
                      </c:pt>
                      <c:pt idx="48169">
                        <c:v>-41.453110000000002</c:v>
                      </c:pt>
                      <c:pt idx="48170">
                        <c:v>-41.428620000000002</c:v>
                      </c:pt>
                      <c:pt idx="48171">
                        <c:v>-41.403819999999996</c:v>
                      </c:pt>
                      <c:pt idx="48172">
                        <c:v>-41.37856</c:v>
                      </c:pt>
                      <c:pt idx="48173">
                        <c:v>-41.353030000000004</c:v>
                      </c:pt>
                      <c:pt idx="48174">
                        <c:v>-41.327350000000003</c:v>
                      </c:pt>
                      <c:pt idx="48175">
                        <c:v>-41.302219999999998</c:v>
                      </c:pt>
                      <c:pt idx="48176">
                        <c:v>-41.276659999999993</c:v>
                      </c:pt>
                      <c:pt idx="48177">
                        <c:v>-41.253609999999995</c:v>
                      </c:pt>
                      <c:pt idx="48178">
                        <c:v>-41.230739999999997</c:v>
                      </c:pt>
                      <c:pt idx="48179">
                        <c:v>-41.206680000000006</c:v>
                      </c:pt>
                      <c:pt idx="48180">
                        <c:v>-41.182280000000006</c:v>
                      </c:pt>
                      <c:pt idx="48181">
                        <c:v>-41.157440000000001</c:v>
                      </c:pt>
                      <c:pt idx="48182">
                        <c:v>-41.132010000000001</c:v>
                      </c:pt>
                      <c:pt idx="48183">
                        <c:v>-41.106439999999999</c:v>
                      </c:pt>
                      <c:pt idx="48184">
                        <c:v>-41.07996</c:v>
                      </c:pt>
                      <c:pt idx="48185">
                        <c:v>-41.05348</c:v>
                      </c:pt>
                      <c:pt idx="48186">
                        <c:v>-41.027349999999998</c:v>
                      </c:pt>
                      <c:pt idx="48187">
                        <c:v>-41.000990000000002</c:v>
                      </c:pt>
                      <c:pt idx="48188">
                        <c:v>-40.975239999999999</c:v>
                      </c:pt>
                      <c:pt idx="48189">
                        <c:v>-40.948799999999999</c:v>
                      </c:pt>
                      <c:pt idx="48190">
                        <c:v>-40.922510000000003</c:v>
                      </c:pt>
                      <c:pt idx="48191">
                        <c:v>-40.895659999999992</c:v>
                      </c:pt>
                      <c:pt idx="48192">
                        <c:v>-40.868900000000004</c:v>
                      </c:pt>
                      <c:pt idx="48193">
                        <c:v>-40.833410000000001</c:v>
                      </c:pt>
                      <c:pt idx="48194">
                        <c:v>-40.80932</c:v>
                      </c:pt>
                      <c:pt idx="48195">
                        <c:v>-40.784849999999999</c:v>
                      </c:pt>
                      <c:pt idx="48196">
                        <c:v>-40.762950000000004</c:v>
                      </c:pt>
                      <c:pt idx="48197">
                        <c:v>-40.741509999999998</c:v>
                      </c:pt>
                      <c:pt idx="48198">
                        <c:v>-40.720650000000006</c:v>
                      </c:pt>
                      <c:pt idx="48199">
                        <c:v>-40.69999</c:v>
                      </c:pt>
                      <c:pt idx="48200">
                        <c:v>-40.679809999999996</c:v>
                      </c:pt>
                      <c:pt idx="48201">
                        <c:v>-40.659179999999999</c:v>
                      </c:pt>
                      <c:pt idx="48202">
                        <c:v>-40.638620000000003</c:v>
                      </c:pt>
                      <c:pt idx="48203">
                        <c:v>-40.621769999999998</c:v>
                      </c:pt>
                      <c:pt idx="48204">
                        <c:v>-40.603759999999994</c:v>
                      </c:pt>
                      <c:pt idx="48205">
                        <c:v>-40.58549</c:v>
                      </c:pt>
                      <c:pt idx="48206">
                        <c:v>-40.56532</c:v>
                      </c:pt>
                      <c:pt idx="48207">
                        <c:v>-40.54569</c:v>
                      </c:pt>
                      <c:pt idx="48208">
                        <c:v>-40.524100000000004</c:v>
                      </c:pt>
                      <c:pt idx="48209">
                        <c:v>-40.504629999999999</c:v>
                      </c:pt>
                      <c:pt idx="48210">
                        <c:v>-40.486639999999994</c:v>
                      </c:pt>
                      <c:pt idx="48211">
                        <c:v>-40.473950000000002</c:v>
                      </c:pt>
                      <c:pt idx="48212">
                        <c:v>-40.458679999999994</c:v>
                      </c:pt>
                      <c:pt idx="48213">
                        <c:v>-40.442679999999996</c:v>
                      </c:pt>
                      <c:pt idx="48214">
                        <c:v>-40.427039999999998</c:v>
                      </c:pt>
                      <c:pt idx="48215">
                        <c:v>-40.411729999999999</c:v>
                      </c:pt>
                      <c:pt idx="48216">
                        <c:v>-40.394159999999999</c:v>
                      </c:pt>
                      <c:pt idx="48217">
                        <c:v>-40.375810000000001</c:v>
                      </c:pt>
                      <c:pt idx="48218">
                        <c:v>-40.356990000000003</c:v>
                      </c:pt>
                      <c:pt idx="48219">
                        <c:v>-40.338320000000003</c:v>
                      </c:pt>
                      <c:pt idx="48220">
                        <c:v>-40.317280000000004</c:v>
                      </c:pt>
                      <c:pt idx="48221">
                        <c:v>-40.296269999999993</c:v>
                      </c:pt>
                      <c:pt idx="48222">
                        <c:v>-40.271470000000001</c:v>
                      </c:pt>
                      <c:pt idx="48223">
                        <c:v>-40.245170000000002</c:v>
                      </c:pt>
                      <c:pt idx="48224">
                        <c:v>-40.217859999999995</c:v>
                      </c:pt>
                      <c:pt idx="48225">
                        <c:v>-40.189729999999997</c:v>
                      </c:pt>
                      <c:pt idx="48226">
                        <c:v>-40.15936</c:v>
                      </c:pt>
                      <c:pt idx="48227">
                        <c:v>-40.127309999999994</c:v>
                      </c:pt>
                      <c:pt idx="48228">
                        <c:v>-40.093969999999999</c:v>
                      </c:pt>
                      <c:pt idx="48229">
                        <c:v>-40.060950000000005</c:v>
                      </c:pt>
                      <c:pt idx="48230">
                        <c:v>-40.028350000000003</c:v>
                      </c:pt>
                      <c:pt idx="48231">
                        <c:v>-39.9955</c:v>
                      </c:pt>
                      <c:pt idx="48232">
                        <c:v>-39.96114</c:v>
                      </c:pt>
                      <c:pt idx="48233">
                        <c:v>-39.901159999999997</c:v>
                      </c:pt>
                      <c:pt idx="48234">
                        <c:v>-39.874789999999997</c:v>
                      </c:pt>
                      <c:pt idx="48235">
                        <c:v>-39.845939999999999</c:v>
                      </c:pt>
                      <c:pt idx="48236">
                        <c:v>-39.817630000000001</c:v>
                      </c:pt>
                      <c:pt idx="48237">
                        <c:v>-39.787790000000001</c:v>
                      </c:pt>
                      <c:pt idx="48238">
                        <c:v>-39.761119999999998</c:v>
                      </c:pt>
                      <c:pt idx="48239">
                        <c:v>-39.736910000000002</c:v>
                      </c:pt>
                      <c:pt idx="48240">
                        <c:v>-39.711489999999998</c:v>
                      </c:pt>
                      <c:pt idx="48241">
                        <c:v>-39.683689999999999</c:v>
                      </c:pt>
                      <c:pt idx="48242">
                        <c:v>-39.657600000000002</c:v>
                      </c:pt>
                      <c:pt idx="48243">
                        <c:v>-39.628309999999999</c:v>
                      </c:pt>
                      <c:pt idx="48244">
                        <c:v>-39.596779999999995</c:v>
                      </c:pt>
                      <c:pt idx="48245">
                        <c:v>-39.563760000000002</c:v>
                      </c:pt>
                      <c:pt idx="48246">
                        <c:v>-39.52778</c:v>
                      </c:pt>
                      <c:pt idx="48247">
                        <c:v>-39.491500000000002</c:v>
                      </c:pt>
                      <c:pt idx="48248">
                        <c:v>-39.4544</c:v>
                      </c:pt>
                      <c:pt idx="48249">
                        <c:v>-39.416359999999997</c:v>
                      </c:pt>
                      <c:pt idx="48250">
                        <c:v>-39.377360000000003</c:v>
                      </c:pt>
                      <c:pt idx="48251">
                        <c:v>-39.338000000000001</c:v>
                      </c:pt>
                      <c:pt idx="48252">
                        <c:v>-39.298020000000001</c:v>
                      </c:pt>
                      <c:pt idx="48253">
                        <c:v>-39.257780000000004</c:v>
                      </c:pt>
                      <c:pt idx="48254">
                        <c:v>-39.218310000000002</c:v>
                      </c:pt>
                      <c:pt idx="48255">
                        <c:v>-39.17801</c:v>
                      </c:pt>
                      <c:pt idx="48256">
                        <c:v>-39.137090000000001</c:v>
                      </c:pt>
                      <c:pt idx="48257">
                        <c:v>-39.097080000000005</c:v>
                      </c:pt>
                      <c:pt idx="48258">
                        <c:v>-39.059149999999995</c:v>
                      </c:pt>
                      <c:pt idx="48259">
                        <c:v>-39.02131</c:v>
                      </c:pt>
                      <c:pt idx="48260">
                        <c:v>-38.982880000000002</c:v>
                      </c:pt>
                      <c:pt idx="48261">
                        <c:v>-38.94444</c:v>
                      </c:pt>
                      <c:pt idx="48262">
                        <c:v>-38.910110000000003</c:v>
                      </c:pt>
                      <c:pt idx="48263">
                        <c:v>-38.875299999999996</c:v>
                      </c:pt>
                      <c:pt idx="48264">
                        <c:v>-38.841999999999999</c:v>
                      </c:pt>
                      <c:pt idx="48265">
                        <c:v>-38.808990000000001</c:v>
                      </c:pt>
                      <c:pt idx="48266">
                        <c:v>-38.774700000000003</c:v>
                      </c:pt>
                      <c:pt idx="48267">
                        <c:v>-38.74042</c:v>
                      </c:pt>
                      <c:pt idx="48268">
                        <c:v>-38.704030000000003</c:v>
                      </c:pt>
                      <c:pt idx="48269">
                        <c:v>-38.666290000000004</c:v>
                      </c:pt>
                      <c:pt idx="48270">
                        <c:v>-38.627040000000001</c:v>
                      </c:pt>
                      <c:pt idx="48271">
                        <c:v>-38.589199999999998</c:v>
                      </c:pt>
                      <c:pt idx="48272">
                        <c:v>-38.548749999999998</c:v>
                      </c:pt>
                      <c:pt idx="48273">
                        <c:v>-38.508049999999997</c:v>
                      </c:pt>
                      <c:pt idx="48274">
                        <c:v>-38.472110000000001</c:v>
                      </c:pt>
                      <c:pt idx="48275">
                        <c:v>-38.441299999999998</c:v>
                      </c:pt>
                      <c:pt idx="48276">
                        <c:v>-38.41001</c:v>
                      </c:pt>
                      <c:pt idx="48277">
                        <c:v>-38.378579999999999</c:v>
                      </c:pt>
                      <c:pt idx="48278">
                        <c:v>-38.344760000000001</c:v>
                      </c:pt>
                      <c:pt idx="48279">
                        <c:v>-38.310360000000003</c:v>
                      </c:pt>
                      <c:pt idx="48280">
                        <c:v>-38.27337</c:v>
                      </c:pt>
                      <c:pt idx="48281">
                        <c:v>-38.235990000000001</c:v>
                      </c:pt>
                      <c:pt idx="48282">
                        <c:v>-38.196530000000003</c:v>
                      </c:pt>
                      <c:pt idx="48283">
                        <c:v>-38.156199999999998</c:v>
                      </c:pt>
                      <c:pt idx="48284">
                        <c:v>-38.114989999999999</c:v>
                      </c:pt>
                      <c:pt idx="48285">
                        <c:v>-38.072620000000001</c:v>
                      </c:pt>
                      <c:pt idx="48286">
                        <c:v>-38.02984</c:v>
                      </c:pt>
                      <c:pt idx="48287">
                        <c:v>-37.986890000000002</c:v>
                      </c:pt>
                      <c:pt idx="48288">
                        <c:v>-37.943719999999999</c:v>
                      </c:pt>
                      <c:pt idx="48289">
                        <c:v>-37.900449999999999</c:v>
                      </c:pt>
                      <c:pt idx="48290">
                        <c:v>-37.856310000000001</c:v>
                      </c:pt>
                      <c:pt idx="48291">
                        <c:v>-37.811930000000004</c:v>
                      </c:pt>
                      <c:pt idx="48292">
                        <c:v>-37.767789999999998</c:v>
                      </c:pt>
                      <c:pt idx="48293">
                        <c:v>-37.723369999999996</c:v>
                      </c:pt>
                      <c:pt idx="48294">
                        <c:v>-37.677979999999998</c:v>
                      </c:pt>
                      <c:pt idx="48295">
                        <c:v>-37.632629999999999</c:v>
                      </c:pt>
                      <c:pt idx="48296">
                        <c:v>-37.588149999999999</c:v>
                      </c:pt>
                      <c:pt idx="48297">
                        <c:v>-37.545119999999997</c:v>
                      </c:pt>
                      <c:pt idx="48298">
                        <c:v>-37.500969999999995</c:v>
                      </c:pt>
                      <c:pt idx="48299">
                        <c:v>-37.455709999999996</c:v>
                      </c:pt>
                      <c:pt idx="48300">
                        <c:v>-37.410450000000004</c:v>
                      </c:pt>
                      <c:pt idx="48301">
                        <c:v>-37.363460000000003</c:v>
                      </c:pt>
                      <c:pt idx="48302">
                        <c:v>-37.31523</c:v>
                      </c:pt>
                      <c:pt idx="48303">
                        <c:v>-37.265969999999996</c:v>
                      </c:pt>
                      <c:pt idx="48304">
                        <c:v>-37.21602</c:v>
                      </c:pt>
                      <c:pt idx="48305">
                        <c:v>-37.165970000000002</c:v>
                      </c:pt>
                      <c:pt idx="48306">
                        <c:v>-37.115220000000001</c:v>
                      </c:pt>
                      <c:pt idx="48307">
                        <c:v>-37.064230000000002</c:v>
                      </c:pt>
                      <c:pt idx="48308">
                        <c:v>-37.01276</c:v>
                      </c:pt>
                      <c:pt idx="48309">
                        <c:v>-36.961390000000002</c:v>
                      </c:pt>
                      <c:pt idx="48310">
                        <c:v>-36.909559999999999</c:v>
                      </c:pt>
                      <c:pt idx="48311">
                        <c:v>-36.858539999999998</c:v>
                      </c:pt>
                      <c:pt idx="48312">
                        <c:v>-36.809570000000001</c:v>
                      </c:pt>
                      <c:pt idx="48313">
                        <c:v>-36.762239999999998</c:v>
                      </c:pt>
                      <c:pt idx="48314">
                        <c:v>-36.715409999999999</c:v>
                      </c:pt>
                      <c:pt idx="48315">
                        <c:v>-36.66818</c:v>
                      </c:pt>
                      <c:pt idx="48316">
                        <c:v>-36.61844</c:v>
                      </c:pt>
                      <c:pt idx="48317">
                        <c:v>-36.568440000000002</c:v>
                      </c:pt>
                      <c:pt idx="48318">
                        <c:v>-36.516980000000004</c:v>
                      </c:pt>
                      <c:pt idx="48319">
                        <c:v>-36.465339999999998</c:v>
                      </c:pt>
                      <c:pt idx="48320">
                        <c:v>-36.413980000000002</c:v>
                      </c:pt>
                      <c:pt idx="48321">
                        <c:v>-36.364239999999995</c:v>
                      </c:pt>
                      <c:pt idx="48322">
                        <c:v>-36.314070000000001</c:v>
                      </c:pt>
                      <c:pt idx="48323">
                        <c:v>-36.264769999999999</c:v>
                      </c:pt>
                      <c:pt idx="48324">
                        <c:v>-36.22054</c:v>
                      </c:pt>
                      <c:pt idx="48325">
                        <c:v>-36.181640000000002</c:v>
                      </c:pt>
                      <c:pt idx="48326">
                        <c:v>-36.148240000000001</c:v>
                      </c:pt>
                      <c:pt idx="48327">
                        <c:v>-36.117420000000003</c:v>
                      </c:pt>
                      <c:pt idx="48328">
                        <c:v>-36.083069999999999</c:v>
                      </c:pt>
                      <c:pt idx="48329">
                        <c:v>-36.049140000000001</c:v>
                      </c:pt>
                      <c:pt idx="48330">
                        <c:v>-36.010770000000001</c:v>
                      </c:pt>
                      <c:pt idx="48331">
                        <c:v>-35.97269</c:v>
                      </c:pt>
                      <c:pt idx="48332">
                        <c:v>-35.93159</c:v>
                      </c:pt>
                      <c:pt idx="48333">
                        <c:v>-35.889000000000003</c:v>
                      </c:pt>
                      <c:pt idx="48334">
                        <c:v>-35.844429999999996</c:v>
                      </c:pt>
                      <c:pt idx="48335">
                        <c:v>-35.798549999999999</c:v>
                      </c:pt>
                      <c:pt idx="48336">
                        <c:v>-35.751080000000002</c:v>
                      </c:pt>
                      <c:pt idx="48337">
                        <c:v>-35.703569999999999</c:v>
                      </c:pt>
                      <c:pt idx="48338">
                        <c:v>-35.656639999999996</c:v>
                      </c:pt>
                      <c:pt idx="48339">
                        <c:v>-35.61018</c:v>
                      </c:pt>
                      <c:pt idx="48340">
                        <c:v>-35.562060000000002</c:v>
                      </c:pt>
                      <c:pt idx="48341">
                        <c:v>-35.51388</c:v>
                      </c:pt>
                      <c:pt idx="48342">
                        <c:v>-35.471510000000002</c:v>
                      </c:pt>
                      <c:pt idx="48343">
                        <c:v>-35.427579999999999</c:v>
                      </c:pt>
                      <c:pt idx="48344">
                        <c:v>-35.38579</c:v>
                      </c:pt>
                      <c:pt idx="48345">
                        <c:v>-35.34075</c:v>
                      </c:pt>
                      <c:pt idx="48346">
                        <c:v>-35.293660000000003</c:v>
                      </c:pt>
                      <c:pt idx="48347">
                        <c:v>-35.245710000000003</c:v>
                      </c:pt>
                      <c:pt idx="48348">
                        <c:v>-35.199889999999996</c:v>
                      </c:pt>
                      <c:pt idx="48349">
                        <c:v>-35.155290000000001</c:v>
                      </c:pt>
                      <c:pt idx="48350">
                        <c:v>-35.10895</c:v>
                      </c:pt>
                      <c:pt idx="48351">
                        <c:v>-35.062609999999999</c:v>
                      </c:pt>
                      <c:pt idx="48352">
                        <c:v>-35.013580000000005</c:v>
                      </c:pt>
                      <c:pt idx="48353">
                        <c:v>-34.963369999999998</c:v>
                      </c:pt>
                      <c:pt idx="48354">
                        <c:v>-34.912819999999996</c:v>
                      </c:pt>
                      <c:pt idx="48355">
                        <c:v>-34.861130000000003</c:v>
                      </c:pt>
                      <c:pt idx="48356">
                        <c:v>-34.80874</c:v>
                      </c:pt>
                      <c:pt idx="48357">
                        <c:v>-34.757179999999998</c:v>
                      </c:pt>
                      <c:pt idx="48358">
                        <c:v>-34.704860000000004</c:v>
                      </c:pt>
                      <c:pt idx="48359">
                        <c:v>-34.655360000000002</c:v>
                      </c:pt>
                      <c:pt idx="48360">
                        <c:v>-34.605359999999997</c:v>
                      </c:pt>
                      <c:pt idx="48361">
                        <c:v>-34.561099999999996</c:v>
                      </c:pt>
                      <c:pt idx="48362">
                        <c:v>-34.522109999999998</c:v>
                      </c:pt>
                      <c:pt idx="48363">
                        <c:v>-34.483640000000001</c:v>
                      </c:pt>
                      <c:pt idx="48364">
                        <c:v>-34.442189999999997</c:v>
                      </c:pt>
                      <c:pt idx="48365">
                        <c:v>-34.400030000000001</c:v>
                      </c:pt>
                      <c:pt idx="48366">
                        <c:v>-34.355690000000003</c:v>
                      </c:pt>
                      <c:pt idx="48367">
                        <c:v>-34.306570000000001</c:v>
                      </c:pt>
                      <c:pt idx="48368">
                        <c:v>-34.254620000000003</c:v>
                      </c:pt>
                      <c:pt idx="48369">
                        <c:v>-34.201389999999996</c:v>
                      </c:pt>
                      <c:pt idx="48370">
                        <c:v>-34.148290000000003</c:v>
                      </c:pt>
                      <c:pt idx="48371">
                        <c:v>-34.097279999999998</c:v>
                      </c:pt>
                      <c:pt idx="48372">
                        <c:v>-34.046379999999999</c:v>
                      </c:pt>
                      <c:pt idx="48373">
                        <c:v>-33.994790000000002</c:v>
                      </c:pt>
                      <c:pt idx="48374">
                        <c:v>-33.94218</c:v>
                      </c:pt>
                      <c:pt idx="48375">
                        <c:v>-33.888400000000004</c:v>
                      </c:pt>
                      <c:pt idx="48376">
                        <c:v>-33.83455</c:v>
                      </c:pt>
                      <c:pt idx="48377">
                        <c:v>-33.783470000000001</c:v>
                      </c:pt>
                      <c:pt idx="48378">
                        <c:v>-33.731290000000001</c:v>
                      </c:pt>
                      <c:pt idx="48379">
                        <c:v>-33.678319999999999</c:v>
                      </c:pt>
                      <c:pt idx="48380">
                        <c:v>-33.623750000000001</c:v>
                      </c:pt>
                      <c:pt idx="48381">
                        <c:v>-33.569200000000002</c:v>
                      </c:pt>
                      <c:pt idx="48382">
                        <c:v>-33.514769999999999</c:v>
                      </c:pt>
                      <c:pt idx="48383">
                        <c:v>-33.46114</c:v>
                      </c:pt>
                      <c:pt idx="48384">
                        <c:v>-33.407299999999999</c:v>
                      </c:pt>
                      <c:pt idx="48385">
                        <c:v>-33.350590000000004</c:v>
                      </c:pt>
                      <c:pt idx="48386">
                        <c:v>-33.292270000000002</c:v>
                      </c:pt>
                      <c:pt idx="48387">
                        <c:v>-33.233450000000005</c:v>
                      </c:pt>
                      <c:pt idx="48388">
                        <c:v>-33.174229999999994</c:v>
                      </c:pt>
                      <c:pt idx="48389">
                        <c:v>-33.115830000000003</c:v>
                      </c:pt>
                      <c:pt idx="48390">
                        <c:v>-33.060670000000002</c:v>
                      </c:pt>
                      <c:pt idx="48391">
                        <c:v>-33.009929999999997</c:v>
                      </c:pt>
                      <c:pt idx="48392">
                        <c:v>-32.955350000000003</c:v>
                      </c:pt>
                      <c:pt idx="48393">
                        <c:v>-32.898510000000002</c:v>
                      </c:pt>
                      <c:pt idx="48394">
                        <c:v>-32.840240000000001</c:v>
                      </c:pt>
                      <c:pt idx="48395">
                        <c:v>-32.78369</c:v>
                      </c:pt>
                      <c:pt idx="48396">
                        <c:v>-32.728749999999998</c:v>
                      </c:pt>
                      <c:pt idx="48397">
                        <c:v>-32.67362</c:v>
                      </c:pt>
                      <c:pt idx="48398">
                        <c:v>-32.617260000000002</c:v>
                      </c:pt>
                      <c:pt idx="48399">
                        <c:v>-32.564639999999997</c:v>
                      </c:pt>
                      <c:pt idx="48400">
                        <c:v>-32.511809999999997</c:v>
                      </c:pt>
                      <c:pt idx="48401">
                        <c:v>-32.456290000000003</c:v>
                      </c:pt>
                      <c:pt idx="48402">
                        <c:v>-32.400730000000003</c:v>
                      </c:pt>
                      <c:pt idx="48403">
                        <c:v>-32.343679999999999</c:v>
                      </c:pt>
                      <c:pt idx="48404">
                        <c:v>-32.286200000000001</c:v>
                      </c:pt>
                      <c:pt idx="48405">
                        <c:v>-32.227440000000001</c:v>
                      </c:pt>
                      <c:pt idx="48406">
                        <c:v>-32.168779999999998</c:v>
                      </c:pt>
                      <c:pt idx="48407">
                        <c:v>-32.109719999999996</c:v>
                      </c:pt>
                      <c:pt idx="48408">
                        <c:v>-32.050469999999997</c:v>
                      </c:pt>
                      <c:pt idx="48409">
                        <c:v>-31.99756</c:v>
                      </c:pt>
                      <c:pt idx="48410">
                        <c:v>-31.951990000000002</c:v>
                      </c:pt>
                      <c:pt idx="48411">
                        <c:v>-31.91112</c:v>
                      </c:pt>
                      <c:pt idx="48412">
                        <c:v>-31.868750000000002</c:v>
                      </c:pt>
                      <c:pt idx="48413">
                        <c:v>-31.825320000000001</c:v>
                      </c:pt>
                      <c:pt idx="48414">
                        <c:v>-31.781359999999999</c:v>
                      </c:pt>
                      <c:pt idx="48415">
                        <c:v>-31.736149999999999</c:v>
                      </c:pt>
                      <c:pt idx="48416">
                        <c:v>-31.688659999999999</c:v>
                      </c:pt>
                      <c:pt idx="48417">
                        <c:v>-31.640440000000002</c:v>
                      </c:pt>
                      <c:pt idx="48418">
                        <c:v>-31.59028</c:v>
                      </c:pt>
                      <c:pt idx="48419">
                        <c:v>-31.539660000000001</c:v>
                      </c:pt>
                      <c:pt idx="48420">
                        <c:v>-31.489850000000001</c:v>
                      </c:pt>
                      <c:pt idx="48421">
                        <c:v>-31.438020000000002</c:v>
                      </c:pt>
                      <c:pt idx="48422">
                        <c:v>-31.38738</c:v>
                      </c:pt>
                      <c:pt idx="48423">
                        <c:v>-31.339839999999999</c:v>
                      </c:pt>
                      <c:pt idx="48424">
                        <c:v>-31.292589999999997</c:v>
                      </c:pt>
                      <c:pt idx="48425">
                        <c:v>-31.243230000000001</c:v>
                      </c:pt>
                      <c:pt idx="48426">
                        <c:v>-31.192019999999999</c:v>
                      </c:pt>
                      <c:pt idx="48427">
                        <c:v>-31.141939999999998</c:v>
                      </c:pt>
                      <c:pt idx="48428">
                        <c:v>-31.09076</c:v>
                      </c:pt>
                      <c:pt idx="48429">
                        <c:v>-31.038060000000002</c:v>
                      </c:pt>
                      <c:pt idx="48430">
                        <c:v>-30.984459999999999</c:v>
                      </c:pt>
                      <c:pt idx="48431">
                        <c:v>-30.930330000000001</c:v>
                      </c:pt>
                      <c:pt idx="48432">
                        <c:v>-30.87557</c:v>
                      </c:pt>
                      <c:pt idx="48433">
                        <c:v>-30.820740000000001</c:v>
                      </c:pt>
                      <c:pt idx="48434">
                        <c:v>-30.764749999999999</c:v>
                      </c:pt>
                      <c:pt idx="48435">
                        <c:v>-30.708649999999999</c:v>
                      </c:pt>
                      <c:pt idx="48436">
                        <c:v>-30.652119999999996</c:v>
                      </c:pt>
                      <c:pt idx="48437">
                        <c:v>-30.59516</c:v>
                      </c:pt>
                      <c:pt idx="48438">
                        <c:v>-30.537190000000002</c:v>
                      </c:pt>
                      <c:pt idx="48439">
                        <c:v>-30.478770000000001</c:v>
                      </c:pt>
                      <c:pt idx="48440">
                        <c:v>-30.42023</c:v>
                      </c:pt>
                      <c:pt idx="48441">
                        <c:v>-30.36223</c:v>
                      </c:pt>
                      <c:pt idx="48442">
                        <c:v>-30.304280000000002</c:v>
                      </c:pt>
                      <c:pt idx="48443">
                        <c:v>-30.245639999999998</c:v>
                      </c:pt>
                      <c:pt idx="48444">
                        <c:v>-30.187179999999998</c:v>
                      </c:pt>
                      <c:pt idx="48445">
                        <c:v>-30.128400000000003</c:v>
                      </c:pt>
                      <c:pt idx="48446">
                        <c:v>-30.069479999999999</c:v>
                      </c:pt>
                      <c:pt idx="48447">
                        <c:v>-30.011499999999998</c:v>
                      </c:pt>
                      <c:pt idx="48448">
                        <c:v>-29.9557</c:v>
                      </c:pt>
                      <c:pt idx="48449">
                        <c:v>-29.901319999999998</c:v>
                      </c:pt>
                      <c:pt idx="48450">
                        <c:v>-29.84468</c:v>
                      </c:pt>
                      <c:pt idx="48451">
                        <c:v>-29.78678</c:v>
                      </c:pt>
                      <c:pt idx="48452">
                        <c:v>-29.729410000000001</c:v>
                      </c:pt>
                      <c:pt idx="48453">
                        <c:v>-29.669699999999999</c:v>
                      </c:pt>
                      <c:pt idx="48454">
                        <c:v>-29.60942</c:v>
                      </c:pt>
                      <c:pt idx="48455">
                        <c:v>-29.55162</c:v>
                      </c:pt>
                      <c:pt idx="48456">
                        <c:v>-29.505739999999999</c:v>
                      </c:pt>
                      <c:pt idx="48457">
                        <c:v>-29.457080000000001</c:v>
                      </c:pt>
                      <c:pt idx="48458">
                        <c:v>-29.406819999999996</c:v>
                      </c:pt>
                      <c:pt idx="48459">
                        <c:v>-29.35858</c:v>
                      </c:pt>
                      <c:pt idx="48460">
                        <c:v>-29.307739999999999</c:v>
                      </c:pt>
                      <c:pt idx="48461">
                        <c:v>-29.255320000000001</c:v>
                      </c:pt>
                      <c:pt idx="48462">
                        <c:v>-29.204240000000002</c:v>
                      </c:pt>
                      <c:pt idx="48463">
                        <c:v>-29.151449999999997</c:v>
                      </c:pt>
                      <c:pt idx="48464">
                        <c:v>-29.097329999999999</c:v>
                      </c:pt>
                      <c:pt idx="48465">
                        <c:v>-29.042910000000003</c:v>
                      </c:pt>
                      <c:pt idx="48466">
                        <c:v>-28.987099999999998</c:v>
                      </c:pt>
                      <c:pt idx="48467">
                        <c:v>-28.930280000000003</c:v>
                      </c:pt>
                      <c:pt idx="48468">
                        <c:v>-28.873700000000003</c:v>
                      </c:pt>
                      <c:pt idx="48469">
                        <c:v>-28.823509999999999</c:v>
                      </c:pt>
                      <c:pt idx="48470">
                        <c:v>-28.770519999999998</c:v>
                      </c:pt>
                      <c:pt idx="48471">
                        <c:v>-28.715380000000003</c:v>
                      </c:pt>
                      <c:pt idx="48472">
                        <c:v>-28.657859999999999</c:v>
                      </c:pt>
                      <c:pt idx="48473">
                        <c:v>-28.600290000000001</c:v>
                      </c:pt>
                      <c:pt idx="48474">
                        <c:v>-28.541400000000003</c:v>
                      </c:pt>
                      <c:pt idx="48475">
                        <c:v>-28.482780000000002</c:v>
                      </c:pt>
                      <c:pt idx="48476">
                        <c:v>-28.424390000000002</c:v>
                      </c:pt>
                      <c:pt idx="48477">
                        <c:v>-28.365520000000004</c:v>
                      </c:pt>
                      <c:pt idx="48478">
                        <c:v>-28.306280000000001</c:v>
                      </c:pt>
                      <c:pt idx="48479">
                        <c:v>-28.24907</c:v>
                      </c:pt>
                      <c:pt idx="48480">
                        <c:v>-28.192659999999997</c:v>
                      </c:pt>
                      <c:pt idx="48481">
                        <c:v>-28.134700000000002</c:v>
                      </c:pt>
                      <c:pt idx="48482">
                        <c:v>-28.07321</c:v>
                      </c:pt>
                      <c:pt idx="48483">
                        <c:v>-28.009529999999998</c:v>
                      </c:pt>
                      <c:pt idx="48484">
                        <c:v>-27.946749999999998</c:v>
                      </c:pt>
                      <c:pt idx="48485">
                        <c:v>-27.882359999999998</c:v>
                      </c:pt>
                      <c:pt idx="48486">
                        <c:v>-27.82009</c:v>
                      </c:pt>
                      <c:pt idx="48487">
                        <c:v>-27.756769999999999</c:v>
                      </c:pt>
                      <c:pt idx="48488">
                        <c:v>-27.692079999999997</c:v>
                      </c:pt>
                      <c:pt idx="48489">
                        <c:v>-27.629370000000002</c:v>
                      </c:pt>
                      <c:pt idx="48490">
                        <c:v>-27.565759999999997</c:v>
                      </c:pt>
                      <c:pt idx="48491">
                        <c:v>-27.502490000000002</c:v>
                      </c:pt>
                      <c:pt idx="48492">
                        <c:v>-27.438500000000001</c:v>
                      </c:pt>
                      <c:pt idx="48493">
                        <c:v>-27.37603</c:v>
                      </c:pt>
                      <c:pt idx="48494">
                        <c:v>-27.312259999999998</c:v>
                      </c:pt>
                      <c:pt idx="48495">
                        <c:v>-27.248350000000002</c:v>
                      </c:pt>
                      <c:pt idx="48496">
                        <c:v>-27.183430000000001</c:v>
                      </c:pt>
                      <c:pt idx="48497">
                        <c:v>-27.118470000000002</c:v>
                      </c:pt>
                      <c:pt idx="48498">
                        <c:v>-27.053440000000002</c:v>
                      </c:pt>
                      <c:pt idx="48499">
                        <c:v>-26.99166</c:v>
                      </c:pt>
                      <c:pt idx="48500">
                        <c:v>-26.956479999999999</c:v>
                      </c:pt>
                      <c:pt idx="48501">
                        <c:v>-26.91694</c:v>
                      </c:pt>
                      <c:pt idx="48502">
                        <c:v>-26.867230000000003</c:v>
                      </c:pt>
                      <c:pt idx="48503">
                        <c:v>-26.815829999999998</c:v>
                      </c:pt>
                      <c:pt idx="48504">
                        <c:v>-26.760020000000001</c:v>
                      </c:pt>
                      <c:pt idx="48505">
                        <c:v>-26.703209999999999</c:v>
                      </c:pt>
                      <c:pt idx="48506">
                        <c:v>-26.63974</c:v>
                      </c:pt>
                      <c:pt idx="48507">
                        <c:v>-26.575150000000001</c:v>
                      </c:pt>
                      <c:pt idx="48508">
                        <c:v>-26.50958</c:v>
                      </c:pt>
                      <c:pt idx="48509">
                        <c:v>-26.44313</c:v>
                      </c:pt>
                      <c:pt idx="48510">
                        <c:v>-26.375950000000003</c:v>
                      </c:pt>
                      <c:pt idx="48511">
                        <c:v>-26.307510000000001</c:v>
                      </c:pt>
                      <c:pt idx="48512">
                        <c:v>-26.23929</c:v>
                      </c:pt>
                      <c:pt idx="48513">
                        <c:v>-26.171479999999999</c:v>
                      </c:pt>
                      <c:pt idx="48514">
                        <c:v>-26.104029999999998</c:v>
                      </c:pt>
                      <c:pt idx="48515">
                        <c:v>-26.03612</c:v>
                      </c:pt>
                      <c:pt idx="48516">
                        <c:v>-25.968820000000001</c:v>
                      </c:pt>
                      <c:pt idx="48517">
                        <c:v>-25.901700000000002</c:v>
                      </c:pt>
                      <c:pt idx="48518">
                        <c:v>-25.83549</c:v>
                      </c:pt>
                      <c:pt idx="48519">
                        <c:v>-25.76923</c:v>
                      </c:pt>
                      <c:pt idx="48520">
                        <c:v>-25.702970000000001</c:v>
                      </c:pt>
                      <c:pt idx="48521">
                        <c:v>-25.635720000000003</c:v>
                      </c:pt>
                      <c:pt idx="48522">
                        <c:v>-25.569020000000002</c:v>
                      </c:pt>
                      <c:pt idx="48523">
                        <c:v>-25.503680000000003</c:v>
                      </c:pt>
                      <c:pt idx="48524">
                        <c:v>-25.438830000000003</c:v>
                      </c:pt>
                      <c:pt idx="48525">
                        <c:v>-25.373800000000003</c:v>
                      </c:pt>
                      <c:pt idx="48526">
                        <c:v>-25.305749999999996</c:v>
                      </c:pt>
                      <c:pt idx="48527">
                        <c:v>-25.237250000000003</c:v>
                      </c:pt>
                      <c:pt idx="48528">
                        <c:v>-25.166830000000001</c:v>
                      </c:pt>
                      <c:pt idx="48529">
                        <c:v>-25.098610000000001</c:v>
                      </c:pt>
                      <c:pt idx="48530">
                        <c:v>-25.029149999999998</c:v>
                      </c:pt>
                      <c:pt idx="48531">
                        <c:v>-24.95898</c:v>
                      </c:pt>
                      <c:pt idx="48532">
                        <c:v>-24.88944</c:v>
                      </c:pt>
                      <c:pt idx="48533">
                        <c:v>-24.819089999999999</c:v>
                      </c:pt>
                      <c:pt idx="48534">
                        <c:v>-24.747330000000002</c:v>
                      </c:pt>
                      <c:pt idx="48535">
                        <c:v>-24.67634</c:v>
                      </c:pt>
                      <c:pt idx="48536">
                        <c:v>-24.6053</c:v>
                      </c:pt>
                      <c:pt idx="48537">
                        <c:v>-24.534419999999997</c:v>
                      </c:pt>
                      <c:pt idx="48538">
                        <c:v>-24.463210000000004</c:v>
                      </c:pt>
                      <c:pt idx="48539">
                        <c:v>-24.39132</c:v>
                      </c:pt>
                      <c:pt idx="48540">
                        <c:v>-24.31934</c:v>
                      </c:pt>
                      <c:pt idx="48541">
                        <c:v>-24.247169999999997</c:v>
                      </c:pt>
                      <c:pt idx="48542">
                        <c:v>-24.174980000000001</c:v>
                      </c:pt>
                      <c:pt idx="48543">
                        <c:v>-24.103010000000001</c:v>
                      </c:pt>
                      <c:pt idx="48544">
                        <c:v>-24.030049999999999</c:v>
                      </c:pt>
                      <c:pt idx="48545">
                        <c:v>-23.956769999999999</c:v>
                      </c:pt>
                      <c:pt idx="48546">
                        <c:v>-23.8841</c:v>
                      </c:pt>
                      <c:pt idx="48547">
                        <c:v>-23.81071</c:v>
                      </c:pt>
                      <c:pt idx="48548">
                        <c:v>-23.73874</c:v>
                      </c:pt>
                      <c:pt idx="48549">
                        <c:v>-23.666520000000002</c:v>
                      </c:pt>
                      <c:pt idx="48550">
                        <c:v>-23.594430000000003</c:v>
                      </c:pt>
                      <c:pt idx="48551">
                        <c:v>-23.52272</c:v>
                      </c:pt>
                      <c:pt idx="48552">
                        <c:v>-23.44942</c:v>
                      </c:pt>
                      <c:pt idx="48553">
                        <c:v>-23.376290000000001</c:v>
                      </c:pt>
                      <c:pt idx="48554">
                        <c:v>-23.3034</c:v>
                      </c:pt>
                      <c:pt idx="48555">
                        <c:v>-23.228949999999998</c:v>
                      </c:pt>
                      <c:pt idx="48556">
                        <c:v>-23.154780000000002</c:v>
                      </c:pt>
                      <c:pt idx="48557">
                        <c:v>-23.081870000000002</c:v>
                      </c:pt>
                      <c:pt idx="48558">
                        <c:v>-23.012239999999998</c:v>
                      </c:pt>
                      <c:pt idx="48559">
                        <c:v>-22.943940000000001</c:v>
                      </c:pt>
                      <c:pt idx="48560">
                        <c:v>-22.87753</c:v>
                      </c:pt>
                      <c:pt idx="48561">
                        <c:v>-22.811210000000003</c:v>
                      </c:pt>
                      <c:pt idx="48562">
                        <c:v>-22.7453</c:v>
                      </c:pt>
                      <c:pt idx="48563">
                        <c:v>-22.679100000000002</c:v>
                      </c:pt>
                      <c:pt idx="48564">
                        <c:v>-22.614420000000003</c:v>
                      </c:pt>
                      <c:pt idx="48565">
                        <c:v>-22.55677</c:v>
                      </c:pt>
                      <c:pt idx="48566">
                        <c:v>-22.504559999999998</c:v>
                      </c:pt>
                      <c:pt idx="48567">
                        <c:v>-22.441719999999997</c:v>
                      </c:pt>
                      <c:pt idx="48568">
                        <c:v>-22.37444</c:v>
                      </c:pt>
                      <c:pt idx="48569">
                        <c:v>-22.305489999999999</c:v>
                      </c:pt>
                      <c:pt idx="48570">
                        <c:v>-22.23554</c:v>
                      </c:pt>
                      <c:pt idx="48571">
                        <c:v>-22.164839999999998</c:v>
                      </c:pt>
                      <c:pt idx="48572">
                        <c:v>-22.093579999999999</c:v>
                      </c:pt>
                      <c:pt idx="48573">
                        <c:v>-22.02168</c:v>
                      </c:pt>
                      <c:pt idx="48574">
                        <c:v>-21.948450000000001</c:v>
                      </c:pt>
                      <c:pt idx="48575">
                        <c:v>-21.87472</c:v>
                      </c:pt>
                      <c:pt idx="48576">
                        <c:v>-21.800940000000001</c:v>
                      </c:pt>
                      <c:pt idx="48577">
                        <c:v>-21.726670000000002</c:v>
                      </c:pt>
                      <c:pt idx="48578">
                        <c:v>-21.651630000000001</c:v>
                      </c:pt>
                      <c:pt idx="48579">
                        <c:v>-21.586859999999998</c:v>
                      </c:pt>
                      <c:pt idx="48580">
                        <c:v>-21.516020000000001</c:v>
                      </c:pt>
                      <c:pt idx="48581">
                        <c:v>-21.44145</c:v>
                      </c:pt>
                      <c:pt idx="48582">
                        <c:v>-21.36467</c:v>
                      </c:pt>
                      <c:pt idx="48583">
                        <c:v>-21.290520000000001</c:v>
                      </c:pt>
                      <c:pt idx="48584">
                        <c:v>-21.215060000000001</c:v>
                      </c:pt>
                      <c:pt idx="48585">
                        <c:v>-21.14106</c:v>
                      </c:pt>
                      <c:pt idx="48586">
                        <c:v>-21.065330000000003</c:v>
                      </c:pt>
                      <c:pt idx="48587">
                        <c:v>-20.989740000000001</c:v>
                      </c:pt>
                      <c:pt idx="48588">
                        <c:v>-20.915469999999999</c:v>
                      </c:pt>
                      <c:pt idx="48589">
                        <c:v>-20.840350000000001</c:v>
                      </c:pt>
                      <c:pt idx="48590">
                        <c:v>-20.766239999999996</c:v>
                      </c:pt>
                      <c:pt idx="48591">
                        <c:v>-20.690909999999999</c:v>
                      </c:pt>
                      <c:pt idx="48592">
                        <c:v>-20.616479999999999</c:v>
                      </c:pt>
                      <c:pt idx="48593">
                        <c:v>-20.543960000000002</c:v>
                      </c:pt>
                      <c:pt idx="48594">
                        <c:v>-20.471879999999999</c:v>
                      </c:pt>
                      <c:pt idx="48595">
                        <c:v>-20.400330000000004</c:v>
                      </c:pt>
                      <c:pt idx="48596">
                        <c:v>-20.32835</c:v>
                      </c:pt>
                      <c:pt idx="48597">
                        <c:v>-20.257339999999999</c:v>
                      </c:pt>
                      <c:pt idx="48598">
                        <c:v>-20.186030000000002</c:v>
                      </c:pt>
                      <c:pt idx="48599">
                        <c:v>-20.113769999999999</c:v>
                      </c:pt>
                      <c:pt idx="48600">
                        <c:v>-20.040700000000001</c:v>
                      </c:pt>
                      <c:pt idx="48601">
                        <c:v>-19.967580000000002</c:v>
                      </c:pt>
                      <c:pt idx="48602">
                        <c:v>-19.89292</c:v>
                      </c:pt>
                      <c:pt idx="48603">
                        <c:v>-19.8185</c:v>
                      </c:pt>
                      <c:pt idx="48604">
                        <c:v>-19.745480000000001</c:v>
                      </c:pt>
                      <c:pt idx="48605">
                        <c:v>-19.672329999999999</c:v>
                      </c:pt>
                      <c:pt idx="48606">
                        <c:v>-19.599910000000001</c:v>
                      </c:pt>
                      <c:pt idx="48607">
                        <c:v>-19.526879999999998</c:v>
                      </c:pt>
                      <c:pt idx="48608">
                        <c:v>-19.45411</c:v>
                      </c:pt>
                      <c:pt idx="48609">
                        <c:v>-19.37961</c:v>
                      </c:pt>
                      <c:pt idx="48610">
                        <c:v>-19.304510000000001</c:v>
                      </c:pt>
                      <c:pt idx="48611">
                        <c:v>-19.22908</c:v>
                      </c:pt>
                      <c:pt idx="48612">
                        <c:v>-19.15241</c:v>
                      </c:pt>
                      <c:pt idx="48613">
                        <c:v>-19.074829999999999</c:v>
                      </c:pt>
                      <c:pt idx="48614">
                        <c:v>-18.997579999999999</c:v>
                      </c:pt>
                      <c:pt idx="48615">
                        <c:v>-18.91919</c:v>
                      </c:pt>
                      <c:pt idx="48616">
                        <c:v>-18.83954</c:v>
                      </c:pt>
                      <c:pt idx="48617">
                        <c:v>-18.75948</c:v>
                      </c:pt>
                      <c:pt idx="48618">
                        <c:v>-18.678930000000001</c:v>
                      </c:pt>
                      <c:pt idx="48619">
                        <c:v>-18.598129999999998</c:v>
                      </c:pt>
                      <c:pt idx="48620">
                        <c:v>-18.516500000000001</c:v>
                      </c:pt>
                      <c:pt idx="48621">
                        <c:v>-18.43562</c:v>
                      </c:pt>
                      <c:pt idx="48622">
                        <c:v>-18.353740000000002</c:v>
                      </c:pt>
                      <c:pt idx="48623">
                        <c:v>-18.271570000000001</c:v>
                      </c:pt>
                      <c:pt idx="48624">
                        <c:v>-18.191859999999998</c:v>
                      </c:pt>
                      <c:pt idx="48625">
                        <c:v>-18.11317</c:v>
                      </c:pt>
                      <c:pt idx="48626">
                        <c:v>-18.034179999999999</c:v>
                      </c:pt>
                      <c:pt idx="48627">
                        <c:v>-17.953490000000002</c:v>
                      </c:pt>
                      <c:pt idx="48628">
                        <c:v>-17.87266</c:v>
                      </c:pt>
                      <c:pt idx="48629">
                        <c:v>-17.791399999999999</c:v>
                      </c:pt>
                      <c:pt idx="48630">
                        <c:v>-17.71001</c:v>
                      </c:pt>
                      <c:pt idx="48631">
                        <c:v>-17.63579</c:v>
                      </c:pt>
                      <c:pt idx="48632">
                        <c:v>-17.573440000000002</c:v>
                      </c:pt>
                      <c:pt idx="48633">
                        <c:v>-17.51182</c:v>
                      </c:pt>
                      <c:pt idx="48634">
                        <c:v>-17.4391</c:v>
                      </c:pt>
                      <c:pt idx="48635">
                        <c:v>-17.36307</c:v>
                      </c:pt>
                      <c:pt idx="48636">
                        <c:v>-17.283930000000002</c:v>
                      </c:pt>
                      <c:pt idx="48637">
                        <c:v>-17.203969999999998</c:v>
                      </c:pt>
                      <c:pt idx="48638">
                        <c:v>-17.12453</c:v>
                      </c:pt>
                      <c:pt idx="48639">
                        <c:v>-17.043369999999999</c:v>
                      </c:pt>
                      <c:pt idx="48640">
                        <c:v>-16.96171</c:v>
                      </c:pt>
                      <c:pt idx="48641">
                        <c:v>-16.880020000000002</c:v>
                      </c:pt>
                      <c:pt idx="48642">
                        <c:v>-16.798280000000002</c:v>
                      </c:pt>
                      <c:pt idx="48643">
                        <c:v>-16.715629999999997</c:v>
                      </c:pt>
                      <c:pt idx="48644">
                        <c:v>-16.632530000000003</c:v>
                      </c:pt>
                      <c:pt idx="48645">
                        <c:v>-16.549199999999999</c:v>
                      </c:pt>
                      <c:pt idx="48646">
                        <c:v>-16.467020000000002</c:v>
                      </c:pt>
                      <c:pt idx="48647">
                        <c:v>-16.384830000000001</c:v>
                      </c:pt>
                      <c:pt idx="48648">
                        <c:v>-16.303460000000001</c:v>
                      </c:pt>
                      <c:pt idx="48649">
                        <c:v>-16.221890000000002</c:v>
                      </c:pt>
                      <c:pt idx="48650">
                        <c:v>-16.140049999999999</c:v>
                      </c:pt>
                      <c:pt idx="48651">
                        <c:v>-16.057289999999998</c:v>
                      </c:pt>
                      <c:pt idx="48652">
                        <c:v>-15.973790000000001</c:v>
                      </c:pt>
                      <c:pt idx="48653">
                        <c:v>-15.89034</c:v>
                      </c:pt>
                      <c:pt idx="48654">
                        <c:v>-15.80768</c:v>
                      </c:pt>
                      <c:pt idx="48655">
                        <c:v>-15.724970000000001</c:v>
                      </c:pt>
                      <c:pt idx="48656">
                        <c:v>-15.64236</c:v>
                      </c:pt>
                      <c:pt idx="48657">
                        <c:v>-15.561109999999999</c:v>
                      </c:pt>
                      <c:pt idx="48658">
                        <c:v>-15.47888</c:v>
                      </c:pt>
                      <c:pt idx="48659">
                        <c:v>-15.395440000000001</c:v>
                      </c:pt>
                      <c:pt idx="48660">
                        <c:v>-15.312339999999999</c:v>
                      </c:pt>
                      <c:pt idx="48661">
                        <c:v>-15.228580000000001</c:v>
                      </c:pt>
                      <c:pt idx="48662">
                        <c:v>-15.14518</c:v>
                      </c:pt>
                      <c:pt idx="48663">
                        <c:v>-15.061199999999999</c:v>
                      </c:pt>
                      <c:pt idx="48664">
                        <c:v>-14.978389999999999</c:v>
                      </c:pt>
                      <c:pt idx="48665">
                        <c:v>-14.894030000000001</c:v>
                      </c:pt>
                      <c:pt idx="48666">
                        <c:v>-14.814629999999999</c:v>
                      </c:pt>
                      <c:pt idx="48667">
                        <c:v>-14.735309999999998</c:v>
                      </c:pt>
                      <c:pt idx="48668">
                        <c:v>-14.652670000000001</c:v>
                      </c:pt>
                      <c:pt idx="48669">
                        <c:v>-14.56898</c:v>
                      </c:pt>
                      <c:pt idx="48670">
                        <c:v>-14.485300000000001</c:v>
                      </c:pt>
                      <c:pt idx="48671">
                        <c:v>-14.401949999999999</c:v>
                      </c:pt>
                      <c:pt idx="48672">
                        <c:v>-14.31808</c:v>
                      </c:pt>
                      <c:pt idx="48673">
                        <c:v>-14.23376</c:v>
                      </c:pt>
                      <c:pt idx="48674">
                        <c:v>-14.149709999999999</c:v>
                      </c:pt>
                      <c:pt idx="48675">
                        <c:v>-14.065630000000001</c:v>
                      </c:pt>
                      <c:pt idx="48676">
                        <c:v>-13.982399999999998</c:v>
                      </c:pt>
                      <c:pt idx="48677">
                        <c:v>-13.898159999999999</c:v>
                      </c:pt>
                      <c:pt idx="48678">
                        <c:v>-13.813880000000001</c:v>
                      </c:pt>
                      <c:pt idx="48679">
                        <c:v>-13.72935</c:v>
                      </c:pt>
                      <c:pt idx="48680">
                        <c:v>-13.645569999999999</c:v>
                      </c:pt>
                      <c:pt idx="48681">
                        <c:v>-13.563670000000002</c:v>
                      </c:pt>
                      <c:pt idx="48682">
                        <c:v>-13.481540000000001</c:v>
                      </c:pt>
                      <c:pt idx="48683">
                        <c:v>-13.399369999999999</c:v>
                      </c:pt>
                      <c:pt idx="48684">
                        <c:v>-13.316929999999999</c:v>
                      </c:pt>
                      <c:pt idx="48685">
                        <c:v>-13.233879999999999</c:v>
                      </c:pt>
                      <c:pt idx="48686">
                        <c:v>-13.149610000000001</c:v>
                      </c:pt>
                      <c:pt idx="48687">
                        <c:v>-13.066649999999999</c:v>
                      </c:pt>
                      <c:pt idx="48688">
                        <c:v>-12.983150000000002</c:v>
                      </c:pt>
                      <c:pt idx="48689">
                        <c:v>-12.898899999999999</c:v>
                      </c:pt>
                      <c:pt idx="48690">
                        <c:v>-12.815510000000002</c:v>
                      </c:pt>
                      <c:pt idx="48691">
                        <c:v>-12.73076</c:v>
                      </c:pt>
                      <c:pt idx="48692">
                        <c:v>-12.64578</c:v>
                      </c:pt>
                      <c:pt idx="48693">
                        <c:v>-12.56094</c:v>
                      </c:pt>
                      <c:pt idx="48694">
                        <c:v>-12.475819999999999</c:v>
                      </c:pt>
                      <c:pt idx="48695">
                        <c:v>-12.391019999999999</c:v>
                      </c:pt>
                      <c:pt idx="48696">
                        <c:v>-12.306010000000001</c:v>
                      </c:pt>
                      <c:pt idx="48697">
                        <c:v>-12.221209999999999</c:v>
                      </c:pt>
                      <c:pt idx="48698">
                        <c:v>-12.13611</c:v>
                      </c:pt>
                      <c:pt idx="48699">
                        <c:v>-12.050970000000001</c:v>
                      </c:pt>
                      <c:pt idx="48700">
                        <c:v>-11.966010000000001</c:v>
                      </c:pt>
                      <c:pt idx="48701">
                        <c:v>-11.88058</c:v>
                      </c:pt>
                      <c:pt idx="48702">
                        <c:v>-11.795299999999999</c:v>
                      </c:pt>
                      <c:pt idx="48703">
                        <c:v>-11.709490000000001</c:v>
                      </c:pt>
                      <c:pt idx="48704">
                        <c:v>-11.623470000000001</c:v>
                      </c:pt>
                      <c:pt idx="48705">
                        <c:v>-11.538399999999999</c:v>
                      </c:pt>
                      <c:pt idx="48706">
                        <c:v>-11.45313</c:v>
                      </c:pt>
                      <c:pt idx="48707">
                        <c:v>-11.367640000000002</c:v>
                      </c:pt>
                      <c:pt idx="48708">
                        <c:v>-11.281870000000001</c:v>
                      </c:pt>
                      <c:pt idx="48709">
                        <c:v>-11.196669999999999</c:v>
                      </c:pt>
                      <c:pt idx="48710">
                        <c:v>-11.11111</c:v>
                      </c:pt>
                      <c:pt idx="48711">
                        <c:v>-11.02506</c:v>
                      </c:pt>
                      <c:pt idx="48712">
                        <c:v>-10.939129999999999</c:v>
                      </c:pt>
                      <c:pt idx="48713">
                        <c:v>-10.854379999999999</c:v>
                      </c:pt>
                      <c:pt idx="48714">
                        <c:v>-10.76877</c:v>
                      </c:pt>
                      <c:pt idx="48715">
                        <c:v>-10.683949999999999</c:v>
                      </c:pt>
                      <c:pt idx="48716">
                        <c:v>-10.599119999999999</c:v>
                      </c:pt>
                      <c:pt idx="48717">
                        <c:v>-10.514889999999999</c:v>
                      </c:pt>
                      <c:pt idx="48718">
                        <c:v>-10.4308</c:v>
                      </c:pt>
                      <c:pt idx="48719">
                        <c:v>-10.344819999999999</c:v>
                      </c:pt>
                      <c:pt idx="48720">
                        <c:v>-10.259210000000001</c:v>
                      </c:pt>
                      <c:pt idx="48721">
                        <c:v>-10.175590000000001</c:v>
                      </c:pt>
                      <c:pt idx="48722">
                        <c:v>-10.093360000000001</c:v>
                      </c:pt>
                      <c:pt idx="48723">
                        <c:v>-10.01291</c:v>
                      </c:pt>
                      <c:pt idx="48724">
                        <c:v>-9.9314429999999998</c:v>
                      </c:pt>
                      <c:pt idx="48725">
                        <c:v>-9.8478880000000011</c:v>
                      </c:pt>
                      <c:pt idx="48726">
                        <c:v>-9.7632370000000002</c:v>
                      </c:pt>
                      <c:pt idx="48727">
                        <c:v>-9.6783859999999997</c:v>
                      </c:pt>
                      <c:pt idx="48728">
                        <c:v>-9.5930649999999993</c:v>
                      </c:pt>
                      <c:pt idx="48729">
                        <c:v>-9.5074959999999997</c:v>
                      </c:pt>
                      <c:pt idx="48730">
                        <c:v>-9.4225680000000001</c:v>
                      </c:pt>
                      <c:pt idx="48731">
                        <c:v>-9.3392400000000002</c:v>
                      </c:pt>
                      <c:pt idx="48732">
                        <c:v>-9.2574140000000007</c:v>
                      </c:pt>
                      <c:pt idx="48733">
                        <c:v>-9.1750749999999996</c:v>
                      </c:pt>
                      <c:pt idx="48734">
                        <c:v>-9.0906509999999994</c:v>
                      </c:pt>
                      <c:pt idx="48735">
                        <c:v>-9.0044409999999999</c:v>
                      </c:pt>
                      <c:pt idx="48736">
                        <c:v>-8.9183629999999994</c:v>
                      </c:pt>
                      <c:pt idx="48737">
                        <c:v>-8.8313790000000001</c:v>
                      </c:pt>
                      <c:pt idx="48738">
                        <c:v>-8.7456250000000004</c:v>
                      </c:pt>
                      <c:pt idx="48739">
                        <c:v>-8.659046</c:v>
                      </c:pt>
                      <c:pt idx="48740">
                        <c:v>-8.5724289999999996</c:v>
                      </c:pt>
                      <c:pt idx="48741">
                        <c:v>-8.4854209999999988</c:v>
                      </c:pt>
                      <c:pt idx="48742">
                        <c:v>-8.399051</c:v>
                      </c:pt>
                      <c:pt idx="48743">
                        <c:v>-8.3125130000000009</c:v>
                      </c:pt>
                      <c:pt idx="48744">
                        <c:v>-8.2260639999999992</c:v>
                      </c:pt>
                      <c:pt idx="48745">
                        <c:v>-8.1391050000000007</c:v>
                      </c:pt>
                      <c:pt idx="48746">
                        <c:v>-8.0522980000000004</c:v>
                      </c:pt>
                      <c:pt idx="48747">
                        <c:v>-7.9659680000000002</c:v>
                      </c:pt>
                      <c:pt idx="48748">
                        <c:v>-7.8800749999999997</c:v>
                      </c:pt>
                      <c:pt idx="48749">
                        <c:v>-7.7942529999999994</c:v>
                      </c:pt>
                      <c:pt idx="48750">
                        <c:v>-7.7083300000000001</c:v>
                      </c:pt>
                      <c:pt idx="48751">
                        <c:v>-7.6217069999999998</c:v>
                      </c:pt>
                      <c:pt idx="48752">
                        <c:v>-7.5349089999999999</c:v>
                      </c:pt>
                      <c:pt idx="48753">
                        <c:v>-7.4478419999999996</c:v>
                      </c:pt>
                      <c:pt idx="48754">
                        <c:v>-7.3611300000000002</c:v>
                      </c:pt>
                      <c:pt idx="48755">
                        <c:v>-7.2740970000000003</c:v>
                      </c:pt>
                      <c:pt idx="48756">
                        <c:v>-7.1930300000000003</c:v>
                      </c:pt>
                      <c:pt idx="48757">
                        <c:v>-7.1099789999999992</c:v>
                      </c:pt>
                      <c:pt idx="48758">
                        <c:v>-7.0255140000000003</c:v>
                      </c:pt>
                      <c:pt idx="48759">
                        <c:v>-6.9392739999999993</c:v>
                      </c:pt>
                      <c:pt idx="48760">
                        <c:v>-6.8532800000000007</c:v>
                      </c:pt>
                      <c:pt idx="48761">
                        <c:v>-6.7666849999999998</c:v>
                      </c:pt>
                      <c:pt idx="48762">
                        <c:v>-6.6806140000000003</c:v>
                      </c:pt>
                      <c:pt idx="48763">
                        <c:v>-6.5938160000000003</c:v>
                      </c:pt>
                      <c:pt idx="48764">
                        <c:v>-6.5060770000000003</c:v>
                      </c:pt>
                      <c:pt idx="48765">
                        <c:v>-6.41812</c:v>
                      </c:pt>
                      <c:pt idx="48766">
                        <c:v>-6.3299229999999991</c:v>
                      </c:pt>
                      <c:pt idx="48767">
                        <c:v>-6.2419780000000005</c:v>
                      </c:pt>
                      <c:pt idx="48768">
                        <c:v>-6.154585</c:v>
                      </c:pt>
                      <c:pt idx="48769">
                        <c:v>-6.0671020000000002</c:v>
                      </c:pt>
                      <c:pt idx="48770">
                        <c:v>-5.9789259999999995</c:v>
                      </c:pt>
                      <c:pt idx="48771">
                        <c:v>-5.8922059999999998</c:v>
                      </c:pt>
                      <c:pt idx="48772">
                        <c:v>-5.8061910000000001</c:v>
                      </c:pt>
                      <c:pt idx="48773">
                        <c:v>-5.7191990000000006</c:v>
                      </c:pt>
                      <c:pt idx="48774">
                        <c:v>-5.6315910000000002</c:v>
                      </c:pt>
                      <c:pt idx="48775">
                        <c:v>-5.5450489999999997</c:v>
                      </c:pt>
                      <c:pt idx="48776">
                        <c:v>-5.458672</c:v>
                      </c:pt>
                      <c:pt idx="48777">
                        <c:v>-5.3727250000000009</c:v>
                      </c:pt>
                      <c:pt idx="48778">
                        <c:v>-5.2894810000000003</c:v>
                      </c:pt>
                      <c:pt idx="48779">
                        <c:v>-5.20871</c:v>
                      </c:pt>
                      <c:pt idx="48780">
                        <c:v>-5.1266500000000006</c:v>
                      </c:pt>
                      <c:pt idx="48781">
                        <c:v>-5.0405290000000003</c:v>
                      </c:pt>
                      <c:pt idx="48782">
                        <c:v>-4.9528809999999996</c:v>
                      </c:pt>
                      <c:pt idx="48783">
                        <c:v>-4.8651330000000002</c:v>
                      </c:pt>
                      <c:pt idx="48784">
                        <c:v>-4.7772100000000002</c:v>
                      </c:pt>
                      <c:pt idx="48785">
                        <c:v>-4.6907139999999998</c:v>
                      </c:pt>
                      <c:pt idx="48786">
                        <c:v>-4.6033809999999997</c:v>
                      </c:pt>
                      <c:pt idx="48787">
                        <c:v>-4.5154350000000001</c:v>
                      </c:pt>
                      <c:pt idx="48788">
                        <c:v>-4.4270209999999999</c:v>
                      </c:pt>
                      <c:pt idx="48789">
                        <c:v>-4.3401149999999999</c:v>
                      </c:pt>
                      <c:pt idx="48790">
                        <c:v>-4.2523109999999997</c:v>
                      </c:pt>
                      <c:pt idx="48791">
                        <c:v>-4.1648259999999997</c:v>
                      </c:pt>
                      <c:pt idx="48792">
                        <c:v>-4.0772430000000002</c:v>
                      </c:pt>
                      <c:pt idx="48793">
                        <c:v>-3.98881</c:v>
                      </c:pt>
                      <c:pt idx="48794">
                        <c:v>-3.9004090000000002</c:v>
                      </c:pt>
                      <c:pt idx="48795">
                        <c:v>-3.8123940000000003</c:v>
                      </c:pt>
                      <c:pt idx="48796">
                        <c:v>-3.7246980000000001</c:v>
                      </c:pt>
                      <c:pt idx="48797">
                        <c:v>-3.6366049999999999</c:v>
                      </c:pt>
                      <c:pt idx="48798">
                        <c:v>-3.5481910000000001</c:v>
                      </c:pt>
                      <c:pt idx="48799">
                        <c:v>-3.4599709999999999</c:v>
                      </c:pt>
                      <c:pt idx="48800">
                        <c:v>-3.3657650000000001</c:v>
                      </c:pt>
                      <c:pt idx="48801">
                        <c:v>-3.2757710000000002</c:v>
                      </c:pt>
                      <c:pt idx="48802">
                        <c:v>-3.1868610000000004</c:v>
                      </c:pt>
                      <c:pt idx="48803">
                        <c:v>-3.0982539999999998</c:v>
                      </c:pt>
                      <c:pt idx="48804">
                        <c:v>-3.0100630000000002</c:v>
                      </c:pt>
                      <c:pt idx="48805">
                        <c:v>-2.922587</c:v>
                      </c:pt>
                      <c:pt idx="48806">
                        <c:v>-2.8358149999999998</c:v>
                      </c:pt>
                      <c:pt idx="48807">
                        <c:v>-2.7484540000000002</c:v>
                      </c:pt>
                      <c:pt idx="48808">
                        <c:v>-2.6608870000000002</c:v>
                      </c:pt>
                      <c:pt idx="48809">
                        <c:v>-2.574011</c:v>
                      </c:pt>
                      <c:pt idx="48810">
                        <c:v>-2.4864850000000001</c:v>
                      </c:pt>
                      <c:pt idx="48811">
                        <c:v>-2.3985310000000002</c:v>
                      </c:pt>
                      <c:pt idx="48812">
                        <c:v>-2.310594</c:v>
                      </c:pt>
                      <c:pt idx="48813">
                        <c:v>-2.222601</c:v>
                      </c:pt>
                      <c:pt idx="48814">
                        <c:v>-2.1350440000000002</c:v>
                      </c:pt>
                      <c:pt idx="48815">
                        <c:v>-2.0472160000000001</c:v>
                      </c:pt>
                      <c:pt idx="48816">
                        <c:v>-1.959317</c:v>
                      </c:pt>
                      <c:pt idx="48817">
                        <c:v>-1.8713489999999999</c:v>
                      </c:pt>
                      <c:pt idx="48818">
                        <c:v>-1.7831350000000001</c:v>
                      </c:pt>
                      <c:pt idx="48819">
                        <c:v>-1.694399</c:v>
                      </c:pt>
                      <c:pt idx="48820">
                        <c:v>-1.6057440000000001</c:v>
                      </c:pt>
                      <c:pt idx="48821">
                        <c:v>-1.517104</c:v>
                      </c:pt>
                      <c:pt idx="48822">
                        <c:v>-1.4321300000000001</c:v>
                      </c:pt>
                      <c:pt idx="48823">
                        <c:v>-1.354152</c:v>
                      </c:pt>
                      <c:pt idx="48824">
                        <c:v>-1.276494</c:v>
                      </c:pt>
                      <c:pt idx="48825">
                        <c:v>-1.19418</c:v>
                      </c:pt>
                      <c:pt idx="48826">
                        <c:v>-1.109712</c:v>
                      </c:pt>
                      <c:pt idx="48827">
                        <c:v>-1.023433</c:v>
                      </c:pt>
                      <c:pt idx="48828">
                        <c:v>-0.93628290000000003</c:v>
                      </c:pt>
                      <c:pt idx="48829">
                        <c:v>-0.84955449999999999</c:v>
                      </c:pt>
                      <c:pt idx="48830">
                        <c:v>-0.76243759999999994</c:v>
                      </c:pt>
                      <c:pt idx="48831">
                        <c:v>-0.67465780000000009</c:v>
                      </c:pt>
                      <c:pt idx="48832">
                        <c:v>-0.58690909999999996</c:v>
                      </c:pt>
                      <c:pt idx="48833">
                        <c:v>-0.50019150000000001</c:v>
                      </c:pt>
                      <c:pt idx="48834">
                        <c:v>-0.41263340000000004</c:v>
                      </c:pt>
                      <c:pt idx="48835">
                        <c:v>-0.32488469999999997</c:v>
                      </c:pt>
                      <c:pt idx="48836">
                        <c:v>-0.2367949</c:v>
                      </c:pt>
                      <c:pt idx="48837">
                        <c:v>-0.14881610000000001</c:v>
                      </c:pt>
                      <c:pt idx="48838">
                        <c:v>-6.3114169999999997E-2</c:v>
                      </c:pt>
                      <c:pt idx="48839">
                        <c:v>2.0784140000000003E-2</c:v>
                      </c:pt>
                      <c:pt idx="48840">
                        <c:v>0.10718820000000001</c:v>
                      </c:pt>
                      <c:pt idx="48841">
                        <c:v>0.19414899999999999</c:v>
                      </c:pt>
                      <c:pt idx="48842">
                        <c:v>0.28065440000000003</c:v>
                      </c:pt>
                      <c:pt idx="48843">
                        <c:v>0.36786319999999995</c:v>
                      </c:pt>
                      <c:pt idx="48844">
                        <c:v>0.45498729999999998</c:v>
                      </c:pt>
                      <c:pt idx="48845">
                        <c:v>0.54142000000000001</c:v>
                      </c:pt>
                      <c:pt idx="48846">
                        <c:v>0.62708969999999997</c:v>
                      </c:pt>
                      <c:pt idx="48847">
                        <c:v>0.71361779999999997</c:v>
                      </c:pt>
                      <c:pt idx="48848">
                        <c:v>0.80038910000000008</c:v>
                      </c:pt>
                      <c:pt idx="48849">
                        <c:v>0.88610169999999999</c:v>
                      </c:pt>
                      <c:pt idx="48850">
                        <c:v>0.96973180000000003</c:v>
                      </c:pt>
                      <c:pt idx="48851">
                        <c:v>1.051482</c:v>
                      </c:pt>
                      <c:pt idx="48852">
                        <c:v>1.1360699999999999</c:v>
                      </c:pt>
                      <c:pt idx="48853">
                        <c:v>1.2235179999999999</c:v>
                      </c:pt>
                      <c:pt idx="48854">
                        <c:v>1.3107219999999999</c:v>
                      </c:pt>
                      <c:pt idx="48855">
                        <c:v>1.397878</c:v>
                      </c:pt>
                      <c:pt idx="48856">
                        <c:v>1.4818470000000001</c:v>
                      </c:pt>
                      <c:pt idx="48857">
                        <c:v>1.5664910000000001</c:v>
                      </c:pt>
                      <c:pt idx="48858">
                        <c:v>1.652236</c:v>
                      </c:pt>
                      <c:pt idx="48859">
                        <c:v>1.739163</c:v>
                      </c:pt>
                      <c:pt idx="48860">
                        <c:v>1.8259880000000002</c:v>
                      </c:pt>
                      <c:pt idx="48861">
                        <c:v>1.9122859999999999</c:v>
                      </c:pt>
                      <c:pt idx="48862">
                        <c:v>1.9994509999999999</c:v>
                      </c:pt>
                      <c:pt idx="48863">
                        <c:v>2.0870639999999998</c:v>
                      </c:pt>
                      <c:pt idx="48864">
                        <c:v>2.1738109999999997</c:v>
                      </c:pt>
                      <c:pt idx="48865">
                        <c:v>2.261117</c:v>
                      </c:pt>
                      <c:pt idx="48866">
                        <c:v>2.3484799999999999</c:v>
                      </c:pt>
                      <c:pt idx="48867">
                        <c:v>2.4360850000000003</c:v>
                      </c:pt>
                      <c:pt idx="48868">
                        <c:v>2.5233449999999999</c:v>
                      </c:pt>
                      <c:pt idx="48869">
                        <c:v>2.609788</c:v>
                      </c:pt>
                      <c:pt idx="48870">
                        <c:v>2.6961210000000002</c:v>
                      </c:pt>
                      <c:pt idx="48871">
                        <c:v>2.7824619999999998</c:v>
                      </c:pt>
                      <c:pt idx="48872">
                        <c:v>2.8696129999999997</c:v>
                      </c:pt>
                      <c:pt idx="48873">
                        <c:v>2.9570129999999999</c:v>
                      </c:pt>
                      <c:pt idx="48874">
                        <c:v>3.0442299999999998</c:v>
                      </c:pt>
                      <c:pt idx="48875">
                        <c:v>3.1309959999999997</c:v>
                      </c:pt>
                      <c:pt idx="48876">
                        <c:v>3.2177150000000001</c:v>
                      </c:pt>
                      <c:pt idx="48877">
                        <c:v>3.3034940000000002</c:v>
                      </c:pt>
                      <c:pt idx="48878">
                        <c:v>3.3897919999999999</c:v>
                      </c:pt>
                      <c:pt idx="48879">
                        <c:v>3.4745540000000004</c:v>
                      </c:pt>
                      <c:pt idx="48880">
                        <c:v>3.5597119999999998</c:v>
                      </c:pt>
                      <c:pt idx="48881">
                        <c:v>3.6456050000000002</c:v>
                      </c:pt>
                      <c:pt idx="48882">
                        <c:v>3.7321729999999995</c:v>
                      </c:pt>
                      <c:pt idx="48883">
                        <c:v>3.8193300000000003</c:v>
                      </c:pt>
                      <c:pt idx="48884">
                        <c:v>3.9060830000000002</c:v>
                      </c:pt>
                      <c:pt idx="48885">
                        <c:v>3.992788</c:v>
                      </c:pt>
                      <c:pt idx="48886">
                        <c:v>4.0790459999999999</c:v>
                      </c:pt>
                      <c:pt idx="48887">
                        <c:v>4.1665520000000003</c:v>
                      </c:pt>
                      <c:pt idx="48888">
                        <c:v>4.2538599999999995</c:v>
                      </c:pt>
                      <c:pt idx="48889">
                        <c:v>4.3410720000000005</c:v>
                      </c:pt>
                      <c:pt idx="48890">
                        <c:v>4.4276629999999999</c:v>
                      </c:pt>
                      <c:pt idx="48891">
                        <c:v>4.5141299999999998</c:v>
                      </c:pt>
                      <c:pt idx="48892">
                        <c:v>4.5987520000000002</c:v>
                      </c:pt>
                      <c:pt idx="48893">
                        <c:v>4.6852140000000002</c:v>
                      </c:pt>
                      <c:pt idx="48894">
                        <c:v>4.771693</c:v>
                      </c:pt>
                      <c:pt idx="48895">
                        <c:v>4.8569909999999998</c:v>
                      </c:pt>
                      <c:pt idx="48896">
                        <c:v>4.9406420000000004</c:v>
                      </c:pt>
                      <c:pt idx="48897">
                        <c:v>5.0226660000000001</c:v>
                      </c:pt>
                      <c:pt idx="48898">
                        <c:v>5.1070580000000003</c:v>
                      </c:pt>
                      <c:pt idx="48899">
                        <c:v>5.1912240000000001</c:v>
                      </c:pt>
                      <c:pt idx="48900">
                        <c:v>5.2764770000000007</c:v>
                      </c:pt>
                      <c:pt idx="48901">
                        <c:v>5.3619539999999999</c:v>
                      </c:pt>
                      <c:pt idx="48902">
                        <c:v>5.4530120000000002</c:v>
                      </c:pt>
                      <c:pt idx="48903">
                        <c:v>5.5420970000000001</c:v>
                      </c:pt>
                      <c:pt idx="48904">
                        <c:v>5.630331</c:v>
                      </c:pt>
                      <c:pt idx="48905">
                        <c:v>5.7176099999999996</c:v>
                      </c:pt>
                      <c:pt idx="48906">
                        <c:v>5.8042300000000004</c:v>
                      </c:pt>
                      <c:pt idx="48907">
                        <c:v>5.8915290000000002</c:v>
                      </c:pt>
                      <c:pt idx="48908">
                        <c:v>5.9785259999999996</c:v>
                      </c:pt>
                      <c:pt idx="48909">
                        <c:v>6.0657449999999997</c:v>
                      </c:pt>
                      <c:pt idx="48910">
                        <c:v>6.1532689999999999</c:v>
                      </c:pt>
                      <c:pt idx="48911">
                        <c:v>6.2408149999999996</c:v>
                      </c:pt>
                      <c:pt idx="48912">
                        <c:v>6.3290829999999998</c:v>
                      </c:pt>
                      <c:pt idx="48913">
                        <c:v>6.4167269999999998</c:v>
                      </c:pt>
                      <c:pt idx="48914">
                        <c:v>6.499549</c:v>
                      </c:pt>
                      <c:pt idx="48915">
                        <c:v>6.5773459999999995</c:v>
                      </c:pt>
                      <c:pt idx="48916">
                        <c:v>6.6584099999999999</c:v>
                      </c:pt>
                      <c:pt idx="48917">
                        <c:v>6.7425889999999997</c:v>
                      </c:pt>
                      <c:pt idx="48918">
                        <c:v>6.827223</c:v>
                      </c:pt>
                      <c:pt idx="48919">
                        <c:v>6.9127109999999998</c:v>
                      </c:pt>
                      <c:pt idx="48920">
                        <c:v>6.9972710000000005</c:v>
                      </c:pt>
                      <c:pt idx="48921">
                        <c:v>7.0824940000000005</c:v>
                      </c:pt>
                      <c:pt idx="48922">
                        <c:v>7.1696200000000001</c:v>
                      </c:pt>
                      <c:pt idx="48923">
                        <c:v>7.2560070000000003</c:v>
                      </c:pt>
                      <c:pt idx="48924">
                        <c:v>7.3448549999999999</c:v>
                      </c:pt>
                      <c:pt idx="48925">
                        <c:v>7.4294669999999998</c:v>
                      </c:pt>
                      <c:pt idx="48926">
                        <c:v>7.5167229999999998</c:v>
                      </c:pt>
                      <c:pt idx="48927">
                        <c:v>7.602074</c:v>
                      </c:pt>
                      <c:pt idx="48928">
                        <c:v>7.686191</c:v>
                      </c:pt>
                      <c:pt idx="48929">
                        <c:v>7.7714300000000005</c:v>
                      </c:pt>
                      <c:pt idx="48930">
                        <c:v>7.8578700000000001</c:v>
                      </c:pt>
                      <c:pt idx="48931">
                        <c:v>7.9440609999999996</c:v>
                      </c:pt>
                      <c:pt idx="48932">
                        <c:v>8.0303250000000013</c:v>
                      </c:pt>
                      <c:pt idx="48933">
                        <c:v>8.116771</c:v>
                      </c:pt>
                      <c:pt idx="48934">
                        <c:v>8.2031139999999994</c:v>
                      </c:pt>
                      <c:pt idx="48935">
                        <c:v>8.2892930000000007</c:v>
                      </c:pt>
                      <c:pt idx="48936">
                        <c:v>8.374879</c:v>
                      </c:pt>
                      <c:pt idx="48937">
                        <c:v>8.4630890000000001</c:v>
                      </c:pt>
                      <c:pt idx="48938">
                        <c:v>8.5502299999999991</c:v>
                      </c:pt>
                      <c:pt idx="48939">
                        <c:v>8.6362410000000001</c:v>
                      </c:pt>
                      <c:pt idx="48940">
                        <c:v>8.7227709999999998</c:v>
                      </c:pt>
                      <c:pt idx="48941">
                        <c:v>8.8093520000000005</c:v>
                      </c:pt>
                      <c:pt idx="48942">
                        <c:v>8.8953210000000009</c:v>
                      </c:pt>
                      <c:pt idx="48943">
                        <c:v>8.9818699999999989</c:v>
                      </c:pt>
                      <c:pt idx="48944">
                        <c:v>9.0687069999999999</c:v>
                      </c:pt>
                      <c:pt idx="48945">
                        <c:v>9.1543450000000011</c:v>
                      </c:pt>
                      <c:pt idx="48946">
                        <c:v>9.2408780000000004</c:v>
                      </c:pt>
                      <c:pt idx="48947">
                        <c:v>9.3277469999999987</c:v>
                      </c:pt>
                      <c:pt idx="48948">
                        <c:v>9.414479</c:v>
                      </c:pt>
                      <c:pt idx="48949">
                        <c:v>9.5012150000000002</c:v>
                      </c:pt>
                      <c:pt idx="48950">
                        <c:v>9.5877850000000002</c:v>
                      </c:pt>
                      <c:pt idx="48951">
                        <c:v>9.6745970000000003</c:v>
                      </c:pt>
                      <c:pt idx="48952">
                        <c:v>9.7605629999999994</c:v>
                      </c:pt>
                      <c:pt idx="48953">
                        <c:v>9.845326</c:v>
                      </c:pt>
                      <c:pt idx="48954">
                        <c:v>9.93065</c:v>
                      </c:pt>
                      <c:pt idx="48955">
                        <c:v>10.017130000000002</c:v>
                      </c:pt>
                      <c:pt idx="48956">
                        <c:v>10.103539999999999</c:v>
                      </c:pt>
                      <c:pt idx="48957">
                        <c:v>10.19075</c:v>
                      </c:pt>
                      <c:pt idx="48958">
                        <c:v>10.277259999999998</c:v>
                      </c:pt>
                      <c:pt idx="48959">
                        <c:v>10.363420000000001</c:v>
                      </c:pt>
                      <c:pt idx="48960">
                        <c:v>10.44933</c:v>
                      </c:pt>
                      <c:pt idx="48961">
                        <c:v>10.53519</c:v>
                      </c:pt>
                      <c:pt idx="48962">
                        <c:v>10.620719999999999</c:v>
                      </c:pt>
                      <c:pt idx="48963">
                        <c:v>10.706850000000001</c:v>
                      </c:pt>
                      <c:pt idx="48964">
                        <c:v>10.793699999999999</c:v>
                      </c:pt>
                      <c:pt idx="48965">
                        <c:v>10.87923</c:v>
                      </c:pt>
                      <c:pt idx="48966">
                        <c:v>10.965249999999999</c:v>
                      </c:pt>
                      <c:pt idx="48967">
                        <c:v>11.05016</c:v>
                      </c:pt>
                      <c:pt idx="48968">
                        <c:v>11.136040000000001</c:v>
                      </c:pt>
                      <c:pt idx="48969">
                        <c:v>11.22119</c:v>
                      </c:pt>
                      <c:pt idx="48970">
                        <c:v>11.302509999999998</c:v>
                      </c:pt>
                      <c:pt idx="48971">
                        <c:v>11.38514</c:v>
                      </c:pt>
                      <c:pt idx="48972">
                        <c:v>11.469819999999999</c:v>
                      </c:pt>
                      <c:pt idx="48973">
                        <c:v>11.55505</c:v>
                      </c:pt>
                      <c:pt idx="48974">
                        <c:v>11.64067</c:v>
                      </c:pt>
                      <c:pt idx="48975">
                        <c:v>11.726179999999999</c:v>
                      </c:pt>
                      <c:pt idx="48976">
                        <c:v>11.81025</c:v>
                      </c:pt>
                      <c:pt idx="48977">
                        <c:v>11.894309999999999</c:v>
                      </c:pt>
                      <c:pt idx="48978">
                        <c:v>11.979369999999999</c:v>
                      </c:pt>
                      <c:pt idx="48979">
                        <c:v>12.065</c:v>
                      </c:pt>
                      <c:pt idx="48980">
                        <c:v>12.15096</c:v>
                      </c:pt>
                      <c:pt idx="48981">
                        <c:v>12.2363</c:v>
                      </c:pt>
                      <c:pt idx="48982">
                        <c:v>12.320969999999999</c:v>
                      </c:pt>
                      <c:pt idx="48983">
                        <c:v>12.4061</c:v>
                      </c:pt>
                      <c:pt idx="48984">
                        <c:v>12.491579999999999</c:v>
                      </c:pt>
                      <c:pt idx="48985">
                        <c:v>12.57498</c:v>
                      </c:pt>
                      <c:pt idx="48986">
                        <c:v>12.658899999999999</c:v>
                      </c:pt>
                      <c:pt idx="48987">
                        <c:v>12.74348</c:v>
                      </c:pt>
                      <c:pt idx="48988">
                        <c:v>12.82863</c:v>
                      </c:pt>
                      <c:pt idx="48989">
                        <c:v>12.91376</c:v>
                      </c:pt>
                      <c:pt idx="48990">
                        <c:v>12.99887</c:v>
                      </c:pt>
                      <c:pt idx="48991">
                        <c:v>13.08315</c:v>
                      </c:pt>
                      <c:pt idx="48992">
                        <c:v>13.16797</c:v>
                      </c:pt>
                      <c:pt idx="48993">
                        <c:v>13.252749999999999</c:v>
                      </c:pt>
                      <c:pt idx="48994">
                        <c:v>13.337810000000001</c:v>
                      </c:pt>
                      <c:pt idx="48995">
                        <c:v>13.423110000000001</c:v>
                      </c:pt>
                      <c:pt idx="48996">
                        <c:v>13.50806</c:v>
                      </c:pt>
                      <c:pt idx="48997">
                        <c:v>13.5924</c:v>
                      </c:pt>
                      <c:pt idx="48998">
                        <c:v>13.676550000000001</c:v>
                      </c:pt>
                      <c:pt idx="48999">
                        <c:v>13.760859999999999</c:v>
                      </c:pt>
                      <c:pt idx="49000">
                        <c:v>13.84422</c:v>
                      </c:pt>
                      <c:pt idx="49001">
                        <c:v>13.92695</c:v>
                      </c:pt>
                      <c:pt idx="49002">
                        <c:v>14.00971</c:v>
                      </c:pt>
                      <c:pt idx="49003">
                        <c:v>14.09225</c:v>
                      </c:pt>
                      <c:pt idx="49004">
                        <c:v>14.175219999999999</c:v>
                      </c:pt>
                      <c:pt idx="49005">
                        <c:v>14.255199999999999</c:v>
                      </c:pt>
                      <c:pt idx="49006">
                        <c:v>14.33258</c:v>
                      </c:pt>
                      <c:pt idx="49007">
                        <c:v>14.413780000000001</c:v>
                      </c:pt>
                      <c:pt idx="49008">
                        <c:v>14.49414</c:v>
                      </c:pt>
                      <c:pt idx="49009">
                        <c:v>14.575480000000001</c:v>
                      </c:pt>
                      <c:pt idx="49010">
                        <c:v>14.661090000000002</c:v>
                      </c:pt>
                      <c:pt idx="49011">
                        <c:v>14.743440000000001</c:v>
                      </c:pt>
                      <c:pt idx="49012">
                        <c:v>14.8263</c:v>
                      </c:pt>
                      <c:pt idx="49013">
                        <c:v>14.90976</c:v>
                      </c:pt>
                      <c:pt idx="49014">
                        <c:v>14.993289999999998</c:v>
                      </c:pt>
                      <c:pt idx="49015">
                        <c:v>15.076309999999999</c:v>
                      </c:pt>
                      <c:pt idx="49016">
                        <c:v>15.159520000000001</c:v>
                      </c:pt>
                      <c:pt idx="49017">
                        <c:v>15.242990000000001</c:v>
                      </c:pt>
                      <c:pt idx="49018">
                        <c:v>15.32521</c:v>
                      </c:pt>
                      <c:pt idx="49019">
                        <c:v>15.407919999999999</c:v>
                      </c:pt>
                      <c:pt idx="49020">
                        <c:v>15.490320000000001</c:v>
                      </c:pt>
                      <c:pt idx="49021">
                        <c:v>15.5731</c:v>
                      </c:pt>
                      <c:pt idx="49022">
                        <c:v>15.65287</c:v>
                      </c:pt>
                      <c:pt idx="49023">
                        <c:v>15.73471</c:v>
                      </c:pt>
                      <c:pt idx="49024">
                        <c:v>15.81795</c:v>
                      </c:pt>
                      <c:pt idx="49025">
                        <c:v>15.90057</c:v>
                      </c:pt>
                      <c:pt idx="49026">
                        <c:v>15.983639999999999</c:v>
                      </c:pt>
                      <c:pt idx="49027">
                        <c:v>16.067679999999999</c:v>
                      </c:pt>
                      <c:pt idx="49028">
                        <c:v>16.151479999999999</c:v>
                      </c:pt>
                      <c:pt idx="49029">
                        <c:v>16.235849999999999</c:v>
                      </c:pt>
                      <c:pt idx="49030">
                        <c:v>16.320869999999999</c:v>
                      </c:pt>
                      <c:pt idx="49031">
                        <c:v>16.405950000000001</c:v>
                      </c:pt>
                      <c:pt idx="49032">
                        <c:v>16.491050000000001</c:v>
                      </c:pt>
                      <c:pt idx="49033">
                        <c:v>16.57619</c:v>
                      </c:pt>
                      <c:pt idx="49034">
                        <c:v>16.661339999999999</c:v>
                      </c:pt>
                      <c:pt idx="49035">
                        <c:v>16.74635</c:v>
                      </c:pt>
                      <c:pt idx="49036">
                        <c:v>16.831320000000002</c:v>
                      </c:pt>
                      <c:pt idx="49037">
                        <c:v>16.916049999999998</c:v>
                      </c:pt>
                      <c:pt idx="49038">
                        <c:v>16.999880000000001</c:v>
                      </c:pt>
                      <c:pt idx="49039">
                        <c:v>17.083970000000001</c:v>
                      </c:pt>
                      <c:pt idx="49040">
                        <c:v>17.16836</c:v>
                      </c:pt>
                      <c:pt idx="49041">
                        <c:v>17.252940000000002</c:v>
                      </c:pt>
                      <c:pt idx="49042">
                        <c:v>17.337109999999999</c:v>
                      </c:pt>
                      <c:pt idx="49043">
                        <c:v>17.4223</c:v>
                      </c:pt>
                      <c:pt idx="49044">
                        <c:v>17.50732</c:v>
                      </c:pt>
                      <c:pt idx="49045">
                        <c:v>17.59225</c:v>
                      </c:pt>
                      <c:pt idx="49046">
                        <c:v>17.674810000000001</c:v>
                      </c:pt>
                      <c:pt idx="49047">
                        <c:v>17.74794</c:v>
                      </c:pt>
                      <c:pt idx="49048">
                        <c:v>17.830200000000001</c:v>
                      </c:pt>
                      <c:pt idx="49049">
                        <c:v>17.914580000000001</c:v>
                      </c:pt>
                      <c:pt idx="49050">
                        <c:v>17.998529999999999</c:v>
                      </c:pt>
                      <c:pt idx="49051">
                        <c:v>18.082619999999999</c:v>
                      </c:pt>
                      <c:pt idx="49052">
                        <c:v>18.166990000000002</c:v>
                      </c:pt>
                      <c:pt idx="49053">
                        <c:v>18.25131</c:v>
                      </c:pt>
                      <c:pt idx="49054">
                        <c:v>18.335100000000001</c:v>
                      </c:pt>
                      <c:pt idx="49055">
                        <c:v>18.418959999999998</c:v>
                      </c:pt>
                      <c:pt idx="49056">
                        <c:v>18.504280000000001</c:v>
                      </c:pt>
                      <c:pt idx="49057">
                        <c:v>18.588809999999999</c:v>
                      </c:pt>
                      <c:pt idx="49058">
                        <c:v>18.672820000000002</c:v>
                      </c:pt>
                      <c:pt idx="49059">
                        <c:v>18.757280000000002</c:v>
                      </c:pt>
                      <c:pt idx="49060">
                        <c:v>18.84186</c:v>
                      </c:pt>
                      <c:pt idx="49061">
                        <c:v>18.925810000000002</c:v>
                      </c:pt>
                      <c:pt idx="49062">
                        <c:v>19.010480000000001</c:v>
                      </c:pt>
                      <c:pt idx="49063">
                        <c:v>19.095200000000002</c:v>
                      </c:pt>
                      <c:pt idx="49064">
                        <c:v>19.17867</c:v>
                      </c:pt>
                      <c:pt idx="49065">
                        <c:v>19.262140000000002</c:v>
                      </c:pt>
                      <c:pt idx="49066">
                        <c:v>19.345690000000001</c:v>
                      </c:pt>
                      <c:pt idx="49067">
                        <c:v>19.429289999999998</c:v>
                      </c:pt>
                      <c:pt idx="49068">
                        <c:v>19.512910000000002</c:v>
                      </c:pt>
                      <c:pt idx="49069">
                        <c:v>19.593689999999999</c:v>
                      </c:pt>
                      <c:pt idx="49070">
                        <c:v>19.674990000000001</c:v>
                      </c:pt>
                      <c:pt idx="49071">
                        <c:v>19.755130000000001</c:v>
                      </c:pt>
                      <c:pt idx="49072">
                        <c:v>19.836180000000002</c:v>
                      </c:pt>
                      <c:pt idx="49073">
                        <c:v>19.917769999999997</c:v>
                      </c:pt>
                      <c:pt idx="49074">
                        <c:v>20.000070000000001</c:v>
                      </c:pt>
                      <c:pt idx="49075">
                        <c:v>20.081579999999999</c:v>
                      </c:pt>
                      <c:pt idx="49076">
                        <c:v>20.163000000000004</c:v>
                      </c:pt>
                      <c:pt idx="49077">
                        <c:v>20.244160000000001</c:v>
                      </c:pt>
                      <c:pt idx="49078">
                        <c:v>20.324529999999999</c:v>
                      </c:pt>
                      <c:pt idx="49079">
                        <c:v>20.40476</c:v>
                      </c:pt>
                      <c:pt idx="49080">
                        <c:v>20.485579999999999</c:v>
                      </c:pt>
                      <c:pt idx="49081">
                        <c:v>20.566369999999999</c:v>
                      </c:pt>
                      <c:pt idx="49082">
                        <c:v>20.647169999999999</c:v>
                      </c:pt>
                      <c:pt idx="49083">
                        <c:v>20.72831</c:v>
                      </c:pt>
                      <c:pt idx="49084">
                        <c:v>20.808330000000002</c:v>
                      </c:pt>
                      <c:pt idx="49085">
                        <c:v>20.887720000000002</c:v>
                      </c:pt>
                      <c:pt idx="49086">
                        <c:v>20.967500000000001</c:v>
                      </c:pt>
                      <c:pt idx="49087">
                        <c:v>21.04899</c:v>
                      </c:pt>
                      <c:pt idx="49088">
                        <c:v>21.130759999999999</c:v>
                      </c:pt>
                      <c:pt idx="49089">
                        <c:v>21.213039999999999</c:v>
                      </c:pt>
                      <c:pt idx="49090">
                        <c:v>21.296879999999998</c:v>
                      </c:pt>
                      <c:pt idx="49091">
                        <c:v>21.381039999999999</c:v>
                      </c:pt>
                      <c:pt idx="49092">
                        <c:v>21.46546</c:v>
                      </c:pt>
                      <c:pt idx="49093">
                        <c:v>21.548389999999998</c:v>
                      </c:pt>
                      <c:pt idx="49094">
                        <c:v>21.632470000000001</c:v>
                      </c:pt>
                      <c:pt idx="49095">
                        <c:v>21.716479999999997</c:v>
                      </c:pt>
                      <c:pt idx="49096">
                        <c:v>21.799390000000002</c:v>
                      </c:pt>
                      <c:pt idx="49097">
                        <c:v>21.882199999999997</c:v>
                      </c:pt>
                      <c:pt idx="49098">
                        <c:v>21.964860000000002</c:v>
                      </c:pt>
                      <c:pt idx="49099">
                        <c:v>22.047310000000003</c:v>
                      </c:pt>
                      <c:pt idx="49100">
                        <c:v>22.128820000000001</c:v>
                      </c:pt>
                      <c:pt idx="49101">
                        <c:v>22.20767</c:v>
                      </c:pt>
                      <c:pt idx="49102">
                        <c:v>22.28856</c:v>
                      </c:pt>
                      <c:pt idx="49103">
                        <c:v>22.367840000000001</c:v>
                      </c:pt>
                      <c:pt idx="49104">
                        <c:v>22.446660000000001</c:v>
                      </c:pt>
                      <c:pt idx="49105">
                        <c:v>22.525599999999997</c:v>
                      </c:pt>
                      <c:pt idx="49106">
                        <c:v>22.60689</c:v>
                      </c:pt>
                      <c:pt idx="49107">
                        <c:v>22.688739999999999</c:v>
                      </c:pt>
                      <c:pt idx="49108">
                        <c:v>22.768180000000001</c:v>
                      </c:pt>
                      <c:pt idx="49109">
                        <c:v>22.846700000000002</c:v>
                      </c:pt>
                      <c:pt idx="49110">
                        <c:v>22.927040000000002</c:v>
                      </c:pt>
                      <c:pt idx="49111">
                        <c:v>23.006880000000002</c:v>
                      </c:pt>
                      <c:pt idx="49112">
                        <c:v>23.087009999999999</c:v>
                      </c:pt>
                      <c:pt idx="49113">
                        <c:v>23.168319999999998</c:v>
                      </c:pt>
                      <c:pt idx="49114">
                        <c:v>23.250160000000001</c:v>
                      </c:pt>
                      <c:pt idx="49115">
                        <c:v>23.332709999999999</c:v>
                      </c:pt>
                      <c:pt idx="49116">
                        <c:v>23.41488</c:v>
                      </c:pt>
                      <c:pt idx="49117">
                        <c:v>23.497620000000001</c:v>
                      </c:pt>
                      <c:pt idx="49118">
                        <c:v>23.580410000000001</c:v>
                      </c:pt>
                      <c:pt idx="49119">
                        <c:v>23.664640000000002</c:v>
                      </c:pt>
                      <c:pt idx="49120">
                        <c:v>23.747919999999997</c:v>
                      </c:pt>
                      <c:pt idx="49121">
                        <c:v>23.830819999999999</c:v>
                      </c:pt>
                      <c:pt idx="49122">
                        <c:v>23.912710000000001</c:v>
                      </c:pt>
                      <c:pt idx="49123">
                        <c:v>23.969010000000001</c:v>
                      </c:pt>
                      <c:pt idx="49124">
                        <c:v>24.030090000000001</c:v>
                      </c:pt>
                      <c:pt idx="49125">
                        <c:v>24.101099999999999</c:v>
                      </c:pt>
                      <c:pt idx="49126">
                        <c:v>24.180350000000001</c:v>
                      </c:pt>
                      <c:pt idx="49127">
                        <c:v>24.257330000000003</c:v>
                      </c:pt>
                      <c:pt idx="49128">
                        <c:v>24.33812</c:v>
                      </c:pt>
                      <c:pt idx="49129">
                        <c:v>24.420679999999997</c:v>
                      </c:pt>
                      <c:pt idx="49130">
                        <c:v>24.50272</c:v>
                      </c:pt>
                      <c:pt idx="49131">
                        <c:v>24.585520000000002</c:v>
                      </c:pt>
                      <c:pt idx="49132">
                        <c:v>24.668309999999998</c:v>
                      </c:pt>
                      <c:pt idx="49133">
                        <c:v>24.751739999999998</c:v>
                      </c:pt>
                      <c:pt idx="49134">
                        <c:v>24.835259999999998</c:v>
                      </c:pt>
                      <c:pt idx="49135">
                        <c:v>24.919429999999998</c:v>
                      </c:pt>
                      <c:pt idx="49136">
                        <c:v>25.005969999999998</c:v>
                      </c:pt>
                      <c:pt idx="49137">
                        <c:v>25.091950000000001</c:v>
                      </c:pt>
                      <c:pt idx="49138">
                        <c:v>25.178429999999999</c:v>
                      </c:pt>
                      <c:pt idx="49139">
                        <c:v>25.266869999999997</c:v>
                      </c:pt>
                      <c:pt idx="49140">
                        <c:v>25.352080000000001</c:v>
                      </c:pt>
                      <c:pt idx="49141">
                        <c:v>25.43637</c:v>
                      </c:pt>
                      <c:pt idx="49142">
                        <c:v>25.521799999999999</c:v>
                      </c:pt>
                      <c:pt idx="49143">
                        <c:v>25.613980000000002</c:v>
                      </c:pt>
                      <c:pt idx="49144">
                        <c:v>25.701509999999999</c:v>
                      </c:pt>
                      <c:pt idx="49145">
                        <c:v>25.785710000000002</c:v>
                      </c:pt>
                      <c:pt idx="49146">
                        <c:v>25.869309999999999</c:v>
                      </c:pt>
                      <c:pt idx="49147">
                        <c:v>25.953230000000001</c:v>
                      </c:pt>
                      <c:pt idx="49148">
                        <c:v>26.037649999999999</c:v>
                      </c:pt>
                      <c:pt idx="49149">
                        <c:v>26.12182</c:v>
                      </c:pt>
                      <c:pt idx="49150">
                        <c:v>26.20637</c:v>
                      </c:pt>
                      <c:pt idx="49151">
                        <c:v>26.290079999999996</c:v>
                      </c:pt>
                      <c:pt idx="49152">
                        <c:v>26.374460000000003</c:v>
                      </c:pt>
                      <c:pt idx="49153">
                        <c:v>26.45964</c:v>
                      </c:pt>
                      <c:pt idx="49154">
                        <c:v>26.545059999999999</c:v>
                      </c:pt>
                      <c:pt idx="49155">
                        <c:v>26.630050000000001</c:v>
                      </c:pt>
                      <c:pt idx="49156">
                        <c:v>26.71576</c:v>
                      </c:pt>
                      <c:pt idx="49157">
                        <c:v>26.802069999999997</c:v>
                      </c:pt>
                      <c:pt idx="49158">
                        <c:v>26.88862</c:v>
                      </c:pt>
                      <c:pt idx="49159">
                        <c:v>26.975079999999998</c:v>
                      </c:pt>
                      <c:pt idx="49160">
                        <c:v>27.062860000000001</c:v>
                      </c:pt>
                      <c:pt idx="49161">
                        <c:v>27.150579999999998</c:v>
                      </c:pt>
                      <c:pt idx="49162">
                        <c:v>27.240069999999999</c:v>
                      </c:pt>
                      <c:pt idx="49163">
                        <c:v>27.328690000000002</c:v>
                      </c:pt>
                      <c:pt idx="49164">
                        <c:v>27.418490000000002</c:v>
                      </c:pt>
                      <c:pt idx="49165">
                        <c:v>27.507169999999999</c:v>
                      </c:pt>
                      <c:pt idx="49166">
                        <c:v>27.596889999999998</c:v>
                      </c:pt>
                      <c:pt idx="49167">
                        <c:v>27.686500000000002</c:v>
                      </c:pt>
                      <c:pt idx="49168">
                        <c:v>27.77488</c:v>
                      </c:pt>
                      <c:pt idx="49169">
                        <c:v>27.863140000000001</c:v>
                      </c:pt>
                      <c:pt idx="49170">
                        <c:v>27.951839999999997</c:v>
                      </c:pt>
                      <c:pt idx="49171">
                        <c:v>28.040839999999999</c:v>
                      </c:pt>
                      <c:pt idx="49172">
                        <c:v>28.13034</c:v>
                      </c:pt>
                      <c:pt idx="49173">
                        <c:v>28.22645</c:v>
                      </c:pt>
                      <c:pt idx="49174">
                        <c:v>28.302999999999997</c:v>
                      </c:pt>
                      <c:pt idx="49175">
                        <c:v>28.382360000000002</c:v>
                      </c:pt>
                      <c:pt idx="49176">
                        <c:v>28.46518</c:v>
                      </c:pt>
                      <c:pt idx="49177">
                        <c:v>28.54759</c:v>
                      </c:pt>
                      <c:pt idx="49178">
                        <c:v>28.63111</c:v>
                      </c:pt>
                      <c:pt idx="49179">
                        <c:v>28.713060000000002</c:v>
                      </c:pt>
                      <c:pt idx="49180">
                        <c:v>28.795480000000001</c:v>
                      </c:pt>
                      <c:pt idx="49181">
                        <c:v>28.877989999999997</c:v>
                      </c:pt>
                      <c:pt idx="49182">
                        <c:v>28.961320000000001</c:v>
                      </c:pt>
                      <c:pt idx="49183">
                        <c:v>29.046120000000002</c:v>
                      </c:pt>
                      <c:pt idx="49184">
                        <c:v>29.130560000000003</c:v>
                      </c:pt>
                      <c:pt idx="49185">
                        <c:v>29.213909999999998</c:v>
                      </c:pt>
                      <c:pt idx="49186">
                        <c:v>29.301400000000001</c:v>
                      </c:pt>
                      <c:pt idx="49187">
                        <c:v>29.386369999999999</c:v>
                      </c:pt>
                      <c:pt idx="49188">
                        <c:v>29.47006</c:v>
                      </c:pt>
                      <c:pt idx="49189">
                        <c:v>29.552040000000002</c:v>
                      </c:pt>
                      <c:pt idx="49190">
                        <c:v>29.634540000000001</c:v>
                      </c:pt>
                      <c:pt idx="49191">
                        <c:v>29.716939999999997</c:v>
                      </c:pt>
                      <c:pt idx="49192">
                        <c:v>29.79956</c:v>
                      </c:pt>
                      <c:pt idx="49193">
                        <c:v>29.883279999999999</c:v>
                      </c:pt>
                      <c:pt idx="49194">
                        <c:v>29.968210000000003</c:v>
                      </c:pt>
                      <c:pt idx="49195">
                        <c:v>30.053319999999999</c:v>
                      </c:pt>
                      <c:pt idx="49196">
                        <c:v>30.138840000000002</c:v>
                      </c:pt>
                      <c:pt idx="49197">
                        <c:v>30.224240000000002</c:v>
                      </c:pt>
                      <c:pt idx="49198">
                        <c:v>30.309240000000003</c:v>
                      </c:pt>
                      <c:pt idx="49199">
                        <c:v>30.394329999999997</c:v>
                      </c:pt>
                      <c:pt idx="49200">
                        <c:v>30.479620000000001</c:v>
                      </c:pt>
                      <c:pt idx="49201">
                        <c:v>30.56391</c:v>
                      </c:pt>
                      <c:pt idx="49202">
                        <c:v>30.649160000000002</c:v>
                      </c:pt>
                      <c:pt idx="49203">
                        <c:v>30.734210000000001</c:v>
                      </c:pt>
                      <c:pt idx="49204">
                        <c:v>30.819939999999999</c:v>
                      </c:pt>
                      <c:pt idx="49205">
                        <c:v>30.90569</c:v>
                      </c:pt>
                      <c:pt idx="49206">
                        <c:v>30.991610000000001</c:v>
                      </c:pt>
                      <c:pt idx="49207">
                        <c:v>31.078849999999999</c:v>
                      </c:pt>
                      <c:pt idx="49208">
                        <c:v>31.166370000000001</c:v>
                      </c:pt>
                      <c:pt idx="49209">
                        <c:v>31.253120000000003</c:v>
                      </c:pt>
                      <c:pt idx="49210">
                        <c:v>31.337290000000003</c:v>
                      </c:pt>
                      <c:pt idx="49211">
                        <c:v>31.422180000000001</c:v>
                      </c:pt>
                      <c:pt idx="49212">
                        <c:v>31.508299999999998</c:v>
                      </c:pt>
                      <c:pt idx="49213">
                        <c:v>31.595589999999998</c:v>
                      </c:pt>
                      <c:pt idx="49214">
                        <c:v>31.683020000000003</c:v>
                      </c:pt>
                      <c:pt idx="49215">
                        <c:v>31.77007</c:v>
                      </c:pt>
                      <c:pt idx="49216">
                        <c:v>31.859299999999998</c:v>
                      </c:pt>
                      <c:pt idx="49217">
                        <c:v>31.945440000000001</c:v>
                      </c:pt>
                      <c:pt idx="49218">
                        <c:v>32.032910000000001</c:v>
                      </c:pt>
                      <c:pt idx="49219">
                        <c:v>32.12106</c:v>
                      </c:pt>
                      <c:pt idx="49220">
                        <c:v>32.208510000000004</c:v>
                      </c:pt>
                      <c:pt idx="49221">
                        <c:v>32.295989999999996</c:v>
                      </c:pt>
                      <c:pt idx="49222">
                        <c:v>32.382480000000001</c:v>
                      </c:pt>
                      <c:pt idx="49223">
                        <c:v>32.465180000000004</c:v>
                      </c:pt>
                      <c:pt idx="49224">
                        <c:v>32.548540000000003</c:v>
                      </c:pt>
                      <c:pt idx="49225">
                        <c:v>32.635489999999997</c:v>
                      </c:pt>
                      <c:pt idx="49226">
                        <c:v>32.721499999999999</c:v>
                      </c:pt>
                      <c:pt idx="49227">
                        <c:v>32.806609999999999</c:v>
                      </c:pt>
                      <c:pt idx="49228">
                        <c:v>32.892070000000004</c:v>
                      </c:pt>
                      <c:pt idx="49229">
                        <c:v>32.976230000000001</c:v>
                      </c:pt>
                      <c:pt idx="49230">
                        <c:v>33.060870000000001</c:v>
                      </c:pt>
                      <c:pt idx="49231">
                        <c:v>33.145499999999998</c:v>
                      </c:pt>
                      <c:pt idx="49232">
                        <c:v>33.229549999999996</c:v>
                      </c:pt>
                      <c:pt idx="49233">
                        <c:v>33.310420000000001</c:v>
                      </c:pt>
                      <c:pt idx="49234">
                        <c:v>33.389189999999999</c:v>
                      </c:pt>
                      <c:pt idx="49235">
                        <c:v>33.469229999999996</c:v>
                      </c:pt>
                      <c:pt idx="49236">
                        <c:v>33.549939999999999</c:v>
                      </c:pt>
                      <c:pt idx="49237">
                        <c:v>33.63017</c:v>
                      </c:pt>
                      <c:pt idx="49238">
                        <c:v>33.710119999999996</c:v>
                      </c:pt>
                      <c:pt idx="49239">
                        <c:v>33.790480000000002</c:v>
                      </c:pt>
                      <c:pt idx="49240">
                        <c:v>33.870650000000005</c:v>
                      </c:pt>
                      <c:pt idx="49241">
                        <c:v>33.949220000000004</c:v>
                      </c:pt>
                      <c:pt idx="49242">
                        <c:v>34.02534</c:v>
                      </c:pt>
                      <c:pt idx="49243">
                        <c:v>34.101179999999999</c:v>
                      </c:pt>
                      <c:pt idx="49244">
                        <c:v>34.177630000000001</c:v>
                      </c:pt>
                      <c:pt idx="49245">
                        <c:v>34.2517</c:v>
                      </c:pt>
                      <c:pt idx="49246">
                        <c:v>34.325789999999998</c:v>
                      </c:pt>
                      <c:pt idx="49247">
                        <c:v>34.397790000000001</c:v>
                      </c:pt>
                      <c:pt idx="49248">
                        <c:v>34.467959999999998</c:v>
                      </c:pt>
                      <c:pt idx="49249">
                        <c:v>34.536069999999995</c:v>
                      </c:pt>
                      <c:pt idx="49250">
                        <c:v>34.601849999999999</c:v>
                      </c:pt>
                      <c:pt idx="49251">
                        <c:v>34.672600000000003</c:v>
                      </c:pt>
                      <c:pt idx="49252">
                        <c:v>34.741230000000002</c:v>
                      </c:pt>
                      <c:pt idx="49253">
                        <c:v>34.807749999999999</c:v>
                      </c:pt>
                      <c:pt idx="49254">
                        <c:v>34.872880000000002</c:v>
                      </c:pt>
                      <c:pt idx="49255">
                        <c:v>34.938630000000003</c:v>
                      </c:pt>
                      <c:pt idx="49256">
                        <c:v>35.003540000000001</c:v>
                      </c:pt>
                      <c:pt idx="49257">
                        <c:v>35.06758</c:v>
                      </c:pt>
                      <c:pt idx="49258">
                        <c:v>35.132439999999995</c:v>
                      </c:pt>
                      <c:pt idx="49259">
                        <c:v>35.197189999999999</c:v>
                      </c:pt>
                      <c:pt idx="49260">
                        <c:v>35.260310000000004</c:v>
                      </c:pt>
                      <c:pt idx="49261">
                        <c:v>35.321289999999998</c:v>
                      </c:pt>
                      <c:pt idx="49262">
                        <c:v>35.38214</c:v>
                      </c:pt>
                      <c:pt idx="49263">
                        <c:v>35.441549999999999</c:v>
                      </c:pt>
                      <c:pt idx="49264">
                        <c:v>35.499479999999998</c:v>
                      </c:pt>
                      <c:pt idx="49265">
                        <c:v>35.557919999999996</c:v>
                      </c:pt>
                      <c:pt idx="49266">
                        <c:v>35.615490000000001</c:v>
                      </c:pt>
                      <c:pt idx="49267">
                        <c:v>35.67183</c:v>
                      </c:pt>
                      <c:pt idx="49268">
                        <c:v>35.725529999999999</c:v>
                      </c:pt>
                      <c:pt idx="49269">
                        <c:v>35.778649999999999</c:v>
                      </c:pt>
                      <c:pt idx="49270">
                        <c:v>35.831290000000003</c:v>
                      </c:pt>
                      <c:pt idx="49271">
                        <c:v>35.884619999999998</c:v>
                      </c:pt>
                      <c:pt idx="49272">
                        <c:v>35.939019999999999</c:v>
                      </c:pt>
                      <c:pt idx="49273">
                        <c:v>35.989640000000001</c:v>
                      </c:pt>
                      <c:pt idx="49274">
                        <c:v>36.047519999999999</c:v>
                      </c:pt>
                      <c:pt idx="49275">
                        <c:v>36.103049999999996</c:v>
                      </c:pt>
                      <c:pt idx="49276">
                        <c:v>36.156329999999997</c:v>
                      </c:pt>
                      <c:pt idx="49277">
                        <c:v>36.207830000000001</c:v>
                      </c:pt>
                      <c:pt idx="49278">
                        <c:v>36.25658</c:v>
                      </c:pt>
                      <c:pt idx="49279">
                        <c:v>36.307850000000002</c:v>
                      </c:pt>
                      <c:pt idx="49280">
                        <c:v>36.358719999999998</c:v>
                      </c:pt>
                      <c:pt idx="49281">
                        <c:v>36.408740000000002</c:v>
                      </c:pt>
                      <c:pt idx="49282">
                        <c:v>36.459339999999997</c:v>
                      </c:pt>
                      <c:pt idx="49283">
                        <c:v>36.510269999999998</c:v>
                      </c:pt>
                      <c:pt idx="49284">
                        <c:v>36.56118</c:v>
                      </c:pt>
                      <c:pt idx="49285">
                        <c:v>36.613549999999996</c:v>
                      </c:pt>
                      <c:pt idx="49286">
                        <c:v>36.659559999999999</c:v>
                      </c:pt>
                      <c:pt idx="49287">
                        <c:v>36.701059999999998</c:v>
                      </c:pt>
                      <c:pt idx="49288">
                        <c:v>36.737400000000001</c:v>
                      </c:pt>
                      <c:pt idx="49289">
                        <c:v>36.736490000000003</c:v>
                      </c:pt>
                      <c:pt idx="49290">
                        <c:v>36.763159999999999</c:v>
                      </c:pt>
                      <c:pt idx="49291">
                        <c:v>36.796140000000001</c:v>
                      </c:pt>
                      <c:pt idx="49292">
                        <c:v>36.835909999999998</c:v>
                      </c:pt>
                      <c:pt idx="49293">
                        <c:v>36.876010000000001</c:v>
                      </c:pt>
                      <c:pt idx="49294">
                        <c:v>36.920270000000002</c:v>
                      </c:pt>
                      <c:pt idx="49295">
                        <c:v>36.966329999999999</c:v>
                      </c:pt>
                      <c:pt idx="49296">
                        <c:v>36.998390000000001</c:v>
                      </c:pt>
                      <c:pt idx="49297">
                        <c:v>37.03736</c:v>
                      </c:pt>
                      <c:pt idx="49298">
                        <c:v>37.078449999999997</c:v>
                      </c:pt>
                      <c:pt idx="49299">
                        <c:v>37.124499999999998</c:v>
                      </c:pt>
                      <c:pt idx="49300">
                        <c:v>37.172249999999998</c:v>
                      </c:pt>
                      <c:pt idx="49301">
                        <c:v>37.219839999999998</c:v>
                      </c:pt>
                      <c:pt idx="49302">
                        <c:v>37.267569999999999</c:v>
                      </c:pt>
                      <c:pt idx="49303">
                        <c:v>37.317120000000003</c:v>
                      </c:pt>
                      <c:pt idx="49304">
                        <c:v>37.366730000000004</c:v>
                      </c:pt>
                      <c:pt idx="49305">
                        <c:v>37.417140000000003</c:v>
                      </c:pt>
                      <c:pt idx="49306">
                        <c:v>37.468200000000003</c:v>
                      </c:pt>
                      <c:pt idx="49307">
                        <c:v>37.51867</c:v>
                      </c:pt>
                      <c:pt idx="49308">
                        <c:v>37.570640000000004</c:v>
                      </c:pt>
                      <c:pt idx="49309">
                        <c:v>37.623000000000005</c:v>
                      </c:pt>
                      <c:pt idx="49310">
                        <c:v>37.67456</c:v>
                      </c:pt>
                      <c:pt idx="49311">
                        <c:v>37.72634</c:v>
                      </c:pt>
                      <c:pt idx="49312">
                        <c:v>37.776610000000005</c:v>
                      </c:pt>
                      <c:pt idx="49313">
                        <c:v>37.825839999999999</c:v>
                      </c:pt>
                      <c:pt idx="49314">
                        <c:v>37.875909999999998</c:v>
                      </c:pt>
                      <c:pt idx="49315">
                        <c:v>37.926229999999997</c:v>
                      </c:pt>
                      <c:pt idx="49316">
                        <c:v>37.976759999999999</c:v>
                      </c:pt>
                      <c:pt idx="49317">
                        <c:v>38.02581</c:v>
                      </c:pt>
                      <c:pt idx="49318">
                        <c:v>38.07282</c:v>
                      </c:pt>
                      <c:pt idx="49319">
                        <c:v>38.117489999999997</c:v>
                      </c:pt>
                      <c:pt idx="49320">
                        <c:v>38.166310000000003</c:v>
                      </c:pt>
                      <c:pt idx="49321">
                        <c:v>38.215159999999997</c:v>
                      </c:pt>
                      <c:pt idx="49322">
                        <c:v>38.265039999999999</c:v>
                      </c:pt>
                      <c:pt idx="49323">
                        <c:v>38.31485</c:v>
                      </c:pt>
                      <c:pt idx="49324">
                        <c:v>38.364980000000003</c:v>
                      </c:pt>
                      <c:pt idx="49325">
                        <c:v>38.414270000000002</c:v>
                      </c:pt>
                      <c:pt idx="49326">
                        <c:v>38.463009999999997</c:v>
                      </c:pt>
                      <c:pt idx="49327">
                        <c:v>38.51211</c:v>
                      </c:pt>
                      <c:pt idx="49328">
                        <c:v>38.560890000000001</c:v>
                      </c:pt>
                      <c:pt idx="49329">
                        <c:v>38.608609999999999</c:v>
                      </c:pt>
                      <c:pt idx="49330">
                        <c:v>38.658459999999998</c:v>
                      </c:pt>
                      <c:pt idx="49331">
                        <c:v>38.70626</c:v>
                      </c:pt>
                      <c:pt idx="49332">
                        <c:v>38.754449999999999</c:v>
                      </c:pt>
                      <c:pt idx="49333">
                        <c:v>38.801659999999998</c:v>
                      </c:pt>
                      <c:pt idx="49334">
                        <c:v>38.849530000000001</c:v>
                      </c:pt>
                      <c:pt idx="49335">
                        <c:v>38.896839999999997</c:v>
                      </c:pt>
                      <c:pt idx="49336">
                        <c:v>38.94417</c:v>
                      </c:pt>
                      <c:pt idx="49337">
                        <c:v>38.990870000000001</c:v>
                      </c:pt>
                      <c:pt idx="49338">
                        <c:v>39.038620000000002</c:v>
                      </c:pt>
                      <c:pt idx="49339">
                        <c:v>39.081649999999996</c:v>
                      </c:pt>
                      <c:pt idx="49340">
                        <c:v>39.130330000000001</c:v>
                      </c:pt>
                      <c:pt idx="49341">
                        <c:v>39.176020000000001</c:v>
                      </c:pt>
                      <c:pt idx="49342">
                        <c:v>39.220140000000001</c:v>
                      </c:pt>
                      <c:pt idx="49343">
                        <c:v>39.264220000000002</c:v>
                      </c:pt>
                      <c:pt idx="49344">
                        <c:v>39.307679999999998</c:v>
                      </c:pt>
                      <c:pt idx="49345">
                        <c:v>39.350619999999999</c:v>
                      </c:pt>
                      <c:pt idx="49346">
                        <c:v>39.392789999999998</c:v>
                      </c:pt>
                      <c:pt idx="49347">
                        <c:v>39.433669999999999</c:v>
                      </c:pt>
                      <c:pt idx="49348">
                        <c:v>39.475720000000003</c:v>
                      </c:pt>
                      <c:pt idx="49349">
                        <c:v>39.516529999999996</c:v>
                      </c:pt>
                      <c:pt idx="49350">
                        <c:v>39.557030000000005</c:v>
                      </c:pt>
                      <c:pt idx="49351">
                        <c:v>39.599339999999998</c:v>
                      </c:pt>
                      <c:pt idx="49352">
                        <c:v>39.640529999999998</c:v>
                      </c:pt>
                      <c:pt idx="49353">
                        <c:v>39.678779999999996</c:v>
                      </c:pt>
                      <c:pt idx="49354">
                        <c:v>39.716680000000004</c:v>
                      </c:pt>
                      <c:pt idx="49355">
                        <c:v>39.753430000000002</c:v>
                      </c:pt>
                      <c:pt idx="49356">
                        <c:v>39.790610000000001</c:v>
                      </c:pt>
                      <c:pt idx="49357">
                        <c:v>39.827179999999998</c:v>
                      </c:pt>
                      <c:pt idx="49358">
                        <c:v>39.863010000000003</c:v>
                      </c:pt>
                      <c:pt idx="49359">
                        <c:v>39.899100000000004</c:v>
                      </c:pt>
                      <c:pt idx="49360">
                        <c:v>39.934480000000001</c:v>
                      </c:pt>
                      <c:pt idx="49361">
                        <c:v>39.969160000000002</c:v>
                      </c:pt>
                      <c:pt idx="49362">
                        <c:v>40.002449999999996</c:v>
                      </c:pt>
                      <c:pt idx="49363">
                        <c:v>40.036639999999998</c:v>
                      </c:pt>
                      <c:pt idx="49364">
                        <c:v>40.0702</c:v>
                      </c:pt>
                      <c:pt idx="49365">
                        <c:v>40.101950000000002</c:v>
                      </c:pt>
                      <c:pt idx="49366">
                        <c:v>40.133650000000003</c:v>
                      </c:pt>
                      <c:pt idx="49367">
                        <c:v>40.167320000000004</c:v>
                      </c:pt>
                      <c:pt idx="49368">
                        <c:v>40.198140000000002</c:v>
                      </c:pt>
                      <c:pt idx="49369">
                        <c:v>40.230579999999996</c:v>
                      </c:pt>
                      <c:pt idx="49370">
                        <c:v>40.261859999999999</c:v>
                      </c:pt>
                      <c:pt idx="49371">
                        <c:v>40.294670000000004</c:v>
                      </c:pt>
                      <c:pt idx="49372">
                        <c:v>40.326689999999999</c:v>
                      </c:pt>
                      <c:pt idx="49373">
                        <c:v>40.358409999999992</c:v>
                      </c:pt>
                      <c:pt idx="49374">
                        <c:v>40.390059999999998</c:v>
                      </c:pt>
                      <c:pt idx="49375">
                        <c:v>40.421120000000002</c:v>
                      </c:pt>
                      <c:pt idx="49376">
                        <c:v>40.452590000000001</c:v>
                      </c:pt>
                      <c:pt idx="49377">
                        <c:v>40.484629999999996</c:v>
                      </c:pt>
                      <c:pt idx="49378">
                        <c:v>40.515900000000002</c:v>
                      </c:pt>
                      <c:pt idx="49379">
                        <c:v>40.546990000000001</c:v>
                      </c:pt>
                      <c:pt idx="49380">
                        <c:v>40.579349999999998</c:v>
                      </c:pt>
                      <c:pt idx="49381">
                        <c:v>40.61009</c:v>
                      </c:pt>
                      <c:pt idx="49382">
                        <c:v>40.641819999999996</c:v>
                      </c:pt>
                      <c:pt idx="49383">
                        <c:v>40.673310000000001</c:v>
                      </c:pt>
                      <c:pt idx="49384">
                        <c:v>40.705090000000006</c:v>
                      </c:pt>
                      <c:pt idx="49385">
                        <c:v>40.737400000000001</c:v>
                      </c:pt>
                      <c:pt idx="49386">
                        <c:v>40.767689999999995</c:v>
                      </c:pt>
                      <c:pt idx="49387">
                        <c:v>40.79889</c:v>
                      </c:pt>
                      <c:pt idx="49388">
                        <c:v>40.830010000000001</c:v>
                      </c:pt>
                      <c:pt idx="49389">
                        <c:v>40.860260000000004</c:v>
                      </c:pt>
                      <c:pt idx="49390">
                        <c:v>40.89105</c:v>
                      </c:pt>
                      <c:pt idx="49391">
                        <c:v>40.920929999999998</c:v>
                      </c:pt>
                      <c:pt idx="49392">
                        <c:v>40.95102</c:v>
                      </c:pt>
                      <c:pt idx="49393">
                        <c:v>40.979489999999998</c:v>
                      </c:pt>
                      <c:pt idx="49394">
                        <c:v>41.005989999999997</c:v>
                      </c:pt>
                      <c:pt idx="49395">
                        <c:v>41.033410000000003</c:v>
                      </c:pt>
                      <c:pt idx="49396">
                        <c:v>41.060809999999996</c:v>
                      </c:pt>
                      <c:pt idx="49397">
                        <c:v>41.088030000000003</c:v>
                      </c:pt>
                      <c:pt idx="49398">
                        <c:v>41.115069999999996</c:v>
                      </c:pt>
                      <c:pt idx="49399">
                        <c:v>41.142510000000001</c:v>
                      </c:pt>
                      <c:pt idx="49400">
                        <c:v>41.16901</c:v>
                      </c:pt>
                      <c:pt idx="49401">
                        <c:v>41.195930000000004</c:v>
                      </c:pt>
                      <c:pt idx="49402">
                        <c:v>41.222099999999998</c:v>
                      </c:pt>
                      <c:pt idx="49403">
                        <c:v>41.249589999999998</c:v>
                      </c:pt>
                      <c:pt idx="49404">
                        <c:v>41.276739999999997</c:v>
                      </c:pt>
                      <c:pt idx="49405">
                        <c:v>41.303840000000001</c:v>
                      </c:pt>
                      <c:pt idx="49406">
                        <c:v>41.329920000000001</c:v>
                      </c:pt>
                      <c:pt idx="49407">
                        <c:v>41.3568</c:v>
                      </c:pt>
                      <c:pt idx="49408">
                        <c:v>41.382219999999997</c:v>
                      </c:pt>
                      <c:pt idx="49409">
                        <c:v>41.408090000000001</c:v>
                      </c:pt>
                      <c:pt idx="49410">
                        <c:v>41.434339999999999</c:v>
                      </c:pt>
                      <c:pt idx="49411">
                        <c:v>41.461240000000004</c:v>
                      </c:pt>
                      <c:pt idx="49412">
                        <c:v>41.486829999999998</c:v>
                      </c:pt>
                      <c:pt idx="49413">
                        <c:v>41.512889999999999</c:v>
                      </c:pt>
                      <c:pt idx="49414">
                        <c:v>41.539349999999999</c:v>
                      </c:pt>
                      <c:pt idx="49415">
                        <c:v>41.565190000000001</c:v>
                      </c:pt>
                      <c:pt idx="49416">
                        <c:v>41.590440000000001</c:v>
                      </c:pt>
                      <c:pt idx="49417">
                        <c:v>41.616379999999999</c:v>
                      </c:pt>
                      <c:pt idx="49418">
                        <c:v>41.642210000000006</c:v>
                      </c:pt>
                      <c:pt idx="49419">
                        <c:v>41.667360000000002</c:v>
                      </c:pt>
                      <c:pt idx="49420">
                        <c:v>41.693290000000005</c:v>
                      </c:pt>
                      <c:pt idx="49421">
                        <c:v>41.719299999999997</c:v>
                      </c:pt>
                      <c:pt idx="49422">
                        <c:v>41.745570000000001</c:v>
                      </c:pt>
                      <c:pt idx="49423">
                        <c:v>41.772120000000001</c:v>
                      </c:pt>
                      <c:pt idx="49424">
                        <c:v>41.798539999999996</c:v>
                      </c:pt>
                      <c:pt idx="49425">
                        <c:v>41.823769999999996</c:v>
                      </c:pt>
                      <c:pt idx="49426">
                        <c:v>41.848650000000006</c:v>
                      </c:pt>
                      <c:pt idx="49427">
                        <c:v>41.873860000000001</c:v>
                      </c:pt>
                      <c:pt idx="49428">
                        <c:v>41.897190000000002</c:v>
                      </c:pt>
                      <c:pt idx="49429">
                        <c:v>41.920859999999998</c:v>
                      </c:pt>
                      <c:pt idx="49430">
                        <c:v>41.944489999999995</c:v>
                      </c:pt>
                      <c:pt idx="49431">
                        <c:v>41.969300000000004</c:v>
                      </c:pt>
                      <c:pt idx="49432">
                        <c:v>41.994140000000002</c:v>
                      </c:pt>
                      <c:pt idx="49433">
                        <c:v>42.019799999999996</c:v>
                      </c:pt>
                      <c:pt idx="49434">
                        <c:v>42.04477</c:v>
                      </c:pt>
                      <c:pt idx="49435">
                        <c:v>42.069800000000001</c:v>
                      </c:pt>
                      <c:pt idx="49436">
                        <c:v>42.0929</c:v>
                      </c:pt>
                      <c:pt idx="49437">
                        <c:v>42.116720000000001</c:v>
                      </c:pt>
                      <c:pt idx="49438">
                        <c:v>42.139589999999998</c:v>
                      </c:pt>
                      <c:pt idx="49439">
                        <c:v>42.164989999999996</c:v>
                      </c:pt>
                      <c:pt idx="49440">
                        <c:v>42.189389999999996</c:v>
                      </c:pt>
                      <c:pt idx="49441">
                        <c:v>42.21302</c:v>
                      </c:pt>
                      <c:pt idx="49442">
                        <c:v>42.234690000000001</c:v>
                      </c:pt>
                      <c:pt idx="49443">
                        <c:v>42.256619999999998</c:v>
                      </c:pt>
                      <c:pt idx="49444">
                        <c:v>42.277920000000002</c:v>
                      </c:pt>
                      <c:pt idx="49445">
                        <c:v>42.299469999999999</c:v>
                      </c:pt>
                      <c:pt idx="49446">
                        <c:v>42.321150000000003</c:v>
                      </c:pt>
                      <c:pt idx="49447">
                        <c:v>42.342849999999999</c:v>
                      </c:pt>
                      <c:pt idx="49448">
                        <c:v>42.363999999999997</c:v>
                      </c:pt>
                      <c:pt idx="49449">
                        <c:v>42.384050000000002</c:v>
                      </c:pt>
                      <c:pt idx="49450">
                        <c:v>42.404060000000001</c:v>
                      </c:pt>
                      <c:pt idx="49451">
                        <c:v>42.423919999999995</c:v>
                      </c:pt>
                      <c:pt idx="49452">
                        <c:v>42.443439999999995</c:v>
                      </c:pt>
                      <c:pt idx="49453">
                        <c:v>42.46284</c:v>
                      </c:pt>
                      <c:pt idx="49454">
                        <c:v>42.482280000000003</c:v>
                      </c:pt>
                      <c:pt idx="49455">
                        <c:v>42.501629999999999</c:v>
                      </c:pt>
                      <c:pt idx="49456">
                        <c:v>42.520470000000003</c:v>
                      </c:pt>
                      <c:pt idx="49457">
                        <c:v>42.539200000000001</c:v>
                      </c:pt>
                      <c:pt idx="49458">
                        <c:v>42.558660000000003</c:v>
                      </c:pt>
                      <c:pt idx="49459">
                        <c:v>42.57741</c:v>
                      </c:pt>
                      <c:pt idx="49460">
                        <c:v>42.59684</c:v>
                      </c:pt>
                      <c:pt idx="49461">
                        <c:v>42.615949999999998</c:v>
                      </c:pt>
                      <c:pt idx="49462">
                        <c:v>42.635040000000004</c:v>
                      </c:pt>
                      <c:pt idx="49463">
                        <c:v>42.654490000000003</c:v>
                      </c:pt>
                      <c:pt idx="49464">
                        <c:v>42.673829999999995</c:v>
                      </c:pt>
                      <c:pt idx="49465">
                        <c:v>42.692490000000006</c:v>
                      </c:pt>
                      <c:pt idx="49466">
                        <c:v>42.71</c:v>
                      </c:pt>
                      <c:pt idx="49467">
                        <c:v>42.72784</c:v>
                      </c:pt>
                      <c:pt idx="49468">
                        <c:v>42.745800000000003</c:v>
                      </c:pt>
                      <c:pt idx="49469">
                        <c:v>42.763840000000002</c:v>
                      </c:pt>
                      <c:pt idx="49470">
                        <c:v>42.78152</c:v>
                      </c:pt>
                      <c:pt idx="49471">
                        <c:v>42.799529999999997</c:v>
                      </c:pt>
                      <c:pt idx="49472">
                        <c:v>42.817540000000001</c:v>
                      </c:pt>
                      <c:pt idx="49473">
                        <c:v>42.834770000000006</c:v>
                      </c:pt>
                      <c:pt idx="49474">
                        <c:v>42.84939</c:v>
                      </c:pt>
                      <c:pt idx="49475">
                        <c:v>42.863600000000005</c:v>
                      </c:pt>
                      <c:pt idx="49476">
                        <c:v>42.878800000000005</c:v>
                      </c:pt>
                      <c:pt idx="49477">
                        <c:v>42.895979999999994</c:v>
                      </c:pt>
                      <c:pt idx="49478">
                        <c:v>42.912649999999999</c:v>
                      </c:pt>
                      <c:pt idx="49479">
                        <c:v>42.929670000000002</c:v>
                      </c:pt>
                      <c:pt idx="49480">
                        <c:v>42.943920000000006</c:v>
                      </c:pt>
                      <c:pt idx="49481">
                        <c:v>42.960070000000002</c:v>
                      </c:pt>
                      <c:pt idx="49482">
                        <c:v>42.976619999999997</c:v>
                      </c:pt>
                      <c:pt idx="49483">
                        <c:v>42.993200000000002</c:v>
                      </c:pt>
                      <c:pt idx="49484">
                        <c:v>43.008980000000001</c:v>
                      </c:pt>
                      <c:pt idx="49485">
                        <c:v>43.024889999999999</c:v>
                      </c:pt>
                      <c:pt idx="49486">
                        <c:v>43.041650000000004</c:v>
                      </c:pt>
                      <c:pt idx="49487">
                        <c:v>43.058199999999999</c:v>
                      </c:pt>
                      <c:pt idx="49488">
                        <c:v>43.073970000000003</c:v>
                      </c:pt>
                      <c:pt idx="49489">
                        <c:v>43.090049999999998</c:v>
                      </c:pt>
                      <c:pt idx="49490">
                        <c:v>43.106679999999997</c:v>
                      </c:pt>
                      <c:pt idx="49491">
                        <c:v>43.12359</c:v>
                      </c:pt>
                      <c:pt idx="49492">
                        <c:v>43.140390000000004</c:v>
                      </c:pt>
                      <c:pt idx="49493">
                        <c:v>43.151879999999998</c:v>
                      </c:pt>
                      <c:pt idx="49494">
                        <c:v>43.170080000000006</c:v>
                      </c:pt>
                      <c:pt idx="49495">
                        <c:v>43.187480000000001</c:v>
                      </c:pt>
                      <c:pt idx="49496">
                        <c:v>43.203950000000006</c:v>
                      </c:pt>
                      <c:pt idx="49497">
                        <c:v>43.220460000000003</c:v>
                      </c:pt>
                      <c:pt idx="49498">
                        <c:v>43.236460000000001</c:v>
                      </c:pt>
                      <c:pt idx="49499">
                        <c:v>43.250360000000001</c:v>
                      </c:pt>
                      <c:pt idx="49500">
                        <c:v>43.266289999999998</c:v>
                      </c:pt>
                      <c:pt idx="49501">
                        <c:v>43.283250000000002</c:v>
                      </c:pt>
                      <c:pt idx="49502">
                        <c:v>43.300229999999999</c:v>
                      </c:pt>
                      <c:pt idx="49503">
                        <c:v>43.317189999999997</c:v>
                      </c:pt>
                      <c:pt idx="49504">
                        <c:v>43.334040000000002</c:v>
                      </c:pt>
                      <c:pt idx="49505">
                        <c:v>43.350909999999999</c:v>
                      </c:pt>
                      <c:pt idx="49506">
                        <c:v>43.367760000000004</c:v>
                      </c:pt>
                      <c:pt idx="49507">
                        <c:v>43.384500000000003</c:v>
                      </c:pt>
                      <c:pt idx="49508">
                        <c:v>43.401449999999997</c:v>
                      </c:pt>
                      <c:pt idx="49509">
                        <c:v>43.418080000000003</c:v>
                      </c:pt>
                      <c:pt idx="49510">
                        <c:v>43.434160000000006</c:v>
                      </c:pt>
                      <c:pt idx="49511">
                        <c:v>43.450209999999998</c:v>
                      </c:pt>
                      <c:pt idx="49512">
                        <c:v>43.466239999999999</c:v>
                      </c:pt>
                      <c:pt idx="49513">
                        <c:v>43.481729999999999</c:v>
                      </c:pt>
                      <c:pt idx="49514">
                        <c:v>43.497489999999999</c:v>
                      </c:pt>
                      <c:pt idx="49515">
                        <c:v>43.513659999999994</c:v>
                      </c:pt>
                      <c:pt idx="49516">
                        <c:v>43.529890000000002</c:v>
                      </c:pt>
                      <c:pt idx="49517">
                        <c:v>43.545870000000008</c:v>
                      </c:pt>
                      <c:pt idx="49518">
                        <c:v>43.561779999999999</c:v>
                      </c:pt>
                      <c:pt idx="49519">
                        <c:v>43.577669999999998</c:v>
                      </c:pt>
                      <c:pt idx="49520">
                        <c:v>43.593830000000004</c:v>
                      </c:pt>
                      <c:pt idx="49521">
                        <c:v>43.610019999999999</c:v>
                      </c:pt>
                      <c:pt idx="49522">
                        <c:v>43.62612</c:v>
                      </c:pt>
                      <c:pt idx="49523">
                        <c:v>43.642669999999995</c:v>
                      </c:pt>
                      <c:pt idx="49524">
                        <c:v>43.658840000000005</c:v>
                      </c:pt>
                      <c:pt idx="49525">
                        <c:v>43.674949999999995</c:v>
                      </c:pt>
                      <c:pt idx="49526">
                        <c:v>43.690350000000002</c:v>
                      </c:pt>
                      <c:pt idx="49527">
                        <c:v>43.70646</c:v>
                      </c:pt>
                      <c:pt idx="49528">
                        <c:v>43.722649999999994</c:v>
                      </c:pt>
                      <c:pt idx="49529">
                        <c:v>43.738880000000002</c:v>
                      </c:pt>
                      <c:pt idx="49530">
                        <c:v>43.754720000000006</c:v>
                      </c:pt>
                      <c:pt idx="49531">
                        <c:v>43.770350000000001</c:v>
                      </c:pt>
                      <c:pt idx="49532">
                        <c:v>43.784880000000001</c:v>
                      </c:pt>
                      <c:pt idx="49533">
                        <c:v>43.799289999999999</c:v>
                      </c:pt>
                      <c:pt idx="49534">
                        <c:v>43.814630000000001</c:v>
                      </c:pt>
                      <c:pt idx="49535">
                        <c:v>43.830179999999999</c:v>
                      </c:pt>
                      <c:pt idx="49536">
                        <c:v>43.845859999999995</c:v>
                      </c:pt>
                      <c:pt idx="49537">
                        <c:v>43.861699999999999</c:v>
                      </c:pt>
                      <c:pt idx="49538">
                        <c:v>43.877650000000003</c:v>
                      </c:pt>
                      <c:pt idx="49539">
                        <c:v>43.893950000000004</c:v>
                      </c:pt>
                      <c:pt idx="49540">
                        <c:v>43.91037</c:v>
                      </c:pt>
                      <c:pt idx="49541">
                        <c:v>43.926319999999997</c:v>
                      </c:pt>
                      <c:pt idx="49542">
                        <c:v>43.94258</c:v>
                      </c:pt>
                      <c:pt idx="49543">
                        <c:v>43.958730000000003</c:v>
                      </c:pt>
                      <c:pt idx="49544">
                        <c:v>43.974209999999999</c:v>
                      </c:pt>
                      <c:pt idx="49545">
                        <c:v>43.990229999999997</c:v>
                      </c:pt>
                      <c:pt idx="49546">
                        <c:v>44.002480000000006</c:v>
                      </c:pt>
                      <c:pt idx="49547">
                        <c:v>44.016849999999998</c:v>
                      </c:pt>
                      <c:pt idx="49548">
                        <c:v>44.0276</c:v>
                      </c:pt>
                      <c:pt idx="49549">
                        <c:v>44.041399999999996</c:v>
                      </c:pt>
                      <c:pt idx="49550">
                        <c:v>44.056730000000002</c:v>
                      </c:pt>
                      <c:pt idx="49551">
                        <c:v>44.070530000000005</c:v>
                      </c:pt>
                      <c:pt idx="49552">
                        <c:v>44.0852</c:v>
                      </c:pt>
                      <c:pt idx="49553">
                        <c:v>44.100580000000001</c:v>
                      </c:pt>
                      <c:pt idx="49554">
                        <c:v>44.116309999999999</c:v>
                      </c:pt>
                      <c:pt idx="49555">
                        <c:v>44.132629999999999</c:v>
                      </c:pt>
                      <c:pt idx="49556">
                        <c:v>44.148490000000002</c:v>
                      </c:pt>
                      <c:pt idx="49557">
                        <c:v>44.163889999999995</c:v>
                      </c:pt>
                      <c:pt idx="49558">
                        <c:v>44.1798</c:v>
                      </c:pt>
                      <c:pt idx="49559">
                        <c:v>44.196190000000001</c:v>
                      </c:pt>
                      <c:pt idx="49560">
                        <c:v>44.211320000000001</c:v>
                      </c:pt>
                      <c:pt idx="49561">
                        <c:v>44.226919999999993</c:v>
                      </c:pt>
                      <c:pt idx="49562">
                        <c:v>44.242509999999996</c:v>
                      </c:pt>
                      <c:pt idx="49563">
                        <c:v>44.258200000000002</c:v>
                      </c:pt>
                      <c:pt idx="49564">
                        <c:v>44.273829999999997</c:v>
                      </c:pt>
                      <c:pt idx="49565">
                        <c:v>44.288269999999997</c:v>
                      </c:pt>
                      <c:pt idx="49566">
                        <c:v>44.303719999999998</c:v>
                      </c:pt>
                      <c:pt idx="49567">
                        <c:v>44.316959999999995</c:v>
                      </c:pt>
                      <c:pt idx="49568">
                        <c:v>44.332459999999998</c:v>
                      </c:pt>
                      <c:pt idx="49569">
                        <c:v>44.345920000000007</c:v>
                      </c:pt>
                      <c:pt idx="49570">
                        <c:v>44.362780000000001</c:v>
                      </c:pt>
                      <c:pt idx="49571">
                        <c:v>44.376749999999994</c:v>
                      </c:pt>
                      <c:pt idx="49572">
                        <c:v>44.391779999999997</c:v>
                      </c:pt>
                      <c:pt idx="49573">
                        <c:v>44.405739999999994</c:v>
                      </c:pt>
                      <c:pt idx="49574">
                        <c:v>44.42145</c:v>
                      </c:pt>
                      <c:pt idx="49575">
                        <c:v>44.436210000000003</c:v>
                      </c:pt>
                      <c:pt idx="49576">
                        <c:v>44.451700000000002</c:v>
                      </c:pt>
                      <c:pt idx="49577">
                        <c:v>44.466229999999996</c:v>
                      </c:pt>
                      <c:pt idx="49578">
                        <c:v>44.48133</c:v>
                      </c:pt>
                      <c:pt idx="49579">
                        <c:v>44.496570000000006</c:v>
                      </c:pt>
                      <c:pt idx="49580">
                        <c:v>44.512600000000006</c:v>
                      </c:pt>
                      <c:pt idx="49581">
                        <c:v>44.528210000000001</c:v>
                      </c:pt>
                      <c:pt idx="49582">
                        <c:v>44.543939999999999</c:v>
                      </c:pt>
                      <c:pt idx="49583">
                        <c:v>44.559559999999998</c:v>
                      </c:pt>
                      <c:pt idx="49584">
                        <c:v>44.574640000000002</c:v>
                      </c:pt>
                      <c:pt idx="49585">
                        <c:v>44.589399999999998</c:v>
                      </c:pt>
                      <c:pt idx="49586">
                        <c:v>44.604399999999998</c:v>
                      </c:pt>
                      <c:pt idx="49587">
                        <c:v>44.619660000000003</c:v>
                      </c:pt>
                      <c:pt idx="49588">
                        <c:v>44.634539999999994</c:v>
                      </c:pt>
                      <c:pt idx="49589">
                        <c:v>44.64996</c:v>
                      </c:pt>
                      <c:pt idx="49590">
                        <c:v>44.665499999999994</c:v>
                      </c:pt>
                      <c:pt idx="49591">
                        <c:v>44.681010000000001</c:v>
                      </c:pt>
                      <c:pt idx="49592">
                        <c:v>44.6967</c:v>
                      </c:pt>
                      <c:pt idx="49593">
                        <c:v>44.711579999999998</c:v>
                      </c:pt>
                      <c:pt idx="49594">
                        <c:v>44.726129999999998</c:v>
                      </c:pt>
                      <c:pt idx="49595">
                        <c:v>44.741369999999996</c:v>
                      </c:pt>
                      <c:pt idx="49596">
                        <c:v>44.755900000000004</c:v>
                      </c:pt>
                      <c:pt idx="49597">
                        <c:v>44.770130000000002</c:v>
                      </c:pt>
                      <c:pt idx="49598">
                        <c:v>44.784959999999998</c:v>
                      </c:pt>
                      <c:pt idx="49599">
                        <c:v>44.799970000000002</c:v>
                      </c:pt>
                      <c:pt idx="49600">
                        <c:v>44.815959999999997</c:v>
                      </c:pt>
                      <c:pt idx="49601">
                        <c:v>44.83175</c:v>
                      </c:pt>
                      <c:pt idx="49602">
                        <c:v>44.847010000000004</c:v>
                      </c:pt>
                      <c:pt idx="49603">
                        <c:v>44.862110000000001</c:v>
                      </c:pt>
                      <c:pt idx="49604">
                        <c:v>44.877219999999994</c:v>
                      </c:pt>
                      <c:pt idx="49605">
                        <c:v>44.892469999999996</c:v>
                      </c:pt>
                      <c:pt idx="49606">
                        <c:v>44.907820000000001</c:v>
                      </c:pt>
                      <c:pt idx="49607">
                        <c:v>44.922880000000006</c:v>
                      </c:pt>
                      <c:pt idx="49608">
                        <c:v>44.937740000000005</c:v>
                      </c:pt>
                      <c:pt idx="49609">
                        <c:v>44.952759999999998</c:v>
                      </c:pt>
                      <c:pt idx="49610">
                        <c:v>44.967800000000004</c:v>
                      </c:pt>
                      <c:pt idx="49611">
                        <c:v>44.982930000000003</c:v>
                      </c:pt>
                      <c:pt idx="49612">
                        <c:v>44.998280000000001</c:v>
                      </c:pt>
                      <c:pt idx="49613">
                        <c:v>45.013769999999994</c:v>
                      </c:pt>
                      <c:pt idx="49614">
                        <c:v>45.029209999999999</c:v>
                      </c:pt>
                      <c:pt idx="49615">
                        <c:v>45.044880000000006</c:v>
                      </c:pt>
                      <c:pt idx="49616">
                        <c:v>45.059639999999995</c:v>
                      </c:pt>
                      <c:pt idx="49617">
                        <c:v>45.074290000000005</c:v>
                      </c:pt>
                      <c:pt idx="49618">
                        <c:v>45.088270000000001</c:v>
                      </c:pt>
                      <c:pt idx="49619">
                        <c:v>45.10275</c:v>
                      </c:pt>
                      <c:pt idx="49620">
                        <c:v>45.117750000000001</c:v>
                      </c:pt>
                      <c:pt idx="49621">
                        <c:v>45.132779999999997</c:v>
                      </c:pt>
                      <c:pt idx="49622">
                        <c:v>45.148119999999999</c:v>
                      </c:pt>
                      <c:pt idx="49623">
                        <c:v>45.162100000000002</c:v>
                      </c:pt>
                      <c:pt idx="49624">
                        <c:v>45.176670000000001</c:v>
                      </c:pt>
                      <c:pt idx="49625">
                        <c:v>45.190770000000001</c:v>
                      </c:pt>
                      <c:pt idx="49626">
                        <c:v>45.204999999999998</c:v>
                      </c:pt>
                      <c:pt idx="49627">
                        <c:v>45.218619999999994</c:v>
                      </c:pt>
                      <c:pt idx="49628">
                        <c:v>45.23312</c:v>
                      </c:pt>
                      <c:pt idx="49629">
                        <c:v>45.247919999999993</c:v>
                      </c:pt>
                      <c:pt idx="49630">
                        <c:v>45.26267</c:v>
                      </c:pt>
                      <c:pt idx="49631">
                        <c:v>45.277540000000002</c:v>
                      </c:pt>
                      <c:pt idx="49632">
                        <c:v>45.292700000000004</c:v>
                      </c:pt>
                      <c:pt idx="49633">
                        <c:v>45.307870000000001</c:v>
                      </c:pt>
                      <c:pt idx="49634">
                        <c:v>45.323169999999998</c:v>
                      </c:pt>
                      <c:pt idx="49635">
                        <c:v>45.338500000000003</c:v>
                      </c:pt>
                      <c:pt idx="49636">
                        <c:v>45.353679999999997</c:v>
                      </c:pt>
                      <c:pt idx="49637">
                        <c:v>45.36909</c:v>
                      </c:pt>
                      <c:pt idx="49638">
                        <c:v>45.384609999999995</c:v>
                      </c:pt>
                      <c:pt idx="49639">
                        <c:v>45.400210000000001</c:v>
                      </c:pt>
                      <c:pt idx="49640">
                        <c:v>45.415859999999995</c:v>
                      </c:pt>
                      <c:pt idx="49641">
                        <c:v>45.431650000000005</c:v>
                      </c:pt>
                      <c:pt idx="49642">
                        <c:v>45.447270000000003</c:v>
                      </c:pt>
                      <c:pt idx="49643">
                        <c:v>45.462069999999997</c:v>
                      </c:pt>
                      <c:pt idx="49644">
                        <c:v>45.476260000000003</c:v>
                      </c:pt>
                      <c:pt idx="49645">
                        <c:v>45.491239999999998</c:v>
                      </c:pt>
                      <c:pt idx="49646">
                        <c:v>45.506680000000003</c:v>
                      </c:pt>
                      <c:pt idx="49647">
                        <c:v>45.521999999999998</c:v>
                      </c:pt>
                      <c:pt idx="49648">
                        <c:v>45.537390000000002</c:v>
                      </c:pt>
                      <c:pt idx="49649">
                        <c:v>45.552859999999995</c:v>
                      </c:pt>
                      <c:pt idx="49650">
                        <c:v>45.568020000000004</c:v>
                      </c:pt>
                      <c:pt idx="49651">
                        <c:v>45.583489999999998</c:v>
                      </c:pt>
                      <c:pt idx="49652">
                        <c:v>45.599029999999999</c:v>
                      </c:pt>
                      <c:pt idx="49653">
                        <c:v>45.614509999999996</c:v>
                      </c:pt>
                      <c:pt idx="49654">
                        <c:v>45.629519999999999</c:v>
                      </c:pt>
                      <c:pt idx="49655">
                        <c:v>45.644500000000001</c:v>
                      </c:pt>
                      <c:pt idx="49656">
                        <c:v>45.659989999999993</c:v>
                      </c:pt>
                      <c:pt idx="49657">
                        <c:v>45.675719999999998</c:v>
                      </c:pt>
                      <c:pt idx="49658">
                        <c:v>45.691369999999992</c:v>
                      </c:pt>
                      <c:pt idx="49659">
                        <c:v>45.707090000000001</c:v>
                      </c:pt>
                      <c:pt idx="49660">
                        <c:v>45.722569999999997</c:v>
                      </c:pt>
                      <c:pt idx="49661">
                        <c:v>45.738200000000006</c:v>
                      </c:pt>
                      <c:pt idx="49662">
                        <c:v>45.753929999999997</c:v>
                      </c:pt>
                      <c:pt idx="49663">
                        <c:v>45.769559999999998</c:v>
                      </c:pt>
                      <c:pt idx="49664">
                        <c:v>45.784700000000001</c:v>
                      </c:pt>
                      <c:pt idx="49665">
                        <c:v>45.797249999999998</c:v>
                      </c:pt>
                      <c:pt idx="49666">
                        <c:v>45.808809999999994</c:v>
                      </c:pt>
                      <c:pt idx="49667">
                        <c:v>45.821529999999996</c:v>
                      </c:pt>
                      <c:pt idx="49668">
                        <c:v>45.835220000000007</c:v>
                      </c:pt>
                      <c:pt idx="49669">
                        <c:v>45.849490000000003</c:v>
                      </c:pt>
                      <c:pt idx="49670">
                        <c:v>45.864089999999997</c:v>
                      </c:pt>
                      <c:pt idx="49671">
                        <c:v>45.879060000000003</c:v>
                      </c:pt>
                      <c:pt idx="49672">
                        <c:v>45.89425</c:v>
                      </c:pt>
                      <c:pt idx="49673">
                        <c:v>45.909669999999998</c:v>
                      </c:pt>
                      <c:pt idx="49674">
                        <c:v>45.925149999999995</c:v>
                      </c:pt>
                      <c:pt idx="49675">
                        <c:v>45.94079</c:v>
                      </c:pt>
                      <c:pt idx="49676">
                        <c:v>45.956149999999994</c:v>
                      </c:pt>
                      <c:pt idx="49677">
                        <c:v>45.970950000000002</c:v>
                      </c:pt>
                      <c:pt idx="49678">
                        <c:v>45.984670000000001</c:v>
                      </c:pt>
                      <c:pt idx="49679">
                        <c:v>45.998330000000003</c:v>
                      </c:pt>
                      <c:pt idx="49680">
                        <c:v>46.012190000000004</c:v>
                      </c:pt>
                      <c:pt idx="49681">
                        <c:v>46.026610000000005</c:v>
                      </c:pt>
                      <c:pt idx="49682">
                        <c:v>46.040950000000002</c:v>
                      </c:pt>
                      <c:pt idx="49683">
                        <c:v>46.055770000000003</c:v>
                      </c:pt>
                      <c:pt idx="49684">
                        <c:v>46.070970000000003</c:v>
                      </c:pt>
                      <c:pt idx="49685">
                        <c:v>46.086210000000001</c:v>
                      </c:pt>
                      <c:pt idx="49686">
                        <c:v>46.101060000000004</c:v>
                      </c:pt>
                      <c:pt idx="49687">
                        <c:v>46.115570000000005</c:v>
                      </c:pt>
                      <c:pt idx="49688">
                        <c:v>46.130849999999995</c:v>
                      </c:pt>
                      <c:pt idx="49689">
                        <c:v>46.146279999999997</c:v>
                      </c:pt>
                      <c:pt idx="49690">
                        <c:v>46.161120000000004</c:v>
                      </c:pt>
                      <c:pt idx="49691">
                        <c:v>46.177</c:v>
                      </c:pt>
                      <c:pt idx="49692">
                        <c:v>46.192479999999996</c:v>
                      </c:pt>
                      <c:pt idx="49693">
                        <c:v>46.207900000000002</c:v>
                      </c:pt>
                      <c:pt idx="49694">
                        <c:v>46.222099999999998</c:v>
                      </c:pt>
                      <c:pt idx="49695">
                        <c:v>46.236629999999998</c:v>
                      </c:pt>
                      <c:pt idx="49696">
                        <c:v>46.251740000000005</c:v>
                      </c:pt>
                      <c:pt idx="49697">
                        <c:v>46.267209999999999</c:v>
                      </c:pt>
                      <c:pt idx="49698">
                        <c:v>46.281850000000006</c:v>
                      </c:pt>
                      <c:pt idx="49699">
                        <c:v>46.297269999999997</c:v>
                      </c:pt>
                      <c:pt idx="49700">
                        <c:v>46.312379999999997</c:v>
                      </c:pt>
                      <c:pt idx="49701">
                        <c:v>46.327559999999998</c:v>
                      </c:pt>
                      <c:pt idx="49702">
                        <c:v>46.342790000000001</c:v>
                      </c:pt>
                      <c:pt idx="49703">
                        <c:v>46.357900000000001</c:v>
                      </c:pt>
                      <c:pt idx="49704">
                        <c:v>46.37312</c:v>
                      </c:pt>
                      <c:pt idx="49705">
                        <c:v>46.388249999999999</c:v>
                      </c:pt>
                      <c:pt idx="49706">
                        <c:v>46.402929999999998</c:v>
                      </c:pt>
                      <c:pt idx="49707">
                        <c:v>46.417369999999998</c:v>
                      </c:pt>
                      <c:pt idx="49708">
                        <c:v>46.431579999999997</c:v>
                      </c:pt>
                      <c:pt idx="49709">
                        <c:v>46.445709999999998</c:v>
                      </c:pt>
                      <c:pt idx="49710">
                        <c:v>46.460030000000003</c:v>
                      </c:pt>
                      <c:pt idx="49711">
                        <c:v>46.474970000000006</c:v>
                      </c:pt>
                      <c:pt idx="49712">
                        <c:v>46.490140000000004</c:v>
                      </c:pt>
                      <c:pt idx="49713">
                        <c:v>46.50506</c:v>
                      </c:pt>
                      <c:pt idx="49714">
                        <c:v>46.519739999999999</c:v>
                      </c:pt>
                      <c:pt idx="49715">
                        <c:v>46.534289999999999</c:v>
                      </c:pt>
                      <c:pt idx="49716">
                        <c:v>46.549350000000004</c:v>
                      </c:pt>
                      <c:pt idx="49717">
                        <c:v>46.563879999999997</c:v>
                      </c:pt>
                      <c:pt idx="49718">
                        <c:v>46.578699999999998</c:v>
                      </c:pt>
                      <c:pt idx="49719">
                        <c:v>46.593140000000005</c:v>
                      </c:pt>
                      <c:pt idx="49720">
                        <c:v>46.608090000000004</c:v>
                      </c:pt>
                      <c:pt idx="49721">
                        <c:v>46.622830000000008</c:v>
                      </c:pt>
                      <c:pt idx="49722">
                        <c:v>46.637829999999994</c:v>
                      </c:pt>
                      <c:pt idx="49723">
                        <c:v>46.652959999999993</c:v>
                      </c:pt>
                      <c:pt idx="49724">
                        <c:v>46.668469999999999</c:v>
                      </c:pt>
                      <c:pt idx="49725">
                        <c:v>46.683500000000002</c:v>
                      </c:pt>
                      <c:pt idx="49726">
                        <c:v>46.698060000000005</c:v>
                      </c:pt>
                      <c:pt idx="49727">
                        <c:v>46.712589999999999</c:v>
                      </c:pt>
                      <c:pt idx="49728">
                        <c:v>46.727440000000001</c:v>
                      </c:pt>
                      <c:pt idx="49729">
                        <c:v>46.742160000000005</c:v>
                      </c:pt>
                      <c:pt idx="49730">
                        <c:v>46.757199999999997</c:v>
                      </c:pt>
                      <c:pt idx="49731">
                        <c:v>46.772359999999999</c:v>
                      </c:pt>
                      <c:pt idx="49732">
                        <c:v>46.787780000000005</c:v>
                      </c:pt>
                      <c:pt idx="49733">
                        <c:v>46.803100000000001</c:v>
                      </c:pt>
                      <c:pt idx="49734">
                        <c:v>46.817360000000001</c:v>
                      </c:pt>
                      <c:pt idx="49735">
                        <c:v>46.831090000000003</c:v>
                      </c:pt>
                      <c:pt idx="49736">
                        <c:v>46.845399999999998</c:v>
                      </c:pt>
                      <c:pt idx="49737">
                        <c:v>46.860689999999998</c:v>
                      </c:pt>
                      <c:pt idx="49738">
                        <c:v>46.875749999999996</c:v>
                      </c:pt>
                      <c:pt idx="49739">
                        <c:v>46.89096</c:v>
                      </c:pt>
                      <c:pt idx="49740">
                        <c:v>46.906269999999999</c:v>
                      </c:pt>
                      <c:pt idx="49741">
                        <c:v>46.921280000000003</c:v>
                      </c:pt>
                      <c:pt idx="49742">
                        <c:v>46.936609999999995</c:v>
                      </c:pt>
                      <c:pt idx="49743">
                        <c:v>46.951999999999998</c:v>
                      </c:pt>
                      <c:pt idx="49744">
                        <c:v>46.966710000000006</c:v>
                      </c:pt>
                      <c:pt idx="49745">
                        <c:v>46.981120000000004</c:v>
                      </c:pt>
                      <c:pt idx="49746">
                        <c:v>46.995620000000002</c:v>
                      </c:pt>
                      <c:pt idx="49747">
                        <c:v>47.010560000000005</c:v>
                      </c:pt>
                      <c:pt idx="49748">
                        <c:v>47.025449999999999</c:v>
                      </c:pt>
                      <c:pt idx="49749">
                        <c:v>47.040350000000004</c:v>
                      </c:pt>
                      <c:pt idx="49750">
                        <c:v>47.054850000000002</c:v>
                      </c:pt>
                      <c:pt idx="49751">
                        <c:v>47.069539999999996</c:v>
                      </c:pt>
                      <c:pt idx="49752">
                        <c:v>47.08314</c:v>
                      </c:pt>
                      <c:pt idx="49753">
                        <c:v>47.096710000000002</c:v>
                      </c:pt>
                      <c:pt idx="49754">
                        <c:v>47.11112</c:v>
                      </c:pt>
                      <c:pt idx="49755">
                        <c:v>47.126049999999999</c:v>
                      </c:pt>
                      <c:pt idx="49756">
                        <c:v>47.140750000000004</c:v>
                      </c:pt>
                      <c:pt idx="49757">
                        <c:v>47.155339999999995</c:v>
                      </c:pt>
                      <c:pt idx="49758">
                        <c:v>47.166930000000001</c:v>
                      </c:pt>
                      <c:pt idx="49759">
                        <c:v>47.1828</c:v>
                      </c:pt>
                      <c:pt idx="49760">
                        <c:v>47.196539999999999</c:v>
                      </c:pt>
                      <c:pt idx="49761">
                        <c:v>47.20993</c:v>
                      </c:pt>
                      <c:pt idx="49762">
                        <c:v>47.224019999999996</c:v>
                      </c:pt>
                      <c:pt idx="49763">
                        <c:v>47.23827</c:v>
                      </c:pt>
                      <c:pt idx="49764">
                        <c:v>47.253160000000001</c:v>
                      </c:pt>
                      <c:pt idx="49765">
                        <c:v>47.268340000000002</c:v>
                      </c:pt>
                      <c:pt idx="49766">
                        <c:v>47.283210000000004</c:v>
                      </c:pt>
                      <c:pt idx="49767">
                        <c:v>47.298479999999998</c:v>
                      </c:pt>
                      <c:pt idx="49768">
                        <c:v>47.312809999999999</c:v>
                      </c:pt>
                      <c:pt idx="49769">
                        <c:v>47.327310000000004</c:v>
                      </c:pt>
                      <c:pt idx="49770">
                        <c:v>47.342420000000004</c:v>
                      </c:pt>
                      <c:pt idx="49771">
                        <c:v>47.357469999999999</c:v>
                      </c:pt>
                      <c:pt idx="49772">
                        <c:v>47.372540000000001</c:v>
                      </c:pt>
                      <c:pt idx="49773">
                        <c:v>47.387620000000005</c:v>
                      </c:pt>
                      <c:pt idx="49774">
                        <c:v>47.402079999999998</c:v>
                      </c:pt>
                      <c:pt idx="49775">
                        <c:v>47.41722</c:v>
                      </c:pt>
                      <c:pt idx="49776">
                        <c:v>47.431720000000006</c:v>
                      </c:pt>
                      <c:pt idx="49777">
                        <c:v>47.446580000000004</c:v>
                      </c:pt>
                      <c:pt idx="49778">
                        <c:v>47.46143</c:v>
                      </c:pt>
                      <c:pt idx="49779">
                        <c:v>47.476529999999997</c:v>
                      </c:pt>
                      <c:pt idx="49780">
                        <c:v>47.491640000000004</c:v>
                      </c:pt>
                      <c:pt idx="49781">
                        <c:v>47.50676</c:v>
                      </c:pt>
                      <c:pt idx="49782">
                        <c:v>47.522039999999997</c:v>
                      </c:pt>
                      <c:pt idx="49783">
                        <c:v>47.537310000000005</c:v>
                      </c:pt>
                      <c:pt idx="49784">
                        <c:v>47.552139999999994</c:v>
                      </c:pt>
                      <c:pt idx="49785">
                        <c:v>47.567279999999997</c:v>
                      </c:pt>
                      <c:pt idx="49786">
                        <c:v>47.582380000000001</c:v>
                      </c:pt>
                      <c:pt idx="49787">
                        <c:v>47.597610000000003</c:v>
                      </c:pt>
                      <c:pt idx="49788">
                        <c:v>47.612780000000001</c:v>
                      </c:pt>
                      <c:pt idx="49789">
                        <c:v>47.628149999999998</c:v>
                      </c:pt>
                      <c:pt idx="49790">
                        <c:v>47.643349999999998</c:v>
                      </c:pt>
                      <c:pt idx="49791">
                        <c:v>47.658759999999994</c:v>
                      </c:pt>
                      <c:pt idx="49792">
                        <c:v>47.673839999999998</c:v>
                      </c:pt>
                      <c:pt idx="49793">
                        <c:v>47.689069999999994</c:v>
                      </c:pt>
                      <c:pt idx="49794">
                        <c:v>47.704269999999994</c:v>
                      </c:pt>
                      <c:pt idx="49795">
                        <c:v>47.719459999999998</c:v>
                      </c:pt>
                      <c:pt idx="49796">
                        <c:v>47.734690000000001</c:v>
                      </c:pt>
                      <c:pt idx="49797">
                        <c:v>47.750039999999998</c:v>
                      </c:pt>
                      <c:pt idx="49798">
                        <c:v>47.765360000000001</c:v>
                      </c:pt>
                      <c:pt idx="49799">
                        <c:v>47.780769999999997</c:v>
                      </c:pt>
                      <c:pt idx="49800">
                        <c:v>47.795920000000002</c:v>
                      </c:pt>
                      <c:pt idx="49801">
                        <c:v>47.811190000000003</c:v>
                      </c:pt>
                      <c:pt idx="49802">
                        <c:v>47.826419999999999</c:v>
                      </c:pt>
                      <c:pt idx="49803">
                        <c:v>47.841760000000008</c:v>
                      </c:pt>
                      <c:pt idx="49804">
                        <c:v>47.85718</c:v>
                      </c:pt>
                      <c:pt idx="49805">
                        <c:v>47.87256</c:v>
                      </c:pt>
                      <c:pt idx="49806">
                        <c:v>47.887449999999994</c:v>
                      </c:pt>
                      <c:pt idx="49807">
                        <c:v>47.902690000000007</c:v>
                      </c:pt>
                      <c:pt idx="49808">
                        <c:v>47.918019999999999</c:v>
                      </c:pt>
                      <c:pt idx="49809">
                        <c:v>47.933039999999998</c:v>
                      </c:pt>
                      <c:pt idx="49810">
                        <c:v>47.948230000000002</c:v>
                      </c:pt>
                      <c:pt idx="49811">
                        <c:v>47.963570000000004</c:v>
                      </c:pt>
                      <c:pt idx="49812">
                        <c:v>47.978759999999994</c:v>
                      </c:pt>
                      <c:pt idx="49813">
                        <c:v>47.99418</c:v>
                      </c:pt>
                      <c:pt idx="49814">
                        <c:v>48.009459999999997</c:v>
                      </c:pt>
                      <c:pt idx="49815">
                        <c:v>48.024760000000001</c:v>
                      </c:pt>
                      <c:pt idx="49816">
                        <c:v>48.040500000000002</c:v>
                      </c:pt>
                      <c:pt idx="49817">
                        <c:v>48.056100000000001</c:v>
                      </c:pt>
                      <c:pt idx="49818">
                        <c:v>48.071249999999999</c:v>
                      </c:pt>
                      <c:pt idx="49819">
                        <c:v>48.086449999999999</c:v>
                      </c:pt>
                      <c:pt idx="49820">
                        <c:v>48.101649999999992</c:v>
                      </c:pt>
                      <c:pt idx="49821">
                        <c:v>48.116990000000001</c:v>
                      </c:pt>
                      <c:pt idx="49822">
                        <c:v>48.13223</c:v>
                      </c:pt>
                      <c:pt idx="49823">
                        <c:v>48.147629999999999</c:v>
                      </c:pt>
                      <c:pt idx="49824">
                        <c:v>48.162880000000001</c:v>
                      </c:pt>
                      <c:pt idx="49825">
                        <c:v>48.178020000000004</c:v>
                      </c:pt>
                      <c:pt idx="49826">
                        <c:v>48.192700000000002</c:v>
                      </c:pt>
                      <c:pt idx="49827">
                        <c:v>48.20823</c:v>
                      </c:pt>
                      <c:pt idx="49828">
                        <c:v>48.223140000000001</c:v>
                      </c:pt>
                      <c:pt idx="49829">
                        <c:v>48.238459999999996</c:v>
                      </c:pt>
                      <c:pt idx="49830">
                        <c:v>48.25347</c:v>
                      </c:pt>
                      <c:pt idx="49831">
                        <c:v>48.268540000000002</c:v>
                      </c:pt>
                      <c:pt idx="49832">
                        <c:v>48.283509999999993</c:v>
                      </c:pt>
                      <c:pt idx="49833">
                        <c:v>48.298699999999997</c:v>
                      </c:pt>
                      <c:pt idx="49834">
                        <c:v>48.313839999999999</c:v>
                      </c:pt>
                      <c:pt idx="49835">
                        <c:v>48.32911</c:v>
                      </c:pt>
                      <c:pt idx="49836">
                        <c:v>48.344239999999999</c:v>
                      </c:pt>
                      <c:pt idx="49837">
                        <c:v>48.359470000000002</c:v>
                      </c:pt>
                      <c:pt idx="49838">
                        <c:v>48.374400000000001</c:v>
                      </c:pt>
                      <c:pt idx="49839">
                        <c:v>48.388489999999997</c:v>
                      </c:pt>
                      <c:pt idx="49840">
                        <c:v>48.401630000000004</c:v>
                      </c:pt>
                      <c:pt idx="49841">
                        <c:v>48.416249999999998</c:v>
                      </c:pt>
                      <c:pt idx="49842">
                        <c:v>48.430790000000002</c:v>
                      </c:pt>
                      <c:pt idx="49843">
                        <c:v>48.445090000000008</c:v>
                      </c:pt>
                      <c:pt idx="49844">
                        <c:v>48.459450000000004</c:v>
                      </c:pt>
                      <c:pt idx="49845">
                        <c:v>48.474180000000004</c:v>
                      </c:pt>
                      <c:pt idx="49846">
                        <c:v>48.488839999999996</c:v>
                      </c:pt>
                      <c:pt idx="49847">
                        <c:v>48.503579999999999</c:v>
                      </c:pt>
                      <c:pt idx="49848">
                        <c:v>48.51849</c:v>
                      </c:pt>
                      <c:pt idx="49849">
                        <c:v>48.532820000000001</c:v>
                      </c:pt>
                      <c:pt idx="49850">
                        <c:v>48.547489999999996</c:v>
                      </c:pt>
                      <c:pt idx="49851">
                        <c:v>48.56223</c:v>
                      </c:pt>
                      <c:pt idx="49852">
                        <c:v>48.577039999999997</c:v>
                      </c:pt>
                      <c:pt idx="49853">
                        <c:v>48.591889999999999</c:v>
                      </c:pt>
                      <c:pt idx="49854">
                        <c:v>48.606830000000002</c:v>
                      </c:pt>
                      <c:pt idx="49855">
                        <c:v>48.62182</c:v>
                      </c:pt>
                      <c:pt idx="49856">
                        <c:v>48.636369999999999</c:v>
                      </c:pt>
                      <c:pt idx="49857">
                        <c:v>48.650239999999997</c:v>
                      </c:pt>
                      <c:pt idx="49858">
                        <c:v>48.664209999999997</c:v>
                      </c:pt>
                      <c:pt idx="49859">
                        <c:v>48.678749999999994</c:v>
                      </c:pt>
                      <c:pt idx="49860">
                        <c:v>48.693069999999999</c:v>
                      </c:pt>
                      <c:pt idx="49861">
                        <c:v>48.707599999999999</c:v>
                      </c:pt>
                      <c:pt idx="49862">
                        <c:v>48.722050000000003</c:v>
                      </c:pt>
                      <c:pt idx="49863">
                        <c:v>48.736819999999994</c:v>
                      </c:pt>
                      <c:pt idx="49864">
                        <c:v>48.751179999999998</c:v>
                      </c:pt>
                      <c:pt idx="49865">
                        <c:v>48.765700000000002</c:v>
                      </c:pt>
                      <c:pt idx="49866">
                        <c:v>48.780029999999996</c:v>
                      </c:pt>
                      <c:pt idx="49867">
                        <c:v>48.794589999999999</c:v>
                      </c:pt>
                      <c:pt idx="49868">
                        <c:v>48.809310000000004</c:v>
                      </c:pt>
                      <c:pt idx="49869">
                        <c:v>48.824310000000004</c:v>
                      </c:pt>
                      <c:pt idx="49870">
                        <c:v>48.838840000000005</c:v>
                      </c:pt>
                      <c:pt idx="49871">
                        <c:v>48.85369</c:v>
                      </c:pt>
                      <c:pt idx="49872">
                        <c:v>48.868499999999997</c:v>
                      </c:pt>
                      <c:pt idx="49873">
                        <c:v>48.883479999999999</c:v>
                      </c:pt>
                      <c:pt idx="49874">
                        <c:v>48.898289999999996</c:v>
                      </c:pt>
                      <c:pt idx="49875">
                        <c:v>48.913380000000004</c:v>
                      </c:pt>
                      <c:pt idx="49876">
                        <c:v>48.928260000000002</c:v>
                      </c:pt>
                      <c:pt idx="49877">
                        <c:v>48.943310000000004</c:v>
                      </c:pt>
                      <c:pt idx="49878">
                        <c:v>48.958310000000004</c:v>
                      </c:pt>
                      <c:pt idx="49879">
                        <c:v>48.973209999999995</c:v>
                      </c:pt>
                      <c:pt idx="49880">
                        <c:v>48.988209999999995</c:v>
                      </c:pt>
                      <c:pt idx="49881">
                        <c:v>49.003370000000004</c:v>
                      </c:pt>
                      <c:pt idx="49882">
                        <c:v>49.017580000000002</c:v>
                      </c:pt>
                      <c:pt idx="49883">
                        <c:v>49.032240000000002</c:v>
                      </c:pt>
                      <c:pt idx="49884">
                        <c:v>49.0471</c:v>
                      </c:pt>
                      <c:pt idx="49885">
                        <c:v>49.061959999999999</c:v>
                      </c:pt>
                      <c:pt idx="49886">
                        <c:v>49.076570000000004</c:v>
                      </c:pt>
                      <c:pt idx="49887">
                        <c:v>49.091549999999998</c:v>
                      </c:pt>
                      <c:pt idx="49888">
                        <c:v>49.106430000000003</c:v>
                      </c:pt>
                      <c:pt idx="49889">
                        <c:v>49.121110000000002</c:v>
                      </c:pt>
                      <c:pt idx="49890">
                        <c:v>49.135859999999994</c:v>
                      </c:pt>
                      <c:pt idx="49891">
                        <c:v>49.150819999999996</c:v>
                      </c:pt>
                      <c:pt idx="49892">
                        <c:v>49.165469999999999</c:v>
                      </c:pt>
                      <c:pt idx="49893">
                        <c:v>49.180279999999996</c:v>
                      </c:pt>
                      <c:pt idx="49894">
                        <c:v>49.194769999999998</c:v>
                      </c:pt>
                      <c:pt idx="49895">
                        <c:v>49.209519999999998</c:v>
                      </c:pt>
                      <c:pt idx="49896">
                        <c:v>49.224170000000001</c:v>
                      </c:pt>
                      <c:pt idx="49897">
                        <c:v>49.23901</c:v>
                      </c:pt>
                      <c:pt idx="49898">
                        <c:v>49.253689999999999</c:v>
                      </c:pt>
                      <c:pt idx="49899">
                        <c:v>49.26867</c:v>
                      </c:pt>
                      <c:pt idx="49900">
                        <c:v>49.283360000000002</c:v>
                      </c:pt>
                      <c:pt idx="49901">
                        <c:v>49.298339999999996</c:v>
                      </c:pt>
                      <c:pt idx="49902">
                        <c:v>49.313190000000006</c:v>
                      </c:pt>
                      <c:pt idx="49903">
                        <c:v>49.328180000000003</c:v>
                      </c:pt>
                      <c:pt idx="49904">
                        <c:v>49.343009999999992</c:v>
                      </c:pt>
                      <c:pt idx="49905">
                        <c:v>49.358080000000001</c:v>
                      </c:pt>
                      <c:pt idx="49906">
                        <c:v>49.372889999999998</c:v>
                      </c:pt>
                      <c:pt idx="49907">
                        <c:v>49.387930000000004</c:v>
                      </c:pt>
                      <c:pt idx="49908">
                        <c:v>49.402299999999997</c:v>
                      </c:pt>
                      <c:pt idx="49909">
                        <c:v>49.417030000000004</c:v>
                      </c:pt>
                      <c:pt idx="49910">
                        <c:v>49.431620000000002</c:v>
                      </c:pt>
                      <c:pt idx="49911">
                        <c:v>49.446480000000001</c:v>
                      </c:pt>
                      <c:pt idx="49912">
                        <c:v>49.461110000000005</c:v>
                      </c:pt>
                      <c:pt idx="49913">
                        <c:v>49.475990000000003</c:v>
                      </c:pt>
                      <c:pt idx="49914">
                        <c:v>49.490729999999999</c:v>
                      </c:pt>
                      <c:pt idx="49915">
                        <c:v>49.505679999999998</c:v>
                      </c:pt>
                      <c:pt idx="49916">
                        <c:v>49.52046</c:v>
                      </c:pt>
                      <c:pt idx="49917">
                        <c:v>49.535530000000001</c:v>
                      </c:pt>
                      <c:pt idx="49918">
                        <c:v>49.550289999999997</c:v>
                      </c:pt>
                      <c:pt idx="49919">
                        <c:v>49.565330000000003</c:v>
                      </c:pt>
                      <c:pt idx="49920">
                        <c:v>49.58023</c:v>
                      </c:pt>
                      <c:pt idx="49921">
                        <c:v>49.595289999999999</c:v>
                      </c:pt>
                      <c:pt idx="49922">
                        <c:v>49.609790000000004</c:v>
                      </c:pt>
                      <c:pt idx="49923">
                        <c:v>49.624650000000003</c:v>
                      </c:pt>
                      <c:pt idx="49924">
                        <c:v>49.639249999999997</c:v>
                      </c:pt>
                      <c:pt idx="49925">
                        <c:v>49.6541</c:v>
                      </c:pt>
                      <c:pt idx="49926">
                        <c:v>49.668850000000006</c:v>
                      </c:pt>
                      <c:pt idx="49927">
                        <c:v>49.683619999999998</c:v>
                      </c:pt>
                      <c:pt idx="49928">
                        <c:v>49.698360000000001</c:v>
                      </c:pt>
                      <c:pt idx="49929">
                        <c:v>49.713339999999995</c:v>
                      </c:pt>
                      <c:pt idx="49930">
                        <c:v>49.728190000000005</c:v>
                      </c:pt>
                      <c:pt idx="49931">
                        <c:v>49.743269999999995</c:v>
                      </c:pt>
                      <c:pt idx="49932">
                        <c:v>49.758269999999996</c:v>
                      </c:pt>
                      <c:pt idx="49933">
                        <c:v>49.773150000000001</c:v>
                      </c:pt>
                      <c:pt idx="49934">
                        <c:v>49.787379999999999</c:v>
                      </c:pt>
                      <c:pt idx="49935">
                        <c:v>49.80189</c:v>
                      </c:pt>
                      <c:pt idx="49936">
                        <c:v>49.816010000000006</c:v>
                      </c:pt>
                      <c:pt idx="49937">
                        <c:v>49.830590000000001</c:v>
                      </c:pt>
                      <c:pt idx="49938">
                        <c:v>49.844730000000006</c:v>
                      </c:pt>
                      <c:pt idx="49939">
                        <c:v>49.857790000000001</c:v>
                      </c:pt>
                      <c:pt idx="49940">
                        <c:v>49.873049999999999</c:v>
                      </c:pt>
                      <c:pt idx="49941">
                        <c:v>49.888109999999998</c:v>
                      </c:pt>
                      <c:pt idx="49942">
                        <c:v>49.903199999999998</c:v>
                      </c:pt>
                      <c:pt idx="49943">
                        <c:v>49.918410000000002</c:v>
                      </c:pt>
                      <c:pt idx="49944">
                        <c:v>49.933620000000005</c:v>
                      </c:pt>
                      <c:pt idx="49945">
                        <c:v>49.948909999999998</c:v>
                      </c:pt>
                      <c:pt idx="49946">
                        <c:v>49.964120000000001</c:v>
                      </c:pt>
                      <c:pt idx="49947">
                        <c:v>49.979370000000003</c:v>
                      </c:pt>
                      <c:pt idx="49948">
                        <c:v>49.994560000000007</c:v>
                      </c:pt>
                      <c:pt idx="49949">
                        <c:v>50.00929</c:v>
                      </c:pt>
                      <c:pt idx="49950">
                        <c:v>50.024170000000005</c:v>
                      </c:pt>
                      <c:pt idx="49951">
                        <c:v>50.039170000000006</c:v>
                      </c:pt>
                      <c:pt idx="49952">
                        <c:v>50.053919999999998</c:v>
                      </c:pt>
                      <c:pt idx="49953">
                        <c:v>50.068910000000002</c:v>
                      </c:pt>
                      <c:pt idx="49954">
                        <c:v>50.083860000000001</c:v>
                      </c:pt>
                      <c:pt idx="49955">
                        <c:v>50.098830000000007</c:v>
                      </c:pt>
                      <c:pt idx="49956">
                        <c:v>50.113759999999999</c:v>
                      </c:pt>
                      <c:pt idx="49957">
                        <c:v>50.128610000000002</c:v>
                      </c:pt>
                      <c:pt idx="49958">
                        <c:v>50.143729999999998</c:v>
                      </c:pt>
                      <c:pt idx="49959">
                        <c:v>50.158909999999999</c:v>
                      </c:pt>
                      <c:pt idx="49960">
                        <c:v>50.174030000000002</c:v>
                      </c:pt>
                      <c:pt idx="49961">
                        <c:v>50.189269999999993</c:v>
                      </c:pt>
                      <c:pt idx="49962">
                        <c:v>50.203009999999999</c:v>
                      </c:pt>
                      <c:pt idx="49963">
                        <c:v>50.217700000000001</c:v>
                      </c:pt>
                      <c:pt idx="49964">
                        <c:v>50.232489999999999</c:v>
                      </c:pt>
                      <c:pt idx="49965">
                        <c:v>50.247390000000003</c:v>
                      </c:pt>
                      <c:pt idx="49966">
                        <c:v>50.262230000000002</c:v>
                      </c:pt>
                      <c:pt idx="49967">
                        <c:v>50.277250000000002</c:v>
                      </c:pt>
                      <c:pt idx="49968">
                        <c:v>50.292120000000004</c:v>
                      </c:pt>
                      <c:pt idx="49969">
                        <c:v>50.307099999999998</c:v>
                      </c:pt>
                      <c:pt idx="49970">
                        <c:v>50.321999999999996</c:v>
                      </c:pt>
                      <c:pt idx="49971">
                        <c:v>50.337029999999999</c:v>
                      </c:pt>
                      <c:pt idx="49972">
                        <c:v>50.351350000000004</c:v>
                      </c:pt>
                      <c:pt idx="49973">
                        <c:v>50.366220000000006</c:v>
                      </c:pt>
                      <c:pt idx="49974">
                        <c:v>50.38109</c:v>
                      </c:pt>
                      <c:pt idx="49975">
                        <c:v>50.395870000000002</c:v>
                      </c:pt>
                      <c:pt idx="49976">
                        <c:v>50.41075</c:v>
                      </c:pt>
                      <c:pt idx="49977">
                        <c:v>50.417139999999996</c:v>
                      </c:pt>
                      <c:pt idx="49978">
                        <c:v>50.421060000000004</c:v>
                      </c:pt>
                      <c:pt idx="49979">
                        <c:v>50.436170000000004</c:v>
                      </c:pt>
                      <c:pt idx="49980">
                        <c:v>50.45223</c:v>
                      </c:pt>
                      <c:pt idx="49981">
                        <c:v>50.467320000000001</c:v>
                      </c:pt>
                      <c:pt idx="49982">
                        <c:v>50.482680000000002</c:v>
                      </c:pt>
                      <c:pt idx="49983">
                        <c:v>50.497550000000004</c:v>
                      </c:pt>
                      <c:pt idx="49984">
                        <c:v>50.512979999999999</c:v>
                      </c:pt>
                      <c:pt idx="49985">
                        <c:v>50.527889999999999</c:v>
                      </c:pt>
                      <c:pt idx="49986">
                        <c:v>50.542410000000004</c:v>
                      </c:pt>
                      <c:pt idx="49987">
                        <c:v>50.557319999999997</c:v>
                      </c:pt>
                      <c:pt idx="49988">
                        <c:v>50.571830000000006</c:v>
                      </c:pt>
                      <c:pt idx="49989">
                        <c:v>50.586289999999998</c:v>
                      </c:pt>
                      <c:pt idx="49990">
                        <c:v>50.600719999999995</c:v>
                      </c:pt>
                      <c:pt idx="49991">
                        <c:v>50.615490000000001</c:v>
                      </c:pt>
                      <c:pt idx="49992">
                        <c:v>50.630269999999996</c:v>
                      </c:pt>
                      <c:pt idx="49993">
                        <c:v>50.644920000000006</c:v>
                      </c:pt>
                      <c:pt idx="49994">
                        <c:v>50.659590000000001</c:v>
                      </c:pt>
                      <c:pt idx="49995">
                        <c:v>50.674349999999997</c:v>
                      </c:pt>
                      <c:pt idx="49996">
                        <c:v>50.689019999999999</c:v>
                      </c:pt>
                      <c:pt idx="49997">
                        <c:v>50.70384</c:v>
                      </c:pt>
                      <c:pt idx="49998">
                        <c:v>50.718730000000001</c:v>
                      </c:pt>
                      <c:pt idx="49999">
                        <c:v>50.733490000000003</c:v>
                      </c:pt>
                      <c:pt idx="50000">
                        <c:v>50.748360000000005</c:v>
                      </c:pt>
                      <c:pt idx="50001">
                        <c:v>50.763159999999999</c:v>
                      </c:pt>
                      <c:pt idx="50002">
                        <c:v>50.777739999999994</c:v>
                      </c:pt>
                      <c:pt idx="50003">
                        <c:v>50.792270000000002</c:v>
                      </c:pt>
                      <c:pt idx="50004">
                        <c:v>50.806910000000002</c:v>
                      </c:pt>
                      <c:pt idx="50005">
                        <c:v>50.821529999999996</c:v>
                      </c:pt>
                      <c:pt idx="50006">
                        <c:v>50.836059999999996</c:v>
                      </c:pt>
                      <c:pt idx="50007">
                        <c:v>50.850769999999997</c:v>
                      </c:pt>
                      <c:pt idx="50008">
                        <c:v>50.865560000000002</c:v>
                      </c:pt>
                      <c:pt idx="50009">
                        <c:v>50.880409999999998</c:v>
                      </c:pt>
                      <c:pt idx="50010">
                        <c:v>50.895349999999993</c:v>
                      </c:pt>
                      <c:pt idx="50011">
                        <c:v>50.910250000000005</c:v>
                      </c:pt>
                      <c:pt idx="50012">
                        <c:v>50.925179999999997</c:v>
                      </c:pt>
                      <c:pt idx="50013">
                        <c:v>50.940070000000006</c:v>
                      </c:pt>
                      <c:pt idx="50014">
                        <c:v>50.955009999999994</c:v>
                      </c:pt>
                      <c:pt idx="50015">
                        <c:v>50.969920000000002</c:v>
                      </c:pt>
                      <c:pt idx="50016">
                        <c:v>50.984499999999997</c:v>
                      </c:pt>
                      <c:pt idx="50017">
                        <c:v>50.99926</c:v>
                      </c:pt>
                      <c:pt idx="50018">
                        <c:v>51.013999999999996</c:v>
                      </c:pt>
                      <c:pt idx="50019">
                        <c:v>51.028779999999998</c:v>
                      </c:pt>
                      <c:pt idx="50020">
                        <c:v>51.0428</c:v>
                      </c:pt>
                      <c:pt idx="50021">
                        <c:v>51.057389999999998</c:v>
                      </c:pt>
                      <c:pt idx="50022">
                        <c:v>51.072379999999995</c:v>
                      </c:pt>
                      <c:pt idx="50023">
                        <c:v>51.087530000000001</c:v>
                      </c:pt>
                      <c:pt idx="50024">
                        <c:v>51.101850000000006</c:v>
                      </c:pt>
                      <c:pt idx="50025">
                        <c:v>51.116710000000005</c:v>
                      </c:pt>
                      <c:pt idx="50026">
                        <c:v>51.131180000000001</c:v>
                      </c:pt>
                      <c:pt idx="50027">
                        <c:v>51.146140000000003</c:v>
                      </c:pt>
                      <c:pt idx="50028">
                        <c:v>51.160769999999999</c:v>
                      </c:pt>
                      <c:pt idx="50029">
                        <c:v>51.175240000000002</c:v>
                      </c:pt>
                      <c:pt idx="50030">
                        <c:v>51.189749999999997</c:v>
                      </c:pt>
                      <c:pt idx="50031">
                        <c:v>51.204299999999996</c:v>
                      </c:pt>
                      <c:pt idx="50032">
                        <c:v>51.218969999999999</c:v>
                      </c:pt>
                      <c:pt idx="50033">
                        <c:v>51.233519999999999</c:v>
                      </c:pt>
                      <c:pt idx="50034">
                        <c:v>51.24803</c:v>
                      </c:pt>
                      <c:pt idx="50035">
                        <c:v>51.262540000000001</c:v>
                      </c:pt>
                      <c:pt idx="50036">
                        <c:v>51.27646</c:v>
                      </c:pt>
                      <c:pt idx="50037">
                        <c:v>51.291319999999999</c:v>
                      </c:pt>
                      <c:pt idx="50038">
                        <c:v>51.306130000000003</c:v>
                      </c:pt>
                      <c:pt idx="50039">
                        <c:v>51.32114</c:v>
                      </c:pt>
                      <c:pt idx="50040">
                        <c:v>51.336000000000006</c:v>
                      </c:pt>
                      <c:pt idx="50041">
                        <c:v>51.350990000000003</c:v>
                      </c:pt>
                      <c:pt idx="50042">
                        <c:v>51.365960000000001</c:v>
                      </c:pt>
                      <c:pt idx="50043">
                        <c:v>51.380699999999997</c:v>
                      </c:pt>
                      <c:pt idx="50044">
                        <c:v>51.395440000000001</c:v>
                      </c:pt>
                      <c:pt idx="50045">
                        <c:v>51.409710000000004</c:v>
                      </c:pt>
                      <c:pt idx="50046">
                        <c:v>51.424599999999998</c:v>
                      </c:pt>
                      <c:pt idx="50047">
                        <c:v>51.439190000000004</c:v>
                      </c:pt>
                      <c:pt idx="50048">
                        <c:v>51.452449999999999</c:v>
                      </c:pt>
                      <c:pt idx="50049">
                        <c:v>51.467239999999997</c:v>
                      </c:pt>
                      <c:pt idx="50050">
                        <c:v>51.482260000000004</c:v>
                      </c:pt>
                      <c:pt idx="50051">
                        <c:v>51.496679999999998</c:v>
                      </c:pt>
                      <c:pt idx="50052">
                        <c:v>51.511259999999993</c:v>
                      </c:pt>
                      <c:pt idx="50053">
                        <c:v>51.52608</c:v>
                      </c:pt>
                      <c:pt idx="50054">
                        <c:v>51.54092</c:v>
                      </c:pt>
                      <c:pt idx="50055">
                        <c:v>51.555869999999999</c:v>
                      </c:pt>
                      <c:pt idx="50056">
                        <c:v>51.570049999999995</c:v>
                      </c:pt>
                      <c:pt idx="50057">
                        <c:v>51.584640000000007</c:v>
                      </c:pt>
                      <c:pt idx="50058">
                        <c:v>51.599190000000007</c:v>
                      </c:pt>
                      <c:pt idx="50059">
                        <c:v>51.613290000000006</c:v>
                      </c:pt>
                      <c:pt idx="50060">
                        <c:v>51.627939999999995</c:v>
                      </c:pt>
                      <c:pt idx="50061">
                        <c:v>51.642879999999998</c:v>
                      </c:pt>
                      <c:pt idx="50062">
                        <c:v>51.65746</c:v>
                      </c:pt>
                      <c:pt idx="50063">
                        <c:v>51.6723</c:v>
                      </c:pt>
                      <c:pt idx="50064">
                        <c:v>51.686940000000007</c:v>
                      </c:pt>
                      <c:pt idx="50065">
                        <c:v>51.701889999999999</c:v>
                      </c:pt>
                      <c:pt idx="50066">
                        <c:v>51.716589999999997</c:v>
                      </c:pt>
                      <c:pt idx="50067">
                        <c:v>51.731580000000001</c:v>
                      </c:pt>
                      <c:pt idx="50068">
                        <c:v>51.746259999999999</c:v>
                      </c:pt>
                      <c:pt idx="50069">
                        <c:v>51.760950000000001</c:v>
                      </c:pt>
                      <c:pt idx="50070">
                        <c:v>51.77563</c:v>
                      </c:pt>
                      <c:pt idx="50071">
                        <c:v>51.790419999999997</c:v>
                      </c:pt>
                      <c:pt idx="50072">
                        <c:v>51.805019999999999</c:v>
                      </c:pt>
                      <c:pt idx="50073">
                        <c:v>51.819139999999997</c:v>
                      </c:pt>
                      <c:pt idx="50074">
                        <c:v>51.833880000000001</c:v>
                      </c:pt>
                      <c:pt idx="50075">
                        <c:v>51.84881</c:v>
                      </c:pt>
                      <c:pt idx="50076">
                        <c:v>51.863700000000001</c:v>
                      </c:pt>
                      <c:pt idx="50077">
                        <c:v>51.878650000000007</c:v>
                      </c:pt>
                      <c:pt idx="50078">
                        <c:v>51.893549999999998</c:v>
                      </c:pt>
                      <c:pt idx="50079">
                        <c:v>51.908609999999996</c:v>
                      </c:pt>
                      <c:pt idx="50080">
                        <c:v>51.92353</c:v>
                      </c:pt>
                      <c:pt idx="50081">
                        <c:v>51.938579999999995</c:v>
                      </c:pt>
                      <c:pt idx="50082">
                        <c:v>51.953180000000003</c:v>
                      </c:pt>
                      <c:pt idx="50083">
                        <c:v>51.967179999999999</c:v>
                      </c:pt>
                      <c:pt idx="50084">
                        <c:v>51.981819999999999</c:v>
                      </c:pt>
                      <c:pt idx="50085">
                        <c:v>51.996669999999995</c:v>
                      </c:pt>
                      <c:pt idx="50086">
                        <c:v>52.011659999999999</c:v>
                      </c:pt>
                      <c:pt idx="50087">
                        <c:v>52.026609999999998</c:v>
                      </c:pt>
                      <c:pt idx="50088">
                        <c:v>52.041550000000001</c:v>
                      </c:pt>
                      <c:pt idx="50089">
                        <c:v>52.056420000000003</c:v>
                      </c:pt>
                      <c:pt idx="50090">
                        <c:v>52.071350000000002</c:v>
                      </c:pt>
                      <c:pt idx="50091">
                        <c:v>52.08596</c:v>
                      </c:pt>
                      <c:pt idx="50092">
                        <c:v>52.100760000000001</c:v>
                      </c:pt>
                      <c:pt idx="50093">
                        <c:v>52.115470000000002</c:v>
                      </c:pt>
                      <c:pt idx="50094">
                        <c:v>52.130049999999997</c:v>
                      </c:pt>
                      <c:pt idx="50095">
                        <c:v>52.144579999999998</c:v>
                      </c:pt>
                      <c:pt idx="50096">
                        <c:v>52.158909999999999</c:v>
                      </c:pt>
                      <c:pt idx="50097">
                        <c:v>52.173360000000002</c:v>
                      </c:pt>
                      <c:pt idx="50098">
                        <c:v>52.187890000000003</c:v>
                      </c:pt>
                      <c:pt idx="50099">
                        <c:v>52.201930000000004</c:v>
                      </c:pt>
                      <c:pt idx="50100">
                        <c:v>52.216360000000002</c:v>
                      </c:pt>
                      <c:pt idx="50101">
                        <c:v>52.231020000000001</c:v>
                      </c:pt>
                      <c:pt idx="50102">
                        <c:v>52.245689999999996</c:v>
                      </c:pt>
                      <c:pt idx="50103">
                        <c:v>52.260280000000002</c:v>
                      </c:pt>
                      <c:pt idx="50104">
                        <c:v>52.275020000000005</c:v>
                      </c:pt>
                      <c:pt idx="50105">
                        <c:v>52.289709999999999</c:v>
                      </c:pt>
                      <c:pt idx="50106">
                        <c:v>52.304459999999999</c:v>
                      </c:pt>
                      <c:pt idx="50107">
                        <c:v>52.318280000000001</c:v>
                      </c:pt>
                      <c:pt idx="50108">
                        <c:v>52.332729999999998</c:v>
                      </c:pt>
                      <c:pt idx="50109">
                        <c:v>52.346409999999999</c:v>
                      </c:pt>
                      <c:pt idx="50110">
                        <c:v>52.358840000000001</c:v>
                      </c:pt>
                      <c:pt idx="50111">
                        <c:v>52.37276</c:v>
                      </c:pt>
                      <c:pt idx="50112">
                        <c:v>52.387389999999996</c:v>
                      </c:pt>
                      <c:pt idx="50113">
                        <c:v>52.401629999999997</c:v>
                      </c:pt>
                      <c:pt idx="50114">
                        <c:v>52.415790000000001</c:v>
                      </c:pt>
                      <c:pt idx="50115">
                        <c:v>52.430389999999996</c:v>
                      </c:pt>
                      <c:pt idx="50116">
                        <c:v>52.444929999999999</c:v>
                      </c:pt>
                      <c:pt idx="50117">
                        <c:v>52.459600000000002</c:v>
                      </c:pt>
                      <c:pt idx="50118">
                        <c:v>52.473929999999996</c:v>
                      </c:pt>
                      <c:pt idx="50119">
                        <c:v>52.488549999999996</c:v>
                      </c:pt>
                      <c:pt idx="50120">
                        <c:v>52.502880000000005</c:v>
                      </c:pt>
                      <c:pt idx="50121">
                        <c:v>52.517399999999995</c:v>
                      </c:pt>
                      <c:pt idx="50122">
                        <c:v>52.531549999999996</c:v>
                      </c:pt>
                      <c:pt idx="50123">
                        <c:v>52.546049999999994</c:v>
                      </c:pt>
                      <c:pt idx="50124">
                        <c:v>52.560609999999997</c:v>
                      </c:pt>
                      <c:pt idx="50125">
                        <c:v>52.574539999999999</c:v>
                      </c:pt>
                      <c:pt idx="50126">
                        <c:v>52.588700000000003</c:v>
                      </c:pt>
                      <c:pt idx="50127">
                        <c:v>52.603110000000001</c:v>
                      </c:pt>
                      <c:pt idx="50128">
                        <c:v>52.617399999999996</c:v>
                      </c:pt>
                      <c:pt idx="50129">
                        <c:v>52.632070000000006</c:v>
                      </c:pt>
                      <c:pt idx="50130">
                        <c:v>52.646280000000004</c:v>
                      </c:pt>
                      <c:pt idx="50131">
                        <c:v>52.660890000000002</c:v>
                      </c:pt>
                      <c:pt idx="50132">
                        <c:v>52.6753</c:v>
                      </c:pt>
                      <c:pt idx="50133">
                        <c:v>52.689799999999998</c:v>
                      </c:pt>
                      <c:pt idx="50134">
                        <c:v>52.703330000000001</c:v>
                      </c:pt>
                      <c:pt idx="50135">
                        <c:v>52.717669999999998</c:v>
                      </c:pt>
                      <c:pt idx="50136">
                        <c:v>52.73198</c:v>
                      </c:pt>
                      <c:pt idx="50137">
                        <c:v>52.746430000000004</c:v>
                      </c:pt>
                      <c:pt idx="50138">
                        <c:v>52.760959999999997</c:v>
                      </c:pt>
                      <c:pt idx="50139">
                        <c:v>52.775540000000007</c:v>
                      </c:pt>
                      <c:pt idx="50140">
                        <c:v>52.790059999999997</c:v>
                      </c:pt>
                      <c:pt idx="50141">
                        <c:v>52.804289999999995</c:v>
                      </c:pt>
                      <c:pt idx="50142">
                        <c:v>52.818680000000001</c:v>
                      </c:pt>
                      <c:pt idx="50143">
                        <c:v>52.833199999999998</c:v>
                      </c:pt>
                      <c:pt idx="50144">
                        <c:v>52.847679999999997</c:v>
                      </c:pt>
                      <c:pt idx="50145">
                        <c:v>52.862340000000003</c:v>
                      </c:pt>
                      <c:pt idx="50146">
                        <c:v>52.87668</c:v>
                      </c:pt>
                      <c:pt idx="50147">
                        <c:v>52.891100000000002</c:v>
                      </c:pt>
                      <c:pt idx="50148">
                        <c:v>52.905559999999994</c:v>
                      </c:pt>
                      <c:pt idx="50149">
                        <c:v>52.92015</c:v>
                      </c:pt>
                      <c:pt idx="50150">
                        <c:v>52.93468</c:v>
                      </c:pt>
                      <c:pt idx="50151">
                        <c:v>52.949339999999992</c:v>
                      </c:pt>
                      <c:pt idx="50152">
                        <c:v>52.963909999999998</c:v>
                      </c:pt>
                      <c:pt idx="50153">
                        <c:v>52.978620000000006</c:v>
                      </c:pt>
                      <c:pt idx="50154">
                        <c:v>52.993230000000004</c:v>
                      </c:pt>
                      <c:pt idx="50155">
                        <c:v>53.00714</c:v>
                      </c:pt>
                      <c:pt idx="50156">
                        <c:v>53.021990000000002</c:v>
                      </c:pt>
                      <c:pt idx="50157">
                        <c:v>53.036459999999998</c:v>
                      </c:pt>
                      <c:pt idx="50158">
                        <c:v>53.050220000000003</c:v>
                      </c:pt>
                      <c:pt idx="50159">
                        <c:v>53.062690000000003</c:v>
                      </c:pt>
                      <c:pt idx="50160">
                        <c:v>53.075320000000005</c:v>
                      </c:pt>
                      <c:pt idx="50161">
                        <c:v>53.090210000000006</c:v>
                      </c:pt>
                      <c:pt idx="50162">
                        <c:v>53.104900000000001</c:v>
                      </c:pt>
                      <c:pt idx="50163">
                        <c:v>53.119839999999996</c:v>
                      </c:pt>
                      <c:pt idx="50164">
                        <c:v>53.134540000000001</c:v>
                      </c:pt>
                      <c:pt idx="50165">
                        <c:v>53.149340000000002</c:v>
                      </c:pt>
                      <c:pt idx="50166">
                        <c:v>53.163939999999997</c:v>
                      </c:pt>
                      <c:pt idx="50167">
                        <c:v>53.17877</c:v>
                      </c:pt>
                      <c:pt idx="50168">
                        <c:v>53.1935</c:v>
                      </c:pt>
                      <c:pt idx="50169">
                        <c:v>53.208359999999999</c:v>
                      </c:pt>
                      <c:pt idx="50170">
                        <c:v>53.223019999999998</c:v>
                      </c:pt>
                      <c:pt idx="50171">
                        <c:v>53.237889999999993</c:v>
                      </c:pt>
                      <c:pt idx="50172">
                        <c:v>53.252309999999994</c:v>
                      </c:pt>
                      <c:pt idx="50173">
                        <c:v>53.266920000000006</c:v>
                      </c:pt>
                      <c:pt idx="50174">
                        <c:v>53.281260000000003</c:v>
                      </c:pt>
                      <c:pt idx="50175">
                        <c:v>53.295990000000003</c:v>
                      </c:pt>
                      <c:pt idx="50176">
                        <c:v>53.310510000000008</c:v>
                      </c:pt>
                      <c:pt idx="50177">
                        <c:v>53.325220000000002</c:v>
                      </c:pt>
                      <c:pt idx="50178">
                        <c:v>53.339749999999995</c:v>
                      </c:pt>
                      <c:pt idx="50179">
                        <c:v>53.354419999999998</c:v>
                      </c:pt>
                      <c:pt idx="50180">
                        <c:v>53.369119999999995</c:v>
                      </c:pt>
                      <c:pt idx="50181">
                        <c:v>53.383800000000001</c:v>
                      </c:pt>
                      <c:pt idx="50182">
                        <c:v>53.398519999999998</c:v>
                      </c:pt>
                      <c:pt idx="50183">
                        <c:v>53.4133</c:v>
                      </c:pt>
                      <c:pt idx="50184">
                        <c:v>53.428060000000002</c:v>
                      </c:pt>
                      <c:pt idx="50185">
                        <c:v>53.442420000000006</c:v>
                      </c:pt>
                      <c:pt idx="50186">
                        <c:v>53.456910000000008</c:v>
                      </c:pt>
                      <c:pt idx="50187">
                        <c:v>53.471510000000002</c:v>
                      </c:pt>
                      <c:pt idx="50188">
                        <c:v>53.486079999999994</c:v>
                      </c:pt>
                      <c:pt idx="50189">
                        <c:v>53.500769999999996</c:v>
                      </c:pt>
                      <c:pt idx="50190">
                        <c:v>53.513590000000008</c:v>
                      </c:pt>
                      <c:pt idx="50191">
                        <c:v>53.526480000000006</c:v>
                      </c:pt>
                      <c:pt idx="50192">
                        <c:v>53.540799999999997</c:v>
                      </c:pt>
                      <c:pt idx="50193">
                        <c:v>53.555059999999997</c:v>
                      </c:pt>
                      <c:pt idx="50194">
                        <c:v>53.569639999999993</c:v>
                      </c:pt>
                      <c:pt idx="50195">
                        <c:v>53.584199999999996</c:v>
                      </c:pt>
                      <c:pt idx="50196">
                        <c:v>53.598679999999995</c:v>
                      </c:pt>
                      <c:pt idx="50197">
                        <c:v>53.613549999999996</c:v>
                      </c:pt>
                      <c:pt idx="50198">
                        <c:v>53.62791</c:v>
                      </c:pt>
                      <c:pt idx="50199">
                        <c:v>53.642479999999999</c:v>
                      </c:pt>
                      <c:pt idx="50200">
                        <c:v>53.657029999999999</c:v>
                      </c:pt>
                      <c:pt idx="50201">
                        <c:v>53.671620000000004</c:v>
                      </c:pt>
                      <c:pt idx="50202">
                        <c:v>53.686239999999998</c:v>
                      </c:pt>
                      <c:pt idx="50203">
                        <c:v>53.700359999999996</c:v>
                      </c:pt>
                      <c:pt idx="50204">
                        <c:v>53.714860000000002</c:v>
                      </c:pt>
                      <c:pt idx="50205">
                        <c:v>53.729389999999995</c:v>
                      </c:pt>
                      <c:pt idx="50206">
                        <c:v>53.743899999999996</c:v>
                      </c:pt>
                      <c:pt idx="50207">
                        <c:v>53.757930000000002</c:v>
                      </c:pt>
                      <c:pt idx="50208">
                        <c:v>53.772239999999996</c:v>
                      </c:pt>
                      <c:pt idx="50209">
                        <c:v>53.786850000000001</c:v>
                      </c:pt>
                      <c:pt idx="50210">
                        <c:v>53.801249999999996</c:v>
                      </c:pt>
                      <c:pt idx="50211">
                        <c:v>53.815579999999997</c:v>
                      </c:pt>
                      <c:pt idx="50212">
                        <c:v>53.830080000000002</c:v>
                      </c:pt>
                      <c:pt idx="50213">
                        <c:v>53.844630000000002</c:v>
                      </c:pt>
                      <c:pt idx="50214">
                        <c:v>53.859220000000001</c:v>
                      </c:pt>
                      <c:pt idx="50215">
                        <c:v>53.87379</c:v>
                      </c:pt>
                      <c:pt idx="50216">
                        <c:v>53.888390000000001</c:v>
                      </c:pt>
                      <c:pt idx="50217">
                        <c:v>53.902889999999999</c:v>
                      </c:pt>
                      <c:pt idx="50218">
                        <c:v>53.917429999999996</c:v>
                      </c:pt>
                      <c:pt idx="50219">
                        <c:v>53.931979999999996</c:v>
                      </c:pt>
                      <c:pt idx="50220">
                        <c:v>53.946649999999998</c:v>
                      </c:pt>
                      <c:pt idx="50221">
                        <c:v>53.961329999999997</c:v>
                      </c:pt>
                      <c:pt idx="50222">
                        <c:v>53.975720000000003</c:v>
                      </c:pt>
                      <c:pt idx="50223">
                        <c:v>53.990310000000001</c:v>
                      </c:pt>
                      <c:pt idx="50224">
                        <c:v>54.004860000000001</c:v>
                      </c:pt>
                      <c:pt idx="50225">
                        <c:v>54.019089999999998</c:v>
                      </c:pt>
                      <c:pt idx="50226">
                        <c:v>54.033239999999992</c:v>
                      </c:pt>
                      <c:pt idx="50227">
                        <c:v>54.047419999999995</c:v>
                      </c:pt>
                      <c:pt idx="50228">
                        <c:v>54.06174</c:v>
                      </c:pt>
                      <c:pt idx="50229">
                        <c:v>54.076599999999999</c:v>
                      </c:pt>
                      <c:pt idx="50230">
                        <c:v>54.091480000000004</c:v>
                      </c:pt>
                      <c:pt idx="50231">
                        <c:v>54.106459999999998</c:v>
                      </c:pt>
                      <c:pt idx="50232">
                        <c:v>54.121549999999999</c:v>
                      </c:pt>
                      <c:pt idx="50233">
                        <c:v>54.136710000000001</c:v>
                      </c:pt>
                      <c:pt idx="50234">
                        <c:v>54.151619999999994</c:v>
                      </c:pt>
                      <c:pt idx="50235">
                        <c:v>54.166299999999993</c:v>
                      </c:pt>
                      <c:pt idx="50236">
                        <c:v>54.18139</c:v>
                      </c:pt>
                      <c:pt idx="50237">
                        <c:v>54.196299999999994</c:v>
                      </c:pt>
                      <c:pt idx="50238">
                        <c:v>54.211579999999998</c:v>
                      </c:pt>
                      <c:pt idx="50239">
                        <c:v>54.226820000000004</c:v>
                      </c:pt>
                      <c:pt idx="50240">
                        <c:v>54.242100000000008</c:v>
                      </c:pt>
                      <c:pt idx="50241">
                        <c:v>54.257470000000005</c:v>
                      </c:pt>
                      <c:pt idx="50242">
                        <c:v>54.27281</c:v>
                      </c:pt>
                      <c:pt idx="50243">
                        <c:v>54.288209999999999</c:v>
                      </c:pt>
                      <c:pt idx="50244">
                        <c:v>54.303100000000001</c:v>
                      </c:pt>
                      <c:pt idx="50245">
                        <c:v>54.318220000000004</c:v>
                      </c:pt>
                      <c:pt idx="50246">
                        <c:v>54.332859999999997</c:v>
                      </c:pt>
                      <c:pt idx="50247">
                        <c:v>54.348080000000003</c:v>
                      </c:pt>
                      <c:pt idx="50248">
                        <c:v>54.363419999999998</c:v>
                      </c:pt>
                      <c:pt idx="50249">
                        <c:v>54.378549999999997</c:v>
                      </c:pt>
                      <c:pt idx="50250">
                        <c:v>54.39387</c:v>
                      </c:pt>
                      <c:pt idx="50251">
                        <c:v>54.408880000000003</c:v>
                      </c:pt>
                      <c:pt idx="50252">
                        <c:v>54.423959999999994</c:v>
                      </c:pt>
                      <c:pt idx="50253">
                        <c:v>54.439190000000004</c:v>
                      </c:pt>
                      <c:pt idx="50254">
                        <c:v>54.453479999999999</c:v>
                      </c:pt>
                      <c:pt idx="50255">
                        <c:v>54.464089999999999</c:v>
                      </c:pt>
                      <c:pt idx="50256">
                        <c:v>54.476089999999999</c:v>
                      </c:pt>
                      <c:pt idx="50257">
                        <c:v>54.490860000000005</c:v>
                      </c:pt>
                      <c:pt idx="50258">
                        <c:v>54.505710000000001</c:v>
                      </c:pt>
                      <c:pt idx="50259">
                        <c:v>54.520350000000008</c:v>
                      </c:pt>
                      <c:pt idx="50260">
                        <c:v>54.532710000000002</c:v>
                      </c:pt>
                      <c:pt idx="50261">
                        <c:v>54.546750000000003</c:v>
                      </c:pt>
                      <c:pt idx="50262">
                        <c:v>54.561419999999998</c:v>
                      </c:pt>
                      <c:pt idx="50263">
                        <c:v>54.57629</c:v>
                      </c:pt>
                      <c:pt idx="50264">
                        <c:v>54.591419999999999</c:v>
                      </c:pt>
                      <c:pt idx="50265">
                        <c:v>54.606579999999994</c:v>
                      </c:pt>
                      <c:pt idx="50266">
                        <c:v>54.621579999999994</c:v>
                      </c:pt>
                      <c:pt idx="50267">
                        <c:v>54.63673</c:v>
                      </c:pt>
                      <c:pt idx="50268">
                        <c:v>54.651560000000003</c:v>
                      </c:pt>
                      <c:pt idx="50269">
                        <c:v>54.666849999999997</c:v>
                      </c:pt>
                      <c:pt idx="50270">
                        <c:v>54.682029999999997</c:v>
                      </c:pt>
                      <c:pt idx="50271">
                        <c:v>54.697050000000004</c:v>
                      </c:pt>
                      <c:pt idx="50272">
                        <c:v>54.712090000000003</c:v>
                      </c:pt>
                      <c:pt idx="50273">
                        <c:v>54.727220000000003</c:v>
                      </c:pt>
                      <c:pt idx="50274">
                        <c:v>54.742080000000001</c:v>
                      </c:pt>
                      <c:pt idx="50275">
                        <c:v>54.756470000000007</c:v>
                      </c:pt>
                      <c:pt idx="50276">
                        <c:v>54.771250000000002</c:v>
                      </c:pt>
                      <c:pt idx="50277">
                        <c:v>54.786299999999997</c:v>
                      </c:pt>
                      <c:pt idx="50278">
                        <c:v>54.801250000000003</c:v>
                      </c:pt>
                      <c:pt idx="50279">
                        <c:v>54.815880000000007</c:v>
                      </c:pt>
                      <c:pt idx="50280">
                        <c:v>54.830919999999999</c:v>
                      </c:pt>
                      <c:pt idx="50281">
                        <c:v>54.84572</c:v>
                      </c:pt>
                      <c:pt idx="50282">
                        <c:v>54.859679999999997</c:v>
                      </c:pt>
                      <c:pt idx="50283">
                        <c:v>54.874229999999997</c:v>
                      </c:pt>
                      <c:pt idx="50284">
                        <c:v>54.888719999999999</c:v>
                      </c:pt>
                      <c:pt idx="50285">
                        <c:v>54.903570000000002</c:v>
                      </c:pt>
                      <c:pt idx="50286">
                        <c:v>54.918399999999998</c:v>
                      </c:pt>
                      <c:pt idx="50287">
                        <c:v>54.933579999999999</c:v>
                      </c:pt>
                      <c:pt idx="50288">
                        <c:v>54.948660000000004</c:v>
                      </c:pt>
                      <c:pt idx="50289">
                        <c:v>54.963790000000003</c:v>
                      </c:pt>
                      <c:pt idx="50290">
                        <c:v>54.979079999999996</c:v>
                      </c:pt>
                      <c:pt idx="50291">
                        <c:v>54.99447</c:v>
                      </c:pt>
                      <c:pt idx="50292">
                        <c:v>55.009140000000002</c:v>
                      </c:pt>
                      <c:pt idx="50293">
                        <c:v>55.023879999999998</c:v>
                      </c:pt>
                      <c:pt idx="50294">
                        <c:v>55.038609999999998</c:v>
                      </c:pt>
                      <c:pt idx="50295">
                        <c:v>55.053919999999998</c:v>
                      </c:pt>
                      <c:pt idx="50296">
                        <c:v>55.069039999999994</c:v>
                      </c:pt>
                      <c:pt idx="50297">
                        <c:v>55.084419999999994</c:v>
                      </c:pt>
                      <c:pt idx="50298">
                        <c:v>55.099799999999995</c:v>
                      </c:pt>
                      <c:pt idx="50299">
                        <c:v>55.113419999999998</c:v>
                      </c:pt>
                      <c:pt idx="50300">
                        <c:v>55.126999999999995</c:v>
                      </c:pt>
                      <c:pt idx="50301">
                        <c:v>55.141390000000001</c:v>
                      </c:pt>
                      <c:pt idx="50302">
                        <c:v>55.156210000000002</c:v>
                      </c:pt>
                      <c:pt idx="50303">
                        <c:v>55.171270000000007</c:v>
                      </c:pt>
                      <c:pt idx="50304">
                        <c:v>55.186339999999994</c:v>
                      </c:pt>
                      <c:pt idx="50305">
                        <c:v>55.201399999999992</c:v>
                      </c:pt>
                      <c:pt idx="50306">
                        <c:v>55.216149999999999</c:v>
                      </c:pt>
                      <c:pt idx="50307">
                        <c:v>55.231050000000003</c:v>
                      </c:pt>
                      <c:pt idx="50308">
                        <c:v>55.245910000000002</c:v>
                      </c:pt>
                      <c:pt idx="50309">
                        <c:v>55.260899999999999</c:v>
                      </c:pt>
                      <c:pt idx="50310">
                        <c:v>55.275959999999998</c:v>
                      </c:pt>
                      <c:pt idx="50311">
                        <c:v>55.29119</c:v>
                      </c:pt>
                      <c:pt idx="50312">
                        <c:v>55.306470000000004</c:v>
                      </c:pt>
                      <c:pt idx="50313">
                        <c:v>55.32132</c:v>
                      </c:pt>
                      <c:pt idx="50314">
                        <c:v>55.336259999999996</c:v>
                      </c:pt>
                      <c:pt idx="50315">
                        <c:v>55.350200000000001</c:v>
                      </c:pt>
                      <c:pt idx="50316">
                        <c:v>55.363759999999999</c:v>
                      </c:pt>
                      <c:pt idx="50317">
                        <c:v>55.378109999999992</c:v>
                      </c:pt>
                      <c:pt idx="50318">
                        <c:v>55.392539999999997</c:v>
                      </c:pt>
                      <c:pt idx="50319">
                        <c:v>55.407260000000001</c:v>
                      </c:pt>
                      <c:pt idx="50320">
                        <c:v>55.421610000000001</c:v>
                      </c:pt>
                      <c:pt idx="50321">
                        <c:v>55.436219999999999</c:v>
                      </c:pt>
                      <c:pt idx="50322">
                        <c:v>55.451009999999997</c:v>
                      </c:pt>
                      <c:pt idx="50323">
                        <c:v>55.465960000000003</c:v>
                      </c:pt>
                      <c:pt idx="50324">
                        <c:v>55.476759999999999</c:v>
                      </c:pt>
                      <c:pt idx="50325">
                        <c:v>55.490920000000003</c:v>
                      </c:pt>
                      <c:pt idx="50326">
                        <c:v>55.506159999999994</c:v>
                      </c:pt>
                      <c:pt idx="50327">
                        <c:v>55.520949999999999</c:v>
                      </c:pt>
                      <c:pt idx="50328">
                        <c:v>55.535730000000001</c:v>
                      </c:pt>
                      <c:pt idx="50329">
                        <c:v>55.550610000000006</c:v>
                      </c:pt>
                      <c:pt idx="50330">
                        <c:v>55.5657</c:v>
                      </c:pt>
                      <c:pt idx="50331">
                        <c:v>55.57978</c:v>
                      </c:pt>
                      <c:pt idx="50332">
                        <c:v>55.593429999999998</c:v>
                      </c:pt>
                      <c:pt idx="50333">
                        <c:v>55.607709999999997</c:v>
                      </c:pt>
                      <c:pt idx="50334">
                        <c:v>55.622450000000001</c:v>
                      </c:pt>
                      <c:pt idx="50335">
                        <c:v>55.637090000000001</c:v>
                      </c:pt>
                      <c:pt idx="50336">
                        <c:v>55.651719999999997</c:v>
                      </c:pt>
                      <c:pt idx="50337">
                        <c:v>55.666640000000001</c:v>
                      </c:pt>
                      <c:pt idx="50338">
                        <c:v>55.681629999999998</c:v>
                      </c:pt>
                      <c:pt idx="50339">
                        <c:v>55.696599999999997</c:v>
                      </c:pt>
                      <c:pt idx="50340">
                        <c:v>55.711480000000002</c:v>
                      </c:pt>
                      <c:pt idx="50341">
                        <c:v>55.72634</c:v>
                      </c:pt>
                      <c:pt idx="50342">
                        <c:v>55.741</c:v>
                      </c:pt>
                      <c:pt idx="50343">
                        <c:v>55.755949999999999</c:v>
                      </c:pt>
                      <c:pt idx="50344">
                        <c:v>55.770769999999999</c:v>
                      </c:pt>
                      <c:pt idx="50345">
                        <c:v>55.786110000000008</c:v>
                      </c:pt>
                      <c:pt idx="50346">
                        <c:v>55.801079999999999</c:v>
                      </c:pt>
                      <c:pt idx="50347">
                        <c:v>55.814750000000004</c:v>
                      </c:pt>
                      <c:pt idx="50348">
                        <c:v>55.829230000000003</c:v>
                      </c:pt>
                      <c:pt idx="50349">
                        <c:v>55.844009999999997</c:v>
                      </c:pt>
                      <c:pt idx="50350">
                        <c:v>55.858220000000003</c:v>
                      </c:pt>
                      <c:pt idx="50351">
                        <c:v>55.872520000000002</c:v>
                      </c:pt>
                      <c:pt idx="50352">
                        <c:v>55.887840000000004</c:v>
                      </c:pt>
                      <c:pt idx="50353">
                        <c:v>55.902570000000004</c:v>
                      </c:pt>
                      <c:pt idx="50354">
                        <c:v>55.917740000000002</c:v>
                      </c:pt>
                      <c:pt idx="50355">
                        <c:v>55.93289</c:v>
                      </c:pt>
                      <c:pt idx="50356">
                        <c:v>55.94829</c:v>
                      </c:pt>
                      <c:pt idx="50357">
                        <c:v>55.962859999999999</c:v>
                      </c:pt>
                      <c:pt idx="50358">
                        <c:v>55.977449999999997</c:v>
                      </c:pt>
                      <c:pt idx="50359">
                        <c:v>55.992280000000001</c:v>
                      </c:pt>
                      <c:pt idx="50360">
                        <c:v>56.007439999999995</c:v>
                      </c:pt>
                      <c:pt idx="50361">
                        <c:v>56.022559999999999</c:v>
                      </c:pt>
                      <c:pt idx="50362">
                        <c:v>56.037970000000001</c:v>
                      </c:pt>
                      <c:pt idx="50363">
                        <c:v>56.053290000000004</c:v>
                      </c:pt>
                      <c:pt idx="50364">
                        <c:v>56.068350000000002</c:v>
                      </c:pt>
                      <c:pt idx="50365">
                        <c:v>56.082859999999997</c:v>
                      </c:pt>
                      <c:pt idx="50366">
                        <c:v>56.097900000000003</c:v>
                      </c:pt>
                      <c:pt idx="50367">
                        <c:v>56.113050000000001</c:v>
                      </c:pt>
                      <c:pt idx="50368">
                        <c:v>56.126390000000001</c:v>
                      </c:pt>
                      <c:pt idx="50369">
                        <c:v>56.142189999999999</c:v>
                      </c:pt>
                      <c:pt idx="50370">
                        <c:v>56.157120000000006</c:v>
                      </c:pt>
                      <c:pt idx="50371">
                        <c:v>56.17116</c:v>
                      </c:pt>
                      <c:pt idx="50372">
                        <c:v>56.185869999999994</c:v>
                      </c:pt>
                      <c:pt idx="50373">
                        <c:v>56.200659999999999</c:v>
                      </c:pt>
                      <c:pt idx="50374">
                        <c:v>56.215260000000001</c:v>
                      </c:pt>
                      <c:pt idx="50375">
                        <c:v>56.2303</c:v>
                      </c:pt>
                      <c:pt idx="50376">
                        <c:v>56.245490000000004</c:v>
                      </c:pt>
                      <c:pt idx="50377">
                        <c:v>56.260620000000003</c:v>
                      </c:pt>
                      <c:pt idx="50378">
                        <c:v>56.275380000000006</c:v>
                      </c:pt>
                      <c:pt idx="50379">
                        <c:v>56.29025</c:v>
                      </c:pt>
                      <c:pt idx="50380">
                        <c:v>56.304629999999996</c:v>
                      </c:pt>
                      <c:pt idx="50381">
                        <c:v>56.318650000000005</c:v>
                      </c:pt>
                      <c:pt idx="50382">
                        <c:v>56.333190000000002</c:v>
                      </c:pt>
                      <c:pt idx="50383">
                        <c:v>56.34778</c:v>
                      </c:pt>
                      <c:pt idx="50384">
                        <c:v>56.362589999999997</c:v>
                      </c:pt>
                      <c:pt idx="50385">
                        <c:v>56.363690000000005</c:v>
                      </c:pt>
                      <c:pt idx="50386">
                        <c:v>56.364000000000004</c:v>
                      </c:pt>
                      <c:pt idx="50387">
                        <c:v>56.373509999999996</c:v>
                      </c:pt>
                      <c:pt idx="50388">
                        <c:v>56.387780000000006</c:v>
                      </c:pt>
                      <c:pt idx="50389">
                        <c:v>56.403540000000007</c:v>
                      </c:pt>
                      <c:pt idx="50390">
                        <c:v>56.420099999999998</c:v>
                      </c:pt>
                      <c:pt idx="50391">
                        <c:v>56.435589999999998</c:v>
                      </c:pt>
                      <c:pt idx="50392">
                        <c:v>56.451440000000005</c:v>
                      </c:pt>
                      <c:pt idx="50393">
                        <c:v>56.466859999999997</c:v>
                      </c:pt>
                      <c:pt idx="50394">
                        <c:v>56.48227</c:v>
                      </c:pt>
                      <c:pt idx="50395">
                        <c:v>56.497859999999996</c:v>
                      </c:pt>
                      <c:pt idx="50396">
                        <c:v>56.513710000000003</c:v>
                      </c:pt>
                      <c:pt idx="50397">
                        <c:v>56.528989999999993</c:v>
                      </c:pt>
                      <c:pt idx="50398">
                        <c:v>56.544049999999999</c:v>
                      </c:pt>
                      <c:pt idx="50399">
                        <c:v>56.559069999999998</c:v>
                      </c:pt>
                      <c:pt idx="50400">
                        <c:v>56.573059999999998</c:v>
                      </c:pt>
                      <c:pt idx="50401">
                        <c:v>56.587880000000006</c:v>
                      </c:pt>
                      <c:pt idx="50402">
                        <c:v>56.602889999999995</c:v>
                      </c:pt>
                      <c:pt idx="50403">
                        <c:v>56.617360000000005</c:v>
                      </c:pt>
                      <c:pt idx="50404">
                        <c:v>56.632019999999997</c:v>
                      </c:pt>
                      <c:pt idx="50405">
                        <c:v>56.646700000000003</c:v>
                      </c:pt>
                      <c:pt idx="50406">
                        <c:v>56.661490000000001</c:v>
                      </c:pt>
                      <c:pt idx="50407">
                        <c:v>56.676250000000003</c:v>
                      </c:pt>
                      <c:pt idx="50408">
                        <c:v>56.690649999999998</c:v>
                      </c:pt>
                      <c:pt idx="50409">
                        <c:v>56.705189999999995</c:v>
                      </c:pt>
                      <c:pt idx="50410">
                        <c:v>56.719970000000004</c:v>
                      </c:pt>
                      <c:pt idx="50411">
                        <c:v>56.734639999999999</c:v>
                      </c:pt>
                      <c:pt idx="50412">
                        <c:v>56.749569999999999</c:v>
                      </c:pt>
                      <c:pt idx="50413">
                        <c:v>56.764520000000005</c:v>
                      </c:pt>
                      <c:pt idx="50414">
                        <c:v>56.779070000000004</c:v>
                      </c:pt>
                      <c:pt idx="50415">
                        <c:v>56.793230000000001</c:v>
                      </c:pt>
                      <c:pt idx="50416">
                        <c:v>56.807650000000002</c:v>
                      </c:pt>
                      <c:pt idx="50417">
                        <c:v>56.822109999999995</c:v>
                      </c:pt>
                      <c:pt idx="50418">
                        <c:v>56.834759999999996</c:v>
                      </c:pt>
                      <c:pt idx="50419">
                        <c:v>56.848710000000004</c:v>
                      </c:pt>
                      <c:pt idx="50420">
                        <c:v>56.863190000000003</c:v>
                      </c:pt>
                      <c:pt idx="50421">
                        <c:v>56.877859999999998</c:v>
                      </c:pt>
                      <c:pt idx="50422">
                        <c:v>56.892259999999993</c:v>
                      </c:pt>
                      <c:pt idx="50423">
                        <c:v>56.906660000000002</c:v>
                      </c:pt>
                      <c:pt idx="50424">
                        <c:v>56.921039999999998</c:v>
                      </c:pt>
                      <c:pt idx="50425">
                        <c:v>56.935490000000001</c:v>
                      </c:pt>
                      <c:pt idx="50426">
                        <c:v>56.949930000000002</c:v>
                      </c:pt>
                      <c:pt idx="50427">
                        <c:v>56.96461</c:v>
                      </c:pt>
                      <c:pt idx="50428">
                        <c:v>56.979240000000004</c:v>
                      </c:pt>
                      <c:pt idx="50429">
                        <c:v>56.993629999999996</c:v>
                      </c:pt>
                      <c:pt idx="50430">
                        <c:v>57.007869999999997</c:v>
                      </c:pt>
                      <c:pt idx="50431">
                        <c:v>57.022370000000002</c:v>
                      </c:pt>
                      <c:pt idx="50432">
                        <c:v>57.036629999999995</c:v>
                      </c:pt>
                      <c:pt idx="50433">
                        <c:v>57.051109999999994</c:v>
                      </c:pt>
                      <c:pt idx="50434">
                        <c:v>57.065520000000006</c:v>
                      </c:pt>
                      <c:pt idx="50435">
                        <c:v>57.080159999999999</c:v>
                      </c:pt>
                      <c:pt idx="50436">
                        <c:v>57.09442</c:v>
                      </c:pt>
                      <c:pt idx="50437">
                        <c:v>57.108910000000002</c:v>
                      </c:pt>
                      <c:pt idx="50438">
                        <c:v>57.120150000000002</c:v>
                      </c:pt>
                      <c:pt idx="50439">
                        <c:v>57.133450000000003</c:v>
                      </c:pt>
                      <c:pt idx="50440">
                        <c:v>57.14723</c:v>
                      </c:pt>
                      <c:pt idx="50441">
                        <c:v>57.161020000000001</c:v>
                      </c:pt>
                      <c:pt idx="50442">
                        <c:v>57.171050000000001</c:v>
                      </c:pt>
                      <c:pt idx="50443">
                        <c:v>57.183029999999995</c:v>
                      </c:pt>
                      <c:pt idx="50444">
                        <c:v>57.195410000000003</c:v>
                      </c:pt>
                      <c:pt idx="50445">
                        <c:v>57.208030000000001</c:v>
                      </c:pt>
                      <c:pt idx="50446">
                        <c:v>57.221419999999995</c:v>
                      </c:pt>
                      <c:pt idx="50447">
                        <c:v>57.234809999999996</c:v>
                      </c:pt>
                      <c:pt idx="50448">
                        <c:v>57.248489999999997</c:v>
                      </c:pt>
                      <c:pt idx="50449">
                        <c:v>57.26164</c:v>
                      </c:pt>
                      <c:pt idx="50450">
                        <c:v>57.274609999999996</c:v>
                      </c:pt>
                      <c:pt idx="50451">
                        <c:v>57.288290000000003</c:v>
                      </c:pt>
                      <c:pt idx="50452">
                        <c:v>57.301989999999996</c:v>
                      </c:pt>
                      <c:pt idx="50453">
                        <c:v>57.315649999999998</c:v>
                      </c:pt>
                      <c:pt idx="50454">
                        <c:v>57.328770000000006</c:v>
                      </c:pt>
                      <c:pt idx="50455">
                        <c:v>57.342700000000008</c:v>
                      </c:pt>
                      <c:pt idx="50456">
                        <c:v>57.35642</c:v>
                      </c:pt>
                      <c:pt idx="50457">
                        <c:v>57.370049999999999</c:v>
                      </c:pt>
                      <c:pt idx="50458">
                        <c:v>57.383889999999994</c:v>
                      </c:pt>
                      <c:pt idx="50459">
                        <c:v>57.397799999999997</c:v>
                      </c:pt>
                      <c:pt idx="50460">
                        <c:v>57.411929999999998</c:v>
                      </c:pt>
                      <c:pt idx="50461">
                        <c:v>57.426230000000004</c:v>
                      </c:pt>
                      <c:pt idx="50462">
                        <c:v>57.439030000000002</c:v>
                      </c:pt>
                      <c:pt idx="50463">
                        <c:v>57.452329999999996</c:v>
                      </c:pt>
                      <c:pt idx="50464">
                        <c:v>57.466270000000002</c:v>
                      </c:pt>
                      <c:pt idx="50465">
                        <c:v>57.480149999999995</c:v>
                      </c:pt>
                      <c:pt idx="50466">
                        <c:v>57.494430000000001</c:v>
                      </c:pt>
                      <c:pt idx="50467">
                        <c:v>57.507099999999994</c:v>
                      </c:pt>
                      <c:pt idx="50468">
                        <c:v>57.518120000000003</c:v>
                      </c:pt>
                      <c:pt idx="50469">
                        <c:v>57.528410000000001</c:v>
                      </c:pt>
                      <c:pt idx="50470">
                        <c:v>57.540690000000005</c:v>
                      </c:pt>
                      <c:pt idx="50471">
                        <c:v>57.552799999999998</c:v>
                      </c:pt>
                      <c:pt idx="50472">
                        <c:v>57.564689999999999</c:v>
                      </c:pt>
                      <c:pt idx="50473">
                        <c:v>57.577500000000001</c:v>
                      </c:pt>
                      <c:pt idx="50474">
                        <c:v>57.589579999999998</c:v>
                      </c:pt>
                      <c:pt idx="50475">
                        <c:v>57.602140000000006</c:v>
                      </c:pt>
                      <c:pt idx="50476">
                        <c:v>57.614580000000004</c:v>
                      </c:pt>
                      <c:pt idx="50477">
                        <c:v>57.627319999999997</c:v>
                      </c:pt>
                      <c:pt idx="50478">
                        <c:v>57.639940000000003</c:v>
                      </c:pt>
                      <c:pt idx="50479">
                        <c:v>57.652919999999995</c:v>
                      </c:pt>
                      <c:pt idx="50480">
                        <c:v>57.666000000000004</c:v>
                      </c:pt>
                      <c:pt idx="50481">
                        <c:v>57.679349999999999</c:v>
                      </c:pt>
                      <c:pt idx="50482">
                        <c:v>57.692329999999998</c:v>
                      </c:pt>
                      <c:pt idx="50483">
                        <c:v>57.705039999999997</c:v>
                      </c:pt>
                      <c:pt idx="50484">
                        <c:v>57.718090000000004</c:v>
                      </c:pt>
                      <c:pt idx="50485">
                        <c:v>57.731029999999997</c:v>
                      </c:pt>
                      <c:pt idx="50486">
                        <c:v>57.744050000000001</c:v>
                      </c:pt>
                      <c:pt idx="50487">
                        <c:v>57.757469999999998</c:v>
                      </c:pt>
                      <c:pt idx="50488">
                        <c:v>57.770900000000005</c:v>
                      </c:pt>
                      <c:pt idx="50489">
                        <c:v>57.784190000000002</c:v>
                      </c:pt>
                      <c:pt idx="50490">
                        <c:v>57.797609999999999</c:v>
                      </c:pt>
                      <c:pt idx="50491">
                        <c:v>57.810769999999998</c:v>
                      </c:pt>
                      <c:pt idx="50492">
                        <c:v>57.823989999999995</c:v>
                      </c:pt>
                      <c:pt idx="50493">
                        <c:v>57.837449999999997</c:v>
                      </c:pt>
                      <c:pt idx="50494">
                        <c:v>57.851080000000003</c:v>
                      </c:pt>
                      <c:pt idx="50495">
                        <c:v>57.864350000000002</c:v>
                      </c:pt>
                      <c:pt idx="50496">
                        <c:v>57.877929999999999</c:v>
                      </c:pt>
                      <c:pt idx="50497">
                        <c:v>57.891149999999996</c:v>
                      </c:pt>
                      <c:pt idx="50498">
                        <c:v>57.902180000000001</c:v>
                      </c:pt>
                      <c:pt idx="50499">
                        <c:v>57.914700000000003</c:v>
                      </c:pt>
                      <c:pt idx="50500">
                        <c:v>57.927850000000007</c:v>
                      </c:pt>
                      <c:pt idx="50501">
                        <c:v>57.941220000000001</c:v>
                      </c:pt>
                      <c:pt idx="50502">
                        <c:v>57.954569999999997</c:v>
                      </c:pt>
                      <c:pt idx="50503">
                        <c:v>57.967860000000002</c:v>
                      </c:pt>
                      <c:pt idx="50504">
                        <c:v>57.98142</c:v>
                      </c:pt>
                      <c:pt idx="50505">
                        <c:v>57.994960000000006</c:v>
                      </c:pt>
                      <c:pt idx="50506">
                        <c:v>58.008369999999999</c:v>
                      </c:pt>
                      <c:pt idx="50507">
                        <c:v>58.02187</c:v>
                      </c:pt>
                      <c:pt idx="50508">
                        <c:v>58.035420000000002</c:v>
                      </c:pt>
                      <c:pt idx="50509">
                        <c:v>58.048490000000001</c:v>
                      </c:pt>
                      <c:pt idx="50510">
                        <c:v>58.061800000000005</c:v>
                      </c:pt>
                      <c:pt idx="50511">
                        <c:v>58.075299999999999</c:v>
                      </c:pt>
                      <c:pt idx="50512">
                        <c:v>58.088860000000004</c:v>
                      </c:pt>
                      <c:pt idx="50513">
                        <c:v>58.10239</c:v>
                      </c:pt>
                      <c:pt idx="50514">
                        <c:v>58.115519999999997</c:v>
                      </c:pt>
                      <c:pt idx="50515">
                        <c:v>58.128659999999996</c:v>
                      </c:pt>
                      <c:pt idx="50516">
                        <c:v>58.140039999999999</c:v>
                      </c:pt>
                      <c:pt idx="50517">
                        <c:v>58.153180000000006</c:v>
                      </c:pt>
                      <c:pt idx="50518">
                        <c:v>58.16581</c:v>
                      </c:pt>
                      <c:pt idx="50519">
                        <c:v>58.17794</c:v>
                      </c:pt>
                      <c:pt idx="50520">
                        <c:v>58.191400000000002</c:v>
                      </c:pt>
                      <c:pt idx="50521">
                        <c:v>58.204789999999996</c:v>
                      </c:pt>
                      <c:pt idx="50522">
                        <c:v>58.216749999999998</c:v>
                      </c:pt>
                      <c:pt idx="50523">
                        <c:v>58.22963</c:v>
                      </c:pt>
                      <c:pt idx="50524">
                        <c:v>58.242729999999995</c:v>
                      </c:pt>
                      <c:pt idx="50525">
                        <c:v>58.255850000000002</c:v>
                      </c:pt>
                      <c:pt idx="50526">
                        <c:v>58.260660000000001</c:v>
                      </c:pt>
                      <c:pt idx="50527">
                        <c:v>58.26634</c:v>
                      </c:pt>
                      <c:pt idx="50528">
                        <c:v>58.274809999999995</c:v>
                      </c:pt>
                      <c:pt idx="50529">
                        <c:v>58.285359999999997</c:v>
                      </c:pt>
                      <c:pt idx="50530">
                        <c:v>58.296500000000002</c:v>
                      </c:pt>
                      <c:pt idx="50531">
                        <c:v>58.307630000000003</c:v>
                      </c:pt>
                      <c:pt idx="50532">
                        <c:v>58.318960000000004</c:v>
                      </c:pt>
                      <c:pt idx="50533">
                        <c:v>58.331239999999994</c:v>
                      </c:pt>
                      <c:pt idx="50534">
                        <c:v>58.344050000000003</c:v>
                      </c:pt>
                      <c:pt idx="50535">
                        <c:v>58.357080000000003</c:v>
                      </c:pt>
                      <c:pt idx="50536">
                        <c:v>58.370090000000005</c:v>
                      </c:pt>
                      <c:pt idx="50537">
                        <c:v>58.382949999999994</c:v>
                      </c:pt>
                      <c:pt idx="50538">
                        <c:v>58.396119999999996</c:v>
                      </c:pt>
                      <c:pt idx="50539">
                        <c:v>58.409079999999996</c:v>
                      </c:pt>
                      <c:pt idx="50540">
                        <c:v>58.42212</c:v>
                      </c:pt>
                      <c:pt idx="50541">
                        <c:v>58.435639999999999</c:v>
                      </c:pt>
                      <c:pt idx="50542">
                        <c:v>58.448479999999996</c:v>
                      </c:pt>
                      <c:pt idx="50543">
                        <c:v>58.461600000000004</c:v>
                      </c:pt>
                      <c:pt idx="50544">
                        <c:v>58.475010000000005</c:v>
                      </c:pt>
                      <c:pt idx="50545">
                        <c:v>58.488189999999996</c:v>
                      </c:pt>
                      <c:pt idx="50546">
                        <c:v>58.501729999999995</c:v>
                      </c:pt>
                      <c:pt idx="50547">
                        <c:v>58.514920000000004</c:v>
                      </c:pt>
                      <c:pt idx="50548">
                        <c:v>58.528330000000004</c:v>
                      </c:pt>
                      <c:pt idx="50549">
                        <c:v>58.54157</c:v>
                      </c:pt>
                      <c:pt idx="50550">
                        <c:v>58.554700000000004</c:v>
                      </c:pt>
                      <c:pt idx="50551">
                        <c:v>58.567889999999998</c:v>
                      </c:pt>
                      <c:pt idx="50552">
                        <c:v>58.581149999999994</c:v>
                      </c:pt>
                      <c:pt idx="50553">
                        <c:v>58.594179999999994</c:v>
                      </c:pt>
                      <c:pt idx="50554">
                        <c:v>58.607680000000002</c:v>
                      </c:pt>
                      <c:pt idx="50555">
                        <c:v>58.617090000000005</c:v>
                      </c:pt>
                      <c:pt idx="50556">
                        <c:v>58.627890000000001</c:v>
                      </c:pt>
                      <c:pt idx="50557">
                        <c:v>58.63899</c:v>
                      </c:pt>
                      <c:pt idx="50558">
                        <c:v>58.650939999999999</c:v>
                      </c:pt>
                      <c:pt idx="50559">
                        <c:v>58.662419999999997</c:v>
                      </c:pt>
                      <c:pt idx="50560">
                        <c:v>58.674790000000002</c:v>
                      </c:pt>
                      <c:pt idx="50561">
                        <c:v>58.687150000000003</c:v>
                      </c:pt>
                      <c:pt idx="50562">
                        <c:v>58.6995</c:v>
                      </c:pt>
                      <c:pt idx="50563">
                        <c:v>58.712090000000003</c:v>
                      </c:pt>
                      <c:pt idx="50564">
                        <c:v>58.724550000000008</c:v>
                      </c:pt>
                      <c:pt idx="50565">
                        <c:v>58.736519999999999</c:v>
                      </c:pt>
                      <c:pt idx="50566">
                        <c:v>58.748820000000002</c:v>
                      </c:pt>
                      <c:pt idx="50567">
                        <c:v>58.761289999999995</c:v>
                      </c:pt>
                      <c:pt idx="50568">
                        <c:v>58.77346</c:v>
                      </c:pt>
                      <c:pt idx="50569">
                        <c:v>58.784729999999996</c:v>
                      </c:pt>
                      <c:pt idx="50570">
                        <c:v>58.796189999999996</c:v>
                      </c:pt>
                      <c:pt idx="50571">
                        <c:v>58.808239999999998</c:v>
                      </c:pt>
                      <c:pt idx="50572">
                        <c:v>58.820160000000001</c:v>
                      </c:pt>
                      <c:pt idx="50573">
                        <c:v>58.832269999999994</c:v>
                      </c:pt>
                      <c:pt idx="50574">
                        <c:v>58.844560000000001</c:v>
                      </c:pt>
                      <c:pt idx="50575">
                        <c:v>58.85707</c:v>
                      </c:pt>
                      <c:pt idx="50576">
                        <c:v>58.869450000000001</c:v>
                      </c:pt>
                      <c:pt idx="50577">
                        <c:v>58.882060000000003</c:v>
                      </c:pt>
                      <c:pt idx="50578">
                        <c:v>58.893969999999996</c:v>
                      </c:pt>
                      <c:pt idx="50579">
                        <c:v>58.905740000000002</c:v>
                      </c:pt>
                      <c:pt idx="50580">
                        <c:v>58.917929999999998</c:v>
                      </c:pt>
                      <c:pt idx="50581">
                        <c:v>58.930300000000003</c:v>
                      </c:pt>
                      <c:pt idx="50582">
                        <c:v>58.942540000000001</c:v>
                      </c:pt>
                      <c:pt idx="50583">
                        <c:v>58.955039999999997</c:v>
                      </c:pt>
                      <c:pt idx="50584">
                        <c:v>58.967500000000001</c:v>
                      </c:pt>
                      <c:pt idx="50585">
                        <c:v>58.979530000000004</c:v>
                      </c:pt>
                      <c:pt idx="50586">
                        <c:v>58.991600000000005</c:v>
                      </c:pt>
                      <c:pt idx="50587">
                        <c:v>59.003930000000004</c:v>
                      </c:pt>
                      <c:pt idx="50588">
                        <c:v>59.016179999999999</c:v>
                      </c:pt>
                      <c:pt idx="50589">
                        <c:v>59.028640000000003</c:v>
                      </c:pt>
                      <c:pt idx="50590">
                        <c:v>59.04083</c:v>
                      </c:pt>
                      <c:pt idx="50591">
                        <c:v>59.052629999999994</c:v>
                      </c:pt>
                      <c:pt idx="50592">
                        <c:v>59.06474</c:v>
                      </c:pt>
                      <c:pt idx="50593">
                        <c:v>59.077120000000001</c:v>
                      </c:pt>
                      <c:pt idx="50594">
                        <c:v>59.086169999999996</c:v>
                      </c:pt>
                      <c:pt idx="50595">
                        <c:v>59.096669999999996</c:v>
                      </c:pt>
                      <c:pt idx="50596">
                        <c:v>59.10819</c:v>
                      </c:pt>
                      <c:pt idx="50597">
                        <c:v>59.119200000000006</c:v>
                      </c:pt>
                      <c:pt idx="50598">
                        <c:v>59.130269999999996</c:v>
                      </c:pt>
                      <c:pt idx="50599">
                        <c:v>59.141709999999996</c:v>
                      </c:pt>
                      <c:pt idx="50600">
                        <c:v>59.152920000000002</c:v>
                      </c:pt>
                      <c:pt idx="50601">
                        <c:v>59.164400000000001</c:v>
                      </c:pt>
                      <c:pt idx="50602">
                        <c:v>59.175620000000002</c:v>
                      </c:pt>
                      <c:pt idx="50603">
                        <c:v>59.18732</c:v>
                      </c:pt>
                      <c:pt idx="50604">
                        <c:v>59.198799999999999</c:v>
                      </c:pt>
                      <c:pt idx="50605">
                        <c:v>59.210619999999999</c:v>
                      </c:pt>
                      <c:pt idx="50606">
                        <c:v>59.222120000000004</c:v>
                      </c:pt>
                      <c:pt idx="50607">
                        <c:v>59.233650000000004</c:v>
                      </c:pt>
                      <c:pt idx="50608">
                        <c:v>59.24532</c:v>
                      </c:pt>
                      <c:pt idx="50609">
                        <c:v>59.257229999999993</c:v>
                      </c:pt>
                      <c:pt idx="50610">
                        <c:v>59.26887</c:v>
                      </c:pt>
                      <c:pt idx="50611">
                        <c:v>59.280549999999998</c:v>
                      </c:pt>
                      <c:pt idx="50612">
                        <c:v>59.29222</c:v>
                      </c:pt>
                      <c:pt idx="50613">
                        <c:v>59.304119999999998</c:v>
                      </c:pt>
                      <c:pt idx="50614">
                        <c:v>59.315719999999999</c:v>
                      </c:pt>
                      <c:pt idx="50615">
                        <c:v>59.327690000000004</c:v>
                      </c:pt>
                      <c:pt idx="50616">
                        <c:v>59.339280000000002</c:v>
                      </c:pt>
                      <c:pt idx="50617">
                        <c:v>59.351320000000001</c:v>
                      </c:pt>
                      <c:pt idx="50618">
                        <c:v>59.363129999999998</c:v>
                      </c:pt>
                      <c:pt idx="50619">
                        <c:v>59.374870000000001</c:v>
                      </c:pt>
                      <c:pt idx="50620">
                        <c:v>59.386679999999998</c:v>
                      </c:pt>
                      <c:pt idx="50621">
                        <c:v>59.398559999999996</c:v>
                      </c:pt>
                      <c:pt idx="50622">
                        <c:v>59.410249999999998</c:v>
                      </c:pt>
                      <c:pt idx="50623">
                        <c:v>59.421689999999998</c:v>
                      </c:pt>
                      <c:pt idx="50624">
                        <c:v>59.433410000000002</c:v>
                      </c:pt>
                      <c:pt idx="50625">
                        <c:v>59.445009999999996</c:v>
                      </c:pt>
                      <c:pt idx="50626">
                        <c:v>59.45664</c:v>
                      </c:pt>
                      <c:pt idx="50627">
                        <c:v>59.468439999999994</c:v>
                      </c:pt>
                      <c:pt idx="50628">
                        <c:v>59.480149999999995</c:v>
                      </c:pt>
                      <c:pt idx="50629">
                        <c:v>59.491990000000001</c:v>
                      </c:pt>
                      <c:pt idx="50630">
                        <c:v>59.503700000000002</c:v>
                      </c:pt>
                      <c:pt idx="50631">
                        <c:v>59.515409999999996</c:v>
                      </c:pt>
                      <c:pt idx="50632">
                        <c:v>59.527169999999998</c:v>
                      </c:pt>
                      <c:pt idx="50633">
                        <c:v>59.539109999999994</c:v>
                      </c:pt>
                      <c:pt idx="50634">
                        <c:v>59.550970000000007</c:v>
                      </c:pt>
                      <c:pt idx="50635">
                        <c:v>59.562910000000002</c:v>
                      </c:pt>
                      <c:pt idx="50636">
                        <c:v>59.574740000000006</c:v>
                      </c:pt>
                      <c:pt idx="50637">
                        <c:v>59.58663</c:v>
                      </c:pt>
                      <c:pt idx="50638">
                        <c:v>59.59836</c:v>
                      </c:pt>
                      <c:pt idx="50639">
                        <c:v>59.610339999999994</c:v>
                      </c:pt>
                      <c:pt idx="50640">
                        <c:v>59.622349999999997</c:v>
                      </c:pt>
                      <c:pt idx="50641">
                        <c:v>59.634340000000002</c:v>
                      </c:pt>
                      <c:pt idx="50642">
                        <c:v>59.646270000000001</c:v>
                      </c:pt>
                      <c:pt idx="50643">
                        <c:v>59.658249999999995</c:v>
                      </c:pt>
                      <c:pt idx="50644">
                        <c:v>59.670090000000002</c:v>
                      </c:pt>
                      <c:pt idx="50645">
                        <c:v>59.681950000000001</c:v>
                      </c:pt>
                      <c:pt idx="50646">
                        <c:v>59.693880000000007</c:v>
                      </c:pt>
                      <c:pt idx="50647">
                        <c:v>59.706010000000006</c:v>
                      </c:pt>
                      <c:pt idx="50648">
                        <c:v>59.718020000000003</c:v>
                      </c:pt>
                      <c:pt idx="50649">
                        <c:v>59.729929999999996</c:v>
                      </c:pt>
                      <c:pt idx="50650">
                        <c:v>59.741910000000004</c:v>
                      </c:pt>
                      <c:pt idx="50651">
                        <c:v>59.753889999999998</c:v>
                      </c:pt>
                      <c:pt idx="50652">
                        <c:v>59.765709999999999</c:v>
                      </c:pt>
                      <c:pt idx="50653">
                        <c:v>59.777670000000001</c:v>
                      </c:pt>
                      <c:pt idx="50654">
                        <c:v>59.7896</c:v>
                      </c:pt>
                      <c:pt idx="50655">
                        <c:v>59.801589999999997</c:v>
                      </c:pt>
                      <c:pt idx="50656">
                        <c:v>59.813559999999995</c:v>
                      </c:pt>
                      <c:pt idx="50657">
                        <c:v>59.825359999999996</c:v>
                      </c:pt>
                      <c:pt idx="50658">
                        <c:v>59.837260000000001</c:v>
                      </c:pt>
                      <c:pt idx="50659">
                        <c:v>59.849299999999999</c:v>
                      </c:pt>
                      <c:pt idx="50660">
                        <c:v>59.859679999999997</c:v>
                      </c:pt>
                      <c:pt idx="50661">
                        <c:v>59.869479999999996</c:v>
                      </c:pt>
                      <c:pt idx="50662">
                        <c:v>59.880810000000004</c:v>
                      </c:pt>
                      <c:pt idx="50663">
                        <c:v>59.892299999999999</c:v>
                      </c:pt>
                      <c:pt idx="50664">
                        <c:v>59.903869999999998</c:v>
                      </c:pt>
                      <c:pt idx="50665">
                        <c:v>59.915589999999995</c:v>
                      </c:pt>
                      <c:pt idx="50666">
                        <c:v>59.92718</c:v>
                      </c:pt>
                      <c:pt idx="50667">
                        <c:v>59.938569999999999</c:v>
                      </c:pt>
                      <c:pt idx="50668">
                        <c:v>59.950150000000008</c:v>
                      </c:pt>
                      <c:pt idx="50669">
                        <c:v>59.961929999999995</c:v>
                      </c:pt>
                      <c:pt idx="50670">
                        <c:v>59.973680000000002</c:v>
                      </c:pt>
                      <c:pt idx="50671">
                        <c:v>59.985470000000007</c:v>
                      </c:pt>
                      <c:pt idx="50672">
                        <c:v>59.997280000000003</c:v>
                      </c:pt>
                      <c:pt idx="50673">
                        <c:v>60.008960000000002</c:v>
                      </c:pt>
                      <c:pt idx="50674">
                        <c:v>60.02055</c:v>
                      </c:pt>
                      <c:pt idx="50675">
                        <c:v>60.032259999999994</c:v>
                      </c:pt>
                      <c:pt idx="50676">
                        <c:v>60.043990000000001</c:v>
                      </c:pt>
                      <c:pt idx="50677">
                        <c:v>60.05583</c:v>
                      </c:pt>
                      <c:pt idx="50678">
                        <c:v>60.067630000000001</c:v>
                      </c:pt>
                      <c:pt idx="50679">
                        <c:v>60.079320000000003</c:v>
                      </c:pt>
                      <c:pt idx="50680">
                        <c:v>60.091200000000001</c:v>
                      </c:pt>
                      <c:pt idx="50681">
                        <c:v>60.102869999999996</c:v>
                      </c:pt>
                      <c:pt idx="50682">
                        <c:v>60.11477</c:v>
                      </c:pt>
                      <c:pt idx="50683">
                        <c:v>60.126580000000004</c:v>
                      </c:pt>
                      <c:pt idx="50684">
                        <c:v>60.138460000000002</c:v>
                      </c:pt>
                      <c:pt idx="50685">
                        <c:v>60.150269999999999</c:v>
                      </c:pt>
                      <c:pt idx="50686">
                        <c:v>60.162219999999998</c:v>
                      </c:pt>
                      <c:pt idx="50687">
                        <c:v>60.174000000000007</c:v>
                      </c:pt>
                      <c:pt idx="50688">
                        <c:v>60.185829999999996</c:v>
                      </c:pt>
                      <c:pt idx="50689">
                        <c:v>60.197580000000002</c:v>
                      </c:pt>
                      <c:pt idx="50690">
                        <c:v>60.208950000000002</c:v>
                      </c:pt>
                      <c:pt idx="50691">
                        <c:v>60.22016</c:v>
                      </c:pt>
                      <c:pt idx="50692">
                        <c:v>60.231729999999999</c:v>
                      </c:pt>
                      <c:pt idx="50693">
                        <c:v>60.243409999999997</c:v>
                      </c:pt>
                      <c:pt idx="50694">
                        <c:v>60.255270000000003</c:v>
                      </c:pt>
                      <c:pt idx="50695">
                        <c:v>60.266799999999996</c:v>
                      </c:pt>
                      <c:pt idx="50696">
                        <c:v>60.276199999999996</c:v>
                      </c:pt>
                      <c:pt idx="50697">
                        <c:v>60.286160000000002</c:v>
                      </c:pt>
                      <c:pt idx="50698">
                        <c:v>60.297629999999998</c:v>
                      </c:pt>
                      <c:pt idx="50699">
                        <c:v>60.309570000000001</c:v>
                      </c:pt>
                      <c:pt idx="50700">
                        <c:v>60.321649999999998</c:v>
                      </c:pt>
                      <c:pt idx="50701">
                        <c:v>60.333690000000004</c:v>
                      </c:pt>
                      <c:pt idx="50702">
                        <c:v>60.345769999999995</c:v>
                      </c:pt>
                      <c:pt idx="50703">
                        <c:v>60.357430000000001</c:v>
                      </c:pt>
                      <c:pt idx="50704">
                        <c:v>60.369039999999998</c:v>
                      </c:pt>
                      <c:pt idx="50705">
                        <c:v>60.380740000000003</c:v>
                      </c:pt>
                      <c:pt idx="50706">
                        <c:v>60.39255</c:v>
                      </c:pt>
                      <c:pt idx="50707">
                        <c:v>60.404309999999995</c:v>
                      </c:pt>
                      <c:pt idx="50708">
                        <c:v>60.416169999999994</c:v>
                      </c:pt>
                      <c:pt idx="50709">
                        <c:v>60.426439999999999</c:v>
                      </c:pt>
                      <c:pt idx="50710">
                        <c:v>60.437440000000002</c:v>
                      </c:pt>
                      <c:pt idx="50711">
                        <c:v>60.449179999999998</c:v>
                      </c:pt>
                      <c:pt idx="50712">
                        <c:v>60.460900000000002</c:v>
                      </c:pt>
                      <c:pt idx="50713">
                        <c:v>60.472590000000004</c:v>
                      </c:pt>
                      <c:pt idx="50714">
                        <c:v>60.484349999999992</c:v>
                      </c:pt>
                      <c:pt idx="50715">
                        <c:v>60.495549999999994</c:v>
                      </c:pt>
                      <c:pt idx="50716">
                        <c:v>60.50712</c:v>
                      </c:pt>
                      <c:pt idx="50717">
                        <c:v>60.518539999999994</c:v>
                      </c:pt>
                      <c:pt idx="50718">
                        <c:v>60.530059999999999</c:v>
                      </c:pt>
                      <c:pt idx="50719">
                        <c:v>60.541429999999998</c:v>
                      </c:pt>
                      <c:pt idx="50720">
                        <c:v>60.552570000000003</c:v>
                      </c:pt>
                      <c:pt idx="50721">
                        <c:v>60.564059999999998</c:v>
                      </c:pt>
                      <c:pt idx="50722">
                        <c:v>60.575669999999995</c:v>
                      </c:pt>
                      <c:pt idx="50723">
                        <c:v>60.587280000000007</c:v>
                      </c:pt>
                      <c:pt idx="50724">
                        <c:v>60.598330000000004</c:v>
                      </c:pt>
                      <c:pt idx="50725">
                        <c:v>60.609919999999995</c:v>
                      </c:pt>
                      <c:pt idx="50726">
                        <c:v>60.621580000000002</c:v>
                      </c:pt>
                      <c:pt idx="50727">
                        <c:v>60.632919999999999</c:v>
                      </c:pt>
                      <c:pt idx="50728">
                        <c:v>60.644549999999995</c:v>
                      </c:pt>
                      <c:pt idx="50729">
                        <c:v>60.655770000000004</c:v>
                      </c:pt>
                      <c:pt idx="50730">
                        <c:v>60.667400000000001</c:v>
                      </c:pt>
                      <c:pt idx="50731">
                        <c:v>60.678989999999999</c:v>
                      </c:pt>
                      <c:pt idx="50732">
                        <c:v>60.690559999999998</c:v>
                      </c:pt>
                      <c:pt idx="50733">
                        <c:v>60.702119999999994</c:v>
                      </c:pt>
                      <c:pt idx="50734">
                        <c:v>60.713609999999996</c:v>
                      </c:pt>
                      <c:pt idx="50735">
                        <c:v>60.724919999999997</c:v>
                      </c:pt>
                      <c:pt idx="50736">
                        <c:v>60.736549999999994</c:v>
                      </c:pt>
                      <c:pt idx="50737">
                        <c:v>60.747970000000002</c:v>
                      </c:pt>
                      <c:pt idx="50738">
                        <c:v>60.759119999999996</c:v>
                      </c:pt>
                      <c:pt idx="50739">
                        <c:v>60.770169999999993</c:v>
                      </c:pt>
                      <c:pt idx="50740">
                        <c:v>60.781080000000003</c:v>
                      </c:pt>
                      <c:pt idx="50741">
                        <c:v>60.792409999999997</c:v>
                      </c:pt>
                      <c:pt idx="50742">
                        <c:v>60.802849999999999</c:v>
                      </c:pt>
                      <c:pt idx="50743">
                        <c:v>60.814060000000005</c:v>
                      </c:pt>
                      <c:pt idx="50744">
                        <c:v>60.825069999999997</c:v>
                      </c:pt>
                      <c:pt idx="50745">
                        <c:v>60.836469999999998</c:v>
                      </c:pt>
                      <c:pt idx="50746">
                        <c:v>60.848079999999996</c:v>
                      </c:pt>
                      <c:pt idx="50747">
                        <c:v>60.859470000000002</c:v>
                      </c:pt>
                      <c:pt idx="50748">
                        <c:v>60.870829999999998</c:v>
                      </c:pt>
                      <c:pt idx="50749">
                        <c:v>60.881999999999998</c:v>
                      </c:pt>
                      <c:pt idx="50750">
                        <c:v>60.893170000000005</c:v>
                      </c:pt>
                      <c:pt idx="50751">
                        <c:v>60.904710000000001</c:v>
                      </c:pt>
                      <c:pt idx="50752">
                        <c:v>60.91619</c:v>
                      </c:pt>
                      <c:pt idx="50753">
                        <c:v>60.927599999999998</c:v>
                      </c:pt>
                      <c:pt idx="50754">
                        <c:v>60.938459999999999</c:v>
                      </c:pt>
                      <c:pt idx="50755">
                        <c:v>60.949479999999994</c:v>
                      </c:pt>
                      <c:pt idx="50756">
                        <c:v>60.961010000000002</c:v>
                      </c:pt>
                      <c:pt idx="50757">
                        <c:v>60.972259999999999</c:v>
                      </c:pt>
                      <c:pt idx="50758">
                        <c:v>60.983720000000005</c:v>
                      </c:pt>
                      <c:pt idx="50759">
                        <c:v>60.994929999999997</c:v>
                      </c:pt>
                      <c:pt idx="50760">
                        <c:v>61.006429999999995</c:v>
                      </c:pt>
                      <c:pt idx="50761">
                        <c:v>61.017949999999999</c:v>
                      </c:pt>
                      <c:pt idx="50762">
                        <c:v>61.029580000000003</c:v>
                      </c:pt>
                      <c:pt idx="50763">
                        <c:v>61.04081</c:v>
                      </c:pt>
                      <c:pt idx="50764">
                        <c:v>61.052070000000001</c:v>
                      </c:pt>
                      <c:pt idx="50765">
                        <c:v>61.062939999999998</c:v>
                      </c:pt>
                      <c:pt idx="50766">
                        <c:v>61.074380000000005</c:v>
                      </c:pt>
                      <c:pt idx="50767">
                        <c:v>61.085710000000006</c:v>
                      </c:pt>
                      <c:pt idx="50768">
                        <c:v>61.097290000000001</c:v>
                      </c:pt>
                      <c:pt idx="50769">
                        <c:v>61.108580000000003</c:v>
                      </c:pt>
                      <c:pt idx="50770">
                        <c:v>61.119979999999998</c:v>
                      </c:pt>
                      <c:pt idx="50771">
                        <c:v>61.131390000000003</c:v>
                      </c:pt>
                      <c:pt idx="50772">
                        <c:v>61.142859999999999</c:v>
                      </c:pt>
                      <c:pt idx="50773">
                        <c:v>61.154179999999997</c:v>
                      </c:pt>
                      <c:pt idx="50774">
                        <c:v>61.165510000000005</c:v>
                      </c:pt>
                      <c:pt idx="50775">
                        <c:v>61.175810000000006</c:v>
                      </c:pt>
                      <c:pt idx="50776">
                        <c:v>61.184079999999994</c:v>
                      </c:pt>
                      <c:pt idx="50777">
                        <c:v>61.193799999999996</c:v>
                      </c:pt>
                      <c:pt idx="50778">
                        <c:v>61.204669999999993</c:v>
                      </c:pt>
                      <c:pt idx="50779">
                        <c:v>61.215419999999995</c:v>
                      </c:pt>
                      <c:pt idx="50780">
                        <c:v>61.226289999999999</c:v>
                      </c:pt>
                      <c:pt idx="50781">
                        <c:v>61.237009999999998</c:v>
                      </c:pt>
                      <c:pt idx="50782">
                        <c:v>61.248240000000003</c:v>
                      </c:pt>
                      <c:pt idx="50783">
                        <c:v>61.259209999999996</c:v>
                      </c:pt>
                      <c:pt idx="50784">
                        <c:v>61.270319999999998</c:v>
                      </c:pt>
                      <c:pt idx="50785">
                        <c:v>61.281759999999998</c:v>
                      </c:pt>
                      <c:pt idx="50786">
                        <c:v>61.293170000000003</c:v>
                      </c:pt>
                      <c:pt idx="50787">
                        <c:v>61.304580000000001</c:v>
                      </c:pt>
                      <c:pt idx="50788">
                        <c:v>61.316069999999996</c:v>
                      </c:pt>
                      <c:pt idx="50789">
                        <c:v>61.327449999999999</c:v>
                      </c:pt>
                      <c:pt idx="50790">
                        <c:v>61.338889999999999</c:v>
                      </c:pt>
                      <c:pt idx="50791">
                        <c:v>61.350319999999996</c:v>
                      </c:pt>
                      <c:pt idx="50792">
                        <c:v>61.361509999999996</c:v>
                      </c:pt>
                      <c:pt idx="50793">
                        <c:v>61.372920000000008</c:v>
                      </c:pt>
                      <c:pt idx="50794">
                        <c:v>61.384309999999999</c:v>
                      </c:pt>
                      <c:pt idx="50795">
                        <c:v>61.395720000000004</c:v>
                      </c:pt>
                      <c:pt idx="50796">
                        <c:v>61.406989999999993</c:v>
                      </c:pt>
                      <c:pt idx="50797">
                        <c:v>61.418430000000001</c:v>
                      </c:pt>
                      <c:pt idx="50798">
                        <c:v>61.429960000000001</c:v>
                      </c:pt>
                      <c:pt idx="50799">
                        <c:v>61.441290000000002</c:v>
                      </c:pt>
                      <c:pt idx="50800">
                        <c:v>61.451969999999996</c:v>
                      </c:pt>
                      <c:pt idx="50801">
                        <c:v>61.463080000000005</c:v>
                      </c:pt>
                      <c:pt idx="50802">
                        <c:v>61.474130000000002</c:v>
                      </c:pt>
                      <c:pt idx="50803">
                        <c:v>61.485550000000003</c:v>
                      </c:pt>
                      <c:pt idx="50804">
                        <c:v>61.496079999999999</c:v>
                      </c:pt>
                      <c:pt idx="50805">
                        <c:v>61.5077</c:v>
                      </c:pt>
                      <c:pt idx="50806">
                        <c:v>61.518730000000005</c:v>
                      </c:pt>
                      <c:pt idx="50807">
                        <c:v>61.529920000000004</c:v>
                      </c:pt>
                      <c:pt idx="50808">
                        <c:v>61.54121</c:v>
                      </c:pt>
                      <c:pt idx="50809">
                        <c:v>61.552509999999998</c:v>
                      </c:pt>
                      <c:pt idx="50810">
                        <c:v>61.563689999999994</c:v>
                      </c:pt>
                      <c:pt idx="50811">
                        <c:v>61.574799999999996</c:v>
                      </c:pt>
                      <c:pt idx="50812">
                        <c:v>61.58605</c:v>
                      </c:pt>
                      <c:pt idx="50813">
                        <c:v>61.597340000000003</c:v>
                      </c:pt>
                      <c:pt idx="50814">
                        <c:v>61.608650000000004</c:v>
                      </c:pt>
                      <c:pt idx="50815">
                        <c:v>61.619859999999996</c:v>
                      </c:pt>
                      <c:pt idx="50816">
                        <c:v>61.630779999999994</c:v>
                      </c:pt>
                      <c:pt idx="50817">
                        <c:v>61.641959999999997</c:v>
                      </c:pt>
                      <c:pt idx="50818">
                        <c:v>61.65316</c:v>
                      </c:pt>
                      <c:pt idx="50819">
                        <c:v>61.664519999999996</c:v>
                      </c:pt>
                      <c:pt idx="50820">
                        <c:v>61.675870000000003</c:v>
                      </c:pt>
                      <c:pt idx="50821">
                        <c:v>61.686889999999998</c:v>
                      </c:pt>
                      <c:pt idx="50822">
                        <c:v>61.697980000000001</c:v>
                      </c:pt>
                      <c:pt idx="50823">
                        <c:v>61.709290000000003</c:v>
                      </c:pt>
                      <c:pt idx="50824">
                        <c:v>61.720649999999999</c:v>
                      </c:pt>
                      <c:pt idx="50825">
                        <c:v>61.731740000000002</c:v>
                      </c:pt>
                      <c:pt idx="50826">
                        <c:v>61.742689999999996</c:v>
                      </c:pt>
                      <c:pt idx="50827">
                        <c:v>61.75385</c:v>
                      </c:pt>
                      <c:pt idx="50828">
                        <c:v>61.765109999999993</c:v>
                      </c:pt>
                      <c:pt idx="50829">
                        <c:v>61.776400000000002</c:v>
                      </c:pt>
                      <c:pt idx="50830">
                        <c:v>61.787430000000001</c:v>
                      </c:pt>
                      <c:pt idx="50831">
                        <c:v>61.673090000000002</c:v>
                      </c:pt>
                      <c:pt idx="50832">
                        <c:v>61.609589999999997</c:v>
                      </c:pt>
                      <c:pt idx="50833">
                        <c:v>61.562720000000006</c:v>
                      </c:pt>
                      <c:pt idx="50834">
                        <c:v>61.5242</c:v>
                      </c:pt>
                      <c:pt idx="50835">
                        <c:v>61.490049999999997</c:v>
                      </c:pt>
                      <c:pt idx="50836">
                        <c:v>61.458560000000006</c:v>
                      </c:pt>
                      <c:pt idx="50837">
                        <c:v>61.429600000000008</c:v>
                      </c:pt>
                      <c:pt idx="50838">
                        <c:v>61.402330000000006</c:v>
                      </c:pt>
                      <c:pt idx="50839">
                        <c:v>61.376130000000003</c:v>
                      </c:pt>
                      <c:pt idx="50840">
                        <c:v>61.350380000000001</c:v>
                      </c:pt>
                      <c:pt idx="50841">
                        <c:v>61.325710000000001</c:v>
                      </c:pt>
                      <c:pt idx="50842">
                        <c:v>61.301550000000006</c:v>
                      </c:pt>
                      <c:pt idx="50843">
                        <c:v>61.278259999999996</c:v>
                      </c:pt>
                      <c:pt idx="50844">
                        <c:v>61.252870000000001</c:v>
                      </c:pt>
                      <c:pt idx="50845">
                        <c:v>61.230010000000007</c:v>
                      </c:pt>
                      <c:pt idx="50846">
                        <c:v>61.207719999999995</c:v>
                      </c:pt>
                      <c:pt idx="50847">
                        <c:v>61.185699999999997</c:v>
                      </c:pt>
                      <c:pt idx="50848">
                        <c:v>61.163759999999996</c:v>
                      </c:pt>
                      <c:pt idx="50849">
                        <c:v>61.141980000000004</c:v>
                      </c:pt>
                      <c:pt idx="50850">
                        <c:v>61.120219999999996</c:v>
                      </c:pt>
                      <c:pt idx="50851">
                        <c:v>61.098889999999997</c:v>
                      </c:pt>
                      <c:pt idx="50852">
                        <c:v>61.077629999999999</c:v>
                      </c:pt>
                      <c:pt idx="50853">
                        <c:v>61.056370000000001</c:v>
                      </c:pt>
                      <c:pt idx="50854">
                        <c:v>61.035159999999998</c:v>
                      </c:pt>
                      <c:pt idx="50855">
                        <c:v>61.014009999999999</c:v>
                      </c:pt>
                      <c:pt idx="50856">
                        <c:v>60.993110000000001</c:v>
                      </c:pt>
                      <c:pt idx="50857">
                        <c:v>60.972329999999999</c:v>
                      </c:pt>
                      <c:pt idx="50858">
                        <c:v>60.951529999999998</c:v>
                      </c:pt>
                      <c:pt idx="50859">
                        <c:v>60.930759999999999</c:v>
                      </c:pt>
                      <c:pt idx="50860">
                        <c:v>60.910730000000001</c:v>
                      </c:pt>
                      <c:pt idx="50861">
                        <c:v>60.890720000000002</c:v>
                      </c:pt>
                      <c:pt idx="50862">
                        <c:v>60.870629999999998</c:v>
                      </c:pt>
                      <c:pt idx="50863">
                        <c:v>60.850499999999997</c:v>
                      </c:pt>
                      <c:pt idx="50864">
                        <c:v>60.830370000000002</c:v>
                      </c:pt>
                      <c:pt idx="50865">
                        <c:v>60.810360000000003</c:v>
                      </c:pt>
                      <c:pt idx="50866">
                        <c:v>60.790379999999999</c:v>
                      </c:pt>
                      <c:pt idx="50867">
                        <c:v>60.770200000000003</c:v>
                      </c:pt>
                      <c:pt idx="50868">
                        <c:v>60.75067</c:v>
                      </c:pt>
                      <c:pt idx="50869">
                        <c:v>60.730879999999999</c:v>
                      </c:pt>
                      <c:pt idx="50870">
                        <c:v>60.71134</c:v>
                      </c:pt>
                      <c:pt idx="50871">
                        <c:v>60.691459999999999</c:v>
                      </c:pt>
                      <c:pt idx="50872">
                        <c:v>60.671540000000007</c:v>
                      </c:pt>
                      <c:pt idx="50873">
                        <c:v>60.652380000000001</c:v>
                      </c:pt>
                      <c:pt idx="50874">
                        <c:v>60.633030000000005</c:v>
                      </c:pt>
                      <c:pt idx="50875">
                        <c:v>60.613500000000002</c:v>
                      </c:pt>
                      <c:pt idx="50876">
                        <c:v>60.59384</c:v>
                      </c:pt>
                      <c:pt idx="50877">
                        <c:v>60.574240000000003</c:v>
                      </c:pt>
                      <c:pt idx="50878">
                        <c:v>60.554839999999999</c:v>
                      </c:pt>
                      <c:pt idx="50879">
                        <c:v>60.535379999999996</c:v>
                      </c:pt>
                      <c:pt idx="50880">
                        <c:v>60.515809999999995</c:v>
                      </c:pt>
                      <c:pt idx="50881">
                        <c:v>60.496489999999994</c:v>
                      </c:pt>
                      <c:pt idx="50882">
                        <c:v>60.477049999999998</c:v>
                      </c:pt>
                      <c:pt idx="50883">
                        <c:v>60.457940000000001</c:v>
                      </c:pt>
                      <c:pt idx="50884">
                        <c:v>60.438749999999999</c:v>
                      </c:pt>
                      <c:pt idx="50885">
                        <c:v>60.419539999999998</c:v>
                      </c:pt>
                      <c:pt idx="50886">
                        <c:v>60.400600000000004</c:v>
                      </c:pt>
                      <c:pt idx="50887">
                        <c:v>60.381439999999998</c:v>
                      </c:pt>
                      <c:pt idx="50888">
                        <c:v>60.362189999999998</c:v>
                      </c:pt>
                      <c:pt idx="50889">
                        <c:v>60.343330000000002</c:v>
                      </c:pt>
                      <c:pt idx="50890">
                        <c:v>60.324120000000001</c:v>
                      </c:pt>
                      <c:pt idx="50891">
                        <c:v>60.304950000000005</c:v>
                      </c:pt>
                      <c:pt idx="50892">
                        <c:v>60.285960000000003</c:v>
                      </c:pt>
                      <c:pt idx="50893">
                        <c:v>60.266939999999998</c:v>
                      </c:pt>
                      <c:pt idx="50894">
                        <c:v>60.248309999999996</c:v>
                      </c:pt>
                      <c:pt idx="50895">
                        <c:v>60.230260000000001</c:v>
                      </c:pt>
                      <c:pt idx="50896">
                        <c:v>60.212269999999997</c:v>
                      </c:pt>
                      <c:pt idx="50897">
                        <c:v>60.194150000000008</c:v>
                      </c:pt>
                      <c:pt idx="50898">
                        <c:v>60.175850000000004</c:v>
                      </c:pt>
                      <c:pt idx="50899">
                        <c:v>60.157439999999994</c:v>
                      </c:pt>
                      <c:pt idx="50900">
                        <c:v>60.138959999999997</c:v>
                      </c:pt>
                      <c:pt idx="50901">
                        <c:v>60.120539999999998</c:v>
                      </c:pt>
                      <c:pt idx="50902">
                        <c:v>60.102029999999999</c:v>
                      </c:pt>
                      <c:pt idx="50903">
                        <c:v>60.083890000000004</c:v>
                      </c:pt>
                      <c:pt idx="50904">
                        <c:v>60.0655</c:v>
                      </c:pt>
                      <c:pt idx="50905">
                        <c:v>60.046889999999998</c:v>
                      </c:pt>
                      <c:pt idx="50906">
                        <c:v>60.028309999999998</c:v>
                      </c:pt>
                      <c:pt idx="50907">
                        <c:v>60.009819999999998</c:v>
                      </c:pt>
                      <c:pt idx="50908">
                        <c:v>59.990430000000003</c:v>
                      </c:pt>
                      <c:pt idx="50909">
                        <c:v>59.97128</c:v>
                      </c:pt>
                      <c:pt idx="50910">
                        <c:v>59.953130000000002</c:v>
                      </c:pt>
                      <c:pt idx="50911">
                        <c:v>59.934870000000004</c:v>
                      </c:pt>
                      <c:pt idx="50912">
                        <c:v>59.916699999999999</c:v>
                      </c:pt>
                      <c:pt idx="50913">
                        <c:v>59.898319999999998</c:v>
                      </c:pt>
                      <c:pt idx="50914">
                        <c:v>59.879959999999997</c:v>
                      </c:pt>
                      <c:pt idx="50915">
                        <c:v>59.861510000000003</c:v>
                      </c:pt>
                      <c:pt idx="50916">
                        <c:v>59.843240000000002</c:v>
                      </c:pt>
                      <c:pt idx="50917">
                        <c:v>59.824809999999999</c:v>
                      </c:pt>
                      <c:pt idx="50918">
                        <c:v>59.80639</c:v>
                      </c:pt>
                      <c:pt idx="50919">
                        <c:v>59.7879</c:v>
                      </c:pt>
                      <c:pt idx="50920">
                        <c:v>59.76943</c:v>
                      </c:pt>
                      <c:pt idx="50921">
                        <c:v>59.75112</c:v>
                      </c:pt>
                      <c:pt idx="50922">
                        <c:v>59.73272</c:v>
                      </c:pt>
                      <c:pt idx="50923">
                        <c:v>59.714039999999997</c:v>
                      </c:pt>
                      <c:pt idx="50924">
                        <c:v>59.695650000000001</c:v>
                      </c:pt>
                      <c:pt idx="50925">
                        <c:v>59.676910000000007</c:v>
                      </c:pt>
                      <c:pt idx="50926">
                        <c:v>59.658659999999998</c:v>
                      </c:pt>
                      <c:pt idx="50927">
                        <c:v>59.640339999999995</c:v>
                      </c:pt>
                      <c:pt idx="50928">
                        <c:v>59.621920000000003</c:v>
                      </c:pt>
                      <c:pt idx="50929">
                        <c:v>59.603490000000001</c:v>
                      </c:pt>
                      <c:pt idx="50930">
                        <c:v>59.585070000000002</c:v>
                      </c:pt>
                      <c:pt idx="50931">
                        <c:v>59.566459999999999</c:v>
                      </c:pt>
                      <c:pt idx="50932">
                        <c:v>59.547850000000004</c:v>
                      </c:pt>
                      <c:pt idx="50933">
                        <c:v>59.529209999999999</c:v>
                      </c:pt>
                      <c:pt idx="50934">
                        <c:v>59.510599999999997</c:v>
                      </c:pt>
                      <c:pt idx="50935">
                        <c:v>59.492459999999994</c:v>
                      </c:pt>
                      <c:pt idx="50936">
                        <c:v>59.473990000000001</c:v>
                      </c:pt>
                      <c:pt idx="50937">
                        <c:v>59.455570000000002</c:v>
                      </c:pt>
                      <c:pt idx="50938">
                        <c:v>59.437080000000002</c:v>
                      </c:pt>
                      <c:pt idx="50939">
                        <c:v>59.418730000000004</c:v>
                      </c:pt>
                      <c:pt idx="50940">
                        <c:v>59.400279999999995</c:v>
                      </c:pt>
                      <c:pt idx="50941">
                        <c:v>59.382270000000005</c:v>
                      </c:pt>
                      <c:pt idx="50942">
                        <c:v>59.364429999999999</c:v>
                      </c:pt>
                      <c:pt idx="50943">
                        <c:v>59.346080000000001</c:v>
                      </c:pt>
                      <c:pt idx="50944">
                        <c:v>59.32817</c:v>
                      </c:pt>
                      <c:pt idx="50945">
                        <c:v>59.310359999999996</c:v>
                      </c:pt>
                      <c:pt idx="50946">
                        <c:v>59.292270000000002</c:v>
                      </c:pt>
                      <c:pt idx="50947">
                        <c:v>59.274050000000003</c:v>
                      </c:pt>
                      <c:pt idx="50948">
                        <c:v>59.255780000000001</c:v>
                      </c:pt>
                      <c:pt idx="50949">
                        <c:v>59.2378</c:v>
                      </c:pt>
                      <c:pt idx="50950">
                        <c:v>59.2196</c:v>
                      </c:pt>
                      <c:pt idx="50951">
                        <c:v>59.20129</c:v>
                      </c:pt>
                      <c:pt idx="50952">
                        <c:v>59.182789999999997</c:v>
                      </c:pt>
                      <c:pt idx="50953">
                        <c:v>59.164909999999999</c:v>
                      </c:pt>
                      <c:pt idx="50954">
                        <c:v>59.147220000000004</c:v>
                      </c:pt>
                      <c:pt idx="50955">
                        <c:v>59.129329999999996</c:v>
                      </c:pt>
                      <c:pt idx="50956">
                        <c:v>59.111190000000001</c:v>
                      </c:pt>
                      <c:pt idx="50957">
                        <c:v>59.092929999999996</c:v>
                      </c:pt>
                      <c:pt idx="50958">
                        <c:v>59.074840000000002</c:v>
                      </c:pt>
                      <c:pt idx="50959">
                        <c:v>59.056530000000002</c:v>
                      </c:pt>
                      <c:pt idx="50960">
                        <c:v>59.038399999999996</c:v>
                      </c:pt>
                      <c:pt idx="50961">
                        <c:v>59.020229999999998</c:v>
                      </c:pt>
                      <c:pt idx="50962">
                        <c:v>59.002039999999994</c:v>
                      </c:pt>
                      <c:pt idx="50963">
                        <c:v>58.983930000000001</c:v>
                      </c:pt>
                      <c:pt idx="50964">
                        <c:v>58.965639999999993</c:v>
                      </c:pt>
                      <c:pt idx="50965">
                        <c:v>58.947310000000002</c:v>
                      </c:pt>
                      <c:pt idx="50966">
                        <c:v>58.928890000000003</c:v>
                      </c:pt>
                      <c:pt idx="50967">
                        <c:v>58.910510000000002</c:v>
                      </c:pt>
                      <c:pt idx="50968">
                        <c:v>58.892579999999995</c:v>
                      </c:pt>
                      <c:pt idx="50969">
                        <c:v>58.874510000000001</c:v>
                      </c:pt>
                      <c:pt idx="50970">
                        <c:v>58.85633</c:v>
                      </c:pt>
                      <c:pt idx="50971">
                        <c:v>58.837739999999997</c:v>
                      </c:pt>
                      <c:pt idx="50972">
                        <c:v>58.819800000000001</c:v>
                      </c:pt>
                      <c:pt idx="50973">
                        <c:v>58.802450000000007</c:v>
                      </c:pt>
                      <c:pt idx="50974">
                        <c:v>58.784750000000003</c:v>
                      </c:pt>
                      <c:pt idx="50975">
                        <c:v>58.76661</c:v>
                      </c:pt>
                      <c:pt idx="50976">
                        <c:v>58.748440000000002</c:v>
                      </c:pt>
                      <c:pt idx="50977">
                        <c:v>58.730339999999998</c:v>
                      </c:pt>
                      <c:pt idx="50978">
                        <c:v>58.712310000000002</c:v>
                      </c:pt>
                      <c:pt idx="50979">
                        <c:v>58.694629999999997</c:v>
                      </c:pt>
                      <c:pt idx="50980">
                        <c:v>58.676490000000001</c:v>
                      </c:pt>
                      <c:pt idx="50981">
                        <c:v>58.658560000000001</c:v>
                      </c:pt>
                      <c:pt idx="50982">
                        <c:v>58.64038</c:v>
                      </c:pt>
                      <c:pt idx="50983">
                        <c:v>58.622230000000002</c:v>
                      </c:pt>
                      <c:pt idx="50984">
                        <c:v>58.604019999999998</c:v>
                      </c:pt>
                      <c:pt idx="50985">
                        <c:v>58.585969999999996</c:v>
                      </c:pt>
                      <c:pt idx="50986">
                        <c:v>58.567740000000001</c:v>
                      </c:pt>
                      <c:pt idx="50987">
                        <c:v>58.549459999999996</c:v>
                      </c:pt>
                      <c:pt idx="50988">
                        <c:v>58.531380000000006</c:v>
                      </c:pt>
                      <c:pt idx="50989">
                        <c:v>58.513330000000003</c:v>
                      </c:pt>
                      <c:pt idx="50990">
                        <c:v>58.49532</c:v>
                      </c:pt>
                      <c:pt idx="50991">
                        <c:v>58.477550000000001</c:v>
                      </c:pt>
                      <c:pt idx="50992">
                        <c:v>58.459679999999999</c:v>
                      </c:pt>
                      <c:pt idx="50993">
                        <c:v>58.441690000000001</c:v>
                      </c:pt>
                      <c:pt idx="50994">
                        <c:v>58.423519999999996</c:v>
                      </c:pt>
                      <c:pt idx="50995">
                        <c:v>58.405379999999994</c:v>
                      </c:pt>
                      <c:pt idx="50996">
                        <c:v>58.387079999999997</c:v>
                      </c:pt>
                      <c:pt idx="50997">
                        <c:v>58.368749999999999</c:v>
                      </c:pt>
                      <c:pt idx="50998">
                        <c:v>58.35042</c:v>
                      </c:pt>
                      <c:pt idx="50999">
                        <c:v>58.332079999999998</c:v>
                      </c:pt>
                      <c:pt idx="51000">
                        <c:v>58.314069999999994</c:v>
                      </c:pt>
                      <c:pt idx="51001">
                        <c:v>58.2958</c:v>
                      </c:pt>
                      <c:pt idx="51002">
                        <c:v>58.27749</c:v>
                      </c:pt>
                      <c:pt idx="51003">
                        <c:v>58.259140000000002</c:v>
                      </c:pt>
                      <c:pt idx="51004">
                        <c:v>58.241209999999995</c:v>
                      </c:pt>
                      <c:pt idx="51005">
                        <c:v>58.223419999999997</c:v>
                      </c:pt>
                      <c:pt idx="51006">
                        <c:v>58.205410000000001</c:v>
                      </c:pt>
                      <c:pt idx="51007">
                        <c:v>58.187269999999998</c:v>
                      </c:pt>
                      <c:pt idx="51008">
                        <c:v>58.1691</c:v>
                      </c:pt>
                      <c:pt idx="51009">
                        <c:v>58.150849999999998</c:v>
                      </c:pt>
                      <c:pt idx="51010">
                        <c:v>58.132710000000003</c:v>
                      </c:pt>
                      <c:pt idx="51011">
                        <c:v>58.11439</c:v>
                      </c:pt>
                      <c:pt idx="51012">
                        <c:v>58.096220000000002</c:v>
                      </c:pt>
                      <c:pt idx="51013">
                        <c:v>58.077889999999996</c:v>
                      </c:pt>
                      <c:pt idx="51014">
                        <c:v>58.059510000000003</c:v>
                      </c:pt>
                      <c:pt idx="51015">
                        <c:v>58.041080000000001</c:v>
                      </c:pt>
                      <c:pt idx="51016">
                        <c:v>58.022679999999994</c:v>
                      </c:pt>
                      <c:pt idx="51017">
                        <c:v>58.004239999999996</c:v>
                      </c:pt>
                      <c:pt idx="51018">
                        <c:v>57.986259999999994</c:v>
                      </c:pt>
                      <c:pt idx="51019">
                        <c:v>57.968170000000001</c:v>
                      </c:pt>
                      <c:pt idx="51020">
                        <c:v>57.950189999999999</c:v>
                      </c:pt>
                      <c:pt idx="51021">
                        <c:v>57.93215</c:v>
                      </c:pt>
                      <c:pt idx="51022">
                        <c:v>57.907440000000001</c:v>
                      </c:pt>
                      <c:pt idx="51023">
                        <c:v>57.887550000000005</c:v>
                      </c:pt>
                      <c:pt idx="51024">
                        <c:v>57.86777</c:v>
                      </c:pt>
                      <c:pt idx="51025">
                        <c:v>57.849289999999996</c:v>
                      </c:pt>
                      <c:pt idx="51026">
                        <c:v>57.830669999999998</c:v>
                      </c:pt>
                      <c:pt idx="51027">
                        <c:v>57.812260000000002</c:v>
                      </c:pt>
                      <c:pt idx="51028">
                        <c:v>57.793869999999998</c:v>
                      </c:pt>
                      <c:pt idx="51029">
                        <c:v>57.775559999999999</c:v>
                      </c:pt>
                      <c:pt idx="51030">
                        <c:v>57.75694</c:v>
                      </c:pt>
                      <c:pt idx="51031">
                        <c:v>57.73847</c:v>
                      </c:pt>
                      <c:pt idx="51032">
                        <c:v>57.720120000000001</c:v>
                      </c:pt>
                      <c:pt idx="51033">
                        <c:v>57.70167</c:v>
                      </c:pt>
                      <c:pt idx="51034">
                        <c:v>57.683840000000004</c:v>
                      </c:pt>
                      <c:pt idx="51035">
                        <c:v>57.665800000000004</c:v>
                      </c:pt>
                      <c:pt idx="51036">
                        <c:v>57.647579999999998</c:v>
                      </c:pt>
                      <c:pt idx="51037">
                        <c:v>57.629419999999996</c:v>
                      </c:pt>
                      <c:pt idx="51038">
                        <c:v>57.611150000000002</c:v>
                      </c:pt>
                      <c:pt idx="51039">
                        <c:v>57.5929</c:v>
                      </c:pt>
                      <c:pt idx="51040">
                        <c:v>57.574189999999994</c:v>
                      </c:pt>
                      <c:pt idx="51041">
                        <c:v>57.555550000000004</c:v>
                      </c:pt>
                      <c:pt idx="51042">
                        <c:v>57.53698</c:v>
                      </c:pt>
                      <c:pt idx="51043">
                        <c:v>57.518409999999996</c:v>
                      </c:pt>
                      <c:pt idx="51044">
                        <c:v>57.499890000000001</c:v>
                      </c:pt>
                      <c:pt idx="51045">
                        <c:v>57.481470000000002</c:v>
                      </c:pt>
                      <c:pt idx="51046">
                        <c:v>57.462890000000002</c:v>
                      </c:pt>
                      <c:pt idx="51047">
                        <c:v>57.444270000000003</c:v>
                      </c:pt>
                      <c:pt idx="51048">
                        <c:v>57.426400000000001</c:v>
                      </c:pt>
                      <c:pt idx="51049">
                        <c:v>57.40775</c:v>
                      </c:pt>
                      <c:pt idx="51050">
                        <c:v>57.389110000000002</c:v>
                      </c:pt>
                      <c:pt idx="51051">
                        <c:v>57.371070000000003</c:v>
                      </c:pt>
                      <c:pt idx="51052">
                        <c:v>57.35284</c:v>
                      </c:pt>
                      <c:pt idx="51053">
                        <c:v>57.334490000000002</c:v>
                      </c:pt>
                      <c:pt idx="51054">
                        <c:v>57.316010000000006</c:v>
                      </c:pt>
                      <c:pt idx="51055">
                        <c:v>57.297429999999999</c:v>
                      </c:pt>
                      <c:pt idx="51056">
                        <c:v>57.278890000000004</c:v>
                      </c:pt>
                      <c:pt idx="51057">
                        <c:v>57.260339999999999</c:v>
                      </c:pt>
                      <c:pt idx="51058">
                        <c:v>57.242249999999999</c:v>
                      </c:pt>
                      <c:pt idx="51059">
                        <c:v>57.227139999999999</c:v>
                      </c:pt>
                      <c:pt idx="51060">
                        <c:v>57.211379999999998</c:v>
                      </c:pt>
                      <c:pt idx="51061">
                        <c:v>57.195220000000006</c:v>
                      </c:pt>
                      <c:pt idx="51062">
                        <c:v>57.178389999999993</c:v>
                      </c:pt>
                      <c:pt idx="51063">
                        <c:v>57.161140000000003</c:v>
                      </c:pt>
                      <c:pt idx="51064">
                        <c:v>57.14367</c:v>
                      </c:pt>
                      <c:pt idx="51065">
                        <c:v>57.125959999999992</c:v>
                      </c:pt>
                      <c:pt idx="51066">
                        <c:v>57.10839</c:v>
                      </c:pt>
                      <c:pt idx="51067">
                        <c:v>57.090490000000003</c:v>
                      </c:pt>
                      <c:pt idx="51068">
                        <c:v>57.072510000000001</c:v>
                      </c:pt>
                      <c:pt idx="51069">
                        <c:v>57.05444</c:v>
                      </c:pt>
                      <c:pt idx="51070">
                        <c:v>57.03633</c:v>
                      </c:pt>
                      <c:pt idx="51071">
                        <c:v>57.018129999999999</c:v>
                      </c:pt>
                      <c:pt idx="51072">
                        <c:v>56.999950000000005</c:v>
                      </c:pt>
                      <c:pt idx="51073">
                        <c:v>56.982879999999994</c:v>
                      </c:pt>
                      <c:pt idx="51074">
                        <c:v>56.965849999999996</c:v>
                      </c:pt>
                      <c:pt idx="51075">
                        <c:v>56.948299999999996</c:v>
                      </c:pt>
                      <c:pt idx="51076">
                        <c:v>56.930729999999997</c:v>
                      </c:pt>
                      <c:pt idx="51077">
                        <c:v>56.913119999999999</c:v>
                      </c:pt>
                      <c:pt idx="51078">
                        <c:v>56.895449999999997</c:v>
                      </c:pt>
                      <c:pt idx="51079">
                        <c:v>56.877440000000007</c:v>
                      </c:pt>
                      <c:pt idx="51080">
                        <c:v>56.859840000000005</c:v>
                      </c:pt>
                      <c:pt idx="51081">
                        <c:v>56.842449999999999</c:v>
                      </c:pt>
                      <c:pt idx="51082">
                        <c:v>56.824839999999995</c:v>
                      </c:pt>
                      <c:pt idx="51083">
                        <c:v>56.806780000000003</c:v>
                      </c:pt>
                      <c:pt idx="51084">
                        <c:v>56.789050000000003</c:v>
                      </c:pt>
                      <c:pt idx="51085">
                        <c:v>56.771099999999997</c:v>
                      </c:pt>
                      <c:pt idx="51086">
                        <c:v>56.753129999999999</c:v>
                      </c:pt>
                      <c:pt idx="51087">
                        <c:v>56.735460000000003</c:v>
                      </c:pt>
                      <c:pt idx="51088">
                        <c:v>56.71772</c:v>
                      </c:pt>
                      <c:pt idx="51089">
                        <c:v>56.700049999999997</c:v>
                      </c:pt>
                      <c:pt idx="51090">
                        <c:v>56.682079999999999</c:v>
                      </c:pt>
                      <c:pt idx="51091">
                        <c:v>56.664090000000002</c:v>
                      </c:pt>
                      <c:pt idx="51092">
                        <c:v>56.646119999999996</c:v>
                      </c:pt>
                      <c:pt idx="51093">
                        <c:v>56.628079999999997</c:v>
                      </c:pt>
                      <c:pt idx="51094">
                        <c:v>56.610030000000002</c:v>
                      </c:pt>
                      <c:pt idx="51095">
                        <c:v>56.591930000000005</c:v>
                      </c:pt>
                      <c:pt idx="51096">
                        <c:v>56.573729999999998</c:v>
                      </c:pt>
                      <c:pt idx="51097">
                        <c:v>56.555549999999997</c:v>
                      </c:pt>
                      <c:pt idx="51098">
                        <c:v>56.537390000000002</c:v>
                      </c:pt>
                      <c:pt idx="51099">
                        <c:v>56.519089999999998</c:v>
                      </c:pt>
                      <c:pt idx="51100">
                        <c:v>56.500860000000003</c:v>
                      </c:pt>
                      <c:pt idx="51101">
                        <c:v>56.482689999999998</c:v>
                      </c:pt>
                      <c:pt idx="51102">
                        <c:v>56.464299999999994</c:v>
                      </c:pt>
                      <c:pt idx="51103">
                        <c:v>56.447250000000004</c:v>
                      </c:pt>
                      <c:pt idx="51104">
                        <c:v>56.430399999999999</c:v>
                      </c:pt>
                      <c:pt idx="51105">
                        <c:v>56.413070000000005</c:v>
                      </c:pt>
                      <c:pt idx="51106">
                        <c:v>56.395070000000004</c:v>
                      </c:pt>
                      <c:pt idx="51107">
                        <c:v>56.37706</c:v>
                      </c:pt>
                      <c:pt idx="51108">
                        <c:v>56.358949999999993</c:v>
                      </c:pt>
                      <c:pt idx="51109">
                        <c:v>56.340789999999998</c:v>
                      </c:pt>
                      <c:pt idx="51110">
                        <c:v>56.322830000000003</c:v>
                      </c:pt>
                      <c:pt idx="51111">
                        <c:v>56.304679999999998</c:v>
                      </c:pt>
                      <c:pt idx="51112">
                        <c:v>56.286410000000004</c:v>
                      </c:pt>
                      <c:pt idx="51113">
                        <c:v>56.269410000000008</c:v>
                      </c:pt>
                      <c:pt idx="51114">
                        <c:v>56.251719999999999</c:v>
                      </c:pt>
                      <c:pt idx="51115">
                        <c:v>56.23348</c:v>
                      </c:pt>
                      <c:pt idx="51116">
                        <c:v>56.21508</c:v>
                      </c:pt>
                      <c:pt idx="51117">
                        <c:v>56.196799999999996</c:v>
                      </c:pt>
                      <c:pt idx="51118">
                        <c:v>56.178359999999998</c:v>
                      </c:pt>
                      <c:pt idx="51119">
                        <c:v>56.159980000000004</c:v>
                      </c:pt>
                      <c:pt idx="51120">
                        <c:v>56.141469999999998</c:v>
                      </c:pt>
                      <c:pt idx="51121">
                        <c:v>56.123089999999998</c:v>
                      </c:pt>
                      <c:pt idx="51122">
                        <c:v>56.10463</c:v>
                      </c:pt>
                      <c:pt idx="51123">
                        <c:v>56.086159999999992</c:v>
                      </c:pt>
                      <c:pt idx="51124">
                        <c:v>56.067809999999994</c:v>
                      </c:pt>
                      <c:pt idx="51125">
                        <c:v>56.049399999999999</c:v>
                      </c:pt>
                      <c:pt idx="51126">
                        <c:v>56.033419999999992</c:v>
                      </c:pt>
                      <c:pt idx="51127">
                        <c:v>56.017499999999998</c:v>
                      </c:pt>
                      <c:pt idx="51128">
                        <c:v>55.999939999999995</c:v>
                      </c:pt>
                      <c:pt idx="51129">
                        <c:v>55.982789999999994</c:v>
                      </c:pt>
                      <c:pt idx="51130">
                        <c:v>55.965109999999996</c:v>
                      </c:pt>
                      <c:pt idx="51131">
                        <c:v>55.947290000000002</c:v>
                      </c:pt>
                      <c:pt idx="51132">
                        <c:v>55.929369999999999</c:v>
                      </c:pt>
                      <c:pt idx="51133">
                        <c:v>55.911359999999995</c:v>
                      </c:pt>
                      <c:pt idx="51134">
                        <c:v>55.893319999999996</c:v>
                      </c:pt>
                      <c:pt idx="51135">
                        <c:v>55.875230000000002</c:v>
                      </c:pt>
                      <c:pt idx="51136">
                        <c:v>55.857089999999999</c:v>
                      </c:pt>
                      <c:pt idx="51137">
                        <c:v>55.838940000000001</c:v>
                      </c:pt>
                      <c:pt idx="51138">
                        <c:v>55.820769999999996</c:v>
                      </c:pt>
                      <c:pt idx="51139">
                        <c:v>55.802579999999999</c:v>
                      </c:pt>
                      <c:pt idx="51140">
                        <c:v>55.784480000000002</c:v>
                      </c:pt>
                      <c:pt idx="51141">
                        <c:v>55.766379999999998</c:v>
                      </c:pt>
                      <c:pt idx="51142">
                        <c:v>55.748189999999994</c:v>
                      </c:pt>
                      <c:pt idx="51143">
                        <c:v>55.730019999999996</c:v>
                      </c:pt>
                      <c:pt idx="51144">
                        <c:v>55.711849999999998</c:v>
                      </c:pt>
                      <c:pt idx="51145">
                        <c:v>55.69359</c:v>
                      </c:pt>
                      <c:pt idx="51146">
                        <c:v>55.675319999999999</c:v>
                      </c:pt>
                      <c:pt idx="51147">
                        <c:v>55.657080000000001</c:v>
                      </c:pt>
                      <c:pt idx="51148">
                        <c:v>55.638810000000007</c:v>
                      </c:pt>
                      <c:pt idx="51149">
                        <c:v>55.62086</c:v>
                      </c:pt>
                      <c:pt idx="51150">
                        <c:v>55.60248</c:v>
                      </c:pt>
                      <c:pt idx="51151">
                        <c:v>55.584100000000007</c:v>
                      </c:pt>
                      <c:pt idx="51152">
                        <c:v>55.566139999999997</c:v>
                      </c:pt>
                      <c:pt idx="51153">
                        <c:v>55.547789999999999</c:v>
                      </c:pt>
                      <c:pt idx="51154">
                        <c:v>55.530709999999999</c:v>
                      </c:pt>
                      <c:pt idx="51155">
                        <c:v>55.514080000000007</c:v>
                      </c:pt>
                      <c:pt idx="51156">
                        <c:v>55.49671</c:v>
                      </c:pt>
                      <c:pt idx="51157">
                        <c:v>55.478319999999997</c:v>
                      </c:pt>
                      <c:pt idx="51158">
                        <c:v>55.461829999999999</c:v>
                      </c:pt>
                      <c:pt idx="51159">
                        <c:v>55.444870000000002</c:v>
                      </c:pt>
                      <c:pt idx="51160">
                        <c:v>55.428240000000002</c:v>
                      </c:pt>
                      <c:pt idx="51161">
                        <c:v>55.410849999999996</c:v>
                      </c:pt>
                      <c:pt idx="51162">
                        <c:v>55.393109999999993</c:v>
                      </c:pt>
                      <c:pt idx="51163">
                        <c:v>55.375410000000002</c:v>
                      </c:pt>
                      <c:pt idx="51164">
                        <c:v>55.357139999999994</c:v>
                      </c:pt>
                      <c:pt idx="51165">
                        <c:v>55.338929999999998</c:v>
                      </c:pt>
                      <c:pt idx="51166">
                        <c:v>55.324159999999992</c:v>
                      </c:pt>
                      <c:pt idx="51167">
                        <c:v>55.309239999999996</c:v>
                      </c:pt>
                      <c:pt idx="51168">
                        <c:v>55.294429999999998</c:v>
                      </c:pt>
                      <c:pt idx="51169">
                        <c:v>55.276589999999999</c:v>
                      </c:pt>
                      <c:pt idx="51170">
                        <c:v>55.26003</c:v>
                      </c:pt>
                      <c:pt idx="51171">
                        <c:v>55.242180000000005</c:v>
                      </c:pt>
                      <c:pt idx="51172">
                        <c:v>55.2239</c:v>
                      </c:pt>
                      <c:pt idx="51173">
                        <c:v>55.205659999999995</c:v>
                      </c:pt>
                      <c:pt idx="51174">
                        <c:v>55.18741</c:v>
                      </c:pt>
                      <c:pt idx="51175">
                        <c:v>55.169080000000001</c:v>
                      </c:pt>
                      <c:pt idx="51176">
                        <c:v>55.150670000000005</c:v>
                      </c:pt>
                      <c:pt idx="51177">
                        <c:v>55.13212</c:v>
                      </c:pt>
                      <c:pt idx="51178">
                        <c:v>55.113709999999998</c:v>
                      </c:pt>
                      <c:pt idx="51179">
                        <c:v>55.095190000000002</c:v>
                      </c:pt>
                      <c:pt idx="51180">
                        <c:v>55.077069999999999</c:v>
                      </c:pt>
                      <c:pt idx="51181">
                        <c:v>55.058689999999999</c:v>
                      </c:pt>
                      <c:pt idx="51182">
                        <c:v>55.040579999999999</c:v>
                      </c:pt>
                      <c:pt idx="51183">
                        <c:v>55.022010000000002</c:v>
                      </c:pt>
                      <c:pt idx="51184">
                        <c:v>55.003810000000001</c:v>
                      </c:pt>
                      <c:pt idx="51185">
                        <c:v>54.985460000000003</c:v>
                      </c:pt>
                      <c:pt idx="51186">
                        <c:v>54.966999999999999</c:v>
                      </c:pt>
                      <c:pt idx="51187">
                        <c:v>54.948319999999995</c:v>
                      </c:pt>
                      <c:pt idx="51188">
                        <c:v>54.92971</c:v>
                      </c:pt>
                      <c:pt idx="51189">
                        <c:v>54.911199999999994</c:v>
                      </c:pt>
                      <c:pt idx="51190">
                        <c:v>54.892719999999997</c:v>
                      </c:pt>
                      <c:pt idx="51191">
                        <c:v>54.874400000000001</c:v>
                      </c:pt>
                      <c:pt idx="51192">
                        <c:v>54.856009999999998</c:v>
                      </c:pt>
                      <c:pt idx="51193">
                        <c:v>54.837860000000006</c:v>
                      </c:pt>
                      <c:pt idx="51194">
                        <c:v>54.819459999999999</c:v>
                      </c:pt>
                      <c:pt idx="51195">
                        <c:v>54.801080000000006</c:v>
                      </c:pt>
                      <c:pt idx="51196">
                        <c:v>54.782840000000007</c:v>
                      </c:pt>
                      <c:pt idx="51197">
                        <c:v>54.766019999999997</c:v>
                      </c:pt>
                      <c:pt idx="51198">
                        <c:v>54.74897</c:v>
                      </c:pt>
                      <c:pt idx="51199">
                        <c:v>54.731430000000003</c:v>
                      </c:pt>
                      <c:pt idx="51200">
                        <c:v>54.713450000000002</c:v>
                      </c:pt>
                      <c:pt idx="51201">
                        <c:v>54.695509999999999</c:v>
                      </c:pt>
                      <c:pt idx="51202">
                        <c:v>54.677239999999998</c:v>
                      </c:pt>
                      <c:pt idx="51203">
                        <c:v>54.658969999999997</c:v>
                      </c:pt>
                      <c:pt idx="51204">
                        <c:v>54.640750000000004</c:v>
                      </c:pt>
                      <c:pt idx="51205">
                        <c:v>54.62227</c:v>
                      </c:pt>
                      <c:pt idx="51206">
                        <c:v>54.603979999999993</c:v>
                      </c:pt>
                      <c:pt idx="51207">
                        <c:v>54.585290000000001</c:v>
                      </c:pt>
                      <c:pt idx="51208">
                        <c:v>54.566650000000003</c:v>
                      </c:pt>
                      <c:pt idx="51209">
                        <c:v>54.547889999999995</c:v>
                      </c:pt>
                      <c:pt idx="51210">
                        <c:v>54.529740000000004</c:v>
                      </c:pt>
                      <c:pt idx="51211">
                        <c:v>54.51099</c:v>
                      </c:pt>
                      <c:pt idx="51212">
                        <c:v>54.492170000000002</c:v>
                      </c:pt>
                      <c:pt idx="51213">
                        <c:v>54.473309999999998</c:v>
                      </c:pt>
                      <c:pt idx="51214">
                        <c:v>54.454580000000007</c:v>
                      </c:pt>
                      <c:pt idx="51215">
                        <c:v>54.435650000000003</c:v>
                      </c:pt>
                      <c:pt idx="51216">
                        <c:v>54.416789999999999</c:v>
                      </c:pt>
                      <c:pt idx="51217">
                        <c:v>54.398179999999996</c:v>
                      </c:pt>
                      <c:pt idx="51218">
                        <c:v>54.379470000000005</c:v>
                      </c:pt>
                      <c:pt idx="51219">
                        <c:v>54.360749999999996</c:v>
                      </c:pt>
                      <c:pt idx="51220">
                        <c:v>54.34207</c:v>
                      </c:pt>
                      <c:pt idx="51221">
                        <c:v>54.323279999999997</c:v>
                      </c:pt>
                      <c:pt idx="51222">
                        <c:v>54.304519999999997</c:v>
                      </c:pt>
                      <c:pt idx="51223">
                        <c:v>54.285769999999999</c:v>
                      </c:pt>
                      <c:pt idx="51224">
                        <c:v>54.266860000000001</c:v>
                      </c:pt>
                      <c:pt idx="51225">
                        <c:v>54.247949999999996</c:v>
                      </c:pt>
                      <c:pt idx="51226">
                        <c:v>54.22927</c:v>
                      </c:pt>
                      <c:pt idx="51227">
                        <c:v>54.211010000000002</c:v>
                      </c:pt>
                      <c:pt idx="51228">
                        <c:v>54.192189999999997</c:v>
                      </c:pt>
                      <c:pt idx="51229">
                        <c:v>54.173389999999998</c:v>
                      </c:pt>
                      <c:pt idx="51230">
                        <c:v>54.154809999999998</c:v>
                      </c:pt>
                      <c:pt idx="51231">
                        <c:v>54.135920000000006</c:v>
                      </c:pt>
                      <c:pt idx="51232">
                        <c:v>54.117749999999994</c:v>
                      </c:pt>
                      <c:pt idx="51233">
                        <c:v>54.101179999999999</c:v>
                      </c:pt>
                      <c:pt idx="51234">
                        <c:v>54.083910000000003</c:v>
                      </c:pt>
                      <c:pt idx="51235">
                        <c:v>54.066040000000001</c:v>
                      </c:pt>
                      <c:pt idx="51236">
                        <c:v>54.047890000000002</c:v>
                      </c:pt>
                      <c:pt idx="51237">
                        <c:v>54.029689999999995</c:v>
                      </c:pt>
                      <c:pt idx="51238">
                        <c:v>54.011259999999993</c:v>
                      </c:pt>
                      <c:pt idx="51239">
                        <c:v>53.992280000000001</c:v>
                      </c:pt>
                      <c:pt idx="51240">
                        <c:v>53.973699999999994</c:v>
                      </c:pt>
                      <c:pt idx="51241">
                        <c:v>53.954480000000004</c:v>
                      </c:pt>
                      <c:pt idx="51242">
                        <c:v>53.935469999999995</c:v>
                      </c:pt>
                      <c:pt idx="51243">
                        <c:v>53.916589999999999</c:v>
                      </c:pt>
                      <c:pt idx="51244">
                        <c:v>53.897630000000007</c:v>
                      </c:pt>
                      <c:pt idx="51245">
                        <c:v>53.878519999999995</c:v>
                      </c:pt>
                      <c:pt idx="51246">
                        <c:v>53.859839999999998</c:v>
                      </c:pt>
                      <c:pt idx="51247">
                        <c:v>53.841169999999998</c:v>
                      </c:pt>
                      <c:pt idx="51248">
                        <c:v>53.822499999999998</c:v>
                      </c:pt>
                      <c:pt idx="51249">
                        <c:v>53.811450000000001</c:v>
                      </c:pt>
                      <c:pt idx="51250">
                        <c:v>53.799939999999999</c:v>
                      </c:pt>
                      <c:pt idx="51251">
                        <c:v>53.787200000000006</c:v>
                      </c:pt>
                      <c:pt idx="51252">
                        <c:v>53.773669999999996</c:v>
                      </c:pt>
                      <c:pt idx="51253">
                        <c:v>53.76041</c:v>
                      </c:pt>
                      <c:pt idx="51254">
                        <c:v>53.744610000000002</c:v>
                      </c:pt>
                      <c:pt idx="51255">
                        <c:v>53.72748</c:v>
                      </c:pt>
                      <c:pt idx="51256">
                        <c:v>53.710329999999999</c:v>
                      </c:pt>
                      <c:pt idx="51257">
                        <c:v>53.692360000000001</c:v>
                      </c:pt>
                      <c:pt idx="51258">
                        <c:v>53.674369999999996</c:v>
                      </c:pt>
                      <c:pt idx="51259">
                        <c:v>53.656259999999996</c:v>
                      </c:pt>
                      <c:pt idx="51260">
                        <c:v>53.637900000000002</c:v>
                      </c:pt>
                      <c:pt idx="51261">
                        <c:v>53.619450000000001</c:v>
                      </c:pt>
                      <c:pt idx="51262">
                        <c:v>53.600999999999999</c:v>
                      </c:pt>
                      <c:pt idx="51263">
                        <c:v>53.582549999999998</c:v>
                      </c:pt>
                      <c:pt idx="51264">
                        <c:v>53.564</c:v>
                      </c:pt>
                      <c:pt idx="51265">
                        <c:v>53.545850000000002</c:v>
                      </c:pt>
                      <c:pt idx="51266">
                        <c:v>53.52722</c:v>
                      </c:pt>
                      <c:pt idx="51267">
                        <c:v>53.508440000000007</c:v>
                      </c:pt>
                      <c:pt idx="51268">
                        <c:v>53.489789999999999</c:v>
                      </c:pt>
                      <c:pt idx="51269">
                        <c:v>53.470300000000002</c:v>
                      </c:pt>
                      <c:pt idx="51270">
                        <c:v>53.450749999999999</c:v>
                      </c:pt>
                      <c:pt idx="51271">
                        <c:v>53.43197</c:v>
                      </c:pt>
                      <c:pt idx="51272">
                        <c:v>53.413159999999998</c:v>
                      </c:pt>
                      <c:pt idx="51273">
                        <c:v>53.394100000000002</c:v>
                      </c:pt>
                      <c:pt idx="51274">
                        <c:v>53.376260000000002</c:v>
                      </c:pt>
                      <c:pt idx="51275">
                        <c:v>53.357650000000007</c:v>
                      </c:pt>
                      <c:pt idx="51276">
                        <c:v>53.338430000000002</c:v>
                      </c:pt>
                      <c:pt idx="51277">
                        <c:v>53.319559999999996</c:v>
                      </c:pt>
                      <c:pt idx="51278">
                        <c:v>53.300799999999995</c:v>
                      </c:pt>
                      <c:pt idx="51279">
                        <c:v>53.282030000000006</c:v>
                      </c:pt>
                      <c:pt idx="51280">
                        <c:v>53.263350000000003</c:v>
                      </c:pt>
                      <c:pt idx="51281">
                        <c:v>53.244420000000005</c:v>
                      </c:pt>
                      <c:pt idx="51282">
                        <c:v>53.225520000000003</c:v>
                      </c:pt>
                      <c:pt idx="51283">
                        <c:v>53.206319999999998</c:v>
                      </c:pt>
                      <c:pt idx="51284">
                        <c:v>53.187730000000002</c:v>
                      </c:pt>
                      <c:pt idx="51285">
                        <c:v>53.168329999999997</c:v>
                      </c:pt>
                      <c:pt idx="51286">
                        <c:v>53.149090000000001</c:v>
                      </c:pt>
                      <c:pt idx="51287">
                        <c:v>53.130249999999997</c:v>
                      </c:pt>
                      <c:pt idx="51288">
                        <c:v>53.111829999999998</c:v>
                      </c:pt>
                      <c:pt idx="51289">
                        <c:v>53.094329999999999</c:v>
                      </c:pt>
                      <c:pt idx="51290">
                        <c:v>53.0762</c:v>
                      </c:pt>
                      <c:pt idx="51291">
                        <c:v>53.057730000000006</c:v>
                      </c:pt>
                      <c:pt idx="51292">
                        <c:v>53.039069999999995</c:v>
                      </c:pt>
                      <c:pt idx="51293">
                        <c:v>53.020409999999998</c:v>
                      </c:pt>
                      <c:pt idx="51294">
                        <c:v>53.001800000000003</c:v>
                      </c:pt>
                      <c:pt idx="51295">
                        <c:v>52.983330000000002</c:v>
                      </c:pt>
                      <c:pt idx="51296">
                        <c:v>52.964650000000006</c:v>
                      </c:pt>
                      <c:pt idx="51297">
                        <c:v>52.945799999999998</c:v>
                      </c:pt>
                      <c:pt idx="51298">
                        <c:v>52.926900000000003</c:v>
                      </c:pt>
                      <c:pt idx="51299">
                        <c:v>52.907200000000003</c:v>
                      </c:pt>
                      <c:pt idx="51300">
                        <c:v>52.887540000000001</c:v>
                      </c:pt>
                      <c:pt idx="51301">
                        <c:v>52.867919999999998</c:v>
                      </c:pt>
                      <c:pt idx="51302">
                        <c:v>52.849449999999997</c:v>
                      </c:pt>
                      <c:pt idx="51303">
                        <c:v>52.83137</c:v>
                      </c:pt>
                      <c:pt idx="51304">
                        <c:v>52.812520000000006</c:v>
                      </c:pt>
                      <c:pt idx="51305">
                        <c:v>52.793539999999993</c:v>
                      </c:pt>
                      <c:pt idx="51306">
                        <c:v>52.774419999999999</c:v>
                      </c:pt>
                      <c:pt idx="51307">
                        <c:v>52.755340000000004</c:v>
                      </c:pt>
                      <c:pt idx="51308">
                        <c:v>52.734899999999996</c:v>
                      </c:pt>
                      <c:pt idx="51309">
                        <c:v>52.714439999999996</c:v>
                      </c:pt>
                      <c:pt idx="51310">
                        <c:v>52.694140000000004</c:v>
                      </c:pt>
                      <c:pt idx="51311">
                        <c:v>52.674079999999996</c:v>
                      </c:pt>
                      <c:pt idx="51312">
                        <c:v>52.654069999999997</c:v>
                      </c:pt>
                      <c:pt idx="51313">
                        <c:v>52.634070000000001</c:v>
                      </c:pt>
                      <c:pt idx="51314">
                        <c:v>52.614179999999998</c:v>
                      </c:pt>
                      <c:pt idx="51315">
                        <c:v>52.594390000000004</c:v>
                      </c:pt>
                      <c:pt idx="51316">
                        <c:v>52.574680000000001</c:v>
                      </c:pt>
                      <c:pt idx="51317">
                        <c:v>52.55509</c:v>
                      </c:pt>
                      <c:pt idx="51318">
                        <c:v>52.535499999999999</c:v>
                      </c:pt>
                      <c:pt idx="51319">
                        <c:v>52.518419999999999</c:v>
                      </c:pt>
                      <c:pt idx="51320">
                        <c:v>52.501439999999995</c:v>
                      </c:pt>
                      <c:pt idx="51321">
                        <c:v>52.482770000000002</c:v>
                      </c:pt>
                      <c:pt idx="51322">
                        <c:v>52.464639999999996</c:v>
                      </c:pt>
                      <c:pt idx="51323">
                        <c:v>52.446770000000001</c:v>
                      </c:pt>
                      <c:pt idx="51324">
                        <c:v>52.428400000000003</c:v>
                      </c:pt>
                      <c:pt idx="51325">
                        <c:v>52.408770000000004</c:v>
                      </c:pt>
                      <c:pt idx="51326">
                        <c:v>52.389870000000002</c:v>
                      </c:pt>
                      <c:pt idx="51327">
                        <c:v>52.370999999999995</c:v>
                      </c:pt>
                      <c:pt idx="51328">
                        <c:v>52.351939999999999</c:v>
                      </c:pt>
                      <c:pt idx="51329">
                        <c:v>52.333179999999999</c:v>
                      </c:pt>
                      <c:pt idx="51330">
                        <c:v>52.313879999999997</c:v>
                      </c:pt>
                      <c:pt idx="51331">
                        <c:v>52.294720000000005</c:v>
                      </c:pt>
                      <c:pt idx="51332">
                        <c:v>52.275759999999998</c:v>
                      </c:pt>
                      <c:pt idx="51333">
                        <c:v>52.257150000000003</c:v>
                      </c:pt>
                      <c:pt idx="51334">
                        <c:v>52.238160000000001</c:v>
                      </c:pt>
                      <c:pt idx="51335">
                        <c:v>52.219329999999999</c:v>
                      </c:pt>
                      <c:pt idx="51336">
                        <c:v>52.200360000000003</c:v>
                      </c:pt>
                      <c:pt idx="51337">
                        <c:v>52.181330000000003</c:v>
                      </c:pt>
                      <c:pt idx="51338">
                        <c:v>52.162240000000004</c:v>
                      </c:pt>
                      <c:pt idx="51339">
                        <c:v>52.143140000000002</c:v>
                      </c:pt>
                      <c:pt idx="51340">
                        <c:v>52.124449999999996</c:v>
                      </c:pt>
                      <c:pt idx="51341">
                        <c:v>52.104950000000002</c:v>
                      </c:pt>
                      <c:pt idx="51342">
                        <c:v>52.085480000000004</c:v>
                      </c:pt>
                      <c:pt idx="51343">
                        <c:v>52.066039999999994</c:v>
                      </c:pt>
                      <c:pt idx="51344">
                        <c:v>52.046759999999999</c:v>
                      </c:pt>
                      <c:pt idx="51345">
                        <c:v>52.027419999999999</c:v>
                      </c:pt>
                      <c:pt idx="51346">
                        <c:v>52.008000000000003</c:v>
                      </c:pt>
                      <c:pt idx="51347">
                        <c:v>51.988550000000004</c:v>
                      </c:pt>
                      <c:pt idx="51348">
                        <c:v>51.969139999999996</c:v>
                      </c:pt>
                      <c:pt idx="51349">
                        <c:v>51.949699999999993</c:v>
                      </c:pt>
                      <c:pt idx="51350">
                        <c:v>51.930329999999998</c:v>
                      </c:pt>
                      <c:pt idx="51351">
                        <c:v>51.911250000000003</c:v>
                      </c:pt>
                      <c:pt idx="51352">
                        <c:v>51.89443</c:v>
                      </c:pt>
                      <c:pt idx="51353">
                        <c:v>51.878060000000005</c:v>
                      </c:pt>
                      <c:pt idx="51354">
                        <c:v>51.862389999999998</c:v>
                      </c:pt>
                      <c:pt idx="51355">
                        <c:v>51.844809999999995</c:v>
                      </c:pt>
                      <c:pt idx="51356">
                        <c:v>51.828539999999997</c:v>
                      </c:pt>
                      <c:pt idx="51357">
                        <c:v>51.81174</c:v>
                      </c:pt>
                      <c:pt idx="51358">
                        <c:v>51.794609999999999</c:v>
                      </c:pt>
                      <c:pt idx="51359">
                        <c:v>51.777979999999999</c:v>
                      </c:pt>
                      <c:pt idx="51360">
                        <c:v>51.760440000000003</c:v>
                      </c:pt>
                      <c:pt idx="51361">
                        <c:v>51.74288</c:v>
                      </c:pt>
                      <c:pt idx="51362">
                        <c:v>51.729169999999996</c:v>
                      </c:pt>
                      <c:pt idx="51363">
                        <c:v>51.71405</c:v>
                      </c:pt>
                      <c:pt idx="51364">
                        <c:v>51.697119999999998</c:v>
                      </c:pt>
                      <c:pt idx="51365">
                        <c:v>51.680689999999998</c:v>
                      </c:pt>
                      <c:pt idx="51366">
                        <c:v>51.662670000000006</c:v>
                      </c:pt>
                      <c:pt idx="51367">
                        <c:v>51.644410000000001</c:v>
                      </c:pt>
                      <c:pt idx="51368">
                        <c:v>51.625599999999999</c:v>
                      </c:pt>
                      <c:pt idx="51369">
                        <c:v>51.606740000000002</c:v>
                      </c:pt>
                      <c:pt idx="51370">
                        <c:v>51.587310000000002</c:v>
                      </c:pt>
                      <c:pt idx="51371">
                        <c:v>51.568079999999995</c:v>
                      </c:pt>
                      <c:pt idx="51372">
                        <c:v>51.548659999999998</c:v>
                      </c:pt>
                      <c:pt idx="51373">
                        <c:v>51.529249999999998</c:v>
                      </c:pt>
                      <c:pt idx="51374">
                        <c:v>51.50976</c:v>
                      </c:pt>
                      <c:pt idx="51375">
                        <c:v>51.490220000000008</c:v>
                      </c:pt>
                      <c:pt idx="51376">
                        <c:v>51.470580000000005</c:v>
                      </c:pt>
                      <c:pt idx="51377">
                        <c:v>51.451010000000004</c:v>
                      </c:pt>
                      <c:pt idx="51378">
                        <c:v>51.432429999999997</c:v>
                      </c:pt>
                      <c:pt idx="51379">
                        <c:v>51.413440000000001</c:v>
                      </c:pt>
                      <c:pt idx="51380">
                        <c:v>51.393880000000003</c:v>
                      </c:pt>
                      <c:pt idx="51381">
                        <c:v>51.366769999999995</c:v>
                      </c:pt>
                      <c:pt idx="51382">
                        <c:v>51.345859999999995</c:v>
                      </c:pt>
                      <c:pt idx="51383">
                        <c:v>51.326270000000001</c:v>
                      </c:pt>
                      <c:pt idx="51384">
                        <c:v>51.307359999999996</c:v>
                      </c:pt>
                      <c:pt idx="51385">
                        <c:v>51.288260000000001</c:v>
                      </c:pt>
                      <c:pt idx="51386">
                        <c:v>51.268900000000002</c:v>
                      </c:pt>
                      <c:pt idx="51387">
                        <c:v>51.249580000000002</c:v>
                      </c:pt>
                      <c:pt idx="51388">
                        <c:v>51.23048</c:v>
                      </c:pt>
                      <c:pt idx="51389">
                        <c:v>51.211960000000005</c:v>
                      </c:pt>
                      <c:pt idx="51390">
                        <c:v>51.193080000000002</c:v>
                      </c:pt>
                      <c:pt idx="51391">
                        <c:v>51.17362</c:v>
                      </c:pt>
                      <c:pt idx="51392">
                        <c:v>51.154210000000006</c:v>
                      </c:pt>
                      <c:pt idx="51393">
                        <c:v>51.134619999999998</c:v>
                      </c:pt>
                      <c:pt idx="51394">
                        <c:v>51.115649999999995</c:v>
                      </c:pt>
                      <c:pt idx="51395">
                        <c:v>51.096640000000008</c:v>
                      </c:pt>
                      <c:pt idx="51396">
                        <c:v>51.077629999999999</c:v>
                      </c:pt>
                      <c:pt idx="51397">
                        <c:v>51.058519999999994</c:v>
                      </c:pt>
                      <c:pt idx="51398">
                        <c:v>51.040679999999995</c:v>
                      </c:pt>
                      <c:pt idx="51399">
                        <c:v>51.022829999999999</c:v>
                      </c:pt>
                      <c:pt idx="51400">
                        <c:v>51.004149999999996</c:v>
                      </c:pt>
                      <c:pt idx="51401">
                        <c:v>50.98489</c:v>
                      </c:pt>
                      <c:pt idx="51402">
                        <c:v>50.966250000000002</c:v>
                      </c:pt>
                      <c:pt idx="51403">
                        <c:v>50.947090000000003</c:v>
                      </c:pt>
                      <c:pt idx="51404">
                        <c:v>50.928339999999999</c:v>
                      </c:pt>
                      <c:pt idx="51405">
                        <c:v>50.909849999999999</c:v>
                      </c:pt>
                      <c:pt idx="51406">
                        <c:v>50.890709999999999</c:v>
                      </c:pt>
                      <c:pt idx="51407">
                        <c:v>50.872169999999997</c:v>
                      </c:pt>
                      <c:pt idx="51408">
                        <c:v>50.852930000000001</c:v>
                      </c:pt>
                      <c:pt idx="51409">
                        <c:v>50.834830000000004</c:v>
                      </c:pt>
                      <c:pt idx="51410">
                        <c:v>50.81691</c:v>
                      </c:pt>
                      <c:pt idx="51411">
                        <c:v>50.798670000000001</c:v>
                      </c:pt>
                      <c:pt idx="51412">
                        <c:v>50.781270000000006</c:v>
                      </c:pt>
                      <c:pt idx="51413">
                        <c:v>50.762720000000002</c:v>
                      </c:pt>
                      <c:pt idx="51414">
                        <c:v>50.74521</c:v>
                      </c:pt>
                      <c:pt idx="51415">
                        <c:v>50.726089999999999</c:v>
                      </c:pt>
                      <c:pt idx="51416">
                        <c:v>50.707129999999992</c:v>
                      </c:pt>
                      <c:pt idx="51417">
                        <c:v>50.688839999999999</c:v>
                      </c:pt>
                      <c:pt idx="51418">
                        <c:v>50.66968</c:v>
                      </c:pt>
                      <c:pt idx="51419">
                        <c:v>50.650709999999997</c:v>
                      </c:pt>
                      <c:pt idx="51420">
                        <c:v>50.632799999999996</c:v>
                      </c:pt>
                      <c:pt idx="51421">
                        <c:v>50.614270000000005</c:v>
                      </c:pt>
                      <c:pt idx="51422">
                        <c:v>50.597549999999998</c:v>
                      </c:pt>
                      <c:pt idx="51423">
                        <c:v>50.580730000000003</c:v>
                      </c:pt>
                      <c:pt idx="51424">
                        <c:v>50.565300000000008</c:v>
                      </c:pt>
                      <c:pt idx="51425">
                        <c:v>50.550460000000001</c:v>
                      </c:pt>
                      <c:pt idx="51426">
                        <c:v>50.535579999999996</c:v>
                      </c:pt>
                      <c:pt idx="51427">
                        <c:v>50.518159999999995</c:v>
                      </c:pt>
                      <c:pt idx="51428">
                        <c:v>50.502130000000001</c:v>
                      </c:pt>
                      <c:pt idx="51429">
                        <c:v>50.485100000000003</c:v>
                      </c:pt>
                      <c:pt idx="51430">
                        <c:v>50.468219999999995</c:v>
                      </c:pt>
                      <c:pt idx="51431">
                        <c:v>50.450470000000003</c:v>
                      </c:pt>
                      <c:pt idx="51432">
                        <c:v>50.433640000000004</c:v>
                      </c:pt>
                      <c:pt idx="51433">
                        <c:v>50.415929999999996</c:v>
                      </c:pt>
                      <c:pt idx="51434">
                        <c:v>50.398339999999997</c:v>
                      </c:pt>
                      <c:pt idx="51435">
                        <c:v>50.379919999999998</c:v>
                      </c:pt>
                      <c:pt idx="51436">
                        <c:v>50.362299999999998</c:v>
                      </c:pt>
                      <c:pt idx="51437">
                        <c:v>50.345129999999997</c:v>
                      </c:pt>
                      <c:pt idx="51438">
                        <c:v>50.328060000000001</c:v>
                      </c:pt>
                      <c:pt idx="51439">
                        <c:v>50.30977</c:v>
                      </c:pt>
                      <c:pt idx="51440">
                        <c:v>50.292260000000006</c:v>
                      </c:pt>
                      <c:pt idx="51441">
                        <c:v>50.275970000000001</c:v>
                      </c:pt>
                      <c:pt idx="51442">
                        <c:v>50.261139999999997</c:v>
                      </c:pt>
                      <c:pt idx="51443">
                        <c:v>50.244330000000005</c:v>
                      </c:pt>
                      <c:pt idx="51444">
                        <c:v>50.225999999999999</c:v>
                      </c:pt>
                      <c:pt idx="51445">
                        <c:v>50.207179999999994</c:v>
                      </c:pt>
                      <c:pt idx="51446">
                        <c:v>50.188079999999999</c:v>
                      </c:pt>
                      <c:pt idx="51447">
                        <c:v>50.168579999999999</c:v>
                      </c:pt>
                      <c:pt idx="51448">
                        <c:v>50.149340000000002</c:v>
                      </c:pt>
                      <c:pt idx="51449">
                        <c:v>50.129780000000004</c:v>
                      </c:pt>
                      <c:pt idx="51450">
                        <c:v>50.110150000000004</c:v>
                      </c:pt>
                      <c:pt idx="51451">
                        <c:v>50.090469999999996</c:v>
                      </c:pt>
                      <c:pt idx="51452">
                        <c:v>50.070720000000001</c:v>
                      </c:pt>
                      <c:pt idx="51453">
                        <c:v>50.050929999999994</c:v>
                      </c:pt>
                      <c:pt idx="51454">
                        <c:v>50.03125</c:v>
                      </c:pt>
                      <c:pt idx="51455">
                        <c:v>50.011479999999999</c:v>
                      </c:pt>
                      <c:pt idx="51456">
                        <c:v>49.99221</c:v>
                      </c:pt>
                      <c:pt idx="51457">
                        <c:v>49.973050000000001</c:v>
                      </c:pt>
                      <c:pt idx="51458">
                        <c:v>49.953700000000005</c:v>
                      </c:pt>
                      <c:pt idx="51459">
                        <c:v>49.934289999999997</c:v>
                      </c:pt>
                      <c:pt idx="51460">
                        <c:v>49.914659999999998</c:v>
                      </c:pt>
                      <c:pt idx="51461">
                        <c:v>49.894840000000002</c:v>
                      </c:pt>
                      <c:pt idx="51462">
                        <c:v>49.875040000000006</c:v>
                      </c:pt>
                      <c:pt idx="51463">
                        <c:v>49.855440000000002</c:v>
                      </c:pt>
                      <c:pt idx="51464">
                        <c:v>49.836489999999998</c:v>
                      </c:pt>
                      <c:pt idx="51465">
                        <c:v>49.816770000000005</c:v>
                      </c:pt>
                      <c:pt idx="51466">
                        <c:v>49.797170000000001</c:v>
                      </c:pt>
                      <c:pt idx="51467">
                        <c:v>49.777419999999999</c:v>
                      </c:pt>
                      <c:pt idx="51468">
                        <c:v>49.757840000000002</c:v>
                      </c:pt>
                      <c:pt idx="51469">
                        <c:v>49.737870000000001</c:v>
                      </c:pt>
                      <c:pt idx="51470">
                        <c:v>49.718150000000001</c:v>
                      </c:pt>
                      <c:pt idx="51471">
                        <c:v>49.69943</c:v>
                      </c:pt>
                      <c:pt idx="51472">
                        <c:v>49.681080000000001</c:v>
                      </c:pt>
                      <c:pt idx="51473">
                        <c:v>49.661949999999997</c:v>
                      </c:pt>
                      <c:pt idx="51474">
                        <c:v>49.642580000000002</c:v>
                      </c:pt>
                      <c:pt idx="51475">
                        <c:v>49.623540000000006</c:v>
                      </c:pt>
                      <c:pt idx="51476">
                        <c:v>49.604010000000002</c:v>
                      </c:pt>
                      <c:pt idx="51477">
                        <c:v>49.56409</c:v>
                      </c:pt>
                      <c:pt idx="51478">
                        <c:v>49.544959999999996</c:v>
                      </c:pt>
                      <c:pt idx="51479">
                        <c:v>49.525569999999995</c:v>
                      </c:pt>
                      <c:pt idx="51480">
                        <c:v>49.506240000000005</c:v>
                      </c:pt>
                      <c:pt idx="51481">
                        <c:v>49.487370000000006</c:v>
                      </c:pt>
                      <c:pt idx="51482">
                        <c:v>49.46828</c:v>
                      </c:pt>
                      <c:pt idx="51483">
                        <c:v>49.449290000000005</c:v>
                      </c:pt>
                      <c:pt idx="51484">
                        <c:v>49.429670000000002</c:v>
                      </c:pt>
                      <c:pt idx="51485">
                        <c:v>49.409179999999999</c:v>
                      </c:pt>
                      <c:pt idx="51486">
                        <c:v>49.388690000000004</c:v>
                      </c:pt>
                      <c:pt idx="51487">
                        <c:v>49.367729999999995</c:v>
                      </c:pt>
                      <c:pt idx="51488">
                        <c:v>49.347670000000001</c:v>
                      </c:pt>
                      <c:pt idx="51489">
                        <c:v>49.326489999999993</c:v>
                      </c:pt>
                      <c:pt idx="51490">
                        <c:v>49.310049999999997</c:v>
                      </c:pt>
                      <c:pt idx="51491">
                        <c:v>49.290419999999997</c:v>
                      </c:pt>
                      <c:pt idx="51492">
                        <c:v>49.273290000000003</c:v>
                      </c:pt>
                      <c:pt idx="51493">
                        <c:v>49.255699999999997</c:v>
                      </c:pt>
                      <c:pt idx="51494">
                        <c:v>49.242330000000003</c:v>
                      </c:pt>
                      <c:pt idx="51495">
                        <c:v>49.226900000000001</c:v>
                      </c:pt>
                      <c:pt idx="51496">
                        <c:v>49.213760000000008</c:v>
                      </c:pt>
                      <c:pt idx="51497">
                        <c:v>49.197420000000001</c:v>
                      </c:pt>
                      <c:pt idx="51498">
                        <c:v>49.180219999999998</c:v>
                      </c:pt>
                      <c:pt idx="51499">
                        <c:v>49.163220000000003</c:v>
                      </c:pt>
                      <c:pt idx="51500">
                        <c:v>49.146320000000003</c:v>
                      </c:pt>
                      <c:pt idx="51501">
                        <c:v>49.127229999999997</c:v>
                      </c:pt>
                      <c:pt idx="51502">
                        <c:v>49.108489999999996</c:v>
                      </c:pt>
                      <c:pt idx="51503">
                        <c:v>49.088950000000004</c:v>
                      </c:pt>
                      <c:pt idx="51504">
                        <c:v>49.070260000000005</c:v>
                      </c:pt>
                      <c:pt idx="51505">
                        <c:v>49.0505</c:v>
                      </c:pt>
                      <c:pt idx="51506">
                        <c:v>49.030379999999994</c:v>
                      </c:pt>
                      <c:pt idx="51507">
                        <c:v>49.009859999999996</c:v>
                      </c:pt>
                      <c:pt idx="51508">
                        <c:v>48.989190000000001</c:v>
                      </c:pt>
                      <c:pt idx="51509">
                        <c:v>48.96893</c:v>
                      </c:pt>
                      <c:pt idx="51510">
                        <c:v>48.948460000000004</c:v>
                      </c:pt>
                      <c:pt idx="51511">
                        <c:v>48.927849999999999</c:v>
                      </c:pt>
                      <c:pt idx="51512">
                        <c:v>48.907179999999997</c:v>
                      </c:pt>
                      <c:pt idx="51513">
                        <c:v>48.886589999999998</c:v>
                      </c:pt>
                      <c:pt idx="51514">
                        <c:v>48.865670000000001</c:v>
                      </c:pt>
                      <c:pt idx="51515">
                        <c:v>48.844750000000005</c:v>
                      </c:pt>
                      <c:pt idx="51516">
                        <c:v>48.823540000000001</c:v>
                      </c:pt>
                      <c:pt idx="51517">
                        <c:v>48.802549999999997</c:v>
                      </c:pt>
                      <c:pt idx="51518">
                        <c:v>48.781030000000001</c:v>
                      </c:pt>
                      <c:pt idx="51519">
                        <c:v>48.75909</c:v>
                      </c:pt>
                      <c:pt idx="51520">
                        <c:v>48.737089999999995</c:v>
                      </c:pt>
                      <c:pt idx="51521">
                        <c:v>48.7151</c:v>
                      </c:pt>
                      <c:pt idx="51522">
                        <c:v>48.693150000000003</c:v>
                      </c:pt>
                      <c:pt idx="51523">
                        <c:v>48.670819999999999</c:v>
                      </c:pt>
                      <c:pt idx="51524">
                        <c:v>48.648780000000002</c:v>
                      </c:pt>
                      <c:pt idx="51525">
                        <c:v>48.626649999999998</c:v>
                      </c:pt>
                      <c:pt idx="51526">
                        <c:v>48.604649999999992</c:v>
                      </c:pt>
                      <c:pt idx="51527">
                        <c:v>48.582749999999997</c:v>
                      </c:pt>
                      <c:pt idx="51528">
                        <c:v>48.561660000000003</c:v>
                      </c:pt>
                      <c:pt idx="51529">
                        <c:v>48.539870000000001</c:v>
                      </c:pt>
                      <c:pt idx="51530">
                        <c:v>48.518770000000004</c:v>
                      </c:pt>
                      <c:pt idx="51531">
                        <c:v>48.496689999999994</c:v>
                      </c:pt>
                      <c:pt idx="51532">
                        <c:v>48.474930000000001</c:v>
                      </c:pt>
                      <c:pt idx="51533">
                        <c:v>48.453580000000002</c:v>
                      </c:pt>
                      <c:pt idx="51534">
                        <c:v>48.432069999999996</c:v>
                      </c:pt>
                      <c:pt idx="51535">
                        <c:v>48.411340000000003</c:v>
                      </c:pt>
                      <c:pt idx="51536">
                        <c:v>48.391170000000002</c:v>
                      </c:pt>
                      <c:pt idx="51537">
                        <c:v>48.37032</c:v>
                      </c:pt>
                      <c:pt idx="51538">
                        <c:v>48.351860000000002</c:v>
                      </c:pt>
                      <c:pt idx="51539">
                        <c:v>48.330909999999996</c:v>
                      </c:pt>
                      <c:pt idx="51540">
                        <c:v>48.311</c:v>
                      </c:pt>
                      <c:pt idx="51541">
                        <c:v>48.291259999999994</c:v>
                      </c:pt>
                      <c:pt idx="51542">
                        <c:v>48.271639999999998</c:v>
                      </c:pt>
                      <c:pt idx="51543">
                        <c:v>48.251330000000003</c:v>
                      </c:pt>
                      <c:pt idx="51544">
                        <c:v>48.23115</c:v>
                      </c:pt>
                      <c:pt idx="51545">
                        <c:v>48.210509999999999</c:v>
                      </c:pt>
                      <c:pt idx="51546">
                        <c:v>48.18994</c:v>
                      </c:pt>
                      <c:pt idx="51547">
                        <c:v>48.169060000000002</c:v>
                      </c:pt>
                      <c:pt idx="51548">
                        <c:v>48.147960000000005</c:v>
                      </c:pt>
                      <c:pt idx="51549">
                        <c:v>48.126680000000007</c:v>
                      </c:pt>
                      <c:pt idx="51550">
                        <c:v>48.105330000000002</c:v>
                      </c:pt>
                      <c:pt idx="51551">
                        <c:v>48.084179999999996</c:v>
                      </c:pt>
                      <c:pt idx="51552">
                        <c:v>48.063000000000002</c:v>
                      </c:pt>
                      <c:pt idx="51553">
                        <c:v>48.044179999999997</c:v>
                      </c:pt>
                      <c:pt idx="51554">
                        <c:v>48.026299999999999</c:v>
                      </c:pt>
                      <c:pt idx="51555">
                        <c:v>48.006770000000003</c:v>
                      </c:pt>
                      <c:pt idx="51556">
                        <c:v>47.985819999999997</c:v>
                      </c:pt>
                      <c:pt idx="51557">
                        <c:v>47.965350000000001</c:v>
                      </c:pt>
                      <c:pt idx="51558">
                        <c:v>47.944719999999997</c:v>
                      </c:pt>
                      <c:pt idx="51559">
                        <c:v>47.923699999999997</c:v>
                      </c:pt>
                      <c:pt idx="51560">
                        <c:v>47.902990000000003</c:v>
                      </c:pt>
                      <c:pt idx="51561">
                        <c:v>47.882540000000006</c:v>
                      </c:pt>
                      <c:pt idx="51562">
                        <c:v>47.862410000000004</c:v>
                      </c:pt>
                      <c:pt idx="51563">
                        <c:v>47.841340000000002</c:v>
                      </c:pt>
                      <c:pt idx="51564">
                        <c:v>47.820349999999998</c:v>
                      </c:pt>
                      <c:pt idx="51565">
                        <c:v>47.798769999999998</c:v>
                      </c:pt>
                      <c:pt idx="51566">
                        <c:v>47.775980000000004</c:v>
                      </c:pt>
                      <c:pt idx="51567">
                        <c:v>47.75244</c:v>
                      </c:pt>
                      <c:pt idx="51568">
                        <c:v>47.729929999999996</c:v>
                      </c:pt>
                      <c:pt idx="51569">
                        <c:v>47.706769999999999</c:v>
                      </c:pt>
                      <c:pt idx="51570">
                        <c:v>47.68282</c:v>
                      </c:pt>
                      <c:pt idx="51571">
                        <c:v>47.658550000000005</c:v>
                      </c:pt>
                      <c:pt idx="51572">
                        <c:v>47.634100000000004</c:v>
                      </c:pt>
                      <c:pt idx="51573">
                        <c:v>47.609519999999996</c:v>
                      </c:pt>
                      <c:pt idx="51574">
                        <c:v>47.584799999999994</c:v>
                      </c:pt>
                      <c:pt idx="51575">
                        <c:v>47.560050000000004</c:v>
                      </c:pt>
                      <c:pt idx="51576">
                        <c:v>47.537779999999998</c:v>
                      </c:pt>
                      <c:pt idx="51577">
                        <c:v>47.515070000000001</c:v>
                      </c:pt>
                      <c:pt idx="51578">
                        <c:v>47.491729999999997</c:v>
                      </c:pt>
                      <c:pt idx="51579">
                        <c:v>47.467709999999997</c:v>
                      </c:pt>
                      <c:pt idx="51580">
                        <c:v>47.443359999999998</c:v>
                      </c:pt>
                      <c:pt idx="51581">
                        <c:v>47.419710000000002</c:v>
                      </c:pt>
                      <c:pt idx="51582">
                        <c:v>47.396729999999998</c:v>
                      </c:pt>
                      <c:pt idx="51583">
                        <c:v>47.372900000000001</c:v>
                      </c:pt>
                      <c:pt idx="51584">
                        <c:v>47.349050000000005</c:v>
                      </c:pt>
                      <c:pt idx="51585">
                        <c:v>47.325720000000004</c:v>
                      </c:pt>
                      <c:pt idx="51586">
                        <c:v>47.302639999999997</c:v>
                      </c:pt>
                      <c:pt idx="51587">
                        <c:v>47.278939999999999</c:v>
                      </c:pt>
                      <c:pt idx="51588">
                        <c:v>47.255089999999996</c:v>
                      </c:pt>
                      <c:pt idx="51589">
                        <c:v>47.230789999999999</c:v>
                      </c:pt>
                      <c:pt idx="51590">
                        <c:v>47.20617</c:v>
                      </c:pt>
                      <c:pt idx="51591">
                        <c:v>47.181490000000004</c:v>
                      </c:pt>
                      <c:pt idx="51592">
                        <c:v>47.156869999999998</c:v>
                      </c:pt>
                      <c:pt idx="51593">
                        <c:v>47.13259</c:v>
                      </c:pt>
                      <c:pt idx="51594">
                        <c:v>47.108759999999997</c:v>
                      </c:pt>
                      <c:pt idx="51595">
                        <c:v>47.084690000000002</c:v>
                      </c:pt>
                      <c:pt idx="51596">
                        <c:v>47.060320000000004</c:v>
                      </c:pt>
                      <c:pt idx="51597">
                        <c:v>47.035879999999999</c:v>
                      </c:pt>
                      <c:pt idx="51598">
                        <c:v>47.011380000000003</c:v>
                      </c:pt>
                      <c:pt idx="51599">
                        <c:v>46.987650000000002</c:v>
                      </c:pt>
                      <c:pt idx="51600">
                        <c:v>46.963200000000001</c:v>
                      </c:pt>
                      <c:pt idx="51601">
                        <c:v>46.938579999999995</c:v>
                      </c:pt>
                      <c:pt idx="51602">
                        <c:v>46.914459999999998</c:v>
                      </c:pt>
                      <c:pt idx="51603">
                        <c:v>46.889809999999997</c:v>
                      </c:pt>
                      <c:pt idx="51604">
                        <c:v>46.86515</c:v>
                      </c:pt>
                      <c:pt idx="51605">
                        <c:v>46.840359999999997</c:v>
                      </c:pt>
                      <c:pt idx="51606">
                        <c:v>46.816839999999999</c:v>
                      </c:pt>
                      <c:pt idx="51607">
                        <c:v>46.796019999999999</c:v>
                      </c:pt>
                      <c:pt idx="51608">
                        <c:v>46.777519999999996</c:v>
                      </c:pt>
                      <c:pt idx="51609">
                        <c:v>46.761580000000002</c:v>
                      </c:pt>
                      <c:pt idx="51610">
                        <c:v>46.743379999999995</c:v>
                      </c:pt>
                      <c:pt idx="51611">
                        <c:v>46.72242</c:v>
                      </c:pt>
                      <c:pt idx="51612">
                        <c:v>46.700600000000001</c:v>
                      </c:pt>
                      <c:pt idx="51613">
                        <c:v>46.678300000000007</c:v>
                      </c:pt>
                      <c:pt idx="51614">
                        <c:v>46.65522</c:v>
                      </c:pt>
                      <c:pt idx="51615">
                        <c:v>46.631959999999999</c:v>
                      </c:pt>
                      <c:pt idx="51616">
                        <c:v>46.613699999999994</c:v>
                      </c:pt>
                      <c:pt idx="51617">
                        <c:v>46.594170000000005</c:v>
                      </c:pt>
                      <c:pt idx="51618">
                        <c:v>46.575720000000004</c:v>
                      </c:pt>
                      <c:pt idx="51619">
                        <c:v>46.556319999999999</c:v>
                      </c:pt>
                      <c:pt idx="51620">
                        <c:v>46.535520000000005</c:v>
                      </c:pt>
                      <c:pt idx="51621">
                        <c:v>46.514090000000003</c:v>
                      </c:pt>
                      <c:pt idx="51622">
                        <c:v>46.491979999999998</c:v>
                      </c:pt>
                      <c:pt idx="51623">
                        <c:v>46.469940000000001</c:v>
                      </c:pt>
                      <c:pt idx="51624">
                        <c:v>46.449610000000007</c:v>
                      </c:pt>
                      <c:pt idx="51625">
                        <c:v>46.429000000000002</c:v>
                      </c:pt>
                      <c:pt idx="51626">
                        <c:v>46.409669999999998</c:v>
                      </c:pt>
                      <c:pt idx="51627">
                        <c:v>46.389849999999996</c:v>
                      </c:pt>
                      <c:pt idx="51628">
                        <c:v>46.36824</c:v>
                      </c:pt>
                      <c:pt idx="51629">
                        <c:v>46.345619999999997</c:v>
                      </c:pt>
                      <c:pt idx="51630">
                        <c:v>46.322929999999999</c:v>
                      </c:pt>
                      <c:pt idx="51631">
                        <c:v>46.3005</c:v>
                      </c:pt>
                      <c:pt idx="51632">
                        <c:v>46.277109999999993</c:v>
                      </c:pt>
                      <c:pt idx="51633">
                        <c:v>46.253419999999998</c:v>
                      </c:pt>
                      <c:pt idx="51634">
                        <c:v>46.229209999999995</c:v>
                      </c:pt>
                      <c:pt idx="51635">
                        <c:v>46.205109999999998</c:v>
                      </c:pt>
                      <c:pt idx="51636">
                        <c:v>46.18112</c:v>
                      </c:pt>
                      <c:pt idx="51637">
                        <c:v>46.157910000000001</c:v>
                      </c:pt>
                      <c:pt idx="51638">
                        <c:v>46.133449999999996</c:v>
                      </c:pt>
                      <c:pt idx="51639">
                        <c:v>46.109400000000001</c:v>
                      </c:pt>
                      <c:pt idx="51640">
                        <c:v>46.084490000000002</c:v>
                      </c:pt>
                      <c:pt idx="51641">
                        <c:v>46.059510000000003</c:v>
                      </c:pt>
                      <c:pt idx="51642">
                        <c:v>46.034490000000005</c:v>
                      </c:pt>
                      <c:pt idx="51643">
                        <c:v>46.009230000000002</c:v>
                      </c:pt>
                      <c:pt idx="51644">
                        <c:v>45.983999999999995</c:v>
                      </c:pt>
                      <c:pt idx="51645">
                        <c:v>45.9589</c:v>
                      </c:pt>
                      <c:pt idx="51646">
                        <c:v>45.933710000000005</c:v>
                      </c:pt>
                      <c:pt idx="51647">
                        <c:v>45.908839999999998</c:v>
                      </c:pt>
                      <c:pt idx="51648">
                        <c:v>45.884619999999998</c:v>
                      </c:pt>
                      <c:pt idx="51649">
                        <c:v>45.859719999999996</c:v>
                      </c:pt>
                      <c:pt idx="51650">
                        <c:v>45.839020000000005</c:v>
                      </c:pt>
                      <c:pt idx="51651">
                        <c:v>45.819989999999997</c:v>
                      </c:pt>
                      <c:pt idx="51652">
                        <c:v>45.80151</c:v>
                      </c:pt>
                      <c:pt idx="51653">
                        <c:v>45.784440000000004</c:v>
                      </c:pt>
                      <c:pt idx="51654">
                        <c:v>45.765200000000007</c:v>
                      </c:pt>
                      <c:pt idx="51655">
                        <c:v>45.743609999999997</c:v>
                      </c:pt>
                      <c:pt idx="51656">
                        <c:v>45.721029999999999</c:v>
                      </c:pt>
                      <c:pt idx="51657">
                        <c:v>45.698740000000001</c:v>
                      </c:pt>
                      <c:pt idx="51658">
                        <c:v>45.676430000000003</c:v>
                      </c:pt>
                      <c:pt idx="51659">
                        <c:v>45.653680000000001</c:v>
                      </c:pt>
                      <c:pt idx="51660">
                        <c:v>45.630110000000002</c:v>
                      </c:pt>
                      <c:pt idx="51661">
                        <c:v>45.606140000000003</c:v>
                      </c:pt>
                      <c:pt idx="51662">
                        <c:v>45.583680000000001</c:v>
                      </c:pt>
                      <c:pt idx="51663">
                        <c:v>45.561049999999994</c:v>
                      </c:pt>
                      <c:pt idx="51664">
                        <c:v>45.537539999999993</c:v>
                      </c:pt>
                      <c:pt idx="51665">
                        <c:v>45.514250000000004</c:v>
                      </c:pt>
                      <c:pt idx="51666">
                        <c:v>45.490589999999997</c:v>
                      </c:pt>
                      <c:pt idx="51667">
                        <c:v>45.467219999999998</c:v>
                      </c:pt>
                      <c:pt idx="51668">
                        <c:v>45.443170000000002</c:v>
                      </c:pt>
                      <c:pt idx="51669">
                        <c:v>45.419070000000005</c:v>
                      </c:pt>
                      <c:pt idx="51670">
                        <c:v>45.394469999999998</c:v>
                      </c:pt>
                      <c:pt idx="51671">
                        <c:v>45.369820000000004</c:v>
                      </c:pt>
                      <c:pt idx="51672">
                        <c:v>45.345120000000001</c:v>
                      </c:pt>
                      <c:pt idx="51673">
                        <c:v>45.321950000000001</c:v>
                      </c:pt>
                      <c:pt idx="51674">
                        <c:v>45.298470000000002</c:v>
                      </c:pt>
                      <c:pt idx="51675">
                        <c:v>45.27458</c:v>
                      </c:pt>
                      <c:pt idx="51676">
                        <c:v>45.250619999999998</c:v>
                      </c:pt>
                      <c:pt idx="51677">
                        <c:v>45.226910000000004</c:v>
                      </c:pt>
                      <c:pt idx="51678">
                        <c:v>45.202829999999999</c:v>
                      </c:pt>
                      <c:pt idx="51679">
                        <c:v>45.180019999999999</c:v>
                      </c:pt>
                      <c:pt idx="51680">
                        <c:v>45.15643</c:v>
                      </c:pt>
                      <c:pt idx="51681">
                        <c:v>45.133110000000002</c:v>
                      </c:pt>
                      <c:pt idx="51682">
                        <c:v>45.10915</c:v>
                      </c:pt>
                      <c:pt idx="51683">
                        <c:v>45.085210000000004</c:v>
                      </c:pt>
                      <c:pt idx="51684">
                        <c:v>45.061159999999994</c:v>
                      </c:pt>
                      <c:pt idx="51685">
                        <c:v>45.036740000000002</c:v>
                      </c:pt>
                      <c:pt idx="51686">
                        <c:v>45.012049999999995</c:v>
                      </c:pt>
                      <c:pt idx="51687">
                        <c:v>44.987750000000005</c:v>
                      </c:pt>
                      <c:pt idx="51688">
                        <c:v>44.963499999999996</c:v>
                      </c:pt>
                      <c:pt idx="51689">
                        <c:v>44.939169999999997</c:v>
                      </c:pt>
                      <c:pt idx="51690">
                        <c:v>44.914929999999998</c:v>
                      </c:pt>
                      <c:pt idx="51691">
                        <c:v>44.890790000000003</c:v>
                      </c:pt>
                      <c:pt idx="51692">
                        <c:v>44.866549999999997</c:v>
                      </c:pt>
                      <c:pt idx="51693">
                        <c:v>44.84243</c:v>
                      </c:pt>
                      <c:pt idx="51694">
                        <c:v>44.818550000000002</c:v>
                      </c:pt>
                      <c:pt idx="51695">
                        <c:v>44.794660000000007</c:v>
                      </c:pt>
                      <c:pt idx="51696">
                        <c:v>44.770499999999998</c:v>
                      </c:pt>
                      <c:pt idx="51697">
                        <c:v>44.746480000000005</c:v>
                      </c:pt>
                      <c:pt idx="51698">
                        <c:v>44.72372</c:v>
                      </c:pt>
                      <c:pt idx="51699">
                        <c:v>44.70017</c:v>
                      </c:pt>
                      <c:pt idx="51700">
                        <c:v>44.676419999999993</c:v>
                      </c:pt>
                      <c:pt idx="51701">
                        <c:v>44.653289999999998</c:v>
                      </c:pt>
                      <c:pt idx="51702">
                        <c:v>44.629539999999999</c:v>
                      </c:pt>
                      <c:pt idx="51703">
                        <c:v>44.60624</c:v>
                      </c:pt>
                      <c:pt idx="51704">
                        <c:v>44.58334</c:v>
                      </c:pt>
                      <c:pt idx="51705">
                        <c:v>44.56024</c:v>
                      </c:pt>
                      <c:pt idx="51706">
                        <c:v>44.536580000000001</c:v>
                      </c:pt>
                      <c:pt idx="51707">
                        <c:v>44.512229999999995</c:v>
                      </c:pt>
                      <c:pt idx="51708">
                        <c:v>44.487969999999997</c:v>
                      </c:pt>
                      <c:pt idx="51709">
                        <c:v>44.463450000000002</c:v>
                      </c:pt>
                      <c:pt idx="51710">
                        <c:v>44.439</c:v>
                      </c:pt>
                      <c:pt idx="51711">
                        <c:v>44.414459999999998</c:v>
                      </c:pt>
                      <c:pt idx="51712">
                        <c:v>44.39011</c:v>
                      </c:pt>
                      <c:pt idx="51713">
                        <c:v>44.36889</c:v>
                      </c:pt>
                      <c:pt idx="51714">
                        <c:v>44.348200000000006</c:v>
                      </c:pt>
                      <c:pt idx="51715">
                        <c:v>44.3249</c:v>
                      </c:pt>
                      <c:pt idx="51716">
                        <c:v>44.301570000000005</c:v>
                      </c:pt>
                      <c:pt idx="51717">
                        <c:v>44.279299999999999</c:v>
                      </c:pt>
                      <c:pt idx="51718">
                        <c:v>44.256919999999994</c:v>
                      </c:pt>
                      <c:pt idx="51719">
                        <c:v>44.235730000000004</c:v>
                      </c:pt>
                      <c:pt idx="51720">
                        <c:v>44.21367</c:v>
                      </c:pt>
                      <c:pt idx="51721">
                        <c:v>44.190339999999999</c:v>
                      </c:pt>
                      <c:pt idx="51722">
                        <c:v>44.16789</c:v>
                      </c:pt>
                      <c:pt idx="51723">
                        <c:v>44.145760000000003</c:v>
                      </c:pt>
                      <c:pt idx="51724">
                        <c:v>44.12303</c:v>
                      </c:pt>
                      <c:pt idx="51725">
                        <c:v>44.099579999999996</c:v>
                      </c:pt>
                      <c:pt idx="51726">
                        <c:v>44.076310000000007</c:v>
                      </c:pt>
                      <c:pt idx="51727">
                        <c:v>44.052779999999998</c:v>
                      </c:pt>
                      <c:pt idx="51728">
                        <c:v>44.029200000000003</c:v>
                      </c:pt>
                      <c:pt idx="51729">
                        <c:v>44.005530000000007</c:v>
                      </c:pt>
                      <c:pt idx="51730">
                        <c:v>43.981929999999998</c:v>
                      </c:pt>
                      <c:pt idx="51731">
                        <c:v>43.958289999999998</c:v>
                      </c:pt>
                      <c:pt idx="51732">
                        <c:v>43.935929999999999</c:v>
                      </c:pt>
                      <c:pt idx="51733">
                        <c:v>43.914639999999999</c:v>
                      </c:pt>
                      <c:pt idx="51734">
                        <c:v>43.893199999999993</c:v>
                      </c:pt>
                      <c:pt idx="51735">
                        <c:v>43.871849999999995</c:v>
                      </c:pt>
                      <c:pt idx="51736">
                        <c:v>43.851959999999998</c:v>
                      </c:pt>
                      <c:pt idx="51737">
                        <c:v>43.831850000000003</c:v>
                      </c:pt>
                      <c:pt idx="51738">
                        <c:v>43.804659999999998</c:v>
                      </c:pt>
                      <c:pt idx="51739">
                        <c:v>43.785409999999999</c:v>
                      </c:pt>
                      <c:pt idx="51740">
                        <c:v>43.76417</c:v>
                      </c:pt>
                      <c:pt idx="51741">
                        <c:v>43.744519999999994</c:v>
                      </c:pt>
                      <c:pt idx="51742">
                        <c:v>43.72833</c:v>
                      </c:pt>
                      <c:pt idx="51743">
                        <c:v>43.708660000000002</c:v>
                      </c:pt>
                      <c:pt idx="51744">
                        <c:v>43.685609999999997</c:v>
                      </c:pt>
                      <c:pt idx="51745">
                        <c:v>43.664870000000001</c:v>
                      </c:pt>
                      <c:pt idx="51746">
                        <c:v>43.645519999999998</c:v>
                      </c:pt>
                      <c:pt idx="51747">
                        <c:v>43.626069999999999</c:v>
                      </c:pt>
                      <c:pt idx="51748">
                        <c:v>43.60613</c:v>
                      </c:pt>
                      <c:pt idx="51749">
                        <c:v>43.585719999999995</c:v>
                      </c:pt>
                      <c:pt idx="51750">
                        <c:v>43.565569999999994</c:v>
                      </c:pt>
                      <c:pt idx="51751">
                        <c:v>43.545349999999999</c:v>
                      </c:pt>
                      <c:pt idx="51752">
                        <c:v>43.525069999999999</c:v>
                      </c:pt>
                      <c:pt idx="51753">
                        <c:v>43.504649999999998</c:v>
                      </c:pt>
                      <c:pt idx="51754">
                        <c:v>43.483910000000002</c:v>
                      </c:pt>
                      <c:pt idx="51755">
                        <c:v>43.464400000000005</c:v>
                      </c:pt>
                      <c:pt idx="51756">
                        <c:v>43.444980000000001</c:v>
                      </c:pt>
                      <c:pt idx="51757">
                        <c:v>43.423900000000003</c:v>
                      </c:pt>
                      <c:pt idx="51758">
                        <c:v>43.403479999999995</c:v>
                      </c:pt>
                      <c:pt idx="51759">
                        <c:v>43.382459999999995</c:v>
                      </c:pt>
                      <c:pt idx="51760">
                        <c:v>43.360260000000004</c:v>
                      </c:pt>
                      <c:pt idx="51761">
                        <c:v>43.338150000000006</c:v>
                      </c:pt>
                      <c:pt idx="51762">
                        <c:v>43.316790000000005</c:v>
                      </c:pt>
                      <c:pt idx="51763">
                        <c:v>43.295159999999996</c:v>
                      </c:pt>
                      <c:pt idx="51764">
                        <c:v>43.273319999999998</c:v>
                      </c:pt>
                      <c:pt idx="51765">
                        <c:v>43.251999999999995</c:v>
                      </c:pt>
                      <c:pt idx="51766">
                        <c:v>43.22972</c:v>
                      </c:pt>
                      <c:pt idx="51767">
                        <c:v>43.207139999999995</c:v>
                      </c:pt>
                      <c:pt idx="51768">
                        <c:v>43.186400000000006</c:v>
                      </c:pt>
                      <c:pt idx="51769">
                        <c:v>43.164230000000003</c:v>
                      </c:pt>
                      <c:pt idx="51770">
                        <c:v>43.14376</c:v>
                      </c:pt>
                      <c:pt idx="51771">
                        <c:v>43.122550000000004</c:v>
                      </c:pt>
                      <c:pt idx="51772">
                        <c:v>43.100020000000001</c:v>
                      </c:pt>
                      <c:pt idx="51773">
                        <c:v>43.077019999999997</c:v>
                      </c:pt>
                      <c:pt idx="51774">
                        <c:v>43.053549999999994</c:v>
                      </c:pt>
                      <c:pt idx="51775">
                        <c:v>43.030249999999995</c:v>
                      </c:pt>
                      <c:pt idx="51776">
                        <c:v>43.006950000000003</c:v>
                      </c:pt>
                      <c:pt idx="51777">
                        <c:v>42.983940000000004</c:v>
                      </c:pt>
                      <c:pt idx="51778">
                        <c:v>42.960679999999996</c:v>
                      </c:pt>
                      <c:pt idx="51779">
                        <c:v>42.937760000000004</c:v>
                      </c:pt>
                      <c:pt idx="51780">
                        <c:v>42.913040000000002</c:v>
                      </c:pt>
                      <c:pt idx="51781">
                        <c:v>42.888780000000004</c:v>
                      </c:pt>
                      <c:pt idx="51782">
                        <c:v>42.864750000000001</c:v>
                      </c:pt>
                      <c:pt idx="51783">
                        <c:v>42.841839999999998</c:v>
                      </c:pt>
                      <c:pt idx="51784">
                        <c:v>42.818730000000002</c:v>
                      </c:pt>
                      <c:pt idx="51785">
                        <c:v>42.795139999999996</c:v>
                      </c:pt>
                      <c:pt idx="51786">
                        <c:v>42.771290000000008</c:v>
                      </c:pt>
                      <c:pt idx="51787">
                        <c:v>42.74774</c:v>
                      </c:pt>
                      <c:pt idx="51788">
                        <c:v>42.723880000000001</c:v>
                      </c:pt>
                      <c:pt idx="51789">
                        <c:v>42.700250000000004</c:v>
                      </c:pt>
                      <c:pt idx="51790">
                        <c:v>42.676829999999995</c:v>
                      </c:pt>
                      <c:pt idx="51791">
                        <c:v>42.653090000000006</c:v>
                      </c:pt>
                      <c:pt idx="51792">
                        <c:v>42.629379999999998</c:v>
                      </c:pt>
                      <c:pt idx="51793">
                        <c:v>42.60633</c:v>
                      </c:pt>
                      <c:pt idx="51794">
                        <c:v>42.583919999999999</c:v>
                      </c:pt>
                      <c:pt idx="51795">
                        <c:v>42.559919999999998</c:v>
                      </c:pt>
                      <c:pt idx="51796">
                        <c:v>42.537140000000008</c:v>
                      </c:pt>
                      <c:pt idx="51797">
                        <c:v>42.513420000000004</c:v>
                      </c:pt>
                      <c:pt idx="51798">
                        <c:v>42.498500000000007</c:v>
                      </c:pt>
                      <c:pt idx="51799">
                        <c:v>42.485520000000001</c:v>
                      </c:pt>
                      <c:pt idx="51800">
                        <c:v>42.47833</c:v>
                      </c:pt>
                      <c:pt idx="51801">
                        <c:v>42.469349999999999</c:v>
                      </c:pt>
                      <c:pt idx="51802">
                        <c:v>42.457250000000002</c:v>
                      </c:pt>
                      <c:pt idx="51803">
                        <c:v>42.445869999999999</c:v>
                      </c:pt>
                      <c:pt idx="51804">
                        <c:v>42.431150000000002</c:v>
                      </c:pt>
                      <c:pt idx="51805">
                        <c:v>42.41395</c:v>
                      </c:pt>
                      <c:pt idx="51806">
                        <c:v>42.395189999999999</c:v>
                      </c:pt>
                      <c:pt idx="51807">
                        <c:v>42.373909999999995</c:v>
                      </c:pt>
                      <c:pt idx="51808">
                        <c:v>42.351409999999994</c:v>
                      </c:pt>
                      <c:pt idx="51809">
                        <c:v>42.328320000000005</c:v>
                      </c:pt>
                      <c:pt idx="51810">
                        <c:v>42.304139999999997</c:v>
                      </c:pt>
                      <c:pt idx="51811">
                        <c:v>42.279389999999999</c:v>
                      </c:pt>
                      <c:pt idx="51812">
                        <c:v>42.253819999999997</c:v>
                      </c:pt>
                      <c:pt idx="51813">
                        <c:v>42.227560000000004</c:v>
                      </c:pt>
                      <c:pt idx="51814">
                        <c:v>42.201259999999998</c:v>
                      </c:pt>
                      <c:pt idx="51815">
                        <c:v>42.174500000000002</c:v>
                      </c:pt>
                      <c:pt idx="51816">
                        <c:v>42.147670000000005</c:v>
                      </c:pt>
                      <c:pt idx="51817">
                        <c:v>42.120050000000006</c:v>
                      </c:pt>
                      <c:pt idx="51818">
                        <c:v>42.092390000000002</c:v>
                      </c:pt>
                      <c:pt idx="51819">
                        <c:v>42.064510000000006</c:v>
                      </c:pt>
                      <c:pt idx="51820">
                        <c:v>42.036730000000006</c:v>
                      </c:pt>
                      <c:pt idx="51821">
                        <c:v>42.009860000000003</c:v>
                      </c:pt>
                      <c:pt idx="51822">
                        <c:v>41.984380000000002</c:v>
                      </c:pt>
                      <c:pt idx="51823">
                        <c:v>41.958019999999998</c:v>
                      </c:pt>
                      <c:pt idx="51824">
                        <c:v>41.931179999999998</c:v>
                      </c:pt>
                      <c:pt idx="51825">
                        <c:v>41.903180000000006</c:v>
                      </c:pt>
                      <c:pt idx="51826">
                        <c:v>41.878120000000003</c:v>
                      </c:pt>
                      <c:pt idx="51827">
                        <c:v>41.851489999999998</c:v>
                      </c:pt>
                      <c:pt idx="51828">
                        <c:v>41.822229999999998</c:v>
                      </c:pt>
                      <c:pt idx="51829">
                        <c:v>41.799250000000001</c:v>
                      </c:pt>
                      <c:pt idx="51830">
                        <c:v>41.774690000000007</c:v>
                      </c:pt>
                      <c:pt idx="51831">
                        <c:v>41.748049999999999</c:v>
                      </c:pt>
                      <c:pt idx="51832">
                        <c:v>41.720499999999994</c:v>
                      </c:pt>
                      <c:pt idx="51833">
                        <c:v>41.691209999999998</c:v>
                      </c:pt>
                      <c:pt idx="51834">
                        <c:v>41.661549999999998</c:v>
                      </c:pt>
                      <c:pt idx="51835">
                        <c:v>41.631259999999997</c:v>
                      </c:pt>
                      <c:pt idx="51836">
                        <c:v>41.600490000000001</c:v>
                      </c:pt>
                      <c:pt idx="51837">
                        <c:v>41.569510000000001</c:v>
                      </c:pt>
                      <c:pt idx="51838">
                        <c:v>41.538199999999996</c:v>
                      </c:pt>
                      <c:pt idx="51839">
                        <c:v>41.509739999999994</c:v>
                      </c:pt>
                      <c:pt idx="51840">
                        <c:v>41.478630000000003</c:v>
                      </c:pt>
                      <c:pt idx="51841">
                        <c:v>41.431620000000002</c:v>
                      </c:pt>
                      <c:pt idx="51842">
                        <c:v>41.403889999999997</c:v>
                      </c:pt>
                      <c:pt idx="51843">
                        <c:v>41.357939999999999</c:v>
                      </c:pt>
                      <c:pt idx="51844">
                        <c:v>41.331699999999998</c:v>
                      </c:pt>
                      <c:pt idx="51845">
                        <c:v>41.310320000000004</c:v>
                      </c:pt>
                      <c:pt idx="51846">
                        <c:v>41.297379999999997</c:v>
                      </c:pt>
                      <c:pt idx="51847">
                        <c:v>41.281469999999999</c:v>
                      </c:pt>
                      <c:pt idx="51848">
                        <c:v>41.266129999999997</c:v>
                      </c:pt>
                      <c:pt idx="51849">
                        <c:v>41.248530000000002</c:v>
                      </c:pt>
                      <c:pt idx="51850">
                        <c:v>41.228899999999996</c:v>
                      </c:pt>
                      <c:pt idx="51851">
                        <c:v>41.207719999999995</c:v>
                      </c:pt>
                      <c:pt idx="51852">
                        <c:v>41.183970000000002</c:v>
                      </c:pt>
                      <c:pt idx="51853">
                        <c:v>41.159749999999995</c:v>
                      </c:pt>
                      <c:pt idx="51854">
                        <c:v>41.135239999999996</c:v>
                      </c:pt>
                      <c:pt idx="51855">
                        <c:v>41.113059999999997</c:v>
                      </c:pt>
                      <c:pt idx="51856">
                        <c:v>41.09216</c:v>
                      </c:pt>
                      <c:pt idx="51857">
                        <c:v>41.06915</c:v>
                      </c:pt>
                      <c:pt idx="51858">
                        <c:v>41.046079999999996</c:v>
                      </c:pt>
                      <c:pt idx="51859">
                        <c:v>41.021129999999999</c:v>
                      </c:pt>
                      <c:pt idx="51860">
                        <c:v>40.996160000000003</c:v>
                      </c:pt>
                      <c:pt idx="51861">
                        <c:v>40.970349999999996</c:v>
                      </c:pt>
                      <c:pt idx="51862">
                        <c:v>40.945439999999998</c:v>
                      </c:pt>
                      <c:pt idx="51863">
                        <c:v>40.918729999999996</c:v>
                      </c:pt>
                      <c:pt idx="51864">
                        <c:v>40.892130000000002</c:v>
                      </c:pt>
                      <c:pt idx="51865">
                        <c:v>40.863720000000001</c:v>
                      </c:pt>
                      <c:pt idx="51866">
                        <c:v>40.835769999999997</c:v>
                      </c:pt>
                      <c:pt idx="51867">
                        <c:v>40.807040000000001</c:v>
                      </c:pt>
                      <c:pt idx="51868">
                        <c:v>40.778540000000007</c:v>
                      </c:pt>
                      <c:pt idx="51869">
                        <c:v>40.749589999999998</c:v>
                      </c:pt>
                      <c:pt idx="51870">
                        <c:v>40.721649999999997</c:v>
                      </c:pt>
                      <c:pt idx="51871">
                        <c:v>40.693840000000002</c:v>
                      </c:pt>
                      <c:pt idx="51872">
                        <c:v>40.671540000000007</c:v>
                      </c:pt>
                      <c:pt idx="51873">
                        <c:v>40.646709999999999</c:v>
                      </c:pt>
                      <c:pt idx="51874">
                        <c:v>40.619810000000001</c:v>
                      </c:pt>
                      <c:pt idx="51875">
                        <c:v>40.59628</c:v>
                      </c:pt>
                      <c:pt idx="51876">
                        <c:v>40.574280000000002</c:v>
                      </c:pt>
                      <c:pt idx="51877">
                        <c:v>40.551830000000002</c:v>
                      </c:pt>
                      <c:pt idx="51878">
                        <c:v>40.523049999999998</c:v>
                      </c:pt>
                      <c:pt idx="51879">
                        <c:v>40.491479999999996</c:v>
                      </c:pt>
                      <c:pt idx="51880">
                        <c:v>40.460890000000006</c:v>
                      </c:pt>
                      <c:pt idx="51881">
                        <c:v>40.429329999999993</c:v>
                      </c:pt>
                      <c:pt idx="51882">
                        <c:v>40.397120000000001</c:v>
                      </c:pt>
                      <c:pt idx="51883">
                        <c:v>40.366390000000003</c:v>
                      </c:pt>
                      <c:pt idx="51884">
                        <c:v>40.334019999999995</c:v>
                      </c:pt>
                      <c:pt idx="51885">
                        <c:v>40.302550000000004</c:v>
                      </c:pt>
                      <c:pt idx="51886">
                        <c:v>40.271709999999999</c:v>
                      </c:pt>
                      <c:pt idx="51887">
                        <c:v>40.240110000000001</c:v>
                      </c:pt>
                      <c:pt idx="51888">
                        <c:v>40.20814</c:v>
                      </c:pt>
                      <c:pt idx="51889">
                        <c:v>40.177300000000002</c:v>
                      </c:pt>
                      <c:pt idx="51890">
                        <c:v>40.145759999999996</c:v>
                      </c:pt>
                      <c:pt idx="51891">
                        <c:v>40.11356</c:v>
                      </c:pt>
                      <c:pt idx="51892">
                        <c:v>40.080889999999997</c:v>
                      </c:pt>
                      <c:pt idx="51893">
                        <c:v>40.0505</c:v>
                      </c:pt>
                      <c:pt idx="51894">
                        <c:v>40.018740000000001</c:v>
                      </c:pt>
                      <c:pt idx="51895">
                        <c:v>39.985759999999999</c:v>
                      </c:pt>
                      <c:pt idx="51896">
                        <c:v>39.952329999999996</c:v>
                      </c:pt>
                      <c:pt idx="51897">
                        <c:v>39.91966</c:v>
                      </c:pt>
                      <c:pt idx="51898">
                        <c:v>39.886139999999997</c:v>
                      </c:pt>
                      <c:pt idx="51899">
                        <c:v>39.851909999999997</c:v>
                      </c:pt>
                      <c:pt idx="51900">
                        <c:v>39.81803</c:v>
                      </c:pt>
                      <c:pt idx="51901">
                        <c:v>39.784939999999999</c:v>
                      </c:pt>
                      <c:pt idx="51902">
                        <c:v>39.750340000000001</c:v>
                      </c:pt>
                      <c:pt idx="51903">
                        <c:v>39.715139999999998</c:v>
                      </c:pt>
                      <c:pt idx="51904">
                        <c:v>39.680289999999999</c:v>
                      </c:pt>
                      <c:pt idx="51905">
                        <c:v>39.651830000000004</c:v>
                      </c:pt>
                      <c:pt idx="51906">
                        <c:v>39.626869999999997</c:v>
                      </c:pt>
                      <c:pt idx="51907">
                        <c:v>39.603860000000005</c:v>
                      </c:pt>
                      <c:pt idx="51908">
                        <c:v>39.584830000000004</c:v>
                      </c:pt>
                      <c:pt idx="51909">
                        <c:v>39.565510000000003</c:v>
                      </c:pt>
                      <c:pt idx="51910">
                        <c:v>39.545469999999995</c:v>
                      </c:pt>
                      <c:pt idx="51911">
                        <c:v>39.524619999999999</c:v>
                      </c:pt>
                      <c:pt idx="51912">
                        <c:v>39.50508</c:v>
                      </c:pt>
                      <c:pt idx="51913">
                        <c:v>39.484319999999997</c:v>
                      </c:pt>
                      <c:pt idx="51914">
                        <c:v>39.463380000000001</c:v>
                      </c:pt>
                      <c:pt idx="51915">
                        <c:v>39.442370000000004</c:v>
                      </c:pt>
                      <c:pt idx="51916">
                        <c:v>39.420020000000001</c:v>
                      </c:pt>
                      <c:pt idx="51917">
                        <c:v>39.398389999999999</c:v>
                      </c:pt>
                      <c:pt idx="51918">
                        <c:v>39.378129999999999</c:v>
                      </c:pt>
                      <c:pt idx="51919">
                        <c:v>39.358220000000003</c:v>
                      </c:pt>
                      <c:pt idx="51920">
                        <c:v>39.337290000000003</c:v>
                      </c:pt>
                      <c:pt idx="51921">
                        <c:v>39.317280000000004</c:v>
                      </c:pt>
                      <c:pt idx="51922">
                        <c:v>39.299710000000005</c:v>
                      </c:pt>
                      <c:pt idx="51923">
                        <c:v>39.283079999999998</c:v>
                      </c:pt>
                      <c:pt idx="51924">
                        <c:v>39.262909999999998</c:v>
                      </c:pt>
                      <c:pt idx="51925">
                        <c:v>39.24241</c:v>
                      </c:pt>
                      <c:pt idx="51926">
                        <c:v>39.219920000000002</c:v>
                      </c:pt>
                      <c:pt idx="51927">
                        <c:v>39.19706</c:v>
                      </c:pt>
                      <c:pt idx="51928">
                        <c:v>39.173450000000003</c:v>
                      </c:pt>
                      <c:pt idx="51929">
                        <c:v>39.153930000000003</c:v>
                      </c:pt>
                      <c:pt idx="51930">
                        <c:v>39.133749999999999</c:v>
                      </c:pt>
                      <c:pt idx="51931">
                        <c:v>39.112629999999996</c:v>
                      </c:pt>
                      <c:pt idx="51932">
                        <c:v>39.10322</c:v>
                      </c:pt>
                      <c:pt idx="51933">
                        <c:v>39.095880000000001</c:v>
                      </c:pt>
                      <c:pt idx="51934">
                        <c:v>39.087329999999994</c:v>
                      </c:pt>
                      <c:pt idx="51935">
                        <c:v>39.077579999999998</c:v>
                      </c:pt>
                      <c:pt idx="51936">
                        <c:v>39.068109999999997</c:v>
                      </c:pt>
                      <c:pt idx="51937">
                        <c:v>39.058059999999998</c:v>
                      </c:pt>
                      <c:pt idx="51938">
                        <c:v>39.0456</c:v>
                      </c:pt>
                      <c:pt idx="51939">
                        <c:v>39.032520000000005</c:v>
                      </c:pt>
                      <c:pt idx="51940">
                        <c:v>39.017620000000001</c:v>
                      </c:pt>
                      <c:pt idx="51941">
                        <c:v>39.000309999999999</c:v>
                      </c:pt>
                      <c:pt idx="51942">
                        <c:v>38.982140000000001</c:v>
                      </c:pt>
                      <c:pt idx="51943">
                        <c:v>38.963359999999994</c:v>
                      </c:pt>
                      <c:pt idx="51944">
                        <c:v>38.942700000000002</c:v>
                      </c:pt>
                      <c:pt idx="51945">
                        <c:v>38.922319999999999</c:v>
                      </c:pt>
                      <c:pt idx="51946">
                        <c:v>38.901319999999998</c:v>
                      </c:pt>
                      <c:pt idx="51947">
                        <c:v>38.880050000000004</c:v>
                      </c:pt>
                      <c:pt idx="51948">
                        <c:v>38.85772</c:v>
                      </c:pt>
                      <c:pt idx="51949">
                        <c:v>38.836199999999998</c:v>
                      </c:pt>
                      <c:pt idx="51950">
                        <c:v>38.813970000000005</c:v>
                      </c:pt>
                      <c:pt idx="51951">
                        <c:v>38.791870000000003</c:v>
                      </c:pt>
                      <c:pt idx="51952">
                        <c:v>38.769459999999995</c:v>
                      </c:pt>
                      <c:pt idx="51953">
                        <c:v>38.745690000000003</c:v>
                      </c:pt>
                      <c:pt idx="51954">
                        <c:v>38.72054</c:v>
                      </c:pt>
                      <c:pt idx="51955">
                        <c:v>38.697670000000002</c:v>
                      </c:pt>
                      <c:pt idx="51956">
                        <c:v>38.67257</c:v>
                      </c:pt>
                      <c:pt idx="51957">
                        <c:v>38.647469999999998</c:v>
                      </c:pt>
                      <c:pt idx="51958">
                        <c:v>38.617800000000003</c:v>
                      </c:pt>
                      <c:pt idx="51959">
                        <c:v>38.587090000000003</c:v>
                      </c:pt>
                      <c:pt idx="51960">
                        <c:v>38.554159999999996</c:v>
                      </c:pt>
                      <c:pt idx="51961">
                        <c:v>38.520829999999997</c:v>
                      </c:pt>
                      <c:pt idx="51962">
                        <c:v>38.487450000000003</c:v>
                      </c:pt>
                      <c:pt idx="51963">
                        <c:v>38.454790000000003</c:v>
                      </c:pt>
                      <c:pt idx="51964">
                        <c:v>38.421669999999999</c:v>
                      </c:pt>
                      <c:pt idx="51965">
                        <c:v>38.387830000000001</c:v>
                      </c:pt>
                      <c:pt idx="51966">
                        <c:v>38.353570000000005</c:v>
                      </c:pt>
                      <c:pt idx="51967">
                        <c:v>38.318780000000004</c:v>
                      </c:pt>
                      <c:pt idx="51968">
                        <c:v>38.284440000000004</c:v>
                      </c:pt>
                      <c:pt idx="51969">
                        <c:v>38.250309999999999</c:v>
                      </c:pt>
                      <c:pt idx="51970">
                        <c:v>38.215690000000002</c:v>
                      </c:pt>
                      <c:pt idx="51971">
                        <c:v>38.181489999999997</c:v>
                      </c:pt>
                      <c:pt idx="51972">
                        <c:v>38.146929999999998</c:v>
                      </c:pt>
                      <c:pt idx="51973">
                        <c:v>38.113640000000004</c:v>
                      </c:pt>
                      <c:pt idx="51974">
                        <c:v>38.07987</c:v>
                      </c:pt>
                      <c:pt idx="51975">
                        <c:v>38.047420000000002</c:v>
                      </c:pt>
                      <c:pt idx="51976">
                        <c:v>38.016289999999998</c:v>
                      </c:pt>
                      <c:pt idx="51977">
                        <c:v>37.98368</c:v>
                      </c:pt>
                      <c:pt idx="51978">
                        <c:v>37.948990000000002</c:v>
                      </c:pt>
                      <c:pt idx="51979">
                        <c:v>37.913830000000004</c:v>
                      </c:pt>
                      <c:pt idx="51980">
                        <c:v>37.879429999999999</c:v>
                      </c:pt>
                      <c:pt idx="51981">
                        <c:v>37.852199999999996</c:v>
                      </c:pt>
                      <c:pt idx="51982">
                        <c:v>37.826810000000002</c:v>
                      </c:pt>
                      <c:pt idx="51983">
                        <c:v>37.800719999999998</c:v>
                      </c:pt>
                      <c:pt idx="51984">
                        <c:v>37.773809999999997</c:v>
                      </c:pt>
                      <c:pt idx="51985">
                        <c:v>37.74597</c:v>
                      </c:pt>
                      <c:pt idx="51986">
                        <c:v>37.71855</c:v>
                      </c:pt>
                      <c:pt idx="51987">
                        <c:v>37.68927</c:v>
                      </c:pt>
                      <c:pt idx="51988">
                        <c:v>37.661020000000001</c:v>
                      </c:pt>
                      <c:pt idx="51989">
                        <c:v>37.629689999999997</c:v>
                      </c:pt>
                      <c:pt idx="51990">
                        <c:v>37.598500000000001</c:v>
                      </c:pt>
                      <c:pt idx="51991">
                        <c:v>37.566049999999997</c:v>
                      </c:pt>
                      <c:pt idx="51992">
                        <c:v>37.53369</c:v>
                      </c:pt>
                      <c:pt idx="51993">
                        <c:v>37.500579999999999</c:v>
                      </c:pt>
                      <c:pt idx="51994">
                        <c:v>37.464909999999996</c:v>
                      </c:pt>
                      <c:pt idx="51995">
                        <c:v>37.429189999999998</c:v>
                      </c:pt>
                      <c:pt idx="51996">
                        <c:v>37.394300000000001</c:v>
                      </c:pt>
                      <c:pt idx="51997">
                        <c:v>37.360810000000001</c:v>
                      </c:pt>
                      <c:pt idx="51998">
                        <c:v>37.32911</c:v>
                      </c:pt>
                      <c:pt idx="51999">
                        <c:v>37.299370000000003</c:v>
                      </c:pt>
                      <c:pt idx="52000">
                        <c:v>37.268090000000001</c:v>
                      </c:pt>
                      <c:pt idx="52001">
                        <c:v>37.236519999999999</c:v>
                      </c:pt>
                      <c:pt idx="52002">
                        <c:v>37.20149</c:v>
                      </c:pt>
                      <c:pt idx="52003">
                        <c:v>37.16666</c:v>
                      </c:pt>
                      <c:pt idx="52004">
                        <c:v>37.129889999999996</c:v>
                      </c:pt>
                      <c:pt idx="52005">
                        <c:v>37.09205</c:v>
                      </c:pt>
                      <c:pt idx="52006">
                        <c:v>37.053899999999999</c:v>
                      </c:pt>
                      <c:pt idx="52007">
                        <c:v>37.014109999999995</c:v>
                      </c:pt>
                      <c:pt idx="52008">
                        <c:v>36.97383</c:v>
                      </c:pt>
                      <c:pt idx="52009">
                        <c:v>36.934290000000004</c:v>
                      </c:pt>
                      <c:pt idx="52010">
                        <c:v>36.89819</c:v>
                      </c:pt>
                      <c:pt idx="52011">
                        <c:v>36.859570000000005</c:v>
                      </c:pt>
                      <c:pt idx="52012">
                        <c:v>36.820879999999995</c:v>
                      </c:pt>
                      <c:pt idx="52013">
                        <c:v>36.780259999999998</c:v>
                      </c:pt>
                      <c:pt idx="52014">
                        <c:v>36.739989999999999</c:v>
                      </c:pt>
                      <c:pt idx="52015">
                        <c:v>36.699579999999997</c:v>
                      </c:pt>
                      <c:pt idx="52016">
                        <c:v>36.658750000000005</c:v>
                      </c:pt>
                      <c:pt idx="52017">
                        <c:v>36.616840000000003</c:v>
                      </c:pt>
                      <c:pt idx="52018">
                        <c:v>36.576090000000001</c:v>
                      </c:pt>
                      <c:pt idx="52019">
                        <c:v>36.542850000000001</c:v>
                      </c:pt>
                      <c:pt idx="52020">
                        <c:v>36.517510000000001</c:v>
                      </c:pt>
                      <c:pt idx="52021">
                        <c:v>36.496929999999999</c:v>
                      </c:pt>
                      <c:pt idx="52022">
                        <c:v>36.473520000000001</c:v>
                      </c:pt>
                      <c:pt idx="52023">
                        <c:v>36.447330000000001</c:v>
                      </c:pt>
                      <c:pt idx="52024">
                        <c:v>36.418410000000002</c:v>
                      </c:pt>
                      <c:pt idx="52025">
                        <c:v>36.386229999999998</c:v>
                      </c:pt>
                      <c:pt idx="52026">
                        <c:v>36.352499999999999</c:v>
                      </c:pt>
                      <c:pt idx="52027">
                        <c:v>36.318179999999998</c:v>
                      </c:pt>
                      <c:pt idx="52028">
                        <c:v>36.281590000000001</c:v>
                      </c:pt>
                      <c:pt idx="52029">
                        <c:v>36.244509999999998</c:v>
                      </c:pt>
                      <c:pt idx="52030">
                        <c:v>36.206009999999999</c:v>
                      </c:pt>
                      <c:pt idx="52031">
                        <c:v>36.165469999999999</c:v>
                      </c:pt>
                      <c:pt idx="52032">
                        <c:v>36.121899999999997</c:v>
                      </c:pt>
                      <c:pt idx="52033">
                        <c:v>36.077069999999999</c:v>
                      </c:pt>
                      <c:pt idx="52034">
                        <c:v>36.032069999999997</c:v>
                      </c:pt>
                      <c:pt idx="52035">
                        <c:v>35.987000000000002</c:v>
                      </c:pt>
                      <c:pt idx="52036">
                        <c:v>35.940950000000001</c:v>
                      </c:pt>
                      <c:pt idx="52037">
                        <c:v>35.893549999999998</c:v>
                      </c:pt>
                      <c:pt idx="52038">
                        <c:v>35.84639</c:v>
                      </c:pt>
                      <c:pt idx="52039">
                        <c:v>35.797800000000002</c:v>
                      </c:pt>
                      <c:pt idx="52040">
                        <c:v>35.750489999999999</c:v>
                      </c:pt>
                      <c:pt idx="52041">
                        <c:v>35.705880000000001</c:v>
                      </c:pt>
                      <c:pt idx="52042">
                        <c:v>35.660940000000004</c:v>
                      </c:pt>
                      <c:pt idx="52043">
                        <c:v>35.615859999999998</c:v>
                      </c:pt>
                      <c:pt idx="52044">
                        <c:v>35.568919999999999</c:v>
                      </c:pt>
                      <c:pt idx="52045">
                        <c:v>35.520969999999998</c:v>
                      </c:pt>
                      <c:pt idx="52046">
                        <c:v>35.472619999999999</c:v>
                      </c:pt>
                      <c:pt idx="52047">
                        <c:v>35.423310000000001</c:v>
                      </c:pt>
                      <c:pt idx="52048">
                        <c:v>35.372810000000001</c:v>
                      </c:pt>
                      <c:pt idx="52049">
                        <c:v>35.325049999999997</c:v>
                      </c:pt>
                      <c:pt idx="52050">
                        <c:v>35.27843</c:v>
                      </c:pt>
                      <c:pt idx="52051">
                        <c:v>35.232329999999997</c:v>
                      </c:pt>
                      <c:pt idx="52052">
                        <c:v>35.186320000000002</c:v>
                      </c:pt>
                      <c:pt idx="52053">
                        <c:v>35.139610000000005</c:v>
                      </c:pt>
                      <c:pt idx="52054">
                        <c:v>35.091290000000001</c:v>
                      </c:pt>
                      <c:pt idx="52055">
                        <c:v>35.042789999999997</c:v>
                      </c:pt>
                      <c:pt idx="52056">
                        <c:v>34.993850000000002</c:v>
                      </c:pt>
                      <c:pt idx="52057">
                        <c:v>34.94361</c:v>
                      </c:pt>
                      <c:pt idx="52058">
                        <c:v>34.892800000000001</c:v>
                      </c:pt>
                      <c:pt idx="52059">
                        <c:v>34.841839999999998</c:v>
                      </c:pt>
                      <c:pt idx="52060">
                        <c:v>34.791499999999999</c:v>
                      </c:pt>
                      <c:pt idx="52061">
                        <c:v>34.740009999999998</c:v>
                      </c:pt>
                      <c:pt idx="52062">
                        <c:v>34.687449999999998</c:v>
                      </c:pt>
                      <c:pt idx="52063">
                        <c:v>34.635240000000003</c:v>
                      </c:pt>
                      <c:pt idx="52064">
                        <c:v>34.582989999999995</c:v>
                      </c:pt>
                      <c:pt idx="52065">
                        <c:v>34.530660000000005</c:v>
                      </c:pt>
                      <c:pt idx="52066">
                        <c:v>34.477669999999996</c:v>
                      </c:pt>
                      <c:pt idx="52067">
                        <c:v>34.42436</c:v>
                      </c:pt>
                      <c:pt idx="52068">
                        <c:v>34.370729999999995</c:v>
                      </c:pt>
                      <c:pt idx="52069">
                        <c:v>34.317149999999998</c:v>
                      </c:pt>
                      <c:pt idx="52070">
                        <c:v>34.264749999999999</c:v>
                      </c:pt>
                      <c:pt idx="52071">
                        <c:v>34.217680000000001</c:v>
                      </c:pt>
                      <c:pt idx="52072">
                        <c:v>34.172310000000003</c:v>
                      </c:pt>
                      <c:pt idx="52073">
                        <c:v>34.137499999999996</c:v>
                      </c:pt>
                      <c:pt idx="52074">
                        <c:v>34.106719999999996</c:v>
                      </c:pt>
                      <c:pt idx="52075">
                        <c:v>34.073309999999999</c:v>
                      </c:pt>
                      <c:pt idx="52076">
                        <c:v>34.037060000000004</c:v>
                      </c:pt>
                      <c:pt idx="52077">
                        <c:v>34.000830000000001</c:v>
                      </c:pt>
                      <c:pt idx="52078">
                        <c:v>33.970939999999999</c:v>
                      </c:pt>
                      <c:pt idx="52079">
                        <c:v>33.938949999999998</c:v>
                      </c:pt>
                      <c:pt idx="52080">
                        <c:v>33.905259999999998</c:v>
                      </c:pt>
                      <c:pt idx="52081">
                        <c:v>33.86985</c:v>
                      </c:pt>
                      <c:pt idx="52082">
                        <c:v>33.834140000000005</c:v>
                      </c:pt>
                      <c:pt idx="52083">
                        <c:v>33.796810000000001</c:v>
                      </c:pt>
                      <c:pt idx="52084">
                        <c:v>33.758759999999995</c:v>
                      </c:pt>
                      <c:pt idx="52085">
                        <c:v>33.7194</c:v>
                      </c:pt>
                      <c:pt idx="52086">
                        <c:v>33.679519999999997</c:v>
                      </c:pt>
                      <c:pt idx="52087">
                        <c:v>33.638300000000001</c:v>
                      </c:pt>
                      <c:pt idx="52088">
                        <c:v>33.598880000000001</c:v>
                      </c:pt>
                      <c:pt idx="52089">
                        <c:v>33.557029999999997</c:v>
                      </c:pt>
                      <c:pt idx="52090">
                        <c:v>33.515069999999994</c:v>
                      </c:pt>
                      <c:pt idx="52091">
                        <c:v>33.472549999999998</c:v>
                      </c:pt>
                      <c:pt idx="52092">
                        <c:v>33.429609999999997</c:v>
                      </c:pt>
                      <c:pt idx="52093">
                        <c:v>33.384889999999999</c:v>
                      </c:pt>
                      <c:pt idx="52094">
                        <c:v>33.340350000000001</c:v>
                      </c:pt>
                      <c:pt idx="52095">
                        <c:v>33.294709999999995</c:v>
                      </c:pt>
                      <c:pt idx="52096">
                        <c:v>33.250019999999999</c:v>
                      </c:pt>
                      <c:pt idx="52097">
                        <c:v>33.205330000000004</c:v>
                      </c:pt>
                      <c:pt idx="52098">
                        <c:v>33.161010000000005</c:v>
                      </c:pt>
                      <c:pt idx="52099">
                        <c:v>33.114930000000001</c:v>
                      </c:pt>
                      <c:pt idx="52100">
                        <c:v>33.069119999999998</c:v>
                      </c:pt>
                      <c:pt idx="52101">
                        <c:v>33.022979999999997</c:v>
                      </c:pt>
                      <c:pt idx="52102">
                        <c:v>32.976079999999996</c:v>
                      </c:pt>
                      <c:pt idx="52103">
                        <c:v>32.930070000000001</c:v>
                      </c:pt>
                      <c:pt idx="52104">
                        <c:v>32.883699999999997</c:v>
                      </c:pt>
                      <c:pt idx="52105">
                        <c:v>32.83764</c:v>
                      </c:pt>
                      <c:pt idx="52106">
                        <c:v>32.792159999999996</c:v>
                      </c:pt>
                      <c:pt idx="52107">
                        <c:v>32.748919999999998</c:v>
                      </c:pt>
                      <c:pt idx="52108">
                        <c:v>32.705089999999998</c:v>
                      </c:pt>
                      <c:pt idx="52109">
                        <c:v>32.659520000000001</c:v>
                      </c:pt>
                      <c:pt idx="52110">
                        <c:v>32.613140000000001</c:v>
                      </c:pt>
                      <c:pt idx="52111">
                        <c:v>32.568779999999997</c:v>
                      </c:pt>
                      <c:pt idx="52112">
                        <c:v>32.524880000000003</c:v>
                      </c:pt>
                      <c:pt idx="52113">
                        <c:v>32.47945</c:v>
                      </c:pt>
                      <c:pt idx="52114">
                        <c:v>32.432850000000002</c:v>
                      </c:pt>
                      <c:pt idx="52115">
                        <c:v>32.386899999999997</c:v>
                      </c:pt>
                      <c:pt idx="52116">
                        <c:v>32.34057</c:v>
                      </c:pt>
                      <c:pt idx="52117">
                        <c:v>32.29128</c:v>
                      </c:pt>
                      <c:pt idx="52118">
                        <c:v>32.239420000000003</c:v>
                      </c:pt>
                      <c:pt idx="52119">
                        <c:v>32.186409999999995</c:v>
                      </c:pt>
                      <c:pt idx="52120">
                        <c:v>32.134630000000001</c:v>
                      </c:pt>
                      <c:pt idx="52121">
                        <c:v>32.081299999999999</c:v>
                      </c:pt>
                      <c:pt idx="52122">
                        <c:v>32.026089999999996</c:v>
                      </c:pt>
                      <c:pt idx="52123">
                        <c:v>31.969899999999999</c:v>
                      </c:pt>
                      <c:pt idx="52124">
                        <c:v>31.91602</c:v>
                      </c:pt>
                      <c:pt idx="52125">
                        <c:v>31.862879999999997</c:v>
                      </c:pt>
                      <c:pt idx="52126">
                        <c:v>31.810600000000001</c:v>
                      </c:pt>
                      <c:pt idx="52127">
                        <c:v>31.754989999999999</c:v>
                      </c:pt>
                      <c:pt idx="52128">
                        <c:v>31.699039999999997</c:v>
                      </c:pt>
                      <c:pt idx="52129">
                        <c:v>31.642769999999999</c:v>
                      </c:pt>
                      <c:pt idx="52130">
                        <c:v>31.588080000000001</c:v>
                      </c:pt>
                      <c:pt idx="52131">
                        <c:v>31.53293</c:v>
                      </c:pt>
                      <c:pt idx="52132">
                        <c:v>31.481880000000004</c:v>
                      </c:pt>
                      <c:pt idx="52133">
                        <c:v>31.427149999999997</c:v>
                      </c:pt>
                      <c:pt idx="52134">
                        <c:v>31.37191</c:v>
                      </c:pt>
                      <c:pt idx="52135">
                        <c:v>31.3171</c:v>
                      </c:pt>
                      <c:pt idx="52136">
                        <c:v>31.260899999999999</c:v>
                      </c:pt>
                      <c:pt idx="52137">
                        <c:v>31.202570000000001</c:v>
                      </c:pt>
                      <c:pt idx="52138">
                        <c:v>31.144090000000002</c:v>
                      </c:pt>
                      <c:pt idx="52139">
                        <c:v>31.084510000000002</c:v>
                      </c:pt>
                      <c:pt idx="52140">
                        <c:v>31.024919999999998</c:v>
                      </c:pt>
                      <c:pt idx="52141">
                        <c:v>30.964209999999998</c:v>
                      </c:pt>
                      <c:pt idx="52142">
                        <c:v>30.903449999999999</c:v>
                      </c:pt>
                      <c:pt idx="52143">
                        <c:v>30.841150000000003</c:v>
                      </c:pt>
                      <c:pt idx="52144">
                        <c:v>30.78023</c:v>
                      </c:pt>
                      <c:pt idx="52145">
                        <c:v>30.720829999999999</c:v>
                      </c:pt>
                      <c:pt idx="52146">
                        <c:v>30.66104</c:v>
                      </c:pt>
                      <c:pt idx="52147">
                        <c:v>30.59965</c:v>
                      </c:pt>
                      <c:pt idx="52148">
                        <c:v>30.535779999999999</c:v>
                      </c:pt>
                      <c:pt idx="52149">
                        <c:v>30.471360000000001</c:v>
                      </c:pt>
                      <c:pt idx="52150">
                        <c:v>30.406049999999997</c:v>
                      </c:pt>
                      <c:pt idx="52151">
                        <c:v>30.340509999999998</c:v>
                      </c:pt>
                      <c:pt idx="52152">
                        <c:v>30.274809999999999</c:v>
                      </c:pt>
                      <c:pt idx="52153">
                        <c:v>30.208729999999999</c:v>
                      </c:pt>
                      <c:pt idx="52154">
                        <c:v>30.142699999999998</c:v>
                      </c:pt>
                      <c:pt idx="52155">
                        <c:v>30.076730000000001</c:v>
                      </c:pt>
                      <c:pt idx="52156">
                        <c:v>30.012070000000001</c:v>
                      </c:pt>
                      <c:pt idx="52157">
                        <c:v>29.948060000000002</c:v>
                      </c:pt>
                      <c:pt idx="52158">
                        <c:v>29.88524</c:v>
                      </c:pt>
                      <c:pt idx="52159">
                        <c:v>29.819840000000003</c:v>
                      </c:pt>
                      <c:pt idx="52160">
                        <c:v>29.753900000000002</c:v>
                      </c:pt>
                      <c:pt idx="52161">
                        <c:v>29.688510000000001</c:v>
                      </c:pt>
                      <c:pt idx="52162">
                        <c:v>29.62162</c:v>
                      </c:pt>
                      <c:pt idx="52163">
                        <c:v>29.55471</c:v>
                      </c:pt>
                      <c:pt idx="52164">
                        <c:v>29.487439999999999</c:v>
                      </c:pt>
                      <c:pt idx="52165">
                        <c:v>29.419819999999998</c:v>
                      </c:pt>
                      <c:pt idx="52166">
                        <c:v>29.352119999999999</c:v>
                      </c:pt>
                      <c:pt idx="52167">
                        <c:v>29.284029999999998</c:v>
                      </c:pt>
                      <c:pt idx="52168">
                        <c:v>29.217230000000001</c:v>
                      </c:pt>
                      <c:pt idx="52169">
                        <c:v>29.14864</c:v>
                      </c:pt>
                      <c:pt idx="52170">
                        <c:v>29.08014</c:v>
                      </c:pt>
                      <c:pt idx="52171">
                        <c:v>29.01249</c:v>
                      </c:pt>
                      <c:pt idx="52172">
                        <c:v>28.94529</c:v>
                      </c:pt>
                      <c:pt idx="52173">
                        <c:v>28.877839999999999</c:v>
                      </c:pt>
                      <c:pt idx="52174">
                        <c:v>28.810679999999998</c:v>
                      </c:pt>
                      <c:pt idx="52175">
                        <c:v>28.743629999999996</c:v>
                      </c:pt>
                      <c:pt idx="52176">
                        <c:v>28.676840000000002</c:v>
                      </c:pt>
                      <c:pt idx="52177">
                        <c:v>28.615020000000001</c:v>
                      </c:pt>
                      <c:pt idx="52178">
                        <c:v>28.553899999999999</c:v>
                      </c:pt>
                      <c:pt idx="52179">
                        <c:v>28.49145</c:v>
                      </c:pt>
                      <c:pt idx="52180">
                        <c:v>28.427520000000001</c:v>
                      </c:pt>
                      <c:pt idx="52181">
                        <c:v>28.362300000000001</c:v>
                      </c:pt>
                      <c:pt idx="52182">
                        <c:v>28.296199999999999</c:v>
                      </c:pt>
                      <c:pt idx="52183">
                        <c:v>28.228100000000001</c:v>
                      </c:pt>
                      <c:pt idx="52184">
                        <c:v>28.15869</c:v>
                      </c:pt>
                      <c:pt idx="52185">
                        <c:v>28.08906</c:v>
                      </c:pt>
                      <c:pt idx="52186">
                        <c:v>28.01831</c:v>
                      </c:pt>
                      <c:pt idx="52187">
                        <c:v>27.94727</c:v>
                      </c:pt>
                      <c:pt idx="52188">
                        <c:v>27.87565</c:v>
                      </c:pt>
                      <c:pt idx="52189">
                        <c:v>27.80377</c:v>
                      </c:pt>
                      <c:pt idx="52190">
                        <c:v>27.738010000000003</c:v>
                      </c:pt>
                      <c:pt idx="52191">
                        <c:v>27.670439999999999</c:v>
                      </c:pt>
                      <c:pt idx="52192">
                        <c:v>27.600349999999999</c:v>
                      </c:pt>
                      <c:pt idx="52193">
                        <c:v>27.528570000000002</c:v>
                      </c:pt>
                      <c:pt idx="52194">
                        <c:v>27.455500000000001</c:v>
                      </c:pt>
                      <c:pt idx="52195">
                        <c:v>27.38165</c:v>
                      </c:pt>
                      <c:pt idx="52196">
                        <c:v>27.307380000000002</c:v>
                      </c:pt>
                      <c:pt idx="52197">
                        <c:v>27.234200000000001</c:v>
                      </c:pt>
                      <c:pt idx="52198">
                        <c:v>27.161159999999999</c:v>
                      </c:pt>
                      <c:pt idx="52199">
                        <c:v>27.08822</c:v>
                      </c:pt>
                      <c:pt idx="52200">
                        <c:v>27.013199999999998</c:v>
                      </c:pt>
                      <c:pt idx="52201">
                        <c:v>26.938740000000003</c:v>
                      </c:pt>
                      <c:pt idx="52202">
                        <c:v>26.863579999999999</c:v>
                      </c:pt>
                      <c:pt idx="52203">
                        <c:v>26.788799999999998</c:v>
                      </c:pt>
                      <c:pt idx="52204">
                        <c:v>26.71332</c:v>
                      </c:pt>
                      <c:pt idx="52205">
                        <c:v>26.63841</c:v>
                      </c:pt>
                      <c:pt idx="52206">
                        <c:v>26.563400000000001</c:v>
                      </c:pt>
                      <c:pt idx="52207">
                        <c:v>26.488550000000004</c:v>
                      </c:pt>
                      <c:pt idx="52208">
                        <c:v>26.41377</c:v>
                      </c:pt>
                      <c:pt idx="52209">
                        <c:v>26.339089999999999</c:v>
                      </c:pt>
                      <c:pt idx="52210">
                        <c:v>26.264660000000003</c:v>
                      </c:pt>
                      <c:pt idx="52211">
                        <c:v>26.190910000000002</c:v>
                      </c:pt>
                      <c:pt idx="52212">
                        <c:v>26.13016</c:v>
                      </c:pt>
                      <c:pt idx="52213">
                        <c:v>26.073029999999999</c:v>
                      </c:pt>
                      <c:pt idx="52214">
                        <c:v>26.013160000000003</c:v>
                      </c:pt>
                      <c:pt idx="52215">
                        <c:v>25.95243</c:v>
                      </c:pt>
                      <c:pt idx="52216">
                        <c:v>25.890309999999999</c:v>
                      </c:pt>
                      <c:pt idx="52217">
                        <c:v>25.82948</c:v>
                      </c:pt>
                      <c:pt idx="52218">
                        <c:v>25.76643</c:v>
                      </c:pt>
                      <c:pt idx="52219">
                        <c:v>25.70337</c:v>
                      </c:pt>
                      <c:pt idx="52220">
                        <c:v>25.638730000000002</c:v>
                      </c:pt>
                      <c:pt idx="52221">
                        <c:v>25.57367</c:v>
                      </c:pt>
                      <c:pt idx="52222">
                        <c:v>25.508279999999999</c:v>
                      </c:pt>
                      <c:pt idx="52223">
                        <c:v>25.441199999999998</c:v>
                      </c:pt>
                      <c:pt idx="52224">
                        <c:v>25.372949999999999</c:v>
                      </c:pt>
                      <c:pt idx="52225">
                        <c:v>25.30358</c:v>
                      </c:pt>
                      <c:pt idx="52226">
                        <c:v>25.232869999999998</c:v>
                      </c:pt>
                      <c:pt idx="52227">
                        <c:v>25.161490000000001</c:v>
                      </c:pt>
                      <c:pt idx="52228">
                        <c:v>25.090009999999999</c:v>
                      </c:pt>
                      <c:pt idx="52229">
                        <c:v>25.017250000000001</c:v>
                      </c:pt>
                      <c:pt idx="52230">
                        <c:v>24.94276</c:v>
                      </c:pt>
                      <c:pt idx="52231">
                        <c:v>24.868610000000004</c:v>
                      </c:pt>
                      <c:pt idx="52232">
                        <c:v>24.795940000000002</c:v>
                      </c:pt>
                      <c:pt idx="52233">
                        <c:v>24.72344</c:v>
                      </c:pt>
                      <c:pt idx="52234">
                        <c:v>24.649529999999999</c:v>
                      </c:pt>
                      <c:pt idx="52235">
                        <c:v>24.57535</c:v>
                      </c:pt>
                      <c:pt idx="52236">
                        <c:v>24.5002</c:v>
                      </c:pt>
                      <c:pt idx="52237">
                        <c:v>24.427349999999997</c:v>
                      </c:pt>
                      <c:pt idx="52238">
                        <c:v>24.363549999999996</c:v>
                      </c:pt>
                      <c:pt idx="52239">
                        <c:v>24.292940000000002</c:v>
                      </c:pt>
                      <c:pt idx="52240">
                        <c:v>24.21855</c:v>
                      </c:pt>
                      <c:pt idx="52241">
                        <c:v>24.141569999999998</c:v>
                      </c:pt>
                      <c:pt idx="52242">
                        <c:v>24.06221</c:v>
                      </c:pt>
                      <c:pt idx="52243">
                        <c:v>23.985599999999998</c:v>
                      </c:pt>
                      <c:pt idx="52244">
                        <c:v>23.910330000000002</c:v>
                      </c:pt>
                      <c:pt idx="52245">
                        <c:v>23.832330000000002</c:v>
                      </c:pt>
                      <c:pt idx="52246">
                        <c:v>23.75441</c:v>
                      </c:pt>
                      <c:pt idx="52247">
                        <c:v>23.677519999999998</c:v>
                      </c:pt>
                      <c:pt idx="52248">
                        <c:v>23.600259999999999</c:v>
                      </c:pt>
                      <c:pt idx="52249">
                        <c:v>23.521139999999999</c:v>
                      </c:pt>
                      <c:pt idx="52250">
                        <c:v>23.441040000000001</c:v>
                      </c:pt>
                      <c:pt idx="52251">
                        <c:v>23.360880000000002</c:v>
                      </c:pt>
                      <c:pt idx="52252">
                        <c:v>23.280249999999999</c:v>
                      </c:pt>
                      <c:pt idx="52253">
                        <c:v>23.198370000000001</c:v>
                      </c:pt>
                      <c:pt idx="52254">
                        <c:v>23.115729999999999</c:v>
                      </c:pt>
                      <c:pt idx="52255">
                        <c:v>23.03152</c:v>
                      </c:pt>
                      <c:pt idx="52256">
                        <c:v>22.947069999999997</c:v>
                      </c:pt>
                      <c:pt idx="52257">
                        <c:v>22.862119999999997</c:v>
                      </c:pt>
                      <c:pt idx="52258">
                        <c:v>22.77704</c:v>
                      </c:pt>
                      <c:pt idx="52259">
                        <c:v>22.691389999999998</c:v>
                      </c:pt>
                      <c:pt idx="52260">
                        <c:v>22.604790000000001</c:v>
                      </c:pt>
                      <c:pt idx="52261">
                        <c:v>22.518840000000001</c:v>
                      </c:pt>
                      <c:pt idx="52262">
                        <c:v>22.435000000000002</c:v>
                      </c:pt>
                      <c:pt idx="52263">
                        <c:v>22.351640000000003</c:v>
                      </c:pt>
                      <c:pt idx="52264">
                        <c:v>22.265180000000001</c:v>
                      </c:pt>
                      <c:pt idx="52265">
                        <c:v>22.177910000000001</c:v>
                      </c:pt>
                      <c:pt idx="52266">
                        <c:v>22.089829999999999</c:v>
                      </c:pt>
                      <c:pt idx="52267">
                        <c:v>22.003149999999998</c:v>
                      </c:pt>
                      <c:pt idx="52268">
                        <c:v>21.91611</c:v>
                      </c:pt>
                      <c:pt idx="52269">
                        <c:v>21.82874</c:v>
                      </c:pt>
                      <c:pt idx="52270">
                        <c:v>21.741290000000003</c:v>
                      </c:pt>
                      <c:pt idx="52271">
                        <c:v>21.654870000000003</c:v>
                      </c:pt>
                      <c:pt idx="52272">
                        <c:v>21.568040000000003</c:v>
                      </c:pt>
                      <c:pt idx="52273">
                        <c:v>21.485820000000004</c:v>
                      </c:pt>
                      <c:pt idx="52274">
                        <c:v>21.403180000000003</c:v>
                      </c:pt>
                      <c:pt idx="52275">
                        <c:v>21.319839999999999</c:v>
                      </c:pt>
                      <c:pt idx="52276">
                        <c:v>21.236830000000001</c:v>
                      </c:pt>
                      <c:pt idx="52277">
                        <c:v>21.1525</c:v>
                      </c:pt>
                      <c:pt idx="52278">
                        <c:v>21.066970000000001</c:v>
                      </c:pt>
                      <c:pt idx="52279">
                        <c:v>20.98171</c:v>
                      </c:pt>
                      <c:pt idx="52280">
                        <c:v>20.896240000000002</c:v>
                      </c:pt>
                      <c:pt idx="52281">
                        <c:v>20.811050000000002</c:v>
                      </c:pt>
                      <c:pt idx="52282">
                        <c:v>20.724149999999998</c:v>
                      </c:pt>
                      <c:pt idx="52283">
                        <c:v>20.636670000000002</c:v>
                      </c:pt>
                      <c:pt idx="52284">
                        <c:v>20.54842</c:v>
                      </c:pt>
                      <c:pt idx="52285">
                        <c:v>20.442550000000001</c:v>
                      </c:pt>
                      <c:pt idx="52286">
                        <c:v>20.35783</c:v>
                      </c:pt>
                      <c:pt idx="52287">
                        <c:v>20.271930000000001</c:v>
                      </c:pt>
                      <c:pt idx="52288">
                        <c:v>20.187020000000004</c:v>
                      </c:pt>
                      <c:pt idx="52289">
                        <c:v>20.103049999999996</c:v>
                      </c:pt>
                      <c:pt idx="52290">
                        <c:v>20.016359999999999</c:v>
                      </c:pt>
                      <c:pt idx="52291">
                        <c:v>19.928079999999998</c:v>
                      </c:pt>
                      <c:pt idx="52292">
                        <c:v>19.839569999999998</c:v>
                      </c:pt>
                      <c:pt idx="52293">
                        <c:v>19.749980000000001</c:v>
                      </c:pt>
                      <c:pt idx="52294">
                        <c:v>19.660429999999998</c:v>
                      </c:pt>
                      <c:pt idx="52295">
                        <c:v>19.569959999999998</c:v>
                      </c:pt>
                      <c:pt idx="52296">
                        <c:v>19.479510000000001</c:v>
                      </c:pt>
                      <c:pt idx="52297">
                        <c:v>19.38897</c:v>
                      </c:pt>
                      <c:pt idx="52298">
                        <c:v>19.300070000000002</c:v>
                      </c:pt>
                      <c:pt idx="52299">
                        <c:v>19.210929999999998</c:v>
                      </c:pt>
                      <c:pt idx="52300">
                        <c:v>19.121700000000001</c:v>
                      </c:pt>
                      <c:pt idx="52301">
                        <c:v>19.031690000000001</c:v>
                      </c:pt>
                      <c:pt idx="52302">
                        <c:v>18.943110000000001</c:v>
                      </c:pt>
                      <c:pt idx="52303">
                        <c:v>18.861060000000002</c:v>
                      </c:pt>
                      <c:pt idx="52304">
                        <c:v>18.7775</c:v>
                      </c:pt>
                      <c:pt idx="52305">
                        <c:v>18.704000000000001</c:v>
                      </c:pt>
                      <c:pt idx="52306">
                        <c:v>18.63364</c:v>
                      </c:pt>
                      <c:pt idx="52307">
                        <c:v>18.551569999999998</c:v>
                      </c:pt>
                      <c:pt idx="52308">
                        <c:v>18.470500000000001</c:v>
                      </c:pt>
                      <c:pt idx="52309">
                        <c:v>18.38542</c:v>
                      </c:pt>
                      <c:pt idx="52310">
                        <c:v>18.299389999999999</c:v>
                      </c:pt>
                      <c:pt idx="52311">
                        <c:v>18.212389999999999</c:v>
                      </c:pt>
                      <c:pt idx="52312">
                        <c:v>18.12621</c:v>
                      </c:pt>
                      <c:pt idx="52313">
                        <c:v>18.038160000000001</c:v>
                      </c:pt>
                      <c:pt idx="52314">
                        <c:v>17.950009999999999</c:v>
                      </c:pt>
                      <c:pt idx="52315">
                        <c:v>17.860520000000001</c:v>
                      </c:pt>
                      <c:pt idx="52316">
                        <c:v>17.77055</c:v>
                      </c:pt>
                      <c:pt idx="52317">
                        <c:v>17.680540000000001</c:v>
                      </c:pt>
                      <c:pt idx="52318">
                        <c:v>17.590319999999998</c:v>
                      </c:pt>
                      <c:pt idx="52319">
                        <c:v>17.499949999999998</c:v>
                      </c:pt>
                      <c:pt idx="52320">
                        <c:v>17.40934</c:v>
                      </c:pt>
                      <c:pt idx="52321">
                        <c:v>17.318659999999998</c:v>
                      </c:pt>
                      <c:pt idx="52322">
                        <c:v>17.227879999999999</c:v>
                      </c:pt>
                      <c:pt idx="52323">
                        <c:v>17.136379999999999</c:v>
                      </c:pt>
                      <c:pt idx="52324">
                        <c:v>17.045269999999999</c:v>
                      </c:pt>
                      <c:pt idx="52325">
                        <c:v>16.953499999999998</c:v>
                      </c:pt>
                      <c:pt idx="52326">
                        <c:v>16.862410000000001</c:v>
                      </c:pt>
                      <c:pt idx="52327">
                        <c:v>16.77495</c:v>
                      </c:pt>
                      <c:pt idx="52328">
                        <c:v>16.694590000000002</c:v>
                      </c:pt>
                      <c:pt idx="52329">
                        <c:v>16.61402</c:v>
                      </c:pt>
                      <c:pt idx="52330">
                        <c:v>16.535969999999999</c:v>
                      </c:pt>
                      <c:pt idx="52331">
                        <c:v>16.454340000000002</c:v>
                      </c:pt>
                      <c:pt idx="52332">
                        <c:v>16.37161</c:v>
                      </c:pt>
                      <c:pt idx="52333">
                        <c:v>16.29157</c:v>
                      </c:pt>
                      <c:pt idx="52334">
                        <c:v>16.211639999999999</c:v>
                      </c:pt>
                      <c:pt idx="52335">
                        <c:v>16.127560000000003</c:v>
                      </c:pt>
                      <c:pt idx="52336">
                        <c:v>16.046970000000002</c:v>
                      </c:pt>
                      <c:pt idx="52337">
                        <c:v>15.965339999999999</c:v>
                      </c:pt>
                      <c:pt idx="52338">
                        <c:v>15.88036</c:v>
                      </c:pt>
                      <c:pt idx="52339">
                        <c:v>15.794189999999999</c:v>
                      </c:pt>
                      <c:pt idx="52340">
                        <c:v>15.707880000000001</c:v>
                      </c:pt>
                      <c:pt idx="52341">
                        <c:v>15.6213</c:v>
                      </c:pt>
                      <c:pt idx="52342">
                        <c:v>15.533660000000001</c:v>
                      </c:pt>
                      <c:pt idx="52343">
                        <c:v>15.44659</c:v>
                      </c:pt>
                      <c:pt idx="52344">
                        <c:v>15.36059</c:v>
                      </c:pt>
                      <c:pt idx="52345">
                        <c:v>15.270969999999998</c:v>
                      </c:pt>
                      <c:pt idx="52346">
                        <c:v>15.181000000000001</c:v>
                      </c:pt>
                      <c:pt idx="52347">
                        <c:v>15.089589999999999</c:v>
                      </c:pt>
                      <c:pt idx="52348">
                        <c:v>14.997259999999999</c:v>
                      </c:pt>
                      <c:pt idx="52349">
                        <c:v>14.904710000000001</c:v>
                      </c:pt>
                      <c:pt idx="52350">
                        <c:v>14.81279</c:v>
                      </c:pt>
                      <c:pt idx="52351">
                        <c:v>14.72092</c:v>
                      </c:pt>
                      <c:pt idx="52352">
                        <c:v>14.6295</c:v>
                      </c:pt>
                      <c:pt idx="52353">
                        <c:v>14.53899</c:v>
                      </c:pt>
                      <c:pt idx="52354">
                        <c:v>14.44712</c:v>
                      </c:pt>
                      <c:pt idx="52355">
                        <c:v>14.35521</c:v>
                      </c:pt>
                      <c:pt idx="52356">
                        <c:v>14.262560000000001</c:v>
                      </c:pt>
                      <c:pt idx="52357">
                        <c:v>14.168970000000002</c:v>
                      </c:pt>
                      <c:pt idx="52358">
                        <c:v>14.075050000000001</c:v>
                      </c:pt>
                      <c:pt idx="52359">
                        <c:v>13.981619999999999</c:v>
                      </c:pt>
                      <c:pt idx="52360">
                        <c:v>13.88904</c:v>
                      </c:pt>
                      <c:pt idx="52361">
                        <c:v>13.797319999999999</c:v>
                      </c:pt>
                      <c:pt idx="52362">
                        <c:v>13.705870000000001</c:v>
                      </c:pt>
                      <c:pt idx="52363">
                        <c:v>13.6134</c:v>
                      </c:pt>
                      <c:pt idx="52364">
                        <c:v>13.52234</c:v>
                      </c:pt>
                      <c:pt idx="52365">
                        <c:v>13.430120000000001</c:v>
                      </c:pt>
                      <c:pt idx="52366">
                        <c:v>13.335710000000001</c:v>
                      </c:pt>
                      <c:pt idx="52367">
                        <c:v>13.24549</c:v>
                      </c:pt>
                      <c:pt idx="52368">
                        <c:v>13.154630000000001</c:v>
                      </c:pt>
                      <c:pt idx="52369">
                        <c:v>13.06202</c:v>
                      </c:pt>
                      <c:pt idx="52370">
                        <c:v>12.973619999999999</c:v>
                      </c:pt>
                      <c:pt idx="52371">
                        <c:v>12.888900000000001</c:v>
                      </c:pt>
                      <c:pt idx="52372">
                        <c:v>12.797369999999999</c:v>
                      </c:pt>
                      <c:pt idx="52373">
                        <c:v>12.707839999999999</c:v>
                      </c:pt>
                      <c:pt idx="52374">
                        <c:v>12.61731</c:v>
                      </c:pt>
                      <c:pt idx="52375">
                        <c:v>12.525040000000001</c:v>
                      </c:pt>
                      <c:pt idx="52376">
                        <c:v>12.433829999999999</c:v>
                      </c:pt>
                      <c:pt idx="52377">
                        <c:v>12.343900000000001</c:v>
                      </c:pt>
                      <c:pt idx="52378">
                        <c:v>12.25173</c:v>
                      </c:pt>
                      <c:pt idx="52379">
                        <c:v>12.15691</c:v>
                      </c:pt>
                      <c:pt idx="52380">
                        <c:v>12.055309999999999</c:v>
                      </c:pt>
                      <c:pt idx="52381">
                        <c:v>11.959850000000001</c:v>
                      </c:pt>
                      <c:pt idx="52382">
                        <c:v>11.863669999999999</c:v>
                      </c:pt>
                      <c:pt idx="52383">
                        <c:v>11.766810000000001</c:v>
                      </c:pt>
                      <c:pt idx="52384">
                        <c:v>11.669750000000001</c:v>
                      </c:pt>
                      <c:pt idx="52385">
                        <c:v>11.57287</c:v>
                      </c:pt>
                      <c:pt idx="52386">
                        <c:v>11.475729999999999</c:v>
                      </c:pt>
                      <c:pt idx="52387">
                        <c:v>11.37799</c:v>
                      </c:pt>
                      <c:pt idx="52388">
                        <c:v>11.280520000000001</c:v>
                      </c:pt>
                      <c:pt idx="52389">
                        <c:v>11.18257</c:v>
                      </c:pt>
                      <c:pt idx="52390">
                        <c:v>11.084769999999999</c:v>
                      </c:pt>
                      <c:pt idx="52391">
                        <c:v>10.986789999999999</c:v>
                      </c:pt>
                      <c:pt idx="52392">
                        <c:v>10.888480000000001</c:v>
                      </c:pt>
                      <c:pt idx="52393">
                        <c:v>10.790649999999999</c:v>
                      </c:pt>
                      <c:pt idx="52394">
                        <c:v>10.692269999999999</c:v>
                      </c:pt>
                      <c:pt idx="52395">
                        <c:v>10.59366</c:v>
                      </c:pt>
                      <c:pt idx="52396">
                        <c:v>10.49526</c:v>
                      </c:pt>
                      <c:pt idx="52397">
                        <c:v>10.397300000000001</c:v>
                      </c:pt>
                      <c:pt idx="52398">
                        <c:v>10.299009999999999</c:v>
                      </c:pt>
                      <c:pt idx="52399">
                        <c:v>10.200560000000001</c:v>
                      </c:pt>
                      <c:pt idx="52400">
                        <c:v>10.102320000000001</c:v>
                      </c:pt>
                      <c:pt idx="52401">
                        <c:v>10.00437</c:v>
                      </c:pt>
                      <c:pt idx="52402">
                        <c:v>9.9066329999999994</c:v>
                      </c:pt>
                      <c:pt idx="52403">
                        <c:v>9.8095099999999995</c:v>
                      </c:pt>
                      <c:pt idx="52404">
                        <c:v>9.7121480000000009</c:v>
                      </c:pt>
                      <c:pt idx="52405">
                        <c:v>9.6144649999999992</c:v>
                      </c:pt>
                      <c:pt idx="52406">
                        <c:v>9.5164420000000014</c:v>
                      </c:pt>
                      <c:pt idx="52407">
                        <c:v>9.4178519999999999</c:v>
                      </c:pt>
                      <c:pt idx="52408">
                        <c:v>9.320041999999999</c:v>
                      </c:pt>
                      <c:pt idx="52409">
                        <c:v>9.2224589999999989</c:v>
                      </c:pt>
                      <c:pt idx="52410">
                        <c:v>9.1246930000000006</c:v>
                      </c:pt>
                      <c:pt idx="52411">
                        <c:v>9.0265240000000002</c:v>
                      </c:pt>
                      <c:pt idx="52412">
                        <c:v>8.9287589999999994</c:v>
                      </c:pt>
                      <c:pt idx="52413">
                        <c:v>8.8317809999999994</c:v>
                      </c:pt>
                      <c:pt idx="52414">
                        <c:v>8.7341879999999996</c:v>
                      </c:pt>
                      <c:pt idx="52415">
                        <c:v>8.6371590000000005</c:v>
                      </c:pt>
                      <c:pt idx="52416">
                        <c:v>8.5393129999999999</c:v>
                      </c:pt>
                      <c:pt idx="52417">
                        <c:v>8.4416619999999991</c:v>
                      </c:pt>
                      <c:pt idx="52418">
                        <c:v>8.3431789999999992</c:v>
                      </c:pt>
                      <c:pt idx="52419">
                        <c:v>8.2446520000000003</c:v>
                      </c:pt>
                      <c:pt idx="52420">
                        <c:v>8.1460449999999991</c:v>
                      </c:pt>
                      <c:pt idx="52421">
                        <c:v>8.0472780000000004</c:v>
                      </c:pt>
                      <c:pt idx="52422">
                        <c:v>7.9491420000000002</c:v>
                      </c:pt>
                      <c:pt idx="52423">
                        <c:v>7.8501710000000005</c:v>
                      </c:pt>
                      <c:pt idx="52424">
                        <c:v>7.7506459999999997</c:v>
                      </c:pt>
                      <c:pt idx="52425">
                        <c:v>7.651326000000001</c:v>
                      </c:pt>
                      <c:pt idx="52426">
                        <c:v>7.5517570000000003</c:v>
                      </c:pt>
                      <c:pt idx="52427">
                        <c:v>7.4516479999999996</c:v>
                      </c:pt>
                      <c:pt idx="52428">
                        <c:v>7.3526930000000004</c:v>
                      </c:pt>
                      <c:pt idx="52429">
                        <c:v>7.2581490000000004</c:v>
                      </c:pt>
                      <c:pt idx="52430">
                        <c:v>7.1615490000000008</c:v>
                      </c:pt>
                      <c:pt idx="52431">
                        <c:v>7.063917</c:v>
                      </c:pt>
                      <c:pt idx="52432">
                        <c:v>6.9661030000000004</c:v>
                      </c:pt>
                      <c:pt idx="52433">
                        <c:v>6.8686380000000007</c:v>
                      </c:pt>
                      <c:pt idx="52434">
                        <c:v>6.7730959999999998</c:v>
                      </c:pt>
                      <c:pt idx="52435">
                        <c:v>6.6786579999999995</c:v>
                      </c:pt>
                      <c:pt idx="52436">
                        <c:v>6.5842100000000006</c:v>
                      </c:pt>
                      <c:pt idx="52437">
                        <c:v>6.4895300000000002</c:v>
                      </c:pt>
                      <c:pt idx="52438">
                        <c:v>6.3938209999999991</c:v>
                      </c:pt>
                      <c:pt idx="52439">
                        <c:v>6.2963939999999994</c:v>
                      </c:pt>
                      <c:pt idx="52440">
                        <c:v>6.1985659999999996</c:v>
                      </c:pt>
                      <c:pt idx="52441">
                        <c:v>6.1006059999999991</c:v>
                      </c:pt>
                      <c:pt idx="52442">
                        <c:v>6.0021789999999999</c:v>
                      </c:pt>
                      <c:pt idx="52443">
                        <c:v>5.9035879999999992</c:v>
                      </c:pt>
                      <c:pt idx="52444">
                        <c:v>5.8048719999999996</c:v>
                      </c:pt>
                      <c:pt idx="52445">
                        <c:v>5.7062939999999998</c:v>
                      </c:pt>
                      <c:pt idx="52446">
                        <c:v>5.6086510000000001</c:v>
                      </c:pt>
                      <c:pt idx="52447">
                        <c:v>5.5123109999999995</c:v>
                      </c:pt>
                      <c:pt idx="52448">
                        <c:v>5.4177309999999999</c:v>
                      </c:pt>
                      <c:pt idx="52449">
                        <c:v>5.3203639999999996</c:v>
                      </c:pt>
                      <c:pt idx="52450">
                        <c:v>5.2229329999999994</c:v>
                      </c:pt>
                      <c:pt idx="52451">
                        <c:v>5.1249509999999994</c:v>
                      </c:pt>
                      <c:pt idx="52452">
                        <c:v>5.0256780000000001</c:v>
                      </c:pt>
                      <c:pt idx="52453">
                        <c:v>4.9264790000000005</c:v>
                      </c:pt>
                      <c:pt idx="52454">
                        <c:v>4.8287110000000002</c:v>
                      </c:pt>
                      <c:pt idx="52455">
                        <c:v>4.7299740000000003</c:v>
                      </c:pt>
                      <c:pt idx="52456">
                        <c:v>4.6304780000000001</c:v>
                      </c:pt>
                      <c:pt idx="52457">
                        <c:v>4.5315799999999999</c:v>
                      </c:pt>
                      <c:pt idx="52458">
                        <c:v>4.4329580000000002</c:v>
                      </c:pt>
                      <c:pt idx="52459">
                        <c:v>4.3346520000000002</c:v>
                      </c:pt>
                      <c:pt idx="52460">
                        <c:v>4.2371870000000005</c:v>
                      </c:pt>
                      <c:pt idx="52461">
                        <c:v>4.1391099999999996</c:v>
                      </c:pt>
                      <c:pt idx="52462">
                        <c:v>4.0408559999999998</c:v>
                      </c:pt>
                      <c:pt idx="52463">
                        <c:v>3.9414749999999996</c:v>
                      </c:pt>
                      <c:pt idx="52464">
                        <c:v>3.842139</c:v>
                      </c:pt>
                      <c:pt idx="52465">
                        <c:v>3.7427719999999995</c:v>
                      </c:pt>
                      <c:pt idx="52466">
                        <c:v>3.6433770000000001</c:v>
                      </c:pt>
                      <c:pt idx="52467">
                        <c:v>3.5441060000000002</c:v>
                      </c:pt>
                      <c:pt idx="52468">
                        <c:v>3.4449770000000002</c:v>
                      </c:pt>
                      <c:pt idx="52469">
                        <c:v>3.3456540000000001</c:v>
                      </c:pt>
                      <c:pt idx="52470">
                        <c:v>3.2462619999999998</c:v>
                      </c:pt>
                      <c:pt idx="52471">
                        <c:v>3.1465300000000003</c:v>
                      </c:pt>
                      <c:pt idx="52472">
                        <c:v>3.0469119999999998</c:v>
                      </c:pt>
                      <c:pt idx="52473">
                        <c:v>2.9471380000000003</c:v>
                      </c:pt>
                      <c:pt idx="52474">
                        <c:v>2.8473619999999999</c:v>
                      </c:pt>
                      <c:pt idx="52475">
                        <c:v>2.7478190000000002</c:v>
                      </c:pt>
                      <c:pt idx="52476">
                        <c:v>2.6480269999999999</c:v>
                      </c:pt>
                      <c:pt idx="52477">
                        <c:v>2.5487850000000001</c:v>
                      </c:pt>
                      <c:pt idx="52478">
                        <c:v>2.4509650000000001</c:v>
                      </c:pt>
                      <c:pt idx="52479">
                        <c:v>2.3404210000000001</c:v>
                      </c:pt>
                      <c:pt idx="52480">
                        <c:v>2.2376960000000001</c:v>
                      </c:pt>
                      <c:pt idx="52481">
                        <c:v>2.1382080000000001</c:v>
                      </c:pt>
                      <c:pt idx="52482">
                        <c:v>2.041452</c:v>
                      </c:pt>
                      <c:pt idx="52483">
                        <c:v>1.9428829999999999</c:v>
                      </c:pt>
                      <c:pt idx="52484">
                        <c:v>1.844484</c:v>
                      </c:pt>
                      <c:pt idx="52485">
                        <c:v>1.7453730000000001</c:v>
                      </c:pt>
                      <c:pt idx="52486">
                        <c:v>1.6461129999999999</c:v>
                      </c:pt>
                      <c:pt idx="52487">
                        <c:v>1.5477650000000001</c:v>
                      </c:pt>
                      <c:pt idx="52488">
                        <c:v>1.4524919999999999</c:v>
                      </c:pt>
                      <c:pt idx="52489">
                        <c:v>1.35684</c:v>
                      </c:pt>
                      <c:pt idx="52490">
                        <c:v>1.259341</c:v>
                      </c:pt>
                      <c:pt idx="52491">
                        <c:v>1.1619470000000001</c:v>
                      </c:pt>
                      <c:pt idx="52492">
                        <c:v>1.0637570000000001</c:v>
                      </c:pt>
                      <c:pt idx="52493">
                        <c:v>0.96538899999999994</c:v>
                      </c:pt>
                      <c:pt idx="52494">
                        <c:v>0.86695190000000011</c:v>
                      </c:pt>
                      <c:pt idx="52495">
                        <c:v>0.76876639999999996</c:v>
                      </c:pt>
                      <c:pt idx="52496">
                        <c:v>0.6705797</c:v>
                      </c:pt>
                      <c:pt idx="52497">
                        <c:v>0.57392540000000003</c:v>
                      </c:pt>
                      <c:pt idx="52498">
                        <c:v>0.48132900000000001</c:v>
                      </c:pt>
                      <c:pt idx="52499">
                        <c:v>0.38888220000000001</c:v>
                      </c:pt>
                      <c:pt idx="52500">
                        <c:v>0.30065419999999998</c:v>
                      </c:pt>
                      <c:pt idx="52501">
                        <c:v>0.20884449999999999</c:v>
                      </c:pt>
                      <c:pt idx="52502">
                        <c:v>0.1152474</c:v>
                      </c:pt>
                      <c:pt idx="52503">
                        <c:v>2.0492670000000001E-2</c:v>
                      </c:pt>
                      <c:pt idx="52504">
                        <c:v>-7.4401500000000009E-2</c:v>
                      </c:pt>
                      <c:pt idx="52505">
                        <c:v>-0.1685739</c:v>
                      </c:pt>
                      <c:pt idx="52506">
                        <c:v>-0.26357410000000003</c:v>
                      </c:pt>
                      <c:pt idx="52507">
                        <c:v>-0.35952329999999999</c:v>
                      </c:pt>
                      <c:pt idx="52508">
                        <c:v>-0.45587959999999994</c:v>
                      </c:pt>
                      <c:pt idx="52509">
                        <c:v>-0.55263879999999999</c:v>
                      </c:pt>
                      <c:pt idx="52510">
                        <c:v>-0.64945459999999999</c:v>
                      </c:pt>
                      <c:pt idx="52511">
                        <c:v>-0.74475230000000003</c:v>
                      </c:pt>
                      <c:pt idx="52512">
                        <c:v>-0.84024730000000003</c:v>
                      </c:pt>
                      <c:pt idx="52513">
                        <c:v>-0.93364510000000001</c:v>
                      </c:pt>
                      <c:pt idx="52514">
                        <c:v>-1.0267869999999999</c:v>
                      </c:pt>
                      <c:pt idx="52515">
                        <c:v>-1.120622</c:v>
                      </c:pt>
                      <c:pt idx="52516">
                        <c:v>-1.2154769999999999</c:v>
                      </c:pt>
                      <c:pt idx="52517">
                        <c:v>-1.310225</c:v>
                      </c:pt>
                      <c:pt idx="52518">
                        <c:v>-1.4070009999999999</c:v>
                      </c:pt>
                      <c:pt idx="52519">
                        <c:v>-1.503199</c:v>
                      </c:pt>
                      <c:pt idx="52520">
                        <c:v>-1.599872</c:v>
                      </c:pt>
                      <c:pt idx="52521">
                        <c:v>-1.6969590000000001</c:v>
                      </c:pt>
                      <c:pt idx="52522">
                        <c:v>-1.7942720000000001</c:v>
                      </c:pt>
                      <c:pt idx="52523">
                        <c:v>-1.891689</c:v>
                      </c:pt>
                      <c:pt idx="52524">
                        <c:v>-1.9895660000000002</c:v>
                      </c:pt>
                      <c:pt idx="52525">
                        <c:v>-2.0870579999999999</c:v>
                      </c:pt>
                      <c:pt idx="52526">
                        <c:v>-2.1812309999999999</c:v>
                      </c:pt>
                      <c:pt idx="52527">
                        <c:v>-2.2761680000000002</c:v>
                      </c:pt>
                      <c:pt idx="52528">
                        <c:v>-2.3699050000000002</c:v>
                      </c:pt>
                      <c:pt idx="52529">
                        <c:v>-2.4654370000000001</c:v>
                      </c:pt>
                      <c:pt idx="52530">
                        <c:v>-2.5591089999999999</c:v>
                      </c:pt>
                      <c:pt idx="52531">
                        <c:v>-2.6544990000000004</c:v>
                      </c:pt>
                      <c:pt idx="52532">
                        <c:v>-2.7511429999999999</c:v>
                      </c:pt>
                      <c:pt idx="52533">
                        <c:v>-2.846597</c:v>
                      </c:pt>
                      <c:pt idx="52534">
                        <c:v>-2.940626</c:v>
                      </c:pt>
                      <c:pt idx="52535">
                        <c:v>-3.0346340000000001</c:v>
                      </c:pt>
                      <c:pt idx="52536">
                        <c:v>-3.1247500000000001</c:v>
                      </c:pt>
                      <c:pt idx="52537">
                        <c:v>-3.220774</c:v>
                      </c:pt>
                      <c:pt idx="52538">
                        <c:v>-3.317123</c:v>
                      </c:pt>
                      <c:pt idx="52539">
                        <c:v>-3.413932</c:v>
                      </c:pt>
                      <c:pt idx="52540">
                        <c:v>-3.509334</c:v>
                      </c:pt>
                      <c:pt idx="52541">
                        <c:v>-3.6054439999999999</c:v>
                      </c:pt>
                      <c:pt idx="52542">
                        <c:v>-3.7024720000000002</c:v>
                      </c:pt>
                      <c:pt idx="52543">
                        <c:v>-3.7989959999999998</c:v>
                      </c:pt>
                      <c:pt idx="52544">
                        <c:v>-3.8962639999999999</c:v>
                      </c:pt>
                      <c:pt idx="52545">
                        <c:v>-3.9937580000000001</c:v>
                      </c:pt>
                      <c:pt idx="52546">
                        <c:v>-4.0916809999999995</c:v>
                      </c:pt>
                      <c:pt idx="52547">
                        <c:v>-4.1884569999999997</c:v>
                      </c:pt>
                      <c:pt idx="52548">
                        <c:v>-4.2929820000000003</c:v>
                      </c:pt>
                      <c:pt idx="52549">
                        <c:v>-4.3917659999999996</c:v>
                      </c:pt>
                      <c:pt idx="52550">
                        <c:v>-4.4892469999999998</c:v>
                      </c:pt>
                      <c:pt idx="52551">
                        <c:v>-4.5868649999999995</c:v>
                      </c:pt>
                      <c:pt idx="52552">
                        <c:v>-4.6845039999999996</c:v>
                      </c:pt>
                      <c:pt idx="52553">
                        <c:v>-4.7800520000000004</c:v>
                      </c:pt>
                      <c:pt idx="52554">
                        <c:v>-4.8758020000000002</c:v>
                      </c:pt>
                      <c:pt idx="52555">
                        <c:v>-4.969354</c:v>
                      </c:pt>
                      <c:pt idx="52556">
                        <c:v>-5.066103</c:v>
                      </c:pt>
                      <c:pt idx="52557">
                        <c:v>-5.1626620000000001</c:v>
                      </c:pt>
                      <c:pt idx="52558">
                        <c:v>-5.2601250000000004</c:v>
                      </c:pt>
                      <c:pt idx="52559">
                        <c:v>-5.3574960000000003</c:v>
                      </c:pt>
                      <c:pt idx="52560">
                        <c:v>-5.4556450000000005</c:v>
                      </c:pt>
                      <c:pt idx="52561">
                        <c:v>-5.5537349999999996</c:v>
                      </c:pt>
                      <c:pt idx="52562">
                        <c:v>-5.6438880000000005</c:v>
                      </c:pt>
                      <c:pt idx="52563">
                        <c:v>-5.7285969999999997</c:v>
                      </c:pt>
                      <c:pt idx="52564">
                        <c:v>-5.8229640000000007</c:v>
                      </c:pt>
                      <c:pt idx="52565">
                        <c:v>-5.9188559999999999</c:v>
                      </c:pt>
                      <c:pt idx="52566">
                        <c:v>-6.0156290000000006</c:v>
                      </c:pt>
                      <c:pt idx="52567">
                        <c:v>-6.111858999999999</c:v>
                      </c:pt>
                      <c:pt idx="52568">
                        <c:v>-6.2065830000000002</c:v>
                      </c:pt>
                      <c:pt idx="52569">
                        <c:v>-6.3017120000000002</c:v>
                      </c:pt>
                      <c:pt idx="52570">
                        <c:v>-6.3977019999999998</c:v>
                      </c:pt>
                      <c:pt idx="52571">
                        <c:v>-6.4919720000000005</c:v>
                      </c:pt>
                      <c:pt idx="52572">
                        <c:v>-6.586784999999999</c:v>
                      </c:pt>
                      <c:pt idx="52573">
                        <c:v>-6.6809079999999996</c:v>
                      </c:pt>
                      <c:pt idx="52574">
                        <c:v>-6.7748489999999997</c:v>
                      </c:pt>
                      <c:pt idx="52575">
                        <c:v>-6.870044</c:v>
                      </c:pt>
                      <c:pt idx="52576">
                        <c:v>-6.9660650000000004</c:v>
                      </c:pt>
                      <c:pt idx="52577">
                        <c:v>-7.0630300000000004</c:v>
                      </c:pt>
                      <c:pt idx="52578">
                        <c:v>-7.1596040000000007</c:v>
                      </c:pt>
                      <c:pt idx="52579">
                        <c:v>-7.2569930000000005</c:v>
                      </c:pt>
                      <c:pt idx="52580">
                        <c:v>-7.3538209999999999</c:v>
                      </c:pt>
                      <c:pt idx="52581">
                        <c:v>-7.4517350000000002</c:v>
                      </c:pt>
                      <c:pt idx="52582">
                        <c:v>-7.5486830000000005</c:v>
                      </c:pt>
                      <c:pt idx="52583">
                        <c:v>-7.645988</c:v>
                      </c:pt>
                      <c:pt idx="52584">
                        <c:v>-7.743411</c:v>
                      </c:pt>
                      <c:pt idx="52585">
                        <c:v>-7.8411840000000002</c:v>
                      </c:pt>
                      <c:pt idx="52586">
                        <c:v>-7.9389540000000007</c:v>
                      </c:pt>
                      <c:pt idx="52587">
                        <c:v>-8.0365989999999989</c:v>
                      </c:pt>
                      <c:pt idx="52588">
                        <c:v>-8.1294719999999998</c:v>
                      </c:pt>
                      <c:pt idx="52589">
                        <c:v>-8.2212890000000005</c:v>
                      </c:pt>
                      <c:pt idx="52590">
                        <c:v>-8.3117230000000006</c:v>
                      </c:pt>
                      <c:pt idx="52591">
                        <c:v>-8.4053210000000007</c:v>
                      </c:pt>
                      <c:pt idx="52592">
                        <c:v>-8.4982500000000005</c:v>
                      </c:pt>
                      <c:pt idx="52593">
                        <c:v>-8.5930680000000006</c:v>
                      </c:pt>
                      <c:pt idx="52594">
                        <c:v>-8.688407999999999</c:v>
                      </c:pt>
                      <c:pt idx="52595">
                        <c:v>-8.7841400000000007</c:v>
                      </c:pt>
                      <c:pt idx="52596">
                        <c:v>-8.8808849999999993</c:v>
                      </c:pt>
                      <c:pt idx="52597">
                        <c:v>-8.9769710000000007</c:v>
                      </c:pt>
                      <c:pt idx="52598">
                        <c:v>-9.0737129999999997</c:v>
                      </c:pt>
                      <c:pt idx="52599">
                        <c:v>-9.1700630000000007</c:v>
                      </c:pt>
                      <c:pt idx="52600">
                        <c:v>-9.267099</c:v>
                      </c:pt>
                      <c:pt idx="52601">
                        <c:v>-9.3638310000000011</c:v>
                      </c:pt>
                      <c:pt idx="52602">
                        <c:v>-9.4604010000000009</c:v>
                      </c:pt>
                      <c:pt idx="52603">
                        <c:v>-9.5574469999999998</c:v>
                      </c:pt>
                      <c:pt idx="52604">
                        <c:v>-9.6540979999999994</c:v>
                      </c:pt>
                      <c:pt idx="52605">
                        <c:v>-9.7489210000000011</c:v>
                      </c:pt>
                      <c:pt idx="52606">
                        <c:v>-9.8436839999999997</c:v>
                      </c:pt>
                      <c:pt idx="52607">
                        <c:v>-9.9388489999999994</c:v>
                      </c:pt>
                      <c:pt idx="52608">
                        <c:v>-10.034380000000001</c:v>
                      </c:pt>
                      <c:pt idx="52609">
                        <c:v>-10.130509999999999</c:v>
                      </c:pt>
                      <c:pt idx="52610">
                        <c:v>-10.22682</c:v>
                      </c:pt>
                      <c:pt idx="52611">
                        <c:v>-10.323070000000001</c:v>
                      </c:pt>
                      <c:pt idx="52612">
                        <c:v>-10.419229999999999</c:v>
                      </c:pt>
                      <c:pt idx="52613">
                        <c:v>-10.512919999999999</c:v>
                      </c:pt>
                      <c:pt idx="52614">
                        <c:v>-10.608610000000001</c:v>
                      </c:pt>
                      <c:pt idx="52615">
                        <c:v>-10.70449</c:v>
                      </c:pt>
                      <c:pt idx="52616">
                        <c:v>-10.800050000000001</c:v>
                      </c:pt>
                      <c:pt idx="52617">
                        <c:v>-10.89561</c:v>
                      </c:pt>
                      <c:pt idx="52618">
                        <c:v>-10.991709999999999</c:v>
                      </c:pt>
                      <c:pt idx="52619">
                        <c:v>-11.08785</c:v>
                      </c:pt>
                      <c:pt idx="52620">
                        <c:v>-11.184130000000001</c:v>
                      </c:pt>
                      <c:pt idx="52621">
                        <c:v>-11.280460000000001</c:v>
                      </c:pt>
                      <c:pt idx="52622">
                        <c:v>-11.376489999999999</c:v>
                      </c:pt>
                      <c:pt idx="52623">
                        <c:v>-11.47254</c:v>
                      </c:pt>
                      <c:pt idx="52624">
                        <c:v>-11.568670000000001</c:v>
                      </c:pt>
                      <c:pt idx="52625">
                        <c:v>-11.66494</c:v>
                      </c:pt>
                      <c:pt idx="52626">
                        <c:v>-11.761040000000001</c:v>
                      </c:pt>
                      <c:pt idx="52627">
                        <c:v>-11.85683</c:v>
                      </c:pt>
                      <c:pt idx="52628">
                        <c:v>-11.95298</c:v>
                      </c:pt>
                      <c:pt idx="52629">
                        <c:v>-12.04969</c:v>
                      </c:pt>
                      <c:pt idx="52630">
                        <c:v>-12.142980000000001</c:v>
                      </c:pt>
                      <c:pt idx="52631">
                        <c:v>-12.237869999999999</c:v>
                      </c:pt>
                      <c:pt idx="52632">
                        <c:v>-12.3346</c:v>
                      </c:pt>
                      <c:pt idx="52633">
                        <c:v>-12.430509999999998</c:v>
                      </c:pt>
                      <c:pt idx="52634">
                        <c:v>-12.52661</c:v>
                      </c:pt>
                      <c:pt idx="52635">
                        <c:v>-12.62175</c:v>
                      </c:pt>
                      <c:pt idx="52636">
                        <c:v>-12.717780000000001</c:v>
                      </c:pt>
                      <c:pt idx="52637">
                        <c:v>-12.813319999999999</c:v>
                      </c:pt>
                      <c:pt idx="52638">
                        <c:v>-12.90903</c:v>
                      </c:pt>
                      <c:pt idx="52639">
                        <c:v>-13.00328</c:v>
                      </c:pt>
                      <c:pt idx="52640">
                        <c:v>-13.098330000000001</c:v>
                      </c:pt>
                      <c:pt idx="52641">
                        <c:v>-13.189080000000001</c:v>
                      </c:pt>
                      <c:pt idx="52642">
                        <c:v>-13.28163</c:v>
                      </c:pt>
                      <c:pt idx="52643">
                        <c:v>-13.373850000000001</c:v>
                      </c:pt>
                      <c:pt idx="52644">
                        <c:v>-13.46838</c:v>
                      </c:pt>
                      <c:pt idx="52645">
                        <c:v>-13.56241</c:v>
                      </c:pt>
                      <c:pt idx="52646">
                        <c:v>-13.656610000000001</c:v>
                      </c:pt>
                      <c:pt idx="52647">
                        <c:v>-13.751040000000001</c:v>
                      </c:pt>
                      <c:pt idx="52648">
                        <c:v>-13.845849999999999</c:v>
                      </c:pt>
                      <c:pt idx="52649">
                        <c:v>-13.94087</c:v>
                      </c:pt>
                      <c:pt idx="52650">
                        <c:v>-14.03519</c:v>
                      </c:pt>
                      <c:pt idx="52651">
                        <c:v>-14.12895</c:v>
                      </c:pt>
                      <c:pt idx="52652">
                        <c:v>-14.222859999999999</c:v>
                      </c:pt>
                      <c:pt idx="52653">
                        <c:v>-14.317489999999999</c:v>
                      </c:pt>
                      <c:pt idx="52654">
                        <c:v>-14.412000000000001</c:v>
                      </c:pt>
                      <c:pt idx="52655">
                        <c:v>-14.5055</c:v>
                      </c:pt>
                      <c:pt idx="52656">
                        <c:v>-14.599399999999999</c:v>
                      </c:pt>
                      <c:pt idx="52657">
                        <c:v>-14.692740000000001</c:v>
                      </c:pt>
                      <c:pt idx="52658">
                        <c:v>-14.78637</c:v>
                      </c:pt>
                      <c:pt idx="52659">
                        <c:v>-14.879659999999999</c:v>
                      </c:pt>
                      <c:pt idx="52660">
                        <c:v>-14.97297</c:v>
                      </c:pt>
                      <c:pt idx="52661">
                        <c:v>-15.066649999999999</c:v>
                      </c:pt>
                      <c:pt idx="52662">
                        <c:v>-15.159579999999998</c:v>
                      </c:pt>
                      <c:pt idx="52663">
                        <c:v>-15.252749999999999</c:v>
                      </c:pt>
                      <c:pt idx="52664">
                        <c:v>-15.345510000000001</c:v>
                      </c:pt>
                      <c:pt idx="52665">
                        <c:v>-15.43891</c:v>
                      </c:pt>
                      <c:pt idx="52666">
                        <c:v>-15.532459999999999</c:v>
                      </c:pt>
                      <c:pt idx="52667">
                        <c:v>-15.626139999999999</c:v>
                      </c:pt>
                      <c:pt idx="52668">
                        <c:v>-15.71936</c:v>
                      </c:pt>
                      <c:pt idx="52669">
                        <c:v>-15.80979</c:v>
                      </c:pt>
                      <c:pt idx="52670">
                        <c:v>-15.903229999999999</c:v>
                      </c:pt>
                      <c:pt idx="52671">
                        <c:v>-15.99624</c:v>
                      </c:pt>
                      <c:pt idx="52672">
                        <c:v>-16.089980000000001</c:v>
                      </c:pt>
                      <c:pt idx="52673">
                        <c:v>-16.182190000000002</c:v>
                      </c:pt>
                      <c:pt idx="52674">
                        <c:v>-16.27627</c:v>
                      </c:pt>
                      <c:pt idx="52675">
                        <c:v>-16.369440000000001</c:v>
                      </c:pt>
                      <c:pt idx="52676">
                        <c:v>-16.462250000000001</c:v>
                      </c:pt>
                      <c:pt idx="52677">
                        <c:v>-16.552770000000002</c:v>
                      </c:pt>
                      <c:pt idx="52678">
                        <c:v>-16.644030000000001</c:v>
                      </c:pt>
                      <c:pt idx="52679">
                        <c:v>-16.735979999999998</c:v>
                      </c:pt>
                      <c:pt idx="52680">
                        <c:v>-16.828030000000002</c:v>
                      </c:pt>
                      <c:pt idx="52681">
                        <c:v>-16.91938</c:v>
                      </c:pt>
                      <c:pt idx="52682">
                        <c:v>-17.010280000000002</c:v>
                      </c:pt>
                      <c:pt idx="52683">
                        <c:v>-17.100709999999999</c:v>
                      </c:pt>
                      <c:pt idx="52684">
                        <c:v>-17.191749999999999</c:v>
                      </c:pt>
                      <c:pt idx="52685">
                        <c:v>-17.282820000000001</c:v>
                      </c:pt>
                      <c:pt idx="52686">
                        <c:v>-17.37313</c:v>
                      </c:pt>
                      <c:pt idx="52687">
                        <c:v>-17.464210000000001</c:v>
                      </c:pt>
                      <c:pt idx="52688">
                        <c:v>-17.55555</c:v>
                      </c:pt>
                      <c:pt idx="52689">
                        <c:v>-17.64697</c:v>
                      </c:pt>
                      <c:pt idx="52690">
                        <c:v>-17.73762</c:v>
                      </c:pt>
                      <c:pt idx="52691">
                        <c:v>-17.828990000000001</c:v>
                      </c:pt>
                      <c:pt idx="52692">
                        <c:v>-17.919689999999999</c:v>
                      </c:pt>
                      <c:pt idx="52693">
                        <c:v>-18.010850000000001</c:v>
                      </c:pt>
                      <c:pt idx="52694">
                        <c:v>-18.10162</c:v>
                      </c:pt>
                      <c:pt idx="52695">
                        <c:v>-18.19229</c:v>
                      </c:pt>
                      <c:pt idx="52696">
                        <c:v>-18.28285</c:v>
                      </c:pt>
                      <c:pt idx="52697">
                        <c:v>-18.374179999999999</c:v>
                      </c:pt>
                      <c:pt idx="52698">
                        <c:v>-18.465009999999999</c:v>
                      </c:pt>
                      <c:pt idx="52699">
                        <c:v>-18.555389999999999</c:v>
                      </c:pt>
                      <c:pt idx="52700">
                        <c:v>-18.64629</c:v>
                      </c:pt>
                      <c:pt idx="52701">
                        <c:v>-18.736999999999998</c:v>
                      </c:pt>
                      <c:pt idx="52702">
                        <c:v>-18.827279999999998</c:v>
                      </c:pt>
                      <c:pt idx="52703">
                        <c:v>-18.918140000000001</c:v>
                      </c:pt>
                      <c:pt idx="52704">
                        <c:v>-19.008179999999999</c:v>
                      </c:pt>
                      <c:pt idx="52705">
                        <c:v>-19.096150000000002</c:v>
                      </c:pt>
                      <c:pt idx="52706">
                        <c:v>-19.184249999999999</c:v>
                      </c:pt>
                      <c:pt idx="52707">
                        <c:v>-19.272480000000002</c:v>
                      </c:pt>
                      <c:pt idx="52708">
                        <c:v>-19.361049999999999</c:v>
                      </c:pt>
                      <c:pt idx="52709">
                        <c:v>-19.449059999999999</c:v>
                      </c:pt>
                      <c:pt idx="52710">
                        <c:v>-19.537599999999998</c:v>
                      </c:pt>
                      <c:pt idx="52711">
                        <c:v>-19.625579999999999</c:v>
                      </c:pt>
                      <c:pt idx="52712">
                        <c:v>-19.713639999999998</c:v>
                      </c:pt>
                      <c:pt idx="52713">
                        <c:v>-19.801679999999998</c:v>
                      </c:pt>
                      <c:pt idx="52714">
                        <c:v>-19.888480000000001</c:v>
                      </c:pt>
                      <c:pt idx="52715">
                        <c:v>-19.974879999999999</c:v>
                      </c:pt>
                      <c:pt idx="52716">
                        <c:v>-20.06174</c:v>
                      </c:pt>
                      <c:pt idx="52717">
                        <c:v>-20.148879999999998</c:v>
                      </c:pt>
                      <c:pt idx="52718">
                        <c:v>-20.236699999999999</c:v>
                      </c:pt>
                      <c:pt idx="52719">
                        <c:v>-20.324330000000003</c:v>
                      </c:pt>
                      <c:pt idx="52720">
                        <c:v>-20.412520000000001</c:v>
                      </c:pt>
                      <c:pt idx="52721">
                        <c:v>-20.522320000000001</c:v>
                      </c:pt>
                      <c:pt idx="52722">
                        <c:v>-20.613510000000002</c:v>
                      </c:pt>
                      <c:pt idx="52723">
                        <c:v>-20.70224</c:v>
                      </c:pt>
                      <c:pt idx="52724">
                        <c:v>-20.789209999999997</c:v>
                      </c:pt>
                      <c:pt idx="52725">
                        <c:v>-20.876039999999996</c:v>
                      </c:pt>
                      <c:pt idx="52726">
                        <c:v>-20.962019999999999</c:v>
                      </c:pt>
                      <c:pt idx="52727">
                        <c:v>-21.046619999999997</c:v>
                      </c:pt>
                      <c:pt idx="52728">
                        <c:v>-21.132149999999999</c:v>
                      </c:pt>
                      <c:pt idx="52729">
                        <c:v>-21.217709999999997</c:v>
                      </c:pt>
                      <c:pt idx="52730">
                        <c:v>-21.30321</c:v>
                      </c:pt>
                      <c:pt idx="52731">
                        <c:v>-21.388719999999999</c:v>
                      </c:pt>
                      <c:pt idx="52732">
                        <c:v>-21.474319999999999</c:v>
                      </c:pt>
                      <c:pt idx="52733">
                        <c:v>-21.559439999999999</c:v>
                      </c:pt>
                      <c:pt idx="52734">
                        <c:v>-21.644679999999997</c:v>
                      </c:pt>
                      <c:pt idx="52735">
                        <c:v>-21.729660000000003</c:v>
                      </c:pt>
                      <c:pt idx="52736">
                        <c:v>-21.81944</c:v>
                      </c:pt>
                      <c:pt idx="52737">
                        <c:v>-21.906310000000001</c:v>
                      </c:pt>
                      <c:pt idx="52738">
                        <c:v>-21.991200000000003</c:v>
                      </c:pt>
                      <c:pt idx="52739">
                        <c:v>-22.07526</c:v>
                      </c:pt>
                      <c:pt idx="52740">
                        <c:v>-22.1585</c:v>
                      </c:pt>
                      <c:pt idx="52741">
                        <c:v>-22.241710000000001</c:v>
                      </c:pt>
                      <c:pt idx="52742">
                        <c:v>-22.32377</c:v>
                      </c:pt>
                      <c:pt idx="52743">
                        <c:v>-22.404829999999997</c:v>
                      </c:pt>
                      <c:pt idx="52744">
                        <c:v>-22.484449999999999</c:v>
                      </c:pt>
                      <c:pt idx="52745">
                        <c:v>-22.564410000000002</c:v>
                      </c:pt>
                      <c:pt idx="52746">
                        <c:v>-22.645699999999998</c:v>
                      </c:pt>
                      <c:pt idx="52747">
                        <c:v>-22.72503</c:v>
                      </c:pt>
                      <c:pt idx="52748">
                        <c:v>-22.805509999999998</c:v>
                      </c:pt>
                      <c:pt idx="52749">
                        <c:v>-22.884980000000002</c:v>
                      </c:pt>
                      <c:pt idx="52750">
                        <c:v>-22.965620000000001</c:v>
                      </c:pt>
                      <c:pt idx="52751">
                        <c:v>-23.045159999999999</c:v>
                      </c:pt>
                      <c:pt idx="52752">
                        <c:v>-23.126269999999998</c:v>
                      </c:pt>
                      <c:pt idx="52753">
                        <c:v>-23.20749</c:v>
                      </c:pt>
                      <c:pt idx="52754">
                        <c:v>-23.2883</c:v>
                      </c:pt>
                      <c:pt idx="52755">
                        <c:v>-23.370259999999998</c:v>
                      </c:pt>
                      <c:pt idx="52756">
                        <c:v>-23.450710000000001</c:v>
                      </c:pt>
                      <c:pt idx="52757">
                        <c:v>-23.531610000000001</c:v>
                      </c:pt>
                      <c:pt idx="52758">
                        <c:v>-23.613199999999999</c:v>
                      </c:pt>
                      <c:pt idx="52759">
                        <c:v>-23.694240000000001</c:v>
                      </c:pt>
                      <c:pt idx="52760">
                        <c:v>-23.776720000000001</c:v>
                      </c:pt>
                      <c:pt idx="52761">
                        <c:v>-23.85859</c:v>
                      </c:pt>
                      <c:pt idx="52762">
                        <c:v>-23.95232</c:v>
                      </c:pt>
                      <c:pt idx="52763">
                        <c:v>-24.039719999999999</c:v>
                      </c:pt>
                      <c:pt idx="52764">
                        <c:v>-24.120460000000001</c:v>
                      </c:pt>
                      <c:pt idx="52765">
                        <c:v>-24.197649999999999</c:v>
                      </c:pt>
                      <c:pt idx="52766">
                        <c:v>-24.275570000000002</c:v>
                      </c:pt>
                      <c:pt idx="52767">
                        <c:v>-24.355730000000001</c:v>
                      </c:pt>
                      <c:pt idx="52768">
                        <c:v>-24.4361</c:v>
                      </c:pt>
                      <c:pt idx="52769">
                        <c:v>-24.516309999999997</c:v>
                      </c:pt>
                      <c:pt idx="52770">
                        <c:v>-24.596040000000002</c:v>
                      </c:pt>
                      <c:pt idx="52771">
                        <c:v>-24.676919999999999</c:v>
                      </c:pt>
                      <c:pt idx="52772">
                        <c:v>-24.758360000000003</c:v>
                      </c:pt>
                      <c:pt idx="52773">
                        <c:v>-24.839359999999999</c:v>
                      </c:pt>
                      <c:pt idx="52774">
                        <c:v>-24.920059999999999</c:v>
                      </c:pt>
                      <c:pt idx="52775">
                        <c:v>-25.000529999999998</c:v>
                      </c:pt>
                      <c:pt idx="52776">
                        <c:v>-25.081289999999999</c:v>
                      </c:pt>
                      <c:pt idx="52777">
                        <c:v>-25.162089999999999</c:v>
                      </c:pt>
                      <c:pt idx="52778">
                        <c:v>-25.241250000000001</c:v>
                      </c:pt>
                      <c:pt idx="52779">
                        <c:v>-25.324019999999997</c:v>
                      </c:pt>
                      <c:pt idx="52780">
                        <c:v>-25.40813</c:v>
                      </c:pt>
                      <c:pt idx="52781">
                        <c:v>-25.488050000000001</c:v>
                      </c:pt>
                      <c:pt idx="52782">
                        <c:v>-25.567829999999997</c:v>
                      </c:pt>
                      <c:pt idx="52783">
                        <c:v>-25.647799999999997</c:v>
                      </c:pt>
                      <c:pt idx="52784">
                        <c:v>-25.728209999999997</c:v>
                      </c:pt>
                      <c:pt idx="52785">
                        <c:v>-25.807229999999997</c:v>
                      </c:pt>
                      <c:pt idx="52786">
                        <c:v>-25.885940000000002</c:v>
                      </c:pt>
                      <c:pt idx="52787">
                        <c:v>-25.965630000000001</c:v>
                      </c:pt>
                      <c:pt idx="52788">
                        <c:v>-26.045069999999999</c:v>
                      </c:pt>
                      <c:pt idx="52789">
                        <c:v>-26.125729999999997</c:v>
                      </c:pt>
                      <c:pt idx="52790">
                        <c:v>-26.207280000000001</c:v>
                      </c:pt>
                      <c:pt idx="52791">
                        <c:v>-26.286109999999997</c:v>
                      </c:pt>
                      <c:pt idx="52792">
                        <c:v>-26.363939999999999</c:v>
                      </c:pt>
                      <c:pt idx="52793">
                        <c:v>-26.443379999999998</c:v>
                      </c:pt>
                      <c:pt idx="52794">
                        <c:v>-26.522590000000001</c:v>
                      </c:pt>
                      <c:pt idx="52795">
                        <c:v>-26.601320000000001</c:v>
                      </c:pt>
                      <c:pt idx="52796">
                        <c:v>-26.679029999999997</c:v>
                      </c:pt>
                      <c:pt idx="52797">
                        <c:v>-26.755360000000003</c:v>
                      </c:pt>
                      <c:pt idx="52798">
                        <c:v>-26.832229999999999</c:v>
                      </c:pt>
                      <c:pt idx="52799">
                        <c:v>-26.908639999999998</c:v>
                      </c:pt>
                      <c:pt idx="52800">
                        <c:v>-26.985389999999999</c:v>
                      </c:pt>
                      <c:pt idx="52801">
                        <c:v>-27.06185</c:v>
                      </c:pt>
                      <c:pt idx="52802">
                        <c:v>-27.134770000000003</c:v>
                      </c:pt>
                      <c:pt idx="52803">
                        <c:v>-27.21116</c:v>
                      </c:pt>
                      <c:pt idx="52804">
                        <c:v>-27.28735</c:v>
                      </c:pt>
                      <c:pt idx="52805">
                        <c:v>-27.363680000000002</c:v>
                      </c:pt>
                      <c:pt idx="52806">
                        <c:v>-27.4404</c:v>
                      </c:pt>
                      <c:pt idx="52807">
                        <c:v>-27.515309999999999</c:v>
                      </c:pt>
                      <c:pt idx="52808">
                        <c:v>-27.590140000000002</c:v>
                      </c:pt>
                      <c:pt idx="52809">
                        <c:v>-27.665130000000001</c:v>
                      </c:pt>
                      <c:pt idx="52810">
                        <c:v>-27.740939999999998</c:v>
                      </c:pt>
                      <c:pt idx="52811">
                        <c:v>-27.81653</c:v>
                      </c:pt>
                      <c:pt idx="52812">
                        <c:v>-27.89264</c:v>
                      </c:pt>
                      <c:pt idx="52813">
                        <c:v>-27.968720000000001</c:v>
                      </c:pt>
                      <c:pt idx="52814">
                        <c:v>-28.04439</c:v>
                      </c:pt>
                      <c:pt idx="52815">
                        <c:v>-28.120799999999999</c:v>
                      </c:pt>
                      <c:pt idx="52816">
                        <c:v>-28.196819999999999</c:v>
                      </c:pt>
                      <c:pt idx="52817">
                        <c:v>-28.272379999999998</c:v>
                      </c:pt>
                      <c:pt idx="52818">
                        <c:v>-28.347349999999999</c:v>
                      </c:pt>
                      <c:pt idx="52819">
                        <c:v>-28.422499999999999</c:v>
                      </c:pt>
                      <c:pt idx="52820">
                        <c:v>-28.498230000000003</c:v>
                      </c:pt>
                      <c:pt idx="52821">
                        <c:v>-28.57198</c:v>
                      </c:pt>
                      <c:pt idx="52822">
                        <c:v>-28.642330000000001</c:v>
                      </c:pt>
                      <c:pt idx="52823">
                        <c:v>-28.71264</c:v>
                      </c:pt>
                      <c:pt idx="52824">
                        <c:v>-28.783300000000001</c:v>
                      </c:pt>
                      <c:pt idx="52825">
                        <c:v>-28.852679999999999</c:v>
                      </c:pt>
                      <c:pt idx="52826">
                        <c:v>-28.92145</c:v>
                      </c:pt>
                      <c:pt idx="52827">
                        <c:v>-28.989539999999998</c:v>
                      </c:pt>
                      <c:pt idx="52828">
                        <c:v>-29.058250000000001</c:v>
                      </c:pt>
                      <c:pt idx="52829">
                        <c:v>-29.125450000000001</c:v>
                      </c:pt>
                      <c:pt idx="52830">
                        <c:v>-29.192339999999998</c:v>
                      </c:pt>
                      <c:pt idx="52831">
                        <c:v>-29.259240000000002</c:v>
                      </c:pt>
                      <c:pt idx="52832">
                        <c:v>-29.326039999999999</c:v>
                      </c:pt>
                      <c:pt idx="52833">
                        <c:v>-29.392510000000001</c:v>
                      </c:pt>
                      <c:pt idx="52834">
                        <c:v>-29.459510000000002</c:v>
                      </c:pt>
                      <c:pt idx="52835">
                        <c:v>-29.525469999999999</c:v>
                      </c:pt>
                      <c:pt idx="52836">
                        <c:v>-29.59066</c:v>
                      </c:pt>
                      <c:pt idx="52837">
                        <c:v>-29.656590000000001</c:v>
                      </c:pt>
                      <c:pt idx="52838">
                        <c:v>-29.722650000000002</c:v>
                      </c:pt>
                      <c:pt idx="52839">
                        <c:v>-29.787649999999999</c:v>
                      </c:pt>
                      <c:pt idx="52840">
                        <c:v>-29.851329999999997</c:v>
                      </c:pt>
                      <c:pt idx="52841">
                        <c:v>-29.915150000000001</c:v>
                      </c:pt>
                      <c:pt idx="52842">
                        <c:v>-29.979330000000001</c:v>
                      </c:pt>
                      <c:pt idx="52843">
                        <c:v>-30.042919999999999</c:v>
                      </c:pt>
                      <c:pt idx="52844">
                        <c:v>-30.105339999999998</c:v>
                      </c:pt>
                      <c:pt idx="52845">
                        <c:v>-30.167339999999999</c:v>
                      </c:pt>
                      <c:pt idx="52846">
                        <c:v>-30.229870000000002</c:v>
                      </c:pt>
                      <c:pt idx="52847">
                        <c:v>-30.291630000000001</c:v>
                      </c:pt>
                      <c:pt idx="52848">
                        <c:v>-30.353119999999997</c:v>
                      </c:pt>
                      <c:pt idx="52849">
                        <c:v>-30.41489</c:v>
                      </c:pt>
                      <c:pt idx="52850">
                        <c:v>-30.47608</c:v>
                      </c:pt>
                      <c:pt idx="52851">
                        <c:v>-30.537089999999999</c:v>
                      </c:pt>
                      <c:pt idx="52852">
                        <c:v>-30.597720000000002</c:v>
                      </c:pt>
                      <c:pt idx="52853">
                        <c:v>-30.656639999999999</c:v>
                      </c:pt>
                      <c:pt idx="52854">
                        <c:v>-30.71687</c:v>
                      </c:pt>
                      <c:pt idx="52855">
                        <c:v>-30.777760000000001</c:v>
                      </c:pt>
                      <c:pt idx="52856">
                        <c:v>-30.837759999999999</c:v>
                      </c:pt>
                      <c:pt idx="52857">
                        <c:v>-30.89715</c:v>
                      </c:pt>
                      <c:pt idx="52858">
                        <c:v>-30.95786</c:v>
                      </c:pt>
                      <c:pt idx="52859">
                        <c:v>-31.017960000000002</c:v>
                      </c:pt>
                      <c:pt idx="52860">
                        <c:v>-31.077590000000001</c:v>
                      </c:pt>
                      <c:pt idx="52861">
                        <c:v>-31.136900000000001</c:v>
                      </c:pt>
                      <c:pt idx="52862">
                        <c:v>-31.196069999999999</c:v>
                      </c:pt>
                      <c:pt idx="52863">
                        <c:v>-31.255299999999998</c:v>
                      </c:pt>
                      <c:pt idx="52864">
                        <c:v>-31.314050000000002</c:v>
                      </c:pt>
                      <c:pt idx="52865">
                        <c:v>-31.37285</c:v>
                      </c:pt>
                      <c:pt idx="52866">
                        <c:v>-31.43168</c:v>
                      </c:pt>
                      <c:pt idx="52867">
                        <c:v>-31.490290000000002</c:v>
                      </c:pt>
                      <c:pt idx="52868">
                        <c:v>-31.549320000000002</c:v>
                      </c:pt>
                      <c:pt idx="52869">
                        <c:v>-31.608219999999999</c:v>
                      </c:pt>
                      <c:pt idx="52870">
                        <c:v>-31.667439999999999</c:v>
                      </c:pt>
                      <c:pt idx="52871">
                        <c:v>-31.724290000000003</c:v>
                      </c:pt>
                      <c:pt idx="52872">
                        <c:v>-31.783709999999999</c:v>
                      </c:pt>
                      <c:pt idx="52873">
                        <c:v>-31.840860000000003</c:v>
                      </c:pt>
                      <c:pt idx="52874">
                        <c:v>-31.89838</c:v>
                      </c:pt>
                      <c:pt idx="52875">
                        <c:v>-31.956099999999999</c:v>
                      </c:pt>
                      <c:pt idx="52876">
                        <c:v>-32.013850000000005</c:v>
                      </c:pt>
                      <c:pt idx="52877">
                        <c:v>-32.070700000000002</c:v>
                      </c:pt>
                      <c:pt idx="52878">
                        <c:v>-32.10633</c:v>
                      </c:pt>
                      <c:pt idx="52879">
                        <c:v>-32.152159999999995</c:v>
                      </c:pt>
                      <c:pt idx="52880">
                        <c:v>-32.205030000000001</c:v>
                      </c:pt>
                      <c:pt idx="52881">
                        <c:v>-32.259190000000004</c:v>
                      </c:pt>
                      <c:pt idx="52882">
                        <c:v>-32.313649999999996</c:v>
                      </c:pt>
                      <c:pt idx="52883">
                        <c:v>-32.368510000000001</c:v>
                      </c:pt>
                      <c:pt idx="52884">
                        <c:v>-32.423690000000001</c:v>
                      </c:pt>
                      <c:pt idx="52885">
                        <c:v>-32.477930000000001</c:v>
                      </c:pt>
                      <c:pt idx="52886">
                        <c:v>-32.531500000000001</c:v>
                      </c:pt>
                      <c:pt idx="52887">
                        <c:v>-32.585749999999997</c:v>
                      </c:pt>
                      <c:pt idx="52888">
                        <c:v>-32.640039999999999</c:v>
                      </c:pt>
                      <c:pt idx="52889">
                        <c:v>-32.692950000000003</c:v>
                      </c:pt>
                      <c:pt idx="52890">
                        <c:v>-32.746389999999998</c:v>
                      </c:pt>
                      <c:pt idx="52891">
                        <c:v>-32.800519999999999</c:v>
                      </c:pt>
                      <c:pt idx="52892">
                        <c:v>-32.854260000000004</c:v>
                      </c:pt>
                      <c:pt idx="52893">
                        <c:v>-32.908099999999997</c:v>
                      </c:pt>
                      <c:pt idx="52894">
                        <c:v>-32.96152</c:v>
                      </c:pt>
                      <c:pt idx="52895">
                        <c:v>-33.013660000000002</c:v>
                      </c:pt>
                      <c:pt idx="52896">
                        <c:v>-33.064399999999999</c:v>
                      </c:pt>
                      <c:pt idx="52897">
                        <c:v>-33.11515</c:v>
                      </c:pt>
                      <c:pt idx="52898">
                        <c:v>-33.165410000000001</c:v>
                      </c:pt>
                      <c:pt idx="52899">
                        <c:v>-33.215479999999999</c:v>
                      </c:pt>
                      <c:pt idx="52900">
                        <c:v>-33.267449999999997</c:v>
                      </c:pt>
                      <c:pt idx="52901">
                        <c:v>-33.319180000000003</c:v>
                      </c:pt>
                      <c:pt idx="52902">
                        <c:v>-33.371870000000001</c:v>
                      </c:pt>
                      <c:pt idx="52903">
                        <c:v>-33.426290000000002</c:v>
                      </c:pt>
                      <c:pt idx="52904">
                        <c:v>-33.480289999999997</c:v>
                      </c:pt>
                      <c:pt idx="52905">
                        <c:v>-33.533949999999997</c:v>
                      </c:pt>
                      <c:pt idx="52906">
                        <c:v>-33.587180000000004</c:v>
                      </c:pt>
                      <c:pt idx="52907">
                        <c:v>-33.641280000000002</c:v>
                      </c:pt>
                      <c:pt idx="52908">
                        <c:v>-33.696259999999995</c:v>
                      </c:pt>
                      <c:pt idx="52909">
                        <c:v>-33.748660000000001</c:v>
                      </c:pt>
                      <c:pt idx="52910">
                        <c:v>-33.798560000000002</c:v>
                      </c:pt>
                      <c:pt idx="52911">
                        <c:v>-33.862459999999999</c:v>
                      </c:pt>
                      <c:pt idx="52912">
                        <c:v>-33.919419999999995</c:v>
                      </c:pt>
                      <c:pt idx="52913">
                        <c:v>-33.974109999999996</c:v>
                      </c:pt>
                      <c:pt idx="52914">
                        <c:v>-34.028109999999998</c:v>
                      </c:pt>
                      <c:pt idx="52915">
                        <c:v>-34.080560000000006</c:v>
                      </c:pt>
                      <c:pt idx="52916">
                        <c:v>-34.133369999999999</c:v>
                      </c:pt>
                      <c:pt idx="52917">
                        <c:v>-34.185699999999997</c:v>
                      </c:pt>
                      <c:pt idx="52918">
                        <c:v>-34.237549999999999</c:v>
                      </c:pt>
                      <c:pt idx="52919">
                        <c:v>-34.290189999999996</c:v>
                      </c:pt>
                      <c:pt idx="52920">
                        <c:v>-34.343119999999999</c:v>
                      </c:pt>
                      <c:pt idx="52921">
                        <c:v>-34.395889999999994</c:v>
                      </c:pt>
                      <c:pt idx="52922">
                        <c:v>-34.448419999999999</c:v>
                      </c:pt>
                      <c:pt idx="52923">
                        <c:v>-34.500810000000001</c:v>
                      </c:pt>
                      <c:pt idx="52924">
                        <c:v>-34.554109999999994</c:v>
                      </c:pt>
                      <c:pt idx="52925">
                        <c:v>-34.607289999999999</c:v>
                      </c:pt>
                      <c:pt idx="52926">
                        <c:v>-34.659550000000003</c:v>
                      </c:pt>
                      <c:pt idx="52927">
                        <c:v>-34.712510000000002</c:v>
                      </c:pt>
                      <c:pt idx="52928">
                        <c:v>-34.764759999999995</c:v>
                      </c:pt>
                      <c:pt idx="52929">
                        <c:v>-34.816829999999996</c:v>
                      </c:pt>
                      <c:pt idx="52930">
                        <c:v>-34.868269999999995</c:v>
                      </c:pt>
                      <c:pt idx="52931">
                        <c:v>-34.919530000000002</c:v>
                      </c:pt>
                      <c:pt idx="52932">
                        <c:v>-34.971869999999996</c:v>
                      </c:pt>
                      <c:pt idx="52933">
                        <c:v>-35.023319999999998</c:v>
                      </c:pt>
                      <c:pt idx="52934">
                        <c:v>-35.075130000000001</c:v>
                      </c:pt>
                      <c:pt idx="52935">
                        <c:v>-35.124879999999997</c:v>
                      </c:pt>
                      <c:pt idx="52936">
                        <c:v>-35.17747</c:v>
                      </c:pt>
                      <c:pt idx="52937">
                        <c:v>-35.229309999999998</c:v>
                      </c:pt>
                      <c:pt idx="52938">
                        <c:v>-35.281370000000003</c:v>
                      </c:pt>
                      <c:pt idx="52939">
                        <c:v>-35.332680000000003</c:v>
                      </c:pt>
                      <c:pt idx="52940">
                        <c:v>-35.383699999999997</c:v>
                      </c:pt>
                      <c:pt idx="52941">
                        <c:v>-35.434739999999998</c:v>
                      </c:pt>
                      <c:pt idx="52942">
                        <c:v>-35.486280000000001</c:v>
                      </c:pt>
                      <c:pt idx="52943">
                        <c:v>-35.537689999999998</c:v>
                      </c:pt>
                      <c:pt idx="52944">
                        <c:v>-35.589129999999997</c:v>
                      </c:pt>
                      <c:pt idx="52945">
                        <c:v>-35.639740000000003</c:v>
                      </c:pt>
                      <c:pt idx="52946">
                        <c:v>-35.690110000000004</c:v>
                      </c:pt>
                      <c:pt idx="52947">
                        <c:v>-35.741070000000001</c:v>
                      </c:pt>
                      <c:pt idx="52948">
                        <c:v>-35.792079999999999</c:v>
                      </c:pt>
                      <c:pt idx="52949">
                        <c:v>-35.843090000000004</c:v>
                      </c:pt>
                      <c:pt idx="52950">
                        <c:v>-35.893640000000005</c:v>
                      </c:pt>
                      <c:pt idx="52951">
                        <c:v>-35.943519999999999</c:v>
                      </c:pt>
                      <c:pt idx="52952">
                        <c:v>-35.992690000000003</c:v>
                      </c:pt>
                      <c:pt idx="52953">
                        <c:v>-36.040990000000001</c:v>
                      </c:pt>
                      <c:pt idx="52954">
                        <c:v>-36.090490000000003</c:v>
                      </c:pt>
                      <c:pt idx="52955">
                        <c:v>-36.139600000000002</c:v>
                      </c:pt>
                      <c:pt idx="52956">
                        <c:v>-36.187759999999997</c:v>
                      </c:pt>
                      <c:pt idx="52957">
                        <c:v>-36.237079999999999</c:v>
                      </c:pt>
                      <c:pt idx="52958">
                        <c:v>-36.285699999999999</c:v>
                      </c:pt>
                      <c:pt idx="52959">
                        <c:v>-36.333980000000004</c:v>
                      </c:pt>
                      <c:pt idx="52960">
                        <c:v>-36.383749999999999</c:v>
                      </c:pt>
                      <c:pt idx="52961">
                        <c:v>-36.435479999999998</c:v>
                      </c:pt>
                      <c:pt idx="52962">
                        <c:v>-36.483809999999998</c:v>
                      </c:pt>
                      <c:pt idx="52963">
                        <c:v>-36.533140000000003</c:v>
                      </c:pt>
                      <c:pt idx="52964">
                        <c:v>-36.582160000000002</c:v>
                      </c:pt>
                      <c:pt idx="52965">
                        <c:v>-36.63062</c:v>
                      </c:pt>
                      <c:pt idx="52966">
                        <c:v>-36.680100000000003</c:v>
                      </c:pt>
                      <c:pt idx="52967">
                        <c:v>-36.729120000000002</c:v>
                      </c:pt>
                      <c:pt idx="52968">
                        <c:v>-36.778129999999997</c:v>
                      </c:pt>
                      <c:pt idx="52969">
                        <c:v>-36.826509999999999</c:v>
                      </c:pt>
                      <c:pt idx="52970">
                        <c:v>-36.874839999999999</c:v>
                      </c:pt>
                      <c:pt idx="52971">
                        <c:v>-36.92259</c:v>
                      </c:pt>
                      <c:pt idx="52972">
                        <c:v>-36.97054</c:v>
                      </c:pt>
                      <c:pt idx="52973">
                        <c:v>-37.018430000000002</c:v>
                      </c:pt>
                      <c:pt idx="52974">
                        <c:v>-37.065939999999998</c:v>
                      </c:pt>
                      <c:pt idx="52975">
                        <c:v>-37.113720000000001</c:v>
                      </c:pt>
                      <c:pt idx="52976">
                        <c:v>-37.16151</c:v>
                      </c:pt>
                      <c:pt idx="52977">
                        <c:v>-37.207999999999998</c:v>
                      </c:pt>
                      <c:pt idx="52978">
                        <c:v>-37.254649999999998</c:v>
                      </c:pt>
                      <c:pt idx="52979">
                        <c:v>-37.301720000000003</c:v>
                      </c:pt>
                      <c:pt idx="52980">
                        <c:v>-37.349420000000002</c:v>
                      </c:pt>
                      <c:pt idx="52981">
                        <c:v>-37.396919999999994</c:v>
                      </c:pt>
                      <c:pt idx="52982">
                        <c:v>-37.44408</c:v>
                      </c:pt>
                      <c:pt idx="52983">
                        <c:v>-37.490569999999998</c:v>
                      </c:pt>
                      <c:pt idx="52984">
                        <c:v>-37.537410000000001</c:v>
                      </c:pt>
                      <c:pt idx="52985">
                        <c:v>-37.584179999999996</c:v>
                      </c:pt>
                      <c:pt idx="52986">
                        <c:v>-37.62979</c:v>
                      </c:pt>
                      <c:pt idx="52987">
                        <c:v>-37.676249999999996</c:v>
                      </c:pt>
                      <c:pt idx="52988">
                        <c:v>-37.723550000000003</c:v>
                      </c:pt>
                      <c:pt idx="52989">
                        <c:v>-37.769970000000001</c:v>
                      </c:pt>
                      <c:pt idx="52990">
                        <c:v>-37.815069999999999</c:v>
                      </c:pt>
                      <c:pt idx="52991">
                        <c:v>-37.859279999999998</c:v>
                      </c:pt>
                      <c:pt idx="52992">
                        <c:v>-37.902760000000001</c:v>
                      </c:pt>
                      <c:pt idx="52993">
                        <c:v>-37.946840000000002</c:v>
                      </c:pt>
                      <c:pt idx="52994">
                        <c:v>-37.992809999999999</c:v>
                      </c:pt>
                      <c:pt idx="52995">
                        <c:v>-38.038340000000005</c:v>
                      </c:pt>
                      <c:pt idx="52996">
                        <c:v>-38.0837</c:v>
                      </c:pt>
                      <c:pt idx="52997">
                        <c:v>-38.128779999999999</c:v>
                      </c:pt>
                      <c:pt idx="52998">
                        <c:v>-38.174750000000003</c:v>
                      </c:pt>
                      <c:pt idx="52999">
                        <c:v>-38.220399999999998</c:v>
                      </c:pt>
                      <c:pt idx="53000">
                        <c:v>-38.267110000000002</c:v>
                      </c:pt>
                      <c:pt idx="53001">
                        <c:v>-38.313209999999998</c:v>
                      </c:pt>
                      <c:pt idx="53002">
                        <c:v>-38.359340000000003</c:v>
                      </c:pt>
                      <c:pt idx="53003">
                        <c:v>-38.405470000000001</c:v>
                      </c:pt>
                      <c:pt idx="53004">
                        <c:v>-38.450720000000004</c:v>
                      </c:pt>
                      <c:pt idx="53005">
                        <c:v>-38.496380000000002</c:v>
                      </c:pt>
                      <c:pt idx="53006">
                        <c:v>-38.541470000000004</c:v>
                      </c:pt>
                      <c:pt idx="53007">
                        <c:v>-38.586999999999996</c:v>
                      </c:pt>
                      <c:pt idx="53008">
                        <c:v>-38.632260000000002</c:v>
                      </c:pt>
                      <c:pt idx="53009">
                        <c:v>-38.677190000000003</c:v>
                      </c:pt>
                      <c:pt idx="53010">
                        <c:v>-38.722920000000002</c:v>
                      </c:pt>
                      <c:pt idx="53011">
                        <c:v>-38.767649999999996</c:v>
                      </c:pt>
                      <c:pt idx="53012">
                        <c:v>-38.813310000000001</c:v>
                      </c:pt>
                      <c:pt idx="53013">
                        <c:v>-38.857489999999999</c:v>
                      </c:pt>
                      <c:pt idx="53014">
                        <c:v>-38.902009999999997</c:v>
                      </c:pt>
                      <c:pt idx="53015">
                        <c:v>-38.946150000000003</c:v>
                      </c:pt>
                      <c:pt idx="53016">
                        <c:v>-38.991210000000002</c:v>
                      </c:pt>
                      <c:pt idx="53017">
                        <c:v>-39.04466</c:v>
                      </c:pt>
                      <c:pt idx="53018">
                        <c:v>-39.096170000000001</c:v>
                      </c:pt>
                      <c:pt idx="53019">
                        <c:v>-39.144950000000001</c:v>
                      </c:pt>
                      <c:pt idx="53020">
                        <c:v>-39.192230000000002</c:v>
                      </c:pt>
                      <c:pt idx="53021">
                        <c:v>-39.227599999999995</c:v>
                      </c:pt>
                      <c:pt idx="53022">
                        <c:v>-39.26849</c:v>
                      </c:pt>
                      <c:pt idx="53023">
                        <c:v>-39.310659999999999</c:v>
                      </c:pt>
                      <c:pt idx="53024">
                        <c:v>-39.353589999999997</c:v>
                      </c:pt>
                      <c:pt idx="53025">
                        <c:v>-39.396450000000002</c:v>
                      </c:pt>
                      <c:pt idx="53026">
                        <c:v>-39.433199999999999</c:v>
                      </c:pt>
                      <c:pt idx="53027">
                        <c:v>-39.47889</c:v>
                      </c:pt>
                      <c:pt idx="53028">
                        <c:v>-39.52561</c:v>
                      </c:pt>
                      <c:pt idx="53029">
                        <c:v>-39.569400000000002</c:v>
                      </c:pt>
                      <c:pt idx="53030">
                        <c:v>-39.612029999999997</c:v>
                      </c:pt>
                      <c:pt idx="53031">
                        <c:v>-39.654579999999996</c:v>
                      </c:pt>
                      <c:pt idx="53032">
                        <c:v>-39.697000000000003</c:v>
                      </c:pt>
                      <c:pt idx="53033">
                        <c:v>-39.739049999999999</c:v>
                      </c:pt>
                      <c:pt idx="53034">
                        <c:v>-39.781780000000005</c:v>
                      </c:pt>
                      <c:pt idx="53035">
                        <c:v>-39.824329999999996</c:v>
                      </c:pt>
                      <c:pt idx="53036">
                        <c:v>-39.865719999999996</c:v>
                      </c:pt>
                      <c:pt idx="53037">
                        <c:v>-39.907159999999998</c:v>
                      </c:pt>
                      <c:pt idx="53038">
                        <c:v>-39.948160000000001</c:v>
                      </c:pt>
                      <c:pt idx="53039">
                        <c:v>-39.98968</c:v>
                      </c:pt>
                      <c:pt idx="53040">
                        <c:v>-40.031610000000001</c:v>
                      </c:pt>
                      <c:pt idx="53041">
                        <c:v>-40.073119999999996</c:v>
                      </c:pt>
                      <c:pt idx="53042">
                        <c:v>-40.112769999999998</c:v>
                      </c:pt>
                      <c:pt idx="53043">
                        <c:v>-40.153499999999994</c:v>
                      </c:pt>
                      <c:pt idx="53044">
                        <c:v>-40.192979999999999</c:v>
                      </c:pt>
                      <c:pt idx="53045">
                        <c:v>-40.232780000000005</c:v>
                      </c:pt>
                      <c:pt idx="53046">
                        <c:v>-40.273099999999999</c:v>
                      </c:pt>
                      <c:pt idx="53047">
                        <c:v>-40.312609999999999</c:v>
                      </c:pt>
                      <c:pt idx="53048">
                        <c:v>-40.351579999999998</c:v>
                      </c:pt>
                      <c:pt idx="53049">
                        <c:v>-40.390410000000003</c:v>
                      </c:pt>
                      <c:pt idx="53050">
                        <c:v>-40.429690000000001</c:v>
                      </c:pt>
                      <c:pt idx="53051">
                        <c:v>-40.469030000000004</c:v>
                      </c:pt>
                      <c:pt idx="53052">
                        <c:v>-40.508510000000001</c:v>
                      </c:pt>
                      <c:pt idx="53053">
                        <c:v>-40.547290000000004</c:v>
                      </c:pt>
                      <c:pt idx="53054">
                        <c:v>-40.586260000000003</c:v>
                      </c:pt>
                      <c:pt idx="53055">
                        <c:v>-40.625609999999995</c:v>
                      </c:pt>
                      <c:pt idx="53056">
                        <c:v>-40.664730000000006</c:v>
                      </c:pt>
                      <c:pt idx="53057">
                        <c:v>-40.704000000000001</c:v>
                      </c:pt>
                      <c:pt idx="53058">
                        <c:v>-40.743369999999999</c:v>
                      </c:pt>
                      <c:pt idx="53059">
                        <c:v>-40.782920000000004</c:v>
                      </c:pt>
                      <c:pt idx="53060">
                        <c:v>-40.822510000000001</c:v>
                      </c:pt>
                      <c:pt idx="53061">
                        <c:v>-40.862540000000003</c:v>
                      </c:pt>
                      <c:pt idx="53062">
                        <c:v>-40.901500000000006</c:v>
                      </c:pt>
                      <c:pt idx="53063">
                        <c:v>-40.940289999999997</c:v>
                      </c:pt>
                      <c:pt idx="53064">
                        <c:v>-40.978810000000003</c:v>
                      </c:pt>
                      <c:pt idx="53065">
                        <c:v>-41.016579999999998</c:v>
                      </c:pt>
                      <c:pt idx="53066">
                        <c:v>-41.054120000000005</c:v>
                      </c:pt>
                      <c:pt idx="53067">
                        <c:v>-41.091759999999994</c:v>
                      </c:pt>
                      <c:pt idx="53068">
                        <c:v>-41.129710000000003</c:v>
                      </c:pt>
                      <c:pt idx="53069">
                        <c:v>-41.167769999999997</c:v>
                      </c:pt>
                      <c:pt idx="53070">
                        <c:v>-41.20496</c:v>
                      </c:pt>
                      <c:pt idx="53071">
                        <c:v>-41.243319999999997</c:v>
                      </c:pt>
                      <c:pt idx="53072">
                        <c:v>-41.282220000000002</c:v>
                      </c:pt>
                      <c:pt idx="53073">
                        <c:v>-41.320860000000003</c:v>
                      </c:pt>
                      <c:pt idx="53074">
                        <c:v>-41.359209999999997</c:v>
                      </c:pt>
                      <c:pt idx="53075">
                        <c:v>-41.393440000000005</c:v>
                      </c:pt>
                      <c:pt idx="53076">
                        <c:v>-41.429270000000002</c:v>
                      </c:pt>
                      <c:pt idx="53077">
                        <c:v>-41.467120000000001</c:v>
                      </c:pt>
                      <c:pt idx="53078">
                        <c:v>-41.505599999999994</c:v>
                      </c:pt>
                      <c:pt idx="53079">
                        <c:v>-41.543570000000003</c:v>
                      </c:pt>
                      <c:pt idx="53080">
                        <c:v>-41.584320000000005</c:v>
                      </c:pt>
                      <c:pt idx="53081">
                        <c:v>-41.621510000000001</c:v>
                      </c:pt>
                      <c:pt idx="53082">
                        <c:v>-41.658520000000003</c:v>
                      </c:pt>
                      <c:pt idx="53083">
                        <c:v>-41.695099999999996</c:v>
                      </c:pt>
                      <c:pt idx="53084">
                        <c:v>-41.731410000000004</c:v>
                      </c:pt>
                      <c:pt idx="53085">
                        <c:v>-41.766569999999994</c:v>
                      </c:pt>
                      <c:pt idx="53086">
                        <c:v>-41.803800000000003</c:v>
                      </c:pt>
                      <c:pt idx="53087">
                        <c:v>-41.836939999999998</c:v>
                      </c:pt>
                      <c:pt idx="53088">
                        <c:v>-41.872870000000006</c:v>
                      </c:pt>
                      <c:pt idx="53089">
                        <c:v>-41.90813</c:v>
                      </c:pt>
                      <c:pt idx="53090">
                        <c:v>-41.941509999999994</c:v>
                      </c:pt>
                      <c:pt idx="53091">
                        <c:v>-41.976709999999997</c:v>
                      </c:pt>
                      <c:pt idx="53092">
                        <c:v>-42.012720000000002</c:v>
                      </c:pt>
                      <c:pt idx="53093">
                        <c:v>-42.048349999999999</c:v>
                      </c:pt>
                      <c:pt idx="53094">
                        <c:v>-42.083590000000001</c:v>
                      </c:pt>
                      <c:pt idx="53095">
                        <c:v>-42.118409999999997</c:v>
                      </c:pt>
                      <c:pt idx="53096">
                        <c:v>-42.150639999999996</c:v>
                      </c:pt>
                      <c:pt idx="53097">
                        <c:v>-42.185449999999996</c:v>
                      </c:pt>
                      <c:pt idx="53098">
                        <c:v>-42.220659999999995</c:v>
                      </c:pt>
                      <c:pt idx="53099">
                        <c:v>-42.256270000000001</c:v>
                      </c:pt>
                      <c:pt idx="53100">
                        <c:v>-42.288740000000004</c:v>
                      </c:pt>
                      <c:pt idx="53101">
                        <c:v>-42.312100000000001</c:v>
                      </c:pt>
                      <c:pt idx="53102">
                        <c:v>-42.344999999999999</c:v>
                      </c:pt>
                      <c:pt idx="53103">
                        <c:v>-42.373950000000001</c:v>
                      </c:pt>
                      <c:pt idx="53104">
                        <c:v>-42.40513</c:v>
                      </c:pt>
                      <c:pt idx="53105">
                        <c:v>-42.439239999999998</c:v>
                      </c:pt>
                      <c:pt idx="53106">
                        <c:v>-42.474270000000004</c:v>
                      </c:pt>
                      <c:pt idx="53107">
                        <c:v>-42.507480000000001</c:v>
                      </c:pt>
                      <c:pt idx="53108">
                        <c:v>-42.539429999999996</c:v>
                      </c:pt>
                      <c:pt idx="53109">
                        <c:v>-42.571209999999994</c:v>
                      </c:pt>
                      <c:pt idx="53110">
                        <c:v>-42.596080000000001</c:v>
                      </c:pt>
                      <c:pt idx="53111">
                        <c:v>-42.62332</c:v>
                      </c:pt>
                      <c:pt idx="53112">
                        <c:v>-42.652159999999995</c:v>
                      </c:pt>
                      <c:pt idx="53113">
                        <c:v>-42.68282</c:v>
                      </c:pt>
                      <c:pt idx="53114">
                        <c:v>-42.712539999999997</c:v>
                      </c:pt>
                      <c:pt idx="53115">
                        <c:v>-42.741740000000007</c:v>
                      </c:pt>
                      <c:pt idx="53116">
                        <c:v>-42.770580000000002</c:v>
                      </c:pt>
                      <c:pt idx="53117">
                        <c:v>-42.799370000000003</c:v>
                      </c:pt>
                      <c:pt idx="53118">
                        <c:v>-42.828790000000005</c:v>
                      </c:pt>
                      <c:pt idx="53119">
                        <c:v>-42.858910000000002</c:v>
                      </c:pt>
                      <c:pt idx="53120">
                        <c:v>-42.887950000000004</c:v>
                      </c:pt>
                      <c:pt idx="53121">
                        <c:v>-42.914990000000003</c:v>
                      </c:pt>
                      <c:pt idx="53122">
                        <c:v>-42.94162</c:v>
                      </c:pt>
                      <c:pt idx="53123">
                        <c:v>-42.968580000000003</c:v>
                      </c:pt>
                      <c:pt idx="53124">
                        <c:v>-42.99597</c:v>
                      </c:pt>
                      <c:pt idx="53125">
                        <c:v>-43.022629999999999</c:v>
                      </c:pt>
                      <c:pt idx="53126">
                        <c:v>-43.049600000000005</c:v>
                      </c:pt>
                      <c:pt idx="53127">
                        <c:v>-43.077059999999996</c:v>
                      </c:pt>
                      <c:pt idx="53128">
                        <c:v>-43.102489999999996</c:v>
                      </c:pt>
                      <c:pt idx="53129">
                        <c:v>-43.127800000000001</c:v>
                      </c:pt>
                      <c:pt idx="53130">
                        <c:v>-43.15061</c:v>
                      </c:pt>
                      <c:pt idx="53131">
                        <c:v>-43.175719999999998</c:v>
                      </c:pt>
                      <c:pt idx="53132">
                        <c:v>-43.200909999999993</c:v>
                      </c:pt>
                      <c:pt idx="53133">
                        <c:v>-43.225360000000002</c:v>
                      </c:pt>
                      <c:pt idx="53134">
                        <c:v>-43.249449999999996</c:v>
                      </c:pt>
                      <c:pt idx="53135">
                        <c:v>-43.272729999999996</c:v>
                      </c:pt>
                      <c:pt idx="53136">
                        <c:v>-43.296349999999997</c:v>
                      </c:pt>
                      <c:pt idx="53137">
                        <c:v>-43.319000000000003</c:v>
                      </c:pt>
                      <c:pt idx="53138">
                        <c:v>-43.34093</c:v>
                      </c:pt>
                      <c:pt idx="53139">
                        <c:v>-43.363300000000002</c:v>
                      </c:pt>
                      <c:pt idx="53140">
                        <c:v>-43.385759999999998</c:v>
                      </c:pt>
                      <c:pt idx="53141">
                        <c:v>-43.405069999999995</c:v>
                      </c:pt>
                      <c:pt idx="53142">
                        <c:v>-43.425190000000001</c:v>
                      </c:pt>
                      <c:pt idx="53143">
                        <c:v>-43.444599999999994</c:v>
                      </c:pt>
                      <c:pt idx="53144">
                        <c:v>-43.464449999999999</c:v>
                      </c:pt>
                      <c:pt idx="53145">
                        <c:v>-43.484550000000006</c:v>
                      </c:pt>
                      <c:pt idx="53146">
                        <c:v>-43.505339999999997</c:v>
                      </c:pt>
                      <c:pt idx="53147">
                        <c:v>-43.525289999999998</c:v>
                      </c:pt>
                      <c:pt idx="53148">
                        <c:v>-43.545179999999995</c:v>
                      </c:pt>
                      <c:pt idx="53149">
                        <c:v>-43.563559999999995</c:v>
                      </c:pt>
                      <c:pt idx="53150">
                        <c:v>-43.582270000000001</c:v>
                      </c:pt>
                      <c:pt idx="53151">
                        <c:v>-43.600740000000002</c:v>
                      </c:pt>
                      <c:pt idx="53152">
                        <c:v>-43.618750000000006</c:v>
                      </c:pt>
                      <c:pt idx="53153">
                        <c:v>-43.636670000000002</c:v>
                      </c:pt>
                      <c:pt idx="53154">
                        <c:v>-43.655609999999996</c:v>
                      </c:pt>
                      <c:pt idx="53155">
                        <c:v>-43.674419999999998</c:v>
                      </c:pt>
                      <c:pt idx="53156">
                        <c:v>-43.693640000000002</c:v>
                      </c:pt>
                      <c:pt idx="53157">
                        <c:v>-43.712209999999999</c:v>
                      </c:pt>
                      <c:pt idx="53158">
                        <c:v>-43.731080000000006</c:v>
                      </c:pt>
                      <c:pt idx="53159">
                        <c:v>-43.749570000000006</c:v>
                      </c:pt>
                      <c:pt idx="53160">
                        <c:v>-43.768360000000001</c:v>
                      </c:pt>
                      <c:pt idx="53161">
                        <c:v>-43.787109999999998</c:v>
                      </c:pt>
                      <c:pt idx="53162">
                        <c:v>-43.805990000000001</c:v>
                      </c:pt>
                      <c:pt idx="53163">
                        <c:v>-43.824569999999994</c:v>
                      </c:pt>
                      <c:pt idx="53164">
                        <c:v>-43.842220000000005</c:v>
                      </c:pt>
                      <c:pt idx="53165">
                        <c:v>-43.859929999999999</c:v>
                      </c:pt>
                      <c:pt idx="53166">
                        <c:v>-43.878370000000004</c:v>
                      </c:pt>
                      <c:pt idx="53167">
                        <c:v>-43.896940000000001</c:v>
                      </c:pt>
                      <c:pt idx="53168">
                        <c:v>-43.916029999999999</c:v>
                      </c:pt>
                      <c:pt idx="53169">
                        <c:v>-43.934819999999995</c:v>
                      </c:pt>
                      <c:pt idx="53170">
                        <c:v>-43.95317</c:v>
                      </c:pt>
                      <c:pt idx="53171">
                        <c:v>-43.972020000000001</c:v>
                      </c:pt>
                      <c:pt idx="53172">
                        <c:v>-43.991219999999998</c:v>
                      </c:pt>
                      <c:pt idx="53173">
                        <c:v>-44.009929999999997</c:v>
                      </c:pt>
                      <c:pt idx="53174">
                        <c:v>-44.028729999999996</c:v>
                      </c:pt>
                      <c:pt idx="53175">
                        <c:v>-44.047550000000001</c:v>
                      </c:pt>
                      <c:pt idx="53176">
                        <c:v>-44.066690000000001</c:v>
                      </c:pt>
                      <c:pt idx="53177">
                        <c:v>-44.085570000000004</c:v>
                      </c:pt>
                      <c:pt idx="53178">
                        <c:v>-44.104650000000007</c:v>
                      </c:pt>
                      <c:pt idx="53179">
                        <c:v>-44.123840000000001</c:v>
                      </c:pt>
                      <c:pt idx="53180">
                        <c:v>-44.142949999999999</c:v>
                      </c:pt>
                      <c:pt idx="53181">
                        <c:v>-44.161999999999999</c:v>
                      </c:pt>
                      <c:pt idx="53182">
                        <c:v>-44.181179999999998</c:v>
                      </c:pt>
                      <c:pt idx="53183">
                        <c:v>-44.200410000000005</c:v>
                      </c:pt>
                      <c:pt idx="53184">
                        <c:v>-44.218900000000005</c:v>
                      </c:pt>
                      <c:pt idx="53185">
                        <c:v>-44.237359999999995</c:v>
                      </c:pt>
                      <c:pt idx="53186">
                        <c:v>-44.255929999999999</c:v>
                      </c:pt>
                      <c:pt idx="53187">
                        <c:v>-44.274649999999994</c:v>
                      </c:pt>
                      <c:pt idx="53188">
                        <c:v>-44.292930000000005</c:v>
                      </c:pt>
                      <c:pt idx="53189">
                        <c:v>-44.312010000000001</c:v>
                      </c:pt>
                      <c:pt idx="53190">
                        <c:v>-44.331099999999999</c:v>
                      </c:pt>
                      <c:pt idx="53191">
                        <c:v>-44.350269999999995</c:v>
                      </c:pt>
                      <c:pt idx="53192">
                        <c:v>-44.369329999999998</c:v>
                      </c:pt>
                      <c:pt idx="53193">
                        <c:v>-44.388379999999998</c:v>
                      </c:pt>
                      <c:pt idx="53194">
                        <c:v>-44.408070000000002</c:v>
                      </c:pt>
                      <c:pt idx="53195">
                        <c:v>-44.427269999999993</c:v>
                      </c:pt>
                      <c:pt idx="53196">
                        <c:v>-44.446539999999999</c:v>
                      </c:pt>
                      <c:pt idx="53197">
                        <c:v>-44.465420000000002</c:v>
                      </c:pt>
                      <c:pt idx="53198">
                        <c:v>-44.484500000000004</c:v>
                      </c:pt>
                      <c:pt idx="53199">
                        <c:v>-44.503680000000003</c:v>
                      </c:pt>
                      <c:pt idx="53200">
                        <c:v>-44.522909999999996</c:v>
                      </c:pt>
                      <c:pt idx="53201">
                        <c:v>-44.541679999999999</c:v>
                      </c:pt>
                      <c:pt idx="53202">
                        <c:v>-44.561010000000003</c:v>
                      </c:pt>
                      <c:pt idx="53203">
                        <c:v>-44.580219999999997</c:v>
                      </c:pt>
                      <c:pt idx="53204">
                        <c:v>-44.599000000000004</c:v>
                      </c:pt>
                      <c:pt idx="53205">
                        <c:v>-44.618320000000004</c:v>
                      </c:pt>
                      <c:pt idx="53206">
                        <c:v>-44.637889999999999</c:v>
                      </c:pt>
                      <c:pt idx="53207">
                        <c:v>-44.656729999999996</c:v>
                      </c:pt>
                      <c:pt idx="53208">
                        <c:v>-44.676320000000004</c:v>
                      </c:pt>
                      <c:pt idx="53209">
                        <c:v>-44.695720000000001</c:v>
                      </c:pt>
                      <c:pt idx="53210">
                        <c:v>-44.714999999999996</c:v>
                      </c:pt>
                      <c:pt idx="53211">
                        <c:v>-44.733960000000003</c:v>
                      </c:pt>
                      <c:pt idx="53212">
                        <c:v>-44.753070000000001</c:v>
                      </c:pt>
                      <c:pt idx="53213">
                        <c:v>-44.771289999999993</c:v>
                      </c:pt>
                      <c:pt idx="53214">
                        <c:v>-44.79</c:v>
                      </c:pt>
                      <c:pt idx="53215">
                        <c:v>-44.808659999999996</c:v>
                      </c:pt>
                      <c:pt idx="53216">
                        <c:v>-44.827219999999997</c:v>
                      </c:pt>
                      <c:pt idx="53217">
                        <c:v>-44.843240000000002</c:v>
                      </c:pt>
                      <c:pt idx="53218">
                        <c:v>-44.86027</c:v>
                      </c:pt>
                      <c:pt idx="53219">
                        <c:v>-44.877949999999998</c:v>
                      </c:pt>
                      <c:pt idx="53220">
                        <c:v>-44.897669999999998</c:v>
                      </c:pt>
                      <c:pt idx="53221">
                        <c:v>-44.916179999999997</c:v>
                      </c:pt>
                      <c:pt idx="53222">
                        <c:v>-44.934659999999994</c:v>
                      </c:pt>
                      <c:pt idx="53223">
                        <c:v>-44.952880000000007</c:v>
                      </c:pt>
                      <c:pt idx="53224">
                        <c:v>-44.970879999999994</c:v>
                      </c:pt>
                      <c:pt idx="53225">
                        <c:v>-44.98901</c:v>
                      </c:pt>
                      <c:pt idx="53226">
                        <c:v>-45.007010000000001</c:v>
                      </c:pt>
                      <c:pt idx="53227">
                        <c:v>-45.024699999999996</c:v>
                      </c:pt>
                      <c:pt idx="53228">
                        <c:v>-45.043129999999998</c:v>
                      </c:pt>
                      <c:pt idx="53229">
                        <c:v>-45.061309999999999</c:v>
                      </c:pt>
                      <c:pt idx="53230">
                        <c:v>-45.079610000000002</c:v>
                      </c:pt>
                      <c:pt idx="53231">
                        <c:v>-45.096789999999999</c:v>
                      </c:pt>
                      <c:pt idx="53232">
                        <c:v>-45.114910000000002</c:v>
                      </c:pt>
                      <c:pt idx="53233">
                        <c:v>-45.133179999999996</c:v>
                      </c:pt>
                      <c:pt idx="53234">
                        <c:v>-45.151389999999992</c:v>
                      </c:pt>
                      <c:pt idx="53235">
                        <c:v>-45.169319999999999</c:v>
                      </c:pt>
                      <c:pt idx="53236">
                        <c:v>-45.187759999999997</c:v>
                      </c:pt>
                      <c:pt idx="53237">
                        <c:v>-45.205710000000003</c:v>
                      </c:pt>
                      <c:pt idx="53238">
                        <c:v>-45.224359999999997</c:v>
                      </c:pt>
                      <c:pt idx="53239">
                        <c:v>-45.242110000000004</c:v>
                      </c:pt>
                      <c:pt idx="53240">
                        <c:v>-45.260649999999998</c:v>
                      </c:pt>
                      <c:pt idx="53241">
                        <c:v>-45.278750000000002</c:v>
                      </c:pt>
                      <c:pt idx="53242">
                        <c:v>-45.297489999999996</c:v>
                      </c:pt>
                      <c:pt idx="53243">
                        <c:v>-45.315659999999994</c:v>
                      </c:pt>
                      <c:pt idx="53244">
                        <c:v>-45.334220000000002</c:v>
                      </c:pt>
                      <c:pt idx="53245">
                        <c:v>-45.352589999999999</c:v>
                      </c:pt>
                      <c:pt idx="53246">
                        <c:v>-45.370999999999995</c:v>
                      </c:pt>
                      <c:pt idx="53247">
                        <c:v>-45.389389999999999</c:v>
                      </c:pt>
                      <c:pt idx="53248">
                        <c:v>-45.407909999999994</c:v>
                      </c:pt>
                      <c:pt idx="53249">
                        <c:v>-45.426289999999995</c:v>
                      </c:pt>
                      <c:pt idx="53250">
                        <c:v>-45.444929999999999</c:v>
                      </c:pt>
                      <c:pt idx="53251">
                        <c:v>-45.463409999999996</c:v>
                      </c:pt>
                      <c:pt idx="53252">
                        <c:v>-45.482030000000002</c:v>
                      </c:pt>
                      <c:pt idx="53253">
                        <c:v>-45.500509999999998</c:v>
                      </c:pt>
                      <c:pt idx="53254">
                        <c:v>-45.51885</c:v>
                      </c:pt>
                      <c:pt idx="53255">
                        <c:v>-45.537349999999996</c:v>
                      </c:pt>
                      <c:pt idx="53256">
                        <c:v>-45.554839999999999</c:v>
                      </c:pt>
                      <c:pt idx="53257">
                        <c:v>-45.573219999999999</c:v>
                      </c:pt>
                      <c:pt idx="53258">
                        <c:v>-45.590820000000001</c:v>
                      </c:pt>
                      <c:pt idx="53259">
                        <c:v>-45.609409999999997</c:v>
                      </c:pt>
                      <c:pt idx="53260">
                        <c:v>-45.627810000000004</c:v>
                      </c:pt>
                      <c:pt idx="53261">
                        <c:v>-45.646069999999995</c:v>
                      </c:pt>
                      <c:pt idx="53262">
                        <c:v>-45.664239999999992</c:v>
                      </c:pt>
                      <c:pt idx="53263">
                        <c:v>-45.682639999999999</c:v>
                      </c:pt>
                      <c:pt idx="53264">
                        <c:v>-45.701000000000001</c:v>
                      </c:pt>
                      <c:pt idx="53265">
                        <c:v>-45.719339999999995</c:v>
                      </c:pt>
                      <c:pt idx="53266">
                        <c:v>-45.737880000000004</c:v>
                      </c:pt>
                      <c:pt idx="53267">
                        <c:v>-45.756389999999996</c:v>
                      </c:pt>
                      <c:pt idx="53268">
                        <c:v>-45.774569999999997</c:v>
                      </c:pt>
                      <c:pt idx="53269">
                        <c:v>-45.791639999999994</c:v>
                      </c:pt>
                      <c:pt idx="53270">
                        <c:v>-45.809420000000003</c:v>
                      </c:pt>
                      <c:pt idx="53271">
                        <c:v>-45.827200000000005</c:v>
                      </c:pt>
                      <c:pt idx="53272">
                        <c:v>-45.845339999999993</c:v>
                      </c:pt>
                      <c:pt idx="53273">
                        <c:v>-45.862819999999999</c:v>
                      </c:pt>
                      <c:pt idx="53274">
                        <c:v>-45.880919999999996</c:v>
                      </c:pt>
                      <c:pt idx="53275">
                        <c:v>-45.898800000000001</c:v>
                      </c:pt>
                      <c:pt idx="53276">
                        <c:v>-45.917070000000002</c:v>
                      </c:pt>
                      <c:pt idx="53277">
                        <c:v>-45.935169999999999</c:v>
                      </c:pt>
                      <c:pt idx="53278">
                        <c:v>-45.953650000000003</c:v>
                      </c:pt>
                      <c:pt idx="53279">
                        <c:v>-45.972020000000001</c:v>
                      </c:pt>
                      <c:pt idx="53280">
                        <c:v>-45.99033</c:v>
                      </c:pt>
                      <c:pt idx="53281">
                        <c:v>-46.008459999999999</c:v>
                      </c:pt>
                      <c:pt idx="53282">
                        <c:v>-46.02664</c:v>
                      </c:pt>
                      <c:pt idx="53283">
                        <c:v>-46.044060000000002</c:v>
                      </c:pt>
                      <c:pt idx="53284">
                        <c:v>-46.061629999999994</c:v>
                      </c:pt>
                      <c:pt idx="53285">
                        <c:v>-46.079319999999996</c:v>
                      </c:pt>
                      <c:pt idx="53286">
                        <c:v>-46.097409999999996</c:v>
                      </c:pt>
                      <c:pt idx="53287">
                        <c:v>-46.115229999999997</c:v>
                      </c:pt>
                      <c:pt idx="53288">
                        <c:v>-46.133249999999997</c:v>
                      </c:pt>
                      <c:pt idx="53289">
                        <c:v>-46.15157</c:v>
                      </c:pt>
                      <c:pt idx="53290">
                        <c:v>-46.170099999999998</c:v>
                      </c:pt>
                      <c:pt idx="53291">
                        <c:v>-46.188360000000003</c:v>
                      </c:pt>
                      <c:pt idx="53292">
                        <c:v>-46.206050000000005</c:v>
                      </c:pt>
                      <c:pt idx="53293">
                        <c:v>-46.223349999999996</c:v>
                      </c:pt>
                      <c:pt idx="53294">
                        <c:v>-46.239750000000001</c:v>
                      </c:pt>
                      <c:pt idx="53295">
                        <c:v>-46.255969999999998</c:v>
                      </c:pt>
                      <c:pt idx="53296">
                        <c:v>-46.274480000000004</c:v>
                      </c:pt>
                      <c:pt idx="53297">
                        <c:v>-46.292310000000001</c:v>
                      </c:pt>
                      <c:pt idx="53298">
                        <c:v>-46.310679999999998</c:v>
                      </c:pt>
                      <c:pt idx="53299">
                        <c:v>-46.328540000000004</c:v>
                      </c:pt>
                      <c:pt idx="53300">
                        <c:v>-46.346090000000004</c:v>
                      </c:pt>
                      <c:pt idx="53301">
                        <c:v>-46.363289999999999</c:v>
                      </c:pt>
                      <c:pt idx="53302">
                        <c:v>-46.381259999999997</c:v>
                      </c:pt>
                      <c:pt idx="53303">
                        <c:v>-46.392389999999999</c:v>
                      </c:pt>
                      <c:pt idx="53304">
                        <c:v>-46.414529999999999</c:v>
                      </c:pt>
                      <c:pt idx="53305">
                        <c:v>-46.43432</c:v>
                      </c:pt>
                      <c:pt idx="53306">
                        <c:v>-46.451010000000004</c:v>
                      </c:pt>
                      <c:pt idx="53307">
                        <c:v>-46.471179999999997</c:v>
                      </c:pt>
                      <c:pt idx="53308">
                        <c:v>-46.489710000000002</c:v>
                      </c:pt>
                      <c:pt idx="53309">
                        <c:v>-46.502949999999998</c:v>
                      </c:pt>
                      <c:pt idx="53310">
                        <c:v>-46.521049999999995</c:v>
                      </c:pt>
                      <c:pt idx="53311">
                        <c:v>-46.5379</c:v>
                      </c:pt>
                      <c:pt idx="53312">
                        <c:v>-46.55547</c:v>
                      </c:pt>
                      <c:pt idx="53313">
                        <c:v>-46.573819999999998</c:v>
                      </c:pt>
                      <c:pt idx="53314">
                        <c:v>-46.592179999999999</c:v>
                      </c:pt>
                      <c:pt idx="53315">
                        <c:v>-46.610720000000001</c:v>
                      </c:pt>
                      <c:pt idx="53316">
                        <c:v>-46.62885</c:v>
                      </c:pt>
                      <c:pt idx="53317">
                        <c:v>-46.646050000000002</c:v>
                      </c:pt>
                      <c:pt idx="53318">
                        <c:v>-46.663180000000004</c:v>
                      </c:pt>
                      <c:pt idx="53319">
                        <c:v>-46.677959999999999</c:v>
                      </c:pt>
                      <c:pt idx="53320">
                        <c:v>-46.693860000000001</c:v>
                      </c:pt>
                      <c:pt idx="53321">
                        <c:v>-46.710120000000003</c:v>
                      </c:pt>
                      <c:pt idx="53322">
                        <c:v>-46.726979999999998</c:v>
                      </c:pt>
                      <c:pt idx="53323">
                        <c:v>-46.744669999999999</c:v>
                      </c:pt>
                      <c:pt idx="53324">
                        <c:v>-46.762379999999993</c:v>
                      </c:pt>
                      <c:pt idx="53325">
                        <c:v>-46.780150000000006</c:v>
                      </c:pt>
                      <c:pt idx="53326">
                        <c:v>-46.79766</c:v>
                      </c:pt>
                      <c:pt idx="53327">
                        <c:v>-46.815280000000001</c:v>
                      </c:pt>
                      <c:pt idx="53328">
                        <c:v>-46.833030000000008</c:v>
                      </c:pt>
                      <c:pt idx="53329">
                        <c:v>-46.850880000000004</c:v>
                      </c:pt>
                      <c:pt idx="53330">
                        <c:v>-46.868119999999998</c:v>
                      </c:pt>
                      <c:pt idx="53331">
                        <c:v>-46.885550000000002</c:v>
                      </c:pt>
                      <c:pt idx="53332">
                        <c:v>-46.903509999999997</c:v>
                      </c:pt>
                      <c:pt idx="53333">
                        <c:v>-46.921400000000006</c:v>
                      </c:pt>
                      <c:pt idx="53334">
                        <c:v>-46.939209999999996</c:v>
                      </c:pt>
                      <c:pt idx="53335">
                        <c:v>-46.95684</c:v>
                      </c:pt>
                      <c:pt idx="53336">
                        <c:v>-46.974539999999998</c:v>
                      </c:pt>
                      <c:pt idx="53337">
                        <c:v>-46.990070000000003</c:v>
                      </c:pt>
                      <c:pt idx="53338">
                        <c:v>-47.007589999999993</c:v>
                      </c:pt>
                      <c:pt idx="53339">
                        <c:v>-47.025370000000002</c:v>
                      </c:pt>
                      <c:pt idx="53340">
                        <c:v>-47.043290000000006</c:v>
                      </c:pt>
                      <c:pt idx="53341">
                        <c:v>-47.060670000000002</c:v>
                      </c:pt>
                      <c:pt idx="53342">
                        <c:v>-47.078490000000002</c:v>
                      </c:pt>
                      <c:pt idx="53343">
                        <c:v>-47.096090000000004</c:v>
                      </c:pt>
                      <c:pt idx="53344">
                        <c:v>-47.113669999999999</c:v>
                      </c:pt>
                      <c:pt idx="53345">
                        <c:v>-47.131600000000006</c:v>
                      </c:pt>
                      <c:pt idx="53346">
                        <c:v>-47.149259999999998</c:v>
                      </c:pt>
                      <c:pt idx="53347">
                        <c:v>-47.167169999999999</c:v>
                      </c:pt>
                      <c:pt idx="53348">
                        <c:v>-47.185059999999993</c:v>
                      </c:pt>
                      <c:pt idx="53349">
                        <c:v>-47.20308</c:v>
                      </c:pt>
                      <c:pt idx="53350">
                        <c:v>-47.221010000000007</c:v>
                      </c:pt>
                      <c:pt idx="53351">
                        <c:v>-47.23827</c:v>
                      </c:pt>
                      <c:pt idx="53352">
                        <c:v>-47.256080000000004</c:v>
                      </c:pt>
                      <c:pt idx="53353">
                        <c:v>-47.273980000000002</c:v>
                      </c:pt>
                      <c:pt idx="53354">
                        <c:v>-47.292180000000002</c:v>
                      </c:pt>
                      <c:pt idx="53355">
                        <c:v>-47.309979999999996</c:v>
                      </c:pt>
                      <c:pt idx="53356">
                        <c:v>-47.327969999999993</c:v>
                      </c:pt>
                      <c:pt idx="53357">
                        <c:v>-47.345750000000002</c:v>
                      </c:pt>
                      <c:pt idx="53358">
                        <c:v>-47.363390000000003</c:v>
                      </c:pt>
                      <c:pt idx="53359">
                        <c:v>-47.38062</c:v>
                      </c:pt>
                      <c:pt idx="53360">
                        <c:v>-47.39828</c:v>
                      </c:pt>
                      <c:pt idx="53361">
                        <c:v>-47.415869999999998</c:v>
                      </c:pt>
                      <c:pt idx="53362">
                        <c:v>-47.433769999999996</c:v>
                      </c:pt>
                      <c:pt idx="53363">
                        <c:v>-47.451080000000005</c:v>
                      </c:pt>
                      <c:pt idx="53364">
                        <c:v>-47.468789999999998</c:v>
                      </c:pt>
                      <c:pt idx="53365">
                        <c:v>-47.483519999999999</c:v>
                      </c:pt>
                      <c:pt idx="53366">
                        <c:v>-47.49879</c:v>
                      </c:pt>
                      <c:pt idx="53367">
                        <c:v>-47.515630000000002</c:v>
                      </c:pt>
                      <c:pt idx="53368">
                        <c:v>-47.533329999999992</c:v>
                      </c:pt>
                      <c:pt idx="53369">
                        <c:v>-47.550939999999997</c:v>
                      </c:pt>
                      <c:pt idx="53370">
                        <c:v>-47.568869999999997</c:v>
                      </c:pt>
                      <c:pt idx="53371">
                        <c:v>-47.586739999999999</c:v>
                      </c:pt>
                      <c:pt idx="53372">
                        <c:v>-47.604340000000001</c:v>
                      </c:pt>
                      <c:pt idx="53373">
                        <c:v>-47.622970000000002</c:v>
                      </c:pt>
                      <c:pt idx="53374">
                        <c:v>-47.641449999999999</c:v>
                      </c:pt>
                      <c:pt idx="53375">
                        <c:v>-47.658940000000001</c:v>
                      </c:pt>
                      <c:pt idx="53376">
                        <c:v>-47.677030000000002</c:v>
                      </c:pt>
                      <c:pt idx="53377">
                        <c:v>-47.694219999999994</c:v>
                      </c:pt>
                      <c:pt idx="53378">
                        <c:v>-47.711430000000007</c:v>
                      </c:pt>
                      <c:pt idx="53379">
                        <c:v>-47.729229999999994</c:v>
                      </c:pt>
                      <c:pt idx="53380">
                        <c:v>-47.747439999999997</c:v>
                      </c:pt>
                      <c:pt idx="53381">
                        <c:v>-47.765550000000005</c:v>
                      </c:pt>
                      <c:pt idx="53382">
                        <c:v>-47.783270000000002</c:v>
                      </c:pt>
                      <c:pt idx="53383">
                        <c:v>-47.800170000000001</c:v>
                      </c:pt>
                      <c:pt idx="53384">
                        <c:v>-47.817610000000002</c:v>
                      </c:pt>
                      <c:pt idx="53385">
                        <c:v>-47.835239999999999</c:v>
                      </c:pt>
                      <c:pt idx="53386">
                        <c:v>-47.852639999999994</c:v>
                      </c:pt>
                      <c:pt idx="53387">
                        <c:v>-47.870309999999996</c:v>
                      </c:pt>
                      <c:pt idx="53388">
                        <c:v>-47.88259</c:v>
                      </c:pt>
                      <c:pt idx="53389">
                        <c:v>-47.889449999999997</c:v>
                      </c:pt>
                      <c:pt idx="53390">
                        <c:v>-47.902300000000004</c:v>
                      </c:pt>
                      <c:pt idx="53391">
                        <c:v>-47.916530000000002</c:v>
                      </c:pt>
                      <c:pt idx="53392">
                        <c:v>-47.933779999999999</c:v>
                      </c:pt>
                      <c:pt idx="53393">
                        <c:v>-47.950480000000006</c:v>
                      </c:pt>
                      <c:pt idx="53394">
                        <c:v>-47.966300000000004</c:v>
                      </c:pt>
                      <c:pt idx="53395">
                        <c:v>-47.981480000000005</c:v>
                      </c:pt>
                      <c:pt idx="53396">
                        <c:v>-47.998310000000004</c:v>
                      </c:pt>
                      <c:pt idx="53397">
                        <c:v>-48.015420000000006</c:v>
                      </c:pt>
                      <c:pt idx="53398">
                        <c:v>-48.032529999999994</c:v>
                      </c:pt>
                      <c:pt idx="53399">
                        <c:v>-48.049819999999997</c:v>
                      </c:pt>
                      <c:pt idx="53400">
                        <c:v>-48.067219999999999</c:v>
                      </c:pt>
                      <c:pt idx="53401">
                        <c:v>-48.084569999999999</c:v>
                      </c:pt>
                      <c:pt idx="53402">
                        <c:v>-48.101089999999999</c:v>
                      </c:pt>
                      <c:pt idx="53403">
                        <c:v>-48.117289999999997</c:v>
                      </c:pt>
                      <c:pt idx="53404">
                        <c:v>-48.134779999999999</c:v>
                      </c:pt>
                      <c:pt idx="53405">
                        <c:v>-48.151979999999995</c:v>
                      </c:pt>
                      <c:pt idx="53406">
                        <c:v>-48.169089999999997</c:v>
                      </c:pt>
                      <c:pt idx="53407">
                        <c:v>-48.18674</c:v>
                      </c:pt>
                      <c:pt idx="53408">
                        <c:v>-48.204250000000002</c:v>
                      </c:pt>
                      <c:pt idx="53409">
                        <c:v>-48.221550000000008</c:v>
                      </c:pt>
                      <c:pt idx="53410">
                        <c:v>-48.238890000000005</c:v>
                      </c:pt>
                      <c:pt idx="53411">
                        <c:v>-48.256590000000003</c:v>
                      </c:pt>
                      <c:pt idx="53412">
                        <c:v>-48.27317</c:v>
                      </c:pt>
                      <c:pt idx="53413">
                        <c:v>-48.290040000000005</c:v>
                      </c:pt>
                      <c:pt idx="53414">
                        <c:v>-48.307079999999999</c:v>
                      </c:pt>
                      <c:pt idx="53415">
                        <c:v>-48.323970000000003</c:v>
                      </c:pt>
                      <c:pt idx="53416">
                        <c:v>-48.340990000000005</c:v>
                      </c:pt>
                      <c:pt idx="53417">
                        <c:v>-48.357619999999997</c:v>
                      </c:pt>
                      <c:pt idx="53418">
                        <c:v>-48.375100000000003</c:v>
                      </c:pt>
                      <c:pt idx="53419">
                        <c:v>-48.392600000000002</c:v>
                      </c:pt>
                      <c:pt idx="53420">
                        <c:v>-48.409279999999995</c:v>
                      </c:pt>
                      <c:pt idx="53421">
                        <c:v>-48.426720000000003</c:v>
                      </c:pt>
                      <c:pt idx="53422">
                        <c:v>-48.44444</c:v>
                      </c:pt>
                      <c:pt idx="53423">
                        <c:v>-48.461860000000001</c:v>
                      </c:pt>
                      <c:pt idx="53424">
                        <c:v>-48.478830000000002</c:v>
                      </c:pt>
                      <c:pt idx="53425">
                        <c:v>-48.496079999999999</c:v>
                      </c:pt>
                      <c:pt idx="53426">
                        <c:v>-48.513330000000003</c:v>
                      </c:pt>
                      <c:pt idx="53427">
                        <c:v>-48.530730000000005</c:v>
                      </c:pt>
                      <c:pt idx="53428">
                        <c:v>-48.548210000000005</c:v>
                      </c:pt>
                      <c:pt idx="53429">
                        <c:v>-48.564599999999999</c:v>
                      </c:pt>
                      <c:pt idx="53430">
                        <c:v>-48.5822</c:v>
                      </c:pt>
                      <c:pt idx="53431">
                        <c:v>-48.599469999999997</c:v>
                      </c:pt>
                      <c:pt idx="53432">
                        <c:v>-48.616149999999998</c:v>
                      </c:pt>
                      <c:pt idx="53433">
                        <c:v>-48.633309999999994</c:v>
                      </c:pt>
                      <c:pt idx="53434">
                        <c:v>-48.650640000000003</c:v>
                      </c:pt>
                      <c:pt idx="53435">
                        <c:v>-48.667760000000001</c:v>
                      </c:pt>
                      <c:pt idx="53436">
                        <c:v>-48.684739999999998</c:v>
                      </c:pt>
                      <c:pt idx="53437">
                        <c:v>-48.701809999999995</c:v>
                      </c:pt>
                      <c:pt idx="53438">
                        <c:v>-48.71734</c:v>
                      </c:pt>
                      <c:pt idx="53439">
                        <c:v>-48.734630000000003</c:v>
                      </c:pt>
                      <c:pt idx="53440">
                        <c:v>-48.752199999999995</c:v>
                      </c:pt>
                      <c:pt idx="53441">
                        <c:v>-48.769369999999995</c:v>
                      </c:pt>
                      <c:pt idx="53442">
                        <c:v>-48.786820000000006</c:v>
                      </c:pt>
                      <c:pt idx="53443">
                        <c:v>-48.804239999999993</c:v>
                      </c:pt>
                      <c:pt idx="53444">
                        <c:v>-48.821739999999998</c:v>
                      </c:pt>
                      <c:pt idx="53445">
                        <c:v>-48.8386</c:v>
                      </c:pt>
                      <c:pt idx="53446">
                        <c:v>-48.856020000000001</c:v>
                      </c:pt>
                      <c:pt idx="53447">
                        <c:v>-48.87341</c:v>
                      </c:pt>
                      <c:pt idx="53448">
                        <c:v>-48.890889999999999</c:v>
                      </c:pt>
                      <c:pt idx="53449">
                        <c:v>-48.907969999999999</c:v>
                      </c:pt>
                      <c:pt idx="53450">
                        <c:v>-48.925270000000005</c:v>
                      </c:pt>
                      <c:pt idx="53451">
                        <c:v>-48.942329999999998</c:v>
                      </c:pt>
                      <c:pt idx="53452">
                        <c:v>-48.959679999999999</c:v>
                      </c:pt>
                      <c:pt idx="53453">
                        <c:v>-48.976569999999995</c:v>
                      </c:pt>
                      <c:pt idx="53454">
                        <c:v>-48.991639999999997</c:v>
                      </c:pt>
                      <c:pt idx="53455">
                        <c:v>-49.008949999999999</c:v>
                      </c:pt>
                      <c:pt idx="53456">
                        <c:v>-49.026229999999998</c:v>
                      </c:pt>
                      <c:pt idx="53457">
                        <c:v>-49.043610000000001</c:v>
                      </c:pt>
                      <c:pt idx="53458">
                        <c:v>-49.060969999999998</c:v>
                      </c:pt>
                      <c:pt idx="53459">
                        <c:v>-49.077710000000003</c:v>
                      </c:pt>
                      <c:pt idx="53460">
                        <c:v>-49.094879999999996</c:v>
                      </c:pt>
                      <c:pt idx="53461">
                        <c:v>-49.111909999999995</c:v>
                      </c:pt>
                      <c:pt idx="53462">
                        <c:v>-49.128270000000001</c:v>
                      </c:pt>
                      <c:pt idx="53463">
                        <c:v>-49.143920000000001</c:v>
                      </c:pt>
                      <c:pt idx="53464">
                        <c:v>-49.160420000000002</c:v>
                      </c:pt>
                      <c:pt idx="53465">
                        <c:v>-49.17662</c:v>
                      </c:pt>
                      <c:pt idx="53466">
                        <c:v>-49.193110000000004</c:v>
                      </c:pt>
                      <c:pt idx="53467">
                        <c:v>-49.210160000000002</c:v>
                      </c:pt>
                      <c:pt idx="53468">
                        <c:v>-49.226970000000001</c:v>
                      </c:pt>
                      <c:pt idx="53469">
                        <c:v>-49.244060000000005</c:v>
                      </c:pt>
                      <c:pt idx="53470">
                        <c:v>-49.260330000000003</c:v>
                      </c:pt>
                      <c:pt idx="53471">
                        <c:v>-49.277470000000001</c:v>
                      </c:pt>
                      <c:pt idx="53472">
                        <c:v>-49.294319999999999</c:v>
                      </c:pt>
                      <c:pt idx="53473">
                        <c:v>-49.311179999999993</c:v>
                      </c:pt>
                      <c:pt idx="53474">
                        <c:v>-49.328420000000001</c:v>
                      </c:pt>
                      <c:pt idx="53475">
                        <c:v>-49.345579999999998</c:v>
                      </c:pt>
                      <c:pt idx="53476">
                        <c:v>-49.362640000000006</c:v>
                      </c:pt>
                      <c:pt idx="53477">
                        <c:v>-49.379819999999995</c:v>
                      </c:pt>
                      <c:pt idx="53478">
                        <c:v>-49.396259999999998</c:v>
                      </c:pt>
                      <c:pt idx="53479">
                        <c:v>-49.413150000000002</c:v>
                      </c:pt>
                      <c:pt idx="53480">
                        <c:v>-49.430120000000002</c:v>
                      </c:pt>
                      <c:pt idx="53481">
                        <c:v>-49.444939999999995</c:v>
                      </c:pt>
                      <c:pt idx="53482">
                        <c:v>-49.458680000000001</c:v>
                      </c:pt>
                      <c:pt idx="53483">
                        <c:v>-49.47298</c:v>
                      </c:pt>
                      <c:pt idx="53484">
                        <c:v>-49.492350000000002</c:v>
                      </c:pt>
                      <c:pt idx="53485">
                        <c:v>-49.510560000000005</c:v>
                      </c:pt>
                      <c:pt idx="53486">
                        <c:v>-49.528049999999993</c:v>
                      </c:pt>
                      <c:pt idx="53487">
                        <c:v>-49.544519999999999</c:v>
                      </c:pt>
                      <c:pt idx="53488">
                        <c:v>-49.56138</c:v>
                      </c:pt>
                      <c:pt idx="53489">
                        <c:v>-49.57808</c:v>
                      </c:pt>
                      <c:pt idx="53490">
                        <c:v>-49.59496</c:v>
                      </c:pt>
                      <c:pt idx="53491">
                        <c:v>-49.611510000000003</c:v>
                      </c:pt>
                      <c:pt idx="53492">
                        <c:v>-49.628319999999995</c:v>
                      </c:pt>
                      <c:pt idx="53493">
                        <c:v>-49.645240000000001</c:v>
                      </c:pt>
                      <c:pt idx="53494">
                        <c:v>-49.661540000000002</c:v>
                      </c:pt>
                      <c:pt idx="53495">
                        <c:v>-49.678150000000002</c:v>
                      </c:pt>
                      <c:pt idx="53496">
                        <c:v>-49.694490000000002</c:v>
                      </c:pt>
                      <c:pt idx="53497">
                        <c:v>-49.71096</c:v>
                      </c:pt>
                      <c:pt idx="53498">
                        <c:v>-49.725140000000003</c:v>
                      </c:pt>
                      <c:pt idx="53499">
                        <c:v>-49.742309999999996</c:v>
                      </c:pt>
                      <c:pt idx="53500">
                        <c:v>-49.758769999999998</c:v>
                      </c:pt>
                      <c:pt idx="53501">
                        <c:v>-49.775379999999998</c:v>
                      </c:pt>
                      <c:pt idx="53502">
                        <c:v>-49.791899999999998</c:v>
                      </c:pt>
                      <c:pt idx="53503">
                        <c:v>-49.80847</c:v>
                      </c:pt>
                      <c:pt idx="53504">
                        <c:v>-49.824460000000002</c:v>
                      </c:pt>
                      <c:pt idx="53505">
                        <c:v>-49.841009999999997</c:v>
                      </c:pt>
                      <c:pt idx="53506">
                        <c:v>-49.856340000000003</c:v>
                      </c:pt>
                      <c:pt idx="53507">
                        <c:v>-49.872540000000001</c:v>
                      </c:pt>
                      <c:pt idx="53508">
                        <c:v>-49.888630000000006</c:v>
                      </c:pt>
                      <c:pt idx="53509">
                        <c:v>-49.904830000000004</c:v>
                      </c:pt>
                      <c:pt idx="53510">
                        <c:v>-49.921019999999999</c:v>
                      </c:pt>
                      <c:pt idx="53511">
                        <c:v>-49.936800000000005</c:v>
                      </c:pt>
                      <c:pt idx="53512">
                        <c:v>-49.953310000000002</c:v>
                      </c:pt>
                      <c:pt idx="53513">
                        <c:v>-49.969630000000002</c:v>
                      </c:pt>
                      <c:pt idx="53514">
                        <c:v>-49.98583</c:v>
                      </c:pt>
                      <c:pt idx="53515">
                        <c:v>-50.00206</c:v>
                      </c:pt>
                      <c:pt idx="53516">
                        <c:v>-50.018180000000001</c:v>
                      </c:pt>
                      <c:pt idx="53517">
                        <c:v>-50.034320000000001</c:v>
                      </c:pt>
                      <c:pt idx="53518">
                        <c:v>-50.050350000000002</c:v>
                      </c:pt>
                      <c:pt idx="53519">
                        <c:v>-50.066410000000005</c:v>
                      </c:pt>
                      <c:pt idx="53520">
                        <c:v>-50.082389999999997</c:v>
                      </c:pt>
                      <c:pt idx="53521">
                        <c:v>-50.098349999999996</c:v>
                      </c:pt>
                      <c:pt idx="53522">
                        <c:v>-50.114460000000001</c:v>
                      </c:pt>
                      <c:pt idx="53523">
                        <c:v>-50.130580000000002</c:v>
                      </c:pt>
                      <c:pt idx="53524">
                        <c:v>-50.146270000000001</c:v>
                      </c:pt>
                      <c:pt idx="53525">
                        <c:v>-50.15878</c:v>
                      </c:pt>
                      <c:pt idx="53526">
                        <c:v>-50.172480000000007</c:v>
                      </c:pt>
                      <c:pt idx="53527">
                        <c:v>-50.187439999999995</c:v>
                      </c:pt>
                      <c:pt idx="53528">
                        <c:v>-50.202850000000005</c:v>
                      </c:pt>
                      <c:pt idx="53529">
                        <c:v>-50.218629999999997</c:v>
                      </c:pt>
                      <c:pt idx="53530">
                        <c:v>-50.23442</c:v>
                      </c:pt>
                      <c:pt idx="53531">
                        <c:v>-50.250300000000003</c:v>
                      </c:pt>
                      <c:pt idx="53532">
                        <c:v>-50.266190000000002</c:v>
                      </c:pt>
                      <c:pt idx="53533">
                        <c:v>-50.282139999999998</c:v>
                      </c:pt>
                      <c:pt idx="53534">
                        <c:v>-50.298049999999996</c:v>
                      </c:pt>
                      <c:pt idx="53535">
                        <c:v>-50.313980000000001</c:v>
                      </c:pt>
                      <c:pt idx="53536">
                        <c:v>-50.329899999999995</c:v>
                      </c:pt>
                      <c:pt idx="53537">
                        <c:v>-50.345620000000004</c:v>
                      </c:pt>
                      <c:pt idx="53538">
                        <c:v>-50.361330000000002</c:v>
                      </c:pt>
                      <c:pt idx="53539">
                        <c:v>-50.377159999999996</c:v>
                      </c:pt>
                      <c:pt idx="53540">
                        <c:v>-50.392970000000005</c:v>
                      </c:pt>
                      <c:pt idx="53541">
                        <c:v>-50.408819999999999</c:v>
                      </c:pt>
                      <c:pt idx="53542">
                        <c:v>-50.424429999999994</c:v>
                      </c:pt>
                      <c:pt idx="53543">
                        <c:v>-50.440329999999996</c:v>
                      </c:pt>
                      <c:pt idx="53544">
                        <c:v>-50.456149999999994</c:v>
                      </c:pt>
                      <c:pt idx="53545">
                        <c:v>-50.471950000000007</c:v>
                      </c:pt>
                      <c:pt idx="53546">
                        <c:v>-50.4878</c:v>
                      </c:pt>
                      <c:pt idx="53547">
                        <c:v>-50.503549999999997</c:v>
                      </c:pt>
                      <c:pt idx="53548">
                        <c:v>-50.519010000000002</c:v>
                      </c:pt>
                      <c:pt idx="53549">
                        <c:v>-50.534730000000003</c:v>
                      </c:pt>
                      <c:pt idx="53550">
                        <c:v>-50.550640000000001</c:v>
                      </c:pt>
                      <c:pt idx="53551">
                        <c:v>-50.566449999999996</c:v>
                      </c:pt>
                      <c:pt idx="53552">
                        <c:v>-50.582300000000004</c:v>
                      </c:pt>
                      <c:pt idx="53553">
                        <c:v>-50.597260000000006</c:v>
                      </c:pt>
                      <c:pt idx="53554">
                        <c:v>-50.612360000000002</c:v>
                      </c:pt>
                      <c:pt idx="53555">
                        <c:v>-50.627099999999999</c:v>
                      </c:pt>
                      <c:pt idx="53556">
                        <c:v>-50.64217</c:v>
                      </c:pt>
                      <c:pt idx="53557">
                        <c:v>-50.65737</c:v>
                      </c:pt>
                      <c:pt idx="53558">
                        <c:v>-50.672530000000002</c:v>
                      </c:pt>
                      <c:pt idx="53559">
                        <c:v>-50.687480000000001</c:v>
                      </c:pt>
                      <c:pt idx="53560">
                        <c:v>-50.702999999999996</c:v>
                      </c:pt>
                      <c:pt idx="53561">
                        <c:v>-50.718540000000004</c:v>
                      </c:pt>
                      <c:pt idx="53562">
                        <c:v>-50.734110000000001</c:v>
                      </c:pt>
                      <c:pt idx="53563">
                        <c:v>-50.749430000000004</c:v>
                      </c:pt>
                      <c:pt idx="53564">
                        <c:v>-50.764940000000003</c:v>
                      </c:pt>
                      <c:pt idx="53565">
                        <c:v>-50.779439999999994</c:v>
                      </c:pt>
                      <c:pt idx="53566">
                        <c:v>-50.79477</c:v>
                      </c:pt>
                      <c:pt idx="53567">
                        <c:v>-50.810099999999998</c:v>
                      </c:pt>
                      <c:pt idx="53568">
                        <c:v>-50.825630000000004</c:v>
                      </c:pt>
                      <c:pt idx="53569">
                        <c:v>-50.841149999999999</c:v>
                      </c:pt>
                      <c:pt idx="53570">
                        <c:v>-50.856740000000002</c:v>
                      </c:pt>
                      <c:pt idx="53571">
                        <c:v>-50.872099999999996</c:v>
                      </c:pt>
                      <c:pt idx="53572">
                        <c:v>-50.887689999999999</c:v>
                      </c:pt>
                      <c:pt idx="53573">
                        <c:v>-50.903219999999997</c:v>
                      </c:pt>
                      <c:pt idx="53574">
                        <c:v>-50.918880000000001</c:v>
                      </c:pt>
                      <c:pt idx="53575">
                        <c:v>-50.934330000000003</c:v>
                      </c:pt>
                      <c:pt idx="53576">
                        <c:v>-50.949960000000004</c:v>
                      </c:pt>
                      <c:pt idx="53577">
                        <c:v>-50.965550000000007</c:v>
                      </c:pt>
                      <c:pt idx="53578">
                        <c:v>-50.981170000000006</c:v>
                      </c:pt>
                      <c:pt idx="53579">
                        <c:v>-50.996639999999999</c:v>
                      </c:pt>
                      <c:pt idx="53580">
                        <c:v>-51.011680000000005</c:v>
                      </c:pt>
                      <c:pt idx="53581">
                        <c:v>-51.026889999999995</c:v>
                      </c:pt>
                      <c:pt idx="53582">
                        <c:v>-51.042180000000002</c:v>
                      </c:pt>
                      <c:pt idx="53583">
                        <c:v>-51.057430000000004</c:v>
                      </c:pt>
                      <c:pt idx="53584">
                        <c:v>-51.072839999999999</c:v>
                      </c:pt>
                      <c:pt idx="53585">
                        <c:v>-51.088139999999996</c:v>
                      </c:pt>
                      <c:pt idx="53586">
                        <c:v>-51.103160000000003</c:v>
                      </c:pt>
                      <c:pt idx="53587">
                        <c:v>-51.11759</c:v>
                      </c:pt>
                      <c:pt idx="53588">
                        <c:v>-51.13158</c:v>
                      </c:pt>
                      <c:pt idx="53589">
                        <c:v>-51.14631</c:v>
                      </c:pt>
                      <c:pt idx="53590">
                        <c:v>-51.16131</c:v>
                      </c:pt>
                      <c:pt idx="53591">
                        <c:v>-51.175870000000003</c:v>
                      </c:pt>
                      <c:pt idx="53592">
                        <c:v>-51.191079999999999</c:v>
                      </c:pt>
                      <c:pt idx="53593">
                        <c:v>-51.2059</c:v>
                      </c:pt>
                      <c:pt idx="53594">
                        <c:v>-51.220920000000007</c:v>
                      </c:pt>
                      <c:pt idx="53595">
                        <c:v>-51.23556</c:v>
                      </c:pt>
                      <c:pt idx="53596">
                        <c:v>-51.250439999999998</c:v>
                      </c:pt>
                      <c:pt idx="53597">
                        <c:v>-51.264570000000006</c:v>
                      </c:pt>
                      <c:pt idx="53598">
                        <c:v>-51.279120000000006</c:v>
                      </c:pt>
                      <c:pt idx="53599">
                        <c:v>-51.293769999999995</c:v>
                      </c:pt>
                      <c:pt idx="53600">
                        <c:v>-51.308210000000003</c:v>
                      </c:pt>
                      <c:pt idx="53601">
                        <c:v>-51.322809999999997</c:v>
                      </c:pt>
                      <c:pt idx="53602">
                        <c:v>-51.337249999999997</c:v>
                      </c:pt>
                      <c:pt idx="53603">
                        <c:v>-51.351100000000002</c:v>
                      </c:pt>
                      <c:pt idx="53604">
                        <c:v>-51.365410000000004</c:v>
                      </c:pt>
                      <c:pt idx="53605">
                        <c:v>-51.379669999999997</c:v>
                      </c:pt>
                      <c:pt idx="53606">
                        <c:v>-51.392659999999999</c:v>
                      </c:pt>
                      <c:pt idx="53607">
                        <c:v>-51.40616</c:v>
                      </c:pt>
                      <c:pt idx="53608">
                        <c:v>-51.42004</c:v>
                      </c:pt>
                      <c:pt idx="53609">
                        <c:v>-51.433929999999997</c:v>
                      </c:pt>
                      <c:pt idx="53610">
                        <c:v>-51.448120000000003</c:v>
                      </c:pt>
                      <c:pt idx="53611">
                        <c:v>-51.461770000000001</c:v>
                      </c:pt>
                      <c:pt idx="53612">
                        <c:v>-51.474710000000002</c:v>
                      </c:pt>
                      <c:pt idx="53613">
                        <c:v>-51.487939999999995</c:v>
                      </c:pt>
                      <c:pt idx="53614">
                        <c:v>-51.501310000000004</c:v>
                      </c:pt>
                      <c:pt idx="53615">
                        <c:v>-51.515209999999996</c:v>
                      </c:pt>
                      <c:pt idx="53616">
                        <c:v>-51.528120000000001</c:v>
                      </c:pt>
                      <c:pt idx="53617">
                        <c:v>-51.541199999999996</c:v>
                      </c:pt>
                      <c:pt idx="53618">
                        <c:v>-51.554609999999997</c:v>
                      </c:pt>
                      <c:pt idx="53619">
                        <c:v>-51.56814</c:v>
                      </c:pt>
                      <c:pt idx="53620">
                        <c:v>-51.581780000000002</c:v>
                      </c:pt>
                      <c:pt idx="53621">
                        <c:v>-51.594090000000001</c:v>
                      </c:pt>
                      <c:pt idx="53622">
                        <c:v>-51.607190000000003</c:v>
                      </c:pt>
                      <c:pt idx="53623">
                        <c:v>-51.619289999999999</c:v>
                      </c:pt>
                      <c:pt idx="53624">
                        <c:v>-51.632379999999998</c:v>
                      </c:pt>
                      <c:pt idx="53625">
                        <c:v>-51.645260000000007</c:v>
                      </c:pt>
                      <c:pt idx="53626">
                        <c:v>-51.658910000000006</c:v>
                      </c:pt>
                      <c:pt idx="53627">
                        <c:v>-51.672830000000005</c:v>
                      </c:pt>
                      <c:pt idx="53628">
                        <c:v>-51.686909999999997</c:v>
                      </c:pt>
                      <c:pt idx="53629">
                        <c:v>-51.700410000000005</c:v>
                      </c:pt>
                      <c:pt idx="53630">
                        <c:v>-51.713579999999993</c:v>
                      </c:pt>
                      <c:pt idx="53631">
                        <c:v>-51.726960000000005</c:v>
                      </c:pt>
                      <c:pt idx="53632">
                        <c:v>-51.740130000000008</c:v>
                      </c:pt>
                      <c:pt idx="53633">
                        <c:v>-51.747170000000004</c:v>
                      </c:pt>
                      <c:pt idx="53634">
                        <c:v>-51.762300000000003</c:v>
                      </c:pt>
                      <c:pt idx="53635">
                        <c:v>-51.776879999999998</c:v>
                      </c:pt>
                      <c:pt idx="53636">
                        <c:v>-51.791640000000001</c:v>
                      </c:pt>
                      <c:pt idx="53637">
                        <c:v>-51.805599999999998</c:v>
                      </c:pt>
                      <c:pt idx="53638">
                        <c:v>-51.819009999999999</c:v>
                      </c:pt>
                      <c:pt idx="53639">
                        <c:v>-51.832839999999997</c:v>
                      </c:pt>
                      <c:pt idx="53640">
                        <c:v>-51.84648</c:v>
                      </c:pt>
                      <c:pt idx="53641">
                        <c:v>-51.860749999999996</c:v>
                      </c:pt>
                      <c:pt idx="53642">
                        <c:v>-51.874949999999998</c:v>
                      </c:pt>
                      <c:pt idx="53643">
                        <c:v>-51.88937</c:v>
                      </c:pt>
                      <c:pt idx="53644">
                        <c:v>-51.903649999999999</c:v>
                      </c:pt>
                      <c:pt idx="53645">
                        <c:v>-51.918179999999992</c:v>
                      </c:pt>
                      <c:pt idx="53646">
                        <c:v>-51.932650000000002</c:v>
                      </c:pt>
                      <c:pt idx="53647">
                        <c:v>-51.947340000000004</c:v>
                      </c:pt>
                      <c:pt idx="53648">
                        <c:v>-51.961739999999999</c:v>
                      </c:pt>
                      <c:pt idx="53649">
                        <c:v>-51.975860000000004</c:v>
                      </c:pt>
                      <c:pt idx="53650">
                        <c:v>-51.990249999999996</c:v>
                      </c:pt>
                      <c:pt idx="53651">
                        <c:v>-52.004939999999998</c:v>
                      </c:pt>
                      <c:pt idx="53652">
                        <c:v>-52.012210000000003</c:v>
                      </c:pt>
                      <c:pt idx="53653">
                        <c:v>-52.026630000000004</c:v>
                      </c:pt>
                      <c:pt idx="53654">
                        <c:v>-52.039830000000002</c:v>
                      </c:pt>
                      <c:pt idx="53655">
                        <c:v>-52.054669999999994</c:v>
                      </c:pt>
                      <c:pt idx="53656">
                        <c:v>-52.06906</c:v>
                      </c:pt>
                      <c:pt idx="53657">
                        <c:v>-52.083659999999995</c:v>
                      </c:pt>
                      <c:pt idx="53658">
                        <c:v>-52.098259999999996</c:v>
                      </c:pt>
                      <c:pt idx="53659">
                        <c:v>-52.113030000000002</c:v>
                      </c:pt>
                      <c:pt idx="53660">
                        <c:v>-52.126739999999998</c:v>
                      </c:pt>
                      <c:pt idx="53661">
                        <c:v>-52.141279999999995</c:v>
                      </c:pt>
                      <c:pt idx="53662">
                        <c:v>-52.155709999999999</c:v>
                      </c:pt>
                      <c:pt idx="53663">
                        <c:v>-52.170410000000004</c:v>
                      </c:pt>
                      <c:pt idx="53664">
                        <c:v>-52.184510000000003</c:v>
                      </c:pt>
                      <c:pt idx="53665">
                        <c:v>-52.198539999999994</c:v>
                      </c:pt>
                      <c:pt idx="53666">
                        <c:v>-52.213169999999998</c:v>
                      </c:pt>
                      <c:pt idx="53667">
                        <c:v>-52.228050000000003</c:v>
                      </c:pt>
                      <c:pt idx="53668">
                        <c:v>-52.243079999999999</c:v>
                      </c:pt>
                      <c:pt idx="53669">
                        <c:v>-52.257819999999995</c:v>
                      </c:pt>
                      <c:pt idx="53670">
                        <c:v>-52.273009999999999</c:v>
                      </c:pt>
                      <c:pt idx="53671">
                        <c:v>-52.288269999999997</c:v>
                      </c:pt>
                      <c:pt idx="53672">
                        <c:v>-52.303059999999995</c:v>
                      </c:pt>
                      <c:pt idx="53673">
                        <c:v>-52.317400000000006</c:v>
                      </c:pt>
                      <c:pt idx="53674">
                        <c:v>-52.331250000000004</c:v>
                      </c:pt>
                      <c:pt idx="53675">
                        <c:v>-52.345590000000001</c:v>
                      </c:pt>
                      <c:pt idx="53676">
                        <c:v>-52.359809999999996</c:v>
                      </c:pt>
                      <c:pt idx="53677">
                        <c:v>-52.373630000000006</c:v>
                      </c:pt>
                      <c:pt idx="53678">
                        <c:v>-52.389479999999999</c:v>
                      </c:pt>
                      <c:pt idx="53679">
                        <c:v>-52.404489999999996</c:v>
                      </c:pt>
                      <c:pt idx="53680">
                        <c:v>-52.419640000000001</c:v>
                      </c:pt>
                      <c:pt idx="53681">
                        <c:v>-52.43412</c:v>
                      </c:pt>
                      <c:pt idx="53682">
                        <c:v>-52.448810000000002</c:v>
                      </c:pt>
                      <c:pt idx="53683">
                        <c:v>-52.46313</c:v>
                      </c:pt>
                      <c:pt idx="53684">
                        <c:v>-52.476550000000003</c:v>
                      </c:pt>
                      <c:pt idx="53685">
                        <c:v>-52.490870000000001</c:v>
                      </c:pt>
                      <c:pt idx="53686">
                        <c:v>-52.505420000000001</c:v>
                      </c:pt>
                      <c:pt idx="53687">
                        <c:v>-52.519910000000003</c:v>
                      </c:pt>
                      <c:pt idx="53688">
                        <c:v>-52.534369999999996</c:v>
                      </c:pt>
                      <c:pt idx="53689">
                        <c:v>-52.548519999999996</c:v>
                      </c:pt>
                      <c:pt idx="53690">
                        <c:v>-52.563360000000003</c:v>
                      </c:pt>
                      <c:pt idx="53691">
                        <c:v>-52.578120000000006</c:v>
                      </c:pt>
                      <c:pt idx="53692">
                        <c:v>-52.59308</c:v>
                      </c:pt>
                      <c:pt idx="53693">
                        <c:v>-52.607869999999998</c:v>
                      </c:pt>
                      <c:pt idx="53694">
                        <c:v>-52.62283</c:v>
                      </c:pt>
                      <c:pt idx="53695">
                        <c:v>-52.63794</c:v>
                      </c:pt>
                      <c:pt idx="53696">
                        <c:v>-52.652700000000003</c:v>
                      </c:pt>
                      <c:pt idx="53697">
                        <c:v>-52.667630000000003</c:v>
                      </c:pt>
                      <c:pt idx="53698">
                        <c:v>-52.682690000000001</c:v>
                      </c:pt>
                      <c:pt idx="53699">
                        <c:v>-52.696740000000005</c:v>
                      </c:pt>
                      <c:pt idx="53700">
                        <c:v>-52.712199999999996</c:v>
                      </c:pt>
                      <c:pt idx="53701">
                        <c:v>-52.727370000000001</c:v>
                      </c:pt>
                      <c:pt idx="53702">
                        <c:v>-52.74241</c:v>
                      </c:pt>
                      <c:pt idx="53703">
                        <c:v>-52.757639999999995</c:v>
                      </c:pt>
                      <c:pt idx="53704">
                        <c:v>-52.7727</c:v>
                      </c:pt>
                      <c:pt idx="53705">
                        <c:v>-52.786540000000002</c:v>
                      </c:pt>
                      <c:pt idx="53706">
                        <c:v>-52.801479999999998</c:v>
                      </c:pt>
                      <c:pt idx="53707">
                        <c:v>-52.815519999999992</c:v>
                      </c:pt>
                      <c:pt idx="53708">
                        <c:v>-52.829990000000002</c:v>
                      </c:pt>
                      <c:pt idx="53709">
                        <c:v>-52.844610000000003</c:v>
                      </c:pt>
                      <c:pt idx="53710">
                        <c:v>-52.85951</c:v>
                      </c:pt>
                      <c:pt idx="53711">
                        <c:v>-52.874270000000003</c:v>
                      </c:pt>
                      <c:pt idx="53712">
                        <c:v>-52.889350000000007</c:v>
                      </c:pt>
                      <c:pt idx="53713">
                        <c:v>-52.901829999999997</c:v>
                      </c:pt>
                      <c:pt idx="53714">
                        <c:v>-52.914709999999999</c:v>
                      </c:pt>
                      <c:pt idx="53715">
                        <c:v>-52.92756</c:v>
                      </c:pt>
                      <c:pt idx="53716">
                        <c:v>-52.941630000000004</c:v>
                      </c:pt>
                      <c:pt idx="53717">
                        <c:v>-52.955269999999999</c:v>
                      </c:pt>
                      <c:pt idx="53718">
                        <c:v>-52.969149999999999</c:v>
                      </c:pt>
                      <c:pt idx="53719">
                        <c:v>-52.983399999999996</c:v>
                      </c:pt>
                      <c:pt idx="53720">
                        <c:v>-52.993040000000001</c:v>
                      </c:pt>
                      <c:pt idx="53721">
                        <c:v>-53.00553</c:v>
                      </c:pt>
                      <c:pt idx="53722">
                        <c:v>-53.018259999999998</c:v>
                      </c:pt>
                      <c:pt idx="53723">
                        <c:v>-53.032130000000002</c:v>
                      </c:pt>
                      <c:pt idx="53724">
                        <c:v>-53.046670000000006</c:v>
                      </c:pt>
                      <c:pt idx="53725">
                        <c:v>-53.06138</c:v>
                      </c:pt>
                      <c:pt idx="53726">
                        <c:v>-53.076720000000002</c:v>
                      </c:pt>
                      <c:pt idx="53727">
                        <c:v>-53.091790000000003</c:v>
                      </c:pt>
                      <c:pt idx="53728">
                        <c:v>-53.105669999999996</c:v>
                      </c:pt>
                      <c:pt idx="53729">
                        <c:v>-53.118130000000001</c:v>
                      </c:pt>
                      <c:pt idx="53730">
                        <c:v>-53.13147</c:v>
                      </c:pt>
                      <c:pt idx="53731">
                        <c:v>-53.145309999999995</c:v>
                      </c:pt>
                      <c:pt idx="53732">
                        <c:v>-53.159989999999993</c:v>
                      </c:pt>
                      <c:pt idx="53733">
                        <c:v>-53.175030000000007</c:v>
                      </c:pt>
                      <c:pt idx="53734">
                        <c:v>-53.190169999999995</c:v>
                      </c:pt>
                      <c:pt idx="53735">
                        <c:v>-53.202089999999998</c:v>
                      </c:pt>
                      <c:pt idx="53736">
                        <c:v>-53.215519999999998</c:v>
                      </c:pt>
                      <c:pt idx="53737">
                        <c:v>-53.229259999999996</c:v>
                      </c:pt>
                      <c:pt idx="53738">
                        <c:v>-53.243679999999998</c:v>
                      </c:pt>
                      <c:pt idx="53739">
                        <c:v>-53.258310000000002</c:v>
                      </c:pt>
                      <c:pt idx="53740">
                        <c:v>-53.273339999999997</c:v>
                      </c:pt>
                      <c:pt idx="53741">
                        <c:v>-53.28528</c:v>
                      </c:pt>
                      <c:pt idx="53742">
                        <c:v>-53.298699999999997</c:v>
                      </c:pt>
                      <c:pt idx="53743">
                        <c:v>-53.312799999999996</c:v>
                      </c:pt>
                      <c:pt idx="53744">
                        <c:v>-53.32714</c:v>
                      </c:pt>
                      <c:pt idx="53745">
                        <c:v>-53.341349999999998</c:v>
                      </c:pt>
                      <c:pt idx="53746">
                        <c:v>-53.353949999999998</c:v>
                      </c:pt>
                      <c:pt idx="53747">
                        <c:v>-53.367789999999999</c:v>
                      </c:pt>
                      <c:pt idx="53748">
                        <c:v>-53.381999999999998</c:v>
                      </c:pt>
                      <c:pt idx="53749">
                        <c:v>-53.396940000000001</c:v>
                      </c:pt>
                      <c:pt idx="53750">
                        <c:v>-53.412280000000003</c:v>
                      </c:pt>
                      <c:pt idx="53751">
                        <c:v>-53.425240000000002</c:v>
                      </c:pt>
                      <c:pt idx="53752">
                        <c:v>-53.438559999999995</c:v>
                      </c:pt>
                      <c:pt idx="53753">
                        <c:v>-53.452979999999997</c:v>
                      </c:pt>
                      <c:pt idx="53754">
                        <c:v>-53.468179999999997</c:v>
                      </c:pt>
                      <c:pt idx="53755">
                        <c:v>-53.470610000000001</c:v>
                      </c:pt>
                      <c:pt idx="53756">
                        <c:v>-53.481230000000004</c:v>
                      </c:pt>
                      <c:pt idx="53757">
                        <c:v>-53.495440000000002</c:v>
                      </c:pt>
                      <c:pt idx="53758">
                        <c:v>-53.511249999999997</c:v>
                      </c:pt>
                      <c:pt idx="53759">
                        <c:v>-53.525400000000005</c:v>
                      </c:pt>
                      <c:pt idx="53760">
                        <c:v>-53.539120000000004</c:v>
                      </c:pt>
                      <c:pt idx="53761">
                        <c:v>-53.553829999999998</c:v>
                      </c:pt>
                      <c:pt idx="53762">
                        <c:v>-53.569069999999996</c:v>
                      </c:pt>
                      <c:pt idx="53763">
                        <c:v>-53.584609999999998</c:v>
                      </c:pt>
                      <c:pt idx="53764">
                        <c:v>-53.598929999999996</c:v>
                      </c:pt>
                      <c:pt idx="53765">
                        <c:v>-53.612700000000004</c:v>
                      </c:pt>
                      <c:pt idx="53766">
                        <c:v>-53.62706</c:v>
                      </c:pt>
                      <c:pt idx="53767">
                        <c:v>-53.641919999999999</c:v>
                      </c:pt>
                      <c:pt idx="53768">
                        <c:v>-53.655860000000004</c:v>
                      </c:pt>
                      <c:pt idx="53769">
                        <c:v>-53.676439999999999</c:v>
                      </c:pt>
                      <c:pt idx="53770">
                        <c:v>-53.687750000000001</c:v>
                      </c:pt>
                      <c:pt idx="53771">
                        <c:v>-53.702880000000007</c:v>
                      </c:pt>
                      <c:pt idx="53772">
                        <c:v>-53.717480000000002</c:v>
                      </c:pt>
                      <c:pt idx="53773">
                        <c:v>-53.731410000000004</c:v>
                      </c:pt>
                      <c:pt idx="53774">
                        <c:v>-53.745310000000003</c:v>
                      </c:pt>
                      <c:pt idx="53775">
                        <c:v>-53.759170000000005</c:v>
                      </c:pt>
                      <c:pt idx="53776">
                        <c:v>-53.772270000000006</c:v>
                      </c:pt>
                      <c:pt idx="53777">
                        <c:v>-53.785879999999999</c:v>
                      </c:pt>
                      <c:pt idx="53778">
                        <c:v>-53.79945</c:v>
                      </c:pt>
                      <c:pt idx="53779">
                        <c:v>-53.81317</c:v>
                      </c:pt>
                      <c:pt idx="53780">
                        <c:v>-53.827360000000006</c:v>
                      </c:pt>
                      <c:pt idx="53781">
                        <c:v>-53.841340000000002</c:v>
                      </c:pt>
                      <c:pt idx="53782">
                        <c:v>-53.855490000000003</c:v>
                      </c:pt>
                      <c:pt idx="53783">
                        <c:v>-53.869619999999998</c:v>
                      </c:pt>
                      <c:pt idx="53784">
                        <c:v>-53.884150000000005</c:v>
                      </c:pt>
                      <c:pt idx="53785">
                        <c:v>-53.898679999999999</c:v>
                      </c:pt>
                      <c:pt idx="53786">
                        <c:v>-53.913140000000006</c:v>
                      </c:pt>
                      <c:pt idx="53787">
                        <c:v>-53.927909999999997</c:v>
                      </c:pt>
                      <c:pt idx="53788">
                        <c:v>-53.942970000000003</c:v>
                      </c:pt>
                      <c:pt idx="53789">
                        <c:v>-53.958000000000006</c:v>
                      </c:pt>
                      <c:pt idx="53790">
                        <c:v>-53.973100000000002</c:v>
                      </c:pt>
                      <c:pt idx="53791">
                        <c:v>-53.988100000000003</c:v>
                      </c:pt>
                      <c:pt idx="53792">
                        <c:v>-54.003410000000002</c:v>
                      </c:pt>
                      <c:pt idx="53793">
                        <c:v>-54.018540000000002</c:v>
                      </c:pt>
                      <c:pt idx="53794">
                        <c:v>-54.033850000000001</c:v>
                      </c:pt>
                      <c:pt idx="53795">
                        <c:v>-54.048930000000006</c:v>
                      </c:pt>
                      <c:pt idx="53796">
                        <c:v>-54.062309999999997</c:v>
                      </c:pt>
                      <c:pt idx="53797">
                        <c:v>-54.07488</c:v>
                      </c:pt>
                      <c:pt idx="53798">
                        <c:v>-54.089230000000001</c:v>
                      </c:pt>
                      <c:pt idx="53799">
                        <c:v>-54.103890000000007</c:v>
                      </c:pt>
                      <c:pt idx="53800">
                        <c:v>-54.118750000000006</c:v>
                      </c:pt>
                      <c:pt idx="53801">
                        <c:v>-54.133490000000002</c:v>
                      </c:pt>
                      <c:pt idx="53802">
                        <c:v>-54.148500000000006</c:v>
                      </c:pt>
                      <c:pt idx="53803">
                        <c:v>-54.163259999999994</c:v>
                      </c:pt>
                      <c:pt idx="53804">
                        <c:v>-54.178309999999996</c:v>
                      </c:pt>
                      <c:pt idx="53805">
                        <c:v>-54.193190000000001</c:v>
                      </c:pt>
                      <c:pt idx="53806">
                        <c:v>-54.208379999999998</c:v>
                      </c:pt>
                      <c:pt idx="53807">
                        <c:v>-54.22345</c:v>
                      </c:pt>
                      <c:pt idx="53808">
                        <c:v>-54.238660000000003</c:v>
                      </c:pt>
                      <c:pt idx="53809">
                        <c:v>-54.253799999999998</c:v>
                      </c:pt>
                      <c:pt idx="53810">
                        <c:v>-54.269239999999996</c:v>
                      </c:pt>
                      <c:pt idx="53811">
                        <c:v>-54.284570000000002</c:v>
                      </c:pt>
                      <c:pt idx="53812">
                        <c:v>-54.299480000000003</c:v>
                      </c:pt>
                      <c:pt idx="53813">
                        <c:v>-54.31474</c:v>
                      </c:pt>
                      <c:pt idx="53814">
                        <c:v>-54.320239999999998</c:v>
                      </c:pt>
                      <c:pt idx="53815">
                        <c:v>-54.338329999999999</c:v>
                      </c:pt>
                      <c:pt idx="53816">
                        <c:v>-54.356429999999996</c:v>
                      </c:pt>
                      <c:pt idx="53817">
                        <c:v>-54.373009999999994</c:v>
                      </c:pt>
                      <c:pt idx="53818">
                        <c:v>-54.38814</c:v>
                      </c:pt>
                      <c:pt idx="53819">
                        <c:v>-54.402540000000002</c:v>
                      </c:pt>
                      <c:pt idx="53820">
                        <c:v>-54.416919999999998</c:v>
                      </c:pt>
                      <c:pt idx="53821">
                        <c:v>-54.43141</c:v>
                      </c:pt>
                      <c:pt idx="53822">
                        <c:v>-54.44567</c:v>
                      </c:pt>
                      <c:pt idx="53823">
                        <c:v>-54.460170000000005</c:v>
                      </c:pt>
                      <c:pt idx="53824">
                        <c:v>-54.474820000000001</c:v>
                      </c:pt>
                      <c:pt idx="53825">
                        <c:v>-54.488279999999996</c:v>
                      </c:pt>
                      <c:pt idx="53826">
                        <c:v>-54.502549999999999</c:v>
                      </c:pt>
                      <c:pt idx="53827">
                        <c:v>-54.514719999999997</c:v>
                      </c:pt>
                      <c:pt idx="53828">
                        <c:v>-54.528379999999999</c:v>
                      </c:pt>
                      <c:pt idx="53829">
                        <c:v>-54.543400000000005</c:v>
                      </c:pt>
                      <c:pt idx="53830">
                        <c:v>-54.558350000000004</c:v>
                      </c:pt>
                      <c:pt idx="53831">
                        <c:v>-54.572339999999997</c:v>
                      </c:pt>
                      <c:pt idx="53832">
                        <c:v>-54.58663</c:v>
                      </c:pt>
                      <c:pt idx="53833">
                        <c:v>-54.601219999999998</c:v>
                      </c:pt>
                      <c:pt idx="53834">
                        <c:v>-54.616070000000001</c:v>
                      </c:pt>
                      <c:pt idx="53835">
                        <c:v>-54.631079999999997</c:v>
                      </c:pt>
                      <c:pt idx="53836">
                        <c:v>-54.645859999999999</c:v>
                      </c:pt>
                      <c:pt idx="53837">
                        <c:v>-54.660799999999995</c:v>
                      </c:pt>
                      <c:pt idx="53838">
                        <c:v>-54.675669999999997</c:v>
                      </c:pt>
                      <c:pt idx="53839">
                        <c:v>-54.690709999999996</c:v>
                      </c:pt>
                      <c:pt idx="53840">
                        <c:v>-54.705410000000001</c:v>
                      </c:pt>
                      <c:pt idx="53841">
                        <c:v>-54.720289999999999</c:v>
                      </c:pt>
                      <c:pt idx="53842">
                        <c:v>-54.735240000000005</c:v>
                      </c:pt>
                      <c:pt idx="53843">
                        <c:v>-54.749990000000004</c:v>
                      </c:pt>
                      <c:pt idx="53844">
                        <c:v>-54.764090000000003</c:v>
                      </c:pt>
                      <c:pt idx="53845">
                        <c:v>-54.778190000000002</c:v>
                      </c:pt>
                      <c:pt idx="53846">
                        <c:v>-54.792659999999998</c:v>
                      </c:pt>
                      <c:pt idx="53847">
                        <c:v>-54.80771</c:v>
                      </c:pt>
                      <c:pt idx="53848">
                        <c:v>-54.822130000000001</c:v>
                      </c:pt>
                      <c:pt idx="53849">
                        <c:v>-54.835099999999997</c:v>
                      </c:pt>
                      <c:pt idx="53850">
                        <c:v>-54.850349999999999</c:v>
                      </c:pt>
                      <c:pt idx="53851">
                        <c:v>-54.866330000000005</c:v>
                      </c:pt>
                      <c:pt idx="53852">
                        <c:v>-54.882080000000002</c:v>
                      </c:pt>
                      <c:pt idx="53853">
                        <c:v>-54.897729999999996</c:v>
                      </c:pt>
                      <c:pt idx="53854">
                        <c:v>-54.9129</c:v>
                      </c:pt>
                      <c:pt idx="53855">
                        <c:v>-54.92801</c:v>
                      </c:pt>
                      <c:pt idx="53856">
                        <c:v>-54.942999999999998</c:v>
                      </c:pt>
                      <c:pt idx="53857">
                        <c:v>-54.95796</c:v>
                      </c:pt>
                      <c:pt idx="53858">
                        <c:v>-54.973219999999998</c:v>
                      </c:pt>
                      <c:pt idx="53859">
                        <c:v>-54.988579999999999</c:v>
                      </c:pt>
                      <c:pt idx="53860">
                        <c:v>-55.003869999999999</c:v>
                      </c:pt>
                      <c:pt idx="53861">
                        <c:v>-55.019449999999999</c:v>
                      </c:pt>
                      <c:pt idx="53862">
                        <c:v>-55.035049999999998</c:v>
                      </c:pt>
                      <c:pt idx="53863">
                        <c:v>-55.050489999999996</c:v>
                      </c:pt>
                      <c:pt idx="53864">
                        <c:v>-55.064979999999998</c:v>
                      </c:pt>
                      <c:pt idx="53865">
                        <c:v>-55.079479999999997</c:v>
                      </c:pt>
                      <c:pt idx="53866">
                        <c:v>-55.094740000000002</c:v>
                      </c:pt>
                      <c:pt idx="53867">
                        <c:v>-55.110029999999995</c:v>
                      </c:pt>
                      <c:pt idx="53868">
                        <c:v>-55.124760000000002</c:v>
                      </c:pt>
                      <c:pt idx="53869">
                        <c:v>-55.140019999999993</c:v>
                      </c:pt>
                      <c:pt idx="53870">
                        <c:v>-55.155250000000002</c:v>
                      </c:pt>
                      <c:pt idx="53871">
                        <c:v>-55.170190000000005</c:v>
                      </c:pt>
                      <c:pt idx="53872">
                        <c:v>-55.184800000000003</c:v>
                      </c:pt>
                      <c:pt idx="53873">
                        <c:v>-55.19952</c:v>
                      </c:pt>
                      <c:pt idx="53874">
                        <c:v>-55.214320000000001</c:v>
                      </c:pt>
                      <c:pt idx="53875">
                        <c:v>-55.228849999999994</c:v>
                      </c:pt>
                      <c:pt idx="53876">
                        <c:v>-55.243229999999997</c:v>
                      </c:pt>
                      <c:pt idx="53877">
                        <c:v>-55.258150000000001</c:v>
                      </c:pt>
                      <c:pt idx="53878">
                        <c:v>-55.273159999999997</c:v>
                      </c:pt>
                      <c:pt idx="53879">
                        <c:v>-55.28819</c:v>
                      </c:pt>
                      <c:pt idx="53880">
                        <c:v>-55.303069999999998</c:v>
                      </c:pt>
                      <c:pt idx="53881">
                        <c:v>-55.318069999999999</c:v>
                      </c:pt>
                      <c:pt idx="53882">
                        <c:v>-55.332790000000003</c:v>
                      </c:pt>
                      <c:pt idx="53883">
                        <c:v>-55.347410000000004</c:v>
                      </c:pt>
                      <c:pt idx="53884">
                        <c:v>-55.362280000000005</c:v>
                      </c:pt>
                      <c:pt idx="53885">
                        <c:v>-55.377330000000001</c:v>
                      </c:pt>
                      <c:pt idx="53886">
                        <c:v>-55.391660000000002</c:v>
                      </c:pt>
                      <c:pt idx="53887">
                        <c:v>-55.406510000000004</c:v>
                      </c:pt>
                      <c:pt idx="53888">
                        <c:v>-55.421500000000002</c:v>
                      </c:pt>
                      <c:pt idx="53889">
                        <c:v>-55.436569999999996</c:v>
                      </c:pt>
                      <c:pt idx="53890">
                        <c:v>-55.451620000000005</c:v>
                      </c:pt>
                      <c:pt idx="53891">
                        <c:v>-55.466620000000006</c:v>
                      </c:pt>
                      <c:pt idx="53892">
                        <c:v>-55.48169</c:v>
                      </c:pt>
                      <c:pt idx="53893">
                        <c:v>-55.49689</c:v>
                      </c:pt>
                      <c:pt idx="53894">
                        <c:v>-55.512119999999996</c:v>
                      </c:pt>
                      <c:pt idx="53895">
                        <c:v>-55.527349999999998</c:v>
                      </c:pt>
                      <c:pt idx="53896">
                        <c:v>-55.542020000000001</c:v>
                      </c:pt>
                      <c:pt idx="53897">
                        <c:v>-55.557020000000001</c:v>
                      </c:pt>
                      <c:pt idx="53898">
                        <c:v>-55.571820000000002</c:v>
                      </c:pt>
                      <c:pt idx="53899">
                        <c:v>-55.585799999999999</c:v>
                      </c:pt>
                      <c:pt idx="53900">
                        <c:v>-55.6006</c:v>
                      </c:pt>
                      <c:pt idx="53901">
                        <c:v>-55.615430000000003</c:v>
                      </c:pt>
                      <c:pt idx="53902">
                        <c:v>-55.630559999999996</c:v>
                      </c:pt>
                      <c:pt idx="53903">
                        <c:v>-55.645499999999998</c:v>
                      </c:pt>
                      <c:pt idx="53904">
                        <c:v>-55.660910000000001</c:v>
                      </c:pt>
                      <c:pt idx="53905">
                        <c:v>-55.675899999999999</c:v>
                      </c:pt>
                      <c:pt idx="53906">
                        <c:v>-55.691059999999993</c:v>
                      </c:pt>
                      <c:pt idx="53907">
                        <c:v>-55.706139999999998</c:v>
                      </c:pt>
                      <c:pt idx="53908">
                        <c:v>-55.720880000000001</c:v>
                      </c:pt>
                      <c:pt idx="53909">
                        <c:v>-55.735439999999997</c:v>
                      </c:pt>
                      <c:pt idx="53910">
                        <c:v>-55.749399999999994</c:v>
                      </c:pt>
                      <c:pt idx="53911">
                        <c:v>-55.762309999999999</c:v>
                      </c:pt>
                      <c:pt idx="53912">
                        <c:v>-55.776409999999998</c:v>
                      </c:pt>
                      <c:pt idx="53913">
                        <c:v>-55.791029999999999</c:v>
                      </c:pt>
                      <c:pt idx="53914">
                        <c:v>-55.805790000000002</c:v>
                      </c:pt>
                      <c:pt idx="53915">
                        <c:v>-55.819960000000002</c:v>
                      </c:pt>
                      <c:pt idx="53916">
                        <c:v>-55.834580000000003</c:v>
                      </c:pt>
                      <c:pt idx="53917">
                        <c:v>-55.8491</c:v>
                      </c:pt>
                      <c:pt idx="53918">
                        <c:v>-55.864010000000007</c:v>
                      </c:pt>
                      <c:pt idx="53919">
                        <c:v>-55.878709999999998</c:v>
                      </c:pt>
                      <c:pt idx="53920">
                        <c:v>-55.893360000000001</c:v>
                      </c:pt>
                      <c:pt idx="53921">
                        <c:v>-55.907699999999998</c:v>
                      </c:pt>
                      <c:pt idx="53922">
                        <c:v>-55.92163</c:v>
                      </c:pt>
                      <c:pt idx="53923">
                        <c:v>-55.935839999999999</c:v>
                      </c:pt>
                      <c:pt idx="53924">
                        <c:v>-55.950020000000002</c:v>
                      </c:pt>
                      <c:pt idx="53925">
                        <c:v>-55.964559999999999</c:v>
                      </c:pt>
                      <c:pt idx="53926">
                        <c:v>-55.979120000000002</c:v>
                      </c:pt>
                      <c:pt idx="53927">
                        <c:v>-55.993789999999997</c:v>
                      </c:pt>
                      <c:pt idx="53928">
                        <c:v>-56.007939999999998</c:v>
                      </c:pt>
                      <c:pt idx="53929">
                        <c:v>-56.022400000000005</c:v>
                      </c:pt>
                      <c:pt idx="53930">
                        <c:v>-56.036460000000005</c:v>
                      </c:pt>
                      <c:pt idx="53931">
                        <c:v>-56.051450000000003</c:v>
                      </c:pt>
                      <c:pt idx="53932">
                        <c:v>-56.066269999999996</c:v>
                      </c:pt>
                      <c:pt idx="53933">
                        <c:v>-56.081500000000005</c:v>
                      </c:pt>
                      <c:pt idx="53934">
                        <c:v>-56.096609999999998</c:v>
                      </c:pt>
                      <c:pt idx="53935">
                        <c:v>-56.111849999999997</c:v>
                      </c:pt>
                      <c:pt idx="53936">
                        <c:v>-56.127049999999997</c:v>
                      </c:pt>
                      <c:pt idx="53937">
                        <c:v>-56.141539999999999</c:v>
                      </c:pt>
                      <c:pt idx="53938">
                        <c:v>-56.156129999999997</c:v>
                      </c:pt>
                      <c:pt idx="53939">
                        <c:v>-56.170900000000003</c:v>
                      </c:pt>
                      <c:pt idx="53940">
                        <c:v>-56.185839999999999</c:v>
                      </c:pt>
                      <c:pt idx="53941">
                        <c:v>-56.200800000000001</c:v>
                      </c:pt>
                      <c:pt idx="53942">
                        <c:v>-56.215780000000002</c:v>
                      </c:pt>
                      <c:pt idx="53943">
                        <c:v>-56.230909999999994</c:v>
                      </c:pt>
                      <c:pt idx="53944">
                        <c:v>-56.245729999999995</c:v>
                      </c:pt>
                      <c:pt idx="53945">
                        <c:v>-56.260300000000001</c:v>
                      </c:pt>
                      <c:pt idx="53946">
                        <c:v>-56.274569999999997</c:v>
                      </c:pt>
                      <c:pt idx="53947">
                        <c:v>-56.286750000000005</c:v>
                      </c:pt>
                      <c:pt idx="53948">
                        <c:v>-56.300719999999998</c:v>
                      </c:pt>
                      <c:pt idx="53949">
                        <c:v>-56.314440000000005</c:v>
                      </c:pt>
                      <c:pt idx="53950">
                        <c:v>-56.32799</c:v>
                      </c:pt>
                      <c:pt idx="53951">
                        <c:v>-56.342330000000004</c:v>
                      </c:pt>
                      <c:pt idx="53952">
                        <c:v>-56.356639999999999</c:v>
                      </c:pt>
                      <c:pt idx="53953">
                        <c:v>-56.371469999999995</c:v>
                      </c:pt>
                      <c:pt idx="53954">
                        <c:v>-56.386120000000005</c:v>
                      </c:pt>
                      <c:pt idx="53955">
                        <c:v>-56.399639999999998</c:v>
                      </c:pt>
                      <c:pt idx="53956">
                        <c:v>-56.413840000000008</c:v>
                      </c:pt>
                      <c:pt idx="53957">
                        <c:v>-56.425479999999993</c:v>
                      </c:pt>
                      <c:pt idx="53958">
                        <c:v>-56.439799999999998</c:v>
                      </c:pt>
                      <c:pt idx="53959">
                        <c:v>-56.454120000000003</c:v>
                      </c:pt>
                      <c:pt idx="53960">
                        <c:v>-56.466320000000003</c:v>
                      </c:pt>
                      <c:pt idx="53961">
                        <c:v>-56.480490000000003</c:v>
                      </c:pt>
                      <c:pt idx="53962">
                        <c:v>-56.495519999999999</c:v>
                      </c:pt>
                      <c:pt idx="53963">
                        <c:v>-56.510590000000001</c:v>
                      </c:pt>
                      <c:pt idx="53964">
                        <c:v>-56.525439999999996</c:v>
                      </c:pt>
                      <c:pt idx="53965">
                        <c:v>-56.540579999999999</c:v>
                      </c:pt>
                      <c:pt idx="53966">
                        <c:v>-56.555369999999996</c:v>
                      </c:pt>
                      <c:pt idx="53967">
                        <c:v>-56.570530000000005</c:v>
                      </c:pt>
                      <c:pt idx="53968">
                        <c:v>-56.58511</c:v>
                      </c:pt>
                      <c:pt idx="53969">
                        <c:v>-56.6</c:v>
                      </c:pt>
                      <c:pt idx="53970">
                        <c:v>-56.614989999999999</c:v>
                      </c:pt>
                      <c:pt idx="53971">
                        <c:v>-56.629919999999998</c:v>
                      </c:pt>
                      <c:pt idx="53972">
                        <c:v>-56.644860000000001</c:v>
                      </c:pt>
                      <c:pt idx="53973">
                        <c:v>-56.659980000000004</c:v>
                      </c:pt>
                      <c:pt idx="53974">
                        <c:v>-56.674590000000002</c:v>
                      </c:pt>
                      <c:pt idx="53975">
                        <c:v>-56.688599999999994</c:v>
                      </c:pt>
                      <c:pt idx="53976">
                        <c:v>-56.702799999999996</c:v>
                      </c:pt>
                      <c:pt idx="53977">
                        <c:v>-56.717129999999997</c:v>
                      </c:pt>
                      <c:pt idx="53978">
                        <c:v>-56.730710000000002</c:v>
                      </c:pt>
                      <c:pt idx="53979">
                        <c:v>-56.744550000000004</c:v>
                      </c:pt>
                      <c:pt idx="53980">
                        <c:v>-56.75855</c:v>
                      </c:pt>
                      <c:pt idx="53981">
                        <c:v>-56.772539999999992</c:v>
                      </c:pt>
                      <c:pt idx="53982">
                        <c:v>-56.786469999999994</c:v>
                      </c:pt>
                      <c:pt idx="53983">
                        <c:v>-56.800719999999998</c:v>
                      </c:pt>
                      <c:pt idx="53984">
                        <c:v>-56.81438</c:v>
                      </c:pt>
                      <c:pt idx="53985">
                        <c:v>-56.828220000000002</c:v>
                      </c:pt>
                      <c:pt idx="53986">
                        <c:v>-56.842389999999995</c:v>
                      </c:pt>
                      <c:pt idx="53987">
                        <c:v>-56.856569999999998</c:v>
                      </c:pt>
                      <c:pt idx="53988">
                        <c:v>-56.870520000000006</c:v>
                      </c:pt>
                      <c:pt idx="53989">
                        <c:v>-56.88429</c:v>
                      </c:pt>
                      <c:pt idx="53990">
                        <c:v>-56.897820000000003</c:v>
                      </c:pt>
                      <c:pt idx="53991">
                        <c:v>-56.911690000000007</c:v>
                      </c:pt>
                      <c:pt idx="53992">
                        <c:v>-56.925150000000002</c:v>
                      </c:pt>
                      <c:pt idx="53993">
                        <c:v>-56.939260000000004</c:v>
                      </c:pt>
                      <c:pt idx="53994">
                        <c:v>-56.953430000000004</c:v>
                      </c:pt>
                      <c:pt idx="53995">
                        <c:v>-56.967790000000001</c:v>
                      </c:pt>
                      <c:pt idx="53996">
                        <c:v>-56.981630000000003</c:v>
                      </c:pt>
                      <c:pt idx="53997">
                        <c:v>-56.996070000000003</c:v>
                      </c:pt>
                      <c:pt idx="53998">
                        <c:v>-57.01023</c:v>
                      </c:pt>
                      <c:pt idx="53999">
                        <c:v>-57.024600000000007</c:v>
                      </c:pt>
                      <c:pt idx="54000">
                        <c:v>-57.039070000000002</c:v>
                      </c:pt>
                      <c:pt idx="54001">
                        <c:v>-57.053170000000001</c:v>
                      </c:pt>
                      <c:pt idx="54002">
                        <c:v>-57.066659999999999</c:v>
                      </c:pt>
                      <c:pt idx="54003">
                        <c:v>-57.080510000000004</c:v>
                      </c:pt>
                      <c:pt idx="54004">
                        <c:v>-57.094799999999999</c:v>
                      </c:pt>
                      <c:pt idx="54005">
                        <c:v>-57.10904</c:v>
                      </c:pt>
                      <c:pt idx="54006">
                        <c:v>-57.123449999999998</c:v>
                      </c:pt>
                      <c:pt idx="54007">
                        <c:v>-57.137169999999998</c:v>
                      </c:pt>
                      <c:pt idx="54008">
                        <c:v>-57.149859999999997</c:v>
                      </c:pt>
                      <c:pt idx="54009">
                        <c:v>-57.162110000000006</c:v>
                      </c:pt>
                      <c:pt idx="54010">
                        <c:v>-57.175669999999997</c:v>
                      </c:pt>
                      <c:pt idx="54011">
                        <c:v>-57.188730000000007</c:v>
                      </c:pt>
                      <c:pt idx="54012">
                        <c:v>-57.202330000000003</c:v>
                      </c:pt>
                      <c:pt idx="54013">
                        <c:v>-57.215780000000002</c:v>
                      </c:pt>
                      <c:pt idx="54014">
                        <c:v>-57.228770000000004</c:v>
                      </c:pt>
                      <c:pt idx="54015">
                        <c:v>-57.242179999999998</c:v>
                      </c:pt>
                      <c:pt idx="54016">
                        <c:v>-57.255479999999999</c:v>
                      </c:pt>
                      <c:pt idx="54017">
                        <c:v>-57.269050000000007</c:v>
                      </c:pt>
                      <c:pt idx="54018">
                        <c:v>-57.282640000000001</c:v>
                      </c:pt>
                      <c:pt idx="54019">
                        <c:v>-57.296480000000003</c:v>
                      </c:pt>
                      <c:pt idx="54020">
                        <c:v>-57.310119999999998</c:v>
                      </c:pt>
                      <c:pt idx="54021">
                        <c:v>-57.323659999999997</c:v>
                      </c:pt>
                      <c:pt idx="54022">
                        <c:v>-57.336850000000005</c:v>
                      </c:pt>
                      <c:pt idx="54023">
                        <c:v>-57.350239999999999</c:v>
                      </c:pt>
                      <c:pt idx="54024">
                        <c:v>-57.364139999999999</c:v>
                      </c:pt>
                      <c:pt idx="54025">
                        <c:v>-57.378159999999994</c:v>
                      </c:pt>
                      <c:pt idx="54026">
                        <c:v>-57.391220000000004</c:v>
                      </c:pt>
                      <c:pt idx="54027">
                        <c:v>-57.404909999999994</c:v>
                      </c:pt>
                      <c:pt idx="54028">
                        <c:v>-57.419039999999995</c:v>
                      </c:pt>
                      <c:pt idx="54029">
                        <c:v>-57.432769999999998</c:v>
                      </c:pt>
                      <c:pt idx="54030">
                        <c:v>-57.447239999999994</c:v>
                      </c:pt>
                      <c:pt idx="54031">
                        <c:v>-57.461950000000002</c:v>
                      </c:pt>
                      <c:pt idx="54032">
                        <c:v>-57.475659999999998</c:v>
                      </c:pt>
                      <c:pt idx="54033">
                        <c:v>-57.489730000000002</c:v>
                      </c:pt>
                      <c:pt idx="54034">
                        <c:v>-57.504179999999998</c:v>
                      </c:pt>
                      <c:pt idx="54035">
                        <c:v>-57.518940000000001</c:v>
                      </c:pt>
                      <c:pt idx="54036">
                        <c:v>-57.533789999999996</c:v>
                      </c:pt>
                      <c:pt idx="54037">
                        <c:v>-57.548990000000003</c:v>
                      </c:pt>
                      <c:pt idx="54038">
                        <c:v>-57.564270000000008</c:v>
                      </c:pt>
                      <c:pt idx="54039">
                        <c:v>-57.580190000000002</c:v>
                      </c:pt>
                      <c:pt idx="54040">
                        <c:v>-57.595590000000001</c:v>
                      </c:pt>
                      <c:pt idx="54041">
                        <c:v>-57.610960000000006</c:v>
                      </c:pt>
                      <c:pt idx="54042">
                        <c:v>-57.626449999999998</c:v>
                      </c:pt>
                      <c:pt idx="54043">
                        <c:v>-57.641980000000004</c:v>
                      </c:pt>
                      <c:pt idx="54044">
                        <c:v>-57.657439999999994</c:v>
                      </c:pt>
                      <c:pt idx="54045">
                        <c:v>-57.67313</c:v>
                      </c:pt>
                      <c:pt idx="54046">
                        <c:v>-57.687809999999999</c:v>
                      </c:pt>
                      <c:pt idx="54047">
                        <c:v>-57.702770000000001</c:v>
                      </c:pt>
                      <c:pt idx="54048">
                        <c:v>-57.717109999999998</c:v>
                      </c:pt>
                      <c:pt idx="54049">
                        <c:v>-57.73133</c:v>
                      </c:pt>
                      <c:pt idx="54050">
                        <c:v>-57.745749999999994</c:v>
                      </c:pt>
                      <c:pt idx="54051">
                        <c:v>-57.76041</c:v>
                      </c:pt>
                      <c:pt idx="54052">
                        <c:v>-57.775189999999995</c:v>
                      </c:pt>
                      <c:pt idx="54053">
                        <c:v>-57.79034</c:v>
                      </c:pt>
                      <c:pt idx="54054">
                        <c:v>-57.805840000000003</c:v>
                      </c:pt>
                      <c:pt idx="54055">
                        <c:v>-57.821249999999999</c:v>
                      </c:pt>
                      <c:pt idx="54056">
                        <c:v>-57.836879999999994</c:v>
                      </c:pt>
                      <c:pt idx="54057">
                        <c:v>-57.852460000000001</c:v>
                      </c:pt>
                      <c:pt idx="54058">
                        <c:v>-57.867819999999995</c:v>
                      </c:pt>
                      <c:pt idx="54059">
                        <c:v>-57.882199999999997</c:v>
                      </c:pt>
                      <c:pt idx="54060">
                        <c:v>-57.896619999999999</c:v>
                      </c:pt>
                      <c:pt idx="54061">
                        <c:v>-57.910969999999999</c:v>
                      </c:pt>
                      <c:pt idx="54062">
                        <c:v>-57.926149999999993</c:v>
                      </c:pt>
                      <c:pt idx="54063">
                        <c:v>-57.940740000000005</c:v>
                      </c:pt>
                      <c:pt idx="54064">
                        <c:v>-57.955509999999997</c:v>
                      </c:pt>
                      <c:pt idx="54065">
                        <c:v>-57.970170000000003</c:v>
                      </c:pt>
                      <c:pt idx="54066">
                        <c:v>-57.985290000000006</c:v>
                      </c:pt>
                      <c:pt idx="54067">
                        <c:v>-57.999450000000003</c:v>
                      </c:pt>
                      <c:pt idx="54068">
                        <c:v>-58.014749999999999</c:v>
                      </c:pt>
                      <c:pt idx="54069">
                        <c:v>-58.029359999999997</c:v>
                      </c:pt>
                      <c:pt idx="54070">
                        <c:v>-58.043559999999999</c:v>
                      </c:pt>
                      <c:pt idx="54071">
                        <c:v>-58.057590000000005</c:v>
                      </c:pt>
                      <c:pt idx="54072">
                        <c:v>-58.072359999999996</c:v>
                      </c:pt>
                      <c:pt idx="54073">
                        <c:v>-58.087009999999999</c:v>
                      </c:pt>
                      <c:pt idx="54074">
                        <c:v>-58.101969999999994</c:v>
                      </c:pt>
                      <c:pt idx="54075">
                        <c:v>-58.117020000000004</c:v>
                      </c:pt>
                      <c:pt idx="54076">
                        <c:v>-58.131880000000002</c:v>
                      </c:pt>
                      <c:pt idx="54077">
                        <c:v>-58.146690000000007</c:v>
                      </c:pt>
                      <c:pt idx="54078">
                        <c:v>-58.16187</c:v>
                      </c:pt>
                      <c:pt idx="54079">
                        <c:v>-58.176899999999996</c:v>
                      </c:pt>
                      <c:pt idx="54080">
                        <c:v>-58.191479999999999</c:v>
                      </c:pt>
                      <c:pt idx="54081">
                        <c:v>-58.205929999999995</c:v>
                      </c:pt>
                      <c:pt idx="54082">
                        <c:v>-58.220710000000004</c:v>
                      </c:pt>
                      <c:pt idx="54083">
                        <c:v>-58.235150000000004</c:v>
                      </c:pt>
                      <c:pt idx="54084">
                        <c:v>-58.249839999999999</c:v>
                      </c:pt>
                      <c:pt idx="54085">
                        <c:v>-58.264040000000001</c:v>
                      </c:pt>
                      <c:pt idx="54086">
                        <c:v>-58.278049999999993</c:v>
                      </c:pt>
                      <c:pt idx="54087">
                        <c:v>-58.291930000000001</c:v>
                      </c:pt>
                      <c:pt idx="54088">
                        <c:v>-58.307070000000003</c:v>
                      </c:pt>
                      <c:pt idx="54089">
                        <c:v>-58.321579999999997</c:v>
                      </c:pt>
                      <c:pt idx="54090">
                        <c:v>-58.336430000000007</c:v>
                      </c:pt>
                      <c:pt idx="54091">
                        <c:v>-58.351199999999999</c:v>
                      </c:pt>
                      <c:pt idx="54092">
                        <c:v>-58.365609999999997</c:v>
                      </c:pt>
                      <c:pt idx="54093">
                        <c:v>-58.379800000000003</c:v>
                      </c:pt>
                      <c:pt idx="54094">
                        <c:v>-58.394210000000001</c:v>
                      </c:pt>
                      <c:pt idx="54095">
                        <c:v>-58.408760000000001</c:v>
                      </c:pt>
                      <c:pt idx="54096">
                        <c:v>-58.423230000000004</c:v>
                      </c:pt>
                      <c:pt idx="54097">
                        <c:v>-58.437820000000002</c:v>
                      </c:pt>
                      <c:pt idx="54098">
                        <c:v>-58.452750000000002</c:v>
                      </c:pt>
                      <c:pt idx="54099">
                        <c:v>-58.466839999999998</c:v>
                      </c:pt>
                      <c:pt idx="54100">
                        <c:v>-58.481850000000001</c:v>
                      </c:pt>
                      <c:pt idx="54101">
                        <c:v>-58.496409999999997</c:v>
                      </c:pt>
                      <c:pt idx="54102">
                        <c:v>-58.510920000000006</c:v>
                      </c:pt>
                      <c:pt idx="54103">
                        <c:v>-58.525099999999995</c:v>
                      </c:pt>
                      <c:pt idx="54104">
                        <c:v>-58.5396</c:v>
                      </c:pt>
                      <c:pt idx="54105">
                        <c:v>-58.554329999999993</c:v>
                      </c:pt>
                      <c:pt idx="54106">
                        <c:v>-58.569090000000003</c:v>
                      </c:pt>
                      <c:pt idx="54107">
                        <c:v>-58.583679999999994</c:v>
                      </c:pt>
                      <c:pt idx="54108">
                        <c:v>-58.59807</c:v>
                      </c:pt>
                      <c:pt idx="54109">
                        <c:v>-58.612539999999996</c:v>
                      </c:pt>
                      <c:pt idx="54110">
                        <c:v>-58.626399999999997</c:v>
                      </c:pt>
                      <c:pt idx="54111">
                        <c:v>-58.640639999999998</c:v>
                      </c:pt>
                      <c:pt idx="54112">
                        <c:v>-58.655259999999998</c:v>
                      </c:pt>
                      <c:pt idx="54113">
                        <c:v>-58.668760000000006</c:v>
                      </c:pt>
                      <c:pt idx="54114">
                        <c:v>-58.681939999999997</c:v>
                      </c:pt>
                      <c:pt idx="54115">
                        <c:v>-58.693350000000002</c:v>
                      </c:pt>
                      <c:pt idx="54116">
                        <c:v>-58.705660000000002</c:v>
                      </c:pt>
                      <c:pt idx="54117">
                        <c:v>-58.718399999999995</c:v>
                      </c:pt>
                      <c:pt idx="54118">
                        <c:v>-58.731520000000003</c:v>
                      </c:pt>
                      <c:pt idx="54119">
                        <c:v>-58.744329999999998</c:v>
                      </c:pt>
                      <c:pt idx="54120">
                        <c:v>-58.757219999999997</c:v>
                      </c:pt>
                      <c:pt idx="54121">
                        <c:v>-58.76981</c:v>
                      </c:pt>
                      <c:pt idx="54122">
                        <c:v>-58.782940000000004</c:v>
                      </c:pt>
                      <c:pt idx="54123">
                        <c:v>-58.795460000000006</c:v>
                      </c:pt>
                      <c:pt idx="54124">
                        <c:v>-58.808569999999996</c:v>
                      </c:pt>
                      <c:pt idx="54125">
                        <c:v>-58.821870000000004</c:v>
                      </c:pt>
                      <c:pt idx="54126">
                        <c:v>-58.83466</c:v>
                      </c:pt>
                      <c:pt idx="54127">
                        <c:v>-58.848010000000002</c:v>
                      </c:pt>
                      <c:pt idx="54128">
                        <c:v>-58.861400000000003</c:v>
                      </c:pt>
                      <c:pt idx="54129">
                        <c:v>-58.875</c:v>
                      </c:pt>
                      <c:pt idx="54130">
                        <c:v>-58.888819999999996</c:v>
                      </c:pt>
                      <c:pt idx="54131">
                        <c:v>-58.902799999999999</c:v>
                      </c:pt>
                      <c:pt idx="54132">
                        <c:v>-58.916570000000007</c:v>
                      </c:pt>
                      <c:pt idx="54133">
                        <c:v>-58.930390000000003</c:v>
                      </c:pt>
                      <c:pt idx="54134">
                        <c:v>-58.944240000000001</c:v>
                      </c:pt>
                      <c:pt idx="54135">
                        <c:v>-58.958489999999998</c:v>
                      </c:pt>
                      <c:pt idx="54136">
                        <c:v>-58.972239999999999</c:v>
                      </c:pt>
                      <c:pt idx="54137">
                        <c:v>-58.986379999999997</c:v>
                      </c:pt>
                      <c:pt idx="54138">
                        <c:v>-59.000540000000001</c:v>
                      </c:pt>
                      <c:pt idx="54139">
                        <c:v>-59.01491</c:v>
                      </c:pt>
                      <c:pt idx="54140">
                        <c:v>-59.029069999999997</c:v>
                      </c:pt>
                      <c:pt idx="54141">
                        <c:v>-59.043409999999994</c:v>
                      </c:pt>
                      <c:pt idx="54142">
                        <c:v>-59.057719999999996</c:v>
                      </c:pt>
                      <c:pt idx="54143">
                        <c:v>-59.072329999999994</c:v>
                      </c:pt>
                      <c:pt idx="54144">
                        <c:v>-59.085889999999999</c:v>
                      </c:pt>
                      <c:pt idx="54145">
                        <c:v>-59.099879999999999</c:v>
                      </c:pt>
                      <c:pt idx="54146">
                        <c:v>-59.112850000000002</c:v>
                      </c:pt>
                      <c:pt idx="54147">
                        <c:v>-59.127140000000004</c:v>
                      </c:pt>
                      <c:pt idx="54148">
                        <c:v>-59.14143</c:v>
                      </c:pt>
                      <c:pt idx="54149">
                        <c:v>-59.155680000000004</c:v>
                      </c:pt>
                      <c:pt idx="54150">
                        <c:v>-59.16995</c:v>
                      </c:pt>
                      <c:pt idx="54151">
                        <c:v>-59.18459</c:v>
                      </c:pt>
                      <c:pt idx="54152">
                        <c:v>-59.198930000000004</c:v>
                      </c:pt>
                      <c:pt idx="54153">
                        <c:v>-59.213480000000004</c:v>
                      </c:pt>
                      <c:pt idx="54154">
                        <c:v>-59.226979999999998</c:v>
                      </c:pt>
                      <c:pt idx="54155">
                        <c:v>-59.241700000000002</c:v>
                      </c:pt>
                      <c:pt idx="54156">
                        <c:v>-59.256050000000002</c:v>
                      </c:pt>
                      <c:pt idx="54157">
                        <c:v>-59.270420000000001</c:v>
                      </c:pt>
                      <c:pt idx="54158">
                        <c:v>-59.284509999999997</c:v>
                      </c:pt>
                      <c:pt idx="54159">
                        <c:v>-59.298429999999996</c:v>
                      </c:pt>
                      <c:pt idx="54160">
                        <c:v>-59.3125</c:v>
                      </c:pt>
                      <c:pt idx="54161">
                        <c:v>-59.325960000000002</c:v>
                      </c:pt>
                      <c:pt idx="54162">
                        <c:v>-59.340229999999998</c:v>
                      </c:pt>
                      <c:pt idx="54163">
                        <c:v>-59.354329999999997</c:v>
                      </c:pt>
                      <c:pt idx="54164">
                        <c:v>-59.368600000000001</c:v>
                      </c:pt>
                      <c:pt idx="54165">
                        <c:v>-59.382989999999999</c:v>
                      </c:pt>
                      <c:pt idx="54166">
                        <c:v>-59.396519999999995</c:v>
                      </c:pt>
                      <c:pt idx="54167">
                        <c:v>-59.410109999999996</c:v>
                      </c:pt>
                      <c:pt idx="54168">
                        <c:v>-59.424169999999997</c:v>
                      </c:pt>
                      <c:pt idx="54169">
                        <c:v>-59.437849999999997</c:v>
                      </c:pt>
                      <c:pt idx="54170">
                        <c:v>-59.45129</c:v>
                      </c:pt>
                      <c:pt idx="54171">
                        <c:v>-59.465209999999999</c:v>
                      </c:pt>
                      <c:pt idx="54172">
                        <c:v>-59.479709999999997</c:v>
                      </c:pt>
                      <c:pt idx="54173">
                        <c:v>-59.494</c:v>
                      </c:pt>
                      <c:pt idx="54174">
                        <c:v>-59.508569999999999</c:v>
                      </c:pt>
                      <c:pt idx="54175">
                        <c:v>-59.522800000000004</c:v>
                      </c:pt>
                      <c:pt idx="54176">
                        <c:v>-59.537329999999997</c:v>
                      </c:pt>
                      <c:pt idx="54177">
                        <c:v>-59.55133</c:v>
                      </c:pt>
                      <c:pt idx="54178">
                        <c:v>-59.5657</c:v>
                      </c:pt>
                      <c:pt idx="54179">
                        <c:v>-59.579689999999999</c:v>
                      </c:pt>
                      <c:pt idx="54180">
                        <c:v>-59.593410000000006</c:v>
                      </c:pt>
                      <c:pt idx="54181">
                        <c:v>-59.60745</c:v>
                      </c:pt>
                      <c:pt idx="54182">
                        <c:v>-59.621659999999999</c:v>
                      </c:pt>
                      <c:pt idx="54183">
                        <c:v>-59.635939999999998</c:v>
                      </c:pt>
                      <c:pt idx="54184">
                        <c:v>-59.650290000000005</c:v>
                      </c:pt>
                      <c:pt idx="54185">
                        <c:v>-59.664409999999997</c:v>
                      </c:pt>
                      <c:pt idx="54186">
                        <c:v>-59.679220000000001</c:v>
                      </c:pt>
                      <c:pt idx="54187">
                        <c:v>-59.693560000000005</c:v>
                      </c:pt>
                      <c:pt idx="54188">
                        <c:v>-59.708269999999999</c:v>
                      </c:pt>
                      <c:pt idx="54189">
                        <c:v>-59.722660000000005</c:v>
                      </c:pt>
                      <c:pt idx="54190">
                        <c:v>-59.737259999999999</c:v>
                      </c:pt>
                      <c:pt idx="54191">
                        <c:v>-59.751240000000003</c:v>
                      </c:pt>
                      <c:pt idx="54192">
                        <c:v>-59.76567</c:v>
                      </c:pt>
                      <c:pt idx="54193">
                        <c:v>-59.779739999999997</c:v>
                      </c:pt>
                      <c:pt idx="54194">
                        <c:v>-59.793610000000001</c:v>
                      </c:pt>
                      <c:pt idx="54195">
                        <c:v>-59.807670000000002</c:v>
                      </c:pt>
                      <c:pt idx="54196">
                        <c:v>-59.822110000000002</c:v>
                      </c:pt>
                      <c:pt idx="54197">
                        <c:v>-59.836309999999997</c:v>
                      </c:pt>
                      <c:pt idx="54198">
                        <c:v>-59.850649999999995</c:v>
                      </c:pt>
                      <c:pt idx="54199">
                        <c:v>-59.865000000000002</c:v>
                      </c:pt>
                      <c:pt idx="54200">
                        <c:v>-59.879550000000002</c:v>
                      </c:pt>
                      <c:pt idx="54201">
                        <c:v>-59.892359999999996</c:v>
                      </c:pt>
                      <c:pt idx="54202">
                        <c:v>-59.902860000000004</c:v>
                      </c:pt>
                      <c:pt idx="54203">
                        <c:v>-59.916629999999998</c:v>
                      </c:pt>
                      <c:pt idx="54204">
                        <c:v>-59.928640000000001</c:v>
                      </c:pt>
                      <c:pt idx="54205">
                        <c:v>-59.942260000000005</c:v>
                      </c:pt>
                      <c:pt idx="54206">
                        <c:v>-59.950850000000003</c:v>
                      </c:pt>
                      <c:pt idx="54207">
                        <c:v>-59.964890000000004</c:v>
                      </c:pt>
                      <c:pt idx="54208">
                        <c:v>-59.979110000000006</c:v>
                      </c:pt>
                      <c:pt idx="54209">
                        <c:v>-59.993290000000002</c:v>
                      </c:pt>
                      <c:pt idx="54210">
                        <c:v>-60.006860000000003</c:v>
                      </c:pt>
                      <c:pt idx="54211">
                        <c:v>-60.020449999999997</c:v>
                      </c:pt>
                      <c:pt idx="54212">
                        <c:v>-60.033859999999997</c:v>
                      </c:pt>
                      <c:pt idx="54213">
                        <c:v>-60.04674</c:v>
                      </c:pt>
                      <c:pt idx="54214">
                        <c:v>-60.060299999999998</c:v>
                      </c:pt>
                      <c:pt idx="54215">
                        <c:v>-60.073599999999999</c:v>
                      </c:pt>
                      <c:pt idx="54216">
                        <c:v>-60.08766</c:v>
                      </c:pt>
                      <c:pt idx="54217">
                        <c:v>-60.101420000000005</c:v>
                      </c:pt>
                      <c:pt idx="54218">
                        <c:v>-60.115589999999997</c:v>
                      </c:pt>
                      <c:pt idx="54219">
                        <c:v>-60.128959999999992</c:v>
                      </c:pt>
                      <c:pt idx="54220">
                        <c:v>-60.143180000000001</c:v>
                      </c:pt>
                      <c:pt idx="54221">
                        <c:v>-60.156770000000002</c:v>
                      </c:pt>
                      <c:pt idx="54222">
                        <c:v>-60.169829999999997</c:v>
                      </c:pt>
                      <c:pt idx="54223">
                        <c:v>-60.183229999999995</c:v>
                      </c:pt>
                      <c:pt idx="54224">
                        <c:v>-60.196469999999998</c:v>
                      </c:pt>
                      <c:pt idx="54225">
                        <c:v>-60.209979999999995</c:v>
                      </c:pt>
                      <c:pt idx="54226">
                        <c:v>-60.223579999999998</c:v>
                      </c:pt>
                      <c:pt idx="54227">
                        <c:v>-60.237259999999999</c:v>
                      </c:pt>
                      <c:pt idx="54228">
                        <c:v>-60.251150000000003</c:v>
                      </c:pt>
                      <c:pt idx="54229">
                        <c:v>-60.264990000000004</c:v>
                      </c:pt>
                      <c:pt idx="54230">
                        <c:v>-60.278090000000006</c:v>
                      </c:pt>
                      <c:pt idx="54231">
                        <c:v>-60.29186</c:v>
                      </c:pt>
                      <c:pt idx="54232">
                        <c:v>-60.305639999999997</c:v>
                      </c:pt>
                      <c:pt idx="54233">
                        <c:v>-60.318829999999998</c:v>
                      </c:pt>
                      <c:pt idx="54234">
                        <c:v>-60.331940000000003</c:v>
                      </c:pt>
                      <c:pt idx="54235">
                        <c:v>-60.344300000000004</c:v>
                      </c:pt>
                      <c:pt idx="54236">
                        <c:v>-60.35812</c:v>
                      </c:pt>
                      <c:pt idx="54237">
                        <c:v>-60.370750000000001</c:v>
                      </c:pt>
                      <c:pt idx="54238">
                        <c:v>-60.384640000000005</c:v>
                      </c:pt>
                      <c:pt idx="54239">
                        <c:v>-60.397949999999994</c:v>
                      </c:pt>
                      <c:pt idx="54240">
                        <c:v>-60.412039999999998</c:v>
                      </c:pt>
                      <c:pt idx="54241">
                        <c:v>-60.425539999999998</c:v>
                      </c:pt>
                      <c:pt idx="54242">
                        <c:v>-60.439450000000001</c:v>
                      </c:pt>
                      <c:pt idx="54243">
                        <c:v>-60.452690000000004</c:v>
                      </c:pt>
                      <c:pt idx="54244">
                        <c:v>-60.466589999999997</c:v>
                      </c:pt>
                      <c:pt idx="54245">
                        <c:v>-60.480170000000001</c:v>
                      </c:pt>
                      <c:pt idx="54246">
                        <c:v>-60.494190000000003</c:v>
                      </c:pt>
                      <c:pt idx="54247">
                        <c:v>-60.50788</c:v>
                      </c:pt>
                      <c:pt idx="54248">
                        <c:v>-60.521909999999998</c:v>
                      </c:pt>
                      <c:pt idx="54249">
                        <c:v>-60.535439999999994</c:v>
                      </c:pt>
                      <c:pt idx="54250">
                        <c:v>-60.549109999999999</c:v>
                      </c:pt>
                      <c:pt idx="54251">
                        <c:v>-60.562620000000003</c:v>
                      </c:pt>
                      <c:pt idx="54252">
                        <c:v>-60.575960000000002</c:v>
                      </c:pt>
                      <c:pt idx="54253">
                        <c:v>-60.589399999999998</c:v>
                      </c:pt>
                      <c:pt idx="54254">
                        <c:v>-60.603149999999999</c:v>
                      </c:pt>
                      <c:pt idx="54255">
                        <c:v>-60.616300000000003</c:v>
                      </c:pt>
                      <c:pt idx="54256">
                        <c:v>-60.629619999999996</c:v>
                      </c:pt>
                      <c:pt idx="54257">
                        <c:v>-60.643010000000004</c:v>
                      </c:pt>
                      <c:pt idx="54258">
                        <c:v>-60.65652</c:v>
                      </c:pt>
                      <c:pt idx="54259">
                        <c:v>-60.670119999999997</c:v>
                      </c:pt>
                      <c:pt idx="54260">
                        <c:v>-60.683550000000004</c:v>
                      </c:pt>
                      <c:pt idx="54261">
                        <c:v>-60.697249999999997</c:v>
                      </c:pt>
                      <c:pt idx="54262">
                        <c:v>-60.710850000000001</c:v>
                      </c:pt>
                      <c:pt idx="54263">
                        <c:v>-60.724410000000006</c:v>
                      </c:pt>
                      <c:pt idx="54264">
                        <c:v>-60.737880000000004</c:v>
                      </c:pt>
                      <c:pt idx="54265">
                        <c:v>-60.751419999999996</c:v>
                      </c:pt>
                      <c:pt idx="54266">
                        <c:v>-60.765019999999993</c:v>
                      </c:pt>
                      <c:pt idx="54267">
                        <c:v>-60.778480000000002</c:v>
                      </c:pt>
                      <c:pt idx="54268">
                        <c:v>-60.792029999999997</c:v>
                      </c:pt>
                      <c:pt idx="54269">
                        <c:v>-60.805019999999999</c:v>
                      </c:pt>
                      <c:pt idx="54270">
                        <c:v>-60.818310000000004</c:v>
                      </c:pt>
                      <c:pt idx="54271">
                        <c:v>-60.831760000000003</c:v>
                      </c:pt>
                      <c:pt idx="54272">
                        <c:v>-60.844589999999997</c:v>
                      </c:pt>
                      <c:pt idx="54273">
                        <c:v>-60.85819</c:v>
                      </c:pt>
                      <c:pt idx="54274">
                        <c:v>-60.871980000000001</c:v>
                      </c:pt>
                      <c:pt idx="54275">
                        <c:v>-60.87218</c:v>
                      </c:pt>
                      <c:pt idx="54276">
                        <c:v>-60.877759999999995</c:v>
                      </c:pt>
                      <c:pt idx="54277">
                        <c:v>-60.88729</c:v>
                      </c:pt>
                      <c:pt idx="54278">
                        <c:v>-60.901509999999995</c:v>
                      </c:pt>
                      <c:pt idx="54279">
                        <c:v>-60.914960000000001</c:v>
                      </c:pt>
                      <c:pt idx="54280">
                        <c:v>-60.929289999999995</c:v>
                      </c:pt>
                      <c:pt idx="54281">
                        <c:v>-60.942749999999997</c:v>
                      </c:pt>
                      <c:pt idx="54282">
                        <c:v>-60.957540000000002</c:v>
                      </c:pt>
                      <c:pt idx="54283">
                        <c:v>-60.970440000000004</c:v>
                      </c:pt>
                      <c:pt idx="54284">
                        <c:v>-60.983590000000007</c:v>
                      </c:pt>
                      <c:pt idx="54285">
                        <c:v>-60.97334</c:v>
                      </c:pt>
                      <c:pt idx="54286">
                        <c:v>-60.957470000000001</c:v>
                      </c:pt>
                      <c:pt idx="54287">
                        <c:v>-60.955000000000005</c:v>
                      </c:pt>
                      <c:pt idx="54288">
                        <c:v>-60.937599999999996</c:v>
                      </c:pt>
                      <c:pt idx="54289">
                        <c:v>-60.93047</c:v>
                      </c:pt>
                      <c:pt idx="54290">
                        <c:v>-60.931080000000001</c:v>
                      </c:pt>
                      <c:pt idx="54291">
                        <c:v>-60.938869999999994</c:v>
                      </c:pt>
                      <c:pt idx="54292">
                        <c:v>-60.948849999999993</c:v>
                      </c:pt>
                      <c:pt idx="54293">
                        <c:v>-60.960660000000004</c:v>
                      </c:pt>
                      <c:pt idx="54294">
                        <c:v>-60.97296</c:v>
                      </c:pt>
                      <c:pt idx="54295">
                        <c:v>-60.985329999999998</c:v>
                      </c:pt>
                      <c:pt idx="54296">
                        <c:v>-60.998629999999999</c:v>
                      </c:pt>
                      <c:pt idx="54297">
                        <c:v>-61.01258</c:v>
                      </c:pt>
                      <c:pt idx="54298">
                        <c:v>-61.026610000000005</c:v>
                      </c:pt>
                      <c:pt idx="54299">
                        <c:v>-61.040649999999999</c:v>
                      </c:pt>
                      <c:pt idx="54300">
                        <c:v>-61.052609999999994</c:v>
                      </c:pt>
                      <c:pt idx="54301">
                        <c:v>-61.06503</c:v>
                      </c:pt>
                      <c:pt idx="54302">
                        <c:v>-61.078229999999998</c:v>
                      </c:pt>
                      <c:pt idx="54303">
                        <c:v>-61.092129999999997</c:v>
                      </c:pt>
                      <c:pt idx="54304">
                        <c:v>-61.105989999999998</c:v>
                      </c:pt>
                      <c:pt idx="54305">
                        <c:v>-61.119869999999999</c:v>
                      </c:pt>
                      <c:pt idx="54306">
                        <c:v>-61.133670000000002</c:v>
                      </c:pt>
                      <c:pt idx="54307">
                        <c:v>-61.126860000000001</c:v>
                      </c:pt>
                      <c:pt idx="54308">
                        <c:v>-61.128799999999998</c:v>
                      </c:pt>
                      <c:pt idx="54309">
                        <c:v>-61.141779999999997</c:v>
                      </c:pt>
                      <c:pt idx="54310">
                        <c:v>-61.156189999999995</c:v>
                      </c:pt>
                      <c:pt idx="54311">
                        <c:v>-61.171210000000002</c:v>
                      </c:pt>
                      <c:pt idx="54312">
                        <c:v>-61.185910000000007</c:v>
                      </c:pt>
                      <c:pt idx="54313">
                        <c:v>-61.198149999999998</c:v>
                      </c:pt>
                      <c:pt idx="54314">
                        <c:v>-61.212340000000005</c:v>
                      </c:pt>
                      <c:pt idx="54315">
                        <c:v>-61.226339999999993</c:v>
                      </c:pt>
                      <c:pt idx="54316">
                        <c:v>-61.240560000000002</c:v>
                      </c:pt>
                      <c:pt idx="54317">
                        <c:v>-61.254679999999993</c:v>
                      </c:pt>
                      <c:pt idx="54318">
                        <c:v>-61.268230000000003</c:v>
                      </c:pt>
                      <c:pt idx="54319">
                        <c:v>-61.281290000000006</c:v>
                      </c:pt>
                      <c:pt idx="54320">
                        <c:v>-61.294159999999998</c:v>
                      </c:pt>
                      <c:pt idx="54321">
                        <c:v>-61.307369999999999</c:v>
                      </c:pt>
                      <c:pt idx="54322">
                        <c:v>-61.320589999999996</c:v>
                      </c:pt>
                      <c:pt idx="54323">
                        <c:v>-61.333209999999994</c:v>
                      </c:pt>
                      <c:pt idx="54324">
                        <c:v>-61.346209999999999</c:v>
                      </c:pt>
                      <c:pt idx="54325">
                        <c:v>-61.359099999999998</c:v>
                      </c:pt>
                      <c:pt idx="54326">
                        <c:v>-61.36891</c:v>
                      </c:pt>
                      <c:pt idx="54327">
                        <c:v>-61.381119999999996</c:v>
                      </c:pt>
                      <c:pt idx="54328">
                        <c:v>-61.394030000000001</c:v>
                      </c:pt>
                      <c:pt idx="54329">
                        <c:v>-61.406869999999998</c:v>
                      </c:pt>
                      <c:pt idx="54330">
                        <c:v>-61.419620000000002</c:v>
                      </c:pt>
                      <c:pt idx="54331">
                        <c:v>-61.296320000000001</c:v>
                      </c:pt>
                      <c:pt idx="54332">
                        <c:v>-61.226070000000007</c:v>
                      </c:pt>
                      <c:pt idx="54333">
                        <c:v>-61.172219999999996</c:v>
                      </c:pt>
                      <c:pt idx="54334">
                        <c:v>-61.126989999999999</c:v>
                      </c:pt>
                      <c:pt idx="54335">
                        <c:v>-61.088620000000006</c:v>
                      </c:pt>
                      <c:pt idx="54336">
                        <c:v>-61.053940000000004</c:v>
                      </c:pt>
                      <c:pt idx="54337">
                        <c:v>-61.022379999999998</c:v>
                      </c:pt>
                      <c:pt idx="54338">
                        <c:v>-60.992710000000002</c:v>
                      </c:pt>
                      <c:pt idx="54339">
                        <c:v>-60.96452</c:v>
                      </c:pt>
                      <c:pt idx="54340">
                        <c:v>-60.937460000000002</c:v>
                      </c:pt>
                      <c:pt idx="54341">
                        <c:v>-60.911419999999993</c:v>
                      </c:pt>
                      <c:pt idx="54342">
                        <c:v>-60.886409999999998</c:v>
                      </c:pt>
                      <c:pt idx="54343">
                        <c:v>-60.861960000000003</c:v>
                      </c:pt>
                      <c:pt idx="54344">
                        <c:v>-60.838010000000004</c:v>
                      </c:pt>
                      <c:pt idx="54345">
                        <c:v>-60.814540000000001</c:v>
                      </c:pt>
                      <c:pt idx="54346">
                        <c:v>-60.79148</c:v>
                      </c:pt>
                      <c:pt idx="54347">
                        <c:v>-60.768899999999995</c:v>
                      </c:pt>
                      <c:pt idx="54348">
                        <c:v>-60.746630000000003</c:v>
                      </c:pt>
                      <c:pt idx="54349">
                        <c:v>-60.724559999999997</c:v>
                      </c:pt>
                      <c:pt idx="54350">
                        <c:v>-60.702740000000006</c:v>
                      </c:pt>
                      <c:pt idx="54351">
                        <c:v>-60.681170000000002</c:v>
                      </c:pt>
                      <c:pt idx="54352">
                        <c:v>-60.659910000000004</c:v>
                      </c:pt>
                      <c:pt idx="54353">
                        <c:v>-60.638940000000005</c:v>
                      </c:pt>
                      <c:pt idx="54354">
                        <c:v>-60.617919999999998</c:v>
                      </c:pt>
                      <c:pt idx="54355">
                        <c:v>-60.597169999999998</c:v>
                      </c:pt>
                      <c:pt idx="54356">
                        <c:v>-60.576679999999996</c:v>
                      </c:pt>
                      <c:pt idx="54357">
                        <c:v>-60.556319999999999</c:v>
                      </c:pt>
                      <c:pt idx="54358">
                        <c:v>-60.535920000000004</c:v>
                      </c:pt>
                      <c:pt idx="54359">
                        <c:v>-60.515809999999995</c:v>
                      </c:pt>
                      <c:pt idx="54360">
                        <c:v>-60.49588</c:v>
                      </c:pt>
                      <c:pt idx="54361">
                        <c:v>-60.475969999999997</c:v>
                      </c:pt>
                      <c:pt idx="54362">
                        <c:v>-60.456089999999996</c:v>
                      </c:pt>
                      <c:pt idx="54363">
                        <c:v>-60.436410000000002</c:v>
                      </c:pt>
                      <c:pt idx="54364">
                        <c:v>-60.416780000000003</c:v>
                      </c:pt>
                      <c:pt idx="54365">
                        <c:v>-60.397299999999994</c:v>
                      </c:pt>
                      <c:pt idx="54366">
                        <c:v>-60.378030000000003</c:v>
                      </c:pt>
                      <c:pt idx="54367">
                        <c:v>-60.358219999999996</c:v>
                      </c:pt>
                      <c:pt idx="54368">
                        <c:v>-60.338390000000004</c:v>
                      </c:pt>
                      <c:pt idx="54369">
                        <c:v>-60.318669999999997</c:v>
                      </c:pt>
                      <c:pt idx="54370">
                        <c:v>-60.29909</c:v>
                      </c:pt>
                      <c:pt idx="54371">
                        <c:v>-60.279589999999999</c:v>
                      </c:pt>
                      <c:pt idx="54372">
                        <c:v>-60.260179999999998</c:v>
                      </c:pt>
                      <c:pt idx="54373">
                        <c:v>-60.240729999999999</c:v>
                      </c:pt>
                      <c:pt idx="54374">
                        <c:v>-60.221410000000006</c:v>
                      </c:pt>
                      <c:pt idx="54375">
                        <c:v>-60.202090000000005</c:v>
                      </c:pt>
                      <c:pt idx="54376">
                        <c:v>-60.18282</c:v>
                      </c:pt>
                      <c:pt idx="54377">
                        <c:v>-60.163620000000002</c:v>
                      </c:pt>
                      <c:pt idx="54378">
                        <c:v>-60.144370000000002</c:v>
                      </c:pt>
                      <c:pt idx="54379">
                        <c:v>-60.124750000000006</c:v>
                      </c:pt>
                      <c:pt idx="54380">
                        <c:v>-60.105539999999998</c:v>
                      </c:pt>
                      <c:pt idx="54381">
                        <c:v>-60.086380000000005</c:v>
                      </c:pt>
                      <c:pt idx="54382">
                        <c:v>-60.067659999999997</c:v>
                      </c:pt>
                      <c:pt idx="54383">
                        <c:v>-60.048439999999999</c:v>
                      </c:pt>
                      <c:pt idx="54384">
                        <c:v>-60.029350000000001</c:v>
                      </c:pt>
                      <c:pt idx="54385">
                        <c:v>-60.010139999999993</c:v>
                      </c:pt>
                      <c:pt idx="54386">
                        <c:v>-59.991169999999997</c:v>
                      </c:pt>
                      <c:pt idx="54387">
                        <c:v>-59.972339999999996</c:v>
                      </c:pt>
                      <c:pt idx="54388">
                        <c:v>-59.953739999999996</c:v>
                      </c:pt>
                      <c:pt idx="54389">
                        <c:v>-59.934939999999997</c:v>
                      </c:pt>
                      <c:pt idx="54390">
                        <c:v>-59.916319999999999</c:v>
                      </c:pt>
                      <c:pt idx="54391">
                        <c:v>-59.89761</c:v>
                      </c:pt>
                      <c:pt idx="54392">
                        <c:v>-59.878869999999999</c:v>
                      </c:pt>
                      <c:pt idx="54393">
                        <c:v>-59.860219999999998</c:v>
                      </c:pt>
                      <c:pt idx="54394">
                        <c:v>-59.841490000000007</c:v>
                      </c:pt>
                      <c:pt idx="54395">
                        <c:v>-59.822920000000003</c:v>
                      </c:pt>
                      <c:pt idx="54396">
                        <c:v>-59.804370000000006</c:v>
                      </c:pt>
                      <c:pt idx="54397">
                        <c:v>-59.785769999999999</c:v>
                      </c:pt>
                      <c:pt idx="54398">
                        <c:v>-59.767219999999995</c:v>
                      </c:pt>
                      <c:pt idx="54399">
                        <c:v>-59.748689999999996</c:v>
                      </c:pt>
                      <c:pt idx="54400">
                        <c:v>-59.730150000000002</c:v>
                      </c:pt>
                      <c:pt idx="54401">
                        <c:v>-59.711709999999997</c:v>
                      </c:pt>
                      <c:pt idx="54402">
                        <c:v>-59.693219999999997</c:v>
                      </c:pt>
                      <c:pt idx="54403">
                        <c:v>-59.674880000000002</c:v>
                      </c:pt>
                      <c:pt idx="54404">
                        <c:v>-59.65643</c:v>
                      </c:pt>
                      <c:pt idx="54405">
                        <c:v>-59.637950000000004</c:v>
                      </c:pt>
                      <c:pt idx="54406">
                        <c:v>-59.619460000000004</c:v>
                      </c:pt>
                      <c:pt idx="54407">
                        <c:v>-59.600840000000005</c:v>
                      </c:pt>
                      <c:pt idx="54408">
                        <c:v>-59.582660000000004</c:v>
                      </c:pt>
                      <c:pt idx="54409">
                        <c:v>-59.564320000000002</c:v>
                      </c:pt>
                      <c:pt idx="54410">
                        <c:v>-59.545719999999996</c:v>
                      </c:pt>
                      <c:pt idx="54411">
                        <c:v>-59.527270000000001</c:v>
                      </c:pt>
                      <c:pt idx="54412">
                        <c:v>-59.509189999999997</c:v>
                      </c:pt>
                      <c:pt idx="54413">
                        <c:v>-59.491129999999998</c:v>
                      </c:pt>
                      <c:pt idx="54414">
                        <c:v>-59.472650000000002</c:v>
                      </c:pt>
                      <c:pt idx="54415">
                        <c:v>-59.454269999999994</c:v>
                      </c:pt>
                      <c:pt idx="54416">
                        <c:v>-59.435900000000004</c:v>
                      </c:pt>
                      <c:pt idx="54417">
                        <c:v>-59.41789</c:v>
                      </c:pt>
                      <c:pt idx="54418">
                        <c:v>-59.3996</c:v>
                      </c:pt>
                      <c:pt idx="54419">
                        <c:v>-59.381380000000007</c:v>
                      </c:pt>
                      <c:pt idx="54420">
                        <c:v>-59.363149999999997</c:v>
                      </c:pt>
                      <c:pt idx="54421">
                        <c:v>-59.344910000000006</c:v>
                      </c:pt>
                      <c:pt idx="54422">
                        <c:v>-59.326679999999996</c:v>
                      </c:pt>
                      <c:pt idx="54423">
                        <c:v>-59.308319999999995</c:v>
                      </c:pt>
                      <c:pt idx="54424">
                        <c:v>-59.290089999999999</c:v>
                      </c:pt>
                      <c:pt idx="54425">
                        <c:v>-59.272090000000006</c:v>
                      </c:pt>
                      <c:pt idx="54426">
                        <c:v>-59.253910000000005</c:v>
                      </c:pt>
                      <c:pt idx="54427">
                        <c:v>-59.235779999999998</c:v>
                      </c:pt>
                      <c:pt idx="54428">
                        <c:v>-59.217669999999998</c:v>
                      </c:pt>
                      <c:pt idx="54429">
                        <c:v>-59.199479999999994</c:v>
                      </c:pt>
                      <c:pt idx="54430">
                        <c:v>-59.181419999999996</c:v>
                      </c:pt>
                      <c:pt idx="54431">
                        <c:v>-59.16328</c:v>
                      </c:pt>
                      <c:pt idx="54432">
                        <c:v>-59.14479</c:v>
                      </c:pt>
                      <c:pt idx="54433">
                        <c:v>-59.126300000000001</c:v>
                      </c:pt>
                      <c:pt idx="54434">
                        <c:v>-59.108140000000006</c:v>
                      </c:pt>
                      <c:pt idx="54435">
                        <c:v>-59.089680000000001</c:v>
                      </c:pt>
                      <c:pt idx="54436">
                        <c:v>-59.072899999999997</c:v>
                      </c:pt>
                      <c:pt idx="54437">
                        <c:v>-59.055520000000001</c:v>
                      </c:pt>
                      <c:pt idx="54438">
                        <c:v>-59.037730000000003</c:v>
                      </c:pt>
                      <c:pt idx="54439">
                        <c:v>-59.01981</c:v>
                      </c:pt>
                      <c:pt idx="54440">
                        <c:v>-59.002009999999999</c:v>
                      </c:pt>
                      <c:pt idx="54441">
                        <c:v>-58.984249999999996</c:v>
                      </c:pt>
                      <c:pt idx="54442">
                        <c:v>-58.966279999999998</c:v>
                      </c:pt>
                      <c:pt idx="54443">
                        <c:v>-58.948140000000002</c:v>
                      </c:pt>
                      <c:pt idx="54444">
                        <c:v>-58.930259999999997</c:v>
                      </c:pt>
                      <c:pt idx="54445">
                        <c:v>-58.912750000000003</c:v>
                      </c:pt>
                      <c:pt idx="54446">
                        <c:v>-58.894820000000003</c:v>
                      </c:pt>
                      <c:pt idx="54447">
                        <c:v>-58.876730000000002</c:v>
                      </c:pt>
                      <c:pt idx="54448">
                        <c:v>-58.858910000000002</c:v>
                      </c:pt>
                      <c:pt idx="54449">
                        <c:v>-58.840789999999998</c:v>
                      </c:pt>
                      <c:pt idx="54450">
                        <c:v>-58.82264</c:v>
                      </c:pt>
                      <c:pt idx="54451">
                        <c:v>-58.8048</c:v>
                      </c:pt>
                      <c:pt idx="54452">
                        <c:v>-58.787030000000001</c:v>
                      </c:pt>
                      <c:pt idx="54453">
                        <c:v>-58.768999999999998</c:v>
                      </c:pt>
                      <c:pt idx="54454">
                        <c:v>-58.751049999999992</c:v>
                      </c:pt>
                      <c:pt idx="54455">
                        <c:v>-58.732879999999994</c:v>
                      </c:pt>
                      <c:pt idx="54456">
                        <c:v>-58.714659999999995</c:v>
                      </c:pt>
                      <c:pt idx="54457">
                        <c:v>-58.696469999999998</c:v>
                      </c:pt>
                      <c:pt idx="54458">
                        <c:v>-58.678280000000001</c:v>
                      </c:pt>
                      <c:pt idx="54459">
                        <c:v>-58.660310000000003</c:v>
                      </c:pt>
                      <c:pt idx="54460">
                        <c:v>-58.642130000000002</c:v>
                      </c:pt>
                      <c:pt idx="54461">
                        <c:v>-58.623900000000006</c:v>
                      </c:pt>
                      <c:pt idx="54462">
                        <c:v>-58.605829999999997</c:v>
                      </c:pt>
                      <c:pt idx="54463">
                        <c:v>-58.587589999999999</c:v>
                      </c:pt>
                      <c:pt idx="54464">
                        <c:v>-58.56935</c:v>
                      </c:pt>
                      <c:pt idx="54465">
                        <c:v>-58.550989999999999</c:v>
                      </c:pt>
                      <c:pt idx="54466">
                        <c:v>-58.532719999999998</c:v>
                      </c:pt>
                      <c:pt idx="54467">
                        <c:v>-58.515039999999999</c:v>
                      </c:pt>
                      <c:pt idx="54468">
                        <c:v>-58.496750000000006</c:v>
                      </c:pt>
                      <c:pt idx="54469">
                        <c:v>-58.478290000000001</c:v>
                      </c:pt>
                      <c:pt idx="54470">
                        <c:v>-58.460910000000005</c:v>
                      </c:pt>
                      <c:pt idx="54471">
                        <c:v>-58.443049999999999</c:v>
                      </c:pt>
                      <c:pt idx="54472">
                        <c:v>-58.424899999999994</c:v>
                      </c:pt>
                      <c:pt idx="54473">
                        <c:v>-58.406580000000005</c:v>
                      </c:pt>
                      <c:pt idx="54474">
                        <c:v>-58.388260000000002</c:v>
                      </c:pt>
                      <c:pt idx="54475">
                        <c:v>-58.369889999999998</c:v>
                      </c:pt>
                      <c:pt idx="54476">
                        <c:v>-58.351800000000004</c:v>
                      </c:pt>
                      <c:pt idx="54477">
                        <c:v>-58.333349999999996</c:v>
                      </c:pt>
                      <c:pt idx="54478">
                        <c:v>-58.315309999999997</c:v>
                      </c:pt>
                      <c:pt idx="54479">
                        <c:v>-58.297040000000003</c:v>
                      </c:pt>
                      <c:pt idx="54480">
                        <c:v>-58.278660000000002</c:v>
                      </c:pt>
                      <c:pt idx="54481">
                        <c:v>-58.260210000000001</c:v>
                      </c:pt>
                      <c:pt idx="54482">
                        <c:v>-58.242459999999994</c:v>
                      </c:pt>
                      <c:pt idx="54483">
                        <c:v>-58.223979999999997</c:v>
                      </c:pt>
                      <c:pt idx="54484">
                        <c:v>-58.205650000000006</c:v>
                      </c:pt>
                      <c:pt idx="54485">
                        <c:v>-58.187269999999998</c:v>
                      </c:pt>
                      <c:pt idx="54486">
                        <c:v>-58.168810000000008</c:v>
                      </c:pt>
                      <c:pt idx="54487">
                        <c:v>-58.150269999999999</c:v>
                      </c:pt>
                      <c:pt idx="54488">
                        <c:v>-58.131370000000004</c:v>
                      </c:pt>
                      <c:pt idx="54489">
                        <c:v>-58.112880000000004</c:v>
                      </c:pt>
                      <c:pt idx="54490">
                        <c:v>-58.094329999999999</c:v>
                      </c:pt>
                      <c:pt idx="54491">
                        <c:v>-58.076129999999999</c:v>
                      </c:pt>
                      <c:pt idx="54492">
                        <c:v>-58.057580000000002</c:v>
                      </c:pt>
                      <c:pt idx="54493">
                        <c:v>-58.038730000000001</c:v>
                      </c:pt>
                      <c:pt idx="54494">
                        <c:v>-58.020150000000001</c:v>
                      </c:pt>
                      <c:pt idx="54495">
                        <c:v>-58.001339999999999</c:v>
                      </c:pt>
                      <c:pt idx="54496">
                        <c:v>-57.982959999999999</c:v>
                      </c:pt>
                      <c:pt idx="54497">
                        <c:v>-57.964500000000001</c:v>
                      </c:pt>
                      <c:pt idx="54498">
                        <c:v>-57.946190000000001</c:v>
                      </c:pt>
                      <c:pt idx="54499">
                        <c:v>-57.927840000000003</c:v>
                      </c:pt>
                      <c:pt idx="54500">
                        <c:v>-57.909480000000002</c:v>
                      </c:pt>
                      <c:pt idx="54501">
                        <c:v>-57.890969999999996</c:v>
                      </c:pt>
                      <c:pt idx="54502">
                        <c:v>-57.872540000000001</c:v>
                      </c:pt>
                      <c:pt idx="54503">
                        <c:v>-57.854179999999999</c:v>
                      </c:pt>
                      <c:pt idx="54504">
                        <c:v>-57.835700000000003</c:v>
                      </c:pt>
                      <c:pt idx="54505">
                        <c:v>-57.817160000000001</c:v>
                      </c:pt>
                      <c:pt idx="54506">
                        <c:v>-57.798610000000004</c:v>
                      </c:pt>
                      <c:pt idx="54507">
                        <c:v>-57.780419999999999</c:v>
                      </c:pt>
                      <c:pt idx="54508">
                        <c:v>-57.761859999999999</c:v>
                      </c:pt>
                      <c:pt idx="54509">
                        <c:v>-57.743339999999996</c:v>
                      </c:pt>
                      <c:pt idx="54510">
                        <c:v>-57.724729999999994</c:v>
                      </c:pt>
                      <c:pt idx="54511">
                        <c:v>-57.706099999999992</c:v>
                      </c:pt>
                      <c:pt idx="54512">
                        <c:v>-57.688090000000003</c:v>
                      </c:pt>
                      <c:pt idx="54513">
                        <c:v>-57.670180000000002</c:v>
                      </c:pt>
                      <c:pt idx="54514">
                        <c:v>-57.652099999999997</c:v>
                      </c:pt>
                      <c:pt idx="54515">
                        <c:v>-57.634520000000002</c:v>
                      </c:pt>
                      <c:pt idx="54516">
                        <c:v>-57.616209999999995</c:v>
                      </c:pt>
                      <c:pt idx="54517">
                        <c:v>-57.597630000000002</c:v>
                      </c:pt>
                      <c:pt idx="54518">
                        <c:v>-57.578940000000003</c:v>
                      </c:pt>
                      <c:pt idx="54519">
                        <c:v>-57.560760000000002</c:v>
                      </c:pt>
                      <c:pt idx="54520">
                        <c:v>-57.5428</c:v>
                      </c:pt>
                      <c:pt idx="54521">
                        <c:v>-57.5242</c:v>
                      </c:pt>
                      <c:pt idx="54522">
                        <c:v>-57.505340000000004</c:v>
                      </c:pt>
                      <c:pt idx="54523">
                        <c:v>-57.486800000000002</c:v>
                      </c:pt>
                      <c:pt idx="54524">
                        <c:v>-57.468009999999992</c:v>
                      </c:pt>
                      <c:pt idx="54525">
                        <c:v>-57.449310000000004</c:v>
                      </c:pt>
                      <c:pt idx="54526">
                        <c:v>-57.430519999999994</c:v>
                      </c:pt>
                      <c:pt idx="54527">
                        <c:v>-57.411789999999996</c:v>
                      </c:pt>
                      <c:pt idx="54528">
                        <c:v>-57.393460000000005</c:v>
                      </c:pt>
                      <c:pt idx="54529">
                        <c:v>-57.374769999999998</c:v>
                      </c:pt>
                      <c:pt idx="54530">
                        <c:v>-57.356100000000005</c:v>
                      </c:pt>
                      <c:pt idx="54531">
                        <c:v>-57.337499999999999</c:v>
                      </c:pt>
                      <c:pt idx="54532">
                        <c:v>-57.318889999999996</c:v>
                      </c:pt>
                      <c:pt idx="54533">
                        <c:v>-57.300609999999999</c:v>
                      </c:pt>
                      <c:pt idx="54534">
                        <c:v>-57.282650000000004</c:v>
                      </c:pt>
                      <c:pt idx="54535">
                        <c:v>-57.264229999999998</c:v>
                      </c:pt>
                      <c:pt idx="54536">
                        <c:v>-57.246069999999996</c:v>
                      </c:pt>
                      <c:pt idx="54537">
                        <c:v>-57.229029999999995</c:v>
                      </c:pt>
                      <c:pt idx="54538">
                        <c:v>-57.212800000000001</c:v>
                      </c:pt>
                      <c:pt idx="54539">
                        <c:v>-57.198</c:v>
                      </c:pt>
                      <c:pt idx="54540">
                        <c:v>-57.181719999999999</c:v>
                      </c:pt>
                      <c:pt idx="54541">
                        <c:v>-57.165019999999998</c:v>
                      </c:pt>
                      <c:pt idx="54542">
                        <c:v>-57.147750000000002</c:v>
                      </c:pt>
                      <c:pt idx="54543">
                        <c:v>-57.130280000000006</c:v>
                      </c:pt>
                      <c:pt idx="54544">
                        <c:v>-57.112670000000001</c:v>
                      </c:pt>
                      <c:pt idx="54545">
                        <c:v>-57.094999999999999</c:v>
                      </c:pt>
                      <c:pt idx="54546">
                        <c:v>-57.078780000000002</c:v>
                      </c:pt>
                      <c:pt idx="54547">
                        <c:v>-57.061580000000006</c:v>
                      </c:pt>
                      <c:pt idx="54548">
                        <c:v>-57.044350000000001</c:v>
                      </c:pt>
                      <c:pt idx="54549">
                        <c:v>-57.027650000000001</c:v>
                      </c:pt>
                      <c:pt idx="54550">
                        <c:v>-57.010249999999999</c:v>
                      </c:pt>
                      <c:pt idx="54551">
                        <c:v>-56.99391</c:v>
                      </c:pt>
                      <c:pt idx="54552">
                        <c:v>-56.975550000000005</c:v>
                      </c:pt>
                      <c:pt idx="54553">
                        <c:v>-56.957589999999996</c:v>
                      </c:pt>
                      <c:pt idx="54554">
                        <c:v>-56.938659999999999</c:v>
                      </c:pt>
                      <c:pt idx="54555">
                        <c:v>-56.920110000000001</c:v>
                      </c:pt>
                      <c:pt idx="54556">
                        <c:v>-56.900839999999995</c:v>
                      </c:pt>
                      <c:pt idx="54557">
                        <c:v>-56.881979999999999</c:v>
                      </c:pt>
                      <c:pt idx="54558">
                        <c:v>-56.862859999999998</c:v>
                      </c:pt>
                      <c:pt idx="54559">
                        <c:v>-56.844789999999996</c:v>
                      </c:pt>
                      <c:pt idx="54560">
                        <c:v>-56.826730000000005</c:v>
                      </c:pt>
                      <c:pt idx="54561">
                        <c:v>-56.808810000000001</c:v>
                      </c:pt>
                      <c:pt idx="54562">
                        <c:v>-56.790349999999997</c:v>
                      </c:pt>
                      <c:pt idx="54563">
                        <c:v>-56.772509999999997</c:v>
                      </c:pt>
                      <c:pt idx="54564">
                        <c:v>-56.756489999999999</c:v>
                      </c:pt>
                      <c:pt idx="54565">
                        <c:v>-56.740300000000005</c:v>
                      </c:pt>
                      <c:pt idx="54566">
                        <c:v>-56.723039999999997</c:v>
                      </c:pt>
                      <c:pt idx="54567">
                        <c:v>-56.705779999999997</c:v>
                      </c:pt>
                      <c:pt idx="54568">
                        <c:v>-56.688040000000001</c:v>
                      </c:pt>
                      <c:pt idx="54569">
                        <c:v>-56.670389999999998</c:v>
                      </c:pt>
                      <c:pt idx="54570">
                        <c:v>-56.652699999999996</c:v>
                      </c:pt>
                      <c:pt idx="54571">
                        <c:v>-56.634859999999996</c:v>
                      </c:pt>
                      <c:pt idx="54572">
                        <c:v>-56.617439999999995</c:v>
                      </c:pt>
                      <c:pt idx="54573">
                        <c:v>-56.599040000000002</c:v>
                      </c:pt>
                      <c:pt idx="54574">
                        <c:v>-56.582650000000001</c:v>
                      </c:pt>
                      <c:pt idx="54575">
                        <c:v>-56.564899999999994</c:v>
                      </c:pt>
                      <c:pt idx="54576">
                        <c:v>-56.547460000000001</c:v>
                      </c:pt>
                      <c:pt idx="54577">
                        <c:v>-56.529740000000004</c:v>
                      </c:pt>
                      <c:pt idx="54578">
                        <c:v>-56.511959999999995</c:v>
                      </c:pt>
                      <c:pt idx="54579">
                        <c:v>-56.495290000000004</c:v>
                      </c:pt>
                      <c:pt idx="54580">
                        <c:v>-56.478080000000006</c:v>
                      </c:pt>
                      <c:pt idx="54581">
                        <c:v>-56.460290000000001</c:v>
                      </c:pt>
                      <c:pt idx="54582">
                        <c:v>-56.442810000000001</c:v>
                      </c:pt>
                      <c:pt idx="54583">
                        <c:v>-56.424969999999995</c:v>
                      </c:pt>
                      <c:pt idx="54584">
                        <c:v>-56.407360000000004</c:v>
                      </c:pt>
                      <c:pt idx="54585">
                        <c:v>-56.388850000000005</c:v>
                      </c:pt>
                      <c:pt idx="54586">
                        <c:v>-56.370959999999997</c:v>
                      </c:pt>
                      <c:pt idx="54587">
                        <c:v>-56.352419999999995</c:v>
                      </c:pt>
                      <c:pt idx="54588">
                        <c:v>-56.333770000000001</c:v>
                      </c:pt>
                      <c:pt idx="54589">
                        <c:v>-56.314880000000002</c:v>
                      </c:pt>
                      <c:pt idx="54590">
                        <c:v>-56.2958</c:v>
                      </c:pt>
                      <c:pt idx="54591">
                        <c:v>-56.277819999999998</c:v>
                      </c:pt>
                      <c:pt idx="54592">
                        <c:v>-56.260019999999997</c:v>
                      </c:pt>
                      <c:pt idx="54593">
                        <c:v>-56.241419999999998</c:v>
                      </c:pt>
                      <c:pt idx="54594">
                        <c:v>-56.223479999999995</c:v>
                      </c:pt>
                      <c:pt idx="54595">
                        <c:v>-56.204770000000003</c:v>
                      </c:pt>
                      <c:pt idx="54596">
                        <c:v>-56.186439999999997</c:v>
                      </c:pt>
                      <c:pt idx="54597">
                        <c:v>-56.168050000000001</c:v>
                      </c:pt>
                      <c:pt idx="54598">
                        <c:v>-56.149729999999998</c:v>
                      </c:pt>
                      <c:pt idx="54599">
                        <c:v>-56.132460000000002</c:v>
                      </c:pt>
                      <c:pt idx="54600">
                        <c:v>-56.115830000000003</c:v>
                      </c:pt>
                      <c:pt idx="54601">
                        <c:v>-56.098509999999997</c:v>
                      </c:pt>
                      <c:pt idx="54602">
                        <c:v>-56.081289999999996</c:v>
                      </c:pt>
                      <c:pt idx="54603">
                        <c:v>-56.063330000000001</c:v>
                      </c:pt>
                      <c:pt idx="54604">
                        <c:v>-56.04533</c:v>
                      </c:pt>
                      <c:pt idx="54605">
                        <c:v>-56.027529999999999</c:v>
                      </c:pt>
                      <c:pt idx="54606">
                        <c:v>-56.009650000000008</c:v>
                      </c:pt>
                      <c:pt idx="54607">
                        <c:v>-55.991730000000004</c:v>
                      </c:pt>
                      <c:pt idx="54608">
                        <c:v>-55.974110000000003</c:v>
                      </c:pt>
                      <c:pt idx="54609">
                        <c:v>-55.956060000000001</c:v>
                      </c:pt>
                      <c:pt idx="54610">
                        <c:v>-55.938049999999997</c:v>
                      </c:pt>
                      <c:pt idx="54611">
                        <c:v>-55.91995</c:v>
                      </c:pt>
                      <c:pt idx="54612">
                        <c:v>-55.901989999999998</c:v>
                      </c:pt>
                      <c:pt idx="54613">
                        <c:v>-55.883859999999999</c:v>
                      </c:pt>
                      <c:pt idx="54614">
                        <c:v>-55.86665</c:v>
                      </c:pt>
                      <c:pt idx="54615">
                        <c:v>-55.849429999999998</c:v>
                      </c:pt>
                      <c:pt idx="54616">
                        <c:v>-55.831809999999997</c:v>
                      </c:pt>
                      <c:pt idx="54617">
                        <c:v>-55.814790000000002</c:v>
                      </c:pt>
                      <c:pt idx="54618">
                        <c:v>-55.797640000000001</c:v>
                      </c:pt>
                      <c:pt idx="54619">
                        <c:v>-55.779780000000002</c:v>
                      </c:pt>
                      <c:pt idx="54620">
                        <c:v>-55.761919999999996</c:v>
                      </c:pt>
                      <c:pt idx="54621">
                        <c:v>-55.74418</c:v>
                      </c:pt>
                      <c:pt idx="54622">
                        <c:v>-55.726039999999998</c:v>
                      </c:pt>
                      <c:pt idx="54623">
                        <c:v>-55.70787</c:v>
                      </c:pt>
                      <c:pt idx="54624">
                        <c:v>-55.689900000000002</c:v>
                      </c:pt>
                      <c:pt idx="54625">
                        <c:v>-55.671730000000004</c:v>
                      </c:pt>
                      <c:pt idx="54626">
                        <c:v>-55.653550000000003</c:v>
                      </c:pt>
                      <c:pt idx="54627">
                        <c:v>-55.636080000000007</c:v>
                      </c:pt>
                      <c:pt idx="54628">
                        <c:v>-55.618610000000004</c:v>
                      </c:pt>
                      <c:pt idx="54629">
                        <c:v>-55.601309999999998</c:v>
                      </c:pt>
                      <c:pt idx="54630">
                        <c:v>-55.587209999999999</c:v>
                      </c:pt>
                      <c:pt idx="54631">
                        <c:v>-55.576210000000003</c:v>
                      </c:pt>
                      <c:pt idx="54632">
                        <c:v>-55.561569999999996</c:v>
                      </c:pt>
                      <c:pt idx="54633">
                        <c:v>-55.545159999999996</c:v>
                      </c:pt>
                      <c:pt idx="54634">
                        <c:v>-55.529420000000002</c:v>
                      </c:pt>
                      <c:pt idx="54635">
                        <c:v>-55.513550000000002</c:v>
                      </c:pt>
                      <c:pt idx="54636">
                        <c:v>-55.496639999999999</c:v>
                      </c:pt>
                      <c:pt idx="54637">
                        <c:v>-55.480549999999994</c:v>
                      </c:pt>
                      <c:pt idx="54638">
                        <c:v>-55.463620000000006</c:v>
                      </c:pt>
                      <c:pt idx="54639">
                        <c:v>-55.445880000000002</c:v>
                      </c:pt>
                      <c:pt idx="54640">
                        <c:v>-55.427749999999996</c:v>
                      </c:pt>
                      <c:pt idx="54641">
                        <c:v>-55.409550000000003</c:v>
                      </c:pt>
                      <c:pt idx="54642">
                        <c:v>-55.391159999999999</c:v>
                      </c:pt>
                      <c:pt idx="54643">
                        <c:v>-55.373249999999999</c:v>
                      </c:pt>
                      <c:pt idx="54644">
                        <c:v>-55.355040000000002</c:v>
                      </c:pt>
                      <c:pt idx="54645">
                        <c:v>-55.337670000000003</c:v>
                      </c:pt>
                      <c:pt idx="54646">
                        <c:v>-55.32029</c:v>
                      </c:pt>
                      <c:pt idx="54647">
                        <c:v>-55.303229999999999</c:v>
                      </c:pt>
                      <c:pt idx="54648">
                        <c:v>-55.286049999999996</c:v>
                      </c:pt>
                      <c:pt idx="54649">
                        <c:v>-55.268230000000003</c:v>
                      </c:pt>
                      <c:pt idx="54650">
                        <c:v>-55.250139999999995</c:v>
                      </c:pt>
                      <c:pt idx="54651">
                        <c:v>-55.232010000000002</c:v>
                      </c:pt>
                      <c:pt idx="54652">
                        <c:v>-55.215029999999999</c:v>
                      </c:pt>
                      <c:pt idx="54653">
                        <c:v>-55.197960000000002</c:v>
                      </c:pt>
                      <c:pt idx="54654">
                        <c:v>-55.18045</c:v>
                      </c:pt>
                      <c:pt idx="54655">
                        <c:v>-55.161850000000001</c:v>
                      </c:pt>
                      <c:pt idx="54656">
                        <c:v>-55.142910000000001</c:v>
                      </c:pt>
                      <c:pt idx="54657">
                        <c:v>-55.123810000000006</c:v>
                      </c:pt>
                      <c:pt idx="54658">
                        <c:v>-55.082279999999997</c:v>
                      </c:pt>
                      <c:pt idx="54659">
                        <c:v>-55.056799999999996</c:v>
                      </c:pt>
                      <c:pt idx="54660">
                        <c:v>-55.036619999999999</c:v>
                      </c:pt>
                      <c:pt idx="54661">
                        <c:v>-55.016809999999992</c:v>
                      </c:pt>
                      <c:pt idx="54662">
                        <c:v>-54.997520000000002</c:v>
                      </c:pt>
                      <c:pt idx="54663">
                        <c:v>-54.978999999999999</c:v>
                      </c:pt>
                      <c:pt idx="54664">
                        <c:v>-54.960230000000003</c:v>
                      </c:pt>
                      <c:pt idx="54665">
                        <c:v>-54.941649999999996</c:v>
                      </c:pt>
                      <c:pt idx="54666">
                        <c:v>-54.92342</c:v>
                      </c:pt>
                      <c:pt idx="54667">
                        <c:v>-54.908029999999997</c:v>
                      </c:pt>
                      <c:pt idx="54668">
                        <c:v>-54.89237</c:v>
                      </c:pt>
                      <c:pt idx="54669">
                        <c:v>-54.876469999999998</c:v>
                      </c:pt>
                      <c:pt idx="54670">
                        <c:v>-54.85933</c:v>
                      </c:pt>
                      <c:pt idx="54671">
                        <c:v>-54.841729999999998</c:v>
                      </c:pt>
                      <c:pt idx="54672">
                        <c:v>-54.824070000000006</c:v>
                      </c:pt>
                      <c:pt idx="54673">
                        <c:v>-54.80688</c:v>
                      </c:pt>
                      <c:pt idx="54674">
                        <c:v>-54.789099999999998</c:v>
                      </c:pt>
                      <c:pt idx="54675">
                        <c:v>-54.771239999999999</c:v>
                      </c:pt>
                      <c:pt idx="54676">
                        <c:v>-54.753350000000005</c:v>
                      </c:pt>
                      <c:pt idx="54677">
                        <c:v>-54.73516</c:v>
                      </c:pt>
                      <c:pt idx="54678">
                        <c:v>-54.71687</c:v>
                      </c:pt>
                      <c:pt idx="54679">
                        <c:v>-54.699129999999997</c:v>
                      </c:pt>
                      <c:pt idx="54680">
                        <c:v>-54.680869999999999</c:v>
                      </c:pt>
                      <c:pt idx="54681">
                        <c:v>-54.6631</c:v>
                      </c:pt>
                      <c:pt idx="54682">
                        <c:v>-54.645499999999998</c:v>
                      </c:pt>
                      <c:pt idx="54683">
                        <c:v>-54.62791</c:v>
                      </c:pt>
                      <c:pt idx="54684">
                        <c:v>-54.609949999999998</c:v>
                      </c:pt>
                      <c:pt idx="54685">
                        <c:v>-54.592080000000003</c:v>
                      </c:pt>
                      <c:pt idx="54686">
                        <c:v>-54.57394</c:v>
                      </c:pt>
                      <c:pt idx="54687">
                        <c:v>-54.555909999999997</c:v>
                      </c:pt>
                      <c:pt idx="54688">
                        <c:v>-54.537669999999999</c:v>
                      </c:pt>
                      <c:pt idx="54689">
                        <c:v>-54.519840000000002</c:v>
                      </c:pt>
                      <c:pt idx="54690">
                        <c:v>-54.501649999999998</c:v>
                      </c:pt>
                      <c:pt idx="54691">
                        <c:v>-54.48348</c:v>
                      </c:pt>
                      <c:pt idx="54692">
                        <c:v>-54.464649999999999</c:v>
                      </c:pt>
                      <c:pt idx="54693">
                        <c:v>-54.445889999999999</c:v>
                      </c:pt>
                      <c:pt idx="54694">
                        <c:v>-54.427039999999998</c:v>
                      </c:pt>
                      <c:pt idx="54695">
                        <c:v>-54.408200000000008</c:v>
                      </c:pt>
                      <c:pt idx="54696">
                        <c:v>-54.389110000000002</c:v>
                      </c:pt>
                      <c:pt idx="54697">
                        <c:v>-54.370359999999998</c:v>
                      </c:pt>
                      <c:pt idx="54698">
                        <c:v>-54.351300000000002</c:v>
                      </c:pt>
                      <c:pt idx="54699">
                        <c:v>-54.332589999999996</c:v>
                      </c:pt>
                      <c:pt idx="54700">
                        <c:v>-54.313659999999999</c:v>
                      </c:pt>
                      <c:pt idx="54701">
                        <c:v>-54.29504</c:v>
                      </c:pt>
                      <c:pt idx="54702">
                        <c:v>-54.27619</c:v>
                      </c:pt>
                      <c:pt idx="54703">
                        <c:v>-54.258139999999997</c:v>
                      </c:pt>
                      <c:pt idx="54704">
                        <c:v>-54.240250000000003</c:v>
                      </c:pt>
                      <c:pt idx="54705">
                        <c:v>-54.224680000000006</c:v>
                      </c:pt>
                      <c:pt idx="54706">
                        <c:v>-54.208040000000004</c:v>
                      </c:pt>
                      <c:pt idx="54707">
                        <c:v>-54.19126</c:v>
                      </c:pt>
                      <c:pt idx="54708">
                        <c:v>-54.173879999999997</c:v>
                      </c:pt>
                      <c:pt idx="54709">
                        <c:v>-54.156700000000001</c:v>
                      </c:pt>
                      <c:pt idx="54710">
                        <c:v>-54.139119999999998</c:v>
                      </c:pt>
                      <c:pt idx="54711">
                        <c:v>-54.121519999999997</c:v>
                      </c:pt>
                      <c:pt idx="54712">
                        <c:v>-54.103740000000002</c:v>
                      </c:pt>
                      <c:pt idx="54713">
                        <c:v>-54.085929999999998</c:v>
                      </c:pt>
                      <c:pt idx="54714">
                        <c:v>-54.067860000000003</c:v>
                      </c:pt>
                      <c:pt idx="54715">
                        <c:v>-54.049690000000005</c:v>
                      </c:pt>
                      <c:pt idx="54716">
                        <c:v>-54.031779999999998</c:v>
                      </c:pt>
                      <c:pt idx="54717">
                        <c:v>-54.014220000000002</c:v>
                      </c:pt>
                      <c:pt idx="54718">
                        <c:v>-53.996050000000004</c:v>
                      </c:pt>
                      <c:pt idx="54719">
                        <c:v>-53.977950000000007</c:v>
                      </c:pt>
                      <c:pt idx="54720">
                        <c:v>-53.961089999999999</c:v>
                      </c:pt>
                      <c:pt idx="54721">
                        <c:v>-53.944180000000003</c:v>
                      </c:pt>
                      <c:pt idx="54722">
                        <c:v>-53.926740000000002</c:v>
                      </c:pt>
                      <c:pt idx="54723">
                        <c:v>-53.911920000000002</c:v>
                      </c:pt>
                      <c:pt idx="54724">
                        <c:v>-53.895799999999994</c:v>
                      </c:pt>
                      <c:pt idx="54725">
                        <c:v>-53.878880000000002</c:v>
                      </c:pt>
                      <c:pt idx="54726">
                        <c:v>-53.863009999999996</c:v>
                      </c:pt>
                      <c:pt idx="54727">
                        <c:v>-53.846869999999996</c:v>
                      </c:pt>
                      <c:pt idx="54728">
                        <c:v>-53.831969999999998</c:v>
                      </c:pt>
                      <c:pt idx="54729">
                        <c:v>-53.816279999999999</c:v>
                      </c:pt>
                      <c:pt idx="54730">
                        <c:v>-53.800249999999998</c:v>
                      </c:pt>
                      <c:pt idx="54731">
                        <c:v>-53.783760000000001</c:v>
                      </c:pt>
                      <c:pt idx="54732">
                        <c:v>-53.767760000000003</c:v>
                      </c:pt>
                      <c:pt idx="54733">
                        <c:v>-53.750720000000001</c:v>
                      </c:pt>
                      <c:pt idx="54734">
                        <c:v>-53.73368</c:v>
                      </c:pt>
                      <c:pt idx="54735">
                        <c:v>-53.716520000000003</c:v>
                      </c:pt>
                      <c:pt idx="54736">
                        <c:v>-53.703229999999998</c:v>
                      </c:pt>
                      <c:pt idx="54737">
                        <c:v>-53.689109999999999</c:v>
                      </c:pt>
                      <c:pt idx="54738">
                        <c:v>-53.673439999999999</c:v>
                      </c:pt>
                      <c:pt idx="54739">
                        <c:v>-53.657399999999996</c:v>
                      </c:pt>
                      <c:pt idx="54740">
                        <c:v>-53.640999999999998</c:v>
                      </c:pt>
                      <c:pt idx="54741">
                        <c:v>-53.624400000000001</c:v>
                      </c:pt>
                      <c:pt idx="54742">
                        <c:v>-53.607389999999995</c:v>
                      </c:pt>
                      <c:pt idx="54743">
                        <c:v>-53.590519999999998</c:v>
                      </c:pt>
                      <c:pt idx="54744">
                        <c:v>-53.573540000000001</c:v>
                      </c:pt>
                      <c:pt idx="54745">
                        <c:v>-53.555430000000001</c:v>
                      </c:pt>
                      <c:pt idx="54746">
                        <c:v>-53.537269999999999</c:v>
                      </c:pt>
                      <c:pt idx="54747">
                        <c:v>-53.519189999999995</c:v>
                      </c:pt>
                      <c:pt idx="54748">
                        <c:v>-53.501170000000002</c:v>
                      </c:pt>
                      <c:pt idx="54749">
                        <c:v>-53.48321</c:v>
                      </c:pt>
                      <c:pt idx="54750">
                        <c:v>-53.46528</c:v>
                      </c:pt>
                      <c:pt idx="54751">
                        <c:v>-53.447380000000003</c:v>
                      </c:pt>
                      <c:pt idx="54752">
                        <c:v>-53.429469999999995</c:v>
                      </c:pt>
                      <c:pt idx="54753">
                        <c:v>-53.411600000000007</c:v>
                      </c:pt>
                      <c:pt idx="54754">
                        <c:v>-53.393799999999999</c:v>
                      </c:pt>
                      <c:pt idx="54755">
                        <c:v>-53.376039999999996</c:v>
                      </c:pt>
                      <c:pt idx="54756">
                        <c:v>-53.359120000000004</c:v>
                      </c:pt>
                      <c:pt idx="54757">
                        <c:v>-53.34149</c:v>
                      </c:pt>
                      <c:pt idx="54758">
                        <c:v>-53.323869999999999</c:v>
                      </c:pt>
                      <c:pt idx="54759">
                        <c:v>-53.307040000000001</c:v>
                      </c:pt>
                      <c:pt idx="54760">
                        <c:v>-53.289869999999993</c:v>
                      </c:pt>
                      <c:pt idx="54761">
                        <c:v>-53.273039999999995</c:v>
                      </c:pt>
                      <c:pt idx="54762">
                        <c:v>-53.256500000000003</c:v>
                      </c:pt>
                      <c:pt idx="54763">
                        <c:v>-53.239150000000002</c:v>
                      </c:pt>
                      <c:pt idx="54764">
                        <c:v>-53.221679999999992</c:v>
                      </c:pt>
                      <c:pt idx="54765">
                        <c:v>-53.20675</c:v>
                      </c:pt>
                      <c:pt idx="54766">
                        <c:v>-53.190400000000004</c:v>
                      </c:pt>
                      <c:pt idx="54767">
                        <c:v>-53.173719999999996</c:v>
                      </c:pt>
                      <c:pt idx="54768">
                        <c:v>-53.158299999999997</c:v>
                      </c:pt>
                      <c:pt idx="54769">
                        <c:v>-53.142189999999999</c:v>
                      </c:pt>
                      <c:pt idx="54770">
                        <c:v>-53.125720000000001</c:v>
                      </c:pt>
                      <c:pt idx="54771">
                        <c:v>-53.108639999999994</c:v>
                      </c:pt>
                      <c:pt idx="54772">
                        <c:v>-53.090800000000002</c:v>
                      </c:pt>
                      <c:pt idx="54773">
                        <c:v>-53.072920000000003</c:v>
                      </c:pt>
                      <c:pt idx="54774">
                        <c:v>-53.054759999999995</c:v>
                      </c:pt>
                      <c:pt idx="54775">
                        <c:v>-53.044339999999998</c:v>
                      </c:pt>
                      <c:pt idx="54776">
                        <c:v>-53.03369</c:v>
                      </c:pt>
                      <c:pt idx="54777">
                        <c:v>-53.021250000000002</c:v>
                      </c:pt>
                      <c:pt idx="54778">
                        <c:v>-53.006799999999998</c:v>
                      </c:pt>
                      <c:pt idx="54779">
                        <c:v>-52.992460000000001</c:v>
                      </c:pt>
                      <c:pt idx="54780">
                        <c:v>-52.977499999999999</c:v>
                      </c:pt>
                      <c:pt idx="54781">
                        <c:v>-52.961449999999999</c:v>
                      </c:pt>
                      <c:pt idx="54782">
                        <c:v>-52.944859999999998</c:v>
                      </c:pt>
                      <c:pt idx="54783">
                        <c:v>-52.927710000000005</c:v>
                      </c:pt>
                      <c:pt idx="54784">
                        <c:v>-52.911070000000002</c:v>
                      </c:pt>
                      <c:pt idx="54785">
                        <c:v>-52.894379999999998</c:v>
                      </c:pt>
                      <c:pt idx="54786">
                        <c:v>-52.877020000000002</c:v>
                      </c:pt>
                      <c:pt idx="54787">
                        <c:v>-52.859309999999994</c:v>
                      </c:pt>
                      <c:pt idx="54788">
                        <c:v>-52.842240000000004</c:v>
                      </c:pt>
                      <c:pt idx="54789">
                        <c:v>-52.825209999999998</c:v>
                      </c:pt>
                      <c:pt idx="54790">
                        <c:v>-52.808710000000005</c:v>
                      </c:pt>
                      <c:pt idx="54791">
                        <c:v>-52.791240000000002</c:v>
                      </c:pt>
                      <c:pt idx="54792">
                        <c:v>-52.774989999999995</c:v>
                      </c:pt>
                      <c:pt idx="54793">
                        <c:v>-52.758299999999998</c:v>
                      </c:pt>
                      <c:pt idx="54794">
                        <c:v>-52.741900000000001</c:v>
                      </c:pt>
                      <c:pt idx="54795">
                        <c:v>-52.7254</c:v>
                      </c:pt>
                      <c:pt idx="54796">
                        <c:v>-52.708849999999998</c:v>
                      </c:pt>
                      <c:pt idx="54797">
                        <c:v>-52.691760000000002</c:v>
                      </c:pt>
                      <c:pt idx="54798">
                        <c:v>-52.674839999999996</c:v>
                      </c:pt>
                      <c:pt idx="54799">
                        <c:v>-52.657850000000003</c:v>
                      </c:pt>
                      <c:pt idx="54800">
                        <c:v>-52.641750000000002</c:v>
                      </c:pt>
                      <c:pt idx="54801">
                        <c:v>-52.624610000000004</c:v>
                      </c:pt>
                      <c:pt idx="54802">
                        <c:v>-52.607860000000002</c:v>
                      </c:pt>
                      <c:pt idx="54803">
                        <c:v>-52.591630000000002</c:v>
                      </c:pt>
                      <c:pt idx="54804">
                        <c:v>-52.575220000000002</c:v>
                      </c:pt>
                      <c:pt idx="54805">
                        <c:v>-52.558360000000008</c:v>
                      </c:pt>
                      <c:pt idx="54806">
                        <c:v>-52.54175</c:v>
                      </c:pt>
                      <c:pt idx="54807">
                        <c:v>-52.524760000000001</c:v>
                      </c:pt>
                      <c:pt idx="54808">
                        <c:v>-52.50779</c:v>
                      </c:pt>
                      <c:pt idx="54809">
                        <c:v>-52.490930000000006</c:v>
                      </c:pt>
                      <c:pt idx="54810">
                        <c:v>-52.47372</c:v>
                      </c:pt>
                      <c:pt idx="54811">
                        <c:v>-52.45655</c:v>
                      </c:pt>
                      <c:pt idx="54812">
                        <c:v>-52.437889999999996</c:v>
                      </c:pt>
                      <c:pt idx="54813">
                        <c:v>-52.418690000000005</c:v>
                      </c:pt>
                      <c:pt idx="54814">
                        <c:v>-52.399680000000004</c:v>
                      </c:pt>
                      <c:pt idx="54815">
                        <c:v>-52.380250000000004</c:v>
                      </c:pt>
                      <c:pt idx="54816">
                        <c:v>-52.360800000000005</c:v>
                      </c:pt>
                      <c:pt idx="54817">
                        <c:v>-52.341439999999999</c:v>
                      </c:pt>
                      <c:pt idx="54818">
                        <c:v>-52.322130000000001</c:v>
                      </c:pt>
                      <c:pt idx="54819">
                        <c:v>-52.302670000000006</c:v>
                      </c:pt>
                      <c:pt idx="54820">
                        <c:v>-52.28369</c:v>
                      </c:pt>
                      <c:pt idx="54821">
                        <c:v>-52.265839999999997</c:v>
                      </c:pt>
                      <c:pt idx="54822">
                        <c:v>-52.249759999999995</c:v>
                      </c:pt>
                      <c:pt idx="54823">
                        <c:v>-52.232219999999998</c:v>
                      </c:pt>
                      <c:pt idx="54824">
                        <c:v>-52.214669999999998</c:v>
                      </c:pt>
                      <c:pt idx="54825">
                        <c:v>-52.198300000000003</c:v>
                      </c:pt>
                      <c:pt idx="54826">
                        <c:v>-52.171149999999997</c:v>
                      </c:pt>
                      <c:pt idx="54827">
                        <c:v>-52.165469999999999</c:v>
                      </c:pt>
                      <c:pt idx="54828">
                        <c:v>-52.15184</c:v>
                      </c:pt>
                      <c:pt idx="54829">
                        <c:v>-52.138739999999999</c:v>
                      </c:pt>
                      <c:pt idx="54830">
                        <c:v>-52.123509999999996</c:v>
                      </c:pt>
                      <c:pt idx="54831">
                        <c:v>-52.106810000000003</c:v>
                      </c:pt>
                      <c:pt idx="54832">
                        <c:v>-52.089489999999998</c:v>
                      </c:pt>
                      <c:pt idx="54833">
                        <c:v>-52.072010000000006</c:v>
                      </c:pt>
                      <c:pt idx="54834">
                        <c:v>-52.055179999999993</c:v>
                      </c:pt>
                      <c:pt idx="54835">
                        <c:v>-52.037410000000001</c:v>
                      </c:pt>
                      <c:pt idx="54836">
                        <c:v>-52.019480000000001</c:v>
                      </c:pt>
                      <c:pt idx="54837">
                        <c:v>-52.001660000000001</c:v>
                      </c:pt>
                      <c:pt idx="54838">
                        <c:v>-51.983789999999999</c:v>
                      </c:pt>
                      <c:pt idx="54839">
                        <c:v>-51.965950000000007</c:v>
                      </c:pt>
                      <c:pt idx="54840">
                        <c:v>-51.947949999999999</c:v>
                      </c:pt>
                      <c:pt idx="54841">
                        <c:v>-51.929119999999998</c:v>
                      </c:pt>
                      <c:pt idx="54842">
                        <c:v>-51.912969999999994</c:v>
                      </c:pt>
                      <c:pt idx="54843">
                        <c:v>-51.895899999999997</c:v>
                      </c:pt>
                      <c:pt idx="54844">
                        <c:v>-51.876689999999996</c:v>
                      </c:pt>
                      <c:pt idx="54845">
                        <c:v>-51.862549999999999</c:v>
                      </c:pt>
                      <c:pt idx="54846">
                        <c:v>-51.846040000000002</c:v>
                      </c:pt>
                      <c:pt idx="54847">
                        <c:v>-51.828709999999994</c:v>
                      </c:pt>
                      <c:pt idx="54848">
                        <c:v>-51.811930000000004</c:v>
                      </c:pt>
                      <c:pt idx="54849">
                        <c:v>-51.79477</c:v>
                      </c:pt>
                      <c:pt idx="54850">
                        <c:v>-51.778040000000004</c:v>
                      </c:pt>
                      <c:pt idx="54851">
                        <c:v>-51.760739999999998</c:v>
                      </c:pt>
                      <c:pt idx="54852">
                        <c:v>-51.743610000000004</c:v>
                      </c:pt>
                      <c:pt idx="54853">
                        <c:v>-51.726379999999999</c:v>
                      </c:pt>
                      <c:pt idx="54854">
                        <c:v>-51.70908</c:v>
                      </c:pt>
                      <c:pt idx="54855">
                        <c:v>-51.691520000000004</c:v>
                      </c:pt>
                      <c:pt idx="54856">
                        <c:v>-51.674660000000003</c:v>
                      </c:pt>
                      <c:pt idx="54857">
                        <c:v>-51.657719999999998</c:v>
                      </c:pt>
                      <c:pt idx="54858">
                        <c:v>-51.639970000000005</c:v>
                      </c:pt>
                      <c:pt idx="54859">
                        <c:v>-51.622019999999999</c:v>
                      </c:pt>
                      <c:pt idx="54860">
                        <c:v>-51.604309999999998</c:v>
                      </c:pt>
                      <c:pt idx="54861">
                        <c:v>-51.586410000000001</c:v>
                      </c:pt>
                      <c:pt idx="54862">
                        <c:v>-51.568579999999997</c:v>
                      </c:pt>
                      <c:pt idx="54863">
                        <c:v>-51.55057</c:v>
                      </c:pt>
                      <c:pt idx="54864">
                        <c:v>-51.532960000000003</c:v>
                      </c:pt>
                      <c:pt idx="54865">
                        <c:v>-51.515000000000001</c:v>
                      </c:pt>
                      <c:pt idx="54866">
                        <c:v>-51.497689999999999</c:v>
                      </c:pt>
                      <c:pt idx="54867">
                        <c:v>-51.479660000000003</c:v>
                      </c:pt>
                      <c:pt idx="54868">
                        <c:v>-51.462569999999999</c:v>
                      </c:pt>
                      <c:pt idx="54869">
                        <c:v>-51.447099999999999</c:v>
                      </c:pt>
                      <c:pt idx="54870">
                        <c:v>-51.430860000000003</c:v>
                      </c:pt>
                      <c:pt idx="54871">
                        <c:v>-51.413730000000001</c:v>
                      </c:pt>
                      <c:pt idx="54872">
                        <c:v>-51.396189999999997</c:v>
                      </c:pt>
                      <c:pt idx="54873">
                        <c:v>-51.379489999999997</c:v>
                      </c:pt>
                      <c:pt idx="54874">
                        <c:v>-51.366610000000001</c:v>
                      </c:pt>
                      <c:pt idx="54875">
                        <c:v>-51.352729999999994</c:v>
                      </c:pt>
                      <c:pt idx="54876">
                        <c:v>-51.338840000000005</c:v>
                      </c:pt>
                      <c:pt idx="54877">
                        <c:v>-51.324910000000003</c:v>
                      </c:pt>
                      <c:pt idx="54878">
                        <c:v>-51.309620000000002</c:v>
                      </c:pt>
                      <c:pt idx="54879">
                        <c:v>-51.2941</c:v>
                      </c:pt>
                      <c:pt idx="54880">
                        <c:v>-51.277970000000003</c:v>
                      </c:pt>
                      <c:pt idx="54881">
                        <c:v>-51.261400000000002</c:v>
                      </c:pt>
                      <c:pt idx="54882">
                        <c:v>-51.244610000000002</c:v>
                      </c:pt>
                      <c:pt idx="54883">
                        <c:v>-51.228619999999992</c:v>
                      </c:pt>
                      <c:pt idx="54884">
                        <c:v>-51.212200000000003</c:v>
                      </c:pt>
                      <c:pt idx="54885">
                        <c:v>-51.196580000000004</c:v>
                      </c:pt>
                      <c:pt idx="54886">
                        <c:v>-51.179740000000002</c:v>
                      </c:pt>
                      <c:pt idx="54887">
                        <c:v>-51.1629</c:v>
                      </c:pt>
                      <c:pt idx="54888">
                        <c:v>-51.146370000000005</c:v>
                      </c:pt>
                      <c:pt idx="54889">
                        <c:v>-51.128140000000002</c:v>
                      </c:pt>
                      <c:pt idx="54890">
                        <c:v>-51.109790000000004</c:v>
                      </c:pt>
                      <c:pt idx="54891">
                        <c:v>-51.092039999999997</c:v>
                      </c:pt>
                      <c:pt idx="54892">
                        <c:v>-51.072850000000003</c:v>
                      </c:pt>
                      <c:pt idx="54893">
                        <c:v>-51.054469999999995</c:v>
                      </c:pt>
                      <c:pt idx="54894">
                        <c:v>-51.039009999999998</c:v>
                      </c:pt>
                      <c:pt idx="54895">
                        <c:v>-51.022999999999996</c:v>
                      </c:pt>
                      <c:pt idx="54896">
                        <c:v>-51.005390000000006</c:v>
                      </c:pt>
                      <c:pt idx="54897">
                        <c:v>-50.987220000000008</c:v>
                      </c:pt>
                      <c:pt idx="54898">
                        <c:v>-50.968859999999992</c:v>
                      </c:pt>
                      <c:pt idx="54899">
                        <c:v>-50.950430000000004</c:v>
                      </c:pt>
                      <c:pt idx="54900">
                        <c:v>-50.932110000000002</c:v>
                      </c:pt>
                      <c:pt idx="54901">
                        <c:v>-50.913460000000001</c:v>
                      </c:pt>
                      <c:pt idx="54902">
                        <c:v>-50.894649999999999</c:v>
                      </c:pt>
                      <c:pt idx="54903">
                        <c:v>-50.87567</c:v>
                      </c:pt>
                      <c:pt idx="54904">
                        <c:v>-50.857439999999997</c:v>
                      </c:pt>
                      <c:pt idx="54905">
                        <c:v>-50.831949999999999</c:v>
                      </c:pt>
                      <c:pt idx="54906">
                        <c:v>-50.82002</c:v>
                      </c:pt>
                      <c:pt idx="54907">
                        <c:v>-50.804090000000002</c:v>
                      </c:pt>
                      <c:pt idx="54908">
                        <c:v>-50.790329999999997</c:v>
                      </c:pt>
                      <c:pt idx="54909">
                        <c:v>-50.772149999999996</c:v>
                      </c:pt>
                      <c:pt idx="54910">
                        <c:v>-50.754650000000005</c:v>
                      </c:pt>
                      <c:pt idx="54911">
                        <c:v>-50.737759999999994</c:v>
                      </c:pt>
                      <c:pt idx="54912">
                        <c:v>-50.72175</c:v>
                      </c:pt>
                      <c:pt idx="54913">
                        <c:v>-50.703269999999996</c:v>
                      </c:pt>
                      <c:pt idx="54914">
                        <c:v>-50.684910000000002</c:v>
                      </c:pt>
                      <c:pt idx="54915">
                        <c:v>-50.668670000000006</c:v>
                      </c:pt>
                      <c:pt idx="54916">
                        <c:v>-50.652639999999998</c:v>
                      </c:pt>
                      <c:pt idx="54917">
                        <c:v>-50.635399999999997</c:v>
                      </c:pt>
                      <c:pt idx="54918">
                        <c:v>-50.617539999999998</c:v>
                      </c:pt>
                      <c:pt idx="54919">
                        <c:v>-50.599109999999996</c:v>
                      </c:pt>
                      <c:pt idx="54920">
                        <c:v>-50.580429999999993</c:v>
                      </c:pt>
                      <c:pt idx="54921">
                        <c:v>-50.561990000000002</c:v>
                      </c:pt>
                      <c:pt idx="54922">
                        <c:v>-50.54271</c:v>
                      </c:pt>
                      <c:pt idx="54923">
                        <c:v>-50.51896</c:v>
                      </c:pt>
                      <c:pt idx="54924">
                        <c:v>-50.501639999999995</c:v>
                      </c:pt>
                      <c:pt idx="54925">
                        <c:v>-50.48366</c:v>
                      </c:pt>
                      <c:pt idx="54926">
                        <c:v>-50.464200000000005</c:v>
                      </c:pt>
                      <c:pt idx="54927">
                        <c:v>-50.445650000000001</c:v>
                      </c:pt>
                      <c:pt idx="54928">
                        <c:v>-50.426029999999997</c:v>
                      </c:pt>
                      <c:pt idx="54929">
                        <c:v>-50.407380000000003</c:v>
                      </c:pt>
                      <c:pt idx="54930">
                        <c:v>-50.387799999999999</c:v>
                      </c:pt>
                      <c:pt idx="54931">
                        <c:v>-50.368110000000001</c:v>
                      </c:pt>
                      <c:pt idx="54932">
                        <c:v>-50.347980000000007</c:v>
                      </c:pt>
                      <c:pt idx="54933">
                        <c:v>-50.327780000000004</c:v>
                      </c:pt>
                      <c:pt idx="54934">
                        <c:v>-50.30735</c:v>
                      </c:pt>
                      <c:pt idx="54935">
                        <c:v>-50.287649999999999</c:v>
                      </c:pt>
                      <c:pt idx="54936">
                        <c:v>-50.266900000000007</c:v>
                      </c:pt>
                      <c:pt idx="54937">
                        <c:v>-50.246420000000001</c:v>
                      </c:pt>
                      <c:pt idx="54938">
                        <c:v>-50.225639999999999</c:v>
                      </c:pt>
                      <c:pt idx="54939">
                        <c:v>-50.204750000000004</c:v>
                      </c:pt>
                      <c:pt idx="54940">
                        <c:v>-50.183570000000003</c:v>
                      </c:pt>
                      <c:pt idx="54941">
                        <c:v>-50.163070000000005</c:v>
                      </c:pt>
                      <c:pt idx="54942">
                        <c:v>-50.142119999999998</c:v>
                      </c:pt>
                      <c:pt idx="54943">
                        <c:v>-50.122199999999999</c:v>
                      </c:pt>
                      <c:pt idx="54944">
                        <c:v>-50.101950000000002</c:v>
                      </c:pt>
                      <c:pt idx="54945">
                        <c:v>-50.082689999999999</c:v>
                      </c:pt>
                      <c:pt idx="54946">
                        <c:v>-50.062740000000005</c:v>
                      </c:pt>
                      <c:pt idx="54947">
                        <c:v>-50.042630000000003</c:v>
                      </c:pt>
                      <c:pt idx="54948">
                        <c:v>-50.022419999999997</c:v>
                      </c:pt>
                      <c:pt idx="54949">
                        <c:v>-50.003</c:v>
                      </c:pt>
                      <c:pt idx="54950">
                        <c:v>-49.983409999999999</c:v>
                      </c:pt>
                      <c:pt idx="54951">
                        <c:v>-49.963329999999999</c:v>
                      </c:pt>
                      <c:pt idx="54952">
                        <c:v>-49.942789999999995</c:v>
                      </c:pt>
                      <c:pt idx="54953">
                        <c:v>-49.922539999999998</c:v>
                      </c:pt>
                      <c:pt idx="54954">
                        <c:v>-49.902110000000008</c:v>
                      </c:pt>
                      <c:pt idx="54955">
                        <c:v>-49.882229999999993</c:v>
                      </c:pt>
                      <c:pt idx="54956">
                        <c:v>-49.861980000000003</c:v>
                      </c:pt>
                      <c:pt idx="54957">
                        <c:v>-49.842259999999996</c:v>
                      </c:pt>
                      <c:pt idx="54958">
                        <c:v>-49.82443</c:v>
                      </c:pt>
                      <c:pt idx="54959">
                        <c:v>-49.807199999999995</c:v>
                      </c:pt>
                      <c:pt idx="54960">
                        <c:v>-49.788610000000006</c:v>
                      </c:pt>
                      <c:pt idx="54961">
                        <c:v>-49.769569999999995</c:v>
                      </c:pt>
                      <c:pt idx="54962">
                        <c:v>-49.750039999999998</c:v>
                      </c:pt>
                      <c:pt idx="54963">
                        <c:v>-49.729979999999998</c:v>
                      </c:pt>
                      <c:pt idx="54964">
                        <c:v>-49.709289999999996</c:v>
                      </c:pt>
                      <c:pt idx="54965">
                        <c:v>-49.689120000000003</c:v>
                      </c:pt>
                      <c:pt idx="54966">
                        <c:v>-49.669480000000007</c:v>
                      </c:pt>
                      <c:pt idx="54967">
                        <c:v>-49.649299999999997</c:v>
                      </c:pt>
                      <c:pt idx="54968">
                        <c:v>-49.629570000000001</c:v>
                      </c:pt>
                      <c:pt idx="54969">
                        <c:v>-49.609920000000002</c:v>
                      </c:pt>
                      <c:pt idx="54970">
                        <c:v>-49.58925</c:v>
                      </c:pt>
                      <c:pt idx="54971">
                        <c:v>-49.568909999999995</c:v>
                      </c:pt>
                      <c:pt idx="54972">
                        <c:v>-49.548629999999996</c:v>
                      </c:pt>
                      <c:pt idx="54973">
                        <c:v>-49.522269999999999</c:v>
                      </c:pt>
                      <c:pt idx="54974">
                        <c:v>-49.506319999999995</c:v>
                      </c:pt>
                      <c:pt idx="54975">
                        <c:v>-49.48742</c:v>
                      </c:pt>
                      <c:pt idx="54976">
                        <c:v>-49.467840000000002</c:v>
                      </c:pt>
                      <c:pt idx="54977">
                        <c:v>-49.450119999999998</c:v>
                      </c:pt>
                      <c:pt idx="54978">
                        <c:v>-49.430529999999997</c:v>
                      </c:pt>
                      <c:pt idx="54979">
                        <c:v>-49.411619999999999</c:v>
                      </c:pt>
                      <c:pt idx="54980">
                        <c:v>-49.392099999999999</c:v>
                      </c:pt>
                      <c:pt idx="54981">
                        <c:v>-49.372320000000002</c:v>
                      </c:pt>
                      <c:pt idx="54982">
                        <c:v>-49.352559999999997</c:v>
                      </c:pt>
                      <c:pt idx="54983">
                        <c:v>-49.333410000000001</c:v>
                      </c:pt>
                      <c:pt idx="54984">
                        <c:v>-49.313739999999996</c:v>
                      </c:pt>
                      <c:pt idx="54985">
                        <c:v>-49.294330000000002</c:v>
                      </c:pt>
                      <c:pt idx="54986">
                        <c:v>-49.274079999999998</c:v>
                      </c:pt>
                      <c:pt idx="54987">
                        <c:v>-49.253799999999998</c:v>
                      </c:pt>
                      <c:pt idx="54988">
                        <c:v>-49.23292</c:v>
                      </c:pt>
                      <c:pt idx="54989">
                        <c:v>-49.212350000000001</c:v>
                      </c:pt>
                      <c:pt idx="54990">
                        <c:v>-49.19173</c:v>
                      </c:pt>
                      <c:pt idx="54991">
                        <c:v>-49.167370000000005</c:v>
                      </c:pt>
                      <c:pt idx="54992">
                        <c:v>-49.148579999999995</c:v>
                      </c:pt>
                      <c:pt idx="54993">
                        <c:v>-49.126919999999998</c:v>
                      </c:pt>
                      <c:pt idx="54994">
                        <c:v>-49.108790000000006</c:v>
                      </c:pt>
                      <c:pt idx="54995">
                        <c:v>-49.087159999999997</c:v>
                      </c:pt>
                      <c:pt idx="54996">
                        <c:v>-49.067689999999999</c:v>
                      </c:pt>
                      <c:pt idx="54997">
                        <c:v>-49.047039999999996</c:v>
                      </c:pt>
                      <c:pt idx="54998">
                        <c:v>-49.028199999999998</c:v>
                      </c:pt>
                      <c:pt idx="54999">
                        <c:v>-49.008000000000003</c:v>
                      </c:pt>
                      <c:pt idx="55000">
                        <c:v>-48.988100000000003</c:v>
                      </c:pt>
                      <c:pt idx="55001">
                        <c:v>-48.967530000000004</c:v>
                      </c:pt>
                      <c:pt idx="55002">
                        <c:v>-48.947420000000001</c:v>
                      </c:pt>
                      <c:pt idx="55003">
                        <c:v>-48.926429999999996</c:v>
                      </c:pt>
                      <c:pt idx="55004">
                        <c:v>-48.905990000000003</c:v>
                      </c:pt>
                      <c:pt idx="55005">
                        <c:v>-48.885189999999994</c:v>
                      </c:pt>
                      <c:pt idx="55006">
                        <c:v>-48.863890000000005</c:v>
                      </c:pt>
                      <c:pt idx="55007">
                        <c:v>-48.843050000000005</c:v>
                      </c:pt>
                      <c:pt idx="55008">
                        <c:v>-48.821739999999998</c:v>
                      </c:pt>
                      <c:pt idx="55009">
                        <c:v>-48.800910000000002</c:v>
                      </c:pt>
                      <c:pt idx="55010">
                        <c:v>-48.78152</c:v>
                      </c:pt>
                      <c:pt idx="55011">
                        <c:v>-48.761029999999998</c:v>
                      </c:pt>
                      <c:pt idx="55012">
                        <c:v>-48.741799999999998</c:v>
                      </c:pt>
                      <c:pt idx="55013">
                        <c:v>-48.723169999999996</c:v>
                      </c:pt>
                      <c:pt idx="55014">
                        <c:v>-48.704809999999995</c:v>
                      </c:pt>
                      <c:pt idx="55015">
                        <c:v>-48.68533</c:v>
                      </c:pt>
                      <c:pt idx="55016">
                        <c:v>-48.666080000000001</c:v>
                      </c:pt>
                      <c:pt idx="55017">
                        <c:v>-48.646349999999998</c:v>
                      </c:pt>
                      <c:pt idx="55018">
                        <c:v>-48.627200000000002</c:v>
                      </c:pt>
                      <c:pt idx="55019">
                        <c:v>-48.607189999999996</c:v>
                      </c:pt>
                      <c:pt idx="55020">
                        <c:v>-48.587239999999994</c:v>
                      </c:pt>
                      <c:pt idx="55021">
                        <c:v>-48.567530000000005</c:v>
                      </c:pt>
                      <c:pt idx="55022">
                        <c:v>-48.547089999999997</c:v>
                      </c:pt>
                      <c:pt idx="55023">
                        <c:v>-48.527529999999999</c:v>
                      </c:pt>
                      <c:pt idx="55024">
                        <c:v>-48.5077</c:v>
                      </c:pt>
                      <c:pt idx="55025">
                        <c:v>-48.487549999999999</c:v>
                      </c:pt>
                      <c:pt idx="55026">
                        <c:v>-48.467390000000002</c:v>
                      </c:pt>
                      <c:pt idx="55027">
                        <c:v>-48.448419999999999</c:v>
                      </c:pt>
                      <c:pt idx="55028">
                        <c:v>-48.42803</c:v>
                      </c:pt>
                      <c:pt idx="55029">
                        <c:v>-48.408420000000007</c:v>
                      </c:pt>
                      <c:pt idx="55030">
                        <c:v>-48.389670000000002</c:v>
                      </c:pt>
                      <c:pt idx="55031">
                        <c:v>-48.371040000000001</c:v>
                      </c:pt>
                      <c:pt idx="55032">
                        <c:v>-48.351889999999997</c:v>
                      </c:pt>
                      <c:pt idx="55033">
                        <c:v>-48.331659999999999</c:v>
                      </c:pt>
                      <c:pt idx="55034">
                        <c:v>-48.313020000000002</c:v>
                      </c:pt>
                      <c:pt idx="55035">
                        <c:v>-48.293400000000005</c:v>
                      </c:pt>
                      <c:pt idx="55036">
                        <c:v>-48.274270000000001</c:v>
                      </c:pt>
                      <c:pt idx="55037">
                        <c:v>-48.254049999999999</c:v>
                      </c:pt>
                      <c:pt idx="55038">
                        <c:v>-48.234389999999998</c:v>
                      </c:pt>
                      <c:pt idx="55039">
                        <c:v>-48.214860000000002</c:v>
                      </c:pt>
                      <c:pt idx="55040">
                        <c:v>-48.194860000000006</c:v>
                      </c:pt>
                      <c:pt idx="55041">
                        <c:v>-48.174720000000008</c:v>
                      </c:pt>
                      <c:pt idx="55042">
                        <c:v>-48.155590000000004</c:v>
                      </c:pt>
                      <c:pt idx="55043">
                        <c:v>-48.135350000000003</c:v>
                      </c:pt>
                      <c:pt idx="55044">
                        <c:v>-48.115670000000001</c:v>
                      </c:pt>
                      <c:pt idx="55045">
                        <c:v>-48.096609999999998</c:v>
                      </c:pt>
                      <c:pt idx="55046">
                        <c:v>-48.078859999999999</c:v>
                      </c:pt>
                      <c:pt idx="55047">
                        <c:v>-48.058709999999998</c:v>
                      </c:pt>
                      <c:pt idx="55048">
                        <c:v>-48.039249999999996</c:v>
                      </c:pt>
                      <c:pt idx="55049">
                        <c:v>-48.020089999999996</c:v>
                      </c:pt>
                      <c:pt idx="55050">
                        <c:v>-48.000779999999999</c:v>
                      </c:pt>
                      <c:pt idx="55051">
                        <c:v>-47.981759999999994</c:v>
                      </c:pt>
                      <c:pt idx="55052">
                        <c:v>-47.962819999999994</c:v>
                      </c:pt>
                      <c:pt idx="55053">
                        <c:v>-47.943290000000005</c:v>
                      </c:pt>
                      <c:pt idx="55054">
                        <c:v>-47.92398</c:v>
                      </c:pt>
                      <c:pt idx="55055">
                        <c:v>-47.907319999999999</c:v>
                      </c:pt>
                      <c:pt idx="55056">
                        <c:v>-47.891380000000005</c:v>
                      </c:pt>
                      <c:pt idx="55057">
                        <c:v>-47.873859999999993</c:v>
                      </c:pt>
                      <c:pt idx="55058">
                        <c:v>-47.855379999999997</c:v>
                      </c:pt>
                      <c:pt idx="55059">
                        <c:v>-47.836429999999993</c:v>
                      </c:pt>
                      <c:pt idx="55060">
                        <c:v>-47.817149999999998</c:v>
                      </c:pt>
                      <c:pt idx="55061">
                        <c:v>-47.798249999999996</c:v>
                      </c:pt>
                      <c:pt idx="55062">
                        <c:v>-47.778270000000006</c:v>
                      </c:pt>
                      <c:pt idx="55063">
                        <c:v>-47.758539999999996</c:v>
                      </c:pt>
                      <c:pt idx="55064">
                        <c:v>-47.738950000000003</c:v>
                      </c:pt>
                      <c:pt idx="55065">
                        <c:v>-47.718939999999996</c:v>
                      </c:pt>
                      <c:pt idx="55066">
                        <c:v>-47.699150000000003</c:v>
                      </c:pt>
                      <c:pt idx="55067">
                        <c:v>-47.679099999999998</c:v>
                      </c:pt>
                      <c:pt idx="55068">
                        <c:v>-47.659219999999998</c:v>
                      </c:pt>
                      <c:pt idx="55069">
                        <c:v>-47.638540000000006</c:v>
                      </c:pt>
                      <c:pt idx="55070">
                        <c:v>-47.618140000000004</c:v>
                      </c:pt>
                      <c:pt idx="55071">
                        <c:v>-47.597480000000004</c:v>
                      </c:pt>
                      <c:pt idx="55072">
                        <c:v>-47.579000000000001</c:v>
                      </c:pt>
                      <c:pt idx="55073">
                        <c:v>-47.564120000000003</c:v>
                      </c:pt>
                      <c:pt idx="55074">
                        <c:v>-47.551240000000007</c:v>
                      </c:pt>
                      <c:pt idx="55075">
                        <c:v>-47.536199999999994</c:v>
                      </c:pt>
                      <c:pt idx="55076">
                        <c:v>-47.519559999999998</c:v>
                      </c:pt>
                      <c:pt idx="55077">
                        <c:v>-47.502600000000001</c:v>
                      </c:pt>
                      <c:pt idx="55078">
                        <c:v>-47.484639999999999</c:v>
                      </c:pt>
                      <c:pt idx="55079">
                        <c:v>-47.46687</c:v>
                      </c:pt>
                      <c:pt idx="55080">
                        <c:v>-47.449219999999997</c:v>
                      </c:pt>
                      <c:pt idx="55081">
                        <c:v>-47.431690000000003</c:v>
                      </c:pt>
                      <c:pt idx="55082">
                        <c:v>-47.412859999999995</c:v>
                      </c:pt>
                      <c:pt idx="55083">
                        <c:v>-47.39376</c:v>
                      </c:pt>
                      <c:pt idx="55084">
                        <c:v>-47.373630000000006</c:v>
                      </c:pt>
                      <c:pt idx="55085">
                        <c:v>-47.353650000000002</c:v>
                      </c:pt>
                      <c:pt idx="55086">
                        <c:v>-47.334129999999995</c:v>
                      </c:pt>
                      <c:pt idx="55087">
                        <c:v>-47.318439999999995</c:v>
                      </c:pt>
                      <c:pt idx="55088">
                        <c:v>-47.300890000000003</c:v>
                      </c:pt>
                      <c:pt idx="55089">
                        <c:v>-47.282299999999999</c:v>
                      </c:pt>
                      <c:pt idx="55090">
                        <c:v>-47.262199999999993</c:v>
                      </c:pt>
                      <c:pt idx="55091">
                        <c:v>-47.243600000000001</c:v>
                      </c:pt>
                      <c:pt idx="55092">
                        <c:v>-47.224209999999999</c:v>
                      </c:pt>
                      <c:pt idx="55093">
                        <c:v>-47.204759999999993</c:v>
                      </c:pt>
                      <c:pt idx="55094">
                        <c:v>-47.18439</c:v>
                      </c:pt>
                      <c:pt idx="55095">
                        <c:v>-47.163969999999999</c:v>
                      </c:pt>
                      <c:pt idx="55096">
                        <c:v>-47.143889999999999</c:v>
                      </c:pt>
                      <c:pt idx="55097">
                        <c:v>-47.123169999999995</c:v>
                      </c:pt>
                      <c:pt idx="55098">
                        <c:v>-47.102399999999996</c:v>
                      </c:pt>
                      <c:pt idx="55099">
                        <c:v>-47.082850000000001</c:v>
                      </c:pt>
                      <c:pt idx="55100">
                        <c:v>-47.06259</c:v>
                      </c:pt>
                      <c:pt idx="55101">
                        <c:v>-47.043549999999996</c:v>
                      </c:pt>
                      <c:pt idx="55102">
                        <c:v>-47.023130000000002</c:v>
                      </c:pt>
                      <c:pt idx="55103">
                        <c:v>-47.002309999999994</c:v>
                      </c:pt>
                      <c:pt idx="55104">
                        <c:v>-46.981320000000004</c:v>
                      </c:pt>
                      <c:pt idx="55105">
                        <c:v>-46.963000000000001</c:v>
                      </c:pt>
                      <c:pt idx="55106">
                        <c:v>-46.943780000000004</c:v>
                      </c:pt>
                      <c:pt idx="55107">
                        <c:v>-46.924720000000008</c:v>
                      </c:pt>
                      <c:pt idx="55108">
                        <c:v>-46.905229999999996</c:v>
                      </c:pt>
                      <c:pt idx="55109">
                        <c:v>-46.88505</c:v>
                      </c:pt>
                      <c:pt idx="55110">
                        <c:v>-46.864720000000005</c:v>
                      </c:pt>
                      <c:pt idx="55111">
                        <c:v>-46.844910000000006</c:v>
                      </c:pt>
                      <c:pt idx="55112">
                        <c:v>-46.824599999999997</c:v>
                      </c:pt>
                      <c:pt idx="55113">
                        <c:v>-46.804990000000004</c:v>
                      </c:pt>
                      <c:pt idx="55114">
                        <c:v>-46.784619999999997</c:v>
                      </c:pt>
                      <c:pt idx="55115">
                        <c:v>-46.76455</c:v>
                      </c:pt>
                      <c:pt idx="55116">
                        <c:v>-46.743549999999999</c:v>
                      </c:pt>
                      <c:pt idx="55117">
                        <c:v>-46.721940000000004</c:v>
                      </c:pt>
                      <c:pt idx="55118">
                        <c:v>-46.701279999999997</c:v>
                      </c:pt>
                      <c:pt idx="55119">
                        <c:v>-46.680689999999998</c:v>
                      </c:pt>
                      <c:pt idx="55120">
                        <c:v>-46.662049999999994</c:v>
                      </c:pt>
                      <c:pt idx="55121">
                        <c:v>-46.643129999999999</c:v>
                      </c:pt>
                      <c:pt idx="55122">
                        <c:v>-46.624220000000001</c:v>
                      </c:pt>
                      <c:pt idx="55123">
                        <c:v>-46.604109999999999</c:v>
                      </c:pt>
                      <c:pt idx="55124">
                        <c:v>-46.584899999999998</c:v>
                      </c:pt>
                      <c:pt idx="55125">
                        <c:v>-46.565930000000002</c:v>
                      </c:pt>
                      <c:pt idx="55126">
                        <c:v>-46.546659999999996</c:v>
                      </c:pt>
                      <c:pt idx="55127">
                        <c:v>-46.527339999999995</c:v>
                      </c:pt>
                      <c:pt idx="55128">
                        <c:v>-46.507289999999998</c:v>
                      </c:pt>
                      <c:pt idx="55129">
                        <c:v>-46.486850000000004</c:v>
                      </c:pt>
                      <c:pt idx="55130">
                        <c:v>-46.466640000000005</c:v>
                      </c:pt>
                      <c:pt idx="55131">
                        <c:v>-46.445769999999996</c:v>
                      </c:pt>
                      <c:pt idx="55132">
                        <c:v>-46.425060000000002</c:v>
                      </c:pt>
                      <c:pt idx="55133">
                        <c:v>-46.404020000000003</c:v>
                      </c:pt>
                      <c:pt idx="55134">
                        <c:v>-46.384420000000006</c:v>
                      </c:pt>
                      <c:pt idx="55135">
                        <c:v>-46.367459999999994</c:v>
                      </c:pt>
                      <c:pt idx="55136">
                        <c:v>-46.351459999999996</c:v>
                      </c:pt>
                      <c:pt idx="55137">
                        <c:v>-46.333619999999996</c:v>
                      </c:pt>
                      <c:pt idx="55138">
                        <c:v>-46.314830000000001</c:v>
                      </c:pt>
                      <c:pt idx="55139">
                        <c:v>-46.2958</c:v>
                      </c:pt>
                      <c:pt idx="55140">
                        <c:v>-46.276319999999998</c:v>
                      </c:pt>
                      <c:pt idx="55141">
                        <c:v>-46.256300000000003</c:v>
                      </c:pt>
                      <c:pt idx="55142">
                        <c:v>-46.235939999999999</c:v>
                      </c:pt>
                      <c:pt idx="55143">
                        <c:v>-46.216140000000003</c:v>
                      </c:pt>
                      <c:pt idx="55144">
                        <c:v>-46.19538</c:v>
                      </c:pt>
                      <c:pt idx="55145">
                        <c:v>-46.175409999999999</c:v>
                      </c:pt>
                      <c:pt idx="55146">
                        <c:v>-46.154669999999996</c:v>
                      </c:pt>
                      <c:pt idx="55147">
                        <c:v>-46.13429</c:v>
                      </c:pt>
                      <c:pt idx="55148">
                        <c:v>-46.114740000000005</c:v>
                      </c:pt>
                      <c:pt idx="55149">
                        <c:v>-46.094560000000001</c:v>
                      </c:pt>
                      <c:pt idx="55150">
                        <c:v>-46.073909999999998</c:v>
                      </c:pt>
                      <c:pt idx="55151">
                        <c:v>-46.05348</c:v>
                      </c:pt>
                      <c:pt idx="55152">
                        <c:v>-46.033419999999992</c:v>
                      </c:pt>
                      <c:pt idx="55153">
                        <c:v>-46.013260000000002</c:v>
                      </c:pt>
                      <c:pt idx="55154">
                        <c:v>-45.992319999999999</c:v>
                      </c:pt>
                      <c:pt idx="55155">
                        <c:v>-45.97054</c:v>
                      </c:pt>
                      <c:pt idx="55156">
                        <c:v>-45.948999999999998</c:v>
                      </c:pt>
                      <c:pt idx="55157">
                        <c:v>-45.928579999999997</c:v>
                      </c:pt>
                      <c:pt idx="55158">
                        <c:v>-45.908160000000002</c:v>
                      </c:pt>
                      <c:pt idx="55159">
                        <c:v>-45.886509999999994</c:v>
                      </c:pt>
                      <c:pt idx="55160">
                        <c:v>-45.865080000000006</c:v>
                      </c:pt>
                      <c:pt idx="55161">
                        <c:v>-45.843379999999996</c:v>
                      </c:pt>
                      <c:pt idx="55162">
                        <c:v>-45.821630000000006</c:v>
                      </c:pt>
                      <c:pt idx="55163">
                        <c:v>-45.799580000000006</c:v>
                      </c:pt>
                      <c:pt idx="55164">
                        <c:v>-45.777210000000004</c:v>
                      </c:pt>
                      <c:pt idx="55165">
                        <c:v>-45.754549999999995</c:v>
                      </c:pt>
                      <c:pt idx="55166">
                        <c:v>-45.731560000000002</c:v>
                      </c:pt>
                      <c:pt idx="55167">
                        <c:v>-45.708669999999998</c:v>
                      </c:pt>
                      <c:pt idx="55168">
                        <c:v>-45.686600000000006</c:v>
                      </c:pt>
                      <c:pt idx="55169">
                        <c:v>-45.663289999999996</c:v>
                      </c:pt>
                      <c:pt idx="55170">
                        <c:v>-45.639849999999996</c:v>
                      </c:pt>
                      <c:pt idx="55171">
                        <c:v>-45.617609999999999</c:v>
                      </c:pt>
                      <c:pt idx="55172">
                        <c:v>-45.596059999999994</c:v>
                      </c:pt>
                      <c:pt idx="55173">
                        <c:v>-45.575270000000003</c:v>
                      </c:pt>
                      <c:pt idx="55174">
                        <c:v>-45.553359999999998</c:v>
                      </c:pt>
                      <c:pt idx="55175">
                        <c:v>-45.531280000000002</c:v>
                      </c:pt>
                      <c:pt idx="55176">
                        <c:v>-45.508759999999995</c:v>
                      </c:pt>
                      <c:pt idx="55177">
                        <c:v>-45.487110000000001</c:v>
                      </c:pt>
                      <c:pt idx="55178">
                        <c:v>-45.464729999999996</c:v>
                      </c:pt>
                      <c:pt idx="55179">
                        <c:v>-45.443249999999999</c:v>
                      </c:pt>
                      <c:pt idx="55180">
                        <c:v>-45.421079999999996</c:v>
                      </c:pt>
                      <c:pt idx="55181">
                        <c:v>-45.398470000000003</c:v>
                      </c:pt>
                      <c:pt idx="55182">
                        <c:v>-45.375620000000005</c:v>
                      </c:pt>
                      <c:pt idx="55183">
                        <c:v>-45.352449999999997</c:v>
                      </c:pt>
                      <c:pt idx="55184">
                        <c:v>-45.328949999999999</c:v>
                      </c:pt>
                      <c:pt idx="55185">
                        <c:v>-45.305460000000004</c:v>
                      </c:pt>
                      <c:pt idx="55186">
                        <c:v>-45.282769999999999</c:v>
                      </c:pt>
                      <c:pt idx="55187">
                        <c:v>-45.261020000000002</c:v>
                      </c:pt>
                      <c:pt idx="55188">
                        <c:v>-45.238769999999995</c:v>
                      </c:pt>
                      <c:pt idx="55189">
                        <c:v>-45.222949999999997</c:v>
                      </c:pt>
                      <c:pt idx="55190">
                        <c:v>-45.209060000000001</c:v>
                      </c:pt>
                      <c:pt idx="55191">
                        <c:v>-45.192930000000004</c:v>
                      </c:pt>
                      <c:pt idx="55192">
                        <c:v>-45.177869999999999</c:v>
                      </c:pt>
                      <c:pt idx="55193">
                        <c:v>-45.160299999999999</c:v>
                      </c:pt>
                      <c:pt idx="55194">
                        <c:v>-45.141950000000001</c:v>
                      </c:pt>
                      <c:pt idx="55195">
                        <c:v>-45.122</c:v>
                      </c:pt>
                      <c:pt idx="55196">
                        <c:v>-45.10416</c:v>
                      </c:pt>
                      <c:pt idx="55197">
                        <c:v>-45.087539999999997</c:v>
                      </c:pt>
                      <c:pt idx="55198">
                        <c:v>-45.071820000000002</c:v>
                      </c:pt>
                      <c:pt idx="55199">
                        <c:v>-45.056110000000004</c:v>
                      </c:pt>
                      <c:pt idx="55200">
                        <c:v>-45.039900000000003</c:v>
                      </c:pt>
                      <c:pt idx="55201">
                        <c:v>-45.024369999999998</c:v>
                      </c:pt>
                      <c:pt idx="55202">
                        <c:v>-45.006890000000006</c:v>
                      </c:pt>
                      <c:pt idx="55203">
                        <c:v>-44.987870000000001</c:v>
                      </c:pt>
                      <c:pt idx="55204">
                        <c:v>-44.966970000000003</c:v>
                      </c:pt>
                      <c:pt idx="55205">
                        <c:v>-44.945430000000002</c:v>
                      </c:pt>
                      <c:pt idx="55206">
                        <c:v>-44.922280000000001</c:v>
                      </c:pt>
                      <c:pt idx="55207">
                        <c:v>-44.898170000000007</c:v>
                      </c:pt>
                      <c:pt idx="55208">
                        <c:v>-44.87265</c:v>
                      </c:pt>
                      <c:pt idx="55209">
                        <c:v>-44.846339999999998</c:v>
                      </c:pt>
                      <c:pt idx="55210">
                        <c:v>-44.82105</c:v>
                      </c:pt>
                      <c:pt idx="55211">
                        <c:v>-44.795090000000002</c:v>
                      </c:pt>
                      <c:pt idx="55212">
                        <c:v>-44.769560000000006</c:v>
                      </c:pt>
                      <c:pt idx="55213">
                        <c:v>-44.742660000000001</c:v>
                      </c:pt>
                      <c:pt idx="55214">
                        <c:v>-44.716889999999992</c:v>
                      </c:pt>
                      <c:pt idx="55215">
                        <c:v>-44.690969999999993</c:v>
                      </c:pt>
                      <c:pt idx="55216">
                        <c:v>-44.666249999999998</c:v>
                      </c:pt>
                      <c:pt idx="55217">
                        <c:v>-44.63946</c:v>
                      </c:pt>
                      <c:pt idx="55218">
                        <c:v>-44.6143</c:v>
                      </c:pt>
                      <c:pt idx="55219">
                        <c:v>-44.589359999999999</c:v>
                      </c:pt>
                      <c:pt idx="55220">
                        <c:v>-44.564820000000005</c:v>
                      </c:pt>
                      <c:pt idx="55221">
                        <c:v>-44.542149999999992</c:v>
                      </c:pt>
                      <c:pt idx="55222">
                        <c:v>-44.520830000000004</c:v>
                      </c:pt>
                      <c:pt idx="55223">
                        <c:v>-44.499470000000002</c:v>
                      </c:pt>
                      <c:pt idx="55224">
                        <c:v>-44.477450000000005</c:v>
                      </c:pt>
                      <c:pt idx="55225">
                        <c:v>-44.453959999999995</c:v>
                      </c:pt>
                      <c:pt idx="55226">
                        <c:v>-44.430389999999996</c:v>
                      </c:pt>
                      <c:pt idx="55227">
                        <c:v>-44.406610000000001</c:v>
                      </c:pt>
                      <c:pt idx="55228">
                        <c:v>-44.3827</c:v>
                      </c:pt>
                      <c:pt idx="55229">
                        <c:v>-44.358579999999996</c:v>
                      </c:pt>
                      <c:pt idx="55230">
                        <c:v>-44.309269999999998</c:v>
                      </c:pt>
                      <c:pt idx="55231">
                        <c:v>-44.289709999999999</c:v>
                      </c:pt>
                      <c:pt idx="55232">
                        <c:v>-44.271370000000005</c:v>
                      </c:pt>
                      <c:pt idx="55233">
                        <c:v>-44.249840000000006</c:v>
                      </c:pt>
                      <c:pt idx="55234">
                        <c:v>-44.22822</c:v>
                      </c:pt>
                      <c:pt idx="55235">
                        <c:v>-44.206760000000003</c:v>
                      </c:pt>
                      <c:pt idx="55236">
                        <c:v>-44.184520000000006</c:v>
                      </c:pt>
                      <c:pt idx="55237">
                        <c:v>-44.162239999999997</c:v>
                      </c:pt>
                      <c:pt idx="55238">
                        <c:v>-44.138770000000001</c:v>
                      </c:pt>
                      <c:pt idx="55239">
                        <c:v>-44.115729999999999</c:v>
                      </c:pt>
                      <c:pt idx="55240">
                        <c:v>-44.091839999999998</c:v>
                      </c:pt>
                      <c:pt idx="55241">
                        <c:v>-44.067530000000005</c:v>
                      </c:pt>
                      <c:pt idx="55242">
                        <c:v>-44.043270000000007</c:v>
                      </c:pt>
                      <c:pt idx="55243">
                        <c:v>-44.018230000000003</c:v>
                      </c:pt>
                      <c:pt idx="55244">
                        <c:v>-43.993320000000004</c:v>
                      </c:pt>
                      <c:pt idx="55245">
                        <c:v>-43.96893</c:v>
                      </c:pt>
                      <c:pt idx="55246">
                        <c:v>-43.943969999999993</c:v>
                      </c:pt>
                      <c:pt idx="55247">
                        <c:v>-43.919379999999997</c:v>
                      </c:pt>
                      <c:pt idx="55248">
                        <c:v>-43.894149999999996</c:v>
                      </c:pt>
                      <c:pt idx="55249">
                        <c:v>-43.86844</c:v>
                      </c:pt>
                      <c:pt idx="55250">
                        <c:v>-43.843329999999995</c:v>
                      </c:pt>
                      <c:pt idx="55251">
                        <c:v>-43.818939999999998</c:v>
                      </c:pt>
                      <c:pt idx="55252">
                        <c:v>-43.794069999999998</c:v>
                      </c:pt>
                      <c:pt idx="55253">
                        <c:v>-43.76867</c:v>
                      </c:pt>
                      <c:pt idx="55254">
                        <c:v>-43.743130000000001</c:v>
                      </c:pt>
                      <c:pt idx="55255">
                        <c:v>-43.71707</c:v>
                      </c:pt>
                      <c:pt idx="55256">
                        <c:v>-43.690449999999998</c:v>
                      </c:pt>
                      <c:pt idx="55257">
                        <c:v>-43.664810000000003</c:v>
                      </c:pt>
                      <c:pt idx="55258">
                        <c:v>-43.638690000000004</c:v>
                      </c:pt>
                      <c:pt idx="55259">
                        <c:v>-43.614400000000003</c:v>
                      </c:pt>
                      <c:pt idx="55260">
                        <c:v>-43.590499999999999</c:v>
                      </c:pt>
                      <c:pt idx="55261">
                        <c:v>-43.56832</c:v>
                      </c:pt>
                      <c:pt idx="55262">
                        <c:v>-43.545909999999999</c:v>
                      </c:pt>
                      <c:pt idx="55263">
                        <c:v>-43.523330000000001</c:v>
                      </c:pt>
                      <c:pt idx="55264">
                        <c:v>-43.500450000000001</c:v>
                      </c:pt>
                      <c:pt idx="55265">
                        <c:v>-43.477560000000004</c:v>
                      </c:pt>
                      <c:pt idx="55266">
                        <c:v>-43.456040000000002</c:v>
                      </c:pt>
                      <c:pt idx="55267">
                        <c:v>-43.437039999999996</c:v>
                      </c:pt>
                      <c:pt idx="55268">
                        <c:v>-43.419379999999997</c:v>
                      </c:pt>
                      <c:pt idx="55269">
                        <c:v>-43.404589999999999</c:v>
                      </c:pt>
                      <c:pt idx="55270">
                        <c:v>-43.388549999999995</c:v>
                      </c:pt>
                      <c:pt idx="55271">
                        <c:v>-43.370480000000001</c:v>
                      </c:pt>
                      <c:pt idx="55272">
                        <c:v>-43.350960000000001</c:v>
                      </c:pt>
                      <c:pt idx="55273">
                        <c:v>-43.330479999999994</c:v>
                      </c:pt>
                      <c:pt idx="55274">
                        <c:v>-43.310899999999997</c:v>
                      </c:pt>
                      <c:pt idx="55275">
                        <c:v>-43.292050000000003</c:v>
                      </c:pt>
                      <c:pt idx="55276">
                        <c:v>-43.271900000000002</c:v>
                      </c:pt>
                      <c:pt idx="55277">
                        <c:v>-43.250900000000001</c:v>
                      </c:pt>
                      <c:pt idx="55278">
                        <c:v>-43.228459999999998</c:v>
                      </c:pt>
                      <c:pt idx="55279">
                        <c:v>-43.204539999999994</c:v>
                      </c:pt>
                      <c:pt idx="55280">
                        <c:v>-43.179879999999997</c:v>
                      </c:pt>
                      <c:pt idx="55281">
                        <c:v>-43.155849999999994</c:v>
                      </c:pt>
                      <c:pt idx="55282">
                        <c:v>-43.130020000000002</c:v>
                      </c:pt>
                      <c:pt idx="55283">
                        <c:v>-43.103819999999999</c:v>
                      </c:pt>
                      <c:pt idx="55284">
                        <c:v>-43.076319999999996</c:v>
                      </c:pt>
                      <c:pt idx="55285">
                        <c:v>-43.048110000000001</c:v>
                      </c:pt>
                      <c:pt idx="55286">
                        <c:v>-43.019469999999998</c:v>
                      </c:pt>
                      <c:pt idx="55287">
                        <c:v>-42.99062</c:v>
                      </c:pt>
                      <c:pt idx="55288">
                        <c:v>-42.961099999999995</c:v>
                      </c:pt>
                      <c:pt idx="55289">
                        <c:v>-42.930900000000001</c:v>
                      </c:pt>
                      <c:pt idx="55290">
                        <c:v>-42.900570000000002</c:v>
                      </c:pt>
                      <c:pt idx="55291">
                        <c:v>-42.870169999999995</c:v>
                      </c:pt>
                      <c:pt idx="55292">
                        <c:v>-42.839880000000001</c:v>
                      </c:pt>
                      <c:pt idx="55293">
                        <c:v>-42.810540000000003</c:v>
                      </c:pt>
                      <c:pt idx="55294">
                        <c:v>-42.780110000000001</c:v>
                      </c:pt>
                      <c:pt idx="55295">
                        <c:v>-42.750109999999999</c:v>
                      </c:pt>
                      <c:pt idx="55296">
                        <c:v>-42.719189999999998</c:v>
                      </c:pt>
                      <c:pt idx="55297">
                        <c:v>-42.687950000000001</c:v>
                      </c:pt>
                      <c:pt idx="55298">
                        <c:v>-42.65587</c:v>
                      </c:pt>
                      <c:pt idx="55299">
                        <c:v>-42.623519999999999</c:v>
                      </c:pt>
                      <c:pt idx="55300">
                        <c:v>-42.591329999999999</c:v>
                      </c:pt>
                      <c:pt idx="55301">
                        <c:v>-42.558280000000003</c:v>
                      </c:pt>
                      <c:pt idx="55302">
                        <c:v>-42.525660000000002</c:v>
                      </c:pt>
                      <c:pt idx="55303">
                        <c:v>-42.493990000000004</c:v>
                      </c:pt>
                      <c:pt idx="55304">
                        <c:v>-42.466100000000004</c:v>
                      </c:pt>
                      <c:pt idx="55305">
                        <c:v>-42.437829999999998</c:v>
                      </c:pt>
                      <c:pt idx="55306">
                        <c:v>-42.414180000000002</c:v>
                      </c:pt>
                      <c:pt idx="55307">
                        <c:v>-42.388570000000001</c:v>
                      </c:pt>
                      <c:pt idx="55308">
                        <c:v>-42.362290000000002</c:v>
                      </c:pt>
                      <c:pt idx="55309">
                        <c:v>-42.333910000000003</c:v>
                      </c:pt>
                      <c:pt idx="55310">
                        <c:v>-42.304120000000005</c:v>
                      </c:pt>
                      <c:pt idx="55311">
                        <c:v>-42.272660000000002</c:v>
                      </c:pt>
                      <c:pt idx="55312">
                        <c:v>-42.239100000000001</c:v>
                      </c:pt>
                      <c:pt idx="55313">
                        <c:v>-42.204909999999998</c:v>
                      </c:pt>
                      <c:pt idx="55314">
                        <c:v>-42.170379999999994</c:v>
                      </c:pt>
                      <c:pt idx="55315">
                        <c:v>-42.135600000000004</c:v>
                      </c:pt>
                      <c:pt idx="55316">
                        <c:v>-42.099789999999999</c:v>
                      </c:pt>
                      <c:pt idx="55317">
                        <c:v>-42.063490000000002</c:v>
                      </c:pt>
                      <c:pt idx="55318">
                        <c:v>-42.027590000000004</c:v>
                      </c:pt>
                      <c:pt idx="55319">
                        <c:v>-41.991799999999998</c:v>
                      </c:pt>
                      <c:pt idx="55320">
                        <c:v>-41.955449999999999</c:v>
                      </c:pt>
                      <c:pt idx="55321">
                        <c:v>-41.919600000000003</c:v>
                      </c:pt>
                      <c:pt idx="55322">
                        <c:v>-41.883609999999997</c:v>
                      </c:pt>
                      <c:pt idx="55323">
                        <c:v>-41.847329999999999</c:v>
                      </c:pt>
                      <c:pt idx="55324">
                        <c:v>-41.809779999999996</c:v>
                      </c:pt>
                      <c:pt idx="55325">
                        <c:v>-41.772300000000001</c:v>
                      </c:pt>
                      <c:pt idx="55326">
                        <c:v>-41.734030000000004</c:v>
                      </c:pt>
                      <c:pt idx="55327">
                        <c:v>-41.695160000000001</c:v>
                      </c:pt>
                      <c:pt idx="55328">
                        <c:v>-41.658679999999997</c:v>
                      </c:pt>
                      <c:pt idx="55329">
                        <c:v>-41.624459999999999</c:v>
                      </c:pt>
                      <c:pt idx="55330">
                        <c:v>-41.589559999999999</c:v>
                      </c:pt>
                      <c:pt idx="55331">
                        <c:v>-41.555549999999997</c:v>
                      </c:pt>
                      <c:pt idx="55332">
                        <c:v>-41.525570000000002</c:v>
                      </c:pt>
                      <c:pt idx="55333">
                        <c:v>-41.502070000000003</c:v>
                      </c:pt>
                      <c:pt idx="55334">
                        <c:v>-41.478859999999997</c:v>
                      </c:pt>
                      <c:pt idx="55335">
                        <c:v>-41.455680000000001</c:v>
                      </c:pt>
                      <c:pt idx="55336">
                        <c:v>-41.429389999999998</c:v>
                      </c:pt>
                      <c:pt idx="55337">
                        <c:v>-41.397190000000002</c:v>
                      </c:pt>
                      <c:pt idx="55338">
                        <c:v>-41.363849999999999</c:v>
                      </c:pt>
                      <c:pt idx="55339">
                        <c:v>-41.329940000000001</c:v>
                      </c:pt>
                      <c:pt idx="55340">
                        <c:v>-41.294649999999997</c:v>
                      </c:pt>
                      <c:pt idx="55341">
                        <c:v>-41.258449999999996</c:v>
                      </c:pt>
                      <c:pt idx="55342">
                        <c:v>-41.220950000000002</c:v>
                      </c:pt>
                      <c:pt idx="55343">
                        <c:v>-41.182299999999998</c:v>
                      </c:pt>
                      <c:pt idx="55344">
                        <c:v>-41.142940000000003</c:v>
                      </c:pt>
                      <c:pt idx="55345">
                        <c:v>-41.102610000000006</c:v>
                      </c:pt>
                      <c:pt idx="55346">
                        <c:v>-41.062429999999999</c:v>
                      </c:pt>
                      <c:pt idx="55347">
                        <c:v>-41.021320000000003</c:v>
                      </c:pt>
                      <c:pt idx="55348">
                        <c:v>-40.979590000000002</c:v>
                      </c:pt>
                      <c:pt idx="55349">
                        <c:v>-40.9375</c:v>
                      </c:pt>
                      <c:pt idx="55350">
                        <c:v>-40.89575</c:v>
                      </c:pt>
                      <c:pt idx="55351">
                        <c:v>-40.854330000000004</c:v>
                      </c:pt>
                      <c:pt idx="55352">
                        <c:v>-40.816769999999998</c:v>
                      </c:pt>
                      <c:pt idx="55353">
                        <c:v>-40.779800000000002</c:v>
                      </c:pt>
                      <c:pt idx="55354">
                        <c:v>-40.741909999999997</c:v>
                      </c:pt>
                      <c:pt idx="55355">
                        <c:v>-40.703110000000002</c:v>
                      </c:pt>
                      <c:pt idx="55356">
                        <c:v>-40.671379999999999</c:v>
                      </c:pt>
                      <c:pt idx="55357">
                        <c:v>-40.638849999999998</c:v>
                      </c:pt>
                      <c:pt idx="55358">
                        <c:v>-40.60295</c:v>
                      </c:pt>
                      <c:pt idx="55359">
                        <c:v>-40.567080000000004</c:v>
                      </c:pt>
                      <c:pt idx="55360">
                        <c:v>-40.529429999999998</c:v>
                      </c:pt>
                      <c:pt idx="55361">
                        <c:v>-40.493569999999998</c:v>
                      </c:pt>
                      <c:pt idx="55362">
                        <c:v>-40.45496</c:v>
                      </c:pt>
                      <c:pt idx="55363">
                        <c:v>-40.415679999999995</c:v>
                      </c:pt>
                      <c:pt idx="55364">
                        <c:v>-40.375059999999998</c:v>
                      </c:pt>
                      <c:pt idx="55365">
                        <c:v>-40.338360000000002</c:v>
                      </c:pt>
                      <c:pt idx="55366">
                        <c:v>-40.297690000000003</c:v>
                      </c:pt>
                      <c:pt idx="55367">
                        <c:v>-40.256790000000002</c:v>
                      </c:pt>
                      <c:pt idx="55368">
                        <c:v>-40.215370000000007</c:v>
                      </c:pt>
                      <c:pt idx="55369">
                        <c:v>-40.173899999999996</c:v>
                      </c:pt>
                      <c:pt idx="55370">
                        <c:v>-40.132830000000006</c:v>
                      </c:pt>
                      <c:pt idx="55371">
                        <c:v>-40.091570000000004</c:v>
                      </c:pt>
                      <c:pt idx="55372">
                        <c:v>-40.049840000000003</c:v>
                      </c:pt>
                      <c:pt idx="55373">
                        <c:v>-40.007950000000001</c:v>
                      </c:pt>
                      <c:pt idx="55374">
                        <c:v>-39.968309999999995</c:v>
                      </c:pt>
                      <c:pt idx="55375">
                        <c:v>-39.92671</c:v>
                      </c:pt>
                      <c:pt idx="55376">
                        <c:v>-39.884700000000002</c:v>
                      </c:pt>
                      <c:pt idx="55377">
                        <c:v>-39.841920000000002</c:v>
                      </c:pt>
                      <c:pt idx="55378">
                        <c:v>-39.802140000000001</c:v>
                      </c:pt>
                      <c:pt idx="55379">
                        <c:v>-39.761160000000004</c:v>
                      </c:pt>
                      <c:pt idx="55380">
                        <c:v>-39.719410000000003</c:v>
                      </c:pt>
                      <c:pt idx="55381">
                        <c:v>-39.677379999999999</c:v>
                      </c:pt>
                      <c:pt idx="55382">
                        <c:v>-39.636229999999998</c:v>
                      </c:pt>
                      <c:pt idx="55383">
                        <c:v>-39.593350000000001</c:v>
                      </c:pt>
                      <c:pt idx="55384">
                        <c:v>-39.550159999999998</c:v>
                      </c:pt>
                      <c:pt idx="55385">
                        <c:v>-39.507180000000005</c:v>
                      </c:pt>
                      <c:pt idx="55386">
                        <c:v>-39.464169999999996</c:v>
                      </c:pt>
                      <c:pt idx="55387">
                        <c:v>-39.421439999999997</c:v>
                      </c:pt>
                      <c:pt idx="55388">
                        <c:v>-39.378709999999998</c:v>
                      </c:pt>
                      <c:pt idx="55389">
                        <c:v>-39.335329999999999</c:v>
                      </c:pt>
                      <c:pt idx="55390">
                        <c:v>-39.294739999999997</c:v>
                      </c:pt>
                      <c:pt idx="55391">
                        <c:v>-39.259799999999998</c:v>
                      </c:pt>
                      <c:pt idx="55392">
                        <c:v>-39.226260000000003</c:v>
                      </c:pt>
                      <c:pt idx="55393">
                        <c:v>-39.191650000000003</c:v>
                      </c:pt>
                      <c:pt idx="55394">
                        <c:v>-39.155470000000001</c:v>
                      </c:pt>
                      <c:pt idx="55395">
                        <c:v>-39.118459999999999</c:v>
                      </c:pt>
                      <c:pt idx="55396">
                        <c:v>-39.080210000000001</c:v>
                      </c:pt>
                      <c:pt idx="55397">
                        <c:v>-39.040260000000004</c:v>
                      </c:pt>
                      <c:pt idx="55398">
                        <c:v>-39.001489999999997</c:v>
                      </c:pt>
                      <c:pt idx="55399">
                        <c:v>-38.960880000000003</c:v>
                      </c:pt>
                      <c:pt idx="55400">
                        <c:v>-38.918599999999998</c:v>
                      </c:pt>
                      <c:pt idx="55401">
                        <c:v>-38.877459999999999</c:v>
                      </c:pt>
                      <c:pt idx="55402">
                        <c:v>-38.840050000000005</c:v>
                      </c:pt>
                      <c:pt idx="55403">
                        <c:v>-38.806950000000001</c:v>
                      </c:pt>
                      <c:pt idx="55404">
                        <c:v>-38.773490000000002</c:v>
                      </c:pt>
                      <c:pt idx="55405">
                        <c:v>-38.74044</c:v>
                      </c:pt>
                      <c:pt idx="55406">
                        <c:v>-38.707090000000001</c:v>
                      </c:pt>
                      <c:pt idx="55407">
                        <c:v>-38.672229999999999</c:v>
                      </c:pt>
                      <c:pt idx="55408">
                        <c:v>-38.636800000000001</c:v>
                      </c:pt>
                      <c:pt idx="55409">
                        <c:v>-38.60125</c:v>
                      </c:pt>
                      <c:pt idx="55410">
                        <c:v>-38.56514</c:v>
                      </c:pt>
                      <c:pt idx="55411">
                        <c:v>-38.528349999999996</c:v>
                      </c:pt>
                      <c:pt idx="55412">
                        <c:v>-38.491520000000001</c:v>
                      </c:pt>
                      <c:pt idx="55413">
                        <c:v>-38.453780000000002</c:v>
                      </c:pt>
                      <c:pt idx="55414">
                        <c:v>-38.41592</c:v>
                      </c:pt>
                      <c:pt idx="55415">
                        <c:v>-38.377430000000004</c:v>
                      </c:pt>
                      <c:pt idx="55416">
                        <c:v>-38.339219999999997</c:v>
                      </c:pt>
                      <c:pt idx="55417">
                        <c:v>-38.300269999999998</c:v>
                      </c:pt>
                      <c:pt idx="55418">
                        <c:v>-38.262869999999999</c:v>
                      </c:pt>
                      <c:pt idx="55419">
                        <c:v>-38.224890000000002</c:v>
                      </c:pt>
                      <c:pt idx="55420">
                        <c:v>-38.193039999999996</c:v>
                      </c:pt>
                      <c:pt idx="55421">
                        <c:v>-38.16151</c:v>
                      </c:pt>
                      <c:pt idx="55422">
                        <c:v>-38.128979999999999</c:v>
                      </c:pt>
                      <c:pt idx="55423">
                        <c:v>-38.093810000000005</c:v>
                      </c:pt>
                      <c:pt idx="55424">
                        <c:v>-38.058669999999999</c:v>
                      </c:pt>
                      <c:pt idx="55425">
                        <c:v>-38.022880000000001</c:v>
                      </c:pt>
                      <c:pt idx="55426">
                        <c:v>-37.98686</c:v>
                      </c:pt>
                      <c:pt idx="55427">
                        <c:v>-37.949709999999996</c:v>
                      </c:pt>
                      <c:pt idx="55428">
                        <c:v>-37.913039999999995</c:v>
                      </c:pt>
                      <c:pt idx="55429">
                        <c:v>-37.875329999999998</c:v>
                      </c:pt>
                      <c:pt idx="55430">
                        <c:v>-37.837329999999994</c:v>
                      </c:pt>
                      <c:pt idx="55431">
                        <c:v>-37.79927</c:v>
                      </c:pt>
                      <c:pt idx="55432">
                        <c:v>-37.760939999999998</c:v>
                      </c:pt>
                      <c:pt idx="55433">
                        <c:v>-37.723260000000003</c:v>
                      </c:pt>
                      <c:pt idx="55434">
                        <c:v>-37.686109999999999</c:v>
                      </c:pt>
                      <c:pt idx="55435">
                        <c:v>-37.647100000000002</c:v>
                      </c:pt>
                      <c:pt idx="55436">
                        <c:v>-37.607309999999998</c:v>
                      </c:pt>
                      <c:pt idx="55437">
                        <c:v>-37.566749999999999</c:v>
                      </c:pt>
                      <c:pt idx="55438">
                        <c:v>-37.525680000000001</c:v>
                      </c:pt>
                      <c:pt idx="55439">
                        <c:v>-37.484790000000004</c:v>
                      </c:pt>
                      <c:pt idx="55440">
                        <c:v>-37.445859999999996</c:v>
                      </c:pt>
                      <c:pt idx="55441">
                        <c:v>-37.408079999999998</c:v>
                      </c:pt>
                      <c:pt idx="55442">
                        <c:v>-37.368630000000003</c:v>
                      </c:pt>
                      <c:pt idx="55443">
                        <c:v>-37.328659999999999</c:v>
                      </c:pt>
                      <c:pt idx="55444">
                        <c:v>-37.287100000000002</c:v>
                      </c:pt>
                      <c:pt idx="55445">
                        <c:v>-37.246169999999999</c:v>
                      </c:pt>
                      <c:pt idx="55446">
                        <c:v>-37.202750000000002</c:v>
                      </c:pt>
                      <c:pt idx="55447">
                        <c:v>-37.161320000000003</c:v>
                      </c:pt>
                      <c:pt idx="55448">
                        <c:v>-37.119050000000001</c:v>
                      </c:pt>
                      <c:pt idx="55449">
                        <c:v>-37.07555</c:v>
                      </c:pt>
                      <c:pt idx="55450">
                        <c:v>-37.032730000000001</c:v>
                      </c:pt>
                      <c:pt idx="55451">
                        <c:v>-36.988460000000003</c:v>
                      </c:pt>
                      <c:pt idx="55452">
                        <c:v>-36.943750000000001</c:v>
                      </c:pt>
                      <c:pt idx="55453">
                        <c:v>-36.899360000000001</c:v>
                      </c:pt>
                      <c:pt idx="55454">
                        <c:v>-36.854550000000003</c:v>
                      </c:pt>
                      <c:pt idx="55455">
                        <c:v>-36.808729999999997</c:v>
                      </c:pt>
                      <c:pt idx="55456">
                        <c:v>-36.769489999999998</c:v>
                      </c:pt>
                      <c:pt idx="55457">
                        <c:v>-36.733760000000004</c:v>
                      </c:pt>
                      <c:pt idx="55458">
                        <c:v>-36.695120000000003</c:v>
                      </c:pt>
                      <c:pt idx="55459">
                        <c:v>-36.654270000000004</c:v>
                      </c:pt>
                      <c:pt idx="55460">
                        <c:v>-36.611289999999997</c:v>
                      </c:pt>
                      <c:pt idx="55461">
                        <c:v>-36.56729</c:v>
                      </c:pt>
                      <c:pt idx="55462">
                        <c:v>-36.521810000000002</c:v>
                      </c:pt>
                      <c:pt idx="55463">
                        <c:v>-36.475650000000002</c:v>
                      </c:pt>
                      <c:pt idx="55464">
                        <c:v>-36.428560000000004</c:v>
                      </c:pt>
                      <c:pt idx="55465">
                        <c:v>-36.38203</c:v>
                      </c:pt>
                      <c:pt idx="55466">
                        <c:v>-36.334490000000002</c:v>
                      </c:pt>
                      <c:pt idx="55467">
                        <c:v>-36.286819999999999</c:v>
                      </c:pt>
                      <c:pt idx="55468">
                        <c:v>-36.237160000000003</c:v>
                      </c:pt>
                      <c:pt idx="55469">
                        <c:v>-36.1875</c:v>
                      </c:pt>
                      <c:pt idx="55470">
                        <c:v>-36.13747</c:v>
                      </c:pt>
                      <c:pt idx="55471">
                        <c:v>-36.088520000000003</c:v>
                      </c:pt>
                      <c:pt idx="55472">
                        <c:v>-36.040619999999997</c:v>
                      </c:pt>
                      <c:pt idx="55473">
                        <c:v>-35.993140000000004</c:v>
                      </c:pt>
                      <c:pt idx="55474">
                        <c:v>-35.94894</c:v>
                      </c:pt>
                      <c:pt idx="55475">
                        <c:v>-35.905209999999997</c:v>
                      </c:pt>
                      <c:pt idx="55476">
                        <c:v>-35.862690000000001</c:v>
                      </c:pt>
                      <c:pt idx="55477">
                        <c:v>-35.819130000000001</c:v>
                      </c:pt>
                      <c:pt idx="55478">
                        <c:v>-35.77196</c:v>
                      </c:pt>
                      <c:pt idx="55479">
                        <c:v>-35.72419</c:v>
                      </c:pt>
                      <c:pt idx="55480">
                        <c:v>-35.674860000000002</c:v>
                      </c:pt>
                      <c:pt idx="55481">
                        <c:v>-35.62444</c:v>
                      </c:pt>
                      <c:pt idx="55482">
                        <c:v>-35.573929999999997</c:v>
                      </c:pt>
                      <c:pt idx="55483">
                        <c:v>-35.52308</c:v>
                      </c:pt>
                      <c:pt idx="55484">
                        <c:v>-35.471270000000004</c:v>
                      </c:pt>
                      <c:pt idx="55485">
                        <c:v>-35.419499999999999</c:v>
                      </c:pt>
                      <c:pt idx="55486">
                        <c:v>-35.367000000000004</c:v>
                      </c:pt>
                      <c:pt idx="55487">
                        <c:v>-35.314169999999997</c:v>
                      </c:pt>
                      <c:pt idx="55488">
                        <c:v>-35.262090000000001</c:v>
                      </c:pt>
                      <c:pt idx="55489">
                        <c:v>-35.209879999999998</c:v>
                      </c:pt>
                      <c:pt idx="55490">
                        <c:v>-35.156679999999994</c:v>
                      </c:pt>
                      <c:pt idx="55491">
                        <c:v>-35.10342</c:v>
                      </c:pt>
                      <c:pt idx="55492">
                        <c:v>-35.050150000000002</c:v>
                      </c:pt>
                      <c:pt idx="55493">
                        <c:v>-34.997060000000005</c:v>
                      </c:pt>
                      <c:pt idx="55494">
                        <c:v>-34.943930000000002</c:v>
                      </c:pt>
                      <c:pt idx="55495">
                        <c:v>-34.890940000000001</c:v>
                      </c:pt>
                      <c:pt idx="55496">
                        <c:v>-34.83784</c:v>
                      </c:pt>
                      <c:pt idx="55497">
                        <c:v>-34.784440000000004</c:v>
                      </c:pt>
                      <c:pt idx="55498">
                        <c:v>-34.730509999999995</c:v>
                      </c:pt>
                      <c:pt idx="55499">
                        <c:v>-34.67689</c:v>
                      </c:pt>
                      <c:pt idx="55500">
                        <c:v>-34.622529999999998</c:v>
                      </c:pt>
                      <c:pt idx="55501">
                        <c:v>-34.568010000000001</c:v>
                      </c:pt>
                      <c:pt idx="55502">
                        <c:v>-34.51314</c:v>
                      </c:pt>
                      <c:pt idx="55503">
                        <c:v>-34.458840000000002</c:v>
                      </c:pt>
                      <c:pt idx="55504">
                        <c:v>-34.404530000000001</c:v>
                      </c:pt>
                      <c:pt idx="55505">
                        <c:v>-34.34948</c:v>
                      </c:pt>
                      <c:pt idx="55506">
                        <c:v>-34.293810000000001</c:v>
                      </c:pt>
                      <c:pt idx="55507">
                        <c:v>-34.238770000000002</c:v>
                      </c:pt>
                      <c:pt idx="55508">
                        <c:v>-34.182589999999998</c:v>
                      </c:pt>
                      <c:pt idx="55509">
                        <c:v>-34.1267</c:v>
                      </c:pt>
                      <c:pt idx="55510">
                        <c:v>-34.07067</c:v>
                      </c:pt>
                      <c:pt idx="55511">
                        <c:v>-34.013390000000001</c:v>
                      </c:pt>
                      <c:pt idx="55512">
                        <c:v>-33.956699999999998</c:v>
                      </c:pt>
                      <c:pt idx="55513">
                        <c:v>-33.895119999999999</c:v>
                      </c:pt>
                      <c:pt idx="55514">
                        <c:v>-33.85286</c:v>
                      </c:pt>
                      <c:pt idx="55515">
                        <c:v>-33.813070000000003</c:v>
                      </c:pt>
                      <c:pt idx="55516">
                        <c:v>-33.767479999999999</c:v>
                      </c:pt>
                      <c:pt idx="55517">
                        <c:v>-33.72052</c:v>
                      </c:pt>
                      <c:pt idx="55518">
                        <c:v>-33.672890000000002</c:v>
                      </c:pt>
                      <c:pt idx="55519">
                        <c:v>-33.623660000000001</c:v>
                      </c:pt>
                      <c:pt idx="55520">
                        <c:v>-33.572569999999999</c:v>
                      </c:pt>
                      <c:pt idx="55521">
                        <c:v>-33.520490000000002</c:v>
                      </c:pt>
                      <c:pt idx="55522">
                        <c:v>-33.468609999999998</c:v>
                      </c:pt>
                      <c:pt idx="55523">
                        <c:v>-33.415419999999997</c:v>
                      </c:pt>
                      <c:pt idx="55524">
                        <c:v>-33.360709999999997</c:v>
                      </c:pt>
                      <c:pt idx="55525">
                        <c:v>-33.30753</c:v>
                      </c:pt>
                      <c:pt idx="55526">
                        <c:v>-33.252929999999999</c:v>
                      </c:pt>
                      <c:pt idx="55527">
                        <c:v>-33.19708</c:v>
                      </c:pt>
                      <c:pt idx="55528">
                        <c:v>-33.157690000000002</c:v>
                      </c:pt>
                      <c:pt idx="55529">
                        <c:v>-33.116199999999999</c:v>
                      </c:pt>
                      <c:pt idx="55530">
                        <c:v>-33.071939999999998</c:v>
                      </c:pt>
                      <c:pt idx="55531">
                        <c:v>-33.025509999999997</c:v>
                      </c:pt>
                      <c:pt idx="55532">
                        <c:v>-32.978189999999998</c:v>
                      </c:pt>
                      <c:pt idx="55533">
                        <c:v>-32.930239999999998</c:v>
                      </c:pt>
                      <c:pt idx="55534">
                        <c:v>-32.879849999999998</c:v>
                      </c:pt>
                      <c:pt idx="55535">
                        <c:v>-32.82929</c:v>
                      </c:pt>
                      <c:pt idx="55536">
                        <c:v>-32.777470000000001</c:v>
                      </c:pt>
                      <c:pt idx="55537">
                        <c:v>-32.725569999999998</c:v>
                      </c:pt>
                      <c:pt idx="55538">
                        <c:v>-32.672460000000001</c:v>
                      </c:pt>
                      <c:pt idx="55539">
                        <c:v>-32.61947</c:v>
                      </c:pt>
                      <c:pt idx="55540">
                        <c:v>-32.565829999999998</c:v>
                      </c:pt>
                      <c:pt idx="55541">
                        <c:v>-32.512219999999999</c:v>
                      </c:pt>
                      <c:pt idx="55542">
                        <c:v>-32.45787</c:v>
                      </c:pt>
                      <c:pt idx="55543">
                        <c:v>-32.404199999999996</c:v>
                      </c:pt>
                      <c:pt idx="55544">
                        <c:v>-32.350009999999997</c:v>
                      </c:pt>
                      <c:pt idx="55545">
                        <c:v>-32.295609999999996</c:v>
                      </c:pt>
                      <c:pt idx="55546">
                        <c:v>-32.242829999999998</c:v>
                      </c:pt>
                      <c:pt idx="55547">
                        <c:v>-32.193019999999997</c:v>
                      </c:pt>
                      <c:pt idx="55548">
                        <c:v>-32.147590000000001</c:v>
                      </c:pt>
                      <c:pt idx="55549">
                        <c:v>-32.109180000000002</c:v>
                      </c:pt>
                      <c:pt idx="55550">
                        <c:v>-32.067970000000003</c:v>
                      </c:pt>
                      <c:pt idx="55551">
                        <c:v>-32.02375</c:v>
                      </c:pt>
                      <c:pt idx="55552">
                        <c:v>-31.978909999999999</c:v>
                      </c:pt>
                      <c:pt idx="55553">
                        <c:v>-31.931980000000003</c:v>
                      </c:pt>
                      <c:pt idx="55554">
                        <c:v>-31.884830000000001</c:v>
                      </c:pt>
                      <c:pt idx="55555">
                        <c:v>-31.8369</c:v>
                      </c:pt>
                      <c:pt idx="55556">
                        <c:v>-31.7883</c:v>
                      </c:pt>
                      <c:pt idx="55557">
                        <c:v>-31.738019999999999</c:v>
                      </c:pt>
                      <c:pt idx="55558">
                        <c:v>-31.685789999999997</c:v>
                      </c:pt>
                      <c:pt idx="55559">
                        <c:v>-31.63335</c:v>
                      </c:pt>
                      <c:pt idx="55560">
                        <c:v>-31.581160000000001</c:v>
                      </c:pt>
                      <c:pt idx="55561">
                        <c:v>-31.529109999999999</c:v>
                      </c:pt>
                      <c:pt idx="55562">
                        <c:v>-31.475580000000001</c:v>
                      </c:pt>
                      <c:pt idx="55563">
                        <c:v>-31.422310000000003</c:v>
                      </c:pt>
                      <c:pt idx="55564">
                        <c:v>-31.368490000000001</c:v>
                      </c:pt>
                      <c:pt idx="55565">
                        <c:v>-31.317160000000001</c:v>
                      </c:pt>
                      <c:pt idx="55566">
                        <c:v>-31.26849</c:v>
                      </c:pt>
                      <c:pt idx="55567">
                        <c:v>-31.221869999999999</c:v>
                      </c:pt>
                      <c:pt idx="55568">
                        <c:v>-31.178180000000001</c:v>
                      </c:pt>
                      <c:pt idx="55569">
                        <c:v>-31.134680000000003</c:v>
                      </c:pt>
                      <c:pt idx="55570">
                        <c:v>-31.097570000000001</c:v>
                      </c:pt>
                      <c:pt idx="55571">
                        <c:v>-31.05959</c:v>
                      </c:pt>
                      <c:pt idx="55572">
                        <c:v>-31.018469999999997</c:v>
                      </c:pt>
                      <c:pt idx="55573">
                        <c:v>-30.973849999999999</c:v>
                      </c:pt>
                      <c:pt idx="55574">
                        <c:v>-30.926909999999999</c:v>
                      </c:pt>
                      <c:pt idx="55575">
                        <c:v>-30.878239999999998</c:v>
                      </c:pt>
                      <c:pt idx="55576">
                        <c:v>-30.829070000000002</c:v>
                      </c:pt>
                      <c:pt idx="55577">
                        <c:v>-30.804209999999998</c:v>
                      </c:pt>
                      <c:pt idx="55578">
                        <c:v>-30.778690000000001</c:v>
                      </c:pt>
                      <c:pt idx="55579">
                        <c:v>-30.7517</c:v>
                      </c:pt>
                      <c:pt idx="55580">
                        <c:v>-30.7212</c:v>
                      </c:pt>
                      <c:pt idx="55581">
                        <c:v>-30.689120000000003</c:v>
                      </c:pt>
                      <c:pt idx="55582">
                        <c:v>-30.653649999999999</c:v>
                      </c:pt>
                      <c:pt idx="55583">
                        <c:v>-30.618079999999999</c:v>
                      </c:pt>
                      <c:pt idx="55584">
                        <c:v>-30.580129999999997</c:v>
                      </c:pt>
                      <c:pt idx="55585">
                        <c:v>-30.541219999999999</c:v>
                      </c:pt>
                      <c:pt idx="55586">
                        <c:v>-30.501140000000003</c:v>
                      </c:pt>
                      <c:pt idx="55587">
                        <c:v>-30.46021</c:v>
                      </c:pt>
                      <c:pt idx="55588">
                        <c:v>-30.41771</c:v>
                      </c:pt>
                      <c:pt idx="55589">
                        <c:v>-30.373999999999999</c:v>
                      </c:pt>
                      <c:pt idx="55590">
                        <c:v>-30.329630000000002</c:v>
                      </c:pt>
                      <c:pt idx="55591">
                        <c:v>-30.284010000000002</c:v>
                      </c:pt>
                      <c:pt idx="55592">
                        <c:v>-30.237210000000001</c:v>
                      </c:pt>
                      <c:pt idx="55593">
                        <c:v>-30.190130000000003</c:v>
                      </c:pt>
                      <c:pt idx="55594">
                        <c:v>-30.14208</c:v>
                      </c:pt>
                      <c:pt idx="55595">
                        <c:v>-30.092660000000002</c:v>
                      </c:pt>
                      <c:pt idx="55596">
                        <c:v>-30.042620000000003</c:v>
                      </c:pt>
                      <c:pt idx="55597">
                        <c:v>-29.991949999999999</c:v>
                      </c:pt>
                      <c:pt idx="55598">
                        <c:v>-29.94164</c:v>
                      </c:pt>
                      <c:pt idx="55599">
                        <c:v>-29.889809999999997</c:v>
                      </c:pt>
                      <c:pt idx="55600">
                        <c:v>-29.838090000000001</c:v>
                      </c:pt>
                      <c:pt idx="55601">
                        <c:v>-29.78396</c:v>
                      </c:pt>
                      <c:pt idx="55602">
                        <c:v>-29.730550000000001</c:v>
                      </c:pt>
                      <c:pt idx="55603">
                        <c:v>-29.678089999999997</c:v>
                      </c:pt>
                      <c:pt idx="55604">
                        <c:v>-29.62828</c:v>
                      </c:pt>
                      <c:pt idx="55605">
                        <c:v>-29.577490000000001</c:v>
                      </c:pt>
                      <c:pt idx="55606">
                        <c:v>-29.524279999999997</c:v>
                      </c:pt>
                      <c:pt idx="55607">
                        <c:v>-29.471980000000002</c:v>
                      </c:pt>
                      <c:pt idx="55608">
                        <c:v>-29.41769</c:v>
                      </c:pt>
                      <c:pt idx="55609">
                        <c:v>-29.3626</c:v>
                      </c:pt>
                      <c:pt idx="55610">
                        <c:v>-29.30857</c:v>
                      </c:pt>
                      <c:pt idx="55611">
                        <c:v>-29.25487</c:v>
                      </c:pt>
                      <c:pt idx="55612">
                        <c:v>-29.200099999999999</c:v>
                      </c:pt>
                      <c:pt idx="55613">
                        <c:v>-29.145199999999999</c:v>
                      </c:pt>
                      <c:pt idx="55614">
                        <c:v>-29.089580000000002</c:v>
                      </c:pt>
                      <c:pt idx="55615">
                        <c:v>-29.03445</c:v>
                      </c:pt>
                      <c:pt idx="55616">
                        <c:v>-28.980350000000001</c:v>
                      </c:pt>
                      <c:pt idx="55617">
                        <c:v>-28.927979999999998</c:v>
                      </c:pt>
                      <c:pt idx="55618">
                        <c:v>-28.874849999999999</c:v>
                      </c:pt>
                      <c:pt idx="55619">
                        <c:v>-28.820359999999997</c:v>
                      </c:pt>
                      <c:pt idx="55620">
                        <c:v>-28.76632</c:v>
                      </c:pt>
                      <c:pt idx="55621">
                        <c:v>-28.711079999999999</c:v>
                      </c:pt>
                      <c:pt idx="55622">
                        <c:v>-28.656389999999998</c:v>
                      </c:pt>
                      <c:pt idx="55623">
                        <c:v>-28.60107</c:v>
                      </c:pt>
                      <c:pt idx="55624">
                        <c:v>-28.545929999999998</c:v>
                      </c:pt>
                      <c:pt idx="55625">
                        <c:v>-28.49042</c:v>
                      </c:pt>
                      <c:pt idx="55626">
                        <c:v>-28.435190000000002</c:v>
                      </c:pt>
                      <c:pt idx="55627">
                        <c:v>-28.380119999999998</c:v>
                      </c:pt>
                      <c:pt idx="55628">
                        <c:v>-28.327110000000001</c:v>
                      </c:pt>
                      <c:pt idx="55629">
                        <c:v>-28.276590000000002</c:v>
                      </c:pt>
                      <c:pt idx="55630">
                        <c:v>-28.227289999999996</c:v>
                      </c:pt>
                      <c:pt idx="55631">
                        <c:v>-28.176020000000001</c:v>
                      </c:pt>
                      <c:pt idx="55632">
                        <c:v>-28.12706</c:v>
                      </c:pt>
                      <c:pt idx="55633">
                        <c:v>-28.076799999999999</c:v>
                      </c:pt>
                      <c:pt idx="55634">
                        <c:v>-28.025350000000003</c:v>
                      </c:pt>
                      <c:pt idx="55635">
                        <c:v>-27.972260000000002</c:v>
                      </c:pt>
                      <c:pt idx="55636">
                        <c:v>-27.918699999999998</c:v>
                      </c:pt>
                      <c:pt idx="55637">
                        <c:v>-27.864429999999999</c:v>
                      </c:pt>
                      <c:pt idx="55638">
                        <c:v>-27.80977</c:v>
                      </c:pt>
                      <c:pt idx="55639">
                        <c:v>-27.755230000000001</c:v>
                      </c:pt>
                      <c:pt idx="55640">
                        <c:v>-27.699680000000001</c:v>
                      </c:pt>
                      <c:pt idx="55641">
                        <c:v>-27.643740000000001</c:v>
                      </c:pt>
                      <c:pt idx="55642">
                        <c:v>-27.59751</c:v>
                      </c:pt>
                      <c:pt idx="55643">
                        <c:v>-27.555909999999997</c:v>
                      </c:pt>
                      <c:pt idx="55644">
                        <c:v>-27.507000000000001</c:v>
                      </c:pt>
                      <c:pt idx="55645">
                        <c:v>-27.456890000000001</c:v>
                      </c:pt>
                      <c:pt idx="55646">
                        <c:v>-27.40596</c:v>
                      </c:pt>
                      <c:pt idx="55647">
                        <c:v>-27.352869999999999</c:v>
                      </c:pt>
                      <c:pt idx="55648">
                        <c:v>-27.298019999999998</c:v>
                      </c:pt>
                      <c:pt idx="55649">
                        <c:v>-27.24034</c:v>
                      </c:pt>
                      <c:pt idx="55650">
                        <c:v>-27.181700000000003</c:v>
                      </c:pt>
                      <c:pt idx="55651">
                        <c:v>-27.122440000000001</c:v>
                      </c:pt>
                      <c:pt idx="55652">
                        <c:v>-27.062080000000002</c:v>
                      </c:pt>
                      <c:pt idx="55653">
                        <c:v>-27.001339999999999</c:v>
                      </c:pt>
                      <c:pt idx="55654">
                        <c:v>-26.94003</c:v>
                      </c:pt>
                      <c:pt idx="55655">
                        <c:v>-26.878500000000003</c:v>
                      </c:pt>
                      <c:pt idx="55656">
                        <c:v>-26.820729999999998</c:v>
                      </c:pt>
                      <c:pt idx="55657">
                        <c:v>-26.763110000000001</c:v>
                      </c:pt>
                      <c:pt idx="55658">
                        <c:v>-26.704370000000001</c:v>
                      </c:pt>
                      <c:pt idx="55659">
                        <c:v>-26.64602</c:v>
                      </c:pt>
                      <c:pt idx="55660">
                        <c:v>-26.58296</c:v>
                      </c:pt>
                      <c:pt idx="55661">
                        <c:v>-26.518830000000001</c:v>
                      </c:pt>
                      <c:pt idx="55662">
                        <c:v>-26.457429999999999</c:v>
                      </c:pt>
                      <c:pt idx="55663">
                        <c:v>-26.393629999999998</c:v>
                      </c:pt>
                      <c:pt idx="55664">
                        <c:v>-26.33126</c:v>
                      </c:pt>
                      <c:pt idx="55665">
                        <c:v>-26.267719999999997</c:v>
                      </c:pt>
                      <c:pt idx="55666">
                        <c:v>-26.203539999999997</c:v>
                      </c:pt>
                      <c:pt idx="55667">
                        <c:v>-26.139410000000002</c:v>
                      </c:pt>
                      <c:pt idx="55668">
                        <c:v>-26.074419999999996</c:v>
                      </c:pt>
                      <c:pt idx="55669">
                        <c:v>-26.0092</c:v>
                      </c:pt>
                      <c:pt idx="55670">
                        <c:v>-25.944120000000002</c:v>
                      </c:pt>
                      <c:pt idx="55671">
                        <c:v>-25.879449999999999</c:v>
                      </c:pt>
                      <c:pt idx="55672">
                        <c:v>-25.81474</c:v>
                      </c:pt>
                      <c:pt idx="55673">
                        <c:v>-25.751019999999997</c:v>
                      </c:pt>
                      <c:pt idx="55674">
                        <c:v>-25.685690000000001</c:v>
                      </c:pt>
                      <c:pt idx="55675">
                        <c:v>-25.62077</c:v>
                      </c:pt>
                      <c:pt idx="55676">
                        <c:v>-25.555629999999997</c:v>
                      </c:pt>
                      <c:pt idx="55677">
                        <c:v>-25.488800000000001</c:v>
                      </c:pt>
                      <c:pt idx="55678">
                        <c:v>-25.423659999999998</c:v>
                      </c:pt>
                      <c:pt idx="55679">
                        <c:v>-25.357839999999999</c:v>
                      </c:pt>
                      <c:pt idx="55680">
                        <c:v>-25.292309999999997</c:v>
                      </c:pt>
                      <c:pt idx="55681">
                        <c:v>-25.224760000000003</c:v>
                      </c:pt>
                      <c:pt idx="55682">
                        <c:v>-25.157899999999998</c:v>
                      </c:pt>
                      <c:pt idx="55683">
                        <c:v>-25.091329999999999</c:v>
                      </c:pt>
                      <c:pt idx="55684">
                        <c:v>-25.024999999999999</c:v>
                      </c:pt>
                      <c:pt idx="55685">
                        <c:v>-24.959209999999999</c:v>
                      </c:pt>
                      <c:pt idx="55686">
                        <c:v>-24.89245</c:v>
                      </c:pt>
                      <c:pt idx="55687">
                        <c:v>-24.82497</c:v>
                      </c:pt>
                      <c:pt idx="55688">
                        <c:v>-24.756689999999999</c:v>
                      </c:pt>
                      <c:pt idx="55689">
                        <c:v>-24.68779</c:v>
                      </c:pt>
                      <c:pt idx="55690">
                        <c:v>-24.618359999999999</c:v>
                      </c:pt>
                      <c:pt idx="55691">
                        <c:v>-24.550429999999999</c:v>
                      </c:pt>
                      <c:pt idx="55692">
                        <c:v>-24.481860000000001</c:v>
                      </c:pt>
                      <c:pt idx="55693">
                        <c:v>-24.41217</c:v>
                      </c:pt>
                      <c:pt idx="55694">
                        <c:v>-24.343340000000001</c:v>
                      </c:pt>
                      <c:pt idx="55695">
                        <c:v>-24.27384</c:v>
                      </c:pt>
                      <c:pt idx="55696">
                        <c:v>-24.205040000000004</c:v>
                      </c:pt>
                      <c:pt idx="55697">
                        <c:v>-24.13409</c:v>
                      </c:pt>
                      <c:pt idx="55698">
                        <c:v>-24.06193</c:v>
                      </c:pt>
                      <c:pt idx="55699">
                        <c:v>-23.989060000000002</c:v>
                      </c:pt>
                      <c:pt idx="55700">
                        <c:v>-23.916339999999998</c:v>
                      </c:pt>
                      <c:pt idx="55701">
                        <c:v>-23.843260000000001</c:v>
                      </c:pt>
                      <c:pt idx="55702">
                        <c:v>-23.771059999999999</c:v>
                      </c:pt>
                      <c:pt idx="55703">
                        <c:v>-23.700469999999999</c:v>
                      </c:pt>
                      <c:pt idx="55704">
                        <c:v>-23.6281</c:v>
                      </c:pt>
                      <c:pt idx="55705">
                        <c:v>-23.554870000000001</c:v>
                      </c:pt>
                      <c:pt idx="55706">
                        <c:v>-23.483710000000002</c:v>
                      </c:pt>
                      <c:pt idx="55707">
                        <c:v>-23.421419999999998</c:v>
                      </c:pt>
                      <c:pt idx="55708">
                        <c:v>-23.363410000000002</c:v>
                      </c:pt>
                      <c:pt idx="55709">
                        <c:v>-23.3035</c:v>
                      </c:pt>
                      <c:pt idx="55710">
                        <c:v>-23.246169999999999</c:v>
                      </c:pt>
                      <c:pt idx="55711">
                        <c:v>-23.183950000000003</c:v>
                      </c:pt>
                      <c:pt idx="55712">
                        <c:v>-23.121520000000004</c:v>
                      </c:pt>
                      <c:pt idx="55713">
                        <c:v>-23.055129999999998</c:v>
                      </c:pt>
                      <c:pt idx="55714">
                        <c:v>-22.988819999999997</c:v>
                      </c:pt>
                      <c:pt idx="55715">
                        <c:v>-22.919040000000003</c:v>
                      </c:pt>
                      <c:pt idx="55716">
                        <c:v>-22.847019999999997</c:v>
                      </c:pt>
                      <c:pt idx="55717">
                        <c:v>-22.77393</c:v>
                      </c:pt>
                      <c:pt idx="55718">
                        <c:v>-22.699680000000001</c:v>
                      </c:pt>
                      <c:pt idx="55719">
                        <c:v>-22.62574</c:v>
                      </c:pt>
                      <c:pt idx="55720">
                        <c:v>-22.554120000000001</c:v>
                      </c:pt>
                      <c:pt idx="55721">
                        <c:v>-22.482389999999999</c:v>
                      </c:pt>
                      <c:pt idx="55722">
                        <c:v>-22.40954</c:v>
                      </c:pt>
                      <c:pt idx="55723">
                        <c:v>-22.342580000000002</c:v>
                      </c:pt>
                      <c:pt idx="55724">
                        <c:v>-22.271409999999999</c:v>
                      </c:pt>
                      <c:pt idx="55725">
                        <c:v>-22.198779999999999</c:v>
                      </c:pt>
                      <c:pt idx="55726">
                        <c:v>-22.123439999999999</c:v>
                      </c:pt>
                      <c:pt idx="55727">
                        <c:v>-22.048100000000002</c:v>
                      </c:pt>
                      <c:pt idx="55728">
                        <c:v>-21.971219999999999</c:v>
                      </c:pt>
                      <c:pt idx="55729">
                        <c:v>-21.89396</c:v>
                      </c:pt>
                      <c:pt idx="55730">
                        <c:v>-21.81607</c:v>
                      </c:pt>
                      <c:pt idx="55731">
                        <c:v>-21.7394</c:v>
                      </c:pt>
                      <c:pt idx="55732">
                        <c:v>-21.668680000000002</c:v>
                      </c:pt>
                      <c:pt idx="55733">
                        <c:v>-21.62068</c:v>
                      </c:pt>
                      <c:pt idx="55734">
                        <c:v>-21.56559</c:v>
                      </c:pt>
                      <c:pt idx="55735">
                        <c:v>-21.503979999999999</c:v>
                      </c:pt>
                      <c:pt idx="55736">
                        <c:v>-21.432229999999997</c:v>
                      </c:pt>
                      <c:pt idx="55737">
                        <c:v>-21.356190000000002</c:v>
                      </c:pt>
                      <c:pt idx="55738">
                        <c:v>-21.277550000000002</c:v>
                      </c:pt>
                      <c:pt idx="55739">
                        <c:v>-21.199089999999998</c:v>
                      </c:pt>
                      <c:pt idx="55740">
                        <c:v>-21.118369999999999</c:v>
                      </c:pt>
                      <c:pt idx="55741">
                        <c:v>-21.04438</c:v>
                      </c:pt>
                      <c:pt idx="55742">
                        <c:v>-20.969639999999998</c:v>
                      </c:pt>
                      <c:pt idx="55743">
                        <c:v>-20.896659999999997</c:v>
                      </c:pt>
                      <c:pt idx="55744">
                        <c:v>-20.82347</c:v>
                      </c:pt>
                      <c:pt idx="55745">
                        <c:v>-20.749650000000003</c:v>
                      </c:pt>
                      <c:pt idx="55746">
                        <c:v>-20.674849999999999</c:v>
                      </c:pt>
                      <c:pt idx="55747">
                        <c:v>-20.599319999999999</c:v>
                      </c:pt>
                      <c:pt idx="55748">
                        <c:v>-20.522880000000001</c:v>
                      </c:pt>
                      <c:pt idx="55749">
                        <c:v>-20.445950000000003</c:v>
                      </c:pt>
                      <c:pt idx="55750">
                        <c:v>-20.366959999999999</c:v>
                      </c:pt>
                      <c:pt idx="55751">
                        <c:v>-20.290189999999999</c:v>
                      </c:pt>
                      <c:pt idx="55752">
                        <c:v>-20.213979999999999</c:v>
                      </c:pt>
                      <c:pt idx="55753">
                        <c:v>-20.137640000000001</c:v>
                      </c:pt>
                      <c:pt idx="55754">
                        <c:v>-20.062850000000001</c:v>
                      </c:pt>
                      <c:pt idx="55755">
                        <c:v>-19.98959</c:v>
                      </c:pt>
                      <c:pt idx="55756">
                        <c:v>-19.912309999999998</c:v>
                      </c:pt>
                      <c:pt idx="55757">
                        <c:v>-19.834140000000001</c:v>
                      </c:pt>
                      <c:pt idx="55758">
                        <c:v>-19.754739999999998</c:v>
                      </c:pt>
                      <c:pt idx="55759">
                        <c:v>-19.673950000000001</c:v>
                      </c:pt>
                      <c:pt idx="55760">
                        <c:v>-19.595199999999998</c:v>
                      </c:pt>
                      <c:pt idx="55761">
                        <c:v>-19.51829</c:v>
                      </c:pt>
                      <c:pt idx="55762">
                        <c:v>-19.44332</c:v>
                      </c:pt>
                      <c:pt idx="55763">
                        <c:v>-19.36937</c:v>
                      </c:pt>
                      <c:pt idx="55764">
                        <c:v>-19.294090000000001</c:v>
                      </c:pt>
                      <c:pt idx="55765">
                        <c:v>-19.220010000000002</c:v>
                      </c:pt>
                      <c:pt idx="55766">
                        <c:v>-19.142910000000001</c:v>
                      </c:pt>
                      <c:pt idx="55767">
                        <c:v>-19.067039999999999</c:v>
                      </c:pt>
                      <c:pt idx="55768">
                        <c:v>-18.989149999999999</c:v>
                      </c:pt>
                      <c:pt idx="55769">
                        <c:v>-18.911739999999998</c:v>
                      </c:pt>
                      <c:pt idx="55770">
                        <c:v>-18.829880000000003</c:v>
                      </c:pt>
                      <c:pt idx="55771">
                        <c:v>-18.74699</c:v>
                      </c:pt>
                      <c:pt idx="55772">
                        <c:v>-18.66169</c:v>
                      </c:pt>
                      <c:pt idx="55773">
                        <c:v>-18.56682</c:v>
                      </c:pt>
                      <c:pt idx="55774">
                        <c:v>-18.478749999999998</c:v>
                      </c:pt>
                      <c:pt idx="55775">
                        <c:v>-18.391960000000001</c:v>
                      </c:pt>
                      <c:pt idx="55776">
                        <c:v>-18.30434</c:v>
                      </c:pt>
                      <c:pt idx="55777">
                        <c:v>-18.217300000000002</c:v>
                      </c:pt>
                      <c:pt idx="55778">
                        <c:v>-18.129110000000001</c:v>
                      </c:pt>
                      <c:pt idx="55779">
                        <c:v>-18.040890000000001</c:v>
                      </c:pt>
                      <c:pt idx="55780">
                        <c:v>-17.952860000000001</c:v>
                      </c:pt>
                      <c:pt idx="55781">
                        <c:v>-17.865449999999999</c:v>
                      </c:pt>
                      <c:pt idx="55782">
                        <c:v>-17.778190000000002</c:v>
                      </c:pt>
                      <c:pt idx="55783">
                        <c:v>-17.69059</c:v>
                      </c:pt>
                      <c:pt idx="55784">
                        <c:v>-17.60322</c:v>
                      </c:pt>
                      <c:pt idx="55785">
                        <c:v>-17.516159999999999</c:v>
                      </c:pt>
                      <c:pt idx="55786">
                        <c:v>-17.429369999999999</c:v>
                      </c:pt>
                      <c:pt idx="55787">
                        <c:v>-17.341660000000001</c:v>
                      </c:pt>
                      <c:pt idx="55788">
                        <c:v>-17.254100000000001</c:v>
                      </c:pt>
                      <c:pt idx="55789">
                        <c:v>-17.166719999999998</c:v>
                      </c:pt>
                      <c:pt idx="55790">
                        <c:v>-17.078759999999999</c:v>
                      </c:pt>
                      <c:pt idx="55791">
                        <c:v>-16.990500000000001</c:v>
                      </c:pt>
                      <c:pt idx="55792">
                        <c:v>-16.903410000000001</c:v>
                      </c:pt>
                      <c:pt idx="55793">
                        <c:v>-16.81719</c:v>
                      </c:pt>
                      <c:pt idx="55794">
                        <c:v>-16.729400000000002</c:v>
                      </c:pt>
                      <c:pt idx="55795">
                        <c:v>-16.642009999999999</c:v>
                      </c:pt>
                      <c:pt idx="55796">
                        <c:v>-16.55519</c:v>
                      </c:pt>
                      <c:pt idx="55797">
                        <c:v>-16.473960000000002</c:v>
                      </c:pt>
                      <c:pt idx="55798">
                        <c:v>-16.391030000000001</c:v>
                      </c:pt>
                      <c:pt idx="55799">
                        <c:v>-16.305030000000002</c:v>
                      </c:pt>
                      <c:pt idx="55800">
                        <c:v>-16.21716</c:v>
                      </c:pt>
                      <c:pt idx="55801">
                        <c:v>-16.12893</c:v>
                      </c:pt>
                      <c:pt idx="55802">
                        <c:v>-16.040839999999999</c:v>
                      </c:pt>
                      <c:pt idx="55803">
                        <c:v>-15.95199</c:v>
                      </c:pt>
                      <c:pt idx="55804">
                        <c:v>-15.86323</c:v>
                      </c:pt>
                      <c:pt idx="55805">
                        <c:v>-15.774170000000002</c:v>
                      </c:pt>
                      <c:pt idx="55806">
                        <c:v>-15.68478</c:v>
                      </c:pt>
                      <c:pt idx="55807">
                        <c:v>-15.59563</c:v>
                      </c:pt>
                      <c:pt idx="55808">
                        <c:v>-15.50605</c:v>
                      </c:pt>
                      <c:pt idx="55809">
                        <c:v>-15.41751</c:v>
                      </c:pt>
                      <c:pt idx="55810">
                        <c:v>-15.331150000000001</c:v>
                      </c:pt>
                      <c:pt idx="55811">
                        <c:v>-15.24812</c:v>
                      </c:pt>
                      <c:pt idx="55812">
                        <c:v>-15.163489999999999</c:v>
                      </c:pt>
                      <c:pt idx="55813">
                        <c:v>-15.079340000000002</c:v>
                      </c:pt>
                      <c:pt idx="55814">
                        <c:v>-14.993780000000001</c:v>
                      </c:pt>
                      <c:pt idx="55815">
                        <c:v>-14.906649999999999</c:v>
                      </c:pt>
                      <c:pt idx="55816">
                        <c:v>-14.81873</c:v>
                      </c:pt>
                      <c:pt idx="55817">
                        <c:v>-14.73015</c:v>
                      </c:pt>
                      <c:pt idx="55818">
                        <c:v>-14.64235</c:v>
                      </c:pt>
                      <c:pt idx="55819">
                        <c:v>-14.556150000000001</c:v>
                      </c:pt>
                      <c:pt idx="55820">
                        <c:v>-14.46733</c:v>
                      </c:pt>
                      <c:pt idx="55821">
                        <c:v>-14.379850000000001</c:v>
                      </c:pt>
                      <c:pt idx="55822">
                        <c:v>-14.290560000000001</c:v>
                      </c:pt>
                      <c:pt idx="55823">
                        <c:v>-14.2057</c:v>
                      </c:pt>
                      <c:pt idx="55824">
                        <c:v>-14.117820000000002</c:v>
                      </c:pt>
                      <c:pt idx="55825">
                        <c:v>-14.0305</c:v>
                      </c:pt>
                      <c:pt idx="55826">
                        <c:v>-13.94219</c:v>
                      </c:pt>
                      <c:pt idx="55827">
                        <c:v>-13.854470000000001</c:v>
                      </c:pt>
                      <c:pt idx="55828">
                        <c:v>-13.765419999999999</c:v>
                      </c:pt>
                      <c:pt idx="55829">
                        <c:v>-13.676159999999999</c:v>
                      </c:pt>
                      <c:pt idx="55830">
                        <c:v>-13.58671</c:v>
                      </c:pt>
                      <c:pt idx="55831">
                        <c:v>-13.497680000000001</c:v>
                      </c:pt>
                      <c:pt idx="55832">
                        <c:v>-13.411439999999999</c:v>
                      </c:pt>
                      <c:pt idx="55833">
                        <c:v>-13.32409</c:v>
                      </c:pt>
                      <c:pt idx="55834">
                        <c:v>-13.237120000000001</c:v>
                      </c:pt>
                      <c:pt idx="55835">
                        <c:v>-13.148809999999999</c:v>
                      </c:pt>
                      <c:pt idx="55836">
                        <c:v>-13.05842</c:v>
                      </c:pt>
                      <c:pt idx="55837">
                        <c:v>-12.968900000000001</c:v>
                      </c:pt>
                      <c:pt idx="55838">
                        <c:v>-12.877849999999999</c:v>
                      </c:pt>
                      <c:pt idx="55839">
                        <c:v>-12.787759999999999</c:v>
                      </c:pt>
                      <c:pt idx="55840">
                        <c:v>-12.696430000000001</c:v>
                      </c:pt>
                      <c:pt idx="55841">
                        <c:v>-12.606719999999999</c:v>
                      </c:pt>
                      <c:pt idx="55842">
                        <c:v>-12.518409999999999</c:v>
                      </c:pt>
                      <c:pt idx="55843">
                        <c:v>-12.428930000000001</c:v>
                      </c:pt>
                      <c:pt idx="55844">
                        <c:v>-12.339009999999998</c:v>
                      </c:pt>
                      <c:pt idx="55845">
                        <c:v>-12.250829999999999</c:v>
                      </c:pt>
                      <c:pt idx="55846">
                        <c:v>-12.16253</c:v>
                      </c:pt>
                      <c:pt idx="55847">
                        <c:v>-12.07375</c:v>
                      </c:pt>
                      <c:pt idx="55848">
                        <c:v>-11.985110000000001</c:v>
                      </c:pt>
                      <c:pt idx="55849">
                        <c:v>-11.89737</c:v>
                      </c:pt>
                      <c:pt idx="55850">
                        <c:v>-11.807600000000001</c:v>
                      </c:pt>
                      <c:pt idx="55851">
                        <c:v>-11.717750000000001</c:v>
                      </c:pt>
                      <c:pt idx="55852">
                        <c:v>-11.627879999999999</c:v>
                      </c:pt>
                      <c:pt idx="55853">
                        <c:v>-11.53762</c:v>
                      </c:pt>
                      <c:pt idx="55854">
                        <c:v>-11.447620000000001</c:v>
                      </c:pt>
                      <c:pt idx="55855">
                        <c:v>-11.3583</c:v>
                      </c:pt>
                      <c:pt idx="55856">
                        <c:v>-11.269499999999999</c:v>
                      </c:pt>
                      <c:pt idx="55857">
                        <c:v>-11.180779999999999</c:v>
                      </c:pt>
                      <c:pt idx="55858">
                        <c:v>-11.09065</c:v>
                      </c:pt>
                      <c:pt idx="55859">
                        <c:v>-11.000170000000001</c:v>
                      </c:pt>
                      <c:pt idx="55860">
                        <c:v>-10.91675</c:v>
                      </c:pt>
                      <c:pt idx="55861">
                        <c:v>-10.837900000000001</c:v>
                      </c:pt>
                      <c:pt idx="55862">
                        <c:v>-10.750519999999998</c:v>
                      </c:pt>
                      <c:pt idx="55863">
                        <c:v>-10.66117</c:v>
                      </c:pt>
                      <c:pt idx="55864">
                        <c:v>-10.570889999999999</c:v>
                      </c:pt>
                      <c:pt idx="55865">
                        <c:v>-10.479970000000002</c:v>
                      </c:pt>
                      <c:pt idx="55866">
                        <c:v>-10.38951</c:v>
                      </c:pt>
                      <c:pt idx="55867">
                        <c:v>-10.298689999999999</c:v>
                      </c:pt>
                      <c:pt idx="55868">
                        <c:v>-10.208589999999999</c:v>
                      </c:pt>
                      <c:pt idx="55869">
                        <c:v>-10.117719999999998</c:v>
                      </c:pt>
                      <c:pt idx="55870">
                        <c:v>-10.027660000000001</c:v>
                      </c:pt>
                      <c:pt idx="55871">
                        <c:v>-9.937028999999999</c:v>
                      </c:pt>
                      <c:pt idx="55872">
                        <c:v>-9.849793</c:v>
                      </c:pt>
                      <c:pt idx="55873">
                        <c:v>-9.7625419999999998</c:v>
                      </c:pt>
                      <c:pt idx="55874">
                        <c:v>-9.6831680000000002</c:v>
                      </c:pt>
                      <c:pt idx="55875">
                        <c:v>-9.601541000000001</c:v>
                      </c:pt>
                      <c:pt idx="55876">
                        <c:v>-9.5208809999999993</c:v>
                      </c:pt>
                      <c:pt idx="55877">
                        <c:v>-9.4366690000000002</c:v>
                      </c:pt>
                      <c:pt idx="55878">
                        <c:v>-9.3526170000000004</c:v>
                      </c:pt>
                      <c:pt idx="55879">
                        <c:v>-9.2663089999999997</c:v>
                      </c:pt>
                      <c:pt idx="55880">
                        <c:v>-9.1801689999999994</c:v>
                      </c:pt>
                      <c:pt idx="55881">
                        <c:v>-9.0942080000000001</c:v>
                      </c:pt>
                      <c:pt idx="55882">
                        <c:v>-9.0076339999999995</c:v>
                      </c:pt>
                      <c:pt idx="55883">
                        <c:v>-8.9204799999999995</c:v>
                      </c:pt>
                      <c:pt idx="55884">
                        <c:v>-8.8331470000000003</c:v>
                      </c:pt>
                      <c:pt idx="55885">
                        <c:v>-8.7470300000000005</c:v>
                      </c:pt>
                      <c:pt idx="55886">
                        <c:v>-8.6645950000000003</c:v>
                      </c:pt>
                      <c:pt idx="55887">
                        <c:v>-8.5828790000000001</c:v>
                      </c:pt>
                      <c:pt idx="55888">
                        <c:v>-8.4994530000000008</c:v>
                      </c:pt>
                      <c:pt idx="55889">
                        <c:v>-8.4156270000000006</c:v>
                      </c:pt>
                      <c:pt idx="55890">
                        <c:v>-8.3295189999999995</c:v>
                      </c:pt>
                      <c:pt idx="55891">
                        <c:v>-8.2414950000000005</c:v>
                      </c:pt>
                      <c:pt idx="55892">
                        <c:v>-8.1527729999999998</c:v>
                      </c:pt>
                      <c:pt idx="55893">
                        <c:v>-8.0638269999999999</c:v>
                      </c:pt>
                      <c:pt idx="55894">
                        <c:v>-7.9761470000000001</c:v>
                      </c:pt>
                      <c:pt idx="55895">
                        <c:v>-7.8872620000000007</c:v>
                      </c:pt>
                      <c:pt idx="55896">
                        <c:v>-7.797377</c:v>
                      </c:pt>
                      <c:pt idx="55897">
                        <c:v>-7.7080020000000005</c:v>
                      </c:pt>
                      <c:pt idx="55898">
                        <c:v>-7.6178749999999997</c:v>
                      </c:pt>
                      <c:pt idx="55899">
                        <c:v>-7.5298810000000005</c:v>
                      </c:pt>
                      <c:pt idx="55900">
                        <c:v>-7.4407330000000007</c:v>
                      </c:pt>
                      <c:pt idx="55901">
                        <c:v>-7.3505779999999996</c:v>
                      </c:pt>
                      <c:pt idx="55902">
                        <c:v>-7.2604410000000001</c:v>
                      </c:pt>
                      <c:pt idx="55903">
                        <c:v>-7.1702110000000001</c:v>
                      </c:pt>
                      <c:pt idx="55904">
                        <c:v>-7.0799970000000005</c:v>
                      </c:pt>
                      <c:pt idx="55905">
                        <c:v>-6.9900379999999993</c:v>
                      </c:pt>
                      <c:pt idx="55906">
                        <c:v>-6.9010130000000007</c:v>
                      </c:pt>
                      <c:pt idx="55907">
                        <c:v>-6.8105289999999998</c:v>
                      </c:pt>
                      <c:pt idx="55908">
                        <c:v>-6.718928</c:v>
                      </c:pt>
                      <c:pt idx="55909">
                        <c:v>-6.6277689999999998</c:v>
                      </c:pt>
                      <c:pt idx="55910">
                        <c:v>-6.5361210000000005</c:v>
                      </c:pt>
                      <c:pt idx="55911">
                        <c:v>-6.4455490000000006</c:v>
                      </c:pt>
                      <c:pt idx="55912">
                        <c:v>-6.3552379999999999</c:v>
                      </c:pt>
                      <c:pt idx="55913">
                        <c:v>-6.264157</c:v>
                      </c:pt>
                      <c:pt idx="55914">
                        <c:v>-6.1719290000000004</c:v>
                      </c:pt>
                      <c:pt idx="55915">
                        <c:v>-6.0802829999999997</c:v>
                      </c:pt>
                      <c:pt idx="55916">
                        <c:v>-5.9877309999999992</c:v>
                      </c:pt>
                      <c:pt idx="55917">
                        <c:v>-5.8968290000000003</c:v>
                      </c:pt>
                      <c:pt idx="55918">
                        <c:v>-5.8043940000000003</c:v>
                      </c:pt>
                      <c:pt idx="55919">
                        <c:v>-5.7122550000000007</c:v>
                      </c:pt>
                      <c:pt idx="55920">
                        <c:v>-5.6194569999999997</c:v>
                      </c:pt>
                      <c:pt idx="55921">
                        <c:v>-5.5274640000000002</c:v>
                      </c:pt>
                      <c:pt idx="55922">
                        <c:v>-5.4369509999999996</c:v>
                      </c:pt>
                      <c:pt idx="55923">
                        <c:v>-5.3455129999999995</c:v>
                      </c:pt>
                      <c:pt idx="55924">
                        <c:v>-5.2531600000000003</c:v>
                      </c:pt>
                      <c:pt idx="55925">
                        <c:v>-5.1607849999999997</c:v>
                      </c:pt>
                      <c:pt idx="55926">
                        <c:v>-5.0675619999999997</c:v>
                      </c:pt>
                      <c:pt idx="55927">
                        <c:v>-4.9750379999999996</c:v>
                      </c:pt>
                      <c:pt idx="55928">
                        <c:v>-4.8649389999999997</c:v>
                      </c:pt>
                      <c:pt idx="55929">
                        <c:v>-4.7705459999999995</c:v>
                      </c:pt>
                      <c:pt idx="55930">
                        <c:v>-4.68459</c:v>
                      </c:pt>
                      <c:pt idx="55931">
                        <c:v>-4.5943899999999998</c:v>
                      </c:pt>
                      <c:pt idx="55932">
                        <c:v>-4.5051769999999998</c:v>
                      </c:pt>
                      <c:pt idx="55933">
                        <c:v>-4.4136379999999997</c:v>
                      </c:pt>
                      <c:pt idx="55934">
                        <c:v>-4.3209460000000002</c:v>
                      </c:pt>
                      <c:pt idx="55935">
                        <c:v>-4.2278289999999998</c:v>
                      </c:pt>
                      <c:pt idx="55936">
                        <c:v>-4.134525</c:v>
                      </c:pt>
                      <c:pt idx="55937">
                        <c:v>-4.0413189999999997</c:v>
                      </c:pt>
                      <c:pt idx="55938">
                        <c:v>-3.9482469999999998</c:v>
                      </c:pt>
                      <c:pt idx="55939">
                        <c:v>-3.8550219999999999</c:v>
                      </c:pt>
                      <c:pt idx="55940">
                        <c:v>-3.761619</c:v>
                      </c:pt>
                      <c:pt idx="55941">
                        <c:v>-3.6680230000000003</c:v>
                      </c:pt>
                      <c:pt idx="55942">
                        <c:v>-3.5745359999999997</c:v>
                      </c:pt>
                      <c:pt idx="55943">
                        <c:v>-3.480766</c:v>
                      </c:pt>
                      <c:pt idx="55944">
                        <c:v>-3.3869700000000003</c:v>
                      </c:pt>
                      <c:pt idx="55945">
                        <c:v>-3.2935399999999997</c:v>
                      </c:pt>
                      <c:pt idx="55946">
                        <c:v>-3.199859</c:v>
                      </c:pt>
                      <c:pt idx="55947">
                        <c:v>-3.1062509999999999</c:v>
                      </c:pt>
                      <c:pt idx="55948">
                        <c:v>-3.0123290000000003</c:v>
                      </c:pt>
                      <c:pt idx="55949">
                        <c:v>-2.9183469999999998</c:v>
                      </c:pt>
                      <c:pt idx="55950">
                        <c:v>-2.8244399999999996</c:v>
                      </c:pt>
                      <c:pt idx="55951">
                        <c:v>-2.7259769999999999</c:v>
                      </c:pt>
                      <c:pt idx="55952">
                        <c:v>-2.6335510000000002</c:v>
                      </c:pt>
                      <c:pt idx="55953">
                        <c:v>-2.5406430000000002</c:v>
                      </c:pt>
                      <c:pt idx="55954">
                        <c:v>-2.4464389999999998</c:v>
                      </c:pt>
                      <c:pt idx="55955">
                        <c:v>-2.352471</c:v>
                      </c:pt>
                      <c:pt idx="55956">
                        <c:v>-2.2580810000000002</c:v>
                      </c:pt>
                      <c:pt idx="55957">
                        <c:v>-2.1643159999999999</c:v>
                      </c:pt>
                      <c:pt idx="55958">
                        <c:v>-2.0701520000000002</c:v>
                      </c:pt>
                      <c:pt idx="55959">
                        <c:v>-1.976647</c:v>
                      </c:pt>
                      <c:pt idx="55960">
                        <c:v>-1.883713</c:v>
                      </c:pt>
                      <c:pt idx="55961">
                        <c:v>-1.791534</c:v>
                      </c:pt>
                      <c:pt idx="55962">
                        <c:v>-1.6993</c:v>
                      </c:pt>
                      <c:pt idx="55963">
                        <c:v>-1.6139760000000001</c:v>
                      </c:pt>
                      <c:pt idx="55964">
                        <c:v>-1.529703</c:v>
                      </c:pt>
                      <c:pt idx="55965">
                        <c:v>-1.4388880000000002</c:v>
                      </c:pt>
                      <c:pt idx="55966">
                        <c:v>-1.3486470000000002</c:v>
                      </c:pt>
                      <c:pt idx="55967">
                        <c:v>-1.2573370000000001</c:v>
                      </c:pt>
                      <c:pt idx="55968">
                        <c:v>-1.164652</c:v>
                      </c:pt>
                      <c:pt idx="55969">
                        <c:v>-1.072406</c:v>
                      </c:pt>
                      <c:pt idx="55970">
                        <c:v>-0.97891329999999999</c:v>
                      </c:pt>
                      <c:pt idx="55971">
                        <c:v>-0.88582159999999988</c:v>
                      </c:pt>
                      <c:pt idx="55972">
                        <c:v>-0.79317689999999996</c:v>
                      </c:pt>
                      <c:pt idx="55973">
                        <c:v>-0.70036290000000001</c:v>
                      </c:pt>
                      <c:pt idx="55974">
                        <c:v>-0.60751560000000004</c:v>
                      </c:pt>
                      <c:pt idx="55975">
                        <c:v>-0.51480890000000001</c:v>
                      </c:pt>
                      <c:pt idx="55976">
                        <c:v>-0.42163730000000005</c:v>
                      </c:pt>
                      <c:pt idx="55977">
                        <c:v>-0.32928939999999995</c:v>
                      </c:pt>
                      <c:pt idx="55978">
                        <c:v>-0.23904559999999997</c:v>
                      </c:pt>
                      <c:pt idx="55979">
                        <c:v>-0.14925240000000001</c:v>
                      </c:pt>
                      <c:pt idx="55980">
                        <c:v>-5.6848530000000001E-2</c:v>
                      </c:pt>
                      <c:pt idx="55981">
                        <c:v>3.3222439999999999E-2</c:v>
                      </c:pt>
                      <c:pt idx="55982">
                        <c:v>0.12560490000000002</c:v>
                      </c:pt>
                      <c:pt idx="55983">
                        <c:v>0.21716590000000002</c:v>
                      </c:pt>
                      <c:pt idx="55984">
                        <c:v>0.31002760000000001</c:v>
                      </c:pt>
                      <c:pt idx="55985">
                        <c:v>0.4037309</c:v>
                      </c:pt>
                      <c:pt idx="55986">
                        <c:v>0.49693700000000002</c:v>
                      </c:pt>
                      <c:pt idx="55987">
                        <c:v>0.5897772</c:v>
                      </c:pt>
                      <c:pt idx="55988">
                        <c:v>0.68259950000000003</c:v>
                      </c:pt>
                      <c:pt idx="55989">
                        <c:v>0.77497959999999999</c:v>
                      </c:pt>
                      <c:pt idx="55990">
                        <c:v>0.86766239999999994</c:v>
                      </c:pt>
                      <c:pt idx="55991">
                        <c:v>0.96022960000000002</c:v>
                      </c:pt>
                      <c:pt idx="55992">
                        <c:v>1.052505</c:v>
                      </c:pt>
                      <c:pt idx="55993">
                        <c:v>1.1454709999999999</c:v>
                      </c:pt>
                      <c:pt idx="55994">
                        <c:v>1.2367730000000001</c:v>
                      </c:pt>
                      <c:pt idx="55995">
                        <c:v>1.3285820000000002</c:v>
                      </c:pt>
                      <c:pt idx="55996">
                        <c:v>1.421</c:v>
                      </c:pt>
                      <c:pt idx="55997">
                        <c:v>1.511946</c:v>
                      </c:pt>
                      <c:pt idx="55998">
                        <c:v>1.6041449999999999</c:v>
                      </c:pt>
                      <c:pt idx="55999">
                        <c:v>1.69638</c:v>
                      </c:pt>
                      <c:pt idx="56000">
                        <c:v>1.7883009999999999</c:v>
                      </c:pt>
                      <c:pt idx="56001">
                        <c:v>1.8794310000000001</c:v>
                      </c:pt>
                      <c:pt idx="56002">
                        <c:v>1.9731000000000001</c:v>
                      </c:pt>
                      <c:pt idx="56003">
                        <c:v>2.0653280000000001</c:v>
                      </c:pt>
                      <c:pt idx="56004">
                        <c:v>2.1548940000000001</c:v>
                      </c:pt>
                      <c:pt idx="56005">
                        <c:v>2.24431</c:v>
                      </c:pt>
                      <c:pt idx="56006">
                        <c:v>2.3338190000000001</c:v>
                      </c:pt>
                      <c:pt idx="56007">
                        <c:v>2.4231949999999998</c:v>
                      </c:pt>
                      <c:pt idx="56008">
                        <c:v>2.5141180000000003</c:v>
                      </c:pt>
                      <c:pt idx="56009">
                        <c:v>2.6044309999999999</c:v>
                      </c:pt>
                      <c:pt idx="56010">
                        <c:v>2.696313</c:v>
                      </c:pt>
                      <c:pt idx="56011">
                        <c:v>2.7885390000000001</c:v>
                      </c:pt>
                      <c:pt idx="56012">
                        <c:v>2.8803610000000002</c:v>
                      </c:pt>
                      <c:pt idx="56013">
                        <c:v>2.973522</c:v>
                      </c:pt>
                      <c:pt idx="56014">
                        <c:v>3.0658819999999998</c:v>
                      </c:pt>
                      <c:pt idx="56015">
                        <c:v>3.156984</c:v>
                      </c:pt>
                      <c:pt idx="56016">
                        <c:v>3.2482929999999999</c:v>
                      </c:pt>
                      <c:pt idx="56017">
                        <c:v>3.3403429999999998</c:v>
                      </c:pt>
                      <c:pt idx="56018">
                        <c:v>3.4329549999999998</c:v>
                      </c:pt>
                      <c:pt idx="56019">
                        <c:v>3.5256249999999998</c:v>
                      </c:pt>
                      <c:pt idx="56020">
                        <c:v>3.6180600000000003</c:v>
                      </c:pt>
                      <c:pt idx="56021">
                        <c:v>3.709657</c:v>
                      </c:pt>
                      <c:pt idx="56022">
                        <c:v>3.8021759999999998</c:v>
                      </c:pt>
                      <c:pt idx="56023">
                        <c:v>3.8945309999999997</c:v>
                      </c:pt>
                      <c:pt idx="56024">
                        <c:v>3.9868209999999999</c:v>
                      </c:pt>
                      <c:pt idx="56025">
                        <c:v>4.0800689999999999</c:v>
                      </c:pt>
                      <c:pt idx="56026">
                        <c:v>4.1722380000000001</c:v>
                      </c:pt>
                      <c:pt idx="56027">
                        <c:v>4.2646959999999998</c:v>
                      </c:pt>
                      <c:pt idx="56028">
                        <c:v>4.3581409999999998</c:v>
                      </c:pt>
                      <c:pt idx="56029">
                        <c:v>4.4505879999999998</c:v>
                      </c:pt>
                      <c:pt idx="56030">
                        <c:v>4.5426260000000003</c:v>
                      </c:pt>
                      <c:pt idx="56031">
                        <c:v>4.6350110000000004</c:v>
                      </c:pt>
                      <c:pt idx="56032">
                        <c:v>4.7266570000000003</c:v>
                      </c:pt>
                      <c:pt idx="56033">
                        <c:v>4.8232109999999997</c:v>
                      </c:pt>
                      <c:pt idx="56034">
                        <c:v>4.9101540000000004</c:v>
                      </c:pt>
                      <c:pt idx="56035">
                        <c:v>5.0013660000000009</c:v>
                      </c:pt>
                      <c:pt idx="56036">
                        <c:v>5.0926760000000009</c:v>
                      </c:pt>
                      <c:pt idx="56037">
                        <c:v>5.1852620000000007</c:v>
                      </c:pt>
                      <c:pt idx="56038">
                        <c:v>5.2774010000000002</c:v>
                      </c:pt>
                      <c:pt idx="56039">
                        <c:v>5.3689229999999997</c:v>
                      </c:pt>
                      <c:pt idx="56040">
                        <c:v>5.4599260000000003</c:v>
                      </c:pt>
                      <c:pt idx="56041">
                        <c:v>5.5513809999999992</c:v>
                      </c:pt>
                      <c:pt idx="56042">
                        <c:v>5.6430980000000002</c:v>
                      </c:pt>
                      <c:pt idx="56043">
                        <c:v>5.7343900000000003</c:v>
                      </c:pt>
                      <c:pt idx="56044">
                        <c:v>5.8257650000000005</c:v>
                      </c:pt>
                      <c:pt idx="56045">
                        <c:v>5.9184800000000006</c:v>
                      </c:pt>
                      <c:pt idx="56046">
                        <c:v>6.0104369999999996</c:v>
                      </c:pt>
                      <c:pt idx="56047">
                        <c:v>6.1031120000000003</c:v>
                      </c:pt>
                      <c:pt idx="56048">
                        <c:v>6.1946900000000005</c:v>
                      </c:pt>
                      <c:pt idx="56049">
                        <c:v>6.2858409999999996</c:v>
                      </c:pt>
                      <c:pt idx="56050">
                        <c:v>6.3770349999999993</c:v>
                      </c:pt>
                      <c:pt idx="56051">
                        <c:v>6.4689149999999991</c:v>
                      </c:pt>
                      <c:pt idx="56052">
                        <c:v>6.5609740000000007</c:v>
                      </c:pt>
                      <c:pt idx="56053">
                        <c:v>6.6529769999999999</c:v>
                      </c:pt>
                      <c:pt idx="56054">
                        <c:v>6.7453649999999996</c:v>
                      </c:pt>
                      <c:pt idx="56055">
                        <c:v>6.8363079999999998</c:v>
                      </c:pt>
                      <c:pt idx="56056">
                        <c:v>6.9254350000000002</c:v>
                      </c:pt>
                      <c:pt idx="56057">
                        <c:v>7.0143829999999996</c:v>
                      </c:pt>
                      <c:pt idx="56058">
                        <c:v>7.1043369999999992</c:v>
                      </c:pt>
                      <c:pt idx="56059">
                        <c:v>7.1941849999999992</c:v>
                      </c:pt>
                      <c:pt idx="56060">
                        <c:v>7.285006000000001</c:v>
                      </c:pt>
                      <c:pt idx="56061">
                        <c:v>7.3746530000000003</c:v>
                      </c:pt>
                      <c:pt idx="56062">
                        <c:v>7.4650160000000003</c:v>
                      </c:pt>
                      <c:pt idx="56063">
                        <c:v>7.5532029999999999</c:v>
                      </c:pt>
                      <c:pt idx="56064">
                        <c:v>7.6406169999999998</c:v>
                      </c:pt>
                      <c:pt idx="56065">
                        <c:v>7.7277450000000005</c:v>
                      </c:pt>
                      <c:pt idx="56066">
                        <c:v>7.8152219999999994</c:v>
                      </c:pt>
                      <c:pt idx="56067">
                        <c:v>7.9042779999999997</c:v>
                      </c:pt>
                      <c:pt idx="56068">
                        <c:v>7.9945619999999993</c:v>
                      </c:pt>
                      <c:pt idx="56069">
                        <c:v>8.0854859999999995</c:v>
                      </c:pt>
                      <c:pt idx="56070">
                        <c:v>8.1759800000000009</c:v>
                      </c:pt>
                      <c:pt idx="56071">
                        <c:v>8.2638049999999996</c:v>
                      </c:pt>
                      <c:pt idx="56072">
                        <c:v>8.3530700000000007</c:v>
                      </c:pt>
                      <c:pt idx="56073">
                        <c:v>8.4443140000000003</c:v>
                      </c:pt>
                      <c:pt idx="56074">
                        <c:v>8.5351600000000012</c:v>
                      </c:pt>
                      <c:pt idx="56075">
                        <c:v>8.6251800000000003</c:v>
                      </c:pt>
                      <c:pt idx="56076">
                        <c:v>8.7162690000000005</c:v>
                      </c:pt>
                      <c:pt idx="56077">
                        <c:v>8.8065949999999997</c:v>
                      </c:pt>
                      <c:pt idx="56078">
                        <c:v>8.8968679999999996</c:v>
                      </c:pt>
                      <c:pt idx="56079">
                        <c:v>8.9879870000000004</c:v>
                      </c:pt>
                      <c:pt idx="56080">
                        <c:v>9.0790319999999998</c:v>
                      </c:pt>
                      <c:pt idx="56081">
                        <c:v>9.1697070000000007</c:v>
                      </c:pt>
                      <c:pt idx="56082">
                        <c:v>9.2603720000000003</c:v>
                      </c:pt>
                      <c:pt idx="56083">
                        <c:v>9.3506669999999996</c:v>
                      </c:pt>
                      <c:pt idx="56084">
                        <c:v>9.4400110000000002</c:v>
                      </c:pt>
                      <c:pt idx="56085">
                        <c:v>9.5293279999999996</c:v>
                      </c:pt>
                      <c:pt idx="56086">
                        <c:v>9.6186220000000002</c:v>
                      </c:pt>
                      <c:pt idx="56087">
                        <c:v>9.7079159999999991</c:v>
                      </c:pt>
                      <c:pt idx="56088">
                        <c:v>9.797307</c:v>
                      </c:pt>
                      <c:pt idx="56089">
                        <c:v>9.8870329999999989</c:v>
                      </c:pt>
                      <c:pt idx="56090">
                        <c:v>9.9762179999999994</c:v>
                      </c:pt>
                      <c:pt idx="56091">
                        <c:v>10.06578</c:v>
                      </c:pt>
                      <c:pt idx="56092">
                        <c:v>10.15558</c:v>
                      </c:pt>
                      <c:pt idx="56093">
                        <c:v>10.245519999999999</c:v>
                      </c:pt>
                      <c:pt idx="56094">
                        <c:v>10.33427</c:v>
                      </c:pt>
                      <c:pt idx="56095">
                        <c:v>10.42356</c:v>
                      </c:pt>
                      <c:pt idx="56096">
                        <c:v>10.512740000000001</c:v>
                      </c:pt>
                      <c:pt idx="56097">
                        <c:v>10.60276</c:v>
                      </c:pt>
                      <c:pt idx="56098">
                        <c:v>10.693020000000001</c:v>
                      </c:pt>
                      <c:pt idx="56099">
                        <c:v>10.78163</c:v>
                      </c:pt>
                      <c:pt idx="56100">
                        <c:v>10.85914</c:v>
                      </c:pt>
                      <c:pt idx="56101">
                        <c:v>10.935090000000001</c:v>
                      </c:pt>
                      <c:pt idx="56102">
                        <c:v>11.01746</c:v>
                      </c:pt>
                      <c:pt idx="56103">
                        <c:v>11.10352</c:v>
                      </c:pt>
                      <c:pt idx="56104">
                        <c:v>11.184010000000001</c:v>
                      </c:pt>
                      <c:pt idx="56105">
                        <c:v>11.26487</c:v>
                      </c:pt>
                      <c:pt idx="56106">
                        <c:v>11.332500000000001</c:v>
                      </c:pt>
                      <c:pt idx="56107">
                        <c:v>11.399159999999998</c:v>
                      </c:pt>
                      <c:pt idx="56108">
                        <c:v>11.470459999999999</c:v>
                      </c:pt>
                      <c:pt idx="56109">
                        <c:v>11.5465</c:v>
                      </c:pt>
                      <c:pt idx="56110">
                        <c:v>11.62791</c:v>
                      </c:pt>
                      <c:pt idx="56111">
                        <c:v>11.709440000000001</c:v>
                      </c:pt>
                      <c:pt idx="56112">
                        <c:v>11.79444</c:v>
                      </c:pt>
                      <c:pt idx="56113">
                        <c:v>11.87979</c:v>
                      </c:pt>
                      <c:pt idx="56114">
                        <c:v>11.965529999999999</c:v>
                      </c:pt>
                      <c:pt idx="56115">
                        <c:v>12.05325</c:v>
                      </c:pt>
                      <c:pt idx="56116">
                        <c:v>12.141280000000002</c:v>
                      </c:pt>
                      <c:pt idx="56117">
                        <c:v>12.229010000000001</c:v>
                      </c:pt>
                      <c:pt idx="56118">
                        <c:v>12.317800000000002</c:v>
                      </c:pt>
                      <c:pt idx="56119">
                        <c:v>12.407029999999999</c:v>
                      </c:pt>
                      <c:pt idx="56120">
                        <c:v>12.49606</c:v>
                      </c:pt>
                      <c:pt idx="56121">
                        <c:v>12.585429999999999</c:v>
                      </c:pt>
                      <c:pt idx="56122">
                        <c:v>12.67517</c:v>
                      </c:pt>
                      <c:pt idx="56123">
                        <c:v>12.764860000000001</c:v>
                      </c:pt>
                      <c:pt idx="56124">
                        <c:v>12.854369999999999</c:v>
                      </c:pt>
                      <c:pt idx="56125">
                        <c:v>12.945359999999999</c:v>
                      </c:pt>
                      <c:pt idx="56126">
                        <c:v>13.03599</c:v>
                      </c:pt>
                      <c:pt idx="56127">
                        <c:v>13.12649</c:v>
                      </c:pt>
                      <c:pt idx="56128">
                        <c:v>13.215490000000001</c:v>
                      </c:pt>
                      <c:pt idx="56129">
                        <c:v>13.3017</c:v>
                      </c:pt>
                      <c:pt idx="56130">
                        <c:v>13.389050000000001</c:v>
                      </c:pt>
                      <c:pt idx="56131">
                        <c:v>13.4788</c:v>
                      </c:pt>
                      <c:pt idx="56132">
                        <c:v>13.569100000000001</c:v>
                      </c:pt>
                      <c:pt idx="56133">
                        <c:v>13.657889999999998</c:v>
                      </c:pt>
                      <c:pt idx="56134">
                        <c:v>13.7483</c:v>
                      </c:pt>
                      <c:pt idx="56135">
                        <c:v>13.83844</c:v>
                      </c:pt>
                      <c:pt idx="56136">
                        <c:v>13.92944</c:v>
                      </c:pt>
                      <c:pt idx="56137">
                        <c:v>14.019909999999999</c:v>
                      </c:pt>
                      <c:pt idx="56138">
                        <c:v>14.110700000000001</c:v>
                      </c:pt>
                      <c:pt idx="56139">
                        <c:v>14.20036</c:v>
                      </c:pt>
                      <c:pt idx="56140">
                        <c:v>14.291119999999999</c:v>
                      </c:pt>
                      <c:pt idx="56141">
                        <c:v>14.380990000000001</c:v>
                      </c:pt>
                      <c:pt idx="56142">
                        <c:v>14.472670000000001</c:v>
                      </c:pt>
                      <c:pt idx="56143">
                        <c:v>14.564399999999999</c:v>
                      </c:pt>
                      <c:pt idx="56144">
                        <c:v>14.655430000000001</c:v>
                      </c:pt>
                      <c:pt idx="56145">
                        <c:v>14.7476</c:v>
                      </c:pt>
                      <c:pt idx="56146">
                        <c:v>14.8391</c:v>
                      </c:pt>
                      <c:pt idx="56147">
                        <c:v>14.929120000000001</c:v>
                      </c:pt>
                      <c:pt idx="56148">
                        <c:v>15.02007</c:v>
                      </c:pt>
                      <c:pt idx="56149">
                        <c:v>15.110570000000001</c:v>
                      </c:pt>
                      <c:pt idx="56150">
                        <c:v>15.20025</c:v>
                      </c:pt>
                      <c:pt idx="56151">
                        <c:v>15.291069999999999</c:v>
                      </c:pt>
                      <c:pt idx="56152">
                        <c:v>15.38087</c:v>
                      </c:pt>
                      <c:pt idx="56153">
                        <c:v>15.470839999999999</c:v>
                      </c:pt>
                      <c:pt idx="56154">
                        <c:v>15.558490000000001</c:v>
                      </c:pt>
                      <c:pt idx="56155">
                        <c:v>15.64603</c:v>
                      </c:pt>
                      <c:pt idx="56156">
                        <c:v>15.736499999999999</c:v>
                      </c:pt>
                      <c:pt idx="56157">
                        <c:v>15.82808</c:v>
                      </c:pt>
                      <c:pt idx="56158">
                        <c:v>15.920639999999999</c:v>
                      </c:pt>
                      <c:pt idx="56159">
                        <c:v>16.011990000000001</c:v>
                      </c:pt>
                      <c:pt idx="56160">
                        <c:v>16.101330000000001</c:v>
                      </c:pt>
                      <c:pt idx="56161">
                        <c:v>16.190659999999998</c:v>
                      </c:pt>
                      <c:pt idx="56162">
                        <c:v>16.27976</c:v>
                      </c:pt>
                      <c:pt idx="56163">
                        <c:v>16.368579999999998</c:v>
                      </c:pt>
                      <c:pt idx="56164">
                        <c:v>16.457459999999998</c:v>
                      </c:pt>
                      <c:pt idx="56165">
                        <c:v>16.54608</c:v>
                      </c:pt>
                      <c:pt idx="56166">
                        <c:v>16.63381</c:v>
                      </c:pt>
                      <c:pt idx="56167">
                        <c:v>16.722110000000001</c:v>
                      </c:pt>
                      <c:pt idx="56168">
                        <c:v>16.810600000000001</c:v>
                      </c:pt>
                      <c:pt idx="56169">
                        <c:v>16.898569999999999</c:v>
                      </c:pt>
                      <c:pt idx="56170">
                        <c:v>16.986190000000001</c:v>
                      </c:pt>
                      <c:pt idx="56171">
                        <c:v>17.072340000000001</c:v>
                      </c:pt>
                      <c:pt idx="56172">
                        <c:v>17.15971</c:v>
                      </c:pt>
                      <c:pt idx="56173">
                        <c:v>17.247039999999998</c:v>
                      </c:pt>
                      <c:pt idx="56174">
                        <c:v>17.335059999999999</c:v>
                      </c:pt>
                      <c:pt idx="56175">
                        <c:v>17.423770000000001</c:v>
                      </c:pt>
                      <c:pt idx="56176">
                        <c:v>17.51314</c:v>
                      </c:pt>
                      <c:pt idx="56177">
                        <c:v>17.60256</c:v>
                      </c:pt>
                      <c:pt idx="56178">
                        <c:v>17.691760000000002</c:v>
                      </c:pt>
                      <c:pt idx="56179">
                        <c:v>17.781829999999999</c:v>
                      </c:pt>
                      <c:pt idx="56180">
                        <c:v>17.872</c:v>
                      </c:pt>
                      <c:pt idx="56181">
                        <c:v>17.962780000000002</c:v>
                      </c:pt>
                      <c:pt idx="56182">
                        <c:v>18.053229999999999</c:v>
                      </c:pt>
                      <c:pt idx="56183">
                        <c:v>18.143920000000001</c:v>
                      </c:pt>
                      <c:pt idx="56184">
                        <c:v>18.234970000000001</c:v>
                      </c:pt>
                      <c:pt idx="56185">
                        <c:v>18.324999999999999</c:v>
                      </c:pt>
                      <c:pt idx="56186">
                        <c:v>18.41525</c:v>
                      </c:pt>
                      <c:pt idx="56187">
                        <c:v>18.505710000000001</c:v>
                      </c:pt>
                      <c:pt idx="56188">
                        <c:v>18.596040000000002</c:v>
                      </c:pt>
                      <c:pt idx="56189">
                        <c:v>18.686789999999998</c:v>
                      </c:pt>
                      <c:pt idx="56190">
                        <c:v>18.777509999999999</c:v>
                      </c:pt>
                      <c:pt idx="56191">
                        <c:v>18.869479999999999</c:v>
                      </c:pt>
                      <c:pt idx="56192">
                        <c:v>18.96246</c:v>
                      </c:pt>
                      <c:pt idx="56193">
                        <c:v>19.054279999999999</c:v>
                      </c:pt>
                      <c:pt idx="56194">
                        <c:v>19.146129999999999</c:v>
                      </c:pt>
                      <c:pt idx="56195">
                        <c:v>19.23808</c:v>
                      </c:pt>
                      <c:pt idx="56196">
                        <c:v>19.329499999999999</c:v>
                      </c:pt>
                      <c:pt idx="56197">
                        <c:v>19.43243</c:v>
                      </c:pt>
                      <c:pt idx="56198">
                        <c:v>19.529530000000001</c:v>
                      </c:pt>
                      <c:pt idx="56199">
                        <c:v>19.623519999999999</c:v>
                      </c:pt>
                      <c:pt idx="56200">
                        <c:v>19.71574</c:v>
                      </c:pt>
                      <c:pt idx="56201">
                        <c:v>19.806470000000001</c:v>
                      </c:pt>
                      <c:pt idx="56202">
                        <c:v>19.898039999999998</c:v>
                      </c:pt>
                      <c:pt idx="56203">
                        <c:v>19.988849999999999</c:v>
                      </c:pt>
                      <c:pt idx="56204">
                        <c:v>20.07976</c:v>
                      </c:pt>
                      <c:pt idx="56205">
                        <c:v>20.170929999999998</c:v>
                      </c:pt>
                      <c:pt idx="56206">
                        <c:v>20.263349999999999</c:v>
                      </c:pt>
                      <c:pt idx="56207">
                        <c:v>20.35519</c:v>
                      </c:pt>
                      <c:pt idx="56208">
                        <c:v>20.447209999999998</c:v>
                      </c:pt>
                      <c:pt idx="56209">
                        <c:v>20.538930000000001</c:v>
                      </c:pt>
                      <c:pt idx="56210">
                        <c:v>20.631489999999999</c:v>
                      </c:pt>
                      <c:pt idx="56211">
                        <c:v>20.723060000000004</c:v>
                      </c:pt>
                      <c:pt idx="56212">
                        <c:v>20.81439</c:v>
                      </c:pt>
                      <c:pt idx="56213">
                        <c:v>20.905589999999997</c:v>
                      </c:pt>
                      <c:pt idx="56214">
                        <c:v>20.996649999999999</c:v>
                      </c:pt>
                      <c:pt idx="56215">
                        <c:v>21.088239999999999</c:v>
                      </c:pt>
                      <c:pt idx="56216">
                        <c:v>21.179489999999998</c:v>
                      </c:pt>
                      <c:pt idx="56217">
                        <c:v>21.27037</c:v>
                      </c:pt>
                      <c:pt idx="56218">
                        <c:v>21.36073</c:v>
                      </c:pt>
                      <c:pt idx="56219">
                        <c:v>21.449159999999999</c:v>
                      </c:pt>
                      <c:pt idx="56220">
                        <c:v>21.538339999999998</c:v>
                      </c:pt>
                      <c:pt idx="56221">
                        <c:v>21.62839</c:v>
                      </c:pt>
                      <c:pt idx="56222">
                        <c:v>21.71733</c:v>
                      </c:pt>
                      <c:pt idx="56223">
                        <c:v>21.805489999999999</c:v>
                      </c:pt>
                      <c:pt idx="56224">
                        <c:v>21.89631</c:v>
                      </c:pt>
                      <c:pt idx="56225">
                        <c:v>21.986170000000001</c:v>
                      </c:pt>
                      <c:pt idx="56226">
                        <c:v>22.075849999999999</c:v>
                      </c:pt>
                      <c:pt idx="56227">
                        <c:v>22.165590000000002</c:v>
                      </c:pt>
                      <c:pt idx="56228">
                        <c:v>22.256209999999999</c:v>
                      </c:pt>
                      <c:pt idx="56229">
                        <c:v>22.345579999999998</c:v>
                      </c:pt>
                      <c:pt idx="56230">
                        <c:v>22.435659999999999</c:v>
                      </c:pt>
                      <c:pt idx="56231">
                        <c:v>22.52552</c:v>
                      </c:pt>
                      <c:pt idx="56232">
                        <c:v>22.615079999999999</c:v>
                      </c:pt>
                      <c:pt idx="56233">
                        <c:v>22.704070000000002</c:v>
                      </c:pt>
                      <c:pt idx="56234">
                        <c:v>22.792770000000001</c:v>
                      </c:pt>
                      <c:pt idx="56235">
                        <c:v>22.881040000000002</c:v>
                      </c:pt>
                      <c:pt idx="56236">
                        <c:v>22.97024</c:v>
                      </c:pt>
                      <c:pt idx="56237">
                        <c:v>23.057829999999999</c:v>
                      </c:pt>
                      <c:pt idx="56238">
                        <c:v>23.145620000000001</c:v>
                      </c:pt>
                      <c:pt idx="56239">
                        <c:v>23.230620000000002</c:v>
                      </c:pt>
                      <c:pt idx="56240">
                        <c:v>23.317549999999997</c:v>
                      </c:pt>
                      <c:pt idx="56241">
                        <c:v>23.40626</c:v>
                      </c:pt>
                      <c:pt idx="56242">
                        <c:v>23.496749999999999</c:v>
                      </c:pt>
                      <c:pt idx="56243">
                        <c:v>23.587959999999999</c:v>
                      </c:pt>
                      <c:pt idx="56244">
                        <c:v>23.678819999999998</c:v>
                      </c:pt>
                      <c:pt idx="56245">
                        <c:v>23.769670000000001</c:v>
                      </c:pt>
                      <c:pt idx="56246">
                        <c:v>23.86065</c:v>
                      </c:pt>
                      <c:pt idx="56247">
                        <c:v>23.951340000000002</c:v>
                      </c:pt>
                      <c:pt idx="56248">
                        <c:v>24.042069999999999</c:v>
                      </c:pt>
                      <c:pt idx="56249">
                        <c:v>24.133230000000001</c:v>
                      </c:pt>
                      <c:pt idx="56250">
                        <c:v>24.224049999999998</c:v>
                      </c:pt>
                      <c:pt idx="56251">
                        <c:v>24.314700000000002</c:v>
                      </c:pt>
                      <c:pt idx="56252">
                        <c:v>24.405459999999998</c:v>
                      </c:pt>
                      <c:pt idx="56253">
                        <c:v>24.495100000000001</c:v>
                      </c:pt>
                      <c:pt idx="56254">
                        <c:v>24.585469999999997</c:v>
                      </c:pt>
                      <c:pt idx="56255">
                        <c:v>24.676000000000002</c:v>
                      </c:pt>
                      <c:pt idx="56256">
                        <c:v>24.76651</c:v>
                      </c:pt>
                      <c:pt idx="56257">
                        <c:v>24.855920000000001</c:v>
                      </c:pt>
                      <c:pt idx="56258">
                        <c:v>24.947009999999999</c:v>
                      </c:pt>
                      <c:pt idx="56259">
                        <c:v>25.038599999999999</c:v>
                      </c:pt>
                      <c:pt idx="56260">
                        <c:v>25.12865</c:v>
                      </c:pt>
                      <c:pt idx="56261">
                        <c:v>25.219090000000001</c:v>
                      </c:pt>
                      <c:pt idx="56262">
                        <c:v>25.308039999999998</c:v>
                      </c:pt>
                      <c:pt idx="56263">
                        <c:v>25.397059999999996</c:v>
                      </c:pt>
                      <c:pt idx="56264">
                        <c:v>25.485479999999999</c:v>
                      </c:pt>
                      <c:pt idx="56265">
                        <c:v>25.573800000000002</c:v>
                      </c:pt>
                      <c:pt idx="56266">
                        <c:v>25.663930000000001</c:v>
                      </c:pt>
                      <c:pt idx="56267">
                        <c:v>25.75244</c:v>
                      </c:pt>
                      <c:pt idx="56268">
                        <c:v>25.839919999999999</c:v>
                      </c:pt>
                      <c:pt idx="56269">
                        <c:v>25.927389999999999</c:v>
                      </c:pt>
                      <c:pt idx="56270">
                        <c:v>26.014330000000001</c:v>
                      </c:pt>
                      <c:pt idx="56271">
                        <c:v>26.09975</c:v>
                      </c:pt>
                      <c:pt idx="56272">
                        <c:v>26.183630000000001</c:v>
                      </c:pt>
                      <c:pt idx="56273">
                        <c:v>26.268129999999999</c:v>
                      </c:pt>
                      <c:pt idx="56274">
                        <c:v>26.352380000000004</c:v>
                      </c:pt>
                      <c:pt idx="56275">
                        <c:v>26.438069999999996</c:v>
                      </c:pt>
                      <c:pt idx="56276">
                        <c:v>26.524339999999999</c:v>
                      </c:pt>
                      <c:pt idx="56277">
                        <c:v>26.610979999999998</c:v>
                      </c:pt>
                      <c:pt idx="56278">
                        <c:v>26.698590000000003</c:v>
                      </c:pt>
                      <c:pt idx="56279">
                        <c:v>26.787500000000001</c:v>
                      </c:pt>
                      <c:pt idx="56280">
                        <c:v>26.875079999999997</c:v>
                      </c:pt>
                      <c:pt idx="56281">
                        <c:v>26.963750000000001</c:v>
                      </c:pt>
                      <c:pt idx="56282">
                        <c:v>27.051720000000003</c:v>
                      </c:pt>
                      <c:pt idx="56283">
                        <c:v>27.136029999999998</c:v>
                      </c:pt>
                      <c:pt idx="56284">
                        <c:v>27.221229999999998</c:v>
                      </c:pt>
                      <c:pt idx="56285">
                        <c:v>27.30819</c:v>
                      </c:pt>
                      <c:pt idx="56286">
                        <c:v>27.396080000000001</c:v>
                      </c:pt>
                      <c:pt idx="56287">
                        <c:v>27.484099999999998</c:v>
                      </c:pt>
                      <c:pt idx="56288">
                        <c:v>27.57179</c:v>
                      </c:pt>
                      <c:pt idx="56289">
                        <c:v>27.660769999999999</c:v>
                      </c:pt>
                      <c:pt idx="56290">
                        <c:v>27.748840000000001</c:v>
                      </c:pt>
                      <c:pt idx="56291">
                        <c:v>27.836780000000001</c:v>
                      </c:pt>
                      <c:pt idx="56292">
                        <c:v>27.921459999999996</c:v>
                      </c:pt>
                      <c:pt idx="56293">
                        <c:v>28.005099999999999</c:v>
                      </c:pt>
                      <c:pt idx="56294">
                        <c:v>28.089529999999996</c:v>
                      </c:pt>
                      <c:pt idx="56295">
                        <c:v>28.174510000000001</c:v>
                      </c:pt>
                      <c:pt idx="56296">
                        <c:v>28.258209999999998</c:v>
                      </c:pt>
                      <c:pt idx="56297">
                        <c:v>28.34225</c:v>
                      </c:pt>
                      <c:pt idx="56298">
                        <c:v>28.425509999999999</c:v>
                      </c:pt>
                      <c:pt idx="56299">
                        <c:v>28.509969999999999</c:v>
                      </c:pt>
                      <c:pt idx="56300">
                        <c:v>28.59394</c:v>
                      </c:pt>
                      <c:pt idx="56301">
                        <c:v>28.678419999999999</c:v>
                      </c:pt>
                      <c:pt idx="56302">
                        <c:v>28.76315</c:v>
                      </c:pt>
                      <c:pt idx="56303">
                        <c:v>28.847670000000001</c:v>
                      </c:pt>
                      <c:pt idx="56304">
                        <c:v>28.93347</c:v>
                      </c:pt>
                      <c:pt idx="56305">
                        <c:v>29.019770000000001</c:v>
                      </c:pt>
                      <c:pt idx="56306">
                        <c:v>29.105180000000001</c:v>
                      </c:pt>
                      <c:pt idx="56307">
                        <c:v>29.190580000000001</c:v>
                      </c:pt>
                      <c:pt idx="56308">
                        <c:v>29.275009999999998</c:v>
                      </c:pt>
                      <c:pt idx="56309">
                        <c:v>29.358409999999999</c:v>
                      </c:pt>
                      <c:pt idx="56310">
                        <c:v>29.440780000000004</c:v>
                      </c:pt>
                      <c:pt idx="56311">
                        <c:v>29.522349999999999</c:v>
                      </c:pt>
                      <c:pt idx="56312">
                        <c:v>29.602959999999999</c:v>
                      </c:pt>
                      <c:pt idx="56313">
                        <c:v>29.683519999999998</c:v>
                      </c:pt>
                      <c:pt idx="56314">
                        <c:v>29.762740000000001</c:v>
                      </c:pt>
                      <c:pt idx="56315">
                        <c:v>29.841329999999999</c:v>
                      </c:pt>
                      <c:pt idx="56316">
                        <c:v>29.917549999999999</c:v>
                      </c:pt>
                      <c:pt idx="56317">
                        <c:v>29.99399</c:v>
                      </c:pt>
                      <c:pt idx="56318">
                        <c:v>30.073050000000002</c:v>
                      </c:pt>
                      <c:pt idx="56319">
                        <c:v>30.152619999999999</c:v>
                      </c:pt>
                      <c:pt idx="56320">
                        <c:v>30.231810000000003</c:v>
                      </c:pt>
                      <c:pt idx="56321">
                        <c:v>30.267009999999999</c:v>
                      </c:pt>
                      <c:pt idx="56322">
                        <c:v>30.334350000000001</c:v>
                      </c:pt>
                      <c:pt idx="56323">
                        <c:v>30.404640000000001</c:v>
                      </c:pt>
                      <c:pt idx="56324">
                        <c:v>30.47953</c:v>
                      </c:pt>
                      <c:pt idx="56325">
                        <c:v>30.555240000000001</c:v>
                      </c:pt>
                      <c:pt idx="56326">
                        <c:v>30.629919999999998</c:v>
                      </c:pt>
                      <c:pt idx="56327">
                        <c:v>30.703580000000002</c:v>
                      </c:pt>
                      <c:pt idx="56328">
                        <c:v>30.776150000000001</c:v>
                      </c:pt>
                      <c:pt idx="56329">
                        <c:v>30.834860000000003</c:v>
                      </c:pt>
                      <c:pt idx="56330">
                        <c:v>30.905380000000001</c:v>
                      </c:pt>
                      <c:pt idx="56331">
                        <c:v>30.973929999999999</c:v>
                      </c:pt>
                      <c:pt idx="56332">
                        <c:v>31.04599</c:v>
                      </c:pt>
                      <c:pt idx="56333">
                        <c:v>31.12135</c:v>
                      </c:pt>
                      <c:pt idx="56334">
                        <c:v>31.19567</c:v>
                      </c:pt>
                      <c:pt idx="56335">
                        <c:v>31.271300000000004</c:v>
                      </c:pt>
                      <c:pt idx="56336">
                        <c:v>31.347070000000002</c:v>
                      </c:pt>
                      <c:pt idx="56337">
                        <c:v>31.423020000000001</c:v>
                      </c:pt>
                      <c:pt idx="56338">
                        <c:v>31.499559999999999</c:v>
                      </c:pt>
                      <c:pt idx="56339">
                        <c:v>31.570490000000003</c:v>
                      </c:pt>
                      <c:pt idx="56340">
                        <c:v>31.638020000000001</c:v>
                      </c:pt>
                      <c:pt idx="56341">
                        <c:v>31.711680000000001</c:v>
                      </c:pt>
                      <c:pt idx="56342">
                        <c:v>31.786810000000003</c:v>
                      </c:pt>
                      <c:pt idx="56343">
                        <c:v>31.866150000000001</c:v>
                      </c:pt>
                      <c:pt idx="56344">
                        <c:v>31.948799999999999</c:v>
                      </c:pt>
                      <c:pt idx="56345">
                        <c:v>32.029089999999997</c:v>
                      </c:pt>
                      <c:pt idx="56346">
                        <c:v>32.107800000000005</c:v>
                      </c:pt>
                      <c:pt idx="56347">
                        <c:v>32.185540000000003</c:v>
                      </c:pt>
                      <c:pt idx="56348">
                        <c:v>32.262450000000001</c:v>
                      </c:pt>
                      <c:pt idx="56349">
                        <c:v>32.339669999999998</c:v>
                      </c:pt>
                      <c:pt idx="56350">
                        <c:v>32.416930000000001</c:v>
                      </c:pt>
                      <c:pt idx="56351">
                        <c:v>32.493679999999998</c:v>
                      </c:pt>
                      <c:pt idx="56352">
                        <c:v>32.571289999999998</c:v>
                      </c:pt>
                      <c:pt idx="56353">
                        <c:v>32.647680000000001</c:v>
                      </c:pt>
                      <c:pt idx="56354">
                        <c:v>32.723759999999999</c:v>
                      </c:pt>
                      <c:pt idx="56355">
                        <c:v>32.798369999999998</c:v>
                      </c:pt>
                      <c:pt idx="56356">
                        <c:v>32.872399999999999</c:v>
                      </c:pt>
                      <c:pt idx="56357">
                        <c:v>32.94359</c:v>
                      </c:pt>
                      <c:pt idx="56358">
                        <c:v>33.014299999999999</c:v>
                      </c:pt>
                      <c:pt idx="56359">
                        <c:v>33.083289999999998</c:v>
                      </c:pt>
                      <c:pt idx="56360">
                        <c:v>33.151949999999999</c:v>
                      </c:pt>
                      <c:pt idx="56361">
                        <c:v>33.219580000000001</c:v>
                      </c:pt>
                      <c:pt idx="56362">
                        <c:v>33.269030000000001</c:v>
                      </c:pt>
                      <c:pt idx="56363">
                        <c:v>33.317459999999997</c:v>
                      </c:pt>
                      <c:pt idx="56364">
                        <c:v>33.37838</c:v>
                      </c:pt>
                      <c:pt idx="56365">
                        <c:v>33.439529999999998</c:v>
                      </c:pt>
                      <c:pt idx="56366">
                        <c:v>33.505330000000001</c:v>
                      </c:pt>
                      <c:pt idx="56367">
                        <c:v>33.571460000000002</c:v>
                      </c:pt>
                      <c:pt idx="56368">
                        <c:v>33.636070000000004</c:v>
                      </c:pt>
                      <c:pt idx="56369">
                        <c:v>33.701140000000002</c:v>
                      </c:pt>
                      <c:pt idx="56370">
                        <c:v>33.765950000000004</c:v>
                      </c:pt>
                      <c:pt idx="56371">
                        <c:v>33.830770000000001</c:v>
                      </c:pt>
                      <c:pt idx="56372">
                        <c:v>33.894069999999999</c:v>
                      </c:pt>
                      <c:pt idx="56373">
                        <c:v>33.958199999999998</c:v>
                      </c:pt>
                      <c:pt idx="56374">
                        <c:v>34.020330000000001</c:v>
                      </c:pt>
                      <c:pt idx="56375">
                        <c:v>34.082859999999997</c:v>
                      </c:pt>
                      <c:pt idx="56376">
                        <c:v>34.14396</c:v>
                      </c:pt>
                      <c:pt idx="56377">
                        <c:v>34.196800000000003</c:v>
                      </c:pt>
                      <c:pt idx="56378">
                        <c:v>34.259630000000001</c:v>
                      </c:pt>
                      <c:pt idx="56379">
                        <c:v>34.324190000000002</c:v>
                      </c:pt>
                      <c:pt idx="56380">
                        <c:v>34.38908</c:v>
                      </c:pt>
                      <c:pt idx="56381">
                        <c:v>34.45467</c:v>
                      </c:pt>
                      <c:pt idx="56382">
                        <c:v>34.519310000000004</c:v>
                      </c:pt>
                      <c:pt idx="56383">
                        <c:v>34.584139999999998</c:v>
                      </c:pt>
                      <c:pt idx="56384">
                        <c:v>34.649090000000001</c:v>
                      </c:pt>
                      <c:pt idx="56385">
                        <c:v>34.713210000000004</c:v>
                      </c:pt>
                      <c:pt idx="56386">
                        <c:v>34.777290000000001</c:v>
                      </c:pt>
                      <c:pt idx="56387">
                        <c:v>34.841239999999999</c:v>
                      </c:pt>
                      <c:pt idx="56388">
                        <c:v>34.904160000000005</c:v>
                      </c:pt>
                      <c:pt idx="56389">
                        <c:v>34.966119999999997</c:v>
                      </c:pt>
                      <c:pt idx="56390">
                        <c:v>35.028350000000003</c:v>
                      </c:pt>
                      <c:pt idx="56391">
                        <c:v>35.090989999999998</c:v>
                      </c:pt>
                      <c:pt idx="56392">
                        <c:v>35.153039999999997</c:v>
                      </c:pt>
                      <c:pt idx="56393">
                        <c:v>35.214480000000002</c:v>
                      </c:pt>
                      <c:pt idx="56394">
                        <c:v>35.274999999999999</c:v>
                      </c:pt>
                      <c:pt idx="56395">
                        <c:v>35.335349999999998</c:v>
                      </c:pt>
                      <c:pt idx="56396">
                        <c:v>35.396329999999999</c:v>
                      </c:pt>
                      <c:pt idx="56397">
                        <c:v>35.456539999999997</c:v>
                      </c:pt>
                      <c:pt idx="56398">
                        <c:v>35.516089999999998</c:v>
                      </c:pt>
                      <c:pt idx="56399">
                        <c:v>35.575029999999998</c:v>
                      </c:pt>
                      <c:pt idx="56400">
                        <c:v>35.634929999999997</c:v>
                      </c:pt>
                      <c:pt idx="56401">
                        <c:v>35.69408</c:v>
                      </c:pt>
                      <c:pt idx="56402">
                        <c:v>35.752760000000002</c:v>
                      </c:pt>
                      <c:pt idx="56403">
                        <c:v>35.811590000000002</c:v>
                      </c:pt>
                      <c:pt idx="56404">
                        <c:v>35.87003</c:v>
                      </c:pt>
                      <c:pt idx="56405">
                        <c:v>35.9285</c:v>
                      </c:pt>
                      <c:pt idx="56406">
                        <c:v>35.986690000000003</c:v>
                      </c:pt>
                      <c:pt idx="56407">
                        <c:v>36.04374</c:v>
                      </c:pt>
                      <c:pt idx="56408">
                        <c:v>36.100439999999999</c:v>
                      </c:pt>
                      <c:pt idx="56409">
                        <c:v>36.157229999999998</c:v>
                      </c:pt>
                      <c:pt idx="56410">
                        <c:v>36.213410000000003</c:v>
                      </c:pt>
                      <c:pt idx="56411">
                        <c:v>36.269069999999999</c:v>
                      </c:pt>
                      <c:pt idx="56412">
                        <c:v>36.32488</c:v>
                      </c:pt>
                      <c:pt idx="56413">
                        <c:v>36.38167</c:v>
                      </c:pt>
                      <c:pt idx="56414">
                        <c:v>36.43721</c:v>
                      </c:pt>
                      <c:pt idx="56415">
                        <c:v>36.492429999999999</c:v>
                      </c:pt>
                      <c:pt idx="56416">
                        <c:v>36.547670000000004</c:v>
                      </c:pt>
                      <c:pt idx="56417">
                        <c:v>36.602800000000002</c:v>
                      </c:pt>
                      <c:pt idx="56418">
                        <c:v>36.6586</c:v>
                      </c:pt>
                      <c:pt idx="56419">
                        <c:v>36.713700000000003</c:v>
                      </c:pt>
                      <c:pt idx="56420">
                        <c:v>36.768500000000003</c:v>
                      </c:pt>
                      <c:pt idx="56421">
                        <c:v>36.822940000000003</c:v>
                      </c:pt>
                      <c:pt idx="56422">
                        <c:v>36.876139999999999</c:v>
                      </c:pt>
                      <c:pt idx="56423">
                        <c:v>36.92812</c:v>
                      </c:pt>
                      <c:pt idx="56424">
                        <c:v>36.981139999999996</c:v>
                      </c:pt>
                      <c:pt idx="56425">
                        <c:v>37.034259999999996</c:v>
                      </c:pt>
                      <c:pt idx="56426">
                        <c:v>37.088079999999998</c:v>
                      </c:pt>
                      <c:pt idx="56427">
                        <c:v>37.1417</c:v>
                      </c:pt>
                      <c:pt idx="56428">
                        <c:v>37.194470000000003</c:v>
                      </c:pt>
                      <c:pt idx="56429">
                        <c:v>37.247619999999998</c:v>
                      </c:pt>
                      <c:pt idx="56430">
                        <c:v>37.299239999999998</c:v>
                      </c:pt>
                      <c:pt idx="56431">
                        <c:v>37.351930000000003</c:v>
                      </c:pt>
                      <c:pt idx="56432">
                        <c:v>37.404260000000001</c:v>
                      </c:pt>
                      <c:pt idx="56433">
                        <c:v>37.456409999999998</c:v>
                      </c:pt>
                      <c:pt idx="56434">
                        <c:v>37.508670000000002</c:v>
                      </c:pt>
                      <c:pt idx="56435">
                        <c:v>37.559550000000002</c:v>
                      </c:pt>
                      <c:pt idx="56436">
                        <c:v>37.610370000000003</c:v>
                      </c:pt>
                      <c:pt idx="56437">
                        <c:v>37.661500000000004</c:v>
                      </c:pt>
                      <c:pt idx="56438">
                        <c:v>37.712850000000003</c:v>
                      </c:pt>
                      <c:pt idx="56439">
                        <c:v>37.764060000000001</c:v>
                      </c:pt>
                      <c:pt idx="56440">
                        <c:v>37.815530000000003</c:v>
                      </c:pt>
                      <c:pt idx="56441">
                        <c:v>37.866590000000002</c:v>
                      </c:pt>
                      <c:pt idx="56442">
                        <c:v>37.917639999999999</c:v>
                      </c:pt>
                      <c:pt idx="56443">
                        <c:v>37.968449999999997</c:v>
                      </c:pt>
                      <c:pt idx="56444">
                        <c:v>38.020479999999999</c:v>
                      </c:pt>
                      <c:pt idx="56445">
                        <c:v>38.071779999999997</c:v>
                      </c:pt>
                      <c:pt idx="56446">
                        <c:v>38.123269999999998</c:v>
                      </c:pt>
                      <c:pt idx="56447">
                        <c:v>38.175539999999998</c:v>
                      </c:pt>
                      <c:pt idx="56448">
                        <c:v>38.226089999999999</c:v>
                      </c:pt>
                      <c:pt idx="56449">
                        <c:v>38.2776</c:v>
                      </c:pt>
                      <c:pt idx="56450">
                        <c:v>38.328319999999998</c:v>
                      </c:pt>
                      <c:pt idx="56451">
                        <c:v>38.380299999999998</c:v>
                      </c:pt>
                      <c:pt idx="56452">
                        <c:v>38.432590000000005</c:v>
                      </c:pt>
                      <c:pt idx="56453">
                        <c:v>38.485019999999999</c:v>
                      </c:pt>
                      <c:pt idx="56454">
                        <c:v>38.536549999999998</c:v>
                      </c:pt>
                      <c:pt idx="56455">
                        <c:v>38.551310000000001</c:v>
                      </c:pt>
                      <c:pt idx="56456">
                        <c:v>38.576630000000002</c:v>
                      </c:pt>
                      <c:pt idx="56457">
                        <c:v>38.611550000000001</c:v>
                      </c:pt>
                      <c:pt idx="56458">
                        <c:v>38.653590000000001</c:v>
                      </c:pt>
                      <c:pt idx="56459">
                        <c:v>38.697859999999999</c:v>
                      </c:pt>
                      <c:pt idx="56460">
                        <c:v>38.748040000000003</c:v>
                      </c:pt>
                      <c:pt idx="56461">
                        <c:v>38.796509999999998</c:v>
                      </c:pt>
                      <c:pt idx="56462">
                        <c:v>38.845210000000002</c:v>
                      </c:pt>
                      <c:pt idx="56463">
                        <c:v>38.894030000000001</c:v>
                      </c:pt>
                      <c:pt idx="56464">
                        <c:v>38.942869999999999</c:v>
                      </c:pt>
                      <c:pt idx="56465">
                        <c:v>38.990760000000002</c:v>
                      </c:pt>
                      <c:pt idx="56466">
                        <c:v>39.037990000000001</c:v>
                      </c:pt>
                      <c:pt idx="56467">
                        <c:v>39.087139999999998</c:v>
                      </c:pt>
                      <c:pt idx="56468">
                        <c:v>39.136400000000002</c:v>
                      </c:pt>
                      <c:pt idx="56469">
                        <c:v>39.186230000000002</c:v>
                      </c:pt>
                      <c:pt idx="56470">
                        <c:v>39.233620000000002</c:v>
                      </c:pt>
                      <c:pt idx="56471">
                        <c:v>39.288960000000003</c:v>
                      </c:pt>
                      <c:pt idx="56472">
                        <c:v>39.343580000000003</c:v>
                      </c:pt>
                      <c:pt idx="56473">
                        <c:v>39.397849999999998</c:v>
                      </c:pt>
                      <c:pt idx="56474">
                        <c:v>39.451520000000002</c:v>
                      </c:pt>
                      <c:pt idx="56475">
                        <c:v>39.503569999999996</c:v>
                      </c:pt>
                      <c:pt idx="56476">
                        <c:v>39.553139999999999</c:v>
                      </c:pt>
                      <c:pt idx="56477">
                        <c:v>39.602609999999999</c:v>
                      </c:pt>
                      <c:pt idx="56478">
                        <c:v>39.64978</c:v>
                      </c:pt>
                      <c:pt idx="56479">
                        <c:v>39.699100000000001</c:v>
                      </c:pt>
                      <c:pt idx="56480">
                        <c:v>39.746000000000002</c:v>
                      </c:pt>
                      <c:pt idx="56481">
                        <c:v>39.792160000000003</c:v>
                      </c:pt>
                      <c:pt idx="56482">
                        <c:v>39.841470000000001</c:v>
                      </c:pt>
                      <c:pt idx="56483">
                        <c:v>39.893119999999996</c:v>
                      </c:pt>
                      <c:pt idx="56484">
                        <c:v>39.946629999999999</c:v>
                      </c:pt>
                      <c:pt idx="56485">
                        <c:v>40.000600000000006</c:v>
                      </c:pt>
                      <c:pt idx="56486">
                        <c:v>40.052440000000004</c:v>
                      </c:pt>
                      <c:pt idx="56487">
                        <c:v>40.103660000000005</c:v>
                      </c:pt>
                      <c:pt idx="56488">
                        <c:v>40.154910000000001</c:v>
                      </c:pt>
                      <c:pt idx="56489">
                        <c:v>40.205419999999997</c:v>
                      </c:pt>
                      <c:pt idx="56490">
                        <c:v>40.24935</c:v>
                      </c:pt>
                      <c:pt idx="56491">
                        <c:v>40.29806</c:v>
                      </c:pt>
                      <c:pt idx="56492">
                        <c:v>40.346359999999997</c:v>
                      </c:pt>
                      <c:pt idx="56493">
                        <c:v>40.392890000000001</c:v>
                      </c:pt>
                      <c:pt idx="56494">
                        <c:v>40.439679999999996</c:v>
                      </c:pt>
                      <c:pt idx="56495">
                        <c:v>40.485910000000004</c:v>
                      </c:pt>
                      <c:pt idx="56496">
                        <c:v>40.531129999999997</c:v>
                      </c:pt>
                      <c:pt idx="56497">
                        <c:v>40.576129999999999</c:v>
                      </c:pt>
                      <c:pt idx="56498">
                        <c:v>40.620559999999998</c:v>
                      </c:pt>
                      <c:pt idx="56499">
                        <c:v>40.664590000000004</c:v>
                      </c:pt>
                      <c:pt idx="56500">
                        <c:v>40.707880000000003</c:v>
                      </c:pt>
                      <c:pt idx="56501">
                        <c:v>40.750039999999998</c:v>
                      </c:pt>
                      <c:pt idx="56502">
                        <c:v>40.793320000000001</c:v>
                      </c:pt>
                      <c:pt idx="56503">
                        <c:v>40.837009999999992</c:v>
                      </c:pt>
                      <c:pt idx="56504">
                        <c:v>40.879950000000001</c:v>
                      </c:pt>
                      <c:pt idx="56505">
                        <c:v>40.922289999999997</c:v>
                      </c:pt>
                      <c:pt idx="56506">
                        <c:v>40.963089999999994</c:v>
                      </c:pt>
                      <c:pt idx="56507">
                        <c:v>41.002219999999994</c:v>
                      </c:pt>
                      <c:pt idx="56508">
                        <c:v>41.042090000000002</c:v>
                      </c:pt>
                      <c:pt idx="56509">
                        <c:v>41.082049999999995</c:v>
                      </c:pt>
                      <c:pt idx="56510">
                        <c:v>41.121790000000004</c:v>
                      </c:pt>
                      <c:pt idx="56511">
                        <c:v>41.16104</c:v>
                      </c:pt>
                      <c:pt idx="56512">
                        <c:v>41.199979999999996</c:v>
                      </c:pt>
                      <c:pt idx="56513">
                        <c:v>41.238530000000004</c:v>
                      </c:pt>
                      <c:pt idx="56514">
                        <c:v>41.277869999999993</c:v>
                      </c:pt>
                      <c:pt idx="56515">
                        <c:v>41.316740000000003</c:v>
                      </c:pt>
                      <c:pt idx="56516">
                        <c:v>41.356549999999999</c:v>
                      </c:pt>
                      <c:pt idx="56517">
                        <c:v>41.396340000000002</c:v>
                      </c:pt>
                      <c:pt idx="56518">
                        <c:v>41.435220000000001</c:v>
                      </c:pt>
                      <c:pt idx="56519">
                        <c:v>41.473730000000003</c:v>
                      </c:pt>
                      <c:pt idx="56520">
                        <c:v>41.512479999999996</c:v>
                      </c:pt>
                      <c:pt idx="56521">
                        <c:v>41.550550000000001</c:v>
                      </c:pt>
                      <c:pt idx="56522">
                        <c:v>41.587620000000001</c:v>
                      </c:pt>
                      <c:pt idx="56523">
                        <c:v>41.624389999999998</c:v>
                      </c:pt>
                      <c:pt idx="56524">
                        <c:v>41.66131</c:v>
                      </c:pt>
                      <c:pt idx="56525">
                        <c:v>41.697720000000004</c:v>
                      </c:pt>
                      <c:pt idx="56526">
                        <c:v>41.73536</c:v>
                      </c:pt>
                      <c:pt idx="56527">
                        <c:v>41.771919999999994</c:v>
                      </c:pt>
                      <c:pt idx="56528">
                        <c:v>41.809019999999997</c:v>
                      </c:pt>
                      <c:pt idx="56529">
                        <c:v>41.843940000000003</c:v>
                      </c:pt>
                      <c:pt idx="56530">
                        <c:v>41.878929999999997</c:v>
                      </c:pt>
                      <c:pt idx="56531">
                        <c:v>41.912760000000006</c:v>
                      </c:pt>
                      <c:pt idx="56532">
                        <c:v>41.947289999999995</c:v>
                      </c:pt>
                      <c:pt idx="56533">
                        <c:v>41.98066</c:v>
                      </c:pt>
                      <c:pt idx="56534">
                        <c:v>42.01484</c:v>
                      </c:pt>
                      <c:pt idx="56535">
                        <c:v>42.046840000000003</c:v>
                      </c:pt>
                      <c:pt idx="56536">
                        <c:v>42.080449999999999</c:v>
                      </c:pt>
                      <c:pt idx="56537">
                        <c:v>42.114649999999997</c:v>
                      </c:pt>
                      <c:pt idx="56538">
                        <c:v>42.147870000000005</c:v>
                      </c:pt>
                      <c:pt idx="56539">
                        <c:v>42.181220000000003</c:v>
                      </c:pt>
                      <c:pt idx="56540">
                        <c:v>42.213409999999996</c:v>
                      </c:pt>
                      <c:pt idx="56541">
                        <c:v>42.248669999999997</c:v>
                      </c:pt>
                      <c:pt idx="56542">
                        <c:v>42.279159999999997</c:v>
                      </c:pt>
                      <c:pt idx="56543">
                        <c:v>42.311690000000006</c:v>
                      </c:pt>
                      <c:pt idx="56544">
                        <c:v>42.342410000000001</c:v>
                      </c:pt>
                      <c:pt idx="56545">
                        <c:v>42.374420000000001</c:v>
                      </c:pt>
                      <c:pt idx="56546">
                        <c:v>42.402659999999997</c:v>
                      </c:pt>
                      <c:pt idx="56547">
                        <c:v>42.434459999999994</c:v>
                      </c:pt>
                      <c:pt idx="56548">
                        <c:v>42.464240000000004</c:v>
                      </c:pt>
                      <c:pt idx="56549">
                        <c:v>42.493749999999999</c:v>
                      </c:pt>
                      <c:pt idx="56550">
                        <c:v>42.52337</c:v>
                      </c:pt>
                      <c:pt idx="56551">
                        <c:v>42.553539999999998</c:v>
                      </c:pt>
                      <c:pt idx="56552">
                        <c:v>42.582709999999999</c:v>
                      </c:pt>
                      <c:pt idx="56553">
                        <c:v>42.612729999999999</c:v>
                      </c:pt>
                      <c:pt idx="56554">
                        <c:v>42.642020000000002</c:v>
                      </c:pt>
                      <c:pt idx="56555">
                        <c:v>42.670960000000008</c:v>
                      </c:pt>
                      <c:pt idx="56556">
                        <c:v>42.697719999999997</c:v>
                      </c:pt>
                      <c:pt idx="56557">
                        <c:v>42.726290000000006</c:v>
                      </c:pt>
                      <c:pt idx="56558">
                        <c:v>42.755140000000004</c:v>
                      </c:pt>
                      <c:pt idx="56559">
                        <c:v>42.783720000000002</c:v>
                      </c:pt>
                      <c:pt idx="56560">
                        <c:v>42.811999999999998</c:v>
                      </c:pt>
                      <c:pt idx="56561">
                        <c:v>42.840090000000004</c:v>
                      </c:pt>
                      <c:pt idx="56562">
                        <c:v>42.866980000000005</c:v>
                      </c:pt>
                      <c:pt idx="56563">
                        <c:v>42.893830000000001</c:v>
                      </c:pt>
                      <c:pt idx="56564">
                        <c:v>42.919879999999999</c:v>
                      </c:pt>
                      <c:pt idx="56565">
                        <c:v>42.945689999999999</c:v>
                      </c:pt>
                      <c:pt idx="56566">
                        <c:v>42.970689999999998</c:v>
                      </c:pt>
                      <c:pt idx="56567">
                        <c:v>42.995859999999993</c:v>
                      </c:pt>
                      <c:pt idx="56568">
                        <c:v>43.019860000000001</c:v>
                      </c:pt>
                      <c:pt idx="56569">
                        <c:v>43.043940000000006</c:v>
                      </c:pt>
                      <c:pt idx="56570">
                        <c:v>43.067</c:v>
                      </c:pt>
                      <c:pt idx="56571">
                        <c:v>43.091569999999997</c:v>
                      </c:pt>
                      <c:pt idx="56572">
                        <c:v>43.115870000000001</c:v>
                      </c:pt>
                      <c:pt idx="56573">
                        <c:v>43.13982</c:v>
                      </c:pt>
                      <c:pt idx="56574">
                        <c:v>43.163260000000001</c:v>
                      </c:pt>
                      <c:pt idx="56575">
                        <c:v>43.186210000000003</c:v>
                      </c:pt>
                      <c:pt idx="56576">
                        <c:v>43.20767</c:v>
                      </c:pt>
                      <c:pt idx="56577">
                        <c:v>43.23028</c:v>
                      </c:pt>
                      <c:pt idx="56578">
                        <c:v>43.252800000000001</c:v>
                      </c:pt>
                      <c:pt idx="56579">
                        <c:v>43.275129999999997</c:v>
                      </c:pt>
                      <c:pt idx="56580">
                        <c:v>43.297290000000004</c:v>
                      </c:pt>
                      <c:pt idx="56581">
                        <c:v>43.318899999999999</c:v>
                      </c:pt>
                      <c:pt idx="56582">
                        <c:v>43.340609999999998</c:v>
                      </c:pt>
                      <c:pt idx="56583">
                        <c:v>43.362559999999995</c:v>
                      </c:pt>
                      <c:pt idx="56584">
                        <c:v>43.384360000000001</c:v>
                      </c:pt>
                      <c:pt idx="56585">
                        <c:v>43.405909999999999</c:v>
                      </c:pt>
                      <c:pt idx="56586">
                        <c:v>43.427930000000003</c:v>
                      </c:pt>
                      <c:pt idx="56587">
                        <c:v>43.449109999999997</c:v>
                      </c:pt>
                      <c:pt idx="56588">
                        <c:v>43.470489999999998</c:v>
                      </c:pt>
                      <c:pt idx="56589">
                        <c:v>43.491759999999999</c:v>
                      </c:pt>
                      <c:pt idx="56590">
                        <c:v>43.512789999999995</c:v>
                      </c:pt>
                      <c:pt idx="56591">
                        <c:v>43.53389</c:v>
                      </c:pt>
                      <c:pt idx="56592">
                        <c:v>43.55462</c:v>
                      </c:pt>
                      <c:pt idx="56593">
                        <c:v>43.575290000000003</c:v>
                      </c:pt>
                      <c:pt idx="56594">
                        <c:v>43.595779999999998</c:v>
                      </c:pt>
                      <c:pt idx="56595">
                        <c:v>43.61591</c:v>
                      </c:pt>
                      <c:pt idx="56596">
                        <c:v>43.635820000000002</c:v>
                      </c:pt>
                      <c:pt idx="56597">
                        <c:v>43.654299999999999</c:v>
                      </c:pt>
                      <c:pt idx="56598">
                        <c:v>43.672049999999999</c:v>
                      </c:pt>
                      <c:pt idx="56599">
                        <c:v>43.691389999999998</c:v>
                      </c:pt>
                      <c:pt idx="56600">
                        <c:v>43.711399999999998</c:v>
                      </c:pt>
                      <c:pt idx="56601">
                        <c:v>43.731560000000002</c:v>
                      </c:pt>
                      <c:pt idx="56602">
                        <c:v>43.751660000000001</c:v>
                      </c:pt>
                      <c:pt idx="56603">
                        <c:v>43.771529999999998</c:v>
                      </c:pt>
                      <c:pt idx="56604">
                        <c:v>43.791489999999996</c:v>
                      </c:pt>
                      <c:pt idx="56605">
                        <c:v>43.811590000000002</c:v>
                      </c:pt>
                      <c:pt idx="56606">
                        <c:v>43.831600000000002</c:v>
                      </c:pt>
                      <c:pt idx="56607">
                        <c:v>43.850709999999999</c:v>
                      </c:pt>
                      <c:pt idx="56608">
                        <c:v>43.869720000000001</c:v>
                      </c:pt>
                      <c:pt idx="56609">
                        <c:v>43.887590000000003</c:v>
                      </c:pt>
                      <c:pt idx="56610">
                        <c:v>43.906039999999997</c:v>
                      </c:pt>
                      <c:pt idx="56611">
                        <c:v>43.925449999999998</c:v>
                      </c:pt>
                      <c:pt idx="56612">
                        <c:v>43.944739999999996</c:v>
                      </c:pt>
                      <c:pt idx="56613">
                        <c:v>43.964600000000004</c:v>
                      </c:pt>
                      <c:pt idx="56614">
                        <c:v>43.983930000000001</c:v>
                      </c:pt>
                      <c:pt idx="56615">
                        <c:v>44.003790000000002</c:v>
                      </c:pt>
                      <c:pt idx="56616">
                        <c:v>44.023350000000001</c:v>
                      </c:pt>
                      <c:pt idx="56617">
                        <c:v>44.042670000000001</c:v>
                      </c:pt>
                      <c:pt idx="56618">
                        <c:v>44.062429999999999</c:v>
                      </c:pt>
                      <c:pt idx="56619">
                        <c:v>44.082070000000002</c:v>
                      </c:pt>
                      <c:pt idx="56620">
                        <c:v>44.10183</c:v>
                      </c:pt>
                      <c:pt idx="56621">
                        <c:v>44.121279999999999</c:v>
                      </c:pt>
                      <c:pt idx="56622">
                        <c:v>44.140720000000002</c:v>
                      </c:pt>
                      <c:pt idx="56623">
                        <c:v>44.160159999999998</c:v>
                      </c:pt>
                      <c:pt idx="56624">
                        <c:v>44.176679999999998</c:v>
                      </c:pt>
                      <c:pt idx="56625">
                        <c:v>44.195050000000002</c:v>
                      </c:pt>
                      <c:pt idx="56626">
                        <c:v>44.214419999999997</c:v>
                      </c:pt>
                      <c:pt idx="56627">
                        <c:v>44.230580000000003</c:v>
                      </c:pt>
                      <c:pt idx="56628">
                        <c:v>44.247979999999998</c:v>
                      </c:pt>
                      <c:pt idx="56629">
                        <c:v>44.266509999999997</c:v>
                      </c:pt>
                      <c:pt idx="56630">
                        <c:v>44.285160000000005</c:v>
                      </c:pt>
                      <c:pt idx="56631">
                        <c:v>44.303619999999995</c:v>
                      </c:pt>
                      <c:pt idx="56632">
                        <c:v>44.322379999999995</c:v>
                      </c:pt>
                      <c:pt idx="56633">
                        <c:v>44.341450000000002</c:v>
                      </c:pt>
                      <c:pt idx="56634">
                        <c:v>44.360129999999998</c:v>
                      </c:pt>
                      <c:pt idx="56635">
                        <c:v>44.378479999999996</c:v>
                      </c:pt>
                      <c:pt idx="56636">
                        <c:v>44.398039999999995</c:v>
                      </c:pt>
                      <c:pt idx="56637">
                        <c:v>44.416789999999999</c:v>
                      </c:pt>
                      <c:pt idx="56638">
                        <c:v>44.435659999999999</c:v>
                      </c:pt>
                      <c:pt idx="56639">
                        <c:v>44.454260000000005</c:v>
                      </c:pt>
                      <c:pt idx="56640">
                        <c:v>44.472759999999994</c:v>
                      </c:pt>
                      <c:pt idx="56641">
                        <c:v>44.49165</c:v>
                      </c:pt>
                      <c:pt idx="56642">
                        <c:v>44.510810000000006</c:v>
                      </c:pt>
                      <c:pt idx="56643">
                        <c:v>44.529880000000006</c:v>
                      </c:pt>
                      <c:pt idx="56644">
                        <c:v>44.54853</c:v>
                      </c:pt>
                      <c:pt idx="56645">
                        <c:v>44.56711</c:v>
                      </c:pt>
                      <c:pt idx="56646">
                        <c:v>44.584699999999998</c:v>
                      </c:pt>
                      <c:pt idx="56647">
                        <c:v>44.600259999999999</c:v>
                      </c:pt>
                      <c:pt idx="56648">
                        <c:v>44.616290000000006</c:v>
                      </c:pt>
                      <c:pt idx="56649">
                        <c:v>44.633200000000002</c:v>
                      </c:pt>
                      <c:pt idx="56650">
                        <c:v>44.650649999999999</c:v>
                      </c:pt>
                      <c:pt idx="56651">
                        <c:v>44.668489999999998</c:v>
                      </c:pt>
                      <c:pt idx="56652">
                        <c:v>44.686349999999997</c:v>
                      </c:pt>
                      <c:pt idx="56653">
                        <c:v>44.704449999999994</c:v>
                      </c:pt>
                      <c:pt idx="56654">
                        <c:v>44.72251</c:v>
                      </c:pt>
                      <c:pt idx="56655">
                        <c:v>44.740949999999998</c:v>
                      </c:pt>
                      <c:pt idx="56656">
                        <c:v>44.758420000000001</c:v>
                      </c:pt>
                      <c:pt idx="56657">
                        <c:v>44.776119999999999</c:v>
                      </c:pt>
                      <c:pt idx="56658">
                        <c:v>44.794049999999999</c:v>
                      </c:pt>
                      <c:pt idx="56659">
                        <c:v>44.811310000000006</c:v>
                      </c:pt>
                      <c:pt idx="56660">
                        <c:v>44.828499999999998</c:v>
                      </c:pt>
                      <c:pt idx="56661">
                        <c:v>44.846040000000002</c:v>
                      </c:pt>
                      <c:pt idx="56662">
                        <c:v>44.863950000000003</c:v>
                      </c:pt>
                      <c:pt idx="56663">
                        <c:v>44.881830000000001</c:v>
                      </c:pt>
                      <c:pt idx="56664">
                        <c:v>44.899829999999994</c:v>
                      </c:pt>
                      <c:pt idx="56665">
                        <c:v>44.917909999999999</c:v>
                      </c:pt>
                      <c:pt idx="56666">
                        <c:v>44.936059999999998</c:v>
                      </c:pt>
                      <c:pt idx="56667">
                        <c:v>44.954159999999995</c:v>
                      </c:pt>
                      <c:pt idx="56668">
                        <c:v>44.97184</c:v>
                      </c:pt>
                      <c:pt idx="56669">
                        <c:v>44.989460000000001</c:v>
                      </c:pt>
                      <c:pt idx="56670">
                        <c:v>45.006969999999995</c:v>
                      </c:pt>
                      <c:pt idx="56671">
                        <c:v>45.024550000000005</c:v>
                      </c:pt>
                      <c:pt idx="56672">
                        <c:v>45.042150000000007</c:v>
                      </c:pt>
                      <c:pt idx="56673">
                        <c:v>45.059919999999998</c:v>
                      </c:pt>
                      <c:pt idx="56674">
                        <c:v>45.077800000000003</c:v>
                      </c:pt>
                      <c:pt idx="56675">
                        <c:v>45.095710000000004</c:v>
                      </c:pt>
                      <c:pt idx="56676">
                        <c:v>45.113039999999998</c:v>
                      </c:pt>
                      <c:pt idx="56677">
                        <c:v>45.130809999999997</c:v>
                      </c:pt>
                      <c:pt idx="56678">
                        <c:v>45.148609999999998</c:v>
                      </c:pt>
                      <c:pt idx="56679">
                        <c:v>45.165879999999994</c:v>
                      </c:pt>
                      <c:pt idx="56680">
                        <c:v>45.183479999999996</c:v>
                      </c:pt>
                      <c:pt idx="56681">
                        <c:v>45.201029999999996</c:v>
                      </c:pt>
                      <c:pt idx="56682">
                        <c:v>45.218400000000003</c:v>
                      </c:pt>
                      <c:pt idx="56683">
                        <c:v>45.235830000000007</c:v>
                      </c:pt>
                      <c:pt idx="56684">
                        <c:v>45.253379999999993</c:v>
                      </c:pt>
                      <c:pt idx="56685">
                        <c:v>45.270960000000002</c:v>
                      </c:pt>
                      <c:pt idx="56686">
                        <c:v>45.288000000000004</c:v>
                      </c:pt>
                      <c:pt idx="56687">
                        <c:v>45.304549999999999</c:v>
                      </c:pt>
                      <c:pt idx="56688">
                        <c:v>45.321059999999996</c:v>
                      </c:pt>
                      <c:pt idx="56689">
                        <c:v>45.337820000000008</c:v>
                      </c:pt>
                      <c:pt idx="56690">
                        <c:v>45.349989999999998</c:v>
                      </c:pt>
                      <c:pt idx="56691">
                        <c:v>45.362609999999997</c:v>
                      </c:pt>
                      <c:pt idx="56692">
                        <c:v>45.377799999999993</c:v>
                      </c:pt>
                      <c:pt idx="56693">
                        <c:v>45.393090000000001</c:v>
                      </c:pt>
                      <c:pt idx="56694">
                        <c:v>45.40916</c:v>
                      </c:pt>
                      <c:pt idx="56695">
                        <c:v>45.425940000000004</c:v>
                      </c:pt>
                      <c:pt idx="56696">
                        <c:v>45.442889999999998</c:v>
                      </c:pt>
                      <c:pt idx="56697">
                        <c:v>45.460140000000003</c:v>
                      </c:pt>
                      <c:pt idx="56698">
                        <c:v>45.476419999999997</c:v>
                      </c:pt>
                      <c:pt idx="56699">
                        <c:v>45.493319999999997</c:v>
                      </c:pt>
                      <c:pt idx="56700">
                        <c:v>45.507359999999998</c:v>
                      </c:pt>
                      <c:pt idx="56701">
                        <c:v>45.522289999999998</c:v>
                      </c:pt>
                      <c:pt idx="56702">
                        <c:v>45.538239999999995</c:v>
                      </c:pt>
                      <c:pt idx="56703">
                        <c:v>45.554920000000003</c:v>
                      </c:pt>
                      <c:pt idx="56704">
                        <c:v>45.572039999999994</c:v>
                      </c:pt>
                      <c:pt idx="56705">
                        <c:v>45.58905</c:v>
                      </c:pt>
                      <c:pt idx="56706">
                        <c:v>45.605940000000004</c:v>
                      </c:pt>
                      <c:pt idx="56707">
                        <c:v>45.622490000000006</c:v>
                      </c:pt>
                      <c:pt idx="56708">
                        <c:v>45.636989999999997</c:v>
                      </c:pt>
                      <c:pt idx="56709">
                        <c:v>45.651529999999994</c:v>
                      </c:pt>
                      <c:pt idx="56710">
                        <c:v>45.666469999999997</c:v>
                      </c:pt>
                      <c:pt idx="56711">
                        <c:v>45.68177</c:v>
                      </c:pt>
                      <c:pt idx="56712">
                        <c:v>45.697660000000006</c:v>
                      </c:pt>
                      <c:pt idx="56713">
                        <c:v>45.713499999999996</c:v>
                      </c:pt>
                      <c:pt idx="56714">
                        <c:v>45.729730000000004</c:v>
                      </c:pt>
                      <c:pt idx="56715">
                        <c:v>45.746159999999996</c:v>
                      </c:pt>
                      <c:pt idx="56716">
                        <c:v>45.762720000000002</c:v>
                      </c:pt>
                      <c:pt idx="56717">
                        <c:v>45.779399999999995</c:v>
                      </c:pt>
                      <c:pt idx="56718">
                        <c:v>45.796140000000001</c:v>
                      </c:pt>
                      <c:pt idx="56719">
                        <c:v>45.813059999999993</c:v>
                      </c:pt>
                      <c:pt idx="56720">
                        <c:v>45.829529999999998</c:v>
                      </c:pt>
                      <c:pt idx="56721">
                        <c:v>45.846499999999999</c:v>
                      </c:pt>
                      <c:pt idx="56722">
                        <c:v>45.863079999999997</c:v>
                      </c:pt>
                      <c:pt idx="56723">
                        <c:v>45.880080000000007</c:v>
                      </c:pt>
                      <c:pt idx="56724">
                        <c:v>45.897030000000001</c:v>
                      </c:pt>
                      <c:pt idx="56725">
                        <c:v>45.914000000000001</c:v>
                      </c:pt>
                      <c:pt idx="56726">
                        <c:v>45.931059999999995</c:v>
                      </c:pt>
                      <c:pt idx="56727">
                        <c:v>45.948160000000001</c:v>
                      </c:pt>
                      <c:pt idx="56728">
                        <c:v>45.961819999999996</c:v>
                      </c:pt>
                      <c:pt idx="56729">
                        <c:v>45.976399999999998</c:v>
                      </c:pt>
                      <c:pt idx="56730">
                        <c:v>45.99391</c:v>
                      </c:pt>
                      <c:pt idx="56731">
                        <c:v>46.01153</c:v>
                      </c:pt>
                      <c:pt idx="56732">
                        <c:v>46.029130000000002</c:v>
                      </c:pt>
                      <c:pt idx="56733">
                        <c:v>46.045999999999992</c:v>
                      </c:pt>
                      <c:pt idx="56734">
                        <c:v>46.06324</c:v>
                      </c:pt>
                      <c:pt idx="56735">
                        <c:v>46.080490000000005</c:v>
                      </c:pt>
                      <c:pt idx="56736">
                        <c:v>46.09769</c:v>
                      </c:pt>
                      <c:pt idx="56737">
                        <c:v>46.114959999999996</c:v>
                      </c:pt>
                      <c:pt idx="56738">
                        <c:v>46.132169999999995</c:v>
                      </c:pt>
                      <c:pt idx="56739">
                        <c:v>46.1494</c:v>
                      </c:pt>
                      <c:pt idx="56740">
                        <c:v>46.16657</c:v>
                      </c:pt>
                      <c:pt idx="56741">
                        <c:v>46.183709999999998</c:v>
                      </c:pt>
                      <c:pt idx="56742">
                        <c:v>46.200780000000002</c:v>
                      </c:pt>
                      <c:pt idx="56743">
                        <c:v>46.217469999999999</c:v>
                      </c:pt>
                      <c:pt idx="56744">
                        <c:v>46.234539999999996</c:v>
                      </c:pt>
                      <c:pt idx="56745">
                        <c:v>46.251719999999999</c:v>
                      </c:pt>
                      <c:pt idx="56746">
                        <c:v>46.268549999999998</c:v>
                      </c:pt>
                      <c:pt idx="56747">
                        <c:v>46.285160000000005</c:v>
                      </c:pt>
                      <c:pt idx="56748">
                        <c:v>46.301600000000001</c:v>
                      </c:pt>
                      <c:pt idx="56749">
                        <c:v>46.316600000000001</c:v>
                      </c:pt>
                      <c:pt idx="56750">
                        <c:v>46.334200000000003</c:v>
                      </c:pt>
                      <c:pt idx="56751">
                        <c:v>46.350860000000004</c:v>
                      </c:pt>
                      <c:pt idx="56752">
                        <c:v>46.367609999999999</c:v>
                      </c:pt>
                      <c:pt idx="56753">
                        <c:v>46.384189999999997</c:v>
                      </c:pt>
                      <c:pt idx="56754">
                        <c:v>46.400769999999994</c:v>
                      </c:pt>
                      <c:pt idx="56755">
                        <c:v>46.416679999999999</c:v>
                      </c:pt>
                      <c:pt idx="56756">
                        <c:v>46.433039999999998</c:v>
                      </c:pt>
                      <c:pt idx="56757">
                        <c:v>46.449429999999992</c:v>
                      </c:pt>
                      <c:pt idx="56758">
                        <c:v>46.466050000000003</c:v>
                      </c:pt>
                      <c:pt idx="56759">
                        <c:v>46.482910000000004</c:v>
                      </c:pt>
                      <c:pt idx="56760">
                        <c:v>46.499780000000001</c:v>
                      </c:pt>
                      <c:pt idx="56761">
                        <c:v>46.516729999999995</c:v>
                      </c:pt>
                      <c:pt idx="56762">
                        <c:v>46.530430000000003</c:v>
                      </c:pt>
                      <c:pt idx="56763">
                        <c:v>46.546750000000003</c:v>
                      </c:pt>
                      <c:pt idx="56764">
                        <c:v>46.562809999999999</c:v>
                      </c:pt>
                      <c:pt idx="56765">
                        <c:v>46.579030000000003</c:v>
                      </c:pt>
                      <c:pt idx="56766">
                        <c:v>46.594499999999996</c:v>
                      </c:pt>
                      <c:pt idx="56767">
                        <c:v>46.610639999999997</c:v>
                      </c:pt>
                      <c:pt idx="56768">
                        <c:v>46.626729999999995</c:v>
                      </c:pt>
                      <c:pt idx="56769">
                        <c:v>46.642900000000004</c:v>
                      </c:pt>
                      <c:pt idx="56770">
                        <c:v>46.659080000000003</c:v>
                      </c:pt>
                      <c:pt idx="56771">
                        <c:v>46.673669999999994</c:v>
                      </c:pt>
                      <c:pt idx="56772">
                        <c:v>46.689959999999999</c:v>
                      </c:pt>
                      <c:pt idx="56773">
                        <c:v>46.705539999999999</c:v>
                      </c:pt>
                      <c:pt idx="56774">
                        <c:v>46.721440000000001</c:v>
                      </c:pt>
                      <c:pt idx="56775">
                        <c:v>46.736899999999999</c:v>
                      </c:pt>
                      <c:pt idx="56776">
                        <c:v>46.752789999999997</c:v>
                      </c:pt>
                      <c:pt idx="56777">
                        <c:v>46.767719999999997</c:v>
                      </c:pt>
                      <c:pt idx="56778">
                        <c:v>46.783849999999994</c:v>
                      </c:pt>
                      <c:pt idx="56779">
                        <c:v>46.79956</c:v>
                      </c:pt>
                      <c:pt idx="56780">
                        <c:v>46.815509999999996</c:v>
                      </c:pt>
                      <c:pt idx="56781">
                        <c:v>46.831509999999994</c:v>
                      </c:pt>
                      <c:pt idx="56782">
                        <c:v>46.847529999999999</c:v>
                      </c:pt>
                      <c:pt idx="56783">
                        <c:v>46.863700000000001</c:v>
                      </c:pt>
                      <c:pt idx="56784">
                        <c:v>46.879540000000006</c:v>
                      </c:pt>
                      <c:pt idx="56785">
                        <c:v>46.895960000000002</c:v>
                      </c:pt>
                      <c:pt idx="56786">
                        <c:v>46.912300000000002</c:v>
                      </c:pt>
                      <c:pt idx="56787">
                        <c:v>46.928419999999996</c:v>
                      </c:pt>
                      <c:pt idx="56788">
                        <c:v>46.944809999999997</c:v>
                      </c:pt>
                      <c:pt idx="56789">
                        <c:v>46.961100000000002</c:v>
                      </c:pt>
                      <c:pt idx="56790">
                        <c:v>46.977559999999997</c:v>
                      </c:pt>
                      <c:pt idx="56791">
                        <c:v>46.993510000000001</c:v>
                      </c:pt>
                      <c:pt idx="56792">
                        <c:v>47.009819999999998</c:v>
                      </c:pt>
                      <c:pt idx="56793">
                        <c:v>47.026299999999999</c:v>
                      </c:pt>
                      <c:pt idx="56794">
                        <c:v>47.042679999999997</c:v>
                      </c:pt>
                      <c:pt idx="56795">
                        <c:v>47.059220000000003</c:v>
                      </c:pt>
                      <c:pt idx="56796">
                        <c:v>47.075690000000002</c:v>
                      </c:pt>
                      <c:pt idx="56797">
                        <c:v>47.092219999999998</c:v>
                      </c:pt>
                      <c:pt idx="56798">
                        <c:v>47.108890000000002</c:v>
                      </c:pt>
                      <c:pt idx="56799">
                        <c:v>47.12567</c:v>
                      </c:pt>
                      <c:pt idx="56800">
                        <c:v>47.142030000000005</c:v>
                      </c:pt>
                      <c:pt idx="56801">
                        <c:v>47.158689999999993</c:v>
                      </c:pt>
                      <c:pt idx="56802">
                        <c:v>47.175250000000005</c:v>
                      </c:pt>
                      <c:pt idx="56803">
                        <c:v>47.192009999999996</c:v>
                      </c:pt>
                      <c:pt idx="56804">
                        <c:v>47.208600000000004</c:v>
                      </c:pt>
                      <c:pt idx="56805">
                        <c:v>47.225400000000008</c:v>
                      </c:pt>
                      <c:pt idx="56806">
                        <c:v>47.242090000000005</c:v>
                      </c:pt>
                      <c:pt idx="56807">
                        <c:v>47.258859999999999</c:v>
                      </c:pt>
                      <c:pt idx="56808">
                        <c:v>47.275489999999998</c:v>
                      </c:pt>
                      <c:pt idx="56809">
                        <c:v>47.291780000000003</c:v>
                      </c:pt>
                      <c:pt idx="56810">
                        <c:v>47.308230000000002</c:v>
                      </c:pt>
                      <c:pt idx="56811">
                        <c:v>47.324780000000004</c:v>
                      </c:pt>
                      <c:pt idx="56812">
                        <c:v>47.341620000000006</c:v>
                      </c:pt>
                      <c:pt idx="56813">
                        <c:v>47.358269999999997</c:v>
                      </c:pt>
                      <c:pt idx="56814">
                        <c:v>47.375049999999995</c:v>
                      </c:pt>
                      <c:pt idx="56815">
                        <c:v>47.39188</c:v>
                      </c:pt>
                      <c:pt idx="56816">
                        <c:v>47.408409999999996</c:v>
                      </c:pt>
                      <c:pt idx="56817">
                        <c:v>47.425089999999997</c:v>
                      </c:pt>
                      <c:pt idx="56818">
                        <c:v>47.44153</c:v>
                      </c:pt>
                      <c:pt idx="56819">
                        <c:v>47.458159999999992</c:v>
                      </c:pt>
                      <c:pt idx="56820">
                        <c:v>47.475090000000002</c:v>
                      </c:pt>
                      <c:pt idx="56821">
                        <c:v>47.492010000000001</c:v>
                      </c:pt>
                      <c:pt idx="56822">
                        <c:v>47.508830000000003</c:v>
                      </c:pt>
                      <c:pt idx="56823">
                        <c:v>47.525729999999996</c:v>
                      </c:pt>
                      <c:pt idx="56824">
                        <c:v>47.542600000000007</c:v>
                      </c:pt>
                      <c:pt idx="56825">
                        <c:v>47.559509999999996</c:v>
                      </c:pt>
                      <c:pt idx="56826">
                        <c:v>47.576369999999997</c:v>
                      </c:pt>
                      <c:pt idx="56827">
                        <c:v>47.593290000000003</c:v>
                      </c:pt>
                      <c:pt idx="56828">
                        <c:v>47.610150000000004</c:v>
                      </c:pt>
                      <c:pt idx="56829">
                        <c:v>47.627050000000004</c:v>
                      </c:pt>
                      <c:pt idx="56830">
                        <c:v>47.643740000000001</c:v>
                      </c:pt>
                      <c:pt idx="56831">
                        <c:v>47.660410000000006</c:v>
                      </c:pt>
                      <c:pt idx="56832">
                        <c:v>47.677109999999999</c:v>
                      </c:pt>
                      <c:pt idx="56833">
                        <c:v>47.693890000000003</c:v>
                      </c:pt>
                      <c:pt idx="56834">
                        <c:v>47.710679999999996</c:v>
                      </c:pt>
                      <c:pt idx="56835">
                        <c:v>47.72748</c:v>
                      </c:pt>
                      <c:pt idx="56836">
                        <c:v>47.74427</c:v>
                      </c:pt>
                      <c:pt idx="56837">
                        <c:v>47.761160000000004</c:v>
                      </c:pt>
                      <c:pt idx="56838">
                        <c:v>47.777940000000001</c:v>
                      </c:pt>
                      <c:pt idx="56839">
                        <c:v>47.794809999999998</c:v>
                      </c:pt>
                      <c:pt idx="56840">
                        <c:v>47.80547</c:v>
                      </c:pt>
                      <c:pt idx="56841">
                        <c:v>47.820630000000001</c:v>
                      </c:pt>
                      <c:pt idx="56842">
                        <c:v>47.837400000000002</c:v>
                      </c:pt>
                      <c:pt idx="56843">
                        <c:v>47.852530000000002</c:v>
                      </c:pt>
                      <c:pt idx="56844">
                        <c:v>47.865840000000006</c:v>
                      </c:pt>
                      <c:pt idx="56845">
                        <c:v>47.880859999999998</c:v>
                      </c:pt>
                      <c:pt idx="56846">
                        <c:v>47.896530000000006</c:v>
                      </c:pt>
                      <c:pt idx="56847">
                        <c:v>47.91301</c:v>
                      </c:pt>
                      <c:pt idx="56848">
                        <c:v>47.929740000000002</c:v>
                      </c:pt>
                      <c:pt idx="56849">
                        <c:v>47.946540000000006</c:v>
                      </c:pt>
                      <c:pt idx="56850">
                        <c:v>47.96275</c:v>
                      </c:pt>
                      <c:pt idx="56851">
                        <c:v>47.979419999999998</c:v>
                      </c:pt>
                      <c:pt idx="56852">
                        <c:v>47.996200000000002</c:v>
                      </c:pt>
                      <c:pt idx="56853">
                        <c:v>48.01296</c:v>
                      </c:pt>
                      <c:pt idx="56854">
                        <c:v>48.029789999999998</c:v>
                      </c:pt>
                      <c:pt idx="56855">
                        <c:v>48.04654</c:v>
                      </c:pt>
                      <c:pt idx="56856">
                        <c:v>48.063539999999996</c:v>
                      </c:pt>
                      <c:pt idx="56857">
                        <c:v>48.080170000000003</c:v>
                      </c:pt>
                      <c:pt idx="56858">
                        <c:v>48.09684</c:v>
                      </c:pt>
                      <c:pt idx="56859">
                        <c:v>48.112849999999995</c:v>
                      </c:pt>
                      <c:pt idx="56860">
                        <c:v>48.129509999999996</c:v>
                      </c:pt>
                      <c:pt idx="56861">
                        <c:v>48.146029999999996</c:v>
                      </c:pt>
                      <c:pt idx="56862">
                        <c:v>48.162559999999999</c:v>
                      </c:pt>
                      <c:pt idx="56863">
                        <c:v>48.174880000000002</c:v>
                      </c:pt>
                      <c:pt idx="56864">
                        <c:v>48.192510000000006</c:v>
                      </c:pt>
                      <c:pt idx="56865">
                        <c:v>48.210459999999998</c:v>
                      </c:pt>
                      <c:pt idx="56866">
                        <c:v>48.227270000000004</c:v>
                      </c:pt>
                      <c:pt idx="56867">
                        <c:v>48.243960000000001</c:v>
                      </c:pt>
                      <c:pt idx="56868">
                        <c:v>48.260439999999996</c:v>
                      </c:pt>
                      <c:pt idx="56869">
                        <c:v>48.275620000000004</c:v>
                      </c:pt>
                      <c:pt idx="56870">
                        <c:v>48.291490000000003</c:v>
                      </c:pt>
                      <c:pt idx="56871">
                        <c:v>48.307770000000005</c:v>
                      </c:pt>
                      <c:pt idx="56872">
                        <c:v>48.324290000000005</c:v>
                      </c:pt>
                      <c:pt idx="56873">
                        <c:v>48.340730000000001</c:v>
                      </c:pt>
                      <c:pt idx="56874">
                        <c:v>48.357330000000005</c:v>
                      </c:pt>
                      <c:pt idx="56875">
                        <c:v>48.37397</c:v>
                      </c:pt>
                      <c:pt idx="56876">
                        <c:v>48.39058</c:v>
                      </c:pt>
                      <c:pt idx="56877">
                        <c:v>48.407210000000006</c:v>
                      </c:pt>
                      <c:pt idx="56878">
                        <c:v>48.424129999999998</c:v>
                      </c:pt>
                      <c:pt idx="56879">
                        <c:v>48.440750000000001</c:v>
                      </c:pt>
                      <c:pt idx="56880">
                        <c:v>48.45731</c:v>
                      </c:pt>
                      <c:pt idx="56881">
                        <c:v>48.473590000000002</c:v>
                      </c:pt>
                      <c:pt idx="56882">
                        <c:v>48.489599999999996</c:v>
                      </c:pt>
                      <c:pt idx="56883">
                        <c:v>48.50611</c:v>
                      </c:pt>
                      <c:pt idx="56884">
                        <c:v>48.522809999999993</c:v>
                      </c:pt>
                      <c:pt idx="56885">
                        <c:v>48.539349999999999</c:v>
                      </c:pt>
                      <c:pt idx="56886">
                        <c:v>48.556020000000004</c:v>
                      </c:pt>
                      <c:pt idx="56887">
                        <c:v>48.572710000000001</c:v>
                      </c:pt>
                      <c:pt idx="56888">
                        <c:v>48.589550000000003</c:v>
                      </c:pt>
                      <c:pt idx="56889">
                        <c:v>48.606369999999998</c:v>
                      </c:pt>
                      <c:pt idx="56890">
                        <c:v>48.622610000000002</c:v>
                      </c:pt>
                      <c:pt idx="56891">
                        <c:v>48.638389999999994</c:v>
                      </c:pt>
                      <c:pt idx="56892">
                        <c:v>48.654510000000002</c:v>
                      </c:pt>
                      <c:pt idx="56893">
                        <c:v>48.670760000000001</c:v>
                      </c:pt>
                      <c:pt idx="56894">
                        <c:v>48.687529999999995</c:v>
                      </c:pt>
                      <c:pt idx="56895">
                        <c:v>48.70402</c:v>
                      </c:pt>
                      <c:pt idx="56896">
                        <c:v>48.720860000000002</c:v>
                      </c:pt>
                      <c:pt idx="56897">
                        <c:v>48.737470000000002</c:v>
                      </c:pt>
                      <c:pt idx="56898">
                        <c:v>48.754069999999999</c:v>
                      </c:pt>
                      <c:pt idx="56899">
                        <c:v>48.770340000000004</c:v>
                      </c:pt>
                      <c:pt idx="56900">
                        <c:v>48.786880000000004</c:v>
                      </c:pt>
                      <c:pt idx="56901">
                        <c:v>48.803609999999999</c:v>
                      </c:pt>
                      <c:pt idx="56902">
                        <c:v>48.820270000000001</c:v>
                      </c:pt>
                      <c:pt idx="56903">
                        <c:v>48.836849999999998</c:v>
                      </c:pt>
                      <c:pt idx="56904">
                        <c:v>48.853660000000005</c:v>
                      </c:pt>
                      <c:pt idx="56905">
                        <c:v>48.870350000000002</c:v>
                      </c:pt>
                      <c:pt idx="56906">
                        <c:v>48.887070000000001</c:v>
                      </c:pt>
                      <c:pt idx="56907">
                        <c:v>48.903499999999994</c:v>
                      </c:pt>
                      <c:pt idx="56908">
                        <c:v>48.920450000000002</c:v>
                      </c:pt>
                      <c:pt idx="56909">
                        <c:v>48.937160000000006</c:v>
                      </c:pt>
                      <c:pt idx="56910">
                        <c:v>48.953659999999999</c:v>
                      </c:pt>
                      <c:pt idx="56911">
                        <c:v>48.970200000000006</c:v>
                      </c:pt>
                      <c:pt idx="56912">
                        <c:v>48.987130000000001</c:v>
                      </c:pt>
                      <c:pt idx="56913">
                        <c:v>49.003709999999998</c:v>
                      </c:pt>
                      <c:pt idx="56914">
                        <c:v>49.019940000000005</c:v>
                      </c:pt>
                      <c:pt idx="56915">
                        <c:v>49.036249999999995</c:v>
                      </c:pt>
                      <c:pt idx="56916">
                        <c:v>49.052930000000003</c:v>
                      </c:pt>
                      <c:pt idx="56917">
                        <c:v>49.069719999999997</c:v>
                      </c:pt>
                      <c:pt idx="56918">
                        <c:v>49.086439999999996</c:v>
                      </c:pt>
                      <c:pt idx="56919">
                        <c:v>49.102980000000002</c:v>
                      </c:pt>
                      <c:pt idx="56920">
                        <c:v>49.119579999999999</c:v>
                      </c:pt>
                      <c:pt idx="56921">
                        <c:v>49.136579999999995</c:v>
                      </c:pt>
                      <c:pt idx="56922">
                        <c:v>49.153799999999997</c:v>
                      </c:pt>
                      <c:pt idx="56923">
                        <c:v>49.170790000000004</c:v>
                      </c:pt>
                      <c:pt idx="56924">
                        <c:v>49.18779</c:v>
                      </c:pt>
                      <c:pt idx="56925">
                        <c:v>49.20476</c:v>
                      </c:pt>
                      <c:pt idx="56926">
                        <c:v>49.22193</c:v>
                      </c:pt>
                      <c:pt idx="56927">
                        <c:v>49.238900000000001</c:v>
                      </c:pt>
                      <c:pt idx="56928">
                        <c:v>49.255890000000008</c:v>
                      </c:pt>
                      <c:pt idx="56929">
                        <c:v>49.272989999999993</c:v>
                      </c:pt>
                      <c:pt idx="56930">
                        <c:v>49.290060000000004</c:v>
                      </c:pt>
                      <c:pt idx="56931">
                        <c:v>49.306939999999997</c:v>
                      </c:pt>
                      <c:pt idx="56932">
                        <c:v>49.323930000000004</c:v>
                      </c:pt>
                      <c:pt idx="56933">
                        <c:v>49.340960000000003</c:v>
                      </c:pt>
                      <c:pt idx="56934">
                        <c:v>49.358050000000006</c:v>
                      </c:pt>
                      <c:pt idx="56935">
                        <c:v>49.374929999999999</c:v>
                      </c:pt>
                      <c:pt idx="56936">
                        <c:v>49.391850000000005</c:v>
                      </c:pt>
                      <c:pt idx="56937">
                        <c:v>49.408740000000002</c:v>
                      </c:pt>
                      <c:pt idx="56938">
                        <c:v>49.425899999999999</c:v>
                      </c:pt>
                      <c:pt idx="56939">
                        <c:v>49.442790000000002</c:v>
                      </c:pt>
                      <c:pt idx="56940">
                        <c:v>49.45966</c:v>
                      </c:pt>
                      <c:pt idx="56941">
                        <c:v>49.476659999999995</c:v>
                      </c:pt>
                      <c:pt idx="56942">
                        <c:v>49.493760000000002</c:v>
                      </c:pt>
                      <c:pt idx="56943">
                        <c:v>49.510769999999994</c:v>
                      </c:pt>
                      <c:pt idx="56944">
                        <c:v>49.527500000000003</c:v>
                      </c:pt>
                      <c:pt idx="56945">
                        <c:v>49.544569999999993</c:v>
                      </c:pt>
                      <c:pt idx="56946">
                        <c:v>49.561619999999998</c:v>
                      </c:pt>
                      <c:pt idx="56947">
                        <c:v>49.578049999999998</c:v>
                      </c:pt>
                      <c:pt idx="56948">
                        <c:v>49.594799999999999</c:v>
                      </c:pt>
                      <c:pt idx="56949">
                        <c:v>49.61177</c:v>
                      </c:pt>
                      <c:pt idx="56950">
                        <c:v>49.628920000000001</c:v>
                      </c:pt>
                      <c:pt idx="56951">
                        <c:v>49.645809999999997</c:v>
                      </c:pt>
                      <c:pt idx="56952">
                        <c:v>49.662599999999998</c:v>
                      </c:pt>
                      <c:pt idx="56953">
                        <c:v>49.67962</c:v>
                      </c:pt>
                      <c:pt idx="56954">
                        <c:v>49.696629999999999</c:v>
                      </c:pt>
                      <c:pt idx="56955">
                        <c:v>49.713409999999996</c:v>
                      </c:pt>
                      <c:pt idx="56956">
                        <c:v>49.730290000000004</c:v>
                      </c:pt>
                      <c:pt idx="56957">
                        <c:v>49.747199999999992</c:v>
                      </c:pt>
                      <c:pt idx="56958">
                        <c:v>49.76399</c:v>
                      </c:pt>
                      <c:pt idx="56959">
                        <c:v>49.780819999999999</c:v>
                      </c:pt>
                      <c:pt idx="56960">
                        <c:v>49.79768</c:v>
                      </c:pt>
                      <c:pt idx="56961">
                        <c:v>49.814660000000003</c:v>
                      </c:pt>
                      <c:pt idx="56962">
                        <c:v>49.831690000000002</c:v>
                      </c:pt>
                      <c:pt idx="56963">
                        <c:v>49.848579999999998</c:v>
                      </c:pt>
                      <c:pt idx="56964">
                        <c:v>49.865360000000003</c:v>
                      </c:pt>
                      <c:pt idx="56965">
                        <c:v>49.882229999999993</c:v>
                      </c:pt>
                      <c:pt idx="56966">
                        <c:v>49.89922</c:v>
                      </c:pt>
                      <c:pt idx="56967">
                        <c:v>49.916090000000004</c:v>
                      </c:pt>
                      <c:pt idx="56968">
                        <c:v>49.932930000000006</c:v>
                      </c:pt>
                      <c:pt idx="56969">
                        <c:v>49.949260000000002</c:v>
                      </c:pt>
                      <c:pt idx="56970">
                        <c:v>49.965979999999995</c:v>
                      </c:pt>
                      <c:pt idx="56971">
                        <c:v>49.982680000000002</c:v>
                      </c:pt>
                      <c:pt idx="56972">
                        <c:v>49.999140000000004</c:v>
                      </c:pt>
                      <c:pt idx="56973">
                        <c:v>50.015509999999999</c:v>
                      </c:pt>
                      <c:pt idx="56974">
                        <c:v>50.031129999999997</c:v>
                      </c:pt>
                      <c:pt idx="56975">
                        <c:v>50.047269999999997</c:v>
                      </c:pt>
                      <c:pt idx="56976">
                        <c:v>50.063779999999994</c:v>
                      </c:pt>
                      <c:pt idx="56977">
                        <c:v>50.080559999999998</c:v>
                      </c:pt>
                      <c:pt idx="56978">
                        <c:v>50.097349999999999</c:v>
                      </c:pt>
                      <c:pt idx="56979">
                        <c:v>50.114049999999999</c:v>
                      </c:pt>
                      <c:pt idx="56980">
                        <c:v>50.130489999999995</c:v>
                      </c:pt>
                      <c:pt idx="56981">
                        <c:v>50.147149999999996</c:v>
                      </c:pt>
                      <c:pt idx="56982">
                        <c:v>50.163919999999997</c:v>
                      </c:pt>
                      <c:pt idx="56983">
                        <c:v>50.180569999999996</c:v>
                      </c:pt>
                      <c:pt idx="56984">
                        <c:v>50.19717</c:v>
                      </c:pt>
                      <c:pt idx="56985">
                        <c:v>50.21396</c:v>
                      </c:pt>
                      <c:pt idx="56986">
                        <c:v>50.230550000000001</c:v>
                      </c:pt>
                      <c:pt idx="56987">
                        <c:v>50.246269999999996</c:v>
                      </c:pt>
                      <c:pt idx="56988">
                        <c:v>50.262050000000002</c:v>
                      </c:pt>
                      <c:pt idx="56989">
                        <c:v>50.278460000000003</c:v>
                      </c:pt>
                      <c:pt idx="56990">
                        <c:v>50.295059999999992</c:v>
                      </c:pt>
                      <c:pt idx="56991">
                        <c:v>50.311389999999996</c:v>
                      </c:pt>
                      <c:pt idx="56992">
                        <c:v>50.327809999999999</c:v>
                      </c:pt>
                      <c:pt idx="56993">
                        <c:v>50.344459999999998</c:v>
                      </c:pt>
                      <c:pt idx="56994">
                        <c:v>50.361240000000002</c:v>
                      </c:pt>
                      <c:pt idx="56995">
                        <c:v>50.377789999999997</c:v>
                      </c:pt>
                      <c:pt idx="56996">
                        <c:v>50.394410000000001</c:v>
                      </c:pt>
                      <c:pt idx="56997">
                        <c:v>50.410730000000001</c:v>
                      </c:pt>
                      <c:pt idx="56998">
                        <c:v>50.427169999999997</c:v>
                      </c:pt>
                      <c:pt idx="56999">
                        <c:v>50.44032</c:v>
                      </c:pt>
                      <c:pt idx="57000">
                        <c:v>50.454660000000004</c:v>
                      </c:pt>
                      <c:pt idx="57001">
                        <c:v>50.47034</c:v>
                      </c:pt>
                      <c:pt idx="57002">
                        <c:v>50.486000000000004</c:v>
                      </c:pt>
                      <c:pt idx="57003">
                        <c:v>50.501989999999999</c:v>
                      </c:pt>
                      <c:pt idx="57004">
                        <c:v>50.518129999999999</c:v>
                      </c:pt>
                      <c:pt idx="57005">
                        <c:v>50.534410000000001</c:v>
                      </c:pt>
                      <c:pt idx="57006">
                        <c:v>50.550709999999995</c:v>
                      </c:pt>
                      <c:pt idx="57007">
                        <c:v>50.567039999999999</c:v>
                      </c:pt>
                      <c:pt idx="57008">
                        <c:v>50.583449999999999</c:v>
                      </c:pt>
                      <c:pt idx="57009">
                        <c:v>50.599990000000005</c:v>
                      </c:pt>
                      <c:pt idx="57010">
                        <c:v>50.61656</c:v>
                      </c:pt>
                      <c:pt idx="57011">
                        <c:v>50.633210000000005</c:v>
                      </c:pt>
                      <c:pt idx="57012">
                        <c:v>50.649790000000003</c:v>
                      </c:pt>
                      <c:pt idx="57013">
                        <c:v>50.666049999999998</c:v>
                      </c:pt>
                      <c:pt idx="57014">
                        <c:v>50.681979999999996</c:v>
                      </c:pt>
                      <c:pt idx="57015">
                        <c:v>50.697660000000006</c:v>
                      </c:pt>
                      <c:pt idx="57016">
                        <c:v>50.713850000000001</c:v>
                      </c:pt>
                      <c:pt idx="57017">
                        <c:v>50.730399999999996</c:v>
                      </c:pt>
                      <c:pt idx="57018">
                        <c:v>50.747140000000002</c:v>
                      </c:pt>
                      <c:pt idx="57019">
                        <c:v>50.763329999999996</c:v>
                      </c:pt>
                      <c:pt idx="57020">
                        <c:v>50.779330000000002</c:v>
                      </c:pt>
                      <c:pt idx="57021">
                        <c:v>50.794930000000001</c:v>
                      </c:pt>
                      <c:pt idx="57022">
                        <c:v>50.811450000000001</c:v>
                      </c:pt>
                      <c:pt idx="57023">
                        <c:v>50.827859999999994</c:v>
                      </c:pt>
                      <c:pt idx="57024">
                        <c:v>50.844300000000004</c:v>
                      </c:pt>
                      <c:pt idx="57025">
                        <c:v>50.860700000000001</c:v>
                      </c:pt>
                      <c:pt idx="57026">
                        <c:v>50.87726</c:v>
                      </c:pt>
                      <c:pt idx="57027">
                        <c:v>50.893790000000003</c:v>
                      </c:pt>
                      <c:pt idx="57028">
                        <c:v>50.910440000000001</c:v>
                      </c:pt>
                      <c:pt idx="57029">
                        <c:v>50.926949999999998</c:v>
                      </c:pt>
                      <c:pt idx="57030">
                        <c:v>50.943639999999995</c:v>
                      </c:pt>
                      <c:pt idx="57031">
                        <c:v>50.960210000000004</c:v>
                      </c:pt>
                      <c:pt idx="57032">
                        <c:v>50.975359999999995</c:v>
                      </c:pt>
                      <c:pt idx="57033">
                        <c:v>50.991419999999998</c:v>
                      </c:pt>
                      <c:pt idx="57034">
                        <c:v>51.0077</c:v>
                      </c:pt>
                      <c:pt idx="57035">
                        <c:v>51.023800000000001</c:v>
                      </c:pt>
                      <c:pt idx="57036">
                        <c:v>51.040130000000005</c:v>
                      </c:pt>
                      <c:pt idx="57037">
                        <c:v>51.056549999999994</c:v>
                      </c:pt>
                      <c:pt idx="57038">
                        <c:v>51.072929999999999</c:v>
                      </c:pt>
                      <c:pt idx="57039">
                        <c:v>51.089270000000006</c:v>
                      </c:pt>
                      <c:pt idx="57040">
                        <c:v>51.105270000000004</c:v>
                      </c:pt>
                      <c:pt idx="57041">
                        <c:v>51.121639999999999</c:v>
                      </c:pt>
                      <c:pt idx="57042">
                        <c:v>51.13794</c:v>
                      </c:pt>
                      <c:pt idx="57043">
                        <c:v>51.153829999999999</c:v>
                      </c:pt>
                      <c:pt idx="57044">
                        <c:v>51.169840000000008</c:v>
                      </c:pt>
                      <c:pt idx="57045">
                        <c:v>51.185790000000004</c:v>
                      </c:pt>
                      <c:pt idx="57046">
                        <c:v>51.201900000000002</c:v>
                      </c:pt>
                      <c:pt idx="57047">
                        <c:v>51.218190000000007</c:v>
                      </c:pt>
                      <c:pt idx="57048">
                        <c:v>51.234469999999995</c:v>
                      </c:pt>
                      <c:pt idx="57049">
                        <c:v>51.250869999999999</c:v>
                      </c:pt>
                      <c:pt idx="57050">
                        <c:v>51.267180000000003</c:v>
                      </c:pt>
                      <c:pt idx="57051">
                        <c:v>51.283430000000003</c:v>
                      </c:pt>
                      <c:pt idx="57052">
                        <c:v>51.299780000000005</c:v>
                      </c:pt>
                      <c:pt idx="57053">
                        <c:v>51.315629999999999</c:v>
                      </c:pt>
                      <c:pt idx="57054">
                        <c:v>51.331890000000001</c:v>
                      </c:pt>
                      <c:pt idx="57055">
                        <c:v>51.347490000000001</c:v>
                      </c:pt>
                      <c:pt idx="57056">
                        <c:v>51.363209999999995</c:v>
                      </c:pt>
                      <c:pt idx="57057">
                        <c:v>51.378839999999997</c:v>
                      </c:pt>
                      <c:pt idx="57058">
                        <c:v>51.395119999999999</c:v>
                      </c:pt>
                      <c:pt idx="57059">
                        <c:v>51.409219999999998</c:v>
                      </c:pt>
                      <c:pt idx="57060">
                        <c:v>51.423750000000005</c:v>
                      </c:pt>
                      <c:pt idx="57061">
                        <c:v>51.439039999999999</c:v>
                      </c:pt>
                      <c:pt idx="57062">
                        <c:v>51.454589999999996</c:v>
                      </c:pt>
                      <c:pt idx="57063">
                        <c:v>51.470330000000004</c:v>
                      </c:pt>
                      <c:pt idx="57064">
                        <c:v>51.486080000000001</c:v>
                      </c:pt>
                      <c:pt idx="57065">
                        <c:v>51.5017</c:v>
                      </c:pt>
                      <c:pt idx="57066">
                        <c:v>51.517189999999999</c:v>
                      </c:pt>
                      <c:pt idx="57067">
                        <c:v>51.533119999999997</c:v>
                      </c:pt>
                      <c:pt idx="57068">
                        <c:v>51.548920000000003</c:v>
                      </c:pt>
                      <c:pt idx="57069">
                        <c:v>51.56485</c:v>
                      </c:pt>
                      <c:pt idx="57070">
                        <c:v>51.580820000000003</c:v>
                      </c:pt>
                      <c:pt idx="57071">
                        <c:v>51.596900000000005</c:v>
                      </c:pt>
                      <c:pt idx="57072">
                        <c:v>51.612989999999996</c:v>
                      </c:pt>
                      <c:pt idx="57073">
                        <c:v>51.629050000000007</c:v>
                      </c:pt>
                      <c:pt idx="57074">
                        <c:v>51.644220000000004</c:v>
                      </c:pt>
                      <c:pt idx="57075">
                        <c:v>51.659399999999998</c:v>
                      </c:pt>
                      <c:pt idx="57076">
                        <c:v>51.674319999999994</c:v>
                      </c:pt>
                      <c:pt idx="57077">
                        <c:v>51.690379999999998</c:v>
                      </c:pt>
                      <c:pt idx="57078">
                        <c:v>51.70635</c:v>
                      </c:pt>
                      <c:pt idx="57079">
                        <c:v>51.723199999999999</c:v>
                      </c:pt>
                      <c:pt idx="57080">
                        <c:v>51.739819999999995</c:v>
                      </c:pt>
                      <c:pt idx="57081">
                        <c:v>51.756239999999998</c:v>
                      </c:pt>
                      <c:pt idx="57082">
                        <c:v>51.772679999999994</c:v>
                      </c:pt>
                      <c:pt idx="57083">
                        <c:v>51.788820000000001</c:v>
                      </c:pt>
                      <c:pt idx="57084">
                        <c:v>51.804759999999995</c:v>
                      </c:pt>
                      <c:pt idx="57085">
                        <c:v>51.819139999999997</c:v>
                      </c:pt>
                      <c:pt idx="57086">
                        <c:v>51.83408</c:v>
                      </c:pt>
                      <c:pt idx="57087">
                        <c:v>51.850139999999996</c:v>
                      </c:pt>
                      <c:pt idx="57088">
                        <c:v>51.86609</c:v>
                      </c:pt>
                      <c:pt idx="57089">
                        <c:v>51.882130000000004</c:v>
                      </c:pt>
                      <c:pt idx="57090">
                        <c:v>51.898309999999995</c:v>
                      </c:pt>
                      <c:pt idx="57091">
                        <c:v>51.9146</c:v>
                      </c:pt>
                      <c:pt idx="57092">
                        <c:v>51.930669999999999</c:v>
                      </c:pt>
                      <c:pt idx="57093">
                        <c:v>51.946709999999996</c:v>
                      </c:pt>
                      <c:pt idx="57094">
                        <c:v>51.962859999999999</c:v>
                      </c:pt>
                      <c:pt idx="57095">
                        <c:v>51.97907</c:v>
                      </c:pt>
                      <c:pt idx="57096">
                        <c:v>51.995289999999997</c:v>
                      </c:pt>
                      <c:pt idx="57097">
                        <c:v>52.010739999999998</c:v>
                      </c:pt>
                      <c:pt idx="57098">
                        <c:v>52.026730000000001</c:v>
                      </c:pt>
                      <c:pt idx="57099">
                        <c:v>52.042700000000004</c:v>
                      </c:pt>
                      <c:pt idx="57100">
                        <c:v>52.058689999999999</c:v>
                      </c:pt>
                      <c:pt idx="57101">
                        <c:v>52.074870000000004</c:v>
                      </c:pt>
                      <c:pt idx="57102">
                        <c:v>52.090789999999998</c:v>
                      </c:pt>
                      <c:pt idx="57103">
                        <c:v>52.106740000000002</c:v>
                      </c:pt>
                      <c:pt idx="57104">
                        <c:v>52.122859999999996</c:v>
                      </c:pt>
                      <c:pt idx="57105">
                        <c:v>52.138099999999994</c:v>
                      </c:pt>
                      <c:pt idx="57106">
                        <c:v>52.154160000000005</c:v>
                      </c:pt>
                      <c:pt idx="57107">
                        <c:v>52.169719999999998</c:v>
                      </c:pt>
                      <c:pt idx="57108">
                        <c:v>52.18553</c:v>
                      </c:pt>
                      <c:pt idx="57109">
                        <c:v>52.201069999999994</c:v>
                      </c:pt>
                      <c:pt idx="57110">
                        <c:v>52.215999999999994</c:v>
                      </c:pt>
                      <c:pt idx="57111">
                        <c:v>52.231319999999997</c:v>
                      </c:pt>
                      <c:pt idx="57112">
                        <c:v>52.247079999999997</c:v>
                      </c:pt>
                      <c:pt idx="57113">
                        <c:v>52.262979999999999</c:v>
                      </c:pt>
                      <c:pt idx="57114">
                        <c:v>52.278859999999995</c:v>
                      </c:pt>
                      <c:pt idx="57115">
                        <c:v>52.294690000000003</c:v>
                      </c:pt>
                      <c:pt idx="57116">
                        <c:v>52.310850000000002</c:v>
                      </c:pt>
                      <c:pt idx="57117">
                        <c:v>52.32687</c:v>
                      </c:pt>
                      <c:pt idx="57118">
                        <c:v>52.343109999999996</c:v>
                      </c:pt>
                      <c:pt idx="57119">
                        <c:v>52.35924</c:v>
                      </c:pt>
                      <c:pt idx="57120">
                        <c:v>52.375399999999999</c:v>
                      </c:pt>
                      <c:pt idx="57121">
                        <c:v>52.391750000000002</c:v>
                      </c:pt>
                      <c:pt idx="57122">
                        <c:v>52.407880000000006</c:v>
                      </c:pt>
                      <c:pt idx="57123">
                        <c:v>52.424099999999996</c:v>
                      </c:pt>
                      <c:pt idx="57124">
                        <c:v>52.439509999999999</c:v>
                      </c:pt>
                      <c:pt idx="57125">
                        <c:v>52.455069999999999</c:v>
                      </c:pt>
                      <c:pt idx="57126">
                        <c:v>52.471080000000001</c:v>
                      </c:pt>
                      <c:pt idx="57127">
                        <c:v>52.487099999999998</c:v>
                      </c:pt>
                      <c:pt idx="57128">
                        <c:v>52.503339999999994</c:v>
                      </c:pt>
                      <c:pt idx="57129">
                        <c:v>52.519460000000002</c:v>
                      </c:pt>
                      <c:pt idx="57130">
                        <c:v>52.535610000000005</c:v>
                      </c:pt>
                      <c:pt idx="57131">
                        <c:v>52.551560000000002</c:v>
                      </c:pt>
                      <c:pt idx="57132">
                        <c:v>52.567979999999999</c:v>
                      </c:pt>
                      <c:pt idx="57133">
                        <c:v>52.584039999999995</c:v>
                      </c:pt>
                      <c:pt idx="57134">
                        <c:v>52.600100000000005</c:v>
                      </c:pt>
                      <c:pt idx="57135">
                        <c:v>52.616079999999997</c:v>
                      </c:pt>
                      <c:pt idx="57136">
                        <c:v>52.632339999999999</c:v>
                      </c:pt>
                      <c:pt idx="57137">
                        <c:v>52.64864</c:v>
                      </c:pt>
                      <c:pt idx="57138">
                        <c:v>52.664730000000006</c:v>
                      </c:pt>
                      <c:pt idx="57139">
                        <c:v>52.681010000000001</c:v>
                      </c:pt>
                      <c:pt idx="57140">
                        <c:v>52.697220000000002</c:v>
                      </c:pt>
                      <c:pt idx="57141">
                        <c:v>52.713349999999998</c:v>
                      </c:pt>
                      <c:pt idx="57142">
                        <c:v>52.729509999999998</c:v>
                      </c:pt>
                      <c:pt idx="57143">
                        <c:v>52.745309999999996</c:v>
                      </c:pt>
                      <c:pt idx="57144">
                        <c:v>52.76155</c:v>
                      </c:pt>
                      <c:pt idx="57145">
                        <c:v>52.776989999999998</c:v>
                      </c:pt>
                      <c:pt idx="57146">
                        <c:v>52.792700000000004</c:v>
                      </c:pt>
                      <c:pt idx="57147">
                        <c:v>52.80818</c:v>
                      </c:pt>
                      <c:pt idx="57148">
                        <c:v>52.823689999999999</c:v>
                      </c:pt>
                      <c:pt idx="57149">
                        <c:v>52.839559999999999</c:v>
                      </c:pt>
                      <c:pt idx="57150">
                        <c:v>52.855420000000002</c:v>
                      </c:pt>
                      <c:pt idx="57151">
                        <c:v>52.871370000000006</c:v>
                      </c:pt>
                      <c:pt idx="57152">
                        <c:v>52.886420000000001</c:v>
                      </c:pt>
                      <c:pt idx="57153">
                        <c:v>52.901859999999999</c:v>
                      </c:pt>
                      <c:pt idx="57154">
                        <c:v>52.917630000000003</c:v>
                      </c:pt>
                      <c:pt idx="57155">
                        <c:v>52.933529999999998</c:v>
                      </c:pt>
                      <c:pt idx="57156">
                        <c:v>52.949570000000001</c:v>
                      </c:pt>
                      <c:pt idx="57157">
                        <c:v>52.965549999999993</c:v>
                      </c:pt>
                      <c:pt idx="57158">
                        <c:v>52.981400000000001</c:v>
                      </c:pt>
                      <c:pt idx="57159">
                        <c:v>52.997410000000002</c:v>
                      </c:pt>
                      <c:pt idx="57160">
                        <c:v>53.013040000000004</c:v>
                      </c:pt>
                      <c:pt idx="57161">
                        <c:v>53.027049999999996</c:v>
                      </c:pt>
                      <c:pt idx="57162">
                        <c:v>53.041380000000004</c:v>
                      </c:pt>
                      <c:pt idx="57163">
                        <c:v>53.056660000000008</c:v>
                      </c:pt>
                      <c:pt idx="57164">
                        <c:v>53.071869999999997</c:v>
                      </c:pt>
                      <c:pt idx="57165">
                        <c:v>53.087600000000002</c:v>
                      </c:pt>
                      <c:pt idx="57166">
                        <c:v>53.103490000000008</c:v>
                      </c:pt>
                      <c:pt idx="57167">
                        <c:v>53.119379999999992</c:v>
                      </c:pt>
                      <c:pt idx="57168">
                        <c:v>53.135350000000003</c:v>
                      </c:pt>
                      <c:pt idx="57169">
                        <c:v>53.151260000000001</c:v>
                      </c:pt>
                      <c:pt idx="57170">
                        <c:v>53.167119999999997</c:v>
                      </c:pt>
                      <c:pt idx="57171">
                        <c:v>53.183220000000006</c:v>
                      </c:pt>
                      <c:pt idx="57172">
                        <c:v>53.198889999999999</c:v>
                      </c:pt>
                      <c:pt idx="57173">
                        <c:v>53.214699999999993</c:v>
                      </c:pt>
                      <c:pt idx="57174">
                        <c:v>53.230459999999994</c:v>
                      </c:pt>
                      <c:pt idx="57175">
                        <c:v>53.246409999999997</c:v>
                      </c:pt>
                      <c:pt idx="57176">
                        <c:v>53.262340000000002</c:v>
                      </c:pt>
                      <c:pt idx="57177">
                        <c:v>53.278230000000008</c:v>
                      </c:pt>
                      <c:pt idx="57178">
                        <c:v>53.293359999999993</c:v>
                      </c:pt>
                      <c:pt idx="57179">
                        <c:v>53.308920000000001</c:v>
                      </c:pt>
                      <c:pt idx="57180">
                        <c:v>53.324930000000002</c:v>
                      </c:pt>
                      <c:pt idx="57181">
                        <c:v>53.340110000000003</c:v>
                      </c:pt>
                      <c:pt idx="57182">
                        <c:v>53.355319999999999</c:v>
                      </c:pt>
                      <c:pt idx="57183">
                        <c:v>53.371089999999995</c:v>
                      </c:pt>
                      <c:pt idx="57184">
                        <c:v>53.386969999999998</c:v>
                      </c:pt>
                      <c:pt idx="57185">
                        <c:v>53.402889999999999</c:v>
                      </c:pt>
                      <c:pt idx="57186">
                        <c:v>53.418729999999996</c:v>
                      </c:pt>
                      <c:pt idx="57187">
                        <c:v>53.434719999999999</c:v>
                      </c:pt>
                      <c:pt idx="57188">
                        <c:v>53.45073</c:v>
                      </c:pt>
                      <c:pt idx="57189">
                        <c:v>53.466769999999997</c:v>
                      </c:pt>
                      <c:pt idx="57190">
                        <c:v>53.482580000000006</c:v>
                      </c:pt>
                      <c:pt idx="57191">
                        <c:v>53.498720000000006</c:v>
                      </c:pt>
                      <c:pt idx="57192">
                        <c:v>53.514650000000003</c:v>
                      </c:pt>
                      <c:pt idx="57193">
                        <c:v>53.530349999999999</c:v>
                      </c:pt>
                      <c:pt idx="57194">
                        <c:v>53.545949999999998</c:v>
                      </c:pt>
                      <c:pt idx="57195">
                        <c:v>53.561139999999995</c:v>
                      </c:pt>
                      <c:pt idx="57196">
                        <c:v>53.577009999999994</c:v>
                      </c:pt>
                      <c:pt idx="57197">
                        <c:v>53.592959999999998</c:v>
                      </c:pt>
                      <c:pt idx="57198">
                        <c:v>53.608919999999998</c:v>
                      </c:pt>
                      <c:pt idx="57199">
                        <c:v>53.625079999999997</c:v>
                      </c:pt>
                      <c:pt idx="57200">
                        <c:v>53.641210000000001</c:v>
                      </c:pt>
                      <c:pt idx="57201">
                        <c:v>53.657250000000005</c:v>
                      </c:pt>
                      <c:pt idx="57202">
                        <c:v>53.673369999999998</c:v>
                      </c:pt>
                      <c:pt idx="57203">
                        <c:v>53.689390000000003</c:v>
                      </c:pt>
                      <c:pt idx="57204">
                        <c:v>53.705170000000003</c:v>
                      </c:pt>
                      <c:pt idx="57205">
                        <c:v>53.72099</c:v>
                      </c:pt>
                      <c:pt idx="57206">
                        <c:v>53.736969999999999</c:v>
                      </c:pt>
                      <c:pt idx="57207">
                        <c:v>53.75309</c:v>
                      </c:pt>
                      <c:pt idx="57208">
                        <c:v>53.76914</c:v>
                      </c:pt>
                      <c:pt idx="57209">
                        <c:v>53.785319999999999</c:v>
                      </c:pt>
                      <c:pt idx="57210">
                        <c:v>53.801569999999998</c:v>
                      </c:pt>
                      <c:pt idx="57211">
                        <c:v>53.817830000000001</c:v>
                      </c:pt>
                      <c:pt idx="57212">
                        <c:v>53.833950000000002</c:v>
                      </c:pt>
                      <c:pt idx="57213">
                        <c:v>53.850360000000002</c:v>
                      </c:pt>
                      <c:pt idx="57214">
                        <c:v>53.86618</c:v>
                      </c:pt>
                      <c:pt idx="57215">
                        <c:v>53.882249999999999</c:v>
                      </c:pt>
                      <c:pt idx="57216">
                        <c:v>53.898200000000003</c:v>
                      </c:pt>
                      <c:pt idx="57217">
                        <c:v>53.914010000000005</c:v>
                      </c:pt>
                      <c:pt idx="57218">
                        <c:v>53.929729999999992</c:v>
                      </c:pt>
                      <c:pt idx="57219">
                        <c:v>53.945189999999997</c:v>
                      </c:pt>
                      <c:pt idx="57220">
                        <c:v>53.959469999999996</c:v>
                      </c:pt>
                      <c:pt idx="57221">
                        <c:v>53.9741</c:v>
                      </c:pt>
                      <c:pt idx="57222">
                        <c:v>53.989490000000004</c:v>
                      </c:pt>
                      <c:pt idx="57223">
                        <c:v>54.006040000000006</c:v>
                      </c:pt>
                      <c:pt idx="57224">
                        <c:v>54.022530000000003</c:v>
                      </c:pt>
                      <c:pt idx="57225">
                        <c:v>54.038890000000002</c:v>
                      </c:pt>
                      <c:pt idx="57226">
                        <c:v>54.055140000000002</c:v>
                      </c:pt>
                      <c:pt idx="57227">
                        <c:v>54.071460000000002</c:v>
                      </c:pt>
                      <c:pt idx="57228">
                        <c:v>54.087449999999997</c:v>
                      </c:pt>
                      <c:pt idx="57229">
                        <c:v>54.103570000000005</c:v>
                      </c:pt>
                      <c:pt idx="57230">
                        <c:v>54.119430000000001</c:v>
                      </c:pt>
                      <c:pt idx="57231">
                        <c:v>54.134019999999992</c:v>
                      </c:pt>
                      <c:pt idx="57232">
                        <c:v>54.14367</c:v>
                      </c:pt>
                      <c:pt idx="57233">
                        <c:v>54.158169999999998</c:v>
                      </c:pt>
                      <c:pt idx="57234">
                        <c:v>54.174350000000004</c:v>
                      </c:pt>
                      <c:pt idx="57235">
                        <c:v>54.190370000000001</c:v>
                      </c:pt>
                      <c:pt idx="57236">
                        <c:v>54.205350000000003</c:v>
                      </c:pt>
                      <c:pt idx="57237">
                        <c:v>54.220480000000002</c:v>
                      </c:pt>
                      <c:pt idx="57238">
                        <c:v>54.235870000000006</c:v>
                      </c:pt>
                      <c:pt idx="57239">
                        <c:v>54.250860000000003</c:v>
                      </c:pt>
                      <c:pt idx="57240">
                        <c:v>54.266030000000001</c:v>
                      </c:pt>
                      <c:pt idx="57241">
                        <c:v>54.281599999999997</c:v>
                      </c:pt>
                      <c:pt idx="57242">
                        <c:v>54.29721</c:v>
                      </c:pt>
                      <c:pt idx="57243">
                        <c:v>54.31241</c:v>
                      </c:pt>
                      <c:pt idx="57244">
                        <c:v>54.327590000000001</c:v>
                      </c:pt>
                      <c:pt idx="57245">
                        <c:v>54.3431</c:v>
                      </c:pt>
                      <c:pt idx="57246">
                        <c:v>54.35868</c:v>
                      </c:pt>
                      <c:pt idx="57247">
                        <c:v>54.374159999999996</c:v>
                      </c:pt>
                      <c:pt idx="57248">
                        <c:v>54.389779999999995</c:v>
                      </c:pt>
                      <c:pt idx="57249">
                        <c:v>54.405289999999994</c:v>
                      </c:pt>
                      <c:pt idx="57250">
                        <c:v>54.420970000000004</c:v>
                      </c:pt>
                      <c:pt idx="57251">
                        <c:v>54.436630000000001</c:v>
                      </c:pt>
                      <c:pt idx="57252">
                        <c:v>54.452449999999999</c:v>
                      </c:pt>
                      <c:pt idx="57253">
                        <c:v>54.468269999999997</c:v>
                      </c:pt>
                      <c:pt idx="57254">
                        <c:v>54.484190000000005</c:v>
                      </c:pt>
                      <c:pt idx="57255">
                        <c:v>54.500260000000004</c:v>
                      </c:pt>
                      <c:pt idx="57256">
                        <c:v>54.516390000000001</c:v>
                      </c:pt>
                      <c:pt idx="57257">
                        <c:v>54.532230000000006</c:v>
                      </c:pt>
                      <c:pt idx="57258">
                        <c:v>54.548009999999998</c:v>
                      </c:pt>
                      <c:pt idx="57259">
                        <c:v>54.564160000000001</c:v>
                      </c:pt>
                      <c:pt idx="57260">
                        <c:v>54.58043</c:v>
                      </c:pt>
                      <c:pt idx="57261">
                        <c:v>54.596600000000002</c:v>
                      </c:pt>
                      <c:pt idx="57262">
                        <c:v>54.612839999999998</c:v>
                      </c:pt>
                      <c:pt idx="57263">
                        <c:v>54.62876</c:v>
                      </c:pt>
                      <c:pt idx="57264">
                        <c:v>54.645009999999999</c:v>
                      </c:pt>
                      <c:pt idx="57265">
                        <c:v>54.661160000000002</c:v>
                      </c:pt>
                      <c:pt idx="57266">
                        <c:v>54.677309999999999</c:v>
                      </c:pt>
                      <c:pt idx="57267">
                        <c:v>54.693579999999997</c:v>
                      </c:pt>
                      <c:pt idx="57268">
                        <c:v>54.70993</c:v>
                      </c:pt>
                      <c:pt idx="57269">
                        <c:v>54.726039999999998</c:v>
                      </c:pt>
                      <c:pt idx="57270">
                        <c:v>54.742230000000006</c:v>
                      </c:pt>
                      <c:pt idx="57271">
                        <c:v>54.757919999999999</c:v>
                      </c:pt>
                      <c:pt idx="57272">
                        <c:v>54.774039999999999</c:v>
                      </c:pt>
                      <c:pt idx="57273">
                        <c:v>54.790150000000004</c:v>
                      </c:pt>
                      <c:pt idx="57274">
                        <c:v>54.806299999999993</c:v>
                      </c:pt>
                      <c:pt idx="57275">
                        <c:v>54.822550000000007</c:v>
                      </c:pt>
                      <c:pt idx="57276">
                        <c:v>54.838859999999997</c:v>
                      </c:pt>
                      <c:pt idx="57277">
                        <c:v>54.854979999999998</c:v>
                      </c:pt>
                      <c:pt idx="57278">
                        <c:v>54.870480000000001</c:v>
                      </c:pt>
                      <c:pt idx="57279">
                        <c:v>54.886309999999995</c:v>
                      </c:pt>
                      <c:pt idx="57280">
                        <c:v>54.902230000000003</c:v>
                      </c:pt>
                      <c:pt idx="57281">
                        <c:v>54.918240000000004</c:v>
                      </c:pt>
                      <c:pt idx="57282">
                        <c:v>54.934310000000004</c:v>
                      </c:pt>
                      <c:pt idx="57283">
                        <c:v>54.950499999999998</c:v>
                      </c:pt>
                      <c:pt idx="57284">
                        <c:v>54.966639999999998</c:v>
                      </c:pt>
                      <c:pt idx="57285">
                        <c:v>54.982520000000001</c:v>
                      </c:pt>
                      <c:pt idx="57286">
                        <c:v>54.998180000000005</c:v>
                      </c:pt>
                      <c:pt idx="57287">
                        <c:v>55.014279999999999</c:v>
                      </c:pt>
                      <c:pt idx="57288">
                        <c:v>55.030530000000006</c:v>
                      </c:pt>
                      <c:pt idx="57289">
                        <c:v>55.046639999999996</c:v>
                      </c:pt>
                      <c:pt idx="57290">
                        <c:v>55.062379999999997</c:v>
                      </c:pt>
                      <c:pt idx="57291">
                        <c:v>55.078540000000004</c:v>
                      </c:pt>
                      <c:pt idx="57292">
                        <c:v>55.094079999999998</c:v>
                      </c:pt>
                      <c:pt idx="57293">
                        <c:v>55.108090000000004</c:v>
                      </c:pt>
                      <c:pt idx="57294">
                        <c:v>55.12303</c:v>
                      </c:pt>
                      <c:pt idx="57295">
                        <c:v>55.138889999999996</c:v>
                      </c:pt>
                      <c:pt idx="57296">
                        <c:v>55.155190000000005</c:v>
                      </c:pt>
                      <c:pt idx="57297">
                        <c:v>55.170940000000002</c:v>
                      </c:pt>
                      <c:pt idx="57298">
                        <c:v>55.185980000000001</c:v>
                      </c:pt>
                      <c:pt idx="57299">
                        <c:v>55.201689999999999</c:v>
                      </c:pt>
                      <c:pt idx="57300">
                        <c:v>55.217390000000002</c:v>
                      </c:pt>
                      <c:pt idx="57301">
                        <c:v>55.233179999999997</c:v>
                      </c:pt>
                      <c:pt idx="57302">
                        <c:v>55.249139999999997</c:v>
                      </c:pt>
                      <c:pt idx="57303">
                        <c:v>55.265230000000003</c:v>
                      </c:pt>
                      <c:pt idx="57304">
                        <c:v>55.281190000000002</c:v>
                      </c:pt>
                      <c:pt idx="57305">
                        <c:v>55.297060000000002</c:v>
                      </c:pt>
                      <c:pt idx="57306">
                        <c:v>55.313049999999997</c:v>
                      </c:pt>
                      <c:pt idx="57307">
                        <c:v>55.329129999999999</c:v>
                      </c:pt>
                      <c:pt idx="57308">
                        <c:v>55.345329999999997</c:v>
                      </c:pt>
                      <c:pt idx="57309">
                        <c:v>55.361159999999998</c:v>
                      </c:pt>
                      <c:pt idx="57310">
                        <c:v>55.377140000000004</c:v>
                      </c:pt>
                      <c:pt idx="57311">
                        <c:v>55.392949999999999</c:v>
                      </c:pt>
                      <c:pt idx="57312">
                        <c:v>55.408999999999999</c:v>
                      </c:pt>
                      <c:pt idx="57313">
                        <c:v>55.424720000000001</c:v>
                      </c:pt>
                      <c:pt idx="57314">
                        <c:v>55.440569999999994</c:v>
                      </c:pt>
                      <c:pt idx="57315">
                        <c:v>55.456469999999996</c:v>
                      </c:pt>
                      <c:pt idx="57316">
                        <c:v>55.472359999999995</c:v>
                      </c:pt>
                      <c:pt idx="57317">
                        <c:v>55.488210000000002</c:v>
                      </c:pt>
                      <c:pt idx="57318">
                        <c:v>55.504059999999996</c:v>
                      </c:pt>
                      <c:pt idx="57319">
                        <c:v>55.5199</c:v>
                      </c:pt>
                      <c:pt idx="57320">
                        <c:v>55.535759999999996</c:v>
                      </c:pt>
                      <c:pt idx="57321">
                        <c:v>55.551600000000001</c:v>
                      </c:pt>
                      <c:pt idx="57322">
                        <c:v>55.567520000000002</c:v>
                      </c:pt>
                      <c:pt idx="57323">
                        <c:v>55.583320000000001</c:v>
                      </c:pt>
                      <c:pt idx="57324">
                        <c:v>55.599239999999995</c:v>
                      </c:pt>
                      <c:pt idx="57325">
                        <c:v>55.615090000000002</c:v>
                      </c:pt>
                      <c:pt idx="57326">
                        <c:v>55.630930000000006</c:v>
                      </c:pt>
                      <c:pt idx="57327">
                        <c:v>55.646699999999996</c:v>
                      </c:pt>
                      <c:pt idx="57328">
                        <c:v>55.662269999999992</c:v>
                      </c:pt>
                      <c:pt idx="57329">
                        <c:v>55.677779999999998</c:v>
                      </c:pt>
                      <c:pt idx="57330">
                        <c:v>55.692799999999998</c:v>
                      </c:pt>
                      <c:pt idx="57331">
                        <c:v>55.708460000000002</c:v>
                      </c:pt>
                      <c:pt idx="57332">
                        <c:v>55.724229999999999</c:v>
                      </c:pt>
                      <c:pt idx="57333">
                        <c:v>55.73977</c:v>
                      </c:pt>
                      <c:pt idx="57334">
                        <c:v>55.755540000000003</c:v>
                      </c:pt>
                      <c:pt idx="57335">
                        <c:v>55.77131</c:v>
                      </c:pt>
                      <c:pt idx="57336">
                        <c:v>55.786949999999997</c:v>
                      </c:pt>
                      <c:pt idx="57337">
                        <c:v>55.802680000000002</c:v>
                      </c:pt>
                      <c:pt idx="57338">
                        <c:v>55.817540000000001</c:v>
                      </c:pt>
                      <c:pt idx="57339">
                        <c:v>55.83278</c:v>
                      </c:pt>
                      <c:pt idx="57340">
                        <c:v>55.848649999999999</c:v>
                      </c:pt>
                      <c:pt idx="57341">
                        <c:v>55.863880000000002</c:v>
                      </c:pt>
                      <c:pt idx="57342">
                        <c:v>55.879419999999996</c:v>
                      </c:pt>
                      <c:pt idx="57343">
                        <c:v>55.894750000000002</c:v>
                      </c:pt>
                      <c:pt idx="57344">
                        <c:v>55.910330000000002</c:v>
                      </c:pt>
                      <c:pt idx="57345">
                        <c:v>55.925339999999998</c:v>
                      </c:pt>
                      <c:pt idx="57346">
                        <c:v>55.940280000000001</c:v>
                      </c:pt>
                      <c:pt idx="57347">
                        <c:v>55.955629999999999</c:v>
                      </c:pt>
                      <c:pt idx="57348">
                        <c:v>55.971209999999999</c:v>
                      </c:pt>
                      <c:pt idx="57349">
                        <c:v>55.986330000000002</c:v>
                      </c:pt>
                      <c:pt idx="57350">
                        <c:v>56.001909999999995</c:v>
                      </c:pt>
                      <c:pt idx="57351">
                        <c:v>56.017479999999999</c:v>
                      </c:pt>
                      <c:pt idx="57352">
                        <c:v>56.032919999999997</c:v>
                      </c:pt>
                      <c:pt idx="57353">
                        <c:v>56.048410000000004</c:v>
                      </c:pt>
                      <c:pt idx="57354">
                        <c:v>56.063980000000001</c:v>
                      </c:pt>
                      <c:pt idx="57355">
                        <c:v>56.079709999999999</c:v>
                      </c:pt>
                      <c:pt idx="57356">
                        <c:v>56.095100000000002</c:v>
                      </c:pt>
                      <c:pt idx="57357">
                        <c:v>56.110460000000003</c:v>
                      </c:pt>
                      <c:pt idx="57358">
                        <c:v>56.126019999999997</c:v>
                      </c:pt>
                      <c:pt idx="57359">
                        <c:v>56.14152</c:v>
                      </c:pt>
                      <c:pt idx="57360">
                        <c:v>56.157250000000005</c:v>
                      </c:pt>
                      <c:pt idx="57361">
                        <c:v>56.172910000000002</c:v>
                      </c:pt>
                      <c:pt idx="57362">
                        <c:v>56.18676</c:v>
                      </c:pt>
                      <c:pt idx="57363">
                        <c:v>56.200699999999998</c:v>
                      </c:pt>
                      <c:pt idx="57364">
                        <c:v>56.216419999999999</c:v>
                      </c:pt>
                      <c:pt idx="57365">
                        <c:v>56.231980000000007</c:v>
                      </c:pt>
                      <c:pt idx="57366">
                        <c:v>56.247170000000004</c:v>
                      </c:pt>
                      <c:pt idx="57367">
                        <c:v>56.259949999999996</c:v>
                      </c:pt>
                      <c:pt idx="57368">
                        <c:v>56.272130000000004</c:v>
                      </c:pt>
                      <c:pt idx="57369">
                        <c:v>56.28698</c:v>
                      </c:pt>
                      <c:pt idx="57370">
                        <c:v>56.301870000000001</c:v>
                      </c:pt>
                      <c:pt idx="57371">
                        <c:v>56.317170000000004</c:v>
                      </c:pt>
                      <c:pt idx="57372">
                        <c:v>56.331649999999996</c:v>
                      </c:pt>
                      <c:pt idx="57373">
                        <c:v>56.346819999999994</c:v>
                      </c:pt>
                      <c:pt idx="57374">
                        <c:v>56.361869999999996</c:v>
                      </c:pt>
                      <c:pt idx="57375">
                        <c:v>56.377040000000001</c:v>
                      </c:pt>
                      <c:pt idx="57376">
                        <c:v>56.392659999999999</c:v>
                      </c:pt>
                      <c:pt idx="57377">
                        <c:v>56.408319999999996</c:v>
                      </c:pt>
                      <c:pt idx="57378">
                        <c:v>56.423929999999999</c:v>
                      </c:pt>
                      <c:pt idx="57379">
                        <c:v>56.438940000000002</c:v>
                      </c:pt>
                      <c:pt idx="57380">
                        <c:v>56.454579999999993</c:v>
                      </c:pt>
                      <c:pt idx="57381">
                        <c:v>56.470459999999996</c:v>
                      </c:pt>
                      <c:pt idx="57382">
                        <c:v>56.486179999999997</c:v>
                      </c:pt>
                      <c:pt idx="57383">
                        <c:v>56.501710000000003</c:v>
                      </c:pt>
                      <c:pt idx="57384">
                        <c:v>56.517569999999999</c:v>
                      </c:pt>
                      <c:pt idx="57385">
                        <c:v>56.533439999999999</c:v>
                      </c:pt>
                      <c:pt idx="57386">
                        <c:v>56.549160000000001</c:v>
                      </c:pt>
                      <c:pt idx="57387">
                        <c:v>56.565200000000004</c:v>
                      </c:pt>
                      <c:pt idx="57388">
                        <c:v>56.58126</c:v>
                      </c:pt>
                      <c:pt idx="57389">
                        <c:v>56.597329999999999</c:v>
                      </c:pt>
                      <c:pt idx="57390">
                        <c:v>56.613329999999998</c:v>
                      </c:pt>
                      <c:pt idx="57391">
                        <c:v>56.628600000000006</c:v>
                      </c:pt>
                      <c:pt idx="57392">
                        <c:v>56.644040000000004</c:v>
                      </c:pt>
                      <c:pt idx="57393">
                        <c:v>56.659879999999994</c:v>
                      </c:pt>
                      <c:pt idx="57394">
                        <c:v>56.675829999999998</c:v>
                      </c:pt>
                      <c:pt idx="57395">
                        <c:v>56.691609999999997</c:v>
                      </c:pt>
                      <c:pt idx="57396">
                        <c:v>56.707049999999995</c:v>
                      </c:pt>
                      <c:pt idx="57397">
                        <c:v>56.722979999999993</c:v>
                      </c:pt>
                      <c:pt idx="57398">
                        <c:v>56.738720000000001</c:v>
                      </c:pt>
                      <c:pt idx="57399">
                        <c:v>56.754639999999995</c:v>
                      </c:pt>
                      <c:pt idx="57400">
                        <c:v>56.770319999999998</c:v>
                      </c:pt>
                      <c:pt idx="57401">
                        <c:v>56.786050000000003</c:v>
                      </c:pt>
                      <c:pt idx="57402">
                        <c:v>56.801659999999998</c:v>
                      </c:pt>
                      <c:pt idx="57403">
                        <c:v>56.817529999999998</c:v>
                      </c:pt>
                      <c:pt idx="57404">
                        <c:v>56.833359999999999</c:v>
                      </c:pt>
                      <c:pt idx="57405">
                        <c:v>56.849179999999997</c:v>
                      </c:pt>
                      <c:pt idx="57406">
                        <c:v>56.865079999999999</c:v>
                      </c:pt>
                      <c:pt idx="57407">
                        <c:v>56.88091</c:v>
                      </c:pt>
                      <c:pt idx="57408">
                        <c:v>56.896769999999997</c:v>
                      </c:pt>
                      <c:pt idx="57409">
                        <c:v>56.91234</c:v>
                      </c:pt>
                      <c:pt idx="57410">
                        <c:v>56.927680000000002</c:v>
                      </c:pt>
                      <c:pt idx="57411">
                        <c:v>56.941459999999999</c:v>
                      </c:pt>
                      <c:pt idx="57412">
                        <c:v>56.955880000000001</c:v>
                      </c:pt>
                      <c:pt idx="57413">
                        <c:v>56.971220000000002</c:v>
                      </c:pt>
                      <c:pt idx="57414">
                        <c:v>56.986699999999999</c:v>
                      </c:pt>
                      <c:pt idx="57415">
                        <c:v>56.995550000000001</c:v>
                      </c:pt>
                      <c:pt idx="57416">
                        <c:v>57.011609999999997</c:v>
                      </c:pt>
                      <c:pt idx="57417">
                        <c:v>57.027609999999996</c:v>
                      </c:pt>
                      <c:pt idx="57418">
                        <c:v>57.04345</c:v>
                      </c:pt>
                      <c:pt idx="57419">
                        <c:v>57.059829999999998</c:v>
                      </c:pt>
                      <c:pt idx="57420">
                        <c:v>57.075299999999999</c:v>
                      </c:pt>
                      <c:pt idx="57421">
                        <c:v>57.090969999999999</c:v>
                      </c:pt>
                      <c:pt idx="57422">
                        <c:v>57.10622</c:v>
                      </c:pt>
                      <c:pt idx="57423">
                        <c:v>57.121969999999997</c:v>
                      </c:pt>
                      <c:pt idx="57424">
                        <c:v>57.137460000000004</c:v>
                      </c:pt>
                      <c:pt idx="57425">
                        <c:v>57.152929999999998</c:v>
                      </c:pt>
                      <c:pt idx="57426">
                        <c:v>57.168390000000002</c:v>
                      </c:pt>
                      <c:pt idx="57427">
                        <c:v>57.183909999999997</c:v>
                      </c:pt>
                      <c:pt idx="57428">
                        <c:v>57.199280000000002</c:v>
                      </c:pt>
                      <c:pt idx="57429">
                        <c:v>57.214790000000008</c:v>
                      </c:pt>
                      <c:pt idx="57430">
                        <c:v>57.230470000000004</c:v>
                      </c:pt>
                      <c:pt idx="57431">
                        <c:v>57.24606</c:v>
                      </c:pt>
                      <c:pt idx="57432">
                        <c:v>57.261800000000001</c:v>
                      </c:pt>
                      <c:pt idx="57433">
                        <c:v>57.276480000000006</c:v>
                      </c:pt>
                      <c:pt idx="57434">
                        <c:v>57.29166</c:v>
                      </c:pt>
                      <c:pt idx="57435">
                        <c:v>57.306650000000005</c:v>
                      </c:pt>
                      <c:pt idx="57436">
                        <c:v>57.322339999999997</c:v>
                      </c:pt>
                      <c:pt idx="57437">
                        <c:v>57.337670000000003</c:v>
                      </c:pt>
                      <c:pt idx="57438">
                        <c:v>57.353200000000001</c:v>
                      </c:pt>
                      <c:pt idx="57439">
                        <c:v>57.368560000000002</c:v>
                      </c:pt>
                      <c:pt idx="57440">
                        <c:v>57.383810000000004</c:v>
                      </c:pt>
                      <c:pt idx="57441">
                        <c:v>57.398610000000005</c:v>
                      </c:pt>
                      <c:pt idx="57442">
                        <c:v>57.413600000000002</c:v>
                      </c:pt>
                      <c:pt idx="57443">
                        <c:v>57.428840000000001</c:v>
                      </c:pt>
                      <c:pt idx="57444">
                        <c:v>57.444130000000001</c:v>
                      </c:pt>
                      <c:pt idx="57445">
                        <c:v>57.459550000000007</c:v>
                      </c:pt>
                      <c:pt idx="57446">
                        <c:v>57.475009999999997</c:v>
                      </c:pt>
                      <c:pt idx="57447">
                        <c:v>57.490439999999992</c:v>
                      </c:pt>
                      <c:pt idx="57448">
                        <c:v>57.505470000000003</c:v>
                      </c:pt>
                      <c:pt idx="57449">
                        <c:v>57.521000000000001</c:v>
                      </c:pt>
                      <c:pt idx="57450">
                        <c:v>57.536470000000001</c:v>
                      </c:pt>
                      <c:pt idx="57451">
                        <c:v>57.551899999999996</c:v>
                      </c:pt>
                      <c:pt idx="57452">
                        <c:v>57.566990000000004</c:v>
                      </c:pt>
                      <c:pt idx="57453">
                        <c:v>57.582650000000001</c:v>
                      </c:pt>
                      <c:pt idx="57454">
                        <c:v>57.597990000000003</c:v>
                      </c:pt>
                      <c:pt idx="57455">
                        <c:v>57.61233</c:v>
                      </c:pt>
                      <c:pt idx="57456">
                        <c:v>57.627549999999999</c:v>
                      </c:pt>
                      <c:pt idx="57457">
                        <c:v>57.642540000000004</c:v>
                      </c:pt>
                      <c:pt idx="57458">
                        <c:v>57.65737</c:v>
                      </c:pt>
                      <c:pt idx="57459">
                        <c:v>57.672510000000003</c:v>
                      </c:pt>
                      <c:pt idx="57460">
                        <c:v>57.687950000000001</c:v>
                      </c:pt>
                      <c:pt idx="57461">
                        <c:v>57.703309999999995</c:v>
                      </c:pt>
                      <c:pt idx="57462">
                        <c:v>57.718559999999997</c:v>
                      </c:pt>
                      <c:pt idx="57463">
                        <c:v>57.734110000000001</c:v>
                      </c:pt>
                      <c:pt idx="57464">
                        <c:v>57.749180000000003</c:v>
                      </c:pt>
                      <c:pt idx="57465">
                        <c:v>57.764680000000006</c:v>
                      </c:pt>
                      <c:pt idx="57466">
                        <c:v>57.779870000000003</c:v>
                      </c:pt>
                      <c:pt idx="57467">
                        <c:v>57.795230000000004</c:v>
                      </c:pt>
                      <c:pt idx="57468">
                        <c:v>57.81062</c:v>
                      </c:pt>
                      <c:pt idx="57469">
                        <c:v>57.82593</c:v>
                      </c:pt>
                      <c:pt idx="57470">
                        <c:v>57.841160000000002</c:v>
                      </c:pt>
                      <c:pt idx="57471">
                        <c:v>57.856610000000003</c:v>
                      </c:pt>
                      <c:pt idx="57472">
                        <c:v>57.871400000000001</c:v>
                      </c:pt>
                      <c:pt idx="57473">
                        <c:v>57.885350000000003</c:v>
                      </c:pt>
                      <c:pt idx="57474">
                        <c:v>57.900190000000002</c:v>
                      </c:pt>
                      <c:pt idx="57475">
                        <c:v>57.915409999999994</c:v>
                      </c:pt>
                      <c:pt idx="57476">
                        <c:v>57.930599999999998</c:v>
                      </c:pt>
                      <c:pt idx="57477">
                        <c:v>57.945830000000001</c:v>
                      </c:pt>
                      <c:pt idx="57478">
                        <c:v>57.961120000000001</c:v>
                      </c:pt>
                      <c:pt idx="57479">
                        <c:v>57.975290000000001</c:v>
                      </c:pt>
                      <c:pt idx="57480">
                        <c:v>57.989829999999998</c:v>
                      </c:pt>
                      <c:pt idx="57481">
                        <c:v>58.004800000000003</c:v>
                      </c:pt>
                      <c:pt idx="57482">
                        <c:v>58.018229999999996</c:v>
                      </c:pt>
                      <c:pt idx="57483">
                        <c:v>58.032690000000002</c:v>
                      </c:pt>
                      <c:pt idx="57484">
                        <c:v>58.047440000000002</c:v>
                      </c:pt>
                      <c:pt idx="57485">
                        <c:v>58.061819999999997</c:v>
                      </c:pt>
                      <c:pt idx="57486">
                        <c:v>58.076949999999997</c:v>
                      </c:pt>
                      <c:pt idx="57487">
                        <c:v>58.092170000000003</c:v>
                      </c:pt>
                      <c:pt idx="57488">
                        <c:v>58.106619999999999</c:v>
                      </c:pt>
                      <c:pt idx="57489">
                        <c:v>58.121769999999998</c:v>
                      </c:pt>
                      <c:pt idx="57490">
                        <c:v>58.13664</c:v>
                      </c:pt>
                      <c:pt idx="57491">
                        <c:v>58.151110000000003</c:v>
                      </c:pt>
                      <c:pt idx="57492">
                        <c:v>58.165570000000002</c:v>
                      </c:pt>
                      <c:pt idx="57493">
                        <c:v>58.18074</c:v>
                      </c:pt>
                      <c:pt idx="57494">
                        <c:v>58.195550000000004</c:v>
                      </c:pt>
                      <c:pt idx="57495">
                        <c:v>58.210380000000001</c:v>
                      </c:pt>
                      <c:pt idx="57496">
                        <c:v>58.225660000000005</c:v>
                      </c:pt>
                      <c:pt idx="57497">
                        <c:v>58.240480000000005</c:v>
                      </c:pt>
                      <c:pt idx="57498">
                        <c:v>58.255580000000002</c:v>
                      </c:pt>
                      <c:pt idx="57499">
                        <c:v>58.27055</c:v>
                      </c:pt>
                      <c:pt idx="57500">
                        <c:v>58.285869999999996</c:v>
                      </c:pt>
                      <c:pt idx="57501">
                        <c:v>58.300440000000002</c:v>
                      </c:pt>
                      <c:pt idx="57502">
                        <c:v>58.314869999999999</c:v>
                      </c:pt>
                      <c:pt idx="57503">
                        <c:v>58.32938</c:v>
                      </c:pt>
                      <c:pt idx="57504">
                        <c:v>58.344839999999998</c:v>
                      </c:pt>
                      <c:pt idx="57505">
                        <c:v>58.360019999999999</c:v>
                      </c:pt>
                      <c:pt idx="57506">
                        <c:v>58.373860000000008</c:v>
                      </c:pt>
                      <c:pt idx="57507">
                        <c:v>58.388920000000006</c:v>
                      </c:pt>
                      <c:pt idx="57508">
                        <c:v>58.403829999999999</c:v>
                      </c:pt>
                      <c:pt idx="57509">
                        <c:v>58.419049999999999</c:v>
                      </c:pt>
                      <c:pt idx="57510">
                        <c:v>58.43412</c:v>
                      </c:pt>
                      <c:pt idx="57511">
                        <c:v>58.449239999999996</c:v>
                      </c:pt>
                      <c:pt idx="57512">
                        <c:v>58.464400000000005</c:v>
                      </c:pt>
                      <c:pt idx="57513">
                        <c:v>58.479609999999994</c:v>
                      </c:pt>
                      <c:pt idx="57514">
                        <c:v>58.494880000000002</c:v>
                      </c:pt>
                      <c:pt idx="57515">
                        <c:v>58.51005</c:v>
                      </c:pt>
                      <c:pt idx="57516">
                        <c:v>58.525309999999998</c:v>
                      </c:pt>
                      <c:pt idx="57517">
                        <c:v>58.540640000000003</c:v>
                      </c:pt>
                      <c:pt idx="57518">
                        <c:v>58.556030000000007</c:v>
                      </c:pt>
                      <c:pt idx="57519">
                        <c:v>58.571260000000002</c:v>
                      </c:pt>
                      <c:pt idx="57520">
                        <c:v>58.58663</c:v>
                      </c:pt>
                      <c:pt idx="57521">
                        <c:v>58.601929999999996</c:v>
                      </c:pt>
                      <c:pt idx="57522">
                        <c:v>58.617369999999994</c:v>
                      </c:pt>
                      <c:pt idx="57523">
                        <c:v>58.63279</c:v>
                      </c:pt>
                      <c:pt idx="57524">
                        <c:v>58.647799999999997</c:v>
                      </c:pt>
                      <c:pt idx="57525">
                        <c:v>58.663049999999998</c:v>
                      </c:pt>
                      <c:pt idx="57526">
                        <c:v>58.678160000000005</c:v>
                      </c:pt>
                      <c:pt idx="57527">
                        <c:v>58.693350000000002</c:v>
                      </c:pt>
                      <c:pt idx="57528">
                        <c:v>58.708559999999999</c:v>
                      </c:pt>
                      <c:pt idx="57529">
                        <c:v>58.723050000000001</c:v>
                      </c:pt>
                      <c:pt idx="57530">
                        <c:v>58.738309999999998</c:v>
                      </c:pt>
                      <c:pt idx="57531">
                        <c:v>58.75318</c:v>
                      </c:pt>
                      <c:pt idx="57532">
                        <c:v>58.768149999999999</c:v>
                      </c:pt>
                      <c:pt idx="57533">
                        <c:v>58.783349999999999</c:v>
                      </c:pt>
                      <c:pt idx="57534">
                        <c:v>58.798589999999997</c:v>
                      </c:pt>
                      <c:pt idx="57535">
                        <c:v>58.81326</c:v>
                      </c:pt>
                      <c:pt idx="57536">
                        <c:v>58.828469999999996</c:v>
                      </c:pt>
                      <c:pt idx="57537">
                        <c:v>58.843139999999998</c:v>
                      </c:pt>
                      <c:pt idx="57538">
                        <c:v>58.856870000000001</c:v>
                      </c:pt>
                      <c:pt idx="57539">
                        <c:v>58.871830000000003</c:v>
                      </c:pt>
                      <c:pt idx="57540">
                        <c:v>58.886010000000006</c:v>
                      </c:pt>
                      <c:pt idx="57541">
                        <c:v>58.900860000000002</c:v>
                      </c:pt>
                      <c:pt idx="57542">
                        <c:v>58.915439999999997</c:v>
                      </c:pt>
                      <c:pt idx="57543">
                        <c:v>58.929510000000001</c:v>
                      </c:pt>
                      <c:pt idx="57544">
                        <c:v>58.944809999999997</c:v>
                      </c:pt>
                      <c:pt idx="57545">
                        <c:v>58.959450000000004</c:v>
                      </c:pt>
                      <c:pt idx="57546">
                        <c:v>58.974040000000002</c:v>
                      </c:pt>
                      <c:pt idx="57547">
                        <c:v>58.989180000000005</c:v>
                      </c:pt>
                      <c:pt idx="57548">
                        <c:v>59.004329999999996</c:v>
                      </c:pt>
                      <c:pt idx="57549">
                        <c:v>59.019069999999999</c:v>
                      </c:pt>
                      <c:pt idx="57550">
                        <c:v>59.03416</c:v>
                      </c:pt>
                      <c:pt idx="57551">
                        <c:v>59.049210000000002</c:v>
                      </c:pt>
                      <c:pt idx="57552">
                        <c:v>59.0642</c:v>
                      </c:pt>
                      <c:pt idx="57553">
                        <c:v>59.079459999999997</c:v>
                      </c:pt>
                      <c:pt idx="57554">
                        <c:v>59.094459999999998</c:v>
                      </c:pt>
                      <c:pt idx="57555">
                        <c:v>59.109580000000001</c:v>
                      </c:pt>
                      <c:pt idx="57556">
                        <c:v>59.124549999999999</c:v>
                      </c:pt>
                      <c:pt idx="57557">
                        <c:v>59.139780000000002</c:v>
                      </c:pt>
                      <c:pt idx="57558">
                        <c:v>59.154929999999993</c:v>
                      </c:pt>
                      <c:pt idx="57559">
                        <c:v>59.170189999999998</c:v>
                      </c:pt>
                      <c:pt idx="57560">
                        <c:v>59.185200000000002</c:v>
                      </c:pt>
                      <c:pt idx="57561">
                        <c:v>59.200400000000002</c:v>
                      </c:pt>
                      <c:pt idx="57562">
                        <c:v>59.215200000000003</c:v>
                      </c:pt>
                      <c:pt idx="57563">
                        <c:v>59.230379999999997</c:v>
                      </c:pt>
                      <c:pt idx="57564">
                        <c:v>59.245450000000005</c:v>
                      </c:pt>
                      <c:pt idx="57565">
                        <c:v>59.259920000000001</c:v>
                      </c:pt>
                      <c:pt idx="57566">
                        <c:v>59.274760000000001</c:v>
                      </c:pt>
                      <c:pt idx="57567">
                        <c:v>59.289709999999999</c:v>
                      </c:pt>
                      <c:pt idx="57568">
                        <c:v>59.304639999999999</c:v>
                      </c:pt>
                      <c:pt idx="57569">
                        <c:v>59.319040000000001</c:v>
                      </c:pt>
                      <c:pt idx="57570">
                        <c:v>59.332479999999997</c:v>
                      </c:pt>
                      <c:pt idx="57571">
                        <c:v>59.347089999999994</c:v>
                      </c:pt>
                      <c:pt idx="57572">
                        <c:v>59.362050000000004</c:v>
                      </c:pt>
                      <c:pt idx="57573">
                        <c:v>59.37659</c:v>
                      </c:pt>
                      <c:pt idx="57574">
                        <c:v>59.391540000000006</c:v>
                      </c:pt>
                      <c:pt idx="57575">
                        <c:v>59.406400000000005</c:v>
                      </c:pt>
                      <c:pt idx="57576">
                        <c:v>59.421080000000003</c:v>
                      </c:pt>
                      <c:pt idx="57577">
                        <c:v>59.436340000000001</c:v>
                      </c:pt>
                      <c:pt idx="57578">
                        <c:v>59.451280000000004</c:v>
                      </c:pt>
                      <c:pt idx="57579">
                        <c:v>59.465859999999999</c:v>
                      </c:pt>
                      <c:pt idx="57580">
                        <c:v>59.480829999999997</c:v>
                      </c:pt>
                      <c:pt idx="57581">
                        <c:v>59.495950000000008</c:v>
                      </c:pt>
                      <c:pt idx="57582">
                        <c:v>59.510899999999999</c:v>
                      </c:pt>
                      <c:pt idx="57583">
                        <c:v>59.526060000000001</c:v>
                      </c:pt>
                      <c:pt idx="57584">
                        <c:v>59.541079999999994</c:v>
                      </c:pt>
                      <c:pt idx="57585">
                        <c:v>59.555870000000006</c:v>
                      </c:pt>
                      <c:pt idx="57586">
                        <c:v>59.570830000000001</c:v>
                      </c:pt>
                      <c:pt idx="57587">
                        <c:v>59.585980000000006</c:v>
                      </c:pt>
                      <c:pt idx="57588">
                        <c:v>59.600949999999997</c:v>
                      </c:pt>
                      <c:pt idx="57589">
                        <c:v>59.616119999999995</c:v>
                      </c:pt>
                      <c:pt idx="57590">
                        <c:v>59.631180000000001</c:v>
                      </c:pt>
                      <c:pt idx="57591">
                        <c:v>59.645870000000002</c:v>
                      </c:pt>
                      <c:pt idx="57592">
                        <c:v>59.660659999999993</c:v>
                      </c:pt>
                      <c:pt idx="57593">
                        <c:v>59.675459999999994</c:v>
                      </c:pt>
                      <c:pt idx="57594">
                        <c:v>59.689839999999997</c:v>
                      </c:pt>
                      <c:pt idx="57595">
                        <c:v>59.704810000000002</c:v>
                      </c:pt>
                      <c:pt idx="57596">
                        <c:v>59.719769999999997</c:v>
                      </c:pt>
                      <c:pt idx="57597">
                        <c:v>59.734470000000002</c:v>
                      </c:pt>
                      <c:pt idx="57598">
                        <c:v>59.749549999999999</c:v>
                      </c:pt>
                      <c:pt idx="57599">
                        <c:v>59.764220000000002</c:v>
                      </c:pt>
                      <c:pt idx="57600">
                        <c:v>59.777300000000004</c:v>
                      </c:pt>
                      <c:pt idx="57601">
                        <c:v>59.791740000000004</c:v>
                      </c:pt>
                      <c:pt idx="57602">
                        <c:v>59.806290000000004</c:v>
                      </c:pt>
                      <c:pt idx="57603">
                        <c:v>59.820900000000002</c:v>
                      </c:pt>
                      <c:pt idx="57604">
                        <c:v>59.835140000000003</c:v>
                      </c:pt>
                      <c:pt idx="57605">
                        <c:v>59.849800000000002</c:v>
                      </c:pt>
                      <c:pt idx="57606">
                        <c:v>59.863869999999999</c:v>
                      </c:pt>
                      <c:pt idx="57607">
                        <c:v>59.878330000000005</c:v>
                      </c:pt>
                      <c:pt idx="57608">
                        <c:v>59.892529999999994</c:v>
                      </c:pt>
                      <c:pt idx="57609">
                        <c:v>59.907069999999997</c:v>
                      </c:pt>
                      <c:pt idx="57610">
                        <c:v>59.921480000000003</c:v>
                      </c:pt>
                      <c:pt idx="57611">
                        <c:v>59.936140000000002</c:v>
                      </c:pt>
                      <c:pt idx="57612">
                        <c:v>59.950699999999998</c:v>
                      </c:pt>
                      <c:pt idx="57613">
                        <c:v>59.965460000000007</c:v>
                      </c:pt>
                      <c:pt idx="57614">
                        <c:v>59.980029999999999</c:v>
                      </c:pt>
                      <c:pt idx="57615">
                        <c:v>59.994009999999996</c:v>
                      </c:pt>
                      <c:pt idx="57616">
                        <c:v>60.008389999999999</c:v>
                      </c:pt>
                      <c:pt idx="57617">
                        <c:v>60.022570000000002</c:v>
                      </c:pt>
                      <c:pt idx="57618">
                        <c:v>60.037149999999997</c:v>
                      </c:pt>
                      <c:pt idx="57619">
                        <c:v>60.051899999999996</c:v>
                      </c:pt>
                      <c:pt idx="57620">
                        <c:v>60.066560000000003</c:v>
                      </c:pt>
                      <c:pt idx="57621">
                        <c:v>60.081110000000002</c:v>
                      </c:pt>
                      <c:pt idx="57622">
                        <c:v>60.095500000000001</c:v>
                      </c:pt>
                      <c:pt idx="57623">
                        <c:v>60.110029999999995</c:v>
                      </c:pt>
                      <c:pt idx="57624">
                        <c:v>60.124539999999996</c:v>
                      </c:pt>
                      <c:pt idx="57625">
                        <c:v>60.139269999999996</c:v>
                      </c:pt>
                      <c:pt idx="57626">
                        <c:v>60.153930000000003</c:v>
                      </c:pt>
                      <c:pt idx="57627">
                        <c:v>60.16872</c:v>
                      </c:pt>
                      <c:pt idx="57628">
                        <c:v>60.183489999999999</c:v>
                      </c:pt>
                      <c:pt idx="57629">
                        <c:v>60.197969999999998</c:v>
                      </c:pt>
                      <c:pt idx="57630">
                        <c:v>60.212060000000001</c:v>
                      </c:pt>
                      <c:pt idx="57631">
                        <c:v>60.225700000000003</c:v>
                      </c:pt>
                      <c:pt idx="57632">
                        <c:v>60.239960000000004</c:v>
                      </c:pt>
                      <c:pt idx="57633">
                        <c:v>60.254800000000003</c:v>
                      </c:pt>
                      <c:pt idx="57634">
                        <c:v>60.269240000000003</c:v>
                      </c:pt>
                      <c:pt idx="57635">
                        <c:v>60.28398</c:v>
                      </c:pt>
                      <c:pt idx="57636">
                        <c:v>60.29853</c:v>
                      </c:pt>
                      <c:pt idx="57637">
                        <c:v>60.312899999999999</c:v>
                      </c:pt>
                      <c:pt idx="57638">
                        <c:v>60.327570000000001</c:v>
                      </c:pt>
                      <c:pt idx="57639">
                        <c:v>60.342489999999998</c:v>
                      </c:pt>
                      <c:pt idx="57640">
                        <c:v>60.357079999999996</c:v>
                      </c:pt>
                      <c:pt idx="57641">
                        <c:v>60.371859999999998</c:v>
                      </c:pt>
                      <c:pt idx="57642">
                        <c:v>60.386650000000003</c:v>
                      </c:pt>
                      <c:pt idx="57643">
                        <c:v>60.401540000000004</c:v>
                      </c:pt>
                      <c:pt idx="57644">
                        <c:v>60.416670000000003</c:v>
                      </c:pt>
                      <c:pt idx="57645">
                        <c:v>60.431600000000003</c:v>
                      </c:pt>
                      <c:pt idx="57646">
                        <c:v>60.446629999999999</c:v>
                      </c:pt>
                      <c:pt idx="57647">
                        <c:v>60.461710000000004</c:v>
                      </c:pt>
                      <c:pt idx="57648">
                        <c:v>60.476680000000002</c:v>
                      </c:pt>
                      <c:pt idx="57649">
                        <c:v>60.491810000000001</c:v>
                      </c:pt>
                      <c:pt idx="57650">
                        <c:v>60.506820000000005</c:v>
                      </c:pt>
                      <c:pt idx="57651">
                        <c:v>60.521850000000001</c:v>
                      </c:pt>
                      <c:pt idx="57652">
                        <c:v>60.536950000000004</c:v>
                      </c:pt>
                      <c:pt idx="57653">
                        <c:v>60.552120000000002</c:v>
                      </c:pt>
                      <c:pt idx="57654">
                        <c:v>60.567229999999995</c:v>
                      </c:pt>
                      <c:pt idx="57655">
                        <c:v>60.582279999999997</c:v>
                      </c:pt>
                      <c:pt idx="57656">
                        <c:v>60.597329999999999</c:v>
                      </c:pt>
                      <c:pt idx="57657">
                        <c:v>60.611740000000005</c:v>
                      </c:pt>
                      <c:pt idx="57658">
                        <c:v>60.619730000000004</c:v>
                      </c:pt>
                      <c:pt idx="57659">
                        <c:v>60.628880000000002</c:v>
                      </c:pt>
                      <c:pt idx="57660">
                        <c:v>60.642600000000002</c:v>
                      </c:pt>
                      <c:pt idx="57661">
                        <c:v>60.656489999999998</c:v>
                      </c:pt>
                      <c:pt idx="57662">
                        <c:v>60.669899999999998</c:v>
                      </c:pt>
                      <c:pt idx="57663">
                        <c:v>60.682580000000002</c:v>
                      </c:pt>
                      <c:pt idx="57664">
                        <c:v>60.69688</c:v>
                      </c:pt>
                      <c:pt idx="57665">
                        <c:v>60.710830000000001</c:v>
                      </c:pt>
                      <c:pt idx="57666">
                        <c:v>60.724980000000002</c:v>
                      </c:pt>
                      <c:pt idx="57667">
                        <c:v>60.739370000000001</c:v>
                      </c:pt>
                      <c:pt idx="57668">
                        <c:v>60.753370000000004</c:v>
                      </c:pt>
                      <c:pt idx="57669">
                        <c:v>60.767759999999996</c:v>
                      </c:pt>
                      <c:pt idx="57670">
                        <c:v>60.780640000000005</c:v>
                      </c:pt>
                      <c:pt idx="57671">
                        <c:v>60.793549999999996</c:v>
                      </c:pt>
                      <c:pt idx="57672">
                        <c:v>60.807289999999995</c:v>
                      </c:pt>
                      <c:pt idx="57673">
                        <c:v>60.821300000000001</c:v>
                      </c:pt>
                      <c:pt idx="57674">
                        <c:v>60.835569999999997</c:v>
                      </c:pt>
                      <c:pt idx="57675">
                        <c:v>60.849330000000002</c:v>
                      </c:pt>
                      <c:pt idx="57676">
                        <c:v>60.863759999999999</c:v>
                      </c:pt>
                      <c:pt idx="57677">
                        <c:v>60.876859999999994</c:v>
                      </c:pt>
                      <c:pt idx="57678">
                        <c:v>60.890969999999996</c:v>
                      </c:pt>
                      <c:pt idx="57679">
                        <c:v>60.904809999999998</c:v>
                      </c:pt>
                      <c:pt idx="57680">
                        <c:v>60.919230000000006</c:v>
                      </c:pt>
                      <c:pt idx="57681">
                        <c:v>60.932820000000007</c:v>
                      </c:pt>
                      <c:pt idx="57682">
                        <c:v>60.946470000000005</c:v>
                      </c:pt>
                      <c:pt idx="57683">
                        <c:v>60.960439999999998</c:v>
                      </c:pt>
                      <c:pt idx="57684">
                        <c:v>60.974159999999998</c:v>
                      </c:pt>
                      <c:pt idx="57685">
                        <c:v>60.988379999999999</c:v>
                      </c:pt>
                      <c:pt idx="57686">
                        <c:v>61.002359999999996</c:v>
                      </c:pt>
                      <c:pt idx="57687">
                        <c:v>61.016820000000003</c:v>
                      </c:pt>
                      <c:pt idx="57688">
                        <c:v>61.03096</c:v>
                      </c:pt>
                      <c:pt idx="57689">
                        <c:v>61.04533</c:v>
                      </c:pt>
                      <c:pt idx="57690">
                        <c:v>61.059479999999994</c:v>
                      </c:pt>
                      <c:pt idx="57691">
                        <c:v>61.073880000000003</c:v>
                      </c:pt>
                      <c:pt idx="57692">
                        <c:v>61.088190000000004</c:v>
                      </c:pt>
                      <c:pt idx="57693">
                        <c:v>61.102699999999999</c:v>
                      </c:pt>
                      <c:pt idx="57694">
                        <c:v>61.116439999999997</c:v>
                      </c:pt>
                      <c:pt idx="57695">
                        <c:v>61.130399999999995</c:v>
                      </c:pt>
                      <c:pt idx="57696">
                        <c:v>61.14461</c:v>
                      </c:pt>
                      <c:pt idx="57697">
                        <c:v>61.158840000000005</c:v>
                      </c:pt>
                      <c:pt idx="57698">
                        <c:v>61.17306</c:v>
                      </c:pt>
                      <c:pt idx="57699">
                        <c:v>61.187110000000004</c:v>
                      </c:pt>
                      <c:pt idx="57700">
                        <c:v>61.201340000000002</c:v>
                      </c:pt>
                      <c:pt idx="57701">
                        <c:v>61.215630000000004</c:v>
                      </c:pt>
                      <c:pt idx="57702">
                        <c:v>61.229799999999997</c:v>
                      </c:pt>
                      <c:pt idx="57703">
                        <c:v>61.244120000000002</c:v>
                      </c:pt>
                      <c:pt idx="57704">
                        <c:v>61.258359999999996</c:v>
                      </c:pt>
                      <c:pt idx="57705">
                        <c:v>61.272640000000003</c:v>
                      </c:pt>
                      <c:pt idx="57706">
                        <c:v>61.286580000000001</c:v>
                      </c:pt>
                      <c:pt idx="57707">
                        <c:v>61.30095</c:v>
                      </c:pt>
                      <c:pt idx="57708">
                        <c:v>61.31532</c:v>
                      </c:pt>
                      <c:pt idx="57709">
                        <c:v>61.328870000000002</c:v>
                      </c:pt>
                      <c:pt idx="57710">
                        <c:v>61.342759999999998</c:v>
                      </c:pt>
                      <c:pt idx="57711">
                        <c:v>61.356830000000002</c:v>
                      </c:pt>
                      <c:pt idx="57712">
                        <c:v>61.371019999999994</c:v>
                      </c:pt>
                      <c:pt idx="57713">
                        <c:v>61.385249999999999</c:v>
                      </c:pt>
                      <c:pt idx="57714">
                        <c:v>61.399559999999994</c:v>
                      </c:pt>
                      <c:pt idx="57715">
                        <c:v>61.413870000000003</c:v>
                      </c:pt>
                      <c:pt idx="57716">
                        <c:v>61.428209999999993</c:v>
                      </c:pt>
                      <c:pt idx="57717">
                        <c:v>61.442540000000001</c:v>
                      </c:pt>
                      <c:pt idx="57718">
                        <c:v>61.456890000000001</c:v>
                      </c:pt>
                      <c:pt idx="57719">
                        <c:v>61.471220000000002</c:v>
                      </c:pt>
                      <c:pt idx="57720">
                        <c:v>61.48518</c:v>
                      </c:pt>
                      <c:pt idx="57721">
                        <c:v>61.499430000000004</c:v>
                      </c:pt>
                      <c:pt idx="57722">
                        <c:v>61.513649999999998</c:v>
                      </c:pt>
                      <c:pt idx="57723">
                        <c:v>61.527749999999997</c:v>
                      </c:pt>
                      <c:pt idx="57724">
                        <c:v>61.541730000000001</c:v>
                      </c:pt>
                      <c:pt idx="57725">
                        <c:v>61.555689999999998</c:v>
                      </c:pt>
                      <c:pt idx="57726">
                        <c:v>61.569659999999999</c:v>
                      </c:pt>
                      <c:pt idx="57727">
                        <c:v>61.583620000000003</c:v>
                      </c:pt>
                      <c:pt idx="57728">
                        <c:v>61.597560000000001</c:v>
                      </c:pt>
                      <c:pt idx="57729">
                        <c:v>61.61148</c:v>
                      </c:pt>
                      <c:pt idx="57730">
                        <c:v>61.625399999999999</c:v>
                      </c:pt>
                      <c:pt idx="57731">
                        <c:v>61.639210000000006</c:v>
                      </c:pt>
                      <c:pt idx="57732">
                        <c:v>61.65305</c:v>
                      </c:pt>
                      <c:pt idx="57733">
                        <c:v>61.666879999999999</c:v>
                      </c:pt>
                      <c:pt idx="57734">
                        <c:v>61.680869999999999</c:v>
                      </c:pt>
                      <c:pt idx="57735">
                        <c:v>61.694680000000005</c:v>
                      </c:pt>
                      <c:pt idx="57736">
                        <c:v>61.70852</c:v>
                      </c:pt>
                      <c:pt idx="57737">
                        <c:v>61.722010000000004</c:v>
                      </c:pt>
                      <c:pt idx="57738">
                        <c:v>61.735930000000003</c:v>
                      </c:pt>
                      <c:pt idx="57739">
                        <c:v>61.749660000000006</c:v>
                      </c:pt>
                      <c:pt idx="57740">
                        <c:v>61.76352</c:v>
                      </c:pt>
                      <c:pt idx="57741">
                        <c:v>61.77722</c:v>
                      </c:pt>
                      <c:pt idx="57742">
                        <c:v>61.791080000000001</c:v>
                      </c:pt>
                      <c:pt idx="57743">
                        <c:v>61.8048</c:v>
                      </c:pt>
                      <c:pt idx="57744">
                        <c:v>61.817539999999994</c:v>
                      </c:pt>
                      <c:pt idx="57745">
                        <c:v>61.830590000000001</c:v>
                      </c:pt>
                      <c:pt idx="57746">
                        <c:v>61.843969999999999</c:v>
                      </c:pt>
                      <c:pt idx="57747">
                        <c:v>61.857669999999999</c:v>
                      </c:pt>
                      <c:pt idx="57748">
                        <c:v>61.871189999999999</c:v>
                      </c:pt>
                      <c:pt idx="57749">
                        <c:v>61.88476</c:v>
                      </c:pt>
                      <c:pt idx="57750">
                        <c:v>61.898429999999998</c:v>
                      </c:pt>
                      <c:pt idx="57751">
                        <c:v>61.912019999999998</c:v>
                      </c:pt>
                      <c:pt idx="57752">
                        <c:v>61.926050000000004</c:v>
                      </c:pt>
                      <c:pt idx="57753">
                        <c:v>61.93938</c:v>
                      </c:pt>
                      <c:pt idx="57754">
                        <c:v>61.95299</c:v>
                      </c:pt>
                      <c:pt idx="57755">
                        <c:v>61.966809999999995</c:v>
                      </c:pt>
                      <c:pt idx="57756">
                        <c:v>61.980250000000005</c:v>
                      </c:pt>
                      <c:pt idx="57757">
                        <c:v>61.993919999999996</c:v>
                      </c:pt>
                      <c:pt idx="57758">
                        <c:v>62.007669999999997</c:v>
                      </c:pt>
                      <c:pt idx="57759">
                        <c:v>62.021030000000003</c:v>
                      </c:pt>
                      <c:pt idx="57760">
                        <c:v>62.034570000000002</c:v>
                      </c:pt>
                      <c:pt idx="57761">
                        <c:v>62.048100000000005</c:v>
                      </c:pt>
                      <c:pt idx="57762">
                        <c:v>62.061900000000001</c:v>
                      </c:pt>
                      <c:pt idx="57763">
                        <c:v>62.075469999999996</c:v>
                      </c:pt>
                      <c:pt idx="57764">
                        <c:v>62.08914</c:v>
                      </c:pt>
                      <c:pt idx="57765">
                        <c:v>62.10172</c:v>
                      </c:pt>
                      <c:pt idx="57766">
                        <c:v>62.115450000000003</c:v>
                      </c:pt>
                      <c:pt idx="57767">
                        <c:v>62.128870000000006</c:v>
                      </c:pt>
                      <c:pt idx="57768">
                        <c:v>62.141300000000001</c:v>
                      </c:pt>
                      <c:pt idx="57769">
                        <c:v>62.154330000000002</c:v>
                      </c:pt>
                      <c:pt idx="57770">
                        <c:v>62.167960000000008</c:v>
                      </c:pt>
                      <c:pt idx="57771">
                        <c:v>62.18177</c:v>
                      </c:pt>
                      <c:pt idx="57772">
                        <c:v>62.194940000000003</c:v>
                      </c:pt>
                      <c:pt idx="57773">
                        <c:v>62.208010000000002</c:v>
                      </c:pt>
                      <c:pt idx="57774">
                        <c:v>62.221529999999994</c:v>
                      </c:pt>
                      <c:pt idx="57775">
                        <c:v>62.234660000000005</c:v>
                      </c:pt>
                      <c:pt idx="57776">
                        <c:v>62.248130000000003</c:v>
                      </c:pt>
                      <c:pt idx="57777">
                        <c:v>62.261589999999998</c:v>
                      </c:pt>
                      <c:pt idx="57778">
                        <c:v>62.274799999999999</c:v>
                      </c:pt>
                      <c:pt idx="57779">
                        <c:v>62.286720000000003</c:v>
                      </c:pt>
                      <c:pt idx="57780">
                        <c:v>62.299369999999996</c:v>
                      </c:pt>
                      <c:pt idx="57781">
                        <c:v>62.312399999999997</c:v>
                      </c:pt>
                      <c:pt idx="57782">
                        <c:v>62.325590000000005</c:v>
                      </c:pt>
                      <c:pt idx="57783">
                        <c:v>62.339039999999997</c:v>
                      </c:pt>
                      <c:pt idx="57784">
                        <c:v>62.352530000000002</c:v>
                      </c:pt>
                      <c:pt idx="57785">
                        <c:v>62.366070000000001</c:v>
                      </c:pt>
                      <c:pt idx="57786">
                        <c:v>62.379680000000008</c:v>
                      </c:pt>
                      <c:pt idx="57787">
                        <c:v>62.392830000000004</c:v>
                      </c:pt>
                      <c:pt idx="57788">
                        <c:v>62.406530000000004</c:v>
                      </c:pt>
                      <c:pt idx="57789">
                        <c:v>62.419849999999997</c:v>
                      </c:pt>
                      <c:pt idx="57790">
                        <c:v>62.433230000000002</c:v>
                      </c:pt>
                      <c:pt idx="57791">
                        <c:v>62.446739999999998</c:v>
                      </c:pt>
                      <c:pt idx="57792">
                        <c:v>62.460209999999996</c:v>
                      </c:pt>
                      <c:pt idx="57793">
                        <c:v>62.473479999999995</c:v>
                      </c:pt>
                      <c:pt idx="57794">
                        <c:v>62.486360000000005</c:v>
                      </c:pt>
                      <c:pt idx="57795">
                        <c:v>62.49982</c:v>
                      </c:pt>
                      <c:pt idx="57796">
                        <c:v>62.512779999999999</c:v>
                      </c:pt>
                      <c:pt idx="57797">
                        <c:v>62.525380000000006</c:v>
                      </c:pt>
                      <c:pt idx="57798">
                        <c:v>62.538530000000002</c:v>
                      </c:pt>
                      <c:pt idx="57799">
                        <c:v>62.551690000000008</c:v>
                      </c:pt>
                      <c:pt idx="57800">
                        <c:v>62.56467</c:v>
                      </c:pt>
                      <c:pt idx="57801">
                        <c:v>62.578110000000002</c:v>
                      </c:pt>
                      <c:pt idx="57802">
                        <c:v>62.591250000000002</c:v>
                      </c:pt>
                      <c:pt idx="57803">
                        <c:v>62.604759999999999</c:v>
                      </c:pt>
                      <c:pt idx="57804">
                        <c:v>62.617719999999998</c:v>
                      </c:pt>
                      <c:pt idx="57805">
                        <c:v>62.630660000000006</c:v>
                      </c:pt>
                      <c:pt idx="57806">
                        <c:v>62.643950000000004</c:v>
                      </c:pt>
                      <c:pt idx="57807">
                        <c:v>62.657269999999997</c:v>
                      </c:pt>
                      <c:pt idx="57808">
                        <c:v>62.670479999999998</c:v>
                      </c:pt>
                      <c:pt idx="57809">
                        <c:v>62.683710000000005</c:v>
                      </c:pt>
                      <c:pt idx="57810">
                        <c:v>62.695980000000006</c:v>
                      </c:pt>
                      <c:pt idx="57811">
                        <c:v>62.709040000000002</c:v>
                      </c:pt>
                      <c:pt idx="57812">
                        <c:v>62.722259999999999</c:v>
                      </c:pt>
                      <c:pt idx="57813">
                        <c:v>62.73563</c:v>
                      </c:pt>
                      <c:pt idx="57814">
                        <c:v>62.74794</c:v>
                      </c:pt>
                      <c:pt idx="57815">
                        <c:v>62.758529999999993</c:v>
                      </c:pt>
                      <c:pt idx="57816">
                        <c:v>62.770149999999994</c:v>
                      </c:pt>
                      <c:pt idx="57817">
                        <c:v>62.782449999999997</c:v>
                      </c:pt>
                      <c:pt idx="57818">
                        <c:v>62.795589999999997</c:v>
                      </c:pt>
                      <c:pt idx="57819">
                        <c:v>62.807729999999999</c:v>
                      </c:pt>
                      <c:pt idx="57820">
                        <c:v>62.819240000000001</c:v>
                      </c:pt>
                      <c:pt idx="57821">
                        <c:v>62.830190000000002</c:v>
                      </c:pt>
                      <c:pt idx="57822">
                        <c:v>62.841630000000002</c:v>
                      </c:pt>
                      <c:pt idx="57823">
                        <c:v>62.853349999999999</c:v>
                      </c:pt>
                      <c:pt idx="57824">
                        <c:v>62.865180000000002</c:v>
                      </c:pt>
                      <c:pt idx="57825">
                        <c:v>62.877070000000003</c:v>
                      </c:pt>
                      <c:pt idx="57826">
                        <c:v>62.888659999999994</c:v>
                      </c:pt>
                      <c:pt idx="57827">
                        <c:v>62.900500000000001</c:v>
                      </c:pt>
                      <c:pt idx="57828">
                        <c:v>62.912410000000001</c:v>
                      </c:pt>
                      <c:pt idx="57829">
                        <c:v>62.923920000000003</c:v>
                      </c:pt>
                      <c:pt idx="57830">
                        <c:v>62.935650000000003</c:v>
                      </c:pt>
                      <c:pt idx="57831">
                        <c:v>62.815280000000001</c:v>
                      </c:pt>
                      <c:pt idx="57832">
                        <c:v>62.750079999999997</c:v>
                      </c:pt>
                      <c:pt idx="57833">
                        <c:v>62.702359999999999</c:v>
                      </c:pt>
                      <c:pt idx="57834">
                        <c:v>62.663179999999997</c:v>
                      </c:pt>
                      <c:pt idx="57835">
                        <c:v>62.628820000000005</c:v>
                      </c:pt>
                      <c:pt idx="57836">
                        <c:v>62.597579999999994</c:v>
                      </c:pt>
                      <c:pt idx="57837">
                        <c:v>62.568419999999996</c:v>
                      </c:pt>
                      <c:pt idx="57838">
                        <c:v>62.540779999999998</c:v>
                      </c:pt>
                      <c:pt idx="57839">
                        <c:v>62.514320000000005</c:v>
                      </c:pt>
                      <c:pt idx="57840">
                        <c:v>62.488419999999998</c:v>
                      </c:pt>
                      <c:pt idx="57841">
                        <c:v>62.463369999999998</c:v>
                      </c:pt>
                      <c:pt idx="57842">
                        <c:v>62.439019999999999</c:v>
                      </c:pt>
                      <c:pt idx="57843">
                        <c:v>62.415330000000004</c:v>
                      </c:pt>
                      <c:pt idx="57844">
                        <c:v>62.392189999999999</c:v>
                      </c:pt>
                      <c:pt idx="57845">
                        <c:v>62.365539999999996</c:v>
                      </c:pt>
                      <c:pt idx="57846">
                        <c:v>62.342069999999993</c:v>
                      </c:pt>
                      <c:pt idx="57847">
                        <c:v>62.319540000000003</c:v>
                      </c:pt>
                      <c:pt idx="57848">
                        <c:v>62.297760000000004</c:v>
                      </c:pt>
                      <c:pt idx="57849">
                        <c:v>62.276129999999995</c:v>
                      </c:pt>
                      <c:pt idx="57850">
                        <c:v>62.254829999999998</c:v>
                      </c:pt>
                      <c:pt idx="57851">
                        <c:v>62.233609999999999</c:v>
                      </c:pt>
                      <c:pt idx="57852">
                        <c:v>62.212420000000002</c:v>
                      </c:pt>
                      <c:pt idx="57853">
                        <c:v>62.19135</c:v>
                      </c:pt>
                      <c:pt idx="57854">
                        <c:v>62.170470000000002</c:v>
                      </c:pt>
                      <c:pt idx="57855">
                        <c:v>62.149799999999999</c:v>
                      </c:pt>
                      <c:pt idx="57856">
                        <c:v>62.129380000000005</c:v>
                      </c:pt>
                      <c:pt idx="57857">
                        <c:v>62.108939999999997</c:v>
                      </c:pt>
                      <c:pt idx="57858">
                        <c:v>62.088770000000004</c:v>
                      </c:pt>
                      <c:pt idx="57859">
                        <c:v>62.068599999999996</c:v>
                      </c:pt>
                      <c:pt idx="57860">
                        <c:v>62.04853</c:v>
                      </c:pt>
                      <c:pt idx="57861">
                        <c:v>62.028030000000001</c:v>
                      </c:pt>
                      <c:pt idx="57862">
                        <c:v>62.008189999999999</c:v>
                      </c:pt>
                      <c:pt idx="57863">
                        <c:v>61.988130000000005</c:v>
                      </c:pt>
                      <c:pt idx="57864">
                        <c:v>61.968370000000007</c:v>
                      </c:pt>
                      <c:pt idx="57865">
                        <c:v>61.948450000000001</c:v>
                      </c:pt>
                      <c:pt idx="57866">
                        <c:v>61.928789999999992</c:v>
                      </c:pt>
                      <c:pt idx="57867">
                        <c:v>61.90916</c:v>
                      </c:pt>
                      <c:pt idx="57868">
                        <c:v>61.889570000000006</c:v>
                      </c:pt>
                      <c:pt idx="57869">
                        <c:v>61.869709999999998</c:v>
                      </c:pt>
                      <c:pt idx="57870">
                        <c:v>61.850230000000003</c:v>
                      </c:pt>
                      <c:pt idx="57871">
                        <c:v>61.83079</c:v>
                      </c:pt>
                      <c:pt idx="57872">
                        <c:v>61.811340000000001</c:v>
                      </c:pt>
                      <c:pt idx="57873">
                        <c:v>61.792009999999998</c:v>
                      </c:pt>
                      <c:pt idx="57874">
                        <c:v>61.772790000000001</c:v>
                      </c:pt>
                      <c:pt idx="57875">
                        <c:v>61.753500000000003</c:v>
                      </c:pt>
                      <c:pt idx="57876">
                        <c:v>61.734270000000002</c:v>
                      </c:pt>
                      <c:pt idx="57877">
                        <c:v>61.715060000000001</c:v>
                      </c:pt>
                      <c:pt idx="57878">
                        <c:v>61.695900000000002</c:v>
                      </c:pt>
                      <c:pt idx="57879">
                        <c:v>61.676780000000008</c:v>
                      </c:pt>
                      <c:pt idx="57880">
                        <c:v>61.657640000000001</c:v>
                      </c:pt>
                      <c:pt idx="57881">
                        <c:v>61.638599999999997</c:v>
                      </c:pt>
                      <c:pt idx="57882">
                        <c:v>61.619520000000001</c:v>
                      </c:pt>
                      <c:pt idx="57883">
                        <c:v>61.600140000000003</c:v>
                      </c:pt>
                      <c:pt idx="57884">
                        <c:v>61.581130000000002</c:v>
                      </c:pt>
                      <c:pt idx="57885">
                        <c:v>61.562400000000004</c:v>
                      </c:pt>
                      <c:pt idx="57886">
                        <c:v>61.543819999999997</c:v>
                      </c:pt>
                      <c:pt idx="57887">
                        <c:v>61.525439999999996</c:v>
                      </c:pt>
                      <c:pt idx="57888">
                        <c:v>61.506949999999996</c:v>
                      </c:pt>
                      <c:pt idx="57889">
                        <c:v>61.488399999999999</c:v>
                      </c:pt>
                      <c:pt idx="57890">
                        <c:v>61.469820000000006</c:v>
                      </c:pt>
                      <c:pt idx="57891">
                        <c:v>61.451300000000003</c:v>
                      </c:pt>
                      <c:pt idx="57892">
                        <c:v>61.432840000000006</c:v>
                      </c:pt>
                      <c:pt idx="57893">
                        <c:v>61.414389999999997</c:v>
                      </c:pt>
                      <c:pt idx="57894">
                        <c:v>61.395980000000002</c:v>
                      </c:pt>
                      <c:pt idx="57895">
                        <c:v>61.377589999999998</c:v>
                      </c:pt>
                      <c:pt idx="57896">
                        <c:v>61.359220000000001</c:v>
                      </c:pt>
                      <c:pt idx="57897">
                        <c:v>61.340890000000002</c:v>
                      </c:pt>
                      <c:pt idx="57898">
                        <c:v>61.322580000000002</c:v>
                      </c:pt>
                      <c:pt idx="57899">
                        <c:v>61.304389999999998</c:v>
                      </c:pt>
                      <c:pt idx="57900">
                        <c:v>61.286199999999994</c:v>
                      </c:pt>
                      <c:pt idx="57901">
                        <c:v>61.267980000000001</c:v>
                      </c:pt>
                      <c:pt idx="57902">
                        <c:v>61.249770000000005</c:v>
                      </c:pt>
                      <c:pt idx="57903">
                        <c:v>61.231340000000003</c:v>
                      </c:pt>
                      <c:pt idx="57904">
                        <c:v>61.213160000000002</c:v>
                      </c:pt>
                      <c:pt idx="57905">
                        <c:v>61.194990000000004</c:v>
                      </c:pt>
                      <c:pt idx="57906">
                        <c:v>61.176810000000003</c:v>
                      </c:pt>
                      <c:pt idx="57907">
                        <c:v>61.158619999999999</c:v>
                      </c:pt>
                      <c:pt idx="57908">
                        <c:v>61.140450000000001</c:v>
                      </c:pt>
                      <c:pt idx="57909">
                        <c:v>61.122280000000003</c:v>
                      </c:pt>
                      <c:pt idx="57910">
                        <c:v>61.104300000000002</c:v>
                      </c:pt>
                      <c:pt idx="57911">
                        <c:v>61.086060000000003</c:v>
                      </c:pt>
                      <c:pt idx="57912">
                        <c:v>61.067869999999999</c:v>
                      </c:pt>
                      <c:pt idx="57913">
                        <c:v>61.049689999999998</c:v>
                      </c:pt>
                      <c:pt idx="57914">
                        <c:v>61.031510000000004</c:v>
                      </c:pt>
                      <c:pt idx="57915">
                        <c:v>61.010120000000001</c:v>
                      </c:pt>
                      <c:pt idx="57916">
                        <c:v>60.991199999999999</c:v>
                      </c:pt>
                      <c:pt idx="57917">
                        <c:v>60.972090000000001</c:v>
                      </c:pt>
                      <c:pt idx="57918">
                        <c:v>60.952619999999996</c:v>
                      </c:pt>
                      <c:pt idx="57919">
                        <c:v>60.933409999999995</c:v>
                      </c:pt>
                      <c:pt idx="57920">
                        <c:v>60.91451</c:v>
                      </c:pt>
                      <c:pt idx="57921">
                        <c:v>60.895859999999999</c:v>
                      </c:pt>
                      <c:pt idx="57922">
                        <c:v>60.877299999999998</c:v>
                      </c:pt>
                      <c:pt idx="57923">
                        <c:v>60.858629999999998</c:v>
                      </c:pt>
                      <c:pt idx="57924">
                        <c:v>60.840299999999999</c:v>
                      </c:pt>
                      <c:pt idx="57925">
                        <c:v>60.822149999999993</c:v>
                      </c:pt>
                      <c:pt idx="57926">
                        <c:v>60.803969999999993</c:v>
                      </c:pt>
                      <c:pt idx="57927">
                        <c:v>60.785690000000002</c:v>
                      </c:pt>
                      <c:pt idx="57928">
                        <c:v>60.767490000000002</c:v>
                      </c:pt>
                      <c:pt idx="57929">
                        <c:v>60.749279999999999</c:v>
                      </c:pt>
                      <c:pt idx="57930">
                        <c:v>60.731020000000001</c:v>
                      </c:pt>
                      <c:pt idx="57931">
                        <c:v>60.712849999999996</c:v>
                      </c:pt>
                      <c:pt idx="57932">
                        <c:v>60.694679999999998</c:v>
                      </c:pt>
                      <c:pt idx="57933">
                        <c:v>60.676490000000001</c:v>
                      </c:pt>
                      <c:pt idx="57934">
                        <c:v>60.658640000000005</c:v>
                      </c:pt>
                      <c:pt idx="57935">
                        <c:v>60.64038</c:v>
                      </c:pt>
                      <c:pt idx="57936">
                        <c:v>60.62218</c:v>
                      </c:pt>
                      <c:pt idx="57937">
                        <c:v>60.603990000000003</c:v>
                      </c:pt>
                      <c:pt idx="57938">
                        <c:v>60.585810000000002</c:v>
                      </c:pt>
                      <c:pt idx="57939">
                        <c:v>60.567450000000001</c:v>
                      </c:pt>
                      <c:pt idx="57940">
                        <c:v>60.549340000000001</c:v>
                      </c:pt>
                      <c:pt idx="57941">
                        <c:v>60.53125</c:v>
                      </c:pt>
                      <c:pt idx="57942">
                        <c:v>60.513170000000002</c:v>
                      </c:pt>
                      <c:pt idx="57943">
                        <c:v>60.495080000000002</c:v>
                      </c:pt>
                      <c:pt idx="57944">
                        <c:v>60.476990000000001</c:v>
                      </c:pt>
                      <c:pt idx="57945">
                        <c:v>60.458920000000006</c:v>
                      </c:pt>
                      <c:pt idx="57946">
                        <c:v>60.440959999999997</c:v>
                      </c:pt>
                      <c:pt idx="57947">
                        <c:v>60.422830000000005</c:v>
                      </c:pt>
                      <c:pt idx="57948">
                        <c:v>60.404769999999999</c:v>
                      </c:pt>
                      <c:pt idx="57949">
                        <c:v>60.386680000000005</c:v>
                      </c:pt>
                      <c:pt idx="57950">
                        <c:v>60.36862</c:v>
                      </c:pt>
                      <c:pt idx="57951">
                        <c:v>60.350469999999994</c:v>
                      </c:pt>
                      <c:pt idx="57952">
                        <c:v>60.332390000000004</c:v>
                      </c:pt>
                      <c:pt idx="57953">
                        <c:v>60.314329999999998</c:v>
                      </c:pt>
                      <c:pt idx="57954">
                        <c:v>60.296010000000003</c:v>
                      </c:pt>
                      <c:pt idx="57955">
                        <c:v>60.278120000000001</c:v>
                      </c:pt>
                      <c:pt idx="57956">
                        <c:v>60.260059999999996</c:v>
                      </c:pt>
                      <c:pt idx="57957">
                        <c:v>60.242360000000005</c:v>
                      </c:pt>
                      <c:pt idx="57958">
                        <c:v>60.224159999999998</c:v>
                      </c:pt>
                      <c:pt idx="57959">
                        <c:v>60.20635</c:v>
                      </c:pt>
                      <c:pt idx="57960">
                        <c:v>60.188410000000005</c:v>
                      </c:pt>
                      <c:pt idx="57961">
                        <c:v>60.170529999999999</c:v>
                      </c:pt>
                      <c:pt idx="57962">
                        <c:v>60.152679999999997</c:v>
                      </c:pt>
                      <c:pt idx="57963">
                        <c:v>60.134800000000006</c:v>
                      </c:pt>
                      <c:pt idx="57964">
                        <c:v>60.116949999999996</c:v>
                      </c:pt>
                      <c:pt idx="57965">
                        <c:v>60.098950000000002</c:v>
                      </c:pt>
                      <c:pt idx="57966">
                        <c:v>60.081059999999994</c:v>
                      </c:pt>
                      <c:pt idx="57967">
                        <c:v>60.063190000000006</c:v>
                      </c:pt>
                      <c:pt idx="57968">
                        <c:v>60.045830000000002</c:v>
                      </c:pt>
                      <c:pt idx="57969">
                        <c:v>60.028220000000005</c:v>
                      </c:pt>
                      <c:pt idx="57970">
                        <c:v>60.010450000000006</c:v>
                      </c:pt>
                      <c:pt idx="57971">
                        <c:v>59.992660000000001</c:v>
                      </c:pt>
                      <c:pt idx="57972">
                        <c:v>59.974640000000001</c:v>
                      </c:pt>
                      <c:pt idx="57973">
                        <c:v>59.956969999999998</c:v>
                      </c:pt>
                      <c:pt idx="57974">
                        <c:v>59.9392</c:v>
                      </c:pt>
                      <c:pt idx="57975">
                        <c:v>59.921430000000001</c:v>
                      </c:pt>
                      <c:pt idx="57976">
                        <c:v>59.903210000000001</c:v>
                      </c:pt>
                      <c:pt idx="57977">
                        <c:v>59.885060000000003</c:v>
                      </c:pt>
                      <c:pt idx="57978">
                        <c:v>59.867160000000005</c:v>
                      </c:pt>
                      <c:pt idx="57979">
                        <c:v>59.849579999999996</c:v>
                      </c:pt>
                      <c:pt idx="57980">
                        <c:v>59.831789999999998</c:v>
                      </c:pt>
                      <c:pt idx="57981">
                        <c:v>59.813839999999999</c:v>
                      </c:pt>
                      <c:pt idx="57982">
                        <c:v>59.795879999999997</c:v>
                      </c:pt>
                      <c:pt idx="57983">
                        <c:v>59.778010000000002</c:v>
                      </c:pt>
                      <c:pt idx="57984">
                        <c:v>59.760280000000002</c:v>
                      </c:pt>
                      <c:pt idx="57985">
                        <c:v>59.742730000000002</c:v>
                      </c:pt>
                      <c:pt idx="57986">
                        <c:v>59.724919999999997</c:v>
                      </c:pt>
                      <c:pt idx="57987">
                        <c:v>59.707100000000004</c:v>
                      </c:pt>
                      <c:pt idx="57988">
                        <c:v>59.689300000000003</c:v>
                      </c:pt>
                      <c:pt idx="57989">
                        <c:v>59.671659999999996</c:v>
                      </c:pt>
                      <c:pt idx="57990">
                        <c:v>59.654559999999996</c:v>
                      </c:pt>
                      <c:pt idx="57991">
                        <c:v>59.636839999999999</c:v>
                      </c:pt>
                      <c:pt idx="57992">
                        <c:v>59.619229999999995</c:v>
                      </c:pt>
                      <c:pt idx="57993">
                        <c:v>59.601210000000002</c:v>
                      </c:pt>
                      <c:pt idx="57994">
                        <c:v>59.583570000000002</c:v>
                      </c:pt>
                      <c:pt idx="57995">
                        <c:v>59.56617</c:v>
                      </c:pt>
                      <c:pt idx="57996">
                        <c:v>59.548589999999997</c:v>
                      </c:pt>
                      <c:pt idx="57997">
                        <c:v>59.530880000000003</c:v>
                      </c:pt>
                      <c:pt idx="57998">
                        <c:v>59.513260000000002</c:v>
                      </c:pt>
                      <c:pt idx="57999">
                        <c:v>59.496219999999994</c:v>
                      </c:pt>
                      <c:pt idx="58000">
                        <c:v>59.479790000000001</c:v>
                      </c:pt>
                      <c:pt idx="58001">
                        <c:v>59.462599999999995</c:v>
                      </c:pt>
                      <c:pt idx="58002">
                        <c:v>59.445499999999996</c:v>
                      </c:pt>
                      <c:pt idx="58003">
                        <c:v>59.428049999999999</c:v>
                      </c:pt>
                      <c:pt idx="58004">
                        <c:v>59.411020000000001</c:v>
                      </c:pt>
                      <c:pt idx="58005">
                        <c:v>59.393659999999997</c:v>
                      </c:pt>
                      <c:pt idx="58006">
                        <c:v>59.376110000000004</c:v>
                      </c:pt>
                      <c:pt idx="58007">
                        <c:v>59.358739999999997</c:v>
                      </c:pt>
                      <c:pt idx="58008">
                        <c:v>59.341149999999999</c:v>
                      </c:pt>
                      <c:pt idx="58009">
                        <c:v>59.323750000000004</c:v>
                      </c:pt>
                      <c:pt idx="58010">
                        <c:v>59.306150000000002</c:v>
                      </c:pt>
                      <c:pt idx="58011">
                        <c:v>59.28866</c:v>
                      </c:pt>
                      <c:pt idx="58012">
                        <c:v>59.271190000000004</c:v>
                      </c:pt>
                      <c:pt idx="58013">
                        <c:v>59.25367</c:v>
                      </c:pt>
                      <c:pt idx="58014">
                        <c:v>59.23603</c:v>
                      </c:pt>
                      <c:pt idx="58015">
                        <c:v>59.218380000000003</c:v>
                      </c:pt>
                      <c:pt idx="58016">
                        <c:v>59.200900000000004</c:v>
                      </c:pt>
                      <c:pt idx="58017">
                        <c:v>59.183340000000001</c:v>
                      </c:pt>
                      <c:pt idx="58018">
                        <c:v>59.165750000000003</c:v>
                      </c:pt>
                      <c:pt idx="58019">
                        <c:v>59.148150000000001</c:v>
                      </c:pt>
                      <c:pt idx="58020">
                        <c:v>59.130539999999996</c:v>
                      </c:pt>
                      <c:pt idx="58021">
                        <c:v>59.112920000000003</c:v>
                      </c:pt>
                      <c:pt idx="58022">
                        <c:v>59.095300000000002</c:v>
                      </c:pt>
                      <c:pt idx="58023">
                        <c:v>59.077809999999999</c:v>
                      </c:pt>
                      <c:pt idx="58024">
                        <c:v>59.060240000000007</c:v>
                      </c:pt>
                      <c:pt idx="58025">
                        <c:v>59.042760000000001</c:v>
                      </c:pt>
                      <c:pt idx="58026">
                        <c:v>59.025230000000008</c:v>
                      </c:pt>
                      <c:pt idx="58027">
                        <c:v>59.007670000000005</c:v>
                      </c:pt>
                      <c:pt idx="58028">
                        <c:v>58.990049999999997</c:v>
                      </c:pt>
                      <c:pt idx="58029">
                        <c:v>58.972610000000003</c:v>
                      </c:pt>
                      <c:pt idx="58030">
                        <c:v>58.955039999999997</c:v>
                      </c:pt>
                      <c:pt idx="58031">
                        <c:v>58.937429999999999</c:v>
                      </c:pt>
                      <c:pt idx="58032">
                        <c:v>58.919800000000002</c:v>
                      </c:pt>
                      <c:pt idx="58033">
                        <c:v>58.902190000000004</c:v>
                      </c:pt>
                      <c:pt idx="58034">
                        <c:v>58.884639999999997</c:v>
                      </c:pt>
                      <c:pt idx="58035">
                        <c:v>58.867070000000005</c:v>
                      </c:pt>
                      <c:pt idx="58036">
                        <c:v>58.849450000000004</c:v>
                      </c:pt>
                      <c:pt idx="58037">
                        <c:v>58.833339999999993</c:v>
                      </c:pt>
                      <c:pt idx="58038">
                        <c:v>58.815749999999994</c:v>
                      </c:pt>
                      <c:pt idx="58039">
                        <c:v>58.797899999999998</c:v>
                      </c:pt>
                      <c:pt idx="58040">
                        <c:v>58.780059999999999</c:v>
                      </c:pt>
                      <c:pt idx="58041">
                        <c:v>58.762429999999995</c:v>
                      </c:pt>
                      <c:pt idx="58042">
                        <c:v>58.745229999999999</c:v>
                      </c:pt>
                      <c:pt idx="58043">
                        <c:v>58.728309999999993</c:v>
                      </c:pt>
                      <c:pt idx="58044">
                        <c:v>58.710680000000004</c:v>
                      </c:pt>
                      <c:pt idx="58045">
                        <c:v>58.692849999999993</c:v>
                      </c:pt>
                      <c:pt idx="58046">
                        <c:v>58.676060000000007</c:v>
                      </c:pt>
                      <c:pt idx="58047">
                        <c:v>58.658580000000001</c:v>
                      </c:pt>
                      <c:pt idx="58048">
                        <c:v>58.640720000000002</c:v>
                      </c:pt>
                      <c:pt idx="58049">
                        <c:v>58.623550000000002</c:v>
                      </c:pt>
                      <c:pt idx="58050">
                        <c:v>58.606009999999998</c:v>
                      </c:pt>
                      <c:pt idx="58051">
                        <c:v>58.588699999999996</c:v>
                      </c:pt>
                      <c:pt idx="58052">
                        <c:v>58.571220000000004</c:v>
                      </c:pt>
                      <c:pt idx="58053">
                        <c:v>58.553709999999995</c:v>
                      </c:pt>
                      <c:pt idx="58054">
                        <c:v>58.53445</c:v>
                      </c:pt>
                      <c:pt idx="58055">
                        <c:v>58.51746</c:v>
                      </c:pt>
                      <c:pt idx="58056">
                        <c:v>58.500050000000002</c:v>
                      </c:pt>
                      <c:pt idx="58057">
                        <c:v>58.483200000000004</c:v>
                      </c:pt>
                      <c:pt idx="58058">
                        <c:v>58.466829999999995</c:v>
                      </c:pt>
                      <c:pt idx="58059">
                        <c:v>58.452489999999997</c:v>
                      </c:pt>
                      <c:pt idx="58060">
                        <c:v>58.43638</c:v>
                      </c:pt>
                      <c:pt idx="58061">
                        <c:v>58.420300000000005</c:v>
                      </c:pt>
                      <c:pt idx="58062">
                        <c:v>58.404239999999994</c:v>
                      </c:pt>
                      <c:pt idx="58063">
                        <c:v>58.387339999999995</c:v>
                      </c:pt>
                      <c:pt idx="58064">
                        <c:v>58.370360000000005</c:v>
                      </c:pt>
                      <c:pt idx="58065">
                        <c:v>58.353279999999998</c:v>
                      </c:pt>
                      <c:pt idx="58066">
                        <c:v>58.336320000000001</c:v>
                      </c:pt>
                      <c:pt idx="58067">
                        <c:v>58.319289999999995</c:v>
                      </c:pt>
                      <c:pt idx="58068">
                        <c:v>58.302800000000005</c:v>
                      </c:pt>
                      <c:pt idx="58069">
                        <c:v>58.285470000000004</c:v>
                      </c:pt>
                      <c:pt idx="58070">
                        <c:v>58.268250000000002</c:v>
                      </c:pt>
                      <c:pt idx="58071">
                        <c:v>58.251080000000002</c:v>
                      </c:pt>
                      <c:pt idx="58072">
                        <c:v>58.233670000000004</c:v>
                      </c:pt>
                      <c:pt idx="58073">
                        <c:v>58.216329999999999</c:v>
                      </c:pt>
                      <c:pt idx="58074">
                        <c:v>58.198140000000002</c:v>
                      </c:pt>
                      <c:pt idx="58075">
                        <c:v>58.180070000000001</c:v>
                      </c:pt>
                      <c:pt idx="58076">
                        <c:v>58.16198</c:v>
                      </c:pt>
                      <c:pt idx="58077">
                        <c:v>58.144130000000004</c:v>
                      </c:pt>
                      <c:pt idx="58078">
                        <c:v>58.12621</c:v>
                      </c:pt>
                      <c:pt idx="58079">
                        <c:v>58.108350000000002</c:v>
                      </c:pt>
                      <c:pt idx="58080">
                        <c:v>58.090419999999995</c:v>
                      </c:pt>
                      <c:pt idx="58081">
                        <c:v>58.07253</c:v>
                      </c:pt>
                      <c:pt idx="58082">
                        <c:v>58.054560000000002</c:v>
                      </c:pt>
                      <c:pt idx="58083">
                        <c:v>58.036290000000001</c:v>
                      </c:pt>
                      <c:pt idx="58084">
                        <c:v>58.018119999999996</c:v>
                      </c:pt>
                      <c:pt idx="58085">
                        <c:v>58.000040000000006</c:v>
                      </c:pt>
                      <c:pt idx="58086">
                        <c:v>57.982079999999996</c:v>
                      </c:pt>
                      <c:pt idx="58087">
                        <c:v>57.964209999999994</c:v>
                      </c:pt>
                      <c:pt idx="58088">
                        <c:v>57.946650000000005</c:v>
                      </c:pt>
                      <c:pt idx="58089">
                        <c:v>57.928519999999999</c:v>
                      </c:pt>
                      <c:pt idx="58090">
                        <c:v>57.911520000000003</c:v>
                      </c:pt>
                      <c:pt idx="58091">
                        <c:v>57.894370000000002</c:v>
                      </c:pt>
                      <c:pt idx="58092">
                        <c:v>57.8765</c:v>
                      </c:pt>
                      <c:pt idx="58093">
                        <c:v>57.858590000000007</c:v>
                      </c:pt>
                      <c:pt idx="58094">
                        <c:v>57.840619999999994</c:v>
                      </c:pt>
                      <c:pt idx="58095">
                        <c:v>57.822800000000001</c:v>
                      </c:pt>
                      <c:pt idx="58096">
                        <c:v>57.805369999999996</c:v>
                      </c:pt>
                      <c:pt idx="58097">
                        <c:v>57.787779999999998</c:v>
                      </c:pt>
                      <c:pt idx="58098">
                        <c:v>57.770659999999992</c:v>
                      </c:pt>
                      <c:pt idx="58099">
                        <c:v>57.75329</c:v>
                      </c:pt>
                      <c:pt idx="58100">
                        <c:v>57.73603</c:v>
                      </c:pt>
                      <c:pt idx="58101">
                        <c:v>57.718470000000003</c:v>
                      </c:pt>
                      <c:pt idx="58102">
                        <c:v>57.701330000000006</c:v>
                      </c:pt>
                      <c:pt idx="58103">
                        <c:v>57.683819999999997</c:v>
                      </c:pt>
                      <c:pt idx="58104">
                        <c:v>57.666259999999994</c:v>
                      </c:pt>
                      <c:pt idx="58105">
                        <c:v>57.649619999999999</c:v>
                      </c:pt>
                      <c:pt idx="58106">
                        <c:v>57.632630000000006</c:v>
                      </c:pt>
                      <c:pt idx="58107">
                        <c:v>57.615360000000003</c:v>
                      </c:pt>
                      <c:pt idx="58108">
                        <c:v>57.598109999999998</c:v>
                      </c:pt>
                      <c:pt idx="58109">
                        <c:v>57.586130000000004</c:v>
                      </c:pt>
                      <c:pt idx="58110">
                        <c:v>57.574550000000002</c:v>
                      </c:pt>
                      <c:pt idx="58111">
                        <c:v>57.560670000000002</c:v>
                      </c:pt>
                      <c:pt idx="58112">
                        <c:v>57.546290000000006</c:v>
                      </c:pt>
                      <c:pt idx="58113">
                        <c:v>57.531210000000002</c:v>
                      </c:pt>
                      <c:pt idx="58114">
                        <c:v>57.515429999999995</c:v>
                      </c:pt>
                      <c:pt idx="58115">
                        <c:v>57.500810000000001</c:v>
                      </c:pt>
                      <c:pt idx="58116">
                        <c:v>57.486620000000002</c:v>
                      </c:pt>
                      <c:pt idx="58117">
                        <c:v>57.474860000000007</c:v>
                      </c:pt>
                      <c:pt idx="58118">
                        <c:v>57.460859999999997</c:v>
                      </c:pt>
                      <c:pt idx="58119">
                        <c:v>57.446469999999998</c:v>
                      </c:pt>
                      <c:pt idx="58120">
                        <c:v>57.431289999999997</c:v>
                      </c:pt>
                      <c:pt idx="58121">
                        <c:v>57.415799999999997</c:v>
                      </c:pt>
                      <c:pt idx="58122">
                        <c:v>57.399860000000004</c:v>
                      </c:pt>
                      <c:pt idx="58123">
                        <c:v>57.383790000000005</c:v>
                      </c:pt>
                      <c:pt idx="58124">
                        <c:v>57.36748</c:v>
                      </c:pt>
                      <c:pt idx="58125">
                        <c:v>57.350999999999999</c:v>
                      </c:pt>
                      <c:pt idx="58126">
                        <c:v>57.334479999999999</c:v>
                      </c:pt>
                      <c:pt idx="58127">
                        <c:v>57.317840000000004</c:v>
                      </c:pt>
                      <c:pt idx="58128">
                        <c:v>57.301209999999998</c:v>
                      </c:pt>
                      <c:pt idx="58129">
                        <c:v>57.28396</c:v>
                      </c:pt>
                      <c:pt idx="58130">
                        <c:v>57.267489999999995</c:v>
                      </c:pt>
                      <c:pt idx="58131">
                        <c:v>57.249899999999997</c:v>
                      </c:pt>
                      <c:pt idx="58132">
                        <c:v>57.233039999999995</c:v>
                      </c:pt>
                      <c:pt idx="58133">
                        <c:v>57.215559999999996</c:v>
                      </c:pt>
                      <c:pt idx="58134">
                        <c:v>57.197839999999999</c:v>
                      </c:pt>
                      <c:pt idx="58135">
                        <c:v>57.180120000000002</c:v>
                      </c:pt>
                      <c:pt idx="58136">
                        <c:v>57.162870000000005</c:v>
                      </c:pt>
                      <c:pt idx="58137">
                        <c:v>57.1447</c:v>
                      </c:pt>
                      <c:pt idx="58138">
                        <c:v>57.126739999999998</c:v>
                      </c:pt>
                      <c:pt idx="58139">
                        <c:v>57.108730000000001</c:v>
                      </c:pt>
                      <c:pt idx="58140">
                        <c:v>57.090759999999996</c:v>
                      </c:pt>
                      <c:pt idx="58141">
                        <c:v>57.073400000000007</c:v>
                      </c:pt>
                      <c:pt idx="58142">
                        <c:v>57.05565</c:v>
                      </c:pt>
                      <c:pt idx="58143">
                        <c:v>57.037750000000003</c:v>
                      </c:pt>
                      <c:pt idx="58144">
                        <c:v>57.01979</c:v>
                      </c:pt>
                      <c:pt idx="58145">
                        <c:v>57.001980000000003</c:v>
                      </c:pt>
                      <c:pt idx="58146">
                        <c:v>56.983850000000004</c:v>
                      </c:pt>
                      <c:pt idx="58147">
                        <c:v>56.96584</c:v>
                      </c:pt>
                      <c:pt idx="58148">
                        <c:v>56.947850000000003</c:v>
                      </c:pt>
                      <c:pt idx="58149">
                        <c:v>56.930690000000006</c:v>
                      </c:pt>
                      <c:pt idx="58150">
                        <c:v>56.915389999999995</c:v>
                      </c:pt>
                      <c:pt idx="58151">
                        <c:v>56.90175</c:v>
                      </c:pt>
                      <c:pt idx="58152">
                        <c:v>56.88682</c:v>
                      </c:pt>
                      <c:pt idx="58153">
                        <c:v>56.871280000000006</c:v>
                      </c:pt>
                      <c:pt idx="58154">
                        <c:v>56.855539999999998</c:v>
                      </c:pt>
                      <c:pt idx="58155">
                        <c:v>56.839440000000003</c:v>
                      </c:pt>
                      <c:pt idx="58156">
                        <c:v>56.823279999999997</c:v>
                      </c:pt>
                      <c:pt idx="58157">
                        <c:v>56.80686</c:v>
                      </c:pt>
                      <c:pt idx="58158">
                        <c:v>56.790640000000003</c:v>
                      </c:pt>
                      <c:pt idx="58159">
                        <c:v>56.774029999999996</c:v>
                      </c:pt>
                      <c:pt idx="58160">
                        <c:v>56.757369999999995</c:v>
                      </c:pt>
                      <c:pt idx="58161">
                        <c:v>56.740579999999994</c:v>
                      </c:pt>
                      <c:pt idx="58162">
                        <c:v>56.723660000000002</c:v>
                      </c:pt>
                      <c:pt idx="58163">
                        <c:v>56.707320000000003</c:v>
                      </c:pt>
                      <c:pt idx="58164">
                        <c:v>56.690290000000005</c:v>
                      </c:pt>
                      <c:pt idx="58165">
                        <c:v>56.673020000000001</c:v>
                      </c:pt>
                      <c:pt idx="58166">
                        <c:v>56.655670000000001</c:v>
                      </c:pt>
                      <c:pt idx="58167">
                        <c:v>56.637810000000002</c:v>
                      </c:pt>
                      <c:pt idx="58168">
                        <c:v>56.619929999999997</c:v>
                      </c:pt>
                      <c:pt idx="58169">
                        <c:v>56.602129999999995</c:v>
                      </c:pt>
                      <c:pt idx="58170">
                        <c:v>56.58484</c:v>
                      </c:pt>
                      <c:pt idx="58171">
                        <c:v>56.568159999999999</c:v>
                      </c:pt>
                      <c:pt idx="58172">
                        <c:v>56.550939999999997</c:v>
                      </c:pt>
                      <c:pt idx="58173">
                        <c:v>56.533870000000007</c:v>
                      </c:pt>
                      <c:pt idx="58174">
                        <c:v>56.515959999999993</c:v>
                      </c:pt>
                      <c:pt idx="58175">
                        <c:v>56.497950000000003</c:v>
                      </c:pt>
                      <c:pt idx="58176">
                        <c:v>56.480400000000003</c:v>
                      </c:pt>
                      <c:pt idx="58177">
                        <c:v>56.462380000000003</c:v>
                      </c:pt>
                      <c:pt idx="58178">
                        <c:v>56.444270000000003</c:v>
                      </c:pt>
                      <c:pt idx="58179">
                        <c:v>56.427160000000001</c:v>
                      </c:pt>
                      <c:pt idx="58180">
                        <c:v>56.41104</c:v>
                      </c:pt>
                      <c:pt idx="58181">
                        <c:v>56.394950000000001</c:v>
                      </c:pt>
                      <c:pt idx="58182">
                        <c:v>56.378839999999997</c:v>
                      </c:pt>
                      <c:pt idx="58183">
                        <c:v>56.36233</c:v>
                      </c:pt>
                      <c:pt idx="58184">
                        <c:v>56.345669999999998</c:v>
                      </c:pt>
                      <c:pt idx="58185">
                        <c:v>56.328850000000003</c:v>
                      </c:pt>
                      <c:pt idx="58186">
                        <c:v>56.312170000000002</c:v>
                      </c:pt>
                      <c:pt idx="58187">
                        <c:v>56.295259999999999</c:v>
                      </c:pt>
                      <c:pt idx="58188">
                        <c:v>56.278469999999999</c:v>
                      </c:pt>
                      <c:pt idx="58189">
                        <c:v>56.261850000000003</c:v>
                      </c:pt>
                      <c:pt idx="58190">
                        <c:v>56.245139999999992</c:v>
                      </c:pt>
                      <c:pt idx="58191">
                        <c:v>56.228300000000004</c:v>
                      </c:pt>
                      <c:pt idx="58192">
                        <c:v>56.21143</c:v>
                      </c:pt>
                      <c:pt idx="58193">
                        <c:v>56.194720000000004</c:v>
                      </c:pt>
                      <c:pt idx="58194">
                        <c:v>56.177590000000002</c:v>
                      </c:pt>
                      <c:pt idx="58195">
                        <c:v>56.156579999999998</c:v>
                      </c:pt>
                      <c:pt idx="58196">
                        <c:v>56.141189999999995</c:v>
                      </c:pt>
                      <c:pt idx="58197">
                        <c:v>56.124359999999996</c:v>
                      </c:pt>
                      <c:pt idx="58198">
                        <c:v>56.107389999999995</c:v>
                      </c:pt>
                      <c:pt idx="58199">
                        <c:v>56.09</c:v>
                      </c:pt>
                      <c:pt idx="58200">
                        <c:v>56.072519999999997</c:v>
                      </c:pt>
                      <c:pt idx="58201">
                        <c:v>56.05498</c:v>
                      </c:pt>
                      <c:pt idx="58202">
                        <c:v>56.037369999999996</c:v>
                      </c:pt>
                      <c:pt idx="58203">
                        <c:v>56.020130000000002</c:v>
                      </c:pt>
                      <c:pt idx="58204">
                        <c:v>56.003329999999998</c:v>
                      </c:pt>
                      <c:pt idx="58205">
                        <c:v>55.986630000000005</c:v>
                      </c:pt>
                      <c:pt idx="58206">
                        <c:v>55.969620000000006</c:v>
                      </c:pt>
                      <c:pt idx="58207">
                        <c:v>55.953140000000005</c:v>
                      </c:pt>
                      <c:pt idx="58208">
                        <c:v>55.935519999999997</c:v>
                      </c:pt>
                      <c:pt idx="58209">
                        <c:v>55.917810000000003</c:v>
                      </c:pt>
                      <c:pt idx="58210">
                        <c:v>55.90034</c:v>
                      </c:pt>
                      <c:pt idx="58211">
                        <c:v>55.883600000000001</c:v>
                      </c:pt>
                      <c:pt idx="58212">
                        <c:v>55.866709999999998</c:v>
                      </c:pt>
                      <c:pt idx="58213">
                        <c:v>55.84957</c:v>
                      </c:pt>
                      <c:pt idx="58214">
                        <c:v>55.832179999999994</c:v>
                      </c:pt>
                      <c:pt idx="58215">
                        <c:v>55.814899999999994</c:v>
                      </c:pt>
                      <c:pt idx="58216">
                        <c:v>55.797460000000001</c:v>
                      </c:pt>
                      <c:pt idx="58217">
                        <c:v>55.779920000000004</c:v>
                      </c:pt>
                      <c:pt idx="58218">
                        <c:v>55.762780000000006</c:v>
                      </c:pt>
                      <c:pt idx="58219">
                        <c:v>55.745699999999999</c:v>
                      </c:pt>
                      <c:pt idx="58220">
                        <c:v>55.728459999999998</c:v>
                      </c:pt>
                      <c:pt idx="58221">
                        <c:v>55.71096</c:v>
                      </c:pt>
                      <c:pt idx="58222">
                        <c:v>55.693349999999995</c:v>
                      </c:pt>
                      <c:pt idx="58223">
                        <c:v>55.675800000000002</c:v>
                      </c:pt>
                      <c:pt idx="58224">
                        <c:v>55.658120000000004</c:v>
                      </c:pt>
                      <c:pt idx="58225">
                        <c:v>55.64049</c:v>
                      </c:pt>
                      <c:pt idx="58226">
                        <c:v>55.62285</c:v>
                      </c:pt>
                      <c:pt idx="58227">
                        <c:v>55.605200000000004</c:v>
                      </c:pt>
                      <c:pt idx="58228">
                        <c:v>55.587519999999998</c:v>
                      </c:pt>
                      <c:pt idx="58229">
                        <c:v>55.569829999999996</c:v>
                      </c:pt>
                      <c:pt idx="58230">
                        <c:v>55.552289999999999</c:v>
                      </c:pt>
                      <c:pt idx="58231">
                        <c:v>55.534649999999999</c:v>
                      </c:pt>
                      <c:pt idx="58232">
                        <c:v>55.516959999999997</c:v>
                      </c:pt>
                      <c:pt idx="58233">
                        <c:v>55.499299999999998</c:v>
                      </c:pt>
                      <c:pt idx="58234">
                        <c:v>55.481660000000005</c:v>
                      </c:pt>
                      <c:pt idx="58235">
                        <c:v>55.464100000000002</c:v>
                      </c:pt>
                      <c:pt idx="58236">
                        <c:v>55.44717</c:v>
                      </c:pt>
                      <c:pt idx="58237">
                        <c:v>55.430059999999997</c:v>
                      </c:pt>
                      <c:pt idx="58238">
                        <c:v>55.4131</c:v>
                      </c:pt>
                      <c:pt idx="58239">
                        <c:v>55.395510000000002</c:v>
                      </c:pt>
                      <c:pt idx="58240">
                        <c:v>55.3782</c:v>
                      </c:pt>
                      <c:pt idx="58241">
                        <c:v>55.360590000000002</c:v>
                      </c:pt>
                      <c:pt idx="58242">
                        <c:v>55.342950000000002</c:v>
                      </c:pt>
                      <c:pt idx="58243">
                        <c:v>55.325740000000003</c:v>
                      </c:pt>
                      <c:pt idx="58244">
                        <c:v>55.308419999999998</c:v>
                      </c:pt>
                      <c:pt idx="58245">
                        <c:v>55.290939999999999</c:v>
                      </c:pt>
                      <c:pt idx="58246">
                        <c:v>55.273420000000002</c:v>
                      </c:pt>
                      <c:pt idx="58247">
                        <c:v>55.256340000000002</c:v>
                      </c:pt>
                      <c:pt idx="58248">
                        <c:v>55.239140000000006</c:v>
                      </c:pt>
                      <c:pt idx="58249">
                        <c:v>55.221780000000003</c:v>
                      </c:pt>
                      <c:pt idx="58250">
                        <c:v>55.204419999999999</c:v>
                      </c:pt>
                      <c:pt idx="58251">
                        <c:v>55.186929999999997</c:v>
                      </c:pt>
                      <c:pt idx="58252">
                        <c:v>55.169810000000005</c:v>
                      </c:pt>
                      <c:pt idx="58253">
                        <c:v>55.15231</c:v>
                      </c:pt>
                      <c:pt idx="58254">
                        <c:v>55.134600000000006</c:v>
                      </c:pt>
                      <c:pt idx="58255">
                        <c:v>55.116889999999998</c:v>
                      </c:pt>
                      <c:pt idx="58256">
                        <c:v>55.099609999999998</c:v>
                      </c:pt>
                      <c:pt idx="58257">
                        <c:v>55.082319999999996</c:v>
                      </c:pt>
                      <c:pt idx="58258">
                        <c:v>55.06324</c:v>
                      </c:pt>
                      <c:pt idx="58259">
                        <c:v>55.046309999999998</c:v>
                      </c:pt>
                      <c:pt idx="58260">
                        <c:v>55.028840000000002</c:v>
                      </c:pt>
                      <c:pt idx="58261">
                        <c:v>55.011859999999999</c:v>
                      </c:pt>
                      <c:pt idx="58262">
                        <c:v>54.994430000000001</c:v>
                      </c:pt>
                      <c:pt idx="58263">
                        <c:v>54.976779999999998</c:v>
                      </c:pt>
                      <c:pt idx="58264">
                        <c:v>54.959490000000002</c:v>
                      </c:pt>
                      <c:pt idx="58265">
                        <c:v>54.942140000000002</c:v>
                      </c:pt>
                      <c:pt idx="58266">
                        <c:v>54.924770000000002</c:v>
                      </c:pt>
                      <c:pt idx="58267">
                        <c:v>54.907940000000004</c:v>
                      </c:pt>
                      <c:pt idx="58268">
                        <c:v>54.89038</c:v>
                      </c:pt>
                      <c:pt idx="58269">
                        <c:v>54.872750000000003</c:v>
                      </c:pt>
                      <c:pt idx="58270">
                        <c:v>54.855099999999993</c:v>
                      </c:pt>
                      <c:pt idx="58271">
                        <c:v>54.837440000000001</c:v>
                      </c:pt>
                      <c:pt idx="58272">
                        <c:v>54.820270000000008</c:v>
                      </c:pt>
                      <c:pt idx="58273">
                        <c:v>54.803379999999997</c:v>
                      </c:pt>
                      <c:pt idx="58274">
                        <c:v>54.786110000000001</c:v>
                      </c:pt>
                      <c:pt idx="58275">
                        <c:v>54.768660000000004</c:v>
                      </c:pt>
                      <c:pt idx="58276">
                        <c:v>54.751109999999997</c:v>
                      </c:pt>
                      <c:pt idx="58277">
                        <c:v>54.733489999999996</c:v>
                      </c:pt>
                      <c:pt idx="58278">
                        <c:v>54.715920000000004</c:v>
                      </c:pt>
                      <c:pt idx="58279">
                        <c:v>54.698849999999993</c:v>
                      </c:pt>
                      <c:pt idx="58280">
                        <c:v>54.681719999999999</c:v>
                      </c:pt>
                      <c:pt idx="58281">
                        <c:v>54.664339999999996</c:v>
                      </c:pt>
                      <c:pt idx="58282">
                        <c:v>54.646830000000001</c:v>
                      </c:pt>
                      <c:pt idx="58283">
                        <c:v>54.629240000000003</c:v>
                      </c:pt>
                      <c:pt idx="58284">
                        <c:v>54.612179999999995</c:v>
                      </c:pt>
                      <c:pt idx="58285">
                        <c:v>54.59469</c:v>
                      </c:pt>
                      <c:pt idx="58286">
                        <c:v>54.57741</c:v>
                      </c:pt>
                      <c:pt idx="58287">
                        <c:v>54.559709999999995</c:v>
                      </c:pt>
                      <c:pt idx="58288">
                        <c:v>54.541979999999995</c:v>
                      </c:pt>
                      <c:pt idx="58289">
                        <c:v>54.524679999999996</c:v>
                      </c:pt>
                      <c:pt idx="58290">
                        <c:v>54.50712</c:v>
                      </c:pt>
                      <c:pt idx="58291">
                        <c:v>54.489429999999999</c:v>
                      </c:pt>
                      <c:pt idx="58292">
                        <c:v>54.471800000000002</c:v>
                      </c:pt>
                      <c:pt idx="58293">
                        <c:v>54.454149999999998</c:v>
                      </c:pt>
                      <c:pt idx="58294">
                        <c:v>54.436970000000002</c:v>
                      </c:pt>
                      <c:pt idx="58295">
                        <c:v>54.419639999999994</c:v>
                      </c:pt>
                      <c:pt idx="58296">
                        <c:v>54.402090000000001</c:v>
                      </c:pt>
                      <c:pt idx="58297">
                        <c:v>54.384450000000001</c:v>
                      </c:pt>
                      <c:pt idx="58298">
                        <c:v>54.366830000000007</c:v>
                      </c:pt>
                      <c:pt idx="58299">
                        <c:v>54.349640000000001</c:v>
                      </c:pt>
                      <c:pt idx="58300">
                        <c:v>54.332250000000002</c:v>
                      </c:pt>
                      <c:pt idx="58301">
                        <c:v>54.31514</c:v>
                      </c:pt>
                      <c:pt idx="58302">
                        <c:v>54.29777</c:v>
                      </c:pt>
                      <c:pt idx="58303">
                        <c:v>54.28022</c:v>
                      </c:pt>
                      <c:pt idx="58304">
                        <c:v>54.262680000000003</c:v>
                      </c:pt>
                      <c:pt idx="58305">
                        <c:v>54.245699999999999</c:v>
                      </c:pt>
                      <c:pt idx="58306">
                        <c:v>54.228639999999999</c:v>
                      </c:pt>
                      <c:pt idx="58307">
                        <c:v>54.211960000000005</c:v>
                      </c:pt>
                      <c:pt idx="58308">
                        <c:v>54.194969999999998</c:v>
                      </c:pt>
                      <c:pt idx="58309">
                        <c:v>54.177770000000002</c:v>
                      </c:pt>
                      <c:pt idx="58310">
                        <c:v>54.160269999999997</c:v>
                      </c:pt>
                      <c:pt idx="58311">
                        <c:v>54.143249999999995</c:v>
                      </c:pt>
                      <c:pt idx="58312">
                        <c:v>54.126429999999999</c:v>
                      </c:pt>
                      <c:pt idx="58313">
                        <c:v>54.109109999999994</c:v>
                      </c:pt>
                      <c:pt idx="58314">
                        <c:v>54.091659999999997</c:v>
                      </c:pt>
                      <c:pt idx="58315">
                        <c:v>54.07414</c:v>
                      </c:pt>
                      <c:pt idx="58316">
                        <c:v>54.056519999999999</c:v>
                      </c:pt>
                      <c:pt idx="58317">
                        <c:v>54.039320000000004</c:v>
                      </c:pt>
                      <c:pt idx="58318">
                        <c:v>54.021830000000001</c:v>
                      </c:pt>
                      <c:pt idx="58319">
                        <c:v>54.004060000000003</c:v>
                      </c:pt>
                      <c:pt idx="58320">
                        <c:v>53.986809999999998</c:v>
                      </c:pt>
                      <c:pt idx="58321">
                        <c:v>53.969440000000006</c:v>
                      </c:pt>
                      <c:pt idx="58322">
                        <c:v>53.95243</c:v>
                      </c:pt>
                      <c:pt idx="58323">
                        <c:v>53.935029999999998</c:v>
                      </c:pt>
                      <c:pt idx="58324">
                        <c:v>53.917599999999993</c:v>
                      </c:pt>
                      <c:pt idx="58325">
                        <c:v>53.899970000000003</c:v>
                      </c:pt>
                      <c:pt idx="58326">
                        <c:v>53.882310000000004</c:v>
                      </c:pt>
                      <c:pt idx="58327">
                        <c:v>53.864640000000001</c:v>
                      </c:pt>
                      <c:pt idx="58328">
                        <c:v>53.847459999999998</c:v>
                      </c:pt>
                      <c:pt idx="58329">
                        <c:v>53.829890000000006</c:v>
                      </c:pt>
                      <c:pt idx="58330">
                        <c:v>53.812239999999996</c:v>
                      </c:pt>
                      <c:pt idx="58331">
                        <c:v>53.794589999999999</c:v>
                      </c:pt>
                      <c:pt idx="58332">
                        <c:v>53.776700000000005</c:v>
                      </c:pt>
                      <c:pt idx="58333">
                        <c:v>53.760339999999999</c:v>
                      </c:pt>
                      <c:pt idx="58334">
                        <c:v>53.746720000000003</c:v>
                      </c:pt>
                      <c:pt idx="58335">
                        <c:v>53.731369999999998</c:v>
                      </c:pt>
                      <c:pt idx="58336">
                        <c:v>53.714420000000004</c:v>
                      </c:pt>
                      <c:pt idx="58337">
                        <c:v>53.697330000000001</c:v>
                      </c:pt>
                      <c:pt idx="58338">
                        <c:v>53.680790000000002</c:v>
                      </c:pt>
                      <c:pt idx="58339">
                        <c:v>53.663679999999999</c:v>
                      </c:pt>
                      <c:pt idx="58340">
                        <c:v>53.64593</c:v>
                      </c:pt>
                      <c:pt idx="58341">
                        <c:v>53.628210000000003</c:v>
                      </c:pt>
                      <c:pt idx="58342">
                        <c:v>53.610949999999995</c:v>
                      </c:pt>
                      <c:pt idx="58343">
                        <c:v>53.593289999999996</c:v>
                      </c:pt>
                      <c:pt idx="58344">
                        <c:v>53.5762</c:v>
                      </c:pt>
                      <c:pt idx="58345">
                        <c:v>53.559200000000004</c:v>
                      </c:pt>
                      <c:pt idx="58346">
                        <c:v>53.542360000000002</c:v>
                      </c:pt>
                      <c:pt idx="58347">
                        <c:v>53.525320000000001</c:v>
                      </c:pt>
                      <c:pt idx="58348">
                        <c:v>53.507889999999996</c:v>
                      </c:pt>
                      <c:pt idx="58349">
                        <c:v>53.490499999999997</c:v>
                      </c:pt>
                      <c:pt idx="58350">
                        <c:v>53.473490000000005</c:v>
                      </c:pt>
                      <c:pt idx="58351">
                        <c:v>53.456040000000002</c:v>
                      </c:pt>
                      <c:pt idx="58352">
                        <c:v>53.438489999999994</c:v>
                      </c:pt>
                      <c:pt idx="58353">
                        <c:v>53.421120000000002</c:v>
                      </c:pt>
                      <c:pt idx="58354">
                        <c:v>53.403500000000001</c:v>
                      </c:pt>
                      <c:pt idx="58355">
                        <c:v>53.386369999999999</c:v>
                      </c:pt>
                      <c:pt idx="58356">
                        <c:v>53.369509999999998</c:v>
                      </c:pt>
                      <c:pt idx="58357">
                        <c:v>53.352000000000004</c:v>
                      </c:pt>
                      <c:pt idx="58358">
                        <c:v>53.335939999999994</c:v>
                      </c:pt>
                      <c:pt idx="58359">
                        <c:v>53.319590000000005</c:v>
                      </c:pt>
                      <c:pt idx="58360">
                        <c:v>53.303269999999998</c:v>
                      </c:pt>
                      <c:pt idx="58361">
                        <c:v>53.286160000000002</c:v>
                      </c:pt>
                      <c:pt idx="58362">
                        <c:v>53.268740000000001</c:v>
                      </c:pt>
                      <c:pt idx="58363">
                        <c:v>53.251649999999998</c:v>
                      </c:pt>
                      <c:pt idx="58364">
                        <c:v>53.234380000000002</c:v>
                      </c:pt>
                      <c:pt idx="58365">
                        <c:v>53.21705</c:v>
                      </c:pt>
                      <c:pt idx="58366">
                        <c:v>53.200339999999997</c:v>
                      </c:pt>
                      <c:pt idx="58367">
                        <c:v>53.184469999999997</c:v>
                      </c:pt>
                      <c:pt idx="58368">
                        <c:v>53.160610000000005</c:v>
                      </c:pt>
                      <c:pt idx="58369">
                        <c:v>53.141980000000004</c:v>
                      </c:pt>
                      <c:pt idx="58370">
                        <c:v>53.124650000000003</c:v>
                      </c:pt>
                      <c:pt idx="58371">
                        <c:v>53.108380000000004</c:v>
                      </c:pt>
                      <c:pt idx="58372">
                        <c:v>53.091549999999998</c:v>
                      </c:pt>
                      <c:pt idx="58373">
                        <c:v>53.073970000000003</c:v>
                      </c:pt>
                      <c:pt idx="58374">
                        <c:v>53.051589999999997</c:v>
                      </c:pt>
                      <c:pt idx="58375">
                        <c:v>53.03237</c:v>
                      </c:pt>
                      <c:pt idx="58376">
                        <c:v>53.013860000000001</c:v>
                      </c:pt>
                      <c:pt idx="58377">
                        <c:v>52.996899999999997</c:v>
                      </c:pt>
                      <c:pt idx="58378">
                        <c:v>52.980219999999996</c:v>
                      </c:pt>
                      <c:pt idx="58379">
                        <c:v>52.963729999999998</c:v>
                      </c:pt>
                      <c:pt idx="58380">
                        <c:v>52.94699</c:v>
                      </c:pt>
                      <c:pt idx="58381">
                        <c:v>52.930099999999996</c:v>
                      </c:pt>
                      <c:pt idx="58382">
                        <c:v>52.913160000000005</c:v>
                      </c:pt>
                      <c:pt idx="58383">
                        <c:v>52.8962</c:v>
                      </c:pt>
                      <c:pt idx="58384">
                        <c:v>52.87912</c:v>
                      </c:pt>
                      <c:pt idx="58385">
                        <c:v>52.862189999999998</c:v>
                      </c:pt>
                      <c:pt idx="58386">
                        <c:v>52.845030000000001</c:v>
                      </c:pt>
                      <c:pt idx="58387">
                        <c:v>52.828299999999999</c:v>
                      </c:pt>
                      <c:pt idx="58388">
                        <c:v>52.812039999999996</c:v>
                      </c:pt>
                      <c:pt idx="58389">
                        <c:v>52.795189999999998</c:v>
                      </c:pt>
                      <c:pt idx="58390">
                        <c:v>52.77834</c:v>
                      </c:pt>
                      <c:pt idx="58391">
                        <c:v>52.761330000000001</c:v>
                      </c:pt>
                      <c:pt idx="58392">
                        <c:v>52.744280000000003</c:v>
                      </c:pt>
                      <c:pt idx="58393">
                        <c:v>52.727190000000007</c:v>
                      </c:pt>
                      <c:pt idx="58394">
                        <c:v>52.710229999999996</c:v>
                      </c:pt>
                      <c:pt idx="58395">
                        <c:v>52.693719999999999</c:v>
                      </c:pt>
                      <c:pt idx="58396">
                        <c:v>52.677050000000001</c:v>
                      </c:pt>
                      <c:pt idx="58397">
                        <c:v>52.660229999999999</c:v>
                      </c:pt>
                      <c:pt idx="58398">
                        <c:v>52.643259999999998</c:v>
                      </c:pt>
                      <c:pt idx="58399">
                        <c:v>52.626039999999996</c:v>
                      </c:pt>
                      <c:pt idx="58400">
                        <c:v>52.608019999999996</c:v>
                      </c:pt>
                      <c:pt idx="58401">
                        <c:v>52.590229999999998</c:v>
                      </c:pt>
                      <c:pt idx="58402">
                        <c:v>52.57264</c:v>
                      </c:pt>
                      <c:pt idx="58403">
                        <c:v>52.56026</c:v>
                      </c:pt>
                      <c:pt idx="58404">
                        <c:v>52.547290000000004</c:v>
                      </c:pt>
                      <c:pt idx="58405">
                        <c:v>52.533810000000003</c:v>
                      </c:pt>
                      <c:pt idx="58406">
                        <c:v>52.51849</c:v>
                      </c:pt>
                      <c:pt idx="58407">
                        <c:v>52.502449999999996</c:v>
                      </c:pt>
                      <c:pt idx="58408">
                        <c:v>52.486409999999999</c:v>
                      </c:pt>
                      <c:pt idx="58409">
                        <c:v>52.469789999999996</c:v>
                      </c:pt>
                      <c:pt idx="58410">
                        <c:v>52.45308</c:v>
                      </c:pt>
                      <c:pt idx="58411">
                        <c:v>52.436730000000004</c:v>
                      </c:pt>
                      <c:pt idx="58412">
                        <c:v>52.419609999999999</c:v>
                      </c:pt>
                      <c:pt idx="58413">
                        <c:v>52.402230000000003</c:v>
                      </c:pt>
                      <c:pt idx="58414">
                        <c:v>52.384700000000002</c:v>
                      </c:pt>
                      <c:pt idx="58415">
                        <c:v>52.367530000000002</c:v>
                      </c:pt>
                      <c:pt idx="58416">
                        <c:v>52.350539999999995</c:v>
                      </c:pt>
                      <c:pt idx="58417">
                        <c:v>52.333290000000005</c:v>
                      </c:pt>
                      <c:pt idx="58418">
                        <c:v>52.316380000000002</c:v>
                      </c:pt>
                      <c:pt idx="58419">
                        <c:v>52.298910000000006</c:v>
                      </c:pt>
                      <c:pt idx="58420">
                        <c:v>52.281779999999998</c:v>
                      </c:pt>
                      <c:pt idx="58421">
                        <c:v>52.264410000000005</c:v>
                      </c:pt>
                      <c:pt idx="58422">
                        <c:v>52.247329999999998</c:v>
                      </c:pt>
                      <c:pt idx="58423">
                        <c:v>52.229910000000004</c:v>
                      </c:pt>
                      <c:pt idx="58424">
                        <c:v>52.212329999999994</c:v>
                      </c:pt>
                      <c:pt idx="58425">
                        <c:v>52.194649999999996</c:v>
                      </c:pt>
                      <c:pt idx="58426">
                        <c:v>52.176850000000002</c:v>
                      </c:pt>
                      <c:pt idx="58427">
                        <c:v>52.159289999999999</c:v>
                      </c:pt>
                      <c:pt idx="58428">
                        <c:v>52.141760000000005</c:v>
                      </c:pt>
                      <c:pt idx="58429">
                        <c:v>52.124110000000002</c:v>
                      </c:pt>
                      <c:pt idx="58430">
                        <c:v>52.1068</c:v>
                      </c:pt>
                      <c:pt idx="58431">
                        <c:v>52.089500000000001</c:v>
                      </c:pt>
                      <c:pt idx="58432">
                        <c:v>52.071979999999996</c:v>
                      </c:pt>
                      <c:pt idx="58433">
                        <c:v>52.054169999999999</c:v>
                      </c:pt>
                      <c:pt idx="58434">
                        <c:v>52.036749999999998</c:v>
                      </c:pt>
                      <c:pt idx="58435">
                        <c:v>52.019159999999999</c:v>
                      </c:pt>
                      <c:pt idx="58436">
                        <c:v>52.001489999999997</c:v>
                      </c:pt>
                      <c:pt idx="58437">
                        <c:v>51.984089999999995</c:v>
                      </c:pt>
                      <c:pt idx="58438">
                        <c:v>51.966549999999998</c:v>
                      </c:pt>
                      <c:pt idx="58439">
                        <c:v>51.949550000000002</c:v>
                      </c:pt>
                      <c:pt idx="58440">
                        <c:v>51.932079999999999</c:v>
                      </c:pt>
                      <c:pt idx="58441">
                        <c:v>51.914490000000001</c:v>
                      </c:pt>
                      <c:pt idx="58442">
                        <c:v>51.897190000000002</c:v>
                      </c:pt>
                      <c:pt idx="58443">
                        <c:v>51.880030000000005</c:v>
                      </c:pt>
                      <c:pt idx="58444">
                        <c:v>51.862890000000007</c:v>
                      </c:pt>
                      <c:pt idx="58445">
                        <c:v>51.845500000000001</c:v>
                      </c:pt>
                      <c:pt idx="58446">
                        <c:v>51.82835</c:v>
                      </c:pt>
                      <c:pt idx="58447">
                        <c:v>51.810559999999995</c:v>
                      </c:pt>
                      <c:pt idx="58448">
                        <c:v>51.792569999999998</c:v>
                      </c:pt>
                      <c:pt idx="58449">
                        <c:v>51.7744</c:v>
                      </c:pt>
                      <c:pt idx="58450">
                        <c:v>51.756770000000003</c:v>
                      </c:pt>
                      <c:pt idx="58451">
                        <c:v>51.738810000000001</c:v>
                      </c:pt>
                      <c:pt idx="58452">
                        <c:v>51.720860000000002</c:v>
                      </c:pt>
                      <c:pt idx="58453">
                        <c:v>51.703229999999998</c:v>
                      </c:pt>
                      <c:pt idx="58454">
                        <c:v>51.685400000000001</c:v>
                      </c:pt>
                      <c:pt idx="58455">
                        <c:v>51.668200000000006</c:v>
                      </c:pt>
                      <c:pt idx="58456">
                        <c:v>51.651239999999994</c:v>
                      </c:pt>
                      <c:pt idx="58457">
                        <c:v>51.63364</c:v>
                      </c:pt>
                      <c:pt idx="58458">
                        <c:v>51.615989999999996</c:v>
                      </c:pt>
                      <c:pt idx="58459">
                        <c:v>51.598730000000003</c:v>
                      </c:pt>
                      <c:pt idx="58460">
                        <c:v>51.581130000000002</c:v>
                      </c:pt>
                      <c:pt idx="58461">
                        <c:v>51.563730000000007</c:v>
                      </c:pt>
                      <c:pt idx="58462">
                        <c:v>51.546019999999999</c:v>
                      </c:pt>
                      <c:pt idx="58463">
                        <c:v>51.528980000000004</c:v>
                      </c:pt>
                      <c:pt idx="58464">
                        <c:v>51.51079</c:v>
                      </c:pt>
                      <c:pt idx="58465">
                        <c:v>51.493040000000001</c:v>
                      </c:pt>
                      <c:pt idx="58466">
                        <c:v>51.474979999999995</c:v>
                      </c:pt>
                      <c:pt idx="58467">
                        <c:v>51.457990000000002</c:v>
                      </c:pt>
                      <c:pt idx="58468">
                        <c:v>51.440309999999997</c:v>
                      </c:pt>
                      <c:pt idx="58469">
                        <c:v>51.42266</c:v>
                      </c:pt>
                      <c:pt idx="58470">
                        <c:v>51.404409999999999</c:v>
                      </c:pt>
                      <c:pt idx="58471">
                        <c:v>51.386390000000006</c:v>
                      </c:pt>
                      <c:pt idx="58472">
                        <c:v>51.368429999999996</c:v>
                      </c:pt>
                      <c:pt idx="58473">
                        <c:v>51.349640000000001</c:v>
                      </c:pt>
                      <c:pt idx="58474">
                        <c:v>51.331249999999997</c:v>
                      </c:pt>
                      <c:pt idx="58475">
                        <c:v>51.313269999999996</c:v>
                      </c:pt>
                      <c:pt idx="58476">
                        <c:v>51.294809999999998</c:v>
                      </c:pt>
                      <c:pt idx="58477">
                        <c:v>51.27722</c:v>
                      </c:pt>
                      <c:pt idx="58478">
                        <c:v>51.259110000000007</c:v>
                      </c:pt>
                      <c:pt idx="58479">
                        <c:v>51.242559999999997</c:v>
                      </c:pt>
                      <c:pt idx="58480">
                        <c:v>51.225409999999997</c:v>
                      </c:pt>
                      <c:pt idx="58481">
                        <c:v>51.207830000000001</c:v>
                      </c:pt>
                      <c:pt idx="58482">
                        <c:v>51.190280000000001</c:v>
                      </c:pt>
                      <c:pt idx="58483">
                        <c:v>51.172389999999993</c:v>
                      </c:pt>
                      <c:pt idx="58484">
                        <c:v>51.154780000000002</c:v>
                      </c:pt>
                      <c:pt idx="58485">
                        <c:v>51.137230000000002</c:v>
                      </c:pt>
                      <c:pt idx="58486">
                        <c:v>51.119160000000001</c:v>
                      </c:pt>
                      <c:pt idx="58487">
                        <c:v>51.1008</c:v>
                      </c:pt>
                      <c:pt idx="58488">
                        <c:v>51.082520000000002</c:v>
                      </c:pt>
                      <c:pt idx="58489">
                        <c:v>51.064140000000002</c:v>
                      </c:pt>
                      <c:pt idx="58490">
                        <c:v>51.046180000000007</c:v>
                      </c:pt>
                      <c:pt idx="58491">
                        <c:v>51.027880000000003</c:v>
                      </c:pt>
                      <c:pt idx="58492">
                        <c:v>51.009529999999998</c:v>
                      </c:pt>
                      <c:pt idx="58493">
                        <c:v>50.991210000000002</c:v>
                      </c:pt>
                      <c:pt idx="58494">
                        <c:v>50.972909999999999</c:v>
                      </c:pt>
                      <c:pt idx="58495">
                        <c:v>50.953379999999996</c:v>
                      </c:pt>
                      <c:pt idx="58496">
                        <c:v>50.933529999999998</c:v>
                      </c:pt>
                      <c:pt idx="58497">
                        <c:v>50.914239999999999</c:v>
                      </c:pt>
                      <c:pt idx="58498">
                        <c:v>50.894779999999997</c:v>
                      </c:pt>
                      <c:pt idx="58499">
                        <c:v>50.875349999999997</c:v>
                      </c:pt>
                      <c:pt idx="58500">
                        <c:v>50.855870000000003</c:v>
                      </c:pt>
                      <c:pt idx="58501">
                        <c:v>50.834450000000004</c:v>
                      </c:pt>
                      <c:pt idx="58502">
                        <c:v>50.815789999999993</c:v>
                      </c:pt>
                      <c:pt idx="58503">
                        <c:v>50.797960000000003</c:v>
                      </c:pt>
                      <c:pt idx="58504">
                        <c:v>50.779150000000001</c:v>
                      </c:pt>
                      <c:pt idx="58505">
                        <c:v>50.760220000000004</c:v>
                      </c:pt>
                      <c:pt idx="58506">
                        <c:v>50.741230000000002</c:v>
                      </c:pt>
                      <c:pt idx="58507">
                        <c:v>50.722250000000003</c:v>
                      </c:pt>
                      <c:pt idx="58508">
                        <c:v>50.703220000000002</c:v>
                      </c:pt>
                      <c:pt idx="58509">
                        <c:v>50.684189999999994</c:v>
                      </c:pt>
                      <c:pt idx="58510">
                        <c:v>50.665190000000003</c:v>
                      </c:pt>
                      <c:pt idx="58511">
                        <c:v>50.646560000000001</c:v>
                      </c:pt>
                      <c:pt idx="58512">
                        <c:v>50.627500000000005</c:v>
                      </c:pt>
                      <c:pt idx="58513">
                        <c:v>50.608769999999993</c:v>
                      </c:pt>
                      <c:pt idx="58514">
                        <c:v>50.59</c:v>
                      </c:pt>
                      <c:pt idx="58515">
                        <c:v>50.57246</c:v>
                      </c:pt>
                      <c:pt idx="58516">
                        <c:v>50.553929999999994</c:v>
                      </c:pt>
                      <c:pt idx="58517">
                        <c:v>50.535180000000004</c:v>
                      </c:pt>
                      <c:pt idx="58518">
                        <c:v>50.51634</c:v>
                      </c:pt>
                      <c:pt idx="58519">
                        <c:v>50.498159999999999</c:v>
                      </c:pt>
                      <c:pt idx="58520">
                        <c:v>50.479100000000003</c:v>
                      </c:pt>
                      <c:pt idx="58521">
                        <c:v>50.460269999999994</c:v>
                      </c:pt>
                      <c:pt idx="58522">
                        <c:v>50.441539999999996</c:v>
                      </c:pt>
                      <c:pt idx="58523">
                        <c:v>50.422799999999995</c:v>
                      </c:pt>
                      <c:pt idx="58524">
                        <c:v>50.404309999999995</c:v>
                      </c:pt>
                      <c:pt idx="58525">
                        <c:v>50.386579999999995</c:v>
                      </c:pt>
                      <c:pt idx="58526">
                        <c:v>50.368690000000001</c:v>
                      </c:pt>
                      <c:pt idx="58527">
                        <c:v>50.356389999999998</c:v>
                      </c:pt>
                      <c:pt idx="58528">
                        <c:v>50.344589999999997</c:v>
                      </c:pt>
                      <c:pt idx="58529">
                        <c:v>50.330640000000002</c:v>
                      </c:pt>
                      <c:pt idx="58530">
                        <c:v>50.316090000000003</c:v>
                      </c:pt>
                      <c:pt idx="58531">
                        <c:v>50.300669999999997</c:v>
                      </c:pt>
                      <c:pt idx="58532">
                        <c:v>50.28398</c:v>
                      </c:pt>
                      <c:pt idx="58533">
                        <c:v>50.26643</c:v>
                      </c:pt>
                      <c:pt idx="58534">
                        <c:v>50.248169999999995</c:v>
                      </c:pt>
                      <c:pt idx="58535">
                        <c:v>50.229770000000002</c:v>
                      </c:pt>
                      <c:pt idx="58536">
                        <c:v>50.211259999999996</c:v>
                      </c:pt>
                      <c:pt idx="58537">
                        <c:v>50.192759999999993</c:v>
                      </c:pt>
                      <c:pt idx="58538">
                        <c:v>50.17418</c:v>
                      </c:pt>
                      <c:pt idx="58539">
                        <c:v>50.155630000000002</c:v>
                      </c:pt>
                      <c:pt idx="58540">
                        <c:v>50.137070000000001</c:v>
                      </c:pt>
                      <c:pt idx="58541">
                        <c:v>50.118479999999998</c:v>
                      </c:pt>
                      <c:pt idx="58542">
                        <c:v>50.09995</c:v>
                      </c:pt>
                      <c:pt idx="58543">
                        <c:v>50.081449999999997</c:v>
                      </c:pt>
                      <c:pt idx="58544">
                        <c:v>50.062939999999998</c:v>
                      </c:pt>
                      <c:pt idx="58545">
                        <c:v>50.044469999999997</c:v>
                      </c:pt>
                      <c:pt idx="58546">
                        <c:v>50.026000000000003</c:v>
                      </c:pt>
                      <c:pt idx="58547">
                        <c:v>50.007529999999996</c:v>
                      </c:pt>
                      <c:pt idx="58548">
                        <c:v>49.989169999999994</c:v>
                      </c:pt>
                      <c:pt idx="58549">
                        <c:v>49.970879999999994</c:v>
                      </c:pt>
                      <c:pt idx="58550">
                        <c:v>49.953279999999999</c:v>
                      </c:pt>
                      <c:pt idx="58551">
                        <c:v>49.935210000000005</c:v>
                      </c:pt>
                      <c:pt idx="58552">
                        <c:v>49.917090000000002</c:v>
                      </c:pt>
                      <c:pt idx="58553">
                        <c:v>49.898710000000001</c:v>
                      </c:pt>
                      <c:pt idx="58554">
                        <c:v>49.880310000000001</c:v>
                      </c:pt>
                      <c:pt idx="58555">
                        <c:v>49.861899999999999</c:v>
                      </c:pt>
                      <c:pt idx="58556">
                        <c:v>49.843140000000005</c:v>
                      </c:pt>
                      <c:pt idx="58557">
                        <c:v>49.826839999999997</c:v>
                      </c:pt>
                      <c:pt idx="58558">
                        <c:v>49.810760000000002</c:v>
                      </c:pt>
                      <c:pt idx="58559">
                        <c:v>49.796849999999999</c:v>
                      </c:pt>
                      <c:pt idx="58560">
                        <c:v>49.782550000000001</c:v>
                      </c:pt>
                      <c:pt idx="58561">
                        <c:v>49.767200000000003</c:v>
                      </c:pt>
                      <c:pt idx="58562">
                        <c:v>49.75121</c:v>
                      </c:pt>
                      <c:pt idx="58563">
                        <c:v>49.734720000000003</c:v>
                      </c:pt>
                      <c:pt idx="58564">
                        <c:v>49.717570000000002</c:v>
                      </c:pt>
                      <c:pt idx="58565">
                        <c:v>49.700189999999999</c:v>
                      </c:pt>
                      <c:pt idx="58566">
                        <c:v>49.682139999999997</c:v>
                      </c:pt>
                      <c:pt idx="58567">
                        <c:v>49.663959999999996</c:v>
                      </c:pt>
                      <c:pt idx="58568">
                        <c:v>49.645820000000001</c:v>
                      </c:pt>
                      <c:pt idx="58569">
                        <c:v>49.627510000000001</c:v>
                      </c:pt>
                      <c:pt idx="58570">
                        <c:v>49.609050000000003</c:v>
                      </c:pt>
                      <c:pt idx="58571">
                        <c:v>49.590560000000004</c:v>
                      </c:pt>
                      <c:pt idx="58572">
                        <c:v>49.572099999999999</c:v>
                      </c:pt>
                      <c:pt idx="58573">
                        <c:v>49.55359</c:v>
                      </c:pt>
                      <c:pt idx="58574">
                        <c:v>49.534990000000001</c:v>
                      </c:pt>
                      <c:pt idx="58575">
                        <c:v>49.516440000000003</c:v>
                      </c:pt>
                      <c:pt idx="58576">
                        <c:v>49.497780000000006</c:v>
                      </c:pt>
                      <c:pt idx="58577">
                        <c:v>49.479059999999997</c:v>
                      </c:pt>
                      <c:pt idx="58578">
                        <c:v>49.460360000000001</c:v>
                      </c:pt>
                      <c:pt idx="58579">
                        <c:v>49.44153</c:v>
                      </c:pt>
                      <c:pt idx="58580">
                        <c:v>49.423180000000002</c:v>
                      </c:pt>
                      <c:pt idx="58581">
                        <c:v>49.404719999999998</c:v>
                      </c:pt>
                      <c:pt idx="58582">
                        <c:v>49.385950000000001</c:v>
                      </c:pt>
                      <c:pt idx="58583">
                        <c:v>49.367239999999995</c:v>
                      </c:pt>
                      <c:pt idx="58584">
                        <c:v>49.348419999999997</c:v>
                      </c:pt>
                      <c:pt idx="58585">
                        <c:v>49.329140000000002</c:v>
                      </c:pt>
                      <c:pt idx="58586">
                        <c:v>49.310229999999997</c:v>
                      </c:pt>
                      <c:pt idx="58587">
                        <c:v>49.291319999999999</c:v>
                      </c:pt>
                      <c:pt idx="58588">
                        <c:v>49.273389999999999</c:v>
                      </c:pt>
                      <c:pt idx="58589">
                        <c:v>49.256830000000001</c:v>
                      </c:pt>
                      <c:pt idx="58590">
                        <c:v>49.246879999999997</c:v>
                      </c:pt>
                      <c:pt idx="58591">
                        <c:v>49.232149999999997</c:v>
                      </c:pt>
                      <c:pt idx="58592">
                        <c:v>49.216949999999997</c:v>
                      </c:pt>
                      <c:pt idx="58593">
                        <c:v>49.199970000000008</c:v>
                      </c:pt>
                      <c:pt idx="58594">
                        <c:v>49.18242</c:v>
                      </c:pt>
                      <c:pt idx="58595">
                        <c:v>49.164839999999998</c:v>
                      </c:pt>
                      <c:pt idx="58596">
                        <c:v>49.147109999999998</c:v>
                      </c:pt>
                      <c:pt idx="58597">
                        <c:v>49.129360000000005</c:v>
                      </c:pt>
                      <c:pt idx="58598">
                        <c:v>49.111550000000001</c:v>
                      </c:pt>
                      <c:pt idx="58599">
                        <c:v>49.093999999999994</c:v>
                      </c:pt>
                      <c:pt idx="58600">
                        <c:v>49.076060000000005</c:v>
                      </c:pt>
                      <c:pt idx="58601">
                        <c:v>49.058</c:v>
                      </c:pt>
                      <c:pt idx="58602">
                        <c:v>49.0398</c:v>
                      </c:pt>
                      <c:pt idx="58603">
                        <c:v>49.021699999999996</c:v>
                      </c:pt>
                      <c:pt idx="58604">
                        <c:v>49.003569999999996</c:v>
                      </c:pt>
                      <c:pt idx="58605">
                        <c:v>48.98556</c:v>
                      </c:pt>
                      <c:pt idx="58606">
                        <c:v>48.967549999999996</c:v>
                      </c:pt>
                      <c:pt idx="58607">
                        <c:v>48.949379999999998</c:v>
                      </c:pt>
                      <c:pt idx="58608">
                        <c:v>48.93065</c:v>
                      </c:pt>
                      <c:pt idx="58609">
                        <c:v>48.912329999999997</c:v>
                      </c:pt>
                      <c:pt idx="58610">
                        <c:v>48.894000000000005</c:v>
                      </c:pt>
                      <c:pt idx="58611">
                        <c:v>48.87567</c:v>
                      </c:pt>
                      <c:pt idx="58612">
                        <c:v>48.85718</c:v>
                      </c:pt>
                      <c:pt idx="58613">
                        <c:v>48.838619999999999</c:v>
                      </c:pt>
                      <c:pt idx="58614">
                        <c:v>48.820100000000004</c:v>
                      </c:pt>
                      <c:pt idx="58615">
                        <c:v>48.801610000000004</c:v>
                      </c:pt>
                      <c:pt idx="58616">
                        <c:v>48.783740000000002</c:v>
                      </c:pt>
                      <c:pt idx="58617">
                        <c:v>48.765180000000001</c:v>
                      </c:pt>
                      <c:pt idx="58618">
                        <c:v>48.746259999999999</c:v>
                      </c:pt>
                      <c:pt idx="58619">
                        <c:v>48.727620000000002</c:v>
                      </c:pt>
                      <c:pt idx="58620">
                        <c:v>48.709559999999996</c:v>
                      </c:pt>
                      <c:pt idx="58621">
                        <c:v>48.692369999999997</c:v>
                      </c:pt>
                      <c:pt idx="58622">
                        <c:v>48.674220000000005</c:v>
                      </c:pt>
                      <c:pt idx="58623">
                        <c:v>48.655720000000002</c:v>
                      </c:pt>
                      <c:pt idx="58624">
                        <c:v>48.637779999999999</c:v>
                      </c:pt>
                      <c:pt idx="58625">
                        <c:v>48.619169999999997</c:v>
                      </c:pt>
                      <c:pt idx="58626">
                        <c:v>48.60078</c:v>
                      </c:pt>
                      <c:pt idx="58627">
                        <c:v>48.582029999999996</c:v>
                      </c:pt>
                      <c:pt idx="58628">
                        <c:v>48.563609999999997</c:v>
                      </c:pt>
                      <c:pt idx="58629">
                        <c:v>48.544799999999995</c:v>
                      </c:pt>
                      <c:pt idx="58630">
                        <c:v>48.526260000000001</c:v>
                      </c:pt>
                      <c:pt idx="58631">
                        <c:v>48.507480000000001</c:v>
                      </c:pt>
                      <c:pt idx="58632">
                        <c:v>48.488509999999998</c:v>
                      </c:pt>
                      <c:pt idx="58633">
                        <c:v>48.470030000000001</c:v>
                      </c:pt>
                      <c:pt idx="58634">
                        <c:v>48.45091</c:v>
                      </c:pt>
                      <c:pt idx="58635">
                        <c:v>48.431519999999999</c:v>
                      </c:pt>
                      <c:pt idx="58636">
                        <c:v>48.412490000000005</c:v>
                      </c:pt>
                      <c:pt idx="58637">
                        <c:v>48.392939999999996</c:v>
                      </c:pt>
                      <c:pt idx="58638">
                        <c:v>48.373270000000005</c:v>
                      </c:pt>
                      <c:pt idx="58639">
                        <c:v>48.353859999999997</c:v>
                      </c:pt>
                      <c:pt idx="58640">
                        <c:v>48.334210000000006</c:v>
                      </c:pt>
                      <c:pt idx="58641">
                        <c:v>48.314370000000004</c:v>
                      </c:pt>
                      <c:pt idx="58642">
                        <c:v>48.295120000000004</c:v>
                      </c:pt>
                      <c:pt idx="58643">
                        <c:v>48.264679999999998</c:v>
                      </c:pt>
                      <c:pt idx="58644">
                        <c:v>48.247340000000001</c:v>
                      </c:pt>
                      <c:pt idx="58645">
                        <c:v>48.227789999999999</c:v>
                      </c:pt>
                      <c:pt idx="58646">
                        <c:v>48.207419999999999</c:v>
                      </c:pt>
                      <c:pt idx="58647">
                        <c:v>48.187069999999999</c:v>
                      </c:pt>
                      <c:pt idx="58648">
                        <c:v>48.16854</c:v>
                      </c:pt>
                      <c:pt idx="58649">
                        <c:v>48.151620000000001</c:v>
                      </c:pt>
                      <c:pt idx="58650">
                        <c:v>48.132310000000004</c:v>
                      </c:pt>
                      <c:pt idx="58651">
                        <c:v>48.112470000000002</c:v>
                      </c:pt>
                      <c:pt idx="58652">
                        <c:v>48.092379999999999</c:v>
                      </c:pt>
                      <c:pt idx="58653">
                        <c:v>48.072109999999995</c:v>
                      </c:pt>
                      <c:pt idx="58654">
                        <c:v>48.05171</c:v>
                      </c:pt>
                      <c:pt idx="58655">
                        <c:v>48.031009999999995</c:v>
                      </c:pt>
                      <c:pt idx="58656">
                        <c:v>48.010650000000005</c:v>
                      </c:pt>
                      <c:pt idx="58657">
                        <c:v>47.990989999999996</c:v>
                      </c:pt>
                      <c:pt idx="58658">
                        <c:v>47.97081</c:v>
                      </c:pt>
                      <c:pt idx="58659">
                        <c:v>47.950220000000002</c:v>
                      </c:pt>
                      <c:pt idx="58660">
                        <c:v>47.929649999999995</c:v>
                      </c:pt>
                      <c:pt idx="58661">
                        <c:v>47.908070000000002</c:v>
                      </c:pt>
                      <c:pt idx="58662">
                        <c:v>47.885710000000003</c:v>
                      </c:pt>
                      <c:pt idx="58663">
                        <c:v>47.864149999999995</c:v>
                      </c:pt>
                      <c:pt idx="58664">
                        <c:v>47.842510000000004</c:v>
                      </c:pt>
                      <c:pt idx="58665">
                        <c:v>47.820980000000006</c:v>
                      </c:pt>
                      <c:pt idx="58666">
                        <c:v>47.799709999999997</c:v>
                      </c:pt>
                      <c:pt idx="58667">
                        <c:v>47.77816</c:v>
                      </c:pt>
                      <c:pt idx="58668">
                        <c:v>47.756819999999998</c:v>
                      </c:pt>
                      <c:pt idx="58669">
                        <c:v>47.735279999999996</c:v>
                      </c:pt>
                      <c:pt idx="58670">
                        <c:v>47.713789999999996</c:v>
                      </c:pt>
                      <c:pt idx="58671">
                        <c:v>47.691969999999998</c:v>
                      </c:pt>
                      <c:pt idx="58672">
                        <c:v>47.6708</c:v>
                      </c:pt>
                      <c:pt idx="58673">
                        <c:v>47.649540000000002</c:v>
                      </c:pt>
                      <c:pt idx="58674">
                        <c:v>47.628309999999999</c:v>
                      </c:pt>
                      <c:pt idx="58675">
                        <c:v>47.607250000000001</c:v>
                      </c:pt>
                      <c:pt idx="58676">
                        <c:v>47.586969999999994</c:v>
                      </c:pt>
                      <c:pt idx="58677">
                        <c:v>47.567579999999992</c:v>
                      </c:pt>
                      <c:pt idx="58678">
                        <c:v>47.546989999999994</c:v>
                      </c:pt>
                      <c:pt idx="58679">
                        <c:v>47.526270000000004</c:v>
                      </c:pt>
                      <c:pt idx="58680">
                        <c:v>47.505220000000001</c:v>
                      </c:pt>
                      <c:pt idx="58681">
                        <c:v>47.484369999999998</c:v>
                      </c:pt>
                      <c:pt idx="58682">
                        <c:v>47.463860000000004</c:v>
                      </c:pt>
                      <c:pt idx="58683">
                        <c:v>47.445139999999995</c:v>
                      </c:pt>
                      <c:pt idx="58684">
                        <c:v>47.428129999999996</c:v>
                      </c:pt>
                      <c:pt idx="58685">
                        <c:v>47.410139999999998</c:v>
                      </c:pt>
                      <c:pt idx="58686">
                        <c:v>47.391569999999994</c:v>
                      </c:pt>
                      <c:pt idx="58687">
                        <c:v>47.37668</c:v>
                      </c:pt>
                      <c:pt idx="58688">
                        <c:v>47.36159</c:v>
                      </c:pt>
                      <c:pt idx="58689">
                        <c:v>47.345699999999994</c:v>
                      </c:pt>
                      <c:pt idx="58690">
                        <c:v>47.32667</c:v>
                      </c:pt>
                      <c:pt idx="58691">
                        <c:v>47.306229999999999</c:v>
                      </c:pt>
                      <c:pt idx="58692">
                        <c:v>47.285779999999995</c:v>
                      </c:pt>
                      <c:pt idx="58693">
                        <c:v>47.264290000000003</c:v>
                      </c:pt>
                      <c:pt idx="58694">
                        <c:v>47.242840000000001</c:v>
                      </c:pt>
                      <c:pt idx="58695">
                        <c:v>47.220510000000004</c:v>
                      </c:pt>
                      <c:pt idx="58696">
                        <c:v>47.198719999999994</c:v>
                      </c:pt>
                      <c:pt idx="58697">
                        <c:v>47.175730000000001</c:v>
                      </c:pt>
                      <c:pt idx="58698">
                        <c:v>47.152520000000003</c:v>
                      </c:pt>
                      <c:pt idx="58699">
                        <c:v>47.129240000000003</c:v>
                      </c:pt>
                      <c:pt idx="58700">
                        <c:v>47.106909999999999</c:v>
                      </c:pt>
                      <c:pt idx="58701">
                        <c:v>47.084279999999993</c:v>
                      </c:pt>
                      <c:pt idx="58702">
                        <c:v>47.061610000000002</c:v>
                      </c:pt>
                      <c:pt idx="58703">
                        <c:v>47.038640000000001</c:v>
                      </c:pt>
                      <c:pt idx="58704">
                        <c:v>47.016090000000005</c:v>
                      </c:pt>
                      <c:pt idx="58705">
                        <c:v>46.993539999999996</c:v>
                      </c:pt>
                      <c:pt idx="58706">
                        <c:v>46.971410000000006</c:v>
                      </c:pt>
                      <c:pt idx="58707">
                        <c:v>46.948489999999993</c:v>
                      </c:pt>
                      <c:pt idx="58708">
                        <c:v>46.924229999999994</c:v>
                      </c:pt>
                      <c:pt idx="58709">
                        <c:v>46.900690000000004</c:v>
                      </c:pt>
                      <c:pt idx="58710">
                        <c:v>46.876519999999999</c:v>
                      </c:pt>
                      <c:pt idx="58711">
                        <c:v>46.853559999999995</c:v>
                      </c:pt>
                      <c:pt idx="58712">
                        <c:v>46.8292</c:v>
                      </c:pt>
                      <c:pt idx="58713">
                        <c:v>46.805580000000006</c:v>
                      </c:pt>
                      <c:pt idx="58714">
                        <c:v>46.781639999999996</c:v>
                      </c:pt>
                      <c:pt idx="58715">
                        <c:v>46.758360000000003</c:v>
                      </c:pt>
                      <c:pt idx="58716">
                        <c:v>46.734660000000005</c:v>
                      </c:pt>
                      <c:pt idx="58717">
                        <c:v>46.712589999999999</c:v>
                      </c:pt>
                      <c:pt idx="58718">
                        <c:v>46.690509999999996</c:v>
                      </c:pt>
                      <c:pt idx="58719">
                        <c:v>46.667940000000002</c:v>
                      </c:pt>
                      <c:pt idx="58720">
                        <c:v>46.647320000000001</c:v>
                      </c:pt>
                      <c:pt idx="58721">
                        <c:v>46.627479999999998</c:v>
                      </c:pt>
                      <c:pt idx="58722">
                        <c:v>46.60895</c:v>
                      </c:pt>
                      <c:pt idx="58723">
                        <c:v>46.589029999999994</c:v>
                      </c:pt>
                      <c:pt idx="58724">
                        <c:v>46.568560000000005</c:v>
                      </c:pt>
                      <c:pt idx="58725">
                        <c:v>46.548299999999998</c:v>
                      </c:pt>
                      <c:pt idx="58726">
                        <c:v>46.528300000000002</c:v>
                      </c:pt>
                      <c:pt idx="58727">
                        <c:v>46.506030000000003</c:v>
                      </c:pt>
                      <c:pt idx="58728">
                        <c:v>46.482489999999999</c:v>
                      </c:pt>
                      <c:pt idx="58729">
                        <c:v>46.459000000000003</c:v>
                      </c:pt>
                      <c:pt idx="58730">
                        <c:v>46.435040000000001</c:v>
                      </c:pt>
                      <c:pt idx="58731">
                        <c:v>46.41095</c:v>
                      </c:pt>
                      <c:pt idx="58732">
                        <c:v>46.386189999999999</c:v>
                      </c:pt>
                      <c:pt idx="58733">
                        <c:v>46.361160000000005</c:v>
                      </c:pt>
                      <c:pt idx="58734">
                        <c:v>46.336639999999996</c:v>
                      </c:pt>
                      <c:pt idx="58735">
                        <c:v>46.31138</c:v>
                      </c:pt>
                      <c:pt idx="58736">
                        <c:v>46.286379999999994</c:v>
                      </c:pt>
                      <c:pt idx="58737">
                        <c:v>46.261789999999998</c:v>
                      </c:pt>
                      <c:pt idx="58738">
                        <c:v>46.236930000000001</c:v>
                      </c:pt>
                      <c:pt idx="58739">
                        <c:v>46.21217</c:v>
                      </c:pt>
                      <c:pt idx="58740">
                        <c:v>46.18806</c:v>
                      </c:pt>
                      <c:pt idx="58741">
                        <c:v>46.164100000000005</c:v>
                      </c:pt>
                      <c:pt idx="58742">
                        <c:v>46.140779999999999</c:v>
                      </c:pt>
                      <c:pt idx="58743">
                        <c:v>46.116749999999996</c:v>
                      </c:pt>
                      <c:pt idx="58744">
                        <c:v>46.093029999999999</c:v>
                      </c:pt>
                      <c:pt idx="58745">
                        <c:v>46.069319999999998</c:v>
                      </c:pt>
                      <c:pt idx="58746">
                        <c:v>46.049080000000004</c:v>
                      </c:pt>
                      <c:pt idx="58747">
                        <c:v>46.027760000000001</c:v>
                      </c:pt>
                      <c:pt idx="58748">
                        <c:v>46.005430000000004</c:v>
                      </c:pt>
                      <c:pt idx="58749">
                        <c:v>45.983359999999998</c:v>
                      </c:pt>
                      <c:pt idx="58750">
                        <c:v>45.961590000000001</c:v>
                      </c:pt>
                      <c:pt idx="58751">
                        <c:v>45.940380000000005</c:v>
                      </c:pt>
                      <c:pt idx="58752">
                        <c:v>45.919409999999999</c:v>
                      </c:pt>
                      <c:pt idx="58753">
                        <c:v>45.897530000000003</c:v>
                      </c:pt>
                      <c:pt idx="58754">
                        <c:v>45.873750000000001</c:v>
                      </c:pt>
                      <c:pt idx="58755">
                        <c:v>45.849960000000003</c:v>
                      </c:pt>
                      <c:pt idx="58756">
                        <c:v>45.826659999999997</c:v>
                      </c:pt>
                      <c:pt idx="58757">
                        <c:v>45.803599999999996</c:v>
                      </c:pt>
                      <c:pt idx="58758">
                        <c:v>45.780709999999999</c:v>
                      </c:pt>
                      <c:pt idx="58759">
                        <c:v>45.757580000000004</c:v>
                      </c:pt>
                      <c:pt idx="58760">
                        <c:v>45.734940000000002</c:v>
                      </c:pt>
                      <c:pt idx="58761">
                        <c:v>45.712210000000006</c:v>
                      </c:pt>
                      <c:pt idx="58762">
                        <c:v>45.690370000000001</c:v>
                      </c:pt>
                      <c:pt idx="58763">
                        <c:v>45.669539999999998</c:v>
                      </c:pt>
                      <c:pt idx="58764">
                        <c:v>45.646430000000002</c:v>
                      </c:pt>
                      <c:pt idx="58765">
                        <c:v>45.621099999999998</c:v>
                      </c:pt>
                      <c:pt idx="58766">
                        <c:v>45.595700000000001</c:v>
                      </c:pt>
                      <c:pt idx="58767">
                        <c:v>45.570620000000005</c:v>
                      </c:pt>
                      <c:pt idx="58768">
                        <c:v>45.546220000000005</c:v>
                      </c:pt>
                      <c:pt idx="58769">
                        <c:v>45.524250000000002</c:v>
                      </c:pt>
                      <c:pt idx="58770">
                        <c:v>45.502570000000006</c:v>
                      </c:pt>
                      <c:pt idx="58771">
                        <c:v>45.481179999999995</c:v>
                      </c:pt>
                      <c:pt idx="58772">
                        <c:v>45.457280000000004</c:v>
                      </c:pt>
                      <c:pt idx="58773">
                        <c:v>45.433719999999994</c:v>
                      </c:pt>
                      <c:pt idx="58774">
                        <c:v>45.408670000000001</c:v>
                      </c:pt>
                      <c:pt idx="58775">
                        <c:v>45.384120000000003</c:v>
                      </c:pt>
                      <c:pt idx="58776">
                        <c:v>45.358919999999998</c:v>
                      </c:pt>
                      <c:pt idx="58777">
                        <c:v>45.333839999999995</c:v>
                      </c:pt>
                      <c:pt idx="58778">
                        <c:v>45.310220000000001</c:v>
                      </c:pt>
                      <c:pt idx="58779">
                        <c:v>45.284490000000005</c:v>
                      </c:pt>
                      <c:pt idx="58780">
                        <c:v>45.258520000000004</c:v>
                      </c:pt>
                      <c:pt idx="58781">
                        <c:v>45.23218</c:v>
                      </c:pt>
                      <c:pt idx="58782">
                        <c:v>45.20711</c:v>
                      </c:pt>
                      <c:pt idx="58783">
                        <c:v>45.180429999999994</c:v>
                      </c:pt>
                      <c:pt idx="58784">
                        <c:v>45.154899999999998</c:v>
                      </c:pt>
                      <c:pt idx="58785">
                        <c:v>45.127810000000004</c:v>
                      </c:pt>
                      <c:pt idx="58786">
                        <c:v>45.102310000000003</c:v>
                      </c:pt>
                      <c:pt idx="58787">
                        <c:v>45.075879999999998</c:v>
                      </c:pt>
                      <c:pt idx="58788">
                        <c:v>45.050239999999995</c:v>
                      </c:pt>
                      <c:pt idx="58789">
                        <c:v>45.024990000000003</c:v>
                      </c:pt>
                      <c:pt idx="58790">
                        <c:v>44.998149999999995</c:v>
                      </c:pt>
                      <c:pt idx="58791">
                        <c:v>44.971850000000003</c:v>
                      </c:pt>
                      <c:pt idx="58792">
                        <c:v>44.944789999999998</c:v>
                      </c:pt>
                      <c:pt idx="58793">
                        <c:v>44.918199999999999</c:v>
                      </c:pt>
                      <c:pt idx="58794">
                        <c:v>44.89152</c:v>
                      </c:pt>
                      <c:pt idx="58795">
                        <c:v>44.864930000000001</c:v>
                      </c:pt>
                      <c:pt idx="58796">
                        <c:v>44.838200000000001</c:v>
                      </c:pt>
                      <c:pt idx="58797">
                        <c:v>44.812289999999997</c:v>
                      </c:pt>
                      <c:pt idx="58798">
                        <c:v>44.786549999999998</c:v>
                      </c:pt>
                      <c:pt idx="58799">
                        <c:v>44.761920000000003</c:v>
                      </c:pt>
                      <c:pt idx="58800">
                        <c:v>44.735930000000003</c:v>
                      </c:pt>
                      <c:pt idx="58801">
                        <c:v>44.710859999999997</c:v>
                      </c:pt>
                      <c:pt idx="58802">
                        <c:v>44.684780000000003</c:v>
                      </c:pt>
                      <c:pt idx="58803">
                        <c:v>44.661650000000002</c:v>
                      </c:pt>
                      <c:pt idx="58804">
                        <c:v>44.639659999999999</c:v>
                      </c:pt>
                      <c:pt idx="58805">
                        <c:v>44.618019999999994</c:v>
                      </c:pt>
                      <c:pt idx="58806">
                        <c:v>44.594060000000006</c:v>
                      </c:pt>
                      <c:pt idx="58807">
                        <c:v>44.572520000000004</c:v>
                      </c:pt>
                      <c:pt idx="58808">
                        <c:v>44.550249999999998</c:v>
                      </c:pt>
                      <c:pt idx="58809">
                        <c:v>44.528369999999995</c:v>
                      </c:pt>
                      <c:pt idx="58810">
                        <c:v>44.505780000000001</c:v>
                      </c:pt>
                      <c:pt idx="58811">
                        <c:v>44.482709999999997</c:v>
                      </c:pt>
                      <c:pt idx="58812">
                        <c:v>44.458599999999997</c:v>
                      </c:pt>
                      <c:pt idx="58813">
                        <c:v>44.434570000000008</c:v>
                      </c:pt>
                      <c:pt idx="58814">
                        <c:v>44.409260000000003</c:v>
                      </c:pt>
                      <c:pt idx="58815">
                        <c:v>44.385040000000004</c:v>
                      </c:pt>
                      <c:pt idx="58816">
                        <c:v>44.359669999999994</c:v>
                      </c:pt>
                      <c:pt idx="58817">
                        <c:v>44.335160000000002</c:v>
                      </c:pt>
                      <c:pt idx="58818">
                        <c:v>44.308399999999999</c:v>
                      </c:pt>
                      <c:pt idx="58819">
                        <c:v>44.283010000000004</c:v>
                      </c:pt>
                      <c:pt idx="58820">
                        <c:v>44.257199999999997</c:v>
                      </c:pt>
                      <c:pt idx="58821">
                        <c:v>44.231850000000001</c:v>
                      </c:pt>
                      <c:pt idx="58822">
                        <c:v>44.206000000000003</c:v>
                      </c:pt>
                      <c:pt idx="58823">
                        <c:v>44.180219999999998</c:v>
                      </c:pt>
                      <c:pt idx="58824">
                        <c:v>44.154240000000001</c:v>
                      </c:pt>
                      <c:pt idx="58825">
                        <c:v>44.130070000000003</c:v>
                      </c:pt>
                      <c:pt idx="58826">
                        <c:v>44.105100000000007</c:v>
                      </c:pt>
                      <c:pt idx="58827">
                        <c:v>44.079839999999997</c:v>
                      </c:pt>
                      <c:pt idx="58828">
                        <c:v>44.056950000000001</c:v>
                      </c:pt>
                      <c:pt idx="58829">
                        <c:v>44.033230000000003</c:v>
                      </c:pt>
                      <c:pt idx="58830">
                        <c:v>44.013660000000002</c:v>
                      </c:pt>
                      <c:pt idx="58831">
                        <c:v>43.994479999999996</c:v>
                      </c:pt>
                      <c:pt idx="58832">
                        <c:v>43.973459999999996</c:v>
                      </c:pt>
                      <c:pt idx="58833">
                        <c:v>43.951130000000006</c:v>
                      </c:pt>
                      <c:pt idx="58834">
                        <c:v>43.928520000000006</c:v>
                      </c:pt>
                      <c:pt idx="58835">
                        <c:v>43.905450000000002</c:v>
                      </c:pt>
                      <c:pt idx="58836">
                        <c:v>43.882680000000001</c:v>
                      </c:pt>
                      <c:pt idx="58837">
                        <c:v>43.857119999999995</c:v>
                      </c:pt>
                      <c:pt idx="58838">
                        <c:v>43.832750000000004</c:v>
                      </c:pt>
                      <c:pt idx="58839">
                        <c:v>43.806269999999998</c:v>
                      </c:pt>
                      <c:pt idx="58840">
                        <c:v>43.779510000000002</c:v>
                      </c:pt>
                      <c:pt idx="58841">
                        <c:v>43.751910000000002</c:v>
                      </c:pt>
                      <c:pt idx="58842">
                        <c:v>43.72383</c:v>
                      </c:pt>
                      <c:pt idx="58843">
                        <c:v>43.69594</c:v>
                      </c:pt>
                      <c:pt idx="58844">
                        <c:v>43.667389999999997</c:v>
                      </c:pt>
                      <c:pt idx="58845">
                        <c:v>43.638640000000002</c:v>
                      </c:pt>
                      <c:pt idx="58846">
                        <c:v>43.609259999999999</c:v>
                      </c:pt>
                      <c:pt idx="58847">
                        <c:v>43.580800000000004</c:v>
                      </c:pt>
                      <c:pt idx="58848">
                        <c:v>43.552840000000003</c:v>
                      </c:pt>
                      <c:pt idx="58849">
                        <c:v>43.525509999999997</c:v>
                      </c:pt>
                      <c:pt idx="58850">
                        <c:v>43.498429999999999</c:v>
                      </c:pt>
                      <c:pt idx="58851">
                        <c:v>43.471270000000004</c:v>
                      </c:pt>
                      <c:pt idx="58852">
                        <c:v>43.443300000000001</c:v>
                      </c:pt>
                      <c:pt idx="58853">
                        <c:v>43.414919999999995</c:v>
                      </c:pt>
                      <c:pt idx="58854">
                        <c:v>43.385899999999999</c:v>
                      </c:pt>
                      <c:pt idx="58855">
                        <c:v>43.358040000000003</c:v>
                      </c:pt>
                      <c:pt idx="58856">
                        <c:v>43.329170000000005</c:v>
                      </c:pt>
                      <c:pt idx="58857">
                        <c:v>43.300090000000004</c:v>
                      </c:pt>
                      <c:pt idx="58858">
                        <c:v>43.269580000000005</c:v>
                      </c:pt>
                      <c:pt idx="58859">
                        <c:v>43.238979999999998</c:v>
                      </c:pt>
                      <c:pt idx="58860">
                        <c:v>43.208449999999999</c:v>
                      </c:pt>
                      <c:pt idx="58861">
                        <c:v>43.181319999999999</c:v>
                      </c:pt>
                      <c:pt idx="58862">
                        <c:v>43.156100000000002</c:v>
                      </c:pt>
                      <c:pt idx="58863">
                        <c:v>43.130670000000002</c:v>
                      </c:pt>
                      <c:pt idx="58864">
                        <c:v>43.105729999999994</c:v>
                      </c:pt>
                      <c:pt idx="58865">
                        <c:v>43.079830000000001</c:v>
                      </c:pt>
                      <c:pt idx="58866">
                        <c:v>43.058310000000006</c:v>
                      </c:pt>
                      <c:pt idx="58867">
                        <c:v>43.035759999999996</c:v>
                      </c:pt>
                      <c:pt idx="58868">
                        <c:v>43.010539999999999</c:v>
                      </c:pt>
                      <c:pt idx="58869">
                        <c:v>42.989249999999998</c:v>
                      </c:pt>
                      <c:pt idx="58870">
                        <c:v>42.968760000000003</c:v>
                      </c:pt>
                      <c:pt idx="58871">
                        <c:v>42.949159999999999</c:v>
                      </c:pt>
                      <c:pt idx="58872">
                        <c:v>42.928829999999998</c:v>
                      </c:pt>
                      <c:pt idx="58873">
                        <c:v>42.907380000000003</c:v>
                      </c:pt>
                      <c:pt idx="58874">
                        <c:v>42.884430000000002</c:v>
                      </c:pt>
                      <c:pt idx="58875">
                        <c:v>42.861200000000004</c:v>
                      </c:pt>
                      <c:pt idx="58876">
                        <c:v>42.836530000000003</c:v>
                      </c:pt>
                      <c:pt idx="58877">
                        <c:v>42.810829999999996</c:v>
                      </c:pt>
                      <c:pt idx="58878">
                        <c:v>42.787420000000004</c:v>
                      </c:pt>
                      <c:pt idx="58879">
                        <c:v>42.762469999999993</c:v>
                      </c:pt>
                      <c:pt idx="58880">
                        <c:v>42.736879999999999</c:v>
                      </c:pt>
                      <c:pt idx="58881">
                        <c:v>42.714030000000001</c:v>
                      </c:pt>
                      <c:pt idx="58882">
                        <c:v>42.693019999999997</c:v>
                      </c:pt>
                      <c:pt idx="58883">
                        <c:v>42.671029999999995</c:v>
                      </c:pt>
                      <c:pt idx="58884">
                        <c:v>42.648979999999995</c:v>
                      </c:pt>
                      <c:pt idx="58885">
                        <c:v>42.625859999999996</c:v>
                      </c:pt>
                      <c:pt idx="58886">
                        <c:v>42.600369999999998</c:v>
                      </c:pt>
                      <c:pt idx="58887">
                        <c:v>42.574930000000002</c:v>
                      </c:pt>
                      <c:pt idx="58888">
                        <c:v>42.548159999999996</c:v>
                      </c:pt>
                      <c:pt idx="58889">
                        <c:v>42.521519999999995</c:v>
                      </c:pt>
                      <c:pt idx="58890">
                        <c:v>42.493369999999999</c:v>
                      </c:pt>
                      <c:pt idx="58891">
                        <c:v>42.465130000000002</c:v>
                      </c:pt>
                      <c:pt idx="58892">
                        <c:v>42.437079999999995</c:v>
                      </c:pt>
                      <c:pt idx="58893">
                        <c:v>42.409880000000001</c:v>
                      </c:pt>
                      <c:pt idx="58894">
                        <c:v>42.381710000000005</c:v>
                      </c:pt>
                      <c:pt idx="58895">
                        <c:v>42.354169999999996</c:v>
                      </c:pt>
                      <c:pt idx="58896">
                        <c:v>42.326050000000002</c:v>
                      </c:pt>
                      <c:pt idx="58897">
                        <c:v>42.297730000000001</c:v>
                      </c:pt>
                      <c:pt idx="58898">
                        <c:v>42.269949999999994</c:v>
                      </c:pt>
                      <c:pt idx="58899">
                        <c:v>42.242249999999999</c:v>
                      </c:pt>
                      <c:pt idx="58900">
                        <c:v>42.214269999999999</c:v>
                      </c:pt>
                      <c:pt idx="58901">
                        <c:v>42.185750000000006</c:v>
                      </c:pt>
                      <c:pt idx="58902">
                        <c:v>42.157660000000007</c:v>
                      </c:pt>
                      <c:pt idx="58903">
                        <c:v>42.130310000000001</c:v>
                      </c:pt>
                      <c:pt idx="58904">
                        <c:v>42.102350000000001</c:v>
                      </c:pt>
                      <c:pt idx="58905">
                        <c:v>42.074439999999996</c:v>
                      </c:pt>
                      <c:pt idx="58906">
                        <c:v>42.045870000000001</c:v>
                      </c:pt>
                      <c:pt idx="58907">
                        <c:v>42.017620000000008</c:v>
                      </c:pt>
                      <c:pt idx="58908">
                        <c:v>41.99071</c:v>
                      </c:pt>
                      <c:pt idx="58909">
                        <c:v>41.962580000000003</c:v>
                      </c:pt>
                      <c:pt idx="58910">
                        <c:v>41.936080000000004</c:v>
                      </c:pt>
                      <c:pt idx="58911">
                        <c:v>41.908580000000001</c:v>
                      </c:pt>
                      <c:pt idx="58912">
                        <c:v>41.881309999999999</c:v>
                      </c:pt>
                      <c:pt idx="58913">
                        <c:v>41.856049999999996</c:v>
                      </c:pt>
                      <c:pt idx="58914">
                        <c:v>41.831449999999997</c:v>
                      </c:pt>
                      <c:pt idx="58915">
                        <c:v>41.806520000000006</c:v>
                      </c:pt>
                      <c:pt idx="58916">
                        <c:v>41.781680000000001</c:v>
                      </c:pt>
                      <c:pt idx="58917">
                        <c:v>41.757249999999999</c:v>
                      </c:pt>
                      <c:pt idx="58918">
                        <c:v>41.731210000000004</c:v>
                      </c:pt>
                      <c:pt idx="58919">
                        <c:v>41.705370000000002</c:v>
                      </c:pt>
                      <c:pt idx="58920">
                        <c:v>41.678059999999995</c:v>
                      </c:pt>
                      <c:pt idx="58921">
                        <c:v>41.651069999999997</c:v>
                      </c:pt>
                      <c:pt idx="58922">
                        <c:v>41.623330000000003</c:v>
                      </c:pt>
                      <c:pt idx="58923">
                        <c:v>41.596159999999998</c:v>
                      </c:pt>
                      <c:pt idx="58924">
                        <c:v>41.568350000000002</c:v>
                      </c:pt>
                      <c:pt idx="58925">
                        <c:v>41.541089999999997</c:v>
                      </c:pt>
                      <c:pt idx="58926">
                        <c:v>41.512880000000003</c:v>
                      </c:pt>
                      <c:pt idx="58927">
                        <c:v>41.485149999999997</c:v>
                      </c:pt>
                      <c:pt idx="58928">
                        <c:v>41.457249999999995</c:v>
                      </c:pt>
                      <c:pt idx="58929">
                        <c:v>41.43092</c:v>
                      </c:pt>
                      <c:pt idx="58930">
                        <c:v>41.404170000000001</c:v>
                      </c:pt>
                      <c:pt idx="58931">
                        <c:v>41.377740000000003</c:v>
                      </c:pt>
                      <c:pt idx="58932">
                        <c:v>41.355130000000003</c:v>
                      </c:pt>
                      <c:pt idx="58933">
                        <c:v>41.328479999999999</c:v>
                      </c:pt>
                      <c:pt idx="58934">
                        <c:v>41.311530000000005</c:v>
                      </c:pt>
                      <c:pt idx="58935">
                        <c:v>41.28978</c:v>
                      </c:pt>
                      <c:pt idx="58936">
                        <c:v>41.265129999999999</c:v>
                      </c:pt>
                      <c:pt idx="58937">
                        <c:v>41.239160000000005</c:v>
                      </c:pt>
                      <c:pt idx="58938">
                        <c:v>41.212119999999999</c:v>
                      </c:pt>
                      <c:pt idx="58939">
                        <c:v>41.18459</c:v>
                      </c:pt>
                      <c:pt idx="58940">
                        <c:v>41.156289999999998</c:v>
                      </c:pt>
                      <c:pt idx="58941">
                        <c:v>41.127510000000001</c:v>
                      </c:pt>
                      <c:pt idx="58942">
                        <c:v>41.099899999999998</c:v>
                      </c:pt>
                      <c:pt idx="58943">
                        <c:v>41.071069999999999</c:v>
                      </c:pt>
                      <c:pt idx="58944">
                        <c:v>41.043109999999999</c:v>
                      </c:pt>
                      <c:pt idx="58945">
                        <c:v>41.014869999999995</c:v>
                      </c:pt>
                      <c:pt idx="58946">
                        <c:v>40.986070000000005</c:v>
                      </c:pt>
                      <c:pt idx="58947">
                        <c:v>40.957939999999994</c:v>
                      </c:pt>
                      <c:pt idx="58948">
                        <c:v>40.930090000000007</c:v>
                      </c:pt>
                      <c:pt idx="58949">
                        <c:v>40.902190000000004</c:v>
                      </c:pt>
                      <c:pt idx="58950">
                        <c:v>40.873899999999999</c:v>
                      </c:pt>
                      <c:pt idx="58951">
                        <c:v>40.845849999999999</c:v>
                      </c:pt>
                      <c:pt idx="58952">
                        <c:v>40.817160000000001</c:v>
                      </c:pt>
                      <c:pt idx="58953">
                        <c:v>40.789809999999996</c:v>
                      </c:pt>
                      <c:pt idx="58954">
                        <c:v>40.761420000000001</c:v>
                      </c:pt>
                      <c:pt idx="58955">
                        <c:v>40.734479999999998</c:v>
                      </c:pt>
                      <c:pt idx="58956">
                        <c:v>40.706629999999997</c:v>
                      </c:pt>
                      <c:pt idx="58957">
                        <c:v>40.678650000000005</c:v>
                      </c:pt>
                      <c:pt idx="58958">
                        <c:v>40.65081</c:v>
                      </c:pt>
                      <c:pt idx="58959">
                        <c:v>40.621470000000002</c:v>
                      </c:pt>
                      <c:pt idx="58960">
                        <c:v>40.591830000000002</c:v>
                      </c:pt>
                      <c:pt idx="58961">
                        <c:v>40.559890000000003</c:v>
                      </c:pt>
                      <c:pt idx="58962">
                        <c:v>40.527900000000002</c:v>
                      </c:pt>
                      <c:pt idx="58963">
                        <c:v>40.495379999999997</c:v>
                      </c:pt>
                      <c:pt idx="58964">
                        <c:v>40.46387</c:v>
                      </c:pt>
                      <c:pt idx="58965">
                        <c:v>40.436120000000003</c:v>
                      </c:pt>
                      <c:pt idx="58966">
                        <c:v>40.409369999999996</c:v>
                      </c:pt>
                      <c:pt idx="58967">
                        <c:v>40.382230000000007</c:v>
                      </c:pt>
                      <c:pt idx="58968">
                        <c:v>40.353199999999994</c:v>
                      </c:pt>
                      <c:pt idx="58969">
                        <c:v>40.323779999999999</c:v>
                      </c:pt>
                      <c:pt idx="58970">
                        <c:v>40.294129999999996</c:v>
                      </c:pt>
                      <c:pt idx="58971">
                        <c:v>40.264749999999992</c:v>
                      </c:pt>
                      <c:pt idx="58972">
                        <c:v>40.236229999999999</c:v>
                      </c:pt>
                      <c:pt idx="58973">
                        <c:v>40.205640000000002</c:v>
                      </c:pt>
                      <c:pt idx="58974">
                        <c:v>40.174779999999998</c:v>
                      </c:pt>
                      <c:pt idx="58975">
                        <c:v>40.144580000000005</c:v>
                      </c:pt>
                      <c:pt idx="58976">
                        <c:v>40.113860000000003</c:v>
                      </c:pt>
                      <c:pt idx="58977">
                        <c:v>40.083500000000001</c:v>
                      </c:pt>
                      <c:pt idx="58978">
                        <c:v>40.052620000000005</c:v>
                      </c:pt>
                      <c:pt idx="58979">
                        <c:v>40.02205</c:v>
                      </c:pt>
                      <c:pt idx="58980">
                        <c:v>39.991140000000001</c:v>
                      </c:pt>
                      <c:pt idx="58981">
                        <c:v>39.95984</c:v>
                      </c:pt>
                      <c:pt idx="58982">
                        <c:v>39.928809999999999</c:v>
                      </c:pt>
                      <c:pt idx="58983">
                        <c:v>39.897509999999997</c:v>
                      </c:pt>
                      <c:pt idx="58984">
                        <c:v>39.867870000000003</c:v>
                      </c:pt>
                      <c:pt idx="58985">
                        <c:v>39.837299999999999</c:v>
                      </c:pt>
                      <c:pt idx="58986">
                        <c:v>39.806460000000001</c:v>
                      </c:pt>
                      <c:pt idx="58987">
                        <c:v>39.78622</c:v>
                      </c:pt>
                      <c:pt idx="58988">
                        <c:v>39.773299999999999</c:v>
                      </c:pt>
                      <c:pt idx="58989">
                        <c:v>39.758670000000002</c:v>
                      </c:pt>
                      <c:pt idx="58990">
                        <c:v>39.74118</c:v>
                      </c:pt>
                      <c:pt idx="58991">
                        <c:v>39.723510000000005</c:v>
                      </c:pt>
                      <c:pt idx="58992">
                        <c:v>39.704439999999998</c:v>
                      </c:pt>
                      <c:pt idx="58993">
                        <c:v>39.683759999999999</c:v>
                      </c:pt>
                      <c:pt idx="58994">
                        <c:v>39.65898</c:v>
                      </c:pt>
                      <c:pt idx="58995">
                        <c:v>39.632539999999999</c:v>
                      </c:pt>
                      <c:pt idx="58996">
                        <c:v>39.604390000000002</c:v>
                      </c:pt>
                      <c:pt idx="58997">
                        <c:v>39.577159999999999</c:v>
                      </c:pt>
                      <c:pt idx="58998">
                        <c:v>39.54806</c:v>
                      </c:pt>
                      <c:pt idx="58999">
                        <c:v>39.518450000000001</c:v>
                      </c:pt>
                      <c:pt idx="59000">
                        <c:v>39.487839999999998</c:v>
                      </c:pt>
                      <c:pt idx="59001">
                        <c:v>39.457189999999997</c:v>
                      </c:pt>
                      <c:pt idx="59002">
                        <c:v>39.425260000000002</c:v>
                      </c:pt>
                      <c:pt idx="59003">
                        <c:v>39.39481</c:v>
                      </c:pt>
                      <c:pt idx="59004">
                        <c:v>39.36233</c:v>
                      </c:pt>
                      <c:pt idx="59005">
                        <c:v>39.328470000000003</c:v>
                      </c:pt>
                      <c:pt idx="59006">
                        <c:v>39.295249999999996</c:v>
                      </c:pt>
                      <c:pt idx="59007">
                        <c:v>39.261089999999996</c:v>
                      </c:pt>
                      <c:pt idx="59008">
                        <c:v>39.228160000000003</c:v>
                      </c:pt>
                      <c:pt idx="59009">
                        <c:v>39.192869999999999</c:v>
                      </c:pt>
                      <c:pt idx="59010">
                        <c:v>39.15916</c:v>
                      </c:pt>
                      <c:pt idx="59011">
                        <c:v>39.123829999999998</c:v>
                      </c:pt>
                      <c:pt idx="59012">
                        <c:v>39.090090000000004</c:v>
                      </c:pt>
                      <c:pt idx="59013">
                        <c:v>39.05536</c:v>
                      </c:pt>
                      <c:pt idx="59014">
                        <c:v>39.0199</c:v>
                      </c:pt>
                      <c:pt idx="59015">
                        <c:v>38.983840000000001</c:v>
                      </c:pt>
                      <c:pt idx="59016">
                        <c:v>38.947560000000003</c:v>
                      </c:pt>
                      <c:pt idx="59017">
                        <c:v>38.911229999999996</c:v>
                      </c:pt>
                      <c:pt idx="59018">
                        <c:v>38.874310000000001</c:v>
                      </c:pt>
                      <c:pt idx="59019">
                        <c:v>38.840360000000004</c:v>
                      </c:pt>
                      <c:pt idx="59020">
                        <c:v>38.808370000000004</c:v>
                      </c:pt>
                      <c:pt idx="59021">
                        <c:v>38.777709999999999</c:v>
                      </c:pt>
                      <c:pt idx="59022">
                        <c:v>38.745059999999995</c:v>
                      </c:pt>
                      <c:pt idx="59023">
                        <c:v>38.714570000000002</c:v>
                      </c:pt>
                      <c:pt idx="59024">
                        <c:v>38.681139999999999</c:v>
                      </c:pt>
                      <c:pt idx="59025">
                        <c:v>38.644669999999998</c:v>
                      </c:pt>
                      <c:pt idx="59026">
                        <c:v>38.607019999999999</c:v>
                      </c:pt>
                      <c:pt idx="59027">
                        <c:v>38.568489999999997</c:v>
                      </c:pt>
                      <c:pt idx="59028">
                        <c:v>38.531149999999997</c:v>
                      </c:pt>
                      <c:pt idx="59029">
                        <c:v>38.496739999999996</c:v>
                      </c:pt>
                      <c:pt idx="59030">
                        <c:v>38.463709999999999</c:v>
                      </c:pt>
                      <c:pt idx="59031">
                        <c:v>38.431579999999997</c:v>
                      </c:pt>
                      <c:pt idx="59032">
                        <c:v>38.399070000000002</c:v>
                      </c:pt>
                      <c:pt idx="59033">
                        <c:v>38.364649999999997</c:v>
                      </c:pt>
                      <c:pt idx="59034">
                        <c:v>38.329920000000001</c:v>
                      </c:pt>
                      <c:pt idx="59035">
                        <c:v>38.294089999999997</c:v>
                      </c:pt>
                      <c:pt idx="59036">
                        <c:v>38.257010000000001</c:v>
                      </c:pt>
                      <c:pt idx="59037">
                        <c:v>38.219569999999997</c:v>
                      </c:pt>
                      <c:pt idx="59038">
                        <c:v>38.18197</c:v>
                      </c:pt>
                      <c:pt idx="59039">
                        <c:v>38.144580000000005</c:v>
                      </c:pt>
                      <c:pt idx="59040">
                        <c:v>38.108080000000001</c:v>
                      </c:pt>
                      <c:pt idx="59041">
                        <c:v>38.069829999999996</c:v>
                      </c:pt>
                      <c:pt idx="59042">
                        <c:v>38.033190000000005</c:v>
                      </c:pt>
                      <c:pt idx="59043">
                        <c:v>37.996210000000005</c:v>
                      </c:pt>
                      <c:pt idx="59044">
                        <c:v>37.963049999999996</c:v>
                      </c:pt>
                      <c:pt idx="59045">
                        <c:v>37.92848</c:v>
                      </c:pt>
                      <c:pt idx="59046">
                        <c:v>37.891729999999995</c:v>
                      </c:pt>
                      <c:pt idx="59047">
                        <c:v>37.854050000000001</c:v>
                      </c:pt>
                      <c:pt idx="59048">
                        <c:v>37.819839999999999</c:v>
                      </c:pt>
                      <c:pt idx="59049">
                        <c:v>37.788139999999999</c:v>
                      </c:pt>
                      <c:pt idx="59050">
                        <c:v>37.751609999999999</c:v>
                      </c:pt>
                      <c:pt idx="59051">
                        <c:v>37.714729999999996</c:v>
                      </c:pt>
                      <c:pt idx="59052">
                        <c:v>37.675789999999999</c:v>
                      </c:pt>
                      <c:pt idx="59053">
                        <c:v>37.635100000000001</c:v>
                      </c:pt>
                      <c:pt idx="59054">
                        <c:v>37.593939999999996</c:v>
                      </c:pt>
                      <c:pt idx="59055">
                        <c:v>37.552819999999997</c:v>
                      </c:pt>
                      <c:pt idx="59056">
                        <c:v>37.513420000000004</c:v>
                      </c:pt>
                      <c:pt idx="59057">
                        <c:v>37.477450000000005</c:v>
                      </c:pt>
                      <c:pt idx="59058">
                        <c:v>37.445920000000001</c:v>
                      </c:pt>
                      <c:pt idx="59059">
                        <c:v>37.412390000000002</c:v>
                      </c:pt>
                      <c:pt idx="59060">
                        <c:v>37.377040000000001</c:v>
                      </c:pt>
                      <c:pt idx="59061">
                        <c:v>37.340209999999999</c:v>
                      </c:pt>
                      <c:pt idx="59062">
                        <c:v>37.303310000000003</c:v>
                      </c:pt>
                      <c:pt idx="59063">
                        <c:v>37.266149999999996</c:v>
                      </c:pt>
                      <c:pt idx="59064">
                        <c:v>37.230350000000001</c:v>
                      </c:pt>
                      <c:pt idx="59065">
                        <c:v>37.19276</c:v>
                      </c:pt>
                      <c:pt idx="59066">
                        <c:v>37.155059999999999</c:v>
                      </c:pt>
                      <c:pt idx="59067">
                        <c:v>37.116379999999999</c:v>
                      </c:pt>
                      <c:pt idx="59068">
                        <c:v>37.078330000000001</c:v>
                      </c:pt>
                      <c:pt idx="59069">
                        <c:v>37.039740000000002</c:v>
                      </c:pt>
                      <c:pt idx="59070">
                        <c:v>37.004670000000004</c:v>
                      </c:pt>
                      <c:pt idx="59071">
                        <c:v>36.970100000000002</c:v>
                      </c:pt>
                      <c:pt idx="59072">
                        <c:v>36.935769999999998</c:v>
                      </c:pt>
                      <c:pt idx="59073">
                        <c:v>36.90184</c:v>
                      </c:pt>
                      <c:pt idx="59074">
                        <c:v>36.866340000000001</c:v>
                      </c:pt>
                      <c:pt idx="59075">
                        <c:v>36.832740000000001</c:v>
                      </c:pt>
                      <c:pt idx="59076">
                        <c:v>36.800939999999997</c:v>
                      </c:pt>
                      <c:pt idx="59077">
                        <c:v>36.772100000000002</c:v>
                      </c:pt>
                      <c:pt idx="59078">
                        <c:v>36.744340000000001</c:v>
                      </c:pt>
                      <c:pt idx="59079">
                        <c:v>36.715379999999996</c:v>
                      </c:pt>
                      <c:pt idx="59080">
                        <c:v>36.686459999999997</c:v>
                      </c:pt>
                      <c:pt idx="59081">
                        <c:v>36.657649999999997</c:v>
                      </c:pt>
                      <c:pt idx="59082">
                        <c:v>36.623640000000002</c:v>
                      </c:pt>
                      <c:pt idx="59083">
                        <c:v>36.588079999999998</c:v>
                      </c:pt>
                      <c:pt idx="59084">
                        <c:v>36.550539999999998</c:v>
                      </c:pt>
                      <c:pt idx="59085">
                        <c:v>36.511290000000002</c:v>
                      </c:pt>
                      <c:pt idx="59086">
                        <c:v>36.470129999999997</c:v>
                      </c:pt>
                      <c:pt idx="59087">
                        <c:v>36.427320000000002</c:v>
                      </c:pt>
                      <c:pt idx="59088">
                        <c:v>36.383479999999999</c:v>
                      </c:pt>
                      <c:pt idx="59089">
                        <c:v>36.338029999999996</c:v>
                      </c:pt>
                      <c:pt idx="59090">
                        <c:v>36.292389999999997</c:v>
                      </c:pt>
                      <c:pt idx="59091">
                        <c:v>36.24615</c:v>
                      </c:pt>
                      <c:pt idx="59092">
                        <c:v>36.199799999999996</c:v>
                      </c:pt>
                      <c:pt idx="59093">
                        <c:v>36.152989999999996</c:v>
                      </c:pt>
                      <c:pt idx="59094">
                        <c:v>36.107030000000002</c:v>
                      </c:pt>
                      <c:pt idx="59095">
                        <c:v>36.06071</c:v>
                      </c:pt>
                      <c:pt idx="59096">
                        <c:v>36.013999999999996</c:v>
                      </c:pt>
                      <c:pt idx="59097">
                        <c:v>35.967039999999997</c:v>
                      </c:pt>
                      <c:pt idx="59098">
                        <c:v>35.918909999999997</c:v>
                      </c:pt>
                      <c:pt idx="59099">
                        <c:v>35.870010000000001</c:v>
                      </c:pt>
                      <c:pt idx="59100">
                        <c:v>35.821399999999997</c:v>
                      </c:pt>
                      <c:pt idx="59101">
                        <c:v>35.771740000000001</c:v>
                      </c:pt>
                      <c:pt idx="59102">
                        <c:v>35.723169999999996</c:v>
                      </c:pt>
                      <c:pt idx="59103">
                        <c:v>35.674219999999998</c:v>
                      </c:pt>
                      <c:pt idx="59104">
                        <c:v>35.62576</c:v>
                      </c:pt>
                      <c:pt idx="59105">
                        <c:v>35.577689999999997</c:v>
                      </c:pt>
                      <c:pt idx="59106">
                        <c:v>35.53</c:v>
                      </c:pt>
                      <c:pt idx="59107">
                        <c:v>35.481430000000003</c:v>
                      </c:pt>
                      <c:pt idx="59108">
                        <c:v>35.433170000000004</c:v>
                      </c:pt>
                      <c:pt idx="59109">
                        <c:v>35.38449</c:v>
                      </c:pt>
                      <c:pt idx="59110">
                        <c:v>35.336089999999999</c:v>
                      </c:pt>
                      <c:pt idx="59111">
                        <c:v>35.287430000000001</c:v>
                      </c:pt>
                      <c:pt idx="59112">
                        <c:v>35.239060000000002</c:v>
                      </c:pt>
                      <c:pt idx="59113">
                        <c:v>35.190600000000003</c:v>
                      </c:pt>
                      <c:pt idx="59114">
                        <c:v>35.142560000000003</c:v>
                      </c:pt>
                      <c:pt idx="59115">
                        <c:v>35.095329999999997</c:v>
                      </c:pt>
                      <c:pt idx="59116">
                        <c:v>35.051789999999997</c:v>
                      </c:pt>
                      <c:pt idx="59117">
                        <c:v>35.008749999999999</c:v>
                      </c:pt>
                      <c:pt idx="59118">
                        <c:v>34.968170000000001</c:v>
                      </c:pt>
                      <c:pt idx="59119">
                        <c:v>34.929749999999999</c:v>
                      </c:pt>
                      <c:pt idx="59120">
                        <c:v>34.890119999999996</c:v>
                      </c:pt>
                      <c:pt idx="59121">
                        <c:v>34.8476</c:v>
                      </c:pt>
                      <c:pt idx="59122">
                        <c:v>34.803419999999996</c:v>
                      </c:pt>
                      <c:pt idx="59123">
                        <c:v>34.758479999999999</c:v>
                      </c:pt>
                      <c:pt idx="59124">
                        <c:v>34.712230000000005</c:v>
                      </c:pt>
                      <c:pt idx="59125">
                        <c:v>34.66619</c:v>
                      </c:pt>
                      <c:pt idx="59126">
                        <c:v>34.61918</c:v>
                      </c:pt>
                      <c:pt idx="59127">
                        <c:v>34.571919999999999</c:v>
                      </c:pt>
                      <c:pt idx="59128">
                        <c:v>34.523760000000003</c:v>
                      </c:pt>
                      <c:pt idx="59129">
                        <c:v>34.47569</c:v>
                      </c:pt>
                      <c:pt idx="59130">
                        <c:v>34.42689</c:v>
                      </c:pt>
                      <c:pt idx="59131">
                        <c:v>34.377270000000003</c:v>
                      </c:pt>
                      <c:pt idx="59132">
                        <c:v>34.327100000000002</c:v>
                      </c:pt>
                      <c:pt idx="59133">
                        <c:v>34.27693</c:v>
                      </c:pt>
                      <c:pt idx="59134">
                        <c:v>34.224649999999997</c:v>
                      </c:pt>
                      <c:pt idx="59135">
                        <c:v>34.172609999999999</c:v>
                      </c:pt>
                      <c:pt idx="59136">
                        <c:v>34.120400000000004</c:v>
                      </c:pt>
                      <c:pt idx="59137">
                        <c:v>34.068619999999996</c:v>
                      </c:pt>
                      <c:pt idx="59138">
                        <c:v>34.01634</c:v>
                      </c:pt>
                      <c:pt idx="59139">
                        <c:v>33.964849999999998</c:v>
                      </c:pt>
                      <c:pt idx="59140">
                        <c:v>33.912959999999998</c:v>
                      </c:pt>
                      <c:pt idx="59141">
                        <c:v>33.8598</c:v>
                      </c:pt>
                      <c:pt idx="59142">
                        <c:v>33.806829999999998</c:v>
                      </c:pt>
                      <c:pt idx="59143">
                        <c:v>33.753419999999998</c:v>
                      </c:pt>
                      <c:pt idx="59144">
                        <c:v>33.700830000000003</c:v>
                      </c:pt>
                      <c:pt idx="59145">
                        <c:v>33.648319999999998</c:v>
                      </c:pt>
                      <c:pt idx="59146">
                        <c:v>33.595770000000002</c:v>
                      </c:pt>
                      <c:pt idx="59147">
                        <c:v>33.544750000000001</c:v>
                      </c:pt>
                      <c:pt idx="59148">
                        <c:v>33.494340000000001</c:v>
                      </c:pt>
                      <c:pt idx="59149">
                        <c:v>33.444790000000005</c:v>
                      </c:pt>
                      <c:pt idx="59150">
                        <c:v>33.393940000000001</c:v>
                      </c:pt>
                      <c:pt idx="59151">
                        <c:v>33.342579999999998</c:v>
                      </c:pt>
                      <c:pt idx="59152">
                        <c:v>33.290479999999995</c:v>
                      </c:pt>
                      <c:pt idx="59153">
                        <c:v>33.237250000000003</c:v>
                      </c:pt>
                      <c:pt idx="59154">
                        <c:v>33.183970000000002</c:v>
                      </c:pt>
                      <c:pt idx="59155">
                        <c:v>33.129959999999997</c:v>
                      </c:pt>
                      <c:pt idx="59156">
                        <c:v>33.075969999999998</c:v>
                      </c:pt>
                      <c:pt idx="59157">
                        <c:v>33.022130000000004</c:v>
                      </c:pt>
                      <c:pt idx="59158">
                        <c:v>32.967610000000001</c:v>
                      </c:pt>
                      <c:pt idx="59159">
                        <c:v>32.915390000000002</c:v>
                      </c:pt>
                      <c:pt idx="59160">
                        <c:v>32.867240000000002</c:v>
                      </c:pt>
                      <c:pt idx="59161">
                        <c:v>32.819369999999999</c:v>
                      </c:pt>
                      <c:pt idx="59162">
                        <c:v>32.772539999999999</c:v>
                      </c:pt>
                      <c:pt idx="59163">
                        <c:v>32.723849999999999</c:v>
                      </c:pt>
                      <c:pt idx="59164">
                        <c:v>32.677340000000001</c:v>
                      </c:pt>
                      <c:pt idx="59165">
                        <c:v>32.629730000000002</c:v>
                      </c:pt>
                      <c:pt idx="59166">
                        <c:v>32.581679999999999</c:v>
                      </c:pt>
                      <c:pt idx="59167">
                        <c:v>32.533470000000001</c:v>
                      </c:pt>
                      <c:pt idx="59168">
                        <c:v>32.484000000000002</c:v>
                      </c:pt>
                      <c:pt idx="59169">
                        <c:v>32.43468</c:v>
                      </c:pt>
                      <c:pt idx="59170">
                        <c:v>32.384900000000002</c:v>
                      </c:pt>
                      <c:pt idx="59171">
                        <c:v>32.334339999999997</c:v>
                      </c:pt>
                      <c:pt idx="59172">
                        <c:v>32.28304</c:v>
                      </c:pt>
                      <c:pt idx="59173">
                        <c:v>32.232639999999996</c:v>
                      </c:pt>
                      <c:pt idx="59174">
                        <c:v>32.183369999999996</c:v>
                      </c:pt>
                      <c:pt idx="59175">
                        <c:v>32.134230000000002</c:v>
                      </c:pt>
                      <c:pt idx="59176">
                        <c:v>32.082999999999998</c:v>
                      </c:pt>
                      <c:pt idx="59177">
                        <c:v>32.030970000000003</c:v>
                      </c:pt>
                      <c:pt idx="59178">
                        <c:v>31.97944</c:v>
                      </c:pt>
                      <c:pt idx="59179">
                        <c:v>31.926969999999997</c:v>
                      </c:pt>
                      <c:pt idx="59180">
                        <c:v>31.87358</c:v>
                      </c:pt>
                      <c:pt idx="59181">
                        <c:v>31.819790000000001</c:v>
                      </c:pt>
                      <c:pt idx="59182">
                        <c:v>31.766019999999997</c:v>
                      </c:pt>
                      <c:pt idx="59183">
                        <c:v>31.711930000000002</c:v>
                      </c:pt>
                      <c:pt idx="59184">
                        <c:v>31.657869999999999</c:v>
                      </c:pt>
                      <c:pt idx="59185">
                        <c:v>31.603770000000001</c:v>
                      </c:pt>
                      <c:pt idx="59186">
                        <c:v>31.550080000000001</c:v>
                      </c:pt>
                      <c:pt idx="59187">
                        <c:v>31.495649999999998</c:v>
                      </c:pt>
                      <c:pt idx="59188">
                        <c:v>31.44153</c:v>
                      </c:pt>
                      <c:pt idx="59189">
                        <c:v>31.388560000000002</c:v>
                      </c:pt>
                      <c:pt idx="59190">
                        <c:v>31.335459999999998</c:v>
                      </c:pt>
                      <c:pt idx="59191">
                        <c:v>31.28369</c:v>
                      </c:pt>
                      <c:pt idx="59192">
                        <c:v>31.230699999999999</c:v>
                      </c:pt>
                      <c:pt idx="59193">
                        <c:v>31.177069999999997</c:v>
                      </c:pt>
                      <c:pt idx="59194">
                        <c:v>31.122390000000003</c:v>
                      </c:pt>
                      <c:pt idx="59195">
                        <c:v>31.070969999999999</c:v>
                      </c:pt>
                      <c:pt idx="59196">
                        <c:v>31.01756</c:v>
                      </c:pt>
                      <c:pt idx="59197">
                        <c:v>30.96442</c:v>
                      </c:pt>
                      <c:pt idx="59198">
                        <c:v>30.912690000000001</c:v>
                      </c:pt>
                      <c:pt idx="59199">
                        <c:v>30.862829999999999</c:v>
                      </c:pt>
                      <c:pt idx="59200">
                        <c:v>30.814349999999997</c:v>
                      </c:pt>
                      <c:pt idx="59201">
                        <c:v>30.763630000000003</c:v>
                      </c:pt>
                      <c:pt idx="59202">
                        <c:v>30.709810000000001</c:v>
                      </c:pt>
                      <c:pt idx="59203">
                        <c:v>30.657540000000001</c:v>
                      </c:pt>
                      <c:pt idx="59204">
                        <c:v>30.603940000000001</c:v>
                      </c:pt>
                      <c:pt idx="59205">
                        <c:v>30.546769999999999</c:v>
                      </c:pt>
                      <c:pt idx="59206">
                        <c:v>30.489630000000002</c:v>
                      </c:pt>
                      <c:pt idx="59207">
                        <c:v>30.430060000000001</c:v>
                      </c:pt>
                      <c:pt idx="59208">
                        <c:v>30.368780000000001</c:v>
                      </c:pt>
                      <c:pt idx="59209">
                        <c:v>30.305819999999997</c:v>
                      </c:pt>
                      <c:pt idx="59210">
                        <c:v>30.242450000000002</c:v>
                      </c:pt>
                      <c:pt idx="59211">
                        <c:v>30.178980000000003</c:v>
                      </c:pt>
                      <c:pt idx="59212">
                        <c:v>30.11702</c:v>
                      </c:pt>
                      <c:pt idx="59213">
                        <c:v>30.054180000000002</c:v>
                      </c:pt>
                      <c:pt idx="59214">
                        <c:v>29.990570000000002</c:v>
                      </c:pt>
                      <c:pt idx="59215">
                        <c:v>29.926639999999999</c:v>
                      </c:pt>
                      <c:pt idx="59216">
                        <c:v>29.862389999999998</c:v>
                      </c:pt>
                      <c:pt idx="59217">
                        <c:v>29.79786</c:v>
                      </c:pt>
                      <c:pt idx="59218">
                        <c:v>29.73312</c:v>
                      </c:pt>
                      <c:pt idx="59219">
                        <c:v>29.668619999999997</c:v>
                      </c:pt>
                      <c:pt idx="59220">
                        <c:v>29.603339999999999</c:v>
                      </c:pt>
                      <c:pt idx="59221">
                        <c:v>29.538879999999999</c:v>
                      </c:pt>
                      <c:pt idx="59222">
                        <c:v>29.475259999999999</c:v>
                      </c:pt>
                      <c:pt idx="59223">
                        <c:v>29.411830000000002</c:v>
                      </c:pt>
                      <c:pt idx="59224">
                        <c:v>29.348980000000001</c:v>
                      </c:pt>
                      <c:pt idx="59225">
                        <c:v>29.28735</c:v>
                      </c:pt>
                      <c:pt idx="59226">
                        <c:v>29.226649999999999</c:v>
                      </c:pt>
                      <c:pt idx="59227">
                        <c:v>29.163540000000001</c:v>
                      </c:pt>
                      <c:pt idx="59228">
                        <c:v>29.099699999999999</c:v>
                      </c:pt>
                      <c:pt idx="59229">
                        <c:v>29.034569999999999</c:v>
                      </c:pt>
                      <c:pt idx="59230">
                        <c:v>28.969580000000001</c:v>
                      </c:pt>
                      <c:pt idx="59231">
                        <c:v>28.904420000000002</c:v>
                      </c:pt>
                      <c:pt idx="59232">
                        <c:v>28.83915</c:v>
                      </c:pt>
                      <c:pt idx="59233">
                        <c:v>28.775940000000002</c:v>
                      </c:pt>
                      <c:pt idx="59234">
                        <c:v>28.713570000000001</c:v>
                      </c:pt>
                      <c:pt idx="59235">
                        <c:v>28.654160000000001</c:v>
                      </c:pt>
                      <c:pt idx="59236">
                        <c:v>28.591540000000002</c:v>
                      </c:pt>
                      <c:pt idx="59237">
                        <c:v>28.528079999999999</c:v>
                      </c:pt>
                      <c:pt idx="59238">
                        <c:v>28.462510000000002</c:v>
                      </c:pt>
                      <c:pt idx="59239">
                        <c:v>28.396370000000001</c:v>
                      </c:pt>
                      <c:pt idx="59240">
                        <c:v>28.329650000000001</c:v>
                      </c:pt>
                      <c:pt idx="59241">
                        <c:v>28.262040000000002</c:v>
                      </c:pt>
                      <c:pt idx="59242">
                        <c:v>28.193629999999999</c:v>
                      </c:pt>
                      <c:pt idx="59243">
                        <c:v>28.124590000000001</c:v>
                      </c:pt>
                      <c:pt idx="59244">
                        <c:v>28.054749999999999</c:v>
                      </c:pt>
                      <c:pt idx="59245">
                        <c:v>27.98639</c:v>
                      </c:pt>
                      <c:pt idx="59246">
                        <c:v>27.919350000000001</c:v>
                      </c:pt>
                      <c:pt idx="59247">
                        <c:v>27.851050000000001</c:v>
                      </c:pt>
                      <c:pt idx="59248">
                        <c:v>27.781559999999999</c:v>
                      </c:pt>
                      <c:pt idx="59249">
                        <c:v>27.711420000000004</c:v>
                      </c:pt>
                      <c:pt idx="59250">
                        <c:v>27.640519999999999</c:v>
                      </c:pt>
                      <c:pt idx="59251">
                        <c:v>27.569800000000001</c:v>
                      </c:pt>
                      <c:pt idx="59252">
                        <c:v>27.500789999999999</c:v>
                      </c:pt>
                      <c:pt idx="59253">
                        <c:v>27.43356</c:v>
                      </c:pt>
                      <c:pt idx="59254">
                        <c:v>27.363499999999998</c:v>
                      </c:pt>
                      <c:pt idx="59255">
                        <c:v>27.292830000000002</c:v>
                      </c:pt>
                      <c:pt idx="59256">
                        <c:v>27.221550000000001</c:v>
                      </c:pt>
                      <c:pt idx="59257">
                        <c:v>27.151010000000003</c:v>
                      </c:pt>
                      <c:pt idx="59258">
                        <c:v>27.078959999999999</c:v>
                      </c:pt>
                      <c:pt idx="59259">
                        <c:v>27.00742</c:v>
                      </c:pt>
                      <c:pt idx="59260">
                        <c:v>26.935299999999998</c:v>
                      </c:pt>
                      <c:pt idx="59261">
                        <c:v>26.863510000000002</c:v>
                      </c:pt>
                      <c:pt idx="59262">
                        <c:v>26.790150000000001</c:v>
                      </c:pt>
                      <c:pt idx="59263">
                        <c:v>26.716999999999999</c:v>
                      </c:pt>
                      <c:pt idx="59264">
                        <c:v>26.643849999999997</c:v>
                      </c:pt>
                      <c:pt idx="59265">
                        <c:v>26.570170000000001</c:v>
                      </c:pt>
                      <c:pt idx="59266">
                        <c:v>26.496740000000003</c:v>
                      </c:pt>
                      <c:pt idx="59267">
                        <c:v>26.423139999999997</c:v>
                      </c:pt>
                      <c:pt idx="59268">
                        <c:v>26.34966</c:v>
                      </c:pt>
                      <c:pt idx="59269">
                        <c:v>26.2759</c:v>
                      </c:pt>
                      <c:pt idx="59270">
                        <c:v>26.200809999999997</c:v>
                      </c:pt>
                      <c:pt idx="59271">
                        <c:v>26.12745</c:v>
                      </c:pt>
                      <c:pt idx="59272">
                        <c:v>26.054960000000001</c:v>
                      </c:pt>
                      <c:pt idx="59273">
                        <c:v>25.981619999999999</c:v>
                      </c:pt>
                      <c:pt idx="59274">
                        <c:v>25.906970000000001</c:v>
                      </c:pt>
                      <c:pt idx="59275">
                        <c:v>25.832639999999998</c:v>
                      </c:pt>
                      <c:pt idx="59276">
                        <c:v>25.757729999999999</c:v>
                      </c:pt>
                      <c:pt idx="59277">
                        <c:v>25.682089999999999</c:v>
                      </c:pt>
                      <c:pt idx="59278">
                        <c:v>25.610879999999998</c:v>
                      </c:pt>
                      <c:pt idx="59279">
                        <c:v>25.538139999999999</c:v>
                      </c:pt>
                      <c:pt idx="59280">
                        <c:v>25.464220000000001</c:v>
                      </c:pt>
                      <c:pt idx="59281">
                        <c:v>25.389800000000001</c:v>
                      </c:pt>
                      <c:pt idx="59282">
                        <c:v>25.3186</c:v>
                      </c:pt>
                      <c:pt idx="59283">
                        <c:v>25.246650000000002</c:v>
                      </c:pt>
                      <c:pt idx="59284">
                        <c:v>25.1737</c:v>
                      </c:pt>
                      <c:pt idx="59285">
                        <c:v>25.099490000000003</c:v>
                      </c:pt>
                      <c:pt idx="59286">
                        <c:v>25.026690000000002</c:v>
                      </c:pt>
                      <c:pt idx="59287">
                        <c:v>24.952040000000004</c:v>
                      </c:pt>
                      <c:pt idx="59288">
                        <c:v>24.87782</c:v>
                      </c:pt>
                      <c:pt idx="59289">
                        <c:v>24.802940000000003</c:v>
                      </c:pt>
                      <c:pt idx="59290">
                        <c:v>24.728279999999998</c:v>
                      </c:pt>
                      <c:pt idx="59291">
                        <c:v>24.652280000000001</c:v>
                      </c:pt>
                      <c:pt idx="59292">
                        <c:v>24.576920000000001</c:v>
                      </c:pt>
                      <c:pt idx="59293">
                        <c:v>24.501640000000002</c:v>
                      </c:pt>
                      <c:pt idx="59294">
                        <c:v>24.42605</c:v>
                      </c:pt>
                      <c:pt idx="59295">
                        <c:v>24.34958</c:v>
                      </c:pt>
                      <c:pt idx="59296">
                        <c:v>24.273859999999999</c:v>
                      </c:pt>
                      <c:pt idx="59297">
                        <c:v>24.197749999999999</c:v>
                      </c:pt>
                      <c:pt idx="59298">
                        <c:v>24.121009999999998</c:v>
                      </c:pt>
                      <c:pt idx="59299">
                        <c:v>24.047800000000002</c:v>
                      </c:pt>
                      <c:pt idx="59300">
                        <c:v>23.973849999999999</c:v>
                      </c:pt>
                      <c:pt idx="59301">
                        <c:v>23.899349999999998</c:v>
                      </c:pt>
                      <c:pt idx="59302">
                        <c:v>23.82235</c:v>
                      </c:pt>
                      <c:pt idx="59303">
                        <c:v>23.745820000000002</c:v>
                      </c:pt>
                      <c:pt idx="59304">
                        <c:v>23.66845</c:v>
                      </c:pt>
                      <c:pt idx="59305">
                        <c:v>23.590339999999998</c:v>
                      </c:pt>
                      <c:pt idx="59306">
                        <c:v>23.512629999999998</c:v>
                      </c:pt>
                      <c:pt idx="59307">
                        <c:v>23.435649999999999</c:v>
                      </c:pt>
                      <c:pt idx="59308">
                        <c:v>23.35792</c:v>
                      </c:pt>
                      <c:pt idx="59309">
                        <c:v>23.28058</c:v>
                      </c:pt>
                      <c:pt idx="59310">
                        <c:v>23.202850000000002</c:v>
                      </c:pt>
                      <c:pt idx="59311">
                        <c:v>23.124989999999997</c:v>
                      </c:pt>
                      <c:pt idx="59312">
                        <c:v>23.047350000000002</c:v>
                      </c:pt>
                      <c:pt idx="59313">
                        <c:v>22.969179999999998</c:v>
                      </c:pt>
                      <c:pt idx="59314">
                        <c:v>22.891210000000001</c:v>
                      </c:pt>
                      <c:pt idx="59315">
                        <c:v>22.813340000000004</c:v>
                      </c:pt>
                      <c:pt idx="59316">
                        <c:v>22.734729999999999</c:v>
                      </c:pt>
                      <c:pt idx="59317">
                        <c:v>22.656139999999997</c:v>
                      </c:pt>
                      <c:pt idx="59318">
                        <c:v>22.577630000000003</c:v>
                      </c:pt>
                      <c:pt idx="59319">
                        <c:v>22.49907</c:v>
                      </c:pt>
                      <c:pt idx="59320">
                        <c:v>22.420960000000001</c:v>
                      </c:pt>
                      <c:pt idx="59321">
                        <c:v>22.343069999999997</c:v>
                      </c:pt>
                      <c:pt idx="59322">
                        <c:v>22.266259999999999</c:v>
                      </c:pt>
                      <c:pt idx="59323">
                        <c:v>22.188769999999998</c:v>
                      </c:pt>
                      <c:pt idx="59324">
                        <c:v>22.112400000000001</c:v>
                      </c:pt>
                      <c:pt idx="59325">
                        <c:v>22.038600000000002</c:v>
                      </c:pt>
                      <c:pt idx="59326">
                        <c:v>21.963419999999999</c:v>
                      </c:pt>
                      <c:pt idx="59327">
                        <c:v>21.887889999999999</c:v>
                      </c:pt>
                      <c:pt idx="59328">
                        <c:v>21.813639999999999</c:v>
                      </c:pt>
                      <c:pt idx="59329">
                        <c:v>21.74024</c:v>
                      </c:pt>
                      <c:pt idx="59330">
                        <c:v>21.664919999999999</c:v>
                      </c:pt>
                      <c:pt idx="59331">
                        <c:v>21.58785</c:v>
                      </c:pt>
                      <c:pt idx="59332">
                        <c:v>21.51031</c:v>
                      </c:pt>
                      <c:pt idx="59333">
                        <c:v>21.432079999999999</c:v>
                      </c:pt>
                      <c:pt idx="59334">
                        <c:v>21.352460000000001</c:v>
                      </c:pt>
                      <c:pt idx="59335">
                        <c:v>21.272579999999998</c:v>
                      </c:pt>
                      <c:pt idx="59336">
                        <c:v>21.192</c:v>
                      </c:pt>
                      <c:pt idx="59337">
                        <c:v>21.111219999999999</c:v>
                      </c:pt>
                      <c:pt idx="59338">
                        <c:v>21.037940000000003</c:v>
                      </c:pt>
                      <c:pt idx="59339">
                        <c:v>20.964659999999999</c:v>
                      </c:pt>
                      <c:pt idx="59340">
                        <c:v>20.886939999999999</c:v>
                      </c:pt>
                      <c:pt idx="59341">
                        <c:v>20.80707</c:v>
                      </c:pt>
                      <c:pt idx="59342">
                        <c:v>20.728849999999998</c:v>
                      </c:pt>
                      <c:pt idx="59343">
                        <c:v>20.648710000000001</c:v>
                      </c:pt>
                      <c:pt idx="59344">
                        <c:v>20.568159999999999</c:v>
                      </c:pt>
                      <c:pt idx="59345">
                        <c:v>20.486330000000002</c:v>
                      </c:pt>
                      <c:pt idx="59346">
                        <c:v>20.404260000000001</c:v>
                      </c:pt>
                      <c:pt idx="59347">
                        <c:v>20.321950000000001</c:v>
                      </c:pt>
                      <c:pt idx="59348">
                        <c:v>20.238619999999997</c:v>
                      </c:pt>
                      <c:pt idx="59349">
                        <c:v>20.156279999999999</c:v>
                      </c:pt>
                      <c:pt idx="59350">
                        <c:v>20.073039999999999</c:v>
                      </c:pt>
                      <c:pt idx="59351">
                        <c:v>19.98978</c:v>
                      </c:pt>
                      <c:pt idx="59352">
                        <c:v>19.908529999999999</c:v>
                      </c:pt>
                      <c:pt idx="59353">
                        <c:v>19.82967</c:v>
                      </c:pt>
                      <c:pt idx="59354">
                        <c:v>19.749929999999999</c:v>
                      </c:pt>
                      <c:pt idx="59355">
                        <c:v>19.669</c:v>
                      </c:pt>
                      <c:pt idx="59356">
                        <c:v>19.58642</c:v>
                      </c:pt>
                      <c:pt idx="59357">
                        <c:v>19.502700000000001</c:v>
                      </c:pt>
                      <c:pt idx="59358">
                        <c:v>19.418369999999999</c:v>
                      </c:pt>
                      <c:pt idx="59359">
                        <c:v>19.333919999999999</c:v>
                      </c:pt>
                      <c:pt idx="59360">
                        <c:v>19.254000000000001</c:v>
                      </c:pt>
                      <c:pt idx="59361">
                        <c:v>19.17407</c:v>
                      </c:pt>
                      <c:pt idx="59362">
                        <c:v>19.09254</c:v>
                      </c:pt>
                      <c:pt idx="59363">
                        <c:v>19.012239999999998</c:v>
                      </c:pt>
                      <c:pt idx="59364">
                        <c:v>18.930440000000001</c:v>
                      </c:pt>
                      <c:pt idx="59365">
                        <c:v>18.847640000000002</c:v>
                      </c:pt>
                      <c:pt idx="59366">
                        <c:v>18.764940000000003</c:v>
                      </c:pt>
                      <c:pt idx="59367">
                        <c:v>18.680619999999998</c:v>
                      </c:pt>
                      <c:pt idx="59368">
                        <c:v>18.596129999999999</c:v>
                      </c:pt>
                      <c:pt idx="59369">
                        <c:v>18.510930000000002</c:v>
                      </c:pt>
                      <c:pt idx="59370">
                        <c:v>18.4254</c:v>
                      </c:pt>
                      <c:pt idx="59371">
                        <c:v>18.338940000000001</c:v>
                      </c:pt>
                      <c:pt idx="59372">
                        <c:v>18.253239999999998</c:v>
                      </c:pt>
                      <c:pt idx="59373">
                        <c:v>18.166879999999999</c:v>
                      </c:pt>
                      <c:pt idx="59374">
                        <c:v>18.08005</c:v>
                      </c:pt>
                      <c:pt idx="59375">
                        <c:v>17.99606</c:v>
                      </c:pt>
                      <c:pt idx="59376">
                        <c:v>17.911439999999999</c:v>
                      </c:pt>
                      <c:pt idx="59377">
                        <c:v>17.824809999999999</c:v>
                      </c:pt>
                      <c:pt idx="59378">
                        <c:v>17.73864</c:v>
                      </c:pt>
                      <c:pt idx="59379">
                        <c:v>17.6538</c:v>
                      </c:pt>
                      <c:pt idx="59380">
                        <c:v>17.56757</c:v>
                      </c:pt>
                      <c:pt idx="59381">
                        <c:v>17.480730000000001</c:v>
                      </c:pt>
                      <c:pt idx="59382">
                        <c:v>17.39339</c:v>
                      </c:pt>
                      <c:pt idx="59383">
                        <c:v>17.306330000000003</c:v>
                      </c:pt>
                      <c:pt idx="59384">
                        <c:v>17.218859999999999</c:v>
                      </c:pt>
                      <c:pt idx="59385">
                        <c:v>17.131520000000002</c:v>
                      </c:pt>
                      <c:pt idx="59386">
                        <c:v>17.043489999999998</c:v>
                      </c:pt>
                      <c:pt idx="59387">
                        <c:v>16.956</c:v>
                      </c:pt>
                      <c:pt idx="59388">
                        <c:v>16.869109999999999</c:v>
                      </c:pt>
                      <c:pt idx="59389">
                        <c:v>16.783069999999999</c:v>
                      </c:pt>
                      <c:pt idx="59390">
                        <c:v>16.69659</c:v>
                      </c:pt>
                      <c:pt idx="59391">
                        <c:v>16.609310000000001</c:v>
                      </c:pt>
                      <c:pt idx="59392">
                        <c:v>16.521079999999998</c:v>
                      </c:pt>
                      <c:pt idx="59393">
                        <c:v>16.43909</c:v>
                      </c:pt>
                      <c:pt idx="59394">
                        <c:v>16.357559999999999</c:v>
                      </c:pt>
                      <c:pt idx="59395">
                        <c:v>16.275010000000002</c:v>
                      </c:pt>
                      <c:pt idx="59396">
                        <c:v>16.191949999999999</c:v>
                      </c:pt>
                      <c:pt idx="59397">
                        <c:v>16.10857</c:v>
                      </c:pt>
                      <c:pt idx="59398">
                        <c:v>16.026149999999998</c:v>
                      </c:pt>
                      <c:pt idx="59399">
                        <c:v>15.94293</c:v>
                      </c:pt>
                      <c:pt idx="59400">
                        <c:v>15.8575</c:v>
                      </c:pt>
                      <c:pt idx="59401">
                        <c:v>15.77115</c:v>
                      </c:pt>
                      <c:pt idx="59402">
                        <c:v>15.68473</c:v>
                      </c:pt>
                      <c:pt idx="59403">
                        <c:v>15.598129999999999</c:v>
                      </c:pt>
                      <c:pt idx="59404">
                        <c:v>15.51182</c:v>
                      </c:pt>
                      <c:pt idx="59405">
                        <c:v>15.42615</c:v>
                      </c:pt>
                      <c:pt idx="59406">
                        <c:v>15.34079</c:v>
                      </c:pt>
                      <c:pt idx="59407">
                        <c:v>15.252800000000001</c:v>
                      </c:pt>
                      <c:pt idx="59408">
                        <c:v>15.168289999999999</c:v>
                      </c:pt>
                      <c:pt idx="59409">
                        <c:v>15.082599999999999</c:v>
                      </c:pt>
                      <c:pt idx="59410">
                        <c:v>14.99128</c:v>
                      </c:pt>
                      <c:pt idx="59411">
                        <c:v>14.901580000000001</c:v>
                      </c:pt>
                      <c:pt idx="59412">
                        <c:v>14.811669999999999</c:v>
                      </c:pt>
                      <c:pt idx="59413">
                        <c:v>14.724630000000001</c:v>
                      </c:pt>
                      <c:pt idx="59414">
                        <c:v>14.638439999999999</c:v>
                      </c:pt>
                      <c:pt idx="59415">
                        <c:v>14.552899999999999</c:v>
                      </c:pt>
                      <c:pt idx="59416">
                        <c:v>14.465859999999999</c:v>
                      </c:pt>
                      <c:pt idx="59417">
                        <c:v>14.37785</c:v>
                      </c:pt>
                      <c:pt idx="59418">
                        <c:v>14.288920000000001</c:v>
                      </c:pt>
                      <c:pt idx="59419">
                        <c:v>14.19979</c:v>
                      </c:pt>
                      <c:pt idx="59420">
                        <c:v>14.11098</c:v>
                      </c:pt>
                      <c:pt idx="59421">
                        <c:v>14.02107</c:v>
                      </c:pt>
                      <c:pt idx="59422">
                        <c:v>13.931199999999999</c:v>
                      </c:pt>
                      <c:pt idx="59423">
                        <c:v>13.844749999999999</c:v>
                      </c:pt>
                      <c:pt idx="59424">
                        <c:v>13.760960000000001</c:v>
                      </c:pt>
                      <c:pt idx="59425">
                        <c:v>13.68247</c:v>
                      </c:pt>
                      <c:pt idx="59426">
                        <c:v>13.59674</c:v>
                      </c:pt>
                      <c:pt idx="59427">
                        <c:v>13.50943</c:v>
                      </c:pt>
                      <c:pt idx="59428">
                        <c:v>13.420399999999999</c:v>
                      </c:pt>
                      <c:pt idx="59429">
                        <c:v>13.331580000000001</c:v>
                      </c:pt>
                      <c:pt idx="59430">
                        <c:v>13.24225</c:v>
                      </c:pt>
                      <c:pt idx="59431">
                        <c:v>13.152520000000001</c:v>
                      </c:pt>
                      <c:pt idx="59432">
                        <c:v>13.062329999999999</c:v>
                      </c:pt>
                      <c:pt idx="59433">
                        <c:v>12.972840000000001</c:v>
                      </c:pt>
                      <c:pt idx="59434">
                        <c:v>12.883709999999999</c:v>
                      </c:pt>
                      <c:pt idx="59435">
                        <c:v>12.793749999999999</c:v>
                      </c:pt>
                      <c:pt idx="59436">
                        <c:v>12.7041</c:v>
                      </c:pt>
                      <c:pt idx="59437">
                        <c:v>12.61411</c:v>
                      </c:pt>
                      <c:pt idx="59438">
                        <c:v>12.523669999999999</c:v>
                      </c:pt>
                      <c:pt idx="59439">
                        <c:v>12.43285</c:v>
                      </c:pt>
                      <c:pt idx="59440">
                        <c:v>12.34135</c:v>
                      </c:pt>
                      <c:pt idx="59441">
                        <c:v>12.249309999999999</c:v>
                      </c:pt>
                      <c:pt idx="59442">
                        <c:v>12.15686</c:v>
                      </c:pt>
                      <c:pt idx="59443">
                        <c:v>12.064909999999999</c:v>
                      </c:pt>
                      <c:pt idx="59444">
                        <c:v>11.97236</c:v>
                      </c:pt>
                      <c:pt idx="59445">
                        <c:v>11.88001</c:v>
                      </c:pt>
                      <c:pt idx="59446">
                        <c:v>11.78725</c:v>
                      </c:pt>
                      <c:pt idx="59447">
                        <c:v>11.695310000000001</c:v>
                      </c:pt>
                      <c:pt idx="59448">
                        <c:v>11.60388</c:v>
                      </c:pt>
                      <c:pt idx="59449">
                        <c:v>11.5122</c:v>
                      </c:pt>
                      <c:pt idx="59450">
                        <c:v>11.42074</c:v>
                      </c:pt>
                      <c:pt idx="59451">
                        <c:v>11.329840000000001</c:v>
                      </c:pt>
                      <c:pt idx="59452">
                        <c:v>11.23827</c:v>
                      </c:pt>
                      <c:pt idx="59453">
                        <c:v>11.146050000000001</c:v>
                      </c:pt>
                      <c:pt idx="59454">
                        <c:v>11.05453</c:v>
                      </c:pt>
                      <c:pt idx="59455">
                        <c:v>10.962579999999999</c:v>
                      </c:pt>
                      <c:pt idx="59456">
                        <c:v>10.86989</c:v>
                      </c:pt>
                      <c:pt idx="59457">
                        <c:v>10.77749</c:v>
                      </c:pt>
                      <c:pt idx="59458">
                        <c:v>10.685199999999998</c:v>
                      </c:pt>
                      <c:pt idx="59459">
                        <c:v>10.594159999999999</c:v>
                      </c:pt>
                      <c:pt idx="59460">
                        <c:v>10.502830000000001</c:v>
                      </c:pt>
                      <c:pt idx="59461">
                        <c:v>10.411470000000001</c:v>
                      </c:pt>
                      <c:pt idx="59462">
                        <c:v>10.321610000000002</c:v>
                      </c:pt>
                      <c:pt idx="59463">
                        <c:v>10.23685</c:v>
                      </c:pt>
                      <c:pt idx="59464">
                        <c:v>10.14791</c:v>
                      </c:pt>
                      <c:pt idx="59465">
                        <c:v>10.059419999999999</c:v>
                      </c:pt>
                      <c:pt idx="59466">
                        <c:v>9.9692170000000004</c:v>
                      </c:pt>
                      <c:pt idx="59467">
                        <c:v>9.8790860000000009</c:v>
                      </c:pt>
                      <c:pt idx="59468">
                        <c:v>9.7883440000000004</c:v>
                      </c:pt>
                      <c:pt idx="59469">
                        <c:v>9.697635</c:v>
                      </c:pt>
                      <c:pt idx="59470">
                        <c:v>9.6075509999999991</c:v>
                      </c:pt>
                      <c:pt idx="59471">
                        <c:v>9.521725</c:v>
                      </c:pt>
                      <c:pt idx="59472">
                        <c:v>9.4337710000000001</c:v>
                      </c:pt>
                      <c:pt idx="59473">
                        <c:v>9.3440530000000006</c:v>
                      </c:pt>
                      <c:pt idx="59474">
                        <c:v>9.2339959999999994</c:v>
                      </c:pt>
                      <c:pt idx="59475">
                        <c:v>9.141133</c:v>
                      </c:pt>
                      <c:pt idx="59476">
                        <c:v>9.0510389999999994</c:v>
                      </c:pt>
                      <c:pt idx="59477">
                        <c:v>8.9611249999999991</c:v>
                      </c:pt>
                      <c:pt idx="59478">
                        <c:v>8.869256</c:v>
                      </c:pt>
                      <c:pt idx="59479">
                        <c:v>8.7767930000000014</c:v>
                      </c:pt>
                      <c:pt idx="59480">
                        <c:v>8.6850509999999996</c:v>
                      </c:pt>
                      <c:pt idx="59481">
                        <c:v>8.5929760000000002</c:v>
                      </c:pt>
                      <c:pt idx="59482">
                        <c:v>8.501182</c:v>
                      </c:pt>
                      <c:pt idx="59483">
                        <c:v>8.4091190000000005</c:v>
                      </c:pt>
                      <c:pt idx="59484">
                        <c:v>8.3165560000000003</c:v>
                      </c:pt>
                      <c:pt idx="59485">
                        <c:v>8.2239369999999994</c:v>
                      </c:pt>
                      <c:pt idx="59486">
                        <c:v>8.131024</c:v>
                      </c:pt>
                      <c:pt idx="59487">
                        <c:v>8.0380249999999993</c:v>
                      </c:pt>
                      <c:pt idx="59488">
                        <c:v>7.9451979999999995</c:v>
                      </c:pt>
                      <c:pt idx="59489">
                        <c:v>7.8533169999999997</c:v>
                      </c:pt>
                      <c:pt idx="59490">
                        <c:v>7.7627230000000003</c:v>
                      </c:pt>
                      <c:pt idx="59491">
                        <c:v>7.6726839999999994</c:v>
                      </c:pt>
                      <c:pt idx="59492">
                        <c:v>7.5812729999999995</c:v>
                      </c:pt>
                      <c:pt idx="59493">
                        <c:v>7.4898249999999997</c:v>
                      </c:pt>
                      <c:pt idx="59494">
                        <c:v>7.3981759999999994</c:v>
                      </c:pt>
                      <c:pt idx="59495">
                        <c:v>7.3088149999999992</c:v>
                      </c:pt>
                      <c:pt idx="59496">
                        <c:v>7.2181410000000001</c:v>
                      </c:pt>
                      <c:pt idx="59497">
                        <c:v>7.1267870000000002</c:v>
                      </c:pt>
                      <c:pt idx="59498">
                        <c:v>7.0349870000000001</c:v>
                      </c:pt>
                      <c:pt idx="59499">
                        <c:v>6.942698</c:v>
                      </c:pt>
                      <c:pt idx="59500">
                        <c:v>6.8499489999999996</c:v>
                      </c:pt>
                      <c:pt idx="59501">
                        <c:v>6.7574179999999995</c:v>
                      </c:pt>
                      <c:pt idx="59502">
                        <c:v>6.664479</c:v>
                      </c:pt>
                      <c:pt idx="59503">
                        <c:v>6.5730120000000003</c:v>
                      </c:pt>
                      <c:pt idx="59504">
                        <c:v>6.4811439999999996</c:v>
                      </c:pt>
                      <c:pt idx="59505">
                        <c:v>6.3890639999999994</c:v>
                      </c:pt>
                      <c:pt idx="59506">
                        <c:v>6.296144</c:v>
                      </c:pt>
                      <c:pt idx="59507">
                        <c:v>6.2058549999999997</c:v>
                      </c:pt>
                      <c:pt idx="59508">
                        <c:v>6.1261270000000003</c:v>
                      </c:pt>
                      <c:pt idx="59509">
                        <c:v>6.0368509999999995</c:v>
                      </c:pt>
                      <c:pt idx="59510">
                        <c:v>5.9488989999999999</c:v>
                      </c:pt>
                      <c:pt idx="59511">
                        <c:v>5.8581530000000006</c:v>
                      </c:pt>
                      <c:pt idx="59512">
                        <c:v>5.7659950000000002</c:v>
                      </c:pt>
                      <c:pt idx="59513">
                        <c:v>5.6724410000000001</c:v>
                      </c:pt>
                      <c:pt idx="59514">
                        <c:v>5.5791579999999996</c:v>
                      </c:pt>
                      <c:pt idx="59515">
                        <c:v>5.4856959999999999</c:v>
                      </c:pt>
                      <c:pt idx="59516">
                        <c:v>5.3919700000000006</c:v>
                      </c:pt>
                      <c:pt idx="59517">
                        <c:v>5.2981780000000001</c:v>
                      </c:pt>
                      <c:pt idx="59518">
                        <c:v>5.2044490000000003</c:v>
                      </c:pt>
                      <c:pt idx="59519">
                        <c:v>5.110608</c:v>
                      </c:pt>
                      <c:pt idx="59520">
                        <c:v>5.016527</c:v>
                      </c:pt>
                      <c:pt idx="59521">
                        <c:v>4.9232430000000003</c:v>
                      </c:pt>
                      <c:pt idx="59522">
                        <c:v>4.8305790000000002</c:v>
                      </c:pt>
                      <c:pt idx="59523">
                        <c:v>4.7373750000000001</c:v>
                      </c:pt>
                      <c:pt idx="59524">
                        <c:v>4.6442259999999997</c:v>
                      </c:pt>
                      <c:pt idx="59525">
                        <c:v>4.5512119999999996</c:v>
                      </c:pt>
                      <c:pt idx="59526">
                        <c:v>4.4588239999999999</c:v>
                      </c:pt>
                      <c:pt idx="59527">
                        <c:v>4.3661110000000001</c:v>
                      </c:pt>
                      <c:pt idx="59528">
                        <c:v>4.2738320000000005</c:v>
                      </c:pt>
                      <c:pt idx="59529">
                        <c:v>4.1806320000000001</c:v>
                      </c:pt>
                      <c:pt idx="59530">
                        <c:v>4.0872989999999998</c:v>
                      </c:pt>
                      <c:pt idx="59531">
                        <c:v>3.9942470000000001</c:v>
                      </c:pt>
                      <c:pt idx="59532">
                        <c:v>3.900639</c:v>
                      </c:pt>
                      <c:pt idx="59533">
                        <c:v>3.8073899999999998</c:v>
                      </c:pt>
                      <c:pt idx="59534">
                        <c:v>3.7140200000000001</c:v>
                      </c:pt>
                      <c:pt idx="59535">
                        <c:v>3.6205579999999999</c:v>
                      </c:pt>
                      <c:pt idx="59536">
                        <c:v>3.526815</c:v>
                      </c:pt>
                      <c:pt idx="59537">
                        <c:v>3.4331420000000001</c:v>
                      </c:pt>
                      <c:pt idx="59538">
                        <c:v>3.3389880000000001</c:v>
                      </c:pt>
                      <c:pt idx="59539">
                        <c:v>3.2453500000000002</c:v>
                      </c:pt>
                      <c:pt idx="59540">
                        <c:v>3.1523780000000001</c:v>
                      </c:pt>
                      <c:pt idx="59541">
                        <c:v>3.0611619999999999</c:v>
                      </c:pt>
                      <c:pt idx="59542">
                        <c:v>2.9708459999999999</c:v>
                      </c:pt>
                      <c:pt idx="59543">
                        <c:v>2.8789709999999999</c:v>
                      </c:pt>
                      <c:pt idx="59544">
                        <c:v>2.7862199999999997</c:v>
                      </c:pt>
                      <c:pt idx="59545">
                        <c:v>2.6938580000000001</c:v>
                      </c:pt>
                      <c:pt idx="59546">
                        <c:v>2.6009520000000004</c:v>
                      </c:pt>
                      <c:pt idx="59547">
                        <c:v>2.5075150000000002</c:v>
                      </c:pt>
                      <c:pt idx="59548">
                        <c:v>2.4136340000000001</c:v>
                      </c:pt>
                      <c:pt idx="59549">
                        <c:v>2.3197350000000001</c:v>
                      </c:pt>
                      <c:pt idx="59550">
                        <c:v>2.2255419999999999</c:v>
                      </c:pt>
                      <c:pt idx="59551">
                        <c:v>2.1312929999999999</c:v>
                      </c:pt>
                      <c:pt idx="59552">
                        <c:v>2.0369899999999999</c:v>
                      </c:pt>
                      <c:pt idx="59553">
                        <c:v>1.9430710000000002</c:v>
                      </c:pt>
                      <c:pt idx="59554">
                        <c:v>1.8489929999999999</c:v>
                      </c:pt>
                      <c:pt idx="59555">
                        <c:v>1.7546419999999998</c:v>
                      </c:pt>
                      <c:pt idx="59556">
                        <c:v>1.6601409999999999</c:v>
                      </c:pt>
                      <c:pt idx="59557">
                        <c:v>1.5654940000000002</c:v>
                      </c:pt>
                      <c:pt idx="59558">
                        <c:v>1.4707170000000001</c:v>
                      </c:pt>
                      <c:pt idx="59559">
                        <c:v>1.375875</c:v>
                      </c:pt>
                      <c:pt idx="59560">
                        <c:v>1.2838630000000002</c:v>
                      </c:pt>
                      <c:pt idx="59561">
                        <c:v>1.191986</c:v>
                      </c:pt>
                      <c:pt idx="59562">
                        <c:v>1.100633</c:v>
                      </c:pt>
                      <c:pt idx="59563">
                        <c:v>1.009514</c:v>
                      </c:pt>
                      <c:pt idx="59564">
                        <c:v>0.91835020000000001</c:v>
                      </c:pt>
                      <c:pt idx="59565">
                        <c:v>0.82559880000000008</c:v>
                      </c:pt>
                      <c:pt idx="59566">
                        <c:v>0.7324946</c:v>
                      </c:pt>
                      <c:pt idx="59567">
                        <c:v>0.63974199999999992</c:v>
                      </c:pt>
                      <c:pt idx="59568">
                        <c:v>0.54549040000000004</c:v>
                      </c:pt>
                      <c:pt idx="59569">
                        <c:v>0.45227469999999997</c:v>
                      </c:pt>
                      <c:pt idx="59570">
                        <c:v>0.35827820000000005</c:v>
                      </c:pt>
                      <c:pt idx="59571">
                        <c:v>0.26462019999999997</c:v>
                      </c:pt>
                      <c:pt idx="59572">
                        <c:v>0.1706773</c:v>
                      </c:pt>
                      <c:pt idx="59573">
                        <c:v>7.6913830000000002E-2</c:v>
                      </c:pt>
                      <c:pt idx="59574">
                        <c:v>-1.6499159999999999E-2</c:v>
                      </c:pt>
                      <c:pt idx="59575">
                        <c:v>-0.1096374</c:v>
                      </c:pt>
                      <c:pt idx="59576">
                        <c:v>-0.20331080000000001</c:v>
                      </c:pt>
                      <c:pt idx="59577">
                        <c:v>-0.2966589</c:v>
                      </c:pt>
                      <c:pt idx="59578">
                        <c:v>-0.38971480000000003</c:v>
                      </c:pt>
                      <c:pt idx="59579">
                        <c:v>-0.49645600000000001</c:v>
                      </c:pt>
                      <c:pt idx="59580">
                        <c:v>-0.5927753</c:v>
                      </c:pt>
                      <c:pt idx="59581">
                        <c:v>-0.68780659999999993</c:v>
                      </c:pt>
                      <c:pt idx="59582">
                        <c:v>-0.78158559999999999</c:v>
                      </c:pt>
                      <c:pt idx="59583">
                        <c:v>-0.87307570000000001</c:v>
                      </c:pt>
                      <c:pt idx="59584">
                        <c:v>-0.96261920000000001</c:v>
                      </c:pt>
                      <c:pt idx="59585">
                        <c:v>-1.052638</c:v>
                      </c:pt>
                      <c:pt idx="59586">
                        <c:v>-1.1431040000000001</c:v>
                      </c:pt>
                      <c:pt idx="59587">
                        <c:v>-1.2335389999999999</c:v>
                      </c:pt>
                      <c:pt idx="59588">
                        <c:v>-1.3250729999999999</c:v>
                      </c:pt>
                      <c:pt idx="59589">
                        <c:v>-1.4171559999999999</c:v>
                      </c:pt>
                      <c:pt idx="59590">
                        <c:v>-1.5086219999999999</c:v>
                      </c:pt>
                      <c:pt idx="59591">
                        <c:v>-1.5981409999999998</c:v>
                      </c:pt>
                      <c:pt idx="59592">
                        <c:v>-1.685832</c:v>
                      </c:pt>
                      <c:pt idx="59593">
                        <c:v>-1.7769550000000001</c:v>
                      </c:pt>
                      <c:pt idx="59594">
                        <c:v>-1.869478</c:v>
                      </c:pt>
                      <c:pt idx="59595">
                        <c:v>-1.9616659999999999</c:v>
                      </c:pt>
                      <c:pt idx="59596">
                        <c:v>-2.0547230000000001</c:v>
                      </c:pt>
                      <c:pt idx="59597">
                        <c:v>-2.1465749999999999</c:v>
                      </c:pt>
                      <c:pt idx="59598">
                        <c:v>-2.23543</c:v>
                      </c:pt>
                      <c:pt idx="59599">
                        <c:v>-2.3254639999999998</c:v>
                      </c:pt>
                      <c:pt idx="59600">
                        <c:v>-2.4134850000000001</c:v>
                      </c:pt>
                      <c:pt idx="59601">
                        <c:v>-2.4972750000000001</c:v>
                      </c:pt>
                      <c:pt idx="59602">
                        <c:v>-2.5892310000000003</c:v>
                      </c:pt>
                      <c:pt idx="59603">
                        <c:v>-2.6810149999999999</c:v>
                      </c:pt>
                      <c:pt idx="59604">
                        <c:v>-2.7739920000000002</c:v>
                      </c:pt>
                      <c:pt idx="59605">
                        <c:v>-2.8669709999999999</c:v>
                      </c:pt>
                      <c:pt idx="59606">
                        <c:v>-2.959266</c:v>
                      </c:pt>
                      <c:pt idx="59607">
                        <c:v>-3.0517050000000001</c:v>
                      </c:pt>
                      <c:pt idx="59608">
                        <c:v>-3.1440050000000004</c:v>
                      </c:pt>
                      <c:pt idx="59609">
                        <c:v>-3.2364790000000001</c:v>
                      </c:pt>
                      <c:pt idx="59610">
                        <c:v>-3.3258209999999999</c:v>
                      </c:pt>
                      <c:pt idx="59611">
                        <c:v>-3.4130219999999998</c:v>
                      </c:pt>
                      <c:pt idx="59612">
                        <c:v>-3.504613</c:v>
                      </c:pt>
                      <c:pt idx="59613">
                        <c:v>-3.5958930000000002</c:v>
                      </c:pt>
                      <c:pt idx="59614">
                        <c:v>-3.6866650000000001</c:v>
                      </c:pt>
                      <c:pt idx="59615">
                        <c:v>-3.7620990000000001</c:v>
                      </c:pt>
                      <c:pt idx="59616">
                        <c:v>-3.8450420000000003</c:v>
                      </c:pt>
                      <c:pt idx="59617">
                        <c:v>-3.928477</c:v>
                      </c:pt>
                      <c:pt idx="59618">
                        <c:v>-4.0185069999999996</c:v>
                      </c:pt>
                      <c:pt idx="59619">
                        <c:v>-4.1063139999999994</c:v>
                      </c:pt>
                      <c:pt idx="59620">
                        <c:v>-4.1961710000000005</c:v>
                      </c:pt>
                      <c:pt idx="59621">
                        <c:v>-4.2884000000000002</c:v>
                      </c:pt>
                      <c:pt idx="59622">
                        <c:v>-4.3806209999999997</c:v>
                      </c:pt>
                      <c:pt idx="59623">
                        <c:v>-4.4738910000000001</c:v>
                      </c:pt>
                      <c:pt idx="59624">
                        <c:v>-4.566986</c:v>
                      </c:pt>
                      <c:pt idx="59625">
                        <c:v>-4.6605439999999998</c:v>
                      </c:pt>
                      <c:pt idx="59626">
                        <c:v>-4.7533989999999999</c:v>
                      </c:pt>
                      <c:pt idx="59627">
                        <c:v>-4.8459430000000001</c:v>
                      </c:pt>
                      <c:pt idx="59628">
                        <c:v>-4.9386020000000004</c:v>
                      </c:pt>
                      <c:pt idx="59629">
                        <c:v>-5.030327999999999</c:v>
                      </c:pt>
                      <c:pt idx="59630">
                        <c:v>-5.1229040000000001</c:v>
                      </c:pt>
                      <c:pt idx="59631">
                        <c:v>-5.2144559999999993</c:v>
                      </c:pt>
                      <c:pt idx="59632">
                        <c:v>-5.3066000000000004</c:v>
                      </c:pt>
                      <c:pt idx="59633">
                        <c:v>-5.3987470000000002</c:v>
                      </c:pt>
                      <c:pt idx="59634">
                        <c:v>-5.4912170000000007</c:v>
                      </c:pt>
                      <c:pt idx="59635">
                        <c:v>-5.5846010000000001</c:v>
                      </c:pt>
                      <c:pt idx="59636">
                        <c:v>-5.6775099999999998</c:v>
                      </c:pt>
                      <c:pt idx="59637">
                        <c:v>-5.7710309999999998</c:v>
                      </c:pt>
                      <c:pt idx="59638">
                        <c:v>-5.8643739999999998</c:v>
                      </c:pt>
                      <c:pt idx="59639">
                        <c:v>-5.9576260000000003</c:v>
                      </c:pt>
                      <c:pt idx="59640">
                        <c:v>-6.0482589999999998</c:v>
                      </c:pt>
                      <c:pt idx="59641">
                        <c:v>-6.1389839999999998</c:v>
                      </c:pt>
                      <c:pt idx="59642">
                        <c:v>-6.2307570000000005</c:v>
                      </c:pt>
                      <c:pt idx="59643">
                        <c:v>-6.3232569999999999</c:v>
                      </c:pt>
                      <c:pt idx="59644">
                        <c:v>-6.4164600000000007</c:v>
                      </c:pt>
                      <c:pt idx="59645">
                        <c:v>-6.5095789999999996</c:v>
                      </c:pt>
                      <c:pt idx="59646">
                        <c:v>-6.6020760000000003</c:v>
                      </c:pt>
                      <c:pt idx="59647">
                        <c:v>-6.6937389999999999</c:v>
                      </c:pt>
                      <c:pt idx="59648">
                        <c:v>-6.7863949999999997</c:v>
                      </c:pt>
                      <c:pt idx="59649">
                        <c:v>-6.8783919999999998</c:v>
                      </c:pt>
                      <c:pt idx="59650">
                        <c:v>-6.9683969999999995</c:v>
                      </c:pt>
                      <c:pt idx="59651">
                        <c:v>-7.0575339999999995</c:v>
                      </c:pt>
                      <c:pt idx="59652">
                        <c:v>-7.1492290000000001</c:v>
                      </c:pt>
                      <c:pt idx="59653">
                        <c:v>-7.2413059999999998</c:v>
                      </c:pt>
                      <c:pt idx="59654">
                        <c:v>-7.3339149999999993</c:v>
                      </c:pt>
                      <c:pt idx="59655">
                        <c:v>-7.4264929999999998</c:v>
                      </c:pt>
                      <c:pt idx="59656">
                        <c:v>-7.5195500000000006</c:v>
                      </c:pt>
                      <c:pt idx="59657">
                        <c:v>-7.6128289999999996</c:v>
                      </c:pt>
                      <c:pt idx="59658">
                        <c:v>-7.7058049999999998</c:v>
                      </c:pt>
                      <c:pt idx="59659">
                        <c:v>-7.798921</c:v>
                      </c:pt>
                      <c:pt idx="59660">
                        <c:v>-7.8927840000000007</c:v>
                      </c:pt>
                      <c:pt idx="59661">
                        <c:v>-7.9867540000000004</c:v>
                      </c:pt>
                      <c:pt idx="59662">
                        <c:v>-8.0810420000000001</c:v>
                      </c:pt>
                      <c:pt idx="59663">
                        <c:v>-8.1744589999999988</c:v>
                      </c:pt>
                      <c:pt idx="59664">
                        <c:v>-8.2684560000000005</c:v>
                      </c:pt>
                      <c:pt idx="59665">
                        <c:v>-8.3614409999999992</c:v>
                      </c:pt>
                      <c:pt idx="59666">
                        <c:v>-8.4549090000000007</c:v>
                      </c:pt>
                      <c:pt idx="59667">
                        <c:v>-8.5472110000000008</c:v>
                      </c:pt>
                      <c:pt idx="59668">
                        <c:v>-8.640149000000001</c:v>
                      </c:pt>
                      <c:pt idx="59669">
                        <c:v>-8.7334530000000008</c:v>
                      </c:pt>
                      <c:pt idx="59670">
                        <c:v>-8.8267759999999988</c:v>
                      </c:pt>
                      <c:pt idx="59671">
                        <c:v>-8.9203869999999998</c:v>
                      </c:pt>
                      <c:pt idx="59672">
                        <c:v>-9.0139680000000002</c:v>
                      </c:pt>
                      <c:pt idx="59673">
                        <c:v>-9.1072030000000002</c:v>
                      </c:pt>
                      <c:pt idx="59674">
                        <c:v>-9.2005280000000003</c:v>
                      </c:pt>
                      <c:pt idx="59675">
                        <c:v>-9.2939690000000006</c:v>
                      </c:pt>
                      <c:pt idx="59676">
                        <c:v>-9.3873250000000006</c:v>
                      </c:pt>
                      <c:pt idx="59677">
                        <c:v>-9.4794900000000002</c:v>
                      </c:pt>
                      <c:pt idx="59678">
                        <c:v>-9.5721750000000014</c:v>
                      </c:pt>
                      <c:pt idx="59679">
                        <c:v>-9.6635780000000011</c:v>
                      </c:pt>
                      <c:pt idx="59680">
                        <c:v>-9.7563180000000003</c:v>
                      </c:pt>
                      <c:pt idx="59681">
                        <c:v>-9.8497579999999996</c:v>
                      </c:pt>
                      <c:pt idx="59682">
                        <c:v>-9.9416609999999999</c:v>
                      </c:pt>
                      <c:pt idx="59683">
                        <c:v>-10.03284</c:v>
                      </c:pt>
                      <c:pt idx="59684">
                        <c:v>-10.122949999999999</c:v>
                      </c:pt>
                      <c:pt idx="59685">
                        <c:v>-10.213650000000001</c:v>
                      </c:pt>
                      <c:pt idx="59686">
                        <c:v>-10.303570000000001</c:v>
                      </c:pt>
                      <c:pt idx="59687">
                        <c:v>-10.39217</c:v>
                      </c:pt>
                      <c:pt idx="59688">
                        <c:v>-10.476030000000002</c:v>
                      </c:pt>
                      <c:pt idx="59689">
                        <c:v>-10.56386</c:v>
                      </c:pt>
                      <c:pt idx="59690">
                        <c:v>-10.655529999999999</c:v>
                      </c:pt>
                      <c:pt idx="59691">
                        <c:v>-10.74813</c:v>
                      </c:pt>
                      <c:pt idx="59692">
                        <c:v>-10.8399</c:v>
                      </c:pt>
                      <c:pt idx="59693">
                        <c:v>-10.93256</c:v>
                      </c:pt>
                      <c:pt idx="59694">
                        <c:v>-11.024290000000001</c:v>
                      </c:pt>
                      <c:pt idx="59695">
                        <c:v>-11.115690000000001</c:v>
                      </c:pt>
                      <c:pt idx="59696">
                        <c:v>-11.208400000000001</c:v>
                      </c:pt>
                      <c:pt idx="59697">
                        <c:v>-11.301360000000001</c:v>
                      </c:pt>
                      <c:pt idx="59698">
                        <c:v>-11.3947</c:v>
                      </c:pt>
                      <c:pt idx="59699">
                        <c:v>-11.487719999999999</c:v>
                      </c:pt>
                      <c:pt idx="59700">
                        <c:v>-11.580630000000001</c:v>
                      </c:pt>
                      <c:pt idx="59701">
                        <c:v>-11.67384</c:v>
                      </c:pt>
                      <c:pt idx="59702">
                        <c:v>-11.767160000000001</c:v>
                      </c:pt>
                      <c:pt idx="59703">
                        <c:v>-11.85993</c:v>
                      </c:pt>
                      <c:pt idx="59704">
                        <c:v>-11.950609999999999</c:v>
                      </c:pt>
                      <c:pt idx="59705">
                        <c:v>-12.041120000000001</c:v>
                      </c:pt>
                      <c:pt idx="59706">
                        <c:v>-12.133620000000001</c:v>
                      </c:pt>
                      <c:pt idx="59707">
                        <c:v>-12.226319999999999</c:v>
                      </c:pt>
                      <c:pt idx="59708">
                        <c:v>-12.31981</c:v>
                      </c:pt>
                      <c:pt idx="59709">
                        <c:v>-12.413499999999999</c:v>
                      </c:pt>
                      <c:pt idx="59710">
                        <c:v>-12.506349999999999</c:v>
                      </c:pt>
                      <c:pt idx="59711">
                        <c:v>-12.600009999999999</c:v>
                      </c:pt>
                      <c:pt idx="59712">
                        <c:v>-12.69351</c:v>
                      </c:pt>
                      <c:pt idx="59713">
                        <c:v>-12.786519999999999</c:v>
                      </c:pt>
                      <c:pt idx="59714">
                        <c:v>-12.879529999999999</c:v>
                      </c:pt>
                      <c:pt idx="59715">
                        <c:v>-12.97269</c:v>
                      </c:pt>
                      <c:pt idx="59716">
                        <c:v>-13.06583</c:v>
                      </c:pt>
                      <c:pt idx="59717">
                        <c:v>-13.15887</c:v>
                      </c:pt>
                      <c:pt idx="59718">
                        <c:v>-13.250530000000001</c:v>
                      </c:pt>
                      <c:pt idx="59719">
                        <c:v>-13.342600000000001</c:v>
                      </c:pt>
                      <c:pt idx="59720">
                        <c:v>-13.43543</c:v>
                      </c:pt>
                      <c:pt idx="59721">
                        <c:v>-13.528180000000001</c:v>
                      </c:pt>
                      <c:pt idx="59722">
                        <c:v>-13.618880000000001</c:v>
                      </c:pt>
                      <c:pt idx="59723">
                        <c:v>-13.7094</c:v>
                      </c:pt>
                      <c:pt idx="59724">
                        <c:v>-13.80091</c:v>
                      </c:pt>
                      <c:pt idx="59725">
                        <c:v>-13.891530000000001</c:v>
                      </c:pt>
                      <c:pt idx="59726">
                        <c:v>-13.983470000000001</c:v>
                      </c:pt>
                      <c:pt idx="59727">
                        <c:v>-14.074539999999999</c:v>
                      </c:pt>
                      <c:pt idx="59728">
                        <c:v>-14.17543</c:v>
                      </c:pt>
                      <c:pt idx="59729">
                        <c:v>-14.27078</c:v>
                      </c:pt>
                      <c:pt idx="59730">
                        <c:v>-14.3628</c:v>
                      </c:pt>
                      <c:pt idx="59731">
                        <c:v>-14.454700000000001</c:v>
                      </c:pt>
                      <c:pt idx="59732">
                        <c:v>-14.54496</c:v>
                      </c:pt>
                      <c:pt idx="59733">
                        <c:v>-14.63561</c:v>
                      </c:pt>
                      <c:pt idx="59734">
                        <c:v>-14.725660000000001</c:v>
                      </c:pt>
                      <c:pt idx="59735">
                        <c:v>-14.815830000000002</c:v>
                      </c:pt>
                      <c:pt idx="59736">
                        <c:v>-14.90696</c:v>
                      </c:pt>
                      <c:pt idx="59737">
                        <c:v>-14.998199999999999</c:v>
                      </c:pt>
                      <c:pt idx="59738">
                        <c:v>-15.089449999999999</c:v>
                      </c:pt>
                      <c:pt idx="59739">
                        <c:v>-15.18074</c:v>
                      </c:pt>
                      <c:pt idx="59740">
                        <c:v>-15.27183</c:v>
                      </c:pt>
                      <c:pt idx="59741">
                        <c:v>-15.3628</c:v>
                      </c:pt>
                      <c:pt idx="59742">
                        <c:v>-15.453989999999999</c:v>
                      </c:pt>
                      <c:pt idx="59743">
                        <c:v>-15.544919999999999</c:v>
                      </c:pt>
                      <c:pt idx="59744">
                        <c:v>-15.63588</c:v>
                      </c:pt>
                      <c:pt idx="59745">
                        <c:v>-15.72603</c:v>
                      </c:pt>
                      <c:pt idx="59746">
                        <c:v>-15.817049999999998</c:v>
                      </c:pt>
                      <c:pt idx="59747">
                        <c:v>-15.90756</c:v>
                      </c:pt>
                      <c:pt idx="59748">
                        <c:v>-15.998349999999999</c:v>
                      </c:pt>
                      <c:pt idx="59749">
                        <c:v>-16.089269999999999</c:v>
                      </c:pt>
                      <c:pt idx="59750">
                        <c:v>-16.180759999999999</c:v>
                      </c:pt>
                      <c:pt idx="59751">
                        <c:v>-16.27195</c:v>
                      </c:pt>
                      <c:pt idx="59752">
                        <c:v>-16.362749999999998</c:v>
                      </c:pt>
                      <c:pt idx="59753">
                        <c:v>-16.454260000000001</c:v>
                      </c:pt>
                      <c:pt idx="59754">
                        <c:v>-16.545500000000001</c:v>
                      </c:pt>
                      <c:pt idx="59755">
                        <c:v>-16.636710000000001</c:v>
                      </c:pt>
                      <c:pt idx="59756">
                        <c:v>-16.727499999999999</c:v>
                      </c:pt>
                      <c:pt idx="59757">
                        <c:v>-16.816939999999999</c:v>
                      </c:pt>
                      <c:pt idx="59758">
                        <c:v>-16.907640000000001</c:v>
                      </c:pt>
                      <c:pt idx="59759">
                        <c:v>-16.998169999999998</c:v>
                      </c:pt>
                      <c:pt idx="59760">
                        <c:v>-17.088719999999999</c:v>
                      </c:pt>
                      <c:pt idx="59761">
                        <c:v>-17.17868</c:v>
                      </c:pt>
                      <c:pt idx="59762">
                        <c:v>-17.26784</c:v>
                      </c:pt>
                      <c:pt idx="59763">
                        <c:v>-17.357510000000001</c:v>
                      </c:pt>
                      <c:pt idx="59764">
                        <c:v>-17.448229999999999</c:v>
                      </c:pt>
                      <c:pt idx="59765">
                        <c:v>-17.538360000000001</c:v>
                      </c:pt>
                      <c:pt idx="59766">
                        <c:v>-17.628729999999997</c:v>
                      </c:pt>
                      <c:pt idx="59767">
                        <c:v>-17.716740000000001</c:v>
                      </c:pt>
                      <c:pt idx="59768">
                        <c:v>-17.803840000000001</c:v>
                      </c:pt>
                      <c:pt idx="59769">
                        <c:v>-17.892099999999999</c:v>
                      </c:pt>
                      <c:pt idx="59770">
                        <c:v>-17.981079999999999</c:v>
                      </c:pt>
                      <c:pt idx="59771">
                        <c:v>-18.067830000000001</c:v>
                      </c:pt>
                      <c:pt idx="59772">
                        <c:v>-18.156929999999999</c:v>
                      </c:pt>
                      <c:pt idx="59773">
                        <c:v>-18.24625</c:v>
                      </c:pt>
                      <c:pt idx="59774">
                        <c:v>-18.336099999999998</c:v>
                      </c:pt>
                      <c:pt idx="59775">
                        <c:v>-18.425990000000002</c:v>
                      </c:pt>
                      <c:pt idx="59776">
                        <c:v>-18.514980000000001</c:v>
                      </c:pt>
                      <c:pt idx="59777">
                        <c:v>-18.604700000000001</c:v>
                      </c:pt>
                      <c:pt idx="59778">
                        <c:v>-18.693660000000001</c:v>
                      </c:pt>
                      <c:pt idx="59779">
                        <c:v>-18.78257</c:v>
                      </c:pt>
                      <c:pt idx="59780">
                        <c:v>-18.87125</c:v>
                      </c:pt>
                      <c:pt idx="59781">
                        <c:v>-18.960370000000001</c:v>
                      </c:pt>
                      <c:pt idx="59782">
                        <c:v>-19.04945</c:v>
                      </c:pt>
                      <c:pt idx="59783">
                        <c:v>-19.137550000000001</c:v>
                      </c:pt>
                      <c:pt idx="59784">
                        <c:v>-19.22635</c:v>
                      </c:pt>
                      <c:pt idx="59785">
                        <c:v>-19.313780000000001</c:v>
                      </c:pt>
                      <c:pt idx="59786">
                        <c:v>-19.401340000000001</c:v>
                      </c:pt>
                      <c:pt idx="59787">
                        <c:v>-19.49408</c:v>
                      </c:pt>
                      <c:pt idx="59788">
                        <c:v>-19.582989999999999</c:v>
                      </c:pt>
                      <c:pt idx="59789">
                        <c:v>-19.67108</c:v>
                      </c:pt>
                      <c:pt idx="59790">
                        <c:v>-19.75713</c:v>
                      </c:pt>
                      <c:pt idx="59791">
                        <c:v>-19.8444</c:v>
                      </c:pt>
                      <c:pt idx="59792">
                        <c:v>-19.929639999999999</c:v>
                      </c:pt>
                      <c:pt idx="59793">
                        <c:v>-20.015049999999999</c:v>
                      </c:pt>
                      <c:pt idx="59794">
                        <c:v>-20.101930000000003</c:v>
                      </c:pt>
                      <c:pt idx="59795">
                        <c:v>-20.188950000000002</c:v>
                      </c:pt>
                      <c:pt idx="59796">
                        <c:v>-20.275439999999996</c:v>
                      </c:pt>
                      <c:pt idx="59797">
                        <c:v>-20.361609999999999</c:v>
                      </c:pt>
                      <c:pt idx="59798">
                        <c:v>-20.44819</c:v>
                      </c:pt>
                      <c:pt idx="59799">
                        <c:v>-20.53331</c:v>
                      </c:pt>
                      <c:pt idx="59800">
                        <c:v>-20.619529999999997</c:v>
                      </c:pt>
                      <c:pt idx="59801">
                        <c:v>-20.705819999999999</c:v>
                      </c:pt>
                      <c:pt idx="59802">
                        <c:v>-20.791129999999999</c:v>
                      </c:pt>
                      <c:pt idx="59803">
                        <c:v>-20.870649999999998</c:v>
                      </c:pt>
                      <c:pt idx="59804">
                        <c:v>-20.954229999999999</c:v>
                      </c:pt>
                      <c:pt idx="59805">
                        <c:v>-21.0381</c:v>
                      </c:pt>
                      <c:pt idx="59806">
                        <c:v>-21.119430000000001</c:v>
                      </c:pt>
                      <c:pt idx="59807">
                        <c:v>-21.20251</c:v>
                      </c:pt>
                      <c:pt idx="59808">
                        <c:v>-21.285539999999997</c:v>
                      </c:pt>
                      <c:pt idx="59809">
                        <c:v>-21.370079999999998</c:v>
                      </c:pt>
                      <c:pt idx="59810">
                        <c:v>-21.454209999999996</c:v>
                      </c:pt>
                      <c:pt idx="59811">
                        <c:v>-21.53913</c:v>
                      </c:pt>
                      <c:pt idx="59812">
                        <c:v>-21.62379</c:v>
                      </c:pt>
                      <c:pt idx="59813">
                        <c:v>-21.708199999999998</c:v>
                      </c:pt>
                      <c:pt idx="59814">
                        <c:v>-21.793300000000002</c:v>
                      </c:pt>
                      <c:pt idx="59815">
                        <c:v>-21.878239999999998</c:v>
                      </c:pt>
                      <c:pt idx="59816">
                        <c:v>-21.963290000000001</c:v>
                      </c:pt>
                      <c:pt idx="59817">
                        <c:v>-22.047810000000002</c:v>
                      </c:pt>
                      <c:pt idx="59818">
                        <c:v>-22.131120000000003</c:v>
                      </c:pt>
                      <c:pt idx="59819">
                        <c:v>-22.215250000000001</c:v>
                      </c:pt>
                      <c:pt idx="59820">
                        <c:v>-22.299869999999999</c:v>
                      </c:pt>
                      <c:pt idx="59821">
                        <c:v>-22.38458</c:v>
                      </c:pt>
                      <c:pt idx="59822">
                        <c:v>-22.468409999999999</c:v>
                      </c:pt>
                      <c:pt idx="59823">
                        <c:v>-22.552479999999999</c:v>
                      </c:pt>
                      <c:pt idx="59824">
                        <c:v>-22.636319999999998</c:v>
                      </c:pt>
                      <c:pt idx="59825">
                        <c:v>-22.72064</c:v>
                      </c:pt>
                      <c:pt idx="59826">
                        <c:v>-22.804310000000001</c:v>
                      </c:pt>
                      <c:pt idx="59827">
                        <c:v>-22.888269999999999</c:v>
                      </c:pt>
                      <c:pt idx="59828">
                        <c:v>-22.972350000000002</c:v>
                      </c:pt>
                      <c:pt idx="59829">
                        <c:v>-23.055880000000002</c:v>
                      </c:pt>
                      <c:pt idx="59830">
                        <c:v>-23.139850000000003</c:v>
                      </c:pt>
                      <c:pt idx="59831">
                        <c:v>-23.22251</c:v>
                      </c:pt>
                      <c:pt idx="59832">
                        <c:v>-23.304510000000001</c:v>
                      </c:pt>
                      <c:pt idx="59833">
                        <c:v>-23.38749</c:v>
                      </c:pt>
                      <c:pt idx="59834">
                        <c:v>-23.47016</c:v>
                      </c:pt>
                      <c:pt idx="59835">
                        <c:v>-23.55209</c:v>
                      </c:pt>
                      <c:pt idx="59836">
                        <c:v>-23.634240000000002</c:v>
                      </c:pt>
                      <c:pt idx="59837">
                        <c:v>-23.71641</c:v>
                      </c:pt>
                      <c:pt idx="59838">
                        <c:v>-23.798490000000001</c:v>
                      </c:pt>
                      <c:pt idx="59839">
                        <c:v>-23.88</c:v>
                      </c:pt>
                      <c:pt idx="59840">
                        <c:v>-23.961169999999999</c:v>
                      </c:pt>
                      <c:pt idx="59841">
                        <c:v>-24.042740000000002</c:v>
                      </c:pt>
                      <c:pt idx="59842">
                        <c:v>-24.123699999999999</c:v>
                      </c:pt>
                      <c:pt idx="59843">
                        <c:v>-24.20392</c:v>
                      </c:pt>
                      <c:pt idx="59844">
                        <c:v>-24.285730000000001</c:v>
                      </c:pt>
                      <c:pt idx="59845">
                        <c:v>-24.367610000000003</c:v>
                      </c:pt>
                      <c:pt idx="59846">
                        <c:v>-24.447119999999998</c:v>
                      </c:pt>
                      <c:pt idx="59847">
                        <c:v>-24.527389999999997</c:v>
                      </c:pt>
                      <c:pt idx="59848">
                        <c:v>-24.606940000000002</c:v>
                      </c:pt>
                      <c:pt idx="59849">
                        <c:v>-24.686590000000002</c:v>
                      </c:pt>
                      <c:pt idx="59850">
                        <c:v>-24.766669999999998</c:v>
                      </c:pt>
                      <c:pt idx="59851">
                        <c:v>-24.846769999999999</c:v>
                      </c:pt>
                      <c:pt idx="59852">
                        <c:v>-24.926400000000001</c:v>
                      </c:pt>
                      <c:pt idx="59853">
                        <c:v>-25.005839999999999</c:v>
                      </c:pt>
                      <c:pt idx="59854">
                        <c:v>-25.084909999999997</c:v>
                      </c:pt>
                      <c:pt idx="59855">
                        <c:v>-25.165220000000001</c:v>
                      </c:pt>
                      <c:pt idx="59856">
                        <c:v>-25.256769999999999</c:v>
                      </c:pt>
                      <c:pt idx="59857">
                        <c:v>-25.34028</c:v>
                      </c:pt>
                      <c:pt idx="59858">
                        <c:v>-25.421410000000002</c:v>
                      </c:pt>
                      <c:pt idx="59859">
                        <c:v>-25.505800000000001</c:v>
                      </c:pt>
                      <c:pt idx="59860">
                        <c:v>-25.586099999999998</c:v>
                      </c:pt>
                      <c:pt idx="59861">
                        <c:v>-25.662669999999999</c:v>
                      </c:pt>
                      <c:pt idx="59862">
                        <c:v>-25.738349999999997</c:v>
                      </c:pt>
                      <c:pt idx="59863">
                        <c:v>-25.815709999999999</c:v>
                      </c:pt>
                      <c:pt idx="59864">
                        <c:v>-25.892789999999998</c:v>
                      </c:pt>
                      <c:pt idx="59865">
                        <c:v>-25.970179999999999</c:v>
                      </c:pt>
                      <c:pt idx="59866">
                        <c:v>-26.046390000000002</c:v>
                      </c:pt>
                      <c:pt idx="59867">
                        <c:v>-26.121979999999997</c:v>
                      </c:pt>
                      <c:pt idx="59868">
                        <c:v>-26.198049999999999</c:v>
                      </c:pt>
                      <c:pt idx="59869">
                        <c:v>-26.273849999999999</c:v>
                      </c:pt>
                      <c:pt idx="59870">
                        <c:v>-26.346589999999999</c:v>
                      </c:pt>
                      <c:pt idx="59871">
                        <c:v>-26.421800000000001</c:v>
                      </c:pt>
                      <c:pt idx="59872">
                        <c:v>-26.499190000000002</c:v>
                      </c:pt>
                      <c:pt idx="59873">
                        <c:v>-26.576990000000002</c:v>
                      </c:pt>
                      <c:pt idx="59874">
                        <c:v>-26.654580000000003</c:v>
                      </c:pt>
                      <c:pt idx="59875">
                        <c:v>-26.73235</c:v>
                      </c:pt>
                      <c:pt idx="59876">
                        <c:v>-26.81015</c:v>
                      </c:pt>
                      <c:pt idx="59877">
                        <c:v>-26.888649999999998</c:v>
                      </c:pt>
                      <c:pt idx="59878">
                        <c:v>-26.967479999999998</c:v>
                      </c:pt>
                      <c:pt idx="59879">
                        <c:v>-27.046779999999998</c:v>
                      </c:pt>
                      <c:pt idx="59880">
                        <c:v>-27.126149999999999</c:v>
                      </c:pt>
                      <c:pt idx="59881">
                        <c:v>-27.204510000000003</c:v>
                      </c:pt>
                      <c:pt idx="59882">
                        <c:v>-27.283770000000001</c:v>
                      </c:pt>
                      <c:pt idx="59883">
                        <c:v>-27.363610000000001</c:v>
                      </c:pt>
                      <c:pt idx="59884">
                        <c:v>-27.443460000000002</c:v>
                      </c:pt>
                      <c:pt idx="59885">
                        <c:v>-27.52272</c:v>
                      </c:pt>
                      <c:pt idx="59886">
                        <c:v>-27.602069999999998</c:v>
                      </c:pt>
                      <c:pt idx="59887">
                        <c:v>-27.681170000000002</c:v>
                      </c:pt>
                      <c:pt idx="59888">
                        <c:v>-27.760429999999999</c:v>
                      </c:pt>
                      <c:pt idx="59889">
                        <c:v>-27.839489999999998</c:v>
                      </c:pt>
                      <c:pt idx="59890">
                        <c:v>-27.91863</c:v>
                      </c:pt>
                      <c:pt idx="59891">
                        <c:v>-27.997239999999998</c:v>
                      </c:pt>
                      <c:pt idx="59892">
                        <c:v>-28.07554</c:v>
                      </c:pt>
                      <c:pt idx="59893">
                        <c:v>-28.149449999999998</c:v>
                      </c:pt>
                      <c:pt idx="59894">
                        <c:v>-28.24173</c:v>
                      </c:pt>
                      <c:pt idx="59895">
                        <c:v>-28.317230000000002</c:v>
                      </c:pt>
                      <c:pt idx="59896">
                        <c:v>-28.391160000000003</c:v>
                      </c:pt>
                      <c:pt idx="59897">
                        <c:v>-28.466719999999999</c:v>
                      </c:pt>
                      <c:pt idx="59898">
                        <c:v>-28.543140000000001</c:v>
                      </c:pt>
                      <c:pt idx="59899">
                        <c:v>-28.619070000000001</c:v>
                      </c:pt>
                      <c:pt idx="59900">
                        <c:v>-28.695170000000001</c:v>
                      </c:pt>
                      <c:pt idx="59901">
                        <c:v>-28.77017</c:v>
                      </c:pt>
                      <c:pt idx="59902">
                        <c:v>-28.845589999999998</c:v>
                      </c:pt>
                      <c:pt idx="59903">
                        <c:v>-28.918579999999999</c:v>
                      </c:pt>
                      <c:pt idx="59904">
                        <c:v>-28.987929999999999</c:v>
                      </c:pt>
                      <c:pt idx="59905">
                        <c:v>-29.057970000000001</c:v>
                      </c:pt>
                      <c:pt idx="59906">
                        <c:v>-29.129629999999999</c:v>
                      </c:pt>
                      <c:pt idx="59907">
                        <c:v>-29.201060000000002</c:v>
                      </c:pt>
                      <c:pt idx="59908">
                        <c:v>-29.271360000000001</c:v>
                      </c:pt>
                      <c:pt idx="59909">
                        <c:v>-29.342649999999999</c:v>
                      </c:pt>
                      <c:pt idx="59910">
                        <c:v>-29.413830000000001</c:v>
                      </c:pt>
                      <c:pt idx="59911">
                        <c:v>-29.484919999999999</c:v>
                      </c:pt>
                      <c:pt idx="59912">
                        <c:v>-29.555220000000002</c:v>
                      </c:pt>
                      <c:pt idx="59913">
                        <c:v>-29.62556</c:v>
                      </c:pt>
                      <c:pt idx="59914">
                        <c:v>-29.69652</c:v>
                      </c:pt>
                      <c:pt idx="59915">
                        <c:v>-29.7667</c:v>
                      </c:pt>
                      <c:pt idx="59916">
                        <c:v>-29.836749999999999</c:v>
                      </c:pt>
                      <c:pt idx="59917">
                        <c:v>-29.906169999999999</c:v>
                      </c:pt>
                      <c:pt idx="59918">
                        <c:v>-29.974379999999996</c:v>
                      </c:pt>
                      <c:pt idx="59919">
                        <c:v>-30.042360000000002</c:v>
                      </c:pt>
                      <c:pt idx="59920">
                        <c:v>-30.111190000000001</c:v>
                      </c:pt>
                      <c:pt idx="59921">
                        <c:v>-30.179189999999998</c:v>
                      </c:pt>
                      <c:pt idx="59922">
                        <c:v>-30.247220000000002</c:v>
                      </c:pt>
                      <c:pt idx="59923">
                        <c:v>-30.31476</c:v>
                      </c:pt>
                      <c:pt idx="59924">
                        <c:v>-30.382069999999999</c:v>
                      </c:pt>
                      <c:pt idx="59925">
                        <c:v>-30.450060000000001</c:v>
                      </c:pt>
                      <c:pt idx="59926">
                        <c:v>-30.517690000000002</c:v>
                      </c:pt>
                      <c:pt idx="59927">
                        <c:v>-30.585540000000002</c:v>
                      </c:pt>
                      <c:pt idx="59928">
                        <c:v>-30.647449999999999</c:v>
                      </c:pt>
                      <c:pt idx="59929">
                        <c:v>-30.712869999999999</c:v>
                      </c:pt>
                      <c:pt idx="59930">
                        <c:v>-30.778729999999999</c:v>
                      </c:pt>
                      <c:pt idx="59931">
                        <c:v>-30.845859999999998</c:v>
                      </c:pt>
                      <c:pt idx="59932">
                        <c:v>-30.914160000000003</c:v>
                      </c:pt>
                      <c:pt idx="59933">
                        <c:v>-30.981209999999997</c:v>
                      </c:pt>
                      <c:pt idx="59934">
                        <c:v>-31.048119999999997</c:v>
                      </c:pt>
                      <c:pt idx="59935">
                        <c:v>-31.115309999999997</c:v>
                      </c:pt>
                      <c:pt idx="59936">
                        <c:v>-31.182310000000001</c:v>
                      </c:pt>
                      <c:pt idx="59937">
                        <c:v>-31.247630000000001</c:v>
                      </c:pt>
                      <c:pt idx="59938">
                        <c:v>-31.314239999999998</c:v>
                      </c:pt>
                      <c:pt idx="59939">
                        <c:v>-31.380800000000001</c:v>
                      </c:pt>
                      <c:pt idx="59940">
                        <c:v>-31.447949999999999</c:v>
                      </c:pt>
                      <c:pt idx="59941">
                        <c:v>-31.514120000000002</c:v>
                      </c:pt>
                      <c:pt idx="59942">
                        <c:v>-31.580119999999997</c:v>
                      </c:pt>
                      <c:pt idx="59943">
                        <c:v>-31.64603</c:v>
                      </c:pt>
                      <c:pt idx="59944">
                        <c:v>-31.7119</c:v>
                      </c:pt>
                      <c:pt idx="59945">
                        <c:v>-31.777099999999997</c:v>
                      </c:pt>
                      <c:pt idx="59946">
                        <c:v>-31.841729999999998</c:v>
                      </c:pt>
                      <c:pt idx="59947">
                        <c:v>-31.905260000000002</c:v>
                      </c:pt>
                      <c:pt idx="59948">
                        <c:v>-31.968869999999999</c:v>
                      </c:pt>
                      <c:pt idx="59949">
                        <c:v>-32.032679999999999</c:v>
                      </c:pt>
                      <c:pt idx="59950">
                        <c:v>-32.095959999999998</c:v>
                      </c:pt>
                      <c:pt idx="59951">
                        <c:v>-32.160289999999996</c:v>
                      </c:pt>
                      <c:pt idx="59952">
                        <c:v>-32.223799999999997</c:v>
                      </c:pt>
                      <c:pt idx="59953">
                        <c:v>-32.286879999999996</c:v>
                      </c:pt>
                      <c:pt idx="59954">
                        <c:v>-32.350409999999997</c:v>
                      </c:pt>
                      <c:pt idx="59955">
                        <c:v>-32.4133</c:v>
                      </c:pt>
                      <c:pt idx="59956">
                        <c:v>-32.475639999999999</c:v>
                      </c:pt>
                      <c:pt idx="59957">
                        <c:v>-32.538380000000004</c:v>
                      </c:pt>
                      <c:pt idx="59958">
                        <c:v>-32.600960000000001</c:v>
                      </c:pt>
                      <c:pt idx="59959">
                        <c:v>-32.663440000000001</c:v>
                      </c:pt>
                      <c:pt idx="59960">
                        <c:v>-32.725840000000005</c:v>
                      </c:pt>
                      <c:pt idx="59961">
                        <c:v>-32.788219999999995</c:v>
                      </c:pt>
                      <c:pt idx="59962">
                        <c:v>-32.850580000000001</c:v>
                      </c:pt>
                      <c:pt idx="59963">
                        <c:v>-32.912149999999997</c:v>
                      </c:pt>
                      <c:pt idx="59964">
                        <c:v>-32.972990000000003</c:v>
                      </c:pt>
                      <c:pt idx="59965">
                        <c:v>-33.034840000000003</c:v>
                      </c:pt>
                      <c:pt idx="59966">
                        <c:v>-33.095370000000003</c:v>
                      </c:pt>
                      <c:pt idx="59967">
                        <c:v>-33.153880000000001</c:v>
                      </c:pt>
                      <c:pt idx="59968">
                        <c:v>-33.221490000000003</c:v>
                      </c:pt>
                      <c:pt idx="59969">
                        <c:v>-33.277999999999999</c:v>
                      </c:pt>
                      <c:pt idx="59970">
                        <c:v>-33.334980000000002</c:v>
                      </c:pt>
                      <c:pt idx="59971">
                        <c:v>-33.390799999999999</c:v>
                      </c:pt>
                      <c:pt idx="59972">
                        <c:v>-33.446809999999999</c:v>
                      </c:pt>
                      <c:pt idx="59973">
                        <c:v>-33.502690000000001</c:v>
                      </c:pt>
                      <c:pt idx="59974">
                        <c:v>-33.560340000000004</c:v>
                      </c:pt>
                      <c:pt idx="59975">
                        <c:v>-33.617789999999999</c:v>
                      </c:pt>
                      <c:pt idx="59976">
                        <c:v>-33.675709999999995</c:v>
                      </c:pt>
                      <c:pt idx="59977">
                        <c:v>-33.727429999999998</c:v>
                      </c:pt>
                      <c:pt idx="59978">
                        <c:v>-33.780569999999997</c:v>
                      </c:pt>
                      <c:pt idx="59979">
                        <c:v>-33.834099999999999</c:v>
                      </c:pt>
                      <c:pt idx="59980">
                        <c:v>-33.888039999999997</c:v>
                      </c:pt>
                      <c:pt idx="59981">
                        <c:v>-33.943959999999997</c:v>
                      </c:pt>
                      <c:pt idx="59982">
                        <c:v>-33.998089999999998</c:v>
                      </c:pt>
                      <c:pt idx="59983">
                        <c:v>-34.051940000000002</c:v>
                      </c:pt>
                      <c:pt idx="59984">
                        <c:v>-34.106000000000002</c:v>
                      </c:pt>
                      <c:pt idx="59985">
                        <c:v>-34.160600000000002</c:v>
                      </c:pt>
                      <c:pt idx="59986">
                        <c:v>-34.214860000000002</c:v>
                      </c:pt>
                      <c:pt idx="59987">
                        <c:v>-34.268419999999999</c:v>
                      </c:pt>
                      <c:pt idx="59988">
                        <c:v>-34.321670000000005</c:v>
                      </c:pt>
                      <c:pt idx="59989">
                        <c:v>-34.375480000000003</c:v>
                      </c:pt>
                      <c:pt idx="59990">
                        <c:v>-34.429740000000002</c:v>
                      </c:pt>
                      <c:pt idx="59991">
                        <c:v>-34.483779999999996</c:v>
                      </c:pt>
                      <c:pt idx="59992">
                        <c:v>-34.537700000000001</c:v>
                      </c:pt>
                      <c:pt idx="59993">
                        <c:v>-34.591099999999997</c:v>
                      </c:pt>
                      <c:pt idx="59994">
                        <c:v>-34.644649999999999</c:v>
                      </c:pt>
                      <c:pt idx="59995">
                        <c:v>-34.698610000000002</c:v>
                      </c:pt>
                      <c:pt idx="59996">
                        <c:v>-34.752369999999999</c:v>
                      </c:pt>
                      <c:pt idx="59997">
                        <c:v>-34.80565</c:v>
                      </c:pt>
                      <c:pt idx="59998">
                        <c:v>-34.858380000000004</c:v>
                      </c:pt>
                      <c:pt idx="59999">
                        <c:v>-34.910600000000002</c:v>
                      </c:pt>
                      <c:pt idx="60000">
                        <c:v>-34.96293</c:v>
                      </c:pt>
                      <c:pt idx="60001">
                        <c:v>-35.01437</c:v>
                      </c:pt>
                      <c:pt idx="60002">
                        <c:v>-35.066110000000002</c:v>
                      </c:pt>
                      <c:pt idx="60003">
                        <c:v>-35.11862</c:v>
                      </c:pt>
                      <c:pt idx="60004">
                        <c:v>-35.170140000000004</c:v>
                      </c:pt>
                      <c:pt idx="60005">
                        <c:v>-35.222470000000001</c:v>
                      </c:pt>
                      <c:pt idx="60006">
                        <c:v>-35.2744</c:v>
                      </c:pt>
                      <c:pt idx="60007">
                        <c:v>-35.324550000000002</c:v>
                      </c:pt>
                      <c:pt idx="60008">
                        <c:v>-35.37276</c:v>
                      </c:pt>
                      <c:pt idx="60009">
                        <c:v>-35.419060000000002</c:v>
                      </c:pt>
                      <c:pt idx="60010">
                        <c:v>-35.467509999999997</c:v>
                      </c:pt>
                      <c:pt idx="60011">
                        <c:v>-35.51811</c:v>
                      </c:pt>
                      <c:pt idx="60012">
                        <c:v>-35.568529999999996</c:v>
                      </c:pt>
                      <c:pt idx="60013">
                        <c:v>-35.619810000000001</c:v>
                      </c:pt>
                      <c:pt idx="60014">
                        <c:v>-35.67116</c:v>
                      </c:pt>
                      <c:pt idx="60015">
                        <c:v>-35.722290000000001</c:v>
                      </c:pt>
                      <c:pt idx="60016">
                        <c:v>-35.775199999999998</c:v>
                      </c:pt>
                      <c:pt idx="60017">
                        <c:v>-35.827390000000001</c:v>
                      </c:pt>
                      <c:pt idx="60018">
                        <c:v>-35.87979</c:v>
                      </c:pt>
                      <c:pt idx="60019">
                        <c:v>-35.932279999999999</c:v>
                      </c:pt>
                      <c:pt idx="60020">
                        <c:v>-35.986760000000004</c:v>
                      </c:pt>
                      <c:pt idx="60021">
                        <c:v>-36.03998</c:v>
                      </c:pt>
                      <c:pt idx="60022">
                        <c:v>-36.093130000000002</c:v>
                      </c:pt>
                      <c:pt idx="60023">
                        <c:v>-36.14978</c:v>
                      </c:pt>
                      <c:pt idx="60024">
                        <c:v>-36.204180000000001</c:v>
                      </c:pt>
                      <c:pt idx="60025">
                        <c:v>-36.257709999999996</c:v>
                      </c:pt>
                      <c:pt idx="60026">
                        <c:v>-36.310289999999995</c:v>
                      </c:pt>
                      <c:pt idx="60027">
                        <c:v>-36.361519999999999</c:v>
                      </c:pt>
                      <c:pt idx="60028">
                        <c:v>-36.41431</c:v>
                      </c:pt>
                      <c:pt idx="60029">
                        <c:v>-36.465690000000002</c:v>
                      </c:pt>
                      <c:pt idx="60030">
                        <c:v>-36.517940000000003</c:v>
                      </c:pt>
                      <c:pt idx="60031">
                        <c:v>-36.568570000000001</c:v>
                      </c:pt>
                      <c:pt idx="60032">
                        <c:v>-36.620199999999997</c:v>
                      </c:pt>
                      <c:pt idx="60033">
                        <c:v>-36.67109</c:v>
                      </c:pt>
                      <c:pt idx="60034">
                        <c:v>-36.721980000000002</c:v>
                      </c:pt>
                      <c:pt idx="60035">
                        <c:v>-36.772459999999995</c:v>
                      </c:pt>
                      <c:pt idx="60036">
                        <c:v>-36.823090000000001</c:v>
                      </c:pt>
                      <c:pt idx="60037">
                        <c:v>-36.873539999999998</c:v>
                      </c:pt>
                      <c:pt idx="60038">
                        <c:v>-36.924500000000002</c:v>
                      </c:pt>
                      <c:pt idx="60039">
                        <c:v>-36.974710000000002</c:v>
                      </c:pt>
                      <c:pt idx="60040">
                        <c:v>-37.02496</c:v>
                      </c:pt>
                      <c:pt idx="60041">
                        <c:v>-37.075130000000001</c:v>
                      </c:pt>
                      <c:pt idx="60042">
                        <c:v>-37.124990000000004</c:v>
                      </c:pt>
                      <c:pt idx="60043">
                        <c:v>-37.173659999999998</c:v>
                      </c:pt>
                      <c:pt idx="60044">
                        <c:v>-37.221899999999998</c:v>
                      </c:pt>
                      <c:pt idx="60045">
                        <c:v>-37.272419999999997</c:v>
                      </c:pt>
                      <c:pt idx="60046">
                        <c:v>-37.323810000000002</c:v>
                      </c:pt>
                      <c:pt idx="60047">
                        <c:v>-37.375210000000003</c:v>
                      </c:pt>
                      <c:pt idx="60048">
                        <c:v>-37.42597</c:v>
                      </c:pt>
                      <c:pt idx="60049">
                        <c:v>-37.477040000000002</c:v>
                      </c:pt>
                      <c:pt idx="60050">
                        <c:v>-37.527099999999997</c:v>
                      </c:pt>
                      <c:pt idx="60051">
                        <c:v>-37.577780000000004</c:v>
                      </c:pt>
                      <c:pt idx="60052">
                        <c:v>-37.627980000000001</c:v>
                      </c:pt>
                      <c:pt idx="60053">
                        <c:v>-37.677970000000002</c:v>
                      </c:pt>
                      <c:pt idx="60054">
                        <c:v>-37.727789999999999</c:v>
                      </c:pt>
                      <c:pt idx="60055">
                        <c:v>-37.777820000000006</c:v>
                      </c:pt>
                      <c:pt idx="60056">
                        <c:v>-37.827159999999999</c:v>
                      </c:pt>
                      <c:pt idx="60057">
                        <c:v>-37.875459999999997</c:v>
                      </c:pt>
                      <c:pt idx="60058">
                        <c:v>-37.920439999999999</c:v>
                      </c:pt>
                      <c:pt idx="60059">
                        <c:v>-37.966799999999999</c:v>
                      </c:pt>
                      <c:pt idx="60060">
                        <c:v>-38.014099999999999</c:v>
                      </c:pt>
                      <c:pt idx="60061">
                        <c:v>-38.06176</c:v>
                      </c:pt>
                      <c:pt idx="60062">
                        <c:v>-38.1098</c:v>
                      </c:pt>
                      <c:pt idx="60063">
                        <c:v>-38.158609999999996</c:v>
                      </c:pt>
                      <c:pt idx="60064">
                        <c:v>-38.207439999999998</c:v>
                      </c:pt>
                      <c:pt idx="60065">
                        <c:v>-38.255960000000002</c:v>
                      </c:pt>
                      <c:pt idx="60066">
                        <c:v>-38.30359</c:v>
                      </c:pt>
                      <c:pt idx="60067">
                        <c:v>-38.350929999999998</c:v>
                      </c:pt>
                      <c:pt idx="60068">
                        <c:v>-38.396720000000002</c:v>
                      </c:pt>
                      <c:pt idx="60069">
                        <c:v>-38.442259999999997</c:v>
                      </c:pt>
                      <c:pt idx="60070">
                        <c:v>-38.491050000000001</c:v>
                      </c:pt>
                      <c:pt idx="60071">
                        <c:v>-38.54045</c:v>
                      </c:pt>
                      <c:pt idx="60072">
                        <c:v>-38.596969999999999</c:v>
                      </c:pt>
                      <c:pt idx="60073">
                        <c:v>-38.649410000000003</c:v>
                      </c:pt>
                      <c:pt idx="60074">
                        <c:v>-38.699089999999998</c:v>
                      </c:pt>
                      <c:pt idx="60075">
                        <c:v>-38.748980000000003</c:v>
                      </c:pt>
                      <c:pt idx="60076">
                        <c:v>-38.797339999999998</c:v>
                      </c:pt>
                      <c:pt idx="60077">
                        <c:v>-38.845570000000002</c:v>
                      </c:pt>
                      <c:pt idx="60078">
                        <c:v>-38.893789999999996</c:v>
                      </c:pt>
                      <c:pt idx="60079">
                        <c:v>-38.941969999999998</c:v>
                      </c:pt>
                      <c:pt idx="60080">
                        <c:v>-38.989330000000002</c:v>
                      </c:pt>
                      <c:pt idx="60081">
                        <c:v>-39.037030000000001</c:v>
                      </c:pt>
                      <c:pt idx="60082">
                        <c:v>-39.084089999999996</c:v>
                      </c:pt>
                      <c:pt idx="60083">
                        <c:v>-39.131259999999997</c:v>
                      </c:pt>
                      <c:pt idx="60084">
                        <c:v>-39.178419999999996</c:v>
                      </c:pt>
                      <c:pt idx="60085">
                        <c:v>-39.224899999999998</c:v>
                      </c:pt>
                      <c:pt idx="60086">
                        <c:v>-39.271410000000003</c:v>
                      </c:pt>
                      <c:pt idx="60087">
                        <c:v>-39.317929999999997</c:v>
                      </c:pt>
                      <c:pt idx="60088">
                        <c:v>-39.364490000000004</c:v>
                      </c:pt>
                      <c:pt idx="60089">
                        <c:v>-39.410579999999996</c:v>
                      </c:pt>
                      <c:pt idx="60090">
                        <c:v>-39.456780000000002</c:v>
                      </c:pt>
                      <c:pt idx="60091">
                        <c:v>-39.502209999999998</c:v>
                      </c:pt>
                      <c:pt idx="60092">
                        <c:v>-39.547930000000001</c:v>
                      </c:pt>
                      <c:pt idx="60093">
                        <c:v>-39.592800000000004</c:v>
                      </c:pt>
                      <c:pt idx="60094">
                        <c:v>-39.638289999999998</c:v>
                      </c:pt>
                      <c:pt idx="60095">
                        <c:v>-39.683369999999996</c:v>
                      </c:pt>
                      <c:pt idx="60096">
                        <c:v>-39.728569999999998</c:v>
                      </c:pt>
                      <c:pt idx="60097">
                        <c:v>-39.773989999999998</c:v>
                      </c:pt>
                      <c:pt idx="60098">
                        <c:v>-39.81832</c:v>
                      </c:pt>
                      <c:pt idx="60099">
                        <c:v>-39.86347</c:v>
                      </c:pt>
                      <c:pt idx="60100">
                        <c:v>-39.906769999999995</c:v>
                      </c:pt>
                      <c:pt idx="60101">
                        <c:v>-39.952359999999999</c:v>
                      </c:pt>
                      <c:pt idx="60102">
                        <c:v>-39.998269999999998</c:v>
                      </c:pt>
                      <c:pt idx="60103">
                        <c:v>-40.042639999999999</c:v>
                      </c:pt>
                      <c:pt idx="60104">
                        <c:v>-40.088660000000004</c:v>
                      </c:pt>
                      <c:pt idx="60105">
                        <c:v>-40.133859999999999</c:v>
                      </c:pt>
                      <c:pt idx="60106">
                        <c:v>-40.178919999999998</c:v>
                      </c:pt>
                      <c:pt idx="60107">
                        <c:v>-40.223420000000004</c:v>
                      </c:pt>
                      <c:pt idx="60108">
                        <c:v>-40.269069999999999</c:v>
                      </c:pt>
                      <c:pt idx="60109">
                        <c:v>-40.314800000000005</c:v>
                      </c:pt>
                      <c:pt idx="60110">
                        <c:v>-40.360860000000002</c:v>
                      </c:pt>
                      <c:pt idx="60111">
                        <c:v>-40.4054</c:v>
                      </c:pt>
                      <c:pt idx="60112">
                        <c:v>-40.450510000000001</c:v>
                      </c:pt>
                      <c:pt idx="60113">
                        <c:v>-40.494610000000002</c:v>
                      </c:pt>
                      <c:pt idx="60114">
                        <c:v>-40.538809999999998</c:v>
                      </c:pt>
                      <c:pt idx="60115">
                        <c:v>-40.581880000000005</c:v>
                      </c:pt>
                      <c:pt idx="60116">
                        <c:v>-40.623639999999995</c:v>
                      </c:pt>
                      <c:pt idx="60117">
                        <c:v>-40.665449999999993</c:v>
                      </c:pt>
                      <c:pt idx="60118">
                        <c:v>-40.677890000000005</c:v>
                      </c:pt>
                      <c:pt idx="60119">
                        <c:v>-40.699240000000003</c:v>
                      </c:pt>
                      <c:pt idx="60120">
                        <c:v>-40.734859999999998</c:v>
                      </c:pt>
                      <c:pt idx="60121">
                        <c:v>-40.773240000000001</c:v>
                      </c:pt>
                      <c:pt idx="60122">
                        <c:v>-40.813270000000003</c:v>
                      </c:pt>
                      <c:pt idx="60123">
                        <c:v>-40.853999999999999</c:v>
                      </c:pt>
                      <c:pt idx="60124">
                        <c:v>-40.896770000000004</c:v>
                      </c:pt>
                      <c:pt idx="60125">
                        <c:v>-40.938100000000006</c:v>
                      </c:pt>
                      <c:pt idx="60126">
                        <c:v>-40.978700000000003</c:v>
                      </c:pt>
                      <c:pt idx="60127">
                        <c:v>-41.021050000000002</c:v>
                      </c:pt>
                      <c:pt idx="60128">
                        <c:v>-41.062900000000006</c:v>
                      </c:pt>
                      <c:pt idx="60129">
                        <c:v>-41.102379999999997</c:v>
                      </c:pt>
                      <c:pt idx="60130">
                        <c:v>-41.144910000000003</c:v>
                      </c:pt>
                      <c:pt idx="60131">
                        <c:v>-41.186179999999993</c:v>
                      </c:pt>
                      <c:pt idx="60132">
                        <c:v>-41.228079999999999</c:v>
                      </c:pt>
                      <c:pt idx="60133">
                        <c:v>-41.268070000000002</c:v>
                      </c:pt>
                      <c:pt idx="60134">
                        <c:v>-41.318729999999995</c:v>
                      </c:pt>
                      <c:pt idx="60135">
                        <c:v>-41.363169999999997</c:v>
                      </c:pt>
                      <c:pt idx="60136">
                        <c:v>-41.408580000000001</c:v>
                      </c:pt>
                      <c:pt idx="60137">
                        <c:v>-41.452999999999996</c:v>
                      </c:pt>
                      <c:pt idx="60138">
                        <c:v>-41.495749999999994</c:v>
                      </c:pt>
                      <c:pt idx="60139">
                        <c:v>-41.535240000000002</c:v>
                      </c:pt>
                      <c:pt idx="60140">
                        <c:v>-41.572449999999996</c:v>
                      </c:pt>
                      <c:pt idx="60141">
                        <c:v>-41.611930000000001</c:v>
                      </c:pt>
                      <c:pt idx="60142">
                        <c:v>-41.652479999999997</c:v>
                      </c:pt>
                      <c:pt idx="60143">
                        <c:v>-41.693530000000003</c:v>
                      </c:pt>
                      <c:pt idx="60144">
                        <c:v>-41.734159999999996</c:v>
                      </c:pt>
                      <c:pt idx="60145">
                        <c:v>-41.775539999999999</c:v>
                      </c:pt>
                      <c:pt idx="60146">
                        <c:v>-41.814369999999997</c:v>
                      </c:pt>
                      <c:pt idx="60147">
                        <c:v>-41.853389999999997</c:v>
                      </c:pt>
                      <c:pt idx="60148">
                        <c:v>-41.892519999999998</c:v>
                      </c:pt>
                      <c:pt idx="60149">
                        <c:v>-41.933170000000004</c:v>
                      </c:pt>
                      <c:pt idx="60150">
                        <c:v>-41.969050000000003</c:v>
                      </c:pt>
                      <c:pt idx="60151">
                        <c:v>-42.006050000000002</c:v>
                      </c:pt>
                      <c:pt idx="60152">
                        <c:v>-42.044229999999999</c:v>
                      </c:pt>
                      <c:pt idx="60153">
                        <c:v>-42.083539999999999</c:v>
                      </c:pt>
                      <c:pt idx="60154">
                        <c:v>-42.12162</c:v>
                      </c:pt>
                      <c:pt idx="60155">
                        <c:v>-42.159839999999996</c:v>
                      </c:pt>
                      <c:pt idx="60156">
                        <c:v>-42.19811</c:v>
                      </c:pt>
                      <c:pt idx="60157">
                        <c:v>-42.236529999999995</c:v>
                      </c:pt>
                      <c:pt idx="60158">
                        <c:v>-42.274479999999997</c:v>
                      </c:pt>
                      <c:pt idx="60159">
                        <c:v>-42.312719999999999</c:v>
                      </c:pt>
                      <c:pt idx="60160">
                        <c:v>-42.350229999999996</c:v>
                      </c:pt>
                      <c:pt idx="60161">
                        <c:v>-42.387300000000003</c:v>
                      </c:pt>
                      <c:pt idx="60162">
                        <c:v>-42.424590000000002</c:v>
                      </c:pt>
                      <c:pt idx="60163">
                        <c:v>-42.461650000000006</c:v>
                      </c:pt>
                      <c:pt idx="60164">
                        <c:v>-42.49879</c:v>
                      </c:pt>
                      <c:pt idx="60165">
                        <c:v>-42.535650000000004</c:v>
                      </c:pt>
                      <c:pt idx="60166">
                        <c:v>-42.572010000000006</c:v>
                      </c:pt>
                      <c:pt idx="60167">
                        <c:v>-42.608439999999995</c:v>
                      </c:pt>
                      <c:pt idx="60168">
                        <c:v>-42.644900000000007</c:v>
                      </c:pt>
                      <c:pt idx="60169">
                        <c:v>-42.680590000000002</c:v>
                      </c:pt>
                      <c:pt idx="60170">
                        <c:v>-42.717109999999998</c:v>
                      </c:pt>
                      <c:pt idx="60171">
                        <c:v>-42.753740000000001</c:v>
                      </c:pt>
                      <c:pt idx="60172">
                        <c:v>-42.790609999999994</c:v>
                      </c:pt>
                      <c:pt idx="60173">
                        <c:v>-42.82667</c:v>
                      </c:pt>
                      <c:pt idx="60174">
                        <c:v>-42.862459999999999</c:v>
                      </c:pt>
                      <c:pt idx="60175">
                        <c:v>-42.897740000000006</c:v>
                      </c:pt>
                      <c:pt idx="60176">
                        <c:v>-42.932980000000001</c:v>
                      </c:pt>
                      <c:pt idx="60177">
                        <c:v>-42.968200000000003</c:v>
                      </c:pt>
                      <c:pt idx="60178">
                        <c:v>-43.002849999999995</c:v>
                      </c:pt>
                      <c:pt idx="60179">
                        <c:v>-43.036729999999999</c:v>
                      </c:pt>
                      <c:pt idx="60180">
                        <c:v>-43.070630000000001</c:v>
                      </c:pt>
                      <c:pt idx="60181">
                        <c:v>-43.103200000000001</c:v>
                      </c:pt>
                      <c:pt idx="60182">
                        <c:v>-43.136029999999998</c:v>
                      </c:pt>
                      <c:pt idx="60183">
                        <c:v>-43.168230000000001</c:v>
                      </c:pt>
                      <c:pt idx="60184">
                        <c:v>-43.196599999999997</c:v>
                      </c:pt>
                      <c:pt idx="60185">
                        <c:v>-43.228220000000007</c:v>
                      </c:pt>
                      <c:pt idx="60186">
                        <c:v>-43.259389999999996</c:v>
                      </c:pt>
                      <c:pt idx="60187">
                        <c:v>-43.290140000000001</c:v>
                      </c:pt>
                      <c:pt idx="60188">
                        <c:v>-43.320689999999999</c:v>
                      </c:pt>
                      <c:pt idx="60189">
                        <c:v>-43.350730000000006</c:v>
                      </c:pt>
                      <c:pt idx="60190">
                        <c:v>-43.380099999999999</c:v>
                      </c:pt>
                      <c:pt idx="60191">
                        <c:v>-43.409490000000005</c:v>
                      </c:pt>
                      <c:pt idx="60192">
                        <c:v>-43.438429999999997</c:v>
                      </c:pt>
                      <c:pt idx="60193">
                        <c:v>-43.467840000000002</c:v>
                      </c:pt>
                      <c:pt idx="60194">
                        <c:v>-43.495899999999999</c:v>
                      </c:pt>
                      <c:pt idx="60195">
                        <c:v>-43.5244</c:v>
                      </c:pt>
                      <c:pt idx="60196">
                        <c:v>-43.553160000000005</c:v>
                      </c:pt>
                      <c:pt idx="60197">
                        <c:v>-43.581050000000005</c:v>
                      </c:pt>
                      <c:pt idx="60198">
                        <c:v>-43.608370000000001</c:v>
                      </c:pt>
                      <c:pt idx="60199">
                        <c:v>-43.635829999999999</c:v>
                      </c:pt>
                      <c:pt idx="60200">
                        <c:v>-43.663400000000003</c:v>
                      </c:pt>
                      <c:pt idx="60201">
                        <c:v>-43.690089999999998</c:v>
                      </c:pt>
                      <c:pt idx="60202">
                        <c:v>-43.716319999999996</c:v>
                      </c:pt>
                      <c:pt idx="60203">
                        <c:v>-43.741969999999995</c:v>
                      </c:pt>
                      <c:pt idx="60204">
                        <c:v>-43.768250000000002</c:v>
                      </c:pt>
                      <c:pt idx="60205">
                        <c:v>-43.783909999999999</c:v>
                      </c:pt>
                      <c:pt idx="60206">
                        <c:v>-43.811030000000002</c:v>
                      </c:pt>
                      <c:pt idx="60207">
                        <c:v>-43.834009999999999</c:v>
                      </c:pt>
                      <c:pt idx="60208">
                        <c:v>-43.859269999999995</c:v>
                      </c:pt>
                      <c:pt idx="60209">
                        <c:v>-43.884059999999998</c:v>
                      </c:pt>
                      <c:pt idx="60210">
                        <c:v>-43.908519999999996</c:v>
                      </c:pt>
                      <c:pt idx="60211">
                        <c:v>-43.933489999999999</c:v>
                      </c:pt>
                      <c:pt idx="60212">
                        <c:v>-43.958950000000002</c:v>
                      </c:pt>
                      <c:pt idx="60213">
                        <c:v>-43.984829999999995</c:v>
                      </c:pt>
                      <c:pt idx="60214">
                        <c:v>-44.009129999999999</c:v>
                      </c:pt>
                      <c:pt idx="60215">
                        <c:v>-44.033140000000003</c:v>
                      </c:pt>
                      <c:pt idx="60216">
                        <c:v>-44.056179999999998</c:v>
                      </c:pt>
                      <c:pt idx="60217">
                        <c:v>-44.079259999999998</c:v>
                      </c:pt>
                      <c:pt idx="60218">
                        <c:v>-44.101239999999997</c:v>
                      </c:pt>
                      <c:pt idx="60219">
                        <c:v>-44.123739999999998</c:v>
                      </c:pt>
                      <c:pt idx="60220">
                        <c:v>-44.145290000000003</c:v>
                      </c:pt>
                      <c:pt idx="60221">
                        <c:v>-44.161580000000001</c:v>
                      </c:pt>
                      <c:pt idx="60222">
                        <c:v>-44.178360000000005</c:v>
                      </c:pt>
                      <c:pt idx="60223">
                        <c:v>-44.197569999999999</c:v>
                      </c:pt>
                      <c:pt idx="60224">
                        <c:v>-44.217209999999994</c:v>
                      </c:pt>
                      <c:pt idx="60225">
                        <c:v>-44.237430000000003</c:v>
                      </c:pt>
                      <c:pt idx="60226">
                        <c:v>-44.258099999999999</c:v>
                      </c:pt>
                      <c:pt idx="60227">
                        <c:v>-44.278149999999997</c:v>
                      </c:pt>
                      <c:pt idx="60228">
                        <c:v>-44.298070000000003</c:v>
                      </c:pt>
                      <c:pt idx="60229">
                        <c:v>-44.318220000000004</c:v>
                      </c:pt>
                      <c:pt idx="60230">
                        <c:v>-44.337900000000005</c:v>
                      </c:pt>
                      <c:pt idx="60231">
                        <c:v>-44.356980000000007</c:v>
                      </c:pt>
                      <c:pt idx="60232">
                        <c:v>-44.376369999999994</c:v>
                      </c:pt>
                      <c:pt idx="60233">
                        <c:v>-44.395230000000005</c:v>
                      </c:pt>
                      <c:pt idx="60234">
                        <c:v>-44.413530000000002</c:v>
                      </c:pt>
                      <c:pt idx="60235">
                        <c:v>-44.43168</c:v>
                      </c:pt>
                      <c:pt idx="60236">
                        <c:v>-44.450700000000005</c:v>
                      </c:pt>
                      <c:pt idx="60237">
                        <c:v>-44.469229999999996</c:v>
                      </c:pt>
                      <c:pt idx="60238">
                        <c:v>-44.488009999999996</c:v>
                      </c:pt>
                      <c:pt idx="60239">
                        <c:v>-44.50667</c:v>
                      </c:pt>
                      <c:pt idx="60240">
                        <c:v>-44.526180000000004</c:v>
                      </c:pt>
                      <c:pt idx="60241">
                        <c:v>-44.545659999999998</c:v>
                      </c:pt>
                      <c:pt idx="60242">
                        <c:v>-44.564959999999999</c:v>
                      </c:pt>
                      <c:pt idx="60243">
                        <c:v>-44.584180000000003</c:v>
                      </c:pt>
                      <c:pt idx="60244">
                        <c:v>-44.603219999999993</c:v>
                      </c:pt>
                      <c:pt idx="60245">
                        <c:v>-44.621810000000004</c:v>
                      </c:pt>
                      <c:pt idx="60246">
                        <c:v>-44.640779999999999</c:v>
                      </c:pt>
                      <c:pt idx="60247">
                        <c:v>-44.659680000000002</c:v>
                      </c:pt>
                      <c:pt idx="60248">
                        <c:v>-44.67841</c:v>
                      </c:pt>
                      <c:pt idx="60249">
                        <c:v>-44.696360000000006</c:v>
                      </c:pt>
                      <c:pt idx="60250">
                        <c:v>-44.714230000000001</c:v>
                      </c:pt>
                      <c:pt idx="60251">
                        <c:v>-44.732729999999997</c:v>
                      </c:pt>
                      <c:pt idx="60252">
                        <c:v>-44.751339999999999</c:v>
                      </c:pt>
                      <c:pt idx="60253">
                        <c:v>-44.770339999999997</c:v>
                      </c:pt>
                      <c:pt idx="60254">
                        <c:v>-44.78931</c:v>
                      </c:pt>
                      <c:pt idx="60255">
                        <c:v>-44.808399999999999</c:v>
                      </c:pt>
                      <c:pt idx="60256">
                        <c:v>-44.827100000000002</c:v>
                      </c:pt>
                      <c:pt idx="60257">
                        <c:v>-44.845709999999997</c:v>
                      </c:pt>
                      <c:pt idx="60258">
                        <c:v>-44.864689999999996</c:v>
                      </c:pt>
                      <c:pt idx="60259">
                        <c:v>-44.88373</c:v>
                      </c:pt>
                      <c:pt idx="60260">
                        <c:v>-44.902470000000001</c:v>
                      </c:pt>
                      <c:pt idx="60261">
                        <c:v>-44.924530000000004</c:v>
                      </c:pt>
                      <c:pt idx="60262">
                        <c:v>-44.943129999999996</c:v>
                      </c:pt>
                      <c:pt idx="60263">
                        <c:v>-44.961739999999999</c:v>
                      </c:pt>
                      <c:pt idx="60264">
                        <c:v>-44.980830000000005</c:v>
                      </c:pt>
                      <c:pt idx="60265">
                        <c:v>-44.999740000000003</c:v>
                      </c:pt>
                      <c:pt idx="60266">
                        <c:v>-45.018219999999999</c:v>
                      </c:pt>
                      <c:pt idx="60267">
                        <c:v>-45.035129999999995</c:v>
                      </c:pt>
                      <c:pt idx="60268">
                        <c:v>-45.051430000000003</c:v>
                      </c:pt>
                      <c:pt idx="60269">
                        <c:v>-45.067709999999998</c:v>
                      </c:pt>
                      <c:pt idx="60270">
                        <c:v>-45.083489999999998</c:v>
                      </c:pt>
                      <c:pt idx="60271">
                        <c:v>-45.099580000000003</c:v>
                      </c:pt>
                      <c:pt idx="60272">
                        <c:v>-45.116550000000004</c:v>
                      </c:pt>
                      <c:pt idx="60273">
                        <c:v>-45.133939999999996</c:v>
                      </c:pt>
                      <c:pt idx="60274">
                        <c:v>-45.151800000000001</c:v>
                      </c:pt>
                      <c:pt idx="60275">
                        <c:v>-45.169689999999996</c:v>
                      </c:pt>
                      <c:pt idx="60276">
                        <c:v>-45.18768</c:v>
                      </c:pt>
                      <c:pt idx="60277">
                        <c:v>-45.204829999999994</c:v>
                      </c:pt>
                      <c:pt idx="60278">
                        <c:v>-45.224180000000004</c:v>
                      </c:pt>
                      <c:pt idx="60279">
                        <c:v>-45.242440000000002</c:v>
                      </c:pt>
                      <c:pt idx="60280">
                        <c:v>-45.261150000000001</c:v>
                      </c:pt>
                      <c:pt idx="60281">
                        <c:v>-45.279899999999998</c:v>
                      </c:pt>
                      <c:pt idx="60282">
                        <c:v>-45.298580000000001</c:v>
                      </c:pt>
                      <c:pt idx="60283">
                        <c:v>-45.316229999999997</c:v>
                      </c:pt>
                      <c:pt idx="60284">
                        <c:v>-45.33334</c:v>
                      </c:pt>
                      <c:pt idx="60285">
                        <c:v>-45.349810000000005</c:v>
                      </c:pt>
                      <c:pt idx="60286">
                        <c:v>-45.367199999999997</c:v>
                      </c:pt>
                      <c:pt idx="60287">
                        <c:v>-45.385080000000002</c:v>
                      </c:pt>
                      <c:pt idx="60288">
                        <c:v>-45.403790000000001</c:v>
                      </c:pt>
                      <c:pt idx="60289">
                        <c:v>-45.421979999999998</c:v>
                      </c:pt>
                      <c:pt idx="60290">
                        <c:v>-45.43965</c:v>
                      </c:pt>
                      <c:pt idx="60291">
                        <c:v>-45.458269999999999</c:v>
                      </c:pt>
                      <c:pt idx="60292">
                        <c:v>-45.476859999999995</c:v>
                      </c:pt>
                      <c:pt idx="60293">
                        <c:v>-45.494599999999998</c:v>
                      </c:pt>
                      <c:pt idx="60294">
                        <c:v>-45.511759999999995</c:v>
                      </c:pt>
                      <c:pt idx="60295">
                        <c:v>-45.52872</c:v>
                      </c:pt>
                      <c:pt idx="60296">
                        <c:v>-45.545600000000007</c:v>
                      </c:pt>
                      <c:pt idx="60297">
                        <c:v>-45.562339999999999</c:v>
                      </c:pt>
                      <c:pt idx="60298">
                        <c:v>-45.579609999999995</c:v>
                      </c:pt>
                      <c:pt idx="60299">
                        <c:v>-45.596560000000004</c:v>
                      </c:pt>
                      <c:pt idx="60300">
                        <c:v>-45.613659999999996</c:v>
                      </c:pt>
                      <c:pt idx="60301">
                        <c:v>-45.630439999999993</c:v>
                      </c:pt>
                      <c:pt idx="60302">
                        <c:v>-45.648240000000001</c:v>
                      </c:pt>
                      <c:pt idx="60303">
                        <c:v>-45.666330000000002</c:v>
                      </c:pt>
                      <c:pt idx="60304">
                        <c:v>-45.684539999999998</c:v>
                      </c:pt>
                      <c:pt idx="60305">
                        <c:v>-45.702399999999997</c:v>
                      </c:pt>
                      <c:pt idx="60306">
                        <c:v>-45.720280000000002</c:v>
                      </c:pt>
                      <c:pt idx="60307">
                        <c:v>-45.737930000000006</c:v>
                      </c:pt>
                      <c:pt idx="60308">
                        <c:v>-45.755229999999997</c:v>
                      </c:pt>
                      <c:pt idx="60309">
                        <c:v>-45.772510000000004</c:v>
                      </c:pt>
                      <c:pt idx="60310">
                        <c:v>-45.790639999999996</c:v>
                      </c:pt>
                      <c:pt idx="60311">
                        <c:v>-45.808410000000002</c:v>
                      </c:pt>
                      <c:pt idx="60312">
                        <c:v>-45.824730000000002</c:v>
                      </c:pt>
                      <c:pt idx="60313">
                        <c:v>-45.841470000000001</c:v>
                      </c:pt>
                      <c:pt idx="60314">
                        <c:v>-45.858710000000002</c:v>
                      </c:pt>
                      <c:pt idx="60315">
                        <c:v>-45.876669999999997</c:v>
                      </c:pt>
                      <c:pt idx="60316">
                        <c:v>-45.894480000000001</c:v>
                      </c:pt>
                      <c:pt idx="60317">
                        <c:v>-45.912480000000002</c:v>
                      </c:pt>
                      <c:pt idx="60318">
                        <c:v>-45.930039999999998</c:v>
                      </c:pt>
                      <c:pt idx="60319">
                        <c:v>-45.946539999999999</c:v>
                      </c:pt>
                      <c:pt idx="60320">
                        <c:v>-45.963360000000002</c:v>
                      </c:pt>
                      <c:pt idx="60321">
                        <c:v>-45.979850000000006</c:v>
                      </c:pt>
                      <c:pt idx="60322">
                        <c:v>-45.996439999999993</c:v>
                      </c:pt>
                      <c:pt idx="60323">
                        <c:v>-46.011559999999996</c:v>
                      </c:pt>
                      <c:pt idx="60324">
                        <c:v>-46.027889999999999</c:v>
                      </c:pt>
                      <c:pt idx="60325">
                        <c:v>-46.044449999999998</c:v>
                      </c:pt>
                      <c:pt idx="60326">
                        <c:v>-46.061709999999998</c:v>
                      </c:pt>
                      <c:pt idx="60327">
                        <c:v>-46.079670000000007</c:v>
                      </c:pt>
                      <c:pt idx="60328">
                        <c:v>-46.097450000000002</c:v>
                      </c:pt>
                      <c:pt idx="60329">
                        <c:v>-46.113939999999999</c:v>
                      </c:pt>
                      <c:pt idx="60330">
                        <c:v>-46.131010000000003</c:v>
                      </c:pt>
                      <c:pt idx="60331">
                        <c:v>-46.148239999999994</c:v>
                      </c:pt>
                      <c:pt idx="60332">
                        <c:v>-46.16583</c:v>
                      </c:pt>
                      <c:pt idx="60333">
                        <c:v>-46.18327</c:v>
                      </c:pt>
                      <c:pt idx="60334">
                        <c:v>-46.201230000000002</c:v>
                      </c:pt>
                      <c:pt idx="60335">
                        <c:v>-46.22007</c:v>
                      </c:pt>
                      <c:pt idx="60336">
                        <c:v>-46.238330000000005</c:v>
                      </c:pt>
                      <c:pt idx="60337">
                        <c:v>-46.256430000000002</c:v>
                      </c:pt>
                      <c:pt idx="60338">
                        <c:v>-46.274050000000003</c:v>
                      </c:pt>
                      <c:pt idx="60339">
                        <c:v>-46.29081</c:v>
                      </c:pt>
                      <c:pt idx="60340">
                        <c:v>-46.308990000000001</c:v>
                      </c:pt>
                      <c:pt idx="60341">
                        <c:v>-46.326729999999998</c:v>
                      </c:pt>
                      <c:pt idx="60342">
                        <c:v>-46.344450000000002</c:v>
                      </c:pt>
                      <c:pt idx="60343">
                        <c:v>-46.362360000000002</c:v>
                      </c:pt>
                      <c:pt idx="60344">
                        <c:v>-46.379599999999996</c:v>
                      </c:pt>
                      <c:pt idx="60345">
                        <c:v>-46.39723</c:v>
                      </c:pt>
                      <c:pt idx="60346">
                        <c:v>-46.414600000000007</c:v>
                      </c:pt>
                      <c:pt idx="60347">
                        <c:v>-46.432599999999994</c:v>
                      </c:pt>
                      <c:pt idx="60348">
                        <c:v>-46.450400000000002</c:v>
                      </c:pt>
                      <c:pt idx="60349">
                        <c:v>-46.468720000000005</c:v>
                      </c:pt>
                      <c:pt idx="60350">
                        <c:v>-46.486530000000002</c:v>
                      </c:pt>
                      <c:pt idx="60351">
                        <c:v>-46.503480000000003</c:v>
                      </c:pt>
                      <c:pt idx="60352">
                        <c:v>-46.520840000000007</c:v>
                      </c:pt>
                      <c:pt idx="60353">
                        <c:v>-46.528700000000001</c:v>
                      </c:pt>
                      <c:pt idx="60354">
                        <c:v>-46.544800000000002</c:v>
                      </c:pt>
                      <c:pt idx="60355">
                        <c:v>-46.562469999999998</c:v>
                      </c:pt>
                      <c:pt idx="60356">
                        <c:v>-46.580450000000006</c:v>
                      </c:pt>
                      <c:pt idx="60357">
                        <c:v>-46.597989999999996</c:v>
                      </c:pt>
                      <c:pt idx="60358">
                        <c:v>-46.614820000000002</c:v>
                      </c:pt>
                      <c:pt idx="60359">
                        <c:v>-46.631980000000006</c:v>
                      </c:pt>
                      <c:pt idx="60360">
                        <c:v>-46.648240000000001</c:v>
                      </c:pt>
                      <c:pt idx="60361">
                        <c:v>-46.662999999999997</c:v>
                      </c:pt>
                      <c:pt idx="60362">
                        <c:v>-46.678269999999998</c:v>
                      </c:pt>
                      <c:pt idx="60363">
                        <c:v>-46.69455</c:v>
                      </c:pt>
                      <c:pt idx="60364">
                        <c:v>-46.711220000000004</c:v>
                      </c:pt>
                      <c:pt idx="60365">
                        <c:v>-46.727270000000004</c:v>
                      </c:pt>
                      <c:pt idx="60366">
                        <c:v>-46.743620000000007</c:v>
                      </c:pt>
                      <c:pt idx="60367">
                        <c:v>-46.759860000000003</c:v>
                      </c:pt>
                      <c:pt idx="60368">
                        <c:v>-46.776589999999999</c:v>
                      </c:pt>
                      <c:pt idx="60369">
                        <c:v>-46.793120000000002</c:v>
                      </c:pt>
                      <c:pt idx="60370">
                        <c:v>-46.809900000000006</c:v>
                      </c:pt>
                      <c:pt idx="60371">
                        <c:v>-46.826930000000004</c:v>
                      </c:pt>
                      <c:pt idx="60372">
                        <c:v>-46.844239999999999</c:v>
                      </c:pt>
                      <c:pt idx="60373">
                        <c:v>-46.861670000000004</c:v>
                      </c:pt>
                      <c:pt idx="60374">
                        <c:v>-46.879369999999994</c:v>
                      </c:pt>
                      <c:pt idx="60375">
                        <c:v>-46.896279999999997</c:v>
                      </c:pt>
                      <c:pt idx="60376">
                        <c:v>-46.913669999999996</c:v>
                      </c:pt>
                      <c:pt idx="60377">
                        <c:v>-46.929450000000003</c:v>
                      </c:pt>
                      <c:pt idx="60378">
                        <c:v>-46.94623</c:v>
                      </c:pt>
                      <c:pt idx="60379">
                        <c:v>-46.962960000000002</c:v>
                      </c:pt>
                      <c:pt idx="60380">
                        <c:v>-46.98021</c:v>
                      </c:pt>
                      <c:pt idx="60381">
                        <c:v>-46.997330000000005</c:v>
                      </c:pt>
                      <c:pt idx="60382">
                        <c:v>-47.014950000000006</c:v>
                      </c:pt>
                      <c:pt idx="60383">
                        <c:v>-47.031130000000005</c:v>
                      </c:pt>
                      <c:pt idx="60384">
                        <c:v>-47.047889999999995</c:v>
                      </c:pt>
                      <c:pt idx="60385">
                        <c:v>-47.064360000000001</c:v>
                      </c:pt>
                      <c:pt idx="60386">
                        <c:v>-47.081000000000003</c:v>
                      </c:pt>
                      <c:pt idx="60387">
                        <c:v>-47.098310000000005</c:v>
                      </c:pt>
                      <c:pt idx="60388">
                        <c:v>-47.11551</c:v>
                      </c:pt>
                      <c:pt idx="60389">
                        <c:v>-47.132310000000004</c:v>
                      </c:pt>
                      <c:pt idx="60390">
                        <c:v>-47.149630000000002</c:v>
                      </c:pt>
                      <c:pt idx="60391">
                        <c:v>-47.167099999999998</c:v>
                      </c:pt>
                      <c:pt idx="60392">
                        <c:v>-47.184699999999999</c:v>
                      </c:pt>
                      <c:pt idx="60393">
                        <c:v>-47.201540000000001</c:v>
                      </c:pt>
                      <c:pt idx="60394">
                        <c:v>-47.216990000000003</c:v>
                      </c:pt>
                      <c:pt idx="60395">
                        <c:v>-47.233080000000001</c:v>
                      </c:pt>
                      <c:pt idx="60396">
                        <c:v>-47.249639999999999</c:v>
                      </c:pt>
                      <c:pt idx="60397">
                        <c:v>-47.266459999999995</c:v>
                      </c:pt>
                      <c:pt idx="60398">
                        <c:v>-47.283340000000003</c:v>
                      </c:pt>
                      <c:pt idx="60399">
                        <c:v>-47.29945</c:v>
                      </c:pt>
                      <c:pt idx="60400">
                        <c:v>-47.316630000000004</c:v>
                      </c:pt>
                      <c:pt idx="60401">
                        <c:v>-47.333470000000005</c:v>
                      </c:pt>
                      <c:pt idx="60402">
                        <c:v>-47.350960000000001</c:v>
                      </c:pt>
                      <c:pt idx="60403">
                        <c:v>-47.367829999999998</c:v>
                      </c:pt>
                      <c:pt idx="60404">
                        <c:v>-47.384979999999999</c:v>
                      </c:pt>
                      <c:pt idx="60405">
                        <c:v>-47.401629999999997</c:v>
                      </c:pt>
                      <c:pt idx="60406">
                        <c:v>-47.418869999999998</c:v>
                      </c:pt>
                      <c:pt idx="60407">
                        <c:v>-47.435929999999999</c:v>
                      </c:pt>
                      <c:pt idx="60408">
                        <c:v>-47.453409999999998</c:v>
                      </c:pt>
                      <c:pt idx="60409">
                        <c:v>-47.470649999999999</c:v>
                      </c:pt>
                      <c:pt idx="60410">
                        <c:v>-47.487839999999998</c:v>
                      </c:pt>
                      <c:pt idx="60411">
                        <c:v>-47.505240000000001</c:v>
                      </c:pt>
                      <c:pt idx="60412">
                        <c:v>-47.521529999999998</c:v>
                      </c:pt>
                      <c:pt idx="60413">
                        <c:v>-47.538340000000005</c:v>
                      </c:pt>
                      <c:pt idx="60414">
                        <c:v>-47.554310000000001</c:v>
                      </c:pt>
                      <c:pt idx="60415">
                        <c:v>-47.570490000000007</c:v>
                      </c:pt>
                      <c:pt idx="60416">
                        <c:v>-47.587510000000002</c:v>
                      </c:pt>
                      <c:pt idx="60417">
                        <c:v>-47.604170000000003</c:v>
                      </c:pt>
                      <c:pt idx="60418">
                        <c:v>-47.621019999999994</c:v>
                      </c:pt>
                      <c:pt idx="60419">
                        <c:v>-47.638290000000005</c:v>
                      </c:pt>
                      <c:pt idx="60420">
                        <c:v>-47.65569</c:v>
                      </c:pt>
                      <c:pt idx="60421">
                        <c:v>-47.672249999999998</c:v>
                      </c:pt>
                      <c:pt idx="60422">
                        <c:v>-47.68909</c:v>
                      </c:pt>
                      <c:pt idx="60423">
                        <c:v>-47.705770000000001</c:v>
                      </c:pt>
                      <c:pt idx="60424">
                        <c:v>-47.723000000000006</c:v>
                      </c:pt>
                      <c:pt idx="60425">
                        <c:v>-47.740220000000008</c:v>
                      </c:pt>
                      <c:pt idx="60426">
                        <c:v>-47.757639999999995</c:v>
                      </c:pt>
                      <c:pt idx="60427">
                        <c:v>-47.775129999999997</c:v>
                      </c:pt>
                      <c:pt idx="60428">
                        <c:v>-47.792740000000002</c:v>
                      </c:pt>
                      <c:pt idx="60429">
                        <c:v>-47.80959</c:v>
                      </c:pt>
                      <c:pt idx="60430">
                        <c:v>-47.826540000000001</c:v>
                      </c:pt>
                      <c:pt idx="60431">
                        <c:v>-47.8429</c:v>
                      </c:pt>
                      <c:pt idx="60432">
                        <c:v>-47.859809999999996</c:v>
                      </c:pt>
                      <c:pt idx="60433">
                        <c:v>-47.874619999999993</c:v>
                      </c:pt>
                      <c:pt idx="60434">
                        <c:v>-47.893169999999998</c:v>
                      </c:pt>
                      <c:pt idx="60435">
                        <c:v>-47.910180000000004</c:v>
                      </c:pt>
                      <c:pt idx="60436">
                        <c:v>-47.927410000000002</c:v>
                      </c:pt>
                      <c:pt idx="60437">
                        <c:v>-47.944490000000002</c:v>
                      </c:pt>
                      <c:pt idx="60438">
                        <c:v>-47.961650000000006</c:v>
                      </c:pt>
                      <c:pt idx="60439">
                        <c:v>-47.978740000000002</c:v>
                      </c:pt>
                      <c:pt idx="60440">
                        <c:v>-47.995989999999999</c:v>
                      </c:pt>
                      <c:pt idx="60441">
                        <c:v>-48.012860000000003</c:v>
                      </c:pt>
                      <c:pt idx="60442">
                        <c:v>-48.03</c:v>
                      </c:pt>
                      <c:pt idx="60443">
                        <c:v>-48.047120000000007</c:v>
                      </c:pt>
                      <c:pt idx="60444">
                        <c:v>-48.064120000000003</c:v>
                      </c:pt>
                      <c:pt idx="60445">
                        <c:v>-48.081250000000004</c:v>
                      </c:pt>
                      <c:pt idx="60446">
                        <c:v>-48.098460000000003</c:v>
                      </c:pt>
                      <c:pt idx="60447">
                        <c:v>-48.115309999999994</c:v>
                      </c:pt>
                      <c:pt idx="60448">
                        <c:v>-48.132979999999996</c:v>
                      </c:pt>
                      <c:pt idx="60449">
                        <c:v>-48.150570000000002</c:v>
                      </c:pt>
                      <c:pt idx="60450">
                        <c:v>-48.167359999999995</c:v>
                      </c:pt>
                      <c:pt idx="60451">
                        <c:v>-48.184089999999998</c:v>
                      </c:pt>
                      <c:pt idx="60452">
                        <c:v>-48.200539999999997</c:v>
                      </c:pt>
                      <c:pt idx="60453">
                        <c:v>-48.21752</c:v>
                      </c:pt>
                      <c:pt idx="60454">
                        <c:v>-48.234279999999998</c:v>
                      </c:pt>
                      <c:pt idx="60455">
                        <c:v>-48.251169999999995</c:v>
                      </c:pt>
                      <c:pt idx="60456">
                        <c:v>-48.26782</c:v>
                      </c:pt>
                      <c:pt idx="60457">
                        <c:v>-48.284939999999999</c:v>
                      </c:pt>
                      <c:pt idx="60458">
                        <c:v>-48.301850000000002</c:v>
                      </c:pt>
                      <c:pt idx="60459">
                        <c:v>-48.319040000000001</c:v>
                      </c:pt>
                      <c:pt idx="60460">
                        <c:v>-48.335990000000002</c:v>
                      </c:pt>
                      <c:pt idx="60461">
                        <c:v>-48.35266</c:v>
                      </c:pt>
                      <c:pt idx="60462">
                        <c:v>-48.369590000000002</c:v>
                      </c:pt>
                      <c:pt idx="60463">
                        <c:v>-48.386870000000002</c:v>
                      </c:pt>
                      <c:pt idx="60464">
                        <c:v>-48.403929999999995</c:v>
                      </c:pt>
                      <c:pt idx="60465">
                        <c:v>-48.420720000000003</c:v>
                      </c:pt>
                      <c:pt idx="60466">
                        <c:v>-48.438079999999999</c:v>
                      </c:pt>
                      <c:pt idx="60467">
                        <c:v>-48.45514</c:v>
                      </c:pt>
                      <c:pt idx="60468">
                        <c:v>-48.471789999999999</c:v>
                      </c:pt>
                      <c:pt idx="60469">
                        <c:v>-48.489009999999993</c:v>
                      </c:pt>
                      <c:pt idx="60470">
                        <c:v>-48.505900000000004</c:v>
                      </c:pt>
                      <c:pt idx="60471">
                        <c:v>-48.520949999999999</c:v>
                      </c:pt>
                      <c:pt idx="60472">
                        <c:v>-48.53734</c:v>
                      </c:pt>
                      <c:pt idx="60473">
                        <c:v>-48.554120000000005</c:v>
                      </c:pt>
                      <c:pt idx="60474">
                        <c:v>-48.571099999999994</c:v>
                      </c:pt>
                      <c:pt idx="60475">
                        <c:v>-48.587360000000004</c:v>
                      </c:pt>
                      <c:pt idx="60476">
                        <c:v>-48.604390000000002</c:v>
                      </c:pt>
                      <c:pt idx="60477">
                        <c:v>-48.621619999999993</c:v>
                      </c:pt>
                      <c:pt idx="60478">
                        <c:v>-48.63899</c:v>
                      </c:pt>
                      <c:pt idx="60479">
                        <c:v>-48.656420000000004</c:v>
                      </c:pt>
                      <c:pt idx="60480">
                        <c:v>-48.673989999999996</c:v>
                      </c:pt>
                      <c:pt idx="60481">
                        <c:v>-48.69153</c:v>
                      </c:pt>
                      <c:pt idx="60482">
                        <c:v>-48.709090000000003</c:v>
                      </c:pt>
                      <c:pt idx="60483">
                        <c:v>-48.726690000000005</c:v>
                      </c:pt>
                      <c:pt idx="60484">
                        <c:v>-48.743850000000002</c:v>
                      </c:pt>
                      <c:pt idx="60485">
                        <c:v>-48.761159999999997</c:v>
                      </c:pt>
                      <c:pt idx="60486">
                        <c:v>-48.778620000000004</c:v>
                      </c:pt>
                      <c:pt idx="60487">
                        <c:v>-48.795970000000004</c:v>
                      </c:pt>
                      <c:pt idx="60488">
                        <c:v>-48.813190000000006</c:v>
                      </c:pt>
                      <c:pt idx="60489">
                        <c:v>-48.830390000000001</c:v>
                      </c:pt>
                      <c:pt idx="60490">
                        <c:v>-48.847880000000004</c:v>
                      </c:pt>
                      <c:pt idx="60491">
                        <c:v>-48.864419999999996</c:v>
                      </c:pt>
                      <c:pt idx="60492">
                        <c:v>-48.881699999999995</c:v>
                      </c:pt>
                      <c:pt idx="60493">
                        <c:v>-48.899030000000003</c:v>
                      </c:pt>
                      <c:pt idx="60494">
                        <c:v>-48.916259999999994</c:v>
                      </c:pt>
                      <c:pt idx="60495">
                        <c:v>-48.933540000000008</c:v>
                      </c:pt>
                      <c:pt idx="60496">
                        <c:v>-48.950950000000006</c:v>
                      </c:pt>
                      <c:pt idx="60497">
                        <c:v>-48.968299999999999</c:v>
                      </c:pt>
                      <c:pt idx="60498">
                        <c:v>-48.985750000000003</c:v>
                      </c:pt>
                      <c:pt idx="60499">
                        <c:v>-49.002769999999998</c:v>
                      </c:pt>
                      <c:pt idx="60500">
                        <c:v>-49.020060000000001</c:v>
                      </c:pt>
                      <c:pt idx="60501">
                        <c:v>-49.036999999999999</c:v>
                      </c:pt>
                      <c:pt idx="60502">
                        <c:v>-49.05442</c:v>
                      </c:pt>
                      <c:pt idx="60503">
                        <c:v>-49.07141</c:v>
                      </c:pt>
                      <c:pt idx="60504">
                        <c:v>-49.088740000000001</c:v>
                      </c:pt>
                      <c:pt idx="60505">
                        <c:v>-49.10577</c:v>
                      </c:pt>
                      <c:pt idx="60506">
                        <c:v>-49.123130000000003</c:v>
                      </c:pt>
                      <c:pt idx="60507">
                        <c:v>-49.140430000000002</c:v>
                      </c:pt>
                      <c:pt idx="60508">
                        <c:v>-49.157719999999998</c:v>
                      </c:pt>
                      <c:pt idx="60509">
                        <c:v>-49.174730000000004</c:v>
                      </c:pt>
                      <c:pt idx="60510">
                        <c:v>-49.192150000000005</c:v>
                      </c:pt>
                      <c:pt idx="60511">
                        <c:v>-49.209430000000005</c:v>
                      </c:pt>
                      <c:pt idx="60512">
                        <c:v>-49.226320000000001</c:v>
                      </c:pt>
                      <c:pt idx="60513">
                        <c:v>-49.24335</c:v>
                      </c:pt>
                      <c:pt idx="60514">
                        <c:v>-49.26052</c:v>
                      </c:pt>
                      <c:pt idx="60515">
                        <c:v>-49.277709999999999</c:v>
                      </c:pt>
                      <c:pt idx="60516">
                        <c:v>-49.294870000000003</c:v>
                      </c:pt>
                      <c:pt idx="60517">
                        <c:v>-49.311700000000002</c:v>
                      </c:pt>
                      <c:pt idx="60518">
                        <c:v>-49.328679999999999</c:v>
                      </c:pt>
                      <c:pt idx="60519">
                        <c:v>-49.345649999999999</c:v>
                      </c:pt>
                      <c:pt idx="60520">
                        <c:v>-49.362830000000002</c:v>
                      </c:pt>
                      <c:pt idx="60521">
                        <c:v>-49.379829999999998</c:v>
                      </c:pt>
                      <c:pt idx="60522">
                        <c:v>-49.396860000000004</c:v>
                      </c:pt>
                      <c:pt idx="60523">
                        <c:v>-49.413109999999996</c:v>
                      </c:pt>
                      <c:pt idx="60524">
                        <c:v>-49.430009999999996</c:v>
                      </c:pt>
                      <c:pt idx="60525">
                        <c:v>-49.446860000000001</c:v>
                      </c:pt>
                      <c:pt idx="60526">
                        <c:v>-49.463909999999998</c:v>
                      </c:pt>
                      <c:pt idx="60527">
                        <c:v>-49.480820000000001</c:v>
                      </c:pt>
                      <c:pt idx="60528">
                        <c:v>-49.497879999999995</c:v>
                      </c:pt>
                      <c:pt idx="60529">
                        <c:v>-49.514750000000006</c:v>
                      </c:pt>
                      <c:pt idx="60530">
                        <c:v>-49.531739999999999</c:v>
                      </c:pt>
                      <c:pt idx="60531">
                        <c:v>-49.547920000000005</c:v>
                      </c:pt>
                      <c:pt idx="60532">
                        <c:v>-49.564859999999996</c:v>
                      </c:pt>
                      <c:pt idx="60533">
                        <c:v>-49.581710000000001</c:v>
                      </c:pt>
                      <c:pt idx="60534">
                        <c:v>-49.59863</c:v>
                      </c:pt>
                      <c:pt idx="60535">
                        <c:v>-49.61542</c:v>
                      </c:pt>
                      <c:pt idx="60536">
                        <c:v>-49.632899999999999</c:v>
                      </c:pt>
                      <c:pt idx="60537">
                        <c:v>-49.649560000000001</c:v>
                      </c:pt>
                      <c:pt idx="60538">
                        <c:v>-49.666550000000001</c:v>
                      </c:pt>
                      <c:pt idx="60539">
                        <c:v>-49.682969999999997</c:v>
                      </c:pt>
                      <c:pt idx="60540">
                        <c:v>-49.700020000000002</c:v>
                      </c:pt>
                      <c:pt idx="60541">
                        <c:v>-49.716899999999995</c:v>
                      </c:pt>
                      <c:pt idx="60542">
                        <c:v>-49.734020000000001</c:v>
                      </c:pt>
                      <c:pt idx="60543">
                        <c:v>-49.75065</c:v>
                      </c:pt>
                      <c:pt idx="60544">
                        <c:v>-49.767650000000003</c:v>
                      </c:pt>
                      <c:pt idx="60545">
                        <c:v>-49.784459999999996</c:v>
                      </c:pt>
                      <c:pt idx="60546">
                        <c:v>-49.80189</c:v>
                      </c:pt>
                      <c:pt idx="60547">
                        <c:v>-49.818600000000004</c:v>
                      </c:pt>
                      <c:pt idx="60548">
                        <c:v>-49.835560000000001</c:v>
                      </c:pt>
                      <c:pt idx="60549">
                        <c:v>-49.852379999999997</c:v>
                      </c:pt>
                      <c:pt idx="60550">
                        <c:v>-49.869219999999999</c:v>
                      </c:pt>
                      <c:pt idx="60551">
                        <c:v>-49.88599</c:v>
                      </c:pt>
                      <c:pt idx="60552">
                        <c:v>-49.902900000000002</c:v>
                      </c:pt>
                      <c:pt idx="60553">
                        <c:v>-49.919079999999994</c:v>
                      </c:pt>
                      <c:pt idx="60554">
                        <c:v>-49.936019999999999</c:v>
                      </c:pt>
                      <c:pt idx="60555">
                        <c:v>-49.953250000000004</c:v>
                      </c:pt>
                      <c:pt idx="60556">
                        <c:v>-49.970100000000002</c:v>
                      </c:pt>
                      <c:pt idx="60557">
                        <c:v>-49.986819999999994</c:v>
                      </c:pt>
                      <c:pt idx="60558">
                        <c:v>-50.003770000000003</c:v>
                      </c:pt>
                      <c:pt idx="60559">
                        <c:v>-50.020790000000005</c:v>
                      </c:pt>
                      <c:pt idx="60560">
                        <c:v>-50.035170000000008</c:v>
                      </c:pt>
                      <c:pt idx="60561">
                        <c:v>-50.053840000000001</c:v>
                      </c:pt>
                      <c:pt idx="60562">
                        <c:v>-50.071300000000001</c:v>
                      </c:pt>
                      <c:pt idx="60563">
                        <c:v>-50.088390000000004</c:v>
                      </c:pt>
                      <c:pt idx="60564">
                        <c:v>-50.105649999999997</c:v>
                      </c:pt>
                      <c:pt idx="60565">
                        <c:v>-50.12265</c:v>
                      </c:pt>
                      <c:pt idx="60566">
                        <c:v>-50.139620000000001</c:v>
                      </c:pt>
                      <c:pt idx="60567">
                        <c:v>-50.156369999999995</c:v>
                      </c:pt>
                      <c:pt idx="60568">
                        <c:v>-50.173349999999999</c:v>
                      </c:pt>
                      <c:pt idx="60569">
                        <c:v>-50.190240000000003</c:v>
                      </c:pt>
                      <c:pt idx="60570">
                        <c:v>-50.207480000000004</c:v>
                      </c:pt>
                      <c:pt idx="60571">
                        <c:v>-50.224010000000007</c:v>
                      </c:pt>
                      <c:pt idx="60572">
                        <c:v>-50.238829999999993</c:v>
                      </c:pt>
                      <c:pt idx="60573">
                        <c:v>-50.254000000000005</c:v>
                      </c:pt>
                      <c:pt idx="60574">
                        <c:v>-50.269300000000001</c:v>
                      </c:pt>
                      <c:pt idx="60575">
                        <c:v>-50.285219999999995</c:v>
                      </c:pt>
                      <c:pt idx="60576">
                        <c:v>-50.301030000000004</c:v>
                      </c:pt>
                      <c:pt idx="60577">
                        <c:v>-50.317350000000005</c:v>
                      </c:pt>
                      <c:pt idx="60578">
                        <c:v>-50.334050000000005</c:v>
                      </c:pt>
                      <c:pt idx="60579">
                        <c:v>-50.350700000000003</c:v>
                      </c:pt>
                      <c:pt idx="60580">
                        <c:v>-50.367400000000004</c:v>
                      </c:pt>
                      <c:pt idx="60581">
                        <c:v>-50.384149999999998</c:v>
                      </c:pt>
                      <c:pt idx="60582">
                        <c:v>-50.399979999999999</c:v>
                      </c:pt>
                      <c:pt idx="60583">
                        <c:v>-50.416449999999998</c:v>
                      </c:pt>
                      <c:pt idx="60584">
                        <c:v>-50.425660000000001</c:v>
                      </c:pt>
                      <c:pt idx="60585">
                        <c:v>-50.440040000000003</c:v>
                      </c:pt>
                      <c:pt idx="60586">
                        <c:v>-50.451509999999999</c:v>
                      </c:pt>
                      <c:pt idx="60587">
                        <c:v>-50.463790000000003</c:v>
                      </c:pt>
                      <c:pt idx="60588">
                        <c:v>-50.474460000000001</c:v>
                      </c:pt>
                      <c:pt idx="60589">
                        <c:v>-50.486240000000002</c:v>
                      </c:pt>
                      <c:pt idx="60590">
                        <c:v>-50.494500000000002</c:v>
                      </c:pt>
                      <c:pt idx="60591">
                        <c:v>-50.507350000000002</c:v>
                      </c:pt>
                      <c:pt idx="60592">
                        <c:v>-50.521520000000002</c:v>
                      </c:pt>
                      <c:pt idx="60593">
                        <c:v>-50.535610000000005</c:v>
                      </c:pt>
                      <c:pt idx="60594">
                        <c:v>-50.550490000000003</c:v>
                      </c:pt>
                      <c:pt idx="60595">
                        <c:v>-50.56514</c:v>
                      </c:pt>
                      <c:pt idx="60596">
                        <c:v>-50.576569999999997</c:v>
                      </c:pt>
                      <c:pt idx="60597">
                        <c:v>-50.592610000000001</c:v>
                      </c:pt>
                      <c:pt idx="60598">
                        <c:v>-50.607119999999995</c:v>
                      </c:pt>
                      <c:pt idx="60599">
                        <c:v>-50.622699999999995</c:v>
                      </c:pt>
                      <c:pt idx="60600">
                        <c:v>-50.638319999999993</c:v>
                      </c:pt>
                      <c:pt idx="60601">
                        <c:v>-50.6541</c:v>
                      </c:pt>
                      <c:pt idx="60602">
                        <c:v>-50.669620000000002</c:v>
                      </c:pt>
                      <c:pt idx="60603">
                        <c:v>-50.685110000000002</c:v>
                      </c:pt>
                      <c:pt idx="60604">
                        <c:v>-50.700830000000003</c:v>
                      </c:pt>
                      <c:pt idx="60605">
                        <c:v>-50.716840000000005</c:v>
                      </c:pt>
                      <c:pt idx="60606">
                        <c:v>-50.732999999999997</c:v>
                      </c:pt>
                      <c:pt idx="60607">
                        <c:v>-50.748550000000002</c:v>
                      </c:pt>
                      <c:pt idx="60608">
                        <c:v>-50.764899999999997</c:v>
                      </c:pt>
                      <c:pt idx="60609">
                        <c:v>-50.780670000000001</c:v>
                      </c:pt>
                      <c:pt idx="60610">
                        <c:v>-50.79739</c:v>
                      </c:pt>
                      <c:pt idx="60611">
                        <c:v>-50.813519999999997</c:v>
                      </c:pt>
                      <c:pt idx="60612">
                        <c:v>-50.829940000000001</c:v>
                      </c:pt>
                      <c:pt idx="60613">
                        <c:v>-50.845120000000001</c:v>
                      </c:pt>
                      <c:pt idx="60614">
                        <c:v>-50.860109999999999</c:v>
                      </c:pt>
                      <c:pt idx="60615">
                        <c:v>-50.875979999999998</c:v>
                      </c:pt>
                      <c:pt idx="60616">
                        <c:v>-50.891409999999993</c:v>
                      </c:pt>
                      <c:pt idx="60617">
                        <c:v>-50.907660000000007</c:v>
                      </c:pt>
                      <c:pt idx="60618">
                        <c:v>-50.923140000000004</c:v>
                      </c:pt>
                      <c:pt idx="60619">
                        <c:v>-50.938679999999998</c:v>
                      </c:pt>
                      <c:pt idx="60620">
                        <c:v>-50.954909999999998</c:v>
                      </c:pt>
                      <c:pt idx="60621">
                        <c:v>-50.970769999999995</c:v>
                      </c:pt>
                      <c:pt idx="60622">
                        <c:v>-50.986849999999997</c:v>
                      </c:pt>
                      <c:pt idx="60623">
                        <c:v>-51.001729999999995</c:v>
                      </c:pt>
                      <c:pt idx="60624">
                        <c:v>-51.017530000000008</c:v>
                      </c:pt>
                      <c:pt idx="60625">
                        <c:v>-51.03302</c:v>
                      </c:pt>
                      <c:pt idx="60626">
                        <c:v>-51.048850000000002</c:v>
                      </c:pt>
                      <c:pt idx="60627">
                        <c:v>-51.060580000000002</c:v>
                      </c:pt>
                      <c:pt idx="60628">
                        <c:v>-51.078460000000007</c:v>
                      </c:pt>
                      <c:pt idx="60629">
                        <c:v>-51.094939999999994</c:v>
                      </c:pt>
                      <c:pt idx="60630">
                        <c:v>-51.111820000000002</c:v>
                      </c:pt>
                      <c:pt idx="60631">
                        <c:v>-51.117999999999995</c:v>
                      </c:pt>
                      <c:pt idx="60632">
                        <c:v>-51.134820000000005</c:v>
                      </c:pt>
                      <c:pt idx="60633">
                        <c:v>-51.150310000000005</c:v>
                      </c:pt>
                      <c:pt idx="60634">
                        <c:v>-51.16695</c:v>
                      </c:pt>
                      <c:pt idx="60635">
                        <c:v>-51.180630000000001</c:v>
                      </c:pt>
                      <c:pt idx="60636">
                        <c:v>-51.198309999999992</c:v>
                      </c:pt>
                      <c:pt idx="60637">
                        <c:v>-51.214790000000001</c:v>
                      </c:pt>
                      <c:pt idx="60638">
                        <c:v>-51.230339999999998</c:v>
                      </c:pt>
                      <c:pt idx="60639">
                        <c:v>-51.24783</c:v>
                      </c:pt>
                      <c:pt idx="60640">
                        <c:v>-51.263310000000004</c:v>
                      </c:pt>
                      <c:pt idx="60641">
                        <c:v>-51.279290000000003</c:v>
                      </c:pt>
                      <c:pt idx="60642">
                        <c:v>-51.294979999999995</c:v>
                      </c:pt>
                      <c:pt idx="60643">
                        <c:v>-51.311260000000004</c:v>
                      </c:pt>
                      <c:pt idx="60644">
                        <c:v>-51.326799999999999</c:v>
                      </c:pt>
                      <c:pt idx="60645">
                        <c:v>-51.342429999999993</c:v>
                      </c:pt>
                      <c:pt idx="60646">
                        <c:v>-51.358230000000006</c:v>
                      </c:pt>
                      <c:pt idx="60647">
                        <c:v>-51.374369999999999</c:v>
                      </c:pt>
                      <c:pt idx="60648">
                        <c:v>-51.390479999999997</c:v>
                      </c:pt>
                      <c:pt idx="60649">
                        <c:v>-51.406660000000002</c:v>
                      </c:pt>
                      <c:pt idx="60650">
                        <c:v>-51.422619999999995</c:v>
                      </c:pt>
                      <c:pt idx="60651">
                        <c:v>-51.438769999999998</c:v>
                      </c:pt>
                      <c:pt idx="60652">
                        <c:v>-51.453749999999999</c:v>
                      </c:pt>
                      <c:pt idx="60653">
                        <c:v>-51.469500000000004</c:v>
                      </c:pt>
                      <c:pt idx="60654">
                        <c:v>-51.48563</c:v>
                      </c:pt>
                      <c:pt idx="60655">
                        <c:v>-51.501609999999999</c:v>
                      </c:pt>
                      <c:pt idx="60656">
                        <c:v>-51.517609999999998</c:v>
                      </c:pt>
                      <c:pt idx="60657">
                        <c:v>-51.533769999999997</c:v>
                      </c:pt>
                      <c:pt idx="60658">
                        <c:v>-51.549909999999997</c:v>
                      </c:pt>
                      <c:pt idx="60659">
                        <c:v>-51.565700000000007</c:v>
                      </c:pt>
                      <c:pt idx="60660">
                        <c:v>-51.581630000000004</c:v>
                      </c:pt>
                      <c:pt idx="60661">
                        <c:v>-51.597999999999999</c:v>
                      </c:pt>
                      <c:pt idx="60662">
                        <c:v>-51.614100000000001</c:v>
                      </c:pt>
                      <c:pt idx="60663">
                        <c:v>-51.630520000000004</c:v>
                      </c:pt>
                      <c:pt idx="60664">
                        <c:v>-51.646789999999996</c:v>
                      </c:pt>
                      <c:pt idx="60665">
                        <c:v>-51.663089999999997</c:v>
                      </c:pt>
                      <c:pt idx="60666">
                        <c:v>-51.679079999999999</c:v>
                      </c:pt>
                      <c:pt idx="60667">
                        <c:v>-51.695180000000001</c:v>
                      </c:pt>
                      <c:pt idx="60668">
                        <c:v>-51.711449999999999</c:v>
                      </c:pt>
                      <c:pt idx="60669">
                        <c:v>-51.727309999999996</c:v>
                      </c:pt>
                      <c:pt idx="60670">
                        <c:v>-51.743510000000001</c:v>
                      </c:pt>
                      <c:pt idx="60671">
                        <c:v>-51.759769999999996</c:v>
                      </c:pt>
                      <c:pt idx="60672">
                        <c:v>-51.776049999999998</c:v>
                      </c:pt>
                      <c:pt idx="60673">
                        <c:v>-51.792209999999997</c:v>
                      </c:pt>
                      <c:pt idx="60674">
                        <c:v>-51.808430000000001</c:v>
                      </c:pt>
                      <c:pt idx="60675">
                        <c:v>-51.824770000000001</c:v>
                      </c:pt>
                      <c:pt idx="60676">
                        <c:v>-51.840650000000004</c:v>
                      </c:pt>
                      <c:pt idx="60677">
                        <c:v>-51.856769999999997</c:v>
                      </c:pt>
                      <c:pt idx="60678">
                        <c:v>-51.872879999999995</c:v>
                      </c:pt>
                      <c:pt idx="60679">
                        <c:v>-51.889070000000004</c:v>
                      </c:pt>
                      <c:pt idx="60680">
                        <c:v>-51.90531</c:v>
                      </c:pt>
                      <c:pt idx="60681">
                        <c:v>-51.921220000000005</c:v>
                      </c:pt>
                      <c:pt idx="60682">
                        <c:v>-51.937480000000001</c:v>
                      </c:pt>
                      <c:pt idx="60683">
                        <c:v>-51.953680000000006</c:v>
                      </c:pt>
                      <c:pt idx="60684">
                        <c:v>-51.970010000000002</c:v>
                      </c:pt>
                      <c:pt idx="60685">
                        <c:v>-51.986020000000003</c:v>
                      </c:pt>
                      <c:pt idx="60686">
                        <c:v>-52.002300000000005</c:v>
                      </c:pt>
                      <c:pt idx="60687">
                        <c:v>-52.01811</c:v>
                      </c:pt>
                      <c:pt idx="60688">
                        <c:v>-52.03436</c:v>
                      </c:pt>
                      <c:pt idx="60689">
                        <c:v>-52.050409999999999</c:v>
                      </c:pt>
                      <c:pt idx="60690">
                        <c:v>-52.066359999999996</c:v>
                      </c:pt>
                      <c:pt idx="60691">
                        <c:v>-52.082629999999995</c:v>
                      </c:pt>
                      <c:pt idx="60692">
                        <c:v>-52.098849999999999</c:v>
                      </c:pt>
                      <c:pt idx="60693">
                        <c:v>-52.11542</c:v>
                      </c:pt>
                      <c:pt idx="60694">
                        <c:v>-52.131959999999999</c:v>
                      </c:pt>
                      <c:pt idx="60695">
                        <c:v>-52.146920000000001</c:v>
                      </c:pt>
                      <c:pt idx="60696">
                        <c:v>-52.162040000000005</c:v>
                      </c:pt>
                      <c:pt idx="60697">
                        <c:v>-52.177520000000001</c:v>
                      </c:pt>
                      <c:pt idx="60698">
                        <c:v>-52.192360000000008</c:v>
                      </c:pt>
                      <c:pt idx="60699">
                        <c:v>-52.204930000000004</c:v>
                      </c:pt>
                      <c:pt idx="60700">
                        <c:v>-52.219529999999999</c:v>
                      </c:pt>
                      <c:pt idx="60701">
                        <c:v>-52.234690000000001</c:v>
                      </c:pt>
                      <c:pt idx="60702">
                        <c:v>-52.249629999999996</c:v>
                      </c:pt>
                      <c:pt idx="60703">
                        <c:v>-52.264989999999997</c:v>
                      </c:pt>
                      <c:pt idx="60704">
                        <c:v>-52.280650000000001</c:v>
                      </c:pt>
                      <c:pt idx="60705">
                        <c:v>-52.296569999999996</c:v>
                      </c:pt>
                      <c:pt idx="60706">
                        <c:v>-52.312529999999995</c:v>
                      </c:pt>
                      <c:pt idx="60707">
                        <c:v>-52.32893</c:v>
                      </c:pt>
                      <c:pt idx="60708">
                        <c:v>-52.344739999999994</c:v>
                      </c:pt>
                      <c:pt idx="60709">
                        <c:v>-52.360790000000001</c:v>
                      </c:pt>
                      <c:pt idx="60710">
                        <c:v>-52.377099999999999</c:v>
                      </c:pt>
                      <c:pt idx="60711">
                        <c:v>-52.393660000000004</c:v>
                      </c:pt>
                      <c:pt idx="60712">
                        <c:v>-52.410150000000002</c:v>
                      </c:pt>
                      <c:pt idx="60713">
                        <c:v>-52.426600000000001</c:v>
                      </c:pt>
                      <c:pt idx="60714">
                        <c:v>-52.442900000000002</c:v>
                      </c:pt>
                      <c:pt idx="60715">
                        <c:v>-52.459339999999997</c:v>
                      </c:pt>
                      <c:pt idx="60716">
                        <c:v>-52.47533</c:v>
                      </c:pt>
                      <c:pt idx="60717">
                        <c:v>-52.49015</c:v>
                      </c:pt>
                      <c:pt idx="60718">
                        <c:v>-52.503140000000002</c:v>
                      </c:pt>
                      <c:pt idx="60719">
                        <c:v>-52.518209999999996</c:v>
                      </c:pt>
                      <c:pt idx="60720">
                        <c:v>-52.533200000000008</c:v>
                      </c:pt>
                      <c:pt idx="60721">
                        <c:v>-52.548749999999998</c:v>
                      </c:pt>
                      <c:pt idx="60722">
                        <c:v>-52.564239999999998</c:v>
                      </c:pt>
                      <c:pt idx="60723">
                        <c:v>-52.579849999999993</c:v>
                      </c:pt>
                      <c:pt idx="60724">
                        <c:v>-52.59601</c:v>
                      </c:pt>
                      <c:pt idx="60725">
                        <c:v>-52.610619999999997</c:v>
                      </c:pt>
                      <c:pt idx="60726">
                        <c:v>-52.62594</c:v>
                      </c:pt>
                      <c:pt idx="60727">
                        <c:v>-52.641750000000002</c:v>
                      </c:pt>
                      <c:pt idx="60728">
                        <c:v>-52.657710000000002</c:v>
                      </c:pt>
                      <c:pt idx="60729">
                        <c:v>-52.669150000000002</c:v>
                      </c:pt>
                      <c:pt idx="60730">
                        <c:v>-52.683770000000003</c:v>
                      </c:pt>
                      <c:pt idx="60731">
                        <c:v>-52.699330000000003</c:v>
                      </c:pt>
                      <c:pt idx="60732">
                        <c:v>-52.714470000000006</c:v>
                      </c:pt>
                      <c:pt idx="60733">
                        <c:v>-52.730639999999994</c:v>
                      </c:pt>
                      <c:pt idx="60734">
                        <c:v>-52.745899999999999</c:v>
                      </c:pt>
                      <c:pt idx="60735">
                        <c:v>-52.761269999999996</c:v>
                      </c:pt>
                      <c:pt idx="60736">
                        <c:v>-52.777079999999998</c:v>
                      </c:pt>
                      <c:pt idx="60737">
                        <c:v>-52.793210000000002</c:v>
                      </c:pt>
                      <c:pt idx="60738">
                        <c:v>-52.809030000000007</c:v>
                      </c:pt>
                      <c:pt idx="60739">
                        <c:v>-52.825220000000002</c:v>
                      </c:pt>
                      <c:pt idx="60740">
                        <c:v>-52.841290000000001</c:v>
                      </c:pt>
                      <c:pt idx="60741">
                        <c:v>-52.857979999999998</c:v>
                      </c:pt>
                      <c:pt idx="60742">
                        <c:v>-52.874340000000004</c:v>
                      </c:pt>
                      <c:pt idx="60743">
                        <c:v>-52.89105</c:v>
                      </c:pt>
                      <c:pt idx="60744">
                        <c:v>-52.907319999999999</c:v>
                      </c:pt>
                      <c:pt idx="60745">
                        <c:v>-52.922930000000001</c:v>
                      </c:pt>
                      <c:pt idx="60746">
                        <c:v>-52.938739999999996</c:v>
                      </c:pt>
                      <c:pt idx="60747">
                        <c:v>-52.955249999999992</c:v>
                      </c:pt>
                      <c:pt idx="60748">
                        <c:v>-52.971810000000005</c:v>
                      </c:pt>
                      <c:pt idx="60749">
                        <c:v>-52.988250000000001</c:v>
                      </c:pt>
                      <c:pt idx="60750">
                        <c:v>-53.0047</c:v>
                      </c:pt>
                      <c:pt idx="60751">
                        <c:v>-53.021260000000005</c:v>
                      </c:pt>
                      <c:pt idx="60752">
                        <c:v>-53.037349999999996</c:v>
                      </c:pt>
                      <c:pt idx="60753">
                        <c:v>-53.053579999999997</c:v>
                      </c:pt>
                      <c:pt idx="60754">
                        <c:v>-53.069929999999999</c:v>
                      </c:pt>
                      <c:pt idx="60755">
                        <c:v>-53.086349999999996</c:v>
                      </c:pt>
                      <c:pt idx="60756">
                        <c:v>-53.102549999999994</c:v>
                      </c:pt>
                      <c:pt idx="60757">
                        <c:v>-53.118049999999997</c:v>
                      </c:pt>
                      <c:pt idx="60758">
                        <c:v>-53.134280000000004</c:v>
                      </c:pt>
                      <c:pt idx="60759">
                        <c:v>-53.151119999999999</c:v>
                      </c:pt>
                      <c:pt idx="60760">
                        <c:v>-53.167299999999997</c:v>
                      </c:pt>
                      <c:pt idx="60761">
                        <c:v>-53.183369999999996</c:v>
                      </c:pt>
                      <c:pt idx="60762">
                        <c:v>-53.199620000000003</c:v>
                      </c:pt>
                      <c:pt idx="60763">
                        <c:v>-53.215709999999994</c:v>
                      </c:pt>
                      <c:pt idx="60764">
                        <c:v>-53.231490000000001</c:v>
                      </c:pt>
                      <c:pt idx="60765">
                        <c:v>-53.247780000000006</c:v>
                      </c:pt>
                      <c:pt idx="60766">
                        <c:v>-53.264150000000001</c:v>
                      </c:pt>
                      <c:pt idx="60767">
                        <c:v>-53.280469999999994</c:v>
                      </c:pt>
                      <c:pt idx="60768">
                        <c:v>-53.296929999999996</c:v>
                      </c:pt>
                      <c:pt idx="60769">
                        <c:v>-53.313400000000001</c:v>
                      </c:pt>
                      <c:pt idx="60770">
                        <c:v>-53.329920000000001</c:v>
                      </c:pt>
                      <c:pt idx="60771">
                        <c:v>-53.346450000000004</c:v>
                      </c:pt>
                      <c:pt idx="60772">
                        <c:v>-53.36271</c:v>
                      </c:pt>
                      <c:pt idx="60773">
                        <c:v>-53.379139999999992</c:v>
                      </c:pt>
                      <c:pt idx="60774">
                        <c:v>-53.39537</c:v>
                      </c:pt>
                      <c:pt idx="60775">
                        <c:v>-53.411879999999996</c:v>
                      </c:pt>
                      <c:pt idx="60776">
                        <c:v>-53.428440000000002</c:v>
                      </c:pt>
                      <c:pt idx="60777">
                        <c:v>-53.444240000000001</c:v>
                      </c:pt>
                      <c:pt idx="60778">
                        <c:v>-53.460270000000001</c:v>
                      </c:pt>
                      <c:pt idx="60779">
                        <c:v>-53.476480000000002</c:v>
                      </c:pt>
                      <c:pt idx="60780">
                        <c:v>-53.491190000000003</c:v>
                      </c:pt>
                      <c:pt idx="60781">
                        <c:v>-53.505369999999999</c:v>
                      </c:pt>
                      <c:pt idx="60782">
                        <c:v>-53.520159999999997</c:v>
                      </c:pt>
                      <c:pt idx="60783">
                        <c:v>-53.535229999999999</c:v>
                      </c:pt>
                      <c:pt idx="60784">
                        <c:v>-53.550839999999994</c:v>
                      </c:pt>
                      <c:pt idx="60785">
                        <c:v>-53.566200000000002</c:v>
                      </c:pt>
                      <c:pt idx="60786">
                        <c:v>-53.582039999999999</c:v>
                      </c:pt>
                      <c:pt idx="60787">
                        <c:v>-53.597880000000004</c:v>
                      </c:pt>
                      <c:pt idx="60788">
                        <c:v>-53.613950000000003</c:v>
                      </c:pt>
                      <c:pt idx="60789">
                        <c:v>-53.630029999999998</c:v>
                      </c:pt>
                      <c:pt idx="60790">
                        <c:v>-53.645859999999999</c:v>
                      </c:pt>
                      <c:pt idx="60791">
                        <c:v>-53.661850000000001</c:v>
                      </c:pt>
                      <c:pt idx="60792">
                        <c:v>-53.678350000000002</c:v>
                      </c:pt>
                      <c:pt idx="60793">
                        <c:v>-53.694550000000007</c:v>
                      </c:pt>
                      <c:pt idx="60794">
                        <c:v>-53.71114</c:v>
                      </c:pt>
                      <c:pt idx="60795">
                        <c:v>-53.727419999999995</c:v>
                      </c:pt>
                      <c:pt idx="60796">
                        <c:v>-53.743930000000006</c:v>
                      </c:pt>
                      <c:pt idx="60797">
                        <c:v>-53.760190000000001</c:v>
                      </c:pt>
                      <c:pt idx="60798">
                        <c:v>-53.776669999999996</c:v>
                      </c:pt>
                      <c:pt idx="60799">
                        <c:v>-53.792989999999996</c:v>
                      </c:pt>
                      <c:pt idx="60800">
                        <c:v>-53.809519999999999</c:v>
                      </c:pt>
                      <c:pt idx="60801">
                        <c:v>-53.825859999999999</c:v>
                      </c:pt>
                      <c:pt idx="60802">
                        <c:v>-53.842379999999999</c:v>
                      </c:pt>
                      <c:pt idx="60803">
                        <c:v>-53.858759999999997</c:v>
                      </c:pt>
                      <c:pt idx="60804">
                        <c:v>-53.87529</c:v>
                      </c:pt>
                      <c:pt idx="60805">
                        <c:v>-53.891300000000001</c:v>
                      </c:pt>
                      <c:pt idx="60806">
                        <c:v>-53.907689999999995</c:v>
                      </c:pt>
                      <c:pt idx="60807">
                        <c:v>-53.923929999999999</c:v>
                      </c:pt>
                      <c:pt idx="60808">
                        <c:v>-53.940289999999997</c:v>
                      </c:pt>
                      <c:pt idx="60809">
                        <c:v>-53.956600000000002</c:v>
                      </c:pt>
                      <c:pt idx="60810">
                        <c:v>-53.972990000000003</c:v>
                      </c:pt>
                      <c:pt idx="60811">
                        <c:v>-53.989289999999997</c:v>
                      </c:pt>
                      <c:pt idx="60812">
                        <c:v>-54.00517</c:v>
                      </c:pt>
                      <c:pt idx="60813">
                        <c:v>-54.021650000000001</c:v>
                      </c:pt>
                      <c:pt idx="60814">
                        <c:v>-54.038159999999998</c:v>
                      </c:pt>
                      <c:pt idx="60815">
                        <c:v>-54.053940000000004</c:v>
                      </c:pt>
                      <c:pt idx="60816">
                        <c:v>-54.067670000000007</c:v>
                      </c:pt>
                      <c:pt idx="60817">
                        <c:v>-54.08276</c:v>
                      </c:pt>
                      <c:pt idx="60818">
                        <c:v>-54.098110000000005</c:v>
                      </c:pt>
                      <c:pt idx="60819">
                        <c:v>-54.113129999999998</c:v>
                      </c:pt>
                      <c:pt idx="60820">
                        <c:v>-54.128070000000001</c:v>
                      </c:pt>
                      <c:pt idx="60821">
                        <c:v>-54.143259999999998</c:v>
                      </c:pt>
                      <c:pt idx="60822">
                        <c:v>-54.158770000000004</c:v>
                      </c:pt>
                      <c:pt idx="60823">
                        <c:v>-54.174329999999998</c:v>
                      </c:pt>
                      <c:pt idx="60824">
                        <c:v>-54.190240000000003</c:v>
                      </c:pt>
                      <c:pt idx="60825">
                        <c:v>-54.205880000000008</c:v>
                      </c:pt>
                      <c:pt idx="60826">
                        <c:v>-54.221870000000003</c:v>
                      </c:pt>
                      <c:pt idx="60827">
                        <c:v>-54.237729999999999</c:v>
                      </c:pt>
                      <c:pt idx="60828">
                        <c:v>-54.253810000000001</c:v>
                      </c:pt>
                      <c:pt idx="60829">
                        <c:v>-54.269649999999999</c:v>
                      </c:pt>
                      <c:pt idx="60830">
                        <c:v>-54.285810000000005</c:v>
                      </c:pt>
                      <c:pt idx="60831">
                        <c:v>-54.3018</c:v>
                      </c:pt>
                      <c:pt idx="60832">
                        <c:v>-54.318049999999999</c:v>
                      </c:pt>
                      <c:pt idx="60833">
                        <c:v>-54.334029999999998</c:v>
                      </c:pt>
                      <c:pt idx="60834">
                        <c:v>-54.35033</c:v>
                      </c:pt>
                      <c:pt idx="60835">
                        <c:v>-54.366430000000001</c:v>
                      </c:pt>
                      <c:pt idx="60836">
                        <c:v>-54.38279</c:v>
                      </c:pt>
                      <c:pt idx="60837">
                        <c:v>-54.398790000000005</c:v>
                      </c:pt>
                      <c:pt idx="60838">
                        <c:v>-54.415100000000002</c:v>
                      </c:pt>
                      <c:pt idx="60839">
                        <c:v>-54.431280000000001</c:v>
                      </c:pt>
                      <c:pt idx="60840">
                        <c:v>-54.447590000000005</c:v>
                      </c:pt>
                      <c:pt idx="60841">
                        <c:v>-54.463700000000003</c:v>
                      </c:pt>
                      <c:pt idx="60842">
                        <c:v>-54.479990000000001</c:v>
                      </c:pt>
                      <c:pt idx="60843">
                        <c:v>-54.496189999999999</c:v>
                      </c:pt>
                      <c:pt idx="60844">
                        <c:v>-54.511859999999999</c:v>
                      </c:pt>
                      <c:pt idx="60845">
                        <c:v>-54.527830000000002</c:v>
                      </c:pt>
                      <c:pt idx="60846">
                        <c:v>-54.54345</c:v>
                      </c:pt>
                      <c:pt idx="60847">
                        <c:v>-54.55903</c:v>
                      </c:pt>
                      <c:pt idx="60848">
                        <c:v>-54.574959999999997</c:v>
                      </c:pt>
                      <c:pt idx="60849">
                        <c:v>-54.590850000000003</c:v>
                      </c:pt>
                      <c:pt idx="60850">
                        <c:v>-54.607039999999998</c:v>
                      </c:pt>
                      <c:pt idx="60851">
                        <c:v>-54.622960000000006</c:v>
                      </c:pt>
                      <c:pt idx="60852">
                        <c:v>-54.639209999999999</c:v>
                      </c:pt>
                      <c:pt idx="60853">
                        <c:v>-54.655050000000003</c:v>
                      </c:pt>
                      <c:pt idx="60854">
                        <c:v>-54.671230000000001</c:v>
                      </c:pt>
                      <c:pt idx="60855">
                        <c:v>-54.687270000000005</c:v>
                      </c:pt>
                      <c:pt idx="60856">
                        <c:v>-54.703340000000004</c:v>
                      </c:pt>
                      <c:pt idx="60857">
                        <c:v>-54.719410000000003</c:v>
                      </c:pt>
                      <c:pt idx="60858">
                        <c:v>-54.735760000000006</c:v>
                      </c:pt>
                      <c:pt idx="60859">
                        <c:v>-54.751890000000003</c:v>
                      </c:pt>
                      <c:pt idx="60860">
                        <c:v>-54.768150000000006</c:v>
                      </c:pt>
                      <c:pt idx="60861">
                        <c:v>-54.784259999999996</c:v>
                      </c:pt>
                      <c:pt idx="60862">
                        <c:v>-54.800460000000001</c:v>
                      </c:pt>
                      <c:pt idx="60863">
                        <c:v>-54.816339999999997</c:v>
                      </c:pt>
                      <c:pt idx="60864">
                        <c:v>-54.832570000000004</c:v>
                      </c:pt>
                      <c:pt idx="60865">
                        <c:v>-54.848179999999999</c:v>
                      </c:pt>
                      <c:pt idx="60866">
                        <c:v>-54.864189999999994</c:v>
                      </c:pt>
                      <c:pt idx="60867">
                        <c:v>-54.879930000000002</c:v>
                      </c:pt>
                      <c:pt idx="60868">
                        <c:v>-54.896039999999999</c:v>
                      </c:pt>
                      <c:pt idx="60869">
                        <c:v>-54.912029999999994</c:v>
                      </c:pt>
                      <c:pt idx="60870">
                        <c:v>-54.928109999999997</c:v>
                      </c:pt>
                      <c:pt idx="60871">
                        <c:v>-54.943840000000002</c:v>
                      </c:pt>
                      <c:pt idx="60872">
                        <c:v>-54.959629999999997</c:v>
                      </c:pt>
                      <c:pt idx="60873">
                        <c:v>-54.975370000000005</c:v>
                      </c:pt>
                      <c:pt idx="60874">
                        <c:v>-54.991419999999998</c:v>
                      </c:pt>
                      <c:pt idx="60875">
                        <c:v>-55.007370000000002</c:v>
                      </c:pt>
                      <c:pt idx="60876">
                        <c:v>-55.023260000000001</c:v>
                      </c:pt>
                      <c:pt idx="60877">
                        <c:v>-55.038929999999993</c:v>
                      </c:pt>
                      <c:pt idx="60878">
                        <c:v>-55.054119999999998</c:v>
                      </c:pt>
                      <c:pt idx="60879">
                        <c:v>-55.069839999999999</c:v>
                      </c:pt>
                      <c:pt idx="60880">
                        <c:v>-55.086529999999996</c:v>
                      </c:pt>
                      <c:pt idx="60881">
                        <c:v>-55.102890000000002</c:v>
                      </c:pt>
                      <c:pt idx="60882">
                        <c:v>-55.119460000000004</c:v>
                      </c:pt>
                      <c:pt idx="60883">
                        <c:v>-55.135509999999996</c:v>
                      </c:pt>
                      <c:pt idx="60884">
                        <c:v>-55.151979999999995</c:v>
                      </c:pt>
                      <c:pt idx="60885">
                        <c:v>-55.168129999999998</c:v>
                      </c:pt>
                      <c:pt idx="60886">
                        <c:v>-55.184530000000002</c:v>
                      </c:pt>
                      <c:pt idx="60887">
                        <c:v>-55.200649999999996</c:v>
                      </c:pt>
                      <c:pt idx="60888">
                        <c:v>-55.217060000000004</c:v>
                      </c:pt>
                      <c:pt idx="60889">
                        <c:v>-55.232619999999997</c:v>
                      </c:pt>
                      <c:pt idx="60890">
                        <c:v>-55.248470000000005</c:v>
                      </c:pt>
                      <c:pt idx="60891">
                        <c:v>-55.264189999999999</c:v>
                      </c:pt>
                      <c:pt idx="60892">
                        <c:v>-55.28031</c:v>
                      </c:pt>
                      <c:pt idx="60893">
                        <c:v>-55.296079999999996</c:v>
                      </c:pt>
                      <c:pt idx="60894">
                        <c:v>-55.311799999999998</c:v>
                      </c:pt>
                      <c:pt idx="60895">
                        <c:v>-55.327629999999999</c:v>
                      </c:pt>
                      <c:pt idx="60896">
                        <c:v>-55.343809999999998</c:v>
                      </c:pt>
                      <c:pt idx="60897">
                        <c:v>-55.359809999999996</c:v>
                      </c:pt>
                      <c:pt idx="60898">
                        <c:v>-55.376079999999995</c:v>
                      </c:pt>
                      <c:pt idx="60899">
                        <c:v>-55.391739999999999</c:v>
                      </c:pt>
                      <c:pt idx="60900">
                        <c:v>-55.407380000000003</c:v>
                      </c:pt>
                      <c:pt idx="60901">
                        <c:v>-55.423270000000002</c:v>
                      </c:pt>
                      <c:pt idx="60902">
                        <c:v>-55.439369999999997</c:v>
                      </c:pt>
                      <c:pt idx="60903">
                        <c:v>-55.454949999999997</c:v>
                      </c:pt>
                      <c:pt idx="60904">
                        <c:v>-55.470949999999995</c:v>
                      </c:pt>
                      <c:pt idx="60905">
                        <c:v>-55.486829999999998</c:v>
                      </c:pt>
                      <c:pt idx="60906">
                        <c:v>-55.502859999999998</c:v>
                      </c:pt>
                      <c:pt idx="60907">
                        <c:v>-55.518780000000007</c:v>
                      </c:pt>
                      <c:pt idx="60908">
                        <c:v>-55.534420000000004</c:v>
                      </c:pt>
                      <c:pt idx="60909">
                        <c:v>-55.550170000000001</c:v>
                      </c:pt>
                      <c:pt idx="60910">
                        <c:v>-55.566199999999995</c:v>
                      </c:pt>
                      <c:pt idx="60911">
                        <c:v>-55.582039999999999</c:v>
                      </c:pt>
                      <c:pt idx="60912">
                        <c:v>-55.598159999999993</c:v>
                      </c:pt>
                      <c:pt idx="60913">
                        <c:v>-55.614049999999999</c:v>
                      </c:pt>
                      <c:pt idx="60914">
                        <c:v>-55.630160000000004</c:v>
                      </c:pt>
                      <c:pt idx="60915">
                        <c:v>-55.646039999999999</c:v>
                      </c:pt>
                      <c:pt idx="60916">
                        <c:v>-55.662050000000001</c:v>
                      </c:pt>
                      <c:pt idx="60917">
                        <c:v>-55.677750000000003</c:v>
                      </c:pt>
                      <c:pt idx="60918">
                        <c:v>-55.693799999999996</c:v>
                      </c:pt>
                      <c:pt idx="60919">
                        <c:v>-55.709470000000003</c:v>
                      </c:pt>
                      <c:pt idx="60920">
                        <c:v>-55.725119999999997</c:v>
                      </c:pt>
                      <c:pt idx="60921">
                        <c:v>-55.740759999999995</c:v>
                      </c:pt>
                      <c:pt idx="60922">
                        <c:v>-55.75609</c:v>
                      </c:pt>
                      <c:pt idx="60923">
                        <c:v>-55.771740000000001</c:v>
                      </c:pt>
                      <c:pt idx="60924">
                        <c:v>-55.787669999999999</c:v>
                      </c:pt>
                      <c:pt idx="60925">
                        <c:v>-55.803440000000002</c:v>
                      </c:pt>
                      <c:pt idx="60926">
                        <c:v>-55.81944</c:v>
                      </c:pt>
                      <c:pt idx="60927">
                        <c:v>-55.835250000000002</c:v>
                      </c:pt>
                      <c:pt idx="60928">
                        <c:v>-55.851300000000002</c:v>
                      </c:pt>
                      <c:pt idx="60929">
                        <c:v>-55.86712</c:v>
                      </c:pt>
                      <c:pt idx="60930">
                        <c:v>-55.883029999999998</c:v>
                      </c:pt>
                      <c:pt idx="60931">
                        <c:v>-55.898849999999996</c:v>
                      </c:pt>
                      <c:pt idx="60932">
                        <c:v>-55.914940000000001</c:v>
                      </c:pt>
                      <c:pt idx="60933">
                        <c:v>-55.930790000000002</c:v>
                      </c:pt>
                      <c:pt idx="60934">
                        <c:v>-55.946920000000006</c:v>
                      </c:pt>
                      <c:pt idx="60935">
                        <c:v>-55.962630000000004</c:v>
                      </c:pt>
                      <c:pt idx="60936">
                        <c:v>-55.978160000000003</c:v>
                      </c:pt>
                      <c:pt idx="60937">
                        <c:v>-55.993110000000001</c:v>
                      </c:pt>
                      <c:pt idx="60938">
                        <c:v>-56.008750000000006</c:v>
                      </c:pt>
                      <c:pt idx="60939">
                        <c:v>-56.024250000000002</c:v>
                      </c:pt>
                      <c:pt idx="60940">
                        <c:v>-56.040039999999998</c:v>
                      </c:pt>
                      <c:pt idx="60941">
                        <c:v>-56.052520000000001</c:v>
                      </c:pt>
                      <c:pt idx="60942">
                        <c:v>-56.068539999999999</c:v>
                      </c:pt>
                      <c:pt idx="60943">
                        <c:v>-56.08473</c:v>
                      </c:pt>
                      <c:pt idx="60944">
                        <c:v>-56.100659999999998</c:v>
                      </c:pt>
                      <c:pt idx="60945">
                        <c:v>-56.116529999999997</c:v>
                      </c:pt>
                      <c:pt idx="60946">
                        <c:v>-56.13194</c:v>
                      </c:pt>
                      <c:pt idx="60947">
                        <c:v>-56.147379999999998</c:v>
                      </c:pt>
                      <c:pt idx="60948">
                        <c:v>-56.163090000000004</c:v>
                      </c:pt>
                      <c:pt idx="60949">
                        <c:v>-56.178249999999998</c:v>
                      </c:pt>
                      <c:pt idx="60950">
                        <c:v>-56.1937</c:v>
                      </c:pt>
                      <c:pt idx="60951">
                        <c:v>-56.209600000000002</c:v>
                      </c:pt>
                      <c:pt idx="60952">
                        <c:v>-56.2254</c:v>
                      </c:pt>
                      <c:pt idx="60953">
                        <c:v>-56.24109</c:v>
                      </c:pt>
                      <c:pt idx="60954">
                        <c:v>-56.256860000000003</c:v>
                      </c:pt>
                      <c:pt idx="60955">
                        <c:v>-56.271950000000004</c:v>
                      </c:pt>
                      <c:pt idx="60956">
                        <c:v>-56.286949999999997</c:v>
                      </c:pt>
                      <c:pt idx="60957">
                        <c:v>-56.303229999999999</c:v>
                      </c:pt>
                      <c:pt idx="60958">
                        <c:v>-56.31908</c:v>
                      </c:pt>
                      <c:pt idx="60959">
                        <c:v>-56.334410000000005</c:v>
                      </c:pt>
                      <c:pt idx="60960">
                        <c:v>-56.35013</c:v>
                      </c:pt>
                      <c:pt idx="60961">
                        <c:v>-56.365920000000003</c:v>
                      </c:pt>
                      <c:pt idx="60962">
                        <c:v>-56.38176</c:v>
                      </c:pt>
                      <c:pt idx="60963">
                        <c:v>-56.397399999999998</c:v>
                      </c:pt>
                      <c:pt idx="60964">
                        <c:v>-56.412680000000002</c:v>
                      </c:pt>
                      <c:pt idx="60965">
                        <c:v>-56.428580000000004</c:v>
                      </c:pt>
                      <c:pt idx="60966">
                        <c:v>-56.443969999999993</c:v>
                      </c:pt>
                      <c:pt idx="60967">
                        <c:v>-56.459830000000004</c:v>
                      </c:pt>
                      <c:pt idx="60968">
                        <c:v>-56.475110000000001</c:v>
                      </c:pt>
                      <c:pt idx="60969">
                        <c:v>-56.490429999999996</c:v>
                      </c:pt>
                      <c:pt idx="60970">
                        <c:v>-56.505900000000004</c:v>
                      </c:pt>
                      <c:pt idx="60971">
                        <c:v>-56.521389999999997</c:v>
                      </c:pt>
                      <c:pt idx="60972">
                        <c:v>-56.537100000000002</c:v>
                      </c:pt>
                      <c:pt idx="60973">
                        <c:v>-56.552749999999996</c:v>
                      </c:pt>
                      <c:pt idx="60974">
                        <c:v>-56.568529999999996</c:v>
                      </c:pt>
                      <c:pt idx="60975">
                        <c:v>-56.58426</c:v>
                      </c:pt>
                      <c:pt idx="60976">
                        <c:v>-56.600080000000005</c:v>
                      </c:pt>
                      <c:pt idx="60977">
                        <c:v>-56.615600000000001</c:v>
                      </c:pt>
                      <c:pt idx="60978">
                        <c:v>-56.631489999999999</c:v>
                      </c:pt>
                      <c:pt idx="60979">
                        <c:v>-56.647120000000001</c:v>
                      </c:pt>
                      <c:pt idx="60980">
                        <c:v>-56.662869999999998</c:v>
                      </c:pt>
                      <c:pt idx="60981">
                        <c:v>-56.678640000000001</c:v>
                      </c:pt>
                      <c:pt idx="60982">
                        <c:v>-56.69415</c:v>
                      </c:pt>
                      <c:pt idx="60983">
                        <c:v>-56.709959999999995</c:v>
                      </c:pt>
                      <c:pt idx="60984">
                        <c:v>-56.725899999999996</c:v>
                      </c:pt>
                      <c:pt idx="60985">
                        <c:v>-56.741640000000004</c:v>
                      </c:pt>
                      <c:pt idx="60986">
                        <c:v>-56.757039999999996</c:v>
                      </c:pt>
                      <c:pt idx="60987">
                        <c:v>-56.77261</c:v>
                      </c:pt>
                      <c:pt idx="60988">
                        <c:v>-56.788109999999996</c:v>
                      </c:pt>
                      <c:pt idx="60989">
                        <c:v>-56.803269999999998</c:v>
                      </c:pt>
                      <c:pt idx="60990">
                        <c:v>-56.818790000000007</c:v>
                      </c:pt>
                      <c:pt idx="60991">
                        <c:v>-56.834319999999998</c:v>
                      </c:pt>
                      <c:pt idx="60992">
                        <c:v>-56.849910000000001</c:v>
                      </c:pt>
                      <c:pt idx="60993">
                        <c:v>-56.865340000000003</c:v>
                      </c:pt>
                      <c:pt idx="60994">
                        <c:v>-56.880800000000001</c:v>
                      </c:pt>
                      <c:pt idx="60995">
                        <c:v>-56.895870000000002</c:v>
                      </c:pt>
                      <c:pt idx="60996">
                        <c:v>-56.91086</c:v>
                      </c:pt>
                      <c:pt idx="60997">
                        <c:v>-56.925899999999999</c:v>
                      </c:pt>
                      <c:pt idx="60998">
                        <c:v>-56.937059999999995</c:v>
                      </c:pt>
                      <c:pt idx="60999">
                        <c:v>-56.944999999999993</c:v>
                      </c:pt>
                      <c:pt idx="61000">
                        <c:v>-56.952489999999997</c:v>
                      </c:pt>
                      <c:pt idx="61001">
                        <c:v>-56.964849999999998</c:v>
                      </c:pt>
                      <c:pt idx="61002">
                        <c:v>-56.977770000000007</c:v>
                      </c:pt>
                      <c:pt idx="61003">
                        <c:v>-56.991829999999993</c:v>
                      </c:pt>
                      <c:pt idx="61004">
                        <c:v>-57.004799999999996</c:v>
                      </c:pt>
                      <c:pt idx="61005">
                        <c:v>-57.017889999999994</c:v>
                      </c:pt>
                      <c:pt idx="61006">
                        <c:v>-57.031980000000004</c:v>
                      </c:pt>
                      <c:pt idx="61007">
                        <c:v>-57.046010000000003</c:v>
                      </c:pt>
                      <c:pt idx="61008">
                        <c:v>-57.060510000000008</c:v>
                      </c:pt>
                      <c:pt idx="61009">
                        <c:v>-57.07499</c:v>
                      </c:pt>
                      <c:pt idx="61010">
                        <c:v>-57.089649999999999</c:v>
                      </c:pt>
                      <c:pt idx="61011">
                        <c:v>-57.10454</c:v>
                      </c:pt>
                      <c:pt idx="61012">
                        <c:v>-57.119340000000001</c:v>
                      </c:pt>
                      <c:pt idx="61013">
                        <c:v>-57.134460000000004</c:v>
                      </c:pt>
                      <c:pt idx="61014">
                        <c:v>-57.149630000000002</c:v>
                      </c:pt>
                      <c:pt idx="61015">
                        <c:v>-57.164840000000005</c:v>
                      </c:pt>
                      <c:pt idx="61016">
                        <c:v>-57.180019999999999</c:v>
                      </c:pt>
                      <c:pt idx="61017">
                        <c:v>-57.195280000000004</c:v>
                      </c:pt>
                      <c:pt idx="61018">
                        <c:v>-57.210169999999998</c:v>
                      </c:pt>
                      <c:pt idx="61019">
                        <c:v>-57.224950000000007</c:v>
                      </c:pt>
                      <c:pt idx="61020">
                        <c:v>-57.239919999999998</c:v>
                      </c:pt>
                      <c:pt idx="61021">
                        <c:v>-57.255130000000001</c:v>
                      </c:pt>
                      <c:pt idx="61022">
                        <c:v>-57.270430000000005</c:v>
                      </c:pt>
                      <c:pt idx="61023">
                        <c:v>-57.285809999999998</c:v>
                      </c:pt>
                      <c:pt idx="61024">
                        <c:v>-57.301010000000005</c:v>
                      </c:pt>
                      <c:pt idx="61025">
                        <c:v>-57.316399999999994</c:v>
                      </c:pt>
                      <c:pt idx="61026">
                        <c:v>-57.331299999999999</c:v>
                      </c:pt>
                      <c:pt idx="61027">
                        <c:v>-57.34639</c:v>
                      </c:pt>
                      <c:pt idx="61028">
                        <c:v>-57.361639999999994</c:v>
                      </c:pt>
                      <c:pt idx="61029">
                        <c:v>-57.376959999999997</c:v>
                      </c:pt>
                      <c:pt idx="61030">
                        <c:v>-57.392299999999999</c:v>
                      </c:pt>
                      <c:pt idx="61031">
                        <c:v>-57.407510000000002</c:v>
                      </c:pt>
                      <c:pt idx="61032">
                        <c:v>-57.422389999999993</c:v>
                      </c:pt>
                      <c:pt idx="61033">
                        <c:v>-57.436860000000003</c:v>
                      </c:pt>
                      <c:pt idx="61034">
                        <c:v>-57.449799999999996</c:v>
                      </c:pt>
                      <c:pt idx="61035">
                        <c:v>-57.46378</c:v>
                      </c:pt>
                      <c:pt idx="61036">
                        <c:v>-57.477739999999997</c:v>
                      </c:pt>
                      <c:pt idx="61037">
                        <c:v>-57.491500000000002</c:v>
                      </c:pt>
                      <c:pt idx="61038">
                        <c:v>-57.505230000000005</c:v>
                      </c:pt>
                      <c:pt idx="61039">
                        <c:v>-57.518969999999996</c:v>
                      </c:pt>
                      <c:pt idx="61040">
                        <c:v>-57.533019999999993</c:v>
                      </c:pt>
                      <c:pt idx="61041">
                        <c:v>-57.547080000000001</c:v>
                      </c:pt>
                      <c:pt idx="61042">
                        <c:v>-57.560679999999998</c:v>
                      </c:pt>
                      <c:pt idx="61043">
                        <c:v>-57.574449999999999</c:v>
                      </c:pt>
                      <c:pt idx="61044">
                        <c:v>-57.588350000000005</c:v>
                      </c:pt>
                      <c:pt idx="61045">
                        <c:v>-57.602490000000003</c:v>
                      </c:pt>
                      <c:pt idx="61046">
                        <c:v>-57.616550000000004</c:v>
                      </c:pt>
                      <c:pt idx="61047">
                        <c:v>-57.631039999999999</c:v>
                      </c:pt>
                      <c:pt idx="61048">
                        <c:v>-57.645160000000004</c:v>
                      </c:pt>
                      <c:pt idx="61049">
                        <c:v>-57.658920000000002</c:v>
                      </c:pt>
                      <c:pt idx="61050">
                        <c:v>-57.672519999999999</c:v>
                      </c:pt>
                      <c:pt idx="61051">
                        <c:v>-57.686770000000003</c:v>
                      </c:pt>
                      <c:pt idx="61052">
                        <c:v>-57.700769999999999</c:v>
                      </c:pt>
                      <c:pt idx="61053">
                        <c:v>-57.715269999999997</c:v>
                      </c:pt>
                      <c:pt idx="61054">
                        <c:v>-57.729460000000003</c:v>
                      </c:pt>
                      <c:pt idx="61055">
                        <c:v>-57.743989999999997</c:v>
                      </c:pt>
                      <c:pt idx="61056">
                        <c:v>-57.758359999999996</c:v>
                      </c:pt>
                      <c:pt idx="61057">
                        <c:v>-57.772970000000001</c:v>
                      </c:pt>
                      <c:pt idx="61058">
                        <c:v>-57.78745</c:v>
                      </c:pt>
                      <c:pt idx="61059">
                        <c:v>-57.801960000000001</c:v>
                      </c:pt>
                      <c:pt idx="61060">
                        <c:v>-57.816229999999997</c:v>
                      </c:pt>
                      <c:pt idx="61061">
                        <c:v>-57.830969999999994</c:v>
                      </c:pt>
                      <c:pt idx="61062">
                        <c:v>-57.845519999999993</c:v>
                      </c:pt>
                      <c:pt idx="61063">
                        <c:v>-57.86045</c:v>
                      </c:pt>
                      <c:pt idx="61064">
                        <c:v>-57.87527</c:v>
                      </c:pt>
                      <c:pt idx="61065">
                        <c:v>-57.890219999999999</c:v>
                      </c:pt>
                      <c:pt idx="61066">
                        <c:v>-57.904809999999998</c:v>
                      </c:pt>
                      <c:pt idx="61067">
                        <c:v>-57.918000000000006</c:v>
                      </c:pt>
                      <c:pt idx="61068">
                        <c:v>-57.932479999999998</c:v>
                      </c:pt>
                      <c:pt idx="61069">
                        <c:v>-57.947490000000002</c:v>
                      </c:pt>
                      <c:pt idx="61070">
                        <c:v>-57.962490000000003</c:v>
                      </c:pt>
                      <c:pt idx="61071">
                        <c:v>-57.977470000000004</c:v>
                      </c:pt>
                      <c:pt idx="61072">
                        <c:v>-57.991050000000001</c:v>
                      </c:pt>
                      <c:pt idx="61073">
                        <c:v>-58.005120000000005</c:v>
                      </c:pt>
                      <c:pt idx="61074">
                        <c:v>-58.019939999999998</c:v>
                      </c:pt>
                      <c:pt idx="61075">
                        <c:v>-58.034619999999997</c:v>
                      </c:pt>
                      <c:pt idx="61076">
                        <c:v>-58.049439999999997</c:v>
                      </c:pt>
                      <c:pt idx="61077">
                        <c:v>-58.064090000000007</c:v>
                      </c:pt>
                      <c:pt idx="61078">
                        <c:v>-58.078980000000001</c:v>
                      </c:pt>
                      <c:pt idx="61079">
                        <c:v>-58.093849999999996</c:v>
                      </c:pt>
                      <c:pt idx="61080">
                        <c:v>-58.108769999999993</c:v>
                      </c:pt>
                      <c:pt idx="61081">
                        <c:v>-58.123350000000002</c:v>
                      </c:pt>
                      <c:pt idx="61082">
                        <c:v>-58.137600000000006</c:v>
                      </c:pt>
                      <c:pt idx="61083">
                        <c:v>-58.152070000000002</c:v>
                      </c:pt>
                      <c:pt idx="61084">
                        <c:v>-58.166489999999996</c:v>
                      </c:pt>
                      <c:pt idx="61085">
                        <c:v>-58.181229999999999</c:v>
                      </c:pt>
                      <c:pt idx="61086">
                        <c:v>-58.195709999999998</c:v>
                      </c:pt>
                      <c:pt idx="61087">
                        <c:v>-58.21058</c:v>
                      </c:pt>
                      <c:pt idx="61088">
                        <c:v>-58.225110000000001</c:v>
                      </c:pt>
                      <c:pt idx="61089">
                        <c:v>-58.240030000000004</c:v>
                      </c:pt>
                      <c:pt idx="61090">
                        <c:v>-58.254650000000005</c:v>
                      </c:pt>
                      <c:pt idx="61091">
                        <c:v>-58.26961</c:v>
                      </c:pt>
                      <c:pt idx="61092">
                        <c:v>-58.284050000000001</c:v>
                      </c:pt>
                      <c:pt idx="61093">
                        <c:v>-58.29907</c:v>
                      </c:pt>
                      <c:pt idx="61094">
                        <c:v>-58.313839999999999</c:v>
                      </c:pt>
                      <c:pt idx="61095">
                        <c:v>-58.32902</c:v>
                      </c:pt>
                      <c:pt idx="61096">
                        <c:v>-58.343899999999998</c:v>
                      </c:pt>
                      <c:pt idx="61097">
                        <c:v>-58.358750000000001</c:v>
                      </c:pt>
                      <c:pt idx="61098">
                        <c:v>-58.373509999999996</c:v>
                      </c:pt>
                      <c:pt idx="61099">
                        <c:v>-58.38814</c:v>
                      </c:pt>
                      <c:pt idx="61100">
                        <c:v>-58.402999999999999</c:v>
                      </c:pt>
                      <c:pt idx="61101">
                        <c:v>-58.417469999999994</c:v>
                      </c:pt>
                      <c:pt idx="61102">
                        <c:v>-58.432570000000005</c:v>
                      </c:pt>
                      <c:pt idx="61103">
                        <c:v>-58.447269999999996</c:v>
                      </c:pt>
                      <c:pt idx="61104">
                        <c:v>-58.461950000000002</c:v>
                      </c:pt>
                      <c:pt idx="61105">
                        <c:v>-58.477260000000001</c:v>
                      </c:pt>
                      <c:pt idx="61106">
                        <c:v>-58.492540000000005</c:v>
                      </c:pt>
                      <c:pt idx="61107">
                        <c:v>-58.507600000000004</c:v>
                      </c:pt>
                      <c:pt idx="61108">
                        <c:v>-58.523040000000002</c:v>
                      </c:pt>
                      <c:pt idx="61109">
                        <c:v>-58.538240000000002</c:v>
                      </c:pt>
                      <c:pt idx="61110">
                        <c:v>-58.553789999999999</c:v>
                      </c:pt>
                      <c:pt idx="61111">
                        <c:v>-58.569060000000007</c:v>
                      </c:pt>
                      <c:pt idx="61112">
                        <c:v>-58.584670000000003</c:v>
                      </c:pt>
                      <c:pt idx="61113">
                        <c:v>-58.599990000000005</c:v>
                      </c:pt>
                      <c:pt idx="61114">
                        <c:v>-58.615449999999996</c:v>
                      </c:pt>
                      <c:pt idx="61115">
                        <c:v>-58.630929999999999</c:v>
                      </c:pt>
                      <c:pt idx="61116">
                        <c:v>-58.645740000000004</c:v>
                      </c:pt>
                      <c:pt idx="61117">
                        <c:v>-58.66086</c:v>
                      </c:pt>
                      <c:pt idx="61118">
                        <c:v>-58.67597</c:v>
                      </c:pt>
                      <c:pt idx="61119">
                        <c:v>-58.691079999999999</c:v>
                      </c:pt>
                      <c:pt idx="61120">
                        <c:v>-58.706290000000003</c:v>
                      </c:pt>
                      <c:pt idx="61121">
                        <c:v>-58.721449999999997</c:v>
                      </c:pt>
                      <c:pt idx="61122">
                        <c:v>-58.736670000000004</c:v>
                      </c:pt>
                      <c:pt idx="61123">
                        <c:v>-58.751870000000004</c:v>
                      </c:pt>
                      <c:pt idx="61124">
                        <c:v>-58.767110000000002</c:v>
                      </c:pt>
                      <c:pt idx="61125">
                        <c:v>-58.782290000000003</c:v>
                      </c:pt>
                      <c:pt idx="61126">
                        <c:v>-58.797539999999998</c:v>
                      </c:pt>
                      <c:pt idx="61127">
                        <c:v>-58.812719999999999</c:v>
                      </c:pt>
                      <c:pt idx="61128">
                        <c:v>-58.827920000000006</c:v>
                      </c:pt>
                      <c:pt idx="61129">
                        <c:v>-58.842530000000004</c:v>
                      </c:pt>
                      <c:pt idx="61130">
                        <c:v>-58.857559999999999</c:v>
                      </c:pt>
                      <c:pt idx="61131">
                        <c:v>-58.87256</c:v>
                      </c:pt>
                      <c:pt idx="61132">
                        <c:v>-58.887560000000001</c:v>
                      </c:pt>
                      <c:pt idx="61133">
                        <c:v>-58.902609999999996</c:v>
                      </c:pt>
                      <c:pt idx="61134">
                        <c:v>-58.917640000000006</c:v>
                      </c:pt>
                      <c:pt idx="61135">
                        <c:v>-58.932380000000002</c:v>
                      </c:pt>
                      <c:pt idx="61136">
                        <c:v>-58.94753</c:v>
                      </c:pt>
                      <c:pt idx="61137">
                        <c:v>-58.962609999999998</c:v>
                      </c:pt>
                      <c:pt idx="61138">
                        <c:v>-58.977709999999995</c:v>
                      </c:pt>
                      <c:pt idx="61139">
                        <c:v>-58.992490000000004</c:v>
                      </c:pt>
                      <c:pt idx="61140">
                        <c:v>-59.006410000000002</c:v>
                      </c:pt>
                      <c:pt idx="61141">
                        <c:v>-59.021280000000004</c:v>
                      </c:pt>
                      <c:pt idx="61142">
                        <c:v>-59.036010000000005</c:v>
                      </c:pt>
                      <c:pt idx="61143">
                        <c:v>-59.050909999999995</c:v>
                      </c:pt>
                      <c:pt idx="61144">
                        <c:v>-59.06559</c:v>
                      </c:pt>
                      <c:pt idx="61145">
                        <c:v>-59.080019999999998</c:v>
                      </c:pt>
                      <c:pt idx="61146">
                        <c:v>-59.09469</c:v>
                      </c:pt>
                      <c:pt idx="61147">
                        <c:v>-59.109389999999998</c:v>
                      </c:pt>
                      <c:pt idx="61148">
                        <c:v>-59.124160000000003</c:v>
                      </c:pt>
                      <c:pt idx="61149">
                        <c:v>-59.13852</c:v>
                      </c:pt>
                      <c:pt idx="61150">
                        <c:v>-59.153179999999999</c:v>
                      </c:pt>
                      <c:pt idx="61151">
                        <c:v>-59.1678</c:v>
                      </c:pt>
                      <c:pt idx="61152">
                        <c:v>-59.182550000000006</c:v>
                      </c:pt>
                      <c:pt idx="61153">
                        <c:v>-59.19735</c:v>
                      </c:pt>
                      <c:pt idx="61154">
                        <c:v>-59.212160000000004</c:v>
                      </c:pt>
                      <c:pt idx="61155">
                        <c:v>-59.227290000000004</c:v>
                      </c:pt>
                      <c:pt idx="61156">
                        <c:v>-59.240430000000003</c:v>
                      </c:pt>
                      <c:pt idx="61157">
                        <c:v>-59.254509999999996</c:v>
                      </c:pt>
                      <c:pt idx="61158">
                        <c:v>-59.268660000000004</c:v>
                      </c:pt>
                      <c:pt idx="61159">
                        <c:v>-59.283089999999994</c:v>
                      </c:pt>
                      <c:pt idx="61160">
                        <c:v>-59.297370000000001</c:v>
                      </c:pt>
                      <c:pt idx="61161">
                        <c:v>-59.311879999999995</c:v>
                      </c:pt>
                      <c:pt idx="61162">
                        <c:v>-59.326119999999996</c:v>
                      </c:pt>
                      <c:pt idx="61163">
                        <c:v>-59.34057</c:v>
                      </c:pt>
                      <c:pt idx="61164">
                        <c:v>-59.354930000000003</c:v>
                      </c:pt>
                      <c:pt idx="61165">
                        <c:v>-59.369579999999999</c:v>
                      </c:pt>
                      <c:pt idx="61166">
                        <c:v>-59.384050000000002</c:v>
                      </c:pt>
                      <c:pt idx="61167">
                        <c:v>-59.398679999999999</c:v>
                      </c:pt>
                      <c:pt idx="61168">
                        <c:v>-59.412969999999994</c:v>
                      </c:pt>
                      <c:pt idx="61169">
                        <c:v>-59.427640000000004</c:v>
                      </c:pt>
                      <c:pt idx="61170">
                        <c:v>-59.441940000000002</c:v>
                      </c:pt>
                      <c:pt idx="61171">
                        <c:v>-59.456509999999994</c:v>
                      </c:pt>
                      <c:pt idx="61172">
                        <c:v>-59.471150000000002</c:v>
                      </c:pt>
                      <c:pt idx="61173">
                        <c:v>-59.485640000000004</c:v>
                      </c:pt>
                      <c:pt idx="61174">
                        <c:v>-59.500219999999999</c:v>
                      </c:pt>
                      <c:pt idx="61175">
                        <c:v>-59.514959999999995</c:v>
                      </c:pt>
                      <c:pt idx="61176">
                        <c:v>-59.52955</c:v>
                      </c:pt>
                      <c:pt idx="61177">
                        <c:v>-59.544020000000003</c:v>
                      </c:pt>
                      <c:pt idx="61178">
                        <c:v>-59.558499999999995</c:v>
                      </c:pt>
                      <c:pt idx="61179">
                        <c:v>-59.572749999999999</c:v>
                      </c:pt>
                      <c:pt idx="61180">
                        <c:v>-59.586849999999998</c:v>
                      </c:pt>
                      <c:pt idx="61181">
                        <c:v>-59.601369999999996</c:v>
                      </c:pt>
                      <c:pt idx="61182">
                        <c:v>-59.615639999999999</c:v>
                      </c:pt>
                      <c:pt idx="61183">
                        <c:v>-59.629960000000004</c:v>
                      </c:pt>
                      <c:pt idx="61184">
                        <c:v>-59.644389999999994</c:v>
                      </c:pt>
                      <c:pt idx="61185">
                        <c:v>-59.65896</c:v>
                      </c:pt>
                      <c:pt idx="61186">
                        <c:v>-59.672929999999994</c:v>
                      </c:pt>
                      <c:pt idx="61187">
                        <c:v>-59.687210000000007</c:v>
                      </c:pt>
                      <c:pt idx="61188">
                        <c:v>-59.70147</c:v>
                      </c:pt>
                      <c:pt idx="61189">
                        <c:v>-59.715980000000002</c:v>
                      </c:pt>
                      <c:pt idx="61190">
                        <c:v>-59.730220000000003</c:v>
                      </c:pt>
                      <c:pt idx="61191">
                        <c:v>-59.744799999999998</c:v>
                      </c:pt>
                      <c:pt idx="61192">
                        <c:v>-59.759349999999998</c:v>
                      </c:pt>
                      <c:pt idx="61193">
                        <c:v>-59.773969999999998</c:v>
                      </c:pt>
                      <c:pt idx="61194">
                        <c:v>-59.788430000000005</c:v>
                      </c:pt>
                      <c:pt idx="61195">
                        <c:v>-59.802710000000005</c:v>
                      </c:pt>
                      <c:pt idx="61196">
                        <c:v>-59.817059999999998</c:v>
                      </c:pt>
                      <c:pt idx="61197">
                        <c:v>-59.831450000000004</c:v>
                      </c:pt>
                      <c:pt idx="61198">
                        <c:v>-59.845740000000006</c:v>
                      </c:pt>
                      <c:pt idx="61199">
                        <c:v>-59.860170000000004</c:v>
                      </c:pt>
                      <c:pt idx="61200">
                        <c:v>-59.874530000000007</c:v>
                      </c:pt>
                      <c:pt idx="61201">
                        <c:v>-59.888899999999992</c:v>
                      </c:pt>
                      <c:pt idx="61202">
                        <c:v>-59.903320000000008</c:v>
                      </c:pt>
                      <c:pt idx="61203">
                        <c:v>-59.917809999999996</c:v>
                      </c:pt>
                      <c:pt idx="61204">
                        <c:v>-59.931830000000005</c:v>
                      </c:pt>
                      <c:pt idx="61205">
                        <c:v>-59.946179999999998</c:v>
                      </c:pt>
                      <c:pt idx="61206">
                        <c:v>-59.960279999999997</c:v>
                      </c:pt>
                      <c:pt idx="61207">
                        <c:v>-59.974509999999995</c:v>
                      </c:pt>
                      <c:pt idx="61208">
                        <c:v>-59.988710000000005</c:v>
                      </c:pt>
                      <c:pt idx="61209">
                        <c:v>-60.002980000000001</c:v>
                      </c:pt>
                      <c:pt idx="61210">
                        <c:v>-60.017229999999998</c:v>
                      </c:pt>
                      <c:pt idx="61211">
                        <c:v>-60.031189999999995</c:v>
                      </c:pt>
                      <c:pt idx="61212">
                        <c:v>-60.045529999999999</c:v>
                      </c:pt>
                      <c:pt idx="61213">
                        <c:v>-60.059849999999997</c:v>
                      </c:pt>
                      <c:pt idx="61214">
                        <c:v>-60.07403</c:v>
                      </c:pt>
                      <c:pt idx="61215">
                        <c:v>-60.088350000000005</c:v>
                      </c:pt>
                      <c:pt idx="61216">
                        <c:v>-60.102599999999995</c:v>
                      </c:pt>
                      <c:pt idx="61217">
                        <c:v>-60.116849999999999</c:v>
                      </c:pt>
                      <c:pt idx="61218">
                        <c:v>-60.131230000000002</c:v>
                      </c:pt>
                      <c:pt idx="61219">
                        <c:v>-60.144859999999994</c:v>
                      </c:pt>
                      <c:pt idx="61220">
                        <c:v>-60.157960000000003</c:v>
                      </c:pt>
                      <c:pt idx="61221">
                        <c:v>-60.170389999999998</c:v>
                      </c:pt>
                      <c:pt idx="61222">
                        <c:v>-60.183010000000003</c:v>
                      </c:pt>
                      <c:pt idx="61223">
                        <c:v>-60.188189999999999</c:v>
                      </c:pt>
                      <c:pt idx="61224">
                        <c:v>-60.198400000000007</c:v>
                      </c:pt>
                      <c:pt idx="61225">
                        <c:v>-60.210410000000003</c:v>
                      </c:pt>
                      <c:pt idx="61226">
                        <c:v>-60.224080000000001</c:v>
                      </c:pt>
                      <c:pt idx="61227">
                        <c:v>-60.237800000000007</c:v>
                      </c:pt>
                      <c:pt idx="61228">
                        <c:v>-60.250410000000002</c:v>
                      </c:pt>
                      <c:pt idx="61229">
                        <c:v>-60.263400000000004</c:v>
                      </c:pt>
                      <c:pt idx="61230">
                        <c:v>-60.276880000000006</c:v>
                      </c:pt>
                      <c:pt idx="61231">
                        <c:v>-60.290350000000004</c:v>
                      </c:pt>
                      <c:pt idx="61232">
                        <c:v>-60.303420000000003</c:v>
                      </c:pt>
                      <c:pt idx="61233">
                        <c:v>-60.3172</c:v>
                      </c:pt>
                      <c:pt idx="61234">
                        <c:v>-60.330669999999998</c:v>
                      </c:pt>
                      <c:pt idx="61235">
                        <c:v>-60.344319999999996</c:v>
                      </c:pt>
                      <c:pt idx="61236">
                        <c:v>-60.356129999999993</c:v>
                      </c:pt>
                      <c:pt idx="61237">
                        <c:v>-60.369630000000001</c:v>
                      </c:pt>
                      <c:pt idx="61238">
                        <c:v>-60.383089999999996</c:v>
                      </c:pt>
                      <c:pt idx="61239">
                        <c:v>-60.395690000000002</c:v>
                      </c:pt>
                      <c:pt idx="61240">
                        <c:v>-60.40907</c:v>
                      </c:pt>
                      <c:pt idx="61241">
                        <c:v>-60.422550000000001</c:v>
                      </c:pt>
                      <c:pt idx="61242">
                        <c:v>-60.435559999999995</c:v>
                      </c:pt>
                      <c:pt idx="61243">
                        <c:v>-60.448620000000005</c:v>
                      </c:pt>
                      <c:pt idx="61244">
                        <c:v>-60.461939999999998</c:v>
                      </c:pt>
                      <c:pt idx="61245">
                        <c:v>-60.475290000000001</c:v>
                      </c:pt>
                      <c:pt idx="61246">
                        <c:v>-60.488530000000004</c:v>
                      </c:pt>
                      <c:pt idx="61247">
                        <c:v>-60.501420000000003</c:v>
                      </c:pt>
                      <c:pt idx="61248">
                        <c:v>-60.514510000000001</c:v>
                      </c:pt>
                      <c:pt idx="61249">
                        <c:v>-60.526499999999999</c:v>
                      </c:pt>
                      <c:pt idx="61250">
                        <c:v>-60.539050000000003</c:v>
                      </c:pt>
                      <c:pt idx="61251">
                        <c:v>-60.551180000000002</c:v>
                      </c:pt>
                      <c:pt idx="61252">
                        <c:v>-60.562150000000003</c:v>
                      </c:pt>
                      <c:pt idx="61253">
                        <c:v>-60.572839999999999</c:v>
                      </c:pt>
                      <c:pt idx="61254">
                        <c:v>-60.58661</c:v>
                      </c:pt>
                      <c:pt idx="61255">
                        <c:v>-60.59966</c:v>
                      </c:pt>
                      <c:pt idx="61256">
                        <c:v>-60.61318</c:v>
                      </c:pt>
                      <c:pt idx="61257">
                        <c:v>-60.626269999999998</c:v>
                      </c:pt>
                      <c:pt idx="61258">
                        <c:v>-60.639880000000005</c:v>
                      </c:pt>
                      <c:pt idx="61259">
                        <c:v>-60.652799999999999</c:v>
                      </c:pt>
                      <c:pt idx="61260">
                        <c:v>-60.665930000000003</c:v>
                      </c:pt>
                      <c:pt idx="61261">
                        <c:v>-60.678939999999997</c:v>
                      </c:pt>
                      <c:pt idx="61262">
                        <c:v>-60.692149999999998</c:v>
                      </c:pt>
                      <c:pt idx="61263">
                        <c:v>-60.704989999999995</c:v>
                      </c:pt>
                      <c:pt idx="61264">
                        <c:v>-60.718240000000002</c:v>
                      </c:pt>
                      <c:pt idx="61265">
                        <c:v>-60.730180000000004</c:v>
                      </c:pt>
                      <c:pt idx="61266">
                        <c:v>-60.742620000000002</c:v>
                      </c:pt>
                      <c:pt idx="61267">
                        <c:v>-60.755890000000001</c:v>
                      </c:pt>
                      <c:pt idx="61268">
                        <c:v>-60.768389999999997</c:v>
                      </c:pt>
                      <c:pt idx="61269">
                        <c:v>-60.780789999999996</c:v>
                      </c:pt>
                      <c:pt idx="61270">
                        <c:v>-60.793229999999994</c:v>
                      </c:pt>
                      <c:pt idx="61271">
                        <c:v>-60.805259999999997</c:v>
                      </c:pt>
                      <c:pt idx="61272">
                        <c:v>-60.818329999999996</c:v>
                      </c:pt>
                      <c:pt idx="61273">
                        <c:v>-60.830880000000001</c:v>
                      </c:pt>
                      <c:pt idx="61274">
                        <c:v>-60.843640000000001</c:v>
                      </c:pt>
                      <c:pt idx="61275">
                        <c:v>-60.856899999999996</c:v>
                      </c:pt>
                      <c:pt idx="61276">
                        <c:v>-60.869350000000004</c:v>
                      </c:pt>
                      <c:pt idx="61277">
                        <c:v>-60.882210000000001</c:v>
                      </c:pt>
                      <c:pt idx="61278">
                        <c:v>-60.89479</c:v>
                      </c:pt>
                      <c:pt idx="61279">
                        <c:v>-60.907730000000001</c:v>
                      </c:pt>
                      <c:pt idx="61280">
                        <c:v>-60.920339999999996</c:v>
                      </c:pt>
                      <c:pt idx="61281">
                        <c:v>-60.933109999999999</c:v>
                      </c:pt>
                      <c:pt idx="61282">
                        <c:v>-60.94594</c:v>
                      </c:pt>
                      <c:pt idx="61283">
                        <c:v>-60.958639999999995</c:v>
                      </c:pt>
                      <c:pt idx="61284">
                        <c:v>-60.971339999999998</c:v>
                      </c:pt>
                      <c:pt idx="61285">
                        <c:v>-60.983620000000002</c:v>
                      </c:pt>
                      <c:pt idx="61286">
                        <c:v>-60.996400000000001</c:v>
                      </c:pt>
                      <c:pt idx="61287">
                        <c:v>-61.008110000000002</c:v>
                      </c:pt>
                      <c:pt idx="61288">
                        <c:v>-61.021289999999993</c:v>
                      </c:pt>
                      <c:pt idx="61289">
                        <c:v>-61.034019999999998</c:v>
                      </c:pt>
                      <c:pt idx="61290">
                        <c:v>-61.04692</c:v>
                      </c:pt>
                      <c:pt idx="61291">
                        <c:v>-61.05968</c:v>
                      </c:pt>
                      <c:pt idx="61292">
                        <c:v>-61.072699999999998</c:v>
                      </c:pt>
                      <c:pt idx="61293">
                        <c:v>-61.084940000000003</c:v>
                      </c:pt>
                      <c:pt idx="61294">
                        <c:v>-61.09787</c:v>
                      </c:pt>
                      <c:pt idx="61295">
                        <c:v>-61.110569999999996</c:v>
                      </c:pt>
                      <c:pt idx="61296">
                        <c:v>-61.1235</c:v>
                      </c:pt>
                      <c:pt idx="61297">
                        <c:v>-61.135760000000005</c:v>
                      </c:pt>
                      <c:pt idx="61298">
                        <c:v>-61.148990000000005</c:v>
                      </c:pt>
                      <c:pt idx="61299">
                        <c:v>-61.161839999999998</c:v>
                      </c:pt>
                      <c:pt idx="61300">
                        <c:v>-61.174509999999998</c:v>
                      </c:pt>
                      <c:pt idx="61301">
                        <c:v>-61.187519999999999</c:v>
                      </c:pt>
                      <c:pt idx="61302">
                        <c:v>-61.200580000000002</c:v>
                      </c:pt>
                      <c:pt idx="61303">
                        <c:v>-61.213459999999998</c:v>
                      </c:pt>
                      <c:pt idx="61304">
                        <c:v>-61.226289999999999</c:v>
                      </c:pt>
                      <c:pt idx="61305">
                        <c:v>-61.23921</c:v>
                      </c:pt>
                      <c:pt idx="61306">
                        <c:v>-61.251519999999999</c:v>
                      </c:pt>
                      <c:pt idx="61307">
                        <c:v>-61.264669999999995</c:v>
                      </c:pt>
                      <c:pt idx="61308">
                        <c:v>-61.277169999999998</c:v>
                      </c:pt>
                      <c:pt idx="61309">
                        <c:v>-61.289939999999994</c:v>
                      </c:pt>
                      <c:pt idx="61310">
                        <c:v>-61.302779999999998</c:v>
                      </c:pt>
                      <c:pt idx="61311">
                        <c:v>-61.314880000000002</c:v>
                      </c:pt>
                      <c:pt idx="61312">
                        <c:v>-61.327689999999997</c:v>
                      </c:pt>
                      <c:pt idx="61313">
                        <c:v>-61.33914</c:v>
                      </c:pt>
                      <c:pt idx="61314">
                        <c:v>-61.351329999999997</c:v>
                      </c:pt>
                      <c:pt idx="61315">
                        <c:v>-61.363060000000004</c:v>
                      </c:pt>
                      <c:pt idx="61316">
                        <c:v>-61.375529999999998</c:v>
                      </c:pt>
                      <c:pt idx="61317">
                        <c:v>-61.385560000000005</c:v>
                      </c:pt>
                      <c:pt idx="61318">
                        <c:v>-61.397750000000002</c:v>
                      </c:pt>
                      <c:pt idx="61319">
                        <c:v>-61.410920000000004</c:v>
                      </c:pt>
                      <c:pt idx="61320">
                        <c:v>-61.423560000000002</c:v>
                      </c:pt>
                      <c:pt idx="61321">
                        <c:v>-61.436260000000004</c:v>
                      </c:pt>
                      <c:pt idx="61322">
                        <c:v>-61.448479999999996</c:v>
                      </c:pt>
                      <c:pt idx="61323">
                        <c:v>-61.461449999999999</c:v>
                      </c:pt>
                      <c:pt idx="61324">
                        <c:v>-61.474170000000001</c:v>
                      </c:pt>
                      <c:pt idx="61325">
                        <c:v>-61.486829999999998</c:v>
                      </c:pt>
                      <c:pt idx="61326">
                        <c:v>-61.49953</c:v>
                      </c:pt>
                      <c:pt idx="61327">
                        <c:v>-61.511940000000003</c:v>
                      </c:pt>
                      <c:pt idx="61328">
                        <c:v>-61.52449</c:v>
                      </c:pt>
                      <c:pt idx="61329">
                        <c:v>-61.537210000000002</c:v>
                      </c:pt>
                      <c:pt idx="61330">
                        <c:v>-61.549950000000003</c:v>
                      </c:pt>
                      <c:pt idx="61331">
                        <c:v>-61.418199999999999</c:v>
                      </c:pt>
                      <c:pt idx="61332">
                        <c:v>-61.342889999999997</c:v>
                      </c:pt>
                      <c:pt idx="61333">
                        <c:v>-61.286319999999996</c:v>
                      </c:pt>
                      <c:pt idx="61334">
                        <c:v>-61.239809999999999</c:v>
                      </c:pt>
                      <c:pt idx="61335">
                        <c:v>-61.195219999999999</c:v>
                      </c:pt>
                      <c:pt idx="61336">
                        <c:v>-61.156709999999997</c:v>
                      </c:pt>
                      <c:pt idx="61337">
                        <c:v>-61.122140000000002</c:v>
                      </c:pt>
                      <c:pt idx="61338">
                        <c:v>-61.089550000000003</c:v>
                      </c:pt>
                      <c:pt idx="61339">
                        <c:v>-61.05856</c:v>
                      </c:pt>
                      <c:pt idx="61340">
                        <c:v>-61.028739999999999</c:v>
                      </c:pt>
                      <c:pt idx="61341">
                        <c:v>-60.999899999999997</c:v>
                      </c:pt>
                      <c:pt idx="61342">
                        <c:v>-60.971609999999998</c:v>
                      </c:pt>
                      <c:pt idx="61343">
                        <c:v>-60.943709999999996</c:v>
                      </c:pt>
                      <c:pt idx="61344">
                        <c:v>-60.916649999999997</c:v>
                      </c:pt>
                      <c:pt idx="61345">
                        <c:v>-60.889969999999998</c:v>
                      </c:pt>
                      <c:pt idx="61346">
                        <c:v>-60.863599999999998</c:v>
                      </c:pt>
                      <c:pt idx="61347">
                        <c:v>-60.837739999999997</c:v>
                      </c:pt>
                      <c:pt idx="61348">
                        <c:v>-60.811160000000001</c:v>
                      </c:pt>
                      <c:pt idx="61349">
                        <c:v>-60.784969999999994</c:v>
                      </c:pt>
                      <c:pt idx="61350">
                        <c:v>-60.759210000000003</c:v>
                      </c:pt>
                      <c:pt idx="61351">
                        <c:v>-60.733829999999998</c:v>
                      </c:pt>
                      <c:pt idx="61352">
                        <c:v>-60.708729999999996</c:v>
                      </c:pt>
                      <c:pt idx="61353">
                        <c:v>-60.683680000000003</c:v>
                      </c:pt>
                      <c:pt idx="61354">
                        <c:v>-60.658899999999996</c:v>
                      </c:pt>
                      <c:pt idx="61355">
                        <c:v>-60.63447</c:v>
                      </c:pt>
                      <c:pt idx="61356">
                        <c:v>-60.610150000000004</c:v>
                      </c:pt>
                      <c:pt idx="61357">
                        <c:v>-60.585930000000005</c:v>
                      </c:pt>
                      <c:pt idx="61358">
                        <c:v>-60.561670000000007</c:v>
                      </c:pt>
                      <c:pt idx="61359">
                        <c:v>-60.537850000000006</c:v>
                      </c:pt>
                      <c:pt idx="61360">
                        <c:v>-60.514580000000002</c:v>
                      </c:pt>
                      <c:pt idx="61361">
                        <c:v>-60.491120000000002</c:v>
                      </c:pt>
                      <c:pt idx="61362">
                        <c:v>-60.46763</c:v>
                      </c:pt>
                      <c:pt idx="61363">
                        <c:v>-60.448790000000002</c:v>
                      </c:pt>
                      <c:pt idx="61364">
                        <c:v>-60.424520000000001</c:v>
                      </c:pt>
                      <c:pt idx="61365">
                        <c:v>-60.401129999999995</c:v>
                      </c:pt>
                      <c:pt idx="61366">
                        <c:v>-60.377960000000002</c:v>
                      </c:pt>
                      <c:pt idx="61367">
                        <c:v>-60.355230000000006</c:v>
                      </c:pt>
                      <c:pt idx="61368">
                        <c:v>-60.33258</c:v>
                      </c:pt>
                      <c:pt idx="61369">
                        <c:v>-60.308880000000002</c:v>
                      </c:pt>
                      <c:pt idx="61370">
                        <c:v>-60.286270000000002</c:v>
                      </c:pt>
                      <c:pt idx="61371">
                        <c:v>-60.26343</c:v>
                      </c:pt>
                      <c:pt idx="61372">
                        <c:v>-60.240700000000004</c:v>
                      </c:pt>
                      <c:pt idx="61373">
                        <c:v>-60.21884</c:v>
                      </c:pt>
                      <c:pt idx="61374">
                        <c:v>-60.19558</c:v>
                      </c:pt>
                      <c:pt idx="61375">
                        <c:v>-60.174519999999994</c:v>
                      </c:pt>
                      <c:pt idx="61376">
                        <c:v>-60.152340000000002</c:v>
                      </c:pt>
                      <c:pt idx="61377">
                        <c:v>-60.131560000000007</c:v>
                      </c:pt>
                      <c:pt idx="61378">
                        <c:v>-60.10848</c:v>
                      </c:pt>
                      <c:pt idx="61379">
                        <c:v>-60.086149999999996</c:v>
                      </c:pt>
                      <c:pt idx="61380">
                        <c:v>-60.064070000000001</c:v>
                      </c:pt>
                      <c:pt idx="61381">
                        <c:v>-60.04213</c:v>
                      </c:pt>
                      <c:pt idx="61382">
                        <c:v>-60.020480000000006</c:v>
                      </c:pt>
                      <c:pt idx="61383">
                        <c:v>-59.998289999999997</c:v>
                      </c:pt>
                      <c:pt idx="61384">
                        <c:v>-59.976440000000004</c:v>
                      </c:pt>
                      <c:pt idx="61385">
                        <c:v>-59.954880000000003</c:v>
                      </c:pt>
                      <c:pt idx="61386">
                        <c:v>-59.933199999999999</c:v>
                      </c:pt>
                      <c:pt idx="61387">
                        <c:v>-59.911770000000004</c:v>
                      </c:pt>
                      <c:pt idx="61388">
                        <c:v>-59.890070000000001</c:v>
                      </c:pt>
                      <c:pt idx="61389">
                        <c:v>-59.86833</c:v>
                      </c:pt>
                      <c:pt idx="61390">
                        <c:v>-59.84684</c:v>
                      </c:pt>
                      <c:pt idx="61391">
                        <c:v>-59.825109999999995</c:v>
                      </c:pt>
                      <c:pt idx="61392">
                        <c:v>-59.803649999999998</c:v>
                      </c:pt>
                      <c:pt idx="61393">
                        <c:v>-59.782380000000003</c:v>
                      </c:pt>
                      <c:pt idx="61394">
                        <c:v>-59.761220000000002</c:v>
                      </c:pt>
                      <c:pt idx="61395">
                        <c:v>-59.739440000000002</c:v>
                      </c:pt>
                      <c:pt idx="61396">
                        <c:v>-59.718030000000006</c:v>
                      </c:pt>
                      <c:pt idx="61397">
                        <c:v>-59.696220000000004</c:v>
                      </c:pt>
                      <c:pt idx="61398">
                        <c:v>-59.674889999999998</c:v>
                      </c:pt>
                      <c:pt idx="61399">
                        <c:v>-59.653369999999995</c:v>
                      </c:pt>
                      <c:pt idx="61400">
                        <c:v>-59.63185</c:v>
                      </c:pt>
                      <c:pt idx="61401">
                        <c:v>-59.61056</c:v>
                      </c:pt>
                      <c:pt idx="61402">
                        <c:v>-59.589059999999996</c:v>
                      </c:pt>
                      <c:pt idx="61403">
                        <c:v>-59.56765</c:v>
                      </c:pt>
                      <c:pt idx="61404">
                        <c:v>-59.546270000000007</c:v>
                      </c:pt>
                      <c:pt idx="61405">
                        <c:v>-59.525670000000005</c:v>
                      </c:pt>
                      <c:pt idx="61406">
                        <c:v>-59.504780000000004</c:v>
                      </c:pt>
                      <c:pt idx="61407">
                        <c:v>-59.484190000000005</c:v>
                      </c:pt>
                      <c:pt idx="61408">
                        <c:v>-59.463840000000005</c:v>
                      </c:pt>
                      <c:pt idx="61409">
                        <c:v>-59.443130000000004</c:v>
                      </c:pt>
                      <c:pt idx="61410">
                        <c:v>-59.42201</c:v>
                      </c:pt>
                      <c:pt idx="61411">
                        <c:v>-59.400760000000005</c:v>
                      </c:pt>
                      <c:pt idx="61412">
                        <c:v>-59.379600000000003</c:v>
                      </c:pt>
                      <c:pt idx="61413">
                        <c:v>-59.358310000000003</c:v>
                      </c:pt>
                      <c:pt idx="61414">
                        <c:v>-59.33708</c:v>
                      </c:pt>
                      <c:pt idx="61415">
                        <c:v>-59.315759999999997</c:v>
                      </c:pt>
                      <c:pt idx="61416">
                        <c:v>-59.294140000000006</c:v>
                      </c:pt>
                      <c:pt idx="61417">
                        <c:v>-59.27281</c:v>
                      </c:pt>
                      <c:pt idx="61418">
                        <c:v>-59.25273</c:v>
                      </c:pt>
                      <c:pt idx="61419">
                        <c:v>-59.232100000000003</c:v>
                      </c:pt>
                      <c:pt idx="61420">
                        <c:v>-59.211309999999997</c:v>
                      </c:pt>
                      <c:pt idx="61421">
                        <c:v>-59.19023</c:v>
                      </c:pt>
                      <c:pt idx="61422">
                        <c:v>-59.168880000000001</c:v>
                      </c:pt>
                      <c:pt idx="61423">
                        <c:v>-59.147469999999998</c:v>
                      </c:pt>
                      <c:pt idx="61424">
                        <c:v>-59.126089999999998</c:v>
                      </c:pt>
                      <c:pt idx="61425">
                        <c:v>-59.10474</c:v>
                      </c:pt>
                      <c:pt idx="61426">
                        <c:v>-59.08323</c:v>
                      </c:pt>
                      <c:pt idx="61427">
                        <c:v>-59.062029999999993</c:v>
                      </c:pt>
                      <c:pt idx="61428">
                        <c:v>-59.040730000000003</c:v>
                      </c:pt>
                      <c:pt idx="61429">
                        <c:v>-59.019320000000008</c:v>
                      </c:pt>
                      <c:pt idx="61430">
                        <c:v>-58.998619999999995</c:v>
                      </c:pt>
                      <c:pt idx="61431">
                        <c:v>-58.977399999999996</c:v>
                      </c:pt>
                      <c:pt idx="61432">
                        <c:v>-58.955640000000002</c:v>
                      </c:pt>
                      <c:pt idx="61433">
                        <c:v>-58.933999999999997</c:v>
                      </c:pt>
                      <c:pt idx="61434">
                        <c:v>-58.912490000000005</c:v>
                      </c:pt>
                      <c:pt idx="61435">
                        <c:v>-58.891629999999999</c:v>
                      </c:pt>
                      <c:pt idx="61436">
                        <c:v>-58.871669999999995</c:v>
                      </c:pt>
                      <c:pt idx="61437">
                        <c:v>-58.850819999999999</c:v>
                      </c:pt>
                      <c:pt idx="61438">
                        <c:v>-58.829630000000002</c:v>
                      </c:pt>
                      <c:pt idx="61439">
                        <c:v>-58.808590000000002</c:v>
                      </c:pt>
                      <c:pt idx="61440">
                        <c:v>-58.787260000000003</c:v>
                      </c:pt>
                      <c:pt idx="61441">
                        <c:v>-58.766600000000004</c:v>
                      </c:pt>
                      <c:pt idx="61442">
                        <c:v>-58.745170000000002</c:v>
                      </c:pt>
                      <c:pt idx="61443">
                        <c:v>-58.72401</c:v>
                      </c:pt>
                      <c:pt idx="61444">
                        <c:v>-58.702719999999999</c:v>
                      </c:pt>
                      <c:pt idx="61445">
                        <c:v>-58.681449999999998</c:v>
                      </c:pt>
                      <c:pt idx="61446">
                        <c:v>-58.660350000000001</c:v>
                      </c:pt>
                      <c:pt idx="61447">
                        <c:v>-58.639110000000002</c:v>
                      </c:pt>
                      <c:pt idx="61448">
                        <c:v>-58.61806</c:v>
                      </c:pt>
                      <c:pt idx="61449">
                        <c:v>-58.596800000000002</c:v>
                      </c:pt>
                      <c:pt idx="61450">
                        <c:v>-58.575569999999999</c:v>
                      </c:pt>
                      <c:pt idx="61451">
                        <c:v>-58.554639999999992</c:v>
                      </c:pt>
                      <c:pt idx="61452">
                        <c:v>-58.533720000000002</c:v>
                      </c:pt>
                      <c:pt idx="61453">
                        <c:v>-58.512540000000001</c:v>
                      </c:pt>
                      <c:pt idx="61454">
                        <c:v>-58.491600000000005</c:v>
                      </c:pt>
                      <c:pt idx="61455">
                        <c:v>-58.470669999999998</c:v>
                      </c:pt>
                      <c:pt idx="61456">
                        <c:v>-58.449530000000003</c:v>
                      </c:pt>
                      <c:pt idx="61457">
                        <c:v>-58.428979999999996</c:v>
                      </c:pt>
                      <c:pt idx="61458">
                        <c:v>-58.408420000000007</c:v>
                      </c:pt>
                      <c:pt idx="61459">
                        <c:v>-58.388090000000005</c:v>
                      </c:pt>
                      <c:pt idx="61460">
                        <c:v>-58.36768</c:v>
                      </c:pt>
                      <c:pt idx="61461">
                        <c:v>-58.346790000000006</c:v>
                      </c:pt>
                      <c:pt idx="61462">
                        <c:v>-58.326160000000002</c:v>
                      </c:pt>
                      <c:pt idx="61463">
                        <c:v>-58.305399999999999</c:v>
                      </c:pt>
                      <c:pt idx="61464">
                        <c:v>-58.28434</c:v>
                      </c:pt>
                      <c:pt idx="61465">
                        <c:v>-58.263719999999999</c:v>
                      </c:pt>
                      <c:pt idx="61466">
                        <c:v>-58.243200000000002</c:v>
                      </c:pt>
                      <c:pt idx="61467">
                        <c:v>-58.222699999999996</c:v>
                      </c:pt>
                      <c:pt idx="61468">
                        <c:v>-58.201779999999999</c:v>
                      </c:pt>
                      <c:pt idx="61469">
                        <c:v>-58.180660000000003</c:v>
                      </c:pt>
                      <c:pt idx="61470">
                        <c:v>-58.160129999999995</c:v>
                      </c:pt>
                      <c:pt idx="61471">
                        <c:v>-58.139310000000002</c:v>
                      </c:pt>
                      <c:pt idx="61472">
                        <c:v>-58.118309999999994</c:v>
                      </c:pt>
                      <c:pt idx="61473">
                        <c:v>-58.097260000000006</c:v>
                      </c:pt>
                      <c:pt idx="61474">
                        <c:v>-58.076730000000005</c:v>
                      </c:pt>
                      <c:pt idx="61475">
                        <c:v>-58.056150000000002</c:v>
                      </c:pt>
                      <c:pt idx="61476">
                        <c:v>-58.035240000000002</c:v>
                      </c:pt>
                      <c:pt idx="61477">
                        <c:v>-58.014539999999997</c:v>
                      </c:pt>
                      <c:pt idx="61478">
                        <c:v>-57.993930000000006</c:v>
                      </c:pt>
                      <c:pt idx="61479">
                        <c:v>-57.973050000000001</c:v>
                      </c:pt>
                      <c:pt idx="61480">
                        <c:v>-57.952199999999998</c:v>
                      </c:pt>
                      <c:pt idx="61481">
                        <c:v>-57.931299999999993</c:v>
                      </c:pt>
                      <c:pt idx="61482">
                        <c:v>-57.910329999999995</c:v>
                      </c:pt>
                      <c:pt idx="61483">
                        <c:v>-57.889449999999997</c:v>
                      </c:pt>
                      <c:pt idx="61484">
                        <c:v>-57.869250000000001</c:v>
                      </c:pt>
                      <c:pt idx="61485">
                        <c:v>-57.848579999999998</c:v>
                      </c:pt>
                      <c:pt idx="61486">
                        <c:v>-57.827739999999999</c:v>
                      </c:pt>
                      <c:pt idx="61487">
                        <c:v>-57.80818</c:v>
                      </c:pt>
                      <c:pt idx="61488">
                        <c:v>-57.787559999999999</c:v>
                      </c:pt>
                      <c:pt idx="61489">
                        <c:v>-57.766590000000008</c:v>
                      </c:pt>
                      <c:pt idx="61490">
                        <c:v>-57.746139999999997</c:v>
                      </c:pt>
                      <c:pt idx="61491">
                        <c:v>-57.725289999999994</c:v>
                      </c:pt>
                      <c:pt idx="61492">
                        <c:v>-57.7042</c:v>
                      </c:pt>
                      <c:pt idx="61493">
                        <c:v>-57.683350000000004</c:v>
                      </c:pt>
                      <c:pt idx="61494">
                        <c:v>-57.662620000000004</c:v>
                      </c:pt>
                      <c:pt idx="61495">
                        <c:v>-57.641530000000003</c:v>
                      </c:pt>
                      <c:pt idx="61496">
                        <c:v>-57.620649999999998</c:v>
                      </c:pt>
                      <c:pt idx="61497">
                        <c:v>-57.599689999999995</c:v>
                      </c:pt>
                      <c:pt idx="61498">
                        <c:v>-57.578050000000005</c:v>
                      </c:pt>
                      <c:pt idx="61499">
                        <c:v>-57.556919999999998</c:v>
                      </c:pt>
                      <c:pt idx="61500">
                        <c:v>-57.535650000000004</c:v>
                      </c:pt>
                      <c:pt idx="61501">
                        <c:v>-57.514450000000004</c:v>
                      </c:pt>
                      <c:pt idx="61502">
                        <c:v>-57.493899999999996</c:v>
                      </c:pt>
                      <c:pt idx="61503">
                        <c:v>-57.473409999999994</c:v>
                      </c:pt>
                      <c:pt idx="61504">
                        <c:v>-57.452740000000006</c:v>
                      </c:pt>
                      <c:pt idx="61505">
                        <c:v>-57.432130000000001</c:v>
                      </c:pt>
                      <c:pt idx="61506">
                        <c:v>-57.41169</c:v>
                      </c:pt>
                      <c:pt idx="61507">
                        <c:v>-57.390830000000001</c:v>
                      </c:pt>
                      <c:pt idx="61508">
                        <c:v>-57.369839999999996</c:v>
                      </c:pt>
                      <c:pt idx="61509">
                        <c:v>-57.349189999999993</c:v>
                      </c:pt>
                      <c:pt idx="61510">
                        <c:v>-57.329250000000002</c:v>
                      </c:pt>
                      <c:pt idx="61511">
                        <c:v>-57.309080000000002</c:v>
                      </c:pt>
                      <c:pt idx="61512">
                        <c:v>-57.28913</c:v>
                      </c:pt>
                      <c:pt idx="61513">
                        <c:v>-57.269030000000001</c:v>
                      </c:pt>
                      <c:pt idx="61514">
                        <c:v>-57.249169999999992</c:v>
                      </c:pt>
                      <c:pt idx="61515">
                        <c:v>-57.228560000000002</c:v>
                      </c:pt>
                      <c:pt idx="61516">
                        <c:v>-57.208240000000004</c:v>
                      </c:pt>
                      <c:pt idx="61517">
                        <c:v>-57.189449999999994</c:v>
                      </c:pt>
                      <c:pt idx="61518">
                        <c:v>-57.169489999999996</c:v>
                      </c:pt>
                      <c:pt idx="61519">
                        <c:v>-57.149770000000004</c:v>
                      </c:pt>
                      <c:pt idx="61520">
                        <c:v>-57.129630000000006</c:v>
                      </c:pt>
                      <c:pt idx="61521">
                        <c:v>-57.109230000000004</c:v>
                      </c:pt>
                      <c:pt idx="61522">
                        <c:v>-57.088760000000001</c:v>
                      </c:pt>
                      <c:pt idx="61523">
                        <c:v>-57.068599999999996</c:v>
                      </c:pt>
                      <c:pt idx="61524">
                        <c:v>-57.048090000000002</c:v>
                      </c:pt>
                      <c:pt idx="61525">
                        <c:v>-57.027520000000003</c:v>
                      </c:pt>
                      <c:pt idx="61526">
                        <c:v>-57.007570000000001</c:v>
                      </c:pt>
                      <c:pt idx="61527">
                        <c:v>-56.987220000000001</c:v>
                      </c:pt>
                      <c:pt idx="61528">
                        <c:v>-56.96678</c:v>
                      </c:pt>
                      <c:pt idx="61529">
                        <c:v>-56.946930000000002</c:v>
                      </c:pt>
                      <c:pt idx="61530">
                        <c:v>-56.927320000000002</c:v>
                      </c:pt>
                      <c:pt idx="61531">
                        <c:v>-56.907259999999994</c:v>
                      </c:pt>
                      <c:pt idx="61532">
                        <c:v>-56.887270000000001</c:v>
                      </c:pt>
                      <c:pt idx="61533">
                        <c:v>-56.86721</c:v>
                      </c:pt>
                      <c:pt idx="61534">
                        <c:v>-56.846870000000003</c:v>
                      </c:pt>
                      <c:pt idx="61535">
                        <c:v>-56.828060000000001</c:v>
                      </c:pt>
                      <c:pt idx="61536">
                        <c:v>-56.808820000000004</c:v>
                      </c:pt>
                      <c:pt idx="61537">
                        <c:v>-56.789120000000004</c:v>
                      </c:pt>
                      <c:pt idx="61538">
                        <c:v>-56.768749999999997</c:v>
                      </c:pt>
                      <c:pt idx="61539">
                        <c:v>-56.748380000000004</c:v>
                      </c:pt>
                      <c:pt idx="61540">
                        <c:v>-56.72777</c:v>
                      </c:pt>
                      <c:pt idx="61541">
                        <c:v>-56.708080000000002</c:v>
                      </c:pt>
                      <c:pt idx="61542">
                        <c:v>-56.688189999999999</c:v>
                      </c:pt>
                      <c:pt idx="61543">
                        <c:v>-56.668010000000002</c:v>
                      </c:pt>
                      <c:pt idx="61544">
                        <c:v>-56.64817</c:v>
                      </c:pt>
                      <c:pt idx="61545">
                        <c:v>-56.628860000000003</c:v>
                      </c:pt>
                      <c:pt idx="61546">
                        <c:v>-56.60877</c:v>
                      </c:pt>
                      <c:pt idx="61547">
                        <c:v>-56.588549999999998</c:v>
                      </c:pt>
                      <c:pt idx="61548">
                        <c:v>-56.569289999999995</c:v>
                      </c:pt>
                      <c:pt idx="61549">
                        <c:v>-56.549490000000006</c:v>
                      </c:pt>
                      <c:pt idx="61550">
                        <c:v>-56.529489999999996</c:v>
                      </c:pt>
                      <c:pt idx="61551">
                        <c:v>-56.509780000000006</c:v>
                      </c:pt>
                      <c:pt idx="61552">
                        <c:v>-56.489649999999997</c:v>
                      </c:pt>
                      <c:pt idx="61553">
                        <c:v>-56.469459999999998</c:v>
                      </c:pt>
                      <c:pt idx="61554">
                        <c:v>-56.449429999999992</c:v>
                      </c:pt>
                      <c:pt idx="61555">
                        <c:v>-56.42886</c:v>
                      </c:pt>
                      <c:pt idx="61556">
                        <c:v>-56.4084</c:v>
                      </c:pt>
                      <c:pt idx="61557">
                        <c:v>-56.387749999999997</c:v>
                      </c:pt>
                      <c:pt idx="61558">
                        <c:v>-56.36797</c:v>
                      </c:pt>
                      <c:pt idx="61559">
                        <c:v>-56.348010000000002</c:v>
                      </c:pt>
                      <c:pt idx="61560">
                        <c:v>-56.328299999999999</c:v>
                      </c:pt>
                      <c:pt idx="61561">
                        <c:v>-56.308080000000004</c:v>
                      </c:pt>
                      <c:pt idx="61562">
                        <c:v>-56.288090000000004</c:v>
                      </c:pt>
                      <c:pt idx="61563">
                        <c:v>-56.267810000000004</c:v>
                      </c:pt>
                      <c:pt idx="61564">
                        <c:v>-56.248560000000005</c:v>
                      </c:pt>
                      <c:pt idx="61565">
                        <c:v>-56.228850000000001</c:v>
                      </c:pt>
                      <c:pt idx="61566">
                        <c:v>-56.208549999999995</c:v>
                      </c:pt>
                      <c:pt idx="61567">
                        <c:v>-56.188289999999995</c:v>
                      </c:pt>
                      <c:pt idx="61568">
                        <c:v>-56.168129999999998</c:v>
                      </c:pt>
                      <c:pt idx="61569">
                        <c:v>-56.146919999999994</c:v>
                      </c:pt>
                      <c:pt idx="61570">
                        <c:v>-56.126170000000002</c:v>
                      </c:pt>
                      <c:pt idx="61571">
                        <c:v>-56.106939999999994</c:v>
                      </c:pt>
                      <c:pt idx="61572">
                        <c:v>-56.086770000000001</c:v>
                      </c:pt>
                      <c:pt idx="61573">
                        <c:v>-56.066429999999997</c:v>
                      </c:pt>
                      <c:pt idx="61574">
                        <c:v>-56.04562</c:v>
                      </c:pt>
                      <c:pt idx="61575">
                        <c:v>-56.025840000000002</c:v>
                      </c:pt>
                      <c:pt idx="61576">
                        <c:v>-56.005649999999996</c:v>
                      </c:pt>
                      <c:pt idx="61577">
                        <c:v>-55.984699999999997</c:v>
                      </c:pt>
                      <c:pt idx="61578">
                        <c:v>-55.964029999999994</c:v>
                      </c:pt>
                      <c:pt idx="61579">
                        <c:v>-55.943290000000005</c:v>
                      </c:pt>
                      <c:pt idx="61580">
                        <c:v>-55.922499999999999</c:v>
                      </c:pt>
                      <c:pt idx="61581">
                        <c:v>-55.901420000000002</c:v>
                      </c:pt>
                      <c:pt idx="61582">
                        <c:v>-55.880330000000001</c:v>
                      </c:pt>
                      <c:pt idx="61583">
                        <c:v>-55.859269999999995</c:v>
                      </c:pt>
                      <c:pt idx="61584">
                        <c:v>-55.837599999999995</c:v>
                      </c:pt>
                      <c:pt idx="61585">
                        <c:v>-55.816280000000006</c:v>
                      </c:pt>
                      <c:pt idx="61586">
                        <c:v>-55.794640000000001</c:v>
                      </c:pt>
                      <c:pt idx="61587">
                        <c:v>-55.773700000000005</c:v>
                      </c:pt>
                      <c:pt idx="61588">
                        <c:v>-55.754109999999997</c:v>
                      </c:pt>
                      <c:pt idx="61589">
                        <c:v>-55.733980000000003</c:v>
                      </c:pt>
                      <c:pt idx="61590">
                        <c:v>-55.713720000000002</c:v>
                      </c:pt>
                      <c:pt idx="61591">
                        <c:v>-55.693359999999998</c:v>
                      </c:pt>
                      <c:pt idx="61592">
                        <c:v>-55.673139999999997</c:v>
                      </c:pt>
                      <c:pt idx="61593">
                        <c:v>-55.652549999999998</c:v>
                      </c:pt>
                      <c:pt idx="61594">
                        <c:v>-55.631479999999996</c:v>
                      </c:pt>
                      <c:pt idx="61595">
                        <c:v>-55.610929999999996</c:v>
                      </c:pt>
                      <c:pt idx="61596">
                        <c:v>-55.590149999999994</c:v>
                      </c:pt>
                      <c:pt idx="61597">
                        <c:v>-55.568640000000002</c:v>
                      </c:pt>
                      <c:pt idx="61598">
                        <c:v>-55.548310000000001</c:v>
                      </c:pt>
                      <c:pt idx="61599">
                        <c:v>-55.527230000000003</c:v>
                      </c:pt>
                      <c:pt idx="61600">
                        <c:v>-55.506950000000003</c:v>
                      </c:pt>
                      <c:pt idx="61601">
                        <c:v>-55.486170000000001</c:v>
                      </c:pt>
                      <c:pt idx="61602">
                        <c:v>-55.465400000000002</c:v>
                      </c:pt>
                      <c:pt idx="61603">
                        <c:v>-55.444699999999997</c:v>
                      </c:pt>
                      <c:pt idx="61604">
                        <c:v>-55.423790000000004</c:v>
                      </c:pt>
                      <c:pt idx="61605">
                        <c:v>-55.402880000000003</c:v>
                      </c:pt>
                      <c:pt idx="61606">
                        <c:v>-55.381900000000002</c:v>
                      </c:pt>
                      <c:pt idx="61607">
                        <c:v>-55.361289999999997</c:v>
                      </c:pt>
                      <c:pt idx="61608">
                        <c:v>-55.340530000000001</c:v>
                      </c:pt>
                      <c:pt idx="61609">
                        <c:v>-55.319830000000003</c:v>
                      </c:pt>
                      <c:pt idx="61610">
                        <c:v>-55.299079999999996</c:v>
                      </c:pt>
                      <c:pt idx="61611">
                        <c:v>-55.278390000000002</c:v>
                      </c:pt>
                      <c:pt idx="61612">
                        <c:v>-55.257539999999999</c:v>
                      </c:pt>
                      <c:pt idx="61613">
                        <c:v>-55.236750000000001</c:v>
                      </c:pt>
                      <c:pt idx="61614">
                        <c:v>-55.216279999999998</c:v>
                      </c:pt>
                      <c:pt idx="61615">
                        <c:v>-55.196630000000006</c:v>
                      </c:pt>
                      <c:pt idx="61616">
                        <c:v>-55.176009999999998</c:v>
                      </c:pt>
                      <c:pt idx="61617">
                        <c:v>-55.155839999999998</c:v>
                      </c:pt>
                      <c:pt idx="61618">
                        <c:v>-55.137799999999999</c:v>
                      </c:pt>
                      <c:pt idx="61619">
                        <c:v>-55.118429999999996</c:v>
                      </c:pt>
                      <c:pt idx="61620">
                        <c:v>-55.099140000000006</c:v>
                      </c:pt>
                      <c:pt idx="61621">
                        <c:v>-55.078789999999998</c:v>
                      </c:pt>
                      <c:pt idx="61622">
                        <c:v>-55.058779999999999</c:v>
                      </c:pt>
                      <c:pt idx="61623">
                        <c:v>-55.038119999999999</c:v>
                      </c:pt>
                      <c:pt idx="61624">
                        <c:v>-55.017310000000002</c:v>
                      </c:pt>
                      <c:pt idx="61625">
                        <c:v>-54.996809999999996</c:v>
                      </c:pt>
                      <c:pt idx="61626">
                        <c:v>-54.976169999999996</c:v>
                      </c:pt>
                      <c:pt idx="61627">
                        <c:v>-54.955800000000004</c:v>
                      </c:pt>
                      <c:pt idx="61628">
                        <c:v>-54.935839999999999</c:v>
                      </c:pt>
                      <c:pt idx="61629">
                        <c:v>-54.915300000000002</c:v>
                      </c:pt>
                      <c:pt idx="61630">
                        <c:v>-54.895290000000003</c:v>
                      </c:pt>
                      <c:pt idx="61631">
                        <c:v>-54.876250000000006</c:v>
                      </c:pt>
                      <c:pt idx="61632">
                        <c:v>-54.857300000000002</c:v>
                      </c:pt>
                      <c:pt idx="61633">
                        <c:v>-54.838050000000003</c:v>
                      </c:pt>
                      <c:pt idx="61634">
                        <c:v>-54.818660000000001</c:v>
                      </c:pt>
                      <c:pt idx="61635">
                        <c:v>-54.798630000000003</c:v>
                      </c:pt>
                      <c:pt idx="61636">
                        <c:v>-54.778440000000003</c:v>
                      </c:pt>
                      <c:pt idx="61637">
                        <c:v>-54.757800000000003</c:v>
                      </c:pt>
                      <c:pt idx="61638">
                        <c:v>-54.737319999999997</c:v>
                      </c:pt>
                      <c:pt idx="61639">
                        <c:v>-54.717380000000006</c:v>
                      </c:pt>
                      <c:pt idx="61640">
                        <c:v>-54.697400000000002</c:v>
                      </c:pt>
                      <c:pt idx="61641">
                        <c:v>-54.678389999999993</c:v>
                      </c:pt>
                      <c:pt idx="61642">
                        <c:v>-54.658239999999992</c:v>
                      </c:pt>
                      <c:pt idx="61643">
                        <c:v>-54.638590000000001</c:v>
                      </c:pt>
                      <c:pt idx="61644">
                        <c:v>-54.618469999999995</c:v>
                      </c:pt>
                      <c:pt idx="61645">
                        <c:v>-54.598190000000002</c:v>
                      </c:pt>
                      <c:pt idx="61646">
                        <c:v>-54.578110000000002</c:v>
                      </c:pt>
                      <c:pt idx="61647">
                        <c:v>-54.558019999999999</c:v>
                      </c:pt>
                      <c:pt idx="61648">
                        <c:v>-54.537449999999993</c:v>
                      </c:pt>
                      <c:pt idx="61649">
                        <c:v>-54.517360000000004</c:v>
                      </c:pt>
                      <c:pt idx="61650">
                        <c:v>-54.496669999999995</c:v>
                      </c:pt>
                      <c:pt idx="61651">
                        <c:v>-54.475290000000001</c:v>
                      </c:pt>
                      <c:pt idx="61652">
                        <c:v>-54.453670000000002</c:v>
                      </c:pt>
                      <c:pt idx="61653">
                        <c:v>-54.432760000000002</c:v>
                      </c:pt>
                      <c:pt idx="61654">
                        <c:v>-54.41225</c:v>
                      </c:pt>
                      <c:pt idx="61655">
                        <c:v>-54.391759999999998</c:v>
                      </c:pt>
                      <c:pt idx="61656">
                        <c:v>-54.370699999999999</c:v>
                      </c:pt>
                      <c:pt idx="61657">
                        <c:v>-54.349769999999999</c:v>
                      </c:pt>
                      <c:pt idx="61658">
                        <c:v>-54.329349999999998</c:v>
                      </c:pt>
                      <c:pt idx="61659">
                        <c:v>-54.308520000000001</c:v>
                      </c:pt>
                      <c:pt idx="61660">
                        <c:v>-54.287669999999999</c:v>
                      </c:pt>
                      <c:pt idx="61661">
                        <c:v>-54.267000000000003</c:v>
                      </c:pt>
                      <c:pt idx="61662">
                        <c:v>-54.246220000000001</c:v>
                      </c:pt>
                      <c:pt idx="61663">
                        <c:v>-54.225279999999998</c:v>
                      </c:pt>
                      <c:pt idx="61664">
                        <c:v>-54.204129999999999</c:v>
                      </c:pt>
                      <c:pt idx="61665">
                        <c:v>-54.184270000000005</c:v>
                      </c:pt>
                      <c:pt idx="61666">
                        <c:v>-54.16404</c:v>
                      </c:pt>
                      <c:pt idx="61667">
                        <c:v>-54.143059999999998</c:v>
                      </c:pt>
                      <c:pt idx="61668">
                        <c:v>-54.122610000000002</c:v>
                      </c:pt>
                      <c:pt idx="61669">
                        <c:v>-54.102969999999999</c:v>
                      </c:pt>
                      <c:pt idx="61670">
                        <c:v>-54.083750000000002</c:v>
                      </c:pt>
                      <c:pt idx="61671">
                        <c:v>-54.063119999999998</c:v>
                      </c:pt>
                      <c:pt idx="61672">
                        <c:v>-54.043089999999992</c:v>
                      </c:pt>
                      <c:pt idx="61673">
                        <c:v>-54.022379999999998</c:v>
                      </c:pt>
                      <c:pt idx="61674">
                        <c:v>-54.001950000000001</c:v>
                      </c:pt>
                      <c:pt idx="61675">
                        <c:v>-53.98151</c:v>
                      </c:pt>
                      <c:pt idx="61676">
                        <c:v>-53.960850000000001</c:v>
                      </c:pt>
                      <c:pt idx="61677">
                        <c:v>-53.939979999999998</c:v>
                      </c:pt>
                      <c:pt idx="61678">
                        <c:v>-53.919069999999998</c:v>
                      </c:pt>
                      <c:pt idx="61679">
                        <c:v>-53.898720000000004</c:v>
                      </c:pt>
                      <c:pt idx="61680">
                        <c:v>-53.877780000000001</c:v>
                      </c:pt>
                      <c:pt idx="61681">
                        <c:v>-53.856740000000002</c:v>
                      </c:pt>
                      <c:pt idx="61682">
                        <c:v>-53.835819999999998</c:v>
                      </c:pt>
                      <c:pt idx="61683">
                        <c:v>-53.815190000000001</c:v>
                      </c:pt>
                      <c:pt idx="61684">
                        <c:v>-53.794490000000003</c:v>
                      </c:pt>
                      <c:pt idx="61685">
                        <c:v>-53.773530000000001</c:v>
                      </c:pt>
                      <c:pt idx="61686">
                        <c:v>-53.752670000000002</c:v>
                      </c:pt>
                      <c:pt idx="61687">
                        <c:v>-53.73263</c:v>
                      </c:pt>
                      <c:pt idx="61688">
                        <c:v>-53.713259999999998</c:v>
                      </c:pt>
                      <c:pt idx="61689">
                        <c:v>-53.693090000000005</c:v>
                      </c:pt>
                      <c:pt idx="61690">
                        <c:v>-53.672709999999995</c:v>
                      </c:pt>
                      <c:pt idx="61691">
                        <c:v>-53.651850000000003</c:v>
                      </c:pt>
                      <c:pt idx="61692">
                        <c:v>-53.631279999999997</c:v>
                      </c:pt>
                      <c:pt idx="61693">
                        <c:v>-53.610469999999999</c:v>
                      </c:pt>
                      <c:pt idx="61694">
                        <c:v>-53.58981</c:v>
                      </c:pt>
                      <c:pt idx="61695">
                        <c:v>-53.568809999999999</c:v>
                      </c:pt>
                      <c:pt idx="61696">
                        <c:v>-53.548000000000002</c:v>
                      </c:pt>
                      <c:pt idx="61697">
                        <c:v>-53.527300000000004</c:v>
                      </c:pt>
                      <c:pt idx="61698">
                        <c:v>-53.506509999999999</c:v>
                      </c:pt>
                      <c:pt idx="61699">
                        <c:v>-53.485100000000003</c:v>
                      </c:pt>
                      <c:pt idx="61700">
                        <c:v>-53.467089999999999</c:v>
                      </c:pt>
                      <c:pt idx="61701">
                        <c:v>-53.453039999999994</c:v>
                      </c:pt>
                      <c:pt idx="61702">
                        <c:v>-53.435750000000006</c:v>
                      </c:pt>
                      <c:pt idx="61703">
                        <c:v>-53.417680000000004</c:v>
                      </c:pt>
                      <c:pt idx="61704">
                        <c:v>-53.399409999999996</c:v>
                      </c:pt>
                      <c:pt idx="61705">
                        <c:v>-53.379009999999994</c:v>
                      </c:pt>
                      <c:pt idx="61706">
                        <c:v>-53.35895</c:v>
                      </c:pt>
                      <c:pt idx="61707">
                        <c:v>-53.339199999999998</c:v>
                      </c:pt>
                      <c:pt idx="61708">
                        <c:v>-53.318939999999998</c:v>
                      </c:pt>
                      <c:pt idx="61709">
                        <c:v>-53.298699999999997</c:v>
                      </c:pt>
                      <c:pt idx="61710">
                        <c:v>-53.278280000000002</c:v>
                      </c:pt>
                      <c:pt idx="61711">
                        <c:v>-53.258349999999993</c:v>
                      </c:pt>
                      <c:pt idx="61712">
                        <c:v>-53.238529999999997</c:v>
                      </c:pt>
                      <c:pt idx="61713">
                        <c:v>-53.21848</c:v>
                      </c:pt>
                      <c:pt idx="61714">
                        <c:v>-53.198189999999997</c:v>
                      </c:pt>
                      <c:pt idx="61715">
                        <c:v>-53.178229999999999</c:v>
                      </c:pt>
                      <c:pt idx="61716">
                        <c:v>-53.157880000000006</c:v>
                      </c:pt>
                      <c:pt idx="61717">
                        <c:v>-53.137749999999997</c:v>
                      </c:pt>
                      <c:pt idx="61718">
                        <c:v>-53.117379999999997</c:v>
                      </c:pt>
                      <c:pt idx="61719">
                        <c:v>-53.097029999999997</c:v>
                      </c:pt>
                      <c:pt idx="61720">
                        <c:v>-53.076439999999998</c:v>
                      </c:pt>
                      <c:pt idx="61721">
                        <c:v>-53.055120000000002</c:v>
                      </c:pt>
                      <c:pt idx="61722">
                        <c:v>-53.033840000000005</c:v>
                      </c:pt>
                      <c:pt idx="61723">
                        <c:v>-53.012450000000001</c:v>
                      </c:pt>
                      <c:pt idx="61724">
                        <c:v>-52.991630000000001</c:v>
                      </c:pt>
                      <c:pt idx="61725">
                        <c:v>-52.970129999999997</c:v>
                      </c:pt>
                      <c:pt idx="61726">
                        <c:v>-52.949020000000004</c:v>
                      </c:pt>
                      <c:pt idx="61727">
                        <c:v>-52.927959999999999</c:v>
                      </c:pt>
                      <c:pt idx="61728">
                        <c:v>-52.907609999999998</c:v>
                      </c:pt>
                      <c:pt idx="61729">
                        <c:v>-52.888060000000003</c:v>
                      </c:pt>
                      <c:pt idx="61730">
                        <c:v>-52.868310000000001</c:v>
                      </c:pt>
                      <c:pt idx="61731">
                        <c:v>-52.847629999999995</c:v>
                      </c:pt>
                      <c:pt idx="61732">
                        <c:v>-52.828699999999998</c:v>
                      </c:pt>
                      <c:pt idx="61733">
                        <c:v>-52.808509999999998</c:v>
                      </c:pt>
                      <c:pt idx="61734">
                        <c:v>-52.787879999999994</c:v>
                      </c:pt>
                      <c:pt idx="61735">
                        <c:v>-52.767470000000003</c:v>
                      </c:pt>
                      <c:pt idx="61736">
                        <c:v>-52.74682</c:v>
                      </c:pt>
                      <c:pt idx="61737">
                        <c:v>-52.726290000000006</c:v>
                      </c:pt>
                      <c:pt idx="61738">
                        <c:v>-52.7057</c:v>
                      </c:pt>
                      <c:pt idx="61739">
                        <c:v>-52.685169999999999</c:v>
                      </c:pt>
                      <c:pt idx="61740">
                        <c:v>-52.664210000000004</c:v>
                      </c:pt>
                      <c:pt idx="61741">
                        <c:v>-52.643500000000003</c:v>
                      </c:pt>
                      <c:pt idx="61742">
                        <c:v>-52.622390000000003</c:v>
                      </c:pt>
                      <c:pt idx="61743">
                        <c:v>-52.601799999999997</c:v>
                      </c:pt>
                      <c:pt idx="61744">
                        <c:v>-52.580220000000004</c:v>
                      </c:pt>
                      <c:pt idx="61745">
                        <c:v>-52.560029999999998</c:v>
                      </c:pt>
                      <c:pt idx="61746">
                        <c:v>-52.538899999999998</c:v>
                      </c:pt>
                      <c:pt idx="61747">
                        <c:v>-52.517980000000001</c:v>
                      </c:pt>
                      <c:pt idx="61748">
                        <c:v>-52.497730000000004</c:v>
                      </c:pt>
                      <c:pt idx="61749">
                        <c:v>-52.477130000000002</c:v>
                      </c:pt>
                      <c:pt idx="61750">
                        <c:v>-52.457479999999997</c:v>
                      </c:pt>
                      <c:pt idx="61751">
                        <c:v>-52.436489999999992</c:v>
                      </c:pt>
                      <c:pt idx="61752">
                        <c:v>-52.415500000000002</c:v>
                      </c:pt>
                      <c:pt idx="61753">
                        <c:v>-52.394880000000001</c:v>
                      </c:pt>
                      <c:pt idx="61754">
                        <c:v>-52.374179999999996</c:v>
                      </c:pt>
                      <c:pt idx="61755">
                        <c:v>-52.353940000000001</c:v>
                      </c:pt>
                      <c:pt idx="61756">
                        <c:v>-52.333369999999995</c:v>
                      </c:pt>
                      <c:pt idx="61757">
                        <c:v>-52.31277</c:v>
                      </c:pt>
                      <c:pt idx="61758">
                        <c:v>-52.292189999999998</c:v>
                      </c:pt>
                      <c:pt idx="61759">
                        <c:v>-52.272120000000001</c:v>
                      </c:pt>
                      <c:pt idx="61760">
                        <c:v>-52.252039999999994</c:v>
                      </c:pt>
                      <c:pt idx="61761">
                        <c:v>-52.2318</c:v>
                      </c:pt>
                      <c:pt idx="61762">
                        <c:v>-52.215470000000003</c:v>
                      </c:pt>
                      <c:pt idx="61763">
                        <c:v>-52.198460000000004</c:v>
                      </c:pt>
                      <c:pt idx="61764">
                        <c:v>-52.181170000000002</c:v>
                      </c:pt>
                      <c:pt idx="61765">
                        <c:v>-52.16404</c:v>
                      </c:pt>
                      <c:pt idx="61766">
                        <c:v>-52.145809999999997</c:v>
                      </c:pt>
                      <c:pt idx="61767">
                        <c:v>-52.127769999999998</c:v>
                      </c:pt>
                      <c:pt idx="61768">
                        <c:v>-52.107150000000004</c:v>
                      </c:pt>
                      <c:pt idx="61769">
                        <c:v>-52.086379999999998</c:v>
                      </c:pt>
                      <c:pt idx="61770">
                        <c:v>-52.06532</c:v>
                      </c:pt>
                      <c:pt idx="61771">
                        <c:v>-52.045450000000002</c:v>
                      </c:pt>
                      <c:pt idx="61772">
                        <c:v>-52.024509999999999</c:v>
                      </c:pt>
                      <c:pt idx="61773">
                        <c:v>-52.003619999999998</c:v>
                      </c:pt>
                      <c:pt idx="61774">
                        <c:v>-51.982390000000002</c:v>
                      </c:pt>
                      <c:pt idx="61775">
                        <c:v>-51.960850000000001</c:v>
                      </c:pt>
                      <c:pt idx="61776">
                        <c:v>-51.939239999999998</c:v>
                      </c:pt>
                      <c:pt idx="61777">
                        <c:v>-51.917569999999998</c:v>
                      </c:pt>
                      <c:pt idx="61778">
                        <c:v>-51.895499999999998</c:v>
                      </c:pt>
                      <c:pt idx="61779">
                        <c:v>-51.860379999999999</c:v>
                      </c:pt>
                      <c:pt idx="61780">
                        <c:v>-51.849449999999997</c:v>
                      </c:pt>
                      <c:pt idx="61781">
                        <c:v>-51.829270000000001</c:v>
                      </c:pt>
                      <c:pt idx="61782">
                        <c:v>-51.810460000000006</c:v>
                      </c:pt>
                      <c:pt idx="61783">
                        <c:v>-51.788610000000006</c:v>
                      </c:pt>
                      <c:pt idx="61784">
                        <c:v>-51.768799999999999</c:v>
                      </c:pt>
                      <c:pt idx="61785">
                        <c:v>-51.746899999999997</c:v>
                      </c:pt>
                      <c:pt idx="61786">
                        <c:v>-51.727069999999998</c:v>
                      </c:pt>
                      <c:pt idx="61787">
                        <c:v>-51.705639999999995</c:v>
                      </c:pt>
                      <c:pt idx="61788">
                        <c:v>-51.684690000000003</c:v>
                      </c:pt>
                      <c:pt idx="61789">
                        <c:v>-51.664099999999998</c:v>
                      </c:pt>
                      <c:pt idx="61790">
                        <c:v>-51.643119999999996</c:v>
                      </c:pt>
                      <c:pt idx="61791">
                        <c:v>-51.623109999999997</c:v>
                      </c:pt>
                      <c:pt idx="61792">
                        <c:v>-51.60275</c:v>
                      </c:pt>
                      <c:pt idx="61793">
                        <c:v>-51.582590000000003</c:v>
                      </c:pt>
                      <c:pt idx="61794">
                        <c:v>-51.563179999999996</c:v>
                      </c:pt>
                      <c:pt idx="61795">
                        <c:v>-51.543210000000002</c:v>
                      </c:pt>
                      <c:pt idx="61796">
                        <c:v>-51.523919999999997</c:v>
                      </c:pt>
                      <c:pt idx="61797">
                        <c:v>-51.503880000000002</c:v>
                      </c:pt>
                      <c:pt idx="61798">
                        <c:v>-51.483249999999998</c:v>
                      </c:pt>
                      <c:pt idx="61799">
                        <c:v>-51.462879999999998</c:v>
                      </c:pt>
                      <c:pt idx="61800">
                        <c:v>-51.442079999999997</c:v>
                      </c:pt>
                      <c:pt idx="61801">
                        <c:v>-51.421369999999996</c:v>
                      </c:pt>
                      <c:pt idx="61802">
                        <c:v>-51.399920000000002</c:v>
                      </c:pt>
                      <c:pt idx="61803">
                        <c:v>-51.379510000000003</c:v>
                      </c:pt>
                      <c:pt idx="61804">
                        <c:v>-51.357879999999994</c:v>
                      </c:pt>
                      <c:pt idx="61805">
                        <c:v>-51.336349999999996</c:v>
                      </c:pt>
                      <c:pt idx="61806">
                        <c:v>-51.31362</c:v>
                      </c:pt>
                      <c:pt idx="61807">
                        <c:v>-51.291809999999998</c:v>
                      </c:pt>
                      <c:pt idx="61808">
                        <c:v>-51.269500000000001</c:v>
                      </c:pt>
                      <c:pt idx="61809">
                        <c:v>-51.247340000000001</c:v>
                      </c:pt>
                      <c:pt idx="61810">
                        <c:v>-51.225680000000004</c:v>
                      </c:pt>
                      <c:pt idx="61811">
                        <c:v>-51.203510000000001</c:v>
                      </c:pt>
                      <c:pt idx="61812">
                        <c:v>-51.181319999999999</c:v>
                      </c:pt>
                      <c:pt idx="61813">
                        <c:v>-51.158819999999999</c:v>
                      </c:pt>
                      <c:pt idx="61814">
                        <c:v>-51.136470000000003</c:v>
                      </c:pt>
                      <c:pt idx="61815">
                        <c:v>-51.114309999999996</c:v>
                      </c:pt>
                      <c:pt idx="61816">
                        <c:v>-51.093019999999996</c:v>
                      </c:pt>
                      <c:pt idx="61817">
                        <c:v>-51.07067</c:v>
                      </c:pt>
                      <c:pt idx="61818">
                        <c:v>-51.048470000000002</c:v>
                      </c:pt>
                      <c:pt idx="61819">
                        <c:v>-51.026540000000004</c:v>
                      </c:pt>
                      <c:pt idx="61820">
                        <c:v>-51.004399999999997</c:v>
                      </c:pt>
                      <c:pt idx="61821">
                        <c:v>-50.982580000000006</c:v>
                      </c:pt>
                      <c:pt idx="61822">
                        <c:v>-50.960430000000002</c:v>
                      </c:pt>
                      <c:pt idx="61823">
                        <c:v>-50.938829999999996</c:v>
                      </c:pt>
                      <c:pt idx="61824">
                        <c:v>-50.916940000000004</c:v>
                      </c:pt>
                      <c:pt idx="61825">
                        <c:v>-50.894919999999999</c:v>
                      </c:pt>
                      <c:pt idx="61826">
                        <c:v>-50.873020000000004</c:v>
                      </c:pt>
                      <c:pt idx="61827">
                        <c:v>-50.851040000000005</c:v>
                      </c:pt>
                      <c:pt idx="61828">
                        <c:v>-50.829069999999994</c:v>
                      </c:pt>
                      <c:pt idx="61829">
                        <c:v>-50.799099999999996</c:v>
                      </c:pt>
                      <c:pt idx="61830">
                        <c:v>-50.785220000000002</c:v>
                      </c:pt>
                      <c:pt idx="61831">
                        <c:v>-50.764040000000001</c:v>
                      </c:pt>
                      <c:pt idx="61832">
                        <c:v>-50.744699999999995</c:v>
                      </c:pt>
                      <c:pt idx="61833">
                        <c:v>-50.723019999999998</c:v>
                      </c:pt>
                      <c:pt idx="61834">
                        <c:v>-50.703899999999997</c:v>
                      </c:pt>
                      <c:pt idx="61835">
                        <c:v>-50.683049999999994</c:v>
                      </c:pt>
                      <c:pt idx="61836">
                        <c:v>-50.664829999999995</c:v>
                      </c:pt>
                      <c:pt idx="61837">
                        <c:v>-50.644840000000002</c:v>
                      </c:pt>
                      <c:pt idx="61838">
                        <c:v>-50.624510000000001</c:v>
                      </c:pt>
                      <c:pt idx="61839">
                        <c:v>-50.604060000000004</c:v>
                      </c:pt>
                      <c:pt idx="61840">
                        <c:v>-50.583109999999998</c:v>
                      </c:pt>
                      <c:pt idx="61841">
                        <c:v>-50.561959999999999</c:v>
                      </c:pt>
                      <c:pt idx="61842">
                        <c:v>-50.539789999999996</c:v>
                      </c:pt>
                      <c:pt idx="61843">
                        <c:v>-50.517180000000003</c:v>
                      </c:pt>
                      <c:pt idx="61844">
                        <c:v>-50.494320000000002</c:v>
                      </c:pt>
                      <c:pt idx="61845">
                        <c:v>-50.472549999999998</c:v>
                      </c:pt>
                      <c:pt idx="61846">
                        <c:v>-50.450340000000004</c:v>
                      </c:pt>
                      <c:pt idx="61847">
                        <c:v>-50.422620000000002</c:v>
                      </c:pt>
                      <c:pt idx="61848">
                        <c:v>-50.404730000000001</c:v>
                      </c:pt>
                      <c:pt idx="61849">
                        <c:v>-50.382379999999998</c:v>
                      </c:pt>
                      <c:pt idx="61850">
                        <c:v>-50.361539999999998</c:v>
                      </c:pt>
                      <c:pt idx="61851">
                        <c:v>-50.338989999999995</c:v>
                      </c:pt>
                      <c:pt idx="61852">
                        <c:v>-50.317670000000007</c:v>
                      </c:pt>
                      <c:pt idx="61853">
                        <c:v>-50.295519999999996</c:v>
                      </c:pt>
                      <c:pt idx="61854">
                        <c:v>-50.273570000000007</c:v>
                      </c:pt>
                      <c:pt idx="61855">
                        <c:v>-50.251419999999996</c:v>
                      </c:pt>
                      <c:pt idx="61856">
                        <c:v>-50.229280000000003</c:v>
                      </c:pt>
                      <c:pt idx="61857">
                        <c:v>-50.207689999999999</c:v>
                      </c:pt>
                      <c:pt idx="61858">
                        <c:v>-50.185430000000004</c:v>
                      </c:pt>
                      <c:pt idx="61859">
                        <c:v>-50.163119999999999</c:v>
                      </c:pt>
                      <c:pt idx="61860">
                        <c:v>-50.142400000000002</c:v>
                      </c:pt>
                      <c:pt idx="61861">
                        <c:v>-50.121589999999998</c:v>
                      </c:pt>
                      <c:pt idx="61862">
                        <c:v>-50.10257</c:v>
                      </c:pt>
                      <c:pt idx="61863">
                        <c:v>-50.084799999999994</c:v>
                      </c:pt>
                      <c:pt idx="61864">
                        <c:v>-50.066139999999997</c:v>
                      </c:pt>
                      <c:pt idx="61865">
                        <c:v>-50.047190000000001</c:v>
                      </c:pt>
                      <c:pt idx="61866">
                        <c:v>-50.028289999999998</c:v>
                      </c:pt>
                      <c:pt idx="61867">
                        <c:v>-50.008600000000001</c:v>
                      </c:pt>
                      <c:pt idx="61868">
                        <c:v>-49.988579999999999</c:v>
                      </c:pt>
                      <c:pt idx="61869">
                        <c:v>-49.968220000000002</c:v>
                      </c:pt>
                      <c:pt idx="61870">
                        <c:v>-49.947200000000002</c:v>
                      </c:pt>
                      <c:pt idx="61871">
                        <c:v>-49.925810000000006</c:v>
                      </c:pt>
                      <c:pt idx="61872">
                        <c:v>-49.904830000000004</c:v>
                      </c:pt>
                      <c:pt idx="61873">
                        <c:v>-49.883689999999994</c:v>
                      </c:pt>
                      <c:pt idx="61874">
                        <c:v>-49.862219999999994</c:v>
                      </c:pt>
                      <c:pt idx="61875">
                        <c:v>-49.84084</c:v>
                      </c:pt>
                      <c:pt idx="61876">
                        <c:v>-49.814420000000005</c:v>
                      </c:pt>
                      <c:pt idx="61877">
                        <c:v>-49.797079999999994</c:v>
                      </c:pt>
                      <c:pt idx="61878">
                        <c:v>-49.775939999999999</c:v>
                      </c:pt>
                      <c:pt idx="61879">
                        <c:v>-49.756039999999999</c:v>
                      </c:pt>
                      <c:pt idx="61880">
                        <c:v>-49.734290000000001</c:v>
                      </c:pt>
                      <c:pt idx="61881">
                        <c:v>-49.714260000000003</c:v>
                      </c:pt>
                      <c:pt idx="61882">
                        <c:v>-49.692909999999998</c:v>
                      </c:pt>
                      <c:pt idx="61883">
                        <c:v>-49.671930000000003</c:v>
                      </c:pt>
                      <c:pt idx="61884">
                        <c:v>-49.650700000000001</c:v>
                      </c:pt>
                      <c:pt idx="61885">
                        <c:v>-49.6295</c:v>
                      </c:pt>
                      <c:pt idx="61886">
                        <c:v>-49.611489999999996</c:v>
                      </c:pt>
                      <c:pt idx="61887">
                        <c:v>-49.592150000000004</c:v>
                      </c:pt>
                      <c:pt idx="61888">
                        <c:v>-49.573549999999997</c:v>
                      </c:pt>
                      <c:pt idx="61889">
                        <c:v>-49.55256</c:v>
                      </c:pt>
                      <c:pt idx="61890">
                        <c:v>-49.531869999999998</c:v>
                      </c:pt>
                      <c:pt idx="61891">
                        <c:v>-49.511029999999998</c:v>
                      </c:pt>
                      <c:pt idx="61892">
                        <c:v>-49.490139999999997</c:v>
                      </c:pt>
                      <c:pt idx="61893">
                        <c:v>-49.469750000000005</c:v>
                      </c:pt>
                      <c:pt idx="61894">
                        <c:v>-49.448819999999998</c:v>
                      </c:pt>
                      <c:pt idx="61895">
                        <c:v>-49.427239999999998</c:v>
                      </c:pt>
                      <c:pt idx="61896">
                        <c:v>-49.402770000000004</c:v>
                      </c:pt>
                      <c:pt idx="61897">
                        <c:v>-49.384219999999999</c:v>
                      </c:pt>
                      <c:pt idx="61898">
                        <c:v>-49.362810000000003</c:v>
                      </c:pt>
                      <c:pt idx="61899">
                        <c:v>-49.342879999999994</c:v>
                      </c:pt>
                      <c:pt idx="61900">
                        <c:v>-49.319610000000004</c:v>
                      </c:pt>
                      <c:pt idx="61901">
                        <c:v>-49.299959999999999</c:v>
                      </c:pt>
                      <c:pt idx="61902">
                        <c:v>-49.277990000000003</c:v>
                      </c:pt>
                      <c:pt idx="61903">
                        <c:v>-49.257410000000007</c:v>
                      </c:pt>
                      <c:pt idx="61904">
                        <c:v>-49.234470000000002</c:v>
                      </c:pt>
                      <c:pt idx="61905">
                        <c:v>-49.214130000000004</c:v>
                      </c:pt>
                      <c:pt idx="61906">
                        <c:v>-49.192299999999996</c:v>
                      </c:pt>
                      <c:pt idx="61907">
                        <c:v>-49.172159999999998</c:v>
                      </c:pt>
                      <c:pt idx="61908">
                        <c:v>-49.150130000000004</c:v>
                      </c:pt>
                      <c:pt idx="61909">
                        <c:v>-49.12979</c:v>
                      </c:pt>
                      <c:pt idx="61910">
                        <c:v>-49.10774</c:v>
                      </c:pt>
                      <c:pt idx="61911">
                        <c:v>-49.087150000000001</c:v>
                      </c:pt>
                      <c:pt idx="61912">
                        <c:v>-49.064830000000001</c:v>
                      </c:pt>
                      <c:pt idx="61913">
                        <c:v>-49.04307</c:v>
                      </c:pt>
                      <c:pt idx="61914">
                        <c:v>-49.020089999999996</c:v>
                      </c:pt>
                      <c:pt idx="61915">
                        <c:v>-48.997469999999993</c:v>
                      </c:pt>
                      <c:pt idx="61916">
                        <c:v>-48.974499999999999</c:v>
                      </c:pt>
                      <c:pt idx="61917">
                        <c:v>-48.951229999999995</c:v>
                      </c:pt>
                      <c:pt idx="61918">
                        <c:v>-48.927610000000001</c:v>
                      </c:pt>
                      <c:pt idx="61919">
                        <c:v>-48.904029999999999</c:v>
                      </c:pt>
                      <c:pt idx="61920">
                        <c:v>-48.881459999999997</c:v>
                      </c:pt>
                      <c:pt idx="61921">
                        <c:v>-48.858150000000002</c:v>
                      </c:pt>
                      <c:pt idx="61922">
                        <c:v>-48.833489999999998</c:v>
                      </c:pt>
                      <c:pt idx="61923">
                        <c:v>-48.809259999999995</c:v>
                      </c:pt>
                      <c:pt idx="61924">
                        <c:v>-48.78633</c:v>
                      </c:pt>
                      <c:pt idx="61925">
                        <c:v>-48.76276</c:v>
                      </c:pt>
                      <c:pt idx="61926">
                        <c:v>-48.739339999999999</c:v>
                      </c:pt>
                      <c:pt idx="61927">
                        <c:v>-48.714599999999997</c:v>
                      </c:pt>
                      <c:pt idx="61928">
                        <c:v>-48.690280000000001</c:v>
                      </c:pt>
                      <c:pt idx="61929">
                        <c:v>-48.665589999999995</c:v>
                      </c:pt>
                      <c:pt idx="61930">
                        <c:v>-48.641030000000001</c:v>
                      </c:pt>
                      <c:pt idx="61931">
                        <c:v>-48.615470000000002</c:v>
                      </c:pt>
                      <c:pt idx="61932">
                        <c:v>-48.589320000000001</c:v>
                      </c:pt>
                      <c:pt idx="61933">
                        <c:v>-48.562750000000001</c:v>
                      </c:pt>
                      <c:pt idx="61934">
                        <c:v>-48.536390000000004</c:v>
                      </c:pt>
                      <c:pt idx="61935">
                        <c:v>-48.509840000000004</c:v>
                      </c:pt>
                      <c:pt idx="61936">
                        <c:v>-48.482770000000002</c:v>
                      </c:pt>
                      <c:pt idx="61937">
                        <c:v>-48.456409999999998</c:v>
                      </c:pt>
                      <c:pt idx="61938">
                        <c:v>-48.430090000000007</c:v>
                      </c:pt>
                      <c:pt idx="61939">
                        <c:v>-48.403649999999999</c:v>
                      </c:pt>
                      <c:pt idx="61940">
                        <c:v>-48.377520000000004</c:v>
                      </c:pt>
                      <c:pt idx="61941">
                        <c:v>-48.350989999999996</c:v>
                      </c:pt>
                      <c:pt idx="61942">
                        <c:v>-48.325230000000005</c:v>
                      </c:pt>
                      <c:pt idx="61943">
                        <c:v>-48.299399999999999</c:v>
                      </c:pt>
                      <c:pt idx="61944">
                        <c:v>-48.273429999999998</c:v>
                      </c:pt>
                      <c:pt idx="61945">
                        <c:v>-48.248230000000007</c:v>
                      </c:pt>
                      <c:pt idx="61946">
                        <c:v>-48.224060000000001</c:v>
                      </c:pt>
                      <c:pt idx="61947">
                        <c:v>-48.199630000000006</c:v>
                      </c:pt>
                      <c:pt idx="61948">
                        <c:v>-48.174849999999992</c:v>
                      </c:pt>
                      <c:pt idx="61949">
                        <c:v>-48.150009999999995</c:v>
                      </c:pt>
                      <c:pt idx="61950">
                        <c:v>-48.12491</c:v>
                      </c:pt>
                      <c:pt idx="61951">
                        <c:v>-48.099959999999996</c:v>
                      </c:pt>
                      <c:pt idx="61952">
                        <c:v>-48.075229999999998</c:v>
                      </c:pt>
                      <c:pt idx="61953">
                        <c:v>-48.050780000000003</c:v>
                      </c:pt>
                      <c:pt idx="61954">
                        <c:v>-48.026200000000003</c:v>
                      </c:pt>
                      <c:pt idx="61955">
                        <c:v>-48.001429999999999</c:v>
                      </c:pt>
                      <c:pt idx="61956">
                        <c:v>-47.977109999999996</c:v>
                      </c:pt>
                      <c:pt idx="61957">
                        <c:v>-47.952550000000002</c:v>
                      </c:pt>
                      <c:pt idx="61958">
                        <c:v>-47.92915</c:v>
                      </c:pt>
                      <c:pt idx="61959">
                        <c:v>-47.909639999999996</c:v>
                      </c:pt>
                      <c:pt idx="61960">
                        <c:v>-47.891640000000002</c:v>
                      </c:pt>
                      <c:pt idx="61961">
                        <c:v>-47.870480000000001</c:v>
                      </c:pt>
                      <c:pt idx="61962">
                        <c:v>-47.848879999999994</c:v>
                      </c:pt>
                      <c:pt idx="61963">
                        <c:v>-47.827210000000008</c:v>
                      </c:pt>
                      <c:pt idx="61964">
                        <c:v>-47.805359999999993</c:v>
                      </c:pt>
                      <c:pt idx="61965">
                        <c:v>-47.782400000000003</c:v>
                      </c:pt>
                      <c:pt idx="61966">
                        <c:v>-47.759150000000005</c:v>
                      </c:pt>
                      <c:pt idx="61967">
                        <c:v>-47.73603</c:v>
                      </c:pt>
                      <c:pt idx="61968">
                        <c:v>-47.712380000000003</c:v>
                      </c:pt>
                      <c:pt idx="61969">
                        <c:v>-47.689349999999997</c:v>
                      </c:pt>
                      <c:pt idx="61970">
                        <c:v>-47.66592</c:v>
                      </c:pt>
                      <c:pt idx="61971">
                        <c:v>-47.643430000000002</c:v>
                      </c:pt>
                      <c:pt idx="61972">
                        <c:v>-47.621189999999999</c:v>
                      </c:pt>
                      <c:pt idx="61973">
                        <c:v>-47.606909999999999</c:v>
                      </c:pt>
                      <c:pt idx="61974">
                        <c:v>-47.588720000000002</c:v>
                      </c:pt>
                      <c:pt idx="61975">
                        <c:v>-47.56953</c:v>
                      </c:pt>
                      <c:pt idx="61976">
                        <c:v>-47.549409999999995</c:v>
                      </c:pt>
                      <c:pt idx="61977">
                        <c:v>-47.528930000000003</c:v>
                      </c:pt>
                      <c:pt idx="61978">
                        <c:v>-47.508860000000006</c:v>
                      </c:pt>
                      <c:pt idx="61979">
                        <c:v>-47.48809</c:v>
                      </c:pt>
                      <c:pt idx="61980">
                        <c:v>-47.467359999999999</c:v>
                      </c:pt>
                      <c:pt idx="61981">
                        <c:v>-47.446370000000002</c:v>
                      </c:pt>
                      <c:pt idx="61982">
                        <c:v>-47.424689999999998</c:v>
                      </c:pt>
                      <c:pt idx="61983">
                        <c:v>-47.402920000000002</c:v>
                      </c:pt>
                      <c:pt idx="61984">
                        <c:v>-47.380709999999993</c:v>
                      </c:pt>
                      <c:pt idx="61985">
                        <c:v>-47.358710000000002</c:v>
                      </c:pt>
                      <c:pt idx="61986">
                        <c:v>-47.336039999999997</c:v>
                      </c:pt>
                      <c:pt idx="61987">
                        <c:v>-47.312179999999998</c:v>
                      </c:pt>
                      <c:pt idx="61988">
                        <c:v>-47.289430000000003</c:v>
                      </c:pt>
                      <c:pt idx="61989">
                        <c:v>-47.269550000000002</c:v>
                      </c:pt>
                      <c:pt idx="61990">
                        <c:v>-47.251200000000004</c:v>
                      </c:pt>
                      <c:pt idx="61991">
                        <c:v>-47.230460000000001</c:v>
                      </c:pt>
                      <c:pt idx="61992">
                        <c:v>-47.209599999999995</c:v>
                      </c:pt>
                      <c:pt idx="61993">
                        <c:v>-47.189629999999994</c:v>
                      </c:pt>
                      <c:pt idx="61994">
                        <c:v>-47.169530000000002</c:v>
                      </c:pt>
                      <c:pt idx="61995">
                        <c:v>-47.147119999999994</c:v>
                      </c:pt>
                      <c:pt idx="61996">
                        <c:v>-47.124420000000001</c:v>
                      </c:pt>
                      <c:pt idx="61997">
                        <c:v>-47.101389999999995</c:v>
                      </c:pt>
                      <c:pt idx="61998">
                        <c:v>-47.07799</c:v>
                      </c:pt>
                      <c:pt idx="61999">
                        <c:v>-47.054130000000001</c:v>
                      </c:pt>
                      <c:pt idx="62000">
                        <c:v>-47.030099999999997</c:v>
                      </c:pt>
                      <c:pt idx="62001">
                        <c:v>-47.005710000000001</c:v>
                      </c:pt>
                      <c:pt idx="62002">
                        <c:v>-46.98245</c:v>
                      </c:pt>
                      <c:pt idx="62003">
                        <c:v>-46.958060000000003</c:v>
                      </c:pt>
                      <c:pt idx="62004">
                        <c:v>-46.933860000000003</c:v>
                      </c:pt>
                      <c:pt idx="62005">
                        <c:v>-46.908640000000005</c:v>
                      </c:pt>
                      <c:pt idx="62006">
                        <c:v>-46.883429999999997</c:v>
                      </c:pt>
                      <c:pt idx="62007">
                        <c:v>-46.858170000000001</c:v>
                      </c:pt>
                      <c:pt idx="62008">
                        <c:v>-46.832679999999996</c:v>
                      </c:pt>
                      <c:pt idx="62009">
                        <c:v>-46.806950000000001</c:v>
                      </c:pt>
                      <c:pt idx="62010">
                        <c:v>-46.781230000000001</c:v>
                      </c:pt>
                      <c:pt idx="62011">
                        <c:v>-46.755050000000004</c:v>
                      </c:pt>
                      <c:pt idx="62012">
                        <c:v>-46.728759999999994</c:v>
                      </c:pt>
                      <c:pt idx="62013">
                        <c:v>-46.702579999999998</c:v>
                      </c:pt>
                      <c:pt idx="62014">
                        <c:v>-46.676460000000006</c:v>
                      </c:pt>
                      <c:pt idx="62015">
                        <c:v>-46.650300000000001</c:v>
                      </c:pt>
                      <c:pt idx="62016">
                        <c:v>-46.624350000000007</c:v>
                      </c:pt>
                      <c:pt idx="62017">
                        <c:v>-46.598590000000002</c:v>
                      </c:pt>
                      <c:pt idx="62018">
                        <c:v>-46.572789999999998</c:v>
                      </c:pt>
                      <c:pt idx="62019">
                        <c:v>-46.546810000000001</c:v>
                      </c:pt>
                      <c:pt idx="62020">
                        <c:v>-46.520780000000002</c:v>
                      </c:pt>
                      <c:pt idx="62021">
                        <c:v>-46.494689999999999</c:v>
                      </c:pt>
                      <c:pt idx="62022">
                        <c:v>-46.469209999999997</c:v>
                      </c:pt>
                      <c:pt idx="62023">
                        <c:v>-46.443209999999993</c:v>
                      </c:pt>
                      <c:pt idx="62024">
                        <c:v>-46.415490000000005</c:v>
                      </c:pt>
                      <c:pt idx="62025">
                        <c:v>-46.389560000000003</c:v>
                      </c:pt>
                      <c:pt idx="62026">
                        <c:v>-46.363479999999996</c:v>
                      </c:pt>
                      <c:pt idx="62027">
                        <c:v>-46.339469999999999</c:v>
                      </c:pt>
                      <c:pt idx="62028">
                        <c:v>-46.315390000000001</c:v>
                      </c:pt>
                      <c:pt idx="62029">
                        <c:v>-46.293810000000008</c:v>
                      </c:pt>
                      <c:pt idx="62030">
                        <c:v>-46.270009999999999</c:v>
                      </c:pt>
                      <c:pt idx="62031">
                        <c:v>-46.244750000000003</c:v>
                      </c:pt>
                      <c:pt idx="62032">
                        <c:v>-46.219200000000001</c:v>
                      </c:pt>
                      <c:pt idx="62033">
                        <c:v>-46.192580000000007</c:v>
                      </c:pt>
                      <c:pt idx="62034">
                        <c:v>-46.165469999999999</c:v>
                      </c:pt>
                      <c:pt idx="62035">
                        <c:v>-46.137680000000003</c:v>
                      </c:pt>
                      <c:pt idx="62036">
                        <c:v>-46.110110000000006</c:v>
                      </c:pt>
                      <c:pt idx="62037">
                        <c:v>-46.082260000000005</c:v>
                      </c:pt>
                      <c:pt idx="62038">
                        <c:v>-46.05556</c:v>
                      </c:pt>
                      <c:pt idx="62039">
                        <c:v>-46.030990000000003</c:v>
                      </c:pt>
                      <c:pt idx="62040">
                        <c:v>-45.994159999999994</c:v>
                      </c:pt>
                      <c:pt idx="62041">
                        <c:v>-45.96405</c:v>
                      </c:pt>
                      <c:pt idx="62042">
                        <c:v>-45.935119999999998</c:v>
                      </c:pt>
                      <c:pt idx="62043">
                        <c:v>-45.906500000000001</c:v>
                      </c:pt>
                      <c:pt idx="62044">
                        <c:v>-45.880310000000001</c:v>
                      </c:pt>
                      <c:pt idx="62045">
                        <c:v>-45.85333</c:v>
                      </c:pt>
                      <c:pt idx="62046">
                        <c:v>-45.82649</c:v>
                      </c:pt>
                      <c:pt idx="62047">
                        <c:v>-45.799329999999998</c:v>
                      </c:pt>
                      <c:pt idx="62048">
                        <c:v>-45.772259999999996</c:v>
                      </c:pt>
                      <c:pt idx="62049">
                        <c:v>-45.745660000000001</c:v>
                      </c:pt>
                      <c:pt idx="62050">
                        <c:v>-45.721600000000002</c:v>
                      </c:pt>
                      <c:pt idx="62051">
                        <c:v>-45.696519999999992</c:v>
                      </c:pt>
                      <c:pt idx="62052">
                        <c:v>-45.670599999999993</c:v>
                      </c:pt>
                      <c:pt idx="62053">
                        <c:v>-45.644300000000001</c:v>
                      </c:pt>
                      <c:pt idx="62054">
                        <c:v>-45.616219999999998</c:v>
                      </c:pt>
                      <c:pt idx="62055">
                        <c:v>-45.587609999999998</c:v>
                      </c:pt>
                      <c:pt idx="62056">
                        <c:v>-45.55809</c:v>
                      </c:pt>
                      <c:pt idx="62057">
                        <c:v>-45.529049999999998</c:v>
                      </c:pt>
                      <c:pt idx="62058">
                        <c:v>-45.499989999999997</c:v>
                      </c:pt>
                      <c:pt idx="62059">
                        <c:v>-45.470439999999996</c:v>
                      </c:pt>
                      <c:pt idx="62060">
                        <c:v>-45.439949999999996</c:v>
                      </c:pt>
                      <c:pt idx="62061">
                        <c:v>-45.409530000000004</c:v>
                      </c:pt>
                      <c:pt idx="62062">
                        <c:v>-45.379509999999996</c:v>
                      </c:pt>
                      <c:pt idx="62063">
                        <c:v>-45.348410000000001</c:v>
                      </c:pt>
                      <c:pt idx="62064">
                        <c:v>-45.320770000000003</c:v>
                      </c:pt>
                      <c:pt idx="62065">
                        <c:v>-45.296960000000006</c:v>
                      </c:pt>
                      <c:pt idx="62066">
                        <c:v>-45.271590000000003</c:v>
                      </c:pt>
                      <c:pt idx="62067">
                        <c:v>-45.246000000000002</c:v>
                      </c:pt>
                      <c:pt idx="62068">
                        <c:v>-45.220700000000001</c:v>
                      </c:pt>
                      <c:pt idx="62069">
                        <c:v>-45.195189999999997</c:v>
                      </c:pt>
                      <c:pt idx="62070">
                        <c:v>-45.169050000000006</c:v>
                      </c:pt>
                      <c:pt idx="62071">
                        <c:v>-45.142129999999995</c:v>
                      </c:pt>
                      <c:pt idx="62072">
                        <c:v>-45.115629999999996</c:v>
                      </c:pt>
                      <c:pt idx="62073">
                        <c:v>-45.088100000000004</c:v>
                      </c:pt>
                      <c:pt idx="62074">
                        <c:v>-45.060830000000003</c:v>
                      </c:pt>
                      <c:pt idx="62075">
                        <c:v>-45.033450000000002</c:v>
                      </c:pt>
                      <c:pt idx="62076">
                        <c:v>-45.006449999999994</c:v>
                      </c:pt>
                      <c:pt idx="62077">
                        <c:v>-44.979839999999996</c:v>
                      </c:pt>
                      <c:pt idx="62078">
                        <c:v>-44.951909999999998</c:v>
                      </c:pt>
                      <c:pt idx="62079">
                        <c:v>-44.924579999999999</c:v>
                      </c:pt>
                      <c:pt idx="62080">
                        <c:v>-44.896560000000001</c:v>
                      </c:pt>
                      <c:pt idx="62081">
                        <c:v>-44.869209999999995</c:v>
                      </c:pt>
                      <c:pt idx="62082">
                        <c:v>-44.841070000000002</c:v>
                      </c:pt>
                      <c:pt idx="62083">
                        <c:v>-44.813419999999994</c:v>
                      </c:pt>
                      <c:pt idx="62084">
                        <c:v>-44.785060000000001</c:v>
                      </c:pt>
                      <c:pt idx="62085">
                        <c:v>-44.757249999999999</c:v>
                      </c:pt>
                      <c:pt idx="62086">
                        <c:v>-44.729219999999998</c:v>
                      </c:pt>
                      <c:pt idx="62087">
                        <c:v>-44.70411</c:v>
                      </c:pt>
                      <c:pt idx="62088">
                        <c:v>-44.679169999999999</c:v>
                      </c:pt>
                      <c:pt idx="62089">
                        <c:v>-44.653039999999997</c:v>
                      </c:pt>
                      <c:pt idx="62090">
                        <c:v>-44.625410000000002</c:v>
                      </c:pt>
                      <c:pt idx="62091">
                        <c:v>-44.597189999999998</c:v>
                      </c:pt>
                      <c:pt idx="62092">
                        <c:v>-44.567750000000004</c:v>
                      </c:pt>
                      <c:pt idx="62093">
                        <c:v>-44.536379999999994</c:v>
                      </c:pt>
                      <c:pt idx="62094">
                        <c:v>-44.512729999999998</c:v>
                      </c:pt>
                      <c:pt idx="62095">
                        <c:v>-44.492620000000002</c:v>
                      </c:pt>
                      <c:pt idx="62096">
                        <c:v>-44.469859999999997</c:v>
                      </c:pt>
                      <c:pt idx="62097">
                        <c:v>-44.448569999999997</c:v>
                      </c:pt>
                      <c:pt idx="62098">
                        <c:v>-44.426430000000003</c:v>
                      </c:pt>
                      <c:pt idx="62099">
                        <c:v>-44.405360000000002</c:v>
                      </c:pt>
                      <c:pt idx="62100">
                        <c:v>-44.382370000000002</c:v>
                      </c:pt>
                      <c:pt idx="62101">
                        <c:v>-44.360320000000002</c:v>
                      </c:pt>
                      <c:pt idx="62102">
                        <c:v>-44.337710000000001</c:v>
                      </c:pt>
                      <c:pt idx="62103">
                        <c:v>-44.312740000000005</c:v>
                      </c:pt>
                      <c:pt idx="62104">
                        <c:v>-44.289850000000001</c:v>
                      </c:pt>
                      <c:pt idx="62105">
                        <c:v>-44.266180000000006</c:v>
                      </c:pt>
                      <c:pt idx="62106">
                        <c:v>-44.242400000000004</c:v>
                      </c:pt>
                      <c:pt idx="62107">
                        <c:v>-44.216720000000002</c:v>
                      </c:pt>
                      <c:pt idx="62108">
                        <c:v>-44.189369999999997</c:v>
                      </c:pt>
                      <c:pt idx="62109">
                        <c:v>-44.162530000000004</c:v>
                      </c:pt>
                      <c:pt idx="62110">
                        <c:v>-44.135239999999996</c:v>
                      </c:pt>
                      <c:pt idx="62111">
                        <c:v>-44.106569999999998</c:v>
                      </c:pt>
                      <c:pt idx="62112">
                        <c:v>-44.076219999999999</c:v>
                      </c:pt>
                      <c:pt idx="62113">
                        <c:v>-44.043369999999996</c:v>
                      </c:pt>
                      <c:pt idx="62114">
                        <c:v>-44.011160000000004</c:v>
                      </c:pt>
                      <c:pt idx="62115">
                        <c:v>-43.979010000000002</c:v>
                      </c:pt>
                      <c:pt idx="62116">
                        <c:v>-43.947479999999999</c:v>
                      </c:pt>
                      <c:pt idx="62117">
                        <c:v>-43.916060000000002</c:v>
                      </c:pt>
                      <c:pt idx="62118">
                        <c:v>-43.884790000000002</c:v>
                      </c:pt>
                      <c:pt idx="62119">
                        <c:v>-43.852979999999995</c:v>
                      </c:pt>
                      <c:pt idx="62120">
                        <c:v>-43.821120000000001</c:v>
                      </c:pt>
                      <c:pt idx="62121">
                        <c:v>-43.79128</c:v>
                      </c:pt>
                      <c:pt idx="62122">
                        <c:v>-43.764189999999999</c:v>
                      </c:pt>
                      <c:pt idx="62123">
                        <c:v>-43.737220000000001</c:v>
                      </c:pt>
                      <c:pt idx="62124">
                        <c:v>-43.711460000000002</c:v>
                      </c:pt>
                      <c:pt idx="62125">
                        <c:v>-43.685699999999997</c:v>
                      </c:pt>
                      <c:pt idx="62126">
                        <c:v>-43.658810000000003</c:v>
                      </c:pt>
                      <c:pt idx="62127">
                        <c:v>-43.632669999999997</c:v>
                      </c:pt>
                      <c:pt idx="62128">
                        <c:v>-43.606059999999999</c:v>
                      </c:pt>
                      <c:pt idx="62129">
                        <c:v>-43.57976</c:v>
                      </c:pt>
                      <c:pt idx="62130">
                        <c:v>-43.553150000000002</c:v>
                      </c:pt>
                      <c:pt idx="62131">
                        <c:v>-43.52449</c:v>
                      </c:pt>
                      <c:pt idx="62132">
                        <c:v>-43.495260000000002</c:v>
                      </c:pt>
                      <c:pt idx="62133">
                        <c:v>-43.46407</c:v>
                      </c:pt>
                      <c:pt idx="62134">
                        <c:v>-43.431660000000001</c:v>
                      </c:pt>
                      <c:pt idx="62135">
                        <c:v>-43.39866</c:v>
                      </c:pt>
                      <c:pt idx="62136">
                        <c:v>-43.364820000000002</c:v>
                      </c:pt>
                      <c:pt idx="62137">
                        <c:v>-43.331239999999994</c:v>
                      </c:pt>
                      <c:pt idx="62138">
                        <c:v>-43.297759999999997</c:v>
                      </c:pt>
                      <c:pt idx="62139">
                        <c:v>-43.263710000000003</c:v>
                      </c:pt>
                      <c:pt idx="62140">
                        <c:v>-43.233540000000005</c:v>
                      </c:pt>
                      <c:pt idx="62141">
                        <c:v>-43.206610000000005</c:v>
                      </c:pt>
                      <c:pt idx="62142">
                        <c:v>-43.180040000000005</c:v>
                      </c:pt>
                      <c:pt idx="62143">
                        <c:v>-43.154229999999998</c:v>
                      </c:pt>
                      <c:pt idx="62144">
                        <c:v>-43.127750000000006</c:v>
                      </c:pt>
                      <c:pt idx="62145">
                        <c:v>-43.099890000000002</c:v>
                      </c:pt>
                      <c:pt idx="62146">
                        <c:v>-43.073170000000005</c:v>
                      </c:pt>
                      <c:pt idx="62147">
                        <c:v>-43.044390000000007</c:v>
                      </c:pt>
                      <c:pt idx="62148">
                        <c:v>-43.016030000000001</c:v>
                      </c:pt>
                      <c:pt idx="62149">
                        <c:v>-42.987140000000004</c:v>
                      </c:pt>
                      <c:pt idx="62150">
                        <c:v>-42.956679999999999</c:v>
                      </c:pt>
                      <c:pt idx="62151">
                        <c:v>-42.926580000000001</c:v>
                      </c:pt>
                      <c:pt idx="62152">
                        <c:v>-42.895430000000005</c:v>
                      </c:pt>
                      <c:pt idx="62153">
                        <c:v>-42.863800000000005</c:v>
                      </c:pt>
                      <c:pt idx="62154">
                        <c:v>-42.833059999999996</c:v>
                      </c:pt>
                      <c:pt idx="62155">
                        <c:v>-42.80254</c:v>
                      </c:pt>
                      <c:pt idx="62156">
                        <c:v>-42.770049999999998</c:v>
                      </c:pt>
                      <c:pt idx="62157">
                        <c:v>-42.735680000000002</c:v>
                      </c:pt>
                      <c:pt idx="62158">
                        <c:v>-42.699439999999996</c:v>
                      </c:pt>
                      <c:pt idx="62159">
                        <c:v>-42.663149999999995</c:v>
                      </c:pt>
                      <c:pt idx="62160">
                        <c:v>-42.624430000000004</c:v>
                      </c:pt>
                      <c:pt idx="62161">
                        <c:v>-42.585650000000001</c:v>
                      </c:pt>
                      <c:pt idx="62162">
                        <c:v>-42.545479999999998</c:v>
                      </c:pt>
                      <c:pt idx="62163">
                        <c:v>-42.505659999999999</c:v>
                      </c:pt>
                      <c:pt idx="62164">
                        <c:v>-42.465320000000006</c:v>
                      </c:pt>
                      <c:pt idx="62165">
                        <c:v>-42.424239999999998</c:v>
                      </c:pt>
                      <c:pt idx="62166">
                        <c:v>-42.38523</c:v>
                      </c:pt>
                      <c:pt idx="62167">
                        <c:v>-42.347279999999998</c:v>
                      </c:pt>
                      <c:pt idx="62168">
                        <c:v>-42.310230000000004</c:v>
                      </c:pt>
                      <c:pt idx="62169">
                        <c:v>-42.278289999999998</c:v>
                      </c:pt>
                      <c:pt idx="62170">
                        <c:v>-42.247440000000005</c:v>
                      </c:pt>
                      <c:pt idx="62171">
                        <c:v>-42.215369999999993</c:v>
                      </c:pt>
                      <c:pt idx="62172">
                        <c:v>-42.183759999999999</c:v>
                      </c:pt>
                      <c:pt idx="62173">
                        <c:v>-42.1494</c:v>
                      </c:pt>
                      <c:pt idx="62174">
                        <c:v>-42.115200000000002</c:v>
                      </c:pt>
                      <c:pt idx="62175">
                        <c:v>-42.080120000000001</c:v>
                      </c:pt>
                      <c:pt idx="62176">
                        <c:v>-42.049859999999995</c:v>
                      </c:pt>
                      <c:pt idx="62177">
                        <c:v>-42.021699999999996</c:v>
                      </c:pt>
                      <c:pt idx="62178">
                        <c:v>-41.992459999999994</c:v>
                      </c:pt>
                      <c:pt idx="62179">
                        <c:v>-41.969089999999994</c:v>
                      </c:pt>
                      <c:pt idx="62180">
                        <c:v>-41.945119999999996</c:v>
                      </c:pt>
                      <c:pt idx="62181">
                        <c:v>-41.915430000000001</c:v>
                      </c:pt>
                      <c:pt idx="62182">
                        <c:v>-41.88355</c:v>
                      </c:pt>
                      <c:pt idx="62183">
                        <c:v>-41.850549999999998</c:v>
                      </c:pt>
                      <c:pt idx="62184">
                        <c:v>-41.819600000000001</c:v>
                      </c:pt>
                      <c:pt idx="62185">
                        <c:v>-41.788230000000006</c:v>
                      </c:pt>
                      <c:pt idx="62186">
                        <c:v>-41.75591</c:v>
                      </c:pt>
                      <c:pt idx="62187">
                        <c:v>-41.72345</c:v>
                      </c:pt>
                      <c:pt idx="62188">
                        <c:v>-41.689860000000003</c:v>
                      </c:pt>
                      <c:pt idx="62189">
                        <c:v>-41.655340000000002</c:v>
                      </c:pt>
                      <c:pt idx="62190">
                        <c:v>-41.621740000000003</c:v>
                      </c:pt>
                      <c:pt idx="62191">
                        <c:v>-41.587730000000001</c:v>
                      </c:pt>
                      <c:pt idx="62192">
                        <c:v>-41.553430000000006</c:v>
                      </c:pt>
                      <c:pt idx="62193">
                        <c:v>-41.517910000000001</c:v>
                      </c:pt>
                      <c:pt idx="62194">
                        <c:v>-41.482020000000006</c:v>
                      </c:pt>
                      <c:pt idx="62195">
                        <c:v>-41.445009999999996</c:v>
                      </c:pt>
                      <c:pt idx="62196">
                        <c:v>-41.40889</c:v>
                      </c:pt>
                      <c:pt idx="62197">
                        <c:v>-41.372050000000002</c:v>
                      </c:pt>
                      <c:pt idx="62198">
                        <c:v>-41.333219999999997</c:v>
                      </c:pt>
                      <c:pt idx="62199">
                        <c:v>-41.294049999999999</c:v>
                      </c:pt>
                      <c:pt idx="62200">
                        <c:v>-41.253950000000003</c:v>
                      </c:pt>
                      <c:pt idx="62201">
                        <c:v>-41.212239999999994</c:v>
                      </c:pt>
                      <c:pt idx="62202">
                        <c:v>-41.170960000000001</c:v>
                      </c:pt>
                      <c:pt idx="62203">
                        <c:v>-41.130899999999997</c:v>
                      </c:pt>
                      <c:pt idx="62204">
                        <c:v>-41.090859999999992</c:v>
                      </c:pt>
                      <c:pt idx="62205">
                        <c:v>-41.05397</c:v>
                      </c:pt>
                      <c:pt idx="62206">
                        <c:v>-41.016450000000006</c:v>
                      </c:pt>
                      <c:pt idx="62207">
                        <c:v>-40.978819999999999</c:v>
                      </c:pt>
                      <c:pt idx="62208">
                        <c:v>-40.941099999999999</c:v>
                      </c:pt>
                      <c:pt idx="62209">
                        <c:v>-40.902370000000005</c:v>
                      </c:pt>
                      <c:pt idx="62210">
                        <c:v>-40.861919999999998</c:v>
                      </c:pt>
                      <c:pt idx="62211">
                        <c:v>-40.820879999999995</c:v>
                      </c:pt>
                      <c:pt idx="62212">
                        <c:v>-40.778040000000004</c:v>
                      </c:pt>
                      <c:pt idx="62213">
                        <c:v>-40.734310000000001</c:v>
                      </c:pt>
                      <c:pt idx="62214">
                        <c:v>-40.689270000000008</c:v>
                      </c:pt>
                      <c:pt idx="62215">
                        <c:v>-40.643840000000004</c:v>
                      </c:pt>
                      <c:pt idx="62216">
                        <c:v>-40.600120000000004</c:v>
                      </c:pt>
                      <c:pt idx="62217">
                        <c:v>-40.554389999999998</c:v>
                      </c:pt>
                      <c:pt idx="62218">
                        <c:v>-40.507099999999994</c:v>
                      </c:pt>
                      <c:pt idx="62219">
                        <c:v>-40.459609999999998</c:v>
                      </c:pt>
                      <c:pt idx="62220">
                        <c:v>-40.411830000000002</c:v>
                      </c:pt>
                      <c:pt idx="62221">
                        <c:v>-40.366020000000006</c:v>
                      </c:pt>
                      <c:pt idx="62222">
                        <c:v>-40.321220000000004</c:v>
                      </c:pt>
                      <c:pt idx="62223">
                        <c:v>-40.275829999999999</c:v>
                      </c:pt>
                      <c:pt idx="62224">
                        <c:v>-40.22936</c:v>
                      </c:pt>
                      <c:pt idx="62225">
                        <c:v>-40.183720000000001</c:v>
                      </c:pt>
                      <c:pt idx="62226">
                        <c:v>-40.14085</c:v>
                      </c:pt>
                      <c:pt idx="62227">
                        <c:v>-40.097859999999997</c:v>
                      </c:pt>
                      <c:pt idx="62228">
                        <c:v>-40.052519999999994</c:v>
                      </c:pt>
                      <c:pt idx="62229">
                        <c:v>-40.006729999999997</c:v>
                      </c:pt>
                      <c:pt idx="62230">
                        <c:v>-39.958309999999997</c:v>
                      </c:pt>
                      <c:pt idx="62231">
                        <c:v>-39.908250000000002</c:v>
                      </c:pt>
                      <c:pt idx="62232">
                        <c:v>-39.859160000000003</c:v>
                      </c:pt>
                      <c:pt idx="62233">
                        <c:v>-39.809019999999997</c:v>
                      </c:pt>
                      <c:pt idx="62234">
                        <c:v>-39.75909</c:v>
                      </c:pt>
                      <c:pt idx="62235">
                        <c:v>-39.707970000000003</c:v>
                      </c:pt>
                      <c:pt idx="62236">
                        <c:v>-39.657029999999999</c:v>
                      </c:pt>
                      <c:pt idx="62237">
                        <c:v>-39.606490000000001</c:v>
                      </c:pt>
                      <c:pt idx="62238">
                        <c:v>-39.556840000000001</c:v>
                      </c:pt>
                      <c:pt idx="62239">
                        <c:v>-39.505449999999996</c:v>
                      </c:pt>
                      <c:pt idx="62240">
                        <c:v>-39.452809999999999</c:v>
                      </c:pt>
                      <c:pt idx="62241">
                        <c:v>-39.400350000000003</c:v>
                      </c:pt>
                      <c:pt idx="62242">
                        <c:v>-39.347110000000001</c:v>
                      </c:pt>
                      <c:pt idx="62243">
                        <c:v>-39.294519999999999</c:v>
                      </c:pt>
                      <c:pt idx="62244">
                        <c:v>-39.242609999999999</c:v>
                      </c:pt>
                      <c:pt idx="62245">
                        <c:v>-39.189219999999999</c:v>
                      </c:pt>
                      <c:pt idx="62246">
                        <c:v>-39.134680000000003</c:v>
                      </c:pt>
                      <c:pt idx="62247">
                        <c:v>-39.084609999999998</c:v>
                      </c:pt>
                      <c:pt idx="62248">
                        <c:v>-39.031869999999998</c:v>
                      </c:pt>
                      <c:pt idx="62249">
                        <c:v>-38.97889</c:v>
                      </c:pt>
                      <c:pt idx="62250">
                        <c:v>-38.92886</c:v>
                      </c:pt>
                      <c:pt idx="62251">
                        <c:v>-38.880890000000001</c:v>
                      </c:pt>
                      <c:pt idx="62252">
                        <c:v>-38.834140000000005</c:v>
                      </c:pt>
                      <c:pt idx="62253">
                        <c:v>-38.785049999999998</c:v>
                      </c:pt>
                      <c:pt idx="62254">
                        <c:v>-38.732190000000003</c:v>
                      </c:pt>
                      <c:pt idx="62255">
                        <c:v>-38.679119999999998</c:v>
                      </c:pt>
                      <c:pt idx="62256">
                        <c:v>-38.624649999999995</c:v>
                      </c:pt>
                      <c:pt idx="62257">
                        <c:v>-38.573999999999998</c:v>
                      </c:pt>
                      <c:pt idx="62258">
                        <c:v>-38.52214</c:v>
                      </c:pt>
                      <c:pt idx="62259">
                        <c:v>-38.471040000000002</c:v>
                      </c:pt>
                      <c:pt idx="62260">
                        <c:v>-38.417279999999998</c:v>
                      </c:pt>
                      <c:pt idx="62261">
                        <c:v>-38.36307</c:v>
                      </c:pt>
                      <c:pt idx="62262">
                        <c:v>-38.307790000000004</c:v>
                      </c:pt>
                      <c:pt idx="62263">
                        <c:v>-38.251710000000003</c:v>
                      </c:pt>
                      <c:pt idx="62264">
                        <c:v>-38.198660000000004</c:v>
                      </c:pt>
                      <c:pt idx="62265">
                        <c:v>-38.144089999999998</c:v>
                      </c:pt>
                      <c:pt idx="62266">
                        <c:v>-38.092600000000004</c:v>
                      </c:pt>
                      <c:pt idx="62267">
                        <c:v>-38.046790000000001</c:v>
                      </c:pt>
                      <c:pt idx="62268">
                        <c:v>-38.000430000000001</c:v>
                      </c:pt>
                      <c:pt idx="62269">
                        <c:v>-37.952539999999999</c:v>
                      </c:pt>
                      <c:pt idx="62270">
                        <c:v>-37.901769999999999</c:v>
                      </c:pt>
                      <c:pt idx="62271">
                        <c:v>-37.854500000000002</c:v>
                      </c:pt>
                      <c:pt idx="62272">
                        <c:v>-37.808210000000003</c:v>
                      </c:pt>
                      <c:pt idx="62273">
                        <c:v>-37.760179999999998</c:v>
                      </c:pt>
                      <c:pt idx="62274">
                        <c:v>-37.710639999999998</c:v>
                      </c:pt>
                      <c:pt idx="62275">
                        <c:v>-37.660309999999996</c:v>
                      </c:pt>
                      <c:pt idx="62276">
                        <c:v>-37.609300000000005</c:v>
                      </c:pt>
                      <c:pt idx="62277">
                        <c:v>-37.556039999999996</c:v>
                      </c:pt>
                      <c:pt idx="62278">
                        <c:v>-37.506210000000003</c:v>
                      </c:pt>
                      <c:pt idx="62279">
                        <c:v>-37.456019999999995</c:v>
                      </c:pt>
                      <c:pt idx="62280">
                        <c:v>-37.403109999999998</c:v>
                      </c:pt>
                      <c:pt idx="62281">
                        <c:v>-37.347969999999997</c:v>
                      </c:pt>
                      <c:pt idx="62282">
                        <c:v>-37.291249999999998</c:v>
                      </c:pt>
                      <c:pt idx="62283">
                        <c:v>-37.235260000000004</c:v>
                      </c:pt>
                      <c:pt idx="62284">
                        <c:v>-37.18103</c:v>
                      </c:pt>
                      <c:pt idx="62285">
                        <c:v>-37.125100000000003</c:v>
                      </c:pt>
                      <c:pt idx="62286">
                        <c:v>-37.069420000000001</c:v>
                      </c:pt>
                      <c:pt idx="62287">
                        <c:v>-37.013159999999999</c:v>
                      </c:pt>
                      <c:pt idx="62288">
                        <c:v>-36.959530000000001</c:v>
                      </c:pt>
                      <c:pt idx="62289">
                        <c:v>-36.905299999999997</c:v>
                      </c:pt>
                      <c:pt idx="62290">
                        <c:v>-36.850340000000003</c:v>
                      </c:pt>
                      <c:pt idx="62291">
                        <c:v>-36.795049999999996</c:v>
                      </c:pt>
                      <c:pt idx="62292">
                        <c:v>-36.739049999999999</c:v>
                      </c:pt>
                      <c:pt idx="62293">
                        <c:v>-36.683460000000004</c:v>
                      </c:pt>
                      <c:pt idx="62294">
                        <c:v>-36.631279999999997</c:v>
                      </c:pt>
                      <c:pt idx="62295">
                        <c:v>-36.585850000000001</c:v>
                      </c:pt>
                      <c:pt idx="62296">
                        <c:v>-36.536070000000002</c:v>
                      </c:pt>
                      <c:pt idx="62297">
                        <c:v>-36.479419999999998</c:v>
                      </c:pt>
                      <c:pt idx="62298">
                        <c:v>-36.427489999999999</c:v>
                      </c:pt>
                      <c:pt idx="62299">
                        <c:v>-36.372489999999999</c:v>
                      </c:pt>
                      <c:pt idx="62300">
                        <c:v>-36.317630000000001</c:v>
                      </c:pt>
                      <c:pt idx="62301">
                        <c:v>-36.261310000000002</c:v>
                      </c:pt>
                      <c:pt idx="62302">
                        <c:v>-36.203630000000004</c:v>
                      </c:pt>
                      <c:pt idx="62303">
                        <c:v>-36.145450000000004</c:v>
                      </c:pt>
                      <c:pt idx="62304">
                        <c:v>-36.085830000000001</c:v>
                      </c:pt>
                      <c:pt idx="62305">
                        <c:v>-36.026519999999998</c:v>
                      </c:pt>
                      <c:pt idx="62306">
                        <c:v>-35.966819999999998</c:v>
                      </c:pt>
                      <c:pt idx="62307">
                        <c:v>-35.907600000000002</c:v>
                      </c:pt>
                      <c:pt idx="62308">
                        <c:v>-35.847670000000001</c:v>
                      </c:pt>
                      <c:pt idx="62309">
                        <c:v>-35.787320000000001</c:v>
                      </c:pt>
                      <c:pt idx="62310">
                        <c:v>-35.726550000000003</c:v>
                      </c:pt>
                      <c:pt idx="62311">
                        <c:v>-35.665089999999999</c:v>
                      </c:pt>
                      <c:pt idx="62312">
                        <c:v>-35.603389999999997</c:v>
                      </c:pt>
                      <c:pt idx="62313">
                        <c:v>-35.543689999999998</c:v>
                      </c:pt>
                      <c:pt idx="62314">
                        <c:v>-35.482930000000003</c:v>
                      </c:pt>
                      <c:pt idx="62315">
                        <c:v>-35.420940000000002</c:v>
                      </c:pt>
                      <c:pt idx="62316">
                        <c:v>-35.359909999999999</c:v>
                      </c:pt>
                      <c:pt idx="62317">
                        <c:v>-35.296399999999998</c:v>
                      </c:pt>
                      <c:pt idx="62318">
                        <c:v>-35.231920000000002</c:v>
                      </c:pt>
                      <c:pt idx="62319">
                        <c:v>-35.166460000000001</c:v>
                      </c:pt>
                      <c:pt idx="62320">
                        <c:v>-35.101399999999998</c:v>
                      </c:pt>
                      <c:pt idx="62321">
                        <c:v>-35.03546</c:v>
                      </c:pt>
                      <c:pt idx="62322">
                        <c:v>-34.967590000000001</c:v>
                      </c:pt>
                      <c:pt idx="62323">
                        <c:v>-34.899390000000004</c:v>
                      </c:pt>
                      <c:pt idx="62324">
                        <c:v>-34.831040000000002</c:v>
                      </c:pt>
                      <c:pt idx="62325">
                        <c:v>-34.76164</c:v>
                      </c:pt>
                      <c:pt idx="62326">
                        <c:v>-34.690489999999997</c:v>
                      </c:pt>
                      <c:pt idx="62327">
                        <c:v>-34.619579999999999</c:v>
                      </c:pt>
                      <c:pt idx="62328">
                        <c:v>-34.547359999999998</c:v>
                      </c:pt>
                      <c:pt idx="62329">
                        <c:v>-34.474989999999998</c:v>
                      </c:pt>
                      <c:pt idx="62330">
                        <c:v>-34.402050000000003</c:v>
                      </c:pt>
                      <c:pt idx="62331">
                        <c:v>-34.331220000000002</c:v>
                      </c:pt>
                      <c:pt idx="62332">
                        <c:v>-34.266080000000002</c:v>
                      </c:pt>
                      <c:pt idx="62333">
                        <c:v>-34.200519999999997</c:v>
                      </c:pt>
                      <c:pt idx="62334">
                        <c:v>-34.134299999999996</c:v>
                      </c:pt>
                      <c:pt idx="62335">
                        <c:v>-34.067419999999998</c:v>
                      </c:pt>
                      <c:pt idx="62336">
                        <c:v>-34.001489999999997</c:v>
                      </c:pt>
                      <c:pt idx="62337">
                        <c:v>-33.939810000000001</c:v>
                      </c:pt>
                      <c:pt idx="62338">
                        <c:v>-33.880589999999998</c:v>
                      </c:pt>
                      <c:pt idx="62339">
                        <c:v>-33.822009999999999</c:v>
                      </c:pt>
                      <c:pt idx="62340">
                        <c:v>-33.761690000000002</c:v>
                      </c:pt>
                      <c:pt idx="62341">
                        <c:v>-33.700299999999999</c:v>
                      </c:pt>
                      <c:pt idx="62342">
                        <c:v>-33.636629999999997</c:v>
                      </c:pt>
                      <c:pt idx="62343">
                        <c:v>-33.571529999999996</c:v>
                      </c:pt>
                      <c:pt idx="62344">
                        <c:v>-33.507620000000003</c:v>
                      </c:pt>
                      <c:pt idx="62345">
                        <c:v>-33.441070000000003</c:v>
                      </c:pt>
                      <c:pt idx="62346">
                        <c:v>-33.37285</c:v>
                      </c:pt>
                      <c:pt idx="62347">
                        <c:v>-33.30489</c:v>
                      </c:pt>
                      <c:pt idx="62348">
                        <c:v>-33.236469999999997</c:v>
                      </c:pt>
                      <c:pt idx="62349">
                        <c:v>-33.168990000000001</c:v>
                      </c:pt>
                      <c:pt idx="62350">
                        <c:v>-33.100189999999998</c:v>
                      </c:pt>
                      <c:pt idx="62351">
                        <c:v>-33.029690000000002</c:v>
                      </c:pt>
                      <c:pt idx="62352">
                        <c:v>-32.958660000000002</c:v>
                      </c:pt>
                      <c:pt idx="62353">
                        <c:v>-32.885919999999999</c:v>
                      </c:pt>
                      <c:pt idx="62354">
                        <c:v>-32.813360000000003</c:v>
                      </c:pt>
                      <c:pt idx="62355">
                        <c:v>-32.739570000000001</c:v>
                      </c:pt>
                      <c:pt idx="62356">
                        <c:v>-32.665430000000001</c:v>
                      </c:pt>
                      <c:pt idx="62357">
                        <c:v>-32.590919999999997</c:v>
                      </c:pt>
                      <c:pt idx="62358">
                        <c:v>-32.515799999999999</c:v>
                      </c:pt>
                      <c:pt idx="62359">
                        <c:v>-32.440519999999999</c:v>
                      </c:pt>
                      <c:pt idx="62360">
                        <c:v>-32.365300000000005</c:v>
                      </c:pt>
                      <c:pt idx="62361">
                        <c:v>-32.290179999999999</c:v>
                      </c:pt>
                      <c:pt idx="62362">
                        <c:v>-32.219609999999996</c:v>
                      </c:pt>
                      <c:pt idx="62363">
                        <c:v>-32.153179999999999</c:v>
                      </c:pt>
                      <c:pt idx="62364">
                        <c:v>-32.089660000000002</c:v>
                      </c:pt>
                      <c:pt idx="62365">
                        <c:v>-32.026519999999998</c:v>
                      </c:pt>
                      <c:pt idx="62366">
                        <c:v>-31.98499</c:v>
                      </c:pt>
                      <c:pt idx="62367">
                        <c:v>-31.94473</c:v>
                      </c:pt>
                      <c:pt idx="62368">
                        <c:v>-31.902799999999999</c:v>
                      </c:pt>
                      <c:pt idx="62369">
                        <c:v>-31.858499999999999</c:v>
                      </c:pt>
                      <c:pt idx="62370">
                        <c:v>-31.815760000000001</c:v>
                      </c:pt>
                      <c:pt idx="62371">
                        <c:v>-31.767569999999999</c:v>
                      </c:pt>
                      <c:pt idx="62372">
                        <c:v>-31.715230000000002</c:v>
                      </c:pt>
                      <c:pt idx="62373">
                        <c:v>-31.661709999999999</c:v>
                      </c:pt>
                      <c:pt idx="62374">
                        <c:v>-31.606279999999998</c:v>
                      </c:pt>
                      <c:pt idx="62375">
                        <c:v>-31.549999999999997</c:v>
                      </c:pt>
                      <c:pt idx="62376">
                        <c:v>-31.491570000000003</c:v>
                      </c:pt>
                      <c:pt idx="62377">
                        <c:v>-31.432120000000001</c:v>
                      </c:pt>
                      <c:pt idx="62378">
                        <c:v>-31.372019999999999</c:v>
                      </c:pt>
                      <c:pt idx="62379">
                        <c:v>-31.309529999999999</c:v>
                      </c:pt>
                      <c:pt idx="62380">
                        <c:v>-31.24568</c:v>
                      </c:pt>
                      <c:pt idx="62381">
                        <c:v>-31.180439999999997</c:v>
                      </c:pt>
                      <c:pt idx="62382">
                        <c:v>-31.11675</c:v>
                      </c:pt>
                      <c:pt idx="62383">
                        <c:v>-31.052659999999999</c:v>
                      </c:pt>
                      <c:pt idx="62384">
                        <c:v>-30.986969999999999</c:v>
                      </c:pt>
                      <c:pt idx="62385">
                        <c:v>-30.928849999999997</c:v>
                      </c:pt>
                      <c:pt idx="62386">
                        <c:v>-30.86515</c:v>
                      </c:pt>
                      <c:pt idx="62387">
                        <c:v>-30.804299999999998</c:v>
                      </c:pt>
                      <c:pt idx="62388">
                        <c:v>-30.744720000000001</c:v>
                      </c:pt>
                      <c:pt idx="62389">
                        <c:v>-30.68769</c:v>
                      </c:pt>
                      <c:pt idx="62390">
                        <c:v>-30.627110000000002</c:v>
                      </c:pt>
                      <c:pt idx="62391">
                        <c:v>-30.565630000000002</c:v>
                      </c:pt>
                      <c:pt idx="62392">
                        <c:v>-30.501350000000002</c:v>
                      </c:pt>
                      <c:pt idx="62393">
                        <c:v>-30.43956</c:v>
                      </c:pt>
                      <c:pt idx="62394">
                        <c:v>-30.380950000000002</c:v>
                      </c:pt>
                      <c:pt idx="62395">
                        <c:v>-30.322200000000002</c:v>
                      </c:pt>
                      <c:pt idx="62396">
                        <c:v>-30.26031</c:v>
                      </c:pt>
                      <c:pt idx="62397">
                        <c:v>-30.198040000000002</c:v>
                      </c:pt>
                      <c:pt idx="62398">
                        <c:v>-30.13317</c:v>
                      </c:pt>
                      <c:pt idx="62399">
                        <c:v>-30.069249999999997</c:v>
                      </c:pt>
                      <c:pt idx="62400">
                        <c:v>-30.00366</c:v>
                      </c:pt>
                      <c:pt idx="62401">
                        <c:v>-29.937619999999999</c:v>
                      </c:pt>
                      <c:pt idx="62402">
                        <c:v>-29.87171</c:v>
                      </c:pt>
                      <c:pt idx="62403">
                        <c:v>-29.805910000000001</c:v>
                      </c:pt>
                      <c:pt idx="62404">
                        <c:v>-29.738720000000001</c:v>
                      </c:pt>
                      <c:pt idx="62405">
                        <c:v>-29.669360000000001</c:v>
                      </c:pt>
                      <c:pt idx="62406">
                        <c:v>-29.599700000000002</c:v>
                      </c:pt>
                      <c:pt idx="62407">
                        <c:v>-29.52948</c:v>
                      </c:pt>
                      <c:pt idx="62408">
                        <c:v>-29.458579999999998</c:v>
                      </c:pt>
                      <c:pt idx="62409">
                        <c:v>-29.388849999999998</c:v>
                      </c:pt>
                      <c:pt idx="62410">
                        <c:v>-29.320179999999997</c:v>
                      </c:pt>
                      <c:pt idx="62411">
                        <c:v>-29.250349999999997</c:v>
                      </c:pt>
                      <c:pt idx="62412">
                        <c:v>-29.179949999999998</c:v>
                      </c:pt>
                      <c:pt idx="62413">
                        <c:v>-29.109259999999999</c:v>
                      </c:pt>
                      <c:pt idx="62414">
                        <c:v>-29.037220000000001</c:v>
                      </c:pt>
                      <c:pt idx="62415">
                        <c:v>-28.964400000000001</c:v>
                      </c:pt>
                      <c:pt idx="62416">
                        <c:v>-28.892250000000001</c:v>
                      </c:pt>
                      <c:pt idx="62417">
                        <c:v>-28.826219999999999</c:v>
                      </c:pt>
                      <c:pt idx="62418">
                        <c:v>-28.757570000000001</c:v>
                      </c:pt>
                      <c:pt idx="62419">
                        <c:v>-28.689809999999998</c:v>
                      </c:pt>
                      <c:pt idx="62420">
                        <c:v>-28.624010000000002</c:v>
                      </c:pt>
                      <c:pt idx="62421">
                        <c:v>-28.555510000000002</c:v>
                      </c:pt>
                      <c:pt idx="62422">
                        <c:v>-28.48414</c:v>
                      </c:pt>
                      <c:pt idx="62423">
                        <c:v>-28.412130000000001</c:v>
                      </c:pt>
                      <c:pt idx="62424">
                        <c:v>-28.34308</c:v>
                      </c:pt>
                      <c:pt idx="62425">
                        <c:v>-28.273799999999998</c:v>
                      </c:pt>
                      <c:pt idx="62426">
                        <c:v>-28.201999999999998</c:v>
                      </c:pt>
                      <c:pt idx="62427">
                        <c:v>-28.127740000000003</c:v>
                      </c:pt>
                      <c:pt idx="62428">
                        <c:v>-28.053560000000001</c:v>
                      </c:pt>
                      <c:pt idx="62429">
                        <c:v>-27.978679999999997</c:v>
                      </c:pt>
                      <c:pt idx="62430">
                        <c:v>-27.9026</c:v>
                      </c:pt>
                      <c:pt idx="62431">
                        <c:v>-27.827120000000001</c:v>
                      </c:pt>
                      <c:pt idx="62432">
                        <c:v>-27.754460000000002</c:v>
                      </c:pt>
                      <c:pt idx="62433">
                        <c:v>-27.681469999999997</c:v>
                      </c:pt>
                      <c:pt idx="62434">
                        <c:v>-27.608309999999999</c:v>
                      </c:pt>
                      <c:pt idx="62435">
                        <c:v>-27.534559999999999</c:v>
                      </c:pt>
                      <c:pt idx="62436">
                        <c:v>-27.461300000000001</c:v>
                      </c:pt>
                      <c:pt idx="62437">
                        <c:v>-27.386859999999999</c:v>
                      </c:pt>
                      <c:pt idx="62438">
                        <c:v>-27.310459999999999</c:v>
                      </c:pt>
                      <c:pt idx="62439">
                        <c:v>-27.235200000000003</c:v>
                      </c:pt>
                      <c:pt idx="62440">
                        <c:v>-27.159080000000003</c:v>
                      </c:pt>
                      <c:pt idx="62441">
                        <c:v>-27.082470000000001</c:v>
                      </c:pt>
                      <c:pt idx="62442">
                        <c:v>-27.00507</c:v>
                      </c:pt>
                      <c:pt idx="62443">
                        <c:v>-26.927819999999997</c:v>
                      </c:pt>
                      <c:pt idx="62444">
                        <c:v>-26.849029999999999</c:v>
                      </c:pt>
                      <c:pt idx="62445">
                        <c:v>-26.7698</c:v>
                      </c:pt>
                      <c:pt idx="62446">
                        <c:v>-26.691970000000001</c:v>
                      </c:pt>
                      <c:pt idx="62447">
                        <c:v>-26.61139</c:v>
                      </c:pt>
                      <c:pt idx="62448">
                        <c:v>-26.53199</c:v>
                      </c:pt>
                      <c:pt idx="62449">
                        <c:v>-26.453389999999999</c:v>
                      </c:pt>
                      <c:pt idx="62450">
                        <c:v>-26.37435</c:v>
                      </c:pt>
                      <c:pt idx="62451">
                        <c:v>-26.293129999999998</c:v>
                      </c:pt>
                      <c:pt idx="62452">
                        <c:v>-26.212070000000001</c:v>
                      </c:pt>
                      <c:pt idx="62453">
                        <c:v>-26.129899999999999</c:v>
                      </c:pt>
                      <c:pt idx="62454">
                        <c:v>-26.04759</c:v>
                      </c:pt>
                      <c:pt idx="62455">
                        <c:v>-25.965060000000001</c:v>
                      </c:pt>
                      <c:pt idx="62456">
                        <c:v>-25.882550000000002</c:v>
                      </c:pt>
                      <c:pt idx="62457">
                        <c:v>-25.80031</c:v>
                      </c:pt>
                      <c:pt idx="62458">
                        <c:v>-25.718980000000002</c:v>
                      </c:pt>
                      <c:pt idx="62459">
                        <c:v>-25.636450000000004</c:v>
                      </c:pt>
                      <c:pt idx="62460">
                        <c:v>-25.553629999999998</c:v>
                      </c:pt>
                      <c:pt idx="62461">
                        <c:v>-25.481829999999999</c:v>
                      </c:pt>
                      <c:pt idx="62462">
                        <c:v>-25.419260000000001</c:v>
                      </c:pt>
                      <c:pt idx="62463">
                        <c:v>-25.355159999999998</c:v>
                      </c:pt>
                      <c:pt idx="62464">
                        <c:v>-25.288439999999998</c:v>
                      </c:pt>
                      <c:pt idx="62465">
                        <c:v>-25.221200000000003</c:v>
                      </c:pt>
                      <c:pt idx="62466">
                        <c:v>-25.153359999999999</c:v>
                      </c:pt>
                      <c:pt idx="62467">
                        <c:v>-25.082270000000001</c:v>
                      </c:pt>
                      <c:pt idx="62468">
                        <c:v>-25.015260000000001</c:v>
                      </c:pt>
                      <c:pt idx="62469">
                        <c:v>-24.94425</c:v>
                      </c:pt>
                      <c:pt idx="62470">
                        <c:v>-24.871870000000001</c:v>
                      </c:pt>
                      <c:pt idx="62471">
                        <c:v>-24.797509999999999</c:v>
                      </c:pt>
                      <c:pt idx="62472">
                        <c:v>-24.722760000000001</c:v>
                      </c:pt>
                      <c:pt idx="62473">
                        <c:v>-24.647009999999998</c:v>
                      </c:pt>
                      <c:pt idx="62474">
                        <c:v>-24.572940000000003</c:v>
                      </c:pt>
                      <c:pt idx="62475">
                        <c:v>-24.497219999999999</c:v>
                      </c:pt>
                      <c:pt idx="62476">
                        <c:v>-24.419629999999998</c:v>
                      </c:pt>
                      <c:pt idx="62477">
                        <c:v>-24.342140000000001</c:v>
                      </c:pt>
                      <c:pt idx="62478">
                        <c:v>-24.264739999999996</c:v>
                      </c:pt>
                      <c:pt idx="62479">
                        <c:v>-24.185040000000001</c:v>
                      </c:pt>
                      <c:pt idx="62480">
                        <c:v>-24.10641</c:v>
                      </c:pt>
                      <c:pt idx="62481">
                        <c:v>-24.030900000000003</c:v>
                      </c:pt>
                      <c:pt idx="62482">
                        <c:v>-23.956629999999997</c:v>
                      </c:pt>
                      <c:pt idx="62483">
                        <c:v>-23.883960000000002</c:v>
                      </c:pt>
                      <c:pt idx="62484">
                        <c:v>-23.810110000000002</c:v>
                      </c:pt>
                      <c:pt idx="62485">
                        <c:v>-23.7349</c:v>
                      </c:pt>
                      <c:pt idx="62486">
                        <c:v>-23.66273</c:v>
                      </c:pt>
                      <c:pt idx="62487">
                        <c:v>-23.58802</c:v>
                      </c:pt>
                      <c:pt idx="62488">
                        <c:v>-23.510659999999998</c:v>
                      </c:pt>
                      <c:pt idx="62489">
                        <c:v>-23.431510000000003</c:v>
                      </c:pt>
                      <c:pt idx="62490">
                        <c:v>-23.351900000000001</c:v>
                      </c:pt>
                      <c:pt idx="62491">
                        <c:v>-23.27055</c:v>
                      </c:pt>
                      <c:pt idx="62492">
                        <c:v>-23.189350000000001</c:v>
                      </c:pt>
                      <c:pt idx="62493">
                        <c:v>-23.107129999999998</c:v>
                      </c:pt>
                      <c:pt idx="62494">
                        <c:v>-23.024380000000001</c:v>
                      </c:pt>
                      <c:pt idx="62495">
                        <c:v>-22.940429999999999</c:v>
                      </c:pt>
                      <c:pt idx="62496">
                        <c:v>-22.858200000000004</c:v>
                      </c:pt>
                      <c:pt idx="62497">
                        <c:v>-22.776029999999999</c:v>
                      </c:pt>
                      <c:pt idx="62498">
                        <c:v>-22.698399999999999</c:v>
                      </c:pt>
                      <c:pt idx="62499">
                        <c:v>-22.616580000000003</c:v>
                      </c:pt>
                      <c:pt idx="62500">
                        <c:v>-22.532209999999999</c:v>
                      </c:pt>
                      <c:pt idx="62501">
                        <c:v>-22.446419999999996</c:v>
                      </c:pt>
                      <c:pt idx="62502">
                        <c:v>-22.361409999999999</c:v>
                      </c:pt>
                      <c:pt idx="62503">
                        <c:v>-22.275239999999997</c:v>
                      </c:pt>
                      <c:pt idx="62504">
                        <c:v>-22.189640000000001</c:v>
                      </c:pt>
                      <c:pt idx="62505">
                        <c:v>-22.103819999999999</c:v>
                      </c:pt>
                      <c:pt idx="62506">
                        <c:v>-22.017000000000003</c:v>
                      </c:pt>
                      <c:pt idx="62507">
                        <c:v>-21.930070000000001</c:v>
                      </c:pt>
                      <c:pt idx="62508">
                        <c:v>-21.843430000000001</c:v>
                      </c:pt>
                      <c:pt idx="62509">
                        <c:v>-21.757989999999999</c:v>
                      </c:pt>
                      <c:pt idx="62510">
                        <c:v>-21.670909999999999</c:v>
                      </c:pt>
                      <c:pt idx="62511">
                        <c:v>-21.585429999999999</c:v>
                      </c:pt>
                      <c:pt idx="62512">
                        <c:v>-21.50309</c:v>
                      </c:pt>
                      <c:pt idx="62513">
                        <c:v>-21.418770000000002</c:v>
                      </c:pt>
                      <c:pt idx="62514">
                        <c:v>-21.333510000000004</c:v>
                      </c:pt>
                      <c:pt idx="62515">
                        <c:v>-21.247129999999999</c:v>
                      </c:pt>
                      <c:pt idx="62516">
                        <c:v>-21.16516</c:v>
                      </c:pt>
                      <c:pt idx="62517">
                        <c:v>-21.079170000000001</c:v>
                      </c:pt>
                      <c:pt idx="62518">
                        <c:v>-20.993580000000001</c:v>
                      </c:pt>
                      <c:pt idx="62519">
                        <c:v>-20.90672</c:v>
                      </c:pt>
                      <c:pt idx="62520">
                        <c:v>-20.819670000000002</c:v>
                      </c:pt>
                      <c:pt idx="62521">
                        <c:v>-20.730940000000004</c:v>
                      </c:pt>
                      <c:pt idx="62522">
                        <c:v>-20.641949999999998</c:v>
                      </c:pt>
                      <c:pt idx="62523">
                        <c:v>-20.551970000000001</c:v>
                      </c:pt>
                      <c:pt idx="62524">
                        <c:v>-20.463049999999999</c:v>
                      </c:pt>
                      <c:pt idx="62525">
                        <c:v>-20.372970000000002</c:v>
                      </c:pt>
                      <c:pt idx="62526">
                        <c:v>-20.28285</c:v>
                      </c:pt>
                      <c:pt idx="62527">
                        <c:v>-20.192450000000001</c:v>
                      </c:pt>
                      <c:pt idx="62528">
                        <c:v>-20.101230000000001</c:v>
                      </c:pt>
                      <c:pt idx="62529">
                        <c:v>-20.009599999999999</c:v>
                      </c:pt>
                      <c:pt idx="62530">
                        <c:v>-19.917349999999999</c:v>
                      </c:pt>
                      <c:pt idx="62531">
                        <c:v>-19.8263</c:v>
                      </c:pt>
                      <c:pt idx="62532">
                        <c:v>-19.736240000000002</c:v>
                      </c:pt>
                      <c:pt idx="62533">
                        <c:v>-19.646639999999998</c:v>
                      </c:pt>
                      <c:pt idx="62534">
                        <c:v>-19.56054</c:v>
                      </c:pt>
                      <c:pt idx="62535">
                        <c:v>-19.522629999999999</c:v>
                      </c:pt>
                      <c:pt idx="62536">
                        <c:v>-19.488700000000001</c:v>
                      </c:pt>
                      <c:pt idx="62537">
                        <c:v>-19.446639999999999</c:v>
                      </c:pt>
                      <c:pt idx="62538">
                        <c:v>-19.4009</c:v>
                      </c:pt>
                      <c:pt idx="62539">
                        <c:v>-19.350899999999999</c:v>
                      </c:pt>
                      <c:pt idx="62540">
                        <c:v>-19.294139999999999</c:v>
                      </c:pt>
                      <c:pt idx="62541">
                        <c:v>-19.229659999999999</c:v>
                      </c:pt>
                      <c:pt idx="62542">
                        <c:v>-19.166740000000001</c:v>
                      </c:pt>
                      <c:pt idx="62543">
                        <c:v>-19.098679999999998</c:v>
                      </c:pt>
                      <c:pt idx="62544">
                        <c:v>-19.027940000000001</c:v>
                      </c:pt>
                      <c:pt idx="62545">
                        <c:v>-18.955909999999999</c:v>
                      </c:pt>
                      <c:pt idx="62546">
                        <c:v>-18.88205</c:v>
                      </c:pt>
                      <c:pt idx="62547">
                        <c:v>-18.805350000000001</c:v>
                      </c:pt>
                      <c:pt idx="62548">
                        <c:v>-18.726670000000002</c:v>
                      </c:pt>
                      <c:pt idx="62549">
                        <c:v>-18.64489</c:v>
                      </c:pt>
                      <c:pt idx="62550">
                        <c:v>-18.56071</c:v>
                      </c:pt>
                      <c:pt idx="62551">
                        <c:v>-18.474509999999999</c:v>
                      </c:pt>
                      <c:pt idx="62552">
                        <c:v>-18.383700000000001</c:v>
                      </c:pt>
                      <c:pt idx="62553">
                        <c:v>-18.295290000000001</c:v>
                      </c:pt>
                      <c:pt idx="62554">
                        <c:v>-18.207139999999999</c:v>
                      </c:pt>
                      <c:pt idx="62555">
                        <c:v>-18.119700000000002</c:v>
                      </c:pt>
                      <c:pt idx="62556">
                        <c:v>-18.03424</c:v>
                      </c:pt>
                      <c:pt idx="62557">
                        <c:v>-17.948</c:v>
                      </c:pt>
                      <c:pt idx="62558">
                        <c:v>-17.861359999999998</c:v>
                      </c:pt>
                      <c:pt idx="62559">
                        <c:v>-17.780809999999999</c:v>
                      </c:pt>
                      <c:pt idx="62560">
                        <c:v>-17.702649999999998</c:v>
                      </c:pt>
                      <c:pt idx="62561">
                        <c:v>-17.620609999999999</c:v>
                      </c:pt>
                      <c:pt idx="62562">
                        <c:v>-17.534839999999999</c:v>
                      </c:pt>
                      <c:pt idx="62563">
                        <c:v>-17.446339999999999</c:v>
                      </c:pt>
                      <c:pt idx="62564">
                        <c:v>-17.356069999999999</c:v>
                      </c:pt>
                      <c:pt idx="62565">
                        <c:v>-17.26454</c:v>
                      </c:pt>
                      <c:pt idx="62566">
                        <c:v>-17.172599999999999</c:v>
                      </c:pt>
                      <c:pt idx="62567">
                        <c:v>-17.07968</c:v>
                      </c:pt>
                      <c:pt idx="62568">
                        <c:v>-16.987870000000001</c:v>
                      </c:pt>
                      <c:pt idx="62569">
                        <c:v>-16.894860000000001</c:v>
                      </c:pt>
                      <c:pt idx="62570">
                        <c:v>-16.801459999999999</c:v>
                      </c:pt>
                      <c:pt idx="62571">
                        <c:v>-16.710270000000001</c:v>
                      </c:pt>
                      <c:pt idx="62572">
                        <c:v>-16.61692</c:v>
                      </c:pt>
                      <c:pt idx="62573">
                        <c:v>-16.52261</c:v>
                      </c:pt>
                      <c:pt idx="62574">
                        <c:v>-16.431319999999999</c:v>
                      </c:pt>
                      <c:pt idx="62575">
                        <c:v>-16.34188</c:v>
                      </c:pt>
                      <c:pt idx="62576">
                        <c:v>-16.25376</c:v>
                      </c:pt>
                      <c:pt idx="62577">
                        <c:v>-16.164760000000001</c:v>
                      </c:pt>
                      <c:pt idx="62578">
                        <c:v>-16.075430000000001</c:v>
                      </c:pt>
                      <c:pt idx="62579">
                        <c:v>-15.98509</c:v>
                      </c:pt>
                      <c:pt idx="62580">
                        <c:v>-15.893889999999999</c:v>
                      </c:pt>
                      <c:pt idx="62581">
                        <c:v>-15.800829999999999</c:v>
                      </c:pt>
                      <c:pt idx="62582">
                        <c:v>-15.708649999999999</c:v>
                      </c:pt>
                      <c:pt idx="62583">
                        <c:v>-15.614049999999999</c:v>
                      </c:pt>
                      <c:pt idx="62584">
                        <c:v>-15.51933</c:v>
                      </c:pt>
                      <c:pt idx="62585">
                        <c:v>-15.42421</c:v>
                      </c:pt>
                      <c:pt idx="62586">
                        <c:v>-15.32888</c:v>
                      </c:pt>
                      <c:pt idx="62587">
                        <c:v>-15.233609999999999</c:v>
                      </c:pt>
                      <c:pt idx="62588">
                        <c:v>-15.138750000000002</c:v>
                      </c:pt>
                      <c:pt idx="62589">
                        <c:v>-15.04346</c:v>
                      </c:pt>
                      <c:pt idx="62590">
                        <c:v>-14.94637</c:v>
                      </c:pt>
                      <c:pt idx="62591">
                        <c:v>-14.849119999999999</c:v>
                      </c:pt>
                      <c:pt idx="62592">
                        <c:v>-14.75149</c:v>
                      </c:pt>
                      <c:pt idx="62593">
                        <c:v>-14.654119999999999</c:v>
                      </c:pt>
                      <c:pt idx="62594">
                        <c:v>-14.555819999999999</c:v>
                      </c:pt>
                      <c:pt idx="62595">
                        <c:v>-14.45851</c:v>
                      </c:pt>
                      <c:pt idx="62596">
                        <c:v>-14.360289999999999</c:v>
                      </c:pt>
                      <c:pt idx="62597">
                        <c:v>-14.26266</c:v>
                      </c:pt>
                      <c:pt idx="62598">
                        <c:v>-14.164159999999999</c:v>
                      </c:pt>
                      <c:pt idx="62599">
                        <c:v>-14.06579</c:v>
                      </c:pt>
                      <c:pt idx="62600">
                        <c:v>-13.96791</c:v>
                      </c:pt>
                      <c:pt idx="62601">
                        <c:v>-13.869389999999999</c:v>
                      </c:pt>
                      <c:pt idx="62602">
                        <c:v>-13.770670000000001</c:v>
                      </c:pt>
                      <c:pt idx="62603">
                        <c:v>-13.672899999999998</c:v>
                      </c:pt>
                      <c:pt idx="62604">
                        <c:v>-13.57677</c:v>
                      </c:pt>
                      <c:pt idx="62605">
                        <c:v>-13.4819</c:v>
                      </c:pt>
                      <c:pt idx="62606">
                        <c:v>-13.384780000000001</c:v>
                      </c:pt>
                      <c:pt idx="62607">
                        <c:v>-13.28753</c:v>
                      </c:pt>
                      <c:pt idx="62608">
                        <c:v>-13.19003</c:v>
                      </c:pt>
                      <c:pt idx="62609">
                        <c:v>-13.09296</c:v>
                      </c:pt>
                      <c:pt idx="62610">
                        <c:v>-12.997389999999999</c:v>
                      </c:pt>
                      <c:pt idx="62611">
                        <c:v>-12.901260000000001</c:v>
                      </c:pt>
                      <c:pt idx="62612">
                        <c:v>-12.805099999999999</c:v>
                      </c:pt>
                      <c:pt idx="62613">
                        <c:v>-12.711690000000001</c:v>
                      </c:pt>
                      <c:pt idx="62614">
                        <c:v>-12.62218</c:v>
                      </c:pt>
                      <c:pt idx="62615">
                        <c:v>-12.528969999999999</c:v>
                      </c:pt>
                      <c:pt idx="62616">
                        <c:v>-12.433870000000001</c:v>
                      </c:pt>
                      <c:pt idx="62617">
                        <c:v>-12.33675</c:v>
                      </c:pt>
                      <c:pt idx="62618">
                        <c:v>-12.24239</c:v>
                      </c:pt>
                      <c:pt idx="62619">
                        <c:v>-12.146850000000001</c:v>
                      </c:pt>
                      <c:pt idx="62620">
                        <c:v>-12.04143</c:v>
                      </c:pt>
                      <c:pt idx="62621">
                        <c:v>-11.941189999999999</c:v>
                      </c:pt>
                      <c:pt idx="62622">
                        <c:v>-11.84146</c:v>
                      </c:pt>
                      <c:pt idx="62623">
                        <c:v>-11.74136</c:v>
                      </c:pt>
                      <c:pt idx="62624">
                        <c:v>-11.640940000000001</c:v>
                      </c:pt>
                      <c:pt idx="62625">
                        <c:v>-11.539809999999999</c:v>
                      </c:pt>
                      <c:pt idx="62626">
                        <c:v>-11.440390000000001</c:v>
                      </c:pt>
                      <c:pt idx="62627">
                        <c:v>-11.33897</c:v>
                      </c:pt>
                      <c:pt idx="62628">
                        <c:v>-11.2371</c:v>
                      </c:pt>
                      <c:pt idx="62629">
                        <c:v>-11.137790000000001</c:v>
                      </c:pt>
                      <c:pt idx="62630">
                        <c:v>-11.043520000000001</c:v>
                      </c:pt>
                      <c:pt idx="62631">
                        <c:v>-10.95176</c:v>
                      </c:pt>
                      <c:pt idx="62632">
                        <c:v>-10.86702</c:v>
                      </c:pt>
                      <c:pt idx="62633">
                        <c:v>-10.781179999999999</c:v>
                      </c:pt>
                      <c:pt idx="62634">
                        <c:v>-10.693289999999999</c:v>
                      </c:pt>
                      <c:pt idx="62635">
                        <c:v>-10.601710000000001</c:v>
                      </c:pt>
                      <c:pt idx="62636">
                        <c:v>-10.509630000000001</c:v>
                      </c:pt>
                      <c:pt idx="62637">
                        <c:v>-10.416369999999999</c:v>
                      </c:pt>
                      <c:pt idx="62638">
                        <c:v>-10.32113</c:v>
                      </c:pt>
                      <c:pt idx="62639">
                        <c:v>-10.22519</c:v>
                      </c:pt>
                      <c:pt idx="62640">
                        <c:v>-10.12898</c:v>
                      </c:pt>
                      <c:pt idx="62641">
                        <c:v>-10.03349</c:v>
                      </c:pt>
                      <c:pt idx="62642">
                        <c:v>-9.9355410000000006</c:v>
                      </c:pt>
                      <c:pt idx="62643">
                        <c:v>-9.8364759999999993</c:v>
                      </c:pt>
                      <c:pt idx="62644">
                        <c:v>-9.7367640000000009</c:v>
                      </c:pt>
                      <c:pt idx="62645">
                        <c:v>-9.6373859999999993</c:v>
                      </c:pt>
                      <c:pt idx="62646">
                        <c:v>-9.5370109999999997</c:v>
                      </c:pt>
                      <c:pt idx="62647">
                        <c:v>-9.4360180000000007</c:v>
                      </c:pt>
                      <c:pt idx="62648">
                        <c:v>-9.3345149999999997</c:v>
                      </c:pt>
                      <c:pt idx="62649">
                        <c:v>-9.2330800000000011</c:v>
                      </c:pt>
                      <c:pt idx="62650">
                        <c:v>-9.1317339999999998</c:v>
                      </c:pt>
                      <c:pt idx="62651">
                        <c:v>-9.0304029999999997</c:v>
                      </c:pt>
                      <c:pt idx="62652">
                        <c:v>-8.9285309999999996</c:v>
                      </c:pt>
                      <c:pt idx="62653">
                        <c:v>-8.8265340000000005</c:v>
                      </c:pt>
                      <c:pt idx="62654">
                        <c:v>-8.7243530000000007</c:v>
                      </c:pt>
                      <c:pt idx="62655">
                        <c:v>-8.6217000000000006</c:v>
                      </c:pt>
                      <c:pt idx="62656">
                        <c:v>-8.5189129999999995</c:v>
                      </c:pt>
                      <c:pt idx="62657">
                        <c:v>-8.4160950000000003</c:v>
                      </c:pt>
                      <c:pt idx="62658">
                        <c:v>-8.3145810000000004</c:v>
                      </c:pt>
                      <c:pt idx="62659">
                        <c:v>-8.2138729999999995</c:v>
                      </c:pt>
                      <c:pt idx="62660">
                        <c:v>-8.1122619999999994</c:v>
                      </c:pt>
                      <c:pt idx="62661">
                        <c:v>-8.0094410000000007</c:v>
                      </c:pt>
                      <c:pt idx="62662">
                        <c:v>-7.9064300000000003</c:v>
                      </c:pt>
                      <c:pt idx="62663">
                        <c:v>-7.8032789999999999</c:v>
                      </c:pt>
                      <c:pt idx="62664">
                        <c:v>-7.7009309999999997</c:v>
                      </c:pt>
                      <c:pt idx="62665">
                        <c:v>-7.598287</c:v>
                      </c:pt>
                      <c:pt idx="62666">
                        <c:v>-7.4956769999999997</c:v>
                      </c:pt>
                      <c:pt idx="62667">
                        <c:v>-7.3928249999999993</c:v>
                      </c:pt>
                      <c:pt idx="62668">
                        <c:v>-7.2895589999999997</c:v>
                      </c:pt>
                      <c:pt idx="62669">
                        <c:v>-7.1869680000000002</c:v>
                      </c:pt>
                      <c:pt idx="62670">
                        <c:v>-7.0845329999999995</c:v>
                      </c:pt>
                      <c:pt idx="62671">
                        <c:v>-6.9815400000000007</c:v>
                      </c:pt>
                      <c:pt idx="62672">
                        <c:v>-6.8783970000000005</c:v>
                      </c:pt>
                      <c:pt idx="62673">
                        <c:v>-6.7755869999999998</c:v>
                      </c:pt>
                      <c:pt idx="62674">
                        <c:v>-6.6733859999999998</c:v>
                      </c:pt>
                      <c:pt idx="62675">
                        <c:v>-6.5707279999999999</c:v>
                      </c:pt>
                      <c:pt idx="62676">
                        <c:v>-6.4673379999999998</c:v>
                      </c:pt>
                      <c:pt idx="62677">
                        <c:v>-6.3646700000000003</c:v>
                      </c:pt>
                      <c:pt idx="62678">
                        <c:v>-6.2619129999999998</c:v>
                      </c:pt>
                      <c:pt idx="62679">
                        <c:v>-6.1594160000000002</c:v>
                      </c:pt>
                      <c:pt idx="62680">
                        <c:v>-6.0569070000000007</c:v>
                      </c:pt>
                      <c:pt idx="62681">
                        <c:v>-5.9545139999999996</c:v>
                      </c:pt>
                      <c:pt idx="62682">
                        <c:v>-5.8520769999999995</c:v>
                      </c:pt>
                      <c:pt idx="62683">
                        <c:v>-5.7502580000000005</c:v>
                      </c:pt>
                      <c:pt idx="62684">
                        <c:v>-5.6482030000000005</c:v>
                      </c:pt>
                      <c:pt idx="62685">
                        <c:v>-5.5457900000000002</c:v>
                      </c:pt>
                      <c:pt idx="62686">
                        <c:v>-5.4429660000000002</c:v>
                      </c:pt>
                      <c:pt idx="62687">
                        <c:v>-5.341005</c:v>
                      </c:pt>
                      <c:pt idx="62688">
                        <c:v>-5.2390709999999991</c:v>
                      </c:pt>
                      <c:pt idx="62689">
                        <c:v>-5.1355360000000001</c:v>
                      </c:pt>
                      <c:pt idx="62690">
                        <c:v>-5.0336239999999997</c:v>
                      </c:pt>
                      <c:pt idx="62691">
                        <c:v>-4.9332189999999994</c:v>
                      </c:pt>
                      <c:pt idx="62692">
                        <c:v>-4.8313689999999996</c:v>
                      </c:pt>
                      <c:pt idx="62693">
                        <c:v>-4.7288490000000003</c:v>
                      </c:pt>
                      <c:pt idx="62694">
                        <c:v>-4.6260639999999995</c:v>
                      </c:pt>
                      <c:pt idx="62695">
                        <c:v>-4.5229699999999999</c:v>
                      </c:pt>
                      <c:pt idx="62696">
                        <c:v>-4.4202279999999998</c:v>
                      </c:pt>
                      <c:pt idx="62697">
                        <c:v>-4.3190289999999996</c:v>
                      </c:pt>
                      <c:pt idx="62698">
                        <c:v>-4.2187980000000005</c:v>
                      </c:pt>
                      <c:pt idx="62699">
                        <c:v>-4.1194160000000002</c:v>
                      </c:pt>
                      <c:pt idx="62700">
                        <c:v>-4.0213559999999999</c:v>
                      </c:pt>
                      <c:pt idx="62701">
                        <c:v>-3.9218760000000001</c:v>
                      </c:pt>
                      <c:pt idx="62702">
                        <c:v>-3.8210300000000004</c:v>
                      </c:pt>
                      <c:pt idx="62703">
                        <c:v>-3.7197210000000003</c:v>
                      </c:pt>
                      <c:pt idx="62704">
                        <c:v>-3.6181029999999996</c:v>
                      </c:pt>
                      <c:pt idx="62705">
                        <c:v>-3.5160979999999995</c:v>
                      </c:pt>
                      <c:pt idx="62706">
                        <c:v>-3.4135520000000001</c:v>
                      </c:pt>
                      <c:pt idx="62707">
                        <c:v>-3.3110620000000002</c:v>
                      </c:pt>
                      <c:pt idx="62708">
                        <c:v>-3.2083869999999997</c:v>
                      </c:pt>
                      <c:pt idx="62709">
                        <c:v>-3.1057160000000001</c:v>
                      </c:pt>
                      <c:pt idx="62710">
                        <c:v>-3.0036180000000003</c:v>
                      </c:pt>
                      <c:pt idx="62711">
                        <c:v>-2.9016710000000003</c:v>
                      </c:pt>
                      <c:pt idx="62712">
                        <c:v>-2.7990720000000002</c:v>
                      </c:pt>
                      <c:pt idx="62713">
                        <c:v>-2.6965519999999996</c:v>
                      </c:pt>
                      <c:pt idx="62714">
                        <c:v>-2.5944590000000001</c:v>
                      </c:pt>
                      <c:pt idx="62715">
                        <c:v>-2.492486</c:v>
                      </c:pt>
                      <c:pt idx="62716">
                        <c:v>-2.3899590000000002</c:v>
                      </c:pt>
                      <c:pt idx="62717">
                        <c:v>-2.2862370000000003</c:v>
                      </c:pt>
                      <c:pt idx="62718">
                        <c:v>-2.1825410000000001</c:v>
                      </c:pt>
                      <c:pt idx="62719">
                        <c:v>-2.07986</c:v>
                      </c:pt>
                      <c:pt idx="62720">
                        <c:v>-1.977339</c:v>
                      </c:pt>
                      <c:pt idx="62721">
                        <c:v>-1.8741849999999998</c:v>
                      </c:pt>
                      <c:pt idx="62722">
                        <c:v>-1.7758479999999999</c:v>
                      </c:pt>
                      <c:pt idx="62723">
                        <c:v>-1.6804869999999998</c:v>
                      </c:pt>
                      <c:pt idx="62724">
                        <c:v>-1.5870890000000002</c:v>
                      </c:pt>
                      <c:pt idx="62725">
                        <c:v>-1.4945049999999998</c:v>
                      </c:pt>
                      <c:pt idx="62726">
                        <c:v>-1.3996469999999999</c:v>
                      </c:pt>
                      <c:pt idx="62727">
                        <c:v>-1.3014039999999998</c:v>
                      </c:pt>
                      <c:pt idx="62728">
                        <c:v>-1.2018949999999999</c:v>
                      </c:pt>
                      <c:pt idx="62729">
                        <c:v>-1.099747</c:v>
                      </c:pt>
                      <c:pt idx="62730">
                        <c:v>-0.99596980000000002</c:v>
                      </c:pt>
                      <c:pt idx="62731">
                        <c:v>-0.89126349999999999</c:v>
                      </c:pt>
                      <c:pt idx="62732">
                        <c:v>-0.78670620000000002</c:v>
                      </c:pt>
                      <c:pt idx="62733">
                        <c:v>-0.68121909999999997</c:v>
                      </c:pt>
                      <c:pt idx="62734">
                        <c:v>-0.57614209999999999</c:v>
                      </c:pt>
                      <c:pt idx="62735">
                        <c:v>-0.47146440000000001</c:v>
                      </c:pt>
                      <c:pt idx="62736">
                        <c:v>-0.36562680000000003</c:v>
                      </c:pt>
                      <c:pt idx="62737">
                        <c:v>-0.2632892</c:v>
                      </c:pt>
                      <c:pt idx="62738">
                        <c:v>-0.1657391</c:v>
                      </c:pt>
                      <c:pt idx="62739">
                        <c:v>-7.5253250000000008E-2</c:v>
                      </c:pt>
                      <c:pt idx="62740">
                        <c:v>2.4641749999999997E-2</c:v>
                      </c:pt>
                      <c:pt idx="62741">
                        <c:v>0.122112</c:v>
                      </c:pt>
                      <c:pt idx="62742">
                        <c:v>0.2213871</c:v>
                      </c:pt>
                      <c:pt idx="62743">
                        <c:v>0.32619000000000004</c:v>
                      </c:pt>
                      <c:pt idx="62744">
                        <c:v>0.42969470000000004</c:v>
                      </c:pt>
                      <c:pt idx="62745">
                        <c:v>0.53455110000000006</c:v>
                      </c:pt>
                      <c:pt idx="62746">
                        <c:v>0.63941479999999995</c:v>
                      </c:pt>
                      <c:pt idx="62747">
                        <c:v>0.74511769999999999</c:v>
                      </c:pt>
                      <c:pt idx="62748">
                        <c:v>0.8503902000000001</c:v>
                      </c:pt>
                      <c:pt idx="62749">
                        <c:v>0.95539449999999992</c:v>
                      </c:pt>
                      <c:pt idx="62750">
                        <c:v>1.0614539999999999</c:v>
                      </c:pt>
                      <c:pt idx="62751">
                        <c:v>1.168247</c:v>
                      </c:pt>
                      <c:pt idx="62752">
                        <c:v>1.2747130000000002</c:v>
                      </c:pt>
                      <c:pt idx="62753">
                        <c:v>1.3814689999999998</c:v>
                      </c:pt>
                      <c:pt idx="62754">
                        <c:v>1.4878959999999999</c:v>
                      </c:pt>
                      <c:pt idx="62755">
                        <c:v>1.595936</c:v>
                      </c:pt>
                      <c:pt idx="62756">
                        <c:v>1.7035139999999998</c:v>
                      </c:pt>
                      <c:pt idx="62757">
                        <c:v>1.8110740000000001</c:v>
                      </c:pt>
                      <c:pt idx="62758">
                        <c:v>1.9133330000000002</c:v>
                      </c:pt>
                      <c:pt idx="62759">
                        <c:v>2.0191400000000002</c:v>
                      </c:pt>
                      <c:pt idx="62760">
                        <c:v>2.1260940000000002</c:v>
                      </c:pt>
                      <c:pt idx="62761">
                        <c:v>2.2326989999999998</c:v>
                      </c:pt>
                      <c:pt idx="62762">
                        <c:v>2.3371010000000001</c:v>
                      </c:pt>
                      <c:pt idx="62763">
                        <c:v>2.4431089999999998</c:v>
                      </c:pt>
                      <c:pt idx="62764">
                        <c:v>2.5488420000000001</c:v>
                      </c:pt>
                      <c:pt idx="62765">
                        <c:v>2.6540920000000003</c:v>
                      </c:pt>
                      <c:pt idx="62766">
                        <c:v>2.7605770000000001</c:v>
                      </c:pt>
                      <c:pt idx="62767">
                        <c:v>2.8657149999999998</c:v>
                      </c:pt>
                      <c:pt idx="62768">
                        <c:v>2.9711959999999999</c:v>
                      </c:pt>
                      <c:pt idx="62769">
                        <c:v>3.0763790000000002</c:v>
                      </c:pt>
                      <c:pt idx="62770">
                        <c:v>3.18146</c:v>
                      </c:pt>
                      <c:pt idx="62771">
                        <c:v>3.2868770000000005</c:v>
                      </c:pt>
                      <c:pt idx="62772">
                        <c:v>3.3919260000000002</c:v>
                      </c:pt>
                      <c:pt idx="62773">
                        <c:v>3.4976839999999996</c:v>
                      </c:pt>
                      <c:pt idx="62774">
                        <c:v>3.602557</c:v>
                      </c:pt>
                      <c:pt idx="62775">
                        <c:v>3.7076599999999997</c:v>
                      </c:pt>
                      <c:pt idx="62776">
                        <c:v>3.8124130000000003</c:v>
                      </c:pt>
                      <c:pt idx="62777">
                        <c:v>3.9164900000000005</c:v>
                      </c:pt>
                      <c:pt idx="62778">
                        <c:v>4.0097009999999997</c:v>
                      </c:pt>
                      <c:pt idx="62779">
                        <c:v>4.1032279999999997</c:v>
                      </c:pt>
                      <c:pt idx="62780">
                        <c:v>4.2061720000000005</c:v>
                      </c:pt>
                      <c:pt idx="62781">
                        <c:v>4.3087070000000001</c:v>
                      </c:pt>
                      <c:pt idx="62782">
                        <c:v>4.4131270000000002</c:v>
                      </c:pt>
                      <c:pt idx="62783">
                        <c:v>4.5169999999999995</c:v>
                      </c:pt>
                      <c:pt idx="62784">
                        <c:v>4.6200700000000001</c:v>
                      </c:pt>
                      <c:pt idx="62785">
                        <c:v>4.7233080000000003</c:v>
                      </c:pt>
                      <c:pt idx="62786">
                        <c:v>4.8269299999999999</c:v>
                      </c:pt>
                      <c:pt idx="62787">
                        <c:v>4.9304569999999996</c:v>
                      </c:pt>
                      <c:pt idx="62788">
                        <c:v>5.0344899999999999</c:v>
                      </c:pt>
                      <c:pt idx="62789">
                        <c:v>5.1386339999999997</c:v>
                      </c:pt>
                      <c:pt idx="62790">
                        <c:v>5.242794</c:v>
                      </c:pt>
                      <c:pt idx="62791">
                        <c:v>5.3469259999999998</c:v>
                      </c:pt>
                      <c:pt idx="62792">
                        <c:v>5.4509189999999998</c:v>
                      </c:pt>
                      <c:pt idx="62793">
                        <c:v>5.5551899999999996</c:v>
                      </c:pt>
                      <c:pt idx="62794">
                        <c:v>5.659262</c:v>
                      </c:pt>
                      <c:pt idx="62795">
                        <c:v>5.7623340000000001</c:v>
                      </c:pt>
                      <c:pt idx="62796">
                        <c:v>5.8662089999999996</c:v>
                      </c:pt>
                      <c:pt idx="62797">
                        <c:v>5.9695010000000002</c:v>
                      </c:pt>
                      <c:pt idx="62798">
                        <c:v>6.0718740000000002</c:v>
                      </c:pt>
                      <c:pt idx="62799">
                        <c:v>6.1750289999999994</c:v>
                      </c:pt>
                      <c:pt idx="62800">
                        <c:v>6.2788489999999992</c:v>
                      </c:pt>
                      <c:pt idx="62801">
                        <c:v>6.3820299999999994</c:v>
                      </c:pt>
                      <c:pt idx="62802">
                        <c:v>6.4849759999999996</c:v>
                      </c:pt>
                      <c:pt idx="62803">
                        <c:v>6.5886409999999991</c:v>
                      </c:pt>
                      <c:pt idx="62804">
                        <c:v>6.6921949999999999</c:v>
                      </c:pt>
                      <c:pt idx="62805">
                        <c:v>6.7949199999999994</c:v>
                      </c:pt>
                      <c:pt idx="62806">
                        <c:v>6.8968119999999997</c:v>
                      </c:pt>
                      <c:pt idx="62807">
                        <c:v>6.9963309999999996</c:v>
                      </c:pt>
                      <c:pt idx="62808">
                        <c:v>7.0917880000000002</c:v>
                      </c:pt>
                      <c:pt idx="62809">
                        <c:v>7.1933749999999996</c:v>
                      </c:pt>
                      <c:pt idx="62810">
                        <c:v>7.2951449999999998</c:v>
                      </c:pt>
                      <c:pt idx="62811">
                        <c:v>7.4000120000000003</c:v>
                      </c:pt>
                      <c:pt idx="62812">
                        <c:v>7.5037589999999996</c:v>
                      </c:pt>
                      <c:pt idx="62813">
                        <c:v>7.6071679999999997</c:v>
                      </c:pt>
                      <c:pt idx="62814">
                        <c:v>7.7108299999999996</c:v>
                      </c:pt>
                      <c:pt idx="62815">
                        <c:v>7.8132320000000002</c:v>
                      </c:pt>
                      <c:pt idx="62816">
                        <c:v>7.9123829999999993</c:v>
                      </c:pt>
                      <c:pt idx="62817">
                        <c:v>8.0135509999999996</c:v>
                      </c:pt>
                      <c:pt idx="62818">
                        <c:v>8.1155740000000005</c:v>
                      </c:pt>
                      <c:pt idx="62819">
                        <c:v>8.2178620000000002</c:v>
                      </c:pt>
                      <c:pt idx="62820">
                        <c:v>8.3197340000000004</c:v>
                      </c:pt>
                      <c:pt idx="62821">
                        <c:v>8.4212589999999992</c:v>
                      </c:pt>
                      <c:pt idx="62822">
                        <c:v>8.5237560000000006</c:v>
                      </c:pt>
                      <c:pt idx="62823">
                        <c:v>8.6267960000000006</c:v>
                      </c:pt>
                      <c:pt idx="62824">
                        <c:v>8.7310020000000002</c:v>
                      </c:pt>
                      <c:pt idx="62825">
                        <c:v>8.8352609999999991</c:v>
                      </c:pt>
                      <c:pt idx="62826">
                        <c:v>8.9394720000000003</c:v>
                      </c:pt>
                      <c:pt idx="62827">
                        <c:v>9.0439749999999997</c:v>
                      </c:pt>
                      <c:pt idx="62828">
                        <c:v>9.148098000000001</c:v>
                      </c:pt>
                      <c:pt idx="62829">
                        <c:v>9.2521000000000004</c:v>
                      </c:pt>
                      <c:pt idx="62830">
                        <c:v>9.3567649999999993</c:v>
                      </c:pt>
                      <c:pt idx="62831">
                        <c:v>9.4610510000000012</c:v>
                      </c:pt>
                      <c:pt idx="62832">
                        <c:v>9.5652349999999995</c:v>
                      </c:pt>
                      <c:pt idx="62833">
                        <c:v>9.6695100000000007</c:v>
                      </c:pt>
                      <c:pt idx="62834">
                        <c:v>9.7740609999999997</c:v>
                      </c:pt>
                      <c:pt idx="62835">
                        <c:v>9.879919000000001</c:v>
                      </c:pt>
                      <c:pt idx="62836">
                        <c:v>9.9842259999999996</c:v>
                      </c:pt>
                      <c:pt idx="62837">
                        <c:v>10.087980000000002</c:v>
                      </c:pt>
                      <c:pt idx="62838">
                        <c:v>10.192689999999999</c:v>
                      </c:pt>
                      <c:pt idx="62839">
                        <c:v>10.29776</c:v>
                      </c:pt>
                      <c:pt idx="62840">
                        <c:v>10.401590000000001</c:v>
                      </c:pt>
                      <c:pt idx="62841">
                        <c:v>10.505610000000001</c:v>
                      </c:pt>
                      <c:pt idx="62842">
                        <c:v>10.609500000000001</c:v>
                      </c:pt>
                      <c:pt idx="62843">
                        <c:v>10.713470000000001</c:v>
                      </c:pt>
                      <c:pt idx="62844">
                        <c:v>10.81739</c:v>
                      </c:pt>
                      <c:pt idx="62845">
                        <c:v>10.92403</c:v>
                      </c:pt>
                      <c:pt idx="62846">
                        <c:v>11.02478</c:v>
                      </c:pt>
                      <c:pt idx="62847">
                        <c:v>11.12772</c:v>
                      </c:pt>
                      <c:pt idx="62848">
                        <c:v>11.229320000000001</c:v>
                      </c:pt>
                      <c:pt idx="62849">
                        <c:v>11.331530000000001</c:v>
                      </c:pt>
                      <c:pt idx="62850">
                        <c:v>11.43282</c:v>
                      </c:pt>
                      <c:pt idx="62851">
                        <c:v>11.534759999999999</c:v>
                      </c:pt>
                      <c:pt idx="62852">
                        <c:v>11.636690000000002</c:v>
                      </c:pt>
                      <c:pt idx="62853">
                        <c:v>11.739090000000001</c:v>
                      </c:pt>
                      <c:pt idx="62854">
                        <c:v>11.84064</c:v>
                      </c:pt>
                      <c:pt idx="62855">
                        <c:v>11.943200000000001</c:v>
                      </c:pt>
                      <c:pt idx="62856">
                        <c:v>12.04569</c:v>
                      </c:pt>
                      <c:pt idx="62857">
                        <c:v>12.148149999999999</c:v>
                      </c:pt>
                      <c:pt idx="62858">
                        <c:v>12.250490000000001</c:v>
                      </c:pt>
                      <c:pt idx="62859">
                        <c:v>12.3529</c:v>
                      </c:pt>
                      <c:pt idx="62860">
                        <c:v>12.45532</c:v>
                      </c:pt>
                      <c:pt idx="62861">
                        <c:v>12.557739999999999</c:v>
                      </c:pt>
                      <c:pt idx="62862">
                        <c:v>12.660029999999999</c:v>
                      </c:pt>
                      <c:pt idx="62863">
                        <c:v>12.76263</c:v>
                      </c:pt>
                      <c:pt idx="62864">
                        <c:v>12.86544</c:v>
                      </c:pt>
                      <c:pt idx="62865">
                        <c:v>12.96843</c:v>
                      </c:pt>
                      <c:pt idx="62866">
                        <c:v>13.070880000000001</c:v>
                      </c:pt>
                      <c:pt idx="62867">
                        <c:v>13.163739999999999</c:v>
                      </c:pt>
                      <c:pt idx="62868">
                        <c:v>13.259410000000001</c:v>
                      </c:pt>
                      <c:pt idx="62869">
                        <c:v>13.358650000000001</c:v>
                      </c:pt>
                      <c:pt idx="62870">
                        <c:v>13.459719999999999</c:v>
                      </c:pt>
                      <c:pt idx="62871">
                        <c:v>13.560790000000001</c:v>
                      </c:pt>
                      <c:pt idx="62872">
                        <c:v>13.662469999999999</c:v>
                      </c:pt>
                      <c:pt idx="62873">
                        <c:v>13.76441</c:v>
                      </c:pt>
                      <c:pt idx="62874">
                        <c:v>13.86589</c:v>
                      </c:pt>
                      <c:pt idx="62875">
                        <c:v>13.966700000000001</c:v>
                      </c:pt>
                      <c:pt idx="62876">
                        <c:v>14.0671</c:v>
                      </c:pt>
                      <c:pt idx="62877">
                        <c:v>14.16849</c:v>
                      </c:pt>
                      <c:pt idx="62878">
                        <c:v>14.26925</c:v>
                      </c:pt>
                      <c:pt idx="62879">
                        <c:v>14.368040000000001</c:v>
                      </c:pt>
                      <c:pt idx="62880">
                        <c:v>14.465349999999999</c:v>
                      </c:pt>
                      <c:pt idx="62881">
                        <c:v>14.562530000000001</c:v>
                      </c:pt>
                      <c:pt idx="62882">
                        <c:v>14.657789999999999</c:v>
                      </c:pt>
                      <c:pt idx="62883">
                        <c:v>14.75638</c:v>
                      </c:pt>
                      <c:pt idx="62884">
                        <c:v>14.854620000000001</c:v>
                      </c:pt>
                      <c:pt idx="62885">
                        <c:v>14.952939999999998</c:v>
                      </c:pt>
                      <c:pt idx="62886">
                        <c:v>15.051810000000001</c:v>
                      </c:pt>
                      <c:pt idx="62887">
                        <c:v>15.151389999999999</c:v>
                      </c:pt>
                      <c:pt idx="62888">
                        <c:v>15.25028</c:v>
                      </c:pt>
                      <c:pt idx="62889">
                        <c:v>15.349550000000001</c:v>
                      </c:pt>
                      <c:pt idx="62890">
                        <c:v>15.44858</c:v>
                      </c:pt>
                      <c:pt idx="62891">
                        <c:v>15.547260000000001</c:v>
                      </c:pt>
                      <c:pt idx="62892">
                        <c:v>15.646000000000001</c:v>
                      </c:pt>
                      <c:pt idx="62893">
                        <c:v>15.74497</c:v>
                      </c:pt>
                      <c:pt idx="62894">
                        <c:v>15.843830000000001</c:v>
                      </c:pt>
                      <c:pt idx="62895">
                        <c:v>15.942369999999999</c:v>
                      </c:pt>
                      <c:pt idx="62896">
                        <c:v>16.041260000000001</c:v>
                      </c:pt>
                      <c:pt idx="62897">
                        <c:v>16.139810000000001</c:v>
                      </c:pt>
                      <c:pt idx="62898">
                        <c:v>16.23856</c:v>
                      </c:pt>
                      <c:pt idx="62899">
                        <c:v>16.337900000000001</c:v>
                      </c:pt>
                      <c:pt idx="62900">
                        <c:v>16.436610000000002</c:v>
                      </c:pt>
                      <c:pt idx="62901">
                        <c:v>16.53464</c:v>
                      </c:pt>
                      <c:pt idx="62902">
                        <c:v>16.632950000000001</c:v>
                      </c:pt>
                      <c:pt idx="62903">
                        <c:v>16.73124</c:v>
                      </c:pt>
                      <c:pt idx="62904">
                        <c:v>16.829080000000001</c:v>
                      </c:pt>
                      <c:pt idx="62905">
                        <c:v>16.92736</c:v>
                      </c:pt>
                      <c:pt idx="62906">
                        <c:v>17.025739999999999</c:v>
                      </c:pt>
                      <c:pt idx="62907">
                        <c:v>17.12424</c:v>
                      </c:pt>
                      <c:pt idx="62908">
                        <c:v>17.223219999999998</c:v>
                      </c:pt>
                      <c:pt idx="62909">
                        <c:v>17.322780000000002</c:v>
                      </c:pt>
                      <c:pt idx="62910">
                        <c:v>17.42184</c:v>
                      </c:pt>
                      <c:pt idx="62911">
                        <c:v>17.52084</c:v>
                      </c:pt>
                      <c:pt idx="62912">
                        <c:v>17.619540000000001</c:v>
                      </c:pt>
                      <c:pt idx="62913">
                        <c:v>17.717510000000001</c:v>
                      </c:pt>
                      <c:pt idx="62914">
                        <c:v>17.815020000000001</c:v>
                      </c:pt>
                      <c:pt idx="62915">
                        <c:v>17.912209999999998</c:v>
                      </c:pt>
                      <c:pt idx="62916">
                        <c:v>18.008020000000002</c:v>
                      </c:pt>
                      <c:pt idx="62917">
                        <c:v>18.101860000000002</c:v>
                      </c:pt>
                      <c:pt idx="62918">
                        <c:v>18.196529999999999</c:v>
                      </c:pt>
                      <c:pt idx="62919">
                        <c:v>18.285830000000001</c:v>
                      </c:pt>
                      <c:pt idx="62920">
                        <c:v>18.381060000000002</c:v>
                      </c:pt>
                      <c:pt idx="62921">
                        <c:v>18.475299999999997</c:v>
                      </c:pt>
                      <c:pt idx="62922">
                        <c:v>18.5703</c:v>
                      </c:pt>
                      <c:pt idx="62923">
                        <c:v>18.666270000000001</c:v>
                      </c:pt>
                      <c:pt idx="62924">
                        <c:v>18.761499999999998</c:v>
                      </c:pt>
                      <c:pt idx="62925">
                        <c:v>18.855830000000001</c:v>
                      </c:pt>
                      <c:pt idx="62926">
                        <c:v>18.951810000000002</c:v>
                      </c:pt>
                      <c:pt idx="62927">
                        <c:v>19.047709999999999</c:v>
                      </c:pt>
                      <c:pt idx="62928">
                        <c:v>19.139969999999998</c:v>
                      </c:pt>
                      <c:pt idx="62929">
                        <c:v>19.2364</c:v>
                      </c:pt>
                      <c:pt idx="62930">
                        <c:v>19.331989999999998</c:v>
                      </c:pt>
                      <c:pt idx="62931">
                        <c:v>19.427160000000001</c:v>
                      </c:pt>
                      <c:pt idx="62932">
                        <c:v>19.52253</c:v>
                      </c:pt>
                      <c:pt idx="62933">
                        <c:v>19.617899999999999</c:v>
                      </c:pt>
                      <c:pt idx="62934">
                        <c:v>19.713449999999998</c:v>
                      </c:pt>
                      <c:pt idx="62935">
                        <c:v>19.810300000000002</c:v>
                      </c:pt>
                      <c:pt idx="62936">
                        <c:v>19.907239999999998</c:v>
                      </c:pt>
                      <c:pt idx="62937">
                        <c:v>20.004300000000001</c:v>
                      </c:pt>
                      <c:pt idx="62938">
                        <c:v>20.101179999999999</c:v>
                      </c:pt>
                      <c:pt idx="62939">
                        <c:v>20.19791</c:v>
                      </c:pt>
                      <c:pt idx="62940">
                        <c:v>20.294340000000002</c:v>
                      </c:pt>
                      <c:pt idx="62941">
                        <c:v>20.390839999999997</c:v>
                      </c:pt>
                      <c:pt idx="62942">
                        <c:v>20.487120000000001</c:v>
                      </c:pt>
                      <c:pt idx="62943">
                        <c:v>20.58428</c:v>
                      </c:pt>
                      <c:pt idx="62944">
                        <c:v>20.682539999999999</c:v>
                      </c:pt>
                      <c:pt idx="62945">
                        <c:v>20.78153</c:v>
                      </c:pt>
                      <c:pt idx="62946">
                        <c:v>20.880700000000001</c:v>
                      </c:pt>
                      <c:pt idx="62947">
                        <c:v>20.979570000000002</c:v>
                      </c:pt>
                      <c:pt idx="62948">
                        <c:v>21.078240000000001</c:v>
                      </c:pt>
                      <c:pt idx="62949">
                        <c:v>21.177510000000002</c:v>
                      </c:pt>
                      <c:pt idx="62950">
                        <c:v>21.276150000000001</c:v>
                      </c:pt>
                      <c:pt idx="62951">
                        <c:v>21.374929999999999</c:v>
                      </c:pt>
                      <c:pt idx="62952">
                        <c:v>21.481720000000003</c:v>
                      </c:pt>
                      <c:pt idx="62953">
                        <c:v>21.585160000000002</c:v>
                      </c:pt>
                      <c:pt idx="62954">
                        <c:v>21.684899999999999</c:v>
                      </c:pt>
                      <c:pt idx="62955">
                        <c:v>21.78238</c:v>
                      </c:pt>
                      <c:pt idx="62956">
                        <c:v>21.879640000000002</c:v>
                      </c:pt>
                      <c:pt idx="62957">
                        <c:v>21.9772</c:v>
                      </c:pt>
                      <c:pt idx="62958">
                        <c:v>22.07518</c:v>
                      </c:pt>
                      <c:pt idx="62959">
                        <c:v>22.17324</c:v>
                      </c:pt>
                      <c:pt idx="62960">
                        <c:v>22.271999999999998</c:v>
                      </c:pt>
                      <c:pt idx="62961">
                        <c:v>22.37078</c:v>
                      </c:pt>
                      <c:pt idx="62962">
                        <c:v>22.46632</c:v>
                      </c:pt>
                      <c:pt idx="62963">
                        <c:v>22.562929999999998</c:v>
                      </c:pt>
                      <c:pt idx="62964">
                        <c:v>22.66093</c:v>
                      </c:pt>
                      <c:pt idx="62965">
                        <c:v>22.756550000000001</c:v>
                      </c:pt>
                      <c:pt idx="62966">
                        <c:v>22.852080000000001</c:v>
                      </c:pt>
                      <c:pt idx="62967">
                        <c:v>22.948750000000004</c:v>
                      </c:pt>
                      <c:pt idx="62968">
                        <c:v>23.046430000000001</c:v>
                      </c:pt>
                      <c:pt idx="62969">
                        <c:v>23.144770000000001</c:v>
                      </c:pt>
                      <c:pt idx="62970">
                        <c:v>23.24295</c:v>
                      </c:pt>
                      <c:pt idx="62971">
                        <c:v>23.341899999999999</c:v>
                      </c:pt>
                      <c:pt idx="62972">
                        <c:v>23.441770000000002</c:v>
                      </c:pt>
                      <c:pt idx="62973">
                        <c:v>23.541919999999998</c:v>
                      </c:pt>
                      <c:pt idx="62974">
                        <c:v>23.641679999999997</c:v>
                      </c:pt>
                      <c:pt idx="62975">
                        <c:v>23.741579999999999</c:v>
                      </c:pt>
                      <c:pt idx="62976">
                        <c:v>23.84074</c:v>
                      </c:pt>
                      <c:pt idx="62977">
                        <c:v>23.939689999999999</c:v>
                      </c:pt>
                      <c:pt idx="62978">
                        <c:v>24.039169999999999</c:v>
                      </c:pt>
                      <c:pt idx="62979">
                        <c:v>24.138629999999999</c:v>
                      </c:pt>
                      <c:pt idx="62980">
                        <c:v>24.23827</c:v>
                      </c:pt>
                      <c:pt idx="62981">
                        <c:v>24.338730000000002</c:v>
                      </c:pt>
                      <c:pt idx="62982">
                        <c:v>24.439239999999998</c:v>
                      </c:pt>
                      <c:pt idx="62983">
                        <c:v>24.540479999999999</c:v>
                      </c:pt>
                      <c:pt idx="62984">
                        <c:v>24.642249999999997</c:v>
                      </c:pt>
                      <c:pt idx="62985">
                        <c:v>24.745919999999998</c:v>
                      </c:pt>
                      <c:pt idx="62986">
                        <c:v>24.850479999999997</c:v>
                      </c:pt>
                      <c:pt idx="62987">
                        <c:v>24.954299999999996</c:v>
                      </c:pt>
                      <c:pt idx="62988">
                        <c:v>25.057770000000001</c:v>
                      </c:pt>
                      <c:pt idx="62989">
                        <c:v>25.16263</c:v>
                      </c:pt>
                      <c:pt idx="62990">
                        <c:v>25.265729999999998</c:v>
                      </c:pt>
                      <c:pt idx="62991">
                        <c:v>25.370609999999999</c:v>
                      </c:pt>
                      <c:pt idx="62992">
                        <c:v>25.475360000000002</c:v>
                      </c:pt>
                      <c:pt idx="62993">
                        <c:v>25.579900000000002</c:v>
                      </c:pt>
                      <c:pt idx="62994">
                        <c:v>25.686260000000001</c:v>
                      </c:pt>
                      <c:pt idx="62995">
                        <c:v>25.79006</c:v>
                      </c:pt>
                      <c:pt idx="62996">
                        <c:v>25.895250000000001</c:v>
                      </c:pt>
                      <c:pt idx="62997">
                        <c:v>26.000169999999997</c:v>
                      </c:pt>
                      <c:pt idx="62998">
                        <c:v>26.106680000000001</c:v>
                      </c:pt>
                      <c:pt idx="62999">
                        <c:v>26.212350000000001</c:v>
                      </c:pt>
                      <c:pt idx="63000">
                        <c:v>26.318899999999999</c:v>
                      </c:pt>
                      <c:pt idx="63001">
                        <c:v>26.426539999999999</c:v>
                      </c:pt>
                      <c:pt idx="63002">
                        <c:v>26.533790000000003</c:v>
                      </c:pt>
                      <c:pt idx="63003">
                        <c:v>26.641309999999997</c:v>
                      </c:pt>
                      <c:pt idx="63004">
                        <c:v>26.747730000000001</c:v>
                      </c:pt>
                      <c:pt idx="63005">
                        <c:v>26.852960000000003</c:v>
                      </c:pt>
                      <c:pt idx="63006">
                        <c:v>26.958370000000002</c:v>
                      </c:pt>
                      <c:pt idx="63007">
                        <c:v>27.063330000000001</c:v>
                      </c:pt>
                      <c:pt idx="63008">
                        <c:v>27.168430000000001</c:v>
                      </c:pt>
                      <c:pt idx="63009">
                        <c:v>27.27393</c:v>
                      </c:pt>
                      <c:pt idx="63010">
                        <c:v>27.378320000000002</c:v>
                      </c:pt>
                      <c:pt idx="63011">
                        <c:v>27.48199</c:v>
                      </c:pt>
                      <c:pt idx="63012">
                        <c:v>27.586259999999999</c:v>
                      </c:pt>
                      <c:pt idx="63013">
                        <c:v>27.689729999999997</c:v>
                      </c:pt>
                      <c:pt idx="63014">
                        <c:v>27.793369999999999</c:v>
                      </c:pt>
                      <c:pt idx="63015">
                        <c:v>27.897289999999998</c:v>
                      </c:pt>
                      <c:pt idx="63016">
                        <c:v>28.004809999999999</c:v>
                      </c:pt>
                      <c:pt idx="63017">
                        <c:v>28.110040000000001</c:v>
                      </c:pt>
                      <c:pt idx="63018">
                        <c:v>28.21302</c:v>
                      </c:pt>
                      <c:pt idx="63019">
                        <c:v>28.315529999999999</c:v>
                      </c:pt>
                      <c:pt idx="63020">
                        <c:v>28.418510000000001</c:v>
                      </c:pt>
                      <c:pt idx="63021">
                        <c:v>28.521570000000001</c:v>
                      </c:pt>
                      <c:pt idx="63022">
                        <c:v>28.624079999999999</c:v>
                      </c:pt>
                      <c:pt idx="63023">
                        <c:v>28.688180000000003</c:v>
                      </c:pt>
                      <c:pt idx="63024">
                        <c:v>28.762609999999999</c:v>
                      </c:pt>
                      <c:pt idx="63025">
                        <c:v>28.82348</c:v>
                      </c:pt>
                      <c:pt idx="63026">
                        <c:v>28.911069999999999</c:v>
                      </c:pt>
                      <c:pt idx="63027">
                        <c:v>29.00526</c:v>
                      </c:pt>
                      <c:pt idx="63028">
                        <c:v>29.102719999999998</c:v>
                      </c:pt>
                      <c:pt idx="63029">
                        <c:v>29.20158</c:v>
                      </c:pt>
                      <c:pt idx="63030">
                        <c:v>29.3035</c:v>
                      </c:pt>
                      <c:pt idx="63031">
                        <c:v>29.40728</c:v>
                      </c:pt>
                      <c:pt idx="63032">
                        <c:v>29.510670000000001</c:v>
                      </c:pt>
                      <c:pt idx="63033">
                        <c:v>29.613860000000003</c:v>
                      </c:pt>
                      <c:pt idx="63034">
                        <c:v>29.716559999999998</c:v>
                      </c:pt>
                      <c:pt idx="63035">
                        <c:v>29.819990000000001</c:v>
                      </c:pt>
                      <c:pt idx="63036">
                        <c:v>29.923909999999999</c:v>
                      </c:pt>
                      <c:pt idx="63037">
                        <c:v>30.02666</c:v>
                      </c:pt>
                      <c:pt idx="63038">
                        <c:v>30.130330000000001</c:v>
                      </c:pt>
                      <c:pt idx="63039">
                        <c:v>30.234139999999996</c:v>
                      </c:pt>
                      <c:pt idx="63040">
                        <c:v>30.338189999999997</c:v>
                      </c:pt>
                      <c:pt idx="63041">
                        <c:v>30.441590000000001</c:v>
                      </c:pt>
                      <c:pt idx="63042">
                        <c:v>30.545249999999999</c:v>
                      </c:pt>
                      <c:pt idx="63043">
                        <c:v>30.650599999999997</c:v>
                      </c:pt>
                      <c:pt idx="63044">
                        <c:v>30.756610000000002</c:v>
                      </c:pt>
                      <c:pt idx="63045">
                        <c:v>30.86176</c:v>
                      </c:pt>
                      <c:pt idx="63046">
                        <c:v>30.966520000000003</c:v>
                      </c:pt>
                      <c:pt idx="63047">
                        <c:v>31.071689999999997</c:v>
                      </c:pt>
                      <c:pt idx="63048">
                        <c:v>31.176159999999999</c:v>
                      </c:pt>
                      <c:pt idx="63049">
                        <c:v>31.281110000000002</c:v>
                      </c:pt>
                      <c:pt idx="63050">
                        <c:v>31.385260000000002</c:v>
                      </c:pt>
                      <c:pt idx="63051">
                        <c:v>31.488839999999996</c:v>
                      </c:pt>
                      <c:pt idx="63052">
                        <c:v>31.593669999999999</c:v>
                      </c:pt>
                      <c:pt idx="63053">
                        <c:v>31.698719999999998</c:v>
                      </c:pt>
                      <c:pt idx="63054">
                        <c:v>31.804899999999996</c:v>
                      </c:pt>
                      <c:pt idx="63055">
                        <c:v>31.91169</c:v>
                      </c:pt>
                      <c:pt idx="63056">
                        <c:v>32.01652</c:v>
                      </c:pt>
                      <c:pt idx="63057">
                        <c:v>32.121450000000003</c:v>
                      </c:pt>
                      <c:pt idx="63058">
                        <c:v>32.231830000000002</c:v>
                      </c:pt>
                      <c:pt idx="63059">
                        <c:v>32.342469999999999</c:v>
                      </c:pt>
                      <c:pt idx="63060">
                        <c:v>32.452759999999998</c:v>
                      </c:pt>
                      <c:pt idx="63061">
                        <c:v>32.564350000000005</c:v>
                      </c:pt>
                      <c:pt idx="63062">
                        <c:v>32.675329999999995</c:v>
                      </c:pt>
                      <c:pt idx="63063">
                        <c:v>32.785039999999995</c:v>
                      </c:pt>
                      <c:pt idx="63064">
                        <c:v>32.893210000000003</c:v>
                      </c:pt>
                      <c:pt idx="63065">
                        <c:v>33.002669999999995</c:v>
                      </c:pt>
                      <c:pt idx="63066">
                        <c:v>33.111499999999999</c:v>
                      </c:pt>
                      <c:pt idx="63067">
                        <c:v>33.2074</c:v>
                      </c:pt>
                      <c:pt idx="63068">
                        <c:v>33.299790000000002</c:v>
                      </c:pt>
                      <c:pt idx="63069">
                        <c:v>33.397199999999998</c:v>
                      </c:pt>
                      <c:pt idx="63070">
                        <c:v>33.501449999999998</c:v>
                      </c:pt>
                      <c:pt idx="63071">
                        <c:v>33.60557</c:v>
                      </c:pt>
                      <c:pt idx="63072">
                        <c:v>33.709720000000004</c:v>
                      </c:pt>
                      <c:pt idx="63073">
                        <c:v>33.814700000000002</c:v>
                      </c:pt>
                      <c:pt idx="63074">
                        <c:v>33.92118</c:v>
                      </c:pt>
                      <c:pt idx="63075">
                        <c:v>34.028359999999999</c:v>
                      </c:pt>
                      <c:pt idx="63076">
                        <c:v>34.135750000000002</c:v>
                      </c:pt>
                      <c:pt idx="63077">
                        <c:v>34.242469999999997</c:v>
                      </c:pt>
                      <c:pt idx="63078">
                        <c:v>34.346990000000005</c:v>
                      </c:pt>
                      <c:pt idx="63079">
                        <c:v>34.452039999999997</c:v>
                      </c:pt>
                      <c:pt idx="63080">
                        <c:v>34.556559999999998</c:v>
                      </c:pt>
                      <c:pt idx="63081">
                        <c:v>34.660319999999999</c:v>
                      </c:pt>
                      <c:pt idx="63082">
                        <c:v>34.763590000000001</c:v>
                      </c:pt>
                      <c:pt idx="63083">
                        <c:v>34.866259999999997</c:v>
                      </c:pt>
                      <c:pt idx="63084">
                        <c:v>34.967230000000001</c:v>
                      </c:pt>
                      <c:pt idx="63085">
                        <c:v>35.066160000000004</c:v>
                      </c:pt>
                      <c:pt idx="63086">
                        <c:v>35.16339</c:v>
                      </c:pt>
                      <c:pt idx="63087">
                        <c:v>35.260649999999998</c:v>
                      </c:pt>
                      <c:pt idx="63088">
                        <c:v>35.357939999999999</c:v>
                      </c:pt>
                      <c:pt idx="63089">
                        <c:v>35.451999999999998</c:v>
                      </c:pt>
                      <c:pt idx="63090">
                        <c:v>35.544269999999997</c:v>
                      </c:pt>
                      <c:pt idx="63091">
                        <c:v>35.633029999999998</c:v>
                      </c:pt>
                      <c:pt idx="63092">
                        <c:v>35.720510000000004</c:v>
                      </c:pt>
                      <c:pt idx="63093">
                        <c:v>35.807760000000002</c:v>
                      </c:pt>
                      <c:pt idx="63094">
                        <c:v>35.893519999999995</c:v>
                      </c:pt>
                      <c:pt idx="63095">
                        <c:v>35.97777</c:v>
                      </c:pt>
                      <c:pt idx="63096">
                        <c:v>36.061</c:v>
                      </c:pt>
                      <c:pt idx="63097">
                        <c:v>36.14114</c:v>
                      </c:pt>
                      <c:pt idx="63098">
                        <c:v>36.211440000000003</c:v>
                      </c:pt>
                      <c:pt idx="63099">
                        <c:v>36.279979999999995</c:v>
                      </c:pt>
                      <c:pt idx="63100">
                        <c:v>36.351430000000001</c:v>
                      </c:pt>
                      <c:pt idx="63101">
                        <c:v>36.425380000000004</c:v>
                      </c:pt>
                      <c:pt idx="63102">
                        <c:v>36.494810000000001</c:v>
                      </c:pt>
                      <c:pt idx="63103">
                        <c:v>36.565930000000002</c:v>
                      </c:pt>
                      <c:pt idx="63104">
                        <c:v>36.635190000000001</c:v>
                      </c:pt>
                      <c:pt idx="63105">
                        <c:v>36.70467</c:v>
                      </c:pt>
                      <c:pt idx="63106">
                        <c:v>36.771850000000001</c:v>
                      </c:pt>
                      <c:pt idx="63107">
                        <c:v>36.839300000000001</c:v>
                      </c:pt>
                      <c:pt idx="63108">
                        <c:v>36.90625</c:v>
                      </c:pt>
                      <c:pt idx="63109">
                        <c:v>36.97439</c:v>
                      </c:pt>
                      <c:pt idx="63110">
                        <c:v>37.041330000000002</c:v>
                      </c:pt>
                      <c:pt idx="63111">
                        <c:v>37.107489999999999</c:v>
                      </c:pt>
                      <c:pt idx="63112">
                        <c:v>37.173870000000001</c:v>
                      </c:pt>
                      <c:pt idx="63113">
                        <c:v>37.23968</c:v>
                      </c:pt>
                      <c:pt idx="63114">
                        <c:v>37.304119999999998</c:v>
                      </c:pt>
                      <c:pt idx="63115">
                        <c:v>37.369520000000001</c:v>
                      </c:pt>
                      <c:pt idx="63116">
                        <c:v>37.431820000000002</c:v>
                      </c:pt>
                      <c:pt idx="63117">
                        <c:v>37.49362</c:v>
                      </c:pt>
                      <c:pt idx="63118">
                        <c:v>37.555979999999998</c:v>
                      </c:pt>
                      <c:pt idx="63119">
                        <c:v>37.617899999999999</c:v>
                      </c:pt>
                      <c:pt idx="63120">
                        <c:v>37.678840000000001</c:v>
                      </c:pt>
                      <c:pt idx="63121">
                        <c:v>37.74098</c:v>
                      </c:pt>
                      <c:pt idx="63122">
                        <c:v>37.801569999999998</c:v>
                      </c:pt>
                      <c:pt idx="63123">
                        <c:v>37.861719999999998</c:v>
                      </c:pt>
                      <c:pt idx="63124">
                        <c:v>37.9236</c:v>
                      </c:pt>
                      <c:pt idx="63125">
                        <c:v>37.985890000000005</c:v>
                      </c:pt>
                      <c:pt idx="63126">
                        <c:v>38.049550000000004</c:v>
                      </c:pt>
                      <c:pt idx="63127">
                        <c:v>38.111620000000002</c:v>
                      </c:pt>
                      <c:pt idx="63128">
                        <c:v>38.172429999999999</c:v>
                      </c:pt>
                      <c:pt idx="63129">
                        <c:v>38.233460000000001</c:v>
                      </c:pt>
                      <c:pt idx="63130">
                        <c:v>38.292459999999998</c:v>
                      </c:pt>
                      <c:pt idx="63131">
                        <c:v>38.35219</c:v>
                      </c:pt>
                      <c:pt idx="63132">
                        <c:v>38.410739999999997</c:v>
                      </c:pt>
                      <c:pt idx="63133">
                        <c:v>38.47</c:v>
                      </c:pt>
                      <c:pt idx="63134">
                        <c:v>38.52796</c:v>
                      </c:pt>
                      <c:pt idx="63135">
                        <c:v>38.585500000000003</c:v>
                      </c:pt>
                      <c:pt idx="63136">
                        <c:v>38.642420000000001</c:v>
                      </c:pt>
                      <c:pt idx="63137">
                        <c:v>38.699300000000001</c:v>
                      </c:pt>
                      <c:pt idx="63138">
                        <c:v>38.743819999999999</c:v>
                      </c:pt>
                      <c:pt idx="63139">
                        <c:v>38.794940000000004</c:v>
                      </c:pt>
                      <c:pt idx="63140">
                        <c:v>38.847450000000002</c:v>
                      </c:pt>
                      <c:pt idx="63141">
                        <c:v>38.901650000000004</c:v>
                      </c:pt>
                      <c:pt idx="63142">
                        <c:v>38.956710000000001</c:v>
                      </c:pt>
                      <c:pt idx="63143">
                        <c:v>39.012079999999997</c:v>
                      </c:pt>
                      <c:pt idx="63144">
                        <c:v>39.067039999999999</c:v>
                      </c:pt>
                      <c:pt idx="63145">
                        <c:v>39.125369999999997</c:v>
                      </c:pt>
                      <c:pt idx="63146">
                        <c:v>39.183150000000005</c:v>
                      </c:pt>
                      <c:pt idx="63147">
                        <c:v>39.242959999999997</c:v>
                      </c:pt>
                      <c:pt idx="63148">
                        <c:v>39.300709999999995</c:v>
                      </c:pt>
                      <c:pt idx="63149">
                        <c:v>39.357239999999997</c:v>
                      </c:pt>
                      <c:pt idx="63150">
                        <c:v>39.412930000000003</c:v>
                      </c:pt>
                      <c:pt idx="63151">
                        <c:v>39.468359999999997</c:v>
                      </c:pt>
                      <c:pt idx="63152">
                        <c:v>39.520440000000001</c:v>
                      </c:pt>
                      <c:pt idx="63153">
                        <c:v>39.573299999999996</c:v>
                      </c:pt>
                      <c:pt idx="63154">
                        <c:v>39.629059999999996</c:v>
                      </c:pt>
                      <c:pt idx="63155">
                        <c:v>39.684759999999997</c:v>
                      </c:pt>
                      <c:pt idx="63156">
                        <c:v>39.741010000000003</c:v>
                      </c:pt>
                      <c:pt idx="63157">
                        <c:v>39.796749999999996</c:v>
                      </c:pt>
                      <c:pt idx="63158">
                        <c:v>39.8521</c:v>
                      </c:pt>
                      <c:pt idx="63159">
                        <c:v>39.906799999999997</c:v>
                      </c:pt>
                      <c:pt idx="63160">
                        <c:v>39.95993</c:v>
                      </c:pt>
                      <c:pt idx="63161">
                        <c:v>40.014029999999998</c:v>
                      </c:pt>
                      <c:pt idx="63162">
                        <c:v>40.068720000000006</c:v>
                      </c:pt>
                      <c:pt idx="63163">
                        <c:v>40.12341</c:v>
                      </c:pt>
                      <c:pt idx="63164">
                        <c:v>40.177660000000003</c:v>
                      </c:pt>
                      <c:pt idx="63165">
                        <c:v>40.231229999999996</c:v>
                      </c:pt>
                      <c:pt idx="63166">
                        <c:v>40.28219</c:v>
                      </c:pt>
                      <c:pt idx="63167">
                        <c:v>40.332900000000002</c:v>
                      </c:pt>
                      <c:pt idx="63168">
                        <c:v>40.38476</c:v>
                      </c:pt>
                      <c:pt idx="63169">
                        <c:v>40.436340000000001</c:v>
                      </c:pt>
                      <c:pt idx="63170">
                        <c:v>40.487700000000004</c:v>
                      </c:pt>
                      <c:pt idx="63171">
                        <c:v>40.539370000000005</c:v>
                      </c:pt>
                      <c:pt idx="63172">
                        <c:v>40.590380000000003</c:v>
                      </c:pt>
                      <c:pt idx="63173">
                        <c:v>40.640439999999998</c:v>
                      </c:pt>
                      <c:pt idx="63174">
                        <c:v>40.694229999999997</c:v>
                      </c:pt>
                      <c:pt idx="63175">
                        <c:v>40.74136</c:v>
                      </c:pt>
                      <c:pt idx="63176">
                        <c:v>40.794719999999998</c:v>
                      </c:pt>
                      <c:pt idx="63177">
                        <c:v>40.846049999999998</c:v>
                      </c:pt>
                      <c:pt idx="63178">
                        <c:v>40.895669999999996</c:v>
                      </c:pt>
                      <c:pt idx="63179">
                        <c:v>40.944000000000003</c:v>
                      </c:pt>
                      <c:pt idx="63180">
                        <c:v>40.991920000000007</c:v>
                      </c:pt>
                      <c:pt idx="63181">
                        <c:v>41.039169999999999</c:v>
                      </c:pt>
                      <c:pt idx="63182">
                        <c:v>41.083879999999994</c:v>
                      </c:pt>
                      <c:pt idx="63183">
                        <c:v>41.129570000000001</c:v>
                      </c:pt>
                      <c:pt idx="63184">
                        <c:v>41.174770000000002</c:v>
                      </c:pt>
                      <c:pt idx="63185">
                        <c:v>41.219359999999995</c:v>
                      </c:pt>
                      <c:pt idx="63186">
                        <c:v>41.264570000000006</c:v>
                      </c:pt>
                      <c:pt idx="63187">
                        <c:v>41.308599999999998</c:v>
                      </c:pt>
                      <c:pt idx="63188">
                        <c:v>41.353189999999998</c:v>
                      </c:pt>
                      <c:pt idx="63189">
                        <c:v>41.397310000000004</c:v>
                      </c:pt>
                      <c:pt idx="63190">
                        <c:v>41.442500000000003</c:v>
                      </c:pt>
                      <c:pt idx="63191">
                        <c:v>41.485070000000007</c:v>
                      </c:pt>
                      <c:pt idx="63192">
                        <c:v>41.528020000000005</c:v>
                      </c:pt>
                      <c:pt idx="63193">
                        <c:v>41.570479999999996</c:v>
                      </c:pt>
                      <c:pt idx="63194">
                        <c:v>41.612289999999994</c:v>
                      </c:pt>
                      <c:pt idx="63195">
                        <c:v>41.653370000000002</c:v>
                      </c:pt>
                      <c:pt idx="63196">
                        <c:v>41.694190000000006</c:v>
                      </c:pt>
                      <c:pt idx="63197">
                        <c:v>41.73471</c:v>
                      </c:pt>
                      <c:pt idx="63198">
                        <c:v>41.775549999999996</c:v>
                      </c:pt>
                      <c:pt idx="63199">
                        <c:v>41.815939999999998</c:v>
                      </c:pt>
                      <c:pt idx="63200">
                        <c:v>41.857230000000001</c:v>
                      </c:pt>
                      <c:pt idx="63201">
                        <c:v>41.897680000000001</c:v>
                      </c:pt>
                      <c:pt idx="63202">
                        <c:v>41.938110000000002</c:v>
                      </c:pt>
                      <c:pt idx="63203">
                        <c:v>41.974689999999995</c:v>
                      </c:pt>
                      <c:pt idx="63204">
                        <c:v>42.011229999999998</c:v>
                      </c:pt>
                      <c:pt idx="63205">
                        <c:v>42.047800000000002</c:v>
                      </c:pt>
                      <c:pt idx="63206">
                        <c:v>42.083590000000001</c:v>
                      </c:pt>
                      <c:pt idx="63207">
                        <c:v>42.11748</c:v>
                      </c:pt>
                      <c:pt idx="63208">
                        <c:v>42.152749999999997</c:v>
                      </c:pt>
                      <c:pt idx="63209">
                        <c:v>42.189149999999998</c:v>
                      </c:pt>
                      <c:pt idx="63210">
                        <c:v>42.223079999999996</c:v>
                      </c:pt>
                      <c:pt idx="63211">
                        <c:v>42.256470000000007</c:v>
                      </c:pt>
                      <c:pt idx="63212">
                        <c:v>42.29083</c:v>
                      </c:pt>
                      <c:pt idx="63213">
                        <c:v>42.323760000000007</c:v>
                      </c:pt>
                      <c:pt idx="63214">
                        <c:v>42.355519999999999</c:v>
                      </c:pt>
                      <c:pt idx="63215">
                        <c:v>42.38852</c:v>
                      </c:pt>
                      <c:pt idx="63216">
                        <c:v>42.421670000000006</c:v>
                      </c:pt>
                      <c:pt idx="63217">
                        <c:v>42.455119999999994</c:v>
                      </c:pt>
                      <c:pt idx="63218">
                        <c:v>42.486910000000002</c:v>
                      </c:pt>
                      <c:pt idx="63219">
                        <c:v>42.516829999999999</c:v>
                      </c:pt>
                      <c:pt idx="63220">
                        <c:v>42.54768</c:v>
                      </c:pt>
                      <c:pt idx="63221">
                        <c:v>42.57835</c:v>
                      </c:pt>
                      <c:pt idx="63222">
                        <c:v>42.606919999999995</c:v>
                      </c:pt>
                      <c:pt idx="63223">
                        <c:v>42.636250000000004</c:v>
                      </c:pt>
                      <c:pt idx="63224">
                        <c:v>42.664669999999994</c:v>
                      </c:pt>
                      <c:pt idx="63225">
                        <c:v>42.694089999999996</c:v>
                      </c:pt>
                      <c:pt idx="63226">
                        <c:v>42.721179999999997</c:v>
                      </c:pt>
                      <c:pt idx="63227">
                        <c:v>42.750349999999997</c:v>
                      </c:pt>
                      <c:pt idx="63228">
                        <c:v>42.7776</c:v>
                      </c:pt>
                      <c:pt idx="63229">
                        <c:v>42.80594</c:v>
                      </c:pt>
                      <c:pt idx="63230">
                        <c:v>42.833930000000002</c:v>
                      </c:pt>
                      <c:pt idx="63231">
                        <c:v>42.859639999999999</c:v>
                      </c:pt>
                      <c:pt idx="63232">
                        <c:v>42.886449999999996</c:v>
                      </c:pt>
                      <c:pt idx="63233">
                        <c:v>42.914000000000001</c:v>
                      </c:pt>
                      <c:pt idx="63234">
                        <c:v>42.94126</c:v>
                      </c:pt>
                      <c:pt idx="63235">
                        <c:v>42.96705</c:v>
                      </c:pt>
                      <c:pt idx="63236">
                        <c:v>42.991409999999995</c:v>
                      </c:pt>
                      <c:pt idx="63237">
                        <c:v>43.016199999999998</c:v>
                      </c:pt>
                      <c:pt idx="63238">
                        <c:v>43.042319999999997</c:v>
                      </c:pt>
                      <c:pt idx="63239">
                        <c:v>43.068109999999997</c:v>
                      </c:pt>
                      <c:pt idx="63240">
                        <c:v>43.092389999999995</c:v>
                      </c:pt>
                      <c:pt idx="63241">
                        <c:v>43.117440000000002</c:v>
                      </c:pt>
                      <c:pt idx="63242">
                        <c:v>43.141809999999992</c:v>
                      </c:pt>
                      <c:pt idx="63243">
                        <c:v>43.167630000000003</c:v>
                      </c:pt>
                      <c:pt idx="63244">
                        <c:v>43.192300000000003</c:v>
                      </c:pt>
                      <c:pt idx="63245">
                        <c:v>43.217759999999998</c:v>
                      </c:pt>
                      <c:pt idx="63246">
                        <c:v>43.243650000000002</c:v>
                      </c:pt>
                      <c:pt idx="63247">
                        <c:v>43.269170000000003</c:v>
                      </c:pt>
                      <c:pt idx="63248">
                        <c:v>43.295070000000003</c:v>
                      </c:pt>
                      <c:pt idx="63249">
                        <c:v>43.32002</c:v>
                      </c:pt>
                      <c:pt idx="63250">
                        <c:v>43.344379999999994</c:v>
                      </c:pt>
                      <c:pt idx="63251">
                        <c:v>43.370080000000002</c:v>
                      </c:pt>
                      <c:pt idx="63252">
                        <c:v>43.393810000000002</c:v>
                      </c:pt>
                      <c:pt idx="63253">
                        <c:v>43.420509999999993</c:v>
                      </c:pt>
                      <c:pt idx="63254">
                        <c:v>43.446490000000004</c:v>
                      </c:pt>
                      <c:pt idx="63255">
                        <c:v>43.472149999999999</c:v>
                      </c:pt>
                      <c:pt idx="63256">
                        <c:v>43.497680000000003</c:v>
                      </c:pt>
                      <c:pt idx="63257">
                        <c:v>43.522049999999993</c:v>
                      </c:pt>
                      <c:pt idx="63258">
                        <c:v>43.546860000000002</c:v>
                      </c:pt>
                      <c:pt idx="63259">
                        <c:v>43.572119999999998</c:v>
                      </c:pt>
                      <c:pt idx="63260">
                        <c:v>43.597380000000001</c:v>
                      </c:pt>
                      <c:pt idx="63261">
                        <c:v>43.62247</c:v>
                      </c:pt>
                      <c:pt idx="63262">
                        <c:v>43.647479999999995</c:v>
                      </c:pt>
                      <c:pt idx="63263">
                        <c:v>43.672240000000002</c:v>
                      </c:pt>
                      <c:pt idx="63264">
                        <c:v>43.695500000000003</c:v>
                      </c:pt>
                      <c:pt idx="63265">
                        <c:v>43.720739999999992</c:v>
                      </c:pt>
                      <c:pt idx="63266">
                        <c:v>43.746039999999994</c:v>
                      </c:pt>
                      <c:pt idx="63267">
                        <c:v>43.771000000000001</c:v>
                      </c:pt>
                      <c:pt idx="63268">
                        <c:v>43.795919999999995</c:v>
                      </c:pt>
                      <c:pt idx="63269">
                        <c:v>43.820959999999999</c:v>
                      </c:pt>
                      <c:pt idx="63270">
                        <c:v>43.844619999999999</c:v>
                      </c:pt>
                      <c:pt idx="63271">
                        <c:v>43.869610000000002</c:v>
                      </c:pt>
                      <c:pt idx="63272">
                        <c:v>43.894030000000001</c:v>
                      </c:pt>
                      <c:pt idx="63273">
                        <c:v>43.918229999999994</c:v>
                      </c:pt>
                      <c:pt idx="63274">
                        <c:v>43.941679999999998</c:v>
                      </c:pt>
                      <c:pt idx="63275">
                        <c:v>43.9666</c:v>
                      </c:pt>
                      <c:pt idx="63276">
                        <c:v>43.990739999999995</c:v>
                      </c:pt>
                      <c:pt idx="63277">
                        <c:v>44.015740000000001</c:v>
                      </c:pt>
                      <c:pt idx="63278">
                        <c:v>44.038779999999996</c:v>
                      </c:pt>
                      <c:pt idx="63279">
                        <c:v>44.062570000000001</c:v>
                      </c:pt>
                      <c:pt idx="63280">
                        <c:v>44.084019999999995</c:v>
                      </c:pt>
                      <c:pt idx="63281">
                        <c:v>44.107759999999999</c:v>
                      </c:pt>
                      <c:pt idx="63282">
                        <c:v>44.131439999999998</c:v>
                      </c:pt>
                      <c:pt idx="63283">
                        <c:v>44.155300000000004</c:v>
                      </c:pt>
                      <c:pt idx="63284">
                        <c:v>44.179639999999992</c:v>
                      </c:pt>
                      <c:pt idx="63285">
                        <c:v>44.203490000000002</c:v>
                      </c:pt>
                      <c:pt idx="63286">
                        <c:v>44.227449999999997</c:v>
                      </c:pt>
                      <c:pt idx="63287">
                        <c:v>44.250889999999998</c:v>
                      </c:pt>
                      <c:pt idx="63288">
                        <c:v>44.275659999999995</c:v>
                      </c:pt>
                      <c:pt idx="63289">
                        <c:v>44.299530000000004</c:v>
                      </c:pt>
                      <c:pt idx="63290">
                        <c:v>44.324890000000003</c:v>
                      </c:pt>
                      <c:pt idx="63291">
                        <c:v>44.34825</c:v>
                      </c:pt>
                      <c:pt idx="63292">
                        <c:v>44.37312</c:v>
                      </c:pt>
                      <c:pt idx="63293">
                        <c:v>44.397320000000001</c:v>
                      </c:pt>
                      <c:pt idx="63294">
                        <c:v>44.422579999999996</c:v>
                      </c:pt>
                      <c:pt idx="63295">
                        <c:v>44.447089999999996</c:v>
                      </c:pt>
                      <c:pt idx="63296">
                        <c:v>44.47063</c:v>
                      </c:pt>
                      <c:pt idx="63297">
                        <c:v>44.491189999999996</c:v>
                      </c:pt>
                      <c:pt idx="63298">
                        <c:v>44.513309999999997</c:v>
                      </c:pt>
                      <c:pt idx="63299">
                        <c:v>44.537370000000003</c:v>
                      </c:pt>
                      <c:pt idx="63300">
                        <c:v>44.560510000000008</c:v>
                      </c:pt>
                      <c:pt idx="63301">
                        <c:v>44.584789999999998</c:v>
                      </c:pt>
                      <c:pt idx="63302">
                        <c:v>44.608890000000002</c:v>
                      </c:pt>
                      <c:pt idx="63303">
                        <c:v>44.63306</c:v>
                      </c:pt>
                      <c:pt idx="63304">
                        <c:v>44.657730000000001</c:v>
                      </c:pt>
                      <c:pt idx="63305">
                        <c:v>44.681950000000001</c:v>
                      </c:pt>
                      <c:pt idx="63306">
                        <c:v>44.706130000000002</c:v>
                      </c:pt>
                      <c:pt idx="63307">
                        <c:v>44.730130000000003</c:v>
                      </c:pt>
                      <c:pt idx="63308">
                        <c:v>44.754860000000001</c:v>
                      </c:pt>
                      <c:pt idx="63309">
                        <c:v>44.779150000000001</c:v>
                      </c:pt>
                      <c:pt idx="63310">
                        <c:v>44.798679999999997</c:v>
                      </c:pt>
                      <c:pt idx="63311">
                        <c:v>44.820770000000003</c:v>
                      </c:pt>
                      <c:pt idx="63312">
                        <c:v>44.842370000000003</c:v>
                      </c:pt>
                      <c:pt idx="63313">
                        <c:v>44.865849999999995</c:v>
                      </c:pt>
                      <c:pt idx="63314">
                        <c:v>44.889580000000002</c:v>
                      </c:pt>
                      <c:pt idx="63315">
                        <c:v>44.913670000000003</c:v>
                      </c:pt>
                      <c:pt idx="63316">
                        <c:v>44.937069999999999</c:v>
                      </c:pt>
                      <c:pt idx="63317">
                        <c:v>44.961169999999996</c:v>
                      </c:pt>
                      <c:pt idx="63318">
                        <c:v>44.984760000000001</c:v>
                      </c:pt>
                      <c:pt idx="63319">
                        <c:v>45.005409999999998</c:v>
                      </c:pt>
                      <c:pt idx="63320">
                        <c:v>45.026420000000002</c:v>
                      </c:pt>
                      <c:pt idx="63321">
                        <c:v>45.04898</c:v>
                      </c:pt>
                      <c:pt idx="63322">
                        <c:v>45.071750000000002</c:v>
                      </c:pt>
                      <c:pt idx="63323">
                        <c:v>45.097999999999999</c:v>
                      </c:pt>
                      <c:pt idx="63324">
                        <c:v>45.119309999999999</c:v>
                      </c:pt>
                      <c:pt idx="63325">
                        <c:v>45.140450000000001</c:v>
                      </c:pt>
                      <c:pt idx="63326">
                        <c:v>45.162869999999998</c:v>
                      </c:pt>
                      <c:pt idx="63327">
                        <c:v>45.185850000000002</c:v>
                      </c:pt>
                      <c:pt idx="63328">
                        <c:v>45.208519999999993</c:v>
                      </c:pt>
                      <c:pt idx="63329">
                        <c:v>45.230980000000002</c:v>
                      </c:pt>
                      <c:pt idx="63330">
                        <c:v>45.253249999999994</c:v>
                      </c:pt>
                      <c:pt idx="63331">
                        <c:v>45.275570000000002</c:v>
                      </c:pt>
                      <c:pt idx="63332">
                        <c:v>45.297559999999997</c:v>
                      </c:pt>
                      <c:pt idx="63333">
                        <c:v>45.318579999999997</c:v>
                      </c:pt>
                      <c:pt idx="63334">
                        <c:v>45.33981</c:v>
                      </c:pt>
                      <c:pt idx="63335">
                        <c:v>45.361520000000006</c:v>
                      </c:pt>
                      <c:pt idx="63336">
                        <c:v>45.382999999999996</c:v>
                      </c:pt>
                      <c:pt idx="63337">
                        <c:v>45.404030000000006</c:v>
                      </c:pt>
                      <c:pt idx="63338">
                        <c:v>45.425319999999999</c:v>
                      </c:pt>
                      <c:pt idx="63339">
                        <c:v>45.447470000000003</c:v>
                      </c:pt>
                      <c:pt idx="63340">
                        <c:v>45.468760000000003</c:v>
                      </c:pt>
                      <c:pt idx="63341">
                        <c:v>45.490600000000001</c:v>
                      </c:pt>
                      <c:pt idx="63342">
                        <c:v>45.512360000000001</c:v>
                      </c:pt>
                      <c:pt idx="63343">
                        <c:v>45.533450000000002</c:v>
                      </c:pt>
                      <c:pt idx="63344">
                        <c:v>45.554470000000002</c:v>
                      </c:pt>
                      <c:pt idx="63345">
                        <c:v>45.57593</c:v>
                      </c:pt>
                      <c:pt idx="63346">
                        <c:v>45.596980000000002</c:v>
                      </c:pt>
                      <c:pt idx="63347">
                        <c:v>45.617859999999993</c:v>
                      </c:pt>
                      <c:pt idx="63348">
                        <c:v>45.635429999999999</c:v>
                      </c:pt>
                      <c:pt idx="63349">
                        <c:v>45.65231</c:v>
                      </c:pt>
                      <c:pt idx="63350">
                        <c:v>45.674169999999997</c:v>
                      </c:pt>
                      <c:pt idx="63351">
                        <c:v>45.696089999999998</c:v>
                      </c:pt>
                      <c:pt idx="63352">
                        <c:v>45.718719999999998</c:v>
                      </c:pt>
                      <c:pt idx="63353">
                        <c:v>45.740769999999998</c:v>
                      </c:pt>
                      <c:pt idx="63354">
                        <c:v>45.762650000000001</c:v>
                      </c:pt>
                      <c:pt idx="63355">
                        <c:v>45.784010000000002</c:v>
                      </c:pt>
                      <c:pt idx="63356">
                        <c:v>45.804660000000005</c:v>
                      </c:pt>
                      <c:pt idx="63357">
                        <c:v>45.826229999999995</c:v>
                      </c:pt>
                      <c:pt idx="63358">
                        <c:v>45.847380000000001</c:v>
                      </c:pt>
                      <c:pt idx="63359">
                        <c:v>45.86891</c:v>
                      </c:pt>
                      <c:pt idx="63360">
                        <c:v>45.889490000000002</c:v>
                      </c:pt>
                      <c:pt idx="63361">
                        <c:v>45.909300000000002</c:v>
                      </c:pt>
                      <c:pt idx="63362">
                        <c:v>45.929700000000004</c:v>
                      </c:pt>
                      <c:pt idx="63363">
                        <c:v>45.949540000000006</c:v>
                      </c:pt>
                      <c:pt idx="63364">
                        <c:v>45.969759999999994</c:v>
                      </c:pt>
                      <c:pt idx="63365">
                        <c:v>45.98968</c:v>
                      </c:pt>
                      <c:pt idx="63366">
                        <c:v>46.010190000000001</c:v>
                      </c:pt>
                      <c:pt idx="63367">
                        <c:v>46.03</c:v>
                      </c:pt>
                      <c:pt idx="63368">
                        <c:v>46.050359999999998</c:v>
                      </c:pt>
                      <c:pt idx="63369">
                        <c:v>46.071129999999997</c:v>
                      </c:pt>
                      <c:pt idx="63370">
                        <c:v>46.0916</c:v>
                      </c:pt>
                      <c:pt idx="63371">
                        <c:v>46.111940000000004</c:v>
                      </c:pt>
                      <c:pt idx="63372">
                        <c:v>46.132570000000001</c:v>
                      </c:pt>
                      <c:pt idx="63373">
                        <c:v>46.152920000000002</c:v>
                      </c:pt>
                      <c:pt idx="63374">
                        <c:v>46.172779999999996</c:v>
                      </c:pt>
                      <c:pt idx="63375">
                        <c:v>46.193280000000001</c:v>
                      </c:pt>
                      <c:pt idx="63376">
                        <c:v>46.21311</c:v>
                      </c:pt>
                      <c:pt idx="63377">
                        <c:v>46.233110000000003</c:v>
                      </c:pt>
                      <c:pt idx="63378">
                        <c:v>46.253339999999994</c:v>
                      </c:pt>
                      <c:pt idx="63379">
                        <c:v>46.274160000000002</c:v>
                      </c:pt>
                      <c:pt idx="63380">
                        <c:v>46.294570000000007</c:v>
                      </c:pt>
                      <c:pt idx="63381">
                        <c:v>46.313859999999998</c:v>
                      </c:pt>
                      <c:pt idx="63382">
                        <c:v>46.333690000000004</c:v>
                      </c:pt>
                      <c:pt idx="63383">
                        <c:v>46.353119999999997</c:v>
                      </c:pt>
                      <c:pt idx="63384">
                        <c:v>46.372350000000004</c:v>
                      </c:pt>
                      <c:pt idx="63385">
                        <c:v>46.392139999999998</c:v>
                      </c:pt>
                      <c:pt idx="63386">
                        <c:v>46.412030000000001</c:v>
                      </c:pt>
                      <c:pt idx="63387">
                        <c:v>46.430700000000002</c:v>
                      </c:pt>
                      <c:pt idx="63388">
                        <c:v>46.448150000000005</c:v>
                      </c:pt>
                      <c:pt idx="63389">
                        <c:v>46.467950000000002</c:v>
                      </c:pt>
                      <c:pt idx="63390">
                        <c:v>46.486460000000001</c:v>
                      </c:pt>
                      <c:pt idx="63391">
                        <c:v>46.506010000000003</c:v>
                      </c:pt>
                      <c:pt idx="63392">
                        <c:v>46.525559999999999</c:v>
                      </c:pt>
                      <c:pt idx="63393">
                        <c:v>46.544840000000001</c:v>
                      </c:pt>
                      <c:pt idx="63394">
                        <c:v>46.564660000000003</c:v>
                      </c:pt>
                      <c:pt idx="63395">
                        <c:v>46.584000000000003</c:v>
                      </c:pt>
                      <c:pt idx="63396">
                        <c:v>46.603380000000001</c:v>
                      </c:pt>
                      <c:pt idx="63397">
                        <c:v>46.623270000000005</c:v>
                      </c:pt>
                      <c:pt idx="63398">
                        <c:v>46.642650000000003</c:v>
                      </c:pt>
                      <c:pt idx="63399">
                        <c:v>46.662320000000001</c:v>
                      </c:pt>
                      <c:pt idx="63400">
                        <c:v>46.681899999999999</c:v>
                      </c:pt>
                      <c:pt idx="63401">
                        <c:v>46.70185</c:v>
                      </c:pt>
                      <c:pt idx="63402">
                        <c:v>46.725940000000001</c:v>
                      </c:pt>
                      <c:pt idx="63403">
                        <c:v>46.744240000000005</c:v>
                      </c:pt>
                      <c:pt idx="63404">
                        <c:v>46.762639999999998</c:v>
                      </c:pt>
                      <c:pt idx="63405">
                        <c:v>46.781739999999999</c:v>
                      </c:pt>
                      <c:pt idx="63406">
                        <c:v>46.800879999999992</c:v>
                      </c:pt>
                      <c:pt idx="63407">
                        <c:v>46.819670000000002</c:v>
                      </c:pt>
                      <c:pt idx="63408">
                        <c:v>46.83972</c:v>
                      </c:pt>
                      <c:pt idx="63409">
                        <c:v>46.858670000000004</c:v>
                      </c:pt>
                      <c:pt idx="63410">
                        <c:v>46.877959999999995</c:v>
                      </c:pt>
                      <c:pt idx="63411">
                        <c:v>46.897310000000004</c:v>
                      </c:pt>
                      <c:pt idx="63412">
                        <c:v>46.916979999999995</c:v>
                      </c:pt>
                      <c:pt idx="63413">
                        <c:v>46.93553</c:v>
                      </c:pt>
                      <c:pt idx="63414">
                        <c:v>46.953969999999998</c:v>
                      </c:pt>
                      <c:pt idx="63415">
                        <c:v>46.972889999999992</c:v>
                      </c:pt>
                      <c:pt idx="63416">
                        <c:v>46.992079999999994</c:v>
                      </c:pt>
                      <c:pt idx="63417">
                        <c:v>47.01097</c:v>
                      </c:pt>
                      <c:pt idx="63418">
                        <c:v>47.030540000000002</c:v>
                      </c:pt>
                      <c:pt idx="63419">
                        <c:v>47.049160000000001</c:v>
                      </c:pt>
                      <c:pt idx="63420">
                        <c:v>47.069000000000003</c:v>
                      </c:pt>
                      <c:pt idx="63421">
                        <c:v>47.08699</c:v>
                      </c:pt>
                      <c:pt idx="63422">
                        <c:v>47.105420000000002</c:v>
                      </c:pt>
                      <c:pt idx="63423">
                        <c:v>47.123989999999992</c:v>
                      </c:pt>
                      <c:pt idx="63424">
                        <c:v>47.14461</c:v>
                      </c:pt>
                      <c:pt idx="63425">
                        <c:v>47.162739999999999</c:v>
                      </c:pt>
                      <c:pt idx="63426">
                        <c:v>47.182519999999997</c:v>
                      </c:pt>
                      <c:pt idx="63427">
                        <c:v>47.201320000000003</c:v>
                      </c:pt>
                      <c:pt idx="63428">
                        <c:v>47.220860000000002</c:v>
                      </c:pt>
                      <c:pt idx="63429">
                        <c:v>47.239779999999996</c:v>
                      </c:pt>
                      <c:pt idx="63430">
                        <c:v>47.259010000000004</c:v>
                      </c:pt>
                      <c:pt idx="63431">
                        <c:v>47.278099999999995</c:v>
                      </c:pt>
                      <c:pt idx="63432">
                        <c:v>47.297219999999996</c:v>
                      </c:pt>
                      <c:pt idx="63433">
                        <c:v>47.316220000000001</c:v>
                      </c:pt>
                      <c:pt idx="63434">
                        <c:v>47.335380000000001</c:v>
                      </c:pt>
                      <c:pt idx="63435">
                        <c:v>47.354489999999998</c:v>
                      </c:pt>
                      <c:pt idx="63436">
                        <c:v>47.373609999999999</c:v>
                      </c:pt>
                      <c:pt idx="63437">
                        <c:v>47.39264</c:v>
                      </c:pt>
                      <c:pt idx="63438">
                        <c:v>47.412050000000001</c:v>
                      </c:pt>
                      <c:pt idx="63439">
                        <c:v>47.430760000000006</c:v>
                      </c:pt>
                      <c:pt idx="63440">
                        <c:v>47.449930000000002</c:v>
                      </c:pt>
                      <c:pt idx="63441">
                        <c:v>47.468879999999999</c:v>
                      </c:pt>
                      <c:pt idx="63442">
                        <c:v>47.488239999999998</c:v>
                      </c:pt>
                      <c:pt idx="63443">
                        <c:v>47.506799999999998</c:v>
                      </c:pt>
                      <c:pt idx="63444">
                        <c:v>47.525669999999998</c:v>
                      </c:pt>
                      <c:pt idx="63445">
                        <c:v>47.5443</c:v>
                      </c:pt>
                      <c:pt idx="63446">
                        <c:v>47.56353</c:v>
                      </c:pt>
                      <c:pt idx="63447">
                        <c:v>47.582540000000002</c:v>
                      </c:pt>
                      <c:pt idx="63448">
                        <c:v>47.601240000000004</c:v>
                      </c:pt>
                      <c:pt idx="63449">
                        <c:v>47.618989999999997</c:v>
                      </c:pt>
                      <c:pt idx="63450">
                        <c:v>47.637159999999994</c:v>
                      </c:pt>
                      <c:pt idx="63451">
                        <c:v>47.655729999999998</c:v>
                      </c:pt>
                      <c:pt idx="63452">
                        <c:v>47.675739999999998</c:v>
                      </c:pt>
                      <c:pt idx="63453">
                        <c:v>47.694189999999999</c:v>
                      </c:pt>
                      <c:pt idx="63454">
                        <c:v>47.713279999999997</c:v>
                      </c:pt>
                      <c:pt idx="63455">
                        <c:v>47.732460000000003</c:v>
                      </c:pt>
                      <c:pt idx="63456">
                        <c:v>47.751010000000001</c:v>
                      </c:pt>
                      <c:pt idx="63457">
                        <c:v>47.769899999999993</c:v>
                      </c:pt>
                      <c:pt idx="63458">
                        <c:v>47.789279999999998</c:v>
                      </c:pt>
                      <c:pt idx="63459">
                        <c:v>47.808020000000006</c:v>
                      </c:pt>
                      <c:pt idx="63460">
                        <c:v>47.826859999999996</c:v>
                      </c:pt>
                      <c:pt idx="63461">
                        <c:v>47.845700000000008</c:v>
                      </c:pt>
                      <c:pt idx="63462">
                        <c:v>47.864919999999998</c:v>
                      </c:pt>
                      <c:pt idx="63463">
                        <c:v>47.883570000000006</c:v>
                      </c:pt>
                      <c:pt idx="63464">
                        <c:v>47.902380000000008</c:v>
                      </c:pt>
                      <c:pt idx="63465">
                        <c:v>47.92136</c:v>
                      </c:pt>
                      <c:pt idx="63466">
                        <c:v>47.940620000000003</c:v>
                      </c:pt>
                      <c:pt idx="63467">
                        <c:v>47.959690000000002</c:v>
                      </c:pt>
                      <c:pt idx="63468">
                        <c:v>47.978949999999998</c:v>
                      </c:pt>
                      <c:pt idx="63469">
                        <c:v>47.997979999999998</c:v>
                      </c:pt>
                      <c:pt idx="63470">
                        <c:v>48.016490000000005</c:v>
                      </c:pt>
                      <c:pt idx="63471">
                        <c:v>48.034829999999999</c:v>
                      </c:pt>
                      <c:pt idx="63472">
                        <c:v>48.053910000000002</c:v>
                      </c:pt>
                      <c:pt idx="63473">
                        <c:v>48.072720000000004</c:v>
                      </c:pt>
                      <c:pt idx="63474">
                        <c:v>48.091189999999997</c:v>
                      </c:pt>
                      <c:pt idx="63475">
                        <c:v>48.110039999999998</c:v>
                      </c:pt>
                      <c:pt idx="63476">
                        <c:v>48.128999999999998</c:v>
                      </c:pt>
                      <c:pt idx="63477">
                        <c:v>48.147900000000007</c:v>
                      </c:pt>
                      <c:pt idx="63478">
                        <c:v>48.167280000000005</c:v>
                      </c:pt>
                      <c:pt idx="63479">
                        <c:v>48.186189999999996</c:v>
                      </c:pt>
                      <c:pt idx="63480">
                        <c:v>48.205260000000003</c:v>
                      </c:pt>
                      <c:pt idx="63481">
                        <c:v>48.223349999999996</c:v>
                      </c:pt>
                      <c:pt idx="63482">
                        <c:v>48.239140000000006</c:v>
                      </c:pt>
                      <c:pt idx="63483">
                        <c:v>48.259399999999999</c:v>
                      </c:pt>
                      <c:pt idx="63484">
                        <c:v>48.278320000000001</c:v>
                      </c:pt>
                      <c:pt idx="63485">
                        <c:v>48.296780000000005</c:v>
                      </c:pt>
                      <c:pt idx="63486">
                        <c:v>48.315370000000001</c:v>
                      </c:pt>
                      <c:pt idx="63487">
                        <c:v>48.333250000000007</c:v>
                      </c:pt>
                      <c:pt idx="63488">
                        <c:v>48.35248</c:v>
                      </c:pt>
                      <c:pt idx="63489">
                        <c:v>48.371320000000004</c:v>
                      </c:pt>
                      <c:pt idx="63490">
                        <c:v>48.390370000000004</c:v>
                      </c:pt>
                      <c:pt idx="63491">
                        <c:v>48.40849</c:v>
                      </c:pt>
                      <c:pt idx="63492">
                        <c:v>48.427420000000005</c:v>
                      </c:pt>
                      <c:pt idx="63493">
                        <c:v>48.44511</c:v>
                      </c:pt>
                      <c:pt idx="63494">
                        <c:v>48.463859999999997</c:v>
                      </c:pt>
                      <c:pt idx="63495">
                        <c:v>48.482300000000002</c:v>
                      </c:pt>
                      <c:pt idx="63496">
                        <c:v>48.501419999999996</c:v>
                      </c:pt>
                      <c:pt idx="63497">
                        <c:v>48.508509999999994</c:v>
                      </c:pt>
                      <c:pt idx="63498">
                        <c:v>48.523420000000002</c:v>
                      </c:pt>
                      <c:pt idx="63499">
                        <c:v>48.540700000000001</c:v>
                      </c:pt>
                      <c:pt idx="63500">
                        <c:v>48.559419999999996</c:v>
                      </c:pt>
                      <c:pt idx="63501">
                        <c:v>48.578060000000001</c:v>
                      </c:pt>
                      <c:pt idx="63502">
                        <c:v>48.595600000000005</c:v>
                      </c:pt>
                      <c:pt idx="63503">
                        <c:v>48.614940000000004</c:v>
                      </c:pt>
                      <c:pt idx="63504">
                        <c:v>48.633309999999994</c:v>
                      </c:pt>
                      <c:pt idx="63505">
                        <c:v>48.652290000000001</c:v>
                      </c:pt>
                      <c:pt idx="63506">
                        <c:v>48.671100000000003</c:v>
                      </c:pt>
                      <c:pt idx="63507">
                        <c:v>48.691120000000005</c:v>
                      </c:pt>
                      <c:pt idx="63508">
                        <c:v>48.710699999999996</c:v>
                      </c:pt>
                      <c:pt idx="63509">
                        <c:v>48.729889999999997</c:v>
                      </c:pt>
                      <c:pt idx="63510">
                        <c:v>48.748840000000001</c:v>
                      </c:pt>
                      <c:pt idx="63511">
                        <c:v>48.766059999999996</c:v>
                      </c:pt>
                      <c:pt idx="63512">
                        <c:v>48.785379999999996</c:v>
                      </c:pt>
                      <c:pt idx="63513">
                        <c:v>48.804349999999999</c:v>
                      </c:pt>
                      <c:pt idx="63514">
                        <c:v>48.823970000000003</c:v>
                      </c:pt>
                      <c:pt idx="63515">
                        <c:v>48.842759999999998</c:v>
                      </c:pt>
                      <c:pt idx="63516">
                        <c:v>48.862020000000001</c:v>
                      </c:pt>
                      <c:pt idx="63517">
                        <c:v>48.881349999999998</c:v>
                      </c:pt>
                      <c:pt idx="63518">
                        <c:v>48.900149999999996</c:v>
                      </c:pt>
                      <c:pt idx="63519">
                        <c:v>48.91921</c:v>
                      </c:pt>
                      <c:pt idx="63520">
                        <c:v>48.937519999999999</c:v>
                      </c:pt>
                      <c:pt idx="63521">
                        <c:v>48.955680000000001</c:v>
                      </c:pt>
                      <c:pt idx="63522">
                        <c:v>48.974580000000003</c:v>
                      </c:pt>
                      <c:pt idx="63523">
                        <c:v>48.993430000000004</c:v>
                      </c:pt>
                      <c:pt idx="63524">
                        <c:v>49.012090000000001</c:v>
                      </c:pt>
                      <c:pt idx="63525">
                        <c:v>49.03125</c:v>
                      </c:pt>
                      <c:pt idx="63526">
                        <c:v>49.050060000000002</c:v>
                      </c:pt>
                      <c:pt idx="63527">
                        <c:v>49.068430000000006</c:v>
                      </c:pt>
                      <c:pt idx="63528">
                        <c:v>49.087630000000004</c:v>
                      </c:pt>
                      <c:pt idx="63529">
                        <c:v>49.106160000000003</c:v>
                      </c:pt>
                      <c:pt idx="63530">
                        <c:v>49.124930000000006</c:v>
                      </c:pt>
                      <c:pt idx="63531">
                        <c:v>49.144210000000001</c:v>
                      </c:pt>
                      <c:pt idx="63532">
                        <c:v>49.163439999999994</c:v>
                      </c:pt>
                      <c:pt idx="63533">
                        <c:v>49.182130000000001</c:v>
                      </c:pt>
                      <c:pt idx="63534">
                        <c:v>49.200580000000002</c:v>
                      </c:pt>
                      <c:pt idx="63535">
                        <c:v>49.219450000000002</c:v>
                      </c:pt>
                      <c:pt idx="63536">
                        <c:v>49.238109999999999</c:v>
                      </c:pt>
                      <c:pt idx="63537">
                        <c:v>49.257300000000001</c:v>
                      </c:pt>
                      <c:pt idx="63538">
                        <c:v>49.276619999999994</c:v>
                      </c:pt>
                      <c:pt idx="63539">
                        <c:v>49.295380000000002</c:v>
                      </c:pt>
                      <c:pt idx="63540">
                        <c:v>49.314869999999999</c:v>
                      </c:pt>
                      <c:pt idx="63541">
                        <c:v>49.333729999999996</c:v>
                      </c:pt>
                      <c:pt idx="63542">
                        <c:v>49.352930000000001</c:v>
                      </c:pt>
                      <c:pt idx="63543">
                        <c:v>49.371900000000004</c:v>
                      </c:pt>
                      <c:pt idx="63544">
                        <c:v>49.391010000000001</c:v>
                      </c:pt>
                      <c:pt idx="63545">
                        <c:v>49.41019</c:v>
                      </c:pt>
                      <c:pt idx="63546">
                        <c:v>49.429209999999998</c:v>
                      </c:pt>
                      <c:pt idx="63547">
                        <c:v>49.448700000000002</c:v>
                      </c:pt>
                      <c:pt idx="63548">
                        <c:v>49.467970000000001</c:v>
                      </c:pt>
                      <c:pt idx="63549">
                        <c:v>49.487480000000005</c:v>
                      </c:pt>
                      <c:pt idx="63550">
                        <c:v>49.506599999999999</c:v>
                      </c:pt>
                      <c:pt idx="63551">
                        <c:v>49.526089999999996</c:v>
                      </c:pt>
                      <c:pt idx="63552">
                        <c:v>49.535039999999995</c:v>
                      </c:pt>
                      <c:pt idx="63553">
                        <c:v>49.547179999999997</c:v>
                      </c:pt>
                      <c:pt idx="63554">
                        <c:v>49.563270000000003</c:v>
                      </c:pt>
                      <c:pt idx="63555">
                        <c:v>49.581270000000004</c:v>
                      </c:pt>
                      <c:pt idx="63556">
                        <c:v>49.600059999999999</c:v>
                      </c:pt>
                      <c:pt idx="63557">
                        <c:v>49.619520000000001</c:v>
                      </c:pt>
                      <c:pt idx="63558">
                        <c:v>49.638939999999998</c:v>
                      </c:pt>
                      <c:pt idx="63559">
                        <c:v>49.658650000000002</c:v>
                      </c:pt>
                      <c:pt idx="63560">
                        <c:v>49.678280000000001</c:v>
                      </c:pt>
                      <c:pt idx="63561">
                        <c:v>49.698070000000001</c:v>
                      </c:pt>
                      <c:pt idx="63562">
                        <c:v>49.717700000000001</c:v>
                      </c:pt>
                      <c:pt idx="63563">
                        <c:v>49.737560000000002</c:v>
                      </c:pt>
                      <c:pt idx="63564">
                        <c:v>49.757300000000001</c:v>
                      </c:pt>
                      <c:pt idx="63565">
                        <c:v>49.776589999999999</c:v>
                      </c:pt>
                      <c:pt idx="63566">
                        <c:v>49.79609</c:v>
                      </c:pt>
                      <c:pt idx="63567">
                        <c:v>49.816200000000002</c:v>
                      </c:pt>
                      <c:pt idx="63568">
                        <c:v>49.836010000000002</c:v>
                      </c:pt>
                      <c:pt idx="63569">
                        <c:v>49.855890000000002</c:v>
                      </c:pt>
                      <c:pt idx="63570">
                        <c:v>49.87547</c:v>
                      </c:pt>
                      <c:pt idx="63571">
                        <c:v>49.895259999999993</c:v>
                      </c:pt>
                      <c:pt idx="63572">
                        <c:v>49.91478</c:v>
                      </c:pt>
                      <c:pt idx="63573">
                        <c:v>49.933120000000002</c:v>
                      </c:pt>
                      <c:pt idx="63574">
                        <c:v>49.952240000000003</c:v>
                      </c:pt>
                      <c:pt idx="63575">
                        <c:v>49.971339999999998</c:v>
                      </c:pt>
                      <c:pt idx="63576">
                        <c:v>49.990079999999999</c:v>
                      </c:pt>
                      <c:pt idx="63577">
                        <c:v>50.009280000000004</c:v>
                      </c:pt>
                      <c:pt idx="63578">
                        <c:v>50.028509999999997</c:v>
                      </c:pt>
                      <c:pt idx="63579">
                        <c:v>50.048009999999998</c:v>
                      </c:pt>
                      <c:pt idx="63580">
                        <c:v>50.067310000000006</c:v>
                      </c:pt>
                      <c:pt idx="63581">
                        <c:v>50.086669999999998</c:v>
                      </c:pt>
                      <c:pt idx="63582">
                        <c:v>50.106070000000003</c:v>
                      </c:pt>
                      <c:pt idx="63583">
                        <c:v>50.12527</c:v>
                      </c:pt>
                      <c:pt idx="63584">
                        <c:v>50.144130000000004</c:v>
                      </c:pt>
                      <c:pt idx="63585">
                        <c:v>50.162649999999999</c:v>
                      </c:pt>
                      <c:pt idx="63586">
                        <c:v>50.181529999999995</c:v>
                      </c:pt>
                      <c:pt idx="63587">
                        <c:v>50.200500000000005</c:v>
                      </c:pt>
                      <c:pt idx="63588">
                        <c:v>50.219449999999995</c:v>
                      </c:pt>
                      <c:pt idx="63589">
                        <c:v>50.238509999999998</c:v>
                      </c:pt>
                      <c:pt idx="63590">
                        <c:v>50.257709999999996</c:v>
                      </c:pt>
                      <c:pt idx="63591">
                        <c:v>50.275959999999998</c:v>
                      </c:pt>
                      <c:pt idx="63592">
                        <c:v>50.290579999999999</c:v>
                      </c:pt>
                      <c:pt idx="63593">
                        <c:v>50.308369999999996</c:v>
                      </c:pt>
                      <c:pt idx="63594">
                        <c:v>50.326639999999998</c:v>
                      </c:pt>
                      <c:pt idx="63595">
                        <c:v>50.345060000000004</c:v>
                      </c:pt>
                      <c:pt idx="63596">
                        <c:v>50.363849999999999</c:v>
                      </c:pt>
                      <c:pt idx="63597">
                        <c:v>50.382660000000001</c:v>
                      </c:pt>
                      <c:pt idx="63598">
                        <c:v>50.400999999999996</c:v>
                      </c:pt>
                      <c:pt idx="63599">
                        <c:v>50.419589999999999</c:v>
                      </c:pt>
                      <c:pt idx="63600">
                        <c:v>50.438210000000005</c:v>
                      </c:pt>
                      <c:pt idx="63601">
                        <c:v>50.448160000000001</c:v>
                      </c:pt>
                      <c:pt idx="63602">
                        <c:v>50.460849999999994</c:v>
                      </c:pt>
                      <c:pt idx="63603">
                        <c:v>50.477339999999998</c:v>
                      </c:pt>
                      <c:pt idx="63604">
                        <c:v>50.495080000000002</c:v>
                      </c:pt>
                      <c:pt idx="63605">
                        <c:v>50.513739999999999</c:v>
                      </c:pt>
                      <c:pt idx="63606">
                        <c:v>50.532490000000003</c:v>
                      </c:pt>
                      <c:pt idx="63607">
                        <c:v>50.551740000000002</c:v>
                      </c:pt>
                      <c:pt idx="63608">
                        <c:v>50.570639999999997</c:v>
                      </c:pt>
                      <c:pt idx="63609">
                        <c:v>50.589750000000002</c:v>
                      </c:pt>
                      <c:pt idx="63610">
                        <c:v>50.608630000000005</c:v>
                      </c:pt>
                      <c:pt idx="63611">
                        <c:v>50.627769999999998</c:v>
                      </c:pt>
                      <c:pt idx="63612">
                        <c:v>50.640810000000002</c:v>
                      </c:pt>
                      <c:pt idx="63613">
                        <c:v>50.65645</c:v>
                      </c:pt>
                      <c:pt idx="63614">
                        <c:v>50.674169999999997</c:v>
                      </c:pt>
                      <c:pt idx="63615">
                        <c:v>50.692779999999999</c:v>
                      </c:pt>
                      <c:pt idx="63616">
                        <c:v>50.711459999999995</c:v>
                      </c:pt>
                      <c:pt idx="63617">
                        <c:v>50.730420000000002</c:v>
                      </c:pt>
                      <c:pt idx="63618">
                        <c:v>50.745670000000004</c:v>
                      </c:pt>
                      <c:pt idx="63619">
                        <c:v>50.761399999999995</c:v>
                      </c:pt>
                      <c:pt idx="63620">
                        <c:v>50.779139999999998</c:v>
                      </c:pt>
                      <c:pt idx="63621">
                        <c:v>50.797730000000001</c:v>
                      </c:pt>
                      <c:pt idx="63622">
                        <c:v>50.814700000000002</c:v>
                      </c:pt>
                      <c:pt idx="63623">
                        <c:v>50.832179999999994</c:v>
                      </c:pt>
                      <c:pt idx="63624">
                        <c:v>50.850039999999993</c:v>
                      </c:pt>
                      <c:pt idx="63625">
                        <c:v>50.867989999999999</c:v>
                      </c:pt>
                      <c:pt idx="63626">
                        <c:v>50.885719999999999</c:v>
                      </c:pt>
                      <c:pt idx="63627">
                        <c:v>50.90401</c:v>
                      </c:pt>
                      <c:pt idx="63628">
                        <c:v>50.922169999999994</c:v>
                      </c:pt>
                      <c:pt idx="63629">
                        <c:v>50.940599999999996</c:v>
                      </c:pt>
                      <c:pt idx="63630">
                        <c:v>50.958970000000001</c:v>
                      </c:pt>
                      <c:pt idx="63631">
                        <c:v>50.976840000000003</c:v>
                      </c:pt>
                      <c:pt idx="63632">
                        <c:v>50.99559</c:v>
                      </c:pt>
                      <c:pt idx="63633">
                        <c:v>51.013770000000001</c:v>
                      </c:pt>
                      <c:pt idx="63634">
                        <c:v>51.032170000000001</c:v>
                      </c:pt>
                      <c:pt idx="63635">
                        <c:v>51.050560000000004</c:v>
                      </c:pt>
                      <c:pt idx="63636">
                        <c:v>51.068939999999998</c:v>
                      </c:pt>
                      <c:pt idx="63637">
                        <c:v>51.087410000000006</c:v>
                      </c:pt>
                      <c:pt idx="63638">
                        <c:v>51.105930000000001</c:v>
                      </c:pt>
                      <c:pt idx="63639">
                        <c:v>51.12444</c:v>
                      </c:pt>
                      <c:pt idx="63640">
                        <c:v>51.142960000000002</c:v>
                      </c:pt>
                      <c:pt idx="63641">
                        <c:v>51.161519999999996</c:v>
                      </c:pt>
                      <c:pt idx="63642">
                        <c:v>51.180039999999998</c:v>
                      </c:pt>
                      <c:pt idx="63643">
                        <c:v>51.198589999999996</c:v>
                      </c:pt>
                      <c:pt idx="63644">
                        <c:v>51.217140000000001</c:v>
                      </c:pt>
                      <c:pt idx="63645">
                        <c:v>51.235689999999998</c:v>
                      </c:pt>
                      <c:pt idx="63646">
                        <c:v>51.254220000000004</c:v>
                      </c:pt>
                      <c:pt idx="63647">
                        <c:v>51.272820000000003</c:v>
                      </c:pt>
                      <c:pt idx="63648">
                        <c:v>51.291119999999999</c:v>
                      </c:pt>
                      <c:pt idx="63649">
                        <c:v>51.310079999999999</c:v>
                      </c:pt>
                      <c:pt idx="63650">
                        <c:v>51.327910000000003</c:v>
                      </c:pt>
                      <c:pt idx="63651">
                        <c:v>51.345770000000002</c:v>
                      </c:pt>
                      <c:pt idx="63652">
                        <c:v>51.364450000000005</c:v>
                      </c:pt>
                      <c:pt idx="63653">
                        <c:v>51.38317</c:v>
                      </c:pt>
                      <c:pt idx="63654">
                        <c:v>51.401510000000002</c:v>
                      </c:pt>
                      <c:pt idx="63655">
                        <c:v>51.420120000000004</c:v>
                      </c:pt>
                      <c:pt idx="63656">
                        <c:v>51.438560000000003</c:v>
                      </c:pt>
                      <c:pt idx="63657">
                        <c:v>51.457129999999999</c:v>
                      </c:pt>
                      <c:pt idx="63658">
                        <c:v>51.475639999999999</c:v>
                      </c:pt>
                      <c:pt idx="63659">
                        <c:v>51.493770000000005</c:v>
                      </c:pt>
                      <c:pt idx="63660">
                        <c:v>51.51182</c:v>
                      </c:pt>
                      <c:pt idx="63661">
                        <c:v>51.53022</c:v>
                      </c:pt>
                      <c:pt idx="63662">
                        <c:v>51.548629999999996</c:v>
                      </c:pt>
                      <c:pt idx="63663">
                        <c:v>51.567160000000001</c:v>
                      </c:pt>
                      <c:pt idx="63664">
                        <c:v>51.585599999999999</c:v>
                      </c:pt>
                      <c:pt idx="63665">
                        <c:v>51.604140000000001</c:v>
                      </c:pt>
                      <c:pt idx="63666">
                        <c:v>51.622680000000003</c:v>
                      </c:pt>
                      <c:pt idx="63667">
                        <c:v>51.641130000000004</c:v>
                      </c:pt>
                      <c:pt idx="63668">
                        <c:v>51.659649999999999</c:v>
                      </c:pt>
                      <c:pt idx="63669">
                        <c:v>51.678110000000004</c:v>
                      </c:pt>
                      <c:pt idx="63670">
                        <c:v>51.696619999999996</c:v>
                      </c:pt>
                      <c:pt idx="63671">
                        <c:v>51.714860000000002</c:v>
                      </c:pt>
                      <c:pt idx="63672">
                        <c:v>51.732950000000002</c:v>
                      </c:pt>
                      <c:pt idx="63673">
                        <c:v>51.75141</c:v>
                      </c:pt>
                      <c:pt idx="63674">
                        <c:v>51.769850000000005</c:v>
                      </c:pt>
                      <c:pt idx="63675">
                        <c:v>51.788239999999995</c:v>
                      </c:pt>
                      <c:pt idx="63676">
                        <c:v>51.806550000000001</c:v>
                      </c:pt>
                      <c:pt idx="63677">
                        <c:v>51.824890000000003</c:v>
                      </c:pt>
                      <c:pt idx="63678">
                        <c:v>51.843350000000001</c:v>
                      </c:pt>
                      <c:pt idx="63679">
                        <c:v>51.861789999999999</c:v>
                      </c:pt>
                      <c:pt idx="63680">
                        <c:v>51.880209999999998</c:v>
                      </c:pt>
                      <c:pt idx="63681">
                        <c:v>51.898510000000002</c:v>
                      </c:pt>
                      <c:pt idx="63682">
                        <c:v>51.917000000000002</c:v>
                      </c:pt>
                      <c:pt idx="63683">
                        <c:v>51.934690000000003</c:v>
                      </c:pt>
                      <c:pt idx="63684">
                        <c:v>51.952360000000006</c:v>
                      </c:pt>
                      <c:pt idx="63685">
                        <c:v>51.96978</c:v>
                      </c:pt>
                      <c:pt idx="63686">
                        <c:v>51.987930000000006</c:v>
                      </c:pt>
                      <c:pt idx="63687">
                        <c:v>52.006019999999999</c:v>
                      </c:pt>
                      <c:pt idx="63688">
                        <c:v>52.023789999999998</c:v>
                      </c:pt>
                      <c:pt idx="63689">
                        <c:v>52.041609999999999</c:v>
                      </c:pt>
                      <c:pt idx="63690">
                        <c:v>52.0595</c:v>
                      </c:pt>
                      <c:pt idx="63691">
                        <c:v>52.077710000000003</c:v>
                      </c:pt>
                      <c:pt idx="63692">
                        <c:v>52.095840000000003</c:v>
                      </c:pt>
                      <c:pt idx="63693">
                        <c:v>52.114190000000001</c:v>
                      </c:pt>
                      <c:pt idx="63694">
                        <c:v>52.132440000000003</c:v>
                      </c:pt>
                      <c:pt idx="63695">
                        <c:v>52.150919999999999</c:v>
                      </c:pt>
                      <c:pt idx="63696">
                        <c:v>52.168979999999998</c:v>
                      </c:pt>
                      <c:pt idx="63697">
                        <c:v>52.187650000000005</c:v>
                      </c:pt>
                      <c:pt idx="63698">
                        <c:v>52.205959999999997</c:v>
                      </c:pt>
                      <c:pt idx="63699">
                        <c:v>52.224519999999998</c:v>
                      </c:pt>
                      <c:pt idx="63700">
                        <c:v>52.243000000000002</c:v>
                      </c:pt>
                      <c:pt idx="63701">
                        <c:v>52.261569999999999</c:v>
                      </c:pt>
                      <c:pt idx="63702">
                        <c:v>52.280049999999996</c:v>
                      </c:pt>
                      <c:pt idx="63703">
                        <c:v>52.298639999999999</c:v>
                      </c:pt>
                      <c:pt idx="63704">
                        <c:v>52.317120000000003</c:v>
                      </c:pt>
                      <c:pt idx="63705">
                        <c:v>52.33567</c:v>
                      </c:pt>
                      <c:pt idx="63706">
                        <c:v>52.354070000000007</c:v>
                      </c:pt>
                      <c:pt idx="63707">
                        <c:v>52.372579999999999</c:v>
                      </c:pt>
                      <c:pt idx="63708">
                        <c:v>52.391050000000007</c:v>
                      </c:pt>
                      <c:pt idx="63709">
                        <c:v>52.409570000000002</c:v>
                      </c:pt>
                      <c:pt idx="63710">
                        <c:v>52.428129999999996</c:v>
                      </c:pt>
                      <c:pt idx="63711">
                        <c:v>52.446599999999997</c:v>
                      </c:pt>
                      <c:pt idx="63712">
                        <c:v>52.465070000000004</c:v>
                      </c:pt>
                      <c:pt idx="63713">
                        <c:v>52.483560000000004</c:v>
                      </c:pt>
                      <c:pt idx="63714">
                        <c:v>52.502079999999999</c:v>
                      </c:pt>
                      <c:pt idx="63715">
                        <c:v>52.520499999999998</c:v>
                      </c:pt>
                      <c:pt idx="63716">
                        <c:v>52.538790000000006</c:v>
                      </c:pt>
                      <c:pt idx="63717">
                        <c:v>52.557219999999994</c:v>
                      </c:pt>
                      <c:pt idx="63718">
                        <c:v>52.575630000000004</c:v>
                      </c:pt>
                      <c:pt idx="63719">
                        <c:v>52.593810000000005</c:v>
                      </c:pt>
                      <c:pt idx="63720">
                        <c:v>52.611090000000004</c:v>
                      </c:pt>
                      <c:pt idx="63721">
                        <c:v>52.629179999999998</c:v>
                      </c:pt>
                      <c:pt idx="63722">
                        <c:v>52.646680000000003</c:v>
                      </c:pt>
                      <c:pt idx="63723">
                        <c:v>52.664790000000004</c:v>
                      </c:pt>
                      <c:pt idx="63724">
                        <c:v>52.683080000000004</c:v>
                      </c:pt>
                      <c:pt idx="63725">
                        <c:v>52.701560000000001</c:v>
                      </c:pt>
                      <c:pt idx="63726">
                        <c:v>52.719820000000006</c:v>
                      </c:pt>
                      <c:pt idx="63727">
                        <c:v>52.73827</c:v>
                      </c:pt>
                      <c:pt idx="63728">
                        <c:v>52.756720000000001</c:v>
                      </c:pt>
                      <c:pt idx="63729">
                        <c:v>52.775230000000008</c:v>
                      </c:pt>
                      <c:pt idx="63730">
                        <c:v>52.793239999999997</c:v>
                      </c:pt>
                      <c:pt idx="63731">
                        <c:v>52.811669999999999</c:v>
                      </c:pt>
                      <c:pt idx="63732">
                        <c:v>52.830060000000003</c:v>
                      </c:pt>
                      <c:pt idx="63733">
                        <c:v>52.84836</c:v>
                      </c:pt>
                      <c:pt idx="63734">
                        <c:v>52.866849999999999</c:v>
                      </c:pt>
                      <c:pt idx="63735">
                        <c:v>52.885130000000004</c:v>
                      </c:pt>
                      <c:pt idx="63736">
                        <c:v>52.903510000000004</c:v>
                      </c:pt>
                      <c:pt idx="63737">
                        <c:v>52.921990000000001</c:v>
                      </c:pt>
                      <c:pt idx="63738">
                        <c:v>52.939930000000004</c:v>
                      </c:pt>
                      <c:pt idx="63739">
                        <c:v>52.958390000000001</c:v>
                      </c:pt>
                      <c:pt idx="63740">
                        <c:v>52.976489999999998</c:v>
                      </c:pt>
                      <c:pt idx="63741">
                        <c:v>52.994709999999998</c:v>
                      </c:pt>
                      <c:pt idx="63742">
                        <c:v>53.012420000000006</c:v>
                      </c:pt>
                      <c:pt idx="63743">
                        <c:v>53.030470000000001</c:v>
                      </c:pt>
                      <c:pt idx="63744">
                        <c:v>53.048679999999997</c:v>
                      </c:pt>
                      <c:pt idx="63745">
                        <c:v>53.067099999999996</c:v>
                      </c:pt>
                      <c:pt idx="63746">
                        <c:v>53.085060000000006</c:v>
                      </c:pt>
                      <c:pt idx="63747">
                        <c:v>53.103119999999997</c:v>
                      </c:pt>
                      <c:pt idx="63748">
                        <c:v>53.121400000000001</c:v>
                      </c:pt>
                      <c:pt idx="63749">
                        <c:v>53.13973</c:v>
                      </c:pt>
                      <c:pt idx="63750">
                        <c:v>53.15804</c:v>
                      </c:pt>
                      <c:pt idx="63751">
                        <c:v>53.176490000000001</c:v>
                      </c:pt>
                      <c:pt idx="63752">
                        <c:v>53.194600000000001</c:v>
                      </c:pt>
                      <c:pt idx="63753">
                        <c:v>53.212620000000001</c:v>
                      </c:pt>
                      <c:pt idx="63754">
                        <c:v>53.230670000000003</c:v>
                      </c:pt>
                      <c:pt idx="63755">
                        <c:v>53.248980000000003</c:v>
                      </c:pt>
                      <c:pt idx="63756">
                        <c:v>53.267139999999998</c:v>
                      </c:pt>
                      <c:pt idx="63757">
                        <c:v>53.28539</c:v>
                      </c:pt>
                      <c:pt idx="63758">
                        <c:v>53.303440000000002</c:v>
                      </c:pt>
                      <c:pt idx="63759">
                        <c:v>53.321750000000002</c:v>
                      </c:pt>
                      <c:pt idx="63760">
                        <c:v>53.339939999999999</c:v>
                      </c:pt>
                      <c:pt idx="63761">
                        <c:v>53.358239999999995</c:v>
                      </c:pt>
                      <c:pt idx="63762">
                        <c:v>53.376530000000002</c:v>
                      </c:pt>
                      <c:pt idx="63763">
                        <c:v>53.394739999999999</c:v>
                      </c:pt>
                      <c:pt idx="63764">
                        <c:v>53.41272</c:v>
                      </c:pt>
                      <c:pt idx="63765">
                        <c:v>53.430809999999994</c:v>
                      </c:pt>
                      <c:pt idx="63766">
                        <c:v>53.448880000000003</c:v>
                      </c:pt>
                      <c:pt idx="63767">
                        <c:v>53.467240000000004</c:v>
                      </c:pt>
                      <c:pt idx="63768">
                        <c:v>53.485420000000005</c:v>
                      </c:pt>
                      <c:pt idx="63769">
                        <c:v>53.503699999999995</c:v>
                      </c:pt>
                      <c:pt idx="63770">
                        <c:v>53.52187</c:v>
                      </c:pt>
                      <c:pt idx="63771">
                        <c:v>53.540179999999999</c:v>
                      </c:pt>
                      <c:pt idx="63772">
                        <c:v>53.55836</c:v>
                      </c:pt>
                      <c:pt idx="63773">
                        <c:v>53.576119999999996</c:v>
                      </c:pt>
                      <c:pt idx="63774">
                        <c:v>53.594160000000002</c:v>
                      </c:pt>
                      <c:pt idx="63775">
                        <c:v>53.612390000000005</c:v>
                      </c:pt>
                      <c:pt idx="63776">
                        <c:v>53.630509999999994</c:v>
                      </c:pt>
                      <c:pt idx="63777">
                        <c:v>53.648850000000003</c:v>
                      </c:pt>
                      <c:pt idx="63778">
                        <c:v>53.667059999999999</c:v>
                      </c:pt>
                      <c:pt idx="63779">
                        <c:v>53.685559999999995</c:v>
                      </c:pt>
                      <c:pt idx="63780">
                        <c:v>53.703539999999997</c:v>
                      </c:pt>
                      <c:pt idx="63781">
                        <c:v>53.721880000000006</c:v>
                      </c:pt>
                      <c:pt idx="63782">
                        <c:v>53.740119999999997</c:v>
                      </c:pt>
                      <c:pt idx="63783">
                        <c:v>53.75844</c:v>
                      </c:pt>
                      <c:pt idx="63784">
                        <c:v>53.776669999999996</c:v>
                      </c:pt>
                      <c:pt idx="63785">
                        <c:v>53.795000000000002</c:v>
                      </c:pt>
                      <c:pt idx="63786">
                        <c:v>53.813269999999996</c:v>
                      </c:pt>
                      <c:pt idx="63787">
                        <c:v>53.831360000000004</c:v>
                      </c:pt>
                      <c:pt idx="63788">
                        <c:v>53.849739999999997</c:v>
                      </c:pt>
                      <c:pt idx="63789">
                        <c:v>53.86797</c:v>
                      </c:pt>
                      <c:pt idx="63790">
                        <c:v>53.886099999999999</c:v>
                      </c:pt>
                      <c:pt idx="63791">
                        <c:v>53.904259999999994</c:v>
                      </c:pt>
                      <c:pt idx="63792">
                        <c:v>53.922319999999999</c:v>
                      </c:pt>
                      <c:pt idx="63793">
                        <c:v>53.940440000000002</c:v>
                      </c:pt>
                      <c:pt idx="63794">
                        <c:v>53.958750000000002</c:v>
                      </c:pt>
                      <c:pt idx="63795">
                        <c:v>53.977080000000001</c:v>
                      </c:pt>
                      <c:pt idx="63796">
                        <c:v>53.995350000000002</c:v>
                      </c:pt>
                      <c:pt idx="63797">
                        <c:v>54.013660000000002</c:v>
                      </c:pt>
                      <c:pt idx="63798">
                        <c:v>54.032030000000006</c:v>
                      </c:pt>
                      <c:pt idx="63799">
                        <c:v>54.05048</c:v>
                      </c:pt>
                      <c:pt idx="63800">
                        <c:v>54.068880000000007</c:v>
                      </c:pt>
                      <c:pt idx="63801">
                        <c:v>54.087329999999994</c:v>
                      </c:pt>
                      <c:pt idx="63802">
                        <c:v>54.105759999999997</c:v>
                      </c:pt>
                      <c:pt idx="63803">
                        <c:v>54.124200000000002</c:v>
                      </c:pt>
                      <c:pt idx="63804">
                        <c:v>54.142620000000001</c:v>
                      </c:pt>
                      <c:pt idx="63805">
                        <c:v>54.161059999999999</c:v>
                      </c:pt>
                      <c:pt idx="63806">
                        <c:v>54.179490000000001</c:v>
                      </c:pt>
                      <c:pt idx="63807">
                        <c:v>54.197939999999996</c:v>
                      </c:pt>
                      <c:pt idx="63808">
                        <c:v>54.216350000000006</c:v>
                      </c:pt>
                      <c:pt idx="63809">
                        <c:v>54.234780000000001</c:v>
                      </c:pt>
                      <c:pt idx="63810">
                        <c:v>54.253280000000004</c:v>
                      </c:pt>
                      <c:pt idx="63811">
                        <c:v>54.271619999999999</c:v>
                      </c:pt>
                      <c:pt idx="63812">
                        <c:v>54.290030000000002</c:v>
                      </c:pt>
                      <c:pt idx="63813">
                        <c:v>54.308410000000002</c:v>
                      </c:pt>
                      <c:pt idx="63814">
                        <c:v>54.326790000000003</c:v>
                      </c:pt>
                      <c:pt idx="63815">
                        <c:v>54.345160000000007</c:v>
                      </c:pt>
                      <c:pt idx="63816">
                        <c:v>54.363530000000004</c:v>
                      </c:pt>
                      <c:pt idx="63817">
                        <c:v>54.381890000000006</c:v>
                      </c:pt>
                      <c:pt idx="63818">
                        <c:v>54.40025</c:v>
                      </c:pt>
                      <c:pt idx="63819">
                        <c:v>54.418599999999998</c:v>
                      </c:pt>
                      <c:pt idx="63820">
                        <c:v>54.436949999999996</c:v>
                      </c:pt>
                      <c:pt idx="63821">
                        <c:v>54.455330000000004</c:v>
                      </c:pt>
                      <c:pt idx="63822">
                        <c:v>54.473659999999995</c:v>
                      </c:pt>
                      <c:pt idx="63823">
                        <c:v>54.49203</c:v>
                      </c:pt>
                      <c:pt idx="63824">
                        <c:v>54.510370000000002</c:v>
                      </c:pt>
                      <c:pt idx="63825">
                        <c:v>54.528710000000004</c:v>
                      </c:pt>
                      <c:pt idx="63826">
                        <c:v>54.547060000000002</c:v>
                      </c:pt>
                      <c:pt idx="63827">
                        <c:v>54.565370000000001</c:v>
                      </c:pt>
                      <c:pt idx="63828">
                        <c:v>54.583730000000003</c:v>
                      </c:pt>
                      <c:pt idx="63829">
                        <c:v>54.601879999999994</c:v>
                      </c:pt>
                      <c:pt idx="63830">
                        <c:v>54.619980000000005</c:v>
                      </c:pt>
                      <c:pt idx="63831">
                        <c:v>54.637779999999992</c:v>
                      </c:pt>
                      <c:pt idx="63832">
                        <c:v>54.655370000000005</c:v>
                      </c:pt>
                      <c:pt idx="63833">
                        <c:v>54.673470000000002</c:v>
                      </c:pt>
                      <c:pt idx="63834">
                        <c:v>54.691409999999998</c:v>
                      </c:pt>
                      <c:pt idx="63835">
                        <c:v>54.709119999999999</c:v>
                      </c:pt>
                      <c:pt idx="63836">
                        <c:v>54.727230000000006</c:v>
                      </c:pt>
                      <c:pt idx="63837">
                        <c:v>54.745419999999996</c:v>
                      </c:pt>
                      <c:pt idx="63838">
                        <c:v>54.763419999999996</c:v>
                      </c:pt>
                      <c:pt idx="63839">
                        <c:v>54.781669999999998</c:v>
                      </c:pt>
                      <c:pt idx="63840">
                        <c:v>54.799149999999997</c:v>
                      </c:pt>
                      <c:pt idx="63841">
                        <c:v>54.817430000000002</c:v>
                      </c:pt>
                      <c:pt idx="63842">
                        <c:v>54.835520000000002</c:v>
                      </c:pt>
                      <c:pt idx="63843">
                        <c:v>54.853370000000005</c:v>
                      </c:pt>
                      <c:pt idx="63844">
                        <c:v>54.87133</c:v>
                      </c:pt>
                      <c:pt idx="63845">
                        <c:v>54.888690000000004</c:v>
                      </c:pt>
                      <c:pt idx="63846">
                        <c:v>54.906459999999996</c:v>
                      </c:pt>
                      <c:pt idx="63847">
                        <c:v>54.924289999999999</c:v>
                      </c:pt>
                      <c:pt idx="63848">
                        <c:v>54.942039999999999</c:v>
                      </c:pt>
                      <c:pt idx="63849">
                        <c:v>54.959879999999998</c:v>
                      </c:pt>
                      <c:pt idx="63850">
                        <c:v>54.977799999999995</c:v>
                      </c:pt>
                      <c:pt idx="63851">
                        <c:v>54.995609999999999</c:v>
                      </c:pt>
                      <c:pt idx="63852">
                        <c:v>55.013480000000001</c:v>
                      </c:pt>
                      <c:pt idx="63853">
                        <c:v>55.031280000000002</c:v>
                      </c:pt>
                      <c:pt idx="63854">
                        <c:v>55.049190000000003</c:v>
                      </c:pt>
                      <c:pt idx="63855">
                        <c:v>55.066789999999997</c:v>
                      </c:pt>
                      <c:pt idx="63856">
                        <c:v>55.084609999999998</c:v>
                      </c:pt>
                      <c:pt idx="63857">
                        <c:v>55.102359999999997</c:v>
                      </c:pt>
                      <c:pt idx="63858">
                        <c:v>55.120269999999998</c:v>
                      </c:pt>
                      <c:pt idx="63859">
                        <c:v>55.138179999999998</c:v>
                      </c:pt>
                      <c:pt idx="63860">
                        <c:v>55.156090000000006</c:v>
                      </c:pt>
                      <c:pt idx="63861">
                        <c:v>55.174000000000007</c:v>
                      </c:pt>
                      <c:pt idx="63862">
                        <c:v>55.19191</c:v>
                      </c:pt>
                      <c:pt idx="63863">
                        <c:v>55.209800000000001</c:v>
                      </c:pt>
                      <c:pt idx="63864">
                        <c:v>55.227789999999999</c:v>
                      </c:pt>
                      <c:pt idx="63865">
                        <c:v>55.245629999999998</c:v>
                      </c:pt>
                      <c:pt idx="63866">
                        <c:v>55.262520000000002</c:v>
                      </c:pt>
                      <c:pt idx="63867">
                        <c:v>55.28031</c:v>
                      </c:pt>
                      <c:pt idx="63868">
                        <c:v>55.298049999999996</c:v>
                      </c:pt>
                      <c:pt idx="63869">
                        <c:v>55.315890000000003</c:v>
                      </c:pt>
                      <c:pt idx="63870">
                        <c:v>55.333779999999997</c:v>
                      </c:pt>
                      <c:pt idx="63871">
                        <c:v>55.35163</c:v>
                      </c:pt>
                      <c:pt idx="63872">
                        <c:v>55.369579999999999</c:v>
                      </c:pt>
                      <c:pt idx="63873">
                        <c:v>55.387510000000006</c:v>
                      </c:pt>
                      <c:pt idx="63874">
                        <c:v>55.40551</c:v>
                      </c:pt>
                      <c:pt idx="63875">
                        <c:v>55.423460000000006</c:v>
                      </c:pt>
                      <c:pt idx="63876">
                        <c:v>55.441510000000001</c:v>
                      </c:pt>
                      <c:pt idx="63877">
                        <c:v>55.459579999999995</c:v>
                      </c:pt>
                      <c:pt idx="63878">
                        <c:v>55.477699999999999</c:v>
                      </c:pt>
                      <c:pt idx="63879">
                        <c:v>55.495480000000001</c:v>
                      </c:pt>
                      <c:pt idx="63880">
                        <c:v>55.513350000000003</c:v>
                      </c:pt>
                      <c:pt idx="63881">
                        <c:v>55.531350000000003</c:v>
                      </c:pt>
                      <c:pt idx="63882">
                        <c:v>55.549410000000002</c:v>
                      </c:pt>
                      <c:pt idx="63883">
                        <c:v>55.567509999999999</c:v>
                      </c:pt>
                      <c:pt idx="63884">
                        <c:v>55.585699999999996</c:v>
                      </c:pt>
                      <c:pt idx="63885">
                        <c:v>55.603879999999997</c:v>
                      </c:pt>
                      <c:pt idx="63886">
                        <c:v>55.622119999999995</c:v>
                      </c:pt>
                      <c:pt idx="63887">
                        <c:v>55.639900000000004</c:v>
                      </c:pt>
                      <c:pt idx="63888">
                        <c:v>55.657560000000004</c:v>
                      </c:pt>
                      <c:pt idx="63889">
                        <c:v>55.675759999999997</c:v>
                      </c:pt>
                      <c:pt idx="63890">
                        <c:v>55.6937</c:v>
                      </c:pt>
                      <c:pt idx="63891">
                        <c:v>55.711459999999995</c:v>
                      </c:pt>
                      <c:pt idx="63892">
                        <c:v>55.72954</c:v>
                      </c:pt>
                      <c:pt idx="63893">
                        <c:v>55.747390000000003</c:v>
                      </c:pt>
                      <c:pt idx="63894">
                        <c:v>55.765560000000001</c:v>
                      </c:pt>
                      <c:pt idx="63895">
                        <c:v>55.783470000000001</c:v>
                      </c:pt>
                      <c:pt idx="63896">
                        <c:v>55.801689999999994</c:v>
                      </c:pt>
                      <c:pt idx="63897">
                        <c:v>55.819679999999998</c:v>
                      </c:pt>
                      <c:pt idx="63898">
                        <c:v>55.837969999999999</c:v>
                      </c:pt>
                      <c:pt idx="63899">
                        <c:v>55.856130000000007</c:v>
                      </c:pt>
                      <c:pt idx="63900">
                        <c:v>55.874200000000002</c:v>
                      </c:pt>
                      <c:pt idx="63901">
                        <c:v>55.891840000000002</c:v>
                      </c:pt>
                      <c:pt idx="63902">
                        <c:v>55.909579999999998</c:v>
                      </c:pt>
                      <c:pt idx="63903">
                        <c:v>55.927610000000001</c:v>
                      </c:pt>
                      <c:pt idx="63904">
                        <c:v>55.945430000000002</c:v>
                      </c:pt>
                      <c:pt idx="63905">
                        <c:v>55.963320000000003</c:v>
                      </c:pt>
                      <c:pt idx="63906">
                        <c:v>55.981020000000001</c:v>
                      </c:pt>
                      <c:pt idx="63907">
                        <c:v>55.998950000000001</c:v>
                      </c:pt>
                      <c:pt idx="63908">
                        <c:v>56.01717</c:v>
                      </c:pt>
                      <c:pt idx="63909">
                        <c:v>56.035180000000004</c:v>
                      </c:pt>
                      <c:pt idx="63910">
                        <c:v>56.052499999999995</c:v>
                      </c:pt>
                      <c:pt idx="63911">
                        <c:v>56.069919999999996</c:v>
                      </c:pt>
                      <c:pt idx="63912">
                        <c:v>56.087519999999998</c:v>
                      </c:pt>
                      <c:pt idx="63913">
                        <c:v>56.105080000000001</c:v>
                      </c:pt>
                      <c:pt idx="63914">
                        <c:v>56.121139999999997</c:v>
                      </c:pt>
                      <c:pt idx="63915">
                        <c:v>56.136799999999994</c:v>
                      </c:pt>
                      <c:pt idx="63916">
                        <c:v>56.154979999999995</c:v>
                      </c:pt>
                      <c:pt idx="63917">
                        <c:v>56.172940000000004</c:v>
                      </c:pt>
                      <c:pt idx="63918">
                        <c:v>56.190889999999996</c:v>
                      </c:pt>
                      <c:pt idx="63919">
                        <c:v>56.20881</c:v>
                      </c:pt>
                      <c:pt idx="63920">
                        <c:v>56.226990000000001</c:v>
                      </c:pt>
                      <c:pt idx="63921">
                        <c:v>56.244599999999998</c:v>
                      </c:pt>
                      <c:pt idx="63922">
                        <c:v>56.262249999999995</c:v>
                      </c:pt>
                      <c:pt idx="63923">
                        <c:v>56.275800000000004</c:v>
                      </c:pt>
                      <c:pt idx="63924">
                        <c:v>56.294359999999998</c:v>
                      </c:pt>
                      <c:pt idx="63925">
                        <c:v>56.313220000000001</c:v>
                      </c:pt>
                      <c:pt idx="63926">
                        <c:v>56.330790000000007</c:v>
                      </c:pt>
                      <c:pt idx="63927">
                        <c:v>56.348789999999994</c:v>
                      </c:pt>
                      <c:pt idx="63928">
                        <c:v>56.366630000000001</c:v>
                      </c:pt>
                      <c:pt idx="63929">
                        <c:v>56.38438</c:v>
                      </c:pt>
                      <c:pt idx="63930">
                        <c:v>56.401389999999992</c:v>
                      </c:pt>
                      <c:pt idx="63931">
                        <c:v>56.416389999999993</c:v>
                      </c:pt>
                      <c:pt idx="63932">
                        <c:v>56.434379999999997</c:v>
                      </c:pt>
                      <c:pt idx="63933">
                        <c:v>56.452190000000002</c:v>
                      </c:pt>
                      <c:pt idx="63934">
                        <c:v>56.469810000000003</c:v>
                      </c:pt>
                      <c:pt idx="63935">
                        <c:v>56.487210000000005</c:v>
                      </c:pt>
                      <c:pt idx="63936">
                        <c:v>56.504860000000001</c:v>
                      </c:pt>
                      <c:pt idx="63937">
                        <c:v>56.52225</c:v>
                      </c:pt>
                      <c:pt idx="63938">
                        <c:v>56.53989</c:v>
                      </c:pt>
                      <c:pt idx="63939">
                        <c:v>56.557500000000005</c:v>
                      </c:pt>
                      <c:pt idx="63940">
                        <c:v>56.575209999999998</c:v>
                      </c:pt>
                      <c:pt idx="63941">
                        <c:v>56.592849999999999</c:v>
                      </c:pt>
                      <c:pt idx="63942">
                        <c:v>56.61016</c:v>
                      </c:pt>
                      <c:pt idx="63943">
                        <c:v>56.627299999999998</c:v>
                      </c:pt>
                      <c:pt idx="63944">
                        <c:v>56.645029999999998</c:v>
                      </c:pt>
                      <c:pt idx="63945">
                        <c:v>56.662619999999997</c:v>
                      </c:pt>
                      <c:pt idx="63946">
                        <c:v>56.68</c:v>
                      </c:pt>
                      <c:pt idx="63947">
                        <c:v>56.697360000000003</c:v>
                      </c:pt>
                      <c:pt idx="63948">
                        <c:v>56.714230000000001</c:v>
                      </c:pt>
                      <c:pt idx="63949">
                        <c:v>56.731139999999996</c:v>
                      </c:pt>
                      <c:pt idx="63950">
                        <c:v>56.748149999999995</c:v>
                      </c:pt>
                      <c:pt idx="63951">
                        <c:v>56.765259999999998</c:v>
                      </c:pt>
                      <c:pt idx="63952">
                        <c:v>56.782570000000007</c:v>
                      </c:pt>
                      <c:pt idx="63953">
                        <c:v>56.799799999999998</c:v>
                      </c:pt>
                      <c:pt idx="63954">
                        <c:v>56.81691</c:v>
                      </c:pt>
                      <c:pt idx="63955">
                        <c:v>56.834319999999998</c:v>
                      </c:pt>
                      <c:pt idx="63956">
                        <c:v>56.851880000000001</c:v>
                      </c:pt>
                      <c:pt idx="63957">
                        <c:v>56.869349999999997</c:v>
                      </c:pt>
                      <c:pt idx="63958">
                        <c:v>56.886939999999996</c:v>
                      </c:pt>
                      <c:pt idx="63959">
                        <c:v>56.903860000000002</c:v>
                      </c:pt>
                      <c:pt idx="63960">
                        <c:v>56.921210000000002</c:v>
                      </c:pt>
                      <c:pt idx="63961">
                        <c:v>56.938630000000003</c:v>
                      </c:pt>
                      <c:pt idx="63962">
                        <c:v>56.956239999999994</c:v>
                      </c:pt>
                      <c:pt idx="63963">
                        <c:v>56.973669999999998</c:v>
                      </c:pt>
                      <c:pt idx="63964">
                        <c:v>56.991259999999997</c:v>
                      </c:pt>
                      <c:pt idx="63965">
                        <c:v>57.008769999999998</c:v>
                      </c:pt>
                      <c:pt idx="63966">
                        <c:v>57.026240000000001</c:v>
                      </c:pt>
                      <c:pt idx="63967">
                        <c:v>57.043790000000001</c:v>
                      </c:pt>
                      <c:pt idx="63968">
                        <c:v>57.061489999999999</c:v>
                      </c:pt>
                      <c:pt idx="63969">
                        <c:v>57.075630000000004</c:v>
                      </c:pt>
                      <c:pt idx="63970">
                        <c:v>57.092359999999999</c:v>
                      </c:pt>
                      <c:pt idx="63971">
                        <c:v>57.108780000000003</c:v>
                      </c:pt>
                      <c:pt idx="63972">
                        <c:v>57.12556</c:v>
                      </c:pt>
                      <c:pt idx="63973">
                        <c:v>57.137900000000002</c:v>
                      </c:pt>
                      <c:pt idx="63974">
                        <c:v>57.151759999999996</c:v>
                      </c:pt>
                      <c:pt idx="63975">
                        <c:v>57.167929999999998</c:v>
                      </c:pt>
                      <c:pt idx="63976">
                        <c:v>57.184910000000002</c:v>
                      </c:pt>
                      <c:pt idx="63977">
                        <c:v>57.202200000000005</c:v>
                      </c:pt>
                      <c:pt idx="63978">
                        <c:v>57.219660000000005</c:v>
                      </c:pt>
                      <c:pt idx="63979">
                        <c:v>57.23621</c:v>
                      </c:pt>
                      <c:pt idx="63980">
                        <c:v>57.253569999999996</c:v>
                      </c:pt>
                      <c:pt idx="63981">
                        <c:v>57.270979999999994</c:v>
                      </c:pt>
                      <c:pt idx="63982">
                        <c:v>57.287579999999998</c:v>
                      </c:pt>
                      <c:pt idx="63983">
                        <c:v>57.304859999999998</c:v>
                      </c:pt>
                      <c:pt idx="63984">
                        <c:v>57.321910000000003</c:v>
                      </c:pt>
                      <c:pt idx="63985">
                        <c:v>57.339359999999999</c:v>
                      </c:pt>
                      <c:pt idx="63986">
                        <c:v>57.356970000000004</c:v>
                      </c:pt>
                      <c:pt idx="63987">
                        <c:v>57.374660000000006</c:v>
                      </c:pt>
                      <c:pt idx="63988">
                        <c:v>57.392539999999997</c:v>
                      </c:pt>
                      <c:pt idx="63989">
                        <c:v>57.41037</c:v>
                      </c:pt>
                      <c:pt idx="63990">
                        <c:v>57.427330000000005</c:v>
                      </c:pt>
                      <c:pt idx="63991">
                        <c:v>57.443840000000002</c:v>
                      </c:pt>
                      <c:pt idx="63992">
                        <c:v>57.46087</c:v>
                      </c:pt>
                      <c:pt idx="63993">
                        <c:v>57.478100000000005</c:v>
                      </c:pt>
                      <c:pt idx="63994">
                        <c:v>57.4955</c:v>
                      </c:pt>
                      <c:pt idx="63995">
                        <c:v>57.512990000000002</c:v>
                      </c:pt>
                      <c:pt idx="63996">
                        <c:v>57.530479999999997</c:v>
                      </c:pt>
                      <c:pt idx="63997">
                        <c:v>57.548110000000001</c:v>
                      </c:pt>
                      <c:pt idx="63998">
                        <c:v>57.566199999999995</c:v>
                      </c:pt>
                      <c:pt idx="63999">
                        <c:v>57.583929999999995</c:v>
                      </c:pt>
                      <c:pt idx="64000">
                        <c:v>57.598060000000004</c:v>
                      </c:pt>
                      <c:pt idx="64001">
                        <c:v>57.61524</c:v>
                      </c:pt>
                      <c:pt idx="64002">
                        <c:v>57.6325</c:v>
                      </c:pt>
                      <c:pt idx="64003">
                        <c:v>57.64958</c:v>
                      </c:pt>
                      <c:pt idx="64004">
                        <c:v>57.667169999999999</c:v>
                      </c:pt>
                      <c:pt idx="64005">
                        <c:v>57.684759999999997</c:v>
                      </c:pt>
                      <c:pt idx="64006">
                        <c:v>57.695999999999998</c:v>
                      </c:pt>
                      <c:pt idx="64007">
                        <c:v>57.711529999999996</c:v>
                      </c:pt>
                      <c:pt idx="64008">
                        <c:v>57.728919999999995</c:v>
                      </c:pt>
                      <c:pt idx="64009">
                        <c:v>57.746050000000004</c:v>
                      </c:pt>
                      <c:pt idx="64010">
                        <c:v>57.763689999999997</c:v>
                      </c:pt>
                      <c:pt idx="64011">
                        <c:v>57.781219999999998</c:v>
                      </c:pt>
                      <c:pt idx="64012">
                        <c:v>57.798990000000003</c:v>
                      </c:pt>
                      <c:pt idx="64013">
                        <c:v>57.814219999999999</c:v>
                      </c:pt>
                      <c:pt idx="64014">
                        <c:v>57.831890000000001</c:v>
                      </c:pt>
                      <c:pt idx="64015">
                        <c:v>57.849299999999999</c:v>
                      </c:pt>
                      <c:pt idx="64016">
                        <c:v>57.866619999999998</c:v>
                      </c:pt>
                      <c:pt idx="64017">
                        <c:v>57.88438</c:v>
                      </c:pt>
                      <c:pt idx="64018">
                        <c:v>57.902259999999998</c:v>
                      </c:pt>
                      <c:pt idx="64019">
                        <c:v>57.919049999999999</c:v>
                      </c:pt>
                      <c:pt idx="64020">
                        <c:v>57.935299999999998</c:v>
                      </c:pt>
                      <c:pt idx="64021">
                        <c:v>57.952110000000005</c:v>
                      </c:pt>
                      <c:pt idx="64022">
                        <c:v>57.967560000000006</c:v>
                      </c:pt>
                      <c:pt idx="64023">
                        <c:v>57.984660000000005</c:v>
                      </c:pt>
                      <c:pt idx="64024">
                        <c:v>58.00123</c:v>
                      </c:pt>
                      <c:pt idx="64025">
                        <c:v>58.018289999999993</c:v>
                      </c:pt>
                      <c:pt idx="64026">
                        <c:v>58.037509999999997</c:v>
                      </c:pt>
                      <c:pt idx="64027">
                        <c:v>58.055729999999997</c:v>
                      </c:pt>
                      <c:pt idx="64028">
                        <c:v>58.07311</c:v>
                      </c:pt>
                      <c:pt idx="64029">
                        <c:v>58.090529999999994</c:v>
                      </c:pt>
                      <c:pt idx="64030">
                        <c:v>58.107759999999999</c:v>
                      </c:pt>
                      <c:pt idx="64031">
                        <c:v>58.125289999999993</c:v>
                      </c:pt>
                      <c:pt idx="64032">
                        <c:v>58.142259999999993</c:v>
                      </c:pt>
                      <c:pt idx="64033">
                        <c:v>58.159910000000004</c:v>
                      </c:pt>
                      <c:pt idx="64034">
                        <c:v>58.177370000000003</c:v>
                      </c:pt>
                      <c:pt idx="64035">
                        <c:v>58.195030000000003</c:v>
                      </c:pt>
                      <c:pt idx="64036">
                        <c:v>58.212380000000003</c:v>
                      </c:pt>
                      <c:pt idx="64037">
                        <c:v>58.230289999999997</c:v>
                      </c:pt>
                      <c:pt idx="64038">
                        <c:v>58.248080000000002</c:v>
                      </c:pt>
                      <c:pt idx="64039">
                        <c:v>58.264690000000002</c:v>
                      </c:pt>
                      <c:pt idx="64040">
                        <c:v>58.280090000000001</c:v>
                      </c:pt>
                      <c:pt idx="64041">
                        <c:v>58.293990000000008</c:v>
                      </c:pt>
                      <c:pt idx="64042">
                        <c:v>58.310339999999997</c:v>
                      </c:pt>
                      <c:pt idx="64043">
                        <c:v>58.327330000000003</c:v>
                      </c:pt>
                      <c:pt idx="64044">
                        <c:v>58.344719999999995</c:v>
                      </c:pt>
                      <c:pt idx="64045">
                        <c:v>58.361960000000003</c:v>
                      </c:pt>
                      <c:pt idx="64046">
                        <c:v>58.379450000000006</c:v>
                      </c:pt>
                      <c:pt idx="64047">
                        <c:v>58.396790000000003</c:v>
                      </c:pt>
                      <c:pt idx="64048">
                        <c:v>58.414279999999998</c:v>
                      </c:pt>
                      <c:pt idx="64049">
                        <c:v>58.431910000000002</c:v>
                      </c:pt>
                      <c:pt idx="64050">
                        <c:v>58.449669999999998</c:v>
                      </c:pt>
                      <c:pt idx="64051">
                        <c:v>58.467489999999998</c:v>
                      </c:pt>
                      <c:pt idx="64052">
                        <c:v>58.485140000000001</c:v>
                      </c:pt>
                      <c:pt idx="64053">
                        <c:v>58.50224</c:v>
                      </c:pt>
                      <c:pt idx="64054">
                        <c:v>58.51925</c:v>
                      </c:pt>
                      <c:pt idx="64055">
                        <c:v>58.536760000000001</c:v>
                      </c:pt>
                      <c:pt idx="64056">
                        <c:v>58.554310000000001</c:v>
                      </c:pt>
                      <c:pt idx="64057">
                        <c:v>58.57199</c:v>
                      </c:pt>
                      <c:pt idx="64058">
                        <c:v>58.589640000000003</c:v>
                      </c:pt>
                      <c:pt idx="64059">
                        <c:v>58.607310000000005</c:v>
                      </c:pt>
                      <c:pt idx="64060">
                        <c:v>58.624890000000001</c:v>
                      </c:pt>
                      <c:pt idx="64061">
                        <c:v>58.641800000000003</c:v>
                      </c:pt>
                      <c:pt idx="64062">
                        <c:v>58.658500000000004</c:v>
                      </c:pt>
                      <c:pt idx="64063">
                        <c:v>58.675330000000002</c:v>
                      </c:pt>
                      <c:pt idx="64064">
                        <c:v>58.692369999999997</c:v>
                      </c:pt>
                      <c:pt idx="64065">
                        <c:v>58.709710000000001</c:v>
                      </c:pt>
                      <c:pt idx="64066">
                        <c:v>58.727119999999999</c:v>
                      </c:pt>
                      <c:pt idx="64067">
                        <c:v>58.744379999999992</c:v>
                      </c:pt>
                      <c:pt idx="64068">
                        <c:v>58.76191</c:v>
                      </c:pt>
                      <c:pt idx="64069">
                        <c:v>58.77899</c:v>
                      </c:pt>
                      <c:pt idx="64070">
                        <c:v>58.795539999999995</c:v>
                      </c:pt>
                      <c:pt idx="64071">
                        <c:v>58.811590000000002</c:v>
                      </c:pt>
                      <c:pt idx="64072">
                        <c:v>58.828129999999994</c:v>
                      </c:pt>
                      <c:pt idx="64073">
                        <c:v>58.845190000000002</c:v>
                      </c:pt>
                      <c:pt idx="64074">
                        <c:v>58.862050000000004</c:v>
                      </c:pt>
                      <c:pt idx="64075">
                        <c:v>58.879200000000004</c:v>
                      </c:pt>
                      <c:pt idx="64076">
                        <c:v>58.895960000000002</c:v>
                      </c:pt>
                      <c:pt idx="64077">
                        <c:v>58.913029999999999</c:v>
                      </c:pt>
                      <c:pt idx="64078">
                        <c:v>58.929900000000004</c:v>
                      </c:pt>
                      <c:pt idx="64079">
                        <c:v>58.947119999999998</c:v>
                      </c:pt>
                      <c:pt idx="64080">
                        <c:v>58.964269999999999</c:v>
                      </c:pt>
                      <c:pt idx="64081">
                        <c:v>58.980629999999998</c:v>
                      </c:pt>
                      <c:pt idx="64082">
                        <c:v>58.996399999999994</c:v>
                      </c:pt>
                      <c:pt idx="64083">
                        <c:v>59.01276</c:v>
                      </c:pt>
                      <c:pt idx="64084">
                        <c:v>59.029060000000001</c:v>
                      </c:pt>
                      <c:pt idx="64085">
                        <c:v>59.045759999999994</c:v>
                      </c:pt>
                      <c:pt idx="64086">
                        <c:v>59.062479999999994</c:v>
                      </c:pt>
                      <c:pt idx="64087">
                        <c:v>59.079189999999997</c:v>
                      </c:pt>
                      <c:pt idx="64088">
                        <c:v>59.095870000000005</c:v>
                      </c:pt>
                      <c:pt idx="64089">
                        <c:v>59.112760000000002</c:v>
                      </c:pt>
                      <c:pt idx="64090">
                        <c:v>59.129560000000005</c:v>
                      </c:pt>
                      <c:pt idx="64091">
                        <c:v>59.146360000000001</c:v>
                      </c:pt>
                      <c:pt idx="64092">
                        <c:v>59.163240000000002</c:v>
                      </c:pt>
                      <c:pt idx="64093">
                        <c:v>59.180109999999999</c:v>
                      </c:pt>
                      <c:pt idx="64094">
                        <c:v>59.19708</c:v>
                      </c:pt>
                      <c:pt idx="64095">
                        <c:v>59.21369</c:v>
                      </c:pt>
                      <c:pt idx="64096">
                        <c:v>59.230400000000003</c:v>
                      </c:pt>
                      <c:pt idx="64097">
                        <c:v>59.247230000000002</c:v>
                      </c:pt>
                      <c:pt idx="64098">
                        <c:v>59.26417</c:v>
                      </c:pt>
                      <c:pt idx="64099">
                        <c:v>59.281030000000001</c:v>
                      </c:pt>
                      <c:pt idx="64100">
                        <c:v>59.297969999999999</c:v>
                      </c:pt>
                      <c:pt idx="64101">
                        <c:v>59.314970000000002</c:v>
                      </c:pt>
                      <c:pt idx="64102">
                        <c:v>59.33173</c:v>
                      </c:pt>
                      <c:pt idx="64103">
                        <c:v>59.348749999999995</c:v>
                      </c:pt>
                      <c:pt idx="64104">
                        <c:v>59.365629999999996</c:v>
                      </c:pt>
                      <c:pt idx="64105">
                        <c:v>59.382480000000001</c:v>
                      </c:pt>
                      <c:pt idx="64106">
                        <c:v>59.399439999999998</c:v>
                      </c:pt>
                      <c:pt idx="64107">
                        <c:v>59.416179999999997</c:v>
                      </c:pt>
                      <c:pt idx="64108">
                        <c:v>59.433100000000003</c:v>
                      </c:pt>
                      <c:pt idx="64109">
                        <c:v>59.449630000000006</c:v>
                      </c:pt>
                      <c:pt idx="64110">
                        <c:v>59.466520000000003</c:v>
                      </c:pt>
                      <c:pt idx="64111">
                        <c:v>59.483260000000001</c:v>
                      </c:pt>
                      <c:pt idx="64112">
                        <c:v>59.500099999999996</c:v>
                      </c:pt>
                      <c:pt idx="64113">
                        <c:v>59.516829999999999</c:v>
                      </c:pt>
                      <c:pt idx="64114">
                        <c:v>59.533720000000002</c:v>
                      </c:pt>
                      <c:pt idx="64115">
                        <c:v>59.55059</c:v>
                      </c:pt>
                      <c:pt idx="64116">
                        <c:v>59.567329999999998</c:v>
                      </c:pt>
                      <c:pt idx="64117">
                        <c:v>59.584219999999995</c:v>
                      </c:pt>
                      <c:pt idx="64118">
                        <c:v>59.600499999999997</c:v>
                      </c:pt>
                      <c:pt idx="64119">
                        <c:v>59.616930000000004</c:v>
                      </c:pt>
                      <c:pt idx="64120">
                        <c:v>59.632949999999994</c:v>
                      </c:pt>
                      <c:pt idx="64121">
                        <c:v>59.64716</c:v>
                      </c:pt>
                      <c:pt idx="64122">
                        <c:v>59.662940000000006</c:v>
                      </c:pt>
                      <c:pt idx="64123">
                        <c:v>59.679330000000007</c:v>
                      </c:pt>
                      <c:pt idx="64124">
                        <c:v>59.696040000000004</c:v>
                      </c:pt>
                      <c:pt idx="64125">
                        <c:v>59.712310000000002</c:v>
                      </c:pt>
                      <c:pt idx="64126">
                        <c:v>59.728470000000002</c:v>
                      </c:pt>
                      <c:pt idx="64127">
                        <c:v>59.745039999999996</c:v>
                      </c:pt>
                      <c:pt idx="64128">
                        <c:v>59.76164</c:v>
                      </c:pt>
                      <c:pt idx="64129">
                        <c:v>59.778689999999997</c:v>
                      </c:pt>
                      <c:pt idx="64130">
                        <c:v>59.795239999999993</c:v>
                      </c:pt>
                      <c:pt idx="64131">
                        <c:v>59.811550000000004</c:v>
                      </c:pt>
                      <c:pt idx="64132">
                        <c:v>59.828330000000001</c:v>
                      </c:pt>
                      <c:pt idx="64133">
                        <c:v>59.844830000000002</c:v>
                      </c:pt>
                      <c:pt idx="64134">
                        <c:v>59.861630000000005</c:v>
                      </c:pt>
                      <c:pt idx="64135">
                        <c:v>59.878330000000005</c:v>
                      </c:pt>
                      <c:pt idx="64136">
                        <c:v>59.89517</c:v>
                      </c:pt>
                      <c:pt idx="64137">
                        <c:v>59.911729999999999</c:v>
                      </c:pt>
                      <c:pt idx="64138">
                        <c:v>59.928579999999997</c:v>
                      </c:pt>
                      <c:pt idx="64139">
                        <c:v>59.945349999999998</c:v>
                      </c:pt>
                      <c:pt idx="64140">
                        <c:v>59.962069999999997</c:v>
                      </c:pt>
                      <c:pt idx="64141">
                        <c:v>59.978819999999999</c:v>
                      </c:pt>
                      <c:pt idx="64142">
                        <c:v>59.995359999999998</c:v>
                      </c:pt>
                      <c:pt idx="64143">
                        <c:v>60.011949999999999</c:v>
                      </c:pt>
                      <c:pt idx="64144">
                        <c:v>60.028840000000002</c:v>
                      </c:pt>
                      <c:pt idx="64145">
                        <c:v>60.045169999999999</c:v>
                      </c:pt>
                      <c:pt idx="64146">
                        <c:v>60.061700000000002</c:v>
                      </c:pt>
                      <c:pt idx="64147">
                        <c:v>60.077870000000004</c:v>
                      </c:pt>
                      <c:pt idx="64148">
                        <c:v>60.094589999999997</c:v>
                      </c:pt>
                      <c:pt idx="64149">
                        <c:v>60.111150000000002</c:v>
                      </c:pt>
                      <c:pt idx="64150">
                        <c:v>60.127969999999998</c:v>
                      </c:pt>
                      <c:pt idx="64151">
                        <c:v>60.14479</c:v>
                      </c:pt>
                      <c:pt idx="64152">
                        <c:v>60.161079999999998</c:v>
                      </c:pt>
                      <c:pt idx="64153">
                        <c:v>60.177720000000001</c:v>
                      </c:pt>
                      <c:pt idx="64154">
                        <c:v>60.194630000000004</c:v>
                      </c:pt>
                      <c:pt idx="64155">
                        <c:v>60.211269999999999</c:v>
                      </c:pt>
                      <c:pt idx="64156">
                        <c:v>60.22824</c:v>
                      </c:pt>
                      <c:pt idx="64157">
                        <c:v>60.244450000000001</c:v>
                      </c:pt>
                      <c:pt idx="64158">
                        <c:v>60.260460000000002</c:v>
                      </c:pt>
                      <c:pt idx="64159">
                        <c:v>60.27722</c:v>
                      </c:pt>
                      <c:pt idx="64160">
                        <c:v>60.293880000000001</c:v>
                      </c:pt>
                      <c:pt idx="64161">
                        <c:v>60.310499999999998</c:v>
                      </c:pt>
                      <c:pt idx="64162">
                        <c:v>60.327339999999992</c:v>
                      </c:pt>
                      <c:pt idx="64163">
                        <c:v>60.344139999999996</c:v>
                      </c:pt>
                      <c:pt idx="64164">
                        <c:v>60.360370000000003</c:v>
                      </c:pt>
                      <c:pt idx="64165">
                        <c:v>60.376219999999996</c:v>
                      </c:pt>
                      <c:pt idx="64166">
                        <c:v>60.39237</c:v>
                      </c:pt>
                      <c:pt idx="64167">
                        <c:v>60.409149999999997</c:v>
                      </c:pt>
                      <c:pt idx="64168">
                        <c:v>60.425579999999997</c:v>
                      </c:pt>
                      <c:pt idx="64169">
                        <c:v>60.442499999999995</c:v>
                      </c:pt>
                      <c:pt idx="64170">
                        <c:v>60.459370000000007</c:v>
                      </c:pt>
                      <c:pt idx="64171">
                        <c:v>60.476370000000003</c:v>
                      </c:pt>
                      <c:pt idx="64172">
                        <c:v>60.493040000000001</c:v>
                      </c:pt>
                      <c:pt idx="64173">
                        <c:v>60.509680000000003</c:v>
                      </c:pt>
                      <c:pt idx="64174">
                        <c:v>60.526850000000003</c:v>
                      </c:pt>
                      <c:pt idx="64175">
                        <c:v>60.543899999999994</c:v>
                      </c:pt>
                      <c:pt idx="64176">
                        <c:v>60.560270000000003</c:v>
                      </c:pt>
                      <c:pt idx="64177">
                        <c:v>60.57696</c:v>
                      </c:pt>
                      <c:pt idx="64178">
                        <c:v>60.593779999999995</c:v>
                      </c:pt>
                      <c:pt idx="64179">
                        <c:v>60.610429999999994</c:v>
                      </c:pt>
                      <c:pt idx="64180">
                        <c:v>60.627380000000002</c:v>
                      </c:pt>
                      <c:pt idx="64181">
                        <c:v>60.644169999999995</c:v>
                      </c:pt>
                      <c:pt idx="64182">
                        <c:v>60.660960000000003</c:v>
                      </c:pt>
                      <c:pt idx="64183">
                        <c:v>60.677709999999998</c:v>
                      </c:pt>
                      <c:pt idx="64184">
                        <c:v>60.694239999999994</c:v>
                      </c:pt>
                      <c:pt idx="64185">
                        <c:v>60.710389999999997</c:v>
                      </c:pt>
                      <c:pt idx="64186">
                        <c:v>60.726440000000004</c:v>
                      </c:pt>
                      <c:pt idx="64187">
                        <c:v>60.742429999999999</c:v>
                      </c:pt>
                      <c:pt idx="64188">
                        <c:v>60.75844</c:v>
                      </c:pt>
                      <c:pt idx="64189">
                        <c:v>60.774790000000003</c:v>
                      </c:pt>
                      <c:pt idx="64190">
                        <c:v>60.791329999999995</c:v>
                      </c:pt>
                      <c:pt idx="64191">
                        <c:v>60.807739999999995</c:v>
                      </c:pt>
                      <c:pt idx="64192">
                        <c:v>60.823560000000001</c:v>
                      </c:pt>
                      <c:pt idx="64193">
                        <c:v>60.844200000000001</c:v>
                      </c:pt>
                      <c:pt idx="64194">
                        <c:v>60.855969999999999</c:v>
                      </c:pt>
                      <c:pt idx="64195">
                        <c:v>60.870110000000004</c:v>
                      </c:pt>
                      <c:pt idx="64196">
                        <c:v>60.88608</c:v>
                      </c:pt>
                      <c:pt idx="64197">
                        <c:v>60.901610000000005</c:v>
                      </c:pt>
                      <c:pt idx="64198">
                        <c:v>60.91742</c:v>
                      </c:pt>
                      <c:pt idx="64199">
                        <c:v>60.933509999999998</c:v>
                      </c:pt>
                      <c:pt idx="64200">
                        <c:v>60.949780000000004</c:v>
                      </c:pt>
                      <c:pt idx="64201">
                        <c:v>60.966079999999998</c:v>
                      </c:pt>
                      <c:pt idx="64202">
                        <c:v>60.982019999999999</c:v>
                      </c:pt>
                      <c:pt idx="64203">
                        <c:v>60.99823</c:v>
                      </c:pt>
                      <c:pt idx="64204">
                        <c:v>61.014710000000001</c:v>
                      </c:pt>
                      <c:pt idx="64205">
                        <c:v>61.031269999999999</c:v>
                      </c:pt>
                      <c:pt idx="64206">
                        <c:v>61.047750000000001</c:v>
                      </c:pt>
                      <c:pt idx="64207">
                        <c:v>61.063770000000005</c:v>
                      </c:pt>
                      <c:pt idx="64208">
                        <c:v>61.080079999999995</c:v>
                      </c:pt>
                      <c:pt idx="64209">
                        <c:v>61.095790000000001</c:v>
                      </c:pt>
                      <c:pt idx="64210">
                        <c:v>61.112120000000004</c:v>
                      </c:pt>
                      <c:pt idx="64211">
                        <c:v>61.127789999999997</c:v>
                      </c:pt>
                      <c:pt idx="64212">
                        <c:v>61.142870000000002</c:v>
                      </c:pt>
                      <c:pt idx="64213">
                        <c:v>61.158299999999997</c:v>
                      </c:pt>
                      <c:pt idx="64214">
                        <c:v>61.17427</c:v>
                      </c:pt>
                      <c:pt idx="64215">
                        <c:v>61.190849999999998</c:v>
                      </c:pt>
                      <c:pt idx="64216">
                        <c:v>61.206659999999999</c:v>
                      </c:pt>
                      <c:pt idx="64217">
                        <c:v>61.222819999999999</c:v>
                      </c:pt>
                      <c:pt idx="64218">
                        <c:v>61.237899999999996</c:v>
                      </c:pt>
                      <c:pt idx="64219">
                        <c:v>61.253599999999999</c:v>
                      </c:pt>
                      <c:pt idx="64220">
                        <c:v>61.269270000000006</c:v>
                      </c:pt>
                      <c:pt idx="64221">
                        <c:v>61.2849</c:v>
                      </c:pt>
                      <c:pt idx="64222">
                        <c:v>61.300850000000004</c:v>
                      </c:pt>
                      <c:pt idx="64223">
                        <c:v>61.316339999999997</c:v>
                      </c:pt>
                      <c:pt idx="64224">
                        <c:v>61.332129999999992</c:v>
                      </c:pt>
                      <c:pt idx="64225">
                        <c:v>61.348010000000002</c:v>
                      </c:pt>
                      <c:pt idx="64226">
                        <c:v>61.36412</c:v>
                      </c:pt>
                      <c:pt idx="64227">
                        <c:v>61.379890000000003</c:v>
                      </c:pt>
                      <c:pt idx="64228">
                        <c:v>61.39526</c:v>
                      </c:pt>
                      <c:pt idx="64229">
                        <c:v>61.410759999999996</c:v>
                      </c:pt>
                      <c:pt idx="64230">
                        <c:v>61.426069999999996</c:v>
                      </c:pt>
                      <c:pt idx="64231">
                        <c:v>61.441829999999996</c:v>
                      </c:pt>
                      <c:pt idx="64232">
                        <c:v>61.457449999999994</c:v>
                      </c:pt>
                      <c:pt idx="64233">
                        <c:v>61.472459999999998</c:v>
                      </c:pt>
                      <c:pt idx="64234">
                        <c:v>61.48798</c:v>
                      </c:pt>
                      <c:pt idx="64235">
                        <c:v>61.503779999999999</c:v>
                      </c:pt>
                      <c:pt idx="64236">
                        <c:v>61.519500000000001</c:v>
                      </c:pt>
                      <c:pt idx="64237">
                        <c:v>61.535310000000003</c:v>
                      </c:pt>
                      <c:pt idx="64238">
                        <c:v>61.550240000000002</c:v>
                      </c:pt>
                      <c:pt idx="64239">
                        <c:v>61.565739999999998</c:v>
                      </c:pt>
                      <c:pt idx="64240">
                        <c:v>61.581210000000006</c:v>
                      </c:pt>
                      <c:pt idx="64241">
                        <c:v>61.59686</c:v>
                      </c:pt>
                      <c:pt idx="64242">
                        <c:v>61.611969999999999</c:v>
                      </c:pt>
                      <c:pt idx="64243">
                        <c:v>61.627599999999994</c:v>
                      </c:pt>
                      <c:pt idx="64244">
                        <c:v>61.643119999999996</c:v>
                      </c:pt>
                      <c:pt idx="64245">
                        <c:v>61.658169999999998</c:v>
                      </c:pt>
                      <c:pt idx="64246">
                        <c:v>61.674179999999993</c:v>
                      </c:pt>
                      <c:pt idx="64247">
                        <c:v>61.69</c:v>
                      </c:pt>
                      <c:pt idx="64248">
                        <c:v>61.705370000000002</c:v>
                      </c:pt>
                      <c:pt idx="64249">
                        <c:v>61.720740000000006</c:v>
                      </c:pt>
                      <c:pt idx="64250">
                        <c:v>61.736060000000002</c:v>
                      </c:pt>
                      <c:pt idx="64251">
                        <c:v>61.75085</c:v>
                      </c:pt>
                      <c:pt idx="64252">
                        <c:v>61.766690000000004</c:v>
                      </c:pt>
                      <c:pt idx="64253">
                        <c:v>61.782550000000001</c:v>
                      </c:pt>
                      <c:pt idx="64254">
                        <c:v>61.79804</c:v>
                      </c:pt>
                      <c:pt idx="64255">
                        <c:v>61.813859999999998</c:v>
                      </c:pt>
                      <c:pt idx="64256">
                        <c:v>61.829369999999997</c:v>
                      </c:pt>
                      <c:pt idx="64257">
                        <c:v>61.844329999999999</c:v>
                      </c:pt>
                      <c:pt idx="64258">
                        <c:v>61.859789999999997</c:v>
                      </c:pt>
                      <c:pt idx="64259">
                        <c:v>61.874600000000001</c:v>
                      </c:pt>
                      <c:pt idx="64260">
                        <c:v>61.890070000000001</c:v>
                      </c:pt>
                      <c:pt idx="64261">
                        <c:v>61.905530000000006</c:v>
                      </c:pt>
                      <c:pt idx="64262">
                        <c:v>61.921120000000002</c:v>
                      </c:pt>
                      <c:pt idx="64263">
                        <c:v>61.936770000000003</c:v>
                      </c:pt>
                      <c:pt idx="64264">
                        <c:v>61.952109999999998</c:v>
                      </c:pt>
                      <c:pt idx="64265">
                        <c:v>61.966889999999999</c:v>
                      </c:pt>
                      <c:pt idx="64266">
                        <c:v>61.98227</c:v>
                      </c:pt>
                      <c:pt idx="64267">
                        <c:v>61.997709999999998</c:v>
                      </c:pt>
                      <c:pt idx="64268">
                        <c:v>62.013179999999998</c:v>
                      </c:pt>
                      <c:pt idx="64269">
                        <c:v>62.028489999999998</c:v>
                      </c:pt>
                      <c:pt idx="64270">
                        <c:v>62.044029999999999</c:v>
                      </c:pt>
                      <c:pt idx="64271">
                        <c:v>62.05941</c:v>
                      </c:pt>
                      <c:pt idx="64272">
                        <c:v>62.075009999999999</c:v>
                      </c:pt>
                      <c:pt idx="64273">
                        <c:v>62.090009999999999</c:v>
                      </c:pt>
                      <c:pt idx="64274">
                        <c:v>62.105449999999998</c:v>
                      </c:pt>
                      <c:pt idx="64275">
                        <c:v>62.120519999999999</c:v>
                      </c:pt>
                      <c:pt idx="64276">
                        <c:v>62.13532</c:v>
                      </c:pt>
                      <c:pt idx="64277">
                        <c:v>62.15072</c:v>
                      </c:pt>
                      <c:pt idx="64278">
                        <c:v>62.166020000000003</c:v>
                      </c:pt>
                      <c:pt idx="64279">
                        <c:v>62.181610000000006</c:v>
                      </c:pt>
                      <c:pt idx="64280">
                        <c:v>62.196719999999999</c:v>
                      </c:pt>
                      <c:pt idx="64281">
                        <c:v>62.212269999999997</c:v>
                      </c:pt>
                      <c:pt idx="64282">
                        <c:v>62.227639999999994</c:v>
                      </c:pt>
                      <c:pt idx="64283">
                        <c:v>62.243269999999995</c:v>
                      </c:pt>
                      <c:pt idx="64284">
                        <c:v>62.25882</c:v>
                      </c:pt>
                      <c:pt idx="64285">
                        <c:v>62.273649999999996</c:v>
                      </c:pt>
                      <c:pt idx="64286">
                        <c:v>62.288240000000002</c:v>
                      </c:pt>
                      <c:pt idx="64287">
                        <c:v>62.303350000000002</c:v>
                      </c:pt>
                      <c:pt idx="64288">
                        <c:v>62.318429999999992</c:v>
                      </c:pt>
                      <c:pt idx="64289">
                        <c:v>62.333970000000001</c:v>
                      </c:pt>
                      <c:pt idx="64290">
                        <c:v>62.349439999999994</c:v>
                      </c:pt>
                      <c:pt idx="64291">
                        <c:v>62.36506</c:v>
                      </c:pt>
                      <c:pt idx="64292">
                        <c:v>62.380440000000007</c:v>
                      </c:pt>
                      <c:pt idx="64293">
                        <c:v>62.388750000000002</c:v>
                      </c:pt>
                      <c:pt idx="64294">
                        <c:v>62.384550000000004</c:v>
                      </c:pt>
                      <c:pt idx="64295">
                        <c:v>62.396070000000002</c:v>
                      </c:pt>
                      <c:pt idx="64296">
                        <c:v>62.410899999999998</c:v>
                      </c:pt>
                      <c:pt idx="64297">
                        <c:v>62.426120000000004</c:v>
                      </c:pt>
                      <c:pt idx="64298">
                        <c:v>62.441079999999999</c:v>
                      </c:pt>
                      <c:pt idx="64299">
                        <c:v>62.456019999999995</c:v>
                      </c:pt>
                      <c:pt idx="64300">
                        <c:v>62.47139</c:v>
                      </c:pt>
                      <c:pt idx="64301">
                        <c:v>62.486260000000001</c:v>
                      </c:pt>
                      <c:pt idx="64302">
                        <c:v>62.501609999999999</c:v>
                      </c:pt>
                      <c:pt idx="64303">
                        <c:v>62.516939999999998</c:v>
                      </c:pt>
                      <c:pt idx="64304">
                        <c:v>62.531949999999995</c:v>
                      </c:pt>
                      <c:pt idx="64305">
                        <c:v>62.547069999999998</c:v>
                      </c:pt>
                      <c:pt idx="64306">
                        <c:v>62.56203</c:v>
                      </c:pt>
                      <c:pt idx="64307">
                        <c:v>62.576949999999997</c:v>
                      </c:pt>
                      <c:pt idx="64308">
                        <c:v>62.592230000000001</c:v>
                      </c:pt>
                      <c:pt idx="64309">
                        <c:v>62.60727</c:v>
                      </c:pt>
                      <c:pt idx="64310">
                        <c:v>62.622140000000002</c:v>
                      </c:pt>
                      <c:pt idx="64311">
                        <c:v>62.637210000000003</c:v>
                      </c:pt>
                      <c:pt idx="64312">
                        <c:v>62.652640000000005</c:v>
                      </c:pt>
                      <c:pt idx="64313">
                        <c:v>62.668199999999999</c:v>
                      </c:pt>
                      <c:pt idx="64314">
                        <c:v>62.683229999999995</c:v>
                      </c:pt>
                      <c:pt idx="64315">
                        <c:v>62.698039999999999</c:v>
                      </c:pt>
                      <c:pt idx="64316">
                        <c:v>62.713270000000001</c:v>
                      </c:pt>
                      <c:pt idx="64317">
                        <c:v>62.727599999999995</c:v>
                      </c:pt>
                      <c:pt idx="64318">
                        <c:v>62.74268</c:v>
                      </c:pt>
                      <c:pt idx="64319">
                        <c:v>62.757849999999998</c:v>
                      </c:pt>
                      <c:pt idx="64320">
                        <c:v>62.773060000000001</c:v>
                      </c:pt>
                      <c:pt idx="64321">
                        <c:v>62.788320000000006</c:v>
                      </c:pt>
                      <c:pt idx="64322">
                        <c:v>62.803420000000003</c:v>
                      </c:pt>
                      <c:pt idx="64323">
                        <c:v>62.818730000000002</c:v>
                      </c:pt>
                      <c:pt idx="64324">
                        <c:v>62.833860000000001</c:v>
                      </c:pt>
                      <c:pt idx="64325">
                        <c:v>62.849019999999996</c:v>
                      </c:pt>
                      <c:pt idx="64326">
                        <c:v>62.864229999999999</c:v>
                      </c:pt>
                      <c:pt idx="64327">
                        <c:v>62.87941</c:v>
                      </c:pt>
                      <c:pt idx="64328">
                        <c:v>62.894469999999998</c:v>
                      </c:pt>
                      <c:pt idx="64329">
                        <c:v>62.908670000000001</c:v>
                      </c:pt>
                      <c:pt idx="64330">
                        <c:v>62.921509999999998</c:v>
                      </c:pt>
                      <c:pt idx="64331">
                        <c:v>62.929659999999998</c:v>
                      </c:pt>
                      <c:pt idx="64332">
                        <c:v>62.940180000000005</c:v>
                      </c:pt>
                      <c:pt idx="64333">
                        <c:v>62.952539999999999</c:v>
                      </c:pt>
                      <c:pt idx="64334">
                        <c:v>62.964589999999994</c:v>
                      </c:pt>
                      <c:pt idx="64335">
                        <c:v>62.977339999999998</c:v>
                      </c:pt>
                      <c:pt idx="64336">
                        <c:v>62.987830000000002</c:v>
                      </c:pt>
                      <c:pt idx="64337">
                        <c:v>63.000150000000005</c:v>
                      </c:pt>
                      <c:pt idx="64338">
                        <c:v>63.013000000000005</c:v>
                      </c:pt>
                      <c:pt idx="64339">
                        <c:v>63.026350000000008</c:v>
                      </c:pt>
                      <c:pt idx="64340">
                        <c:v>63.0396</c:v>
                      </c:pt>
                      <c:pt idx="64341">
                        <c:v>63.052950000000003</c:v>
                      </c:pt>
                      <c:pt idx="64342">
                        <c:v>63.066579999999995</c:v>
                      </c:pt>
                      <c:pt idx="64343">
                        <c:v>63.08023</c:v>
                      </c:pt>
                      <c:pt idx="64344">
                        <c:v>63.093700000000005</c:v>
                      </c:pt>
                      <c:pt idx="64345">
                        <c:v>63.106909999999999</c:v>
                      </c:pt>
                      <c:pt idx="64346">
                        <c:v>63.120249999999999</c:v>
                      </c:pt>
                      <c:pt idx="64347">
                        <c:v>63.133949999999999</c:v>
                      </c:pt>
                      <c:pt idx="64348">
                        <c:v>63.147599999999997</c:v>
                      </c:pt>
                      <c:pt idx="64349">
                        <c:v>63.159710000000004</c:v>
                      </c:pt>
                      <c:pt idx="64350">
                        <c:v>63.172670000000004</c:v>
                      </c:pt>
                      <c:pt idx="64351">
                        <c:v>63.185719999999996</c:v>
                      </c:pt>
                      <c:pt idx="64352">
                        <c:v>63.198909999999998</c:v>
                      </c:pt>
                      <c:pt idx="64353">
                        <c:v>63.212389999999999</c:v>
                      </c:pt>
                      <c:pt idx="64354">
                        <c:v>63.225619999999992</c:v>
                      </c:pt>
                      <c:pt idx="64355">
                        <c:v>63.238839999999996</c:v>
                      </c:pt>
                      <c:pt idx="64356">
                        <c:v>63.25215</c:v>
                      </c:pt>
                      <c:pt idx="64357">
                        <c:v>63.265740000000001</c:v>
                      </c:pt>
                      <c:pt idx="64358">
                        <c:v>63.279059999999994</c:v>
                      </c:pt>
                      <c:pt idx="64359">
                        <c:v>63.292310000000001</c:v>
                      </c:pt>
                      <c:pt idx="64360">
                        <c:v>63.305070000000001</c:v>
                      </c:pt>
                      <c:pt idx="64361">
                        <c:v>63.318399999999997</c:v>
                      </c:pt>
                      <c:pt idx="64362">
                        <c:v>63.329930000000004</c:v>
                      </c:pt>
                      <c:pt idx="64363">
                        <c:v>63.342919999999992</c:v>
                      </c:pt>
                      <c:pt idx="64364">
                        <c:v>63.356169999999999</c:v>
                      </c:pt>
                      <c:pt idx="64365">
                        <c:v>63.369869999999999</c:v>
                      </c:pt>
                      <c:pt idx="64366">
                        <c:v>63.382779999999997</c:v>
                      </c:pt>
                      <c:pt idx="64367">
                        <c:v>63.39631</c:v>
                      </c:pt>
                      <c:pt idx="64368">
                        <c:v>63.409469999999999</c:v>
                      </c:pt>
                      <c:pt idx="64369">
                        <c:v>63.418619999999997</c:v>
                      </c:pt>
                      <c:pt idx="64370">
                        <c:v>63.431530000000002</c:v>
                      </c:pt>
                      <c:pt idx="64371">
                        <c:v>63.443630000000006</c:v>
                      </c:pt>
                      <c:pt idx="64372">
                        <c:v>63.450559999999996</c:v>
                      </c:pt>
                      <c:pt idx="64373">
                        <c:v>63.455760000000005</c:v>
                      </c:pt>
                      <c:pt idx="64374">
                        <c:v>63.464939999999999</c:v>
                      </c:pt>
                      <c:pt idx="64375">
                        <c:v>63.475239999999999</c:v>
                      </c:pt>
                      <c:pt idx="64376">
                        <c:v>63.485209999999995</c:v>
                      </c:pt>
                      <c:pt idx="64377">
                        <c:v>63.494140000000002</c:v>
                      </c:pt>
                      <c:pt idx="64378">
                        <c:v>63.503720000000001</c:v>
                      </c:pt>
                      <c:pt idx="64379">
                        <c:v>63.511040000000001</c:v>
                      </c:pt>
                      <c:pt idx="64380">
                        <c:v>63.52158</c:v>
                      </c:pt>
                      <c:pt idx="64381">
                        <c:v>63.533180000000002</c:v>
                      </c:pt>
                      <c:pt idx="64382">
                        <c:v>63.544449999999998</c:v>
                      </c:pt>
                      <c:pt idx="64383">
                        <c:v>63.556689999999996</c:v>
                      </c:pt>
                      <c:pt idx="64384">
                        <c:v>63.568210000000001</c:v>
                      </c:pt>
                      <c:pt idx="64385">
                        <c:v>63.58061</c:v>
                      </c:pt>
                      <c:pt idx="64386">
                        <c:v>63.592620000000004</c:v>
                      </c:pt>
                      <c:pt idx="64387">
                        <c:v>63.605229999999999</c:v>
                      </c:pt>
                      <c:pt idx="64388">
                        <c:v>63.617020000000004</c:v>
                      </c:pt>
                      <c:pt idx="64389">
                        <c:v>63.629629999999999</c:v>
                      </c:pt>
                      <c:pt idx="64390">
                        <c:v>63.641959999999997</c:v>
                      </c:pt>
                      <c:pt idx="64391">
                        <c:v>63.654229999999998</c:v>
                      </c:pt>
                      <c:pt idx="64392">
                        <c:v>63.666619999999995</c:v>
                      </c:pt>
                      <c:pt idx="64393">
                        <c:v>63.678869999999996</c:v>
                      </c:pt>
                      <c:pt idx="64394">
                        <c:v>63.688360000000003</c:v>
                      </c:pt>
                      <c:pt idx="64395">
                        <c:v>63.699219999999997</c:v>
                      </c:pt>
                      <c:pt idx="64396">
                        <c:v>63.710750000000004</c:v>
                      </c:pt>
                      <c:pt idx="64397">
                        <c:v>63.722500000000004</c:v>
                      </c:pt>
                      <c:pt idx="64398">
                        <c:v>63.734570000000005</c:v>
                      </c:pt>
                      <c:pt idx="64399">
                        <c:v>63.747230000000002</c:v>
                      </c:pt>
                      <c:pt idx="64400">
                        <c:v>63.759509999999999</c:v>
                      </c:pt>
                      <c:pt idx="64401">
                        <c:v>63.772200000000005</c:v>
                      </c:pt>
                      <c:pt idx="64402">
                        <c:v>63.783349999999999</c:v>
                      </c:pt>
                      <c:pt idx="64403">
                        <c:v>63.796109999999999</c:v>
                      </c:pt>
                      <c:pt idx="64404">
                        <c:v>63.808639999999997</c:v>
                      </c:pt>
                      <c:pt idx="64405">
                        <c:v>63.821690000000004</c:v>
                      </c:pt>
                      <c:pt idx="64406">
                        <c:v>63.834140000000005</c:v>
                      </c:pt>
                      <c:pt idx="64407">
                        <c:v>63.847069999999995</c:v>
                      </c:pt>
                      <c:pt idx="64408">
                        <c:v>63.846059999999994</c:v>
                      </c:pt>
                      <c:pt idx="64409">
                        <c:v>63.848659999999995</c:v>
                      </c:pt>
                      <c:pt idx="64410">
                        <c:v>63.858810000000005</c:v>
                      </c:pt>
                      <c:pt idx="64411">
                        <c:v>63.871380000000002</c:v>
                      </c:pt>
                      <c:pt idx="64412">
                        <c:v>63.883720000000004</c:v>
                      </c:pt>
                      <c:pt idx="64413">
                        <c:v>63.895489999999995</c:v>
                      </c:pt>
                      <c:pt idx="64414">
                        <c:v>63.907360000000004</c:v>
                      </c:pt>
                      <c:pt idx="64415">
                        <c:v>63.917310000000001</c:v>
                      </c:pt>
                      <c:pt idx="64416">
                        <c:v>63.928560000000004</c:v>
                      </c:pt>
                      <c:pt idx="64417">
                        <c:v>63.938279999999999</c:v>
                      </c:pt>
                      <c:pt idx="64418">
                        <c:v>63.949179999999998</c:v>
                      </c:pt>
                      <c:pt idx="64419">
                        <c:v>63.959330000000001</c:v>
                      </c:pt>
                      <c:pt idx="64420">
                        <c:v>63.970820000000003</c:v>
                      </c:pt>
                      <c:pt idx="64421">
                        <c:v>63.981059999999999</c:v>
                      </c:pt>
                      <c:pt idx="64422">
                        <c:v>63.991949999999996</c:v>
                      </c:pt>
                      <c:pt idx="64423">
                        <c:v>64.002880000000005</c:v>
                      </c:pt>
                      <c:pt idx="64424">
                        <c:v>64.014389999999992</c:v>
                      </c:pt>
                      <c:pt idx="64425">
                        <c:v>64.024640000000005</c:v>
                      </c:pt>
                      <c:pt idx="64426">
                        <c:v>64.03622</c:v>
                      </c:pt>
                      <c:pt idx="64427">
                        <c:v>64.04665</c:v>
                      </c:pt>
                      <c:pt idx="64428">
                        <c:v>64.057240000000007</c:v>
                      </c:pt>
                      <c:pt idx="64429">
                        <c:v>64.067899999999995</c:v>
                      </c:pt>
                      <c:pt idx="64430">
                        <c:v>64.079070000000002</c:v>
                      </c:pt>
                      <c:pt idx="64431">
                        <c:v>64.090329999999994</c:v>
                      </c:pt>
                      <c:pt idx="64432">
                        <c:v>64.102019999999996</c:v>
                      </c:pt>
                      <c:pt idx="64433">
                        <c:v>64.113610000000008</c:v>
                      </c:pt>
                      <c:pt idx="64434">
                        <c:v>64.124780000000001</c:v>
                      </c:pt>
                      <c:pt idx="64435">
                        <c:v>64.136110000000002</c:v>
                      </c:pt>
                      <c:pt idx="64436">
                        <c:v>64.147509999999997</c:v>
                      </c:pt>
                      <c:pt idx="64437">
                        <c:v>64.159390000000002</c:v>
                      </c:pt>
                      <c:pt idx="64438">
                        <c:v>64.171819999999997</c:v>
                      </c:pt>
                      <c:pt idx="64439">
                        <c:v>64.183660000000003</c:v>
                      </c:pt>
                      <c:pt idx="64440">
                        <c:v>64.195459999999997</c:v>
                      </c:pt>
                      <c:pt idx="64441">
                        <c:v>64.207769999999996</c:v>
                      </c:pt>
                      <c:pt idx="64442">
                        <c:v>64.219989999999996</c:v>
                      </c:pt>
                      <c:pt idx="64443">
                        <c:v>64.232290000000006</c:v>
                      </c:pt>
                      <c:pt idx="64444">
                        <c:v>64.244280000000003</c:v>
                      </c:pt>
                      <c:pt idx="64445">
                        <c:v>64.256460000000004</c:v>
                      </c:pt>
                      <c:pt idx="64446">
                        <c:v>64.268280000000004</c:v>
                      </c:pt>
                      <c:pt idx="64447">
                        <c:v>64.280360000000002</c:v>
                      </c:pt>
                      <c:pt idx="64448">
                        <c:v>64.292860000000005</c:v>
                      </c:pt>
                      <c:pt idx="64449">
                        <c:v>64.30538</c:v>
                      </c:pt>
                      <c:pt idx="64450">
                        <c:v>64.318010000000001</c:v>
                      </c:pt>
                      <c:pt idx="64451">
                        <c:v>64.330610000000007</c:v>
                      </c:pt>
                      <c:pt idx="64452">
                        <c:v>64.343099999999993</c:v>
                      </c:pt>
                      <c:pt idx="64453">
                        <c:v>64.355369999999994</c:v>
                      </c:pt>
                      <c:pt idx="64454">
                        <c:v>64.368210000000005</c:v>
                      </c:pt>
                      <c:pt idx="64455">
                        <c:v>64.379429999999999</c:v>
                      </c:pt>
                      <c:pt idx="64456">
                        <c:v>64.390990000000002</c:v>
                      </c:pt>
                      <c:pt idx="64457">
                        <c:v>64.403589999999994</c:v>
                      </c:pt>
                      <c:pt idx="64458">
                        <c:v>64.416029999999992</c:v>
                      </c:pt>
                      <c:pt idx="64459">
                        <c:v>64.428460000000001</c:v>
                      </c:pt>
                      <c:pt idx="64460">
                        <c:v>64.440039999999996</c:v>
                      </c:pt>
                      <c:pt idx="64461">
                        <c:v>64.452269999999999</c:v>
                      </c:pt>
                      <c:pt idx="64462">
                        <c:v>64.464680000000001</c:v>
                      </c:pt>
                      <c:pt idx="64463">
                        <c:v>64.476990000000001</c:v>
                      </c:pt>
                      <c:pt idx="64464">
                        <c:v>64.48948</c:v>
                      </c:pt>
                      <c:pt idx="64465">
                        <c:v>64.502110000000002</c:v>
                      </c:pt>
                      <c:pt idx="64466">
                        <c:v>64.51361</c:v>
                      </c:pt>
                      <c:pt idx="64467">
                        <c:v>64.525720000000007</c:v>
                      </c:pt>
                      <c:pt idx="64468">
                        <c:v>64.538089999999997</c:v>
                      </c:pt>
                      <c:pt idx="64469">
                        <c:v>64.55</c:v>
                      </c:pt>
                      <c:pt idx="64470">
                        <c:v>64.562739999999991</c:v>
                      </c:pt>
                      <c:pt idx="64471">
                        <c:v>64.575289999999995</c:v>
                      </c:pt>
                      <c:pt idx="64472">
                        <c:v>64.587299999999999</c:v>
                      </c:pt>
                      <c:pt idx="64473">
                        <c:v>64.59984</c:v>
                      </c:pt>
                      <c:pt idx="64474">
                        <c:v>64.612439999999992</c:v>
                      </c:pt>
                      <c:pt idx="64475">
                        <c:v>64.625159999999994</c:v>
                      </c:pt>
                      <c:pt idx="64476">
                        <c:v>64.63794</c:v>
                      </c:pt>
                      <c:pt idx="64477">
                        <c:v>64.650620000000004</c:v>
                      </c:pt>
                      <c:pt idx="64478">
                        <c:v>64.662890000000004</c:v>
                      </c:pt>
                      <c:pt idx="64479">
                        <c:v>64.675730000000001</c:v>
                      </c:pt>
                      <c:pt idx="64480">
                        <c:v>64.688630000000003</c:v>
                      </c:pt>
                      <c:pt idx="64481">
                        <c:v>64.701570000000004</c:v>
                      </c:pt>
                      <c:pt idx="64482">
                        <c:v>64.714560000000006</c:v>
                      </c:pt>
                      <c:pt idx="64483">
                        <c:v>64.727699999999999</c:v>
                      </c:pt>
                      <c:pt idx="64484">
                        <c:v>64.740790000000004</c:v>
                      </c:pt>
                      <c:pt idx="64485">
                        <c:v>64.75336999999999</c:v>
                      </c:pt>
                      <c:pt idx="64486">
                        <c:v>64.765500000000003</c:v>
                      </c:pt>
                      <c:pt idx="64487">
                        <c:v>64.777979999999999</c:v>
                      </c:pt>
                      <c:pt idx="64488">
                        <c:v>64.790089999999992</c:v>
                      </c:pt>
                      <c:pt idx="64489">
                        <c:v>64.80256</c:v>
                      </c:pt>
                      <c:pt idx="64490">
                        <c:v>64.815430000000006</c:v>
                      </c:pt>
                      <c:pt idx="64491">
                        <c:v>64.828330000000008</c:v>
                      </c:pt>
                      <c:pt idx="64492">
                        <c:v>64.841260000000005</c:v>
                      </c:pt>
                      <c:pt idx="64493">
                        <c:v>64.85363000000001</c:v>
                      </c:pt>
                      <c:pt idx="64494">
                        <c:v>64.866550000000004</c:v>
                      </c:pt>
                      <c:pt idx="64495">
                        <c:v>64.879499999999993</c:v>
                      </c:pt>
                      <c:pt idx="64496">
                        <c:v>64.892440000000008</c:v>
                      </c:pt>
                      <c:pt idx="64497">
                        <c:v>64.905320000000003</c:v>
                      </c:pt>
                      <c:pt idx="64498">
                        <c:v>64.918579999999992</c:v>
                      </c:pt>
                      <c:pt idx="64499">
                        <c:v>64.929829999999995</c:v>
                      </c:pt>
                      <c:pt idx="64500">
                        <c:v>64.940930000000009</c:v>
                      </c:pt>
                      <c:pt idx="64501">
                        <c:v>64.95317</c:v>
                      </c:pt>
                      <c:pt idx="64502">
                        <c:v>64.96584</c:v>
                      </c:pt>
                      <c:pt idx="64503">
                        <c:v>64.978589999999997</c:v>
                      </c:pt>
                      <c:pt idx="64504">
                        <c:v>64.990889999999993</c:v>
                      </c:pt>
                      <c:pt idx="64505">
                        <c:v>65.003109999999992</c:v>
                      </c:pt>
                      <c:pt idx="64506">
                        <c:v>65.015680000000003</c:v>
                      </c:pt>
                      <c:pt idx="64507">
                        <c:v>65.028030000000001</c:v>
                      </c:pt>
                      <c:pt idx="64508">
                        <c:v>65.040689999999998</c:v>
                      </c:pt>
                      <c:pt idx="64509">
                        <c:v>65.051430000000011</c:v>
                      </c:pt>
                      <c:pt idx="64510">
                        <c:v>65.063209999999998</c:v>
                      </c:pt>
                      <c:pt idx="64511">
                        <c:v>65.075699999999998</c:v>
                      </c:pt>
                      <c:pt idx="64512">
                        <c:v>65.088080000000005</c:v>
                      </c:pt>
                      <c:pt idx="64513">
                        <c:v>65.100400000000008</c:v>
                      </c:pt>
                      <c:pt idx="64514">
                        <c:v>65.112960000000001</c:v>
                      </c:pt>
                      <c:pt idx="64515">
                        <c:v>65.125659999999996</c:v>
                      </c:pt>
                      <c:pt idx="64516">
                        <c:v>65.137910000000005</c:v>
                      </c:pt>
                      <c:pt idx="64517">
                        <c:v>65.150490000000005</c:v>
                      </c:pt>
                      <c:pt idx="64518">
                        <c:v>65.163169999999994</c:v>
                      </c:pt>
                      <c:pt idx="64519">
                        <c:v>65.174779999999998</c:v>
                      </c:pt>
                      <c:pt idx="64520">
                        <c:v>65.186979999999991</c:v>
                      </c:pt>
                      <c:pt idx="64521">
                        <c:v>65.198639999999997</c:v>
                      </c:pt>
                      <c:pt idx="64522">
                        <c:v>65.210459999999998</c:v>
                      </c:pt>
                      <c:pt idx="64523">
                        <c:v>65.222759999999994</c:v>
                      </c:pt>
                      <c:pt idx="64524">
                        <c:v>65.234470000000002</c:v>
                      </c:pt>
                      <c:pt idx="64525">
                        <c:v>65.246970000000005</c:v>
                      </c:pt>
                      <c:pt idx="64526">
                        <c:v>65.259450000000001</c:v>
                      </c:pt>
                      <c:pt idx="64527">
                        <c:v>65.271839999999997</c:v>
                      </c:pt>
                      <c:pt idx="64528">
                        <c:v>65.284639999999996</c:v>
                      </c:pt>
                      <c:pt idx="64529">
                        <c:v>65.297380000000004</c:v>
                      </c:pt>
                      <c:pt idx="64530">
                        <c:v>65.310299999999998</c:v>
                      </c:pt>
                      <c:pt idx="64531">
                        <c:v>65.322659999999999</c:v>
                      </c:pt>
                      <c:pt idx="64532">
                        <c:v>65.335750000000004</c:v>
                      </c:pt>
                      <c:pt idx="64533">
                        <c:v>65.348680000000002</c:v>
                      </c:pt>
                      <c:pt idx="64534">
                        <c:v>65.361670000000004</c:v>
                      </c:pt>
                      <c:pt idx="64535">
                        <c:v>65.374210000000005</c:v>
                      </c:pt>
                      <c:pt idx="64536">
                        <c:v>65.386879999999991</c:v>
                      </c:pt>
                      <c:pt idx="64537">
                        <c:v>65.399770000000004</c:v>
                      </c:pt>
                      <c:pt idx="64538">
                        <c:v>65.41203999999999</c:v>
                      </c:pt>
                      <c:pt idx="64539">
                        <c:v>65.42501</c:v>
                      </c:pt>
                      <c:pt idx="64540">
                        <c:v>65.437969999999993</c:v>
                      </c:pt>
                      <c:pt idx="64541">
                        <c:v>65.450980000000001</c:v>
                      </c:pt>
                      <c:pt idx="64542">
                        <c:v>65.46378</c:v>
                      </c:pt>
                      <c:pt idx="64543">
                        <c:v>65.476340000000008</c:v>
                      </c:pt>
                      <c:pt idx="64544">
                        <c:v>65.489059999999995</c:v>
                      </c:pt>
                      <c:pt idx="64545">
                        <c:v>65.48706</c:v>
                      </c:pt>
                      <c:pt idx="64546">
                        <c:v>65.501159999999999</c:v>
                      </c:pt>
                      <c:pt idx="64547">
                        <c:v>65.514989999999997</c:v>
                      </c:pt>
                      <c:pt idx="64548">
                        <c:v>65.52758</c:v>
                      </c:pt>
                      <c:pt idx="64549">
                        <c:v>65.539249999999996</c:v>
                      </c:pt>
                      <c:pt idx="64550">
                        <c:v>65.551109999999994</c:v>
                      </c:pt>
                      <c:pt idx="64551">
                        <c:v>65.562809999999999</c:v>
                      </c:pt>
                      <c:pt idx="64552">
                        <c:v>65.574820000000003</c:v>
                      </c:pt>
                      <c:pt idx="64553">
                        <c:v>65.587639999999993</c:v>
                      </c:pt>
                      <c:pt idx="64554">
                        <c:v>65.599710000000002</c:v>
                      </c:pt>
                      <c:pt idx="64555">
                        <c:v>65.61139</c:v>
                      </c:pt>
                      <c:pt idx="64556">
                        <c:v>65.623509999999996</c:v>
                      </c:pt>
                      <c:pt idx="64557">
                        <c:v>65.636099999999999</c:v>
                      </c:pt>
                      <c:pt idx="64558">
                        <c:v>65.647890000000004</c:v>
                      </c:pt>
                      <c:pt idx="64559">
                        <c:v>65.660299999999992</c:v>
                      </c:pt>
                      <c:pt idx="64560">
                        <c:v>65.673159999999996</c:v>
                      </c:pt>
                      <c:pt idx="64561">
                        <c:v>65.685380000000009</c:v>
                      </c:pt>
                      <c:pt idx="64562">
                        <c:v>65.698160000000001</c:v>
                      </c:pt>
                      <c:pt idx="64563">
                        <c:v>65.710889999999992</c:v>
                      </c:pt>
                      <c:pt idx="64564">
                        <c:v>65.722639999999998</c:v>
                      </c:pt>
                      <c:pt idx="64565">
                        <c:v>65.735520000000008</c:v>
                      </c:pt>
                      <c:pt idx="64566">
                        <c:v>65.748270000000005</c:v>
                      </c:pt>
                      <c:pt idx="64567">
                        <c:v>65.760439999999988</c:v>
                      </c:pt>
                      <c:pt idx="64568">
                        <c:v>65.772729999999996</c:v>
                      </c:pt>
                      <c:pt idx="64569">
                        <c:v>65.785589999999999</c:v>
                      </c:pt>
                      <c:pt idx="64570">
                        <c:v>65.798519999999996</c:v>
                      </c:pt>
                      <c:pt idx="64571">
                        <c:v>65.811049999999994</c:v>
                      </c:pt>
                      <c:pt idx="64572">
                        <c:v>65.82392999999999</c:v>
                      </c:pt>
                      <c:pt idx="64573">
                        <c:v>65.836709999999997</c:v>
                      </c:pt>
                      <c:pt idx="64574">
                        <c:v>65.849599999999995</c:v>
                      </c:pt>
                      <c:pt idx="64575">
                        <c:v>65.862230000000011</c:v>
                      </c:pt>
                      <c:pt idx="64576">
                        <c:v>65.874610000000004</c:v>
                      </c:pt>
                      <c:pt idx="64577">
                        <c:v>65.886709999999994</c:v>
                      </c:pt>
                      <c:pt idx="64578">
                        <c:v>65.899360000000001</c:v>
                      </c:pt>
                      <c:pt idx="64579">
                        <c:v>65.911709999999999</c:v>
                      </c:pt>
                      <c:pt idx="64580">
                        <c:v>65.924630000000008</c:v>
                      </c:pt>
                      <c:pt idx="64581">
                        <c:v>65.936980000000005</c:v>
                      </c:pt>
                      <c:pt idx="64582">
                        <c:v>65.949839999999995</c:v>
                      </c:pt>
                      <c:pt idx="64583">
                        <c:v>65.962410000000006</c:v>
                      </c:pt>
                      <c:pt idx="64584">
                        <c:v>65.974029999999999</c:v>
                      </c:pt>
                      <c:pt idx="64585">
                        <c:v>65.986080000000001</c:v>
                      </c:pt>
                      <c:pt idx="64586">
                        <c:v>65.998989999999992</c:v>
                      </c:pt>
                      <c:pt idx="64587">
                        <c:v>66.011420000000001</c:v>
                      </c:pt>
                      <c:pt idx="64588">
                        <c:v>66.024270000000001</c:v>
                      </c:pt>
                      <c:pt idx="64589">
                        <c:v>66.036469999999994</c:v>
                      </c:pt>
                      <c:pt idx="64590">
                        <c:v>66.048780000000008</c:v>
                      </c:pt>
                      <c:pt idx="64591">
                        <c:v>66.061009999999996</c:v>
                      </c:pt>
                      <c:pt idx="64592">
                        <c:v>66.073740000000001</c:v>
                      </c:pt>
                      <c:pt idx="64593">
                        <c:v>66.08608000000001</c:v>
                      </c:pt>
                      <c:pt idx="64594">
                        <c:v>66.09863</c:v>
                      </c:pt>
                      <c:pt idx="64595">
                        <c:v>66.111050000000006</c:v>
                      </c:pt>
                      <c:pt idx="64596">
                        <c:v>66.123630000000006</c:v>
                      </c:pt>
                      <c:pt idx="64597">
                        <c:v>66.135979999999989</c:v>
                      </c:pt>
                      <c:pt idx="64598">
                        <c:v>66.148619999999994</c:v>
                      </c:pt>
                      <c:pt idx="64599">
                        <c:v>66.160910000000001</c:v>
                      </c:pt>
                      <c:pt idx="64600">
                        <c:v>66.173640000000006</c:v>
                      </c:pt>
                      <c:pt idx="64601">
                        <c:v>66.185829999999996</c:v>
                      </c:pt>
                      <c:pt idx="64602">
                        <c:v>66.19811</c:v>
                      </c:pt>
                      <c:pt idx="64603">
                        <c:v>66.210300000000004</c:v>
                      </c:pt>
                      <c:pt idx="64604">
                        <c:v>66.222989999999996</c:v>
                      </c:pt>
                      <c:pt idx="64605">
                        <c:v>66.235109999999992</c:v>
                      </c:pt>
                      <c:pt idx="64606">
                        <c:v>66.247590000000002</c:v>
                      </c:pt>
                      <c:pt idx="64607">
                        <c:v>66.26003</c:v>
                      </c:pt>
                      <c:pt idx="64608">
                        <c:v>66.272419999999997</c:v>
                      </c:pt>
                      <c:pt idx="64609">
                        <c:v>66.284770000000009</c:v>
                      </c:pt>
                      <c:pt idx="64610">
                        <c:v>66.297399999999996</c:v>
                      </c:pt>
                      <c:pt idx="64611">
                        <c:v>66.309619999999995</c:v>
                      </c:pt>
                      <c:pt idx="64612">
                        <c:v>66.32217</c:v>
                      </c:pt>
                      <c:pt idx="64613">
                        <c:v>66.334270000000004</c:v>
                      </c:pt>
                      <c:pt idx="64614">
                        <c:v>66.346369999999993</c:v>
                      </c:pt>
                      <c:pt idx="64615">
                        <c:v>66.3583</c:v>
                      </c:pt>
                      <c:pt idx="64616">
                        <c:v>66.370599999999996</c:v>
                      </c:pt>
                      <c:pt idx="64617">
                        <c:v>66.382710000000003</c:v>
                      </c:pt>
                      <c:pt idx="64618">
                        <c:v>66.395240000000001</c:v>
                      </c:pt>
                      <c:pt idx="64619">
                        <c:v>66.407380000000003</c:v>
                      </c:pt>
                      <c:pt idx="64620">
                        <c:v>66.419899999999998</c:v>
                      </c:pt>
                      <c:pt idx="64621">
                        <c:v>66.432279999999992</c:v>
                      </c:pt>
                      <c:pt idx="64622">
                        <c:v>66.444729999999993</c:v>
                      </c:pt>
                      <c:pt idx="64623">
                        <c:v>66.456710000000001</c:v>
                      </c:pt>
                      <c:pt idx="64624">
                        <c:v>66.469170000000005</c:v>
                      </c:pt>
                      <c:pt idx="64625">
                        <c:v>66.481399999999994</c:v>
                      </c:pt>
                      <c:pt idx="64626">
                        <c:v>66.49378999999999</c:v>
                      </c:pt>
                      <c:pt idx="64627">
                        <c:v>66.505989999999997</c:v>
                      </c:pt>
                      <c:pt idx="64628">
                        <c:v>66.518600000000006</c:v>
                      </c:pt>
                      <c:pt idx="64629">
                        <c:v>66.530959999999993</c:v>
                      </c:pt>
                      <c:pt idx="64630">
                        <c:v>66.543639999999996</c:v>
                      </c:pt>
                      <c:pt idx="64631">
                        <c:v>66.556020000000004</c:v>
                      </c:pt>
                      <c:pt idx="64632">
                        <c:v>66.568290000000005</c:v>
                      </c:pt>
                      <c:pt idx="64633">
                        <c:v>66.580560000000006</c:v>
                      </c:pt>
                      <c:pt idx="64634">
                        <c:v>66.593140000000005</c:v>
                      </c:pt>
                      <c:pt idx="64635">
                        <c:v>66.605410000000006</c:v>
                      </c:pt>
                      <c:pt idx="64636">
                        <c:v>66.618000000000009</c:v>
                      </c:pt>
                      <c:pt idx="64637">
                        <c:v>66.63015</c:v>
                      </c:pt>
                      <c:pt idx="64638">
                        <c:v>66.642750000000007</c:v>
                      </c:pt>
                      <c:pt idx="64639">
                        <c:v>66.655020000000007</c:v>
                      </c:pt>
                      <c:pt idx="64640">
                        <c:v>66.666670000000011</c:v>
                      </c:pt>
                      <c:pt idx="64641">
                        <c:v>66.679389999999998</c:v>
                      </c:pt>
                      <c:pt idx="64642">
                        <c:v>66.692070000000001</c:v>
                      </c:pt>
                      <c:pt idx="64643">
                        <c:v>66.704149999999998</c:v>
                      </c:pt>
                      <c:pt idx="64644">
                        <c:v>66.716490000000007</c:v>
                      </c:pt>
                      <c:pt idx="64645">
                        <c:v>66.728369999999998</c:v>
                      </c:pt>
                      <c:pt idx="64646">
                        <c:v>66.740549999999999</c:v>
                      </c:pt>
                      <c:pt idx="64647">
                        <c:v>66.752589999999998</c:v>
                      </c:pt>
                      <c:pt idx="64648">
                        <c:v>66.765100000000004</c:v>
                      </c:pt>
                      <c:pt idx="64649">
                        <c:v>66.777270000000001</c:v>
                      </c:pt>
                      <c:pt idx="64650">
                        <c:v>66.789880000000011</c:v>
                      </c:pt>
                      <c:pt idx="64651">
                        <c:v>66.80189</c:v>
                      </c:pt>
                      <c:pt idx="64652">
                        <c:v>66.813549999999992</c:v>
                      </c:pt>
                      <c:pt idx="64653">
                        <c:v>66.825640000000007</c:v>
                      </c:pt>
                      <c:pt idx="64654">
                        <c:v>66.837630000000004</c:v>
                      </c:pt>
                      <c:pt idx="64655">
                        <c:v>66.849969999999999</c:v>
                      </c:pt>
                      <c:pt idx="64656">
                        <c:v>66.862669999999994</c:v>
                      </c:pt>
                      <c:pt idx="64657">
                        <c:v>66.874830000000003</c:v>
                      </c:pt>
                      <c:pt idx="64658">
                        <c:v>66.887410000000003</c:v>
                      </c:pt>
                      <c:pt idx="64659">
                        <c:v>66.899649999999994</c:v>
                      </c:pt>
                      <c:pt idx="64660">
                        <c:v>66.912109999999998</c:v>
                      </c:pt>
                      <c:pt idx="64661">
                        <c:v>66.924310000000006</c:v>
                      </c:pt>
                      <c:pt idx="64662">
                        <c:v>66.936890000000005</c:v>
                      </c:pt>
                      <c:pt idx="64663">
                        <c:v>66.949079999999995</c:v>
                      </c:pt>
                      <c:pt idx="64664">
                        <c:v>66.961579999999998</c:v>
                      </c:pt>
                      <c:pt idx="64665">
                        <c:v>66.973950000000002</c:v>
                      </c:pt>
                      <c:pt idx="64666">
                        <c:v>66.98612</c:v>
                      </c:pt>
                      <c:pt idx="64667">
                        <c:v>66.998189999999994</c:v>
                      </c:pt>
                      <c:pt idx="64668">
                        <c:v>67.010350000000003</c:v>
                      </c:pt>
                      <c:pt idx="64669">
                        <c:v>67.022409999999994</c:v>
                      </c:pt>
                      <c:pt idx="64670">
                        <c:v>67.034779999999998</c:v>
                      </c:pt>
                      <c:pt idx="64671">
                        <c:v>67.046900000000008</c:v>
                      </c:pt>
                      <c:pt idx="64672">
                        <c:v>67.059249999999992</c:v>
                      </c:pt>
                      <c:pt idx="64673">
                        <c:v>67.071420000000003</c:v>
                      </c:pt>
                      <c:pt idx="64674">
                        <c:v>67.083700000000007</c:v>
                      </c:pt>
                      <c:pt idx="64675">
                        <c:v>67.095579999999998</c:v>
                      </c:pt>
                      <c:pt idx="64676">
                        <c:v>67.107869999999991</c:v>
                      </c:pt>
                      <c:pt idx="64677">
                        <c:v>67.119969999999995</c:v>
                      </c:pt>
                      <c:pt idx="64678">
                        <c:v>67.132220000000004</c:v>
                      </c:pt>
                      <c:pt idx="64679">
                        <c:v>67.144289999999998</c:v>
                      </c:pt>
                      <c:pt idx="64680">
                        <c:v>67.156700000000001</c:v>
                      </c:pt>
                      <c:pt idx="64681">
                        <c:v>67.16874</c:v>
                      </c:pt>
                      <c:pt idx="64682">
                        <c:v>67.180959999999999</c:v>
                      </c:pt>
                      <c:pt idx="64683">
                        <c:v>67.193039999999996</c:v>
                      </c:pt>
                      <c:pt idx="64684">
                        <c:v>67.205460000000002</c:v>
                      </c:pt>
                      <c:pt idx="64685">
                        <c:v>67.21754</c:v>
                      </c:pt>
                      <c:pt idx="64686">
                        <c:v>67.229879999999994</c:v>
                      </c:pt>
                      <c:pt idx="64687">
                        <c:v>67.241470000000007</c:v>
                      </c:pt>
                      <c:pt idx="64688">
                        <c:v>67.252939999999995</c:v>
                      </c:pt>
                      <c:pt idx="64689">
                        <c:v>67.264859999999999</c:v>
                      </c:pt>
                      <c:pt idx="64690">
                        <c:v>67.27718999999999</c:v>
                      </c:pt>
                      <c:pt idx="64691">
                        <c:v>67.286380000000008</c:v>
                      </c:pt>
                      <c:pt idx="64692">
                        <c:v>67.297830000000005</c:v>
                      </c:pt>
                      <c:pt idx="64693">
                        <c:v>67.309349999999995</c:v>
                      </c:pt>
                      <c:pt idx="64694">
                        <c:v>67.321220000000011</c:v>
                      </c:pt>
                      <c:pt idx="64695">
                        <c:v>67.332580000000007</c:v>
                      </c:pt>
                      <c:pt idx="64696">
                        <c:v>67.344759999999994</c:v>
                      </c:pt>
                      <c:pt idx="64697">
                        <c:v>67.356650000000002</c:v>
                      </c:pt>
                      <c:pt idx="64698">
                        <c:v>67.36788</c:v>
                      </c:pt>
                      <c:pt idx="64699">
                        <c:v>67.379829999999998</c:v>
                      </c:pt>
                      <c:pt idx="64700">
                        <c:v>67.391109999999998</c:v>
                      </c:pt>
                      <c:pt idx="64701">
                        <c:v>67.403080000000003</c:v>
                      </c:pt>
                      <c:pt idx="64702">
                        <c:v>67.415459999999996</c:v>
                      </c:pt>
                      <c:pt idx="64703">
                        <c:v>67.39079000000001</c:v>
                      </c:pt>
                      <c:pt idx="64704">
                        <c:v>67.375169999999997</c:v>
                      </c:pt>
                      <c:pt idx="64705">
                        <c:v>67.373909999999995</c:v>
                      </c:pt>
                      <c:pt idx="64706">
                        <c:v>67.378889999999998</c:v>
                      </c:pt>
                      <c:pt idx="64707">
                        <c:v>67.388350000000003</c:v>
                      </c:pt>
                      <c:pt idx="64708">
                        <c:v>67.399429999999995</c:v>
                      </c:pt>
                      <c:pt idx="64709">
                        <c:v>67.411929999999998</c:v>
                      </c:pt>
                      <c:pt idx="64710">
                        <c:v>67.424819999999997</c:v>
                      </c:pt>
                      <c:pt idx="64711">
                        <c:v>67.43807000000001</c:v>
                      </c:pt>
                      <c:pt idx="64712">
                        <c:v>67.449709999999996</c:v>
                      </c:pt>
                      <c:pt idx="64713">
                        <c:v>67.462639999999993</c:v>
                      </c:pt>
                      <c:pt idx="64714">
                        <c:v>67.475160000000002</c:v>
                      </c:pt>
                      <c:pt idx="64715">
                        <c:v>67.488749999999996</c:v>
                      </c:pt>
                      <c:pt idx="64716">
                        <c:v>67.502610000000004</c:v>
                      </c:pt>
                      <c:pt idx="64717">
                        <c:v>67.51473</c:v>
                      </c:pt>
                      <c:pt idx="64718">
                        <c:v>67.528199999999998</c:v>
                      </c:pt>
                      <c:pt idx="64719">
                        <c:v>67.541319999999999</c:v>
                      </c:pt>
                      <c:pt idx="64720">
                        <c:v>67.554969999999997</c:v>
                      </c:pt>
                      <c:pt idx="64721">
                        <c:v>67.568970000000007</c:v>
                      </c:pt>
                      <c:pt idx="64722">
                        <c:v>67.583019999999991</c:v>
                      </c:pt>
                      <c:pt idx="64723">
                        <c:v>67.597149999999999</c:v>
                      </c:pt>
                      <c:pt idx="64724">
                        <c:v>67.611100000000008</c:v>
                      </c:pt>
                      <c:pt idx="64725">
                        <c:v>67.625070000000008</c:v>
                      </c:pt>
                      <c:pt idx="64726">
                        <c:v>67.636740000000003</c:v>
                      </c:pt>
                      <c:pt idx="64727">
                        <c:v>67.649500000000003</c:v>
                      </c:pt>
                      <c:pt idx="64728">
                        <c:v>67.663039999999995</c:v>
                      </c:pt>
                      <c:pt idx="64729">
                        <c:v>67.676789999999997</c:v>
                      </c:pt>
                      <c:pt idx="64730">
                        <c:v>67.690709999999996</c:v>
                      </c:pt>
                      <c:pt idx="64731">
                        <c:v>67.704170000000005</c:v>
                      </c:pt>
                      <c:pt idx="64732">
                        <c:v>67.717060000000004</c:v>
                      </c:pt>
                      <c:pt idx="64733">
                        <c:v>67.729920000000007</c:v>
                      </c:pt>
                      <c:pt idx="64734">
                        <c:v>67.743359999999996</c:v>
                      </c:pt>
                      <c:pt idx="64735">
                        <c:v>67.756829999999994</c:v>
                      </c:pt>
                      <c:pt idx="64736">
                        <c:v>67.770129999999995</c:v>
                      </c:pt>
                      <c:pt idx="64737">
                        <c:v>67.782820000000001</c:v>
                      </c:pt>
                      <c:pt idx="64738">
                        <c:v>67.795609999999996</c:v>
                      </c:pt>
                      <c:pt idx="64739">
                        <c:v>67.80838</c:v>
                      </c:pt>
                      <c:pt idx="64740">
                        <c:v>67.820790000000002</c:v>
                      </c:pt>
                      <c:pt idx="64741">
                        <c:v>67.832800000000006</c:v>
                      </c:pt>
                      <c:pt idx="64742">
                        <c:v>67.844480000000004</c:v>
                      </c:pt>
                      <c:pt idx="64743">
                        <c:v>67.85718</c:v>
                      </c:pt>
                      <c:pt idx="64744">
                        <c:v>67.869169999999997</c:v>
                      </c:pt>
                      <c:pt idx="64745">
                        <c:v>67.880930000000006</c:v>
                      </c:pt>
                      <c:pt idx="64746">
                        <c:v>67.892830000000004</c:v>
                      </c:pt>
                      <c:pt idx="64747">
                        <c:v>67.905159999999995</c:v>
                      </c:pt>
                      <c:pt idx="64748">
                        <c:v>67.917100000000005</c:v>
                      </c:pt>
                      <c:pt idx="64749">
                        <c:v>67.929119999999998</c:v>
                      </c:pt>
                      <c:pt idx="64750">
                        <c:v>67.941339999999997</c:v>
                      </c:pt>
                      <c:pt idx="64751">
                        <c:v>67.953699999999998</c:v>
                      </c:pt>
                      <c:pt idx="64752">
                        <c:v>67.964240000000004</c:v>
                      </c:pt>
                      <c:pt idx="64753">
                        <c:v>67.977019999999996</c:v>
                      </c:pt>
                      <c:pt idx="64754">
                        <c:v>67.989280000000008</c:v>
                      </c:pt>
                      <c:pt idx="64755">
                        <c:v>68.001940000000005</c:v>
                      </c:pt>
                      <c:pt idx="64756">
                        <c:v>68.014169999999993</c:v>
                      </c:pt>
                      <c:pt idx="64757">
                        <c:v>68.026679999999999</c:v>
                      </c:pt>
                      <c:pt idx="64758">
                        <c:v>68.038920000000005</c:v>
                      </c:pt>
                      <c:pt idx="64759">
                        <c:v>68.051349999999999</c:v>
                      </c:pt>
                      <c:pt idx="64760">
                        <c:v>68.063540000000003</c:v>
                      </c:pt>
                      <c:pt idx="64761">
                        <c:v>68.075859999999992</c:v>
                      </c:pt>
                      <c:pt idx="64762">
                        <c:v>68.087819999999994</c:v>
                      </c:pt>
                      <c:pt idx="64763">
                        <c:v>68.100099999999998</c:v>
                      </c:pt>
                      <c:pt idx="64764">
                        <c:v>68.112219999999994</c:v>
                      </c:pt>
                      <c:pt idx="64765">
                        <c:v>68.124489999999994</c:v>
                      </c:pt>
                      <c:pt idx="64766">
                        <c:v>68.136210000000005</c:v>
                      </c:pt>
                      <c:pt idx="64767">
                        <c:v>68.148259999999993</c:v>
                      </c:pt>
                      <c:pt idx="64768">
                        <c:v>68.160359999999997</c:v>
                      </c:pt>
                      <c:pt idx="64769">
                        <c:v>68.17165</c:v>
                      </c:pt>
                      <c:pt idx="64770">
                        <c:v>68.180949999999996</c:v>
                      </c:pt>
                      <c:pt idx="64771">
                        <c:v>68.192959999999999</c:v>
                      </c:pt>
                      <c:pt idx="64772">
                        <c:v>68.204390000000004</c:v>
                      </c:pt>
                      <c:pt idx="64773">
                        <c:v>68.216219999999993</c:v>
                      </c:pt>
                      <c:pt idx="64774">
                        <c:v>68.227959999999996</c:v>
                      </c:pt>
                      <c:pt idx="64775">
                        <c:v>68.239829999999998</c:v>
                      </c:pt>
                      <c:pt idx="64776">
                        <c:v>68.251710000000003</c:v>
                      </c:pt>
                      <c:pt idx="64777">
                        <c:v>68.263239999999996</c:v>
                      </c:pt>
                      <c:pt idx="64778">
                        <c:v>68.274689999999993</c:v>
                      </c:pt>
                      <c:pt idx="64779">
                        <c:v>68.286550000000005</c:v>
                      </c:pt>
                      <c:pt idx="64780">
                        <c:v>68.29853</c:v>
                      </c:pt>
                      <c:pt idx="64781">
                        <c:v>68.310360000000003</c:v>
                      </c:pt>
                      <c:pt idx="64782">
                        <c:v>68.322550000000007</c:v>
                      </c:pt>
                      <c:pt idx="64783">
                        <c:v>68.334620000000001</c:v>
                      </c:pt>
                      <c:pt idx="64784">
                        <c:v>68.34648</c:v>
                      </c:pt>
                      <c:pt idx="64785">
                        <c:v>68.358599999999996</c:v>
                      </c:pt>
                      <c:pt idx="64786">
                        <c:v>68.370699999999999</c:v>
                      </c:pt>
                      <c:pt idx="64787">
                        <c:v>68.382109999999997</c:v>
                      </c:pt>
                      <c:pt idx="64788">
                        <c:v>68.394069999999999</c:v>
                      </c:pt>
                      <c:pt idx="64789">
                        <c:v>68.40607</c:v>
                      </c:pt>
                      <c:pt idx="64790">
                        <c:v>68.41825</c:v>
                      </c:pt>
                      <c:pt idx="64791">
                        <c:v>68.430220000000006</c:v>
                      </c:pt>
                      <c:pt idx="64792">
                        <c:v>68.442409999999995</c:v>
                      </c:pt>
                      <c:pt idx="64793">
                        <c:v>68.454629999999995</c:v>
                      </c:pt>
                      <c:pt idx="64794">
                        <c:v>68.466839999999991</c:v>
                      </c:pt>
                      <c:pt idx="64795">
                        <c:v>68.478459999999998</c:v>
                      </c:pt>
                      <c:pt idx="64796">
                        <c:v>68.490890000000007</c:v>
                      </c:pt>
                      <c:pt idx="64797">
                        <c:v>68.502980000000008</c:v>
                      </c:pt>
                      <c:pt idx="64798">
                        <c:v>68.515219999999999</c:v>
                      </c:pt>
                      <c:pt idx="64799">
                        <c:v>68.527079999999998</c:v>
                      </c:pt>
                      <c:pt idx="64800">
                        <c:v>68.539140000000003</c:v>
                      </c:pt>
                      <c:pt idx="64801">
                        <c:v>68.551370000000006</c:v>
                      </c:pt>
                      <c:pt idx="64802">
                        <c:v>68.563549999999992</c:v>
                      </c:pt>
                      <c:pt idx="64803">
                        <c:v>68.575850000000003</c:v>
                      </c:pt>
                      <c:pt idx="64804">
                        <c:v>68.582160000000002</c:v>
                      </c:pt>
                      <c:pt idx="64805">
                        <c:v>68.595560000000006</c:v>
                      </c:pt>
                      <c:pt idx="64806">
                        <c:v>68.607810000000001</c:v>
                      </c:pt>
                      <c:pt idx="64807">
                        <c:v>68.620159999999998</c:v>
                      </c:pt>
                      <c:pt idx="64808">
                        <c:v>68.632339999999999</c:v>
                      </c:pt>
                      <c:pt idx="64809">
                        <c:v>68.643090000000001</c:v>
                      </c:pt>
                      <c:pt idx="64810">
                        <c:v>68.653819999999996</c:v>
                      </c:pt>
                      <c:pt idx="64811">
                        <c:v>68.663629999999998</c:v>
                      </c:pt>
                      <c:pt idx="64812">
                        <c:v>68.675550000000001</c:v>
                      </c:pt>
                      <c:pt idx="64813">
                        <c:v>68.687659999999994</c:v>
                      </c:pt>
                      <c:pt idx="64814">
                        <c:v>68.698670000000007</c:v>
                      </c:pt>
                      <c:pt idx="64815">
                        <c:v>68.704629999999995</c:v>
                      </c:pt>
                      <c:pt idx="64816">
                        <c:v>68.704300000000003</c:v>
                      </c:pt>
                      <c:pt idx="64817">
                        <c:v>68.70232</c:v>
                      </c:pt>
                      <c:pt idx="64818">
                        <c:v>68.705550000000002</c:v>
                      </c:pt>
                      <c:pt idx="64819">
                        <c:v>68.71405</c:v>
                      </c:pt>
                      <c:pt idx="64820">
                        <c:v>68.722800000000007</c:v>
                      </c:pt>
                      <c:pt idx="64821">
                        <c:v>68.734250000000003</c:v>
                      </c:pt>
                      <c:pt idx="64822">
                        <c:v>68.73884000000001</c:v>
                      </c:pt>
                      <c:pt idx="64823">
                        <c:v>68.744479999999996</c:v>
                      </c:pt>
                      <c:pt idx="64824">
                        <c:v>68.750320000000002</c:v>
                      </c:pt>
                      <c:pt idx="64825">
                        <c:v>68.73948</c:v>
                      </c:pt>
                      <c:pt idx="64826">
                        <c:v>68.73424</c:v>
                      </c:pt>
                      <c:pt idx="64827">
                        <c:v>68.736449999999991</c:v>
                      </c:pt>
                      <c:pt idx="64828">
                        <c:v>68.742140000000006</c:v>
                      </c:pt>
                      <c:pt idx="64829">
                        <c:v>68.750169999999997</c:v>
                      </c:pt>
                      <c:pt idx="64830">
                        <c:v>68.760360000000006</c:v>
                      </c:pt>
                      <c:pt idx="64831">
                        <c:v>68.633380000000002</c:v>
                      </c:pt>
                      <c:pt idx="64832">
                        <c:v>68.568269999999998</c:v>
                      </c:pt>
                      <c:pt idx="64833">
                        <c:v>68.515100000000004</c:v>
                      </c:pt>
                      <c:pt idx="64834">
                        <c:v>68.478120000000004</c:v>
                      </c:pt>
                      <c:pt idx="64835">
                        <c:v>68.4358</c:v>
                      </c:pt>
                      <c:pt idx="64836">
                        <c:v>68.405709999999999</c:v>
                      </c:pt>
                      <c:pt idx="64837">
                        <c:v>68.364719999999991</c:v>
                      </c:pt>
                      <c:pt idx="64838">
                        <c:v>68.334159999999997</c:v>
                      </c:pt>
                      <c:pt idx="64839">
                        <c:v>68.28734</c:v>
                      </c:pt>
                      <c:pt idx="64840">
                        <c:v>68.248459999999994</c:v>
                      </c:pt>
                      <c:pt idx="64841">
                        <c:v>68.207529999999991</c:v>
                      </c:pt>
                      <c:pt idx="64842">
                        <c:v>68.174149999999997</c:v>
                      </c:pt>
                      <c:pt idx="64843">
                        <c:v>68.141350000000003</c:v>
                      </c:pt>
                      <c:pt idx="64844">
                        <c:v>68.109219999999993</c:v>
                      </c:pt>
                      <c:pt idx="64845">
                        <c:v>68.077290000000005</c:v>
                      </c:pt>
                      <c:pt idx="64846">
                        <c:v>68.049139999999994</c:v>
                      </c:pt>
                      <c:pt idx="64847">
                        <c:v>68.021180000000001</c:v>
                      </c:pt>
                      <c:pt idx="64848">
                        <c:v>67.995040000000003</c:v>
                      </c:pt>
                      <c:pt idx="64849">
                        <c:v>67.968339999999998</c:v>
                      </c:pt>
                      <c:pt idx="64850">
                        <c:v>67.942520000000002</c:v>
                      </c:pt>
                      <c:pt idx="64851">
                        <c:v>67.917360000000002</c:v>
                      </c:pt>
                      <c:pt idx="64852">
                        <c:v>67.8934</c:v>
                      </c:pt>
                      <c:pt idx="64853">
                        <c:v>67.868780000000001</c:v>
                      </c:pt>
                      <c:pt idx="64854">
                        <c:v>67.846640000000008</c:v>
                      </c:pt>
                      <c:pt idx="64855">
                        <c:v>67.82441</c:v>
                      </c:pt>
                      <c:pt idx="64856">
                        <c:v>67.802779999999998</c:v>
                      </c:pt>
                      <c:pt idx="64857">
                        <c:v>67.781320000000008</c:v>
                      </c:pt>
                      <c:pt idx="64858">
                        <c:v>67.760360000000006</c:v>
                      </c:pt>
                      <c:pt idx="64859">
                        <c:v>67.739670000000004</c:v>
                      </c:pt>
                      <c:pt idx="64860">
                        <c:v>67.718980000000002</c:v>
                      </c:pt>
                      <c:pt idx="64861">
                        <c:v>67.69838</c:v>
                      </c:pt>
                      <c:pt idx="64862">
                        <c:v>67.678070000000005</c:v>
                      </c:pt>
                      <c:pt idx="64863">
                        <c:v>67.657960000000003</c:v>
                      </c:pt>
                      <c:pt idx="64864">
                        <c:v>67.638009999999994</c:v>
                      </c:pt>
                      <c:pt idx="64865">
                        <c:v>67.595070000000007</c:v>
                      </c:pt>
                      <c:pt idx="64866">
                        <c:v>67.55689000000001</c:v>
                      </c:pt>
                      <c:pt idx="64867">
                        <c:v>67.525289999999998</c:v>
                      </c:pt>
                      <c:pt idx="64868">
                        <c:v>67.497810000000001</c:v>
                      </c:pt>
                      <c:pt idx="64869">
                        <c:v>67.471249999999998</c:v>
                      </c:pt>
                      <c:pt idx="64870">
                        <c:v>67.447659999999999</c:v>
                      </c:pt>
                      <c:pt idx="64871">
                        <c:v>67.424270000000007</c:v>
                      </c:pt>
                      <c:pt idx="64872">
                        <c:v>67.401619999999994</c:v>
                      </c:pt>
                      <c:pt idx="64873">
                        <c:v>67.379459999999995</c:v>
                      </c:pt>
                      <c:pt idx="64874">
                        <c:v>67.357920000000007</c:v>
                      </c:pt>
                      <c:pt idx="64875">
                        <c:v>67.336950000000002</c:v>
                      </c:pt>
                      <c:pt idx="64876">
                        <c:v>67.31595999999999</c:v>
                      </c:pt>
                      <c:pt idx="64877">
                        <c:v>67.29516000000001</c:v>
                      </c:pt>
                      <c:pt idx="64878">
                        <c:v>67.274699999999996</c:v>
                      </c:pt>
                      <c:pt idx="64879">
                        <c:v>67.25421</c:v>
                      </c:pt>
                      <c:pt idx="64880">
                        <c:v>67.23415</c:v>
                      </c:pt>
                      <c:pt idx="64881">
                        <c:v>67.214179999999999</c:v>
                      </c:pt>
                      <c:pt idx="64882">
                        <c:v>67.194360000000003</c:v>
                      </c:pt>
                      <c:pt idx="64883">
                        <c:v>67.174579999999992</c:v>
                      </c:pt>
                      <c:pt idx="64884">
                        <c:v>67.154979999999995</c:v>
                      </c:pt>
                      <c:pt idx="64885">
                        <c:v>67.135509999999996</c:v>
                      </c:pt>
                      <c:pt idx="64886">
                        <c:v>67.11609</c:v>
                      </c:pt>
                      <c:pt idx="64887">
                        <c:v>67.096829999999997</c:v>
                      </c:pt>
                      <c:pt idx="64888">
                        <c:v>67.077709999999996</c:v>
                      </c:pt>
                      <c:pt idx="64889">
                        <c:v>67.058580000000006</c:v>
                      </c:pt>
                      <c:pt idx="64890">
                        <c:v>67.039709999999999</c:v>
                      </c:pt>
                      <c:pt idx="64891">
                        <c:v>67.020809999999997</c:v>
                      </c:pt>
                      <c:pt idx="64892">
                        <c:v>67.001900000000006</c:v>
                      </c:pt>
                      <c:pt idx="64893">
                        <c:v>66.983059999999995</c:v>
                      </c:pt>
                      <c:pt idx="64894">
                        <c:v>66.964169999999996</c:v>
                      </c:pt>
                      <c:pt idx="64895">
                        <c:v>66.945329999999998</c:v>
                      </c:pt>
                      <c:pt idx="64896">
                        <c:v>66.926509999999993</c:v>
                      </c:pt>
                      <c:pt idx="64897">
                        <c:v>66.907719999999998</c:v>
                      </c:pt>
                      <c:pt idx="64898">
                        <c:v>66.888940000000005</c:v>
                      </c:pt>
                      <c:pt idx="64899">
                        <c:v>66.87021</c:v>
                      </c:pt>
                      <c:pt idx="64900">
                        <c:v>66.851520000000008</c:v>
                      </c:pt>
                      <c:pt idx="64901">
                        <c:v>66.832830000000001</c:v>
                      </c:pt>
                      <c:pt idx="64902">
                        <c:v>66.814270000000008</c:v>
                      </c:pt>
                      <c:pt idx="64903">
                        <c:v>66.795989999999989</c:v>
                      </c:pt>
                      <c:pt idx="64904">
                        <c:v>66.77761000000001</c:v>
                      </c:pt>
                      <c:pt idx="64905">
                        <c:v>66.759209999999996</c:v>
                      </c:pt>
                      <c:pt idx="64906">
                        <c:v>66.740830000000003</c:v>
                      </c:pt>
                      <c:pt idx="64907">
                        <c:v>66.72247999999999</c:v>
                      </c:pt>
                      <c:pt idx="64908">
                        <c:v>66.704179999999994</c:v>
                      </c:pt>
                      <c:pt idx="64909">
                        <c:v>66.685900000000004</c:v>
                      </c:pt>
                      <c:pt idx="64910">
                        <c:v>66.667699999999996</c:v>
                      </c:pt>
                      <c:pt idx="64911">
                        <c:v>66.649510000000006</c:v>
                      </c:pt>
                      <c:pt idx="64912">
                        <c:v>66.631349999999998</c:v>
                      </c:pt>
                      <c:pt idx="64913">
                        <c:v>66.613420000000005</c:v>
                      </c:pt>
                      <c:pt idx="64914">
                        <c:v>66.595560000000006</c:v>
                      </c:pt>
                      <c:pt idx="64915">
                        <c:v>66.577570000000009</c:v>
                      </c:pt>
                      <c:pt idx="64916">
                        <c:v>66.559670000000011</c:v>
                      </c:pt>
                      <c:pt idx="64917">
                        <c:v>66.541780000000003</c:v>
                      </c:pt>
                      <c:pt idx="64918">
                        <c:v>66.523930000000007</c:v>
                      </c:pt>
                      <c:pt idx="64919">
                        <c:v>66.506150000000005</c:v>
                      </c:pt>
                      <c:pt idx="64920">
                        <c:v>66.488219999999998</c:v>
                      </c:pt>
                      <c:pt idx="64921">
                        <c:v>66.470050000000001</c:v>
                      </c:pt>
                      <c:pt idx="64922">
                        <c:v>66.452299999999994</c:v>
                      </c:pt>
                      <c:pt idx="64923">
                        <c:v>66.434879999999993</c:v>
                      </c:pt>
                      <c:pt idx="64924">
                        <c:v>66.417500000000004</c:v>
                      </c:pt>
                      <c:pt idx="64925">
                        <c:v>66.39425</c:v>
                      </c:pt>
                      <c:pt idx="64926">
                        <c:v>66.379409999999993</c:v>
                      </c:pt>
                      <c:pt idx="64927">
                        <c:v>66.36336</c:v>
                      </c:pt>
                      <c:pt idx="64928">
                        <c:v>66.347149999999999</c:v>
                      </c:pt>
                      <c:pt idx="64929">
                        <c:v>66.330669999999998</c:v>
                      </c:pt>
                      <c:pt idx="64930">
                        <c:v>66.313980000000001</c:v>
                      </c:pt>
                      <c:pt idx="64931">
                        <c:v>66.297110000000004</c:v>
                      </c:pt>
                      <c:pt idx="64932">
                        <c:v>66.28022</c:v>
                      </c:pt>
                      <c:pt idx="64933">
                        <c:v>66.26312999999999</c:v>
                      </c:pt>
                      <c:pt idx="64934">
                        <c:v>66.246129999999994</c:v>
                      </c:pt>
                      <c:pt idx="64935">
                        <c:v>66.229069999999993</c:v>
                      </c:pt>
                      <c:pt idx="64936">
                        <c:v>66.2119</c:v>
                      </c:pt>
                      <c:pt idx="64937">
                        <c:v>66.194600000000008</c:v>
                      </c:pt>
                      <c:pt idx="64938">
                        <c:v>66.177329999999998</c:v>
                      </c:pt>
                      <c:pt idx="64939">
                        <c:v>66.159990000000008</c:v>
                      </c:pt>
                      <c:pt idx="64940">
                        <c:v>66.14264</c:v>
                      </c:pt>
                      <c:pt idx="64941">
                        <c:v>66.125280000000004</c:v>
                      </c:pt>
                      <c:pt idx="64942">
                        <c:v>66.108000000000004</c:v>
                      </c:pt>
                      <c:pt idx="64943">
                        <c:v>66.090609999999998</c:v>
                      </c:pt>
                      <c:pt idx="64944">
                        <c:v>66.073219999999992</c:v>
                      </c:pt>
                      <c:pt idx="64945">
                        <c:v>66.055869999999999</c:v>
                      </c:pt>
                      <c:pt idx="64946">
                        <c:v>66.038269999999997</c:v>
                      </c:pt>
                      <c:pt idx="64947">
                        <c:v>66.020969999999991</c:v>
                      </c:pt>
                      <c:pt idx="64948">
                        <c:v>66.003709999999998</c:v>
                      </c:pt>
                      <c:pt idx="64949">
                        <c:v>65.986469999999997</c:v>
                      </c:pt>
                      <c:pt idx="64950">
                        <c:v>65.969080000000005</c:v>
                      </c:pt>
                      <c:pt idx="64951">
                        <c:v>65.952089999999998</c:v>
                      </c:pt>
                      <c:pt idx="64952">
                        <c:v>65.934780000000003</c:v>
                      </c:pt>
                      <c:pt idx="64953">
                        <c:v>65.917439999999999</c:v>
                      </c:pt>
                      <c:pt idx="64954">
                        <c:v>65.900139999999993</c:v>
                      </c:pt>
                      <c:pt idx="64955">
                        <c:v>65.88288</c:v>
                      </c:pt>
                      <c:pt idx="64956">
                        <c:v>65.865619999999993</c:v>
                      </c:pt>
                      <c:pt idx="64957">
                        <c:v>65.848380000000006</c:v>
                      </c:pt>
                      <c:pt idx="64958">
                        <c:v>65.831189999999992</c:v>
                      </c:pt>
                      <c:pt idx="64959">
                        <c:v>65.813959999999994</c:v>
                      </c:pt>
                      <c:pt idx="64960">
                        <c:v>65.796770000000009</c:v>
                      </c:pt>
                      <c:pt idx="64961">
                        <c:v>65.779690000000002</c:v>
                      </c:pt>
                      <c:pt idx="64962">
                        <c:v>65.762569999999997</c:v>
                      </c:pt>
                      <c:pt idx="64963">
                        <c:v>65.745429999999999</c:v>
                      </c:pt>
                      <c:pt idx="64964">
                        <c:v>65.728449999999995</c:v>
                      </c:pt>
                      <c:pt idx="64965">
                        <c:v>65.711500000000001</c:v>
                      </c:pt>
                      <c:pt idx="64966">
                        <c:v>65.694310000000002</c:v>
                      </c:pt>
                      <c:pt idx="64967">
                        <c:v>65.677480000000003</c:v>
                      </c:pt>
                      <c:pt idx="64968">
                        <c:v>65.660550000000001</c:v>
                      </c:pt>
                      <c:pt idx="64969">
                        <c:v>65.643419999999992</c:v>
                      </c:pt>
                      <c:pt idx="64970">
                        <c:v>65.626319999999993</c:v>
                      </c:pt>
                      <c:pt idx="64971">
                        <c:v>65.609200000000001</c:v>
                      </c:pt>
                      <c:pt idx="64972">
                        <c:v>65.592060000000004</c:v>
                      </c:pt>
                      <c:pt idx="64973">
                        <c:v>65.574950000000001</c:v>
                      </c:pt>
                      <c:pt idx="64974">
                        <c:v>65.557580000000002</c:v>
                      </c:pt>
                      <c:pt idx="64975">
                        <c:v>65.540490000000005</c:v>
                      </c:pt>
                      <c:pt idx="64976">
                        <c:v>65.523390000000006</c:v>
                      </c:pt>
                      <c:pt idx="64977">
                        <c:v>65.506309999999999</c:v>
                      </c:pt>
                      <c:pt idx="64978">
                        <c:v>65.489220000000003</c:v>
                      </c:pt>
                      <c:pt idx="64979">
                        <c:v>65.472149999999999</c:v>
                      </c:pt>
                      <c:pt idx="64980">
                        <c:v>65.455060000000003</c:v>
                      </c:pt>
                      <c:pt idx="64981">
                        <c:v>65.437969999999993</c:v>
                      </c:pt>
                      <c:pt idx="64982">
                        <c:v>65.420910000000006</c:v>
                      </c:pt>
                      <c:pt idx="64983">
                        <c:v>65.403849999999991</c:v>
                      </c:pt>
                      <c:pt idx="64984">
                        <c:v>65.386790000000005</c:v>
                      </c:pt>
                      <c:pt idx="64985">
                        <c:v>65.369730000000004</c:v>
                      </c:pt>
                      <c:pt idx="64986">
                        <c:v>65.352680000000007</c:v>
                      </c:pt>
                      <c:pt idx="64987">
                        <c:v>65.335549999999998</c:v>
                      </c:pt>
                      <c:pt idx="64988">
                        <c:v>65.318389999999994</c:v>
                      </c:pt>
                      <c:pt idx="64989">
                        <c:v>65.301360000000003</c:v>
                      </c:pt>
                      <c:pt idx="64990">
                        <c:v>65.284350000000003</c:v>
                      </c:pt>
                      <c:pt idx="64991">
                        <c:v>65.267350000000008</c:v>
                      </c:pt>
                      <c:pt idx="64992">
                        <c:v>65.250720000000001</c:v>
                      </c:pt>
                      <c:pt idx="64993">
                        <c:v>65.233249999999998</c:v>
                      </c:pt>
                      <c:pt idx="64994">
                        <c:v>65.215649999999997</c:v>
                      </c:pt>
                      <c:pt idx="64995">
                        <c:v>65.19811</c:v>
                      </c:pt>
                      <c:pt idx="64996">
                        <c:v>65.180579999999992</c:v>
                      </c:pt>
                      <c:pt idx="64997">
                        <c:v>65.162840000000003</c:v>
                      </c:pt>
                      <c:pt idx="64998">
                        <c:v>65.145229999999998</c:v>
                      </c:pt>
                      <c:pt idx="64999">
                        <c:v>65.127669999999995</c:v>
                      </c:pt>
                      <c:pt idx="65000">
                        <c:v>65.110460000000003</c:v>
                      </c:pt>
                      <c:pt idx="65001">
                        <c:v>65.093100000000007</c:v>
                      </c:pt>
                      <c:pt idx="65002">
                        <c:v>65.07571999999999</c:v>
                      </c:pt>
                      <c:pt idx="65003">
                        <c:v>65.058300000000003</c:v>
                      </c:pt>
                      <c:pt idx="65004">
                        <c:v>65.04113000000001</c:v>
                      </c:pt>
                      <c:pt idx="65005">
                        <c:v>65.02385000000001</c:v>
                      </c:pt>
                      <c:pt idx="65006">
                        <c:v>65.006640000000004</c:v>
                      </c:pt>
                      <c:pt idx="65007">
                        <c:v>64.989270000000005</c:v>
                      </c:pt>
                      <c:pt idx="65008">
                        <c:v>64.971900000000005</c:v>
                      </c:pt>
                      <c:pt idx="65009">
                        <c:v>64.95447999999999</c:v>
                      </c:pt>
                      <c:pt idx="65010">
                        <c:v>64.937120000000007</c:v>
                      </c:pt>
                      <c:pt idx="65011">
                        <c:v>64.919740000000004</c:v>
                      </c:pt>
                      <c:pt idx="65012">
                        <c:v>64.903040000000004</c:v>
                      </c:pt>
                      <c:pt idx="65013">
                        <c:v>64.886020000000002</c:v>
                      </c:pt>
                      <c:pt idx="65014">
                        <c:v>64.869250000000008</c:v>
                      </c:pt>
                      <c:pt idx="65015">
                        <c:v>64.851709999999997</c:v>
                      </c:pt>
                      <c:pt idx="65016">
                        <c:v>64.834159999999997</c:v>
                      </c:pt>
                      <c:pt idx="65017">
                        <c:v>64.816720000000004</c:v>
                      </c:pt>
                      <c:pt idx="65018">
                        <c:v>64.799490000000006</c:v>
                      </c:pt>
                      <c:pt idx="65019">
                        <c:v>64.782229999999998</c:v>
                      </c:pt>
                      <c:pt idx="65020">
                        <c:v>64.765019999999993</c:v>
                      </c:pt>
                      <c:pt idx="65021">
                        <c:v>64.747709999999998</c:v>
                      </c:pt>
                      <c:pt idx="65022">
                        <c:v>64.730459999999994</c:v>
                      </c:pt>
                      <c:pt idx="65023">
                        <c:v>64.713160000000002</c:v>
                      </c:pt>
                      <c:pt idx="65024">
                        <c:v>64.695840000000004</c:v>
                      </c:pt>
                      <c:pt idx="65025">
                        <c:v>64.679100000000005</c:v>
                      </c:pt>
                      <c:pt idx="65026">
                        <c:v>64.662179999999992</c:v>
                      </c:pt>
                      <c:pt idx="65027">
                        <c:v>64.644899999999993</c:v>
                      </c:pt>
                      <c:pt idx="65028">
                        <c:v>64.627530000000007</c:v>
                      </c:pt>
                      <c:pt idx="65029">
                        <c:v>64.611369999999994</c:v>
                      </c:pt>
                      <c:pt idx="65030">
                        <c:v>64.594579999999993</c:v>
                      </c:pt>
                      <c:pt idx="65031">
                        <c:v>64.577759999999998</c:v>
                      </c:pt>
                      <c:pt idx="65032">
                        <c:v>64.560789999999997</c:v>
                      </c:pt>
                      <c:pt idx="65033">
                        <c:v>64.543880000000001</c:v>
                      </c:pt>
                      <c:pt idx="65034">
                        <c:v>64.526790000000005</c:v>
                      </c:pt>
                      <c:pt idx="65035">
                        <c:v>64.510310000000004</c:v>
                      </c:pt>
                      <c:pt idx="65036">
                        <c:v>64.493729999999999</c:v>
                      </c:pt>
                      <c:pt idx="65037">
                        <c:v>64.477140000000006</c:v>
                      </c:pt>
                      <c:pt idx="65038">
                        <c:v>64.460419999999999</c:v>
                      </c:pt>
                      <c:pt idx="65039">
                        <c:v>64.443260000000009</c:v>
                      </c:pt>
                      <c:pt idx="65040">
                        <c:v>64.426069999999996</c:v>
                      </c:pt>
                      <c:pt idx="65041">
                        <c:v>64.408789999999996</c:v>
                      </c:pt>
                      <c:pt idx="65042">
                        <c:v>64.391509999999997</c:v>
                      </c:pt>
                      <c:pt idx="65043">
                        <c:v>64.374250000000004</c:v>
                      </c:pt>
                      <c:pt idx="65044">
                        <c:v>64.356999999999999</c:v>
                      </c:pt>
                      <c:pt idx="65045">
                        <c:v>64.339730000000003</c:v>
                      </c:pt>
                      <c:pt idx="65046">
                        <c:v>64.322490000000002</c:v>
                      </c:pt>
                      <c:pt idx="65047">
                        <c:v>64.305199999999999</c:v>
                      </c:pt>
                      <c:pt idx="65048">
                        <c:v>64.287930000000003</c:v>
                      </c:pt>
                      <c:pt idx="65049">
                        <c:v>64.270630000000011</c:v>
                      </c:pt>
                      <c:pt idx="65050">
                        <c:v>64.253349999999998</c:v>
                      </c:pt>
                      <c:pt idx="65051">
                        <c:v>64.236040000000003</c:v>
                      </c:pt>
                      <c:pt idx="65052">
                        <c:v>64.21871999999999</c:v>
                      </c:pt>
                      <c:pt idx="65053">
                        <c:v>64.201970000000003</c:v>
                      </c:pt>
                      <c:pt idx="65054">
                        <c:v>64.185090000000002</c:v>
                      </c:pt>
                      <c:pt idx="65055">
                        <c:v>64.168000000000006</c:v>
                      </c:pt>
                      <c:pt idx="65056">
                        <c:v>64.150620000000004</c:v>
                      </c:pt>
                      <c:pt idx="65057">
                        <c:v>64.133369999999999</c:v>
                      </c:pt>
                      <c:pt idx="65058">
                        <c:v>64.115799999999993</c:v>
                      </c:pt>
                      <c:pt idx="65059">
                        <c:v>64.098259999999996</c:v>
                      </c:pt>
                      <c:pt idx="65060">
                        <c:v>64.080629999999999</c:v>
                      </c:pt>
                      <c:pt idx="65061">
                        <c:v>64.062939999999998</c:v>
                      </c:pt>
                      <c:pt idx="65062">
                        <c:v>64.045320000000004</c:v>
                      </c:pt>
                      <c:pt idx="65063">
                        <c:v>64.027739999999994</c:v>
                      </c:pt>
                      <c:pt idx="65064">
                        <c:v>64.010199999999998</c:v>
                      </c:pt>
                      <c:pt idx="65065">
                        <c:v>63.992670000000004</c:v>
                      </c:pt>
                      <c:pt idx="65066">
                        <c:v>63.975179999999995</c:v>
                      </c:pt>
                      <c:pt idx="65067">
                        <c:v>63.957860000000004</c:v>
                      </c:pt>
                      <c:pt idx="65068">
                        <c:v>63.940429999999999</c:v>
                      </c:pt>
                      <c:pt idx="65069">
                        <c:v>63.922999999999995</c:v>
                      </c:pt>
                      <c:pt idx="65070">
                        <c:v>63.905760000000001</c:v>
                      </c:pt>
                      <c:pt idx="65071">
                        <c:v>63.888360000000006</c:v>
                      </c:pt>
                      <c:pt idx="65072">
                        <c:v>63.870980000000003</c:v>
                      </c:pt>
                      <c:pt idx="65073">
                        <c:v>63.853569999999998</c:v>
                      </c:pt>
                      <c:pt idx="65074">
                        <c:v>63.836179999999999</c:v>
                      </c:pt>
                      <c:pt idx="65075">
                        <c:v>63.820139999999995</c:v>
                      </c:pt>
                      <c:pt idx="65076">
                        <c:v>63.804629999999996</c:v>
                      </c:pt>
                      <c:pt idx="65077">
                        <c:v>63.788220000000003</c:v>
                      </c:pt>
                      <c:pt idx="65078">
                        <c:v>63.771270000000001</c:v>
                      </c:pt>
                      <c:pt idx="65079">
                        <c:v>63.753749999999997</c:v>
                      </c:pt>
                      <c:pt idx="65080">
                        <c:v>63.736269999999998</c:v>
                      </c:pt>
                      <c:pt idx="65081">
                        <c:v>63.718690000000002</c:v>
                      </c:pt>
                      <c:pt idx="65082">
                        <c:v>63.70111</c:v>
                      </c:pt>
                      <c:pt idx="65083">
                        <c:v>63.683589999999995</c:v>
                      </c:pt>
                      <c:pt idx="65084">
                        <c:v>63.665849999999999</c:v>
                      </c:pt>
                      <c:pt idx="65085">
                        <c:v>63.648220000000002</c:v>
                      </c:pt>
                      <c:pt idx="65086">
                        <c:v>63.630539999999996</c:v>
                      </c:pt>
                      <c:pt idx="65087">
                        <c:v>63.612840000000006</c:v>
                      </c:pt>
                      <c:pt idx="65088">
                        <c:v>63.595230000000001</c:v>
                      </c:pt>
                      <c:pt idx="65089">
                        <c:v>63.578669999999995</c:v>
                      </c:pt>
                      <c:pt idx="65090">
                        <c:v>63.56203</c:v>
                      </c:pt>
                      <c:pt idx="65091">
                        <c:v>63.54495</c:v>
                      </c:pt>
                      <c:pt idx="65092">
                        <c:v>63.527589999999996</c:v>
                      </c:pt>
                      <c:pt idx="65093">
                        <c:v>63.510300000000001</c:v>
                      </c:pt>
                      <c:pt idx="65094">
                        <c:v>63.492600000000003</c:v>
                      </c:pt>
                      <c:pt idx="65095">
                        <c:v>63.475049999999996</c:v>
                      </c:pt>
                      <c:pt idx="65096">
                        <c:v>63.457489999999993</c:v>
                      </c:pt>
                      <c:pt idx="65097">
                        <c:v>63.439720000000001</c:v>
                      </c:pt>
                      <c:pt idx="65098">
                        <c:v>63.422139999999999</c:v>
                      </c:pt>
                      <c:pt idx="65099">
                        <c:v>63.40457</c:v>
                      </c:pt>
                      <c:pt idx="65100">
                        <c:v>63.387450000000001</c:v>
                      </c:pt>
                      <c:pt idx="65101">
                        <c:v>63.370069999999998</c:v>
                      </c:pt>
                      <c:pt idx="65102">
                        <c:v>63.352550000000001</c:v>
                      </c:pt>
                      <c:pt idx="65103">
                        <c:v>63.335119999999996</c:v>
                      </c:pt>
                      <c:pt idx="65104">
                        <c:v>63.318240000000003</c:v>
                      </c:pt>
                      <c:pt idx="65105">
                        <c:v>63.301189999999998</c:v>
                      </c:pt>
                      <c:pt idx="65106">
                        <c:v>63.283920000000002</c:v>
                      </c:pt>
                      <c:pt idx="65107">
                        <c:v>63.266199999999998</c:v>
                      </c:pt>
                      <c:pt idx="65108">
                        <c:v>63.248930000000001</c:v>
                      </c:pt>
                      <c:pt idx="65109">
                        <c:v>63.23142</c:v>
                      </c:pt>
                      <c:pt idx="65110">
                        <c:v>63.213860000000004</c:v>
                      </c:pt>
                      <c:pt idx="65111">
                        <c:v>63.196190000000001</c:v>
                      </c:pt>
                      <c:pt idx="65112">
                        <c:v>63.178619999999995</c:v>
                      </c:pt>
                      <c:pt idx="65113">
                        <c:v>63.161149999999999</c:v>
                      </c:pt>
                      <c:pt idx="65114">
                        <c:v>63.143859999999997</c:v>
                      </c:pt>
                      <c:pt idx="65115">
                        <c:v>63.127380000000002</c:v>
                      </c:pt>
                      <c:pt idx="65116">
                        <c:v>63.110640000000004</c:v>
                      </c:pt>
                      <c:pt idx="65117">
                        <c:v>63.093810000000005</c:v>
                      </c:pt>
                      <c:pt idx="65118">
                        <c:v>63.077110000000005</c:v>
                      </c:pt>
                      <c:pt idx="65119">
                        <c:v>63.061779999999999</c:v>
                      </c:pt>
                      <c:pt idx="65120">
                        <c:v>63.045819999999999</c:v>
                      </c:pt>
                      <c:pt idx="65121">
                        <c:v>63.029330000000002</c:v>
                      </c:pt>
                      <c:pt idx="65122">
                        <c:v>63.013030000000001</c:v>
                      </c:pt>
                      <c:pt idx="65123">
                        <c:v>62.996569999999998</c:v>
                      </c:pt>
                      <c:pt idx="65124">
                        <c:v>62.980790000000006</c:v>
                      </c:pt>
                      <c:pt idx="65125">
                        <c:v>62.964570000000002</c:v>
                      </c:pt>
                      <c:pt idx="65126">
                        <c:v>62.94811</c:v>
                      </c:pt>
                      <c:pt idx="65127">
                        <c:v>62.932040000000001</c:v>
                      </c:pt>
                      <c:pt idx="65128">
                        <c:v>62.915710000000004</c:v>
                      </c:pt>
                      <c:pt idx="65129">
                        <c:v>62.899180000000001</c:v>
                      </c:pt>
                      <c:pt idx="65130">
                        <c:v>62.882689999999997</c:v>
                      </c:pt>
                      <c:pt idx="65131">
                        <c:v>62.865989999999996</c:v>
                      </c:pt>
                      <c:pt idx="65132">
                        <c:v>62.8491</c:v>
                      </c:pt>
                      <c:pt idx="65133">
                        <c:v>62.832169999999998</c:v>
                      </c:pt>
                      <c:pt idx="65134">
                        <c:v>62.815570000000001</c:v>
                      </c:pt>
                      <c:pt idx="65135">
                        <c:v>62.799210000000002</c:v>
                      </c:pt>
                      <c:pt idx="65136">
                        <c:v>62.782600000000002</c:v>
                      </c:pt>
                      <c:pt idx="65137">
                        <c:v>62.765820000000005</c:v>
                      </c:pt>
                      <c:pt idx="65138">
                        <c:v>62.749009999999998</c:v>
                      </c:pt>
                      <c:pt idx="65139">
                        <c:v>62.732099999999996</c:v>
                      </c:pt>
                      <c:pt idx="65140">
                        <c:v>62.715150000000001</c:v>
                      </c:pt>
                      <c:pt idx="65141">
                        <c:v>62.698369999999997</c:v>
                      </c:pt>
                      <c:pt idx="65142">
                        <c:v>62.681750000000001</c:v>
                      </c:pt>
                      <c:pt idx="65143">
                        <c:v>62.664900000000003</c:v>
                      </c:pt>
                      <c:pt idx="65144">
                        <c:v>62.647950000000002</c:v>
                      </c:pt>
                      <c:pt idx="65145">
                        <c:v>62.630929999999992</c:v>
                      </c:pt>
                      <c:pt idx="65146">
                        <c:v>62.61403</c:v>
                      </c:pt>
                      <c:pt idx="65147">
                        <c:v>62.597069999999995</c:v>
                      </c:pt>
                      <c:pt idx="65148">
                        <c:v>62.580120000000001</c:v>
                      </c:pt>
                      <c:pt idx="65149">
                        <c:v>62.563120000000005</c:v>
                      </c:pt>
                      <c:pt idx="65150">
                        <c:v>62.546099999999996</c:v>
                      </c:pt>
                      <c:pt idx="65151">
                        <c:v>62.529890000000002</c:v>
                      </c:pt>
                      <c:pt idx="65152">
                        <c:v>62.514229999999998</c:v>
                      </c:pt>
                      <c:pt idx="65153">
                        <c:v>62.501230000000007</c:v>
                      </c:pt>
                      <c:pt idx="65154">
                        <c:v>62.488370000000003</c:v>
                      </c:pt>
                      <c:pt idx="65155">
                        <c:v>62.474330000000002</c:v>
                      </c:pt>
                      <c:pt idx="65156">
                        <c:v>62.460030000000003</c:v>
                      </c:pt>
                      <c:pt idx="65157">
                        <c:v>62.444980000000001</c:v>
                      </c:pt>
                      <c:pt idx="65158">
                        <c:v>62.429899999999996</c:v>
                      </c:pt>
                      <c:pt idx="65159">
                        <c:v>62.414659999999998</c:v>
                      </c:pt>
                      <c:pt idx="65160">
                        <c:v>62.399250000000002</c:v>
                      </c:pt>
                      <c:pt idx="65161">
                        <c:v>62.383800000000001</c:v>
                      </c:pt>
                      <c:pt idx="65162">
                        <c:v>62.368560000000002</c:v>
                      </c:pt>
                      <c:pt idx="65163">
                        <c:v>62.352910000000001</c:v>
                      </c:pt>
                      <c:pt idx="65164">
                        <c:v>62.337130000000002</c:v>
                      </c:pt>
                      <c:pt idx="65165">
                        <c:v>62.32114</c:v>
                      </c:pt>
                      <c:pt idx="65166">
                        <c:v>62.305029999999995</c:v>
                      </c:pt>
                      <c:pt idx="65167">
                        <c:v>62.28884</c:v>
                      </c:pt>
                      <c:pt idx="65168">
                        <c:v>62.272540000000006</c:v>
                      </c:pt>
                      <c:pt idx="65169">
                        <c:v>62.256360000000001</c:v>
                      </c:pt>
                      <c:pt idx="65170">
                        <c:v>62.239950000000007</c:v>
                      </c:pt>
                      <c:pt idx="65171">
                        <c:v>62.22345</c:v>
                      </c:pt>
                      <c:pt idx="65172">
                        <c:v>62.207270000000001</c:v>
                      </c:pt>
                      <c:pt idx="65173">
                        <c:v>62.190950000000001</c:v>
                      </c:pt>
                      <c:pt idx="65174">
                        <c:v>62.174329999999998</c:v>
                      </c:pt>
                      <c:pt idx="65175">
                        <c:v>62.157790000000006</c:v>
                      </c:pt>
                      <c:pt idx="65176">
                        <c:v>62.141060000000003</c:v>
                      </c:pt>
                      <c:pt idx="65177">
                        <c:v>62.124269999999996</c:v>
                      </c:pt>
                      <c:pt idx="65178">
                        <c:v>62.107379999999999</c:v>
                      </c:pt>
                      <c:pt idx="65179">
                        <c:v>62.090500000000006</c:v>
                      </c:pt>
                      <c:pt idx="65180">
                        <c:v>62.073799999999999</c:v>
                      </c:pt>
                      <c:pt idx="65181">
                        <c:v>62.056829999999998</c:v>
                      </c:pt>
                      <c:pt idx="65182">
                        <c:v>62.039850000000001</c:v>
                      </c:pt>
                      <c:pt idx="65183">
                        <c:v>62.023310000000002</c:v>
                      </c:pt>
                      <c:pt idx="65184">
                        <c:v>62.006170000000004</c:v>
                      </c:pt>
                      <c:pt idx="65185">
                        <c:v>61.98874</c:v>
                      </c:pt>
                      <c:pt idx="65186">
                        <c:v>61.971530000000001</c:v>
                      </c:pt>
                      <c:pt idx="65187">
                        <c:v>61.954070000000002</c:v>
                      </c:pt>
                      <c:pt idx="65188">
                        <c:v>61.936660000000003</c:v>
                      </c:pt>
                      <c:pt idx="65189">
                        <c:v>61.919240000000002</c:v>
                      </c:pt>
                      <c:pt idx="65190">
                        <c:v>61.902229999999996</c:v>
                      </c:pt>
                      <c:pt idx="65191">
                        <c:v>61.884880000000003</c:v>
                      </c:pt>
                      <c:pt idx="65192">
                        <c:v>61.867460000000001</c:v>
                      </c:pt>
                      <c:pt idx="65193">
                        <c:v>61.85069</c:v>
                      </c:pt>
                      <c:pt idx="65194">
                        <c:v>61.833239999999996</c:v>
                      </c:pt>
                      <c:pt idx="65195">
                        <c:v>61.815819999999995</c:v>
                      </c:pt>
                      <c:pt idx="65196">
                        <c:v>61.798830000000002</c:v>
                      </c:pt>
                      <c:pt idx="65197">
                        <c:v>61.782049999999998</c:v>
                      </c:pt>
                      <c:pt idx="65198">
                        <c:v>61.765299999999996</c:v>
                      </c:pt>
                      <c:pt idx="65199">
                        <c:v>61.748190000000001</c:v>
                      </c:pt>
                      <c:pt idx="65200">
                        <c:v>61.731160000000003</c:v>
                      </c:pt>
                      <c:pt idx="65201">
                        <c:v>61.714120000000001</c:v>
                      </c:pt>
                      <c:pt idx="65202">
                        <c:v>61.697040000000001</c:v>
                      </c:pt>
                      <c:pt idx="65203">
                        <c:v>61.679929999999999</c:v>
                      </c:pt>
                      <c:pt idx="65204">
                        <c:v>61.662910000000004</c:v>
                      </c:pt>
                      <c:pt idx="65205">
                        <c:v>61.645789999999998</c:v>
                      </c:pt>
                      <c:pt idx="65206">
                        <c:v>61.628450000000001</c:v>
                      </c:pt>
                      <c:pt idx="65207">
                        <c:v>61.611919999999998</c:v>
                      </c:pt>
                      <c:pt idx="65208">
                        <c:v>61.594650000000001</c:v>
                      </c:pt>
                      <c:pt idx="65209">
                        <c:v>61.577780000000004</c:v>
                      </c:pt>
                      <c:pt idx="65210">
                        <c:v>61.560490000000001</c:v>
                      </c:pt>
                      <c:pt idx="65211">
                        <c:v>61.54392</c:v>
                      </c:pt>
                      <c:pt idx="65212">
                        <c:v>61.526759999999996</c:v>
                      </c:pt>
                      <c:pt idx="65213">
                        <c:v>61.509910000000005</c:v>
                      </c:pt>
                      <c:pt idx="65214">
                        <c:v>61.493180000000002</c:v>
                      </c:pt>
                      <c:pt idx="65215">
                        <c:v>61.476350000000004</c:v>
                      </c:pt>
                      <c:pt idx="65216">
                        <c:v>61.459400000000002</c:v>
                      </c:pt>
                      <c:pt idx="65217">
                        <c:v>61.443049999999999</c:v>
                      </c:pt>
                      <c:pt idx="65218">
                        <c:v>61.426450000000003</c:v>
                      </c:pt>
                      <c:pt idx="65219">
                        <c:v>61.409640000000003</c:v>
                      </c:pt>
                      <c:pt idx="65220">
                        <c:v>61.392769999999999</c:v>
                      </c:pt>
                      <c:pt idx="65221">
                        <c:v>61.376130000000003</c:v>
                      </c:pt>
                      <c:pt idx="65222">
                        <c:v>61.359000000000002</c:v>
                      </c:pt>
                      <c:pt idx="65223">
                        <c:v>61.342239999999997</c:v>
                      </c:pt>
                      <c:pt idx="65224">
                        <c:v>61.325409999999998</c:v>
                      </c:pt>
                      <c:pt idx="65225">
                        <c:v>61.30847</c:v>
                      </c:pt>
                      <c:pt idx="65226">
                        <c:v>61.291620000000002</c:v>
                      </c:pt>
                      <c:pt idx="65227">
                        <c:v>61.27458</c:v>
                      </c:pt>
                      <c:pt idx="65228">
                        <c:v>61.257570000000001</c:v>
                      </c:pt>
                      <c:pt idx="65229">
                        <c:v>61.240449999999996</c:v>
                      </c:pt>
                      <c:pt idx="65230">
                        <c:v>61.223409999999994</c:v>
                      </c:pt>
                      <c:pt idx="65231">
                        <c:v>61.206209999999999</c:v>
                      </c:pt>
                      <c:pt idx="65232">
                        <c:v>61.188989999999997</c:v>
                      </c:pt>
                      <c:pt idx="65233">
                        <c:v>61.172079999999994</c:v>
                      </c:pt>
                      <c:pt idx="65234">
                        <c:v>61.154679999999999</c:v>
                      </c:pt>
                      <c:pt idx="65235">
                        <c:v>61.137629999999994</c:v>
                      </c:pt>
                      <c:pt idx="65236">
                        <c:v>61.120260000000002</c:v>
                      </c:pt>
                      <c:pt idx="65237">
                        <c:v>61.102939999999997</c:v>
                      </c:pt>
                      <c:pt idx="65238">
                        <c:v>61.085500000000003</c:v>
                      </c:pt>
                      <c:pt idx="65239">
                        <c:v>61.068330000000003</c:v>
                      </c:pt>
                      <c:pt idx="65240">
                        <c:v>61.050760000000004</c:v>
                      </c:pt>
                      <c:pt idx="65241">
                        <c:v>61.033739999999995</c:v>
                      </c:pt>
                      <c:pt idx="65242">
                        <c:v>61.016550000000002</c:v>
                      </c:pt>
                      <c:pt idx="65243">
                        <c:v>60.999610000000004</c:v>
                      </c:pt>
                      <c:pt idx="65244">
                        <c:v>60.98292</c:v>
                      </c:pt>
                      <c:pt idx="65245">
                        <c:v>60.96602</c:v>
                      </c:pt>
                      <c:pt idx="65246">
                        <c:v>60.948619999999998</c:v>
                      </c:pt>
                      <c:pt idx="65247">
                        <c:v>60.931629999999998</c:v>
                      </c:pt>
                      <c:pt idx="65248">
                        <c:v>60.914099999999998</c:v>
                      </c:pt>
                      <c:pt idx="65249">
                        <c:v>60.89714</c:v>
                      </c:pt>
                      <c:pt idx="65250">
                        <c:v>60.879849999999998</c:v>
                      </c:pt>
                      <c:pt idx="65251">
                        <c:v>60.863079999999997</c:v>
                      </c:pt>
                      <c:pt idx="65252">
                        <c:v>60.845849999999999</c:v>
                      </c:pt>
                      <c:pt idx="65253">
                        <c:v>60.828810000000004</c:v>
                      </c:pt>
                      <c:pt idx="65254">
                        <c:v>60.811320000000002</c:v>
                      </c:pt>
                      <c:pt idx="65255">
                        <c:v>60.794290000000004</c:v>
                      </c:pt>
                      <c:pt idx="65256">
                        <c:v>60.776199999999996</c:v>
                      </c:pt>
                      <c:pt idx="65257">
                        <c:v>60.758609999999997</c:v>
                      </c:pt>
                      <c:pt idx="65258">
                        <c:v>60.740850000000002</c:v>
                      </c:pt>
                      <c:pt idx="65259">
                        <c:v>60.723770000000002</c:v>
                      </c:pt>
                      <c:pt idx="65260">
                        <c:v>60.706429999999997</c:v>
                      </c:pt>
                      <c:pt idx="65261">
                        <c:v>60.689270000000008</c:v>
                      </c:pt>
                      <c:pt idx="65262">
                        <c:v>60.671689999999998</c:v>
                      </c:pt>
                      <c:pt idx="65263">
                        <c:v>60.65446</c:v>
                      </c:pt>
                      <c:pt idx="65264">
                        <c:v>60.636900000000004</c:v>
                      </c:pt>
                      <c:pt idx="65265">
                        <c:v>60.619669999999999</c:v>
                      </c:pt>
                      <c:pt idx="65266">
                        <c:v>60.602229999999999</c:v>
                      </c:pt>
                      <c:pt idx="65267">
                        <c:v>60.58511</c:v>
                      </c:pt>
                      <c:pt idx="65268">
                        <c:v>60.569420000000001</c:v>
                      </c:pt>
                      <c:pt idx="65269">
                        <c:v>60.557009999999998</c:v>
                      </c:pt>
                      <c:pt idx="65270">
                        <c:v>60.544260000000001</c:v>
                      </c:pt>
                      <c:pt idx="65271">
                        <c:v>60.530270000000002</c:v>
                      </c:pt>
                      <c:pt idx="65272">
                        <c:v>60.51661</c:v>
                      </c:pt>
                      <c:pt idx="65273">
                        <c:v>60.501919999999998</c:v>
                      </c:pt>
                      <c:pt idx="65274">
                        <c:v>60.487080000000006</c:v>
                      </c:pt>
                      <c:pt idx="65275">
                        <c:v>60.471890000000002</c:v>
                      </c:pt>
                      <c:pt idx="65276">
                        <c:v>60.455979999999997</c:v>
                      </c:pt>
                      <c:pt idx="65277">
                        <c:v>60.439639999999997</c:v>
                      </c:pt>
                      <c:pt idx="65278">
                        <c:v>60.423320000000004</c:v>
                      </c:pt>
                      <c:pt idx="65279">
                        <c:v>60.40672</c:v>
                      </c:pt>
                      <c:pt idx="65280">
                        <c:v>60.390050000000002</c:v>
                      </c:pt>
                      <c:pt idx="65281">
                        <c:v>60.373469999999998</c:v>
                      </c:pt>
                      <c:pt idx="65282">
                        <c:v>60.356880000000004</c:v>
                      </c:pt>
                      <c:pt idx="65283">
                        <c:v>60.340139999999998</c:v>
                      </c:pt>
                      <c:pt idx="65284">
                        <c:v>60.323309999999999</c:v>
                      </c:pt>
                      <c:pt idx="65285">
                        <c:v>60.306610000000006</c:v>
                      </c:pt>
                      <c:pt idx="65286">
                        <c:v>60.289569999999998</c:v>
                      </c:pt>
                      <c:pt idx="65287">
                        <c:v>60.27272</c:v>
                      </c:pt>
                      <c:pt idx="65288">
                        <c:v>60.255679999999998</c:v>
                      </c:pt>
                      <c:pt idx="65289">
                        <c:v>60.238639999999997</c:v>
                      </c:pt>
                      <c:pt idx="65290">
                        <c:v>60.221760000000003</c:v>
                      </c:pt>
                      <c:pt idx="65291">
                        <c:v>60.204659999999997</c:v>
                      </c:pt>
                      <c:pt idx="65292">
                        <c:v>60.188029999999998</c:v>
                      </c:pt>
                      <c:pt idx="65293">
                        <c:v>60.171080000000003</c:v>
                      </c:pt>
                      <c:pt idx="65294">
                        <c:v>60.15408</c:v>
                      </c:pt>
                      <c:pt idx="65295">
                        <c:v>60.136900000000004</c:v>
                      </c:pt>
                      <c:pt idx="65296">
                        <c:v>60.119699999999995</c:v>
                      </c:pt>
                      <c:pt idx="65297">
                        <c:v>60.102559999999997</c:v>
                      </c:pt>
                      <c:pt idx="65298">
                        <c:v>60.085769999999997</c:v>
                      </c:pt>
                      <c:pt idx="65299">
                        <c:v>60.06823</c:v>
                      </c:pt>
                      <c:pt idx="65300">
                        <c:v>60.051119999999997</c:v>
                      </c:pt>
                      <c:pt idx="65301">
                        <c:v>60.03349</c:v>
                      </c:pt>
                      <c:pt idx="65302">
                        <c:v>60.015790000000003</c:v>
                      </c:pt>
                      <c:pt idx="65303">
                        <c:v>59.997529999999998</c:v>
                      </c:pt>
                      <c:pt idx="65304">
                        <c:v>59.979209999999995</c:v>
                      </c:pt>
                      <c:pt idx="65305">
                        <c:v>59.960769999999997</c:v>
                      </c:pt>
                      <c:pt idx="65306">
                        <c:v>59.942279999999997</c:v>
                      </c:pt>
                      <c:pt idx="65307">
                        <c:v>59.924059999999997</c:v>
                      </c:pt>
                      <c:pt idx="65308">
                        <c:v>59.905949999999997</c:v>
                      </c:pt>
                      <c:pt idx="65309">
                        <c:v>59.887709999999998</c:v>
                      </c:pt>
                      <c:pt idx="65310">
                        <c:v>59.869599999999998</c:v>
                      </c:pt>
                      <c:pt idx="65311">
                        <c:v>59.851419999999997</c:v>
                      </c:pt>
                      <c:pt idx="65312">
                        <c:v>59.833649999999999</c:v>
                      </c:pt>
                      <c:pt idx="65313">
                        <c:v>59.815839999999994</c:v>
                      </c:pt>
                      <c:pt idx="65314">
                        <c:v>59.798010000000005</c:v>
                      </c:pt>
                      <c:pt idx="65315">
                        <c:v>59.780239999999992</c:v>
                      </c:pt>
                      <c:pt idx="65316">
                        <c:v>59.762649999999994</c:v>
                      </c:pt>
                      <c:pt idx="65317">
                        <c:v>59.744889999999998</c:v>
                      </c:pt>
                      <c:pt idx="65318">
                        <c:v>59.727180000000004</c:v>
                      </c:pt>
                      <c:pt idx="65319">
                        <c:v>59.709479999999999</c:v>
                      </c:pt>
                      <c:pt idx="65320">
                        <c:v>59.691770000000005</c:v>
                      </c:pt>
                      <c:pt idx="65321">
                        <c:v>59.674040000000005</c:v>
                      </c:pt>
                      <c:pt idx="65322">
                        <c:v>59.656489999999998</c:v>
                      </c:pt>
                      <c:pt idx="65323">
                        <c:v>59.639439999999993</c:v>
                      </c:pt>
                      <c:pt idx="65324">
                        <c:v>59.62229</c:v>
                      </c:pt>
                      <c:pt idx="65325">
                        <c:v>59.605150000000002</c:v>
                      </c:pt>
                      <c:pt idx="65326">
                        <c:v>59.587770000000006</c:v>
                      </c:pt>
                      <c:pt idx="65327">
                        <c:v>59.570329999999998</c:v>
                      </c:pt>
                      <c:pt idx="65328">
                        <c:v>59.552430000000001</c:v>
                      </c:pt>
                      <c:pt idx="65329">
                        <c:v>59.534770000000002</c:v>
                      </c:pt>
                      <c:pt idx="65330">
                        <c:v>59.51726</c:v>
                      </c:pt>
                      <c:pt idx="65331">
                        <c:v>59.500109999999999</c:v>
                      </c:pt>
                      <c:pt idx="65332">
                        <c:v>59.483019999999996</c:v>
                      </c:pt>
                      <c:pt idx="65333">
                        <c:v>59.466530000000006</c:v>
                      </c:pt>
                      <c:pt idx="65334">
                        <c:v>59.44961</c:v>
                      </c:pt>
                      <c:pt idx="65335">
                        <c:v>59.432510000000001</c:v>
                      </c:pt>
                      <c:pt idx="65336">
                        <c:v>59.41525</c:v>
                      </c:pt>
                      <c:pt idx="65337">
                        <c:v>59.398030000000006</c:v>
                      </c:pt>
                      <c:pt idx="65338">
                        <c:v>59.380719999999997</c:v>
                      </c:pt>
                      <c:pt idx="65339">
                        <c:v>59.363340000000008</c:v>
                      </c:pt>
                      <c:pt idx="65340">
                        <c:v>59.346199999999996</c:v>
                      </c:pt>
                      <c:pt idx="65341">
                        <c:v>59.328510000000001</c:v>
                      </c:pt>
                      <c:pt idx="65342">
                        <c:v>59.311390000000003</c:v>
                      </c:pt>
                      <c:pt idx="65343">
                        <c:v>59.283709999999999</c:v>
                      </c:pt>
                      <c:pt idx="65344">
                        <c:v>59.265970000000003</c:v>
                      </c:pt>
                      <c:pt idx="65345">
                        <c:v>59.249590000000005</c:v>
                      </c:pt>
                      <c:pt idx="65346">
                        <c:v>59.233240000000002</c:v>
                      </c:pt>
                      <c:pt idx="65347">
                        <c:v>59.216819999999998</c:v>
                      </c:pt>
                      <c:pt idx="65348">
                        <c:v>59.199599999999997</c:v>
                      </c:pt>
                      <c:pt idx="65349">
                        <c:v>59.181609999999992</c:v>
                      </c:pt>
                      <c:pt idx="65350">
                        <c:v>59.163930000000001</c:v>
                      </c:pt>
                      <c:pt idx="65351">
                        <c:v>59.146520000000002</c:v>
                      </c:pt>
                      <c:pt idx="65352">
                        <c:v>59.129050000000007</c:v>
                      </c:pt>
                      <c:pt idx="65353">
                        <c:v>59.111960000000003</c:v>
                      </c:pt>
                      <c:pt idx="65354">
                        <c:v>59.094639999999998</c:v>
                      </c:pt>
                      <c:pt idx="65355">
                        <c:v>59.077249999999999</c:v>
                      </c:pt>
                      <c:pt idx="65356">
                        <c:v>59.060009999999998</c:v>
                      </c:pt>
                      <c:pt idx="65357">
                        <c:v>59.046219999999998</c:v>
                      </c:pt>
                      <c:pt idx="65358">
                        <c:v>59.032739999999997</c:v>
                      </c:pt>
                      <c:pt idx="65359">
                        <c:v>59.017520000000005</c:v>
                      </c:pt>
                      <c:pt idx="65360">
                        <c:v>59.00188</c:v>
                      </c:pt>
                      <c:pt idx="65361">
                        <c:v>58.987040000000007</c:v>
                      </c:pt>
                      <c:pt idx="65362">
                        <c:v>58.971299999999999</c:v>
                      </c:pt>
                      <c:pt idx="65363">
                        <c:v>58.955349999999996</c:v>
                      </c:pt>
                      <c:pt idx="65364">
                        <c:v>58.939529999999998</c:v>
                      </c:pt>
                      <c:pt idx="65365">
                        <c:v>58.92313</c:v>
                      </c:pt>
                      <c:pt idx="65366">
                        <c:v>58.906770000000002</c:v>
                      </c:pt>
                      <c:pt idx="65367">
                        <c:v>58.890889999999999</c:v>
                      </c:pt>
                      <c:pt idx="65368">
                        <c:v>58.874600000000001</c:v>
                      </c:pt>
                      <c:pt idx="65369">
                        <c:v>58.858400000000003</c:v>
                      </c:pt>
                      <c:pt idx="65370">
                        <c:v>58.84207</c:v>
                      </c:pt>
                      <c:pt idx="65371">
                        <c:v>58.825659999999999</c:v>
                      </c:pt>
                      <c:pt idx="65372">
                        <c:v>58.808999999999997</c:v>
                      </c:pt>
                      <c:pt idx="65373">
                        <c:v>58.792450000000002</c:v>
                      </c:pt>
                      <c:pt idx="65374">
                        <c:v>58.775769999999994</c:v>
                      </c:pt>
                      <c:pt idx="65375">
                        <c:v>58.759009999999996</c:v>
                      </c:pt>
                      <c:pt idx="65376">
                        <c:v>58.742310000000003</c:v>
                      </c:pt>
                      <c:pt idx="65377">
                        <c:v>58.723169999999996</c:v>
                      </c:pt>
                      <c:pt idx="65378">
                        <c:v>58.708479999999994</c:v>
                      </c:pt>
                      <c:pt idx="65379">
                        <c:v>58.691600000000001</c:v>
                      </c:pt>
                      <c:pt idx="65380">
                        <c:v>58.674379999999999</c:v>
                      </c:pt>
                      <c:pt idx="65381">
                        <c:v>58.657450000000004</c:v>
                      </c:pt>
                      <c:pt idx="65382">
                        <c:v>58.640709999999999</c:v>
                      </c:pt>
                      <c:pt idx="65383">
                        <c:v>58.623950000000001</c:v>
                      </c:pt>
                      <c:pt idx="65384">
                        <c:v>58.607110000000006</c:v>
                      </c:pt>
                      <c:pt idx="65385">
                        <c:v>58.590170000000001</c:v>
                      </c:pt>
                      <c:pt idx="65386">
                        <c:v>58.573219999999999</c:v>
                      </c:pt>
                      <c:pt idx="65387">
                        <c:v>58.556249999999999</c:v>
                      </c:pt>
                      <c:pt idx="65388">
                        <c:v>58.539209999999997</c:v>
                      </c:pt>
                      <c:pt idx="65389">
                        <c:v>58.522150000000003</c:v>
                      </c:pt>
                      <c:pt idx="65390">
                        <c:v>58.505269999999996</c:v>
                      </c:pt>
                      <c:pt idx="65391">
                        <c:v>58.48865</c:v>
                      </c:pt>
                      <c:pt idx="65392">
                        <c:v>58.471359999999997</c:v>
                      </c:pt>
                      <c:pt idx="65393">
                        <c:v>58.45505</c:v>
                      </c:pt>
                      <c:pt idx="65394">
                        <c:v>58.438249999999996</c:v>
                      </c:pt>
                      <c:pt idx="65395">
                        <c:v>58.421430000000001</c:v>
                      </c:pt>
                      <c:pt idx="65396">
                        <c:v>58.404510000000002</c:v>
                      </c:pt>
                      <c:pt idx="65397">
                        <c:v>58.387619999999998</c:v>
                      </c:pt>
                      <c:pt idx="65398">
                        <c:v>58.37077</c:v>
                      </c:pt>
                      <c:pt idx="65399">
                        <c:v>58.353999999999999</c:v>
                      </c:pt>
                      <c:pt idx="65400">
                        <c:v>58.337569999999999</c:v>
                      </c:pt>
                      <c:pt idx="65401">
                        <c:v>58.322659999999999</c:v>
                      </c:pt>
                      <c:pt idx="65402">
                        <c:v>58.308689999999999</c:v>
                      </c:pt>
                      <c:pt idx="65403">
                        <c:v>58.293320000000001</c:v>
                      </c:pt>
                      <c:pt idx="65404">
                        <c:v>58.277539999999995</c:v>
                      </c:pt>
                      <c:pt idx="65405">
                        <c:v>58.261520000000004</c:v>
                      </c:pt>
                      <c:pt idx="65406">
                        <c:v>58.245240000000003</c:v>
                      </c:pt>
                      <c:pt idx="65407">
                        <c:v>58.228879999999997</c:v>
                      </c:pt>
                      <c:pt idx="65408">
                        <c:v>58.212620000000001</c:v>
                      </c:pt>
                      <c:pt idx="65409">
                        <c:v>58.196120000000001</c:v>
                      </c:pt>
                      <c:pt idx="65410">
                        <c:v>58.179470000000002</c:v>
                      </c:pt>
                      <c:pt idx="65411">
                        <c:v>58.162790000000001</c:v>
                      </c:pt>
                      <c:pt idx="65412">
                        <c:v>58.14602</c:v>
                      </c:pt>
                      <c:pt idx="65413">
                        <c:v>58.129199999999997</c:v>
                      </c:pt>
                      <c:pt idx="65414">
                        <c:v>58.112349999999999</c:v>
                      </c:pt>
                      <c:pt idx="65415">
                        <c:v>58.095619999999997</c:v>
                      </c:pt>
                      <c:pt idx="65416">
                        <c:v>58.078690000000002</c:v>
                      </c:pt>
                      <c:pt idx="65417">
                        <c:v>58.062250000000006</c:v>
                      </c:pt>
                      <c:pt idx="65418">
                        <c:v>58.045270000000002</c:v>
                      </c:pt>
                      <c:pt idx="65419">
                        <c:v>58.028310000000005</c:v>
                      </c:pt>
                      <c:pt idx="65420">
                        <c:v>58.011220000000002</c:v>
                      </c:pt>
                      <c:pt idx="65421">
                        <c:v>57.994209999999995</c:v>
                      </c:pt>
                      <c:pt idx="65422">
                        <c:v>57.976999999999997</c:v>
                      </c:pt>
                      <c:pt idx="65423">
                        <c:v>57.959740000000004</c:v>
                      </c:pt>
                      <c:pt idx="65424">
                        <c:v>57.942630000000001</c:v>
                      </c:pt>
                      <c:pt idx="65425">
                        <c:v>57.925639999999994</c:v>
                      </c:pt>
                      <c:pt idx="65426">
                        <c:v>57.909259999999996</c:v>
                      </c:pt>
                      <c:pt idx="65427">
                        <c:v>57.892080000000007</c:v>
                      </c:pt>
                      <c:pt idx="65428">
                        <c:v>57.874769999999998</c:v>
                      </c:pt>
                      <c:pt idx="65429">
                        <c:v>57.857710000000004</c:v>
                      </c:pt>
                      <c:pt idx="65430">
                        <c:v>57.839770000000001</c:v>
                      </c:pt>
                      <c:pt idx="65431">
                        <c:v>57.822699999999998</c:v>
                      </c:pt>
                      <c:pt idx="65432">
                        <c:v>57.805289999999999</c:v>
                      </c:pt>
                      <c:pt idx="65433">
                        <c:v>57.789110000000001</c:v>
                      </c:pt>
                      <c:pt idx="65434">
                        <c:v>57.772590000000001</c:v>
                      </c:pt>
                      <c:pt idx="65435">
                        <c:v>57.755690000000001</c:v>
                      </c:pt>
                      <c:pt idx="65436">
                        <c:v>57.739890000000003</c:v>
                      </c:pt>
                      <c:pt idx="65437">
                        <c:v>57.72343</c:v>
                      </c:pt>
                      <c:pt idx="65438">
                        <c:v>57.706470000000003</c:v>
                      </c:pt>
                      <c:pt idx="65439">
                        <c:v>57.689239999999998</c:v>
                      </c:pt>
                      <c:pt idx="65440">
                        <c:v>57.67183</c:v>
                      </c:pt>
                      <c:pt idx="65441">
                        <c:v>57.654290000000003</c:v>
                      </c:pt>
                      <c:pt idx="65442">
                        <c:v>57.636679999999998</c:v>
                      </c:pt>
                      <c:pt idx="65443">
                        <c:v>57.61909</c:v>
                      </c:pt>
                      <c:pt idx="65444">
                        <c:v>57.601739999999999</c:v>
                      </c:pt>
                      <c:pt idx="65445">
                        <c:v>57.58419</c:v>
                      </c:pt>
                      <c:pt idx="65446">
                        <c:v>57.566940000000002</c:v>
                      </c:pt>
                      <c:pt idx="65447">
                        <c:v>57.54956</c:v>
                      </c:pt>
                      <c:pt idx="65448">
                        <c:v>57.532069999999997</c:v>
                      </c:pt>
                      <c:pt idx="65449">
                        <c:v>57.514519999999997</c:v>
                      </c:pt>
                      <c:pt idx="65450">
                        <c:v>57.497160000000001</c:v>
                      </c:pt>
                      <c:pt idx="65451">
                        <c:v>57.480000000000004</c:v>
                      </c:pt>
                      <c:pt idx="65452">
                        <c:v>57.462769999999999</c:v>
                      </c:pt>
                      <c:pt idx="65453">
                        <c:v>57.445370000000004</c:v>
                      </c:pt>
                      <c:pt idx="65454">
                        <c:v>57.427989999999994</c:v>
                      </c:pt>
                      <c:pt idx="65455">
                        <c:v>57.4114</c:v>
                      </c:pt>
                      <c:pt idx="65456">
                        <c:v>57.394489999999998</c:v>
                      </c:pt>
                      <c:pt idx="65457">
                        <c:v>57.377700000000004</c:v>
                      </c:pt>
                      <c:pt idx="65458">
                        <c:v>57.360620000000004</c:v>
                      </c:pt>
                      <c:pt idx="65459">
                        <c:v>57.343409999999999</c:v>
                      </c:pt>
                      <c:pt idx="65460">
                        <c:v>57.326090000000001</c:v>
                      </c:pt>
                      <c:pt idx="65461">
                        <c:v>57.308920000000001</c:v>
                      </c:pt>
                      <c:pt idx="65462">
                        <c:v>57.291610000000006</c:v>
                      </c:pt>
                      <c:pt idx="65463">
                        <c:v>57.274330000000006</c:v>
                      </c:pt>
                      <c:pt idx="65464">
                        <c:v>57.256989999999995</c:v>
                      </c:pt>
                      <c:pt idx="65465">
                        <c:v>57.239789999999999</c:v>
                      </c:pt>
                      <c:pt idx="65466">
                        <c:v>57.222470000000001</c:v>
                      </c:pt>
                      <c:pt idx="65467">
                        <c:v>57.205209999999994</c:v>
                      </c:pt>
                      <c:pt idx="65468">
                        <c:v>57.188369999999999</c:v>
                      </c:pt>
                      <c:pt idx="65469">
                        <c:v>57.17136</c:v>
                      </c:pt>
                      <c:pt idx="65470">
                        <c:v>57.154540000000004</c:v>
                      </c:pt>
                      <c:pt idx="65471">
                        <c:v>57.137479999999996</c:v>
                      </c:pt>
                      <c:pt idx="65472">
                        <c:v>57.120350000000002</c:v>
                      </c:pt>
                      <c:pt idx="65473">
                        <c:v>57.103320000000004</c:v>
                      </c:pt>
                      <c:pt idx="65474">
                        <c:v>57.087220000000002</c:v>
                      </c:pt>
                      <c:pt idx="65475">
                        <c:v>57.07199</c:v>
                      </c:pt>
                      <c:pt idx="65476">
                        <c:v>57.056460000000001</c:v>
                      </c:pt>
                      <c:pt idx="65477">
                        <c:v>57.040390000000002</c:v>
                      </c:pt>
                      <c:pt idx="65478">
                        <c:v>57.023539999999997</c:v>
                      </c:pt>
                      <c:pt idx="65479">
                        <c:v>57.006629999999994</c:v>
                      </c:pt>
                      <c:pt idx="65480">
                        <c:v>56.989739999999998</c:v>
                      </c:pt>
                      <c:pt idx="65481">
                        <c:v>56.973830000000007</c:v>
                      </c:pt>
                      <c:pt idx="65482">
                        <c:v>56.956949999999999</c:v>
                      </c:pt>
                      <c:pt idx="65483">
                        <c:v>56.939440000000005</c:v>
                      </c:pt>
                      <c:pt idx="65484">
                        <c:v>56.922360000000005</c:v>
                      </c:pt>
                      <c:pt idx="65485">
                        <c:v>56.905020000000007</c:v>
                      </c:pt>
                      <c:pt idx="65486">
                        <c:v>56.888480000000001</c:v>
                      </c:pt>
                      <c:pt idx="65487">
                        <c:v>56.873379999999997</c:v>
                      </c:pt>
                      <c:pt idx="65488">
                        <c:v>56.860080000000004</c:v>
                      </c:pt>
                      <c:pt idx="65489">
                        <c:v>56.844949999999997</c:v>
                      </c:pt>
                      <c:pt idx="65490">
                        <c:v>56.829650000000001</c:v>
                      </c:pt>
                      <c:pt idx="65491">
                        <c:v>56.815069999999999</c:v>
                      </c:pt>
                      <c:pt idx="65492">
                        <c:v>56.799469999999999</c:v>
                      </c:pt>
                      <c:pt idx="65493">
                        <c:v>56.783749999999998</c:v>
                      </c:pt>
                      <c:pt idx="65494">
                        <c:v>56.767430000000004</c:v>
                      </c:pt>
                      <c:pt idx="65495">
                        <c:v>56.750499999999995</c:v>
                      </c:pt>
                      <c:pt idx="65496">
                        <c:v>56.733130000000003</c:v>
                      </c:pt>
                      <c:pt idx="65497">
                        <c:v>56.717170000000003</c:v>
                      </c:pt>
                      <c:pt idx="65498">
                        <c:v>56.702620000000003</c:v>
                      </c:pt>
                      <c:pt idx="65499">
                        <c:v>56.687089999999998</c:v>
                      </c:pt>
                      <c:pt idx="65500">
                        <c:v>56.670450000000002</c:v>
                      </c:pt>
                      <c:pt idx="65501">
                        <c:v>56.653200000000005</c:v>
                      </c:pt>
                      <c:pt idx="65502">
                        <c:v>56.635339999999999</c:v>
                      </c:pt>
                      <c:pt idx="65503">
                        <c:v>56.618360000000003</c:v>
                      </c:pt>
                      <c:pt idx="65504">
                        <c:v>56.601759999999999</c:v>
                      </c:pt>
                      <c:pt idx="65505">
                        <c:v>56.585169999999998</c:v>
                      </c:pt>
                      <c:pt idx="65506">
                        <c:v>56.568699999999993</c:v>
                      </c:pt>
                      <c:pt idx="65507">
                        <c:v>56.551400000000001</c:v>
                      </c:pt>
                      <c:pt idx="65508">
                        <c:v>56.534620000000004</c:v>
                      </c:pt>
                      <c:pt idx="65509">
                        <c:v>56.516939999999998</c:v>
                      </c:pt>
                      <c:pt idx="65510">
                        <c:v>56.499200000000002</c:v>
                      </c:pt>
                      <c:pt idx="65511">
                        <c:v>56.48227</c:v>
                      </c:pt>
                      <c:pt idx="65512">
                        <c:v>56.46499</c:v>
                      </c:pt>
                      <c:pt idx="65513">
                        <c:v>56.448340000000002</c:v>
                      </c:pt>
                      <c:pt idx="65514">
                        <c:v>56.431139999999999</c:v>
                      </c:pt>
                      <c:pt idx="65515">
                        <c:v>56.414940000000001</c:v>
                      </c:pt>
                      <c:pt idx="65516">
                        <c:v>56.398119999999999</c:v>
                      </c:pt>
                      <c:pt idx="65517">
                        <c:v>56.380929999999992</c:v>
                      </c:pt>
                      <c:pt idx="65518">
                        <c:v>56.364470000000004</c:v>
                      </c:pt>
                      <c:pt idx="65519">
                        <c:v>56.347729999999999</c:v>
                      </c:pt>
                      <c:pt idx="65520">
                        <c:v>56.331309999999995</c:v>
                      </c:pt>
                      <c:pt idx="65521">
                        <c:v>56.314500000000002</c:v>
                      </c:pt>
                      <c:pt idx="65522">
                        <c:v>56.297750000000008</c:v>
                      </c:pt>
                      <c:pt idx="65523">
                        <c:v>56.280859999999997</c:v>
                      </c:pt>
                      <c:pt idx="65524">
                        <c:v>56.263860000000001</c:v>
                      </c:pt>
                      <c:pt idx="65525">
                        <c:v>56.24691</c:v>
                      </c:pt>
                      <c:pt idx="65526">
                        <c:v>56.230589999999992</c:v>
                      </c:pt>
                      <c:pt idx="65527">
                        <c:v>56.213879999999996</c:v>
                      </c:pt>
                      <c:pt idx="65528">
                        <c:v>56.197100000000006</c:v>
                      </c:pt>
                      <c:pt idx="65529">
                        <c:v>56.180340000000001</c:v>
                      </c:pt>
                      <c:pt idx="65530">
                        <c:v>56.164720000000003</c:v>
                      </c:pt>
                      <c:pt idx="65531">
                        <c:v>56.154349999999994</c:v>
                      </c:pt>
                      <c:pt idx="65532">
                        <c:v>56.140109999999993</c:v>
                      </c:pt>
                      <c:pt idx="65533">
                        <c:v>56.124939999999995</c:v>
                      </c:pt>
                      <c:pt idx="65534">
                        <c:v>56.109590000000004</c:v>
                      </c:pt>
                      <c:pt idx="65535">
                        <c:v>56.095329999999997</c:v>
                      </c:pt>
                      <c:pt idx="65536">
                        <c:v>56.079709999999999</c:v>
                      </c:pt>
                      <c:pt idx="65537">
                        <c:v>56.064049999999995</c:v>
                      </c:pt>
                      <c:pt idx="65538">
                        <c:v>56.047580000000004</c:v>
                      </c:pt>
                      <c:pt idx="65539">
                        <c:v>56.030790000000003</c:v>
                      </c:pt>
                      <c:pt idx="65540">
                        <c:v>56.014150000000001</c:v>
                      </c:pt>
                      <c:pt idx="65541">
                        <c:v>55.996940000000002</c:v>
                      </c:pt>
                      <c:pt idx="65542">
                        <c:v>55.979929999999996</c:v>
                      </c:pt>
                      <c:pt idx="65543">
                        <c:v>55.962319999999998</c:v>
                      </c:pt>
                      <c:pt idx="65544">
                        <c:v>55.944909999999993</c:v>
                      </c:pt>
                      <c:pt idx="65545">
                        <c:v>55.927550000000004</c:v>
                      </c:pt>
                      <c:pt idx="65546">
                        <c:v>55.910110000000003</c:v>
                      </c:pt>
                      <c:pt idx="65547">
                        <c:v>55.893599999999999</c:v>
                      </c:pt>
                      <c:pt idx="65548">
                        <c:v>55.876780000000004</c:v>
                      </c:pt>
                      <c:pt idx="65549">
                        <c:v>55.859400000000001</c:v>
                      </c:pt>
                      <c:pt idx="65550">
                        <c:v>55.843150000000001</c:v>
                      </c:pt>
                      <c:pt idx="65551">
                        <c:v>55.826700000000002</c:v>
                      </c:pt>
                      <c:pt idx="65552">
                        <c:v>55.810079999999999</c:v>
                      </c:pt>
                      <c:pt idx="65553">
                        <c:v>55.793169999999996</c:v>
                      </c:pt>
                      <c:pt idx="65554">
                        <c:v>55.77552</c:v>
                      </c:pt>
                      <c:pt idx="65555">
                        <c:v>55.757890000000003</c:v>
                      </c:pt>
                      <c:pt idx="65556">
                        <c:v>55.740850000000002</c:v>
                      </c:pt>
                      <c:pt idx="65557">
                        <c:v>55.723489999999998</c:v>
                      </c:pt>
                      <c:pt idx="65558">
                        <c:v>55.706720000000004</c:v>
                      </c:pt>
                      <c:pt idx="65559">
                        <c:v>55.689640000000004</c:v>
                      </c:pt>
                      <c:pt idx="65560">
                        <c:v>55.672190000000001</c:v>
                      </c:pt>
                      <c:pt idx="65561">
                        <c:v>55.654989999999998</c:v>
                      </c:pt>
                      <c:pt idx="65562">
                        <c:v>55.638719999999999</c:v>
                      </c:pt>
                      <c:pt idx="65563">
                        <c:v>55.622600000000006</c:v>
                      </c:pt>
                      <c:pt idx="65564">
                        <c:v>55.609320000000004</c:v>
                      </c:pt>
                      <c:pt idx="65565">
                        <c:v>55.596290000000003</c:v>
                      </c:pt>
                      <c:pt idx="65566">
                        <c:v>55.583239999999996</c:v>
                      </c:pt>
                      <c:pt idx="65567">
                        <c:v>55.568080000000002</c:v>
                      </c:pt>
                      <c:pt idx="65568">
                        <c:v>55.552720000000008</c:v>
                      </c:pt>
                      <c:pt idx="65569">
                        <c:v>55.53698</c:v>
                      </c:pt>
                      <c:pt idx="65570">
                        <c:v>55.521250000000002</c:v>
                      </c:pt>
                      <c:pt idx="65571">
                        <c:v>55.504899999999999</c:v>
                      </c:pt>
                      <c:pt idx="65572">
                        <c:v>55.488140000000001</c:v>
                      </c:pt>
                      <c:pt idx="65573">
                        <c:v>55.472989999999996</c:v>
                      </c:pt>
                      <c:pt idx="65574">
                        <c:v>55.457499999999996</c:v>
                      </c:pt>
                      <c:pt idx="65575">
                        <c:v>55.439619999999998</c:v>
                      </c:pt>
                      <c:pt idx="65576">
                        <c:v>55.421860000000002</c:v>
                      </c:pt>
                      <c:pt idx="65577">
                        <c:v>55.404179999999997</c:v>
                      </c:pt>
                      <c:pt idx="65578">
                        <c:v>55.386170000000007</c:v>
                      </c:pt>
                      <c:pt idx="65579">
                        <c:v>55.368549999999999</c:v>
                      </c:pt>
                      <c:pt idx="65580">
                        <c:v>55.350590000000004</c:v>
                      </c:pt>
                      <c:pt idx="65581">
                        <c:v>55.333699999999993</c:v>
                      </c:pt>
                      <c:pt idx="65582">
                        <c:v>55.316890000000001</c:v>
                      </c:pt>
                      <c:pt idx="65583">
                        <c:v>55.300809999999998</c:v>
                      </c:pt>
                      <c:pt idx="65584">
                        <c:v>55.283870000000007</c:v>
                      </c:pt>
                      <c:pt idx="65585">
                        <c:v>55.266739999999999</c:v>
                      </c:pt>
                      <c:pt idx="65586">
                        <c:v>55.250430000000001</c:v>
                      </c:pt>
                      <c:pt idx="65587">
                        <c:v>55.233130000000003</c:v>
                      </c:pt>
                      <c:pt idx="65588">
                        <c:v>55.216269999999994</c:v>
                      </c:pt>
                      <c:pt idx="65589">
                        <c:v>55.19903</c:v>
                      </c:pt>
                      <c:pt idx="65590">
                        <c:v>55.181979999999996</c:v>
                      </c:pt>
                      <c:pt idx="65591">
                        <c:v>55.163719999999998</c:v>
                      </c:pt>
                      <c:pt idx="65592">
                        <c:v>55.146740000000001</c:v>
                      </c:pt>
                      <c:pt idx="65593">
                        <c:v>55.129539999999999</c:v>
                      </c:pt>
                      <c:pt idx="65594">
                        <c:v>55.113169999999997</c:v>
                      </c:pt>
                      <c:pt idx="65595">
                        <c:v>55.096959999999996</c:v>
                      </c:pt>
                      <c:pt idx="65596">
                        <c:v>55.083370000000002</c:v>
                      </c:pt>
                      <c:pt idx="65597">
                        <c:v>55.070410000000003</c:v>
                      </c:pt>
                      <c:pt idx="65598">
                        <c:v>55.057320000000004</c:v>
                      </c:pt>
                      <c:pt idx="65599">
                        <c:v>55.042259999999999</c:v>
                      </c:pt>
                      <c:pt idx="65600">
                        <c:v>55.026780000000002</c:v>
                      </c:pt>
                      <c:pt idx="65601">
                        <c:v>55.012150000000005</c:v>
                      </c:pt>
                      <c:pt idx="65602">
                        <c:v>54.996669999999995</c:v>
                      </c:pt>
                      <c:pt idx="65603">
                        <c:v>54.98039</c:v>
                      </c:pt>
                      <c:pt idx="65604">
                        <c:v>54.963540000000002</c:v>
                      </c:pt>
                      <c:pt idx="65605">
                        <c:v>54.947319999999998</c:v>
                      </c:pt>
                      <c:pt idx="65606">
                        <c:v>54.930149999999998</c:v>
                      </c:pt>
                      <c:pt idx="65607">
                        <c:v>54.912599999999998</c:v>
                      </c:pt>
                      <c:pt idx="65608">
                        <c:v>54.895020000000002</c:v>
                      </c:pt>
                      <c:pt idx="65609">
                        <c:v>54.877539999999996</c:v>
                      </c:pt>
                      <c:pt idx="65610">
                        <c:v>54.860150000000004</c:v>
                      </c:pt>
                      <c:pt idx="65611">
                        <c:v>54.842440000000003</c:v>
                      </c:pt>
                      <c:pt idx="65612">
                        <c:v>54.825150000000001</c:v>
                      </c:pt>
                      <c:pt idx="65613">
                        <c:v>54.808199999999999</c:v>
                      </c:pt>
                      <c:pt idx="65614">
                        <c:v>54.793109999999999</c:v>
                      </c:pt>
                      <c:pt idx="65615">
                        <c:v>54.776290000000003</c:v>
                      </c:pt>
                      <c:pt idx="65616">
                        <c:v>54.758670000000002</c:v>
                      </c:pt>
                      <c:pt idx="65617">
                        <c:v>54.742660000000001</c:v>
                      </c:pt>
                      <c:pt idx="65618">
                        <c:v>54.726640000000003</c:v>
                      </c:pt>
                      <c:pt idx="65619">
                        <c:v>54.710609999999996</c:v>
                      </c:pt>
                      <c:pt idx="65620">
                        <c:v>54.693329999999996</c:v>
                      </c:pt>
                      <c:pt idx="65621">
                        <c:v>54.676180000000002</c:v>
                      </c:pt>
                      <c:pt idx="65622">
                        <c:v>54.659259999999996</c:v>
                      </c:pt>
                      <c:pt idx="65623">
                        <c:v>54.641930000000002</c:v>
                      </c:pt>
                      <c:pt idx="65624">
                        <c:v>54.624670000000002</c:v>
                      </c:pt>
                      <c:pt idx="65625">
                        <c:v>54.608220000000003</c:v>
                      </c:pt>
                      <c:pt idx="65626">
                        <c:v>54.591589999999997</c:v>
                      </c:pt>
                      <c:pt idx="65627">
                        <c:v>54.577260000000003</c:v>
                      </c:pt>
                      <c:pt idx="65628">
                        <c:v>54.562950000000001</c:v>
                      </c:pt>
                      <c:pt idx="65629">
                        <c:v>54.547629999999998</c:v>
                      </c:pt>
                      <c:pt idx="65630">
                        <c:v>54.532049999999998</c:v>
                      </c:pt>
                      <c:pt idx="65631">
                        <c:v>54.517319999999998</c:v>
                      </c:pt>
                      <c:pt idx="65632">
                        <c:v>54.503160000000001</c:v>
                      </c:pt>
                      <c:pt idx="65633">
                        <c:v>54.486809999999998</c:v>
                      </c:pt>
                      <c:pt idx="65634">
                        <c:v>54.470840000000003</c:v>
                      </c:pt>
                      <c:pt idx="65635">
                        <c:v>54.454300000000003</c:v>
                      </c:pt>
                      <c:pt idx="65636">
                        <c:v>54.438079999999999</c:v>
                      </c:pt>
                      <c:pt idx="65637">
                        <c:v>54.421210000000002</c:v>
                      </c:pt>
                      <c:pt idx="65638">
                        <c:v>54.40399</c:v>
                      </c:pt>
                      <c:pt idx="65639">
                        <c:v>54.387259999999998</c:v>
                      </c:pt>
                      <c:pt idx="65640">
                        <c:v>54.370869999999996</c:v>
                      </c:pt>
                      <c:pt idx="65641">
                        <c:v>54.355279999999993</c:v>
                      </c:pt>
                      <c:pt idx="65642">
                        <c:v>54.339289999999998</c:v>
                      </c:pt>
                      <c:pt idx="65643">
                        <c:v>54.322730000000007</c:v>
                      </c:pt>
                      <c:pt idx="65644">
                        <c:v>54.305409999999995</c:v>
                      </c:pt>
                      <c:pt idx="65645">
                        <c:v>54.28933</c:v>
                      </c:pt>
                      <c:pt idx="65646">
                        <c:v>54.272819999999996</c:v>
                      </c:pt>
                      <c:pt idx="65647">
                        <c:v>54.256599999999999</c:v>
                      </c:pt>
                      <c:pt idx="65648">
                        <c:v>54.242319999999999</c:v>
                      </c:pt>
                      <c:pt idx="65649">
                        <c:v>54.224930000000001</c:v>
                      </c:pt>
                      <c:pt idx="65650">
                        <c:v>54.207090000000008</c:v>
                      </c:pt>
                      <c:pt idx="65651">
                        <c:v>54.188960000000002</c:v>
                      </c:pt>
                      <c:pt idx="65652">
                        <c:v>54.171610000000001</c:v>
                      </c:pt>
                      <c:pt idx="65653">
                        <c:v>54.153739999999999</c:v>
                      </c:pt>
                      <c:pt idx="65654">
                        <c:v>54.13608</c:v>
                      </c:pt>
                      <c:pt idx="65655">
                        <c:v>54.118920000000003</c:v>
                      </c:pt>
                      <c:pt idx="65656">
                        <c:v>54.101199999999999</c:v>
                      </c:pt>
                      <c:pt idx="65657">
                        <c:v>54.083779999999997</c:v>
                      </c:pt>
                      <c:pt idx="65658">
                        <c:v>54.066070000000003</c:v>
                      </c:pt>
                      <c:pt idx="65659">
                        <c:v>54.048420000000007</c:v>
                      </c:pt>
                      <c:pt idx="65660">
                        <c:v>54.03087</c:v>
                      </c:pt>
                      <c:pt idx="65661">
                        <c:v>54.013950000000001</c:v>
                      </c:pt>
                      <c:pt idx="65662">
                        <c:v>53.999160000000003</c:v>
                      </c:pt>
                      <c:pt idx="65663">
                        <c:v>53.984459999999999</c:v>
                      </c:pt>
                      <c:pt idx="65664">
                        <c:v>53.969850000000001</c:v>
                      </c:pt>
                      <c:pt idx="65665">
                        <c:v>53.954519999999995</c:v>
                      </c:pt>
                      <c:pt idx="65666">
                        <c:v>53.939050000000002</c:v>
                      </c:pt>
                      <c:pt idx="65667">
                        <c:v>53.924409999999995</c:v>
                      </c:pt>
                      <c:pt idx="65668">
                        <c:v>53.910270000000004</c:v>
                      </c:pt>
                      <c:pt idx="65669">
                        <c:v>53.894780000000004</c:v>
                      </c:pt>
                      <c:pt idx="65670">
                        <c:v>53.879099999999994</c:v>
                      </c:pt>
                      <c:pt idx="65671">
                        <c:v>53.862620000000007</c:v>
                      </c:pt>
                      <c:pt idx="65672">
                        <c:v>53.845179999999999</c:v>
                      </c:pt>
                      <c:pt idx="65673">
                        <c:v>53.827749999999995</c:v>
                      </c:pt>
                      <c:pt idx="65674">
                        <c:v>53.812069999999999</c:v>
                      </c:pt>
                      <c:pt idx="65675">
                        <c:v>53.795560000000002</c:v>
                      </c:pt>
                      <c:pt idx="65676">
                        <c:v>53.777559999999994</c:v>
                      </c:pt>
                      <c:pt idx="65677">
                        <c:v>53.761919999999996</c:v>
                      </c:pt>
                      <c:pt idx="65678">
                        <c:v>53.744909999999997</c:v>
                      </c:pt>
                      <c:pt idx="65679">
                        <c:v>53.727559999999997</c:v>
                      </c:pt>
                      <c:pt idx="65680">
                        <c:v>53.709569999999999</c:v>
                      </c:pt>
                      <c:pt idx="65681">
                        <c:v>53.691519999999997</c:v>
                      </c:pt>
                      <c:pt idx="65682">
                        <c:v>53.673159999999996</c:v>
                      </c:pt>
                      <c:pt idx="65683">
                        <c:v>53.65513</c:v>
                      </c:pt>
                      <c:pt idx="65684">
                        <c:v>53.636830000000003</c:v>
                      </c:pt>
                      <c:pt idx="65685">
                        <c:v>53.619810000000001</c:v>
                      </c:pt>
                      <c:pt idx="65686">
                        <c:v>53.601479999999995</c:v>
                      </c:pt>
                      <c:pt idx="65687">
                        <c:v>53.583350000000003</c:v>
                      </c:pt>
                      <c:pt idx="65688">
                        <c:v>53.565240000000003</c:v>
                      </c:pt>
                      <c:pt idx="65689">
                        <c:v>53.547219999999996</c:v>
                      </c:pt>
                      <c:pt idx="65690">
                        <c:v>53.529119999999999</c:v>
                      </c:pt>
                      <c:pt idx="65691">
                        <c:v>53.510989999999993</c:v>
                      </c:pt>
                      <c:pt idx="65692">
                        <c:v>53.493740000000003</c:v>
                      </c:pt>
                      <c:pt idx="65693">
                        <c:v>53.476509999999998</c:v>
                      </c:pt>
                      <c:pt idx="65694">
                        <c:v>53.458379999999998</c:v>
                      </c:pt>
                      <c:pt idx="65695">
                        <c:v>53.440739999999998</c:v>
                      </c:pt>
                      <c:pt idx="65696">
                        <c:v>53.422929999999994</c:v>
                      </c:pt>
                      <c:pt idx="65697">
                        <c:v>53.404949999999999</c:v>
                      </c:pt>
                      <c:pt idx="65698">
                        <c:v>53.386859999999999</c:v>
                      </c:pt>
                      <c:pt idx="65699">
                        <c:v>53.368690000000001</c:v>
                      </c:pt>
                      <c:pt idx="65700">
                        <c:v>53.351019999999998</c:v>
                      </c:pt>
                      <c:pt idx="65701">
                        <c:v>53.333320000000001</c:v>
                      </c:pt>
                      <c:pt idx="65702">
                        <c:v>53.3157</c:v>
                      </c:pt>
                      <c:pt idx="65703">
                        <c:v>53.297999999999995</c:v>
                      </c:pt>
                      <c:pt idx="65704">
                        <c:v>53.280269999999994</c:v>
                      </c:pt>
                      <c:pt idx="65705">
                        <c:v>53.263170000000002</c:v>
                      </c:pt>
                      <c:pt idx="65706">
                        <c:v>53.245579999999997</c:v>
                      </c:pt>
                      <c:pt idx="65707">
                        <c:v>53.227919999999997</c:v>
                      </c:pt>
                      <c:pt idx="65708">
                        <c:v>53.210279999999997</c:v>
                      </c:pt>
                      <c:pt idx="65709">
                        <c:v>53.192810000000001</c:v>
                      </c:pt>
                      <c:pt idx="65710">
                        <c:v>53.175439999999995</c:v>
                      </c:pt>
                      <c:pt idx="65711">
                        <c:v>53.157789999999999</c:v>
                      </c:pt>
                      <c:pt idx="65712">
                        <c:v>53.140119999999996</c:v>
                      </c:pt>
                      <c:pt idx="65713">
                        <c:v>53.122350000000004</c:v>
                      </c:pt>
                      <c:pt idx="65714">
                        <c:v>53.1053</c:v>
                      </c:pt>
                      <c:pt idx="65715">
                        <c:v>53.090159999999997</c:v>
                      </c:pt>
                      <c:pt idx="65716">
                        <c:v>53.076459999999997</c:v>
                      </c:pt>
                      <c:pt idx="65717">
                        <c:v>53.062730000000002</c:v>
                      </c:pt>
                      <c:pt idx="65718">
                        <c:v>53.047019999999996</c:v>
                      </c:pt>
                      <c:pt idx="65719">
                        <c:v>53.031849999999999</c:v>
                      </c:pt>
                      <c:pt idx="65720">
                        <c:v>53.015949999999997</c:v>
                      </c:pt>
                      <c:pt idx="65721">
                        <c:v>53.000569999999996</c:v>
                      </c:pt>
                      <c:pt idx="65722">
                        <c:v>52.984000000000002</c:v>
                      </c:pt>
                      <c:pt idx="65723">
                        <c:v>52.967009999999995</c:v>
                      </c:pt>
                      <c:pt idx="65724">
                        <c:v>52.949590000000001</c:v>
                      </c:pt>
                      <c:pt idx="65725">
                        <c:v>52.932199999999995</c:v>
                      </c:pt>
                      <c:pt idx="65726">
                        <c:v>52.915390000000002</c:v>
                      </c:pt>
                      <c:pt idx="65727">
                        <c:v>52.898399999999995</c:v>
                      </c:pt>
                      <c:pt idx="65728">
                        <c:v>52.881700000000002</c:v>
                      </c:pt>
                      <c:pt idx="65729">
                        <c:v>52.864469999999997</c:v>
                      </c:pt>
                      <c:pt idx="65730">
                        <c:v>52.846419999999995</c:v>
                      </c:pt>
                      <c:pt idx="65731">
                        <c:v>52.828879999999998</c:v>
                      </c:pt>
                      <c:pt idx="65732">
                        <c:v>52.810899999999997</c:v>
                      </c:pt>
                      <c:pt idx="65733">
                        <c:v>52.79298</c:v>
                      </c:pt>
                      <c:pt idx="65734">
                        <c:v>52.774989999999995</c:v>
                      </c:pt>
                      <c:pt idx="65735">
                        <c:v>52.757429999999999</c:v>
                      </c:pt>
                      <c:pt idx="65736">
                        <c:v>52.739529999999995</c:v>
                      </c:pt>
                      <c:pt idx="65737">
                        <c:v>52.72184</c:v>
                      </c:pt>
                      <c:pt idx="65738">
                        <c:v>52.704540000000001</c:v>
                      </c:pt>
                      <c:pt idx="65739">
                        <c:v>52.68817</c:v>
                      </c:pt>
                      <c:pt idx="65740">
                        <c:v>52.672040000000003</c:v>
                      </c:pt>
                      <c:pt idx="65741">
                        <c:v>52.65598</c:v>
                      </c:pt>
                      <c:pt idx="65742">
                        <c:v>52.639659999999999</c:v>
                      </c:pt>
                      <c:pt idx="65743">
                        <c:v>52.622540000000001</c:v>
                      </c:pt>
                      <c:pt idx="65744">
                        <c:v>52.604860000000002</c:v>
                      </c:pt>
                      <c:pt idx="65745">
                        <c:v>52.587040000000002</c:v>
                      </c:pt>
                      <c:pt idx="65746">
                        <c:v>52.569809999999997</c:v>
                      </c:pt>
                      <c:pt idx="65747">
                        <c:v>52.551880000000004</c:v>
                      </c:pt>
                      <c:pt idx="65748">
                        <c:v>52.534309999999998</c:v>
                      </c:pt>
                      <c:pt idx="65749">
                        <c:v>52.516840000000002</c:v>
                      </c:pt>
                      <c:pt idx="65750">
                        <c:v>52.499070000000003</c:v>
                      </c:pt>
                      <c:pt idx="65751">
                        <c:v>52.481590000000004</c:v>
                      </c:pt>
                      <c:pt idx="65752">
                        <c:v>52.463709999999999</c:v>
                      </c:pt>
                      <c:pt idx="65753">
                        <c:v>52.445869999999999</c:v>
                      </c:pt>
                      <c:pt idx="65754">
                        <c:v>52.426990000000004</c:v>
                      </c:pt>
                      <c:pt idx="65755">
                        <c:v>52.407789999999999</c:v>
                      </c:pt>
                      <c:pt idx="65756">
                        <c:v>52.388630000000006</c:v>
                      </c:pt>
                      <c:pt idx="65757">
                        <c:v>52.370510000000003</c:v>
                      </c:pt>
                      <c:pt idx="65758">
                        <c:v>52.352649999999997</c:v>
                      </c:pt>
                      <c:pt idx="65759">
                        <c:v>52.334090000000003</c:v>
                      </c:pt>
                      <c:pt idx="65760">
                        <c:v>52.315280000000001</c:v>
                      </c:pt>
                      <c:pt idx="65761">
                        <c:v>52.296620000000004</c:v>
                      </c:pt>
                      <c:pt idx="65762">
                        <c:v>52.278140000000008</c:v>
                      </c:pt>
                      <c:pt idx="65763">
                        <c:v>52.259140000000002</c:v>
                      </c:pt>
                      <c:pt idx="65764">
                        <c:v>52.240710000000007</c:v>
                      </c:pt>
                      <c:pt idx="65765">
                        <c:v>52.223750000000003</c:v>
                      </c:pt>
                      <c:pt idx="65766">
                        <c:v>52.207739999999994</c:v>
                      </c:pt>
                      <c:pt idx="65767">
                        <c:v>52.192689999999999</c:v>
                      </c:pt>
                      <c:pt idx="65768">
                        <c:v>52.177309999999999</c:v>
                      </c:pt>
                      <c:pt idx="65769">
                        <c:v>52.161920000000002</c:v>
                      </c:pt>
                      <c:pt idx="65770">
                        <c:v>52.147309999999997</c:v>
                      </c:pt>
                      <c:pt idx="65771">
                        <c:v>52.134600000000006</c:v>
                      </c:pt>
                      <c:pt idx="65772">
                        <c:v>52.119059999999998</c:v>
                      </c:pt>
                      <c:pt idx="65773">
                        <c:v>52.103710000000007</c:v>
                      </c:pt>
                      <c:pt idx="65774">
                        <c:v>52.088029999999996</c:v>
                      </c:pt>
                      <c:pt idx="65775">
                        <c:v>52.071919999999999</c:v>
                      </c:pt>
                      <c:pt idx="65776">
                        <c:v>52.055369999999996</c:v>
                      </c:pt>
                      <c:pt idx="65777">
                        <c:v>52.039070000000002</c:v>
                      </c:pt>
                      <c:pt idx="65778">
                        <c:v>52.021540000000002</c:v>
                      </c:pt>
                      <c:pt idx="65779">
                        <c:v>52.003640000000004</c:v>
                      </c:pt>
                      <c:pt idx="65780">
                        <c:v>51.985430000000001</c:v>
                      </c:pt>
                      <c:pt idx="65781">
                        <c:v>51.968170000000001</c:v>
                      </c:pt>
                      <c:pt idx="65782">
                        <c:v>51.951359999999994</c:v>
                      </c:pt>
                      <c:pt idx="65783">
                        <c:v>51.933809999999994</c:v>
                      </c:pt>
                      <c:pt idx="65784">
                        <c:v>51.916070000000005</c:v>
                      </c:pt>
                      <c:pt idx="65785">
                        <c:v>51.898289999999996</c:v>
                      </c:pt>
                      <c:pt idx="65786">
                        <c:v>51.879679999999993</c:v>
                      </c:pt>
                      <c:pt idx="65787">
                        <c:v>51.861819999999994</c:v>
                      </c:pt>
                      <c:pt idx="65788">
                        <c:v>51.84299</c:v>
                      </c:pt>
                      <c:pt idx="65789">
                        <c:v>51.823990000000002</c:v>
                      </c:pt>
                      <c:pt idx="65790">
                        <c:v>51.804949999999998</c:v>
                      </c:pt>
                      <c:pt idx="65791">
                        <c:v>51.787349999999996</c:v>
                      </c:pt>
                      <c:pt idx="65792">
                        <c:v>51.76876</c:v>
                      </c:pt>
                      <c:pt idx="65793">
                        <c:v>51.750239999999998</c:v>
                      </c:pt>
                      <c:pt idx="65794">
                        <c:v>51.731580000000001</c:v>
                      </c:pt>
                      <c:pt idx="65795">
                        <c:v>51.712730000000001</c:v>
                      </c:pt>
                      <c:pt idx="65796">
                        <c:v>51.69397</c:v>
                      </c:pt>
                      <c:pt idx="65797">
                        <c:v>51.675110000000004</c:v>
                      </c:pt>
                      <c:pt idx="65798">
                        <c:v>51.656370000000003</c:v>
                      </c:pt>
                      <c:pt idx="65799">
                        <c:v>51.637740000000001</c:v>
                      </c:pt>
                      <c:pt idx="65800">
                        <c:v>51.619070000000001</c:v>
                      </c:pt>
                      <c:pt idx="65801">
                        <c:v>51.602370000000008</c:v>
                      </c:pt>
                      <c:pt idx="65802">
                        <c:v>51.585809999999995</c:v>
                      </c:pt>
                      <c:pt idx="65803">
                        <c:v>51.570390000000003</c:v>
                      </c:pt>
                      <c:pt idx="65804">
                        <c:v>51.555039999999998</c:v>
                      </c:pt>
                      <c:pt idx="65805">
                        <c:v>51.540010000000002</c:v>
                      </c:pt>
                      <c:pt idx="65806">
                        <c:v>51.523589999999999</c:v>
                      </c:pt>
                      <c:pt idx="65807">
                        <c:v>51.506239999999998</c:v>
                      </c:pt>
                      <c:pt idx="65808">
                        <c:v>51.488199999999999</c:v>
                      </c:pt>
                      <c:pt idx="65809">
                        <c:v>51.469889999999992</c:v>
                      </c:pt>
                      <c:pt idx="65810">
                        <c:v>51.451440000000005</c:v>
                      </c:pt>
                      <c:pt idx="65811">
                        <c:v>51.432070000000003</c:v>
                      </c:pt>
                      <c:pt idx="65812">
                        <c:v>51.41207</c:v>
                      </c:pt>
                      <c:pt idx="65813">
                        <c:v>51.391500000000001</c:v>
                      </c:pt>
                      <c:pt idx="65814">
                        <c:v>51.371339999999996</c:v>
                      </c:pt>
                      <c:pt idx="65815">
                        <c:v>51.352310000000003</c:v>
                      </c:pt>
                      <c:pt idx="65816">
                        <c:v>51.333669999999998</c:v>
                      </c:pt>
                      <c:pt idx="65817">
                        <c:v>51.314109999999999</c:v>
                      </c:pt>
                      <c:pt idx="65818">
                        <c:v>51.294110000000003</c:v>
                      </c:pt>
                      <c:pt idx="65819">
                        <c:v>51.274290000000001</c:v>
                      </c:pt>
                      <c:pt idx="65820">
                        <c:v>51.253830000000001</c:v>
                      </c:pt>
                      <c:pt idx="65821">
                        <c:v>51.23415</c:v>
                      </c:pt>
                      <c:pt idx="65822">
                        <c:v>51.215650000000004</c:v>
                      </c:pt>
                      <c:pt idx="65823">
                        <c:v>51.195579999999993</c:v>
                      </c:pt>
                      <c:pt idx="65824">
                        <c:v>51.175350000000002</c:v>
                      </c:pt>
                      <c:pt idx="65825">
                        <c:v>51.155249999999995</c:v>
                      </c:pt>
                      <c:pt idx="65826">
                        <c:v>51.135999999999996</c:v>
                      </c:pt>
                      <c:pt idx="65827">
                        <c:v>51.116190000000003</c:v>
                      </c:pt>
                      <c:pt idx="65828">
                        <c:v>51.097590000000004</c:v>
                      </c:pt>
                      <c:pt idx="65829">
                        <c:v>51.078469999999996</c:v>
                      </c:pt>
                      <c:pt idx="65830">
                        <c:v>51.059229999999999</c:v>
                      </c:pt>
                      <c:pt idx="65831">
                        <c:v>51.039070000000002</c:v>
                      </c:pt>
                      <c:pt idx="65832">
                        <c:v>51.019129999999997</c:v>
                      </c:pt>
                      <c:pt idx="65833">
                        <c:v>50.999090000000002</c:v>
                      </c:pt>
                      <c:pt idx="65834">
                        <c:v>50.97945</c:v>
                      </c:pt>
                      <c:pt idx="65835">
                        <c:v>50.959940000000003</c:v>
                      </c:pt>
                      <c:pt idx="65836">
                        <c:v>50.939940000000007</c:v>
                      </c:pt>
                      <c:pt idx="65837">
                        <c:v>50.920310000000001</c:v>
                      </c:pt>
                      <c:pt idx="65838">
                        <c:v>50.900260000000003</c:v>
                      </c:pt>
                      <c:pt idx="65839">
                        <c:v>50.88091</c:v>
                      </c:pt>
                      <c:pt idx="65840">
                        <c:v>50.861109999999996</c:v>
                      </c:pt>
                      <c:pt idx="65841">
                        <c:v>50.841180000000001</c:v>
                      </c:pt>
                      <c:pt idx="65842">
                        <c:v>50.82141</c:v>
                      </c:pt>
                      <c:pt idx="65843">
                        <c:v>50.802279999999996</c:v>
                      </c:pt>
                      <c:pt idx="65844">
                        <c:v>50.782600000000002</c:v>
                      </c:pt>
                      <c:pt idx="65845">
                        <c:v>50.762369999999997</c:v>
                      </c:pt>
                      <c:pt idx="65846">
                        <c:v>50.742719999999998</c:v>
                      </c:pt>
                      <c:pt idx="65847">
                        <c:v>50.724419999999995</c:v>
                      </c:pt>
                      <c:pt idx="65848">
                        <c:v>50.707190000000004</c:v>
                      </c:pt>
                      <c:pt idx="65849">
                        <c:v>50.691079999999999</c:v>
                      </c:pt>
                      <c:pt idx="65850">
                        <c:v>50.67313</c:v>
                      </c:pt>
                      <c:pt idx="65851">
                        <c:v>50.65446</c:v>
                      </c:pt>
                      <c:pt idx="65852">
                        <c:v>50.635180000000005</c:v>
                      </c:pt>
                      <c:pt idx="65853">
                        <c:v>50.616419999999998</c:v>
                      </c:pt>
                      <c:pt idx="65854">
                        <c:v>50.597139999999996</c:v>
                      </c:pt>
                      <c:pt idx="65855">
                        <c:v>50.577819999999996</c:v>
                      </c:pt>
                      <c:pt idx="65856">
                        <c:v>50.5578</c:v>
                      </c:pt>
                      <c:pt idx="65857">
                        <c:v>50.536940000000001</c:v>
                      </c:pt>
                      <c:pt idx="65858">
                        <c:v>50.517250000000004</c:v>
                      </c:pt>
                      <c:pt idx="65859">
                        <c:v>50.497620000000005</c:v>
                      </c:pt>
                      <c:pt idx="65860">
                        <c:v>50.478230000000003</c:v>
                      </c:pt>
                      <c:pt idx="65861">
                        <c:v>50.458119999999994</c:v>
                      </c:pt>
                      <c:pt idx="65862">
                        <c:v>50.438299999999998</c:v>
                      </c:pt>
                      <c:pt idx="65863">
                        <c:v>50.418500000000002</c:v>
                      </c:pt>
                      <c:pt idx="65864">
                        <c:v>50.398470000000003</c:v>
                      </c:pt>
                      <c:pt idx="65865">
                        <c:v>50.378999999999998</c:v>
                      </c:pt>
                      <c:pt idx="65866">
                        <c:v>50.359160000000003</c:v>
                      </c:pt>
                      <c:pt idx="65867">
                        <c:v>50.339219999999997</c:v>
                      </c:pt>
                      <c:pt idx="65868">
                        <c:v>50.319149999999993</c:v>
                      </c:pt>
                      <c:pt idx="65869">
                        <c:v>50.29956</c:v>
                      </c:pt>
                      <c:pt idx="65870">
                        <c:v>50.279859999999999</c:v>
                      </c:pt>
                      <c:pt idx="65871">
                        <c:v>50.260170000000002</c:v>
                      </c:pt>
                      <c:pt idx="65872">
                        <c:v>50.24042</c:v>
                      </c:pt>
                      <c:pt idx="65873">
                        <c:v>50.220659999999995</c:v>
                      </c:pt>
                      <c:pt idx="65874">
                        <c:v>50.201149999999998</c:v>
                      </c:pt>
                      <c:pt idx="65875">
                        <c:v>50.181350000000002</c:v>
                      </c:pt>
                      <c:pt idx="65876">
                        <c:v>50.161420000000007</c:v>
                      </c:pt>
                      <c:pt idx="65877">
                        <c:v>50.141449999999999</c:v>
                      </c:pt>
                      <c:pt idx="65878">
                        <c:v>50.12144</c:v>
                      </c:pt>
                      <c:pt idx="65879">
                        <c:v>50.10145</c:v>
                      </c:pt>
                      <c:pt idx="65880">
                        <c:v>50.081680000000006</c:v>
                      </c:pt>
                      <c:pt idx="65881">
                        <c:v>50.062190000000001</c:v>
                      </c:pt>
                      <c:pt idx="65882">
                        <c:v>50.042229999999996</c:v>
                      </c:pt>
                      <c:pt idx="65883">
                        <c:v>50.022270000000006</c:v>
                      </c:pt>
                      <c:pt idx="65884">
                        <c:v>50.001980000000003</c:v>
                      </c:pt>
                      <c:pt idx="65885">
                        <c:v>49.981819999999999</c:v>
                      </c:pt>
                      <c:pt idx="65886">
                        <c:v>49.962020000000003</c:v>
                      </c:pt>
                      <c:pt idx="65887">
                        <c:v>49.942529999999998</c:v>
                      </c:pt>
                      <c:pt idx="65888">
                        <c:v>49.925490000000003</c:v>
                      </c:pt>
                      <c:pt idx="65889">
                        <c:v>49.906629999999993</c:v>
                      </c:pt>
                      <c:pt idx="65890">
                        <c:v>49.887360000000001</c:v>
                      </c:pt>
                      <c:pt idx="65891">
                        <c:v>49.867990000000006</c:v>
                      </c:pt>
                      <c:pt idx="65892">
                        <c:v>49.848229999999994</c:v>
                      </c:pt>
                      <c:pt idx="65893">
                        <c:v>49.828669999999995</c:v>
                      </c:pt>
                      <c:pt idx="65894">
                        <c:v>49.808999999999997</c:v>
                      </c:pt>
                      <c:pt idx="65895">
                        <c:v>49.789339999999996</c:v>
                      </c:pt>
                      <c:pt idx="65896">
                        <c:v>49.768350000000005</c:v>
                      </c:pt>
                      <c:pt idx="65897">
                        <c:v>49.747769999999996</c:v>
                      </c:pt>
                      <c:pt idx="65898">
                        <c:v>49.7271</c:v>
                      </c:pt>
                      <c:pt idx="65899">
                        <c:v>49.70711</c:v>
                      </c:pt>
                      <c:pt idx="65900">
                        <c:v>49.687309999999997</c:v>
                      </c:pt>
                      <c:pt idx="65901">
                        <c:v>49.668130000000005</c:v>
                      </c:pt>
                      <c:pt idx="65902">
                        <c:v>49.645450000000004</c:v>
                      </c:pt>
                      <c:pt idx="65903">
                        <c:v>49.628340000000001</c:v>
                      </c:pt>
                      <c:pt idx="65904">
                        <c:v>49.60942</c:v>
                      </c:pt>
                      <c:pt idx="65905">
                        <c:v>49.589449999999999</c:v>
                      </c:pt>
                      <c:pt idx="65906">
                        <c:v>49.569119999999998</c:v>
                      </c:pt>
                      <c:pt idx="65907">
                        <c:v>49.549170000000004</c:v>
                      </c:pt>
                      <c:pt idx="65908">
                        <c:v>49.528740000000006</c:v>
                      </c:pt>
                      <c:pt idx="65909">
                        <c:v>49.508340000000004</c:v>
                      </c:pt>
                      <c:pt idx="65910">
                        <c:v>49.488729999999997</c:v>
                      </c:pt>
                      <c:pt idx="65911">
                        <c:v>49.467950000000002</c:v>
                      </c:pt>
                      <c:pt idx="65912">
                        <c:v>49.447869999999995</c:v>
                      </c:pt>
                      <c:pt idx="65913">
                        <c:v>49.427599999999998</c:v>
                      </c:pt>
                      <c:pt idx="65914">
                        <c:v>49.407539999999997</c:v>
                      </c:pt>
                      <c:pt idx="65915">
                        <c:v>49.387290000000007</c:v>
                      </c:pt>
                      <c:pt idx="65916">
                        <c:v>49.367559999999997</c:v>
                      </c:pt>
                      <c:pt idx="65917">
                        <c:v>49.348060000000004</c:v>
                      </c:pt>
                      <c:pt idx="65918">
                        <c:v>49.331400000000002</c:v>
                      </c:pt>
                      <c:pt idx="65919">
                        <c:v>49.312699999999992</c:v>
                      </c:pt>
                      <c:pt idx="65920">
                        <c:v>49.293350000000004</c:v>
                      </c:pt>
                      <c:pt idx="65921">
                        <c:v>49.273540000000004</c:v>
                      </c:pt>
                      <c:pt idx="65922">
                        <c:v>49.253679999999996</c:v>
                      </c:pt>
                      <c:pt idx="65923">
                        <c:v>49.233609999999999</c:v>
                      </c:pt>
                      <c:pt idx="65924">
                        <c:v>49.213820000000005</c:v>
                      </c:pt>
                      <c:pt idx="65925">
                        <c:v>49.193600000000004</c:v>
                      </c:pt>
                      <c:pt idx="65926">
                        <c:v>49.173150000000007</c:v>
                      </c:pt>
                      <c:pt idx="65927">
                        <c:v>49.152410000000003</c:v>
                      </c:pt>
                      <c:pt idx="65928">
                        <c:v>49.131439999999998</c:v>
                      </c:pt>
                      <c:pt idx="65929">
                        <c:v>49.110509999999998</c:v>
                      </c:pt>
                      <c:pt idx="65930">
                        <c:v>49.089379999999998</c:v>
                      </c:pt>
                      <c:pt idx="65931">
                        <c:v>49.069630000000004</c:v>
                      </c:pt>
                      <c:pt idx="65932">
                        <c:v>49.050539999999998</c:v>
                      </c:pt>
                      <c:pt idx="65933">
                        <c:v>49.031260000000003</c:v>
                      </c:pt>
                      <c:pt idx="65934">
                        <c:v>49.011760000000002</c:v>
                      </c:pt>
                      <c:pt idx="65935">
                        <c:v>48.991930000000004</c:v>
                      </c:pt>
                      <c:pt idx="65936">
                        <c:v>48.971939999999996</c:v>
                      </c:pt>
                      <c:pt idx="65937">
                        <c:v>48.951909999999998</c:v>
                      </c:pt>
                      <c:pt idx="65938">
                        <c:v>48.931760000000004</c:v>
                      </c:pt>
                      <c:pt idx="65939">
                        <c:v>48.909820000000003</c:v>
                      </c:pt>
                      <c:pt idx="65940">
                        <c:v>48.887539999999994</c:v>
                      </c:pt>
                      <c:pt idx="65941">
                        <c:v>48.865639999999999</c:v>
                      </c:pt>
                      <c:pt idx="65942">
                        <c:v>48.84402</c:v>
                      </c:pt>
                      <c:pt idx="65943">
                        <c:v>48.823250000000002</c:v>
                      </c:pt>
                      <c:pt idx="65944">
                        <c:v>48.802669999999999</c:v>
                      </c:pt>
                      <c:pt idx="65945">
                        <c:v>48.781739999999999</c:v>
                      </c:pt>
                      <c:pt idx="65946">
                        <c:v>48.76052</c:v>
                      </c:pt>
                      <c:pt idx="65947">
                        <c:v>48.740349999999999</c:v>
                      </c:pt>
                      <c:pt idx="65948">
                        <c:v>48.719840000000005</c:v>
                      </c:pt>
                      <c:pt idx="65949">
                        <c:v>48.698860000000003</c:v>
                      </c:pt>
                      <c:pt idx="65950">
                        <c:v>48.679490000000001</c:v>
                      </c:pt>
                      <c:pt idx="65951">
                        <c:v>48.660500000000006</c:v>
                      </c:pt>
                      <c:pt idx="65952">
                        <c:v>48.64134</c:v>
                      </c:pt>
                      <c:pt idx="65953">
                        <c:v>48.621389999999998</c:v>
                      </c:pt>
                      <c:pt idx="65954">
                        <c:v>48.601039999999998</c:v>
                      </c:pt>
                      <c:pt idx="65955">
                        <c:v>48.580210000000001</c:v>
                      </c:pt>
                      <c:pt idx="65956">
                        <c:v>48.559260000000002</c:v>
                      </c:pt>
                      <c:pt idx="65957">
                        <c:v>48.5381</c:v>
                      </c:pt>
                      <c:pt idx="65958">
                        <c:v>48.516869999999997</c:v>
                      </c:pt>
                      <c:pt idx="65959">
                        <c:v>48.495619999999995</c:v>
                      </c:pt>
                      <c:pt idx="65960">
                        <c:v>48.474350000000001</c:v>
                      </c:pt>
                      <c:pt idx="65961">
                        <c:v>48.453009999999999</c:v>
                      </c:pt>
                      <c:pt idx="65962">
                        <c:v>48.431709999999995</c:v>
                      </c:pt>
                      <c:pt idx="65963">
                        <c:v>48.410399999999996</c:v>
                      </c:pt>
                      <c:pt idx="65964">
                        <c:v>48.389279999999999</c:v>
                      </c:pt>
                      <c:pt idx="65965">
                        <c:v>48.368460000000006</c:v>
                      </c:pt>
                      <c:pt idx="65966">
                        <c:v>48.348199999999999</c:v>
                      </c:pt>
                      <c:pt idx="65967">
                        <c:v>48.328339999999997</c:v>
                      </c:pt>
                      <c:pt idx="65968">
                        <c:v>48.3078</c:v>
                      </c:pt>
                      <c:pt idx="65969">
                        <c:v>48.286969999999997</c:v>
                      </c:pt>
                      <c:pt idx="65970">
                        <c:v>48.266020000000005</c:v>
                      </c:pt>
                      <c:pt idx="65971">
                        <c:v>48.245080000000002</c:v>
                      </c:pt>
                      <c:pt idx="65972">
                        <c:v>48.224130000000002</c:v>
                      </c:pt>
                      <c:pt idx="65973">
                        <c:v>48.203990000000005</c:v>
                      </c:pt>
                      <c:pt idx="65974">
                        <c:v>48.183759999999999</c:v>
                      </c:pt>
                      <c:pt idx="65975">
                        <c:v>48.162900000000008</c:v>
                      </c:pt>
                      <c:pt idx="65976">
                        <c:v>48.141889999999997</c:v>
                      </c:pt>
                      <c:pt idx="65977">
                        <c:v>48.120760000000004</c:v>
                      </c:pt>
                      <c:pt idx="65978">
                        <c:v>48.099610000000006</c:v>
                      </c:pt>
                      <c:pt idx="65979">
                        <c:v>48.079150000000006</c:v>
                      </c:pt>
                      <c:pt idx="65980">
                        <c:v>48.05829</c:v>
                      </c:pt>
                      <c:pt idx="65981">
                        <c:v>48.037300000000002</c:v>
                      </c:pt>
                      <c:pt idx="65982">
                        <c:v>48.016050000000007</c:v>
                      </c:pt>
                      <c:pt idx="65983">
                        <c:v>47.980919999999998</c:v>
                      </c:pt>
                      <c:pt idx="65984">
                        <c:v>47.959980000000002</c:v>
                      </c:pt>
                      <c:pt idx="65985">
                        <c:v>47.939140000000002</c:v>
                      </c:pt>
                      <c:pt idx="65986">
                        <c:v>47.918480000000002</c:v>
                      </c:pt>
                      <c:pt idx="65987">
                        <c:v>47.898259999999993</c:v>
                      </c:pt>
                      <c:pt idx="65988">
                        <c:v>47.877900000000004</c:v>
                      </c:pt>
                      <c:pt idx="65989">
                        <c:v>47.857860000000002</c:v>
                      </c:pt>
                      <c:pt idx="65990">
                        <c:v>47.837269999999997</c:v>
                      </c:pt>
                      <c:pt idx="65991">
                        <c:v>47.816669999999995</c:v>
                      </c:pt>
                      <c:pt idx="65992">
                        <c:v>47.796469999999999</c:v>
                      </c:pt>
                      <c:pt idx="65993">
                        <c:v>47.77619</c:v>
                      </c:pt>
                      <c:pt idx="65994">
                        <c:v>47.755650000000003</c:v>
                      </c:pt>
                      <c:pt idx="65995">
                        <c:v>47.735230000000001</c:v>
                      </c:pt>
                      <c:pt idx="65996">
                        <c:v>47.715019999999996</c:v>
                      </c:pt>
                      <c:pt idx="65997">
                        <c:v>47.69435</c:v>
                      </c:pt>
                      <c:pt idx="65998">
                        <c:v>47.673920000000003</c:v>
                      </c:pt>
                      <c:pt idx="65999">
                        <c:v>47.653309999999998</c:v>
                      </c:pt>
                      <c:pt idx="66000">
                        <c:v>47.632380000000005</c:v>
                      </c:pt>
                      <c:pt idx="66001">
                        <c:v>47.611339999999998</c:v>
                      </c:pt>
                      <c:pt idx="66002">
                        <c:v>47.590289999999996</c:v>
                      </c:pt>
                      <c:pt idx="66003">
                        <c:v>47.569030000000005</c:v>
                      </c:pt>
                      <c:pt idx="66004">
                        <c:v>47.54786</c:v>
                      </c:pt>
                      <c:pt idx="66005">
                        <c:v>47.526739999999997</c:v>
                      </c:pt>
                      <c:pt idx="66006">
                        <c:v>47.505689999999994</c:v>
                      </c:pt>
                      <c:pt idx="66007">
                        <c:v>47.485080000000004</c:v>
                      </c:pt>
                      <c:pt idx="66008">
                        <c:v>47.465539999999997</c:v>
                      </c:pt>
                      <c:pt idx="66009">
                        <c:v>47.446219999999997</c:v>
                      </c:pt>
                      <c:pt idx="66010">
                        <c:v>47.426169999999999</c:v>
                      </c:pt>
                      <c:pt idx="66011">
                        <c:v>47.40616</c:v>
                      </c:pt>
                      <c:pt idx="66012">
                        <c:v>47.386049999999997</c:v>
                      </c:pt>
                      <c:pt idx="66013">
                        <c:v>47.365670000000001</c:v>
                      </c:pt>
                      <c:pt idx="66014">
                        <c:v>47.345379999999999</c:v>
                      </c:pt>
                      <c:pt idx="66015">
                        <c:v>47.325049999999997</c:v>
                      </c:pt>
                      <c:pt idx="66016">
                        <c:v>47.304329999999993</c:v>
                      </c:pt>
                      <c:pt idx="66017">
                        <c:v>47.28443</c:v>
                      </c:pt>
                      <c:pt idx="66018">
                        <c:v>47.263900000000007</c:v>
                      </c:pt>
                      <c:pt idx="66019">
                        <c:v>47.243610000000004</c:v>
                      </c:pt>
                      <c:pt idx="66020">
                        <c:v>47.223369999999996</c:v>
                      </c:pt>
                      <c:pt idx="66021">
                        <c:v>47.203659999999999</c:v>
                      </c:pt>
                      <c:pt idx="66022">
                        <c:v>47.183659999999996</c:v>
                      </c:pt>
                      <c:pt idx="66023">
                        <c:v>47.16404</c:v>
                      </c:pt>
                      <c:pt idx="66024">
                        <c:v>47.143870000000007</c:v>
                      </c:pt>
                      <c:pt idx="66025">
                        <c:v>47.123379999999997</c:v>
                      </c:pt>
                      <c:pt idx="66026">
                        <c:v>47.102579999999996</c:v>
                      </c:pt>
                      <c:pt idx="66027">
                        <c:v>47.083300000000001</c:v>
                      </c:pt>
                      <c:pt idx="66028">
                        <c:v>47.070220000000006</c:v>
                      </c:pt>
                      <c:pt idx="66029">
                        <c:v>47.053280000000001</c:v>
                      </c:pt>
                      <c:pt idx="66030">
                        <c:v>47.035210000000006</c:v>
                      </c:pt>
                      <c:pt idx="66031">
                        <c:v>47.017069999999997</c:v>
                      </c:pt>
                      <c:pt idx="66032">
                        <c:v>46.998639999999995</c:v>
                      </c:pt>
                      <c:pt idx="66033">
                        <c:v>46.979870000000005</c:v>
                      </c:pt>
                      <c:pt idx="66034">
                        <c:v>46.96134</c:v>
                      </c:pt>
                      <c:pt idx="66035">
                        <c:v>46.942360000000001</c:v>
                      </c:pt>
                      <c:pt idx="66036">
                        <c:v>46.923320000000004</c:v>
                      </c:pt>
                      <c:pt idx="66037">
                        <c:v>46.903769999999994</c:v>
                      </c:pt>
                      <c:pt idx="66038">
                        <c:v>46.884270000000001</c:v>
                      </c:pt>
                      <c:pt idx="66039">
                        <c:v>46.864780000000003</c:v>
                      </c:pt>
                      <c:pt idx="66040">
                        <c:v>46.844140000000003</c:v>
                      </c:pt>
                      <c:pt idx="66041">
                        <c:v>46.823599999999999</c:v>
                      </c:pt>
                      <c:pt idx="66042">
                        <c:v>46.801760000000002</c:v>
                      </c:pt>
                      <c:pt idx="66043">
                        <c:v>46.780910000000006</c:v>
                      </c:pt>
                      <c:pt idx="66044">
                        <c:v>46.761049999999997</c:v>
                      </c:pt>
                      <c:pt idx="66045">
                        <c:v>46.741379999999999</c:v>
                      </c:pt>
                      <c:pt idx="66046">
                        <c:v>46.721229999999998</c:v>
                      </c:pt>
                      <c:pt idx="66047">
                        <c:v>46.700780000000002</c:v>
                      </c:pt>
                      <c:pt idx="66048">
                        <c:v>46.680289999999999</c:v>
                      </c:pt>
                      <c:pt idx="66049">
                        <c:v>46.660130000000002</c:v>
                      </c:pt>
                      <c:pt idx="66050">
                        <c:v>46.640009999999997</c:v>
                      </c:pt>
                      <c:pt idx="66051">
                        <c:v>46.620260000000002</c:v>
                      </c:pt>
                      <c:pt idx="66052">
                        <c:v>46.603649999999995</c:v>
                      </c:pt>
                      <c:pt idx="66053">
                        <c:v>46.583240000000004</c:v>
                      </c:pt>
                      <c:pt idx="66054">
                        <c:v>46.564430000000002</c:v>
                      </c:pt>
                      <c:pt idx="66055">
                        <c:v>46.544359999999998</c:v>
                      </c:pt>
                      <c:pt idx="66056">
                        <c:v>46.524210000000004</c:v>
                      </c:pt>
                      <c:pt idx="66057">
                        <c:v>46.50365</c:v>
                      </c:pt>
                      <c:pt idx="66058">
                        <c:v>46.483619999999995</c:v>
                      </c:pt>
                      <c:pt idx="66059">
                        <c:v>46.462580000000003</c:v>
                      </c:pt>
                      <c:pt idx="66060">
                        <c:v>46.441760000000002</c:v>
                      </c:pt>
                      <c:pt idx="66061">
                        <c:v>46.420649999999995</c:v>
                      </c:pt>
                      <c:pt idx="66062">
                        <c:v>46.399109999999993</c:v>
                      </c:pt>
                      <c:pt idx="66063">
                        <c:v>46.377740000000003</c:v>
                      </c:pt>
                      <c:pt idx="66064">
                        <c:v>46.356099999999998</c:v>
                      </c:pt>
                      <c:pt idx="66065">
                        <c:v>46.334479999999999</c:v>
                      </c:pt>
                      <c:pt idx="66066">
                        <c:v>46.313490000000002</c:v>
                      </c:pt>
                      <c:pt idx="66067">
                        <c:v>46.292299999999997</c:v>
                      </c:pt>
                      <c:pt idx="66068">
                        <c:v>46.270409999999998</c:v>
                      </c:pt>
                      <c:pt idx="66069">
                        <c:v>46.248660000000001</c:v>
                      </c:pt>
                      <c:pt idx="66070">
                        <c:v>46.226839999999996</c:v>
                      </c:pt>
                      <c:pt idx="66071">
                        <c:v>46.205480000000001</c:v>
                      </c:pt>
                      <c:pt idx="66072">
                        <c:v>46.1843</c:v>
                      </c:pt>
                      <c:pt idx="66073">
                        <c:v>46.163139999999999</c:v>
                      </c:pt>
                      <c:pt idx="66074">
                        <c:v>46.144469999999998</c:v>
                      </c:pt>
                      <c:pt idx="66075">
                        <c:v>46.125619999999998</c:v>
                      </c:pt>
                      <c:pt idx="66076">
                        <c:v>46.104209999999995</c:v>
                      </c:pt>
                      <c:pt idx="66077">
                        <c:v>46.082979999999992</c:v>
                      </c:pt>
                      <c:pt idx="66078">
                        <c:v>46.062100000000001</c:v>
                      </c:pt>
                      <c:pt idx="66079">
                        <c:v>46.040939999999999</c:v>
                      </c:pt>
                      <c:pt idx="66080">
                        <c:v>46.018879999999996</c:v>
                      </c:pt>
                      <c:pt idx="66081">
                        <c:v>45.995999999999995</c:v>
                      </c:pt>
                      <c:pt idx="66082">
                        <c:v>45.971559999999997</c:v>
                      </c:pt>
                      <c:pt idx="66083">
                        <c:v>45.947029999999998</c:v>
                      </c:pt>
                      <c:pt idx="66084">
                        <c:v>45.923000000000002</c:v>
                      </c:pt>
                      <c:pt idx="66085">
                        <c:v>45.897909999999996</c:v>
                      </c:pt>
                      <c:pt idx="66086">
                        <c:v>45.873179999999998</c:v>
                      </c:pt>
                      <c:pt idx="66087">
                        <c:v>45.852649999999997</c:v>
                      </c:pt>
                      <c:pt idx="66088">
                        <c:v>45.827299999999994</c:v>
                      </c:pt>
                      <c:pt idx="66089">
                        <c:v>45.802940000000007</c:v>
                      </c:pt>
                      <c:pt idx="66090">
                        <c:v>45.778189999999995</c:v>
                      </c:pt>
                      <c:pt idx="66091">
                        <c:v>45.753259999999997</c:v>
                      </c:pt>
                      <c:pt idx="66092">
                        <c:v>45.728470000000002</c:v>
                      </c:pt>
                      <c:pt idx="66093">
                        <c:v>45.703540000000004</c:v>
                      </c:pt>
                      <c:pt idx="66094">
                        <c:v>45.67794</c:v>
                      </c:pt>
                      <c:pt idx="66095">
                        <c:v>45.653080000000003</c:v>
                      </c:pt>
                      <c:pt idx="66096">
                        <c:v>45.627679999999998</c:v>
                      </c:pt>
                      <c:pt idx="66097">
                        <c:v>45.602270000000004</c:v>
                      </c:pt>
                      <c:pt idx="66098">
                        <c:v>45.576909999999998</c:v>
                      </c:pt>
                      <c:pt idx="66099">
                        <c:v>45.550040000000003</c:v>
                      </c:pt>
                      <c:pt idx="66100">
                        <c:v>45.522950000000002</c:v>
                      </c:pt>
                      <c:pt idx="66101">
                        <c:v>45.495999999999995</c:v>
                      </c:pt>
                      <c:pt idx="66102">
                        <c:v>45.470040000000004</c:v>
                      </c:pt>
                      <c:pt idx="66103">
                        <c:v>45.443939999999998</c:v>
                      </c:pt>
                      <c:pt idx="66104">
                        <c:v>45.417860000000005</c:v>
                      </c:pt>
                      <c:pt idx="66105">
                        <c:v>45.391760000000005</c:v>
                      </c:pt>
                      <c:pt idx="66106">
                        <c:v>45.365600000000001</c:v>
                      </c:pt>
                      <c:pt idx="66107">
                        <c:v>45.339640000000003</c:v>
                      </c:pt>
                      <c:pt idx="66108">
                        <c:v>45.313559999999995</c:v>
                      </c:pt>
                      <c:pt idx="66109">
                        <c:v>45.287649999999999</c:v>
                      </c:pt>
                      <c:pt idx="66110">
                        <c:v>45.261789999999998</c:v>
                      </c:pt>
                      <c:pt idx="66111">
                        <c:v>45.235900000000001</c:v>
                      </c:pt>
                      <c:pt idx="66112">
                        <c:v>45.2102</c:v>
                      </c:pt>
                      <c:pt idx="66113">
                        <c:v>45.184430000000006</c:v>
                      </c:pt>
                      <c:pt idx="66114">
                        <c:v>45.159000000000006</c:v>
                      </c:pt>
                      <c:pt idx="66115">
                        <c:v>45.132989999999999</c:v>
                      </c:pt>
                      <c:pt idx="66116">
                        <c:v>45.106919999999995</c:v>
                      </c:pt>
                      <c:pt idx="66117">
                        <c:v>45.080880000000001</c:v>
                      </c:pt>
                      <c:pt idx="66118">
                        <c:v>45.054860000000005</c:v>
                      </c:pt>
                      <c:pt idx="66119">
                        <c:v>45.029139999999998</c:v>
                      </c:pt>
                      <c:pt idx="66120">
                        <c:v>45.00318</c:v>
                      </c:pt>
                      <c:pt idx="66121">
                        <c:v>44.977760000000004</c:v>
                      </c:pt>
                      <c:pt idx="66122">
                        <c:v>44.952719999999999</c:v>
                      </c:pt>
                      <c:pt idx="66123">
                        <c:v>44.927759999999999</c:v>
                      </c:pt>
                      <c:pt idx="66124">
                        <c:v>44.902420000000006</c:v>
                      </c:pt>
                      <c:pt idx="66125">
                        <c:v>44.877070000000003</c:v>
                      </c:pt>
                      <c:pt idx="66126">
                        <c:v>44.851929999999996</c:v>
                      </c:pt>
                      <c:pt idx="66127">
                        <c:v>44.826830000000001</c:v>
                      </c:pt>
                      <c:pt idx="66128">
                        <c:v>44.802090000000007</c:v>
                      </c:pt>
                      <c:pt idx="66129">
                        <c:v>44.777069999999995</c:v>
                      </c:pt>
                      <c:pt idx="66130">
                        <c:v>44.751899999999992</c:v>
                      </c:pt>
                      <c:pt idx="66131">
                        <c:v>44.726660000000003</c:v>
                      </c:pt>
                      <c:pt idx="66132">
                        <c:v>44.701180000000001</c:v>
                      </c:pt>
                      <c:pt idx="66133">
                        <c:v>44.675760000000004</c:v>
                      </c:pt>
                      <c:pt idx="66134">
                        <c:v>44.65043</c:v>
                      </c:pt>
                      <c:pt idx="66135">
                        <c:v>44.624930000000006</c:v>
                      </c:pt>
                      <c:pt idx="66136">
                        <c:v>44.599529999999994</c:v>
                      </c:pt>
                      <c:pt idx="66137">
                        <c:v>44.586699999999993</c:v>
                      </c:pt>
                      <c:pt idx="66138">
                        <c:v>44.576849999999993</c:v>
                      </c:pt>
                      <c:pt idx="66139">
                        <c:v>44.56653</c:v>
                      </c:pt>
                      <c:pt idx="66140">
                        <c:v>44.558949999999996</c:v>
                      </c:pt>
                      <c:pt idx="66141">
                        <c:v>44.546479999999995</c:v>
                      </c:pt>
                      <c:pt idx="66142">
                        <c:v>44.529500000000006</c:v>
                      </c:pt>
                      <c:pt idx="66143">
                        <c:v>44.517360000000004</c:v>
                      </c:pt>
                      <c:pt idx="66144">
                        <c:v>44.503060000000005</c:v>
                      </c:pt>
                      <c:pt idx="66145">
                        <c:v>44.483360000000005</c:v>
                      </c:pt>
                      <c:pt idx="66146">
                        <c:v>44.46199</c:v>
                      </c:pt>
                      <c:pt idx="66147">
                        <c:v>44.440220000000004</c:v>
                      </c:pt>
                      <c:pt idx="66148">
                        <c:v>44.416510000000002</c:v>
                      </c:pt>
                      <c:pt idx="66149">
                        <c:v>44.391959999999997</c:v>
                      </c:pt>
                      <c:pt idx="66150">
                        <c:v>44.366950000000003</c:v>
                      </c:pt>
                      <c:pt idx="66151">
                        <c:v>44.342680000000001</c:v>
                      </c:pt>
                      <c:pt idx="66152">
                        <c:v>44.319069999999996</c:v>
                      </c:pt>
                      <c:pt idx="66153">
                        <c:v>44.294909999999994</c:v>
                      </c:pt>
                      <c:pt idx="66154">
                        <c:v>44.27028</c:v>
                      </c:pt>
                      <c:pt idx="66155">
                        <c:v>44.244869999999999</c:v>
                      </c:pt>
                      <c:pt idx="66156">
                        <c:v>44.219949999999997</c:v>
                      </c:pt>
                      <c:pt idx="66157">
                        <c:v>44.195589999999996</c:v>
                      </c:pt>
                      <c:pt idx="66158">
                        <c:v>44.171210000000002</c:v>
                      </c:pt>
                      <c:pt idx="66159">
                        <c:v>44.147269999999999</c:v>
                      </c:pt>
                      <c:pt idx="66160">
                        <c:v>44.122990000000001</c:v>
                      </c:pt>
                      <c:pt idx="66161">
                        <c:v>44.098199999999999</c:v>
                      </c:pt>
                      <c:pt idx="66162">
                        <c:v>44.07443</c:v>
                      </c:pt>
                      <c:pt idx="66163">
                        <c:v>44.05003</c:v>
                      </c:pt>
                      <c:pt idx="66164">
                        <c:v>44.025649999999999</c:v>
                      </c:pt>
                      <c:pt idx="66165">
                        <c:v>44.001049999999999</c:v>
                      </c:pt>
                      <c:pt idx="66166">
                        <c:v>43.976639999999996</c:v>
                      </c:pt>
                      <c:pt idx="66167">
                        <c:v>43.95194</c:v>
                      </c:pt>
                      <c:pt idx="66168">
                        <c:v>43.928079999999994</c:v>
                      </c:pt>
                      <c:pt idx="66169">
                        <c:v>43.903350000000003</c:v>
                      </c:pt>
                      <c:pt idx="66170">
                        <c:v>43.882750000000001</c:v>
                      </c:pt>
                      <c:pt idx="66171">
                        <c:v>43.865769999999998</c:v>
                      </c:pt>
                      <c:pt idx="66172">
                        <c:v>43.846319999999999</c:v>
                      </c:pt>
                      <c:pt idx="66173">
                        <c:v>43.824719999999999</c:v>
                      </c:pt>
                      <c:pt idx="66174">
                        <c:v>43.802760000000006</c:v>
                      </c:pt>
                      <c:pt idx="66175">
                        <c:v>43.778849999999998</c:v>
                      </c:pt>
                      <c:pt idx="66176">
                        <c:v>43.75412</c:v>
                      </c:pt>
                      <c:pt idx="66177">
                        <c:v>43.729599999999998</c:v>
                      </c:pt>
                      <c:pt idx="66178">
                        <c:v>43.704830000000001</c:v>
                      </c:pt>
                      <c:pt idx="66179">
                        <c:v>43.680160000000001</c:v>
                      </c:pt>
                      <c:pt idx="66180">
                        <c:v>43.655709999999999</c:v>
                      </c:pt>
                      <c:pt idx="66181">
                        <c:v>43.632419999999996</c:v>
                      </c:pt>
                      <c:pt idx="66182">
                        <c:v>43.60736</c:v>
                      </c:pt>
                      <c:pt idx="66183">
                        <c:v>43.581209999999999</c:v>
                      </c:pt>
                      <c:pt idx="66184">
                        <c:v>43.554929999999999</c:v>
                      </c:pt>
                      <c:pt idx="66185">
                        <c:v>43.527589999999996</c:v>
                      </c:pt>
                      <c:pt idx="66186">
                        <c:v>43.503740000000008</c:v>
                      </c:pt>
                      <c:pt idx="66187">
                        <c:v>43.480109999999996</c:v>
                      </c:pt>
                      <c:pt idx="66188">
                        <c:v>43.45608</c:v>
                      </c:pt>
                      <c:pt idx="66189">
                        <c:v>43.430169999999997</c:v>
                      </c:pt>
                      <c:pt idx="66190">
                        <c:v>43.406279999999995</c:v>
                      </c:pt>
                      <c:pt idx="66191">
                        <c:v>43.38167</c:v>
                      </c:pt>
                      <c:pt idx="66192">
                        <c:v>43.3568</c:v>
                      </c:pt>
                      <c:pt idx="66193">
                        <c:v>43.334049999999998</c:v>
                      </c:pt>
                      <c:pt idx="66194">
                        <c:v>43.310169999999999</c:v>
                      </c:pt>
                      <c:pt idx="66195">
                        <c:v>43.284880000000001</c:v>
                      </c:pt>
                      <c:pt idx="66196">
                        <c:v>43.257809999999999</c:v>
                      </c:pt>
                      <c:pt idx="66197">
                        <c:v>43.229839999999996</c:v>
                      </c:pt>
                      <c:pt idx="66198">
                        <c:v>43.202640000000002</c:v>
                      </c:pt>
                      <c:pt idx="66199">
                        <c:v>43.175549999999994</c:v>
                      </c:pt>
                      <c:pt idx="66200">
                        <c:v>43.153399999999998</c:v>
                      </c:pt>
                      <c:pt idx="66201">
                        <c:v>43.131169999999997</c:v>
                      </c:pt>
                      <c:pt idx="66202">
                        <c:v>43.10857</c:v>
                      </c:pt>
                      <c:pt idx="66203">
                        <c:v>43.086410000000001</c:v>
                      </c:pt>
                      <c:pt idx="66204">
                        <c:v>43.064609999999995</c:v>
                      </c:pt>
                      <c:pt idx="66205">
                        <c:v>43.041559999999997</c:v>
                      </c:pt>
                      <c:pt idx="66206">
                        <c:v>43.018270000000001</c:v>
                      </c:pt>
                      <c:pt idx="66207">
                        <c:v>42.994399999999999</c:v>
                      </c:pt>
                      <c:pt idx="66208">
                        <c:v>42.970949999999995</c:v>
                      </c:pt>
                      <c:pt idx="66209">
                        <c:v>42.946340000000006</c:v>
                      </c:pt>
                      <c:pt idx="66210">
                        <c:v>42.922029999999999</c:v>
                      </c:pt>
                      <c:pt idx="66211">
                        <c:v>42.895820000000001</c:v>
                      </c:pt>
                      <c:pt idx="66212">
                        <c:v>42.868849999999995</c:v>
                      </c:pt>
                      <c:pt idx="66213">
                        <c:v>42.84093</c:v>
                      </c:pt>
                      <c:pt idx="66214">
                        <c:v>42.815159999999999</c:v>
                      </c:pt>
                      <c:pt idx="66215">
                        <c:v>42.790100000000002</c:v>
                      </c:pt>
                      <c:pt idx="66216">
                        <c:v>42.765090000000001</c:v>
                      </c:pt>
                      <c:pt idx="66217">
                        <c:v>42.739070000000005</c:v>
                      </c:pt>
                      <c:pt idx="66218">
                        <c:v>42.712440000000001</c:v>
                      </c:pt>
                      <c:pt idx="66219">
                        <c:v>42.685380000000002</c:v>
                      </c:pt>
                      <c:pt idx="66220">
                        <c:v>42.658370000000005</c:v>
                      </c:pt>
                      <c:pt idx="66221">
                        <c:v>42.630980000000001</c:v>
                      </c:pt>
                      <c:pt idx="66222">
                        <c:v>42.603769999999997</c:v>
                      </c:pt>
                      <c:pt idx="66223">
                        <c:v>42.577920000000006</c:v>
                      </c:pt>
                      <c:pt idx="66224">
                        <c:v>42.551769999999998</c:v>
                      </c:pt>
                      <c:pt idx="66225">
                        <c:v>42.525539999999999</c:v>
                      </c:pt>
                      <c:pt idx="66226">
                        <c:v>42.498750000000001</c:v>
                      </c:pt>
                      <c:pt idx="66227">
                        <c:v>42.471620000000001</c:v>
                      </c:pt>
                      <c:pt idx="66228">
                        <c:v>42.443629999999999</c:v>
                      </c:pt>
                      <c:pt idx="66229">
                        <c:v>42.415260000000004</c:v>
                      </c:pt>
                      <c:pt idx="66230">
                        <c:v>42.386189999999999</c:v>
                      </c:pt>
                      <c:pt idx="66231">
                        <c:v>42.35736</c:v>
                      </c:pt>
                      <c:pt idx="66232">
                        <c:v>42.327359999999999</c:v>
                      </c:pt>
                      <c:pt idx="66233">
                        <c:v>42.297420000000002</c:v>
                      </c:pt>
                      <c:pt idx="66234">
                        <c:v>42.267020000000002</c:v>
                      </c:pt>
                      <c:pt idx="66235">
                        <c:v>42.236559999999997</c:v>
                      </c:pt>
                      <c:pt idx="66236">
                        <c:v>42.206119999999999</c:v>
                      </c:pt>
                      <c:pt idx="66237">
                        <c:v>42.177639999999997</c:v>
                      </c:pt>
                      <c:pt idx="66238">
                        <c:v>42.15316</c:v>
                      </c:pt>
                      <c:pt idx="66239">
                        <c:v>42.128590000000003</c:v>
                      </c:pt>
                      <c:pt idx="66240">
                        <c:v>42.108640000000001</c:v>
                      </c:pt>
                      <c:pt idx="66241">
                        <c:v>42.089379999999998</c:v>
                      </c:pt>
                      <c:pt idx="66242">
                        <c:v>42.069249999999997</c:v>
                      </c:pt>
                      <c:pt idx="66243">
                        <c:v>42.047809999999998</c:v>
                      </c:pt>
                      <c:pt idx="66244">
                        <c:v>42.026359999999997</c:v>
                      </c:pt>
                      <c:pt idx="66245">
                        <c:v>42.005869999999994</c:v>
                      </c:pt>
                      <c:pt idx="66246">
                        <c:v>41.986600000000003</c:v>
                      </c:pt>
                      <c:pt idx="66247">
                        <c:v>41.964590000000001</c:v>
                      </c:pt>
                      <c:pt idx="66248">
                        <c:v>41.942279999999997</c:v>
                      </c:pt>
                      <c:pt idx="66249">
                        <c:v>41.919750000000001</c:v>
                      </c:pt>
                      <c:pt idx="66250">
                        <c:v>41.899230000000003</c:v>
                      </c:pt>
                      <c:pt idx="66251">
                        <c:v>41.877199999999995</c:v>
                      </c:pt>
                      <c:pt idx="66252">
                        <c:v>41.854149999999997</c:v>
                      </c:pt>
                      <c:pt idx="66253">
                        <c:v>41.831620000000001</c:v>
                      </c:pt>
                      <c:pt idx="66254">
                        <c:v>41.80771</c:v>
                      </c:pt>
                      <c:pt idx="66255">
                        <c:v>41.78342</c:v>
                      </c:pt>
                      <c:pt idx="66256">
                        <c:v>41.757350000000002</c:v>
                      </c:pt>
                      <c:pt idx="66257">
                        <c:v>41.731499999999997</c:v>
                      </c:pt>
                      <c:pt idx="66258">
                        <c:v>41.705660000000002</c:v>
                      </c:pt>
                      <c:pt idx="66259">
                        <c:v>41.678620000000002</c:v>
                      </c:pt>
                      <c:pt idx="66260">
                        <c:v>41.649830000000001</c:v>
                      </c:pt>
                      <c:pt idx="66261">
                        <c:v>41.621659999999999</c:v>
                      </c:pt>
                      <c:pt idx="66262">
                        <c:v>41.593790000000006</c:v>
                      </c:pt>
                      <c:pt idx="66263">
                        <c:v>41.566599999999994</c:v>
                      </c:pt>
                      <c:pt idx="66264">
                        <c:v>41.54072</c:v>
                      </c:pt>
                      <c:pt idx="66265">
                        <c:v>41.518069999999994</c:v>
                      </c:pt>
                      <c:pt idx="66266">
                        <c:v>41.494229999999995</c:v>
                      </c:pt>
                      <c:pt idx="66267">
                        <c:v>41.470100000000002</c:v>
                      </c:pt>
                      <c:pt idx="66268">
                        <c:v>41.445509999999999</c:v>
                      </c:pt>
                      <c:pt idx="66269">
                        <c:v>41.420230000000004</c:v>
                      </c:pt>
                      <c:pt idx="66270">
                        <c:v>41.394559999999998</c:v>
                      </c:pt>
                      <c:pt idx="66271">
                        <c:v>41.368489999999994</c:v>
                      </c:pt>
                      <c:pt idx="66272">
                        <c:v>41.34207</c:v>
                      </c:pt>
                      <c:pt idx="66273">
                        <c:v>41.315190000000001</c:v>
                      </c:pt>
                      <c:pt idx="66274">
                        <c:v>41.286899999999996</c:v>
                      </c:pt>
                      <c:pt idx="66275">
                        <c:v>41.258710000000001</c:v>
                      </c:pt>
                      <c:pt idx="66276">
                        <c:v>41.229669999999999</c:v>
                      </c:pt>
                      <c:pt idx="66277">
                        <c:v>41.200389999999999</c:v>
                      </c:pt>
                      <c:pt idx="66278">
                        <c:v>41.169919999999998</c:v>
                      </c:pt>
                      <c:pt idx="66279">
                        <c:v>41.139189999999999</c:v>
                      </c:pt>
                      <c:pt idx="66280">
                        <c:v>41.106790000000004</c:v>
                      </c:pt>
                      <c:pt idx="66281">
                        <c:v>41.074279999999995</c:v>
                      </c:pt>
                      <c:pt idx="66282">
                        <c:v>41.042589999999997</c:v>
                      </c:pt>
                      <c:pt idx="66283">
                        <c:v>41.011579999999995</c:v>
                      </c:pt>
                      <c:pt idx="66284">
                        <c:v>40.979460000000003</c:v>
                      </c:pt>
                      <c:pt idx="66285">
                        <c:v>40.948</c:v>
                      </c:pt>
                      <c:pt idx="66286">
                        <c:v>40.915350000000004</c:v>
                      </c:pt>
                      <c:pt idx="66287">
                        <c:v>40.882730000000002</c:v>
                      </c:pt>
                      <c:pt idx="66288">
                        <c:v>40.856709999999993</c:v>
                      </c:pt>
                      <c:pt idx="66289">
                        <c:v>40.832459999999998</c:v>
                      </c:pt>
                      <c:pt idx="66290">
                        <c:v>40.806449999999998</c:v>
                      </c:pt>
                      <c:pt idx="66291">
                        <c:v>40.779500000000006</c:v>
                      </c:pt>
                      <c:pt idx="66292">
                        <c:v>40.751540000000006</c:v>
                      </c:pt>
                      <c:pt idx="66293">
                        <c:v>40.722459999999998</c:v>
                      </c:pt>
                      <c:pt idx="66294">
                        <c:v>40.692120000000003</c:v>
                      </c:pt>
                      <c:pt idx="66295">
                        <c:v>40.661230000000003</c:v>
                      </c:pt>
                      <c:pt idx="66296">
                        <c:v>40.631300000000003</c:v>
                      </c:pt>
                      <c:pt idx="66297">
                        <c:v>40.601529999999997</c:v>
                      </c:pt>
                      <c:pt idx="66298">
                        <c:v>40.575460000000007</c:v>
                      </c:pt>
                      <c:pt idx="66299">
                        <c:v>40.548469999999995</c:v>
                      </c:pt>
                      <c:pt idx="66300">
                        <c:v>40.521349999999998</c:v>
                      </c:pt>
                      <c:pt idx="66301">
                        <c:v>40.493300000000005</c:v>
                      </c:pt>
                      <c:pt idx="66302">
                        <c:v>40.465060000000001</c:v>
                      </c:pt>
                      <c:pt idx="66303">
                        <c:v>40.43703</c:v>
                      </c:pt>
                      <c:pt idx="66304">
                        <c:v>40.412540000000007</c:v>
                      </c:pt>
                      <c:pt idx="66305">
                        <c:v>40.389780000000002</c:v>
                      </c:pt>
                      <c:pt idx="66306">
                        <c:v>40.367460000000001</c:v>
                      </c:pt>
                      <c:pt idx="66307">
                        <c:v>40.345529999999997</c:v>
                      </c:pt>
                      <c:pt idx="66308">
                        <c:v>40.32235</c:v>
                      </c:pt>
                      <c:pt idx="66309">
                        <c:v>40.300390000000007</c:v>
                      </c:pt>
                      <c:pt idx="66310">
                        <c:v>40.278720000000007</c:v>
                      </c:pt>
                      <c:pt idx="66311">
                        <c:v>40.259210000000003</c:v>
                      </c:pt>
                      <c:pt idx="66312">
                        <c:v>40.239180000000005</c:v>
                      </c:pt>
                      <c:pt idx="66313">
                        <c:v>40.218049999999998</c:v>
                      </c:pt>
                      <c:pt idx="66314">
                        <c:v>40.198189999999997</c:v>
                      </c:pt>
                      <c:pt idx="66315">
                        <c:v>40.176480000000005</c:v>
                      </c:pt>
                      <c:pt idx="66316">
                        <c:v>40.152000000000001</c:v>
                      </c:pt>
                      <c:pt idx="66317">
                        <c:v>40.130429999999997</c:v>
                      </c:pt>
                      <c:pt idx="66318">
                        <c:v>40.109709999999993</c:v>
                      </c:pt>
                      <c:pt idx="66319">
                        <c:v>40.0901</c:v>
                      </c:pt>
                      <c:pt idx="66320">
                        <c:v>40.074240000000003</c:v>
                      </c:pt>
                      <c:pt idx="66321">
                        <c:v>40.058530000000005</c:v>
                      </c:pt>
                      <c:pt idx="66322">
                        <c:v>40.041739999999997</c:v>
                      </c:pt>
                      <c:pt idx="66323">
                        <c:v>40.024509999999999</c:v>
                      </c:pt>
                      <c:pt idx="66324">
                        <c:v>40.006069999999994</c:v>
                      </c:pt>
                      <c:pt idx="66325">
                        <c:v>39.98827</c:v>
                      </c:pt>
                      <c:pt idx="66326">
                        <c:v>39.969369999999998</c:v>
                      </c:pt>
                      <c:pt idx="66327">
                        <c:v>39.950209999999998</c:v>
                      </c:pt>
                      <c:pt idx="66328">
                        <c:v>39.929479999999998</c:v>
                      </c:pt>
                      <c:pt idx="66329">
                        <c:v>39.906210000000002</c:v>
                      </c:pt>
                      <c:pt idx="66330">
                        <c:v>39.881950000000003</c:v>
                      </c:pt>
                      <c:pt idx="66331">
                        <c:v>39.856720000000003</c:v>
                      </c:pt>
                      <c:pt idx="66332">
                        <c:v>39.832090000000001</c:v>
                      </c:pt>
                      <c:pt idx="66333">
                        <c:v>39.806870000000004</c:v>
                      </c:pt>
                      <c:pt idx="66334">
                        <c:v>39.782739999999997</c:v>
                      </c:pt>
                      <c:pt idx="66335">
                        <c:v>39.758099999999999</c:v>
                      </c:pt>
                      <c:pt idx="66336">
                        <c:v>39.733409999999999</c:v>
                      </c:pt>
                      <c:pt idx="66337">
                        <c:v>39.707940000000001</c:v>
                      </c:pt>
                      <c:pt idx="66338">
                        <c:v>39.684229999999999</c:v>
                      </c:pt>
                      <c:pt idx="66339">
                        <c:v>39.660440000000001</c:v>
                      </c:pt>
                      <c:pt idx="66340">
                        <c:v>39.634920000000001</c:v>
                      </c:pt>
                      <c:pt idx="66341">
                        <c:v>39.60792</c:v>
                      </c:pt>
                      <c:pt idx="66342">
                        <c:v>39.578760000000003</c:v>
                      </c:pt>
                      <c:pt idx="66343">
                        <c:v>39.54956</c:v>
                      </c:pt>
                      <c:pt idx="66344">
                        <c:v>39.517960000000002</c:v>
                      </c:pt>
                      <c:pt idx="66345">
                        <c:v>39.486219999999996</c:v>
                      </c:pt>
                      <c:pt idx="66346">
                        <c:v>39.45373</c:v>
                      </c:pt>
                      <c:pt idx="66347">
                        <c:v>39.421790000000001</c:v>
                      </c:pt>
                      <c:pt idx="66348">
                        <c:v>39.389189999999999</c:v>
                      </c:pt>
                      <c:pt idx="66349">
                        <c:v>39.358019999999996</c:v>
                      </c:pt>
                      <c:pt idx="66350">
                        <c:v>39.326180000000001</c:v>
                      </c:pt>
                      <c:pt idx="66351">
                        <c:v>39.302999999999997</c:v>
                      </c:pt>
                      <c:pt idx="66352">
                        <c:v>39.279969999999999</c:v>
                      </c:pt>
                      <c:pt idx="66353">
                        <c:v>39.253619999999998</c:v>
                      </c:pt>
                      <c:pt idx="66354">
                        <c:v>39.225180000000002</c:v>
                      </c:pt>
                      <c:pt idx="66355">
                        <c:v>39.195970000000003</c:v>
                      </c:pt>
                      <c:pt idx="66356">
                        <c:v>39.166379999999997</c:v>
                      </c:pt>
                      <c:pt idx="66357">
                        <c:v>39.135730000000002</c:v>
                      </c:pt>
                      <c:pt idx="66358">
                        <c:v>39.104579999999999</c:v>
                      </c:pt>
                      <c:pt idx="66359">
                        <c:v>39.075020000000002</c:v>
                      </c:pt>
                      <c:pt idx="66360">
                        <c:v>39.045490000000001</c:v>
                      </c:pt>
                      <c:pt idx="66361">
                        <c:v>39.015300000000003</c:v>
                      </c:pt>
                      <c:pt idx="66362">
                        <c:v>38.98216</c:v>
                      </c:pt>
                      <c:pt idx="66363">
                        <c:v>38.947769999999998</c:v>
                      </c:pt>
                      <c:pt idx="66364">
                        <c:v>38.911699999999996</c:v>
                      </c:pt>
                      <c:pt idx="66365">
                        <c:v>38.87471</c:v>
                      </c:pt>
                      <c:pt idx="66366">
                        <c:v>38.83652</c:v>
                      </c:pt>
                      <c:pt idx="66367">
                        <c:v>38.797170000000001</c:v>
                      </c:pt>
                      <c:pt idx="66368">
                        <c:v>38.757060000000003</c:v>
                      </c:pt>
                      <c:pt idx="66369">
                        <c:v>38.716840000000005</c:v>
                      </c:pt>
                      <c:pt idx="66370">
                        <c:v>38.675370000000001</c:v>
                      </c:pt>
                      <c:pt idx="66371">
                        <c:v>38.634430000000002</c:v>
                      </c:pt>
                      <c:pt idx="66372">
                        <c:v>38.59319</c:v>
                      </c:pt>
                      <c:pt idx="66373">
                        <c:v>38.551879999999997</c:v>
                      </c:pt>
                      <c:pt idx="66374">
                        <c:v>38.510730000000002</c:v>
                      </c:pt>
                      <c:pt idx="66375">
                        <c:v>38.470970000000001</c:v>
                      </c:pt>
                      <c:pt idx="66376">
                        <c:v>38.431160000000006</c:v>
                      </c:pt>
                      <c:pt idx="66377">
                        <c:v>38.397039999999997</c:v>
                      </c:pt>
                      <c:pt idx="66378">
                        <c:v>38.362310000000001</c:v>
                      </c:pt>
                      <c:pt idx="66379">
                        <c:v>38.327359999999999</c:v>
                      </c:pt>
                      <c:pt idx="66380">
                        <c:v>38.290670000000006</c:v>
                      </c:pt>
                      <c:pt idx="66381">
                        <c:v>38.253810000000001</c:v>
                      </c:pt>
                      <c:pt idx="66382">
                        <c:v>38.216389999999997</c:v>
                      </c:pt>
                      <c:pt idx="66383">
                        <c:v>38.17971</c:v>
                      </c:pt>
                      <c:pt idx="66384">
                        <c:v>38.143479999999997</c:v>
                      </c:pt>
                      <c:pt idx="66385">
                        <c:v>38.107039999999998</c:v>
                      </c:pt>
                      <c:pt idx="66386">
                        <c:v>38.069760000000002</c:v>
                      </c:pt>
                      <c:pt idx="66387">
                        <c:v>38.031410000000001</c:v>
                      </c:pt>
                      <c:pt idx="66388">
                        <c:v>37.993929999999999</c:v>
                      </c:pt>
                      <c:pt idx="66389">
                        <c:v>37.958010000000002</c:v>
                      </c:pt>
                      <c:pt idx="66390">
                        <c:v>37.920410000000004</c:v>
                      </c:pt>
                      <c:pt idx="66391">
                        <c:v>37.881320000000002</c:v>
                      </c:pt>
                      <c:pt idx="66392">
                        <c:v>37.841889999999999</c:v>
                      </c:pt>
                      <c:pt idx="66393">
                        <c:v>37.80406</c:v>
                      </c:pt>
                      <c:pt idx="66394">
                        <c:v>37.764540000000004</c:v>
                      </c:pt>
                      <c:pt idx="66395">
                        <c:v>37.72381</c:v>
                      </c:pt>
                      <c:pt idx="66396">
                        <c:v>37.683630000000001</c:v>
                      </c:pt>
                      <c:pt idx="66397">
                        <c:v>37.644120000000001</c:v>
                      </c:pt>
                      <c:pt idx="66398">
                        <c:v>37.60284</c:v>
                      </c:pt>
                      <c:pt idx="66399">
                        <c:v>37.561880000000002</c:v>
                      </c:pt>
                      <c:pt idx="66400">
                        <c:v>37.519870000000004</c:v>
                      </c:pt>
                      <c:pt idx="66401">
                        <c:v>37.484139999999996</c:v>
                      </c:pt>
                      <c:pt idx="66402">
                        <c:v>37.449590000000001</c:v>
                      </c:pt>
                      <c:pt idx="66403">
                        <c:v>37.425429999999999</c:v>
                      </c:pt>
                      <c:pt idx="66404">
                        <c:v>37.403109999999998</c:v>
                      </c:pt>
                      <c:pt idx="66405">
                        <c:v>37.378010000000003</c:v>
                      </c:pt>
                      <c:pt idx="66406">
                        <c:v>37.351469999999999</c:v>
                      </c:pt>
                      <c:pt idx="66407">
                        <c:v>37.321809999999999</c:v>
                      </c:pt>
                      <c:pt idx="66408">
                        <c:v>37.291049999999998</c:v>
                      </c:pt>
                      <c:pt idx="66409">
                        <c:v>37.258029999999998</c:v>
                      </c:pt>
                      <c:pt idx="66410">
                        <c:v>37.224919999999997</c:v>
                      </c:pt>
                      <c:pt idx="66411">
                        <c:v>37.191679999999998</c:v>
                      </c:pt>
                      <c:pt idx="66412">
                        <c:v>37.155230000000003</c:v>
                      </c:pt>
                      <c:pt idx="66413">
                        <c:v>37.118989999999997</c:v>
                      </c:pt>
                      <c:pt idx="66414">
                        <c:v>37.080259999999996</c:v>
                      </c:pt>
                      <c:pt idx="66415">
                        <c:v>37.04383</c:v>
                      </c:pt>
                      <c:pt idx="66416">
                        <c:v>37.00468</c:v>
                      </c:pt>
                      <c:pt idx="66417">
                        <c:v>36.96508</c:v>
                      </c:pt>
                      <c:pt idx="66418">
                        <c:v>36.924260000000004</c:v>
                      </c:pt>
                      <c:pt idx="66419">
                        <c:v>36.883430000000004</c:v>
                      </c:pt>
                      <c:pt idx="66420">
                        <c:v>36.841329999999999</c:v>
                      </c:pt>
                      <c:pt idx="66421">
                        <c:v>36.79627</c:v>
                      </c:pt>
                      <c:pt idx="66422">
                        <c:v>36.75318</c:v>
                      </c:pt>
                      <c:pt idx="66423">
                        <c:v>36.709870000000002</c:v>
                      </c:pt>
                      <c:pt idx="66424">
                        <c:v>36.666200000000003</c:v>
                      </c:pt>
                      <c:pt idx="66425">
                        <c:v>36.622279999999996</c:v>
                      </c:pt>
                      <c:pt idx="66426">
                        <c:v>36.577550000000002</c:v>
                      </c:pt>
                      <c:pt idx="66427">
                        <c:v>36.532759999999996</c:v>
                      </c:pt>
                      <c:pt idx="66428">
                        <c:v>36.48771</c:v>
                      </c:pt>
                      <c:pt idx="66429">
                        <c:v>36.447969999999998</c:v>
                      </c:pt>
                      <c:pt idx="66430">
                        <c:v>36.410520000000005</c:v>
                      </c:pt>
                      <c:pt idx="66431">
                        <c:v>36.373669999999997</c:v>
                      </c:pt>
                      <c:pt idx="66432">
                        <c:v>36.335720000000002</c:v>
                      </c:pt>
                      <c:pt idx="66433">
                        <c:v>36.297419999999995</c:v>
                      </c:pt>
                      <c:pt idx="66434">
                        <c:v>36.262830000000001</c:v>
                      </c:pt>
                      <c:pt idx="66435">
                        <c:v>36.229700000000001</c:v>
                      </c:pt>
                      <c:pt idx="66436">
                        <c:v>36.196240000000003</c:v>
                      </c:pt>
                      <c:pt idx="66437">
                        <c:v>36.162580000000005</c:v>
                      </c:pt>
                      <c:pt idx="66438">
                        <c:v>36.126200000000004</c:v>
                      </c:pt>
                      <c:pt idx="66439">
                        <c:v>36.089120000000001</c:v>
                      </c:pt>
                      <c:pt idx="66440">
                        <c:v>36.0501</c:v>
                      </c:pt>
                      <c:pt idx="66441">
                        <c:v>36.015069999999994</c:v>
                      </c:pt>
                      <c:pt idx="66442">
                        <c:v>35.980350000000001</c:v>
                      </c:pt>
                      <c:pt idx="66443">
                        <c:v>35.94491</c:v>
                      </c:pt>
                      <c:pt idx="66444">
                        <c:v>35.910359999999997</c:v>
                      </c:pt>
                      <c:pt idx="66445">
                        <c:v>35.873529999999995</c:v>
                      </c:pt>
                      <c:pt idx="66446">
                        <c:v>35.838519999999995</c:v>
                      </c:pt>
                      <c:pt idx="66447">
                        <c:v>35.801099999999998</c:v>
                      </c:pt>
                      <c:pt idx="66448">
                        <c:v>35.762369999999997</c:v>
                      </c:pt>
                      <c:pt idx="66449">
                        <c:v>35.725079999999998</c:v>
                      </c:pt>
                      <c:pt idx="66450">
                        <c:v>35.684049999999999</c:v>
                      </c:pt>
                      <c:pt idx="66451">
                        <c:v>35.642539999999997</c:v>
                      </c:pt>
                      <c:pt idx="66452">
                        <c:v>35.6004</c:v>
                      </c:pt>
                      <c:pt idx="66453">
                        <c:v>35.558779999999999</c:v>
                      </c:pt>
                      <c:pt idx="66454">
                        <c:v>35.516510000000004</c:v>
                      </c:pt>
                      <c:pt idx="66455">
                        <c:v>35.477669999999996</c:v>
                      </c:pt>
                      <c:pt idx="66456">
                        <c:v>35.437579999999997</c:v>
                      </c:pt>
                      <c:pt idx="66457">
                        <c:v>35.398000000000003</c:v>
                      </c:pt>
                      <c:pt idx="66458">
                        <c:v>35.356770000000004</c:v>
                      </c:pt>
                      <c:pt idx="66459">
                        <c:v>35.314030000000002</c:v>
                      </c:pt>
                      <c:pt idx="66460">
                        <c:v>35.270290000000003</c:v>
                      </c:pt>
                      <c:pt idx="66461">
                        <c:v>35.226169999999996</c:v>
                      </c:pt>
                      <c:pt idx="66462">
                        <c:v>35.181290000000004</c:v>
                      </c:pt>
                      <c:pt idx="66463">
                        <c:v>35.135939999999998</c:v>
                      </c:pt>
                      <c:pt idx="66464">
                        <c:v>35.09075</c:v>
                      </c:pt>
                      <c:pt idx="66465">
                        <c:v>35.046059999999997</c:v>
                      </c:pt>
                      <c:pt idx="66466">
                        <c:v>34.99944</c:v>
                      </c:pt>
                      <c:pt idx="66467">
                        <c:v>34.952950000000001</c:v>
                      </c:pt>
                      <c:pt idx="66468">
                        <c:v>34.909840000000003</c:v>
                      </c:pt>
                      <c:pt idx="66469">
                        <c:v>34.868340000000003</c:v>
                      </c:pt>
                      <c:pt idx="66470">
                        <c:v>34.82694</c:v>
                      </c:pt>
                      <c:pt idx="66471">
                        <c:v>34.7928</c:v>
                      </c:pt>
                      <c:pt idx="66472">
                        <c:v>34.76755</c:v>
                      </c:pt>
                      <c:pt idx="66473">
                        <c:v>34.749469999999995</c:v>
                      </c:pt>
                      <c:pt idx="66474">
                        <c:v>34.732840000000003</c:v>
                      </c:pt>
                      <c:pt idx="66475">
                        <c:v>34.715600000000002</c:v>
                      </c:pt>
                      <c:pt idx="66476">
                        <c:v>34.693260000000002</c:v>
                      </c:pt>
                      <c:pt idx="66477">
                        <c:v>34.6693</c:v>
                      </c:pt>
                      <c:pt idx="66478">
                        <c:v>34.640259999999998</c:v>
                      </c:pt>
                      <c:pt idx="66479">
                        <c:v>34.6113</c:v>
                      </c:pt>
                      <c:pt idx="66480">
                        <c:v>34.578899999999997</c:v>
                      </c:pt>
                      <c:pt idx="66481">
                        <c:v>34.548770000000005</c:v>
                      </c:pt>
                      <c:pt idx="66482">
                        <c:v>34.511659999999999</c:v>
                      </c:pt>
                      <c:pt idx="66483">
                        <c:v>34.474360000000004</c:v>
                      </c:pt>
                      <c:pt idx="66484">
                        <c:v>34.440179999999998</c:v>
                      </c:pt>
                      <c:pt idx="66485">
                        <c:v>34.405990000000003</c:v>
                      </c:pt>
                      <c:pt idx="66486">
                        <c:v>34.371700000000004</c:v>
                      </c:pt>
                      <c:pt idx="66487">
                        <c:v>34.335719999999995</c:v>
                      </c:pt>
                      <c:pt idx="66488">
                        <c:v>34.300310000000003</c:v>
                      </c:pt>
                      <c:pt idx="66489">
                        <c:v>34.264400000000002</c:v>
                      </c:pt>
                      <c:pt idx="66490">
                        <c:v>34.226129999999998</c:v>
                      </c:pt>
                      <c:pt idx="66491">
                        <c:v>34.187400000000004</c:v>
                      </c:pt>
                      <c:pt idx="66492">
                        <c:v>34.146560000000001</c:v>
                      </c:pt>
                      <c:pt idx="66493">
                        <c:v>34.11045</c:v>
                      </c:pt>
                      <c:pt idx="66494">
                        <c:v>34.070770000000003</c:v>
                      </c:pt>
                      <c:pt idx="66495">
                        <c:v>34.028890000000004</c:v>
                      </c:pt>
                      <c:pt idx="66496">
                        <c:v>33.98753</c:v>
                      </c:pt>
                      <c:pt idx="66497">
                        <c:v>33.94735</c:v>
                      </c:pt>
                      <c:pt idx="66498">
                        <c:v>33.904769999999999</c:v>
                      </c:pt>
                      <c:pt idx="66499">
                        <c:v>33.864019999999996</c:v>
                      </c:pt>
                      <c:pt idx="66500">
                        <c:v>33.825739999999996</c:v>
                      </c:pt>
                      <c:pt idx="66501">
                        <c:v>33.78922</c:v>
                      </c:pt>
                      <c:pt idx="66502">
                        <c:v>33.751980000000003</c:v>
                      </c:pt>
                      <c:pt idx="66503">
                        <c:v>33.713369999999998</c:v>
                      </c:pt>
                      <c:pt idx="66504">
                        <c:v>33.674149999999997</c:v>
                      </c:pt>
                      <c:pt idx="66505">
                        <c:v>33.633220000000001</c:v>
                      </c:pt>
                      <c:pt idx="66506">
                        <c:v>33.59037</c:v>
                      </c:pt>
                      <c:pt idx="66507">
                        <c:v>33.554000000000002</c:v>
                      </c:pt>
                      <c:pt idx="66508">
                        <c:v>33.515720000000002</c:v>
                      </c:pt>
                      <c:pt idx="66509">
                        <c:v>33.474679999999999</c:v>
                      </c:pt>
                      <c:pt idx="66510">
                        <c:v>33.441240000000001</c:v>
                      </c:pt>
                      <c:pt idx="66511">
                        <c:v>33.405560000000001</c:v>
                      </c:pt>
                      <c:pt idx="66512">
                        <c:v>33.368090000000002</c:v>
                      </c:pt>
                      <c:pt idx="66513">
                        <c:v>33.330060000000003</c:v>
                      </c:pt>
                      <c:pt idx="66514">
                        <c:v>33.290220000000005</c:v>
                      </c:pt>
                      <c:pt idx="66515">
                        <c:v>33.248890000000003</c:v>
                      </c:pt>
                      <c:pt idx="66516">
                        <c:v>33.205269999999999</c:v>
                      </c:pt>
                      <c:pt idx="66517">
                        <c:v>33.160180000000004</c:v>
                      </c:pt>
                      <c:pt idx="66518">
                        <c:v>33.114530000000002</c:v>
                      </c:pt>
                      <c:pt idx="66519">
                        <c:v>33.069369999999999</c:v>
                      </c:pt>
                      <c:pt idx="66520">
                        <c:v>33.021680000000003</c:v>
                      </c:pt>
                      <c:pt idx="66521">
                        <c:v>32.97963</c:v>
                      </c:pt>
                      <c:pt idx="66522">
                        <c:v>32.934019999999997</c:v>
                      </c:pt>
                      <c:pt idx="66523">
                        <c:v>32.888510000000004</c:v>
                      </c:pt>
                      <c:pt idx="66524">
                        <c:v>32.84243</c:v>
                      </c:pt>
                      <c:pt idx="66525">
                        <c:v>32.794640000000001</c:v>
                      </c:pt>
                      <c:pt idx="66526">
                        <c:v>32.754559999999998</c:v>
                      </c:pt>
                      <c:pt idx="66527">
                        <c:v>32.71228</c:v>
                      </c:pt>
                      <c:pt idx="66528">
                        <c:v>32.67071</c:v>
                      </c:pt>
                      <c:pt idx="66529">
                        <c:v>32.628259999999997</c:v>
                      </c:pt>
                      <c:pt idx="66530">
                        <c:v>32.586799999999997</c:v>
                      </c:pt>
                      <c:pt idx="66531">
                        <c:v>32.544780000000003</c:v>
                      </c:pt>
                      <c:pt idx="66532">
                        <c:v>32.50515</c:v>
                      </c:pt>
                      <c:pt idx="66533">
                        <c:v>32.463470000000001</c:v>
                      </c:pt>
                      <c:pt idx="66534">
                        <c:v>32.426110000000001</c:v>
                      </c:pt>
                      <c:pt idx="66535">
                        <c:v>32.387069999999994</c:v>
                      </c:pt>
                      <c:pt idx="66536">
                        <c:v>32.349589999999999</c:v>
                      </c:pt>
                      <c:pt idx="66537">
                        <c:v>32.310980000000001</c:v>
                      </c:pt>
                      <c:pt idx="66538">
                        <c:v>32.271100000000004</c:v>
                      </c:pt>
                      <c:pt idx="66539">
                        <c:v>32.235280000000003</c:v>
                      </c:pt>
                      <c:pt idx="66540">
                        <c:v>32.201700000000002</c:v>
                      </c:pt>
                      <c:pt idx="66541">
                        <c:v>32.168800000000005</c:v>
                      </c:pt>
                      <c:pt idx="66542">
                        <c:v>32.133870000000002</c:v>
                      </c:pt>
                      <c:pt idx="66543">
                        <c:v>32.100080000000005</c:v>
                      </c:pt>
                      <c:pt idx="66544">
                        <c:v>32.067350000000005</c:v>
                      </c:pt>
                      <c:pt idx="66545">
                        <c:v>32.030099999999997</c:v>
                      </c:pt>
                      <c:pt idx="66546">
                        <c:v>31.991289999999999</c:v>
                      </c:pt>
                      <c:pt idx="66547">
                        <c:v>31.949629999999999</c:v>
                      </c:pt>
                      <c:pt idx="66548">
                        <c:v>31.905760000000001</c:v>
                      </c:pt>
                      <c:pt idx="66549">
                        <c:v>31.861239999999999</c:v>
                      </c:pt>
                      <c:pt idx="66550">
                        <c:v>31.814450000000001</c:v>
                      </c:pt>
                      <c:pt idx="66551">
                        <c:v>31.768560000000001</c:v>
                      </c:pt>
                      <c:pt idx="66552">
                        <c:v>31.724260000000001</c:v>
                      </c:pt>
                      <c:pt idx="66553">
                        <c:v>31.677849999999999</c:v>
                      </c:pt>
                      <c:pt idx="66554">
                        <c:v>31.63091</c:v>
                      </c:pt>
                      <c:pt idx="66555">
                        <c:v>31.584530000000001</c:v>
                      </c:pt>
                      <c:pt idx="66556">
                        <c:v>31.534599999999998</c:v>
                      </c:pt>
                      <c:pt idx="66557">
                        <c:v>31.485569999999999</c:v>
                      </c:pt>
                      <c:pt idx="66558">
                        <c:v>31.436060000000001</c:v>
                      </c:pt>
                      <c:pt idx="66559">
                        <c:v>31.389320000000001</c:v>
                      </c:pt>
                      <c:pt idx="66560">
                        <c:v>31.343429999999998</c:v>
                      </c:pt>
                      <c:pt idx="66561">
                        <c:v>31.29542</c:v>
                      </c:pt>
                      <c:pt idx="66562">
                        <c:v>31.24483</c:v>
                      </c:pt>
                      <c:pt idx="66563">
                        <c:v>31.19323</c:v>
                      </c:pt>
                      <c:pt idx="66564">
                        <c:v>31.139830000000003</c:v>
                      </c:pt>
                      <c:pt idx="66565">
                        <c:v>31.087109999999999</c:v>
                      </c:pt>
                      <c:pt idx="66566">
                        <c:v>31.034310000000001</c:v>
                      </c:pt>
                      <c:pt idx="66567">
                        <c:v>30.981059999999999</c:v>
                      </c:pt>
                      <c:pt idx="66568">
                        <c:v>30.929470000000002</c:v>
                      </c:pt>
                      <c:pt idx="66569">
                        <c:v>30.8766</c:v>
                      </c:pt>
                      <c:pt idx="66570">
                        <c:v>30.823140000000002</c:v>
                      </c:pt>
                      <c:pt idx="66571">
                        <c:v>30.768330000000002</c:v>
                      </c:pt>
                      <c:pt idx="66572">
                        <c:v>30.71369</c:v>
                      </c:pt>
                      <c:pt idx="66573">
                        <c:v>30.65868</c:v>
                      </c:pt>
                      <c:pt idx="66574">
                        <c:v>30.60305</c:v>
                      </c:pt>
                      <c:pt idx="66575">
                        <c:v>30.548280000000002</c:v>
                      </c:pt>
                      <c:pt idx="66576">
                        <c:v>30.494059999999998</c:v>
                      </c:pt>
                      <c:pt idx="66577">
                        <c:v>30.438860000000002</c:v>
                      </c:pt>
                      <c:pt idx="66578">
                        <c:v>30.38297</c:v>
                      </c:pt>
                      <c:pt idx="66579">
                        <c:v>30.326450000000001</c:v>
                      </c:pt>
                      <c:pt idx="66580">
                        <c:v>30.269379999999998</c:v>
                      </c:pt>
                      <c:pt idx="66581">
                        <c:v>30.212319999999998</c:v>
                      </c:pt>
                      <c:pt idx="66582">
                        <c:v>30.153949999999998</c:v>
                      </c:pt>
                      <c:pt idx="66583">
                        <c:v>30.094630000000002</c:v>
                      </c:pt>
                      <c:pt idx="66584">
                        <c:v>30.036729999999999</c:v>
                      </c:pt>
                      <c:pt idx="66585">
                        <c:v>29.982140000000001</c:v>
                      </c:pt>
                      <c:pt idx="66586">
                        <c:v>29.92653</c:v>
                      </c:pt>
                      <c:pt idx="66587">
                        <c:v>29.869629999999997</c:v>
                      </c:pt>
                      <c:pt idx="66588">
                        <c:v>29.812170000000002</c:v>
                      </c:pt>
                      <c:pt idx="66589">
                        <c:v>29.75347</c:v>
                      </c:pt>
                      <c:pt idx="66590">
                        <c:v>29.693830000000002</c:v>
                      </c:pt>
                      <c:pt idx="66591">
                        <c:v>29.63364</c:v>
                      </c:pt>
                      <c:pt idx="66592">
                        <c:v>29.573599999999999</c:v>
                      </c:pt>
                      <c:pt idx="66593">
                        <c:v>29.512969999999999</c:v>
                      </c:pt>
                      <c:pt idx="66594">
                        <c:v>29.453040000000001</c:v>
                      </c:pt>
                      <c:pt idx="66595">
                        <c:v>29.391940000000002</c:v>
                      </c:pt>
                      <c:pt idx="66596">
                        <c:v>29.330820000000003</c:v>
                      </c:pt>
                      <c:pt idx="66597">
                        <c:v>29.270390000000003</c:v>
                      </c:pt>
                      <c:pt idx="66598">
                        <c:v>29.214090000000002</c:v>
                      </c:pt>
                      <c:pt idx="66599">
                        <c:v>29.155000000000001</c:v>
                      </c:pt>
                      <c:pt idx="66600">
                        <c:v>29.0943</c:v>
                      </c:pt>
                      <c:pt idx="66601">
                        <c:v>29.032179999999997</c:v>
                      </c:pt>
                      <c:pt idx="66602">
                        <c:v>28.97015</c:v>
                      </c:pt>
                      <c:pt idx="66603">
                        <c:v>28.90879</c:v>
                      </c:pt>
                      <c:pt idx="66604">
                        <c:v>28.848389999999998</c:v>
                      </c:pt>
                      <c:pt idx="66605">
                        <c:v>28.78819</c:v>
                      </c:pt>
                      <c:pt idx="66606">
                        <c:v>28.728120000000001</c:v>
                      </c:pt>
                      <c:pt idx="66607">
                        <c:v>28.667570000000001</c:v>
                      </c:pt>
                      <c:pt idx="66608">
                        <c:v>28.607209999999998</c:v>
                      </c:pt>
                      <c:pt idx="66609">
                        <c:v>28.55217</c:v>
                      </c:pt>
                      <c:pt idx="66610">
                        <c:v>28.498670000000001</c:v>
                      </c:pt>
                      <c:pt idx="66611">
                        <c:v>28.44359</c:v>
                      </c:pt>
                      <c:pt idx="66612">
                        <c:v>28.388059999999999</c:v>
                      </c:pt>
                      <c:pt idx="66613">
                        <c:v>28.331610000000001</c:v>
                      </c:pt>
                      <c:pt idx="66614">
                        <c:v>28.273969999999998</c:v>
                      </c:pt>
                      <c:pt idx="66615">
                        <c:v>28.21555</c:v>
                      </c:pt>
                      <c:pt idx="66616">
                        <c:v>28.156210000000002</c:v>
                      </c:pt>
                      <c:pt idx="66617">
                        <c:v>28.09554</c:v>
                      </c:pt>
                      <c:pt idx="66618">
                        <c:v>28.034279999999999</c:v>
                      </c:pt>
                      <c:pt idx="66619">
                        <c:v>27.972649999999998</c:v>
                      </c:pt>
                      <c:pt idx="66620">
                        <c:v>27.910140000000002</c:v>
                      </c:pt>
                      <c:pt idx="66621">
                        <c:v>27.848660000000002</c:v>
                      </c:pt>
                      <c:pt idx="66622">
                        <c:v>27.790140000000001</c:v>
                      </c:pt>
                      <c:pt idx="66623">
                        <c:v>27.73432</c:v>
                      </c:pt>
                      <c:pt idx="66624">
                        <c:v>27.678419999999999</c:v>
                      </c:pt>
                      <c:pt idx="66625">
                        <c:v>27.621549999999999</c:v>
                      </c:pt>
                      <c:pt idx="66626">
                        <c:v>27.564060000000001</c:v>
                      </c:pt>
                      <c:pt idx="66627">
                        <c:v>27.504249999999999</c:v>
                      </c:pt>
                      <c:pt idx="66628">
                        <c:v>27.442929999999997</c:v>
                      </c:pt>
                      <c:pt idx="66629">
                        <c:v>27.380610000000001</c:v>
                      </c:pt>
                      <c:pt idx="66630">
                        <c:v>27.322700000000001</c:v>
                      </c:pt>
                      <c:pt idx="66631">
                        <c:v>27.267589999999998</c:v>
                      </c:pt>
                      <c:pt idx="66632">
                        <c:v>27.213010000000001</c:v>
                      </c:pt>
                      <c:pt idx="66633">
                        <c:v>27.160019999999999</c:v>
                      </c:pt>
                      <c:pt idx="66634">
                        <c:v>27.103809999999999</c:v>
                      </c:pt>
                      <c:pt idx="66635">
                        <c:v>27.047080000000001</c:v>
                      </c:pt>
                      <c:pt idx="66636">
                        <c:v>26.990449999999999</c:v>
                      </c:pt>
                      <c:pt idx="66637">
                        <c:v>26.93329</c:v>
                      </c:pt>
                      <c:pt idx="66638">
                        <c:v>26.875320000000002</c:v>
                      </c:pt>
                      <c:pt idx="66639">
                        <c:v>26.817250000000001</c:v>
                      </c:pt>
                      <c:pt idx="66640">
                        <c:v>26.75911</c:v>
                      </c:pt>
                      <c:pt idx="66641">
                        <c:v>26.700309999999998</c:v>
                      </c:pt>
                      <c:pt idx="66642">
                        <c:v>26.640229999999999</c:v>
                      </c:pt>
                      <c:pt idx="66643">
                        <c:v>26.58043</c:v>
                      </c:pt>
                      <c:pt idx="66644">
                        <c:v>26.519480000000001</c:v>
                      </c:pt>
                      <c:pt idx="66645">
                        <c:v>26.458359999999999</c:v>
                      </c:pt>
                      <c:pt idx="66646">
                        <c:v>26.395789999999998</c:v>
                      </c:pt>
                      <c:pt idx="66647">
                        <c:v>26.332160000000002</c:v>
                      </c:pt>
                      <c:pt idx="66648">
                        <c:v>26.26764</c:v>
                      </c:pt>
                      <c:pt idx="66649">
                        <c:v>26.203059999999997</c:v>
                      </c:pt>
                      <c:pt idx="66650">
                        <c:v>26.137689999999999</c:v>
                      </c:pt>
                      <c:pt idx="66651">
                        <c:v>26.07526</c:v>
                      </c:pt>
                      <c:pt idx="66652">
                        <c:v>26.011299999999999</c:v>
                      </c:pt>
                      <c:pt idx="66653">
                        <c:v>25.947569999999999</c:v>
                      </c:pt>
                      <c:pt idx="66654">
                        <c:v>25.884129999999999</c:v>
                      </c:pt>
                      <c:pt idx="66655">
                        <c:v>25.820140000000002</c:v>
                      </c:pt>
                      <c:pt idx="66656">
                        <c:v>25.755580000000002</c:v>
                      </c:pt>
                      <c:pt idx="66657">
                        <c:v>25.69041</c:v>
                      </c:pt>
                      <c:pt idx="66658">
                        <c:v>25.6265</c:v>
                      </c:pt>
                      <c:pt idx="66659">
                        <c:v>25.563839999999999</c:v>
                      </c:pt>
                      <c:pt idx="66660">
                        <c:v>25.501660000000001</c:v>
                      </c:pt>
                      <c:pt idx="66661">
                        <c:v>25.442059999999998</c:v>
                      </c:pt>
                      <c:pt idx="66662">
                        <c:v>25.381909999999998</c:v>
                      </c:pt>
                      <c:pt idx="66663">
                        <c:v>25.32376</c:v>
                      </c:pt>
                      <c:pt idx="66664">
                        <c:v>25.26587</c:v>
                      </c:pt>
                      <c:pt idx="66665">
                        <c:v>25.207989999999999</c:v>
                      </c:pt>
                      <c:pt idx="66666">
                        <c:v>25.149439999999998</c:v>
                      </c:pt>
                      <c:pt idx="66667">
                        <c:v>25.092370000000003</c:v>
                      </c:pt>
                      <c:pt idx="66668">
                        <c:v>25.033390000000001</c:v>
                      </c:pt>
                      <c:pt idx="66669">
                        <c:v>24.97373</c:v>
                      </c:pt>
                      <c:pt idx="66670">
                        <c:v>24.913969999999999</c:v>
                      </c:pt>
                      <c:pt idx="66671">
                        <c:v>24.853529999999999</c:v>
                      </c:pt>
                      <c:pt idx="66672">
                        <c:v>24.793349999999997</c:v>
                      </c:pt>
                      <c:pt idx="66673">
                        <c:v>24.731090000000002</c:v>
                      </c:pt>
                      <c:pt idx="66674">
                        <c:v>24.668950000000002</c:v>
                      </c:pt>
                      <c:pt idx="66675">
                        <c:v>24.606080000000002</c:v>
                      </c:pt>
                      <c:pt idx="66676">
                        <c:v>24.542819999999999</c:v>
                      </c:pt>
                      <c:pt idx="66677">
                        <c:v>24.479019999999998</c:v>
                      </c:pt>
                      <c:pt idx="66678">
                        <c:v>24.41602</c:v>
                      </c:pt>
                      <c:pt idx="66679">
                        <c:v>24.352040000000002</c:v>
                      </c:pt>
                      <c:pt idx="66680">
                        <c:v>24.287050000000001</c:v>
                      </c:pt>
                      <c:pt idx="66681">
                        <c:v>24.222610000000003</c:v>
                      </c:pt>
                      <c:pt idx="66682">
                        <c:v>24.15756</c:v>
                      </c:pt>
                      <c:pt idx="66683">
                        <c:v>24.091900000000003</c:v>
                      </c:pt>
                      <c:pt idx="66684">
                        <c:v>24.026719999999997</c:v>
                      </c:pt>
                      <c:pt idx="66685">
                        <c:v>23.961229999999997</c:v>
                      </c:pt>
                      <c:pt idx="66686">
                        <c:v>23.896320000000003</c:v>
                      </c:pt>
                      <c:pt idx="66687">
                        <c:v>23.831389999999999</c:v>
                      </c:pt>
                      <c:pt idx="66688">
                        <c:v>23.767209999999999</c:v>
                      </c:pt>
                      <c:pt idx="66689">
                        <c:v>23.702849999999998</c:v>
                      </c:pt>
                      <c:pt idx="66690">
                        <c:v>23.641459999999999</c:v>
                      </c:pt>
                      <c:pt idx="66691">
                        <c:v>23.581140000000001</c:v>
                      </c:pt>
                      <c:pt idx="66692">
                        <c:v>23.525980000000001</c:v>
                      </c:pt>
                      <c:pt idx="66693">
                        <c:v>23.47184</c:v>
                      </c:pt>
                      <c:pt idx="66694">
                        <c:v>23.416290000000004</c:v>
                      </c:pt>
                      <c:pt idx="66695">
                        <c:v>23.363610000000001</c:v>
                      </c:pt>
                      <c:pt idx="66696">
                        <c:v>23.313959999999998</c:v>
                      </c:pt>
                      <c:pt idx="66697">
                        <c:v>23.259029999999999</c:v>
                      </c:pt>
                      <c:pt idx="66698">
                        <c:v>23.197899999999997</c:v>
                      </c:pt>
                      <c:pt idx="66699">
                        <c:v>23.135020000000001</c:v>
                      </c:pt>
                      <c:pt idx="66700">
                        <c:v>23.07056</c:v>
                      </c:pt>
                      <c:pt idx="66701">
                        <c:v>23.006799999999998</c:v>
                      </c:pt>
                      <c:pt idx="66702">
                        <c:v>22.94069</c:v>
                      </c:pt>
                      <c:pt idx="66703">
                        <c:v>22.874040000000001</c:v>
                      </c:pt>
                      <c:pt idx="66704">
                        <c:v>22.80714</c:v>
                      </c:pt>
                      <c:pt idx="66705">
                        <c:v>22.73987</c:v>
                      </c:pt>
                      <c:pt idx="66706">
                        <c:v>22.670439999999999</c:v>
                      </c:pt>
                      <c:pt idx="66707">
                        <c:v>22.599999999999998</c:v>
                      </c:pt>
                      <c:pt idx="66708">
                        <c:v>22.529089999999997</c:v>
                      </c:pt>
                      <c:pt idx="66709">
                        <c:v>22.45937</c:v>
                      </c:pt>
                      <c:pt idx="66710">
                        <c:v>22.388439999999999</c:v>
                      </c:pt>
                      <c:pt idx="66711">
                        <c:v>22.317049999999998</c:v>
                      </c:pt>
                      <c:pt idx="66712">
                        <c:v>22.244640000000004</c:v>
                      </c:pt>
                      <c:pt idx="66713">
                        <c:v>22.171799999999998</c:v>
                      </c:pt>
                      <c:pt idx="66714">
                        <c:v>22.099209999999999</c:v>
                      </c:pt>
                      <c:pt idx="66715">
                        <c:v>22.027059999999999</c:v>
                      </c:pt>
                      <c:pt idx="66716">
                        <c:v>21.954630000000002</c:v>
                      </c:pt>
                      <c:pt idx="66717">
                        <c:v>21.88214</c:v>
                      </c:pt>
                      <c:pt idx="66718">
                        <c:v>21.809840000000001</c:v>
                      </c:pt>
                      <c:pt idx="66719">
                        <c:v>21.737190000000002</c:v>
                      </c:pt>
                      <c:pt idx="66720">
                        <c:v>21.664340000000003</c:v>
                      </c:pt>
                      <c:pt idx="66721">
                        <c:v>21.59112</c:v>
                      </c:pt>
                      <c:pt idx="66722">
                        <c:v>21.516950000000001</c:v>
                      </c:pt>
                      <c:pt idx="66723">
                        <c:v>21.442790000000002</c:v>
                      </c:pt>
                      <c:pt idx="66724">
                        <c:v>21.36909</c:v>
                      </c:pt>
                      <c:pt idx="66725">
                        <c:v>21.296970000000002</c:v>
                      </c:pt>
                      <c:pt idx="66726">
                        <c:v>21.23132</c:v>
                      </c:pt>
                      <c:pt idx="66727">
                        <c:v>21.167169999999999</c:v>
                      </c:pt>
                      <c:pt idx="66728">
                        <c:v>21.102120000000003</c:v>
                      </c:pt>
                      <c:pt idx="66729">
                        <c:v>21.035959999999999</c:v>
                      </c:pt>
                      <c:pt idx="66730">
                        <c:v>20.96885</c:v>
                      </c:pt>
                      <c:pt idx="66731">
                        <c:v>20.900700000000001</c:v>
                      </c:pt>
                      <c:pt idx="66732">
                        <c:v>20.83625</c:v>
                      </c:pt>
                      <c:pt idx="66733">
                        <c:v>20.772179999999999</c:v>
                      </c:pt>
                      <c:pt idx="66734">
                        <c:v>20.705619999999996</c:v>
                      </c:pt>
                      <c:pt idx="66735">
                        <c:v>20.637609999999999</c:v>
                      </c:pt>
                      <c:pt idx="66736">
                        <c:v>20.569050000000001</c:v>
                      </c:pt>
                      <c:pt idx="66737">
                        <c:v>20.49953</c:v>
                      </c:pt>
                      <c:pt idx="66738">
                        <c:v>20.42869</c:v>
                      </c:pt>
                      <c:pt idx="66739">
                        <c:v>20.356670000000001</c:v>
                      </c:pt>
                      <c:pt idx="66740">
                        <c:v>20.284130000000001</c:v>
                      </c:pt>
                      <c:pt idx="66741">
                        <c:v>20.210349999999998</c:v>
                      </c:pt>
                      <c:pt idx="66742">
                        <c:v>20.136800000000001</c:v>
                      </c:pt>
                      <c:pt idx="66743">
                        <c:v>20.062540000000002</c:v>
                      </c:pt>
                      <c:pt idx="66744">
                        <c:v>19.987410000000001</c:v>
                      </c:pt>
                      <c:pt idx="66745">
                        <c:v>19.911650000000002</c:v>
                      </c:pt>
                      <c:pt idx="66746">
                        <c:v>19.836919999999999</c:v>
                      </c:pt>
                      <c:pt idx="66747">
                        <c:v>19.76191</c:v>
                      </c:pt>
                      <c:pt idx="66748">
                        <c:v>19.686990000000002</c:v>
                      </c:pt>
                      <c:pt idx="66749">
                        <c:v>19.61225</c:v>
                      </c:pt>
                      <c:pt idx="66750">
                        <c:v>19.537559999999999</c:v>
                      </c:pt>
                      <c:pt idx="66751">
                        <c:v>19.462219999999999</c:v>
                      </c:pt>
                      <c:pt idx="66752">
                        <c:v>19.385739999999998</c:v>
                      </c:pt>
                      <c:pt idx="66753">
                        <c:v>19.309270000000001</c:v>
                      </c:pt>
                      <c:pt idx="66754">
                        <c:v>19.2333</c:v>
                      </c:pt>
                      <c:pt idx="66755">
                        <c:v>19.156949999999998</c:v>
                      </c:pt>
                      <c:pt idx="66756">
                        <c:v>19.080369999999998</c:v>
                      </c:pt>
                      <c:pt idx="66757">
                        <c:v>19.003260000000001</c:v>
                      </c:pt>
                      <c:pt idx="66758">
                        <c:v>18.925559999999997</c:v>
                      </c:pt>
                      <c:pt idx="66759">
                        <c:v>18.84779</c:v>
                      </c:pt>
                      <c:pt idx="66760">
                        <c:v>18.770890000000001</c:v>
                      </c:pt>
                      <c:pt idx="66761">
                        <c:v>18.69426</c:v>
                      </c:pt>
                      <c:pt idx="66762">
                        <c:v>18.616849999999999</c:v>
                      </c:pt>
                      <c:pt idx="66763">
                        <c:v>18.538530000000002</c:v>
                      </c:pt>
                      <c:pt idx="66764">
                        <c:v>18.460100000000001</c:v>
                      </c:pt>
                      <c:pt idx="66765">
                        <c:v>18.38138</c:v>
                      </c:pt>
                      <c:pt idx="66766">
                        <c:v>18.30322</c:v>
                      </c:pt>
                      <c:pt idx="66767">
                        <c:v>18.22466</c:v>
                      </c:pt>
                      <c:pt idx="66768">
                        <c:v>18.145880000000002</c:v>
                      </c:pt>
                      <c:pt idx="66769">
                        <c:v>18.066850000000002</c:v>
                      </c:pt>
                      <c:pt idx="66770">
                        <c:v>17.98808</c:v>
                      </c:pt>
                      <c:pt idx="66771">
                        <c:v>17.90915</c:v>
                      </c:pt>
                      <c:pt idx="66772">
                        <c:v>17.82715</c:v>
                      </c:pt>
                      <c:pt idx="66773">
                        <c:v>17.74541</c:v>
                      </c:pt>
                      <c:pt idx="66774">
                        <c:v>17.661909999999999</c:v>
                      </c:pt>
                      <c:pt idx="66775">
                        <c:v>17.578440000000001</c:v>
                      </c:pt>
                      <c:pt idx="66776">
                        <c:v>17.497440000000001</c:v>
                      </c:pt>
                      <c:pt idx="66777">
                        <c:v>17.414899999999999</c:v>
                      </c:pt>
                      <c:pt idx="66778">
                        <c:v>17.332470000000001</c:v>
                      </c:pt>
                      <c:pt idx="66779">
                        <c:v>17.253679999999999</c:v>
                      </c:pt>
                      <c:pt idx="66780">
                        <c:v>17.17334</c:v>
                      </c:pt>
                      <c:pt idx="66781">
                        <c:v>17.090980000000002</c:v>
                      </c:pt>
                      <c:pt idx="66782">
                        <c:v>17.008189999999999</c:v>
                      </c:pt>
                      <c:pt idx="66783">
                        <c:v>16.925219999999999</c:v>
                      </c:pt>
                      <c:pt idx="66784">
                        <c:v>16.842890000000001</c:v>
                      </c:pt>
                      <c:pt idx="66785">
                        <c:v>16.76295</c:v>
                      </c:pt>
                      <c:pt idx="66786">
                        <c:v>16.683410000000002</c:v>
                      </c:pt>
                      <c:pt idx="66787">
                        <c:v>16.602309999999999</c:v>
                      </c:pt>
                      <c:pt idx="66788">
                        <c:v>16.521280000000001</c:v>
                      </c:pt>
                      <c:pt idx="66789">
                        <c:v>16.44679</c:v>
                      </c:pt>
                      <c:pt idx="66790">
                        <c:v>16.367069999999998</c:v>
                      </c:pt>
                      <c:pt idx="66791">
                        <c:v>16.287230000000001</c:v>
                      </c:pt>
                      <c:pt idx="66792">
                        <c:v>16.206020000000002</c:v>
                      </c:pt>
                      <c:pt idx="66793">
                        <c:v>16.123529999999999</c:v>
                      </c:pt>
                      <c:pt idx="66794">
                        <c:v>16.040579999999999</c:v>
                      </c:pt>
                      <c:pt idx="66795">
                        <c:v>15.95744</c:v>
                      </c:pt>
                      <c:pt idx="66796">
                        <c:v>15.874639999999999</c:v>
                      </c:pt>
                      <c:pt idx="66797">
                        <c:v>15.791370000000001</c:v>
                      </c:pt>
                      <c:pt idx="66798">
                        <c:v>15.70797</c:v>
                      </c:pt>
                      <c:pt idx="66799">
                        <c:v>15.624510000000001</c:v>
                      </c:pt>
                      <c:pt idx="66800">
                        <c:v>15.542149999999999</c:v>
                      </c:pt>
                      <c:pt idx="66801">
                        <c:v>15.46078</c:v>
                      </c:pt>
                      <c:pt idx="66802">
                        <c:v>15.378299999999999</c:v>
                      </c:pt>
                      <c:pt idx="66803">
                        <c:v>15.294890000000001</c:v>
                      </c:pt>
                      <c:pt idx="66804">
                        <c:v>15.211939999999998</c:v>
                      </c:pt>
                      <c:pt idx="66805">
                        <c:v>15.127880000000001</c:v>
                      </c:pt>
                      <c:pt idx="66806">
                        <c:v>15.044040000000001</c:v>
                      </c:pt>
                      <c:pt idx="66807">
                        <c:v>14.958769999999999</c:v>
                      </c:pt>
                      <c:pt idx="66808">
                        <c:v>14.87378</c:v>
                      </c:pt>
                      <c:pt idx="66809">
                        <c:v>14.78834</c:v>
                      </c:pt>
                      <c:pt idx="66810">
                        <c:v>14.70302</c:v>
                      </c:pt>
                      <c:pt idx="66811">
                        <c:v>14.617439999999998</c:v>
                      </c:pt>
                      <c:pt idx="66812">
                        <c:v>14.53214</c:v>
                      </c:pt>
                      <c:pt idx="66813">
                        <c:v>14.435649999999999</c:v>
                      </c:pt>
                      <c:pt idx="66814">
                        <c:v>14.35027</c:v>
                      </c:pt>
                      <c:pt idx="66815">
                        <c:v>14.26615</c:v>
                      </c:pt>
                      <c:pt idx="66816">
                        <c:v>14.185739999999999</c:v>
                      </c:pt>
                      <c:pt idx="66817">
                        <c:v>14.10586</c:v>
                      </c:pt>
                      <c:pt idx="66818">
                        <c:v>14.025790000000001</c:v>
                      </c:pt>
                      <c:pt idx="66819">
                        <c:v>13.94454</c:v>
                      </c:pt>
                      <c:pt idx="66820">
                        <c:v>13.86286</c:v>
                      </c:pt>
                      <c:pt idx="66821">
                        <c:v>13.78037</c:v>
                      </c:pt>
                      <c:pt idx="66822">
                        <c:v>13.69669</c:v>
                      </c:pt>
                      <c:pt idx="66823">
                        <c:v>13.61295</c:v>
                      </c:pt>
                      <c:pt idx="66824">
                        <c:v>13.52905</c:v>
                      </c:pt>
                      <c:pt idx="66825">
                        <c:v>13.445320000000001</c:v>
                      </c:pt>
                      <c:pt idx="66826">
                        <c:v>13.36112</c:v>
                      </c:pt>
                      <c:pt idx="66827">
                        <c:v>13.277289999999999</c:v>
                      </c:pt>
                      <c:pt idx="66828">
                        <c:v>13.193020000000001</c:v>
                      </c:pt>
                      <c:pt idx="66829">
                        <c:v>13.10877</c:v>
                      </c:pt>
                      <c:pt idx="66830">
                        <c:v>13.023849999999999</c:v>
                      </c:pt>
                      <c:pt idx="66831">
                        <c:v>12.938890000000001</c:v>
                      </c:pt>
                      <c:pt idx="66832">
                        <c:v>12.853149999999999</c:v>
                      </c:pt>
                      <c:pt idx="66833">
                        <c:v>12.76718</c:v>
                      </c:pt>
                      <c:pt idx="66834">
                        <c:v>12.68352</c:v>
                      </c:pt>
                      <c:pt idx="66835">
                        <c:v>12.602830000000001</c:v>
                      </c:pt>
                      <c:pt idx="66836">
                        <c:v>12.519279999999998</c:v>
                      </c:pt>
                      <c:pt idx="66837">
                        <c:v>12.43637</c:v>
                      </c:pt>
                      <c:pt idx="66838">
                        <c:v>12.353369999999998</c:v>
                      </c:pt>
                      <c:pt idx="66839">
                        <c:v>12.268170000000001</c:v>
                      </c:pt>
                      <c:pt idx="66840">
                        <c:v>12.18248</c:v>
                      </c:pt>
                      <c:pt idx="66841">
                        <c:v>12.096270000000001</c:v>
                      </c:pt>
                      <c:pt idx="66842">
                        <c:v>12.01071</c:v>
                      </c:pt>
                      <c:pt idx="66843">
                        <c:v>11.925179999999999</c:v>
                      </c:pt>
                      <c:pt idx="66844">
                        <c:v>11.83859</c:v>
                      </c:pt>
                      <c:pt idx="66845">
                        <c:v>11.752689999999999</c:v>
                      </c:pt>
                      <c:pt idx="66846">
                        <c:v>11.667149999999999</c:v>
                      </c:pt>
                      <c:pt idx="66847">
                        <c:v>11.581570000000001</c:v>
                      </c:pt>
                      <c:pt idx="66848">
                        <c:v>11.49732</c:v>
                      </c:pt>
                      <c:pt idx="66849">
                        <c:v>11.41442</c:v>
                      </c:pt>
                      <c:pt idx="66850">
                        <c:v>11.332629999999998</c:v>
                      </c:pt>
                      <c:pt idx="66851">
                        <c:v>11.250219999999999</c:v>
                      </c:pt>
                      <c:pt idx="66852">
                        <c:v>11.16682</c:v>
                      </c:pt>
                      <c:pt idx="66853">
                        <c:v>11.082879999999999</c:v>
                      </c:pt>
                      <c:pt idx="66854">
                        <c:v>10.997589999999999</c:v>
                      </c:pt>
                      <c:pt idx="66855">
                        <c:v>10.9115</c:v>
                      </c:pt>
                      <c:pt idx="66856">
                        <c:v>10.825990000000001</c:v>
                      </c:pt>
                      <c:pt idx="66857">
                        <c:v>10.73982</c:v>
                      </c:pt>
                      <c:pt idx="66858">
                        <c:v>10.65483</c:v>
                      </c:pt>
                      <c:pt idx="66859">
                        <c:v>10.574300000000001</c:v>
                      </c:pt>
                      <c:pt idx="66860">
                        <c:v>10.49737</c:v>
                      </c:pt>
                      <c:pt idx="66861">
                        <c:v>10.418000000000001</c:v>
                      </c:pt>
                      <c:pt idx="66862">
                        <c:v>10.336559999999999</c:v>
                      </c:pt>
                      <c:pt idx="66863">
                        <c:v>10.25295</c:v>
                      </c:pt>
                      <c:pt idx="66864">
                        <c:v>10.169090000000001</c:v>
                      </c:pt>
                      <c:pt idx="66865">
                        <c:v>10.086649999999999</c:v>
                      </c:pt>
                      <c:pt idx="66866">
                        <c:v>10.00421</c:v>
                      </c:pt>
                      <c:pt idx="66867">
                        <c:v>9.9198170000000001</c:v>
                      </c:pt>
                      <c:pt idx="66868">
                        <c:v>9.8368719999999996</c:v>
                      </c:pt>
                      <c:pt idx="66869">
                        <c:v>9.7532730000000001</c:v>
                      </c:pt>
                      <c:pt idx="66870">
                        <c:v>9.6700140000000001</c:v>
                      </c:pt>
                      <c:pt idx="66871">
                        <c:v>9.5845450000000003</c:v>
                      </c:pt>
                      <c:pt idx="66872">
                        <c:v>9.4987589999999997</c:v>
                      </c:pt>
                      <c:pt idx="66873">
                        <c:v>9.4126759999999994</c:v>
                      </c:pt>
                      <c:pt idx="66874">
                        <c:v>9.326179999999999</c:v>
                      </c:pt>
                      <c:pt idx="66875">
                        <c:v>9.2386029999999995</c:v>
                      </c:pt>
                      <c:pt idx="66876">
                        <c:v>9.1516330000000004</c:v>
                      </c:pt>
                      <c:pt idx="66877">
                        <c:v>9.0641400000000001</c:v>
                      </c:pt>
                      <c:pt idx="66878">
                        <c:v>8.9765750000000004</c:v>
                      </c:pt>
                      <c:pt idx="66879">
                        <c:v>8.8896730000000002</c:v>
                      </c:pt>
                      <c:pt idx="66880">
                        <c:v>8.8112999999999992</c:v>
                      </c:pt>
                      <c:pt idx="66881">
                        <c:v>8.7408020000000004</c:v>
                      </c:pt>
                      <c:pt idx="66882">
                        <c:v>8.6672539999999998</c:v>
                      </c:pt>
                      <c:pt idx="66883">
                        <c:v>8.5893499999999996</c:v>
                      </c:pt>
                      <c:pt idx="66884">
                        <c:v>8.5061089999999986</c:v>
                      </c:pt>
                      <c:pt idx="66885">
                        <c:v>8.4216359999999995</c:v>
                      </c:pt>
                      <c:pt idx="66886">
                        <c:v>8.3354700000000008</c:v>
                      </c:pt>
                      <c:pt idx="66887">
                        <c:v>8.249822</c:v>
                      </c:pt>
                      <c:pt idx="66888">
                        <c:v>8.1627019999999995</c:v>
                      </c:pt>
                      <c:pt idx="66889">
                        <c:v>8.0754909999999995</c:v>
                      </c:pt>
                      <c:pt idx="66890">
                        <c:v>7.9887040000000002</c:v>
                      </c:pt>
                      <c:pt idx="66891">
                        <c:v>7.9007119999999995</c:v>
                      </c:pt>
                      <c:pt idx="66892">
                        <c:v>7.8132230000000007</c:v>
                      </c:pt>
                      <c:pt idx="66893">
                        <c:v>7.725066</c:v>
                      </c:pt>
                      <c:pt idx="66894">
                        <c:v>7.6367470000000006</c:v>
                      </c:pt>
                      <c:pt idx="66895">
                        <c:v>7.5481560000000005</c:v>
                      </c:pt>
                      <c:pt idx="66896">
                        <c:v>7.4592219999999996</c:v>
                      </c:pt>
                      <c:pt idx="66897">
                        <c:v>7.3704640000000001</c:v>
                      </c:pt>
                      <c:pt idx="66898">
                        <c:v>7.2833400000000008</c:v>
                      </c:pt>
                      <c:pt idx="66899">
                        <c:v>7.1963889999999999</c:v>
                      </c:pt>
                      <c:pt idx="66900">
                        <c:v>7.109318</c:v>
                      </c:pt>
                      <c:pt idx="66901">
                        <c:v>7.0216239999999992</c:v>
                      </c:pt>
                      <c:pt idx="66902">
                        <c:v>6.933071</c:v>
                      </c:pt>
                      <c:pt idx="66903">
                        <c:v>6.8447019999999998</c:v>
                      </c:pt>
                      <c:pt idx="66904">
                        <c:v>6.7564760000000001</c:v>
                      </c:pt>
                      <c:pt idx="66905">
                        <c:v>6.6679779999999997</c:v>
                      </c:pt>
                      <c:pt idx="66906">
                        <c:v>6.5792310000000001</c:v>
                      </c:pt>
                      <c:pt idx="66907">
                        <c:v>6.4905029999999995</c:v>
                      </c:pt>
                      <c:pt idx="66908">
                        <c:v>6.4015279999999999</c:v>
                      </c:pt>
                      <c:pt idx="66909">
                        <c:v>6.3125799999999996</c:v>
                      </c:pt>
                      <c:pt idx="66910">
                        <c:v>6.2233839999999994</c:v>
                      </c:pt>
                      <c:pt idx="66911">
                        <c:v>6.1344880000000002</c:v>
                      </c:pt>
                      <c:pt idx="66912">
                        <c:v>6.0458429999999996</c:v>
                      </c:pt>
                      <c:pt idx="66913">
                        <c:v>5.956963</c:v>
                      </c:pt>
                      <c:pt idx="66914">
                        <c:v>5.8676819999999994</c:v>
                      </c:pt>
                      <c:pt idx="66915">
                        <c:v>5.7783449999999998</c:v>
                      </c:pt>
                      <c:pt idx="66916">
                        <c:v>5.6889900000000004</c:v>
                      </c:pt>
                      <c:pt idx="66917">
                        <c:v>5.5998840000000003</c:v>
                      </c:pt>
                      <c:pt idx="66918">
                        <c:v>5.5104059999999997</c:v>
                      </c:pt>
                      <c:pt idx="66919">
                        <c:v>5.4214310000000001</c:v>
                      </c:pt>
                      <c:pt idx="66920">
                        <c:v>5.3337389999999996</c:v>
                      </c:pt>
                      <c:pt idx="66921">
                        <c:v>5.2462590000000002</c:v>
                      </c:pt>
                      <c:pt idx="66922">
                        <c:v>5.158142999999999</c:v>
                      </c:pt>
                      <c:pt idx="66923">
                        <c:v>5.0710420000000003</c:v>
                      </c:pt>
                      <c:pt idx="66924">
                        <c:v>4.9831630000000002</c:v>
                      </c:pt>
                      <c:pt idx="66925">
                        <c:v>4.8953619999999995</c:v>
                      </c:pt>
                      <c:pt idx="66926">
                        <c:v>4.8073240000000004</c:v>
                      </c:pt>
                      <c:pt idx="66927">
                        <c:v>4.7190450000000004</c:v>
                      </c:pt>
                      <c:pt idx="66928">
                        <c:v>4.631335</c:v>
                      </c:pt>
                      <c:pt idx="66929">
                        <c:v>4.5456919999999998</c:v>
                      </c:pt>
                      <c:pt idx="66930">
                        <c:v>4.4607419999999998</c:v>
                      </c:pt>
                      <c:pt idx="66931">
                        <c:v>4.3758049999999997</c:v>
                      </c:pt>
                      <c:pt idx="66932">
                        <c:v>4.2900400000000003</c:v>
                      </c:pt>
                      <c:pt idx="66933">
                        <c:v>4.2040939999999996</c:v>
                      </c:pt>
                      <c:pt idx="66934">
                        <c:v>4.1191430000000002</c:v>
                      </c:pt>
                      <c:pt idx="66935">
                        <c:v>4.0340059999999998</c:v>
                      </c:pt>
                      <c:pt idx="66936">
                        <c:v>3.9474429999999998</c:v>
                      </c:pt>
                      <c:pt idx="66937">
                        <c:v>3.860576</c:v>
                      </c:pt>
                      <c:pt idx="66938">
                        <c:v>3.7733410000000003</c:v>
                      </c:pt>
                      <c:pt idx="66939">
                        <c:v>3.6861199999999998</c:v>
                      </c:pt>
                      <c:pt idx="66940">
                        <c:v>3.5997240000000001</c:v>
                      </c:pt>
                      <c:pt idx="66941">
                        <c:v>3.5122589999999998</c:v>
                      </c:pt>
                      <c:pt idx="66942">
                        <c:v>3.4247230000000002</c:v>
                      </c:pt>
                      <c:pt idx="66943">
                        <c:v>3.336363</c:v>
                      </c:pt>
                      <c:pt idx="66944">
                        <c:v>3.24763</c:v>
                      </c:pt>
                      <c:pt idx="66945">
                        <c:v>3.1587480000000001</c:v>
                      </c:pt>
                      <c:pt idx="66946">
                        <c:v>3.0695739999999998</c:v>
                      </c:pt>
                      <c:pt idx="66947">
                        <c:v>2.982329</c:v>
                      </c:pt>
                      <c:pt idx="66948">
                        <c:v>2.9027469999999997</c:v>
                      </c:pt>
                      <c:pt idx="66949">
                        <c:v>2.8200310000000002</c:v>
                      </c:pt>
                      <c:pt idx="66950">
                        <c:v>2.734845</c:v>
                      </c:pt>
                      <c:pt idx="66951">
                        <c:v>2.646617</c:v>
                      </c:pt>
                      <c:pt idx="66952">
                        <c:v>2.5581070000000001</c:v>
                      </c:pt>
                      <c:pt idx="66953">
                        <c:v>2.4694830000000003</c:v>
                      </c:pt>
                      <c:pt idx="66954">
                        <c:v>2.3802850000000002</c:v>
                      </c:pt>
                      <c:pt idx="66955">
                        <c:v>2.2906080000000002</c:v>
                      </c:pt>
                      <c:pt idx="66956">
                        <c:v>2.2007630000000002</c:v>
                      </c:pt>
                      <c:pt idx="66957">
                        <c:v>2.1114959999999998</c:v>
                      </c:pt>
                      <c:pt idx="66958">
                        <c:v>2.0231919999999999</c:v>
                      </c:pt>
                      <c:pt idx="66959">
                        <c:v>1.9186700000000001</c:v>
                      </c:pt>
                      <c:pt idx="66960">
                        <c:v>1.8258949999999998</c:v>
                      </c:pt>
                      <c:pt idx="66961">
                        <c:v>1.7342309999999999</c:v>
                      </c:pt>
                      <c:pt idx="66962">
                        <c:v>1.6432450000000001</c:v>
                      </c:pt>
                      <c:pt idx="66963">
                        <c:v>1.552664</c:v>
                      </c:pt>
                      <c:pt idx="66964">
                        <c:v>1.4627019999999999</c:v>
                      </c:pt>
                      <c:pt idx="66965">
                        <c:v>1.3736649999999999</c:v>
                      </c:pt>
                      <c:pt idx="66966">
                        <c:v>1.28546</c:v>
                      </c:pt>
                      <c:pt idx="66967">
                        <c:v>1.196717</c:v>
                      </c:pt>
                      <c:pt idx="66968">
                        <c:v>1.1096300000000001</c:v>
                      </c:pt>
                      <c:pt idx="66969">
                        <c:v>1.0215290000000001</c:v>
                      </c:pt>
                      <c:pt idx="66970">
                        <c:v>0.93372460000000002</c:v>
                      </c:pt>
                      <c:pt idx="66971">
                        <c:v>0.84618929999999992</c:v>
                      </c:pt>
                      <c:pt idx="66972">
                        <c:v>0.75898169999999998</c:v>
                      </c:pt>
                      <c:pt idx="66973">
                        <c:v>0.67097779999999996</c:v>
                      </c:pt>
                      <c:pt idx="66974">
                        <c:v>0.58323029999999998</c:v>
                      </c:pt>
                      <c:pt idx="66975">
                        <c:v>0.49477930000000003</c:v>
                      </c:pt>
                      <c:pt idx="66976">
                        <c:v>0.4064953</c:v>
                      </c:pt>
                      <c:pt idx="66977">
                        <c:v>0.31923170000000001</c:v>
                      </c:pt>
                      <c:pt idx="66978">
                        <c:v>0.23178460000000001</c:v>
                      </c:pt>
                      <c:pt idx="66979">
                        <c:v>0.1446807</c:v>
                      </c:pt>
                      <c:pt idx="66980">
                        <c:v>5.761981E-2</c:v>
                      </c:pt>
                      <c:pt idx="66981">
                        <c:v>-2.8833150000000002E-2</c:v>
                      </c:pt>
                      <c:pt idx="66982">
                        <c:v>-0.1161301</c:v>
                      </c:pt>
                      <c:pt idx="66983">
                        <c:v>-0.20370840000000001</c:v>
                      </c:pt>
                      <c:pt idx="66984">
                        <c:v>-0.29119430000000002</c:v>
                      </c:pt>
                      <c:pt idx="66985">
                        <c:v>-0.37880059999999999</c:v>
                      </c:pt>
                      <c:pt idx="66986">
                        <c:v>-0.46539959999999997</c:v>
                      </c:pt>
                      <c:pt idx="66987">
                        <c:v>-0.5512899</c:v>
                      </c:pt>
                      <c:pt idx="66988">
                        <c:v>-0.63782690000000009</c:v>
                      </c:pt>
                      <c:pt idx="66989">
                        <c:v>-0.72477459999999994</c:v>
                      </c:pt>
                      <c:pt idx="66990">
                        <c:v>-0.81175029999999992</c:v>
                      </c:pt>
                      <c:pt idx="66991">
                        <c:v>-0.89811329999999989</c:v>
                      </c:pt>
                      <c:pt idx="66992">
                        <c:v>-0.98581790000000002</c:v>
                      </c:pt>
                      <c:pt idx="66993">
                        <c:v>-1.0737939999999999</c:v>
                      </c:pt>
                      <c:pt idx="66994">
                        <c:v>-1.160992</c:v>
                      </c:pt>
                      <c:pt idx="66995">
                        <c:v>-1.2483979999999999</c:v>
                      </c:pt>
                      <c:pt idx="66996">
                        <c:v>-1.3344069999999999</c:v>
                      </c:pt>
                      <c:pt idx="66997">
                        <c:v>-1.422072</c:v>
                      </c:pt>
                      <c:pt idx="66998">
                        <c:v>-1.508632</c:v>
                      </c:pt>
                      <c:pt idx="66999">
                        <c:v>-1.5932550000000001</c:v>
                      </c:pt>
                      <c:pt idx="67000">
                        <c:v>-1.6773959999999999</c:v>
                      </c:pt>
                      <c:pt idx="67001">
                        <c:v>-1.7629810000000001</c:v>
                      </c:pt>
                      <c:pt idx="67002">
                        <c:v>-1.8510629999999999</c:v>
                      </c:pt>
                      <c:pt idx="67003">
                        <c:v>-1.9388340000000002</c:v>
                      </c:pt>
                      <c:pt idx="67004">
                        <c:v>-2.0269170000000001</c:v>
                      </c:pt>
                      <c:pt idx="67005">
                        <c:v>-2.1153300000000002</c:v>
                      </c:pt>
                      <c:pt idx="67006">
                        <c:v>-2.2035779999999998</c:v>
                      </c:pt>
                      <c:pt idx="67007">
                        <c:v>-2.2925200000000001</c:v>
                      </c:pt>
                      <c:pt idx="67008">
                        <c:v>-2.380655</c:v>
                      </c:pt>
                      <c:pt idx="67009">
                        <c:v>-2.4684110000000001</c:v>
                      </c:pt>
                      <c:pt idx="67010">
                        <c:v>-2.5558829999999997</c:v>
                      </c:pt>
                      <c:pt idx="67011">
                        <c:v>-2.644644</c:v>
                      </c:pt>
                      <c:pt idx="67012">
                        <c:v>-2.733063</c:v>
                      </c:pt>
                      <c:pt idx="67013">
                        <c:v>-2.821707</c:v>
                      </c:pt>
                      <c:pt idx="67014">
                        <c:v>-2.910463</c:v>
                      </c:pt>
                      <c:pt idx="67015">
                        <c:v>-2.9990220000000001</c:v>
                      </c:pt>
                      <c:pt idx="67016">
                        <c:v>-3.0877219999999999</c:v>
                      </c:pt>
                      <c:pt idx="67017">
                        <c:v>-3.1765029999999999</c:v>
                      </c:pt>
                      <c:pt idx="67018">
                        <c:v>-3.2653359999999996</c:v>
                      </c:pt>
                      <c:pt idx="67019">
                        <c:v>-3.3545750000000001</c:v>
                      </c:pt>
                      <c:pt idx="67020">
                        <c:v>-3.4437440000000001</c:v>
                      </c:pt>
                      <c:pt idx="67021">
                        <c:v>-3.5309200000000001</c:v>
                      </c:pt>
                      <c:pt idx="67022">
                        <c:v>-3.6187719999999999</c:v>
                      </c:pt>
                      <c:pt idx="67023">
                        <c:v>-3.7076289999999998</c:v>
                      </c:pt>
                      <c:pt idx="67024">
                        <c:v>-3.7963710000000002</c:v>
                      </c:pt>
                      <c:pt idx="67025">
                        <c:v>-3.8847019999999999</c:v>
                      </c:pt>
                      <c:pt idx="67026">
                        <c:v>-3.9740130000000002</c:v>
                      </c:pt>
                      <c:pt idx="67027">
                        <c:v>-4.0625169999999997</c:v>
                      </c:pt>
                      <c:pt idx="67028">
                        <c:v>-4.1515079999999998</c:v>
                      </c:pt>
                      <c:pt idx="67029">
                        <c:v>-4.2403809999999993</c:v>
                      </c:pt>
                      <c:pt idx="67030">
                        <c:v>-4.3343090000000002</c:v>
                      </c:pt>
                      <c:pt idx="67031">
                        <c:v>-4.425173</c:v>
                      </c:pt>
                      <c:pt idx="67032">
                        <c:v>-4.5153100000000004</c:v>
                      </c:pt>
                      <c:pt idx="67033">
                        <c:v>-4.603351</c:v>
                      </c:pt>
                      <c:pt idx="67034">
                        <c:v>-4.6918169999999995</c:v>
                      </c:pt>
                      <c:pt idx="67035">
                        <c:v>-4.7780139999999998</c:v>
                      </c:pt>
                      <c:pt idx="67036">
                        <c:v>-4.8635270000000004</c:v>
                      </c:pt>
                      <c:pt idx="67037">
                        <c:v>-4.9448290000000004</c:v>
                      </c:pt>
                      <c:pt idx="67038">
                        <c:v>-5.031568</c:v>
                      </c:pt>
                      <c:pt idx="67039">
                        <c:v>-5.1188570000000002</c:v>
                      </c:pt>
                      <c:pt idx="67040">
                        <c:v>-5.2066590000000001</c:v>
                      </c:pt>
                      <c:pt idx="67041">
                        <c:v>-5.2945379999999993</c:v>
                      </c:pt>
                      <c:pt idx="67042">
                        <c:v>-5.3808530000000001</c:v>
                      </c:pt>
                      <c:pt idx="67043">
                        <c:v>-5.4673959999999999</c:v>
                      </c:pt>
                      <c:pt idx="67044">
                        <c:v>-5.5553110000000006</c:v>
                      </c:pt>
                      <c:pt idx="67045">
                        <c:v>-5.6429799999999997</c:v>
                      </c:pt>
                      <c:pt idx="67046">
                        <c:v>-5.7309600000000005</c:v>
                      </c:pt>
                      <c:pt idx="67047">
                        <c:v>-5.8188150000000007</c:v>
                      </c:pt>
                      <c:pt idx="67048">
                        <c:v>-5.9067179999999997</c:v>
                      </c:pt>
                      <c:pt idx="67049">
                        <c:v>-5.994828</c:v>
                      </c:pt>
                      <c:pt idx="67050">
                        <c:v>-6.0831369999999998</c:v>
                      </c:pt>
                      <c:pt idx="67051">
                        <c:v>-6.1711780000000003</c:v>
                      </c:pt>
                      <c:pt idx="67052">
                        <c:v>-6.258642</c:v>
                      </c:pt>
                      <c:pt idx="67053">
                        <c:v>-6.3461020000000001</c:v>
                      </c:pt>
                      <c:pt idx="67054">
                        <c:v>-6.4316420000000001</c:v>
                      </c:pt>
                      <c:pt idx="67055">
                        <c:v>-6.5133379999999992</c:v>
                      </c:pt>
                      <c:pt idx="67056">
                        <c:v>-6.5971709999999995</c:v>
                      </c:pt>
                      <c:pt idx="67057">
                        <c:v>-6.6821160000000006</c:v>
                      </c:pt>
                      <c:pt idx="67058">
                        <c:v>-6.7687969999999993</c:v>
                      </c:pt>
                      <c:pt idx="67059">
                        <c:v>-6.8561019999999999</c:v>
                      </c:pt>
                      <c:pt idx="67060">
                        <c:v>-6.9452769999999999</c:v>
                      </c:pt>
                      <c:pt idx="67061">
                        <c:v>-7.0378719999999992</c:v>
                      </c:pt>
                      <c:pt idx="67062">
                        <c:v>-7.1195439999999994</c:v>
                      </c:pt>
                      <c:pt idx="67063">
                        <c:v>-7.1942070000000005</c:v>
                      </c:pt>
                      <c:pt idx="67064">
                        <c:v>-7.2741370000000005</c:v>
                      </c:pt>
                      <c:pt idx="67065">
                        <c:v>-7.3597409999999996</c:v>
                      </c:pt>
                      <c:pt idx="67066">
                        <c:v>-7.4330609999999995</c:v>
                      </c:pt>
                      <c:pt idx="67067">
                        <c:v>-7.5074629999999996</c:v>
                      </c:pt>
                      <c:pt idx="67068">
                        <c:v>-7.587942</c:v>
                      </c:pt>
                      <c:pt idx="67069">
                        <c:v>-7.673063</c:v>
                      </c:pt>
                      <c:pt idx="67070">
                        <c:v>-7.7579250000000002</c:v>
                      </c:pt>
                      <c:pt idx="67071">
                        <c:v>-7.8419689999999997</c:v>
                      </c:pt>
                      <c:pt idx="67072">
                        <c:v>-7.9226339999999995</c:v>
                      </c:pt>
                      <c:pt idx="67073">
                        <c:v>-8.0072569999999992</c:v>
                      </c:pt>
                      <c:pt idx="67074">
                        <c:v>-8.092770999999999</c:v>
                      </c:pt>
                      <c:pt idx="67075">
                        <c:v>-8.1789730000000009</c:v>
                      </c:pt>
                      <c:pt idx="67076">
                        <c:v>-8.2654969999999999</c:v>
                      </c:pt>
                      <c:pt idx="67077">
                        <c:v>-8.3519940000000013</c:v>
                      </c:pt>
                      <c:pt idx="67078">
                        <c:v>-8.4385349999999999</c:v>
                      </c:pt>
                      <c:pt idx="67079">
                        <c:v>-8.5254899999999996</c:v>
                      </c:pt>
                      <c:pt idx="67080">
                        <c:v>-8.6128549999999997</c:v>
                      </c:pt>
                      <c:pt idx="67081">
                        <c:v>-8.6991549999999993</c:v>
                      </c:pt>
                      <c:pt idx="67082">
                        <c:v>-8.7863519999999991</c:v>
                      </c:pt>
                      <c:pt idx="67083">
                        <c:v>-8.8738499999999991</c:v>
                      </c:pt>
                      <c:pt idx="67084">
                        <c:v>-8.9617570000000004</c:v>
                      </c:pt>
                      <c:pt idx="67085">
                        <c:v>-9.0499690000000008</c:v>
                      </c:pt>
                      <c:pt idx="67086">
                        <c:v>-9.1378649999999997</c:v>
                      </c:pt>
                      <c:pt idx="67087">
                        <c:v>-9.2239769999999996</c:v>
                      </c:pt>
                      <c:pt idx="67088">
                        <c:v>-9.3066490000000002</c:v>
                      </c:pt>
                      <c:pt idx="67089">
                        <c:v>-9.3888549999999995</c:v>
                      </c:pt>
                      <c:pt idx="67090">
                        <c:v>-9.4749990000000004</c:v>
                      </c:pt>
                      <c:pt idx="67091">
                        <c:v>-9.5615819999999996</c:v>
                      </c:pt>
                      <c:pt idx="67092">
                        <c:v>-9.6475390000000001</c:v>
                      </c:pt>
                      <c:pt idx="67093">
                        <c:v>-9.7327580000000005</c:v>
                      </c:pt>
                      <c:pt idx="67094">
                        <c:v>-9.8187460000000009</c:v>
                      </c:pt>
                      <c:pt idx="67095">
                        <c:v>-9.9040859999999995</c:v>
                      </c:pt>
                      <c:pt idx="67096">
                        <c:v>-9.987972000000001</c:v>
                      </c:pt>
                      <c:pt idx="67097">
                        <c:v>-10.07333</c:v>
                      </c:pt>
                      <c:pt idx="67098">
                        <c:v>-10.160599999999999</c:v>
                      </c:pt>
                      <c:pt idx="67099">
                        <c:v>-10.247450000000001</c:v>
                      </c:pt>
                      <c:pt idx="67100">
                        <c:v>-10.33517</c:v>
                      </c:pt>
                      <c:pt idx="67101">
                        <c:v>-10.42254</c:v>
                      </c:pt>
                      <c:pt idx="67102">
                        <c:v>-10.508100000000001</c:v>
                      </c:pt>
                      <c:pt idx="67103">
                        <c:v>-10.593959999999999</c:v>
                      </c:pt>
                      <c:pt idx="67104">
                        <c:v>-10.67914</c:v>
                      </c:pt>
                      <c:pt idx="67105">
                        <c:v>-10.775550000000001</c:v>
                      </c:pt>
                      <c:pt idx="67106">
                        <c:v>-10.867709999999999</c:v>
                      </c:pt>
                      <c:pt idx="67107">
                        <c:v>-10.955569999999998</c:v>
                      </c:pt>
                      <c:pt idx="67108">
                        <c:v>-11.04203</c:v>
                      </c:pt>
                      <c:pt idx="67109">
                        <c:v>-11.12886</c:v>
                      </c:pt>
                      <c:pt idx="67110">
                        <c:v>-11.21576</c:v>
                      </c:pt>
                      <c:pt idx="67111">
                        <c:v>-11.302959999999999</c:v>
                      </c:pt>
                      <c:pt idx="67112">
                        <c:v>-11.38982</c:v>
                      </c:pt>
                      <c:pt idx="67113">
                        <c:v>-11.47804</c:v>
                      </c:pt>
                      <c:pt idx="67114">
                        <c:v>-11.565989999999999</c:v>
                      </c:pt>
                      <c:pt idx="67115">
                        <c:v>-11.653089999999999</c:v>
                      </c:pt>
                      <c:pt idx="67116">
                        <c:v>-11.739820000000002</c:v>
                      </c:pt>
                      <c:pt idx="67117">
                        <c:v>-11.826080000000001</c:v>
                      </c:pt>
                      <c:pt idx="67118">
                        <c:v>-11.912510000000001</c:v>
                      </c:pt>
                      <c:pt idx="67119">
                        <c:v>-11.998100000000001</c:v>
                      </c:pt>
                      <c:pt idx="67120">
                        <c:v>-12.083880000000001</c:v>
                      </c:pt>
                      <c:pt idx="67121">
                        <c:v>-12.168849999999999</c:v>
                      </c:pt>
                      <c:pt idx="67122">
                        <c:v>-12.252469999999999</c:v>
                      </c:pt>
                      <c:pt idx="67123">
                        <c:v>-12.33539</c:v>
                      </c:pt>
                      <c:pt idx="67124">
                        <c:v>-12.418849999999999</c:v>
                      </c:pt>
                      <c:pt idx="67125">
                        <c:v>-12.501619999999999</c:v>
                      </c:pt>
                      <c:pt idx="67126">
                        <c:v>-12.585139999999999</c:v>
                      </c:pt>
                      <c:pt idx="67127">
                        <c:v>-12.668219999999998</c:v>
                      </c:pt>
                      <c:pt idx="67128">
                        <c:v>-12.752870000000001</c:v>
                      </c:pt>
                      <c:pt idx="67129">
                        <c:v>-12.837209999999999</c:v>
                      </c:pt>
                      <c:pt idx="67130">
                        <c:v>-12.921240000000001</c:v>
                      </c:pt>
                      <c:pt idx="67131">
                        <c:v>-13.006409999999999</c:v>
                      </c:pt>
                      <c:pt idx="67132">
                        <c:v>-13.091159999999999</c:v>
                      </c:pt>
                      <c:pt idx="67133">
                        <c:v>-13.17643</c:v>
                      </c:pt>
                      <c:pt idx="67134">
                        <c:v>-13.261890000000001</c:v>
                      </c:pt>
                      <c:pt idx="67135">
                        <c:v>-13.347359999999998</c:v>
                      </c:pt>
                      <c:pt idx="67136">
                        <c:v>-13.432599999999999</c:v>
                      </c:pt>
                      <c:pt idx="67137">
                        <c:v>-13.514470000000001</c:v>
                      </c:pt>
                      <c:pt idx="67138">
                        <c:v>-13.59679</c:v>
                      </c:pt>
                      <c:pt idx="67139">
                        <c:v>-13.678170000000001</c:v>
                      </c:pt>
                      <c:pt idx="67140">
                        <c:v>-13.760960000000001</c:v>
                      </c:pt>
                      <c:pt idx="67141">
                        <c:v>-13.844469999999999</c:v>
                      </c:pt>
                      <c:pt idx="67142">
                        <c:v>-13.927060000000001</c:v>
                      </c:pt>
                      <c:pt idx="67143">
                        <c:v>-14.01098</c:v>
                      </c:pt>
                      <c:pt idx="67144">
                        <c:v>-14.09416</c:v>
                      </c:pt>
                      <c:pt idx="67145">
                        <c:v>-14.17623</c:v>
                      </c:pt>
                      <c:pt idx="67146">
                        <c:v>-14.259139999999999</c:v>
                      </c:pt>
                      <c:pt idx="67147">
                        <c:v>-14.34207</c:v>
                      </c:pt>
                      <c:pt idx="67148">
                        <c:v>-14.42601</c:v>
                      </c:pt>
                      <c:pt idx="67149">
                        <c:v>-14.510439999999999</c:v>
                      </c:pt>
                      <c:pt idx="67150">
                        <c:v>-14.593810000000001</c:v>
                      </c:pt>
                      <c:pt idx="67151">
                        <c:v>-14.677379999999999</c:v>
                      </c:pt>
                      <c:pt idx="67152">
                        <c:v>-14.75859</c:v>
                      </c:pt>
                      <c:pt idx="67153">
                        <c:v>-14.834560000000002</c:v>
                      </c:pt>
                      <c:pt idx="67154">
                        <c:v>-14.907779999999999</c:v>
                      </c:pt>
                      <c:pt idx="67155">
                        <c:v>-14.98775</c:v>
                      </c:pt>
                      <c:pt idx="67156">
                        <c:v>-15.07034</c:v>
                      </c:pt>
                      <c:pt idx="67157">
                        <c:v>-15.151300000000001</c:v>
                      </c:pt>
                      <c:pt idx="67158">
                        <c:v>-15.23415</c:v>
                      </c:pt>
                      <c:pt idx="67159">
                        <c:v>-15.318339999999999</c:v>
                      </c:pt>
                      <c:pt idx="67160">
                        <c:v>-15.40174</c:v>
                      </c:pt>
                      <c:pt idx="67161">
                        <c:v>-15.48596</c:v>
                      </c:pt>
                      <c:pt idx="67162">
                        <c:v>-15.570040000000001</c:v>
                      </c:pt>
                      <c:pt idx="67163">
                        <c:v>-15.655110000000001</c:v>
                      </c:pt>
                      <c:pt idx="67164">
                        <c:v>-15.73939</c:v>
                      </c:pt>
                      <c:pt idx="67165">
                        <c:v>-15.83508</c:v>
                      </c:pt>
                      <c:pt idx="67166">
                        <c:v>-15.926539999999999</c:v>
                      </c:pt>
                      <c:pt idx="67167">
                        <c:v>-16.013390000000001</c:v>
                      </c:pt>
                      <c:pt idx="67168">
                        <c:v>-16.09919</c:v>
                      </c:pt>
                      <c:pt idx="67169">
                        <c:v>-16.18374</c:v>
                      </c:pt>
                      <c:pt idx="67170">
                        <c:v>-16.267710000000001</c:v>
                      </c:pt>
                      <c:pt idx="67171">
                        <c:v>-16.36364</c:v>
                      </c:pt>
                      <c:pt idx="67172">
                        <c:v>-16.452819999999999</c:v>
                      </c:pt>
                      <c:pt idx="67173">
                        <c:v>-16.537859999999998</c:v>
                      </c:pt>
                      <c:pt idx="67174">
                        <c:v>-16.621220000000001</c:v>
                      </c:pt>
                      <c:pt idx="67175">
                        <c:v>-16.704070000000002</c:v>
                      </c:pt>
                      <c:pt idx="67176">
                        <c:v>-16.78717</c:v>
                      </c:pt>
                      <c:pt idx="67177">
                        <c:v>-16.870620000000002</c:v>
                      </c:pt>
                      <c:pt idx="67178">
                        <c:v>-16.953769999999999</c:v>
                      </c:pt>
                      <c:pt idx="67179">
                        <c:v>-17.036169999999998</c:v>
                      </c:pt>
                      <c:pt idx="67180">
                        <c:v>-17.11824</c:v>
                      </c:pt>
                      <c:pt idx="67181">
                        <c:v>-17.199580000000001</c:v>
                      </c:pt>
                      <c:pt idx="67182">
                        <c:v>-17.281230000000001</c:v>
                      </c:pt>
                      <c:pt idx="67183">
                        <c:v>-17.364049999999999</c:v>
                      </c:pt>
                      <c:pt idx="67184">
                        <c:v>-17.447389999999999</c:v>
                      </c:pt>
                      <c:pt idx="67185">
                        <c:v>-17.530639999999998</c:v>
                      </c:pt>
                      <c:pt idx="67186">
                        <c:v>-17.61543</c:v>
                      </c:pt>
                      <c:pt idx="67187">
                        <c:v>-17.69922</c:v>
                      </c:pt>
                      <c:pt idx="67188">
                        <c:v>-17.782500000000002</c:v>
                      </c:pt>
                      <c:pt idx="67189">
                        <c:v>-17.86365</c:v>
                      </c:pt>
                      <c:pt idx="67190">
                        <c:v>-17.946740000000002</c:v>
                      </c:pt>
                      <c:pt idx="67191">
                        <c:v>-18.029599999999999</c:v>
                      </c:pt>
                      <c:pt idx="67192">
                        <c:v>-18.111409999999999</c:v>
                      </c:pt>
                      <c:pt idx="67193">
                        <c:v>-18.193709999999999</c:v>
                      </c:pt>
                      <c:pt idx="67194">
                        <c:v>-18.276440000000001</c:v>
                      </c:pt>
                      <c:pt idx="67195">
                        <c:v>-18.35933</c:v>
                      </c:pt>
                      <c:pt idx="67196">
                        <c:v>-18.44266</c:v>
                      </c:pt>
                      <c:pt idx="67197">
                        <c:v>-18.526430000000001</c:v>
                      </c:pt>
                      <c:pt idx="67198">
                        <c:v>-18.609680000000001</c:v>
                      </c:pt>
                      <c:pt idx="67199">
                        <c:v>-18.692120000000003</c:v>
                      </c:pt>
                      <c:pt idx="67200">
                        <c:v>-18.772670000000002</c:v>
                      </c:pt>
                      <c:pt idx="67201">
                        <c:v>-18.852589999999999</c:v>
                      </c:pt>
                      <c:pt idx="67202">
                        <c:v>-18.93357</c:v>
                      </c:pt>
                      <c:pt idx="67203">
                        <c:v>-19.014800000000001</c:v>
                      </c:pt>
                      <c:pt idx="67204">
                        <c:v>-19.095480000000002</c:v>
                      </c:pt>
                      <c:pt idx="67205">
                        <c:v>-19.17539</c:v>
                      </c:pt>
                      <c:pt idx="67206">
                        <c:v>-19.254739999999998</c:v>
                      </c:pt>
                      <c:pt idx="67207">
                        <c:v>-19.336320000000001</c:v>
                      </c:pt>
                      <c:pt idx="67208">
                        <c:v>-19.418130000000001</c:v>
                      </c:pt>
                      <c:pt idx="67209">
                        <c:v>-19.499869999999998</c:v>
                      </c:pt>
                      <c:pt idx="67210">
                        <c:v>-19.58135</c:v>
                      </c:pt>
                      <c:pt idx="67211">
                        <c:v>-19.66273</c:v>
                      </c:pt>
                      <c:pt idx="67212">
                        <c:v>-19.744120000000002</c:v>
                      </c:pt>
                      <c:pt idx="67213">
                        <c:v>-19.825680000000002</c:v>
                      </c:pt>
                      <c:pt idx="67214">
                        <c:v>-19.90598</c:v>
                      </c:pt>
                      <c:pt idx="67215">
                        <c:v>-19.987130000000001</c:v>
                      </c:pt>
                      <c:pt idx="67216">
                        <c:v>-20.06822</c:v>
                      </c:pt>
                      <c:pt idx="67217">
                        <c:v>-20.147089999999999</c:v>
                      </c:pt>
                      <c:pt idx="67218">
                        <c:v>-20.224820000000001</c:v>
                      </c:pt>
                      <c:pt idx="67219">
                        <c:v>-20.30247</c:v>
                      </c:pt>
                      <c:pt idx="67220">
                        <c:v>-20.380110000000002</c:v>
                      </c:pt>
                      <c:pt idx="67221">
                        <c:v>-20.458390000000001</c:v>
                      </c:pt>
                      <c:pt idx="67222">
                        <c:v>-20.536059999999999</c:v>
                      </c:pt>
                      <c:pt idx="67223">
                        <c:v>-20.613869999999999</c:v>
                      </c:pt>
                      <c:pt idx="67224">
                        <c:v>-20.691290000000002</c:v>
                      </c:pt>
                      <c:pt idx="67225">
                        <c:v>-20.767310000000002</c:v>
                      </c:pt>
                      <c:pt idx="67226">
                        <c:v>-20.846769999999999</c:v>
                      </c:pt>
                      <c:pt idx="67227">
                        <c:v>-20.925340000000002</c:v>
                      </c:pt>
                      <c:pt idx="67228">
                        <c:v>-21.004390000000001</c:v>
                      </c:pt>
                      <c:pt idx="67229">
                        <c:v>-21.081800000000001</c:v>
                      </c:pt>
                      <c:pt idx="67230">
                        <c:v>-21.158560000000001</c:v>
                      </c:pt>
                      <c:pt idx="67231">
                        <c:v>-21.235770000000002</c:v>
                      </c:pt>
                      <c:pt idx="67232">
                        <c:v>-21.315159999999999</c:v>
                      </c:pt>
                      <c:pt idx="67233">
                        <c:v>-21.395350000000001</c:v>
                      </c:pt>
                      <c:pt idx="67234">
                        <c:v>-21.48366</c:v>
                      </c:pt>
                      <c:pt idx="67235">
                        <c:v>-21.570789999999999</c:v>
                      </c:pt>
                      <c:pt idx="67236">
                        <c:v>-21.654540000000001</c:v>
                      </c:pt>
                      <c:pt idx="67237">
                        <c:v>-21.750080000000001</c:v>
                      </c:pt>
                      <c:pt idx="67238">
                        <c:v>-21.836959999999998</c:v>
                      </c:pt>
                      <c:pt idx="67239">
                        <c:v>-21.919409999999999</c:v>
                      </c:pt>
                      <c:pt idx="67240">
                        <c:v>-21.99887</c:v>
                      </c:pt>
                      <c:pt idx="67241">
                        <c:v>-22.077179999999998</c:v>
                      </c:pt>
                      <c:pt idx="67242">
                        <c:v>-22.15436</c:v>
                      </c:pt>
                      <c:pt idx="67243">
                        <c:v>-22.23216</c:v>
                      </c:pt>
                      <c:pt idx="67244">
                        <c:v>-22.309760000000001</c:v>
                      </c:pt>
                      <c:pt idx="67245">
                        <c:v>-22.387499999999999</c:v>
                      </c:pt>
                      <c:pt idx="67246">
                        <c:v>-22.463940000000001</c:v>
                      </c:pt>
                      <c:pt idx="67247">
                        <c:v>-22.54073</c:v>
                      </c:pt>
                      <c:pt idx="67248">
                        <c:v>-22.618100000000002</c:v>
                      </c:pt>
                      <c:pt idx="67249">
                        <c:v>-22.695399999999999</c:v>
                      </c:pt>
                      <c:pt idx="67250">
                        <c:v>-22.77272</c:v>
                      </c:pt>
                      <c:pt idx="67251">
                        <c:v>-22.850229999999996</c:v>
                      </c:pt>
                      <c:pt idx="67252">
                        <c:v>-22.92802</c:v>
                      </c:pt>
                      <c:pt idx="67253">
                        <c:v>-23.005569999999999</c:v>
                      </c:pt>
                      <c:pt idx="67254">
                        <c:v>-23.083019999999998</c:v>
                      </c:pt>
                      <c:pt idx="67255">
                        <c:v>-23.16039</c:v>
                      </c:pt>
                      <c:pt idx="67256">
                        <c:v>-23.237349999999999</c:v>
                      </c:pt>
                      <c:pt idx="67257">
                        <c:v>-23.315929999999998</c:v>
                      </c:pt>
                      <c:pt idx="67258">
                        <c:v>-23.39547</c:v>
                      </c:pt>
                      <c:pt idx="67259">
                        <c:v>-23.474930000000001</c:v>
                      </c:pt>
                      <c:pt idx="67260">
                        <c:v>-23.554029999999997</c:v>
                      </c:pt>
                      <c:pt idx="67261">
                        <c:v>-23.633380000000002</c:v>
                      </c:pt>
                      <c:pt idx="67262">
                        <c:v>-23.712</c:v>
                      </c:pt>
                      <c:pt idx="67263">
                        <c:v>-23.790140000000001</c:v>
                      </c:pt>
                      <c:pt idx="67264">
                        <c:v>-23.868390000000002</c:v>
                      </c:pt>
                      <c:pt idx="67265">
                        <c:v>-23.946719999999999</c:v>
                      </c:pt>
                      <c:pt idx="67266">
                        <c:v>-24.025560000000002</c:v>
                      </c:pt>
                      <c:pt idx="67267">
                        <c:v>-24.101990000000001</c:v>
                      </c:pt>
                      <c:pt idx="67268">
                        <c:v>-24.179460000000002</c:v>
                      </c:pt>
                      <c:pt idx="67269">
                        <c:v>-24.25573</c:v>
                      </c:pt>
                      <c:pt idx="67270">
                        <c:v>-24.331879999999998</c:v>
                      </c:pt>
                      <c:pt idx="67271">
                        <c:v>-24.406110000000002</c:v>
                      </c:pt>
                      <c:pt idx="67272">
                        <c:v>-24.480450000000001</c:v>
                      </c:pt>
                      <c:pt idx="67273">
                        <c:v>-24.554310000000001</c:v>
                      </c:pt>
                      <c:pt idx="67274">
                        <c:v>-24.627720000000004</c:v>
                      </c:pt>
                      <c:pt idx="67275">
                        <c:v>-24.701970000000003</c:v>
                      </c:pt>
                      <c:pt idx="67276">
                        <c:v>-24.774470000000001</c:v>
                      </c:pt>
                      <c:pt idx="67277">
                        <c:v>-24.84722</c:v>
                      </c:pt>
                      <c:pt idx="67278">
                        <c:v>-24.919829999999997</c:v>
                      </c:pt>
                      <c:pt idx="67279">
                        <c:v>-24.991690000000002</c:v>
                      </c:pt>
                      <c:pt idx="67280">
                        <c:v>-25.062470000000001</c:v>
                      </c:pt>
                      <c:pt idx="67281">
                        <c:v>-25.134170000000001</c:v>
                      </c:pt>
                      <c:pt idx="67282">
                        <c:v>-25.206420000000001</c:v>
                      </c:pt>
                      <c:pt idx="67283">
                        <c:v>-25.278999999999996</c:v>
                      </c:pt>
                      <c:pt idx="67284">
                        <c:v>-25.351819999999996</c:v>
                      </c:pt>
                      <c:pt idx="67285">
                        <c:v>-25.423159999999999</c:v>
                      </c:pt>
                      <c:pt idx="67286">
                        <c:v>-25.495199999999997</c:v>
                      </c:pt>
                      <c:pt idx="67287">
                        <c:v>-25.568069999999999</c:v>
                      </c:pt>
                      <c:pt idx="67288">
                        <c:v>-25.64179</c:v>
                      </c:pt>
                      <c:pt idx="67289">
                        <c:v>-25.714260000000003</c:v>
                      </c:pt>
                      <c:pt idx="67290">
                        <c:v>-25.786960000000001</c:v>
                      </c:pt>
                      <c:pt idx="67291">
                        <c:v>-25.859279999999998</c:v>
                      </c:pt>
                      <c:pt idx="67292">
                        <c:v>-25.940020000000001</c:v>
                      </c:pt>
                      <c:pt idx="67293">
                        <c:v>-26.019329999999997</c:v>
                      </c:pt>
                      <c:pt idx="67294">
                        <c:v>-26.095030000000001</c:v>
                      </c:pt>
                      <c:pt idx="67295">
                        <c:v>-26.16957</c:v>
                      </c:pt>
                      <c:pt idx="67296">
                        <c:v>-26.242939999999997</c:v>
                      </c:pt>
                      <c:pt idx="67297">
                        <c:v>-26.322040000000001</c:v>
                      </c:pt>
                      <c:pt idx="67298">
                        <c:v>-26.402389999999997</c:v>
                      </c:pt>
                      <c:pt idx="67299">
                        <c:v>-26.48047</c:v>
                      </c:pt>
                      <c:pt idx="67300">
                        <c:v>-26.55659</c:v>
                      </c:pt>
                      <c:pt idx="67301">
                        <c:v>-26.632250000000003</c:v>
                      </c:pt>
                      <c:pt idx="67302">
                        <c:v>-26.706439999999997</c:v>
                      </c:pt>
                      <c:pt idx="67303">
                        <c:v>-26.780520000000003</c:v>
                      </c:pt>
                      <c:pt idx="67304">
                        <c:v>-26.868230000000001</c:v>
                      </c:pt>
                      <c:pt idx="67305">
                        <c:v>-26.951450000000001</c:v>
                      </c:pt>
                      <c:pt idx="67306">
                        <c:v>-27.029859999999999</c:v>
                      </c:pt>
                      <c:pt idx="67307">
                        <c:v>-27.106099999999998</c:v>
                      </c:pt>
                      <c:pt idx="67308">
                        <c:v>-27.179839999999999</c:v>
                      </c:pt>
                      <c:pt idx="67309">
                        <c:v>-27.251629999999999</c:v>
                      </c:pt>
                      <c:pt idx="67310">
                        <c:v>-27.322449999999996</c:v>
                      </c:pt>
                      <c:pt idx="67311">
                        <c:v>-27.393040000000003</c:v>
                      </c:pt>
                      <c:pt idx="67312">
                        <c:v>-27.462580000000003</c:v>
                      </c:pt>
                      <c:pt idx="67313">
                        <c:v>-27.532119999999999</c:v>
                      </c:pt>
                      <c:pt idx="67314">
                        <c:v>-27.601320000000001</c:v>
                      </c:pt>
                      <c:pt idx="67315">
                        <c:v>-27.670200000000001</c:v>
                      </c:pt>
                      <c:pt idx="67316">
                        <c:v>-27.739650000000001</c:v>
                      </c:pt>
                      <c:pt idx="67317">
                        <c:v>-27.808169999999997</c:v>
                      </c:pt>
                      <c:pt idx="67318">
                        <c:v>-27.875700000000002</c:v>
                      </c:pt>
                      <c:pt idx="67319">
                        <c:v>-27.943449999999999</c:v>
                      </c:pt>
                      <c:pt idx="67320">
                        <c:v>-28.01192</c:v>
                      </c:pt>
                      <c:pt idx="67321">
                        <c:v>-28.074979999999996</c:v>
                      </c:pt>
                      <c:pt idx="67322">
                        <c:v>-28.14368</c:v>
                      </c:pt>
                      <c:pt idx="67323">
                        <c:v>-28.212860000000003</c:v>
                      </c:pt>
                      <c:pt idx="67324">
                        <c:v>-28.28201</c:v>
                      </c:pt>
                      <c:pt idx="67325">
                        <c:v>-28.351009999999999</c:v>
                      </c:pt>
                      <c:pt idx="67326">
                        <c:v>-28.419530000000002</c:v>
                      </c:pt>
                      <c:pt idx="67327">
                        <c:v>-28.48751</c:v>
                      </c:pt>
                      <c:pt idx="67328">
                        <c:v>-28.55471</c:v>
                      </c:pt>
                      <c:pt idx="67329">
                        <c:v>-28.622160000000001</c:v>
                      </c:pt>
                      <c:pt idx="67330">
                        <c:v>-28.689170000000001</c:v>
                      </c:pt>
                      <c:pt idx="67331">
                        <c:v>-28.750680000000003</c:v>
                      </c:pt>
                      <c:pt idx="67332">
                        <c:v>-28.813740000000003</c:v>
                      </c:pt>
                      <c:pt idx="67333">
                        <c:v>-28.878620000000002</c:v>
                      </c:pt>
                      <c:pt idx="67334">
                        <c:v>-28.943599999999996</c:v>
                      </c:pt>
                      <c:pt idx="67335">
                        <c:v>-29.00909</c:v>
                      </c:pt>
                      <c:pt idx="67336">
                        <c:v>-29.076629999999998</c:v>
                      </c:pt>
                      <c:pt idx="67337">
                        <c:v>-29.144800000000004</c:v>
                      </c:pt>
                      <c:pt idx="67338">
                        <c:v>-29.21339</c:v>
                      </c:pt>
                      <c:pt idx="67339">
                        <c:v>-29.283180000000002</c:v>
                      </c:pt>
                      <c:pt idx="67340">
                        <c:v>-29.351959999999998</c:v>
                      </c:pt>
                      <c:pt idx="67341">
                        <c:v>-29.4206</c:v>
                      </c:pt>
                      <c:pt idx="67342">
                        <c:v>-29.491689999999998</c:v>
                      </c:pt>
                      <c:pt idx="67343">
                        <c:v>-29.558300000000003</c:v>
                      </c:pt>
                      <c:pt idx="67344">
                        <c:v>-29.625869999999999</c:v>
                      </c:pt>
                      <c:pt idx="67345">
                        <c:v>-29.69529</c:v>
                      </c:pt>
                      <c:pt idx="67346">
                        <c:v>-29.764240000000001</c:v>
                      </c:pt>
                      <c:pt idx="67347">
                        <c:v>-29.83361</c:v>
                      </c:pt>
                      <c:pt idx="67348">
                        <c:v>-29.902429999999999</c:v>
                      </c:pt>
                      <c:pt idx="67349">
                        <c:v>-29.970819999999996</c:v>
                      </c:pt>
                      <c:pt idx="67350">
                        <c:v>-30.037939999999999</c:v>
                      </c:pt>
                      <c:pt idx="67351">
                        <c:v>-30.106809999999999</c:v>
                      </c:pt>
                      <c:pt idx="67352">
                        <c:v>-30.174629999999997</c:v>
                      </c:pt>
                      <c:pt idx="67353">
                        <c:v>-30.24314</c:v>
                      </c:pt>
                      <c:pt idx="67354">
                        <c:v>-30.310380000000002</c:v>
                      </c:pt>
                      <c:pt idx="67355">
                        <c:v>-30.378869999999999</c:v>
                      </c:pt>
                      <c:pt idx="67356">
                        <c:v>-30.442250000000001</c:v>
                      </c:pt>
                      <c:pt idx="67357">
                        <c:v>-30.50318</c:v>
                      </c:pt>
                      <c:pt idx="67358">
                        <c:v>-30.565929999999998</c:v>
                      </c:pt>
                      <c:pt idx="67359">
                        <c:v>-30.632079999999998</c:v>
                      </c:pt>
                      <c:pt idx="67360">
                        <c:v>-30.620370000000001</c:v>
                      </c:pt>
                      <c:pt idx="67361">
                        <c:v>-30.66103</c:v>
                      </c:pt>
                      <c:pt idx="67362">
                        <c:v>-30.71536</c:v>
                      </c:pt>
                      <c:pt idx="67363">
                        <c:v>-30.766829999999999</c:v>
                      </c:pt>
                      <c:pt idx="67364">
                        <c:v>-30.82385</c:v>
                      </c:pt>
                      <c:pt idx="67365">
                        <c:v>-30.885719999999999</c:v>
                      </c:pt>
                      <c:pt idx="67366">
                        <c:v>-30.949819999999999</c:v>
                      </c:pt>
                      <c:pt idx="67367">
                        <c:v>-31.014040000000001</c:v>
                      </c:pt>
                      <c:pt idx="67368">
                        <c:v>-31.078960000000002</c:v>
                      </c:pt>
                      <c:pt idx="67369">
                        <c:v>-31.143839999999997</c:v>
                      </c:pt>
                      <c:pt idx="67370">
                        <c:v>-31.209060000000001</c:v>
                      </c:pt>
                      <c:pt idx="67371">
                        <c:v>-31.272739999999999</c:v>
                      </c:pt>
                      <c:pt idx="67372">
                        <c:v>-31.337440000000001</c:v>
                      </c:pt>
                      <c:pt idx="67373">
                        <c:v>-31.402160000000002</c:v>
                      </c:pt>
                      <c:pt idx="67374">
                        <c:v>-31.46819</c:v>
                      </c:pt>
                      <c:pt idx="67375">
                        <c:v>-31.533239999999999</c:v>
                      </c:pt>
                      <c:pt idx="67376">
                        <c:v>-31.598709999999997</c:v>
                      </c:pt>
                      <c:pt idx="67377">
                        <c:v>-31.664259999999999</c:v>
                      </c:pt>
                      <c:pt idx="67378">
                        <c:v>-31.730450000000001</c:v>
                      </c:pt>
                      <c:pt idx="67379">
                        <c:v>-31.795969999999997</c:v>
                      </c:pt>
                      <c:pt idx="67380">
                        <c:v>-31.862460000000002</c:v>
                      </c:pt>
                      <c:pt idx="67381">
                        <c:v>-31.928570000000001</c:v>
                      </c:pt>
                      <c:pt idx="67382">
                        <c:v>-31.994880000000002</c:v>
                      </c:pt>
                      <c:pt idx="67383">
                        <c:v>-32.059690000000003</c:v>
                      </c:pt>
                      <c:pt idx="67384">
                        <c:v>-32.126869999999997</c:v>
                      </c:pt>
                      <c:pt idx="67385">
                        <c:v>-32.192349999999998</c:v>
                      </c:pt>
                      <c:pt idx="67386">
                        <c:v>-32.259540000000001</c:v>
                      </c:pt>
                      <c:pt idx="67387">
                        <c:v>-32.326059999999998</c:v>
                      </c:pt>
                      <c:pt idx="67388">
                        <c:v>-32.393079999999998</c:v>
                      </c:pt>
                      <c:pt idx="67389">
                        <c:v>-32.45926</c:v>
                      </c:pt>
                      <c:pt idx="67390">
                        <c:v>-32.525640000000003</c:v>
                      </c:pt>
                      <c:pt idx="67391">
                        <c:v>-32.591369999999998</c:v>
                      </c:pt>
                      <c:pt idx="67392">
                        <c:v>-32.657429999999998</c:v>
                      </c:pt>
                      <c:pt idx="67393">
                        <c:v>-32.722660000000005</c:v>
                      </c:pt>
                      <c:pt idx="67394">
                        <c:v>-32.788919999999997</c:v>
                      </c:pt>
                      <c:pt idx="67395">
                        <c:v>-32.854210000000002</c:v>
                      </c:pt>
                      <c:pt idx="67396">
                        <c:v>-32.919779999999996</c:v>
                      </c:pt>
                      <c:pt idx="67397">
                        <c:v>-32.98404</c:v>
                      </c:pt>
                      <c:pt idx="67398">
                        <c:v>-33.048940000000002</c:v>
                      </c:pt>
                      <c:pt idx="67399">
                        <c:v>-33.120599999999996</c:v>
                      </c:pt>
                      <c:pt idx="67400">
                        <c:v>-33.189329999999998</c:v>
                      </c:pt>
                      <c:pt idx="67401">
                        <c:v>-33.254689999999997</c:v>
                      </c:pt>
                      <c:pt idx="67402">
                        <c:v>-33.318489999999997</c:v>
                      </c:pt>
                      <c:pt idx="67403">
                        <c:v>-33.379219999999997</c:v>
                      </c:pt>
                      <c:pt idx="67404">
                        <c:v>-33.441749999999999</c:v>
                      </c:pt>
                      <c:pt idx="67405">
                        <c:v>-33.50459</c:v>
                      </c:pt>
                      <c:pt idx="67406">
                        <c:v>-33.568049999999999</c:v>
                      </c:pt>
                      <c:pt idx="67407">
                        <c:v>-33.630719999999997</c:v>
                      </c:pt>
                      <c:pt idx="67408">
                        <c:v>-33.693300000000001</c:v>
                      </c:pt>
                      <c:pt idx="67409">
                        <c:v>-33.754899999999999</c:v>
                      </c:pt>
                      <c:pt idx="67410">
                        <c:v>-33.816609999999997</c:v>
                      </c:pt>
                      <c:pt idx="67411">
                        <c:v>-33.877929999999999</c:v>
                      </c:pt>
                      <c:pt idx="67412">
                        <c:v>-33.939520000000002</c:v>
                      </c:pt>
                      <c:pt idx="67413">
                        <c:v>-34.000779999999999</c:v>
                      </c:pt>
                      <c:pt idx="67414">
                        <c:v>-34.061889999999998</c:v>
                      </c:pt>
                      <c:pt idx="67415">
                        <c:v>-34.123049999999999</c:v>
                      </c:pt>
                      <c:pt idx="67416">
                        <c:v>-34.185040000000001</c:v>
                      </c:pt>
                      <c:pt idx="67417">
                        <c:v>-34.245829999999998</c:v>
                      </c:pt>
                      <c:pt idx="67418">
                        <c:v>-34.307180000000002</c:v>
                      </c:pt>
                      <c:pt idx="67419">
                        <c:v>-34.367960000000004</c:v>
                      </c:pt>
                      <c:pt idx="67420">
                        <c:v>-34.428229999999999</c:v>
                      </c:pt>
                      <c:pt idx="67421">
                        <c:v>-34.488309999999998</c:v>
                      </c:pt>
                      <c:pt idx="67422">
                        <c:v>-34.547989999999999</c:v>
                      </c:pt>
                      <c:pt idx="67423">
                        <c:v>-34.607239999999997</c:v>
                      </c:pt>
                      <c:pt idx="67424">
                        <c:v>-34.667479999999998</c:v>
                      </c:pt>
                      <c:pt idx="67425">
                        <c:v>-34.727130000000002</c:v>
                      </c:pt>
                      <c:pt idx="67426">
                        <c:v>-34.787819999999996</c:v>
                      </c:pt>
                      <c:pt idx="67427">
                        <c:v>-34.84695</c:v>
                      </c:pt>
                      <c:pt idx="67428">
                        <c:v>-34.906530000000004</c:v>
                      </c:pt>
                      <c:pt idx="67429">
                        <c:v>-34.967030000000001</c:v>
                      </c:pt>
                      <c:pt idx="67430">
                        <c:v>-35.026949999999999</c:v>
                      </c:pt>
                      <c:pt idx="67431">
                        <c:v>-35.0854</c:v>
                      </c:pt>
                      <c:pt idx="67432">
                        <c:v>-35.143589999999996</c:v>
                      </c:pt>
                      <c:pt idx="67433">
                        <c:v>-35.201549999999997</c:v>
                      </c:pt>
                      <c:pt idx="67434">
                        <c:v>-35.260760000000005</c:v>
                      </c:pt>
                      <c:pt idx="67435">
                        <c:v>-35.319600000000001</c:v>
                      </c:pt>
                      <c:pt idx="67436">
                        <c:v>-35.377809999999997</c:v>
                      </c:pt>
                      <c:pt idx="67437">
                        <c:v>-35.43591</c:v>
                      </c:pt>
                      <c:pt idx="67438">
                        <c:v>-35.49485</c:v>
                      </c:pt>
                      <c:pt idx="67439">
                        <c:v>-35.553309999999996</c:v>
                      </c:pt>
                      <c:pt idx="67440">
                        <c:v>-35.611370000000001</c:v>
                      </c:pt>
                      <c:pt idx="67441">
                        <c:v>-35.668890000000005</c:v>
                      </c:pt>
                      <c:pt idx="67442">
                        <c:v>-35.726579999999998</c:v>
                      </c:pt>
                      <c:pt idx="67443">
                        <c:v>-35.784419999999997</c:v>
                      </c:pt>
                      <c:pt idx="67444">
                        <c:v>-35.84122</c:v>
                      </c:pt>
                      <c:pt idx="67445">
                        <c:v>-35.898569999999999</c:v>
                      </c:pt>
                      <c:pt idx="67446">
                        <c:v>-35.955249999999999</c:v>
                      </c:pt>
                      <c:pt idx="67447">
                        <c:v>-36.012149999999998</c:v>
                      </c:pt>
                      <c:pt idx="67448">
                        <c:v>-36.067930000000004</c:v>
                      </c:pt>
                      <c:pt idx="67449">
                        <c:v>-36.123620000000003</c:v>
                      </c:pt>
                      <c:pt idx="67450">
                        <c:v>-36.178979999999996</c:v>
                      </c:pt>
                      <c:pt idx="67451">
                        <c:v>-36.234430000000003</c:v>
                      </c:pt>
                      <c:pt idx="67452">
                        <c:v>-36.287210000000002</c:v>
                      </c:pt>
                      <c:pt idx="67453">
                        <c:v>-36.338889999999999</c:v>
                      </c:pt>
                      <c:pt idx="67454">
                        <c:v>-36.394930000000002</c:v>
                      </c:pt>
                      <c:pt idx="67455">
                        <c:v>-36.448889999999999</c:v>
                      </c:pt>
                      <c:pt idx="67456">
                        <c:v>-36.502810000000004</c:v>
                      </c:pt>
                      <c:pt idx="67457">
                        <c:v>-36.555460000000004</c:v>
                      </c:pt>
                      <c:pt idx="67458">
                        <c:v>-36.607599999999998</c:v>
                      </c:pt>
                      <c:pt idx="67459">
                        <c:v>-36.658789999999996</c:v>
                      </c:pt>
                      <c:pt idx="67460">
                        <c:v>-36.710129999999999</c:v>
                      </c:pt>
                      <c:pt idx="67461">
                        <c:v>-36.76088</c:v>
                      </c:pt>
                      <c:pt idx="67462">
                        <c:v>-36.811820000000004</c:v>
                      </c:pt>
                      <c:pt idx="67463">
                        <c:v>-36.86298</c:v>
                      </c:pt>
                      <c:pt idx="67464">
                        <c:v>-36.914369999999998</c:v>
                      </c:pt>
                      <c:pt idx="67465">
                        <c:v>-36.96564</c:v>
                      </c:pt>
                      <c:pt idx="67466">
                        <c:v>-37.017139999999998</c:v>
                      </c:pt>
                      <c:pt idx="67467">
                        <c:v>-37.068190000000001</c:v>
                      </c:pt>
                      <c:pt idx="67468">
                        <c:v>-37.11985</c:v>
                      </c:pt>
                      <c:pt idx="67469">
                        <c:v>-37.171379999999999</c:v>
                      </c:pt>
                      <c:pt idx="67470">
                        <c:v>-37.223460000000003</c:v>
                      </c:pt>
                      <c:pt idx="67471">
                        <c:v>-37.275030000000001</c:v>
                      </c:pt>
                      <c:pt idx="67472">
                        <c:v>-37.326640000000005</c:v>
                      </c:pt>
                      <c:pt idx="67473">
                        <c:v>-37.377940000000002</c:v>
                      </c:pt>
                      <c:pt idx="67474">
                        <c:v>-37.428870000000003</c:v>
                      </c:pt>
                      <c:pt idx="67475">
                        <c:v>-37.479050000000001</c:v>
                      </c:pt>
                      <c:pt idx="67476">
                        <c:v>-37.529690000000002</c:v>
                      </c:pt>
                      <c:pt idx="67477">
                        <c:v>-37.580179999999999</c:v>
                      </c:pt>
                      <c:pt idx="67478">
                        <c:v>-37.630880000000005</c:v>
                      </c:pt>
                      <c:pt idx="67479">
                        <c:v>-37.680280000000003</c:v>
                      </c:pt>
                      <c:pt idx="67480">
                        <c:v>-37.729819999999997</c:v>
                      </c:pt>
                      <c:pt idx="67481">
                        <c:v>-37.779809999999998</c:v>
                      </c:pt>
                      <c:pt idx="67482">
                        <c:v>-37.82799</c:v>
                      </c:pt>
                      <c:pt idx="67483">
                        <c:v>-37.875509999999998</c:v>
                      </c:pt>
                      <c:pt idx="67484">
                        <c:v>-37.924489999999999</c:v>
                      </c:pt>
                      <c:pt idx="67485">
                        <c:v>-37.972499999999997</c:v>
                      </c:pt>
                      <c:pt idx="67486">
                        <c:v>-38.021050000000002</c:v>
                      </c:pt>
                      <c:pt idx="67487">
                        <c:v>-38.069769999999998</c:v>
                      </c:pt>
                      <c:pt idx="67488">
                        <c:v>-38.11889</c:v>
                      </c:pt>
                      <c:pt idx="67489">
                        <c:v>-38.167999999999999</c:v>
                      </c:pt>
                      <c:pt idx="67490">
                        <c:v>-38.216740000000001</c:v>
                      </c:pt>
                      <c:pt idx="67491">
                        <c:v>-38.265309999999999</c:v>
                      </c:pt>
                      <c:pt idx="67492">
                        <c:v>-38.31317</c:v>
                      </c:pt>
                      <c:pt idx="67493">
                        <c:v>-38.360949999999995</c:v>
                      </c:pt>
                      <c:pt idx="67494">
                        <c:v>-38.407409999999999</c:v>
                      </c:pt>
                      <c:pt idx="67495">
                        <c:v>-38.454899999999995</c:v>
                      </c:pt>
                      <c:pt idx="67496">
                        <c:v>-38.500509999999998</c:v>
                      </c:pt>
                      <c:pt idx="67497">
                        <c:v>-38.547069999999998</c:v>
                      </c:pt>
                      <c:pt idx="67498">
                        <c:v>-38.595700000000001</c:v>
                      </c:pt>
                      <c:pt idx="67499">
                        <c:v>-38.643250000000002</c:v>
                      </c:pt>
                      <c:pt idx="67500">
                        <c:v>-38.689189999999996</c:v>
                      </c:pt>
                      <c:pt idx="67501">
                        <c:v>-38.73554</c:v>
                      </c:pt>
                      <c:pt idx="67502">
                        <c:v>-38.781659999999995</c:v>
                      </c:pt>
                      <c:pt idx="67503">
                        <c:v>-38.825449999999996</c:v>
                      </c:pt>
                      <c:pt idx="67504">
                        <c:v>-38.869770000000003</c:v>
                      </c:pt>
                      <c:pt idx="67505">
                        <c:v>-38.913220000000003</c:v>
                      </c:pt>
                      <c:pt idx="67506">
                        <c:v>-38.956859999999999</c:v>
                      </c:pt>
                      <c:pt idx="67507">
                        <c:v>-39.000880000000002</c:v>
                      </c:pt>
                      <c:pt idx="67508">
                        <c:v>-39.04457</c:v>
                      </c:pt>
                      <c:pt idx="67509">
                        <c:v>-39.088050000000003</c:v>
                      </c:pt>
                      <c:pt idx="67510">
                        <c:v>-39.129440000000002</c:v>
                      </c:pt>
                      <c:pt idx="67511">
                        <c:v>-39.172669999999997</c:v>
                      </c:pt>
                      <c:pt idx="67512">
                        <c:v>-39.216540000000002</c:v>
                      </c:pt>
                      <c:pt idx="67513">
                        <c:v>-39.260760000000005</c:v>
                      </c:pt>
                      <c:pt idx="67514">
                        <c:v>-39.306460000000001</c:v>
                      </c:pt>
                      <c:pt idx="67515">
                        <c:v>-39.352140000000006</c:v>
                      </c:pt>
                      <c:pt idx="67516">
                        <c:v>-39.396979999999999</c:v>
                      </c:pt>
                      <c:pt idx="67517">
                        <c:v>-39.440650000000005</c:v>
                      </c:pt>
                      <c:pt idx="67518">
                        <c:v>-39.481570000000005</c:v>
                      </c:pt>
                      <c:pt idx="67519">
                        <c:v>-39.523649999999996</c:v>
                      </c:pt>
                      <c:pt idx="67520">
                        <c:v>-39.563959999999994</c:v>
                      </c:pt>
                      <c:pt idx="67521">
                        <c:v>-39.606380000000001</c:v>
                      </c:pt>
                      <c:pt idx="67522">
                        <c:v>-39.648510000000002</c:v>
                      </c:pt>
                      <c:pt idx="67523">
                        <c:v>-39.691770000000005</c:v>
                      </c:pt>
                      <c:pt idx="67524">
                        <c:v>-39.738750000000003</c:v>
                      </c:pt>
                      <c:pt idx="67525">
                        <c:v>-39.783279999999998</c:v>
                      </c:pt>
                      <c:pt idx="67526">
                        <c:v>-39.828530000000001</c:v>
                      </c:pt>
                      <c:pt idx="67527">
                        <c:v>-39.872790000000002</c:v>
                      </c:pt>
                      <c:pt idx="67528">
                        <c:v>-39.914490000000001</c:v>
                      </c:pt>
                      <c:pt idx="67529">
                        <c:v>-39.957989999999995</c:v>
                      </c:pt>
                      <c:pt idx="67530">
                        <c:v>-40.001670000000004</c:v>
                      </c:pt>
                      <c:pt idx="67531">
                        <c:v>-40.042470000000002</c:v>
                      </c:pt>
                      <c:pt idx="67532">
                        <c:v>-40.086469999999998</c:v>
                      </c:pt>
                      <c:pt idx="67533">
                        <c:v>-40.129989999999999</c:v>
                      </c:pt>
                      <c:pt idx="67534">
                        <c:v>-40.172030000000007</c:v>
                      </c:pt>
                      <c:pt idx="67535">
                        <c:v>-40.214230000000001</c:v>
                      </c:pt>
                      <c:pt idx="67536">
                        <c:v>-40.256160000000001</c:v>
                      </c:pt>
                      <c:pt idx="67537">
                        <c:v>-40.296669999999999</c:v>
                      </c:pt>
                      <c:pt idx="67538">
                        <c:v>-40.34178</c:v>
                      </c:pt>
                      <c:pt idx="67539">
                        <c:v>-40.383139999999997</c:v>
                      </c:pt>
                      <c:pt idx="67540">
                        <c:v>-40.424939999999992</c:v>
                      </c:pt>
                      <c:pt idx="67541">
                        <c:v>-40.465499999999999</c:v>
                      </c:pt>
                      <c:pt idx="67542">
                        <c:v>-40.505220000000001</c:v>
                      </c:pt>
                      <c:pt idx="67543">
                        <c:v>-40.54495</c:v>
                      </c:pt>
                      <c:pt idx="67544">
                        <c:v>-40.584910000000001</c:v>
                      </c:pt>
                      <c:pt idx="67545">
                        <c:v>-40.624520000000004</c:v>
                      </c:pt>
                      <c:pt idx="67546">
                        <c:v>-40.664740000000002</c:v>
                      </c:pt>
                      <c:pt idx="67547">
                        <c:v>-40.706230000000005</c:v>
                      </c:pt>
                      <c:pt idx="67548">
                        <c:v>-40.746529999999993</c:v>
                      </c:pt>
                      <c:pt idx="67549">
                        <c:v>-40.786659999999998</c:v>
                      </c:pt>
                      <c:pt idx="67550">
                        <c:v>-40.826750000000004</c:v>
                      </c:pt>
                      <c:pt idx="67551">
                        <c:v>-40.865650000000002</c:v>
                      </c:pt>
                      <c:pt idx="67552">
                        <c:v>-40.90343</c:v>
                      </c:pt>
                      <c:pt idx="67553">
                        <c:v>-40.941609999999997</c:v>
                      </c:pt>
                      <c:pt idx="67554">
                        <c:v>-40.980939999999997</c:v>
                      </c:pt>
                      <c:pt idx="67555">
                        <c:v>-41.0184</c:v>
                      </c:pt>
                      <c:pt idx="67556">
                        <c:v>-41.055929999999996</c:v>
                      </c:pt>
                      <c:pt idx="67557">
                        <c:v>-41.094259999999998</c:v>
                      </c:pt>
                      <c:pt idx="67558">
                        <c:v>-41.131729999999997</c:v>
                      </c:pt>
                      <c:pt idx="67559">
                        <c:v>-41.168139999999994</c:v>
                      </c:pt>
                      <c:pt idx="67560">
                        <c:v>-41.203859999999999</c:v>
                      </c:pt>
                      <c:pt idx="67561">
                        <c:v>-41.23995</c:v>
                      </c:pt>
                      <c:pt idx="67562">
                        <c:v>-41.275559999999999</c:v>
                      </c:pt>
                      <c:pt idx="67563">
                        <c:v>-41.307470000000002</c:v>
                      </c:pt>
                      <c:pt idx="67564">
                        <c:v>-41.339309999999998</c:v>
                      </c:pt>
                      <c:pt idx="67565">
                        <c:v>-41.370370000000001</c:v>
                      </c:pt>
                      <c:pt idx="67566">
                        <c:v>-41.406880000000001</c:v>
                      </c:pt>
                      <c:pt idx="67567">
                        <c:v>-41.4435</c:v>
                      </c:pt>
                      <c:pt idx="67568">
                        <c:v>-41.478830000000002</c:v>
                      </c:pt>
                      <c:pt idx="67569">
                        <c:v>-41.51484</c:v>
                      </c:pt>
                      <c:pt idx="67570">
                        <c:v>-41.550269999999998</c:v>
                      </c:pt>
                      <c:pt idx="67571">
                        <c:v>-41.586399999999998</c:v>
                      </c:pt>
                      <c:pt idx="67572">
                        <c:v>-41.621629999999996</c:v>
                      </c:pt>
                      <c:pt idx="67573">
                        <c:v>-41.656959999999998</c:v>
                      </c:pt>
                      <c:pt idx="67574">
                        <c:v>-41.692710000000005</c:v>
                      </c:pt>
                      <c:pt idx="67575">
                        <c:v>-41.728839999999998</c:v>
                      </c:pt>
                      <c:pt idx="67576">
                        <c:v>-41.76455</c:v>
                      </c:pt>
                      <c:pt idx="67577">
                        <c:v>-41.8</c:v>
                      </c:pt>
                      <c:pt idx="67578">
                        <c:v>-41.836080000000003</c:v>
                      </c:pt>
                      <c:pt idx="67579">
                        <c:v>-41.872189999999996</c:v>
                      </c:pt>
                      <c:pt idx="67580">
                        <c:v>-41.906910000000003</c:v>
                      </c:pt>
                      <c:pt idx="67581">
                        <c:v>-41.943010000000001</c:v>
                      </c:pt>
                      <c:pt idx="67582">
                        <c:v>-41.979059999999997</c:v>
                      </c:pt>
                      <c:pt idx="67583">
                        <c:v>-42.013719999999999</c:v>
                      </c:pt>
                      <c:pt idx="67584">
                        <c:v>-42.04965</c:v>
                      </c:pt>
                      <c:pt idx="67585">
                        <c:v>-42.084159999999997</c:v>
                      </c:pt>
                      <c:pt idx="67586">
                        <c:v>-42.118279999999999</c:v>
                      </c:pt>
                      <c:pt idx="67587">
                        <c:v>-42.151560000000003</c:v>
                      </c:pt>
                      <c:pt idx="67588">
                        <c:v>-42.185479999999998</c:v>
                      </c:pt>
                      <c:pt idx="67589">
                        <c:v>-42.210910000000005</c:v>
                      </c:pt>
                      <c:pt idx="67590">
                        <c:v>-42.244460000000004</c:v>
                      </c:pt>
                      <c:pt idx="67591">
                        <c:v>-42.274320000000003</c:v>
                      </c:pt>
                      <c:pt idx="67592">
                        <c:v>-42.305840000000003</c:v>
                      </c:pt>
                      <c:pt idx="67593">
                        <c:v>-42.336820000000003</c:v>
                      </c:pt>
                      <c:pt idx="67594">
                        <c:v>-42.366710000000005</c:v>
                      </c:pt>
                      <c:pt idx="67595">
                        <c:v>-42.397010000000002</c:v>
                      </c:pt>
                      <c:pt idx="67596">
                        <c:v>-42.427539999999993</c:v>
                      </c:pt>
                      <c:pt idx="67597">
                        <c:v>-42.458090000000006</c:v>
                      </c:pt>
                      <c:pt idx="67598">
                        <c:v>-42.488460000000003</c:v>
                      </c:pt>
                      <c:pt idx="67599">
                        <c:v>-42.519090000000006</c:v>
                      </c:pt>
                      <c:pt idx="67600">
                        <c:v>-42.549229999999994</c:v>
                      </c:pt>
                      <c:pt idx="67601">
                        <c:v>-42.579549999999998</c:v>
                      </c:pt>
                      <c:pt idx="67602">
                        <c:v>-42.609740000000002</c:v>
                      </c:pt>
                      <c:pt idx="67603">
                        <c:v>-42.639950000000006</c:v>
                      </c:pt>
                      <c:pt idx="67604">
                        <c:v>-42.670159999999996</c:v>
                      </c:pt>
                      <c:pt idx="67605">
                        <c:v>-42.69773</c:v>
                      </c:pt>
                      <c:pt idx="67606">
                        <c:v>-42.728099999999998</c:v>
                      </c:pt>
                      <c:pt idx="67607">
                        <c:v>-42.758099999999999</c:v>
                      </c:pt>
                      <c:pt idx="67608">
                        <c:v>-42.788499999999999</c:v>
                      </c:pt>
                      <c:pt idx="67609">
                        <c:v>-42.818680000000001</c:v>
                      </c:pt>
                      <c:pt idx="67610">
                        <c:v>-42.848490000000005</c:v>
                      </c:pt>
                      <c:pt idx="67611">
                        <c:v>-42.878949999999996</c:v>
                      </c:pt>
                      <c:pt idx="67612">
                        <c:v>-42.909849999999999</c:v>
                      </c:pt>
                      <c:pt idx="67613">
                        <c:v>-42.940770000000001</c:v>
                      </c:pt>
                      <c:pt idx="67614">
                        <c:v>-42.971730000000001</c:v>
                      </c:pt>
                      <c:pt idx="67615">
                        <c:v>-43.000350000000005</c:v>
                      </c:pt>
                      <c:pt idx="67616">
                        <c:v>-43.02948</c:v>
                      </c:pt>
                      <c:pt idx="67617">
                        <c:v>-43.059100000000001</c:v>
                      </c:pt>
                      <c:pt idx="67618">
                        <c:v>-43.089860000000002</c:v>
                      </c:pt>
                      <c:pt idx="67619">
                        <c:v>-43.120339999999999</c:v>
                      </c:pt>
                      <c:pt idx="67620">
                        <c:v>-43.150940000000006</c:v>
                      </c:pt>
                      <c:pt idx="67621">
                        <c:v>-43.181179999999998</c:v>
                      </c:pt>
                      <c:pt idx="67622">
                        <c:v>-43.21219</c:v>
                      </c:pt>
                      <c:pt idx="67623">
                        <c:v>-43.243169999999999</c:v>
                      </c:pt>
                      <c:pt idx="67624">
                        <c:v>-43.274369999999998</c:v>
                      </c:pt>
                      <c:pt idx="67625">
                        <c:v>-43.304900000000004</c:v>
                      </c:pt>
                      <c:pt idx="67626">
                        <c:v>-43.33661</c:v>
                      </c:pt>
                      <c:pt idx="67627">
                        <c:v>-43.368000000000002</c:v>
                      </c:pt>
                      <c:pt idx="67628">
                        <c:v>-43.399259999999998</c:v>
                      </c:pt>
                      <c:pt idx="67629">
                        <c:v>-43.429659999999998</c:v>
                      </c:pt>
                      <c:pt idx="67630">
                        <c:v>-43.459380000000003</c:v>
                      </c:pt>
                      <c:pt idx="67631">
                        <c:v>-43.488839999999996</c:v>
                      </c:pt>
                      <c:pt idx="67632">
                        <c:v>-43.516249999999999</c:v>
                      </c:pt>
                      <c:pt idx="67633">
                        <c:v>-43.545720000000003</c:v>
                      </c:pt>
                      <c:pt idx="67634">
                        <c:v>-43.575009999999999</c:v>
                      </c:pt>
                      <c:pt idx="67635">
                        <c:v>-43.604219999999998</c:v>
                      </c:pt>
                      <c:pt idx="67636">
                        <c:v>-43.633579999999995</c:v>
                      </c:pt>
                      <c:pt idx="67637">
                        <c:v>-43.662739999999999</c:v>
                      </c:pt>
                      <c:pt idx="67638">
                        <c:v>-43.691769999999998</c:v>
                      </c:pt>
                      <c:pt idx="67639">
                        <c:v>-43.719260000000006</c:v>
                      </c:pt>
                      <c:pt idx="67640">
                        <c:v>-43.74682</c:v>
                      </c:pt>
                      <c:pt idx="67641">
                        <c:v>-43.775570000000002</c:v>
                      </c:pt>
                      <c:pt idx="67642">
                        <c:v>-43.803789999999992</c:v>
                      </c:pt>
                      <c:pt idx="67643">
                        <c:v>-43.831710000000001</c:v>
                      </c:pt>
                      <c:pt idx="67644">
                        <c:v>-43.860020000000006</c:v>
                      </c:pt>
                      <c:pt idx="67645">
                        <c:v>-43.888759999999998</c:v>
                      </c:pt>
                      <c:pt idx="67646">
                        <c:v>-43.917169999999999</c:v>
                      </c:pt>
                      <c:pt idx="67647">
                        <c:v>-43.9465</c:v>
                      </c:pt>
                      <c:pt idx="67648">
                        <c:v>-43.97587</c:v>
                      </c:pt>
                      <c:pt idx="67649">
                        <c:v>-44.004370000000002</c:v>
                      </c:pt>
                      <c:pt idx="67650">
                        <c:v>-44.032879999999999</c:v>
                      </c:pt>
                      <c:pt idx="67651">
                        <c:v>-44.06073</c:v>
                      </c:pt>
                      <c:pt idx="67652">
                        <c:v>-44.089710000000004</c:v>
                      </c:pt>
                      <c:pt idx="67653">
                        <c:v>-44.118780000000001</c:v>
                      </c:pt>
                      <c:pt idx="67654">
                        <c:v>-44.1477</c:v>
                      </c:pt>
                      <c:pt idx="67655">
                        <c:v>-44.177010000000003</c:v>
                      </c:pt>
                      <c:pt idx="67656">
                        <c:v>-44.205919999999999</c:v>
                      </c:pt>
                      <c:pt idx="67657">
                        <c:v>-44.235119999999995</c:v>
                      </c:pt>
                      <c:pt idx="67658">
                        <c:v>-44.26388</c:v>
                      </c:pt>
                      <c:pt idx="67659">
                        <c:v>-44.29289</c:v>
                      </c:pt>
                      <c:pt idx="67660">
                        <c:v>-44.321830000000006</c:v>
                      </c:pt>
                      <c:pt idx="67661">
                        <c:v>-44.350149999999999</c:v>
                      </c:pt>
                      <c:pt idx="67662">
                        <c:v>-44.379059999999996</c:v>
                      </c:pt>
                      <c:pt idx="67663">
                        <c:v>-44.408010000000004</c:v>
                      </c:pt>
                      <c:pt idx="67664">
                        <c:v>-44.437430000000006</c:v>
                      </c:pt>
                      <c:pt idx="67665">
                        <c:v>-44.464759999999998</c:v>
                      </c:pt>
                      <c:pt idx="67666">
                        <c:v>-44.492139999999992</c:v>
                      </c:pt>
                      <c:pt idx="67667">
                        <c:v>-44.519620000000003</c:v>
                      </c:pt>
                      <c:pt idx="67668">
                        <c:v>-44.548470000000002</c:v>
                      </c:pt>
                      <c:pt idx="67669">
                        <c:v>-44.576409999999996</c:v>
                      </c:pt>
                      <c:pt idx="67670">
                        <c:v>-44.60427</c:v>
                      </c:pt>
                      <c:pt idx="67671">
                        <c:v>-44.631180000000001</c:v>
                      </c:pt>
                      <c:pt idx="67672">
                        <c:v>-44.659350000000003</c:v>
                      </c:pt>
                      <c:pt idx="67673">
                        <c:v>-44.686790000000002</c:v>
                      </c:pt>
                      <c:pt idx="67674">
                        <c:v>-44.714159999999993</c:v>
                      </c:pt>
                      <c:pt idx="67675">
                        <c:v>-44.741980000000005</c:v>
                      </c:pt>
                      <c:pt idx="67676">
                        <c:v>-44.769930000000002</c:v>
                      </c:pt>
                      <c:pt idx="67677">
                        <c:v>-44.797370000000001</c:v>
                      </c:pt>
                      <c:pt idx="67678">
                        <c:v>-44.824869999999997</c:v>
                      </c:pt>
                      <c:pt idx="67679">
                        <c:v>-44.852130000000002</c:v>
                      </c:pt>
                      <c:pt idx="67680">
                        <c:v>-44.87912</c:v>
                      </c:pt>
                      <c:pt idx="67681">
                        <c:v>-44.905910000000006</c:v>
                      </c:pt>
                      <c:pt idx="67682">
                        <c:v>-44.933129999999998</c:v>
                      </c:pt>
                      <c:pt idx="67683">
                        <c:v>-44.960060000000006</c:v>
                      </c:pt>
                      <c:pt idx="67684">
                        <c:v>-44.986990000000006</c:v>
                      </c:pt>
                      <c:pt idx="67685">
                        <c:v>-45.014209999999999</c:v>
                      </c:pt>
                      <c:pt idx="67686">
                        <c:v>-45.040899999999993</c:v>
                      </c:pt>
                      <c:pt idx="67687">
                        <c:v>-45.067719999999994</c:v>
                      </c:pt>
                      <c:pt idx="67688">
                        <c:v>-45.095210000000002</c:v>
                      </c:pt>
                      <c:pt idx="67689">
                        <c:v>-45.121979999999994</c:v>
                      </c:pt>
                      <c:pt idx="67690">
                        <c:v>-45.149359999999994</c:v>
                      </c:pt>
                      <c:pt idx="67691">
                        <c:v>-45.17651</c:v>
                      </c:pt>
                      <c:pt idx="67692">
                        <c:v>-45.20391</c:v>
                      </c:pt>
                      <c:pt idx="67693">
                        <c:v>-45.23124</c:v>
                      </c:pt>
                      <c:pt idx="67694">
                        <c:v>-45.258859999999999</c:v>
                      </c:pt>
                      <c:pt idx="67695">
                        <c:v>-45.286249999999995</c:v>
                      </c:pt>
                      <c:pt idx="67696">
                        <c:v>-45.313299999999998</c:v>
                      </c:pt>
                      <c:pt idx="67697">
                        <c:v>-45.340910000000001</c:v>
                      </c:pt>
                      <c:pt idx="67698">
                        <c:v>-45.368490000000001</c:v>
                      </c:pt>
                      <c:pt idx="67699">
                        <c:v>-45.395989999999998</c:v>
                      </c:pt>
                      <c:pt idx="67700">
                        <c:v>-45.423819999999999</c:v>
                      </c:pt>
                      <c:pt idx="67701">
                        <c:v>-45.450839999999999</c:v>
                      </c:pt>
                      <c:pt idx="67702">
                        <c:v>-45.475529999999999</c:v>
                      </c:pt>
                      <c:pt idx="67703">
                        <c:v>-45.50038</c:v>
                      </c:pt>
                      <c:pt idx="67704">
                        <c:v>-45.52516</c:v>
                      </c:pt>
                      <c:pt idx="67705">
                        <c:v>-45.551680000000005</c:v>
                      </c:pt>
                      <c:pt idx="67706">
                        <c:v>-45.575109999999995</c:v>
                      </c:pt>
                      <c:pt idx="67707">
                        <c:v>-45.597640000000006</c:v>
                      </c:pt>
                      <c:pt idx="67708">
                        <c:v>-45.620269999999998</c:v>
                      </c:pt>
                      <c:pt idx="67709">
                        <c:v>-45.642989999999998</c:v>
                      </c:pt>
                      <c:pt idx="67710">
                        <c:v>-45.666409999999999</c:v>
                      </c:pt>
                      <c:pt idx="67711">
                        <c:v>-45.689279999999997</c:v>
                      </c:pt>
                      <c:pt idx="67712">
                        <c:v>-45.71275</c:v>
                      </c:pt>
                      <c:pt idx="67713">
                        <c:v>-45.737540000000003</c:v>
                      </c:pt>
                      <c:pt idx="67714">
                        <c:v>-45.763889999999996</c:v>
                      </c:pt>
                      <c:pt idx="67715">
                        <c:v>-45.790240000000004</c:v>
                      </c:pt>
                      <c:pt idx="67716">
                        <c:v>-45.815159999999999</c:v>
                      </c:pt>
                      <c:pt idx="67717">
                        <c:v>-45.84008</c:v>
                      </c:pt>
                      <c:pt idx="67718">
                        <c:v>-45.864140000000006</c:v>
                      </c:pt>
                      <c:pt idx="67719">
                        <c:v>-45.889379999999996</c:v>
                      </c:pt>
                      <c:pt idx="67720">
                        <c:v>-45.914110000000001</c:v>
                      </c:pt>
                      <c:pt idx="67721">
                        <c:v>-45.938179999999996</c:v>
                      </c:pt>
                      <c:pt idx="67722">
                        <c:v>-45.961579999999998</c:v>
                      </c:pt>
                      <c:pt idx="67723">
                        <c:v>-45.984030000000004</c:v>
                      </c:pt>
                      <c:pt idx="67724">
                        <c:v>-46.008679999999998</c:v>
                      </c:pt>
                      <c:pt idx="67725">
                        <c:v>-46.032739999999997</c:v>
                      </c:pt>
                      <c:pt idx="67726">
                        <c:v>-46.057379999999995</c:v>
                      </c:pt>
                      <c:pt idx="67727">
                        <c:v>-46.081479999999999</c:v>
                      </c:pt>
                      <c:pt idx="67728">
                        <c:v>-46.10566</c:v>
                      </c:pt>
                      <c:pt idx="67729">
                        <c:v>-46.129400000000004</c:v>
                      </c:pt>
                      <c:pt idx="67730">
                        <c:v>-46.153760000000005</c:v>
                      </c:pt>
                      <c:pt idx="67731">
                        <c:v>-46.173590000000004</c:v>
                      </c:pt>
                      <c:pt idx="67732">
                        <c:v>-46.194059999999993</c:v>
                      </c:pt>
                      <c:pt idx="67733">
                        <c:v>-46.21828</c:v>
                      </c:pt>
                      <c:pt idx="67734">
                        <c:v>-46.242020000000004</c:v>
                      </c:pt>
                      <c:pt idx="67735">
                        <c:v>-46.266819999999996</c:v>
                      </c:pt>
                      <c:pt idx="67736">
                        <c:v>-46.289429999999996</c:v>
                      </c:pt>
                      <c:pt idx="67737">
                        <c:v>-46.311189999999996</c:v>
                      </c:pt>
                      <c:pt idx="67738">
                        <c:v>-46.333789999999993</c:v>
                      </c:pt>
                      <c:pt idx="67739">
                        <c:v>-46.355649999999997</c:v>
                      </c:pt>
                      <c:pt idx="67740">
                        <c:v>-46.37809</c:v>
                      </c:pt>
                      <c:pt idx="67741">
                        <c:v>-46.400050000000007</c:v>
                      </c:pt>
                      <c:pt idx="67742">
                        <c:v>-46.421469999999999</c:v>
                      </c:pt>
                      <c:pt idx="67743">
                        <c:v>-46.442970000000003</c:v>
                      </c:pt>
                      <c:pt idx="67744">
                        <c:v>-46.463639999999998</c:v>
                      </c:pt>
                      <c:pt idx="67745">
                        <c:v>-46.483829999999998</c:v>
                      </c:pt>
                      <c:pt idx="67746">
                        <c:v>-46.504800000000003</c:v>
                      </c:pt>
                      <c:pt idx="67747">
                        <c:v>-46.52487</c:v>
                      </c:pt>
                      <c:pt idx="67748">
                        <c:v>-46.544069999999998</c:v>
                      </c:pt>
                      <c:pt idx="67749">
                        <c:v>-46.562460000000002</c:v>
                      </c:pt>
                      <c:pt idx="67750">
                        <c:v>-46.581140000000005</c:v>
                      </c:pt>
                      <c:pt idx="67751">
                        <c:v>-46.599190000000007</c:v>
                      </c:pt>
                      <c:pt idx="67752">
                        <c:v>-46.617430000000006</c:v>
                      </c:pt>
                      <c:pt idx="67753">
                        <c:v>-46.635369999999995</c:v>
                      </c:pt>
                      <c:pt idx="67754">
                        <c:v>-46.65352</c:v>
                      </c:pt>
                      <c:pt idx="67755">
                        <c:v>-46.672039999999996</c:v>
                      </c:pt>
                      <c:pt idx="67756">
                        <c:v>-46.690569999999994</c:v>
                      </c:pt>
                      <c:pt idx="67757">
                        <c:v>-46.708770000000001</c:v>
                      </c:pt>
                      <c:pt idx="67758">
                        <c:v>-46.727139999999999</c:v>
                      </c:pt>
                      <c:pt idx="67759">
                        <c:v>-46.744969999999995</c:v>
                      </c:pt>
                      <c:pt idx="67760">
                        <c:v>-46.762909999999998</c:v>
                      </c:pt>
                      <c:pt idx="67761">
                        <c:v>-46.781030000000001</c:v>
                      </c:pt>
                      <c:pt idx="67762">
                        <c:v>-46.798180000000002</c:v>
                      </c:pt>
                      <c:pt idx="67763">
                        <c:v>-46.815420000000003</c:v>
                      </c:pt>
                      <c:pt idx="67764">
                        <c:v>-46.832390000000004</c:v>
                      </c:pt>
                      <c:pt idx="67765">
                        <c:v>-46.848280000000003</c:v>
                      </c:pt>
                      <c:pt idx="67766">
                        <c:v>-46.866610000000001</c:v>
                      </c:pt>
                      <c:pt idx="67767">
                        <c:v>-46.883830000000003</c:v>
                      </c:pt>
                      <c:pt idx="67768">
                        <c:v>-46.898710000000001</c:v>
                      </c:pt>
                      <c:pt idx="67769">
                        <c:v>-46.914839999999998</c:v>
                      </c:pt>
                      <c:pt idx="67770">
                        <c:v>-46.931830000000005</c:v>
                      </c:pt>
                      <c:pt idx="67771">
                        <c:v>-46.949059999999996</c:v>
                      </c:pt>
                      <c:pt idx="67772">
                        <c:v>-46.966369999999998</c:v>
                      </c:pt>
                      <c:pt idx="67773">
                        <c:v>-46.983550000000001</c:v>
                      </c:pt>
                      <c:pt idx="67774">
                        <c:v>-47.007009999999994</c:v>
                      </c:pt>
                      <c:pt idx="67775">
                        <c:v>-47.020860000000006</c:v>
                      </c:pt>
                      <c:pt idx="67776">
                        <c:v>-47.032179999999997</c:v>
                      </c:pt>
                      <c:pt idx="67777">
                        <c:v>-47.039499999999997</c:v>
                      </c:pt>
                      <c:pt idx="67778">
                        <c:v>-47.052599999999998</c:v>
                      </c:pt>
                      <c:pt idx="67779">
                        <c:v>-47.060110000000002</c:v>
                      </c:pt>
                      <c:pt idx="67780">
                        <c:v>-47.071699999999993</c:v>
                      </c:pt>
                      <c:pt idx="67781">
                        <c:v>-47.084979999999995</c:v>
                      </c:pt>
                      <c:pt idx="67782">
                        <c:v>-47.100489999999994</c:v>
                      </c:pt>
                      <c:pt idx="67783">
                        <c:v>-47.116259999999997</c:v>
                      </c:pt>
                      <c:pt idx="67784">
                        <c:v>-47.132739999999998</c:v>
                      </c:pt>
                      <c:pt idx="67785">
                        <c:v>-47.149299999999997</c:v>
                      </c:pt>
                      <c:pt idx="67786">
                        <c:v>-47.166150000000002</c:v>
                      </c:pt>
                      <c:pt idx="67787">
                        <c:v>-47.183239999999998</c:v>
                      </c:pt>
                      <c:pt idx="67788">
                        <c:v>-47.200860000000006</c:v>
                      </c:pt>
                      <c:pt idx="67789">
                        <c:v>-47.218359999999997</c:v>
                      </c:pt>
                      <c:pt idx="67790">
                        <c:v>-47.236049999999999</c:v>
                      </c:pt>
                      <c:pt idx="67791">
                        <c:v>-47.253639999999997</c:v>
                      </c:pt>
                      <c:pt idx="67792">
                        <c:v>-47.271239999999999</c:v>
                      </c:pt>
                      <c:pt idx="67793">
                        <c:v>-47.289000000000001</c:v>
                      </c:pt>
                      <c:pt idx="67794">
                        <c:v>-47.306200000000004</c:v>
                      </c:pt>
                      <c:pt idx="67795">
                        <c:v>-47.323859999999996</c:v>
                      </c:pt>
                      <c:pt idx="67796">
                        <c:v>-47.340310000000002</c:v>
                      </c:pt>
                      <c:pt idx="67797">
                        <c:v>-47.357610000000001</c:v>
                      </c:pt>
                      <c:pt idx="67798">
                        <c:v>-47.374739999999996</c:v>
                      </c:pt>
                      <c:pt idx="67799">
                        <c:v>-47.391909999999996</c:v>
                      </c:pt>
                      <c:pt idx="67800">
                        <c:v>-47.409299999999995</c:v>
                      </c:pt>
                      <c:pt idx="67801">
                        <c:v>-47.426130000000001</c:v>
                      </c:pt>
                      <c:pt idx="67802">
                        <c:v>-47.44323</c:v>
                      </c:pt>
                      <c:pt idx="67803">
                        <c:v>-47.460579999999993</c:v>
                      </c:pt>
                      <c:pt idx="67804">
                        <c:v>-47.477310000000003</c:v>
                      </c:pt>
                      <c:pt idx="67805">
                        <c:v>-47.494019999999999</c:v>
                      </c:pt>
                      <c:pt idx="67806">
                        <c:v>-47.511140000000005</c:v>
                      </c:pt>
                      <c:pt idx="67807">
                        <c:v>-47.528059999999996</c:v>
                      </c:pt>
                      <c:pt idx="67808">
                        <c:v>-47.545080000000006</c:v>
                      </c:pt>
                      <c:pt idx="67809">
                        <c:v>-47.562059999999995</c:v>
                      </c:pt>
                      <c:pt idx="67810">
                        <c:v>-47.577480000000001</c:v>
                      </c:pt>
                      <c:pt idx="67811">
                        <c:v>-47.594110000000001</c:v>
                      </c:pt>
                      <c:pt idx="67812">
                        <c:v>-47.610500000000002</c:v>
                      </c:pt>
                      <c:pt idx="67813">
                        <c:v>-47.626819999999995</c:v>
                      </c:pt>
                      <c:pt idx="67814">
                        <c:v>-47.643479999999997</c:v>
                      </c:pt>
                      <c:pt idx="67815">
                        <c:v>-47.660270000000004</c:v>
                      </c:pt>
                      <c:pt idx="67816">
                        <c:v>-47.677139999999994</c:v>
                      </c:pt>
                      <c:pt idx="67817">
                        <c:v>-47.693640000000002</c:v>
                      </c:pt>
                      <c:pt idx="67818">
                        <c:v>-47.710329999999999</c:v>
                      </c:pt>
                      <c:pt idx="67819">
                        <c:v>-47.726529999999997</c:v>
                      </c:pt>
                      <c:pt idx="67820">
                        <c:v>-47.743159999999996</c:v>
                      </c:pt>
                      <c:pt idx="67821">
                        <c:v>-47.75985</c:v>
                      </c:pt>
                      <c:pt idx="67822">
                        <c:v>-47.776449999999997</c:v>
                      </c:pt>
                      <c:pt idx="67823">
                        <c:v>-47.79318</c:v>
                      </c:pt>
                      <c:pt idx="67824">
                        <c:v>-47.809719999999999</c:v>
                      </c:pt>
                      <c:pt idx="67825">
                        <c:v>-47.826129999999992</c:v>
                      </c:pt>
                      <c:pt idx="67826">
                        <c:v>-47.842659999999995</c:v>
                      </c:pt>
                      <c:pt idx="67827">
                        <c:v>-47.858910000000002</c:v>
                      </c:pt>
                      <c:pt idx="67828">
                        <c:v>-47.875069999999994</c:v>
                      </c:pt>
                      <c:pt idx="67829">
                        <c:v>-47.891739999999999</c:v>
                      </c:pt>
                      <c:pt idx="67830">
                        <c:v>-47.907979999999995</c:v>
                      </c:pt>
                      <c:pt idx="67831">
                        <c:v>-47.924530000000004</c:v>
                      </c:pt>
                      <c:pt idx="67832">
                        <c:v>-47.940940000000005</c:v>
                      </c:pt>
                      <c:pt idx="67833">
                        <c:v>-47.957210000000003</c:v>
                      </c:pt>
                      <c:pt idx="67834">
                        <c:v>-47.973780000000005</c:v>
                      </c:pt>
                      <c:pt idx="67835">
                        <c:v>-47.990139999999997</c:v>
                      </c:pt>
                      <c:pt idx="67836">
                        <c:v>-48.006190000000004</c:v>
                      </c:pt>
                      <c:pt idx="67837">
                        <c:v>-48.022509999999997</c:v>
                      </c:pt>
                      <c:pt idx="67838">
                        <c:v>-48.039230000000003</c:v>
                      </c:pt>
                      <c:pt idx="67839">
                        <c:v>-48.055899999999994</c:v>
                      </c:pt>
                      <c:pt idx="67840">
                        <c:v>-48.072549999999993</c:v>
                      </c:pt>
                      <c:pt idx="67841">
                        <c:v>-48.088769999999997</c:v>
                      </c:pt>
                      <c:pt idx="67842">
                        <c:v>-48.105310000000003</c:v>
                      </c:pt>
                      <c:pt idx="67843">
                        <c:v>-48.121669999999995</c:v>
                      </c:pt>
                      <c:pt idx="67844">
                        <c:v>-48.13776</c:v>
                      </c:pt>
                      <c:pt idx="67845">
                        <c:v>-48.154209999999999</c:v>
                      </c:pt>
                      <c:pt idx="67846">
                        <c:v>-48.170210000000004</c:v>
                      </c:pt>
                      <c:pt idx="67847">
                        <c:v>-48.186730000000004</c:v>
                      </c:pt>
                      <c:pt idx="67848">
                        <c:v>-48.203329999999994</c:v>
                      </c:pt>
                      <c:pt idx="67849">
                        <c:v>-48.219940000000001</c:v>
                      </c:pt>
                      <c:pt idx="67850">
                        <c:v>-48.236660000000001</c:v>
                      </c:pt>
                      <c:pt idx="67851">
                        <c:v>-48.252920000000003</c:v>
                      </c:pt>
                      <c:pt idx="67852">
                        <c:v>-48.269450000000006</c:v>
                      </c:pt>
                      <c:pt idx="67853">
                        <c:v>-48.286189999999998</c:v>
                      </c:pt>
                      <c:pt idx="67854">
                        <c:v>-48.302849999999999</c:v>
                      </c:pt>
                      <c:pt idx="67855">
                        <c:v>-48.319599999999994</c:v>
                      </c:pt>
                      <c:pt idx="67856">
                        <c:v>-48.335889999999999</c:v>
                      </c:pt>
                      <c:pt idx="67857">
                        <c:v>-48.352459999999994</c:v>
                      </c:pt>
                      <c:pt idx="67858">
                        <c:v>-48.369250000000001</c:v>
                      </c:pt>
                      <c:pt idx="67859">
                        <c:v>-48.386129999999994</c:v>
                      </c:pt>
                      <c:pt idx="67860">
                        <c:v>-48.402909999999999</c:v>
                      </c:pt>
                      <c:pt idx="67861">
                        <c:v>-48.419460000000001</c:v>
                      </c:pt>
                      <c:pt idx="67862">
                        <c:v>-48.434699999999999</c:v>
                      </c:pt>
                      <c:pt idx="67863">
                        <c:v>-48.45111</c:v>
                      </c:pt>
                      <c:pt idx="67864">
                        <c:v>-48.467680000000001</c:v>
                      </c:pt>
                      <c:pt idx="67865">
                        <c:v>-48.483869999999996</c:v>
                      </c:pt>
                      <c:pt idx="67866">
                        <c:v>-48.500839999999997</c:v>
                      </c:pt>
                      <c:pt idx="67867">
                        <c:v>-48.51793</c:v>
                      </c:pt>
                      <c:pt idx="67868">
                        <c:v>-48.535120000000006</c:v>
                      </c:pt>
                      <c:pt idx="67869">
                        <c:v>-48.551380000000002</c:v>
                      </c:pt>
                      <c:pt idx="67870">
                        <c:v>-48.567819999999998</c:v>
                      </c:pt>
                      <c:pt idx="67871">
                        <c:v>-48.583619999999996</c:v>
                      </c:pt>
                      <c:pt idx="67872">
                        <c:v>-48.600209999999997</c:v>
                      </c:pt>
                      <c:pt idx="67873">
                        <c:v>-48.616430000000001</c:v>
                      </c:pt>
                      <c:pt idx="67874">
                        <c:v>-48.632840000000002</c:v>
                      </c:pt>
                      <c:pt idx="67875">
                        <c:v>-48.649230000000003</c:v>
                      </c:pt>
                      <c:pt idx="67876">
                        <c:v>-48.665990000000001</c:v>
                      </c:pt>
                      <c:pt idx="67877">
                        <c:v>-48.682429999999997</c:v>
                      </c:pt>
                      <c:pt idx="67878">
                        <c:v>-48.699280000000002</c:v>
                      </c:pt>
                      <c:pt idx="67879">
                        <c:v>-48.716049999999996</c:v>
                      </c:pt>
                      <c:pt idx="67880">
                        <c:v>-48.732410000000002</c:v>
                      </c:pt>
                      <c:pt idx="67881">
                        <c:v>-48.748829999999998</c:v>
                      </c:pt>
                      <c:pt idx="67882">
                        <c:v>-48.765790000000003</c:v>
                      </c:pt>
                      <c:pt idx="67883">
                        <c:v>-48.782629999999997</c:v>
                      </c:pt>
                      <c:pt idx="67884">
                        <c:v>-48.799520000000001</c:v>
                      </c:pt>
                      <c:pt idx="67885">
                        <c:v>-48.81326</c:v>
                      </c:pt>
                      <c:pt idx="67886">
                        <c:v>-48.828240000000001</c:v>
                      </c:pt>
                      <c:pt idx="67887">
                        <c:v>-48.844000000000001</c:v>
                      </c:pt>
                      <c:pt idx="67888">
                        <c:v>-48.85951</c:v>
                      </c:pt>
                      <c:pt idx="67889">
                        <c:v>-48.875889999999998</c:v>
                      </c:pt>
                      <c:pt idx="67890">
                        <c:v>-48.891850000000005</c:v>
                      </c:pt>
                      <c:pt idx="67891">
                        <c:v>-48.908459999999998</c:v>
                      </c:pt>
                      <c:pt idx="67892">
                        <c:v>-48.925090000000004</c:v>
                      </c:pt>
                      <c:pt idx="67893">
                        <c:v>-48.941369999999999</c:v>
                      </c:pt>
                      <c:pt idx="67894">
                        <c:v>-48.958030000000001</c:v>
                      </c:pt>
                      <c:pt idx="67895">
                        <c:v>-48.974490000000003</c:v>
                      </c:pt>
                      <c:pt idx="67896">
                        <c:v>-48.987670000000001</c:v>
                      </c:pt>
                      <c:pt idx="67897">
                        <c:v>-49.005900000000004</c:v>
                      </c:pt>
                      <c:pt idx="67898">
                        <c:v>-49.022390000000001</c:v>
                      </c:pt>
                      <c:pt idx="67899">
                        <c:v>-49.039749999999998</c:v>
                      </c:pt>
                      <c:pt idx="67900">
                        <c:v>-49.056460000000001</c:v>
                      </c:pt>
                      <c:pt idx="67901">
                        <c:v>-49.072820000000007</c:v>
                      </c:pt>
                      <c:pt idx="67902">
                        <c:v>-49.089500000000001</c:v>
                      </c:pt>
                      <c:pt idx="67903">
                        <c:v>-49.105509999999995</c:v>
                      </c:pt>
                      <c:pt idx="67904">
                        <c:v>-49.121899999999997</c:v>
                      </c:pt>
                      <c:pt idx="67905">
                        <c:v>-49.13785</c:v>
                      </c:pt>
                      <c:pt idx="67906">
                        <c:v>-49.154419999999995</c:v>
                      </c:pt>
                      <c:pt idx="67907">
                        <c:v>-49.170870000000008</c:v>
                      </c:pt>
                      <c:pt idx="67908">
                        <c:v>-49.187339999999999</c:v>
                      </c:pt>
                      <c:pt idx="67909">
                        <c:v>-49.203729999999993</c:v>
                      </c:pt>
                      <c:pt idx="67910">
                        <c:v>-49.21969</c:v>
                      </c:pt>
                      <c:pt idx="67911">
                        <c:v>-49.23639</c:v>
                      </c:pt>
                      <c:pt idx="67912">
                        <c:v>-49.252800000000001</c:v>
                      </c:pt>
                      <c:pt idx="67913">
                        <c:v>-49.269449999999999</c:v>
                      </c:pt>
                      <c:pt idx="67914">
                        <c:v>-49.285550000000001</c:v>
                      </c:pt>
                      <c:pt idx="67915">
                        <c:v>-49.302199999999999</c:v>
                      </c:pt>
                      <c:pt idx="67916">
                        <c:v>-49.31888</c:v>
                      </c:pt>
                      <c:pt idx="67917">
                        <c:v>-49.335579999999993</c:v>
                      </c:pt>
                      <c:pt idx="67918">
                        <c:v>-49.351960000000005</c:v>
                      </c:pt>
                      <c:pt idx="67919">
                        <c:v>-49.368830000000003</c:v>
                      </c:pt>
                      <c:pt idx="67920">
                        <c:v>-49.385370000000002</c:v>
                      </c:pt>
                      <c:pt idx="67921">
                        <c:v>-49.401560000000003</c:v>
                      </c:pt>
                      <c:pt idx="67922">
                        <c:v>-49.41724</c:v>
                      </c:pt>
                      <c:pt idx="67923">
                        <c:v>-49.428380000000004</c:v>
                      </c:pt>
                      <c:pt idx="67924">
                        <c:v>-49.4465</c:v>
                      </c:pt>
                      <c:pt idx="67925">
                        <c:v>-49.462539999999997</c:v>
                      </c:pt>
                      <c:pt idx="67926">
                        <c:v>-49.478119999999997</c:v>
                      </c:pt>
                      <c:pt idx="67927">
                        <c:v>-49.49362</c:v>
                      </c:pt>
                      <c:pt idx="67928">
                        <c:v>-49.509249999999994</c:v>
                      </c:pt>
                      <c:pt idx="67929">
                        <c:v>-49.524809999999995</c:v>
                      </c:pt>
                      <c:pt idx="67930">
                        <c:v>-49.537310000000005</c:v>
                      </c:pt>
                      <c:pt idx="67931">
                        <c:v>-49.551119999999997</c:v>
                      </c:pt>
                      <c:pt idx="67932">
                        <c:v>-49.56561</c:v>
                      </c:pt>
                      <c:pt idx="67933">
                        <c:v>-49.580619999999996</c:v>
                      </c:pt>
                      <c:pt idx="67934">
                        <c:v>-49.594969999999996</c:v>
                      </c:pt>
                      <c:pt idx="67935">
                        <c:v>-49.610500000000002</c:v>
                      </c:pt>
                      <c:pt idx="67936">
                        <c:v>-49.626109999999997</c:v>
                      </c:pt>
                      <c:pt idx="67937">
                        <c:v>-49.641760000000005</c:v>
                      </c:pt>
                      <c:pt idx="67938">
                        <c:v>-49.656719999999993</c:v>
                      </c:pt>
                      <c:pt idx="67939">
                        <c:v>-49.671450000000007</c:v>
                      </c:pt>
                      <c:pt idx="67940">
                        <c:v>-49.686349999999997</c:v>
                      </c:pt>
                      <c:pt idx="67941">
                        <c:v>-49.690289999999997</c:v>
                      </c:pt>
                      <c:pt idx="67942">
                        <c:v>-49.706800000000001</c:v>
                      </c:pt>
                      <c:pt idx="67943">
                        <c:v>-49.723259999999996</c:v>
                      </c:pt>
                      <c:pt idx="67944">
                        <c:v>-49.738529999999997</c:v>
                      </c:pt>
                      <c:pt idx="67945">
                        <c:v>-49.753569999999996</c:v>
                      </c:pt>
                      <c:pt idx="67946">
                        <c:v>-49.770420000000001</c:v>
                      </c:pt>
                      <c:pt idx="67947">
                        <c:v>-49.778000000000006</c:v>
                      </c:pt>
                      <c:pt idx="67948">
                        <c:v>-49.794989999999999</c:v>
                      </c:pt>
                      <c:pt idx="67949">
                        <c:v>-49.813580000000002</c:v>
                      </c:pt>
                      <c:pt idx="67950">
                        <c:v>-49.829990000000002</c:v>
                      </c:pt>
                      <c:pt idx="67951">
                        <c:v>-49.84545</c:v>
                      </c:pt>
                      <c:pt idx="67952">
                        <c:v>-49.86168</c:v>
                      </c:pt>
                      <c:pt idx="67953">
                        <c:v>-49.87791</c:v>
                      </c:pt>
                      <c:pt idx="67954">
                        <c:v>-49.894059999999996</c:v>
                      </c:pt>
                      <c:pt idx="67955">
                        <c:v>-49.910129999999995</c:v>
                      </c:pt>
                      <c:pt idx="67956">
                        <c:v>-49.926110000000001</c:v>
                      </c:pt>
                      <c:pt idx="67957">
                        <c:v>-49.941589999999998</c:v>
                      </c:pt>
                      <c:pt idx="67958">
                        <c:v>-49.957250000000002</c:v>
                      </c:pt>
                      <c:pt idx="67959">
                        <c:v>-49.972770000000004</c:v>
                      </c:pt>
                      <c:pt idx="67960">
                        <c:v>-49.988330000000005</c:v>
                      </c:pt>
                      <c:pt idx="67961">
                        <c:v>-50.003330000000005</c:v>
                      </c:pt>
                      <c:pt idx="67962">
                        <c:v>-50.018659999999997</c:v>
                      </c:pt>
                      <c:pt idx="67963">
                        <c:v>-50.034530000000004</c:v>
                      </c:pt>
                      <c:pt idx="67964">
                        <c:v>-50.050429999999999</c:v>
                      </c:pt>
                      <c:pt idx="67965">
                        <c:v>-50.066290000000002</c:v>
                      </c:pt>
                      <c:pt idx="67966">
                        <c:v>-50.082570000000004</c:v>
                      </c:pt>
                      <c:pt idx="67967">
                        <c:v>-50.098849999999999</c:v>
                      </c:pt>
                      <c:pt idx="67968">
                        <c:v>-50.115429999999996</c:v>
                      </c:pt>
                      <c:pt idx="67969">
                        <c:v>-50.132089999999998</c:v>
                      </c:pt>
                      <c:pt idx="67970">
                        <c:v>-50.148119999999999</c:v>
                      </c:pt>
                      <c:pt idx="67971">
                        <c:v>-50.164340000000003</c:v>
                      </c:pt>
                      <c:pt idx="67972">
                        <c:v>-50.180689999999998</c:v>
                      </c:pt>
                      <c:pt idx="67973">
                        <c:v>-50.196910000000003</c:v>
                      </c:pt>
                      <c:pt idx="67974">
                        <c:v>-50.212510000000002</c:v>
                      </c:pt>
                      <c:pt idx="67975">
                        <c:v>-50.228819999999999</c:v>
                      </c:pt>
                      <c:pt idx="67976">
                        <c:v>-50.244669999999999</c:v>
                      </c:pt>
                      <c:pt idx="67977">
                        <c:v>-50.260930000000002</c:v>
                      </c:pt>
                      <c:pt idx="67978">
                        <c:v>-50.277439999999999</c:v>
                      </c:pt>
                      <c:pt idx="67979">
                        <c:v>-50.294129999999996</c:v>
                      </c:pt>
                      <c:pt idx="67980">
                        <c:v>-50.310360000000003</c:v>
                      </c:pt>
                      <c:pt idx="67981">
                        <c:v>-50.326449999999994</c:v>
                      </c:pt>
                      <c:pt idx="67982">
                        <c:v>-50.342029999999994</c:v>
                      </c:pt>
                      <c:pt idx="67983">
                        <c:v>-50.357839999999996</c:v>
                      </c:pt>
                      <c:pt idx="67984">
                        <c:v>-50.373720000000006</c:v>
                      </c:pt>
                      <c:pt idx="67985">
                        <c:v>-50.389929999999993</c:v>
                      </c:pt>
                      <c:pt idx="67986">
                        <c:v>-50.406259999999996</c:v>
                      </c:pt>
                      <c:pt idx="67987">
                        <c:v>-50.422130000000003</c:v>
                      </c:pt>
                      <c:pt idx="67988">
                        <c:v>-50.43844</c:v>
                      </c:pt>
                      <c:pt idx="67989">
                        <c:v>-50.454189999999997</c:v>
                      </c:pt>
                      <c:pt idx="67990">
                        <c:v>-50.470680000000002</c:v>
                      </c:pt>
                      <c:pt idx="67991">
                        <c:v>-50.4788</c:v>
                      </c:pt>
                      <c:pt idx="67992">
                        <c:v>-50.491609999999994</c:v>
                      </c:pt>
                      <c:pt idx="67993">
                        <c:v>-50.506250000000001</c:v>
                      </c:pt>
                      <c:pt idx="67994">
                        <c:v>-50.521940000000001</c:v>
                      </c:pt>
                      <c:pt idx="67995">
                        <c:v>-50.536519999999996</c:v>
                      </c:pt>
                      <c:pt idx="67996">
                        <c:v>-50.552539999999993</c:v>
                      </c:pt>
                      <c:pt idx="67997">
                        <c:v>-50.567929999999997</c:v>
                      </c:pt>
                      <c:pt idx="67998">
                        <c:v>-50.58372</c:v>
                      </c:pt>
                      <c:pt idx="67999">
                        <c:v>-50.599260000000001</c:v>
                      </c:pt>
                      <c:pt idx="68000">
                        <c:v>-50.613799999999998</c:v>
                      </c:pt>
                      <c:pt idx="68001">
                        <c:v>-50.628640000000004</c:v>
                      </c:pt>
                      <c:pt idx="68002">
                        <c:v>-50.644059999999996</c:v>
                      </c:pt>
                      <c:pt idx="68003">
                        <c:v>-50.659929999999996</c:v>
                      </c:pt>
                      <c:pt idx="68004">
                        <c:v>-50.675420000000003</c:v>
                      </c:pt>
                      <c:pt idx="68005">
                        <c:v>-50.691110000000002</c:v>
                      </c:pt>
                      <c:pt idx="68006">
                        <c:v>-50.706119999999999</c:v>
                      </c:pt>
                      <c:pt idx="68007">
                        <c:v>-50.722120000000004</c:v>
                      </c:pt>
                      <c:pt idx="68008">
                        <c:v>-50.737990000000003</c:v>
                      </c:pt>
                      <c:pt idx="68009">
                        <c:v>-50.753659999999996</c:v>
                      </c:pt>
                      <c:pt idx="68010">
                        <c:v>-50.771039999999999</c:v>
                      </c:pt>
                      <c:pt idx="68011">
                        <c:v>-50.786349999999999</c:v>
                      </c:pt>
                      <c:pt idx="68012">
                        <c:v>-50.802050000000001</c:v>
                      </c:pt>
                      <c:pt idx="68013">
                        <c:v>-50.818390000000008</c:v>
                      </c:pt>
                      <c:pt idx="68014">
                        <c:v>-50.83305</c:v>
                      </c:pt>
                      <c:pt idx="68015">
                        <c:v>-50.848950000000002</c:v>
                      </c:pt>
                      <c:pt idx="68016">
                        <c:v>-50.864490000000004</c:v>
                      </c:pt>
                      <c:pt idx="68017">
                        <c:v>-50.880919999999996</c:v>
                      </c:pt>
                      <c:pt idx="68018">
                        <c:v>-50.896119999999996</c:v>
                      </c:pt>
                      <c:pt idx="68019">
                        <c:v>-50.912860000000002</c:v>
                      </c:pt>
                      <c:pt idx="68020">
                        <c:v>-50.929460000000006</c:v>
                      </c:pt>
                      <c:pt idx="68021">
                        <c:v>-50.946290000000005</c:v>
                      </c:pt>
                      <c:pt idx="68022">
                        <c:v>-50.96087</c:v>
                      </c:pt>
                      <c:pt idx="68023">
                        <c:v>-50.976790000000001</c:v>
                      </c:pt>
                      <c:pt idx="68024">
                        <c:v>-50.99277</c:v>
                      </c:pt>
                      <c:pt idx="68025">
                        <c:v>-51.008709999999994</c:v>
                      </c:pt>
                      <c:pt idx="68026">
                        <c:v>-51.024909999999998</c:v>
                      </c:pt>
                      <c:pt idx="68027">
                        <c:v>-51.041359999999997</c:v>
                      </c:pt>
                      <c:pt idx="68028">
                        <c:v>-51.05744</c:v>
                      </c:pt>
                      <c:pt idx="68029">
                        <c:v>-51.073430000000002</c:v>
                      </c:pt>
                      <c:pt idx="68030">
                        <c:v>-51.089789999999994</c:v>
                      </c:pt>
                      <c:pt idx="68031">
                        <c:v>-51.105720000000005</c:v>
                      </c:pt>
                      <c:pt idx="68032">
                        <c:v>-51.122259999999997</c:v>
                      </c:pt>
                      <c:pt idx="68033">
                        <c:v>-51.138820000000003</c:v>
                      </c:pt>
                      <c:pt idx="68034">
                        <c:v>-51.155380000000001</c:v>
                      </c:pt>
                      <c:pt idx="68035">
                        <c:v>-51.170780000000001</c:v>
                      </c:pt>
                      <c:pt idx="68036">
                        <c:v>-51.187240000000003</c:v>
                      </c:pt>
                      <c:pt idx="68037">
                        <c:v>-51.20317</c:v>
                      </c:pt>
                      <c:pt idx="68038">
                        <c:v>-51.218310000000002</c:v>
                      </c:pt>
                      <c:pt idx="68039">
                        <c:v>-51.234189999999998</c:v>
                      </c:pt>
                      <c:pt idx="68040">
                        <c:v>-51.249650000000003</c:v>
                      </c:pt>
                      <c:pt idx="68041">
                        <c:v>-51.26464</c:v>
                      </c:pt>
                      <c:pt idx="68042">
                        <c:v>-51.280780000000007</c:v>
                      </c:pt>
                      <c:pt idx="68043">
                        <c:v>-51.296799999999998</c:v>
                      </c:pt>
                      <c:pt idx="68044">
                        <c:v>-51.313490000000002</c:v>
                      </c:pt>
                      <c:pt idx="68045">
                        <c:v>-51.329900000000002</c:v>
                      </c:pt>
                      <c:pt idx="68046">
                        <c:v>-51.346160000000005</c:v>
                      </c:pt>
                      <c:pt idx="68047">
                        <c:v>-51.360880000000002</c:v>
                      </c:pt>
                      <c:pt idx="68048">
                        <c:v>-51.37659</c:v>
                      </c:pt>
                      <c:pt idx="68049">
                        <c:v>-51.392090000000003</c:v>
                      </c:pt>
                      <c:pt idx="68050">
                        <c:v>-51.40766</c:v>
                      </c:pt>
                      <c:pt idx="68051">
                        <c:v>-51.423509999999993</c:v>
                      </c:pt>
                      <c:pt idx="68052">
                        <c:v>-51.439979999999998</c:v>
                      </c:pt>
                      <c:pt idx="68053">
                        <c:v>-51.456289999999996</c:v>
                      </c:pt>
                      <c:pt idx="68054">
                        <c:v>-51.472619999999992</c:v>
                      </c:pt>
                      <c:pt idx="68055">
                        <c:v>-51.488209999999995</c:v>
                      </c:pt>
                      <c:pt idx="68056">
                        <c:v>-51.503629999999994</c:v>
                      </c:pt>
                      <c:pt idx="68057">
                        <c:v>-51.518969999999996</c:v>
                      </c:pt>
                      <c:pt idx="68058">
                        <c:v>-51.535000000000004</c:v>
                      </c:pt>
                      <c:pt idx="68059">
                        <c:v>-51.55095</c:v>
                      </c:pt>
                      <c:pt idx="68060">
                        <c:v>-51.565349999999995</c:v>
                      </c:pt>
                      <c:pt idx="68061">
                        <c:v>-51.581189999999999</c:v>
                      </c:pt>
                      <c:pt idx="68062">
                        <c:v>-51.597329999999999</c:v>
                      </c:pt>
                      <c:pt idx="68063">
                        <c:v>-51.61365</c:v>
                      </c:pt>
                      <c:pt idx="68064">
                        <c:v>-51.629420000000003</c:v>
                      </c:pt>
                      <c:pt idx="68065">
                        <c:v>-51.644849999999998</c:v>
                      </c:pt>
                      <c:pt idx="68066">
                        <c:v>-51.66113</c:v>
                      </c:pt>
                      <c:pt idx="68067">
                        <c:v>-51.677509999999998</c:v>
                      </c:pt>
                      <c:pt idx="68068">
                        <c:v>-51.693689999999997</c:v>
                      </c:pt>
                      <c:pt idx="68069">
                        <c:v>-51.710160000000002</c:v>
                      </c:pt>
                      <c:pt idx="68070">
                        <c:v>-51.726099999999995</c:v>
                      </c:pt>
                      <c:pt idx="68071">
                        <c:v>-51.74248</c:v>
                      </c:pt>
                      <c:pt idx="68072">
                        <c:v>-51.761279999999999</c:v>
                      </c:pt>
                      <c:pt idx="68073">
                        <c:v>-51.77675</c:v>
                      </c:pt>
                      <c:pt idx="68074">
                        <c:v>-51.792590000000004</c:v>
                      </c:pt>
                      <c:pt idx="68075">
                        <c:v>-51.80885</c:v>
                      </c:pt>
                      <c:pt idx="68076">
                        <c:v>-51.825659999999999</c:v>
                      </c:pt>
                      <c:pt idx="68077">
                        <c:v>-51.842309999999998</c:v>
                      </c:pt>
                      <c:pt idx="68078">
                        <c:v>-51.858560000000004</c:v>
                      </c:pt>
                      <c:pt idx="68079">
                        <c:v>-51.875030000000002</c:v>
                      </c:pt>
                      <c:pt idx="68080">
                        <c:v>-51.891239999999996</c:v>
                      </c:pt>
                      <c:pt idx="68081">
                        <c:v>-51.907789999999999</c:v>
                      </c:pt>
                      <c:pt idx="68082">
                        <c:v>-51.924099999999996</c:v>
                      </c:pt>
                      <c:pt idx="68083">
                        <c:v>-51.940570000000001</c:v>
                      </c:pt>
                      <c:pt idx="68084">
                        <c:v>-51.956850000000003</c:v>
                      </c:pt>
                      <c:pt idx="68085">
                        <c:v>-51.973399999999998</c:v>
                      </c:pt>
                      <c:pt idx="68086">
                        <c:v>-51.989699999999999</c:v>
                      </c:pt>
                      <c:pt idx="68087">
                        <c:v>-52.006110000000007</c:v>
                      </c:pt>
                      <c:pt idx="68088">
                        <c:v>-52.02234</c:v>
                      </c:pt>
                      <c:pt idx="68089">
                        <c:v>-52.038260000000001</c:v>
                      </c:pt>
                      <c:pt idx="68090">
                        <c:v>-52.053789999999999</c:v>
                      </c:pt>
                      <c:pt idx="68091">
                        <c:v>-52.068199999999997</c:v>
                      </c:pt>
                      <c:pt idx="68092">
                        <c:v>-52.083130000000004</c:v>
                      </c:pt>
                      <c:pt idx="68093">
                        <c:v>-52.098509999999997</c:v>
                      </c:pt>
                      <c:pt idx="68094">
                        <c:v>-52.110649999999993</c:v>
                      </c:pt>
                      <c:pt idx="68095">
                        <c:v>-52.123829999999998</c:v>
                      </c:pt>
                      <c:pt idx="68096">
                        <c:v>-52.138559999999998</c:v>
                      </c:pt>
                      <c:pt idx="68097">
                        <c:v>-52.153150000000004</c:v>
                      </c:pt>
                      <c:pt idx="68098">
                        <c:v>-52.168400000000005</c:v>
                      </c:pt>
                      <c:pt idx="68099">
                        <c:v>-52.184109999999997</c:v>
                      </c:pt>
                      <c:pt idx="68100">
                        <c:v>-52.199749999999995</c:v>
                      </c:pt>
                      <c:pt idx="68101">
                        <c:v>-52.214489999999998</c:v>
                      </c:pt>
                      <c:pt idx="68102">
                        <c:v>-52.229689999999998</c:v>
                      </c:pt>
                      <c:pt idx="68103">
                        <c:v>-52.245169999999995</c:v>
                      </c:pt>
                      <c:pt idx="68104">
                        <c:v>-52.260679999999994</c:v>
                      </c:pt>
                      <c:pt idx="68105">
                        <c:v>-52.276719999999997</c:v>
                      </c:pt>
                      <c:pt idx="68106">
                        <c:v>-52.292560000000002</c:v>
                      </c:pt>
                      <c:pt idx="68107">
                        <c:v>-52.307780000000001</c:v>
                      </c:pt>
                      <c:pt idx="68108">
                        <c:v>-52.322879999999998</c:v>
                      </c:pt>
                      <c:pt idx="68109">
                        <c:v>-52.337860000000006</c:v>
                      </c:pt>
                      <c:pt idx="68110">
                        <c:v>-52.353069999999995</c:v>
                      </c:pt>
                      <c:pt idx="68111">
                        <c:v>-52.368510000000001</c:v>
                      </c:pt>
                      <c:pt idx="68112">
                        <c:v>-52.384069999999994</c:v>
                      </c:pt>
                      <c:pt idx="68113">
                        <c:v>-52.398610000000005</c:v>
                      </c:pt>
                      <c:pt idx="68114">
                        <c:v>-52.414349999999999</c:v>
                      </c:pt>
                      <c:pt idx="68115">
                        <c:v>-52.43009</c:v>
                      </c:pt>
                      <c:pt idx="68116">
                        <c:v>-52.445570000000004</c:v>
                      </c:pt>
                      <c:pt idx="68117">
                        <c:v>-52.461370000000002</c:v>
                      </c:pt>
                      <c:pt idx="68118">
                        <c:v>-52.477109999999996</c:v>
                      </c:pt>
                      <c:pt idx="68119">
                        <c:v>-52.492979999999996</c:v>
                      </c:pt>
                      <c:pt idx="68120">
                        <c:v>-52.508710000000001</c:v>
                      </c:pt>
                      <c:pt idx="68121">
                        <c:v>-52.524470000000001</c:v>
                      </c:pt>
                      <c:pt idx="68122">
                        <c:v>-52.540319999999994</c:v>
                      </c:pt>
                      <c:pt idx="68123">
                        <c:v>-52.556240000000003</c:v>
                      </c:pt>
                      <c:pt idx="68124">
                        <c:v>-52.572320000000005</c:v>
                      </c:pt>
                      <c:pt idx="68125">
                        <c:v>-52.587770000000006</c:v>
                      </c:pt>
                      <c:pt idx="68126">
                        <c:v>-52.603840000000005</c:v>
                      </c:pt>
                      <c:pt idx="68127">
                        <c:v>-52.619910000000004</c:v>
                      </c:pt>
                      <c:pt idx="68128">
                        <c:v>-52.63617</c:v>
                      </c:pt>
                      <c:pt idx="68129">
                        <c:v>-52.652150000000006</c:v>
                      </c:pt>
                      <c:pt idx="68130">
                        <c:v>-52.667870000000001</c:v>
                      </c:pt>
                      <c:pt idx="68131">
                        <c:v>-52.68394</c:v>
                      </c:pt>
                      <c:pt idx="68132">
                        <c:v>-52.70008</c:v>
                      </c:pt>
                      <c:pt idx="68133">
                        <c:v>-52.715820000000008</c:v>
                      </c:pt>
                      <c:pt idx="68134">
                        <c:v>-52.731810000000003</c:v>
                      </c:pt>
                      <c:pt idx="68135">
                        <c:v>-52.747729999999997</c:v>
                      </c:pt>
                      <c:pt idx="68136">
                        <c:v>-52.763679999999994</c:v>
                      </c:pt>
                      <c:pt idx="68137">
                        <c:v>-52.779530000000001</c:v>
                      </c:pt>
                      <c:pt idx="68138">
                        <c:v>-52.795470000000002</c:v>
                      </c:pt>
                      <c:pt idx="68139">
                        <c:v>-52.811419999999998</c:v>
                      </c:pt>
                      <c:pt idx="68140">
                        <c:v>-52.826579999999993</c:v>
                      </c:pt>
                      <c:pt idx="68141">
                        <c:v>-52.841419999999999</c:v>
                      </c:pt>
                      <c:pt idx="68142">
                        <c:v>-52.857109999999999</c:v>
                      </c:pt>
                      <c:pt idx="68143">
                        <c:v>-52.873049999999999</c:v>
                      </c:pt>
                      <c:pt idx="68144">
                        <c:v>-52.888359999999999</c:v>
                      </c:pt>
                      <c:pt idx="68145">
                        <c:v>-52.904389999999999</c:v>
                      </c:pt>
                      <c:pt idx="68146">
                        <c:v>-52.920590000000004</c:v>
                      </c:pt>
                      <c:pt idx="68147">
                        <c:v>-52.936669999999999</c:v>
                      </c:pt>
                      <c:pt idx="68148">
                        <c:v>-52.953000000000003</c:v>
                      </c:pt>
                      <c:pt idx="68149">
                        <c:v>-52.968040000000002</c:v>
                      </c:pt>
                      <c:pt idx="68150">
                        <c:v>-52.983779999999996</c:v>
                      </c:pt>
                      <c:pt idx="68151">
                        <c:v>-52.999479999999998</c:v>
                      </c:pt>
                      <c:pt idx="68152">
                        <c:v>-53.015439999999998</c:v>
                      </c:pt>
                      <c:pt idx="68153">
                        <c:v>-53.031230000000001</c:v>
                      </c:pt>
                      <c:pt idx="68154">
                        <c:v>-53.047380000000004</c:v>
                      </c:pt>
                      <c:pt idx="68155">
                        <c:v>-53.063339999999997</c:v>
                      </c:pt>
                      <c:pt idx="68156">
                        <c:v>-53.079609999999995</c:v>
                      </c:pt>
                      <c:pt idx="68157">
                        <c:v>-53.095770000000002</c:v>
                      </c:pt>
                      <c:pt idx="68158">
                        <c:v>-53.11204</c:v>
                      </c:pt>
                      <c:pt idx="68159">
                        <c:v>-53.12782</c:v>
                      </c:pt>
                      <c:pt idx="68160">
                        <c:v>-53.14349</c:v>
                      </c:pt>
                      <c:pt idx="68161">
                        <c:v>-53.15943</c:v>
                      </c:pt>
                      <c:pt idx="68162">
                        <c:v>-53.172129999999996</c:v>
                      </c:pt>
                      <c:pt idx="68163">
                        <c:v>-53.180639999999997</c:v>
                      </c:pt>
                      <c:pt idx="68164">
                        <c:v>-53.188969999999998</c:v>
                      </c:pt>
                      <c:pt idx="68165">
                        <c:v>-53.199639999999995</c:v>
                      </c:pt>
                      <c:pt idx="68166">
                        <c:v>-53.214079999999996</c:v>
                      </c:pt>
                      <c:pt idx="68167">
                        <c:v>-53.230199999999996</c:v>
                      </c:pt>
                      <c:pt idx="68168">
                        <c:v>-53.246880000000004</c:v>
                      </c:pt>
                      <c:pt idx="68169">
                        <c:v>-53.26294</c:v>
                      </c:pt>
                      <c:pt idx="68170">
                        <c:v>-53.279240000000001</c:v>
                      </c:pt>
                      <c:pt idx="68171">
                        <c:v>-53.295389999999998</c:v>
                      </c:pt>
                      <c:pt idx="68172">
                        <c:v>-53.310589999999998</c:v>
                      </c:pt>
                      <c:pt idx="68173">
                        <c:v>-53.326549999999997</c:v>
                      </c:pt>
                      <c:pt idx="68174">
                        <c:v>-53.342400000000005</c:v>
                      </c:pt>
                      <c:pt idx="68175">
                        <c:v>-53.358199999999997</c:v>
                      </c:pt>
                      <c:pt idx="68176">
                        <c:v>-53.374050000000004</c:v>
                      </c:pt>
                      <c:pt idx="68177">
                        <c:v>-53.390039999999999</c:v>
                      </c:pt>
                      <c:pt idx="68178">
                        <c:v>-53.405899999999995</c:v>
                      </c:pt>
                      <c:pt idx="68179">
                        <c:v>-53.420880000000004</c:v>
                      </c:pt>
                      <c:pt idx="68180">
                        <c:v>-53.436130000000006</c:v>
                      </c:pt>
                      <c:pt idx="68181">
                        <c:v>-53.45149</c:v>
                      </c:pt>
                      <c:pt idx="68182">
                        <c:v>-53.467370000000003</c:v>
                      </c:pt>
                      <c:pt idx="68183">
                        <c:v>-53.483140000000006</c:v>
                      </c:pt>
                      <c:pt idx="68184">
                        <c:v>-53.498829999999998</c:v>
                      </c:pt>
                      <c:pt idx="68185">
                        <c:v>-53.514699999999998</c:v>
                      </c:pt>
                      <c:pt idx="68186">
                        <c:v>-53.53051</c:v>
                      </c:pt>
                      <c:pt idx="68187">
                        <c:v>-53.546490000000006</c:v>
                      </c:pt>
                      <c:pt idx="68188">
                        <c:v>-53.562359999999998</c:v>
                      </c:pt>
                      <c:pt idx="68189">
                        <c:v>-53.578359999999996</c:v>
                      </c:pt>
                      <c:pt idx="68190">
                        <c:v>-53.594259999999998</c:v>
                      </c:pt>
                      <c:pt idx="68191">
                        <c:v>-53.610030000000002</c:v>
                      </c:pt>
                      <c:pt idx="68192">
                        <c:v>-53.626040000000003</c:v>
                      </c:pt>
                      <c:pt idx="68193">
                        <c:v>-53.642150000000001</c:v>
                      </c:pt>
                      <c:pt idx="68194">
                        <c:v>-53.657499999999999</c:v>
                      </c:pt>
                      <c:pt idx="68195">
                        <c:v>-53.673469999999995</c:v>
                      </c:pt>
                      <c:pt idx="68196">
                        <c:v>-53.689210000000003</c:v>
                      </c:pt>
                      <c:pt idx="68197">
                        <c:v>-53.704840000000004</c:v>
                      </c:pt>
                      <c:pt idx="68198">
                        <c:v>-53.720530000000004</c:v>
                      </c:pt>
                      <c:pt idx="68199">
                        <c:v>-53.736469999999997</c:v>
                      </c:pt>
                      <c:pt idx="68200">
                        <c:v>-53.752449999999996</c:v>
                      </c:pt>
                      <c:pt idx="68201">
                        <c:v>-53.768570000000004</c:v>
                      </c:pt>
                      <c:pt idx="68202">
                        <c:v>-53.78443</c:v>
                      </c:pt>
                      <c:pt idx="68203">
                        <c:v>-53.800359999999998</c:v>
                      </c:pt>
                      <c:pt idx="68204">
                        <c:v>-53.816220000000001</c:v>
                      </c:pt>
                      <c:pt idx="68205">
                        <c:v>-53.832190000000004</c:v>
                      </c:pt>
                      <c:pt idx="68206">
                        <c:v>-53.847799999999999</c:v>
                      </c:pt>
                      <c:pt idx="68207">
                        <c:v>-53.863240000000005</c:v>
                      </c:pt>
                      <c:pt idx="68208">
                        <c:v>-53.879069999999999</c:v>
                      </c:pt>
                      <c:pt idx="68209">
                        <c:v>-53.895160000000004</c:v>
                      </c:pt>
                      <c:pt idx="68210">
                        <c:v>-53.911149999999999</c:v>
                      </c:pt>
                      <c:pt idx="68211">
                        <c:v>-53.92698</c:v>
                      </c:pt>
                      <c:pt idx="68212">
                        <c:v>-53.942959999999999</c:v>
                      </c:pt>
                      <c:pt idx="68213">
                        <c:v>-53.959010000000006</c:v>
                      </c:pt>
                      <c:pt idx="68214">
                        <c:v>-53.974770000000007</c:v>
                      </c:pt>
                      <c:pt idx="68215">
                        <c:v>-53.990560000000002</c:v>
                      </c:pt>
                      <c:pt idx="68216">
                        <c:v>-54.006270000000001</c:v>
                      </c:pt>
                      <c:pt idx="68217">
                        <c:v>-54.022009999999995</c:v>
                      </c:pt>
                      <c:pt idx="68218">
                        <c:v>-54.037379999999999</c:v>
                      </c:pt>
                      <c:pt idx="68219">
                        <c:v>-54.053199999999997</c:v>
                      </c:pt>
                      <c:pt idx="68220">
                        <c:v>-54.069240000000001</c:v>
                      </c:pt>
                      <c:pt idx="68221">
                        <c:v>-54.085159999999995</c:v>
                      </c:pt>
                      <c:pt idx="68222">
                        <c:v>-54.100789999999996</c:v>
                      </c:pt>
                      <c:pt idx="68223">
                        <c:v>-54.116429999999994</c:v>
                      </c:pt>
                      <c:pt idx="68224">
                        <c:v>-54.13185</c:v>
                      </c:pt>
                      <c:pt idx="68225">
                        <c:v>-54.1479</c:v>
                      </c:pt>
                      <c:pt idx="68226">
                        <c:v>-54.16404</c:v>
                      </c:pt>
                      <c:pt idx="68227">
                        <c:v>-54.180050000000001</c:v>
                      </c:pt>
                      <c:pt idx="68228">
                        <c:v>-54.195509999999999</c:v>
                      </c:pt>
                      <c:pt idx="68229">
                        <c:v>-54.211439999999996</c:v>
                      </c:pt>
                      <c:pt idx="68230">
                        <c:v>-54.227449999999997</c:v>
                      </c:pt>
                      <c:pt idx="68231">
                        <c:v>-54.24194</c:v>
                      </c:pt>
                      <c:pt idx="68232">
                        <c:v>-54.257309999999997</c:v>
                      </c:pt>
                      <c:pt idx="68233">
                        <c:v>-54.272750000000002</c:v>
                      </c:pt>
                      <c:pt idx="68234">
                        <c:v>-54.288239999999995</c:v>
                      </c:pt>
                      <c:pt idx="68235">
                        <c:v>-54.303889999999996</c:v>
                      </c:pt>
                      <c:pt idx="68236">
                        <c:v>-54.319059999999993</c:v>
                      </c:pt>
                      <c:pt idx="68237">
                        <c:v>-54.334290000000003</c:v>
                      </c:pt>
                      <c:pt idx="68238">
                        <c:v>-54.349559999999997</c:v>
                      </c:pt>
                      <c:pt idx="68239">
                        <c:v>-54.365300000000005</c:v>
                      </c:pt>
                      <c:pt idx="68240">
                        <c:v>-54.380379999999995</c:v>
                      </c:pt>
                      <c:pt idx="68241">
                        <c:v>-54.39611</c:v>
                      </c:pt>
                      <c:pt idx="68242">
                        <c:v>-54.411769999999997</c:v>
                      </c:pt>
                      <c:pt idx="68243">
                        <c:v>-54.42747</c:v>
                      </c:pt>
                      <c:pt idx="68244">
                        <c:v>-54.443349999999995</c:v>
                      </c:pt>
                      <c:pt idx="68245">
                        <c:v>-54.459109999999995</c:v>
                      </c:pt>
                      <c:pt idx="68246">
                        <c:v>-54.474969999999999</c:v>
                      </c:pt>
                      <c:pt idx="68247">
                        <c:v>-54.490960000000001</c:v>
                      </c:pt>
                      <c:pt idx="68248">
                        <c:v>-54.506870000000006</c:v>
                      </c:pt>
                      <c:pt idx="68249">
                        <c:v>-54.52281</c:v>
                      </c:pt>
                      <c:pt idx="68250">
                        <c:v>-54.538499999999999</c:v>
                      </c:pt>
                      <c:pt idx="68251">
                        <c:v>-54.554450000000003</c:v>
                      </c:pt>
                      <c:pt idx="68252">
                        <c:v>-54.569200000000002</c:v>
                      </c:pt>
                      <c:pt idx="68253">
                        <c:v>-54.585070000000002</c:v>
                      </c:pt>
                      <c:pt idx="68254">
                        <c:v>-54.601210000000002</c:v>
                      </c:pt>
                      <c:pt idx="68255">
                        <c:v>-54.617269999999998</c:v>
                      </c:pt>
                      <c:pt idx="68256">
                        <c:v>-54.632569999999994</c:v>
                      </c:pt>
                      <c:pt idx="68257">
                        <c:v>-54.648110000000003</c:v>
                      </c:pt>
                      <c:pt idx="68258">
                        <c:v>-54.663719999999998</c:v>
                      </c:pt>
                      <c:pt idx="68259">
                        <c:v>-54.679289999999995</c:v>
                      </c:pt>
                      <c:pt idx="68260">
                        <c:v>-54.695029999999996</c:v>
                      </c:pt>
                      <c:pt idx="68261">
                        <c:v>-54.710929999999998</c:v>
                      </c:pt>
                      <c:pt idx="68262">
                        <c:v>-54.726879999999994</c:v>
                      </c:pt>
                      <c:pt idx="68263">
                        <c:v>-54.742150000000002</c:v>
                      </c:pt>
                      <c:pt idx="68264">
                        <c:v>-54.75741</c:v>
                      </c:pt>
                      <c:pt idx="68265">
                        <c:v>-54.773150000000001</c:v>
                      </c:pt>
                      <c:pt idx="68266">
                        <c:v>-54.788579999999996</c:v>
                      </c:pt>
                      <c:pt idx="68267">
                        <c:v>-54.804250000000003</c:v>
                      </c:pt>
                      <c:pt idx="68268">
                        <c:v>-54.819889999999994</c:v>
                      </c:pt>
                      <c:pt idx="68269">
                        <c:v>-54.835560000000001</c:v>
                      </c:pt>
                      <c:pt idx="68270">
                        <c:v>-54.8506</c:v>
                      </c:pt>
                      <c:pt idx="68271">
                        <c:v>-54.866149999999998</c:v>
                      </c:pt>
                      <c:pt idx="68272">
                        <c:v>-54.882130000000004</c:v>
                      </c:pt>
                      <c:pt idx="68273">
                        <c:v>-54.898049999999998</c:v>
                      </c:pt>
                      <c:pt idx="68274">
                        <c:v>-54.913350000000001</c:v>
                      </c:pt>
                      <c:pt idx="68275">
                        <c:v>-54.928850000000004</c:v>
                      </c:pt>
                      <c:pt idx="68276">
                        <c:v>-54.94453</c:v>
                      </c:pt>
                      <c:pt idx="68277">
                        <c:v>-54.96022</c:v>
                      </c:pt>
                      <c:pt idx="68278">
                        <c:v>-54.976029999999994</c:v>
                      </c:pt>
                      <c:pt idx="68279">
                        <c:v>-54.991729999999997</c:v>
                      </c:pt>
                      <c:pt idx="68280">
                        <c:v>-55.007620000000003</c:v>
                      </c:pt>
                      <c:pt idx="68281">
                        <c:v>-55.022629999999999</c:v>
                      </c:pt>
                      <c:pt idx="68282">
                        <c:v>-55.037620000000004</c:v>
                      </c:pt>
                      <c:pt idx="68283">
                        <c:v>-55.053240000000002</c:v>
                      </c:pt>
                      <c:pt idx="68284">
                        <c:v>-55.069109999999995</c:v>
                      </c:pt>
                      <c:pt idx="68285">
                        <c:v>-55.084890000000001</c:v>
                      </c:pt>
                      <c:pt idx="68286">
                        <c:v>-55.100939999999994</c:v>
                      </c:pt>
                      <c:pt idx="68287">
                        <c:v>-55.116519999999994</c:v>
                      </c:pt>
                      <c:pt idx="68288">
                        <c:v>-55.132190000000001</c:v>
                      </c:pt>
                      <c:pt idx="68289">
                        <c:v>-55.147869999999998</c:v>
                      </c:pt>
                      <c:pt idx="68290">
                        <c:v>-55.163669999999996</c:v>
                      </c:pt>
                      <c:pt idx="68291">
                        <c:v>-55.17953</c:v>
                      </c:pt>
                      <c:pt idx="68292">
                        <c:v>-55.195399999999999</c:v>
                      </c:pt>
                      <c:pt idx="68293">
                        <c:v>-55.210410000000003</c:v>
                      </c:pt>
                      <c:pt idx="68294">
                        <c:v>-55.225250000000003</c:v>
                      </c:pt>
                      <c:pt idx="68295">
                        <c:v>-55.240700000000004</c:v>
                      </c:pt>
                      <c:pt idx="68296">
                        <c:v>-55.255679999999998</c:v>
                      </c:pt>
                      <c:pt idx="68297">
                        <c:v>-55.271059999999999</c:v>
                      </c:pt>
                      <c:pt idx="68298">
                        <c:v>-55.286559999999994</c:v>
                      </c:pt>
                      <c:pt idx="68299">
                        <c:v>-55.302289999999999</c:v>
                      </c:pt>
                      <c:pt idx="68300">
                        <c:v>-55.317800000000005</c:v>
                      </c:pt>
                      <c:pt idx="68301">
                        <c:v>-55.333449999999999</c:v>
                      </c:pt>
                      <c:pt idx="68302">
                        <c:v>-55.348439999999997</c:v>
                      </c:pt>
                      <c:pt idx="68303">
                        <c:v>-55.364040000000003</c:v>
                      </c:pt>
                      <c:pt idx="68304">
                        <c:v>-55.379709999999996</c:v>
                      </c:pt>
                      <c:pt idx="68305">
                        <c:v>-55.395260000000007</c:v>
                      </c:pt>
                      <c:pt idx="68306">
                        <c:v>-55.410299999999999</c:v>
                      </c:pt>
                      <c:pt idx="68307">
                        <c:v>-55.425820000000002</c:v>
                      </c:pt>
                      <c:pt idx="68308">
                        <c:v>-55.44135</c:v>
                      </c:pt>
                      <c:pt idx="68309">
                        <c:v>-55.456539999999997</c:v>
                      </c:pt>
                      <c:pt idx="68310">
                        <c:v>-55.471940000000004</c:v>
                      </c:pt>
                      <c:pt idx="68311">
                        <c:v>-55.487450000000003</c:v>
                      </c:pt>
                      <c:pt idx="68312">
                        <c:v>-55.502420000000001</c:v>
                      </c:pt>
                      <c:pt idx="68313">
                        <c:v>-55.517849999999996</c:v>
                      </c:pt>
                      <c:pt idx="68314">
                        <c:v>-55.533239999999999</c:v>
                      </c:pt>
                      <c:pt idx="68315">
                        <c:v>-55.548289999999994</c:v>
                      </c:pt>
                      <c:pt idx="68316">
                        <c:v>-55.563019999999995</c:v>
                      </c:pt>
                      <c:pt idx="68317">
                        <c:v>-55.578399999999995</c:v>
                      </c:pt>
                      <c:pt idx="68318">
                        <c:v>-55.593539999999997</c:v>
                      </c:pt>
                      <c:pt idx="68319">
                        <c:v>-55.608959999999996</c:v>
                      </c:pt>
                      <c:pt idx="68320">
                        <c:v>-55.624320000000004</c:v>
                      </c:pt>
                      <c:pt idx="68321">
                        <c:v>-55.639809999999997</c:v>
                      </c:pt>
                      <c:pt idx="68322">
                        <c:v>-55.654420000000002</c:v>
                      </c:pt>
                      <c:pt idx="68323">
                        <c:v>-55.663640000000001</c:v>
                      </c:pt>
                      <c:pt idx="68324">
                        <c:v>-55.676479999999998</c:v>
                      </c:pt>
                      <c:pt idx="68325">
                        <c:v>-55.691179999999996</c:v>
                      </c:pt>
                      <c:pt idx="68326">
                        <c:v>-55.704789999999996</c:v>
                      </c:pt>
                      <c:pt idx="68327">
                        <c:v>-55.721640000000001</c:v>
                      </c:pt>
                      <c:pt idx="68328">
                        <c:v>-55.737360000000002</c:v>
                      </c:pt>
                      <c:pt idx="68329">
                        <c:v>-55.753079999999997</c:v>
                      </c:pt>
                      <c:pt idx="68330">
                        <c:v>-55.768839999999997</c:v>
                      </c:pt>
                      <c:pt idx="68331">
                        <c:v>-55.783540000000002</c:v>
                      </c:pt>
                      <c:pt idx="68332">
                        <c:v>-55.798740000000002</c:v>
                      </c:pt>
                      <c:pt idx="68333">
                        <c:v>-55.8142</c:v>
                      </c:pt>
                      <c:pt idx="68334">
                        <c:v>-55.8294</c:v>
                      </c:pt>
                      <c:pt idx="68335">
                        <c:v>-55.844300000000004</c:v>
                      </c:pt>
                      <c:pt idx="68336">
                        <c:v>-55.859579999999994</c:v>
                      </c:pt>
                      <c:pt idx="68337">
                        <c:v>-55.874620000000007</c:v>
                      </c:pt>
                      <c:pt idx="68338">
                        <c:v>-55.889949999999999</c:v>
                      </c:pt>
                      <c:pt idx="68339">
                        <c:v>-55.905410000000003</c:v>
                      </c:pt>
                      <c:pt idx="68340">
                        <c:v>-55.920169999999999</c:v>
                      </c:pt>
                      <c:pt idx="68341">
                        <c:v>-55.935990000000004</c:v>
                      </c:pt>
                      <c:pt idx="68342">
                        <c:v>-55.951340000000002</c:v>
                      </c:pt>
                      <c:pt idx="68343">
                        <c:v>-55.9666</c:v>
                      </c:pt>
                      <c:pt idx="68344">
                        <c:v>-55.982109999999999</c:v>
                      </c:pt>
                      <c:pt idx="68345">
                        <c:v>-55.997009999999996</c:v>
                      </c:pt>
                      <c:pt idx="68346">
                        <c:v>-56.012829999999994</c:v>
                      </c:pt>
                      <c:pt idx="68347">
                        <c:v>-56.028239999999997</c:v>
                      </c:pt>
                      <c:pt idx="68348">
                        <c:v>-56.043859999999995</c:v>
                      </c:pt>
                      <c:pt idx="68349">
                        <c:v>-56.058779999999999</c:v>
                      </c:pt>
                      <c:pt idx="68350">
                        <c:v>-56.075060000000001</c:v>
                      </c:pt>
                      <c:pt idx="68351">
                        <c:v>-56.090600000000002</c:v>
                      </c:pt>
                      <c:pt idx="68352">
                        <c:v>-56.10622</c:v>
                      </c:pt>
                      <c:pt idx="68353">
                        <c:v>-56.121279999999999</c:v>
                      </c:pt>
                      <c:pt idx="68354">
                        <c:v>-56.137230000000002</c:v>
                      </c:pt>
                      <c:pt idx="68355">
                        <c:v>-56.152610000000003</c:v>
                      </c:pt>
                      <c:pt idx="68356">
                        <c:v>-56.168170000000003</c:v>
                      </c:pt>
                      <c:pt idx="68357">
                        <c:v>-56.183160000000001</c:v>
                      </c:pt>
                      <c:pt idx="68358">
                        <c:v>-56.19903</c:v>
                      </c:pt>
                      <c:pt idx="68359">
                        <c:v>-56.214320000000001</c:v>
                      </c:pt>
                      <c:pt idx="68360">
                        <c:v>-56.22972</c:v>
                      </c:pt>
                      <c:pt idx="68361">
                        <c:v>-56.244779999999999</c:v>
                      </c:pt>
                      <c:pt idx="68362">
                        <c:v>-56.260620000000003</c:v>
                      </c:pt>
                      <c:pt idx="68363">
                        <c:v>-56.275790000000001</c:v>
                      </c:pt>
                      <c:pt idx="68364">
                        <c:v>-56.29128</c:v>
                      </c:pt>
                      <c:pt idx="68365">
                        <c:v>-56.306919999999998</c:v>
                      </c:pt>
                      <c:pt idx="68366">
                        <c:v>-56.32235</c:v>
                      </c:pt>
                      <c:pt idx="68367">
                        <c:v>-56.337460000000007</c:v>
                      </c:pt>
                      <c:pt idx="68368">
                        <c:v>-56.353439999999999</c:v>
                      </c:pt>
                      <c:pt idx="68369">
                        <c:v>-56.368780000000001</c:v>
                      </c:pt>
                      <c:pt idx="68370">
                        <c:v>-56.384259999999998</c:v>
                      </c:pt>
                      <c:pt idx="68371">
                        <c:v>-56.399569999999997</c:v>
                      </c:pt>
                      <c:pt idx="68372">
                        <c:v>-56.414859999999997</c:v>
                      </c:pt>
                      <c:pt idx="68373">
                        <c:v>-56.430259999999997</c:v>
                      </c:pt>
                      <c:pt idx="68374">
                        <c:v>-56.445830000000001</c:v>
                      </c:pt>
                      <c:pt idx="68375">
                        <c:v>-56.460939999999994</c:v>
                      </c:pt>
                      <c:pt idx="68376">
                        <c:v>-56.476219999999998</c:v>
                      </c:pt>
                      <c:pt idx="68377">
                        <c:v>-56.491759999999999</c:v>
                      </c:pt>
                      <c:pt idx="68378">
                        <c:v>-56.50712</c:v>
                      </c:pt>
                      <c:pt idx="68379">
                        <c:v>-56.522319999999993</c:v>
                      </c:pt>
                      <c:pt idx="68380">
                        <c:v>-56.537379999999999</c:v>
                      </c:pt>
                      <c:pt idx="68381">
                        <c:v>-56.552870000000006</c:v>
                      </c:pt>
                      <c:pt idx="68382">
                        <c:v>-56.567970000000003</c:v>
                      </c:pt>
                      <c:pt idx="68383">
                        <c:v>-56.58334</c:v>
                      </c:pt>
                      <c:pt idx="68384">
                        <c:v>-56.598689999999998</c:v>
                      </c:pt>
                      <c:pt idx="68385">
                        <c:v>-56.613979999999998</c:v>
                      </c:pt>
                      <c:pt idx="68386">
                        <c:v>-56.629259999999995</c:v>
                      </c:pt>
                      <c:pt idx="68387">
                        <c:v>-56.644569999999995</c:v>
                      </c:pt>
                      <c:pt idx="68388">
                        <c:v>-56.659350000000003</c:v>
                      </c:pt>
                      <c:pt idx="68389">
                        <c:v>-56.674620000000004</c:v>
                      </c:pt>
                      <c:pt idx="68390">
                        <c:v>-56.689769999999996</c:v>
                      </c:pt>
                      <c:pt idx="68391">
                        <c:v>-56.705059999999996</c:v>
                      </c:pt>
                      <c:pt idx="68392">
                        <c:v>-56.72054</c:v>
                      </c:pt>
                      <c:pt idx="68393">
                        <c:v>-56.735759999999999</c:v>
                      </c:pt>
                      <c:pt idx="68394">
                        <c:v>-56.750860000000003</c:v>
                      </c:pt>
                      <c:pt idx="68395">
                        <c:v>-56.766030000000001</c:v>
                      </c:pt>
                      <c:pt idx="68396">
                        <c:v>-56.781119999999994</c:v>
                      </c:pt>
                      <c:pt idx="68397">
                        <c:v>-56.795920000000002</c:v>
                      </c:pt>
                      <c:pt idx="68398">
                        <c:v>-56.810919999999996</c:v>
                      </c:pt>
                      <c:pt idx="68399">
                        <c:v>-56.826140000000002</c:v>
                      </c:pt>
                      <c:pt idx="68400">
                        <c:v>-56.841210000000004</c:v>
                      </c:pt>
                      <c:pt idx="68401">
                        <c:v>-56.856769999999997</c:v>
                      </c:pt>
                      <c:pt idx="68402">
                        <c:v>-56.872230000000002</c:v>
                      </c:pt>
                      <c:pt idx="68403">
                        <c:v>-56.887679999999996</c:v>
                      </c:pt>
                      <c:pt idx="68404">
                        <c:v>-56.902739999999994</c:v>
                      </c:pt>
                      <c:pt idx="68405">
                        <c:v>-56.918059999999997</c:v>
                      </c:pt>
                      <c:pt idx="68406">
                        <c:v>-56.933350000000004</c:v>
                      </c:pt>
                      <c:pt idx="68407">
                        <c:v>-56.948809999999995</c:v>
                      </c:pt>
                      <c:pt idx="68408">
                        <c:v>-56.963800000000006</c:v>
                      </c:pt>
                      <c:pt idx="68409">
                        <c:v>-56.978359999999995</c:v>
                      </c:pt>
                      <c:pt idx="68410">
                        <c:v>-56.992770000000007</c:v>
                      </c:pt>
                      <c:pt idx="68411">
                        <c:v>-57.007680000000001</c:v>
                      </c:pt>
                      <c:pt idx="68412">
                        <c:v>-57.022500000000001</c:v>
                      </c:pt>
                      <c:pt idx="68413">
                        <c:v>-57.037500000000001</c:v>
                      </c:pt>
                      <c:pt idx="68414">
                        <c:v>-57.052480000000003</c:v>
                      </c:pt>
                      <c:pt idx="68415">
                        <c:v>-57.067599999999999</c:v>
                      </c:pt>
                      <c:pt idx="68416">
                        <c:v>-57.08258</c:v>
                      </c:pt>
                      <c:pt idx="68417">
                        <c:v>-57.097720000000002</c:v>
                      </c:pt>
                      <c:pt idx="68418">
                        <c:v>-57.112690000000001</c:v>
                      </c:pt>
                      <c:pt idx="68419">
                        <c:v>-57.127850000000002</c:v>
                      </c:pt>
                      <c:pt idx="68420">
                        <c:v>-57.142899999999997</c:v>
                      </c:pt>
                      <c:pt idx="68421">
                        <c:v>-57.158049999999996</c:v>
                      </c:pt>
                      <c:pt idx="68422">
                        <c:v>-57.17315</c:v>
                      </c:pt>
                      <c:pt idx="68423">
                        <c:v>-57.188670000000002</c:v>
                      </c:pt>
                      <c:pt idx="68424">
                        <c:v>-57.203969999999998</c:v>
                      </c:pt>
                      <c:pt idx="68425">
                        <c:v>-57.219360000000002</c:v>
                      </c:pt>
                      <c:pt idx="68426">
                        <c:v>-57.234350000000006</c:v>
                      </c:pt>
                      <c:pt idx="68427">
                        <c:v>-57.249629999999996</c:v>
                      </c:pt>
                      <c:pt idx="68428">
                        <c:v>-57.264210000000006</c:v>
                      </c:pt>
                      <c:pt idx="68429">
                        <c:v>-57.279929999999993</c:v>
                      </c:pt>
                      <c:pt idx="68430">
                        <c:v>-57.29477</c:v>
                      </c:pt>
                      <c:pt idx="68431">
                        <c:v>-57.309840000000001</c:v>
                      </c:pt>
                      <c:pt idx="68432">
                        <c:v>-57.32443</c:v>
                      </c:pt>
                      <c:pt idx="68433">
                        <c:v>-57.339789999999994</c:v>
                      </c:pt>
                      <c:pt idx="68434">
                        <c:v>-57.354580000000006</c:v>
                      </c:pt>
                      <c:pt idx="68435">
                        <c:v>-57.370089999999998</c:v>
                      </c:pt>
                      <c:pt idx="68436">
                        <c:v>-57.385200000000005</c:v>
                      </c:pt>
                      <c:pt idx="68437">
                        <c:v>-57.400529999999996</c:v>
                      </c:pt>
                      <c:pt idx="68438">
                        <c:v>-57.415520000000001</c:v>
                      </c:pt>
                      <c:pt idx="68439">
                        <c:v>-57.429610000000004</c:v>
                      </c:pt>
                      <c:pt idx="68440">
                        <c:v>-57.444720000000004</c:v>
                      </c:pt>
                      <c:pt idx="68441">
                        <c:v>-57.46022</c:v>
                      </c:pt>
                      <c:pt idx="68442">
                        <c:v>-57.475529999999999</c:v>
                      </c:pt>
                      <c:pt idx="68443">
                        <c:v>-57.490629999999996</c:v>
                      </c:pt>
                      <c:pt idx="68444">
                        <c:v>-57.506270000000001</c:v>
                      </c:pt>
                      <c:pt idx="68445">
                        <c:v>-57.521860000000004</c:v>
                      </c:pt>
                      <c:pt idx="68446">
                        <c:v>-57.537060000000004</c:v>
                      </c:pt>
                      <c:pt idx="68447">
                        <c:v>-57.552689999999998</c:v>
                      </c:pt>
                      <c:pt idx="68448">
                        <c:v>-57.568080000000002</c:v>
                      </c:pt>
                      <c:pt idx="68449">
                        <c:v>-57.583550000000002</c:v>
                      </c:pt>
                      <c:pt idx="68450">
                        <c:v>-57.598799999999997</c:v>
                      </c:pt>
                      <c:pt idx="68451">
                        <c:v>-57.613160000000001</c:v>
                      </c:pt>
                      <c:pt idx="68452">
                        <c:v>-57.627780000000001</c:v>
                      </c:pt>
                      <c:pt idx="68453">
                        <c:v>-57.642670000000003</c:v>
                      </c:pt>
                      <c:pt idx="68454">
                        <c:v>-57.657769999999999</c:v>
                      </c:pt>
                      <c:pt idx="68455">
                        <c:v>-57.672939999999997</c:v>
                      </c:pt>
                      <c:pt idx="68456">
                        <c:v>-57.687829999999998</c:v>
                      </c:pt>
                      <c:pt idx="68457">
                        <c:v>-57.703029999999998</c:v>
                      </c:pt>
                      <c:pt idx="68458">
                        <c:v>-57.718249999999998</c:v>
                      </c:pt>
                      <c:pt idx="68459">
                        <c:v>-57.733460000000001</c:v>
                      </c:pt>
                      <c:pt idx="68460">
                        <c:v>-57.748350000000002</c:v>
                      </c:pt>
                      <c:pt idx="68461">
                        <c:v>-57.763600000000004</c:v>
                      </c:pt>
                      <c:pt idx="68462">
                        <c:v>-57.778880000000001</c:v>
                      </c:pt>
                      <c:pt idx="68463">
                        <c:v>-57.794129999999996</c:v>
                      </c:pt>
                      <c:pt idx="68464">
                        <c:v>-57.809020000000004</c:v>
                      </c:pt>
                      <c:pt idx="68465">
                        <c:v>-57.82432</c:v>
                      </c:pt>
                      <c:pt idx="68466">
                        <c:v>-57.839299999999994</c:v>
                      </c:pt>
                      <c:pt idx="68467">
                        <c:v>-57.854099999999995</c:v>
                      </c:pt>
                      <c:pt idx="68468">
                        <c:v>-57.869710000000005</c:v>
                      </c:pt>
                      <c:pt idx="68469">
                        <c:v>-57.884729999999998</c:v>
                      </c:pt>
                      <c:pt idx="68470">
                        <c:v>-57.899549999999998</c:v>
                      </c:pt>
                      <c:pt idx="68471">
                        <c:v>-57.91489</c:v>
                      </c:pt>
                      <c:pt idx="68472">
                        <c:v>-57.929859999999998</c:v>
                      </c:pt>
                      <c:pt idx="68473">
                        <c:v>-57.94473</c:v>
                      </c:pt>
                      <c:pt idx="68474">
                        <c:v>-57.960039999999999</c:v>
                      </c:pt>
                      <c:pt idx="68475">
                        <c:v>-57.97504</c:v>
                      </c:pt>
                      <c:pt idx="68476">
                        <c:v>-57.989670000000004</c:v>
                      </c:pt>
                      <c:pt idx="68477">
                        <c:v>-58.005009999999999</c:v>
                      </c:pt>
                      <c:pt idx="68478">
                        <c:v>-58.019939999999998</c:v>
                      </c:pt>
                      <c:pt idx="68479">
                        <c:v>-58.034030000000001</c:v>
                      </c:pt>
                      <c:pt idx="68480">
                        <c:v>-58.049609999999994</c:v>
                      </c:pt>
                      <c:pt idx="68481">
                        <c:v>-58.064419999999998</c:v>
                      </c:pt>
                      <c:pt idx="68482">
                        <c:v>-58.079349999999998</c:v>
                      </c:pt>
                      <c:pt idx="68483">
                        <c:v>-58.093170000000001</c:v>
                      </c:pt>
                      <c:pt idx="68484">
                        <c:v>-58.107810000000001</c:v>
                      </c:pt>
                      <c:pt idx="68485">
                        <c:v>-58.122699999999995</c:v>
                      </c:pt>
                      <c:pt idx="68486">
                        <c:v>-58.138289999999998</c:v>
                      </c:pt>
                      <c:pt idx="68487">
                        <c:v>-58.153439999999996</c:v>
                      </c:pt>
                      <c:pt idx="68488">
                        <c:v>-58.168520000000001</c:v>
                      </c:pt>
                      <c:pt idx="68489">
                        <c:v>-58.18383</c:v>
                      </c:pt>
                      <c:pt idx="68490">
                        <c:v>-58.19903</c:v>
                      </c:pt>
                      <c:pt idx="68491">
                        <c:v>-58.214100000000002</c:v>
                      </c:pt>
                      <c:pt idx="68492">
                        <c:v>-58.229350000000004</c:v>
                      </c:pt>
                      <c:pt idx="68493">
                        <c:v>-58.24465</c:v>
                      </c:pt>
                      <c:pt idx="68494">
                        <c:v>-58.25967</c:v>
                      </c:pt>
                      <c:pt idx="68495">
                        <c:v>-58.274839999999998</c:v>
                      </c:pt>
                      <c:pt idx="68496">
                        <c:v>-58.289940000000001</c:v>
                      </c:pt>
                      <c:pt idx="68497">
                        <c:v>-58.305049999999994</c:v>
                      </c:pt>
                      <c:pt idx="68498">
                        <c:v>-58.320140000000002</c:v>
                      </c:pt>
                      <c:pt idx="68499">
                        <c:v>-58.335250000000002</c:v>
                      </c:pt>
                      <c:pt idx="68500">
                        <c:v>-58.35033</c:v>
                      </c:pt>
                      <c:pt idx="68501">
                        <c:v>-58.365609999999997</c:v>
                      </c:pt>
                      <c:pt idx="68502">
                        <c:v>-58.380560000000003</c:v>
                      </c:pt>
                      <c:pt idx="68503">
                        <c:v>-58.395650000000003</c:v>
                      </c:pt>
                      <c:pt idx="68504">
                        <c:v>-58.410539999999997</c:v>
                      </c:pt>
                      <c:pt idx="68505">
                        <c:v>-58.425840000000008</c:v>
                      </c:pt>
                      <c:pt idx="68506">
                        <c:v>-58.440860000000001</c:v>
                      </c:pt>
                      <c:pt idx="68507">
                        <c:v>-58.456010000000006</c:v>
                      </c:pt>
                      <c:pt idx="68508">
                        <c:v>-58.471130000000002</c:v>
                      </c:pt>
                      <c:pt idx="68509">
                        <c:v>-58.486140000000006</c:v>
                      </c:pt>
                      <c:pt idx="68510">
                        <c:v>-58.50121</c:v>
                      </c:pt>
                      <c:pt idx="68511">
                        <c:v>-58.516450000000006</c:v>
                      </c:pt>
                      <c:pt idx="68512">
                        <c:v>-58.531490000000005</c:v>
                      </c:pt>
                      <c:pt idx="68513">
                        <c:v>-58.546669999999999</c:v>
                      </c:pt>
                      <c:pt idx="68514">
                        <c:v>-58.561930000000004</c:v>
                      </c:pt>
                      <c:pt idx="68515">
                        <c:v>-58.577009999999994</c:v>
                      </c:pt>
                      <c:pt idx="68516">
                        <c:v>-58.592170000000003</c:v>
                      </c:pt>
                      <c:pt idx="68517">
                        <c:v>-58.606970000000004</c:v>
                      </c:pt>
                      <c:pt idx="68518">
                        <c:v>-58.621869999999994</c:v>
                      </c:pt>
                      <c:pt idx="68519">
                        <c:v>-58.636890000000001</c:v>
                      </c:pt>
                      <c:pt idx="68520">
                        <c:v>-58.651699999999998</c:v>
                      </c:pt>
                      <c:pt idx="68521">
                        <c:v>-58.666479999999993</c:v>
                      </c:pt>
                      <c:pt idx="68522">
                        <c:v>-58.680489999999999</c:v>
                      </c:pt>
                      <c:pt idx="68523">
                        <c:v>-58.695050000000002</c:v>
                      </c:pt>
                      <c:pt idx="68524">
                        <c:v>-58.70993</c:v>
                      </c:pt>
                      <c:pt idx="68525">
                        <c:v>-58.724580000000003</c:v>
                      </c:pt>
                      <c:pt idx="68526">
                        <c:v>-58.739640000000001</c:v>
                      </c:pt>
                      <c:pt idx="68527">
                        <c:v>-58.754929999999995</c:v>
                      </c:pt>
                      <c:pt idx="68528">
                        <c:v>-58.77008</c:v>
                      </c:pt>
                      <c:pt idx="68529">
                        <c:v>-58.785269999999997</c:v>
                      </c:pt>
                      <c:pt idx="68530">
                        <c:v>-58.800370000000001</c:v>
                      </c:pt>
                      <c:pt idx="68531">
                        <c:v>-58.815619999999996</c:v>
                      </c:pt>
                      <c:pt idx="68532">
                        <c:v>-58.830689999999997</c:v>
                      </c:pt>
                      <c:pt idx="68533">
                        <c:v>-58.845939999999999</c:v>
                      </c:pt>
                      <c:pt idx="68534">
                        <c:v>-58.861059999999995</c:v>
                      </c:pt>
                      <c:pt idx="68535">
                        <c:v>-58.876160000000006</c:v>
                      </c:pt>
                      <c:pt idx="68536">
                        <c:v>-58.891260000000003</c:v>
                      </c:pt>
                      <c:pt idx="68537">
                        <c:v>-58.906190000000002</c:v>
                      </c:pt>
                      <c:pt idx="68538">
                        <c:v>-58.920760000000001</c:v>
                      </c:pt>
                      <c:pt idx="68539">
                        <c:v>-58.902770000000004</c:v>
                      </c:pt>
                      <c:pt idx="68540">
                        <c:v>-58.883780000000002</c:v>
                      </c:pt>
                      <c:pt idx="68541">
                        <c:v>-58.870259999999995</c:v>
                      </c:pt>
                      <c:pt idx="68542">
                        <c:v>-58.869480000000003</c:v>
                      </c:pt>
                      <c:pt idx="68543">
                        <c:v>-58.878230000000002</c:v>
                      </c:pt>
                      <c:pt idx="68544">
                        <c:v>-58.887090000000001</c:v>
                      </c:pt>
                      <c:pt idx="68545">
                        <c:v>-58.893880000000003</c:v>
                      </c:pt>
                      <c:pt idx="68546">
                        <c:v>-58.905209999999997</c:v>
                      </c:pt>
                      <c:pt idx="68547">
                        <c:v>-58.917840000000005</c:v>
                      </c:pt>
                      <c:pt idx="68548">
                        <c:v>-58.931579999999997</c:v>
                      </c:pt>
                      <c:pt idx="68549">
                        <c:v>-58.9452</c:v>
                      </c:pt>
                      <c:pt idx="68550">
                        <c:v>-58.959849999999996</c:v>
                      </c:pt>
                      <c:pt idx="68551">
                        <c:v>-58.974620000000002</c:v>
                      </c:pt>
                      <c:pt idx="68552">
                        <c:v>-58.989490000000004</c:v>
                      </c:pt>
                      <c:pt idx="68553">
                        <c:v>-59.004310000000004</c:v>
                      </c:pt>
                      <c:pt idx="68554">
                        <c:v>-59.019190000000002</c:v>
                      </c:pt>
                      <c:pt idx="68555">
                        <c:v>-59.03434</c:v>
                      </c:pt>
                      <c:pt idx="68556">
                        <c:v>-59.049259999999997</c:v>
                      </c:pt>
                      <c:pt idx="68557">
                        <c:v>-59.064500000000002</c:v>
                      </c:pt>
                      <c:pt idx="68558">
                        <c:v>-59.080440000000003</c:v>
                      </c:pt>
                      <c:pt idx="68559">
                        <c:v>-59.095399999999998</c:v>
                      </c:pt>
                      <c:pt idx="68560">
                        <c:v>-59.110579999999999</c:v>
                      </c:pt>
                      <c:pt idx="68561">
                        <c:v>-59.125799999999998</c:v>
                      </c:pt>
                      <c:pt idx="68562">
                        <c:v>-59.14096</c:v>
                      </c:pt>
                      <c:pt idx="68563">
                        <c:v>-59.156469999999999</c:v>
                      </c:pt>
                      <c:pt idx="68564">
                        <c:v>-59.172149999999995</c:v>
                      </c:pt>
                      <c:pt idx="68565">
                        <c:v>-59.187539999999998</c:v>
                      </c:pt>
                      <c:pt idx="68566">
                        <c:v>-59.203210000000006</c:v>
                      </c:pt>
                      <c:pt idx="68567">
                        <c:v>-59.218409999999999</c:v>
                      </c:pt>
                      <c:pt idx="68568">
                        <c:v>-59.233440000000002</c:v>
                      </c:pt>
                      <c:pt idx="68569">
                        <c:v>-59.248699999999999</c:v>
                      </c:pt>
                      <c:pt idx="68570">
                        <c:v>-59.264629999999997</c:v>
                      </c:pt>
                      <c:pt idx="68571">
                        <c:v>-59.280359999999995</c:v>
                      </c:pt>
                      <c:pt idx="68572">
                        <c:v>-59.296170000000004</c:v>
                      </c:pt>
                      <c:pt idx="68573">
                        <c:v>-59.311369999999997</c:v>
                      </c:pt>
                      <c:pt idx="68574">
                        <c:v>-59.326889999999999</c:v>
                      </c:pt>
                      <c:pt idx="68575">
                        <c:v>-59.342509999999997</c:v>
                      </c:pt>
                      <c:pt idx="68576">
                        <c:v>-59.358060000000002</c:v>
                      </c:pt>
                      <c:pt idx="68577">
                        <c:v>-59.373699999999999</c:v>
                      </c:pt>
                      <c:pt idx="68578">
                        <c:v>-59.388730000000002</c:v>
                      </c:pt>
                      <c:pt idx="68579">
                        <c:v>-59.402879999999996</c:v>
                      </c:pt>
                      <c:pt idx="68580">
                        <c:v>-59.417630000000003</c:v>
                      </c:pt>
                      <c:pt idx="68581">
                        <c:v>-59.432419999999993</c:v>
                      </c:pt>
                      <c:pt idx="68582">
                        <c:v>-59.44744</c:v>
                      </c:pt>
                      <c:pt idx="68583">
                        <c:v>-59.462460000000007</c:v>
                      </c:pt>
                      <c:pt idx="68584">
                        <c:v>-59.477599999999995</c:v>
                      </c:pt>
                      <c:pt idx="68585">
                        <c:v>-59.492649999999998</c:v>
                      </c:pt>
                      <c:pt idx="68586">
                        <c:v>-59.50788</c:v>
                      </c:pt>
                      <c:pt idx="68587">
                        <c:v>-59.52299</c:v>
                      </c:pt>
                      <c:pt idx="68588">
                        <c:v>-59.538260000000001</c:v>
                      </c:pt>
                      <c:pt idx="68589">
                        <c:v>-59.553550000000001</c:v>
                      </c:pt>
                      <c:pt idx="68590">
                        <c:v>-59.569070000000004</c:v>
                      </c:pt>
                      <c:pt idx="68591">
                        <c:v>-59.583420000000004</c:v>
                      </c:pt>
                      <c:pt idx="68592">
                        <c:v>-59.593710000000002</c:v>
                      </c:pt>
                      <c:pt idx="68593">
                        <c:v>-59.6098</c:v>
                      </c:pt>
                      <c:pt idx="68594">
                        <c:v>-59.625109999999999</c:v>
                      </c:pt>
                      <c:pt idx="68595">
                        <c:v>-59.640459999999997</c:v>
                      </c:pt>
                      <c:pt idx="68596">
                        <c:v>-59.655459999999998</c:v>
                      </c:pt>
                      <c:pt idx="68597">
                        <c:v>-59.67042</c:v>
                      </c:pt>
                      <c:pt idx="68598">
                        <c:v>-59.685339999999997</c:v>
                      </c:pt>
                      <c:pt idx="68599">
                        <c:v>-59.700009999999999</c:v>
                      </c:pt>
                      <c:pt idx="68600">
                        <c:v>-59.7149</c:v>
                      </c:pt>
                      <c:pt idx="68601">
                        <c:v>-59.729910000000004</c:v>
                      </c:pt>
                      <c:pt idx="68602">
                        <c:v>-59.744370000000004</c:v>
                      </c:pt>
                      <c:pt idx="68603">
                        <c:v>-59.759260000000005</c:v>
                      </c:pt>
                      <c:pt idx="68604">
                        <c:v>-59.774260000000005</c:v>
                      </c:pt>
                      <c:pt idx="68605">
                        <c:v>-59.789459999999998</c:v>
                      </c:pt>
                      <c:pt idx="68606">
                        <c:v>-59.804259999999999</c:v>
                      </c:pt>
                      <c:pt idx="68607">
                        <c:v>-59.81935</c:v>
                      </c:pt>
                      <c:pt idx="68608">
                        <c:v>-59.834509999999995</c:v>
                      </c:pt>
                      <c:pt idx="68609">
                        <c:v>-59.849930000000001</c:v>
                      </c:pt>
                      <c:pt idx="68610">
                        <c:v>-59.864689999999996</c:v>
                      </c:pt>
                      <c:pt idx="68611">
                        <c:v>-59.879469999999998</c:v>
                      </c:pt>
                      <c:pt idx="68612">
                        <c:v>-59.894280000000002</c:v>
                      </c:pt>
                      <c:pt idx="68613">
                        <c:v>-59.909639999999996</c:v>
                      </c:pt>
                      <c:pt idx="68614">
                        <c:v>-59.924929999999996</c:v>
                      </c:pt>
                      <c:pt idx="68615">
                        <c:v>-59.940040000000003</c:v>
                      </c:pt>
                      <c:pt idx="68616">
                        <c:v>-59.954999999999998</c:v>
                      </c:pt>
                      <c:pt idx="68617">
                        <c:v>-59.970080000000003</c:v>
                      </c:pt>
                      <c:pt idx="68618">
                        <c:v>-59.984679999999997</c:v>
                      </c:pt>
                      <c:pt idx="68619">
                        <c:v>-59.99944</c:v>
                      </c:pt>
                      <c:pt idx="68620">
                        <c:v>-60.013750000000002</c:v>
                      </c:pt>
                      <c:pt idx="68621">
                        <c:v>-60.028289999999998</c:v>
                      </c:pt>
                      <c:pt idx="68622">
                        <c:v>-60.043019999999999</c:v>
                      </c:pt>
                      <c:pt idx="68623">
                        <c:v>-60.05789</c:v>
                      </c:pt>
                      <c:pt idx="68624">
                        <c:v>-60.072789999999998</c:v>
                      </c:pt>
                      <c:pt idx="68625">
                        <c:v>-60.08802</c:v>
                      </c:pt>
                      <c:pt idx="68626">
                        <c:v>-60.102900000000005</c:v>
                      </c:pt>
                      <c:pt idx="68627">
                        <c:v>-60.117690000000003</c:v>
                      </c:pt>
                      <c:pt idx="68628">
                        <c:v>-60.132649999999998</c:v>
                      </c:pt>
                      <c:pt idx="68629">
                        <c:v>-60.14772</c:v>
                      </c:pt>
                      <c:pt idx="68630">
                        <c:v>-60.162880000000001</c:v>
                      </c:pt>
                      <c:pt idx="68631">
                        <c:v>-60.17812</c:v>
                      </c:pt>
                      <c:pt idx="68632">
                        <c:v>-60.193399999999997</c:v>
                      </c:pt>
                      <c:pt idx="68633">
                        <c:v>-60.208550000000002</c:v>
                      </c:pt>
                      <c:pt idx="68634">
                        <c:v>-60.223570000000002</c:v>
                      </c:pt>
                      <c:pt idx="68635">
                        <c:v>-60.238839999999996</c:v>
                      </c:pt>
                      <c:pt idx="68636">
                        <c:v>-60.254149999999996</c:v>
                      </c:pt>
                      <c:pt idx="68637">
                        <c:v>-60.269170000000003</c:v>
                      </c:pt>
                      <c:pt idx="68638">
                        <c:v>-60.284490000000005</c:v>
                      </c:pt>
                      <c:pt idx="68639">
                        <c:v>-60.29965</c:v>
                      </c:pt>
                      <c:pt idx="68640">
                        <c:v>-60.314869999999999</c:v>
                      </c:pt>
                      <c:pt idx="68641">
                        <c:v>-60.322509999999994</c:v>
                      </c:pt>
                      <c:pt idx="68642">
                        <c:v>-60.332900000000002</c:v>
                      </c:pt>
                      <c:pt idx="68643">
                        <c:v>-60.347840000000005</c:v>
                      </c:pt>
                      <c:pt idx="68644">
                        <c:v>-60.36383</c:v>
                      </c:pt>
                      <c:pt idx="68645">
                        <c:v>-60.378720000000001</c:v>
                      </c:pt>
                      <c:pt idx="68646">
                        <c:v>-60.393860000000004</c:v>
                      </c:pt>
                      <c:pt idx="68647">
                        <c:v>-60.40889</c:v>
                      </c:pt>
                      <c:pt idx="68648">
                        <c:v>-60.42407</c:v>
                      </c:pt>
                      <c:pt idx="68649">
                        <c:v>-60.439340000000001</c:v>
                      </c:pt>
                      <c:pt idx="68650">
                        <c:v>-60.454499999999996</c:v>
                      </c:pt>
                      <c:pt idx="68651">
                        <c:v>-60.469830000000002</c:v>
                      </c:pt>
                      <c:pt idx="68652">
                        <c:v>-60.485290000000006</c:v>
                      </c:pt>
                      <c:pt idx="68653">
                        <c:v>-60.500559999999993</c:v>
                      </c:pt>
                      <c:pt idx="68654">
                        <c:v>-60.515920000000001</c:v>
                      </c:pt>
                      <c:pt idx="68655">
                        <c:v>-60.530850000000001</c:v>
                      </c:pt>
                      <c:pt idx="68656">
                        <c:v>-60.545270000000002</c:v>
                      </c:pt>
                      <c:pt idx="68657">
                        <c:v>-60.560460000000006</c:v>
                      </c:pt>
                      <c:pt idx="68658">
                        <c:v>-60.575559999999996</c:v>
                      </c:pt>
                      <c:pt idx="68659">
                        <c:v>-60.590800000000002</c:v>
                      </c:pt>
                      <c:pt idx="68660">
                        <c:v>-60.606070000000003</c:v>
                      </c:pt>
                      <c:pt idx="68661">
                        <c:v>-60.62086</c:v>
                      </c:pt>
                      <c:pt idx="68662">
                        <c:v>-60.635529999999996</c:v>
                      </c:pt>
                      <c:pt idx="68663">
                        <c:v>-60.650839999999995</c:v>
                      </c:pt>
                      <c:pt idx="68664">
                        <c:v>-60.665779999999998</c:v>
                      </c:pt>
                      <c:pt idx="68665">
                        <c:v>-60.680660000000003</c:v>
                      </c:pt>
                      <c:pt idx="68666">
                        <c:v>-60.695759999999993</c:v>
                      </c:pt>
                      <c:pt idx="68667">
                        <c:v>-60.710819999999998</c:v>
                      </c:pt>
                      <c:pt idx="68668">
                        <c:v>-60.726009999999995</c:v>
                      </c:pt>
                      <c:pt idx="68669">
                        <c:v>-60.74109</c:v>
                      </c:pt>
                      <c:pt idx="68670">
                        <c:v>-60.755619999999993</c:v>
                      </c:pt>
                      <c:pt idx="68671">
                        <c:v>-60.770200000000003</c:v>
                      </c:pt>
                      <c:pt idx="68672">
                        <c:v>-60.784750000000003</c:v>
                      </c:pt>
                      <c:pt idx="68673">
                        <c:v>-60.799170000000004</c:v>
                      </c:pt>
                      <c:pt idx="68674">
                        <c:v>-60.813839999999999</c:v>
                      </c:pt>
                      <c:pt idx="68675">
                        <c:v>-60.828600000000002</c:v>
                      </c:pt>
                      <c:pt idx="68676">
                        <c:v>-60.843640000000001</c:v>
                      </c:pt>
                      <c:pt idx="68677">
                        <c:v>-60.858730000000001</c:v>
                      </c:pt>
                      <c:pt idx="68678">
                        <c:v>-60.873739999999998</c:v>
                      </c:pt>
                      <c:pt idx="68679">
                        <c:v>-60.888710000000003</c:v>
                      </c:pt>
                      <c:pt idx="68680">
                        <c:v>-60.903320000000001</c:v>
                      </c:pt>
                      <c:pt idx="68681">
                        <c:v>-60.917279999999998</c:v>
                      </c:pt>
                      <c:pt idx="68682">
                        <c:v>-60.932479999999998</c:v>
                      </c:pt>
                      <c:pt idx="68683">
                        <c:v>-60.947560000000003</c:v>
                      </c:pt>
                      <c:pt idx="68684">
                        <c:v>-60.962759999999996</c:v>
                      </c:pt>
                      <c:pt idx="68685">
                        <c:v>-60.977980000000002</c:v>
                      </c:pt>
                      <c:pt idx="68686">
                        <c:v>-60.992840000000001</c:v>
                      </c:pt>
                      <c:pt idx="68687">
                        <c:v>-61.007570000000001</c:v>
                      </c:pt>
                      <c:pt idx="68688">
                        <c:v>-61.022460000000002</c:v>
                      </c:pt>
                      <c:pt idx="68689">
                        <c:v>-61.037220000000005</c:v>
                      </c:pt>
                      <c:pt idx="68690">
                        <c:v>-61.046630000000007</c:v>
                      </c:pt>
                      <c:pt idx="68691">
                        <c:v>-61.060659999999999</c:v>
                      </c:pt>
                      <c:pt idx="68692">
                        <c:v>-61.075069999999997</c:v>
                      </c:pt>
                      <c:pt idx="68693">
                        <c:v>-61.090609999999998</c:v>
                      </c:pt>
                      <c:pt idx="68694">
                        <c:v>-61.106230000000004</c:v>
                      </c:pt>
                      <c:pt idx="68695">
                        <c:v>-61.121109999999994</c:v>
                      </c:pt>
                      <c:pt idx="68696">
                        <c:v>-61.135020000000004</c:v>
                      </c:pt>
                      <c:pt idx="68697">
                        <c:v>-61.15025</c:v>
                      </c:pt>
                      <c:pt idx="68698">
                        <c:v>-61.165409999999994</c:v>
                      </c:pt>
                      <c:pt idx="68699">
                        <c:v>-61.180589999999995</c:v>
                      </c:pt>
                      <c:pt idx="68700">
                        <c:v>-61.193749999999994</c:v>
                      </c:pt>
                      <c:pt idx="68701">
                        <c:v>-61.208370000000002</c:v>
                      </c:pt>
                      <c:pt idx="68702">
                        <c:v>-61.223099999999995</c:v>
                      </c:pt>
                      <c:pt idx="68703">
                        <c:v>-61.236339999999998</c:v>
                      </c:pt>
                      <c:pt idx="68704">
                        <c:v>-61.251150000000003</c:v>
                      </c:pt>
                      <c:pt idx="68705">
                        <c:v>-61.266109999999998</c:v>
                      </c:pt>
                      <c:pt idx="68706">
                        <c:v>-61.280970000000003</c:v>
                      </c:pt>
                      <c:pt idx="68707">
                        <c:v>-61.295330000000007</c:v>
                      </c:pt>
                      <c:pt idx="68708">
                        <c:v>-61.310630000000003</c:v>
                      </c:pt>
                      <c:pt idx="68709">
                        <c:v>-61.325909999999993</c:v>
                      </c:pt>
                      <c:pt idx="68710">
                        <c:v>-61.341059999999999</c:v>
                      </c:pt>
                      <c:pt idx="68711">
                        <c:v>-61.356180000000002</c:v>
                      </c:pt>
                      <c:pt idx="68712">
                        <c:v>-61.371279999999999</c:v>
                      </c:pt>
                      <c:pt idx="68713">
                        <c:v>-61.386420000000001</c:v>
                      </c:pt>
                      <c:pt idx="68714">
                        <c:v>-61.401499999999999</c:v>
                      </c:pt>
                      <c:pt idx="68715">
                        <c:v>-61.416579999999996</c:v>
                      </c:pt>
                      <c:pt idx="68716">
                        <c:v>-61.431630000000006</c:v>
                      </c:pt>
                      <c:pt idx="68717">
                        <c:v>-61.446740000000005</c:v>
                      </c:pt>
                      <c:pt idx="68718">
                        <c:v>-61.461860000000001</c:v>
                      </c:pt>
                      <c:pt idx="68719">
                        <c:v>-61.476860000000002</c:v>
                      </c:pt>
                      <c:pt idx="68720">
                        <c:v>-61.491900000000001</c:v>
                      </c:pt>
                      <c:pt idx="68721">
                        <c:v>-61.506860000000003</c:v>
                      </c:pt>
                      <c:pt idx="68722">
                        <c:v>-61.521819999999998</c:v>
                      </c:pt>
                      <c:pt idx="68723">
                        <c:v>-61.536359999999995</c:v>
                      </c:pt>
                      <c:pt idx="68724">
                        <c:v>-61.550890000000003</c:v>
                      </c:pt>
                      <c:pt idx="68725">
                        <c:v>-61.565529999999995</c:v>
                      </c:pt>
                      <c:pt idx="68726">
                        <c:v>-61.580179999999999</c:v>
                      </c:pt>
                      <c:pt idx="68727">
                        <c:v>-61.59478</c:v>
                      </c:pt>
                      <c:pt idx="68728">
                        <c:v>-61.609470000000002</c:v>
                      </c:pt>
                      <c:pt idx="68729">
                        <c:v>-61.624139999999997</c:v>
                      </c:pt>
                      <c:pt idx="68730">
                        <c:v>-61.638869999999997</c:v>
                      </c:pt>
                      <c:pt idx="68731">
                        <c:v>-61.65361</c:v>
                      </c:pt>
                      <c:pt idx="68732">
                        <c:v>-61.668390000000002</c:v>
                      </c:pt>
                      <c:pt idx="68733">
                        <c:v>-61.683190000000003</c:v>
                      </c:pt>
                      <c:pt idx="68734">
                        <c:v>-61.697959999999995</c:v>
                      </c:pt>
                      <c:pt idx="68735">
                        <c:v>-61.712819999999994</c:v>
                      </c:pt>
                      <c:pt idx="68736">
                        <c:v>-61.727169999999994</c:v>
                      </c:pt>
                      <c:pt idx="68737">
                        <c:v>-61.740539999999996</c:v>
                      </c:pt>
                      <c:pt idx="68738">
                        <c:v>-61.753229999999995</c:v>
                      </c:pt>
                      <c:pt idx="68739">
                        <c:v>-61.766629999999992</c:v>
                      </c:pt>
                      <c:pt idx="68740">
                        <c:v>-61.781170000000003</c:v>
                      </c:pt>
                      <c:pt idx="68741">
                        <c:v>-61.795790000000004</c:v>
                      </c:pt>
                      <c:pt idx="68742">
                        <c:v>-61.810389999999998</c:v>
                      </c:pt>
                      <c:pt idx="68743">
                        <c:v>-61.824770000000001</c:v>
                      </c:pt>
                      <c:pt idx="68744">
                        <c:v>-61.839219999999997</c:v>
                      </c:pt>
                      <c:pt idx="68745">
                        <c:v>-61.85371</c:v>
                      </c:pt>
                      <c:pt idx="68746">
                        <c:v>-61.867629999999998</c:v>
                      </c:pt>
                      <c:pt idx="68747">
                        <c:v>-61.880980000000001</c:v>
                      </c:pt>
                      <c:pt idx="68748">
                        <c:v>-61.894619999999996</c:v>
                      </c:pt>
                      <c:pt idx="68749">
                        <c:v>-61.908540000000002</c:v>
                      </c:pt>
                      <c:pt idx="68750">
                        <c:v>-61.92268</c:v>
                      </c:pt>
                      <c:pt idx="68751">
                        <c:v>-61.936920000000001</c:v>
                      </c:pt>
                      <c:pt idx="68752">
                        <c:v>-61.951189999999997</c:v>
                      </c:pt>
                      <c:pt idx="68753">
                        <c:v>-61.96566</c:v>
                      </c:pt>
                      <c:pt idx="68754">
                        <c:v>-61.980250000000005</c:v>
                      </c:pt>
                      <c:pt idx="68755">
                        <c:v>-61.994779999999999</c:v>
                      </c:pt>
                      <c:pt idx="68756">
                        <c:v>-62.009420000000006</c:v>
                      </c:pt>
                      <c:pt idx="68757">
                        <c:v>-62.023879999999998</c:v>
                      </c:pt>
                      <c:pt idx="68758">
                        <c:v>-62.03801</c:v>
                      </c:pt>
                      <c:pt idx="68759">
                        <c:v>-62.05171</c:v>
                      </c:pt>
                      <c:pt idx="68760">
                        <c:v>-62.065869999999997</c:v>
                      </c:pt>
                      <c:pt idx="68761">
                        <c:v>-62.079519999999995</c:v>
                      </c:pt>
                      <c:pt idx="68762">
                        <c:v>-62.093589999999999</c:v>
                      </c:pt>
                      <c:pt idx="68763">
                        <c:v>-62.107619999999997</c:v>
                      </c:pt>
                      <c:pt idx="68764">
                        <c:v>-62.121740000000003</c:v>
                      </c:pt>
                      <c:pt idx="68765">
                        <c:v>-62.135840000000002</c:v>
                      </c:pt>
                      <c:pt idx="68766">
                        <c:v>-62.15016</c:v>
                      </c:pt>
                      <c:pt idx="68767">
                        <c:v>-62.164010000000005</c:v>
                      </c:pt>
                      <c:pt idx="68768">
                        <c:v>-62.178139999999999</c:v>
                      </c:pt>
                      <c:pt idx="68769">
                        <c:v>-62.191879999999998</c:v>
                      </c:pt>
                      <c:pt idx="68770">
                        <c:v>-62.205950000000001</c:v>
                      </c:pt>
                      <c:pt idx="68771">
                        <c:v>-62.220050000000001</c:v>
                      </c:pt>
                      <c:pt idx="68772">
                        <c:v>-62.234319999999997</c:v>
                      </c:pt>
                      <c:pt idx="68773">
                        <c:v>-62.248190000000001</c:v>
                      </c:pt>
                      <c:pt idx="68774">
                        <c:v>-62.26276</c:v>
                      </c:pt>
                      <c:pt idx="68775">
                        <c:v>-62.277009999999997</c:v>
                      </c:pt>
                      <c:pt idx="68776">
                        <c:v>-62.291470000000004</c:v>
                      </c:pt>
                      <c:pt idx="68777">
                        <c:v>-62.30462</c:v>
                      </c:pt>
                      <c:pt idx="68778">
                        <c:v>-62.31832</c:v>
                      </c:pt>
                      <c:pt idx="68779">
                        <c:v>-62.331940000000003</c:v>
                      </c:pt>
                      <c:pt idx="68780">
                        <c:v>-62.345930000000003</c:v>
                      </c:pt>
                      <c:pt idx="68781">
                        <c:v>-62.360110000000006</c:v>
                      </c:pt>
                      <c:pt idx="68782">
                        <c:v>-62.37341</c:v>
                      </c:pt>
                      <c:pt idx="68783">
                        <c:v>-62.387969999999996</c:v>
                      </c:pt>
                      <c:pt idx="68784">
                        <c:v>-62.402629999999995</c:v>
                      </c:pt>
                      <c:pt idx="68785">
                        <c:v>-62.417090000000002</c:v>
                      </c:pt>
                      <c:pt idx="68786">
                        <c:v>-62.431899999999999</c:v>
                      </c:pt>
                      <c:pt idx="68787">
                        <c:v>-62.446489999999997</c:v>
                      </c:pt>
                      <c:pt idx="68788">
                        <c:v>-62.461330000000004</c:v>
                      </c:pt>
                      <c:pt idx="68789">
                        <c:v>-62.475839999999998</c:v>
                      </c:pt>
                      <c:pt idx="68790">
                        <c:v>-62.490279999999998</c:v>
                      </c:pt>
                      <c:pt idx="68791">
                        <c:v>-62.505119999999998</c:v>
                      </c:pt>
                      <c:pt idx="68792">
                        <c:v>-62.519289999999998</c:v>
                      </c:pt>
                      <c:pt idx="68793">
                        <c:v>-62.532719999999998</c:v>
                      </c:pt>
                      <c:pt idx="68794">
                        <c:v>-62.546840000000003</c:v>
                      </c:pt>
                      <c:pt idx="68795">
                        <c:v>-62.561030000000002</c:v>
                      </c:pt>
                      <c:pt idx="68796">
                        <c:v>-62.574690000000004</c:v>
                      </c:pt>
                      <c:pt idx="68797">
                        <c:v>-62.588560000000001</c:v>
                      </c:pt>
                      <c:pt idx="68798">
                        <c:v>-62.602580000000003</c:v>
                      </c:pt>
                      <c:pt idx="68799">
                        <c:v>-62.616709999999998</c:v>
                      </c:pt>
                      <c:pt idx="68800">
                        <c:v>-62.630960000000002</c:v>
                      </c:pt>
                      <c:pt idx="68801">
                        <c:v>-62.645090000000003</c:v>
                      </c:pt>
                      <c:pt idx="68802">
                        <c:v>-62.659039999999997</c:v>
                      </c:pt>
                      <c:pt idx="68803">
                        <c:v>-62.673069999999996</c:v>
                      </c:pt>
                      <c:pt idx="68804">
                        <c:v>-62.687269999999998</c:v>
                      </c:pt>
                      <c:pt idx="68805">
                        <c:v>-62.701570000000004</c:v>
                      </c:pt>
                      <c:pt idx="68806">
                        <c:v>-62.715699999999998</c:v>
                      </c:pt>
                      <c:pt idx="68807">
                        <c:v>-62.7301</c:v>
                      </c:pt>
                      <c:pt idx="68808">
                        <c:v>-62.744109999999999</c:v>
                      </c:pt>
                      <c:pt idx="68809">
                        <c:v>-62.758299999999998</c:v>
                      </c:pt>
                      <c:pt idx="68810">
                        <c:v>-62.772649999999999</c:v>
                      </c:pt>
                      <c:pt idx="68811">
                        <c:v>-62.786989999999996</c:v>
                      </c:pt>
                      <c:pt idx="68812">
                        <c:v>-62.801439999999999</c:v>
                      </c:pt>
                      <c:pt idx="68813">
                        <c:v>-62.815909999999995</c:v>
                      </c:pt>
                      <c:pt idx="68814">
                        <c:v>-62.830310000000004</c:v>
                      </c:pt>
                      <c:pt idx="68815">
                        <c:v>-62.844309999999993</c:v>
                      </c:pt>
                      <c:pt idx="68816">
                        <c:v>-62.85866</c:v>
                      </c:pt>
                      <c:pt idx="68817">
                        <c:v>-62.872950000000003</c:v>
                      </c:pt>
                      <c:pt idx="68818">
                        <c:v>-62.887</c:v>
                      </c:pt>
                      <c:pt idx="68819">
                        <c:v>-62.901429999999998</c:v>
                      </c:pt>
                      <c:pt idx="68820">
                        <c:v>-62.915520000000001</c:v>
                      </c:pt>
                      <c:pt idx="68821">
                        <c:v>-62.930210000000002</c:v>
                      </c:pt>
                      <c:pt idx="68822">
                        <c:v>-62.943740000000005</c:v>
                      </c:pt>
                      <c:pt idx="68823">
                        <c:v>-62.957560000000001</c:v>
                      </c:pt>
                      <c:pt idx="68824">
                        <c:v>-62.971289999999996</c:v>
                      </c:pt>
                      <c:pt idx="68825">
                        <c:v>-62.985100000000003</c:v>
                      </c:pt>
                      <c:pt idx="68826">
                        <c:v>-62.999289999999995</c:v>
                      </c:pt>
                      <c:pt idx="68827">
                        <c:v>-63.013100000000001</c:v>
                      </c:pt>
                      <c:pt idx="68828">
                        <c:v>-63.027559999999994</c:v>
                      </c:pt>
                      <c:pt idx="68829">
                        <c:v>-63.041939999999997</c:v>
                      </c:pt>
                      <c:pt idx="68830">
                        <c:v>-63.056460000000001</c:v>
                      </c:pt>
                      <c:pt idx="68831">
                        <c:v>-63.070149999999998</c:v>
                      </c:pt>
                      <c:pt idx="68832">
                        <c:v>-63.084139999999998</c:v>
                      </c:pt>
                      <c:pt idx="68833">
                        <c:v>-63.098260000000003</c:v>
                      </c:pt>
                      <c:pt idx="68834">
                        <c:v>-63.111719999999998</c:v>
                      </c:pt>
                      <c:pt idx="68835">
                        <c:v>-63.125280000000004</c:v>
                      </c:pt>
                      <c:pt idx="68836">
                        <c:v>-63.138959999999997</c:v>
                      </c:pt>
                      <c:pt idx="68837">
                        <c:v>-63.152340000000002</c:v>
                      </c:pt>
                      <c:pt idx="68838">
                        <c:v>-63.166140000000006</c:v>
                      </c:pt>
                      <c:pt idx="68839">
                        <c:v>-63.180050000000001</c:v>
                      </c:pt>
                      <c:pt idx="68840">
                        <c:v>-63.193950000000001</c:v>
                      </c:pt>
                      <c:pt idx="68841">
                        <c:v>-63.206659999999999</c:v>
                      </c:pt>
                      <c:pt idx="68842">
                        <c:v>-63.220190000000002</c:v>
                      </c:pt>
                      <c:pt idx="68843">
                        <c:v>-63.234050000000003</c:v>
                      </c:pt>
                      <c:pt idx="68844">
                        <c:v>-63.247989999999994</c:v>
                      </c:pt>
                      <c:pt idx="68845">
                        <c:v>-63.261299999999999</c:v>
                      </c:pt>
                      <c:pt idx="68846">
                        <c:v>-63.273760000000003</c:v>
                      </c:pt>
                      <c:pt idx="68847">
                        <c:v>-63.287779999999998</c:v>
                      </c:pt>
                      <c:pt idx="68848">
                        <c:v>-63.301909999999999</c:v>
                      </c:pt>
                      <c:pt idx="68849">
                        <c:v>-63.315840000000001</c:v>
                      </c:pt>
                      <c:pt idx="68850">
                        <c:v>-63.330029999999994</c:v>
                      </c:pt>
                      <c:pt idx="68851">
                        <c:v>-63.343829999999997</c:v>
                      </c:pt>
                      <c:pt idx="68852">
                        <c:v>-63.35783</c:v>
                      </c:pt>
                      <c:pt idx="68853">
                        <c:v>-63.372039999999998</c:v>
                      </c:pt>
                      <c:pt idx="68854">
                        <c:v>-63.386290000000002</c:v>
                      </c:pt>
                      <c:pt idx="68855">
                        <c:v>-63.400350000000003</c:v>
                      </c:pt>
                      <c:pt idx="68856">
                        <c:v>-63.414460000000005</c:v>
                      </c:pt>
                      <c:pt idx="68857">
                        <c:v>-63.42821</c:v>
                      </c:pt>
                      <c:pt idx="68858">
                        <c:v>-63.442140000000002</c:v>
                      </c:pt>
                      <c:pt idx="68859">
                        <c:v>-63.455440000000003</c:v>
                      </c:pt>
                      <c:pt idx="68860">
                        <c:v>-63.468989999999998</c:v>
                      </c:pt>
                      <c:pt idx="68861">
                        <c:v>-63.483000000000004</c:v>
                      </c:pt>
                      <c:pt idx="68862">
                        <c:v>-63.497019999999999</c:v>
                      </c:pt>
                      <c:pt idx="68863">
                        <c:v>-63.511119999999998</c:v>
                      </c:pt>
                      <c:pt idx="68864">
                        <c:v>-63.525229999999993</c:v>
                      </c:pt>
                      <c:pt idx="68865">
                        <c:v>-63.529580000000003</c:v>
                      </c:pt>
                      <c:pt idx="68866">
                        <c:v>-63.501539999999999</c:v>
                      </c:pt>
                      <c:pt idx="68867">
                        <c:v>-63.462820000000008</c:v>
                      </c:pt>
                      <c:pt idx="68868">
                        <c:v>-63.428019999999997</c:v>
                      </c:pt>
                      <c:pt idx="68869">
                        <c:v>-63.40305</c:v>
                      </c:pt>
                      <c:pt idx="68870">
                        <c:v>-63.40437</c:v>
                      </c:pt>
                      <c:pt idx="68871">
                        <c:v>-63.411210000000004</c:v>
                      </c:pt>
                      <c:pt idx="68872">
                        <c:v>-63.422200000000004</c:v>
                      </c:pt>
                      <c:pt idx="68873">
                        <c:v>-63.434220000000003</c:v>
                      </c:pt>
                      <c:pt idx="68874">
                        <c:v>-63.439389999999996</c:v>
                      </c:pt>
                      <c:pt idx="68875">
                        <c:v>-63.44896</c:v>
                      </c:pt>
                      <c:pt idx="68876">
                        <c:v>-63.452710000000003</c:v>
                      </c:pt>
                      <c:pt idx="68877">
                        <c:v>-63.447859999999999</c:v>
                      </c:pt>
                      <c:pt idx="68878">
                        <c:v>-63.43018</c:v>
                      </c:pt>
                      <c:pt idx="68879">
                        <c:v>-63.42351</c:v>
                      </c:pt>
                      <c:pt idx="68880">
                        <c:v>-63.424040000000005</c:v>
                      </c:pt>
                      <c:pt idx="68881">
                        <c:v>-63.42548</c:v>
                      </c:pt>
                      <c:pt idx="68882">
                        <c:v>-63.434689999999996</c:v>
                      </c:pt>
                      <c:pt idx="68883">
                        <c:v>-63.443300000000001</c:v>
                      </c:pt>
                      <c:pt idx="68884">
                        <c:v>-63.453049999999998</c:v>
                      </c:pt>
                      <c:pt idx="68885">
                        <c:v>-63.459950000000006</c:v>
                      </c:pt>
                      <c:pt idx="68886">
                        <c:v>-63.470459999999996</c:v>
                      </c:pt>
                      <c:pt idx="68887">
                        <c:v>-63.483159999999998</c:v>
                      </c:pt>
                      <c:pt idx="68888">
                        <c:v>-63.496829999999996</c:v>
                      </c:pt>
                      <c:pt idx="68889">
                        <c:v>-63.51</c:v>
                      </c:pt>
                      <c:pt idx="68890">
                        <c:v>-63.524260000000005</c:v>
                      </c:pt>
                      <c:pt idx="68891">
                        <c:v>-63.53886</c:v>
                      </c:pt>
                      <c:pt idx="68892">
                        <c:v>-63.553610000000006</c:v>
                      </c:pt>
                      <c:pt idx="68893">
                        <c:v>-63.568920000000006</c:v>
                      </c:pt>
                      <c:pt idx="68894">
                        <c:v>-63.583259999999996</c:v>
                      </c:pt>
                      <c:pt idx="68895">
                        <c:v>-63.596199999999996</c:v>
                      </c:pt>
                      <c:pt idx="68896">
                        <c:v>-63.611110000000004</c:v>
                      </c:pt>
                      <c:pt idx="68897">
                        <c:v>-63.625660000000003</c:v>
                      </c:pt>
                      <c:pt idx="68898">
                        <c:v>-63.639840000000007</c:v>
                      </c:pt>
                      <c:pt idx="68899">
                        <c:v>-63.654730000000001</c:v>
                      </c:pt>
                      <c:pt idx="68900">
                        <c:v>-63.667920000000002</c:v>
                      </c:pt>
                      <c:pt idx="68901">
                        <c:v>-63.68188</c:v>
                      </c:pt>
                      <c:pt idx="68902">
                        <c:v>-63.695769999999996</c:v>
                      </c:pt>
                      <c:pt idx="68903">
                        <c:v>-63.709670000000003</c:v>
                      </c:pt>
                      <c:pt idx="68904">
                        <c:v>-63.723599999999998</c:v>
                      </c:pt>
                      <c:pt idx="68905">
                        <c:v>-63.737050000000004</c:v>
                      </c:pt>
                      <c:pt idx="68906">
                        <c:v>-63.750910000000005</c:v>
                      </c:pt>
                      <c:pt idx="68907">
                        <c:v>-63.765289999999993</c:v>
                      </c:pt>
                      <c:pt idx="68908">
                        <c:v>-63.779399999999995</c:v>
                      </c:pt>
                      <c:pt idx="68909">
                        <c:v>-63.792960000000001</c:v>
                      </c:pt>
                      <c:pt idx="68910">
                        <c:v>-63.806450000000005</c:v>
                      </c:pt>
                      <c:pt idx="68911">
                        <c:v>-63.820499999999996</c:v>
                      </c:pt>
                      <c:pt idx="68912">
                        <c:v>-63.834289999999996</c:v>
                      </c:pt>
                      <c:pt idx="68913">
                        <c:v>-63.848269999999999</c:v>
                      </c:pt>
                      <c:pt idx="68914">
                        <c:v>-63.862269999999995</c:v>
                      </c:pt>
                      <c:pt idx="68915">
                        <c:v>-63.876330000000003</c:v>
                      </c:pt>
                      <c:pt idx="68916">
                        <c:v>-63.890299999999996</c:v>
                      </c:pt>
                      <c:pt idx="68917">
                        <c:v>-63.904560000000004</c:v>
                      </c:pt>
                      <c:pt idx="68918">
                        <c:v>-63.917590000000004</c:v>
                      </c:pt>
                      <c:pt idx="68919">
                        <c:v>-63.931240000000003</c:v>
                      </c:pt>
                      <c:pt idx="68920">
                        <c:v>-63.944979999999994</c:v>
                      </c:pt>
                      <c:pt idx="68921">
                        <c:v>-63.959200000000003</c:v>
                      </c:pt>
                      <c:pt idx="68922">
                        <c:v>-63.973310000000005</c:v>
                      </c:pt>
                      <c:pt idx="68923">
                        <c:v>-63.987660000000005</c:v>
                      </c:pt>
                      <c:pt idx="68924">
                        <c:v>-64.001900000000006</c:v>
                      </c:pt>
                      <c:pt idx="68925">
                        <c:v>-64.015969999999996</c:v>
                      </c:pt>
                      <c:pt idx="68926">
                        <c:v>-64.030079999999998</c:v>
                      </c:pt>
                      <c:pt idx="68927">
                        <c:v>-64.043630000000007</c:v>
                      </c:pt>
                      <c:pt idx="68928">
                        <c:v>-64.057140000000004</c:v>
                      </c:pt>
                      <c:pt idx="68929">
                        <c:v>-64.070440000000005</c:v>
                      </c:pt>
                      <c:pt idx="68930">
                        <c:v>-64.084270000000004</c:v>
                      </c:pt>
                      <c:pt idx="68931">
                        <c:v>-64.098100000000002</c:v>
                      </c:pt>
                      <c:pt idx="68932">
                        <c:v>-64.111760000000004</c:v>
                      </c:pt>
                      <c:pt idx="68933">
                        <c:v>-64.125810000000001</c:v>
                      </c:pt>
                      <c:pt idx="68934">
                        <c:v>-64.139840000000007</c:v>
                      </c:pt>
                      <c:pt idx="68935">
                        <c:v>-64.153880000000001</c:v>
                      </c:pt>
                      <c:pt idx="68936">
                        <c:v>-64.16794999999999</c:v>
                      </c:pt>
                      <c:pt idx="68937">
                        <c:v>-64.182050000000004</c:v>
                      </c:pt>
                      <c:pt idx="68938">
                        <c:v>-64.19623</c:v>
                      </c:pt>
                      <c:pt idx="68939">
                        <c:v>-64.2102</c:v>
                      </c:pt>
                      <c:pt idx="68940">
                        <c:v>-64.224410000000006</c:v>
                      </c:pt>
                      <c:pt idx="68941">
                        <c:v>-64.238619999999997</c:v>
                      </c:pt>
                      <c:pt idx="68942">
                        <c:v>-64.252750000000006</c:v>
                      </c:pt>
                      <c:pt idx="68943">
                        <c:v>-64.266750000000002</c:v>
                      </c:pt>
                      <c:pt idx="68944">
                        <c:v>-64.281040000000004</c:v>
                      </c:pt>
                      <c:pt idx="68945">
                        <c:v>-64.294910000000002</c:v>
                      </c:pt>
                      <c:pt idx="68946">
                        <c:v>-64.309159999999991</c:v>
                      </c:pt>
                      <c:pt idx="68947">
                        <c:v>-64.323269999999994</c:v>
                      </c:pt>
                      <c:pt idx="68948">
                        <c:v>-64.336550000000003</c:v>
                      </c:pt>
                      <c:pt idx="68949">
                        <c:v>-64.350819999999999</c:v>
                      </c:pt>
                      <c:pt idx="68950">
                        <c:v>-64.36515</c:v>
                      </c:pt>
                      <c:pt idx="68951">
                        <c:v>-64.379249999999999</c:v>
                      </c:pt>
                      <c:pt idx="68952">
                        <c:v>-64.393380000000008</c:v>
                      </c:pt>
                      <c:pt idx="68953">
                        <c:v>-64.406999999999996</c:v>
                      </c:pt>
                      <c:pt idx="68954">
                        <c:v>-64.421049999999994</c:v>
                      </c:pt>
                      <c:pt idx="68955">
                        <c:v>-64.429460000000006</c:v>
                      </c:pt>
                      <c:pt idx="68956">
                        <c:v>-64.440150000000003</c:v>
                      </c:pt>
                      <c:pt idx="68957">
                        <c:v>-64.438550000000006</c:v>
                      </c:pt>
                      <c:pt idx="68958">
                        <c:v>-64.442250000000001</c:v>
                      </c:pt>
                      <c:pt idx="68959">
                        <c:v>-64.451859999999996</c:v>
                      </c:pt>
                      <c:pt idx="68960">
                        <c:v>-64.463210000000004</c:v>
                      </c:pt>
                      <c:pt idx="68961">
                        <c:v>-64.476529999999997</c:v>
                      </c:pt>
                      <c:pt idx="68962">
                        <c:v>-64.489959999999996</c:v>
                      </c:pt>
                      <c:pt idx="68963">
                        <c:v>-64.503029999999995</c:v>
                      </c:pt>
                      <c:pt idx="68964">
                        <c:v>-64.516819999999996</c:v>
                      </c:pt>
                      <c:pt idx="68965">
                        <c:v>-64.530329999999992</c:v>
                      </c:pt>
                      <c:pt idx="68966">
                        <c:v>-64.54186</c:v>
                      </c:pt>
                      <c:pt idx="68967">
                        <c:v>-64.554640000000006</c:v>
                      </c:pt>
                      <c:pt idx="68968">
                        <c:v>-64.568070000000006</c:v>
                      </c:pt>
                      <c:pt idx="68969">
                        <c:v>-64.581500000000005</c:v>
                      </c:pt>
                      <c:pt idx="68970">
                        <c:v>-64.595219999999998</c:v>
                      </c:pt>
                      <c:pt idx="68971">
                        <c:v>-64.608159999999998</c:v>
                      </c:pt>
                      <c:pt idx="68972">
                        <c:v>-64.621319999999997</c:v>
                      </c:pt>
                      <c:pt idx="68973">
                        <c:v>-64.63497000000001</c:v>
                      </c:pt>
                      <c:pt idx="68974">
                        <c:v>-64.648700000000005</c:v>
                      </c:pt>
                      <c:pt idx="68975">
                        <c:v>-64.662239999999997</c:v>
                      </c:pt>
                      <c:pt idx="68976">
                        <c:v>-64.675280000000001</c:v>
                      </c:pt>
                      <c:pt idx="68977">
                        <c:v>-64.689050000000009</c:v>
                      </c:pt>
                      <c:pt idx="68978">
                        <c:v>-64.702550000000002</c:v>
                      </c:pt>
                      <c:pt idx="68979">
                        <c:v>-64.716319999999996</c:v>
                      </c:pt>
                      <c:pt idx="68980">
                        <c:v>-64.729579999999999</c:v>
                      </c:pt>
                      <c:pt idx="68981">
                        <c:v>-64.742570000000001</c:v>
                      </c:pt>
                      <c:pt idx="68982">
                        <c:v>-64.756280000000004</c:v>
                      </c:pt>
                      <c:pt idx="68983">
                        <c:v>-64.769779999999997</c:v>
                      </c:pt>
                      <c:pt idx="68984">
                        <c:v>-64.782970000000006</c:v>
                      </c:pt>
                      <c:pt idx="68985">
                        <c:v>-64.796269999999993</c:v>
                      </c:pt>
                      <c:pt idx="68986">
                        <c:v>-64.809950000000001</c:v>
                      </c:pt>
                      <c:pt idx="68987">
                        <c:v>-64.823459999999997</c:v>
                      </c:pt>
                      <c:pt idx="68988">
                        <c:v>-64.836870000000005</c:v>
                      </c:pt>
                      <c:pt idx="68989">
                        <c:v>-64.850219999999993</c:v>
                      </c:pt>
                      <c:pt idx="68990">
                        <c:v>-64.863</c:v>
                      </c:pt>
                      <c:pt idx="68991">
                        <c:v>-64.876570000000001</c:v>
                      </c:pt>
                      <c:pt idx="68992">
                        <c:v>-64.890270000000001</c:v>
                      </c:pt>
                      <c:pt idx="68993">
                        <c:v>-64.903639999999996</c:v>
                      </c:pt>
                      <c:pt idx="68994">
                        <c:v>-64.91695</c:v>
                      </c:pt>
                      <c:pt idx="68995">
                        <c:v>-64.929850000000002</c:v>
                      </c:pt>
                      <c:pt idx="68996">
                        <c:v>-64.942509999999999</c:v>
                      </c:pt>
                      <c:pt idx="68997">
                        <c:v>-64.955730000000003</c:v>
                      </c:pt>
                      <c:pt idx="68998">
                        <c:v>-64.969039999999993</c:v>
                      </c:pt>
                      <c:pt idx="68999">
                        <c:v>-64.982489999999999</c:v>
                      </c:pt>
                      <c:pt idx="69000">
                        <c:v>-64.995649999999998</c:v>
                      </c:pt>
                      <c:pt idx="69001">
                        <c:v>-65.008780000000002</c:v>
                      </c:pt>
                      <c:pt idx="69002">
                        <c:v>-65.021550000000005</c:v>
                      </c:pt>
                      <c:pt idx="69003">
                        <c:v>-65.034520000000001</c:v>
                      </c:pt>
                      <c:pt idx="69004">
                        <c:v>-65.047910000000002</c:v>
                      </c:pt>
                      <c:pt idx="69005">
                        <c:v>-65.060220000000001</c:v>
                      </c:pt>
                      <c:pt idx="69006">
                        <c:v>-65.072739999999996</c:v>
                      </c:pt>
                      <c:pt idx="69007">
                        <c:v>-65.085170000000005</c:v>
                      </c:pt>
                      <c:pt idx="69008">
                        <c:v>-65.097200000000001</c:v>
                      </c:pt>
                      <c:pt idx="69009">
                        <c:v>-65.109809999999996</c:v>
                      </c:pt>
                      <c:pt idx="69010">
                        <c:v>-65.122709999999998</c:v>
                      </c:pt>
                      <c:pt idx="69011">
                        <c:v>-65.135480000000001</c:v>
                      </c:pt>
                      <c:pt idx="69012">
                        <c:v>-65.147869999999998</c:v>
                      </c:pt>
                      <c:pt idx="69013">
                        <c:v>-65.160330000000002</c:v>
                      </c:pt>
                      <c:pt idx="69014">
                        <c:v>-65.173029999999997</c:v>
                      </c:pt>
                      <c:pt idx="69015">
                        <c:v>-65.185589999999991</c:v>
                      </c:pt>
                      <c:pt idx="69016">
                        <c:v>-65.19753</c:v>
                      </c:pt>
                      <c:pt idx="69017">
                        <c:v>-65.210610000000003</c:v>
                      </c:pt>
                      <c:pt idx="69018">
                        <c:v>-65.223460000000003</c:v>
                      </c:pt>
                      <c:pt idx="69019">
                        <c:v>-65.236519999999999</c:v>
                      </c:pt>
                      <c:pt idx="69020">
                        <c:v>-65.249490000000009</c:v>
                      </c:pt>
                      <c:pt idx="69021">
                        <c:v>-65.262599999999992</c:v>
                      </c:pt>
                      <c:pt idx="69022">
                        <c:v>-65.275720000000007</c:v>
                      </c:pt>
                      <c:pt idx="69023">
                        <c:v>-65.288830000000004</c:v>
                      </c:pt>
                      <c:pt idx="69024">
                        <c:v>-65.301900000000003</c:v>
                      </c:pt>
                      <c:pt idx="69025">
                        <c:v>-65.315060000000003</c:v>
                      </c:pt>
                      <c:pt idx="69026">
                        <c:v>-65.328130000000002</c:v>
                      </c:pt>
                      <c:pt idx="69027">
                        <c:v>-65.341300000000004</c:v>
                      </c:pt>
                      <c:pt idx="69028">
                        <c:v>-65.354380000000006</c:v>
                      </c:pt>
                      <c:pt idx="69029">
                        <c:v>-65.367530000000002</c:v>
                      </c:pt>
                      <c:pt idx="69030">
                        <c:v>-65.380619999999993</c:v>
                      </c:pt>
                      <c:pt idx="69031">
                        <c:v>-65.393770000000004</c:v>
                      </c:pt>
                      <c:pt idx="69032">
                        <c:v>-65.406540000000007</c:v>
                      </c:pt>
                      <c:pt idx="69033">
                        <c:v>-65.419579999999996</c:v>
                      </c:pt>
                      <c:pt idx="69034">
                        <c:v>-65.432110000000009</c:v>
                      </c:pt>
                      <c:pt idx="69035">
                        <c:v>-65.445300000000003</c:v>
                      </c:pt>
                      <c:pt idx="69036">
                        <c:v>-65.458299999999994</c:v>
                      </c:pt>
                      <c:pt idx="69037">
                        <c:v>-65.470860000000002</c:v>
                      </c:pt>
                      <c:pt idx="69038">
                        <c:v>-65.482300000000009</c:v>
                      </c:pt>
                      <c:pt idx="69039">
                        <c:v>-65.494349999999997</c:v>
                      </c:pt>
                      <c:pt idx="69040">
                        <c:v>-65.506320000000002</c:v>
                      </c:pt>
                      <c:pt idx="69041">
                        <c:v>-65.518479999999997</c:v>
                      </c:pt>
                      <c:pt idx="69042">
                        <c:v>-65.530959999999993</c:v>
                      </c:pt>
                      <c:pt idx="69043">
                        <c:v>-65.543710000000004</c:v>
                      </c:pt>
                      <c:pt idx="69044">
                        <c:v>-65.555480000000003</c:v>
                      </c:pt>
                      <c:pt idx="69045">
                        <c:v>-65.567999999999998</c:v>
                      </c:pt>
                      <c:pt idx="69046">
                        <c:v>-65.580259999999996</c:v>
                      </c:pt>
                      <c:pt idx="69047">
                        <c:v>-65.592709999999997</c:v>
                      </c:pt>
                      <c:pt idx="69048">
                        <c:v>-65.605130000000003</c:v>
                      </c:pt>
                      <c:pt idx="69049">
                        <c:v>-65.617789999999999</c:v>
                      </c:pt>
                      <c:pt idx="69050">
                        <c:v>-65.630380000000002</c:v>
                      </c:pt>
                      <c:pt idx="69051">
                        <c:v>-65.643079999999998</c:v>
                      </c:pt>
                      <c:pt idx="69052">
                        <c:v>-65.655619999999999</c:v>
                      </c:pt>
                      <c:pt idx="69053">
                        <c:v>-65.668230000000008</c:v>
                      </c:pt>
                      <c:pt idx="69054">
                        <c:v>-65.680889999999991</c:v>
                      </c:pt>
                      <c:pt idx="69055">
                        <c:v>-65.693640000000002</c:v>
                      </c:pt>
                      <c:pt idx="69056">
                        <c:v>-65.706130000000002</c:v>
                      </c:pt>
                      <c:pt idx="69057">
                        <c:v>-65.718850000000003</c:v>
                      </c:pt>
                      <c:pt idx="69058">
                        <c:v>-65.731480000000005</c:v>
                      </c:pt>
                      <c:pt idx="69059">
                        <c:v>-65.743889999999993</c:v>
                      </c:pt>
                      <c:pt idx="69060">
                        <c:v>-65.756370000000004</c:v>
                      </c:pt>
                      <c:pt idx="69061">
                        <c:v>-65.768839999999997</c:v>
                      </c:pt>
                      <c:pt idx="69062">
                        <c:v>-65.780799999999999</c:v>
                      </c:pt>
                      <c:pt idx="69063">
                        <c:v>-65.792909999999992</c:v>
                      </c:pt>
                      <c:pt idx="69064">
                        <c:v>-65.805129999999991</c:v>
                      </c:pt>
                      <c:pt idx="69065">
                        <c:v>-65.817220000000006</c:v>
                      </c:pt>
                      <c:pt idx="69066">
                        <c:v>-65.829430000000002</c:v>
                      </c:pt>
                      <c:pt idx="69067">
                        <c:v>-65.841669999999993</c:v>
                      </c:pt>
                      <c:pt idx="69068">
                        <c:v>-65.85378</c:v>
                      </c:pt>
                      <c:pt idx="69069">
                        <c:v>-65.866050000000001</c:v>
                      </c:pt>
                      <c:pt idx="69070">
                        <c:v>-65.878209999999996</c:v>
                      </c:pt>
                      <c:pt idx="69071">
                        <c:v>-65.889920000000004</c:v>
                      </c:pt>
                      <c:pt idx="69072">
                        <c:v>-65.902149999999992</c:v>
                      </c:pt>
                      <c:pt idx="69073">
                        <c:v>-65.914439999999999</c:v>
                      </c:pt>
                      <c:pt idx="69074">
                        <c:v>-65.926829999999995</c:v>
                      </c:pt>
                      <c:pt idx="69075">
                        <c:v>-65.939040000000006</c:v>
                      </c:pt>
                      <c:pt idx="69076">
                        <c:v>-65.951300000000003</c:v>
                      </c:pt>
                      <c:pt idx="69077">
                        <c:v>-65.963499999999996</c:v>
                      </c:pt>
                      <c:pt idx="69078">
                        <c:v>-65.975270000000009</c:v>
                      </c:pt>
                      <c:pt idx="69079">
                        <c:v>-65.987309999999994</c:v>
                      </c:pt>
                      <c:pt idx="69080">
                        <c:v>-65.999470000000002</c:v>
                      </c:pt>
                      <c:pt idx="69081">
                        <c:v>-66.011709999999994</c:v>
                      </c:pt>
                      <c:pt idx="69082">
                        <c:v>-66.024010000000004</c:v>
                      </c:pt>
                      <c:pt idx="69083">
                        <c:v>-66.036239999999992</c:v>
                      </c:pt>
                      <c:pt idx="69084">
                        <c:v>-66.048569999999998</c:v>
                      </c:pt>
                      <c:pt idx="69085">
                        <c:v>-66.060890000000001</c:v>
                      </c:pt>
                      <c:pt idx="69086">
                        <c:v>-66.073210000000003</c:v>
                      </c:pt>
                      <c:pt idx="69087">
                        <c:v>-66.085010000000011</c:v>
                      </c:pt>
                      <c:pt idx="69088">
                        <c:v>-66.097290000000001</c:v>
                      </c:pt>
                      <c:pt idx="69089">
                        <c:v>-66.109619999999993</c:v>
                      </c:pt>
                      <c:pt idx="69090">
                        <c:v>-66.122</c:v>
                      </c:pt>
                      <c:pt idx="69091">
                        <c:v>-66.134289999999993</c:v>
                      </c:pt>
                      <c:pt idx="69092">
                        <c:v>-66.146619999999999</c:v>
                      </c:pt>
                      <c:pt idx="69093">
                        <c:v>-66.158850000000001</c:v>
                      </c:pt>
                      <c:pt idx="69094">
                        <c:v>-66.171279999999996</c:v>
                      </c:pt>
                      <c:pt idx="69095">
                        <c:v>-66.183490000000006</c:v>
                      </c:pt>
                      <c:pt idx="69096">
                        <c:v>-66.195869999999999</c:v>
                      </c:pt>
                      <c:pt idx="69097">
                        <c:v>-66.208210000000008</c:v>
                      </c:pt>
                      <c:pt idx="69098">
                        <c:v>-66.220550000000003</c:v>
                      </c:pt>
                      <c:pt idx="69099">
                        <c:v>-66.232910000000004</c:v>
                      </c:pt>
                      <c:pt idx="69100">
                        <c:v>-66.245329999999996</c:v>
                      </c:pt>
                      <c:pt idx="69101">
                        <c:v>-66.257379999999998</c:v>
                      </c:pt>
                      <c:pt idx="69102">
                        <c:v>-66.269220000000004</c:v>
                      </c:pt>
                      <c:pt idx="69103">
                        <c:v>-66.281210000000002</c:v>
                      </c:pt>
                      <c:pt idx="69104">
                        <c:v>-66.293729999999996</c:v>
                      </c:pt>
                      <c:pt idx="69105">
                        <c:v>-66.305729999999997</c:v>
                      </c:pt>
                      <c:pt idx="69106">
                        <c:v>-66.317440000000005</c:v>
                      </c:pt>
                      <c:pt idx="69107">
                        <c:v>-66.329269999999994</c:v>
                      </c:pt>
                      <c:pt idx="69108">
                        <c:v>-66.341239999999999</c:v>
                      </c:pt>
                      <c:pt idx="69109">
                        <c:v>-66.353350000000006</c:v>
                      </c:pt>
                      <c:pt idx="69110">
                        <c:v>-66.36533</c:v>
                      </c:pt>
                      <c:pt idx="69111">
                        <c:v>-66.377579999999995</c:v>
                      </c:pt>
                      <c:pt idx="69112">
                        <c:v>-66.389579999999995</c:v>
                      </c:pt>
                      <c:pt idx="69113">
                        <c:v>-66.40137</c:v>
                      </c:pt>
                      <c:pt idx="69114">
                        <c:v>-66.413560000000004</c:v>
                      </c:pt>
                      <c:pt idx="69115">
                        <c:v>-66.425619999999995</c:v>
                      </c:pt>
                      <c:pt idx="69116">
                        <c:v>-66.437460000000002</c:v>
                      </c:pt>
                      <c:pt idx="69117">
                        <c:v>-66.449740000000006</c:v>
                      </c:pt>
                      <c:pt idx="69118">
                        <c:v>-66.462180000000004</c:v>
                      </c:pt>
                      <c:pt idx="69119">
                        <c:v>-66.474689999999995</c:v>
                      </c:pt>
                      <c:pt idx="69120">
                        <c:v>-66.486679999999993</c:v>
                      </c:pt>
                      <c:pt idx="69121">
                        <c:v>-66.498730000000009</c:v>
                      </c:pt>
                      <c:pt idx="69122">
                        <c:v>-66.510909999999996</c:v>
                      </c:pt>
                      <c:pt idx="69123">
                        <c:v>-66.523160000000004</c:v>
                      </c:pt>
                      <c:pt idx="69124">
                        <c:v>-66.53528</c:v>
                      </c:pt>
                      <c:pt idx="69125">
                        <c:v>-66.547579999999996</c:v>
                      </c:pt>
                      <c:pt idx="69126">
                        <c:v>-66.55986</c:v>
                      </c:pt>
                      <c:pt idx="69127">
                        <c:v>-66.572199999999995</c:v>
                      </c:pt>
                      <c:pt idx="69128">
                        <c:v>-66.584139999999991</c:v>
                      </c:pt>
                      <c:pt idx="69129">
                        <c:v>-66.595439999999996</c:v>
                      </c:pt>
                      <c:pt idx="69130">
                        <c:v>-66.606009999999998</c:v>
                      </c:pt>
                      <c:pt idx="69131">
                        <c:v>-66.617670000000004</c:v>
                      </c:pt>
                      <c:pt idx="69132">
                        <c:v>-66.629710000000003</c:v>
                      </c:pt>
                      <c:pt idx="69133">
                        <c:v>-66.642200000000003</c:v>
                      </c:pt>
                      <c:pt idx="69134">
                        <c:v>-66.654730000000001</c:v>
                      </c:pt>
                      <c:pt idx="69135">
                        <c:v>-66.667450000000002</c:v>
                      </c:pt>
                      <c:pt idx="69136">
                        <c:v>-66.679699999999997</c:v>
                      </c:pt>
                      <c:pt idx="69137">
                        <c:v>-66.692589999999996</c:v>
                      </c:pt>
                      <c:pt idx="69138">
                        <c:v>-66.705460000000002</c:v>
                      </c:pt>
                      <c:pt idx="69139">
                        <c:v>-66.718580000000003</c:v>
                      </c:pt>
                      <c:pt idx="69140">
                        <c:v>-66.731409999999997</c:v>
                      </c:pt>
                      <c:pt idx="69141">
                        <c:v>-66.716309999999993</c:v>
                      </c:pt>
                      <c:pt idx="69142">
                        <c:v>-66.728259999999992</c:v>
                      </c:pt>
                      <c:pt idx="69143">
                        <c:v>-66.743290000000002</c:v>
                      </c:pt>
                      <c:pt idx="69144">
                        <c:v>-66.757109999999997</c:v>
                      </c:pt>
                      <c:pt idx="69145">
                        <c:v>-66.769919999999999</c:v>
                      </c:pt>
                      <c:pt idx="69146">
                        <c:v>-66.782199999999989</c:v>
                      </c:pt>
                      <c:pt idx="69147">
                        <c:v>-66.794019999999989</c:v>
                      </c:pt>
                      <c:pt idx="69148">
                        <c:v>-66.806179999999998</c:v>
                      </c:pt>
                      <c:pt idx="69149">
                        <c:v>-66.818489999999997</c:v>
                      </c:pt>
                      <c:pt idx="69150">
                        <c:v>-66.83108</c:v>
                      </c:pt>
                      <c:pt idx="69151">
                        <c:v>-66.843159999999997</c:v>
                      </c:pt>
                      <c:pt idx="69152">
                        <c:v>-66.855680000000007</c:v>
                      </c:pt>
                      <c:pt idx="69153">
                        <c:v>-66.868160000000003</c:v>
                      </c:pt>
                      <c:pt idx="69154">
                        <c:v>-66.880830000000003</c:v>
                      </c:pt>
                      <c:pt idx="69155">
                        <c:v>-66.893249999999995</c:v>
                      </c:pt>
                      <c:pt idx="69156">
                        <c:v>-66.905479999999997</c:v>
                      </c:pt>
                      <c:pt idx="69157">
                        <c:v>-66.917999999999992</c:v>
                      </c:pt>
                      <c:pt idx="69158">
                        <c:v>-66.930630000000008</c:v>
                      </c:pt>
                      <c:pt idx="69159">
                        <c:v>-66.943169999999995</c:v>
                      </c:pt>
                      <c:pt idx="69160">
                        <c:v>-66.946269999999998</c:v>
                      </c:pt>
                      <c:pt idx="69161">
                        <c:v>-66.960269999999994</c:v>
                      </c:pt>
                      <c:pt idx="69162">
                        <c:v>-66.973459999999989</c:v>
                      </c:pt>
                      <c:pt idx="69163">
                        <c:v>-66.986320000000006</c:v>
                      </c:pt>
                      <c:pt idx="69164">
                        <c:v>-66.99915</c:v>
                      </c:pt>
                      <c:pt idx="69165">
                        <c:v>-67.011799999999994</c:v>
                      </c:pt>
                      <c:pt idx="69166">
                        <c:v>-67.023009999999999</c:v>
                      </c:pt>
                      <c:pt idx="69167">
                        <c:v>-67.034900000000007</c:v>
                      </c:pt>
                      <c:pt idx="69168">
                        <c:v>-67.047350000000009</c:v>
                      </c:pt>
                      <c:pt idx="69169">
                        <c:v>-67.059640000000002</c:v>
                      </c:pt>
                      <c:pt idx="69170">
                        <c:v>-67.071629999999999</c:v>
                      </c:pt>
                      <c:pt idx="69171">
                        <c:v>-67.083389999999994</c:v>
                      </c:pt>
                      <c:pt idx="69172">
                        <c:v>-67.094940000000008</c:v>
                      </c:pt>
                      <c:pt idx="69173">
                        <c:v>-67.106799999999993</c:v>
                      </c:pt>
                      <c:pt idx="69174">
                        <c:v>-67.119399999999999</c:v>
                      </c:pt>
                      <c:pt idx="69175">
                        <c:v>-67.13203</c:v>
                      </c:pt>
                      <c:pt idx="69176">
                        <c:v>-67.144040000000004</c:v>
                      </c:pt>
                      <c:pt idx="69177">
                        <c:v>-67.156130000000005</c:v>
                      </c:pt>
                      <c:pt idx="69178">
                        <c:v>-67.168379999999999</c:v>
                      </c:pt>
                      <c:pt idx="69179">
                        <c:v>-67.18074</c:v>
                      </c:pt>
                      <c:pt idx="69180">
                        <c:v>-67.193079999999995</c:v>
                      </c:pt>
                      <c:pt idx="69181">
                        <c:v>-67.205219999999997</c:v>
                      </c:pt>
                      <c:pt idx="69182">
                        <c:v>-67.217169999999996</c:v>
                      </c:pt>
                      <c:pt idx="69183">
                        <c:v>-67.229219999999998</c:v>
                      </c:pt>
                      <c:pt idx="69184">
                        <c:v>-67.241609999999994</c:v>
                      </c:pt>
                      <c:pt idx="69185">
                        <c:v>-67.253790000000009</c:v>
                      </c:pt>
                      <c:pt idx="69186">
                        <c:v>-67.265870000000007</c:v>
                      </c:pt>
                      <c:pt idx="69187">
                        <c:v>-67.278359999999992</c:v>
                      </c:pt>
                      <c:pt idx="69188">
                        <c:v>-67.290539999999993</c:v>
                      </c:pt>
                      <c:pt idx="69189">
                        <c:v>-67.30261999999999</c:v>
                      </c:pt>
                      <c:pt idx="69190">
                        <c:v>-67.314850000000007</c:v>
                      </c:pt>
                      <c:pt idx="69191">
                        <c:v>-67.327489999999997</c:v>
                      </c:pt>
                      <c:pt idx="69192">
                        <c:v>-67.339860000000002</c:v>
                      </c:pt>
                      <c:pt idx="69193">
                        <c:v>-67.351709999999997</c:v>
                      </c:pt>
                      <c:pt idx="69194">
                        <c:v>-67.363680000000002</c:v>
                      </c:pt>
                      <c:pt idx="69195">
                        <c:v>-67.376109999999997</c:v>
                      </c:pt>
                      <c:pt idx="69196">
                        <c:v>-67.38857999999999</c:v>
                      </c:pt>
                      <c:pt idx="69197">
                        <c:v>-67.400649999999999</c:v>
                      </c:pt>
                      <c:pt idx="69198">
                        <c:v>-67.412000000000006</c:v>
                      </c:pt>
                      <c:pt idx="69199">
                        <c:v>-67.42428000000001</c:v>
                      </c:pt>
                      <c:pt idx="69200">
                        <c:v>-67.436759999999992</c:v>
                      </c:pt>
                      <c:pt idx="69201">
                        <c:v>-67.449150000000003</c:v>
                      </c:pt>
                      <c:pt idx="69202">
                        <c:v>-67.46172</c:v>
                      </c:pt>
                      <c:pt idx="69203">
                        <c:v>-67.474170000000001</c:v>
                      </c:pt>
                      <c:pt idx="69204">
                        <c:v>-67.486230000000006</c:v>
                      </c:pt>
                      <c:pt idx="69205">
                        <c:v>-67.498630000000006</c:v>
                      </c:pt>
                      <c:pt idx="69206">
                        <c:v>-67.511179999999996</c:v>
                      </c:pt>
                      <c:pt idx="69207">
                        <c:v>-67.523859999999999</c:v>
                      </c:pt>
                      <c:pt idx="69208">
                        <c:v>-67.53613</c:v>
                      </c:pt>
                      <c:pt idx="69209">
                        <c:v>-67.548100000000005</c:v>
                      </c:pt>
                      <c:pt idx="69210">
                        <c:v>-67.560450000000003</c:v>
                      </c:pt>
                      <c:pt idx="69211">
                        <c:v>-67.572999999999993</c:v>
                      </c:pt>
                      <c:pt idx="69212">
                        <c:v>-67.58556999999999</c:v>
                      </c:pt>
                      <c:pt idx="69213">
                        <c:v>-67.597880000000004</c:v>
                      </c:pt>
                      <c:pt idx="69214">
                        <c:v>-67.609930000000006</c:v>
                      </c:pt>
                      <c:pt idx="69215">
                        <c:v>-67.622609999999995</c:v>
                      </c:pt>
                      <c:pt idx="69216">
                        <c:v>-67.634239999999991</c:v>
                      </c:pt>
                      <c:pt idx="69217">
                        <c:v>-67.646330000000006</c:v>
                      </c:pt>
                      <c:pt idx="69218">
                        <c:v>-67.658560000000008</c:v>
                      </c:pt>
                      <c:pt idx="69219">
                        <c:v>-67.670479999999998</c:v>
                      </c:pt>
                      <c:pt idx="69220">
                        <c:v>-67.682279999999992</c:v>
                      </c:pt>
                      <c:pt idx="69221">
                        <c:v>-67.694819999999993</c:v>
                      </c:pt>
                      <c:pt idx="69222">
                        <c:v>-67.707220000000007</c:v>
                      </c:pt>
                      <c:pt idx="69223">
                        <c:v>-67.719679999999997</c:v>
                      </c:pt>
                      <c:pt idx="69224">
                        <c:v>-67.731490000000008</c:v>
                      </c:pt>
                      <c:pt idx="69225">
                        <c:v>-67.743570000000005</c:v>
                      </c:pt>
                      <c:pt idx="69226">
                        <c:v>-67.75591</c:v>
                      </c:pt>
                      <c:pt idx="69227">
                        <c:v>-67.768460000000005</c:v>
                      </c:pt>
                      <c:pt idx="69228">
                        <c:v>-67.780670000000001</c:v>
                      </c:pt>
                      <c:pt idx="69229">
                        <c:v>-67.792680000000004</c:v>
                      </c:pt>
                      <c:pt idx="69230">
                        <c:v>-67.805109999999999</c:v>
                      </c:pt>
                      <c:pt idx="69231">
                        <c:v>-67.817509999999999</c:v>
                      </c:pt>
                      <c:pt idx="69232">
                        <c:v>-67.829800000000006</c:v>
                      </c:pt>
                      <c:pt idx="69233">
                        <c:v>-67.842140000000001</c:v>
                      </c:pt>
                      <c:pt idx="69234">
                        <c:v>-67.854010000000002</c:v>
                      </c:pt>
                      <c:pt idx="69235">
                        <c:v>-67.866280000000003</c:v>
                      </c:pt>
                      <c:pt idx="69236">
                        <c:v>-67.87764</c:v>
                      </c:pt>
                      <c:pt idx="69237">
                        <c:v>-67.890079999999998</c:v>
                      </c:pt>
                      <c:pt idx="69238">
                        <c:v>-67.902420000000006</c:v>
                      </c:pt>
                      <c:pt idx="69239">
                        <c:v>-67.914640000000006</c:v>
                      </c:pt>
                      <c:pt idx="69240">
                        <c:v>-67.925640000000001</c:v>
                      </c:pt>
                      <c:pt idx="69241">
                        <c:v>-67.937449999999998</c:v>
                      </c:pt>
                      <c:pt idx="69242">
                        <c:v>-67.949569999999994</c:v>
                      </c:pt>
                      <c:pt idx="69243">
                        <c:v>-67.961600000000004</c:v>
                      </c:pt>
                      <c:pt idx="69244">
                        <c:v>-67.972830000000002</c:v>
                      </c:pt>
                      <c:pt idx="69245">
                        <c:v>-67.984650000000002</c:v>
                      </c:pt>
                      <c:pt idx="69246">
                        <c:v>-67.996880000000004</c:v>
                      </c:pt>
                      <c:pt idx="69247">
                        <c:v>-68.009159999999994</c:v>
                      </c:pt>
                      <c:pt idx="69248">
                        <c:v>-68.021159999999995</c:v>
                      </c:pt>
                      <c:pt idx="69249">
                        <c:v>-68.032920000000004</c:v>
                      </c:pt>
                      <c:pt idx="69250">
                        <c:v>-68.045000000000002</c:v>
                      </c:pt>
                      <c:pt idx="69251">
                        <c:v>-68.057230000000004</c:v>
                      </c:pt>
                      <c:pt idx="69252">
                        <c:v>-68.068950000000001</c:v>
                      </c:pt>
                      <c:pt idx="69253">
                        <c:v>-68.081310000000002</c:v>
                      </c:pt>
                      <c:pt idx="69254">
                        <c:v>-68.093199999999996</c:v>
                      </c:pt>
                      <c:pt idx="69255">
                        <c:v>-68.105419999999995</c:v>
                      </c:pt>
                      <c:pt idx="69256">
                        <c:v>-68.117450000000005</c:v>
                      </c:pt>
                      <c:pt idx="69257">
                        <c:v>-68.129629999999992</c:v>
                      </c:pt>
                      <c:pt idx="69258">
                        <c:v>-68.141599999999997</c:v>
                      </c:pt>
                      <c:pt idx="69259">
                        <c:v>-68.153459999999995</c:v>
                      </c:pt>
                      <c:pt idx="69260">
                        <c:v>-68.165539999999993</c:v>
                      </c:pt>
                      <c:pt idx="69261">
                        <c:v>-68.177840000000003</c:v>
                      </c:pt>
                      <c:pt idx="69262">
                        <c:v>-68.190079999999995</c:v>
                      </c:pt>
                      <c:pt idx="69263">
                        <c:v>-68.202100000000002</c:v>
                      </c:pt>
                      <c:pt idx="69264">
                        <c:v>-68.213880000000003</c:v>
                      </c:pt>
                      <c:pt idx="69265">
                        <c:v>-68.225980000000007</c:v>
                      </c:pt>
                      <c:pt idx="69266">
                        <c:v>-68.238159999999993</c:v>
                      </c:pt>
                      <c:pt idx="69267">
                        <c:v>-68.250119999999995</c:v>
                      </c:pt>
                      <c:pt idx="69268">
                        <c:v>-68.262299999999996</c:v>
                      </c:pt>
                      <c:pt idx="69269">
                        <c:v>-68.246780000000001</c:v>
                      </c:pt>
                      <c:pt idx="69270">
                        <c:v>-68.232810000000001</c:v>
                      </c:pt>
                      <c:pt idx="69271">
                        <c:v>-68.230220000000003</c:v>
                      </c:pt>
                      <c:pt idx="69272">
                        <c:v>-68.235439999999997</c:v>
                      </c:pt>
                      <c:pt idx="69273">
                        <c:v>-68.244759999999999</c:v>
                      </c:pt>
                      <c:pt idx="69274">
                        <c:v>-68.255589999999998</c:v>
                      </c:pt>
                      <c:pt idx="69275">
                        <c:v>-68.267269999999996</c:v>
                      </c:pt>
                      <c:pt idx="69276">
                        <c:v>-68.279170000000008</c:v>
                      </c:pt>
                      <c:pt idx="69277">
                        <c:v>-68.289640000000006</c:v>
                      </c:pt>
                      <c:pt idx="69278">
                        <c:v>-68.30153</c:v>
                      </c:pt>
                      <c:pt idx="69279">
                        <c:v>-68.313519999999997</c:v>
                      </c:pt>
                      <c:pt idx="69280">
                        <c:v>-68.325649999999996</c:v>
                      </c:pt>
                      <c:pt idx="69281">
                        <c:v>-68.337670000000003</c:v>
                      </c:pt>
                      <c:pt idx="69282">
                        <c:v>-68.349739999999997</c:v>
                      </c:pt>
                      <c:pt idx="69283">
                        <c:v>-68.361400000000003</c:v>
                      </c:pt>
                      <c:pt idx="69284">
                        <c:v>-68.373459999999994</c:v>
                      </c:pt>
                      <c:pt idx="69285">
                        <c:v>-68.38552</c:v>
                      </c:pt>
                      <c:pt idx="69286">
                        <c:v>-68.397269999999992</c:v>
                      </c:pt>
                      <c:pt idx="69287">
                        <c:v>-68.409199999999998</c:v>
                      </c:pt>
                      <c:pt idx="69288">
                        <c:v>-68.421279999999996</c:v>
                      </c:pt>
                      <c:pt idx="69289">
                        <c:v>-68.433149999999998</c:v>
                      </c:pt>
                      <c:pt idx="69290">
                        <c:v>-68.44516999999999</c:v>
                      </c:pt>
                      <c:pt idx="69291">
                        <c:v>-68.457169999999991</c:v>
                      </c:pt>
                      <c:pt idx="69292">
                        <c:v>-68.46405</c:v>
                      </c:pt>
                      <c:pt idx="69293">
                        <c:v>-68.472700000000003</c:v>
                      </c:pt>
                      <c:pt idx="69294">
                        <c:v>-68.482519999999994</c:v>
                      </c:pt>
                      <c:pt idx="69295">
                        <c:v>-68.493549999999999</c:v>
                      </c:pt>
                      <c:pt idx="69296">
                        <c:v>-68.505319999999998</c:v>
                      </c:pt>
                      <c:pt idx="69297">
                        <c:v>-68.517319999999998</c:v>
                      </c:pt>
                      <c:pt idx="69298">
                        <c:v>-68.529259999999994</c:v>
                      </c:pt>
                      <c:pt idx="69299">
                        <c:v>-68.541049999999998</c:v>
                      </c:pt>
                      <c:pt idx="69300">
                        <c:v>-68.553049999999999</c:v>
                      </c:pt>
                      <c:pt idx="69301">
                        <c:v>-68.565049999999999</c:v>
                      </c:pt>
                      <c:pt idx="69302">
                        <c:v>-68.57705</c:v>
                      </c:pt>
                      <c:pt idx="69303">
                        <c:v>-68.589200000000005</c:v>
                      </c:pt>
                      <c:pt idx="69304">
                        <c:v>-68.601410000000001</c:v>
                      </c:pt>
                      <c:pt idx="69305">
                        <c:v>-68.61206</c:v>
                      </c:pt>
                      <c:pt idx="69306">
                        <c:v>-68.624300000000005</c:v>
                      </c:pt>
                      <c:pt idx="69307">
                        <c:v>-68.634540000000001</c:v>
                      </c:pt>
                      <c:pt idx="69308">
                        <c:v>-68.644710000000003</c:v>
                      </c:pt>
                      <c:pt idx="69309">
                        <c:v>-68.655770000000004</c:v>
                      </c:pt>
                      <c:pt idx="69310">
                        <c:v>-68.667410000000004</c:v>
                      </c:pt>
                      <c:pt idx="69311">
                        <c:v>-68.679389999999998</c:v>
                      </c:pt>
                      <c:pt idx="69312">
                        <c:v>-68.691180000000003</c:v>
                      </c:pt>
                      <c:pt idx="69313">
                        <c:v>-68.703320000000005</c:v>
                      </c:pt>
                      <c:pt idx="69314">
                        <c:v>-68.715249999999997</c:v>
                      </c:pt>
                      <c:pt idx="69315">
                        <c:v>-68.727289999999996</c:v>
                      </c:pt>
                      <c:pt idx="69316">
                        <c:v>-68.739310000000003</c:v>
                      </c:pt>
                      <c:pt idx="69317">
                        <c:v>-68.751139999999992</c:v>
                      </c:pt>
                      <c:pt idx="69318">
                        <c:v>-68.763289999999998</c:v>
                      </c:pt>
                      <c:pt idx="69319">
                        <c:v>-68.775019999999998</c:v>
                      </c:pt>
                      <c:pt idx="69320">
                        <c:v>-68.785179999999997</c:v>
                      </c:pt>
                      <c:pt idx="69321">
                        <c:v>-68.79607</c:v>
                      </c:pt>
                      <c:pt idx="69322">
                        <c:v>-68.806950000000001</c:v>
                      </c:pt>
                      <c:pt idx="69323">
                        <c:v>-68.817210000000003</c:v>
                      </c:pt>
                      <c:pt idx="69324">
                        <c:v>-68.828639999999993</c:v>
                      </c:pt>
                      <c:pt idx="69325">
                        <c:v>-68.840589999999992</c:v>
                      </c:pt>
                      <c:pt idx="69326">
                        <c:v>-68.852959999999996</c:v>
                      </c:pt>
                      <c:pt idx="69327">
                        <c:v>-68.864270000000005</c:v>
                      </c:pt>
                      <c:pt idx="69328">
                        <c:v>-68.876180000000005</c:v>
                      </c:pt>
                      <c:pt idx="69329">
                        <c:v>-68.887219999999999</c:v>
                      </c:pt>
                      <c:pt idx="69330">
                        <c:v>-68.898020000000002</c:v>
                      </c:pt>
                      <c:pt idx="69331">
                        <c:v>-68.779339999999991</c:v>
                      </c:pt>
                      <c:pt idx="69332">
                        <c:v>-68.711860000000001</c:v>
                      </c:pt>
                      <c:pt idx="69333">
                        <c:v>-68.65849</c:v>
                      </c:pt>
                      <c:pt idx="69334">
                        <c:v>-68.614930000000001</c:v>
                      </c:pt>
                      <c:pt idx="69335">
                        <c:v>-68.577179999999998</c:v>
                      </c:pt>
                      <c:pt idx="69336">
                        <c:v>-68.542779999999993</c:v>
                      </c:pt>
                      <c:pt idx="69337">
                        <c:v>-68.511290000000002</c:v>
                      </c:pt>
                      <c:pt idx="69338">
                        <c:v>-68.481639999999999</c:v>
                      </c:pt>
                      <c:pt idx="69339">
                        <c:v>-68.453360000000004</c:v>
                      </c:pt>
                      <c:pt idx="69340">
                        <c:v>-68.426159999999996</c:v>
                      </c:pt>
                      <c:pt idx="69341">
                        <c:v>-68.399830000000009</c:v>
                      </c:pt>
                      <c:pt idx="69342">
                        <c:v>-68.373580000000004</c:v>
                      </c:pt>
                      <c:pt idx="69343">
                        <c:v>-68.34850999999999</c:v>
                      </c:pt>
                      <c:pt idx="69344">
                        <c:v>-68.323970000000003</c:v>
                      </c:pt>
                      <c:pt idx="69345">
                        <c:v>-68.299959999999999</c:v>
                      </c:pt>
                      <c:pt idx="69346">
                        <c:v>-68.27637</c:v>
                      </c:pt>
                      <c:pt idx="69347">
                        <c:v>-68.253280000000004</c:v>
                      </c:pt>
                      <c:pt idx="69348">
                        <c:v>-68.230060000000009</c:v>
                      </c:pt>
                      <c:pt idx="69349">
                        <c:v>-68.206890000000001</c:v>
                      </c:pt>
                      <c:pt idx="69350">
                        <c:v>-68.184069999999991</c:v>
                      </c:pt>
                      <c:pt idx="69351">
                        <c:v>-68.161829999999995</c:v>
                      </c:pt>
                      <c:pt idx="69352">
                        <c:v>-68.139929999999993</c:v>
                      </c:pt>
                      <c:pt idx="69353">
                        <c:v>-68.118269999999995</c:v>
                      </c:pt>
                      <c:pt idx="69354">
                        <c:v>-68.096789999999999</c:v>
                      </c:pt>
                      <c:pt idx="69355">
                        <c:v>-68.075580000000002</c:v>
                      </c:pt>
                      <c:pt idx="69356">
                        <c:v>-68.054550000000006</c:v>
                      </c:pt>
                      <c:pt idx="69357">
                        <c:v>-68.033900000000003</c:v>
                      </c:pt>
                      <c:pt idx="69358">
                        <c:v>-68.013630000000006</c:v>
                      </c:pt>
                      <c:pt idx="69359">
                        <c:v>-67.993539999999996</c:v>
                      </c:pt>
                      <c:pt idx="69360">
                        <c:v>-67.973549999999989</c:v>
                      </c:pt>
                      <c:pt idx="69361">
                        <c:v>-67.953609999999998</c:v>
                      </c:pt>
                      <c:pt idx="69362">
                        <c:v>-67.93383</c:v>
                      </c:pt>
                      <c:pt idx="69363">
                        <c:v>-67.914079999999998</c:v>
                      </c:pt>
                      <c:pt idx="69364">
                        <c:v>-67.894409999999993</c:v>
                      </c:pt>
                      <c:pt idx="69365">
                        <c:v>-67.874939999999995</c:v>
                      </c:pt>
                      <c:pt idx="69366">
                        <c:v>-67.855609999999999</c:v>
                      </c:pt>
                      <c:pt idx="69367">
                        <c:v>-67.836290000000005</c:v>
                      </c:pt>
                      <c:pt idx="69368">
                        <c:v>-67.817220000000006</c:v>
                      </c:pt>
                      <c:pt idx="69369">
                        <c:v>-67.798259999999999</c:v>
                      </c:pt>
                      <c:pt idx="69370">
                        <c:v>-67.77843</c:v>
                      </c:pt>
                      <c:pt idx="69371">
                        <c:v>-67.759749999999997</c:v>
                      </c:pt>
                      <c:pt idx="69372">
                        <c:v>-67.741020000000006</c:v>
                      </c:pt>
                      <c:pt idx="69373">
                        <c:v>-67.722260000000006</c:v>
                      </c:pt>
                      <c:pt idx="69374">
                        <c:v>-67.703910000000008</c:v>
                      </c:pt>
                      <c:pt idx="69375">
                        <c:v>-67.685240000000007</c:v>
                      </c:pt>
                      <c:pt idx="69376">
                        <c:v>-67.666920000000005</c:v>
                      </c:pt>
                      <c:pt idx="69377">
                        <c:v>-67.648619999999994</c:v>
                      </c:pt>
                      <c:pt idx="69378">
                        <c:v>-67.630350000000007</c:v>
                      </c:pt>
                      <c:pt idx="69379">
                        <c:v>-67.612359999999995</c:v>
                      </c:pt>
                      <c:pt idx="69380">
                        <c:v>-67.594269999999995</c:v>
                      </c:pt>
                      <c:pt idx="69381">
                        <c:v>-67.5762</c:v>
                      </c:pt>
                      <c:pt idx="69382">
                        <c:v>-67.558139999999995</c:v>
                      </c:pt>
                      <c:pt idx="69383">
                        <c:v>-67.540080000000003</c:v>
                      </c:pt>
                      <c:pt idx="69384">
                        <c:v>-67.522069999999999</c:v>
                      </c:pt>
                      <c:pt idx="69385">
                        <c:v>-67.504099999999994</c:v>
                      </c:pt>
                      <c:pt idx="69386">
                        <c:v>-67.4863</c:v>
                      </c:pt>
                      <c:pt idx="69387">
                        <c:v>-67.468450000000004</c:v>
                      </c:pt>
                      <c:pt idx="69388">
                        <c:v>-67.450810000000004</c:v>
                      </c:pt>
                      <c:pt idx="69389">
                        <c:v>-67.43356</c:v>
                      </c:pt>
                      <c:pt idx="69390">
                        <c:v>-67.416139999999999</c:v>
                      </c:pt>
                      <c:pt idx="69391">
                        <c:v>-67.398650000000004</c:v>
                      </c:pt>
                      <c:pt idx="69392">
                        <c:v>-67.381119999999996</c:v>
                      </c:pt>
                      <c:pt idx="69393">
                        <c:v>-67.363529999999997</c:v>
                      </c:pt>
                      <c:pt idx="69394">
                        <c:v>-67.34593000000001</c:v>
                      </c:pt>
                      <c:pt idx="69395">
                        <c:v>-67.328370000000007</c:v>
                      </c:pt>
                      <c:pt idx="69396">
                        <c:v>-67.310910000000007</c:v>
                      </c:pt>
                      <c:pt idx="69397">
                        <c:v>-67.293399999999991</c:v>
                      </c:pt>
                      <c:pt idx="69398">
                        <c:v>-67.275850000000005</c:v>
                      </c:pt>
                      <c:pt idx="69399">
                        <c:v>-67.258300000000006</c:v>
                      </c:pt>
                      <c:pt idx="69400">
                        <c:v>-67.240830000000003</c:v>
                      </c:pt>
                      <c:pt idx="69401">
                        <c:v>-67.223340000000007</c:v>
                      </c:pt>
                      <c:pt idx="69402">
                        <c:v>-67.205860000000001</c:v>
                      </c:pt>
                      <c:pt idx="69403">
                        <c:v>-67.188379999999995</c:v>
                      </c:pt>
                      <c:pt idx="69404">
                        <c:v>-67.170770000000005</c:v>
                      </c:pt>
                      <c:pt idx="69405">
                        <c:v>-67.153469999999999</c:v>
                      </c:pt>
                      <c:pt idx="69406">
                        <c:v>-67.136219999999994</c:v>
                      </c:pt>
                      <c:pt idx="69407">
                        <c:v>-67.11891</c:v>
                      </c:pt>
                      <c:pt idx="69408">
                        <c:v>-67.101600000000005</c:v>
                      </c:pt>
                      <c:pt idx="69409">
                        <c:v>-67.084229999999991</c:v>
                      </c:pt>
                      <c:pt idx="69410">
                        <c:v>-67.066659999999999</c:v>
                      </c:pt>
                      <c:pt idx="69411">
                        <c:v>-67.049620000000004</c:v>
                      </c:pt>
                      <c:pt idx="69412">
                        <c:v>-67.032550000000001</c:v>
                      </c:pt>
                      <c:pt idx="69413">
                        <c:v>-67.015439999999998</c:v>
                      </c:pt>
                      <c:pt idx="69414">
                        <c:v>-66.998260000000002</c:v>
                      </c:pt>
                      <c:pt idx="69415">
                        <c:v>-66.981339999999989</c:v>
                      </c:pt>
                      <c:pt idx="69416">
                        <c:v>-66.964219999999997</c:v>
                      </c:pt>
                      <c:pt idx="69417">
                        <c:v>-66.947090000000003</c:v>
                      </c:pt>
                      <c:pt idx="69418">
                        <c:v>-66.930059999999997</c:v>
                      </c:pt>
                      <c:pt idx="69419">
                        <c:v>-66.912970000000001</c:v>
                      </c:pt>
                      <c:pt idx="69420">
                        <c:v>-66.896529999999998</c:v>
                      </c:pt>
                      <c:pt idx="69421">
                        <c:v>-66.879850000000005</c:v>
                      </c:pt>
                      <c:pt idx="69422">
                        <c:v>-66.863119999999995</c:v>
                      </c:pt>
                      <c:pt idx="69423">
                        <c:v>-66.846350000000001</c:v>
                      </c:pt>
                      <c:pt idx="69424">
                        <c:v>-66.82938</c:v>
                      </c:pt>
                      <c:pt idx="69425">
                        <c:v>-66.812349999999995</c:v>
                      </c:pt>
                      <c:pt idx="69426">
                        <c:v>-66.795280000000005</c:v>
                      </c:pt>
                      <c:pt idx="69427">
                        <c:v>-66.778620000000004</c:v>
                      </c:pt>
                      <c:pt idx="69428">
                        <c:v>-66.762190000000004</c:v>
                      </c:pt>
                      <c:pt idx="69429">
                        <c:v>-66.745400000000004</c:v>
                      </c:pt>
                      <c:pt idx="69430">
                        <c:v>-66.729050000000001</c:v>
                      </c:pt>
                      <c:pt idx="69431">
                        <c:v>-66.712479999999999</c:v>
                      </c:pt>
                      <c:pt idx="69432">
                        <c:v>-66.695869999999999</c:v>
                      </c:pt>
                      <c:pt idx="69433">
                        <c:v>-66.679019999999994</c:v>
                      </c:pt>
                      <c:pt idx="69434">
                        <c:v>-66.662059999999997</c:v>
                      </c:pt>
                      <c:pt idx="69435">
                        <c:v>-66.647829999999999</c:v>
                      </c:pt>
                      <c:pt idx="69436">
                        <c:v>-66.632350000000002</c:v>
                      </c:pt>
                      <c:pt idx="69437">
                        <c:v>-66.616230000000002</c:v>
                      </c:pt>
                      <c:pt idx="69438">
                        <c:v>-66.599879999999999</c:v>
                      </c:pt>
                      <c:pt idx="69439">
                        <c:v>-66.58381</c:v>
                      </c:pt>
                      <c:pt idx="69440">
                        <c:v>-66.567459999999997</c:v>
                      </c:pt>
                      <c:pt idx="69441">
                        <c:v>-66.551010000000005</c:v>
                      </c:pt>
                      <c:pt idx="69442">
                        <c:v>-66.53470999999999</c:v>
                      </c:pt>
                      <c:pt idx="69443">
                        <c:v>-66.517960000000002</c:v>
                      </c:pt>
                      <c:pt idx="69444">
                        <c:v>-66.501400000000004</c:v>
                      </c:pt>
                      <c:pt idx="69445">
                        <c:v>-66.484200000000001</c:v>
                      </c:pt>
                      <c:pt idx="69446">
                        <c:v>-66.467060000000004</c:v>
                      </c:pt>
                      <c:pt idx="69447">
                        <c:v>-66.449820000000003</c:v>
                      </c:pt>
                      <c:pt idx="69448">
                        <c:v>-66.433120000000002</c:v>
                      </c:pt>
                      <c:pt idx="69449">
                        <c:v>-66.416349999999994</c:v>
                      </c:pt>
                      <c:pt idx="69450">
                        <c:v>-66.399559999999994</c:v>
                      </c:pt>
                      <c:pt idx="69451">
                        <c:v>-66.382779999999997</c:v>
                      </c:pt>
                      <c:pt idx="69452">
                        <c:v>-66.366</c:v>
                      </c:pt>
                      <c:pt idx="69453">
                        <c:v>-66.349090000000004</c:v>
                      </c:pt>
                      <c:pt idx="69454">
                        <c:v>-66.332300000000004</c:v>
                      </c:pt>
                      <c:pt idx="69455">
                        <c:v>-66.315419999999989</c:v>
                      </c:pt>
                      <c:pt idx="69456">
                        <c:v>-66.298519999999996</c:v>
                      </c:pt>
                      <c:pt idx="69457">
                        <c:v>-66.28201</c:v>
                      </c:pt>
                      <c:pt idx="69458">
                        <c:v>-66.265389999999996</c:v>
                      </c:pt>
                      <c:pt idx="69459">
                        <c:v>-66.248760000000004</c:v>
                      </c:pt>
                      <c:pt idx="69460">
                        <c:v>-66.231999999999999</c:v>
                      </c:pt>
                      <c:pt idx="69461">
                        <c:v>-66.215170000000001</c:v>
                      </c:pt>
                      <c:pt idx="69462">
                        <c:v>-66.198329999999999</c:v>
                      </c:pt>
                      <c:pt idx="69463">
                        <c:v>-66.181579999999997</c:v>
                      </c:pt>
                      <c:pt idx="69464">
                        <c:v>-66.164789999999996</c:v>
                      </c:pt>
                      <c:pt idx="69465">
                        <c:v>-66.148409999999998</c:v>
                      </c:pt>
                      <c:pt idx="69466">
                        <c:v>-66.131919999999994</c:v>
                      </c:pt>
                      <c:pt idx="69467">
                        <c:v>-66.115380000000002</c:v>
                      </c:pt>
                      <c:pt idx="69468">
                        <c:v>-66.098680000000002</c:v>
                      </c:pt>
                      <c:pt idx="69469">
                        <c:v>-66.081919999999997</c:v>
                      </c:pt>
                      <c:pt idx="69470">
                        <c:v>-66.065150000000003</c:v>
                      </c:pt>
                      <c:pt idx="69471">
                        <c:v>-66.048470000000009</c:v>
                      </c:pt>
                      <c:pt idx="69472">
                        <c:v>-66.031729999999996</c:v>
                      </c:pt>
                      <c:pt idx="69473">
                        <c:v>-66.015410000000003</c:v>
                      </c:pt>
                      <c:pt idx="69474">
                        <c:v>-65.998959999999997</c:v>
                      </c:pt>
                      <c:pt idx="69475">
                        <c:v>-65.982649999999992</c:v>
                      </c:pt>
                      <c:pt idx="69476">
                        <c:v>-65.966030000000003</c:v>
                      </c:pt>
                      <c:pt idx="69477">
                        <c:v>-65.949809999999999</c:v>
                      </c:pt>
                      <c:pt idx="69478">
                        <c:v>-65.933320000000009</c:v>
                      </c:pt>
                      <c:pt idx="69479">
                        <c:v>-65.916820000000001</c:v>
                      </c:pt>
                      <c:pt idx="69480">
                        <c:v>-65.900289999999998</c:v>
                      </c:pt>
                      <c:pt idx="69481">
                        <c:v>-65.883719999999997</c:v>
                      </c:pt>
                      <c:pt idx="69482">
                        <c:v>-65.867099999999994</c:v>
                      </c:pt>
                      <c:pt idx="69483">
                        <c:v>-65.850920000000002</c:v>
                      </c:pt>
                      <c:pt idx="69484">
                        <c:v>-65.834549999999993</c:v>
                      </c:pt>
                      <c:pt idx="69485">
                        <c:v>-65.818129999999996</c:v>
                      </c:pt>
                      <c:pt idx="69486">
                        <c:v>-65.80153</c:v>
                      </c:pt>
                      <c:pt idx="69487">
                        <c:v>-65.784890000000004</c:v>
                      </c:pt>
                      <c:pt idx="69488">
                        <c:v>-65.768270000000001</c:v>
                      </c:pt>
                      <c:pt idx="69489">
                        <c:v>-65.751599999999996</c:v>
                      </c:pt>
                      <c:pt idx="69490">
                        <c:v>-65.734909999999999</c:v>
                      </c:pt>
                      <c:pt idx="69491">
                        <c:v>-65.718440000000001</c:v>
                      </c:pt>
                      <c:pt idx="69492">
                        <c:v>-65.70241</c:v>
                      </c:pt>
                      <c:pt idx="69493">
                        <c:v>-65.685929999999999</c:v>
                      </c:pt>
                      <c:pt idx="69494">
                        <c:v>-65.669570000000007</c:v>
                      </c:pt>
                      <c:pt idx="69495">
                        <c:v>-65.653759999999991</c:v>
                      </c:pt>
                      <c:pt idx="69496">
                        <c:v>-65.637519999999995</c:v>
                      </c:pt>
                      <c:pt idx="69497">
                        <c:v>-65.621049999999997</c:v>
                      </c:pt>
                      <c:pt idx="69498">
                        <c:v>-65.604730000000004</c:v>
                      </c:pt>
                      <c:pt idx="69499">
                        <c:v>-65.588139999999996</c:v>
                      </c:pt>
                      <c:pt idx="69500">
                        <c:v>-65.571960000000004</c:v>
                      </c:pt>
                      <c:pt idx="69501">
                        <c:v>-65.555520000000001</c:v>
                      </c:pt>
                      <c:pt idx="69502">
                        <c:v>-65.539249999999996</c:v>
                      </c:pt>
                      <c:pt idx="69503">
                        <c:v>-65.522980000000004</c:v>
                      </c:pt>
                      <c:pt idx="69504">
                        <c:v>-65.506460000000004</c:v>
                      </c:pt>
                      <c:pt idx="69505">
                        <c:v>-65.490620000000007</c:v>
                      </c:pt>
                      <c:pt idx="69506">
                        <c:v>-65.465699999999998</c:v>
                      </c:pt>
                      <c:pt idx="69507">
                        <c:v>-65.448549999999997</c:v>
                      </c:pt>
                      <c:pt idx="69508">
                        <c:v>-65.4315</c:v>
                      </c:pt>
                      <c:pt idx="69509">
                        <c:v>-65.4161</c:v>
                      </c:pt>
                      <c:pt idx="69510">
                        <c:v>-65.400710000000004</c:v>
                      </c:pt>
                      <c:pt idx="69511">
                        <c:v>-65.385090000000005</c:v>
                      </c:pt>
                      <c:pt idx="69512">
                        <c:v>-65.369640000000004</c:v>
                      </c:pt>
                      <c:pt idx="69513">
                        <c:v>-65.353870000000001</c:v>
                      </c:pt>
                      <c:pt idx="69514">
                        <c:v>-65.337890000000002</c:v>
                      </c:pt>
                      <c:pt idx="69515">
                        <c:v>-65.321809999999999</c:v>
                      </c:pt>
                      <c:pt idx="69516">
                        <c:v>-65.305570000000003</c:v>
                      </c:pt>
                      <c:pt idx="69517">
                        <c:v>-65.289400000000001</c:v>
                      </c:pt>
                      <c:pt idx="69518">
                        <c:v>-65.273079999999993</c:v>
                      </c:pt>
                      <c:pt idx="69519">
                        <c:v>-65.256730000000005</c:v>
                      </c:pt>
                      <c:pt idx="69520">
                        <c:v>-65.240679999999998</c:v>
                      </c:pt>
                      <c:pt idx="69521">
                        <c:v>-65.224299999999999</c:v>
                      </c:pt>
                      <c:pt idx="69522">
                        <c:v>-65.20805</c:v>
                      </c:pt>
                      <c:pt idx="69523">
                        <c:v>-65.191509999999994</c:v>
                      </c:pt>
                      <c:pt idx="69524">
                        <c:v>-65.174999999999997</c:v>
                      </c:pt>
                      <c:pt idx="69525">
                        <c:v>-65.158670000000001</c:v>
                      </c:pt>
                      <c:pt idx="69526">
                        <c:v>-65.142259999999993</c:v>
                      </c:pt>
                      <c:pt idx="69527">
                        <c:v>-65.125820000000004</c:v>
                      </c:pt>
                      <c:pt idx="69528">
                        <c:v>-65.109359999999995</c:v>
                      </c:pt>
                      <c:pt idx="69529">
                        <c:v>-65.093050000000005</c:v>
                      </c:pt>
                      <c:pt idx="69530">
                        <c:v>-65.076790000000003</c:v>
                      </c:pt>
                      <c:pt idx="69531">
                        <c:v>-65.060220000000001</c:v>
                      </c:pt>
                      <c:pt idx="69532">
                        <c:v>-65.043689999999998</c:v>
                      </c:pt>
                      <c:pt idx="69533">
                        <c:v>-65.026859999999999</c:v>
                      </c:pt>
                      <c:pt idx="69534">
                        <c:v>-65.010599999999997</c:v>
                      </c:pt>
                      <c:pt idx="69535">
                        <c:v>-64.994240000000005</c:v>
                      </c:pt>
                      <c:pt idx="69536">
                        <c:v>-64.977989999999991</c:v>
                      </c:pt>
                      <c:pt idx="69537">
                        <c:v>-64.961609999999993</c:v>
                      </c:pt>
                      <c:pt idx="69538">
                        <c:v>-64.945189999999997</c:v>
                      </c:pt>
                      <c:pt idx="69539">
                        <c:v>-64.928899999999999</c:v>
                      </c:pt>
                      <c:pt idx="69540">
                        <c:v>-64.91234</c:v>
                      </c:pt>
                      <c:pt idx="69541">
                        <c:v>-64.895970000000005</c:v>
                      </c:pt>
                      <c:pt idx="69542">
                        <c:v>-64.880069999999989</c:v>
                      </c:pt>
                      <c:pt idx="69543">
                        <c:v>-64.86421</c:v>
                      </c:pt>
                      <c:pt idx="69544">
                        <c:v>-64.848089999999999</c:v>
                      </c:pt>
                      <c:pt idx="69545">
                        <c:v>-64.831810000000004</c:v>
                      </c:pt>
                      <c:pt idx="69546">
                        <c:v>-64.815659999999994</c:v>
                      </c:pt>
                      <c:pt idx="69547">
                        <c:v>-64.799149999999997</c:v>
                      </c:pt>
                      <c:pt idx="69548">
                        <c:v>-64.782830000000004</c:v>
                      </c:pt>
                      <c:pt idx="69549">
                        <c:v>-64.766230000000007</c:v>
                      </c:pt>
                      <c:pt idx="69550">
                        <c:v>-64.749769999999998</c:v>
                      </c:pt>
                      <c:pt idx="69551">
                        <c:v>-64.733219999999989</c:v>
                      </c:pt>
                      <c:pt idx="69552">
                        <c:v>-64.716899999999995</c:v>
                      </c:pt>
                      <c:pt idx="69553">
                        <c:v>-64.700159999999997</c:v>
                      </c:pt>
                      <c:pt idx="69554">
                        <c:v>-64.683590000000009</c:v>
                      </c:pt>
                      <c:pt idx="69555">
                        <c:v>-64.667149999999992</c:v>
                      </c:pt>
                      <c:pt idx="69556">
                        <c:v>-64.65061</c:v>
                      </c:pt>
                      <c:pt idx="69557">
                        <c:v>-64.634010000000004</c:v>
                      </c:pt>
                      <c:pt idx="69558">
                        <c:v>-64.617589999999993</c:v>
                      </c:pt>
                      <c:pt idx="69559">
                        <c:v>-64.600889999999993</c:v>
                      </c:pt>
                      <c:pt idx="69560">
                        <c:v>-64.584460000000007</c:v>
                      </c:pt>
                      <c:pt idx="69561">
                        <c:v>-64.567889999999991</c:v>
                      </c:pt>
                      <c:pt idx="69562">
                        <c:v>-64.551479999999998</c:v>
                      </c:pt>
                      <c:pt idx="69563">
                        <c:v>-64.534999999999997</c:v>
                      </c:pt>
                      <c:pt idx="69564">
                        <c:v>-64.518639999999991</c:v>
                      </c:pt>
                      <c:pt idx="69565">
                        <c:v>-64.501959999999997</c:v>
                      </c:pt>
                      <c:pt idx="69566">
                        <c:v>-64.485520000000008</c:v>
                      </c:pt>
                      <c:pt idx="69567">
                        <c:v>-64.470129999999997</c:v>
                      </c:pt>
                      <c:pt idx="69568">
                        <c:v>-64.455550000000002</c:v>
                      </c:pt>
                      <c:pt idx="69569">
                        <c:v>-64.439599999999999</c:v>
                      </c:pt>
                      <c:pt idx="69570">
                        <c:v>-64.423209999999997</c:v>
                      </c:pt>
                      <c:pt idx="69571">
                        <c:v>-64.406649999999999</c:v>
                      </c:pt>
                      <c:pt idx="69572">
                        <c:v>-64.390060000000005</c:v>
                      </c:pt>
                      <c:pt idx="69573">
                        <c:v>-64.373530000000002</c:v>
                      </c:pt>
                      <c:pt idx="69574">
                        <c:v>-64.357259999999997</c:v>
                      </c:pt>
                      <c:pt idx="69575">
                        <c:v>-64.340919999999997</c:v>
                      </c:pt>
                      <c:pt idx="69576">
                        <c:v>-64.325360000000003</c:v>
                      </c:pt>
                      <c:pt idx="69577">
                        <c:v>-64.30941</c:v>
                      </c:pt>
                      <c:pt idx="69578">
                        <c:v>-64.293340000000001</c:v>
                      </c:pt>
                      <c:pt idx="69579">
                        <c:v>-64.277240000000006</c:v>
                      </c:pt>
                      <c:pt idx="69580">
                        <c:v>-64.261020000000002</c:v>
                      </c:pt>
                      <c:pt idx="69581">
                        <c:v>-64.245190000000008</c:v>
                      </c:pt>
                      <c:pt idx="69582">
                        <c:v>-64.229050000000001</c:v>
                      </c:pt>
                      <c:pt idx="69583">
                        <c:v>-64.212710000000001</c:v>
                      </c:pt>
                      <c:pt idx="69584">
                        <c:v>-64.196309999999997</c:v>
                      </c:pt>
                      <c:pt idx="69585">
                        <c:v>-64.180140000000009</c:v>
                      </c:pt>
                      <c:pt idx="69586">
                        <c:v>-64.164599999999993</c:v>
                      </c:pt>
                      <c:pt idx="69587">
                        <c:v>-64.148330000000001</c:v>
                      </c:pt>
                      <c:pt idx="69588">
                        <c:v>-64.132220000000004</c:v>
                      </c:pt>
                      <c:pt idx="69589">
                        <c:v>-64.115819999999999</c:v>
                      </c:pt>
                      <c:pt idx="69590">
                        <c:v>-64.099459999999993</c:v>
                      </c:pt>
                      <c:pt idx="69591">
                        <c:v>-64.083169999999996</c:v>
                      </c:pt>
                      <c:pt idx="69592">
                        <c:v>-64.066760000000002</c:v>
                      </c:pt>
                      <c:pt idx="69593">
                        <c:v>-64.050349999999995</c:v>
                      </c:pt>
                      <c:pt idx="69594">
                        <c:v>-64.033910000000006</c:v>
                      </c:pt>
                      <c:pt idx="69595">
                        <c:v>-64.017870000000002</c:v>
                      </c:pt>
                      <c:pt idx="69596">
                        <c:v>-64.001480000000001</c:v>
                      </c:pt>
                      <c:pt idx="69597">
                        <c:v>-63.985029999999995</c:v>
                      </c:pt>
                      <c:pt idx="69598">
                        <c:v>-63.968509999999995</c:v>
                      </c:pt>
                      <c:pt idx="69599">
                        <c:v>-63.951929999999997</c:v>
                      </c:pt>
                      <c:pt idx="69600">
                        <c:v>-63.93535</c:v>
                      </c:pt>
                      <c:pt idx="69601">
                        <c:v>-63.918689999999998</c:v>
                      </c:pt>
                      <c:pt idx="69602">
                        <c:v>-63.902210000000004</c:v>
                      </c:pt>
                      <c:pt idx="69603">
                        <c:v>-63.885649999999998</c:v>
                      </c:pt>
                      <c:pt idx="69604">
                        <c:v>-63.869010000000003</c:v>
                      </c:pt>
                      <c:pt idx="69605">
                        <c:v>-63.852529999999994</c:v>
                      </c:pt>
                      <c:pt idx="69606">
                        <c:v>-63.836019999999998</c:v>
                      </c:pt>
                      <c:pt idx="69607">
                        <c:v>-63.820219999999999</c:v>
                      </c:pt>
                      <c:pt idx="69608">
                        <c:v>-63.803830000000005</c:v>
                      </c:pt>
                      <c:pt idx="69609">
                        <c:v>-63.787430000000001</c:v>
                      </c:pt>
                      <c:pt idx="69610">
                        <c:v>-63.770910000000001</c:v>
                      </c:pt>
                      <c:pt idx="69611">
                        <c:v>-63.754759999999997</c:v>
                      </c:pt>
                      <c:pt idx="69612">
                        <c:v>-63.738770000000002</c:v>
                      </c:pt>
                      <c:pt idx="69613">
                        <c:v>-63.722120000000004</c:v>
                      </c:pt>
                      <c:pt idx="69614">
                        <c:v>-63.705780000000004</c:v>
                      </c:pt>
                      <c:pt idx="69615">
                        <c:v>-63.689349999999997</c:v>
                      </c:pt>
                      <c:pt idx="69616">
                        <c:v>-63.672620000000002</c:v>
                      </c:pt>
                      <c:pt idx="69617">
                        <c:v>-63.656040000000004</c:v>
                      </c:pt>
                      <c:pt idx="69618">
                        <c:v>-63.639560000000003</c:v>
                      </c:pt>
                      <c:pt idx="69619">
                        <c:v>-63.623320000000007</c:v>
                      </c:pt>
                      <c:pt idx="69620">
                        <c:v>-63.606790000000004</c:v>
                      </c:pt>
                      <c:pt idx="69621">
                        <c:v>-63.590419999999995</c:v>
                      </c:pt>
                      <c:pt idx="69622">
                        <c:v>-63.574190000000002</c:v>
                      </c:pt>
                      <c:pt idx="69623">
                        <c:v>-63.557839999999999</c:v>
                      </c:pt>
                      <c:pt idx="69624">
                        <c:v>-63.541230000000006</c:v>
                      </c:pt>
                      <c:pt idx="69625">
                        <c:v>-63.52467</c:v>
                      </c:pt>
                      <c:pt idx="69626">
                        <c:v>-63.508009999999999</c:v>
                      </c:pt>
                      <c:pt idx="69627">
                        <c:v>-63.491549999999997</c:v>
                      </c:pt>
                      <c:pt idx="69628">
                        <c:v>-63.474769999999992</c:v>
                      </c:pt>
                      <c:pt idx="69629">
                        <c:v>-63.458490000000005</c:v>
                      </c:pt>
                      <c:pt idx="69630">
                        <c:v>-63.441910000000007</c:v>
                      </c:pt>
                      <c:pt idx="69631">
                        <c:v>-63.4255</c:v>
                      </c:pt>
                      <c:pt idx="69632">
                        <c:v>-63.409050000000001</c:v>
                      </c:pt>
                      <c:pt idx="69633">
                        <c:v>-63.392510000000001</c:v>
                      </c:pt>
                      <c:pt idx="69634">
                        <c:v>-63.375860000000003</c:v>
                      </c:pt>
                      <c:pt idx="69635">
                        <c:v>-63.359269999999995</c:v>
                      </c:pt>
                      <c:pt idx="69636">
                        <c:v>-63.343059999999994</c:v>
                      </c:pt>
                      <c:pt idx="69637">
                        <c:v>-63.326810000000002</c:v>
                      </c:pt>
                      <c:pt idx="69638">
                        <c:v>-63.310380000000002</c:v>
                      </c:pt>
                      <c:pt idx="69639">
                        <c:v>-63.293819999999997</c:v>
                      </c:pt>
                      <c:pt idx="69640">
                        <c:v>-63.277330000000006</c:v>
                      </c:pt>
                      <c:pt idx="69641">
                        <c:v>-63.260750000000002</c:v>
                      </c:pt>
                      <c:pt idx="69642">
                        <c:v>-63.244249999999994</c:v>
                      </c:pt>
                      <c:pt idx="69643">
                        <c:v>-63.227650000000004</c:v>
                      </c:pt>
                      <c:pt idx="69644">
                        <c:v>-63.211149999999996</c:v>
                      </c:pt>
                      <c:pt idx="69645">
                        <c:v>-63.194610000000004</c:v>
                      </c:pt>
                      <c:pt idx="69646">
                        <c:v>-63.178060000000002</c:v>
                      </c:pt>
                      <c:pt idx="69647">
                        <c:v>-63.161690000000007</c:v>
                      </c:pt>
                      <c:pt idx="69648">
                        <c:v>-63.145129999999995</c:v>
                      </c:pt>
                      <c:pt idx="69649">
                        <c:v>-63.128740000000001</c:v>
                      </c:pt>
                      <c:pt idx="69650">
                        <c:v>-63.112229999999997</c:v>
                      </c:pt>
                      <c:pt idx="69651">
                        <c:v>-63.09581</c:v>
                      </c:pt>
                      <c:pt idx="69652">
                        <c:v>-63.079320000000003</c:v>
                      </c:pt>
                      <c:pt idx="69653">
                        <c:v>-63.062899999999999</c:v>
                      </c:pt>
                      <c:pt idx="69654">
                        <c:v>-63.046410000000002</c:v>
                      </c:pt>
                      <c:pt idx="69655">
                        <c:v>-63.030559999999994</c:v>
                      </c:pt>
                      <c:pt idx="69656">
                        <c:v>-63.014219999999995</c:v>
                      </c:pt>
                      <c:pt idx="69657">
                        <c:v>-62.99794</c:v>
                      </c:pt>
                      <c:pt idx="69658">
                        <c:v>-62.98151</c:v>
                      </c:pt>
                      <c:pt idx="69659">
                        <c:v>-62.965150000000001</c:v>
                      </c:pt>
                      <c:pt idx="69660">
                        <c:v>-62.948719999999994</c:v>
                      </c:pt>
                      <c:pt idx="69661">
                        <c:v>-62.932309999999994</c:v>
                      </c:pt>
                      <c:pt idx="69662">
                        <c:v>-62.91601</c:v>
                      </c:pt>
                      <c:pt idx="69663">
                        <c:v>-62.89958</c:v>
                      </c:pt>
                      <c:pt idx="69664">
                        <c:v>-62.883209999999998</c:v>
                      </c:pt>
                      <c:pt idx="69665">
                        <c:v>-62.866780000000006</c:v>
                      </c:pt>
                      <c:pt idx="69666">
                        <c:v>-62.850400000000008</c:v>
                      </c:pt>
                      <c:pt idx="69667">
                        <c:v>-62.833979999999997</c:v>
                      </c:pt>
                      <c:pt idx="69668">
                        <c:v>-62.817700000000002</c:v>
                      </c:pt>
                      <c:pt idx="69669">
                        <c:v>-62.801249999999996</c:v>
                      </c:pt>
                      <c:pt idx="69670">
                        <c:v>-62.784880000000001</c:v>
                      </c:pt>
                      <c:pt idx="69671">
                        <c:v>-62.768410000000003</c:v>
                      </c:pt>
                      <c:pt idx="69672">
                        <c:v>-62.752400000000002</c:v>
                      </c:pt>
                      <c:pt idx="69673">
                        <c:v>-62.736090000000004</c:v>
                      </c:pt>
                      <c:pt idx="69674">
                        <c:v>-62.71987</c:v>
                      </c:pt>
                      <c:pt idx="69675">
                        <c:v>-62.70346</c:v>
                      </c:pt>
                      <c:pt idx="69676">
                        <c:v>-62.687139999999999</c:v>
                      </c:pt>
                      <c:pt idx="69677">
                        <c:v>-62.670740000000002</c:v>
                      </c:pt>
                      <c:pt idx="69678">
                        <c:v>-62.654470000000003</c:v>
                      </c:pt>
                      <c:pt idx="69679">
                        <c:v>-62.638030000000001</c:v>
                      </c:pt>
                      <c:pt idx="69680">
                        <c:v>-62.621589999999998</c:v>
                      </c:pt>
                      <c:pt idx="69681">
                        <c:v>-62.604910000000004</c:v>
                      </c:pt>
                      <c:pt idx="69682">
                        <c:v>-62.5884</c:v>
                      </c:pt>
                      <c:pt idx="69683">
                        <c:v>-62.571739999999998</c:v>
                      </c:pt>
                      <c:pt idx="69684">
                        <c:v>-62.555550000000004</c:v>
                      </c:pt>
                      <c:pt idx="69685">
                        <c:v>-62.539020000000001</c:v>
                      </c:pt>
                      <c:pt idx="69686">
                        <c:v>-62.522589999999994</c:v>
                      </c:pt>
                      <c:pt idx="69687">
                        <c:v>-62.506039999999999</c:v>
                      </c:pt>
                      <c:pt idx="69688">
                        <c:v>-62.489559999999997</c:v>
                      </c:pt>
                      <c:pt idx="69689">
                        <c:v>-62.472989999999996</c:v>
                      </c:pt>
                      <c:pt idx="69690">
                        <c:v>-62.456509999999994</c:v>
                      </c:pt>
                      <c:pt idx="69691">
                        <c:v>-62.439949999999996</c:v>
                      </c:pt>
                      <c:pt idx="69692">
                        <c:v>-62.423719999999996</c:v>
                      </c:pt>
                      <c:pt idx="69693">
                        <c:v>-62.407199999999996</c:v>
                      </c:pt>
                      <c:pt idx="69694">
                        <c:v>-62.390770000000003</c:v>
                      </c:pt>
                      <c:pt idx="69695">
                        <c:v>-62.374039999999994</c:v>
                      </c:pt>
                      <c:pt idx="69696">
                        <c:v>-62.357529999999997</c:v>
                      </c:pt>
                      <c:pt idx="69697">
                        <c:v>-62.340969999999999</c:v>
                      </c:pt>
                      <c:pt idx="69698">
                        <c:v>-62.3247</c:v>
                      </c:pt>
                      <c:pt idx="69699">
                        <c:v>-62.30818</c:v>
                      </c:pt>
                      <c:pt idx="69700">
                        <c:v>-62.291759999999996</c:v>
                      </c:pt>
                      <c:pt idx="69701">
                        <c:v>-62.275130000000004</c:v>
                      </c:pt>
                      <c:pt idx="69702">
                        <c:v>-62.258899999999997</c:v>
                      </c:pt>
                      <c:pt idx="69703">
                        <c:v>-62.242710000000002</c:v>
                      </c:pt>
                      <c:pt idx="69704">
                        <c:v>-62.22636</c:v>
                      </c:pt>
                      <c:pt idx="69705">
                        <c:v>-62.210349999999998</c:v>
                      </c:pt>
                      <c:pt idx="69706">
                        <c:v>-62.194180000000003</c:v>
                      </c:pt>
                      <c:pt idx="69707">
                        <c:v>-62.178649999999998</c:v>
                      </c:pt>
                      <c:pt idx="69708">
                        <c:v>-62.16442</c:v>
                      </c:pt>
                      <c:pt idx="69709">
                        <c:v>-62.136240000000001</c:v>
                      </c:pt>
                      <c:pt idx="69710">
                        <c:v>-62.119150000000005</c:v>
                      </c:pt>
                      <c:pt idx="69711">
                        <c:v>-62.104059999999997</c:v>
                      </c:pt>
                      <c:pt idx="69712">
                        <c:v>-62.088499999999996</c:v>
                      </c:pt>
                      <c:pt idx="69713">
                        <c:v>-62.072450000000003</c:v>
                      </c:pt>
                      <c:pt idx="69714">
                        <c:v>-62.056469999999997</c:v>
                      </c:pt>
                      <c:pt idx="69715">
                        <c:v>-62.039679999999997</c:v>
                      </c:pt>
                      <c:pt idx="69716">
                        <c:v>-62.023009999999999</c:v>
                      </c:pt>
                      <c:pt idx="69717">
                        <c:v>-62.006219999999999</c:v>
                      </c:pt>
                      <c:pt idx="69718">
                        <c:v>-61.989409999999992</c:v>
                      </c:pt>
                      <c:pt idx="69719">
                        <c:v>-61.972480000000004</c:v>
                      </c:pt>
                      <c:pt idx="69720">
                        <c:v>-61.955799999999996</c:v>
                      </c:pt>
                      <c:pt idx="69721">
                        <c:v>-61.938319999999997</c:v>
                      </c:pt>
                      <c:pt idx="69722">
                        <c:v>-61.922020000000003</c:v>
                      </c:pt>
                      <c:pt idx="69723">
                        <c:v>-61.909010000000002</c:v>
                      </c:pt>
                      <c:pt idx="69724">
                        <c:v>-61.894660000000002</c:v>
                      </c:pt>
                      <c:pt idx="69725">
                        <c:v>-61.878929999999997</c:v>
                      </c:pt>
                      <c:pt idx="69726">
                        <c:v>-61.863390000000003</c:v>
                      </c:pt>
                      <c:pt idx="69727">
                        <c:v>-61.847859999999997</c:v>
                      </c:pt>
                      <c:pt idx="69728">
                        <c:v>-61.832339999999995</c:v>
                      </c:pt>
                      <c:pt idx="69729">
                        <c:v>-61.816680000000005</c:v>
                      </c:pt>
                      <c:pt idx="69730">
                        <c:v>-61.801159999999996</c:v>
                      </c:pt>
                      <c:pt idx="69731">
                        <c:v>-61.785530000000001</c:v>
                      </c:pt>
                      <c:pt idx="69732">
                        <c:v>-61.770269999999996</c:v>
                      </c:pt>
                      <c:pt idx="69733">
                        <c:v>-61.754670000000004</c:v>
                      </c:pt>
                      <c:pt idx="69734">
                        <c:v>-61.739080000000001</c:v>
                      </c:pt>
                      <c:pt idx="69735">
                        <c:v>-61.723119999999994</c:v>
                      </c:pt>
                      <c:pt idx="69736">
                        <c:v>-61.707340000000002</c:v>
                      </c:pt>
                      <c:pt idx="69737">
                        <c:v>-61.691560000000003</c:v>
                      </c:pt>
                      <c:pt idx="69738">
                        <c:v>-61.675690000000003</c:v>
                      </c:pt>
                      <c:pt idx="69739">
                        <c:v>-61.659639999999996</c:v>
                      </c:pt>
                      <c:pt idx="69740">
                        <c:v>-61.643630000000002</c:v>
                      </c:pt>
                      <c:pt idx="69741">
                        <c:v>-61.628079999999997</c:v>
                      </c:pt>
                      <c:pt idx="69742">
                        <c:v>-61.612679999999997</c:v>
                      </c:pt>
                      <c:pt idx="69743">
                        <c:v>-61.596070000000005</c:v>
                      </c:pt>
                      <c:pt idx="69744">
                        <c:v>-61.580680000000001</c:v>
                      </c:pt>
                      <c:pt idx="69745">
                        <c:v>-61.564899999999994</c:v>
                      </c:pt>
                      <c:pt idx="69746">
                        <c:v>-61.5488</c:v>
                      </c:pt>
                      <c:pt idx="69747">
                        <c:v>-61.532550000000001</c:v>
                      </c:pt>
                      <c:pt idx="69748">
                        <c:v>-61.516419999999997</c:v>
                      </c:pt>
                      <c:pt idx="69749">
                        <c:v>-61.499980000000001</c:v>
                      </c:pt>
                      <c:pt idx="69750">
                        <c:v>-61.483169999999994</c:v>
                      </c:pt>
                      <c:pt idx="69751">
                        <c:v>-61.467179999999999</c:v>
                      </c:pt>
                      <c:pt idx="69752">
                        <c:v>-61.451160000000002</c:v>
                      </c:pt>
                      <c:pt idx="69753">
                        <c:v>-61.434889999999996</c:v>
                      </c:pt>
                      <c:pt idx="69754">
                        <c:v>-61.418549999999996</c:v>
                      </c:pt>
                      <c:pt idx="69755">
                        <c:v>-61.402159999999995</c:v>
                      </c:pt>
                      <c:pt idx="69756">
                        <c:v>-61.385870000000004</c:v>
                      </c:pt>
                      <c:pt idx="69757">
                        <c:v>-61.369399999999999</c:v>
                      </c:pt>
                      <c:pt idx="69758">
                        <c:v>-61.35313</c:v>
                      </c:pt>
                      <c:pt idx="69759">
                        <c:v>-61.336849999999998</c:v>
                      </c:pt>
                      <c:pt idx="69760">
                        <c:v>-61.32085</c:v>
                      </c:pt>
                      <c:pt idx="69761">
                        <c:v>-61.304429999999996</c:v>
                      </c:pt>
                      <c:pt idx="69762">
                        <c:v>-61.287610000000001</c:v>
                      </c:pt>
                      <c:pt idx="69763">
                        <c:v>-61.272179999999999</c:v>
                      </c:pt>
                      <c:pt idx="69764">
                        <c:v>-61.256799999999998</c:v>
                      </c:pt>
                      <c:pt idx="69765">
                        <c:v>-61.240740000000002</c:v>
                      </c:pt>
                      <c:pt idx="69766">
                        <c:v>-61.224640000000001</c:v>
                      </c:pt>
                      <c:pt idx="69767">
                        <c:v>-61.208309999999997</c:v>
                      </c:pt>
                      <c:pt idx="69768">
                        <c:v>-61.192019999999999</c:v>
                      </c:pt>
                      <c:pt idx="69769">
                        <c:v>-61.174819999999997</c:v>
                      </c:pt>
                      <c:pt idx="69770">
                        <c:v>-61.158760000000001</c:v>
                      </c:pt>
                      <c:pt idx="69771">
                        <c:v>-61.142299999999999</c:v>
                      </c:pt>
                      <c:pt idx="69772">
                        <c:v>-61.125879999999995</c:v>
                      </c:pt>
                      <c:pt idx="69773">
                        <c:v>-61.109110000000001</c:v>
                      </c:pt>
                      <c:pt idx="69774">
                        <c:v>-61.092700000000008</c:v>
                      </c:pt>
                      <c:pt idx="69775">
                        <c:v>-61.075980000000001</c:v>
                      </c:pt>
                      <c:pt idx="69776">
                        <c:v>-61.059279999999994</c:v>
                      </c:pt>
                      <c:pt idx="69777">
                        <c:v>-61.042810000000003</c:v>
                      </c:pt>
                      <c:pt idx="69778">
                        <c:v>-61.025590000000001</c:v>
                      </c:pt>
                      <c:pt idx="69779">
                        <c:v>-61.009919999999994</c:v>
                      </c:pt>
                      <c:pt idx="69780">
                        <c:v>-60.993819999999999</c:v>
                      </c:pt>
                      <c:pt idx="69781">
                        <c:v>-60.977180000000004</c:v>
                      </c:pt>
                      <c:pt idx="69782">
                        <c:v>-60.960609999999996</c:v>
                      </c:pt>
                      <c:pt idx="69783">
                        <c:v>-60.944119999999998</c:v>
                      </c:pt>
                      <c:pt idx="69784">
                        <c:v>-60.927490000000006</c:v>
                      </c:pt>
                      <c:pt idx="69785">
                        <c:v>-60.9114</c:v>
                      </c:pt>
                      <c:pt idx="69786">
                        <c:v>-60.894559999999998</c:v>
                      </c:pt>
                      <c:pt idx="69787">
                        <c:v>-60.87865</c:v>
                      </c:pt>
                      <c:pt idx="69788">
                        <c:v>-60.862389999999998</c:v>
                      </c:pt>
                      <c:pt idx="69789">
                        <c:v>-60.846359999999997</c:v>
                      </c:pt>
                      <c:pt idx="69790">
                        <c:v>-60.82987</c:v>
                      </c:pt>
                      <c:pt idx="69791">
                        <c:v>-60.813550000000006</c:v>
                      </c:pt>
                      <c:pt idx="69792">
                        <c:v>-60.797299999999993</c:v>
                      </c:pt>
                      <c:pt idx="69793">
                        <c:v>-60.780729999999998</c:v>
                      </c:pt>
                      <c:pt idx="69794">
                        <c:v>-60.7637</c:v>
                      </c:pt>
                      <c:pt idx="69795">
                        <c:v>-60.747600000000006</c:v>
                      </c:pt>
                      <c:pt idx="69796">
                        <c:v>-60.73133</c:v>
                      </c:pt>
                      <c:pt idx="69797">
                        <c:v>-60.714870000000005</c:v>
                      </c:pt>
                      <c:pt idx="69798">
                        <c:v>-60.698429999999995</c:v>
                      </c:pt>
                      <c:pt idx="69799">
                        <c:v>-60.681939999999997</c:v>
                      </c:pt>
                      <c:pt idx="69800">
                        <c:v>-60.66583</c:v>
                      </c:pt>
                      <c:pt idx="69801">
                        <c:v>-60.649940000000001</c:v>
                      </c:pt>
                      <c:pt idx="69802">
                        <c:v>-60.633410000000005</c:v>
                      </c:pt>
                      <c:pt idx="69803">
                        <c:v>-60.617729999999995</c:v>
                      </c:pt>
                      <c:pt idx="69804">
                        <c:v>-60.60192</c:v>
                      </c:pt>
                      <c:pt idx="69805">
                        <c:v>-60.586070000000007</c:v>
                      </c:pt>
                      <c:pt idx="69806">
                        <c:v>-60.572119999999998</c:v>
                      </c:pt>
                      <c:pt idx="69807">
                        <c:v>-60.556840000000001</c:v>
                      </c:pt>
                      <c:pt idx="69808">
                        <c:v>-60.54074</c:v>
                      </c:pt>
                      <c:pt idx="69809">
                        <c:v>-60.52364</c:v>
                      </c:pt>
                      <c:pt idx="69810">
                        <c:v>-60.507359999999998</c:v>
                      </c:pt>
                      <c:pt idx="69811">
                        <c:v>-60.490929999999999</c:v>
                      </c:pt>
                      <c:pt idx="69812">
                        <c:v>-60.474490000000003</c:v>
                      </c:pt>
                      <c:pt idx="69813">
                        <c:v>-60.457900000000002</c:v>
                      </c:pt>
                      <c:pt idx="69814">
                        <c:v>-60.441429999999997</c:v>
                      </c:pt>
                      <c:pt idx="69815">
                        <c:v>-60.424930000000003</c:v>
                      </c:pt>
                      <c:pt idx="69816">
                        <c:v>-60.408059999999999</c:v>
                      </c:pt>
                      <c:pt idx="69817">
                        <c:v>-60.391620000000003</c:v>
                      </c:pt>
                      <c:pt idx="69818">
                        <c:v>-60.375340000000001</c:v>
                      </c:pt>
                      <c:pt idx="69819">
                        <c:v>-60.358869999999996</c:v>
                      </c:pt>
                      <c:pt idx="69820">
                        <c:v>-60.34225</c:v>
                      </c:pt>
                      <c:pt idx="69821">
                        <c:v>-60.325680000000006</c:v>
                      </c:pt>
                      <c:pt idx="69822">
                        <c:v>-60.309429999999999</c:v>
                      </c:pt>
                      <c:pt idx="69823">
                        <c:v>-60.293020000000006</c:v>
                      </c:pt>
                      <c:pt idx="69824">
                        <c:v>-60.276579999999996</c:v>
                      </c:pt>
                      <c:pt idx="69825">
                        <c:v>-60.260369999999995</c:v>
                      </c:pt>
                      <c:pt idx="69826">
                        <c:v>-60.244220000000006</c:v>
                      </c:pt>
                      <c:pt idx="69827">
                        <c:v>-60.228000000000002</c:v>
                      </c:pt>
                      <c:pt idx="69828">
                        <c:v>-60.211600000000004</c:v>
                      </c:pt>
                      <c:pt idx="69829">
                        <c:v>-60.195080000000004</c:v>
                      </c:pt>
                      <c:pt idx="69830">
                        <c:v>-60.178570000000001</c:v>
                      </c:pt>
                      <c:pt idx="69831">
                        <c:v>-60.162019999999998</c:v>
                      </c:pt>
                      <c:pt idx="69832">
                        <c:v>-60.145470000000003</c:v>
                      </c:pt>
                      <c:pt idx="69833">
                        <c:v>-60.128360000000001</c:v>
                      </c:pt>
                      <c:pt idx="69834">
                        <c:v>-60.112360000000002</c:v>
                      </c:pt>
                      <c:pt idx="69835">
                        <c:v>-60.096150000000002</c:v>
                      </c:pt>
                      <c:pt idx="69836">
                        <c:v>-60.079789999999996</c:v>
                      </c:pt>
                      <c:pt idx="69837">
                        <c:v>-60.063380000000002</c:v>
                      </c:pt>
                      <c:pt idx="69838">
                        <c:v>-60.046959999999999</c:v>
                      </c:pt>
                      <c:pt idx="69839">
                        <c:v>-60.03069</c:v>
                      </c:pt>
                      <c:pt idx="69840">
                        <c:v>-60.015530000000005</c:v>
                      </c:pt>
                      <c:pt idx="69841">
                        <c:v>-60.003</c:v>
                      </c:pt>
                      <c:pt idx="69842">
                        <c:v>-59.988950000000003</c:v>
                      </c:pt>
                      <c:pt idx="69843">
                        <c:v>-59.973850000000006</c:v>
                      </c:pt>
                      <c:pt idx="69844">
                        <c:v>-59.958549999999995</c:v>
                      </c:pt>
                      <c:pt idx="69845">
                        <c:v>-59.94276</c:v>
                      </c:pt>
                      <c:pt idx="69846">
                        <c:v>-59.926810000000003</c:v>
                      </c:pt>
                      <c:pt idx="69847">
                        <c:v>-59.91084</c:v>
                      </c:pt>
                      <c:pt idx="69848">
                        <c:v>-59.894800000000004</c:v>
                      </c:pt>
                      <c:pt idx="69849">
                        <c:v>-59.879040000000003</c:v>
                      </c:pt>
                      <c:pt idx="69850">
                        <c:v>-59.863390000000003</c:v>
                      </c:pt>
                      <c:pt idx="69851">
                        <c:v>-59.84789</c:v>
                      </c:pt>
                      <c:pt idx="69852">
                        <c:v>-59.832029999999996</c:v>
                      </c:pt>
                      <c:pt idx="69853">
                        <c:v>-59.815579999999997</c:v>
                      </c:pt>
                      <c:pt idx="69854">
                        <c:v>-59.799300000000002</c:v>
                      </c:pt>
                      <c:pt idx="69855">
                        <c:v>-59.783280000000005</c:v>
                      </c:pt>
                      <c:pt idx="69856">
                        <c:v>-59.767520000000005</c:v>
                      </c:pt>
                      <c:pt idx="69857">
                        <c:v>-59.75112</c:v>
                      </c:pt>
                      <c:pt idx="69858">
                        <c:v>-59.73536</c:v>
                      </c:pt>
                      <c:pt idx="69859">
                        <c:v>-59.719340000000003</c:v>
                      </c:pt>
                      <c:pt idx="69860">
                        <c:v>-59.703580000000002</c:v>
                      </c:pt>
                      <c:pt idx="69861">
                        <c:v>-59.687210000000007</c:v>
                      </c:pt>
                      <c:pt idx="69862">
                        <c:v>-59.670850000000002</c:v>
                      </c:pt>
                      <c:pt idx="69863">
                        <c:v>-59.654780000000002</c:v>
                      </c:pt>
                      <c:pt idx="69864">
                        <c:v>-59.638829999999999</c:v>
                      </c:pt>
                      <c:pt idx="69865">
                        <c:v>-59.622950000000003</c:v>
                      </c:pt>
                      <c:pt idx="69866">
                        <c:v>-59.607330000000005</c:v>
                      </c:pt>
                      <c:pt idx="69867">
                        <c:v>-59.591619999999999</c:v>
                      </c:pt>
                      <c:pt idx="69868">
                        <c:v>-59.578689999999995</c:v>
                      </c:pt>
                      <c:pt idx="69869">
                        <c:v>-59.563319999999997</c:v>
                      </c:pt>
                      <c:pt idx="69870">
                        <c:v>-59.546999999999997</c:v>
                      </c:pt>
                      <c:pt idx="69871">
                        <c:v>-59.529989999999998</c:v>
                      </c:pt>
                      <c:pt idx="69872">
                        <c:v>-59.513550000000002</c:v>
                      </c:pt>
                      <c:pt idx="69873">
                        <c:v>-59.497819999999997</c:v>
                      </c:pt>
                      <c:pt idx="69874">
                        <c:v>-59.48169</c:v>
                      </c:pt>
                      <c:pt idx="69875">
                        <c:v>-59.465530000000001</c:v>
                      </c:pt>
                      <c:pt idx="69876">
                        <c:v>-59.44914</c:v>
                      </c:pt>
                      <c:pt idx="69877">
                        <c:v>-59.43262</c:v>
                      </c:pt>
                      <c:pt idx="69878">
                        <c:v>-59.416130000000003</c:v>
                      </c:pt>
                      <c:pt idx="69879">
                        <c:v>-59.40016</c:v>
                      </c:pt>
                      <c:pt idx="69880">
                        <c:v>-59.383130000000001</c:v>
                      </c:pt>
                      <c:pt idx="69881">
                        <c:v>-59.367000000000004</c:v>
                      </c:pt>
                      <c:pt idx="69882">
                        <c:v>-59.350969999999997</c:v>
                      </c:pt>
                      <c:pt idx="69883">
                        <c:v>-59.335709999999999</c:v>
                      </c:pt>
                      <c:pt idx="69884">
                        <c:v>-59.320349999999998</c:v>
                      </c:pt>
                      <c:pt idx="69885">
                        <c:v>-59.305320000000002</c:v>
                      </c:pt>
                      <c:pt idx="69886">
                        <c:v>-59.289259999999999</c:v>
                      </c:pt>
                      <c:pt idx="69887">
                        <c:v>-59.272989999999993</c:v>
                      </c:pt>
                      <c:pt idx="69888">
                        <c:v>-59.256349999999998</c:v>
                      </c:pt>
                      <c:pt idx="69889">
                        <c:v>-59.239689999999996</c:v>
                      </c:pt>
                      <c:pt idx="69890">
                        <c:v>-59.222799999999999</c:v>
                      </c:pt>
                      <c:pt idx="69891">
                        <c:v>-59.206209999999999</c:v>
                      </c:pt>
                      <c:pt idx="69892">
                        <c:v>-59.18947</c:v>
                      </c:pt>
                      <c:pt idx="69893">
                        <c:v>-59.172840000000008</c:v>
                      </c:pt>
                      <c:pt idx="69894">
                        <c:v>-59.156040000000004</c:v>
                      </c:pt>
                      <c:pt idx="69895">
                        <c:v>-59.139540000000004</c:v>
                      </c:pt>
                      <c:pt idx="69896">
                        <c:v>-59.123279999999994</c:v>
                      </c:pt>
                      <c:pt idx="69897">
                        <c:v>-59.106769999999997</c:v>
                      </c:pt>
                      <c:pt idx="69898">
                        <c:v>-59.090369999999993</c:v>
                      </c:pt>
                      <c:pt idx="69899">
                        <c:v>-59.074200000000005</c:v>
                      </c:pt>
                      <c:pt idx="69900">
                        <c:v>-59.057899999999997</c:v>
                      </c:pt>
                      <c:pt idx="69901">
                        <c:v>-59.041439999999994</c:v>
                      </c:pt>
                      <c:pt idx="69902">
                        <c:v>-59.024979999999999</c:v>
                      </c:pt>
                      <c:pt idx="69903">
                        <c:v>-59.008330000000001</c:v>
                      </c:pt>
                      <c:pt idx="69904">
                        <c:v>-58.992370000000001</c:v>
                      </c:pt>
                      <c:pt idx="69905">
                        <c:v>-58.976170000000003</c:v>
                      </c:pt>
                      <c:pt idx="69906">
                        <c:v>-58.959330000000001</c:v>
                      </c:pt>
                      <c:pt idx="69907">
                        <c:v>-58.943000000000005</c:v>
                      </c:pt>
                      <c:pt idx="69908">
                        <c:v>-58.926839999999999</c:v>
                      </c:pt>
                      <c:pt idx="69909">
                        <c:v>-58.909900000000007</c:v>
                      </c:pt>
                      <c:pt idx="69910">
                        <c:v>-58.892920000000004</c:v>
                      </c:pt>
                      <c:pt idx="69911">
                        <c:v>-58.876239999999996</c:v>
                      </c:pt>
                      <c:pt idx="69912">
                        <c:v>-58.859859999999998</c:v>
                      </c:pt>
                      <c:pt idx="69913">
                        <c:v>-58.843150000000001</c:v>
                      </c:pt>
                      <c:pt idx="69914">
                        <c:v>-58.826770000000003</c:v>
                      </c:pt>
                      <c:pt idx="69915">
                        <c:v>-58.810229999999997</c:v>
                      </c:pt>
                      <c:pt idx="69916">
                        <c:v>-58.793670000000006</c:v>
                      </c:pt>
                      <c:pt idx="69917">
                        <c:v>-58.777630000000002</c:v>
                      </c:pt>
                      <c:pt idx="69918">
                        <c:v>-58.760529999999996</c:v>
                      </c:pt>
                      <c:pt idx="69919">
                        <c:v>-58.744289999999999</c:v>
                      </c:pt>
                      <c:pt idx="69920">
                        <c:v>-58.728369999999998</c:v>
                      </c:pt>
                      <c:pt idx="69921">
                        <c:v>-58.71217</c:v>
                      </c:pt>
                      <c:pt idx="69922">
                        <c:v>-58.695890000000006</c:v>
                      </c:pt>
                      <c:pt idx="69923">
                        <c:v>-58.679349999999999</c:v>
                      </c:pt>
                      <c:pt idx="69924">
                        <c:v>-58.663160000000005</c:v>
                      </c:pt>
                      <c:pt idx="69925">
                        <c:v>-58.64669</c:v>
                      </c:pt>
                      <c:pt idx="69926">
                        <c:v>-58.630259999999993</c:v>
                      </c:pt>
                      <c:pt idx="69927">
                        <c:v>-58.613920000000007</c:v>
                      </c:pt>
                      <c:pt idx="69928">
                        <c:v>-58.598039999999997</c:v>
                      </c:pt>
                      <c:pt idx="69929">
                        <c:v>-58.581709999999994</c:v>
                      </c:pt>
                      <c:pt idx="69930">
                        <c:v>-58.564660000000003</c:v>
                      </c:pt>
                      <c:pt idx="69931">
                        <c:v>-58.548780000000001</c:v>
                      </c:pt>
                      <c:pt idx="69932">
                        <c:v>-58.532550000000001</c:v>
                      </c:pt>
                      <c:pt idx="69933">
                        <c:v>-58.515969999999996</c:v>
                      </c:pt>
                      <c:pt idx="69934">
                        <c:v>-58.496220000000001</c:v>
                      </c:pt>
                      <c:pt idx="69935">
                        <c:v>-58.480710000000002</c:v>
                      </c:pt>
                      <c:pt idx="69936">
                        <c:v>-58.464609999999993</c:v>
                      </c:pt>
                      <c:pt idx="69937">
                        <c:v>-58.448630000000001</c:v>
                      </c:pt>
                      <c:pt idx="69938">
                        <c:v>-58.432850000000002</c:v>
                      </c:pt>
                      <c:pt idx="69939">
                        <c:v>-58.416759999999996</c:v>
                      </c:pt>
                      <c:pt idx="69940">
                        <c:v>-58.400010000000002</c:v>
                      </c:pt>
                      <c:pt idx="69941">
                        <c:v>-58.383330000000001</c:v>
                      </c:pt>
                      <c:pt idx="69942">
                        <c:v>-58.366619999999998</c:v>
                      </c:pt>
                      <c:pt idx="69943">
                        <c:v>-58.350609999999996</c:v>
                      </c:pt>
                      <c:pt idx="69944">
                        <c:v>-58.334359999999997</c:v>
                      </c:pt>
                      <c:pt idx="69945">
                        <c:v>-58.318469999999998</c:v>
                      </c:pt>
                      <c:pt idx="69946">
                        <c:v>-58.304760000000002</c:v>
                      </c:pt>
                      <c:pt idx="69947">
                        <c:v>-58.289790000000004</c:v>
                      </c:pt>
                      <c:pt idx="69948">
                        <c:v>-58.2742</c:v>
                      </c:pt>
                      <c:pt idx="69949">
                        <c:v>-58.258830000000003</c:v>
                      </c:pt>
                      <c:pt idx="69950">
                        <c:v>-58.24324</c:v>
                      </c:pt>
                      <c:pt idx="69951">
                        <c:v>-58.227559999999997</c:v>
                      </c:pt>
                      <c:pt idx="69952">
                        <c:v>-58.212240000000001</c:v>
                      </c:pt>
                      <c:pt idx="69953">
                        <c:v>-58.196550000000002</c:v>
                      </c:pt>
                      <c:pt idx="69954">
                        <c:v>-58.180599999999998</c:v>
                      </c:pt>
                      <c:pt idx="69955">
                        <c:v>-58.164200000000001</c:v>
                      </c:pt>
                      <c:pt idx="69956">
                        <c:v>-58.149069999999995</c:v>
                      </c:pt>
                      <c:pt idx="69957">
                        <c:v>-58.133569999999999</c:v>
                      </c:pt>
                      <c:pt idx="69958">
                        <c:v>-58.118009999999998</c:v>
                      </c:pt>
                      <c:pt idx="69959">
                        <c:v>-58.102260000000001</c:v>
                      </c:pt>
                      <c:pt idx="69960">
                        <c:v>-58.08661</c:v>
                      </c:pt>
                      <c:pt idx="69961">
                        <c:v>-58.070529999999998</c:v>
                      </c:pt>
                      <c:pt idx="69962">
                        <c:v>-58.05453</c:v>
                      </c:pt>
                      <c:pt idx="69963">
                        <c:v>-58.038249999999998</c:v>
                      </c:pt>
                      <c:pt idx="69964">
                        <c:v>-58.022369999999995</c:v>
                      </c:pt>
                      <c:pt idx="69965">
                        <c:v>-58.006250000000001</c:v>
                      </c:pt>
                      <c:pt idx="69966">
                        <c:v>-57.990009999999998</c:v>
                      </c:pt>
                      <c:pt idx="69967">
                        <c:v>-57.973709999999997</c:v>
                      </c:pt>
                      <c:pt idx="69968">
                        <c:v>-57.957530000000006</c:v>
                      </c:pt>
                      <c:pt idx="69969">
                        <c:v>-57.941929999999999</c:v>
                      </c:pt>
                      <c:pt idx="69970">
                        <c:v>-57.925829999999998</c:v>
                      </c:pt>
                      <c:pt idx="69971">
                        <c:v>-57.909769999999995</c:v>
                      </c:pt>
                      <c:pt idx="69972">
                        <c:v>-57.893569999999997</c:v>
                      </c:pt>
                      <c:pt idx="69973">
                        <c:v>-57.877130000000001</c:v>
                      </c:pt>
                      <c:pt idx="69974">
                        <c:v>-57.86112</c:v>
                      </c:pt>
                      <c:pt idx="69975">
                        <c:v>-57.845199999999998</c:v>
                      </c:pt>
                      <c:pt idx="69976">
                        <c:v>-57.828900000000004</c:v>
                      </c:pt>
                      <c:pt idx="69977">
                        <c:v>-57.812270000000005</c:v>
                      </c:pt>
                      <c:pt idx="69978">
                        <c:v>-57.795769999999997</c:v>
                      </c:pt>
                      <c:pt idx="69979">
                        <c:v>-57.779309999999995</c:v>
                      </c:pt>
                      <c:pt idx="69980">
                        <c:v>-57.762700000000002</c:v>
                      </c:pt>
                      <c:pt idx="69981">
                        <c:v>-57.7468</c:v>
                      </c:pt>
                      <c:pt idx="69982">
                        <c:v>-57.730829999999997</c:v>
                      </c:pt>
                      <c:pt idx="69983">
                        <c:v>-57.714790000000001</c:v>
                      </c:pt>
                      <c:pt idx="69984">
                        <c:v>-57.698539999999994</c:v>
                      </c:pt>
                      <c:pt idx="69985">
                        <c:v>-57.682099999999998</c:v>
                      </c:pt>
                      <c:pt idx="69986">
                        <c:v>-57.66574</c:v>
                      </c:pt>
                      <c:pt idx="69987">
                        <c:v>-57.65061</c:v>
                      </c:pt>
                      <c:pt idx="69988">
                        <c:v>-57.635240000000003</c:v>
                      </c:pt>
                      <c:pt idx="69989">
                        <c:v>-57.619389999999996</c:v>
                      </c:pt>
                      <c:pt idx="69990">
                        <c:v>-57.603850000000001</c:v>
                      </c:pt>
                      <c:pt idx="69991">
                        <c:v>-57.587770000000006</c:v>
                      </c:pt>
                      <c:pt idx="69992">
                        <c:v>-57.572249999999997</c:v>
                      </c:pt>
                      <c:pt idx="69993">
                        <c:v>-57.556380000000004</c:v>
                      </c:pt>
                      <c:pt idx="69994">
                        <c:v>-57.541079999999994</c:v>
                      </c:pt>
                      <c:pt idx="69995">
                        <c:v>-57.525120000000001</c:v>
                      </c:pt>
                      <c:pt idx="69996">
                        <c:v>-57.508920000000003</c:v>
                      </c:pt>
                      <c:pt idx="69997">
                        <c:v>-57.492930000000001</c:v>
                      </c:pt>
                      <c:pt idx="69998">
                        <c:v>-57.476779999999998</c:v>
                      </c:pt>
                      <c:pt idx="69999">
                        <c:v>-57.460639999999998</c:v>
                      </c:pt>
                      <c:pt idx="70000">
                        <c:v>-57.444420000000001</c:v>
                      </c:pt>
                      <c:pt idx="70001">
                        <c:v>-57.428309999999996</c:v>
                      </c:pt>
                      <c:pt idx="70002">
                        <c:v>-57.412150000000004</c:v>
                      </c:pt>
                      <c:pt idx="70003">
                        <c:v>-57.396250000000002</c:v>
                      </c:pt>
                      <c:pt idx="70004">
                        <c:v>-57.380409999999998</c:v>
                      </c:pt>
                      <c:pt idx="70005">
                        <c:v>-57.364260000000002</c:v>
                      </c:pt>
                      <c:pt idx="70006">
                        <c:v>-57.348020000000005</c:v>
                      </c:pt>
                      <c:pt idx="70007">
                        <c:v>-57.320789999999995</c:v>
                      </c:pt>
                      <c:pt idx="70008">
                        <c:v>-57.303689999999996</c:v>
                      </c:pt>
                      <c:pt idx="70009">
                        <c:v>-57.288199999999996</c:v>
                      </c:pt>
                      <c:pt idx="70010">
                        <c:v>-57.273220000000002</c:v>
                      </c:pt>
                      <c:pt idx="70011">
                        <c:v>-57.257730000000002</c:v>
                      </c:pt>
                      <c:pt idx="70012">
                        <c:v>-57.241980000000005</c:v>
                      </c:pt>
                      <c:pt idx="70013">
                        <c:v>-57.225989999999996</c:v>
                      </c:pt>
                      <c:pt idx="70014">
                        <c:v>-57.209770000000006</c:v>
                      </c:pt>
                      <c:pt idx="70015">
                        <c:v>-57.193550000000002</c:v>
                      </c:pt>
                      <c:pt idx="70016">
                        <c:v>-57.17754</c:v>
                      </c:pt>
                      <c:pt idx="70017">
                        <c:v>-57.161389999999997</c:v>
                      </c:pt>
                      <c:pt idx="70018">
                        <c:v>-57.145599999999995</c:v>
                      </c:pt>
                      <c:pt idx="70019">
                        <c:v>-57.1297</c:v>
                      </c:pt>
                      <c:pt idx="70020">
                        <c:v>-57.113579999999999</c:v>
                      </c:pt>
                      <c:pt idx="70021">
                        <c:v>-57.097270000000002</c:v>
                      </c:pt>
                      <c:pt idx="70022">
                        <c:v>-57.081060000000001</c:v>
                      </c:pt>
                      <c:pt idx="70023">
                        <c:v>-57.064779999999999</c:v>
                      </c:pt>
                      <c:pt idx="70024">
                        <c:v>-57.048659999999998</c:v>
                      </c:pt>
                      <c:pt idx="70025">
                        <c:v>-57.032379999999996</c:v>
                      </c:pt>
                      <c:pt idx="70026">
                        <c:v>-57.016109999999998</c:v>
                      </c:pt>
                      <c:pt idx="70027">
                        <c:v>-56.999870000000001</c:v>
                      </c:pt>
                      <c:pt idx="70028">
                        <c:v>-56.983579999999996</c:v>
                      </c:pt>
                      <c:pt idx="70029">
                        <c:v>-56.967429999999993</c:v>
                      </c:pt>
                      <c:pt idx="70030">
                        <c:v>-56.95111</c:v>
                      </c:pt>
                      <c:pt idx="70031">
                        <c:v>-56.93479</c:v>
                      </c:pt>
                      <c:pt idx="70032">
                        <c:v>-56.918840000000003</c:v>
                      </c:pt>
                      <c:pt idx="70033">
                        <c:v>-56.902600000000007</c:v>
                      </c:pt>
                      <c:pt idx="70034">
                        <c:v>-56.886560000000003</c:v>
                      </c:pt>
                      <c:pt idx="70035">
                        <c:v>-56.870329999999996</c:v>
                      </c:pt>
                      <c:pt idx="70036">
                        <c:v>-56.854079999999996</c:v>
                      </c:pt>
                      <c:pt idx="70037">
                        <c:v>-56.837900000000005</c:v>
                      </c:pt>
                      <c:pt idx="70038">
                        <c:v>-56.821690000000004</c:v>
                      </c:pt>
                      <c:pt idx="70039">
                        <c:v>-56.805700000000002</c:v>
                      </c:pt>
                      <c:pt idx="70040">
                        <c:v>-56.789740000000002</c:v>
                      </c:pt>
                      <c:pt idx="70041">
                        <c:v>-56.774050000000003</c:v>
                      </c:pt>
                      <c:pt idx="70042">
                        <c:v>-56.757980000000003</c:v>
                      </c:pt>
                      <c:pt idx="70043">
                        <c:v>-56.741910000000004</c:v>
                      </c:pt>
                      <c:pt idx="70044">
                        <c:v>-56.725810000000003</c:v>
                      </c:pt>
                      <c:pt idx="70045">
                        <c:v>-56.709880000000005</c:v>
                      </c:pt>
                      <c:pt idx="70046">
                        <c:v>-56.69408</c:v>
                      </c:pt>
                      <c:pt idx="70047">
                        <c:v>-56.67765</c:v>
                      </c:pt>
                      <c:pt idx="70048">
                        <c:v>-56.661259999999999</c:v>
                      </c:pt>
                      <c:pt idx="70049">
                        <c:v>-56.644949999999994</c:v>
                      </c:pt>
                      <c:pt idx="70050">
                        <c:v>-56.628709999999998</c:v>
                      </c:pt>
                      <c:pt idx="70051">
                        <c:v>-56.612459999999999</c:v>
                      </c:pt>
                      <c:pt idx="70052">
                        <c:v>-56.596010000000007</c:v>
                      </c:pt>
                      <c:pt idx="70053">
                        <c:v>-56.579790000000003</c:v>
                      </c:pt>
                      <c:pt idx="70054">
                        <c:v>-56.563470000000002</c:v>
                      </c:pt>
                      <c:pt idx="70055">
                        <c:v>-56.547460000000001</c:v>
                      </c:pt>
                      <c:pt idx="70056">
                        <c:v>-56.530789999999996</c:v>
                      </c:pt>
                      <c:pt idx="70057">
                        <c:v>-56.514040000000001</c:v>
                      </c:pt>
                      <c:pt idx="70058">
                        <c:v>-56.497339999999994</c:v>
                      </c:pt>
                      <c:pt idx="70059">
                        <c:v>-56.480899999999998</c:v>
                      </c:pt>
                      <c:pt idx="70060">
                        <c:v>-56.464780000000005</c:v>
                      </c:pt>
                      <c:pt idx="70061">
                        <c:v>-56.448880000000003</c:v>
                      </c:pt>
                      <c:pt idx="70062">
                        <c:v>-56.43244</c:v>
                      </c:pt>
                      <c:pt idx="70063">
                        <c:v>-56.415930000000003</c:v>
                      </c:pt>
                      <c:pt idx="70064">
                        <c:v>-56.399380000000001</c:v>
                      </c:pt>
                      <c:pt idx="70065">
                        <c:v>-56.382680000000001</c:v>
                      </c:pt>
                      <c:pt idx="70066">
                        <c:v>-56.36647</c:v>
                      </c:pt>
                      <c:pt idx="70067">
                        <c:v>-56.350529999999999</c:v>
                      </c:pt>
                      <c:pt idx="70068">
                        <c:v>-56.33426</c:v>
                      </c:pt>
                      <c:pt idx="70069">
                        <c:v>-56.317799999999998</c:v>
                      </c:pt>
                      <c:pt idx="70070">
                        <c:v>-56.301119999999997</c:v>
                      </c:pt>
                      <c:pt idx="70071">
                        <c:v>-56.284869999999998</c:v>
                      </c:pt>
                      <c:pt idx="70072">
                        <c:v>-56.268320000000003</c:v>
                      </c:pt>
                      <c:pt idx="70073">
                        <c:v>-56.251899999999999</c:v>
                      </c:pt>
                      <c:pt idx="70074">
                        <c:v>-56.235590000000002</c:v>
                      </c:pt>
                      <c:pt idx="70075">
                        <c:v>-56.219159999999995</c:v>
                      </c:pt>
                      <c:pt idx="70076">
                        <c:v>-56.203089999999996</c:v>
                      </c:pt>
                      <c:pt idx="70077">
                        <c:v>-56.186579999999999</c:v>
                      </c:pt>
                      <c:pt idx="70078">
                        <c:v>-56.17004</c:v>
                      </c:pt>
                      <c:pt idx="70079">
                        <c:v>-56.153449999999992</c:v>
                      </c:pt>
                      <c:pt idx="70080">
                        <c:v>-56.137140000000002</c:v>
                      </c:pt>
                      <c:pt idx="70081">
                        <c:v>-56.120960000000004</c:v>
                      </c:pt>
                      <c:pt idx="70082">
                        <c:v>-56.104329999999997</c:v>
                      </c:pt>
                      <c:pt idx="70083">
                        <c:v>-56.087670000000003</c:v>
                      </c:pt>
                      <c:pt idx="70084">
                        <c:v>-56.071239999999996</c:v>
                      </c:pt>
                      <c:pt idx="70085">
                        <c:v>-56.054700000000004</c:v>
                      </c:pt>
                      <c:pt idx="70086">
                        <c:v>-56.0381</c:v>
                      </c:pt>
                      <c:pt idx="70087">
                        <c:v>-56.022730000000003</c:v>
                      </c:pt>
                      <c:pt idx="70088">
                        <c:v>-56.00712</c:v>
                      </c:pt>
                      <c:pt idx="70089">
                        <c:v>-55.990929999999999</c:v>
                      </c:pt>
                      <c:pt idx="70090">
                        <c:v>-55.974589999999999</c:v>
                      </c:pt>
                      <c:pt idx="70091">
                        <c:v>-55.958219999999997</c:v>
                      </c:pt>
                      <c:pt idx="70092">
                        <c:v>-55.941900000000004</c:v>
                      </c:pt>
                      <c:pt idx="70093">
                        <c:v>-55.925339999999998</c:v>
                      </c:pt>
                      <c:pt idx="70094">
                        <c:v>-55.909529999999997</c:v>
                      </c:pt>
                      <c:pt idx="70095">
                        <c:v>-55.893270000000001</c:v>
                      </c:pt>
                      <c:pt idx="70096">
                        <c:v>-55.876960000000004</c:v>
                      </c:pt>
                      <c:pt idx="70097">
                        <c:v>-55.860459999999996</c:v>
                      </c:pt>
                      <c:pt idx="70098">
                        <c:v>-55.843740000000004</c:v>
                      </c:pt>
                      <c:pt idx="70099">
                        <c:v>-55.827010000000001</c:v>
                      </c:pt>
                      <c:pt idx="70100">
                        <c:v>-55.81024</c:v>
                      </c:pt>
                      <c:pt idx="70101">
                        <c:v>-55.793840000000003</c:v>
                      </c:pt>
                      <c:pt idx="70102">
                        <c:v>-55.777119999999996</c:v>
                      </c:pt>
                      <c:pt idx="70103">
                        <c:v>-55.760329999999996</c:v>
                      </c:pt>
                      <c:pt idx="70104">
                        <c:v>-55.743539999999996</c:v>
                      </c:pt>
                      <c:pt idx="70105">
                        <c:v>-55.726730000000003</c:v>
                      </c:pt>
                      <c:pt idx="70106">
                        <c:v>-55.709879999999998</c:v>
                      </c:pt>
                      <c:pt idx="70107">
                        <c:v>-55.6937</c:v>
                      </c:pt>
                      <c:pt idx="70108">
                        <c:v>-55.677199999999999</c:v>
                      </c:pt>
                      <c:pt idx="70109">
                        <c:v>-55.660559999999997</c:v>
                      </c:pt>
                      <c:pt idx="70110">
                        <c:v>-55.644159999999999</c:v>
                      </c:pt>
                      <c:pt idx="70111">
                        <c:v>-55.627470000000002</c:v>
                      </c:pt>
                      <c:pt idx="70112">
                        <c:v>-55.610700000000001</c:v>
                      </c:pt>
                      <c:pt idx="70113">
                        <c:v>-55.594299999999997</c:v>
                      </c:pt>
                      <c:pt idx="70114">
                        <c:v>-55.578190000000006</c:v>
                      </c:pt>
                      <c:pt idx="70115">
                        <c:v>-55.562440000000002</c:v>
                      </c:pt>
                      <c:pt idx="70116">
                        <c:v>-55.545970000000004</c:v>
                      </c:pt>
                      <c:pt idx="70117">
                        <c:v>-55.530270000000002</c:v>
                      </c:pt>
                      <c:pt idx="70118">
                        <c:v>-55.513979999999997</c:v>
                      </c:pt>
                      <c:pt idx="70119">
                        <c:v>-55.496970000000005</c:v>
                      </c:pt>
                      <c:pt idx="70120">
                        <c:v>-55.480790000000006</c:v>
                      </c:pt>
                      <c:pt idx="70121">
                        <c:v>-55.464390000000002</c:v>
                      </c:pt>
                      <c:pt idx="70122">
                        <c:v>-55.447610000000005</c:v>
                      </c:pt>
                      <c:pt idx="70123">
                        <c:v>-55.430950000000003</c:v>
                      </c:pt>
                      <c:pt idx="70124">
                        <c:v>-55.413989999999998</c:v>
                      </c:pt>
                      <c:pt idx="70125">
                        <c:v>-55.396500000000003</c:v>
                      </c:pt>
                      <c:pt idx="70126">
                        <c:v>-55.380269999999996</c:v>
                      </c:pt>
                      <c:pt idx="70127">
                        <c:v>-55.363239999999998</c:v>
                      </c:pt>
                      <c:pt idx="70128">
                        <c:v>-55.34639</c:v>
                      </c:pt>
                      <c:pt idx="70129">
                        <c:v>-55.329350000000005</c:v>
                      </c:pt>
                      <c:pt idx="70130">
                        <c:v>-55.31288</c:v>
                      </c:pt>
                      <c:pt idx="70131">
                        <c:v>-55.295839999999998</c:v>
                      </c:pt>
                      <c:pt idx="70132">
                        <c:v>-55.279109999999996</c:v>
                      </c:pt>
                      <c:pt idx="70133">
                        <c:v>-55.262219999999999</c:v>
                      </c:pt>
                      <c:pt idx="70134">
                        <c:v>-55.24532</c:v>
                      </c:pt>
                      <c:pt idx="70135">
                        <c:v>-55.228380000000001</c:v>
                      </c:pt>
                      <c:pt idx="70136">
                        <c:v>-55.211499999999994</c:v>
                      </c:pt>
                      <c:pt idx="70137">
                        <c:v>-55.194940000000003</c:v>
                      </c:pt>
                      <c:pt idx="70138">
                        <c:v>-55.178019999999997</c:v>
                      </c:pt>
                      <c:pt idx="70139">
                        <c:v>-55.161100000000005</c:v>
                      </c:pt>
                      <c:pt idx="70140">
                        <c:v>-55.144669999999998</c:v>
                      </c:pt>
                      <c:pt idx="70141">
                        <c:v>-55.127870000000001</c:v>
                      </c:pt>
                      <c:pt idx="70142">
                        <c:v>-55.110650000000007</c:v>
                      </c:pt>
                      <c:pt idx="70143">
                        <c:v>-55.094630000000002</c:v>
                      </c:pt>
                      <c:pt idx="70144">
                        <c:v>-55.077889999999996</c:v>
                      </c:pt>
                      <c:pt idx="70145">
                        <c:v>-55.061150000000005</c:v>
                      </c:pt>
                      <c:pt idx="70146">
                        <c:v>-55.044280000000001</c:v>
                      </c:pt>
                      <c:pt idx="70147">
                        <c:v>-55.027340000000002</c:v>
                      </c:pt>
                      <c:pt idx="70148">
                        <c:v>-55.01088</c:v>
                      </c:pt>
                      <c:pt idx="70149">
                        <c:v>-54.994030000000002</c:v>
                      </c:pt>
                      <c:pt idx="70150">
                        <c:v>-54.977109999999996</c:v>
                      </c:pt>
                      <c:pt idx="70151">
                        <c:v>-54.96011</c:v>
                      </c:pt>
                      <c:pt idx="70152">
                        <c:v>-54.943109999999997</c:v>
                      </c:pt>
                      <c:pt idx="70153">
                        <c:v>-54.926680000000005</c:v>
                      </c:pt>
                      <c:pt idx="70154">
                        <c:v>-54.909369999999996</c:v>
                      </c:pt>
                      <c:pt idx="70155">
                        <c:v>-54.892690000000002</c:v>
                      </c:pt>
                      <c:pt idx="70156">
                        <c:v>-54.876139999999999</c:v>
                      </c:pt>
                      <c:pt idx="70157">
                        <c:v>-54.859400000000001</c:v>
                      </c:pt>
                      <c:pt idx="70158">
                        <c:v>-54.843180000000004</c:v>
                      </c:pt>
                      <c:pt idx="70159">
                        <c:v>-54.826439999999998</c:v>
                      </c:pt>
                      <c:pt idx="70160">
                        <c:v>-54.809619999999995</c:v>
                      </c:pt>
                      <c:pt idx="70161">
                        <c:v>-54.792769999999997</c:v>
                      </c:pt>
                      <c:pt idx="70162">
                        <c:v>-54.776309999999995</c:v>
                      </c:pt>
                      <c:pt idx="70163">
                        <c:v>-54.759529999999998</c:v>
                      </c:pt>
                      <c:pt idx="70164">
                        <c:v>-54.742899999999999</c:v>
                      </c:pt>
                      <c:pt idx="70165">
                        <c:v>-54.725469999999994</c:v>
                      </c:pt>
                      <c:pt idx="70166">
                        <c:v>-54.709380000000003</c:v>
                      </c:pt>
                      <c:pt idx="70167">
                        <c:v>-54.69247</c:v>
                      </c:pt>
                      <c:pt idx="70168">
                        <c:v>-54.67548</c:v>
                      </c:pt>
                      <c:pt idx="70169">
                        <c:v>-54.658499999999997</c:v>
                      </c:pt>
                      <c:pt idx="70170">
                        <c:v>-54.641919999999999</c:v>
                      </c:pt>
                      <c:pt idx="70171">
                        <c:v>-54.624940000000002</c:v>
                      </c:pt>
                      <c:pt idx="70172">
                        <c:v>-54.607999999999997</c:v>
                      </c:pt>
                      <c:pt idx="70173">
                        <c:v>-54.59093</c:v>
                      </c:pt>
                      <c:pt idx="70174">
                        <c:v>-54.574360000000006</c:v>
                      </c:pt>
                      <c:pt idx="70175">
                        <c:v>-54.557299999999998</c:v>
                      </c:pt>
                      <c:pt idx="70176">
                        <c:v>-54.540300000000002</c:v>
                      </c:pt>
                      <c:pt idx="70177">
                        <c:v>-54.523200000000003</c:v>
                      </c:pt>
                      <c:pt idx="70178">
                        <c:v>-54.506560000000007</c:v>
                      </c:pt>
                      <c:pt idx="70179">
                        <c:v>-54.489609999999999</c:v>
                      </c:pt>
                      <c:pt idx="70180">
                        <c:v>-54.472230000000003</c:v>
                      </c:pt>
                      <c:pt idx="70181">
                        <c:v>-54.455920000000006</c:v>
                      </c:pt>
                      <c:pt idx="70182">
                        <c:v>-54.439430000000002</c:v>
                      </c:pt>
                      <c:pt idx="70183">
                        <c:v>-54.422629999999998</c:v>
                      </c:pt>
                      <c:pt idx="70184">
                        <c:v>-54.405830000000002</c:v>
                      </c:pt>
                      <c:pt idx="70185">
                        <c:v>-54.388779999999997</c:v>
                      </c:pt>
                      <c:pt idx="70186">
                        <c:v>-54.372170000000004</c:v>
                      </c:pt>
                      <c:pt idx="70187">
                        <c:v>-54.355279999999993</c:v>
                      </c:pt>
                      <c:pt idx="70188">
                        <c:v>-54.338309999999993</c:v>
                      </c:pt>
                      <c:pt idx="70189">
                        <c:v>-54.321260000000002</c:v>
                      </c:pt>
                      <c:pt idx="70190">
                        <c:v>-54.304740000000002</c:v>
                      </c:pt>
                      <c:pt idx="70191">
                        <c:v>-54.287950000000002</c:v>
                      </c:pt>
                      <c:pt idx="70192">
                        <c:v>-54.270849999999996</c:v>
                      </c:pt>
                      <c:pt idx="70193">
                        <c:v>-54.253630000000001</c:v>
                      </c:pt>
                      <c:pt idx="70194">
                        <c:v>-54.237070000000003</c:v>
                      </c:pt>
                      <c:pt idx="70195">
                        <c:v>-54.219989999999996</c:v>
                      </c:pt>
                      <c:pt idx="70196">
                        <c:v>-54.202620000000003</c:v>
                      </c:pt>
                      <c:pt idx="70197">
                        <c:v>-54.185839999999999</c:v>
                      </c:pt>
                      <c:pt idx="70198">
                        <c:v>-54.170090000000002</c:v>
                      </c:pt>
                      <c:pt idx="70199">
                        <c:v>-54.153460000000003</c:v>
                      </c:pt>
                      <c:pt idx="70200">
                        <c:v>-54.13597</c:v>
                      </c:pt>
                      <c:pt idx="70201">
                        <c:v>-54.118169999999999</c:v>
                      </c:pt>
                      <c:pt idx="70202">
                        <c:v>-54.100549999999998</c:v>
                      </c:pt>
                      <c:pt idx="70203">
                        <c:v>-54.083469999999998</c:v>
                      </c:pt>
                      <c:pt idx="70204">
                        <c:v>-54.066559999999996</c:v>
                      </c:pt>
                      <c:pt idx="70205">
                        <c:v>-54.049399999999999</c:v>
                      </c:pt>
                      <c:pt idx="70206">
                        <c:v>-54.0334</c:v>
                      </c:pt>
                      <c:pt idx="70207">
                        <c:v>-54.016840000000002</c:v>
                      </c:pt>
                      <c:pt idx="70208">
                        <c:v>-53.999940000000002</c:v>
                      </c:pt>
                      <c:pt idx="70209">
                        <c:v>-53.983649999999997</c:v>
                      </c:pt>
                      <c:pt idx="70210">
                        <c:v>-53.967039999999997</c:v>
                      </c:pt>
                      <c:pt idx="70211">
                        <c:v>-53.950530000000001</c:v>
                      </c:pt>
                      <c:pt idx="70212">
                        <c:v>-53.933730000000004</c:v>
                      </c:pt>
                      <c:pt idx="70213">
                        <c:v>-53.916959999999996</c:v>
                      </c:pt>
                      <c:pt idx="70214">
                        <c:v>-53.900240000000004</c:v>
                      </c:pt>
                      <c:pt idx="70215">
                        <c:v>-53.883690000000001</c:v>
                      </c:pt>
                      <c:pt idx="70216">
                        <c:v>-53.866949999999996</c:v>
                      </c:pt>
                      <c:pt idx="70217">
                        <c:v>-53.850119999999997</c:v>
                      </c:pt>
                      <c:pt idx="70218">
                        <c:v>-53.83426</c:v>
                      </c:pt>
                      <c:pt idx="70219">
                        <c:v>-53.817589999999996</c:v>
                      </c:pt>
                      <c:pt idx="70220">
                        <c:v>-53.801029999999997</c:v>
                      </c:pt>
                      <c:pt idx="70221">
                        <c:v>-53.78445</c:v>
                      </c:pt>
                      <c:pt idx="70222">
                        <c:v>-53.767449999999997</c:v>
                      </c:pt>
                      <c:pt idx="70223">
                        <c:v>-53.750520000000002</c:v>
                      </c:pt>
                      <c:pt idx="70224">
                        <c:v>-53.733370000000001</c:v>
                      </c:pt>
                      <c:pt idx="70225">
                        <c:v>-53.717129999999997</c:v>
                      </c:pt>
                      <c:pt idx="70226">
                        <c:v>-53.700890000000001</c:v>
                      </c:pt>
                      <c:pt idx="70227">
                        <c:v>-53.684070000000006</c:v>
                      </c:pt>
                      <c:pt idx="70228">
                        <c:v>-53.667439999999999</c:v>
                      </c:pt>
                      <c:pt idx="70229">
                        <c:v>-53.650379999999998</c:v>
                      </c:pt>
                      <c:pt idx="70230">
                        <c:v>-53.634510000000006</c:v>
                      </c:pt>
                      <c:pt idx="70231">
                        <c:v>-53.617470000000004</c:v>
                      </c:pt>
                      <c:pt idx="70232">
                        <c:v>-53.600969999999997</c:v>
                      </c:pt>
                      <c:pt idx="70233">
                        <c:v>-53.583939999999998</c:v>
                      </c:pt>
                      <c:pt idx="70234">
                        <c:v>-53.56671</c:v>
                      </c:pt>
                      <c:pt idx="70235">
                        <c:v>-53.550120000000007</c:v>
                      </c:pt>
                      <c:pt idx="70236">
                        <c:v>-53.532879999999999</c:v>
                      </c:pt>
                      <c:pt idx="70237">
                        <c:v>-53.515410000000003</c:v>
                      </c:pt>
                      <c:pt idx="70238">
                        <c:v>-53.49915</c:v>
                      </c:pt>
                      <c:pt idx="70239">
                        <c:v>-53.482070000000007</c:v>
                      </c:pt>
                      <c:pt idx="70240">
                        <c:v>-53.464840000000002</c:v>
                      </c:pt>
                      <c:pt idx="70241">
                        <c:v>-53.447639999999993</c:v>
                      </c:pt>
                      <c:pt idx="70242">
                        <c:v>-53.430289999999999</c:v>
                      </c:pt>
                      <c:pt idx="70243">
                        <c:v>-53.413519999999998</c:v>
                      </c:pt>
                      <c:pt idx="70244">
                        <c:v>-53.396749999999997</c:v>
                      </c:pt>
                      <c:pt idx="70245">
                        <c:v>-53.379869999999997</c:v>
                      </c:pt>
                      <c:pt idx="70246">
                        <c:v>-53.363340000000001</c:v>
                      </c:pt>
                      <c:pt idx="70247">
                        <c:v>-53.347759999999994</c:v>
                      </c:pt>
                      <c:pt idx="70248">
                        <c:v>-53.333919999999999</c:v>
                      </c:pt>
                      <c:pt idx="70249">
                        <c:v>-53.32152</c:v>
                      </c:pt>
                      <c:pt idx="70250">
                        <c:v>-53.306560000000005</c:v>
                      </c:pt>
                      <c:pt idx="70251">
                        <c:v>-53.290879999999994</c:v>
                      </c:pt>
                      <c:pt idx="70252">
                        <c:v>-53.275040000000004</c:v>
                      </c:pt>
                      <c:pt idx="70253">
                        <c:v>-53.25873</c:v>
                      </c:pt>
                      <c:pt idx="70254">
                        <c:v>-53.24248</c:v>
                      </c:pt>
                      <c:pt idx="70255">
                        <c:v>-53.225769999999997</c:v>
                      </c:pt>
                      <c:pt idx="70256">
                        <c:v>-53.209009999999999</c:v>
                      </c:pt>
                      <c:pt idx="70257">
                        <c:v>-53.192209999999996</c:v>
                      </c:pt>
                      <c:pt idx="70258">
                        <c:v>-53.175470000000004</c:v>
                      </c:pt>
                      <c:pt idx="70259">
                        <c:v>-53.158630000000002</c:v>
                      </c:pt>
                      <c:pt idx="70260">
                        <c:v>-53.141059999999996</c:v>
                      </c:pt>
                      <c:pt idx="70261">
                        <c:v>-53.122879999999995</c:v>
                      </c:pt>
                      <c:pt idx="70262">
                        <c:v>-53.105640000000001</c:v>
                      </c:pt>
                      <c:pt idx="70263">
                        <c:v>-53.087760000000003</c:v>
                      </c:pt>
                      <c:pt idx="70264">
                        <c:v>-53.069850000000002</c:v>
                      </c:pt>
                      <c:pt idx="70265">
                        <c:v>-53.051789999999997</c:v>
                      </c:pt>
                      <c:pt idx="70266">
                        <c:v>-53.033849999999994</c:v>
                      </c:pt>
                      <c:pt idx="70267">
                        <c:v>-53.015709999999999</c:v>
                      </c:pt>
                      <c:pt idx="70268">
                        <c:v>-52.996520000000004</c:v>
                      </c:pt>
                      <c:pt idx="70269">
                        <c:v>-52.978050000000003</c:v>
                      </c:pt>
                      <c:pt idx="70270">
                        <c:v>-52.958429999999993</c:v>
                      </c:pt>
                      <c:pt idx="70271">
                        <c:v>-52.93956</c:v>
                      </c:pt>
                      <c:pt idx="70272">
                        <c:v>-52.920900000000003</c:v>
                      </c:pt>
                      <c:pt idx="70273">
                        <c:v>-52.902259999999998</c:v>
                      </c:pt>
                      <c:pt idx="70274">
                        <c:v>-52.884200000000007</c:v>
                      </c:pt>
                      <c:pt idx="70275">
                        <c:v>-52.866229999999995</c:v>
                      </c:pt>
                      <c:pt idx="70276">
                        <c:v>-52.848399999999998</c:v>
                      </c:pt>
                      <c:pt idx="70277">
                        <c:v>-52.830349999999996</c:v>
                      </c:pt>
                      <c:pt idx="70278">
                        <c:v>-52.812169999999995</c:v>
                      </c:pt>
                      <c:pt idx="70279">
                        <c:v>-52.794370000000001</c:v>
                      </c:pt>
                      <c:pt idx="70280">
                        <c:v>-52.77713</c:v>
                      </c:pt>
                      <c:pt idx="70281">
                        <c:v>-52.760460000000002</c:v>
                      </c:pt>
                      <c:pt idx="70282">
                        <c:v>-52.74306</c:v>
                      </c:pt>
                      <c:pt idx="70283">
                        <c:v>-52.726430000000008</c:v>
                      </c:pt>
                      <c:pt idx="70284">
                        <c:v>-52.709539999999997</c:v>
                      </c:pt>
                      <c:pt idx="70285">
                        <c:v>-52.692589999999996</c:v>
                      </c:pt>
                      <c:pt idx="70286">
                        <c:v>-52.675809999999998</c:v>
                      </c:pt>
                      <c:pt idx="70287">
                        <c:v>-52.658459999999998</c:v>
                      </c:pt>
                      <c:pt idx="70288">
                        <c:v>-52.642069999999997</c:v>
                      </c:pt>
                      <c:pt idx="70289">
                        <c:v>-52.625780000000006</c:v>
                      </c:pt>
                      <c:pt idx="70290">
                        <c:v>-52.60877</c:v>
                      </c:pt>
                      <c:pt idx="70291">
                        <c:v>-52.592179999999999</c:v>
                      </c:pt>
                      <c:pt idx="70292">
                        <c:v>-52.577160000000006</c:v>
                      </c:pt>
                      <c:pt idx="70293">
                        <c:v>-52.560479999999998</c:v>
                      </c:pt>
                      <c:pt idx="70294">
                        <c:v>-52.544180000000004</c:v>
                      </c:pt>
                      <c:pt idx="70295">
                        <c:v>-52.527290000000008</c:v>
                      </c:pt>
                      <c:pt idx="70296">
                        <c:v>-52.510429999999999</c:v>
                      </c:pt>
                      <c:pt idx="70297">
                        <c:v>-52.493189999999998</c:v>
                      </c:pt>
                      <c:pt idx="70298">
                        <c:v>-52.476219999999998</c:v>
                      </c:pt>
                      <c:pt idx="70299">
                        <c:v>-52.458859999999994</c:v>
                      </c:pt>
                      <c:pt idx="70300">
                        <c:v>-52.441589999999998</c:v>
                      </c:pt>
                      <c:pt idx="70301">
                        <c:v>-52.424340000000001</c:v>
                      </c:pt>
                      <c:pt idx="70302">
                        <c:v>-52.407550000000001</c:v>
                      </c:pt>
                      <c:pt idx="70303">
                        <c:v>-52.390990000000002</c:v>
                      </c:pt>
                      <c:pt idx="70304">
                        <c:v>-52.374029999999998</c:v>
                      </c:pt>
                      <c:pt idx="70305">
                        <c:v>-52.356790000000004</c:v>
                      </c:pt>
                      <c:pt idx="70306">
                        <c:v>-52.33963</c:v>
                      </c:pt>
                      <c:pt idx="70307">
                        <c:v>-52.322199999999995</c:v>
                      </c:pt>
                      <c:pt idx="70308">
                        <c:v>-52.312010000000001</c:v>
                      </c:pt>
                      <c:pt idx="70309">
                        <c:v>-52.298450000000003</c:v>
                      </c:pt>
                      <c:pt idx="70310">
                        <c:v>-52.283650000000002</c:v>
                      </c:pt>
                      <c:pt idx="70311">
                        <c:v>-52.268140000000002</c:v>
                      </c:pt>
                      <c:pt idx="70312">
                        <c:v>-52.252599999999994</c:v>
                      </c:pt>
                      <c:pt idx="70313">
                        <c:v>-52.237200000000001</c:v>
                      </c:pt>
                      <c:pt idx="70314">
                        <c:v>-52.221409999999999</c:v>
                      </c:pt>
                      <c:pt idx="70315">
                        <c:v>-52.204930000000004</c:v>
                      </c:pt>
                      <c:pt idx="70316">
                        <c:v>-52.188209999999998</c:v>
                      </c:pt>
                      <c:pt idx="70317">
                        <c:v>-52.171890000000005</c:v>
                      </c:pt>
                      <c:pt idx="70318">
                        <c:v>-52.155319999999996</c:v>
                      </c:pt>
                      <c:pt idx="70319">
                        <c:v>-52.138759999999998</c:v>
                      </c:pt>
                      <c:pt idx="70320">
                        <c:v>-52.121880000000004</c:v>
                      </c:pt>
                      <c:pt idx="70321">
                        <c:v>-52.105319999999999</c:v>
                      </c:pt>
                      <c:pt idx="70322">
                        <c:v>-52.088219999999993</c:v>
                      </c:pt>
                      <c:pt idx="70323">
                        <c:v>-52.071809999999999</c:v>
                      </c:pt>
                      <c:pt idx="70324">
                        <c:v>-52.054739999999995</c:v>
                      </c:pt>
                      <c:pt idx="70325">
                        <c:v>-52.037230000000001</c:v>
                      </c:pt>
                      <c:pt idx="70326">
                        <c:v>-52.019820000000003</c:v>
                      </c:pt>
                      <c:pt idx="70327">
                        <c:v>-52.002449999999996</c:v>
                      </c:pt>
                      <c:pt idx="70328">
                        <c:v>-51.984890000000007</c:v>
                      </c:pt>
                      <c:pt idx="70329">
                        <c:v>-51.967220000000005</c:v>
                      </c:pt>
                      <c:pt idx="70330">
                        <c:v>-51.949779999999997</c:v>
                      </c:pt>
                      <c:pt idx="70331">
                        <c:v>-51.932079999999999</c:v>
                      </c:pt>
                      <c:pt idx="70332">
                        <c:v>-51.914369999999998</c:v>
                      </c:pt>
                      <c:pt idx="70333">
                        <c:v>-51.89734</c:v>
                      </c:pt>
                      <c:pt idx="70334">
                        <c:v>-51.880040000000001</c:v>
                      </c:pt>
                      <c:pt idx="70335">
                        <c:v>-51.862579999999994</c:v>
                      </c:pt>
                      <c:pt idx="70336">
                        <c:v>-51.845179999999999</c:v>
                      </c:pt>
                      <c:pt idx="70337">
                        <c:v>-51.827949999999994</c:v>
                      </c:pt>
                      <c:pt idx="70338">
                        <c:v>-51.810929999999999</c:v>
                      </c:pt>
                      <c:pt idx="70339">
                        <c:v>-51.793480000000002</c:v>
                      </c:pt>
                      <c:pt idx="70340">
                        <c:v>-51.775930000000002</c:v>
                      </c:pt>
                      <c:pt idx="70341">
                        <c:v>-51.758420000000001</c:v>
                      </c:pt>
                      <c:pt idx="70342">
                        <c:v>-51.740950000000005</c:v>
                      </c:pt>
                      <c:pt idx="70343">
                        <c:v>-51.723439999999997</c:v>
                      </c:pt>
                      <c:pt idx="70344">
                        <c:v>-51.705690000000004</c:v>
                      </c:pt>
                      <c:pt idx="70345">
                        <c:v>-51.688299999999998</c:v>
                      </c:pt>
                      <c:pt idx="70346">
                        <c:v>-51.670740000000002</c:v>
                      </c:pt>
                      <c:pt idx="70347">
                        <c:v>-51.654759999999996</c:v>
                      </c:pt>
                      <c:pt idx="70348">
                        <c:v>-51.63946</c:v>
                      </c:pt>
                      <c:pt idx="70349">
                        <c:v>-51.625480000000003</c:v>
                      </c:pt>
                      <c:pt idx="70350">
                        <c:v>-51.611149999999995</c:v>
                      </c:pt>
                      <c:pt idx="70351">
                        <c:v>-51.595950000000002</c:v>
                      </c:pt>
                      <c:pt idx="70352">
                        <c:v>-51.581159999999997</c:v>
                      </c:pt>
                      <c:pt idx="70353">
                        <c:v>-51.565750000000001</c:v>
                      </c:pt>
                      <c:pt idx="70354">
                        <c:v>-51.55012</c:v>
                      </c:pt>
                      <c:pt idx="70355">
                        <c:v>-51.534129999999998</c:v>
                      </c:pt>
                      <c:pt idx="70356">
                        <c:v>-51.517890000000001</c:v>
                      </c:pt>
                      <c:pt idx="70357">
                        <c:v>-51.501359999999998</c:v>
                      </c:pt>
                      <c:pt idx="70358">
                        <c:v>-51.48442</c:v>
                      </c:pt>
                      <c:pt idx="70359">
                        <c:v>-51.467179999999999</c:v>
                      </c:pt>
                      <c:pt idx="70360">
                        <c:v>-51.449480000000001</c:v>
                      </c:pt>
                      <c:pt idx="70361">
                        <c:v>-51.431120000000007</c:v>
                      </c:pt>
                      <c:pt idx="70362">
                        <c:v>-51.412579999999998</c:v>
                      </c:pt>
                      <c:pt idx="70363">
                        <c:v>-51.39434</c:v>
                      </c:pt>
                      <c:pt idx="70364">
                        <c:v>-51.376179999999998</c:v>
                      </c:pt>
                      <c:pt idx="70365">
                        <c:v>-51.357660000000003</c:v>
                      </c:pt>
                      <c:pt idx="70366">
                        <c:v>-51.339150000000004</c:v>
                      </c:pt>
                      <c:pt idx="70367">
                        <c:v>-51.32058</c:v>
                      </c:pt>
                      <c:pt idx="70368">
                        <c:v>-51.302099999999996</c:v>
                      </c:pt>
                      <c:pt idx="70369">
                        <c:v>-51.28342</c:v>
                      </c:pt>
                      <c:pt idx="70370">
                        <c:v>-51.264880000000005</c:v>
                      </c:pt>
                      <c:pt idx="70371">
                        <c:v>-51.246479999999998</c:v>
                      </c:pt>
                      <c:pt idx="70372">
                        <c:v>-51.227869999999996</c:v>
                      </c:pt>
                      <c:pt idx="70373">
                        <c:v>-51.209119999999999</c:v>
                      </c:pt>
                      <c:pt idx="70374">
                        <c:v>-51.190269999999998</c:v>
                      </c:pt>
                      <c:pt idx="70375">
                        <c:v>-51.171189999999996</c:v>
                      </c:pt>
                      <c:pt idx="70376">
                        <c:v>-51.152059999999999</c:v>
                      </c:pt>
                      <c:pt idx="70377">
                        <c:v>-51.133319999999998</c:v>
                      </c:pt>
                      <c:pt idx="70378">
                        <c:v>-51.113780000000006</c:v>
                      </c:pt>
                      <c:pt idx="70379">
                        <c:v>-51.094280000000005</c:v>
                      </c:pt>
                      <c:pt idx="70380">
                        <c:v>-51.074570000000001</c:v>
                      </c:pt>
                      <c:pt idx="70381">
                        <c:v>-51.054690000000001</c:v>
                      </c:pt>
                      <c:pt idx="70382">
                        <c:v>-51.034779999999998</c:v>
                      </c:pt>
                      <c:pt idx="70383">
                        <c:v>-51.014790000000005</c:v>
                      </c:pt>
                      <c:pt idx="70384">
                        <c:v>-50.995080000000002</c:v>
                      </c:pt>
                      <c:pt idx="70385">
                        <c:v>-50.975270000000002</c:v>
                      </c:pt>
                      <c:pt idx="70386">
                        <c:v>-50.955450000000006</c:v>
                      </c:pt>
                      <c:pt idx="70387">
                        <c:v>-50.935600000000001</c:v>
                      </c:pt>
                      <c:pt idx="70388">
                        <c:v>-50.915689999999998</c:v>
                      </c:pt>
                      <c:pt idx="70389">
                        <c:v>-50.895879999999998</c:v>
                      </c:pt>
                      <c:pt idx="70390">
                        <c:v>-50.876239999999996</c:v>
                      </c:pt>
                      <c:pt idx="70391">
                        <c:v>-50.856519999999996</c:v>
                      </c:pt>
                      <c:pt idx="70392">
                        <c:v>-50.837130000000002</c:v>
                      </c:pt>
                      <c:pt idx="70393">
                        <c:v>-50.82029</c:v>
                      </c:pt>
                      <c:pt idx="70394">
                        <c:v>-50.802189999999996</c:v>
                      </c:pt>
                      <c:pt idx="70395">
                        <c:v>-50.784030000000001</c:v>
                      </c:pt>
                      <c:pt idx="70396">
                        <c:v>-50.765330000000006</c:v>
                      </c:pt>
                      <c:pt idx="70397">
                        <c:v>-50.747050000000002</c:v>
                      </c:pt>
                      <c:pt idx="70398">
                        <c:v>-50.728270000000002</c:v>
                      </c:pt>
                      <c:pt idx="70399">
                        <c:v>-50.709020000000002</c:v>
                      </c:pt>
                      <c:pt idx="70400">
                        <c:v>-50.689539999999994</c:v>
                      </c:pt>
                      <c:pt idx="70401">
                        <c:v>-50.669570000000007</c:v>
                      </c:pt>
                      <c:pt idx="70402">
                        <c:v>-50.649430000000002</c:v>
                      </c:pt>
                      <c:pt idx="70403">
                        <c:v>-50.628900000000002</c:v>
                      </c:pt>
                      <c:pt idx="70404">
                        <c:v>-50.608730000000001</c:v>
                      </c:pt>
                      <c:pt idx="70405">
                        <c:v>-50.587410000000006</c:v>
                      </c:pt>
                      <c:pt idx="70406">
                        <c:v>-50.567659999999997</c:v>
                      </c:pt>
                      <c:pt idx="70407">
                        <c:v>-50.546709999999997</c:v>
                      </c:pt>
                      <c:pt idx="70408">
                        <c:v>-50.525790000000001</c:v>
                      </c:pt>
                      <c:pt idx="70409">
                        <c:v>-50.504339999999999</c:v>
                      </c:pt>
                      <c:pt idx="70410">
                        <c:v>-50.482599999999998</c:v>
                      </c:pt>
                      <c:pt idx="70411">
                        <c:v>-50.460330000000006</c:v>
                      </c:pt>
                      <c:pt idx="70412">
                        <c:v>-50.438590000000005</c:v>
                      </c:pt>
                      <c:pt idx="70413">
                        <c:v>-50.416489999999996</c:v>
                      </c:pt>
                      <c:pt idx="70414">
                        <c:v>-50.394159999999999</c:v>
                      </c:pt>
                      <c:pt idx="70415">
                        <c:v>-50.37106</c:v>
                      </c:pt>
                      <c:pt idx="70416">
                        <c:v>-50.3508</c:v>
                      </c:pt>
                      <c:pt idx="70417">
                        <c:v>-50.330579999999998</c:v>
                      </c:pt>
                      <c:pt idx="70418">
                        <c:v>-50.309530000000002</c:v>
                      </c:pt>
                      <c:pt idx="70419">
                        <c:v>-50.288719999999998</c:v>
                      </c:pt>
                      <c:pt idx="70420">
                        <c:v>-50.26737</c:v>
                      </c:pt>
                      <c:pt idx="70421">
                        <c:v>-50.245559999999998</c:v>
                      </c:pt>
                      <c:pt idx="70422">
                        <c:v>-50.224429999999998</c:v>
                      </c:pt>
                      <c:pt idx="70423">
                        <c:v>-50.203160000000004</c:v>
                      </c:pt>
                      <c:pt idx="70424">
                        <c:v>-50.181560000000005</c:v>
                      </c:pt>
                      <c:pt idx="70425">
                        <c:v>-50.160520000000005</c:v>
                      </c:pt>
                      <c:pt idx="70426">
                        <c:v>-50.140339999999995</c:v>
                      </c:pt>
                      <c:pt idx="70427">
                        <c:v>-50.119129999999998</c:v>
                      </c:pt>
                      <c:pt idx="70428">
                        <c:v>-50.097820000000006</c:v>
                      </c:pt>
                      <c:pt idx="70429">
                        <c:v>-50.076359999999994</c:v>
                      </c:pt>
                      <c:pt idx="70430">
                        <c:v>-50.053899999999999</c:v>
                      </c:pt>
                      <c:pt idx="70431">
                        <c:v>-50.031100000000002</c:v>
                      </c:pt>
                      <c:pt idx="70432">
                        <c:v>-50.007910000000003</c:v>
                      </c:pt>
                      <c:pt idx="70433">
                        <c:v>-49.985460000000003</c:v>
                      </c:pt>
                      <c:pt idx="70434">
                        <c:v>-49.96217</c:v>
                      </c:pt>
                      <c:pt idx="70435">
                        <c:v>-49.939</c:v>
                      </c:pt>
                      <c:pt idx="70436">
                        <c:v>-49.915649999999999</c:v>
                      </c:pt>
                      <c:pt idx="70437">
                        <c:v>-49.89434</c:v>
                      </c:pt>
                      <c:pt idx="70438">
                        <c:v>-49.871830000000003</c:v>
                      </c:pt>
                      <c:pt idx="70439">
                        <c:v>-49.849930000000001</c:v>
                      </c:pt>
                      <c:pt idx="70440">
                        <c:v>-49.830010000000001</c:v>
                      </c:pt>
                      <c:pt idx="70441">
                        <c:v>-49.811030000000002</c:v>
                      </c:pt>
                      <c:pt idx="70442">
                        <c:v>-49.790850000000006</c:v>
                      </c:pt>
                      <c:pt idx="70443">
                        <c:v>-49.77073</c:v>
                      </c:pt>
                      <c:pt idx="70444">
                        <c:v>-49.750039999999998</c:v>
                      </c:pt>
                      <c:pt idx="70445">
                        <c:v>-49.729609999999994</c:v>
                      </c:pt>
                      <c:pt idx="70446">
                        <c:v>-49.708860000000001</c:v>
                      </c:pt>
                      <c:pt idx="70447">
                        <c:v>-49.687809999999999</c:v>
                      </c:pt>
                      <c:pt idx="70448">
                        <c:v>-49.665880000000001</c:v>
                      </c:pt>
                      <c:pt idx="70449">
                        <c:v>-49.644450000000006</c:v>
                      </c:pt>
                      <c:pt idx="70450">
                        <c:v>-49.622339999999994</c:v>
                      </c:pt>
                      <c:pt idx="70451">
                        <c:v>-49.6006</c:v>
                      </c:pt>
                      <c:pt idx="70452">
                        <c:v>-49.578220000000002</c:v>
                      </c:pt>
                      <c:pt idx="70453">
                        <c:v>-49.556579999999997</c:v>
                      </c:pt>
                      <c:pt idx="70454">
                        <c:v>-49.519089999999998</c:v>
                      </c:pt>
                      <c:pt idx="70455">
                        <c:v>-49.49465</c:v>
                      </c:pt>
                      <c:pt idx="70456">
                        <c:v>-49.474429999999998</c:v>
                      </c:pt>
                      <c:pt idx="70457">
                        <c:v>-49.45373</c:v>
                      </c:pt>
                      <c:pt idx="70458">
                        <c:v>-49.432010000000005</c:v>
                      </c:pt>
                      <c:pt idx="70459">
                        <c:v>-49.410249999999998</c:v>
                      </c:pt>
                      <c:pt idx="70460">
                        <c:v>-49.38852</c:v>
                      </c:pt>
                      <c:pt idx="70461">
                        <c:v>-49.366680000000002</c:v>
                      </c:pt>
                      <c:pt idx="70462">
                        <c:v>-49.344999999999999</c:v>
                      </c:pt>
                      <c:pt idx="70463">
                        <c:v>-49.323389999999996</c:v>
                      </c:pt>
                      <c:pt idx="70464">
                        <c:v>-49.302869999999999</c:v>
                      </c:pt>
                      <c:pt idx="70465">
                        <c:v>-49.282040000000002</c:v>
                      </c:pt>
                      <c:pt idx="70466">
                        <c:v>-49.261850000000003</c:v>
                      </c:pt>
                      <c:pt idx="70467">
                        <c:v>-49.241070000000001</c:v>
                      </c:pt>
                      <c:pt idx="70468">
                        <c:v>-49.220129999999997</c:v>
                      </c:pt>
                      <c:pt idx="70469">
                        <c:v>-49.199390000000001</c:v>
                      </c:pt>
                      <c:pt idx="70470">
                        <c:v>-49.178490000000004</c:v>
                      </c:pt>
                      <c:pt idx="70471">
                        <c:v>-49.157440000000001</c:v>
                      </c:pt>
                      <c:pt idx="70472">
                        <c:v>-49.136290000000002</c:v>
                      </c:pt>
                      <c:pt idx="70473">
                        <c:v>-49.11504</c:v>
                      </c:pt>
                      <c:pt idx="70474">
                        <c:v>-49.093850000000003</c:v>
                      </c:pt>
                      <c:pt idx="70475">
                        <c:v>-49.072659999999999</c:v>
                      </c:pt>
                      <c:pt idx="70476">
                        <c:v>-49.051380000000002</c:v>
                      </c:pt>
                      <c:pt idx="70477">
                        <c:v>-49.030160000000002</c:v>
                      </c:pt>
                      <c:pt idx="70478">
                        <c:v>-49.00949</c:v>
                      </c:pt>
                      <c:pt idx="70479">
                        <c:v>-48.987699999999997</c:v>
                      </c:pt>
                      <c:pt idx="70480">
                        <c:v>-48.965439999999994</c:v>
                      </c:pt>
                      <c:pt idx="70481">
                        <c:v>-48.943539999999999</c:v>
                      </c:pt>
                      <c:pt idx="70482">
                        <c:v>-48.921199999999999</c:v>
                      </c:pt>
                      <c:pt idx="70483">
                        <c:v>-48.899189999999997</c:v>
                      </c:pt>
                      <c:pt idx="70484">
                        <c:v>-48.877069999999996</c:v>
                      </c:pt>
                      <c:pt idx="70485">
                        <c:v>-48.855069999999998</c:v>
                      </c:pt>
                      <c:pt idx="70486">
                        <c:v>-48.833159999999999</c:v>
                      </c:pt>
                      <c:pt idx="70487">
                        <c:v>-48.810810000000004</c:v>
                      </c:pt>
                      <c:pt idx="70488">
                        <c:v>-48.788119999999999</c:v>
                      </c:pt>
                      <c:pt idx="70489">
                        <c:v>-48.765619999999998</c:v>
                      </c:pt>
                      <c:pt idx="70490">
                        <c:v>-48.745399999999997</c:v>
                      </c:pt>
                      <c:pt idx="70491">
                        <c:v>-48.724710000000002</c:v>
                      </c:pt>
                      <c:pt idx="70492">
                        <c:v>-48.703070000000004</c:v>
                      </c:pt>
                      <c:pt idx="70493">
                        <c:v>-48.681010000000001</c:v>
                      </c:pt>
                      <c:pt idx="70494">
                        <c:v>-48.658539999999995</c:v>
                      </c:pt>
                      <c:pt idx="70495">
                        <c:v>-48.635820000000002</c:v>
                      </c:pt>
                      <c:pt idx="70496">
                        <c:v>-48.613169999999997</c:v>
                      </c:pt>
                      <c:pt idx="70497">
                        <c:v>-48.590470000000003</c:v>
                      </c:pt>
                      <c:pt idx="70498">
                        <c:v>-48.56738</c:v>
                      </c:pt>
                      <c:pt idx="70499">
                        <c:v>-48.544289999999997</c:v>
                      </c:pt>
                      <c:pt idx="70500">
                        <c:v>-48.521129999999999</c:v>
                      </c:pt>
                      <c:pt idx="70501">
                        <c:v>-48.50217</c:v>
                      </c:pt>
                      <c:pt idx="70502">
                        <c:v>-48.481699999999996</c:v>
                      </c:pt>
                      <c:pt idx="70503">
                        <c:v>-48.458480000000002</c:v>
                      </c:pt>
                      <c:pt idx="70504">
                        <c:v>-48.434020000000004</c:v>
                      </c:pt>
                      <c:pt idx="70505">
                        <c:v>-48.409700000000001</c:v>
                      </c:pt>
                      <c:pt idx="70506">
                        <c:v>-48.38552</c:v>
                      </c:pt>
                      <c:pt idx="70507">
                        <c:v>-48.36027</c:v>
                      </c:pt>
                      <c:pt idx="70508">
                        <c:v>-48.336680000000001</c:v>
                      </c:pt>
                      <c:pt idx="70509">
                        <c:v>-48.312010000000001</c:v>
                      </c:pt>
                      <c:pt idx="70510">
                        <c:v>-48.290189999999996</c:v>
                      </c:pt>
                      <c:pt idx="70511">
                        <c:v>-48.26737</c:v>
                      </c:pt>
                      <c:pt idx="70512">
                        <c:v>-48.24485</c:v>
                      </c:pt>
                      <c:pt idx="70513">
                        <c:v>-48.222290000000001</c:v>
                      </c:pt>
                      <c:pt idx="70514">
                        <c:v>-48.199699999999993</c:v>
                      </c:pt>
                      <c:pt idx="70515">
                        <c:v>-48.17754</c:v>
                      </c:pt>
                      <c:pt idx="70516">
                        <c:v>-48.154719999999998</c:v>
                      </c:pt>
                      <c:pt idx="70517">
                        <c:v>-48.132529999999996</c:v>
                      </c:pt>
                      <c:pt idx="70518">
                        <c:v>-48.110050000000001</c:v>
                      </c:pt>
                      <c:pt idx="70519">
                        <c:v>-48.087859999999992</c:v>
                      </c:pt>
                      <c:pt idx="70520">
                        <c:v>-48.065480000000001</c:v>
                      </c:pt>
                      <c:pt idx="70521">
                        <c:v>-48.04374</c:v>
                      </c:pt>
                      <c:pt idx="70522">
                        <c:v>-48.021529999999998</c:v>
                      </c:pt>
                      <c:pt idx="70523">
                        <c:v>-48.003150000000005</c:v>
                      </c:pt>
                      <c:pt idx="70524">
                        <c:v>-47.985579999999999</c:v>
                      </c:pt>
                      <c:pt idx="70525">
                        <c:v>-47.966939999999994</c:v>
                      </c:pt>
                      <c:pt idx="70526">
                        <c:v>-47.948310000000006</c:v>
                      </c:pt>
                      <c:pt idx="70527">
                        <c:v>-47.930169999999997</c:v>
                      </c:pt>
                      <c:pt idx="70528">
                        <c:v>-47.912239999999997</c:v>
                      </c:pt>
                      <c:pt idx="70529">
                        <c:v>-47.896569999999997</c:v>
                      </c:pt>
                      <c:pt idx="70530">
                        <c:v>-47.879829999999998</c:v>
                      </c:pt>
                      <c:pt idx="70531">
                        <c:v>-47.862439999999999</c:v>
                      </c:pt>
                      <c:pt idx="70532">
                        <c:v>-47.843739999999997</c:v>
                      </c:pt>
                      <c:pt idx="70533">
                        <c:v>-47.824159999999992</c:v>
                      </c:pt>
                      <c:pt idx="70534">
                        <c:v>-47.804089999999995</c:v>
                      </c:pt>
                      <c:pt idx="70535">
                        <c:v>-47.785060000000001</c:v>
                      </c:pt>
                      <c:pt idx="70536">
                        <c:v>-47.765250000000002</c:v>
                      </c:pt>
                      <c:pt idx="70537">
                        <c:v>-47.744950000000003</c:v>
                      </c:pt>
                      <c:pt idx="70538">
                        <c:v>-47.724679999999999</c:v>
                      </c:pt>
                      <c:pt idx="70539">
                        <c:v>-47.704259999999998</c:v>
                      </c:pt>
                      <c:pt idx="70540">
                        <c:v>-47.683790000000002</c:v>
                      </c:pt>
                      <c:pt idx="70541">
                        <c:v>-47.663179999999997</c:v>
                      </c:pt>
                      <c:pt idx="70542">
                        <c:v>-47.644279999999995</c:v>
                      </c:pt>
                      <c:pt idx="70543">
                        <c:v>-47.626059999999995</c:v>
                      </c:pt>
                      <c:pt idx="70544">
                        <c:v>-47.606659999999998</c:v>
                      </c:pt>
                      <c:pt idx="70545">
                        <c:v>-47.587529999999994</c:v>
                      </c:pt>
                      <c:pt idx="70546">
                        <c:v>-47.568390000000001</c:v>
                      </c:pt>
                      <c:pt idx="70547">
                        <c:v>-47.549099999999996</c:v>
                      </c:pt>
                      <c:pt idx="70548">
                        <c:v>-47.53</c:v>
                      </c:pt>
                      <c:pt idx="70549">
                        <c:v>-47.510890000000003</c:v>
                      </c:pt>
                      <c:pt idx="70550">
                        <c:v>-47.491610000000001</c:v>
                      </c:pt>
                      <c:pt idx="70551">
                        <c:v>-47.472239999999999</c:v>
                      </c:pt>
                      <c:pt idx="70552">
                        <c:v>-47.452740000000006</c:v>
                      </c:pt>
                      <c:pt idx="70553">
                        <c:v>-47.433210000000003</c:v>
                      </c:pt>
                      <c:pt idx="70554">
                        <c:v>-47.414459999999998</c:v>
                      </c:pt>
                      <c:pt idx="70555">
                        <c:v>-47.396320000000003</c:v>
                      </c:pt>
                      <c:pt idx="70556">
                        <c:v>-47.37764</c:v>
                      </c:pt>
                      <c:pt idx="70557">
                        <c:v>-47.35857</c:v>
                      </c:pt>
                      <c:pt idx="70558">
                        <c:v>-47.339479999999995</c:v>
                      </c:pt>
                      <c:pt idx="70559">
                        <c:v>-47.32132</c:v>
                      </c:pt>
                      <c:pt idx="70560">
                        <c:v>-47.302460000000004</c:v>
                      </c:pt>
                      <c:pt idx="70561">
                        <c:v>-47.282989999999998</c:v>
                      </c:pt>
                      <c:pt idx="70562">
                        <c:v>-47.263770000000001</c:v>
                      </c:pt>
                      <c:pt idx="70563">
                        <c:v>-47.244630000000001</c:v>
                      </c:pt>
                      <c:pt idx="70564">
                        <c:v>-47.22607</c:v>
                      </c:pt>
                      <c:pt idx="70565">
                        <c:v>-47.207939999999994</c:v>
                      </c:pt>
                      <c:pt idx="70566">
                        <c:v>-47.189129999999999</c:v>
                      </c:pt>
                      <c:pt idx="70567">
                        <c:v>-47.170139999999996</c:v>
                      </c:pt>
                      <c:pt idx="70568">
                        <c:v>-47.150590000000001</c:v>
                      </c:pt>
                      <c:pt idx="70569">
                        <c:v>-47.13109</c:v>
                      </c:pt>
                      <c:pt idx="70570">
                        <c:v>-47.111539999999998</c:v>
                      </c:pt>
                      <c:pt idx="70571">
                        <c:v>-47.092210000000001</c:v>
                      </c:pt>
                      <c:pt idx="70572">
                        <c:v>-47.072900000000004</c:v>
                      </c:pt>
                      <c:pt idx="70573">
                        <c:v>-47.05406</c:v>
                      </c:pt>
                      <c:pt idx="70574">
                        <c:v>-47.03595</c:v>
                      </c:pt>
                      <c:pt idx="70575">
                        <c:v>-47.017249999999997</c:v>
                      </c:pt>
                      <c:pt idx="70576">
                        <c:v>-46.99841</c:v>
                      </c:pt>
                      <c:pt idx="70577">
                        <c:v>-46.980139999999999</c:v>
                      </c:pt>
                      <c:pt idx="70578">
                        <c:v>-46.961280000000002</c:v>
                      </c:pt>
                      <c:pt idx="70579">
                        <c:v>-46.940099999999994</c:v>
                      </c:pt>
                      <c:pt idx="70580">
                        <c:v>-46.91845</c:v>
                      </c:pt>
                      <c:pt idx="70581">
                        <c:v>-46.896009999999997</c:v>
                      </c:pt>
                      <c:pt idx="70582">
                        <c:v>-46.873660000000001</c:v>
                      </c:pt>
                      <c:pt idx="70583">
                        <c:v>-46.850379999999994</c:v>
                      </c:pt>
                      <c:pt idx="70584">
                        <c:v>-46.826809999999995</c:v>
                      </c:pt>
                      <c:pt idx="70585">
                        <c:v>-46.803190000000001</c:v>
                      </c:pt>
                      <c:pt idx="70586">
                        <c:v>-46.77948</c:v>
                      </c:pt>
                      <c:pt idx="70587">
                        <c:v>-46.755500000000005</c:v>
                      </c:pt>
                      <c:pt idx="70588">
                        <c:v>-46.731299999999997</c:v>
                      </c:pt>
                      <c:pt idx="70589">
                        <c:v>-46.706770000000006</c:v>
                      </c:pt>
                      <c:pt idx="70590">
                        <c:v>-46.682899999999997</c:v>
                      </c:pt>
                      <c:pt idx="70591">
                        <c:v>-46.658929999999998</c:v>
                      </c:pt>
                      <c:pt idx="70592">
                        <c:v>-46.634859999999996</c:v>
                      </c:pt>
                      <c:pt idx="70593">
                        <c:v>-46.610590000000002</c:v>
                      </c:pt>
                      <c:pt idx="70594">
                        <c:v>-46.588619999999999</c:v>
                      </c:pt>
                      <c:pt idx="70595">
                        <c:v>-46.566419999999994</c:v>
                      </c:pt>
                      <c:pt idx="70596">
                        <c:v>-46.544420000000002</c:v>
                      </c:pt>
                      <c:pt idx="70597">
                        <c:v>-46.521380000000001</c:v>
                      </c:pt>
                      <c:pt idx="70598">
                        <c:v>-46.49897</c:v>
                      </c:pt>
                      <c:pt idx="70599">
                        <c:v>-46.476379999999999</c:v>
                      </c:pt>
                      <c:pt idx="70600">
                        <c:v>-46.45299</c:v>
                      </c:pt>
                      <c:pt idx="70601">
                        <c:v>-46.42812</c:v>
                      </c:pt>
                      <c:pt idx="70602">
                        <c:v>-46.403410000000001</c:v>
                      </c:pt>
                      <c:pt idx="70603">
                        <c:v>-46.377990000000004</c:v>
                      </c:pt>
                      <c:pt idx="70604">
                        <c:v>-46.352539999999998</c:v>
                      </c:pt>
                      <c:pt idx="70605">
                        <c:v>-46.327150000000003</c:v>
                      </c:pt>
                      <c:pt idx="70606">
                        <c:v>-46.301519999999996</c:v>
                      </c:pt>
                      <c:pt idx="70607">
                        <c:v>-46.275709999999997</c:v>
                      </c:pt>
                      <c:pt idx="70608">
                        <c:v>-46.249719999999996</c:v>
                      </c:pt>
                      <c:pt idx="70609">
                        <c:v>-46.223820000000003</c:v>
                      </c:pt>
                      <c:pt idx="70610">
                        <c:v>-46.19829</c:v>
                      </c:pt>
                      <c:pt idx="70611">
                        <c:v>-46.159379999999999</c:v>
                      </c:pt>
                      <c:pt idx="70612">
                        <c:v>-46.13261</c:v>
                      </c:pt>
                      <c:pt idx="70613">
                        <c:v>-46.10575</c:v>
                      </c:pt>
                      <c:pt idx="70614">
                        <c:v>-46.078940000000003</c:v>
                      </c:pt>
                      <c:pt idx="70615">
                        <c:v>-46.054169999999999</c:v>
                      </c:pt>
                      <c:pt idx="70616">
                        <c:v>-46.031319999999994</c:v>
                      </c:pt>
                      <c:pt idx="70617">
                        <c:v>-46.007069999999999</c:v>
                      </c:pt>
                      <c:pt idx="70618">
                        <c:v>-45.982890000000005</c:v>
                      </c:pt>
                      <c:pt idx="70619">
                        <c:v>-45.958680000000001</c:v>
                      </c:pt>
                      <c:pt idx="70620">
                        <c:v>-45.935209999999998</c:v>
                      </c:pt>
                      <c:pt idx="70621">
                        <c:v>-45.911200000000001</c:v>
                      </c:pt>
                      <c:pt idx="70622">
                        <c:v>-45.887479999999996</c:v>
                      </c:pt>
                      <c:pt idx="70623">
                        <c:v>-45.863820000000004</c:v>
                      </c:pt>
                      <c:pt idx="70624">
                        <c:v>-45.83999</c:v>
                      </c:pt>
                      <c:pt idx="70625">
                        <c:v>-45.815899999999999</c:v>
                      </c:pt>
                      <c:pt idx="70626">
                        <c:v>-45.792259999999999</c:v>
                      </c:pt>
                      <c:pt idx="70627">
                        <c:v>-45.76999</c:v>
                      </c:pt>
                      <c:pt idx="70628">
                        <c:v>-45.747470000000007</c:v>
                      </c:pt>
                      <c:pt idx="70629">
                        <c:v>-45.724519999999998</c:v>
                      </c:pt>
                      <c:pt idx="70630">
                        <c:v>-45.701239999999999</c:v>
                      </c:pt>
                      <c:pt idx="70631">
                        <c:v>-45.683179999999993</c:v>
                      </c:pt>
                      <c:pt idx="70632">
                        <c:v>-45.663619999999995</c:v>
                      </c:pt>
                      <c:pt idx="70633">
                        <c:v>-45.640619999999998</c:v>
                      </c:pt>
                      <c:pt idx="70634">
                        <c:v>-45.618860000000005</c:v>
                      </c:pt>
                      <c:pt idx="70635">
                        <c:v>-45.595670000000005</c:v>
                      </c:pt>
                      <c:pt idx="70636">
                        <c:v>-45.572319999999998</c:v>
                      </c:pt>
                      <c:pt idx="70637">
                        <c:v>-45.544809999999998</c:v>
                      </c:pt>
                      <c:pt idx="70638">
                        <c:v>-45.517049999999998</c:v>
                      </c:pt>
                      <c:pt idx="70639">
                        <c:v>-45.487450000000003</c:v>
                      </c:pt>
                      <c:pt idx="70640">
                        <c:v>-45.45682</c:v>
                      </c:pt>
                      <c:pt idx="70641">
                        <c:v>-45.425460000000001</c:v>
                      </c:pt>
                      <c:pt idx="70642">
                        <c:v>-45.393619999999999</c:v>
                      </c:pt>
                      <c:pt idx="70643">
                        <c:v>-45.362110000000001</c:v>
                      </c:pt>
                      <c:pt idx="70644">
                        <c:v>-45.330919999999999</c:v>
                      </c:pt>
                      <c:pt idx="70645">
                        <c:v>-45.299210000000002</c:v>
                      </c:pt>
                      <c:pt idx="70646">
                        <c:v>-45.266469999999998</c:v>
                      </c:pt>
                      <c:pt idx="70647">
                        <c:v>-45.233969999999999</c:v>
                      </c:pt>
                      <c:pt idx="70648">
                        <c:v>-45.201219999999999</c:v>
                      </c:pt>
                      <c:pt idx="70649">
                        <c:v>-45.168790000000001</c:v>
                      </c:pt>
                      <c:pt idx="70650">
                        <c:v>-45.136880000000005</c:v>
                      </c:pt>
                      <c:pt idx="70651">
                        <c:v>-45.107399999999998</c:v>
                      </c:pt>
                      <c:pt idx="70652">
                        <c:v>-45.076000000000001</c:v>
                      </c:pt>
                      <c:pt idx="70653">
                        <c:v>-45.043790000000001</c:v>
                      </c:pt>
                      <c:pt idx="70654">
                        <c:v>-45.010559999999998</c:v>
                      </c:pt>
                      <c:pt idx="70655">
                        <c:v>-44.976839999999996</c:v>
                      </c:pt>
                      <c:pt idx="70656">
                        <c:v>-44.943109999999997</c:v>
                      </c:pt>
                      <c:pt idx="70657">
                        <c:v>-44.909030000000001</c:v>
                      </c:pt>
                      <c:pt idx="70658">
                        <c:v>-44.875420000000005</c:v>
                      </c:pt>
                      <c:pt idx="70659">
                        <c:v>-44.840999999999994</c:v>
                      </c:pt>
                      <c:pt idx="70660">
                        <c:v>-44.807610000000004</c:v>
                      </c:pt>
                      <c:pt idx="70661">
                        <c:v>-44.77373</c:v>
                      </c:pt>
                      <c:pt idx="70662">
                        <c:v>-44.738740000000007</c:v>
                      </c:pt>
                      <c:pt idx="70663">
                        <c:v>-44.703659999999999</c:v>
                      </c:pt>
                      <c:pt idx="70664">
                        <c:v>-44.668379999999999</c:v>
                      </c:pt>
                      <c:pt idx="70665">
                        <c:v>-44.632840000000002</c:v>
                      </c:pt>
                      <c:pt idx="70666">
                        <c:v>-44.5974</c:v>
                      </c:pt>
                      <c:pt idx="70667">
                        <c:v>-44.564440000000005</c:v>
                      </c:pt>
                      <c:pt idx="70668">
                        <c:v>-44.53</c:v>
                      </c:pt>
                      <c:pt idx="70669">
                        <c:v>-44.495370000000001</c:v>
                      </c:pt>
                      <c:pt idx="70670">
                        <c:v>-44.460509999999999</c:v>
                      </c:pt>
                      <c:pt idx="70671">
                        <c:v>-44.425169999999994</c:v>
                      </c:pt>
                      <c:pt idx="70672">
                        <c:v>-44.389719999999997</c:v>
                      </c:pt>
                      <c:pt idx="70673">
                        <c:v>-44.354329999999997</c:v>
                      </c:pt>
                      <c:pt idx="70674">
                        <c:v>-44.31908</c:v>
                      </c:pt>
                      <c:pt idx="70675">
                        <c:v>-44.283149999999992</c:v>
                      </c:pt>
                      <c:pt idx="70676">
                        <c:v>-44.248559999999998</c:v>
                      </c:pt>
                      <c:pt idx="70677">
                        <c:v>-44.213680000000004</c:v>
                      </c:pt>
                      <c:pt idx="70678">
                        <c:v>-44.178709999999995</c:v>
                      </c:pt>
                      <c:pt idx="70679">
                        <c:v>-44.143010000000004</c:v>
                      </c:pt>
                      <c:pt idx="70680">
                        <c:v>-44.109259999999999</c:v>
                      </c:pt>
                      <c:pt idx="70681">
                        <c:v>-44.075290000000003</c:v>
                      </c:pt>
                      <c:pt idx="70682">
                        <c:v>-44.039830000000002</c:v>
                      </c:pt>
                      <c:pt idx="70683">
                        <c:v>-44.003990000000002</c:v>
                      </c:pt>
                      <c:pt idx="70684">
                        <c:v>-43.968230000000005</c:v>
                      </c:pt>
                      <c:pt idx="70685">
                        <c:v>-43.930499999999995</c:v>
                      </c:pt>
                      <c:pt idx="70686">
                        <c:v>-43.89443</c:v>
                      </c:pt>
                      <c:pt idx="70687">
                        <c:v>-43.858199999999997</c:v>
                      </c:pt>
                      <c:pt idx="70688">
                        <c:v>-43.821979999999996</c:v>
                      </c:pt>
                      <c:pt idx="70689">
                        <c:v>-43.785969999999999</c:v>
                      </c:pt>
                      <c:pt idx="70690">
                        <c:v>-43.749669999999995</c:v>
                      </c:pt>
                      <c:pt idx="70691">
                        <c:v>-43.712060000000001</c:v>
                      </c:pt>
                      <c:pt idx="70692">
                        <c:v>-43.674379999999999</c:v>
                      </c:pt>
                      <c:pt idx="70693">
                        <c:v>-43.636470000000003</c:v>
                      </c:pt>
                      <c:pt idx="70694">
                        <c:v>-43.599080000000001</c:v>
                      </c:pt>
                      <c:pt idx="70695">
                        <c:v>-43.561059999999998</c:v>
                      </c:pt>
                      <c:pt idx="70696">
                        <c:v>-43.523630000000004</c:v>
                      </c:pt>
                      <c:pt idx="70697">
                        <c:v>-43.487580000000001</c:v>
                      </c:pt>
                      <c:pt idx="70698">
                        <c:v>-43.453179999999996</c:v>
                      </c:pt>
                      <c:pt idx="70699">
                        <c:v>-43.418559999999999</c:v>
                      </c:pt>
                      <c:pt idx="70700">
                        <c:v>-43.391190000000002</c:v>
                      </c:pt>
                      <c:pt idx="70701">
                        <c:v>-43.358309999999996</c:v>
                      </c:pt>
                      <c:pt idx="70702">
                        <c:v>-43.325250000000004</c:v>
                      </c:pt>
                      <c:pt idx="70703">
                        <c:v>-43.290900000000001</c:v>
                      </c:pt>
                      <c:pt idx="70704">
                        <c:v>-43.255179999999996</c:v>
                      </c:pt>
                      <c:pt idx="70705">
                        <c:v>-43.218519999999998</c:v>
                      </c:pt>
                      <c:pt idx="70706">
                        <c:v>-43.181510000000003</c:v>
                      </c:pt>
                      <c:pt idx="70707">
                        <c:v>-43.143950000000004</c:v>
                      </c:pt>
                      <c:pt idx="70708">
                        <c:v>-43.106809999999996</c:v>
                      </c:pt>
                      <c:pt idx="70709">
                        <c:v>-43.068719999999999</c:v>
                      </c:pt>
                      <c:pt idx="70710">
                        <c:v>-43.030920000000002</c:v>
                      </c:pt>
                      <c:pt idx="70711">
                        <c:v>-42.992190000000001</c:v>
                      </c:pt>
                      <c:pt idx="70712">
                        <c:v>-42.953060000000001</c:v>
                      </c:pt>
                      <c:pt idx="70713">
                        <c:v>-42.913800000000002</c:v>
                      </c:pt>
                      <c:pt idx="70714">
                        <c:v>-42.873390000000001</c:v>
                      </c:pt>
                      <c:pt idx="70715">
                        <c:v>-42.832809999999995</c:v>
                      </c:pt>
                      <c:pt idx="70716">
                        <c:v>-42.791699999999999</c:v>
                      </c:pt>
                      <c:pt idx="70717">
                        <c:v>-42.750250000000001</c:v>
                      </c:pt>
                      <c:pt idx="70718">
                        <c:v>-42.708700000000007</c:v>
                      </c:pt>
                      <c:pt idx="70719">
                        <c:v>-42.666919999999998</c:v>
                      </c:pt>
                      <c:pt idx="70720">
                        <c:v>-42.625460000000004</c:v>
                      </c:pt>
                      <c:pt idx="70721">
                        <c:v>-42.583780000000004</c:v>
                      </c:pt>
                      <c:pt idx="70722">
                        <c:v>-42.541870000000003</c:v>
                      </c:pt>
                      <c:pt idx="70723">
                        <c:v>-42.49973</c:v>
                      </c:pt>
                      <c:pt idx="70724">
                        <c:v>-42.457190000000004</c:v>
                      </c:pt>
                      <c:pt idx="70725">
                        <c:v>-42.415039999999998</c:v>
                      </c:pt>
                      <c:pt idx="70726">
                        <c:v>-42.378450000000001</c:v>
                      </c:pt>
                      <c:pt idx="70727">
                        <c:v>-42.349170000000001</c:v>
                      </c:pt>
                      <c:pt idx="70728">
                        <c:v>-42.320250000000001</c:v>
                      </c:pt>
                      <c:pt idx="70729">
                        <c:v>-42.288069999999998</c:v>
                      </c:pt>
                      <c:pt idx="70730">
                        <c:v>-42.255600000000001</c:v>
                      </c:pt>
                      <c:pt idx="70731">
                        <c:v>-42.217500000000001</c:v>
                      </c:pt>
                      <c:pt idx="70732">
                        <c:v>-42.179569999999998</c:v>
                      </c:pt>
                      <c:pt idx="70733">
                        <c:v>-42.144329999999997</c:v>
                      </c:pt>
                      <c:pt idx="70734">
                        <c:v>-42.1083</c:v>
                      </c:pt>
                      <c:pt idx="70735">
                        <c:v>-42.072180000000003</c:v>
                      </c:pt>
                      <c:pt idx="70736">
                        <c:v>-42.035249999999998</c:v>
                      </c:pt>
                      <c:pt idx="70737">
                        <c:v>-41.998680000000007</c:v>
                      </c:pt>
                      <c:pt idx="70738">
                        <c:v>-41.961769999999994</c:v>
                      </c:pt>
                      <c:pt idx="70739">
                        <c:v>-41.922460000000001</c:v>
                      </c:pt>
                      <c:pt idx="70740">
                        <c:v>-41.883780000000002</c:v>
                      </c:pt>
                      <c:pt idx="70741">
                        <c:v>-41.846150000000002</c:v>
                      </c:pt>
                      <c:pt idx="70742">
                        <c:v>-41.808310000000006</c:v>
                      </c:pt>
                      <c:pt idx="70743">
                        <c:v>-41.770719999999997</c:v>
                      </c:pt>
                      <c:pt idx="70744">
                        <c:v>-41.73171</c:v>
                      </c:pt>
                      <c:pt idx="70745">
                        <c:v>-41.691429999999997</c:v>
                      </c:pt>
                      <c:pt idx="70746">
                        <c:v>-41.650689999999997</c:v>
                      </c:pt>
                      <c:pt idx="70747">
                        <c:v>-41.609319999999997</c:v>
                      </c:pt>
                      <c:pt idx="70748">
                        <c:v>-41.567959999999999</c:v>
                      </c:pt>
                      <c:pt idx="70749">
                        <c:v>-41.526300000000006</c:v>
                      </c:pt>
                      <c:pt idx="70750">
                        <c:v>-41.48471</c:v>
                      </c:pt>
                      <c:pt idx="70751">
                        <c:v>-41.443199999999997</c:v>
                      </c:pt>
                      <c:pt idx="70752">
                        <c:v>-41.401299999999999</c:v>
                      </c:pt>
                      <c:pt idx="70753">
                        <c:v>-41.359310000000001</c:v>
                      </c:pt>
                      <c:pt idx="70754">
                        <c:v>-41.317239999999998</c:v>
                      </c:pt>
                      <c:pt idx="70755">
                        <c:v>-41.275030000000001</c:v>
                      </c:pt>
                      <c:pt idx="70756">
                        <c:v>-41.233429999999998</c:v>
                      </c:pt>
                      <c:pt idx="70757">
                        <c:v>-41.191700000000004</c:v>
                      </c:pt>
                      <c:pt idx="70758">
                        <c:v>-41.149570000000004</c:v>
                      </c:pt>
                      <c:pt idx="70759">
                        <c:v>-41.107140000000001</c:v>
                      </c:pt>
                      <c:pt idx="70760">
                        <c:v>-41.066140000000004</c:v>
                      </c:pt>
                      <c:pt idx="70761">
                        <c:v>-41.028379999999999</c:v>
                      </c:pt>
                      <c:pt idx="70762">
                        <c:v>-40.994840000000003</c:v>
                      </c:pt>
                      <c:pt idx="70763">
                        <c:v>-40.960949999999997</c:v>
                      </c:pt>
                      <c:pt idx="70764">
                        <c:v>-40.925250000000005</c:v>
                      </c:pt>
                      <c:pt idx="70765">
                        <c:v>-40.888720000000006</c:v>
                      </c:pt>
                      <c:pt idx="70766">
                        <c:v>-40.852250000000005</c:v>
                      </c:pt>
                      <c:pt idx="70767">
                        <c:v>-40.815440000000002</c:v>
                      </c:pt>
                      <c:pt idx="70768">
                        <c:v>-40.778309999999998</c:v>
                      </c:pt>
                      <c:pt idx="70769">
                        <c:v>-40.74071</c:v>
                      </c:pt>
                      <c:pt idx="70770">
                        <c:v>-40.704070000000002</c:v>
                      </c:pt>
                      <c:pt idx="70771">
                        <c:v>-40.667350000000006</c:v>
                      </c:pt>
                      <c:pt idx="70772">
                        <c:v>-40.632409999999993</c:v>
                      </c:pt>
                      <c:pt idx="70773">
                        <c:v>-40.598169999999996</c:v>
                      </c:pt>
                      <c:pt idx="70774">
                        <c:v>-40.563770000000005</c:v>
                      </c:pt>
                      <c:pt idx="70775">
                        <c:v>-40.528849999999998</c:v>
                      </c:pt>
                      <c:pt idx="70776">
                        <c:v>-40.492410000000007</c:v>
                      </c:pt>
                      <c:pt idx="70777">
                        <c:v>-40.455949999999994</c:v>
                      </c:pt>
                      <c:pt idx="70778">
                        <c:v>-40.418549999999996</c:v>
                      </c:pt>
                      <c:pt idx="70779">
                        <c:v>-40.381770000000003</c:v>
                      </c:pt>
                      <c:pt idx="70780">
                        <c:v>-40.344070000000002</c:v>
                      </c:pt>
                      <c:pt idx="70781">
                        <c:v>-40.306519999999999</c:v>
                      </c:pt>
                      <c:pt idx="70782">
                        <c:v>-40.268100000000004</c:v>
                      </c:pt>
                      <c:pt idx="70783">
                        <c:v>-40.229340000000001</c:v>
                      </c:pt>
                      <c:pt idx="70784">
                        <c:v>-40.190739999999998</c:v>
                      </c:pt>
                      <c:pt idx="70785">
                        <c:v>-40.152369999999998</c:v>
                      </c:pt>
                      <c:pt idx="70786">
                        <c:v>-40.113070000000008</c:v>
                      </c:pt>
                      <c:pt idx="70787">
                        <c:v>-40.07508</c:v>
                      </c:pt>
                      <c:pt idx="70788">
                        <c:v>-40.035740000000004</c:v>
                      </c:pt>
                      <c:pt idx="70789">
                        <c:v>-39.995139999999999</c:v>
                      </c:pt>
                      <c:pt idx="70790">
                        <c:v>-39.95476</c:v>
                      </c:pt>
                      <c:pt idx="70791">
                        <c:v>-39.914850000000001</c:v>
                      </c:pt>
                      <c:pt idx="70792">
                        <c:v>-39.874279999999999</c:v>
                      </c:pt>
                      <c:pt idx="70793">
                        <c:v>-39.83361</c:v>
                      </c:pt>
                      <c:pt idx="70794">
                        <c:v>-39.792870000000001</c:v>
                      </c:pt>
                      <c:pt idx="70795">
                        <c:v>-39.751559999999998</c:v>
                      </c:pt>
                      <c:pt idx="70796">
                        <c:v>-39.709759999999996</c:v>
                      </c:pt>
                      <c:pt idx="70797">
                        <c:v>-39.667520000000003</c:v>
                      </c:pt>
                      <c:pt idx="70798">
                        <c:v>-39.625789999999995</c:v>
                      </c:pt>
                      <c:pt idx="70799">
                        <c:v>-39.583370000000002</c:v>
                      </c:pt>
                      <c:pt idx="70800">
                        <c:v>-39.543010000000002</c:v>
                      </c:pt>
                      <c:pt idx="70801">
                        <c:v>-39.504460000000002</c:v>
                      </c:pt>
                      <c:pt idx="70802">
                        <c:v>-39.468879999999999</c:v>
                      </c:pt>
                      <c:pt idx="70803">
                        <c:v>-39.437080000000002</c:v>
                      </c:pt>
                      <c:pt idx="70804">
                        <c:v>-39.40334</c:v>
                      </c:pt>
                      <c:pt idx="70805">
                        <c:v>-39.369679999999995</c:v>
                      </c:pt>
                      <c:pt idx="70806">
                        <c:v>-39.333069999999999</c:v>
                      </c:pt>
                      <c:pt idx="70807">
                        <c:v>-39.296469999999999</c:v>
                      </c:pt>
                      <c:pt idx="70808">
                        <c:v>-39.25909</c:v>
                      </c:pt>
                      <c:pt idx="70809">
                        <c:v>-39.220109999999998</c:v>
                      </c:pt>
                      <c:pt idx="70810">
                        <c:v>-39.180340000000001</c:v>
                      </c:pt>
                      <c:pt idx="70811">
                        <c:v>-39.14038</c:v>
                      </c:pt>
                      <c:pt idx="70812">
                        <c:v>-39.099640000000001</c:v>
                      </c:pt>
                      <c:pt idx="70813">
                        <c:v>-39.059280000000001</c:v>
                      </c:pt>
                      <c:pt idx="70814">
                        <c:v>-39.019689999999997</c:v>
                      </c:pt>
                      <c:pt idx="70815">
                        <c:v>-38.97871</c:v>
                      </c:pt>
                      <c:pt idx="70816">
                        <c:v>-38.936810000000001</c:v>
                      </c:pt>
                      <c:pt idx="70817">
                        <c:v>-38.894099999999995</c:v>
                      </c:pt>
                      <c:pt idx="70818">
                        <c:v>-38.850960000000001</c:v>
                      </c:pt>
                      <c:pt idx="70819">
                        <c:v>-38.80677</c:v>
                      </c:pt>
                      <c:pt idx="70820">
                        <c:v>-38.763759999999998</c:v>
                      </c:pt>
                      <c:pt idx="70821">
                        <c:v>-38.719580000000001</c:v>
                      </c:pt>
                      <c:pt idx="70822">
                        <c:v>-38.675830000000005</c:v>
                      </c:pt>
                      <c:pt idx="70823">
                        <c:v>-38.63185</c:v>
                      </c:pt>
                      <c:pt idx="70824">
                        <c:v>-38.587850000000003</c:v>
                      </c:pt>
                      <c:pt idx="70825">
                        <c:v>-38.543300000000002</c:v>
                      </c:pt>
                      <c:pt idx="70826">
                        <c:v>-38.499500000000005</c:v>
                      </c:pt>
                      <c:pt idx="70827">
                        <c:v>-38.454899999999995</c:v>
                      </c:pt>
                      <c:pt idx="70828">
                        <c:v>-38.41104</c:v>
                      </c:pt>
                      <c:pt idx="70829">
                        <c:v>-38.367599999999996</c:v>
                      </c:pt>
                      <c:pt idx="70830">
                        <c:v>-38.323270000000001</c:v>
                      </c:pt>
                      <c:pt idx="70831">
                        <c:v>-38.277749999999997</c:v>
                      </c:pt>
                      <c:pt idx="70832">
                        <c:v>-38.233220000000003</c:v>
                      </c:pt>
                      <c:pt idx="70833">
                        <c:v>-38.187649999999998</c:v>
                      </c:pt>
                      <c:pt idx="70834">
                        <c:v>-38.142989999999998</c:v>
                      </c:pt>
                      <c:pt idx="70835">
                        <c:v>-38.098019999999998</c:v>
                      </c:pt>
                      <c:pt idx="70836">
                        <c:v>-38.051789999999997</c:v>
                      </c:pt>
                      <c:pt idx="70837">
                        <c:v>-38.007669999999997</c:v>
                      </c:pt>
                      <c:pt idx="70838">
                        <c:v>-37.965600000000002</c:v>
                      </c:pt>
                      <c:pt idx="70839">
                        <c:v>-37.924750000000003</c:v>
                      </c:pt>
                      <c:pt idx="70840">
                        <c:v>-37.887540000000001</c:v>
                      </c:pt>
                      <c:pt idx="70841">
                        <c:v>-37.849469999999997</c:v>
                      </c:pt>
                      <c:pt idx="70842">
                        <c:v>-37.811959999999999</c:v>
                      </c:pt>
                      <c:pt idx="70843">
                        <c:v>-37.77534</c:v>
                      </c:pt>
                      <c:pt idx="70844">
                        <c:v>-37.735660000000003</c:v>
                      </c:pt>
                      <c:pt idx="70845">
                        <c:v>-37.696329999999996</c:v>
                      </c:pt>
                      <c:pt idx="70846">
                        <c:v>-37.657699999999998</c:v>
                      </c:pt>
                      <c:pt idx="70847">
                        <c:v>-37.617660000000001</c:v>
                      </c:pt>
                      <c:pt idx="70848">
                        <c:v>-37.577379999999998</c:v>
                      </c:pt>
                      <c:pt idx="70849">
                        <c:v>-37.537520000000001</c:v>
                      </c:pt>
                      <c:pt idx="70850">
                        <c:v>-37.497689999999999</c:v>
                      </c:pt>
                      <c:pt idx="70851">
                        <c:v>-37.458040000000004</c:v>
                      </c:pt>
                      <c:pt idx="70852">
                        <c:v>-37.417400000000001</c:v>
                      </c:pt>
                      <c:pt idx="70853">
                        <c:v>-37.378149999999998</c:v>
                      </c:pt>
                      <c:pt idx="70854">
                        <c:v>-37.337319999999998</c:v>
                      </c:pt>
                      <c:pt idx="70855">
                        <c:v>-37.2971</c:v>
                      </c:pt>
                      <c:pt idx="70856">
                        <c:v>-37.256100000000004</c:v>
                      </c:pt>
                      <c:pt idx="70857">
                        <c:v>-37.216119999999997</c:v>
                      </c:pt>
                      <c:pt idx="70858">
                        <c:v>-37.175370000000001</c:v>
                      </c:pt>
                      <c:pt idx="70859">
                        <c:v>-37.135100000000001</c:v>
                      </c:pt>
                      <c:pt idx="70860">
                        <c:v>-37.093980000000002</c:v>
                      </c:pt>
                      <c:pt idx="70861">
                        <c:v>-37.053049999999999</c:v>
                      </c:pt>
                      <c:pt idx="70862">
                        <c:v>-37.011580000000002</c:v>
                      </c:pt>
                      <c:pt idx="70863">
                        <c:v>-36.969500000000004</c:v>
                      </c:pt>
                      <c:pt idx="70864">
                        <c:v>-36.927669999999999</c:v>
                      </c:pt>
                      <c:pt idx="70865">
                        <c:v>-36.886220000000002</c:v>
                      </c:pt>
                      <c:pt idx="70866">
                        <c:v>-36.843829999999997</c:v>
                      </c:pt>
                      <c:pt idx="70867">
                        <c:v>-36.801119999999997</c:v>
                      </c:pt>
                      <c:pt idx="70868">
                        <c:v>-36.761879999999998</c:v>
                      </c:pt>
                      <c:pt idx="70869">
                        <c:v>-36.722490000000001</c:v>
                      </c:pt>
                      <c:pt idx="70870">
                        <c:v>-36.681309999999996</c:v>
                      </c:pt>
                      <c:pt idx="70871">
                        <c:v>-36.63964</c:v>
                      </c:pt>
                      <c:pt idx="70872">
                        <c:v>-36.599769999999999</c:v>
                      </c:pt>
                      <c:pt idx="70873">
                        <c:v>-36.560250000000003</c:v>
                      </c:pt>
                      <c:pt idx="70874">
                        <c:v>-36.520499999999998</c:v>
                      </c:pt>
                      <c:pt idx="70875">
                        <c:v>-36.479320000000001</c:v>
                      </c:pt>
                      <c:pt idx="70876">
                        <c:v>-36.43779</c:v>
                      </c:pt>
                      <c:pt idx="70877">
                        <c:v>-36.395070000000004</c:v>
                      </c:pt>
                      <c:pt idx="70878">
                        <c:v>-36.35286</c:v>
                      </c:pt>
                      <c:pt idx="70879">
                        <c:v>-36.30874</c:v>
                      </c:pt>
                      <c:pt idx="70880">
                        <c:v>-36.27852</c:v>
                      </c:pt>
                      <c:pt idx="70881">
                        <c:v>-36.251579999999997</c:v>
                      </c:pt>
                      <c:pt idx="70882">
                        <c:v>-36.223200000000006</c:v>
                      </c:pt>
                      <c:pt idx="70883">
                        <c:v>-36.199560000000005</c:v>
                      </c:pt>
                      <c:pt idx="70884">
                        <c:v>-36.171109999999999</c:v>
                      </c:pt>
                      <c:pt idx="70885">
                        <c:v>-36.13843</c:v>
                      </c:pt>
                      <c:pt idx="70886">
                        <c:v>-36.105260000000001</c:v>
                      </c:pt>
                      <c:pt idx="70887">
                        <c:v>-36.069469999999995</c:v>
                      </c:pt>
                      <c:pt idx="70888">
                        <c:v>-36.035229999999999</c:v>
                      </c:pt>
                      <c:pt idx="70889">
                        <c:v>-35.997770000000003</c:v>
                      </c:pt>
                      <c:pt idx="70890">
                        <c:v>-35.959560000000003</c:v>
                      </c:pt>
                      <c:pt idx="70891">
                        <c:v>-35.91968</c:v>
                      </c:pt>
                      <c:pt idx="70892">
                        <c:v>-35.880339999999997</c:v>
                      </c:pt>
                      <c:pt idx="70893">
                        <c:v>-35.840319999999998</c:v>
                      </c:pt>
                      <c:pt idx="70894">
                        <c:v>-35.799720000000001</c:v>
                      </c:pt>
                      <c:pt idx="70895">
                        <c:v>-35.758789999999998</c:v>
                      </c:pt>
                      <c:pt idx="70896">
                        <c:v>-35.718890000000002</c:v>
                      </c:pt>
                      <c:pt idx="70897">
                        <c:v>-35.680489999999999</c:v>
                      </c:pt>
                      <c:pt idx="70898">
                        <c:v>-35.642020000000002</c:v>
                      </c:pt>
                      <c:pt idx="70899">
                        <c:v>-35.603120000000004</c:v>
                      </c:pt>
                      <c:pt idx="70900">
                        <c:v>-35.563289999999995</c:v>
                      </c:pt>
                      <c:pt idx="70901">
                        <c:v>-35.521880000000003</c:v>
                      </c:pt>
                      <c:pt idx="70902">
                        <c:v>-35.480069999999998</c:v>
                      </c:pt>
                      <c:pt idx="70903">
                        <c:v>-35.437620000000003</c:v>
                      </c:pt>
                      <c:pt idx="70904">
                        <c:v>-35.394849999999998</c:v>
                      </c:pt>
                      <c:pt idx="70905">
                        <c:v>-35.351739999999999</c:v>
                      </c:pt>
                      <c:pt idx="70906">
                        <c:v>-35.307400000000001</c:v>
                      </c:pt>
                      <c:pt idx="70907">
                        <c:v>-35.265100000000004</c:v>
                      </c:pt>
                      <c:pt idx="70908">
                        <c:v>-35.22146</c:v>
                      </c:pt>
                      <c:pt idx="70909">
                        <c:v>-35.178899999999999</c:v>
                      </c:pt>
                      <c:pt idx="70910">
                        <c:v>-35.134830000000001</c:v>
                      </c:pt>
                      <c:pt idx="70911">
                        <c:v>-35.092150000000004</c:v>
                      </c:pt>
                      <c:pt idx="70912">
                        <c:v>-35.048159999999996</c:v>
                      </c:pt>
                      <c:pt idx="70913">
                        <c:v>-35.00394</c:v>
                      </c:pt>
                      <c:pt idx="70914">
                        <c:v>-34.960719999999995</c:v>
                      </c:pt>
                      <c:pt idx="70915">
                        <c:v>-34.920639999999999</c:v>
                      </c:pt>
                      <c:pt idx="70916">
                        <c:v>-34.87932</c:v>
                      </c:pt>
                      <c:pt idx="70917">
                        <c:v>-34.837780000000002</c:v>
                      </c:pt>
                      <c:pt idx="70918">
                        <c:v>-34.796500000000002</c:v>
                      </c:pt>
                      <c:pt idx="70919">
                        <c:v>-34.753399999999999</c:v>
                      </c:pt>
                      <c:pt idx="70920">
                        <c:v>-34.711470000000006</c:v>
                      </c:pt>
                      <c:pt idx="70921">
                        <c:v>-34.665979999999998</c:v>
                      </c:pt>
                      <c:pt idx="70922">
                        <c:v>-34.620519999999999</c:v>
                      </c:pt>
                      <c:pt idx="70923">
                        <c:v>-34.574120000000001</c:v>
                      </c:pt>
                      <c:pt idx="70924">
                        <c:v>-34.527360000000002</c:v>
                      </c:pt>
                      <c:pt idx="70925">
                        <c:v>-34.478560000000002</c:v>
                      </c:pt>
                      <c:pt idx="70926">
                        <c:v>-34.431199999999997</c:v>
                      </c:pt>
                      <c:pt idx="70927">
                        <c:v>-34.384340000000002</c:v>
                      </c:pt>
                      <c:pt idx="70928">
                        <c:v>-34.336709999999997</c:v>
                      </c:pt>
                      <c:pt idx="70929">
                        <c:v>-34.288739999999997</c:v>
                      </c:pt>
                      <c:pt idx="70930">
                        <c:v>-34.24006</c:v>
                      </c:pt>
                      <c:pt idx="70931">
                        <c:v>-34.192880000000002</c:v>
                      </c:pt>
                      <c:pt idx="70932">
                        <c:v>-34.147400000000005</c:v>
                      </c:pt>
                      <c:pt idx="70933">
                        <c:v>-34.103319999999997</c:v>
                      </c:pt>
                      <c:pt idx="70934">
                        <c:v>-34.056160000000006</c:v>
                      </c:pt>
                      <c:pt idx="70935">
                        <c:v>-34.008049999999997</c:v>
                      </c:pt>
                      <c:pt idx="70936">
                        <c:v>-33.959519999999998</c:v>
                      </c:pt>
                      <c:pt idx="70937">
                        <c:v>-33.910699999999999</c:v>
                      </c:pt>
                      <c:pt idx="70938">
                        <c:v>-33.860979999999998</c:v>
                      </c:pt>
                      <c:pt idx="70939">
                        <c:v>-33.811039999999998</c:v>
                      </c:pt>
                      <c:pt idx="70940">
                        <c:v>-33.760710000000003</c:v>
                      </c:pt>
                      <c:pt idx="70941">
                        <c:v>-33.709690000000002</c:v>
                      </c:pt>
                      <c:pt idx="70942">
                        <c:v>-33.658380000000001</c:v>
                      </c:pt>
                      <c:pt idx="70943">
                        <c:v>-33.583799999999997</c:v>
                      </c:pt>
                      <c:pt idx="70944">
                        <c:v>-33.524389999999997</c:v>
                      </c:pt>
                      <c:pt idx="70945">
                        <c:v>-33.475259999999999</c:v>
                      </c:pt>
                      <c:pt idx="70946">
                        <c:v>-33.427720000000001</c:v>
                      </c:pt>
                      <c:pt idx="70947">
                        <c:v>-33.378299999999996</c:v>
                      </c:pt>
                      <c:pt idx="70948">
                        <c:v>-33.327460000000002</c:v>
                      </c:pt>
                      <c:pt idx="70949">
                        <c:v>-33.276949999999999</c:v>
                      </c:pt>
                      <c:pt idx="70950">
                        <c:v>-33.226289999999999</c:v>
                      </c:pt>
                      <c:pt idx="70951">
                        <c:v>-33.174289999999999</c:v>
                      </c:pt>
                      <c:pt idx="70952">
                        <c:v>-33.123249999999999</c:v>
                      </c:pt>
                      <c:pt idx="70953">
                        <c:v>-33.07161</c:v>
                      </c:pt>
                      <c:pt idx="70954">
                        <c:v>-33.020620000000001</c:v>
                      </c:pt>
                      <c:pt idx="70955">
                        <c:v>-32.970999999999997</c:v>
                      </c:pt>
                      <c:pt idx="70956">
                        <c:v>-32.921050000000001</c:v>
                      </c:pt>
                      <c:pt idx="70957">
                        <c:v>-32.870240000000003</c:v>
                      </c:pt>
                      <c:pt idx="70958">
                        <c:v>-32.820639999999997</c:v>
                      </c:pt>
                      <c:pt idx="70959">
                        <c:v>-32.770359999999997</c:v>
                      </c:pt>
                      <c:pt idx="70960">
                        <c:v>-32.724350000000001</c:v>
                      </c:pt>
                      <c:pt idx="70961">
                        <c:v>-32.682259999999999</c:v>
                      </c:pt>
                      <c:pt idx="70962">
                        <c:v>-32.641930000000002</c:v>
                      </c:pt>
                      <c:pt idx="70963">
                        <c:v>-32.603459999999998</c:v>
                      </c:pt>
                      <c:pt idx="70964">
                        <c:v>-32.563140000000004</c:v>
                      </c:pt>
                      <c:pt idx="70965">
                        <c:v>-32.520870000000002</c:v>
                      </c:pt>
                      <c:pt idx="70966">
                        <c:v>-32.476100000000002</c:v>
                      </c:pt>
                      <c:pt idx="70967">
                        <c:v>-32.430530000000005</c:v>
                      </c:pt>
                      <c:pt idx="70968">
                        <c:v>-32.383189999999999</c:v>
                      </c:pt>
                      <c:pt idx="70969">
                        <c:v>-32.336710000000004</c:v>
                      </c:pt>
                      <c:pt idx="70970">
                        <c:v>-32.288589999999999</c:v>
                      </c:pt>
                      <c:pt idx="70971">
                        <c:v>-32.239399999999996</c:v>
                      </c:pt>
                      <c:pt idx="70972">
                        <c:v>-32.189100000000003</c:v>
                      </c:pt>
                      <c:pt idx="70973">
                        <c:v>-32.13785</c:v>
                      </c:pt>
                      <c:pt idx="70974">
                        <c:v>-32.088000000000001</c:v>
                      </c:pt>
                      <c:pt idx="70975">
                        <c:v>-32.037729999999996</c:v>
                      </c:pt>
                      <c:pt idx="70976">
                        <c:v>-31.987559999999998</c:v>
                      </c:pt>
                      <c:pt idx="70977">
                        <c:v>-31.936450000000001</c:v>
                      </c:pt>
                      <c:pt idx="70978">
                        <c:v>-31.88541</c:v>
                      </c:pt>
                      <c:pt idx="70979">
                        <c:v>-31.833960000000001</c:v>
                      </c:pt>
                      <c:pt idx="70980">
                        <c:v>-31.7822</c:v>
                      </c:pt>
                      <c:pt idx="70981">
                        <c:v>-31.729509999999998</c:v>
                      </c:pt>
                      <c:pt idx="70982">
                        <c:v>-31.676959999999998</c:v>
                      </c:pt>
                      <c:pt idx="70983">
                        <c:v>-31.622669999999999</c:v>
                      </c:pt>
                      <c:pt idx="70984">
                        <c:v>-31.56898</c:v>
                      </c:pt>
                      <c:pt idx="70985">
                        <c:v>-31.514020000000002</c:v>
                      </c:pt>
                      <c:pt idx="70986">
                        <c:v>-31.461640000000003</c:v>
                      </c:pt>
                      <c:pt idx="70987">
                        <c:v>-31.407550000000001</c:v>
                      </c:pt>
                      <c:pt idx="70988">
                        <c:v>-31.35258</c:v>
                      </c:pt>
                      <c:pt idx="70989">
                        <c:v>-31.298069999999999</c:v>
                      </c:pt>
                      <c:pt idx="70990">
                        <c:v>-31.251509999999996</c:v>
                      </c:pt>
                      <c:pt idx="70991">
                        <c:v>-31.204730000000001</c:v>
                      </c:pt>
                      <c:pt idx="70992">
                        <c:v>-31.160350000000001</c:v>
                      </c:pt>
                      <c:pt idx="70993">
                        <c:v>-31.110639999999997</c:v>
                      </c:pt>
                      <c:pt idx="70994">
                        <c:v>-31.058530000000001</c:v>
                      </c:pt>
                      <c:pt idx="70995">
                        <c:v>-31.008479999999999</c:v>
                      </c:pt>
                      <c:pt idx="70996">
                        <c:v>-30.957560000000001</c:v>
                      </c:pt>
                      <c:pt idx="70997">
                        <c:v>-30.905920000000002</c:v>
                      </c:pt>
                      <c:pt idx="70998">
                        <c:v>-30.854230000000001</c:v>
                      </c:pt>
                      <c:pt idx="70999">
                        <c:v>-30.80594</c:v>
                      </c:pt>
                      <c:pt idx="71000">
                        <c:v>-30.757400000000001</c:v>
                      </c:pt>
                      <c:pt idx="71001">
                        <c:v>-30.70693</c:v>
                      </c:pt>
                      <c:pt idx="71002">
                        <c:v>-30.65588</c:v>
                      </c:pt>
                      <c:pt idx="71003">
                        <c:v>-30.60501</c:v>
                      </c:pt>
                      <c:pt idx="71004">
                        <c:v>-30.55538</c:v>
                      </c:pt>
                      <c:pt idx="71005">
                        <c:v>-30.505840000000003</c:v>
                      </c:pt>
                      <c:pt idx="71006">
                        <c:v>-30.45553</c:v>
                      </c:pt>
                      <c:pt idx="71007">
                        <c:v>-30.404309999999999</c:v>
                      </c:pt>
                      <c:pt idx="71008">
                        <c:v>-30.352209999999999</c:v>
                      </c:pt>
                      <c:pt idx="71009">
                        <c:v>-30.299569999999999</c:v>
                      </c:pt>
                      <c:pt idx="71010">
                        <c:v>-30.24701</c:v>
                      </c:pt>
                      <c:pt idx="71011">
                        <c:v>-30.193860000000001</c:v>
                      </c:pt>
                      <c:pt idx="71012">
                        <c:v>-30.140630000000002</c:v>
                      </c:pt>
                      <c:pt idx="71013">
                        <c:v>-30.086870000000001</c:v>
                      </c:pt>
                      <c:pt idx="71014">
                        <c:v>-30.033050000000003</c:v>
                      </c:pt>
                      <c:pt idx="71015">
                        <c:v>-29.977890000000002</c:v>
                      </c:pt>
                      <c:pt idx="71016">
                        <c:v>-29.923199999999998</c:v>
                      </c:pt>
                      <c:pt idx="71017">
                        <c:v>-29.867899999999999</c:v>
                      </c:pt>
                      <c:pt idx="71018">
                        <c:v>-29.813469999999999</c:v>
                      </c:pt>
                      <c:pt idx="71019">
                        <c:v>-29.758279999999999</c:v>
                      </c:pt>
                      <c:pt idx="71020">
                        <c:v>-29.702909999999999</c:v>
                      </c:pt>
                      <c:pt idx="71021">
                        <c:v>-29.646840000000001</c:v>
                      </c:pt>
                      <c:pt idx="71022">
                        <c:v>-29.59084</c:v>
                      </c:pt>
                      <c:pt idx="71023">
                        <c:v>-29.533990000000003</c:v>
                      </c:pt>
                      <c:pt idx="71024">
                        <c:v>-29.476960000000002</c:v>
                      </c:pt>
                      <c:pt idx="71025">
                        <c:v>-29.433980000000002</c:v>
                      </c:pt>
                      <c:pt idx="71026">
                        <c:v>-29.379840000000002</c:v>
                      </c:pt>
                      <c:pt idx="71027">
                        <c:v>-29.323619999999998</c:v>
                      </c:pt>
                      <c:pt idx="71028">
                        <c:v>-29.265779999999999</c:v>
                      </c:pt>
                      <c:pt idx="71029">
                        <c:v>-29.206880000000002</c:v>
                      </c:pt>
                      <c:pt idx="71030">
                        <c:v>-29.147949999999998</c:v>
                      </c:pt>
                      <c:pt idx="71031">
                        <c:v>-29.088899999999999</c:v>
                      </c:pt>
                      <c:pt idx="71032">
                        <c:v>-29.02966</c:v>
                      </c:pt>
                      <c:pt idx="71033">
                        <c:v>-28.970079999999999</c:v>
                      </c:pt>
                      <c:pt idx="71034">
                        <c:v>-28.923860000000001</c:v>
                      </c:pt>
                      <c:pt idx="71035">
                        <c:v>-28.884270000000001</c:v>
                      </c:pt>
                      <c:pt idx="71036">
                        <c:v>-28.847470000000001</c:v>
                      </c:pt>
                      <c:pt idx="71037">
                        <c:v>-28.80808</c:v>
                      </c:pt>
                      <c:pt idx="71038">
                        <c:v>-28.769179999999999</c:v>
                      </c:pt>
                      <c:pt idx="71039">
                        <c:v>-28.729100000000003</c:v>
                      </c:pt>
                      <c:pt idx="71040">
                        <c:v>-28.686790000000002</c:v>
                      </c:pt>
                      <c:pt idx="71041">
                        <c:v>-28.645049999999998</c:v>
                      </c:pt>
                      <c:pt idx="71042">
                        <c:v>-28.602180000000001</c:v>
                      </c:pt>
                      <c:pt idx="71043">
                        <c:v>-28.557950000000002</c:v>
                      </c:pt>
                      <c:pt idx="71044">
                        <c:v>-28.51399</c:v>
                      </c:pt>
                      <c:pt idx="71045">
                        <c:v>-28.469190000000001</c:v>
                      </c:pt>
                      <c:pt idx="71046">
                        <c:v>-28.42276</c:v>
                      </c:pt>
                      <c:pt idx="71047">
                        <c:v>-28.375509999999998</c:v>
                      </c:pt>
                      <c:pt idx="71048">
                        <c:v>-28.326730000000001</c:v>
                      </c:pt>
                      <c:pt idx="71049">
                        <c:v>-28.278379999999999</c:v>
                      </c:pt>
                      <c:pt idx="71050">
                        <c:v>-28.232040000000001</c:v>
                      </c:pt>
                      <c:pt idx="71051">
                        <c:v>-28.183639999999997</c:v>
                      </c:pt>
                      <c:pt idx="71052">
                        <c:v>-28.133309999999998</c:v>
                      </c:pt>
                      <c:pt idx="71053">
                        <c:v>-28.082349999999998</c:v>
                      </c:pt>
                      <c:pt idx="71054">
                        <c:v>-28.03069</c:v>
                      </c:pt>
                      <c:pt idx="71055">
                        <c:v>-27.978109999999997</c:v>
                      </c:pt>
                      <c:pt idx="71056">
                        <c:v>-27.926069999999999</c:v>
                      </c:pt>
                      <c:pt idx="71057">
                        <c:v>-27.87303</c:v>
                      </c:pt>
                      <c:pt idx="71058">
                        <c:v>-27.819800000000001</c:v>
                      </c:pt>
                      <c:pt idx="71059">
                        <c:v>-27.765430000000002</c:v>
                      </c:pt>
                      <c:pt idx="71060">
                        <c:v>-27.711320000000001</c:v>
                      </c:pt>
                      <c:pt idx="71061">
                        <c:v>-27.659109999999998</c:v>
                      </c:pt>
                      <c:pt idx="71062">
                        <c:v>-27.609880000000004</c:v>
                      </c:pt>
                      <c:pt idx="71063">
                        <c:v>-27.56035</c:v>
                      </c:pt>
                      <c:pt idx="71064">
                        <c:v>-27.508149999999997</c:v>
                      </c:pt>
                      <c:pt idx="71065">
                        <c:v>-27.455509999999997</c:v>
                      </c:pt>
                      <c:pt idx="71066">
                        <c:v>-27.402769999999997</c:v>
                      </c:pt>
                      <c:pt idx="71067">
                        <c:v>-27.35031</c:v>
                      </c:pt>
                      <c:pt idx="71068">
                        <c:v>-27.297090000000001</c:v>
                      </c:pt>
                      <c:pt idx="71069">
                        <c:v>-27.243770000000001</c:v>
                      </c:pt>
                      <c:pt idx="71070">
                        <c:v>-27.189689999999999</c:v>
                      </c:pt>
                      <c:pt idx="71071">
                        <c:v>-27.134540000000001</c:v>
                      </c:pt>
                      <c:pt idx="71072">
                        <c:v>-27.077330000000003</c:v>
                      </c:pt>
                      <c:pt idx="71073">
                        <c:v>-27.02036</c:v>
                      </c:pt>
                      <c:pt idx="71074">
                        <c:v>-26.96339</c:v>
                      </c:pt>
                      <c:pt idx="71075">
                        <c:v>-26.908829999999998</c:v>
                      </c:pt>
                      <c:pt idx="71076">
                        <c:v>-26.852559999999997</c:v>
                      </c:pt>
                      <c:pt idx="71077">
                        <c:v>-26.79608</c:v>
                      </c:pt>
                      <c:pt idx="71078">
                        <c:v>-26.739380000000001</c:v>
                      </c:pt>
                      <c:pt idx="71079">
                        <c:v>-26.681729999999998</c:v>
                      </c:pt>
                      <c:pt idx="71080">
                        <c:v>-26.625519999999998</c:v>
                      </c:pt>
                      <c:pt idx="71081">
                        <c:v>-26.56897</c:v>
                      </c:pt>
                      <c:pt idx="71082">
                        <c:v>-26.5123</c:v>
                      </c:pt>
                      <c:pt idx="71083">
                        <c:v>-26.454219999999999</c:v>
                      </c:pt>
                      <c:pt idx="71084">
                        <c:v>-26.396090000000001</c:v>
                      </c:pt>
                      <c:pt idx="71085">
                        <c:v>-26.337720000000001</c:v>
                      </c:pt>
                      <c:pt idx="71086">
                        <c:v>-26.279170000000001</c:v>
                      </c:pt>
                      <c:pt idx="71087">
                        <c:v>-26.221029999999999</c:v>
                      </c:pt>
                      <c:pt idx="71088">
                        <c:v>-26.162500000000001</c:v>
                      </c:pt>
                      <c:pt idx="71089">
                        <c:v>-26.103540000000002</c:v>
                      </c:pt>
                      <c:pt idx="71090">
                        <c:v>-26.044599999999999</c:v>
                      </c:pt>
                      <c:pt idx="71091">
                        <c:v>-25.98554</c:v>
                      </c:pt>
                      <c:pt idx="71092">
                        <c:v>-25.926310000000001</c:v>
                      </c:pt>
                      <c:pt idx="71093">
                        <c:v>-25.867330000000003</c:v>
                      </c:pt>
                      <c:pt idx="71094">
                        <c:v>-25.807490000000001</c:v>
                      </c:pt>
                      <c:pt idx="71095">
                        <c:v>-25.748380000000001</c:v>
                      </c:pt>
                      <c:pt idx="71096">
                        <c:v>-25.6892</c:v>
                      </c:pt>
                      <c:pt idx="71097">
                        <c:v>-25.629480000000001</c:v>
                      </c:pt>
                      <c:pt idx="71098">
                        <c:v>-25.56935</c:v>
                      </c:pt>
                      <c:pt idx="71099">
                        <c:v>-25.509900000000002</c:v>
                      </c:pt>
                      <c:pt idx="71100">
                        <c:v>-25.449359999999999</c:v>
                      </c:pt>
                      <c:pt idx="71101">
                        <c:v>-25.388529999999999</c:v>
                      </c:pt>
                      <c:pt idx="71102">
                        <c:v>-25.326499999999999</c:v>
                      </c:pt>
                      <c:pt idx="71103">
                        <c:v>-25.264769999999999</c:v>
                      </c:pt>
                      <c:pt idx="71104">
                        <c:v>-25.205280000000002</c:v>
                      </c:pt>
                      <c:pt idx="71105">
                        <c:v>-25.152199999999997</c:v>
                      </c:pt>
                      <c:pt idx="71106">
                        <c:v>-25.0977</c:v>
                      </c:pt>
                      <c:pt idx="71107">
                        <c:v>-25.04224</c:v>
                      </c:pt>
                      <c:pt idx="71108">
                        <c:v>-24.987309999999997</c:v>
                      </c:pt>
                      <c:pt idx="71109">
                        <c:v>-24.931800000000003</c:v>
                      </c:pt>
                      <c:pt idx="71110">
                        <c:v>-24.873340000000002</c:v>
                      </c:pt>
                      <c:pt idx="71111">
                        <c:v>-24.816690000000001</c:v>
                      </c:pt>
                      <c:pt idx="71112">
                        <c:v>-24.758929999999999</c:v>
                      </c:pt>
                      <c:pt idx="71113">
                        <c:v>-24.699170000000002</c:v>
                      </c:pt>
                      <c:pt idx="71114">
                        <c:v>-24.638379999999998</c:v>
                      </c:pt>
                      <c:pt idx="71115">
                        <c:v>-24.576880000000003</c:v>
                      </c:pt>
                      <c:pt idx="71116">
                        <c:v>-24.51493</c:v>
                      </c:pt>
                      <c:pt idx="71117">
                        <c:v>-24.451560000000001</c:v>
                      </c:pt>
                      <c:pt idx="71118">
                        <c:v>-24.388679999999997</c:v>
                      </c:pt>
                      <c:pt idx="71119">
                        <c:v>-24.326569999999997</c:v>
                      </c:pt>
                      <c:pt idx="71120">
                        <c:v>-24.261669999999999</c:v>
                      </c:pt>
                      <c:pt idx="71121">
                        <c:v>-24.19763</c:v>
                      </c:pt>
                      <c:pt idx="71122">
                        <c:v>-24.133770000000002</c:v>
                      </c:pt>
                      <c:pt idx="71123">
                        <c:v>-24.069229999999997</c:v>
                      </c:pt>
                      <c:pt idx="71124">
                        <c:v>-24.007059999999999</c:v>
                      </c:pt>
                      <c:pt idx="71125">
                        <c:v>-23.945639999999997</c:v>
                      </c:pt>
                      <c:pt idx="71126">
                        <c:v>-23.884029999999999</c:v>
                      </c:pt>
                      <c:pt idx="71127">
                        <c:v>-23.82019</c:v>
                      </c:pt>
                      <c:pt idx="71128">
                        <c:v>-23.75639</c:v>
                      </c:pt>
                      <c:pt idx="71129">
                        <c:v>-23.692299999999999</c:v>
                      </c:pt>
                      <c:pt idx="71130">
                        <c:v>-23.627850000000002</c:v>
                      </c:pt>
                      <c:pt idx="71131">
                        <c:v>-23.564699999999998</c:v>
                      </c:pt>
                      <c:pt idx="71132">
                        <c:v>-23.502390000000002</c:v>
                      </c:pt>
                      <c:pt idx="71133">
                        <c:v>-23.44004</c:v>
                      </c:pt>
                      <c:pt idx="71134">
                        <c:v>-23.37717</c:v>
                      </c:pt>
                      <c:pt idx="71135">
                        <c:v>-23.314170000000001</c:v>
                      </c:pt>
                      <c:pt idx="71136">
                        <c:v>-23.251860000000001</c:v>
                      </c:pt>
                      <c:pt idx="71137">
                        <c:v>-23.191400000000002</c:v>
                      </c:pt>
                      <c:pt idx="71138">
                        <c:v>-23.131529999999998</c:v>
                      </c:pt>
                      <c:pt idx="71139">
                        <c:v>-23.070869999999999</c:v>
                      </c:pt>
                      <c:pt idx="71140">
                        <c:v>-23.008980000000001</c:v>
                      </c:pt>
                      <c:pt idx="71141">
                        <c:v>-22.946349999999999</c:v>
                      </c:pt>
                      <c:pt idx="71142">
                        <c:v>-22.88288</c:v>
                      </c:pt>
                      <c:pt idx="71143">
                        <c:v>-22.819509999999998</c:v>
                      </c:pt>
                      <c:pt idx="71144">
                        <c:v>-22.75798</c:v>
                      </c:pt>
                      <c:pt idx="71145">
                        <c:v>-22.698520000000002</c:v>
                      </c:pt>
                      <c:pt idx="71146">
                        <c:v>-22.64039</c:v>
                      </c:pt>
                      <c:pt idx="71147">
                        <c:v>-22.57884</c:v>
                      </c:pt>
                      <c:pt idx="71148">
                        <c:v>-22.516099999999998</c:v>
                      </c:pt>
                      <c:pt idx="71149">
                        <c:v>-22.45335</c:v>
                      </c:pt>
                      <c:pt idx="71150">
                        <c:v>-22.390430000000002</c:v>
                      </c:pt>
                      <c:pt idx="71151">
                        <c:v>-22.326619999999998</c:v>
                      </c:pt>
                      <c:pt idx="71152">
                        <c:v>-22.262689999999999</c:v>
                      </c:pt>
                      <c:pt idx="71153">
                        <c:v>-22.197740000000003</c:v>
                      </c:pt>
                      <c:pt idx="71154">
                        <c:v>-22.13223</c:v>
                      </c:pt>
                      <c:pt idx="71155">
                        <c:v>-22.065959999999997</c:v>
                      </c:pt>
                      <c:pt idx="71156">
                        <c:v>-22.001190000000001</c:v>
                      </c:pt>
                      <c:pt idx="71157">
                        <c:v>-21.937630000000002</c:v>
                      </c:pt>
                      <c:pt idx="71158">
                        <c:v>-21.871429999999997</c:v>
                      </c:pt>
                      <c:pt idx="71159">
                        <c:v>-21.805859999999999</c:v>
                      </c:pt>
                      <c:pt idx="71160">
                        <c:v>-21.739890000000003</c:v>
                      </c:pt>
                      <c:pt idx="71161">
                        <c:v>-21.673259999999999</c:v>
                      </c:pt>
                      <c:pt idx="71162">
                        <c:v>-21.60764</c:v>
                      </c:pt>
                      <c:pt idx="71163">
                        <c:v>-21.544430000000002</c:v>
                      </c:pt>
                      <c:pt idx="71164">
                        <c:v>-21.480779999999999</c:v>
                      </c:pt>
                      <c:pt idx="71165">
                        <c:v>-21.416029999999999</c:v>
                      </c:pt>
                      <c:pt idx="71166">
                        <c:v>-21.35135</c:v>
                      </c:pt>
                      <c:pt idx="71167">
                        <c:v>-21.287500000000001</c:v>
                      </c:pt>
                      <c:pt idx="71168">
                        <c:v>-21.222639999999998</c:v>
                      </c:pt>
                      <c:pt idx="71169">
                        <c:v>-21.157299999999999</c:v>
                      </c:pt>
                      <c:pt idx="71170">
                        <c:v>-21.0913</c:v>
                      </c:pt>
                      <c:pt idx="71171">
                        <c:v>-21.025670000000002</c:v>
                      </c:pt>
                      <c:pt idx="71172">
                        <c:v>-20.959420000000001</c:v>
                      </c:pt>
                      <c:pt idx="71173">
                        <c:v>-20.893280000000001</c:v>
                      </c:pt>
                      <c:pt idx="71174">
                        <c:v>-20.826969999999999</c:v>
                      </c:pt>
                      <c:pt idx="71175">
                        <c:v>-20.760019999999997</c:v>
                      </c:pt>
                      <c:pt idx="71176">
                        <c:v>-20.692719999999998</c:v>
                      </c:pt>
                      <c:pt idx="71177">
                        <c:v>-20.625509999999998</c:v>
                      </c:pt>
                      <c:pt idx="71178">
                        <c:v>-20.558149999999998</c:v>
                      </c:pt>
                      <c:pt idx="71179">
                        <c:v>-20.497459999999997</c:v>
                      </c:pt>
                      <c:pt idx="71180">
                        <c:v>-20.445570000000004</c:v>
                      </c:pt>
                      <c:pt idx="71181">
                        <c:v>-20.391550000000002</c:v>
                      </c:pt>
                      <c:pt idx="71182">
                        <c:v>-20.336739999999999</c:v>
                      </c:pt>
                      <c:pt idx="71183">
                        <c:v>-20.279129999999999</c:v>
                      </c:pt>
                      <c:pt idx="71184">
                        <c:v>-20.218330000000002</c:v>
                      </c:pt>
                      <c:pt idx="71185">
                        <c:v>-20.157640000000001</c:v>
                      </c:pt>
                      <c:pt idx="71186">
                        <c:v>-20.096039999999999</c:v>
                      </c:pt>
                      <c:pt idx="71187">
                        <c:v>-20.037419999999997</c:v>
                      </c:pt>
                      <c:pt idx="71188">
                        <c:v>-19.97991</c:v>
                      </c:pt>
                      <c:pt idx="71189">
                        <c:v>-19.920659999999998</c:v>
                      </c:pt>
                      <c:pt idx="71190">
                        <c:v>-19.861499999999999</c:v>
                      </c:pt>
                      <c:pt idx="71191">
                        <c:v>-19.801639999999999</c:v>
                      </c:pt>
                      <c:pt idx="71192">
                        <c:v>-19.74099</c:v>
                      </c:pt>
                      <c:pt idx="71193">
                        <c:v>-19.680690000000002</c:v>
                      </c:pt>
                      <c:pt idx="71194">
                        <c:v>-19.619209999999999</c:v>
                      </c:pt>
                      <c:pt idx="71195">
                        <c:v>-19.55715</c:v>
                      </c:pt>
                      <c:pt idx="71196">
                        <c:v>-19.49484</c:v>
                      </c:pt>
                      <c:pt idx="71197">
                        <c:v>-19.432959999999998</c:v>
                      </c:pt>
                      <c:pt idx="71198">
                        <c:v>-19.37058</c:v>
                      </c:pt>
                      <c:pt idx="71199">
                        <c:v>-19.306660000000001</c:v>
                      </c:pt>
                      <c:pt idx="71200">
                        <c:v>-19.241239999999998</c:v>
                      </c:pt>
                      <c:pt idx="71201">
                        <c:v>-19.175720000000002</c:v>
                      </c:pt>
                      <c:pt idx="71202">
                        <c:v>-19.108820000000001</c:v>
                      </c:pt>
                      <c:pt idx="71203">
                        <c:v>-19.041930000000001</c:v>
                      </c:pt>
                      <c:pt idx="71204">
                        <c:v>-18.977340000000002</c:v>
                      </c:pt>
                      <c:pt idx="71205">
                        <c:v>-18.914149999999999</c:v>
                      </c:pt>
                      <c:pt idx="71206">
                        <c:v>-18.84787</c:v>
                      </c:pt>
                      <c:pt idx="71207">
                        <c:v>-18.7804</c:v>
                      </c:pt>
                      <c:pt idx="71208">
                        <c:v>-18.711930000000002</c:v>
                      </c:pt>
                      <c:pt idx="71209">
                        <c:v>-18.641570000000002</c:v>
                      </c:pt>
                      <c:pt idx="71210">
                        <c:v>-18.571260000000002</c:v>
                      </c:pt>
                      <c:pt idx="71211">
                        <c:v>-18.500340000000001</c:v>
                      </c:pt>
                      <c:pt idx="71212">
                        <c:v>-18.429560000000002</c:v>
                      </c:pt>
                      <c:pt idx="71213">
                        <c:v>-18.364799999999999</c:v>
                      </c:pt>
                      <c:pt idx="71214">
                        <c:v>-18.29806</c:v>
                      </c:pt>
                      <c:pt idx="71215">
                        <c:v>-18.230609999999999</c:v>
                      </c:pt>
                      <c:pt idx="71216">
                        <c:v>-18.16066</c:v>
                      </c:pt>
                      <c:pt idx="71217">
                        <c:v>-18.08989</c:v>
                      </c:pt>
                      <c:pt idx="71218">
                        <c:v>-18.018930000000001</c:v>
                      </c:pt>
                      <c:pt idx="71219">
                        <c:v>-17.94661</c:v>
                      </c:pt>
                      <c:pt idx="71220">
                        <c:v>-17.873950000000001</c:v>
                      </c:pt>
                      <c:pt idx="71221">
                        <c:v>-17.80114</c:v>
                      </c:pt>
                      <c:pt idx="71222">
                        <c:v>-17.729620000000001</c:v>
                      </c:pt>
                      <c:pt idx="71223">
                        <c:v>-17.659230000000001</c:v>
                      </c:pt>
                      <c:pt idx="71224">
                        <c:v>-17.59281</c:v>
                      </c:pt>
                      <c:pt idx="71225">
                        <c:v>-17.524820000000002</c:v>
                      </c:pt>
                      <c:pt idx="71226">
                        <c:v>-17.458590000000001</c:v>
                      </c:pt>
                      <c:pt idx="71227">
                        <c:v>-17.39472</c:v>
                      </c:pt>
                      <c:pt idx="71228">
                        <c:v>-17.330669999999998</c:v>
                      </c:pt>
                      <c:pt idx="71229">
                        <c:v>-17.266950000000001</c:v>
                      </c:pt>
                      <c:pt idx="71230">
                        <c:v>-17.202360000000002</c:v>
                      </c:pt>
                      <c:pt idx="71231">
                        <c:v>-17.13824</c:v>
                      </c:pt>
                      <c:pt idx="71232">
                        <c:v>-17.072179999999999</c:v>
                      </c:pt>
                      <c:pt idx="71233">
                        <c:v>-17.00563</c:v>
                      </c:pt>
                      <c:pt idx="71234">
                        <c:v>-16.939230000000002</c:v>
                      </c:pt>
                      <c:pt idx="71235">
                        <c:v>-16.872029999999999</c:v>
                      </c:pt>
                      <c:pt idx="71236">
                        <c:v>-16.806650000000001</c:v>
                      </c:pt>
                      <c:pt idx="71237">
                        <c:v>-16.73761</c:v>
                      </c:pt>
                      <c:pt idx="71238">
                        <c:v>-16.666219999999999</c:v>
                      </c:pt>
                      <c:pt idx="71239">
                        <c:v>-16.593</c:v>
                      </c:pt>
                      <c:pt idx="71240">
                        <c:v>-16.518999999999998</c:v>
                      </c:pt>
                      <c:pt idx="71241">
                        <c:v>-16.444890000000001</c:v>
                      </c:pt>
                      <c:pt idx="71242">
                        <c:v>-16.37077</c:v>
                      </c:pt>
                      <c:pt idx="71243">
                        <c:v>-16.296340000000001</c:v>
                      </c:pt>
                      <c:pt idx="71244">
                        <c:v>-16.221260000000001</c:v>
                      </c:pt>
                      <c:pt idx="71245">
                        <c:v>-16.145959999999999</c:v>
                      </c:pt>
                      <c:pt idx="71246">
                        <c:v>-16.07037</c:v>
                      </c:pt>
                      <c:pt idx="71247">
                        <c:v>-15.99475</c:v>
                      </c:pt>
                      <c:pt idx="71248">
                        <c:v>-15.919160000000002</c:v>
                      </c:pt>
                      <c:pt idx="71249">
                        <c:v>-15.843590000000001</c:v>
                      </c:pt>
                      <c:pt idx="71250">
                        <c:v>-15.76834</c:v>
                      </c:pt>
                      <c:pt idx="71251">
                        <c:v>-15.693159999999999</c:v>
                      </c:pt>
                      <c:pt idx="71252">
                        <c:v>-15.618220000000001</c:v>
                      </c:pt>
                      <c:pt idx="71253">
                        <c:v>-15.543060000000001</c:v>
                      </c:pt>
                      <c:pt idx="71254">
                        <c:v>-15.467569999999998</c:v>
                      </c:pt>
                      <c:pt idx="71255">
                        <c:v>-15.392189999999999</c:v>
                      </c:pt>
                      <c:pt idx="71256">
                        <c:v>-15.318050000000001</c:v>
                      </c:pt>
                      <c:pt idx="71257">
                        <c:v>-15.245239999999999</c:v>
                      </c:pt>
                      <c:pt idx="71258">
                        <c:v>-15.172349999999998</c:v>
                      </c:pt>
                      <c:pt idx="71259">
                        <c:v>-15.098929999999999</c:v>
                      </c:pt>
                      <c:pt idx="71260">
                        <c:v>-15.024649999999999</c:v>
                      </c:pt>
                      <c:pt idx="71261">
                        <c:v>-14.951559999999999</c:v>
                      </c:pt>
                      <c:pt idx="71262">
                        <c:v>-14.877020000000002</c:v>
                      </c:pt>
                      <c:pt idx="71263">
                        <c:v>-14.80273</c:v>
                      </c:pt>
                      <c:pt idx="71264">
                        <c:v>-14.728060000000001</c:v>
                      </c:pt>
                      <c:pt idx="71265">
                        <c:v>-14.653220000000001</c:v>
                      </c:pt>
                      <c:pt idx="71266">
                        <c:v>-14.57798</c:v>
                      </c:pt>
                      <c:pt idx="71267">
                        <c:v>-14.501989999999999</c:v>
                      </c:pt>
                      <c:pt idx="71268">
                        <c:v>-14.425790000000001</c:v>
                      </c:pt>
                      <c:pt idx="71269">
                        <c:v>-14.349609999999998</c:v>
                      </c:pt>
                      <c:pt idx="71270">
                        <c:v>-14.273430000000001</c:v>
                      </c:pt>
                      <c:pt idx="71271">
                        <c:v>-14.197559999999999</c:v>
                      </c:pt>
                      <c:pt idx="71272">
                        <c:v>-14.123520000000001</c:v>
                      </c:pt>
                      <c:pt idx="71273">
                        <c:v>-14.05115</c:v>
                      </c:pt>
                      <c:pt idx="71274">
                        <c:v>-13.98011</c:v>
                      </c:pt>
                      <c:pt idx="71275">
                        <c:v>-13.908450000000002</c:v>
                      </c:pt>
                      <c:pt idx="71276">
                        <c:v>-13.8354</c:v>
                      </c:pt>
                      <c:pt idx="71277">
                        <c:v>-13.763959999999999</c:v>
                      </c:pt>
                      <c:pt idx="71278">
                        <c:v>-13.69045</c:v>
                      </c:pt>
                      <c:pt idx="71279">
                        <c:v>-13.620350000000002</c:v>
                      </c:pt>
                      <c:pt idx="71280">
                        <c:v>-13.553429999999999</c:v>
                      </c:pt>
                      <c:pt idx="71281">
                        <c:v>-13.49044</c:v>
                      </c:pt>
                      <c:pt idx="71282">
                        <c:v>-13.427610000000001</c:v>
                      </c:pt>
                      <c:pt idx="71283">
                        <c:v>-13.363350000000001</c:v>
                      </c:pt>
                      <c:pt idx="71284">
                        <c:v>-13.299399999999999</c:v>
                      </c:pt>
                      <c:pt idx="71285">
                        <c:v>-13.234030000000001</c:v>
                      </c:pt>
                      <c:pt idx="71286">
                        <c:v>-13.168120000000002</c:v>
                      </c:pt>
                      <c:pt idx="71287">
                        <c:v>-13.100810000000001</c:v>
                      </c:pt>
                      <c:pt idx="71288">
                        <c:v>-13.03256</c:v>
                      </c:pt>
                      <c:pt idx="71289">
                        <c:v>-12.962990000000001</c:v>
                      </c:pt>
                      <c:pt idx="71290">
                        <c:v>-12.89227</c:v>
                      </c:pt>
                      <c:pt idx="71291">
                        <c:v>-12.820530000000002</c:v>
                      </c:pt>
                      <c:pt idx="71292">
                        <c:v>-12.74784</c:v>
                      </c:pt>
                      <c:pt idx="71293">
                        <c:v>-12.674989999999999</c:v>
                      </c:pt>
                      <c:pt idx="71294">
                        <c:v>-12.612369999999999</c:v>
                      </c:pt>
                      <c:pt idx="71295">
                        <c:v>-12.54081</c:v>
                      </c:pt>
                      <c:pt idx="71296">
                        <c:v>-12.46838</c:v>
                      </c:pt>
                      <c:pt idx="71297">
                        <c:v>-12.394289999999998</c:v>
                      </c:pt>
                      <c:pt idx="71298">
                        <c:v>-12.32024</c:v>
                      </c:pt>
                      <c:pt idx="71299">
                        <c:v>-12.247440000000001</c:v>
                      </c:pt>
                      <c:pt idx="71300">
                        <c:v>-12.173879999999999</c:v>
                      </c:pt>
                      <c:pt idx="71301">
                        <c:v>-12.09985</c:v>
                      </c:pt>
                      <c:pt idx="71302">
                        <c:v>-12.026</c:v>
                      </c:pt>
                      <c:pt idx="71303">
                        <c:v>-11.95147</c:v>
                      </c:pt>
                      <c:pt idx="71304">
                        <c:v>-11.87716</c:v>
                      </c:pt>
                      <c:pt idx="71305">
                        <c:v>-11.803239999999999</c:v>
                      </c:pt>
                      <c:pt idx="71306">
                        <c:v>-11.72885</c:v>
                      </c:pt>
                      <c:pt idx="71307">
                        <c:v>-11.655189999999999</c:v>
                      </c:pt>
                      <c:pt idx="71308">
                        <c:v>-11.580770000000001</c:v>
                      </c:pt>
                      <c:pt idx="71309">
                        <c:v>-11.505330000000001</c:v>
                      </c:pt>
                      <c:pt idx="71310">
                        <c:v>-11.429819999999999</c:v>
                      </c:pt>
                      <c:pt idx="71311">
                        <c:v>-11.352880000000001</c:v>
                      </c:pt>
                      <c:pt idx="71312">
                        <c:v>-11.2768</c:v>
                      </c:pt>
                      <c:pt idx="71313">
                        <c:v>-11.199770000000001</c:v>
                      </c:pt>
                      <c:pt idx="71314">
                        <c:v>-11.124480000000002</c:v>
                      </c:pt>
                      <c:pt idx="71315">
                        <c:v>-11.047880000000001</c:v>
                      </c:pt>
                      <c:pt idx="71316">
                        <c:v>-10.97143</c:v>
                      </c:pt>
                      <c:pt idx="71317">
                        <c:v>-10.894600000000001</c:v>
                      </c:pt>
                      <c:pt idx="71318">
                        <c:v>-10.817360000000001</c:v>
                      </c:pt>
                      <c:pt idx="71319">
                        <c:v>-10.73977</c:v>
                      </c:pt>
                      <c:pt idx="71320">
                        <c:v>-10.66389</c:v>
                      </c:pt>
                      <c:pt idx="71321">
                        <c:v>-10.586390000000002</c:v>
                      </c:pt>
                      <c:pt idx="71322">
                        <c:v>-10.50778</c:v>
                      </c:pt>
                      <c:pt idx="71323">
                        <c:v>-10.42928</c:v>
                      </c:pt>
                      <c:pt idx="71324">
                        <c:v>-10.35107</c:v>
                      </c:pt>
                      <c:pt idx="71325">
                        <c:v>-10.275</c:v>
                      </c:pt>
                      <c:pt idx="71326">
                        <c:v>-10.196950000000001</c:v>
                      </c:pt>
                      <c:pt idx="71327">
                        <c:v>-10.118210000000001</c:v>
                      </c:pt>
                      <c:pt idx="71328">
                        <c:v>-10.039999999999999</c:v>
                      </c:pt>
                      <c:pt idx="71329">
                        <c:v>-9.9614370000000001</c:v>
                      </c:pt>
                      <c:pt idx="71330">
                        <c:v>-9.8825859999999999</c:v>
                      </c:pt>
                      <c:pt idx="71331">
                        <c:v>-9.8033909999999995</c:v>
                      </c:pt>
                      <c:pt idx="71332">
                        <c:v>-9.7249540000000003</c:v>
                      </c:pt>
                      <c:pt idx="71333">
                        <c:v>-9.6462250000000012</c:v>
                      </c:pt>
                      <c:pt idx="71334">
                        <c:v>-9.566673999999999</c:v>
                      </c:pt>
                      <c:pt idx="71335">
                        <c:v>-9.4863029999999995</c:v>
                      </c:pt>
                      <c:pt idx="71336">
                        <c:v>-9.406619000000001</c:v>
                      </c:pt>
                      <c:pt idx="71337">
                        <c:v>-9.3267020000000009</c:v>
                      </c:pt>
                      <c:pt idx="71338">
                        <c:v>-9.2475819999999995</c:v>
                      </c:pt>
                      <c:pt idx="71339">
                        <c:v>-9.1583909999999999</c:v>
                      </c:pt>
                      <c:pt idx="71340">
                        <c:v>-9.0788849999999996</c:v>
                      </c:pt>
                      <c:pt idx="71341">
                        <c:v>-8.9996100000000006</c:v>
                      </c:pt>
                      <c:pt idx="71342">
                        <c:v>-8.9186790000000009</c:v>
                      </c:pt>
                      <c:pt idx="71343">
                        <c:v>-8.8424379999999996</c:v>
                      </c:pt>
                      <c:pt idx="71344">
                        <c:v>-8.7745890000000006</c:v>
                      </c:pt>
                      <c:pt idx="71345">
                        <c:v>-8.7074999999999996</c:v>
                      </c:pt>
                      <c:pt idx="71346">
                        <c:v>-8.6390199999999986</c:v>
                      </c:pt>
                      <c:pt idx="71347">
                        <c:v>-8.5691880000000005</c:v>
                      </c:pt>
                      <c:pt idx="71348">
                        <c:v>-8.4960850000000008</c:v>
                      </c:pt>
                      <c:pt idx="71349">
                        <c:v>-8.4222520000000003</c:v>
                      </c:pt>
                      <c:pt idx="71350">
                        <c:v>-8.3477259999999998</c:v>
                      </c:pt>
                      <c:pt idx="71351">
                        <c:v>-8.2745060000000006</c:v>
                      </c:pt>
                      <c:pt idx="71352">
                        <c:v>-8.2009159999999994</c:v>
                      </c:pt>
                      <c:pt idx="71353">
                        <c:v>-8.1251930000000012</c:v>
                      </c:pt>
                      <c:pt idx="71354">
                        <c:v>-8.0479440000000011</c:v>
                      </c:pt>
                      <c:pt idx="71355">
                        <c:v>-7.9693319999999996</c:v>
                      </c:pt>
                      <c:pt idx="71356">
                        <c:v>-7.8905119999999993</c:v>
                      </c:pt>
                      <c:pt idx="71357">
                        <c:v>-7.8122699999999998</c:v>
                      </c:pt>
                      <c:pt idx="71358">
                        <c:v>-7.7338039999999992</c:v>
                      </c:pt>
                      <c:pt idx="71359">
                        <c:v>-7.6546620000000001</c:v>
                      </c:pt>
                      <c:pt idx="71360">
                        <c:v>-7.5746690000000001</c:v>
                      </c:pt>
                      <c:pt idx="71361">
                        <c:v>-7.4947609999999996</c:v>
                      </c:pt>
                      <c:pt idx="71362">
                        <c:v>-7.4139990000000004</c:v>
                      </c:pt>
                      <c:pt idx="71363">
                        <c:v>-7.333730000000001</c:v>
                      </c:pt>
                      <c:pt idx="71364">
                        <c:v>-7.2535380000000007</c:v>
                      </c:pt>
                      <c:pt idx="71365">
                        <c:v>-7.1731319999999998</c:v>
                      </c:pt>
                      <c:pt idx="71366">
                        <c:v>-7.0931379999999997</c:v>
                      </c:pt>
                      <c:pt idx="71367">
                        <c:v>-7.0129549999999998</c:v>
                      </c:pt>
                      <c:pt idx="71368">
                        <c:v>-6.932245</c:v>
                      </c:pt>
                      <c:pt idx="71369">
                        <c:v>-6.8513769999999994</c:v>
                      </c:pt>
                      <c:pt idx="71370">
                        <c:v>-6.769838</c:v>
                      </c:pt>
                      <c:pt idx="71371">
                        <c:v>-6.6886429999999999</c:v>
                      </c:pt>
                      <c:pt idx="71372">
                        <c:v>-6.6072739999999994</c:v>
                      </c:pt>
                      <c:pt idx="71373">
                        <c:v>-6.5258120000000002</c:v>
                      </c:pt>
                      <c:pt idx="71374">
                        <c:v>-6.4453800000000001</c:v>
                      </c:pt>
                      <c:pt idx="71375">
                        <c:v>-6.3649319999999996</c:v>
                      </c:pt>
                      <c:pt idx="71376">
                        <c:v>-6.2849250000000003</c:v>
                      </c:pt>
                      <c:pt idx="71377">
                        <c:v>-6.2041539999999991</c:v>
                      </c:pt>
                      <c:pt idx="71378">
                        <c:v>-6.1230099999999998</c:v>
                      </c:pt>
                      <c:pt idx="71379">
                        <c:v>-6.0420540000000003</c:v>
                      </c:pt>
                      <c:pt idx="71380">
                        <c:v>-5.9609380000000005</c:v>
                      </c:pt>
                      <c:pt idx="71381">
                        <c:v>-5.8795889999999993</c:v>
                      </c:pt>
                      <c:pt idx="71382">
                        <c:v>-5.7985929999999994</c:v>
                      </c:pt>
                      <c:pt idx="71383">
                        <c:v>-5.7179979999999997</c:v>
                      </c:pt>
                      <c:pt idx="71384">
                        <c:v>-5.6375660000000005</c:v>
                      </c:pt>
                      <c:pt idx="71385">
                        <c:v>-5.5571590000000004</c:v>
                      </c:pt>
                      <c:pt idx="71386">
                        <c:v>-5.4763450000000002</c:v>
                      </c:pt>
                      <c:pt idx="71387">
                        <c:v>-5.3948269999999994</c:v>
                      </c:pt>
                      <c:pt idx="71388">
                        <c:v>-5.3134749999999995</c:v>
                      </c:pt>
                      <c:pt idx="71389">
                        <c:v>-5.2319680000000002</c:v>
                      </c:pt>
                      <c:pt idx="71390">
                        <c:v>-5.1505780000000003</c:v>
                      </c:pt>
                      <c:pt idx="71391">
                        <c:v>-5.0672189999999997</c:v>
                      </c:pt>
                      <c:pt idx="71392">
                        <c:v>-4.9844159999999995</c:v>
                      </c:pt>
                      <c:pt idx="71393">
                        <c:v>-4.9021039999999996</c:v>
                      </c:pt>
                      <c:pt idx="71394">
                        <c:v>-4.8196319999999995</c:v>
                      </c:pt>
                      <c:pt idx="71395">
                        <c:v>-4.7375569999999998</c:v>
                      </c:pt>
                      <c:pt idx="71396">
                        <c:v>-4.6569929999999999</c:v>
                      </c:pt>
                      <c:pt idx="71397">
                        <c:v>-4.5758999999999999</c:v>
                      </c:pt>
                      <c:pt idx="71398">
                        <c:v>-4.4945690000000003</c:v>
                      </c:pt>
                      <c:pt idx="71399">
                        <c:v>-4.4119000000000002</c:v>
                      </c:pt>
                      <c:pt idx="71400">
                        <c:v>-4.3293609999999996</c:v>
                      </c:pt>
                      <c:pt idx="71401">
                        <c:v>-4.2471619999999994</c:v>
                      </c:pt>
                      <c:pt idx="71402">
                        <c:v>-4.157019</c:v>
                      </c:pt>
                      <c:pt idx="71403">
                        <c:v>-4.0764830000000005</c:v>
                      </c:pt>
                      <c:pt idx="71404">
                        <c:v>-3.9947510000000004</c:v>
                      </c:pt>
                      <c:pt idx="71405">
                        <c:v>-3.9127970000000003</c:v>
                      </c:pt>
                      <c:pt idx="71406">
                        <c:v>-3.8314150000000002</c:v>
                      </c:pt>
                      <c:pt idx="71407">
                        <c:v>-3.7517810000000003</c:v>
                      </c:pt>
                      <c:pt idx="71408">
                        <c:v>-3.6706260000000004</c:v>
                      </c:pt>
                      <c:pt idx="71409">
                        <c:v>-3.5886979999999999</c:v>
                      </c:pt>
                      <c:pt idx="71410">
                        <c:v>-3.5071950000000003</c:v>
                      </c:pt>
                      <c:pt idx="71411">
                        <c:v>-3.4248659999999997</c:v>
                      </c:pt>
                      <c:pt idx="71412">
                        <c:v>-3.3425090000000002</c:v>
                      </c:pt>
                      <c:pt idx="71413">
                        <c:v>-3.2602259999999998</c:v>
                      </c:pt>
                      <c:pt idx="71414">
                        <c:v>-3.1751230000000001</c:v>
                      </c:pt>
                      <c:pt idx="71415">
                        <c:v>-3.091078</c:v>
                      </c:pt>
                      <c:pt idx="71416">
                        <c:v>-3.0080770000000001</c:v>
                      </c:pt>
                      <c:pt idx="71417">
                        <c:v>-2.9252650000000004</c:v>
                      </c:pt>
                      <c:pt idx="71418">
                        <c:v>-2.8427120000000001</c:v>
                      </c:pt>
                      <c:pt idx="71419">
                        <c:v>-2.7485900000000001</c:v>
                      </c:pt>
                      <c:pt idx="71420">
                        <c:v>-2.6618409999999999</c:v>
                      </c:pt>
                      <c:pt idx="71421">
                        <c:v>-2.5707390000000001</c:v>
                      </c:pt>
                      <c:pt idx="71422">
                        <c:v>-2.470307</c:v>
                      </c:pt>
                      <c:pt idx="71423">
                        <c:v>-2.375102</c:v>
                      </c:pt>
                      <c:pt idx="71424">
                        <c:v>-2.2833510000000001</c:v>
                      </c:pt>
                      <c:pt idx="71425">
                        <c:v>-2.1953960000000001</c:v>
                      </c:pt>
                      <c:pt idx="71426">
                        <c:v>-2.1081920000000003</c:v>
                      </c:pt>
                      <c:pt idx="71427">
                        <c:v>-2.019784</c:v>
                      </c:pt>
                      <c:pt idx="71428">
                        <c:v>-1.933999</c:v>
                      </c:pt>
                      <c:pt idx="71429">
                        <c:v>-1.8495629999999998</c:v>
                      </c:pt>
                      <c:pt idx="71430">
                        <c:v>-1.766818</c:v>
                      </c:pt>
                      <c:pt idx="71431">
                        <c:v>-1.68371</c:v>
                      </c:pt>
                      <c:pt idx="71432">
                        <c:v>-1.600878</c:v>
                      </c:pt>
                      <c:pt idx="71433">
                        <c:v>-1.5176990000000001</c:v>
                      </c:pt>
                      <c:pt idx="71434">
                        <c:v>-1.4330010000000002</c:v>
                      </c:pt>
                      <c:pt idx="71435">
                        <c:v>-1.349745</c:v>
                      </c:pt>
                      <c:pt idx="71436">
                        <c:v>-1.266251</c:v>
                      </c:pt>
                      <c:pt idx="71437">
                        <c:v>-1.182628</c:v>
                      </c:pt>
                      <c:pt idx="71438">
                        <c:v>-1.099477</c:v>
                      </c:pt>
                      <c:pt idx="71439">
                        <c:v>-1.0172270000000001</c:v>
                      </c:pt>
                      <c:pt idx="71440">
                        <c:v>-0.93562599999999996</c:v>
                      </c:pt>
                      <c:pt idx="71441">
                        <c:v>-0.85335249999999996</c:v>
                      </c:pt>
                      <c:pt idx="71442">
                        <c:v>-0.77228069999999993</c:v>
                      </c:pt>
                      <c:pt idx="71443">
                        <c:v>-0.69048170000000009</c:v>
                      </c:pt>
                      <c:pt idx="71444">
                        <c:v>-0.60703280000000004</c:v>
                      </c:pt>
                      <c:pt idx="71445">
                        <c:v>-0.52637100000000003</c:v>
                      </c:pt>
                      <c:pt idx="71446">
                        <c:v>-0.44782879999999997</c:v>
                      </c:pt>
                      <c:pt idx="71447">
                        <c:v>-0.35708899999999999</c:v>
                      </c:pt>
                      <c:pt idx="71448">
                        <c:v>-0.27325630000000001</c:v>
                      </c:pt>
                      <c:pt idx="71449">
                        <c:v>-0.18757820000000003</c:v>
                      </c:pt>
                      <c:pt idx="71450">
                        <c:v>-0.10253429999999999</c:v>
                      </c:pt>
                      <c:pt idx="71451">
                        <c:v>-1.9283289999999998E-2</c:v>
                      </c:pt>
                      <c:pt idx="71452">
                        <c:v>6.4203740000000009E-2</c:v>
                      </c:pt>
                      <c:pt idx="71453">
                        <c:v>0.14853949999999999</c:v>
                      </c:pt>
                      <c:pt idx="71454">
                        <c:v>0.23169039999999999</c:v>
                      </c:pt>
                      <c:pt idx="71455">
                        <c:v>0.3141832</c:v>
                      </c:pt>
                      <c:pt idx="71456">
                        <c:v>0.3964782</c:v>
                      </c:pt>
                      <c:pt idx="71457">
                        <c:v>0.47673699999999997</c:v>
                      </c:pt>
                      <c:pt idx="71458">
                        <c:v>0.55436130000000006</c:v>
                      </c:pt>
                      <c:pt idx="71459">
                        <c:v>0.63469410000000004</c:v>
                      </c:pt>
                      <c:pt idx="71460">
                        <c:v>0.71619509999999997</c:v>
                      </c:pt>
                      <c:pt idx="71461">
                        <c:v>0.79863790000000001</c:v>
                      </c:pt>
                      <c:pt idx="71462">
                        <c:v>0.88084220000000002</c:v>
                      </c:pt>
                      <c:pt idx="71463">
                        <c:v>0.96382380000000001</c:v>
                      </c:pt>
                      <c:pt idx="71464">
                        <c:v>1.0469269999999999</c:v>
                      </c:pt>
                      <c:pt idx="71465">
                        <c:v>1.130209</c:v>
                      </c:pt>
                      <c:pt idx="71466">
                        <c:v>1.2115549999999999</c:v>
                      </c:pt>
                      <c:pt idx="71467">
                        <c:v>1.2929750000000002</c:v>
                      </c:pt>
                      <c:pt idx="71468">
                        <c:v>1.3746670000000001</c:v>
                      </c:pt>
                      <c:pt idx="71469">
                        <c:v>1.4559440000000001</c:v>
                      </c:pt>
                      <c:pt idx="71470">
                        <c:v>1.5372779999999999</c:v>
                      </c:pt>
                      <c:pt idx="71471">
                        <c:v>1.619961</c:v>
                      </c:pt>
                      <c:pt idx="71472">
                        <c:v>1.7024110000000001</c:v>
                      </c:pt>
                      <c:pt idx="71473">
                        <c:v>1.784937</c:v>
                      </c:pt>
                      <c:pt idx="71474">
                        <c:v>1.867969</c:v>
                      </c:pt>
                      <c:pt idx="71475">
                        <c:v>1.9510530000000001</c:v>
                      </c:pt>
                      <c:pt idx="71476">
                        <c:v>2.0341179999999999</c:v>
                      </c:pt>
                      <c:pt idx="71477">
                        <c:v>2.1175959999999998</c:v>
                      </c:pt>
                      <c:pt idx="71478">
                        <c:v>2.200682</c:v>
                      </c:pt>
                      <c:pt idx="71479">
                        <c:v>2.2839879999999999</c:v>
                      </c:pt>
                      <c:pt idx="71480">
                        <c:v>2.3672770000000001</c:v>
                      </c:pt>
                      <c:pt idx="71481">
                        <c:v>2.450688</c:v>
                      </c:pt>
                      <c:pt idx="71482">
                        <c:v>2.5341390000000001</c:v>
                      </c:pt>
                      <c:pt idx="71483">
                        <c:v>2.6177329999999999</c:v>
                      </c:pt>
                      <c:pt idx="71484">
                        <c:v>2.700434</c:v>
                      </c:pt>
                      <c:pt idx="71485">
                        <c:v>2.782969</c:v>
                      </c:pt>
                      <c:pt idx="71486">
                        <c:v>2.8659729999999999</c:v>
                      </c:pt>
                      <c:pt idx="71487">
                        <c:v>2.9492349999999998</c:v>
                      </c:pt>
                      <c:pt idx="71488">
                        <c:v>3.0325390000000003</c:v>
                      </c:pt>
                      <c:pt idx="71489">
                        <c:v>3.1159809999999997</c:v>
                      </c:pt>
                      <c:pt idx="71490">
                        <c:v>3.1988909999999997</c:v>
                      </c:pt>
                      <c:pt idx="71491">
                        <c:v>3.2814359999999998</c:v>
                      </c:pt>
                      <c:pt idx="71492">
                        <c:v>3.3640219999999998</c:v>
                      </c:pt>
                      <c:pt idx="71493">
                        <c:v>3.4461930000000001</c:v>
                      </c:pt>
                      <c:pt idx="71494">
                        <c:v>3.5260319999999998</c:v>
                      </c:pt>
                      <c:pt idx="71495">
                        <c:v>3.6084100000000001</c:v>
                      </c:pt>
                      <c:pt idx="71496">
                        <c:v>3.6911129999999996</c:v>
                      </c:pt>
                      <c:pt idx="71497">
                        <c:v>3.7746069999999996</c:v>
                      </c:pt>
                      <c:pt idx="71498">
                        <c:v>3.8578269999999999</c:v>
                      </c:pt>
                      <c:pt idx="71499">
                        <c:v>3.9390609999999997</c:v>
                      </c:pt>
                      <c:pt idx="71500">
                        <c:v>4.0192579999999998</c:v>
                      </c:pt>
                      <c:pt idx="71501">
                        <c:v>4.0988449999999998</c:v>
                      </c:pt>
                      <c:pt idx="71502">
                        <c:v>4.1786839999999996</c:v>
                      </c:pt>
                      <c:pt idx="71503">
                        <c:v>4.2602709999999995</c:v>
                      </c:pt>
                      <c:pt idx="71504">
                        <c:v>4.3424889999999996</c:v>
                      </c:pt>
                      <c:pt idx="71505">
                        <c:v>4.4254949999999997</c:v>
                      </c:pt>
                      <c:pt idx="71506">
                        <c:v>4.5086769999999996</c:v>
                      </c:pt>
                      <c:pt idx="71507">
                        <c:v>4.5907400000000003</c:v>
                      </c:pt>
                      <c:pt idx="71508">
                        <c:v>4.6718570000000001</c:v>
                      </c:pt>
                      <c:pt idx="71509">
                        <c:v>4.7534969999999994</c:v>
                      </c:pt>
                      <c:pt idx="71510">
                        <c:v>4.835801</c:v>
                      </c:pt>
                      <c:pt idx="71511">
                        <c:v>4.9173359999999997</c:v>
                      </c:pt>
                      <c:pt idx="71512">
                        <c:v>4.9992199999999993</c:v>
                      </c:pt>
                      <c:pt idx="71513">
                        <c:v>5.0813750000000004</c:v>
                      </c:pt>
                      <c:pt idx="71514">
                        <c:v>5.1631260000000001</c:v>
                      </c:pt>
                      <c:pt idx="71515">
                        <c:v>5.2445149999999998</c:v>
                      </c:pt>
                      <c:pt idx="71516">
                        <c:v>5.3260160000000001</c:v>
                      </c:pt>
                      <c:pt idx="71517">
                        <c:v>5.4078219999999995</c:v>
                      </c:pt>
                      <c:pt idx="71518">
                        <c:v>5.4899170000000002</c:v>
                      </c:pt>
                      <c:pt idx="71519">
                        <c:v>5.5723089999999997</c:v>
                      </c:pt>
                      <c:pt idx="71520">
                        <c:v>5.6552579999999999</c:v>
                      </c:pt>
                      <c:pt idx="71521">
                        <c:v>5.7382270000000002</c:v>
                      </c:pt>
                      <c:pt idx="71522">
                        <c:v>5.8210419999999994</c:v>
                      </c:pt>
                      <c:pt idx="71523">
                        <c:v>5.9043599999999996</c:v>
                      </c:pt>
                      <c:pt idx="71524">
                        <c:v>5.98794</c:v>
                      </c:pt>
                      <c:pt idx="71525">
                        <c:v>6.0715599999999998</c:v>
                      </c:pt>
                      <c:pt idx="71526">
                        <c:v>6.1550709999999995</c:v>
                      </c:pt>
                      <c:pt idx="71527">
                        <c:v>6.2383699999999997</c:v>
                      </c:pt>
                      <c:pt idx="71528">
                        <c:v>6.3213439999999999</c:v>
                      </c:pt>
                      <c:pt idx="71529">
                        <c:v>6.4050149999999997</c:v>
                      </c:pt>
                      <c:pt idx="71530">
                        <c:v>6.4890410000000003</c:v>
                      </c:pt>
                      <c:pt idx="71531">
                        <c:v>6.5722060000000004</c:v>
                      </c:pt>
                      <c:pt idx="71532">
                        <c:v>6.6554739999999999</c:v>
                      </c:pt>
                      <c:pt idx="71533">
                        <c:v>6.7386440000000007</c:v>
                      </c:pt>
                      <c:pt idx="71534">
                        <c:v>6.8217989999999995</c:v>
                      </c:pt>
                      <c:pt idx="71535">
                        <c:v>6.904185</c:v>
                      </c:pt>
                      <c:pt idx="71536">
                        <c:v>6.9870419999999998</c:v>
                      </c:pt>
                      <c:pt idx="71537">
                        <c:v>7.0701910000000003</c:v>
                      </c:pt>
                      <c:pt idx="71538">
                        <c:v>7.1532749999999998</c:v>
                      </c:pt>
                      <c:pt idx="71539">
                        <c:v>7.2361249999999995</c:v>
                      </c:pt>
                      <c:pt idx="71540">
                        <c:v>7.3192069999999996</c:v>
                      </c:pt>
                      <c:pt idx="71541">
                        <c:v>7.4009820000000008</c:v>
                      </c:pt>
                      <c:pt idx="71542">
                        <c:v>7.4830220000000001</c:v>
                      </c:pt>
                      <c:pt idx="71543">
                        <c:v>7.5651219999999997</c:v>
                      </c:pt>
                      <c:pt idx="71544">
                        <c:v>7.6474949999999993</c:v>
                      </c:pt>
                      <c:pt idx="71545">
                        <c:v>7.729654</c:v>
                      </c:pt>
                      <c:pt idx="71546">
                        <c:v>7.810962</c:v>
                      </c:pt>
                      <c:pt idx="71547">
                        <c:v>7.8919240000000004</c:v>
                      </c:pt>
                      <c:pt idx="71548">
                        <c:v>7.9740310000000001</c:v>
                      </c:pt>
                      <c:pt idx="71549">
                        <c:v>8.0563950000000002</c:v>
                      </c:pt>
                      <c:pt idx="71550">
                        <c:v>8.1373549999999994</c:v>
                      </c:pt>
                      <c:pt idx="71551">
                        <c:v>8.2193090000000009</c:v>
                      </c:pt>
                      <c:pt idx="71552">
                        <c:v>8.3012680000000003</c:v>
                      </c:pt>
                      <c:pt idx="71553">
                        <c:v>8.3834429999999998</c:v>
                      </c:pt>
                      <c:pt idx="71554">
                        <c:v>8.4661390000000001</c:v>
                      </c:pt>
                      <c:pt idx="71555">
                        <c:v>8.5488129999999991</c:v>
                      </c:pt>
                      <c:pt idx="71556">
                        <c:v>8.6306720000000006</c:v>
                      </c:pt>
                      <c:pt idx="71557">
                        <c:v>8.7125350000000008</c:v>
                      </c:pt>
                      <c:pt idx="71558">
                        <c:v>8.7941840000000013</c:v>
                      </c:pt>
                      <c:pt idx="71559">
                        <c:v>8.8753099999999989</c:v>
                      </c:pt>
                      <c:pt idx="71560">
                        <c:v>8.9565750000000008</c:v>
                      </c:pt>
                      <c:pt idx="71561">
                        <c:v>9.036937</c:v>
                      </c:pt>
                      <c:pt idx="71562">
                        <c:v>9.117184</c:v>
                      </c:pt>
                      <c:pt idx="71563">
                        <c:v>9.1985200000000003</c:v>
                      </c:pt>
                      <c:pt idx="71564">
                        <c:v>9.2796489999999991</c:v>
                      </c:pt>
                      <c:pt idx="71565">
                        <c:v>9.3595240000000004</c:v>
                      </c:pt>
                      <c:pt idx="71566">
                        <c:v>9.4391970000000001</c:v>
                      </c:pt>
                      <c:pt idx="71567">
                        <c:v>9.5179530000000003</c:v>
                      </c:pt>
                      <c:pt idx="71568">
                        <c:v>9.5976780000000002</c:v>
                      </c:pt>
                      <c:pt idx="71569">
                        <c:v>9.677187</c:v>
                      </c:pt>
                      <c:pt idx="71570">
                        <c:v>9.7562029999999993</c:v>
                      </c:pt>
                      <c:pt idx="71571">
                        <c:v>9.8324230000000004</c:v>
                      </c:pt>
                      <c:pt idx="71572">
                        <c:v>9.9096779999999995</c:v>
                      </c:pt>
                      <c:pt idx="71573">
                        <c:v>9.9877549999999999</c:v>
                      </c:pt>
                      <c:pt idx="71574">
                        <c:v>10.06602</c:v>
                      </c:pt>
                      <c:pt idx="71575">
                        <c:v>10.143930000000001</c:v>
                      </c:pt>
                      <c:pt idx="71576">
                        <c:v>10.22157</c:v>
                      </c:pt>
                      <c:pt idx="71577">
                        <c:v>10.300409999999999</c:v>
                      </c:pt>
                      <c:pt idx="71578">
                        <c:v>10.379439999999999</c:v>
                      </c:pt>
                      <c:pt idx="71579">
                        <c:v>10.458449999999999</c:v>
                      </c:pt>
                      <c:pt idx="71580">
                        <c:v>10.537840000000001</c:v>
                      </c:pt>
                      <c:pt idx="71581">
                        <c:v>10.617080000000001</c:v>
                      </c:pt>
                      <c:pt idx="71582">
                        <c:v>10.69586</c:v>
                      </c:pt>
                      <c:pt idx="71583">
                        <c:v>10.774550000000001</c:v>
                      </c:pt>
                      <c:pt idx="71584">
                        <c:v>10.85399</c:v>
                      </c:pt>
                      <c:pt idx="71585">
                        <c:v>10.93267</c:v>
                      </c:pt>
                      <c:pt idx="71586">
                        <c:v>11.011550000000002</c:v>
                      </c:pt>
                      <c:pt idx="71587">
                        <c:v>11.090549999999999</c:v>
                      </c:pt>
                      <c:pt idx="71588">
                        <c:v>11.170159999999999</c:v>
                      </c:pt>
                      <c:pt idx="71589">
                        <c:v>11.24944</c:v>
                      </c:pt>
                      <c:pt idx="71590">
                        <c:v>11.32898</c:v>
                      </c:pt>
                      <c:pt idx="71591">
                        <c:v>11.408579999999999</c:v>
                      </c:pt>
                      <c:pt idx="71592">
                        <c:v>11.48828</c:v>
                      </c:pt>
                      <c:pt idx="71593">
                        <c:v>11.568149999999999</c:v>
                      </c:pt>
                      <c:pt idx="71594">
                        <c:v>11.64817</c:v>
                      </c:pt>
                      <c:pt idx="71595">
                        <c:v>11.72833</c:v>
                      </c:pt>
                      <c:pt idx="71596">
                        <c:v>11.808250000000001</c:v>
                      </c:pt>
                      <c:pt idx="71597">
                        <c:v>11.889089999999999</c:v>
                      </c:pt>
                      <c:pt idx="71598">
                        <c:v>11.96977</c:v>
                      </c:pt>
                      <c:pt idx="71599">
                        <c:v>12.05077</c:v>
                      </c:pt>
                      <c:pt idx="71600">
                        <c:v>12.131550000000001</c:v>
                      </c:pt>
                      <c:pt idx="71601">
                        <c:v>12.21246</c:v>
                      </c:pt>
                      <c:pt idx="71602">
                        <c:v>12.29471</c:v>
                      </c:pt>
                      <c:pt idx="71603">
                        <c:v>12.377039999999999</c:v>
                      </c:pt>
                      <c:pt idx="71604">
                        <c:v>12.45879</c:v>
                      </c:pt>
                      <c:pt idx="71605">
                        <c:v>12.539709999999999</c:v>
                      </c:pt>
                      <c:pt idx="71606">
                        <c:v>12.619579999999999</c:v>
                      </c:pt>
                      <c:pt idx="71607">
                        <c:v>12.69964</c:v>
                      </c:pt>
                      <c:pt idx="71608">
                        <c:v>12.77952</c:v>
                      </c:pt>
                      <c:pt idx="71609">
                        <c:v>12.859830000000001</c:v>
                      </c:pt>
                      <c:pt idx="71610">
                        <c:v>12.93933</c:v>
                      </c:pt>
                      <c:pt idx="71611">
                        <c:v>13.018700000000001</c:v>
                      </c:pt>
                      <c:pt idx="71612">
                        <c:v>13.097840000000001</c:v>
                      </c:pt>
                      <c:pt idx="71613">
                        <c:v>13.17693</c:v>
                      </c:pt>
                      <c:pt idx="71614">
                        <c:v>13.25539</c:v>
                      </c:pt>
                      <c:pt idx="71615">
                        <c:v>13.33427</c:v>
                      </c:pt>
                      <c:pt idx="71616">
                        <c:v>13.413040000000001</c:v>
                      </c:pt>
                      <c:pt idx="71617">
                        <c:v>13.49137</c:v>
                      </c:pt>
                      <c:pt idx="71618">
                        <c:v>13.57024</c:v>
                      </c:pt>
                      <c:pt idx="71619">
                        <c:v>13.64892</c:v>
                      </c:pt>
                      <c:pt idx="71620">
                        <c:v>13.728499999999999</c:v>
                      </c:pt>
                      <c:pt idx="71621">
                        <c:v>13.808119999999999</c:v>
                      </c:pt>
                      <c:pt idx="71622">
                        <c:v>13.887449999999999</c:v>
                      </c:pt>
                      <c:pt idx="71623">
                        <c:v>13.967080000000001</c:v>
                      </c:pt>
                      <c:pt idx="71624">
                        <c:v>14.04705</c:v>
                      </c:pt>
                      <c:pt idx="71625">
                        <c:v>14.127019999999998</c:v>
                      </c:pt>
                      <c:pt idx="71626">
                        <c:v>14.20764</c:v>
                      </c:pt>
                      <c:pt idx="71627">
                        <c:v>14.287559999999999</c:v>
                      </c:pt>
                      <c:pt idx="71628">
                        <c:v>14.367669999999999</c:v>
                      </c:pt>
                      <c:pt idx="71629">
                        <c:v>14.44781</c:v>
                      </c:pt>
                      <c:pt idx="71630">
                        <c:v>14.52806</c:v>
                      </c:pt>
                      <c:pt idx="71631">
                        <c:v>14.60839</c:v>
                      </c:pt>
                      <c:pt idx="71632">
                        <c:v>14.688800000000001</c:v>
                      </c:pt>
                      <c:pt idx="71633">
                        <c:v>14.769270000000001</c:v>
                      </c:pt>
                      <c:pt idx="71634">
                        <c:v>14.84948</c:v>
                      </c:pt>
                      <c:pt idx="71635">
                        <c:v>14.929959999999999</c:v>
                      </c:pt>
                      <c:pt idx="71636">
                        <c:v>15.01056</c:v>
                      </c:pt>
                      <c:pt idx="71637">
                        <c:v>15.09136</c:v>
                      </c:pt>
                      <c:pt idx="71638">
                        <c:v>15.172550000000001</c:v>
                      </c:pt>
                      <c:pt idx="71639">
                        <c:v>15.253589999999999</c:v>
                      </c:pt>
                      <c:pt idx="71640">
                        <c:v>15.33492</c:v>
                      </c:pt>
                      <c:pt idx="71641">
                        <c:v>15.415700000000001</c:v>
                      </c:pt>
                      <c:pt idx="71642">
                        <c:v>15.496499999999999</c:v>
                      </c:pt>
                      <c:pt idx="71643">
                        <c:v>15.57701</c:v>
                      </c:pt>
                      <c:pt idx="71644">
                        <c:v>15.66727</c:v>
                      </c:pt>
                      <c:pt idx="71645">
                        <c:v>15.744419999999998</c:v>
                      </c:pt>
                      <c:pt idx="71646">
                        <c:v>15.8226</c:v>
                      </c:pt>
                      <c:pt idx="71647">
                        <c:v>15.902799999999999</c:v>
                      </c:pt>
                      <c:pt idx="71648">
                        <c:v>15.9826</c:v>
                      </c:pt>
                      <c:pt idx="71649">
                        <c:v>16.083460000000002</c:v>
                      </c:pt>
                      <c:pt idx="71650">
                        <c:v>16.17633</c:v>
                      </c:pt>
                      <c:pt idx="71651">
                        <c:v>16.260559999999998</c:v>
                      </c:pt>
                      <c:pt idx="71652">
                        <c:v>16.34205</c:v>
                      </c:pt>
                      <c:pt idx="71653">
                        <c:v>16.421120000000002</c:v>
                      </c:pt>
                      <c:pt idx="71654">
                        <c:v>16.499610000000001</c:v>
                      </c:pt>
                      <c:pt idx="71655">
                        <c:v>16.577909999999999</c:v>
                      </c:pt>
                      <c:pt idx="71656">
                        <c:v>16.655830000000002</c:v>
                      </c:pt>
                      <c:pt idx="71657">
                        <c:v>16.74475</c:v>
                      </c:pt>
                      <c:pt idx="71658">
                        <c:v>16.826719999999998</c:v>
                      </c:pt>
                      <c:pt idx="71659">
                        <c:v>16.90691</c:v>
                      </c:pt>
                      <c:pt idx="71660">
                        <c:v>16.985420000000001</c:v>
                      </c:pt>
                      <c:pt idx="71661">
                        <c:v>17.062180000000001</c:v>
                      </c:pt>
                      <c:pt idx="71662">
                        <c:v>17.13776</c:v>
                      </c:pt>
                      <c:pt idx="71663">
                        <c:v>17.215229999999998</c:v>
                      </c:pt>
                      <c:pt idx="71664">
                        <c:v>17.293309999999998</c:v>
                      </c:pt>
                      <c:pt idx="71665">
                        <c:v>17.371929999999999</c:v>
                      </c:pt>
                      <c:pt idx="71666">
                        <c:v>17.45026</c:v>
                      </c:pt>
                      <c:pt idx="71667">
                        <c:v>17.52805</c:v>
                      </c:pt>
                      <c:pt idx="71668">
                        <c:v>17.60707</c:v>
                      </c:pt>
                      <c:pt idx="71669">
                        <c:v>17.685679999999998</c:v>
                      </c:pt>
                      <c:pt idx="71670">
                        <c:v>17.764519999999997</c:v>
                      </c:pt>
                      <c:pt idx="71671">
                        <c:v>17.843589999999999</c:v>
                      </c:pt>
                      <c:pt idx="71672">
                        <c:v>17.922610000000002</c:v>
                      </c:pt>
                      <c:pt idx="71673">
                        <c:v>18.00197</c:v>
                      </c:pt>
                      <c:pt idx="71674">
                        <c:v>18.080849999999998</c:v>
                      </c:pt>
                      <c:pt idx="71675">
                        <c:v>18.16048</c:v>
                      </c:pt>
                      <c:pt idx="71676">
                        <c:v>18.240479999999998</c:v>
                      </c:pt>
                      <c:pt idx="71677">
                        <c:v>18.32047</c:v>
                      </c:pt>
                      <c:pt idx="71678">
                        <c:v>18.40119</c:v>
                      </c:pt>
                      <c:pt idx="71679">
                        <c:v>18.482559999999999</c:v>
                      </c:pt>
                      <c:pt idx="71680">
                        <c:v>18.563929999999999</c:v>
                      </c:pt>
                      <c:pt idx="71681">
                        <c:v>18.643799999999999</c:v>
                      </c:pt>
                      <c:pt idx="71682">
                        <c:v>18.724039999999999</c:v>
                      </c:pt>
                      <c:pt idx="71683">
                        <c:v>18.81183</c:v>
                      </c:pt>
                      <c:pt idx="71684">
                        <c:v>18.897020000000001</c:v>
                      </c:pt>
                      <c:pt idx="71685">
                        <c:v>18.98263</c:v>
                      </c:pt>
                      <c:pt idx="71686">
                        <c:v>19.065540000000002</c:v>
                      </c:pt>
                      <c:pt idx="71687">
                        <c:v>19.146740000000001</c:v>
                      </c:pt>
                      <c:pt idx="71688">
                        <c:v>19.229119999999998</c:v>
                      </c:pt>
                      <c:pt idx="71689">
                        <c:v>19.311</c:v>
                      </c:pt>
                      <c:pt idx="71690">
                        <c:v>19.390240000000002</c:v>
                      </c:pt>
                      <c:pt idx="71691">
                        <c:v>19.47035</c:v>
                      </c:pt>
                      <c:pt idx="71692">
                        <c:v>19.55442</c:v>
                      </c:pt>
                      <c:pt idx="71693">
                        <c:v>19.635490000000001</c:v>
                      </c:pt>
                      <c:pt idx="71694">
                        <c:v>19.717939999999999</c:v>
                      </c:pt>
                      <c:pt idx="71695">
                        <c:v>19.798210000000001</c:v>
                      </c:pt>
                      <c:pt idx="71696">
                        <c:v>19.880839999999999</c:v>
                      </c:pt>
                      <c:pt idx="71697">
                        <c:v>19.961489999999998</c:v>
                      </c:pt>
                      <c:pt idx="71698">
                        <c:v>20.04372</c:v>
                      </c:pt>
                      <c:pt idx="71699">
                        <c:v>20.123160000000002</c:v>
                      </c:pt>
                      <c:pt idx="71700">
                        <c:v>20.206400000000002</c:v>
                      </c:pt>
                      <c:pt idx="71701">
                        <c:v>20.286089999999998</c:v>
                      </c:pt>
                      <c:pt idx="71702">
                        <c:v>20.36852</c:v>
                      </c:pt>
                      <c:pt idx="71703">
                        <c:v>20.447310000000002</c:v>
                      </c:pt>
                      <c:pt idx="71704">
                        <c:v>20.529989999999998</c:v>
                      </c:pt>
                      <c:pt idx="71705">
                        <c:v>20.609660000000002</c:v>
                      </c:pt>
                      <c:pt idx="71706">
                        <c:v>20.692170000000001</c:v>
                      </c:pt>
                      <c:pt idx="71707">
                        <c:v>20.770490000000002</c:v>
                      </c:pt>
                      <c:pt idx="71708">
                        <c:v>20.852369999999997</c:v>
                      </c:pt>
                      <c:pt idx="71709">
                        <c:v>20.931799999999999</c:v>
                      </c:pt>
                      <c:pt idx="71710">
                        <c:v>21.011669999999999</c:v>
                      </c:pt>
                      <c:pt idx="71711">
                        <c:v>21.092739999999999</c:v>
                      </c:pt>
                      <c:pt idx="71712">
                        <c:v>21.17511</c:v>
                      </c:pt>
                      <c:pt idx="71713">
                        <c:v>21.258389999999999</c:v>
                      </c:pt>
                      <c:pt idx="71714">
                        <c:v>21.340989999999998</c:v>
                      </c:pt>
                      <c:pt idx="71715">
                        <c:v>21.4237</c:v>
                      </c:pt>
                      <c:pt idx="71716">
                        <c:v>21.506530000000001</c:v>
                      </c:pt>
                      <c:pt idx="71717">
                        <c:v>21.589269999999999</c:v>
                      </c:pt>
                      <c:pt idx="71718">
                        <c:v>21.671999999999997</c:v>
                      </c:pt>
                      <c:pt idx="71719">
                        <c:v>21.754829999999998</c:v>
                      </c:pt>
                      <c:pt idx="71720">
                        <c:v>21.83785</c:v>
                      </c:pt>
                      <c:pt idx="71721">
                        <c:v>21.918199999999999</c:v>
                      </c:pt>
                      <c:pt idx="71722">
                        <c:v>22.001059999999999</c:v>
                      </c:pt>
                      <c:pt idx="71723">
                        <c:v>22.082879999999999</c:v>
                      </c:pt>
                      <c:pt idx="71724">
                        <c:v>22.168549999999996</c:v>
                      </c:pt>
                      <c:pt idx="71725">
                        <c:v>22.253319999999999</c:v>
                      </c:pt>
                      <c:pt idx="71726">
                        <c:v>22.33991</c:v>
                      </c:pt>
                      <c:pt idx="71727">
                        <c:v>22.425259999999998</c:v>
                      </c:pt>
                      <c:pt idx="71728">
                        <c:v>22.511100000000003</c:v>
                      </c:pt>
                      <c:pt idx="71729">
                        <c:v>22.596609999999998</c:v>
                      </c:pt>
                      <c:pt idx="71730">
                        <c:v>22.681290000000001</c:v>
                      </c:pt>
                      <c:pt idx="71731">
                        <c:v>22.767029999999998</c:v>
                      </c:pt>
                      <c:pt idx="71732">
                        <c:v>22.852039999999999</c:v>
                      </c:pt>
                      <c:pt idx="71733">
                        <c:v>22.9374</c:v>
                      </c:pt>
                      <c:pt idx="71734">
                        <c:v>23.022500000000001</c:v>
                      </c:pt>
                      <c:pt idx="71735">
                        <c:v>23.107880000000002</c:v>
                      </c:pt>
                      <c:pt idx="71736">
                        <c:v>23.193160000000002</c:v>
                      </c:pt>
                      <c:pt idx="71737">
                        <c:v>23.279209999999999</c:v>
                      </c:pt>
                      <c:pt idx="71738">
                        <c:v>23.365569999999998</c:v>
                      </c:pt>
                      <c:pt idx="71739">
                        <c:v>23.450449999999996</c:v>
                      </c:pt>
                      <c:pt idx="71740">
                        <c:v>23.534769999999998</c:v>
                      </c:pt>
                      <c:pt idx="71741">
                        <c:v>23.620440000000002</c:v>
                      </c:pt>
                      <c:pt idx="71742">
                        <c:v>23.705980000000004</c:v>
                      </c:pt>
                      <c:pt idx="71743">
                        <c:v>23.790529999999997</c:v>
                      </c:pt>
                      <c:pt idx="71744">
                        <c:v>23.874939999999999</c:v>
                      </c:pt>
                      <c:pt idx="71745">
                        <c:v>23.966139999999999</c:v>
                      </c:pt>
                      <c:pt idx="71746">
                        <c:v>24.054319999999997</c:v>
                      </c:pt>
                      <c:pt idx="71747">
                        <c:v>24.141110000000001</c:v>
                      </c:pt>
                      <c:pt idx="71748">
                        <c:v>24.22739</c:v>
                      </c:pt>
                      <c:pt idx="71749">
                        <c:v>24.313210000000002</c:v>
                      </c:pt>
                      <c:pt idx="71750">
                        <c:v>24.397600000000001</c:v>
                      </c:pt>
                      <c:pt idx="71751">
                        <c:v>24.480650000000001</c:v>
                      </c:pt>
                      <c:pt idx="71752">
                        <c:v>24.561920000000001</c:v>
                      </c:pt>
                      <c:pt idx="71753">
                        <c:v>24.6449</c:v>
                      </c:pt>
                      <c:pt idx="71754">
                        <c:v>24.727399999999999</c:v>
                      </c:pt>
                      <c:pt idx="71755">
                        <c:v>24.809920000000002</c:v>
                      </c:pt>
                      <c:pt idx="71756">
                        <c:v>24.891730000000003</c:v>
                      </c:pt>
                      <c:pt idx="71757">
                        <c:v>24.973130000000001</c:v>
                      </c:pt>
                      <c:pt idx="71758">
                        <c:v>25.053540000000002</c:v>
                      </c:pt>
                      <c:pt idx="71759">
                        <c:v>25.13036</c:v>
                      </c:pt>
                      <c:pt idx="71760">
                        <c:v>25.208819999999999</c:v>
                      </c:pt>
                      <c:pt idx="71761">
                        <c:v>25.288909999999998</c:v>
                      </c:pt>
                      <c:pt idx="71762">
                        <c:v>25.370089999999998</c:v>
                      </c:pt>
                      <c:pt idx="71763">
                        <c:v>25.451920000000001</c:v>
                      </c:pt>
                      <c:pt idx="71764">
                        <c:v>25.534040000000001</c:v>
                      </c:pt>
                      <c:pt idx="71765">
                        <c:v>25.614599999999999</c:v>
                      </c:pt>
                      <c:pt idx="71766">
                        <c:v>25.693750000000001</c:v>
                      </c:pt>
                      <c:pt idx="71767">
                        <c:v>25.775760000000002</c:v>
                      </c:pt>
                      <c:pt idx="71768">
                        <c:v>25.857700000000001</c:v>
                      </c:pt>
                      <c:pt idx="71769">
                        <c:v>25.939770000000003</c:v>
                      </c:pt>
                      <c:pt idx="71770">
                        <c:v>26.021459999999998</c:v>
                      </c:pt>
                      <c:pt idx="71771">
                        <c:v>26.103519999999996</c:v>
                      </c:pt>
                      <c:pt idx="71772">
                        <c:v>26.18477</c:v>
                      </c:pt>
                      <c:pt idx="71773">
                        <c:v>26.261559999999999</c:v>
                      </c:pt>
                      <c:pt idx="71774">
                        <c:v>26.342189999999999</c:v>
                      </c:pt>
                      <c:pt idx="71775">
                        <c:v>26.423749999999998</c:v>
                      </c:pt>
                      <c:pt idx="71776">
                        <c:v>26.504940000000001</c:v>
                      </c:pt>
                      <c:pt idx="71777">
                        <c:v>26.585260000000002</c:v>
                      </c:pt>
                      <c:pt idx="71778">
                        <c:v>26.666509999999999</c:v>
                      </c:pt>
                      <c:pt idx="71779">
                        <c:v>26.719360000000002</c:v>
                      </c:pt>
                      <c:pt idx="71780">
                        <c:v>26.792619999999999</c:v>
                      </c:pt>
                      <c:pt idx="71781">
                        <c:v>26.87124</c:v>
                      </c:pt>
                      <c:pt idx="71782">
                        <c:v>26.952169999999999</c:v>
                      </c:pt>
                      <c:pt idx="71783">
                        <c:v>27.033580000000001</c:v>
                      </c:pt>
                      <c:pt idx="71784">
                        <c:v>27.11468</c:v>
                      </c:pt>
                      <c:pt idx="71785">
                        <c:v>27.195320000000002</c:v>
                      </c:pt>
                      <c:pt idx="71786">
                        <c:v>27.276129999999998</c:v>
                      </c:pt>
                      <c:pt idx="71787">
                        <c:v>27.362850000000002</c:v>
                      </c:pt>
                      <c:pt idx="71788">
                        <c:v>27.444050000000001</c:v>
                      </c:pt>
                      <c:pt idx="71789">
                        <c:v>27.524160000000002</c:v>
                      </c:pt>
                      <c:pt idx="71790">
                        <c:v>27.603589999999997</c:v>
                      </c:pt>
                      <c:pt idx="71791">
                        <c:v>27.682199999999998</c:v>
                      </c:pt>
                      <c:pt idx="71792">
                        <c:v>27.758699999999997</c:v>
                      </c:pt>
                      <c:pt idx="71793">
                        <c:v>27.833380000000002</c:v>
                      </c:pt>
                      <c:pt idx="71794">
                        <c:v>27.910400000000003</c:v>
                      </c:pt>
                      <c:pt idx="71795">
                        <c:v>27.986660000000001</c:v>
                      </c:pt>
                      <c:pt idx="71796">
                        <c:v>28.072590000000002</c:v>
                      </c:pt>
                      <c:pt idx="71797">
                        <c:v>28.15427</c:v>
                      </c:pt>
                      <c:pt idx="71798">
                        <c:v>28.232029999999998</c:v>
                      </c:pt>
                      <c:pt idx="71799">
                        <c:v>28.306699999999999</c:v>
                      </c:pt>
                      <c:pt idx="71800">
                        <c:v>28.378610000000002</c:v>
                      </c:pt>
                      <c:pt idx="71801">
                        <c:v>28.44989</c:v>
                      </c:pt>
                      <c:pt idx="71802">
                        <c:v>28.521610000000003</c:v>
                      </c:pt>
                      <c:pt idx="71803">
                        <c:v>28.59357</c:v>
                      </c:pt>
                      <c:pt idx="71804">
                        <c:v>28.664760000000001</c:v>
                      </c:pt>
                      <c:pt idx="71805">
                        <c:v>28.734369999999998</c:v>
                      </c:pt>
                      <c:pt idx="71806">
                        <c:v>28.802720000000001</c:v>
                      </c:pt>
                      <c:pt idx="71807">
                        <c:v>28.870239999999999</c:v>
                      </c:pt>
                      <c:pt idx="71808">
                        <c:v>28.937780000000004</c:v>
                      </c:pt>
                      <c:pt idx="71809">
                        <c:v>29.005019999999998</c:v>
                      </c:pt>
                      <c:pt idx="71810">
                        <c:v>29.072209999999998</c:v>
                      </c:pt>
                      <c:pt idx="71811">
                        <c:v>29.138259999999999</c:v>
                      </c:pt>
                      <c:pt idx="71812">
                        <c:v>29.20496</c:v>
                      </c:pt>
                      <c:pt idx="71813">
                        <c:v>29.27084</c:v>
                      </c:pt>
                      <c:pt idx="71814">
                        <c:v>29.337219999999999</c:v>
                      </c:pt>
                      <c:pt idx="71815">
                        <c:v>29.403489999999998</c:v>
                      </c:pt>
                      <c:pt idx="71816">
                        <c:v>29.470130000000001</c:v>
                      </c:pt>
                      <c:pt idx="71817">
                        <c:v>29.536899999999999</c:v>
                      </c:pt>
                      <c:pt idx="71818">
                        <c:v>29.603950000000001</c:v>
                      </c:pt>
                      <c:pt idx="71819">
                        <c:v>29.670830000000002</c:v>
                      </c:pt>
                      <c:pt idx="71820">
                        <c:v>29.738690000000002</c:v>
                      </c:pt>
                      <c:pt idx="71821">
                        <c:v>29.806910000000002</c:v>
                      </c:pt>
                      <c:pt idx="71822">
                        <c:v>29.875159999999997</c:v>
                      </c:pt>
                      <c:pt idx="71823">
                        <c:v>29.94341</c:v>
                      </c:pt>
                      <c:pt idx="71824">
                        <c:v>30.012</c:v>
                      </c:pt>
                      <c:pt idx="71825">
                        <c:v>30.08079</c:v>
                      </c:pt>
                      <c:pt idx="71826">
                        <c:v>30.149620000000002</c:v>
                      </c:pt>
                      <c:pt idx="71827">
                        <c:v>30.21865</c:v>
                      </c:pt>
                      <c:pt idx="71828">
                        <c:v>30.288270000000001</c:v>
                      </c:pt>
                      <c:pt idx="71829">
                        <c:v>30.358920000000001</c:v>
                      </c:pt>
                      <c:pt idx="71830">
                        <c:v>30.43056</c:v>
                      </c:pt>
                      <c:pt idx="71831">
                        <c:v>30.501950000000001</c:v>
                      </c:pt>
                      <c:pt idx="71832">
                        <c:v>30.57471</c:v>
                      </c:pt>
                      <c:pt idx="71833">
                        <c:v>30.648009999999999</c:v>
                      </c:pt>
                      <c:pt idx="71834">
                        <c:v>30.721219999999999</c:v>
                      </c:pt>
                      <c:pt idx="71835">
                        <c:v>30.801340000000003</c:v>
                      </c:pt>
                      <c:pt idx="71836">
                        <c:v>30.877389999999998</c:v>
                      </c:pt>
                      <c:pt idx="71837">
                        <c:v>30.953099999999999</c:v>
                      </c:pt>
                      <c:pt idx="71838">
                        <c:v>31.028090000000002</c:v>
                      </c:pt>
                      <c:pt idx="71839">
                        <c:v>31.10266</c:v>
                      </c:pt>
                      <c:pt idx="71840">
                        <c:v>31.17595</c:v>
                      </c:pt>
                      <c:pt idx="71841">
                        <c:v>31.249760000000002</c:v>
                      </c:pt>
                      <c:pt idx="71842">
                        <c:v>31.323329999999999</c:v>
                      </c:pt>
                      <c:pt idx="71843">
                        <c:v>31.397669999999998</c:v>
                      </c:pt>
                      <c:pt idx="71844">
                        <c:v>31.471769999999999</c:v>
                      </c:pt>
                      <c:pt idx="71845">
                        <c:v>31.546780000000002</c:v>
                      </c:pt>
                      <c:pt idx="71846">
                        <c:v>31.62067</c:v>
                      </c:pt>
                      <c:pt idx="71847">
                        <c:v>31.69501</c:v>
                      </c:pt>
                      <c:pt idx="71848">
                        <c:v>31.77918</c:v>
                      </c:pt>
                      <c:pt idx="71849">
                        <c:v>31.867619999999999</c:v>
                      </c:pt>
                      <c:pt idx="71850">
                        <c:v>31.950199999999999</c:v>
                      </c:pt>
                      <c:pt idx="71851">
                        <c:v>32.023519999999998</c:v>
                      </c:pt>
                      <c:pt idx="71852">
                        <c:v>32.10116</c:v>
                      </c:pt>
                      <c:pt idx="71853">
                        <c:v>32.178420000000003</c:v>
                      </c:pt>
                      <c:pt idx="71854">
                        <c:v>32.255020000000002</c:v>
                      </c:pt>
                      <c:pt idx="71855">
                        <c:v>32.33361</c:v>
                      </c:pt>
                      <c:pt idx="71856">
                        <c:v>32.411720000000003</c:v>
                      </c:pt>
                      <c:pt idx="71857">
                        <c:v>32.489229999999999</c:v>
                      </c:pt>
                      <c:pt idx="71858">
                        <c:v>32.566569999999999</c:v>
                      </c:pt>
                      <c:pt idx="71859">
                        <c:v>32.64378</c:v>
                      </c:pt>
                      <c:pt idx="71860">
                        <c:v>32.72025</c:v>
                      </c:pt>
                      <c:pt idx="71861">
                        <c:v>32.796799999999998</c:v>
                      </c:pt>
                      <c:pt idx="71862">
                        <c:v>32.872070000000001</c:v>
                      </c:pt>
                      <c:pt idx="71863">
                        <c:v>32.948620000000005</c:v>
                      </c:pt>
                      <c:pt idx="71864">
                        <c:v>33.023409999999998</c:v>
                      </c:pt>
                      <c:pt idx="71865">
                        <c:v>33.09845</c:v>
                      </c:pt>
                      <c:pt idx="71866">
                        <c:v>33.171469999999999</c:v>
                      </c:pt>
                      <c:pt idx="71867">
                        <c:v>33.24588</c:v>
                      </c:pt>
                      <c:pt idx="71868">
                        <c:v>33.320799999999998</c:v>
                      </c:pt>
                      <c:pt idx="71869">
                        <c:v>33.394979999999997</c:v>
                      </c:pt>
                      <c:pt idx="71870">
                        <c:v>33.468499999999999</c:v>
                      </c:pt>
                      <c:pt idx="71871">
                        <c:v>33.542100000000005</c:v>
                      </c:pt>
                      <c:pt idx="71872">
                        <c:v>33.615459999999999</c:v>
                      </c:pt>
                      <c:pt idx="71873">
                        <c:v>33.688780000000001</c:v>
                      </c:pt>
                      <c:pt idx="71874">
                        <c:v>33.762349999999998</c:v>
                      </c:pt>
                      <c:pt idx="71875">
                        <c:v>33.836010000000002</c:v>
                      </c:pt>
                      <c:pt idx="71876">
                        <c:v>33.908630000000002</c:v>
                      </c:pt>
                      <c:pt idx="71877">
                        <c:v>33.981569999999998</c:v>
                      </c:pt>
                      <c:pt idx="71878">
                        <c:v>34.054299999999998</c:v>
                      </c:pt>
                      <c:pt idx="71879">
                        <c:v>34.125720000000001</c:v>
                      </c:pt>
                      <c:pt idx="71880">
                        <c:v>34.19764</c:v>
                      </c:pt>
                      <c:pt idx="71881">
                        <c:v>34.235970000000002</c:v>
                      </c:pt>
                      <c:pt idx="71882">
                        <c:v>34.255119999999998</c:v>
                      </c:pt>
                      <c:pt idx="71883">
                        <c:v>34.30048</c:v>
                      </c:pt>
                      <c:pt idx="71884">
                        <c:v>34.36054</c:v>
                      </c:pt>
                      <c:pt idx="71885">
                        <c:v>34.426830000000002</c:v>
                      </c:pt>
                      <c:pt idx="71886">
                        <c:v>34.499600000000001</c:v>
                      </c:pt>
                      <c:pt idx="71887">
                        <c:v>34.57253</c:v>
                      </c:pt>
                      <c:pt idx="71888">
                        <c:v>34.646699999999996</c:v>
                      </c:pt>
                      <c:pt idx="71889">
                        <c:v>34.723579999999998</c:v>
                      </c:pt>
                      <c:pt idx="71890">
                        <c:v>34.80086</c:v>
                      </c:pt>
                      <c:pt idx="71891">
                        <c:v>34.878270000000001</c:v>
                      </c:pt>
                      <c:pt idx="71892">
                        <c:v>34.955210000000001</c:v>
                      </c:pt>
                      <c:pt idx="71893">
                        <c:v>35.032399999999996</c:v>
                      </c:pt>
                      <c:pt idx="71894">
                        <c:v>35.108469999999997</c:v>
                      </c:pt>
                      <c:pt idx="71895">
                        <c:v>35.183309999999999</c:v>
                      </c:pt>
                      <c:pt idx="71896">
                        <c:v>35.257779999999997</c:v>
                      </c:pt>
                      <c:pt idx="71897">
                        <c:v>35.331440000000001</c:v>
                      </c:pt>
                      <c:pt idx="71898">
                        <c:v>35.403509999999997</c:v>
                      </c:pt>
                      <c:pt idx="71899">
                        <c:v>35.477209999999999</c:v>
                      </c:pt>
                      <c:pt idx="71900">
                        <c:v>35.550240000000002</c:v>
                      </c:pt>
                      <c:pt idx="71901">
                        <c:v>35.623379999999997</c:v>
                      </c:pt>
                      <c:pt idx="71902">
                        <c:v>35.695950000000003</c:v>
                      </c:pt>
                      <c:pt idx="71903">
                        <c:v>35.768889999999999</c:v>
                      </c:pt>
                      <c:pt idx="71904">
                        <c:v>35.84093</c:v>
                      </c:pt>
                      <c:pt idx="71905">
                        <c:v>35.912440000000004</c:v>
                      </c:pt>
                      <c:pt idx="71906">
                        <c:v>35.983489999999996</c:v>
                      </c:pt>
                      <c:pt idx="71907">
                        <c:v>36.055350000000004</c:v>
                      </c:pt>
                      <c:pt idx="71908">
                        <c:v>36.126779999999997</c:v>
                      </c:pt>
                      <c:pt idx="71909">
                        <c:v>36.198369999999997</c:v>
                      </c:pt>
                      <c:pt idx="71910">
                        <c:v>36.270269999999996</c:v>
                      </c:pt>
                      <c:pt idx="71911">
                        <c:v>36.341839999999998</c:v>
                      </c:pt>
                      <c:pt idx="71912">
                        <c:v>36.412149999999997</c:v>
                      </c:pt>
                      <c:pt idx="71913">
                        <c:v>36.482939999999999</c:v>
                      </c:pt>
                      <c:pt idx="71914">
                        <c:v>36.553529999999995</c:v>
                      </c:pt>
                      <c:pt idx="71915">
                        <c:v>36.623919999999998</c:v>
                      </c:pt>
                      <c:pt idx="71916">
                        <c:v>36.693869999999997</c:v>
                      </c:pt>
                      <c:pt idx="71917">
                        <c:v>36.763509999999997</c:v>
                      </c:pt>
                      <c:pt idx="71918">
                        <c:v>36.835170000000005</c:v>
                      </c:pt>
                      <c:pt idx="71919">
                        <c:v>36.912329999999997</c:v>
                      </c:pt>
                      <c:pt idx="71920">
                        <c:v>36.978259999999999</c:v>
                      </c:pt>
                      <c:pt idx="71921">
                        <c:v>37.04589</c:v>
                      </c:pt>
                      <c:pt idx="71922">
                        <c:v>37.113059999999997</c:v>
                      </c:pt>
                      <c:pt idx="71923">
                        <c:v>37.179739999999995</c:v>
                      </c:pt>
                      <c:pt idx="71924">
                        <c:v>37.247010000000003</c:v>
                      </c:pt>
                      <c:pt idx="71925">
                        <c:v>37.313719999999996</c:v>
                      </c:pt>
                      <c:pt idx="71926">
                        <c:v>37.378889999999998</c:v>
                      </c:pt>
                      <c:pt idx="71927">
                        <c:v>37.444839999999999</c:v>
                      </c:pt>
                      <c:pt idx="71928">
                        <c:v>37.511319999999998</c:v>
                      </c:pt>
                      <c:pt idx="71929">
                        <c:v>37.578429999999997</c:v>
                      </c:pt>
                      <c:pt idx="71930">
                        <c:v>37.64575</c:v>
                      </c:pt>
                      <c:pt idx="71931">
                        <c:v>37.712500000000006</c:v>
                      </c:pt>
                      <c:pt idx="71932">
                        <c:v>37.7791</c:v>
                      </c:pt>
                      <c:pt idx="71933">
                        <c:v>37.84657</c:v>
                      </c:pt>
                      <c:pt idx="71934">
                        <c:v>37.914949999999997</c:v>
                      </c:pt>
                      <c:pt idx="71935">
                        <c:v>37.982599999999998</c:v>
                      </c:pt>
                      <c:pt idx="71936">
                        <c:v>38.049579999999999</c:v>
                      </c:pt>
                      <c:pt idx="71937">
                        <c:v>38.115960000000001</c:v>
                      </c:pt>
                      <c:pt idx="71938">
                        <c:v>38.18383</c:v>
                      </c:pt>
                      <c:pt idx="71939">
                        <c:v>38.251440000000002</c:v>
                      </c:pt>
                      <c:pt idx="71940">
                        <c:v>38.319470000000003</c:v>
                      </c:pt>
                      <c:pt idx="71941">
                        <c:v>38.387450000000001</c:v>
                      </c:pt>
                      <c:pt idx="71942">
                        <c:v>38.457029999999996</c:v>
                      </c:pt>
                      <c:pt idx="71943">
                        <c:v>38.52487</c:v>
                      </c:pt>
                      <c:pt idx="71944">
                        <c:v>38.592309999999998</c:v>
                      </c:pt>
                      <c:pt idx="71945">
                        <c:v>38.658459999999998</c:v>
                      </c:pt>
                      <c:pt idx="71946">
                        <c:v>38.724359999999997</c:v>
                      </c:pt>
                      <c:pt idx="71947">
                        <c:v>38.785800000000002</c:v>
                      </c:pt>
                      <c:pt idx="71948">
                        <c:v>38.84592</c:v>
                      </c:pt>
                      <c:pt idx="71949">
                        <c:v>38.907650000000004</c:v>
                      </c:pt>
                      <c:pt idx="71950">
                        <c:v>38.970370000000003</c:v>
                      </c:pt>
                      <c:pt idx="71951">
                        <c:v>39.031729999999996</c:v>
                      </c:pt>
                      <c:pt idx="71952">
                        <c:v>39.092939999999999</c:v>
                      </c:pt>
                      <c:pt idx="71953">
                        <c:v>39.153170000000003</c:v>
                      </c:pt>
                      <c:pt idx="71954">
                        <c:v>39.213099999999997</c:v>
                      </c:pt>
                      <c:pt idx="71955">
                        <c:v>39.2742</c:v>
                      </c:pt>
                      <c:pt idx="71956">
                        <c:v>39.333950000000002</c:v>
                      </c:pt>
                      <c:pt idx="71957">
                        <c:v>39.392809999999997</c:v>
                      </c:pt>
                      <c:pt idx="71958">
                        <c:v>39.452199999999998</c:v>
                      </c:pt>
                      <c:pt idx="71959">
                        <c:v>39.510109999999997</c:v>
                      </c:pt>
                      <c:pt idx="71960">
                        <c:v>39.567779999999999</c:v>
                      </c:pt>
                      <c:pt idx="71961">
                        <c:v>39.625140000000002</c:v>
                      </c:pt>
                      <c:pt idx="71962">
                        <c:v>39.679920000000003</c:v>
                      </c:pt>
                      <c:pt idx="71963">
                        <c:v>39.732959999999999</c:v>
                      </c:pt>
                      <c:pt idx="71964">
                        <c:v>39.787680000000002</c:v>
                      </c:pt>
                      <c:pt idx="71965">
                        <c:v>39.841340000000002</c:v>
                      </c:pt>
                      <c:pt idx="71966">
                        <c:v>39.894400000000005</c:v>
                      </c:pt>
                      <c:pt idx="71967">
                        <c:v>39.946559999999998</c:v>
                      </c:pt>
                      <c:pt idx="71968">
                        <c:v>39.999310000000001</c:v>
                      </c:pt>
                      <c:pt idx="71969">
                        <c:v>40.051569999999998</c:v>
                      </c:pt>
                      <c:pt idx="71970">
                        <c:v>40.10295</c:v>
                      </c:pt>
                      <c:pt idx="71971">
                        <c:v>40.154170000000001</c:v>
                      </c:pt>
                      <c:pt idx="71972">
                        <c:v>40.204570000000004</c:v>
                      </c:pt>
                      <c:pt idx="71973">
                        <c:v>40.254380000000005</c:v>
                      </c:pt>
                      <c:pt idx="71974">
                        <c:v>40.304229999999997</c:v>
                      </c:pt>
                      <c:pt idx="71975">
                        <c:v>40.353139999999996</c:v>
                      </c:pt>
                      <c:pt idx="71976">
                        <c:v>40.400649999999999</c:v>
                      </c:pt>
                      <c:pt idx="71977">
                        <c:v>40.446710000000003</c:v>
                      </c:pt>
                      <c:pt idx="71978">
                        <c:v>40.490229999999997</c:v>
                      </c:pt>
                      <c:pt idx="71979">
                        <c:v>40.534269999999999</c:v>
                      </c:pt>
                      <c:pt idx="71980">
                        <c:v>40.578320000000005</c:v>
                      </c:pt>
                      <c:pt idx="71981">
                        <c:v>40.621799999999993</c:v>
                      </c:pt>
                      <c:pt idx="71982">
                        <c:v>40.667010000000005</c:v>
                      </c:pt>
                      <c:pt idx="71983">
                        <c:v>40.710449999999994</c:v>
                      </c:pt>
                      <c:pt idx="71984">
                        <c:v>40.757709999999996</c:v>
                      </c:pt>
                      <c:pt idx="71985">
                        <c:v>40.80659</c:v>
                      </c:pt>
                      <c:pt idx="71986">
                        <c:v>40.854280000000003</c:v>
                      </c:pt>
                      <c:pt idx="71987">
                        <c:v>40.901589999999999</c:v>
                      </c:pt>
                      <c:pt idx="71988">
                        <c:v>40.94867</c:v>
                      </c:pt>
                      <c:pt idx="71989">
                        <c:v>40.995049999999999</c:v>
                      </c:pt>
                      <c:pt idx="71990">
                        <c:v>41.040500000000002</c:v>
                      </c:pt>
                      <c:pt idx="71991">
                        <c:v>41.086710000000004</c:v>
                      </c:pt>
                      <c:pt idx="71992">
                        <c:v>41.131970000000003</c:v>
                      </c:pt>
                      <c:pt idx="71993">
                        <c:v>41.177729999999997</c:v>
                      </c:pt>
                      <c:pt idx="71994">
                        <c:v>41.223470000000006</c:v>
                      </c:pt>
                      <c:pt idx="71995">
                        <c:v>41.268609999999995</c:v>
                      </c:pt>
                      <c:pt idx="71996">
                        <c:v>41.314029999999995</c:v>
                      </c:pt>
                      <c:pt idx="71997">
                        <c:v>41.357559999999999</c:v>
                      </c:pt>
                      <c:pt idx="71998">
                        <c:v>41.400449999999999</c:v>
                      </c:pt>
                      <c:pt idx="71999">
                        <c:v>41.441860000000005</c:v>
                      </c:pt>
                      <c:pt idx="72000">
                        <c:v>41.482239999999997</c:v>
                      </c:pt>
                      <c:pt idx="72001">
                        <c:v>41.523009999999999</c:v>
                      </c:pt>
                      <c:pt idx="72002">
                        <c:v>41.564050000000002</c:v>
                      </c:pt>
                      <c:pt idx="72003">
                        <c:v>41.603260000000006</c:v>
                      </c:pt>
                      <c:pt idx="72004">
                        <c:v>41.642769999999999</c:v>
                      </c:pt>
                      <c:pt idx="72005">
                        <c:v>41.682130000000001</c:v>
                      </c:pt>
                      <c:pt idx="72006">
                        <c:v>41.721730000000001</c:v>
                      </c:pt>
                      <c:pt idx="72007">
                        <c:v>41.759829999999994</c:v>
                      </c:pt>
                      <c:pt idx="72008">
                        <c:v>41.798760000000001</c:v>
                      </c:pt>
                      <c:pt idx="72009">
                        <c:v>41.836449999999999</c:v>
                      </c:pt>
                      <c:pt idx="72010">
                        <c:v>41.874159999999996</c:v>
                      </c:pt>
                      <c:pt idx="72011">
                        <c:v>41.911479999999997</c:v>
                      </c:pt>
                      <c:pt idx="72012">
                        <c:v>41.949219999999997</c:v>
                      </c:pt>
                      <c:pt idx="72013">
                        <c:v>41.986939999999997</c:v>
                      </c:pt>
                      <c:pt idx="72014">
                        <c:v>42.02346</c:v>
                      </c:pt>
                      <c:pt idx="72015">
                        <c:v>42.060600000000001</c:v>
                      </c:pt>
                      <c:pt idx="72016">
                        <c:v>42.097110000000001</c:v>
                      </c:pt>
                      <c:pt idx="72017">
                        <c:v>42.13494</c:v>
                      </c:pt>
                      <c:pt idx="72018">
                        <c:v>42.171469999999999</c:v>
                      </c:pt>
                      <c:pt idx="72019">
                        <c:v>42.208690000000004</c:v>
                      </c:pt>
                      <c:pt idx="72020">
                        <c:v>42.245010000000001</c:v>
                      </c:pt>
                      <c:pt idx="72021">
                        <c:v>42.280179999999994</c:v>
                      </c:pt>
                      <c:pt idx="72022">
                        <c:v>42.317880000000002</c:v>
                      </c:pt>
                      <c:pt idx="72023">
                        <c:v>42.353050000000003</c:v>
                      </c:pt>
                      <c:pt idx="72024">
                        <c:v>42.386990000000004</c:v>
                      </c:pt>
                      <c:pt idx="72025">
                        <c:v>42.425050000000006</c:v>
                      </c:pt>
                      <c:pt idx="72026">
                        <c:v>42.461589999999994</c:v>
                      </c:pt>
                      <c:pt idx="72027">
                        <c:v>42.498560000000005</c:v>
                      </c:pt>
                      <c:pt idx="72028">
                        <c:v>42.533659999999998</c:v>
                      </c:pt>
                      <c:pt idx="72029">
                        <c:v>42.56906</c:v>
                      </c:pt>
                      <c:pt idx="72030">
                        <c:v>42.603929999999998</c:v>
                      </c:pt>
                      <c:pt idx="72031">
                        <c:v>42.641090000000005</c:v>
                      </c:pt>
                      <c:pt idx="72032">
                        <c:v>42.675759999999997</c:v>
                      </c:pt>
                      <c:pt idx="72033">
                        <c:v>42.712299999999999</c:v>
                      </c:pt>
                      <c:pt idx="72034">
                        <c:v>42.74662</c:v>
                      </c:pt>
                      <c:pt idx="72035">
                        <c:v>42.782340000000005</c:v>
                      </c:pt>
                      <c:pt idx="72036">
                        <c:v>42.816180000000003</c:v>
                      </c:pt>
                      <c:pt idx="72037">
                        <c:v>42.850970000000004</c:v>
                      </c:pt>
                      <c:pt idx="72038">
                        <c:v>42.883829999999996</c:v>
                      </c:pt>
                      <c:pt idx="72039">
                        <c:v>42.917610000000003</c:v>
                      </c:pt>
                      <c:pt idx="72040">
                        <c:v>42.949279999999995</c:v>
                      </c:pt>
                      <c:pt idx="72041">
                        <c:v>42.982509999999998</c:v>
                      </c:pt>
                      <c:pt idx="72042">
                        <c:v>43.013269999999999</c:v>
                      </c:pt>
                      <c:pt idx="72043">
                        <c:v>43.046049999999994</c:v>
                      </c:pt>
                      <c:pt idx="72044">
                        <c:v>43.076860000000003</c:v>
                      </c:pt>
                      <c:pt idx="72045">
                        <c:v>43.109450000000002</c:v>
                      </c:pt>
                      <c:pt idx="72046">
                        <c:v>43.140409999999996</c:v>
                      </c:pt>
                      <c:pt idx="72047">
                        <c:v>43.1721</c:v>
                      </c:pt>
                      <c:pt idx="72048">
                        <c:v>43.202190000000002</c:v>
                      </c:pt>
                      <c:pt idx="72049">
                        <c:v>43.23301</c:v>
                      </c:pt>
                      <c:pt idx="72050">
                        <c:v>43.262450000000001</c:v>
                      </c:pt>
                      <c:pt idx="72051">
                        <c:v>43.290509999999998</c:v>
                      </c:pt>
                      <c:pt idx="72052">
                        <c:v>43.318250000000006</c:v>
                      </c:pt>
                      <c:pt idx="72053">
                        <c:v>43.347520000000003</c:v>
                      </c:pt>
                      <c:pt idx="72054">
                        <c:v>43.374839999999999</c:v>
                      </c:pt>
                      <c:pt idx="72055">
                        <c:v>43.402700000000003</c:v>
                      </c:pt>
                      <c:pt idx="72056">
                        <c:v>43.429229999999997</c:v>
                      </c:pt>
                      <c:pt idx="72057">
                        <c:v>43.457450000000001</c:v>
                      </c:pt>
                      <c:pt idx="72058">
                        <c:v>43.483699999999999</c:v>
                      </c:pt>
                      <c:pt idx="72059">
                        <c:v>43.511839999999999</c:v>
                      </c:pt>
                      <c:pt idx="72060">
                        <c:v>43.53772</c:v>
                      </c:pt>
                      <c:pt idx="72061">
                        <c:v>43.562690000000003</c:v>
                      </c:pt>
                      <c:pt idx="72062">
                        <c:v>43.58746</c:v>
                      </c:pt>
                      <c:pt idx="72063">
                        <c:v>43.612630000000003</c:v>
                      </c:pt>
                      <c:pt idx="72064">
                        <c:v>43.637</c:v>
                      </c:pt>
                      <c:pt idx="72065">
                        <c:v>43.660889999999995</c:v>
                      </c:pt>
                      <c:pt idx="72066">
                        <c:v>43.682379999999995</c:v>
                      </c:pt>
                      <c:pt idx="72067">
                        <c:v>43.704720000000002</c:v>
                      </c:pt>
                      <c:pt idx="72068">
                        <c:v>43.728999999999999</c:v>
                      </c:pt>
                      <c:pt idx="72069">
                        <c:v>43.752470000000002</c:v>
                      </c:pt>
                      <c:pt idx="72070">
                        <c:v>43.776890000000002</c:v>
                      </c:pt>
                      <c:pt idx="72071">
                        <c:v>43.798459999999999</c:v>
                      </c:pt>
                      <c:pt idx="72072">
                        <c:v>43.821760000000005</c:v>
                      </c:pt>
                      <c:pt idx="72073">
                        <c:v>43.844110000000001</c:v>
                      </c:pt>
                      <c:pt idx="72074">
                        <c:v>43.868169999999999</c:v>
                      </c:pt>
                      <c:pt idx="72075">
                        <c:v>43.890439999999998</c:v>
                      </c:pt>
                      <c:pt idx="72076">
                        <c:v>43.914760000000001</c:v>
                      </c:pt>
                      <c:pt idx="72077">
                        <c:v>43.936199999999999</c:v>
                      </c:pt>
                      <c:pt idx="72078">
                        <c:v>43.959910000000008</c:v>
                      </c:pt>
                      <c:pt idx="72079">
                        <c:v>43.98039</c:v>
                      </c:pt>
                      <c:pt idx="72080">
                        <c:v>43.974699999999999</c:v>
                      </c:pt>
                      <c:pt idx="72081">
                        <c:v>43.986409999999992</c:v>
                      </c:pt>
                      <c:pt idx="72082">
                        <c:v>44.007110000000004</c:v>
                      </c:pt>
                      <c:pt idx="72083">
                        <c:v>44.022639999999996</c:v>
                      </c:pt>
                      <c:pt idx="72084">
                        <c:v>44.042060000000006</c:v>
                      </c:pt>
                      <c:pt idx="72085">
                        <c:v>44.062820000000002</c:v>
                      </c:pt>
                      <c:pt idx="72086">
                        <c:v>44.083269999999999</c:v>
                      </c:pt>
                      <c:pt idx="72087">
                        <c:v>44.104029999999995</c:v>
                      </c:pt>
                      <c:pt idx="72088">
                        <c:v>44.12133</c:v>
                      </c:pt>
                      <c:pt idx="72089">
                        <c:v>44.141550000000002</c:v>
                      </c:pt>
                      <c:pt idx="72090">
                        <c:v>44.162379999999999</c:v>
                      </c:pt>
                      <c:pt idx="72091">
                        <c:v>44.180679999999995</c:v>
                      </c:pt>
                      <c:pt idx="72092">
                        <c:v>44.199599999999997</c:v>
                      </c:pt>
                      <c:pt idx="72093">
                        <c:v>44.218510000000002</c:v>
                      </c:pt>
                      <c:pt idx="72094">
                        <c:v>44.237159999999996</c:v>
                      </c:pt>
                      <c:pt idx="72095">
                        <c:v>44.256019999999992</c:v>
                      </c:pt>
                      <c:pt idx="72096">
                        <c:v>44.275349999999996</c:v>
                      </c:pt>
                      <c:pt idx="72097">
                        <c:v>44.295109999999994</c:v>
                      </c:pt>
                      <c:pt idx="72098">
                        <c:v>44.31317</c:v>
                      </c:pt>
                      <c:pt idx="72099">
                        <c:v>44.331379999999996</c:v>
                      </c:pt>
                      <c:pt idx="72100">
                        <c:v>44.3508</c:v>
                      </c:pt>
                      <c:pt idx="72101">
                        <c:v>44.370180000000005</c:v>
                      </c:pt>
                      <c:pt idx="72102">
                        <c:v>44.390340000000002</c:v>
                      </c:pt>
                      <c:pt idx="72103">
                        <c:v>44.410629999999998</c:v>
                      </c:pt>
                      <c:pt idx="72104">
                        <c:v>44.428729999999995</c:v>
                      </c:pt>
                      <c:pt idx="72105">
                        <c:v>44.449210000000001</c:v>
                      </c:pt>
                      <c:pt idx="72106">
                        <c:v>44.468290000000003</c:v>
                      </c:pt>
                      <c:pt idx="72107">
                        <c:v>44.487490000000001</c:v>
                      </c:pt>
                      <c:pt idx="72108">
                        <c:v>44.506750000000004</c:v>
                      </c:pt>
                      <c:pt idx="72109">
                        <c:v>44.525180000000006</c:v>
                      </c:pt>
                      <c:pt idx="72110">
                        <c:v>44.544499999999999</c:v>
                      </c:pt>
                      <c:pt idx="72111">
                        <c:v>44.562999999999995</c:v>
                      </c:pt>
                      <c:pt idx="72112">
                        <c:v>44.581780000000002</c:v>
                      </c:pt>
                      <c:pt idx="72113">
                        <c:v>44.600160000000002</c:v>
                      </c:pt>
                      <c:pt idx="72114">
                        <c:v>44.617769999999993</c:v>
                      </c:pt>
                      <c:pt idx="72115">
                        <c:v>44.636899999999997</c:v>
                      </c:pt>
                      <c:pt idx="72116">
                        <c:v>44.655729999999998</c:v>
                      </c:pt>
                      <c:pt idx="72117">
                        <c:v>44.673389999999998</c:v>
                      </c:pt>
                      <c:pt idx="72118">
                        <c:v>44.688659999999999</c:v>
                      </c:pt>
                      <c:pt idx="72119">
                        <c:v>44.70608</c:v>
                      </c:pt>
                      <c:pt idx="72120">
                        <c:v>44.722450000000002</c:v>
                      </c:pt>
                      <c:pt idx="72121">
                        <c:v>44.740819999999999</c:v>
                      </c:pt>
                      <c:pt idx="72122">
                        <c:v>44.758519999999997</c:v>
                      </c:pt>
                      <c:pt idx="72123">
                        <c:v>44.775099999999995</c:v>
                      </c:pt>
                      <c:pt idx="72124">
                        <c:v>44.793960000000006</c:v>
                      </c:pt>
                      <c:pt idx="72125">
                        <c:v>44.812380000000005</c:v>
                      </c:pt>
                      <c:pt idx="72126">
                        <c:v>44.830290000000005</c:v>
                      </c:pt>
                      <c:pt idx="72127">
                        <c:v>44.848800000000004</c:v>
                      </c:pt>
                      <c:pt idx="72128">
                        <c:v>44.866929999999996</c:v>
                      </c:pt>
                      <c:pt idx="72129">
                        <c:v>44.88552</c:v>
                      </c:pt>
                      <c:pt idx="72130">
                        <c:v>44.90446</c:v>
                      </c:pt>
                      <c:pt idx="72131">
                        <c:v>44.92304</c:v>
                      </c:pt>
                      <c:pt idx="72132">
                        <c:v>44.941469999999995</c:v>
                      </c:pt>
                      <c:pt idx="72133">
                        <c:v>44.959330000000001</c:v>
                      </c:pt>
                      <c:pt idx="72134">
                        <c:v>44.978040000000007</c:v>
                      </c:pt>
                      <c:pt idx="72135">
                        <c:v>44.99512</c:v>
                      </c:pt>
                      <c:pt idx="72136">
                        <c:v>45.011720000000004</c:v>
                      </c:pt>
                      <c:pt idx="72137">
                        <c:v>45.029240000000001</c:v>
                      </c:pt>
                      <c:pt idx="72138">
                        <c:v>45.046460000000003</c:v>
                      </c:pt>
                      <c:pt idx="72139">
                        <c:v>45.063760000000002</c:v>
                      </c:pt>
                      <c:pt idx="72140">
                        <c:v>45.080820000000003</c:v>
                      </c:pt>
                      <c:pt idx="72141">
                        <c:v>45.098739999999999</c:v>
                      </c:pt>
                      <c:pt idx="72142">
                        <c:v>45.116610000000001</c:v>
                      </c:pt>
                      <c:pt idx="72143">
                        <c:v>45.133830000000003</c:v>
                      </c:pt>
                      <c:pt idx="72144">
                        <c:v>45.150970000000001</c:v>
                      </c:pt>
                      <c:pt idx="72145">
                        <c:v>45.167830000000002</c:v>
                      </c:pt>
                      <c:pt idx="72146">
                        <c:v>45.185389999999998</c:v>
                      </c:pt>
                      <c:pt idx="72147">
                        <c:v>45.20317</c:v>
                      </c:pt>
                      <c:pt idx="72148">
                        <c:v>45.219459999999998</c:v>
                      </c:pt>
                      <c:pt idx="72149">
                        <c:v>45.237309999999994</c:v>
                      </c:pt>
                      <c:pt idx="72150">
                        <c:v>45.255390000000006</c:v>
                      </c:pt>
                      <c:pt idx="72151">
                        <c:v>45.27375</c:v>
                      </c:pt>
                      <c:pt idx="72152">
                        <c:v>45.291810000000005</c:v>
                      </c:pt>
                      <c:pt idx="72153">
                        <c:v>45.309139999999999</c:v>
                      </c:pt>
                      <c:pt idx="72154">
                        <c:v>45.327300000000001</c:v>
                      </c:pt>
                      <c:pt idx="72155">
                        <c:v>45.345300000000002</c:v>
                      </c:pt>
                      <c:pt idx="72156">
                        <c:v>45.363129999999998</c:v>
                      </c:pt>
                      <c:pt idx="72157">
                        <c:v>45.381399999999999</c:v>
                      </c:pt>
                      <c:pt idx="72158">
                        <c:v>45.398959999999995</c:v>
                      </c:pt>
                      <c:pt idx="72159">
                        <c:v>45.416679999999999</c:v>
                      </c:pt>
                      <c:pt idx="72160">
                        <c:v>45.434640000000002</c:v>
                      </c:pt>
                      <c:pt idx="72161">
                        <c:v>45.452399999999997</c:v>
                      </c:pt>
                      <c:pt idx="72162">
                        <c:v>45.470499999999994</c:v>
                      </c:pt>
                      <c:pt idx="72163">
                        <c:v>45.487979999999993</c:v>
                      </c:pt>
                      <c:pt idx="72164">
                        <c:v>45.505699999999997</c:v>
                      </c:pt>
                      <c:pt idx="72165">
                        <c:v>45.523340000000005</c:v>
                      </c:pt>
                      <c:pt idx="72166">
                        <c:v>45.540729999999996</c:v>
                      </c:pt>
                      <c:pt idx="72167">
                        <c:v>45.557740000000003</c:v>
                      </c:pt>
                      <c:pt idx="72168">
                        <c:v>45.575359999999996</c:v>
                      </c:pt>
                      <c:pt idx="72169">
                        <c:v>45.592839999999995</c:v>
                      </c:pt>
                      <c:pt idx="72170">
                        <c:v>45.610439999999997</c:v>
                      </c:pt>
                      <c:pt idx="72171">
                        <c:v>45.627199999999995</c:v>
                      </c:pt>
                      <c:pt idx="72172">
                        <c:v>45.644419999999997</c:v>
                      </c:pt>
                      <c:pt idx="72173">
                        <c:v>45.6601</c:v>
                      </c:pt>
                      <c:pt idx="72174">
                        <c:v>45.675939999999997</c:v>
                      </c:pt>
                      <c:pt idx="72175">
                        <c:v>45.691850000000002</c:v>
                      </c:pt>
                      <c:pt idx="72176">
                        <c:v>45.708260000000003</c:v>
                      </c:pt>
                      <c:pt idx="72177">
                        <c:v>45.724519999999998</c:v>
                      </c:pt>
                      <c:pt idx="72178">
                        <c:v>45.740400000000001</c:v>
                      </c:pt>
                      <c:pt idx="72179">
                        <c:v>45.757100000000001</c:v>
                      </c:pt>
                      <c:pt idx="72180">
                        <c:v>45.774650000000001</c:v>
                      </c:pt>
                      <c:pt idx="72181">
                        <c:v>45.792099999999998</c:v>
                      </c:pt>
                      <c:pt idx="72182">
                        <c:v>45.80921</c:v>
                      </c:pt>
                      <c:pt idx="72183">
                        <c:v>45.826500000000003</c:v>
                      </c:pt>
                      <c:pt idx="72184">
                        <c:v>45.843290000000003</c:v>
                      </c:pt>
                      <c:pt idx="72185">
                        <c:v>45.860329999999998</c:v>
                      </c:pt>
                      <c:pt idx="72186">
                        <c:v>45.87744</c:v>
                      </c:pt>
                      <c:pt idx="72187">
                        <c:v>45.894640000000003</c:v>
                      </c:pt>
                      <c:pt idx="72188">
                        <c:v>45.911529999999999</c:v>
                      </c:pt>
                      <c:pt idx="72189">
                        <c:v>45.928609999999999</c:v>
                      </c:pt>
                      <c:pt idx="72190">
                        <c:v>45.945929999999997</c:v>
                      </c:pt>
                      <c:pt idx="72191">
                        <c:v>45.962240000000001</c:v>
                      </c:pt>
                      <c:pt idx="72192">
                        <c:v>45.979599999999998</c:v>
                      </c:pt>
                      <c:pt idx="72193">
                        <c:v>45.996829999999996</c:v>
                      </c:pt>
                      <c:pt idx="72194">
                        <c:v>46.013729999999995</c:v>
                      </c:pt>
                      <c:pt idx="72195">
                        <c:v>46.030870000000007</c:v>
                      </c:pt>
                      <c:pt idx="72196">
                        <c:v>46.048070000000003</c:v>
                      </c:pt>
                      <c:pt idx="72197">
                        <c:v>46.064840000000004</c:v>
                      </c:pt>
                      <c:pt idx="72198">
                        <c:v>46.082049999999995</c:v>
                      </c:pt>
                      <c:pt idx="72199">
                        <c:v>46.098460000000003</c:v>
                      </c:pt>
                      <c:pt idx="72200">
                        <c:v>46.114080000000001</c:v>
                      </c:pt>
                      <c:pt idx="72201">
                        <c:v>46.129810000000006</c:v>
                      </c:pt>
                      <c:pt idx="72202">
                        <c:v>46.146479999999997</c:v>
                      </c:pt>
                      <c:pt idx="72203">
                        <c:v>46.163129999999995</c:v>
                      </c:pt>
                      <c:pt idx="72204">
                        <c:v>46.179360000000003</c:v>
                      </c:pt>
                      <c:pt idx="72205">
                        <c:v>46.195219999999999</c:v>
                      </c:pt>
                      <c:pt idx="72206">
                        <c:v>46.212060000000001</c:v>
                      </c:pt>
                      <c:pt idx="72207">
                        <c:v>46.228490000000008</c:v>
                      </c:pt>
                      <c:pt idx="72208">
                        <c:v>46.244579999999999</c:v>
                      </c:pt>
                      <c:pt idx="72209">
                        <c:v>46.260249999999999</c:v>
                      </c:pt>
                      <c:pt idx="72210">
                        <c:v>46.276450000000004</c:v>
                      </c:pt>
                      <c:pt idx="72211">
                        <c:v>46.292850000000001</c:v>
                      </c:pt>
                      <c:pt idx="72212">
                        <c:v>46.308639999999997</c:v>
                      </c:pt>
                      <c:pt idx="72213">
                        <c:v>46.323390000000003</c:v>
                      </c:pt>
                      <c:pt idx="72214">
                        <c:v>46.33858</c:v>
                      </c:pt>
                      <c:pt idx="72215">
                        <c:v>46.354230000000001</c:v>
                      </c:pt>
                      <c:pt idx="72216">
                        <c:v>46.369369999999996</c:v>
                      </c:pt>
                      <c:pt idx="72217">
                        <c:v>46.385509999999996</c:v>
                      </c:pt>
                      <c:pt idx="72218">
                        <c:v>46.402439999999999</c:v>
                      </c:pt>
                      <c:pt idx="72219">
                        <c:v>46.415730000000003</c:v>
                      </c:pt>
                      <c:pt idx="72220">
                        <c:v>46.433530000000005</c:v>
                      </c:pt>
                      <c:pt idx="72221">
                        <c:v>46.449730000000002</c:v>
                      </c:pt>
                      <c:pt idx="72222">
                        <c:v>46.467099999999995</c:v>
                      </c:pt>
                      <c:pt idx="72223">
                        <c:v>46.484529999999999</c:v>
                      </c:pt>
                      <c:pt idx="72224">
                        <c:v>46.501349999999995</c:v>
                      </c:pt>
                      <c:pt idx="72225">
                        <c:v>46.51802</c:v>
                      </c:pt>
                      <c:pt idx="72226">
                        <c:v>46.535080000000008</c:v>
                      </c:pt>
                      <c:pt idx="72227">
                        <c:v>46.552319999999995</c:v>
                      </c:pt>
                      <c:pt idx="72228">
                        <c:v>46.568669999999997</c:v>
                      </c:pt>
                      <c:pt idx="72229">
                        <c:v>46.585669999999993</c:v>
                      </c:pt>
                      <c:pt idx="72230">
                        <c:v>46.602829999999997</c:v>
                      </c:pt>
                      <c:pt idx="72231">
                        <c:v>46.619169999999997</c:v>
                      </c:pt>
                      <c:pt idx="72232">
                        <c:v>46.636110000000002</c:v>
                      </c:pt>
                      <c:pt idx="72233">
                        <c:v>46.652740000000001</c:v>
                      </c:pt>
                      <c:pt idx="72234">
                        <c:v>46.66892</c:v>
                      </c:pt>
                      <c:pt idx="72235">
                        <c:v>46.686219999999999</c:v>
                      </c:pt>
                      <c:pt idx="72236">
                        <c:v>46.702950000000001</c:v>
                      </c:pt>
                      <c:pt idx="72237">
                        <c:v>46.719059999999999</c:v>
                      </c:pt>
                      <c:pt idx="72238">
                        <c:v>46.736110000000004</c:v>
                      </c:pt>
                      <c:pt idx="72239">
                        <c:v>46.753299999999996</c:v>
                      </c:pt>
                      <c:pt idx="72240">
                        <c:v>46.768739999999994</c:v>
                      </c:pt>
                      <c:pt idx="72241">
                        <c:v>46.785530000000001</c:v>
                      </c:pt>
                      <c:pt idx="72242">
                        <c:v>46.802270000000007</c:v>
                      </c:pt>
                      <c:pt idx="72243">
                        <c:v>46.818989999999999</c:v>
                      </c:pt>
                      <c:pt idx="72244">
                        <c:v>46.834920000000004</c:v>
                      </c:pt>
                      <c:pt idx="72245">
                        <c:v>46.851839999999996</c:v>
                      </c:pt>
                      <c:pt idx="72246">
                        <c:v>46.867869999999996</c:v>
                      </c:pt>
                      <c:pt idx="72247">
                        <c:v>46.884779999999999</c:v>
                      </c:pt>
                      <c:pt idx="72248">
                        <c:v>46.898060000000001</c:v>
                      </c:pt>
                      <c:pt idx="72249">
                        <c:v>46.912140000000008</c:v>
                      </c:pt>
                      <c:pt idx="72250">
                        <c:v>46.928550000000001</c:v>
                      </c:pt>
                      <c:pt idx="72251">
                        <c:v>46.945550000000004</c:v>
                      </c:pt>
                      <c:pt idx="72252">
                        <c:v>46.961690000000004</c:v>
                      </c:pt>
                      <c:pt idx="72253">
                        <c:v>46.978580000000001</c:v>
                      </c:pt>
                      <c:pt idx="72254">
                        <c:v>46.995339999999999</c:v>
                      </c:pt>
                      <c:pt idx="72255">
                        <c:v>47.011600000000001</c:v>
                      </c:pt>
                      <c:pt idx="72256">
                        <c:v>47.028329999999997</c:v>
                      </c:pt>
                      <c:pt idx="72257">
                        <c:v>47.045009999999998</c:v>
                      </c:pt>
                      <c:pt idx="72258">
                        <c:v>47.060760000000002</c:v>
                      </c:pt>
                      <c:pt idx="72259">
                        <c:v>47.077419999999996</c:v>
                      </c:pt>
                      <c:pt idx="72260">
                        <c:v>47.094139999999996</c:v>
                      </c:pt>
                      <c:pt idx="72261">
                        <c:v>47.110430000000001</c:v>
                      </c:pt>
                      <c:pt idx="72262">
                        <c:v>47.126859999999994</c:v>
                      </c:pt>
                      <c:pt idx="72263">
                        <c:v>47.14367</c:v>
                      </c:pt>
                      <c:pt idx="72264">
                        <c:v>47.16001</c:v>
                      </c:pt>
                      <c:pt idx="72265">
                        <c:v>47.176729999999992</c:v>
                      </c:pt>
                      <c:pt idx="72266">
                        <c:v>47.193979999999996</c:v>
                      </c:pt>
                      <c:pt idx="72267">
                        <c:v>47.209670000000003</c:v>
                      </c:pt>
                      <c:pt idx="72268">
                        <c:v>47.226220000000005</c:v>
                      </c:pt>
                      <c:pt idx="72269">
                        <c:v>47.24241</c:v>
                      </c:pt>
                      <c:pt idx="72270">
                        <c:v>47.258670000000002</c:v>
                      </c:pt>
                      <c:pt idx="72271">
                        <c:v>47.275169999999996</c:v>
                      </c:pt>
                      <c:pt idx="72272">
                        <c:v>47.29119</c:v>
                      </c:pt>
                      <c:pt idx="72273">
                        <c:v>47.307400000000001</c:v>
                      </c:pt>
                      <c:pt idx="72274">
                        <c:v>47.323340000000002</c:v>
                      </c:pt>
                      <c:pt idx="72275">
                        <c:v>47.339659999999995</c:v>
                      </c:pt>
                      <c:pt idx="72276">
                        <c:v>47.35557</c:v>
                      </c:pt>
                      <c:pt idx="72277">
                        <c:v>47.37021</c:v>
                      </c:pt>
                      <c:pt idx="72278">
                        <c:v>47.385669999999998</c:v>
                      </c:pt>
                      <c:pt idx="72279">
                        <c:v>47.401710000000001</c:v>
                      </c:pt>
                      <c:pt idx="72280">
                        <c:v>47.417650000000002</c:v>
                      </c:pt>
                      <c:pt idx="72281">
                        <c:v>47.433759999999992</c:v>
                      </c:pt>
                      <c:pt idx="72282">
                        <c:v>47.449489999999997</c:v>
                      </c:pt>
                      <c:pt idx="72283">
                        <c:v>47.465949999999999</c:v>
                      </c:pt>
                      <c:pt idx="72284">
                        <c:v>47.481799999999993</c:v>
                      </c:pt>
                      <c:pt idx="72285">
                        <c:v>47.498060000000002</c:v>
                      </c:pt>
                      <c:pt idx="72286">
                        <c:v>47.512999999999998</c:v>
                      </c:pt>
                      <c:pt idx="72287">
                        <c:v>47.529240000000001</c:v>
                      </c:pt>
                      <c:pt idx="72288">
                        <c:v>47.544829999999997</c:v>
                      </c:pt>
                      <c:pt idx="72289">
                        <c:v>47.561019999999999</c:v>
                      </c:pt>
                      <c:pt idx="72290">
                        <c:v>47.577220000000004</c:v>
                      </c:pt>
                      <c:pt idx="72291">
                        <c:v>47.593209999999999</c:v>
                      </c:pt>
                      <c:pt idx="72292">
                        <c:v>47.609430000000003</c:v>
                      </c:pt>
                      <c:pt idx="72293">
                        <c:v>47.625360000000001</c:v>
                      </c:pt>
                      <c:pt idx="72294">
                        <c:v>47.641549999999995</c:v>
                      </c:pt>
                      <c:pt idx="72295">
                        <c:v>47.658009999999997</c:v>
                      </c:pt>
                      <c:pt idx="72296">
                        <c:v>47.673829999999995</c:v>
                      </c:pt>
                      <c:pt idx="72297">
                        <c:v>47.689859999999996</c:v>
                      </c:pt>
                      <c:pt idx="72298">
                        <c:v>47.705449999999999</c:v>
                      </c:pt>
                      <c:pt idx="72299">
                        <c:v>47.721829999999997</c:v>
                      </c:pt>
                      <c:pt idx="72300">
                        <c:v>47.738050000000001</c:v>
                      </c:pt>
                      <c:pt idx="72301">
                        <c:v>47.754709999999996</c:v>
                      </c:pt>
                      <c:pt idx="72302">
                        <c:v>47.77102</c:v>
                      </c:pt>
                      <c:pt idx="72303">
                        <c:v>47.787670000000006</c:v>
                      </c:pt>
                      <c:pt idx="72304">
                        <c:v>47.804040000000001</c:v>
                      </c:pt>
                      <c:pt idx="72305">
                        <c:v>47.820710000000005</c:v>
                      </c:pt>
                      <c:pt idx="72306">
                        <c:v>47.837009999999999</c:v>
                      </c:pt>
                      <c:pt idx="72307">
                        <c:v>47.853120000000004</c:v>
                      </c:pt>
                      <c:pt idx="72308">
                        <c:v>47.869419999999998</c:v>
                      </c:pt>
                      <c:pt idx="72309">
                        <c:v>47.886099999999999</c:v>
                      </c:pt>
                      <c:pt idx="72310">
                        <c:v>47.902449999999995</c:v>
                      </c:pt>
                      <c:pt idx="72311">
                        <c:v>47.918209999999995</c:v>
                      </c:pt>
                      <c:pt idx="72312">
                        <c:v>47.934380000000004</c:v>
                      </c:pt>
                      <c:pt idx="72313">
                        <c:v>47.950699999999998</c:v>
                      </c:pt>
                      <c:pt idx="72314">
                        <c:v>47.96705</c:v>
                      </c:pt>
                      <c:pt idx="72315">
                        <c:v>47.983490000000003</c:v>
                      </c:pt>
                      <c:pt idx="72316">
                        <c:v>48.00009</c:v>
                      </c:pt>
                      <c:pt idx="72317">
                        <c:v>48.016940000000005</c:v>
                      </c:pt>
                      <c:pt idx="72318">
                        <c:v>48.033469999999994</c:v>
                      </c:pt>
                      <c:pt idx="72319">
                        <c:v>48.049819999999997</c:v>
                      </c:pt>
                      <c:pt idx="72320">
                        <c:v>48.066299999999998</c:v>
                      </c:pt>
                      <c:pt idx="72321">
                        <c:v>48.083039999999997</c:v>
                      </c:pt>
                      <c:pt idx="72322">
                        <c:v>48.099640000000001</c:v>
                      </c:pt>
                      <c:pt idx="72323">
                        <c:v>48.115200000000002</c:v>
                      </c:pt>
                      <c:pt idx="72324">
                        <c:v>48.131779999999999</c:v>
                      </c:pt>
                      <c:pt idx="72325">
                        <c:v>48.148489999999995</c:v>
                      </c:pt>
                      <c:pt idx="72326">
                        <c:v>48.16489</c:v>
                      </c:pt>
                      <c:pt idx="72327">
                        <c:v>48.18141</c:v>
                      </c:pt>
                      <c:pt idx="72328">
                        <c:v>48.197620000000001</c:v>
                      </c:pt>
                      <c:pt idx="72329">
                        <c:v>48.214110000000005</c:v>
                      </c:pt>
                      <c:pt idx="72330">
                        <c:v>48.230599999999995</c:v>
                      </c:pt>
                      <c:pt idx="72331">
                        <c:v>48.246969999999997</c:v>
                      </c:pt>
                      <c:pt idx="72332">
                        <c:v>48.263540000000006</c:v>
                      </c:pt>
                      <c:pt idx="72333">
                        <c:v>48.280079999999998</c:v>
                      </c:pt>
                      <c:pt idx="72334">
                        <c:v>48.296340000000001</c:v>
                      </c:pt>
                      <c:pt idx="72335">
                        <c:v>48.312609999999992</c:v>
                      </c:pt>
                      <c:pt idx="72336">
                        <c:v>48.329060000000005</c:v>
                      </c:pt>
                      <c:pt idx="72337">
                        <c:v>48.345799999999997</c:v>
                      </c:pt>
                      <c:pt idx="72338">
                        <c:v>48.362319999999997</c:v>
                      </c:pt>
                      <c:pt idx="72339">
                        <c:v>48.378620000000005</c:v>
                      </c:pt>
                      <c:pt idx="72340">
                        <c:v>48.395000000000003</c:v>
                      </c:pt>
                      <c:pt idx="72341">
                        <c:v>48.411479999999997</c:v>
                      </c:pt>
                      <c:pt idx="72342">
                        <c:v>48.427800000000005</c:v>
                      </c:pt>
                      <c:pt idx="72343">
                        <c:v>48.444299999999998</c:v>
                      </c:pt>
                      <c:pt idx="72344">
                        <c:v>48.460479999999997</c:v>
                      </c:pt>
                      <c:pt idx="72345">
                        <c:v>48.476920000000007</c:v>
                      </c:pt>
                      <c:pt idx="72346">
                        <c:v>48.493130000000008</c:v>
                      </c:pt>
                      <c:pt idx="72347">
                        <c:v>48.509409999999995</c:v>
                      </c:pt>
                      <c:pt idx="72348">
                        <c:v>48.525419999999997</c:v>
                      </c:pt>
                      <c:pt idx="72349">
                        <c:v>48.54139</c:v>
                      </c:pt>
                      <c:pt idx="72350">
                        <c:v>48.557430000000004</c:v>
                      </c:pt>
                      <c:pt idx="72351">
                        <c:v>48.573760000000007</c:v>
                      </c:pt>
                      <c:pt idx="72352">
                        <c:v>48.589950000000002</c:v>
                      </c:pt>
                      <c:pt idx="72353">
                        <c:v>48.606040000000007</c:v>
                      </c:pt>
                      <c:pt idx="72354">
                        <c:v>48.621119999999998</c:v>
                      </c:pt>
                      <c:pt idx="72355">
                        <c:v>48.636569999999999</c:v>
                      </c:pt>
                      <c:pt idx="72356">
                        <c:v>48.652569999999997</c:v>
                      </c:pt>
                      <c:pt idx="72357">
                        <c:v>48.668060000000004</c:v>
                      </c:pt>
                      <c:pt idx="72358">
                        <c:v>48.683940000000007</c:v>
                      </c:pt>
                      <c:pt idx="72359">
                        <c:v>48.699079999999995</c:v>
                      </c:pt>
                      <c:pt idx="72360">
                        <c:v>48.715060000000001</c:v>
                      </c:pt>
                      <c:pt idx="72361">
                        <c:v>48.731439999999999</c:v>
                      </c:pt>
                      <c:pt idx="72362">
                        <c:v>48.746859999999998</c:v>
                      </c:pt>
                      <c:pt idx="72363">
                        <c:v>48.762970000000003</c:v>
                      </c:pt>
                      <c:pt idx="72364">
                        <c:v>48.776879999999998</c:v>
                      </c:pt>
                      <c:pt idx="72365">
                        <c:v>48.792669999999994</c:v>
                      </c:pt>
                      <c:pt idx="72366">
                        <c:v>48.80733</c:v>
                      </c:pt>
                      <c:pt idx="72367">
                        <c:v>48.822869999999995</c:v>
                      </c:pt>
                      <c:pt idx="72368">
                        <c:v>48.837520000000005</c:v>
                      </c:pt>
                      <c:pt idx="72369">
                        <c:v>48.853250000000003</c:v>
                      </c:pt>
                      <c:pt idx="72370">
                        <c:v>48.868349999999992</c:v>
                      </c:pt>
                      <c:pt idx="72371">
                        <c:v>48.884299999999996</c:v>
                      </c:pt>
                      <c:pt idx="72372">
                        <c:v>48.899340000000002</c:v>
                      </c:pt>
                      <c:pt idx="72373">
                        <c:v>48.915680000000002</c:v>
                      </c:pt>
                      <c:pt idx="72374">
                        <c:v>48.931150000000002</c:v>
                      </c:pt>
                      <c:pt idx="72375">
                        <c:v>48.94652</c:v>
                      </c:pt>
                      <c:pt idx="72376">
                        <c:v>48.961979999999997</c:v>
                      </c:pt>
                      <c:pt idx="72377">
                        <c:v>48.977789999999999</c:v>
                      </c:pt>
                      <c:pt idx="72378">
                        <c:v>48.993310000000001</c:v>
                      </c:pt>
                      <c:pt idx="72379">
                        <c:v>49.009399999999999</c:v>
                      </c:pt>
                      <c:pt idx="72380">
                        <c:v>49.024950000000004</c:v>
                      </c:pt>
                      <c:pt idx="72381">
                        <c:v>49.041069999999998</c:v>
                      </c:pt>
                      <c:pt idx="72382">
                        <c:v>49.056509999999996</c:v>
                      </c:pt>
                      <c:pt idx="72383">
                        <c:v>49.072850000000003</c:v>
                      </c:pt>
                      <c:pt idx="72384">
                        <c:v>49.088470000000001</c:v>
                      </c:pt>
                      <c:pt idx="72385">
                        <c:v>49.104780000000005</c:v>
                      </c:pt>
                      <c:pt idx="72386">
                        <c:v>49.12032</c:v>
                      </c:pt>
                      <c:pt idx="72387">
                        <c:v>49.13673</c:v>
                      </c:pt>
                      <c:pt idx="72388">
                        <c:v>49.152300000000004</c:v>
                      </c:pt>
                      <c:pt idx="72389">
                        <c:v>49.16874</c:v>
                      </c:pt>
                      <c:pt idx="72390">
                        <c:v>49.180210000000002</c:v>
                      </c:pt>
                      <c:pt idx="72391">
                        <c:v>49.195419999999999</c:v>
                      </c:pt>
                      <c:pt idx="72392">
                        <c:v>49.21078</c:v>
                      </c:pt>
                      <c:pt idx="72393">
                        <c:v>49.227359999999997</c:v>
                      </c:pt>
                      <c:pt idx="72394">
                        <c:v>49.243170000000006</c:v>
                      </c:pt>
                      <c:pt idx="72395">
                        <c:v>49.25967</c:v>
                      </c:pt>
                      <c:pt idx="72396">
                        <c:v>49.275750000000002</c:v>
                      </c:pt>
                      <c:pt idx="72397">
                        <c:v>49.292000000000002</c:v>
                      </c:pt>
                      <c:pt idx="72398">
                        <c:v>49.307879999999997</c:v>
                      </c:pt>
                      <c:pt idx="72399">
                        <c:v>49.323819999999998</c:v>
                      </c:pt>
                      <c:pt idx="72400">
                        <c:v>49.339240000000004</c:v>
                      </c:pt>
                      <c:pt idx="72401">
                        <c:v>49.35445</c:v>
                      </c:pt>
                      <c:pt idx="72402">
                        <c:v>49.370510000000003</c:v>
                      </c:pt>
                      <c:pt idx="72403">
                        <c:v>49.386080000000007</c:v>
                      </c:pt>
                      <c:pt idx="72404">
                        <c:v>49.402229999999996</c:v>
                      </c:pt>
                      <c:pt idx="72405">
                        <c:v>49.417639999999999</c:v>
                      </c:pt>
                      <c:pt idx="72406">
                        <c:v>49.433210000000003</c:v>
                      </c:pt>
                      <c:pt idx="72407">
                        <c:v>49.448860000000003</c:v>
                      </c:pt>
                      <c:pt idx="72408">
                        <c:v>49.46461</c:v>
                      </c:pt>
                      <c:pt idx="72409">
                        <c:v>49.480639999999994</c:v>
                      </c:pt>
                      <c:pt idx="72410">
                        <c:v>49.496659999999999</c:v>
                      </c:pt>
                      <c:pt idx="72411">
                        <c:v>49.512689999999999</c:v>
                      </c:pt>
                      <c:pt idx="72412">
                        <c:v>49.528530000000003</c:v>
                      </c:pt>
                      <c:pt idx="72413">
                        <c:v>49.544829999999997</c:v>
                      </c:pt>
                      <c:pt idx="72414">
                        <c:v>49.560680000000005</c:v>
                      </c:pt>
                      <c:pt idx="72415">
                        <c:v>49.576999999999998</c:v>
                      </c:pt>
                      <c:pt idx="72416">
                        <c:v>49.592579999999998</c:v>
                      </c:pt>
                      <c:pt idx="72417">
                        <c:v>49.608249999999998</c:v>
                      </c:pt>
                      <c:pt idx="72418">
                        <c:v>49.62415</c:v>
                      </c:pt>
                      <c:pt idx="72419">
                        <c:v>49.640129999999999</c:v>
                      </c:pt>
                      <c:pt idx="72420">
                        <c:v>49.655990000000003</c:v>
                      </c:pt>
                      <c:pt idx="72421">
                        <c:v>49.672070000000005</c:v>
                      </c:pt>
                      <c:pt idx="72422">
                        <c:v>49.687989999999999</c:v>
                      </c:pt>
                      <c:pt idx="72423">
                        <c:v>49.70337</c:v>
                      </c:pt>
                      <c:pt idx="72424">
                        <c:v>49.719079999999998</c:v>
                      </c:pt>
                      <c:pt idx="72425">
                        <c:v>49.73489</c:v>
                      </c:pt>
                      <c:pt idx="72426">
                        <c:v>49.750699999999995</c:v>
                      </c:pt>
                      <c:pt idx="72427">
                        <c:v>49.766769999999994</c:v>
                      </c:pt>
                      <c:pt idx="72428">
                        <c:v>49.781959999999998</c:v>
                      </c:pt>
                      <c:pt idx="72429">
                        <c:v>49.798049999999996</c:v>
                      </c:pt>
                      <c:pt idx="72430">
                        <c:v>49.814080000000004</c:v>
                      </c:pt>
                      <c:pt idx="72431">
                        <c:v>49.829610000000002</c:v>
                      </c:pt>
                      <c:pt idx="72432">
                        <c:v>49.845499999999994</c:v>
                      </c:pt>
                      <c:pt idx="72433">
                        <c:v>49.855820000000001</c:v>
                      </c:pt>
                      <c:pt idx="72434">
                        <c:v>49.867080000000001</c:v>
                      </c:pt>
                      <c:pt idx="72435">
                        <c:v>49.885060000000003</c:v>
                      </c:pt>
                      <c:pt idx="72436">
                        <c:v>49.902179999999994</c:v>
                      </c:pt>
                      <c:pt idx="72437">
                        <c:v>49.918300000000002</c:v>
                      </c:pt>
                      <c:pt idx="72438">
                        <c:v>49.934190000000001</c:v>
                      </c:pt>
                      <c:pt idx="72439">
                        <c:v>49.950830000000003</c:v>
                      </c:pt>
                      <c:pt idx="72440">
                        <c:v>49.966760000000001</c:v>
                      </c:pt>
                      <c:pt idx="72441">
                        <c:v>49.983129999999996</c:v>
                      </c:pt>
                      <c:pt idx="72442">
                        <c:v>49.999469999999995</c:v>
                      </c:pt>
                      <c:pt idx="72443">
                        <c:v>50.015299999999996</c:v>
                      </c:pt>
                      <c:pt idx="72444">
                        <c:v>50.031080000000003</c:v>
                      </c:pt>
                      <c:pt idx="72445">
                        <c:v>50.046880000000002</c:v>
                      </c:pt>
                      <c:pt idx="72446">
                        <c:v>50.06232</c:v>
                      </c:pt>
                      <c:pt idx="72447">
                        <c:v>50.077930000000002</c:v>
                      </c:pt>
                      <c:pt idx="72448">
                        <c:v>50.093379999999996</c:v>
                      </c:pt>
                      <c:pt idx="72449">
                        <c:v>50.109349999999999</c:v>
                      </c:pt>
                      <c:pt idx="72450">
                        <c:v>50.125159999999994</c:v>
                      </c:pt>
                      <c:pt idx="72451">
                        <c:v>50.140929999999997</c:v>
                      </c:pt>
                      <c:pt idx="72452">
                        <c:v>50.156390000000002</c:v>
                      </c:pt>
                      <c:pt idx="72453">
                        <c:v>50.172260000000001</c:v>
                      </c:pt>
                      <c:pt idx="72454">
                        <c:v>50.187780000000004</c:v>
                      </c:pt>
                      <c:pt idx="72455">
                        <c:v>50.203309999999995</c:v>
                      </c:pt>
                      <c:pt idx="72456">
                        <c:v>50.218740000000004</c:v>
                      </c:pt>
                      <c:pt idx="72457">
                        <c:v>50.234400000000001</c:v>
                      </c:pt>
                      <c:pt idx="72458">
                        <c:v>50.249790000000004</c:v>
                      </c:pt>
                      <c:pt idx="72459">
                        <c:v>50.265459999999997</c:v>
                      </c:pt>
                      <c:pt idx="72460">
                        <c:v>50.280899999999995</c:v>
                      </c:pt>
                      <c:pt idx="72461">
                        <c:v>50.296610000000001</c:v>
                      </c:pt>
                      <c:pt idx="72462">
                        <c:v>50.311700000000002</c:v>
                      </c:pt>
                      <c:pt idx="72463">
                        <c:v>50.325680000000006</c:v>
                      </c:pt>
                      <c:pt idx="72464">
                        <c:v>50.340629999999997</c:v>
                      </c:pt>
                      <c:pt idx="72465">
                        <c:v>50.355319999999999</c:v>
                      </c:pt>
                      <c:pt idx="72466">
                        <c:v>50.370480000000001</c:v>
                      </c:pt>
                      <c:pt idx="72467">
                        <c:v>50.385429999999999</c:v>
                      </c:pt>
                      <c:pt idx="72468">
                        <c:v>50.400210000000001</c:v>
                      </c:pt>
                      <c:pt idx="72469">
                        <c:v>50.415130000000005</c:v>
                      </c:pt>
                      <c:pt idx="72470">
                        <c:v>50.430700000000002</c:v>
                      </c:pt>
                      <c:pt idx="72471">
                        <c:v>50.445859999999996</c:v>
                      </c:pt>
                      <c:pt idx="72472">
                        <c:v>50.461379999999998</c:v>
                      </c:pt>
                      <c:pt idx="72473">
                        <c:v>50.475999999999999</c:v>
                      </c:pt>
                      <c:pt idx="72474">
                        <c:v>50.491439999999997</c:v>
                      </c:pt>
                      <c:pt idx="72475">
                        <c:v>50.506719999999994</c:v>
                      </c:pt>
                      <c:pt idx="72476">
                        <c:v>50.522330000000004</c:v>
                      </c:pt>
                      <c:pt idx="72477">
                        <c:v>50.537039999999998</c:v>
                      </c:pt>
                      <c:pt idx="72478">
                        <c:v>50.552460000000004</c:v>
                      </c:pt>
                      <c:pt idx="72479">
                        <c:v>50.567780000000006</c:v>
                      </c:pt>
                      <c:pt idx="72480">
                        <c:v>50.583030000000008</c:v>
                      </c:pt>
                      <c:pt idx="72481">
                        <c:v>50.59731</c:v>
                      </c:pt>
                      <c:pt idx="72482">
                        <c:v>50.612899999999996</c:v>
                      </c:pt>
                      <c:pt idx="72483">
                        <c:v>50.628230000000002</c:v>
                      </c:pt>
                      <c:pt idx="72484">
                        <c:v>50.643349999999998</c:v>
                      </c:pt>
                      <c:pt idx="72485">
                        <c:v>50.658560000000001</c:v>
                      </c:pt>
                      <c:pt idx="72486">
                        <c:v>50.674289999999999</c:v>
                      </c:pt>
                      <c:pt idx="72487">
                        <c:v>50.680289999999999</c:v>
                      </c:pt>
                      <c:pt idx="72488">
                        <c:v>50.695040000000006</c:v>
                      </c:pt>
                      <c:pt idx="72489">
                        <c:v>50.706680000000006</c:v>
                      </c:pt>
                      <c:pt idx="72490">
                        <c:v>50.721160000000005</c:v>
                      </c:pt>
                      <c:pt idx="72491">
                        <c:v>50.733670000000004</c:v>
                      </c:pt>
                      <c:pt idx="72492">
                        <c:v>50.749199999999995</c:v>
                      </c:pt>
                      <c:pt idx="72493">
                        <c:v>50.763509999999997</c:v>
                      </c:pt>
                      <c:pt idx="72494">
                        <c:v>50.777900000000002</c:v>
                      </c:pt>
                      <c:pt idx="72495">
                        <c:v>50.793150000000004</c:v>
                      </c:pt>
                      <c:pt idx="72496">
                        <c:v>50.80847</c:v>
                      </c:pt>
                      <c:pt idx="72497">
                        <c:v>50.823989999999995</c:v>
                      </c:pt>
                      <c:pt idx="72498">
                        <c:v>50.839460000000003</c:v>
                      </c:pt>
                      <c:pt idx="72499">
                        <c:v>50.855040000000002</c:v>
                      </c:pt>
                      <c:pt idx="72500">
                        <c:v>50.870100000000001</c:v>
                      </c:pt>
                      <c:pt idx="72501">
                        <c:v>50.885719999999999</c:v>
                      </c:pt>
                      <c:pt idx="72502">
                        <c:v>50.900770000000001</c:v>
                      </c:pt>
                      <c:pt idx="72503">
                        <c:v>50.916339999999998</c:v>
                      </c:pt>
                      <c:pt idx="72504">
                        <c:v>50.93197</c:v>
                      </c:pt>
                      <c:pt idx="72505">
                        <c:v>50.947339999999997</c:v>
                      </c:pt>
                      <c:pt idx="72506">
                        <c:v>50.962540000000004</c:v>
                      </c:pt>
                      <c:pt idx="72507">
                        <c:v>50.976950000000002</c:v>
                      </c:pt>
                      <c:pt idx="72508">
                        <c:v>50.992139999999999</c:v>
                      </c:pt>
                      <c:pt idx="72509">
                        <c:v>51.007290000000005</c:v>
                      </c:pt>
                      <c:pt idx="72510">
                        <c:v>51.022360000000006</c:v>
                      </c:pt>
                      <c:pt idx="72511">
                        <c:v>51.037499999999994</c:v>
                      </c:pt>
                      <c:pt idx="72512">
                        <c:v>51.05294</c:v>
                      </c:pt>
                      <c:pt idx="72513">
                        <c:v>51.068179999999998</c:v>
                      </c:pt>
                      <c:pt idx="72514">
                        <c:v>51.083579999999998</c:v>
                      </c:pt>
                      <c:pt idx="72515">
                        <c:v>51.0991</c:v>
                      </c:pt>
                      <c:pt idx="72516">
                        <c:v>51.114609999999999</c:v>
                      </c:pt>
                      <c:pt idx="72517">
                        <c:v>51.130199999999995</c:v>
                      </c:pt>
                      <c:pt idx="72518">
                        <c:v>51.145980000000002</c:v>
                      </c:pt>
                      <c:pt idx="72519">
                        <c:v>51.161439999999999</c:v>
                      </c:pt>
                      <c:pt idx="72520">
                        <c:v>51.176909999999999</c:v>
                      </c:pt>
                      <c:pt idx="72521">
                        <c:v>51.192630000000001</c:v>
                      </c:pt>
                      <c:pt idx="72522">
                        <c:v>51.208120000000001</c:v>
                      </c:pt>
                      <c:pt idx="72523">
                        <c:v>51.223799999999997</c:v>
                      </c:pt>
                      <c:pt idx="72524">
                        <c:v>51.239440000000002</c:v>
                      </c:pt>
                      <c:pt idx="72525">
                        <c:v>51.25488</c:v>
                      </c:pt>
                      <c:pt idx="72526">
                        <c:v>51.270610000000005</c:v>
                      </c:pt>
                      <c:pt idx="72527">
                        <c:v>51.28613</c:v>
                      </c:pt>
                      <c:pt idx="72528">
                        <c:v>51.301789999999997</c:v>
                      </c:pt>
                      <c:pt idx="72529">
                        <c:v>51.317340000000002</c:v>
                      </c:pt>
                      <c:pt idx="72530">
                        <c:v>51.333080000000002</c:v>
                      </c:pt>
                      <c:pt idx="72531">
                        <c:v>51.34854</c:v>
                      </c:pt>
                      <c:pt idx="72532">
                        <c:v>51.364229999999999</c:v>
                      </c:pt>
                      <c:pt idx="72533">
                        <c:v>51.378860000000003</c:v>
                      </c:pt>
                      <c:pt idx="72534">
                        <c:v>51.394549999999995</c:v>
                      </c:pt>
                      <c:pt idx="72535">
                        <c:v>51.410489999999996</c:v>
                      </c:pt>
                      <c:pt idx="72536">
                        <c:v>51.42653</c:v>
                      </c:pt>
                      <c:pt idx="72537">
                        <c:v>51.442529999999998</c:v>
                      </c:pt>
                      <c:pt idx="72538">
                        <c:v>51.458709999999996</c:v>
                      </c:pt>
                      <c:pt idx="72539">
                        <c:v>51.474830000000004</c:v>
                      </c:pt>
                      <c:pt idx="72540">
                        <c:v>51.490700000000004</c:v>
                      </c:pt>
                      <c:pt idx="72541">
                        <c:v>51.506709999999998</c:v>
                      </c:pt>
                      <c:pt idx="72542">
                        <c:v>51.522509999999997</c:v>
                      </c:pt>
                      <c:pt idx="72543">
                        <c:v>51.53783</c:v>
                      </c:pt>
                      <c:pt idx="72544">
                        <c:v>51.550849999999997</c:v>
                      </c:pt>
                      <c:pt idx="72545">
                        <c:v>51.56579</c:v>
                      </c:pt>
                      <c:pt idx="72546">
                        <c:v>51.580199999999998</c:v>
                      </c:pt>
                      <c:pt idx="72547">
                        <c:v>51.59563</c:v>
                      </c:pt>
                      <c:pt idx="72548">
                        <c:v>51.611490000000003</c:v>
                      </c:pt>
                      <c:pt idx="72549">
                        <c:v>51.626130000000003</c:v>
                      </c:pt>
                      <c:pt idx="72550">
                        <c:v>51.641680000000001</c:v>
                      </c:pt>
                      <c:pt idx="72551">
                        <c:v>51.656009999999995</c:v>
                      </c:pt>
                      <c:pt idx="72552">
                        <c:v>51.671419999999998</c:v>
                      </c:pt>
                      <c:pt idx="72553">
                        <c:v>51.686550000000004</c:v>
                      </c:pt>
                      <c:pt idx="72554">
                        <c:v>51.701779999999999</c:v>
                      </c:pt>
                      <c:pt idx="72555">
                        <c:v>51.717149999999997</c:v>
                      </c:pt>
                      <c:pt idx="72556">
                        <c:v>51.732579999999999</c:v>
                      </c:pt>
                      <c:pt idx="72557">
                        <c:v>51.747909999999997</c:v>
                      </c:pt>
                      <c:pt idx="72558">
                        <c:v>51.763079999999995</c:v>
                      </c:pt>
                      <c:pt idx="72559">
                        <c:v>51.77854</c:v>
                      </c:pt>
                      <c:pt idx="72560">
                        <c:v>51.793979999999998</c:v>
                      </c:pt>
                      <c:pt idx="72561">
                        <c:v>51.809429999999999</c:v>
                      </c:pt>
                      <c:pt idx="72562">
                        <c:v>51.821339999999992</c:v>
                      </c:pt>
                      <c:pt idx="72563">
                        <c:v>51.836789999999993</c:v>
                      </c:pt>
                      <c:pt idx="72564">
                        <c:v>51.852429999999998</c:v>
                      </c:pt>
                      <c:pt idx="72565">
                        <c:v>51.868769999999998</c:v>
                      </c:pt>
                      <c:pt idx="72566">
                        <c:v>51.88344</c:v>
                      </c:pt>
                      <c:pt idx="72567">
                        <c:v>51.898400000000002</c:v>
                      </c:pt>
                      <c:pt idx="72568">
                        <c:v>51.91375</c:v>
                      </c:pt>
                      <c:pt idx="72569">
                        <c:v>51.929280000000006</c:v>
                      </c:pt>
                      <c:pt idx="72570">
                        <c:v>51.94059</c:v>
                      </c:pt>
                      <c:pt idx="72571">
                        <c:v>51.955920000000006</c:v>
                      </c:pt>
                      <c:pt idx="72572">
                        <c:v>51.971800000000002</c:v>
                      </c:pt>
                      <c:pt idx="72573">
                        <c:v>51.987200000000001</c:v>
                      </c:pt>
                      <c:pt idx="72574">
                        <c:v>52.002949999999998</c:v>
                      </c:pt>
                      <c:pt idx="72575">
                        <c:v>52.01782</c:v>
                      </c:pt>
                      <c:pt idx="72576">
                        <c:v>52.032969999999999</c:v>
                      </c:pt>
                      <c:pt idx="72577">
                        <c:v>52.04833</c:v>
                      </c:pt>
                      <c:pt idx="72578">
                        <c:v>52.063699999999997</c:v>
                      </c:pt>
                      <c:pt idx="72579">
                        <c:v>52.078749999999999</c:v>
                      </c:pt>
                      <c:pt idx="72580">
                        <c:v>52.092859999999995</c:v>
                      </c:pt>
                      <c:pt idx="72581">
                        <c:v>52.107900000000001</c:v>
                      </c:pt>
                      <c:pt idx="72582">
                        <c:v>52.122599999999998</c:v>
                      </c:pt>
                      <c:pt idx="72583">
                        <c:v>52.137609999999995</c:v>
                      </c:pt>
                      <c:pt idx="72584">
                        <c:v>52.152770000000004</c:v>
                      </c:pt>
                      <c:pt idx="72585">
                        <c:v>52.167859999999997</c:v>
                      </c:pt>
                      <c:pt idx="72586">
                        <c:v>52.18318</c:v>
                      </c:pt>
                      <c:pt idx="72587">
                        <c:v>52.198610000000002</c:v>
                      </c:pt>
                      <c:pt idx="72588">
                        <c:v>52.213859999999997</c:v>
                      </c:pt>
                      <c:pt idx="72589">
                        <c:v>52.228369999999998</c:v>
                      </c:pt>
                      <c:pt idx="72590">
                        <c:v>52.242319999999999</c:v>
                      </c:pt>
                      <c:pt idx="72591">
                        <c:v>52.256929999999997</c:v>
                      </c:pt>
                      <c:pt idx="72592">
                        <c:v>52.271999999999998</c:v>
                      </c:pt>
                      <c:pt idx="72593">
                        <c:v>52.286679999999997</c:v>
                      </c:pt>
                      <c:pt idx="72594">
                        <c:v>52.301950000000005</c:v>
                      </c:pt>
                      <c:pt idx="72595">
                        <c:v>52.316580000000002</c:v>
                      </c:pt>
                      <c:pt idx="72596">
                        <c:v>52.331770000000006</c:v>
                      </c:pt>
                      <c:pt idx="72597">
                        <c:v>52.346980000000002</c:v>
                      </c:pt>
                      <c:pt idx="72598">
                        <c:v>52.362390000000005</c:v>
                      </c:pt>
                      <c:pt idx="72599">
                        <c:v>52.377529999999993</c:v>
                      </c:pt>
                      <c:pt idx="72600">
                        <c:v>52.392849999999996</c:v>
                      </c:pt>
                      <c:pt idx="72601">
                        <c:v>52.40775</c:v>
                      </c:pt>
                      <c:pt idx="72602">
                        <c:v>52.42324</c:v>
                      </c:pt>
                      <c:pt idx="72603">
                        <c:v>52.438599999999994</c:v>
                      </c:pt>
                      <c:pt idx="72604">
                        <c:v>52.453789999999998</c:v>
                      </c:pt>
                      <c:pt idx="72605">
                        <c:v>52.469000000000001</c:v>
                      </c:pt>
                      <c:pt idx="72606">
                        <c:v>52.483490000000003</c:v>
                      </c:pt>
                      <c:pt idx="72607">
                        <c:v>52.498459999999994</c:v>
                      </c:pt>
                      <c:pt idx="72608">
                        <c:v>52.512910000000005</c:v>
                      </c:pt>
                      <c:pt idx="72609">
                        <c:v>52.527460000000005</c:v>
                      </c:pt>
                      <c:pt idx="72610">
                        <c:v>52.543300000000002</c:v>
                      </c:pt>
                      <c:pt idx="72611">
                        <c:v>52.558619999999998</c:v>
                      </c:pt>
                      <c:pt idx="72612">
                        <c:v>52.57208</c:v>
                      </c:pt>
                      <c:pt idx="72613">
                        <c:v>52.589010000000002</c:v>
                      </c:pt>
                      <c:pt idx="72614">
                        <c:v>52.60472</c:v>
                      </c:pt>
                      <c:pt idx="72615">
                        <c:v>52.619779999999999</c:v>
                      </c:pt>
                      <c:pt idx="72616">
                        <c:v>52.635149999999996</c:v>
                      </c:pt>
                      <c:pt idx="72617">
                        <c:v>52.649730000000005</c:v>
                      </c:pt>
                      <c:pt idx="72618">
                        <c:v>52.664479999999998</c:v>
                      </c:pt>
                      <c:pt idx="72619">
                        <c:v>52.679929999999999</c:v>
                      </c:pt>
                      <c:pt idx="72620">
                        <c:v>52.693919999999999</c:v>
                      </c:pt>
                      <c:pt idx="72621">
                        <c:v>52.70917</c:v>
                      </c:pt>
                      <c:pt idx="72622">
                        <c:v>52.723050000000001</c:v>
                      </c:pt>
                      <c:pt idx="72623">
                        <c:v>52.738699999999994</c:v>
                      </c:pt>
                      <c:pt idx="72624">
                        <c:v>52.754240000000003</c:v>
                      </c:pt>
                      <c:pt idx="72625">
                        <c:v>52.770229999999998</c:v>
                      </c:pt>
                      <c:pt idx="72626">
                        <c:v>52.78593</c:v>
                      </c:pt>
                      <c:pt idx="72627">
                        <c:v>52.801660000000005</c:v>
                      </c:pt>
                      <c:pt idx="72628">
                        <c:v>52.817270000000001</c:v>
                      </c:pt>
                      <c:pt idx="72629">
                        <c:v>52.833059999999996</c:v>
                      </c:pt>
                      <c:pt idx="72630">
                        <c:v>52.848819999999996</c:v>
                      </c:pt>
                      <c:pt idx="72631">
                        <c:v>52.864829999999998</c:v>
                      </c:pt>
                      <c:pt idx="72632">
                        <c:v>52.880469999999995</c:v>
                      </c:pt>
                      <c:pt idx="72633">
                        <c:v>52.894560000000006</c:v>
                      </c:pt>
                      <c:pt idx="72634">
                        <c:v>52.907719999999998</c:v>
                      </c:pt>
                      <c:pt idx="72635">
                        <c:v>52.923079999999999</c:v>
                      </c:pt>
                      <c:pt idx="72636">
                        <c:v>52.938010000000006</c:v>
                      </c:pt>
                      <c:pt idx="72637">
                        <c:v>52.953000000000003</c:v>
                      </c:pt>
                      <c:pt idx="72638">
                        <c:v>52.968229999999998</c:v>
                      </c:pt>
                      <c:pt idx="72639">
                        <c:v>52.983350000000002</c:v>
                      </c:pt>
                      <c:pt idx="72640">
                        <c:v>52.998669999999997</c:v>
                      </c:pt>
                      <c:pt idx="72641">
                        <c:v>53.014159999999997</c:v>
                      </c:pt>
                      <c:pt idx="72642">
                        <c:v>53.029409999999999</c:v>
                      </c:pt>
                      <c:pt idx="72643">
                        <c:v>53.043490000000006</c:v>
                      </c:pt>
                      <c:pt idx="72644">
                        <c:v>53.057829999999996</c:v>
                      </c:pt>
                      <c:pt idx="72645">
                        <c:v>53.073139999999995</c:v>
                      </c:pt>
                      <c:pt idx="72646">
                        <c:v>53.087689999999995</c:v>
                      </c:pt>
                      <c:pt idx="72647">
                        <c:v>53.10277</c:v>
                      </c:pt>
                      <c:pt idx="72648">
                        <c:v>53.11797</c:v>
                      </c:pt>
                      <c:pt idx="72649">
                        <c:v>53.133369999999999</c:v>
                      </c:pt>
                      <c:pt idx="72650">
                        <c:v>53.148710000000001</c:v>
                      </c:pt>
                      <c:pt idx="72651">
                        <c:v>53.163960000000003</c:v>
                      </c:pt>
                      <c:pt idx="72652">
                        <c:v>53.178690000000003</c:v>
                      </c:pt>
                      <c:pt idx="72653">
                        <c:v>53.19408</c:v>
                      </c:pt>
                      <c:pt idx="72654">
                        <c:v>53.207349999999998</c:v>
                      </c:pt>
                      <c:pt idx="72655">
                        <c:v>53.222319999999996</c:v>
                      </c:pt>
                      <c:pt idx="72656">
                        <c:v>53.237439999999992</c:v>
                      </c:pt>
                      <c:pt idx="72657">
                        <c:v>53.25264</c:v>
                      </c:pt>
                      <c:pt idx="72658">
                        <c:v>53.267269999999996</c:v>
                      </c:pt>
                      <c:pt idx="72659">
                        <c:v>53.282480000000007</c:v>
                      </c:pt>
                      <c:pt idx="72660">
                        <c:v>53.297269999999997</c:v>
                      </c:pt>
                      <c:pt idx="72661">
                        <c:v>53.312489999999997</c:v>
                      </c:pt>
                      <c:pt idx="72662">
                        <c:v>53.327280000000002</c:v>
                      </c:pt>
                      <c:pt idx="72663">
                        <c:v>53.342510000000004</c:v>
                      </c:pt>
                      <c:pt idx="72664">
                        <c:v>53.3568</c:v>
                      </c:pt>
                      <c:pt idx="72665">
                        <c:v>53.372</c:v>
                      </c:pt>
                      <c:pt idx="72666">
                        <c:v>53.386610000000005</c:v>
                      </c:pt>
                      <c:pt idx="72667">
                        <c:v>53.401899999999998</c:v>
                      </c:pt>
                      <c:pt idx="72668">
                        <c:v>53.416420000000002</c:v>
                      </c:pt>
                      <c:pt idx="72669">
                        <c:v>53.431749999999994</c:v>
                      </c:pt>
                      <c:pt idx="72670">
                        <c:v>53.446259999999995</c:v>
                      </c:pt>
                      <c:pt idx="72671">
                        <c:v>53.461800000000004</c:v>
                      </c:pt>
                      <c:pt idx="72672">
                        <c:v>53.476500000000001</c:v>
                      </c:pt>
                      <c:pt idx="72673">
                        <c:v>53.49183</c:v>
                      </c:pt>
                      <c:pt idx="72674">
                        <c:v>53.50656</c:v>
                      </c:pt>
                      <c:pt idx="72675">
                        <c:v>53.521590000000003</c:v>
                      </c:pt>
                      <c:pt idx="72676">
                        <c:v>53.536469999999994</c:v>
                      </c:pt>
                      <c:pt idx="72677">
                        <c:v>53.551609999999997</c:v>
                      </c:pt>
                      <c:pt idx="72678">
                        <c:v>53.566679999999998</c:v>
                      </c:pt>
                      <c:pt idx="72679">
                        <c:v>53.581810000000004</c:v>
                      </c:pt>
                      <c:pt idx="72680">
                        <c:v>53.59686</c:v>
                      </c:pt>
                      <c:pt idx="72681">
                        <c:v>53.611769999999993</c:v>
                      </c:pt>
                      <c:pt idx="72682">
                        <c:v>53.625429999999994</c:v>
                      </c:pt>
                      <c:pt idx="72683">
                        <c:v>53.641030000000001</c:v>
                      </c:pt>
                      <c:pt idx="72684">
                        <c:v>53.65625</c:v>
                      </c:pt>
                      <c:pt idx="72685">
                        <c:v>53.671590000000002</c:v>
                      </c:pt>
                      <c:pt idx="72686">
                        <c:v>53.68674</c:v>
                      </c:pt>
                      <c:pt idx="72687">
                        <c:v>53.701549999999997</c:v>
                      </c:pt>
                      <c:pt idx="72688">
                        <c:v>53.715419999999995</c:v>
                      </c:pt>
                      <c:pt idx="72689">
                        <c:v>53.729310000000005</c:v>
                      </c:pt>
                      <c:pt idx="72690">
                        <c:v>53.74315</c:v>
                      </c:pt>
                      <c:pt idx="72691">
                        <c:v>53.757739999999998</c:v>
                      </c:pt>
                      <c:pt idx="72692">
                        <c:v>53.77167</c:v>
                      </c:pt>
                      <c:pt idx="72693">
                        <c:v>53.786490000000001</c:v>
                      </c:pt>
                      <c:pt idx="72694">
                        <c:v>53.801059999999993</c:v>
                      </c:pt>
                      <c:pt idx="72695">
                        <c:v>53.815759999999997</c:v>
                      </c:pt>
                      <c:pt idx="72696">
                        <c:v>53.830390000000001</c:v>
                      </c:pt>
                      <c:pt idx="72697">
                        <c:v>53.845109999999998</c:v>
                      </c:pt>
                      <c:pt idx="72698">
                        <c:v>53.859670000000001</c:v>
                      </c:pt>
                      <c:pt idx="72699">
                        <c:v>53.874570000000006</c:v>
                      </c:pt>
                      <c:pt idx="72700">
                        <c:v>53.88935</c:v>
                      </c:pt>
                      <c:pt idx="72701">
                        <c:v>53.904199999999996</c:v>
                      </c:pt>
                      <c:pt idx="72702">
                        <c:v>53.918559999999999</c:v>
                      </c:pt>
                      <c:pt idx="72703">
                        <c:v>53.933430000000001</c:v>
                      </c:pt>
                      <c:pt idx="72704">
                        <c:v>53.947969999999998</c:v>
                      </c:pt>
                      <c:pt idx="72705">
                        <c:v>53.962859999999999</c:v>
                      </c:pt>
                      <c:pt idx="72706">
                        <c:v>53.977409999999999</c:v>
                      </c:pt>
                      <c:pt idx="72707">
                        <c:v>53.992440000000002</c:v>
                      </c:pt>
                      <c:pt idx="72708">
                        <c:v>54.007269999999998</c:v>
                      </c:pt>
                      <c:pt idx="72709">
                        <c:v>54.020530000000008</c:v>
                      </c:pt>
                      <c:pt idx="72710">
                        <c:v>54.035450000000004</c:v>
                      </c:pt>
                      <c:pt idx="72711">
                        <c:v>54.05059</c:v>
                      </c:pt>
                      <c:pt idx="72712">
                        <c:v>54.065280000000001</c:v>
                      </c:pt>
                      <c:pt idx="72713">
                        <c:v>54.080079999999995</c:v>
                      </c:pt>
                      <c:pt idx="72714">
                        <c:v>54.09469</c:v>
                      </c:pt>
                      <c:pt idx="72715">
                        <c:v>54.10924</c:v>
                      </c:pt>
                      <c:pt idx="72716">
                        <c:v>54.123900000000006</c:v>
                      </c:pt>
                      <c:pt idx="72717">
                        <c:v>54.138680000000001</c:v>
                      </c:pt>
                      <c:pt idx="72718">
                        <c:v>54.153349999999996</c:v>
                      </c:pt>
                      <c:pt idx="72719">
                        <c:v>54.1678</c:v>
                      </c:pt>
                      <c:pt idx="72720">
                        <c:v>54.182589999999998</c:v>
                      </c:pt>
                      <c:pt idx="72721">
                        <c:v>54.197339999999997</c:v>
                      </c:pt>
                      <c:pt idx="72722">
                        <c:v>54.212199999999996</c:v>
                      </c:pt>
                      <c:pt idx="72723">
                        <c:v>54.227029999999999</c:v>
                      </c:pt>
                      <c:pt idx="72724">
                        <c:v>54.241960000000006</c:v>
                      </c:pt>
                      <c:pt idx="72725">
                        <c:v>54.256719999999994</c:v>
                      </c:pt>
                      <c:pt idx="72726">
                        <c:v>54.271549999999998</c:v>
                      </c:pt>
                      <c:pt idx="72727">
                        <c:v>54.276350000000008</c:v>
                      </c:pt>
                      <c:pt idx="72728">
                        <c:v>54.293760000000006</c:v>
                      </c:pt>
                      <c:pt idx="72729">
                        <c:v>54.310159999999996</c:v>
                      </c:pt>
                      <c:pt idx="72730">
                        <c:v>54.326000000000001</c:v>
                      </c:pt>
                      <c:pt idx="72731">
                        <c:v>54.34178</c:v>
                      </c:pt>
                      <c:pt idx="72732">
                        <c:v>54.356479999999998</c:v>
                      </c:pt>
                      <c:pt idx="72733">
                        <c:v>54.370640000000002</c:v>
                      </c:pt>
                      <c:pt idx="72734">
                        <c:v>54.384730000000005</c:v>
                      </c:pt>
                      <c:pt idx="72735">
                        <c:v>54.399149999999999</c:v>
                      </c:pt>
                      <c:pt idx="72736">
                        <c:v>54.413899999999998</c:v>
                      </c:pt>
                      <c:pt idx="72737">
                        <c:v>54.428380000000004</c:v>
                      </c:pt>
                      <c:pt idx="72738">
                        <c:v>54.442909999999998</c:v>
                      </c:pt>
                      <c:pt idx="72739">
                        <c:v>54.457549999999998</c:v>
                      </c:pt>
                      <c:pt idx="72740">
                        <c:v>54.472200000000001</c:v>
                      </c:pt>
                      <c:pt idx="72741">
                        <c:v>54.486860000000007</c:v>
                      </c:pt>
                      <c:pt idx="72742">
                        <c:v>54.501480000000001</c:v>
                      </c:pt>
                      <c:pt idx="72743">
                        <c:v>54.515999999999998</c:v>
                      </c:pt>
                      <c:pt idx="72744">
                        <c:v>54.530529999999999</c:v>
                      </c:pt>
                      <c:pt idx="72745">
                        <c:v>54.545050000000003</c:v>
                      </c:pt>
                      <c:pt idx="72746">
                        <c:v>54.559829999999998</c:v>
                      </c:pt>
                      <c:pt idx="72747">
                        <c:v>54.574579999999997</c:v>
                      </c:pt>
                      <c:pt idx="72748">
                        <c:v>54.589230000000001</c:v>
                      </c:pt>
                      <c:pt idx="72749">
                        <c:v>54.603809999999996</c:v>
                      </c:pt>
                      <c:pt idx="72750">
                        <c:v>54.618430000000004</c:v>
                      </c:pt>
                      <c:pt idx="72751">
                        <c:v>54.632759999999998</c:v>
                      </c:pt>
                      <c:pt idx="72752">
                        <c:v>54.647220000000004</c:v>
                      </c:pt>
                      <c:pt idx="72753">
                        <c:v>54.661760000000001</c:v>
                      </c:pt>
                      <c:pt idx="72754">
                        <c:v>54.676419999999993</c:v>
                      </c:pt>
                      <c:pt idx="72755">
                        <c:v>54.69117</c:v>
                      </c:pt>
                      <c:pt idx="72756">
                        <c:v>54.706099999999999</c:v>
                      </c:pt>
                      <c:pt idx="72757">
                        <c:v>54.721089999999997</c:v>
                      </c:pt>
                      <c:pt idx="72758">
                        <c:v>54.735969999999995</c:v>
                      </c:pt>
                      <c:pt idx="72759">
                        <c:v>54.751620000000003</c:v>
                      </c:pt>
                      <c:pt idx="72760">
                        <c:v>54.766300000000001</c:v>
                      </c:pt>
                      <c:pt idx="72761">
                        <c:v>54.780410000000003</c:v>
                      </c:pt>
                      <c:pt idx="72762">
                        <c:v>54.794840000000001</c:v>
                      </c:pt>
                      <c:pt idx="72763">
                        <c:v>54.809260000000002</c:v>
                      </c:pt>
                      <c:pt idx="72764">
                        <c:v>54.823790000000002</c:v>
                      </c:pt>
                      <c:pt idx="72765">
                        <c:v>54.838250000000002</c:v>
                      </c:pt>
                      <c:pt idx="72766">
                        <c:v>54.852740000000004</c:v>
                      </c:pt>
                      <c:pt idx="72767">
                        <c:v>54.86721</c:v>
                      </c:pt>
                      <c:pt idx="72768">
                        <c:v>54.88167</c:v>
                      </c:pt>
                      <c:pt idx="72769">
                        <c:v>54.896269999999994</c:v>
                      </c:pt>
                      <c:pt idx="72770">
                        <c:v>54.910849999999996</c:v>
                      </c:pt>
                      <c:pt idx="72771">
                        <c:v>54.925519999999999</c:v>
                      </c:pt>
                      <c:pt idx="72772">
                        <c:v>54.940119999999993</c:v>
                      </c:pt>
                      <c:pt idx="72773">
                        <c:v>54.954349999999998</c:v>
                      </c:pt>
                      <c:pt idx="72774">
                        <c:v>54.968739999999997</c:v>
                      </c:pt>
                      <c:pt idx="72775">
                        <c:v>54.9833</c:v>
                      </c:pt>
                      <c:pt idx="72776">
                        <c:v>54.998100000000001</c:v>
                      </c:pt>
                      <c:pt idx="72777">
                        <c:v>55.012720000000002</c:v>
                      </c:pt>
                      <c:pt idx="72778">
                        <c:v>55.027380000000001</c:v>
                      </c:pt>
                      <c:pt idx="72779">
                        <c:v>55.041979999999995</c:v>
                      </c:pt>
                      <c:pt idx="72780">
                        <c:v>55.056640000000002</c:v>
                      </c:pt>
                      <c:pt idx="72781">
                        <c:v>55.071349999999995</c:v>
                      </c:pt>
                      <c:pt idx="72782">
                        <c:v>55.086179999999999</c:v>
                      </c:pt>
                      <c:pt idx="72783">
                        <c:v>55.100899999999996</c:v>
                      </c:pt>
                      <c:pt idx="72784">
                        <c:v>55.115619999999993</c:v>
                      </c:pt>
                      <c:pt idx="72785">
                        <c:v>55.130220000000001</c:v>
                      </c:pt>
                      <c:pt idx="72786">
                        <c:v>55.144859999999994</c:v>
                      </c:pt>
                      <c:pt idx="72787">
                        <c:v>55.159570000000002</c:v>
                      </c:pt>
                      <c:pt idx="72788">
                        <c:v>55.174000000000007</c:v>
                      </c:pt>
                      <c:pt idx="72789">
                        <c:v>55.186419999999998</c:v>
                      </c:pt>
                      <c:pt idx="72790">
                        <c:v>55.199490000000004</c:v>
                      </c:pt>
                      <c:pt idx="72791">
                        <c:v>55.21349</c:v>
                      </c:pt>
                      <c:pt idx="72792">
                        <c:v>55.227700000000006</c:v>
                      </c:pt>
                      <c:pt idx="72793">
                        <c:v>55.242019999999997</c:v>
                      </c:pt>
                      <c:pt idx="72794">
                        <c:v>55.256299999999996</c:v>
                      </c:pt>
                      <c:pt idx="72795">
                        <c:v>55.267980000000001</c:v>
                      </c:pt>
                      <c:pt idx="72796">
                        <c:v>55.283839999999998</c:v>
                      </c:pt>
                      <c:pt idx="72797">
                        <c:v>55.2986</c:v>
                      </c:pt>
                      <c:pt idx="72798">
                        <c:v>55.314249999999994</c:v>
                      </c:pt>
                      <c:pt idx="72799">
                        <c:v>55.327809999999999</c:v>
                      </c:pt>
                      <c:pt idx="72800">
                        <c:v>55.34205</c:v>
                      </c:pt>
                      <c:pt idx="72801">
                        <c:v>55.355910000000002</c:v>
                      </c:pt>
                      <c:pt idx="72802">
                        <c:v>55.370109999999997</c:v>
                      </c:pt>
                      <c:pt idx="72803">
                        <c:v>55.38438</c:v>
                      </c:pt>
                      <c:pt idx="72804">
                        <c:v>55.398620000000001</c:v>
                      </c:pt>
                      <c:pt idx="72805">
                        <c:v>55.412639999999996</c:v>
                      </c:pt>
                      <c:pt idx="72806">
                        <c:v>55.426760000000002</c:v>
                      </c:pt>
                      <c:pt idx="72807">
                        <c:v>55.44097</c:v>
                      </c:pt>
                      <c:pt idx="72808">
                        <c:v>55.455379999999998</c:v>
                      </c:pt>
                      <c:pt idx="72809">
                        <c:v>55.469639999999998</c:v>
                      </c:pt>
                      <c:pt idx="72810">
                        <c:v>55.483890000000002</c:v>
                      </c:pt>
                      <c:pt idx="72811">
                        <c:v>55.498159999999999</c:v>
                      </c:pt>
                      <c:pt idx="72812">
                        <c:v>55.512509999999999</c:v>
                      </c:pt>
                      <c:pt idx="72813">
                        <c:v>55.526790000000005</c:v>
                      </c:pt>
                      <c:pt idx="72814">
                        <c:v>55.541169999999994</c:v>
                      </c:pt>
                      <c:pt idx="72815">
                        <c:v>55.555500000000002</c:v>
                      </c:pt>
                      <c:pt idx="72816">
                        <c:v>55.569769999999998</c:v>
                      </c:pt>
                      <c:pt idx="72817">
                        <c:v>55.584040000000002</c:v>
                      </c:pt>
                      <c:pt idx="72818">
                        <c:v>55.598349999999996</c:v>
                      </c:pt>
                      <c:pt idx="72819">
                        <c:v>55.612700000000004</c:v>
                      </c:pt>
                      <c:pt idx="72820">
                        <c:v>55.627099999999999</c:v>
                      </c:pt>
                      <c:pt idx="72821">
                        <c:v>55.64143</c:v>
                      </c:pt>
                      <c:pt idx="72822">
                        <c:v>55.655799999999999</c:v>
                      </c:pt>
                      <c:pt idx="72823">
                        <c:v>55.670190000000005</c:v>
                      </c:pt>
                      <c:pt idx="72824">
                        <c:v>55.684550000000002</c:v>
                      </c:pt>
                      <c:pt idx="72825">
                        <c:v>55.698900000000002</c:v>
                      </c:pt>
                      <c:pt idx="72826">
                        <c:v>55.713229999999996</c:v>
                      </c:pt>
                      <c:pt idx="72827">
                        <c:v>55.727599999999995</c:v>
                      </c:pt>
                      <c:pt idx="72828">
                        <c:v>55.741969999999995</c:v>
                      </c:pt>
                      <c:pt idx="72829">
                        <c:v>55.756329999999998</c:v>
                      </c:pt>
                      <c:pt idx="72830">
                        <c:v>55.77075</c:v>
                      </c:pt>
                      <c:pt idx="72831">
                        <c:v>55.785049999999998</c:v>
                      </c:pt>
                      <c:pt idx="72832">
                        <c:v>55.799379999999999</c:v>
                      </c:pt>
                      <c:pt idx="72833">
                        <c:v>55.813689999999994</c:v>
                      </c:pt>
                      <c:pt idx="72834">
                        <c:v>55.828119999999998</c:v>
                      </c:pt>
                      <c:pt idx="72835">
                        <c:v>55.842439999999996</c:v>
                      </c:pt>
                      <c:pt idx="72836">
                        <c:v>55.856369999999998</c:v>
                      </c:pt>
                      <c:pt idx="72837">
                        <c:v>55.870749999999994</c:v>
                      </c:pt>
                      <c:pt idx="72838">
                        <c:v>55.885189999999994</c:v>
                      </c:pt>
                      <c:pt idx="72839">
                        <c:v>55.899619999999999</c:v>
                      </c:pt>
                      <c:pt idx="72840">
                        <c:v>55.914020000000008</c:v>
                      </c:pt>
                      <c:pt idx="72841">
                        <c:v>55.928370000000001</c:v>
                      </c:pt>
                      <c:pt idx="72842">
                        <c:v>55.942749999999997</c:v>
                      </c:pt>
                      <c:pt idx="72843">
                        <c:v>55.957160000000002</c:v>
                      </c:pt>
                      <c:pt idx="72844">
                        <c:v>55.971310000000003</c:v>
                      </c:pt>
                      <c:pt idx="72845">
                        <c:v>55.985529999999997</c:v>
                      </c:pt>
                      <c:pt idx="72846">
                        <c:v>55.999939999999995</c:v>
                      </c:pt>
                      <c:pt idx="72847">
                        <c:v>56.014389999999999</c:v>
                      </c:pt>
                      <c:pt idx="72848">
                        <c:v>56.028450000000007</c:v>
                      </c:pt>
                      <c:pt idx="72849">
                        <c:v>56.042899999999996</c:v>
                      </c:pt>
                      <c:pt idx="72850">
                        <c:v>56.057279999999999</c:v>
                      </c:pt>
                      <c:pt idx="72851">
                        <c:v>56.071619999999996</c:v>
                      </c:pt>
                      <c:pt idx="72852">
                        <c:v>56.085890000000006</c:v>
                      </c:pt>
                      <c:pt idx="72853">
                        <c:v>56.100009999999997</c:v>
                      </c:pt>
                      <c:pt idx="72854">
                        <c:v>56.114540000000005</c:v>
                      </c:pt>
                      <c:pt idx="72855">
                        <c:v>56.128970000000002</c:v>
                      </c:pt>
                      <c:pt idx="72856">
                        <c:v>56.143380000000001</c:v>
                      </c:pt>
                      <c:pt idx="72857">
                        <c:v>56.157809999999998</c:v>
                      </c:pt>
                      <c:pt idx="72858">
                        <c:v>56.172190000000001</c:v>
                      </c:pt>
                      <c:pt idx="72859">
                        <c:v>56.18656</c:v>
                      </c:pt>
                      <c:pt idx="72860">
                        <c:v>56.200789999999998</c:v>
                      </c:pt>
                      <c:pt idx="72861">
                        <c:v>56.21519</c:v>
                      </c:pt>
                      <c:pt idx="72862">
                        <c:v>56.22954</c:v>
                      </c:pt>
                      <c:pt idx="72863">
                        <c:v>56.243850000000002</c:v>
                      </c:pt>
                      <c:pt idx="72864">
                        <c:v>56.258229999999998</c:v>
                      </c:pt>
                      <c:pt idx="72865">
                        <c:v>56.272539999999999</c:v>
                      </c:pt>
                      <c:pt idx="72866">
                        <c:v>56.286750000000005</c:v>
                      </c:pt>
                      <c:pt idx="72867">
                        <c:v>56.301230000000004</c:v>
                      </c:pt>
                      <c:pt idx="72868">
                        <c:v>56.315710000000003</c:v>
                      </c:pt>
                      <c:pt idx="72869">
                        <c:v>56.330099999999995</c:v>
                      </c:pt>
                      <c:pt idx="72870">
                        <c:v>56.34449</c:v>
                      </c:pt>
                      <c:pt idx="72871">
                        <c:v>56.358879999999999</c:v>
                      </c:pt>
                      <c:pt idx="72872">
                        <c:v>56.373260000000002</c:v>
                      </c:pt>
                      <c:pt idx="72873">
                        <c:v>56.387650000000001</c:v>
                      </c:pt>
                      <c:pt idx="72874">
                        <c:v>56.402020000000007</c:v>
                      </c:pt>
                      <c:pt idx="72875">
                        <c:v>56.416420000000002</c:v>
                      </c:pt>
                      <c:pt idx="72876">
                        <c:v>56.430599999999998</c:v>
                      </c:pt>
                      <c:pt idx="72877">
                        <c:v>56.445009999999996</c:v>
                      </c:pt>
                      <c:pt idx="72878">
                        <c:v>56.459460000000007</c:v>
                      </c:pt>
                      <c:pt idx="72879">
                        <c:v>56.473860000000002</c:v>
                      </c:pt>
                      <c:pt idx="72880">
                        <c:v>56.488280000000003</c:v>
                      </c:pt>
                      <c:pt idx="72881">
                        <c:v>56.502650000000003</c:v>
                      </c:pt>
                      <c:pt idx="72882">
                        <c:v>56.517049999999998</c:v>
                      </c:pt>
                      <c:pt idx="72883">
                        <c:v>56.531190000000002</c:v>
                      </c:pt>
                      <c:pt idx="72884">
                        <c:v>56.545519999999996</c:v>
                      </c:pt>
                      <c:pt idx="72885">
                        <c:v>56.559889999999996</c:v>
                      </c:pt>
                      <c:pt idx="72886">
                        <c:v>56.574309999999997</c:v>
                      </c:pt>
                      <c:pt idx="72887">
                        <c:v>56.588710000000006</c:v>
                      </c:pt>
                      <c:pt idx="72888">
                        <c:v>56.603130000000007</c:v>
                      </c:pt>
                      <c:pt idx="72889">
                        <c:v>56.618290000000002</c:v>
                      </c:pt>
                      <c:pt idx="72890">
                        <c:v>56.633009999999999</c:v>
                      </c:pt>
                      <c:pt idx="72891">
                        <c:v>56.646520000000002</c:v>
                      </c:pt>
                      <c:pt idx="72892">
                        <c:v>56.660740000000004</c:v>
                      </c:pt>
                      <c:pt idx="72893">
                        <c:v>56.674670000000006</c:v>
                      </c:pt>
                      <c:pt idx="72894">
                        <c:v>56.688949999999998</c:v>
                      </c:pt>
                      <c:pt idx="72895">
                        <c:v>56.703010000000006</c:v>
                      </c:pt>
                      <c:pt idx="72896">
                        <c:v>56.717389999999995</c:v>
                      </c:pt>
                      <c:pt idx="72897">
                        <c:v>56.731490000000008</c:v>
                      </c:pt>
                      <c:pt idx="72898">
                        <c:v>56.745869999999996</c:v>
                      </c:pt>
                      <c:pt idx="72899">
                        <c:v>56.759950000000003</c:v>
                      </c:pt>
                      <c:pt idx="72900">
                        <c:v>56.774339999999995</c:v>
                      </c:pt>
                      <c:pt idx="72901">
                        <c:v>56.788420000000002</c:v>
                      </c:pt>
                      <c:pt idx="72902">
                        <c:v>56.802819999999997</c:v>
                      </c:pt>
                      <c:pt idx="72903">
                        <c:v>56.816919999999996</c:v>
                      </c:pt>
                      <c:pt idx="72904">
                        <c:v>56.830449999999999</c:v>
                      </c:pt>
                      <c:pt idx="72905">
                        <c:v>56.843519999999998</c:v>
                      </c:pt>
                      <c:pt idx="72906">
                        <c:v>56.857689999999998</c:v>
                      </c:pt>
                      <c:pt idx="72907">
                        <c:v>56.872129999999999</c:v>
                      </c:pt>
                      <c:pt idx="72908">
                        <c:v>56.88655</c:v>
                      </c:pt>
                      <c:pt idx="72909">
                        <c:v>56.900690000000004</c:v>
                      </c:pt>
                      <c:pt idx="72910">
                        <c:v>56.915060000000004</c:v>
                      </c:pt>
                      <c:pt idx="72911">
                        <c:v>56.929100000000005</c:v>
                      </c:pt>
                      <c:pt idx="72912">
                        <c:v>56.943469999999998</c:v>
                      </c:pt>
                      <c:pt idx="72913">
                        <c:v>56.957519999999995</c:v>
                      </c:pt>
                      <c:pt idx="72914">
                        <c:v>56.971890000000002</c:v>
                      </c:pt>
                      <c:pt idx="72915">
                        <c:v>56.986059999999995</c:v>
                      </c:pt>
                      <c:pt idx="72916">
                        <c:v>57.000390000000003</c:v>
                      </c:pt>
                      <c:pt idx="72917">
                        <c:v>57.01437</c:v>
                      </c:pt>
                      <c:pt idx="72918">
                        <c:v>57.028679999999994</c:v>
                      </c:pt>
                      <c:pt idx="72919">
                        <c:v>57.042700000000004</c:v>
                      </c:pt>
                      <c:pt idx="72920">
                        <c:v>57.057070000000003</c:v>
                      </c:pt>
                      <c:pt idx="72921">
                        <c:v>57.071100000000001</c:v>
                      </c:pt>
                      <c:pt idx="72922">
                        <c:v>57.085459999999998</c:v>
                      </c:pt>
                      <c:pt idx="72923">
                        <c:v>57.09948</c:v>
                      </c:pt>
                      <c:pt idx="72924">
                        <c:v>57.113799999999998</c:v>
                      </c:pt>
                      <c:pt idx="72925">
                        <c:v>57.127869999999994</c:v>
                      </c:pt>
                      <c:pt idx="72926">
                        <c:v>57.142249999999997</c:v>
                      </c:pt>
                      <c:pt idx="72927">
                        <c:v>57.156300000000002</c:v>
                      </c:pt>
                      <c:pt idx="72928">
                        <c:v>57.170529999999999</c:v>
                      </c:pt>
                      <c:pt idx="72929">
                        <c:v>57.184609999999992</c:v>
                      </c:pt>
                      <c:pt idx="72930">
                        <c:v>57.198989999999995</c:v>
                      </c:pt>
                      <c:pt idx="72931">
                        <c:v>57.213070000000002</c:v>
                      </c:pt>
                      <c:pt idx="72932">
                        <c:v>57.227460000000001</c:v>
                      </c:pt>
                      <c:pt idx="72933">
                        <c:v>57.241540000000001</c:v>
                      </c:pt>
                      <c:pt idx="72934">
                        <c:v>57.255649999999996</c:v>
                      </c:pt>
                      <c:pt idx="72935">
                        <c:v>57.268129999999999</c:v>
                      </c:pt>
                      <c:pt idx="72936">
                        <c:v>57.280920000000002</c:v>
                      </c:pt>
                      <c:pt idx="72937">
                        <c:v>57.294440000000002</c:v>
                      </c:pt>
                      <c:pt idx="72938">
                        <c:v>57.308820000000004</c:v>
                      </c:pt>
                      <c:pt idx="72939">
                        <c:v>57.322449999999996</c:v>
                      </c:pt>
                      <c:pt idx="72940">
                        <c:v>57.336729999999996</c:v>
                      </c:pt>
                      <c:pt idx="72941">
                        <c:v>57.350300000000004</c:v>
                      </c:pt>
                      <c:pt idx="72942">
                        <c:v>57.364560000000004</c:v>
                      </c:pt>
                      <c:pt idx="72943">
                        <c:v>57.378349999999998</c:v>
                      </c:pt>
                      <c:pt idx="72944">
                        <c:v>57.392580000000002</c:v>
                      </c:pt>
                      <c:pt idx="72945">
                        <c:v>57.406019999999998</c:v>
                      </c:pt>
                      <c:pt idx="72946">
                        <c:v>57.420210000000004</c:v>
                      </c:pt>
                      <c:pt idx="72947">
                        <c:v>57.434089999999998</c:v>
                      </c:pt>
                      <c:pt idx="72948">
                        <c:v>57.448210000000003</c:v>
                      </c:pt>
                      <c:pt idx="72949">
                        <c:v>57.462150000000001</c:v>
                      </c:pt>
                      <c:pt idx="72950">
                        <c:v>57.476430000000001</c:v>
                      </c:pt>
                      <c:pt idx="72951">
                        <c:v>57.49033</c:v>
                      </c:pt>
                      <c:pt idx="72952">
                        <c:v>57.50461</c:v>
                      </c:pt>
                      <c:pt idx="72953">
                        <c:v>57.511060000000001</c:v>
                      </c:pt>
                      <c:pt idx="72954">
                        <c:v>57.522900000000007</c:v>
                      </c:pt>
                      <c:pt idx="72955">
                        <c:v>57.535679999999999</c:v>
                      </c:pt>
                      <c:pt idx="72956">
                        <c:v>57.549789999999994</c:v>
                      </c:pt>
                      <c:pt idx="72957">
                        <c:v>57.564019999999999</c:v>
                      </c:pt>
                      <c:pt idx="72958">
                        <c:v>57.578420000000001</c:v>
                      </c:pt>
                      <c:pt idx="72959">
                        <c:v>57.59207</c:v>
                      </c:pt>
                      <c:pt idx="72960">
                        <c:v>57.606659999999998</c:v>
                      </c:pt>
                      <c:pt idx="72961">
                        <c:v>57.620350000000002</c:v>
                      </c:pt>
                      <c:pt idx="72962">
                        <c:v>57.63496</c:v>
                      </c:pt>
                      <c:pt idx="72963">
                        <c:v>57.649079999999998</c:v>
                      </c:pt>
                      <c:pt idx="72964">
                        <c:v>57.663330000000002</c:v>
                      </c:pt>
                      <c:pt idx="72965">
                        <c:v>57.676860000000005</c:v>
                      </c:pt>
                      <c:pt idx="72966">
                        <c:v>57.691179999999996</c:v>
                      </c:pt>
                      <c:pt idx="72967">
                        <c:v>57.705209999999994</c:v>
                      </c:pt>
                      <c:pt idx="72968">
                        <c:v>57.719449999999995</c:v>
                      </c:pt>
                      <c:pt idx="72969">
                        <c:v>57.729460000000003</c:v>
                      </c:pt>
                      <c:pt idx="72970">
                        <c:v>57.744479999999996</c:v>
                      </c:pt>
                      <c:pt idx="72971">
                        <c:v>57.759029999999996</c:v>
                      </c:pt>
                      <c:pt idx="72972">
                        <c:v>57.772759999999998</c:v>
                      </c:pt>
                      <c:pt idx="72973">
                        <c:v>57.785730000000001</c:v>
                      </c:pt>
                      <c:pt idx="72974">
                        <c:v>57.798650000000002</c:v>
                      </c:pt>
                      <c:pt idx="72975">
                        <c:v>57.81268</c:v>
                      </c:pt>
                      <c:pt idx="72976">
                        <c:v>57.826459999999997</c:v>
                      </c:pt>
                      <c:pt idx="72977">
                        <c:v>57.839770000000001</c:v>
                      </c:pt>
                      <c:pt idx="72978">
                        <c:v>57.852959999999996</c:v>
                      </c:pt>
                      <c:pt idx="72979">
                        <c:v>57.866679999999995</c:v>
                      </c:pt>
                      <c:pt idx="72980">
                        <c:v>57.879739999999998</c:v>
                      </c:pt>
                      <c:pt idx="72981">
                        <c:v>57.893420000000006</c:v>
                      </c:pt>
                      <c:pt idx="72982">
                        <c:v>57.906599999999997</c:v>
                      </c:pt>
                      <c:pt idx="72983">
                        <c:v>57.920179999999995</c:v>
                      </c:pt>
                      <c:pt idx="72984">
                        <c:v>57.933419999999998</c:v>
                      </c:pt>
                      <c:pt idx="72985">
                        <c:v>57.946370000000002</c:v>
                      </c:pt>
                      <c:pt idx="72986">
                        <c:v>57.959180000000003</c:v>
                      </c:pt>
                      <c:pt idx="72987">
                        <c:v>57.972710000000006</c:v>
                      </c:pt>
                      <c:pt idx="72988">
                        <c:v>57.98592</c:v>
                      </c:pt>
                      <c:pt idx="72989">
                        <c:v>57.998779999999996</c:v>
                      </c:pt>
                      <c:pt idx="72990">
                        <c:v>58.011830000000003</c:v>
                      </c:pt>
                      <c:pt idx="72991">
                        <c:v>58.025359999999999</c:v>
                      </c:pt>
                      <c:pt idx="72992">
                        <c:v>58.038220000000003</c:v>
                      </c:pt>
                      <c:pt idx="72993">
                        <c:v>58.05171</c:v>
                      </c:pt>
                      <c:pt idx="72994">
                        <c:v>58.064430000000002</c:v>
                      </c:pt>
                      <c:pt idx="72995">
                        <c:v>58.077880000000007</c:v>
                      </c:pt>
                      <c:pt idx="72996">
                        <c:v>58.091000000000001</c:v>
                      </c:pt>
                      <c:pt idx="72997">
                        <c:v>58.104469999999999</c:v>
                      </c:pt>
                      <c:pt idx="72998">
                        <c:v>58.117660000000001</c:v>
                      </c:pt>
                      <c:pt idx="72999">
                        <c:v>58.131160000000001</c:v>
                      </c:pt>
                      <c:pt idx="73000">
                        <c:v>58.144379999999998</c:v>
                      </c:pt>
                      <c:pt idx="73001">
                        <c:v>58.157759999999996</c:v>
                      </c:pt>
                      <c:pt idx="73002">
                        <c:v>58.171189999999996</c:v>
                      </c:pt>
                      <c:pt idx="73003">
                        <c:v>58.184690000000003</c:v>
                      </c:pt>
                      <c:pt idx="73004">
                        <c:v>58.198179999999994</c:v>
                      </c:pt>
                      <c:pt idx="73005">
                        <c:v>58.211820000000003</c:v>
                      </c:pt>
                      <c:pt idx="73006">
                        <c:v>58.225340000000003</c:v>
                      </c:pt>
                      <c:pt idx="73007">
                        <c:v>58.23901</c:v>
                      </c:pt>
                      <c:pt idx="73008">
                        <c:v>58.252579999999995</c:v>
                      </c:pt>
                      <c:pt idx="73009">
                        <c:v>58.266460000000002</c:v>
                      </c:pt>
                      <c:pt idx="73010">
                        <c:v>58.28</c:v>
                      </c:pt>
                      <c:pt idx="73011">
                        <c:v>58.293910000000004</c:v>
                      </c:pt>
                      <c:pt idx="73012">
                        <c:v>58.307000000000002</c:v>
                      </c:pt>
                      <c:pt idx="73013">
                        <c:v>58.320800000000006</c:v>
                      </c:pt>
                      <c:pt idx="73014">
                        <c:v>58.334499999999998</c:v>
                      </c:pt>
                      <c:pt idx="73015">
                        <c:v>58.348620000000004</c:v>
                      </c:pt>
                      <c:pt idx="73016">
                        <c:v>58.362340000000003</c:v>
                      </c:pt>
                      <c:pt idx="73017">
                        <c:v>58.376150000000003</c:v>
                      </c:pt>
                      <c:pt idx="73018">
                        <c:v>58.38991</c:v>
                      </c:pt>
                      <c:pt idx="73019">
                        <c:v>58.403530000000003</c:v>
                      </c:pt>
                      <c:pt idx="73020">
                        <c:v>58.416589999999999</c:v>
                      </c:pt>
                      <c:pt idx="73021">
                        <c:v>58.430340000000001</c:v>
                      </c:pt>
                      <c:pt idx="73022">
                        <c:v>58.442749999999997</c:v>
                      </c:pt>
                      <c:pt idx="73023">
                        <c:v>58.448909999999998</c:v>
                      </c:pt>
                      <c:pt idx="73024">
                        <c:v>58.448279999999997</c:v>
                      </c:pt>
                      <c:pt idx="73025">
                        <c:v>58.444859999999998</c:v>
                      </c:pt>
                      <c:pt idx="73026">
                        <c:v>58.458290000000005</c:v>
                      </c:pt>
                      <c:pt idx="73027">
                        <c:v>58.448689999999999</c:v>
                      </c:pt>
                      <c:pt idx="73028">
                        <c:v>58.417810000000003</c:v>
                      </c:pt>
                      <c:pt idx="73029">
                        <c:v>58.415949999999995</c:v>
                      </c:pt>
                      <c:pt idx="73030">
                        <c:v>58.419589999999999</c:v>
                      </c:pt>
                      <c:pt idx="73031">
                        <c:v>58.42924</c:v>
                      </c:pt>
                      <c:pt idx="73032">
                        <c:v>58.439439999999998</c:v>
                      </c:pt>
                      <c:pt idx="73033">
                        <c:v>58.448719999999994</c:v>
                      </c:pt>
                      <c:pt idx="73034">
                        <c:v>58.456180000000003</c:v>
                      </c:pt>
                      <c:pt idx="73035">
                        <c:v>58.463479999999997</c:v>
                      </c:pt>
                      <c:pt idx="73036">
                        <c:v>58.470849999999999</c:v>
                      </c:pt>
                      <c:pt idx="73037">
                        <c:v>58.479190000000003</c:v>
                      </c:pt>
                      <c:pt idx="73038">
                        <c:v>58.486940000000004</c:v>
                      </c:pt>
                      <c:pt idx="73039">
                        <c:v>58.496689999999994</c:v>
                      </c:pt>
                      <c:pt idx="73040">
                        <c:v>58.506729999999997</c:v>
                      </c:pt>
                      <c:pt idx="73041">
                        <c:v>58.516450000000006</c:v>
                      </c:pt>
                      <c:pt idx="73042">
                        <c:v>58.526330000000002</c:v>
                      </c:pt>
                      <c:pt idx="73043">
                        <c:v>58.536140000000003</c:v>
                      </c:pt>
                      <c:pt idx="73044">
                        <c:v>58.546589999999995</c:v>
                      </c:pt>
                      <c:pt idx="73045">
                        <c:v>58.556910000000002</c:v>
                      </c:pt>
                      <c:pt idx="73046">
                        <c:v>58.568309999999997</c:v>
                      </c:pt>
                      <c:pt idx="73047">
                        <c:v>58.57976</c:v>
                      </c:pt>
                      <c:pt idx="73048">
                        <c:v>58.591749999999998</c:v>
                      </c:pt>
                      <c:pt idx="73049">
                        <c:v>58.603969999999997</c:v>
                      </c:pt>
                      <c:pt idx="73050">
                        <c:v>58.616700000000002</c:v>
                      </c:pt>
                      <c:pt idx="73051">
                        <c:v>58.629309999999997</c:v>
                      </c:pt>
                      <c:pt idx="73052">
                        <c:v>58.641800000000003</c:v>
                      </c:pt>
                      <c:pt idx="73053">
                        <c:v>58.654380000000003</c:v>
                      </c:pt>
                      <c:pt idx="73054">
                        <c:v>58.667659999999998</c:v>
                      </c:pt>
                      <c:pt idx="73055">
                        <c:v>58.680719999999994</c:v>
                      </c:pt>
                      <c:pt idx="73056">
                        <c:v>58.694499999999998</c:v>
                      </c:pt>
                      <c:pt idx="73057">
                        <c:v>58.707859999999997</c:v>
                      </c:pt>
                      <c:pt idx="73058">
                        <c:v>58.721360000000004</c:v>
                      </c:pt>
                      <c:pt idx="73059">
                        <c:v>58.734919999999995</c:v>
                      </c:pt>
                      <c:pt idx="73060">
                        <c:v>58.748719999999999</c:v>
                      </c:pt>
                      <c:pt idx="73061">
                        <c:v>58.762270000000001</c:v>
                      </c:pt>
                      <c:pt idx="73062">
                        <c:v>58.776349999999994</c:v>
                      </c:pt>
                      <c:pt idx="73063">
                        <c:v>58.790350000000004</c:v>
                      </c:pt>
                      <c:pt idx="73064">
                        <c:v>58.798099999999998</c:v>
                      </c:pt>
                      <c:pt idx="73065">
                        <c:v>58.813230000000004</c:v>
                      </c:pt>
                      <c:pt idx="73066">
                        <c:v>58.827980000000004</c:v>
                      </c:pt>
                      <c:pt idx="73067">
                        <c:v>58.842590000000001</c:v>
                      </c:pt>
                      <c:pt idx="73068">
                        <c:v>58.856520000000003</c:v>
                      </c:pt>
                      <c:pt idx="73069">
                        <c:v>58.87086</c:v>
                      </c:pt>
                      <c:pt idx="73070">
                        <c:v>58.88494</c:v>
                      </c:pt>
                      <c:pt idx="73071">
                        <c:v>58.898569999999999</c:v>
                      </c:pt>
                      <c:pt idx="73072">
                        <c:v>58.912890000000004</c:v>
                      </c:pt>
                      <c:pt idx="73073">
                        <c:v>58.927050000000001</c:v>
                      </c:pt>
                      <c:pt idx="73074">
                        <c:v>58.94144</c:v>
                      </c:pt>
                      <c:pt idx="73075">
                        <c:v>58.95581</c:v>
                      </c:pt>
                      <c:pt idx="73076">
                        <c:v>58.970599999999997</c:v>
                      </c:pt>
                      <c:pt idx="73077">
                        <c:v>58.98451</c:v>
                      </c:pt>
                      <c:pt idx="73078">
                        <c:v>58.999249999999996</c:v>
                      </c:pt>
                      <c:pt idx="73079">
                        <c:v>59.013289999999998</c:v>
                      </c:pt>
                      <c:pt idx="73080">
                        <c:v>59.027900000000002</c:v>
                      </c:pt>
                      <c:pt idx="73081">
                        <c:v>59.041920000000005</c:v>
                      </c:pt>
                      <c:pt idx="73082">
                        <c:v>59.056319999999999</c:v>
                      </c:pt>
                      <c:pt idx="73083">
                        <c:v>59.070329999999998</c:v>
                      </c:pt>
                      <c:pt idx="73084">
                        <c:v>59.084760000000003</c:v>
                      </c:pt>
                      <c:pt idx="73085">
                        <c:v>59.099209999999999</c:v>
                      </c:pt>
                      <c:pt idx="73086">
                        <c:v>59.113119999999995</c:v>
                      </c:pt>
                      <c:pt idx="73087">
                        <c:v>59.127650000000003</c:v>
                      </c:pt>
                      <c:pt idx="73088">
                        <c:v>59.142210000000006</c:v>
                      </c:pt>
                      <c:pt idx="73089">
                        <c:v>59.156109999999998</c:v>
                      </c:pt>
                      <c:pt idx="73090">
                        <c:v>59.170610000000003</c:v>
                      </c:pt>
                      <c:pt idx="73091">
                        <c:v>59.185160000000003</c:v>
                      </c:pt>
                      <c:pt idx="73092">
                        <c:v>59.199130000000004</c:v>
                      </c:pt>
                      <c:pt idx="73093">
                        <c:v>59.213620000000006</c:v>
                      </c:pt>
                      <c:pt idx="73094">
                        <c:v>59.227759999999996</c:v>
                      </c:pt>
                      <c:pt idx="73095">
                        <c:v>59.242049999999999</c:v>
                      </c:pt>
                      <c:pt idx="73096">
                        <c:v>59.255420000000001</c:v>
                      </c:pt>
                      <c:pt idx="73097">
                        <c:v>59.270129999999995</c:v>
                      </c:pt>
                      <c:pt idx="73098">
                        <c:v>59.284439999999996</c:v>
                      </c:pt>
                      <c:pt idx="73099">
                        <c:v>59.299260000000004</c:v>
                      </c:pt>
                      <c:pt idx="73100">
                        <c:v>59.313599999999994</c:v>
                      </c:pt>
                      <c:pt idx="73101">
                        <c:v>59.328409999999998</c:v>
                      </c:pt>
                      <c:pt idx="73102">
                        <c:v>59.342800000000004</c:v>
                      </c:pt>
                      <c:pt idx="73103">
                        <c:v>59.357309999999998</c:v>
                      </c:pt>
                      <c:pt idx="73104">
                        <c:v>59.371549999999999</c:v>
                      </c:pt>
                      <c:pt idx="73105">
                        <c:v>59.386369999999999</c:v>
                      </c:pt>
                      <c:pt idx="73106">
                        <c:v>59.40081</c:v>
                      </c:pt>
                      <c:pt idx="73107">
                        <c:v>59.415709999999997</c:v>
                      </c:pt>
                      <c:pt idx="73108">
                        <c:v>59.430199999999999</c:v>
                      </c:pt>
                      <c:pt idx="73109">
                        <c:v>59.445100000000004</c:v>
                      </c:pt>
                      <c:pt idx="73110">
                        <c:v>59.459569999999999</c:v>
                      </c:pt>
                      <c:pt idx="73111">
                        <c:v>59.474239999999995</c:v>
                      </c:pt>
                      <c:pt idx="73112">
                        <c:v>59.488610000000001</c:v>
                      </c:pt>
                      <c:pt idx="73113">
                        <c:v>59.503250000000001</c:v>
                      </c:pt>
                      <c:pt idx="73114">
                        <c:v>59.517939999999996</c:v>
                      </c:pt>
                      <c:pt idx="73115">
                        <c:v>59.53257</c:v>
                      </c:pt>
                      <c:pt idx="73116">
                        <c:v>59.54674</c:v>
                      </c:pt>
                      <c:pt idx="73117">
                        <c:v>59.561210000000003</c:v>
                      </c:pt>
                      <c:pt idx="73118">
                        <c:v>59.575859999999999</c:v>
                      </c:pt>
                      <c:pt idx="73119">
                        <c:v>59.590449999999997</c:v>
                      </c:pt>
                      <c:pt idx="73120">
                        <c:v>59.603460000000005</c:v>
                      </c:pt>
                      <c:pt idx="73121">
                        <c:v>59.61788</c:v>
                      </c:pt>
                      <c:pt idx="73122">
                        <c:v>59.632569999999994</c:v>
                      </c:pt>
                      <c:pt idx="73123">
                        <c:v>59.646970000000003</c:v>
                      </c:pt>
                      <c:pt idx="73124">
                        <c:v>59.661679999999997</c:v>
                      </c:pt>
                      <c:pt idx="73125">
                        <c:v>59.676010000000005</c:v>
                      </c:pt>
                      <c:pt idx="73126">
                        <c:v>59.690339999999999</c:v>
                      </c:pt>
                      <c:pt idx="73127">
                        <c:v>59.70487</c:v>
                      </c:pt>
                      <c:pt idx="73128">
                        <c:v>59.71951</c:v>
                      </c:pt>
                      <c:pt idx="73129">
                        <c:v>59.73366</c:v>
                      </c:pt>
                      <c:pt idx="73130">
                        <c:v>59.748010000000001</c:v>
                      </c:pt>
                      <c:pt idx="73131">
                        <c:v>59.762529999999998</c:v>
                      </c:pt>
                      <c:pt idx="73132">
                        <c:v>59.77664</c:v>
                      </c:pt>
                      <c:pt idx="73133">
                        <c:v>59.790759999999999</c:v>
                      </c:pt>
                      <c:pt idx="73134">
                        <c:v>59.805219999999998</c:v>
                      </c:pt>
                      <c:pt idx="73135">
                        <c:v>59.819659999999999</c:v>
                      </c:pt>
                      <c:pt idx="73136">
                        <c:v>59.834189999999992</c:v>
                      </c:pt>
                      <c:pt idx="73137">
                        <c:v>59.84845</c:v>
                      </c:pt>
                      <c:pt idx="73138">
                        <c:v>59.863059999999997</c:v>
                      </c:pt>
                      <c:pt idx="73139">
                        <c:v>59.87762</c:v>
                      </c:pt>
                      <c:pt idx="73140">
                        <c:v>59.892240000000001</c:v>
                      </c:pt>
                      <c:pt idx="73141">
                        <c:v>59.906240000000004</c:v>
                      </c:pt>
                      <c:pt idx="73142">
                        <c:v>59.920299999999997</c:v>
                      </c:pt>
                      <c:pt idx="73143">
                        <c:v>59.932969999999997</c:v>
                      </c:pt>
                      <c:pt idx="73144">
                        <c:v>59.9465</c:v>
                      </c:pt>
                      <c:pt idx="73145">
                        <c:v>59.960519999999995</c:v>
                      </c:pt>
                      <c:pt idx="73146">
                        <c:v>59.974209999999999</c:v>
                      </c:pt>
                      <c:pt idx="73147">
                        <c:v>59.988570000000003</c:v>
                      </c:pt>
                      <c:pt idx="73148">
                        <c:v>60.002760000000002</c:v>
                      </c:pt>
                      <c:pt idx="73149">
                        <c:v>60.017009999999999</c:v>
                      </c:pt>
                      <c:pt idx="73150">
                        <c:v>60.031379999999999</c:v>
                      </c:pt>
                      <c:pt idx="73151">
                        <c:v>60.04466</c:v>
                      </c:pt>
                      <c:pt idx="73152">
                        <c:v>60.058769999999996</c:v>
                      </c:pt>
                      <c:pt idx="73153">
                        <c:v>60.072940000000003</c:v>
                      </c:pt>
                      <c:pt idx="73154">
                        <c:v>60.086359999999999</c:v>
                      </c:pt>
                      <c:pt idx="73155">
                        <c:v>60.100850000000001</c:v>
                      </c:pt>
                      <c:pt idx="73156">
                        <c:v>60.115279999999998</c:v>
                      </c:pt>
                      <c:pt idx="73157">
                        <c:v>60.129689999999997</c:v>
                      </c:pt>
                      <c:pt idx="73158">
                        <c:v>60.14423</c:v>
                      </c:pt>
                      <c:pt idx="73159">
                        <c:v>60.158639999999998</c:v>
                      </c:pt>
                      <c:pt idx="73160">
                        <c:v>60.172629999999998</c:v>
                      </c:pt>
                      <c:pt idx="73161">
                        <c:v>60.187020000000004</c:v>
                      </c:pt>
                      <c:pt idx="73162">
                        <c:v>60.201740000000001</c:v>
                      </c:pt>
                      <c:pt idx="73163">
                        <c:v>60.216239999999999</c:v>
                      </c:pt>
                      <c:pt idx="73164">
                        <c:v>60.230469999999997</c:v>
                      </c:pt>
                      <c:pt idx="73165">
                        <c:v>60.244010000000003</c:v>
                      </c:pt>
                      <c:pt idx="73166">
                        <c:v>60.258609999999997</c:v>
                      </c:pt>
                      <c:pt idx="73167">
                        <c:v>60.273219999999995</c:v>
                      </c:pt>
                      <c:pt idx="73168">
                        <c:v>60.287800000000004</c:v>
                      </c:pt>
                      <c:pt idx="73169">
                        <c:v>60.302119999999995</c:v>
                      </c:pt>
                      <c:pt idx="73170">
                        <c:v>60.316340000000004</c:v>
                      </c:pt>
                      <c:pt idx="73171">
                        <c:v>60.330719999999999</c:v>
                      </c:pt>
                      <c:pt idx="73172">
                        <c:v>60.345009999999995</c:v>
                      </c:pt>
                      <c:pt idx="73173">
                        <c:v>60.359299999999998</c:v>
                      </c:pt>
                      <c:pt idx="73174">
                        <c:v>60.373219999999996</c:v>
                      </c:pt>
                      <c:pt idx="73175">
                        <c:v>60.387440000000005</c:v>
                      </c:pt>
                      <c:pt idx="73176">
                        <c:v>60.401889999999995</c:v>
                      </c:pt>
                      <c:pt idx="73177">
                        <c:v>60.416239999999995</c:v>
                      </c:pt>
                      <c:pt idx="73178">
                        <c:v>60.430669999999999</c:v>
                      </c:pt>
                      <c:pt idx="73179">
                        <c:v>60.445080000000004</c:v>
                      </c:pt>
                      <c:pt idx="73180">
                        <c:v>60.45946</c:v>
                      </c:pt>
                      <c:pt idx="73181">
                        <c:v>60.473849999999999</c:v>
                      </c:pt>
                      <c:pt idx="73182">
                        <c:v>60.488220000000005</c:v>
                      </c:pt>
                      <c:pt idx="73183">
                        <c:v>60.502600000000001</c:v>
                      </c:pt>
                      <c:pt idx="73184">
                        <c:v>60.516940000000005</c:v>
                      </c:pt>
                      <c:pt idx="73185">
                        <c:v>60.531300000000002</c:v>
                      </c:pt>
                      <c:pt idx="73186">
                        <c:v>60.545189999999998</c:v>
                      </c:pt>
                      <c:pt idx="73187">
                        <c:v>60.559480000000001</c:v>
                      </c:pt>
                      <c:pt idx="73188">
                        <c:v>60.573499999999996</c:v>
                      </c:pt>
                      <c:pt idx="73189">
                        <c:v>60.587510000000002</c:v>
                      </c:pt>
                      <c:pt idx="73190">
                        <c:v>60.601739999999999</c:v>
                      </c:pt>
                      <c:pt idx="73191">
                        <c:v>60.616050000000001</c:v>
                      </c:pt>
                      <c:pt idx="73192">
                        <c:v>60.630330000000001</c:v>
                      </c:pt>
                      <c:pt idx="73193">
                        <c:v>60.644660000000002</c:v>
                      </c:pt>
                      <c:pt idx="73194">
                        <c:v>60.658969999999997</c:v>
                      </c:pt>
                      <c:pt idx="73195">
                        <c:v>60.673320000000004</c:v>
                      </c:pt>
                      <c:pt idx="73196">
                        <c:v>60.68768</c:v>
                      </c:pt>
                      <c:pt idx="73197">
                        <c:v>60.702040000000004</c:v>
                      </c:pt>
                      <c:pt idx="73198">
                        <c:v>60.71593</c:v>
                      </c:pt>
                      <c:pt idx="73199">
                        <c:v>60.730180000000004</c:v>
                      </c:pt>
                      <c:pt idx="73200">
                        <c:v>60.744610000000002</c:v>
                      </c:pt>
                      <c:pt idx="73201">
                        <c:v>60.759030000000003</c:v>
                      </c:pt>
                      <c:pt idx="73202">
                        <c:v>60.773380000000003</c:v>
                      </c:pt>
                      <c:pt idx="73203">
                        <c:v>60.787760000000006</c:v>
                      </c:pt>
                      <c:pt idx="73204">
                        <c:v>60.802100000000003</c:v>
                      </c:pt>
                      <c:pt idx="73205">
                        <c:v>60.816459999999999</c:v>
                      </c:pt>
                      <c:pt idx="73206">
                        <c:v>60.830629999999999</c:v>
                      </c:pt>
                      <c:pt idx="73207">
                        <c:v>60.844790000000003</c:v>
                      </c:pt>
                      <c:pt idx="73208">
                        <c:v>60.859069999999996</c:v>
                      </c:pt>
                      <c:pt idx="73209">
                        <c:v>60.872689999999999</c:v>
                      </c:pt>
                      <c:pt idx="73210">
                        <c:v>60.886880000000005</c:v>
                      </c:pt>
                      <c:pt idx="73211">
                        <c:v>60.899590000000003</c:v>
                      </c:pt>
                      <c:pt idx="73212">
                        <c:v>60.913830000000004</c:v>
                      </c:pt>
                      <c:pt idx="73213">
                        <c:v>60.928550000000001</c:v>
                      </c:pt>
                      <c:pt idx="73214">
                        <c:v>60.943290000000005</c:v>
                      </c:pt>
                      <c:pt idx="73215">
                        <c:v>60.957889999999999</c:v>
                      </c:pt>
                      <c:pt idx="73216">
                        <c:v>60.97251</c:v>
                      </c:pt>
                      <c:pt idx="73217">
                        <c:v>60.986930000000001</c:v>
                      </c:pt>
                      <c:pt idx="73218">
                        <c:v>61.00121</c:v>
                      </c:pt>
                      <c:pt idx="73219">
                        <c:v>61.012729999999998</c:v>
                      </c:pt>
                      <c:pt idx="73220">
                        <c:v>61.02657</c:v>
                      </c:pt>
                      <c:pt idx="73221">
                        <c:v>61.040640000000003</c:v>
                      </c:pt>
                      <c:pt idx="73222">
                        <c:v>61.053800000000003</c:v>
                      </c:pt>
                      <c:pt idx="73223">
                        <c:v>61.065709999999996</c:v>
                      </c:pt>
                      <c:pt idx="73224">
                        <c:v>61.078919999999997</c:v>
                      </c:pt>
                      <c:pt idx="73225">
                        <c:v>61.091970000000003</c:v>
                      </c:pt>
                      <c:pt idx="73226">
                        <c:v>61.105340000000005</c:v>
                      </c:pt>
                      <c:pt idx="73227">
                        <c:v>61.119120000000002</c:v>
                      </c:pt>
                      <c:pt idx="73228">
                        <c:v>61.132959999999997</c:v>
                      </c:pt>
                      <c:pt idx="73229">
                        <c:v>61.146029999999996</c:v>
                      </c:pt>
                      <c:pt idx="73230">
                        <c:v>61.159689999999998</c:v>
                      </c:pt>
                      <c:pt idx="73231">
                        <c:v>61.173209999999997</c:v>
                      </c:pt>
                      <c:pt idx="73232">
                        <c:v>61.187259999999995</c:v>
                      </c:pt>
                      <c:pt idx="73233">
                        <c:v>61.201250000000002</c:v>
                      </c:pt>
                      <c:pt idx="73234">
                        <c:v>61.215040000000002</c:v>
                      </c:pt>
                      <c:pt idx="73235">
                        <c:v>61.229060000000004</c:v>
                      </c:pt>
                      <c:pt idx="73236">
                        <c:v>61.243200000000002</c:v>
                      </c:pt>
                      <c:pt idx="73237">
                        <c:v>61.257370000000002</c:v>
                      </c:pt>
                      <c:pt idx="73238">
                        <c:v>61.271550000000005</c:v>
                      </c:pt>
                      <c:pt idx="73239">
                        <c:v>61.28546</c:v>
                      </c:pt>
                      <c:pt idx="73240">
                        <c:v>61.299610000000001</c:v>
                      </c:pt>
                      <c:pt idx="73241">
                        <c:v>61.313649999999996</c:v>
                      </c:pt>
                      <c:pt idx="73242">
                        <c:v>61.327860000000001</c:v>
                      </c:pt>
                      <c:pt idx="73243">
                        <c:v>61.341970000000003</c:v>
                      </c:pt>
                      <c:pt idx="73244">
                        <c:v>61.355050000000006</c:v>
                      </c:pt>
                      <c:pt idx="73245">
                        <c:v>61.369119999999995</c:v>
                      </c:pt>
                      <c:pt idx="73246">
                        <c:v>61.383479999999999</c:v>
                      </c:pt>
                      <c:pt idx="73247">
                        <c:v>61.397459999999995</c:v>
                      </c:pt>
                      <c:pt idx="73248">
                        <c:v>61.4114</c:v>
                      </c:pt>
                      <c:pt idx="73249">
                        <c:v>61.425840000000001</c:v>
                      </c:pt>
                      <c:pt idx="73250">
                        <c:v>61.43994</c:v>
                      </c:pt>
                      <c:pt idx="73251">
                        <c:v>61.45411</c:v>
                      </c:pt>
                      <c:pt idx="73252">
                        <c:v>61.468339999999998</c:v>
                      </c:pt>
                      <c:pt idx="73253">
                        <c:v>61.482150000000004</c:v>
                      </c:pt>
                      <c:pt idx="73254">
                        <c:v>61.496139999999997</c:v>
                      </c:pt>
                      <c:pt idx="73255">
                        <c:v>61.510210000000001</c:v>
                      </c:pt>
                      <c:pt idx="73256">
                        <c:v>61.524270000000001</c:v>
                      </c:pt>
                      <c:pt idx="73257">
                        <c:v>61.538389999999993</c:v>
                      </c:pt>
                      <c:pt idx="73258">
                        <c:v>61.552189999999996</c:v>
                      </c:pt>
                      <c:pt idx="73259">
                        <c:v>61.565969999999993</c:v>
                      </c:pt>
                      <c:pt idx="73260">
                        <c:v>61.579750000000004</c:v>
                      </c:pt>
                      <c:pt idx="73261">
                        <c:v>61.594040000000007</c:v>
                      </c:pt>
                      <c:pt idx="73262">
                        <c:v>61.608159999999998</c:v>
                      </c:pt>
                      <c:pt idx="73263">
                        <c:v>61.622300000000003</c:v>
                      </c:pt>
                      <c:pt idx="73264">
                        <c:v>61.636610000000005</c:v>
                      </c:pt>
                      <c:pt idx="73265">
                        <c:v>61.650669999999998</c:v>
                      </c:pt>
                      <c:pt idx="73266">
                        <c:v>61.664909999999999</c:v>
                      </c:pt>
                      <c:pt idx="73267">
                        <c:v>61.679029999999997</c:v>
                      </c:pt>
                      <c:pt idx="73268">
                        <c:v>61.693170000000002</c:v>
                      </c:pt>
                      <c:pt idx="73269">
                        <c:v>61.7072</c:v>
                      </c:pt>
                      <c:pt idx="73270">
                        <c:v>61.721420000000002</c:v>
                      </c:pt>
                      <c:pt idx="73271">
                        <c:v>61.735579999999999</c:v>
                      </c:pt>
                      <c:pt idx="73272">
                        <c:v>61.749790000000004</c:v>
                      </c:pt>
                      <c:pt idx="73273">
                        <c:v>61.763909999999996</c:v>
                      </c:pt>
                      <c:pt idx="73274">
                        <c:v>61.777990000000003</c:v>
                      </c:pt>
                      <c:pt idx="73275">
                        <c:v>61.79213</c:v>
                      </c:pt>
                      <c:pt idx="73276">
                        <c:v>61.805230000000002</c:v>
                      </c:pt>
                      <c:pt idx="73277">
                        <c:v>61.819689999999994</c:v>
                      </c:pt>
                      <c:pt idx="73278">
                        <c:v>61.833549999999995</c:v>
                      </c:pt>
                      <c:pt idx="73279">
                        <c:v>61.847940000000001</c:v>
                      </c:pt>
                      <c:pt idx="73280">
                        <c:v>61.861930000000001</c:v>
                      </c:pt>
                      <c:pt idx="73281">
                        <c:v>61.875609999999995</c:v>
                      </c:pt>
                      <c:pt idx="73282">
                        <c:v>61.889919999999996</c:v>
                      </c:pt>
                      <c:pt idx="73283">
                        <c:v>61.904159999999997</c:v>
                      </c:pt>
                      <c:pt idx="73284">
                        <c:v>61.917460000000005</c:v>
                      </c:pt>
                      <c:pt idx="73285">
                        <c:v>61.9315</c:v>
                      </c:pt>
                      <c:pt idx="73286">
                        <c:v>61.945550000000004</c:v>
                      </c:pt>
                      <c:pt idx="73287">
                        <c:v>61.959310000000002</c:v>
                      </c:pt>
                      <c:pt idx="73288">
                        <c:v>61.973200000000006</c:v>
                      </c:pt>
                      <c:pt idx="73289">
                        <c:v>61.987110000000001</c:v>
                      </c:pt>
                      <c:pt idx="73290">
                        <c:v>62.00076</c:v>
                      </c:pt>
                      <c:pt idx="73291">
                        <c:v>62.015269999999994</c:v>
                      </c:pt>
                      <c:pt idx="73292">
                        <c:v>62.029220000000002</c:v>
                      </c:pt>
                      <c:pt idx="73293">
                        <c:v>62.043189999999996</c:v>
                      </c:pt>
                      <c:pt idx="73294">
                        <c:v>62.057320000000004</c:v>
                      </c:pt>
                      <c:pt idx="73295">
                        <c:v>62.071399999999997</c:v>
                      </c:pt>
                      <c:pt idx="73296">
                        <c:v>62.085169999999998</c:v>
                      </c:pt>
                      <c:pt idx="73297">
                        <c:v>62.091169999999998</c:v>
                      </c:pt>
                      <c:pt idx="73298">
                        <c:v>62.107230000000001</c:v>
                      </c:pt>
                      <c:pt idx="73299">
                        <c:v>62.122099999999996</c:v>
                      </c:pt>
                      <c:pt idx="73300">
                        <c:v>62.136600000000001</c:v>
                      </c:pt>
                      <c:pt idx="73301">
                        <c:v>62.15061</c:v>
                      </c:pt>
                      <c:pt idx="73302">
                        <c:v>62.164780000000007</c:v>
                      </c:pt>
                      <c:pt idx="73303">
                        <c:v>62.179149999999993</c:v>
                      </c:pt>
                      <c:pt idx="73304">
                        <c:v>62.1935</c:v>
                      </c:pt>
                      <c:pt idx="73305">
                        <c:v>62.207420000000006</c:v>
                      </c:pt>
                      <c:pt idx="73306">
                        <c:v>62.221710000000002</c:v>
                      </c:pt>
                      <c:pt idx="73307">
                        <c:v>62.235639999999997</c:v>
                      </c:pt>
                      <c:pt idx="73308">
                        <c:v>62.24982</c:v>
                      </c:pt>
                      <c:pt idx="73309">
                        <c:v>62.263919999999999</c:v>
                      </c:pt>
                      <c:pt idx="73310">
                        <c:v>62.278079999999996</c:v>
                      </c:pt>
                      <c:pt idx="73311">
                        <c:v>62.29213</c:v>
                      </c:pt>
                      <c:pt idx="73312">
                        <c:v>62.306370000000001</c:v>
                      </c:pt>
                      <c:pt idx="73313">
                        <c:v>62.320390000000003</c:v>
                      </c:pt>
                      <c:pt idx="73314">
                        <c:v>62.334680000000006</c:v>
                      </c:pt>
                      <c:pt idx="73315">
                        <c:v>62.34872</c:v>
                      </c:pt>
                      <c:pt idx="73316">
                        <c:v>62.362960000000001</c:v>
                      </c:pt>
                      <c:pt idx="73317">
                        <c:v>62.376769999999993</c:v>
                      </c:pt>
                      <c:pt idx="73318">
                        <c:v>62.390920000000001</c:v>
                      </c:pt>
                      <c:pt idx="73319">
                        <c:v>62.405109999999993</c:v>
                      </c:pt>
                      <c:pt idx="73320">
                        <c:v>62.419269999999997</c:v>
                      </c:pt>
                      <c:pt idx="73321">
                        <c:v>62.433550000000004</c:v>
                      </c:pt>
                      <c:pt idx="73322">
                        <c:v>62.447629999999997</c:v>
                      </c:pt>
                      <c:pt idx="73323">
                        <c:v>62.461939999999998</c:v>
                      </c:pt>
                      <c:pt idx="73324">
                        <c:v>62.476089999999999</c:v>
                      </c:pt>
                      <c:pt idx="73325">
                        <c:v>62.490279999999998</c:v>
                      </c:pt>
                      <c:pt idx="73326">
                        <c:v>62.504090000000005</c:v>
                      </c:pt>
                      <c:pt idx="73327">
                        <c:v>62.517539999999997</c:v>
                      </c:pt>
                      <c:pt idx="73328">
                        <c:v>62.53125</c:v>
                      </c:pt>
                      <c:pt idx="73329">
                        <c:v>62.54513</c:v>
                      </c:pt>
                      <c:pt idx="73330">
                        <c:v>62.559049999999999</c:v>
                      </c:pt>
                      <c:pt idx="73331">
                        <c:v>62.573080000000004</c:v>
                      </c:pt>
                      <c:pt idx="73332">
                        <c:v>62.587020000000003</c:v>
                      </c:pt>
                      <c:pt idx="73333">
                        <c:v>62.600830000000002</c:v>
                      </c:pt>
                      <c:pt idx="73334">
                        <c:v>62.614319999999999</c:v>
                      </c:pt>
                      <c:pt idx="73335">
                        <c:v>62.628029999999995</c:v>
                      </c:pt>
                      <c:pt idx="73336">
                        <c:v>62.641890000000004</c:v>
                      </c:pt>
                      <c:pt idx="73337">
                        <c:v>62.655740000000002</c:v>
                      </c:pt>
                      <c:pt idx="73338">
                        <c:v>62.669629999999998</c:v>
                      </c:pt>
                      <c:pt idx="73339">
                        <c:v>62.683499999999995</c:v>
                      </c:pt>
                      <c:pt idx="73340">
                        <c:v>62.697409999999998</c:v>
                      </c:pt>
                      <c:pt idx="73341">
                        <c:v>62.711499999999994</c:v>
                      </c:pt>
                      <c:pt idx="73342">
                        <c:v>62.725549999999998</c:v>
                      </c:pt>
                      <c:pt idx="73343">
                        <c:v>62.739240000000002</c:v>
                      </c:pt>
                      <c:pt idx="73344">
                        <c:v>62.753300000000003</c:v>
                      </c:pt>
                      <c:pt idx="73345">
                        <c:v>62.767240000000001</c:v>
                      </c:pt>
                      <c:pt idx="73346">
                        <c:v>62.780889999999999</c:v>
                      </c:pt>
                      <c:pt idx="73347">
                        <c:v>62.79477</c:v>
                      </c:pt>
                      <c:pt idx="73348">
                        <c:v>62.808869999999999</c:v>
                      </c:pt>
                      <c:pt idx="73349">
                        <c:v>62.823160000000001</c:v>
                      </c:pt>
                      <c:pt idx="73350">
                        <c:v>62.837050000000005</c:v>
                      </c:pt>
                      <c:pt idx="73351">
                        <c:v>62.851050000000001</c:v>
                      </c:pt>
                      <c:pt idx="73352">
                        <c:v>62.865200000000002</c:v>
                      </c:pt>
                      <c:pt idx="73353">
                        <c:v>62.87921</c:v>
                      </c:pt>
                      <c:pt idx="73354">
                        <c:v>62.893049999999995</c:v>
                      </c:pt>
                      <c:pt idx="73355">
                        <c:v>62.906739999999999</c:v>
                      </c:pt>
                      <c:pt idx="73356">
                        <c:v>62.920659999999998</c:v>
                      </c:pt>
                      <c:pt idx="73357">
                        <c:v>62.934539999999998</c:v>
                      </c:pt>
                      <c:pt idx="73358">
                        <c:v>62.948139999999995</c:v>
                      </c:pt>
                      <c:pt idx="73359">
                        <c:v>62.962350000000001</c:v>
                      </c:pt>
                      <c:pt idx="73360">
                        <c:v>62.976279999999996</c:v>
                      </c:pt>
                      <c:pt idx="73361">
                        <c:v>62.989600000000003</c:v>
                      </c:pt>
                      <c:pt idx="73362">
                        <c:v>63.003289999999993</c:v>
                      </c:pt>
                      <c:pt idx="73363">
                        <c:v>63.017130000000002</c:v>
                      </c:pt>
                      <c:pt idx="73364">
                        <c:v>63.030850000000001</c:v>
                      </c:pt>
                      <c:pt idx="73365">
                        <c:v>63.04468</c:v>
                      </c:pt>
                      <c:pt idx="73366">
                        <c:v>63.058439999999997</c:v>
                      </c:pt>
                      <c:pt idx="73367">
                        <c:v>63.07244</c:v>
                      </c:pt>
                      <c:pt idx="73368">
                        <c:v>63.086130000000004</c:v>
                      </c:pt>
                      <c:pt idx="73369">
                        <c:v>63.099780000000003</c:v>
                      </c:pt>
                      <c:pt idx="73370">
                        <c:v>63.113129999999998</c:v>
                      </c:pt>
                      <c:pt idx="73371">
                        <c:v>63.127040000000001</c:v>
                      </c:pt>
                      <c:pt idx="73372">
                        <c:v>63.140889999999999</c:v>
                      </c:pt>
                      <c:pt idx="73373">
                        <c:v>63.154880000000006</c:v>
                      </c:pt>
                      <c:pt idx="73374">
                        <c:v>63.168620000000004</c:v>
                      </c:pt>
                      <c:pt idx="73375">
                        <c:v>63.182369999999999</c:v>
                      </c:pt>
                      <c:pt idx="73376">
                        <c:v>63.196240000000003</c:v>
                      </c:pt>
                      <c:pt idx="73377">
                        <c:v>63.208939999999998</c:v>
                      </c:pt>
                      <c:pt idx="73378">
                        <c:v>63.222170000000006</c:v>
                      </c:pt>
                      <c:pt idx="73379">
                        <c:v>63.236519999999999</c:v>
                      </c:pt>
                      <c:pt idx="73380">
                        <c:v>63.250349999999997</c:v>
                      </c:pt>
                      <c:pt idx="73381">
                        <c:v>63.264610000000005</c:v>
                      </c:pt>
                      <c:pt idx="73382">
                        <c:v>63.278740000000006</c:v>
                      </c:pt>
                      <c:pt idx="73383">
                        <c:v>63.292619999999999</c:v>
                      </c:pt>
                      <c:pt idx="73384">
                        <c:v>63.306630000000006</c:v>
                      </c:pt>
                      <c:pt idx="73385">
                        <c:v>63.320689999999999</c:v>
                      </c:pt>
                      <c:pt idx="73386">
                        <c:v>63.334720000000004</c:v>
                      </c:pt>
                      <c:pt idx="73387">
                        <c:v>63.348680000000002</c:v>
                      </c:pt>
                      <c:pt idx="73388">
                        <c:v>63.362650000000002</c:v>
                      </c:pt>
                      <c:pt idx="73389">
                        <c:v>63.376640000000002</c:v>
                      </c:pt>
                      <c:pt idx="73390">
                        <c:v>63.390659999999997</c:v>
                      </c:pt>
                      <c:pt idx="73391">
                        <c:v>63.404939999999996</c:v>
                      </c:pt>
                      <c:pt idx="73392">
                        <c:v>63.419269999999997</c:v>
                      </c:pt>
                      <c:pt idx="73393">
                        <c:v>63.433260000000004</c:v>
                      </c:pt>
                      <c:pt idx="73394">
                        <c:v>63.446860000000001</c:v>
                      </c:pt>
                      <c:pt idx="73395">
                        <c:v>63.460169999999998</c:v>
                      </c:pt>
                      <c:pt idx="73396">
                        <c:v>63.474009999999993</c:v>
                      </c:pt>
                      <c:pt idx="73397">
                        <c:v>63.488010000000003</c:v>
                      </c:pt>
                      <c:pt idx="73398">
                        <c:v>63.502029999999998</c:v>
                      </c:pt>
                      <c:pt idx="73399">
                        <c:v>63.515799999999999</c:v>
                      </c:pt>
                      <c:pt idx="73400">
                        <c:v>63.529790000000006</c:v>
                      </c:pt>
                      <c:pt idx="73401">
                        <c:v>63.543260000000004</c:v>
                      </c:pt>
                      <c:pt idx="73402">
                        <c:v>63.55688</c:v>
                      </c:pt>
                      <c:pt idx="73403">
                        <c:v>63.570489999999999</c:v>
                      </c:pt>
                      <c:pt idx="73404">
                        <c:v>63.584469999999996</c:v>
                      </c:pt>
                      <c:pt idx="73405">
                        <c:v>63.598549999999996</c:v>
                      </c:pt>
                      <c:pt idx="73406">
                        <c:v>63.612659999999998</c:v>
                      </c:pt>
                      <c:pt idx="73407">
                        <c:v>63.626530000000002</c:v>
                      </c:pt>
                      <c:pt idx="73408">
                        <c:v>63.640140000000002</c:v>
                      </c:pt>
                      <c:pt idx="73409">
                        <c:v>63.653860000000002</c:v>
                      </c:pt>
                      <c:pt idx="73410">
                        <c:v>63.6678</c:v>
                      </c:pt>
                      <c:pt idx="73411">
                        <c:v>63.681619999999995</c:v>
                      </c:pt>
                      <c:pt idx="73412">
                        <c:v>63.695750000000004</c:v>
                      </c:pt>
                      <c:pt idx="73413">
                        <c:v>63.709550000000007</c:v>
                      </c:pt>
                      <c:pt idx="73414">
                        <c:v>63.723239999999997</c:v>
                      </c:pt>
                      <c:pt idx="73415">
                        <c:v>63.737190000000005</c:v>
                      </c:pt>
                      <c:pt idx="73416">
                        <c:v>63.750859999999996</c:v>
                      </c:pt>
                      <c:pt idx="73417">
                        <c:v>63.764690000000002</c:v>
                      </c:pt>
                      <c:pt idx="73418">
                        <c:v>63.778480000000002</c:v>
                      </c:pt>
                      <c:pt idx="73419">
                        <c:v>63.792590000000004</c:v>
                      </c:pt>
                      <c:pt idx="73420">
                        <c:v>63.806809999999999</c:v>
                      </c:pt>
                      <c:pt idx="73421">
                        <c:v>63.820629999999994</c:v>
                      </c:pt>
                      <c:pt idx="73422">
                        <c:v>63.833659999999995</c:v>
                      </c:pt>
                      <c:pt idx="73423">
                        <c:v>63.847290000000001</c:v>
                      </c:pt>
                      <c:pt idx="73424">
                        <c:v>63.86101</c:v>
                      </c:pt>
                      <c:pt idx="73425">
                        <c:v>63.874760000000002</c:v>
                      </c:pt>
                      <c:pt idx="73426">
                        <c:v>63.888680000000008</c:v>
                      </c:pt>
                      <c:pt idx="73427">
                        <c:v>63.902619999999999</c:v>
                      </c:pt>
                      <c:pt idx="73428">
                        <c:v>63.916079999999994</c:v>
                      </c:pt>
                      <c:pt idx="73429">
                        <c:v>63.929839999999999</c:v>
                      </c:pt>
                      <c:pt idx="73430">
                        <c:v>63.943659999999994</c:v>
                      </c:pt>
                      <c:pt idx="73431">
                        <c:v>63.956960000000002</c:v>
                      </c:pt>
                      <c:pt idx="73432">
                        <c:v>63.96998</c:v>
                      </c:pt>
                      <c:pt idx="73433">
                        <c:v>63.984230000000004</c:v>
                      </c:pt>
                      <c:pt idx="73434">
                        <c:v>63.998359999999998</c:v>
                      </c:pt>
                      <c:pt idx="73435">
                        <c:v>64.011650000000003</c:v>
                      </c:pt>
                      <c:pt idx="73436">
                        <c:v>64.025379999999998</c:v>
                      </c:pt>
                      <c:pt idx="73437">
                        <c:v>64.039190000000005</c:v>
                      </c:pt>
                      <c:pt idx="73438">
                        <c:v>64.053079999999994</c:v>
                      </c:pt>
                      <c:pt idx="73439">
                        <c:v>64.066940000000002</c:v>
                      </c:pt>
                      <c:pt idx="73440">
                        <c:v>64.080579999999998</c:v>
                      </c:pt>
                      <c:pt idx="73441">
                        <c:v>64.094099999999997</c:v>
                      </c:pt>
                      <c:pt idx="73442">
                        <c:v>64.10736</c:v>
                      </c:pt>
                      <c:pt idx="73443">
                        <c:v>64.120860000000008</c:v>
                      </c:pt>
                      <c:pt idx="73444">
                        <c:v>64.134349999999998</c:v>
                      </c:pt>
                      <c:pt idx="73445">
                        <c:v>64.148229999999998</c:v>
                      </c:pt>
                      <c:pt idx="73446">
                        <c:v>64.16234</c:v>
                      </c:pt>
                      <c:pt idx="73447">
                        <c:v>64.175060000000002</c:v>
                      </c:pt>
                      <c:pt idx="73448">
                        <c:v>64.18844</c:v>
                      </c:pt>
                      <c:pt idx="73449">
                        <c:v>64.201840000000004</c:v>
                      </c:pt>
                      <c:pt idx="73450">
                        <c:v>64.215260000000001</c:v>
                      </c:pt>
                      <c:pt idx="73451">
                        <c:v>64.228920000000002</c:v>
                      </c:pt>
                      <c:pt idx="73452">
                        <c:v>64.242730000000009</c:v>
                      </c:pt>
                      <c:pt idx="73453">
                        <c:v>64.25667</c:v>
                      </c:pt>
                      <c:pt idx="73454">
                        <c:v>64.269819999999996</c:v>
                      </c:pt>
                      <c:pt idx="73455">
                        <c:v>64.283439999999999</c:v>
                      </c:pt>
                      <c:pt idx="73456">
                        <c:v>64.297269999999997</c:v>
                      </c:pt>
                      <c:pt idx="73457">
                        <c:v>64.31129</c:v>
                      </c:pt>
                      <c:pt idx="73458">
                        <c:v>64.325590000000005</c:v>
                      </c:pt>
                      <c:pt idx="73459">
                        <c:v>64.339120000000008</c:v>
                      </c:pt>
                      <c:pt idx="73460">
                        <c:v>64.352580000000003</c:v>
                      </c:pt>
                      <c:pt idx="73461">
                        <c:v>64.366230000000002</c:v>
                      </c:pt>
                      <c:pt idx="73462">
                        <c:v>64.379949999999994</c:v>
                      </c:pt>
                      <c:pt idx="73463">
                        <c:v>64.39403999999999</c:v>
                      </c:pt>
                      <c:pt idx="73464">
                        <c:v>64.408029999999997</c:v>
                      </c:pt>
                      <c:pt idx="73465">
                        <c:v>64.421480000000003</c:v>
                      </c:pt>
                      <c:pt idx="73466">
                        <c:v>64.434669999999997</c:v>
                      </c:pt>
                      <c:pt idx="73467">
                        <c:v>64.448160000000001</c:v>
                      </c:pt>
                      <c:pt idx="73468">
                        <c:v>64.4619</c:v>
                      </c:pt>
                      <c:pt idx="73469">
                        <c:v>64.47569</c:v>
                      </c:pt>
                      <c:pt idx="73470">
                        <c:v>64.489419999999996</c:v>
                      </c:pt>
                      <c:pt idx="73471">
                        <c:v>64.502930000000006</c:v>
                      </c:pt>
                      <c:pt idx="73472">
                        <c:v>64.516540000000006</c:v>
                      </c:pt>
                      <c:pt idx="73473">
                        <c:v>64.529790000000006</c:v>
                      </c:pt>
                      <c:pt idx="73474">
                        <c:v>64.543199999999999</c:v>
                      </c:pt>
                      <c:pt idx="73475">
                        <c:v>64.556790000000007</c:v>
                      </c:pt>
                      <c:pt idx="73476">
                        <c:v>64.57002</c:v>
                      </c:pt>
                      <c:pt idx="73477">
                        <c:v>64.583539999999999</c:v>
                      </c:pt>
                      <c:pt idx="73478">
                        <c:v>64.59751</c:v>
                      </c:pt>
                      <c:pt idx="73479">
                        <c:v>64.610079999999996</c:v>
                      </c:pt>
                      <c:pt idx="73480">
                        <c:v>64.623890000000003</c:v>
                      </c:pt>
                      <c:pt idx="73481">
                        <c:v>64.637380000000007</c:v>
                      </c:pt>
                      <c:pt idx="73482">
                        <c:v>64.65119</c:v>
                      </c:pt>
                      <c:pt idx="73483">
                        <c:v>64.664879999999997</c:v>
                      </c:pt>
                      <c:pt idx="73484">
                        <c:v>64.678760000000011</c:v>
                      </c:pt>
                      <c:pt idx="73485">
                        <c:v>64.69238</c:v>
                      </c:pt>
                      <c:pt idx="73486">
                        <c:v>64.705890000000011</c:v>
                      </c:pt>
                      <c:pt idx="73487">
                        <c:v>64.719639999999998</c:v>
                      </c:pt>
                      <c:pt idx="73488">
                        <c:v>64.733409999999992</c:v>
                      </c:pt>
                      <c:pt idx="73489">
                        <c:v>64.747190000000003</c:v>
                      </c:pt>
                      <c:pt idx="73490">
                        <c:v>64.76097</c:v>
                      </c:pt>
                      <c:pt idx="73491">
                        <c:v>64.774830000000009</c:v>
                      </c:pt>
                      <c:pt idx="73492">
                        <c:v>64.788889999999995</c:v>
                      </c:pt>
                      <c:pt idx="73493">
                        <c:v>64.802570000000003</c:v>
                      </c:pt>
                      <c:pt idx="73494">
                        <c:v>64.815899999999999</c:v>
                      </c:pt>
                      <c:pt idx="73495">
                        <c:v>64.829239999999999</c:v>
                      </c:pt>
                      <c:pt idx="73496">
                        <c:v>64.842669999999998</c:v>
                      </c:pt>
                      <c:pt idx="73497">
                        <c:v>64.856680000000011</c:v>
                      </c:pt>
                      <c:pt idx="73498">
                        <c:v>64.87079</c:v>
                      </c:pt>
                      <c:pt idx="73499">
                        <c:v>64.884370000000004</c:v>
                      </c:pt>
                      <c:pt idx="73500">
                        <c:v>64.897329999999997</c:v>
                      </c:pt>
                      <c:pt idx="73501">
                        <c:v>64.910759999999996</c:v>
                      </c:pt>
                      <c:pt idx="73502">
                        <c:v>64.924369999999996</c:v>
                      </c:pt>
                      <c:pt idx="73503">
                        <c:v>64.938200000000009</c:v>
                      </c:pt>
                      <c:pt idx="73504">
                        <c:v>64.951750000000004</c:v>
                      </c:pt>
                      <c:pt idx="73505">
                        <c:v>64.965170000000001</c:v>
                      </c:pt>
                      <c:pt idx="73506">
                        <c:v>64.978350000000006</c:v>
                      </c:pt>
                      <c:pt idx="73507">
                        <c:v>64.991749999999996</c:v>
                      </c:pt>
                      <c:pt idx="73508">
                        <c:v>65.005399999999995</c:v>
                      </c:pt>
                      <c:pt idx="73509">
                        <c:v>65.019130000000004</c:v>
                      </c:pt>
                      <c:pt idx="73510">
                        <c:v>65.033070000000009</c:v>
                      </c:pt>
                      <c:pt idx="73511">
                        <c:v>65.04674</c:v>
                      </c:pt>
                      <c:pt idx="73512">
                        <c:v>65.060419999999993</c:v>
                      </c:pt>
                      <c:pt idx="73513">
                        <c:v>65.073939999999993</c:v>
                      </c:pt>
                      <c:pt idx="73514">
                        <c:v>65.087369999999993</c:v>
                      </c:pt>
                      <c:pt idx="73515">
                        <c:v>65.100859999999997</c:v>
                      </c:pt>
                      <c:pt idx="73516">
                        <c:v>65.114539999999991</c:v>
                      </c:pt>
                      <c:pt idx="73517">
                        <c:v>65.128600000000006</c:v>
                      </c:pt>
                      <c:pt idx="73518">
                        <c:v>65.142660000000006</c:v>
                      </c:pt>
                      <c:pt idx="73519">
                        <c:v>65.156400000000005</c:v>
                      </c:pt>
                      <c:pt idx="73520">
                        <c:v>65.170019999999994</c:v>
                      </c:pt>
                      <c:pt idx="73521">
                        <c:v>65.183449999999993</c:v>
                      </c:pt>
                      <c:pt idx="73522">
                        <c:v>65.197069999999997</c:v>
                      </c:pt>
                      <c:pt idx="73523">
                        <c:v>65.210769999999997</c:v>
                      </c:pt>
                      <c:pt idx="73524">
                        <c:v>65.224440000000001</c:v>
                      </c:pt>
                      <c:pt idx="73525">
                        <c:v>65.238060000000004</c:v>
                      </c:pt>
                      <c:pt idx="73526">
                        <c:v>65.251660000000001</c:v>
                      </c:pt>
                      <c:pt idx="73527">
                        <c:v>65.264579999999995</c:v>
                      </c:pt>
                      <c:pt idx="73528">
                        <c:v>65.266639999999995</c:v>
                      </c:pt>
                      <c:pt idx="73529">
                        <c:v>65.274789999999996</c:v>
                      </c:pt>
                      <c:pt idx="73530">
                        <c:v>65.287480000000002</c:v>
                      </c:pt>
                      <c:pt idx="73531">
                        <c:v>65.30077</c:v>
                      </c:pt>
                      <c:pt idx="73532">
                        <c:v>65.313559999999995</c:v>
                      </c:pt>
                      <c:pt idx="73533">
                        <c:v>65.327250000000006</c:v>
                      </c:pt>
                      <c:pt idx="73534">
                        <c:v>65.339780000000005</c:v>
                      </c:pt>
                      <c:pt idx="73535">
                        <c:v>65.353480000000005</c:v>
                      </c:pt>
                      <c:pt idx="73536">
                        <c:v>65.364720000000005</c:v>
                      </c:pt>
                      <c:pt idx="73537">
                        <c:v>65.378290000000007</c:v>
                      </c:pt>
                      <c:pt idx="73538">
                        <c:v>65.391959999999997</c:v>
                      </c:pt>
                      <c:pt idx="73539">
                        <c:v>65.405439999999999</c:v>
                      </c:pt>
                      <c:pt idx="73540">
                        <c:v>65.418970000000002</c:v>
                      </c:pt>
                      <c:pt idx="73541">
                        <c:v>65.432609999999997</c:v>
                      </c:pt>
                      <c:pt idx="73542">
                        <c:v>65.446060000000003</c:v>
                      </c:pt>
                      <c:pt idx="73543">
                        <c:v>65.459829999999997</c:v>
                      </c:pt>
                      <c:pt idx="73544">
                        <c:v>65.473309999999998</c:v>
                      </c:pt>
                      <c:pt idx="73545">
                        <c:v>65.486810000000006</c:v>
                      </c:pt>
                      <c:pt idx="73546">
                        <c:v>65.500079999999997</c:v>
                      </c:pt>
                      <c:pt idx="73547">
                        <c:v>65.51379</c:v>
                      </c:pt>
                      <c:pt idx="73548">
                        <c:v>65.526719999999997</c:v>
                      </c:pt>
                      <c:pt idx="73549">
                        <c:v>65.540409999999994</c:v>
                      </c:pt>
                      <c:pt idx="73550">
                        <c:v>65.553989999999999</c:v>
                      </c:pt>
                      <c:pt idx="73551">
                        <c:v>65.567849999999993</c:v>
                      </c:pt>
                      <c:pt idx="73552">
                        <c:v>65.581299999999999</c:v>
                      </c:pt>
                      <c:pt idx="73553">
                        <c:v>65.594720000000009</c:v>
                      </c:pt>
                      <c:pt idx="73554">
                        <c:v>65.607559999999992</c:v>
                      </c:pt>
                      <c:pt idx="73555">
                        <c:v>65.620950000000008</c:v>
                      </c:pt>
                      <c:pt idx="73556">
                        <c:v>65.633990000000011</c:v>
                      </c:pt>
                      <c:pt idx="73557">
                        <c:v>65.647580000000005</c:v>
                      </c:pt>
                      <c:pt idx="73558">
                        <c:v>65.660690000000002</c:v>
                      </c:pt>
                      <c:pt idx="73559">
                        <c:v>65.673569999999998</c:v>
                      </c:pt>
                      <c:pt idx="73560">
                        <c:v>65.686629999999994</c:v>
                      </c:pt>
                      <c:pt idx="73561">
                        <c:v>65.699849999999998</c:v>
                      </c:pt>
                      <c:pt idx="73562">
                        <c:v>65.712910000000008</c:v>
                      </c:pt>
                      <c:pt idx="73563">
                        <c:v>65.726280000000003</c:v>
                      </c:pt>
                      <c:pt idx="73564">
                        <c:v>65.739419999999996</c:v>
                      </c:pt>
                      <c:pt idx="73565">
                        <c:v>65.752790000000005</c:v>
                      </c:pt>
                      <c:pt idx="73566">
                        <c:v>65.765729999999991</c:v>
                      </c:pt>
                      <c:pt idx="73567">
                        <c:v>65.779179999999997</c:v>
                      </c:pt>
                      <c:pt idx="73568">
                        <c:v>65.792279999999991</c:v>
                      </c:pt>
                      <c:pt idx="73569">
                        <c:v>65.805729999999997</c:v>
                      </c:pt>
                      <c:pt idx="73570">
                        <c:v>65.818910000000002</c:v>
                      </c:pt>
                      <c:pt idx="73571">
                        <c:v>65.832309999999993</c:v>
                      </c:pt>
                      <c:pt idx="73572">
                        <c:v>65.845410000000001</c:v>
                      </c:pt>
                      <c:pt idx="73573">
                        <c:v>65.858840000000001</c:v>
                      </c:pt>
                      <c:pt idx="73574">
                        <c:v>65.872010000000003</c:v>
                      </c:pt>
                      <c:pt idx="73575">
                        <c:v>65.885440000000003</c:v>
                      </c:pt>
                      <c:pt idx="73576">
                        <c:v>65.89833999999999</c:v>
                      </c:pt>
                      <c:pt idx="73577">
                        <c:v>65.911799999999999</c:v>
                      </c:pt>
                      <c:pt idx="73578">
                        <c:v>65.925039999999996</c:v>
                      </c:pt>
                      <c:pt idx="73579">
                        <c:v>65.938610000000011</c:v>
                      </c:pt>
                      <c:pt idx="73580">
                        <c:v>65.951930000000004</c:v>
                      </c:pt>
                      <c:pt idx="73581">
                        <c:v>65.965509999999995</c:v>
                      </c:pt>
                      <c:pt idx="73582">
                        <c:v>65.978729999999999</c:v>
                      </c:pt>
                      <c:pt idx="73583">
                        <c:v>65.9923</c:v>
                      </c:pt>
                      <c:pt idx="73584">
                        <c:v>66.005549999999999</c:v>
                      </c:pt>
                      <c:pt idx="73585">
                        <c:v>66.019069999999999</c:v>
                      </c:pt>
                      <c:pt idx="73586">
                        <c:v>66.031869999999998</c:v>
                      </c:pt>
                      <c:pt idx="73587">
                        <c:v>66.045029999999997</c:v>
                      </c:pt>
                      <c:pt idx="73588">
                        <c:v>66.058059999999998</c:v>
                      </c:pt>
                      <c:pt idx="73589">
                        <c:v>66.071220000000011</c:v>
                      </c:pt>
                      <c:pt idx="73590">
                        <c:v>66.084429999999998</c:v>
                      </c:pt>
                      <c:pt idx="73591">
                        <c:v>66.096620000000001</c:v>
                      </c:pt>
                      <c:pt idx="73592">
                        <c:v>66.109740000000002</c:v>
                      </c:pt>
                      <c:pt idx="73593">
                        <c:v>66.12321</c:v>
                      </c:pt>
                      <c:pt idx="73594">
                        <c:v>66.136719999999997</c:v>
                      </c:pt>
                      <c:pt idx="73595">
                        <c:v>66.149900000000002</c:v>
                      </c:pt>
                      <c:pt idx="73596">
                        <c:v>66.162900000000008</c:v>
                      </c:pt>
                      <c:pt idx="73597">
                        <c:v>66.176310000000001</c:v>
                      </c:pt>
                      <c:pt idx="73598">
                        <c:v>66.189539999999994</c:v>
                      </c:pt>
                      <c:pt idx="73599">
                        <c:v>66.202659999999995</c:v>
                      </c:pt>
                      <c:pt idx="73600">
                        <c:v>66.215780000000009</c:v>
                      </c:pt>
                      <c:pt idx="73601">
                        <c:v>66.229029999999995</c:v>
                      </c:pt>
                      <c:pt idx="73602">
                        <c:v>66.242440000000002</c:v>
                      </c:pt>
                      <c:pt idx="73603">
                        <c:v>66.255660000000006</c:v>
                      </c:pt>
                      <c:pt idx="73604">
                        <c:v>66.268919999999994</c:v>
                      </c:pt>
                      <c:pt idx="73605">
                        <c:v>66.282290000000003</c:v>
                      </c:pt>
                      <c:pt idx="73606">
                        <c:v>66.295429999999996</c:v>
                      </c:pt>
                      <c:pt idx="73607">
                        <c:v>66.308570000000003</c:v>
                      </c:pt>
                      <c:pt idx="73608">
                        <c:v>66.321820000000002</c:v>
                      </c:pt>
                      <c:pt idx="73609">
                        <c:v>66.335210000000004</c:v>
                      </c:pt>
                      <c:pt idx="73610">
                        <c:v>66.348410000000001</c:v>
                      </c:pt>
                      <c:pt idx="73611">
                        <c:v>66.36160000000001</c:v>
                      </c:pt>
                      <c:pt idx="73612">
                        <c:v>66.374679999999998</c:v>
                      </c:pt>
                      <c:pt idx="73613">
                        <c:v>66.387889999999999</c:v>
                      </c:pt>
                      <c:pt idx="73614">
                        <c:v>66.401250000000005</c:v>
                      </c:pt>
                      <c:pt idx="73615">
                        <c:v>66.414379999999994</c:v>
                      </c:pt>
                      <c:pt idx="73616">
                        <c:v>66.427670000000006</c:v>
                      </c:pt>
                      <c:pt idx="73617">
                        <c:v>66.440989999999999</c:v>
                      </c:pt>
                      <c:pt idx="73618">
                        <c:v>66.45438</c:v>
                      </c:pt>
                      <c:pt idx="73619">
                        <c:v>66.467470000000006</c:v>
                      </c:pt>
                      <c:pt idx="73620">
                        <c:v>66.480760000000004</c:v>
                      </c:pt>
                      <c:pt idx="73621">
                        <c:v>66.494249999999994</c:v>
                      </c:pt>
                      <c:pt idx="73622">
                        <c:v>66.507239999999996</c:v>
                      </c:pt>
                      <c:pt idx="73623">
                        <c:v>66.520499999999998</c:v>
                      </c:pt>
                      <c:pt idx="73624">
                        <c:v>66.533789999999996</c:v>
                      </c:pt>
                      <c:pt idx="73625">
                        <c:v>66.54683</c:v>
                      </c:pt>
                      <c:pt idx="73626">
                        <c:v>66.560180000000003</c:v>
                      </c:pt>
                      <c:pt idx="73627">
                        <c:v>66.573679999999996</c:v>
                      </c:pt>
                      <c:pt idx="73628">
                        <c:v>66.586640000000003</c:v>
                      </c:pt>
                      <c:pt idx="73629">
                        <c:v>66.600089999999994</c:v>
                      </c:pt>
                      <c:pt idx="73630">
                        <c:v>66.613550000000004</c:v>
                      </c:pt>
                      <c:pt idx="73631">
                        <c:v>66.626959999999997</c:v>
                      </c:pt>
                      <c:pt idx="73632">
                        <c:v>66.640259999999998</c:v>
                      </c:pt>
                      <c:pt idx="73633">
                        <c:v>66.653529999999989</c:v>
                      </c:pt>
                      <c:pt idx="73634">
                        <c:v>66.666780000000003</c:v>
                      </c:pt>
                      <c:pt idx="73635">
                        <c:v>66.679490000000001</c:v>
                      </c:pt>
                      <c:pt idx="73636">
                        <c:v>66.693280000000001</c:v>
                      </c:pt>
                      <c:pt idx="73637">
                        <c:v>66.706429999999997</c:v>
                      </c:pt>
                      <c:pt idx="73638">
                        <c:v>66.719449999999995</c:v>
                      </c:pt>
                      <c:pt idx="73639">
                        <c:v>66.732669999999999</c:v>
                      </c:pt>
                      <c:pt idx="73640">
                        <c:v>66.745530000000002</c:v>
                      </c:pt>
                      <c:pt idx="73641">
                        <c:v>66.758420000000001</c:v>
                      </c:pt>
                      <c:pt idx="73642">
                        <c:v>66.77131</c:v>
                      </c:pt>
                      <c:pt idx="73643">
                        <c:v>66.784499999999994</c:v>
                      </c:pt>
                      <c:pt idx="73644">
                        <c:v>66.797430000000006</c:v>
                      </c:pt>
                      <c:pt idx="73645">
                        <c:v>66.81062</c:v>
                      </c:pt>
                      <c:pt idx="73646">
                        <c:v>66.823620000000005</c:v>
                      </c:pt>
                      <c:pt idx="73647">
                        <c:v>66.836860000000001</c:v>
                      </c:pt>
                      <c:pt idx="73648">
                        <c:v>66.849959999999996</c:v>
                      </c:pt>
                      <c:pt idx="73649">
                        <c:v>66.863240000000005</c:v>
                      </c:pt>
                      <c:pt idx="73650">
                        <c:v>66.876309999999989</c:v>
                      </c:pt>
                      <c:pt idx="73651">
                        <c:v>66.889340000000004</c:v>
                      </c:pt>
                      <c:pt idx="73652">
                        <c:v>66.902419999999992</c:v>
                      </c:pt>
                      <c:pt idx="73653">
                        <c:v>66.915639999999996</c:v>
                      </c:pt>
                      <c:pt idx="73654">
                        <c:v>66.928700000000006</c:v>
                      </c:pt>
                      <c:pt idx="73655">
                        <c:v>66.941789999999997</c:v>
                      </c:pt>
                      <c:pt idx="73656">
                        <c:v>66.954909999999998</c:v>
                      </c:pt>
                      <c:pt idx="73657">
                        <c:v>66.968069999999997</c:v>
                      </c:pt>
                      <c:pt idx="73658">
                        <c:v>66.981200000000001</c:v>
                      </c:pt>
                      <c:pt idx="73659">
                        <c:v>66.994399999999999</c:v>
                      </c:pt>
                      <c:pt idx="73660">
                        <c:v>67.007390000000001</c:v>
                      </c:pt>
                      <c:pt idx="73661">
                        <c:v>67.019499999999994</c:v>
                      </c:pt>
                      <c:pt idx="73662">
                        <c:v>67.032489999999996</c:v>
                      </c:pt>
                      <c:pt idx="73663">
                        <c:v>67.045400000000001</c:v>
                      </c:pt>
                      <c:pt idx="73664">
                        <c:v>67.058499999999995</c:v>
                      </c:pt>
                      <c:pt idx="73665">
                        <c:v>67.071449999999999</c:v>
                      </c:pt>
                      <c:pt idx="73666">
                        <c:v>67.084339999999997</c:v>
                      </c:pt>
                      <c:pt idx="73667">
                        <c:v>67.096010000000007</c:v>
                      </c:pt>
                      <c:pt idx="73668">
                        <c:v>67.108499999999992</c:v>
                      </c:pt>
                      <c:pt idx="73669">
                        <c:v>67.121130000000008</c:v>
                      </c:pt>
                      <c:pt idx="73670">
                        <c:v>67.134389999999996</c:v>
                      </c:pt>
                      <c:pt idx="73671">
                        <c:v>67.147540000000006</c:v>
                      </c:pt>
                      <c:pt idx="73672">
                        <c:v>67.16028</c:v>
                      </c:pt>
                      <c:pt idx="73673">
                        <c:v>67.173010000000005</c:v>
                      </c:pt>
                      <c:pt idx="73674">
                        <c:v>67.185910000000007</c:v>
                      </c:pt>
                      <c:pt idx="73675">
                        <c:v>67.19905</c:v>
                      </c:pt>
                      <c:pt idx="73676">
                        <c:v>67.2119</c:v>
                      </c:pt>
                      <c:pt idx="73677">
                        <c:v>67.225160000000002</c:v>
                      </c:pt>
                      <c:pt idx="73678">
                        <c:v>67.237589999999997</c:v>
                      </c:pt>
                      <c:pt idx="73679">
                        <c:v>67.25067</c:v>
                      </c:pt>
                      <c:pt idx="73680">
                        <c:v>67.263750000000002</c:v>
                      </c:pt>
                      <c:pt idx="73681">
                        <c:v>67.275649999999999</c:v>
                      </c:pt>
                      <c:pt idx="73682">
                        <c:v>67.286950000000004</c:v>
                      </c:pt>
                      <c:pt idx="73683">
                        <c:v>67.299790000000002</c:v>
                      </c:pt>
                      <c:pt idx="73684">
                        <c:v>67.31165</c:v>
                      </c:pt>
                      <c:pt idx="73685">
                        <c:v>67.324460000000002</c:v>
                      </c:pt>
                      <c:pt idx="73686">
                        <c:v>67.337350000000001</c:v>
                      </c:pt>
                      <c:pt idx="73687">
                        <c:v>67.349620000000002</c:v>
                      </c:pt>
                      <c:pt idx="73688">
                        <c:v>67.362669999999994</c:v>
                      </c:pt>
                      <c:pt idx="73689">
                        <c:v>67.36609</c:v>
                      </c:pt>
                      <c:pt idx="73690">
                        <c:v>67.371610000000004</c:v>
                      </c:pt>
                      <c:pt idx="73691">
                        <c:v>67.383470000000003</c:v>
                      </c:pt>
                      <c:pt idx="73692">
                        <c:v>67.394970000000001</c:v>
                      </c:pt>
                      <c:pt idx="73693">
                        <c:v>67.407319999999999</c:v>
                      </c:pt>
                      <c:pt idx="73694">
                        <c:v>67.419299999999993</c:v>
                      </c:pt>
                      <c:pt idx="73695">
                        <c:v>67.430890000000005</c:v>
                      </c:pt>
                      <c:pt idx="73696">
                        <c:v>67.443060000000003</c:v>
                      </c:pt>
                      <c:pt idx="73697">
                        <c:v>67.454459999999997</c:v>
                      </c:pt>
                      <c:pt idx="73698">
                        <c:v>67.465999999999994</c:v>
                      </c:pt>
                      <c:pt idx="73699">
                        <c:v>67.476950000000002</c:v>
                      </c:pt>
                      <c:pt idx="73700">
                        <c:v>67.488129999999998</c:v>
                      </c:pt>
                      <c:pt idx="73701">
                        <c:v>67.499200000000002</c:v>
                      </c:pt>
                      <c:pt idx="73702">
                        <c:v>67.510130000000004</c:v>
                      </c:pt>
                      <c:pt idx="73703">
                        <c:v>67.521110000000007</c:v>
                      </c:pt>
                      <c:pt idx="73704">
                        <c:v>67.531809999999993</c:v>
                      </c:pt>
                      <c:pt idx="73705">
                        <c:v>67.543490000000006</c:v>
                      </c:pt>
                      <c:pt idx="73706">
                        <c:v>67.555109999999999</c:v>
                      </c:pt>
                      <c:pt idx="73707">
                        <c:v>67.56674000000001</c:v>
                      </c:pt>
                      <c:pt idx="73708">
                        <c:v>67.578240000000008</c:v>
                      </c:pt>
                      <c:pt idx="73709">
                        <c:v>67.589799999999997</c:v>
                      </c:pt>
                      <c:pt idx="73710">
                        <c:v>67.601640000000003</c:v>
                      </c:pt>
                      <c:pt idx="73711">
                        <c:v>67.612180000000009</c:v>
                      </c:pt>
                      <c:pt idx="73712">
                        <c:v>67.623850000000004</c:v>
                      </c:pt>
                      <c:pt idx="73713">
                        <c:v>67.635580000000004</c:v>
                      </c:pt>
                      <c:pt idx="73714">
                        <c:v>67.647480000000002</c:v>
                      </c:pt>
                      <c:pt idx="73715">
                        <c:v>67.659220000000005</c:v>
                      </c:pt>
                      <c:pt idx="73716">
                        <c:v>67.671109999999999</c:v>
                      </c:pt>
                      <c:pt idx="73717">
                        <c:v>67.682879999999997</c:v>
                      </c:pt>
                      <c:pt idx="73718">
                        <c:v>67.694929999999999</c:v>
                      </c:pt>
                      <c:pt idx="73719">
                        <c:v>67.706789999999998</c:v>
                      </c:pt>
                      <c:pt idx="73720">
                        <c:v>67.71866</c:v>
                      </c:pt>
                      <c:pt idx="73721">
                        <c:v>67.730649999999997</c:v>
                      </c:pt>
                      <c:pt idx="73722">
                        <c:v>67.742789999999999</c:v>
                      </c:pt>
                      <c:pt idx="73723">
                        <c:v>67.755110000000002</c:v>
                      </c:pt>
                      <c:pt idx="73724">
                        <c:v>67.767110000000002</c:v>
                      </c:pt>
                      <c:pt idx="73725">
                        <c:v>67.779299999999992</c:v>
                      </c:pt>
                      <c:pt idx="73726">
                        <c:v>67.791430000000005</c:v>
                      </c:pt>
                      <c:pt idx="73727">
                        <c:v>67.803820000000002</c:v>
                      </c:pt>
                      <c:pt idx="73728">
                        <c:v>67.815950000000001</c:v>
                      </c:pt>
                      <c:pt idx="73729">
                        <c:v>67.828299999999999</c:v>
                      </c:pt>
                      <c:pt idx="73730">
                        <c:v>67.840440000000001</c:v>
                      </c:pt>
                      <c:pt idx="73731">
                        <c:v>67.853089999999995</c:v>
                      </c:pt>
                      <c:pt idx="73732">
                        <c:v>67.865250000000003</c:v>
                      </c:pt>
                      <c:pt idx="73733">
                        <c:v>67.877549999999999</c:v>
                      </c:pt>
                      <c:pt idx="73734">
                        <c:v>67.888940000000005</c:v>
                      </c:pt>
                      <c:pt idx="73735">
                        <c:v>67.901300000000006</c:v>
                      </c:pt>
                      <c:pt idx="73736">
                        <c:v>67.913740000000004</c:v>
                      </c:pt>
                      <c:pt idx="73737">
                        <c:v>67.926130000000001</c:v>
                      </c:pt>
                      <c:pt idx="73738">
                        <c:v>67.938369999999992</c:v>
                      </c:pt>
                      <c:pt idx="73739">
                        <c:v>67.951170000000005</c:v>
                      </c:pt>
                      <c:pt idx="73740">
                        <c:v>67.963440000000006</c:v>
                      </c:pt>
                      <c:pt idx="73741">
                        <c:v>67.975940000000008</c:v>
                      </c:pt>
                      <c:pt idx="73742">
                        <c:v>67.988519999999994</c:v>
                      </c:pt>
                      <c:pt idx="73743">
                        <c:v>68.000010000000003</c:v>
                      </c:pt>
                      <c:pt idx="73744">
                        <c:v>68.012910000000005</c:v>
                      </c:pt>
                      <c:pt idx="73745">
                        <c:v>68.025689999999997</c:v>
                      </c:pt>
                      <c:pt idx="73746">
                        <c:v>68.037620000000004</c:v>
                      </c:pt>
                      <c:pt idx="73747">
                        <c:v>68.050119999999993</c:v>
                      </c:pt>
                      <c:pt idx="73748">
                        <c:v>68.0625</c:v>
                      </c:pt>
                      <c:pt idx="73749">
                        <c:v>68.074839999999995</c:v>
                      </c:pt>
                      <c:pt idx="73750">
                        <c:v>68.086840000000009</c:v>
                      </c:pt>
                      <c:pt idx="73751">
                        <c:v>68.099170000000001</c:v>
                      </c:pt>
                      <c:pt idx="73752">
                        <c:v>68.111459999999994</c:v>
                      </c:pt>
                      <c:pt idx="73753">
                        <c:v>68.123950000000008</c:v>
                      </c:pt>
                      <c:pt idx="73754">
                        <c:v>68.136250000000004</c:v>
                      </c:pt>
                      <c:pt idx="73755">
                        <c:v>68.148809999999997</c:v>
                      </c:pt>
                      <c:pt idx="73756">
                        <c:v>68.16113</c:v>
                      </c:pt>
                      <c:pt idx="73757">
                        <c:v>68.173240000000007</c:v>
                      </c:pt>
                      <c:pt idx="73758">
                        <c:v>68.185659999999999</c:v>
                      </c:pt>
                      <c:pt idx="73759">
                        <c:v>68.197689999999994</c:v>
                      </c:pt>
                      <c:pt idx="73760">
                        <c:v>68.20993</c:v>
                      </c:pt>
                      <c:pt idx="73761">
                        <c:v>68.222480000000004</c:v>
                      </c:pt>
                      <c:pt idx="73762">
                        <c:v>68.234700000000004</c:v>
                      </c:pt>
                      <c:pt idx="73763">
                        <c:v>68.247010000000003</c:v>
                      </c:pt>
                      <c:pt idx="73764">
                        <c:v>68.259280000000004</c:v>
                      </c:pt>
                      <c:pt idx="73765">
                        <c:v>68.271839999999997</c:v>
                      </c:pt>
                      <c:pt idx="73766">
                        <c:v>68.283850000000001</c:v>
                      </c:pt>
                      <c:pt idx="73767">
                        <c:v>68.296530000000004</c:v>
                      </c:pt>
                      <c:pt idx="73768">
                        <c:v>68.308939999999993</c:v>
                      </c:pt>
                      <c:pt idx="73769">
                        <c:v>68.321650000000005</c:v>
                      </c:pt>
                      <c:pt idx="73770">
                        <c:v>68.333640000000003</c:v>
                      </c:pt>
                      <c:pt idx="73771">
                        <c:v>68.346299999999999</c:v>
                      </c:pt>
                      <c:pt idx="73772">
                        <c:v>68.358639999999994</c:v>
                      </c:pt>
                      <c:pt idx="73773">
                        <c:v>68.371000000000009</c:v>
                      </c:pt>
                      <c:pt idx="73774">
                        <c:v>68.383189999999999</c:v>
                      </c:pt>
                      <c:pt idx="73775">
                        <c:v>68.395189999999999</c:v>
                      </c:pt>
                      <c:pt idx="73776">
                        <c:v>68.407169999999994</c:v>
                      </c:pt>
                      <c:pt idx="73777">
                        <c:v>68.419539999999998</c:v>
                      </c:pt>
                      <c:pt idx="73778">
                        <c:v>68.431780000000003</c:v>
                      </c:pt>
                      <c:pt idx="73779">
                        <c:v>68.444370000000006</c:v>
                      </c:pt>
                      <c:pt idx="73780">
                        <c:v>68.456549999999993</c:v>
                      </c:pt>
                      <c:pt idx="73781">
                        <c:v>68.469319999999996</c:v>
                      </c:pt>
                      <c:pt idx="73782">
                        <c:v>68.481840000000005</c:v>
                      </c:pt>
                      <c:pt idx="73783">
                        <c:v>68.494529999999997</c:v>
                      </c:pt>
                      <c:pt idx="73784">
                        <c:v>68.506879999999995</c:v>
                      </c:pt>
                      <c:pt idx="73785">
                        <c:v>68.519540000000006</c:v>
                      </c:pt>
                      <c:pt idx="73786">
                        <c:v>68.531909999999996</c:v>
                      </c:pt>
                      <c:pt idx="73787">
                        <c:v>68.544710000000009</c:v>
                      </c:pt>
                      <c:pt idx="73788">
                        <c:v>68.557159999999996</c:v>
                      </c:pt>
                      <c:pt idx="73789">
                        <c:v>68.569950000000006</c:v>
                      </c:pt>
                      <c:pt idx="73790">
                        <c:v>68.582319999999996</c:v>
                      </c:pt>
                      <c:pt idx="73791">
                        <c:v>68.594570000000004</c:v>
                      </c:pt>
                      <c:pt idx="73792">
                        <c:v>68.606930000000006</c:v>
                      </c:pt>
                      <c:pt idx="73793">
                        <c:v>68.61957000000001</c:v>
                      </c:pt>
                      <c:pt idx="73794">
                        <c:v>68.631619999999998</c:v>
                      </c:pt>
                      <c:pt idx="73795">
                        <c:v>68.643780000000007</c:v>
                      </c:pt>
                      <c:pt idx="73796">
                        <c:v>68.656050000000008</c:v>
                      </c:pt>
                      <c:pt idx="73797">
                        <c:v>68.668170000000003</c:v>
                      </c:pt>
                      <c:pt idx="73798">
                        <c:v>68.680019999999999</c:v>
                      </c:pt>
                      <c:pt idx="73799">
                        <c:v>68.6922</c:v>
                      </c:pt>
                      <c:pt idx="73800">
                        <c:v>68.704210000000003</c:v>
                      </c:pt>
                      <c:pt idx="73801">
                        <c:v>68.716520000000003</c:v>
                      </c:pt>
                      <c:pt idx="73802">
                        <c:v>68.72775</c:v>
                      </c:pt>
                      <c:pt idx="73803">
                        <c:v>68.739919999999998</c:v>
                      </c:pt>
                      <c:pt idx="73804">
                        <c:v>68.751810000000006</c:v>
                      </c:pt>
                      <c:pt idx="73805">
                        <c:v>68.764189999999999</c:v>
                      </c:pt>
                      <c:pt idx="73806">
                        <c:v>68.776200000000003</c:v>
                      </c:pt>
                      <c:pt idx="73807">
                        <c:v>68.788470000000004</c:v>
                      </c:pt>
                      <c:pt idx="73808">
                        <c:v>68.800269999999998</c:v>
                      </c:pt>
                      <c:pt idx="73809">
                        <c:v>68.812190000000001</c:v>
                      </c:pt>
                      <c:pt idx="73810">
                        <c:v>68.824190000000002</c:v>
                      </c:pt>
                      <c:pt idx="73811">
                        <c:v>68.836529999999996</c:v>
                      </c:pt>
                      <c:pt idx="73812">
                        <c:v>68.848469999999992</c:v>
                      </c:pt>
                      <c:pt idx="73813">
                        <c:v>68.860799999999998</c:v>
                      </c:pt>
                      <c:pt idx="73814">
                        <c:v>68.872790000000009</c:v>
                      </c:pt>
                      <c:pt idx="73815">
                        <c:v>68.885050000000007</c:v>
                      </c:pt>
                      <c:pt idx="73816">
                        <c:v>68.896079999999998</c:v>
                      </c:pt>
                      <c:pt idx="73817">
                        <c:v>68.907539999999997</c:v>
                      </c:pt>
                      <c:pt idx="73818">
                        <c:v>68.919030000000006</c:v>
                      </c:pt>
                      <c:pt idx="73819">
                        <c:v>68.931479999999993</c:v>
                      </c:pt>
                      <c:pt idx="73820">
                        <c:v>68.942689999999999</c:v>
                      </c:pt>
                      <c:pt idx="73821">
                        <c:v>68.954700000000003</c:v>
                      </c:pt>
                      <c:pt idx="73822">
                        <c:v>68.966459999999998</c:v>
                      </c:pt>
                      <c:pt idx="73823">
                        <c:v>68.978589999999997</c:v>
                      </c:pt>
                      <c:pt idx="73824">
                        <c:v>68.990459999999999</c:v>
                      </c:pt>
                      <c:pt idx="73825">
                        <c:v>69.002549999999999</c:v>
                      </c:pt>
                      <c:pt idx="73826">
                        <c:v>69.014229999999998</c:v>
                      </c:pt>
                      <c:pt idx="73827">
                        <c:v>69.026139999999998</c:v>
                      </c:pt>
                      <c:pt idx="73828">
                        <c:v>69.037840000000003</c:v>
                      </c:pt>
                      <c:pt idx="73829">
                        <c:v>69.049120000000002</c:v>
                      </c:pt>
                      <c:pt idx="73830">
                        <c:v>69.060959999999994</c:v>
                      </c:pt>
                      <c:pt idx="73831">
                        <c:v>68.941699999999997</c:v>
                      </c:pt>
                      <c:pt idx="73832">
                        <c:v>68.878730000000004</c:v>
                      </c:pt>
                      <c:pt idx="73833">
                        <c:v>68.833390000000009</c:v>
                      </c:pt>
                      <c:pt idx="73834">
                        <c:v>68.795640000000006</c:v>
                      </c:pt>
                      <c:pt idx="73835">
                        <c:v>68.762169999999998</c:v>
                      </c:pt>
                      <c:pt idx="73836">
                        <c:v>68.730930000000001</c:v>
                      </c:pt>
                      <c:pt idx="73837">
                        <c:v>68.70205</c:v>
                      </c:pt>
                      <c:pt idx="73838">
                        <c:v>68.674459999999996</c:v>
                      </c:pt>
                      <c:pt idx="73839">
                        <c:v>68.648099999999999</c:v>
                      </c:pt>
                      <c:pt idx="73840">
                        <c:v>68.622509999999991</c:v>
                      </c:pt>
                      <c:pt idx="73841">
                        <c:v>68.597639999999998</c:v>
                      </c:pt>
                      <c:pt idx="73842">
                        <c:v>68.572490000000002</c:v>
                      </c:pt>
                      <c:pt idx="73843">
                        <c:v>68.548959999999994</c:v>
                      </c:pt>
                      <c:pt idx="73844">
                        <c:v>68.525710000000004</c:v>
                      </c:pt>
                      <c:pt idx="73845">
                        <c:v>68.50282</c:v>
                      </c:pt>
                      <c:pt idx="73846">
                        <c:v>68.480450000000005</c:v>
                      </c:pt>
                      <c:pt idx="73847">
                        <c:v>68.458430000000007</c:v>
                      </c:pt>
                      <c:pt idx="73848">
                        <c:v>68.436940000000007</c:v>
                      </c:pt>
                      <c:pt idx="73849">
                        <c:v>68.415689999999998</c:v>
                      </c:pt>
                      <c:pt idx="73850">
                        <c:v>68.394739999999999</c:v>
                      </c:pt>
                      <c:pt idx="73851">
                        <c:v>68.374079999999992</c:v>
                      </c:pt>
                      <c:pt idx="73852">
                        <c:v>68.353589999999997</c:v>
                      </c:pt>
                      <c:pt idx="73853">
                        <c:v>68.333500000000001</c:v>
                      </c:pt>
                      <c:pt idx="73854">
                        <c:v>68.313540000000003</c:v>
                      </c:pt>
                      <c:pt idx="73855">
                        <c:v>68.293639999999996</c:v>
                      </c:pt>
                      <c:pt idx="73856">
                        <c:v>68.274020000000007</c:v>
                      </c:pt>
                      <c:pt idx="73857">
                        <c:v>68.254369999999994</c:v>
                      </c:pt>
                      <c:pt idx="73858">
                        <c:v>68.234870000000001</c:v>
                      </c:pt>
                      <c:pt idx="73859">
                        <c:v>68.21557</c:v>
                      </c:pt>
                      <c:pt idx="73860">
                        <c:v>68.196339999999992</c:v>
                      </c:pt>
                      <c:pt idx="73861">
                        <c:v>68.177300000000002</c:v>
                      </c:pt>
                      <c:pt idx="73862">
                        <c:v>68.158240000000006</c:v>
                      </c:pt>
                      <c:pt idx="73863">
                        <c:v>68.139319999999998</c:v>
                      </c:pt>
                      <c:pt idx="73864">
                        <c:v>68.120440000000002</c:v>
                      </c:pt>
                      <c:pt idx="73865">
                        <c:v>68.101680000000002</c:v>
                      </c:pt>
                      <c:pt idx="73866">
                        <c:v>68.082969999999989</c:v>
                      </c:pt>
                      <c:pt idx="73867">
                        <c:v>68.064340000000001</c:v>
                      </c:pt>
                      <c:pt idx="73868">
                        <c:v>68.045749999999998</c:v>
                      </c:pt>
                      <c:pt idx="73869">
                        <c:v>68.02722</c:v>
                      </c:pt>
                      <c:pt idx="73870">
                        <c:v>68.008769999999998</c:v>
                      </c:pt>
                      <c:pt idx="73871">
                        <c:v>67.99033</c:v>
                      </c:pt>
                      <c:pt idx="73872">
                        <c:v>67.971950000000007</c:v>
                      </c:pt>
                      <c:pt idx="73873">
                        <c:v>67.953559999999996</c:v>
                      </c:pt>
                      <c:pt idx="73874">
                        <c:v>67.935310000000001</c:v>
                      </c:pt>
                      <c:pt idx="73875">
                        <c:v>67.917110000000008</c:v>
                      </c:pt>
                      <c:pt idx="73876">
                        <c:v>67.898949999999999</c:v>
                      </c:pt>
                      <c:pt idx="73877">
                        <c:v>67.880849999999995</c:v>
                      </c:pt>
                      <c:pt idx="73878">
                        <c:v>67.862859999999998</c:v>
                      </c:pt>
                      <c:pt idx="73879">
                        <c:v>67.844650000000001</c:v>
                      </c:pt>
                      <c:pt idx="73880">
                        <c:v>67.826890000000006</c:v>
                      </c:pt>
                      <c:pt idx="73881">
                        <c:v>67.809020000000004</c:v>
                      </c:pt>
                      <c:pt idx="73882">
                        <c:v>67.791319999999999</c:v>
                      </c:pt>
                      <c:pt idx="73883">
                        <c:v>67.773659999999992</c:v>
                      </c:pt>
                      <c:pt idx="73884">
                        <c:v>67.755939999999995</c:v>
                      </c:pt>
                      <c:pt idx="73885">
                        <c:v>67.738219999999998</c:v>
                      </c:pt>
                      <c:pt idx="73886">
                        <c:v>67.720560000000006</c:v>
                      </c:pt>
                      <c:pt idx="73887">
                        <c:v>67.702929999999995</c:v>
                      </c:pt>
                      <c:pt idx="73888">
                        <c:v>67.685339999999997</c:v>
                      </c:pt>
                      <c:pt idx="73889">
                        <c:v>67.667739999999995</c:v>
                      </c:pt>
                      <c:pt idx="73890">
                        <c:v>67.650199999999998</c:v>
                      </c:pt>
                      <c:pt idx="73891">
                        <c:v>67.632660000000001</c:v>
                      </c:pt>
                      <c:pt idx="73892">
                        <c:v>67.615160000000003</c:v>
                      </c:pt>
                      <c:pt idx="73893">
                        <c:v>67.597679999999997</c:v>
                      </c:pt>
                      <c:pt idx="73894">
                        <c:v>67.580159999999992</c:v>
                      </c:pt>
                      <c:pt idx="73895">
                        <c:v>67.562650000000005</c:v>
                      </c:pt>
                      <c:pt idx="73896">
                        <c:v>67.545000000000002</c:v>
                      </c:pt>
                      <c:pt idx="73897">
                        <c:v>67.527569999999997</c:v>
                      </c:pt>
                      <c:pt idx="73898">
                        <c:v>67.510180000000005</c:v>
                      </c:pt>
                      <c:pt idx="73899">
                        <c:v>67.492770000000007</c:v>
                      </c:pt>
                      <c:pt idx="73900">
                        <c:v>67.475390000000004</c:v>
                      </c:pt>
                      <c:pt idx="73901">
                        <c:v>67.458010000000002</c:v>
                      </c:pt>
                      <c:pt idx="73902">
                        <c:v>67.440799999999996</c:v>
                      </c:pt>
                      <c:pt idx="73903">
                        <c:v>67.423500000000004</c:v>
                      </c:pt>
                      <c:pt idx="73904">
                        <c:v>67.406239999999997</c:v>
                      </c:pt>
                      <c:pt idx="73905">
                        <c:v>67.388999999999996</c:v>
                      </c:pt>
                      <c:pt idx="73906">
                        <c:v>67.371769999999998</c:v>
                      </c:pt>
                      <c:pt idx="73907">
                        <c:v>67.35454</c:v>
                      </c:pt>
                      <c:pt idx="73908">
                        <c:v>67.337339999999998</c:v>
                      </c:pt>
                      <c:pt idx="73909">
                        <c:v>67.320130000000006</c:v>
                      </c:pt>
                      <c:pt idx="73910">
                        <c:v>67.302939999999992</c:v>
                      </c:pt>
                      <c:pt idx="73911">
                        <c:v>67.285750000000007</c:v>
                      </c:pt>
                      <c:pt idx="73912">
                        <c:v>67.26858</c:v>
                      </c:pt>
                      <c:pt idx="73913">
                        <c:v>67.251370000000009</c:v>
                      </c:pt>
                      <c:pt idx="73914">
                        <c:v>67.234220000000008</c:v>
                      </c:pt>
                      <c:pt idx="73915">
                        <c:v>67.217070000000007</c:v>
                      </c:pt>
                      <c:pt idx="73916">
                        <c:v>67.199600000000004</c:v>
                      </c:pt>
                      <c:pt idx="73917">
                        <c:v>67.182410000000004</c:v>
                      </c:pt>
                      <c:pt idx="73918">
                        <c:v>67.165239999999997</c:v>
                      </c:pt>
                      <c:pt idx="73919">
                        <c:v>67.148079999999993</c:v>
                      </c:pt>
                      <c:pt idx="73920">
                        <c:v>67.130979999999994</c:v>
                      </c:pt>
                      <c:pt idx="73921">
                        <c:v>67.113880000000009</c:v>
                      </c:pt>
                      <c:pt idx="73922">
                        <c:v>67.096789999999999</c:v>
                      </c:pt>
                      <c:pt idx="73923">
                        <c:v>67.079700000000003</c:v>
                      </c:pt>
                      <c:pt idx="73924">
                        <c:v>67.062629999999999</c:v>
                      </c:pt>
                      <c:pt idx="73925">
                        <c:v>67.045559999999995</c:v>
                      </c:pt>
                      <c:pt idx="73926">
                        <c:v>67.028509999999997</c:v>
                      </c:pt>
                      <c:pt idx="73927">
                        <c:v>67.012119999999996</c:v>
                      </c:pt>
                      <c:pt idx="73928">
                        <c:v>66.996520000000004</c:v>
                      </c:pt>
                      <c:pt idx="73929">
                        <c:v>66.980370000000008</c:v>
                      </c:pt>
                      <c:pt idx="73930">
                        <c:v>66.963889999999992</c:v>
                      </c:pt>
                      <c:pt idx="73931">
                        <c:v>66.947360000000003</c:v>
                      </c:pt>
                      <c:pt idx="73932">
                        <c:v>66.93083</c:v>
                      </c:pt>
                      <c:pt idx="73933">
                        <c:v>66.914239999999992</c:v>
                      </c:pt>
                      <c:pt idx="73934">
                        <c:v>66.897620000000003</c:v>
                      </c:pt>
                      <c:pt idx="73935">
                        <c:v>66.880960000000002</c:v>
                      </c:pt>
                      <c:pt idx="73936">
                        <c:v>66.864249999999998</c:v>
                      </c:pt>
                      <c:pt idx="73937">
                        <c:v>66.847669999999994</c:v>
                      </c:pt>
                      <c:pt idx="73938">
                        <c:v>66.831250000000011</c:v>
                      </c:pt>
                      <c:pt idx="73939">
                        <c:v>66.814619999999991</c:v>
                      </c:pt>
                      <c:pt idx="73940">
                        <c:v>66.797910000000002</c:v>
                      </c:pt>
                      <c:pt idx="73941">
                        <c:v>66.781230000000008</c:v>
                      </c:pt>
                      <c:pt idx="73942">
                        <c:v>66.764179999999996</c:v>
                      </c:pt>
                      <c:pt idx="73943">
                        <c:v>66.747150000000005</c:v>
                      </c:pt>
                      <c:pt idx="73944">
                        <c:v>66.730109999999996</c:v>
                      </c:pt>
                      <c:pt idx="73945">
                        <c:v>66.71262999999999</c:v>
                      </c:pt>
                      <c:pt idx="73946">
                        <c:v>66.695459999999997</c:v>
                      </c:pt>
                      <c:pt idx="73947">
                        <c:v>66.678300000000007</c:v>
                      </c:pt>
                      <c:pt idx="73948">
                        <c:v>66.661159999999995</c:v>
                      </c:pt>
                      <c:pt idx="73949">
                        <c:v>66.643969999999996</c:v>
                      </c:pt>
                      <c:pt idx="73950">
                        <c:v>66.626770000000008</c:v>
                      </c:pt>
                      <c:pt idx="73951">
                        <c:v>66.610050000000001</c:v>
                      </c:pt>
                      <c:pt idx="73952">
                        <c:v>66.593189999999993</c:v>
                      </c:pt>
                      <c:pt idx="73953">
                        <c:v>66.576310000000007</c:v>
                      </c:pt>
                      <c:pt idx="73954">
                        <c:v>66.55941</c:v>
                      </c:pt>
                      <c:pt idx="73955">
                        <c:v>66.542560000000009</c:v>
                      </c:pt>
                      <c:pt idx="73956">
                        <c:v>66.525710000000004</c:v>
                      </c:pt>
                      <c:pt idx="73957">
                        <c:v>66.508870000000002</c:v>
                      </c:pt>
                      <c:pt idx="73958">
                        <c:v>66.492000000000004</c:v>
                      </c:pt>
                      <c:pt idx="73959">
                        <c:v>66.475130000000007</c:v>
                      </c:pt>
                      <c:pt idx="73960">
                        <c:v>66.458269999999999</c:v>
                      </c:pt>
                      <c:pt idx="73961">
                        <c:v>66.441450000000003</c:v>
                      </c:pt>
                      <c:pt idx="73962">
                        <c:v>66.424610000000001</c:v>
                      </c:pt>
                      <c:pt idx="73963">
                        <c:v>66.407790000000006</c:v>
                      </c:pt>
                      <c:pt idx="73964">
                        <c:v>66.390929999999997</c:v>
                      </c:pt>
                      <c:pt idx="73965">
                        <c:v>66.374049999999997</c:v>
                      </c:pt>
                      <c:pt idx="73966">
                        <c:v>66.357230000000001</c:v>
                      </c:pt>
                      <c:pt idx="73967">
                        <c:v>66.340409999999991</c:v>
                      </c:pt>
                      <c:pt idx="73968">
                        <c:v>66.323430000000002</c:v>
                      </c:pt>
                      <c:pt idx="73969">
                        <c:v>66.306820000000002</c:v>
                      </c:pt>
                      <c:pt idx="73970">
                        <c:v>66.290040000000005</c:v>
                      </c:pt>
                      <c:pt idx="73971">
                        <c:v>66.273160000000004</c:v>
                      </c:pt>
                      <c:pt idx="73972">
                        <c:v>66.256370000000004</c:v>
                      </c:pt>
                      <c:pt idx="73973">
                        <c:v>66.239530000000002</c:v>
                      </c:pt>
                      <c:pt idx="73974">
                        <c:v>66.222819999999999</c:v>
                      </c:pt>
                      <c:pt idx="73975">
                        <c:v>66.206050000000005</c:v>
                      </c:pt>
                      <c:pt idx="73976">
                        <c:v>66.189239999999998</c:v>
                      </c:pt>
                      <c:pt idx="73977">
                        <c:v>66.172480000000007</c:v>
                      </c:pt>
                      <c:pt idx="73978">
                        <c:v>66.155709999999999</c:v>
                      </c:pt>
                      <c:pt idx="73979">
                        <c:v>66.138940000000005</c:v>
                      </c:pt>
                      <c:pt idx="73980">
                        <c:v>66.122209999999995</c:v>
                      </c:pt>
                      <c:pt idx="73981">
                        <c:v>66.105440000000002</c:v>
                      </c:pt>
                      <c:pt idx="73982">
                        <c:v>66.088650000000001</c:v>
                      </c:pt>
                      <c:pt idx="73983">
                        <c:v>66.071889999999996</c:v>
                      </c:pt>
                      <c:pt idx="73984">
                        <c:v>66.055149999999998</c:v>
                      </c:pt>
                      <c:pt idx="73985">
                        <c:v>66.038269999999997</c:v>
                      </c:pt>
                      <c:pt idx="73986">
                        <c:v>66.021699999999996</c:v>
                      </c:pt>
                      <c:pt idx="73987">
                        <c:v>66.005009999999999</c:v>
                      </c:pt>
                      <c:pt idx="73988">
                        <c:v>65.988309999999998</c:v>
                      </c:pt>
                      <c:pt idx="73989">
                        <c:v>65.971590000000006</c:v>
                      </c:pt>
                      <c:pt idx="73990">
                        <c:v>65.95478</c:v>
                      </c:pt>
                      <c:pt idx="73991">
                        <c:v>65.937939999999998</c:v>
                      </c:pt>
                      <c:pt idx="73992">
                        <c:v>65.921289999999999</c:v>
                      </c:pt>
                      <c:pt idx="73993">
                        <c:v>65.904600000000002</c:v>
                      </c:pt>
                      <c:pt idx="73994">
                        <c:v>65.887879999999996</c:v>
                      </c:pt>
                      <c:pt idx="73995">
                        <c:v>65.871000000000009</c:v>
                      </c:pt>
                      <c:pt idx="73996">
                        <c:v>65.854579999999999</c:v>
                      </c:pt>
                      <c:pt idx="73997">
                        <c:v>65.838009999999997</c:v>
                      </c:pt>
                      <c:pt idx="73998">
                        <c:v>65.821699999999993</c:v>
                      </c:pt>
                      <c:pt idx="73999">
                        <c:v>65.805120000000002</c:v>
                      </c:pt>
                      <c:pt idx="74000">
                        <c:v>65.788330000000002</c:v>
                      </c:pt>
                      <c:pt idx="74001">
                        <c:v>65.771780000000007</c:v>
                      </c:pt>
                      <c:pt idx="74002">
                        <c:v>65.755169999999993</c:v>
                      </c:pt>
                      <c:pt idx="74003">
                        <c:v>65.738519999999994</c:v>
                      </c:pt>
                      <c:pt idx="74004">
                        <c:v>65.721620000000001</c:v>
                      </c:pt>
                      <c:pt idx="74005">
                        <c:v>65.704859999999996</c:v>
                      </c:pt>
                      <c:pt idx="74006">
                        <c:v>65.686750000000004</c:v>
                      </c:pt>
                      <c:pt idx="74007">
                        <c:v>65.67</c:v>
                      </c:pt>
                      <c:pt idx="74008">
                        <c:v>65.653289999999998</c:v>
                      </c:pt>
                      <c:pt idx="74009">
                        <c:v>65.636570000000006</c:v>
                      </c:pt>
                      <c:pt idx="74010">
                        <c:v>65.619920000000008</c:v>
                      </c:pt>
                      <c:pt idx="74011">
                        <c:v>65.60351</c:v>
                      </c:pt>
                      <c:pt idx="74012">
                        <c:v>65.586929999999995</c:v>
                      </c:pt>
                      <c:pt idx="74013">
                        <c:v>65.570320000000009</c:v>
                      </c:pt>
                      <c:pt idx="74014">
                        <c:v>65.553640000000001</c:v>
                      </c:pt>
                      <c:pt idx="74015">
                        <c:v>65.537089999999992</c:v>
                      </c:pt>
                      <c:pt idx="74016">
                        <c:v>65.520430000000005</c:v>
                      </c:pt>
                      <c:pt idx="74017">
                        <c:v>65.503929999999997</c:v>
                      </c:pt>
                      <c:pt idx="74018">
                        <c:v>65.487399999999994</c:v>
                      </c:pt>
                      <c:pt idx="74019">
                        <c:v>65.470740000000006</c:v>
                      </c:pt>
                      <c:pt idx="74020">
                        <c:v>65.454169999999991</c:v>
                      </c:pt>
                      <c:pt idx="74021">
                        <c:v>65.437659999999994</c:v>
                      </c:pt>
                      <c:pt idx="74022">
                        <c:v>65.420870000000008</c:v>
                      </c:pt>
                      <c:pt idx="74023">
                        <c:v>65.405140000000003</c:v>
                      </c:pt>
                      <c:pt idx="74024">
                        <c:v>65.388940000000005</c:v>
                      </c:pt>
                      <c:pt idx="74025">
                        <c:v>65.372720000000001</c:v>
                      </c:pt>
                      <c:pt idx="74026">
                        <c:v>65.356399999999994</c:v>
                      </c:pt>
                      <c:pt idx="74027">
                        <c:v>65.340130000000002</c:v>
                      </c:pt>
                      <c:pt idx="74028">
                        <c:v>65.32365999999999</c:v>
                      </c:pt>
                      <c:pt idx="74029">
                        <c:v>65.307190000000006</c:v>
                      </c:pt>
                      <c:pt idx="74030">
                        <c:v>65.290599999999998</c:v>
                      </c:pt>
                      <c:pt idx="74031">
                        <c:v>65.274169999999998</c:v>
                      </c:pt>
                      <c:pt idx="74032">
                        <c:v>65.258070000000004</c:v>
                      </c:pt>
                      <c:pt idx="74033">
                        <c:v>65.242589999999993</c:v>
                      </c:pt>
                      <c:pt idx="74034">
                        <c:v>65.22533</c:v>
                      </c:pt>
                      <c:pt idx="74035">
                        <c:v>65.208290000000005</c:v>
                      </c:pt>
                      <c:pt idx="74036">
                        <c:v>65.191730000000007</c:v>
                      </c:pt>
                      <c:pt idx="74037">
                        <c:v>65.174899999999994</c:v>
                      </c:pt>
                      <c:pt idx="74038">
                        <c:v>65.157939999999996</c:v>
                      </c:pt>
                      <c:pt idx="74039">
                        <c:v>65.141280000000009</c:v>
                      </c:pt>
                      <c:pt idx="74040">
                        <c:v>65.124340000000004</c:v>
                      </c:pt>
                      <c:pt idx="74041">
                        <c:v>65.107650000000007</c:v>
                      </c:pt>
                      <c:pt idx="74042">
                        <c:v>65.090869999999995</c:v>
                      </c:pt>
                      <c:pt idx="74043">
                        <c:v>65.074370000000002</c:v>
                      </c:pt>
                      <c:pt idx="74044">
                        <c:v>65.057879999999997</c:v>
                      </c:pt>
                      <c:pt idx="74045">
                        <c:v>65.041219999999996</c:v>
                      </c:pt>
                      <c:pt idx="74046">
                        <c:v>65.024600000000007</c:v>
                      </c:pt>
                      <c:pt idx="74047">
                        <c:v>65.007999999999996</c:v>
                      </c:pt>
                      <c:pt idx="74048">
                        <c:v>64.991329999999991</c:v>
                      </c:pt>
                      <c:pt idx="74049">
                        <c:v>64.974940000000004</c:v>
                      </c:pt>
                      <c:pt idx="74050">
                        <c:v>64.958349999999996</c:v>
                      </c:pt>
                      <c:pt idx="74051">
                        <c:v>64.941929999999999</c:v>
                      </c:pt>
                      <c:pt idx="74052">
                        <c:v>64.925319999999999</c:v>
                      </c:pt>
                      <c:pt idx="74053">
                        <c:v>64.908869999999993</c:v>
                      </c:pt>
                      <c:pt idx="74054">
                        <c:v>64.892489999999995</c:v>
                      </c:pt>
                      <c:pt idx="74055">
                        <c:v>64.876199999999997</c:v>
                      </c:pt>
                      <c:pt idx="74056">
                        <c:v>64.859769999999997</c:v>
                      </c:pt>
                      <c:pt idx="74057">
                        <c:v>64.843460000000007</c:v>
                      </c:pt>
                      <c:pt idx="74058">
                        <c:v>64.827809999999999</c:v>
                      </c:pt>
                      <c:pt idx="74059">
                        <c:v>64.811990000000009</c:v>
                      </c:pt>
                      <c:pt idx="74060">
                        <c:v>64.795919999999995</c:v>
                      </c:pt>
                      <c:pt idx="74061">
                        <c:v>64.780010000000004</c:v>
                      </c:pt>
                      <c:pt idx="74062">
                        <c:v>64.76379</c:v>
                      </c:pt>
                      <c:pt idx="74063">
                        <c:v>64.747609999999995</c:v>
                      </c:pt>
                      <c:pt idx="74064">
                        <c:v>64.731279999999998</c:v>
                      </c:pt>
                      <c:pt idx="74065">
                        <c:v>64.714950000000002</c:v>
                      </c:pt>
                      <c:pt idx="74066">
                        <c:v>64.699210000000008</c:v>
                      </c:pt>
                      <c:pt idx="74067">
                        <c:v>64.683700000000002</c:v>
                      </c:pt>
                      <c:pt idx="74068">
                        <c:v>64.667599999999993</c:v>
                      </c:pt>
                      <c:pt idx="74069">
                        <c:v>64.651389999999992</c:v>
                      </c:pt>
                      <c:pt idx="74070">
                        <c:v>64.63503</c:v>
                      </c:pt>
                      <c:pt idx="74071">
                        <c:v>64.618629999999996</c:v>
                      </c:pt>
                      <c:pt idx="74072">
                        <c:v>64.602050000000006</c:v>
                      </c:pt>
                      <c:pt idx="74073">
                        <c:v>64.585759999999993</c:v>
                      </c:pt>
                      <c:pt idx="74074">
                        <c:v>64.569209999999998</c:v>
                      </c:pt>
                      <c:pt idx="74075">
                        <c:v>64.553349999999995</c:v>
                      </c:pt>
                      <c:pt idx="74076">
                        <c:v>64.537009999999995</c:v>
                      </c:pt>
                      <c:pt idx="74077">
                        <c:v>64.520409999999998</c:v>
                      </c:pt>
                      <c:pt idx="74078">
                        <c:v>64.50376</c:v>
                      </c:pt>
                      <c:pt idx="74079">
                        <c:v>64.486890000000002</c:v>
                      </c:pt>
                      <c:pt idx="74080">
                        <c:v>64.470380000000006</c:v>
                      </c:pt>
                      <c:pt idx="74081">
                        <c:v>64.453779999999995</c:v>
                      </c:pt>
                      <c:pt idx="74082">
                        <c:v>64.436859999999996</c:v>
                      </c:pt>
                      <c:pt idx="74083">
                        <c:v>64.419920000000005</c:v>
                      </c:pt>
                      <c:pt idx="74084">
                        <c:v>64.403139999999993</c:v>
                      </c:pt>
                      <c:pt idx="74085">
                        <c:v>64.386290000000002</c:v>
                      </c:pt>
                      <c:pt idx="74086">
                        <c:v>64.370040000000003</c:v>
                      </c:pt>
                      <c:pt idx="74087">
                        <c:v>64.355159999999998</c:v>
                      </c:pt>
                      <c:pt idx="74088">
                        <c:v>64.339680000000001</c:v>
                      </c:pt>
                      <c:pt idx="74089">
                        <c:v>64.324079999999995</c:v>
                      </c:pt>
                      <c:pt idx="74090">
                        <c:v>64.308840000000004</c:v>
                      </c:pt>
                      <c:pt idx="74091">
                        <c:v>64.292410000000004</c:v>
                      </c:pt>
                      <c:pt idx="74092">
                        <c:v>64.275869999999998</c:v>
                      </c:pt>
                      <c:pt idx="74093">
                        <c:v>64.259140000000002</c:v>
                      </c:pt>
                      <c:pt idx="74094">
                        <c:v>64.242320000000007</c:v>
                      </c:pt>
                      <c:pt idx="74095">
                        <c:v>64.225770000000011</c:v>
                      </c:pt>
                      <c:pt idx="74096">
                        <c:v>64.209800000000001</c:v>
                      </c:pt>
                      <c:pt idx="74097">
                        <c:v>64.193100000000001</c:v>
                      </c:pt>
                      <c:pt idx="74098">
                        <c:v>64.177080000000004</c:v>
                      </c:pt>
                      <c:pt idx="74099">
                        <c:v>64.160700000000006</c:v>
                      </c:pt>
                      <c:pt idx="74100">
                        <c:v>64.144100000000009</c:v>
                      </c:pt>
                      <c:pt idx="74101">
                        <c:v>64.12724</c:v>
                      </c:pt>
                      <c:pt idx="74102">
                        <c:v>64.110639999999989</c:v>
                      </c:pt>
                      <c:pt idx="74103">
                        <c:v>64.093959999999996</c:v>
                      </c:pt>
                      <c:pt idx="74104">
                        <c:v>64.077219999999997</c:v>
                      </c:pt>
                      <c:pt idx="74105">
                        <c:v>64.061190000000011</c:v>
                      </c:pt>
                      <c:pt idx="74106">
                        <c:v>64.044730000000001</c:v>
                      </c:pt>
                      <c:pt idx="74107">
                        <c:v>64.028170000000003</c:v>
                      </c:pt>
                      <c:pt idx="74108">
                        <c:v>64.011529999999993</c:v>
                      </c:pt>
                      <c:pt idx="74109">
                        <c:v>63.995400000000004</c:v>
                      </c:pt>
                      <c:pt idx="74110">
                        <c:v>63.97869</c:v>
                      </c:pt>
                      <c:pt idx="74111">
                        <c:v>63.962060000000001</c:v>
                      </c:pt>
                      <c:pt idx="74112">
                        <c:v>63.945749999999997</c:v>
                      </c:pt>
                      <c:pt idx="74113">
                        <c:v>63.929289999999995</c:v>
                      </c:pt>
                      <c:pt idx="74114">
                        <c:v>63.912760000000006</c:v>
                      </c:pt>
                      <c:pt idx="74115">
                        <c:v>63.896459999999998</c:v>
                      </c:pt>
                      <c:pt idx="74116">
                        <c:v>63.880090000000003</c:v>
                      </c:pt>
                      <c:pt idx="74117">
                        <c:v>63.863759999999999</c:v>
                      </c:pt>
                      <c:pt idx="74118">
                        <c:v>63.847239999999999</c:v>
                      </c:pt>
                      <c:pt idx="74119">
                        <c:v>63.831130000000002</c:v>
                      </c:pt>
                      <c:pt idx="74120">
                        <c:v>63.81476</c:v>
                      </c:pt>
                      <c:pt idx="74121">
                        <c:v>63.798560000000002</c:v>
                      </c:pt>
                      <c:pt idx="74122">
                        <c:v>63.782170000000001</c:v>
                      </c:pt>
                      <c:pt idx="74123">
                        <c:v>63.765770000000003</c:v>
                      </c:pt>
                      <c:pt idx="74124">
                        <c:v>63.749320000000004</c:v>
                      </c:pt>
                      <c:pt idx="74125">
                        <c:v>63.73283</c:v>
                      </c:pt>
                      <c:pt idx="74126">
                        <c:v>63.716949999999997</c:v>
                      </c:pt>
                      <c:pt idx="74127">
                        <c:v>63.700780000000002</c:v>
                      </c:pt>
                      <c:pt idx="74128">
                        <c:v>63.684730000000002</c:v>
                      </c:pt>
                      <c:pt idx="74129">
                        <c:v>63.668480000000002</c:v>
                      </c:pt>
                      <c:pt idx="74130">
                        <c:v>63.652140000000003</c:v>
                      </c:pt>
                      <c:pt idx="74131">
                        <c:v>63.636150000000001</c:v>
                      </c:pt>
                      <c:pt idx="74132">
                        <c:v>63.619890000000005</c:v>
                      </c:pt>
                      <c:pt idx="74133">
                        <c:v>63.603620000000006</c:v>
                      </c:pt>
                      <c:pt idx="74134">
                        <c:v>63.58719</c:v>
                      </c:pt>
                      <c:pt idx="74135">
                        <c:v>63.571120000000001</c:v>
                      </c:pt>
                      <c:pt idx="74136">
                        <c:v>63.555029999999995</c:v>
                      </c:pt>
                      <c:pt idx="74137">
                        <c:v>63.539320000000004</c:v>
                      </c:pt>
                      <c:pt idx="74138">
                        <c:v>63.523209999999999</c:v>
                      </c:pt>
                      <c:pt idx="74139">
                        <c:v>63.50714</c:v>
                      </c:pt>
                      <c:pt idx="74140">
                        <c:v>63.491530000000004</c:v>
                      </c:pt>
                      <c:pt idx="74141">
                        <c:v>63.476840000000003</c:v>
                      </c:pt>
                      <c:pt idx="74142">
                        <c:v>63.461679999999994</c:v>
                      </c:pt>
                      <c:pt idx="74143">
                        <c:v>63.446190000000001</c:v>
                      </c:pt>
                      <c:pt idx="74144">
                        <c:v>63.430530000000005</c:v>
                      </c:pt>
                      <c:pt idx="74145">
                        <c:v>63.414679999999997</c:v>
                      </c:pt>
                      <c:pt idx="74146">
                        <c:v>63.398600000000002</c:v>
                      </c:pt>
                      <c:pt idx="74147">
                        <c:v>63.38252</c:v>
                      </c:pt>
                      <c:pt idx="74148">
                        <c:v>63.36618</c:v>
                      </c:pt>
                      <c:pt idx="74149">
                        <c:v>63.350229999999996</c:v>
                      </c:pt>
                      <c:pt idx="74150">
                        <c:v>63.3339</c:v>
                      </c:pt>
                      <c:pt idx="74151">
                        <c:v>63.317589999999996</c:v>
                      </c:pt>
                      <c:pt idx="74152">
                        <c:v>63.301200000000001</c:v>
                      </c:pt>
                      <c:pt idx="74153">
                        <c:v>63.284890000000004</c:v>
                      </c:pt>
                      <c:pt idx="74154">
                        <c:v>63.268500000000003</c:v>
                      </c:pt>
                      <c:pt idx="74155">
                        <c:v>63.252189999999999</c:v>
                      </c:pt>
                      <c:pt idx="74156">
                        <c:v>63.23583</c:v>
                      </c:pt>
                      <c:pt idx="74157">
                        <c:v>63.219549999999998</c:v>
                      </c:pt>
                      <c:pt idx="74158">
                        <c:v>63.203220000000002</c:v>
                      </c:pt>
                      <c:pt idx="74159">
                        <c:v>63.186889999999998</c:v>
                      </c:pt>
                      <c:pt idx="74160">
                        <c:v>63.170479999999998</c:v>
                      </c:pt>
                      <c:pt idx="74161">
                        <c:v>63.153849999999998</c:v>
                      </c:pt>
                      <c:pt idx="74162">
                        <c:v>63.137359999999994</c:v>
                      </c:pt>
                      <c:pt idx="74163">
                        <c:v>63.120950000000001</c:v>
                      </c:pt>
                      <c:pt idx="74164">
                        <c:v>63.104579999999999</c:v>
                      </c:pt>
                      <c:pt idx="74165">
                        <c:v>63.088240000000006</c:v>
                      </c:pt>
                      <c:pt idx="74166">
                        <c:v>63.071719999999999</c:v>
                      </c:pt>
                      <c:pt idx="74167">
                        <c:v>63.055269999999993</c:v>
                      </c:pt>
                      <c:pt idx="74168">
                        <c:v>63.038939999999997</c:v>
                      </c:pt>
                      <c:pt idx="74169">
                        <c:v>63.022559999999999</c:v>
                      </c:pt>
                      <c:pt idx="74170">
                        <c:v>63.006209999999996</c:v>
                      </c:pt>
                      <c:pt idx="74171">
                        <c:v>62.990009999999998</c:v>
                      </c:pt>
                      <c:pt idx="74172">
                        <c:v>62.973700000000001</c:v>
                      </c:pt>
                      <c:pt idx="74173">
                        <c:v>62.957320000000003</c:v>
                      </c:pt>
                      <c:pt idx="74174">
                        <c:v>62.940959999999997</c:v>
                      </c:pt>
                      <c:pt idx="74175">
                        <c:v>62.92492</c:v>
                      </c:pt>
                      <c:pt idx="74176">
                        <c:v>62.908699999999996</c:v>
                      </c:pt>
                      <c:pt idx="74177">
                        <c:v>62.892890000000001</c:v>
                      </c:pt>
                      <c:pt idx="74178">
                        <c:v>62.876719999999999</c:v>
                      </c:pt>
                      <c:pt idx="74179">
                        <c:v>62.860509999999998</c:v>
                      </c:pt>
                      <c:pt idx="74180">
                        <c:v>62.844839999999998</c:v>
                      </c:pt>
                      <c:pt idx="74181">
                        <c:v>62.828769999999999</c:v>
                      </c:pt>
                      <c:pt idx="74182">
                        <c:v>62.812489999999997</c:v>
                      </c:pt>
                      <c:pt idx="74183">
                        <c:v>62.79598</c:v>
                      </c:pt>
                      <c:pt idx="74184">
                        <c:v>62.77955</c:v>
                      </c:pt>
                      <c:pt idx="74185">
                        <c:v>62.763570000000001</c:v>
                      </c:pt>
                      <c:pt idx="74186">
                        <c:v>62.747339999999994</c:v>
                      </c:pt>
                      <c:pt idx="74187">
                        <c:v>62.732120000000002</c:v>
                      </c:pt>
                      <c:pt idx="74188">
                        <c:v>62.717150000000004</c:v>
                      </c:pt>
                      <c:pt idx="74189">
                        <c:v>62.701589999999996</c:v>
                      </c:pt>
                      <c:pt idx="74190">
                        <c:v>62.685829999999996</c:v>
                      </c:pt>
                      <c:pt idx="74191">
                        <c:v>62.669840000000001</c:v>
                      </c:pt>
                      <c:pt idx="74192">
                        <c:v>62.653889999999997</c:v>
                      </c:pt>
                      <c:pt idx="74193">
                        <c:v>62.637709999999998</c:v>
                      </c:pt>
                      <c:pt idx="74194">
                        <c:v>62.622070000000001</c:v>
                      </c:pt>
                      <c:pt idx="74195">
                        <c:v>62.605879999999999</c:v>
                      </c:pt>
                      <c:pt idx="74196">
                        <c:v>62.589509999999997</c:v>
                      </c:pt>
                      <c:pt idx="74197">
                        <c:v>62.573059999999998</c:v>
                      </c:pt>
                      <c:pt idx="74198">
                        <c:v>62.556649999999998</c:v>
                      </c:pt>
                      <c:pt idx="74199">
                        <c:v>62.540190000000003</c:v>
                      </c:pt>
                      <c:pt idx="74200">
                        <c:v>62.52431</c:v>
                      </c:pt>
                      <c:pt idx="74201">
                        <c:v>62.507960000000004</c:v>
                      </c:pt>
                      <c:pt idx="74202">
                        <c:v>62.491550000000004</c:v>
                      </c:pt>
                      <c:pt idx="74203">
                        <c:v>62.475079999999998</c:v>
                      </c:pt>
                      <c:pt idx="74204">
                        <c:v>62.4587</c:v>
                      </c:pt>
                      <c:pt idx="74205">
                        <c:v>62.442869999999999</c:v>
                      </c:pt>
                      <c:pt idx="74206">
                        <c:v>62.42662</c:v>
                      </c:pt>
                      <c:pt idx="74207">
                        <c:v>62.410269999999997</c:v>
                      </c:pt>
                      <c:pt idx="74208">
                        <c:v>62.39387</c:v>
                      </c:pt>
                      <c:pt idx="74209">
                        <c:v>62.377539999999996</c:v>
                      </c:pt>
                      <c:pt idx="74210">
                        <c:v>62.361829999999998</c:v>
                      </c:pt>
                      <c:pt idx="74211">
                        <c:v>62.34563</c:v>
                      </c:pt>
                      <c:pt idx="74212">
                        <c:v>62.32931</c:v>
                      </c:pt>
                      <c:pt idx="74213">
                        <c:v>62.312930000000001</c:v>
                      </c:pt>
                      <c:pt idx="74214">
                        <c:v>62.296550000000003</c:v>
                      </c:pt>
                      <c:pt idx="74215">
                        <c:v>62.280160000000002</c:v>
                      </c:pt>
                      <c:pt idx="74216">
                        <c:v>62.264540000000004</c:v>
                      </c:pt>
                      <c:pt idx="74217">
                        <c:v>62.248390000000001</c:v>
                      </c:pt>
                      <c:pt idx="74218">
                        <c:v>62.232109999999999</c:v>
                      </c:pt>
                      <c:pt idx="74219">
                        <c:v>62.215829999999997</c:v>
                      </c:pt>
                      <c:pt idx="74220">
                        <c:v>62.199530000000003</c:v>
                      </c:pt>
                      <c:pt idx="74221">
                        <c:v>62.183840000000004</c:v>
                      </c:pt>
                      <c:pt idx="74222">
                        <c:v>62.167159999999996</c:v>
                      </c:pt>
                      <c:pt idx="74223">
                        <c:v>62.150220000000004</c:v>
                      </c:pt>
                      <c:pt idx="74224">
                        <c:v>62.133339999999997</c:v>
                      </c:pt>
                      <c:pt idx="74225">
                        <c:v>62.116790000000002</c:v>
                      </c:pt>
                      <c:pt idx="74226">
                        <c:v>62.100819999999999</c:v>
                      </c:pt>
                      <c:pt idx="74227">
                        <c:v>62.084389999999999</c:v>
                      </c:pt>
                      <c:pt idx="74228">
                        <c:v>62.067880000000002</c:v>
                      </c:pt>
                      <c:pt idx="74229">
                        <c:v>62.05133</c:v>
                      </c:pt>
                      <c:pt idx="74230">
                        <c:v>62.034900000000007</c:v>
                      </c:pt>
                      <c:pt idx="74231">
                        <c:v>62.01905</c:v>
                      </c:pt>
                      <c:pt idx="74232">
                        <c:v>62.003219999999999</c:v>
                      </c:pt>
                      <c:pt idx="74233">
                        <c:v>61.98818</c:v>
                      </c:pt>
                      <c:pt idx="74234">
                        <c:v>61.972360000000002</c:v>
                      </c:pt>
                      <c:pt idx="74235">
                        <c:v>61.95684</c:v>
                      </c:pt>
                      <c:pt idx="74236">
                        <c:v>61.940759999999997</c:v>
                      </c:pt>
                      <c:pt idx="74237">
                        <c:v>61.92436</c:v>
                      </c:pt>
                      <c:pt idx="74238">
                        <c:v>61.907859999999999</c:v>
                      </c:pt>
                      <c:pt idx="74239">
                        <c:v>61.891449999999999</c:v>
                      </c:pt>
                      <c:pt idx="74240">
                        <c:v>61.875549999999997</c:v>
                      </c:pt>
                      <c:pt idx="74241">
                        <c:v>61.859049999999996</c:v>
                      </c:pt>
                      <c:pt idx="74242">
                        <c:v>61.842359999999999</c:v>
                      </c:pt>
                      <c:pt idx="74243">
                        <c:v>61.826930000000004</c:v>
                      </c:pt>
                      <c:pt idx="74244">
                        <c:v>61.811939999999993</c:v>
                      </c:pt>
                      <c:pt idx="74245">
                        <c:v>61.79616</c:v>
                      </c:pt>
                      <c:pt idx="74246">
                        <c:v>61.780350000000006</c:v>
                      </c:pt>
                      <c:pt idx="74247">
                        <c:v>61.76426</c:v>
                      </c:pt>
                      <c:pt idx="74248">
                        <c:v>61.748170000000002</c:v>
                      </c:pt>
                      <c:pt idx="74249">
                        <c:v>61.732519999999994</c:v>
                      </c:pt>
                      <c:pt idx="74250">
                        <c:v>61.716300000000004</c:v>
                      </c:pt>
                      <c:pt idx="74251">
                        <c:v>61.6999</c:v>
                      </c:pt>
                      <c:pt idx="74252">
                        <c:v>61.683389999999996</c:v>
                      </c:pt>
                      <c:pt idx="74253">
                        <c:v>61.667540000000002</c:v>
                      </c:pt>
                      <c:pt idx="74254">
                        <c:v>61.651119999999999</c:v>
                      </c:pt>
                      <c:pt idx="74255">
                        <c:v>61.634599999999999</c:v>
                      </c:pt>
                      <c:pt idx="74256">
                        <c:v>61.61797</c:v>
                      </c:pt>
                      <c:pt idx="74257">
                        <c:v>61.601470000000006</c:v>
                      </c:pt>
                      <c:pt idx="74258">
                        <c:v>61.585570000000004</c:v>
                      </c:pt>
                      <c:pt idx="74259">
                        <c:v>61.569640000000007</c:v>
                      </c:pt>
                      <c:pt idx="74260">
                        <c:v>61.55442</c:v>
                      </c:pt>
                      <c:pt idx="74261">
                        <c:v>61.538730000000001</c:v>
                      </c:pt>
                      <c:pt idx="74262">
                        <c:v>61.523099999999999</c:v>
                      </c:pt>
                      <c:pt idx="74263">
                        <c:v>61.506709999999998</c:v>
                      </c:pt>
                      <c:pt idx="74264">
                        <c:v>61.490189999999998</c:v>
                      </c:pt>
                      <c:pt idx="74265">
                        <c:v>61.470619999999997</c:v>
                      </c:pt>
                      <c:pt idx="74266">
                        <c:v>61.456440000000001</c:v>
                      </c:pt>
                      <c:pt idx="74267">
                        <c:v>61.441179999999996</c:v>
                      </c:pt>
                      <c:pt idx="74268">
                        <c:v>61.42436</c:v>
                      </c:pt>
                      <c:pt idx="74269">
                        <c:v>61.408319999999996</c:v>
                      </c:pt>
                      <c:pt idx="74270">
                        <c:v>61.391739999999999</c:v>
                      </c:pt>
                      <c:pt idx="74271">
                        <c:v>61.375029999999995</c:v>
                      </c:pt>
                      <c:pt idx="74272">
                        <c:v>61.358449999999998</c:v>
                      </c:pt>
                      <c:pt idx="74273">
                        <c:v>61.342010000000002</c:v>
                      </c:pt>
                      <c:pt idx="74274">
                        <c:v>61.325040000000001</c:v>
                      </c:pt>
                      <c:pt idx="74275">
                        <c:v>61.30847</c:v>
                      </c:pt>
                      <c:pt idx="74276">
                        <c:v>61.291110000000003</c:v>
                      </c:pt>
                      <c:pt idx="74277">
                        <c:v>61.274140000000003</c:v>
                      </c:pt>
                      <c:pt idx="74278">
                        <c:v>61.257060000000003</c:v>
                      </c:pt>
                      <c:pt idx="74279">
                        <c:v>61.240449999999996</c:v>
                      </c:pt>
                      <c:pt idx="74280">
                        <c:v>61.223479999999995</c:v>
                      </c:pt>
                      <c:pt idx="74281">
                        <c:v>61.206319999999998</c:v>
                      </c:pt>
                      <c:pt idx="74282">
                        <c:v>61.18929</c:v>
                      </c:pt>
                      <c:pt idx="74283">
                        <c:v>61.173929999999999</c:v>
                      </c:pt>
                      <c:pt idx="74284">
                        <c:v>61.159260000000003</c:v>
                      </c:pt>
                      <c:pt idx="74285">
                        <c:v>61.143360000000001</c:v>
                      </c:pt>
                      <c:pt idx="74286">
                        <c:v>61.127430000000004</c:v>
                      </c:pt>
                      <c:pt idx="74287">
                        <c:v>61.111170000000001</c:v>
                      </c:pt>
                      <c:pt idx="74288">
                        <c:v>61.09451</c:v>
                      </c:pt>
                      <c:pt idx="74289">
                        <c:v>61.077489999999997</c:v>
                      </c:pt>
                      <c:pt idx="74290">
                        <c:v>61.061109999999999</c:v>
                      </c:pt>
                      <c:pt idx="74291">
                        <c:v>61.044049999999999</c:v>
                      </c:pt>
                      <c:pt idx="74292">
                        <c:v>61.026769999999999</c:v>
                      </c:pt>
                      <c:pt idx="74293">
                        <c:v>61.009270000000001</c:v>
                      </c:pt>
                      <c:pt idx="74294">
                        <c:v>60.992240000000002</c:v>
                      </c:pt>
                      <c:pt idx="74295">
                        <c:v>60.975430000000003</c:v>
                      </c:pt>
                      <c:pt idx="74296">
                        <c:v>60.959149999999994</c:v>
                      </c:pt>
                      <c:pt idx="74297">
                        <c:v>60.943600000000004</c:v>
                      </c:pt>
                      <c:pt idx="74298">
                        <c:v>60.928709999999995</c:v>
                      </c:pt>
                      <c:pt idx="74299">
                        <c:v>60.913229999999999</c:v>
                      </c:pt>
                      <c:pt idx="74300">
                        <c:v>60.897199999999998</c:v>
                      </c:pt>
                      <c:pt idx="74301">
                        <c:v>60.880890000000001</c:v>
                      </c:pt>
                      <c:pt idx="74302">
                        <c:v>60.864440000000002</c:v>
                      </c:pt>
                      <c:pt idx="74303">
                        <c:v>60.847749999999998</c:v>
                      </c:pt>
                      <c:pt idx="74304">
                        <c:v>60.831200000000003</c:v>
                      </c:pt>
                      <c:pt idx="74305">
                        <c:v>60.814500000000002</c:v>
                      </c:pt>
                      <c:pt idx="74306">
                        <c:v>60.798990000000003</c:v>
                      </c:pt>
                      <c:pt idx="74307">
                        <c:v>60.783940000000001</c:v>
                      </c:pt>
                      <c:pt idx="74308">
                        <c:v>60.768050000000002</c:v>
                      </c:pt>
                      <c:pt idx="74309">
                        <c:v>60.751710000000003</c:v>
                      </c:pt>
                      <c:pt idx="74310">
                        <c:v>60.735190000000003</c:v>
                      </c:pt>
                      <c:pt idx="74311">
                        <c:v>60.718710000000002</c:v>
                      </c:pt>
                      <c:pt idx="74312">
                        <c:v>60.70214</c:v>
                      </c:pt>
                      <c:pt idx="74313">
                        <c:v>60.685589999999998</c:v>
                      </c:pt>
                      <c:pt idx="74314">
                        <c:v>60.669409999999999</c:v>
                      </c:pt>
                      <c:pt idx="74315">
                        <c:v>60.652839999999998</c:v>
                      </c:pt>
                      <c:pt idx="74316">
                        <c:v>60.63644</c:v>
                      </c:pt>
                      <c:pt idx="74317">
                        <c:v>60.619829999999993</c:v>
                      </c:pt>
                      <c:pt idx="74318">
                        <c:v>60.603340000000003</c:v>
                      </c:pt>
                      <c:pt idx="74319">
                        <c:v>60.587310000000002</c:v>
                      </c:pt>
                      <c:pt idx="74320">
                        <c:v>60.570740000000001</c:v>
                      </c:pt>
                      <c:pt idx="74321">
                        <c:v>60.553660000000001</c:v>
                      </c:pt>
                      <c:pt idx="74322">
                        <c:v>60.537099999999995</c:v>
                      </c:pt>
                      <c:pt idx="74323">
                        <c:v>60.520989999999998</c:v>
                      </c:pt>
                      <c:pt idx="74324">
                        <c:v>60.504369999999994</c:v>
                      </c:pt>
                      <c:pt idx="74325">
                        <c:v>60.488199999999999</c:v>
                      </c:pt>
                      <c:pt idx="74326">
                        <c:v>60.471380000000003</c:v>
                      </c:pt>
                      <c:pt idx="74327">
                        <c:v>60.454920000000001</c:v>
                      </c:pt>
                      <c:pt idx="74328">
                        <c:v>60.438609999999997</c:v>
                      </c:pt>
                      <c:pt idx="74329">
                        <c:v>60.423590000000004</c:v>
                      </c:pt>
                      <c:pt idx="74330">
                        <c:v>60.407310000000003</c:v>
                      </c:pt>
                      <c:pt idx="74331">
                        <c:v>60.391469999999998</c:v>
                      </c:pt>
                      <c:pt idx="74332">
                        <c:v>60.375540000000001</c:v>
                      </c:pt>
                      <c:pt idx="74333">
                        <c:v>60.359850000000002</c:v>
                      </c:pt>
                      <c:pt idx="74334">
                        <c:v>60.343679999999999</c:v>
                      </c:pt>
                      <c:pt idx="74335">
                        <c:v>60.327939999999998</c:v>
                      </c:pt>
                      <c:pt idx="74336">
                        <c:v>60.311529999999998</c:v>
                      </c:pt>
                      <c:pt idx="74337">
                        <c:v>60.295349999999999</c:v>
                      </c:pt>
                      <c:pt idx="74338">
                        <c:v>60.278710000000004</c:v>
                      </c:pt>
                      <c:pt idx="74339">
                        <c:v>60.262680000000003</c:v>
                      </c:pt>
                      <c:pt idx="74340">
                        <c:v>60.246009999999998</c:v>
                      </c:pt>
                      <c:pt idx="74341">
                        <c:v>60.229970000000002</c:v>
                      </c:pt>
                      <c:pt idx="74342">
                        <c:v>60.213619999999999</c:v>
                      </c:pt>
                      <c:pt idx="74343">
                        <c:v>60.197630000000004</c:v>
                      </c:pt>
                      <c:pt idx="74344">
                        <c:v>60.181159999999998</c:v>
                      </c:pt>
                      <c:pt idx="74345">
                        <c:v>60.165100000000002</c:v>
                      </c:pt>
                      <c:pt idx="74346">
                        <c:v>60.14855</c:v>
                      </c:pt>
                      <c:pt idx="74347">
                        <c:v>60.132429999999999</c:v>
                      </c:pt>
                      <c:pt idx="74348">
                        <c:v>60.115850000000002</c:v>
                      </c:pt>
                      <c:pt idx="74349">
                        <c:v>60.099879999999999</c:v>
                      </c:pt>
                      <c:pt idx="74350">
                        <c:v>60.083419999999997</c:v>
                      </c:pt>
                      <c:pt idx="74351">
                        <c:v>60.067389999999996</c:v>
                      </c:pt>
                      <c:pt idx="74352">
                        <c:v>60.050889999999995</c:v>
                      </c:pt>
                      <c:pt idx="74353">
                        <c:v>60.035519999999998</c:v>
                      </c:pt>
                      <c:pt idx="74354">
                        <c:v>60.020020000000002</c:v>
                      </c:pt>
                      <c:pt idx="74355">
                        <c:v>60.004629999999999</c:v>
                      </c:pt>
                      <c:pt idx="74356">
                        <c:v>59.988549999999996</c:v>
                      </c:pt>
                      <c:pt idx="74357">
                        <c:v>59.972830000000002</c:v>
                      </c:pt>
                      <c:pt idx="74358">
                        <c:v>59.95655</c:v>
                      </c:pt>
                      <c:pt idx="74359">
                        <c:v>59.940610000000007</c:v>
                      </c:pt>
                      <c:pt idx="74360">
                        <c:v>59.924210000000002</c:v>
                      </c:pt>
                      <c:pt idx="74361">
                        <c:v>59.908369999999998</c:v>
                      </c:pt>
                      <c:pt idx="74362">
                        <c:v>59.892120000000006</c:v>
                      </c:pt>
                      <c:pt idx="74363">
                        <c:v>59.876170000000002</c:v>
                      </c:pt>
                      <c:pt idx="74364">
                        <c:v>59.859879999999997</c:v>
                      </c:pt>
                      <c:pt idx="74365">
                        <c:v>59.844049999999996</c:v>
                      </c:pt>
                      <c:pt idx="74366">
                        <c:v>59.828000000000003</c:v>
                      </c:pt>
                      <c:pt idx="74367">
                        <c:v>59.81241</c:v>
                      </c:pt>
                      <c:pt idx="74368">
                        <c:v>59.796319999999994</c:v>
                      </c:pt>
                      <c:pt idx="74369">
                        <c:v>59.780749999999998</c:v>
                      </c:pt>
                      <c:pt idx="74370">
                        <c:v>59.764520000000005</c:v>
                      </c:pt>
                      <c:pt idx="74371">
                        <c:v>59.748580000000004</c:v>
                      </c:pt>
                      <c:pt idx="74372">
                        <c:v>59.732799999999997</c:v>
                      </c:pt>
                      <c:pt idx="74373">
                        <c:v>59.716519999999996</c:v>
                      </c:pt>
                      <c:pt idx="74374">
                        <c:v>59.700689999999994</c:v>
                      </c:pt>
                      <c:pt idx="74375">
                        <c:v>59.684739999999998</c:v>
                      </c:pt>
                      <c:pt idx="74376">
                        <c:v>59.668789999999994</c:v>
                      </c:pt>
                      <c:pt idx="74377">
                        <c:v>59.65269</c:v>
                      </c:pt>
                      <c:pt idx="74378">
                        <c:v>59.636560000000003</c:v>
                      </c:pt>
                      <c:pt idx="74379">
                        <c:v>59.620530000000002</c:v>
                      </c:pt>
                      <c:pt idx="74380">
                        <c:v>59.604410000000001</c:v>
                      </c:pt>
                      <c:pt idx="74381">
                        <c:v>59.588369999999998</c:v>
                      </c:pt>
                      <c:pt idx="74382">
                        <c:v>59.572399999999995</c:v>
                      </c:pt>
                      <c:pt idx="74383">
                        <c:v>59.556280000000001</c:v>
                      </c:pt>
                      <c:pt idx="74384">
                        <c:v>59.540129999999998</c:v>
                      </c:pt>
                      <c:pt idx="74385">
                        <c:v>59.524439999999998</c:v>
                      </c:pt>
                      <c:pt idx="74386">
                        <c:v>59.508799999999994</c:v>
                      </c:pt>
                      <c:pt idx="74387">
                        <c:v>59.492839999999994</c:v>
                      </c:pt>
                      <c:pt idx="74388">
                        <c:v>59.47681</c:v>
                      </c:pt>
                      <c:pt idx="74389">
                        <c:v>59.460759999999993</c:v>
                      </c:pt>
                      <c:pt idx="74390">
                        <c:v>59.444670000000002</c:v>
                      </c:pt>
                      <c:pt idx="74391">
                        <c:v>59.428559999999997</c:v>
                      </c:pt>
                      <c:pt idx="74392">
                        <c:v>59.412459999999996</c:v>
                      </c:pt>
                      <c:pt idx="74393">
                        <c:v>59.396360000000001</c:v>
                      </c:pt>
                      <c:pt idx="74394">
                        <c:v>59.380459999999999</c:v>
                      </c:pt>
                      <c:pt idx="74395">
                        <c:v>59.3645</c:v>
                      </c:pt>
                      <c:pt idx="74396">
                        <c:v>59.348470000000006</c:v>
                      </c:pt>
                      <c:pt idx="74397">
                        <c:v>59.332459999999998</c:v>
                      </c:pt>
                      <c:pt idx="74398">
                        <c:v>59.316400000000002</c:v>
                      </c:pt>
                      <c:pt idx="74399">
                        <c:v>59.300369999999994</c:v>
                      </c:pt>
                      <c:pt idx="74400">
                        <c:v>59.284439999999996</c:v>
                      </c:pt>
                      <c:pt idx="74401">
                        <c:v>59.268460000000005</c:v>
                      </c:pt>
                      <c:pt idx="74402">
                        <c:v>59.252700000000004</c:v>
                      </c:pt>
                      <c:pt idx="74403">
                        <c:v>59.236719999999998</c:v>
                      </c:pt>
                      <c:pt idx="74404">
                        <c:v>59.221009999999993</c:v>
                      </c:pt>
                      <c:pt idx="74405">
                        <c:v>59.205379999999998</c:v>
                      </c:pt>
                      <c:pt idx="74406">
                        <c:v>59.189499999999995</c:v>
                      </c:pt>
                      <c:pt idx="74407">
                        <c:v>59.173450000000003</c:v>
                      </c:pt>
                      <c:pt idx="74408">
                        <c:v>59.157299999999999</c:v>
                      </c:pt>
                      <c:pt idx="74409">
                        <c:v>59.141350000000003</c:v>
                      </c:pt>
                      <c:pt idx="74410">
                        <c:v>59.125389999999996</c:v>
                      </c:pt>
                      <c:pt idx="74411">
                        <c:v>59.10924</c:v>
                      </c:pt>
                      <c:pt idx="74412">
                        <c:v>59.092979999999997</c:v>
                      </c:pt>
                      <c:pt idx="74413">
                        <c:v>59.076700000000002</c:v>
                      </c:pt>
                      <c:pt idx="74414">
                        <c:v>59.060420000000001</c:v>
                      </c:pt>
                      <c:pt idx="74415">
                        <c:v>59.044790000000006</c:v>
                      </c:pt>
                      <c:pt idx="74416">
                        <c:v>59.028859999999995</c:v>
                      </c:pt>
                      <c:pt idx="74417">
                        <c:v>59.012799999999999</c:v>
                      </c:pt>
                      <c:pt idx="74418">
                        <c:v>58.996589999999998</c:v>
                      </c:pt>
                      <c:pt idx="74419">
                        <c:v>58.980460000000001</c:v>
                      </c:pt>
                      <c:pt idx="74420">
                        <c:v>58.964369999999995</c:v>
                      </c:pt>
                      <c:pt idx="74421">
                        <c:v>58.948679999999996</c:v>
                      </c:pt>
                      <c:pt idx="74422">
                        <c:v>58.932569999999998</c:v>
                      </c:pt>
                      <c:pt idx="74423">
                        <c:v>58.915949999999995</c:v>
                      </c:pt>
                      <c:pt idx="74424">
                        <c:v>58.899619999999999</c:v>
                      </c:pt>
                      <c:pt idx="74425">
                        <c:v>58.883569999999999</c:v>
                      </c:pt>
                      <c:pt idx="74426">
                        <c:v>58.867399999999996</c:v>
                      </c:pt>
                      <c:pt idx="74427">
                        <c:v>58.851240000000004</c:v>
                      </c:pt>
                      <c:pt idx="74428">
                        <c:v>58.835189999999997</c:v>
                      </c:pt>
                      <c:pt idx="74429">
                        <c:v>58.818960000000004</c:v>
                      </c:pt>
                      <c:pt idx="74430">
                        <c:v>58.802640000000004</c:v>
                      </c:pt>
                      <c:pt idx="74431">
                        <c:v>58.786339999999996</c:v>
                      </c:pt>
                      <c:pt idx="74432">
                        <c:v>58.769950000000001</c:v>
                      </c:pt>
                      <c:pt idx="74433">
                        <c:v>58.753479999999996</c:v>
                      </c:pt>
                      <c:pt idx="74434">
                        <c:v>58.737020000000001</c:v>
                      </c:pt>
                      <c:pt idx="74435">
                        <c:v>58.720559999999999</c:v>
                      </c:pt>
                      <c:pt idx="74436">
                        <c:v>58.704090000000008</c:v>
                      </c:pt>
                      <c:pt idx="74437">
                        <c:v>58.687630000000006</c:v>
                      </c:pt>
                      <c:pt idx="74438">
                        <c:v>58.671849999999999</c:v>
                      </c:pt>
                      <c:pt idx="74439">
                        <c:v>58.657180000000004</c:v>
                      </c:pt>
                      <c:pt idx="74440">
                        <c:v>58.641420000000004</c:v>
                      </c:pt>
                      <c:pt idx="74441">
                        <c:v>58.625399999999999</c:v>
                      </c:pt>
                      <c:pt idx="74442">
                        <c:v>58.609349999999992</c:v>
                      </c:pt>
                      <c:pt idx="74443">
                        <c:v>58.593299999999999</c:v>
                      </c:pt>
                      <c:pt idx="74444">
                        <c:v>58.580590000000001</c:v>
                      </c:pt>
                      <c:pt idx="74445">
                        <c:v>58.568490000000004</c:v>
                      </c:pt>
                      <c:pt idx="74446">
                        <c:v>58.554859999999998</c:v>
                      </c:pt>
                      <c:pt idx="74447">
                        <c:v>58.539719999999996</c:v>
                      </c:pt>
                      <c:pt idx="74448">
                        <c:v>58.524060000000006</c:v>
                      </c:pt>
                      <c:pt idx="74449">
                        <c:v>58.508199999999995</c:v>
                      </c:pt>
                      <c:pt idx="74450">
                        <c:v>58.492189999999994</c:v>
                      </c:pt>
                      <c:pt idx="74451">
                        <c:v>58.477230000000006</c:v>
                      </c:pt>
                      <c:pt idx="74452">
                        <c:v>58.462090000000003</c:v>
                      </c:pt>
                      <c:pt idx="74453">
                        <c:v>58.446670000000005</c:v>
                      </c:pt>
                      <c:pt idx="74454">
                        <c:v>58.430910000000004</c:v>
                      </c:pt>
                      <c:pt idx="74455">
                        <c:v>58.415030000000002</c:v>
                      </c:pt>
                      <c:pt idx="74456">
                        <c:v>58.398580000000003</c:v>
                      </c:pt>
                      <c:pt idx="74457">
                        <c:v>58.382840000000002</c:v>
                      </c:pt>
                      <c:pt idx="74458">
                        <c:v>58.366779999999999</c:v>
                      </c:pt>
                      <c:pt idx="74459">
                        <c:v>58.350590000000004</c:v>
                      </c:pt>
                      <c:pt idx="74460">
                        <c:v>58.334830000000004</c:v>
                      </c:pt>
                      <c:pt idx="74461">
                        <c:v>58.318820000000002</c:v>
                      </c:pt>
                      <c:pt idx="74462">
                        <c:v>58.30254</c:v>
                      </c:pt>
                      <c:pt idx="74463">
                        <c:v>58.286170000000006</c:v>
                      </c:pt>
                      <c:pt idx="74464">
                        <c:v>58.269689999999997</c:v>
                      </c:pt>
                      <c:pt idx="74465">
                        <c:v>58.253079999999997</c:v>
                      </c:pt>
                      <c:pt idx="74466">
                        <c:v>58.236499999999999</c:v>
                      </c:pt>
                      <c:pt idx="74467">
                        <c:v>58.220190000000002</c:v>
                      </c:pt>
                      <c:pt idx="74468">
                        <c:v>58.204459999999997</c:v>
                      </c:pt>
                      <c:pt idx="74469">
                        <c:v>58.187829999999998</c:v>
                      </c:pt>
                      <c:pt idx="74470">
                        <c:v>58.171799999999998</c:v>
                      </c:pt>
                      <c:pt idx="74471">
                        <c:v>58.157989999999998</c:v>
                      </c:pt>
                      <c:pt idx="74472">
                        <c:v>58.142670000000003</c:v>
                      </c:pt>
                      <c:pt idx="74473">
                        <c:v>58.126810000000006</c:v>
                      </c:pt>
                      <c:pt idx="74474">
                        <c:v>58.111090000000004</c:v>
                      </c:pt>
                      <c:pt idx="74475">
                        <c:v>58.094910000000006</c:v>
                      </c:pt>
                      <c:pt idx="74476">
                        <c:v>58.07882</c:v>
                      </c:pt>
                      <c:pt idx="74477">
                        <c:v>58.062519999999999</c:v>
                      </c:pt>
                      <c:pt idx="74478">
                        <c:v>58.046350000000004</c:v>
                      </c:pt>
                      <c:pt idx="74479">
                        <c:v>58.029989999999998</c:v>
                      </c:pt>
                      <c:pt idx="74480">
                        <c:v>58.013539999999999</c:v>
                      </c:pt>
                      <c:pt idx="74481">
                        <c:v>57.997120000000002</c:v>
                      </c:pt>
                      <c:pt idx="74482">
                        <c:v>57.98077</c:v>
                      </c:pt>
                      <c:pt idx="74483">
                        <c:v>57.964330000000004</c:v>
                      </c:pt>
                      <c:pt idx="74484">
                        <c:v>57.948579999999993</c:v>
                      </c:pt>
                      <c:pt idx="74485">
                        <c:v>57.932459999999999</c:v>
                      </c:pt>
                      <c:pt idx="74486">
                        <c:v>57.916480000000007</c:v>
                      </c:pt>
                      <c:pt idx="74487">
                        <c:v>57.900199999999998</c:v>
                      </c:pt>
                      <c:pt idx="74488">
                        <c:v>57.88382</c:v>
                      </c:pt>
                      <c:pt idx="74489">
                        <c:v>57.867329999999995</c:v>
                      </c:pt>
                      <c:pt idx="74490">
                        <c:v>57.85127</c:v>
                      </c:pt>
                      <c:pt idx="74491">
                        <c:v>57.83511</c:v>
                      </c:pt>
                      <c:pt idx="74492">
                        <c:v>57.81897</c:v>
                      </c:pt>
                      <c:pt idx="74493">
                        <c:v>57.804259999999999</c:v>
                      </c:pt>
                      <c:pt idx="74494">
                        <c:v>57.789349999999999</c:v>
                      </c:pt>
                      <c:pt idx="74495">
                        <c:v>57.786249999999995</c:v>
                      </c:pt>
                      <c:pt idx="74496">
                        <c:v>57.78058</c:v>
                      </c:pt>
                      <c:pt idx="74497">
                        <c:v>57.771559999999994</c:v>
                      </c:pt>
                      <c:pt idx="74498">
                        <c:v>57.75891</c:v>
                      </c:pt>
                      <c:pt idx="74499">
                        <c:v>57.745959999999997</c:v>
                      </c:pt>
                      <c:pt idx="74500">
                        <c:v>57.7318</c:v>
                      </c:pt>
                      <c:pt idx="74501">
                        <c:v>57.717970000000001</c:v>
                      </c:pt>
                      <c:pt idx="74502">
                        <c:v>57.702929999999995</c:v>
                      </c:pt>
                      <c:pt idx="74503">
                        <c:v>57.687829999999998</c:v>
                      </c:pt>
                      <c:pt idx="74504">
                        <c:v>57.672139999999999</c:v>
                      </c:pt>
                      <c:pt idx="74505">
                        <c:v>57.656369999999995</c:v>
                      </c:pt>
                      <c:pt idx="74506">
                        <c:v>57.640640000000005</c:v>
                      </c:pt>
                      <c:pt idx="74507">
                        <c:v>57.625279999999997</c:v>
                      </c:pt>
                      <c:pt idx="74508">
                        <c:v>57.609160000000003</c:v>
                      </c:pt>
                      <c:pt idx="74509">
                        <c:v>57.593090000000004</c:v>
                      </c:pt>
                      <c:pt idx="74510">
                        <c:v>57.576989999999995</c:v>
                      </c:pt>
                      <c:pt idx="74511">
                        <c:v>57.56118</c:v>
                      </c:pt>
                      <c:pt idx="74512">
                        <c:v>57.545469999999995</c:v>
                      </c:pt>
                      <c:pt idx="74513">
                        <c:v>57.529299999999999</c:v>
                      </c:pt>
                      <c:pt idx="74514">
                        <c:v>57.513019999999997</c:v>
                      </c:pt>
                      <c:pt idx="74515">
                        <c:v>57.497520000000002</c:v>
                      </c:pt>
                      <c:pt idx="74516">
                        <c:v>57.481739999999995</c:v>
                      </c:pt>
                      <c:pt idx="74517">
                        <c:v>57.465800000000002</c:v>
                      </c:pt>
                      <c:pt idx="74518">
                        <c:v>57.449269999999999</c:v>
                      </c:pt>
                      <c:pt idx="74519">
                        <c:v>57.432869999999994</c:v>
                      </c:pt>
                      <c:pt idx="74520">
                        <c:v>57.416419999999995</c:v>
                      </c:pt>
                      <c:pt idx="74521">
                        <c:v>57.400689999999997</c:v>
                      </c:pt>
                      <c:pt idx="74522">
                        <c:v>57.38458</c:v>
                      </c:pt>
                      <c:pt idx="74523">
                        <c:v>57.36853</c:v>
                      </c:pt>
                      <c:pt idx="74524">
                        <c:v>57.352350000000001</c:v>
                      </c:pt>
                      <c:pt idx="74525">
                        <c:v>57.336470000000006</c:v>
                      </c:pt>
                      <c:pt idx="74526">
                        <c:v>57.320029999999996</c:v>
                      </c:pt>
                      <c:pt idx="74527">
                        <c:v>57.303730000000002</c:v>
                      </c:pt>
                      <c:pt idx="74528">
                        <c:v>57.287999999999997</c:v>
                      </c:pt>
                      <c:pt idx="74529">
                        <c:v>57.27176</c:v>
                      </c:pt>
                      <c:pt idx="74530">
                        <c:v>57.255490000000002</c:v>
                      </c:pt>
                      <c:pt idx="74531">
                        <c:v>57.239229999999999</c:v>
                      </c:pt>
                      <c:pt idx="74532">
                        <c:v>57.223219999999998</c:v>
                      </c:pt>
                      <c:pt idx="74533">
                        <c:v>57.207009999999997</c:v>
                      </c:pt>
                      <c:pt idx="74534">
                        <c:v>57.190750000000001</c:v>
                      </c:pt>
                      <c:pt idx="74535">
                        <c:v>57.174660000000003</c:v>
                      </c:pt>
                      <c:pt idx="74536">
                        <c:v>57.158550000000005</c:v>
                      </c:pt>
                      <c:pt idx="74537">
                        <c:v>57.142400000000002</c:v>
                      </c:pt>
                      <c:pt idx="74538">
                        <c:v>57.126340000000006</c:v>
                      </c:pt>
                      <c:pt idx="74539">
                        <c:v>57.110410000000002</c:v>
                      </c:pt>
                      <c:pt idx="74540">
                        <c:v>57.094370000000005</c:v>
                      </c:pt>
                      <c:pt idx="74541">
                        <c:v>57.078319999999998</c:v>
                      </c:pt>
                      <c:pt idx="74542">
                        <c:v>57.06232</c:v>
                      </c:pt>
                      <c:pt idx="74543">
                        <c:v>57.046400000000006</c:v>
                      </c:pt>
                      <c:pt idx="74544">
                        <c:v>57.030409999999996</c:v>
                      </c:pt>
                      <c:pt idx="74545">
                        <c:v>57.014440000000008</c:v>
                      </c:pt>
                      <c:pt idx="74546">
                        <c:v>56.997989999999994</c:v>
                      </c:pt>
                      <c:pt idx="74547">
                        <c:v>56.981780000000001</c:v>
                      </c:pt>
                      <c:pt idx="74548">
                        <c:v>56.965589999999999</c:v>
                      </c:pt>
                      <c:pt idx="74549">
                        <c:v>56.94961</c:v>
                      </c:pt>
                      <c:pt idx="74550">
                        <c:v>56.933490000000006</c:v>
                      </c:pt>
                      <c:pt idx="74551">
                        <c:v>56.917419999999993</c:v>
                      </c:pt>
                      <c:pt idx="74552">
                        <c:v>56.901489999999995</c:v>
                      </c:pt>
                      <c:pt idx="74553">
                        <c:v>56.8855</c:v>
                      </c:pt>
                      <c:pt idx="74554">
                        <c:v>56.869489999999999</c:v>
                      </c:pt>
                      <c:pt idx="74555">
                        <c:v>56.853619999999992</c:v>
                      </c:pt>
                      <c:pt idx="74556">
                        <c:v>56.837710000000001</c:v>
                      </c:pt>
                      <c:pt idx="74557">
                        <c:v>56.821750000000002</c:v>
                      </c:pt>
                      <c:pt idx="74558">
                        <c:v>56.805930000000004</c:v>
                      </c:pt>
                      <c:pt idx="74559">
                        <c:v>56.789990000000003</c:v>
                      </c:pt>
                      <c:pt idx="74560">
                        <c:v>56.77402</c:v>
                      </c:pt>
                      <c:pt idx="74561">
                        <c:v>56.758659999999999</c:v>
                      </c:pt>
                      <c:pt idx="74562">
                        <c:v>56.743170000000006</c:v>
                      </c:pt>
                      <c:pt idx="74563">
                        <c:v>56.727410000000006</c:v>
                      </c:pt>
                      <c:pt idx="74564">
                        <c:v>56.711859999999994</c:v>
                      </c:pt>
                      <c:pt idx="74565">
                        <c:v>56.695999999999998</c:v>
                      </c:pt>
                      <c:pt idx="74566">
                        <c:v>56.680229999999995</c:v>
                      </c:pt>
                      <c:pt idx="74567">
                        <c:v>56.664029999999997</c:v>
                      </c:pt>
                      <c:pt idx="74568">
                        <c:v>56.647660000000002</c:v>
                      </c:pt>
                      <c:pt idx="74569">
                        <c:v>56.631349999999998</c:v>
                      </c:pt>
                      <c:pt idx="74570">
                        <c:v>56.615380000000002</c:v>
                      </c:pt>
                      <c:pt idx="74571">
                        <c:v>56.599250000000005</c:v>
                      </c:pt>
                      <c:pt idx="74572">
                        <c:v>56.583150000000003</c:v>
                      </c:pt>
                      <c:pt idx="74573">
                        <c:v>56.567129999999999</c:v>
                      </c:pt>
                      <c:pt idx="74574">
                        <c:v>56.55106</c:v>
                      </c:pt>
                      <c:pt idx="74575">
                        <c:v>56.535179999999997</c:v>
                      </c:pt>
                      <c:pt idx="74576">
                        <c:v>56.519310000000004</c:v>
                      </c:pt>
                      <c:pt idx="74577">
                        <c:v>56.503310000000006</c:v>
                      </c:pt>
                      <c:pt idx="74578">
                        <c:v>56.487340000000003</c:v>
                      </c:pt>
                      <c:pt idx="74579">
                        <c:v>56.47146</c:v>
                      </c:pt>
                      <c:pt idx="74580">
                        <c:v>56.455529999999996</c:v>
                      </c:pt>
                      <c:pt idx="74581">
                        <c:v>56.439769999999996</c:v>
                      </c:pt>
                      <c:pt idx="74582">
                        <c:v>56.42398</c:v>
                      </c:pt>
                      <c:pt idx="74583">
                        <c:v>56.408149999999999</c:v>
                      </c:pt>
                      <c:pt idx="74584">
                        <c:v>56.392360000000004</c:v>
                      </c:pt>
                      <c:pt idx="74585">
                        <c:v>56.376400000000004</c:v>
                      </c:pt>
                      <c:pt idx="74586">
                        <c:v>56.360609999999994</c:v>
                      </c:pt>
                      <c:pt idx="74587">
                        <c:v>56.344529999999999</c:v>
                      </c:pt>
                      <c:pt idx="74588">
                        <c:v>56.328889999999994</c:v>
                      </c:pt>
                      <c:pt idx="74589">
                        <c:v>56.312989999999999</c:v>
                      </c:pt>
                      <c:pt idx="74590">
                        <c:v>56.297190000000001</c:v>
                      </c:pt>
                      <c:pt idx="74591">
                        <c:v>56.281269999999999</c:v>
                      </c:pt>
                      <c:pt idx="74592">
                        <c:v>56.265390000000004</c:v>
                      </c:pt>
                      <c:pt idx="74593">
                        <c:v>56.249529999999993</c:v>
                      </c:pt>
                      <c:pt idx="74594">
                        <c:v>56.233620000000002</c:v>
                      </c:pt>
                      <c:pt idx="74595">
                        <c:v>56.217680000000001</c:v>
                      </c:pt>
                      <c:pt idx="74596">
                        <c:v>56.201499999999996</c:v>
                      </c:pt>
                      <c:pt idx="74597">
                        <c:v>56.185660000000006</c:v>
                      </c:pt>
                      <c:pt idx="74598">
                        <c:v>56.169820000000001</c:v>
                      </c:pt>
                      <c:pt idx="74599">
                        <c:v>56.153979999999997</c:v>
                      </c:pt>
                      <c:pt idx="74600">
                        <c:v>56.138139999999993</c:v>
                      </c:pt>
                      <c:pt idx="74601">
                        <c:v>56.12227</c:v>
                      </c:pt>
                      <c:pt idx="74602">
                        <c:v>56.106410000000004</c:v>
                      </c:pt>
                      <c:pt idx="74603">
                        <c:v>56.090530000000001</c:v>
                      </c:pt>
                      <c:pt idx="74604">
                        <c:v>56.074659999999994</c:v>
                      </c:pt>
                      <c:pt idx="74605">
                        <c:v>56.058790000000002</c:v>
                      </c:pt>
                      <c:pt idx="74606">
                        <c:v>56.042920000000002</c:v>
                      </c:pt>
                      <c:pt idx="74607">
                        <c:v>56.026999999999994</c:v>
                      </c:pt>
                      <c:pt idx="74608">
                        <c:v>56.011759999999995</c:v>
                      </c:pt>
                      <c:pt idx="74609">
                        <c:v>55.996319999999997</c:v>
                      </c:pt>
                      <c:pt idx="74610">
                        <c:v>55.98066</c:v>
                      </c:pt>
                      <c:pt idx="74611">
                        <c:v>55.964889999999997</c:v>
                      </c:pt>
                      <c:pt idx="74612">
                        <c:v>55.949090000000005</c:v>
                      </c:pt>
                      <c:pt idx="74613">
                        <c:v>55.933199999999999</c:v>
                      </c:pt>
                      <c:pt idx="74614">
                        <c:v>55.917339999999996</c:v>
                      </c:pt>
                      <c:pt idx="74615">
                        <c:v>55.901389999999999</c:v>
                      </c:pt>
                      <c:pt idx="74616">
                        <c:v>55.885480000000001</c:v>
                      </c:pt>
                      <c:pt idx="74617">
                        <c:v>55.869479999999996</c:v>
                      </c:pt>
                      <c:pt idx="74618">
                        <c:v>55.853560000000002</c:v>
                      </c:pt>
                      <c:pt idx="74619">
                        <c:v>55.837589999999999</c:v>
                      </c:pt>
                      <c:pt idx="74620">
                        <c:v>55.821680000000001</c:v>
                      </c:pt>
                      <c:pt idx="74621">
                        <c:v>55.805720000000001</c:v>
                      </c:pt>
                      <c:pt idx="74622">
                        <c:v>55.7898</c:v>
                      </c:pt>
                      <c:pt idx="74623">
                        <c:v>55.773820000000001</c:v>
                      </c:pt>
                      <c:pt idx="74624">
                        <c:v>55.757869999999997</c:v>
                      </c:pt>
                      <c:pt idx="74625">
                        <c:v>55.741979999999998</c:v>
                      </c:pt>
                      <c:pt idx="74626">
                        <c:v>55.726219999999998</c:v>
                      </c:pt>
                      <c:pt idx="74627">
                        <c:v>55.710279999999997</c:v>
                      </c:pt>
                      <c:pt idx="74628">
                        <c:v>55.694359999999996</c:v>
                      </c:pt>
                      <c:pt idx="74629">
                        <c:v>55.67841</c:v>
                      </c:pt>
                      <c:pt idx="74630">
                        <c:v>55.662510000000005</c:v>
                      </c:pt>
                      <c:pt idx="74631">
                        <c:v>55.646560000000001</c:v>
                      </c:pt>
                      <c:pt idx="74632">
                        <c:v>55.630670000000002</c:v>
                      </c:pt>
                      <c:pt idx="74633">
                        <c:v>55.614270000000005</c:v>
                      </c:pt>
                      <c:pt idx="74634">
                        <c:v>55.59798</c:v>
                      </c:pt>
                      <c:pt idx="74635">
                        <c:v>55.581789999999998</c:v>
                      </c:pt>
                      <c:pt idx="74636">
                        <c:v>55.565670000000004</c:v>
                      </c:pt>
                      <c:pt idx="74637">
                        <c:v>55.54956</c:v>
                      </c:pt>
                      <c:pt idx="74638">
                        <c:v>55.534080000000003</c:v>
                      </c:pt>
                      <c:pt idx="74639">
                        <c:v>55.519819999999996</c:v>
                      </c:pt>
                      <c:pt idx="74640">
                        <c:v>55.504460000000002</c:v>
                      </c:pt>
                      <c:pt idx="74641">
                        <c:v>55.488700000000001</c:v>
                      </c:pt>
                      <c:pt idx="74642">
                        <c:v>55.472659999999998</c:v>
                      </c:pt>
                      <c:pt idx="74643">
                        <c:v>55.456709999999994</c:v>
                      </c:pt>
                      <c:pt idx="74644">
                        <c:v>55.440460000000002</c:v>
                      </c:pt>
                      <c:pt idx="74645">
                        <c:v>55.424100000000003</c:v>
                      </c:pt>
                      <c:pt idx="74646">
                        <c:v>55.408079999999998</c:v>
                      </c:pt>
                      <c:pt idx="74647">
                        <c:v>55.39199</c:v>
                      </c:pt>
                      <c:pt idx="74648">
                        <c:v>55.376100000000001</c:v>
                      </c:pt>
                      <c:pt idx="74649">
                        <c:v>55.360289999999999</c:v>
                      </c:pt>
                      <c:pt idx="74650">
                        <c:v>55.344309999999993</c:v>
                      </c:pt>
                      <c:pt idx="74651">
                        <c:v>55.328220000000002</c:v>
                      </c:pt>
                      <c:pt idx="74652">
                        <c:v>55.312400000000004</c:v>
                      </c:pt>
                      <c:pt idx="74653">
                        <c:v>55.29609</c:v>
                      </c:pt>
                      <c:pt idx="74654">
                        <c:v>55.279990000000005</c:v>
                      </c:pt>
                      <c:pt idx="74655">
                        <c:v>55.263819999999996</c:v>
                      </c:pt>
                      <c:pt idx="74656">
                        <c:v>55.247770000000003</c:v>
                      </c:pt>
                      <c:pt idx="74657">
                        <c:v>55.232060000000004</c:v>
                      </c:pt>
                      <c:pt idx="74658">
                        <c:v>55.216029999999996</c:v>
                      </c:pt>
                      <c:pt idx="74659">
                        <c:v>55.199889999999996</c:v>
                      </c:pt>
                      <c:pt idx="74660">
                        <c:v>55.183869999999999</c:v>
                      </c:pt>
                      <c:pt idx="74661">
                        <c:v>55.168210000000002</c:v>
                      </c:pt>
                      <c:pt idx="74662">
                        <c:v>55.153239999999997</c:v>
                      </c:pt>
                      <c:pt idx="74663">
                        <c:v>55.137709999999998</c:v>
                      </c:pt>
                      <c:pt idx="74664">
                        <c:v>55.122050000000002</c:v>
                      </c:pt>
                      <c:pt idx="74665">
                        <c:v>55.106080000000006</c:v>
                      </c:pt>
                      <c:pt idx="74666">
                        <c:v>55.090139999999998</c:v>
                      </c:pt>
                      <c:pt idx="74667">
                        <c:v>55.074089999999998</c:v>
                      </c:pt>
                      <c:pt idx="74668">
                        <c:v>55.058109999999999</c:v>
                      </c:pt>
                      <c:pt idx="74669">
                        <c:v>55.042099999999998</c:v>
                      </c:pt>
                      <c:pt idx="74670">
                        <c:v>55.026310000000002</c:v>
                      </c:pt>
                      <c:pt idx="74671">
                        <c:v>55.010289999999998</c:v>
                      </c:pt>
                      <c:pt idx="74672">
                        <c:v>54.99436</c:v>
                      </c:pt>
                      <c:pt idx="74673">
                        <c:v>54.978259999999999</c:v>
                      </c:pt>
                      <c:pt idx="74674">
                        <c:v>54.962220000000002</c:v>
                      </c:pt>
                      <c:pt idx="74675">
                        <c:v>54.94923</c:v>
                      </c:pt>
                      <c:pt idx="74676">
                        <c:v>54.93553</c:v>
                      </c:pt>
                      <c:pt idx="74677">
                        <c:v>54.921149999999997</c:v>
                      </c:pt>
                      <c:pt idx="74678">
                        <c:v>54.907440000000001</c:v>
                      </c:pt>
                      <c:pt idx="74679">
                        <c:v>54.892880000000005</c:v>
                      </c:pt>
                      <c:pt idx="74680">
                        <c:v>54.877719999999997</c:v>
                      </c:pt>
                      <c:pt idx="74681">
                        <c:v>54.862180000000002</c:v>
                      </c:pt>
                      <c:pt idx="74682">
                        <c:v>54.846620000000001</c:v>
                      </c:pt>
                      <c:pt idx="74683">
                        <c:v>54.830870000000004</c:v>
                      </c:pt>
                      <c:pt idx="74684">
                        <c:v>54.815079999999995</c:v>
                      </c:pt>
                      <c:pt idx="74685">
                        <c:v>54.798910000000006</c:v>
                      </c:pt>
                      <c:pt idx="74686">
                        <c:v>54.782939999999996</c:v>
                      </c:pt>
                      <c:pt idx="74687">
                        <c:v>54.766760000000005</c:v>
                      </c:pt>
                      <c:pt idx="74688">
                        <c:v>54.75067</c:v>
                      </c:pt>
                      <c:pt idx="74689">
                        <c:v>54.734489999999994</c:v>
                      </c:pt>
                      <c:pt idx="74690">
                        <c:v>54.718580000000003</c:v>
                      </c:pt>
                      <c:pt idx="74691">
                        <c:v>54.702440000000003</c:v>
                      </c:pt>
                      <c:pt idx="74692">
                        <c:v>54.686160000000001</c:v>
                      </c:pt>
                      <c:pt idx="74693">
                        <c:v>54.670100000000005</c:v>
                      </c:pt>
                      <c:pt idx="74694">
                        <c:v>54.6541</c:v>
                      </c:pt>
                      <c:pt idx="74695">
                        <c:v>54.637810000000002</c:v>
                      </c:pt>
                      <c:pt idx="74696">
                        <c:v>54.621519999999997</c:v>
                      </c:pt>
                      <c:pt idx="74697">
                        <c:v>54.605129999999996</c:v>
                      </c:pt>
                      <c:pt idx="74698">
                        <c:v>54.588789999999996</c:v>
                      </c:pt>
                      <c:pt idx="74699">
                        <c:v>54.572630000000004</c:v>
                      </c:pt>
                      <c:pt idx="74700">
                        <c:v>54.556370000000001</c:v>
                      </c:pt>
                      <c:pt idx="74701">
                        <c:v>54.540050000000008</c:v>
                      </c:pt>
                      <c:pt idx="74702">
                        <c:v>54.523789999999998</c:v>
                      </c:pt>
                      <c:pt idx="74703">
                        <c:v>54.507469999999998</c:v>
                      </c:pt>
                      <c:pt idx="74704">
                        <c:v>54.491230000000002</c:v>
                      </c:pt>
                      <c:pt idx="74705">
                        <c:v>54.474969999999999</c:v>
                      </c:pt>
                      <c:pt idx="74706">
                        <c:v>54.458739999999999</c:v>
                      </c:pt>
                      <c:pt idx="74707">
                        <c:v>54.443039999999996</c:v>
                      </c:pt>
                      <c:pt idx="74708">
                        <c:v>54.426370000000006</c:v>
                      </c:pt>
                      <c:pt idx="74709">
                        <c:v>54.409660000000002</c:v>
                      </c:pt>
                      <c:pt idx="74710">
                        <c:v>54.392980000000001</c:v>
                      </c:pt>
                      <c:pt idx="74711">
                        <c:v>54.37641</c:v>
                      </c:pt>
                      <c:pt idx="74712">
                        <c:v>54.359979999999993</c:v>
                      </c:pt>
                      <c:pt idx="74713">
                        <c:v>54.343700000000005</c:v>
                      </c:pt>
                      <c:pt idx="74714">
                        <c:v>54.327550000000002</c:v>
                      </c:pt>
                      <c:pt idx="74715">
                        <c:v>54.311459999999997</c:v>
                      </c:pt>
                      <c:pt idx="74716">
                        <c:v>54.29522</c:v>
                      </c:pt>
                      <c:pt idx="74717">
                        <c:v>54.278909999999996</c:v>
                      </c:pt>
                      <c:pt idx="74718">
                        <c:v>54.26267</c:v>
                      </c:pt>
                      <c:pt idx="74719">
                        <c:v>54.24653</c:v>
                      </c:pt>
                      <c:pt idx="74720">
                        <c:v>54.230359999999997</c:v>
                      </c:pt>
                      <c:pt idx="74721">
                        <c:v>54.214770000000001</c:v>
                      </c:pt>
                      <c:pt idx="74722">
                        <c:v>54.1997</c:v>
                      </c:pt>
                      <c:pt idx="74723">
                        <c:v>54.184039999999996</c:v>
                      </c:pt>
                      <c:pt idx="74724">
                        <c:v>54.167560000000002</c:v>
                      </c:pt>
                      <c:pt idx="74725">
                        <c:v>54.151009999999999</c:v>
                      </c:pt>
                      <c:pt idx="74726">
                        <c:v>54.135750000000002</c:v>
                      </c:pt>
                      <c:pt idx="74727">
                        <c:v>54.119489999999999</c:v>
                      </c:pt>
                      <c:pt idx="74728">
                        <c:v>54.103139999999996</c:v>
                      </c:pt>
                      <c:pt idx="74729">
                        <c:v>54.086559999999999</c:v>
                      </c:pt>
                      <c:pt idx="74730">
                        <c:v>54.070270000000001</c:v>
                      </c:pt>
                      <c:pt idx="74731">
                        <c:v>54.053829999999998</c:v>
                      </c:pt>
                      <c:pt idx="74732">
                        <c:v>54.037259999999996</c:v>
                      </c:pt>
                      <c:pt idx="74733">
                        <c:v>54.020539999999997</c:v>
                      </c:pt>
                      <c:pt idx="74734">
                        <c:v>54.003930000000004</c:v>
                      </c:pt>
                      <c:pt idx="74735">
                        <c:v>53.987449999999995</c:v>
                      </c:pt>
                      <c:pt idx="74736">
                        <c:v>53.971249999999998</c:v>
                      </c:pt>
                      <c:pt idx="74737">
                        <c:v>53.954859999999996</c:v>
                      </c:pt>
                      <c:pt idx="74738">
                        <c:v>53.939360000000001</c:v>
                      </c:pt>
                      <c:pt idx="74739">
                        <c:v>53.923870000000001</c:v>
                      </c:pt>
                      <c:pt idx="74740">
                        <c:v>53.907960000000003</c:v>
                      </c:pt>
                      <c:pt idx="74741">
                        <c:v>53.891530000000003</c:v>
                      </c:pt>
                      <c:pt idx="74742">
                        <c:v>53.875050000000002</c:v>
                      </c:pt>
                      <c:pt idx="74743">
                        <c:v>53.858499999999992</c:v>
                      </c:pt>
                      <c:pt idx="74744">
                        <c:v>53.842379999999999</c:v>
                      </c:pt>
                      <c:pt idx="74745">
                        <c:v>53.826169999999998</c:v>
                      </c:pt>
                      <c:pt idx="74746">
                        <c:v>53.80979</c:v>
                      </c:pt>
                      <c:pt idx="74747">
                        <c:v>53.793220000000005</c:v>
                      </c:pt>
                      <c:pt idx="74748">
                        <c:v>53.776830000000004</c:v>
                      </c:pt>
                      <c:pt idx="74749">
                        <c:v>53.760399999999997</c:v>
                      </c:pt>
                      <c:pt idx="74750">
                        <c:v>53.744059999999998</c:v>
                      </c:pt>
                      <c:pt idx="74751">
                        <c:v>53.727679999999999</c:v>
                      </c:pt>
                      <c:pt idx="74752">
                        <c:v>53.711559999999999</c:v>
                      </c:pt>
                      <c:pt idx="74753">
                        <c:v>53.695239999999998</c:v>
                      </c:pt>
                      <c:pt idx="74754">
                        <c:v>53.679259999999999</c:v>
                      </c:pt>
                      <c:pt idx="74755">
                        <c:v>53.663350000000001</c:v>
                      </c:pt>
                      <c:pt idx="74756">
                        <c:v>53.647379999999998</c:v>
                      </c:pt>
                      <c:pt idx="74757">
                        <c:v>53.631200000000007</c:v>
                      </c:pt>
                      <c:pt idx="74758">
                        <c:v>53.615069999999996</c:v>
                      </c:pt>
                      <c:pt idx="74759">
                        <c:v>53.598929999999996</c:v>
                      </c:pt>
                      <c:pt idx="74760">
                        <c:v>53.583109999999998</c:v>
                      </c:pt>
                      <c:pt idx="74761">
                        <c:v>53.567159999999994</c:v>
                      </c:pt>
                      <c:pt idx="74762">
                        <c:v>53.551169999999999</c:v>
                      </c:pt>
                      <c:pt idx="74763">
                        <c:v>53.535240000000002</c:v>
                      </c:pt>
                      <c:pt idx="74764">
                        <c:v>53.519069999999999</c:v>
                      </c:pt>
                      <c:pt idx="74765">
                        <c:v>53.502789999999997</c:v>
                      </c:pt>
                      <c:pt idx="74766">
                        <c:v>53.486079999999994</c:v>
                      </c:pt>
                      <c:pt idx="74767">
                        <c:v>53.469639999999998</c:v>
                      </c:pt>
                      <c:pt idx="74768">
                        <c:v>53.453280000000007</c:v>
                      </c:pt>
                      <c:pt idx="74769">
                        <c:v>53.437309999999997</c:v>
                      </c:pt>
                      <c:pt idx="74770">
                        <c:v>53.421320000000001</c:v>
                      </c:pt>
                      <c:pt idx="74771">
                        <c:v>53.40502</c:v>
                      </c:pt>
                      <c:pt idx="74772">
                        <c:v>53.388730000000002</c:v>
                      </c:pt>
                      <c:pt idx="74773">
                        <c:v>53.37227</c:v>
                      </c:pt>
                      <c:pt idx="74774">
                        <c:v>53.355810000000005</c:v>
                      </c:pt>
                      <c:pt idx="74775">
                        <c:v>53.339239999999997</c:v>
                      </c:pt>
                      <c:pt idx="74776">
                        <c:v>53.301949999999998</c:v>
                      </c:pt>
                      <c:pt idx="74777">
                        <c:v>53.2774</c:v>
                      </c:pt>
                      <c:pt idx="74778">
                        <c:v>53.257660000000001</c:v>
                      </c:pt>
                      <c:pt idx="74779">
                        <c:v>53.240639999999999</c:v>
                      </c:pt>
                      <c:pt idx="74780">
                        <c:v>53.223149999999997</c:v>
                      </c:pt>
                      <c:pt idx="74781">
                        <c:v>53.205710000000003</c:v>
                      </c:pt>
                      <c:pt idx="74782">
                        <c:v>53.189529999999998</c:v>
                      </c:pt>
                      <c:pt idx="74783">
                        <c:v>53.172940000000004</c:v>
                      </c:pt>
                      <c:pt idx="74784">
                        <c:v>53.156129999999997</c:v>
                      </c:pt>
                      <c:pt idx="74785">
                        <c:v>53.139310000000002</c:v>
                      </c:pt>
                      <c:pt idx="74786">
                        <c:v>53.122819999999997</c:v>
                      </c:pt>
                      <c:pt idx="74787">
                        <c:v>53.105609999999999</c:v>
                      </c:pt>
                      <c:pt idx="74788">
                        <c:v>53.088470000000001</c:v>
                      </c:pt>
                      <c:pt idx="74789">
                        <c:v>53.071469999999998</c:v>
                      </c:pt>
                      <c:pt idx="74790">
                        <c:v>53.054929999999999</c:v>
                      </c:pt>
                      <c:pt idx="74791">
                        <c:v>53.039199999999994</c:v>
                      </c:pt>
                      <c:pt idx="74792">
                        <c:v>53.023139999999998</c:v>
                      </c:pt>
                      <c:pt idx="74793">
                        <c:v>53.007530000000003</c:v>
                      </c:pt>
                      <c:pt idx="74794">
                        <c:v>52.991929999999996</c:v>
                      </c:pt>
                      <c:pt idx="74795">
                        <c:v>52.975740000000002</c:v>
                      </c:pt>
                      <c:pt idx="74796">
                        <c:v>52.95966</c:v>
                      </c:pt>
                      <c:pt idx="74797">
                        <c:v>52.943530000000003</c:v>
                      </c:pt>
                      <c:pt idx="74798">
                        <c:v>52.927280000000003</c:v>
                      </c:pt>
                      <c:pt idx="74799">
                        <c:v>52.91093</c:v>
                      </c:pt>
                      <c:pt idx="74800">
                        <c:v>52.894889999999997</c:v>
                      </c:pt>
                      <c:pt idx="74801">
                        <c:v>52.878480000000003</c:v>
                      </c:pt>
                      <c:pt idx="74802">
                        <c:v>52.862229999999997</c:v>
                      </c:pt>
                      <c:pt idx="74803">
                        <c:v>52.8459</c:v>
                      </c:pt>
                      <c:pt idx="74804">
                        <c:v>52.830089999999998</c:v>
                      </c:pt>
                      <c:pt idx="74805">
                        <c:v>52.813900000000004</c:v>
                      </c:pt>
                      <c:pt idx="74806">
                        <c:v>52.797780000000003</c:v>
                      </c:pt>
                      <c:pt idx="74807">
                        <c:v>52.781580000000005</c:v>
                      </c:pt>
                      <c:pt idx="74808">
                        <c:v>52.765909999999998</c:v>
                      </c:pt>
                      <c:pt idx="74809">
                        <c:v>52.749859999999998</c:v>
                      </c:pt>
                      <c:pt idx="74810">
                        <c:v>52.733239999999995</c:v>
                      </c:pt>
                      <c:pt idx="74811">
                        <c:v>52.716679999999997</c:v>
                      </c:pt>
                      <c:pt idx="74812">
                        <c:v>52.700589999999998</c:v>
                      </c:pt>
                      <c:pt idx="74813">
                        <c:v>52.684170000000002</c:v>
                      </c:pt>
                      <c:pt idx="74814">
                        <c:v>52.667780000000008</c:v>
                      </c:pt>
                      <c:pt idx="74815">
                        <c:v>52.651329999999994</c:v>
                      </c:pt>
                      <c:pt idx="74816">
                        <c:v>52.635670000000005</c:v>
                      </c:pt>
                      <c:pt idx="74817">
                        <c:v>52.62079</c:v>
                      </c:pt>
                      <c:pt idx="74818">
                        <c:v>52.605269999999997</c:v>
                      </c:pt>
                      <c:pt idx="74819">
                        <c:v>52.589320000000001</c:v>
                      </c:pt>
                      <c:pt idx="74820">
                        <c:v>52.573689999999999</c:v>
                      </c:pt>
                      <c:pt idx="74821">
                        <c:v>52.557419999999993</c:v>
                      </c:pt>
                      <c:pt idx="74822">
                        <c:v>52.541089999999997</c:v>
                      </c:pt>
                      <c:pt idx="74823">
                        <c:v>52.525300000000001</c:v>
                      </c:pt>
                      <c:pt idx="74824">
                        <c:v>52.500460000000004</c:v>
                      </c:pt>
                      <c:pt idx="74825">
                        <c:v>52.485229999999994</c:v>
                      </c:pt>
                      <c:pt idx="74826">
                        <c:v>52.469940000000001</c:v>
                      </c:pt>
                      <c:pt idx="74827">
                        <c:v>52.454369999999997</c:v>
                      </c:pt>
                      <c:pt idx="74828">
                        <c:v>52.438450000000003</c:v>
                      </c:pt>
                      <c:pt idx="74829">
                        <c:v>52.421990000000001</c:v>
                      </c:pt>
                      <c:pt idx="74830">
                        <c:v>52.405189999999997</c:v>
                      </c:pt>
                      <c:pt idx="74831">
                        <c:v>52.38897</c:v>
                      </c:pt>
                      <c:pt idx="74832">
                        <c:v>52.373060000000002</c:v>
                      </c:pt>
                      <c:pt idx="74833">
                        <c:v>52.356769999999997</c:v>
                      </c:pt>
                      <c:pt idx="74834">
                        <c:v>52.340510000000002</c:v>
                      </c:pt>
                      <c:pt idx="74835">
                        <c:v>52.323769999999996</c:v>
                      </c:pt>
                      <c:pt idx="74836">
                        <c:v>52.307259999999999</c:v>
                      </c:pt>
                      <c:pt idx="74837">
                        <c:v>52.290409999999994</c:v>
                      </c:pt>
                      <c:pt idx="74838">
                        <c:v>52.275199999999998</c:v>
                      </c:pt>
                      <c:pt idx="74839">
                        <c:v>52.258839999999999</c:v>
                      </c:pt>
                      <c:pt idx="74840">
                        <c:v>52.242369999999994</c:v>
                      </c:pt>
                      <c:pt idx="74841">
                        <c:v>52.226150000000004</c:v>
                      </c:pt>
                      <c:pt idx="74842">
                        <c:v>52.210089999999994</c:v>
                      </c:pt>
                      <c:pt idx="74843">
                        <c:v>52.193359999999998</c:v>
                      </c:pt>
                      <c:pt idx="74844">
                        <c:v>52.176910000000007</c:v>
                      </c:pt>
                      <c:pt idx="74845">
                        <c:v>52.161259999999999</c:v>
                      </c:pt>
                      <c:pt idx="74846">
                        <c:v>52.14461</c:v>
                      </c:pt>
                      <c:pt idx="74847">
                        <c:v>52.128310000000006</c:v>
                      </c:pt>
                      <c:pt idx="74848">
                        <c:v>52.111879999999999</c:v>
                      </c:pt>
                      <c:pt idx="74849">
                        <c:v>52.09581</c:v>
                      </c:pt>
                      <c:pt idx="74850">
                        <c:v>52.079570000000004</c:v>
                      </c:pt>
                      <c:pt idx="74851">
                        <c:v>52.063189999999999</c:v>
                      </c:pt>
                      <c:pt idx="74852">
                        <c:v>52.047049999999999</c:v>
                      </c:pt>
                      <c:pt idx="74853">
                        <c:v>52.030680000000004</c:v>
                      </c:pt>
                      <c:pt idx="74854">
                        <c:v>52.014360000000003</c:v>
                      </c:pt>
                      <c:pt idx="74855">
                        <c:v>51.998220000000003</c:v>
                      </c:pt>
                      <c:pt idx="74856">
                        <c:v>51.982020000000006</c:v>
                      </c:pt>
                      <c:pt idx="74857">
                        <c:v>51.96752</c:v>
                      </c:pt>
                      <c:pt idx="74858">
                        <c:v>51.952030000000001</c:v>
                      </c:pt>
                      <c:pt idx="74859">
                        <c:v>51.935909999999993</c:v>
                      </c:pt>
                      <c:pt idx="74860">
                        <c:v>51.919870000000003</c:v>
                      </c:pt>
                      <c:pt idx="74861">
                        <c:v>51.904870000000003</c:v>
                      </c:pt>
                      <c:pt idx="74862">
                        <c:v>51.890219999999999</c:v>
                      </c:pt>
                      <c:pt idx="74863">
                        <c:v>51.87518</c:v>
                      </c:pt>
                      <c:pt idx="74864">
                        <c:v>51.859789999999997</c:v>
                      </c:pt>
                      <c:pt idx="74865">
                        <c:v>51.843820000000001</c:v>
                      </c:pt>
                      <c:pt idx="74866">
                        <c:v>51.827690000000004</c:v>
                      </c:pt>
                      <c:pt idx="74867">
                        <c:v>51.811390000000003</c:v>
                      </c:pt>
                      <c:pt idx="74868">
                        <c:v>51.795270000000002</c:v>
                      </c:pt>
                      <c:pt idx="74869">
                        <c:v>51.778919999999999</c:v>
                      </c:pt>
                      <c:pt idx="74870">
                        <c:v>51.762550000000005</c:v>
                      </c:pt>
                      <c:pt idx="74871">
                        <c:v>51.746340000000004</c:v>
                      </c:pt>
                      <c:pt idx="74872">
                        <c:v>51.729960000000005</c:v>
                      </c:pt>
                      <c:pt idx="74873">
                        <c:v>51.713430000000002</c:v>
                      </c:pt>
                      <c:pt idx="74874">
                        <c:v>51.697550000000007</c:v>
                      </c:pt>
                      <c:pt idx="74875">
                        <c:v>51.680959999999999</c:v>
                      </c:pt>
                      <c:pt idx="74876">
                        <c:v>51.664519999999996</c:v>
                      </c:pt>
                      <c:pt idx="74877">
                        <c:v>51.648180000000004</c:v>
                      </c:pt>
                      <c:pt idx="74878">
                        <c:v>51.631840000000004</c:v>
                      </c:pt>
                      <c:pt idx="74879">
                        <c:v>51.615450000000003</c:v>
                      </c:pt>
                      <c:pt idx="74880">
                        <c:v>51.599299999999999</c:v>
                      </c:pt>
                      <c:pt idx="74881">
                        <c:v>51.583219999999997</c:v>
                      </c:pt>
                      <c:pt idx="74882">
                        <c:v>51.566789999999997</c:v>
                      </c:pt>
                      <c:pt idx="74883">
                        <c:v>51.550390000000007</c:v>
                      </c:pt>
                      <c:pt idx="74884">
                        <c:v>51.534219999999998</c:v>
                      </c:pt>
                      <c:pt idx="74885">
                        <c:v>51.517989999999998</c:v>
                      </c:pt>
                      <c:pt idx="74886">
                        <c:v>51.50177</c:v>
                      </c:pt>
                      <c:pt idx="74887">
                        <c:v>51.485960000000006</c:v>
                      </c:pt>
                      <c:pt idx="74888">
                        <c:v>51.469709999999999</c:v>
                      </c:pt>
                      <c:pt idx="74889">
                        <c:v>51.453449999999997</c:v>
                      </c:pt>
                      <c:pt idx="74890">
                        <c:v>51.437379999999997</c:v>
                      </c:pt>
                      <c:pt idx="74891">
                        <c:v>51.421109999999999</c:v>
                      </c:pt>
                      <c:pt idx="74892">
                        <c:v>51.405169999999998</c:v>
                      </c:pt>
                      <c:pt idx="74893">
                        <c:v>51.389020000000002</c:v>
                      </c:pt>
                      <c:pt idx="74894">
                        <c:v>51.373449999999998</c:v>
                      </c:pt>
                      <c:pt idx="74895">
                        <c:v>51.357460000000003</c:v>
                      </c:pt>
                      <c:pt idx="74896">
                        <c:v>51.341700000000003</c:v>
                      </c:pt>
                      <c:pt idx="74897">
                        <c:v>51.325450000000004</c:v>
                      </c:pt>
                      <c:pt idx="74898">
                        <c:v>51.309219999999996</c:v>
                      </c:pt>
                      <c:pt idx="74899">
                        <c:v>51.293469999999999</c:v>
                      </c:pt>
                      <c:pt idx="74900">
                        <c:v>51.277590000000004</c:v>
                      </c:pt>
                      <c:pt idx="74901">
                        <c:v>51.261700000000005</c:v>
                      </c:pt>
                      <c:pt idx="74902">
                        <c:v>51.245989999999999</c:v>
                      </c:pt>
                      <c:pt idx="74903">
                        <c:v>51.230330000000002</c:v>
                      </c:pt>
                      <c:pt idx="74904">
                        <c:v>51.214669999999998</c:v>
                      </c:pt>
                      <c:pt idx="74905">
                        <c:v>51.198520000000002</c:v>
                      </c:pt>
                      <c:pt idx="74906">
                        <c:v>51.182410000000004</c:v>
                      </c:pt>
                      <c:pt idx="74907">
                        <c:v>51.166470000000004</c:v>
                      </c:pt>
                      <c:pt idx="74908">
                        <c:v>51.150349999999996</c:v>
                      </c:pt>
                      <c:pt idx="74909">
                        <c:v>51.134880000000003</c:v>
                      </c:pt>
                      <c:pt idx="74910">
                        <c:v>51.118870000000001</c:v>
                      </c:pt>
                      <c:pt idx="74911">
                        <c:v>51.102789999999999</c:v>
                      </c:pt>
                      <c:pt idx="74912">
                        <c:v>51.086549999999995</c:v>
                      </c:pt>
                      <c:pt idx="74913">
                        <c:v>51.070369999999997</c:v>
                      </c:pt>
                      <c:pt idx="74914">
                        <c:v>51.054220000000001</c:v>
                      </c:pt>
                      <c:pt idx="74915">
                        <c:v>51.0379</c:v>
                      </c:pt>
                      <c:pt idx="74916">
                        <c:v>51.021979999999999</c:v>
                      </c:pt>
                      <c:pt idx="74917">
                        <c:v>51.005589999999998</c:v>
                      </c:pt>
                      <c:pt idx="74918">
                        <c:v>50.988699999999994</c:v>
                      </c:pt>
                      <c:pt idx="74919">
                        <c:v>50.971780000000003</c:v>
                      </c:pt>
                      <c:pt idx="74920">
                        <c:v>50.955009999999994</c:v>
                      </c:pt>
                      <c:pt idx="74921">
                        <c:v>50.938489999999994</c:v>
                      </c:pt>
                      <c:pt idx="74922">
                        <c:v>50.922190000000001</c:v>
                      </c:pt>
                      <c:pt idx="74923">
                        <c:v>50.905820000000006</c:v>
                      </c:pt>
                      <c:pt idx="74924">
                        <c:v>50.88926</c:v>
                      </c:pt>
                      <c:pt idx="74925">
                        <c:v>50.872609999999995</c:v>
                      </c:pt>
                      <c:pt idx="74926">
                        <c:v>50.858239999999995</c:v>
                      </c:pt>
                      <c:pt idx="74927">
                        <c:v>50.842609999999993</c:v>
                      </c:pt>
                      <c:pt idx="74928">
                        <c:v>50.826500000000003</c:v>
                      </c:pt>
                      <c:pt idx="74929">
                        <c:v>50.811229999999995</c:v>
                      </c:pt>
                      <c:pt idx="74930">
                        <c:v>50.796260000000004</c:v>
                      </c:pt>
                      <c:pt idx="74931">
                        <c:v>50.780180000000001</c:v>
                      </c:pt>
                      <c:pt idx="74932">
                        <c:v>50.763919999999999</c:v>
                      </c:pt>
                      <c:pt idx="74933">
                        <c:v>50.747489999999999</c:v>
                      </c:pt>
                      <c:pt idx="74934">
                        <c:v>50.731120000000004</c:v>
                      </c:pt>
                      <c:pt idx="74935">
                        <c:v>50.715670000000003</c:v>
                      </c:pt>
                      <c:pt idx="74936">
                        <c:v>50.699669999999998</c:v>
                      </c:pt>
                      <c:pt idx="74937">
                        <c:v>50.684199999999997</c:v>
                      </c:pt>
                      <c:pt idx="74938">
                        <c:v>50.668639999999996</c:v>
                      </c:pt>
                      <c:pt idx="74939">
                        <c:v>50.65278</c:v>
                      </c:pt>
                      <c:pt idx="74940">
                        <c:v>50.636739999999996</c:v>
                      </c:pt>
                      <c:pt idx="74941">
                        <c:v>50.620229999999999</c:v>
                      </c:pt>
                      <c:pt idx="74942">
                        <c:v>50.603920000000002</c:v>
                      </c:pt>
                      <c:pt idx="74943">
                        <c:v>50.588100000000004</c:v>
                      </c:pt>
                      <c:pt idx="74944">
                        <c:v>50.571840000000002</c:v>
                      </c:pt>
                      <c:pt idx="74945">
                        <c:v>50.555950000000003</c:v>
                      </c:pt>
                      <c:pt idx="74946">
                        <c:v>50.539400000000001</c:v>
                      </c:pt>
                      <c:pt idx="74947">
                        <c:v>50.522619999999996</c:v>
                      </c:pt>
                      <c:pt idx="74948">
                        <c:v>50.505929999999999</c:v>
                      </c:pt>
                      <c:pt idx="74949">
                        <c:v>50.490169999999999</c:v>
                      </c:pt>
                      <c:pt idx="74950">
                        <c:v>50.473579999999998</c:v>
                      </c:pt>
                      <c:pt idx="74951">
                        <c:v>50.456849999999996</c:v>
                      </c:pt>
                      <c:pt idx="74952">
                        <c:v>50.440010000000001</c:v>
                      </c:pt>
                      <c:pt idx="74953">
                        <c:v>50.423730000000006</c:v>
                      </c:pt>
                      <c:pt idx="74954">
                        <c:v>50.407560000000004</c:v>
                      </c:pt>
                      <c:pt idx="74955">
                        <c:v>50.390720000000002</c:v>
                      </c:pt>
                      <c:pt idx="74956">
                        <c:v>50.374400000000001</c:v>
                      </c:pt>
                      <c:pt idx="74957">
                        <c:v>50.357479999999995</c:v>
                      </c:pt>
                      <c:pt idx="74958">
                        <c:v>50.340949999999999</c:v>
                      </c:pt>
                      <c:pt idx="74959">
                        <c:v>50.324570000000001</c:v>
                      </c:pt>
                      <c:pt idx="74960">
                        <c:v>50.308020000000006</c:v>
                      </c:pt>
                      <c:pt idx="74961">
                        <c:v>50.291370000000001</c:v>
                      </c:pt>
                      <c:pt idx="74962">
                        <c:v>50.275040000000004</c:v>
                      </c:pt>
                      <c:pt idx="74963">
                        <c:v>50.258420000000001</c:v>
                      </c:pt>
                      <c:pt idx="74964">
                        <c:v>50.24165</c:v>
                      </c:pt>
                      <c:pt idx="74965">
                        <c:v>50.225110000000001</c:v>
                      </c:pt>
                      <c:pt idx="74966">
                        <c:v>50.208570000000002</c:v>
                      </c:pt>
                      <c:pt idx="74967">
                        <c:v>50.192430000000002</c:v>
                      </c:pt>
                      <c:pt idx="74968">
                        <c:v>50.175899999999999</c:v>
                      </c:pt>
                      <c:pt idx="74969">
                        <c:v>50.159230000000001</c:v>
                      </c:pt>
                      <c:pt idx="74970">
                        <c:v>50.143560000000001</c:v>
                      </c:pt>
                      <c:pt idx="74971">
                        <c:v>50.12764</c:v>
                      </c:pt>
                      <c:pt idx="74972">
                        <c:v>50.111069999999998</c:v>
                      </c:pt>
                      <c:pt idx="74973">
                        <c:v>50.095109999999998</c:v>
                      </c:pt>
                      <c:pt idx="74974">
                        <c:v>50.078509999999994</c:v>
                      </c:pt>
                      <c:pt idx="74975">
                        <c:v>50.061910000000005</c:v>
                      </c:pt>
                      <c:pt idx="74976">
                        <c:v>50.044919999999998</c:v>
                      </c:pt>
                      <c:pt idx="74977">
                        <c:v>50.028240000000004</c:v>
                      </c:pt>
                      <c:pt idx="74978">
                        <c:v>50.011330000000001</c:v>
                      </c:pt>
                      <c:pt idx="74979">
                        <c:v>49.994420000000005</c:v>
                      </c:pt>
                      <c:pt idx="74980">
                        <c:v>49.977980000000002</c:v>
                      </c:pt>
                      <c:pt idx="74981">
                        <c:v>49.961070000000007</c:v>
                      </c:pt>
                      <c:pt idx="74982">
                        <c:v>49.943899999999999</c:v>
                      </c:pt>
                      <c:pt idx="74983">
                        <c:v>49.926609999999997</c:v>
                      </c:pt>
                      <c:pt idx="74984">
                        <c:v>49.90916</c:v>
                      </c:pt>
                      <c:pt idx="74985">
                        <c:v>49.891469999999998</c:v>
                      </c:pt>
                      <c:pt idx="74986">
                        <c:v>49.874650000000003</c:v>
                      </c:pt>
                      <c:pt idx="74987">
                        <c:v>49.857289999999999</c:v>
                      </c:pt>
                      <c:pt idx="74988">
                        <c:v>49.839690000000004</c:v>
                      </c:pt>
                      <c:pt idx="74989">
                        <c:v>49.822009999999999</c:v>
                      </c:pt>
                      <c:pt idx="74990">
                        <c:v>49.804549999999999</c:v>
                      </c:pt>
                      <c:pt idx="74991">
                        <c:v>49.787749999999996</c:v>
                      </c:pt>
                      <c:pt idx="74992">
                        <c:v>49.770229999999998</c:v>
                      </c:pt>
                      <c:pt idx="74993">
                        <c:v>49.752760000000002</c:v>
                      </c:pt>
                      <c:pt idx="74994">
                        <c:v>49.735250000000008</c:v>
                      </c:pt>
                      <c:pt idx="74995">
                        <c:v>49.717120000000001</c:v>
                      </c:pt>
                      <c:pt idx="74996">
                        <c:v>49.698789999999995</c:v>
                      </c:pt>
                      <c:pt idx="74997">
                        <c:v>49.680350000000004</c:v>
                      </c:pt>
                      <c:pt idx="74998">
                        <c:v>49.661709999999999</c:v>
                      </c:pt>
                      <c:pt idx="74999">
                        <c:v>49.642929999999993</c:v>
                      </c:pt>
                      <c:pt idx="75000">
                        <c:v>49.624119999999998</c:v>
                      </c:pt>
                      <c:pt idx="75001">
                        <c:v>49.606070000000003</c:v>
                      </c:pt>
                      <c:pt idx="75002">
                        <c:v>49.587849999999996</c:v>
                      </c:pt>
                      <c:pt idx="75003">
                        <c:v>49.569210000000005</c:v>
                      </c:pt>
                      <c:pt idx="75004">
                        <c:v>49.550910000000002</c:v>
                      </c:pt>
                      <c:pt idx="75005">
                        <c:v>49.532470000000004</c:v>
                      </c:pt>
                      <c:pt idx="75006">
                        <c:v>49.514579999999995</c:v>
                      </c:pt>
                      <c:pt idx="75007">
                        <c:v>49.496630000000003</c:v>
                      </c:pt>
                      <c:pt idx="75008">
                        <c:v>49.478590000000004</c:v>
                      </c:pt>
                      <c:pt idx="75009">
                        <c:v>49.460300000000004</c:v>
                      </c:pt>
                      <c:pt idx="75010">
                        <c:v>49.442349999999998</c:v>
                      </c:pt>
                      <c:pt idx="75011">
                        <c:v>49.424050000000001</c:v>
                      </c:pt>
                      <c:pt idx="75012">
                        <c:v>49.405900000000003</c:v>
                      </c:pt>
                      <c:pt idx="75013">
                        <c:v>49.38758</c:v>
                      </c:pt>
                      <c:pt idx="75014">
                        <c:v>49.369529999999997</c:v>
                      </c:pt>
                      <c:pt idx="75015">
                        <c:v>49.351179999999999</c:v>
                      </c:pt>
                      <c:pt idx="75016">
                        <c:v>49.333749999999995</c:v>
                      </c:pt>
                      <c:pt idx="75017">
                        <c:v>49.316029999999998</c:v>
                      </c:pt>
                      <c:pt idx="75018">
                        <c:v>49.298439999999999</c:v>
                      </c:pt>
                      <c:pt idx="75019">
                        <c:v>49.279719999999998</c:v>
                      </c:pt>
                      <c:pt idx="75020">
                        <c:v>49.261200000000002</c:v>
                      </c:pt>
                      <c:pt idx="75021">
                        <c:v>49.242549999999994</c:v>
                      </c:pt>
                      <c:pt idx="75022">
                        <c:v>49.223610000000008</c:v>
                      </c:pt>
                      <c:pt idx="75023">
                        <c:v>49.205210000000001</c:v>
                      </c:pt>
                      <c:pt idx="75024">
                        <c:v>49.186779999999999</c:v>
                      </c:pt>
                      <c:pt idx="75025">
                        <c:v>49.16807</c:v>
                      </c:pt>
                      <c:pt idx="75026">
                        <c:v>49.149570000000004</c:v>
                      </c:pt>
                      <c:pt idx="75027">
                        <c:v>49.13073</c:v>
                      </c:pt>
                      <c:pt idx="75028">
                        <c:v>49.11206</c:v>
                      </c:pt>
                      <c:pt idx="75029">
                        <c:v>49.093900000000005</c:v>
                      </c:pt>
                      <c:pt idx="75030">
                        <c:v>49.075430000000004</c:v>
                      </c:pt>
                      <c:pt idx="75031">
                        <c:v>49.057609999999997</c:v>
                      </c:pt>
                      <c:pt idx="75032">
                        <c:v>49.040639999999996</c:v>
                      </c:pt>
                      <c:pt idx="75033">
                        <c:v>49.022829999999999</c:v>
                      </c:pt>
                      <c:pt idx="75034">
                        <c:v>49.004909999999995</c:v>
                      </c:pt>
                      <c:pt idx="75035">
                        <c:v>48.986989999999999</c:v>
                      </c:pt>
                      <c:pt idx="75036">
                        <c:v>48.968800000000002</c:v>
                      </c:pt>
                      <c:pt idx="75037">
                        <c:v>48.95017</c:v>
                      </c:pt>
                      <c:pt idx="75038">
                        <c:v>48.931449999999998</c:v>
                      </c:pt>
                      <c:pt idx="75039">
                        <c:v>48.912779999999998</c:v>
                      </c:pt>
                      <c:pt idx="75040">
                        <c:v>48.894219999999997</c:v>
                      </c:pt>
                      <c:pt idx="75041">
                        <c:v>48.875489999999999</c:v>
                      </c:pt>
                      <c:pt idx="75042">
                        <c:v>48.856729999999999</c:v>
                      </c:pt>
                      <c:pt idx="75043">
                        <c:v>48.838239999999999</c:v>
                      </c:pt>
                      <c:pt idx="75044">
                        <c:v>48.819359999999996</c:v>
                      </c:pt>
                      <c:pt idx="75045">
                        <c:v>48.800420000000003</c:v>
                      </c:pt>
                      <c:pt idx="75046">
                        <c:v>48.781710000000004</c:v>
                      </c:pt>
                      <c:pt idx="75047">
                        <c:v>48.763269999999999</c:v>
                      </c:pt>
                      <c:pt idx="75048">
                        <c:v>48.744420000000005</c:v>
                      </c:pt>
                      <c:pt idx="75049">
                        <c:v>48.726900000000001</c:v>
                      </c:pt>
                      <c:pt idx="75050">
                        <c:v>48.708689999999997</c:v>
                      </c:pt>
                      <c:pt idx="75051">
                        <c:v>48.690150000000003</c:v>
                      </c:pt>
                      <c:pt idx="75052">
                        <c:v>48.671350000000004</c:v>
                      </c:pt>
                      <c:pt idx="75053">
                        <c:v>48.653149999999997</c:v>
                      </c:pt>
                      <c:pt idx="75054">
                        <c:v>48.634630000000001</c:v>
                      </c:pt>
                      <c:pt idx="75055">
                        <c:v>48.615859999999998</c:v>
                      </c:pt>
                      <c:pt idx="75056">
                        <c:v>48.598320000000001</c:v>
                      </c:pt>
                      <c:pt idx="75057">
                        <c:v>48.581200000000003</c:v>
                      </c:pt>
                      <c:pt idx="75058">
                        <c:v>48.562039999999996</c:v>
                      </c:pt>
                      <c:pt idx="75059">
                        <c:v>48.543810000000001</c:v>
                      </c:pt>
                      <c:pt idx="75060">
                        <c:v>48.525479999999995</c:v>
                      </c:pt>
                      <c:pt idx="75061">
                        <c:v>48.510239999999996</c:v>
                      </c:pt>
                      <c:pt idx="75062">
                        <c:v>48.495239999999995</c:v>
                      </c:pt>
                      <c:pt idx="75063">
                        <c:v>48.478920000000002</c:v>
                      </c:pt>
                      <c:pt idx="75064">
                        <c:v>48.462820000000008</c:v>
                      </c:pt>
                      <c:pt idx="75065">
                        <c:v>48.448219999999999</c:v>
                      </c:pt>
                      <c:pt idx="75066">
                        <c:v>48.432519999999997</c:v>
                      </c:pt>
                      <c:pt idx="75067">
                        <c:v>48.418059999999997</c:v>
                      </c:pt>
                      <c:pt idx="75068">
                        <c:v>48.402540000000002</c:v>
                      </c:pt>
                      <c:pt idx="75069">
                        <c:v>48.387500000000003</c:v>
                      </c:pt>
                      <c:pt idx="75070">
                        <c:v>48.370980000000003</c:v>
                      </c:pt>
                      <c:pt idx="75071">
                        <c:v>48.353770000000004</c:v>
                      </c:pt>
                      <c:pt idx="75072">
                        <c:v>48.334240000000001</c:v>
                      </c:pt>
                      <c:pt idx="75073">
                        <c:v>48.313819999999993</c:v>
                      </c:pt>
                      <c:pt idx="75074">
                        <c:v>48.293790000000001</c:v>
                      </c:pt>
                      <c:pt idx="75075">
                        <c:v>48.273970000000006</c:v>
                      </c:pt>
                      <c:pt idx="75076">
                        <c:v>48.253399999999999</c:v>
                      </c:pt>
                      <c:pt idx="75077">
                        <c:v>48.232429999999994</c:v>
                      </c:pt>
                      <c:pt idx="75078">
                        <c:v>48.21172</c:v>
                      </c:pt>
                      <c:pt idx="75079">
                        <c:v>48.189989999999995</c:v>
                      </c:pt>
                      <c:pt idx="75080">
                        <c:v>48.168680000000002</c:v>
                      </c:pt>
                      <c:pt idx="75081">
                        <c:v>48.14846</c:v>
                      </c:pt>
                      <c:pt idx="75082">
                        <c:v>48.128159999999994</c:v>
                      </c:pt>
                      <c:pt idx="75083">
                        <c:v>48.107499999999995</c:v>
                      </c:pt>
                      <c:pt idx="75084">
                        <c:v>48.08746</c:v>
                      </c:pt>
                      <c:pt idx="75085">
                        <c:v>48.067979999999999</c:v>
                      </c:pt>
                      <c:pt idx="75086">
                        <c:v>48.047159999999998</c:v>
                      </c:pt>
                      <c:pt idx="75087">
                        <c:v>48.026589999999999</c:v>
                      </c:pt>
                      <c:pt idx="75088">
                        <c:v>48.005459999999999</c:v>
                      </c:pt>
                      <c:pt idx="75089">
                        <c:v>47.985119999999995</c:v>
                      </c:pt>
                      <c:pt idx="75090">
                        <c:v>47.965039999999995</c:v>
                      </c:pt>
                      <c:pt idx="75091">
                        <c:v>47.944870000000002</c:v>
                      </c:pt>
                      <c:pt idx="75092">
                        <c:v>47.924569999999996</c:v>
                      </c:pt>
                      <c:pt idx="75093">
                        <c:v>47.906000000000006</c:v>
                      </c:pt>
                      <c:pt idx="75094">
                        <c:v>47.887599999999999</c:v>
                      </c:pt>
                      <c:pt idx="75095">
                        <c:v>47.870829999999998</c:v>
                      </c:pt>
                      <c:pt idx="75096">
                        <c:v>47.85342</c:v>
                      </c:pt>
                      <c:pt idx="75097">
                        <c:v>47.835799999999999</c:v>
                      </c:pt>
                      <c:pt idx="75098">
                        <c:v>47.818059999999996</c:v>
                      </c:pt>
                      <c:pt idx="75099">
                        <c:v>47.800560000000004</c:v>
                      </c:pt>
                      <c:pt idx="75100">
                        <c:v>47.783119999999997</c:v>
                      </c:pt>
                      <c:pt idx="75101">
                        <c:v>47.765259999999998</c:v>
                      </c:pt>
                      <c:pt idx="75102">
                        <c:v>47.747439999999997</c:v>
                      </c:pt>
                      <c:pt idx="75103">
                        <c:v>47.729759999999999</c:v>
                      </c:pt>
                      <c:pt idx="75104">
                        <c:v>47.711759999999998</c:v>
                      </c:pt>
                      <c:pt idx="75105">
                        <c:v>47.693979999999996</c:v>
                      </c:pt>
                      <c:pt idx="75106">
                        <c:v>47.67595</c:v>
                      </c:pt>
                      <c:pt idx="75107">
                        <c:v>47.658929999999998</c:v>
                      </c:pt>
                      <c:pt idx="75108">
                        <c:v>47.644260000000003</c:v>
                      </c:pt>
                      <c:pt idx="75109">
                        <c:v>47.632170000000002</c:v>
                      </c:pt>
                      <c:pt idx="75110">
                        <c:v>47.618410000000004</c:v>
                      </c:pt>
                      <c:pt idx="75111">
                        <c:v>47.601849999999999</c:v>
                      </c:pt>
                      <c:pt idx="75112">
                        <c:v>47.583729999999996</c:v>
                      </c:pt>
                      <c:pt idx="75113">
                        <c:v>47.565049999999999</c:v>
                      </c:pt>
                      <c:pt idx="75114">
                        <c:v>47.545159999999996</c:v>
                      </c:pt>
                      <c:pt idx="75115">
                        <c:v>47.526809999999998</c:v>
                      </c:pt>
                      <c:pt idx="75116">
                        <c:v>47.507939999999998</c:v>
                      </c:pt>
                      <c:pt idx="75117">
                        <c:v>47.48854</c:v>
                      </c:pt>
                      <c:pt idx="75118">
                        <c:v>47.469520000000003</c:v>
                      </c:pt>
                      <c:pt idx="75119">
                        <c:v>47.450499999999998</c:v>
                      </c:pt>
                      <c:pt idx="75120">
                        <c:v>47.431240000000003</c:v>
                      </c:pt>
                      <c:pt idx="75121">
                        <c:v>47.411209999999997</c:v>
                      </c:pt>
                      <c:pt idx="75122">
                        <c:v>47.391059999999996</c:v>
                      </c:pt>
                      <c:pt idx="75123">
                        <c:v>47.370900000000006</c:v>
                      </c:pt>
                      <c:pt idx="75124">
                        <c:v>47.35163</c:v>
                      </c:pt>
                      <c:pt idx="75125">
                        <c:v>47.331810000000004</c:v>
                      </c:pt>
                      <c:pt idx="75126">
                        <c:v>47.312779999999997</c:v>
                      </c:pt>
                      <c:pt idx="75127">
                        <c:v>47.293079999999996</c:v>
                      </c:pt>
                      <c:pt idx="75128">
                        <c:v>47.27628</c:v>
                      </c:pt>
                      <c:pt idx="75129">
                        <c:v>47.259390000000003</c:v>
                      </c:pt>
                      <c:pt idx="75130">
                        <c:v>47.241109999999999</c:v>
                      </c:pt>
                      <c:pt idx="75131">
                        <c:v>47.220110000000005</c:v>
                      </c:pt>
                      <c:pt idx="75132">
                        <c:v>47.198520000000002</c:v>
                      </c:pt>
                      <c:pt idx="75133">
                        <c:v>47.177170000000004</c:v>
                      </c:pt>
                      <c:pt idx="75134">
                        <c:v>47.15757</c:v>
                      </c:pt>
                      <c:pt idx="75135">
                        <c:v>47.138210000000001</c:v>
                      </c:pt>
                      <c:pt idx="75136">
                        <c:v>47.119520000000001</c:v>
                      </c:pt>
                      <c:pt idx="75137">
                        <c:v>47.099599999999995</c:v>
                      </c:pt>
                      <c:pt idx="75138">
                        <c:v>47.079890000000006</c:v>
                      </c:pt>
                      <c:pt idx="75139">
                        <c:v>47.05986</c:v>
                      </c:pt>
                      <c:pt idx="75140">
                        <c:v>47.0398</c:v>
                      </c:pt>
                      <c:pt idx="75141">
                        <c:v>47.018920000000001</c:v>
                      </c:pt>
                      <c:pt idx="75142">
                        <c:v>46.998620000000003</c:v>
                      </c:pt>
                      <c:pt idx="75143">
                        <c:v>46.976389999999995</c:v>
                      </c:pt>
                      <c:pt idx="75144">
                        <c:v>46.953199999999995</c:v>
                      </c:pt>
                      <c:pt idx="75145">
                        <c:v>46.929749999999999</c:v>
                      </c:pt>
                      <c:pt idx="75146">
                        <c:v>46.905940000000001</c:v>
                      </c:pt>
                      <c:pt idx="75147">
                        <c:v>46.881649999999993</c:v>
                      </c:pt>
                      <c:pt idx="75148">
                        <c:v>46.857520000000001</c:v>
                      </c:pt>
                      <c:pt idx="75149">
                        <c:v>46.833370000000002</c:v>
                      </c:pt>
                      <c:pt idx="75150">
                        <c:v>46.809900000000006</c:v>
                      </c:pt>
                      <c:pt idx="75151">
                        <c:v>46.785170000000001</c:v>
                      </c:pt>
                      <c:pt idx="75152">
                        <c:v>46.760450000000006</c:v>
                      </c:pt>
                      <c:pt idx="75153">
                        <c:v>46.737299999999998</c:v>
                      </c:pt>
                      <c:pt idx="75154">
                        <c:v>46.715220000000002</c:v>
                      </c:pt>
                      <c:pt idx="75155">
                        <c:v>46.693660000000001</c:v>
                      </c:pt>
                      <c:pt idx="75156">
                        <c:v>46.67109</c:v>
                      </c:pt>
                      <c:pt idx="75157">
                        <c:v>46.649439999999998</c:v>
                      </c:pt>
                      <c:pt idx="75158">
                        <c:v>46.627609999999997</c:v>
                      </c:pt>
                      <c:pt idx="75159">
                        <c:v>46.604869999999998</c:v>
                      </c:pt>
                      <c:pt idx="75160">
                        <c:v>46.585660000000004</c:v>
                      </c:pt>
                      <c:pt idx="75161">
                        <c:v>46.567059999999998</c:v>
                      </c:pt>
                      <c:pt idx="75162">
                        <c:v>46.546440000000004</c:v>
                      </c:pt>
                      <c:pt idx="75163">
                        <c:v>46.529340000000005</c:v>
                      </c:pt>
                      <c:pt idx="75164">
                        <c:v>46.509889999999999</c:v>
                      </c:pt>
                      <c:pt idx="75165">
                        <c:v>46.489869999999996</c:v>
                      </c:pt>
                      <c:pt idx="75166">
                        <c:v>46.468449999999997</c:v>
                      </c:pt>
                      <c:pt idx="75167">
                        <c:v>46.447369999999999</c:v>
                      </c:pt>
                      <c:pt idx="75168">
                        <c:v>46.425470000000004</c:v>
                      </c:pt>
                      <c:pt idx="75169">
                        <c:v>46.404089999999997</c:v>
                      </c:pt>
                      <c:pt idx="75170">
                        <c:v>46.382060000000003</c:v>
                      </c:pt>
                      <c:pt idx="75171">
                        <c:v>46.360129999999998</c:v>
                      </c:pt>
                      <c:pt idx="75172">
                        <c:v>46.338540000000002</c:v>
                      </c:pt>
                      <c:pt idx="75173">
                        <c:v>46.31664</c:v>
                      </c:pt>
                      <c:pt idx="75174">
                        <c:v>46.294370000000001</c:v>
                      </c:pt>
                      <c:pt idx="75175">
                        <c:v>46.272320000000001</c:v>
                      </c:pt>
                      <c:pt idx="75176">
                        <c:v>46.250569999999996</c:v>
                      </c:pt>
                      <c:pt idx="75177">
                        <c:v>46.228459999999998</c:v>
                      </c:pt>
                      <c:pt idx="75178">
                        <c:v>46.205939999999998</c:v>
                      </c:pt>
                      <c:pt idx="75179">
                        <c:v>46.183439999999997</c:v>
                      </c:pt>
                      <c:pt idx="75180">
                        <c:v>46.160610000000005</c:v>
                      </c:pt>
                      <c:pt idx="75181">
                        <c:v>46.137160000000002</c:v>
                      </c:pt>
                      <c:pt idx="75182">
                        <c:v>46.113759999999999</c:v>
                      </c:pt>
                      <c:pt idx="75183">
                        <c:v>46.089890000000004</c:v>
                      </c:pt>
                      <c:pt idx="75184">
                        <c:v>46.066279999999999</c:v>
                      </c:pt>
                      <c:pt idx="75185">
                        <c:v>46.042519999999996</c:v>
                      </c:pt>
                      <c:pt idx="75186">
                        <c:v>46.018809999999995</c:v>
                      </c:pt>
                      <c:pt idx="75187">
                        <c:v>45.994479999999996</c:v>
                      </c:pt>
                      <c:pt idx="75188">
                        <c:v>45.970709999999997</c:v>
                      </c:pt>
                      <c:pt idx="75189">
                        <c:v>45.946269999999998</c:v>
                      </c:pt>
                      <c:pt idx="75190">
                        <c:v>45.921999999999997</c:v>
                      </c:pt>
                      <c:pt idx="75191">
                        <c:v>45.897690000000004</c:v>
                      </c:pt>
                      <c:pt idx="75192">
                        <c:v>45.873840000000001</c:v>
                      </c:pt>
                      <c:pt idx="75193">
                        <c:v>45.849270000000004</c:v>
                      </c:pt>
                      <c:pt idx="75194">
                        <c:v>45.825579999999995</c:v>
                      </c:pt>
                      <c:pt idx="75195">
                        <c:v>45.800809999999998</c:v>
                      </c:pt>
                      <c:pt idx="75196">
                        <c:v>45.776209999999999</c:v>
                      </c:pt>
                      <c:pt idx="75197">
                        <c:v>45.751629999999999</c:v>
                      </c:pt>
                      <c:pt idx="75198">
                        <c:v>45.726839999999996</c:v>
                      </c:pt>
                      <c:pt idx="75199">
                        <c:v>45.701949999999997</c:v>
                      </c:pt>
                      <c:pt idx="75200">
                        <c:v>45.677399999999999</c:v>
                      </c:pt>
                      <c:pt idx="75201">
                        <c:v>45.652429999999995</c:v>
                      </c:pt>
                      <c:pt idx="75202">
                        <c:v>45.627630000000003</c:v>
                      </c:pt>
                      <c:pt idx="75203">
                        <c:v>45.602600000000002</c:v>
                      </c:pt>
                      <c:pt idx="75204">
                        <c:v>45.579219999999992</c:v>
                      </c:pt>
                      <c:pt idx="75205">
                        <c:v>45.558070000000001</c:v>
                      </c:pt>
                      <c:pt idx="75206">
                        <c:v>45.536169999999998</c:v>
                      </c:pt>
                      <c:pt idx="75207">
                        <c:v>45.51388</c:v>
                      </c:pt>
                      <c:pt idx="75208">
                        <c:v>45.490050000000004</c:v>
                      </c:pt>
                      <c:pt idx="75209">
                        <c:v>45.46593</c:v>
                      </c:pt>
                      <c:pt idx="75210">
                        <c:v>45.44153</c:v>
                      </c:pt>
                      <c:pt idx="75211">
                        <c:v>45.416840000000001</c:v>
                      </c:pt>
                      <c:pt idx="75212">
                        <c:v>45.391820000000003</c:v>
                      </c:pt>
                      <c:pt idx="75213">
                        <c:v>45.365840000000006</c:v>
                      </c:pt>
                      <c:pt idx="75214">
                        <c:v>45.340260000000001</c:v>
                      </c:pt>
                      <c:pt idx="75215">
                        <c:v>45.313499999999998</c:v>
                      </c:pt>
                      <c:pt idx="75216">
                        <c:v>45.288469999999997</c:v>
                      </c:pt>
                      <c:pt idx="75217">
                        <c:v>45.263770000000001</c:v>
                      </c:pt>
                      <c:pt idx="75218">
                        <c:v>45.238959999999999</c:v>
                      </c:pt>
                      <c:pt idx="75219">
                        <c:v>45.213290000000001</c:v>
                      </c:pt>
                      <c:pt idx="75220">
                        <c:v>45.188189999999999</c:v>
                      </c:pt>
                      <c:pt idx="75221">
                        <c:v>45.163110000000003</c:v>
                      </c:pt>
                      <c:pt idx="75222">
                        <c:v>45.138749999999995</c:v>
                      </c:pt>
                      <c:pt idx="75223">
                        <c:v>45.116259999999997</c:v>
                      </c:pt>
                      <c:pt idx="75224">
                        <c:v>45.094329999999999</c:v>
                      </c:pt>
                      <c:pt idx="75225">
                        <c:v>45.073480000000004</c:v>
                      </c:pt>
                      <c:pt idx="75226">
                        <c:v>45.057049999999997</c:v>
                      </c:pt>
                      <c:pt idx="75227">
                        <c:v>45.038359999999997</c:v>
                      </c:pt>
                      <c:pt idx="75228">
                        <c:v>45.018640000000005</c:v>
                      </c:pt>
                      <c:pt idx="75229">
                        <c:v>44.998269999999998</c:v>
                      </c:pt>
                      <c:pt idx="75230">
                        <c:v>44.978070000000002</c:v>
                      </c:pt>
                      <c:pt idx="75231">
                        <c:v>44.957849999999993</c:v>
                      </c:pt>
                      <c:pt idx="75232">
                        <c:v>44.937460000000002</c:v>
                      </c:pt>
                      <c:pt idx="75233">
                        <c:v>44.919809999999998</c:v>
                      </c:pt>
                      <c:pt idx="75234">
                        <c:v>44.902140000000003</c:v>
                      </c:pt>
                      <c:pt idx="75235">
                        <c:v>44.880459999999999</c:v>
                      </c:pt>
                      <c:pt idx="75236">
                        <c:v>44.858060000000002</c:v>
                      </c:pt>
                      <c:pt idx="75237">
                        <c:v>44.835710000000006</c:v>
                      </c:pt>
                      <c:pt idx="75238">
                        <c:v>44.812709999999996</c:v>
                      </c:pt>
                      <c:pt idx="75239">
                        <c:v>44.789079999999998</c:v>
                      </c:pt>
                      <c:pt idx="75240">
                        <c:v>44.765979999999999</c:v>
                      </c:pt>
                      <c:pt idx="75241">
                        <c:v>44.745010000000001</c:v>
                      </c:pt>
                      <c:pt idx="75242">
                        <c:v>44.723860000000002</c:v>
                      </c:pt>
                      <c:pt idx="75243">
                        <c:v>44.700519999999997</c:v>
                      </c:pt>
                      <c:pt idx="75244">
                        <c:v>44.677</c:v>
                      </c:pt>
                      <c:pt idx="75245">
                        <c:v>44.654650000000004</c:v>
                      </c:pt>
                      <c:pt idx="75246">
                        <c:v>44.633849999999995</c:v>
                      </c:pt>
                      <c:pt idx="75247">
                        <c:v>44.616550000000004</c:v>
                      </c:pt>
                      <c:pt idx="75248">
                        <c:v>44.601230000000001</c:v>
                      </c:pt>
                      <c:pt idx="75249">
                        <c:v>44.584310000000002</c:v>
                      </c:pt>
                      <c:pt idx="75250">
                        <c:v>44.566310000000001</c:v>
                      </c:pt>
                      <c:pt idx="75251">
                        <c:v>44.545810000000003</c:v>
                      </c:pt>
                      <c:pt idx="75252">
                        <c:v>44.524800000000006</c:v>
                      </c:pt>
                      <c:pt idx="75253">
                        <c:v>44.502449999999996</c:v>
                      </c:pt>
                      <c:pt idx="75254">
                        <c:v>44.481770000000004</c:v>
                      </c:pt>
                      <c:pt idx="75255">
                        <c:v>44.461329999999997</c:v>
                      </c:pt>
                      <c:pt idx="75256">
                        <c:v>44.44191</c:v>
                      </c:pt>
                      <c:pt idx="75257">
                        <c:v>44.422290000000004</c:v>
                      </c:pt>
                      <c:pt idx="75258">
                        <c:v>44.403649999999999</c:v>
                      </c:pt>
                      <c:pt idx="75259">
                        <c:v>44.384160000000001</c:v>
                      </c:pt>
                      <c:pt idx="75260">
                        <c:v>44.364559999999997</c:v>
                      </c:pt>
                      <c:pt idx="75261">
                        <c:v>44.34254</c:v>
                      </c:pt>
                      <c:pt idx="75262">
                        <c:v>44.321710000000003</c:v>
                      </c:pt>
                      <c:pt idx="75263">
                        <c:v>44.299660000000003</c:v>
                      </c:pt>
                      <c:pt idx="75264">
                        <c:v>44.276619999999994</c:v>
                      </c:pt>
                      <c:pt idx="75265">
                        <c:v>44.253590000000003</c:v>
                      </c:pt>
                      <c:pt idx="75266">
                        <c:v>44.231139999999996</c:v>
                      </c:pt>
                      <c:pt idx="75267">
                        <c:v>44.207819999999998</c:v>
                      </c:pt>
                      <c:pt idx="75268">
                        <c:v>44.182880000000004</c:v>
                      </c:pt>
                      <c:pt idx="75269">
                        <c:v>44.158940000000001</c:v>
                      </c:pt>
                      <c:pt idx="75270">
                        <c:v>44.134799999999998</c:v>
                      </c:pt>
                      <c:pt idx="75271">
                        <c:v>44.116039999999998</c:v>
                      </c:pt>
                      <c:pt idx="75272">
                        <c:v>44.0991</c:v>
                      </c:pt>
                      <c:pt idx="75273">
                        <c:v>44.08278</c:v>
                      </c:pt>
                      <c:pt idx="75274">
                        <c:v>44.065089999999998</c:v>
                      </c:pt>
                      <c:pt idx="75275">
                        <c:v>44.046709999999997</c:v>
                      </c:pt>
                      <c:pt idx="75276">
                        <c:v>44.026040000000002</c:v>
                      </c:pt>
                      <c:pt idx="75277">
                        <c:v>44.002749999999999</c:v>
                      </c:pt>
                      <c:pt idx="75278">
                        <c:v>43.978400000000008</c:v>
                      </c:pt>
                      <c:pt idx="75279">
                        <c:v>43.953499999999998</c:v>
                      </c:pt>
                      <c:pt idx="75280">
                        <c:v>43.928310000000003</c:v>
                      </c:pt>
                      <c:pt idx="75281">
                        <c:v>43.904600000000002</c:v>
                      </c:pt>
                      <c:pt idx="75282">
                        <c:v>43.880879999999998</c:v>
                      </c:pt>
                      <c:pt idx="75283">
                        <c:v>43.858090000000004</c:v>
                      </c:pt>
                      <c:pt idx="75284">
                        <c:v>43.834620000000001</c:v>
                      </c:pt>
                      <c:pt idx="75285">
                        <c:v>43.812670000000004</c:v>
                      </c:pt>
                      <c:pt idx="75286">
                        <c:v>43.789280000000005</c:v>
                      </c:pt>
                      <c:pt idx="75287">
                        <c:v>43.765999999999998</c:v>
                      </c:pt>
                      <c:pt idx="75288">
                        <c:v>43.74212</c:v>
                      </c:pt>
                      <c:pt idx="75289">
                        <c:v>43.718070000000004</c:v>
                      </c:pt>
                      <c:pt idx="75290">
                        <c:v>43.693559999999998</c:v>
                      </c:pt>
                      <c:pt idx="75291">
                        <c:v>43.669079999999994</c:v>
                      </c:pt>
                      <c:pt idx="75292">
                        <c:v>43.644220000000004</c:v>
                      </c:pt>
                      <c:pt idx="75293">
                        <c:v>43.619969999999995</c:v>
                      </c:pt>
                      <c:pt idx="75294">
                        <c:v>43.595359999999999</c:v>
                      </c:pt>
                      <c:pt idx="75295">
                        <c:v>43.570920000000001</c:v>
                      </c:pt>
                      <c:pt idx="75296">
                        <c:v>43.546399999999998</c:v>
                      </c:pt>
                      <c:pt idx="75297">
                        <c:v>43.522930000000002</c:v>
                      </c:pt>
                      <c:pt idx="75298">
                        <c:v>43.500110000000006</c:v>
                      </c:pt>
                      <c:pt idx="75299">
                        <c:v>43.476950000000002</c:v>
                      </c:pt>
                      <c:pt idx="75300">
                        <c:v>43.453860000000006</c:v>
                      </c:pt>
                      <c:pt idx="75301">
                        <c:v>43.431100000000001</c:v>
                      </c:pt>
                      <c:pt idx="75302">
                        <c:v>43.412240000000004</c:v>
                      </c:pt>
                      <c:pt idx="75303">
                        <c:v>43.395760000000003</c:v>
                      </c:pt>
                      <c:pt idx="75304">
                        <c:v>43.380499999999998</c:v>
                      </c:pt>
                      <c:pt idx="75305">
                        <c:v>43.36636</c:v>
                      </c:pt>
                      <c:pt idx="75306">
                        <c:v>43.349989999999998</c:v>
                      </c:pt>
                      <c:pt idx="75307">
                        <c:v>43.332410000000003</c:v>
                      </c:pt>
                      <c:pt idx="75308">
                        <c:v>43.313330000000001</c:v>
                      </c:pt>
                      <c:pt idx="75309">
                        <c:v>43.293109999999999</c:v>
                      </c:pt>
                      <c:pt idx="75310">
                        <c:v>43.271829999999994</c:v>
                      </c:pt>
                      <c:pt idx="75311">
                        <c:v>43.249959999999994</c:v>
                      </c:pt>
                      <c:pt idx="75312">
                        <c:v>43.231260000000006</c:v>
                      </c:pt>
                      <c:pt idx="75313">
                        <c:v>43.212389999999999</c:v>
                      </c:pt>
                      <c:pt idx="75314">
                        <c:v>43.190220000000004</c:v>
                      </c:pt>
                      <c:pt idx="75315">
                        <c:v>43.166599999999995</c:v>
                      </c:pt>
                      <c:pt idx="75316">
                        <c:v>43.141959999999997</c:v>
                      </c:pt>
                      <c:pt idx="75317">
                        <c:v>43.117850000000004</c:v>
                      </c:pt>
                      <c:pt idx="75318">
                        <c:v>43.093229999999998</c:v>
                      </c:pt>
                      <c:pt idx="75319">
                        <c:v>43.068899999999999</c:v>
                      </c:pt>
                      <c:pt idx="75320">
                        <c:v>43.048360000000002</c:v>
                      </c:pt>
                      <c:pt idx="75321">
                        <c:v>43.028860000000002</c:v>
                      </c:pt>
                      <c:pt idx="75322">
                        <c:v>43.009659999999997</c:v>
                      </c:pt>
                      <c:pt idx="75323">
                        <c:v>42.987979999999993</c:v>
                      </c:pt>
                      <c:pt idx="75324">
                        <c:v>42.965769999999999</c:v>
                      </c:pt>
                      <c:pt idx="75325">
                        <c:v>42.942499999999995</c:v>
                      </c:pt>
                      <c:pt idx="75326">
                        <c:v>42.917110000000001</c:v>
                      </c:pt>
                      <c:pt idx="75327">
                        <c:v>42.891399999999997</c:v>
                      </c:pt>
                      <c:pt idx="75328">
                        <c:v>42.865479999999998</c:v>
                      </c:pt>
                      <c:pt idx="75329">
                        <c:v>42.838770000000004</c:v>
                      </c:pt>
                      <c:pt idx="75330">
                        <c:v>42.811500000000002</c:v>
                      </c:pt>
                      <c:pt idx="75331">
                        <c:v>42.784469999999999</c:v>
                      </c:pt>
                      <c:pt idx="75332">
                        <c:v>42.756819999999998</c:v>
                      </c:pt>
                      <c:pt idx="75333">
                        <c:v>42.728940000000001</c:v>
                      </c:pt>
                      <c:pt idx="75334">
                        <c:v>42.701029999999996</c:v>
                      </c:pt>
                      <c:pt idx="75335">
                        <c:v>42.672889999999995</c:v>
                      </c:pt>
                      <c:pt idx="75336">
                        <c:v>42.645030000000006</c:v>
                      </c:pt>
                      <c:pt idx="75337">
                        <c:v>42.617350000000002</c:v>
                      </c:pt>
                      <c:pt idx="75338">
                        <c:v>42.588800000000006</c:v>
                      </c:pt>
                      <c:pt idx="75339">
                        <c:v>42.56035</c:v>
                      </c:pt>
                      <c:pt idx="75340">
                        <c:v>42.531059999999997</c:v>
                      </c:pt>
                      <c:pt idx="75341">
                        <c:v>42.501980000000003</c:v>
                      </c:pt>
                      <c:pt idx="75342">
                        <c:v>42.470439999999996</c:v>
                      </c:pt>
                      <c:pt idx="75343">
                        <c:v>42.438840000000006</c:v>
                      </c:pt>
                      <c:pt idx="75344">
                        <c:v>42.406390000000002</c:v>
                      </c:pt>
                      <c:pt idx="75345">
                        <c:v>42.376810000000006</c:v>
                      </c:pt>
                      <c:pt idx="75346">
                        <c:v>42.345970000000001</c:v>
                      </c:pt>
                      <c:pt idx="75347">
                        <c:v>42.315240000000003</c:v>
                      </c:pt>
                      <c:pt idx="75348">
                        <c:v>42.284980000000004</c:v>
                      </c:pt>
                      <c:pt idx="75349">
                        <c:v>42.255099999999999</c:v>
                      </c:pt>
                      <c:pt idx="75350">
                        <c:v>42.22475</c:v>
                      </c:pt>
                      <c:pt idx="75351">
                        <c:v>42.198140000000002</c:v>
                      </c:pt>
                      <c:pt idx="75352">
                        <c:v>42.173439999999999</c:v>
                      </c:pt>
                      <c:pt idx="75353">
                        <c:v>42.147779999999997</c:v>
                      </c:pt>
                      <c:pt idx="75354">
                        <c:v>42.119799999999998</c:v>
                      </c:pt>
                      <c:pt idx="75355">
                        <c:v>42.089379999999998</c:v>
                      </c:pt>
                      <c:pt idx="75356">
                        <c:v>42.055530000000005</c:v>
                      </c:pt>
                      <c:pt idx="75357">
                        <c:v>42.024949999999997</c:v>
                      </c:pt>
                      <c:pt idx="75358">
                        <c:v>41.994699999999995</c:v>
                      </c:pt>
                      <c:pt idx="75359">
                        <c:v>41.962650000000004</c:v>
                      </c:pt>
                      <c:pt idx="75360">
                        <c:v>41.930449999999993</c:v>
                      </c:pt>
                      <c:pt idx="75361">
                        <c:v>41.897629999999999</c:v>
                      </c:pt>
                      <c:pt idx="75362">
                        <c:v>41.865090000000002</c:v>
                      </c:pt>
                      <c:pt idx="75363">
                        <c:v>41.832339999999995</c:v>
                      </c:pt>
                      <c:pt idx="75364">
                        <c:v>41.799140000000001</c:v>
                      </c:pt>
                      <c:pt idx="75365">
                        <c:v>41.766100000000002</c:v>
                      </c:pt>
                      <c:pt idx="75366">
                        <c:v>41.733359999999998</c:v>
                      </c:pt>
                      <c:pt idx="75367">
                        <c:v>41.699750000000002</c:v>
                      </c:pt>
                      <c:pt idx="75368">
                        <c:v>41.665300000000002</c:v>
                      </c:pt>
                      <c:pt idx="75369">
                        <c:v>41.631239999999998</c:v>
                      </c:pt>
                      <c:pt idx="75370">
                        <c:v>41.59693</c:v>
                      </c:pt>
                      <c:pt idx="75371">
                        <c:v>41.562279999999994</c:v>
                      </c:pt>
                      <c:pt idx="75372">
                        <c:v>41.528570000000002</c:v>
                      </c:pt>
                      <c:pt idx="75373">
                        <c:v>41.493960000000001</c:v>
                      </c:pt>
                      <c:pt idx="75374">
                        <c:v>41.462180000000004</c:v>
                      </c:pt>
                      <c:pt idx="75375">
                        <c:v>41.428710000000002</c:v>
                      </c:pt>
                      <c:pt idx="75376">
                        <c:v>41.395410000000005</c:v>
                      </c:pt>
                      <c:pt idx="75377">
                        <c:v>41.362449999999995</c:v>
                      </c:pt>
                      <c:pt idx="75378">
                        <c:v>41.328040000000001</c:v>
                      </c:pt>
                      <c:pt idx="75379">
                        <c:v>41.293350000000004</c:v>
                      </c:pt>
                      <c:pt idx="75380">
                        <c:v>41.258359999999996</c:v>
                      </c:pt>
                      <c:pt idx="75381">
                        <c:v>41.222920000000002</c:v>
                      </c:pt>
                      <c:pt idx="75382">
                        <c:v>41.188459999999992</c:v>
                      </c:pt>
                      <c:pt idx="75383">
                        <c:v>41.153899999999993</c:v>
                      </c:pt>
                      <c:pt idx="75384">
                        <c:v>41.11994</c:v>
                      </c:pt>
                      <c:pt idx="75385">
                        <c:v>41.085390000000004</c:v>
                      </c:pt>
                      <c:pt idx="75386">
                        <c:v>41.051429999999996</c:v>
                      </c:pt>
                      <c:pt idx="75387">
                        <c:v>41.018910000000005</c:v>
                      </c:pt>
                      <c:pt idx="75388">
                        <c:v>40.987319999999997</c:v>
                      </c:pt>
                      <c:pt idx="75389">
                        <c:v>40.956010000000006</c:v>
                      </c:pt>
                      <c:pt idx="75390">
                        <c:v>40.923220000000001</c:v>
                      </c:pt>
                      <c:pt idx="75391">
                        <c:v>40.889899999999997</c:v>
                      </c:pt>
                      <c:pt idx="75392">
                        <c:v>40.855899999999998</c:v>
                      </c:pt>
                      <c:pt idx="75393">
                        <c:v>40.822329999999994</c:v>
                      </c:pt>
                      <c:pt idx="75394">
                        <c:v>40.78819</c:v>
                      </c:pt>
                      <c:pt idx="75395">
                        <c:v>40.754799999999996</c:v>
                      </c:pt>
                      <c:pt idx="75396">
                        <c:v>40.71996</c:v>
                      </c:pt>
                      <c:pt idx="75397">
                        <c:v>40.685859999999998</c:v>
                      </c:pt>
                      <c:pt idx="75398">
                        <c:v>40.65164</c:v>
                      </c:pt>
                      <c:pt idx="75399">
                        <c:v>40.615569999999998</c:v>
                      </c:pt>
                      <c:pt idx="75400">
                        <c:v>40.580429999999993</c:v>
                      </c:pt>
                      <c:pt idx="75401">
                        <c:v>40.544719999999998</c:v>
                      </c:pt>
                      <c:pt idx="75402">
                        <c:v>40.508790000000005</c:v>
                      </c:pt>
                      <c:pt idx="75403">
                        <c:v>40.471110000000003</c:v>
                      </c:pt>
                      <c:pt idx="75404">
                        <c:v>40.432430000000004</c:v>
                      </c:pt>
                      <c:pt idx="75405">
                        <c:v>40.393619999999999</c:v>
                      </c:pt>
                      <c:pt idx="75406">
                        <c:v>40.355519999999999</c:v>
                      </c:pt>
                      <c:pt idx="75407">
                        <c:v>40.325139999999998</c:v>
                      </c:pt>
                      <c:pt idx="75408">
                        <c:v>40.29898</c:v>
                      </c:pt>
                      <c:pt idx="75409">
                        <c:v>40.272329999999997</c:v>
                      </c:pt>
                      <c:pt idx="75410">
                        <c:v>40.242699999999999</c:v>
                      </c:pt>
                      <c:pt idx="75411">
                        <c:v>40.214780000000005</c:v>
                      </c:pt>
                      <c:pt idx="75412">
                        <c:v>40.182469999999995</c:v>
                      </c:pt>
                      <c:pt idx="75413">
                        <c:v>40.149299999999997</c:v>
                      </c:pt>
                      <c:pt idx="75414">
                        <c:v>40.117510000000003</c:v>
                      </c:pt>
                      <c:pt idx="75415">
                        <c:v>40.084609999999998</c:v>
                      </c:pt>
                      <c:pt idx="75416">
                        <c:v>40.051050000000004</c:v>
                      </c:pt>
                      <c:pt idx="75417">
                        <c:v>40.0227</c:v>
                      </c:pt>
                      <c:pt idx="75418">
                        <c:v>39.998309999999996</c:v>
                      </c:pt>
                      <c:pt idx="75419">
                        <c:v>39.977939999999997</c:v>
                      </c:pt>
                      <c:pt idx="75420">
                        <c:v>39.956150000000001</c:v>
                      </c:pt>
                      <c:pt idx="75421">
                        <c:v>39.932989999999997</c:v>
                      </c:pt>
                      <c:pt idx="75422">
                        <c:v>39.908720000000002</c:v>
                      </c:pt>
                      <c:pt idx="75423">
                        <c:v>39.883099999999999</c:v>
                      </c:pt>
                      <c:pt idx="75424">
                        <c:v>39.856870000000001</c:v>
                      </c:pt>
                      <c:pt idx="75425">
                        <c:v>39.829889999999999</c:v>
                      </c:pt>
                      <c:pt idx="75426">
                        <c:v>39.801790000000004</c:v>
                      </c:pt>
                      <c:pt idx="75427">
                        <c:v>39.772840000000002</c:v>
                      </c:pt>
                      <c:pt idx="75428">
                        <c:v>39.743290000000002</c:v>
                      </c:pt>
                      <c:pt idx="75429">
                        <c:v>39.712200000000003</c:v>
                      </c:pt>
                      <c:pt idx="75430">
                        <c:v>39.68009</c:v>
                      </c:pt>
                      <c:pt idx="75431">
                        <c:v>39.648679999999999</c:v>
                      </c:pt>
                      <c:pt idx="75432">
                        <c:v>39.614840000000001</c:v>
                      </c:pt>
                      <c:pt idx="75433">
                        <c:v>39.5794</c:v>
                      </c:pt>
                      <c:pt idx="75434">
                        <c:v>39.552880000000002</c:v>
                      </c:pt>
                      <c:pt idx="75435">
                        <c:v>39.524389999999997</c:v>
                      </c:pt>
                      <c:pt idx="75436">
                        <c:v>39.491990000000001</c:v>
                      </c:pt>
                      <c:pt idx="75437">
                        <c:v>39.45664</c:v>
                      </c:pt>
                      <c:pt idx="75438">
                        <c:v>39.42098</c:v>
                      </c:pt>
                      <c:pt idx="75439">
                        <c:v>39.384389999999996</c:v>
                      </c:pt>
                      <c:pt idx="75440">
                        <c:v>39.34648</c:v>
                      </c:pt>
                      <c:pt idx="75441">
                        <c:v>39.30894</c:v>
                      </c:pt>
                      <c:pt idx="75442">
                        <c:v>39.271929999999998</c:v>
                      </c:pt>
                      <c:pt idx="75443">
                        <c:v>39.233980000000003</c:v>
                      </c:pt>
                      <c:pt idx="75444">
                        <c:v>39.196399999999997</c:v>
                      </c:pt>
                      <c:pt idx="75445">
                        <c:v>39.15795</c:v>
                      </c:pt>
                      <c:pt idx="75446">
                        <c:v>39.118200000000002</c:v>
                      </c:pt>
                      <c:pt idx="75447">
                        <c:v>39.078650000000003</c:v>
                      </c:pt>
                      <c:pt idx="75448">
                        <c:v>39.040930000000003</c:v>
                      </c:pt>
                      <c:pt idx="75449">
                        <c:v>39.001609999999999</c:v>
                      </c:pt>
                      <c:pt idx="75450">
                        <c:v>38.961309999999997</c:v>
                      </c:pt>
                      <c:pt idx="75451">
                        <c:v>38.919470000000004</c:v>
                      </c:pt>
                      <c:pt idx="75452">
                        <c:v>38.877290000000002</c:v>
                      </c:pt>
                      <c:pt idx="75453">
                        <c:v>38.83334</c:v>
                      </c:pt>
                      <c:pt idx="75454">
                        <c:v>38.788499999999999</c:v>
                      </c:pt>
                      <c:pt idx="75455">
                        <c:v>38.742840000000001</c:v>
                      </c:pt>
                      <c:pt idx="75456">
                        <c:v>38.696220000000004</c:v>
                      </c:pt>
                      <c:pt idx="75457">
                        <c:v>38.651019999999995</c:v>
                      </c:pt>
                      <c:pt idx="75458">
                        <c:v>38.604419999999998</c:v>
                      </c:pt>
                      <c:pt idx="75459">
                        <c:v>38.557549999999999</c:v>
                      </c:pt>
                      <c:pt idx="75460">
                        <c:v>38.509340000000002</c:v>
                      </c:pt>
                      <c:pt idx="75461">
                        <c:v>38.461840000000002</c:v>
                      </c:pt>
                      <c:pt idx="75462">
                        <c:v>38.413879999999999</c:v>
                      </c:pt>
                      <c:pt idx="75463">
                        <c:v>38.366129999999998</c:v>
                      </c:pt>
                      <c:pt idx="75464">
                        <c:v>38.318919999999999</c:v>
                      </c:pt>
                      <c:pt idx="75465">
                        <c:v>38.271059999999999</c:v>
                      </c:pt>
                      <c:pt idx="75466">
                        <c:v>38.22484</c:v>
                      </c:pt>
                      <c:pt idx="75467">
                        <c:v>38.178460000000001</c:v>
                      </c:pt>
                      <c:pt idx="75468">
                        <c:v>38.131410000000002</c:v>
                      </c:pt>
                      <c:pt idx="75469">
                        <c:v>38.083800000000004</c:v>
                      </c:pt>
                      <c:pt idx="75470">
                        <c:v>38.037199999999999</c:v>
                      </c:pt>
                      <c:pt idx="75471">
                        <c:v>37.991199999999999</c:v>
                      </c:pt>
                      <c:pt idx="75472">
                        <c:v>37.945190000000004</c:v>
                      </c:pt>
                      <c:pt idx="75473">
                        <c:v>37.898109999999996</c:v>
                      </c:pt>
                      <c:pt idx="75474">
                        <c:v>37.851410000000001</c:v>
                      </c:pt>
                      <c:pt idx="75475">
                        <c:v>37.803919999999998</c:v>
                      </c:pt>
                      <c:pt idx="75476">
                        <c:v>37.756349999999998</c:v>
                      </c:pt>
                      <c:pt idx="75477">
                        <c:v>37.708939999999998</c:v>
                      </c:pt>
                      <c:pt idx="75478">
                        <c:v>37.660890000000002</c:v>
                      </c:pt>
                      <c:pt idx="75479">
                        <c:v>37.613880000000002</c:v>
                      </c:pt>
                      <c:pt idx="75480">
                        <c:v>37.565800000000003</c:v>
                      </c:pt>
                      <c:pt idx="75481">
                        <c:v>37.519399999999997</c:v>
                      </c:pt>
                      <c:pt idx="75482">
                        <c:v>37.472000000000001</c:v>
                      </c:pt>
                      <c:pt idx="75483">
                        <c:v>37.424039999999998</c:v>
                      </c:pt>
                      <c:pt idx="75484">
                        <c:v>37.375250000000001</c:v>
                      </c:pt>
                      <c:pt idx="75485">
                        <c:v>37.32497</c:v>
                      </c:pt>
                      <c:pt idx="75486">
                        <c:v>37.275860000000002</c:v>
                      </c:pt>
                      <c:pt idx="75487">
                        <c:v>37.226780000000005</c:v>
                      </c:pt>
                      <c:pt idx="75488">
                        <c:v>37.177140000000001</c:v>
                      </c:pt>
                      <c:pt idx="75489">
                        <c:v>37.126649999999998</c:v>
                      </c:pt>
                      <c:pt idx="75490">
                        <c:v>37.078519999999997</c:v>
                      </c:pt>
                      <c:pt idx="75491">
                        <c:v>37.026309999999995</c:v>
                      </c:pt>
                      <c:pt idx="75492">
                        <c:v>36.975210000000004</c:v>
                      </c:pt>
                      <c:pt idx="75493">
                        <c:v>36.923900000000003</c:v>
                      </c:pt>
                      <c:pt idx="75494">
                        <c:v>36.872489999999999</c:v>
                      </c:pt>
                      <c:pt idx="75495">
                        <c:v>36.821770000000001</c:v>
                      </c:pt>
                      <c:pt idx="75496">
                        <c:v>36.77093</c:v>
                      </c:pt>
                      <c:pt idx="75497">
                        <c:v>36.719629999999995</c:v>
                      </c:pt>
                      <c:pt idx="75498">
                        <c:v>36.668900000000001</c:v>
                      </c:pt>
                      <c:pt idx="75499">
                        <c:v>36.617280000000001</c:v>
                      </c:pt>
                      <c:pt idx="75500">
                        <c:v>36.565860000000001</c:v>
                      </c:pt>
                      <c:pt idx="75501">
                        <c:v>36.514739999999996</c:v>
                      </c:pt>
                      <c:pt idx="75502">
                        <c:v>36.463549999999998</c:v>
                      </c:pt>
                      <c:pt idx="75503">
                        <c:v>36.412109999999998</c:v>
                      </c:pt>
                      <c:pt idx="75504">
                        <c:v>36.360280000000003</c:v>
                      </c:pt>
                      <c:pt idx="75505">
                        <c:v>36.310600000000001</c:v>
                      </c:pt>
                      <c:pt idx="75506">
                        <c:v>36.259679999999996</c:v>
                      </c:pt>
                      <c:pt idx="75507">
                        <c:v>36.212849999999996</c:v>
                      </c:pt>
                      <c:pt idx="75508">
                        <c:v>36.165419999999997</c:v>
                      </c:pt>
                      <c:pt idx="75509">
                        <c:v>36.116889999999998</c:v>
                      </c:pt>
                      <c:pt idx="75510">
                        <c:v>36.066790000000005</c:v>
                      </c:pt>
                      <c:pt idx="75511">
                        <c:v>36.015990000000002</c:v>
                      </c:pt>
                      <c:pt idx="75512">
                        <c:v>35.964970000000001</c:v>
                      </c:pt>
                      <c:pt idx="75513">
                        <c:v>35.914209999999997</c:v>
                      </c:pt>
                      <c:pt idx="75514">
                        <c:v>35.86298</c:v>
                      </c:pt>
                      <c:pt idx="75515">
                        <c:v>35.812159999999999</c:v>
                      </c:pt>
                      <c:pt idx="75516">
                        <c:v>35.762589999999996</c:v>
                      </c:pt>
                      <c:pt idx="75517">
                        <c:v>35.715849999999996</c:v>
                      </c:pt>
                      <c:pt idx="75518">
                        <c:v>35.669740000000004</c:v>
                      </c:pt>
                      <c:pt idx="75519">
                        <c:v>35.623139999999999</c:v>
                      </c:pt>
                      <c:pt idx="75520">
                        <c:v>35.57743</c:v>
                      </c:pt>
                      <c:pt idx="75521">
                        <c:v>35.533149999999999</c:v>
                      </c:pt>
                      <c:pt idx="75522">
                        <c:v>35.489690000000003</c:v>
                      </c:pt>
                      <c:pt idx="75523">
                        <c:v>35.446620000000003</c:v>
                      </c:pt>
                      <c:pt idx="75524">
                        <c:v>35.403559999999999</c:v>
                      </c:pt>
                      <c:pt idx="75525">
                        <c:v>35.359050000000003</c:v>
                      </c:pt>
                      <c:pt idx="75526">
                        <c:v>35.317059999999998</c:v>
                      </c:pt>
                      <c:pt idx="75527">
                        <c:v>35.278059999999996</c:v>
                      </c:pt>
                      <c:pt idx="75528">
                        <c:v>35.237699999999997</c:v>
                      </c:pt>
                      <c:pt idx="75529">
                        <c:v>35.197050000000004</c:v>
                      </c:pt>
                      <c:pt idx="75530">
                        <c:v>35.155529999999999</c:v>
                      </c:pt>
                      <c:pt idx="75531">
                        <c:v>35.113889999999998</c:v>
                      </c:pt>
                      <c:pt idx="75532">
                        <c:v>35.0702</c:v>
                      </c:pt>
                      <c:pt idx="75533">
                        <c:v>35.025550000000003</c:v>
                      </c:pt>
                      <c:pt idx="75534">
                        <c:v>34.980780000000003</c:v>
                      </c:pt>
                      <c:pt idx="75535">
                        <c:v>34.936610000000002</c:v>
                      </c:pt>
                      <c:pt idx="75536">
                        <c:v>34.89282</c:v>
                      </c:pt>
                      <c:pt idx="75537">
                        <c:v>34.853000000000002</c:v>
                      </c:pt>
                      <c:pt idx="75538">
                        <c:v>34.811129999999999</c:v>
                      </c:pt>
                      <c:pt idx="75539">
                        <c:v>34.768529999999998</c:v>
                      </c:pt>
                      <c:pt idx="75540">
                        <c:v>34.726089999999999</c:v>
                      </c:pt>
                      <c:pt idx="75541">
                        <c:v>34.684139999999999</c:v>
                      </c:pt>
                      <c:pt idx="75542">
                        <c:v>34.641579999999998</c:v>
                      </c:pt>
                      <c:pt idx="75543">
                        <c:v>34.597929999999998</c:v>
                      </c:pt>
                      <c:pt idx="75544">
                        <c:v>34.555149999999998</c:v>
                      </c:pt>
                      <c:pt idx="75545">
                        <c:v>34.51182</c:v>
                      </c:pt>
                      <c:pt idx="75546">
                        <c:v>34.469389999999997</c:v>
                      </c:pt>
                      <c:pt idx="75547">
                        <c:v>34.426870000000001</c:v>
                      </c:pt>
                      <c:pt idx="75548">
                        <c:v>34.38411</c:v>
                      </c:pt>
                      <c:pt idx="75549">
                        <c:v>34.337029999999999</c:v>
                      </c:pt>
                      <c:pt idx="75550">
                        <c:v>34.295310000000001</c:v>
                      </c:pt>
                      <c:pt idx="75551">
                        <c:v>34.252499999999998</c:v>
                      </c:pt>
                      <c:pt idx="75552">
                        <c:v>34.210210000000004</c:v>
                      </c:pt>
                      <c:pt idx="75553">
                        <c:v>34.167969999999997</c:v>
                      </c:pt>
                      <c:pt idx="75554">
                        <c:v>34.128399999999999</c:v>
                      </c:pt>
                      <c:pt idx="75555">
                        <c:v>34.087409999999998</c:v>
                      </c:pt>
                      <c:pt idx="75556">
                        <c:v>34.045929999999998</c:v>
                      </c:pt>
                      <c:pt idx="75557">
                        <c:v>34.007350000000002</c:v>
                      </c:pt>
                      <c:pt idx="75558">
                        <c:v>33.96687</c:v>
                      </c:pt>
                      <c:pt idx="75559">
                        <c:v>33.926519999999996</c:v>
                      </c:pt>
                      <c:pt idx="75560">
                        <c:v>33.885019999999997</c:v>
                      </c:pt>
                      <c:pt idx="75561">
                        <c:v>33.842500000000001</c:v>
                      </c:pt>
                      <c:pt idx="75562">
                        <c:v>33.799800000000005</c:v>
                      </c:pt>
                      <c:pt idx="75563">
                        <c:v>33.757159999999999</c:v>
                      </c:pt>
                      <c:pt idx="75564">
                        <c:v>33.714909999999996</c:v>
                      </c:pt>
                      <c:pt idx="75565">
                        <c:v>33.6721</c:v>
                      </c:pt>
                      <c:pt idx="75566">
                        <c:v>33.628579999999999</c:v>
                      </c:pt>
                      <c:pt idx="75567">
                        <c:v>33.583259999999996</c:v>
                      </c:pt>
                      <c:pt idx="75568">
                        <c:v>33.540130000000005</c:v>
                      </c:pt>
                      <c:pt idx="75569">
                        <c:v>33.494030000000002</c:v>
                      </c:pt>
                      <c:pt idx="75570">
                        <c:v>33.447360000000003</c:v>
                      </c:pt>
                      <c:pt idx="75571">
                        <c:v>33.400860000000002</c:v>
                      </c:pt>
                      <c:pt idx="75572">
                        <c:v>33.354089999999999</c:v>
                      </c:pt>
                      <c:pt idx="75573">
                        <c:v>33.318170000000002</c:v>
                      </c:pt>
                      <c:pt idx="75574">
                        <c:v>33.270330000000001</c:v>
                      </c:pt>
                      <c:pt idx="75575">
                        <c:v>33.225529999999999</c:v>
                      </c:pt>
                      <c:pt idx="75576">
                        <c:v>33.17801</c:v>
                      </c:pt>
                      <c:pt idx="75577">
                        <c:v>33.131</c:v>
                      </c:pt>
                      <c:pt idx="75578">
                        <c:v>33.083060000000003</c:v>
                      </c:pt>
                      <c:pt idx="75579">
                        <c:v>33.03501</c:v>
                      </c:pt>
                      <c:pt idx="75580">
                        <c:v>32.986660000000001</c:v>
                      </c:pt>
                      <c:pt idx="75581">
                        <c:v>32.93806</c:v>
                      </c:pt>
                      <c:pt idx="75582">
                        <c:v>32.889490000000002</c:v>
                      </c:pt>
                      <c:pt idx="75583">
                        <c:v>32.840859999999999</c:v>
                      </c:pt>
                      <c:pt idx="75584">
                        <c:v>32.79233</c:v>
                      </c:pt>
                      <c:pt idx="75585">
                        <c:v>32.74492</c:v>
                      </c:pt>
                      <c:pt idx="75586">
                        <c:v>32.70241</c:v>
                      </c:pt>
                      <c:pt idx="75587">
                        <c:v>32.675559999999997</c:v>
                      </c:pt>
                      <c:pt idx="75588">
                        <c:v>32.648199999999996</c:v>
                      </c:pt>
                      <c:pt idx="75589">
                        <c:v>32.615660000000005</c:v>
                      </c:pt>
                      <c:pt idx="75590">
                        <c:v>32.581150000000001</c:v>
                      </c:pt>
                      <c:pt idx="75591">
                        <c:v>32.543459999999996</c:v>
                      </c:pt>
                      <c:pt idx="75592">
                        <c:v>32.505749999999999</c:v>
                      </c:pt>
                      <c:pt idx="75593">
                        <c:v>32.466859999999997</c:v>
                      </c:pt>
                      <c:pt idx="75594">
                        <c:v>32.427260000000004</c:v>
                      </c:pt>
                      <c:pt idx="75595">
                        <c:v>32.386070000000004</c:v>
                      </c:pt>
                      <c:pt idx="75596">
                        <c:v>32.34422</c:v>
                      </c:pt>
                      <c:pt idx="75597">
                        <c:v>32.300930000000001</c:v>
                      </c:pt>
                      <c:pt idx="75598">
                        <c:v>32.256709999999998</c:v>
                      </c:pt>
                      <c:pt idx="75599">
                        <c:v>32.21219</c:v>
                      </c:pt>
                      <c:pt idx="75600">
                        <c:v>32.166450000000005</c:v>
                      </c:pt>
                      <c:pt idx="75601">
                        <c:v>32.121189999999999</c:v>
                      </c:pt>
                      <c:pt idx="75602">
                        <c:v>32.07403</c:v>
                      </c:pt>
                      <c:pt idx="75603">
                        <c:v>32.027149999999999</c:v>
                      </c:pt>
                      <c:pt idx="75604">
                        <c:v>31.979430000000001</c:v>
                      </c:pt>
                      <c:pt idx="75605">
                        <c:v>31.931600000000003</c:v>
                      </c:pt>
                      <c:pt idx="75606">
                        <c:v>31.883379999999999</c:v>
                      </c:pt>
                      <c:pt idx="75607">
                        <c:v>31.834910000000001</c:v>
                      </c:pt>
                      <c:pt idx="75608">
                        <c:v>31.78632</c:v>
                      </c:pt>
                      <c:pt idx="75609">
                        <c:v>31.738460000000003</c:v>
                      </c:pt>
                      <c:pt idx="75610">
                        <c:v>31.691289999999999</c:v>
                      </c:pt>
                      <c:pt idx="75611">
                        <c:v>31.6465</c:v>
                      </c:pt>
                      <c:pt idx="75612">
                        <c:v>31.606339999999999</c:v>
                      </c:pt>
                      <c:pt idx="75613">
                        <c:v>31.56549</c:v>
                      </c:pt>
                      <c:pt idx="75614">
                        <c:v>31.522480000000002</c:v>
                      </c:pt>
                      <c:pt idx="75615">
                        <c:v>31.479230000000001</c:v>
                      </c:pt>
                      <c:pt idx="75616">
                        <c:v>31.43524</c:v>
                      </c:pt>
                      <c:pt idx="75617">
                        <c:v>31.390940000000001</c:v>
                      </c:pt>
                      <c:pt idx="75618">
                        <c:v>31.344949999999997</c:v>
                      </c:pt>
                      <c:pt idx="75619">
                        <c:v>31.299229999999998</c:v>
                      </c:pt>
                      <c:pt idx="75620">
                        <c:v>31.254770000000001</c:v>
                      </c:pt>
                      <c:pt idx="75621">
                        <c:v>31.209419999999998</c:v>
                      </c:pt>
                      <c:pt idx="75622">
                        <c:v>31.163959999999999</c:v>
                      </c:pt>
                      <c:pt idx="75623">
                        <c:v>31.1187</c:v>
                      </c:pt>
                      <c:pt idx="75624">
                        <c:v>31.075750000000003</c:v>
                      </c:pt>
                      <c:pt idx="75625">
                        <c:v>31.03248</c:v>
                      </c:pt>
                      <c:pt idx="75626">
                        <c:v>30.989900000000002</c:v>
                      </c:pt>
                      <c:pt idx="75627">
                        <c:v>30.949740000000002</c:v>
                      </c:pt>
                      <c:pt idx="75628">
                        <c:v>30.907550000000001</c:v>
                      </c:pt>
                      <c:pt idx="75629">
                        <c:v>30.86495</c:v>
                      </c:pt>
                      <c:pt idx="75630">
                        <c:v>30.821369999999998</c:v>
                      </c:pt>
                      <c:pt idx="75631">
                        <c:v>30.777329999999999</c:v>
                      </c:pt>
                      <c:pt idx="75632">
                        <c:v>30.735790000000001</c:v>
                      </c:pt>
                      <c:pt idx="75633">
                        <c:v>30.69744</c:v>
                      </c:pt>
                      <c:pt idx="75634">
                        <c:v>30.655990000000003</c:v>
                      </c:pt>
                      <c:pt idx="75635">
                        <c:v>30.609920000000002</c:v>
                      </c:pt>
                      <c:pt idx="75636">
                        <c:v>30.563090000000003</c:v>
                      </c:pt>
                      <c:pt idx="75637">
                        <c:v>30.514310000000002</c:v>
                      </c:pt>
                      <c:pt idx="75638">
                        <c:v>30.464489999999998</c:v>
                      </c:pt>
                      <c:pt idx="75639">
                        <c:v>30.414010000000001</c:v>
                      </c:pt>
                      <c:pt idx="75640">
                        <c:v>30.361980000000003</c:v>
                      </c:pt>
                      <c:pt idx="75641">
                        <c:v>30.309609999999999</c:v>
                      </c:pt>
                      <c:pt idx="75642">
                        <c:v>30.25658</c:v>
                      </c:pt>
                      <c:pt idx="75643">
                        <c:v>30.203430000000001</c:v>
                      </c:pt>
                      <c:pt idx="75644">
                        <c:v>30.149879999999996</c:v>
                      </c:pt>
                      <c:pt idx="75645">
                        <c:v>30.09592</c:v>
                      </c:pt>
                      <c:pt idx="75646">
                        <c:v>30.042000000000002</c:v>
                      </c:pt>
                      <c:pt idx="75647">
                        <c:v>29.987210000000001</c:v>
                      </c:pt>
                      <c:pt idx="75648">
                        <c:v>29.93206</c:v>
                      </c:pt>
                      <c:pt idx="75649">
                        <c:v>29.877790000000001</c:v>
                      </c:pt>
                      <c:pt idx="75650">
                        <c:v>29.822020000000002</c:v>
                      </c:pt>
                      <c:pt idx="75651">
                        <c:v>29.766480000000001</c:v>
                      </c:pt>
                      <c:pt idx="75652">
                        <c:v>29.710139999999999</c:v>
                      </c:pt>
                      <c:pt idx="75653">
                        <c:v>29.653749999999999</c:v>
                      </c:pt>
                      <c:pt idx="75654">
                        <c:v>29.596979999999999</c:v>
                      </c:pt>
                      <c:pt idx="75655">
                        <c:v>29.540769999999998</c:v>
                      </c:pt>
                      <c:pt idx="75656">
                        <c:v>29.483560000000001</c:v>
                      </c:pt>
                      <c:pt idx="75657">
                        <c:v>29.427129999999998</c:v>
                      </c:pt>
                      <c:pt idx="75658">
                        <c:v>29.370170000000002</c:v>
                      </c:pt>
                      <c:pt idx="75659">
                        <c:v>29.313500000000001</c:v>
                      </c:pt>
                      <c:pt idx="75660">
                        <c:v>29.25742</c:v>
                      </c:pt>
                      <c:pt idx="75661">
                        <c:v>29.206180000000003</c:v>
                      </c:pt>
                      <c:pt idx="75662">
                        <c:v>29.154239999999998</c:v>
                      </c:pt>
                      <c:pt idx="75663">
                        <c:v>29.101180000000003</c:v>
                      </c:pt>
                      <c:pt idx="75664">
                        <c:v>29.0474</c:v>
                      </c:pt>
                      <c:pt idx="75665">
                        <c:v>28.992049999999999</c:v>
                      </c:pt>
                      <c:pt idx="75666">
                        <c:v>28.936589999999999</c:v>
                      </c:pt>
                      <c:pt idx="75667">
                        <c:v>28.87997</c:v>
                      </c:pt>
                      <c:pt idx="75668">
                        <c:v>28.826219999999999</c:v>
                      </c:pt>
                      <c:pt idx="75669">
                        <c:v>28.770250000000001</c:v>
                      </c:pt>
                      <c:pt idx="75670">
                        <c:v>28.712730000000001</c:v>
                      </c:pt>
                      <c:pt idx="75671">
                        <c:v>28.655609999999999</c:v>
                      </c:pt>
                      <c:pt idx="75672">
                        <c:v>28.598970000000001</c:v>
                      </c:pt>
                      <c:pt idx="75673">
                        <c:v>28.54224</c:v>
                      </c:pt>
                      <c:pt idx="75674">
                        <c:v>28.485610000000001</c:v>
                      </c:pt>
                      <c:pt idx="75675">
                        <c:v>28.429180000000002</c:v>
                      </c:pt>
                      <c:pt idx="75676">
                        <c:v>28.37546</c:v>
                      </c:pt>
                      <c:pt idx="75677">
                        <c:v>28.31964</c:v>
                      </c:pt>
                      <c:pt idx="75678">
                        <c:v>28.264209999999999</c:v>
                      </c:pt>
                      <c:pt idx="75679">
                        <c:v>28.21067</c:v>
                      </c:pt>
                      <c:pt idx="75680">
                        <c:v>28.15738</c:v>
                      </c:pt>
                      <c:pt idx="75681">
                        <c:v>28.108159999999998</c:v>
                      </c:pt>
                      <c:pt idx="75682">
                        <c:v>28.05847</c:v>
                      </c:pt>
                      <c:pt idx="75683">
                        <c:v>28.013349999999999</c:v>
                      </c:pt>
                      <c:pt idx="75684">
                        <c:v>27.96528</c:v>
                      </c:pt>
                      <c:pt idx="75685">
                        <c:v>27.914059999999999</c:v>
                      </c:pt>
                      <c:pt idx="75686">
                        <c:v>27.872240000000001</c:v>
                      </c:pt>
                      <c:pt idx="75687">
                        <c:v>27.830200000000001</c:v>
                      </c:pt>
                      <c:pt idx="75688">
                        <c:v>27.78368</c:v>
                      </c:pt>
                      <c:pt idx="75689">
                        <c:v>27.733500000000003</c:v>
                      </c:pt>
                      <c:pt idx="75690">
                        <c:v>27.681710000000002</c:v>
                      </c:pt>
                      <c:pt idx="75691">
                        <c:v>27.627959999999998</c:v>
                      </c:pt>
                      <c:pt idx="75692">
                        <c:v>27.576320000000003</c:v>
                      </c:pt>
                      <c:pt idx="75693">
                        <c:v>27.52291</c:v>
                      </c:pt>
                      <c:pt idx="75694">
                        <c:v>27.469529999999999</c:v>
                      </c:pt>
                      <c:pt idx="75695">
                        <c:v>27.40765</c:v>
                      </c:pt>
                      <c:pt idx="75696">
                        <c:v>27.35135</c:v>
                      </c:pt>
                      <c:pt idx="75697">
                        <c:v>27.296060000000001</c:v>
                      </c:pt>
                      <c:pt idx="75698">
                        <c:v>27.240099999999998</c:v>
                      </c:pt>
                      <c:pt idx="75699">
                        <c:v>27.184780000000003</c:v>
                      </c:pt>
                      <c:pt idx="75700">
                        <c:v>27.130220000000001</c:v>
                      </c:pt>
                      <c:pt idx="75701">
                        <c:v>27.074379999999998</c:v>
                      </c:pt>
                      <c:pt idx="75702">
                        <c:v>27.018610000000002</c:v>
                      </c:pt>
                      <c:pt idx="75703">
                        <c:v>26.96161</c:v>
                      </c:pt>
                      <c:pt idx="75704">
                        <c:v>26.904949999999999</c:v>
                      </c:pt>
                      <c:pt idx="75705">
                        <c:v>26.847349999999999</c:v>
                      </c:pt>
                      <c:pt idx="75706">
                        <c:v>26.79345</c:v>
                      </c:pt>
                      <c:pt idx="75707">
                        <c:v>26.737380000000002</c:v>
                      </c:pt>
                      <c:pt idx="75708">
                        <c:v>26.681919999999998</c:v>
                      </c:pt>
                      <c:pt idx="75709">
                        <c:v>26.6248</c:v>
                      </c:pt>
                      <c:pt idx="75710">
                        <c:v>26.56861</c:v>
                      </c:pt>
                      <c:pt idx="75711">
                        <c:v>26.51042</c:v>
                      </c:pt>
                      <c:pt idx="75712">
                        <c:v>26.45234</c:v>
                      </c:pt>
                      <c:pt idx="75713">
                        <c:v>26.393140000000002</c:v>
                      </c:pt>
                      <c:pt idx="75714">
                        <c:v>26.335079999999998</c:v>
                      </c:pt>
                      <c:pt idx="75715">
                        <c:v>26.279870000000003</c:v>
                      </c:pt>
                      <c:pt idx="75716">
                        <c:v>26.225190000000001</c:v>
                      </c:pt>
                      <c:pt idx="75717">
                        <c:v>26.169530000000002</c:v>
                      </c:pt>
                      <c:pt idx="75718">
                        <c:v>26.115390000000001</c:v>
                      </c:pt>
                      <c:pt idx="75719">
                        <c:v>26.062609999999999</c:v>
                      </c:pt>
                      <c:pt idx="75720">
                        <c:v>26.009730000000001</c:v>
                      </c:pt>
                      <c:pt idx="75721">
                        <c:v>25.95552</c:v>
                      </c:pt>
                      <c:pt idx="75722">
                        <c:v>25.900829999999999</c:v>
                      </c:pt>
                      <c:pt idx="75723">
                        <c:v>25.846350000000001</c:v>
                      </c:pt>
                      <c:pt idx="75724">
                        <c:v>25.790380000000003</c:v>
                      </c:pt>
                      <c:pt idx="75725">
                        <c:v>25.735199999999999</c:v>
                      </c:pt>
                      <c:pt idx="75726">
                        <c:v>25.678580000000004</c:v>
                      </c:pt>
                      <c:pt idx="75727">
                        <c:v>25.62238</c:v>
                      </c:pt>
                      <c:pt idx="75728">
                        <c:v>25.562719999999999</c:v>
                      </c:pt>
                      <c:pt idx="75729">
                        <c:v>25.504390000000001</c:v>
                      </c:pt>
                      <c:pt idx="75730">
                        <c:v>25.4453</c:v>
                      </c:pt>
                      <c:pt idx="75731">
                        <c:v>25.384129999999999</c:v>
                      </c:pt>
                      <c:pt idx="75732">
                        <c:v>25.321250000000003</c:v>
                      </c:pt>
                      <c:pt idx="75733">
                        <c:v>25.25779</c:v>
                      </c:pt>
                      <c:pt idx="75734">
                        <c:v>25.195740000000001</c:v>
                      </c:pt>
                      <c:pt idx="75735">
                        <c:v>25.132469999999998</c:v>
                      </c:pt>
                      <c:pt idx="75736">
                        <c:v>25.076010000000004</c:v>
                      </c:pt>
                      <c:pt idx="75737">
                        <c:v>25.016630000000003</c:v>
                      </c:pt>
                      <c:pt idx="75738">
                        <c:v>24.95288</c:v>
                      </c:pt>
                      <c:pt idx="75739">
                        <c:v>24.88889</c:v>
                      </c:pt>
                      <c:pt idx="75740">
                        <c:v>24.82264</c:v>
                      </c:pt>
                      <c:pt idx="75741">
                        <c:v>24.756160000000001</c:v>
                      </c:pt>
                      <c:pt idx="75742">
                        <c:v>24.68985</c:v>
                      </c:pt>
                      <c:pt idx="75743">
                        <c:v>24.623170000000002</c:v>
                      </c:pt>
                      <c:pt idx="75744">
                        <c:v>24.555900000000001</c:v>
                      </c:pt>
                      <c:pt idx="75745">
                        <c:v>24.48948</c:v>
                      </c:pt>
                      <c:pt idx="75746">
                        <c:v>24.422910000000002</c:v>
                      </c:pt>
                      <c:pt idx="75747">
                        <c:v>24.356460000000002</c:v>
                      </c:pt>
                      <c:pt idx="75748">
                        <c:v>24.290029999999998</c:v>
                      </c:pt>
                      <c:pt idx="75749">
                        <c:v>24.223710000000001</c:v>
                      </c:pt>
                      <c:pt idx="75750">
                        <c:v>24.157639999999997</c:v>
                      </c:pt>
                      <c:pt idx="75751">
                        <c:v>24.091010000000001</c:v>
                      </c:pt>
                      <c:pt idx="75752">
                        <c:v>24.024570000000001</c:v>
                      </c:pt>
                      <c:pt idx="75753">
                        <c:v>23.958089999999999</c:v>
                      </c:pt>
                      <c:pt idx="75754">
                        <c:v>23.89151</c:v>
                      </c:pt>
                      <c:pt idx="75755">
                        <c:v>23.824830000000002</c:v>
                      </c:pt>
                      <c:pt idx="75756">
                        <c:v>23.758240000000001</c:v>
                      </c:pt>
                      <c:pt idx="75757">
                        <c:v>23.691960000000002</c:v>
                      </c:pt>
                      <c:pt idx="75758">
                        <c:v>23.62612</c:v>
                      </c:pt>
                      <c:pt idx="75759">
                        <c:v>23.562759999999997</c:v>
                      </c:pt>
                      <c:pt idx="75760">
                        <c:v>23.501599999999996</c:v>
                      </c:pt>
                      <c:pt idx="75761">
                        <c:v>23.43891</c:v>
                      </c:pt>
                      <c:pt idx="75762">
                        <c:v>23.378930000000004</c:v>
                      </c:pt>
                      <c:pt idx="75763">
                        <c:v>23.321439999999999</c:v>
                      </c:pt>
                      <c:pt idx="75764">
                        <c:v>23.261159999999997</c:v>
                      </c:pt>
                      <c:pt idx="75765">
                        <c:v>23.199640000000002</c:v>
                      </c:pt>
                      <c:pt idx="75766">
                        <c:v>23.136429999999997</c:v>
                      </c:pt>
                      <c:pt idx="75767">
                        <c:v>23.074010000000001</c:v>
                      </c:pt>
                      <c:pt idx="75768">
                        <c:v>23.010929999999998</c:v>
                      </c:pt>
                      <c:pt idx="75769">
                        <c:v>22.94717</c:v>
                      </c:pt>
                      <c:pt idx="75770">
                        <c:v>22.882150000000003</c:v>
                      </c:pt>
                      <c:pt idx="75771">
                        <c:v>22.826209999999996</c:v>
                      </c:pt>
                      <c:pt idx="75772">
                        <c:v>22.768030000000003</c:v>
                      </c:pt>
                      <c:pt idx="75773">
                        <c:v>22.708910000000003</c:v>
                      </c:pt>
                      <c:pt idx="75774">
                        <c:v>22.648670000000003</c:v>
                      </c:pt>
                      <c:pt idx="75775">
                        <c:v>22.588789999999999</c:v>
                      </c:pt>
                      <c:pt idx="75776">
                        <c:v>22.529040000000002</c:v>
                      </c:pt>
                      <c:pt idx="75777">
                        <c:v>22.467640000000003</c:v>
                      </c:pt>
                      <c:pt idx="75778">
                        <c:v>22.405119999999997</c:v>
                      </c:pt>
                      <c:pt idx="75779">
                        <c:v>22.34393</c:v>
                      </c:pt>
                      <c:pt idx="75780">
                        <c:v>22.281550000000003</c:v>
                      </c:pt>
                      <c:pt idx="75781">
                        <c:v>22.21838</c:v>
                      </c:pt>
                      <c:pt idx="75782">
                        <c:v>22.155010000000001</c:v>
                      </c:pt>
                      <c:pt idx="75783">
                        <c:v>22.090510000000002</c:v>
                      </c:pt>
                      <c:pt idx="75784">
                        <c:v>22.0244</c:v>
                      </c:pt>
                      <c:pt idx="75785">
                        <c:v>21.958839999999999</c:v>
                      </c:pt>
                      <c:pt idx="75786">
                        <c:v>21.8933</c:v>
                      </c:pt>
                      <c:pt idx="75787">
                        <c:v>21.82685</c:v>
                      </c:pt>
                      <c:pt idx="75788">
                        <c:v>21.760570000000001</c:v>
                      </c:pt>
                      <c:pt idx="75789">
                        <c:v>21.695799999999998</c:v>
                      </c:pt>
                      <c:pt idx="75790">
                        <c:v>21.629280000000001</c:v>
                      </c:pt>
                      <c:pt idx="75791">
                        <c:v>21.56212</c:v>
                      </c:pt>
                      <c:pt idx="75792">
                        <c:v>21.49466</c:v>
                      </c:pt>
                      <c:pt idx="75793">
                        <c:v>21.426929999999999</c:v>
                      </c:pt>
                      <c:pt idx="75794">
                        <c:v>21.35942</c:v>
                      </c:pt>
                      <c:pt idx="75795">
                        <c:v>21.293329999999997</c:v>
                      </c:pt>
                      <c:pt idx="75796">
                        <c:v>21.225000000000001</c:v>
                      </c:pt>
                      <c:pt idx="75797">
                        <c:v>21.15681</c:v>
                      </c:pt>
                      <c:pt idx="75798">
                        <c:v>21.08878</c:v>
                      </c:pt>
                      <c:pt idx="75799">
                        <c:v>21.020509999999998</c:v>
                      </c:pt>
                      <c:pt idx="75800">
                        <c:v>20.951170000000001</c:v>
                      </c:pt>
                      <c:pt idx="75801">
                        <c:v>20.8812</c:v>
                      </c:pt>
                      <c:pt idx="75802">
                        <c:v>20.811239999999998</c:v>
                      </c:pt>
                      <c:pt idx="75803">
                        <c:v>20.741390000000003</c:v>
                      </c:pt>
                      <c:pt idx="75804">
                        <c:v>20.671320000000001</c:v>
                      </c:pt>
                      <c:pt idx="75805">
                        <c:v>20.601020000000002</c:v>
                      </c:pt>
                      <c:pt idx="75806">
                        <c:v>20.530460000000001</c:v>
                      </c:pt>
                      <c:pt idx="75807">
                        <c:v>20.460099999999997</c:v>
                      </c:pt>
                      <c:pt idx="75808">
                        <c:v>20.389240000000001</c:v>
                      </c:pt>
                      <c:pt idx="75809">
                        <c:v>20.318100000000001</c:v>
                      </c:pt>
                      <c:pt idx="75810">
                        <c:v>20.246840000000002</c:v>
                      </c:pt>
                      <c:pt idx="75811">
                        <c:v>20.176340000000003</c:v>
                      </c:pt>
                      <c:pt idx="75812">
                        <c:v>20.104950000000002</c:v>
                      </c:pt>
                      <c:pt idx="75813">
                        <c:v>20.033549999999998</c:v>
                      </c:pt>
                      <c:pt idx="75814">
                        <c:v>19.9619</c:v>
                      </c:pt>
                      <c:pt idx="75815">
                        <c:v>19.88982</c:v>
                      </c:pt>
                      <c:pt idx="75816">
                        <c:v>19.817679999999999</c:v>
                      </c:pt>
                      <c:pt idx="75817">
                        <c:v>19.745509999999999</c:v>
                      </c:pt>
                      <c:pt idx="75818">
                        <c:v>19.674299999999999</c:v>
                      </c:pt>
                      <c:pt idx="75819">
                        <c:v>19.604189999999999</c:v>
                      </c:pt>
                      <c:pt idx="75820">
                        <c:v>19.533100000000001</c:v>
                      </c:pt>
                      <c:pt idx="75821">
                        <c:v>19.462029999999999</c:v>
                      </c:pt>
                      <c:pt idx="75822">
                        <c:v>19.390799999999999</c:v>
                      </c:pt>
                      <c:pt idx="75823">
                        <c:v>19.319020000000002</c:v>
                      </c:pt>
                      <c:pt idx="75824">
                        <c:v>19.24719</c:v>
                      </c:pt>
                      <c:pt idx="75825">
                        <c:v>19.177779999999998</c:v>
                      </c:pt>
                      <c:pt idx="75826">
                        <c:v>19.108160000000002</c:v>
                      </c:pt>
                      <c:pt idx="75827">
                        <c:v>19.037230000000001</c:v>
                      </c:pt>
                      <c:pt idx="75828">
                        <c:v>18.965970000000002</c:v>
                      </c:pt>
                      <c:pt idx="75829">
                        <c:v>18.894770000000001</c:v>
                      </c:pt>
                      <c:pt idx="75830">
                        <c:v>18.823270000000001</c:v>
                      </c:pt>
                      <c:pt idx="75831">
                        <c:v>18.753239999999998</c:v>
                      </c:pt>
                      <c:pt idx="75832">
                        <c:v>18.681829999999998</c:v>
                      </c:pt>
                      <c:pt idx="75833">
                        <c:v>18.609680000000001</c:v>
                      </c:pt>
                      <c:pt idx="75834">
                        <c:v>18.537110000000002</c:v>
                      </c:pt>
                      <c:pt idx="75835">
                        <c:v>18.464940000000002</c:v>
                      </c:pt>
                      <c:pt idx="75836">
                        <c:v>18.392240000000001</c:v>
                      </c:pt>
                      <c:pt idx="75837">
                        <c:v>18.319499999999998</c:v>
                      </c:pt>
                      <c:pt idx="75838">
                        <c:v>18.247019999999999</c:v>
                      </c:pt>
                      <c:pt idx="75839">
                        <c:v>18.180989999999998</c:v>
                      </c:pt>
                      <c:pt idx="75840">
                        <c:v>18.113490000000002</c:v>
                      </c:pt>
                      <c:pt idx="75841">
                        <c:v>18.04495</c:v>
                      </c:pt>
                      <c:pt idx="75842">
                        <c:v>17.974710000000002</c:v>
                      </c:pt>
                      <c:pt idx="75843">
                        <c:v>17.903489999999998</c:v>
                      </c:pt>
                      <c:pt idx="75844">
                        <c:v>17.831389999999999</c:v>
                      </c:pt>
                      <c:pt idx="75845">
                        <c:v>17.777149999999999</c:v>
                      </c:pt>
                      <c:pt idx="75846">
                        <c:v>17.74624</c:v>
                      </c:pt>
                      <c:pt idx="75847">
                        <c:v>17.706219999999998</c:v>
                      </c:pt>
                      <c:pt idx="75848">
                        <c:v>17.659469999999999</c:v>
                      </c:pt>
                      <c:pt idx="75849">
                        <c:v>17.607379999999999</c:v>
                      </c:pt>
                      <c:pt idx="75850">
                        <c:v>17.556650000000001</c:v>
                      </c:pt>
                      <c:pt idx="75851">
                        <c:v>17.497240000000001</c:v>
                      </c:pt>
                      <c:pt idx="75852">
                        <c:v>17.435480000000002</c:v>
                      </c:pt>
                      <c:pt idx="75853">
                        <c:v>17.370069999999998</c:v>
                      </c:pt>
                      <c:pt idx="75854">
                        <c:v>17.30339</c:v>
                      </c:pt>
                      <c:pt idx="75855">
                        <c:v>17.234999999999999</c:v>
                      </c:pt>
                      <c:pt idx="75856">
                        <c:v>17.167529999999999</c:v>
                      </c:pt>
                      <c:pt idx="75857">
                        <c:v>17.104199999999999</c:v>
                      </c:pt>
                      <c:pt idx="75858">
                        <c:v>17.040759999999999</c:v>
                      </c:pt>
                      <c:pt idx="75859">
                        <c:v>16.975169999999999</c:v>
                      </c:pt>
                      <c:pt idx="75860">
                        <c:v>16.913990000000002</c:v>
                      </c:pt>
                      <c:pt idx="75861">
                        <c:v>16.869030000000002</c:v>
                      </c:pt>
                      <c:pt idx="75862">
                        <c:v>16.83614</c:v>
                      </c:pt>
                      <c:pt idx="75863">
                        <c:v>16.786020000000001</c:v>
                      </c:pt>
                      <c:pt idx="75864">
                        <c:v>16.729050000000001</c:v>
                      </c:pt>
                      <c:pt idx="75865">
                        <c:v>16.66656</c:v>
                      </c:pt>
                      <c:pt idx="75866">
                        <c:v>16.600550000000002</c:v>
                      </c:pt>
                      <c:pt idx="75867">
                        <c:v>16.533539999999999</c:v>
                      </c:pt>
                      <c:pt idx="75868">
                        <c:v>16.465</c:v>
                      </c:pt>
                      <c:pt idx="75869">
                        <c:v>16.39706</c:v>
                      </c:pt>
                      <c:pt idx="75870">
                        <c:v>16.327590000000001</c:v>
                      </c:pt>
                      <c:pt idx="75871">
                        <c:v>16.257809999999999</c:v>
                      </c:pt>
                      <c:pt idx="75872">
                        <c:v>16.18777</c:v>
                      </c:pt>
                      <c:pt idx="75873">
                        <c:v>16.116530000000001</c:v>
                      </c:pt>
                      <c:pt idx="75874">
                        <c:v>16.046199999999999</c:v>
                      </c:pt>
                      <c:pt idx="75875">
                        <c:v>15.971969999999999</c:v>
                      </c:pt>
                      <c:pt idx="75876">
                        <c:v>15.901309999999999</c:v>
                      </c:pt>
                      <c:pt idx="75877">
                        <c:v>15.828279999999999</c:v>
                      </c:pt>
                      <c:pt idx="75878">
                        <c:v>15.758760000000001</c:v>
                      </c:pt>
                      <c:pt idx="75879">
                        <c:v>15.689139999999998</c:v>
                      </c:pt>
                      <c:pt idx="75880">
                        <c:v>15.62176</c:v>
                      </c:pt>
                      <c:pt idx="75881">
                        <c:v>15.551759999999998</c:v>
                      </c:pt>
                      <c:pt idx="75882">
                        <c:v>15.480229999999999</c:v>
                      </c:pt>
                      <c:pt idx="75883">
                        <c:v>15.407299999999999</c:v>
                      </c:pt>
                      <c:pt idx="75884">
                        <c:v>15.333819999999999</c:v>
                      </c:pt>
                      <c:pt idx="75885">
                        <c:v>15.260110000000001</c:v>
                      </c:pt>
                      <c:pt idx="75886">
                        <c:v>15.1854</c:v>
                      </c:pt>
                      <c:pt idx="75887">
                        <c:v>15.110150000000001</c:v>
                      </c:pt>
                      <c:pt idx="75888">
                        <c:v>15.03476</c:v>
                      </c:pt>
                      <c:pt idx="75889">
                        <c:v>14.95926</c:v>
                      </c:pt>
                      <c:pt idx="75890">
                        <c:v>14.884230000000001</c:v>
                      </c:pt>
                      <c:pt idx="75891">
                        <c:v>14.80856</c:v>
                      </c:pt>
                      <c:pt idx="75892">
                        <c:v>14.73795</c:v>
                      </c:pt>
                      <c:pt idx="75893">
                        <c:v>14.664159999999999</c:v>
                      </c:pt>
                      <c:pt idx="75894">
                        <c:v>14.589680000000001</c:v>
                      </c:pt>
                      <c:pt idx="75895">
                        <c:v>14.514890000000001</c:v>
                      </c:pt>
                      <c:pt idx="75896">
                        <c:v>14.439249999999999</c:v>
                      </c:pt>
                      <c:pt idx="75897">
                        <c:v>14.366760000000001</c:v>
                      </c:pt>
                      <c:pt idx="75898">
                        <c:v>14.2957</c:v>
                      </c:pt>
                      <c:pt idx="75899">
                        <c:v>14.227030000000001</c:v>
                      </c:pt>
                      <c:pt idx="75900">
                        <c:v>14.158740000000002</c:v>
                      </c:pt>
                      <c:pt idx="75901">
                        <c:v>14.087879999999998</c:v>
                      </c:pt>
                      <c:pt idx="75902">
                        <c:v>14.015269999999999</c:v>
                      </c:pt>
                      <c:pt idx="75903">
                        <c:v>13.94061</c:v>
                      </c:pt>
                      <c:pt idx="75904">
                        <c:v>13.865769999999999</c:v>
                      </c:pt>
                      <c:pt idx="75905">
                        <c:v>13.788979999999999</c:v>
                      </c:pt>
                      <c:pt idx="75906">
                        <c:v>13.71575</c:v>
                      </c:pt>
                      <c:pt idx="75907">
                        <c:v>13.641080000000001</c:v>
                      </c:pt>
                      <c:pt idx="75908">
                        <c:v>13.565290000000001</c:v>
                      </c:pt>
                      <c:pt idx="75909">
                        <c:v>13.488489999999999</c:v>
                      </c:pt>
                      <c:pt idx="75910">
                        <c:v>13.410530000000001</c:v>
                      </c:pt>
                      <c:pt idx="75911">
                        <c:v>13.333950000000002</c:v>
                      </c:pt>
                      <c:pt idx="75912">
                        <c:v>13.257399999999999</c:v>
                      </c:pt>
                      <c:pt idx="75913">
                        <c:v>13.18512</c:v>
                      </c:pt>
                      <c:pt idx="75914">
                        <c:v>13.111689999999999</c:v>
                      </c:pt>
                      <c:pt idx="75915">
                        <c:v>13.036620000000001</c:v>
                      </c:pt>
                      <c:pt idx="75916">
                        <c:v>12.961919999999999</c:v>
                      </c:pt>
                      <c:pt idx="75917">
                        <c:v>12.887649999999999</c:v>
                      </c:pt>
                      <c:pt idx="75918">
                        <c:v>12.813730000000001</c:v>
                      </c:pt>
                      <c:pt idx="75919">
                        <c:v>12.73738</c:v>
                      </c:pt>
                      <c:pt idx="75920">
                        <c:v>12.66009</c:v>
                      </c:pt>
                      <c:pt idx="75921">
                        <c:v>12.582139999999999</c:v>
                      </c:pt>
                      <c:pt idx="75922">
                        <c:v>12.50543</c:v>
                      </c:pt>
                      <c:pt idx="75923">
                        <c:v>12.427710000000001</c:v>
                      </c:pt>
                      <c:pt idx="75924">
                        <c:v>12.35211</c:v>
                      </c:pt>
                      <c:pt idx="75925">
                        <c:v>12.27617</c:v>
                      </c:pt>
                      <c:pt idx="75926">
                        <c:v>12.20036</c:v>
                      </c:pt>
                      <c:pt idx="75927">
                        <c:v>12.123379999999999</c:v>
                      </c:pt>
                      <c:pt idx="75928">
                        <c:v>12.048350000000001</c:v>
                      </c:pt>
                      <c:pt idx="75929">
                        <c:v>11.97274</c:v>
                      </c:pt>
                      <c:pt idx="75930">
                        <c:v>11.89658</c:v>
                      </c:pt>
                      <c:pt idx="75931">
                        <c:v>11.819839999999999</c:v>
                      </c:pt>
                      <c:pt idx="75932">
                        <c:v>11.7431</c:v>
                      </c:pt>
                      <c:pt idx="75933">
                        <c:v>11.665900000000001</c:v>
                      </c:pt>
                      <c:pt idx="75934">
                        <c:v>11.587909999999999</c:v>
                      </c:pt>
                      <c:pt idx="75935">
                        <c:v>11.50933</c:v>
                      </c:pt>
                      <c:pt idx="75936">
                        <c:v>11.430290000000001</c:v>
                      </c:pt>
                      <c:pt idx="75937">
                        <c:v>11.351690000000001</c:v>
                      </c:pt>
                      <c:pt idx="75938">
                        <c:v>11.272310000000001</c:v>
                      </c:pt>
                      <c:pt idx="75939">
                        <c:v>11.193010000000001</c:v>
                      </c:pt>
                      <c:pt idx="75940">
                        <c:v>11.112629999999999</c:v>
                      </c:pt>
                      <c:pt idx="75941">
                        <c:v>11.03248</c:v>
                      </c:pt>
                      <c:pt idx="75942">
                        <c:v>10.95176</c:v>
                      </c:pt>
                      <c:pt idx="75943">
                        <c:v>10.871789999999999</c:v>
                      </c:pt>
                      <c:pt idx="75944">
                        <c:v>10.79045</c:v>
                      </c:pt>
                      <c:pt idx="75945">
                        <c:v>10.696390000000001</c:v>
                      </c:pt>
                      <c:pt idx="75946">
                        <c:v>10.61406</c:v>
                      </c:pt>
                      <c:pt idx="75947">
                        <c:v>10.538989999999998</c:v>
                      </c:pt>
                      <c:pt idx="75948">
                        <c:v>10.461119999999999</c:v>
                      </c:pt>
                      <c:pt idx="75949">
                        <c:v>10.382569999999999</c:v>
                      </c:pt>
                      <c:pt idx="75950">
                        <c:v>10.30486</c:v>
                      </c:pt>
                      <c:pt idx="75951">
                        <c:v>10.228590000000001</c:v>
                      </c:pt>
                      <c:pt idx="75952">
                        <c:v>10.15128</c:v>
                      </c:pt>
                      <c:pt idx="75953">
                        <c:v>10.072980000000001</c:v>
                      </c:pt>
                      <c:pt idx="75954">
                        <c:v>9.9935390000000002</c:v>
                      </c:pt>
                      <c:pt idx="75955">
                        <c:v>9.9140110000000004</c:v>
                      </c:pt>
                      <c:pt idx="75956">
                        <c:v>9.8337620000000001</c:v>
                      </c:pt>
                      <c:pt idx="75957">
                        <c:v>9.7533370000000001</c:v>
                      </c:pt>
                      <c:pt idx="75958">
                        <c:v>9.6726710000000011</c:v>
                      </c:pt>
                      <c:pt idx="75959">
                        <c:v>9.5914409999999997</c:v>
                      </c:pt>
                      <c:pt idx="75960">
                        <c:v>9.5102070000000012</c:v>
                      </c:pt>
                      <c:pt idx="75961">
                        <c:v>9.4285800000000002</c:v>
                      </c:pt>
                      <c:pt idx="75962">
                        <c:v>9.3470259999999996</c:v>
                      </c:pt>
                      <c:pt idx="75963">
                        <c:v>9.2656410000000005</c:v>
                      </c:pt>
                      <c:pt idx="75964">
                        <c:v>9.1837009999999992</c:v>
                      </c:pt>
                      <c:pt idx="75965">
                        <c:v>9.1044040000000006</c:v>
                      </c:pt>
                      <c:pt idx="75966">
                        <c:v>9.0257449999999988</c:v>
                      </c:pt>
                      <c:pt idx="75967">
                        <c:v>8.9460340000000009</c:v>
                      </c:pt>
                      <c:pt idx="75968">
                        <c:v>8.8647549999999988</c:v>
                      </c:pt>
                      <c:pt idx="75969">
                        <c:v>8.785838</c:v>
                      </c:pt>
                      <c:pt idx="75970">
                        <c:v>8.705528000000001</c:v>
                      </c:pt>
                      <c:pt idx="75971">
                        <c:v>8.6251350000000002</c:v>
                      </c:pt>
                      <c:pt idx="75972">
                        <c:v>8.5450590000000002</c:v>
                      </c:pt>
                      <c:pt idx="75973">
                        <c:v>8.4637340000000005</c:v>
                      </c:pt>
                      <c:pt idx="75974">
                        <c:v>8.3817570000000003</c:v>
                      </c:pt>
                      <c:pt idx="75975">
                        <c:v>8.2995570000000001</c:v>
                      </c:pt>
                      <c:pt idx="75976">
                        <c:v>8.2185699999999997</c:v>
                      </c:pt>
                      <c:pt idx="75977">
                        <c:v>8.1371509999999994</c:v>
                      </c:pt>
                      <c:pt idx="75978">
                        <c:v>8.0553600000000003</c:v>
                      </c:pt>
                      <c:pt idx="75979">
                        <c:v>7.972639</c:v>
                      </c:pt>
                      <c:pt idx="75980">
                        <c:v>7.8904800000000002</c:v>
                      </c:pt>
                      <c:pt idx="75981">
                        <c:v>7.8080340000000001</c:v>
                      </c:pt>
                      <c:pt idx="75982">
                        <c:v>7.7254269999999998</c:v>
                      </c:pt>
                      <c:pt idx="75983">
                        <c:v>7.6426600000000002</c:v>
                      </c:pt>
                      <c:pt idx="75984">
                        <c:v>7.5597849999999998</c:v>
                      </c:pt>
                      <c:pt idx="75985">
                        <c:v>7.477068</c:v>
                      </c:pt>
                      <c:pt idx="75986">
                        <c:v>7.3943440000000002</c:v>
                      </c:pt>
                      <c:pt idx="75987">
                        <c:v>7.312621</c:v>
                      </c:pt>
                      <c:pt idx="75988">
                        <c:v>7.2326539999999993</c:v>
                      </c:pt>
                      <c:pt idx="75989">
                        <c:v>7.1539839999999995</c:v>
                      </c:pt>
                      <c:pt idx="75990">
                        <c:v>7.073004000000001</c:v>
                      </c:pt>
                      <c:pt idx="75991">
                        <c:v>6.9958140000000002</c:v>
                      </c:pt>
                      <c:pt idx="75992">
                        <c:v>6.9150609999999997</c:v>
                      </c:pt>
                      <c:pt idx="75993">
                        <c:v>6.8347729999999993</c:v>
                      </c:pt>
                      <c:pt idx="75994">
                        <c:v>6.7549289999999997</c:v>
                      </c:pt>
                      <c:pt idx="75995">
                        <c:v>6.6756459999999995</c:v>
                      </c:pt>
                      <c:pt idx="75996">
                        <c:v>6.595072</c:v>
                      </c:pt>
                      <c:pt idx="75997">
                        <c:v>6.5136249999999993</c:v>
                      </c:pt>
                      <c:pt idx="75998">
                        <c:v>6.4318689999999998</c:v>
                      </c:pt>
                      <c:pt idx="75999">
                        <c:v>6.3496860000000002</c:v>
                      </c:pt>
                      <c:pt idx="76000">
                        <c:v>6.2674510000000003</c:v>
                      </c:pt>
                      <c:pt idx="76001">
                        <c:v>6.1847139999999996</c:v>
                      </c:pt>
                      <c:pt idx="76002">
                        <c:v>6.1017419999999998</c:v>
                      </c:pt>
                      <c:pt idx="76003">
                        <c:v>6.0203389999999999</c:v>
                      </c:pt>
                      <c:pt idx="76004">
                        <c:v>5.9378470000000005</c:v>
                      </c:pt>
                      <c:pt idx="76005">
                        <c:v>5.85487</c:v>
                      </c:pt>
                      <c:pt idx="76006">
                        <c:v>5.7721080000000002</c:v>
                      </c:pt>
                      <c:pt idx="76007">
                        <c:v>5.6896420000000001</c:v>
                      </c:pt>
                      <c:pt idx="76008">
                        <c:v>5.6075569999999999</c:v>
                      </c:pt>
                      <c:pt idx="76009">
                        <c:v>5.5243099999999998</c:v>
                      </c:pt>
                      <c:pt idx="76010">
                        <c:v>5.4407499999999995</c:v>
                      </c:pt>
                      <c:pt idx="76011">
                        <c:v>5.3577260000000004</c:v>
                      </c:pt>
                      <c:pt idx="76012">
                        <c:v>5.2743229999999999</c:v>
                      </c:pt>
                      <c:pt idx="76013">
                        <c:v>5.1922880000000005</c:v>
                      </c:pt>
                      <c:pt idx="76014">
                        <c:v>5.1102910000000001</c:v>
                      </c:pt>
                      <c:pt idx="76015">
                        <c:v>5.0328839999999992</c:v>
                      </c:pt>
                      <c:pt idx="76016">
                        <c:v>4.953214</c:v>
                      </c:pt>
                      <c:pt idx="76017">
                        <c:v>4.8727999999999998</c:v>
                      </c:pt>
                      <c:pt idx="76018">
                        <c:v>4.7920940000000005</c:v>
                      </c:pt>
                      <c:pt idx="76019">
                        <c:v>4.710153</c:v>
                      </c:pt>
                      <c:pt idx="76020">
                        <c:v>4.6275230000000001</c:v>
                      </c:pt>
                      <c:pt idx="76021">
                        <c:v>4.5452829999999995</c:v>
                      </c:pt>
                      <c:pt idx="76022">
                        <c:v>4.4630179999999999</c:v>
                      </c:pt>
                      <c:pt idx="76023">
                        <c:v>4.3816259999999998</c:v>
                      </c:pt>
                      <c:pt idx="76024">
                        <c:v>4.2992330000000001</c:v>
                      </c:pt>
                      <c:pt idx="76025">
                        <c:v>4.2167700000000004</c:v>
                      </c:pt>
                      <c:pt idx="76026">
                        <c:v>4.1335359999999994</c:v>
                      </c:pt>
                      <c:pt idx="76027">
                        <c:v>4.0505589999999998</c:v>
                      </c:pt>
                      <c:pt idx="76028">
                        <c:v>3.9669979999999998</c:v>
                      </c:pt>
                      <c:pt idx="76029">
                        <c:v>3.8835979999999997</c:v>
                      </c:pt>
                      <c:pt idx="76030">
                        <c:v>3.8000020000000001</c:v>
                      </c:pt>
                      <c:pt idx="76031">
                        <c:v>3.716526</c:v>
                      </c:pt>
                      <c:pt idx="76032">
                        <c:v>3.6329050000000001</c:v>
                      </c:pt>
                      <c:pt idx="76033">
                        <c:v>3.549372</c:v>
                      </c:pt>
                      <c:pt idx="76034">
                        <c:v>3.4660449999999998</c:v>
                      </c:pt>
                      <c:pt idx="76035">
                        <c:v>3.3842090000000002</c:v>
                      </c:pt>
                      <c:pt idx="76036">
                        <c:v>3.3014939999999999</c:v>
                      </c:pt>
                      <c:pt idx="76037">
                        <c:v>3.218197</c:v>
                      </c:pt>
                      <c:pt idx="76038">
                        <c:v>3.1344450000000004</c:v>
                      </c:pt>
                      <c:pt idx="76039">
                        <c:v>3.0500880000000001</c:v>
                      </c:pt>
                      <c:pt idx="76040">
                        <c:v>2.9659490000000002</c:v>
                      </c:pt>
                      <c:pt idx="76041">
                        <c:v>2.882066</c:v>
                      </c:pt>
                      <c:pt idx="76042">
                        <c:v>2.7978680000000002</c:v>
                      </c:pt>
                      <c:pt idx="76043">
                        <c:v>2.7131559999999997</c:v>
                      </c:pt>
                      <c:pt idx="76044">
                        <c:v>2.628514</c:v>
                      </c:pt>
                      <c:pt idx="76045">
                        <c:v>2.5438390000000002</c:v>
                      </c:pt>
                      <c:pt idx="76046">
                        <c:v>2.4591539999999998</c:v>
                      </c:pt>
                      <c:pt idx="76047">
                        <c:v>2.3745419999999999</c:v>
                      </c:pt>
                      <c:pt idx="76048">
                        <c:v>2.2895989999999999</c:v>
                      </c:pt>
                      <c:pt idx="76049">
                        <c:v>2.2049669999999999</c:v>
                      </c:pt>
                      <c:pt idx="76050">
                        <c:v>2.1206459999999998</c:v>
                      </c:pt>
                      <c:pt idx="76051">
                        <c:v>2.035898</c:v>
                      </c:pt>
                      <c:pt idx="76052">
                        <c:v>1.9518720000000001</c:v>
                      </c:pt>
                      <c:pt idx="76053">
                        <c:v>1.867567</c:v>
                      </c:pt>
                      <c:pt idx="76054">
                        <c:v>1.7831050000000002</c:v>
                      </c:pt>
                      <c:pt idx="76055">
                        <c:v>1.6983989999999998</c:v>
                      </c:pt>
                      <c:pt idx="76056">
                        <c:v>1.6128929999999999</c:v>
                      </c:pt>
                      <c:pt idx="76057">
                        <c:v>1.530087</c:v>
                      </c:pt>
                      <c:pt idx="76058">
                        <c:v>1.449827</c:v>
                      </c:pt>
                      <c:pt idx="76059">
                        <c:v>1.3673029999999999</c:v>
                      </c:pt>
                      <c:pt idx="76060">
                        <c:v>1.2845609999999998</c:v>
                      </c:pt>
                      <c:pt idx="76061">
                        <c:v>1.2011620000000001</c:v>
                      </c:pt>
                      <c:pt idx="76062">
                        <c:v>1.1103240000000001</c:v>
                      </c:pt>
                      <c:pt idx="76063">
                        <c:v>1.0229409999999999</c:v>
                      </c:pt>
                      <c:pt idx="76064">
                        <c:v>0.93705529999999992</c:v>
                      </c:pt>
                      <c:pt idx="76065">
                        <c:v>0.85175630000000002</c:v>
                      </c:pt>
                      <c:pt idx="76066">
                        <c:v>0.76669929999999997</c:v>
                      </c:pt>
                      <c:pt idx="76067">
                        <c:v>0.68109870000000006</c:v>
                      </c:pt>
                      <c:pt idx="76068">
                        <c:v>0.5961978</c:v>
                      </c:pt>
                      <c:pt idx="76069">
                        <c:v>0.51092979999999999</c:v>
                      </c:pt>
                      <c:pt idx="76070">
                        <c:v>0.42517660000000002</c:v>
                      </c:pt>
                      <c:pt idx="76071">
                        <c:v>0.34055229999999997</c:v>
                      </c:pt>
                      <c:pt idx="76072">
                        <c:v>0.25602579999999997</c:v>
                      </c:pt>
                      <c:pt idx="76073">
                        <c:v>0.17237420000000001</c:v>
                      </c:pt>
                      <c:pt idx="76074">
                        <c:v>8.8132620000000009E-2</c:v>
                      </c:pt>
                      <c:pt idx="76075">
                        <c:v>3.3426279999999998E-3</c:v>
                      </c:pt>
                      <c:pt idx="76076">
                        <c:v>-8.1561800000000004E-2</c:v>
                      </c:pt>
                      <c:pt idx="76077">
                        <c:v>-0.16657709999999998</c:v>
                      </c:pt>
                      <c:pt idx="76078">
                        <c:v>-0.2512026</c:v>
                      </c:pt>
                      <c:pt idx="76079">
                        <c:v>-0.33556460000000005</c:v>
                      </c:pt>
                      <c:pt idx="76080">
                        <c:v>-0.42022589999999999</c:v>
                      </c:pt>
                      <c:pt idx="76081">
                        <c:v>-0.50527569999999999</c:v>
                      </c:pt>
                      <c:pt idx="76082">
                        <c:v>-0.59000609999999998</c:v>
                      </c:pt>
                      <c:pt idx="76083">
                        <c:v>-0.67502859999999998</c:v>
                      </c:pt>
                      <c:pt idx="76084">
                        <c:v>-0.76047540000000002</c:v>
                      </c:pt>
                      <c:pt idx="76085">
                        <c:v>-0.84679009999999999</c:v>
                      </c:pt>
                      <c:pt idx="76086">
                        <c:v>-0.93239190000000005</c:v>
                      </c:pt>
                      <c:pt idx="76087">
                        <c:v>-1.017331</c:v>
                      </c:pt>
                      <c:pt idx="76088">
                        <c:v>-1.1033059999999999</c:v>
                      </c:pt>
                      <c:pt idx="76089">
                        <c:v>-1.1892469999999999</c:v>
                      </c:pt>
                      <c:pt idx="76090">
                        <c:v>-1.275223</c:v>
                      </c:pt>
                      <c:pt idx="76091">
                        <c:v>-1.360679</c:v>
                      </c:pt>
                      <c:pt idx="76092">
                        <c:v>-1.4466979999999998</c:v>
                      </c:pt>
                      <c:pt idx="76093">
                        <c:v>-1.5325679999999999</c:v>
                      </c:pt>
                      <c:pt idx="76094">
                        <c:v>-1.617961</c:v>
                      </c:pt>
                      <c:pt idx="76095">
                        <c:v>-1.701471</c:v>
                      </c:pt>
                      <c:pt idx="76096">
                        <c:v>-1.7838909999999999</c:v>
                      </c:pt>
                      <c:pt idx="76097">
                        <c:v>-1.8681369999999999</c:v>
                      </c:pt>
                      <c:pt idx="76098">
                        <c:v>-1.9493150000000001</c:v>
                      </c:pt>
                      <c:pt idx="76099">
                        <c:v>-2.0326879999999998</c:v>
                      </c:pt>
                      <c:pt idx="76100">
                        <c:v>-2.111043</c:v>
                      </c:pt>
                      <c:pt idx="76101">
                        <c:v>-2.1885050000000001</c:v>
                      </c:pt>
                      <c:pt idx="76102">
                        <c:v>-2.2686899999999999</c:v>
                      </c:pt>
                      <c:pt idx="76103">
                        <c:v>-2.3505739999999999</c:v>
                      </c:pt>
                      <c:pt idx="76104">
                        <c:v>-2.4336220000000002</c:v>
                      </c:pt>
                      <c:pt idx="76105">
                        <c:v>-2.5171989999999997</c:v>
                      </c:pt>
                      <c:pt idx="76106">
                        <c:v>-2.6000019999999999</c:v>
                      </c:pt>
                      <c:pt idx="76107">
                        <c:v>-2.6827040000000002</c:v>
                      </c:pt>
                      <c:pt idx="76108">
                        <c:v>-2.7666380000000004</c:v>
                      </c:pt>
                      <c:pt idx="76109">
                        <c:v>-2.8511139999999999</c:v>
                      </c:pt>
                      <c:pt idx="76110">
                        <c:v>-2.9358940000000002</c:v>
                      </c:pt>
                      <c:pt idx="76111">
                        <c:v>-3.01959</c:v>
                      </c:pt>
                      <c:pt idx="76112">
                        <c:v>-3.1043349999999998</c:v>
                      </c:pt>
                      <c:pt idx="76113">
                        <c:v>-3.1889210000000001</c:v>
                      </c:pt>
                      <c:pt idx="76114">
                        <c:v>-3.2741639999999999</c:v>
                      </c:pt>
                      <c:pt idx="76115">
                        <c:v>-3.3591320000000002</c:v>
                      </c:pt>
                      <c:pt idx="76116">
                        <c:v>-3.4432420000000001</c:v>
                      </c:pt>
                      <c:pt idx="76117">
                        <c:v>-3.5282180000000003</c:v>
                      </c:pt>
                      <c:pt idx="76118">
                        <c:v>-3.6131329999999999</c:v>
                      </c:pt>
                      <c:pt idx="76119">
                        <c:v>-3.6976360000000001</c:v>
                      </c:pt>
                      <c:pt idx="76120">
                        <c:v>-3.7811759999999999</c:v>
                      </c:pt>
                      <c:pt idx="76121">
                        <c:v>-3.8661069999999995</c:v>
                      </c:pt>
                      <c:pt idx="76122">
                        <c:v>-3.951549</c:v>
                      </c:pt>
                      <c:pt idx="76123">
                        <c:v>-4.0368510000000004</c:v>
                      </c:pt>
                      <c:pt idx="76124">
                        <c:v>-4.1224720000000001</c:v>
                      </c:pt>
                      <c:pt idx="76125">
                        <c:v>-4.2083649999999997</c:v>
                      </c:pt>
                      <c:pt idx="76126">
                        <c:v>-4.294886</c:v>
                      </c:pt>
                      <c:pt idx="76127">
                        <c:v>-4.3810519999999995</c:v>
                      </c:pt>
                      <c:pt idx="76128">
                        <c:v>-4.4669189999999999</c:v>
                      </c:pt>
                      <c:pt idx="76129">
                        <c:v>-4.5518289999999997</c:v>
                      </c:pt>
                      <c:pt idx="76130">
                        <c:v>-4.6373239999999996</c:v>
                      </c:pt>
                      <c:pt idx="76131">
                        <c:v>-4.7216399999999998</c:v>
                      </c:pt>
                      <c:pt idx="76132">
                        <c:v>-4.8057819999999998</c:v>
                      </c:pt>
                      <c:pt idx="76133">
                        <c:v>-4.8892850000000001</c:v>
                      </c:pt>
                      <c:pt idx="76134">
                        <c:v>-4.9721849999999996</c:v>
                      </c:pt>
                      <c:pt idx="76135">
                        <c:v>-5.0558060000000005</c:v>
                      </c:pt>
                      <c:pt idx="76136">
                        <c:v>-5.1400290000000002</c:v>
                      </c:pt>
                      <c:pt idx="76137">
                        <c:v>-5.2235659999999999</c:v>
                      </c:pt>
                      <c:pt idx="76138">
                        <c:v>-5.3085490000000002</c:v>
                      </c:pt>
                      <c:pt idx="76139">
                        <c:v>-5.3937109999999997</c:v>
                      </c:pt>
                      <c:pt idx="76140">
                        <c:v>-5.4792640000000006</c:v>
                      </c:pt>
                      <c:pt idx="76141">
                        <c:v>-5.563815</c:v>
                      </c:pt>
                      <c:pt idx="76142">
                        <c:v>-5.6472619999999996</c:v>
                      </c:pt>
                      <c:pt idx="76143">
                        <c:v>-5.7319699999999996</c:v>
                      </c:pt>
                      <c:pt idx="76144">
                        <c:v>-5.8176700000000006</c:v>
                      </c:pt>
                      <c:pt idx="76145">
                        <c:v>-5.9027269999999996</c:v>
                      </c:pt>
                      <c:pt idx="76146">
                        <c:v>-5.9874830000000001</c:v>
                      </c:pt>
                      <c:pt idx="76147">
                        <c:v>-6.0729730000000002</c:v>
                      </c:pt>
                      <c:pt idx="76148">
                        <c:v>-6.1577910000000005</c:v>
                      </c:pt>
                      <c:pt idx="76149">
                        <c:v>-6.2431679999999998</c:v>
                      </c:pt>
                      <c:pt idx="76150">
                        <c:v>-6.3282449999999999</c:v>
                      </c:pt>
                      <c:pt idx="76151">
                        <c:v>-6.412814</c:v>
                      </c:pt>
                      <c:pt idx="76152">
                        <c:v>-6.4962710000000001</c:v>
                      </c:pt>
                      <c:pt idx="76153">
                        <c:v>-6.5797530000000002</c:v>
                      </c:pt>
                      <c:pt idx="76154">
                        <c:v>-6.6620020000000002</c:v>
                      </c:pt>
                      <c:pt idx="76155">
                        <c:v>-6.7439</c:v>
                      </c:pt>
                      <c:pt idx="76156">
                        <c:v>-6.8278249999999998</c:v>
                      </c:pt>
                      <c:pt idx="76157">
                        <c:v>-6.9114759999999995</c:v>
                      </c:pt>
                      <c:pt idx="76158">
                        <c:v>-6.9952709999999998</c:v>
                      </c:pt>
                      <c:pt idx="76159">
                        <c:v>-7.0794699999999997</c:v>
                      </c:pt>
                      <c:pt idx="76160">
                        <c:v>-7.1638040000000007</c:v>
                      </c:pt>
                      <c:pt idx="76161">
                        <c:v>-7.2481169999999997</c:v>
                      </c:pt>
                      <c:pt idx="76162">
                        <c:v>-7.3311539999999997</c:v>
                      </c:pt>
                      <c:pt idx="76163">
                        <c:v>-7.4149849999999997</c:v>
                      </c:pt>
                      <c:pt idx="76164">
                        <c:v>-7.4990500000000004</c:v>
                      </c:pt>
                      <c:pt idx="76165">
                        <c:v>-7.5834570000000001</c:v>
                      </c:pt>
                      <c:pt idx="76166">
                        <c:v>-7.6686630000000005</c:v>
                      </c:pt>
                      <c:pt idx="76167">
                        <c:v>-7.752224</c:v>
                      </c:pt>
                      <c:pt idx="76168">
                        <c:v>-7.835935000000001</c:v>
                      </c:pt>
                      <c:pt idx="76169">
                        <c:v>-7.9194960000000005</c:v>
                      </c:pt>
                      <c:pt idx="76170">
                        <c:v>-8.0027930000000005</c:v>
                      </c:pt>
                      <c:pt idx="76171">
                        <c:v>-8.0861199999999993</c:v>
                      </c:pt>
                      <c:pt idx="76172">
                        <c:v>-8.1701619999999995</c:v>
                      </c:pt>
                      <c:pt idx="76173">
                        <c:v>-8.2533840000000005</c:v>
                      </c:pt>
                      <c:pt idx="76174">
                        <c:v>-8.3365670000000005</c:v>
                      </c:pt>
                      <c:pt idx="76175">
                        <c:v>-8.4194069999999996</c:v>
                      </c:pt>
                      <c:pt idx="76176">
                        <c:v>-8.502555000000001</c:v>
                      </c:pt>
                      <c:pt idx="76177">
                        <c:v>-8.5827240000000007</c:v>
                      </c:pt>
                      <c:pt idx="76178">
                        <c:v>-8.6641960000000005</c:v>
                      </c:pt>
                      <c:pt idx="76179">
                        <c:v>-8.7447619999999997</c:v>
                      </c:pt>
                      <c:pt idx="76180">
                        <c:v>-8.8269109999999991</c:v>
                      </c:pt>
                      <c:pt idx="76181">
                        <c:v>-8.909186</c:v>
                      </c:pt>
                      <c:pt idx="76182">
                        <c:v>-8.9918680000000002</c:v>
                      </c:pt>
                      <c:pt idx="76183">
                        <c:v>-9.0747540000000004</c:v>
                      </c:pt>
                      <c:pt idx="76184">
                        <c:v>-9.1579709999999999</c:v>
                      </c:pt>
                      <c:pt idx="76185">
                        <c:v>-9.2410519999999998</c:v>
                      </c:pt>
                      <c:pt idx="76186">
                        <c:v>-9.3239799999999988</c:v>
                      </c:pt>
                      <c:pt idx="76187">
                        <c:v>-9.4059629999999999</c:v>
                      </c:pt>
                      <c:pt idx="76188">
                        <c:v>-9.4879040000000003</c:v>
                      </c:pt>
                      <c:pt idx="76189">
                        <c:v>-9.5696639999999995</c:v>
                      </c:pt>
                      <c:pt idx="76190">
                        <c:v>-9.6506080000000001</c:v>
                      </c:pt>
                      <c:pt idx="76191">
                        <c:v>-9.7298050000000007</c:v>
                      </c:pt>
                      <c:pt idx="76192">
                        <c:v>-9.8120450000000012</c:v>
                      </c:pt>
                      <c:pt idx="76193">
                        <c:v>-9.8932649999999995</c:v>
                      </c:pt>
                      <c:pt idx="76194">
                        <c:v>-9.9750230000000002</c:v>
                      </c:pt>
                      <c:pt idx="76195">
                        <c:v>-10.057279999999999</c:v>
                      </c:pt>
                      <c:pt idx="76196">
                        <c:v>-10.1403</c:v>
                      </c:pt>
                      <c:pt idx="76197">
                        <c:v>-10.22321</c:v>
                      </c:pt>
                      <c:pt idx="76198">
                        <c:v>-10.30616</c:v>
                      </c:pt>
                      <c:pt idx="76199">
                        <c:v>-10.388250000000001</c:v>
                      </c:pt>
                      <c:pt idx="76200">
                        <c:v>-10.471360000000001</c:v>
                      </c:pt>
                      <c:pt idx="76201">
                        <c:v>-10.554220000000001</c:v>
                      </c:pt>
                      <c:pt idx="76202">
                        <c:v>-10.63677</c:v>
                      </c:pt>
                      <c:pt idx="76203">
                        <c:v>-10.718820000000001</c:v>
                      </c:pt>
                      <c:pt idx="76204">
                        <c:v>-10.79975</c:v>
                      </c:pt>
                      <c:pt idx="76205">
                        <c:v>-10.880650000000001</c:v>
                      </c:pt>
                      <c:pt idx="76206">
                        <c:v>-10.9626</c:v>
                      </c:pt>
                      <c:pt idx="76207">
                        <c:v>-11.04448</c:v>
                      </c:pt>
                      <c:pt idx="76208">
                        <c:v>-11.125920000000001</c:v>
                      </c:pt>
                      <c:pt idx="76209">
                        <c:v>-11.20439</c:v>
                      </c:pt>
                      <c:pt idx="76210">
                        <c:v>-11.282440000000001</c:v>
                      </c:pt>
                      <c:pt idx="76211">
                        <c:v>-11.36196</c:v>
                      </c:pt>
                      <c:pt idx="76212">
                        <c:v>-11.44145</c:v>
                      </c:pt>
                      <c:pt idx="76213">
                        <c:v>-11.521459999999999</c:v>
                      </c:pt>
                      <c:pt idx="76214">
                        <c:v>-11.60144</c:v>
                      </c:pt>
                      <c:pt idx="76215">
                        <c:v>-11.68235</c:v>
                      </c:pt>
                      <c:pt idx="76216">
                        <c:v>-11.764089999999999</c:v>
                      </c:pt>
                      <c:pt idx="76217">
                        <c:v>-11.845179999999999</c:v>
                      </c:pt>
                      <c:pt idx="76218">
                        <c:v>-11.92679</c:v>
                      </c:pt>
                      <c:pt idx="76219">
                        <c:v>-12.008239999999999</c:v>
                      </c:pt>
                      <c:pt idx="76220">
                        <c:v>-12.090540000000001</c:v>
                      </c:pt>
                      <c:pt idx="76221">
                        <c:v>-12.173439999999999</c:v>
                      </c:pt>
                      <c:pt idx="76222">
                        <c:v>-12.255590000000002</c:v>
                      </c:pt>
                      <c:pt idx="76223">
                        <c:v>-12.33798</c:v>
                      </c:pt>
                      <c:pt idx="76224">
                        <c:v>-12.42061</c:v>
                      </c:pt>
                      <c:pt idx="76225">
                        <c:v>-12.503209999999999</c:v>
                      </c:pt>
                      <c:pt idx="76226">
                        <c:v>-12.585949999999999</c:v>
                      </c:pt>
                      <c:pt idx="76227">
                        <c:v>-12.668509999999999</c:v>
                      </c:pt>
                      <c:pt idx="76228">
                        <c:v>-12.75112</c:v>
                      </c:pt>
                      <c:pt idx="76229">
                        <c:v>-12.83131</c:v>
                      </c:pt>
                      <c:pt idx="76230">
                        <c:v>-12.9094</c:v>
                      </c:pt>
                      <c:pt idx="76231">
                        <c:v>-12.987349999999999</c:v>
                      </c:pt>
                      <c:pt idx="76232">
                        <c:v>-13.066269999999999</c:v>
                      </c:pt>
                      <c:pt idx="76233">
                        <c:v>-13.145439999999999</c:v>
                      </c:pt>
                      <c:pt idx="76234">
                        <c:v>-13.2256</c:v>
                      </c:pt>
                      <c:pt idx="76235">
                        <c:v>-13.305009999999999</c:v>
                      </c:pt>
                      <c:pt idx="76236">
                        <c:v>-13.385809999999999</c:v>
                      </c:pt>
                      <c:pt idx="76237">
                        <c:v>-13.467469999999999</c:v>
                      </c:pt>
                      <c:pt idx="76238">
                        <c:v>-13.54701</c:v>
                      </c:pt>
                      <c:pt idx="76239">
                        <c:v>-13.62731</c:v>
                      </c:pt>
                      <c:pt idx="76240">
                        <c:v>-13.70776</c:v>
                      </c:pt>
                      <c:pt idx="76241">
                        <c:v>-13.788160000000001</c:v>
                      </c:pt>
                      <c:pt idx="76242">
                        <c:v>-13.8682</c:v>
                      </c:pt>
                      <c:pt idx="76243">
                        <c:v>-13.94904</c:v>
                      </c:pt>
                      <c:pt idx="76244">
                        <c:v>-14.029949999999999</c:v>
                      </c:pt>
                      <c:pt idx="76245">
                        <c:v>-14.11036</c:v>
                      </c:pt>
                      <c:pt idx="76246">
                        <c:v>-14.19107</c:v>
                      </c:pt>
                      <c:pt idx="76247">
                        <c:v>-14.270940000000001</c:v>
                      </c:pt>
                      <c:pt idx="76248">
                        <c:v>-14.35089</c:v>
                      </c:pt>
                      <c:pt idx="76249">
                        <c:v>-14.42159</c:v>
                      </c:pt>
                      <c:pt idx="76250">
                        <c:v>-14.488579999999999</c:v>
                      </c:pt>
                      <c:pt idx="76251">
                        <c:v>-14.56334</c:v>
                      </c:pt>
                      <c:pt idx="76252">
                        <c:v>-14.641630000000001</c:v>
                      </c:pt>
                      <c:pt idx="76253">
                        <c:v>-14.720359999999999</c:v>
                      </c:pt>
                      <c:pt idx="76254">
                        <c:v>-14.798999999999999</c:v>
                      </c:pt>
                      <c:pt idx="76255">
                        <c:v>-14.877450000000001</c:v>
                      </c:pt>
                      <c:pt idx="76256">
                        <c:v>-14.95553</c:v>
                      </c:pt>
                      <c:pt idx="76257">
                        <c:v>-15.0336</c:v>
                      </c:pt>
                      <c:pt idx="76258">
                        <c:v>-15.11177</c:v>
                      </c:pt>
                      <c:pt idx="76259">
                        <c:v>-15.19919</c:v>
                      </c:pt>
                      <c:pt idx="76260">
                        <c:v>-15.28098</c:v>
                      </c:pt>
                      <c:pt idx="76261">
                        <c:v>-15.361279999999999</c:v>
                      </c:pt>
                      <c:pt idx="76262">
                        <c:v>-15.43979</c:v>
                      </c:pt>
                      <c:pt idx="76263">
                        <c:v>-15.51803</c:v>
                      </c:pt>
                      <c:pt idx="76264">
                        <c:v>-15.59483</c:v>
                      </c:pt>
                      <c:pt idx="76265">
                        <c:v>-15.67132</c:v>
                      </c:pt>
                      <c:pt idx="76266">
                        <c:v>-15.747660000000002</c:v>
                      </c:pt>
                      <c:pt idx="76267">
                        <c:v>-15.8249</c:v>
                      </c:pt>
                      <c:pt idx="76268">
                        <c:v>-15.900540000000001</c:v>
                      </c:pt>
                      <c:pt idx="76269">
                        <c:v>-15.975859999999999</c:v>
                      </c:pt>
                      <c:pt idx="76270">
                        <c:v>-16.051690000000001</c:v>
                      </c:pt>
                      <c:pt idx="76271">
                        <c:v>-16.12716</c:v>
                      </c:pt>
                      <c:pt idx="76272">
                        <c:v>-16.203209999999999</c:v>
                      </c:pt>
                      <c:pt idx="76273">
                        <c:v>-16.279900000000001</c:v>
                      </c:pt>
                      <c:pt idx="76274">
                        <c:v>-16.35652</c:v>
                      </c:pt>
                      <c:pt idx="76275">
                        <c:v>-16.43271</c:v>
                      </c:pt>
                      <c:pt idx="76276">
                        <c:v>-16.507650000000002</c:v>
                      </c:pt>
                      <c:pt idx="76277">
                        <c:v>-16.582750000000001</c:v>
                      </c:pt>
                      <c:pt idx="76278">
                        <c:v>-16.65814</c:v>
                      </c:pt>
                      <c:pt idx="76279">
                        <c:v>-16.733540000000001</c:v>
                      </c:pt>
                      <c:pt idx="76280">
                        <c:v>-16.80913</c:v>
                      </c:pt>
                      <c:pt idx="76281">
                        <c:v>-16.884229999999999</c:v>
                      </c:pt>
                      <c:pt idx="76282">
                        <c:v>-16.959420000000001</c:v>
                      </c:pt>
                      <c:pt idx="76283">
                        <c:v>-17.034189999999999</c:v>
                      </c:pt>
                      <c:pt idx="76284">
                        <c:v>-17.108779999999999</c:v>
                      </c:pt>
                      <c:pt idx="76285">
                        <c:v>-17.183239999999998</c:v>
                      </c:pt>
                      <c:pt idx="76286">
                        <c:v>-17.258240000000001</c:v>
                      </c:pt>
                      <c:pt idx="76287">
                        <c:v>-17.33389</c:v>
                      </c:pt>
                      <c:pt idx="76288">
                        <c:v>-17.409380000000002</c:v>
                      </c:pt>
                      <c:pt idx="76289">
                        <c:v>-17.485189999999999</c:v>
                      </c:pt>
                      <c:pt idx="76290">
                        <c:v>-17.56062</c:v>
                      </c:pt>
                      <c:pt idx="76291">
                        <c:v>-17.636790000000001</c:v>
                      </c:pt>
                      <c:pt idx="76292">
                        <c:v>-17.714690000000001</c:v>
                      </c:pt>
                      <c:pt idx="76293">
                        <c:v>-17.790900000000001</c:v>
                      </c:pt>
                      <c:pt idx="76294">
                        <c:v>-17.86712</c:v>
                      </c:pt>
                      <c:pt idx="76295">
                        <c:v>-17.94342</c:v>
                      </c:pt>
                      <c:pt idx="76296">
                        <c:v>-18.019770000000001</c:v>
                      </c:pt>
                      <c:pt idx="76297">
                        <c:v>-18.095700000000001</c:v>
                      </c:pt>
                      <c:pt idx="76298">
                        <c:v>-18.171299999999999</c:v>
                      </c:pt>
                      <c:pt idx="76299">
                        <c:v>-18.246220000000001</c:v>
                      </c:pt>
                      <c:pt idx="76300">
                        <c:v>-18.32132</c:v>
                      </c:pt>
                      <c:pt idx="76301">
                        <c:v>-18.396539999999998</c:v>
                      </c:pt>
                      <c:pt idx="76302">
                        <c:v>-18.47204</c:v>
                      </c:pt>
                      <c:pt idx="76303">
                        <c:v>-18.547620000000002</c:v>
                      </c:pt>
                      <c:pt idx="76304">
                        <c:v>-18.62246</c:v>
                      </c:pt>
                      <c:pt idx="76305">
                        <c:v>-18.69726</c:v>
                      </c:pt>
                      <c:pt idx="76306">
                        <c:v>-18.772079999999999</c:v>
                      </c:pt>
                      <c:pt idx="76307">
                        <c:v>-18.845400000000001</c:v>
                      </c:pt>
                      <c:pt idx="76308">
                        <c:v>-18.928509999999999</c:v>
                      </c:pt>
                      <c:pt idx="76309">
                        <c:v>-19.003250000000001</c:v>
                      </c:pt>
                      <c:pt idx="76310">
                        <c:v>-19.07696</c:v>
                      </c:pt>
                      <c:pt idx="76311">
                        <c:v>-19.149740000000001</c:v>
                      </c:pt>
                      <c:pt idx="76312">
                        <c:v>-19.22326</c:v>
                      </c:pt>
                      <c:pt idx="76313">
                        <c:v>-19.295569999999998</c:v>
                      </c:pt>
                      <c:pt idx="76314">
                        <c:v>-19.367540000000002</c:v>
                      </c:pt>
                      <c:pt idx="76315">
                        <c:v>-19.438590000000001</c:v>
                      </c:pt>
                      <c:pt idx="76316">
                        <c:v>-19.509820000000001</c:v>
                      </c:pt>
                      <c:pt idx="76317">
                        <c:v>-19.580680000000001</c:v>
                      </c:pt>
                      <c:pt idx="76318">
                        <c:v>-19.651789999999998</c:v>
                      </c:pt>
                      <c:pt idx="76319">
                        <c:v>-19.72259</c:v>
                      </c:pt>
                      <c:pt idx="76320">
                        <c:v>-19.792449999999999</c:v>
                      </c:pt>
                      <c:pt idx="76321">
                        <c:v>-19.863669999999999</c:v>
                      </c:pt>
                      <c:pt idx="76322">
                        <c:v>-19.934240000000003</c:v>
                      </c:pt>
                      <c:pt idx="76323">
                        <c:v>-20.004810000000003</c:v>
                      </c:pt>
                      <c:pt idx="76324">
                        <c:v>-20.07546</c:v>
                      </c:pt>
                      <c:pt idx="76325">
                        <c:v>-20.146169999999998</c:v>
                      </c:pt>
                      <c:pt idx="76326">
                        <c:v>-20.216249999999999</c:v>
                      </c:pt>
                      <c:pt idx="76327">
                        <c:v>-20.287329999999997</c:v>
                      </c:pt>
                      <c:pt idx="76328">
                        <c:v>-20.357680000000002</c:v>
                      </c:pt>
                      <c:pt idx="76329">
                        <c:v>-20.427369999999996</c:v>
                      </c:pt>
                      <c:pt idx="76330">
                        <c:v>-20.496940000000002</c:v>
                      </c:pt>
                      <c:pt idx="76331">
                        <c:v>-20.566360000000003</c:v>
                      </c:pt>
                      <c:pt idx="76332">
                        <c:v>-20.635849999999998</c:v>
                      </c:pt>
                      <c:pt idx="76333">
                        <c:v>-20.705220000000001</c:v>
                      </c:pt>
                      <c:pt idx="76334">
                        <c:v>-20.774170000000002</c:v>
                      </c:pt>
                      <c:pt idx="76335">
                        <c:v>-20.843240000000002</c:v>
                      </c:pt>
                      <c:pt idx="76336">
                        <c:v>-20.912839999999999</c:v>
                      </c:pt>
                      <c:pt idx="76337">
                        <c:v>-20.982500000000002</c:v>
                      </c:pt>
                      <c:pt idx="76338">
                        <c:v>-21.052059999999997</c:v>
                      </c:pt>
                      <c:pt idx="76339">
                        <c:v>-21.121510000000001</c:v>
                      </c:pt>
                      <c:pt idx="76340">
                        <c:v>-21.190540000000002</c:v>
                      </c:pt>
                      <c:pt idx="76341">
                        <c:v>-21.259260000000001</c:v>
                      </c:pt>
                      <c:pt idx="76342">
                        <c:v>-21.326969999999999</c:v>
                      </c:pt>
                      <c:pt idx="76343">
                        <c:v>-21.395060000000001</c:v>
                      </c:pt>
                      <c:pt idx="76344">
                        <c:v>-21.46321</c:v>
                      </c:pt>
                      <c:pt idx="76345">
                        <c:v>-21.530610000000003</c:v>
                      </c:pt>
                      <c:pt idx="76346">
                        <c:v>-21.598760000000002</c:v>
                      </c:pt>
                      <c:pt idx="76347">
                        <c:v>-21.666880000000003</c:v>
                      </c:pt>
                      <c:pt idx="76348">
                        <c:v>-21.734079999999999</c:v>
                      </c:pt>
                      <c:pt idx="76349">
                        <c:v>-21.80076</c:v>
                      </c:pt>
                      <c:pt idx="76350">
                        <c:v>-21.86842</c:v>
                      </c:pt>
                      <c:pt idx="76351">
                        <c:v>-21.935140000000001</c:v>
                      </c:pt>
                      <c:pt idx="76352">
                        <c:v>-22.002000000000002</c:v>
                      </c:pt>
                      <c:pt idx="76353">
                        <c:v>-22.067779999999999</c:v>
                      </c:pt>
                      <c:pt idx="76354">
                        <c:v>-22.134499999999999</c:v>
                      </c:pt>
                      <c:pt idx="76355">
                        <c:v>-22.200160000000004</c:v>
                      </c:pt>
                      <c:pt idx="76356">
                        <c:v>-22.264810000000001</c:v>
                      </c:pt>
                      <c:pt idx="76357">
                        <c:v>-22.330679999999997</c:v>
                      </c:pt>
                      <c:pt idx="76358">
                        <c:v>-22.396650000000001</c:v>
                      </c:pt>
                      <c:pt idx="76359">
                        <c:v>-22.46284</c:v>
                      </c:pt>
                      <c:pt idx="76360">
                        <c:v>-22.528939999999999</c:v>
                      </c:pt>
                      <c:pt idx="76361">
                        <c:v>-22.59544</c:v>
                      </c:pt>
                      <c:pt idx="76362">
                        <c:v>-22.680520000000001</c:v>
                      </c:pt>
                      <c:pt idx="76363">
                        <c:v>-22.74953</c:v>
                      </c:pt>
                      <c:pt idx="76364">
                        <c:v>-22.816420000000001</c:v>
                      </c:pt>
                      <c:pt idx="76365">
                        <c:v>-22.884350000000001</c:v>
                      </c:pt>
                      <c:pt idx="76366">
                        <c:v>-22.95194</c:v>
                      </c:pt>
                      <c:pt idx="76367">
                        <c:v>-23.011040000000001</c:v>
                      </c:pt>
                      <c:pt idx="76368">
                        <c:v>-23.06804</c:v>
                      </c:pt>
                      <c:pt idx="76369">
                        <c:v>-23.132169999999999</c:v>
                      </c:pt>
                      <c:pt idx="76370">
                        <c:v>-23.197320000000001</c:v>
                      </c:pt>
                      <c:pt idx="76371">
                        <c:v>-23.263099999999998</c:v>
                      </c:pt>
                      <c:pt idx="76372">
                        <c:v>-23.32931</c:v>
                      </c:pt>
                      <c:pt idx="76373">
                        <c:v>-23.395320000000002</c:v>
                      </c:pt>
                      <c:pt idx="76374">
                        <c:v>-23.461639999999999</c:v>
                      </c:pt>
                      <c:pt idx="76375">
                        <c:v>-23.526430000000001</c:v>
                      </c:pt>
                      <c:pt idx="76376">
                        <c:v>-23.591720000000002</c:v>
                      </c:pt>
                      <c:pt idx="76377">
                        <c:v>-23.657689999999999</c:v>
                      </c:pt>
                      <c:pt idx="76378">
                        <c:v>-23.723619999999997</c:v>
                      </c:pt>
                      <c:pt idx="76379">
                        <c:v>-23.78912</c:v>
                      </c:pt>
                      <c:pt idx="76380">
                        <c:v>-23.854340000000001</c:v>
                      </c:pt>
                      <c:pt idx="76381">
                        <c:v>-23.920089999999998</c:v>
                      </c:pt>
                      <c:pt idx="76382">
                        <c:v>-23.985620000000001</c:v>
                      </c:pt>
                      <c:pt idx="76383">
                        <c:v>-24.050699999999999</c:v>
                      </c:pt>
                      <c:pt idx="76384">
                        <c:v>-24.115470000000002</c:v>
                      </c:pt>
                      <c:pt idx="76385">
                        <c:v>-24.18038</c:v>
                      </c:pt>
                      <c:pt idx="76386">
                        <c:v>-24.246219999999997</c:v>
                      </c:pt>
                      <c:pt idx="76387">
                        <c:v>-24.311280000000004</c:v>
                      </c:pt>
                      <c:pt idx="76388">
                        <c:v>-24.376269999999998</c:v>
                      </c:pt>
                      <c:pt idx="76389">
                        <c:v>-24.440860000000001</c:v>
                      </c:pt>
                      <c:pt idx="76390">
                        <c:v>-24.505979999999997</c:v>
                      </c:pt>
                      <c:pt idx="76391">
                        <c:v>-24.57058</c:v>
                      </c:pt>
                      <c:pt idx="76392">
                        <c:v>-24.635440000000003</c:v>
                      </c:pt>
                      <c:pt idx="76393">
                        <c:v>-24.699650000000002</c:v>
                      </c:pt>
                      <c:pt idx="76394">
                        <c:v>-24.764289999999999</c:v>
                      </c:pt>
                      <c:pt idx="76395">
                        <c:v>-24.828860000000002</c:v>
                      </c:pt>
                      <c:pt idx="76396">
                        <c:v>-24.89387</c:v>
                      </c:pt>
                      <c:pt idx="76397">
                        <c:v>-24.958659999999998</c:v>
                      </c:pt>
                      <c:pt idx="76398">
                        <c:v>-25.023240000000001</c:v>
                      </c:pt>
                      <c:pt idx="76399">
                        <c:v>-25.086069999999999</c:v>
                      </c:pt>
                      <c:pt idx="76400">
                        <c:v>-25.14969</c:v>
                      </c:pt>
                      <c:pt idx="76401">
                        <c:v>-25.21407</c:v>
                      </c:pt>
                      <c:pt idx="76402">
                        <c:v>-25.279069999999997</c:v>
                      </c:pt>
                      <c:pt idx="76403">
                        <c:v>-25.34431</c:v>
                      </c:pt>
                      <c:pt idx="76404">
                        <c:v>-25.408940000000001</c:v>
                      </c:pt>
                      <c:pt idx="76405">
                        <c:v>-25.47381</c:v>
                      </c:pt>
                      <c:pt idx="76406">
                        <c:v>-25.538029999999999</c:v>
                      </c:pt>
                      <c:pt idx="76407">
                        <c:v>-25.602629999999998</c:v>
                      </c:pt>
                      <c:pt idx="76408">
                        <c:v>-25.66685</c:v>
                      </c:pt>
                      <c:pt idx="76409">
                        <c:v>-25.731099999999998</c:v>
                      </c:pt>
                      <c:pt idx="76410">
                        <c:v>-25.795290000000001</c:v>
                      </c:pt>
                      <c:pt idx="76411">
                        <c:v>-25.8598</c:v>
                      </c:pt>
                      <c:pt idx="76412">
                        <c:v>-25.923079999999999</c:v>
                      </c:pt>
                      <c:pt idx="76413">
                        <c:v>-25.98686</c:v>
                      </c:pt>
                      <c:pt idx="76414">
                        <c:v>-26.05114</c:v>
                      </c:pt>
                      <c:pt idx="76415">
                        <c:v>-26.116019999999999</c:v>
                      </c:pt>
                      <c:pt idx="76416">
                        <c:v>-26.180889999999998</c:v>
                      </c:pt>
                      <c:pt idx="76417">
                        <c:v>-26.245519999999999</c:v>
                      </c:pt>
                      <c:pt idx="76418">
                        <c:v>-26.310630000000003</c:v>
                      </c:pt>
                      <c:pt idx="76419">
                        <c:v>-26.376529999999999</c:v>
                      </c:pt>
                      <c:pt idx="76420">
                        <c:v>-26.442630000000001</c:v>
                      </c:pt>
                      <c:pt idx="76421">
                        <c:v>-26.509059999999998</c:v>
                      </c:pt>
                      <c:pt idx="76422">
                        <c:v>-26.575160000000004</c:v>
                      </c:pt>
                      <c:pt idx="76423">
                        <c:v>-26.641370000000002</c:v>
                      </c:pt>
                      <c:pt idx="76424">
                        <c:v>-26.707320000000003</c:v>
                      </c:pt>
                      <c:pt idx="76425">
                        <c:v>-26.773299999999999</c:v>
                      </c:pt>
                      <c:pt idx="76426">
                        <c:v>-26.838979999999999</c:v>
                      </c:pt>
                      <c:pt idx="76427">
                        <c:v>-26.905139999999999</c:v>
                      </c:pt>
                      <c:pt idx="76428">
                        <c:v>-26.971550000000001</c:v>
                      </c:pt>
                      <c:pt idx="76429">
                        <c:v>-27.037369999999999</c:v>
                      </c:pt>
                      <c:pt idx="76430">
                        <c:v>-27.103090000000002</c:v>
                      </c:pt>
                      <c:pt idx="76431">
                        <c:v>-27.168759999999999</c:v>
                      </c:pt>
                      <c:pt idx="76432">
                        <c:v>-27.234470000000002</c:v>
                      </c:pt>
                      <c:pt idx="76433">
                        <c:v>-27.299340000000001</c:v>
                      </c:pt>
                      <c:pt idx="76434">
                        <c:v>-27.361919999999998</c:v>
                      </c:pt>
                      <c:pt idx="76435">
                        <c:v>-27.425370000000001</c:v>
                      </c:pt>
                      <c:pt idx="76436">
                        <c:v>-27.488869999999999</c:v>
                      </c:pt>
                      <c:pt idx="76437">
                        <c:v>-27.553040000000003</c:v>
                      </c:pt>
                      <c:pt idx="76438">
                        <c:v>-27.617170000000002</c:v>
                      </c:pt>
                      <c:pt idx="76439">
                        <c:v>-27.680959999999999</c:v>
                      </c:pt>
                      <c:pt idx="76440">
                        <c:v>-27.745760000000001</c:v>
                      </c:pt>
                      <c:pt idx="76441">
                        <c:v>-27.810579999999998</c:v>
                      </c:pt>
                      <c:pt idx="76442">
                        <c:v>-27.874420000000001</c:v>
                      </c:pt>
                      <c:pt idx="76443">
                        <c:v>-27.938209999999998</c:v>
                      </c:pt>
                      <c:pt idx="76444">
                        <c:v>-28.002159999999996</c:v>
                      </c:pt>
                      <c:pt idx="76445">
                        <c:v>-28.065010000000001</c:v>
                      </c:pt>
                      <c:pt idx="76446">
                        <c:v>-28.12837</c:v>
                      </c:pt>
                      <c:pt idx="76447">
                        <c:v>-28.192879999999999</c:v>
                      </c:pt>
                      <c:pt idx="76448">
                        <c:v>-28.257650000000002</c:v>
                      </c:pt>
                      <c:pt idx="76449">
                        <c:v>-28.321459999999998</c:v>
                      </c:pt>
                      <c:pt idx="76450">
                        <c:v>-28.385680000000001</c:v>
                      </c:pt>
                      <c:pt idx="76451">
                        <c:v>-28.44904</c:v>
                      </c:pt>
                      <c:pt idx="76452">
                        <c:v>-28.511769999999999</c:v>
                      </c:pt>
                      <c:pt idx="76453">
                        <c:v>-28.575620000000001</c:v>
                      </c:pt>
                      <c:pt idx="76454">
                        <c:v>-28.640349999999998</c:v>
                      </c:pt>
                      <c:pt idx="76455">
                        <c:v>-28.704079999999998</c:v>
                      </c:pt>
                      <c:pt idx="76456">
                        <c:v>-28.768449999999998</c:v>
                      </c:pt>
                      <c:pt idx="76457">
                        <c:v>-28.832049999999999</c:v>
                      </c:pt>
                      <c:pt idx="76458">
                        <c:v>-28.895960000000002</c:v>
                      </c:pt>
                      <c:pt idx="76459">
                        <c:v>-28.96003</c:v>
                      </c:pt>
                      <c:pt idx="76460">
                        <c:v>-29.023699999999998</c:v>
                      </c:pt>
                      <c:pt idx="76461">
                        <c:v>-29.087339999999998</c:v>
                      </c:pt>
                      <c:pt idx="76462">
                        <c:v>-29.150759999999998</c:v>
                      </c:pt>
                      <c:pt idx="76463">
                        <c:v>-29.212769999999999</c:v>
                      </c:pt>
                      <c:pt idx="76464">
                        <c:v>-29.27581</c:v>
                      </c:pt>
                      <c:pt idx="76465">
                        <c:v>-29.339400000000001</c:v>
                      </c:pt>
                      <c:pt idx="76466">
                        <c:v>-29.40316</c:v>
                      </c:pt>
                      <c:pt idx="76467">
                        <c:v>-29.465730000000001</c:v>
                      </c:pt>
                      <c:pt idx="76468">
                        <c:v>-29.528569999999998</c:v>
                      </c:pt>
                      <c:pt idx="76469">
                        <c:v>-29.59168</c:v>
                      </c:pt>
                      <c:pt idx="76470">
                        <c:v>-29.65475</c:v>
                      </c:pt>
                      <c:pt idx="76471">
                        <c:v>-29.7181</c:v>
                      </c:pt>
                      <c:pt idx="76472">
                        <c:v>-29.783770000000001</c:v>
                      </c:pt>
                      <c:pt idx="76473">
                        <c:v>-29.848300000000002</c:v>
                      </c:pt>
                      <c:pt idx="76474">
                        <c:v>-29.912399999999998</c:v>
                      </c:pt>
                      <c:pt idx="76475">
                        <c:v>-29.975480000000001</c:v>
                      </c:pt>
                      <c:pt idx="76476">
                        <c:v>-30.038459999999997</c:v>
                      </c:pt>
                      <c:pt idx="76477">
                        <c:v>-30.101480000000002</c:v>
                      </c:pt>
                      <c:pt idx="76478">
                        <c:v>-30.16423</c:v>
                      </c:pt>
                      <c:pt idx="76479">
                        <c:v>-30.227040000000002</c:v>
                      </c:pt>
                      <c:pt idx="76480">
                        <c:v>-30.28988</c:v>
                      </c:pt>
                      <c:pt idx="76481">
                        <c:v>-30.35089</c:v>
                      </c:pt>
                      <c:pt idx="76482">
                        <c:v>-30.412959999999998</c:v>
                      </c:pt>
                      <c:pt idx="76483">
                        <c:v>-30.474169999999997</c:v>
                      </c:pt>
                      <c:pt idx="76484">
                        <c:v>-30.535999999999998</c:v>
                      </c:pt>
                      <c:pt idx="76485">
                        <c:v>-30.598030000000001</c:v>
                      </c:pt>
                      <c:pt idx="76486">
                        <c:v>-30.660150000000002</c:v>
                      </c:pt>
                      <c:pt idx="76487">
                        <c:v>-30.722770000000001</c:v>
                      </c:pt>
                      <c:pt idx="76488">
                        <c:v>-30.785130000000002</c:v>
                      </c:pt>
                      <c:pt idx="76489">
                        <c:v>-30.847790000000003</c:v>
                      </c:pt>
                      <c:pt idx="76490">
                        <c:v>-30.910429999999998</c:v>
                      </c:pt>
                      <c:pt idx="76491">
                        <c:v>-30.97325</c:v>
                      </c:pt>
                      <c:pt idx="76492">
                        <c:v>-31.035789999999999</c:v>
                      </c:pt>
                      <c:pt idx="76493">
                        <c:v>-31.09873</c:v>
                      </c:pt>
                      <c:pt idx="76494">
                        <c:v>-31.161539999999999</c:v>
                      </c:pt>
                      <c:pt idx="76495">
                        <c:v>-31.22542</c:v>
                      </c:pt>
                      <c:pt idx="76496">
                        <c:v>-31.28819</c:v>
                      </c:pt>
                      <c:pt idx="76497">
                        <c:v>-31.35106</c:v>
                      </c:pt>
                      <c:pt idx="76498">
                        <c:v>-31.415430000000001</c:v>
                      </c:pt>
                      <c:pt idx="76499">
                        <c:v>-31.48047</c:v>
                      </c:pt>
                      <c:pt idx="76500">
                        <c:v>-31.544720000000002</c:v>
                      </c:pt>
                      <c:pt idx="76501">
                        <c:v>-31.608360000000001</c:v>
                      </c:pt>
                      <c:pt idx="76502">
                        <c:v>-31.671429999999997</c:v>
                      </c:pt>
                      <c:pt idx="76503">
                        <c:v>-31.734100000000002</c:v>
                      </c:pt>
                      <c:pt idx="76504">
                        <c:v>-31.795290000000001</c:v>
                      </c:pt>
                      <c:pt idx="76505">
                        <c:v>-31.858529999999998</c:v>
                      </c:pt>
                      <c:pt idx="76506">
                        <c:v>-31.921149999999997</c:v>
                      </c:pt>
                      <c:pt idx="76507">
                        <c:v>-31.984059999999999</c:v>
                      </c:pt>
                      <c:pt idx="76508">
                        <c:v>-32.046529999999997</c:v>
                      </c:pt>
                      <c:pt idx="76509">
                        <c:v>-32.109490000000001</c:v>
                      </c:pt>
                      <c:pt idx="76510">
                        <c:v>-32.172329999999995</c:v>
                      </c:pt>
                      <c:pt idx="76511">
                        <c:v>-32.234650000000002</c:v>
                      </c:pt>
                      <c:pt idx="76512">
                        <c:v>-32.297199999999997</c:v>
                      </c:pt>
                      <c:pt idx="76513">
                        <c:v>-32.358930000000001</c:v>
                      </c:pt>
                      <c:pt idx="76514">
                        <c:v>-32.421489999999999</c:v>
                      </c:pt>
                      <c:pt idx="76515">
                        <c:v>-32.483330000000002</c:v>
                      </c:pt>
                      <c:pt idx="76516">
                        <c:v>-32.545639999999999</c:v>
                      </c:pt>
                      <c:pt idx="76517">
                        <c:v>-32.608139999999999</c:v>
                      </c:pt>
                      <c:pt idx="76518">
                        <c:v>-32.670099999999998</c:v>
                      </c:pt>
                      <c:pt idx="76519">
                        <c:v>-32.73218</c:v>
                      </c:pt>
                      <c:pt idx="76520">
                        <c:v>-32.794409999999999</c:v>
                      </c:pt>
                      <c:pt idx="76521">
                        <c:v>-32.85566</c:v>
                      </c:pt>
                      <c:pt idx="76522">
                        <c:v>-32.913890000000002</c:v>
                      </c:pt>
                      <c:pt idx="76523">
                        <c:v>-32.977139999999999</c:v>
                      </c:pt>
                      <c:pt idx="76524">
                        <c:v>-33.040189999999996</c:v>
                      </c:pt>
                      <c:pt idx="76525">
                        <c:v>-33.102140000000006</c:v>
                      </c:pt>
                      <c:pt idx="76526">
                        <c:v>-33.164670000000001</c:v>
                      </c:pt>
                      <c:pt idx="76527">
                        <c:v>-33.2271</c:v>
                      </c:pt>
                      <c:pt idx="76528">
                        <c:v>-33.289830000000002</c:v>
                      </c:pt>
                      <c:pt idx="76529">
                        <c:v>-33.351660000000003</c:v>
                      </c:pt>
                      <c:pt idx="76530">
                        <c:v>-33.413270000000004</c:v>
                      </c:pt>
                      <c:pt idx="76531">
                        <c:v>-33.474560000000004</c:v>
                      </c:pt>
                      <c:pt idx="76532">
                        <c:v>-33.536410000000004</c:v>
                      </c:pt>
                      <c:pt idx="76533">
                        <c:v>-33.598320000000001</c:v>
                      </c:pt>
                      <c:pt idx="76534">
                        <c:v>-33.66028</c:v>
                      </c:pt>
                      <c:pt idx="76535">
                        <c:v>-33.722430000000003</c:v>
                      </c:pt>
                      <c:pt idx="76536">
                        <c:v>-33.78378</c:v>
                      </c:pt>
                      <c:pt idx="76537">
                        <c:v>-33.845669999999998</c:v>
                      </c:pt>
                      <c:pt idx="76538">
                        <c:v>-33.90728</c:v>
                      </c:pt>
                      <c:pt idx="76539">
                        <c:v>-33.968440000000001</c:v>
                      </c:pt>
                      <c:pt idx="76540">
                        <c:v>-34.029340000000005</c:v>
                      </c:pt>
                      <c:pt idx="76541">
                        <c:v>-34.090919999999997</c:v>
                      </c:pt>
                      <c:pt idx="76542">
                        <c:v>-34.152290000000001</c:v>
                      </c:pt>
                      <c:pt idx="76543">
                        <c:v>-34.214419999999997</c:v>
                      </c:pt>
                      <c:pt idx="76544">
                        <c:v>-34.263390000000001</c:v>
                      </c:pt>
                      <c:pt idx="76545">
                        <c:v>-34.323909999999998</c:v>
                      </c:pt>
                      <c:pt idx="76546">
                        <c:v>-34.383499999999998</c:v>
                      </c:pt>
                      <c:pt idx="76547">
                        <c:v>-34.442889999999998</c:v>
                      </c:pt>
                      <c:pt idx="76548">
                        <c:v>-34.494</c:v>
                      </c:pt>
                      <c:pt idx="76549">
                        <c:v>-34.547469999999997</c:v>
                      </c:pt>
                      <c:pt idx="76550">
                        <c:v>-34.603580000000001</c:v>
                      </c:pt>
                      <c:pt idx="76551">
                        <c:v>-34.660560000000004</c:v>
                      </c:pt>
                      <c:pt idx="76552">
                        <c:v>-34.719000000000001</c:v>
                      </c:pt>
                      <c:pt idx="76553">
                        <c:v>-34.776960000000003</c:v>
                      </c:pt>
                      <c:pt idx="76554">
                        <c:v>-34.835419999999999</c:v>
                      </c:pt>
                      <c:pt idx="76555">
                        <c:v>-34.892960000000002</c:v>
                      </c:pt>
                      <c:pt idx="76556">
                        <c:v>-34.950600000000001</c:v>
                      </c:pt>
                      <c:pt idx="76557">
                        <c:v>-35.00826</c:v>
                      </c:pt>
                      <c:pt idx="76558">
                        <c:v>-35.066499999999998</c:v>
                      </c:pt>
                      <c:pt idx="76559">
                        <c:v>-35.124450000000003</c:v>
                      </c:pt>
                      <c:pt idx="76560">
                        <c:v>-35.181229999999999</c:v>
                      </c:pt>
                      <c:pt idx="76561">
                        <c:v>-35.238679999999995</c:v>
                      </c:pt>
                      <c:pt idx="76562">
                        <c:v>-35.296759999999999</c:v>
                      </c:pt>
                      <c:pt idx="76563">
                        <c:v>-35.354579999999999</c:v>
                      </c:pt>
                      <c:pt idx="76564">
                        <c:v>-35.412300000000002</c:v>
                      </c:pt>
                      <c:pt idx="76565">
                        <c:v>-35.470120000000001</c:v>
                      </c:pt>
                      <c:pt idx="76566">
                        <c:v>-35.527920000000002</c:v>
                      </c:pt>
                      <c:pt idx="76567">
                        <c:v>-35.585010000000004</c:v>
                      </c:pt>
                      <c:pt idx="76568">
                        <c:v>-35.641480000000001</c:v>
                      </c:pt>
                      <c:pt idx="76569">
                        <c:v>-35.695549999999997</c:v>
                      </c:pt>
                      <c:pt idx="76570">
                        <c:v>-35.75112</c:v>
                      </c:pt>
                      <c:pt idx="76571">
                        <c:v>-35.806200000000004</c:v>
                      </c:pt>
                      <c:pt idx="76572">
                        <c:v>-35.86195</c:v>
                      </c:pt>
                      <c:pt idx="76573">
                        <c:v>-35.917469999999994</c:v>
                      </c:pt>
                      <c:pt idx="76574">
                        <c:v>-35.973079999999996</c:v>
                      </c:pt>
                      <c:pt idx="76575">
                        <c:v>-36.028600000000004</c:v>
                      </c:pt>
                      <c:pt idx="76576">
                        <c:v>-36.08473</c:v>
                      </c:pt>
                      <c:pt idx="76577">
                        <c:v>-36.140689999999999</c:v>
                      </c:pt>
                      <c:pt idx="76578">
                        <c:v>-36.196179999999998</c:v>
                      </c:pt>
                      <c:pt idx="76579">
                        <c:v>-36.251910000000002</c:v>
                      </c:pt>
                      <c:pt idx="76580">
                        <c:v>-36.306739999999998</c:v>
                      </c:pt>
                      <c:pt idx="76581">
                        <c:v>-36.362070000000003</c:v>
                      </c:pt>
                      <c:pt idx="76582">
                        <c:v>-36.41778</c:v>
                      </c:pt>
                      <c:pt idx="76583">
                        <c:v>-36.473969999999994</c:v>
                      </c:pt>
                      <c:pt idx="76584">
                        <c:v>-36.530749999999998</c:v>
                      </c:pt>
                      <c:pt idx="76585">
                        <c:v>-36.584519999999998</c:v>
                      </c:pt>
                      <c:pt idx="76586">
                        <c:v>-36.635040000000004</c:v>
                      </c:pt>
                      <c:pt idx="76587">
                        <c:v>-36.684329999999996</c:v>
                      </c:pt>
                      <c:pt idx="76588">
                        <c:v>-36.735929999999996</c:v>
                      </c:pt>
                      <c:pt idx="76589">
                        <c:v>-36.787570000000002</c:v>
                      </c:pt>
                      <c:pt idx="76590">
                        <c:v>-36.839100000000002</c:v>
                      </c:pt>
                      <c:pt idx="76591">
                        <c:v>-36.892949999999999</c:v>
                      </c:pt>
                      <c:pt idx="76592">
                        <c:v>-36.947009999999999</c:v>
                      </c:pt>
                      <c:pt idx="76593">
                        <c:v>-37.001840000000001</c:v>
                      </c:pt>
                      <c:pt idx="76594">
                        <c:v>-37.057609999999997</c:v>
                      </c:pt>
                      <c:pt idx="76595">
                        <c:v>-37.113309999999998</c:v>
                      </c:pt>
                      <c:pt idx="76596">
                        <c:v>-37.16769</c:v>
                      </c:pt>
                      <c:pt idx="76597">
                        <c:v>-37.224360000000004</c:v>
                      </c:pt>
                      <c:pt idx="76598">
                        <c:v>-37.280169999999998</c:v>
                      </c:pt>
                      <c:pt idx="76599">
                        <c:v>-37.330120000000001</c:v>
                      </c:pt>
                      <c:pt idx="76600">
                        <c:v>-37.385600000000004</c:v>
                      </c:pt>
                      <c:pt idx="76601">
                        <c:v>-37.442019999999999</c:v>
                      </c:pt>
                      <c:pt idx="76602">
                        <c:v>-37.49615</c:v>
                      </c:pt>
                      <c:pt idx="76603">
                        <c:v>-37.552140000000001</c:v>
                      </c:pt>
                      <c:pt idx="76604">
                        <c:v>-37.607790000000001</c:v>
                      </c:pt>
                      <c:pt idx="76605">
                        <c:v>-37.663760000000003</c:v>
                      </c:pt>
                      <c:pt idx="76606">
                        <c:v>-37.718330000000002</c:v>
                      </c:pt>
                      <c:pt idx="76607">
                        <c:v>-37.77122</c:v>
                      </c:pt>
                      <c:pt idx="76608">
                        <c:v>-37.821799999999996</c:v>
                      </c:pt>
                      <c:pt idx="76609">
                        <c:v>-37.872520000000002</c:v>
                      </c:pt>
                      <c:pt idx="76610">
                        <c:v>-37.923209999999997</c:v>
                      </c:pt>
                      <c:pt idx="76611">
                        <c:v>-37.973410000000001</c:v>
                      </c:pt>
                      <c:pt idx="76612">
                        <c:v>-38.02402</c:v>
                      </c:pt>
                      <c:pt idx="76613">
                        <c:v>-38.075029999999998</c:v>
                      </c:pt>
                      <c:pt idx="76614">
                        <c:v>-38.12717</c:v>
                      </c:pt>
                      <c:pt idx="76615">
                        <c:v>-38.177639999999997</c:v>
                      </c:pt>
                      <c:pt idx="76616">
                        <c:v>-38.228619999999999</c:v>
                      </c:pt>
                      <c:pt idx="76617">
                        <c:v>-38.278949999999995</c:v>
                      </c:pt>
                      <c:pt idx="76618">
                        <c:v>-38.330129999999997</c:v>
                      </c:pt>
                      <c:pt idx="76619">
                        <c:v>-38.381639999999997</c:v>
                      </c:pt>
                      <c:pt idx="76620">
                        <c:v>-38.432929999999999</c:v>
                      </c:pt>
                      <c:pt idx="76621">
                        <c:v>-38.483730000000001</c:v>
                      </c:pt>
                      <c:pt idx="76622">
                        <c:v>-38.534959999999998</c:v>
                      </c:pt>
                      <c:pt idx="76623">
                        <c:v>-38.585880000000003</c:v>
                      </c:pt>
                      <c:pt idx="76624">
                        <c:v>-38.636210000000005</c:v>
                      </c:pt>
                      <c:pt idx="76625">
                        <c:v>-38.685320000000004</c:v>
                      </c:pt>
                      <c:pt idx="76626">
                        <c:v>-38.733820000000001</c:v>
                      </c:pt>
                      <c:pt idx="76627">
                        <c:v>-38.782559999999997</c:v>
                      </c:pt>
                      <c:pt idx="76628">
                        <c:v>-38.815339999999999</c:v>
                      </c:pt>
                      <c:pt idx="76629">
                        <c:v>-38.857879999999994</c:v>
                      </c:pt>
                      <c:pt idx="76630">
                        <c:v>-38.905889999999999</c:v>
                      </c:pt>
                      <c:pt idx="76631">
                        <c:v>-38.953119999999998</c:v>
                      </c:pt>
                      <c:pt idx="76632">
                        <c:v>-38.99935</c:v>
                      </c:pt>
                      <c:pt idx="76633">
                        <c:v>-39.04457</c:v>
                      </c:pt>
                      <c:pt idx="76634">
                        <c:v>-39.090110000000003</c:v>
                      </c:pt>
                      <c:pt idx="76635">
                        <c:v>-39.13655</c:v>
                      </c:pt>
                      <c:pt idx="76636">
                        <c:v>-39.183140000000002</c:v>
                      </c:pt>
                      <c:pt idx="76637">
                        <c:v>-39.229489999999998</c:v>
                      </c:pt>
                      <c:pt idx="76638">
                        <c:v>-39.275770000000001</c:v>
                      </c:pt>
                      <c:pt idx="76639">
                        <c:v>-39.322369999999999</c:v>
                      </c:pt>
                      <c:pt idx="76640">
                        <c:v>-39.369459999999997</c:v>
                      </c:pt>
                      <c:pt idx="76641">
                        <c:v>-39.41507</c:v>
                      </c:pt>
                      <c:pt idx="76642">
                        <c:v>-39.460599999999999</c:v>
                      </c:pt>
                      <c:pt idx="76643">
                        <c:v>-39.506169999999997</c:v>
                      </c:pt>
                      <c:pt idx="76644">
                        <c:v>-39.550939999999997</c:v>
                      </c:pt>
                      <c:pt idx="76645">
                        <c:v>-39.593859999999999</c:v>
                      </c:pt>
                      <c:pt idx="76646">
                        <c:v>-39.636339999999997</c:v>
                      </c:pt>
                      <c:pt idx="76647">
                        <c:v>-39.678170000000001</c:v>
                      </c:pt>
                      <c:pt idx="76648">
                        <c:v>-39.721020000000003</c:v>
                      </c:pt>
                      <c:pt idx="76649">
                        <c:v>-39.76388</c:v>
                      </c:pt>
                      <c:pt idx="76650">
                        <c:v>-39.806530000000002</c:v>
                      </c:pt>
                      <c:pt idx="76651">
                        <c:v>-39.84807</c:v>
                      </c:pt>
                      <c:pt idx="76652">
                        <c:v>-39.889899999999997</c:v>
                      </c:pt>
                      <c:pt idx="76653">
                        <c:v>-39.931019999999997</c:v>
                      </c:pt>
                      <c:pt idx="76654">
                        <c:v>-39.971150000000002</c:v>
                      </c:pt>
                      <c:pt idx="76655">
                        <c:v>-40.013490000000004</c:v>
                      </c:pt>
                      <c:pt idx="76656">
                        <c:v>-40.054920000000003</c:v>
                      </c:pt>
                      <c:pt idx="76657">
                        <c:v>-40.09845</c:v>
                      </c:pt>
                      <c:pt idx="76658">
                        <c:v>-40.141379999999998</c:v>
                      </c:pt>
                      <c:pt idx="76659">
                        <c:v>-40.184089999999998</c:v>
                      </c:pt>
                      <c:pt idx="76660">
                        <c:v>-40.225660000000005</c:v>
                      </c:pt>
                      <c:pt idx="76661">
                        <c:v>-40.266590000000008</c:v>
                      </c:pt>
                      <c:pt idx="76662">
                        <c:v>-40.307139999999997</c:v>
                      </c:pt>
                      <c:pt idx="76663">
                        <c:v>-40.348219999999998</c:v>
                      </c:pt>
                      <c:pt idx="76664">
                        <c:v>-40.389949999999999</c:v>
                      </c:pt>
                      <c:pt idx="76665">
                        <c:v>-40.431169999999995</c:v>
                      </c:pt>
                      <c:pt idx="76666">
                        <c:v>-40.470399999999998</c:v>
                      </c:pt>
                      <c:pt idx="76667">
                        <c:v>-40.511179999999996</c:v>
                      </c:pt>
                      <c:pt idx="76668">
                        <c:v>-40.550800000000002</c:v>
                      </c:pt>
                      <c:pt idx="76669">
                        <c:v>-40.590260000000001</c:v>
                      </c:pt>
                      <c:pt idx="76670">
                        <c:v>-40.629600000000003</c:v>
                      </c:pt>
                      <c:pt idx="76671">
                        <c:v>-40.667879999999997</c:v>
                      </c:pt>
                      <c:pt idx="76672">
                        <c:v>-40.706699999999998</c:v>
                      </c:pt>
                      <c:pt idx="76673">
                        <c:v>-40.745329999999996</c:v>
                      </c:pt>
                      <c:pt idx="76674">
                        <c:v>-40.783379999999994</c:v>
                      </c:pt>
                      <c:pt idx="76675">
                        <c:v>-40.822390000000006</c:v>
                      </c:pt>
                      <c:pt idx="76676">
                        <c:v>-40.861340000000006</c:v>
                      </c:pt>
                      <c:pt idx="76677">
                        <c:v>-40.899539999999995</c:v>
                      </c:pt>
                      <c:pt idx="76678">
                        <c:v>-40.935370000000006</c:v>
                      </c:pt>
                      <c:pt idx="76679">
                        <c:v>-40.971499999999999</c:v>
                      </c:pt>
                      <c:pt idx="76680">
                        <c:v>-41.010090000000005</c:v>
                      </c:pt>
                      <c:pt idx="76681">
                        <c:v>-41.048270000000002</c:v>
                      </c:pt>
                      <c:pt idx="76682">
                        <c:v>-41.083679999999994</c:v>
                      </c:pt>
                      <c:pt idx="76683">
                        <c:v>-41.119450000000001</c:v>
                      </c:pt>
                      <c:pt idx="76684">
                        <c:v>-41.156459999999996</c:v>
                      </c:pt>
                      <c:pt idx="76685">
                        <c:v>-41.1935</c:v>
                      </c:pt>
                      <c:pt idx="76686">
                        <c:v>-41.223910000000004</c:v>
                      </c:pt>
                      <c:pt idx="76687">
                        <c:v>-41.25902</c:v>
                      </c:pt>
                      <c:pt idx="76688">
                        <c:v>-41.297959999999996</c:v>
                      </c:pt>
                      <c:pt idx="76689">
                        <c:v>-41.335720000000002</c:v>
                      </c:pt>
                      <c:pt idx="76690">
                        <c:v>-41.379219999999997</c:v>
                      </c:pt>
                      <c:pt idx="76691">
                        <c:v>-41.41545</c:v>
                      </c:pt>
                      <c:pt idx="76692">
                        <c:v>-41.452200000000005</c:v>
                      </c:pt>
                      <c:pt idx="76693">
                        <c:v>-41.489109999999997</c:v>
                      </c:pt>
                      <c:pt idx="76694">
                        <c:v>-41.526420000000002</c:v>
                      </c:pt>
                      <c:pt idx="76695">
                        <c:v>-41.56344</c:v>
                      </c:pt>
                      <c:pt idx="76696">
                        <c:v>-41.600099999999998</c:v>
                      </c:pt>
                      <c:pt idx="76697">
                        <c:v>-41.635249999999999</c:v>
                      </c:pt>
                      <c:pt idx="76698">
                        <c:v>-41.67154</c:v>
                      </c:pt>
                      <c:pt idx="76699">
                        <c:v>-41.708190000000002</c:v>
                      </c:pt>
                      <c:pt idx="76700">
                        <c:v>-41.74447</c:v>
                      </c:pt>
                      <c:pt idx="76701">
                        <c:v>-41.78022</c:v>
                      </c:pt>
                      <c:pt idx="76702">
                        <c:v>-41.813870000000001</c:v>
                      </c:pt>
                      <c:pt idx="76703">
                        <c:v>-41.850930000000005</c:v>
                      </c:pt>
                      <c:pt idx="76704">
                        <c:v>-41.888259999999995</c:v>
                      </c:pt>
                      <c:pt idx="76705">
                        <c:v>-41.924169999999997</c:v>
                      </c:pt>
                      <c:pt idx="76706">
                        <c:v>-41.961149999999996</c:v>
                      </c:pt>
                      <c:pt idx="76707">
                        <c:v>-41.998239999999996</c:v>
                      </c:pt>
                      <c:pt idx="76708">
                        <c:v>-42.034820000000003</c:v>
                      </c:pt>
                      <c:pt idx="76709">
                        <c:v>-42.071649999999998</c:v>
                      </c:pt>
                      <c:pt idx="76710">
                        <c:v>-42.108080000000001</c:v>
                      </c:pt>
                      <c:pt idx="76711">
                        <c:v>-42.141370000000002</c:v>
                      </c:pt>
                      <c:pt idx="76712">
                        <c:v>-42.177040000000005</c:v>
                      </c:pt>
                      <c:pt idx="76713">
                        <c:v>-42.212090000000003</c:v>
                      </c:pt>
                      <c:pt idx="76714">
                        <c:v>-42.246449999999996</c:v>
                      </c:pt>
                      <c:pt idx="76715">
                        <c:v>-42.281109999999998</c:v>
                      </c:pt>
                      <c:pt idx="76716">
                        <c:v>-42.316580000000002</c:v>
                      </c:pt>
                      <c:pt idx="76717">
                        <c:v>-42.351609999999994</c:v>
                      </c:pt>
                      <c:pt idx="76718">
                        <c:v>-42.384769999999996</c:v>
                      </c:pt>
                      <c:pt idx="76719">
                        <c:v>-42.419280000000001</c:v>
                      </c:pt>
                      <c:pt idx="76720">
                        <c:v>-42.453440000000001</c:v>
                      </c:pt>
                      <c:pt idx="76721">
                        <c:v>-42.485520000000001</c:v>
                      </c:pt>
                      <c:pt idx="76722">
                        <c:v>-42.517899999999997</c:v>
                      </c:pt>
                      <c:pt idx="76723">
                        <c:v>-42.5518</c:v>
                      </c:pt>
                      <c:pt idx="76724">
                        <c:v>-42.585529999999999</c:v>
                      </c:pt>
                      <c:pt idx="76725">
                        <c:v>-42.619210000000002</c:v>
                      </c:pt>
                      <c:pt idx="76726">
                        <c:v>-42.653120000000001</c:v>
                      </c:pt>
                      <c:pt idx="76727">
                        <c:v>-42.686900000000001</c:v>
                      </c:pt>
                      <c:pt idx="76728">
                        <c:v>-42.720840000000003</c:v>
                      </c:pt>
                      <c:pt idx="76729">
                        <c:v>-42.754170000000002</c:v>
                      </c:pt>
                      <c:pt idx="76730">
                        <c:v>-42.787100000000002</c:v>
                      </c:pt>
                      <c:pt idx="76731">
                        <c:v>-42.820390000000003</c:v>
                      </c:pt>
                      <c:pt idx="76732">
                        <c:v>-42.853549999999998</c:v>
                      </c:pt>
                      <c:pt idx="76733">
                        <c:v>-42.883589999999998</c:v>
                      </c:pt>
                      <c:pt idx="76734">
                        <c:v>-42.911259999999999</c:v>
                      </c:pt>
                      <c:pt idx="76735">
                        <c:v>-42.94341</c:v>
                      </c:pt>
                      <c:pt idx="76736">
                        <c:v>-42.974050000000005</c:v>
                      </c:pt>
                      <c:pt idx="76737">
                        <c:v>-43.005940000000002</c:v>
                      </c:pt>
                      <c:pt idx="76738">
                        <c:v>-43.0379</c:v>
                      </c:pt>
                      <c:pt idx="76739">
                        <c:v>-43.070079999999997</c:v>
                      </c:pt>
                      <c:pt idx="76740">
                        <c:v>-43.10116</c:v>
                      </c:pt>
                      <c:pt idx="76741">
                        <c:v>-43.134209999999996</c:v>
                      </c:pt>
                      <c:pt idx="76742">
                        <c:v>-43.166460000000001</c:v>
                      </c:pt>
                      <c:pt idx="76743">
                        <c:v>-43.197850000000003</c:v>
                      </c:pt>
                      <c:pt idx="76744">
                        <c:v>-43.229669999999999</c:v>
                      </c:pt>
                      <c:pt idx="76745">
                        <c:v>-43.258510000000001</c:v>
                      </c:pt>
                      <c:pt idx="76746">
                        <c:v>-43.289790000000004</c:v>
                      </c:pt>
                      <c:pt idx="76747">
                        <c:v>-43.320489999999992</c:v>
                      </c:pt>
                      <c:pt idx="76748">
                        <c:v>-43.351320000000001</c:v>
                      </c:pt>
                      <c:pt idx="76749">
                        <c:v>-43.382660000000001</c:v>
                      </c:pt>
                      <c:pt idx="76750">
                        <c:v>-43.413250000000005</c:v>
                      </c:pt>
                      <c:pt idx="76751">
                        <c:v>-43.444450000000003</c:v>
                      </c:pt>
                      <c:pt idx="76752">
                        <c:v>-43.476039999999998</c:v>
                      </c:pt>
                      <c:pt idx="76753">
                        <c:v>-43.508050000000004</c:v>
                      </c:pt>
                      <c:pt idx="76754">
                        <c:v>-43.539459999999998</c:v>
                      </c:pt>
                      <c:pt idx="76755">
                        <c:v>-43.570689999999999</c:v>
                      </c:pt>
                      <c:pt idx="76756">
                        <c:v>-43.601850000000006</c:v>
                      </c:pt>
                      <c:pt idx="76757">
                        <c:v>-43.633069999999996</c:v>
                      </c:pt>
                      <c:pt idx="76758">
                        <c:v>-43.657219999999995</c:v>
                      </c:pt>
                      <c:pt idx="76759">
                        <c:v>-43.690199999999997</c:v>
                      </c:pt>
                      <c:pt idx="76760">
                        <c:v>-43.722560000000001</c:v>
                      </c:pt>
                      <c:pt idx="76761">
                        <c:v>-43.754750000000001</c:v>
                      </c:pt>
                      <c:pt idx="76762">
                        <c:v>-43.778019999999998</c:v>
                      </c:pt>
                      <c:pt idx="76763">
                        <c:v>-43.808250000000001</c:v>
                      </c:pt>
                      <c:pt idx="76764">
                        <c:v>-43.835540000000002</c:v>
                      </c:pt>
                      <c:pt idx="76765">
                        <c:v>-43.860749999999996</c:v>
                      </c:pt>
                      <c:pt idx="76766">
                        <c:v>-43.888309999999997</c:v>
                      </c:pt>
                      <c:pt idx="76767">
                        <c:v>-43.915959999999998</c:v>
                      </c:pt>
                      <c:pt idx="76768">
                        <c:v>-43.943240000000003</c:v>
                      </c:pt>
                      <c:pt idx="76769">
                        <c:v>-43.971379999999996</c:v>
                      </c:pt>
                      <c:pt idx="76770">
                        <c:v>-44.000579999999999</c:v>
                      </c:pt>
                      <c:pt idx="76771">
                        <c:v>-44.030240000000006</c:v>
                      </c:pt>
                      <c:pt idx="76772">
                        <c:v>-44.060240000000007</c:v>
                      </c:pt>
                      <c:pt idx="76773">
                        <c:v>-44.087719999999997</c:v>
                      </c:pt>
                      <c:pt idx="76774">
                        <c:v>-44.117530000000002</c:v>
                      </c:pt>
                      <c:pt idx="76775">
                        <c:v>-44.143679999999996</c:v>
                      </c:pt>
                      <c:pt idx="76776">
                        <c:v>-44.171319999999994</c:v>
                      </c:pt>
                      <c:pt idx="76777">
                        <c:v>-44.200530000000001</c:v>
                      </c:pt>
                      <c:pt idx="76778">
                        <c:v>-44.226409999999994</c:v>
                      </c:pt>
                      <c:pt idx="76779">
                        <c:v>-44.255040000000001</c:v>
                      </c:pt>
                      <c:pt idx="76780">
                        <c:v>-44.281530000000004</c:v>
                      </c:pt>
                      <c:pt idx="76781">
                        <c:v>-44.31127</c:v>
                      </c:pt>
                      <c:pt idx="76782">
                        <c:v>-44.34169</c:v>
                      </c:pt>
                      <c:pt idx="76783">
                        <c:v>-44.369149999999998</c:v>
                      </c:pt>
                      <c:pt idx="76784">
                        <c:v>-44.398359999999997</c:v>
                      </c:pt>
                      <c:pt idx="76785">
                        <c:v>-44.426589999999997</c:v>
                      </c:pt>
                      <c:pt idx="76786">
                        <c:v>-44.450450000000004</c:v>
                      </c:pt>
                      <c:pt idx="76787">
                        <c:v>-44.474220000000003</c:v>
                      </c:pt>
                      <c:pt idx="76788">
                        <c:v>-44.498269999999998</c:v>
                      </c:pt>
                      <c:pt idx="76789">
                        <c:v>-44.524039999999999</c:v>
                      </c:pt>
                      <c:pt idx="76790">
                        <c:v>-44.550280000000001</c:v>
                      </c:pt>
                      <c:pt idx="76791">
                        <c:v>-44.576969999999996</c:v>
                      </c:pt>
                      <c:pt idx="76792">
                        <c:v>-44.602560000000004</c:v>
                      </c:pt>
                      <c:pt idx="76793">
                        <c:v>-44.629550000000002</c:v>
                      </c:pt>
                      <c:pt idx="76794">
                        <c:v>-44.654899999999998</c:v>
                      </c:pt>
                      <c:pt idx="76795">
                        <c:v>-44.682009999999998</c:v>
                      </c:pt>
                      <c:pt idx="76796">
                        <c:v>-44.709380000000003</c:v>
                      </c:pt>
                      <c:pt idx="76797">
                        <c:v>-44.737760000000002</c:v>
                      </c:pt>
                      <c:pt idx="76798">
                        <c:v>-44.764879999999998</c:v>
                      </c:pt>
                      <c:pt idx="76799">
                        <c:v>-44.792439999999999</c:v>
                      </c:pt>
                      <c:pt idx="76800">
                        <c:v>-44.819579999999995</c:v>
                      </c:pt>
                      <c:pt idx="76801">
                        <c:v>-44.847409999999996</c:v>
                      </c:pt>
                      <c:pt idx="76802">
                        <c:v>-44.875360000000001</c:v>
                      </c:pt>
                      <c:pt idx="76803">
                        <c:v>-44.903240000000004</c:v>
                      </c:pt>
                      <c:pt idx="76804">
                        <c:v>-44.929600000000001</c:v>
                      </c:pt>
                      <c:pt idx="76805">
                        <c:v>-44.955649999999999</c:v>
                      </c:pt>
                      <c:pt idx="76806">
                        <c:v>-44.980320000000006</c:v>
                      </c:pt>
                      <c:pt idx="76807">
                        <c:v>-45.007620000000003</c:v>
                      </c:pt>
                      <c:pt idx="76808">
                        <c:v>-45.035740000000004</c:v>
                      </c:pt>
                      <c:pt idx="76809">
                        <c:v>-45.063670000000002</c:v>
                      </c:pt>
                      <c:pt idx="76810">
                        <c:v>-45.092549999999996</c:v>
                      </c:pt>
                      <c:pt idx="76811">
                        <c:v>-45.121049999999997</c:v>
                      </c:pt>
                      <c:pt idx="76812">
                        <c:v>-45.148900000000005</c:v>
                      </c:pt>
                      <c:pt idx="76813">
                        <c:v>-45.176809999999996</c:v>
                      </c:pt>
                      <c:pt idx="76814">
                        <c:v>-45.204560000000001</c:v>
                      </c:pt>
                      <c:pt idx="76815">
                        <c:v>-45.23169</c:v>
                      </c:pt>
                      <c:pt idx="76816">
                        <c:v>-45.259450000000001</c:v>
                      </c:pt>
                      <c:pt idx="76817">
                        <c:v>-45.286460000000005</c:v>
                      </c:pt>
                      <c:pt idx="76818">
                        <c:v>-45.312809999999999</c:v>
                      </c:pt>
                      <c:pt idx="76819">
                        <c:v>-45.339390000000002</c:v>
                      </c:pt>
                      <c:pt idx="76820">
                        <c:v>-45.366500000000002</c:v>
                      </c:pt>
                      <c:pt idx="76821">
                        <c:v>-45.393709999999999</c:v>
                      </c:pt>
                      <c:pt idx="76822">
                        <c:v>-45.420550000000006</c:v>
                      </c:pt>
                      <c:pt idx="76823">
                        <c:v>-45.447100000000006</c:v>
                      </c:pt>
                      <c:pt idx="76824">
                        <c:v>-45.473920000000007</c:v>
                      </c:pt>
                      <c:pt idx="76825">
                        <c:v>-45.499780000000001</c:v>
                      </c:pt>
                      <c:pt idx="76826">
                        <c:v>-45.526980000000002</c:v>
                      </c:pt>
                      <c:pt idx="76827">
                        <c:v>-45.553670000000004</c:v>
                      </c:pt>
                      <c:pt idx="76828">
                        <c:v>-45.580829999999999</c:v>
                      </c:pt>
                      <c:pt idx="76829">
                        <c:v>-45.608129999999996</c:v>
                      </c:pt>
                      <c:pt idx="76830">
                        <c:v>-45.634560000000008</c:v>
                      </c:pt>
                      <c:pt idx="76831">
                        <c:v>-45.660510000000002</c:v>
                      </c:pt>
                      <c:pt idx="76832">
                        <c:v>-45.686239999999998</c:v>
                      </c:pt>
                      <c:pt idx="76833">
                        <c:v>-45.711979999999997</c:v>
                      </c:pt>
                      <c:pt idx="76834">
                        <c:v>-45.736020000000003</c:v>
                      </c:pt>
                      <c:pt idx="76835">
                        <c:v>-45.757940000000005</c:v>
                      </c:pt>
                      <c:pt idx="76836">
                        <c:v>-45.780649999999994</c:v>
                      </c:pt>
                      <c:pt idx="76837">
                        <c:v>-45.804410000000004</c:v>
                      </c:pt>
                      <c:pt idx="76838">
                        <c:v>-45.828890000000001</c:v>
                      </c:pt>
                      <c:pt idx="76839">
                        <c:v>-45.853949999999998</c:v>
                      </c:pt>
                      <c:pt idx="76840">
                        <c:v>-45.87923</c:v>
                      </c:pt>
                      <c:pt idx="76841">
                        <c:v>-45.904429999999998</c:v>
                      </c:pt>
                      <c:pt idx="76842">
                        <c:v>-45.918390000000002</c:v>
                      </c:pt>
                      <c:pt idx="76843">
                        <c:v>-45.943339999999999</c:v>
                      </c:pt>
                      <c:pt idx="76844">
                        <c:v>-45.969300000000004</c:v>
                      </c:pt>
                      <c:pt idx="76845">
                        <c:v>-45.995330000000003</c:v>
                      </c:pt>
                      <c:pt idx="76846">
                        <c:v>-46.021859999999997</c:v>
                      </c:pt>
                      <c:pt idx="76847">
                        <c:v>-46.045420000000007</c:v>
                      </c:pt>
                      <c:pt idx="76848">
                        <c:v>-46.070479999999996</c:v>
                      </c:pt>
                      <c:pt idx="76849">
                        <c:v>-46.094670000000008</c:v>
                      </c:pt>
                      <c:pt idx="76850">
                        <c:v>-46.11835</c:v>
                      </c:pt>
                      <c:pt idx="76851">
                        <c:v>-46.143709999999999</c:v>
                      </c:pt>
                      <c:pt idx="76852">
                        <c:v>-46.167069999999995</c:v>
                      </c:pt>
                      <c:pt idx="76853">
                        <c:v>-46.193920000000006</c:v>
                      </c:pt>
                      <c:pt idx="76854">
                        <c:v>-46.22034</c:v>
                      </c:pt>
                      <c:pt idx="76855">
                        <c:v>-46.245719999999999</c:v>
                      </c:pt>
                      <c:pt idx="76856">
                        <c:v>-46.271410000000003</c:v>
                      </c:pt>
                      <c:pt idx="76857">
                        <c:v>-46.298120000000004</c:v>
                      </c:pt>
                      <c:pt idx="76858">
                        <c:v>-46.322330000000001</c:v>
                      </c:pt>
                      <c:pt idx="76859">
                        <c:v>-46.345889999999997</c:v>
                      </c:pt>
                      <c:pt idx="76860">
                        <c:v>-46.369790000000002</c:v>
                      </c:pt>
                      <c:pt idx="76861">
                        <c:v>-46.394440000000003</c:v>
                      </c:pt>
                      <c:pt idx="76862">
                        <c:v>-46.417279999999998</c:v>
                      </c:pt>
                      <c:pt idx="76863">
                        <c:v>-46.442599999999999</c:v>
                      </c:pt>
                      <c:pt idx="76864">
                        <c:v>-46.468309999999995</c:v>
                      </c:pt>
                      <c:pt idx="76865">
                        <c:v>-46.492670000000004</c:v>
                      </c:pt>
                      <c:pt idx="76866">
                        <c:v>-46.517939999999996</c:v>
                      </c:pt>
                      <c:pt idx="76867">
                        <c:v>-46.54298</c:v>
                      </c:pt>
                      <c:pt idx="76868">
                        <c:v>-46.567520000000002</c:v>
                      </c:pt>
                      <c:pt idx="76869">
                        <c:v>-46.592589999999994</c:v>
                      </c:pt>
                      <c:pt idx="76870">
                        <c:v>-46.61741</c:v>
                      </c:pt>
                      <c:pt idx="76871">
                        <c:v>-46.64237</c:v>
                      </c:pt>
                      <c:pt idx="76872">
                        <c:v>-46.666060000000002</c:v>
                      </c:pt>
                      <c:pt idx="76873">
                        <c:v>-46.686860000000003</c:v>
                      </c:pt>
                      <c:pt idx="76874">
                        <c:v>-46.710059999999999</c:v>
                      </c:pt>
                      <c:pt idx="76875">
                        <c:v>-46.732459999999996</c:v>
                      </c:pt>
                      <c:pt idx="76876">
                        <c:v>-46.755029999999998</c:v>
                      </c:pt>
                      <c:pt idx="76877">
                        <c:v>-46.778419999999997</c:v>
                      </c:pt>
                      <c:pt idx="76878">
                        <c:v>-46.80247</c:v>
                      </c:pt>
                      <c:pt idx="76879">
                        <c:v>-46.823800000000006</c:v>
                      </c:pt>
                      <c:pt idx="76880">
                        <c:v>-46.847409999999996</c:v>
                      </c:pt>
                      <c:pt idx="76881">
                        <c:v>-46.870690000000003</c:v>
                      </c:pt>
                      <c:pt idx="76882">
                        <c:v>-46.894280000000002</c:v>
                      </c:pt>
                      <c:pt idx="76883">
                        <c:v>-46.915509999999998</c:v>
                      </c:pt>
                      <c:pt idx="76884">
                        <c:v>-46.935079999999999</c:v>
                      </c:pt>
                      <c:pt idx="76885">
                        <c:v>-46.955470000000005</c:v>
                      </c:pt>
                      <c:pt idx="76886">
                        <c:v>-46.976179999999999</c:v>
                      </c:pt>
                      <c:pt idx="76887">
                        <c:v>-46.99718</c:v>
                      </c:pt>
                      <c:pt idx="76888">
                        <c:v>-47.015820000000005</c:v>
                      </c:pt>
                      <c:pt idx="76889">
                        <c:v>-47.036069999999995</c:v>
                      </c:pt>
                      <c:pt idx="76890">
                        <c:v>-47.05565</c:v>
                      </c:pt>
                      <c:pt idx="76891">
                        <c:v>-47.075990000000004</c:v>
                      </c:pt>
                      <c:pt idx="76892">
                        <c:v>-47.092489999999998</c:v>
                      </c:pt>
                      <c:pt idx="76893">
                        <c:v>-47.112769999999998</c:v>
                      </c:pt>
                      <c:pt idx="76894">
                        <c:v>-47.131399999999999</c:v>
                      </c:pt>
                      <c:pt idx="76895">
                        <c:v>-47.152469999999994</c:v>
                      </c:pt>
                      <c:pt idx="76896">
                        <c:v>-47.169710000000002</c:v>
                      </c:pt>
                      <c:pt idx="76897">
                        <c:v>-47.155069999999995</c:v>
                      </c:pt>
                      <c:pt idx="76898">
                        <c:v>-47.145659999999992</c:v>
                      </c:pt>
                      <c:pt idx="76899">
                        <c:v>-47.160299999999999</c:v>
                      </c:pt>
                      <c:pt idx="76900">
                        <c:v>-47.179209999999998</c:v>
                      </c:pt>
                      <c:pt idx="76901">
                        <c:v>-47.197069999999997</c:v>
                      </c:pt>
                      <c:pt idx="76902">
                        <c:v>-47.214640000000003</c:v>
                      </c:pt>
                      <c:pt idx="76903">
                        <c:v>-47.23574</c:v>
                      </c:pt>
                      <c:pt idx="76904">
                        <c:v>-47.25376</c:v>
                      </c:pt>
                      <c:pt idx="76905">
                        <c:v>-47.272949999999994</c:v>
                      </c:pt>
                      <c:pt idx="76906">
                        <c:v>-47.292860000000005</c:v>
                      </c:pt>
                      <c:pt idx="76907">
                        <c:v>-47.312179999999998</c:v>
                      </c:pt>
                      <c:pt idx="76908">
                        <c:v>-47.331009999999992</c:v>
                      </c:pt>
                      <c:pt idx="76909">
                        <c:v>-47.347700000000003</c:v>
                      </c:pt>
                      <c:pt idx="76910">
                        <c:v>-47.366609999999994</c:v>
                      </c:pt>
                      <c:pt idx="76911">
                        <c:v>-47.384320000000002</c:v>
                      </c:pt>
                      <c:pt idx="76912">
                        <c:v>-47.402930000000005</c:v>
                      </c:pt>
                      <c:pt idx="76913">
                        <c:v>-47.421569999999996</c:v>
                      </c:pt>
                      <c:pt idx="76914">
                        <c:v>-47.439679999999996</c:v>
                      </c:pt>
                      <c:pt idx="76915">
                        <c:v>-47.458210000000001</c:v>
                      </c:pt>
                      <c:pt idx="76916">
                        <c:v>-47.476500000000001</c:v>
                      </c:pt>
                      <c:pt idx="76917">
                        <c:v>-47.495359999999998</c:v>
                      </c:pt>
                      <c:pt idx="76918">
                        <c:v>-47.513249999999999</c:v>
                      </c:pt>
                      <c:pt idx="76919">
                        <c:v>-47.530720000000002</c:v>
                      </c:pt>
                      <c:pt idx="76920">
                        <c:v>-47.548830000000002</c:v>
                      </c:pt>
                      <c:pt idx="76921">
                        <c:v>-47.566540000000003</c:v>
                      </c:pt>
                      <c:pt idx="76922">
                        <c:v>-47.584829999999997</c:v>
                      </c:pt>
                      <c:pt idx="76923">
                        <c:v>-47.602440000000001</c:v>
                      </c:pt>
                      <c:pt idx="76924">
                        <c:v>-47.620560000000005</c:v>
                      </c:pt>
                      <c:pt idx="76925">
                        <c:v>-47.638420000000004</c:v>
                      </c:pt>
                      <c:pt idx="76926">
                        <c:v>-47.656970000000001</c:v>
                      </c:pt>
                      <c:pt idx="76927">
                        <c:v>-47.672999999999995</c:v>
                      </c:pt>
                      <c:pt idx="76928">
                        <c:v>-47.69068</c:v>
                      </c:pt>
                      <c:pt idx="76929">
                        <c:v>-47.707139999999995</c:v>
                      </c:pt>
                      <c:pt idx="76930">
                        <c:v>-47.723590000000002</c:v>
                      </c:pt>
                      <c:pt idx="76931">
                        <c:v>-47.740070000000003</c:v>
                      </c:pt>
                      <c:pt idx="76932">
                        <c:v>-47.757170000000002</c:v>
                      </c:pt>
                      <c:pt idx="76933">
                        <c:v>-47.774059999999999</c:v>
                      </c:pt>
                      <c:pt idx="76934">
                        <c:v>-47.788589999999999</c:v>
                      </c:pt>
                      <c:pt idx="76935">
                        <c:v>-47.805520000000001</c:v>
                      </c:pt>
                      <c:pt idx="76936">
                        <c:v>-47.820809999999994</c:v>
                      </c:pt>
                      <c:pt idx="76937">
                        <c:v>-47.837810000000005</c:v>
                      </c:pt>
                      <c:pt idx="76938">
                        <c:v>-47.853610000000003</c:v>
                      </c:pt>
                      <c:pt idx="76939">
                        <c:v>-47.870130000000003</c:v>
                      </c:pt>
                      <c:pt idx="76940">
                        <c:v>-47.88608</c:v>
                      </c:pt>
                      <c:pt idx="76941">
                        <c:v>-47.902720000000002</c:v>
                      </c:pt>
                      <c:pt idx="76942">
                        <c:v>-47.918979999999998</c:v>
                      </c:pt>
                      <c:pt idx="76943">
                        <c:v>-47.932870000000001</c:v>
                      </c:pt>
                      <c:pt idx="76944">
                        <c:v>-47.948689999999999</c:v>
                      </c:pt>
                      <c:pt idx="76945">
                        <c:v>-47.96396</c:v>
                      </c:pt>
                      <c:pt idx="76946">
                        <c:v>-47.98019</c:v>
                      </c:pt>
                      <c:pt idx="76947">
                        <c:v>-47.995900000000006</c:v>
                      </c:pt>
                      <c:pt idx="76948">
                        <c:v>-48.011359999999996</c:v>
                      </c:pt>
                      <c:pt idx="76949">
                        <c:v>-48.025849999999998</c:v>
                      </c:pt>
                      <c:pt idx="76950">
                        <c:v>-48.041169999999994</c:v>
                      </c:pt>
                      <c:pt idx="76951">
                        <c:v>-48.056309999999996</c:v>
                      </c:pt>
                      <c:pt idx="76952">
                        <c:v>-48.072319999999998</c:v>
                      </c:pt>
                      <c:pt idx="76953">
                        <c:v>-48.087499999999999</c:v>
                      </c:pt>
                      <c:pt idx="76954">
                        <c:v>-48.10266</c:v>
                      </c:pt>
                      <c:pt idx="76955">
                        <c:v>-48.118480000000005</c:v>
                      </c:pt>
                      <c:pt idx="76956">
                        <c:v>-48.13458</c:v>
                      </c:pt>
                      <c:pt idx="76957">
                        <c:v>-48.150769999999994</c:v>
                      </c:pt>
                      <c:pt idx="76958">
                        <c:v>-48.165699999999994</c:v>
                      </c:pt>
                      <c:pt idx="76959">
                        <c:v>-48.181510000000003</c:v>
                      </c:pt>
                      <c:pt idx="76960">
                        <c:v>-48.197520000000004</c:v>
                      </c:pt>
                      <c:pt idx="76961">
                        <c:v>-48.21284</c:v>
                      </c:pt>
                      <c:pt idx="76962">
                        <c:v>-48.227669999999996</c:v>
                      </c:pt>
                      <c:pt idx="76963">
                        <c:v>-48.243799999999993</c:v>
                      </c:pt>
                      <c:pt idx="76964">
                        <c:v>-48.259860000000003</c:v>
                      </c:pt>
                      <c:pt idx="76965">
                        <c:v>-48.276120000000006</c:v>
                      </c:pt>
                      <c:pt idx="76966">
                        <c:v>-48.292200000000001</c:v>
                      </c:pt>
                      <c:pt idx="76967">
                        <c:v>-48.308070000000001</c:v>
                      </c:pt>
                      <c:pt idx="76968">
                        <c:v>-48.323460000000004</c:v>
                      </c:pt>
                      <c:pt idx="76969">
                        <c:v>-48.339390000000002</c:v>
                      </c:pt>
                      <c:pt idx="76970">
                        <c:v>-48.354480000000002</c:v>
                      </c:pt>
                      <c:pt idx="76971">
                        <c:v>-48.370759999999997</c:v>
                      </c:pt>
                      <c:pt idx="76972">
                        <c:v>-48.386899999999997</c:v>
                      </c:pt>
                      <c:pt idx="76973">
                        <c:v>-48.401600000000002</c:v>
                      </c:pt>
                      <c:pt idx="76974">
                        <c:v>-48.417169999999999</c:v>
                      </c:pt>
                      <c:pt idx="76975">
                        <c:v>-48.432690000000001</c:v>
                      </c:pt>
                      <c:pt idx="76976">
                        <c:v>-48.448710000000005</c:v>
                      </c:pt>
                      <c:pt idx="76977">
                        <c:v>-48.464609999999993</c:v>
                      </c:pt>
                      <c:pt idx="76978">
                        <c:v>-48.480230000000006</c:v>
                      </c:pt>
                      <c:pt idx="76979">
                        <c:v>-48.496209999999998</c:v>
                      </c:pt>
                      <c:pt idx="76980">
                        <c:v>-48.511969999999998</c:v>
                      </c:pt>
                      <c:pt idx="76981">
                        <c:v>-48.527329999999999</c:v>
                      </c:pt>
                      <c:pt idx="76982">
                        <c:v>-48.543190000000003</c:v>
                      </c:pt>
                      <c:pt idx="76983">
                        <c:v>-48.559139999999999</c:v>
                      </c:pt>
                      <c:pt idx="76984">
                        <c:v>-48.574640000000002</c:v>
                      </c:pt>
                      <c:pt idx="76985">
                        <c:v>-48.588570000000004</c:v>
                      </c:pt>
                      <c:pt idx="76986">
                        <c:v>-48.594819999999999</c:v>
                      </c:pt>
                      <c:pt idx="76987">
                        <c:v>-48.606990000000003</c:v>
                      </c:pt>
                      <c:pt idx="76988">
                        <c:v>-48.61936</c:v>
                      </c:pt>
                      <c:pt idx="76989">
                        <c:v>-48.627649999999996</c:v>
                      </c:pt>
                      <c:pt idx="76990">
                        <c:v>-48.639939999999996</c:v>
                      </c:pt>
                      <c:pt idx="76991">
                        <c:v>-48.655470000000001</c:v>
                      </c:pt>
                      <c:pt idx="76992">
                        <c:v>-48.670999999999999</c:v>
                      </c:pt>
                      <c:pt idx="76993">
                        <c:v>-48.687110000000004</c:v>
                      </c:pt>
                      <c:pt idx="76994">
                        <c:v>-48.702860000000001</c:v>
                      </c:pt>
                      <c:pt idx="76995">
                        <c:v>-48.718229999999998</c:v>
                      </c:pt>
                      <c:pt idx="76996">
                        <c:v>-48.733519999999999</c:v>
                      </c:pt>
                      <c:pt idx="76997">
                        <c:v>-48.748870000000004</c:v>
                      </c:pt>
                      <c:pt idx="76998">
                        <c:v>-48.765309999999999</c:v>
                      </c:pt>
                      <c:pt idx="76999">
                        <c:v>-48.781679999999994</c:v>
                      </c:pt>
                      <c:pt idx="77000">
                        <c:v>-48.797110000000004</c:v>
                      </c:pt>
                      <c:pt idx="77001">
                        <c:v>-48.813209999999998</c:v>
                      </c:pt>
                      <c:pt idx="77002">
                        <c:v>-48.829700000000003</c:v>
                      </c:pt>
                      <c:pt idx="77003">
                        <c:v>-48.845219999999998</c:v>
                      </c:pt>
                      <c:pt idx="77004">
                        <c:v>-48.860549999999996</c:v>
                      </c:pt>
                      <c:pt idx="77005">
                        <c:v>-48.876619999999996</c:v>
                      </c:pt>
                      <c:pt idx="77006">
                        <c:v>-48.892870000000002</c:v>
                      </c:pt>
                      <c:pt idx="77007">
                        <c:v>-48.909230000000001</c:v>
                      </c:pt>
                      <c:pt idx="77008">
                        <c:v>-48.925550000000001</c:v>
                      </c:pt>
                      <c:pt idx="77009">
                        <c:v>-48.940970000000007</c:v>
                      </c:pt>
                      <c:pt idx="77010">
                        <c:v>-48.955750000000002</c:v>
                      </c:pt>
                      <c:pt idx="77011">
                        <c:v>-48.971780000000003</c:v>
                      </c:pt>
                      <c:pt idx="77012">
                        <c:v>-48.986960000000003</c:v>
                      </c:pt>
                      <c:pt idx="77013">
                        <c:v>-49.002319999999997</c:v>
                      </c:pt>
                      <c:pt idx="77014">
                        <c:v>-49.017699999999998</c:v>
                      </c:pt>
                      <c:pt idx="77015">
                        <c:v>-49.033900000000003</c:v>
                      </c:pt>
                      <c:pt idx="77016">
                        <c:v>-49.049660000000003</c:v>
                      </c:pt>
                      <c:pt idx="77017">
                        <c:v>-49.065450000000006</c:v>
                      </c:pt>
                      <c:pt idx="77018">
                        <c:v>-49.081559999999996</c:v>
                      </c:pt>
                      <c:pt idx="77019">
                        <c:v>-49.097549999999998</c:v>
                      </c:pt>
                      <c:pt idx="77020">
                        <c:v>-49.112949999999998</c:v>
                      </c:pt>
                      <c:pt idx="77021">
                        <c:v>-49.126940000000005</c:v>
                      </c:pt>
                      <c:pt idx="77022">
                        <c:v>-49.141729999999995</c:v>
                      </c:pt>
                      <c:pt idx="77023">
                        <c:v>-49.156899999999993</c:v>
                      </c:pt>
                      <c:pt idx="77024">
                        <c:v>-49.173010000000005</c:v>
                      </c:pt>
                      <c:pt idx="77025">
                        <c:v>-49.18871</c:v>
                      </c:pt>
                      <c:pt idx="77026">
                        <c:v>-49.204730000000005</c:v>
                      </c:pt>
                      <c:pt idx="77027">
                        <c:v>-49.220610000000001</c:v>
                      </c:pt>
                      <c:pt idx="77028">
                        <c:v>-49.236040000000003</c:v>
                      </c:pt>
                      <c:pt idx="77029">
                        <c:v>-49.25217</c:v>
                      </c:pt>
                      <c:pt idx="77030">
                        <c:v>-49.268159999999995</c:v>
                      </c:pt>
                      <c:pt idx="77031">
                        <c:v>-49.283819999999999</c:v>
                      </c:pt>
                      <c:pt idx="77032">
                        <c:v>-49.299850000000006</c:v>
                      </c:pt>
                      <c:pt idx="77033">
                        <c:v>-49.316009999999999</c:v>
                      </c:pt>
                      <c:pt idx="77034">
                        <c:v>-49.33099</c:v>
                      </c:pt>
                      <c:pt idx="77035">
                        <c:v>-49.346360000000004</c:v>
                      </c:pt>
                      <c:pt idx="77036">
                        <c:v>-49.361740000000005</c:v>
                      </c:pt>
                      <c:pt idx="77037">
                        <c:v>-49.377659999999999</c:v>
                      </c:pt>
                      <c:pt idx="77038">
                        <c:v>-49.393129999999999</c:v>
                      </c:pt>
                      <c:pt idx="77039">
                        <c:v>-49.408050000000003</c:v>
                      </c:pt>
                      <c:pt idx="77040">
                        <c:v>-49.423479999999998</c:v>
                      </c:pt>
                      <c:pt idx="77041">
                        <c:v>-49.43965</c:v>
                      </c:pt>
                      <c:pt idx="77042">
                        <c:v>-49.455749999999995</c:v>
                      </c:pt>
                      <c:pt idx="77043">
                        <c:v>-49.471350000000001</c:v>
                      </c:pt>
                      <c:pt idx="77044">
                        <c:v>-49.486350000000002</c:v>
                      </c:pt>
                      <c:pt idx="77045">
                        <c:v>-49.502200000000002</c:v>
                      </c:pt>
                      <c:pt idx="77046">
                        <c:v>-49.518500000000003</c:v>
                      </c:pt>
                      <c:pt idx="77047">
                        <c:v>-49.535070000000005</c:v>
                      </c:pt>
                      <c:pt idx="77048">
                        <c:v>-49.549160000000001</c:v>
                      </c:pt>
                      <c:pt idx="77049">
                        <c:v>-49.56362</c:v>
                      </c:pt>
                      <c:pt idx="77050">
                        <c:v>-49.578620000000001</c:v>
                      </c:pt>
                      <c:pt idx="77051">
                        <c:v>-49.594449999999995</c:v>
                      </c:pt>
                      <c:pt idx="77052">
                        <c:v>-49.61054</c:v>
                      </c:pt>
                      <c:pt idx="77053">
                        <c:v>-49.625920000000001</c:v>
                      </c:pt>
                      <c:pt idx="77054">
                        <c:v>-49.640270000000001</c:v>
                      </c:pt>
                      <c:pt idx="77055">
                        <c:v>-49.655270000000002</c:v>
                      </c:pt>
                      <c:pt idx="77056">
                        <c:v>-49.67107</c:v>
                      </c:pt>
                      <c:pt idx="77057">
                        <c:v>-49.686920000000001</c:v>
                      </c:pt>
                      <c:pt idx="77058">
                        <c:v>-49.702659999999995</c:v>
                      </c:pt>
                      <c:pt idx="77059">
                        <c:v>-49.717700000000001</c:v>
                      </c:pt>
                      <c:pt idx="77060">
                        <c:v>-49.733340000000005</c:v>
                      </c:pt>
                      <c:pt idx="77061">
                        <c:v>-49.749650000000003</c:v>
                      </c:pt>
                      <c:pt idx="77062">
                        <c:v>-49.766040000000004</c:v>
                      </c:pt>
                      <c:pt idx="77063">
                        <c:v>-49.78051</c:v>
                      </c:pt>
                      <c:pt idx="77064">
                        <c:v>-49.795629999999996</c:v>
                      </c:pt>
                      <c:pt idx="77065">
                        <c:v>-49.811059999999998</c:v>
                      </c:pt>
                      <c:pt idx="77066">
                        <c:v>-49.826729999999998</c:v>
                      </c:pt>
                      <c:pt idx="77067">
                        <c:v>-49.841819999999998</c:v>
                      </c:pt>
                      <c:pt idx="77068">
                        <c:v>-49.855270000000004</c:v>
                      </c:pt>
                      <c:pt idx="77069">
                        <c:v>-49.870200000000004</c:v>
                      </c:pt>
                      <c:pt idx="77070">
                        <c:v>-49.88588</c:v>
                      </c:pt>
                      <c:pt idx="77071">
                        <c:v>-49.901359999999997</c:v>
                      </c:pt>
                      <c:pt idx="77072">
                        <c:v>-49.916619999999995</c:v>
                      </c:pt>
                      <c:pt idx="77073">
                        <c:v>-49.931919999999998</c:v>
                      </c:pt>
                      <c:pt idx="77074">
                        <c:v>-49.947400000000002</c:v>
                      </c:pt>
                      <c:pt idx="77075">
                        <c:v>-49.962809999999998</c:v>
                      </c:pt>
                      <c:pt idx="77076">
                        <c:v>-49.97813</c:v>
                      </c:pt>
                      <c:pt idx="77077">
                        <c:v>-49.993720000000003</c:v>
                      </c:pt>
                      <c:pt idx="77078">
                        <c:v>-50.009209999999996</c:v>
                      </c:pt>
                      <c:pt idx="77079">
                        <c:v>-50.025069999999999</c:v>
                      </c:pt>
                      <c:pt idx="77080">
                        <c:v>-50.038629999999998</c:v>
                      </c:pt>
                      <c:pt idx="77081">
                        <c:v>-50.055050000000001</c:v>
                      </c:pt>
                      <c:pt idx="77082">
                        <c:v>-50.071120000000001</c:v>
                      </c:pt>
                      <c:pt idx="77083">
                        <c:v>-50.08502</c:v>
                      </c:pt>
                      <c:pt idx="77084">
                        <c:v>-50.100239999999999</c:v>
                      </c:pt>
                      <c:pt idx="77085">
                        <c:v>-50.115569999999998</c:v>
                      </c:pt>
                      <c:pt idx="77086">
                        <c:v>-50.128839999999997</c:v>
                      </c:pt>
                      <c:pt idx="77087">
                        <c:v>-50.145049999999998</c:v>
                      </c:pt>
                      <c:pt idx="77088">
                        <c:v>-50.16131</c:v>
                      </c:pt>
                      <c:pt idx="77089">
                        <c:v>-50.176939999999995</c:v>
                      </c:pt>
                      <c:pt idx="77090">
                        <c:v>-50.19323</c:v>
                      </c:pt>
                      <c:pt idx="77091">
                        <c:v>-50.206310000000002</c:v>
                      </c:pt>
                      <c:pt idx="77092">
                        <c:v>-50.22242</c:v>
                      </c:pt>
                      <c:pt idx="77093">
                        <c:v>-50.237639999999999</c:v>
                      </c:pt>
                      <c:pt idx="77094">
                        <c:v>-50.253909999999998</c:v>
                      </c:pt>
                      <c:pt idx="77095">
                        <c:v>-50.269890000000004</c:v>
                      </c:pt>
                      <c:pt idx="77096">
                        <c:v>-50.284500000000001</c:v>
                      </c:pt>
                      <c:pt idx="77097">
                        <c:v>-50.299899999999994</c:v>
                      </c:pt>
                      <c:pt idx="77098">
                        <c:v>-50.316270000000003</c:v>
                      </c:pt>
                      <c:pt idx="77099">
                        <c:v>-50.326549999999997</c:v>
                      </c:pt>
                      <c:pt idx="77100">
                        <c:v>-50.344149999999999</c:v>
                      </c:pt>
                      <c:pt idx="77101">
                        <c:v>-50.361580000000004</c:v>
                      </c:pt>
                      <c:pt idx="77102">
                        <c:v>-50.377499999999998</c:v>
                      </c:pt>
                      <c:pt idx="77103">
                        <c:v>-50.392499999999998</c:v>
                      </c:pt>
                      <c:pt idx="77104">
                        <c:v>-50.408090000000001</c:v>
                      </c:pt>
                      <c:pt idx="77105">
                        <c:v>-50.420319999999997</c:v>
                      </c:pt>
                      <c:pt idx="77106">
                        <c:v>-50.435839999999999</c:v>
                      </c:pt>
                      <c:pt idx="77107">
                        <c:v>-50.451979999999999</c:v>
                      </c:pt>
                      <c:pt idx="77108">
                        <c:v>-50.46781</c:v>
                      </c:pt>
                      <c:pt idx="77109">
                        <c:v>-50.482519999999994</c:v>
                      </c:pt>
                      <c:pt idx="77110">
                        <c:v>-50.498329999999996</c:v>
                      </c:pt>
                      <c:pt idx="77111">
                        <c:v>-50.514140000000005</c:v>
                      </c:pt>
                      <c:pt idx="77112">
                        <c:v>-50.522210000000001</c:v>
                      </c:pt>
                      <c:pt idx="77113">
                        <c:v>-50.539560000000002</c:v>
                      </c:pt>
                      <c:pt idx="77114">
                        <c:v>-50.556359999999998</c:v>
                      </c:pt>
                      <c:pt idx="77115">
                        <c:v>-50.571020000000004</c:v>
                      </c:pt>
                      <c:pt idx="77116">
                        <c:v>-50.586309999999997</c:v>
                      </c:pt>
                      <c:pt idx="77117">
                        <c:v>-50.60201</c:v>
                      </c:pt>
                      <c:pt idx="77118">
                        <c:v>-50.617789999999999</c:v>
                      </c:pt>
                      <c:pt idx="77119">
                        <c:v>-50.633419999999994</c:v>
                      </c:pt>
                      <c:pt idx="77120">
                        <c:v>-50.649140000000003</c:v>
                      </c:pt>
                      <c:pt idx="77121">
                        <c:v>-50.664870000000008</c:v>
                      </c:pt>
                      <c:pt idx="77122">
                        <c:v>-50.680630000000008</c:v>
                      </c:pt>
                      <c:pt idx="77123">
                        <c:v>-50.696450000000006</c:v>
                      </c:pt>
                      <c:pt idx="77124">
                        <c:v>-50.711349999999996</c:v>
                      </c:pt>
                      <c:pt idx="77125">
                        <c:v>-50.72672</c:v>
                      </c:pt>
                      <c:pt idx="77126">
                        <c:v>-50.742109999999997</c:v>
                      </c:pt>
                      <c:pt idx="77127">
                        <c:v>-50.75273</c:v>
                      </c:pt>
                      <c:pt idx="77128">
                        <c:v>-50.768149999999999</c:v>
                      </c:pt>
                      <c:pt idx="77129">
                        <c:v>-50.784050000000001</c:v>
                      </c:pt>
                      <c:pt idx="77130">
                        <c:v>-50.8001</c:v>
                      </c:pt>
                      <c:pt idx="77131">
                        <c:v>-50.815950000000001</c:v>
                      </c:pt>
                      <c:pt idx="77132">
                        <c:v>-50.831720000000004</c:v>
                      </c:pt>
                      <c:pt idx="77133">
                        <c:v>-50.847279999999998</c:v>
                      </c:pt>
                      <c:pt idx="77134">
                        <c:v>-50.863199999999999</c:v>
                      </c:pt>
                      <c:pt idx="77135">
                        <c:v>-50.879429999999999</c:v>
                      </c:pt>
                      <c:pt idx="77136">
                        <c:v>-50.895400000000002</c:v>
                      </c:pt>
                      <c:pt idx="77137">
                        <c:v>-50.910539999999997</c:v>
                      </c:pt>
                      <c:pt idx="77138">
                        <c:v>-50.923009999999998</c:v>
                      </c:pt>
                      <c:pt idx="77139">
                        <c:v>-50.934829999999998</c:v>
                      </c:pt>
                      <c:pt idx="77140">
                        <c:v>-50.949210000000001</c:v>
                      </c:pt>
                      <c:pt idx="77141">
                        <c:v>-50.965049999999998</c:v>
                      </c:pt>
                      <c:pt idx="77142">
                        <c:v>-50.979500000000002</c:v>
                      </c:pt>
                      <c:pt idx="77143">
                        <c:v>-50.99521</c:v>
                      </c:pt>
                      <c:pt idx="77144">
                        <c:v>-51.010289999999998</c:v>
                      </c:pt>
                      <c:pt idx="77145">
                        <c:v>-51.025890000000004</c:v>
                      </c:pt>
                      <c:pt idx="77146">
                        <c:v>-51.041150000000002</c:v>
                      </c:pt>
                      <c:pt idx="77147">
                        <c:v>-51.055910000000004</c:v>
                      </c:pt>
                      <c:pt idx="77148">
                        <c:v>-51.069859999999998</c:v>
                      </c:pt>
                      <c:pt idx="77149">
                        <c:v>-51.084789999999998</c:v>
                      </c:pt>
                      <c:pt idx="77150">
                        <c:v>-51.100560000000002</c:v>
                      </c:pt>
                      <c:pt idx="77151">
                        <c:v>-51.115849999999995</c:v>
                      </c:pt>
                      <c:pt idx="77152">
                        <c:v>-51.131770000000003</c:v>
                      </c:pt>
                      <c:pt idx="77153">
                        <c:v>-51.146409999999996</c:v>
                      </c:pt>
                      <c:pt idx="77154">
                        <c:v>-51.161909999999999</c:v>
                      </c:pt>
                      <c:pt idx="77155">
                        <c:v>-51.177239999999998</c:v>
                      </c:pt>
                      <c:pt idx="77156">
                        <c:v>-51.192589999999996</c:v>
                      </c:pt>
                      <c:pt idx="77157">
                        <c:v>-51.207610000000003</c:v>
                      </c:pt>
                      <c:pt idx="77158">
                        <c:v>-51.222430000000003</c:v>
                      </c:pt>
                      <c:pt idx="77159">
                        <c:v>-51.237009999999998</c:v>
                      </c:pt>
                      <c:pt idx="77160">
                        <c:v>-51.252110000000002</c:v>
                      </c:pt>
                      <c:pt idx="77161">
                        <c:v>-51.267020000000002</c:v>
                      </c:pt>
                      <c:pt idx="77162">
                        <c:v>-51.282209999999999</c:v>
                      </c:pt>
                      <c:pt idx="77163">
                        <c:v>-51.297170000000001</c:v>
                      </c:pt>
                      <c:pt idx="77164">
                        <c:v>-51.311579999999999</c:v>
                      </c:pt>
                      <c:pt idx="77165">
                        <c:v>-51.326660000000004</c:v>
                      </c:pt>
                      <c:pt idx="77166">
                        <c:v>-51.341919999999995</c:v>
                      </c:pt>
                      <c:pt idx="77167">
                        <c:v>-51.356570000000005</c:v>
                      </c:pt>
                      <c:pt idx="77168">
                        <c:v>-51.371770000000005</c:v>
                      </c:pt>
                      <c:pt idx="77169">
                        <c:v>-51.386849999999995</c:v>
                      </c:pt>
                      <c:pt idx="77170">
                        <c:v>-51.402239999999999</c:v>
                      </c:pt>
                      <c:pt idx="77171">
                        <c:v>-51.417819999999999</c:v>
                      </c:pt>
                      <c:pt idx="77172">
                        <c:v>-51.433439999999997</c:v>
                      </c:pt>
                      <c:pt idx="77173">
                        <c:v>-51.449010000000001</c:v>
                      </c:pt>
                      <c:pt idx="77174">
                        <c:v>-51.464410000000001</c:v>
                      </c:pt>
                      <c:pt idx="77175">
                        <c:v>-51.478919999999995</c:v>
                      </c:pt>
                      <c:pt idx="77176">
                        <c:v>-51.493969999999997</c:v>
                      </c:pt>
                      <c:pt idx="77177">
                        <c:v>-51.509929999999997</c:v>
                      </c:pt>
                      <c:pt idx="77178">
                        <c:v>-51.525550000000003</c:v>
                      </c:pt>
                      <c:pt idx="77179">
                        <c:v>-51.541199999999996</c:v>
                      </c:pt>
                      <c:pt idx="77180">
                        <c:v>-51.556550000000001</c:v>
                      </c:pt>
                      <c:pt idx="77181">
                        <c:v>-51.57199</c:v>
                      </c:pt>
                      <c:pt idx="77182">
                        <c:v>-51.587350000000001</c:v>
                      </c:pt>
                      <c:pt idx="77183">
                        <c:v>-51.603070000000002</c:v>
                      </c:pt>
                      <c:pt idx="77184">
                        <c:v>-51.619140000000002</c:v>
                      </c:pt>
                      <c:pt idx="77185">
                        <c:v>-51.635249999999999</c:v>
                      </c:pt>
                      <c:pt idx="77186">
                        <c:v>-51.651249999999997</c:v>
                      </c:pt>
                      <c:pt idx="77187">
                        <c:v>-51.667249999999996</c:v>
                      </c:pt>
                      <c:pt idx="77188">
                        <c:v>-51.682670000000002</c:v>
                      </c:pt>
                      <c:pt idx="77189">
                        <c:v>-51.698570000000004</c:v>
                      </c:pt>
                      <c:pt idx="77190">
                        <c:v>-51.712479999999999</c:v>
                      </c:pt>
                      <c:pt idx="77191">
                        <c:v>-51.727809999999998</c:v>
                      </c:pt>
                      <c:pt idx="77192">
                        <c:v>-51.74333</c:v>
                      </c:pt>
                      <c:pt idx="77193">
                        <c:v>-51.75835</c:v>
                      </c:pt>
                      <c:pt idx="77194">
                        <c:v>-51.77366</c:v>
                      </c:pt>
                      <c:pt idx="77195">
                        <c:v>-51.789090000000002</c:v>
                      </c:pt>
                      <c:pt idx="77196">
                        <c:v>-51.804629999999996</c:v>
                      </c:pt>
                      <c:pt idx="77197">
                        <c:v>-51.819720000000004</c:v>
                      </c:pt>
                      <c:pt idx="77198">
                        <c:v>-51.835030000000003</c:v>
                      </c:pt>
                      <c:pt idx="77199">
                        <c:v>-51.849930000000001</c:v>
                      </c:pt>
                      <c:pt idx="77200">
                        <c:v>-51.865309999999994</c:v>
                      </c:pt>
                      <c:pt idx="77201">
                        <c:v>-51.877989999999997</c:v>
                      </c:pt>
                      <c:pt idx="77202">
                        <c:v>-51.892600000000002</c:v>
                      </c:pt>
                      <c:pt idx="77203">
                        <c:v>-51.907420000000002</c:v>
                      </c:pt>
                      <c:pt idx="77204">
                        <c:v>-51.921439999999997</c:v>
                      </c:pt>
                      <c:pt idx="77205">
                        <c:v>-51.936450000000001</c:v>
                      </c:pt>
                      <c:pt idx="77206">
                        <c:v>-51.95138</c:v>
                      </c:pt>
                      <c:pt idx="77207">
                        <c:v>-51.966120000000004</c:v>
                      </c:pt>
                      <c:pt idx="77208">
                        <c:v>-51.981200000000001</c:v>
                      </c:pt>
                      <c:pt idx="77209">
                        <c:v>-51.995959999999997</c:v>
                      </c:pt>
                      <c:pt idx="77210">
                        <c:v>-52.011250000000004</c:v>
                      </c:pt>
                      <c:pt idx="77211">
                        <c:v>-52.0261</c:v>
                      </c:pt>
                      <c:pt idx="77212">
                        <c:v>-52.041380000000004</c:v>
                      </c:pt>
                      <c:pt idx="77213">
                        <c:v>-52.055619999999998</c:v>
                      </c:pt>
                      <c:pt idx="77214">
                        <c:v>-52.070949999999996</c:v>
                      </c:pt>
                      <c:pt idx="77215">
                        <c:v>-52.085830000000001</c:v>
                      </c:pt>
                      <c:pt idx="77216">
                        <c:v>-52.100830000000002</c:v>
                      </c:pt>
                      <c:pt idx="77217">
                        <c:v>-52.112130000000001</c:v>
                      </c:pt>
                      <c:pt idx="77218">
                        <c:v>-52.128900000000002</c:v>
                      </c:pt>
                      <c:pt idx="77219">
                        <c:v>-52.145000000000003</c:v>
                      </c:pt>
                      <c:pt idx="77220">
                        <c:v>-52.159990000000001</c:v>
                      </c:pt>
                      <c:pt idx="77221">
                        <c:v>-52.175179999999997</c:v>
                      </c:pt>
                      <c:pt idx="77222">
                        <c:v>-52.189930000000004</c:v>
                      </c:pt>
                      <c:pt idx="77223">
                        <c:v>-52.205100000000002</c:v>
                      </c:pt>
                      <c:pt idx="77224">
                        <c:v>-52.220060000000004</c:v>
                      </c:pt>
                      <c:pt idx="77225">
                        <c:v>-52.23516</c:v>
                      </c:pt>
                      <c:pt idx="77226">
                        <c:v>-52.25027</c:v>
                      </c:pt>
                      <c:pt idx="77227">
                        <c:v>-52.265459999999997</c:v>
                      </c:pt>
                      <c:pt idx="77228">
                        <c:v>-52.28</c:v>
                      </c:pt>
                      <c:pt idx="77229">
                        <c:v>-52.294720000000005</c:v>
                      </c:pt>
                      <c:pt idx="77230">
                        <c:v>-52.309580000000004</c:v>
                      </c:pt>
                      <c:pt idx="77231">
                        <c:v>-52.324520000000007</c:v>
                      </c:pt>
                      <c:pt idx="77232">
                        <c:v>-52.339529999999996</c:v>
                      </c:pt>
                      <c:pt idx="77233">
                        <c:v>-52.353949999999998</c:v>
                      </c:pt>
                      <c:pt idx="77234">
                        <c:v>-52.368780000000001</c:v>
                      </c:pt>
                      <c:pt idx="77235">
                        <c:v>-52.383790000000005</c:v>
                      </c:pt>
                      <c:pt idx="77236">
                        <c:v>-52.398820000000001</c:v>
                      </c:pt>
                      <c:pt idx="77237">
                        <c:v>-52.413930000000008</c:v>
                      </c:pt>
                      <c:pt idx="77238">
                        <c:v>-52.428960000000004</c:v>
                      </c:pt>
                      <c:pt idx="77239">
                        <c:v>-52.444130000000001</c:v>
                      </c:pt>
                      <c:pt idx="77240">
                        <c:v>-52.459199999999996</c:v>
                      </c:pt>
                      <c:pt idx="77241">
                        <c:v>-52.47439</c:v>
                      </c:pt>
                      <c:pt idx="77242">
                        <c:v>-52.489470000000004</c:v>
                      </c:pt>
                      <c:pt idx="77243">
                        <c:v>-52.5047</c:v>
                      </c:pt>
                      <c:pt idx="77244">
                        <c:v>-52.519770000000001</c:v>
                      </c:pt>
                      <c:pt idx="77245">
                        <c:v>-52.535049999999998</c:v>
                      </c:pt>
                      <c:pt idx="77246">
                        <c:v>-52.550220000000003</c:v>
                      </c:pt>
                      <c:pt idx="77247">
                        <c:v>-52.565609999999992</c:v>
                      </c:pt>
                      <c:pt idx="77248">
                        <c:v>-52.580609999999993</c:v>
                      </c:pt>
                      <c:pt idx="77249">
                        <c:v>-52.595980000000004</c:v>
                      </c:pt>
                      <c:pt idx="77250">
                        <c:v>-52.611220000000003</c:v>
                      </c:pt>
                      <c:pt idx="77251">
                        <c:v>-52.625820000000004</c:v>
                      </c:pt>
                      <c:pt idx="77252">
                        <c:v>-52.640540000000001</c:v>
                      </c:pt>
                      <c:pt idx="77253">
                        <c:v>-52.65558</c:v>
                      </c:pt>
                      <c:pt idx="77254">
                        <c:v>-52.670500000000004</c:v>
                      </c:pt>
                      <c:pt idx="77255">
                        <c:v>-52.685409999999997</c:v>
                      </c:pt>
                      <c:pt idx="77256">
                        <c:v>-52.700609999999998</c:v>
                      </c:pt>
                      <c:pt idx="77257">
                        <c:v>-52.71584</c:v>
                      </c:pt>
                      <c:pt idx="77258">
                        <c:v>-52.73122</c:v>
                      </c:pt>
                      <c:pt idx="77259">
                        <c:v>-52.746470000000002</c:v>
                      </c:pt>
                      <c:pt idx="77260">
                        <c:v>-52.758299999999998</c:v>
                      </c:pt>
                      <c:pt idx="77261">
                        <c:v>-52.758130000000001</c:v>
                      </c:pt>
                      <c:pt idx="77262">
                        <c:v>-52.765929999999997</c:v>
                      </c:pt>
                      <c:pt idx="77263">
                        <c:v>-52.779269999999997</c:v>
                      </c:pt>
                      <c:pt idx="77264">
                        <c:v>-52.793880000000001</c:v>
                      </c:pt>
                      <c:pt idx="77265">
                        <c:v>-52.806379999999997</c:v>
                      </c:pt>
                      <c:pt idx="77266">
                        <c:v>-52.821129999999997</c:v>
                      </c:pt>
                      <c:pt idx="77267">
                        <c:v>-52.835799999999999</c:v>
                      </c:pt>
                      <c:pt idx="77268">
                        <c:v>-52.849800000000002</c:v>
                      </c:pt>
                      <c:pt idx="77269">
                        <c:v>-52.864959999999996</c:v>
                      </c:pt>
                      <c:pt idx="77270">
                        <c:v>-52.879370000000002</c:v>
                      </c:pt>
                      <c:pt idx="77271">
                        <c:v>-52.89423</c:v>
                      </c:pt>
                      <c:pt idx="77272">
                        <c:v>-52.908329999999999</c:v>
                      </c:pt>
                      <c:pt idx="77273">
                        <c:v>-52.922789999999999</c:v>
                      </c:pt>
                      <c:pt idx="77274">
                        <c:v>-52.936720000000001</c:v>
                      </c:pt>
                      <c:pt idx="77275">
                        <c:v>-52.950749999999999</c:v>
                      </c:pt>
                      <c:pt idx="77276">
                        <c:v>-52.963930000000005</c:v>
                      </c:pt>
                      <c:pt idx="77277">
                        <c:v>-52.978370000000005</c:v>
                      </c:pt>
                      <c:pt idx="77278">
                        <c:v>-52.993020000000001</c:v>
                      </c:pt>
                      <c:pt idx="77279">
                        <c:v>-53.007899999999999</c:v>
                      </c:pt>
                      <c:pt idx="77280">
                        <c:v>-53.021729999999998</c:v>
                      </c:pt>
                      <c:pt idx="77281">
                        <c:v>-53.036490000000001</c:v>
                      </c:pt>
                      <c:pt idx="77282">
                        <c:v>-53.050649999999997</c:v>
                      </c:pt>
                      <c:pt idx="77283">
                        <c:v>-53.065660000000001</c:v>
                      </c:pt>
                      <c:pt idx="77284">
                        <c:v>-53.080500000000001</c:v>
                      </c:pt>
                      <c:pt idx="77285">
                        <c:v>-53.095369999999996</c:v>
                      </c:pt>
                      <c:pt idx="77286">
                        <c:v>-53.109940000000002</c:v>
                      </c:pt>
                      <c:pt idx="77287">
                        <c:v>-53.124900000000004</c:v>
                      </c:pt>
                      <c:pt idx="77288">
                        <c:v>-53.139770000000006</c:v>
                      </c:pt>
                      <c:pt idx="77289">
                        <c:v>-53.154570000000007</c:v>
                      </c:pt>
                      <c:pt idx="77290">
                        <c:v>-53.169440000000002</c:v>
                      </c:pt>
                      <c:pt idx="77291">
                        <c:v>-53.18477</c:v>
                      </c:pt>
                      <c:pt idx="77292">
                        <c:v>-53.199600000000004</c:v>
                      </c:pt>
                      <c:pt idx="77293">
                        <c:v>-53.214740000000006</c:v>
                      </c:pt>
                      <c:pt idx="77294">
                        <c:v>-53.229740000000007</c:v>
                      </c:pt>
                      <c:pt idx="77295">
                        <c:v>-53.244879999999995</c:v>
                      </c:pt>
                      <c:pt idx="77296">
                        <c:v>-53.260149999999996</c:v>
                      </c:pt>
                      <c:pt idx="77297">
                        <c:v>-53.27543</c:v>
                      </c:pt>
                      <c:pt idx="77298">
                        <c:v>-53.290610000000001</c:v>
                      </c:pt>
                      <c:pt idx="77299">
                        <c:v>-53.305769999999995</c:v>
                      </c:pt>
                      <c:pt idx="77300">
                        <c:v>-53.320779999999999</c:v>
                      </c:pt>
                      <c:pt idx="77301">
                        <c:v>-53.33614</c:v>
                      </c:pt>
                      <c:pt idx="77302">
                        <c:v>-53.351509999999998</c:v>
                      </c:pt>
                      <c:pt idx="77303">
                        <c:v>-53.366259999999997</c:v>
                      </c:pt>
                      <c:pt idx="77304">
                        <c:v>-53.381559999999993</c:v>
                      </c:pt>
                      <c:pt idx="77305">
                        <c:v>-53.39676</c:v>
                      </c:pt>
                      <c:pt idx="77306">
                        <c:v>-53.412100000000002</c:v>
                      </c:pt>
                      <c:pt idx="77307">
                        <c:v>-53.427230000000002</c:v>
                      </c:pt>
                      <c:pt idx="77308">
                        <c:v>-53.442230000000002</c:v>
                      </c:pt>
                      <c:pt idx="77309">
                        <c:v>-53.457329999999999</c:v>
                      </c:pt>
                      <c:pt idx="77310">
                        <c:v>-53.472970000000004</c:v>
                      </c:pt>
                      <c:pt idx="77311">
                        <c:v>-53.488230000000001</c:v>
                      </c:pt>
                      <c:pt idx="77312">
                        <c:v>-53.503270000000001</c:v>
                      </c:pt>
                      <c:pt idx="77313">
                        <c:v>-53.518420000000006</c:v>
                      </c:pt>
                      <c:pt idx="77314">
                        <c:v>-53.533819999999999</c:v>
                      </c:pt>
                      <c:pt idx="77315">
                        <c:v>-53.549009999999996</c:v>
                      </c:pt>
                      <c:pt idx="77316">
                        <c:v>-53.564250000000001</c:v>
                      </c:pt>
                      <c:pt idx="77317">
                        <c:v>-53.579509999999999</c:v>
                      </c:pt>
                      <c:pt idx="77318">
                        <c:v>-53.594980000000007</c:v>
                      </c:pt>
                      <c:pt idx="77319">
                        <c:v>-53.610100000000003</c:v>
                      </c:pt>
                      <c:pt idx="77320">
                        <c:v>-53.626289999999997</c:v>
                      </c:pt>
                      <c:pt idx="77321">
                        <c:v>-53.640720000000002</c:v>
                      </c:pt>
                      <c:pt idx="77322">
                        <c:v>-53.65522</c:v>
                      </c:pt>
                      <c:pt idx="77323">
                        <c:v>-53.67051</c:v>
                      </c:pt>
                      <c:pt idx="77324">
                        <c:v>-53.685900000000004</c:v>
                      </c:pt>
                      <c:pt idx="77325">
                        <c:v>-53.701329999999999</c:v>
                      </c:pt>
                      <c:pt idx="77326">
                        <c:v>-53.717030000000001</c:v>
                      </c:pt>
                      <c:pt idx="77327">
                        <c:v>-53.732089999999999</c:v>
                      </c:pt>
                      <c:pt idx="77328">
                        <c:v>-53.747689999999999</c:v>
                      </c:pt>
                      <c:pt idx="77329">
                        <c:v>-53.762040000000006</c:v>
                      </c:pt>
                      <c:pt idx="77330">
                        <c:v>-53.776200000000003</c:v>
                      </c:pt>
                      <c:pt idx="77331">
                        <c:v>-53.791079999999994</c:v>
                      </c:pt>
                      <c:pt idx="77332">
                        <c:v>-53.806550000000001</c:v>
                      </c:pt>
                      <c:pt idx="77333">
                        <c:v>-53.821620000000003</c:v>
                      </c:pt>
                      <c:pt idx="77334">
                        <c:v>-53.836969999999994</c:v>
                      </c:pt>
                      <c:pt idx="77335">
                        <c:v>-53.852240000000002</c:v>
                      </c:pt>
                      <c:pt idx="77336">
                        <c:v>-53.867729999999995</c:v>
                      </c:pt>
                      <c:pt idx="77337">
                        <c:v>-53.88317</c:v>
                      </c:pt>
                      <c:pt idx="77338">
                        <c:v>-53.898849999999996</c:v>
                      </c:pt>
                      <c:pt idx="77339">
                        <c:v>-53.914020000000001</c:v>
                      </c:pt>
                      <c:pt idx="77340">
                        <c:v>-53.92944</c:v>
                      </c:pt>
                      <c:pt idx="77341">
                        <c:v>-53.944029999999998</c:v>
                      </c:pt>
                      <c:pt idx="77342">
                        <c:v>-53.959350000000001</c:v>
                      </c:pt>
                      <c:pt idx="77343">
                        <c:v>-53.973730000000003</c:v>
                      </c:pt>
                      <c:pt idx="77344">
                        <c:v>-53.988959999999999</c:v>
                      </c:pt>
                      <c:pt idx="77345">
                        <c:v>-54.003870000000006</c:v>
                      </c:pt>
                      <c:pt idx="77346">
                        <c:v>-54.019130000000004</c:v>
                      </c:pt>
                      <c:pt idx="77347">
                        <c:v>-54.034199999999998</c:v>
                      </c:pt>
                      <c:pt idx="77348">
                        <c:v>-54.049109999999999</c:v>
                      </c:pt>
                      <c:pt idx="77349">
                        <c:v>-54.064149999999998</c:v>
                      </c:pt>
                      <c:pt idx="77350">
                        <c:v>-54.079129999999999</c:v>
                      </c:pt>
                      <c:pt idx="77351">
                        <c:v>-54.094009999999997</c:v>
                      </c:pt>
                      <c:pt idx="77352">
                        <c:v>-54.109340000000003</c:v>
                      </c:pt>
                      <c:pt idx="77353">
                        <c:v>-54.12444</c:v>
                      </c:pt>
                      <c:pt idx="77354">
                        <c:v>-54.139710000000001</c:v>
                      </c:pt>
                      <c:pt idx="77355">
                        <c:v>-54.154830000000004</c:v>
                      </c:pt>
                      <c:pt idx="77356">
                        <c:v>-54.17022</c:v>
                      </c:pt>
                      <c:pt idx="77357">
                        <c:v>-54.185369999999999</c:v>
                      </c:pt>
                      <c:pt idx="77358">
                        <c:v>-54.20064</c:v>
                      </c:pt>
                      <c:pt idx="77359">
                        <c:v>-54.215159999999997</c:v>
                      </c:pt>
                      <c:pt idx="77360">
                        <c:v>-54.230039999999995</c:v>
                      </c:pt>
                      <c:pt idx="77361">
                        <c:v>-54.244770000000003</c:v>
                      </c:pt>
                      <c:pt idx="77362">
                        <c:v>-54.260020000000004</c:v>
                      </c:pt>
                      <c:pt idx="77363">
                        <c:v>-54.274899999999995</c:v>
                      </c:pt>
                      <c:pt idx="77364">
                        <c:v>-54.289699999999996</c:v>
                      </c:pt>
                      <c:pt idx="77365">
                        <c:v>-54.30453</c:v>
                      </c:pt>
                      <c:pt idx="77366">
                        <c:v>-54.31917</c:v>
                      </c:pt>
                      <c:pt idx="77367">
                        <c:v>-54.333980000000004</c:v>
                      </c:pt>
                      <c:pt idx="77368">
                        <c:v>-54.349179999999997</c:v>
                      </c:pt>
                      <c:pt idx="77369">
                        <c:v>-54.363759999999999</c:v>
                      </c:pt>
                      <c:pt idx="77370">
                        <c:v>-54.378859999999996</c:v>
                      </c:pt>
                      <c:pt idx="77371">
                        <c:v>-54.393799999999999</c:v>
                      </c:pt>
                      <c:pt idx="77372">
                        <c:v>-54.409169999999996</c:v>
                      </c:pt>
                      <c:pt idx="77373">
                        <c:v>-54.424460000000003</c:v>
                      </c:pt>
                      <c:pt idx="77374">
                        <c:v>-54.439349999999997</c:v>
                      </c:pt>
                      <c:pt idx="77375">
                        <c:v>-54.454659999999997</c:v>
                      </c:pt>
                      <c:pt idx="77376">
                        <c:v>-54.469529999999999</c:v>
                      </c:pt>
                      <c:pt idx="77377">
                        <c:v>-54.484830000000002</c:v>
                      </c:pt>
                      <c:pt idx="77378">
                        <c:v>-54.50009</c:v>
                      </c:pt>
                      <c:pt idx="77379">
                        <c:v>-54.514750000000006</c:v>
                      </c:pt>
                      <c:pt idx="77380">
                        <c:v>-54.530250000000002</c:v>
                      </c:pt>
                      <c:pt idx="77381">
                        <c:v>-54.545099999999998</c:v>
                      </c:pt>
                      <c:pt idx="77382">
                        <c:v>-54.560490000000001</c:v>
                      </c:pt>
                      <c:pt idx="77383">
                        <c:v>-54.575690000000002</c:v>
                      </c:pt>
                      <c:pt idx="77384">
                        <c:v>-54.590370000000007</c:v>
                      </c:pt>
                      <c:pt idx="77385">
                        <c:v>-54.605670000000003</c:v>
                      </c:pt>
                      <c:pt idx="77386">
                        <c:v>-54.620959999999997</c:v>
                      </c:pt>
                      <c:pt idx="77387">
                        <c:v>-54.635660000000001</c:v>
                      </c:pt>
                      <c:pt idx="77388">
                        <c:v>-54.650299999999994</c:v>
                      </c:pt>
                      <c:pt idx="77389">
                        <c:v>-54.665260000000004</c:v>
                      </c:pt>
                      <c:pt idx="77390">
                        <c:v>-54.679739999999995</c:v>
                      </c:pt>
                      <c:pt idx="77391">
                        <c:v>-54.69511</c:v>
                      </c:pt>
                      <c:pt idx="77392">
                        <c:v>-54.70966</c:v>
                      </c:pt>
                      <c:pt idx="77393">
                        <c:v>-54.724700000000006</c:v>
                      </c:pt>
                      <c:pt idx="77394">
                        <c:v>-54.73986</c:v>
                      </c:pt>
                      <c:pt idx="77395">
                        <c:v>-54.753949999999996</c:v>
                      </c:pt>
                      <c:pt idx="77396">
                        <c:v>-54.768129999999999</c:v>
                      </c:pt>
                      <c:pt idx="77397">
                        <c:v>-54.782510000000002</c:v>
                      </c:pt>
                      <c:pt idx="77398">
                        <c:v>-54.797219999999996</c:v>
                      </c:pt>
                      <c:pt idx="77399">
                        <c:v>-54.810980000000001</c:v>
                      </c:pt>
                      <c:pt idx="77400">
                        <c:v>-54.825470000000003</c:v>
                      </c:pt>
                      <c:pt idx="77401">
                        <c:v>-54.839149999999997</c:v>
                      </c:pt>
                      <c:pt idx="77402">
                        <c:v>-54.853909999999999</c:v>
                      </c:pt>
                      <c:pt idx="77403">
                        <c:v>-54.867330000000003</c:v>
                      </c:pt>
                      <c:pt idx="77404">
                        <c:v>-54.882150000000003</c:v>
                      </c:pt>
                      <c:pt idx="77405">
                        <c:v>-54.896549999999998</c:v>
                      </c:pt>
                      <c:pt idx="77406">
                        <c:v>-54.874280000000006</c:v>
                      </c:pt>
                      <c:pt idx="77407">
                        <c:v>-54.853930000000005</c:v>
                      </c:pt>
                      <c:pt idx="77408">
                        <c:v>-54.844480000000004</c:v>
                      </c:pt>
                      <c:pt idx="77409">
                        <c:v>-54.847560000000001</c:v>
                      </c:pt>
                      <c:pt idx="77410">
                        <c:v>-54.855159999999998</c:v>
                      </c:pt>
                      <c:pt idx="77411">
                        <c:v>-54.866810000000001</c:v>
                      </c:pt>
                      <c:pt idx="77412">
                        <c:v>-54.873719999999999</c:v>
                      </c:pt>
                      <c:pt idx="77413">
                        <c:v>-54.876500000000007</c:v>
                      </c:pt>
                      <c:pt idx="77414">
                        <c:v>-54.882069999999999</c:v>
                      </c:pt>
                      <c:pt idx="77415">
                        <c:v>-54.889830000000003</c:v>
                      </c:pt>
                      <c:pt idx="77416">
                        <c:v>-54.899990000000003</c:v>
                      </c:pt>
                      <c:pt idx="77417">
                        <c:v>-54.909970000000001</c:v>
                      </c:pt>
                      <c:pt idx="77418">
                        <c:v>-54.921149999999997</c:v>
                      </c:pt>
                      <c:pt idx="77419">
                        <c:v>-54.932730000000006</c:v>
                      </c:pt>
                      <c:pt idx="77420">
                        <c:v>-54.94502</c:v>
                      </c:pt>
                      <c:pt idx="77421">
                        <c:v>-54.957549999999998</c:v>
                      </c:pt>
                      <c:pt idx="77422">
                        <c:v>-54.970480000000002</c:v>
                      </c:pt>
                      <c:pt idx="77423">
                        <c:v>-54.983810000000005</c:v>
                      </c:pt>
                      <c:pt idx="77424">
                        <c:v>-54.996929999999999</c:v>
                      </c:pt>
                      <c:pt idx="77425">
                        <c:v>-55.010170000000002</c:v>
                      </c:pt>
                      <c:pt idx="77426">
                        <c:v>-55.023920000000004</c:v>
                      </c:pt>
                      <c:pt idx="77427">
                        <c:v>-55.037799999999997</c:v>
                      </c:pt>
                      <c:pt idx="77428">
                        <c:v>-55.051339999999996</c:v>
                      </c:pt>
                      <c:pt idx="77429">
                        <c:v>-55.065280000000001</c:v>
                      </c:pt>
                      <c:pt idx="77430">
                        <c:v>-55.079320000000003</c:v>
                      </c:pt>
                      <c:pt idx="77431">
                        <c:v>-55.093579999999996</c:v>
                      </c:pt>
                      <c:pt idx="77432">
                        <c:v>-55.107869999999998</c:v>
                      </c:pt>
                      <c:pt idx="77433">
                        <c:v>-55.122399999999999</c:v>
                      </c:pt>
                      <c:pt idx="77434">
                        <c:v>-55.136209999999998</c:v>
                      </c:pt>
                      <c:pt idx="77435">
                        <c:v>-55.150490000000005</c:v>
                      </c:pt>
                      <c:pt idx="77436">
                        <c:v>-55.164809999999996</c:v>
                      </c:pt>
                      <c:pt idx="77437">
                        <c:v>-55.181190000000001</c:v>
                      </c:pt>
                      <c:pt idx="77438">
                        <c:v>-55.194910000000007</c:v>
                      </c:pt>
                      <c:pt idx="77439">
                        <c:v>-55.208079999999995</c:v>
                      </c:pt>
                      <c:pt idx="77440">
                        <c:v>-55.21857</c:v>
                      </c:pt>
                      <c:pt idx="77441">
                        <c:v>-55.234540000000003</c:v>
                      </c:pt>
                      <c:pt idx="77442">
                        <c:v>-55.249829999999996</c:v>
                      </c:pt>
                      <c:pt idx="77443">
                        <c:v>-55.264769999999999</c:v>
                      </c:pt>
                      <c:pt idx="77444">
                        <c:v>-55.279670000000003</c:v>
                      </c:pt>
                      <c:pt idx="77445">
                        <c:v>-55.294319999999999</c:v>
                      </c:pt>
                      <c:pt idx="77446">
                        <c:v>-55.309020000000004</c:v>
                      </c:pt>
                      <c:pt idx="77447">
                        <c:v>-55.322019999999995</c:v>
                      </c:pt>
                      <c:pt idx="77448">
                        <c:v>-55.336080000000003</c:v>
                      </c:pt>
                      <c:pt idx="77449">
                        <c:v>-55.350539999999995</c:v>
                      </c:pt>
                      <c:pt idx="77450">
                        <c:v>-55.365140000000004</c:v>
                      </c:pt>
                      <c:pt idx="77451">
                        <c:v>-55.37921</c:v>
                      </c:pt>
                      <c:pt idx="77452">
                        <c:v>-55.393809999999995</c:v>
                      </c:pt>
                      <c:pt idx="77453">
                        <c:v>-55.408150000000006</c:v>
                      </c:pt>
                      <c:pt idx="77454">
                        <c:v>-55.422840000000008</c:v>
                      </c:pt>
                      <c:pt idx="77455">
                        <c:v>-55.43768</c:v>
                      </c:pt>
                      <c:pt idx="77456">
                        <c:v>-55.452599999999997</c:v>
                      </c:pt>
                      <c:pt idx="77457">
                        <c:v>-55.467209999999994</c:v>
                      </c:pt>
                      <c:pt idx="77458">
                        <c:v>-55.482300000000002</c:v>
                      </c:pt>
                      <c:pt idx="77459">
                        <c:v>-55.497319999999995</c:v>
                      </c:pt>
                      <c:pt idx="77460">
                        <c:v>-55.512370000000004</c:v>
                      </c:pt>
                      <c:pt idx="77461">
                        <c:v>-55.527499999999996</c:v>
                      </c:pt>
                      <c:pt idx="77462">
                        <c:v>-55.542629999999996</c:v>
                      </c:pt>
                      <c:pt idx="77463">
                        <c:v>-55.557780000000001</c:v>
                      </c:pt>
                      <c:pt idx="77464">
                        <c:v>-55.572920000000003</c:v>
                      </c:pt>
                      <c:pt idx="77465">
                        <c:v>-55.58784</c:v>
                      </c:pt>
                      <c:pt idx="77466">
                        <c:v>-55.603079999999999</c:v>
                      </c:pt>
                      <c:pt idx="77467">
                        <c:v>-55.618270000000003</c:v>
                      </c:pt>
                      <c:pt idx="77468">
                        <c:v>-55.63326</c:v>
                      </c:pt>
                      <c:pt idx="77469">
                        <c:v>-55.64828</c:v>
                      </c:pt>
                      <c:pt idx="77470">
                        <c:v>-55.663410000000006</c:v>
                      </c:pt>
                      <c:pt idx="77471">
                        <c:v>-55.678550000000001</c:v>
                      </c:pt>
                      <c:pt idx="77472">
                        <c:v>-55.693580000000004</c:v>
                      </c:pt>
                      <c:pt idx="77473">
                        <c:v>-55.708710000000004</c:v>
                      </c:pt>
                      <c:pt idx="77474">
                        <c:v>-55.723849999999999</c:v>
                      </c:pt>
                      <c:pt idx="77475">
                        <c:v>-55.738669999999999</c:v>
                      </c:pt>
                      <c:pt idx="77476">
                        <c:v>-55.75356</c:v>
                      </c:pt>
                      <c:pt idx="77477">
                        <c:v>-55.768440000000005</c:v>
                      </c:pt>
                      <c:pt idx="77478">
                        <c:v>-55.783349999999999</c:v>
                      </c:pt>
                      <c:pt idx="77479">
                        <c:v>-55.798349999999999</c:v>
                      </c:pt>
                      <c:pt idx="77480">
                        <c:v>-55.813360000000003</c:v>
                      </c:pt>
                      <c:pt idx="77481">
                        <c:v>-55.828300000000006</c:v>
                      </c:pt>
                      <c:pt idx="77482">
                        <c:v>-55.843369999999993</c:v>
                      </c:pt>
                      <c:pt idx="77483">
                        <c:v>-55.858369999999994</c:v>
                      </c:pt>
                      <c:pt idx="77484">
                        <c:v>-55.873350000000002</c:v>
                      </c:pt>
                      <c:pt idx="77485">
                        <c:v>-55.888199999999998</c:v>
                      </c:pt>
                      <c:pt idx="77486">
                        <c:v>-55.90314</c:v>
                      </c:pt>
                      <c:pt idx="77487">
                        <c:v>-55.917919999999995</c:v>
                      </c:pt>
                      <c:pt idx="77488">
                        <c:v>-55.932859999999998</c:v>
                      </c:pt>
                      <c:pt idx="77489">
                        <c:v>-55.947850000000003</c:v>
                      </c:pt>
                      <c:pt idx="77490">
                        <c:v>-55.962789999999998</c:v>
                      </c:pt>
                      <c:pt idx="77491">
                        <c:v>-55.977609999999999</c:v>
                      </c:pt>
                      <c:pt idx="77492">
                        <c:v>-55.992179999999998</c:v>
                      </c:pt>
                      <c:pt idx="77493">
                        <c:v>-56.007460000000002</c:v>
                      </c:pt>
                      <c:pt idx="77494">
                        <c:v>-56.021940000000001</c:v>
                      </c:pt>
                      <c:pt idx="77495">
                        <c:v>-56.03669</c:v>
                      </c:pt>
                      <c:pt idx="77496">
                        <c:v>-56.051460000000006</c:v>
                      </c:pt>
                      <c:pt idx="77497">
                        <c:v>-56.066330000000008</c:v>
                      </c:pt>
                      <c:pt idx="77498">
                        <c:v>-56.081209999999999</c:v>
                      </c:pt>
                      <c:pt idx="77499">
                        <c:v>-56.096040000000002</c:v>
                      </c:pt>
                      <c:pt idx="77500">
                        <c:v>-56.11103</c:v>
                      </c:pt>
                      <c:pt idx="77501">
                        <c:v>-56.125879999999995</c:v>
                      </c:pt>
                      <c:pt idx="77502">
                        <c:v>-56.140860000000004</c:v>
                      </c:pt>
                      <c:pt idx="77503">
                        <c:v>-56.155790000000003</c:v>
                      </c:pt>
                      <c:pt idx="77504">
                        <c:v>-56.170200000000001</c:v>
                      </c:pt>
                      <c:pt idx="77505">
                        <c:v>-56.185020000000002</c:v>
                      </c:pt>
                      <c:pt idx="77506">
                        <c:v>-56.199839999999995</c:v>
                      </c:pt>
                      <c:pt idx="77507">
                        <c:v>-56.214639999999996</c:v>
                      </c:pt>
                      <c:pt idx="77508">
                        <c:v>-56.229620000000004</c:v>
                      </c:pt>
                      <c:pt idx="77509">
                        <c:v>-56.244500000000002</c:v>
                      </c:pt>
                      <c:pt idx="77510">
                        <c:v>-56.259430000000002</c:v>
                      </c:pt>
                      <c:pt idx="77511">
                        <c:v>-56.274389999999997</c:v>
                      </c:pt>
                      <c:pt idx="77512">
                        <c:v>-56.289300000000004</c:v>
                      </c:pt>
                      <c:pt idx="77513">
                        <c:v>-56.304239999999993</c:v>
                      </c:pt>
                      <c:pt idx="77514">
                        <c:v>-56.319200000000002</c:v>
                      </c:pt>
                      <c:pt idx="77515">
                        <c:v>-56.334030000000006</c:v>
                      </c:pt>
                      <c:pt idx="77516">
                        <c:v>-56.348979999999997</c:v>
                      </c:pt>
                      <c:pt idx="77517">
                        <c:v>-56.363960000000006</c:v>
                      </c:pt>
                      <c:pt idx="77518">
                        <c:v>-56.378880000000002</c:v>
                      </c:pt>
                      <c:pt idx="77519">
                        <c:v>-56.393820000000005</c:v>
                      </c:pt>
                      <c:pt idx="77520">
                        <c:v>-56.408810000000003</c:v>
                      </c:pt>
                      <c:pt idx="77521">
                        <c:v>-56.423720000000003</c:v>
                      </c:pt>
                      <c:pt idx="77522">
                        <c:v>-56.438670000000002</c:v>
                      </c:pt>
                      <c:pt idx="77523">
                        <c:v>-56.453699999999998</c:v>
                      </c:pt>
                      <c:pt idx="77524">
                        <c:v>-56.468629999999997</c:v>
                      </c:pt>
                      <c:pt idx="77525">
                        <c:v>-56.483410000000006</c:v>
                      </c:pt>
                      <c:pt idx="77526">
                        <c:v>-56.497770000000003</c:v>
                      </c:pt>
                      <c:pt idx="77527">
                        <c:v>-56.512589999999996</c:v>
                      </c:pt>
                      <c:pt idx="77528">
                        <c:v>-56.527549999999998</c:v>
                      </c:pt>
                      <c:pt idx="77529">
                        <c:v>-56.542700000000004</c:v>
                      </c:pt>
                      <c:pt idx="77530">
                        <c:v>-56.55715</c:v>
                      </c:pt>
                      <c:pt idx="77531">
                        <c:v>-56.572139999999997</c:v>
                      </c:pt>
                      <c:pt idx="77532">
                        <c:v>-56.587230000000005</c:v>
                      </c:pt>
                      <c:pt idx="77533">
                        <c:v>-56.602350000000001</c:v>
                      </c:pt>
                      <c:pt idx="77534">
                        <c:v>-56.616879999999995</c:v>
                      </c:pt>
                      <c:pt idx="77535">
                        <c:v>-56.631950000000003</c:v>
                      </c:pt>
                      <c:pt idx="77536">
                        <c:v>-56.647010000000002</c:v>
                      </c:pt>
                      <c:pt idx="77537">
                        <c:v>-56.662199999999999</c:v>
                      </c:pt>
                      <c:pt idx="77538">
                        <c:v>-56.676819999999999</c:v>
                      </c:pt>
                      <c:pt idx="77539">
                        <c:v>-56.691789999999997</c:v>
                      </c:pt>
                      <c:pt idx="77540">
                        <c:v>-56.706960000000002</c:v>
                      </c:pt>
                      <c:pt idx="77541">
                        <c:v>-56.722229999999996</c:v>
                      </c:pt>
                      <c:pt idx="77542">
                        <c:v>-56.736840000000001</c:v>
                      </c:pt>
                      <c:pt idx="77543">
                        <c:v>-56.751930000000002</c:v>
                      </c:pt>
                      <c:pt idx="77544">
                        <c:v>-56.766680000000001</c:v>
                      </c:pt>
                      <c:pt idx="77545">
                        <c:v>-56.77872</c:v>
                      </c:pt>
                      <c:pt idx="77546">
                        <c:v>-56.789339999999996</c:v>
                      </c:pt>
                      <c:pt idx="77547">
                        <c:v>-56.80003</c:v>
                      </c:pt>
                      <c:pt idx="77548">
                        <c:v>-56.813760000000002</c:v>
                      </c:pt>
                      <c:pt idx="77549">
                        <c:v>-56.828779999999995</c:v>
                      </c:pt>
                      <c:pt idx="77550">
                        <c:v>-56.843409999999999</c:v>
                      </c:pt>
                      <c:pt idx="77551">
                        <c:v>-56.858779999999996</c:v>
                      </c:pt>
                      <c:pt idx="77552">
                        <c:v>-56.842849999999999</c:v>
                      </c:pt>
                      <c:pt idx="77553">
                        <c:v>-56.856070000000003</c:v>
                      </c:pt>
                      <c:pt idx="77554">
                        <c:v>-56.864350000000002</c:v>
                      </c:pt>
                      <c:pt idx="77555">
                        <c:v>-56.875590000000003</c:v>
                      </c:pt>
                      <c:pt idx="77556">
                        <c:v>-56.888670000000005</c:v>
                      </c:pt>
                      <c:pt idx="77557">
                        <c:v>-56.903420000000004</c:v>
                      </c:pt>
                      <c:pt idx="77558">
                        <c:v>-56.91865</c:v>
                      </c:pt>
                      <c:pt idx="77559">
                        <c:v>-56.934139999999999</c:v>
                      </c:pt>
                      <c:pt idx="77560">
                        <c:v>-56.947419999999994</c:v>
                      </c:pt>
                      <c:pt idx="77561">
                        <c:v>-56.962809999999998</c:v>
                      </c:pt>
                      <c:pt idx="77562">
                        <c:v>-56.977469999999997</c:v>
                      </c:pt>
                      <c:pt idx="77563">
                        <c:v>-56.992539999999998</c:v>
                      </c:pt>
                      <c:pt idx="77564">
                        <c:v>-57.007190000000001</c:v>
                      </c:pt>
                      <c:pt idx="77565">
                        <c:v>-57.022120000000001</c:v>
                      </c:pt>
                      <c:pt idx="77566">
                        <c:v>-57.037149999999997</c:v>
                      </c:pt>
                      <c:pt idx="77567">
                        <c:v>-57.052399999999999</c:v>
                      </c:pt>
                      <c:pt idx="77568">
                        <c:v>-57.067189999999997</c:v>
                      </c:pt>
                      <c:pt idx="77569">
                        <c:v>-57.081609999999998</c:v>
                      </c:pt>
                      <c:pt idx="77570">
                        <c:v>-57.096600000000002</c:v>
                      </c:pt>
                      <c:pt idx="77571">
                        <c:v>-57.111689999999996</c:v>
                      </c:pt>
                      <c:pt idx="77572">
                        <c:v>-57.126820000000002</c:v>
                      </c:pt>
                      <c:pt idx="77573">
                        <c:v>-57.14208</c:v>
                      </c:pt>
                      <c:pt idx="77574">
                        <c:v>-57.157200000000003</c:v>
                      </c:pt>
                      <c:pt idx="77575">
                        <c:v>-57.172229999999999</c:v>
                      </c:pt>
                      <c:pt idx="77576">
                        <c:v>-57.187190000000001</c:v>
                      </c:pt>
                      <c:pt idx="77577">
                        <c:v>-57.202529999999996</c:v>
                      </c:pt>
                      <c:pt idx="77578">
                        <c:v>-57.217659999999995</c:v>
                      </c:pt>
                      <c:pt idx="77579">
                        <c:v>-57.232929999999996</c:v>
                      </c:pt>
                      <c:pt idx="77580">
                        <c:v>-57.248089999999998</c:v>
                      </c:pt>
                      <c:pt idx="77581">
                        <c:v>-57.263359999999999</c:v>
                      </c:pt>
                      <c:pt idx="77582">
                        <c:v>-57.278529999999996</c:v>
                      </c:pt>
                      <c:pt idx="77583">
                        <c:v>-57.293430000000001</c:v>
                      </c:pt>
                      <c:pt idx="77584">
                        <c:v>-57.308440000000004</c:v>
                      </c:pt>
                      <c:pt idx="77585">
                        <c:v>-57.322899999999997</c:v>
                      </c:pt>
                      <c:pt idx="77586">
                        <c:v>-57.337680000000006</c:v>
                      </c:pt>
                      <c:pt idx="77587">
                        <c:v>-57.352910000000001</c:v>
                      </c:pt>
                      <c:pt idx="77588">
                        <c:v>-57.36815</c:v>
                      </c:pt>
                      <c:pt idx="77589">
                        <c:v>-57.383499999999998</c:v>
                      </c:pt>
                      <c:pt idx="77590">
                        <c:v>-57.398519999999998</c:v>
                      </c:pt>
                      <c:pt idx="77591">
                        <c:v>-57.413640000000001</c:v>
                      </c:pt>
                      <c:pt idx="77592">
                        <c:v>-57.428449999999998</c:v>
                      </c:pt>
                      <c:pt idx="77593">
                        <c:v>-57.443530000000003</c:v>
                      </c:pt>
                      <c:pt idx="77594">
                        <c:v>-57.458850000000005</c:v>
                      </c:pt>
                      <c:pt idx="77595">
                        <c:v>-57.473950000000002</c:v>
                      </c:pt>
                      <c:pt idx="77596">
                        <c:v>-57.488859999999995</c:v>
                      </c:pt>
                      <c:pt idx="77597">
                        <c:v>-57.503960000000006</c:v>
                      </c:pt>
                      <c:pt idx="77598">
                        <c:v>-57.518880000000003</c:v>
                      </c:pt>
                      <c:pt idx="77599">
                        <c:v>-57.533969999999997</c:v>
                      </c:pt>
                      <c:pt idx="77600">
                        <c:v>-57.548850000000002</c:v>
                      </c:pt>
                      <c:pt idx="77601">
                        <c:v>-57.563740000000003</c:v>
                      </c:pt>
                      <c:pt idx="77602">
                        <c:v>-57.578789999999998</c:v>
                      </c:pt>
                      <c:pt idx="77603">
                        <c:v>-57.592889999999997</c:v>
                      </c:pt>
                      <c:pt idx="77604">
                        <c:v>-57.607320000000001</c:v>
                      </c:pt>
                      <c:pt idx="77605">
                        <c:v>-57.622390000000003</c:v>
                      </c:pt>
                      <c:pt idx="77606">
                        <c:v>-57.636940000000003</c:v>
                      </c:pt>
                      <c:pt idx="77607">
                        <c:v>-57.652289999999994</c:v>
                      </c:pt>
                      <c:pt idx="77608">
                        <c:v>-57.667339999999996</c:v>
                      </c:pt>
                      <c:pt idx="77609">
                        <c:v>-57.682500000000005</c:v>
                      </c:pt>
                      <c:pt idx="77610">
                        <c:v>-57.697609999999997</c:v>
                      </c:pt>
                      <c:pt idx="77611">
                        <c:v>-57.712450000000004</c:v>
                      </c:pt>
                      <c:pt idx="77612">
                        <c:v>-57.727579999999996</c:v>
                      </c:pt>
                      <c:pt idx="77613">
                        <c:v>-57.742810000000006</c:v>
                      </c:pt>
                      <c:pt idx="77614">
                        <c:v>-57.757899999999999</c:v>
                      </c:pt>
                      <c:pt idx="77615">
                        <c:v>-57.773159999999997</c:v>
                      </c:pt>
                      <c:pt idx="77616">
                        <c:v>-57.788209999999999</c:v>
                      </c:pt>
                      <c:pt idx="77617">
                        <c:v>-57.796289999999999</c:v>
                      </c:pt>
                      <c:pt idx="77618">
                        <c:v>-57.810560000000002</c:v>
                      </c:pt>
                      <c:pt idx="77619">
                        <c:v>-57.824239999999996</c:v>
                      </c:pt>
                      <c:pt idx="77620">
                        <c:v>-57.838130000000007</c:v>
                      </c:pt>
                      <c:pt idx="77621">
                        <c:v>-57.852400000000003</c:v>
                      </c:pt>
                      <c:pt idx="77622">
                        <c:v>-57.866770000000002</c:v>
                      </c:pt>
                      <c:pt idx="77623">
                        <c:v>-57.881309999999999</c:v>
                      </c:pt>
                      <c:pt idx="77624">
                        <c:v>-57.895789999999998</c:v>
                      </c:pt>
                      <c:pt idx="77625">
                        <c:v>-57.910399999999996</c:v>
                      </c:pt>
                      <c:pt idx="77626">
                        <c:v>-57.924970000000002</c:v>
                      </c:pt>
                      <c:pt idx="77627">
                        <c:v>-57.939879999999995</c:v>
                      </c:pt>
                      <c:pt idx="77628">
                        <c:v>-57.954530000000005</c:v>
                      </c:pt>
                      <c:pt idx="77629">
                        <c:v>-57.96942</c:v>
                      </c:pt>
                      <c:pt idx="77630">
                        <c:v>-57.984119999999997</c:v>
                      </c:pt>
                      <c:pt idx="77631">
                        <c:v>-57.999130000000001</c:v>
                      </c:pt>
                      <c:pt idx="77632">
                        <c:v>-58.013899999999992</c:v>
                      </c:pt>
                      <c:pt idx="77633">
                        <c:v>-58.028880000000001</c:v>
                      </c:pt>
                      <c:pt idx="77634">
                        <c:v>-58.043680000000002</c:v>
                      </c:pt>
                      <c:pt idx="77635">
                        <c:v>-58.058660000000003</c:v>
                      </c:pt>
                      <c:pt idx="77636">
                        <c:v>-58.072949999999999</c:v>
                      </c:pt>
                      <c:pt idx="77637">
                        <c:v>-58.087960000000002</c:v>
                      </c:pt>
                      <c:pt idx="77638">
                        <c:v>-58.10257</c:v>
                      </c:pt>
                      <c:pt idx="77639">
                        <c:v>-58.11739</c:v>
                      </c:pt>
                      <c:pt idx="77640">
                        <c:v>-58.132039999999996</c:v>
                      </c:pt>
                      <c:pt idx="77641">
                        <c:v>-58.146940000000001</c:v>
                      </c:pt>
                      <c:pt idx="77642">
                        <c:v>-58.161799999999999</c:v>
                      </c:pt>
                      <c:pt idx="77643">
                        <c:v>-58.176729999999999</c:v>
                      </c:pt>
                      <c:pt idx="77644">
                        <c:v>-58.191509999999994</c:v>
                      </c:pt>
                      <c:pt idx="77645">
                        <c:v>-58.205889999999997</c:v>
                      </c:pt>
                      <c:pt idx="77646">
                        <c:v>-58.220669999999998</c:v>
                      </c:pt>
                      <c:pt idx="77647">
                        <c:v>-58.235239999999997</c:v>
                      </c:pt>
                      <c:pt idx="77648">
                        <c:v>-58.250080000000004</c:v>
                      </c:pt>
                      <c:pt idx="77649">
                        <c:v>-58.264989999999997</c:v>
                      </c:pt>
                      <c:pt idx="77650">
                        <c:v>-58.279880000000006</c:v>
                      </c:pt>
                      <c:pt idx="77651">
                        <c:v>-58.294640000000001</c:v>
                      </c:pt>
                      <c:pt idx="77652">
                        <c:v>-58.309369999999994</c:v>
                      </c:pt>
                      <c:pt idx="77653">
                        <c:v>-58.324170000000002</c:v>
                      </c:pt>
                      <c:pt idx="77654">
                        <c:v>-58.339020000000005</c:v>
                      </c:pt>
                      <c:pt idx="77655">
                        <c:v>-58.353900000000003</c:v>
                      </c:pt>
                      <c:pt idx="77656">
                        <c:v>-58.368719999999996</c:v>
                      </c:pt>
                      <c:pt idx="77657">
                        <c:v>-58.383630000000004</c:v>
                      </c:pt>
                      <c:pt idx="77658">
                        <c:v>-58.398570000000007</c:v>
                      </c:pt>
                      <c:pt idx="77659">
                        <c:v>-58.41348</c:v>
                      </c:pt>
                      <c:pt idx="77660">
                        <c:v>-58.428420000000003</c:v>
                      </c:pt>
                      <c:pt idx="77661">
                        <c:v>-58.443339999999999</c:v>
                      </c:pt>
                      <c:pt idx="77662">
                        <c:v>-58.458269999999999</c:v>
                      </c:pt>
                      <c:pt idx="77663">
                        <c:v>-58.473210000000002</c:v>
                      </c:pt>
                      <c:pt idx="77664">
                        <c:v>-58.487989999999996</c:v>
                      </c:pt>
                      <c:pt idx="77665">
                        <c:v>-58.502840000000006</c:v>
                      </c:pt>
                      <c:pt idx="77666">
                        <c:v>-58.517700000000005</c:v>
                      </c:pt>
                      <c:pt idx="77667">
                        <c:v>-58.532599999999995</c:v>
                      </c:pt>
                      <c:pt idx="77668">
                        <c:v>-58.547520000000006</c:v>
                      </c:pt>
                      <c:pt idx="77669">
                        <c:v>-58.562429999999999</c:v>
                      </c:pt>
                      <c:pt idx="77670">
                        <c:v>-58.57734</c:v>
                      </c:pt>
                      <c:pt idx="77671">
                        <c:v>-58.592259999999996</c:v>
                      </c:pt>
                      <c:pt idx="77672">
                        <c:v>-58.607199999999999</c:v>
                      </c:pt>
                      <c:pt idx="77673">
                        <c:v>-58.622110000000006</c:v>
                      </c:pt>
                      <c:pt idx="77674">
                        <c:v>-58.63702</c:v>
                      </c:pt>
                      <c:pt idx="77675">
                        <c:v>-58.651910000000001</c:v>
                      </c:pt>
                      <c:pt idx="77676">
                        <c:v>-58.666600000000003</c:v>
                      </c:pt>
                      <c:pt idx="77677">
                        <c:v>-58.681349999999995</c:v>
                      </c:pt>
                      <c:pt idx="77678">
                        <c:v>-58.696089999999998</c:v>
                      </c:pt>
                      <c:pt idx="77679">
                        <c:v>-58.710829999999994</c:v>
                      </c:pt>
                      <c:pt idx="77680">
                        <c:v>-58.724319999999999</c:v>
                      </c:pt>
                      <c:pt idx="77681">
                        <c:v>-58.73874</c:v>
                      </c:pt>
                      <c:pt idx="77682">
                        <c:v>-58.753630000000001</c:v>
                      </c:pt>
                      <c:pt idx="77683">
                        <c:v>-58.767719999999997</c:v>
                      </c:pt>
                      <c:pt idx="77684">
                        <c:v>-58.782240000000002</c:v>
                      </c:pt>
                      <c:pt idx="77685">
                        <c:v>-58.796819999999997</c:v>
                      </c:pt>
                      <c:pt idx="77686">
                        <c:v>-58.811479999999996</c:v>
                      </c:pt>
                      <c:pt idx="77687">
                        <c:v>-58.825989999999997</c:v>
                      </c:pt>
                      <c:pt idx="77688">
                        <c:v>-58.840620000000001</c:v>
                      </c:pt>
                      <c:pt idx="77689">
                        <c:v>-58.85483</c:v>
                      </c:pt>
                      <c:pt idx="77690">
                        <c:v>-58.869499999999995</c:v>
                      </c:pt>
                      <c:pt idx="77691">
                        <c:v>-58.884180000000001</c:v>
                      </c:pt>
                      <c:pt idx="77692">
                        <c:v>-58.898949999999999</c:v>
                      </c:pt>
                      <c:pt idx="77693">
                        <c:v>-58.913659999999993</c:v>
                      </c:pt>
                      <c:pt idx="77694">
                        <c:v>-58.928469999999997</c:v>
                      </c:pt>
                      <c:pt idx="77695">
                        <c:v>-58.943269999999998</c:v>
                      </c:pt>
                      <c:pt idx="77696">
                        <c:v>-58.958120000000001</c:v>
                      </c:pt>
                      <c:pt idx="77697">
                        <c:v>-58.973000000000006</c:v>
                      </c:pt>
                      <c:pt idx="77698">
                        <c:v>-58.987369999999999</c:v>
                      </c:pt>
                      <c:pt idx="77699">
                        <c:v>-59.002169999999992</c:v>
                      </c:pt>
                      <c:pt idx="77700">
                        <c:v>-59.017070000000004</c:v>
                      </c:pt>
                      <c:pt idx="77701">
                        <c:v>-59.032240000000002</c:v>
                      </c:pt>
                      <c:pt idx="77702">
                        <c:v>-59.046349999999997</c:v>
                      </c:pt>
                      <c:pt idx="77703">
                        <c:v>-59.06138</c:v>
                      </c:pt>
                      <c:pt idx="77704">
                        <c:v>-59.075949999999999</c:v>
                      </c:pt>
                      <c:pt idx="77705">
                        <c:v>-59.090759999999996</c:v>
                      </c:pt>
                      <c:pt idx="77706">
                        <c:v>-59.105420000000002</c:v>
                      </c:pt>
                      <c:pt idx="77707">
                        <c:v>-59.11994</c:v>
                      </c:pt>
                      <c:pt idx="77708">
                        <c:v>-59.134680000000003</c:v>
                      </c:pt>
                      <c:pt idx="77709">
                        <c:v>-59.149439999999998</c:v>
                      </c:pt>
                      <c:pt idx="77710">
                        <c:v>-59.163910000000001</c:v>
                      </c:pt>
                      <c:pt idx="77711">
                        <c:v>-59.1785</c:v>
                      </c:pt>
                      <c:pt idx="77712">
                        <c:v>-59.193119999999993</c:v>
                      </c:pt>
                      <c:pt idx="77713">
                        <c:v>-59.207799999999999</c:v>
                      </c:pt>
                      <c:pt idx="77714">
                        <c:v>-59.222490000000001</c:v>
                      </c:pt>
                      <c:pt idx="77715">
                        <c:v>-59.236989999999999</c:v>
                      </c:pt>
                      <c:pt idx="77716">
                        <c:v>-59.25168</c:v>
                      </c:pt>
                      <c:pt idx="77717">
                        <c:v>-59.266420000000004</c:v>
                      </c:pt>
                      <c:pt idx="77718">
                        <c:v>-59.281059999999997</c:v>
                      </c:pt>
                      <c:pt idx="77719">
                        <c:v>-59.295830000000002</c:v>
                      </c:pt>
                      <c:pt idx="77720">
                        <c:v>-59.310320000000004</c:v>
                      </c:pt>
                      <c:pt idx="77721">
                        <c:v>-59.325130000000001</c:v>
                      </c:pt>
                      <c:pt idx="77722">
                        <c:v>-59.33972</c:v>
                      </c:pt>
                      <c:pt idx="77723">
                        <c:v>-59.353790000000004</c:v>
                      </c:pt>
                      <c:pt idx="77724">
                        <c:v>-59.368079999999999</c:v>
                      </c:pt>
                      <c:pt idx="77725">
                        <c:v>-59.382659999999994</c:v>
                      </c:pt>
                      <c:pt idx="77726">
                        <c:v>-59.397019999999998</c:v>
                      </c:pt>
                      <c:pt idx="77727">
                        <c:v>-59.411589999999997</c:v>
                      </c:pt>
                      <c:pt idx="77728">
                        <c:v>-59.426209999999998</c:v>
                      </c:pt>
                      <c:pt idx="77729">
                        <c:v>-59.440829999999998</c:v>
                      </c:pt>
                      <c:pt idx="77730">
                        <c:v>-59.455489999999998</c:v>
                      </c:pt>
                      <c:pt idx="77731">
                        <c:v>-59.470120000000001</c:v>
                      </c:pt>
                      <c:pt idx="77732">
                        <c:v>-59.4848</c:v>
                      </c:pt>
                      <c:pt idx="77733">
                        <c:v>-59.499310000000001</c:v>
                      </c:pt>
                      <c:pt idx="77734">
                        <c:v>-59.513939999999998</c:v>
                      </c:pt>
                      <c:pt idx="77735">
                        <c:v>-59.528600000000004</c:v>
                      </c:pt>
                      <c:pt idx="77736">
                        <c:v>-59.543220000000005</c:v>
                      </c:pt>
                      <c:pt idx="77737">
                        <c:v>-59.557879999999997</c:v>
                      </c:pt>
                      <c:pt idx="77738">
                        <c:v>-59.572429999999997</c:v>
                      </c:pt>
                      <c:pt idx="77739">
                        <c:v>-59.587000000000003</c:v>
                      </c:pt>
                      <c:pt idx="77740">
                        <c:v>-59.601480000000002</c:v>
                      </c:pt>
                      <c:pt idx="77741">
                        <c:v>-59.616059999999997</c:v>
                      </c:pt>
                      <c:pt idx="77742">
                        <c:v>-59.63091</c:v>
                      </c:pt>
                      <c:pt idx="77743">
                        <c:v>-59.645400000000002</c:v>
                      </c:pt>
                      <c:pt idx="77744">
                        <c:v>-59.660080000000008</c:v>
                      </c:pt>
                      <c:pt idx="77745">
                        <c:v>-59.674709999999997</c:v>
                      </c:pt>
                      <c:pt idx="77746">
                        <c:v>-59.689459999999997</c:v>
                      </c:pt>
                      <c:pt idx="77747">
                        <c:v>-59.704070000000002</c:v>
                      </c:pt>
                      <c:pt idx="77748">
                        <c:v>-59.718609999999998</c:v>
                      </c:pt>
                      <c:pt idx="77749">
                        <c:v>-59.733060000000002</c:v>
                      </c:pt>
                      <c:pt idx="77750">
                        <c:v>-59.747929999999997</c:v>
                      </c:pt>
                      <c:pt idx="77751">
                        <c:v>-59.76258</c:v>
                      </c:pt>
                      <c:pt idx="77752">
                        <c:v>-59.777380000000008</c:v>
                      </c:pt>
                      <c:pt idx="77753">
                        <c:v>-59.792100000000005</c:v>
                      </c:pt>
                      <c:pt idx="77754">
                        <c:v>-59.806710000000002</c:v>
                      </c:pt>
                      <c:pt idx="77755">
                        <c:v>-59.821340000000006</c:v>
                      </c:pt>
                      <c:pt idx="77756">
                        <c:v>-59.835770000000004</c:v>
                      </c:pt>
                      <c:pt idx="77757">
                        <c:v>-59.850409999999997</c:v>
                      </c:pt>
                      <c:pt idx="77758">
                        <c:v>-59.865169999999999</c:v>
                      </c:pt>
                      <c:pt idx="77759">
                        <c:v>-59.879910000000002</c:v>
                      </c:pt>
                      <c:pt idx="77760">
                        <c:v>-59.89472</c:v>
                      </c:pt>
                      <c:pt idx="77761">
                        <c:v>-59.909489999999998</c:v>
                      </c:pt>
                      <c:pt idx="77762">
                        <c:v>-59.924340000000001</c:v>
                      </c:pt>
                      <c:pt idx="77763">
                        <c:v>-59.939129999999999</c:v>
                      </c:pt>
                      <c:pt idx="77764">
                        <c:v>-59.953960000000002</c:v>
                      </c:pt>
                      <c:pt idx="77765">
                        <c:v>-59.968539999999997</c:v>
                      </c:pt>
                      <c:pt idx="77766">
                        <c:v>-59.983329999999995</c:v>
                      </c:pt>
                      <c:pt idx="77767">
                        <c:v>-59.998100000000001</c:v>
                      </c:pt>
                      <c:pt idx="77768">
                        <c:v>-60.012879999999996</c:v>
                      </c:pt>
                      <c:pt idx="77769">
                        <c:v>-60.027630000000002</c:v>
                      </c:pt>
                      <c:pt idx="77770">
                        <c:v>-60.04222</c:v>
                      </c:pt>
                      <c:pt idx="77771">
                        <c:v>-60.056849999999997</c:v>
                      </c:pt>
                      <c:pt idx="77772">
                        <c:v>-60.071580000000004</c:v>
                      </c:pt>
                      <c:pt idx="77773">
                        <c:v>-60.086060000000003</c:v>
                      </c:pt>
                      <c:pt idx="77774">
                        <c:v>-60.100769999999997</c:v>
                      </c:pt>
                      <c:pt idx="77775">
                        <c:v>-60.115459999999999</c:v>
                      </c:pt>
                      <c:pt idx="77776">
                        <c:v>-60.130220000000001</c:v>
                      </c:pt>
                      <c:pt idx="77777">
                        <c:v>-60.144469999999998</c:v>
                      </c:pt>
                      <c:pt idx="77778">
                        <c:v>-60.158810000000003</c:v>
                      </c:pt>
                      <c:pt idx="77779">
                        <c:v>-60.173379999999995</c:v>
                      </c:pt>
                      <c:pt idx="77780">
                        <c:v>-60.187929999999994</c:v>
                      </c:pt>
                      <c:pt idx="77781">
                        <c:v>-60.202060000000003</c:v>
                      </c:pt>
                      <c:pt idx="77782">
                        <c:v>-60.216419999999999</c:v>
                      </c:pt>
                      <c:pt idx="77783">
                        <c:v>-60.230249999999998</c:v>
                      </c:pt>
                      <c:pt idx="77784">
                        <c:v>-60.238810000000001</c:v>
                      </c:pt>
                      <c:pt idx="77785">
                        <c:v>-60.254989999999999</c:v>
                      </c:pt>
                      <c:pt idx="77786">
                        <c:v>-60.270949999999999</c:v>
                      </c:pt>
                      <c:pt idx="77787">
                        <c:v>-60.286460000000005</c:v>
                      </c:pt>
                      <c:pt idx="77788">
                        <c:v>-60.300969999999992</c:v>
                      </c:pt>
                      <c:pt idx="77789">
                        <c:v>-60.315459999999995</c:v>
                      </c:pt>
                      <c:pt idx="77790">
                        <c:v>-60.329790000000003</c:v>
                      </c:pt>
                      <c:pt idx="77791">
                        <c:v>-60.344040000000007</c:v>
                      </c:pt>
                      <c:pt idx="77792">
                        <c:v>-60.358499999999999</c:v>
                      </c:pt>
                      <c:pt idx="77793">
                        <c:v>-60.371839999999999</c:v>
                      </c:pt>
                      <c:pt idx="77794">
                        <c:v>-60.383980000000001</c:v>
                      </c:pt>
                      <c:pt idx="77795">
                        <c:v>-60.393720000000002</c:v>
                      </c:pt>
                      <c:pt idx="77796">
                        <c:v>-60.406959999999998</c:v>
                      </c:pt>
                      <c:pt idx="77797">
                        <c:v>-60.420290000000001</c:v>
                      </c:pt>
                      <c:pt idx="77798">
                        <c:v>-60.433170000000004</c:v>
                      </c:pt>
                      <c:pt idx="77799">
                        <c:v>-60.446749999999994</c:v>
                      </c:pt>
                      <c:pt idx="77800">
                        <c:v>-60.460760000000001</c:v>
                      </c:pt>
                      <c:pt idx="77801">
                        <c:v>-60.474420000000002</c:v>
                      </c:pt>
                      <c:pt idx="77802">
                        <c:v>-60.488730000000004</c:v>
                      </c:pt>
                      <c:pt idx="77803">
                        <c:v>-60.502890000000001</c:v>
                      </c:pt>
                      <c:pt idx="77804">
                        <c:v>-60.517110000000002</c:v>
                      </c:pt>
                      <c:pt idx="77805">
                        <c:v>-60.531240000000004</c:v>
                      </c:pt>
                      <c:pt idx="77806">
                        <c:v>-60.545730000000006</c:v>
                      </c:pt>
                      <c:pt idx="77807">
                        <c:v>-60.560229999999997</c:v>
                      </c:pt>
                      <c:pt idx="77808">
                        <c:v>-60.574489999999997</c:v>
                      </c:pt>
                      <c:pt idx="77809">
                        <c:v>-60.588830000000002</c:v>
                      </c:pt>
                      <c:pt idx="77810">
                        <c:v>-60.603139999999996</c:v>
                      </c:pt>
                      <c:pt idx="77811">
                        <c:v>-60.616969999999995</c:v>
                      </c:pt>
                      <c:pt idx="77812">
                        <c:v>-60.630769999999998</c:v>
                      </c:pt>
                      <c:pt idx="77813">
                        <c:v>-60.64508</c:v>
                      </c:pt>
                      <c:pt idx="77814">
                        <c:v>-60.659500000000001</c:v>
                      </c:pt>
                      <c:pt idx="77815">
                        <c:v>-60.673760000000001</c:v>
                      </c:pt>
                      <c:pt idx="77816">
                        <c:v>-60.688099999999999</c:v>
                      </c:pt>
                      <c:pt idx="77817">
                        <c:v>-60.702579999999998</c:v>
                      </c:pt>
                      <c:pt idx="77818">
                        <c:v>-60.716770000000004</c:v>
                      </c:pt>
                      <c:pt idx="77819">
                        <c:v>-60.731380000000001</c:v>
                      </c:pt>
                      <c:pt idx="77820">
                        <c:v>-60.745750000000001</c:v>
                      </c:pt>
                      <c:pt idx="77821">
                        <c:v>-60.760379999999998</c:v>
                      </c:pt>
                      <c:pt idx="77822">
                        <c:v>-60.774879999999996</c:v>
                      </c:pt>
                      <c:pt idx="77823">
                        <c:v>-60.788620000000002</c:v>
                      </c:pt>
                      <c:pt idx="77824">
                        <c:v>-60.802979999999998</c:v>
                      </c:pt>
                      <c:pt idx="77825">
                        <c:v>-60.81758</c:v>
                      </c:pt>
                      <c:pt idx="77826">
                        <c:v>-60.832100000000004</c:v>
                      </c:pt>
                      <c:pt idx="77827">
                        <c:v>-60.845729999999996</c:v>
                      </c:pt>
                      <c:pt idx="77828">
                        <c:v>-60.860050000000001</c:v>
                      </c:pt>
                      <c:pt idx="77829">
                        <c:v>-60.874470000000002</c:v>
                      </c:pt>
                      <c:pt idx="77830">
                        <c:v>-60.889230000000005</c:v>
                      </c:pt>
                      <c:pt idx="77831">
                        <c:v>-60.90316</c:v>
                      </c:pt>
                      <c:pt idx="77832">
                        <c:v>-60.917820000000006</c:v>
                      </c:pt>
                      <c:pt idx="77833">
                        <c:v>-60.93235</c:v>
                      </c:pt>
                      <c:pt idx="77834">
                        <c:v>-60.946740000000005</c:v>
                      </c:pt>
                      <c:pt idx="77835">
                        <c:v>-60.960229999999996</c:v>
                      </c:pt>
                      <c:pt idx="77836">
                        <c:v>-60.974940000000004</c:v>
                      </c:pt>
                      <c:pt idx="77837">
                        <c:v>-60.989519999999999</c:v>
                      </c:pt>
                      <c:pt idx="77838">
                        <c:v>-61.004339999999999</c:v>
                      </c:pt>
                      <c:pt idx="77839">
                        <c:v>-61.018380000000001</c:v>
                      </c:pt>
                      <c:pt idx="77840">
                        <c:v>-61.032730000000001</c:v>
                      </c:pt>
                      <c:pt idx="77841">
                        <c:v>-61.047149999999995</c:v>
                      </c:pt>
                      <c:pt idx="77842">
                        <c:v>-61.061480000000003</c:v>
                      </c:pt>
                      <c:pt idx="77843">
                        <c:v>-61.076139999999995</c:v>
                      </c:pt>
                      <c:pt idx="77844">
                        <c:v>-61.090869999999995</c:v>
                      </c:pt>
                      <c:pt idx="77845">
                        <c:v>-61.10492</c:v>
                      </c:pt>
                      <c:pt idx="77846">
                        <c:v>-61.119309999999999</c:v>
                      </c:pt>
                      <c:pt idx="77847">
                        <c:v>-61.133980000000001</c:v>
                      </c:pt>
                      <c:pt idx="77848">
                        <c:v>-61.148409999999998</c:v>
                      </c:pt>
                      <c:pt idx="77849">
                        <c:v>-61.163119999999999</c:v>
                      </c:pt>
                      <c:pt idx="77850">
                        <c:v>-61.177379999999999</c:v>
                      </c:pt>
                      <c:pt idx="77851">
                        <c:v>-61.191649999999996</c:v>
                      </c:pt>
                      <c:pt idx="77852">
                        <c:v>-61.205920000000006</c:v>
                      </c:pt>
                      <c:pt idx="77853">
                        <c:v>-61.220140000000001</c:v>
                      </c:pt>
                      <c:pt idx="77854">
                        <c:v>-61.234870000000001</c:v>
                      </c:pt>
                      <c:pt idx="77855">
                        <c:v>-61.24897</c:v>
                      </c:pt>
                      <c:pt idx="77856">
                        <c:v>-61.263220000000004</c:v>
                      </c:pt>
                      <c:pt idx="77857">
                        <c:v>-61.277249999999995</c:v>
                      </c:pt>
                      <c:pt idx="77858">
                        <c:v>-61.291870000000003</c:v>
                      </c:pt>
                      <c:pt idx="77859">
                        <c:v>-61.305729999999997</c:v>
                      </c:pt>
                      <c:pt idx="77860">
                        <c:v>-61.319829999999996</c:v>
                      </c:pt>
                      <c:pt idx="77861">
                        <c:v>-61.334340000000005</c:v>
                      </c:pt>
                      <c:pt idx="77862">
                        <c:v>-61.348849999999999</c:v>
                      </c:pt>
                      <c:pt idx="77863">
                        <c:v>-61.363070000000008</c:v>
                      </c:pt>
                      <c:pt idx="77864">
                        <c:v>-61.377420000000001</c:v>
                      </c:pt>
                      <c:pt idx="77865">
                        <c:v>-61.391999999999996</c:v>
                      </c:pt>
                      <c:pt idx="77866">
                        <c:v>-61.40645</c:v>
                      </c:pt>
                      <c:pt idx="77867">
                        <c:v>-61.420609999999996</c:v>
                      </c:pt>
                      <c:pt idx="77868">
                        <c:v>-61.43459</c:v>
                      </c:pt>
                      <c:pt idx="77869">
                        <c:v>-61.448349999999998</c:v>
                      </c:pt>
                      <c:pt idx="77870">
                        <c:v>-61.462139999999998</c:v>
                      </c:pt>
                      <c:pt idx="77871">
                        <c:v>-61.476170000000003</c:v>
                      </c:pt>
                      <c:pt idx="77872">
                        <c:v>-61.489760000000004</c:v>
                      </c:pt>
                      <c:pt idx="77873">
                        <c:v>-61.503550000000004</c:v>
                      </c:pt>
                      <c:pt idx="77874">
                        <c:v>-61.517780000000002</c:v>
                      </c:pt>
                      <c:pt idx="77875">
                        <c:v>-61.531939999999999</c:v>
                      </c:pt>
                      <c:pt idx="77876">
                        <c:v>-61.546120000000002</c:v>
                      </c:pt>
                      <c:pt idx="77877">
                        <c:v>-61.56033</c:v>
                      </c:pt>
                      <c:pt idx="77878">
                        <c:v>-61.574579999999997</c:v>
                      </c:pt>
                      <c:pt idx="77879">
                        <c:v>-61.588789999999996</c:v>
                      </c:pt>
                      <c:pt idx="77880">
                        <c:v>-61.603130000000007</c:v>
                      </c:pt>
                      <c:pt idx="77881">
                        <c:v>-61.617139999999999</c:v>
                      </c:pt>
                      <c:pt idx="77882">
                        <c:v>-61.631450000000001</c:v>
                      </c:pt>
                      <c:pt idx="77883">
                        <c:v>-61.64573</c:v>
                      </c:pt>
                      <c:pt idx="77884">
                        <c:v>-61.659970000000001</c:v>
                      </c:pt>
                      <c:pt idx="77885">
                        <c:v>-61.674379999999999</c:v>
                      </c:pt>
                      <c:pt idx="77886">
                        <c:v>-61.688739999999996</c:v>
                      </c:pt>
                      <c:pt idx="77887">
                        <c:v>-61.703130000000002</c:v>
                      </c:pt>
                      <c:pt idx="77888">
                        <c:v>-61.717510000000004</c:v>
                      </c:pt>
                      <c:pt idx="77889">
                        <c:v>-61.731699999999996</c:v>
                      </c:pt>
                      <c:pt idx="77890">
                        <c:v>-61.745859999999993</c:v>
                      </c:pt>
                      <c:pt idx="77891">
                        <c:v>-61.760440000000003</c:v>
                      </c:pt>
                      <c:pt idx="77892">
                        <c:v>-61.774880000000003</c:v>
                      </c:pt>
                      <c:pt idx="77893">
                        <c:v>-61.789509999999993</c:v>
                      </c:pt>
                      <c:pt idx="77894">
                        <c:v>-61.804230000000004</c:v>
                      </c:pt>
                      <c:pt idx="77895">
                        <c:v>-61.818840000000002</c:v>
                      </c:pt>
                      <c:pt idx="77896">
                        <c:v>-61.833340000000007</c:v>
                      </c:pt>
                      <c:pt idx="77897">
                        <c:v>-61.848020000000005</c:v>
                      </c:pt>
                      <c:pt idx="77898">
                        <c:v>-61.86262</c:v>
                      </c:pt>
                      <c:pt idx="77899">
                        <c:v>-61.877519999999997</c:v>
                      </c:pt>
                      <c:pt idx="77900">
                        <c:v>-61.892509999999994</c:v>
                      </c:pt>
                      <c:pt idx="77901">
                        <c:v>-61.90701</c:v>
                      </c:pt>
                      <c:pt idx="77902">
                        <c:v>-61.92174</c:v>
                      </c:pt>
                      <c:pt idx="77903">
                        <c:v>-61.936669999999992</c:v>
                      </c:pt>
                      <c:pt idx="77904">
                        <c:v>-61.951509999999999</c:v>
                      </c:pt>
                      <c:pt idx="77905">
                        <c:v>-61.966150000000006</c:v>
                      </c:pt>
                      <c:pt idx="77906">
                        <c:v>-61.980950000000007</c:v>
                      </c:pt>
                      <c:pt idx="77907">
                        <c:v>-61.995829999999998</c:v>
                      </c:pt>
                      <c:pt idx="77908">
                        <c:v>-62.010889999999996</c:v>
                      </c:pt>
                      <c:pt idx="77909">
                        <c:v>-62.025870000000005</c:v>
                      </c:pt>
                      <c:pt idx="77910">
                        <c:v>-62.040420000000005</c:v>
                      </c:pt>
                      <c:pt idx="77911">
                        <c:v>-62.055250000000001</c:v>
                      </c:pt>
                      <c:pt idx="77912">
                        <c:v>-62.069830000000003</c:v>
                      </c:pt>
                      <c:pt idx="77913">
                        <c:v>-62.084699999999998</c:v>
                      </c:pt>
                      <c:pt idx="77914">
                        <c:v>-62.099180000000004</c:v>
                      </c:pt>
                      <c:pt idx="77915">
                        <c:v>-62.11403</c:v>
                      </c:pt>
                      <c:pt idx="77916">
                        <c:v>-62.128349999999998</c:v>
                      </c:pt>
                      <c:pt idx="77917">
                        <c:v>-62.142960000000002</c:v>
                      </c:pt>
                      <c:pt idx="77918">
                        <c:v>-62.157619999999994</c:v>
                      </c:pt>
                      <c:pt idx="77919">
                        <c:v>-62.172400000000003</c:v>
                      </c:pt>
                      <c:pt idx="77920">
                        <c:v>-62.187010000000001</c:v>
                      </c:pt>
                      <c:pt idx="77921">
                        <c:v>-62.201820000000005</c:v>
                      </c:pt>
                      <c:pt idx="77922">
                        <c:v>-62.216459999999998</c:v>
                      </c:pt>
                      <c:pt idx="77923">
                        <c:v>-62.231300000000005</c:v>
                      </c:pt>
                      <c:pt idx="77924">
                        <c:v>-62.245840000000001</c:v>
                      </c:pt>
                      <c:pt idx="77925">
                        <c:v>-62.260629999999999</c:v>
                      </c:pt>
                      <c:pt idx="77926">
                        <c:v>-62.275320000000001</c:v>
                      </c:pt>
                      <c:pt idx="77927">
                        <c:v>-62.289839999999998</c:v>
                      </c:pt>
                      <c:pt idx="77928">
                        <c:v>-62.304360000000003</c:v>
                      </c:pt>
                      <c:pt idx="77929">
                        <c:v>-62.319069999999996</c:v>
                      </c:pt>
                      <c:pt idx="77930">
                        <c:v>-62.333740000000006</c:v>
                      </c:pt>
                      <c:pt idx="77931">
                        <c:v>-62.348420000000004</c:v>
                      </c:pt>
                      <c:pt idx="77932">
                        <c:v>-62.363010000000003</c:v>
                      </c:pt>
                      <c:pt idx="77933">
                        <c:v>-62.377430000000004</c:v>
                      </c:pt>
                      <c:pt idx="77934">
                        <c:v>-62.392019999999995</c:v>
                      </c:pt>
                      <c:pt idx="77935">
                        <c:v>-62.406769999999995</c:v>
                      </c:pt>
                      <c:pt idx="77936">
                        <c:v>-62.421170000000004</c:v>
                      </c:pt>
                      <c:pt idx="77937">
                        <c:v>-62.435749999999999</c:v>
                      </c:pt>
                      <c:pt idx="77938">
                        <c:v>-62.450389999999999</c:v>
                      </c:pt>
                      <c:pt idx="77939">
                        <c:v>-62.46499</c:v>
                      </c:pt>
                      <c:pt idx="77940">
                        <c:v>-62.47927</c:v>
                      </c:pt>
                      <c:pt idx="77941">
                        <c:v>-62.491599999999998</c:v>
                      </c:pt>
                      <c:pt idx="77942">
                        <c:v>-62.505249999999997</c:v>
                      </c:pt>
                      <c:pt idx="77943">
                        <c:v>-62.519280000000002</c:v>
                      </c:pt>
                      <c:pt idx="77944">
                        <c:v>-62.533200000000008</c:v>
                      </c:pt>
                      <c:pt idx="77945">
                        <c:v>-62.54759</c:v>
                      </c:pt>
                      <c:pt idx="77946">
                        <c:v>-62.561929999999997</c:v>
                      </c:pt>
                      <c:pt idx="77947">
                        <c:v>-62.576450000000001</c:v>
                      </c:pt>
                      <c:pt idx="77948">
                        <c:v>-62.590859999999999</c:v>
                      </c:pt>
                      <c:pt idx="77949">
                        <c:v>-62.6053</c:v>
                      </c:pt>
                      <c:pt idx="77950">
                        <c:v>-62.61983</c:v>
                      </c:pt>
                      <c:pt idx="77951">
                        <c:v>-62.634</c:v>
                      </c:pt>
                      <c:pt idx="77952">
                        <c:v>-62.648590000000006</c:v>
                      </c:pt>
                      <c:pt idx="77953">
                        <c:v>-62.663170000000001</c:v>
                      </c:pt>
                      <c:pt idx="77954">
                        <c:v>-62.677660000000003</c:v>
                      </c:pt>
                      <c:pt idx="77955">
                        <c:v>-62.692100000000003</c:v>
                      </c:pt>
                      <c:pt idx="77956">
                        <c:v>-62.706580000000002</c:v>
                      </c:pt>
                      <c:pt idx="77957">
                        <c:v>-62.720890000000004</c:v>
                      </c:pt>
                      <c:pt idx="77958">
                        <c:v>-62.735589999999995</c:v>
                      </c:pt>
                      <c:pt idx="77959">
                        <c:v>-62.74953</c:v>
                      </c:pt>
                      <c:pt idx="77960">
                        <c:v>-62.763939999999998</c:v>
                      </c:pt>
                      <c:pt idx="77961">
                        <c:v>-62.778239999999997</c:v>
                      </c:pt>
                      <c:pt idx="77962">
                        <c:v>-62.792560000000002</c:v>
                      </c:pt>
                      <c:pt idx="77963">
                        <c:v>-62.806620000000002</c:v>
                      </c:pt>
                      <c:pt idx="77964">
                        <c:v>-62.821150000000003</c:v>
                      </c:pt>
                      <c:pt idx="77965">
                        <c:v>-62.835799999999999</c:v>
                      </c:pt>
                      <c:pt idx="77966">
                        <c:v>-62.849789999999999</c:v>
                      </c:pt>
                      <c:pt idx="77967">
                        <c:v>-62.864250000000006</c:v>
                      </c:pt>
                      <c:pt idx="77968">
                        <c:v>-62.878109999999992</c:v>
                      </c:pt>
                      <c:pt idx="77969">
                        <c:v>-62.892380000000003</c:v>
                      </c:pt>
                      <c:pt idx="77970">
                        <c:v>-62.906620000000004</c:v>
                      </c:pt>
                      <c:pt idx="77971">
                        <c:v>-62.920379999999994</c:v>
                      </c:pt>
                      <c:pt idx="77972">
                        <c:v>-62.934289999999997</c:v>
                      </c:pt>
                      <c:pt idx="77973">
                        <c:v>-62.948459999999997</c:v>
                      </c:pt>
                      <c:pt idx="77974">
                        <c:v>-62.961999999999996</c:v>
                      </c:pt>
                      <c:pt idx="77975">
                        <c:v>-62.976089999999999</c:v>
                      </c:pt>
                      <c:pt idx="77976">
                        <c:v>-62.990290000000002</c:v>
                      </c:pt>
                      <c:pt idx="77977">
                        <c:v>-63.004360000000005</c:v>
                      </c:pt>
                      <c:pt idx="77978">
                        <c:v>-63.018599999999992</c:v>
                      </c:pt>
                      <c:pt idx="77979">
                        <c:v>-63.032820000000001</c:v>
                      </c:pt>
                      <c:pt idx="77980">
                        <c:v>-63.046870000000006</c:v>
                      </c:pt>
                      <c:pt idx="77981">
                        <c:v>-63.061049999999994</c:v>
                      </c:pt>
                      <c:pt idx="77982">
                        <c:v>-63.075229999999998</c:v>
                      </c:pt>
                      <c:pt idx="77983">
                        <c:v>-63.088899999999995</c:v>
                      </c:pt>
                      <c:pt idx="77984">
                        <c:v>-63.102829999999997</c:v>
                      </c:pt>
                      <c:pt idx="77985">
                        <c:v>-63.116969999999995</c:v>
                      </c:pt>
                      <c:pt idx="77986">
                        <c:v>-63.097929999999998</c:v>
                      </c:pt>
                      <c:pt idx="77987">
                        <c:v>-63.106580000000001</c:v>
                      </c:pt>
                      <c:pt idx="77988">
                        <c:v>-63.117590000000007</c:v>
                      </c:pt>
                      <c:pt idx="77989">
                        <c:v>-63.122900000000001</c:v>
                      </c:pt>
                      <c:pt idx="77990">
                        <c:v>-63.113349999999997</c:v>
                      </c:pt>
                      <c:pt idx="77991">
                        <c:v>-63.107529999999997</c:v>
                      </c:pt>
                      <c:pt idx="77992">
                        <c:v>-63.111110000000004</c:v>
                      </c:pt>
                      <c:pt idx="77993">
                        <c:v>-63.121569999999998</c:v>
                      </c:pt>
                      <c:pt idx="77994">
                        <c:v>-63.132840000000002</c:v>
                      </c:pt>
                      <c:pt idx="77995">
                        <c:v>-63.146160000000002</c:v>
                      </c:pt>
                      <c:pt idx="77996">
                        <c:v>-63.158469999999994</c:v>
                      </c:pt>
                      <c:pt idx="77997">
                        <c:v>-63.172180000000004</c:v>
                      </c:pt>
                      <c:pt idx="77998">
                        <c:v>-63.184420000000003</c:v>
                      </c:pt>
                      <c:pt idx="77999">
                        <c:v>-63.197869999999995</c:v>
                      </c:pt>
                      <c:pt idx="78000">
                        <c:v>-63.21116</c:v>
                      </c:pt>
                      <c:pt idx="78001">
                        <c:v>-63.224359999999997</c:v>
                      </c:pt>
                      <c:pt idx="78002">
                        <c:v>-63.237449999999995</c:v>
                      </c:pt>
                      <c:pt idx="78003">
                        <c:v>-63.251640000000002</c:v>
                      </c:pt>
                      <c:pt idx="78004">
                        <c:v>-63.264959999999995</c:v>
                      </c:pt>
                      <c:pt idx="78005">
                        <c:v>-63.278840000000002</c:v>
                      </c:pt>
                      <c:pt idx="78006">
                        <c:v>-63.292780000000008</c:v>
                      </c:pt>
                      <c:pt idx="78007">
                        <c:v>-63.305819999999997</c:v>
                      </c:pt>
                      <c:pt idx="78008">
                        <c:v>-63.319729999999993</c:v>
                      </c:pt>
                      <c:pt idx="78009">
                        <c:v>-63.333870000000005</c:v>
                      </c:pt>
                      <c:pt idx="78010">
                        <c:v>-63.347309999999993</c:v>
                      </c:pt>
                      <c:pt idx="78011">
                        <c:v>-63.36157</c:v>
                      </c:pt>
                      <c:pt idx="78012">
                        <c:v>-63.375410000000002</c:v>
                      </c:pt>
                      <c:pt idx="78013">
                        <c:v>-63.388859999999994</c:v>
                      </c:pt>
                      <c:pt idx="78014">
                        <c:v>-63.4024</c:v>
                      </c:pt>
                      <c:pt idx="78015">
                        <c:v>-63.415860000000002</c:v>
                      </c:pt>
                      <c:pt idx="78016">
                        <c:v>-63.429000000000002</c:v>
                      </c:pt>
                      <c:pt idx="78017">
                        <c:v>-63.443240000000003</c:v>
                      </c:pt>
                      <c:pt idx="78018">
                        <c:v>-63.456510000000002</c:v>
                      </c:pt>
                      <c:pt idx="78019">
                        <c:v>-63.470550000000003</c:v>
                      </c:pt>
                      <c:pt idx="78020">
                        <c:v>-63.48433</c:v>
                      </c:pt>
                      <c:pt idx="78021">
                        <c:v>-63.498440000000002</c:v>
                      </c:pt>
                      <c:pt idx="78022">
                        <c:v>-63.512190000000004</c:v>
                      </c:pt>
                      <c:pt idx="78023">
                        <c:v>-63.526409999999998</c:v>
                      </c:pt>
                      <c:pt idx="78024">
                        <c:v>-63.540020000000005</c:v>
                      </c:pt>
                      <c:pt idx="78025">
                        <c:v>-63.554329999999993</c:v>
                      </c:pt>
                      <c:pt idx="78026">
                        <c:v>-63.568119999999993</c:v>
                      </c:pt>
                      <c:pt idx="78027">
                        <c:v>-63.582260000000005</c:v>
                      </c:pt>
                      <c:pt idx="78028">
                        <c:v>-63.596130000000002</c:v>
                      </c:pt>
                      <c:pt idx="78029">
                        <c:v>-63.610369999999996</c:v>
                      </c:pt>
                      <c:pt idx="78030">
                        <c:v>-63.624390000000005</c:v>
                      </c:pt>
                      <c:pt idx="78031">
                        <c:v>-63.638669999999998</c:v>
                      </c:pt>
                      <c:pt idx="78032">
                        <c:v>-63.652559999999994</c:v>
                      </c:pt>
                      <c:pt idx="78033">
                        <c:v>-63.666790000000006</c:v>
                      </c:pt>
                      <c:pt idx="78034">
                        <c:v>-63.680709999999998</c:v>
                      </c:pt>
                      <c:pt idx="78035">
                        <c:v>-63.694969999999998</c:v>
                      </c:pt>
                      <c:pt idx="78036">
                        <c:v>-63.708939999999998</c:v>
                      </c:pt>
                      <c:pt idx="78037">
                        <c:v>-63.723260000000003</c:v>
                      </c:pt>
                      <c:pt idx="78038">
                        <c:v>-63.737220000000001</c:v>
                      </c:pt>
                      <c:pt idx="78039">
                        <c:v>-63.751540000000006</c:v>
                      </c:pt>
                      <c:pt idx="78040">
                        <c:v>-63.76482</c:v>
                      </c:pt>
                      <c:pt idx="78041">
                        <c:v>-63.778759999999998</c:v>
                      </c:pt>
                      <c:pt idx="78042">
                        <c:v>-63.792529999999999</c:v>
                      </c:pt>
                      <c:pt idx="78043">
                        <c:v>-63.806450000000005</c:v>
                      </c:pt>
                      <c:pt idx="78044">
                        <c:v>-63.820410000000003</c:v>
                      </c:pt>
                      <c:pt idx="78045">
                        <c:v>-63.834519999999998</c:v>
                      </c:pt>
                      <c:pt idx="78046">
                        <c:v>-63.848410000000001</c:v>
                      </c:pt>
                      <c:pt idx="78047">
                        <c:v>-63.861899999999999</c:v>
                      </c:pt>
                      <c:pt idx="78048">
                        <c:v>-63.875780000000006</c:v>
                      </c:pt>
                      <c:pt idx="78049">
                        <c:v>-63.888649999999998</c:v>
                      </c:pt>
                      <c:pt idx="78050">
                        <c:v>-63.902210000000004</c:v>
                      </c:pt>
                      <c:pt idx="78051">
                        <c:v>-63.916380000000004</c:v>
                      </c:pt>
                      <c:pt idx="78052">
                        <c:v>-63.930189999999996</c:v>
                      </c:pt>
                      <c:pt idx="78053">
                        <c:v>-63.94444</c:v>
                      </c:pt>
                      <c:pt idx="78054">
                        <c:v>-63.958449999999999</c:v>
                      </c:pt>
                      <c:pt idx="78055">
                        <c:v>-63.972740000000002</c:v>
                      </c:pt>
                      <c:pt idx="78056">
                        <c:v>-63.986499999999999</c:v>
                      </c:pt>
                      <c:pt idx="78057">
                        <c:v>-64.000690000000006</c:v>
                      </c:pt>
                      <c:pt idx="78058">
                        <c:v>-64.014579999999995</c:v>
                      </c:pt>
                      <c:pt idx="78059">
                        <c:v>-64.028900000000007</c:v>
                      </c:pt>
                      <c:pt idx="78060">
                        <c:v>-64.042469999999994</c:v>
                      </c:pt>
                      <c:pt idx="78061">
                        <c:v>-64.056620000000009</c:v>
                      </c:pt>
                      <c:pt idx="78062">
                        <c:v>-64.070430000000002</c:v>
                      </c:pt>
                      <c:pt idx="78063">
                        <c:v>-64.084580000000003</c:v>
                      </c:pt>
                      <c:pt idx="78064">
                        <c:v>-64.098529999999997</c:v>
                      </c:pt>
                      <c:pt idx="78065">
                        <c:v>-64.112859999999998</c:v>
                      </c:pt>
                      <c:pt idx="78066">
                        <c:v>-64.126609999999999</c:v>
                      </c:pt>
                      <c:pt idx="78067">
                        <c:v>-64.140799999999999</c:v>
                      </c:pt>
                      <c:pt idx="78068">
                        <c:v>-64.154060000000001</c:v>
                      </c:pt>
                      <c:pt idx="78069">
                        <c:v>-64.167969999999997</c:v>
                      </c:pt>
                      <c:pt idx="78070">
                        <c:v>-64.181470000000004</c:v>
                      </c:pt>
                      <c:pt idx="78071">
                        <c:v>-64.195320000000009</c:v>
                      </c:pt>
                      <c:pt idx="78072">
                        <c:v>-64.208600000000004</c:v>
                      </c:pt>
                      <c:pt idx="78073">
                        <c:v>-64.222450000000009</c:v>
                      </c:pt>
                      <c:pt idx="78074">
                        <c:v>-64.235950000000003</c:v>
                      </c:pt>
                      <c:pt idx="78075">
                        <c:v>-64.250129999999999</c:v>
                      </c:pt>
                      <c:pt idx="78076">
                        <c:v>-64.263810000000007</c:v>
                      </c:pt>
                      <c:pt idx="78077">
                        <c:v>-64.277940000000001</c:v>
                      </c:pt>
                      <c:pt idx="78078">
                        <c:v>-64.284670000000006</c:v>
                      </c:pt>
                      <c:pt idx="78079">
                        <c:v>-64.297789999999992</c:v>
                      </c:pt>
                      <c:pt idx="78080">
                        <c:v>-64.311639999999997</c:v>
                      </c:pt>
                      <c:pt idx="78081">
                        <c:v>-64.325950000000006</c:v>
                      </c:pt>
                      <c:pt idx="78082">
                        <c:v>-64.339069999999992</c:v>
                      </c:pt>
                      <c:pt idx="78083">
                        <c:v>-64.35275</c:v>
                      </c:pt>
                      <c:pt idx="78084">
                        <c:v>-64.36591</c:v>
                      </c:pt>
                      <c:pt idx="78085">
                        <c:v>-64.379450000000006</c:v>
                      </c:pt>
                      <c:pt idx="78086">
                        <c:v>-64.392669999999995</c:v>
                      </c:pt>
                      <c:pt idx="78087">
                        <c:v>-64.406419999999997</c:v>
                      </c:pt>
                      <c:pt idx="78088">
                        <c:v>-64.419659999999993</c:v>
                      </c:pt>
                      <c:pt idx="78089">
                        <c:v>-64.433419999999998</c:v>
                      </c:pt>
                      <c:pt idx="78090">
                        <c:v>-64.446219999999997</c:v>
                      </c:pt>
                      <c:pt idx="78091">
                        <c:v>-64.459829999999997</c:v>
                      </c:pt>
                      <c:pt idx="78092">
                        <c:v>-64.472930000000005</c:v>
                      </c:pt>
                      <c:pt idx="78093">
                        <c:v>-64.486590000000007</c:v>
                      </c:pt>
                      <c:pt idx="78094">
                        <c:v>-64.499790000000004</c:v>
                      </c:pt>
                      <c:pt idx="78095">
                        <c:v>-64.513490000000004</c:v>
                      </c:pt>
                      <c:pt idx="78096">
                        <c:v>-64.526579999999996</c:v>
                      </c:pt>
                      <c:pt idx="78097">
                        <c:v>-64.540199999999999</c:v>
                      </c:pt>
                      <c:pt idx="78098">
                        <c:v>-64.553380000000004</c:v>
                      </c:pt>
                      <c:pt idx="78099">
                        <c:v>-64.567129999999992</c:v>
                      </c:pt>
                      <c:pt idx="78100">
                        <c:v>-64.580289999999991</c:v>
                      </c:pt>
                      <c:pt idx="78101">
                        <c:v>-64.594129999999993</c:v>
                      </c:pt>
                      <c:pt idx="78102">
                        <c:v>-64.607599999999991</c:v>
                      </c:pt>
                      <c:pt idx="78103">
                        <c:v>-64.621440000000007</c:v>
                      </c:pt>
                      <c:pt idx="78104">
                        <c:v>-64.634829999999994</c:v>
                      </c:pt>
                      <c:pt idx="78105">
                        <c:v>-64.64864</c:v>
                      </c:pt>
                      <c:pt idx="78106">
                        <c:v>-64.661850000000001</c:v>
                      </c:pt>
                      <c:pt idx="78107">
                        <c:v>-64.6755</c:v>
                      </c:pt>
                      <c:pt idx="78108">
                        <c:v>-64.688819999999993</c:v>
                      </c:pt>
                      <c:pt idx="78109">
                        <c:v>-64.70259999999999</c:v>
                      </c:pt>
                      <c:pt idx="78110">
                        <c:v>-64.715990000000005</c:v>
                      </c:pt>
                      <c:pt idx="78111">
                        <c:v>-64.729810000000001</c:v>
                      </c:pt>
                      <c:pt idx="78112">
                        <c:v>-64.742789999999999</c:v>
                      </c:pt>
                      <c:pt idx="78113">
                        <c:v>-64.755969999999991</c:v>
                      </c:pt>
                      <c:pt idx="78114">
                        <c:v>-64.769279999999995</c:v>
                      </c:pt>
                      <c:pt idx="78115">
                        <c:v>-64.782789999999991</c:v>
                      </c:pt>
                      <c:pt idx="78116">
                        <c:v>-64.795910000000006</c:v>
                      </c:pt>
                      <c:pt idx="78117">
                        <c:v>-64.809370000000001</c:v>
                      </c:pt>
                      <c:pt idx="78118">
                        <c:v>-64.822460000000007</c:v>
                      </c:pt>
                      <c:pt idx="78119">
                        <c:v>-64.83608000000001</c:v>
                      </c:pt>
                      <c:pt idx="78120">
                        <c:v>-64.849360000000004</c:v>
                      </c:pt>
                      <c:pt idx="78121">
                        <c:v>-64.863109999999992</c:v>
                      </c:pt>
                      <c:pt idx="78122">
                        <c:v>-64.876620000000003</c:v>
                      </c:pt>
                      <c:pt idx="78123">
                        <c:v>-64.890439999999998</c:v>
                      </c:pt>
                      <c:pt idx="78124">
                        <c:v>-64.903919999999999</c:v>
                      </c:pt>
                      <c:pt idx="78125">
                        <c:v>-64.917860000000005</c:v>
                      </c:pt>
                      <c:pt idx="78126">
                        <c:v>-64.931309999999996</c:v>
                      </c:pt>
                      <c:pt idx="78127">
                        <c:v>-64.945170000000005</c:v>
                      </c:pt>
                      <c:pt idx="78128">
                        <c:v>-64.958569999999995</c:v>
                      </c:pt>
                      <c:pt idx="78129">
                        <c:v>-64.973129999999998</c:v>
                      </c:pt>
                      <c:pt idx="78130">
                        <c:v>-64.987290000000002</c:v>
                      </c:pt>
                      <c:pt idx="78131">
                        <c:v>-65.001779999999997</c:v>
                      </c:pt>
                      <c:pt idx="78132">
                        <c:v>-65.015169999999998</c:v>
                      </c:pt>
                      <c:pt idx="78133">
                        <c:v>-65.029570000000007</c:v>
                      </c:pt>
                      <c:pt idx="78134">
                        <c:v>-65.0428</c:v>
                      </c:pt>
                      <c:pt idx="78135">
                        <c:v>-65.05677</c:v>
                      </c:pt>
                      <c:pt idx="78136">
                        <c:v>-65.069749999999999</c:v>
                      </c:pt>
                      <c:pt idx="78137">
                        <c:v>-65.084130000000002</c:v>
                      </c:pt>
                      <c:pt idx="78138">
                        <c:v>-65.097909999999999</c:v>
                      </c:pt>
                      <c:pt idx="78139">
                        <c:v>-65.112050000000011</c:v>
                      </c:pt>
                      <c:pt idx="78140">
                        <c:v>-65.125370000000004</c:v>
                      </c:pt>
                      <c:pt idx="78141">
                        <c:v>-65.139319999999998</c:v>
                      </c:pt>
                      <c:pt idx="78142">
                        <c:v>-65.152910000000006</c:v>
                      </c:pt>
                      <c:pt idx="78143">
                        <c:v>-65.166959999999989</c:v>
                      </c:pt>
                      <c:pt idx="78144">
                        <c:v>-65.180610000000001</c:v>
                      </c:pt>
                      <c:pt idx="78145">
                        <c:v>-65.194289999999995</c:v>
                      </c:pt>
                      <c:pt idx="78146">
                        <c:v>-65.207800000000006</c:v>
                      </c:pt>
                      <c:pt idx="78147">
                        <c:v>-65.221339999999998</c:v>
                      </c:pt>
                      <c:pt idx="78148">
                        <c:v>-65.234740000000002</c:v>
                      </c:pt>
                      <c:pt idx="78149">
                        <c:v>-65.248609999999999</c:v>
                      </c:pt>
                      <c:pt idx="78150">
                        <c:v>-65.262309999999999</c:v>
                      </c:pt>
                      <c:pt idx="78151">
                        <c:v>-65.269760000000005</c:v>
                      </c:pt>
                      <c:pt idx="78152">
                        <c:v>-65.268630000000002</c:v>
                      </c:pt>
                      <c:pt idx="78153">
                        <c:v>-65.258920000000003</c:v>
                      </c:pt>
                      <c:pt idx="78154">
                        <c:v>-65.261979999999994</c:v>
                      </c:pt>
                      <c:pt idx="78155">
                        <c:v>-65.270060000000001</c:v>
                      </c:pt>
                      <c:pt idx="78156">
                        <c:v>-65.28049</c:v>
                      </c:pt>
                      <c:pt idx="78157">
                        <c:v>-65.29325</c:v>
                      </c:pt>
                      <c:pt idx="78158">
                        <c:v>-65.304349999999999</c:v>
                      </c:pt>
                      <c:pt idx="78159">
                        <c:v>-65.317270000000008</c:v>
                      </c:pt>
                      <c:pt idx="78160">
                        <c:v>-65.330219999999997</c:v>
                      </c:pt>
                      <c:pt idx="78161">
                        <c:v>-65.343500000000006</c:v>
                      </c:pt>
                      <c:pt idx="78162">
                        <c:v>-65.35624</c:v>
                      </c:pt>
                      <c:pt idx="78163">
                        <c:v>-65.368769999999998</c:v>
                      </c:pt>
                      <c:pt idx="78164">
                        <c:v>-65.381859999999989</c:v>
                      </c:pt>
                      <c:pt idx="78165">
                        <c:v>-65.394869999999997</c:v>
                      </c:pt>
                      <c:pt idx="78166">
                        <c:v>-65.407200000000003</c:v>
                      </c:pt>
                      <c:pt idx="78167">
                        <c:v>-65.420569999999998</c:v>
                      </c:pt>
                      <c:pt idx="78168">
                        <c:v>-65.43377000000001</c:v>
                      </c:pt>
                      <c:pt idx="78169">
                        <c:v>-65.446809999999999</c:v>
                      </c:pt>
                      <c:pt idx="78170">
                        <c:v>-65.460239999999999</c:v>
                      </c:pt>
                      <c:pt idx="78171">
                        <c:v>-65.473920000000007</c:v>
                      </c:pt>
                      <c:pt idx="78172">
                        <c:v>-65.486739999999998</c:v>
                      </c:pt>
                      <c:pt idx="78173">
                        <c:v>-65.500330000000005</c:v>
                      </c:pt>
                      <c:pt idx="78174">
                        <c:v>-65.51357999999999</c:v>
                      </c:pt>
                      <c:pt idx="78175">
                        <c:v>-65.526650000000004</c:v>
                      </c:pt>
                      <c:pt idx="78176">
                        <c:v>-65.539850000000001</c:v>
                      </c:pt>
                      <c:pt idx="78177">
                        <c:v>-65.55274</c:v>
                      </c:pt>
                      <c:pt idx="78178">
                        <c:v>-65.565910000000002</c:v>
                      </c:pt>
                      <c:pt idx="78179">
                        <c:v>-65.579080000000005</c:v>
                      </c:pt>
                      <c:pt idx="78180">
                        <c:v>-65.59205</c:v>
                      </c:pt>
                      <c:pt idx="78181">
                        <c:v>-65.605270000000004</c:v>
                      </c:pt>
                      <c:pt idx="78182">
                        <c:v>-65.618489999999994</c:v>
                      </c:pt>
                      <c:pt idx="78183">
                        <c:v>-65.631839999999997</c:v>
                      </c:pt>
                      <c:pt idx="78184">
                        <c:v>-65.645129999999995</c:v>
                      </c:pt>
                      <c:pt idx="78185">
                        <c:v>-65.658200000000008</c:v>
                      </c:pt>
                      <c:pt idx="78186">
                        <c:v>-65.670810000000003</c:v>
                      </c:pt>
                      <c:pt idx="78187">
                        <c:v>-65.683199999999999</c:v>
                      </c:pt>
                      <c:pt idx="78188">
                        <c:v>-65.695660000000004</c:v>
                      </c:pt>
                      <c:pt idx="78189">
                        <c:v>-65.708629999999999</c:v>
                      </c:pt>
                      <c:pt idx="78190">
                        <c:v>-65.721469999999997</c:v>
                      </c:pt>
                      <c:pt idx="78191">
                        <c:v>-65.734079999999992</c:v>
                      </c:pt>
                      <c:pt idx="78192">
                        <c:v>-65.746849999999995</c:v>
                      </c:pt>
                      <c:pt idx="78193">
                        <c:v>-65.760120000000001</c:v>
                      </c:pt>
                      <c:pt idx="78194">
                        <c:v>-65.773179999999996</c:v>
                      </c:pt>
                      <c:pt idx="78195">
                        <c:v>-65.786600000000007</c:v>
                      </c:pt>
                      <c:pt idx="78196">
                        <c:v>-65.79970999999999</c:v>
                      </c:pt>
                      <c:pt idx="78197">
                        <c:v>-65.813220000000001</c:v>
                      </c:pt>
                      <c:pt idx="78198">
                        <c:v>-65.826369999999997</c:v>
                      </c:pt>
                      <c:pt idx="78199">
                        <c:v>-65.839820000000003</c:v>
                      </c:pt>
                      <c:pt idx="78200">
                        <c:v>-65.852909999999994</c:v>
                      </c:pt>
                      <c:pt idx="78201">
                        <c:v>-65.866479999999996</c:v>
                      </c:pt>
                      <c:pt idx="78202">
                        <c:v>-65.879549999999995</c:v>
                      </c:pt>
                      <c:pt idx="78203">
                        <c:v>-65.893119999999996</c:v>
                      </c:pt>
                      <c:pt idx="78204">
                        <c:v>-65.90625</c:v>
                      </c:pt>
                      <c:pt idx="78205">
                        <c:v>-65.919780000000003</c:v>
                      </c:pt>
                      <c:pt idx="78206">
                        <c:v>-65.932909999999993</c:v>
                      </c:pt>
                      <c:pt idx="78207">
                        <c:v>-65.946460000000002</c:v>
                      </c:pt>
                      <c:pt idx="78208">
                        <c:v>-65.959580000000003</c:v>
                      </c:pt>
                      <c:pt idx="78209">
                        <c:v>-65.973110000000005</c:v>
                      </c:pt>
                      <c:pt idx="78210">
                        <c:v>-65.986249999999998</c:v>
                      </c:pt>
                      <c:pt idx="78211">
                        <c:v>-65.999780000000001</c:v>
                      </c:pt>
                      <c:pt idx="78212">
                        <c:v>-66.012919999999994</c:v>
                      </c:pt>
                      <c:pt idx="78213">
                        <c:v>-66.02646</c:v>
                      </c:pt>
                      <c:pt idx="78214">
                        <c:v>-66.039649999999995</c:v>
                      </c:pt>
                      <c:pt idx="78215">
                        <c:v>-66.053229999999999</c:v>
                      </c:pt>
                      <c:pt idx="78216">
                        <c:v>-66.06644</c:v>
                      </c:pt>
                      <c:pt idx="78217">
                        <c:v>-66.080010000000001</c:v>
                      </c:pt>
                      <c:pt idx="78218">
                        <c:v>-66.093220000000002</c:v>
                      </c:pt>
                      <c:pt idx="78219">
                        <c:v>-66.106819999999999</c:v>
                      </c:pt>
                      <c:pt idx="78220">
                        <c:v>-66.12</c:v>
                      </c:pt>
                      <c:pt idx="78221">
                        <c:v>-66.133579999999995</c:v>
                      </c:pt>
                      <c:pt idx="78222">
                        <c:v>-66.146799999999999</c:v>
                      </c:pt>
                      <c:pt idx="78223">
                        <c:v>-66.16037</c:v>
                      </c:pt>
                      <c:pt idx="78224">
                        <c:v>-66.173609999999996</c:v>
                      </c:pt>
                      <c:pt idx="78225">
                        <c:v>-66.187250000000006</c:v>
                      </c:pt>
                      <c:pt idx="78226">
                        <c:v>-66.20053999999999</c:v>
                      </c:pt>
                      <c:pt idx="78227">
                        <c:v>-66.214179999999999</c:v>
                      </c:pt>
                      <c:pt idx="78228">
                        <c:v>-66.227499999999992</c:v>
                      </c:pt>
                      <c:pt idx="78229">
                        <c:v>-66.241100000000003</c:v>
                      </c:pt>
                      <c:pt idx="78230">
                        <c:v>-66.254410000000007</c:v>
                      </c:pt>
                      <c:pt idx="78231">
                        <c:v>-66.267699999999991</c:v>
                      </c:pt>
                      <c:pt idx="78232">
                        <c:v>-66.280529999999999</c:v>
                      </c:pt>
                      <c:pt idx="78233">
                        <c:v>-66.291529999999995</c:v>
                      </c:pt>
                      <c:pt idx="78234">
                        <c:v>-66.297449999999998</c:v>
                      </c:pt>
                      <c:pt idx="78235">
                        <c:v>-66.307330000000007</c:v>
                      </c:pt>
                      <c:pt idx="78236">
                        <c:v>-66.318119999999993</c:v>
                      </c:pt>
                      <c:pt idx="78237">
                        <c:v>-66.330219999999997</c:v>
                      </c:pt>
                      <c:pt idx="78238">
                        <c:v>-66.341170000000005</c:v>
                      </c:pt>
                      <c:pt idx="78239">
                        <c:v>-66.348489999999998</c:v>
                      </c:pt>
                      <c:pt idx="78240">
                        <c:v>-66.35651</c:v>
                      </c:pt>
                      <c:pt idx="78241">
                        <c:v>-66.366209999999995</c:v>
                      </c:pt>
                      <c:pt idx="78242">
                        <c:v>-66.376499999999993</c:v>
                      </c:pt>
                      <c:pt idx="78243">
                        <c:v>-66.386740000000003</c:v>
                      </c:pt>
                      <c:pt idx="78244">
                        <c:v>-66.396959999999993</c:v>
                      </c:pt>
                      <c:pt idx="78245">
                        <c:v>-66.407559999999989</c:v>
                      </c:pt>
                      <c:pt idx="78246">
                        <c:v>-66.418260000000004</c:v>
                      </c:pt>
                      <c:pt idx="78247">
                        <c:v>-66.429479999999998</c:v>
                      </c:pt>
                      <c:pt idx="78248">
                        <c:v>-66.440129999999996</c:v>
                      </c:pt>
                      <c:pt idx="78249">
                        <c:v>-66.451359999999994</c:v>
                      </c:pt>
                      <c:pt idx="78250">
                        <c:v>-66.462519999999998</c:v>
                      </c:pt>
                      <c:pt idx="78251">
                        <c:v>-66.473959999999991</c:v>
                      </c:pt>
                      <c:pt idx="78252">
                        <c:v>-66.485560000000007</c:v>
                      </c:pt>
                      <c:pt idx="78253">
                        <c:v>-66.496989999999997</c:v>
                      </c:pt>
                      <c:pt idx="78254">
                        <c:v>-66.508420000000001</c:v>
                      </c:pt>
                      <c:pt idx="78255">
                        <c:v>-66.520169999999993</c:v>
                      </c:pt>
                      <c:pt idx="78256">
                        <c:v>-66.531649999999999</c:v>
                      </c:pt>
                      <c:pt idx="78257">
                        <c:v>-66.542419999999993</c:v>
                      </c:pt>
                      <c:pt idx="78258">
                        <c:v>-66.553489999999996</c:v>
                      </c:pt>
                      <c:pt idx="78259">
                        <c:v>-66.564989999999995</c:v>
                      </c:pt>
                      <c:pt idx="78260">
                        <c:v>-66.576180000000008</c:v>
                      </c:pt>
                      <c:pt idx="78261">
                        <c:v>-66.58784</c:v>
                      </c:pt>
                      <c:pt idx="78262">
                        <c:v>-66.599249999999998</c:v>
                      </c:pt>
                      <c:pt idx="78263">
                        <c:v>-66.611000000000004</c:v>
                      </c:pt>
                      <c:pt idx="78264">
                        <c:v>-66.622309999999999</c:v>
                      </c:pt>
                      <c:pt idx="78265">
                        <c:v>-66.634109999999993</c:v>
                      </c:pt>
                      <c:pt idx="78266">
                        <c:v>-66.645769999999999</c:v>
                      </c:pt>
                      <c:pt idx="78267">
                        <c:v>-66.657600000000002</c:v>
                      </c:pt>
                      <c:pt idx="78268">
                        <c:v>-66.669269999999997</c:v>
                      </c:pt>
                      <c:pt idx="78269">
                        <c:v>-66.681200000000004</c:v>
                      </c:pt>
                      <c:pt idx="78270">
                        <c:v>-66.692620000000005</c:v>
                      </c:pt>
                      <c:pt idx="78271">
                        <c:v>-66.704449999999994</c:v>
                      </c:pt>
                      <c:pt idx="78272">
                        <c:v>-66.71611</c:v>
                      </c:pt>
                      <c:pt idx="78273">
                        <c:v>-66.728009999999998</c:v>
                      </c:pt>
                      <c:pt idx="78274">
                        <c:v>-66.739660000000001</c:v>
                      </c:pt>
                      <c:pt idx="78275">
                        <c:v>-66.751230000000007</c:v>
                      </c:pt>
                      <c:pt idx="78276">
                        <c:v>-66.761369999999999</c:v>
                      </c:pt>
                      <c:pt idx="78277">
                        <c:v>-66.772779999999997</c:v>
                      </c:pt>
                      <c:pt idx="78278">
                        <c:v>-66.78398</c:v>
                      </c:pt>
                      <c:pt idx="78279">
                        <c:v>-66.795460000000006</c:v>
                      </c:pt>
                      <c:pt idx="78280">
                        <c:v>-66.806809999999999</c:v>
                      </c:pt>
                      <c:pt idx="78281">
                        <c:v>-66.817549999999997</c:v>
                      </c:pt>
                      <c:pt idx="78282">
                        <c:v>-66.829369999999997</c:v>
                      </c:pt>
                      <c:pt idx="78283">
                        <c:v>-66.840609999999998</c:v>
                      </c:pt>
                      <c:pt idx="78284">
                        <c:v>-66.85145</c:v>
                      </c:pt>
                      <c:pt idx="78285">
                        <c:v>-66.862690000000001</c:v>
                      </c:pt>
                      <c:pt idx="78286">
                        <c:v>-66.873919999999998</c:v>
                      </c:pt>
                      <c:pt idx="78287">
                        <c:v>-66.885269999999991</c:v>
                      </c:pt>
                      <c:pt idx="78288">
                        <c:v>-66.896259999999998</c:v>
                      </c:pt>
                      <c:pt idx="78289">
                        <c:v>-66.907539999999997</c:v>
                      </c:pt>
                      <c:pt idx="78290">
                        <c:v>-66.918660000000003</c:v>
                      </c:pt>
                      <c:pt idx="78291">
                        <c:v>-66.930170000000004</c:v>
                      </c:pt>
                      <c:pt idx="78292">
                        <c:v>-66.941329999999994</c:v>
                      </c:pt>
                      <c:pt idx="78293">
                        <c:v>-66.952870000000004</c:v>
                      </c:pt>
                      <c:pt idx="78294">
                        <c:v>-66.964230000000001</c:v>
                      </c:pt>
                      <c:pt idx="78295">
                        <c:v>-66.975670000000008</c:v>
                      </c:pt>
                      <c:pt idx="78296">
                        <c:v>-66.986930000000001</c:v>
                      </c:pt>
                      <c:pt idx="78297">
                        <c:v>-66.998570000000001</c:v>
                      </c:pt>
                      <c:pt idx="78298">
                        <c:v>-67.009979999999999</c:v>
                      </c:pt>
                      <c:pt idx="78299">
                        <c:v>-67.021360000000001</c:v>
                      </c:pt>
                      <c:pt idx="78300">
                        <c:v>-67.032669999999996</c:v>
                      </c:pt>
                      <c:pt idx="78301">
                        <c:v>-67.044330000000002</c:v>
                      </c:pt>
                      <c:pt idx="78302">
                        <c:v>-67.055680000000009</c:v>
                      </c:pt>
                      <c:pt idx="78303">
                        <c:v>-67.067370000000011</c:v>
                      </c:pt>
                      <c:pt idx="78304">
                        <c:v>-67.077759999999998</c:v>
                      </c:pt>
                      <c:pt idx="78305">
                        <c:v>-67.089280000000002</c:v>
                      </c:pt>
                      <c:pt idx="78306">
                        <c:v>-67.100669999999994</c:v>
                      </c:pt>
                      <c:pt idx="78307">
                        <c:v>-67.112259999999992</c:v>
                      </c:pt>
                      <c:pt idx="78308">
                        <c:v>-67.123480000000001</c:v>
                      </c:pt>
                      <c:pt idx="78309">
                        <c:v>-67.134810000000002</c:v>
                      </c:pt>
                      <c:pt idx="78310">
                        <c:v>-67.146039999999999</c:v>
                      </c:pt>
                      <c:pt idx="78311">
                        <c:v>-67.157600000000002</c:v>
                      </c:pt>
                      <c:pt idx="78312">
                        <c:v>-67.168869999999998</c:v>
                      </c:pt>
                      <c:pt idx="78313">
                        <c:v>-67.180239999999998</c:v>
                      </c:pt>
                      <c:pt idx="78314">
                        <c:v>-67.191450000000003</c:v>
                      </c:pt>
                      <c:pt idx="78315">
                        <c:v>-67.202979999999997</c:v>
                      </c:pt>
                      <c:pt idx="78316">
                        <c:v>-67.193449999999999</c:v>
                      </c:pt>
                      <c:pt idx="78317">
                        <c:v>-67.189800000000005</c:v>
                      </c:pt>
                      <c:pt idx="78318">
                        <c:v>-67.193809999999999</c:v>
                      </c:pt>
                      <c:pt idx="78319">
                        <c:v>-67.201630000000009</c:v>
                      </c:pt>
                      <c:pt idx="78320">
                        <c:v>-67.208240000000004</c:v>
                      </c:pt>
                      <c:pt idx="78321">
                        <c:v>-67.211860000000001</c:v>
                      </c:pt>
                      <c:pt idx="78322">
                        <c:v>-67.218620000000001</c:v>
                      </c:pt>
                      <c:pt idx="78323">
                        <c:v>-67.227890000000002</c:v>
                      </c:pt>
                      <c:pt idx="78324">
                        <c:v>-67.237009999999998</c:v>
                      </c:pt>
                      <c:pt idx="78325">
                        <c:v>-67.243030000000005</c:v>
                      </c:pt>
                      <c:pt idx="78326">
                        <c:v>-67.251599999999996</c:v>
                      </c:pt>
                      <c:pt idx="78327">
                        <c:v>-67.260799999999989</c:v>
                      </c:pt>
                      <c:pt idx="78328">
                        <c:v>-67.270499999999998</c:v>
                      </c:pt>
                      <c:pt idx="78329">
                        <c:v>-67.28031</c:v>
                      </c:pt>
                      <c:pt idx="78330">
                        <c:v>-67.290150000000011</c:v>
                      </c:pt>
                      <c:pt idx="78331">
                        <c:v>-67.157690000000002</c:v>
                      </c:pt>
                      <c:pt idx="78332">
                        <c:v>-67.084000000000003</c:v>
                      </c:pt>
                      <c:pt idx="78333">
                        <c:v>-67.029740000000004</c:v>
                      </c:pt>
                      <c:pt idx="78334">
                        <c:v>-66.985029999999995</c:v>
                      </c:pt>
                      <c:pt idx="78335">
                        <c:v>-66.946260000000009</c:v>
                      </c:pt>
                      <c:pt idx="78336">
                        <c:v>-66.911259999999999</c:v>
                      </c:pt>
                      <c:pt idx="78337">
                        <c:v>-66.878929999999997</c:v>
                      </c:pt>
                      <c:pt idx="78338">
                        <c:v>-66.848169999999996</c:v>
                      </c:pt>
                      <c:pt idx="78339">
                        <c:v>-66.818989999999999</c:v>
                      </c:pt>
                      <c:pt idx="78340">
                        <c:v>-66.790909999999997</c:v>
                      </c:pt>
                      <c:pt idx="78341">
                        <c:v>-66.763849999999991</c:v>
                      </c:pt>
                      <c:pt idx="78342">
                        <c:v>-66.737520000000004</c:v>
                      </c:pt>
                      <c:pt idx="78343">
                        <c:v>-66.71181</c:v>
                      </c:pt>
                      <c:pt idx="78344">
                        <c:v>-66.686620000000005</c:v>
                      </c:pt>
                      <c:pt idx="78345">
                        <c:v>-66.661850000000001</c:v>
                      </c:pt>
                      <c:pt idx="78346">
                        <c:v>-66.637540000000001</c:v>
                      </c:pt>
                      <c:pt idx="78347">
                        <c:v>-66.613569999999996</c:v>
                      </c:pt>
                      <c:pt idx="78348">
                        <c:v>-66.589830000000006</c:v>
                      </c:pt>
                      <c:pt idx="78349">
                        <c:v>-66.566379999999995</c:v>
                      </c:pt>
                      <c:pt idx="78350">
                        <c:v>-66.54316</c:v>
                      </c:pt>
                      <c:pt idx="78351">
                        <c:v>-66.520150000000001</c:v>
                      </c:pt>
                      <c:pt idx="78352">
                        <c:v>-66.497320000000002</c:v>
                      </c:pt>
                      <c:pt idx="78353">
                        <c:v>-66.474630000000005</c:v>
                      </c:pt>
                      <c:pt idx="78354">
                        <c:v>-66.451989999999995</c:v>
                      </c:pt>
                      <c:pt idx="78355">
                        <c:v>-66.429339999999996</c:v>
                      </c:pt>
                      <c:pt idx="78356">
                        <c:v>-66.407089999999997</c:v>
                      </c:pt>
                      <c:pt idx="78357">
                        <c:v>-66.385449999999992</c:v>
                      </c:pt>
                      <c:pt idx="78358">
                        <c:v>-66.363590000000002</c:v>
                      </c:pt>
                      <c:pt idx="78359">
                        <c:v>-66.34151</c:v>
                      </c:pt>
                      <c:pt idx="78360">
                        <c:v>-66.319379999999995</c:v>
                      </c:pt>
                      <c:pt idx="78361">
                        <c:v>-66.297240000000002</c:v>
                      </c:pt>
                      <c:pt idx="78362">
                        <c:v>-66.275289999999998</c:v>
                      </c:pt>
                      <c:pt idx="78363">
                        <c:v>-66.253219999999999</c:v>
                      </c:pt>
                      <c:pt idx="78364">
                        <c:v>-66.231300000000005</c:v>
                      </c:pt>
                      <c:pt idx="78365">
                        <c:v>-66.209420000000009</c:v>
                      </c:pt>
                      <c:pt idx="78366">
                        <c:v>-66.187600000000003</c:v>
                      </c:pt>
                      <c:pt idx="78367">
                        <c:v>-66.165859999999995</c:v>
                      </c:pt>
                      <c:pt idx="78368">
                        <c:v>-66.144199999999998</c:v>
                      </c:pt>
                      <c:pt idx="78369">
                        <c:v>-66.122610000000009</c:v>
                      </c:pt>
                      <c:pt idx="78370">
                        <c:v>-66.101039999999998</c:v>
                      </c:pt>
                      <c:pt idx="78371">
                        <c:v>-66.079599999999999</c:v>
                      </c:pt>
                      <c:pt idx="78372">
                        <c:v>-66.058109999999999</c:v>
                      </c:pt>
                      <c:pt idx="78373">
                        <c:v>-66.036810000000003</c:v>
                      </c:pt>
                      <c:pt idx="78374">
                        <c:v>-66.015560000000008</c:v>
                      </c:pt>
                      <c:pt idx="78375">
                        <c:v>-65.994339999999994</c:v>
                      </c:pt>
                      <c:pt idx="78376">
                        <c:v>-65.973150000000004</c:v>
                      </c:pt>
                      <c:pt idx="78377">
                        <c:v>-65.952080000000009</c:v>
                      </c:pt>
                      <c:pt idx="78378">
                        <c:v>-65.931070000000005</c:v>
                      </c:pt>
                      <c:pt idx="78379">
                        <c:v>-65.910039999999995</c:v>
                      </c:pt>
                      <c:pt idx="78380">
                        <c:v>-65.889020000000002</c:v>
                      </c:pt>
                      <c:pt idx="78381">
                        <c:v>-65.868039999999993</c:v>
                      </c:pt>
                      <c:pt idx="78382">
                        <c:v>-65.847269999999995</c:v>
                      </c:pt>
                      <c:pt idx="78383">
                        <c:v>-65.826459999999997</c:v>
                      </c:pt>
                      <c:pt idx="78384">
                        <c:v>-65.805680000000009</c:v>
                      </c:pt>
                      <c:pt idx="78385">
                        <c:v>-65.78443</c:v>
                      </c:pt>
                      <c:pt idx="78386">
                        <c:v>-65.763450000000006</c:v>
                      </c:pt>
                      <c:pt idx="78387">
                        <c:v>-65.742549999999994</c:v>
                      </c:pt>
                      <c:pt idx="78388">
                        <c:v>-65.72166</c:v>
                      </c:pt>
                      <c:pt idx="78389">
                        <c:v>-65.70093</c:v>
                      </c:pt>
                      <c:pt idx="78390">
                        <c:v>-65.680149999999998</c:v>
                      </c:pt>
                      <c:pt idx="78391">
                        <c:v>-65.659419999999997</c:v>
                      </c:pt>
                      <c:pt idx="78392">
                        <c:v>-65.639279999999999</c:v>
                      </c:pt>
                      <c:pt idx="78393">
                        <c:v>-65.618709999999993</c:v>
                      </c:pt>
                      <c:pt idx="78394">
                        <c:v>-65.598159999999993</c:v>
                      </c:pt>
                      <c:pt idx="78395">
                        <c:v>-65.577629999999999</c:v>
                      </c:pt>
                      <c:pt idx="78396">
                        <c:v>-65.556080000000009</c:v>
                      </c:pt>
                      <c:pt idx="78397">
                        <c:v>-65.534679999999994</c:v>
                      </c:pt>
                      <c:pt idx="78398">
                        <c:v>-65.513549999999995</c:v>
                      </c:pt>
                      <c:pt idx="78399">
                        <c:v>-65.492270000000005</c:v>
                      </c:pt>
                      <c:pt idx="78400">
                        <c:v>-65.471320000000006</c:v>
                      </c:pt>
                      <c:pt idx="78401">
                        <c:v>-65.451059999999998</c:v>
                      </c:pt>
                      <c:pt idx="78402">
                        <c:v>-65.430869999999999</c:v>
                      </c:pt>
                      <c:pt idx="78403">
                        <c:v>-65.410349999999994</c:v>
                      </c:pt>
                      <c:pt idx="78404">
                        <c:v>-65.389880000000005</c:v>
                      </c:pt>
                      <c:pt idx="78405">
                        <c:v>-65.369510000000005</c:v>
                      </c:pt>
                      <c:pt idx="78406">
                        <c:v>-65.349199999999996</c:v>
                      </c:pt>
                      <c:pt idx="78407">
                        <c:v>-65.328959999999995</c:v>
                      </c:pt>
                      <c:pt idx="78408">
                        <c:v>-65.308750000000003</c:v>
                      </c:pt>
                      <c:pt idx="78409">
                        <c:v>-65.289180000000002</c:v>
                      </c:pt>
                      <c:pt idx="78410">
                        <c:v>-65.269149999999996</c:v>
                      </c:pt>
                      <c:pt idx="78411">
                        <c:v>-65.24906</c:v>
                      </c:pt>
                      <c:pt idx="78412">
                        <c:v>-65.229030000000009</c:v>
                      </c:pt>
                      <c:pt idx="78413">
                        <c:v>-65.209000000000003</c:v>
                      </c:pt>
                      <c:pt idx="78414">
                        <c:v>-65.188949999999991</c:v>
                      </c:pt>
                      <c:pt idx="78415">
                        <c:v>-65.168949999999995</c:v>
                      </c:pt>
                      <c:pt idx="78416">
                        <c:v>-65.149519999999995</c:v>
                      </c:pt>
                      <c:pt idx="78417">
                        <c:v>-65.129590000000007</c:v>
                      </c:pt>
                      <c:pt idx="78418">
                        <c:v>-65.109560000000002</c:v>
                      </c:pt>
                      <c:pt idx="78419">
                        <c:v>-65.089590000000001</c:v>
                      </c:pt>
                      <c:pt idx="78420">
                        <c:v>-65.069649999999996</c:v>
                      </c:pt>
                      <c:pt idx="78421">
                        <c:v>-65.049710000000005</c:v>
                      </c:pt>
                      <c:pt idx="78422">
                        <c:v>-65.030349999999999</c:v>
                      </c:pt>
                      <c:pt idx="78423">
                        <c:v>-65.01057999999999</c:v>
                      </c:pt>
                      <c:pt idx="78424">
                        <c:v>-64.990859999999998</c:v>
                      </c:pt>
                      <c:pt idx="78425">
                        <c:v>-64.971080000000001</c:v>
                      </c:pt>
                      <c:pt idx="78426">
                        <c:v>-64.951319999999996</c:v>
                      </c:pt>
                      <c:pt idx="78427">
                        <c:v>-64.931550000000001</c:v>
                      </c:pt>
                      <c:pt idx="78428">
                        <c:v>-64.912300000000002</c:v>
                      </c:pt>
                      <c:pt idx="78429">
                        <c:v>-64.892510000000001</c:v>
                      </c:pt>
                      <c:pt idx="78430">
                        <c:v>-64.872290000000007</c:v>
                      </c:pt>
                      <c:pt idx="78431">
                        <c:v>-64.852890000000002</c:v>
                      </c:pt>
                      <c:pt idx="78432">
                        <c:v>-64.833249999999992</c:v>
                      </c:pt>
                      <c:pt idx="78433">
                        <c:v>-64.814109999999999</c:v>
                      </c:pt>
                      <c:pt idx="78434">
                        <c:v>-64.794159999999991</c:v>
                      </c:pt>
                      <c:pt idx="78435">
                        <c:v>-64.774299999999997</c:v>
                      </c:pt>
                      <c:pt idx="78436">
                        <c:v>-64.754589999999993</c:v>
                      </c:pt>
                      <c:pt idx="78437">
                        <c:v>-64.734899999999996</c:v>
                      </c:pt>
                      <c:pt idx="78438">
                        <c:v>-64.715239999999994</c:v>
                      </c:pt>
                      <c:pt idx="78439">
                        <c:v>-64.696190000000001</c:v>
                      </c:pt>
                      <c:pt idx="78440">
                        <c:v>-64.67653</c:v>
                      </c:pt>
                      <c:pt idx="78441">
                        <c:v>-64.656719999999993</c:v>
                      </c:pt>
                      <c:pt idx="78442">
                        <c:v>-64.637100000000004</c:v>
                      </c:pt>
                      <c:pt idx="78443">
                        <c:v>-64.617519999999999</c:v>
                      </c:pt>
                      <c:pt idx="78444">
                        <c:v>-64.598269999999999</c:v>
                      </c:pt>
                      <c:pt idx="78445">
                        <c:v>-64.578540000000004</c:v>
                      </c:pt>
                      <c:pt idx="78446">
                        <c:v>-64.558769999999996</c:v>
                      </c:pt>
                      <c:pt idx="78447">
                        <c:v>-64.539079999999998</c:v>
                      </c:pt>
                      <c:pt idx="78448">
                        <c:v>-64.51943</c:v>
                      </c:pt>
                      <c:pt idx="78449">
                        <c:v>-64.500320000000002</c:v>
                      </c:pt>
                      <c:pt idx="78450">
                        <c:v>-64.481610000000003</c:v>
                      </c:pt>
                      <c:pt idx="78451">
                        <c:v>-64.461570000000009</c:v>
                      </c:pt>
                      <c:pt idx="78452">
                        <c:v>-64.44211</c:v>
                      </c:pt>
                      <c:pt idx="78453">
                        <c:v>-64.422560000000004</c:v>
                      </c:pt>
                      <c:pt idx="78454">
                        <c:v>-64.40361</c:v>
                      </c:pt>
                      <c:pt idx="78455">
                        <c:v>-64.384</c:v>
                      </c:pt>
                      <c:pt idx="78456">
                        <c:v>-64.36442000000001</c:v>
                      </c:pt>
                      <c:pt idx="78457">
                        <c:v>-64.344890000000007</c:v>
                      </c:pt>
                      <c:pt idx="78458">
                        <c:v>-64.325389999999999</c:v>
                      </c:pt>
                      <c:pt idx="78459">
                        <c:v>-64.306399999999996</c:v>
                      </c:pt>
                      <c:pt idx="78460">
                        <c:v>-64.286950000000004</c:v>
                      </c:pt>
                      <c:pt idx="78461">
                        <c:v>-64.267420000000001</c:v>
                      </c:pt>
                      <c:pt idx="78462">
                        <c:v>-64.247929999999997</c:v>
                      </c:pt>
                      <c:pt idx="78463">
                        <c:v>-64.228549999999998</c:v>
                      </c:pt>
                      <c:pt idx="78464">
                        <c:v>-64.209690000000009</c:v>
                      </c:pt>
                      <c:pt idx="78465">
                        <c:v>-64.190290000000005</c:v>
                      </c:pt>
                      <c:pt idx="78466">
                        <c:v>-64.171060000000011</c:v>
                      </c:pt>
                      <c:pt idx="78467">
                        <c:v>-64.151719999999997</c:v>
                      </c:pt>
                      <c:pt idx="78468">
                        <c:v>-64.132490000000004</c:v>
                      </c:pt>
                      <c:pt idx="78469">
                        <c:v>-64.11309</c:v>
                      </c:pt>
                      <c:pt idx="78470">
                        <c:v>-64.094740000000002</c:v>
                      </c:pt>
                      <c:pt idx="78471">
                        <c:v>-64.075710000000001</c:v>
                      </c:pt>
                      <c:pt idx="78472">
                        <c:v>-64.056259999999995</c:v>
                      </c:pt>
                      <c:pt idx="78473">
                        <c:v>-64.037019999999998</c:v>
                      </c:pt>
                      <c:pt idx="78474">
                        <c:v>-64.01773</c:v>
                      </c:pt>
                      <c:pt idx="78475">
                        <c:v>-64.001320000000007</c:v>
                      </c:pt>
                      <c:pt idx="78476">
                        <c:v>-63.983339999999998</c:v>
                      </c:pt>
                      <c:pt idx="78477">
                        <c:v>-63.965230000000005</c:v>
                      </c:pt>
                      <c:pt idx="78478">
                        <c:v>-63.946719999999999</c:v>
                      </c:pt>
                      <c:pt idx="78479">
                        <c:v>-63.928240000000002</c:v>
                      </c:pt>
                      <c:pt idx="78480">
                        <c:v>-63.909710000000004</c:v>
                      </c:pt>
                      <c:pt idx="78481">
                        <c:v>-63.891210000000001</c:v>
                      </c:pt>
                      <c:pt idx="78482">
                        <c:v>-63.87285</c:v>
                      </c:pt>
                      <c:pt idx="78483">
                        <c:v>-63.85427</c:v>
                      </c:pt>
                      <c:pt idx="78484">
                        <c:v>-63.835800000000006</c:v>
                      </c:pt>
                      <c:pt idx="78485">
                        <c:v>-63.8172</c:v>
                      </c:pt>
                      <c:pt idx="78486">
                        <c:v>-63.798500000000004</c:v>
                      </c:pt>
                      <c:pt idx="78487">
                        <c:v>-63.779880000000006</c:v>
                      </c:pt>
                      <c:pt idx="78488">
                        <c:v>-63.761299999999999</c:v>
                      </c:pt>
                      <c:pt idx="78489">
                        <c:v>-63.742200000000004</c:v>
                      </c:pt>
                      <c:pt idx="78490">
                        <c:v>-63.723179999999999</c:v>
                      </c:pt>
                      <c:pt idx="78491">
                        <c:v>-63.704219999999992</c:v>
                      </c:pt>
                      <c:pt idx="78492">
                        <c:v>-63.685040000000001</c:v>
                      </c:pt>
                      <c:pt idx="78493">
                        <c:v>-63.666119999999999</c:v>
                      </c:pt>
                      <c:pt idx="78494">
                        <c:v>-63.647229999999993</c:v>
                      </c:pt>
                      <c:pt idx="78495">
                        <c:v>-63.628299999999996</c:v>
                      </c:pt>
                      <c:pt idx="78496">
                        <c:v>-63.609499999999997</c:v>
                      </c:pt>
                      <c:pt idx="78497">
                        <c:v>-63.590580000000003</c:v>
                      </c:pt>
                      <c:pt idx="78498">
                        <c:v>-63.571669999999997</c:v>
                      </c:pt>
                      <c:pt idx="78499">
                        <c:v>-63.552799999999998</c:v>
                      </c:pt>
                      <c:pt idx="78500">
                        <c:v>-63.533949999999997</c:v>
                      </c:pt>
                      <c:pt idx="78501">
                        <c:v>-63.515610000000002</c:v>
                      </c:pt>
                      <c:pt idx="78502">
                        <c:v>-63.496889999999993</c:v>
                      </c:pt>
                      <c:pt idx="78503">
                        <c:v>-63.478099999999998</c:v>
                      </c:pt>
                      <c:pt idx="78504">
                        <c:v>-63.459240000000001</c:v>
                      </c:pt>
                      <c:pt idx="78505">
                        <c:v>-63.441010000000006</c:v>
                      </c:pt>
                      <c:pt idx="78506">
                        <c:v>-63.423009999999998</c:v>
                      </c:pt>
                      <c:pt idx="78507">
                        <c:v>-63.404870000000003</c:v>
                      </c:pt>
                      <c:pt idx="78508">
                        <c:v>-63.38588</c:v>
                      </c:pt>
                      <c:pt idx="78509">
                        <c:v>-63.367159999999998</c:v>
                      </c:pt>
                      <c:pt idx="78510">
                        <c:v>-63.348019999999998</c:v>
                      </c:pt>
                      <c:pt idx="78511">
                        <c:v>-63.328780000000002</c:v>
                      </c:pt>
                      <c:pt idx="78512">
                        <c:v>-63.309660000000001</c:v>
                      </c:pt>
                      <c:pt idx="78513">
                        <c:v>-63.290439999999997</c:v>
                      </c:pt>
                      <c:pt idx="78514">
                        <c:v>-63.271240000000006</c:v>
                      </c:pt>
                      <c:pt idx="78515">
                        <c:v>-63.251679999999993</c:v>
                      </c:pt>
                      <c:pt idx="78516">
                        <c:v>-63.232160000000007</c:v>
                      </c:pt>
                      <c:pt idx="78517">
                        <c:v>-63.213250000000002</c:v>
                      </c:pt>
                      <c:pt idx="78518">
                        <c:v>-63.194720000000004</c:v>
                      </c:pt>
                      <c:pt idx="78519">
                        <c:v>-63.17577</c:v>
                      </c:pt>
                      <c:pt idx="78520">
                        <c:v>-63.15645</c:v>
                      </c:pt>
                      <c:pt idx="78521">
                        <c:v>-63.1372</c:v>
                      </c:pt>
                      <c:pt idx="78522">
                        <c:v>-63.117470000000004</c:v>
                      </c:pt>
                      <c:pt idx="78523">
                        <c:v>-63.098109999999998</c:v>
                      </c:pt>
                      <c:pt idx="78524">
                        <c:v>-63.079049999999995</c:v>
                      </c:pt>
                      <c:pt idx="78525">
                        <c:v>-63.05986</c:v>
                      </c:pt>
                      <c:pt idx="78526">
                        <c:v>-63.041109999999996</c:v>
                      </c:pt>
                      <c:pt idx="78527">
                        <c:v>-63.021680000000003</c:v>
                      </c:pt>
                      <c:pt idx="78528">
                        <c:v>-63.003080000000004</c:v>
                      </c:pt>
                      <c:pt idx="78529">
                        <c:v>-62.984280000000005</c:v>
                      </c:pt>
                      <c:pt idx="78530">
                        <c:v>-62.964979999999997</c:v>
                      </c:pt>
                      <c:pt idx="78531">
                        <c:v>-62.945549999999997</c:v>
                      </c:pt>
                      <c:pt idx="78532">
                        <c:v>-62.92642</c:v>
                      </c:pt>
                      <c:pt idx="78533">
                        <c:v>-62.907270000000004</c:v>
                      </c:pt>
                      <c:pt idx="78534">
                        <c:v>-62.888179999999998</c:v>
                      </c:pt>
                      <c:pt idx="78535">
                        <c:v>-62.868769999999998</c:v>
                      </c:pt>
                      <c:pt idx="78536">
                        <c:v>-62.849539999999998</c:v>
                      </c:pt>
                      <c:pt idx="78537">
                        <c:v>-62.829839999999997</c:v>
                      </c:pt>
                      <c:pt idx="78538">
                        <c:v>-62.810400000000001</c:v>
                      </c:pt>
                      <c:pt idx="78539">
                        <c:v>-62.79025</c:v>
                      </c:pt>
                      <c:pt idx="78540">
                        <c:v>-62.770440000000001</c:v>
                      </c:pt>
                      <c:pt idx="78541">
                        <c:v>-62.751150000000003</c:v>
                      </c:pt>
                      <c:pt idx="78542">
                        <c:v>-62.731459999999998</c:v>
                      </c:pt>
                      <c:pt idx="78543">
                        <c:v>-62.711680000000001</c:v>
                      </c:pt>
                      <c:pt idx="78544">
                        <c:v>-62.691949999999999</c:v>
                      </c:pt>
                      <c:pt idx="78545">
                        <c:v>-62.671880000000002</c:v>
                      </c:pt>
                      <c:pt idx="78546">
                        <c:v>-62.652169999999998</c:v>
                      </c:pt>
                      <c:pt idx="78547">
                        <c:v>-62.633580000000002</c:v>
                      </c:pt>
                      <c:pt idx="78548">
                        <c:v>-62.614689999999996</c:v>
                      </c:pt>
                      <c:pt idx="78549">
                        <c:v>-62.595419999999997</c:v>
                      </c:pt>
                      <c:pt idx="78550">
                        <c:v>-62.575940000000003</c:v>
                      </c:pt>
                      <c:pt idx="78551">
                        <c:v>-62.556599999999996</c:v>
                      </c:pt>
                      <c:pt idx="78552">
                        <c:v>-62.536990000000003</c:v>
                      </c:pt>
                      <c:pt idx="78553">
                        <c:v>-62.51782</c:v>
                      </c:pt>
                      <c:pt idx="78554">
                        <c:v>-62.498899999999999</c:v>
                      </c:pt>
                      <c:pt idx="78555">
                        <c:v>-62.47972</c:v>
                      </c:pt>
                      <c:pt idx="78556">
                        <c:v>-62.460279999999997</c:v>
                      </c:pt>
                      <c:pt idx="78557">
                        <c:v>-62.440829999999998</c:v>
                      </c:pt>
                      <c:pt idx="78558">
                        <c:v>-62.421399999999998</c:v>
                      </c:pt>
                      <c:pt idx="78559">
                        <c:v>-62.402659999999997</c:v>
                      </c:pt>
                      <c:pt idx="78560">
                        <c:v>-62.38326</c:v>
                      </c:pt>
                      <c:pt idx="78561">
                        <c:v>-62.363759999999999</c:v>
                      </c:pt>
                      <c:pt idx="78562">
                        <c:v>-62.344250000000002</c:v>
                      </c:pt>
                      <c:pt idx="78563">
                        <c:v>-62.325310000000002</c:v>
                      </c:pt>
                      <c:pt idx="78564">
                        <c:v>-62.30594</c:v>
                      </c:pt>
                      <c:pt idx="78565">
                        <c:v>-62.286520000000003</c:v>
                      </c:pt>
                      <c:pt idx="78566">
                        <c:v>-62.267110000000002</c:v>
                      </c:pt>
                      <c:pt idx="78567">
                        <c:v>-62.248310000000004</c:v>
                      </c:pt>
                      <c:pt idx="78568">
                        <c:v>-62.22936</c:v>
                      </c:pt>
                      <c:pt idx="78569">
                        <c:v>-62.210210000000004</c:v>
                      </c:pt>
                      <c:pt idx="78570">
                        <c:v>-62.191249999999997</c:v>
                      </c:pt>
                      <c:pt idx="78571">
                        <c:v>-62.17295</c:v>
                      </c:pt>
                      <c:pt idx="78572">
                        <c:v>-62.153859999999995</c:v>
                      </c:pt>
                      <c:pt idx="78573">
                        <c:v>-62.134600000000006</c:v>
                      </c:pt>
                      <c:pt idx="78574">
                        <c:v>-62.115270000000002</c:v>
                      </c:pt>
                      <c:pt idx="78575">
                        <c:v>-62.095950000000002</c:v>
                      </c:pt>
                      <c:pt idx="78576">
                        <c:v>-62.076640000000005</c:v>
                      </c:pt>
                      <c:pt idx="78577">
                        <c:v>-62.057029999999997</c:v>
                      </c:pt>
                      <c:pt idx="78578">
                        <c:v>-62.038149999999995</c:v>
                      </c:pt>
                      <c:pt idx="78579">
                        <c:v>-62.019219999999997</c:v>
                      </c:pt>
                      <c:pt idx="78580">
                        <c:v>-62.000039999999998</c:v>
                      </c:pt>
                      <c:pt idx="78581">
                        <c:v>-61.980919999999998</c:v>
                      </c:pt>
                      <c:pt idx="78582">
                        <c:v>-61.961790000000001</c:v>
                      </c:pt>
                      <c:pt idx="78583">
                        <c:v>-61.94294</c:v>
                      </c:pt>
                      <c:pt idx="78584">
                        <c:v>-61.923839999999998</c:v>
                      </c:pt>
                      <c:pt idx="78585">
                        <c:v>-61.905549999999998</c:v>
                      </c:pt>
                      <c:pt idx="78586">
                        <c:v>-61.886939999999996</c:v>
                      </c:pt>
                      <c:pt idx="78587">
                        <c:v>-61.868020000000001</c:v>
                      </c:pt>
                      <c:pt idx="78588">
                        <c:v>-61.848939999999999</c:v>
                      </c:pt>
                      <c:pt idx="78589">
                        <c:v>-61.829660000000004</c:v>
                      </c:pt>
                      <c:pt idx="78590">
                        <c:v>-61.811450000000001</c:v>
                      </c:pt>
                      <c:pt idx="78591">
                        <c:v>-61.792960000000001</c:v>
                      </c:pt>
                      <c:pt idx="78592">
                        <c:v>-61.774329999999999</c:v>
                      </c:pt>
                      <c:pt idx="78593">
                        <c:v>-61.756070000000001</c:v>
                      </c:pt>
                      <c:pt idx="78594">
                        <c:v>-61.737439999999999</c:v>
                      </c:pt>
                      <c:pt idx="78595">
                        <c:v>-61.719709999999999</c:v>
                      </c:pt>
                      <c:pt idx="78596">
                        <c:v>-61.700489999999995</c:v>
                      </c:pt>
                      <c:pt idx="78597">
                        <c:v>-61.682300000000005</c:v>
                      </c:pt>
                      <c:pt idx="78598">
                        <c:v>-61.66395</c:v>
                      </c:pt>
                      <c:pt idx="78599">
                        <c:v>-61.645570000000006</c:v>
                      </c:pt>
                      <c:pt idx="78600">
                        <c:v>-61.627390000000005</c:v>
                      </c:pt>
                      <c:pt idx="78601">
                        <c:v>-61.609189999999998</c:v>
                      </c:pt>
                      <c:pt idx="78602">
                        <c:v>-61.591009999999997</c:v>
                      </c:pt>
                      <c:pt idx="78603">
                        <c:v>-61.572980000000001</c:v>
                      </c:pt>
                      <c:pt idx="78604">
                        <c:v>-61.555260000000004</c:v>
                      </c:pt>
                      <c:pt idx="78605">
                        <c:v>-61.53725</c:v>
                      </c:pt>
                      <c:pt idx="78606">
                        <c:v>-61.519130000000004</c:v>
                      </c:pt>
                      <c:pt idx="78607">
                        <c:v>-61.501190000000001</c:v>
                      </c:pt>
                      <c:pt idx="78608">
                        <c:v>-61.483139999999999</c:v>
                      </c:pt>
                      <c:pt idx="78609">
                        <c:v>-61.465129999999995</c:v>
                      </c:pt>
                      <c:pt idx="78610">
                        <c:v>-61.446919999999999</c:v>
                      </c:pt>
                      <c:pt idx="78611">
                        <c:v>-61.42886</c:v>
                      </c:pt>
                      <c:pt idx="78612">
                        <c:v>-61.410720000000005</c:v>
                      </c:pt>
                      <c:pt idx="78613">
                        <c:v>-61.392850000000003</c:v>
                      </c:pt>
                      <c:pt idx="78614">
                        <c:v>-61.375120000000003</c:v>
                      </c:pt>
                      <c:pt idx="78615">
                        <c:v>-61.356870000000001</c:v>
                      </c:pt>
                      <c:pt idx="78616">
                        <c:v>-61.338540000000002</c:v>
                      </c:pt>
                      <c:pt idx="78617">
                        <c:v>-61.320740000000001</c:v>
                      </c:pt>
                      <c:pt idx="78618">
                        <c:v>-61.302979999999998</c:v>
                      </c:pt>
                      <c:pt idx="78619">
                        <c:v>-61.28492</c:v>
                      </c:pt>
                      <c:pt idx="78620">
                        <c:v>-61.267029999999998</c:v>
                      </c:pt>
                      <c:pt idx="78621">
                        <c:v>-61.249010000000006</c:v>
                      </c:pt>
                      <c:pt idx="78622">
                        <c:v>-61.231450000000002</c:v>
                      </c:pt>
                      <c:pt idx="78623">
                        <c:v>-61.213279999999997</c:v>
                      </c:pt>
                      <c:pt idx="78624">
                        <c:v>-61.195030000000003</c:v>
                      </c:pt>
                      <c:pt idx="78625">
                        <c:v>-61.177489999999999</c:v>
                      </c:pt>
                      <c:pt idx="78626">
                        <c:v>-61.16039</c:v>
                      </c:pt>
                      <c:pt idx="78627">
                        <c:v>-61.14255</c:v>
                      </c:pt>
                      <c:pt idx="78628">
                        <c:v>-61.124029999999998</c:v>
                      </c:pt>
                      <c:pt idx="78629">
                        <c:v>-61.10548</c:v>
                      </c:pt>
                      <c:pt idx="78630">
                        <c:v>-61.087509999999995</c:v>
                      </c:pt>
                      <c:pt idx="78631">
                        <c:v>-61.06897</c:v>
                      </c:pt>
                      <c:pt idx="78632">
                        <c:v>-61.0503</c:v>
                      </c:pt>
                      <c:pt idx="78633">
                        <c:v>-61.031669999999998</c:v>
                      </c:pt>
                      <c:pt idx="78634">
                        <c:v>-61.013650000000005</c:v>
                      </c:pt>
                      <c:pt idx="78635">
                        <c:v>-60.995139999999999</c:v>
                      </c:pt>
                      <c:pt idx="78636">
                        <c:v>-60.976590000000002</c:v>
                      </c:pt>
                      <c:pt idx="78637">
                        <c:v>-60.958170000000003</c:v>
                      </c:pt>
                      <c:pt idx="78638">
                        <c:v>-60.940620000000003</c:v>
                      </c:pt>
                      <c:pt idx="78639">
                        <c:v>-60.921890000000005</c:v>
                      </c:pt>
                      <c:pt idx="78640">
                        <c:v>-60.903169999999996</c:v>
                      </c:pt>
                      <c:pt idx="78641">
                        <c:v>-60.88449</c:v>
                      </c:pt>
                      <c:pt idx="78642">
                        <c:v>-60.866579999999999</c:v>
                      </c:pt>
                      <c:pt idx="78643">
                        <c:v>-60.848209999999995</c:v>
                      </c:pt>
                      <c:pt idx="78644">
                        <c:v>-60.830729999999996</c:v>
                      </c:pt>
                      <c:pt idx="78645">
                        <c:v>-60.813029999999998</c:v>
                      </c:pt>
                      <c:pt idx="78646">
                        <c:v>-60.794730000000001</c:v>
                      </c:pt>
                      <c:pt idx="78647">
                        <c:v>-60.777289999999994</c:v>
                      </c:pt>
                      <c:pt idx="78648">
                        <c:v>-60.758409999999998</c:v>
                      </c:pt>
                      <c:pt idx="78649">
                        <c:v>-60.739789999999999</c:v>
                      </c:pt>
                      <c:pt idx="78650">
                        <c:v>-60.721119999999999</c:v>
                      </c:pt>
                      <c:pt idx="78651">
                        <c:v>-60.702439999999996</c:v>
                      </c:pt>
                      <c:pt idx="78652">
                        <c:v>-60.683990000000001</c:v>
                      </c:pt>
                      <c:pt idx="78653">
                        <c:v>-60.667299999999997</c:v>
                      </c:pt>
                      <c:pt idx="78654">
                        <c:v>-60.649430000000002</c:v>
                      </c:pt>
                      <c:pt idx="78655">
                        <c:v>-60.631500000000003</c:v>
                      </c:pt>
                      <c:pt idx="78656">
                        <c:v>-60.613060000000004</c:v>
                      </c:pt>
                      <c:pt idx="78657">
                        <c:v>-60.594520000000003</c:v>
                      </c:pt>
                      <c:pt idx="78658">
                        <c:v>-60.5762</c:v>
                      </c:pt>
                      <c:pt idx="78659">
                        <c:v>-60.559000000000005</c:v>
                      </c:pt>
                      <c:pt idx="78660">
                        <c:v>-60.540669999999999</c:v>
                      </c:pt>
                      <c:pt idx="78661">
                        <c:v>-60.522270000000006</c:v>
                      </c:pt>
                      <c:pt idx="78662">
                        <c:v>-60.504460000000002</c:v>
                      </c:pt>
                      <c:pt idx="78663">
                        <c:v>-60.487260000000006</c:v>
                      </c:pt>
                      <c:pt idx="78664">
                        <c:v>-60.476609999999994</c:v>
                      </c:pt>
                      <c:pt idx="78665">
                        <c:v>-60.463099999999997</c:v>
                      </c:pt>
                      <c:pt idx="78666">
                        <c:v>-60.447300000000006</c:v>
                      </c:pt>
                      <c:pt idx="78667">
                        <c:v>-60.431200000000004</c:v>
                      </c:pt>
                      <c:pt idx="78668">
                        <c:v>-60.414349999999999</c:v>
                      </c:pt>
                      <c:pt idx="78669">
                        <c:v>-60.396929999999998</c:v>
                      </c:pt>
                      <c:pt idx="78670">
                        <c:v>-60.379100000000001</c:v>
                      </c:pt>
                      <c:pt idx="78671">
                        <c:v>-60.36251</c:v>
                      </c:pt>
                      <c:pt idx="78672">
                        <c:v>-60.345199999999998</c:v>
                      </c:pt>
                      <c:pt idx="78673">
                        <c:v>-60.32837</c:v>
                      </c:pt>
                      <c:pt idx="78674">
                        <c:v>-60.310920000000003</c:v>
                      </c:pt>
                      <c:pt idx="78675">
                        <c:v>-60.294129999999996</c:v>
                      </c:pt>
                      <c:pt idx="78676">
                        <c:v>-60.276530000000001</c:v>
                      </c:pt>
                      <c:pt idx="78677">
                        <c:v>-60.25864</c:v>
                      </c:pt>
                      <c:pt idx="78678">
                        <c:v>-60.240929999999999</c:v>
                      </c:pt>
                      <c:pt idx="78679">
                        <c:v>-60.223280000000003</c:v>
                      </c:pt>
                      <c:pt idx="78680">
                        <c:v>-60.206060000000001</c:v>
                      </c:pt>
                      <c:pt idx="78681">
                        <c:v>-60.188740000000003</c:v>
                      </c:pt>
                      <c:pt idx="78682">
                        <c:v>-60.171059999999997</c:v>
                      </c:pt>
                      <c:pt idx="78683">
                        <c:v>-60.153400000000005</c:v>
                      </c:pt>
                      <c:pt idx="78684">
                        <c:v>-60.136019999999995</c:v>
                      </c:pt>
                      <c:pt idx="78685">
                        <c:v>-60.117839999999994</c:v>
                      </c:pt>
                      <c:pt idx="78686">
                        <c:v>-60.099999999999994</c:v>
                      </c:pt>
                      <c:pt idx="78687">
                        <c:v>-60.082519999999995</c:v>
                      </c:pt>
                      <c:pt idx="78688">
                        <c:v>-60.064250000000001</c:v>
                      </c:pt>
                      <c:pt idx="78689">
                        <c:v>-60.04616</c:v>
                      </c:pt>
                      <c:pt idx="78690">
                        <c:v>-60.027670000000001</c:v>
                      </c:pt>
                      <c:pt idx="78691">
                        <c:v>-60.009880000000003</c:v>
                      </c:pt>
                      <c:pt idx="78692">
                        <c:v>-59.992239999999995</c:v>
                      </c:pt>
                      <c:pt idx="78693">
                        <c:v>-59.973370000000003</c:v>
                      </c:pt>
                      <c:pt idx="78694">
                        <c:v>-59.954639999999998</c:v>
                      </c:pt>
                      <c:pt idx="78695">
                        <c:v>-59.936459999999997</c:v>
                      </c:pt>
                      <c:pt idx="78696">
                        <c:v>-59.919070000000005</c:v>
                      </c:pt>
                      <c:pt idx="78697">
                        <c:v>-59.900880000000001</c:v>
                      </c:pt>
                      <c:pt idx="78698">
                        <c:v>-59.882580000000004</c:v>
                      </c:pt>
                      <c:pt idx="78699">
                        <c:v>-59.864430000000006</c:v>
                      </c:pt>
                      <c:pt idx="78700">
                        <c:v>-59.846009999999993</c:v>
                      </c:pt>
                      <c:pt idx="78701">
                        <c:v>-59.827809999999999</c:v>
                      </c:pt>
                      <c:pt idx="78702">
                        <c:v>-59.809429999999999</c:v>
                      </c:pt>
                      <c:pt idx="78703">
                        <c:v>-59.791119999999999</c:v>
                      </c:pt>
                      <c:pt idx="78704">
                        <c:v>-59.772570000000002</c:v>
                      </c:pt>
                      <c:pt idx="78705">
                        <c:v>-59.753930000000004</c:v>
                      </c:pt>
                      <c:pt idx="78706">
                        <c:v>-59.736200000000004</c:v>
                      </c:pt>
                      <c:pt idx="78707">
                        <c:v>-59.71781</c:v>
                      </c:pt>
                      <c:pt idx="78708">
                        <c:v>-59.699129999999997</c:v>
                      </c:pt>
                      <c:pt idx="78709">
                        <c:v>-59.680819999999997</c:v>
                      </c:pt>
                      <c:pt idx="78710">
                        <c:v>-59.662430000000001</c:v>
                      </c:pt>
                      <c:pt idx="78711">
                        <c:v>-59.643829999999994</c:v>
                      </c:pt>
                      <c:pt idx="78712">
                        <c:v>-59.625579999999999</c:v>
                      </c:pt>
                      <c:pt idx="78713">
                        <c:v>-59.606999999999999</c:v>
                      </c:pt>
                      <c:pt idx="78714">
                        <c:v>-59.588329999999999</c:v>
                      </c:pt>
                      <c:pt idx="78715">
                        <c:v>-59.570639999999997</c:v>
                      </c:pt>
                      <c:pt idx="78716">
                        <c:v>-59.553170000000001</c:v>
                      </c:pt>
                      <c:pt idx="78717">
                        <c:v>-59.534570000000002</c:v>
                      </c:pt>
                      <c:pt idx="78718">
                        <c:v>-59.516030000000001</c:v>
                      </c:pt>
                      <c:pt idx="78719">
                        <c:v>-59.496659999999999</c:v>
                      </c:pt>
                      <c:pt idx="78720">
                        <c:v>-59.4786</c:v>
                      </c:pt>
                      <c:pt idx="78721">
                        <c:v>-59.4604</c:v>
                      </c:pt>
                      <c:pt idx="78722">
                        <c:v>-59.441759999999995</c:v>
                      </c:pt>
                      <c:pt idx="78723">
                        <c:v>-59.423009999999998</c:v>
                      </c:pt>
                      <c:pt idx="78724">
                        <c:v>-59.403849999999998</c:v>
                      </c:pt>
                      <c:pt idx="78725">
                        <c:v>-59.38523</c:v>
                      </c:pt>
                      <c:pt idx="78726">
                        <c:v>-59.366250000000001</c:v>
                      </c:pt>
                      <c:pt idx="78727">
                        <c:v>-59.347269999999995</c:v>
                      </c:pt>
                      <c:pt idx="78728">
                        <c:v>-59.328980000000001</c:v>
                      </c:pt>
                      <c:pt idx="78729">
                        <c:v>-59.310099999999998</c:v>
                      </c:pt>
                      <c:pt idx="78730">
                        <c:v>-59.291489999999996</c:v>
                      </c:pt>
                      <c:pt idx="78731">
                        <c:v>-59.272530000000003</c:v>
                      </c:pt>
                      <c:pt idx="78732">
                        <c:v>-59.253830000000001</c:v>
                      </c:pt>
                      <c:pt idx="78733">
                        <c:v>-59.235049999999994</c:v>
                      </c:pt>
                      <c:pt idx="78734">
                        <c:v>-59.216559999999994</c:v>
                      </c:pt>
                      <c:pt idx="78735">
                        <c:v>-59.197600000000001</c:v>
                      </c:pt>
                      <c:pt idx="78736">
                        <c:v>-59.17942</c:v>
                      </c:pt>
                      <c:pt idx="78737">
                        <c:v>-59.161299999999997</c:v>
                      </c:pt>
                      <c:pt idx="78738">
                        <c:v>-59.142720000000004</c:v>
                      </c:pt>
                      <c:pt idx="78739">
                        <c:v>-59.12406</c:v>
                      </c:pt>
                      <c:pt idx="78740">
                        <c:v>-59.105789999999999</c:v>
                      </c:pt>
                      <c:pt idx="78741">
                        <c:v>-59.087290000000003</c:v>
                      </c:pt>
                      <c:pt idx="78742">
                        <c:v>-59.068569999999994</c:v>
                      </c:pt>
                      <c:pt idx="78743">
                        <c:v>-59.049759999999992</c:v>
                      </c:pt>
                      <c:pt idx="78744">
                        <c:v>-59.030969999999996</c:v>
                      </c:pt>
                      <c:pt idx="78745">
                        <c:v>-59.014119999999998</c:v>
                      </c:pt>
                      <c:pt idx="78746">
                        <c:v>-58.995699999999999</c:v>
                      </c:pt>
                      <c:pt idx="78747">
                        <c:v>-58.977009999999993</c:v>
                      </c:pt>
                      <c:pt idx="78748">
                        <c:v>-58.958179999999999</c:v>
                      </c:pt>
                      <c:pt idx="78749">
                        <c:v>-58.939709999999998</c:v>
                      </c:pt>
                      <c:pt idx="78750">
                        <c:v>-58.921050000000001</c:v>
                      </c:pt>
                      <c:pt idx="78751">
                        <c:v>-58.902380000000001</c:v>
                      </c:pt>
                      <c:pt idx="78752">
                        <c:v>-58.883749999999999</c:v>
                      </c:pt>
                      <c:pt idx="78753">
                        <c:v>-58.865070000000003</c:v>
                      </c:pt>
                      <c:pt idx="78754">
                        <c:v>-58.846640000000001</c:v>
                      </c:pt>
                      <c:pt idx="78755">
                        <c:v>-58.827920000000006</c:v>
                      </c:pt>
                      <c:pt idx="78756">
                        <c:v>-58.809199999999997</c:v>
                      </c:pt>
                      <c:pt idx="78757">
                        <c:v>-58.790579999999999</c:v>
                      </c:pt>
                      <c:pt idx="78758">
                        <c:v>-58.771920000000001</c:v>
                      </c:pt>
                      <c:pt idx="78759">
                        <c:v>-58.753390000000003</c:v>
                      </c:pt>
                      <c:pt idx="78760">
                        <c:v>-58.735840000000003</c:v>
                      </c:pt>
                      <c:pt idx="78761">
                        <c:v>-58.717579999999998</c:v>
                      </c:pt>
                      <c:pt idx="78762">
                        <c:v>-58.698920000000001</c:v>
                      </c:pt>
                      <c:pt idx="78763">
                        <c:v>-58.680260000000004</c:v>
                      </c:pt>
                      <c:pt idx="78764">
                        <c:v>-58.661560000000001</c:v>
                      </c:pt>
                      <c:pt idx="78765">
                        <c:v>-58.642989999999998</c:v>
                      </c:pt>
                      <c:pt idx="78766">
                        <c:v>-58.624299999999998</c:v>
                      </c:pt>
                      <c:pt idx="78767">
                        <c:v>-58.605669999999996</c:v>
                      </c:pt>
                      <c:pt idx="78768">
                        <c:v>-58.586869999999998</c:v>
                      </c:pt>
                      <c:pt idx="78769">
                        <c:v>-58.56859</c:v>
                      </c:pt>
                      <c:pt idx="78770">
                        <c:v>-58.551119999999997</c:v>
                      </c:pt>
                      <c:pt idx="78771">
                        <c:v>-58.506360000000001</c:v>
                      </c:pt>
                      <c:pt idx="78772">
                        <c:v>-58.497810000000001</c:v>
                      </c:pt>
                      <c:pt idx="78773">
                        <c:v>-58.48724</c:v>
                      </c:pt>
                      <c:pt idx="78774">
                        <c:v>-58.473410000000001</c:v>
                      </c:pt>
                      <c:pt idx="78775">
                        <c:v>-58.456849999999996</c:v>
                      </c:pt>
                      <c:pt idx="78776">
                        <c:v>-58.439360000000001</c:v>
                      </c:pt>
                      <c:pt idx="78777">
                        <c:v>-58.421549999999996</c:v>
                      </c:pt>
                      <c:pt idx="78778">
                        <c:v>-58.405250000000002</c:v>
                      </c:pt>
                      <c:pt idx="78779">
                        <c:v>-58.387689999999999</c:v>
                      </c:pt>
                      <c:pt idx="78780">
                        <c:v>-58.369540000000001</c:v>
                      </c:pt>
                      <c:pt idx="78781">
                        <c:v>-58.351259999999996</c:v>
                      </c:pt>
                      <c:pt idx="78782">
                        <c:v>-58.33296</c:v>
                      </c:pt>
                      <c:pt idx="78783">
                        <c:v>-58.314610000000002</c:v>
                      </c:pt>
                      <c:pt idx="78784">
                        <c:v>-58.297889999999995</c:v>
                      </c:pt>
                      <c:pt idx="78785">
                        <c:v>-58.279229999999998</c:v>
                      </c:pt>
                      <c:pt idx="78786">
                        <c:v>-58.260959999999997</c:v>
                      </c:pt>
                      <c:pt idx="78787">
                        <c:v>-58.215089999999996</c:v>
                      </c:pt>
                      <c:pt idx="78788">
                        <c:v>-58.182429999999997</c:v>
                      </c:pt>
                      <c:pt idx="78789">
                        <c:v>-58.157870000000003</c:v>
                      </c:pt>
                      <c:pt idx="78790">
                        <c:v>-58.136710000000001</c:v>
                      </c:pt>
                      <c:pt idx="78791">
                        <c:v>-58.117580000000004</c:v>
                      </c:pt>
                      <c:pt idx="78792">
                        <c:v>-58.098080000000003</c:v>
                      </c:pt>
                      <c:pt idx="78793">
                        <c:v>-58.078859999999999</c:v>
                      </c:pt>
                      <c:pt idx="78794">
                        <c:v>-58.060470000000002</c:v>
                      </c:pt>
                      <c:pt idx="78795">
                        <c:v>-58.042680000000004</c:v>
                      </c:pt>
                      <c:pt idx="78796">
                        <c:v>-58.025069999999999</c:v>
                      </c:pt>
                      <c:pt idx="78797">
                        <c:v>-58.011119999999998</c:v>
                      </c:pt>
                      <c:pt idx="78798">
                        <c:v>-57.994380000000007</c:v>
                      </c:pt>
                      <c:pt idx="78799">
                        <c:v>-57.977220000000003</c:v>
                      </c:pt>
                      <c:pt idx="78800">
                        <c:v>-57.96067</c:v>
                      </c:pt>
                      <c:pt idx="78801">
                        <c:v>-57.944060000000007</c:v>
                      </c:pt>
                      <c:pt idx="78802">
                        <c:v>-57.926640000000006</c:v>
                      </c:pt>
                      <c:pt idx="78803">
                        <c:v>-57.908739999999995</c:v>
                      </c:pt>
                      <c:pt idx="78804">
                        <c:v>-57.890590000000003</c:v>
                      </c:pt>
                      <c:pt idx="78805">
                        <c:v>-57.87236</c:v>
                      </c:pt>
                      <c:pt idx="78806">
                        <c:v>-57.854840000000003</c:v>
                      </c:pt>
                      <c:pt idx="78807">
                        <c:v>-57.836550000000003</c:v>
                      </c:pt>
                      <c:pt idx="78808">
                        <c:v>-57.818259999999995</c:v>
                      </c:pt>
                      <c:pt idx="78809">
                        <c:v>-57.8001</c:v>
                      </c:pt>
                      <c:pt idx="78810">
                        <c:v>-57.783379999999994</c:v>
                      </c:pt>
                      <c:pt idx="78811">
                        <c:v>-57.765009999999997</c:v>
                      </c:pt>
                      <c:pt idx="78812">
                        <c:v>-57.745460000000001</c:v>
                      </c:pt>
                      <c:pt idx="78813">
                        <c:v>-57.725560000000002</c:v>
                      </c:pt>
                      <c:pt idx="78814">
                        <c:v>-57.706249999999997</c:v>
                      </c:pt>
                      <c:pt idx="78815">
                        <c:v>-57.686909999999997</c:v>
                      </c:pt>
                      <c:pt idx="78816">
                        <c:v>-57.667569999999998</c:v>
                      </c:pt>
                      <c:pt idx="78817">
                        <c:v>-57.648240000000001</c:v>
                      </c:pt>
                      <c:pt idx="78818">
                        <c:v>-57.629519999999999</c:v>
                      </c:pt>
                      <c:pt idx="78819">
                        <c:v>-57.611640000000001</c:v>
                      </c:pt>
                      <c:pt idx="78820">
                        <c:v>-57.593779999999995</c:v>
                      </c:pt>
                      <c:pt idx="78821">
                        <c:v>-57.576299999999996</c:v>
                      </c:pt>
                      <c:pt idx="78822">
                        <c:v>-57.558790000000002</c:v>
                      </c:pt>
                      <c:pt idx="78823">
                        <c:v>-57.541060000000002</c:v>
                      </c:pt>
                      <c:pt idx="78824">
                        <c:v>-57.52319</c:v>
                      </c:pt>
                      <c:pt idx="78825">
                        <c:v>-57.50488</c:v>
                      </c:pt>
                      <c:pt idx="78826">
                        <c:v>-57.486409999999999</c:v>
                      </c:pt>
                      <c:pt idx="78827">
                        <c:v>-57.467930000000003</c:v>
                      </c:pt>
                      <c:pt idx="78828">
                        <c:v>-57.448899999999995</c:v>
                      </c:pt>
                      <c:pt idx="78829">
                        <c:v>-57.429370000000006</c:v>
                      </c:pt>
                      <c:pt idx="78830">
                        <c:v>-57.409980000000004</c:v>
                      </c:pt>
                      <c:pt idx="78831">
                        <c:v>-57.39049</c:v>
                      </c:pt>
                      <c:pt idx="78832">
                        <c:v>-57.371109999999994</c:v>
                      </c:pt>
                      <c:pt idx="78833">
                        <c:v>-57.352029999999999</c:v>
                      </c:pt>
                      <c:pt idx="78834">
                        <c:v>-57.33305</c:v>
                      </c:pt>
                      <c:pt idx="78835">
                        <c:v>-57.31447</c:v>
                      </c:pt>
                      <c:pt idx="78836">
                        <c:v>-57.295079999999999</c:v>
                      </c:pt>
                      <c:pt idx="78837">
                        <c:v>-57.275799999999997</c:v>
                      </c:pt>
                      <c:pt idx="78838">
                        <c:v>-57.256530000000005</c:v>
                      </c:pt>
                      <c:pt idx="78839">
                        <c:v>-57.237530000000007</c:v>
                      </c:pt>
                      <c:pt idx="78840">
                        <c:v>-57.218450000000004</c:v>
                      </c:pt>
                      <c:pt idx="78841">
                        <c:v>-57.200789999999998</c:v>
                      </c:pt>
                      <c:pt idx="78842">
                        <c:v>-57.185920000000003</c:v>
                      </c:pt>
                      <c:pt idx="78843">
                        <c:v>-57.169040000000003</c:v>
                      </c:pt>
                      <c:pt idx="78844">
                        <c:v>-57.15166</c:v>
                      </c:pt>
                      <c:pt idx="78845">
                        <c:v>-57.134080000000004</c:v>
                      </c:pt>
                      <c:pt idx="78846">
                        <c:v>-57.116019999999999</c:v>
                      </c:pt>
                      <c:pt idx="78847">
                        <c:v>-57.098560000000006</c:v>
                      </c:pt>
                      <c:pt idx="78848">
                        <c:v>-57.080590000000001</c:v>
                      </c:pt>
                      <c:pt idx="78849">
                        <c:v>-57.019209999999994</c:v>
                      </c:pt>
                      <c:pt idx="78850">
                        <c:v>-57.00497</c:v>
                      </c:pt>
                      <c:pt idx="78851">
                        <c:v>-56.990729999999999</c:v>
                      </c:pt>
                      <c:pt idx="78852">
                        <c:v>-56.974179999999997</c:v>
                      </c:pt>
                      <c:pt idx="78853">
                        <c:v>-56.956209999999999</c:v>
                      </c:pt>
                      <c:pt idx="78854">
                        <c:v>-56.938670000000002</c:v>
                      </c:pt>
                      <c:pt idx="78855">
                        <c:v>-56.92389</c:v>
                      </c:pt>
                      <c:pt idx="78856">
                        <c:v>-56.914969999999997</c:v>
                      </c:pt>
                      <c:pt idx="78857">
                        <c:v>-56.903800000000004</c:v>
                      </c:pt>
                      <c:pt idx="78858">
                        <c:v>-56.891809999999992</c:v>
                      </c:pt>
                      <c:pt idx="78859">
                        <c:v>-56.879099999999994</c:v>
                      </c:pt>
                      <c:pt idx="78860">
                        <c:v>-56.866599999999998</c:v>
                      </c:pt>
                      <c:pt idx="78861">
                        <c:v>-56.852669999999996</c:v>
                      </c:pt>
                      <c:pt idx="78862">
                        <c:v>-56.837879999999998</c:v>
                      </c:pt>
                      <c:pt idx="78863">
                        <c:v>-56.821830000000006</c:v>
                      </c:pt>
                      <c:pt idx="78864">
                        <c:v>-56.805979999999998</c:v>
                      </c:pt>
                      <c:pt idx="78865">
                        <c:v>-56.79016</c:v>
                      </c:pt>
                      <c:pt idx="78866">
                        <c:v>-56.773969999999998</c:v>
                      </c:pt>
                      <c:pt idx="78867">
                        <c:v>-56.758050000000004</c:v>
                      </c:pt>
                      <c:pt idx="78868">
                        <c:v>-56.741919999999993</c:v>
                      </c:pt>
                      <c:pt idx="78869">
                        <c:v>-56.726120000000002</c:v>
                      </c:pt>
                      <c:pt idx="78870">
                        <c:v>-56.711269999999999</c:v>
                      </c:pt>
                      <c:pt idx="78871">
                        <c:v>-56.696809999999999</c:v>
                      </c:pt>
                      <c:pt idx="78872">
                        <c:v>-56.681309999999996</c:v>
                      </c:pt>
                      <c:pt idx="78873">
                        <c:v>-56.664209999999997</c:v>
                      </c:pt>
                      <c:pt idx="78874">
                        <c:v>-56.647480000000002</c:v>
                      </c:pt>
                      <c:pt idx="78875">
                        <c:v>-56.63044</c:v>
                      </c:pt>
                      <c:pt idx="78876">
                        <c:v>-56.613509999999998</c:v>
                      </c:pt>
                      <c:pt idx="78877">
                        <c:v>-56.596170000000001</c:v>
                      </c:pt>
                      <c:pt idx="78878">
                        <c:v>-56.579230000000003</c:v>
                      </c:pt>
                      <c:pt idx="78879">
                        <c:v>-56.562609999999999</c:v>
                      </c:pt>
                      <c:pt idx="78880">
                        <c:v>-56.545699999999997</c:v>
                      </c:pt>
                      <c:pt idx="78881">
                        <c:v>-56.529650000000004</c:v>
                      </c:pt>
                      <c:pt idx="78882">
                        <c:v>-56.51426</c:v>
                      </c:pt>
                      <c:pt idx="78883">
                        <c:v>-56.499050000000004</c:v>
                      </c:pt>
                      <c:pt idx="78884">
                        <c:v>-56.482500000000002</c:v>
                      </c:pt>
                      <c:pt idx="78885">
                        <c:v>-56.466700000000003</c:v>
                      </c:pt>
                      <c:pt idx="78886">
                        <c:v>-56.450449999999996</c:v>
                      </c:pt>
                      <c:pt idx="78887">
                        <c:v>-56.432609999999997</c:v>
                      </c:pt>
                      <c:pt idx="78888">
                        <c:v>-56.414090000000002</c:v>
                      </c:pt>
                      <c:pt idx="78889">
                        <c:v>-56.395569999999999</c:v>
                      </c:pt>
                      <c:pt idx="78890">
                        <c:v>-56.377490000000002</c:v>
                      </c:pt>
                      <c:pt idx="78891">
                        <c:v>-56.358519999999999</c:v>
                      </c:pt>
                      <c:pt idx="78892">
                        <c:v>-56.339469999999999</c:v>
                      </c:pt>
                      <c:pt idx="78893">
                        <c:v>-56.31982</c:v>
                      </c:pt>
                      <c:pt idx="78894">
                        <c:v>-56.301720000000003</c:v>
                      </c:pt>
                      <c:pt idx="78895">
                        <c:v>-56.282880000000006</c:v>
                      </c:pt>
                      <c:pt idx="78896">
                        <c:v>-56.263829999999999</c:v>
                      </c:pt>
                      <c:pt idx="78897">
                        <c:v>-56.244690000000006</c:v>
                      </c:pt>
                      <c:pt idx="78898">
                        <c:v>-56.225990000000003</c:v>
                      </c:pt>
                      <c:pt idx="78899">
                        <c:v>-56.207549999999998</c:v>
                      </c:pt>
                      <c:pt idx="78900">
                        <c:v>-56.190849999999998</c:v>
                      </c:pt>
                      <c:pt idx="78901">
                        <c:v>-56.174350000000004</c:v>
                      </c:pt>
                      <c:pt idx="78902">
                        <c:v>-56.158089999999994</c:v>
                      </c:pt>
                      <c:pt idx="78903">
                        <c:v>-56.140420000000006</c:v>
                      </c:pt>
                      <c:pt idx="78904">
                        <c:v>-56.12265</c:v>
                      </c:pt>
                      <c:pt idx="78905">
                        <c:v>-56.104619999999997</c:v>
                      </c:pt>
                      <c:pt idx="78906">
                        <c:v>-56.08623</c:v>
                      </c:pt>
                      <c:pt idx="78907">
                        <c:v>-56.067509999999999</c:v>
                      </c:pt>
                      <c:pt idx="78908">
                        <c:v>-56.048839999999998</c:v>
                      </c:pt>
                      <c:pt idx="78909">
                        <c:v>-56.030069999999995</c:v>
                      </c:pt>
                      <c:pt idx="78910">
                        <c:v>-56.012169999999998</c:v>
                      </c:pt>
                      <c:pt idx="78911">
                        <c:v>-55.993969999999997</c:v>
                      </c:pt>
                      <c:pt idx="78912">
                        <c:v>-55.975359999999995</c:v>
                      </c:pt>
                      <c:pt idx="78913">
                        <c:v>-55.956580000000002</c:v>
                      </c:pt>
                      <c:pt idx="78914">
                        <c:v>-55.937739999999998</c:v>
                      </c:pt>
                      <c:pt idx="78915">
                        <c:v>-55.919269999999997</c:v>
                      </c:pt>
                      <c:pt idx="78916">
                        <c:v>-55.900880000000001</c:v>
                      </c:pt>
                      <c:pt idx="78917">
                        <c:v>-55.882630000000006</c:v>
                      </c:pt>
                      <c:pt idx="78918">
                        <c:v>-55.864529999999995</c:v>
                      </c:pt>
                      <c:pt idx="78919">
                        <c:v>-55.845680000000002</c:v>
                      </c:pt>
                      <c:pt idx="78920">
                        <c:v>-55.82714</c:v>
                      </c:pt>
                      <c:pt idx="78921">
                        <c:v>-55.8078</c:v>
                      </c:pt>
                      <c:pt idx="78922">
                        <c:v>-55.788550000000001</c:v>
                      </c:pt>
                      <c:pt idx="78923">
                        <c:v>-55.76934</c:v>
                      </c:pt>
                      <c:pt idx="78924">
                        <c:v>-55.750010000000003</c:v>
                      </c:pt>
                      <c:pt idx="78925">
                        <c:v>-55.730409999999999</c:v>
                      </c:pt>
                      <c:pt idx="78926">
                        <c:v>-55.711320000000001</c:v>
                      </c:pt>
                      <c:pt idx="78927">
                        <c:v>-55.692459999999997</c:v>
                      </c:pt>
                      <c:pt idx="78928">
                        <c:v>-55.673290000000001</c:v>
                      </c:pt>
                      <c:pt idx="78929">
                        <c:v>-55.654320000000006</c:v>
                      </c:pt>
                      <c:pt idx="78930">
                        <c:v>-55.635899999999992</c:v>
                      </c:pt>
                      <c:pt idx="78931">
                        <c:v>-55.617260000000002</c:v>
                      </c:pt>
                      <c:pt idx="78932">
                        <c:v>-55.598489999999998</c:v>
                      </c:pt>
                      <c:pt idx="78933">
                        <c:v>-55.580290000000005</c:v>
                      </c:pt>
                      <c:pt idx="78934">
                        <c:v>-55.562660000000001</c:v>
                      </c:pt>
                      <c:pt idx="78935">
                        <c:v>-55.545159999999996</c:v>
                      </c:pt>
                      <c:pt idx="78936">
                        <c:v>-55.526449999999997</c:v>
                      </c:pt>
                      <c:pt idx="78937">
                        <c:v>-55.50909</c:v>
                      </c:pt>
                      <c:pt idx="78938">
                        <c:v>-55.491700000000002</c:v>
                      </c:pt>
                      <c:pt idx="78939">
                        <c:v>-55.474170000000001</c:v>
                      </c:pt>
                      <c:pt idx="78940">
                        <c:v>-55.455839999999995</c:v>
                      </c:pt>
                      <c:pt idx="78941">
                        <c:v>-55.437950000000001</c:v>
                      </c:pt>
                      <c:pt idx="78942">
                        <c:v>-55.420059999999999</c:v>
                      </c:pt>
                      <c:pt idx="78943">
                        <c:v>-55.402259999999998</c:v>
                      </c:pt>
                      <c:pt idx="78944">
                        <c:v>-55.385470000000005</c:v>
                      </c:pt>
                      <c:pt idx="78945">
                        <c:v>-55.369320000000002</c:v>
                      </c:pt>
                      <c:pt idx="78946">
                        <c:v>-55.352730000000001</c:v>
                      </c:pt>
                      <c:pt idx="78947">
                        <c:v>-55.338450000000002</c:v>
                      </c:pt>
                      <c:pt idx="78948">
                        <c:v>-55.321999999999996</c:v>
                      </c:pt>
                      <c:pt idx="78949">
                        <c:v>-55.304770000000005</c:v>
                      </c:pt>
                      <c:pt idx="78950">
                        <c:v>-55.287300000000002</c:v>
                      </c:pt>
                      <c:pt idx="78951">
                        <c:v>-55.269669999999998</c:v>
                      </c:pt>
                      <c:pt idx="78952">
                        <c:v>-55.251780000000004</c:v>
                      </c:pt>
                      <c:pt idx="78953">
                        <c:v>-55.233809999999998</c:v>
                      </c:pt>
                      <c:pt idx="78954">
                        <c:v>-55.216000000000001</c:v>
                      </c:pt>
                      <c:pt idx="78955">
                        <c:v>-55.197940000000003</c:v>
                      </c:pt>
                      <c:pt idx="78956">
                        <c:v>-55.180289999999999</c:v>
                      </c:pt>
                      <c:pt idx="78957">
                        <c:v>-55.162509999999997</c:v>
                      </c:pt>
                      <c:pt idx="78958">
                        <c:v>-55.144159999999999</c:v>
                      </c:pt>
                      <c:pt idx="78959">
                        <c:v>-55.126519999999999</c:v>
                      </c:pt>
                      <c:pt idx="78960">
                        <c:v>-55.109079999999999</c:v>
                      </c:pt>
                      <c:pt idx="78961">
                        <c:v>-55.091059999999999</c:v>
                      </c:pt>
                      <c:pt idx="78962">
                        <c:v>-55.073499999999996</c:v>
                      </c:pt>
                      <c:pt idx="78963">
                        <c:v>-55.055959999999999</c:v>
                      </c:pt>
                      <c:pt idx="78964">
                        <c:v>-55.038520000000005</c:v>
                      </c:pt>
                      <c:pt idx="78965">
                        <c:v>-55.022409999999994</c:v>
                      </c:pt>
                      <c:pt idx="78966">
                        <c:v>-55.005689999999994</c:v>
                      </c:pt>
                      <c:pt idx="78967">
                        <c:v>-54.989339999999999</c:v>
                      </c:pt>
                      <c:pt idx="78968">
                        <c:v>-54.972000000000001</c:v>
                      </c:pt>
                      <c:pt idx="78969">
                        <c:v>-54.954400000000007</c:v>
                      </c:pt>
                      <c:pt idx="78970">
                        <c:v>-54.93629</c:v>
                      </c:pt>
                      <c:pt idx="78971">
                        <c:v>-54.917960000000001</c:v>
                      </c:pt>
                      <c:pt idx="78972">
                        <c:v>-54.899860000000004</c:v>
                      </c:pt>
                      <c:pt idx="78973">
                        <c:v>-54.881909999999998</c:v>
                      </c:pt>
                      <c:pt idx="78974">
                        <c:v>-54.864369999999994</c:v>
                      </c:pt>
                      <c:pt idx="78975">
                        <c:v>-54.845439999999996</c:v>
                      </c:pt>
                      <c:pt idx="78976">
                        <c:v>-54.826589999999996</c:v>
                      </c:pt>
                      <c:pt idx="78977">
                        <c:v>-54.807600000000001</c:v>
                      </c:pt>
                      <c:pt idx="78978">
                        <c:v>-54.788399999999996</c:v>
                      </c:pt>
                      <c:pt idx="78979">
                        <c:v>-54.76896</c:v>
                      </c:pt>
                      <c:pt idx="78980">
                        <c:v>-54.749350000000007</c:v>
                      </c:pt>
                      <c:pt idx="78981">
                        <c:v>-54.729700000000001</c:v>
                      </c:pt>
                      <c:pt idx="78982">
                        <c:v>-54.710460000000005</c:v>
                      </c:pt>
                      <c:pt idx="78983">
                        <c:v>-54.691140000000004</c:v>
                      </c:pt>
                      <c:pt idx="78984">
                        <c:v>-54.671549999999996</c:v>
                      </c:pt>
                      <c:pt idx="78985">
                        <c:v>-54.651980000000002</c:v>
                      </c:pt>
                      <c:pt idx="78986">
                        <c:v>-54.632980000000003</c:v>
                      </c:pt>
                      <c:pt idx="78987">
                        <c:v>-54.613639999999997</c:v>
                      </c:pt>
                      <c:pt idx="78988">
                        <c:v>-54.59404</c:v>
                      </c:pt>
                      <c:pt idx="78989">
                        <c:v>-54.5749</c:v>
                      </c:pt>
                      <c:pt idx="78990">
                        <c:v>-54.557119999999998</c:v>
                      </c:pt>
                      <c:pt idx="78991">
                        <c:v>-54.539419999999993</c:v>
                      </c:pt>
                      <c:pt idx="78992">
                        <c:v>-54.520939999999996</c:v>
                      </c:pt>
                      <c:pt idx="78993">
                        <c:v>-54.502129999999994</c:v>
                      </c:pt>
                      <c:pt idx="78994">
                        <c:v>-54.483180000000004</c:v>
                      </c:pt>
                      <c:pt idx="78995">
                        <c:v>-54.463569999999997</c:v>
                      </c:pt>
                      <c:pt idx="78996">
                        <c:v>-54.444189999999999</c:v>
                      </c:pt>
                      <c:pt idx="78997">
                        <c:v>-54.424799999999998</c:v>
                      </c:pt>
                      <c:pt idx="78998">
                        <c:v>-54.40531</c:v>
                      </c:pt>
                      <c:pt idx="78999">
                        <c:v>-54.386189999999999</c:v>
                      </c:pt>
                      <c:pt idx="79000">
                        <c:v>-54.36721</c:v>
                      </c:pt>
                      <c:pt idx="79001">
                        <c:v>-54.349119999999999</c:v>
                      </c:pt>
                      <c:pt idx="79002">
                        <c:v>-54.330679999999994</c:v>
                      </c:pt>
                      <c:pt idx="79003">
                        <c:v>-54.311280000000004</c:v>
                      </c:pt>
                      <c:pt idx="79004">
                        <c:v>-54.291780000000003</c:v>
                      </c:pt>
                      <c:pt idx="79005">
                        <c:v>-54.272130000000004</c:v>
                      </c:pt>
                      <c:pt idx="79006">
                        <c:v>-54.252359999999996</c:v>
                      </c:pt>
                      <c:pt idx="79007">
                        <c:v>-54.232209999999995</c:v>
                      </c:pt>
                      <c:pt idx="79008">
                        <c:v>-54.212720000000004</c:v>
                      </c:pt>
                      <c:pt idx="79009">
                        <c:v>-54.192600000000006</c:v>
                      </c:pt>
                      <c:pt idx="79010">
                        <c:v>-54.174289999999999</c:v>
                      </c:pt>
                      <c:pt idx="79011">
                        <c:v>-54.155189999999997</c:v>
                      </c:pt>
                      <c:pt idx="79012">
                        <c:v>-54.13588</c:v>
                      </c:pt>
                      <c:pt idx="79013">
                        <c:v>-54.115830000000003</c:v>
                      </c:pt>
                      <c:pt idx="79014">
                        <c:v>-54.095599999999997</c:v>
                      </c:pt>
                      <c:pt idx="79015">
                        <c:v>-54.075339999999997</c:v>
                      </c:pt>
                      <c:pt idx="79016">
                        <c:v>-54.055799999999998</c:v>
                      </c:pt>
                      <c:pt idx="79017">
                        <c:v>-54.036340000000003</c:v>
                      </c:pt>
                      <c:pt idx="79018">
                        <c:v>-54.017749999999999</c:v>
                      </c:pt>
                      <c:pt idx="79019">
                        <c:v>-53.999490000000002</c:v>
                      </c:pt>
                      <c:pt idx="79020">
                        <c:v>-53.980959999999996</c:v>
                      </c:pt>
                      <c:pt idx="79021">
                        <c:v>-53.962350000000001</c:v>
                      </c:pt>
                      <c:pt idx="79022">
                        <c:v>-53.944470000000003</c:v>
                      </c:pt>
                      <c:pt idx="79023">
                        <c:v>-53.92651</c:v>
                      </c:pt>
                      <c:pt idx="79024">
                        <c:v>-53.907939999999996</c:v>
                      </c:pt>
                      <c:pt idx="79025">
                        <c:v>-53.889440000000008</c:v>
                      </c:pt>
                      <c:pt idx="79026">
                        <c:v>-53.869660000000003</c:v>
                      </c:pt>
                      <c:pt idx="79027">
                        <c:v>-53.848890000000004</c:v>
                      </c:pt>
                      <c:pt idx="79028">
                        <c:v>-53.827179999999998</c:v>
                      </c:pt>
                      <c:pt idx="79029">
                        <c:v>-53.806070000000005</c:v>
                      </c:pt>
                      <c:pt idx="79030">
                        <c:v>-53.785230000000006</c:v>
                      </c:pt>
                      <c:pt idx="79031">
                        <c:v>-53.764679999999998</c:v>
                      </c:pt>
                      <c:pt idx="79032">
                        <c:v>-53.743350000000007</c:v>
                      </c:pt>
                      <c:pt idx="79033">
                        <c:v>-53.721940000000004</c:v>
                      </c:pt>
                      <c:pt idx="79034">
                        <c:v>-53.700770000000006</c:v>
                      </c:pt>
                      <c:pt idx="79035">
                        <c:v>-53.680480000000003</c:v>
                      </c:pt>
                      <c:pt idx="79036">
                        <c:v>-53.661000000000001</c:v>
                      </c:pt>
                      <c:pt idx="79037">
                        <c:v>-53.641769999999994</c:v>
                      </c:pt>
                      <c:pt idx="79038">
                        <c:v>-53.621549999999999</c:v>
                      </c:pt>
                      <c:pt idx="79039">
                        <c:v>-53.601759999999999</c:v>
                      </c:pt>
                      <c:pt idx="79040">
                        <c:v>-53.581899999999997</c:v>
                      </c:pt>
                      <c:pt idx="79041">
                        <c:v>-53.561520000000002</c:v>
                      </c:pt>
                      <c:pt idx="79042">
                        <c:v>-53.541460000000001</c:v>
                      </c:pt>
                      <c:pt idx="79043">
                        <c:v>-53.523089999999996</c:v>
                      </c:pt>
                      <c:pt idx="79044">
                        <c:v>-53.504949999999994</c:v>
                      </c:pt>
                      <c:pt idx="79045">
                        <c:v>-53.486200000000004</c:v>
                      </c:pt>
                      <c:pt idx="79046">
                        <c:v>-53.469520000000003</c:v>
                      </c:pt>
                      <c:pt idx="79047">
                        <c:v>-53.450569999999999</c:v>
                      </c:pt>
                      <c:pt idx="79048">
                        <c:v>-53.431430000000006</c:v>
                      </c:pt>
                      <c:pt idx="79049">
                        <c:v>-53.412329999999997</c:v>
                      </c:pt>
                      <c:pt idx="79050">
                        <c:v>-53.392710000000001</c:v>
                      </c:pt>
                      <c:pt idx="79051">
                        <c:v>-53.373130000000003</c:v>
                      </c:pt>
                      <c:pt idx="79052">
                        <c:v>-53.35351</c:v>
                      </c:pt>
                      <c:pt idx="79053">
                        <c:v>-53.333750000000002</c:v>
                      </c:pt>
                      <c:pt idx="79054">
                        <c:v>-53.314160000000001</c:v>
                      </c:pt>
                      <c:pt idx="79055">
                        <c:v>-53.294789999999999</c:v>
                      </c:pt>
                      <c:pt idx="79056">
                        <c:v>-53.276529999999994</c:v>
                      </c:pt>
                      <c:pt idx="79057">
                        <c:v>-53.257320000000007</c:v>
                      </c:pt>
                      <c:pt idx="79058">
                        <c:v>-53.237030000000004</c:v>
                      </c:pt>
                      <c:pt idx="79059">
                        <c:v>-53.217500000000001</c:v>
                      </c:pt>
                      <c:pt idx="79060">
                        <c:v>-53.198790000000002</c:v>
                      </c:pt>
                      <c:pt idx="79061">
                        <c:v>-53.185870000000001</c:v>
                      </c:pt>
                      <c:pt idx="79062">
                        <c:v>-53.171379999999999</c:v>
                      </c:pt>
                      <c:pt idx="79063">
                        <c:v>-53.155409999999996</c:v>
                      </c:pt>
                      <c:pt idx="79064">
                        <c:v>-53.138550000000002</c:v>
                      </c:pt>
                      <c:pt idx="79065">
                        <c:v>-53.121219999999994</c:v>
                      </c:pt>
                      <c:pt idx="79066">
                        <c:v>-53.103879999999997</c:v>
                      </c:pt>
                      <c:pt idx="79067">
                        <c:v>-53.086960000000005</c:v>
                      </c:pt>
                      <c:pt idx="79068">
                        <c:v>-53.069819999999993</c:v>
                      </c:pt>
                      <c:pt idx="79069">
                        <c:v>-53.052570000000003</c:v>
                      </c:pt>
                      <c:pt idx="79070">
                        <c:v>-53.035490000000003</c:v>
                      </c:pt>
                      <c:pt idx="79071">
                        <c:v>-53.017849999999996</c:v>
                      </c:pt>
                      <c:pt idx="79072">
                        <c:v>-53.000040000000006</c:v>
                      </c:pt>
                      <c:pt idx="79073">
                        <c:v>-52.981699999999996</c:v>
                      </c:pt>
                      <c:pt idx="79074">
                        <c:v>-52.963570000000004</c:v>
                      </c:pt>
                      <c:pt idx="79075">
                        <c:v>-52.946080000000002</c:v>
                      </c:pt>
                      <c:pt idx="79076">
                        <c:v>-52.927340000000001</c:v>
                      </c:pt>
                      <c:pt idx="79077">
                        <c:v>-52.909149999999997</c:v>
                      </c:pt>
                      <c:pt idx="79078">
                        <c:v>-52.891180000000006</c:v>
                      </c:pt>
                      <c:pt idx="79079">
                        <c:v>-52.872479999999996</c:v>
                      </c:pt>
                      <c:pt idx="79080">
                        <c:v>-52.853529999999999</c:v>
                      </c:pt>
                      <c:pt idx="79081">
                        <c:v>-52.835070000000002</c:v>
                      </c:pt>
                      <c:pt idx="79082">
                        <c:v>-52.81682</c:v>
                      </c:pt>
                      <c:pt idx="79083">
                        <c:v>-52.798189999999998</c:v>
                      </c:pt>
                      <c:pt idx="79084">
                        <c:v>-52.779319999999998</c:v>
                      </c:pt>
                      <c:pt idx="79085">
                        <c:v>-52.761189999999999</c:v>
                      </c:pt>
                      <c:pt idx="79086">
                        <c:v>-52.744739999999993</c:v>
                      </c:pt>
                      <c:pt idx="79087">
                        <c:v>-52.727899999999998</c:v>
                      </c:pt>
                      <c:pt idx="79088">
                        <c:v>-52.710350000000005</c:v>
                      </c:pt>
                      <c:pt idx="79089">
                        <c:v>-52.692769999999996</c:v>
                      </c:pt>
                      <c:pt idx="79090">
                        <c:v>-52.675130000000003</c:v>
                      </c:pt>
                      <c:pt idx="79091">
                        <c:v>-52.656970000000001</c:v>
                      </c:pt>
                      <c:pt idx="79092">
                        <c:v>-52.638949999999994</c:v>
                      </c:pt>
                      <c:pt idx="79093">
                        <c:v>-52.620360000000005</c:v>
                      </c:pt>
                      <c:pt idx="79094">
                        <c:v>-52.602429999999998</c:v>
                      </c:pt>
                      <c:pt idx="79095">
                        <c:v>-52.583279999999995</c:v>
                      </c:pt>
                      <c:pt idx="79096">
                        <c:v>-52.564070000000001</c:v>
                      </c:pt>
                      <c:pt idx="79097">
                        <c:v>-52.544339999999998</c:v>
                      </c:pt>
                      <c:pt idx="79098">
                        <c:v>-52.524300000000004</c:v>
                      </c:pt>
                      <c:pt idx="79099">
                        <c:v>-52.503869999999999</c:v>
                      </c:pt>
                      <c:pt idx="79100">
                        <c:v>-52.48366</c:v>
                      </c:pt>
                      <c:pt idx="79101">
                        <c:v>-52.463149999999999</c:v>
                      </c:pt>
                      <c:pt idx="79102">
                        <c:v>-52.443010000000001</c:v>
                      </c:pt>
                      <c:pt idx="79103">
                        <c:v>-52.42259</c:v>
                      </c:pt>
                      <c:pt idx="79104">
                        <c:v>-52.402270000000001</c:v>
                      </c:pt>
                      <c:pt idx="79105">
                        <c:v>-52.382069999999999</c:v>
                      </c:pt>
                      <c:pt idx="79106">
                        <c:v>-52.36204</c:v>
                      </c:pt>
                      <c:pt idx="79107">
                        <c:v>-52.341540000000002</c:v>
                      </c:pt>
                      <c:pt idx="79108">
                        <c:v>-52.320430000000002</c:v>
                      </c:pt>
                      <c:pt idx="79109">
                        <c:v>-52.299280000000003</c:v>
                      </c:pt>
                      <c:pt idx="79110">
                        <c:v>-52.278620000000004</c:v>
                      </c:pt>
                      <c:pt idx="79111">
                        <c:v>-52.258330000000001</c:v>
                      </c:pt>
                      <c:pt idx="79112">
                        <c:v>-52.237660000000005</c:v>
                      </c:pt>
                      <c:pt idx="79113">
                        <c:v>-52.217330000000004</c:v>
                      </c:pt>
                      <c:pt idx="79114">
                        <c:v>-52.19632</c:v>
                      </c:pt>
                      <c:pt idx="79115">
                        <c:v>-52.175260000000002</c:v>
                      </c:pt>
                      <c:pt idx="79116">
                        <c:v>-52.154499999999999</c:v>
                      </c:pt>
                      <c:pt idx="79117">
                        <c:v>-52.132779999999997</c:v>
                      </c:pt>
                      <c:pt idx="79118">
                        <c:v>-52.111640000000001</c:v>
                      </c:pt>
                      <c:pt idx="79119">
                        <c:v>-52.091750000000005</c:v>
                      </c:pt>
                      <c:pt idx="79120">
                        <c:v>-52.072180000000003</c:v>
                      </c:pt>
                      <c:pt idx="79121">
                        <c:v>-52.052319999999995</c:v>
                      </c:pt>
                      <c:pt idx="79122">
                        <c:v>-52.032670000000003</c:v>
                      </c:pt>
                      <c:pt idx="79123">
                        <c:v>-52.014699999999998</c:v>
                      </c:pt>
                      <c:pt idx="79124">
                        <c:v>-51.995829999999998</c:v>
                      </c:pt>
                      <c:pt idx="79125">
                        <c:v>-51.976779999999998</c:v>
                      </c:pt>
                      <c:pt idx="79126">
                        <c:v>-51.957259999999998</c:v>
                      </c:pt>
                      <c:pt idx="79127">
                        <c:v>-51.937170000000002</c:v>
                      </c:pt>
                      <c:pt idx="79128">
                        <c:v>-51.917419999999993</c:v>
                      </c:pt>
                      <c:pt idx="79129">
                        <c:v>-51.896979999999999</c:v>
                      </c:pt>
                      <c:pt idx="79130">
                        <c:v>-51.876570000000001</c:v>
                      </c:pt>
                      <c:pt idx="79131">
                        <c:v>-51.856000000000002</c:v>
                      </c:pt>
                      <c:pt idx="79132">
                        <c:v>-51.83569</c:v>
                      </c:pt>
                      <c:pt idx="79133">
                        <c:v>-51.815199999999997</c:v>
                      </c:pt>
                      <c:pt idx="79134">
                        <c:v>-51.794890000000002</c:v>
                      </c:pt>
                      <c:pt idx="79135">
                        <c:v>-51.774319999999996</c:v>
                      </c:pt>
                      <c:pt idx="79136">
                        <c:v>-51.753780000000006</c:v>
                      </c:pt>
                      <c:pt idx="79137">
                        <c:v>-51.733180000000004</c:v>
                      </c:pt>
                      <c:pt idx="79138">
                        <c:v>-51.712550000000007</c:v>
                      </c:pt>
                      <c:pt idx="79139">
                        <c:v>-51.691839999999999</c:v>
                      </c:pt>
                      <c:pt idx="79140">
                        <c:v>-51.671189999999996</c:v>
                      </c:pt>
                      <c:pt idx="79141">
                        <c:v>-51.650539999999992</c:v>
                      </c:pt>
                      <c:pt idx="79142">
                        <c:v>-51.630019999999995</c:v>
                      </c:pt>
                      <c:pt idx="79143">
                        <c:v>-51.609309999999994</c:v>
                      </c:pt>
                      <c:pt idx="79144">
                        <c:v>-51.588549999999998</c:v>
                      </c:pt>
                      <c:pt idx="79145">
                        <c:v>-51.568600000000004</c:v>
                      </c:pt>
                      <c:pt idx="79146">
                        <c:v>-51.552119999999995</c:v>
                      </c:pt>
                      <c:pt idx="79147">
                        <c:v>-51.536119999999997</c:v>
                      </c:pt>
                      <c:pt idx="79148">
                        <c:v>-51.518599999999999</c:v>
                      </c:pt>
                      <c:pt idx="79149">
                        <c:v>-51.500519999999995</c:v>
                      </c:pt>
                      <c:pt idx="79150">
                        <c:v>-51.48348</c:v>
                      </c:pt>
                      <c:pt idx="79151">
                        <c:v>-51.46546</c:v>
                      </c:pt>
                      <c:pt idx="79152">
                        <c:v>-51.447569999999999</c:v>
                      </c:pt>
                      <c:pt idx="79153">
                        <c:v>-51.429109999999994</c:v>
                      </c:pt>
                      <c:pt idx="79154">
                        <c:v>-51.409890000000004</c:v>
                      </c:pt>
                      <c:pt idx="79155">
                        <c:v>-51.39</c:v>
                      </c:pt>
                      <c:pt idx="79156">
                        <c:v>-51.370259999999995</c:v>
                      </c:pt>
                      <c:pt idx="79157">
                        <c:v>-51.350360000000002</c:v>
                      </c:pt>
                      <c:pt idx="79158">
                        <c:v>-51.330390000000001</c:v>
                      </c:pt>
                      <c:pt idx="79159">
                        <c:v>-51.310409999999997</c:v>
                      </c:pt>
                      <c:pt idx="79160">
                        <c:v>-51.290579999999999</c:v>
                      </c:pt>
                      <c:pt idx="79161">
                        <c:v>-51.271329999999999</c:v>
                      </c:pt>
                      <c:pt idx="79162">
                        <c:v>-51.251779999999997</c:v>
                      </c:pt>
                      <c:pt idx="79163">
                        <c:v>-51.2316</c:v>
                      </c:pt>
                      <c:pt idx="79164">
                        <c:v>-51.21161</c:v>
                      </c:pt>
                      <c:pt idx="79165">
                        <c:v>-51.191380000000002</c:v>
                      </c:pt>
                      <c:pt idx="79166">
                        <c:v>-51.17109</c:v>
                      </c:pt>
                      <c:pt idx="79167">
                        <c:v>-51.150599999999997</c:v>
                      </c:pt>
                      <c:pt idx="79168">
                        <c:v>-51.130129999999994</c:v>
                      </c:pt>
                      <c:pt idx="79169">
                        <c:v>-51.109439999999999</c:v>
                      </c:pt>
                      <c:pt idx="79170">
                        <c:v>-51.08905</c:v>
                      </c:pt>
                      <c:pt idx="79171">
                        <c:v>-51.068379999999998</c:v>
                      </c:pt>
                      <c:pt idx="79172">
                        <c:v>-51.04757</c:v>
                      </c:pt>
                      <c:pt idx="79173">
                        <c:v>-51.026740000000004</c:v>
                      </c:pt>
                      <c:pt idx="79174">
                        <c:v>-51.00582</c:v>
                      </c:pt>
                      <c:pt idx="79175">
                        <c:v>-50.984569999999998</c:v>
                      </c:pt>
                      <c:pt idx="79176">
                        <c:v>-50.963349999999998</c:v>
                      </c:pt>
                      <c:pt idx="79177">
                        <c:v>-50.942639999999997</c:v>
                      </c:pt>
                      <c:pt idx="79178">
                        <c:v>-50.921390000000002</c:v>
                      </c:pt>
                      <c:pt idx="79179">
                        <c:v>-50.900379999999998</c:v>
                      </c:pt>
                      <c:pt idx="79180">
                        <c:v>-50.87809</c:v>
                      </c:pt>
                      <c:pt idx="79181">
                        <c:v>-50.855319999999999</c:v>
                      </c:pt>
                      <c:pt idx="79182">
                        <c:v>-50.833069999999992</c:v>
                      </c:pt>
                      <c:pt idx="79183">
                        <c:v>-50.810609999999997</c:v>
                      </c:pt>
                      <c:pt idx="79184">
                        <c:v>-50.787849999999999</c:v>
                      </c:pt>
                      <c:pt idx="79185">
                        <c:v>-50.764379999999996</c:v>
                      </c:pt>
                      <c:pt idx="79186">
                        <c:v>-50.740800000000007</c:v>
                      </c:pt>
                      <c:pt idx="79187">
                        <c:v>-50.717100000000002</c:v>
                      </c:pt>
                      <c:pt idx="79188">
                        <c:v>-50.69314</c:v>
                      </c:pt>
                      <c:pt idx="79189">
                        <c:v>-50.66968</c:v>
                      </c:pt>
                      <c:pt idx="79190">
                        <c:v>-50.647010000000002</c:v>
                      </c:pt>
                      <c:pt idx="79191">
                        <c:v>-50.626919999999998</c:v>
                      </c:pt>
                      <c:pt idx="79192">
                        <c:v>-50.605989999999998</c:v>
                      </c:pt>
                      <c:pt idx="79193">
                        <c:v>-50.585719999999995</c:v>
                      </c:pt>
                      <c:pt idx="79194">
                        <c:v>-50.565339999999999</c:v>
                      </c:pt>
                      <c:pt idx="79195">
                        <c:v>-50.544930000000001</c:v>
                      </c:pt>
                      <c:pt idx="79196">
                        <c:v>-50.523910000000001</c:v>
                      </c:pt>
                      <c:pt idx="79197">
                        <c:v>-50.502369999999999</c:v>
                      </c:pt>
                      <c:pt idx="79198">
                        <c:v>-50.48048</c:v>
                      </c:pt>
                      <c:pt idx="79199">
                        <c:v>-50.458660000000002</c:v>
                      </c:pt>
                      <c:pt idx="79200">
                        <c:v>-50.436129999999999</c:v>
                      </c:pt>
                      <c:pt idx="79201">
                        <c:v>-50.414570000000005</c:v>
                      </c:pt>
                      <c:pt idx="79202">
                        <c:v>-50.39385</c:v>
                      </c:pt>
                      <c:pt idx="79203">
                        <c:v>-50.376070000000006</c:v>
                      </c:pt>
                      <c:pt idx="79204">
                        <c:v>-50.356020000000001</c:v>
                      </c:pt>
                      <c:pt idx="79205">
                        <c:v>-50.338239999999999</c:v>
                      </c:pt>
                      <c:pt idx="79206">
                        <c:v>-50.318120000000008</c:v>
                      </c:pt>
                      <c:pt idx="79207">
                        <c:v>-50.297780000000003</c:v>
                      </c:pt>
                      <c:pt idx="79208">
                        <c:v>-50.277099999999997</c:v>
                      </c:pt>
                      <c:pt idx="79209">
                        <c:v>-50.256299999999996</c:v>
                      </c:pt>
                      <c:pt idx="79210">
                        <c:v>-50.235599999999998</c:v>
                      </c:pt>
                      <c:pt idx="79211">
                        <c:v>-50.214590000000001</c:v>
                      </c:pt>
                      <c:pt idx="79212">
                        <c:v>-50.193580000000004</c:v>
                      </c:pt>
                      <c:pt idx="79213">
                        <c:v>-50.172400000000003</c:v>
                      </c:pt>
                      <c:pt idx="79214">
                        <c:v>-50.151529999999994</c:v>
                      </c:pt>
                      <c:pt idx="79215">
                        <c:v>-50.130690000000001</c:v>
                      </c:pt>
                      <c:pt idx="79216">
                        <c:v>-50.1096</c:v>
                      </c:pt>
                      <c:pt idx="79217">
                        <c:v>-50.089329999999997</c:v>
                      </c:pt>
                      <c:pt idx="79218">
                        <c:v>-50.067769999999996</c:v>
                      </c:pt>
                      <c:pt idx="79219">
                        <c:v>-50.046359999999993</c:v>
                      </c:pt>
                      <c:pt idx="79220">
                        <c:v>-50.02422</c:v>
                      </c:pt>
                      <c:pt idx="79221">
                        <c:v>-50.002679999999998</c:v>
                      </c:pt>
                      <c:pt idx="79222">
                        <c:v>-49.981830000000002</c:v>
                      </c:pt>
                      <c:pt idx="79223">
                        <c:v>-49.960839999999997</c:v>
                      </c:pt>
                      <c:pt idx="79224">
                        <c:v>-49.940959999999997</c:v>
                      </c:pt>
                      <c:pt idx="79225">
                        <c:v>-49.919900000000005</c:v>
                      </c:pt>
                      <c:pt idx="79226">
                        <c:v>-49.897929999999995</c:v>
                      </c:pt>
                      <c:pt idx="79227">
                        <c:v>-49.875100000000003</c:v>
                      </c:pt>
                      <c:pt idx="79228">
                        <c:v>-49.852499999999999</c:v>
                      </c:pt>
                      <c:pt idx="79229">
                        <c:v>-49.829660000000004</c:v>
                      </c:pt>
                      <c:pt idx="79230">
                        <c:v>-49.80659</c:v>
                      </c:pt>
                      <c:pt idx="79231">
                        <c:v>-49.783809999999995</c:v>
                      </c:pt>
                      <c:pt idx="79232">
                        <c:v>-49.76153</c:v>
                      </c:pt>
                      <c:pt idx="79233">
                        <c:v>-49.738249999999994</c:v>
                      </c:pt>
                      <c:pt idx="79234">
                        <c:v>-49.715710000000001</c:v>
                      </c:pt>
                      <c:pt idx="79235">
                        <c:v>-49.694220000000001</c:v>
                      </c:pt>
                      <c:pt idx="79236">
                        <c:v>-49.672419999999995</c:v>
                      </c:pt>
                      <c:pt idx="79237">
                        <c:v>-49.650019999999998</c:v>
                      </c:pt>
                      <c:pt idx="79238">
                        <c:v>-49.628059999999998</c:v>
                      </c:pt>
                      <c:pt idx="79239">
                        <c:v>-49.605420000000002</c:v>
                      </c:pt>
                      <c:pt idx="79240">
                        <c:v>-49.582300000000004</c:v>
                      </c:pt>
                      <c:pt idx="79241">
                        <c:v>-49.558700000000002</c:v>
                      </c:pt>
                      <c:pt idx="79242">
                        <c:v>-49.535159999999998</c:v>
                      </c:pt>
                      <c:pt idx="79243">
                        <c:v>-49.511469999999996</c:v>
                      </c:pt>
                      <c:pt idx="79244">
                        <c:v>-49.487639999999999</c:v>
                      </c:pt>
                      <c:pt idx="79245">
                        <c:v>-49.463840000000005</c:v>
                      </c:pt>
                      <c:pt idx="79246">
                        <c:v>-49.439890000000005</c:v>
                      </c:pt>
                      <c:pt idx="79247">
                        <c:v>-49.416209999999992</c:v>
                      </c:pt>
                      <c:pt idx="79248">
                        <c:v>-49.394169999999995</c:v>
                      </c:pt>
                      <c:pt idx="79249">
                        <c:v>-49.372140000000002</c:v>
                      </c:pt>
                      <c:pt idx="79250">
                        <c:v>-49.349710000000002</c:v>
                      </c:pt>
                      <c:pt idx="79251">
                        <c:v>-49.326800000000006</c:v>
                      </c:pt>
                      <c:pt idx="79252">
                        <c:v>-49.303470000000004</c:v>
                      </c:pt>
                      <c:pt idx="79253">
                        <c:v>-49.280259999999998</c:v>
                      </c:pt>
                      <c:pt idx="79254">
                        <c:v>-49.257750000000001</c:v>
                      </c:pt>
                      <c:pt idx="79255">
                        <c:v>-49.234870000000001</c:v>
                      </c:pt>
                      <c:pt idx="79256">
                        <c:v>-49.211590000000001</c:v>
                      </c:pt>
                      <c:pt idx="79257">
                        <c:v>-49.18779</c:v>
                      </c:pt>
                      <c:pt idx="79258">
                        <c:v>-49.16386</c:v>
                      </c:pt>
                      <c:pt idx="79259">
                        <c:v>-49.140360000000001</c:v>
                      </c:pt>
                      <c:pt idx="79260">
                        <c:v>-49.116810000000001</c:v>
                      </c:pt>
                      <c:pt idx="79261">
                        <c:v>-49.093920000000004</c:v>
                      </c:pt>
                      <c:pt idx="79262">
                        <c:v>-49.072050000000004</c:v>
                      </c:pt>
                      <c:pt idx="79263">
                        <c:v>-49.050659999999993</c:v>
                      </c:pt>
                      <c:pt idx="79264">
                        <c:v>-49.028379999999999</c:v>
                      </c:pt>
                      <c:pt idx="79265">
                        <c:v>-49.005400000000002</c:v>
                      </c:pt>
                      <c:pt idx="79266">
                        <c:v>-48.982469999999992</c:v>
                      </c:pt>
                      <c:pt idx="79267">
                        <c:v>-48.959630000000004</c:v>
                      </c:pt>
                      <c:pt idx="79268">
                        <c:v>-48.937020000000004</c:v>
                      </c:pt>
                      <c:pt idx="79269">
                        <c:v>-48.914280000000005</c:v>
                      </c:pt>
                      <c:pt idx="79270">
                        <c:v>-48.891179999999999</c:v>
                      </c:pt>
                      <c:pt idx="79271">
                        <c:v>-48.86833</c:v>
                      </c:pt>
                      <c:pt idx="79272">
                        <c:v>-48.845159999999993</c:v>
                      </c:pt>
                      <c:pt idx="79273">
                        <c:v>-48.822429999999997</c:v>
                      </c:pt>
                      <c:pt idx="79274">
                        <c:v>-48.800540000000005</c:v>
                      </c:pt>
                      <c:pt idx="79275">
                        <c:v>-48.77843</c:v>
                      </c:pt>
                      <c:pt idx="79276">
                        <c:v>-48.756640000000004</c:v>
                      </c:pt>
                      <c:pt idx="79277">
                        <c:v>-48.735340000000001</c:v>
                      </c:pt>
                      <c:pt idx="79278">
                        <c:v>-48.713090000000001</c:v>
                      </c:pt>
                      <c:pt idx="79279">
                        <c:v>-48.690770000000001</c:v>
                      </c:pt>
                      <c:pt idx="79280">
                        <c:v>-48.668779999999998</c:v>
                      </c:pt>
                      <c:pt idx="79281">
                        <c:v>-48.646469999999994</c:v>
                      </c:pt>
                      <c:pt idx="79282">
                        <c:v>-48.62585</c:v>
                      </c:pt>
                      <c:pt idx="79283">
                        <c:v>-48.606119999999997</c:v>
                      </c:pt>
                      <c:pt idx="79284">
                        <c:v>-48.587009999999999</c:v>
                      </c:pt>
                      <c:pt idx="79285">
                        <c:v>-48.566989999999997</c:v>
                      </c:pt>
                      <c:pt idx="79286">
                        <c:v>-48.545930000000006</c:v>
                      </c:pt>
                      <c:pt idx="79287">
                        <c:v>-48.524430000000002</c:v>
                      </c:pt>
                      <c:pt idx="79288">
                        <c:v>-48.504560000000005</c:v>
                      </c:pt>
                      <c:pt idx="79289">
                        <c:v>-48.485219999999998</c:v>
                      </c:pt>
                      <c:pt idx="79290">
                        <c:v>-48.466200000000001</c:v>
                      </c:pt>
                      <c:pt idx="79291">
                        <c:v>-48.447279999999999</c:v>
                      </c:pt>
                      <c:pt idx="79292">
                        <c:v>-48.428000000000004</c:v>
                      </c:pt>
                      <c:pt idx="79293">
                        <c:v>-48.408540000000002</c:v>
                      </c:pt>
                      <c:pt idx="79294">
                        <c:v>-48.39029</c:v>
                      </c:pt>
                      <c:pt idx="79295">
                        <c:v>-48.370899999999999</c:v>
                      </c:pt>
                      <c:pt idx="79296">
                        <c:v>-48.351499999999994</c:v>
                      </c:pt>
                      <c:pt idx="79297">
                        <c:v>-48.330279999999995</c:v>
                      </c:pt>
                      <c:pt idx="79298">
                        <c:v>-48.309089999999998</c:v>
                      </c:pt>
                      <c:pt idx="79299">
                        <c:v>-48.288070000000005</c:v>
                      </c:pt>
                      <c:pt idx="79300">
                        <c:v>-48.266739999999999</c:v>
                      </c:pt>
                      <c:pt idx="79301">
                        <c:v>-48.245620000000002</c:v>
                      </c:pt>
                      <c:pt idx="79302">
                        <c:v>-48.224489999999996</c:v>
                      </c:pt>
                      <c:pt idx="79303">
                        <c:v>-48.203099999999999</c:v>
                      </c:pt>
                      <c:pt idx="79304">
                        <c:v>-48.181669999999997</c:v>
                      </c:pt>
                      <c:pt idx="79305">
                        <c:v>-48.160330000000002</c:v>
                      </c:pt>
                      <c:pt idx="79306">
                        <c:v>-48.13879</c:v>
                      </c:pt>
                      <c:pt idx="79307">
                        <c:v>-48.117140000000006</c:v>
                      </c:pt>
                      <c:pt idx="79308">
                        <c:v>-48.095379999999999</c:v>
                      </c:pt>
                      <c:pt idx="79309">
                        <c:v>-48.073399999999999</c:v>
                      </c:pt>
                      <c:pt idx="79310">
                        <c:v>-48.051459999999999</c:v>
                      </c:pt>
                      <c:pt idx="79311">
                        <c:v>-48.029580000000003</c:v>
                      </c:pt>
                      <c:pt idx="79312">
                        <c:v>-48.007999999999996</c:v>
                      </c:pt>
                      <c:pt idx="79313">
                        <c:v>-47.985550000000003</c:v>
                      </c:pt>
                      <c:pt idx="79314">
                        <c:v>-47.96575</c:v>
                      </c:pt>
                      <c:pt idx="79315">
                        <c:v>-47.947240000000008</c:v>
                      </c:pt>
                      <c:pt idx="79316">
                        <c:v>-47.928339999999999</c:v>
                      </c:pt>
                      <c:pt idx="79317">
                        <c:v>-47.90851</c:v>
                      </c:pt>
                      <c:pt idx="79318">
                        <c:v>-47.887829999999994</c:v>
                      </c:pt>
                      <c:pt idx="79319">
                        <c:v>-47.866840000000003</c:v>
                      </c:pt>
                      <c:pt idx="79320">
                        <c:v>-47.846469999999997</c:v>
                      </c:pt>
                      <c:pt idx="79321">
                        <c:v>-47.82508</c:v>
                      </c:pt>
                      <c:pt idx="79322">
                        <c:v>-47.804110000000001</c:v>
                      </c:pt>
                      <c:pt idx="79323">
                        <c:v>-47.783119999999997</c:v>
                      </c:pt>
                      <c:pt idx="79324">
                        <c:v>-47.761369999999999</c:v>
                      </c:pt>
                      <c:pt idx="79325">
                        <c:v>-47.73903</c:v>
                      </c:pt>
                      <c:pt idx="79326">
                        <c:v>-47.71698</c:v>
                      </c:pt>
                      <c:pt idx="79327">
                        <c:v>-47.694490000000002</c:v>
                      </c:pt>
                      <c:pt idx="79328">
                        <c:v>-47.675380000000004</c:v>
                      </c:pt>
                      <c:pt idx="79329">
                        <c:v>-47.657910000000001</c:v>
                      </c:pt>
                      <c:pt idx="79330">
                        <c:v>-47.639560000000003</c:v>
                      </c:pt>
                      <c:pt idx="79331">
                        <c:v>-47.620199999999997</c:v>
                      </c:pt>
                      <c:pt idx="79332">
                        <c:v>-47.600740000000002</c:v>
                      </c:pt>
                      <c:pt idx="79333">
                        <c:v>-47.581139999999998</c:v>
                      </c:pt>
                      <c:pt idx="79334">
                        <c:v>-47.563120000000005</c:v>
                      </c:pt>
                      <c:pt idx="79335">
                        <c:v>-47.54477</c:v>
                      </c:pt>
                      <c:pt idx="79336">
                        <c:v>-47.525490000000005</c:v>
                      </c:pt>
                      <c:pt idx="79337">
                        <c:v>-47.505209999999998</c:v>
                      </c:pt>
                      <c:pt idx="79338">
                        <c:v>-47.484209999999997</c:v>
                      </c:pt>
                      <c:pt idx="79339">
                        <c:v>-47.462859999999992</c:v>
                      </c:pt>
                      <c:pt idx="79340">
                        <c:v>-47.440800000000003</c:v>
                      </c:pt>
                      <c:pt idx="79341">
                        <c:v>-47.418669999999999</c:v>
                      </c:pt>
                      <c:pt idx="79342">
                        <c:v>-47.39584</c:v>
                      </c:pt>
                      <c:pt idx="79343">
                        <c:v>-47.373089999999998</c:v>
                      </c:pt>
                      <c:pt idx="79344">
                        <c:v>-47.35</c:v>
                      </c:pt>
                      <c:pt idx="79345">
                        <c:v>-47.327149999999996</c:v>
                      </c:pt>
                      <c:pt idx="79346">
                        <c:v>-47.303750000000008</c:v>
                      </c:pt>
                      <c:pt idx="79347">
                        <c:v>-47.281529999999997</c:v>
                      </c:pt>
                      <c:pt idx="79348">
                        <c:v>-47.258470000000003</c:v>
                      </c:pt>
                      <c:pt idx="79349">
                        <c:v>-47.234629999999996</c:v>
                      </c:pt>
                      <c:pt idx="79350">
                        <c:v>-47.210359999999994</c:v>
                      </c:pt>
                      <c:pt idx="79351">
                        <c:v>-47.186360000000001</c:v>
                      </c:pt>
                      <c:pt idx="79352">
                        <c:v>-47.162240000000004</c:v>
                      </c:pt>
                      <c:pt idx="79353">
                        <c:v>-47.136920000000003</c:v>
                      </c:pt>
                      <c:pt idx="79354">
                        <c:v>-47.112139999999997</c:v>
                      </c:pt>
                      <c:pt idx="79355">
                        <c:v>-47.087139999999998</c:v>
                      </c:pt>
                      <c:pt idx="79356">
                        <c:v>-47.063470000000002</c:v>
                      </c:pt>
                      <c:pt idx="79357">
                        <c:v>-47.040210000000002</c:v>
                      </c:pt>
                      <c:pt idx="79358">
                        <c:v>-47.016629999999999</c:v>
                      </c:pt>
                      <c:pt idx="79359">
                        <c:v>-46.992260000000002</c:v>
                      </c:pt>
                      <c:pt idx="79360">
                        <c:v>-46.967980000000004</c:v>
                      </c:pt>
                      <c:pt idx="79361">
                        <c:v>-46.943469999999998</c:v>
                      </c:pt>
                      <c:pt idx="79362">
                        <c:v>-46.918530000000004</c:v>
                      </c:pt>
                      <c:pt idx="79363">
                        <c:v>-46.894660000000002</c:v>
                      </c:pt>
                      <c:pt idx="79364">
                        <c:v>-46.869680000000002</c:v>
                      </c:pt>
                      <c:pt idx="79365">
                        <c:v>-46.844639999999998</c:v>
                      </c:pt>
                      <c:pt idx="79366">
                        <c:v>-46.82002</c:v>
                      </c:pt>
                      <c:pt idx="79367">
                        <c:v>-46.795819999999999</c:v>
                      </c:pt>
                      <c:pt idx="79368">
                        <c:v>-46.771190000000004</c:v>
                      </c:pt>
                      <c:pt idx="79369">
                        <c:v>-46.747389999999996</c:v>
                      </c:pt>
                      <c:pt idx="79370">
                        <c:v>-46.724779999999996</c:v>
                      </c:pt>
                      <c:pt idx="79371">
                        <c:v>-46.703279999999992</c:v>
                      </c:pt>
                      <c:pt idx="79372">
                        <c:v>-46.680759999999999</c:v>
                      </c:pt>
                      <c:pt idx="79373">
                        <c:v>-46.657679999999999</c:v>
                      </c:pt>
                      <c:pt idx="79374">
                        <c:v>-46.639030000000005</c:v>
                      </c:pt>
                      <c:pt idx="79375">
                        <c:v>-46.617400000000004</c:v>
                      </c:pt>
                      <c:pt idx="79376">
                        <c:v>-46.595680000000002</c:v>
                      </c:pt>
                      <c:pt idx="79377">
                        <c:v>-46.572940000000003</c:v>
                      </c:pt>
                      <c:pt idx="79378">
                        <c:v>-46.550000000000004</c:v>
                      </c:pt>
                      <c:pt idx="79379">
                        <c:v>-46.527279999999998</c:v>
                      </c:pt>
                      <c:pt idx="79380">
                        <c:v>-46.504490000000004</c:v>
                      </c:pt>
                      <c:pt idx="79381">
                        <c:v>-46.479849999999999</c:v>
                      </c:pt>
                      <c:pt idx="79382">
                        <c:v>-46.456549999999993</c:v>
                      </c:pt>
                      <c:pt idx="79383">
                        <c:v>-46.431049999999999</c:v>
                      </c:pt>
                      <c:pt idx="79384">
                        <c:v>-46.413260000000001</c:v>
                      </c:pt>
                      <c:pt idx="79385">
                        <c:v>-46.395739999999996</c:v>
                      </c:pt>
                      <c:pt idx="79386">
                        <c:v>-46.374750000000006</c:v>
                      </c:pt>
                      <c:pt idx="79387">
                        <c:v>-46.35333</c:v>
                      </c:pt>
                      <c:pt idx="79388">
                        <c:v>-46.331890000000001</c:v>
                      </c:pt>
                      <c:pt idx="79389">
                        <c:v>-46.309339999999999</c:v>
                      </c:pt>
                      <c:pt idx="79390">
                        <c:v>-46.286110000000001</c:v>
                      </c:pt>
                      <c:pt idx="79391">
                        <c:v>-46.263220000000004</c:v>
                      </c:pt>
                      <c:pt idx="79392">
                        <c:v>-46.239080000000001</c:v>
                      </c:pt>
                      <c:pt idx="79393">
                        <c:v>-46.215710000000001</c:v>
                      </c:pt>
                      <c:pt idx="79394">
                        <c:v>-46.19135</c:v>
                      </c:pt>
                      <c:pt idx="79395">
                        <c:v>-46.166850000000004</c:v>
                      </c:pt>
                      <c:pt idx="79396">
                        <c:v>-46.142399999999995</c:v>
                      </c:pt>
                      <c:pt idx="79397">
                        <c:v>-46.118020000000001</c:v>
                      </c:pt>
                      <c:pt idx="79398">
                        <c:v>-46.093049999999998</c:v>
                      </c:pt>
                      <c:pt idx="79399">
                        <c:v>-46.068369999999994</c:v>
                      </c:pt>
                      <c:pt idx="79400">
                        <c:v>-46.04278</c:v>
                      </c:pt>
                      <c:pt idx="79401">
                        <c:v>-46.016930000000002</c:v>
                      </c:pt>
                      <c:pt idx="79402">
                        <c:v>-45.991819999999997</c:v>
                      </c:pt>
                      <c:pt idx="79403">
                        <c:v>-45.966650000000001</c:v>
                      </c:pt>
                      <c:pt idx="79404">
                        <c:v>-45.942030000000003</c:v>
                      </c:pt>
                      <c:pt idx="79405">
                        <c:v>-45.91619</c:v>
                      </c:pt>
                      <c:pt idx="79406">
                        <c:v>-45.890540000000001</c:v>
                      </c:pt>
                      <c:pt idx="79407">
                        <c:v>-45.864930000000001</c:v>
                      </c:pt>
                      <c:pt idx="79408">
                        <c:v>-45.839869999999998</c:v>
                      </c:pt>
                      <c:pt idx="79409">
                        <c:v>-45.814160000000001</c:v>
                      </c:pt>
                      <c:pt idx="79410">
                        <c:v>-45.788149999999995</c:v>
                      </c:pt>
                      <c:pt idx="79411">
                        <c:v>-45.761949999999999</c:v>
                      </c:pt>
                      <c:pt idx="79412">
                        <c:v>-45.736100000000008</c:v>
                      </c:pt>
                      <c:pt idx="79413">
                        <c:v>-45.709869999999995</c:v>
                      </c:pt>
                      <c:pt idx="79414">
                        <c:v>-45.683569999999996</c:v>
                      </c:pt>
                      <c:pt idx="79415">
                        <c:v>-45.657690000000002</c:v>
                      </c:pt>
                      <c:pt idx="79416">
                        <c:v>-45.631959999999992</c:v>
                      </c:pt>
                      <c:pt idx="79417">
                        <c:v>-45.604089999999999</c:v>
                      </c:pt>
                      <c:pt idx="79418">
                        <c:v>-45.57593</c:v>
                      </c:pt>
                      <c:pt idx="79419">
                        <c:v>-45.549229999999994</c:v>
                      </c:pt>
                      <c:pt idx="79420">
                        <c:v>-45.521330000000006</c:v>
                      </c:pt>
                      <c:pt idx="79421">
                        <c:v>-45.492069999999998</c:v>
                      </c:pt>
                      <c:pt idx="79422">
                        <c:v>-45.462270000000004</c:v>
                      </c:pt>
                      <c:pt idx="79423">
                        <c:v>-45.430520000000001</c:v>
                      </c:pt>
                      <c:pt idx="79424">
                        <c:v>-45.398649999999996</c:v>
                      </c:pt>
                      <c:pt idx="79425">
                        <c:v>-45.366429999999994</c:v>
                      </c:pt>
                      <c:pt idx="79426">
                        <c:v>-45.333600000000004</c:v>
                      </c:pt>
                      <c:pt idx="79427">
                        <c:v>-45.30068</c:v>
                      </c:pt>
                      <c:pt idx="79428">
                        <c:v>-45.267690000000002</c:v>
                      </c:pt>
                      <c:pt idx="79429">
                        <c:v>-45.23395</c:v>
                      </c:pt>
                      <c:pt idx="79430">
                        <c:v>-45.200769999999999</c:v>
                      </c:pt>
                      <c:pt idx="79431">
                        <c:v>-45.166499999999999</c:v>
                      </c:pt>
                      <c:pt idx="79432">
                        <c:v>-45.132019999999997</c:v>
                      </c:pt>
                      <c:pt idx="79433">
                        <c:v>-45.097099999999998</c:v>
                      </c:pt>
                      <c:pt idx="79434">
                        <c:v>-45.064349999999997</c:v>
                      </c:pt>
                      <c:pt idx="79435">
                        <c:v>-45.030640000000005</c:v>
                      </c:pt>
                      <c:pt idx="79436">
                        <c:v>-44.996489999999994</c:v>
                      </c:pt>
                      <c:pt idx="79437">
                        <c:v>-44.963810000000002</c:v>
                      </c:pt>
                      <c:pt idx="79438">
                        <c:v>-44.930990000000001</c:v>
                      </c:pt>
                      <c:pt idx="79439">
                        <c:v>-44.898170000000007</c:v>
                      </c:pt>
                      <c:pt idx="79440">
                        <c:v>-44.864879999999999</c:v>
                      </c:pt>
                      <c:pt idx="79441">
                        <c:v>-44.835079999999998</c:v>
                      </c:pt>
                      <c:pt idx="79442">
                        <c:v>-44.808620000000005</c:v>
                      </c:pt>
                      <c:pt idx="79443">
                        <c:v>-44.779179999999997</c:v>
                      </c:pt>
                      <c:pt idx="79444">
                        <c:v>-44.748599999999996</c:v>
                      </c:pt>
                      <c:pt idx="79445">
                        <c:v>-44.716430000000003</c:v>
                      </c:pt>
                      <c:pt idx="79446">
                        <c:v>-44.683770000000003</c:v>
                      </c:pt>
                      <c:pt idx="79447">
                        <c:v>-44.65117</c:v>
                      </c:pt>
                      <c:pt idx="79448">
                        <c:v>-44.611729999999994</c:v>
                      </c:pt>
                      <c:pt idx="79449">
                        <c:v>-44.572739999999996</c:v>
                      </c:pt>
                      <c:pt idx="79450">
                        <c:v>-44.533929999999998</c:v>
                      </c:pt>
                      <c:pt idx="79451">
                        <c:v>-44.494559999999993</c:v>
                      </c:pt>
                      <c:pt idx="79452">
                        <c:v>-44.456780000000002</c:v>
                      </c:pt>
                      <c:pt idx="79453">
                        <c:v>-44.418680000000002</c:v>
                      </c:pt>
                      <c:pt idx="79454">
                        <c:v>-44.38109</c:v>
                      </c:pt>
                      <c:pt idx="79455">
                        <c:v>-44.3429</c:v>
                      </c:pt>
                      <c:pt idx="79456">
                        <c:v>-44.305209999999995</c:v>
                      </c:pt>
                      <c:pt idx="79457">
                        <c:v>-44.266719999999999</c:v>
                      </c:pt>
                      <c:pt idx="79458">
                        <c:v>-44.230349999999994</c:v>
                      </c:pt>
                      <c:pt idx="79459">
                        <c:v>-44.192660000000004</c:v>
                      </c:pt>
                      <c:pt idx="79460">
                        <c:v>-44.154020000000003</c:v>
                      </c:pt>
                      <c:pt idx="79461">
                        <c:v>-44.115080000000006</c:v>
                      </c:pt>
                      <c:pt idx="79462">
                        <c:v>-44.076069999999994</c:v>
                      </c:pt>
                      <c:pt idx="79463">
                        <c:v>-44.036739999999995</c:v>
                      </c:pt>
                      <c:pt idx="79464">
                        <c:v>-43.997630000000001</c:v>
                      </c:pt>
                      <c:pt idx="79465">
                        <c:v>-43.95879</c:v>
                      </c:pt>
                      <c:pt idx="79466">
                        <c:v>-43.919730000000001</c:v>
                      </c:pt>
                      <c:pt idx="79467">
                        <c:v>-43.88091</c:v>
                      </c:pt>
                      <c:pt idx="79468">
                        <c:v>-43.844120000000004</c:v>
                      </c:pt>
                      <c:pt idx="79469">
                        <c:v>-43.805970000000002</c:v>
                      </c:pt>
                      <c:pt idx="79470">
                        <c:v>-43.768520000000002</c:v>
                      </c:pt>
                      <c:pt idx="79471">
                        <c:v>-43.73368</c:v>
                      </c:pt>
                      <c:pt idx="79472">
                        <c:v>-43.699870000000004</c:v>
                      </c:pt>
                      <c:pt idx="79473">
                        <c:v>-43.66581</c:v>
                      </c:pt>
                      <c:pt idx="79474">
                        <c:v>-43.631330000000005</c:v>
                      </c:pt>
                      <c:pt idx="79475">
                        <c:v>-43.596209999999999</c:v>
                      </c:pt>
                      <c:pt idx="79476">
                        <c:v>-43.560340000000004</c:v>
                      </c:pt>
                      <c:pt idx="79477">
                        <c:v>-43.522999999999996</c:v>
                      </c:pt>
                      <c:pt idx="79478">
                        <c:v>-43.484850000000002</c:v>
                      </c:pt>
                      <c:pt idx="79479">
                        <c:v>-43.446100000000001</c:v>
                      </c:pt>
                      <c:pt idx="79480">
                        <c:v>-43.408879999999996</c:v>
                      </c:pt>
                      <c:pt idx="79481">
                        <c:v>-43.37182</c:v>
                      </c:pt>
                      <c:pt idx="79482">
                        <c:v>-43.334780000000002</c:v>
                      </c:pt>
                      <c:pt idx="79483">
                        <c:v>-43.297710000000002</c:v>
                      </c:pt>
                      <c:pt idx="79484">
                        <c:v>-43.260480000000001</c:v>
                      </c:pt>
                      <c:pt idx="79485">
                        <c:v>-43.223570000000002</c:v>
                      </c:pt>
                      <c:pt idx="79486">
                        <c:v>-43.186779999999999</c:v>
                      </c:pt>
                      <c:pt idx="79487">
                        <c:v>-43.149850000000001</c:v>
                      </c:pt>
                      <c:pt idx="79488">
                        <c:v>-43.113759999999999</c:v>
                      </c:pt>
                      <c:pt idx="79489">
                        <c:v>-43.080429999999993</c:v>
                      </c:pt>
                      <c:pt idx="79490">
                        <c:v>-43.055250000000001</c:v>
                      </c:pt>
                      <c:pt idx="79491">
                        <c:v>-43.023389999999999</c:v>
                      </c:pt>
                      <c:pt idx="79492">
                        <c:v>-42.991320000000002</c:v>
                      </c:pt>
                      <c:pt idx="79493">
                        <c:v>-42.961439999999996</c:v>
                      </c:pt>
                      <c:pt idx="79494">
                        <c:v>-42.933000000000007</c:v>
                      </c:pt>
                      <c:pt idx="79495">
                        <c:v>-42.902789999999996</c:v>
                      </c:pt>
                      <c:pt idx="79496">
                        <c:v>-42.873450000000005</c:v>
                      </c:pt>
                      <c:pt idx="79497">
                        <c:v>-42.842650000000006</c:v>
                      </c:pt>
                      <c:pt idx="79498">
                        <c:v>-42.811480000000003</c:v>
                      </c:pt>
                      <c:pt idx="79499">
                        <c:v>-42.779510000000002</c:v>
                      </c:pt>
                      <c:pt idx="79500">
                        <c:v>-42.748020000000004</c:v>
                      </c:pt>
                      <c:pt idx="79501">
                        <c:v>-42.715980000000002</c:v>
                      </c:pt>
                      <c:pt idx="79502">
                        <c:v>-42.683660000000003</c:v>
                      </c:pt>
                      <c:pt idx="79503">
                        <c:v>-42.650769999999994</c:v>
                      </c:pt>
                      <c:pt idx="79504">
                        <c:v>-42.617609999999999</c:v>
                      </c:pt>
                      <c:pt idx="79505">
                        <c:v>-42.584710000000001</c:v>
                      </c:pt>
                      <c:pt idx="79506">
                        <c:v>-42.552320000000002</c:v>
                      </c:pt>
                      <c:pt idx="79507">
                        <c:v>-42.519080000000002</c:v>
                      </c:pt>
                      <c:pt idx="79508">
                        <c:v>-42.484659999999998</c:v>
                      </c:pt>
                      <c:pt idx="79509">
                        <c:v>-42.449680000000001</c:v>
                      </c:pt>
                      <c:pt idx="79510">
                        <c:v>-42.414400000000001</c:v>
                      </c:pt>
                      <c:pt idx="79511">
                        <c:v>-42.38156</c:v>
                      </c:pt>
                      <c:pt idx="79512">
                        <c:v>-42.354370000000003</c:v>
                      </c:pt>
                      <c:pt idx="79513">
                        <c:v>-42.325419999999994</c:v>
                      </c:pt>
                      <c:pt idx="79514">
                        <c:v>-42.293909999999997</c:v>
                      </c:pt>
                      <c:pt idx="79515">
                        <c:v>-42.259859999999996</c:v>
                      </c:pt>
                      <c:pt idx="79516">
                        <c:v>-42.224870000000003</c:v>
                      </c:pt>
                      <c:pt idx="79517">
                        <c:v>-42.188829999999996</c:v>
                      </c:pt>
                      <c:pt idx="79518">
                        <c:v>-42.151560000000003</c:v>
                      </c:pt>
                      <c:pt idx="79519">
                        <c:v>-42.113500000000002</c:v>
                      </c:pt>
                      <c:pt idx="79520">
                        <c:v>-42.074809999999999</c:v>
                      </c:pt>
                      <c:pt idx="79521">
                        <c:v>-42.035769999999999</c:v>
                      </c:pt>
                      <c:pt idx="79522">
                        <c:v>-41.995739999999998</c:v>
                      </c:pt>
                      <c:pt idx="79523">
                        <c:v>-41.955449999999999</c:v>
                      </c:pt>
                      <c:pt idx="79524">
                        <c:v>-41.914829999999995</c:v>
                      </c:pt>
                      <c:pt idx="79525">
                        <c:v>-41.873750000000001</c:v>
                      </c:pt>
                      <c:pt idx="79526">
                        <c:v>-41.832470000000001</c:v>
                      </c:pt>
                      <c:pt idx="79527">
                        <c:v>-41.79074</c:v>
                      </c:pt>
                      <c:pt idx="79528">
                        <c:v>-41.748710000000003</c:v>
                      </c:pt>
                      <c:pt idx="79529">
                        <c:v>-41.705660000000002</c:v>
                      </c:pt>
                      <c:pt idx="79530">
                        <c:v>-41.662469999999999</c:v>
                      </c:pt>
                      <c:pt idx="79531">
                        <c:v>-41.625900000000001</c:v>
                      </c:pt>
                      <c:pt idx="79532">
                        <c:v>-41.593559999999997</c:v>
                      </c:pt>
                      <c:pt idx="79533">
                        <c:v>-41.56185</c:v>
                      </c:pt>
                      <c:pt idx="79534">
                        <c:v>-41.530169999999998</c:v>
                      </c:pt>
                      <c:pt idx="79535">
                        <c:v>-41.498530000000002</c:v>
                      </c:pt>
                      <c:pt idx="79536">
                        <c:v>-41.467299999999994</c:v>
                      </c:pt>
                      <c:pt idx="79537">
                        <c:v>-41.435279999999999</c:v>
                      </c:pt>
                      <c:pt idx="79538">
                        <c:v>-41.403660000000002</c:v>
                      </c:pt>
                      <c:pt idx="79539">
                        <c:v>-41.371490000000001</c:v>
                      </c:pt>
                      <c:pt idx="79540">
                        <c:v>-41.341279999999998</c:v>
                      </c:pt>
                      <c:pt idx="79541">
                        <c:v>-41.309539999999998</c:v>
                      </c:pt>
                      <c:pt idx="79542">
                        <c:v>-41.276830000000004</c:v>
                      </c:pt>
                      <c:pt idx="79543">
                        <c:v>-41.243070000000003</c:v>
                      </c:pt>
                      <c:pt idx="79544">
                        <c:v>-41.209069999999997</c:v>
                      </c:pt>
                      <c:pt idx="79545">
                        <c:v>-41.175240000000002</c:v>
                      </c:pt>
                      <c:pt idx="79546">
                        <c:v>-41.141129999999997</c:v>
                      </c:pt>
                      <c:pt idx="79547">
                        <c:v>-41.106610000000003</c:v>
                      </c:pt>
                      <c:pt idx="79548">
                        <c:v>-41.071929999999995</c:v>
                      </c:pt>
                      <c:pt idx="79549">
                        <c:v>-41.036390000000004</c:v>
                      </c:pt>
                      <c:pt idx="79550">
                        <c:v>-41.00121</c:v>
                      </c:pt>
                      <c:pt idx="79551">
                        <c:v>-40.965290000000003</c:v>
                      </c:pt>
                      <c:pt idx="79552">
                        <c:v>-40.92942</c:v>
                      </c:pt>
                      <c:pt idx="79553">
                        <c:v>-40.895789999999998</c:v>
                      </c:pt>
                      <c:pt idx="79554">
                        <c:v>-40.864609999999999</c:v>
                      </c:pt>
                      <c:pt idx="79555">
                        <c:v>-40.833469999999998</c:v>
                      </c:pt>
                      <c:pt idx="79556">
                        <c:v>-40.800169999999994</c:v>
                      </c:pt>
                      <c:pt idx="79557">
                        <c:v>-40.766600000000004</c:v>
                      </c:pt>
                      <c:pt idx="79558">
                        <c:v>-40.731570000000005</c:v>
                      </c:pt>
                      <c:pt idx="79559">
                        <c:v>-40.695499999999996</c:v>
                      </c:pt>
                      <c:pt idx="79560">
                        <c:v>-40.660610000000005</c:v>
                      </c:pt>
                      <c:pt idx="79561">
                        <c:v>-40.628579999999999</c:v>
                      </c:pt>
                      <c:pt idx="79562">
                        <c:v>-40.59496</c:v>
                      </c:pt>
                      <c:pt idx="79563">
                        <c:v>-40.559890000000003</c:v>
                      </c:pt>
                      <c:pt idx="79564">
                        <c:v>-40.523889999999994</c:v>
                      </c:pt>
                      <c:pt idx="79565">
                        <c:v>-40.487719999999996</c:v>
                      </c:pt>
                      <c:pt idx="79566">
                        <c:v>-40.45337</c:v>
                      </c:pt>
                      <c:pt idx="79567">
                        <c:v>-40.418849999999999</c:v>
                      </c:pt>
                      <c:pt idx="79568">
                        <c:v>-40.38411</c:v>
                      </c:pt>
                      <c:pt idx="79569">
                        <c:v>-40.348259999999996</c:v>
                      </c:pt>
                      <c:pt idx="79570">
                        <c:v>-40.312010000000001</c:v>
                      </c:pt>
                      <c:pt idx="79571">
                        <c:v>-40.275320000000001</c:v>
                      </c:pt>
                      <c:pt idx="79572">
                        <c:v>-40.23903</c:v>
                      </c:pt>
                      <c:pt idx="79573">
                        <c:v>-40.203179999999996</c:v>
                      </c:pt>
                      <c:pt idx="79574">
                        <c:v>-40.166329999999995</c:v>
                      </c:pt>
                      <c:pt idx="79575">
                        <c:v>-40.128550000000004</c:v>
                      </c:pt>
                      <c:pt idx="79576">
                        <c:v>-40.091710000000006</c:v>
                      </c:pt>
                      <c:pt idx="79577">
                        <c:v>-40.053939999999997</c:v>
                      </c:pt>
                      <c:pt idx="79578">
                        <c:v>-40.015970000000003</c:v>
                      </c:pt>
                      <c:pt idx="79579">
                        <c:v>-39.979120000000002</c:v>
                      </c:pt>
                      <c:pt idx="79580">
                        <c:v>-39.941330000000001</c:v>
                      </c:pt>
                      <c:pt idx="79581">
                        <c:v>-39.902509999999999</c:v>
                      </c:pt>
                      <c:pt idx="79582">
                        <c:v>-39.864570000000001</c:v>
                      </c:pt>
                      <c:pt idx="79583">
                        <c:v>-39.826229999999995</c:v>
                      </c:pt>
                      <c:pt idx="79584">
                        <c:v>-39.79092</c:v>
                      </c:pt>
                      <c:pt idx="79585">
                        <c:v>-39.755299999999998</c:v>
                      </c:pt>
                      <c:pt idx="79586">
                        <c:v>-39.7224</c:v>
                      </c:pt>
                      <c:pt idx="79587">
                        <c:v>-39.689059999999998</c:v>
                      </c:pt>
                      <c:pt idx="79588">
                        <c:v>-39.655270000000002</c:v>
                      </c:pt>
                      <c:pt idx="79589">
                        <c:v>-39.619720000000001</c:v>
                      </c:pt>
                      <c:pt idx="79590">
                        <c:v>-39.583460000000002</c:v>
                      </c:pt>
                      <c:pt idx="79591">
                        <c:v>-39.549869999999999</c:v>
                      </c:pt>
                      <c:pt idx="79592">
                        <c:v>-39.517679999999999</c:v>
                      </c:pt>
                      <c:pt idx="79593">
                        <c:v>-39.485579999999999</c:v>
                      </c:pt>
                      <c:pt idx="79594">
                        <c:v>-39.452539999999999</c:v>
                      </c:pt>
                      <c:pt idx="79595">
                        <c:v>-39.418489999999998</c:v>
                      </c:pt>
                      <c:pt idx="79596">
                        <c:v>-39.383960000000002</c:v>
                      </c:pt>
                      <c:pt idx="79597">
                        <c:v>-39.349850000000004</c:v>
                      </c:pt>
                      <c:pt idx="79598">
                        <c:v>-39.315820000000002</c:v>
                      </c:pt>
                      <c:pt idx="79599">
                        <c:v>-39.281019999999998</c:v>
                      </c:pt>
                      <c:pt idx="79600">
                        <c:v>-39.245489999999997</c:v>
                      </c:pt>
                      <c:pt idx="79601">
                        <c:v>-39.209960000000002</c:v>
                      </c:pt>
                      <c:pt idx="79602">
                        <c:v>-39.173699999999997</c:v>
                      </c:pt>
                      <c:pt idx="79603">
                        <c:v>-39.136669999999995</c:v>
                      </c:pt>
                      <c:pt idx="79604">
                        <c:v>-39.109780000000001</c:v>
                      </c:pt>
                      <c:pt idx="79605">
                        <c:v>-39.087299999999999</c:v>
                      </c:pt>
                      <c:pt idx="79606">
                        <c:v>-39.063650000000003</c:v>
                      </c:pt>
                      <c:pt idx="79607">
                        <c:v>-39.037259999999996</c:v>
                      </c:pt>
                      <c:pt idx="79608">
                        <c:v>-39.008949999999999</c:v>
                      </c:pt>
                      <c:pt idx="79609">
                        <c:v>-38.97974</c:v>
                      </c:pt>
                      <c:pt idx="79610">
                        <c:v>-38.949120000000001</c:v>
                      </c:pt>
                      <c:pt idx="79611">
                        <c:v>-38.918340000000001</c:v>
                      </c:pt>
                      <c:pt idx="79612">
                        <c:v>-38.885770000000001</c:v>
                      </c:pt>
                      <c:pt idx="79613">
                        <c:v>-38.852370000000001</c:v>
                      </c:pt>
                      <c:pt idx="79614">
                        <c:v>-38.818860000000001</c:v>
                      </c:pt>
                      <c:pt idx="79615">
                        <c:v>-38.784120000000001</c:v>
                      </c:pt>
                      <c:pt idx="79616">
                        <c:v>-38.748689999999996</c:v>
                      </c:pt>
                      <c:pt idx="79617">
                        <c:v>-38.711919999999999</c:v>
                      </c:pt>
                      <c:pt idx="79618">
                        <c:v>-38.674419999999998</c:v>
                      </c:pt>
                      <c:pt idx="79619">
                        <c:v>-38.637129999999999</c:v>
                      </c:pt>
                      <c:pt idx="79620">
                        <c:v>-38.599899999999998</c:v>
                      </c:pt>
                      <c:pt idx="79621">
                        <c:v>-38.562629999999999</c:v>
                      </c:pt>
                      <c:pt idx="79622">
                        <c:v>-38.524859999999997</c:v>
                      </c:pt>
                      <c:pt idx="79623">
                        <c:v>-38.49015</c:v>
                      </c:pt>
                      <c:pt idx="79624">
                        <c:v>-38.46866</c:v>
                      </c:pt>
                      <c:pt idx="79625">
                        <c:v>-38.448859999999996</c:v>
                      </c:pt>
                      <c:pt idx="79626">
                        <c:v>-38.428529999999995</c:v>
                      </c:pt>
                      <c:pt idx="79627">
                        <c:v>-38.405659999999997</c:v>
                      </c:pt>
                      <c:pt idx="79628">
                        <c:v>-38.381859999999996</c:v>
                      </c:pt>
                      <c:pt idx="79629">
                        <c:v>-38.356839999999998</c:v>
                      </c:pt>
                      <c:pt idx="79630">
                        <c:v>-38.330579999999998</c:v>
                      </c:pt>
                      <c:pt idx="79631">
                        <c:v>-38.302869999999999</c:v>
                      </c:pt>
                      <c:pt idx="79632">
                        <c:v>-38.274479999999997</c:v>
                      </c:pt>
                      <c:pt idx="79633">
                        <c:v>-38.244540000000001</c:v>
                      </c:pt>
                      <c:pt idx="79634">
                        <c:v>-38.21425</c:v>
                      </c:pt>
                      <c:pt idx="79635">
                        <c:v>-38.182940000000002</c:v>
                      </c:pt>
                      <c:pt idx="79636">
                        <c:v>-38.150460000000002</c:v>
                      </c:pt>
                      <c:pt idx="79637">
                        <c:v>-38.117820000000002</c:v>
                      </c:pt>
                      <c:pt idx="79638">
                        <c:v>-38.085039999999999</c:v>
                      </c:pt>
                      <c:pt idx="79639">
                        <c:v>-38.051270000000002</c:v>
                      </c:pt>
                      <c:pt idx="79640">
                        <c:v>-38.017409999999998</c:v>
                      </c:pt>
                      <c:pt idx="79641">
                        <c:v>-37.983029999999999</c:v>
                      </c:pt>
                      <c:pt idx="79642">
                        <c:v>-37.951299999999996</c:v>
                      </c:pt>
                      <c:pt idx="79643">
                        <c:v>-37.92653</c:v>
                      </c:pt>
                      <c:pt idx="79644">
                        <c:v>-37.902479999999997</c:v>
                      </c:pt>
                      <c:pt idx="79645">
                        <c:v>-37.873549999999994</c:v>
                      </c:pt>
                      <c:pt idx="79646">
                        <c:v>-37.846350000000001</c:v>
                      </c:pt>
                      <c:pt idx="79647">
                        <c:v>-37.81082</c:v>
                      </c:pt>
                      <c:pt idx="79648">
                        <c:v>-37.774329999999999</c:v>
                      </c:pt>
                      <c:pt idx="79649">
                        <c:v>-37.734690000000001</c:v>
                      </c:pt>
                      <c:pt idx="79650">
                        <c:v>-37.696069999999999</c:v>
                      </c:pt>
                      <c:pt idx="79651">
                        <c:v>-37.656759999999998</c:v>
                      </c:pt>
                      <c:pt idx="79652">
                        <c:v>-37.616480000000003</c:v>
                      </c:pt>
                      <c:pt idx="79653">
                        <c:v>-37.58278</c:v>
                      </c:pt>
                      <c:pt idx="79654">
                        <c:v>-37.546149999999997</c:v>
                      </c:pt>
                      <c:pt idx="79655">
                        <c:v>-37.506460000000004</c:v>
                      </c:pt>
                      <c:pt idx="79656">
                        <c:v>-37.46604</c:v>
                      </c:pt>
                      <c:pt idx="79657">
                        <c:v>-37.424349999999997</c:v>
                      </c:pt>
                      <c:pt idx="79658">
                        <c:v>-37.381039999999999</c:v>
                      </c:pt>
                      <c:pt idx="79659">
                        <c:v>-37.337020000000003</c:v>
                      </c:pt>
                      <c:pt idx="79660">
                        <c:v>-37.292339999999996</c:v>
                      </c:pt>
                      <c:pt idx="79661">
                        <c:v>-37.247789999999995</c:v>
                      </c:pt>
                      <c:pt idx="79662">
                        <c:v>-37.20279</c:v>
                      </c:pt>
                      <c:pt idx="79663">
                        <c:v>-37.157969999999999</c:v>
                      </c:pt>
                      <c:pt idx="79664">
                        <c:v>-37.113019999999999</c:v>
                      </c:pt>
                      <c:pt idx="79665">
                        <c:v>-37.067149999999998</c:v>
                      </c:pt>
                      <c:pt idx="79666">
                        <c:v>-37.021280000000004</c:v>
                      </c:pt>
                      <c:pt idx="79667">
                        <c:v>-36.974890000000002</c:v>
                      </c:pt>
                      <c:pt idx="79668">
                        <c:v>-36.928600000000003</c:v>
                      </c:pt>
                      <c:pt idx="79669">
                        <c:v>-36.881949999999996</c:v>
                      </c:pt>
                      <c:pt idx="79670">
                        <c:v>-36.835129999999999</c:v>
                      </c:pt>
                      <c:pt idx="79671">
                        <c:v>-36.788139999999999</c:v>
                      </c:pt>
                      <c:pt idx="79672">
                        <c:v>-36.741190000000003</c:v>
                      </c:pt>
                      <c:pt idx="79673">
                        <c:v>-36.693629999999999</c:v>
                      </c:pt>
                      <c:pt idx="79674">
                        <c:v>-36.645769999999999</c:v>
                      </c:pt>
                      <c:pt idx="79675">
                        <c:v>-36.600369999999998</c:v>
                      </c:pt>
                      <c:pt idx="79676">
                        <c:v>-36.553089999999997</c:v>
                      </c:pt>
                      <c:pt idx="79677">
                        <c:v>-36.505110000000002</c:v>
                      </c:pt>
                      <c:pt idx="79678">
                        <c:v>-36.457660000000004</c:v>
                      </c:pt>
                      <c:pt idx="79679">
                        <c:v>-36.409520000000001</c:v>
                      </c:pt>
                      <c:pt idx="79680">
                        <c:v>-36.361599999999996</c:v>
                      </c:pt>
                      <c:pt idx="79681">
                        <c:v>-36.313850000000002</c:v>
                      </c:pt>
                      <c:pt idx="79682">
                        <c:v>-36.265170000000005</c:v>
                      </c:pt>
                      <c:pt idx="79683">
                        <c:v>-36.220100000000002</c:v>
                      </c:pt>
                      <c:pt idx="79684">
                        <c:v>-36.164870000000001</c:v>
                      </c:pt>
                      <c:pt idx="79685">
                        <c:v>-36.113810000000001</c:v>
                      </c:pt>
                      <c:pt idx="79686">
                        <c:v>-36.065640000000002</c:v>
                      </c:pt>
                      <c:pt idx="79687">
                        <c:v>-36.016289999999998</c:v>
                      </c:pt>
                      <c:pt idx="79688">
                        <c:v>-35.968029999999999</c:v>
                      </c:pt>
                      <c:pt idx="79689">
                        <c:v>-35.921189999999996</c:v>
                      </c:pt>
                      <c:pt idx="79690">
                        <c:v>-35.881329999999998</c:v>
                      </c:pt>
                      <c:pt idx="79691">
                        <c:v>-35.844299999999997</c:v>
                      </c:pt>
                      <c:pt idx="79692">
                        <c:v>-35.805390000000003</c:v>
                      </c:pt>
                      <c:pt idx="79693">
                        <c:v>-35.766120000000001</c:v>
                      </c:pt>
                      <c:pt idx="79694">
                        <c:v>-35.724620000000002</c:v>
                      </c:pt>
                      <c:pt idx="79695">
                        <c:v>-35.6828</c:v>
                      </c:pt>
                      <c:pt idx="79696">
                        <c:v>-35.640170000000005</c:v>
                      </c:pt>
                      <c:pt idx="79697">
                        <c:v>-35.596450000000004</c:v>
                      </c:pt>
                      <c:pt idx="79698">
                        <c:v>-35.552610000000001</c:v>
                      </c:pt>
                      <c:pt idx="79699">
                        <c:v>-35.510950000000001</c:v>
                      </c:pt>
                      <c:pt idx="79700">
                        <c:v>-35.468180000000004</c:v>
                      </c:pt>
                      <c:pt idx="79701">
                        <c:v>-35.424030000000002</c:v>
                      </c:pt>
                      <c:pt idx="79702">
                        <c:v>-35.379849999999998</c:v>
                      </c:pt>
                      <c:pt idx="79703">
                        <c:v>-35.333709999999996</c:v>
                      </c:pt>
                      <c:pt idx="79704">
                        <c:v>-35.286949999999997</c:v>
                      </c:pt>
                      <c:pt idx="79705">
                        <c:v>-35.234529999999999</c:v>
                      </c:pt>
                      <c:pt idx="79706">
                        <c:v>-35.185339999999997</c:v>
                      </c:pt>
                      <c:pt idx="79707">
                        <c:v>-35.137550000000005</c:v>
                      </c:pt>
                      <c:pt idx="79708">
                        <c:v>-35.086759999999998</c:v>
                      </c:pt>
                      <c:pt idx="79709">
                        <c:v>-35.037399999999998</c:v>
                      </c:pt>
                      <c:pt idx="79710">
                        <c:v>-34.989530000000002</c:v>
                      </c:pt>
                      <c:pt idx="79711">
                        <c:v>-34.941029999999998</c:v>
                      </c:pt>
                      <c:pt idx="79712">
                        <c:v>-34.89396</c:v>
                      </c:pt>
                      <c:pt idx="79713">
                        <c:v>-34.845329999999997</c:v>
                      </c:pt>
                      <c:pt idx="79714">
                        <c:v>-34.796909999999997</c:v>
                      </c:pt>
                      <c:pt idx="79715">
                        <c:v>-34.747019999999999</c:v>
                      </c:pt>
                      <c:pt idx="79716">
                        <c:v>-34.697409999999998</c:v>
                      </c:pt>
                      <c:pt idx="79717">
                        <c:v>-34.64555</c:v>
                      </c:pt>
                      <c:pt idx="79718">
                        <c:v>-34.596710000000002</c:v>
                      </c:pt>
                      <c:pt idx="79719">
                        <c:v>-34.546950000000002</c:v>
                      </c:pt>
                      <c:pt idx="79720">
                        <c:v>-34.496270000000003</c:v>
                      </c:pt>
                      <c:pt idx="79721">
                        <c:v>-34.447040000000001</c:v>
                      </c:pt>
                      <c:pt idx="79722">
                        <c:v>-34.397489999999998</c:v>
                      </c:pt>
                      <c:pt idx="79723">
                        <c:v>-34.34198</c:v>
                      </c:pt>
                      <c:pt idx="79724">
                        <c:v>-34.300160000000005</c:v>
                      </c:pt>
                      <c:pt idx="79725">
                        <c:v>-34.259070000000001</c:v>
                      </c:pt>
                      <c:pt idx="79726">
                        <c:v>-34.217030000000001</c:v>
                      </c:pt>
                      <c:pt idx="79727">
                        <c:v>-34.175270000000005</c:v>
                      </c:pt>
                      <c:pt idx="79728">
                        <c:v>-34.130229999999997</c:v>
                      </c:pt>
                      <c:pt idx="79729">
                        <c:v>-34.086739999999999</c:v>
                      </c:pt>
                      <c:pt idx="79730">
                        <c:v>-34.043869999999998</c:v>
                      </c:pt>
                      <c:pt idx="79731">
                        <c:v>-33.997660000000003</c:v>
                      </c:pt>
                      <c:pt idx="79732">
                        <c:v>-33.949159999999999</c:v>
                      </c:pt>
                      <c:pt idx="79733">
                        <c:v>-33.900869999999998</c:v>
                      </c:pt>
                      <c:pt idx="79734">
                        <c:v>-33.851710000000004</c:v>
                      </c:pt>
                      <c:pt idx="79735">
                        <c:v>-33.80142</c:v>
                      </c:pt>
                      <c:pt idx="79736">
                        <c:v>-33.751289999999997</c:v>
                      </c:pt>
                      <c:pt idx="79737">
                        <c:v>-33.69914</c:v>
                      </c:pt>
                      <c:pt idx="79738">
                        <c:v>-33.645699999999998</c:v>
                      </c:pt>
                      <c:pt idx="79739">
                        <c:v>-33.59111</c:v>
                      </c:pt>
                      <c:pt idx="79740">
                        <c:v>-33.535960000000003</c:v>
                      </c:pt>
                      <c:pt idx="79741">
                        <c:v>-33.479390000000002</c:v>
                      </c:pt>
                      <c:pt idx="79742">
                        <c:v>-33.422290000000004</c:v>
                      </c:pt>
                      <c:pt idx="79743">
                        <c:v>-33.36412</c:v>
                      </c:pt>
                      <c:pt idx="79744">
                        <c:v>-33.305230000000002</c:v>
                      </c:pt>
                      <c:pt idx="79745">
                        <c:v>-33.24579</c:v>
                      </c:pt>
                      <c:pt idx="79746">
                        <c:v>-33.186340000000001</c:v>
                      </c:pt>
                      <c:pt idx="79747">
                        <c:v>-33.12677</c:v>
                      </c:pt>
                      <c:pt idx="79748">
                        <c:v>-33.066559999999996</c:v>
                      </c:pt>
                      <c:pt idx="79749">
                        <c:v>-33.006120000000003</c:v>
                      </c:pt>
                      <c:pt idx="79750">
                        <c:v>-32.945790000000002</c:v>
                      </c:pt>
                      <c:pt idx="79751">
                        <c:v>-32.886920000000003</c:v>
                      </c:pt>
                      <c:pt idx="79752">
                        <c:v>-32.826300000000003</c:v>
                      </c:pt>
                      <c:pt idx="79753">
                        <c:v>-32.765470000000001</c:v>
                      </c:pt>
                      <c:pt idx="79754">
                        <c:v>-32.704329999999999</c:v>
                      </c:pt>
                      <c:pt idx="79755">
                        <c:v>-32.642769999999999</c:v>
                      </c:pt>
                      <c:pt idx="79756">
                        <c:v>-32.580840000000002</c:v>
                      </c:pt>
                      <c:pt idx="79757">
                        <c:v>-32.519909999999996</c:v>
                      </c:pt>
                      <c:pt idx="79758">
                        <c:v>-32.4587</c:v>
                      </c:pt>
                      <c:pt idx="79759">
                        <c:v>-32.397590000000001</c:v>
                      </c:pt>
                      <c:pt idx="79760">
                        <c:v>-32.33567</c:v>
                      </c:pt>
                      <c:pt idx="79761">
                        <c:v>-32.273409999999998</c:v>
                      </c:pt>
                      <c:pt idx="79762">
                        <c:v>-32.211889999999997</c:v>
                      </c:pt>
                      <c:pt idx="79763">
                        <c:v>-32.141709999999996</c:v>
                      </c:pt>
                      <c:pt idx="79764">
                        <c:v>-32.08276</c:v>
                      </c:pt>
                      <c:pt idx="79765">
                        <c:v>-32.023139999999998</c:v>
                      </c:pt>
                      <c:pt idx="79766">
                        <c:v>-31.962809999999998</c:v>
                      </c:pt>
                      <c:pt idx="79767">
                        <c:v>-31.902249999999999</c:v>
                      </c:pt>
                      <c:pt idx="79768">
                        <c:v>-31.840760000000003</c:v>
                      </c:pt>
                      <c:pt idx="79769">
                        <c:v>-31.782260000000001</c:v>
                      </c:pt>
                      <c:pt idx="79770">
                        <c:v>-31.726130000000001</c:v>
                      </c:pt>
                      <c:pt idx="79771">
                        <c:v>-31.670500000000001</c:v>
                      </c:pt>
                      <c:pt idx="79772">
                        <c:v>-31.614270000000001</c:v>
                      </c:pt>
                      <c:pt idx="79773">
                        <c:v>-31.557879999999997</c:v>
                      </c:pt>
                      <c:pt idx="79774">
                        <c:v>-31.500640000000001</c:v>
                      </c:pt>
                      <c:pt idx="79775">
                        <c:v>-31.44435</c:v>
                      </c:pt>
                      <c:pt idx="79776">
                        <c:v>-31.388719999999999</c:v>
                      </c:pt>
                      <c:pt idx="79777">
                        <c:v>-31.332439999999998</c:v>
                      </c:pt>
                      <c:pt idx="79778">
                        <c:v>-31.275499999999997</c:v>
                      </c:pt>
                      <c:pt idx="79779">
                        <c:v>-31.21866</c:v>
                      </c:pt>
                      <c:pt idx="79780">
                        <c:v>-31.163550000000001</c:v>
                      </c:pt>
                      <c:pt idx="79781">
                        <c:v>-31.111089999999997</c:v>
                      </c:pt>
                      <c:pt idx="79782">
                        <c:v>-31.0623</c:v>
                      </c:pt>
                      <c:pt idx="79783">
                        <c:v>-31.014629999999997</c:v>
                      </c:pt>
                      <c:pt idx="79784">
                        <c:v>-30.974509999999999</c:v>
                      </c:pt>
                      <c:pt idx="79785">
                        <c:v>-30.933910000000001</c:v>
                      </c:pt>
                      <c:pt idx="79786">
                        <c:v>-30.89283</c:v>
                      </c:pt>
                      <c:pt idx="79787">
                        <c:v>-30.85342</c:v>
                      </c:pt>
                      <c:pt idx="79788">
                        <c:v>-30.82253</c:v>
                      </c:pt>
                      <c:pt idx="79789">
                        <c:v>-30.78331</c:v>
                      </c:pt>
                      <c:pt idx="79790">
                        <c:v>-30.745619999999999</c:v>
                      </c:pt>
                      <c:pt idx="79791">
                        <c:v>-30.70232</c:v>
                      </c:pt>
                      <c:pt idx="79792">
                        <c:v>-30.655920000000002</c:v>
                      </c:pt>
                      <c:pt idx="79793">
                        <c:v>-30.60774</c:v>
                      </c:pt>
                      <c:pt idx="79794">
                        <c:v>-30.55744</c:v>
                      </c:pt>
                      <c:pt idx="79795">
                        <c:v>-30.506950000000003</c:v>
                      </c:pt>
                      <c:pt idx="79796">
                        <c:v>-30.453659999999999</c:v>
                      </c:pt>
                      <c:pt idx="79797">
                        <c:v>-30.401020000000003</c:v>
                      </c:pt>
                      <c:pt idx="79798">
                        <c:v>-30.34731</c:v>
                      </c:pt>
                      <c:pt idx="79799">
                        <c:v>-30.292430000000003</c:v>
                      </c:pt>
                      <c:pt idx="79800">
                        <c:v>-30.237839999999998</c:v>
                      </c:pt>
                      <c:pt idx="79801">
                        <c:v>-30.182099999999998</c:v>
                      </c:pt>
                      <c:pt idx="79802">
                        <c:v>-30.125530000000001</c:v>
                      </c:pt>
                      <c:pt idx="79803">
                        <c:v>-30.06831</c:v>
                      </c:pt>
                      <c:pt idx="79804">
                        <c:v>-30.01033</c:v>
                      </c:pt>
                      <c:pt idx="79805">
                        <c:v>-29.952089999999998</c:v>
                      </c:pt>
                      <c:pt idx="79806">
                        <c:v>-29.893679999999996</c:v>
                      </c:pt>
                      <c:pt idx="79807">
                        <c:v>-29.8353</c:v>
                      </c:pt>
                      <c:pt idx="79808">
                        <c:v>-29.776310000000002</c:v>
                      </c:pt>
                      <c:pt idx="79809">
                        <c:v>-29.717680000000001</c:v>
                      </c:pt>
                      <c:pt idx="79810">
                        <c:v>-29.658410000000003</c:v>
                      </c:pt>
                      <c:pt idx="79811">
                        <c:v>-29.59909</c:v>
                      </c:pt>
                      <c:pt idx="79812">
                        <c:v>-29.539749999999998</c:v>
                      </c:pt>
                      <c:pt idx="79813">
                        <c:v>-29.481259999999999</c:v>
                      </c:pt>
                      <c:pt idx="79814">
                        <c:v>-29.420500000000001</c:v>
                      </c:pt>
                      <c:pt idx="79815">
                        <c:v>-29.360569999999999</c:v>
                      </c:pt>
                      <c:pt idx="79816">
                        <c:v>-29.299250000000001</c:v>
                      </c:pt>
                      <c:pt idx="79817">
                        <c:v>-29.240130000000001</c:v>
                      </c:pt>
                      <c:pt idx="79818">
                        <c:v>-29.180309999999999</c:v>
                      </c:pt>
                      <c:pt idx="79819">
                        <c:v>-29.119199999999999</c:v>
                      </c:pt>
                      <c:pt idx="79820">
                        <c:v>-29.057379999999998</c:v>
                      </c:pt>
                      <c:pt idx="79821">
                        <c:v>-28.995920000000002</c:v>
                      </c:pt>
                      <c:pt idx="79822">
                        <c:v>-28.934669999999997</c:v>
                      </c:pt>
                      <c:pt idx="79823">
                        <c:v>-28.874719999999996</c:v>
                      </c:pt>
                      <c:pt idx="79824">
                        <c:v>-28.815819999999999</c:v>
                      </c:pt>
                      <c:pt idx="79825">
                        <c:v>-28.761320000000001</c:v>
                      </c:pt>
                      <c:pt idx="79826">
                        <c:v>-28.709400000000002</c:v>
                      </c:pt>
                      <c:pt idx="79827">
                        <c:v>-28.656760000000002</c:v>
                      </c:pt>
                      <c:pt idx="79828">
                        <c:v>-28.601849999999999</c:v>
                      </c:pt>
                      <c:pt idx="79829">
                        <c:v>-28.546429999999997</c:v>
                      </c:pt>
                      <c:pt idx="79830">
                        <c:v>-28.486539999999998</c:v>
                      </c:pt>
                      <c:pt idx="79831">
                        <c:v>-28.435890000000001</c:v>
                      </c:pt>
                      <c:pt idx="79832">
                        <c:v>-28.38402</c:v>
                      </c:pt>
                      <c:pt idx="79833">
                        <c:v>-28.33746</c:v>
                      </c:pt>
                      <c:pt idx="79834">
                        <c:v>-28.286340000000003</c:v>
                      </c:pt>
                      <c:pt idx="79835">
                        <c:v>-28.234249999999999</c:v>
                      </c:pt>
                      <c:pt idx="79836">
                        <c:v>-28.178839999999997</c:v>
                      </c:pt>
                      <c:pt idx="79837">
                        <c:v>-28.125219999999999</c:v>
                      </c:pt>
                      <c:pt idx="79838">
                        <c:v>-28.070629999999998</c:v>
                      </c:pt>
                      <c:pt idx="79839">
                        <c:v>-28.015180000000001</c:v>
                      </c:pt>
                      <c:pt idx="79840">
                        <c:v>-27.958470000000002</c:v>
                      </c:pt>
                      <c:pt idx="79841">
                        <c:v>-27.901069999999997</c:v>
                      </c:pt>
                      <c:pt idx="79842">
                        <c:v>-27.843110000000003</c:v>
                      </c:pt>
                      <c:pt idx="79843">
                        <c:v>-27.784790000000001</c:v>
                      </c:pt>
                      <c:pt idx="79844">
                        <c:v>-27.72513</c:v>
                      </c:pt>
                      <c:pt idx="79845">
                        <c:v>-27.66461</c:v>
                      </c:pt>
                      <c:pt idx="79846">
                        <c:v>-27.603740000000002</c:v>
                      </c:pt>
                      <c:pt idx="79847">
                        <c:v>-27.54083</c:v>
                      </c:pt>
                      <c:pt idx="79848">
                        <c:v>-27.478859999999997</c:v>
                      </c:pt>
                      <c:pt idx="79849">
                        <c:v>-27.417739999999998</c:v>
                      </c:pt>
                      <c:pt idx="79850">
                        <c:v>-27.355599999999999</c:v>
                      </c:pt>
                      <c:pt idx="79851">
                        <c:v>-27.291419999999999</c:v>
                      </c:pt>
                      <c:pt idx="79852">
                        <c:v>-27.226309999999998</c:v>
                      </c:pt>
                      <c:pt idx="79853">
                        <c:v>-27.16093</c:v>
                      </c:pt>
                      <c:pt idx="79854">
                        <c:v>-27.095370000000003</c:v>
                      </c:pt>
                      <c:pt idx="79855">
                        <c:v>-27.030249999999999</c:v>
                      </c:pt>
                      <c:pt idx="79856">
                        <c:v>-26.971299999999999</c:v>
                      </c:pt>
                      <c:pt idx="79857">
                        <c:v>-26.916920000000001</c:v>
                      </c:pt>
                      <c:pt idx="79858">
                        <c:v>-26.85915</c:v>
                      </c:pt>
                      <c:pt idx="79859">
                        <c:v>-26.798449999999999</c:v>
                      </c:pt>
                      <c:pt idx="79860">
                        <c:v>-26.736360000000001</c:v>
                      </c:pt>
                      <c:pt idx="79861">
                        <c:v>-26.672899999999998</c:v>
                      </c:pt>
                      <c:pt idx="79862">
                        <c:v>-26.606960000000001</c:v>
                      </c:pt>
                      <c:pt idx="79863">
                        <c:v>-26.542390000000001</c:v>
                      </c:pt>
                      <c:pt idx="79864">
                        <c:v>-26.47634</c:v>
                      </c:pt>
                      <c:pt idx="79865">
                        <c:v>-26.409990000000001</c:v>
                      </c:pt>
                      <c:pt idx="79866">
                        <c:v>-26.342320000000001</c:v>
                      </c:pt>
                      <c:pt idx="79867">
                        <c:v>-26.275010000000002</c:v>
                      </c:pt>
                      <c:pt idx="79868">
                        <c:v>-26.208130000000001</c:v>
                      </c:pt>
                      <c:pt idx="79869">
                        <c:v>-26.153849999999998</c:v>
                      </c:pt>
                      <c:pt idx="79870">
                        <c:v>-26.106529999999999</c:v>
                      </c:pt>
                      <c:pt idx="79871">
                        <c:v>-26.05254</c:v>
                      </c:pt>
                      <c:pt idx="79872">
                        <c:v>-25.995449999999998</c:v>
                      </c:pt>
                      <c:pt idx="79873">
                        <c:v>-25.935839999999999</c:v>
                      </c:pt>
                      <c:pt idx="79874">
                        <c:v>-25.8735</c:v>
                      </c:pt>
                      <c:pt idx="79875">
                        <c:v>-25.811709999999998</c:v>
                      </c:pt>
                      <c:pt idx="79876">
                        <c:v>-25.745239999999999</c:v>
                      </c:pt>
                      <c:pt idx="79877">
                        <c:v>-25.681480000000001</c:v>
                      </c:pt>
                      <c:pt idx="79878">
                        <c:v>-25.616109999999999</c:v>
                      </c:pt>
                      <c:pt idx="79879">
                        <c:v>-25.5517</c:v>
                      </c:pt>
                      <c:pt idx="79880">
                        <c:v>-25.487299999999998</c:v>
                      </c:pt>
                      <c:pt idx="79881">
                        <c:v>-25.43111</c:v>
                      </c:pt>
                      <c:pt idx="79882">
                        <c:v>-25.36983</c:v>
                      </c:pt>
                      <c:pt idx="79883">
                        <c:v>-25.308340000000001</c:v>
                      </c:pt>
                      <c:pt idx="79884">
                        <c:v>-25.244749999999996</c:v>
                      </c:pt>
                      <c:pt idx="79885">
                        <c:v>-25.180539999999997</c:v>
                      </c:pt>
                      <c:pt idx="79886">
                        <c:v>-25.115769999999998</c:v>
                      </c:pt>
                      <c:pt idx="79887">
                        <c:v>-25.050089999999997</c:v>
                      </c:pt>
                      <c:pt idx="79888">
                        <c:v>-24.983889999999999</c:v>
                      </c:pt>
                      <c:pt idx="79889">
                        <c:v>-24.91742</c:v>
                      </c:pt>
                      <c:pt idx="79890">
                        <c:v>-24.850670000000001</c:v>
                      </c:pt>
                      <c:pt idx="79891">
                        <c:v>-24.78398</c:v>
                      </c:pt>
                      <c:pt idx="79892">
                        <c:v>-24.715500000000002</c:v>
                      </c:pt>
                      <c:pt idx="79893">
                        <c:v>-24.646989999999999</c:v>
                      </c:pt>
                      <c:pt idx="79894">
                        <c:v>-24.577559999999998</c:v>
                      </c:pt>
                      <c:pt idx="79895">
                        <c:v>-24.512920000000001</c:v>
                      </c:pt>
                      <c:pt idx="79896">
                        <c:v>-24.44435</c:v>
                      </c:pt>
                      <c:pt idx="79897">
                        <c:v>-24.374180000000003</c:v>
                      </c:pt>
                      <c:pt idx="79898">
                        <c:v>-24.30536</c:v>
                      </c:pt>
                      <c:pt idx="79899">
                        <c:v>-24.235399999999998</c:v>
                      </c:pt>
                      <c:pt idx="79900">
                        <c:v>-24.164409999999997</c:v>
                      </c:pt>
                      <c:pt idx="79901">
                        <c:v>-24.092850000000002</c:v>
                      </c:pt>
                      <c:pt idx="79902">
                        <c:v>-24.02178</c:v>
                      </c:pt>
                      <c:pt idx="79903">
                        <c:v>-23.9497</c:v>
                      </c:pt>
                      <c:pt idx="79904">
                        <c:v>-23.878319999999999</c:v>
                      </c:pt>
                      <c:pt idx="79905">
                        <c:v>-23.806530000000002</c:v>
                      </c:pt>
                      <c:pt idx="79906">
                        <c:v>-23.73424</c:v>
                      </c:pt>
                      <c:pt idx="79907">
                        <c:v>-23.661650000000002</c:v>
                      </c:pt>
                      <c:pt idx="79908">
                        <c:v>-23.588909999999998</c:v>
                      </c:pt>
                      <c:pt idx="79909">
                        <c:v>-23.517960000000002</c:v>
                      </c:pt>
                      <c:pt idx="79910">
                        <c:v>-23.445040000000002</c:v>
                      </c:pt>
                      <c:pt idx="79911">
                        <c:v>-23.372139999999998</c:v>
                      </c:pt>
                      <c:pt idx="79912">
                        <c:v>-23.298629999999999</c:v>
                      </c:pt>
                      <c:pt idx="79913">
                        <c:v>-23.233549999999997</c:v>
                      </c:pt>
                      <c:pt idx="79914">
                        <c:v>-23.163049999999998</c:v>
                      </c:pt>
                      <c:pt idx="79915">
                        <c:v>-23.087200000000003</c:v>
                      </c:pt>
                      <c:pt idx="79916">
                        <c:v>-23.01275</c:v>
                      </c:pt>
                      <c:pt idx="79917">
                        <c:v>-22.93497</c:v>
                      </c:pt>
                      <c:pt idx="79918">
                        <c:v>-22.857370000000003</c:v>
                      </c:pt>
                      <c:pt idx="79919">
                        <c:v>-22.782239999999998</c:v>
                      </c:pt>
                      <c:pt idx="79920">
                        <c:v>-22.706230000000001</c:v>
                      </c:pt>
                      <c:pt idx="79921">
                        <c:v>-22.629830000000002</c:v>
                      </c:pt>
                      <c:pt idx="79922">
                        <c:v>-22.553540000000002</c:v>
                      </c:pt>
                      <c:pt idx="79923">
                        <c:v>-22.477200000000003</c:v>
                      </c:pt>
                      <c:pt idx="79924">
                        <c:v>-22.402989999999999</c:v>
                      </c:pt>
                      <c:pt idx="79925">
                        <c:v>-22.328849999999999</c:v>
                      </c:pt>
                      <c:pt idx="79926">
                        <c:v>-22.256789999999999</c:v>
                      </c:pt>
                      <c:pt idx="79927">
                        <c:v>-22.18233</c:v>
                      </c:pt>
                      <c:pt idx="79928">
                        <c:v>-22.106430000000003</c:v>
                      </c:pt>
                      <c:pt idx="79929">
                        <c:v>-22.029390000000003</c:v>
                      </c:pt>
                      <c:pt idx="79930">
                        <c:v>-21.952750000000002</c:v>
                      </c:pt>
                      <c:pt idx="79931">
                        <c:v>-21.876199999999997</c:v>
                      </c:pt>
                      <c:pt idx="79932">
                        <c:v>-21.803910000000002</c:v>
                      </c:pt>
                      <c:pt idx="79933">
                        <c:v>-21.73441</c:v>
                      </c:pt>
                      <c:pt idx="79934">
                        <c:v>-21.669139999999999</c:v>
                      </c:pt>
                      <c:pt idx="79935">
                        <c:v>-21.59882</c:v>
                      </c:pt>
                      <c:pt idx="79936">
                        <c:v>-21.52704</c:v>
                      </c:pt>
                      <c:pt idx="79937">
                        <c:v>-21.455549999999999</c:v>
                      </c:pt>
                      <c:pt idx="79938">
                        <c:v>-21.383480000000002</c:v>
                      </c:pt>
                      <c:pt idx="79939">
                        <c:v>-21.31052</c:v>
                      </c:pt>
                      <c:pt idx="79940">
                        <c:v>-21.237849999999998</c:v>
                      </c:pt>
                      <c:pt idx="79941">
                        <c:v>-21.165319999999998</c:v>
                      </c:pt>
                      <c:pt idx="79942">
                        <c:v>-21.093030000000002</c:v>
                      </c:pt>
                      <c:pt idx="79943">
                        <c:v>-21.01802</c:v>
                      </c:pt>
                      <c:pt idx="79944">
                        <c:v>-20.942450000000001</c:v>
                      </c:pt>
                      <c:pt idx="79945">
                        <c:v>-20.865179999999999</c:v>
                      </c:pt>
                      <c:pt idx="79946">
                        <c:v>-20.786750000000001</c:v>
                      </c:pt>
                      <c:pt idx="79947">
                        <c:v>-20.709119999999999</c:v>
                      </c:pt>
                      <c:pt idx="79948">
                        <c:v>-20.629539999999999</c:v>
                      </c:pt>
                      <c:pt idx="79949">
                        <c:v>-20.551549999999999</c:v>
                      </c:pt>
                      <c:pt idx="79950">
                        <c:v>-20.475880000000004</c:v>
                      </c:pt>
                      <c:pt idx="79951">
                        <c:v>-20.40034</c:v>
                      </c:pt>
                      <c:pt idx="79952">
                        <c:v>-20.327400000000001</c:v>
                      </c:pt>
                      <c:pt idx="79953">
                        <c:v>-20.25337</c:v>
                      </c:pt>
                      <c:pt idx="79954">
                        <c:v>-20.178940000000001</c:v>
                      </c:pt>
                      <c:pt idx="79955">
                        <c:v>-20.103140000000003</c:v>
                      </c:pt>
                      <c:pt idx="79956">
                        <c:v>-20.02703</c:v>
                      </c:pt>
                      <c:pt idx="79957">
                        <c:v>-19.950870000000002</c:v>
                      </c:pt>
                      <c:pt idx="79958">
                        <c:v>-19.873730000000002</c:v>
                      </c:pt>
                      <c:pt idx="79959">
                        <c:v>-19.796579999999999</c:v>
                      </c:pt>
                      <c:pt idx="79960">
                        <c:v>-19.719009999999997</c:v>
                      </c:pt>
                      <c:pt idx="79961">
                        <c:v>-19.640599999999999</c:v>
                      </c:pt>
                      <c:pt idx="79962">
                        <c:v>-19.561430000000001</c:v>
                      </c:pt>
                      <c:pt idx="79963">
                        <c:v>-19.4816</c:v>
                      </c:pt>
                      <c:pt idx="79964">
                        <c:v>-19.402149999999999</c:v>
                      </c:pt>
                      <c:pt idx="79965">
                        <c:v>-19.323260000000001</c:v>
                      </c:pt>
                      <c:pt idx="79966">
                        <c:v>-19.24258</c:v>
                      </c:pt>
                      <c:pt idx="79967">
                        <c:v>-19.160919999999997</c:v>
                      </c:pt>
                      <c:pt idx="79968">
                        <c:v>-19.079969999999999</c:v>
                      </c:pt>
                      <c:pt idx="79969">
                        <c:v>-18.99868</c:v>
                      </c:pt>
                      <c:pt idx="79970">
                        <c:v>-18.91685</c:v>
                      </c:pt>
                      <c:pt idx="79971">
                        <c:v>-18.836069999999999</c:v>
                      </c:pt>
                      <c:pt idx="79972">
                        <c:v>-18.755839999999999</c:v>
                      </c:pt>
                      <c:pt idx="79973">
                        <c:v>-18.675070000000002</c:v>
                      </c:pt>
                      <c:pt idx="79974">
                        <c:v>-18.593820000000001</c:v>
                      </c:pt>
                      <c:pt idx="79975">
                        <c:v>-18.512550000000001</c:v>
                      </c:pt>
                      <c:pt idx="79976">
                        <c:v>-18.43036</c:v>
                      </c:pt>
                      <c:pt idx="79977">
                        <c:v>-18.349620000000002</c:v>
                      </c:pt>
                      <c:pt idx="79978">
                        <c:v>-18.269600000000001</c:v>
                      </c:pt>
                      <c:pt idx="79979">
                        <c:v>-18.191299999999998</c:v>
                      </c:pt>
                      <c:pt idx="79980">
                        <c:v>-18.11393</c:v>
                      </c:pt>
                      <c:pt idx="79981">
                        <c:v>-18.036430000000003</c:v>
                      </c:pt>
                      <c:pt idx="79982">
                        <c:v>-17.95805</c:v>
                      </c:pt>
                      <c:pt idx="79983">
                        <c:v>-17.878520000000002</c:v>
                      </c:pt>
                      <c:pt idx="79984">
                        <c:v>-17.7988</c:v>
                      </c:pt>
                      <c:pt idx="79985">
                        <c:v>-17.718440000000001</c:v>
                      </c:pt>
                      <c:pt idx="79986">
                        <c:v>-17.638659999999998</c:v>
                      </c:pt>
                      <c:pt idx="79987">
                        <c:v>-17.55827</c:v>
                      </c:pt>
                      <c:pt idx="79988">
                        <c:v>-17.480319999999999</c:v>
                      </c:pt>
                      <c:pt idx="79989">
                        <c:v>-17.40203</c:v>
                      </c:pt>
                      <c:pt idx="79990">
                        <c:v>-17.32816</c:v>
                      </c:pt>
                      <c:pt idx="79991">
                        <c:v>-17.25113</c:v>
                      </c:pt>
                      <c:pt idx="79992">
                        <c:v>-17.17238</c:v>
                      </c:pt>
                      <c:pt idx="79993">
                        <c:v>-17.091200000000001</c:v>
                      </c:pt>
                      <c:pt idx="79994">
                        <c:v>-17.009</c:v>
                      </c:pt>
                      <c:pt idx="79995">
                        <c:v>-16.925429999999999</c:v>
                      </c:pt>
                      <c:pt idx="79996">
                        <c:v>-16.841480000000001</c:v>
                      </c:pt>
                      <c:pt idx="79997">
                        <c:v>-16.758420000000001</c:v>
                      </c:pt>
                      <c:pt idx="79998">
                        <c:v>-16.674890000000001</c:v>
                      </c:pt>
                      <c:pt idx="79999">
                        <c:v>-16.59083</c:v>
                      </c:pt>
                      <c:pt idx="80000">
                        <c:v>-16.50731</c:v>
                      </c:pt>
                      <c:pt idx="80001">
                        <c:v>-16.423680000000001</c:v>
                      </c:pt>
                      <c:pt idx="80002">
                        <c:v>-16.339950000000002</c:v>
                      </c:pt>
                      <c:pt idx="80003">
                        <c:v>-16.254940000000001</c:v>
                      </c:pt>
                      <c:pt idx="80004">
                        <c:v>-16.17052</c:v>
                      </c:pt>
                      <c:pt idx="80005">
                        <c:v>-16.085540000000002</c:v>
                      </c:pt>
                      <c:pt idx="80006">
                        <c:v>-16.000140000000002</c:v>
                      </c:pt>
                      <c:pt idx="80007">
                        <c:v>-15.91423</c:v>
                      </c:pt>
                      <c:pt idx="80008">
                        <c:v>-15.8292</c:v>
                      </c:pt>
                      <c:pt idx="80009">
                        <c:v>-15.74633</c:v>
                      </c:pt>
                      <c:pt idx="80010">
                        <c:v>-15.661179999999998</c:v>
                      </c:pt>
                      <c:pt idx="80011">
                        <c:v>-15.575030000000002</c:v>
                      </c:pt>
                      <c:pt idx="80012">
                        <c:v>-15.489139999999999</c:v>
                      </c:pt>
                      <c:pt idx="80013">
                        <c:v>-15.403309999999999</c:v>
                      </c:pt>
                      <c:pt idx="80014">
                        <c:v>-15.318050000000001</c:v>
                      </c:pt>
                      <c:pt idx="80015">
                        <c:v>-15.23204</c:v>
                      </c:pt>
                      <c:pt idx="80016">
                        <c:v>-15.146329999999999</c:v>
                      </c:pt>
                      <c:pt idx="80017">
                        <c:v>-15.06019</c:v>
                      </c:pt>
                      <c:pt idx="80018">
                        <c:v>-14.97476</c:v>
                      </c:pt>
                      <c:pt idx="80019">
                        <c:v>-14.88879</c:v>
                      </c:pt>
                      <c:pt idx="80020">
                        <c:v>-14.80383</c:v>
                      </c:pt>
                      <c:pt idx="80021">
                        <c:v>-14.71875</c:v>
                      </c:pt>
                      <c:pt idx="80022">
                        <c:v>-14.63395</c:v>
                      </c:pt>
                      <c:pt idx="80023">
                        <c:v>-14.55437</c:v>
                      </c:pt>
                      <c:pt idx="80024">
                        <c:v>-14.486810000000002</c:v>
                      </c:pt>
                      <c:pt idx="80025">
                        <c:v>-14.419439999999998</c:v>
                      </c:pt>
                      <c:pt idx="80026">
                        <c:v>-14.349489999999999</c:v>
                      </c:pt>
                      <c:pt idx="80027">
                        <c:v>-14.27576</c:v>
                      </c:pt>
                      <c:pt idx="80028">
                        <c:v>-14.200680000000002</c:v>
                      </c:pt>
                      <c:pt idx="80029">
                        <c:v>-14.124080000000001</c:v>
                      </c:pt>
                      <c:pt idx="80030">
                        <c:v>-14.04585</c:v>
                      </c:pt>
                      <c:pt idx="80031">
                        <c:v>-13.96838</c:v>
                      </c:pt>
                      <c:pt idx="80032">
                        <c:v>-13.889670000000001</c:v>
                      </c:pt>
                      <c:pt idx="80033">
                        <c:v>-13.8103</c:v>
                      </c:pt>
                      <c:pt idx="80034">
                        <c:v>-13.72983</c:v>
                      </c:pt>
                      <c:pt idx="80035">
                        <c:v>-13.649089999999999</c:v>
                      </c:pt>
                      <c:pt idx="80036">
                        <c:v>-13.567929999999999</c:v>
                      </c:pt>
                      <c:pt idx="80037">
                        <c:v>-13.48699</c:v>
                      </c:pt>
                      <c:pt idx="80038">
                        <c:v>-13.40605</c:v>
                      </c:pt>
                      <c:pt idx="80039">
                        <c:v>-13.323590000000001</c:v>
                      </c:pt>
                      <c:pt idx="80040">
                        <c:v>-13.2408</c:v>
                      </c:pt>
                      <c:pt idx="80041">
                        <c:v>-13.159890000000001</c:v>
                      </c:pt>
                      <c:pt idx="80042">
                        <c:v>-13.078279999999999</c:v>
                      </c:pt>
                      <c:pt idx="80043">
                        <c:v>-12.99628</c:v>
                      </c:pt>
                      <c:pt idx="80044">
                        <c:v>-12.915760000000001</c:v>
                      </c:pt>
                      <c:pt idx="80045">
                        <c:v>-12.834900000000001</c:v>
                      </c:pt>
                      <c:pt idx="80046">
                        <c:v>-12.75379</c:v>
                      </c:pt>
                      <c:pt idx="80047">
                        <c:v>-12.670669999999999</c:v>
                      </c:pt>
                      <c:pt idx="80048">
                        <c:v>-12.586779999999999</c:v>
                      </c:pt>
                      <c:pt idx="80049">
                        <c:v>-12.502120000000001</c:v>
                      </c:pt>
                      <c:pt idx="80050">
                        <c:v>-12.41771</c:v>
                      </c:pt>
                      <c:pt idx="80051">
                        <c:v>-12.332380000000001</c:v>
                      </c:pt>
                      <c:pt idx="80052">
                        <c:v>-12.247809999999999</c:v>
                      </c:pt>
                      <c:pt idx="80053">
                        <c:v>-12.16493</c:v>
                      </c:pt>
                      <c:pt idx="80054">
                        <c:v>-12.08095</c:v>
                      </c:pt>
                      <c:pt idx="80055">
                        <c:v>-11.996839999999999</c:v>
                      </c:pt>
                      <c:pt idx="80056">
                        <c:v>-11.91085</c:v>
                      </c:pt>
                      <c:pt idx="80057">
                        <c:v>-11.825840000000001</c:v>
                      </c:pt>
                      <c:pt idx="80058">
                        <c:v>-11.74042</c:v>
                      </c:pt>
                      <c:pt idx="80059">
                        <c:v>-11.653370000000001</c:v>
                      </c:pt>
                      <c:pt idx="80060">
                        <c:v>-11.56626</c:v>
                      </c:pt>
                      <c:pt idx="80061">
                        <c:v>-11.478409999999998</c:v>
                      </c:pt>
                      <c:pt idx="80062">
                        <c:v>-11.39062</c:v>
                      </c:pt>
                      <c:pt idx="80063">
                        <c:v>-11.303229999999999</c:v>
                      </c:pt>
                      <c:pt idx="80064">
                        <c:v>-11.215440000000001</c:v>
                      </c:pt>
                      <c:pt idx="80065">
                        <c:v>-11.12724</c:v>
                      </c:pt>
                      <c:pt idx="80066">
                        <c:v>-11.03909</c:v>
                      </c:pt>
                      <c:pt idx="80067">
                        <c:v>-10.95166</c:v>
                      </c:pt>
                      <c:pt idx="80068">
                        <c:v>-10.863560000000001</c:v>
                      </c:pt>
                      <c:pt idx="80069">
                        <c:v>-10.776300000000001</c:v>
                      </c:pt>
                      <c:pt idx="80070">
                        <c:v>-10.688379999999999</c:v>
                      </c:pt>
                      <c:pt idx="80071">
                        <c:v>-10.60145</c:v>
                      </c:pt>
                      <c:pt idx="80072">
                        <c:v>-10.516110000000001</c:v>
                      </c:pt>
                      <c:pt idx="80073">
                        <c:v>-10.432500000000001</c:v>
                      </c:pt>
                      <c:pt idx="80074">
                        <c:v>-10.349710000000002</c:v>
                      </c:pt>
                      <c:pt idx="80075">
                        <c:v>-10.26904</c:v>
                      </c:pt>
                      <c:pt idx="80076">
                        <c:v>-10.18511</c:v>
                      </c:pt>
                      <c:pt idx="80077">
                        <c:v>-10.100119999999999</c:v>
                      </c:pt>
                      <c:pt idx="80078">
                        <c:v>-10.01333</c:v>
                      </c:pt>
                      <c:pt idx="80079">
                        <c:v>-9.9273679999999995</c:v>
                      </c:pt>
                      <c:pt idx="80080">
                        <c:v>-9.8402169999999991</c:v>
                      </c:pt>
                      <c:pt idx="80081">
                        <c:v>-9.7522540000000006</c:v>
                      </c:pt>
                      <c:pt idx="80082">
                        <c:v>-9.6684359999999998</c:v>
                      </c:pt>
                      <c:pt idx="80083">
                        <c:v>-9.5961230000000004</c:v>
                      </c:pt>
                      <c:pt idx="80084">
                        <c:v>-9.5310260000000007</c:v>
                      </c:pt>
                      <c:pt idx="80085">
                        <c:v>-9.4619909999999994</c:v>
                      </c:pt>
                      <c:pt idx="80086">
                        <c:v>-9.3903949999999998</c:v>
                      </c:pt>
                      <c:pt idx="80087">
                        <c:v>-9.3179499999999997</c:v>
                      </c:pt>
                      <c:pt idx="80088">
                        <c:v>-9.2436389999999999</c:v>
                      </c:pt>
                      <c:pt idx="80089">
                        <c:v>-9.1677710000000001</c:v>
                      </c:pt>
                      <c:pt idx="80090">
                        <c:v>-9.0923350000000003</c:v>
                      </c:pt>
                      <c:pt idx="80091">
                        <c:v>-9.0152260000000002</c:v>
                      </c:pt>
                      <c:pt idx="80092">
                        <c:v>-8.9352140000000002</c:v>
                      </c:pt>
                      <c:pt idx="80093">
                        <c:v>-8.8548539999999996</c:v>
                      </c:pt>
                      <c:pt idx="80094">
                        <c:v>-8.773676</c:v>
                      </c:pt>
                      <c:pt idx="80095">
                        <c:v>-8.691733000000001</c:v>
                      </c:pt>
                      <c:pt idx="80096">
                        <c:v>-8.6084940000000003</c:v>
                      </c:pt>
                      <c:pt idx="80097">
                        <c:v>-8.5239220000000007</c:v>
                      </c:pt>
                      <c:pt idx="80098">
                        <c:v>-8.4393010000000004</c:v>
                      </c:pt>
                      <c:pt idx="80099">
                        <c:v>-8.3535129999999995</c:v>
                      </c:pt>
                      <c:pt idx="80100">
                        <c:v>-8.2681329999999988</c:v>
                      </c:pt>
                      <c:pt idx="80101">
                        <c:v>-8.1830590000000001</c:v>
                      </c:pt>
                      <c:pt idx="80102">
                        <c:v>-8.0972930000000005</c:v>
                      </c:pt>
                      <c:pt idx="80103">
                        <c:v>-8.0118829999999992</c:v>
                      </c:pt>
                      <c:pt idx="80104">
                        <c:v>-7.9258379999999997</c:v>
                      </c:pt>
                      <c:pt idx="80105">
                        <c:v>-7.8391549999999999</c:v>
                      </c:pt>
                      <c:pt idx="80106">
                        <c:v>-7.7516870000000004</c:v>
                      </c:pt>
                      <c:pt idx="80107">
                        <c:v>-7.6647040000000004</c:v>
                      </c:pt>
                      <c:pt idx="80108">
                        <c:v>-7.5767709999999999</c:v>
                      </c:pt>
                      <c:pt idx="80109">
                        <c:v>-7.487228</c:v>
                      </c:pt>
                      <c:pt idx="80110">
                        <c:v>-7.3983100000000004</c:v>
                      </c:pt>
                      <c:pt idx="80111">
                        <c:v>-7.3107710000000008</c:v>
                      </c:pt>
                      <c:pt idx="80112">
                        <c:v>-7.2237660000000004</c:v>
                      </c:pt>
                      <c:pt idx="80113">
                        <c:v>-7.1360219999999996</c:v>
                      </c:pt>
                      <c:pt idx="80114">
                        <c:v>-7.0480299999999998</c:v>
                      </c:pt>
                      <c:pt idx="80115">
                        <c:v>-6.9594800000000001</c:v>
                      </c:pt>
                      <c:pt idx="80116">
                        <c:v>-6.8714230000000001</c:v>
                      </c:pt>
                      <c:pt idx="80117">
                        <c:v>-6.7836270000000001</c:v>
                      </c:pt>
                      <c:pt idx="80118">
                        <c:v>-6.6954789999999997</c:v>
                      </c:pt>
                      <c:pt idx="80119">
                        <c:v>-6.6080890000000005</c:v>
                      </c:pt>
                      <c:pt idx="80120">
                        <c:v>-6.5203930000000003</c:v>
                      </c:pt>
                      <c:pt idx="80121">
                        <c:v>-6.4325540000000005</c:v>
                      </c:pt>
                      <c:pt idx="80122">
                        <c:v>-6.3458590000000008</c:v>
                      </c:pt>
                      <c:pt idx="80123">
                        <c:v>-6.2579019999999996</c:v>
                      </c:pt>
                      <c:pt idx="80124">
                        <c:v>-6.1703039999999998</c:v>
                      </c:pt>
                      <c:pt idx="80125">
                        <c:v>-6.0818680000000001</c:v>
                      </c:pt>
                      <c:pt idx="80126">
                        <c:v>-5.9937880000000003</c:v>
                      </c:pt>
                      <c:pt idx="80127">
                        <c:v>-5.9055480000000005</c:v>
                      </c:pt>
                      <c:pt idx="80128">
                        <c:v>-5.8172460000000008</c:v>
                      </c:pt>
                      <c:pt idx="80129">
                        <c:v>-5.7288039999999993</c:v>
                      </c:pt>
                      <c:pt idx="80130">
                        <c:v>-5.6405119999999993</c:v>
                      </c:pt>
                      <c:pt idx="80131">
                        <c:v>-5.5534369999999997</c:v>
                      </c:pt>
                      <c:pt idx="80132">
                        <c:v>-5.465401</c:v>
                      </c:pt>
                      <c:pt idx="80133">
                        <c:v>-5.3780450000000002</c:v>
                      </c:pt>
                      <c:pt idx="80134">
                        <c:v>-5.2896359999999998</c:v>
                      </c:pt>
                      <c:pt idx="80135">
                        <c:v>-5.2013790000000002</c:v>
                      </c:pt>
                      <c:pt idx="80136">
                        <c:v>-5.1130060000000004</c:v>
                      </c:pt>
                      <c:pt idx="80137">
                        <c:v>-5.0252210000000002</c:v>
                      </c:pt>
                      <c:pt idx="80138">
                        <c:v>-4.9364609999999995</c:v>
                      </c:pt>
                      <c:pt idx="80139">
                        <c:v>-4.8476509999999999</c:v>
                      </c:pt>
                      <c:pt idx="80140">
                        <c:v>-4.7688500000000005</c:v>
                      </c:pt>
                      <c:pt idx="80141">
                        <c:v>-4.6882929999999998</c:v>
                      </c:pt>
                      <c:pt idx="80142">
                        <c:v>-4.6047779999999996</c:v>
                      </c:pt>
                      <c:pt idx="80143">
                        <c:v>-4.5194900000000002</c:v>
                      </c:pt>
                      <c:pt idx="80144">
                        <c:v>-4.4349400000000001</c:v>
                      </c:pt>
                      <c:pt idx="80145">
                        <c:v>-4.3483419999999997</c:v>
                      </c:pt>
                      <c:pt idx="80146">
                        <c:v>-4.2614809999999999</c:v>
                      </c:pt>
                      <c:pt idx="80147">
                        <c:v>-4.1741600000000005</c:v>
                      </c:pt>
                      <c:pt idx="80148">
                        <c:v>-4.0873619999999997</c:v>
                      </c:pt>
                      <c:pt idx="80149">
                        <c:v>-3.999841</c:v>
                      </c:pt>
                      <c:pt idx="80150">
                        <c:v>-3.9122190000000003</c:v>
                      </c:pt>
                      <c:pt idx="80151">
                        <c:v>-3.8241510000000001</c:v>
                      </c:pt>
                      <c:pt idx="80152">
                        <c:v>-3.7357780000000003</c:v>
                      </c:pt>
                      <c:pt idx="80153">
                        <c:v>-3.647462</c:v>
                      </c:pt>
                      <c:pt idx="80154">
                        <c:v>-3.5597600000000003</c:v>
                      </c:pt>
                      <c:pt idx="80155">
                        <c:v>-3.4710930000000002</c:v>
                      </c:pt>
                      <c:pt idx="80156">
                        <c:v>-3.3854030000000002</c:v>
                      </c:pt>
                      <c:pt idx="80157">
                        <c:v>-3.3035019999999999</c:v>
                      </c:pt>
                      <c:pt idx="80158">
                        <c:v>-3.2217929999999999</c:v>
                      </c:pt>
                      <c:pt idx="80159">
                        <c:v>-3.1386350000000003</c:v>
                      </c:pt>
                      <c:pt idx="80160">
                        <c:v>-3.0549939999999998</c:v>
                      </c:pt>
                      <c:pt idx="80161">
                        <c:v>-2.9741679999999997</c:v>
                      </c:pt>
                      <c:pt idx="80162">
                        <c:v>-2.894317</c:v>
                      </c:pt>
                      <c:pt idx="80163">
                        <c:v>-2.8129399999999998</c:v>
                      </c:pt>
                      <c:pt idx="80164">
                        <c:v>-2.732437</c:v>
                      </c:pt>
                      <c:pt idx="80165">
                        <c:v>-2.6512970000000005</c:v>
                      </c:pt>
                      <c:pt idx="80166">
                        <c:v>-2.569903</c:v>
                      </c:pt>
                      <c:pt idx="80167">
                        <c:v>-2.4883830000000002</c:v>
                      </c:pt>
                      <c:pt idx="80168">
                        <c:v>-2.4062299999999999</c:v>
                      </c:pt>
                      <c:pt idx="80169">
                        <c:v>-2.3226810000000002</c:v>
                      </c:pt>
                      <c:pt idx="80170">
                        <c:v>-2.2378719999999999</c:v>
                      </c:pt>
                      <c:pt idx="80171">
                        <c:v>-2.1529400000000001</c:v>
                      </c:pt>
                      <c:pt idx="80172">
                        <c:v>-2.0674709999999998</c:v>
                      </c:pt>
                      <c:pt idx="80173">
                        <c:v>-1.9814750000000001</c:v>
                      </c:pt>
                      <c:pt idx="80174">
                        <c:v>-1.894182</c:v>
                      </c:pt>
                      <c:pt idx="80175">
                        <c:v>-1.8069950000000001</c:v>
                      </c:pt>
                      <c:pt idx="80176">
                        <c:v>-1.7200609999999998</c:v>
                      </c:pt>
                      <c:pt idx="80177">
                        <c:v>-1.6334499999999998</c:v>
                      </c:pt>
                      <c:pt idx="80178">
                        <c:v>-1.5464199999999999</c:v>
                      </c:pt>
                      <c:pt idx="80179">
                        <c:v>-1.459074</c:v>
                      </c:pt>
                      <c:pt idx="80180">
                        <c:v>-1.371551</c:v>
                      </c:pt>
                      <c:pt idx="80181">
                        <c:v>-1.2839519999999998</c:v>
                      </c:pt>
                      <c:pt idx="80182">
                        <c:v>-1.196342</c:v>
                      </c:pt>
                      <c:pt idx="80183">
                        <c:v>-1.1089830000000001</c:v>
                      </c:pt>
                      <c:pt idx="80184">
                        <c:v>-1.02139</c:v>
                      </c:pt>
                      <c:pt idx="80185">
                        <c:v>-0.93429329999999999</c:v>
                      </c:pt>
                      <c:pt idx="80186">
                        <c:v>-0.84827299999999994</c:v>
                      </c:pt>
                      <c:pt idx="80187">
                        <c:v>-0.75916050000000002</c:v>
                      </c:pt>
                      <c:pt idx="80188">
                        <c:v>-0.67016720000000007</c:v>
                      </c:pt>
                      <c:pt idx="80189">
                        <c:v>-0.58211210000000002</c:v>
                      </c:pt>
                      <c:pt idx="80190">
                        <c:v>-0.49272419999999995</c:v>
                      </c:pt>
                      <c:pt idx="80191">
                        <c:v>-0.4036534</c:v>
                      </c:pt>
                      <c:pt idx="80192">
                        <c:v>-0.31400440000000002</c:v>
                      </c:pt>
                      <c:pt idx="80193">
                        <c:v>-0.22453069999999997</c:v>
                      </c:pt>
                      <c:pt idx="80194">
                        <c:v>-0.1352286</c:v>
                      </c:pt>
                      <c:pt idx="80195">
                        <c:v>-4.5578479999999998E-2</c:v>
                      </c:pt>
                      <c:pt idx="80196">
                        <c:v>4.354119E-2</c:v>
                      </c:pt>
                      <c:pt idx="80197">
                        <c:v>0.1323724</c:v>
                      </c:pt>
                      <c:pt idx="80198">
                        <c:v>0.22146460000000001</c:v>
                      </c:pt>
                      <c:pt idx="80199">
                        <c:v>0.31045790000000001</c:v>
                      </c:pt>
                      <c:pt idx="80200">
                        <c:v>0.3993642</c:v>
                      </c:pt>
                      <c:pt idx="80201">
                        <c:v>0.48692939999999996</c:v>
                      </c:pt>
                      <c:pt idx="80202">
                        <c:v>0.57345390000000007</c:v>
                      </c:pt>
                      <c:pt idx="80203">
                        <c:v>0.66110009999999997</c:v>
                      </c:pt>
                      <c:pt idx="80204">
                        <c:v>0.74887159999999997</c:v>
                      </c:pt>
                      <c:pt idx="80205">
                        <c:v>0.83725329999999998</c:v>
                      </c:pt>
                      <c:pt idx="80206">
                        <c:v>0.92468499999999998</c:v>
                      </c:pt>
                      <c:pt idx="80207">
                        <c:v>1.012942</c:v>
                      </c:pt>
                      <c:pt idx="80208">
                        <c:v>1.101483</c:v>
                      </c:pt>
                      <c:pt idx="80209">
                        <c:v>1.1896279999999999</c:v>
                      </c:pt>
                      <c:pt idx="80210">
                        <c:v>1.2771250000000001</c:v>
                      </c:pt>
                      <c:pt idx="80211">
                        <c:v>1.36585</c:v>
                      </c:pt>
                      <c:pt idx="80212">
                        <c:v>1.4550529999999999</c:v>
                      </c:pt>
                      <c:pt idx="80213">
                        <c:v>1.545056</c:v>
                      </c:pt>
                      <c:pt idx="80214">
                        <c:v>1.635132</c:v>
                      </c:pt>
                      <c:pt idx="80215">
                        <c:v>1.7253760000000002</c:v>
                      </c:pt>
                      <c:pt idx="80216">
                        <c:v>1.815712</c:v>
                      </c:pt>
                      <c:pt idx="80217">
                        <c:v>1.9055430000000002</c:v>
                      </c:pt>
                      <c:pt idx="80218">
                        <c:v>1.9958089999999999</c:v>
                      </c:pt>
                      <c:pt idx="80219">
                        <c:v>2.0847509999999998</c:v>
                      </c:pt>
                      <c:pt idx="80220">
                        <c:v>2.172984</c:v>
                      </c:pt>
                      <c:pt idx="80221">
                        <c:v>2.2617729999999998</c:v>
                      </c:pt>
                      <c:pt idx="80222">
                        <c:v>2.3513319999999998</c:v>
                      </c:pt>
                      <c:pt idx="80223">
                        <c:v>2.4411489999999998</c:v>
                      </c:pt>
                      <c:pt idx="80224">
                        <c:v>2.5304789999999997</c:v>
                      </c:pt>
                      <c:pt idx="80225">
                        <c:v>2.6195680000000001</c:v>
                      </c:pt>
                      <c:pt idx="80226">
                        <c:v>2.7080949999999997</c:v>
                      </c:pt>
                      <c:pt idx="80227">
                        <c:v>2.7979479999999999</c:v>
                      </c:pt>
                      <c:pt idx="80228">
                        <c:v>2.8875299999999999</c:v>
                      </c:pt>
                      <c:pt idx="80229">
                        <c:v>2.977014</c:v>
                      </c:pt>
                      <c:pt idx="80230">
                        <c:v>3.0667780000000002</c:v>
                      </c:pt>
                      <c:pt idx="80231">
                        <c:v>3.1560670000000002</c:v>
                      </c:pt>
                      <c:pt idx="80232">
                        <c:v>3.2456079999999998</c:v>
                      </c:pt>
                      <c:pt idx="80233">
                        <c:v>3.3350279999999999</c:v>
                      </c:pt>
                      <c:pt idx="80234">
                        <c:v>3.424264</c:v>
                      </c:pt>
                      <c:pt idx="80235">
                        <c:v>3.5136769999999999</c:v>
                      </c:pt>
                      <c:pt idx="80236">
                        <c:v>3.6024389999999999</c:v>
                      </c:pt>
                      <c:pt idx="80237">
                        <c:v>3.6911769999999997</c:v>
                      </c:pt>
                      <c:pt idx="80238">
                        <c:v>3.7785150000000001</c:v>
                      </c:pt>
                      <c:pt idx="80239">
                        <c:v>3.866752</c:v>
                      </c:pt>
                      <c:pt idx="80240">
                        <c:v>3.9553899999999995</c:v>
                      </c:pt>
                      <c:pt idx="80241">
                        <c:v>4.040343</c:v>
                      </c:pt>
                      <c:pt idx="80242">
                        <c:v>4.1273929999999996</c:v>
                      </c:pt>
                      <c:pt idx="80243">
                        <c:v>4.2148789999999998</c:v>
                      </c:pt>
                      <c:pt idx="80244">
                        <c:v>4.3031639999999998</c:v>
                      </c:pt>
                      <c:pt idx="80245">
                        <c:v>4.391159</c:v>
                      </c:pt>
                      <c:pt idx="80246">
                        <c:v>4.4802370000000007</c:v>
                      </c:pt>
                      <c:pt idx="80247">
                        <c:v>4.5690249999999999</c:v>
                      </c:pt>
                      <c:pt idx="80248">
                        <c:v>4.6574039999999997</c:v>
                      </c:pt>
                      <c:pt idx="80249">
                        <c:v>4.7459600000000002</c:v>
                      </c:pt>
                      <c:pt idx="80250">
                        <c:v>4.8336170000000003</c:v>
                      </c:pt>
                      <c:pt idx="80251">
                        <c:v>4.9223080000000001</c:v>
                      </c:pt>
                      <c:pt idx="80252">
                        <c:v>5.0106130000000002</c:v>
                      </c:pt>
                      <c:pt idx="80253">
                        <c:v>5.0988040000000003</c:v>
                      </c:pt>
                      <c:pt idx="80254">
                        <c:v>5.1864249999999998</c:v>
                      </c:pt>
                      <c:pt idx="80255">
                        <c:v>5.2741479999999994</c:v>
                      </c:pt>
                      <c:pt idx="80256">
                        <c:v>5.362279</c:v>
                      </c:pt>
                      <c:pt idx="80257">
                        <c:v>5.4504099999999998</c:v>
                      </c:pt>
                      <c:pt idx="80258">
                        <c:v>5.5380189999999994</c:v>
                      </c:pt>
                      <c:pt idx="80259">
                        <c:v>5.6246140000000002</c:v>
                      </c:pt>
                      <c:pt idx="80260">
                        <c:v>5.712383</c:v>
                      </c:pt>
                      <c:pt idx="80261">
                        <c:v>5.7922019999999996</c:v>
                      </c:pt>
                      <c:pt idx="80262">
                        <c:v>5.854609</c:v>
                      </c:pt>
                      <c:pt idx="80263">
                        <c:v>5.9187570000000003</c:v>
                      </c:pt>
                      <c:pt idx="80264">
                        <c:v>5.9871759999999998</c:v>
                      </c:pt>
                      <c:pt idx="80265">
                        <c:v>6.0566820000000003</c:v>
                      </c:pt>
                      <c:pt idx="80266">
                        <c:v>6.1278079999999999</c:v>
                      </c:pt>
                      <c:pt idx="80267">
                        <c:v>6.2000500000000001</c:v>
                      </c:pt>
                      <c:pt idx="80268">
                        <c:v>6.2751089999999996</c:v>
                      </c:pt>
                      <c:pt idx="80269">
                        <c:v>6.3506540000000005</c:v>
                      </c:pt>
                      <c:pt idx="80270">
                        <c:v>6.4270890000000005</c:v>
                      </c:pt>
                      <c:pt idx="80271">
                        <c:v>6.5058720000000001</c:v>
                      </c:pt>
                      <c:pt idx="80272">
                        <c:v>6.5864279999999997</c:v>
                      </c:pt>
                      <c:pt idx="80273">
                        <c:v>6.6693080000000009</c:v>
                      </c:pt>
                      <c:pt idx="80274">
                        <c:v>6.7512799999999995</c:v>
                      </c:pt>
                      <c:pt idx="80275">
                        <c:v>6.8341399999999997</c:v>
                      </c:pt>
                      <c:pt idx="80276">
                        <c:v>6.9174980000000001</c:v>
                      </c:pt>
                      <c:pt idx="80277">
                        <c:v>7.0013009999999998</c:v>
                      </c:pt>
                      <c:pt idx="80278">
                        <c:v>7.0855219999999992</c:v>
                      </c:pt>
                      <c:pt idx="80279">
                        <c:v>7.1699210000000004</c:v>
                      </c:pt>
                      <c:pt idx="80280">
                        <c:v>7.254702</c:v>
                      </c:pt>
                      <c:pt idx="80281">
                        <c:v>7.3529610000000005</c:v>
                      </c:pt>
                      <c:pt idx="80282">
                        <c:v>7.4408250000000002</c:v>
                      </c:pt>
                      <c:pt idx="80283">
                        <c:v>7.526033</c:v>
                      </c:pt>
                      <c:pt idx="80284">
                        <c:v>7.6105210000000003</c:v>
                      </c:pt>
                      <c:pt idx="80285">
                        <c:v>7.6945110000000003</c:v>
                      </c:pt>
                      <c:pt idx="80286">
                        <c:v>7.7792119999999993</c:v>
                      </c:pt>
                      <c:pt idx="80287">
                        <c:v>7.8638839999999997</c:v>
                      </c:pt>
                      <c:pt idx="80288">
                        <c:v>7.9476110000000002</c:v>
                      </c:pt>
                      <c:pt idx="80289">
                        <c:v>8.0319700000000012</c:v>
                      </c:pt>
                      <c:pt idx="80290">
                        <c:v>8.1170850000000012</c:v>
                      </c:pt>
                      <c:pt idx="80291">
                        <c:v>8.2020809999999997</c:v>
                      </c:pt>
                      <c:pt idx="80292">
                        <c:v>8.2869519999999994</c:v>
                      </c:pt>
                      <c:pt idx="80293">
                        <c:v>8.3718280000000007</c:v>
                      </c:pt>
                      <c:pt idx="80294">
                        <c:v>8.4573669999999996</c:v>
                      </c:pt>
                      <c:pt idx="80295">
                        <c:v>8.5430869999999999</c:v>
                      </c:pt>
                      <c:pt idx="80296">
                        <c:v>8.6284419999999997</c:v>
                      </c:pt>
                      <c:pt idx="80297">
                        <c:v>8.7138240000000007</c:v>
                      </c:pt>
                      <c:pt idx="80298">
                        <c:v>8.7992799999999995</c:v>
                      </c:pt>
                      <c:pt idx="80299">
                        <c:v>8.8848130000000012</c:v>
                      </c:pt>
                      <c:pt idx="80300">
                        <c:v>8.9701489999999993</c:v>
                      </c:pt>
                      <c:pt idx="80301">
                        <c:v>9.0560960000000001</c:v>
                      </c:pt>
                      <c:pt idx="80302">
                        <c:v>9.1419759999999997</c:v>
                      </c:pt>
                      <c:pt idx="80303">
                        <c:v>9.2291609999999995</c:v>
                      </c:pt>
                      <c:pt idx="80304">
                        <c:v>9.3133600000000012</c:v>
                      </c:pt>
                      <c:pt idx="80305">
                        <c:v>9.3921910000000004</c:v>
                      </c:pt>
                      <c:pt idx="80306">
                        <c:v>9.4710199999999993</c:v>
                      </c:pt>
                      <c:pt idx="80307">
                        <c:v>9.5501690000000004</c:v>
                      </c:pt>
                      <c:pt idx="80308">
                        <c:v>9.629982</c:v>
                      </c:pt>
                      <c:pt idx="80309">
                        <c:v>9.7088210000000004</c:v>
                      </c:pt>
                      <c:pt idx="80310">
                        <c:v>9.7877709999999993</c:v>
                      </c:pt>
                      <c:pt idx="80311">
                        <c:v>9.8688760000000002</c:v>
                      </c:pt>
                      <c:pt idx="80312">
                        <c:v>9.9507550000000009</c:v>
                      </c:pt>
                      <c:pt idx="80313">
                        <c:v>10.032209999999999</c:v>
                      </c:pt>
                      <c:pt idx="80314">
                        <c:v>10.113849999999999</c:v>
                      </c:pt>
                      <c:pt idx="80315">
                        <c:v>10.195740000000001</c:v>
                      </c:pt>
                      <c:pt idx="80316">
                        <c:v>10.277849999999999</c:v>
                      </c:pt>
                      <c:pt idx="80317">
                        <c:v>10.360480000000001</c:v>
                      </c:pt>
                      <c:pt idx="80318">
                        <c:v>10.443160000000001</c:v>
                      </c:pt>
                      <c:pt idx="80319">
                        <c:v>10.52688</c:v>
                      </c:pt>
                      <c:pt idx="80320">
                        <c:v>10.610219999999998</c:v>
                      </c:pt>
                      <c:pt idx="80321">
                        <c:v>10.693960000000001</c:v>
                      </c:pt>
                      <c:pt idx="80322">
                        <c:v>10.77806</c:v>
                      </c:pt>
                      <c:pt idx="80323">
                        <c:v>10.85955</c:v>
                      </c:pt>
                      <c:pt idx="80324">
                        <c:v>10.940719999999999</c:v>
                      </c:pt>
                      <c:pt idx="80325">
                        <c:v>11.02187</c:v>
                      </c:pt>
                      <c:pt idx="80326">
                        <c:v>11.103670000000001</c:v>
                      </c:pt>
                      <c:pt idx="80327">
                        <c:v>11.18538</c:v>
                      </c:pt>
                      <c:pt idx="80328">
                        <c:v>11.268460000000001</c:v>
                      </c:pt>
                      <c:pt idx="80329">
                        <c:v>11.35223</c:v>
                      </c:pt>
                      <c:pt idx="80330">
                        <c:v>11.435770000000002</c:v>
                      </c:pt>
                      <c:pt idx="80331">
                        <c:v>11.51999</c:v>
                      </c:pt>
                      <c:pt idx="80332">
                        <c:v>11.60375</c:v>
                      </c:pt>
                      <c:pt idx="80333">
                        <c:v>11.68807</c:v>
                      </c:pt>
                      <c:pt idx="80334">
                        <c:v>11.773050000000001</c:v>
                      </c:pt>
                      <c:pt idx="80335">
                        <c:v>11.858040000000001</c:v>
                      </c:pt>
                      <c:pt idx="80336">
                        <c:v>11.942489999999999</c:v>
                      </c:pt>
                      <c:pt idx="80337">
                        <c:v>12.02482</c:v>
                      </c:pt>
                      <c:pt idx="80338">
                        <c:v>12.1068</c:v>
                      </c:pt>
                      <c:pt idx="80339">
                        <c:v>12.189309999999999</c:v>
                      </c:pt>
                      <c:pt idx="80340">
                        <c:v>12.27168</c:v>
                      </c:pt>
                      <c:pt idx="80341">
                        <c:v>12.35436</c:v>
                      </c:pt>
                      <c:pt idx="80342">
                        <c:v>12.437260000000002</c:v>
                      </c:pt>
                      <c:pt idx="80343">
                        <c:v>12.51962</c:v>
                      </c:pt>
                      <c:pt idx="80344">
                        <c:v>12.608360000000001</c:v>
                      </c:pt>
                      <c:pt idx="80345">
                        <c:v>12.69163</c:v>
                      </c:pt>
                      <c:pt idx="80346">
                        <c:v>12.775259999999999</c:v>
                      </c:pt>
                      <c:pt idx="80347">
                        <c:v>12.85792</c:v>
                      </c:pt>
                      <c:pt idx="80348">
                        <c:v>12.9411</c:v>
                      </c:pt>
                      <c:pt idx="80349">
                        <c:v>13.0251</c:v>
                      </c:pt>
                      <c:pt idx="80350">
                        <c:v>13.109459999999999</c:v>
                      </c:pt>
                      <c:pt idx="80351">
                        <c:v>13.19341</c:v>
                      </c:pt>
                      <c:pt idx="80352">
                        <c:v>13.2768</c:v>
                      </c:pt>
                      <c:pt idx="80353">
                        <c:v>13.36082</c:v>
                      </c:pt>
                      <c:pt idx="80354">
                        <c:v>13.444830000000001</c:v>
                      </c:pt>
                      <c:pt idx="80355">
                        <c:v>13.530610000000001</c:v>
                      </c:pt>
                      <c:pt idx="80356">
                        <c:v>13.616200000000001</c:v>
                      </c:pt>
                      <c:pt idx="80357">
                        <c:v>13.7013</c:v>
                      </c:pt>
                      <c:pt idx="80358">
                        <c:v>13.78632</c:v>
                      </c:pt>
                      <c:pt idx="80359">
                        <c:v>13.871199999999998</c:v>
                      </c:pt>
                      <c:pt idx="80360">
                        <c:v>13.95675</c:v>
                      </c:pt>
                      <c:pt idx="80361">
                        <c:v>14.041049999999998</c:v>
                      </c:pt>
                      <c:pt idx="80362">
                        <c:v>14.12598</c:v>
                      </c:pt>
                      <c:pt idx="80363">
                        <c:v>14.210640000000001</c:v>
                      </c:pt>
                      <c:pt idx="80364">
                        <c:v>14.296189999999999</c:v>
                      </c:pt>
                      <c:pt idx="80365">
                        <c:v>14.38198</c:v>
                      </c:pt>
                      <c:pt idx="80366">
                        <c:v>14.467099999999999</c:v>
                      </c:pt>
                      <c:pt idx="80367">
                        <c:v>14.548760000000001</c:v>
                      </c:pt>
                      <c:pt idx="80368">
                        <c:v>14.63091</c:v>
                      </c:pt>
                      <c:pt idx="80369">
                        <c:v>14.71228</c:v>
                      </c:pt>
                      <c:pt idx="80370">
                        <c:v>14.79344</c:v>
                      </c:pt>
                      <c:pt idx="80371">
                        <c:v>14.876799999999999</c:v>
                      </c:pt>
                      <c:pt idx="80372">
                        <c:v>14.960560000000001</c:v>
                      </c:pt>
                      <c:pt idx="80373">
                        <c:v>15.04434</c:v>
                      </c:pt>
                      <c:pt idx="80374">
                        <c:v>15.129239999999999</c:v>
                      </c:pt>
                      <c:pt idx="80375">
                        <c:v>15.212950000000001</c:v>
                      </c:pt>
                      <c:pt idx="80376">
                        <c:v>15.29786</c:v>
                      </c:pt>
                      <c:pt idx="80377">
                        <c:v>15.381069999999999</c:v>
                      </c:pt>
                      <c:pt idx="80378">
                        <c:v>15.46392</c:v>
                      </c:pt>
                      <c:pt idx="80379">
                        <c:v>15.54842</c:v>
                      </c:pt>
                      <c:pt idx="80380">
                        <c:v>15.63078</c:v>
                      </c:pt>
                      <c:pt idx="80381">
                        <c:v>15.712790000000002</c:v>
                      </c:pt>
                      <c:pt idx="80382">
                        <c:v>15.795719999999999</c:v>
                      </c:pt>
                      <c:pt idx="80383">
                        <c:v>15.87973</c:v>
                      </c:pt>
                      <c:pt idx="80384">
                        <c:v>15.962630000000001</c:v>
                      </c:pt>
                      <c:pt idx="80385">
                        <c:v>16.04637</c:v>
                      </c:pt>
                      <c:pt idx="80386">
                        <c:v>16.111599999999999</c:v>
                      </c:pt>
                      <c:pt idx="80387">
                        <c:v>16.189979999999998</c:v>
                      </c:pt>
                      <c:pt idx="80388">
                        <c:v>16.271920000000001</c:v>
                      </c:pt>
                      <c:pt idx="80389">
                        <c:v>16.35633</c:v>
                      </c:pt>
                      <c:pt idx="80390">
                        <c:v>16.440950000000001</c:v>
                      </c:pt>
                      <c:pt idx="80391">
                        <c:v>16.525929999999999</c:v>
                      </c:pt>
                      <c:pt idx="80392">
                        <c:v>16.610679999999999</c:v>
                      </c:pt>
                      <c:pt idx="80393">
                        <c:v>16.695249999999998</c:v>
                      </c:pt>
                      <c:pt idx="80394">
                        <c:v>16.78069</c:v>
                      </c:pt>
                      <c:pt idx="80395">
                        <c:v>16.86486</c:v>
                      </c:pt>
                      <c:pt idx="80396">
                        <c:v>16.949000000000002</c:v>
                      </c:pt>
                      <c:pt idx="80397">
                        <c:v>17.032700000000002</c:v>
                      </c:pt>
                      <c:pt idx="80398">
                        <c:v>17.11748</c:v>
                      </c:pt>
                      <c:pt idx="80399">
                        <c:v>17.202459999999999</c:v>
                      </c:pt>
                      <c:pt idx="80400">
                        <c:v>17.287600000000001</c:v>
                      </c:pt>
                      <c:pt idx="80401">
                        <c:v>17.373090000000001</c:v>
                      </c:pt>
                      <c:pt idx="80402">
                        <c:v>17.458570000000002</c:v>
                      </c:pt>
                      <c:pt idx="80403">
                        <c:v>17.543510000000001</c:v>
                      </c:pt>
                      <c:pt idx="80404">
                        <c:v>17.629379999999998</c:v>
                      </c:pt>
                      <c:pt idx="80405">
                        <c:v>17.71386</c:v>
                      </c:pt>
                      <c:pt idx="80406">
                        <c:v>17.799939999999999</c:v>
                      </c:pt>
                      <c:pt idx="80407">
                        <c:v>17.885619999999999</c:v>
                      </c:pt>
                      <c:pt idx="80408">
                        <c:v>17.972059999999999</c:v>
                      </c:pt>
                      <c:pt idx="80409">
                        <c:v>18.058450000000001</c:v>
                      </c:pt>
                      <c:pt idx="80410">
                        <c:v>18.145</c:v>
                      </c:pt>
                      <c:pt idx="80411">
                        <c:v>18.231259999999999</c:v>
                      </c:pt>
                      <c:pt idx="80412">
                        <c:v>18.318449999999999</c:v>
                      </c:pt>
                      <c:pt idx="80413">
                        <c:v>18.404339999999998</c:v>
                      </c:pt>
                      <c:pt idx="80414">
                        <c:v>18.490120000000001</c:v>
                      </c:pt>
                      <c:pt idx="80415">
                        <c:v>18.575969999999998</c:v>
                      </c:pt>
                      <c:pt idx="80416">
                        <c:v>18.662030000000001</c:v>
                      </c:pt>
                      <c:pt idx="80417">
                        <c:v>18.748149999999999</c:v>
                      </c:pt>
                      <c:pt idx="80418">
                        <c:v>18.83257</c:v>
                      </c:pt>
                      <c:pt idx="80419">
                        <c:v>18.916360000000001</c:v>
                      </c:pt>
                      <c:pt idx="80420">
                        <c:v>19.000720000000001</c:v>
                      </c:pt>
                      <c:pt idx="80421">
                        <c:v>19.085789999999999</c:v>
                      </c:pt>
                      <c:pt idx="80422">
                        <c:v>19.16901</c:v>
                      </c:pt>
                      <c:pt idx="80423">
                        <c:v>19.252929999999999</c:v>
                      </c:pt>
                      <c:pt idx="80424">
                        <c:v>19.33811</c:v>
                      </c:pt>
                      <c:pt idx="80425">
                        <c:v>19.42144</c:v>
                      </c:pt>
                      <c:pt idx="80426">
                        <c:v>19.503980000000002</c:v>
                      </c:pt>
                      <c:pt idx="80427">
                        <c:v>19.587030000000002</c:v>
                      </c:pt>
                      <c:pt idx="80428">
                        <c:v>19.67118</c:v>
                      </c:pt>
                      <c:pt idx="80429">
                        <c:v>19.75506</c:v>
                      </c:pt>
                      <c:pt idx="80430">
                        <c:v>19.83963</c:v>
                      </c:pt>
                      <c:pt idx="80431">
                        <c:v>19.924420000000001</c:v>
                      </c:pt>
                      <c:pt idx="80432">
                        <c:v>20.009389999999996</c:v>
                      </c:pt>
                      <c:pt idx="80433">
                        <c:v>20.094239999999999</c:v>
                      </c:pt>
                      <c:pt idx="80434">
                        <c:v>20.179429999999996</c:v>
                      </c:pt>
                      <c:pt idx="80435">
                        <c:v>20.264419999999998</c:v>
                      </c:pt>
                      <c:pt idx="80436">
                        <c:v>20.349469999999997</c:v>
                      </c:pt>
                      <c:pt idx="80437">
                        <c:v>20.434149999999999</c:v>
                      </c:pt>
                      <c:pt idx="80438">
                        <c:v>20.519370000000002</c:v>
                      </c:pt>
                      <c:pt idx="80439">
                        <c:v>20.604279999999999</c:v>
                      </c:pt>
                      <c:pt idx="80440">
                        <c:v>20.69041</c:v>
                      </c:pt>
                      <c:pt idx="80441">
                        <c:v>20.776979999999998</c:v>
                      </c:pt>
                      <c:pt idx="80442">
                        <c:v>20.86354</c:v>
                      </c:pt>
                      <c:pt idx="80443">
                        <c:v>20.94849</c:v>
                      </c:pt>
                      <c:pt idx="80444">
                        <c:v>21.034929999999999</c:v>
                      </c:pt>
                      <c:pt idx="80445">
                        <c:v>21.121759999999998</c:v>
                      </c:pt>
                      <c:pt idx="80446">
                        <c:v>21.207729999999998</c:v>
                      </c:pt>
                      <c:pt idx="80447">
                        <c:v>21.29448</c:v>
                      </c:pt>
                      <c:pt idx="80448">
                        <c:v>21.381130000000002</c:v>
                      </c:pt>
                      <c:pt idx="80449">
                        <c:v>21.46716</c:v>
                      </c:pt>
                      <c:pt idx="80450">
                        <c:v>21.553129999999999</c:v>
                      </c:pt>
                      <c:pt idx="80451">
                        <c:v>21.63944</c:v>
                      </c:pt>
                      <c:pt idx="80452">
                        <c:v>21.725880000000004</c:v>
                      </c:pt>
                      <c:pt idx="80453">
                        <c:v>21.812179999999998</c:v>
                      </c:pt>
                      <c:pt idx="80454">
                        <c:v>21.898249999999997</c:v>
                      </c:pt>
                      <c:pt idx="80455">
                        <c:v>21.983820000000001</c:v>
                      </c:pt>
                      <c:pt idx="80456">
                        <c:v>22.068480000000001</c:v>
                      </c:pt>
                      <c:pt idx="80457">
                        <c:v>22.15353</c:v>
                      </c:pt>
                      <c:pt idx="80458">
                        <c:v>22.238760000000003</c:v>
                      </c:pt>
                      <c:pt idx="80459">
                        <c:v>22.322860000000002</c:v>
                      </c:pt>
                      <c:pt idx="80460">
                        <c:v>22.408110000000001</c:v>
                      </c:pt>
                      <c:pt idx="80461">
                        <c:v>22.489039999999999</c:v>
                      </c:pt>
                      <c:pt idx="80462">
                        <c:v>22.57094</c:v>
                      </c:pt>
                      <c:pt idx="80463">
                        <c:v>22.654209999999999</c:v>
                      </c:pt>
                      <c:pt idx="80464">
                        <c:v>22.737270000000002</c:v>
                      </c:pt>
                      <c:pt idx="80465">
                        <c:v>22.82076</c:v>
                      </c:pt>
                      <c:pt idx="80466">
                        <c:v>22.904160000000001</c:v>
                      </c:pt>
                      <c:pt idx="80467">
                        <c:v>22.986689999999999</c:v>
                      </c:pt>
                      <c:pt idx="80468">
                        <c:v>23.069419999999997</c:v>
                      </c:pt>
                      <c:pt idx="80469">
                        <c:v>23.15192</c:v>
                      </c:pt>
                      <c:pt idx="80470">
                        <c:v>23.234539999999999</c:v>
                      </c:pt>
                      <c:pt idx="80471">
                        <c:v>23.317489999999999</c:v>
                      </c:pt>
                      <c:pt idx="80472">
                        <c:v>23.399760000000001</c:v>
                      </c:pt>
                      <c:pt idx="80473">
                        <c:v>23.48489</c:v>
                      </c:pt>
                      <c:pt idx="80474">
                        <c:v>23.568920000000002</c:v>
                      </c:pt>
                      <c:pt idx="80475">
                        <c:v>23.653010000000002</c:v>
                      </c:pt>
                      <c:pt idx="80476">
                        <c:v>23.741379999999999</c:v>
                      </c:pt>
                      <c:pt idx="80477">
                        <c:v>23.827379999999998</c:v>
                      </c:pt>
                      <c:pt idx="80478">
                        <c:v>23.914589999999997</c:v>
                      </c:pt>
                      <c:pt idx="80479">
                        <c:v>23.999100000000002</c:v>
                      </c:pt>
                      <c:pt idx="80480">
                        <c:v>24.085470000000001</c:v>
                      </c:pt>
                      <c:pt idx="80481">
                        <c:v>24.150980000000001</c:v>
                      </c:pt>
                      <c:pt idx="80482">
                        <c:v>24.229820000000004</c:v>
                      </c:pt>
                      <c:pt idx="80483">
                        <c:v>24.311109999999999</c:v>
                      </c:pt>
                      <c:pt idx="80484">
                        <c:v>24.395899999999997</c:v>
                      </c:pt>
                      <c:pt idx="80485">
                        <c:v>24.478019999999997</c:v>
                      </c:pt>
                      <c:pt idx="80486">
                        <c:v>24.563579999999998</c:v>
                      </c:pt>
                      <c:pt idx="80487">
                        <c:v>24.645739999999996</c:v>
                      </c:pt>
                      <c:pt idx="80488">
                        <c:v>24.730279999999997</c:v>
                      </c:pt>
                      <c:pt idx="80489">
                        <c:v>24.811169999999997</c:v>
                      </c:pt>
                      <c:pt idx="80490">
                        <c:v>24.897459999999999</c:v>
                      </c:pt>
                      <c:pt idx="80491">
                        <c:v>24.979239999999997</c:v>
                      </c:pt>
                      <c:pt idx="80492">
                        <c:v>25.072240000000001</c:v>
                      </c:pt>
                      <c:pt idx="80493">
                        <c:v>25.15258</c:v>
                      </c:pt>
                      <c:pt idx="80494">
                        <c:v>25.232489999999999</c:v>
                      </c:pt>
                      <c:pt idx="80495">
                        <c:v>25.311689999999999</c:v>
                      </c:pt>
                      <c:pt idx="80496">
                        <c:v>25.39141</c:v>
                      </c:pt>
                      <c:pt idx="80497">
                        <c:v>25.4682</c:v>
                      </c:pt>
                      <c:pt idx="80498">
                        <c:v>25.546350000000004</c:v>
                      </c:pt>
                      <c:pt idx="80499">
                        <c:v>25.623000000000001</c:v>
                      </c:pt>
                      <c:pt idx="80500">
                        <c:v>25.700430000000001</c:v>
                      </c:pt>
                      <c:pt idx="80501">
                        <c:v>25.777800000000003</c:v>
                      </c:pt>
                      <c:pt idx="80502">
                        <c:v>25.85586</c:v>
                      </c:pt>
                      <c:pt idx="80503">
                        <c:v>25.934050000000003</c:v>
                      </c:pt>
                      <c:pt idx="80504">
                        <c:v>26.012129999999999</c:v>
                      </c:pt>
                      <c:pt idx="80505">
                        <c:v>26.090019999999999</c:v>
                      </c:pt>
                      <c:pt idx="80506">
                        <c:v>26.167750000000002</c:v>
                      </c:pt>
                      <c:pt idx="80507">
                        <c:v>26.245639999999998</c:v>
                      </c:pt>
                      <c:pt idx="80508">
                        <c:v>26.324439999999999</c:v>
                      </c:pt>
                      <c:pt idx="80509">
                        <c:v>26.404450000000001</c:v>
                      </c:pt>
                      <c:pt idx="80510">
                        <c:v>26.484299999999998</c:v>
                      </c:pt>
                      <c:pt idx="80511">
                        <c:v>26.564610000000002</c:v>
                      </c:pt>
                      <c:pt idx="80512">
                        <c:v>26.644590000000001</c:v>
                      </c:pt>
                      <c:pt idx="80513">
                        <c:v>26.724610000000002</c:v>
                      </c:pt>
                      <c:pt idx="80514">
                        <c:v>26.804570000000002</c:v>
                      </c:pt>
                      <c:pt idx="80515">
                        <c:v>26.884309999999999</c:v>
                      </c:pt>
                      <c:pt idx="80516">
                        <c:v>26.96349</c:v>
                      </c:pt>
                      <c:pt idx="80517">
                        <c:v>27.04307</c:v>
                      </c:pt>
                      <c:pt idx="80518">
                        <c:v>27.122790000000002</c:v>
                      </c:pt>
                      <c:pt idx="80519">
                        <c:v>27.20233</c:v>
                      </c:pt>
                      <c:pt idx="80520">
                        <c:v>27.281410000000001</c:v>
                      </c:pt>
                      <c:pt idx="80521">
                        <c:v>27.360679999999999</c:v>
                      </c:pt>
                      <c:pt idx="80522">
                        <c:v>27.440129999999996</c:v>
                      </c:pt>
                      <c:pt idx="80523">
                        <c:v>27.519589999999997</c:v>
                      </c:pt>
                      <c:pt idx="80524">
                        <c:v>27.598289999999999</c:v>
                      </c:pt>
                      <c:pt idx="80525">
                        <c:v>27.677209999999999</c:v>
                      </c:pt>
                      <c:pt idx="80526">
                        <c:v>27.756319999999999</c:v>
                      </c:pt>
                      <c:pt idx="80527">
                        <c:v>27.834970000000002</c:v>
                      </c:pt>
                      <c:pt idx="80528">
                        <c:v>27.91385</c:v>
                      </c:pt>
                      <c:pt idx="80529">
                        <c:v>27.99259</c:v>
                      </c:pt>
                      <c:pt idx="80530">
                        <c:v>28.071719999999999</c:v>
                      </c:pt>
                      <c:pt idx="80531">
                        <c:v>28.15127</c:v>
                      </c:pt>
                      <c:pt idx="80532">
                        <c:v>28.23068</c:v>
                      </c:pt>
                      <c:pt idx="80533">
                        <c:v>28.309619999999999</c:v>
                      </c:pt>
                      <c:pt idx="80534">
                        <c:v>28.388309999999997</c:v>
                      </c:pt>
                      <c:pt idx="80535">
                        <c:v>28.467090000000002</c:v>
                      </c:pt>
                      <c:pt idx="80536">
                        <c:v>28.54551</c:v>
                      </c:pt>
                      <c:pt idx="80537">
                        <c:v>28.624860000000002</c:v>
                      </c:pt>
                      <c:pt idx="80538">
                        <c:v>28.70478</c:v>
                      </c:pt>
                      <c:pt idx="80539">
                        <c:v>28.783660000000001</c:v>
                      </c:pt>
                      <c:pt idx="80540">
                        <c:v>28.863120000000002</c:v>
                      </c:pt>
                      <c:pt idx="80541">
                        <c:v>28.94997</c:v>
                      </c:pt>
                      <c:pt idx="80542">
                        <c:v>29.030900000000003</c:v>
                      </c:pt>
                      <c:pt idx="80543">
                        <c:v>29.10998</c:v>
                      </c:pt>
                      <c:pt idx="80544">
                        <c:v>29.186860000000003</c:v>
                      </c:pt>
                      <c:pt idx="80545">
                        <c:v>29.263960000000001</c:v>
                      </c:pt>
                      <c:pt idx="80546">
                        <c:v>29.320059999999998</c:v>
                      </c:pt>
                      <c:pt idx="80547">
                        <c:v>29.389699999999998</c:v>
                      </c:pt>
                      <c:pt idx="80548">
                        <c:v>29.461590000000001</c:v>
                      </c:pt>
                      <c:pt idx="80549">
                        <c:v>29.53463</c:v>
                      </c:pt>
                      <c:pt idx="80550">
                        <c:v>29.609100000000002</c:v>
                      </c:pt>
                      <c:pt idx="80551">
                        <c:v>29.684249999999999</c:v>
                      </c:pt>
                      <c:pt idx="80552">
                        <c:v>29.758140000000001</c:v>
                      </c:pt>
                      <c:pt idx="80553">
                        <c:v>29.831420000000001</c:v>
                      </c:pt>
                      <c:pt idx="80554">
                        <c:v>29.901040000000002</c:v>
                      </c:pt>
                      <c:pt idx="80555">
                        <c:v>29.97767</c:v>
                      </c:pt>
                      <c:pt idx="80556">
                        <c:v>30.058329999999998</c:v>
                      </c:pt>
                      <c:pt idx="80557">
                        <c:v>30.137889999999999</c:v>
                      </c:pt>
                      <c:pt idx="80558">
                        <c:v>30.218500000000002</c:v>
                      </c:pt>
                      <c:pt idx="80559">
                        <c:v>30.298669999999998</c:v>
                      </c:pt>
                      <c:pt idx="80560">
                        <c:v>30.377390000000002</c:v>
                      </c:pt>
                      <c:pt idx="80561">
                        <c:v>30.456340000000001</c:v>
                      </c:pt>
                      <c:pt idx="80562">
                        <c:v>30.535489999999999</c:v>
                      </c:pt>
                      <c:pt idx="80563">
                        <c:v>30.614069999999998</c:v>
                      </c:pt>
                      <c:pt idx="80564">
                        <c:v>30.691969999999998</c:v>
                      </c:pt>
                      <c:pt idx="80565">
                        <c:v>30.770029999999998</c:v>
                      </c:pt>
                      <c:pt idx="80566">
                        <c:v>30.847389999999997</c:v>
                      </c:pt>
                      <c:pt idx="80567">
                        <c:v>30.923739999999999</c:v>
                      </c:pt>
                      <c:pt idx="80568">
                        <c:v>31.000320000000002</c:v>
                      </c:pt>
                      <c:pt idx="80569">
                        <c:v>31.073210000000003</c:v>
                      </c:pt>
                      <c:pt idx="80570">
                        <c:v>31.149369999999998</c:v>
                      </c:pt>
                      <c:pt idx="80571">
                        <c:v>31.223500000000001</c:v>
                      </c:pt>
                      <c:pt idx="80572">
                        <c:v>31.299239999999998</c:v>
                      </c:pt>
                      <c:pt idx="80573">
                        <c:v>31.375430000000001</c:v>
                      </c:pt>
                      <c:pt idx="80574">
                        <c:v>31.45204</c:v>
                      </c:pt>
                      <c:pt idx="80575">
                        <c:v>31.527810000000002</c:v>
                      </c:pt>
                      <c:pt idx="80576">
                        <c:v>31.60155</c:v>
                      </c:pt>
                      <c:pt idx="80577">
                        <c:v>31.675229999999999</c:v>
                      </c:pt>
                      <c:pt idx="80578">
                        <c:v>31.749919999999999</c:v>
                      </c:pt>
                      <c:pt idx="80579">
                        <c:v>31.823709999999998</c:v>
                      </c:pt>
                      <c:pt idx="80580">
                        <c:v>31.898049999999998</c:v>
                      </c:pt>
                      <c:pt idx="80581">
                        <c:v>31.97222</c:v>
                      </c:pt>
                      <c:pt idx="80582">
                        <c:v>32.046660000000003</c:v>
                      </c:pt>
                      <c:pt idx="80583">
                        <c:v>32.121079999999999</c:v>
                      </c:pt>
                      <c:pt idx="80584">
                        <c:v>32.196729999999995</c:v>
                      </c:pt>
                      <c:pt idx="80585">
                        <c:v>32.273200000000003</c:v>
                      </c:pt>
                      <c:pt idx="80586">
                        <c:v>32.347270000000002</c:v>
                      </c:pt>
                      <c:pt idx="80587">
                        <c:v>32.422420000000002</c:v>
                      </c:pt>
                      <c:pt idx="80588">
                        <c:v>32.495100000000001</c:v>
                      </c:pt>
                      <c:pt idx="80589">
                        <c:v>32.584399999999995</c:v>
                      </c:pt>
                      <c:pt idx="80590">
                        <c:v>32.667009999999998</c:v>
                      </c:pt>
                      <c:pt idx="80591">
                        <c:v>32.739829999999998</c:v>
                      </c:pt>
                      <c:pt idx="80592">
                        <c:v>32.812670000000004</c:v>
                      </c:pt>
                      <c:pt idx="80593">
                        <c:v>32.88438</c:v>
                      </c:pt>
                      <c:pt idx="80594">
                        <c:v>32.953330000000001</c:v>
                      </c:pt>
                      <c:pt idx="80595">
                        <c:v>33.024090000000001</c:v>
                      </c:pt>
                      <c:pt idx="80596">
                        <c:v>33.097709999999999</c:v>
                      </c:pt>
                      <c:pt idx="80597">
                        <c:v>33.167559999999995</c:v>
                      </c:pt>
                      <c:pt idx="80598">
                        <c:v>33.239290000000004</c:v>
                      </c:pt>
                      <c:pt idx="80599">
                        <c:v>33.310870000000001</c:v>
                      </c:pt>
                      <c:pt idx="80600">
                        <c:v>33.382420000000003</c:v>
                      </c:pt>
                      <c:pt idx="80601">
                        <c:v>33.453780000000002</c:v>
                      </c:pt>
                      <c:pt idx="80602">
                        <c:v>33.524000000000001</c:v>
                      </c:pt>
                      <c:pt idx="80603">
                        <c:v>33.594879999999996</c:v>
                      </c:pt>
                      <c:pt idx="80604">
                        <c:v>33.664960000000001</c:v>
                      </c:pt>
                      <c:pt idx="80605">
                        <c:v>33.733229999999999</c:v>
                      </c:pt>
                      <c:pt idx="80606">
                        <c:v>33.802700000000002</c:v>
                      </c:pt>
                      <c:pt idx="80607">
                        <c:v>33.872790000000002</c:v>
                      </c:pt>
                      <c:pt idx="80608">
                        <c:v>33.943059999999996</c:v>
                      </c:pt>
                      <c:pt idx="80609">
                        <c:v>34.012680000000003</c:v>
                      </c:pt>
                      <c:pt idx="80610">
                        <c:v>34.081969999999998</c:v>
                      </c:pt>
                      <c:pt idx="80611">
                        <c:v>34.152029999999996</c:v>
                      </c:pt>
                      <c:pt idx="80612">
                        <c:v>34.222169999999998</c:v>
                      </c:pt>
                      <c:pt idx="80613">
                        <c:v>34.292169999999999</c:v>
                      </c:pt>
                      <c:pt idx="80614">
                        <c:v>34.362189999999998</c:v>
                      </c:pt>
                      <c:pt idx="80615">
                        <c:v>34.43188</c:v>
                      </c:pt>
                      <c:pt idx="80616">
                        <c:v>34.502870000000001</c:v>
                      </c:pt>
                      <c:pt idx="80617">
                        <c:v>34.573700000000002</c:v>
                      </c:pt>
                      <c:pt idx="80618">
                        <c:v>34.644289999999998</c:v>
                      </c:pt>
                      <c:pt idx="80619">
                        <c:v>34.716329999999999</c:v>
                      </c:pt>
                      <c:pt idx="80620">
                        <c:v>34.786990000000003</c:v>
                      </c:pt>
                      <c:pt idx="80621">
                        <c:v>34.857909999999997</c:v>
                      </c:pt>
                      <c:pt idx="80622">
                        <c:v>34.930279999999996</c:v>
                      </c:pt>
                      <c:pt idx="80623">
                        <c:v>34.999499999999998</c:v>
                      </c:pt>
                      <c:pt idx="80624">
                        <c:v>35.068660000000001</c:v>
                      </c:pt>
                      <c:pt idx="80625">
                        <c:v>35.139679999999998</c:v>
                      </c:pt>
                      <c:pt idx="80626">
                        <c:v>35.210279999999997</c:v>
                      </c:pt>
                      <c:pt idx="80627">
                        <c:v>35.280940000000001</c:v>
                      </c:pt>
                      <c:pt idx="80628">
                        <c:v>35.351640000000003</c:v>
                      </c:pt>
                      <c:pt idx="80629">
                        <c:v>35.421230000000001</c:v>
                      </c:pt>
                      <c:pt idx="80630">
                        <c:v>35.489649999999997</c:v>
                      </c:pt>
                      <c:pt idx="80631">
                        <c:v>35.559080000000002</c:v>
                      </c:pt>
                      <c:pt idx="80632">
                        <c:v>35.629840000000002</c:v>
                      </c:pt>
                      <c:pt idx="80633">
                        <c:v>35.700009999999999</c:v>
                      </c:pt>
                      <c:pt idx="80634">
                        <c:v>35.769559999999998</c:v>
                      </c:pt>
                      <c:pt idx="80635">
                        <c:v>35.83849</c:v>
                      </c:pt>
                      <c:pt idx="80636">
                        <c:v>35.90802</c:v>
                      </c:pt>
                      <c:pt idx="80637">
                        <c:v>35.976869999999998</c:v>
                      </c:pt>
                      <c:pt idx="80638">
                        <c:v>36.044980000000002</c:v>
                      </c:pt>
                      <c:pt idx="80639">
                        <c:v>36.11289</c:v>
                      </c:pt>
                      <c:pt idx="80640">
                        <c:v>36.17962</c:v>
                      </c:pt>
                      <c:pt idx="80641">
                        <c:v>36.247920000000001</c:v>
                      </c:pt>
                      <c:pt idx="80642">
                        <c:v>36.310940000000002</c:v>
                      </c:pt>
                      <c:pt idx="80643">
                        <c:v>36.38364</c:v>
                      </c:pt>
                      <c:pt idx="80644">
                        <c:v>36.453159999999997</c:v>
                      </c:pt>
                      <c:pt idx="80645">
                        <c:v>36.520789999999998</c:v>
                      </c:pt>
                      <c:pt idx="80646">
                        <c:v>36.588769999999997</c:v>
                      </c:pt>
                      <c:pt idx="80647">
                        <c:v>36.621940000000002</c:v>
                      </c:pt>
                      <c:pt idx="80648">
                        <c:v>36.67465</c:v>
                      </c:pt>
                      <c:pt idx="80649">
                        <c:v>36.736909999999995</c:v>
                      </c:pt>
                      <c:pt idx="80650">
                        <c:v>36.801169999999999</c:v>
                      </c:pt>
                      <c:pt idx="80651">
                        <c:v>36.866210000000002</c:v>
                      </c:pt>
                      <c:pt idx="80652">
                        <c:v>36.930790000000002</c:v>
                      </c:pt>
                      <c:pt idx="80653">
                        <c:v>36.995010000000001</c:v>
                      </c:pt>
                      <c:pt idx="80654">
                        <c:v>37.055129999999998</c:v>
                      </c:pt>
                      <c:pt idx="80655">
                        <c:v>37.117260000000002</c:v>
                      </c:pt>
                      <c:pt idx="80656">
                        <c:v>37.180489999999999</c:v>
                      </c:pt>
                      <c:pt idx="80657">
                        <c:v>37.24335</c:v>
                      </c:pt>
                      <c:pt idx="80658">
                        <c:v>37.308129999999998</c:v>
                      </c:pt>
                      <c:pt idx="80659">
                        <c:v>37.372640000000004</c:v>
                      </c:pt>
                      <c:pt idx="80660">
                        <c:v>37.436549999999997</c:v>
                      </c:pt>
                      <c:pt idx="80661">
                        <c:v>37.500140000000002</c:v>
                      </c:pt>
                      <c:pt idx="80662">
                        <c:v>37.566160000000004</c:v>
                      </c:pt>
                      <c:pt idx="80663">
                        <c:v>37.631880000000002</c:v>
                      </c:pt>
                      <c:pt idx="80664">
                        <c:v>37.696539999999999</c:v>
                      </c:pt>
                      <c:pt idx="80665">
                        <c:v>37.76249</c:v>
                      </c:pt>
                      <c:pt idx="80666">
                        <c:v>37.828650000000003</c:v>
                      </c:pt>
                      <c:pt idx="80667">
                        <c:v>37.894860000000001</c:v>
                      </c:pt>
                      <c:pt idx="80668">
                        <c:v>37.960830000000001</c:v>
                      </c:pt>
                      <c:pt idx="80669">
                        <c:v>38.025919999999999</c:v>
                      </c:pt>
                      <c:pt idx="80670">
                        <c:v>38.09225</c:v>
                      </c:pt>
                      <c:pt idx="80671">
                        <c:v>38.158120000000004</c:v>
                      </c:pt>
                      <c:pt idx="80672">
                        <c:v>38.223990000000001</c:v>
                      </c:pt>
                      <c:pt idx="80673">
                        <c:v>38.288820000000001</c:v>
                      </c:pt>
                      <c:pt idx="80674">
                        <c:v>38.353059999999999</c:v>
                      </c:pt>
                      <c:pt idx="80675">
                        <c:v>38.416730000000001</c:v>
                      </c:pt>
                      <c:pt idx="80676">
                        <c:v>38.479749999999996</c:v>
                      </c:pt>
                      <c:pt idx="80677">
                        <c:v>38.542740000000002</c:v>
                      </c:pt>
                      <c:pt idx="80678">
                        <c:v>38.60669</c:v>
                      </c:pt>
                      <c:pt idx="80679">
                        <c:v>38.669220000000003</c:v>
                      </c:pt>
                      <c:pt idx="80680">
                        <c:v>38.732239999999997</c:v>
                      </c:pt>
                      <c:pt idx="80681">
                        <c:v>38.794049999999999</c:v>
                      </c:pt>
                      <c:pt idx="80682">
                        <c:v>38.846180000000004</c:v>
                      </c:pt>
                      <c:pt idx="80683">
                        <c:v>38.901859999999999</c:v>
                      </c:pt>
                      <c:pt idx="80684">
                        <c:v>38.959450000000004</c:v>
                      </c:pt>
                      <c:pt idx="80685">
                        <c:v>39.018149999999999</c:v>
                      </c:pt>
                      <c:pt idx="80686">
                        <c:v>39.076039999999999</c:v>
                      </c:pt>
                      <c:pt idx="80687">
                        <c:v>39.132750000000001</c:v>
                      </c:pt>
                      <c:pt idx="80688">
                        <c:v>39.190919999999998</c:v>
                      </c:pt>
                      <c:pt idx="80689">
                        <c:v>39.249839999999999</c:v>
                      </c:pt>
                      <c:pt idx="80690">
                        <c:v>39.3093</c:v>
                      </c:pt>
                      <c:pt idx="80691">
                        <c:v>39.368130000000001</c:v>
                      </c:pt>
                      <c:pt idx="80692">
                        <c:v>39.426830000000002</c:v>
                      </c:pt>
                      <c:pt idx="80693">
                        <c:v>39.46613</c:v>
                      </c:pt>
                      <c:pt idx="80694">
                        <c:v>39.518819999999998</c:v>
                      </c:pt>
                      <c:pt idx="80695">
                        <c:v>39.526469999999996</c:v>
                      </c:pt>
                      <c:pt idx="80696">
                        <c:v>39.567450000000001</c:v>
                      </c:pt>
                      <c:pt idx="80697">
                        <c:v>39.617080000000001</c:v>
                      </c:pt>
                      <c:pt idx="80698">
                        <c:v>39.671530000000004</c:v>
                      </c:pt>
                      <c:pt idx="80699">
                        <c:v>39.727310000000003</c:v>
                      </c:pt>
                      <c:pt idx="80700">
                        <c:v>39.784320000000001</c:v>
                      </c:pt>
                      <c:pt idx="80701">
                        <c:v>39.842770000000002</c:v>
                      </c:pt>
                      <c:pt idx="80702">
                        <c:v>39.892029999999998</c:v>
                      </c:pt>
                      <c:pt idx="80703">
                        <c:v>39.947310000000002</c:v>
                      </c:pt>
                      <c:pt idx="80704">
                        <c:v>40.003950000000003</c:v>
                      </c:pt>
                      <c:pt idx="80705">
                        <c:v>40.060420000000001</c:v>
                      </c:pt>
                      <c:pt idx="80706">
                        <c:v>40.113550000000004</c:v>
                      </c:pt>
                      <c:pt idx="80707">
                        <c:v>40.168280000000003</c:v>
                      </c:pt>
                      <c:pt idx="80708">
                        <c:v>40.194499999999998</c:v>
                      </c:pt>
                      <c:pt idx="80709">
                        <c:v>40.236780000000003</c:v>
                      </c:pt>
                      <c:pt idx="80710">
                        <c:v>40.287189999999995</c:v>
                      </c:pt>
                      <c:pt idx="80711">
                        <c:v>40.341149999999999</c:v>
                      </c:pt>
                      <c:pt idx="80712">
                        <c:v>40.397930000000002</c:v>
                      </c:pt>
                      <c:pt idx="80713">
                        <c:v>40.456440000000001</c:v>
                      </c:pt>
                      <c:pt idx="80714">
                        <c:v>40.514469999999996</c:v>
                      </c:pt>
                      <c:pt idx="80715">
                        <c:v>40.571100000000001</c:v>
                      </c:pt>
                      <c:pt idx="80716">
                        <c:v>40.627859999999998</c:v>
                      </c:pt>
                      <c:pt idx="80717">
                        <c:v>40.682310000000001</c:v>
                      </c:pt>
                      <c:pt idx="80718">
                        <c:v>40.738169999999997</c:v>
                      </c:pt>
                      <c:pt idx="80719">
                        <c:v>40.793039999999998</c:v>
                      </c:pt>
                      <c:pt idx="80720">
                        <c:v>40.848459999999996</c:v>
                      </c:pt>
                      <c:pt idx="80721">
                        <c:v>40.903210000000001</c:v>
                      </c:pt>
                      <c:pt idx="80722">
                        <c:v>40.958350000000003</c:v>
                      </c:pt>
                      <c:pt idx="80723">
                        <c:v>41.015699999999995</c:v>
                      </c:pt>
                      <c:pt idx="80724">
                        <c:v>41.070059999999998</c:v>
                      </c:pt>
                      <c:pt idx="80725">
                        <c:v>41.121679999999998</c:v>
                      </c:pt>
                      <c:pt idx="80726">
                        <c:v>41.123860000000001</c:v>
                      </c:pt>
                      <c:pt idx="80727">
                        <c:v>41.162430000000001</c:v>
                      </c:pt>
                      <c:pt idx="80728">
                        <c:v>41.207470000000001</c:v>
                      </c:pt>
                      <c:pt idx="80729">
                        <c:v>41.254470000000005</c:v>
                      </c:pt>
                      <c:pt idx="80730">
                        <c:v>41.301780000000001</c:v>
                      </c:pt>
                      <c:pt idx="80731">
                        <c:v>41.349400000000003</c:v>
                      </c:pt>
                      <c:pt idx="80732">
                        <c:v>41.3919</c:v>
                      </c:pt>
                      <c:pt idx="80733">
                        <c:v>41.438309999999994</c:v>
                      </c:pt>
                      <c:pt idx="80734">
                        <c:v>41.484139999999996</c:v>
                      </c:pt>
                      <c:pt idx="80735">
                        <c:v>41.527320000000003</c:v>
                      </c:pt>
                      <c:pt idx="80736">
                        <c:v>41.571100000000001</c:v>
                      </c:pt>
                      <c:pt idx="80737">
                        <c:v>41.61486</c:v>
                      </c:pt>
                      <c:pt idx="80738">
                        <c:v>41.658350000000006</c:v>
                      </c:pt>
                      <c:pt idx="80739">
                        <c:v>41.700549999999993</c:v>
                      </c:pt>
                      <c:pt idx="80740">
                        <c:v>41.728729999999999</c:v>
                      </c:pt>
                      <c:pt idx="80741">
                        <c:v>41.765569999999997</c:v>
                      </c:pt>
                      <c:pt idx="80742">
                        <c:v>41.807400000000001</c:v>
                      </c:pt>
                      <c:pt idx="80743">
                        <c:v>41.851079999999996</c:v>
                      </c:pt>
                      <c:pt idx="80744">
                        <c:v>41.89385</c:v>
                      </c:pt>
                      <c:pt idx="80745">
                        <c:v>41.937749999999994</c:v>
                      </c:pt>
                      <c:pt idx="80746">
                        <c:v>41.980630000000005</c:v>
                      </c:pt>
                      <c:pt idx="80747">
                        <c:v>42.022909999999996</c:v>
                      </c:pt>
                      <c:pt idx="80748">
                        <c:v>42.064620000000005</c:v>
                      </c:pt>
                      <c:pt idx="80749">
                        <c:v>42.105759999999997</c:v>
                      </c:pt>
                      <c:pt idx="80750">
                        <c:v>42.14537</c:v>
                      </c:pt>
                      <c:pt idx="80751">
                        <c:v>42.184780000000003</c:v>
                      </c:pt>
                      <c:pt idx="80752">
                        <c:v>42.22316</c:v>
                      </c:pt>
                      <c:pt idx="80753">
                        <c:v>42.261699999999998</c:v>
                      </c:pt>
                      <c:pt idx="80754">
                        <c:v>42.275559999999999</c:v>
                      </c:pt>
                      <c:pt idx="80755">
                        <c:v>42.311709999999998</c:v>
                      </c:pt>
                      <c:pt idx="80756">
                        <c:v>42.350839999999998</c:v>
                      </c:pt>
                      <c:pt idx="80757">
                        <c:v>42.390679999999996</c:v>
                      </c:pt>
                      <c:pt idx="80758">
                        <c:v>42.429500000000004</c:v>
                      </c:pt>
                      <c:pt idx="80759">
                        <c:v>42.467089999999999</c:v>
                      </c:pt>
                      <c:pt idx="80760">
                        <c:v>42.505519999999997</c:v>
                      </c:pt>
                      <c:pt idx="80761">
                        <c:v>42.542600000000007</c:v>
                      </c:pt>
                      <c:pt idx="80762">
                        <c:v>42.579130000000006</c:v>
                      </c:pt>
                      <c:pt idx="80763">
                        <c:v>42.615629999999996</c:v>
                      </c:pt>
                      <c:pt idx="80764">
                        <c:v>42.651399999999995</c:v>
                      </c:pt>
                      <c:pt idx="80765">
                        <c:v>42.686659999999996</c:v>
                      </c:pt>
                      <c:pt idx="80766">
                        <c:v>42.720820000000003</c:v>
                      </c:pt>
                      <c:pt idx="80767">
                        <c:v>42.754890000000003</c:v>
                      </c:pt>
                      <c:pt idx="80768">
                        <c:v>42.78931</c:v>
                      </c:pt>
                      <c:pt idx="80769">
                        <c:v>42.822899999999997</c:v>
                      </c:pt>
                      <c:pt idx="80770">
                        <c:v>42.856909999999999</c:v>
                      </c:pt>
                      <c:pt idx="80771">
                        <c:v>42.890689999999992</c:v>
                      </c:pt>
                      <c:pt idx="80772">
                        <c:v>42.921790000000001</c:v>
                      </c:pt>
                      <c:pt idx="80773">
                        <c:v>42.952629999999999</c:v>
                      </c:pt>
                      <c:pt idx="80774">
                        <c:v>42.984639999999999</c:v>
                      </c:pt>
                      <c:pt idx="80775">
                        <c:v>43.017690000000002</c:v>
                      </c:pt>
                      <c:pt idx="80776">
                        <c:v>43.049700000000001</c:v>
                      </c:pt>
                      <c:pt idx="80777">
                        <c:v>43.081659999999999</c:v>
                      </c:pt>
                      <c:pt idx="80778">
                        <c:v>43.112069999999996</c:v>
                      </c:pt>
                      <c:pt idx="80779">
                        <c:v>43.143029999999996</c:v>
                      </c:pt>
                      <c:pt idx="80780">
                        <c:v>43.173729999999999</c:v>
                      </c:pt>
                      <c:pt idx="80781">
                        <c:v>43.196420000000003</c:v>
                      </c:pt>
                      <c:pt idx="80782">
                        <c:v>43.224980000000002</c:v>
                      </c:pt>
                      <c:pt idx="80783">
                        <c:v>43.254989999999999</c:v>
                      </c:pt>
                      <c:pt idx="80784">
                        <c:v>43.28454</c:v>
                      </c:pt>
                      <c:pt idx="80785">
                        <c:v>43.313990000000004</c:v>
                      </c:pt>
                      <c:pt idx="80786">
                        <c:v>43.343829999999997</c:v>
                      </c:pt>
                      <c:pt idx="80787">
                        <c:v>43.373130000000003</c:v>
                      </c:pt>
                      <c:pt idx="80788">
                        <c:v>43.40287</c:v>
                      </c:pt>
                      <c:pt idx="80789">
                        <c:v>43.431059999999995</c:v>
                      </c:pt>
                      <c:pt idx="80790">
                        <c:v>43.459190000000007</c:v>
                      </c:pt>
                      <c:pt idx="80791">
                        <c:v>43.487210000000005</c:v>
                      </c:pt>
                      <c:pt idx="80792">
                        <c:v>43.51567</c:v>
                      </c:pt>
                      <c:pt idx="80793">
                        <c:v>43.544090000000004</c:v>
                      </c:pt>
                      <c:pt idx="80794">
                        <c:v>43.572749999999999</c:v>
                      </c:pt>
                      <c:pt idx="80795">
                        <c:v>43.600849999999994</c:v>
                      </c:pt>
                      <c:pt idx="80796">
                        <c:v>43.629080000000002</c:v>
                      </c:pt>
                      <c:pt idx="80797">
                        <c:v>43.657430000000005</c:v>
                      </c:pt>
                      <c:pt idx="80798">
                        <c:v>43.683160000000001</c:v>
                      </c:pt>
                      <c:pt idx="80799">
                        <c:v>43.710349999999998</c:v>
                      </c:pt>
                      <c:pt idx="80800">
                        <c:v>43.737079999999999</c:v>
                      </c:pt>
                      <c:pt idx="80801">
                        <c:v>43.76493</c:v>
                      </c:pt>
                      <c:pt idx="80802">
                        <c:v>43.792520000000003</c:v>
                      </c:pt>
                      <c:pt idx="80803">
                        <c:v>43.820149999999998</c:v>
                      </c:pt>
                      <c:pt idx="80804">
                        <c:v>43.846809999999998</c:v>
                      </c:pt>
                      <c:pt idx="80805">
                        <c:v>43.874040000000001</c:v>
                      </c:pt>
                      <c:pt idx="80806">
                        <c:v>43.900880000000001</c:v>
                      </c:pt>
                      <c:pt idx="80807">
                        <c:v>43.926200000000001</c:v>
                      </c:pt>
                      <c:pt idx="80808">
                        <c:v>43.951770000000003</c:v>
                      </c:pt>
                      <c:pt idx="80809">
                        <c:v>43.977339999999998</c:v>
                      </c:pt>
                      <c:pt idx="80810">
                        <c:v>44.002070000000003</c:v>
                      </c:pt>
                      <c:pt idx="80811">
                        <c:v>44.027339999999995</c:v>
                      </c:pt>
                      <c:pt idx="80812">
                        <c:v>44.052369999999996</c:v>
                      </c:pt>
                      <c:pt idx="80813">
                        <c:v>44.076709999999999</c:v>
                      </c:pt>
                      <c:pt idx="80814">
                        <c:v>44.100169999999999</c:v>
                      </c:pt>
                      <c:pt idx="80815">
                        <c:v>44.124679999999998</c:v>
                      </c:pt>
                      <c:pt idx="80816">
                        <c:v>44.148339999999997</c:v>
                      </c:pt>
                      <c:pt idx="80817">
                        <c:v>44.172539999999998</c:v>
                      </c:pt>
                      <c:pt idx="80818">
                        <c:v>44.196030000000007</c:v>
                      </c:pt>
                      <c:pt idx="80819">
                        <c:v>44.219889999999999</c:v>
                      </c:pt>
                      <c:pt idx="80820">
                        <c:v>44.243990000000004</c:v>
                      </c:pt>
                      <c:pt idx="80821">
                        <c:v>44.268729999999998</c:v>
                      </c:pt>
                      <c:pt idx="80822">
                        <c:v>44.293019999999999</c:v>
                      </c:pt>
                      <c:pt idx="80823">
                        <c:v>44.317169999999997</c:v>
                      </c:pt>
                      <c:pt idx="80824">
                        <c:v>44.341359999999995</c:v>
                      </c:pt>
                      <c:pt idx="80825">
                        <c:v>44.365889999999993</c:v>
                      </c:pt>
                      <c:pt idx="80826">
                        <c:v>44.38993</c:v>
                      </c:pt>
                      <c:pt idx="80827">
                        <c:v>44.413699999999999</c:v>
                      </c:pt>
                      <c:pt idx="80828">
                        <c:v>44.438290000000002</c:v>
                      </c:pt>
                      <c:pt idx="80829">
                        <c:v>44.463220000000007</c:v>
                      </c:pt>
                      <c:pt idx="80830">
                        <c:v>44.486499999999999</c:v>
                      </c:pt>
                      <c:pt idx="80831">
                        <c:v>44.509660000000004</c:v>
                      </c:pt>
                      <c:pt idx="80832">
                        <c:v>44.533189999999998</c:v>
                      </c:pt>
                      <c:pt idx="80833">
                        <c:v>44.555749999999996</c:v>
                      </c:pt>
                      <c:pt idx="80834">
                        <c:v>44.578239999999994</c:v>
                      </c:pt>
                      <c:pt idx="80835">
                        <c:v>44.600799999999992</c:v>
                      </c:pt>
                      <c:pt idx="80836">
                        <c:v>44.623280000000001</c:v>
                      </c:pt>
                      <c:pt idx="80837">
                        <c:v>44.644849999999998</c:v>
                      </c:pt>
                      <c:pt idx="80838">
                        <c:v>44.666290000000004</c:v>
                      </c:pt>
                      <c:pt idx="80839">
                        <c:v>44.686969999999995</c:v>
                      </c:pt>
                      <c:pt idx="80840">
                        <c:v>44.708310000000004</c:v>
                      </c:pt>
                      <c:pt idx="80841">
                        <c:v>44.728999999999999</c:v>
                      </c:pt>
                      <c:pt idx="80842">
                        <c:v>44.749589999999998</c:v>
                      </c:pt>
                      <c:pt idx="80843">
                        <c:v>44.769670000000005</c:v>
                      </c:pt>
                      <c:pt idx="80844">
                        <c:v>44.790270000000007</c:v>
                      </c:pt>
                      <c:pt idx="80845">
                        <c:v>44.809970000000007</c:v>
                      </c:pt>
                      <c:pt idx="80846">
                        <c:v>44.830460000000002</c:v>
                      </c:pt>
                      <c:pt idx="80847">
                        <c:v>44.849430000000005</c:v>
                      </c:pt>
                      <c:pt idx="80848">
                        <c:v>44.868449999999996</c:v>
                      </c:pt>
                      <c:pt idx="80849">
                        <c:v>44.886130000000001</c:v>
                      </c:pt>
                      <c:pt idx="80850">
                        <c:v>44.905739999999994</c:v>
                      </c:pt>
                      <c:pt idx="80851">
                        <c:v>44.923279999999998</c:v>
                      </c:pt>
                      <c:pt idx="80852">
                        <c:v>44.943249999999999</c:v>
                      </c:pt>
                      <c:pt idx="80853">
                        <c:v>44.96161</c:v>
                      </c:pt>
                      <c:pt idx="80854">
                        <c:v>44.981090000000002</c:v>
                      </c:pt>
                      <c:pt idx="80855">
                        <c:v>44.999900000000004</c:v>
                      </c:pt>
                      <c:pt idx="80856">
                        <c:v>45.019390000000001</c:v>
                      </c:pt>
                      <c:pt idx="80857">
                        <c:v>45.038609999999998</c:v>
                      </c:pt>
                      <c:pt idx="80858">
                        <c:v>45.058619999999998</c:v>
                      </c:pt>
                      <c:pt idx="80859">
                        <c:v>45.077390000000001</c:v>
                      </c:pt>
                      <c:pt idx="80860">
                        <c:v>45.097379999999994</c:v>
                      </c:pt>
                      <c:pt idx="80861">
                        <c:v>45.116019999999999</c:v>
                      </c:pt>
                      <c:pt idx="80862">
                        <c:v>45.13561</c:v>
                      </c:pt>
                      <c:pt idx="80863">
                        <c:v>45.154160000000005</c:v>
                      </c:pt>
                      <c:pt idx="80864">
                        <c:v>45.173829999999995</c:v>
                      </c:pt>
                      <c:pt idx="80865">
                        <c:v>45.192550000000004</c:v>
                      </c:pt>
                      <c:pt idx="80866">
                        <c:v>45.212050000000005</c:v>
                      </c:pt>
                      <c:pt idx="80867">
                        <c:v>45.230530000000002</c:v>
                      </c:pt>
                      <c:pt idx="80868">
                        <c:v>45.250029999999995</c:v>
                      </c:pt>
                      <c:pt idx="80869">
                        <c:v>45.26849</c:v>
                      </c:pt>
                      <c:pt idx="80870">
                        <c:v>45.287819999999996</c:v>
                      </c:pt>
                      <c:pt idx="80871">
                        <c:v>45.30641</c:v>
                      </c:pt>
                      <c:pt idx="80872">
                        <c:v>45.325530000000001</c:v>
                      </c:pt>
                      <c:pt idx="80873">
                        <c:v>45.343799999999995</c:v>
                      </c:pt>
                      <c:pt idx="80874">
                        <c:v>45.363399999999999</c:v>
                      </c:pt>
                      <c:pt idx="80875">
                        <c:v>45.382150000000003</c:v>
                      </c:pt>
                      <c:pt idx="80876">
                        <c:v>45.401600000000002</c:v>
                      </c:pt>
                      <c:pt idx="80877">
                        <c:v>45.420909999999999</c:v>
                      </c:pt>
                      <c:pt idx="80878">
                        <c:v>45.439179999999993</c:v>
                      </c:pt>
                      <c:pt idx="80879">
                        <c:v>45.454540000000001</c:v>
                      </c:pt>
                      <c:pt idx="80880">
                        <c:v>45.472520000000003</c:v>
                      </c:pt>
                      <c:pt idx="80881">
                        <c:v>45.489919999999998</c:v>
                      </c:pt>
                      <c:pt idx="80882">
                        <c:v>45.506979999999999</c:v>
                      </c:pt>
                      <c:pt idx="80883">
                        <c:v>45.524839999999998</c:v>
                      </c:pt>
                      <c:pt idx="80884">
                        <c:v>45.542069999999995</c:v>
                      </c:pt>
                      <c:pt idx="80885">
                        <c:v>45.559159999999999</c:v>
                      </c:pt>
                      <c:pt idx="80886">
                        <c:v>45.576390000000004</c:v>
                      </c:pt>
                      <c:pt idx="80887">
                        <c:v>45.593539999999997</c:v>
                      </c:pt>
                      <c:pt idx="80888">
                        <c:v>45.610959999999999</c:v>
                      </c:pt>
                      <c:pt idx="80889">
                        <c:v>45.628830000000001</c:v>
                      </c:pt>
                      <c:pt idx="80890">
                        <c:v>45.647019999999998</c:v>
                      </c:pt>
                      <c:pt idx="80891">
                        <c:v>45.665639999999996</c:v>
                      </c:pt>
                      <c:pt idx="80892">
                        <c:v>45.683790000000002</c:v>
                      </c:pt>
                      <c:pt idx="80893">
                        <c:v>45.702160000000006</c:v>
                      </c:pt>
                      <c:pt idx="80894">
                        <c:v>45.720239999999997</c:v>
                      </c:pt>
                      <c:pt idx="80895">
                        <c:v>45.738219999999998</c:v>
                      </c:pt>
                      <c:pt idx="80896">
                        <c:v>45.756160000000001</c:v>
                      </c:pt>
                      <c:pt idx="80897">
                        <c:v>45.774380000000001</c:v>
                      </c:pt>
                      <c:pt idx="80898">
                        <c:v>45.792640000000006</c:v>
                      </c:pt>
                      <c:pt idx="80899">
                        <c:v>45.810890000000001</c:v>
                      </c:pt>
                      <c:pt idx="80900">
                        <c:v>45.829120000000003</c:v>
                      </c:pt>
                      <c:pt idx="80901">
                        <c:v>45.843969999999999</c:v>
                      </c:pt>
                      <c:pt idx="80902">
                        <c:v>45.863690000000005</c:v>
                      </c:pt>
                      <c:pt idx="80903">
                        <c:v>45.882550000000002</c:v>
                      </c:pt>
                      <c:pt idx="80904">
                        <c:v>45.900730000000003</c:v>
                      </c:pt>
                      <c:pt idx="80905">
                        <c:v>45.919400000000003</c:v>
                      </c:pt>
                      <c:pt idx="80906">
                        <c:v>45.93788</c:v>
                      </c:pt>
                      <c:pt idx="80907">
                        <c:v>45.956159999999997</c:v>
                      </c:pt>
                      <c:pt idx="80908">
                        <c:v>45.974550000000001</c:v>
                      </c:pt>
                      <c:pt idx="80909">
                        <c:v>45.993920000000003</c:v>
                      </c:pt>
                      <c:pt idx="80910">
                        <c:v>46.011780000000002</c:v>
                      </c:pt>
                      <c:pt idx="80911">
                        <c:v>46.028840000000002</c:v>
                      </c:pt>
                      <c:pt idx="80912">
                        <c:v>46.046639999999996</c:v>
                      </c:pt>
                      <c:pt idx="80913">
                        <c:v>46.064709999999998</c:v>
                      </c:pt>
                      <c:pt idx="80914">
                        <c:v>46.082630000000002</c:v>
                      </c:pt>
                      <c:pt idx="80915">
                        <c:v>46.100849999999994</c:v>
                      </c:pt>
                      <c:pt idx="80916">
                        <c:v>46.119789999999995</c:v>
                      </c:pt>
                      <c:pt idx="80917">
                        <c:v>46.138170000000002</c:v>
                      </c:pt>
                      <c:pt idx="80918">
                        <c:v>46.156040000000004</c:v>
                      </c:pt>
                      <c:pt idx="80919">
                        <c:v>46.17313</c:v>
                      </c:pt>
                      <c:pt idx="80920">
                        <c:v>46.191029999999998</c:v>
                      </c:pt>
                      <c:pt idx="80921">
                        <c:v>46.209860000000006</c:v>
                      </c:pt>
                      <c:pt idx="80922">
                        <c:v>46.228480000000005</c:v>
                      </c:pt>
                      <c:pt idx="80923">
                        <c:v>46.24765</c:v>
                      </c:pt>
                      <c:pt idx="80924">
                        <c:v>46.266649999999998</c:v>
                      </c:pt>
                      <c:pt idx="80925">
                        <c:v>46.285080000000001</c:v>
                      </c:pt>
                      <c:pt idx="80926">
                        <c:v>46.302700000000002</c:v>
                      </c:pt>
                      <c:pt idx="80927">
                        <c:v>46.320990000000002</c:v>
                      </c:pt>
                      <c:pt idx="80928">
                        <c:v>46.339529999999996</c:v>
                      </c:pt>
                      <c:pt idx="80929">
                        <c:v>46.358519999999999</c:v>
                      </c:pt>
                      <c:pt idx="80930">
                        <c:v>46.376959999999997</c:v>
                      </c:pt>
                      <c:pt idx="80931">
                        <c:v>46.395720000000004</c:v>
                      </c:pt>
                      <c:pt idx="80932">
                        <c:v>46.414490000000001</c:v>
                      </c:pt>
                      <c:pt idx="80933">
                        <c:v>46.433419999999998</c:v>
                      </c:pt>
                      <c:pt idx="80934">
                        <c:v>46.452269999999999</c:v>
                      </c:pt>
                      <c:pt idx="80935">
                        <c:v>46.471330000000002</c:v>
                      </c:pt>
                      <c:pt idx="80936">
                        <c:v>46.489779999999996</c:v>
                      </c:pt>
                      <c:pt idx="80937">
                        <c:v>46.508130000000001</c:v>
                      </c:pt>
                      <c:pt idx="80938">
                        <c:v>46.526180000000004</c:v>
                      </c:pt>
                      <c:pt idx="80939">
                        <c:v>46.544530000000002</c:v>
                      </c:pt>
                      <c:pt idx="80940">
                        <c:v>46.56288</c:v>
                      </c:pt>
                      <c:pt idx="80941">
                        <c:v>46.581299999999999</c:v>
                      </c:pt>
                      <c:pt idx="80942">
                        <c:v>46.599719999999998</c:v>
                      </c:pt>
                      <c:pt idx="80943">
                        <c:v>46.618229999999997</c:v>
                      </c:pt>
                      <c:pt idx="80944">
                        <c:v>46.636850000000003</c:v>
                      </c:pt>
                      <c:pt idx="80945">
                        <c:v>46.65551</c:v>
                      </c:pt>
                      <c:pt idx="80946">
                        <c:v>46.674129999999998</c:v>
                      </c:pt>
                      <c:pt idx="80947">
                        <c:v>46.692880000000002</c:v>
                      </c:pt>
                      <c:pt idx="80948">
                        <c:v>46.711850000000005</c:v>
                      </c:pt>
                      <c:pt idx="80949">
                        <c:v>46.73068</c:v>
                      </c:pt>
                      <c:pt idx="80950">
                        <c:v>46.749489999999994</c:v>
                      </c:pt>
                      <c:pt idx="80951">
                        <c:v>46.768340000000002</c:v>
                      </c:pt>
                      <c:pt idx="80952">
                        <c:v>46.786940000000001</c:v>
                      </c:pt>
                      <c:pt idx="80953">
                        <c:v>46.805779999999999</c:v>
                      </c:pt>
                      <c:pt idx="80954">
                        <c:v>46.824120000000001</c:v>
                      </c:pt>
                      <c:pt idx="80955">
                        <c:v>46.8416</c:v>
                      </c:pt>
                      <c:pt idx="80956">
                        <c:v>46.859490000000001</c:v>
                      </c:pt>
                      <c:pt idx="80957">
                        <c:v>46.877929999999999</c:v>
                      </c:pt>
                      <c:pt idx="80958">
                        <c:v>46.896380000000008</c:v>
                      </c:pt>
                      <c:pt idx="80959">
                        <c:v>46.9148</c:v>
                      </c:pt>
                      <c:pt idx="80960">
                        <c:v>46.933059999999998</c:v>
                      </c:pt>
                      <c:pt idx="80961">
                        <c:v>46.951669999999993</c:v>
                      </c:pt>
                      <c:pt idx="80962">
                        <c:v>46.969909999999999</c:v>
                      </c:pt>
                      <c:pt idx="80963">
                        <c:v>46.988700000000001</c:v>
                      </c:pt>
                      <c:pt idx="80964">
                        <c:v>47.007339999999999</c:v>
                      </c:pt>
                      <c:pt idx="80965">
                        <c:v>47.025629999999992</c:v>
                      </c:pt>
                      <c:pt idx="80966">
                        <c:v>47.044220000000003</c:v>
                      </c:pt>
                      <c:pt idx="80967">
                        <c:v>47.062820000000002</c:v>
                      </c:pt>
                      <c:pt idx="80968">
                        <c:v>47.081580000000002</c:v>
                      </c:pt>
                      <c:pt idx="80969">
                        <c:v>47.100030000000004</c:v>
                      </c:pt>
                      <c:pt idx="80970">
                        <c:v>47.118659999999998</c:v>
                      </c:pt>
                      <c:pt idx="80971">
                        <c:v>47.137090000000001</c:v>
                      </c:pt>
                      <c:pt idx="80972">
                        <c:v>47.155659999999997</c:v>
                      </c:pt>
                      <c:pt idx="80973">
                        <c:v>47.174230000000001</c:v>
                      </c:pt>
                      <c:pt idx="80974">
                        <c:v>47.192309999999999</c:v>
                      </c:pt>
                      <c:pt idx="80975">
                        <c:v>47.210889999999999</c:v>
                      </c:pt>
                      <c:pt idx="80976">
                        <c:v>47.229660000000003</c:v>
                      </c:pt>
                      <c:pt idx="80977">
                        <c:v>47.24803</c:v>
                      </c:pt>
                      <c:pt idx="80978">
                        <c:v>47.266649999999998</c:v>
                      </c:pt>
                      <c:pt idx="80979">
                        <c:v>47.285049999999998</c:v>
                      </c:pt>
                      <c:pt idx="80980">
                        <c:v>47.303539999999998</c:v>
                      </c:pt>
                      <c:pt idx="80981">
                        <c:v>47.322069999999997</c:v>
                      </c:pt>
                      <c:pt idx="80982">
                        <c:v>47.340450000000004</c:v>
                      </c:pt>
                      <c:pt idx="80983">
                        <c:v>47.358550000000001</c:v>
                      </c:pt>
                      <c:pt idx="80984">
                        <c:v>47.377290000000002</c:v>
                      </c:pt>
                      <c:pt idx="80985">
                        <c:v>47.395870000000002</c:v>
                      </c:pt>
                      <c:pt idx="80986">
                        <c:v>47.414090000000002</c:v>
                      </c:pt>
                      <c:pt idx="80987">
                        <c:v>47.432720000000003</c:v>
                      </c:pt>
                      <c:pt idx="80988">
                        <c:v>47.450940000000003</c:v>
                      </c:pt>
                      <c:pt idx="80989">
                        <c:v>47.469200000000001</c:v>
                      </c:pt>
                      <c:pt idx="80990">
                        <c:v>47.487780000000001</c:v>
                      </c:pt>
                      <c:pt idx="80991">
                        <c:v>47.506550000000004</c:v>
                      </c:pt>
                      <c:pt idx="80992">
                        <c:v>47.524259999999998</c:v>
                      </c:pt>
                      <c:pt idx="80993">
                        <c:v>47.542839999999998</c:v>
                      </c:pt>
                      <c:pt idx="80994">
                        <c:v>47.561450000000001</c:v>
                      </c:pt>
                      <c:pt idx="80995">
                        <c:v>47.579900000000002</c:v>
                      </c:pt>
                      <c:pt idx="80996">
                        <c:v>47.598770000000002</c:v>
                      </c:pt>
                      <c:pt idx="80997">
                        <c:v>47.616750000000003</c:v>
                      </c:pt>
                      <c:pt idx="80998">
                        <c:v>47.635129999999997</c:v>
                      </c:pt>
                      <c:pt idx="80999">
                        <c:v>47.653309999999998</c:v>
                      </c:pt>
                      <c:pt idx="81000">
                        <c:v>47.671710000000004</c:v>
                      </c:pt>
                      <c:pt idx="81001">
                        <c:v>47.690570000000001</c:v>
                      </c:pt>
                      <c:pt idx="81002">
                        <c:v>47.709559999999996</c:v>
                      </c:pt>
                      <c:pt idx="81003">
                        <c:v>47.728169999999999</c:v>
                      </c:pt>
                      <c:pt idx="81004">
                        <c:v>47.747169999999997</c:v>
                      </c:pt>
                      <c:pt idx="81005">
                        <c:v>47.765659999999997</c:v>
                      </c:pt>
                      <c:pt idx="81006">
                        <c:v>47.784170000000003</c:v>
                      </c:pt>
                      <c:pt idx="81007">
                        <c:v>47.802759999999999</c:v>
                      </c:pt>
                      <c:pt idx="81008">
                        <c:v>47.820740000000001</c:v>
                      </c:pt>
                      <c:pt idx="81009">
                        <c:v>47.838430000000002</c:v>
                      </c:pt>
                      <c:pt idx="81010">
                        <c:v>47.856930000000006</c:v>
                      </c:pt>
                      <c:pt idx="81011">
                        <c:v>47.875249999999994</c:v>
                      </c:pt>
                      <c:pt idx="81012">
                        <c:v>47.893460000000005</c:v>
                      </c:pt>
                      <c:pt idx="81013">
                        <c:v>47.912080000000003</c:v>
                      </c:pt>
                      <c:pt idx="81014">
                        <c:v>47.930679999999995</c:v>
                      </c:pt>
                      <c:pt idx="81015">
                        <c:v>47.949270000000006</c:v>
                      </c:pt>
                      <c:pt idx="81016">
                        <c:v>47.9679</c:v>
                      </c:pt>
                      <c:pt idx="81017">
                        <c:v>47.985480000000003</c:v>
                      </c:pt>
                      <c:pt idx="81018">
                        <c:v>48.003929999999997</c:v>
                      </c:pt>
                      <c:pt idx="81019">
                        <c:v>48.022199999999998</c:v>
                      </c:pt>
                      <c:pt idx="81020">
                        <c:v>48.04016</c:v>
                      </c:pt>
                      <c:pt idx="81021">
                        <c:v>48.058930000000004</c:v>
                      </c:pt>
                      <c:pt idx="81022">
                        <c:v>48.077300000000001</c:v>
                      </c:pt>
                      <c:pt idx="81023">
                        <c:v>48.096150000000002</c:v>
                      </c:pt>
                      <c:pt idx="81024">
                        <c:v>48.116550000000004</c:v>
                      </c:pt>
                      <c:pt idx="81025">
                        <c:v>48.134389999999996</c:v>
                      </c:pt>
                      <c:pt idx="81026">
                        <c:v>48.151339999999998</c:v>
                      </c:pt>
                      <c:pt idx="81027">
                        <c:v>48.167200000000001</c:v>
                      </c:pt>
                      <c:pt idx="81028">
                        <c:v>48.18479</c:v>
                      </c:pt>
                      <c:pt idx="81029">
                        <c:v>48.20223</c:v>
                      </c:pt>
                      <c:pt idx="81030">
                        <c:v>48.219209999999997</c:v>
                      </c:pt>
                      <c:pt idx="81031">
                        <c:v>48.237360000000002</c:v>
                      </c:pt>
                      <c:pt idx="81032">
                        <c:v>48.255210000000005</c:v>
                      </c:pt>
                      <c:pt idx="81033">
                        <c:v>48.273440000000001</c:v>
                      </c:pt>
                      <c:pt idx="81034">
                        <c:v>48.291539999999998</c:v>
                      </c:pt>
                      <c:pt idx="81035">
                        <c:v>48.309480000000001</c:v>
                      </c:pt>
                      <c:pt idx="81036">
                        <c:v>48.327449999999999</c:v>
                      </c:pt>
                      <c:pt idx="81037">
                        <c:v>48.34496</c:v>
                      </c:pt>
                      <c:pt idx="81038">
                        <c:v>48.362740000000002</c:v>
                      </c:pt>
                      <c:pt idx="81039">
                        <c:v>48.380240000000001</c:v>
                      </c:pt>
                      <c:pt idx="81040">
                        <c:v>48.399360000000001</c:v>
                      </c:pt>
                      <c:pt idx="81041">
                        <c:v>48.416699999999999</c:v>
                      </c:pt>
                      <c:pt idx="81042">
                        <c:v>48.434600000000003</c:v>
                      </c:pt>
                      <c:pt idx="81043">
                        <c:v>48.452559999999998</c:v>
                      </c:pt>
                      <c:pt idx="81044">
                        <c:v>48.470500000000001</c:v>
                      </c:pt>
                      <c:pt idx="81045">
                        <c:v>48.488520000000001</c:v>
                      </c:pt>
                      <c:pt idx="81046">
                        <c:v>48.506220000000006</c:v>
                      </c:pt>
                      <c:pt idx="81047">
                        <c:v>48.524180000000001</c:v>
                      </c:pt>
                      <c:pt idx="81048">
                        <c:v>48.542230000000004</c:v>
                      </c:pt>
                      <c:pt idx="81049">
                        <c:v>48.559840000000001</c:v>
                      </c:pt>
                      <c:pt idx="81050">
                        <c:v>48.577579999999998</c:v>
                      </c:pt>
                      <c:pt idx="81051">
                        <c:v>48.595410000000001</c:v>
                      </c:pt>
                      <c:pt idx="81052">
                        <c:v>48.613439999999997</c:v>
                      </c:pt>
                      <c:pt idx="81053">
                        <c:v>48.631469999999993</c:v>
                      </c:pt>
                      <c:pt idx="81054">
                        <c:v>48.649519999999995</c:v>
                      </c:pt>
                      <c:pt idx="81055">
                        <c:v>48.667619999999999</c:v>
                      </c:pt>
                      <c:pt idx="81056">
                        <c:v>48.685729999999992</c:v>
                      </c:pt>
                      <c:pt idx="81057">
                        <c:v>48.703749999999999</c:v>
                      </c:pt>
                      <c:pt idx="81058">
                        <c:v>48.721800000000002</c:v>
                      </c:pt>
                      <c:pt idx="81059">
                        <c:v>48.737079999999999</c:v>
                      </c:pt>
                      <c:pt idx="81060">
                        <c:v>48.749890000000001</c:v>
                      </c:pt>
                      <c:pt idx="81061">
                        <c:v>48.764690000000002</c:v>
                      </c:pt>
                      <c:pt idx="81062">
                        <c:v>48.78022</c:v>
                      </c:pt>
                      <c:pt idx="81063">
                        <c:v>48.796329999999998</c:v>
                      </c:pt>
                      <c:pt idx="81064">
                        <c:v>48.812719999999999</c:v>
                      </c:pt>
                      <c:pt idx="81065">
                        <c:v>48.829529999999998</c:v>
                      </c:pt>
                      <c:pt idx="81066">
                        <c:v>48.845660000000002</c:v>
                      </c:pt>
                      <c:pt idx="81067">
                        <c:v>48.862269999999995</c:v>
                      </c:pt>
                      <c:pt idx="81068">
                        <c:v>48.879260000000002</c:v>
                      </c:pt>
                      <c:pt idx="81069">
                        <c:v>48.896439999999998</c:v>
                      </c:pt>
                      <c:pt idx="81070">
                        <c:v>48.91328</c:v>
                      </c:pt>
                      <c:pt idx="81071">
                        <c:v>48.930889999999998</c:v>
                      </c:pt>
                      <c:pt idx="81072">
                        <c:v>48.948819999999998</c:v>
                      </c:pt>
                      <c:pt idx="81073">
                        <c:v>48.96678</c:v>
                      </c:pt>
                      <c:pt idx="81074">
                        <c:v>48.984769999999997</c:v>
                      </c:pt>
                      <c:pt idx="81075">
                        <c:v>49.002890000000001</c:v>
                      </c:pt>
                      <c:pt idx="81076">
                        <c:v>49.020710000000001</c:v>
                      </c:pt>
                      <c:pt idx="81077">
                        <c:v>49.038420000000002</c:v>
                      </c:pt>
                      <c:pt idx="81078">
                        <c:v>49.056460000000001</c:v>
                      </c:pt>
                      <c:pt idx="81079">
                        <c:v>49.074239999999996</c:v>
                      </c:pt>
                      <c:pt idx="81080">
                        <c:v>49.091810000000002</c:v>
                      </c:pt>
                      <c:pt idx="81081">
                        <c:v>49.108890000000002</c:v>
                      </c:pt>
                      <c:pt idx="81082">
                        <c:v>49.126539999999999</c:v>
                      </c:pt>
                      <c:pt idx="81083">
                        <c:v>49.144119999999994</c:v>
                      </c:pt>
                      <c:pt idx="81084">
                        <c:v>49.161849999999994</c:v>
                      </c:pt>
                      <c:pt idx="81085">
                        <c:v>49.179810000000003</c:v>
                      </c:pt>
                      <c:pt idx="81086">
                        <c:v>49.197270000000003</c:v>
                      </c:pt>
                      <c:pt idx="81087">
                        <c:v>49.215119999999999</c:v>
                      </c:pt>
                      <c:pt idx="81088">
                        <c:v>49.232760000000006</c:v>
                      </c:pt>
                      <c:pt idx="81089">
                        <c:v>49.250639999999997</c:v>
                      </c:pt>
                      <c:pt idx="81090">
                        <c:v>49.268239999999999</c:v>
                      </c:pt>
                      <c:pt idx="81091">
                        <c:v>49.286279999999998</c:v>
                      </c:pt>
                      <c:pt idx="81092">
                        <c:v>49.303699999999999</c:v>
                      </c:pt>
                      <c:pt idx="81093">
                        <c:v>49.321210000000008</c:v>
                      </c:pt>
                      <c:pt idx="81094">
                        <c:v>49.338990000000003</c:v>
                      </c:pt>
                      <c:pt idx="81095">
                        <c:v>49.356929999999998</c:v>
                      </c:pt>
                      <c:pt idx="81096">
                        <c:v>49.374539999999996</c:v>
                      </c:pt>
                      <c:pt idx="81097">
                        <c:v>49.392500000000005</c:v>
                      </c:pt>
                      <c:pt idx="81098">
                        <c:v>49.410379999999996</c:v>
                      </c:pt>
                      <c:pt idx="81099">
                        <c:v>49.428280000000001</c:v>
                      </c:pt>
                      <c:pt idx="81100">
                        <c:v>49.446089999999998</c:v>
                      </c:pt>
                      <c:pt idx="81101">
                        <c:v>49.464129999999997</c:v>
                      </c:pt>
                      <c:pt idx="81102">
                        <c:v>49.481960000000001</c:v>
                      </c:pt>
                      <c:pt idx="81103">
                        <c:v>49.5</c:v>
                      </c:pt>
                      <c:pt idx="81104">
                        <c:v>49.517930000000007</c:v>
                      </c:pt>
                      <c:pt idx="81105">
                        <c:v>49.535809999999998</c:v>
                      </c:pt>
                      <c:pt idx="81106">
                        <c:v>49.553659999999994</c:v>
                      </c:pt>
                      <c:pt idx="81107">
                        <c:v>49.571639999999995</c:v>
                      </c:pt>
                      <c:pt idx="81108">
                        <c:v>49.589470000000006</c:v>
                      </c:pt>
                      <c:pt idx="81109">
                        <c:v>49.607520000000001</c:v>
                      </c:pt>
                      <c:pt idx="81110">
                        <c:v>49.62547</c:v>
                      </c:pt>
                      <c:pt idx="81111">
                        <c:v>49.642520000000005</c:v>
                      </c:pt>
                      <c:pt idx="81112">
                        <c:v>49.659930000000003</c:v>
                      </c:pt>
                      <c:pt idx="81113">
                        <c:v>49.677420000000005</c:v>
                      </c:pt>
                      <c:pt idx="81114">
                        <c:v>49.694800000000001</c:v>
                      </c:pt>
                      <c:pt idx="81115">
                        <c:v>49.712310000000002</c:v>
                      </c:pt>
                      <c:pt idx="81116">
                        <c:v>49.729889999999997</c:v>
                      </c:pt>
                      <c:pt idx="81117">
                        <c:v>49.747729999999997</c:v>
                      </c:pt>
                      <c:pt idx="81118">
                        <c:v>49.764160000000004</c:v>
                      </c:pt>
                      <c:pt idx="81119">
                        <c:v>49.781579999999998</c:v>
                      </c:pt>
                      <c:pt idx="81120">
                        <c:v>49.799170000000004</c:v>
                      </c:pt>
                      <c:pt idx="81121">
                        <c:v>49.81711</c:v>
                      </c:pt>
                      <c:pt idx="81122">
                        <c:v>49.83493</c:v>
                      </c:pt>
                      <c:pt idx="81123">
                        <c:v>49.853030000000004</c:v>
                      </c:pt>
                      <c:pt idx="81124">
                        <c:v>49.870660000000001</c:v>
                      </c:pt>
                      <c:pt idx="81125">
                        <c:v>49.888599999999997</c:v>
                      </c:pt>
                      <c:pt idx="81126">
                        <c:v>49.906649999999999</c:v>
                      </c:pt>
                      <c:pt idx="81127">
                        <c:v>49.924779999999998</c:v>
                      </c:pt>
                      <c:pt idx="81128">
                        <c:v>49.942070000000001</c:v>
                      </c:pt>
                      <c:pt idx="81129">
                        <c:v>49.960039999999999</c:v>
                      </c:pt>
                      <c:pt idx="81130">
                        <c:v>49.977720000000005</c:v>
                      </c:pt>
                      <c:pt idx="81131">
                        <c:v>49.995890000000003</c:v>
                      </c:pt>
                      <c:pt idx="81132">
                        <c:v>50.014099999999999</c:v>
                      </c:pt>
                      <c:pt idx="81133">
                        <c:v>50.032290000000003</c:v>
                      </c:pt>
                      <c:pt idx="81134">
                        <c:v>50.050640000000001</c:v>
                      </c:pt>
                      <c:pt idx="81135">
                        <c:v>50.06908</c:v>
                      </c:pt>
                      <c:pt idx="81136">
                        <c:v>50.087469999999996</c:v>
                      </c:pt>
                      <c:pt idx="81137">
                        <c:v>50.10586</c:v>
                      </c:pt>
                      <c:pt idx="81138">
                        <c:v>50.124229999999997</c:v>
                      </c:pt>
                      <c:pt idx="81139">
                        <c:v>50.142759999999996</c:v>
                      </c:pt>
                      <c:pt idx="81140">
                        <c:v>50.161179999999995</c:v>
                      </c:pt>
                      <c:pt idx="81141">
                        <c:v>50.179679999999998</c:v>
                      </c:pt>
                      <c:pt idx="81142">
                        <c:v>50.198129999999999</c:v>
                      </c:pt>
                      <c:pt idx="81143">
                        <c:v>50.216539999999995</c:v>
                      </c:pt>
                      <c:pt idx="81144">
                        <c:v>50.234999999999999</c:v>
                      </c:pt>
                      <c:pt idx="81145">
                        <c:v>50.253170000000004</c:v>
                      </c:pt>
                      <c:pt idx="81146">
                        <c:v>50.271630000000002</c:v>
                      </c:pt>
                      <c:pt idx="81147">
                        <c:v>50.290059999999997</c:v>
                      </c:pt>
                      <c:pt idx="81148">
                        <c:v>50.308409999999995</c:v>
                      </c:pt>
                      <c:pt idx="81149">
                        <c:v>50.326839999999997</c:v>
                      </c:pt>
                      <c:pt idx="81150">
                        <c:v>50.345269999999999</c:v>
                      </c:pt>
                      <c:pt idx="81151">
                        <c:v>50.363490000000006</c:v>
                      </c:pt>
                      <c:pt idx="81152">
                        <c:v>50.381600000000006</c:v>
                      </c:pt>
                      <c:pt idx="81153">
                        <c:v>50.399859999999997</c:v>
                      </c:pt>
                      <c:pt idx="81154">
                        <c:v>50.417100000000005</c:v>
                      </c:pt>
                      <c:pt idx="81155">
                        <c:v>50.43356</c:v>
                      </c:pt>
                      <c:pt idx="81156">
                        <c:v>50.450839999999999</c:v>
                      </c:pt>
                      <c:pt idx="81157">
                        <c:v>50.468710000000002</c:v>
                      </c:pt>
                      <c:pt idx="81158">
                        <c:v>50.486789999999999</c:v>
                      </c:pt>
                      <c:pt idx="81159">
                        <c:v>50.50508</c:v>
                      </c:pt>
                      <c:pt idx="81160">
                        <c:v>50.523330000000001</c:v>
                      </c:pt>
                      <c:pt idx="81161">
                        <c:v>50.541729999999994</c:v>
                      </c:pt>
                      <c:pt idx="81162">
                        <c:v>50.552580000000006</c:v>
                      </c:pt>
                      <c:pt idx="81163">
                        <c:v>50.566749999999999</c:v>
                      </c:pt>
                      <c:pt idx="81164">
                        <c:v>50.583929999999995</c:v>
                      </c:pt>
                      <c:pt idx="81165">
                        <c:v>50.602310000000003</c:v>
                      </c:pt>
                      <c:pt idx="81166">
                        <c:v>50.620820000000002</c:v>
                      </c:pt>
                      <c:pt idx="81167">
                        <c:v>50.639310000000002</c:v>
                      </c:pt>
                      <c:pt idx="81168">
                        <c:v>50.657859999999999</c:v>
                      </c:pt>
                      <c:pt idx="81169">
                        <c:v>50.675739999999998</c:v>
                      </c:pt>
                      <c:pt idx="81170">
                        <c:v>50.693910000000002</c:v>
                      </c:pt>
                      <c:pt idx="81171">
                        <c:v>50.711730000000003</c:v>
                      </c:pt>
                      <c:pt idx="81172">
                        <c:v>50.72963</c:v>
                      </c:pt>
                      <c:pt idx="81173">
                        <c:v>50.747770000000003</c:v>
                      </c:pt>
                      <c:pt idx="81174">
                        <c:v>50.766090000000005</c:v>
                      </c:pt>
                      <c:pt idx="81175">
                        <c:v>50.783799999999999</c:v>
                      </c:pt>
                      <c:pt idx="81176">
                        <c:v>50.801290000000002</c:v>
                      </c:pt>
                      <c:pt idx="81177">
                        <c:v>50.819539999999996</c:v>
                      </c:pt>
                      <c:pt idx="81178">
                        <c:v>50.836420000000004</c:v>
                      </c:pt>
                      <c:pt idx="81179">
                        <c:v>50.85425</c:v>
                      </c:pt>
                      <c:pt idx="81180">
                        <c:v>50.87209</c:v>
                      </c:pt>
                      <c:pt idx="81181">
                        <c:v>50.889850000000003</c:v>
                      </c:pt>
                      <c:pt idx="81182">
                        <c:v>50.907710000000002</c:v>
                      </c:pt>
                      <c:pt idx="81183">
                        <c:v>50.925469999999997</c:v>
                      </c:pt>
                      <c:pt idx="81184">
                        <c:v>50.942070000000001</c:v>
                      </c:pt>
                      <c:pt idx="81185">
                        <c:v>50.958690000000004</c:v>
                      </c:pt>
                      <c:pt idx="81186">
                        <c:v>50.975919999999995</c:v>
                      </c:pt>
                      <c:pt idx="81187">
                        <c:v>50.993700000000004</c:v>
                      </c:pt>
                      <c:pt idx="81188">
                        <c:v>51.011160000000004</c:v>
                      </c:pt>
                      <c:pt idx="81189">
                        <c:v>51.029030000000006</c:v>
                      </c:pt>
                      <c:pt idx="81190">
                        <c:v>51.0471</c:v>
                      </c:pt>
                      <c:pt idx="81191">
                        <c:v>51.064900000000002</c:v>
                      </c:pt>
                      <c:pt idx="81192">
                        <c:v>51.082970000000003</c:v>
                      </c:pt>
                      <c:pt idx="81193">
                        <c:v>51.100640000000006</c:v>
                      </c:pt>
                      <c:pt idx="81194">
                        <c:v>51.118360000000003</c:v>
                      </c:pt>
                      <c:pt idx="81195">
                        <c:v>51.135780000000004</c:v>
                      </c:pt>
                      <c:pt idx="81196">
                        <c:v>51.153269999999999</c:v>
                      </c:pt>
                      <c:pt idx="81197">
                        <c:v>51.171030000000002</c:v>
                      </c:pt>
                      <c:pt idx="81198">
                        <c:v>51.189</c:v>
                      </c:pt>
                      <c:pt idx="81199">
                        <c:v>51.206870000000002</c:v>
                      </c:pt>
                      <c:pt idx="81200">
                        <c:v>51.217439999999996</c:v>
                      </c:pt>
                      <c:pt idx="81201">
                        <c:v>51.228049999999996</c:v>
                      </c:pt>
                      <c:pt idx="81202">
                        <c:v>51.242669999999997</c:v>
                      </c:pt>
                      <c:pt idx="81203">
                        <c:v>51.258249999999997</c:v>
                      </c:pt>
                      <c:pt idx="81204">
                        <c:v>51.275089999999999</c:v>
                      </c:pt>
                      <c:pt idx="81205">
                        <c:v>51.291659999999993</c:v>
                      </c:pt>
                      <c:pt idx="81206">
                        <c:v>51.308590000000002</c:v>
                      </c:pt>
                      <c:pt idx="81207">
                        <c:v>51.325459999999993</c:v>
                      </c:pt>
                      <c:pt idx="81208">
                        <c:v>51.341740000000001</c:v>
                      </c:pt>
                      <c:pt idx="81209">
                        <c:v>51.359199999999994</c:v>
                      </c:pt>
                      <c:pt idx="81210">
                        <c:v>51.376829999999998</c:v>
                      </c:pt>
                      <c:pt idx="81211">
                        <c:v>51.394370000000002</c:v>
                      </c:pt>
                      <c:pt idx="81212">
                        <c:v>51.411870000000008</c:v>
                      </c:pt>
                      <c:pt idx="81213">
                        <c:v>51.429639999999999</c:v>
                      </c:pt>
                      <c:pt idx="81214">
                        <c:v>51.447390000000006</c:v>
                      </c:pt>
                      <c:pt idx="81215">
                        <c:v>51.465339999999998</c:v>
                      </c:pt>
                      <c:pt idx="81216">
                        <c:v>51.482309999999998</c:v>
                      </c:pt>
                      <c:pt idx="81217">
                        <c:v>51.493080000000006</c:v>
                      </c:pt>
                      <c:pt idx="81218">
                        <c:v>51.508870000000002</c:v>
                      </c:pt>
                      <c:pt idx="81219">
                        <c:v>51.52901</c:v>
                      </c:pt>
                      <c:pt idx="81220">
                        <c:v>51.548379999999995</c:v>
                      </c:pt>
                      <c:pt idx="81221">
                        <c:v>51.567059999999998</c:v>
                      </c:pt>
                      <c:pt idx="81222">
                        <c:v>51.585229999999996</c:v>
                      </c:pt>
                      <c:pt idx="81223">
                        <c:v>51.603519999999996</c:v>
                      </c:pt>
                      <c:pt idx="81224">
                        <c:v>51.619960000000006</c:v>
                      </c:pt>
                      <c:pt idx="81225">
                        <c:v>51.63673</c:v>
                      </c:pt>
                      <c:pt idx="81226">
                        <c:v>51.653939999999999</c:v>
                      </c:pt>
                      <c:pt idx="81227">
                        <c:v>51.666939999999997</c:v>
                      </c:pt>
                      <c:pt idx="81228">
                        <c:v>51.68262</c:v>
                      </c:pt>
                      <c:pt idx="81229">
                        <c:v>51.69988</c:v>
                      </c:pt>
                      <c:pt idx="81230">
                        <c:v>51.717870000000005</c:v>
                      </c:pt>
                      <c:pt idx="81231">
                        <c:v>51.73583</c:v>
                      </c:pt>
                      <c:pt idx="81232">
                        <c:v>51.753749999999997</c:v>
                      </c:pt>
                      <c:pt idx="81233">
                        <c:v>51.771320000000003</c:v>
                      </c:pt>
                      <c:pt idx="81234">
                        <c:v>51.788990000000005</c:v>
                      </c:pt>
                      <c:pt idx="81235">
                        <c:v>51.806570000000001</c:v>
                      </c:pt>
                      <c:pt idx="81236">
                        <c:v>51.82423</c:v>
                      </c:pt>
                      <c:pt idx="81237">
                        <c:v>51.841540000000002</c:v>
                      </c:pt>
                      <c:pt idx="81238">
                        <c:v>51.858769999999993</c:v>
                      </c:pt>
                      <c:pt idx="81239">
                        <c:v>51.875600000000006</c:v>
                      </c:pt>
                      <c:pt idx="81240">
                        <c:v>51.892940000000003</c:v>
                      </c:pt>
                      <c:pt idx="81241">
                        <c:v>51.910220000000002</c:v>
                      </c:pt>
                      <c:pt idx="81242">
                        <c:v>51.927519999999994</c:v>
                      </c:pt>
                      <c:pt idx="81243">
                        <c:v>51.944679999999998</c:v>
                      </c:pt>
                      <c:pt idx="81244">
                        <c:v>51.961890000000004</c:v>
                      </c:pt>
                      <c:pt idx="81245">
                        <c:v>51.979110000000006</c:v>
                      </c:pt>
                      <c:pt idx="81246">
                        <c:v>51.996380000000002</c:v>
                      </c:pt>
                      <c:pt idx="81247">
                        <c:v>52.011279999999999</c:v>
                      </c:pt>
                      <c:pt idx="81248">
                        <c:v>52.027560000000001</c:v>
                      </c:pt>
                      <c:pt idx="81249">
                        <c:v>52.044539999999998</c:v>
                      </c:pt>
                      <c:pt idx="81250">
                        <c:v>52.062030000000007</c:v>
                      </c:pt>
                      <c:pt idx="81251">
                        <c:v>52.076219999999999</c:v>
                      </c:pt>
                      <c:pt idx="81252">
                        <c:v>52.093780000000002</c:v>
                      </c:pt>
                      <c:pt idx="81253">
                        <c:v>52.111109999999996</c:v>
                      </c:pt>
                      <c:pt idx="81254">
                        <c:v>52.128790000000002</c:v>
                      </c:pt>
                      <c:pt idx="81255">
                        <c:v>52.146270000000001</c:v>
                      </c:pt>
                      <c:pt idx="81256">
                        <c:v>52.163669999999996</c:v>
                      </c:pt>
                      <c:pt idx="81257">
                        <c:v>52.180759999999999</c:v>
                      </c:pt>
                      <c:pt idx="81258">
                        <c:v>52.198409999999996</c:v>
                      </c:pt>
                      <c:pt idx="81259">
                        <c:v>52.214479999999995</c:v>
                      </c:pt>
                      <c:pt idx="81260">
                        <c:v>52.231209999999997</c:v>
                      </c:pt>
                      <c:pt idx="81261">
                        <c:v>52.248099999999994</c:v>
                      </c:pt>
                      <c:pt idx="81262">
                        <c:v>52.266089999999998</c:v>
                      </c:pt>
                      <c:pt idx="81263">
                        <c:v>52.283830000000002</c:v>
                      </c:pt>
                      <c:pt idx="81264">
                        <c:v>52.300719999999998</c:v>
                      </c:pt>
                      <c:pt idx="81265">
                        <c:v>52.31841</c:v>
                      </c:pt>
                      <c:pt idx="81266">
                        <c:v>52.336260000000003</c:v>
                      </c:pt>
                      <c:pt idx="81267">
                        <c:v>52.352930000000001</c:v>
                      </c:pt>
                      <c:pt idx="81268">
                        <c:v>52.370530000000002</c:v>
                      </c:pt>
                      <c:pt idx="81269">
                        <c:v>52.388100000000001</c:v>
                      </c:pt>
                      <c:pt idx="81270">
                        <c:v>52.406309999999998</c:v>
                      </c:pt>
                      <c:pt idx="81271">
                        <c:v>52.424210000000002</c:v>
                      </c:pt>
                      <c:pt idx="81272">
                        <c:v>52.441380000000002</c:v>
                      </c:pt>
                      <c:pt idx="81273">
                        <c:v>52.458200000000005</c:v>
                      </c:pt>
                      <c:pt idx="81274">
                        <c:v>52.475389999999997</c:v>
                      </c:pt>
                      <c:pt idx="81275">
                        <c:v>52.493220000000001</c:v>
                      </c:pt>
                      <c:pt idx="81276">
                        <c:v>52.511299999999999</c:v>
                      </c:pt>
                      <c:pt idx="81277">
                        <c:v>52.528759999999998</c:v>
                      </c:pt>
                      <c:pt idx="81278">
                        <c:v>52.54663</c:v>
                      </c:pt>
                      <c:pt idx="81279">
                        <c:v>52.564509999999999</c:v>
                      </c:pt>
                      <c:pt idx="81280">
                        <c:v>52.582279999999997</c:v>
                      </c:pt>
                      <c:pt idx="81281">
                        <c:v>52.599799999999995</c:v>
                      </c:pt>
                      <c:pt idx="81282">
                        <c:v>52.617820000000002</c:v>
                      </c:pt>
                      <c:pt idx="81283">
                        <c:v>52.634779999999999</c:v>
                      </c:pt>
                      <c:pt idx="81284">
                        <c:v>52.652020000000007</c:v>
                      </c:pt>
                      <c:pt idx="81285">
                        <c:v>52.669470000000004</c:v>
                      </c:pt>
                      <c:pt idx="81286">
                        <c:v>52.686819999999997</c:v>
                      </c:pt>
                      <c:pt idx="81287">
                        <c:v>52.704540000000001</c:v>
                      </c:pt>
                      <c:pt idx="81288">
                        <c:v>52.722049999999996</c:v>
                      </c:pt>
                      <c:pt idx="81289">
                        <c:v>52.739200000000004</c:v>
                      </c:pt>
                      <c:pt idx="81290">
                        <c:v>52.756959999999999</c:v>
                      </c:pt>
                      <c:pt idx="81291">
                        <c:v>52.774000000000001</c:v>
                      </c:pt>
                      <c:pt idx="81292">
                        <c:v>52.791290000000004</c:v>
                      </c:pt>
                      <c:pt idx="81293">
                        <c:v>52.80791</c:v>
                      </c:pt>
                      <c:pt idx="81294">
                        <c:v>52.82535</c:v>
                      </c:pt>
                      <c:pt idx="81295">
                        <c:v>52.842669999999998</c:v>
                      </c:pt>
                      <c:pt idx="81296">
                        <c:v>52.859759999999994</c:v>
                      </c:pt>
                      <c:pt idx="81297">
                        <c:v>52.876899999999992</c:v>
                      </c:pt>
                      <c:pt idx="81298">
                        <c:v>52.894199999999998</c:v>
                      </c:pt>
                      <c:pt idx="81299">
                        <c:v>52.911580000000001</c:v>
                      </c:pt>
                      <c:pt idx="81300">
                        <c:v>52.928789999999999</c:v>
                      </c:pt>
                      <c:pt idx="81301">
                        <c:v>52.946129999999997</c:v>
                      </c:pt>
                      <c:pt idx="81302">
                        <c:v>52.963610000000003</c:v>
                      </c:pt>
                      <c:pt idx="81303">
                        <c:v>52.980790000000006</c:v>
                      </c:pt>
                      <c:pt idx="81304">
                        <c:v>52.998049999999999</c:v>
                      </c:pt>
                      <c:pt idx="81305">
                        <c:v>53.012599999999999</c:v>
                      </c:pt>
                      <c:pt idx="81306">
                        <c:v>53.028739999999999</c:v>
                      </c:pt>
                      <c:pt idx="81307">
                        <c:v>53.045920000000002</c:v>
                      </c:pt>
                      <c:pt idx="81308">
                        <c:v>53.06306</c:v>
                      </c:pt>
                      <c:pt idx="81309">
                        <c:v>53.07929</c:v>
                      </c:pt>
                      <c:pt idx="81310">
                        <c:v>53.096080000000001</c:v>
                      </c:pt>
                      <c:pt idx="81311">
                        <c:v>53.112269999999995</c:v>
                      </c:pt>
                      <c:pt idx="81312">
                        <c:v>53.129619999999996</c:v>
                      </c:pt>
                      <c:pt idx="81313">
                        <c:v>53.146139999999995</c:v>
                      </c:pt>
                      <c:pt idx="81314">
                        <c:v>53.163510000000002</c:v>
                      </c:pt>
                      <c:pt idx="81315">
                        <c:v>53.179730000000006</c:v>
                      </c:pt>
                      <c:pt idx="81316">
                        <c:v>53.196919999999999</c:v>
                      </c:pt>
                      <c:pt idx="81317">
                        <c:v>53.21313</c:v>
                      </c:pt>
                      <c:pt idx="81318">
                        <c:v>53.230220000000003</c:v>
                      </c:pt>
                      <c:pt idx="81319">
                        <c:v>53.24709</c:v>
                      </c:pt>
                      <c:pt idx="81320">
                        <c:v>53.263710000000003</c:v>
                      </c:pt>
                      <c:pt idx="81321">
                        <c:v>53.280510000000007</c:v>
                      </c:pt>
                      <c:pt idx="81322">
                        <c:v>53.297409999999999</c:v>
                      </c:pt>
                      <c:pt idx="81323">
                        <c:v>53.314370000000004</c:v>
                      </c:pt>
                      <c:pt idx="81324">
                        <c:v>53.330570000000002</c:v>
                      </c:pt>
                      <c:pt idx="81325">
                        <c:v>53.347540000000002</c:v>
                      </c:pt>
                      <c:pt idx="81326">
                        <c:v>53.363880000000002</c:v>
                      </c:pt>
                      <c:pt idx="81327">
                        <c:v>53.379339999999999</c:v>
                      </c:pt>
                      <c:pt idx="81328">
                        <c:v>53.396140000000003</c:v>
                      </c:pt>
                      <c:pt idx="81329">
                        <c:v>53.411699999999996</c:v>
                      </c:pt>
                      <c:pt idx="81330">
                        <c:v>53.428579999999997</c:v>
                      </c:pt>
                      <c:pt idx="81331">
                        <c:v>53.445530000000005</c:v>
                      </c:pt>
                      <c:pt idx="81332">
                        <c:v>53.462269999999997</c:v>
                      </c:pt>
                      <c:pt idx="81333">
                        <c:v>53.479080000000003</c:v>
                      </c:pt>
                      <c:pt idx="81334">
                        <c:v>53.495959999999997</c:v>
                      </c:pt>
                      <c:pt idx="81335">
                        <c:v>53.513179999999998</c:v>
                      </c:pt>
                      <c:pt idx="81336">
                        <c:v>53.529869999999995</c:v>
                      </c:pt>
                      <c:pt idx="81337">
                        <c:v>53.54683</c:v>
                      </c:pt>
                      <c:pt idx="81338">
                        <c:v>53.563830000000003</c:v>
                      </c:pt>
                      <c:pt idx="81339">
                        <c:v>53.580779999999997</c:v>
                      </c:pt>
                      <c:pt idx="81340">
                        <c:v>53.597219999999993</c:v>
                      </c:pt>
                      <c:pt idx="81341">
                        <c:v>53.613939999999999</c:v>
                      </c:pt>
                      <c:pt idx="81342">
                        <c:v>53.630229999999997</c:v>
                      </c:pt>
                      <c:pt idx="81343">
                        <c:v>53.647210000000001</c:v>
                      </c:pt>
                      <c:pt idx="81344">
                        <c:v>53.663710000000002</c:v>
                      </c:pt>
                      <c:pt idx="81345">
                        <c:v>53.680610000000001</c:v>
                      </c:pt>
                      <c:pt idx="81346">
                        <c:v>53.697239999999994</c:v>
                      </c:pt>
                      <c:pt idx="81347">
                        <c:v>53.714120000000001</c:v>
                      </c:pt>
                      <c:pt idx="81348">
                        <c:v>53.730789999999999</c:v>
                      </c:pt>
                      <c:pt idx="81349">
                        <c:v>53.747720000000001</c:v>
                      </c:pt>
                      <c:pt idx="81350">
                        <c:v>53.763919999999999</c:v>
                      </c:pt>
                      <c:pt idx="81351">
                        <c:v>53.780780000000007</c:v>
                      </c:pt>
                      <c:pt idx="81352">
                        <c:v>53.797360000000005</c:v>
                      </c:pt>
                      <c:pt idx="81353">
                        <c:v>53.814239999999998</c:v>
                      </c:pt>
                      <c:pt idx="81354">
                        <c:v>53.830880000000001</c:v>
                      </c:pt>
                      <c:pt idx="81355">
                        <c:v>53.844380000000001</c:v>
                      </c:pt>
                      <c:pt idx="81356">
                        <c:v>53.860910000000004</c:v>
                      </c:pt>
                      <c:pt idx="81357">
                        <c:v>53.877400000000002</c:v>
                      </c:pt>
                      <c:pt idx="81358">
                        <c:v>53.894289999999998</c:v>
                      </c:pt>
                      <c:pt idx="81359">
                        <c:v>53.910440000000001</c:v>
                      </c:pt>
                      <c:pt idx="81360">
                        <c:v>53.92709</c:v>
                      </c:pt>
                      <c:pt idx="81361">
                        <c:v>53.943709999999996</c:v>
                      </c:pt>
                      <c:pt idx="81362">
                        <c:v>53.960390000000004</c:v>
                      </c:pt>
                      <c:pt idx="81363">
                        <c:v>53.976439999999997</c:v>
                      </c:pt>
                      <c:pt idx="81364">
                        <c:v>53.993049999999997</c:v>
                      </c:pt>
                      <c:pt idx="81365">
                        <c:v>54.009700000000002</c:v>
                      </c:pt>
                      <c:pt idx="81366">
                        <c:v>54.026199999999996</c:v>
                      </c:pt>
                      <c:pt idx="81367">
                        <c:v>54.042880000000004</c:v>
                      </c:pt>
                      <c:pt idx="81368">
                        <c:v>54.059530000000002</c:v>
                      </c:pt>
                      <c:pt idx="81369">
                        <c:v>54.075980000000001</c:v>
                      </c:pt>
                      <c:pt idx="81370">
                        <c:v>54.092840000000002</c:v>
                      </c:pt>
                      <c:pt idx="81371">
                        <c:v>54.109489999999994</c:v>
                      </c:pt>
                      <c:pt idx="81372">
                        <c:v>54.126149999999996</c:v>
                      </c:pt>
                      <c:pt idx="81373">
                        <c:v>54.141959999999997</c:v>
                      </c:pt>
                      <c:pt idx="81374">
                        <c:v>54.158350000000006</c:v>
                      </c:pt>
                      <c:pt idx="81375">
                        <c:v>54.174860000000002</c:v>
                      </c:pt>
                      <c:pt idx="81376">
                        <c:v>54.191299999999998</c:v>
                      </c:pt>
                      <c:pt idx="81377">
                        <c:v>54.20778</c:v>
                      </c:pt>
                      <c:pt idx="81378">
                        <c:v>54.224309999999996</c:v>
                      </c:pt>
                      <c:pt idx="81379">
                        <c:v>54.240459999999999</c:v>
                      </c:pt>
                      <c:pt idx="81380">
                        <c:v>54.256999999999998</c:v>
                      </c:pt>
                      <c:pt idx="81381">
                        <c:v>54.273300000000006</c:v>
                      </c:pt>
                      <c:pt idx="81382">
                        <c:v>54.28933</c:v>
                      </c:pt>
                      <c:pt idx="81383">
                        <c:v>54.30547</c:v>
                      </c:pt>
                      <c:pt idx="81384">
                        <c:v>54.319160000000004</c:v>
                      </c:pt>
                      <c:pt idx="81385">
                        <c:v>54.336440000000003</c:v>
                      </c:pt>
                      <c:pt idx="81386">
                        <c:v>54.353939999999994</c:v>
                      </c:pt>
                      <c:pt idx="81387">
                        <c:v>54.370640000000002</c:v>
                      </c:pt>
                      <c:pt idx="81388">
                        <c:v>54.387320000000003</c:v>
                      </c:pt>
                      <c:pt idx="81389">
                        <c:v>54.403810000000007</c:v>
                      </c:pt>
                      <c:pt idx="81390">
                        <c:v>54.420360000000002</c:v>
                      </c:pt>
                      <c:pt idx="81391">
                        <c:v>54.436819999999997</c:v>
                      </c:pt>
                      <c:pt idx="81392">
                        <c:v>54.453090000000003</c:v>
                      </c:pt>
                      <c:pt idx="81393">
                        <c:v>54.469640000000005</c:v>
                      </c:pt>
                      <c:pt idx="81394">
                        <c:v>54.485910000000004</c:v>
                      </c:pt>
                      <c:pt idx="81395">
                        <c:v>54.501819999999995</c:v>
                      </c:pt>
                      <c:pt idx="81396">
                        <c:v>54.518060000000006</c:v>
                      </c:pt>
                      <c:pt idx="81397">
                        <c:v>54.53454</c:v>
                      </c:pt>
                      <c:pt idx="81398">
                        <c:v>54.551030000000004</c:v>
                      </c:pt>
                      <c:pt idx="81399">
                        <c:v>54.566730000000007</c:v>
                      </c:pt>
                      <c:pt idx="81400">
                        <c:v>54.583000000000006</c:v>
                      </c:pt>
                      <c:pt idx="81401">
                        <c:v>54.599609999999998</c:v>
                      </c:pt>
                      <c:pt idx="81402">
                        <c:v>54.615769999999998</c:v>
                      </c:pt>
                      <c:pt idx="81403">
                        <c:v>54.630989999999997</c:v>
                      </c:pt>
                      <c:pt idx="81404">
                        <c:v>54.647590000000001</c:v>
                      </c:pt>
                      <c:pt idx="81405">
                        <c:v>54.66337</c:v>
                      </c:pt>
                      <c:pt idx="81406">
                        <c:v>54.679960000000001</c:v>
                      </c:pt>
                      <c:pt idx="81407">
                        <c:v>54.696330000000003</c:v>
                      </c:pt>
                      <c:pt idx="81408">
                        <c:v>54.71246</c:v>
                      </c:pt>
                      <c:pt idx="81409">
                        <c:v>54.729060000000004</c:v>
                      </c:pt>
                      <c:pt idx="81410">
                        <c:v>54.745270000000005</c:v>
                      </c:pt>
                      <c:pt idx="81411">
                        <c:v>54.761939999999996</c:v>
                      </c:pt>
                      <c:pt idx="81412">
                        <c:v>54.777860000000004</c:v>
                      </c:pt>
                      <c:pt idx="81413">
                        <c:v>54.794409999999999</c:v>
                      </c:pt>
                      <c:pt idx="81414">
                        <c:v>54.810749999999999</c:v>
                      </c:pt>
                      <c:pt idx="81415">
                        <c:v>54.827300000000001</c:v>
                      </c:pt>
                      <c:pt idx="81416">
                        <c:v>54.843789999999998</c:v>
                      </c:pt>
                      <c:pt idx="81417">
                        <c:v>54.860199999999999</c:v>
                      </c:pt>
                      <c:pt idx="81418">
                        <c:v>54.876760000000004</c:v>
                      </c:pt>
                      <c:pt idx="81419">
                        <c:v>54.893180000000001</c:v>
                      </c:pt>
                      <c:pt idx="81420">
                        <c:v>54.909590000000001</c:v>
                      </c:pt>
                      <c:pt idx="81421">
                        <c:v>54.926190000000005</c:v>
                      </c:pt>
                      <c:pt idx="81422">
                        <c:v>54.942689999999999</c:v>
                      </c:pt>
                      <c:pt idx="81423">
                        <c:v>54.95928</c:v>
                      </c:pt>
                      <c:pt idx="81424">
                        <c:v>54.975889999999993</c:v>
                      </c:pt>
                      <c:pt idx="81425">
                        <c:v>54.9925</c:v>
                      </c:pt>
                      <c:pt idx="81426">
                        <c:v>55.008070000000004</c:v>
                      </c:pt>
                      <c:pt idx="81427">
                        <c:v>55.024879999999996</c:v>
                      </c:pt>
                      <c:pt idx="81428">
                        <c:v>55.041089999999997</c:v>
                      </c:pt>
                      <c:pt idx="81429">
                        <c:v>55.055300000000003</c:v>
                      </c:pt>
                      <c:pt idx="81430">
                        <c:v>55.070030000000003</c:v>
                      </c:pt>
                      <c:pt idx="81431">
                        <c:v>55.086209999999994</c:v>
                      </c:pt>
                      <c:pt idx="81432">
                        <c:v>55.102739999999997</c:v>
                      </c:pt>
                      <c:pt idx="81433">
                        <c:v>55.11786</c:v>
                      </c:pt>
                      <c:pt idx="81434">
                        <c:v>55.132899999999992</c:v>
                      </c:pt>
                      <c:pt idx="81435">
                        <c:v>55.148720000000004</c:v>
                      </c:pt>
                      <c:pt idx="81436">
                        <c:v>55.164299999999997</c:v>
                      </c:pt>
                      <c:pt idx="81437">
                        <c:v>55.179949999999998</c:v>
                      </c:pt>
                      <c:pt idx="81438">
                        <c:v>55.195900000000002</c:v>
                      </c:pt>
                      <c:pt idx="81439">
                        <c:v>55.212050000000005</c:v>
                      </c:pt>
                      <c:pt idx="81440">
                        <c:v>55.227989999999998</c:v>
                      </c:pt>
                      <c:pt idx="81441">
                        <c:v>55.244220000000006</c:v>
                      </c:pt>
                      <c:pt idx="81442">
                        <c:v>55.260249999999999</c:v>
                      </c:pt>
                      <c:pt idx="81443">
                        <c:v>55.276430000000005</c:v>
                      </c:pt>
                      <c:pt idx="81444">
                        <c:v>55.292570000000005</c:v>
                      </c:pt>
                      <c:pt idx="81445">
                        <c:v>55.308999999999997</c:v>
                      </c:pt>
                      <c:pt idx="81446">
                        <c:v>55.32526</c:v>
                      </c:pt>
                      <c:pt idx="81447">
                        <c:v>55.331879999999998</c:v>
                      </c:pt>
                      <c:pt idx="81448">
                        <c:v>55.346260000000001</c:v>
                      </c:pt>
                      <c:pt idx="81449">
                        <c:v>55.362840000000006</c:v>
                      </c:pt>
                      <c:pt idx="81450">
                        <c:v>55.379220000000004</c:v>
                      </c:pt>
                      <c:pt idx="81451">
                        <c:v>55.395760000000003</c:v>
                      </c:pt>
                      <c:pt idx="81452">
                        <c:v>55.411970000000004</c:v>
                      </c:pt>
                      <c:pt idx="81453">
                        <c:v>55.428439999999995</c:v>
                      </c:pt>
                      <c:pt idx="81454">
                        <c:v>55.444719999999997</c:v>
                      </c:pt>
                      <c:pt idx="81455">
                        <c:v>55.46123</c:v>
                      </c:pt>
                      <c:pt idx="81456">
                        <c:v>55.477519999999998</c:v>
                      </c:pt>
                      <c:pt idx="81457">
                        <c:v>55.494050000000001</c:v>
                      </c:pt>
                      <c:pt idx="81458">
                        <c:v>55.510390000000001</c:v>
                      </c:pt>
                      <c:pt idx="81459">
                        <c:v>55.526720000000005</c:v>
                      </c:pt>
                      <c:pt idx="81460">
                        <c:v>55.542369999999998</c:v>
                      </c:pt>
                      <c:pt idx="81461">
                        <c:v>55.558599999999998</c:v>
                      </c:pt>
                      <c:pt idx="81462">
                        <c:v>55.575040000000001</c:v>
                      </c:pt>
                      <c:pt idx="81463">
                        <c:v>55.591520000000003</c:v>
                      </c:pt>
                      <c:pt idx="81464">
                        <c:v>55.607959999999999</c:v>
                      </c:pt>
                      <c:pt idx="81465">
                        <c:v>55.624510000000001</c:v>
                      </c:pt>
                      <c:pt idx="81466">
                        <c:v>55.640989999999995</c:v>
                      </c:pt>
                      <c:pt idx="81467">
                        <c:v>55.657550000000001</c:v>
                      </c:pt>
                      <c:pt idx="81468">
                        <c:v>55.674039999999998</c:v>
                      </c:pt>
                      <c:pt idx="81469">
                        <c:v>55.69041</c:v>
                      </c:pt>
                      <c:pt idx="81470">
                        <c:v>55.706360000000004</c:v>
                      </c:pt>
                      <c:pt idx="81471">
                        <c:v>55.72269</c:v>
                      </c:pt>
                      <c:pt idx="81472">
                        <c:v>55.738849999999999</c:v>
                      </c:pt>
                      <c:pt idx="81473">
                        <c:v>55.755220000000001</c:v>
                      </c:pt>
                      <c:pt idx="81474">
                        <c:v>55.771389999999997</c:v>
                      </c:pt>
                      <c:pt idx="81475">
                        <c:v>55.787639999999996</c:v>
                      </c:pt>
                      <c:pt idx="81476">
                        <c:v>55.803820000000002</c:v>
                      </c:pt>
                      <c:pt idx="81477">
                        <c:v>55.820059999999998</c:v>
                      </c:pt>
                      <c:pt idx="81478">
                        <c:v>55.835999999999999</c:v>
                      </c:pt>
                      <c:pt idx="81479">
                        <c:v>55.852269999999997</c:v>
                      </c:pt>
                      <c:pt idx="81480">
                        <c:v>55.868399999999994</c:v>
                      </c:pt>
                      <c:pt idx="81481">
                        <c:v>55.884650000000001</c:v>
                      </c:pt>
                      <c:pt idx="81482">
                        <c:v>55.900860000000002</c:v>
                      </c:pt>
                      <c:pt idx="81483">
                        <c:v>55.917110000000001</c:v>
                      </c:pt>
                      <c:pt idx="81484">
                        <c:v>55.933250000000001</c:v>
                      </c:pt>
                      <c:pt idx="81485">
                        <c:v>55.949069999999999</c:v>
                      </c:pt>
                      <c:pt idx="81486">
                        <c:v>55.965309999999995</c:v>
                      </c:pt>
                      <c:pt idx="81487">
                        <c:v>55.981300000000005</c:v>
                      </c:pt>
                      <c:pt idx="81488">
                        <c:v>55.997219999999999</c:v>
                      </c:pt>
                      <c:pt idx="81489">
                        <c:v>56.013349999999996</c:v>
                      </c:pt>
                      <c:pt idx="81490">
                        <c:v>56.029410000000006</c:v>
                      </c:pt>
                      <c:pt idx="81491">
                        <c:v>56.045550000000006</c:v>
                      </c:pt>
                      <c:pt idx="81492">
                        <c:v>56.061610000000002</c:v>
                      </c:pt>
                      <c:pt idx="81493">
                        <c:v>56.077739999999999</c:v>
                      </c:pt>
                      <c:pt idx="81494">
                        <c:v>56.093770000000006</c:v>
                      </c:pt>
                      <c:pt idx="81495">
                        <c:v>56.10989</c:v>
                      </c:pt>
                      <c:pt idx="81496">
                        <c:v>56.125910000000005</c:v>
                      </c:pt>
                      <c:pt idx="81497">
                        <c:v>56.14199</c:v>
                      </c:pt>
                      <c:pt idx="81498">
                        <c:v>56.158050000000003</c:v>
                      </c:pt>
                      <c:pt idx="81499">
                        <c:v>56.174150000000004</c:v>
                      </c:pt>
                      <c:pt idx="81500">
                        <c:v>56.189700000000002</c:v>
                      </c:pt>
                      <c:pt idx="81501">
                        <c:v>56.205539999999999</c:v>
                      </c:pt>
                      <c:pt idx="81502">
                        <c:v>56.221370000000007</c:v>
                      </c:pt>
                      <c:pt idx="81503">
                        <c:v>56.236969999999999</c:v>
                      </c:pt>
                      <c:pt idx="81504">
                        <c:v>56.252890000000008</c:v>
                      </c:pt>
                      <c:pt idx="81505">
                        <c:v>56.268880000000003</c:v>
                      </c:pt>
                      <c:pt idx="81506">
                        <c:v>56.284799999999997</c:v>
                      </c:pt>
                      <c:pt idx="81507">
                        <c:v>56.300809999999998</c:v>
                      </c:pt>
                      <c:pt idx="81508">
                        <c:v>56.316740000000003</c:v>
                      </c:pt>
                      <c:pt idx="81509">
                        <c:v>56.332360000000001</c:v>
                      </c:pt>
                      <c:pt idx="81510">
                        <c:v>56.347529999999999</c:v>
                      </c:pt>
                      <c:pt idx="81511">
                        <c:v>56.36318</c:v>
                      </c:pt>
                      <c:pt idx="81512">
                        <c:v>56.378990000000002</c:v>
                      </c:pt>
                      <c:pt idx="81513">
                        <c:v>56.394710000000003</c:v>
                      </c:pt>
                      <c:pt idx="81514">
                        <c:v>56.410530000000001</c:v>
                      </c:pt>
                      <c:pt idx="81515">
                        <c:v>56.426349999999999</c:v>
                      </c:pt>
                      <c:pt idx="81516">
                        <c:v>56.441659999999999</c:v>
                      </c:pt>
                      <c:pt idx="81517">
                        <c:v>56.45682</c:v>
                      </c:pt>
                      <c:pt idx="81518">
                        <c:v>56.472279999999998</c:v>
                      </c:pt>
                      <c:pt idx="81519">
                        <c:v>56.487869999999994</c:v>
                      </c:pt>
                      <c:pt idx="81520">
                        <c:v>56.503360000000001</c:v>
                      </c:pt>
                      <c:pt idx="81521">
                        <c:v>56.519079999999995</c:v>
                      </c:pt>
                      <c:pt idx="81522">
                        <c:v>56.534410000000001</c:v>
                      </c:pt>
                      <c:pt idx="81523">
                        <c:v>56.550089999999997</c:v>
                      </c:pt>
                      <c:pt idx="81524">
                        <c:v>56.565359999999998</c:v>
                      </c:pt>
                      <c:pt idx="81525">
                        <c:v>56.580870000000004</c:v>
                      </c:pt>
                      <c:pt idx="81526">
                        <c:v>56.596499999999999</c:v>
                      </c:pt>
                      <c:pt idx="81527">
                        <c:v>56.612280000000005</c:v>
                      </c:pt>
                      <c:pt idx="81528">
                        <c:v>56.628010000000003</c:v>
                      </c:pt>
                      <c:pt idx="81529">
                        <c:v>56.643839999999997</c:v>
                      </c:pt>
                      <c:pt idx="81530">
                        <c:v>56.657609999999998</c:v>
                      </c:pt>
                      <c:pt idx="81531">
                        <c:v>56.673770000000005</c:v>
                      </c:pt>
                      <c:pt idx="81532">
                        <c:v>56.689550000000004</c:v>
                      </c:pt>
                      <c:pt idx="81533">
                        <c:v>56.704980000000006</c:v>
                      </c:pt>
                      <c:pt idx="81534">
                        <c:v>56.721080000000001</c:v>
                      </c:pt>
                      <c:pt idx="81535">
                        <c:v>56.736329999999995</c:v>
                      </c:pt>
                      <c:pt idx="81536">
                        <c:v>56.752310000000001</c:v>
                      </c:pt>
                      <c:pt idx="81537">
                        <c:v>56.767940000000003</c:v>
                      </c:pt>
                      <c:pt idx="81538">
                        <c:v>56.782049999999998</c:v>
                      </c:pt>
                      <c:pt idx="81539">
                        <c:v>56.798220000000001</c:v>
                      </c:pt>
                      <c:pt idx="81540">
                        <c:v>56.813479999999998</c:v>
                      </c:pt>
                      <c:pt idx="81541">
                        <c:v>56.829120000000003</c:v>
                      </c:pt>
                      <c:pt idx="81542">
                        <c:v>56.844880000000003</c:v>
                      </c:pt>
                      <c:pt idx="81543">
                        <c:v>56.860419999999998</c:v>
                      </c:pt>
                      <c:pt idx="81544">
                        <c:v>56.876269999999998</c:v>
                      </c:pt>
                      <c:pt idx="81545">
                        <c:v>56.892040000000001</c:v>
                      </c:pt>
                      <c:pt idx="81546">
                        <c:v>56.907980000000002</c:v>
                      </c:pt>
                      <c:pt idx="81547">
                        <c:v>56.924140000000001</c:v>
                      </c:pt>
                      <c:pt idx="81548">
                        <c:v>56.940379999999998</c:v>
                      </c:pt>
                      <c:pt idx="81549">
                        <c:v>56.956629999999997</c:v>
                      </c:pt>
                      <c:pt idx="81550">
                        <c:v>56.972670000000001</c:v>
                      </c:pt>
                      <c:pt idx="81551">
                        <c:v>56.988830000000007</c:v>
                      </c:pt>
                      <c:pt idx="81552">
                        <c:v>57.005179999999996</c:v>
                      </c:pt>
                      <c:pt idx="81553">
                        <c:v>57.021230000000003</c:v>
                      </c:pt>
                      <c:pt idx="81554">
                        <c:v>57.033589999999997</c:v>
                      </c:pt>
                      <c:pt idx="81555">
                        <c:v>57.04815</c:v>
                      </c:pt>
                      <c:pt idx="81556">
                        <c:v>57.062999999999995</c:v>
                      </c:pt>
                      <c:pt idx="81557">
                        <c:v>57.079060000000005</c:v>
                      </c:pt>
                      <c:pt idx="81558">
                        <c:v>57.094909999999999</c:v>
                      </c:pt>
                      <c:pt idx="81559">
                        <c:v>57.110300000000002</c:v>
                      </c:pt>
                      <c:pt idx="81560">
                        <c:v>57.126279999999994</c:v>
                      </c:pt>
                      <c:pt idx="81561">
                        <c:v>57.140839999999997</c:v>
                      </c:pt>
                      <c:pt idx="81562">
                        <c:v>57.156779999999998</c:v>
                      </c:pt>
                      <c:pt idx="81563">
                        <c:v>57.172750000000001</c:v>
                      </c:pt>
                      <c:pt idx="81564">
                        <c:v>57.188720000000004</c:v>
                      </c:pt>
                      <c:pt idx="81565">
                        <c:v>57.204329999999999</c:v>
                      </c:pt>
                      <c:pt idx="81566">
                        <c:v>57.219259999999998</c:v>
                      </c:pt>
                      <c:pt idx="81567">
                        <c:v>57.234210000000004</c:v>
                      </c:pt>
                      <c:pt idx="81568">
                        <c:v>57.249580000000002</c:v>
                      </c:pt>
                      <c:pt idx="81569">
                        <c:v>57.264769999999999</c:v>
                      </c:pt>
                      <c:pt idx="81570">
                        <c:v>57.27928</c:v>
                      </c:pt>
                      <c:pt idx="81571">
                        <c:v>57.294419999999995</c:v>
                      </c:pt>
                      <c:pt idx="81572">
                        <c:v>57.309890000000003</c:v>
                      </c:pt>
                      <c:pt idx="81573">
                        <c:v>57.325499999999998</c:v>
                      </c:pt>
                      <c:pt idx="81574">
                        <c:v>57.340939999999996</c:v>
                      </c:pt>
                      <c:pt idx="81575">
                        <c:v>57.356769999999997</c:v>
                      </c:pt>
                      <c:pt idx="81576">
                        <c:v>57.372629999999994</c:v>
                      </c:pt>
                      <c:pt idx="81577">
                        <c:v>57.388630000000006</c:v>
                      </c:pt>
                      <c:pt idx="81578">
                        <c:v>57.404539999999997</c:v>
                      </c:pt>
                      <c:pt idx="81579">
                        <c:v>57.420090000000002</c:v>
                      </c:pt>
                      <c:pt idx="81580">
                        <c:v>57.435940000000002</c:v>
                      </c:pt>
                      <c:pt idx="81581">
                        <c:v>57.451610000000002</c:v>
                      </c:pt>
                      <c:pt idx="81582">
                        <c:v>57.467649999999999</c:v>
                      </c:pt>
                      <c:pt idx="81583">
                        <c:v>57.483700000000006</c:v>
                      </c:pt>
                      <c:pt idx="81584">
                        <c:v>57.499609999999997</c:v>
                      </c:pt>
                      <c:pt idx="81585">
                        <c:v>57.515889999999999</c:v>
                      </c:pt>
                      <c:pt idx="81586">
                        <c:v>57.532160000000005</c:v>
                      </c:pt>
                      <c:pt idx="81587">
                        <c:v>57.547920000000005</c:v>
                      </c:pt>
                      <c:pt idx="81588">
                        <c:v>57.564279999999997</c:v>
                      </c:pt>
                      <c:pt idx="81589">
                        <c:v>57.580619999999996</c:v>
                      </c:pt>
                      <c:pt idx="81590">
                        <c:v>57.596819999999994</c:v>
                      </c:pt>
                      <c:pt idx="81591">
                        <c:v>57.613139999999994</c:v>
                      </c:pt>
                      <c:pt idx="81592">
                        <c:v>57.629279999999994</c:v>
                      </c:pt>
                      <c:pt idx="81593">
                        <c:v>57.64584</c:v>
                      </c:pt>
                      <c:pt idx="81594">
                        <c:v>57.662289999999999</c:v>
                      </c:pt>
                      <c:pt idx="81595">
                        <c:v>57.67877</c:v>
                      </c:pt>
                      <c:pt idx="81596">
                        <c:v>57.695270000000001</c:v>
                      </c:pt>
                      <c:pt idx="81597">
                        <c:v>57.71163</c:v>
                      </c:pt>
                      <c:pt idx="81598">
                        <c:v>57.728189999999998</c:v>
                      </c:pt>
                      <c:pt idx="81599">
                        <c:v>57.745230000000006</c:v>
                      </c:pt>
                      <c:pt idx="81600">
                        <c:v>57.762070000000001</c:v>
                      </c:pt>
                      <c:pt idx="81601">
                        <c:v>57.778750000000002</c:v>
                      </c:pt>
                      <c:pt idx="81602">
                        <c:v>57.795500000000004</c:v>
                      </c:pt>
                      <c:pt idx="81603">
                        <c:v>57.812390000000001</c:v>
                      </c:pt>
                      <c:pt idx="81604">
                        <c:v>57.828609999999998</c:v>
                      </c:pt>
                      <c:pt idx="81605">
                        <c:v>57.844529999999999</c:v>
                      </c:pt>
                      <c:pt idx="81606">
                        <c:v>57.860870000000006</c:v>
                      </c:pt>
                      <c:pt idx="81607">
                        <c:v>57.877690000000001</c:v>
                      </c:pt>
                      <c:pt idx="81608">
                        <c:v>57.894069999999999</c:v>
                      </c:pt>
                      <c:pt idx="81609">
                        <c:v>57.909860000000002</c:v>
                      </c:pt>
                      <c:pt idx="81610">
                        <c:v>57.926650000000002</c:v>
                      </c:pt>
                      <c:pt idx="81611">
                        <c:v>57.942749999999997</c:v>
                      </c:pt>
                      <c:pt idx="81612">
                        <c:v>57.959299999999999</c:v>
                      </c:pt>
                      <c:pt idx="81613">
                        <c:v>57.975490000000001</c:v>
                      </c:pt>
                      <c:pt idx="81614">
                        <c:v>57.991960000000006</c:v>
                      </c:pt>
                      <c:pt idx="81615">
                        <c:v>58.008449999999996</c:v>
                      </c:pt>
                      <c:pt idx="81616">
                        <c:v>58.025019999999998</c:v>
                      </c:pt>
                      <c:pt idx="81617">
                        <c:v>58.041939999999997</c:v>
                      </c:pt>
                      <c:pt idx="81618">
                        <c:v>58.058100000000003</c:v>
                      </c:pt>
                      <c:pt idx="81619">
                        <c:v>58.073680000000003</c:v>
                      </c:pt>
                      <c:pt idx="81620">
                        <c:v>58.089480000000002</c:v>
                      </c:pt>
                      <c:pt idx="81621">
                        <c:v>58.105760000000004</c:v>
                      </c:pt>
                      <c:pt idx="81622">
                        <c:v>58.122320000000002</c:v>
                      </c:pt>
                      <c:pt idx="81623">
                        <c:v>58.1389</c:v>
                      </c:pt>
                      <c:pt idx="81624">
                        <c:v>58.155439999999999</c:v>
                      </c:pt>
                      <c:pt idx="81625">
                        <c:v>58.172089999999997</c:v>
                      </c:pt>
                      <c:pt idx="81626">
                        <c:v>58.188959999999994</c:v>
                      </c:pt>
                      <c:pt idx="81627">
                        <c:v>58.205640000000002</c:v>
                      </c:pt>
                      <c:pt idx="81628">
                        <c:v>58.221530000000001</c:v>
                      </c:pt>
                      <c:pt idx="81629">
                        <c:v>58.237759999999994</c:v>
                      </c:pt>
                      <c:pt idx="81630">
                        <c:v>58.254339999999999</c:v>
                      </c:pt>
                      <c:pt idx="81631">
                        <c:v>58.270589999999999</c:v>
                      </c:pt>
                      <c:pt idx="81632">
                        <c:v>58.287319999999994</c:v>
                      </c:pt>
                      <c:pt idx="81633">
                        <c:v>58.304040000000001</c:v>
                      </c:pt>
                      <c:pt idx="81634">
                        <c:v>58.317009999999996</c:v>
                      </c:pt>
                      <c:pt idx="81635">
                        <c:v>58.333399999999997</c:v>
                      </c:pt>
                      <c:pt idx="81636">
                        <c:v>58.350809999999996</c:v>
                      </c:pt>
                      <c:pt idx="81637">
                        <c:v>58.368380000000002</c:v>
                      </c:pt>
                      <c:pt idx="81638">
                        <c:v>58.384869999999999</c:v>
                      </c:pt>
                      <c:pt idx="81639">
                        <c:v>58.401910000000001</c:v>
                      </c:pt>
                      <c:pt idx="81640">
                        <c:v>58.418239999999997</c:v>
                      </c:pt>
                      <c:pt idx="81641">
                        <c:v>58.434460000000001</c:v>
                      </c:pt>
                      <c:pt idx="81642">
                        <c:v>58.450759999999995</c:v>
                      </c:pt>
                      <c:pt idx="81643">
                        <c:v>58.465949999999999</c:v>
                      </c:pt>
                      <c:pt idx="81644">
                        <c:v>58.482519999999994</c:v>
                      </c:pt>
                      <c:pt idx="81645">
                        <c:v>58.4983</c:v>
                      </c:pt>
                      <c:pt idx="81646">
                        <c:v>58.514070000000004</c:v>
                      </c:pt>
                      <c:pt idx="81647">
                        <c:v>58.530009999999997</c:v>
                      </c:pt>
                      <c:pt idx="81648">
                        <c:v>58.545819999999999</c:v>
                      </c:pt>
                      <c:pt idx="81649">
                        <c:v>58.561949999999996</c:v>
                      </c:pt>
                      <c:pt idx="81650">
                        <c:v>58.57761</c:v>
                      </c:pt>
                      <c:pt idx="81651">
                        <c:v>58.593609999999998</c:v>
                      </c:pt>
                      <c:pt idx="81652">
                        <c:v>58.609809999999996</c:v>
                      </c:pt>
                      <c:pt idx="81653">
                        <c:v>58.625410000000002</c:v>
                      </c:pt>
                      <c:pt idx="81654">
                        <c:v>58.641030000000001</c:v>
                      </c:pt>
                      <c:pt idx="81655">
                        <c:v>58.656970000000001</c:v>
                      </c:pt>
                      <c:pt idx="81656">
                        <c:v>58.672579999999996</c:v>
                      </c:pt>
                      <c:pt idx="81657">
                        <c:v>58.689090000000007</c:v>
                      </c:pt>
                      <c:pt idx="81658">
                        <c:v>58.704669999999993</c:v>
                      </c:pt>
                      <c:pt idx="81659">
                        <c:v>58.720800000000004</c:v>
                      </c:pt>
                      <c:pt idx="81660">
                        <c:v>58.736949999999993</c:v>
                      </c:pt>
                      <c:pt idx="81661">
                        <c:v>58.753260000000004</c:v>
                      </c:pt>
                      <c:pt idx="81662">
                        <c:v>58.768510000000006</c:v>
                      </c:pt>
                      <c:pt idx="81663">
                        <c:v>58.702480000000001</c:v>
                      </c:pt>
                      <c:pt idx="81664">
                        <c:v>58.643239999999999</c:v>
                      </c:pt>
                      <c:pt idx="81665">
                        <c:v>58.62856</c:v>
                      </c:pt>
                      <c:pt idx="81666">
                        <c:v>58.630699999999997</c:v>
                      </c:pt>
                      <c:pt idx="81667">
                        <c:v>58.635669999999998</c:v>
                      </c:pt>
                      <c:pt idx="81668">
                        <c:v>58.641319999999993</c:v>
                      </c:pt>
                      <c:pt idx="81669">
                        <c:v>58.649100000000004</c:v>
                      </c:pt>
                      <c:pt idx="81670">
                        <c:v>58.655410000000003</c:v>
                      </c:pt>
                      <c:pt idx="81671">
                        <c:v>58.66189</c:v>
                      </c:pt>
                      <c:pt idx="81672">
                        <c:v>58.667860000000005</c:v>
                      </c:pt>
                      <c:pt idx="81673">
                        <c:v>58.673859999999998</c:v>
                      </c:pt>
                      <c:pt idx="81674">
                        <c:v>58.679850000000002</c:v>
                      </c:pt>
                      <c:pt idx="81675">
                        <c:v>58.687800000000003</c:v>
                      </c:pt>
                      <c:pt idx="81676">
                        <c:v>58.696260000000002</c:v>
                      </c:pt>
                      <c:pt idx="81677">
                        <c:v>58.705179999999999</c:v>
                      </c:pt>
                      <c:pt idx="81678">
                        <c:v>58.715479999999999</c:v>
                      </c:pt>
                      <c:pt idx="81679">
                        <c:v>58.726169999999996</c:v>
                      </c:pt>
                      <c:pt idx="81680">
                        <c:v>58.737780000000001</c:v>
                      </c:pt>
                      <c:pt idx="81681">
                        <c:v>58.745649999999998</c:v>
                      </c:pt>
                      <c:pt idx="81682">
                        <c:v>58.752190000000006</c:v>
                      </c:pt>
                      <c:pt idx="81683">
                        <c:v>58.763269999999999</c:v>
                      </c:pt>
                      <c:pt idx="81684">
                        <c:v>58.776119999999999</c:v>
                      </c:pt>
                      <c:pt idx="81685">
                        <c:v>58.789379999999994</c:v>
                      </c:pt>
                      <c:pt idx="81686">
                        <c:v>58.802130000000005</c:v>
                      </c:pt>
                      <c:pt idx="81687">
                        <c:v>58.811609999999995</c:v>
                      </c:pt>
                      <c:pt idx="81688">
                        <c:v>58.824420000000003</c:v>
                      </c:pt>
                      <c:pt idx="81689">
                        <c:v>58.83249</c:v>
                      </c:pt>
                      <c:pt idx="81690">
                        <c:v>58.843670000000003</c:v>
                      </c:pt>
                      <c:pt idx="81691">
                        <c:v>58.856219999999993</c:v>
                      </c:pt>
                      <c:pt idx="81692">
                        <c:v>58.869949999999996</c:v>
                      </c:pt>
                      <c:pt idx="81693">
                        <c:v>58.884709999999998</c:v>
                      </c:pt>
                      <c:pt idx="81694">
                        <c:v>58.898720000000004</c:v>
                      </c:pt>
                      <c:pt idx="81695">
                        <c:v>58.913140000000006</c:v>
                      </c:pt>
                      <c:pt idx="81696">
                        <c:v>58.92812</c:v>
                      </c:pt>
                      <c:pt idx="81697">
                        <c:v>58.943149999999996</c:v>
                      </c:pt>
                      <c:pt idx="81698">
                        <c:v>58.957810000000002</c:v>
                      </c:pt>
                      <c:pt idx="81699">
                        <c:v>58.97242</c:v>
                      </c:pt>
                      <c:pt idx="81700">
                        <c:v>58.98818</c:v>
                      </c:pt>
                      <c:pt idx="81701">
                        <c:v>59.003</c:v>
                      </c:pt>
                      <c:pt idx="81702">
                        <c:v>59.017169999999993</c:v>
                      </c:pt>
                      <c:pt idx="81703">
                        <c:v>59.029899999999998</c:v>
                      </c:pt>
                      <c:pt idx="81704">
                        <c:v>59.043939999999999</c:v>
                      </c:pt>
                      <c:pt idx="81705">
                        <c:v>59.05865</c:v>
                      </c:pt>
                      <c:pt idx="81706">
                        <c:v>59.073979999999999</c:v>
                      </c:pt>
                      <c:pt idx="81707">
                        <c:v>59.089320000000001</c:v>
                      </c:pt>
                      <c:pt idx="81708">
                        <c:v>59.104700000000001</c:v>
                      </c:pt>
                      <c:pt idx="81709">
                        <c:v>59.119789999999995</c:v>
                      </c:pt>
                      <c:pt idx="81710">
                        <c:v>59.135109999999997</c:v>
                      </c:pt>
                      <c:pt idx="81711">
                        <c:v>59.150489999999998</c:v>
                      </c:pt>
                      <c:pt idx="81712">
                        <c:v>59.165520000000001</c:v>
                      </c:pt>
                      <c:pt idx="81713">
                        <c:v>59.180679999999995</c:v>
                      </c:pt>
                      <c:pt idx="81714">
                        <c:v>59.195890000000006</c:v>
                      </c:pt>
                      <c:pt idx="81715">
                        <c:v>59.211220000000004</c:v>
                      </c:pt>
                      <c:pt idx="81716">
                        <c:v>59.22701</c:v>
                      </c:pt>
                      <c:pt idx="81717">
                        <c:v>59.242489999999997</c:v>
                      </c:pt>
                      <c:pt idx="81718">
                        <c:v>59.257379999999998</c:v>
                      </c:pt>
                      <c:pt idx="81719">
                        <c:v>59.27169</c:v>
                      </c:pt>
                      <c:pt idx="81720">
                        <c:v>59.287710000000004</c:v>
                      </c:pt>
                      <c:pt idx="81721">
                        <c:v>59.302849999999992</c:v>
                      </c:pt>
                      <c:pt idx="81722">
                        <c:v>59.318419999999996</c:v>
                      </c:pt>
                      <c:pt idx="81723">
                        <c:v>59.334139999999998</c:v>
                      </c:pt>
                      <c:pt idx="81724">
                        <c:v>59.349939999999997</c:v>
                      </c:pt>
                      <c:pt idx="81725">
                        <c:v>59.365519999999997</c:v>
                      </c:pt>
                      <c:pt idx="81726">
                        <c:v>59.381309999999999</c:v>
                      </c:pt>
                      <c:pt idx="81727">
                        <c:v>59.396079999999998</c:v>
                      </c:pt>
                      <c:pt idx="81728">
                        <c:v>59.411649999999995</c:v>
                      </c:pt>
                      <c:pt idx="81729">
                        <c:v>59.426750000000006</c:v>
                      </c:pt>
                      <c:pt idx="81730">
                        <c:v>59.442149999999998</c:v>
                      </c:pt>
                      <c:pt idx="81731">
                        <c:v>59.457500000000003</c:v>
                      </c:pt>
                      <c:pt idx="81732">
                        <c:v>59.472969999999997</c:v>
                      </c:pt>
                      <c:pt idx="81733">
                        <c:v>59.488190000000003</c:v>
                      </c:pt>
                      <c:pt idx="81734">
                        <c:v>59.503920000000001</c:v>
                      </c:pt>
                      <c:pt idx="81735">
                        <c:v>59.519760000000005</c:v>
                      </c:pt>
                      <c:pt idx="81736">
                        <c:v>59.535270000000004</c:v>
                      </c:pt>
                      <c:pt idx="81737">
                        <c:v>59.551290000000002</c:v>
                      </c:pt>
                      <c:pt idx="81738">
                        <c:v>59.566809999999997</c:v>
                      </c:pt>
                      <c:pt idx="81739">
                        <c:v>59.582830000000001</c:v>
                      </c:pt>
                      <c:pt idx="81740">
                        <c:v>59.598420000000004</c:v>
                      </c:pt>
                      <c:pt idx="81741">
                        <c:v>59.614079999999994</c:v>
                      </c:pt>
                      <c:pt idx="81742">
                        <c:v>59.629219999999997</c:v>
                      </c:pt>
                      <c:pt idx="81743">
                        <c:v>59.645119999999999</c:v>
                      </c:pt>
                      <c:pt idx="81744">
                        <c:v>59.660909999999994</c:v>
                      </c:pt>
                      <c:pt idx="81745">
                        <c:v>59.676090000000002</c:v>
                      </c:pt>
                      <c:pt idx="81746">
                        <c:v>59.692040000000006</c:v>
                      </c:pt>
                      <c:pt idx="81747">
                        <c:v>59.707689999999999</c:v>
                      </c:pt>
                      <c:pt idx="81748">
                        <c:v>59.723490000000005</c:v>
                      </c:pt>
                      <c:pt idx="81749">
                        <c:v>59.738660000000003</c:v>
                      </c:pt>
                      <c:pt idx="81750">
                        <c:v>59.754569999999994</c:v>
                      </c:pt>
                      <c:pt idx="81751">
                        <c:v>59.769980000000004</c:v>
                      </c:pt>
                      <c:pt idx="81752">
                        <c:v>59.78595</c:v>
                      </c:pt>
                      <c:pt idx="81753">
                        <c:v>59.801569999999998</c:v>
                      </c:pt>
                      <c:pt idx="81754">
                        <c:v>59.817499999999995</c:v>
                      </c:pt>
                      <c:pt idx="81755">
                        <c:v>59.833210000000001</c:v>
                      </c:pt>
                      <c:pt idx="81756">
                        <c:v>59.843450000000004</c:v>
                      </c:pt>
                      <c:pt idx="81757">
                        <c:v>59.856319999999997</c:v>
                      </c:pt>
                      <c:pt idx="81758">
                        <c:v>59.870060000000002</c:v>
                      </c:pt>
                      <c:pt idx="81759">
                        <c:v>59.885859999999994</c:v>
                      </c:pt>
                      <c:pt idx="81760">
                        <c:v>59.901030000000006</c:v>
                      </c:pt>
                      <c:pt idx="81761">
                        <c:v>59.916759999999996</c:v>
                      </c:pt>
                      <c:pt idx="81762">
                        <c:v>59.93177</c:v>
                      </c:pt>
                      <c:pt idx="81763">
                        <c:v>59.947510000000001</c:v>
                      </c:pt>
                      <c:pt idx="81764">
                        <c:v>59.962850000000003</c:v>
                      </c:pt>
                      <c:pt idx="81765">
                        <c:v>59.978729999999999</c:v>
                      </c:pt>
                      <c:pt idx="81766">
                        <c:v>59.993879999999997</c:v>
                      </c:pt>
                      <c:pt idx="81767">
                        <c:v>60.009480000000003</c:v>
                      </c:pt>
                      <c:pt idx="81768">
                        <c:v>60.02467</c:v>
                      </c:pt>
                      <c:pt idx="81769">
                        <c:v>60.040410000000001</c:v>
                      </c:pt>
                      <c:pt idx="81770">
                        <c:v>60.055769999999995</c:v>
                      </c:pt>
                      <c:pt idx="81771">
                        <c:v>60.071440000000003</c:v>
                      </c:pt>
                      <c:pt idx="81772">
                        <c:v>60.086599999999997</c:v>
                      </c:pt>
                      <c:pt idx="81773">
                        <c:v>60.102159999999998</c:v>
                      </c:pt>
                      <c:pt idx="81774">
                        <c:v>60.117159999999998</c:v>
                      </c:pt>
                      <c:pt idx="81775">
                        <c:v>60.132909999999995</c:v>
                      </c:pt>
                      <c:pt idx="81776">
                        <c:v>60.14837</c:v>
                      </c:pt>
                      <c:pt idx="81777">
                        <c:v>60.164030000000004</c:v>
                      </c:pt>
                      <c:pt idx="81778">
                        <c:v>60.179369999999999</c:v>
                      </c:pt>
                      <c:pt idx="81779">
                        <c:v>60.194450000000003</c:v>
                      </c:pt>
                      <c:pt idx="81780">
                        <c:v>60.21</c:v>
                      </c:pt>
                      <c:pt idx="81781">
                        <c:v>60.225609999999996</c:v>
                      </c:pt>
                      <c:pt idx="81782">
                        <c:v>60.241040000000005</c:v>
                      </c:pt>
                      <c:pt idx="81783">
                        <c:v>60.256720000000001</c:v>
                      </c:pt>
                      <c:pt idx="81784">
                        <c:v>60.272259999999996</c:v>
                      </c:pt>
                      <c:pt idx="81785">
                        <c:v>60.287849999999999</c:v>
                      </c:pt>
                      <c:pt idx="81786">
                        <c:v>60.303339999999999</c:v>
                      </c:pt>
                      <c:pt idx="81787">
                        <c:v>60.318730000000002</c:v>
                      </c:pt>
                      <c:pt idx="81788">
                        <c:v>60.334399999999995</c:v>
                      </c:pt>
                      <c:pt idx="81789">
                        <c:v>60.35013</c:v>
                      </c:pt>
                      <c:pt idx="81790">
                        <c:v>60.355290000000004</c:v>
                      </c:pt>
                      <c:pt idx="81791">
                        <c:v>60.365159999999996</c:v>
                      </c:pt>
                      <c:pt idx="81792">
                        <c:v>60.349980000000002</c:v>
                      </c:pt>
                      <c:pt idx="81793">
                        <c:v>60.372450000000001</c:v>
                      </c:pt>
                      <c:pt idx="81794">
                        <c:v>60.391300000000001</c:v>
                      </c:pt>
                      <c:pt idx="81795">
                        <c:v>60.407060000000001</c:v>
                      </c:pt>
                      <c:pt idx="81796">
                        <c:v>60.418729999999996</c:v>
                      </c:pt>
                      <c:pt idx="81797">
                        <c:v>60.432220000000001</c:v>
                      </c:pt>
                      <c:pt idx="81798">
                        <c:v>60.446869999999997</c:v>
                      </c:pt>
                      <c:pt idx="81799">
                        <c:v>60.4617</c:v>
                      </c:pt>
                      <c:pt idx="81800">
                        <c:v>60.47683</c:v>
                      </c:pt>
                      <c:pt idx="81801">
                        <c:v>60.492339999999999</c:v>
                      </c:pt>
                      <c:pt idx="81802">
                        <c:v>60.506309999999999</c:v>
                      </c:pt>
                      <c:pt idx="81803">
                        <c:v>60.521050000000002</c:v>
                      </c:pt>
                      <c:pt idx="81804">
                        <c:v>60.535889999999995</c:v>
                      </c:pt>
                      <c:pt idx="81805">
                        <c:v>60.550759999999997</c:v>
                      </c:pt>
                      <c:pt idx="81806">
                        <c:v>60.566129999999994</c:v>
                      </c:pt>
                      <c:pt idx="81807">
                        <c:v>60.580239999999996</c:v>
                      </c:pt>
                      <c:pt idx="81808">
                        <c:v>60.595420000000004</c:v>
                      </c:pt>
                      <c:pt idx="81809">
                        <c:v>60.61083</c:v>
                      </c:pt>
                      <c:pt idx="81810">
                        <c:v>60.626429999999999</c:v>
                      </c:pt>
                      <c:pt idx="81811">
                        <c:v>60.640919999999994</c:v>
                      </c:pt>
                      <c:pt idx="81812">
                        <c:v>60.656329999999997</c:v>
                      </c:pt>
                      <c:pt idx="81813">
                        <c:v>60.67183</c:v>
                      </c:pt>
                      <c:pt idx="81814">
                        <c:v>60.68665</c:v>
                      </c:pt>
                      <c:pt idx="81815">
                        <c:v>60.702160000000006</c:v>
                      </c:pt>
                      <c:pt idx="81816">
                        <c:v>60.717689999999997</c:v>
                      </c:pt>
                      <c:pt idx="81817">
                        <c:v>60.732609999999994</c:v>
                      </c:pt>
                      <c:pt idx="81818">
                        <c:v>60.748570000000001</c:v>
                      </c:pt>
                      <c:pt idx="81819">
                        <c:v>60.764389999999999</c:v>
                      </c:pt>
                      <c:pt idx="81820">
                        <c:v>60.779430000000005</c:v>
                      </c:pt>
                      <c:pt idx="81821">
                        <c:v>60.795070000000003</c:v>
                      </c:pt>
                      <c:pt idx="81822">
                        <c:v>60.811010000000003</c:v>
                      </c:pt>
                      <c:pt idx="81823">
                        <c:v>60.826330000000006</c:v>
                      </c:pt>
                      <c:pt idx="81824">
                        <c:v>60.842190000000002</c:v>
                      </c:pt>
                      <c:pt idx="81825">
                        <c:v>60.858199999999997</c:v>
                      </c:pt>
                      <c:pt idx="81826">
                        <c:v>60.873640000000002</c:v>
                      </c:pt>
                      <c:pt idx="81827">
                        <c:v>60.889510000000001</c:v>
                      </c:pt>
                      <c:pt idx="81828">
                        <c:v>60.905419999999999</c:v>
                      </c:pt>
                      <c:pt idx="81829">
                        <c:v>60.920729999999999</c:v>
                      </c:pt>
                      <c:pt idx="81830">
                        <c:v>60.935740000000003</c:v>
                      </c:pt>
                      <c:pt idx="81831">
                        <c:v>60.951540000000001</c:v>
                      </c:pt>
                      <c:pt idx="81832">
                        <c:v>60.966760000000008</c:v>
                      </c:pt>
                      <c:pt idx="81833">
                        <c:v>60.982519999999994</c:v>
                      </c:pt>
                      <c:pt idx="81834">
                        <c:v>60.998310000000004</c:v>
                      </c:pt>
                      <c:pt idx="81835">
                        <c:v>61.013599999999997</c:v>
                      </c:pt>
                      <c:pt idx="81836">
                        <c:v>61.028890000000004</c:v>
                      </c:pt>
                      <c:pt idx="81837">
                        <c:v>61.044479999999993</c:v>
                      </c:pt>
                      <c:pt idx="81838">
                        <c:v>61.059950000000001</c:v>
                      </c:pt>
                      <c:pt idx="81839">
                        <c:v>61.075499999999998</c:v>
                      </c:pt>
                      <c:pt idx="81840">
                        <c:v>61.091200000000001</c:v>
                      </c:pt>
                      <c:pt idx="81841">
                        <c:v>61.106529999999999</c:v>
                      </c:pt>
                      <c:pt idx="81842">
                        <c:v>61.12209</c:v>
                      </c:pt>
                      <c:pt idx="81843">
                        <c:v>61.13785</c:v>
                      </c:pt>
                      <c:pt idx="81844">
                        <c:v>61.153700000000001</c:v>
                      </c:pt>
                      <c:pt idx="81845">
                        <c:v>61.169450000000005</c:v>
                      </c:pt>
                      <c:pt idx="81846">
                        <c:v>61.18535</c:v>
                      </c:pt>
                      <c:pt idx="81847">
                        <c:v>61.201149999999998</c:v>
                      </c:pt>
                      <c:pt idx="81848">
                        <c:v>61.217079999999996</c:v>
                      </c:pt>
                      <c:pt idx="81849">
                        <c:v>61.232329999999997</c:v>
                      </c:pt>
                      <c:pt idx="81850">
                        <c:v>61.24821</c:v>
                      </c:pt>
                      <c:pt idx="81851">
                        <c:v>61.263840000000002</c:v>
                      </c:pt>
                      <c:pt idx="81852">
                        <c:v>61.279740000000004</c:v>
                      </c:pt>
                      <c:pt idx="81853">
                        <c:v>61.295840000000005</c:v>
                      </c:pt>
                      <c:pt idx="81854">
                        <c:v>61.311410000000002</c:v>
                      </c:pt>
                      <c:pt idx="81855">
                        <c:v>61.326770000000003</c:v>
                      </c:pt>
                      <c:pt idx="81856">
                        <c:v>61.342549999999996</c:v>
                      </c:pt>
                      <c:pt idx="81857">
                        <c:v>61.358059999999995</c:v>
                      </c:pt>
                      <c:pt idx="81858">
                        <c:v>61.372999999999998</c:v>
                      </c:pt>
                      <c:pt idx="81859">
                        <c:v>61.388600000000004</c:v>
                      </c:pt>
                      <c:pt idx="81860">
                        <c:v>61.403730000000003</c:v>
                      </c:pt>
                      <c:pt idx="81861">
                        <c:v>61.418889999999998</c:v>
                      </c:pt>
                      <c:pt idx="81862">
                        <c:v>61.429249999999996</c:v>
                      </c:pt>
                      <c:pt idx="81863">
                        <c:v>61.444520000000004</c:v>
                      </c:pt>
                      <c:pt idx="81864">
                        <c:v>61.460700000000003</c:v>
                      </c:pt>
                      <c:pt idx="81865">
                        <c:v>61.476480000000002</c:v>
                      </c:pt>
                      <c:pt idx="81866">
                        <c:v>61.491819999999997</c:v>
                      </c:pt>
                      <c:pt idx="81867">
                        <c:v>61.507779999999997</c:v>
                      </c:pt>
                      <c:pt idx="81868">
                        <c:v>61.523620000000001</c:v>
                      </c:pt>
                      <c:pt idx="81869">
                        <c:v>61.539529999999999</c:v>
                      </c:pt>
                      <c:pt idx="81870">
                        <c:v>61.555260000000004</c:v>
                      </c:pt>
                      <c:pt idx="81871">
                        <c:v>61.57076</c:v>
                      </c:pt>
                      <c:pt idx="81872">
                        <c:v>61.586129999999997</c:v>
                      </c:pt>
                      <c:pt idx="81873">
                        <c:v>61.60201</c:v>
                      </c:pt>
                      <c:pt idx="81874">
                        <c:v>61.617519999999999</c:v>
                      </c:pt>
                      <c:pt idx="81875">
                        <c:v>61.633220000000001</c:v>
                      </c:pt>
                      <c:pt idx="81876">
                        <c:v>61.648470000000003</c:v>
                      </c:pt>
                      <c:pt idx="81877">
                        <c:v>61.664120000000004</c:v>
                      </c:pt>
                      <c:pt idx="81878">
                        <c:v>61.67841</c:v>
                      </c:pt>
                      <c:pt idx="81879">
                        <c:v>61.694409999999998</c:v>
                      </c:pt>
                      <c:pt idx="81880">
                        <c:v>61.709910000000001</c:v>
                      </c:pt>
                      <c:pt idx="81881">
                        <c:v>61.725570000000005</c:v>
                      </c:pt>
                      <c:pt idx="81882">
                        <c:v>61.741020000000006</c:v>
                      </c:pt>
                      <c:pt idx="81883">
                        <c:v>61.756770000000003</c:v>
                      </c:pt>
                      <c:pt idx="81884">
                        <c:v>61.771979999999999</c:v>
                      </c:pt>
                      <c:pt idx="81885">
                        <c:v>61.787610000000001</c:v>
                      </c:pt>
                      <c:pt idx="81886">
                        <c:v>61.803160000000005</c:v>
                      </c:pt>
                      <c:pt idx="81887">
                        <c:v>61.818579999999997</c:v>
                      </c:pt>
                      <c:pt idx="81888">
                        <c:v>61.834110000000003</c:v>
                      </c:pt>
                      <c:pt idx="81889">
                        <c:v>61.849740000000004</c:v>
                      </c:pt>
                      <c:pt idx="81890">
                        <c:v>61.86497</c:v>
                      </c:pt>
                      <c:pt idx="81891">
                        <c:v>61.880510000000001</c:v>
                      </c:pt>
                      <c:pt idx="81892">
                        <c:v>61.895389999999999</c:v>
                      </c:pt>
                      <c:pt idx="81893">
                        <c:v>61.911209999999997</c:v>
                      </c:pt>
                      <c:pt idx="81894">
                        <c:v>61.926959999999994</c:v>
                      </c:pt>
                      <c:pt idx="81895">
                        <c:v>61.942799999999998</c:v>
                      </c:pt>
                      <c:pt idx="81896">
                        <c:v>61.958120000000001</c:v>
                      </c:pt>
                      <c:pt idx="81897">
                        <c:v>61.973179999999999</c:v>
                      </c:pt>
                      <c:pt idx="81898">
                        <c:v>61.988200000000006</c:v>
                      </c:pt>
                      <c:pt idx="81899">
                        <c:v>62.003440000000005</c:v>
                      </c:pt>
                      <c:pt idx="81900">
                        <c:v>62.018079999999998</c:v>
                      </c:pt>
                      <c:pt idx="81901">
                        <c:v>62.033729999999998</c:v>
                      </c:pt>
                      <c:pt idx="81902">
                        <c:v>62.048780000000001</c:v>
                      </c:pt>
                      <c:pt idx="81903">
                        <c:v>62.06409</c:v>
                      </c:pt>
                      <c:pt idx="81904">
                        <c:v>62.078829999999996</c:v>
                      </c:pt>
                      <c:pt idx="81905">
                        <c:v>62.094200000000001</c:v>
                      </c:pt>
                      <c:pt idx="81906">
                        <c:v>62.10951</c:v>
                      </c:pt>
                      <c:pt idx="81907">
                        <c:v>62.124920000000003</c:v>
                      </c:pt>
                      <c:pt idx="81908">
                        <c:v>62.14029</c:v>
                      </c:pt>
                      <c:pt idx="81909">
                        <c:v>62.155750000000005</c:v>
                      </c:pt>
                      <c:pt idx="81910">
                        <c:v>62.170500000000004</c:v>
                      </c:pt>
                      <c:pt idx="81911">
                        <c:v>62.185750000000006</c:v>
                      </c:pt>
                      <c:pt idx="81912">
                        <c:v>62.200860000000006</c:v>
                      </c:pt>
                      <c:pt idx="81913">
                        <c:v>62.216430000000003</c:v>
                      </c:pt>
                      <c:pt idx="81914">
                        <c:v>62.231940000000002</c:v>
                      </c:pt>
                      <c:pt idx="81915">
                        <c:v>62.247529999999998</c:v>
                      </c:pt>
                      <c:pt idx="81916">
                        <c:v>62.263000000000005</c:v>
                      </c:pt>
                      <c:pt idx="81917">
                        <c:v>62.278779999999998</c:v>
                      </c:pt>
                      <c:pt idx="81918">
                        <c:v>62.29365</c:v>
                      </c:pt>
                      <c:pt idx="81919">
                        <c:v>62.308869999999999</c:v>
                      </c:pt>
                      <c:pt idx="81920">
                        <c:v>62.324190000000002</c:v>
                      </c:pt>
                      <c:pt idx="81921">
                        <c:v>62.339339999999993</c:v>
                      </c:pt>
                      <c:pt idx="81922">
                        <c:v>62.354489999999998</c:v>
                      </c:pt>
                      <c:pt idx="81923">
                        <c:v>62.369589999999995</c:v>
                      </c:pt>
                      <c:pt idx="81924">
                        <c:v>62.385179999999998</c:v>
                      </c:pt>
                      <c:pt idx="81925">
                        <c:v>62.400979999999997</c:v>
                      </c:pt>
                      <c:pt idx="81926">
                        <c:v>62.416309999999996</c:v>
                      </c:pt>
                      <c:pt idx="81927">
                        <c:v>62.43206</c:v>
                      </c:pt>
                      <c:pt idx="81928">
                        <c:v>62.447609999999997</c:v>
                      </c:pt>
                      <c:pt idx="81929">
                        <c:v>62.463449999999995</c:v>
                      </c:pt>
                      <c:pt idx="81930">
                        <c:v>62.479100000000003</c:v>
                      </c:pt>
                      <c:pt idx="81931">
                        <c:v>62.494590000000002</c:v>
                      </c:pt>
                      <c:pt idx="81932">
                        <c:v>62.509870000000006</c:v>
                      </c:pt>
                      <c:pt idx="81933">
                        <c:v>62.525410000000001</c:v>
                      </c:pt>
                      <c:pt idx="81934">
                        <c:v>62.540839999999996</c:v>
                      </c:pt>
                      <c:pt idx="81935">
                        <c:v>62.556380000000004</c:v>
                      </c:pt>
                      <c:pt idx="81936">
                        <c:v>62.571820000000002</c:v>
                      </c:pt>
                      <c:pt idx="81937">
                        <c:v>62.587559999999996</c:v>
                      </c:pt>
                      <c:pt idx="81938">
                        <c:v>62.603169999999999</c:v>
                      </c:pt>
                      <c:pt idx="81939">
                        <c:v>62.618939999999995</c:v>
                      </c:pt>
                      <c:pt idx="81940">
                        <c:v>62.634450000000001</c:v>
                      </c:pt>
                      <c:pt idx="81941">
                        <c:v>62.649350000000005</c:v>
                      </c:pt>
                      <c:pt idx="81942">
                        <c:v>62.664460000000005</c:v>
                      </c:pt>
                      <c:pt idx="81943">
                        <c:v>62.679400000000001</c:v>
                      </c:pt>
                      <c:pt idx="81944">
                        <c:v>62.694539999999996</c:v>
                      </c:pt>
                      <c:pt idx="81945">
                        <c:v>62.709890000000001</c:v>
                      </c:pt>
                      <c:pt idx="81946">
                        <c:v>62.725250000000003</c:v>
                      </c:pt>
                      <c:pt idx="81947">
                        <c:v>62.740629999999996</c:v>
                      </c:pt>
                      <c:pt idx="81948">
                        <c:v>62.756079999999997</c:v>
                      </c:pt>
                      <c:pt idx="81949">
                        <c:v>62.771549999999998</c:v>
                      </c:pt>
                      <c:pt idx="81950">
                        <c:v>62.787189999999995</c:v>
                      </c:pt>
                      <c:pt idx="81951">
                        <c:v>62.801960000000001</c:v>
                      </c:pt>
                      <c:pt idx="81952">
                        <c:v>62.817309999999999</c:v>
                      </c:pt>
                      <c:pt idx="81953">
                        <c:v>62.83278</c:v>
                      </c:pt>
                      <c:pt idx="81954">
                        <c:v>62.84845</c:v>
                      </c:pt>
                      <c:pt idx="81955">
                        <c:v>62.863749999999996</c:v>
                      </c:pt>
                      <c:pt idx="81956">
                        <c:v>62.879199999999997</c:v>
                      </c:pt>
                      <c:pt idx="81957">
                        <c:v>62.894300000000001</c:v>
                      </c:pt>
                      <c:pt idx="81958">
                        <c:v>62.909990000000001</c:v>
                      </c:pt>
                      <c:pt idx="81959">
                        <c:v>62.925609999999999</c:v>
                      </c:pt>
                      <c:pt idx="81960">
                        <c:v>62.94106</c:v>
                      </c:pt>
                      <c:pt idx="81961">
                        <c:v>62.956380000000003</c:v>
                      </c:pt>
                      <c:pt idx="81962">
                        <c:v>62.971800000000002</c:v>
                      </c:pt>
                      <c:pt idx="81963">
                        <c:v>62.98733</c:v>
                      </c:pt>
                      <c:pt idx="81964">
                        <c:v>63.003030000000003</c:v>
                      </c:pt>
                      <c:pt idx="81965">
                        <c:v>63.018560000000001</c:v>
                      </c:pt>
                      <c:pt idx="81966">
                        <c:v>63.033849999999994</c:v>
                      </c:pt>
                      <c:pt idx="81967">
                        <c:v>63.049280000000003</c:v>
                      </c:pt>
                      <c:pt idx="81968">
                        <c:v>63.064819999999997</c:v>
                      </c:pt>
                      <c:pt idx="81969">
                        <c:v>63.08032</c:v>
                      </c:pt>
                      <c:pt idx="81970">
                        <c:v>63.095999999999997</c:v>
                      </c:pt>
                      <c:pt idx="81971">
                        <c:v>63.111579999999996</c:v>
                      </c:pt>
                      <c:pt idx="81972">
                        <c:v>63.12724</c:v>
                      </c:pt>
                      <c:pt idx="81973">
                        <c:v>63.142750000000007</c:v>
                      </c:pt>
                      <c:pt idx="81974">
                        <c:v>63.15842</c:v>
                      </c:pt>
                      <c:pt idx="81975">
                        <c:v>63.17398</c:v>
                      </c:pt>
                      <c:pt idx="81976">
                        <c:v>63.189700000000002</c:v>
                      </c:pt>
                      <c:pt idx="81977">
                        <c:v>63.205169999999995</c:v>
                      </c:pt>
                      <c:pt idx="81978">
                        <c:v>63.22081</c:v>
                      </c:pt>
                      <c:pt idx="81979">
                        <c:v>63.236350000000002</c:v>
                      </c:pt>
                      <c:pt idx="81980">
                        <c:v>63.252020000000002</c:v>
                      </c:pt>
                      <c:pt idx="81981">
                        <c:v>63.267510000000001</c:v>
                      </c:pt>
                      <c:pt idx="81982">
                        <c:v>63.283180000000002</c:v>
                      </c:pt>
                      <c:pt idx="81983">
                        <c:v>63.298370000000006</c:v>
                      </c:pt>
                      <c:pt idx="81984">
                        <c:v>63.314130000000006</c:v>
                      </c:pt>
                      <c:pt idx="81985">
                        <c:v>63.329620000000006</c:v>
                      </c:pt>
                      <c:pt idx="81986">
                        <c:v>63.34525</c:v>
                      </c:pt>
                      <c:pt idx="81987">
                        <c:v>63.360839999999996</c:v>
                      </c:pt>
                      <c:pt idx="81988">
                        <c:v>63.376510000000003</c:v>
                      </c:pt>
                      <c:pt idx="81989">
                        <c:v>63.392070000000004</c:v>
                      </c:pt>
                      <c:pt idx="81990">
                        <c:v>63.407780000000002</c:v>
                      </c:pt>
                      <c:pt idx="81991">
                        <c:v>63.423360000000002</c:v>
                      </c:pt>
                      <c:pt idx="81992">
                        <c:v>63.43909</c:v>
                      </c:pt>
                      <c:pt idx="81993">
                        <c:v>63.454449999999994</c:v>
                      </c:pt>
                      <c:pt idx="81994">
                        <c:v>63.470100000000002</c:v>
                      </c:pt>
                      <c:pt idx="81995">
                        <c:v>63.485669999999999</c:v>
                      </c:pt>
                      <c:pt idx="81996">
                        <c:v>63.501320000000007</c:v>
                      </c:pt>
                      <c:pt idx="81997">
                        <c:v>63.516849999999998</c:v>
                      </c:pt>
                      <c:pt idx="81998">
                        <c:v>63.532510000000002</c:v>
                      </c:pt>
                      <c:pt idx="81999">
                        <c:v>63.54813</c:v>
                      </c:pt>
                      <c:pt idx="82000">
                        <c:v>63.563749999999999</c:v>
                      </c:pt>
                      <c:pt idx="82001">
                        <c:v>63.579149999999998</c:v>
                      </c:pt>
                      <c:pt idx="82002">
                        <c:v>63.594679999999997</c:v>
                      </c:pt>
                      <c:pt idx="82003">
                        <c:v>63.609499999999997</c:v>
                      </c:pt>
                      <c:pt idx="82004">
                        <c:v>63.624530000000007</c:v>
                      </c:pt>
                      <c:pt idx="82005">
                        <c:v>63.639580000000002</c:v>
                      </c:pt>
                      <c:pt idx="82006">
                        <c:v>63.654859999999999</c:v>
                      </c:pt>
                      <c:pt idx="82007">
                        <c:v>63.670079999999999</c:v>
                      </c:pt>
                      <c:pt idx="82008">
                        <c:v>63.685380000000002</c:v>
                      </c:pt>
                      <c:pt idx="82009">
                        <c:v>63.700609999999998</c:v>
                      </c:pt>
                      <c:pt idx="82010">
                        <c:v>63.715859999999999</c:v>
                      </c:pt>
                      <c:pt idx="82011">
                        <c:v>63.73115</c:v>
                      </c:pt>
                      <c:pt idx="82012">
                        <c:v>63.745900000000006</c:v>
                      </c:pt>
                      <c:pt idx="82013">
                        <c:v>63.760940000000005</c:v>
                      </c:pt>
                      <c:pt idx="82014">
                        <c:v>63.775909999999996</c:v>
                      </c:pt>
                      <c:pt idx="82015">
                        <c:v>63.790940000000006</c:v>
                      </c:pt>
                      <c:pt idx="82016">
                        <c:v>63.80538</c:v>
                      </c:pt>
                      <c:pt idx="82017">
                        <c:v>63.820729999999998</c:v>
                      </c:pt>
                      <c:pt idx="82018">
                        <c:v>63.835360000000001</c:v>
                      </c:pt>
                      <c:pt idx="82019">
                        <c:v>63.850230000000003</c:v>
                      </c:pt>
                      <c:pt idx="82020">
                        <c:v>63.865230000000004</c:v>
                      </c:pt>
                      <c:pt idx="82021">
                        <c:v>63.880070000000003</c:v>
                      </c:pt>
                      <c:pt idx="82022">
                        <c:v>63.895060000000001</c:v>
                      </c:pt>
                      <c:pt idx="82023">
                        <c:v>63.909950000000002</c:v>
                      </c:pt>
                      <c:pt idx="82024">
                        <c:v>63.924999999999997</c:v>
                      </c:pt>
                      <c:pt idx="82025">
                        <c:v>63.93956</c:v>
                      </c:pt>
                      <c:pt idx="82026">
                        <c:v>63.954659999999997</c:v>
                      </c:pt>
                      <c:pt idx="82027">
                        <c:v>63.969540000000002</c:v>
                      </c:pt>
                      <c:pt idx="82028">
                        <c:v>63.984829999999995</c:v>
                      </c:pt>
                      <c:pt idx="82029">
                        <c:v>63.999870000000001</c:v>
                      </c:pt>
                      <c:pt idx="82030">
                        <c:v>64.015069999999994</c:v>
                      </c:pt>
                      <c:pt idx="82031">
                        <c:v>64.030110000000008</c:v>
                      </c:pt>
                      <c:pt idx="82032">
                        <c:v>64.045550000000006</c:v>
                      </c:pt>
                      <c:pt idx="82033">
                        <c:v>64.059989999999999</c:v>
                      </c:pt>
                      <c:pt idx="82034">
                        <c:v>64.0749</c:v>
                      </c:pt>
                      <c:pt idx="82035">
                        <c:v>64.089759999999998</c:v>
                      </c:pt>
                      <c:pt idx="82036">
                        <c:v>64.105329999999995</c:v>
                      </c:pt>
                      <c:pt idx="82037">
                        <c:v>64.120350000000002</c:v>
                      </c:pt>
                      <c:pt idx="82038">
                        <c:v>64.135720000000006</c:v>
                      </c:pt>
                      <c:pt idx="82039">
                        <c:v>64.15091000000001</c:v>
                      </c:pt>
                      <c:pt idx="82040">
                        <c:v>64.166359999999997</c:v>
                      </c:pt>
                      <c:pt idx="82041">
                        <c:v>64.181609999999992</c:v>
                      </c:pt>
                      <c:pt idx="82042">
                        <c:v>64.197299999999998</c:v>
                      </c:pt>
                      <c:pt idx="82043">
                        <c:v>64.212519999999998</c:v>
                      </c:pt>
                      <c:pt idx="82044">
                        <c:v>64.227860000000007</c:v>
                      </c:pt>
                      <c:pt idx="82045">
                        <c:v>64.24324</c:v>
                      </c:pt>
                      <c:pt idx="82046">
                        <c:v>64.258870000000002</c:v>
                      </c:pt>
                      <c:pt idx="82047">
                        <c:v>64.274019999999993</c:v>
                      </c:pt>
                      <c:pt idx="82048">
                        <c:v>64.289509999999993</c:v>
                      </c:pt>
                      <c:pt idx="82049">
                        <c:v>64.304720000000003</c:v>
                      </c:pt>
                      <c:pt idx="82050">
                        <c:v>64.320239999999998</c:v>
                      </c:pt>
                      <c:pt idx="82051">
                        <c:v>64.335409999999996</c:v>
                      </c:pt>
                      <c:pt idx="82052">
                        <c:v>64.350830000000002</c:v>
                      </c:pt>
                      <c:pt idx="82053">
                        <c:v>64.365719999999996</c:v>
                      </c:pt>
                      <c:pt idx="82054">
                        <c:v>64.381069999999994</c:v>
                      </c:pt>
                      <c:pt idx="82055">
                        <c:v>64.396079999999998</c:v>
                      </c:pt>
                      <c:pt idx="82056">
                        <c:v>64.411509999999993</c:v>
                      </c:pt>
                      <c:pt idx="82057">
                        <c:v>64.426720000000003</c:v>
                      </c:pt>
                      <c:pt idx="82058">
                        <c:v>64.442120000000003</c:v>
                      </c:pt>
                      <c:pt idx="82059">
                        <c:v>64.457310000000007</c:v>
                      </c:pt>
                      <c:pt idx="82060">
                        <c:v>64.47269</c:v>
                      </c:pt>
                      <c:pt idx="82061">
                        <c:v>64.487899999999996</c:v>
                      </c:pt>
                      <c:pt idx="82062">
                        <c:v>64.503299999999996</c:v>
                      </c:pt>
                      <c:pt idx="82063">
                        <c:v>64.51849</c:v>
                      </c:pt>
                      <c:pt idx="82064">
                        <c:v>64.533730000000006</c:v>
                      </c:pt>
                      <c:pt idx="82065">
                        <c:v>64.548949999999991</c:v>
                      </c:pt>
                      <c:pt idx="82066">
                        <c:v>64.564329999999998</c:v>
                      </c:pt>
                      <c:pt idx="82067">
                        <c:v>64.579520000000002</c:v>
                      </c:pt>
                      <c:pt idx="82068">
                        <c:v>64.594880000000003</c:v>
                      </c:pt>
                      <c:pt idx="82069">
                        <c:v>64.610100000000003</c:v>
                      </c:pt>
                      <c:pt idx="82070">
                        <c:v>64.625489999999999</c:v>
                      </c:pt>
                      <c:pt idx="82071">
                        <c:v>64.640690000000006</c:v>
                      </c:pt>
                      <c:pt idx="82072">
                        <c:v>64.656019999999998</c:v>
                      </c:pt>
                      <c:pt idx="82073">
                        <c:v>64.671199999999999</c:v>
                      </c:pt>
                      <c:pt idx="82074">
                        <c:v>64.684150000000002</c:v>
                      </c:pt>
                      <c:pt idx="82075">
                        <c:v>64.696550000000002</c:v>
                      </c:pt>
                      <c:pt idx="82076">
                        <c:v>64.710710000000006</c:v>
                      </c:pt>
                      <c:pt idx="82077">
                        <c:v>64.72514000000001</c:v>
                      </c:pt>
                      <c:pt idx="82078">
                        <c:v>64.739109999999997</c:v>
                      </c:pt>
                      <c:pt idx="82079">
                        <c:v>64.753649999999993</c:v>
                      </c:pt>
                      <c:pt idx="82080">
                        <c:v>64.768379999999993</c:v>
                      </c:pt>
                      <c:pt idx="82081">
                        <c:v>64.78313</c:v>
                      </c:pt>
                      <c:pt idx="82082">
                        <c:v>64.798180000000002</c:v>
                      </c:pt>
                      <c:pt idx="82083">
                        <c:v>64.813069999999996</c:v>
                      </c:pt>
                      <c:pt idx="82084">
                        <c:v>64.828209999999999</c:v>
                      </c:pt>
                      <c:pt idx="82085">
                        <c:v>64.843130000000002</c:v>
                      </c:pt>
                      <c:pt idx="82086">
                        <c:v>64.858339999999998</c:v>
                      </c:pt>
                      <c:pt idx="82087">
                        <c:v>64.8733</c:v>
                      </c:pt>
                      <c:pt idx="82088">
                        <c:v>64.888589999999994</c:v>
                      </c:pt>
                      <c:pt idx="82089">
                        <c:v>64.903630000000007</c:v>
                      </c:pt>
                      <c:pt idx="82090">
                        <c:v>64.918899999999994</c:v>
                      </c:pt>
                      <c:pt idx="82091">
                        <c:v>64.933869999999999</c:v>
                      </c:pt>
                      <c:pt idx="82092">
                        <c:v>64.94914</c:v>
                      </c:pt>
                      <c:pt idx="82093">
                        <c:v>64.964240000000004</c:v>
                      </c:pt>
                      <c:pt idx="82094">
                        <c:v>64.979519999999994</c:v>
                      </c:pt>
                      <c:pt idx="82095">
                        <c:v>64.994489999999999</c:v>
                      </c:pt>
                      <c:pt idx="82096">
                        <c:v>65.009740000000008</c:v>
                      </c:pt>
                      <c:pt idx="82097">
                        <c:v>65.024779999999993</c:v>
                      </c:pt>
                      <c:pt idx="82098">
                        <c:v>65.040019999999998</c:v>
                      </c:pt>
                      <c:pt idx="82099">
                        <c:v>65.055149999999998</c:v>
                      </c:pt>
                      <c:pt idx="82100">
                        <c:v>65.07038</c:v>
                      </c:pt>
                      <c:pt idx="82101">
                        <c:v>65.085490000000007</c:v>
                      </c:pt>
                      <c:pt idx="82102">
                        <c:v>65.100749999999991</c:v>
                      </c:pt>
                      <c:pt idx="82103">
                        <c:v>65.115749999999991</c:v>
                      </c:pt>
                      <c:pt idx="82104">
                        <c:v>65.130840000000006</c:v>
                      </c:pt>
                      <c:pt idx="82105">
                        <c:v>65.145880000000005</c:v>
                      </c:pt>
                      <c:pt idx="82106">
                        <c:v>65.161090000000002</c:v>
                      </c:pt>
                      <c:pt idx="82107">
                        <c:v>65.175609999999992</c:v>
                      </c:pt>
                      <c:pt idx="82108">
                        <c:v>65.19068</c:v>
                      </c:pt>
                      <c:pt idx="82109">
                        <c:v>65.205569999999994</c:v>
                      </c:pt>
                      <c:pt idx="82110">
                        <c:v>65.220669999999998</c:v>
                      </c:pt>
                      <c:pt idx="82111">
                        <c:v>65.235720000000001</c:v>
                      </c:pt>
                      <c:pt idx="82112">
                        <c:v>65.250219999999999</c:v>
                      </c:pt>
                      <c:pt idx="82113">
                        <c:v>65.264780000000002</c:v>
                      </c:pt>
                      <c:pt idx="82114">
                        <c:v>65.279759999999996</c:v>
                      </c:pt>
                      <c:pt idx="82115">
                        <c:v>65.294749999999993</c:v>
                      </c:pt>
                      <c:pt idx="82116">
                        <c:v>65.309929999999994</c:v>
                      </c:pt>
                      <c:pt idx="82117">
                        <c:v>65.325000000000003</c:v>
                      </c:pt>
                      <c:pt idx="82118">
                        <c:v>65.33026000000001</c:v>
                      </c:pt>
                      <c:pt idx="82119">
                        <c:v>65.335769999999997</c:v>
                      </c:pt>
                      <c:pt idx="82120">
                        <c:v>65.34881</c:v>
                      </c:pt>
                      <c:pt idx="82121">
                        <c:v>65.362609999999989</c:v>
                      </c:pt>
                      <c:pt idx="82122">
                        <c:v>65.37697</c:v>
                      </c:pt>
                      <c:pt idx="82123">
                        <c:v>65.391269999999992</c:v>
                      </c:pt>
                      <c:pt idx="82124">
                        <c:v>65.405770000000004</c:v>
                      </c:pt>
                      <c:pt idx="82125">
                        <c:v>65.420180000000002</c:v>
                      </c:pt>
                      <c:pt idx="82126">
                        <c:v>65.434690000000003</c:v>
                      </c:pt>
                      <c:pt idx="82127">
                        <c:v>65.44914</c:v>
                      </c:pt>
                      <c:pt idx="82128">
                        <c:v>65.463709999999992</c:v>
                      </c:pt>
                      <c:pt idx="82129">
                        <c:v>65.478279999999998</c:v>
                      </c:pt>
                      <c:pt idx="82130">
                        <c:v>65.493050000000011</c:v>
                      </c:pt>
                      <c:pt idx="82131">
                        <c:v>65.507720000000006</c:v>
                      </c:pt>
                      <c:pt idx="82132">
                        <c:v>65.522480000000002</c:v>
                      </c:pt>
                      <c:pt idx="82133">
                        <c:v>65.53716</c:v>
                      </c:pt>
                      <c:pt idx="82134">
                        <c:v>65.552030000000002</c:v>
                      </c:pt>
                      <c:pt idx="82135">
                        <c:v>65.56653</c:v>
                      </c:pt>
                      <c:pt idx="82136">
                        <c:v>65.58126</c:v>
                      </c:pt>
                      <c:pt idx="82137">
                        <c:v>65.595979999999997</c:v>
                      </c:pt>
                      <c:pt idx="82138">
                        <c:v>65.610140000000001</c:v>
                      </c:pt>
                      <c:pt idx="82139">
                        <c:v>65.623609999999999</c:v>
                      </c:pt>
                      <c:pt idx="82140">
                        <c:v>65.638149999999996</c:v>
                      </c:pt>
                      <c:pt idx="82141">
                        <c:v>65.652749999999997</c:v>
                      </c:pt>
                      <c:pt idx="82142">
                        <c:v>65.667280000000005</c:v>
                      </c:pt>
                      <c:pt idx="82143">
                        <c:v>65.681629999999998</c:v>
                      </c:pt>
                      <c:pt idx="82144">
                        <c:v>65.696130000000011</c:v>
                      </c:pt>
                      <c:pt idx="82145">
                        <c:v>65.710319999999996</c:v>
                      </c:pt>
                      <c:pt idx="82146">
                        <c:v>65.721670000000003</c:v>
                      </c:pt>
                      <c:pt idx="82147">
                        <c:v>65.729620000000011</c:v>
                      </c:pt>
                      <c:pt idx="82148">
                        <c:v>65.742199999999997</c:v>
                      </c:pt>
                      <c:pt idx="82149">
                        <c:v>65.755110000000002</c:v>
                      </c:pt>
                      <c:pt idx="82150">
                        <c:v>65.768329999999992</c:v>
                      </c:pt>
                      <c:pt idx="82151">
                        <c:v>65.782330000000002</c:v>
                      </c:pt>
                      <c:pt idx="82152">
                        <c:v>65.795969999999997</c:v>
                      </c:pt>
                      <c:pt idx="82153">
                        <c:v>65.809849999999997</c:v>
                      </c:pt>
                      <c:pt idx="82154">
                        <c:v>65.824060000000003</c:v>
                      </c:pt>
                      <c:pt idx="82155">
                        <c:v>65.836819999999989</c:v>
                      </c:pt>
                      <c:pt idx="82156">
                        <c:v>65.85042</c:v>
                      </c:pt>
                      <c:pt idx="82157">
                        <c:v>65.864820000000009</c:v>
                      </c:pt>
                      <c:pt idx="82158">
                        <c:v>65.879109999999997</c:v>
                      </c:pt>
                      <c:pt idx="82159">
                        <c:v>65.893730000000005</c:v>
                      </c:pt>
                      <c:pt idx="82160">
                        <c:v>65.907700000000006</c:v>
                      </c:pt>
                      <c:pt idx="82161">
                        <c:v>65.922390000000007</c:v>
                      </c:pt>
                      <c:pt idx="82162">
                        <c:v>65.936819999999997</c:v>
                      </c:pt>
                      <c:pt idx="82163">
                        <c:v>65.951490000000007</c:v>
                      </c:pt>
                      <c:pt idx="82164">
                        <c:v>65.965990000000005</c:v>
                      </c:pt>
                      <c:pt idx="82165">
                        <c:v>65.98060000000001</c:v>
                      </c:pt>
                      <c:pt idx="82166">
                        <c:v>65.995100000000008</c:v>
                      </c:pt>
                      <c:pt idx="82167">
                        <c:v>66.009830000000008</c:v>
                      </c:pt>
                      <c:pt idx="82168">
                        <c:v>66.024180000000001</c:v>
                      </c:pt>
                      <c:pt idx="82169">
                        <c:v>66.038359999999997</c:v>
                      </c:pt>
                      <c:pt idx="82170">
                        <c:v>66.052530000000004</c:v>
                      </c:pt>
                      <c:pt idx="82171">
                        <c:v>66.067039999999992</c:v>
                      </c:pt>
                      <c:pt idx="82172">
                        <c:v>66.081609999999998</c:v>
                      </c:pt>
                      <c:pt idx="82173">
                        <c:v>66.096370000000007</c:v>
                      </c:pt>
                      <c:pt idx="82174">
                        <c:v>66.110939999999999</c:v>
                      </c:pt>
                      <c:pt idx="82175">
                        <c:v>66.125720000000001</c:v>
                      </c:pt>
                      <c:pt idx="82176">
                        <c:v>66.140330000000006</c:v>
                      </c:pt>
                      <c:pt idx="82177">
                        <c:v>66.15513</c:v>
                      </c:pt>
                      <c:pt idx="82178">
                        <c:v>66.169700000000006</c:v>
                      </c:pt>
                      <c:pt idx="82179">
                        <c:v>66.184399999999997</c:v>
                      </c:pt>
                      <c:pt idx="82180">
                        <c:v>66.1982</c:v>
                      </c:pt>
                      <c:pt idx="82181">
                        <c:v>66.212620000000001</c:v>
                      </c:pt>
                      <c:pt idx="82182">
                        <c:v>66.226960000000005</c:v>
                      </c:pt>
                      <c:pt idx="82183">
                        <c:v>66.241590000000002</c:v>
                      </c:pt>
                      <c:pt idx="82184">
                        <c:v>66.255510000000001</c:v>
                      </c:pt>
                      <c:pt idx="82185">
                        <c:v>66.270049999999998</c:v>
                      </c:pt>
                      <c:pt idx="82186">
                        <c:v>66.284189999999995</c:v>
                      </c:pt>
                      <c:pt idx="82187">
                        <c:v>66.298699999999997</c:v>
                      </c:pt>
                      <c:pt idx="82188">
                        <c:v>66.312669999999997</c:v>
                      </c:pt>
                      <c:pt idx="82189">
                        <c:v>66.327190000000002</c:v>
                      </c:pt>
                      <c:pt idx="82190">
                        <c:v>66.341620000000006</c:v>
                      </c:pt>
                      <c:pt idx="82191">
                        <c:v>66.356179999999995</c:v>
                      </c:pt>
                      <c:pt idx="82192">
                        <c:v>66.370589999999993</c:v>
                      </c:pt>
                      <c:pt idx="82193">
                        <c:v>66.384839999999997</c:v>
                      </c:pt>
                      <c:pt idx="82194">
                        <c:v>66.398789999999991</c:v>
                      </c:pt>
                      <c:pt idx="82195">
                        <c:v>66.412769999999995</c:v>
                      </c:pt>
                      <c:pt idx="82196">
                        <c:v>66.426600000000008</c:v>
                      </c:pt>
                      <c:pt idx="82197">
                        <c:v>66.440340000000006</c:v>
                      </c:pt>
                      <c:pt idx="82198">
                        <c:v>66.454490000000007</c:v>
                      </c:pt>
                      <c:pt idx="82199">
                        <c:v>66.468609999999998</c:v>
                      </c:pt>
                      <c:pt idx="82200">
                        <c:v>66.48263</c:v>
                      </c:pt>
                      <c:pt idx="82201">
                        <c:v>66.496650000000002</c:v>
                      </c:pt>
                      <c:pt idx="82202">
                        <c:v>66.510629999999992</c:v>
                      </c:pt>
                      <c:pt idx="82203">
                        <c:v>66.524780000000007</c:v>
                      </c:pt>
                      <c:pt idx="82204">
                        <c:v>66.538510000000002</c:v>
                      </c:pt>
                      <c:pt idx="82205">
                        <c:v>66.552710000000005</c:v>
                      </c:pt>
                      <c:pt idx="82206">
                        <c:v>66.566800000000001</c:v>
                      </c:pt>
                      <c:pt idx="82207">
                        <c:v>66.581040000000002</c:v>
                      </c:pt>
                      <c:pt idx="82208">
                        <c:v>66.59481000000001</c:v>
                      </c:pt>
                      <c:pt idx="82209">
                        <c:v>66.608800000000002</c:v>
                      </c:pt>
                      <c:pt idx="82210">
                        <c:v>66.622309999999999</c:v>
                      </c:pt>
                      <c:pt idx="82211">
                        <c:v>66.636300000000006</c:v>
                      </c:pt>
                      <c:pt idx="82212">
                        <c:v>66.650149999999996</c:v>
                      </c:pt>
                      <c:pt idx="82213">
                        <c:v>66.664259999999999</c:v>
                      </c:pt>
                      <c:pt idx="82214">
                        <c:v>66.678229999999999</c:v>
                      </c:pt>
                      <c:pt idx="82215">
                        <c:v>66.692220000000006</c:v>
                      </c:pt>
                      <c:pt idx="82216">
                        <c:v>66.705969999999994</c:v>
                      </c:pt>
                      <c:pt idx="82217">
                        <c:v>66.720150000000004</c:v>
                      </c:pt>
                      <c:pt idx="82218">
                        <c:v>66.734120000000004</c:v>
                      </c:pt>
                      <c:pt idx="82219">
                        <c:v>66.748109999999997</c:v>
                      </c:pt>
                      <c:pt idx="82220">
                        <c:v>66.761939999999996</c:v>
                      </c:pt>
                      <c:pt idx="82221">
                        <c:v>66.775859999999994</c:v>
                      </c:pt>
                      <c:pt idx="82222">
                        <c:v>66.789709999999999</c:v>
                      </c:pt>
                      <c:pt idx="82223">
                        <c:v>66.803739999999991</c:v>
                      </c:pt>
                      <c:pt idx="82224">
                        <c:v>66.817599999999999</c:v>
                      </c:pt>
                      <c:pt idx="82225">
                        <c:v>66.831599999999995</c:v>
                      </c:pt>
                      <c:pt idx="82226">
                        <c:v>66.84523999999999</c:v>
                      </c:pt>
                      <c:pt idx="82227">
                        <c:v>66.859340000000003</c:v>
                      </c:pt>
                      <c:pt idx="82228">
                        <c:v>66.873249999999999</c:v>
                      </c:pt>
                      <c:pt idx="82229">
                        <c:v>66.887349999999998</c:v>
                      </c:pt>
                      <c:pt idx="82230">
                        <c:v>66.9011</c:v>
                      </c:pt>
                      <c:pt idx="82231">
                        <c:v>66.915019999999998</c:v>
                      </c:pt>
                      <c:pt idx="82232">
                        <c:v>66.928539999999998</c:v>
                      </c:pt>
                      <c:pt idx="82233">
                        <c:v>66.942539999999994</c:v>
                      </c:pt>
                      <c:pt idx="82234">
                        <c:v>66.956339999999997</c:v>
                      </c:pt>
                      <c:pt idx="82235">
                        <c:v>66.970460000000003</c:v>
                      </c:pt>
                      <c:pt idx="82236">
                        <c:v>66.983909999999995</c:v>
                      </c:pt>
                      <c:pt idx="82237">
                        <c:v>66.995739999999998</c:v>
                      </c:pt>
                      <c:pt idx="82238">
                        <c:v>67.007660000000001</c:v>
                      </c:pt>
                      <c:pt idx="82239">
                        <c:v>67.020569999999992</c:v>
                      </c:pt>
                      <c:pt idx="82240">
                        <c:v>67.034409999999994</c:v>
                      </c:pt>
                      <c:pt idx="82241">
                        <c:v>67.04773999999999</c:v>
                      </c:pt>
                      <c:pt idx="82242">
                        <c:v>67.061199999999999</c:v>
                      </c:pt>
                      <c:pt idx="82243">
                        <c:v>67.074849999999998</c:v>
                      </c:pt>
                      <c:pt idx="82244">
                        <c:v>67.088390000000004</c:v>
                      </c:pt>
                      <c:pt idx="82245">
                        <c:v>67.101640000000003</c:v>
                      </c:pt>
                      <c:pt idx="82246">
                        <c:v>67.114760000000004</c:v>
                      </c:pt>
                      <c:pt idx="82247">
                        <c:v>67.128360000000001</c:v>
                      </c:pt>
                      <c:pt idx="82248">
                        <c:v>67.141900000000007</c:v>
                      </c:pt>
                      <c:pt idx="82249">
                        <c:v>67.155789999999996</c:v>
                      </c:pt>
                      <c:pt idx="82250">
                        <c:v>67.169210000000007</c:v>
                      </c:pt>
                      <c:pt idx="82251">
                        <c:v>67.182969999999997</c:v>
                      </c:pt>
                      <c:pt idx="82252">
                        <c:v>67.177710000000005</c:v>
                      </c:pt>
                      <c:pt idx="82253">
                        <c:v>67.178659999999994</c:v>
                      </c:pt>
                      <c:pt idx="82254">
                        <c:v>67.184419999999989</c:v>
                      </c:pt>
                      <c:pt idx="82255">
                        <c:v>67.194010000000006</c:v>
                      </c:pt>
                      <c:pt idx="82256">
                        <c:v>67.204990000000009</c:v>
                      </c:pt>
                      <c:pt idx="82257">
                        <c:v>67.217079999999996</c:v>
                      </c:pt>
                      <c:pt idx="82258">
                        <c:v>67.229190000000003</c:v>
                      </c:pt>
                      <c:pt idx="82259">
                        <c:v>67.241500000000002</c:v>
                      </c:pt>
                      <c:pt idx="82260">
                        <c:v>67.254559999999998</c:v>
                      </c:pt>
                      <c:pt idx="82261">
                        <c:v>67.267219999999995</c:v>
                      </c:pt>
                      <c:pt idx="82262">
                        <c:v>67.280410000000003</c:v>
                      </c:pt>
                      <c:pt idx="82263">
                        <c:v>67.293839999999989</c:v>
                      </c:pt>
                      <c:pt idx="82264">
                        <c:v>67.307280000000006</c:v>
                      </c:pt>
                      <c:pt idx="82265">
                        <c:v>67.320869999999999</c:v>
                      </c:pt>
                      <c:pt idx="82266">
                        <c:v>67.334429999999998</c:v>
                      </c:pt>
                      <c:pt idx="82267">
                        <c:v>67.347909999999999</c:v>
                      </c:pt>
                      <c:pt idx="82268">
                        <c:v>67.361429999999999</c:v>
                      </c:pt>
                      <c:pt idx="82269">
                        <c:v>67.374639999999999</c:v>
                      </c:pt>
                      <c:pt idx="82270">
                        <c:v>67.388109999999998</c:v>
                      </c:pt>
                      <c:pt idx="82271">
                        <c:v>67.401700000000005</c:v>
                      </c:pt>
                      <c:pt idx="82272">
                        <c:v>67.415099999999995</c:v>
                      </c:pt>
                      <c:pt idx="82273">
                        <c:v>67.428749999999994</c:v>
                      </c:pt>
                      <c:pt idx="82274">
                        <c:v>67.442329999999998</c:v>
                      </c:pt>
                      <c:pt idx="82275">
                        <c:v>67.455889999999997</c:v>
                      </c:pt>
                      <c:pt idx="82276">
                        <c:v>67.469380000000001</c:v>
                      </c:pt>
                      <c:pt idx="82277">
                        <c:v>67.482500000000002</c:v>
                      </c:pt>
                      <c:pt idx="82278">
                        <c:v>67.495820000000009</c:v>
                      </c:pt>
                      <c:pt idx="82279">
                        <c:v>67.509290000000007</c:v>
                      </c:pt>
                      <c:pt idx="82280">
                        <c:v>67.5227</c:v>
                      </c:pt>
                      <c:pt idx="82281">
                        <c:v>67.536230000000003</c:v>
                      </c:pt>
                      <c:pt idx="82282">
                        <c:v>67.549669999999992</c:v>
                      </c:pt>
                      <c:pt idx="82283">
                        <c:v>67.563159999999996</c:v>
                      </c:pt>
                      <c:pt idx="82284">
                        <c:v>67.576509999999999</c:v>
                      </c:pt>
                      <c:pt idx="82285">
                        <c:v>67.589129999999997</c:v>
                      </c:pt>
                      <c:pt idx="82286">
                        <c:v>67.602419999999995</c:v>
                      </c:pt>
                      <c:pt idx="82287">
                        <c:v>67.615729999999999</c:v>
                      </c:pt>
                      <c:pt idx="82288">
                        <c:v>67.629140000000007</c:v>
                      </c:pt>
                      <c:pt idx="82289">
                        <c:v>67.642660000000006</c:v>
                      </c:pt>
                      <c:pt idx="82290">
                        <c:v>67.656030000000001</c:v>
                      </c:pt>
                      <c:pt idx="82291">
                        <c:v>67.669539999999998</c:v>
                      </c:pt>
                      <c:pt idx="82292">
                        <c:v>67.683009999999996</c:v>
                      </c:pt>
                      <c:pt idx="82293">
                        <c:v>67.695999999999998</c:v>
                      </c:pt>
                      <c:pt idx="82294">
                        <c:v>67.709339999999997</c:v>
                      </c:pt>
                      <c:pt idx="82295">
                        <c:v>67.722840000000005</c:v>
                      </c:pt>
                      <c:pt idx="82296">
                        <c:v>67.736199999999997</c:v>
                      </c:pt>
                      <c:pt idx="82297">
                        <c:v>67.74973</c:v>
                      </c:pt>
                      <c:pt idx="82298">
                        <c:v>67.763199999999998</c:v>
                      </c:pt>
                      <c:pt idx="82299">
                        <c:v>67.776650000000004</c:v>
                      </c:pt>
                      <c:pt idx="82300">
                        <c:v>67.789990000000003</c:v>
                      </c:pt>
                      <c:pt idx="82301">
                        <c:v>67.803079999999994</c:v>
                      </c:pt>
                      <c:pt idx="82302">
                        <c:v>67.816299999999998</c:v>
                      </c:pt>
                      <c:pt idx="82303">
                        <c:v>67.829759999999993</c:v>
                      </c:pt>
                      <c:pt idx="82304">
                        <c:v>67.84308</c:v>
                      </c:pt>
                      <c:pt idx="82305">
                        <c:v>67.856569999999991</c:v>
                      </c:pt>
                      <c:pt idx="82306">
                        <c:v>67.869910000000004</c:v>
                      </c:pt>
                      <c:pt idx="82307">
                        <c:v>67.883350000000007</c:v>
                      </c:pt>
                      <c:pt idx="82308">
                        <c:v>67.896230000000003</c:v>
                      </c:pt>
                      <c:pt idx="82309">
                        <c:v>67.909580000000005</c:v>
                      </c:pt>
                      <c:pt idx="82310">
                        <c:v>67.922820000000002</c:v>
                      </c:pt>
                      <c:pt idx="82311">
                        <c:v>67.935609999999997</c:v>
                      </c:pt>
                      <c:pt idx="82312">
                        <c:v>67.948440000000005</c:v>
                      </c:pt>
                      <c:pt idx="82313">
                        <c:v>67.961770000000001</c:v>
                      </c:pt>
                      <c:pt idx="82314">
                        <c:v>67.975139999999996</c:v>
                      </c:pt>
                      <c:pt idx="82315">
                        <c:v>67.98854</c:v>
                      </c:pt>
                      <c:pt idx="82316">
                        <c:v>68.001419999999996</c:v>
                      </c:pt>
                      <c:pt idx="82317">
                        <c:v>68.014510000000001</c:v>
                      </c:pt>
                      <c:pt idx="82318">
                        <c:v>68.027770000000004</c:v>
                      </c:pt>
                      <c:pt idx="82319">
                        <c:v>68.041139999999999</c:v>
                      </c:pt>
                      <c:pt idx="82320">
                        <c:v>68.054349999999999</c:v>
                      </c:pt>
                      <c:pt idx="82321">
                        <c:v>68.067800000000005</c:v>
                      </c:pt>
                      <c:pt idx="82322">
                        <c:v>68.08108</c:v>
                      </c:pt>
                      <c:pt idx="82323">
                        <c:v>68.094539999999995</c:v>
                      </c:pt>
                      <c:pt idx="82324">
                        <c:v>68.107799999999997</c:v>
                      </c:pt>
                      <c:pt idx="82325">
                        <c:v>68.12084999999999</c:v>
                      </c:pt>
                      <c:pt idx="82326">
                        <c:v>68.134129999999999</c:v>
                      </c:pt>
                      <c:pt idx="82327">
                        <c:v>68.147529999999989</c:v>
                      </c:pt>
                      <c:pt idx="82328">
                        <c:v>68.160879999999992</c:v>
                      </c:pt>
                      <c:pt idx="82329">
                        <c:v>68.174340000000001</c:v>
                      </c:pt>
                      <c:pt idx="82330">
                        <c:v>68.187740000000005</c:v>
                      </c:pt>
                      <c:pt idx="82331">
                        <c:v>68.201120000000003</c:v>
                      </c:pt>
                      <c:pt idx="82332">
                        <c:v>68.214470000000006</c:v>
                      </c:pt>
                      <c:pt idx="82333">
                        <c:v>68.227800000000002</c:v>
                      </c:pt>
                      <c:pt idx="82334">
                        <c:v>68.240650000000002</c:v>
                      </c:pt>
                      <c:pt idx="82335">
                        <c:v>68.253969999999995</c:v>
                      </c:pt>
                      <c:pt idx="82336">
                        <c:v>68.267269999999996</c:v>
                      </c:pt>
                      <c:pt idx="82337">
                        <c:v>68.280619999999999</c:v>
                      </c:pt>
                      <c:pt idx="82338">
                        <c:v>68.293909999999997</c:v>
                      </c:pt>
                      <c:pt idx="82339">
                        <c:v>68.307320000000004</c:v>
                      </c:pt>
                      <c:pt idx="82340">
                        <c:v>68.320639999999997</c:v>
                      </c:pt>
                      <c:pt idx="82341">
                        <c:v>68.333839999999995</c:v>
                      </c:pt>
                      <c:pt idx="82342">
                        <c:v>68.34693</c:v>
                      </c:pt>
                      <c:pt idx="82343">
                        <c:v>68.360260000000011</c:v>
                      </c:pt>
                      <c:pt idx="82344">
                        <c:v>68.373109999999997</c:v>
                      </c:pt>
                      <c:pt idx="82345">
                        <c:v>68.386240000000001</c:v>
                      </c:pt>
                      <c:pt idx="82346">
                        <c:v>68.398979999999995</c:v>
                      </c:pt>
                      <c:pt idx="82347">
                        <c:v>68.411500000000004</c:v>
                      </c:pt>
                      <c:pt idx="82348">
                        <c:v>68.424050000000008</c:v>
                      </c:pt>
                      <c:pt idx="82349">
                        <c:v>68.436459999999997</c:v>
                      </c:pt>
                      <c:pt idx="82350">
                        <c:v>68.448790000000002</c:v>
                      </c:pt>
                      <c:pt idx="82351">
                        <c:v>68.460939999999994</c:v>
                      </c:pt>
                      <c:pt idx="82352">
                        <c:v>68.473039999999997</c:v>
                      </c:pt>
                      <c:pt idx="82353">
                        <c:v>68.485029999999995</c:v>
                      </c:pt>
                      <c:pt idx="82354">
                        <c:v>68.497029999999995</c:v>
                      </c:pt>
                      <c:pt idx="82355">
                        <c:v>68.508499999999998</c:v>
                      </c:pt>
                      <c:pt idx="82356">
                        <c:v>68.52046</c:v>
                      </c:pt>
                      <c:pt idx="82357">
                        <c:v>68.531999999999996</c:v>
                      </c:pt>
                      <c:pt idx="82358">
                        <c:v>68.543660000000003</c:v>
                      </c:pt>
                      <c:pt idx="82359">
                        <c:v>68.555359999999993</c:v>
                      </c:pt>
                      <c:pt idx="82360">
                        <c:v>68.566869999999994</c:v>
                      </c:pt>
                      <c:pt idx="82361">
                        <c:v>68.578720000000004</c:v>
                      </c:pt>
                      <c:pt idx="82362">
                        <c:v>68.590289999999996</c:v>
                      </c:pt>
                      <c:pt idx="82363">
                        <c:v>68.601979999999998</c:v>
                      </c:pt>
                      <c:pt idx="82364">
                        <c:v>68.613510000000005</c:v>
                      </c:pt>
                      <c:pt idx="82365">
                        <c:v>68.625349999999997</c:v>
                      </c:pt>
                      <c:pt idx="82366">
                        <c:v>68.637079999999997</c:v>
                      </c:pt>
                      <c:pt idx="82367">
                        <c:v>68.649039999999999</c:v>
                      </c:pt>
                      <c:pt idx="82368">
                        <c:v>68.660139999999998</c:v>
                      </c:pt>
                      <c:pt idx="82369">
                        <c:v>68.672020000000003</c:v>
                      </c:pt>
                      <c:pt idx="82370">
                        <c:v>68.68368000000001</c:v>
                      </c:pt>
                      <c:pt idx="82371">
                        <c:v>68.695480000000003</c:v>
                      </c:pt>
                      <c:pt idx="82372">
                        <c:v>68.707239999999999</c:v>
                      </c:pt>
                      <c:pt idx="82373">
                        <c:v>68.719080000000005</c:v>
                      </c:pt>
                      <c:pt idx="82374">
                        <c:v>68.729939999999999</c:v>
                      </c:pt>
                      <c:pt idx="82375">
                        <c:v>68.739400000000003</c:v>
                      </c:pt>
                      <c:pt idx="82376">
                        <c:v>68.750389999999996</c:v>
                      </c:pt>
                      <c:pt idx="82377">
                        <c:v>68.761580000000009</c:v>
                      </c:pt>
                      <c:pt idx="82378">
                        <c:v>68.773020000000002</c:v>
                      </c:pt>
                      <c:pt idx="82379">
                        <c:v>68.784409999999994</c:v>
                      </c:pt>
                      <c:pt idx="82380">
                        <c:v>68.795860000000005</c:v>
                      </c:pt>
                      <c:pt idx="82381">
                        <c:v>68.807519999999997</c:v>
                      </c:pt>
                      <c:pt idx="82382">
                        <c:v>68.817980000000006</c:v>
                      </c:pt>
                      <c:pt idx="82383">
                        <c:v>68.829329999999999</c:v>
                      </c:pt>
                      <c:pt idx="82384">
                        <c:v>68.840329999999994</c:v>
                      </c:pt>
                      <c:pt idx="82385">
                        <c:v>68.851709999999997</c:v>
                      </c:pt>
                      <c:pt idx="82386">
                        <c:v>68.863439999999997</c:v>
                      </c:pt>
                      <c:pt idx="82387">
                        <c:v>68.875419999999991</c:v>
                      </c:pt>
                      <c:pt idx="82388">
                        <c:v>68.887180000000001</c:v>
                      </c:pt>
                      <c:pt idx="82389">
                        <c:v>68.89922</c:v>
                      </c:pt>
                      <c:pt idx="82390">
                        <c:v>68.911010000000005</c:v>
                      </c:pt>
                      <c:pt idx="82391">
                        <c:v>68.923059999999992</c:v>
                      </c:pt>
                      <c:pt idx="82392">
                        <c:v>68.93462000000001</c:v>
                      </c:pt>
                      <c:pt idx="82393">
                        <c:v>68.946240000000003</c:v>
                      </c:pt>
                      <c:pt idx="82394">
                        <c:v>68.958039999999997</c:v>
                      </c:pt>
                      <c:pt idx="82395">
                        <c:v>68.930360000000007</c:v>
                      </c:pt>
                      <c:pt idx="82396">
                        <c:v>68.895260000000007</c:v>
                      </c:pt>
                      <c:pt idx="82397">
                        <c:v>68.879780000000011</c:v>
                      </c:pt>
                      <c:pt idx="82398">
                        <c:v>68.875540000000001</c:v>
                      </c:pt>
                      <c:pt idx="82399">
                        <c:v>68.878399999999999</c:v>
                      </c:pt>
                      <c:pt idx="82400">
                        <c:v>68.875039999999998</c:v>
                      </c:pt>
                      <c:pt idx="82401">
                        <c:v>68.877600000000001</c:v>
                      </c:pt>
                      <c:pt idx="82402">
                        <c:v>68.880290000000002</c:v>
                      </c:pt>
                      <c:pt idx="82403">
                        <c:v>68.886330000000001</c:v>
                      </c:pt>
                      <c:pt idx="82404">
                        <c:v>68.888199999999998</c:v>
                      </c:pt>
                      <c:pt idx="82405">
                        <c:v>68.892020000000002</c:v>
                      </c:pt>
                      <c:pt idx="82406">
                        <c:v>68.895949999999999</c:v>
                      </c:pt>
                      <c:pt idx="82407">
                        <c:v>68.90249</c:v>
                      </c:pt>
                      <c:pt idx="82408">
                        <c:v>68.908739999999995</c:v>
                      </c:pt>
                      <c:pt idx="82409">
                        <c:v>68.91543999999999</c:v>
                      </c:pt>
                      <c:pt idx="82410">
                        <c:v>68.921669999999992</c:v>
                      </c:pt>
                      <c:pt idx="82411">
                        <c:v>68.929549999999992</c:v>
                      </c:pt>
                      <c:pt idx="82412">
                        <c:v>68.93753000000001</c:v>
                      </c:pt>
                      <c:pt idx="82413">
                        <c:v>68.944150000000008</c:v>
                      </c:pt>
                      <c:pt idx="82414">
                        <c:v>68.952159999999992</c:v>
                      </c:pt>
                      <c:pt idx="82415">
                        <c:v>68.960440000000006</c:v>
                      </c:pt>
                      <c:pt idx="82416">
                        <c:v>68.967839999999995</c:v>
                      </c:pt>
                      <c:pt idx="82417">
                        <c:v>68.977440000000001</c:v>
                      </c:pt>
                      <c:pt idx="82418">
                        <c:v>68.987089999999995</c:v>
                      </c:pt>
                      <c:pt idx="82419">
                        <c:v>68.996549999999999</c:v>
                      </c:pt>
                      <c:pt idx="82420">
                        <c:v>69.006039999999999</c:v>
                      </c:pt>
                      <c:pt idx="82421">
                        <c:v>69.014759999999995</c:v>
                      </c:pt>
                      <c:pt idx="82422">
                        <c:v>69.023849999999996</c:v>
                      </c:pt>
                      <c:pt idx="82423">
                        <c:v>69.033369999999991</c:v>
                      </c:pt>
                      <c:pt idx="82424">
                        <c:v>69.042929999999998</c:v>
                      </c:pt>
                      <c:pt idx="82425">
                        <c:v>69.052070000000001</c:v>
                      </c:pt>
                      <c:pt idx="82426">
                        <c:v>69.0608</c:v>
                      </c:pt>
                      <c:pt idx="82427">
                        <c:v>69.07038</c:v>
                      </c:pt>
                      <c:pt idx="82428">
                        <c:v>69.08001999999999</c:v>
                      </c:pt>
                      <c:pt idx="82429">
                        <c:v>69.089919999999992</c:v>
                      </c:pt>
                      <c:pt idx="82430">
                        <c:v>69.099760000000003</c:v>
                      </c:pt>
                      <c:pt idx="82431">
                        <c:v>69.108519999999999</c:v>
                      </c:pt>
                      <c:pt idx="82432">
                        <c:v>69.117899999999992</c:v>
                      </c:pt>
                      <c:pt idx="82433">
                        <c:v>69.127960000000002</c:v>
                      </c:pt>
                      <c:pt idx="82434">
                        <c:v>69.138030000000001</c:v>
                      </c:pt>
                      <c:pt idx="82435">
                        <c:v>69.148340000000005</c:v>
                      </c:pt>
                      <c:pt idx="82436">
                        <c:v>69.158540000000002</c:v>
                      </c:pt>
                      <c:pt idx="82437">
                        <c:v>69.168049999999994</c:v>
                      </c:pt>
                      <c:pt idx="82438">
                        <c:v>69.178330000000003</c:v>
                      </c:pt>
                      <c:pt idx="82439">
                        <c:v>69.188879999999997</c:v>
                      </c:pt>
                      <c:pt idx="82440">
                        <c:v>69.199560000000005</c:v>
                      </c:pt>
                      <c:pt idx="82441">
                        <c:v>69.20966</c:v>
                      </c:pt>
                      <c:pt idx="82442">
                        <c:v>69.18938</c:v>
                      </c:pt>
                      <c:pt idx="82443">
                        <c:v>69.200330000000008</c:v>
                      </c:pt>
                      <c:pt idx="82444">
                        <c:v>69.209730000000008</c:v>
                      </c:pt>
                      <c:pt idx="82445">
                        <c:v>69.217230000000001</c:v>
                      </c:pt>
                      <c:pt idx="82446">
                        <c:v>69.224440000000001</c:v>
                      </c:pt>
                      <c:pt idx="82447">
                        <c:v>69.232339999999994</c:v>
                      </c:pt>
                      <c:pt idx="82448">
                        <c:v>69.24091</c:v>
                      </c:pt>
                      <c:pt idx="82449">
                        <c:v>69.249780000000001</c:v>
                      </c:pt>
                      <c:pt idx="82450">
                        <c:v>69.257480000000001</c:v>
                      </c:pt>
                      <c:pt idx="82451">
                        <c:v>69.266220000000004</c:v>
                      </c:pt>
                      <c:pt idx="82452">
                        <c:v>69.275580000000005</c:v>
                      </c:pt>
                      <c:pt idx="82453">
                        <c:v>69.28461999999999</c:v>
                      </c:pt>
                      <c:pt idx="82454">
                        <c:v>69.294280000000001</c:v>
                      </c:pt>
                      <c:pt idx="82455">
                        <c:v>69.30380000000001</c:v>
                      </c:pt>
                      <c:pt idx="82456">
                        <c:v>69.313779999999994</c:v>
                      </c:pt>
                      <c:pt idx="82457">
                        <c:v>69.323610000000002</c:v>
                      </c:pt>
                      <c:pt idx="82458">
                        <c:v>69.333619999999996</c:v>
                      </c:pt>
                      <c:pt idx="82459">
                        <c:v>69.34357</c:v>
                      </c:pt>
                      <c:pt idx="82460">
                        <c:v>69.353840000000005</c:v>
                      </c:pt>
                      <c:pt idx="82461">
                        <c:v>69.364069999999998</c:v>
                      </c:pt>
                      <c:pt idx="82462">
                        <c:v>69.374380000000002</c:v>
                      </c:pt>
                      <c:pt idx="82463">
                        <c:v>69.384610000000009</c:v>
                      </c:pt>
                      <c:pt idx="82464">
                        <c:v>69.395089999999996</c:v>
                      </c:pt>
                      <c:pt idx="82465">
                        <c:v>69.405540000000002</c:v>
                      </c:pt>
                      <c:pt idx="82466">
                        <c:v>69.416110000000003</c:v>
                      </c:pt>
                      <c:pt idx="82467">
                        <c:v>69.426659999999998</c:v>
                      </c:pt>
                      <c:pt idx="82468">
                        <c:v>69.437240000000003</c:v>
                      </c:pt>
                      <c:pt idx="82469">
                        <c:v>69.447820000000007</c:v>
                      </c:pt>
                      <c:pt idx="82470">
                        <c:v>69.458489999999998</c:v>
                      </c:pt>
                      <c:pt idx="82471">
                        <c:v>69.46848</c:v>
                      </c:pt>
                      <c:pt idx="82472">
                        <c:v>69.473789999999994</c:v>
                      </c:pt>
                      <c:pt idx="82473">
                        <c:v>69.482900000000001</c:v>
                      </c:pt>
                      <c:pt idx="82474">
                        <c:v>69.493070000000003</c:v>
                      </c:pt>
                      <c:pt idx="82475">
                        <c:v>69.501689999999996</c:v>
                      </c:pt>
                      <c:pt idx="82476">
                        <c:v>69.511580000000009</c:v>
                      </c:pt>
                      <c:pt idx="82477">
                        <c:v>69.521540000000002</c:v>
                      </c:pt>
                      <c:pt idx="82478">
                        <c:v>69.531930000000003</c:v>
                      </c:pt>
                      <c:pt idx="82479">
                        <c:v>69.542079999999999</c:v>
                      </c:pt>
                      <c:pt idx="82480">
                        <c:v>69.552769999999995</c:v>
                      </c:pt>
                      <c:pt idx="82481">
                        <c:v>69.562960000000004</c:v>
                      </c:pt>
                      <c:pt idx="82482">
                        <c:v>69.573890000000006</c:v>
                      </c:pt>
                      <c:pt idx="82483">
                        <c:v>69.584429999999998</c:v>
                      </c:pt>
                      <c:pt idx="82484">
                        <c:v>69.595339999999993</c:v>
                      </c:pt>
                      <c:pt idx="82485">
                        <c:v>69.606079999999992</c:v>
                      </c:pt>
                      <c:pt idx="82486">
                        <c:v>69.616969999999995</c:v>
                      </c:pt>
                      <c:pt idx="82487">
                        <c:v>69.627600000000001</c:v>
                      </c:pt>
                      <c:pt idx="82488">
                        <c:v>69.638170000000002</c:v>
                      </c:pt>
                      <c:pt idx="82489">
                        <c:v>69.648939999999996</c:v>
                      </c:pt>
                      <c:pt idx="82490">
                        <c:v>69.659610000000001</c:v>
                      </c:pt>
                      <c:pt idx="82491">
                        <c:v>69.670389999999998</c:v>
                      </c:pt>
                      <c:pt idx="82492">
                        <c:v>69.681139999999999</c:v>
                      </c:pt>
                      <c:pt idx="82493">
                        <c:v>69.691739999999996</c:v>
                      </c:pt>
                      <c:pt idx="82494">
                        <c:v>69.702479999999994</c:v>
                      </c:pt>
                      <c:pt idx="82495">
                        <c:v>69.713250000000002</c:v>
                      </c:pt>
                      <c:pt idx="82496">
                        <c:v>69.723939999999999</c:v>
                      </c:pt>
                      <c:pt idx="82497">
                        <c:v>69.734639999999999</c:v>
                      </c:pt>
                      <c:pt idx="82498">
                        <c:v>69.745140000000006</c:v>
                      </c:pt>
                      <c:pt idx="82499">
                        <c:v>69.755849999999995</c:v>
                      </c:pt>
                      <c:pt idx="82500">
                        <c:v>69.766080000000002</c:v>
                      </c:pt>
                      <c:pt idx="82501">
                        <c:v>69.775999999999996</c:v>
                      </c:pt>
                      <c:pt idx="82502">
                        <c:v>69.786559999999994</c:v>
                      </c:pt>
                      <c:pt idx="82503">
                        <c:v>69.797060000000002</c:v>
                      </c:pt>
                      <c:pt idx="82504">
                        <c:v>69.80762</c:v>
                      </c:pt>
                      <c:pt idx="82505">
                        <c:v>69.818110000000004</c:v>
                      </c:pt>
                      <c:pt idx="82506">
                        <c:v>69.828630000000004</c:v>
                      </c:pt>
                      <c:pt idx="82507">
                        <c:v>69.839129999999997</c:v>
                      </c:pt>
                      <c:pt idx="82508">
                        <c:v>69.849729999999994</c:v>
                      </c:pt>
                      <c:pt idx="82509">
                        <c:v>69.860119999999995</c:v>
                      </c:pt>
                      <c:pt idx="82510">
                        <c:v>69.870630000000006</c:v>
                      </c:pt>
                      <c:pt idx="82511">
                        <c:v>69.880960000000002</c:v>
                      </c:pt>
                      <c:pt idx="82512">
                        <c:v>69.89152</c:v>
                      </c:pt>
                      <c:pt idx="82513">
                        <c:v>69.902119999999996</c:v>
                      </c:pt>
                      <c:pt idx="82514">
                        <c:v>69.912239999999997</c:v>
                      </c:pt>
                      <c:pt idx="82515">
                        <c:v>69.922809999999998</c:v>
                      </c:pt>
                      <c:pt idx="82516">
                        <c:v>69.93343999999999</c:v>
                      </c:pt>
                      <c:pt idx="82517">
                        <c:v>69.943989999999999</c:v>
                      </c:pt>
                      <c:pt idx="82518">
                        <c:v>69.954570000000004</c:v>
                      </c:pt>
                      <c:pt idx="82519">
                        <c:v>69.965140000000005</c:v>
                      </c:pt>
                      <c:pt idx="82520">
                        <c:v>69.975670000000008</c:v>
                      </c:pt>
                      <c:pt idx="82521">
                        <c:v>69.986109999999996</c:v>
                      </c:pt>
                      <c:pt idx="82522">
                        <c:v>69.996189999999999</c:v>
                      </c:pt>
                      <c:pt idx="82523">
                        <c:v>70.006619999999998</c:v>
                      </c:pt>
                      <c:pt idx="82524">
                        <c:v>70.017099999999999</c:v>
                      </c:pt>
                      <c:pt idx="82525">
                        <c:v>70.02722</c:v>
                      </c:pt>
                      <c:pt idx="82526">
                        <c:v>70.037149999999997</c:v>
                      </c:pt>
                      <c:pt idx="82527">
                        <c:v>70.047340000000005</c:v>
                      </c:pt>
                      <c:pt idx="82528">
                        <c:v>70.057549999999992</c:v>
                      </c:pt>
                      <c:pt idx="82529">
                        <c:v>70.067599999999999</c:v>
                      </c:pt>
                      <c:pt idx="82530">
                        <c:v>70.077860000000001</c:v>
                      </c:pt>
                      <c:pt idx="82531">
                        <c:v>70.087989999999991</c:v>
                      </c:pt>
                      <c:pt idx="82532">
                        <c:v>70.098219999999998</c:v>
                      </c:pt>
                      <c:pt idx="82533">
                        <c:v>70.108260000000001</c:v>
                      </c:pt>
                      <c:pt idx="82534">
                        <c:v>70.118489999999994</c:v>
                      </c:pt>
                      <c:pt idx="82535">
                        <c:v>70.128680000000003</c:v>
                      </c:pt>
                      <c:pt idx="82536">
                        <c:v>70.138980000000004</c:v>
                      </c:pt>
                      <c:pt idx="82537">
                        <c:v>70.149140000000003</c:v>
                      </c:pt>
                      <c:pt idx="82538">
                        <c:v>70.158509999999993</c:v>
                      </c:pt>
                      <c:pt idx="82539">
                        <c:v>70.167839999999998</c:v>
                      </c:pt>
                      <c:pt idx="82540">
                        <c:v>70.177620000000005</c:v>
                      </c:pt>
                      <c:pt idx="82541">
                        <c:v>70.187749999999994</c:v>
                      </c:pt>
                      <c:pt idx="82542">
                        <c:v>70.197040000000001</c:v>
                      </c:pt>
                      <c:pt idx="82543">
                        <c:v>70.206509999999994</c:v>
                      </c:pt>
                      <c:pt idx="82544">
                        <c:v>70.216149999999999</c:v>
                      </c:pt>
                      <c:pt idx="82545">
                        <c:v>70.225860000000011</c:v>
                      </c:pt>
                      <c:pt idx="82546">
                        <c:v>70.235600000000005</c:v>
                      </c:pt>
                      <c:pt idx="82547">
                        <c:v>70.245350000000002</c:v>
                      </c:pt>
                      <c:pt idx="82548">
                        <c:v>70.255240000000001</c:v>
                      </c:pt>
                      <c:pt idx="82549">
                        <c:v>70.265110000000007</c:v>
                      </c:pt>
                      <c:pt idx="82550">
                        <c:v>70.275090000000006</c:v>
                      </c:pt>
                      <c:pt idx="82551">
                        <c:v>70.285169999999994</c:v>
                      </c:pt>
                      <c:pt idx="82552">
                        <c:v>70.295069999999996</c:v>
                      </c:pt>
                      <c:pt idx="82553">
                        <c:v>70.305099999999996</c:v>
                      </c:pt>
                      <c:pt idx="82554">
                        <c:v>70.315380000000005</c:v>
                      </c:pt>
                      <c:pt idx="82555">
                        <c:v>70.325499999999991</c:v>
                      </c:pt>
                      <c:pt idx="82556">
                        <c:v>70.335639999999998</c:v>
                      </c:pt>
                      <c:pt idx="82557">
                        <c:v>70.345829999999992</c:v>
                      </c:pt>
                      <c:pt idx="82558">
                        <c:v>70.356089999999995</c:v>
                      </c:pt>
                      <c:pt idx="82559">
                        <c:v>70.366410000000002</c:v>
                      </c:pt>
                      <c:pt idx="82560">
                        <c:v>70.376549999999995</c:v>
                      </c:pt>
                      <c:pt idx="82561">
                        <c:v>70.386179999999996</c:v>
                      </c:pt>
                      <c:pt idx="82562">
                        <c:v>70.39546</c:v>
                      </c:pt>
                      <c:pt idx="82563">
                        <c:v>70.404989999999998</c:v>
                      </c:pt>
                      <c:pt idx="82564">
                        <c:v>70.413350000000008</c:v>
                      </c:pt>
                      <c:pt idx="82565">
                        <c:v>70.422349999999994</c:v>
                      </c:pt>
                      <c:pt idx="82566">
                        <c:v>70.432370000000006</c:v>
                      </c:pt>
                      <c:pt idx="82567">
                        <c:v>70.441800000000001</c:v>
                      </c:pt>
                      <c:pt idx="82568">
                        <c:v>70.451879999999989</c:v>
                      </c:pt>
                      <c:pt idx="82569">
                        <c:v>70.462040000000002</c:v>
                      </c:pt>
                      <c:pt idx="82570">
                        <c:v>70.471810000000005</c:v>
                      </c:pt>
                      <c:pt idx="82571">
                        <c:v>70.481589999999997</c:v>
                      </c:pt>
                      <c:pt idx="82572">
                        <c:v>70.491739999999993</c:v>
                      </c:pt>
                      <c:pt idx="82573">
                        <c:v>70.501959999999997</c:v>
                      </c:pt>
                      <c:pt idx="82574">
                        <c:v>70.512069999999994</c:v>
                      </c:pt>
                      <c:pt idx="82575">
                        <c:v>70.522069999999999</c:v>
                      </c:pt>
                      <c:pt idx="82576">
                        <c:v>70.515479999999997</c:v>
                      </c:pt>
                      <c:pt idx="82577">
                        <c:v>70.461219999999997</c:v>
                      </c:pt>
                      <c:pt idx="82578">
                        <c:v>70.432730000000006</c:v>
                      </c:pt>
                      <c:pt idx="82579">
                        <c:v>70.418509999999998</c:v>
                      </c:pt>
                      <c:pt idx="82580">
                        <c:v>70.413350000000008</c:v>
                      </c:pt>
                      <c:pt idx="82581">
                        <c:v>70.413820000000001</c:v>
                      </c:pt>
                      <c:pt idx="82582">
                        <c:v>70.418700000000001</c:v>
                      </c:pt>
                      <c:pt idx="82583">
                        <c:v>70.42568</c:v>
                      </c:pt>
                      <c:pt idx="82584">
                        <c:v>70.434789999999992</c:v>
                      </c:pt>
                      <c:pt idx="82585">
                        <c:v>70.444729999999993</c:v>
                      </c:pt>
                      <c:pt idx="82586">
                        <c:v>70.454840000000004</c:v>
                      </c:pt>
                      <c:pt idx="82587">
                        <c:v>70.466670000000008</c:v>
                      </c:pt>
                      <c:pt idx="82588">
                        <c:v>70.478920000000002</c:v>
                      </c:pt>
                      <c:pt idx="82589">
                        <c:v>70.491609999999994</c:v>
                      </c:pt>
                      <c:pt idx="82590">
                        <c:v>70.504469999999998</c:v>
                      </c:pt>
                      <c:pt idx="82591">
                        <c:v>70.517589999999998</c:v>
                      </c:pt>
                      <c:pt idx="82592">
                        <c:v>70.52958000000001</c:v>
                      </c:pt>
                      <c:pt idx="82593">
                        <c:v>70.542069999999995</c:v>
                      </c:pt>
                      <c:pt idx="82594">
                        <c:v>70.555539999999993</c:v>
                      </c:pt>
                      <c:pt idx="82595">
                        <c:v>70.56898000000001</c:v>
                      </c:pt>
                      <c:pt idx="82596">
                        <c:v>70.582570000000004</c:v>
                      </c:pt>
                      <c:pt idx="82597">
                        <c:v>70.595839999999995</c:v>
                      </c:pt>
                      <c:pt idx="82598">
                        <c:v>70.60942</c:v>
                      </c:pt>
                      <c:pt idx="82599">
                        <c:v>70.623040000000003</c:v>
                      </c:pt>
                      <c:pt idx="82600">
                        <c:v>70.636740000000003</c:v>
                      </c:pt>
                      <c:pt idx="82601">
                        <c:v>70.65043</c:v>
                      </c:pt>
                      <c:pt idx="82602">
                        <c:v>70.664270000000002</c:v>
                      </c:pt>
                      <c:pt idx="82603">
                        <c:v>70.677059999999997</c:v>
                      </c:pt>
                      <c:pt idx="82604">
                        <c:v>70.689970000000002</c:v>
                      </c:pt>
                      <c:pt idx="82605">
                        <c:v>70.702849999999998</c:v>
                      </c:pt>
                      <c:pt idx="82606">
                        <c:v>70.715609999999998</c:v>
                      </c:pt>
                      <c:pt idx="82607">
                        <c:v>70.728669999999994</c:v>
                      </c:pt>
                      <c:pt idx="82608">
                        <c:v>70.741290000000006</c:v>
                      </c:pt>
                      <c:pt idx="82609">
                        <c:v>70.753709999999998</c:v>
                      </c:pt>
                      <c:pt idx="82610">
                        <c:v>70.76643</c:v>
                      </c:pt>
                      <c:pt idx="82611">
                        <c:v>70.779240000000001</c:v>
                      </c:pt>
                      <c:pt idx="82612">
                        <c:v>70.791719999999998</c:v>
                      </c:pt>
                      <c:pt idx="82613">
                        <c:v>70.800340000000006</c:v>
                      </c:pt>
                      <c:pt idx="82614">
                        <c:v>70.811729999999997</c:v>
                      </c:pt>
                      <c:pt idx="82615">
                        <c:v>70.823090000000008</c:v>
                      </c:pt>
                      <c:pt idx="82616">
                        <c:v>70.834419999999994</c:v>
                      </c:pt>
                      <c:pt idx="82617">
                        <c:v>70.846450000000004</c:v>
                      </c:pt>
                      <c:pt idx="82618">
                        <c:v>70.858599999999996</c:v>
                      </c:pt>
                      <c:pt idx="82619">
                        <c:v>70.836620000000011</c:v>
                      </c:pt>
                      <c:pt idx="82620">
                        <c:v>70.77834</c:v>
                      </c:pt>
                      <c:pt idx="82621">
                        <c:v>70.744810000000001</c:v>
                      </c:pt>
                      <c:pt idx="82622">
                        <c:v>70.719799999999992</c:v>
                      </c:pt>
                      <c:pt idx="82623">
                        <c:v>70.708149999999989</c:v>
                      </c:pt>
                      <c:pt idx="82624">
                        <c:v>70.704580000000007</c:v>
                      </c:pt>
                      <c:pt idx="82625">
                        <c:v>70.705370000000002</c:v>
                      </c:pt>
                      <c:pt idx="82626">
                        <c:v>70.70993</c:v>
                      </c:pt>
                      <c:pt idx="82627">
                        <c:v>70.717340000000007</c:v>
                      </c:pt>
                      <c:pt idx="82628">
                        <c:v>70.726519999999994</c:v>
                      </c:pt>
                      <c:pt idx="82629">
                        <c:v>70.736879999999999</c:v>
                      </c:pt>
                      <c:pt idx="82630">
                        <c:v>70.74709</c:v>
                      </c:pt>
                      <c:pt idx="82631">
                        <c:v>70.757990000000007</c:v>
                      </c:pt>
                      <c:pt idx="82632">
                        <c:v>70.77055</c:v>
                      </c:pt>
                      <c:pt idx="82633">
                        <c:v>70.783619999999999</c:v>
                      </c:pt>
                      <c:pt idx="82634">
                        <c:v>70.796499999999995</c:v>
                      </c:pt>
                      <c:pt idx="82635">
                        <c:v>70.809960000000004</c:v>
                      </c:pt>
                      <c:pt idx="82636">
                        <c:v>70.823669999999993</c:v>
                      </c:pt>
                      <c:pt idx="82637">
                        <c:v>70.837559999999996</c:v>
                      </c:pt>
                      <c:pt idx="82638">
                        <c:v>70.850999999999999</c:v>
                      </c:pt>
                      <c:pt idx="82639">
                        <c:v>70.864699999999999</c:v>
                      </c:pt>
                      <c:pt idx="82640">
                        <c:v>70.877350000000007</c:v>
                      </c:pt>
                      <c:pt idx="82641">
                        <c:v>70.890500000000003</c:v>
                      </c:pt>
                      <c:pt idx="82642">
                        <c:v>70.903700000000001</c:v>
                      </c:pt>
                      <c:pt idx="82643">
                        <c:v>70.917410000000004</c:v>
                      </c:pt>
                      <c:pt idx="82644">
                        <c:v>70.930819999999997</c:v>
                      </c:pt>
                      <c:pt idx="82645">
                        <c:v>70.942179999999993</c:v>
                      </c:pt>
                      <c:pt idx="82646">
                        <c:v>70.956389999999999</c:v>
                      </c:pt>
                      <c:pt idx="82647">
                        <c:v>70.970169999999996</c:v>
                      </c:pt>
                      <c:pt idx="82648">
                        <c:v>70.984030000000004</c:v>
                      </c:pt>
                      <c:pt idx="82649">
                        <c:v>70.997299999999996</c:v>
                      </c:pt>
                      <c:pt idx="82650">
                        <c:v>71.010049999999993</c:v>
                      </c:pt>
                      <c:pt idx="82651">
                        <c:v>71.023699999999991</c:v>
                      </c:pt>
                      <c:pt idx="82652">
                        <c:v>71.036900000000003</c:v>
                      </c:pt>
                      <c:pt idx="82653">
                        <c:v>71.049769999999995</c:v>
                      </c:pt>
                      <c:pt idx="82654">
                        <c:v>71.062759999999997</c:v>
                      </c:pt>
                      <c:pt idx="82655">
                        <c:v>71.076040000000006</c:v>
                      </c:pt>
                      <c:pt idx="82656">
                        <c:v>71.089209999999994</c:v>
                      </c:pt>
                      <c:pt idx="82657">
                        <c:v>71.102069999999998</c:v>
                      </c:pt>
                      <c:pt idx="82658">
                        <c:v>71.115089999999995</c:v>
                      </c:pt>
                      <c:pt idx="82659">
                        <c:v>71.127160000000003</c:v>
                      </c:pt>
                      <c:pt idx="82660">
                        <c:v>71.139849999999996</c:v>
                      </c:pt>
                      <c:pt idx="82661">
                        <c:v>71.152509999999992</c:v>
                      </c:pt>
                      <c:pt idx="82662">
                        <c:v>71.165390000000002</c:v>
                      </c:pt>
                      <c:pt idx="82663">
                        <c:v>71.17822000000001</c:v>
                      </c:pt>
                      <c:pt idx="82664">
                        <c:v>71.190719999999999</c:v>
                      </c:pt>
                      <c:pt idx="82665">
                        <c:v>71.202179999999998</c:v>
                      </c:pt>
                      <c:pt idx="82666">
                        <c:v>71.214349999999996</c:v>
                      </c:pt>
                      <c:pt idx="82667">
                        <c:v>71.227109999999996</c:v>
                      </c:pt>
                      <c:pt idx="82668">
                        <c:v>71.239499999999992</c:v>
                      </c:pt>
                      <c:pt idx="82669">
                        <c:v>71.252269999999996</c:v>
                      </c:pt>
                      <c:pt idx="82670">
                        <c:v>71.264949999999999</c:v>
                      </c:pt>
                      <c:pt idx="82671">
                        <c:v>71.277780000000007</c:v>
                      </c:pt>
                      <c:pt idx="82672">
                        <c:v>71.290269999999992</c:v>
                      </c:pt>
                      <c:pt idx="82673">
                        <c:v>71.294759999999997</c:v>
                      </c:pt>
                      <c:pt idx="82674">
                        <c:v>71.30395</c:v>
                      </c:pt>
                      <c:pt idx="82675">
                        <c:v>71.314669999999992</c:v>
                      </c:pt>
                      <c:pt idx="82676">
                        <c:v>71.324790000000007</c:v>
                      </c:pt>
                      <c:pt idx="82677">
                        <c:v>71.332859999999997</c:v>
                      </c:pt>
                      <c:pt idx="82678">
                        <c:v>71.342569999999995</c:v>
                      </c:pt>
                      <c:pt idx="82679">
                        <c:v>71.353799999999993</c:v>
                      </c:pt>
                      <c:pt idx="82680">
                        <c:v>71.364919999999998</c:v>
                      </c:pt>
                      <c:pt idx="82681">
                        <c:v>71.376189999999994</c:v>
                      </c:pt>
                      <c:pt idx="82682">
                        <c:v>71.386920000000003</c:v>
                      </c:pt>
                      <c:pt idx="82683">
                        <c:v>71.397850000000005</c:v>
                      </c:pt>
                      <c:pt idx="82684">
                        <c:v>71.408929999999998</c:v>
                      </c:pt>
                      <c:pt idx="82685">
                        <c:v>71.420060000000007</c:v>
                      </c:pt>
                      <c:pt idx="82686">
                        <c:v>71.430980000000005</c:v>
                      </c:pt>
                      <c:pt idx="82687">
                        <c:v>71.441969999999998</c:v>
                      </c:pt>
                      <c:pt idx="82688">
                        <c:v>71.452510000000004</c:v>
                      </c:pt>
                      <c:pt idx="82689">
                        <c:v>71.463430000000002</c:v>
                      </c:pt>
                      <c:pt idx="82690">
                        <c:v>71.474320000000006</c:v>
                      </c:pt>
                      <c:pt idx="82691">
                        <c:v>71.485280000000003</c:v>
                      </c:pt>
                      <c:pt idx="82692">
                        <c:v>71.496009999999998</c:v>
                      </c:pt>
                      <c:pt idx="82693">
                        <c:v>71.506720000000001</c:v>
                      </c:pt>
                      <c:pt idx="82694">
                        <c:v>71.517709999999994</c:v>
                      </c:pt>
                      <c:pt idx="82695">
                        <c:v>71.528559999999999</c:v>
                      </c:pt>
                      <c:pt idx="82696">
                        <c:v>71.539429999999996</c:v>
                      </c:pt>
                      <c:pt idx="82697">
                        <c:v>71.540880000000001</c:v>
                      </c:pt>
                      <c:pt idx="82698">
                        <c:v>71.549139999999994</c:v>
                      </c:pt>
                      <c:pt idx="82699">
                        <c:v>71.558729999999997</c:v>
                      </c:pt>
                      <c:pt idx="82700">
                        <c:v>71.568920000000006</c:v>
                      </c:pt>
                      <c:pt idx="82701">
                        <c:v>71.579210000000003</c:v>
                      </c:pt>
                      <c:pt idx="82702">
                        <c:v>71.589590000000001</c:v>
                      </c:pt>
                      <c:pt idx="82703">
                        <c:v>71.600059999999999</c:v>
                      </c:pt>
                      <c:pt idx="82704">
                        <c:v>71.609200000000001</c:v>
                      </c:pt>
                      <c:pt idx="82705">
                        <c:v>71.619469999999993</c:v>
                      </c:pt>
                      <c:pt idx="82706">
                        <c:v>71.629719999999992</c:v>
                      </c:pt>
                      <c:pt idx="82707">
                        <c:v>71.64</c:v>
                      </c:pt>
                      <c:pt idx="82708">
                        <c:v>71.649990000000003</c:v>
                      </c:pt>
                      <c:pt idx="82709">
                        <c:v>71.66</c:v>
                      </c:pt>
                      <c:pt idx="82710">
                        <c:v>71.669849999999997</c:v>
                      </c:pt>
                      <c:pt idx="82711">
                        <c:v>71.680080000000004</c:v>
                      </c:pt>
                      <c:pt idx="82712">
                        <c:v>71.689959999999999</c:v>
                      </c:pt>
                      <c:pt idx="82713">
                        <c:v>71.700220000000002</c:v>
                      </c:pt>
                      <c:pt idx="82714">
                        <c:v>71.710189999999997</c:v>
                      </c:pt>
                      <c:pt idx="82715">
                        <c:v>71.720169999999996</c:v>
                      </c:pt>
                      <c:pt idx="82716">
                        <c:v>71.730339999999998</c:v>
                      </c:pt>
                      <c:pt idx="82717">
                        <c:v>71.740399999999994</c:v>
                      </c:pt>
                      <c:pt idx="82718">
                        <c:v>71.750550000000004</c:v>
                      </c:pt>
                      <c:pt idx="82719">
                        <c:v>71.760559999999998</c:v>
                      </c:pt>
                      <c:pt idx="82720">
                        <c:v>71.77064</c:v>
                      </c:pt>
                      <c:pt idx="82721">
                        <c:v>71.780069999999995</c:v>
                      </c:pt>
                      <c:pt idx="82722">
                        <c:v>71.790040000000005</c:v>
                      </c:pt>
                      <c:pt idx="82723">
                        <c:v>71.80001</c:v>
                      </c:pt>
                      <c:pt idx="82724">
                        <c:v>71.80735</c:v>
                      </c:pt>
                      <c:pt idx="82725">
                        <c:v>71.81729</c:v>
                      </c:pt>
                      <c:pt idx="82726">
                        <c:v>71.827209999999994</c:v>
                      </c:pt>
                      <c:pt idx="82727">
                        <c:v>71.837150000000008</c:v>
                      </c:pt>
                      <c:pt idx="82728">
                        <c:v>71.847089999999994</c:v>
                      </c:pt>
                      <c:pt idx="82729">
                        <c:v>71.856920000000002</c:v>
                      </c:pt>
                      <c:pt idx="82730">
                        <c:v>71.866680000000002</c:v>
                      </c:pt>
                      <c:pt idx="82731">
                        <c:v>71.876559999999998</c:v>
                      </c:pt>
                      <c:pt idx="82732">
                        <c:v>71.886619999999994</c:v>
                      </c:pt>
                      <c:pt idx="82733">
                        <c:v>71.89645999999999</c:v>
                      </c:pt>
                      <c:pt idx="82734">
                        <c:v>71.906319999999994</c:v>
                      </c:pt>
                      <c:pt idx="82735">
                        <c:v>71.916110000000003</c:v>
                      </c:pt>
                      <c:pt idx="82736">
                        <c:v>71.925229999999999</c:v>
                      </c:pt>
                      <c:pt idx="82737">
                        <c:v>71.934889999999996</c:v>
                      </c:pt>
                      <c:pt idx="82738">
                        <c:v>71.910129999999995</c:v>
                      </c:pt>
                      <c:pt idx="82739">
                        <c:v>71.865610000000004</c:v>
                      </c:pt>
                      <c:pt idx="82740">
                        <c:v>71.840260000000001</c:v>
                      </c:pt>
                      <c:pt idx="82741">
                        <c:v>71.823629999999994</c:v>
                      </c:pt>
                      <c:pt idx="82742">
                        <c:v>71.817800000000005</c:v>
                      </c:pt>
                      <c:pt idx="82743">
                        <c:v>71.816699999999997</c:v>
                      </c:pt>
                      <c:pt idx="82744">
                        <c:v>71.820399999999992</c:v>
                      </c:pt>
                      <c:pt idx="82745">
                        <c:v>71.825389999999999</c:v>
                      </c:pt>
                      <c:pt idx="82746">
                        <c:v>71.833039999999997</c:v>
                      </c:pt>
                      <c:pt idx="82747">
                        <c:v>71.841589999999997</c:v>
                      </c:pt>
                      <c:pt idx="82748">
                        <c:v>71.851410000000001</c:v>
                      </c:pt>
                      <c:pt idx="82749">
                        <c:v>71.861750000000001</c:v>
                      </c:pt>
                      <c:pt idx="82750">
                        <c:v>71.872780000000006</c:v>
                      </c:pt>
                      <c:pt idx="82751">
                        <c:v>71.883629999999997</c:v>
                      </c:pt>
                      <c:pt idx="82752">
                        <c:v>71.89528</c:v>
                      </c:pt>
                      <c:pt idx="82753">
                        <c:v>71.906829999999999</c:v>
                      </c:pt>
                      <c:pt idx="82754">
                        <c:v>71.919039999999995</c:v>
                      </c:pt>
                      <c:pt idx="82755">
                        <c:v>71.931209999999993</c:v>
                      </c:pt>
                      <c:pt idx="82756">
                        <c:v>71.943550000000002</c:v>
                      </c:pt>
                      <c:pt idx="82757">
                        <c:v>71.95599</c:v>
                      </c:pt>
                      <c:pt idx="82758">
                        <c:v>71.968329999999995</c:v>
                      </c:pt>
                      <c:pt idx="82759">
                        <c:v>71.980599999999995</c:v>
                      </c:pt>
                      <c:pt idx="82760">
                        <c:v>71.993159999999989</c:v>
                      </c:pt>
                      <c:pt idx="82761">
                        <c:v>72.00573</c:v>
                      </c:pt>
                      <c:pt idx="82762">
                        <c:v>72.018630000000002</c:v>
                      </c:pt>
                      <c:pt idx="82763">
                        <c:v>72.031549999999996</c:v>
                      </c:pt>
                      <c:pt idx="82764">
                        <c:v>72.044470000000004</c:v>
                      </c:pt>
                      <c:pt idx="82765">
                        <c:v>72.057500000000005</c:v>
                      </c:pt>
                      <c:pt idx="82766">
                        <c:v>72.070220000000006</c:v>
                      </c:pt>
                      <c:pt idx="82767">
                        <c:v>72.082769999999996</c:v>
                      </c:pt>
                      <c:pt idx="82768">
                        <c:v>72.095299999999995</c:v>
                      </c:pt>
                      <c:pt idx="82769">
                        <c:v>72.107479999999995</c:v>
                      </c:pt>
                      <c:pt idx="82770">
                        <c:v>72.119889999999998</c:v>
                      </c:pt>
                      <c:pt idx="82771">
                        <c:v>72.132279999999994</c:v>
                      </c:pt>
                      <c:pt idx="82772">
                        <c:v>72.144670000000005</c:v>
                      </c:pt>
                      <c:pt idx="82773">
                        <c:v>72.156800000000004</c:v>
                      </c:pt>
                      <c:pt idx="82774">
                        <c:v>72.16592</c:v>
                      </c:pt>
                      <c:pt idx="82775">
                        <c:v>72.176999999999992</c:v>
                      </c:pt>
                      <c:pt idx="82776">
                        <c:v>72.188450000000003</c:v>
                      </c:pt>
                      <c:pt idx="82777">
                        <c:v>72.199980000000011</c:v>
                      </c:pt>
                      <c:pt idx="82778">
                        <c:v>72.211529999999996</c:v>
                      </c:pt>
                      <c:pt idx="82779">
                        <c:v>72.22296</c:v>
                      </c:pt>
                      <c:pt idx="82780">
                        <c:v>72.234480000000005</c:v>
                      </c:pt>
                      <c:pt idx="82781">
                        <c:v>72.24606</c:v>
                      </c:pt>
                      <c:pt idx="82782">
                        <c:v>72.257570000000001</c:v>
                      </c:pt>
                      <c:pt idx="82783">
                        <c:v>72.261780000000002</c:v>
                      </c:pt>
                      <c:pt idx="82784">
                        <c:v>72.270570000000006</c:v>
                      </c:pt>
                      <c:pt idx="82785">
                        <c:v>72.280339999999995</c:v>
                      </c:pt>
                      <c:pt idx="82786">
                        <c:v>72.290639999999996</c:v>
                      </c:pt>
                      <c:pt idx="82787">
                        <c:v>72.301090000000002</c:v>
                      </c:pt>
                      <c:pt idx="82788">
                        <c:v>72.311360000000008</c:v>
                      </c:pt>
                      <c:pt idx="82789">
                        <c:v>72.321770000000001</c:v>
                      </c:pt>
                      <c:pt idx="82790">
                        <c:v>72.332130000000006</c:v>
                      </c:pt>
                      <c:pt idx="82791">
                        <c:v>72.342359999999999</c:v>
                      </c:pt>
                      <c:pt idx="82792">
                        <c:v>72.352730000000008</c:v>
                      </c:pt>
                      <c:pt idx="82793">
                        <c:v>72.353080000000006</c:v>
                      </c:pt>
                      <c:pt idx="82794">
                        <c:v>72.360119999999995</c:v>
                      </c:pt>
                      <c:pt idx="82795">
                        <c:v>72.368369999999999</c:v>
                      </c:pt>
                      <c:pt idx="82796">
                        <c:v>72.377529999999993</c:v>
                      </c:pt>
                      <c:pt idx="82797">
                        <c:v>72.386749999999992</c:v>
                      </c:pt>
                      <c:pt idx="82798">
                        <c:v>72.395949999999999</c:v>
                      </c:pt>
                      <c:pt idx="82799">
                        <c:v>72.405259999999998</c:v>
                      </c:pt>
                      <c:pt idx="82800">
                        <c:v>72.414680000000004</c:v>
                      </c:pt>
                      <c:pt idx="82801">
                        <c:v>72.424039999999991</c:v>
                      </c:pt>
                      <c:pt idx="82802">
                        <c:v>72.433500000000009</c:v>
                      </c:pt>
                      <c:pt idx="82803">
                        <c:v>72.442869999999999</c:v>
                      </c:pt>
                      <c:pt idx="82804">
                        <c:v>72.45232</c:v>
                      </c:pt>
                      <c:pt idx="82805">
                        <c:v>72.461690000000004</c:v>
                      </c:pt>
                      <c:pt idx="82806">
                        <c:v>72.470830000000007</c:v>
                      </c:pt>
                      <c:pt idx="82807">
                        <c:v>72.456339999999997</c:v>
                      </c:pt>
                      <c:pt idx="82808">
                        <c:v>72.435400000000001</c:v>
                      </c:pt>
                      <c:pt idx="82809">
                        <c:v>72.427310000000006</c:v>
                      </c:pt>
                      <c:pt idx="82810">
                        <c:v>72.426180000000002</c:v>
                      </c:pt>
                      <c:pt idx="82811">
                        <c:v>72.429100000000005</c:v>
                      </c:pt>
                      <c:pt idx="82812">
                        <c:v>72.434839999999994</c:v>
                      </c:pt>
                      <c:pt idx="82813">
                        <c:v>72.441990000000004</c:v>
                      </c:pt>
                      <c:pt idx="82814">
                        <c:v>72.450569999999999</c:v>
                      </c:pt>
                      <c:pt idx="82815">
                        <c:v>72.4602</c:v>
                      </c:pt>
                      <c:pt idx="82816">
                        <c:v>72.470650000000006</c:v>
                      </c:pt>
                      <c:pt idx="82817">
                        <c:v>72.480890000000002</c:v>
                      </c:pt>
                      <c:pt idx="82818">
                        <c:v>72.49203</c:v>
                      </c:pt>
                      <c:pt idx="82819">
                        <c:v>72.502899999999997</c:v>
                      </c:pt>
                      <c:pt idx="82820">
                        <c:v>72.51473</c:v>
                      </c:pt>
                      <c:pt idx="82821">
                        <c:v>72.526240000000001</c:v>
                      </c:pt>
                      <c:pt idx="82822">
                        <c:v>72.537469999999999</c:v>
                      </c:pt>
                      <c:pt idx="82823">
                        <c:v>72.548519999999996</c:v>
                      </c:pt>
                      <c:pt idx="82824">
                        <c:v>72.557850000000002</c:v>
                      </c:pt>
                      <c:pt idx="82825">
                        <c:v>72.568250000000006</c:v>
                      </c:pt>
                      <c:pt idx="82826">
                        <c:v>72.578850000000003</c:v>
                      </c:pt>
                      <c:pt idx="82827">
                        <c:v>72.589269999999999</c:v>
                      </c:pt>
                      <c:pt idx="82828">
                        <c:v>72.596310000000003</c:v>
                      </c:pt>
                      <c:pt idx="82829">
                        <c:v>72.605410000000006</c:v>
                      </c:pt>
                      <c:pt idx="82830">
                        <c:v>72.614900000000006</c:v>
                      </c:pt>
                      <c:pt idx="82831">
                        <c:v>72.47627</c:v>
                      </c:pt>
                      <c:pt idx="82832">
                        <c:v>72.406639999999996</c:v>
                      </c:pt>
                      <c:pt idx="82833">
                        <c:v>72.354739999999993</c:v>
                      </c:pt>
                      <c:pt idx="82834">
                        <c:v>72.31035</c:v>
                      </c:pt>
                      <c:pt idx="82835">
                        <c:v>72.27046</c:v>
                      </c:pt>
                      <c:pt idx="82836">
                        <c:v>72.233229999999992</c:v>
                      </c:pt>
                      <c:pt idx="82837">
                        <c:v>72.198140000000009</c:v>
                      </c:pt>
                      <c:pt idx="82838">
                        <c:v>72.164270000000002</c:v>
                      </c:pt>
                      <c:pt idx="82839">
                        <c:v>72.132159999999999</c:v>
                      </c:pt>
                      <c:pt idx="82840">
                        <c:v>72.099099999999993</c:v>
                      </c:pt>
                      <c:pt idx="82841">
                        <c:v>72.069060000000007</c:v>
                      </c:pt>
                      <c:pt idx="82842">
                        <c:v>72.039739999999995</c:v>
                      </c:pt>
                      <c:pt idx="82843">
                        <c:v>72.010899999999992</c:v>
                      </c:pt>
                      <c:pt idx="82844">
                        <c:v>71.982759999999999</c:v>
                      </c:pt>
                      <c:pt idx="82845">
                        <c:v>71.954849999999993</c:v>
                      </c:pt>
                      <c:pt idx="82846">
                        <c:v>71.927030000000002</c:v>
                      </c:pt>
                      <c:pt idx="82847">
                        <c:v>71.900019999999998</c:v>
                      </c:pt>
                      <c:pt idx="82848">
                        <c:v>71.873459999999994</c:v>
                      </c:pt>
                      <c:pt idx="82849">
                        <c:v>71.847099999999998</c:v>
                      </c:pt>
                      <c:pt idx="82850">
                        <c:v>71.820970000000003</c:v>
                      </c:pt>
                      <c:pt idx="82851">
                        <c:v>71.795169999999999</c:v>
                      </c:pt>
                      <c:pt idx="82852">
                        <c:v>71.76961</c:v>
                      </c:pt>
                      <c:pt idx="82853">
                        <c:v>71.744280000000003</c:v>
                      </c:pt>
                      <c:pt idx="82854">
                        <c:v>71.719130000000007</c:v>
                      </c:pt>
                      <c:pt idx="82855">
                        <c:v>71.694029999999998</c:v>
                      </c:pt>
                      <c:pt idx="82856">
                        <c:v>71.669390000000007</c:v>
                      </c:pt>
                      <c:pt idx="82857">
                        <c:v>71.644909999999996</c:v>
                      </c:pt>
                      <c:pt idx="82858">
                        <c:v>71.620519999999999</c:v>
                      </c:pt>
                      <c:pt idx="82859">
                        <c:v>71.596419999999995</c:v>
                      </c:pt>
                      <c:pt idx="82860">
                        <c:v>71.57244</c:v>
                      </c:pt>
                      <c:pt idx="82861">
                        <c:v>71.548810000000003</c:v>
                      </c:pt>
                      <c:pt idx="82862">
                        <c:v>71.525300000000001</c:v>
                      </c:pt>
                      <c:pt idx="82863">
                        <c:v>71.501829999999998</c:v>
                      </c:pt>
                      <c:pt idx="82864">
                        <c:v>71.478369999999998</c:v>
                      </c:pt>
                      <c:pt idx="82865">
                        <c:v>71.45496</c:v>
                      </c:pt>
                      <c:pt idx="82866">
                        <c:v>71.43168</c:v>
                      </c:pt>
                      <c:pt idx="82867">
                        <c:v>71.408519999999996</c:v>
                      </c:pt>
                      <c:pt idx="82868">
                        <c:v>71.385530000000003</c:v>
                      </c:pt>
                      <c:pt idx="82869">
                        <c:v>71.362490000000008</c:v>
                      </c:pt>
                      <c:pt idx="82870">
                        <c:v>71.339420000000004</c:v>
                      </c:pt>
                      <c:pt idx="82871">
                        <c:v>71.316800000000001</c:v>
                      </c:pt>
                      <c:pt idx="82872">
                        <c:v>71.294029999999992</c:v>
                      </c:pt>
                      <c:pt idx="82873">
                        <c:v>71.27149</c:v>
                      </c:pt>
                      <c:pt idx="82874">
                        <c:v>71.249130000000008</c:v>
                      </c:pt>
                      <c:pt idx="82875">
                        <c:v>71.226749999999996</c:v>
                      </c:pt>
                      <c:pt idx="82876">
                        <c:v>71.204450000000008</c:v>
                      </c:pt>
                      <c:pt idx="82877">
                        <c:v>71.181919999999991</c:v>
                      </c:pt>
                      <c:pt idx="82878">
                        <c:v>71.16019</c:v>
                      </c:pt>
                      <c:pt idx="82879">
                        <c:v>71.138069999999999</c:v>
                      </c:pt>
                      <c:pt idx="82880">
                        <c:v>71.115870000000001</c:v>
                      </c:pt>
                      <c:pt idx="82881">
                        <c:v>71.094049999999996</c:v>
                      </c:pt>
                      <c:pt idx="82882">
                        <c:v>71.071150000000003</c:v>
                      </c:pt>
                      <c:pt idx="82883">
                        <c:v>71.050110000000004</c:v>
                      </c:pt>
                      <c:pt idx="82884">
                        <c:v>71.028689999999997</c:v>
                      </c:pt>
                      <c:pt idx="82885">
                        <c:v>71.00703</c:v>
                      </c:pt>
                      <c:pt idx="82886">
                        <c:v>70.985440000000011</c:v>
                      </c:pt>
                      <c:pt idx="82887">
                        <c:v>70.963880000000003</c:v>
                      </c:pt>
                      <c:pt idx="82888">
                        <c:v>70.942459999999997</c:v>
                      </c:pt>
                      <c:pt idx="82889">
                        <c:v>70.921340000000001</c:v>
                      </c:pt>
                      <c:pt idx="82890">
                        <c:v>70.900120000000001</c:v>
                      </c:pt>
                      <c:pt idx="82891">
                        <c:v>70.878919999999994</c:v>
                      </c:pt>
                      <c:pt idx="82892">
                        <c:v>70.857699999999994</c:v>
                      </c:pt>
                      <c:pt idx="82893">
                        <c:v>70.836460000000002</c:v>
                      </c:pt>
                      <c:pt idx="82894">
                        <c:v>70.81523</c:v>
                      </c:pt>
                      <c:pt idx="82895">
                        <c:v>70.79401</c:v>
                      </c:pt>
                      <c:pt idx="82896">
                        <c:v>70.772909999999996</c:v>
                      </c:pt>
                      <c:pt idx="82897">
                        <c:v>70.751730000000009</c:v>
                      </c:pt>
                      <c:pt idx="82898">
                        <c:v>70.730530000000002</c:v>
                      </c:pt>
                      <c:pt idx="82899">
                        <c:v>70.709339999999997</c:v>
                      </c:pt>
                      <c:pt idx="82900">
                        <c:v>70.68817</c:v>
                      </c:pt>
                      <c:pt idx="82901">
                        <c:v>70.667000000000002</c:v>
                      </c:pt>
                      <c:pt idx="82902">
                        <c:v>70.645989999999998</c:v>
                      </c:pt>
                      <c:pt idx="82903">
                        <c:v>70.62482</c:v>
                      </c:pt>
                      <c:pt idx="82904">
                        <c:v>70.603670000000008</c:v>
                      </c:pt>
                      <c:pt idx="82905">
                        <c:v>70.582620000000006</c:v>
                      </c:pt>
                      <c:pt idx="82906">
                        <c:v>70.561480000000003</c:v>
                      </c:pt>
                      <c:pt idx="82907">
                        <c:v>70.540350000000004</c:v>
                      </c:pt>
                      <c:pt idx="82908">
                        <c:v>70.519239999999996</c:v>
                      </c:pt>
                      <c:pt idx="82909">
                        <c:v>70.498139999999992</c:v>
                      </c:pt>
                      <c:pt idx="82910">
                        <c:v>70.477059999999994</c:v>
                      </c:pt>
                      <c:pt idx="82911">
                        <c:v>70.45599</c:v>
                      </c:pt>
                      <c:pt idx="82912">
                        <c:v>70.434939999999997</c:v>
                      </c:pt>
                      <c:pt idx="82913">
                        <c:v>70.414029999999997</c:v>
                      </c:pt>
                      <c:pt idx="82914">
                        <c:v>70.393039999999999</c:v>
                      </c:pt>
                      <c:pt idx="82915">
                        <c:v>70.372</c:v>
                      </c:pt>
                      <c:pt idx="82916">
                        <c:v>70.350760000000008</c:v>
                      </c:pt>
                      <c:pt idx="82917">
                        <c:v>70.329819999999998</c:v>
                      </c:pt>
                      <c:pt idx="82918">
                        <c:v>70.309070000000006</c:v>
                      </c:pt>
                      <c:pt idx="82919">
                        <c:v>70.288259999999994</c:v>
                      </c:pt>
                      <c:pt idx="82920">
                        <c:v>70.267390000000006</c:v>
                      </c:pt>
                      <c:pt idx="82921">
                        <c:v>70.246480000000005</c:v>
                      </c:pt>
                      <c:pt idx="82922">
                        <c:v>70.225560000000002</c:v>
                      </c:pt>
                      <c:pt idx="82923">
                        <c:v>70.204639999999998</c:v>
                      </c:pt>
                      <c:pt idx="82924">
                        <c:v>70.183720000000008</c:v>
                      </c:pt>
                      <c:pt idx="82925">
                        <c:v>70.162820000000011</c:v>
                      </c:pt>
                      <c:pt idx="82926">
                        <c:v>70.142030000000005</c:v>
                      </c:pt>
                      <c:pt idx="82927">
                        <c:v>70.120959999999997</c:v>
                      </c:pt>
                      <c:pt idx="82928">
                        <c:v>70.099879999999999</c:v>
                      </c:pt>
                      <c:pt idx="82929">
                        <c:v>70.078940000000003</c:v>
                      </c:pt>
                      <c:pt idx="82930">
                        <c:v>70.058009999999996</c:v>
                      </c:pt>
                      <c:pt idx="82931">
                        <c:v>70.037140000000008</c:v>
                      </c:pt>
                      <c:pt idx="82932">
                        <c:v>70.016230000000007</c:v>
                      </c:pt>
                      <c:pt idx="82933">
                        <c:v>69.995360000000005</c:v>
                      </c:pt>
                      <c:pt idx="82934">
                        <c:v>69.97448</c:v>
                      </c:pt>
                      <c:pt idx="82935">
                        <c:v>69.953649999999996</c:v>
                      </c:pt>
                      <c:pt idx="82936">
                        <c:v>69.9328</c:v>
                      </c:pt>
                      <c:pt idx="82937">
                        <c:v>69.912109999999998</c:v>
                      </c:pt>
                      <c:pt idx="82938">
                        <c:v>69.891300000000001</c:v>
                      </c:pt>
                      <c:pt idx="82939">
                        <c:v>69.870590000000007</c:v>
                      </c:pt>
                      <c:pt idx="82940">
                        <c:v>69.849800000000002</c:v>
                      </c:pt>
                      <c:pt idx="82941">
                        <c:v>69.828919999999997</c:v>
                      </c:pt>
                      <c:pt idx="82942">
                        <c:v>69.808050000000009</c:v>
                      </c:pt>
                      <c:pt idx="82943">
                        <c:v>69.78725</c:v>
                      </c:pt>
                      <c:pt idx="82944">
                        <c:v>69.766230000000007</c:v>
                      </c:pt>
                      <c:pt idx="82945">
                        <c:v>69.745460000000008</c:v>
                      </c:pt>
                      <c:pt idx="82946">
                        <c:v>69.724710000000002</c:v>
                      </c:pt>
                      <c:pt idx="82947">
                        <c:v>69.703940000000003</c:v>
                      </c:pt>
                      <c:pt idx="82948">
                        <c:v>69.683170000000004</c:v>
                      </c:pt>
                      <c:pt idx="82949">
                        <c:v>69.662270000000007</c:v>
                      </c:pt>
                      <c:pt idx="82950">
                        <c:v>69.641330000000011</c:v>
                      </c:pt>
                      <c:pt idx="82951">
                        <c:v>69.620689999999996</c:v>
                      </c:pt>
                      <c:pt idx="82952">
                        <c:v>69.600179999999995</c:v>
                      </c:pt>
                      <c:pt idx="82953">
                        <c:v>69.579630000000009</c:v>
                      </c:pt>
                      <c:pt idx="82954">
                        <c:v>69.559079999999994</c:v>
                      </c:pt>
                      <c:pt idx="82955">
                        <c:v>69.53837</c:v>
                      </c:pt>
                      <c:pt idx="82956">
                        <c:v>69.517499999999998</c:v>
                      </c:pt>
                      <c:pt idx="82957">
                        <c:v>69.496890000000008</c:v>
                      </c:pt>
                      <c:pt idx="82958">
                        <c:v>69.47632999999999</c:v>
                      </c:pt>
                      <c:pt idx="82959">
                        <c:v>69.455749999999995</c:v>
                      </c:pt>
                      <c:pt idx="82960">
                        <c:v>69.435159999999996</c:v>
                      </c:pt>
                      <c:pt idx="82961">
                        <c:v>69.414590000000004</c:v>
                      </c:pt>
                      <c:pt idx="82962">
                        <c:v>69.394010000000009</c:v>
                      </c:pt>
                      <c:pt idx="82963">
                        <c:v>69.373469999999998</c:v>
                      </c:pt>
                      <c:pt idx="82964">
                        <c:v>69.352919999999997</c:v>
                      </c:pt>
                      <c:pt idx="82965">
                        <c:v>69.332390000000004</c:v>
                      </c:pt>
                      <c:pt idx="82966">
                        <c:v>69.311800000000005</c:v>
                      </c:pt>
                      <c:pt idx="82967">
                        <c:v>69.291370000000001</c:v>
                      </c:pt>
                      <c:pt idx="82968">
                        <c:v>69.270829999999989</c:v>
                      </c:pt>
                      <c:pt idx="82969">
                        <c:v>69.250650000000007</c:v>
                      </c:pt>
                      <c:pt idx="82970">
                        <c:v>69.230189999999993</c:v>
                      </c:pt>
                      <c:pt idx="82971">
                        <c:v>69.20966</c:v>
                      </c:pt>
                      <c:pt idx="82972">
                        <c:v>69.188929999999999</c:v>
                      </c:pt>
                      <c:pt idx="82973">
                        <c:v>69.168279999999996</c:v>
                      </c:pt>
                      <c:pt idx="82974">
                        <c:v>69.147660000000002</c:v>
                      </c:pt>
                      <c:pt idx="82975">
                        <c:v>69.126670000000004</c:v>
                      </c:pt>
                      <c:pt idx="82976">
                        <c:v>69.105930000000001</c:v>
                      </c:pt>
                      <c:pt idx="82977">
                        <c:v>69.085290000000001</c:v>
                      </c:pt>
                      <c:pt idx="82978">
                        <c:v>69.064670000000007</c:v>
                      </c:pt>
                      <c:pt idx="82979">
                        <c:v>69.044299999999993</c:v>
                      </c:pt>
                      <c:pt idx="82980">
                        <c:v>69.023839999999993</c:v>
                      </c:pt>
                      <c:pt idx="82981">
                        <c:v>69.003379999999993</c:v>
                      </c:pt>
                      <c:pt idx="82982">
                        <c:v>68.98284000000001</c:v>
                      </c:pt>
                      <c:pt idx="82983">
                        <c:v>68.962350000000001</c:v>
                      </c:pt>
                      <c:pt idx="82984">
                        <c:v>68.941860000000005</c:v>
                      </c:pt>
                      <c:pt idx="82985">
                        <c:v>68.921369999999996</c:v>
                      </c:pt>
                      <c:pt idx="82986">
                        <c:v>68.900890000000004</c:v>
                      </c:pt>
                      <c:pt idx="82987">
                        <c:v>68.880530000000007</c:v>
                      </c:pt>
                      <c:pt idx="82988">
                        <c:v>68.860109999999992</c:v>
                      </c:pt>
                      <c:pt idx="82989">
                        <c:v>68.83972</c:v>
                      </c:pt>
                      <c:pt idx="82990">
                        <c:v>68.819280000000006</c:v>
                      </c:pt>
                      <c:pt idx="82991">
                        <c:v>68.798879999999997</c:v>
                      </c:pt>
                      <c:pt idx="82992">
                        <c:v>68.778499999999994</c:v>
                      </c:pt>
                      <c:pt idx="82993">
                        <c:v>68.758070000000004</c:v>
                      </c:pt>
                      <c:pt idx="82994">
                        <c:v>68.737620000000007</c:v>
                      </c:pt>
                      <c:pt idx="82995">
                        <c:v>68.717160000000007</c:v>
                      </c:pt>
                      <c:pt idx="82996">
                        <c:v>68.696680000000001</c:v>
                      </c:pt>
                      <c:pt idx="82997">
                        <c:v>68.676370000000006</c:v>
                      </c:pt>
                      <c:pt idx="82998">
                        <c:v>68.655950000000004</c:v>
                      </c:pt>
                      <c:pt idx="82999">
                        <c:v>68.635509999999996</c:v>
                      </c:pt>
                      <c:pt idx="83000">
                        <c:v>68.615089999999995</c:v>
                      </c:pt>
                      <c:pt idx="83001">
                        <c:v>68.594619999999992</c:v>
                      </c:pt>
                      <c:pt idx="83002">
                        <c:v>68.574150000000003</c:v>
                      </c:pt>
                      <c:pt idx="83003">
                        <c:v>68.553709999999995</c:v>
                      </c:pt>
                      <c:pt idx="83004">
                        <c:v>68.533150000000006</c:v>
                      </c:pt>
                      <c:pt idx="83005">
                        <c:v>68.51263999999999</c:v>
                      </c:pt>
                      <c:pt idx="83006">
                        <c:v>68.492100000000008</c:v>
                      </c:pt>
                      <c:pt idx="83007">
                        <c:v>68.471580000000003</c:v>
                      </c:pt>
                      <c:pt idx="83008">
                        <c:v>68.451040000000006</c:v>
                      </c:pt>
                      <c:pt idx="83009">
                        <c:v>68.430769999999995</c:v>
                      </c:pt>
                      <c:pt idx="83010">
                        <c:v>68.411749999999998</c:v>
                      </c:pt>
                      <c:pt idx="83011">
                        <c:v>68.393320000000003</c:v>
                      </c:pt>
                      <c:pt idx="83012">
                        <c:v>68.373840000000001</c:v>
                      </c:pt>
                      <c:pt idx="83013">
                        <c:v>68.354070000000007</c:v>
                      </c:pt>
                      <c:pt idx="83014">
                        <c:v>68.333889999999997</c:v>
                      </c:pt>
                      <c:pt idx="83015">
                        <c:v>68.31450000000001</c:v>
                      </c:pt>
                      <c:pt idx="83016">
                        <c:v>68.294759999999997</c:v>
                      </c:pt>
                      <c:pt idx="83017">
                        <c:v>68.274910000000006</c:v>
                      </c:pt>
                      <c:pt idx="83018">
                        <c:v>68.254869999999997</c:v>
                      </c:pt>
                      <c:pt idx="83019">
                        <c:v>68.234930000000006</c:v>
                      </c:pt>
                      <c:pt idx="83020">
                        <c:v>68.180610000000001</c:v>
                      </c:pt>
                      <c:pt idx="83021">
                        <c:v>68.138750000000002</c:v>
                      </c:pt>
                      <c:pt idx="83022">
                        <c:v>68.10748000000001</c:v>
                      </c:pt>
                      <c:pt idx="83023">
                        <c:v>68.08099</c:v>
                      </c:pt>
                      <c:pt idx="83024">
                        <c:v>68.059010000000001</c:v>
                      </c:pt>
                      <c:pt idx="83025">
                        <c:v>68.035769999999999</c:v>
                      </c:pt>
                      <c:pt idx="83026">
                        <c:v>68.013679999999994</c:v>
                      </c:pt>
                      <c:pt idx="83027">
                        <c:v>67.992530000000002</c:v>
                      </c:pt>
                      <c:pt idx="83028">
                        <c:v>67.971370000000007</c:v>
                      </c:pt>
                      <c:pt idx="83029">
                        <c:v>67.951030000000003</c:v>
                      </c:pt>
                      <c:pt idx="83030">
                        <c:v>67.930499999999995</c:v>
                      </c:pt>
                      <c:pt idx="83031">
                        <c:v>67.910169999999994</c:v>
                      </c:pt>
                      <c:pt idx="83032">
                        <c:v>67.890039999999999</c:v>
                      </c:pt>
                      <c:pt idx="83033">
                        <c:v>67.870010000000008</c:v>
                      </c:pt>
                      <c:pt idx="83034">
                        <c:v>67.850120000000004</c:v>
                      </c:pt>
                      <c:pt idx="83035">
                        <c:v>67.830330000000004</c:v>
                      </c:pt>
                      <c:pt idx="83036">
                        <c:v>67.810630000000003</c:v>
                      </c:pt>
                      <c:pt idx="83037">
                        <c:v>67.790939999999992</c:v>
                      </c:pt>
                      <c:pt idx="83038">
                        <c:v>67.771290000000008</c:v>
                      </c:pt>
                      <c:pt idx="83039">
                        <c:v>67.751770000000008</c:v>
                      </c:pt>
                      <c:pt idx="83040">
                        <c:v>67.732249999999993</c:v>
                      </c:pt>
                      <c:pt idx="83041">
                        <c:v>67.712710000000001</c:v>
                      </c:pt>
                      <c:pt idx="83042">
                        <c:v>67.693150000000003</c:v>
                      </c:pt>
                      <c:pt idx="83043">
                        <c:v>67.673590000000004</c:v>
                      </c:pt>
                      <c:pt idx="83044">
                        <c:v>67.654030000000006</c:v>
                      </c:pt>
                      <c:pt idx="83045">
                        <c:v>67.634950000000003</c:v>
                      </c:pt>
                      <c:pt idx="83046">
                        <c:v>67.616010000000003</c:v>
                      </c:pt>
                      <c:pt idx="83047">
                        <c:v>67.596890000000002</c:v>
                      </c:pt>
                      <c:pt idx="83048">
                        <c:v>67.577650000000006</c:v>
                      </c:pt>
                      <c:pt idx="83049">
                        <c:v>67.55838</c:v>
                      </c:pt>
                      <c:pt idx="83050">
                        <c:v>67.539079999999998</c:v>
                      </c:pt>
                      <c:pt idx="83051">
                        <c:v>67.519800000000004</c:v>
                      </c:pt>
                      <c:pt idx="83052">
                        <c:v>67.503289999999993</c:v>
                      </c:pt>
                      <c:pt idx="83053">
                        <c:v>67.485200000000006</c:v>
                      </c:pt>
                      <c:pt idx="83054">
                        <c:v>67.466639999999998</c:v>
                      </c:pt>
                      <c:pt idx="83055">
                        <c:v>67.448040000000006</c:v>
                      </c:pt>
                      <c:pt idx="83056">
                        <c:v>67.429310000000001</c:v>
                      </c:pt>
                      <c:pt idx="83057">
                        <c:v>67.410600000000002</c:v>
                      </c:pt>
                      <c:pt idx="83058">
                        <c:v>67.391829999999999</c:v>
                      </c:pt>
                      <c:pt idx="83059">
                        <c:v>67.37303</c:v>
                      </c:pt>
                      <c:pt idx="83060">
                        <c:v>67.354179999999999</c:v>
                      </c:pt>
                      <c:pt idx="83061">
                        <c:v>67.335189999999997</c:v>
                      </c:pt>
                      <c:pt idx="83062">
                        <c:v>67.316200000000009</c:v>
                      </c:pt>
                      <c:pt idx="83063">
                        <c:v>67.297029999999992</c:v>
                      </c:pt>
                      <c:pt idx="83064">
                        <c:v>67.277850000000001</c:v>
                      </c:pt>
                      <c:pt idx="83065">
                        <c:v>67.258630000000011</c:v>
                      </c:pt>
                      <c:pt idx="83066">
                        <c:v>67.239380000000011</c:v>
                      </c:pt>
                      <c:pt idx="83067">
                        <c:v>67.220110000000005</c:v>
                      </c:pt>
                      <c:pt idx="83068">
                        <c:v>67.200760000000002</c:v>
                      </c:pt>
                      <c:pt idx="83069">
                        <c:v>67.18141</c:v>
                      </c:pt>
                      <c:pt idx="83070">
                        <c:v>67.161959999999993</c:v>
                      </c:pt>
                      <c:pt idx="83071">
                        <c:v>67.142539999999997</c:v>
                      </c:pt>
                      <c:pt idx="83072">
                        <c:v>67.123239999999996</c:v>
                      </c:pt>
                      <c:pt idx="83073">
                        <c:v>67.103870000000001</c:v>
                      </c:pt>
                      <c:pt idx="83074">
                        <c:v>67.084450000000004</c:v>
                      </c:pt>
                      <c:pt idx="83075">
                        <c:v>67.065020000000004</c:v>
                      </c:pt>
                      <c:pt idx="83076">
                        <c:v>67.045529999999999</c:v>
                      </c:pt>
                      <c:pt idx="83077">
                        <c:v>67.025899999999993</c:v>
                      </c:pt>
                      <c:pt idx="83078">
                        <c:v>67.006339999999994</c:v>
                      </c:pt>
                      <c:pt idx="83079">
                        <c:v>66.986770000000007</c:v>
                      </c:pt>
                      <c:pt idx="83080">
                        <c:v>66.967169999999996</c:v>
                      </c:pt>
                      <c:pt idx="83081">
                        <c:v>66.947590000000005</c:v>
                      </c:pt>
                      <c:pt idx="83082">
                        <c:v>66.927989999999994</c:v>
                      </c:pt>
                      <c:pt idx="83083">
                        <c:v>66.9084</c:v>
                      </c:pt>
                      <c:pt idx="83084">
                        <c:v>66.88882000000001</c:v>
                      </c:pt>
                      <c:pt idx="83085">
                        <c:v>66.869240000000005</c:v>
                      </c:pt>
                      <c:pt idx="83086">
                        <c:v>66.849679999999992</c:v>
                      </c:pt>
                      <c:pt idx="83087">
                        <c:v>66.830520000000007</c:v>
                      </c:pt>
                      <c:pt idx="83088">
                        <c:v>66.811149999999998</c:v>
                      </c:pt>
                      <c:pt idx="83089">
                        <c:v>66.791889999999995</c:v>
                      </c:pt>
                      <c:pt idx="83090">
                        <c:v>66.773499999999999</c:v>
                      </c:pt>
                      <c:pt idx="83091">
                        <c:v>66.754339999999999</c:v>
                      </c:pt>
                      <c:pt idx="83092">
                        <c:v>66.735349999999997</c:v>
                      </c:pt>
                      <c:pt idx="83093">
                        <c:v>66.716459999999998</c:v>
                      </c:pt>
                      <c:pt idx="83094">
                        <c:v>66.697410000000005</c:v>
                      </c:pt>
                      <c:pt idx="83095">
                        <c:v>66.67804000000001</c:v>
                      </c:pt>
                      <c:pt idx="83096">
                        <c:v>66.658640000000005</c:v>
                      </c:pt>
                      <c:pt idx="83097">
                        <c:v>66.638989999999993</c:v>
                      </c:pt>
                      <c:pt idx="83098">
                        <c:v>66.619299999999996</c:v>
                      </c:pt>
                      <c:pt idx="83099">
                        <c:v>66.599609999999998</c:v>
                      </c:pt>
                      <c:pt idx="83100">
                        <c:v>66.579880000000003</c:v>
                      </c:pt>
                      <c:pt idx="83101">
                        <c:v>66.560169999999999</c:v>
                      </c:pt>
                      <c:pt idx="83102">
                        <c:v>66.540149999999997</c:v>
                      </c:pt>
                      <c:pt idx="83103">
                        <c:v>66.520530000000008</c:v>
                      </c:pt>
                      <c:pt idx="83104">
                        <c:v>66.500919999999994</c:v>
                      </c:pt>
                      <c:pt idx="83105">
                        <c:v>66.481300000000005</c:v>
                      </c:pt>
                      <c:pt idx="83106">
                        <c:v>66.462009999999992</c:v>
                      </c:pt>
                      <c:pt idx="83107">
                        <c:v>66.442819999999998</c:v>
                      </c:pt>
                      <c:pt idx="83108">
                        <c:v>66.423019999999994</c:v>
                      </c:pt>
                      <c:pt idx="83109">
                        <c:v>66.403270000000006</c:v>
                      </c:pt>
                      <c:pt idx="83110">
                        <c:v>66.383759999999995</c:v>
                      </c:pt>
                      <c:pt idx="83111">
                        <c:v>66.364190000000008</c:v>
                      </c:pt>
                      <c:pt idx="83112">
                        <c:v>66.344610000000003</c:v>
                      </c:pt>
                      <c:pt idx="83113">
                        <c:v>66.325040000000001</c:v>
                      </c:pt>
                      <c:pt idx="83114">
                        <c:v>66.305430000000001</c:v>
                      </c:pt>
                      <c:pt idx="83115">
                        <c:v>66.285979999999995</c:v>
                      </c:pt>
                      <c:pt idx="83116">
                        <c:v>66.266239999999996</c:v>
                      </c:pt>
                      <c:pt idx="83117">
                        <c:v>66.246629999999996</c:v>
                      </c:pt>
                      <c:pt idx="83118">
                        <c:v>66.227229999999992</c:v>
                      </c:pt>
                      <c:pt idx="83119">
                        <c:v>66.207890000000006</c:v>
                      </c:pt>
                      <c:pt idx="83120">
                        <c:v>66.188379999999995</c:v>
                      </c:pt>
                      <c:pt idx="83121">
                        <c:v>66.168840000000003</c:v>
                      </c:pt>
                      <c:pt idx="83122">
                        <c:v>66.149319999999989</c:v>
                      </c:pt>
                      <c:pt idx="83123">
                        <c:v>66.129779999999997</c:v>
                      </c:pt>
                      <c:pt idx="83124">
                        <c:v>66.11023999999999</c:v>
                      </c:pt>
                      <c:pt idx="83125">
                        <c:v>66.090720000000005</c:v>
                      </c:pt>
                      <c:pt idx="83126">
                        <c:v>66.071160000000006</c:v>
                      </c:pt>
                      <c:pt idx="83127">
                        <c:v>66.051640000000006</c:v>
                      </c:pt>
                      <c:pt idx="83128">
                        <c:v>66.032120000000006</c:v>
                      </c:pt>
                      <c:pt idx="83129">
                        <c:v>66.012599999999992</c:v>
                      </c:pt>
                      <c:pt idx="83130">
                        <c:v>65.994720000000001</c:v>
                      </c:pt>
                      <c:pt idx="83131">
                        <c:v>65.975999999999999</c:v>
                      </c:pt>
                      <c:pt idx="83132">
                        <c:v>65.956710000000001</c:v>
                      </c:pt>
                      <c:pt idx="83133">
                        <c:v>65.937449999999998</c:v>
                      </c:pt>
                      <c:pt idx="83134">
                        <c:v>65.918199999999999</c:v>
                      </c:pt>
                      <c:pt idx="83135">
                        <c:v>65.898830000000004</c:v>
                      </c:pt>
                      <c:pt idx="83136">
                        <c:v>65.879859999999994</c:v>
                      </c:pt>
                      <c:pt idx="83137">
                        <c:v>65.860410000000002</c:v>
                      </c:pt>
                      <c:pt idx="83138">
                        <c:v>65.840909999999994</c:v>
                      </c:pt>
                      <c:pt idx="83139">
                        <c:v>65.821480000000008</c:v>
                      </c:pt>
                      <c:pt idx="83140">
                        <c:v>65.802009999999996</c:v>
                      </c:pt>
                      <c:pt idx="83141">
                        <c:v>65.782559999999989</c:v>
                      </c:pt>
                      <c:pt idx="83142">
                        <c:v>65.763040000000004</c:v>
                      </c:pt>
                      <c:pt idx="83143">
                        <c:v>65.743619999999993</c:v>
                      </c:pt>
                      <c:pt idx="83144">
                        <c:v>65.724130000000002</c:v>
                      </c:pt>
                      <c:pt idx="83145">
                        <c:v>65.704719999999995</c:v>
                      </c:pt>
                      <c:pt idx="83146">
                        <c:v>65.685320000000004</c:v>
                      </c:pt>
                      <c:pt idx="83147">
                        <c:v>65.665970000000002</c:v>
                      </c:pt>
                      <c:pt idx="83148">
                        <c:v>65.646050000000002</c:v>
                      </c:pt>
                      <c:pt idx="83149">
                        <c:v>65.626459999999994</c:v>
                      </c:pt>
                      <c:pt idx="83150">
                        <c:v>65.606859999999998</c:v>
                      </c:pt>
                      <c:pt idx="83151">
                        <c:v>65.587299999999999</c:v>
                      </c:pt>
                      <c:pt idx="83152">
                        <c:v>65.567760000000007</c:v>
                      </c:pt>
                      <c:pt idx="83153">
                        <c:v>65.548220000000001</c:v>
                      </c:pt>
                      <c:pt idx="83154">
                        <c:v>65.528750000000002</c:v>
                      </c:pt>
                      <c:pt idx="83155">
                        <c:v>65.509299999999996</c:v>
                      </c:pt>
                      <c:pt idx="83156">
                        <c:v>65.489850000000004</c:v>
                      </c:pt>
                      <c:pt idx="83157">
                        <c:v>65.470420000000004</c:v>
                      </c:pt>
                      <c:pt idx="83158">
                        <c:v>65.451009999999997</c:v>
                      </c:pt>
                      <c:pt idx="83159">
                        <c:v>65.431600000000003</c:v>
                      </c:pt>
                      <c:pt idx="83160">
                        <c:v>65.412179999999992</c:v>
                      </c:pt>
                      <c:pt idx="83161">
                        <c:v>65.392769999999999</c:v>
                      </c:pt>
                      <c:pt idx="83162">
                        <c:v>65.373339999999999</c:v>
                      </c:pt>
                      <c:pt idx="83163">
                        <c:v>65.353939999999994</c:v>
                      </c:pt>
                      <c:pt idx="83164">
                        <c:v>65.334519999999998</c:v>
                      </c:pt>
                      <c:pt idx="83165">
                        <c:v>65.315130000000011</c:v>
                      </c:pt>
                      <c:pt idx="83166">
                        <c:v>65.295189999999991</c:v>
                      </c:pt>
                      <c:pt idx="83167">
                        <c:v>65.275589999999994</c:v>
                      </c:pt>
                      <c:pt idx="83168">
                        <c:v>65.256330000000005</c:v>
                      </c:pt>
                      <c:pt idx="83169">
                        <c:v>65.23657</c:v>
                      </c:pt>
                      <c:pt idx="83170">
                        <c:v>65.217020000000005</c:v>
                      </c:pt>
                      <c:pt idx="83171">
                        <c:v>65.197419999999994</c:v>
                      </c:pt>
                      <c:pt idx="83172">
                        <c:v>65.178439999999995</c:v>
                      </c:pt>
                      <c:pt idx="83173">
                        <c:v>65.158950000000004</c:v>
                      </c:pt>
                      <c:pt idx="83174">
                        <c:v>65.139379999999989</c:v>
                      </c:pt>
                      <c:pt idx="83175">
                        <c:v>65.119839999999996</c:v>
                      </c:pt>
                      <c:pt idx="83176">
                        <c:v>65.100369999999998</c:v>
                      </c:pt>
                      <c:pt idx="83177">
                        <c:v>65.0809</c:v>
                      </c:pt>
                      <c:pt idx="83178">
                        <c:v>65.061479999999989</c:v>
                      </c:pt>
                      <c:pt idx="83179">
                        <c:v>65.042030000000011</c:v>
                      </c:pt>
                      <c:pt idx="83180">
                        <c:v>65.022620000000003</c:v>
                      </c:pt>
                      <c:pt idx="83181">
                        <c:v>65.003200000000007</c:v>
                      </c:pt>
                      <c:pt idx="83182">
                        <c:v>64.983840000000001</c:v>
                      </c:pt>
                      <c:pt idx="83183">
                        <c:v>64.964420000000004</c:v>
                      </c:pt>
                      <c:pt idx="83184">
                        <c:v>64.944980000000001</c:v>
                      </c:pt>
                      <c:pt idx="83185">
                        <c:v>64.925470000000004</c:v>
                      </c:pt>
                      <c:pt idx="83186">
                        <c:v>64.905959999999993</c:v>
                      </c:pt>
                      <c:pt idx="83187">
                        <c:v>64.886420000000001</c:v>
                      </c:pt>
                      <c:pt idx="83188">
                        <c:v>64.866879999999995</c:v>
                      </c:pt>
                      <c:pt idx="83189">
                        <c:v>64.847279999999998</c:v>
                      </c:pt>
                      <c:pt idx="83190">
                        <c:v>64.827669999999998</c:v>
                      </c:pt>
                      <c:pt idx="83191">
                        <c:v>64.808030000000002</c:v>
                      </c:pt>
                      <c:pt idx="83192">
                        <c:v>64.788409999999999</c:v>
                      </c:pt>
                      <c:pt idx="83193">
                        <c:v>64.768730000000005</c:v>
                      </c:pt>
                      <c:pt idx="83194">
                        <c:v>64.749049999999997</c:v>
                      </c:pt>
                      <c:pt idx="83195">
                        <c:v>64.730519999999999</c:v>
                      </c:pt>
                      <c:pt idx="83196">
                        <c:v>64.711550000000003</c:v>
                      </c:pt>
                      <c:pt idx="83197">
                        <c:v>64.692120000000003</c:v>
                      </c:pt>
                      <c:pt idx="83198">
                        <c:v>64.67277</c:v>
                      </c:pt>
                      <c:pt idx="83199">
                        <c:v>64.653320000000008</c:v>
                      </c:pt>
                      <c:pt idx="83200">
                        <c:v>64.633740000000003</c:v>
                      </c:pt>
                      <c:pt idx="83201">
                        <c:v>64.614289999999997</c:v>
                      </c:pt>
                      <c:pt idx="83202">
                        <c:v>64.594800000000006</c:v>
                      </c:pt>
                      <c:pt idx="83203">
                        <c:v>64.575279999999992</c:v>
                      </c:pt>
                      <c:pt idx="83204">
                        <c:v>64.555749999999989</c:v>
                      </c:pt>
                      <c:pt idx="83205">
                        <c:v>64.536239999999992</c:v>
                      </c:pt>
                      <c:pt idx="83206">
                        <c:v>64.516649999999998</c:v>
                      </c:pt>
                      <c:pt idx="83207">
                        <c:v>64.497039999999998</c:v>
                      </c:pt>
                      <c:pt idx="83208">
                        <c:v>64.477540000000005</c:v>
                      </c:pt>
                      <c:pt idx="83209">
                        <c:v>64.458019999999991</c:v>
                      </c:pt>
                      <c:pt idx="83210">
                        <c:v>64.438739999999996</c:v>
                      </c:pt>
                      <c:pt idx="83211">
                        <c:v>64.419370000000001</c:v>
                      </c:pt>
                      <c:pt idx="83212">
                        <c:v>64.399810000000002</c:v>
                      </c:pt>
                      <c:pt idx="83213">
                        <c:v>64.380340000000004</c:v>
                      </c:pt>
                      <c:pt idx="83214">
                        <c:v>64.360849999999999</c:v>
                      </c:pt>
                      <c:pt idx="83215">
                        <c:v>64.341409999999996</c:v>
                      </c:pt>
                      <c:pt idx="83216">
                        <c:v>64.321939999999998</c:v>
                      </c:pt>
                      <c:pt idx="83217">
                        <c:v>64.302530000000004</c:v>
                      </c:pt>
                      <c:pt idx="83218">
                        <c:v>64.283090000000001</c:v>
                      </c:pt>
                      <c:pt idx="83219">
                        <c:v>64.263689999999997</c:v>
                      </c:pt>
                      <c:pt idx="83220">
                        <c:v>64.244290000000007</c:v>
                      </c:pt>
                      <c:pt idx="83221">
                        <c:v>64.225179999999995</c:v>
                      </c:pt>
                      <c:pt idx="83222">
                        <c:v>64.206009999999992</c:v>
                      </c:pt>
                      <c:pt idx="83223">
                        <c:v>64.186779999999999</c:v>
                      </c:pt>
                      <c:pt idx="83224">
                        <c:v>64.167509999999993</c:v>
                      </c:pt>
                      <c:pt idx="83225">
                        <c:v>64.148259999999993</c:v>
                      </c:pt>
                      <c:pt idx="83226">
                        <c:v>64.128969999999995</c:v>
                      </c:pt>
                      <c:pt idx="83227">
                        <c:v>64.109710000000007</c:v>
                      </c:pt>
                      <c:pt idx="83228">
                        <c:v>64.090949999999992</c:v>
                      </c:pt>
                      <c:pt idx="83229">
                        <c:v>64.071889999999996</c:v>
                      </c:pt>
                      <c:pt idx="83230">
                        <c:v>64.052360000000007</c:v>
                      </c:pt>
                      <c:pt idx="83231">
                        <c:v>64.033019999999993</c:v>
                      </c:pt>
                      <c:pt idx="83232">
                        <c:v>64.013989999999993</c:v>
                      </c:pt>
                      <c:pt idx="83233">
                        <c:v>63.995339999999999</c:v>
                      </c:pt>
                      <c:pt idx="83234">
                        <c:v>63.975999999999999</c:v>
                      </c:pt>
                      <c:pt idx="83235">
                        <c:v>63.957050000000002</c:v>
                      </c:pt>
                      <c:pt idx="83236">
                        <c:v>63.937489999999997</c:v>
                      </c:pt>
                      <c:pt idx="83237">
                        <c:v>63.918059999999997</c:v>
                      </c:pt>
                      <c:pt idx="83238">
                        <c:v>63.898510000000002</c:v>
                      </c:pt>
                      <c:pt idx="83239">
                        <c:v>63.87903</c:v>
                      </c:pt>
                      <c:pt idx="83240">
                        <c:v>63.859539999999996</c:v>
                      </c:pt>
                      <c:pt idx="83241">
                        <c:v>63.841010000000004</c:v>
                      </c:pt>
                      <c:pt idx="83242">
                        <c:v>63.821489999999997</c:v>
                      </c:pt>
                      <c:pt idx="83243">
                        <c:v>63.802700000000002</c:v>
                      </c:pt>
                      <c:pt idx="83244">
                        <c:v>63.784029999999994</c:v>
                      </c:pt>
                      <c:pt idx="83245">
                        <c:v>63.765080000000005</c:v>
                      </c:pt>
                      <c:pt idx="83246">
                        <c:v>63.745520000000006</c:v>
                      </c:pt>
                      <c:pt idx="83247">
                        <c:v>63.726230000000001</c:v>
                      </c:pt>
                      <c:pt idx="83248">
                        <c:v>63.706899999999997</c:v>
                      </c:pt>
                      <c:pt idx="83249">
                        <c:v>63.687480000000001</c:v>
                      </c:pt>
                      <c:pt idx="83250">
                        <c:v>63.668899999999994</c:v>
                      </c:pt>
                      <c:pt idx="83251">
                        <c:v>63.650130000000004</c:v>
                      </c:pt>
                      <c:pt idx="83252">
                        <c:v>63.630780000000001</c:v>
                      </c:pt>
                      <c:pt idx="83253">
                        <c:v>63.611350000000002</c:v>
                      </c:pt>
                      <c:pt idx="83254">
                        <c:v>63.591369999999998</c:v>
                      </c:pt>
                      <c:pt idx="83255">
                        <c:v>63.571299999999994</c:v>
                      </c:pt>
                      <c:pt idx="83256">
                        <c:v>63.551539999999996</c:v>
                      </c:pt>
                      <c:pt idx="83257">
                        <c:v>63.531399999999998</c:v>
                      </c:pt>
                      <c:pt idx="83258">
                        <c:v>63.511340000000004</c:v>
                      </c:pt>
                      <c:pt idx="83259">
                        <c:v>63.491259999999997</c:v>
                      </c:pt>
                      <c:pt idx="83260">
                        <c:v>63.471080000000001</c:v>
                      </c:pt>
                      <c:pt idx="83261">
                        <c:v>63.451430000000002</c:v>
                      </c:pt>
                      <c:pt idx="83262">
                        <c:v>63.431660000000001</c:v>
                      </c:pt>
                      <c:pt idx="83263">
                        <c:v>63.411869999999993</c:v>
                      </c:pt>
                      <c:pt idx="83264">
                        <c:v>63.391950000000001</c:v>
                      </c:pt>
                      <c:pt idx="83265">
                        <c:v>63.371880000000004</c:v>
                      </c:pt>
                      <c:pt idx="83266">
                        <c:v>63.353809999999996</c:v>
                      </c:pt>
                      <c:pt idx="83267">
                        <c:v>63.33417</c:v>
                      </c:pt>
                      <c:pt idx="83268">
                        <c:v>63.314799999999998</c:v>
                      </c:pt>
                      <c:pt idx="83269">
                        <c:v>63.295500000000004</c:v>
                      </c:pt>
                      <c:pt idx="83270">
                        <c:v>63.275919999999999</c:v>
                      </c:pt>
                      <c:pt idx="83271">
                        <c:v>63.256129999999999</c:v>
                      </c:pt>
                      <c:pt idx="83272">
                        <c:v>63.236139999999999</c:v>
                      </c:pt>
                      <c:pt idx="83273">
                        <c:v>63.216279999999998</c:v>
                      </c:pt>
                      <c:pt idx="83274">
                        <c:v>63.196420000000003</c:v>
                      </c:pt>
                      <c:pt idx="83275">
                        <c:v>63.177149999999997</c:v>
                      </c:pt>
                      <c:pt idx="83276">
                        <c:v>63.157819999999994</c:v>
                      </c:pt>
                      <c:pt idx="83277">
                        <c:v>63.137930000000004</c:v>
                      </c:pt>
                      <c:pt idx="83278">
                        <c:v>63.118319999999997</c:v>
                      </c:pt>
                      <c:pt idx="83279">
                        <c:v>63.098559999999999</c:v>
                      </c:pt>
                      <c:pt idx="83280">
                        <c:v>63.078770000000006</c:v>
                      </c:pt>
                      <c:pt idx="83281">
                        <c:v>63.059010000000001</c:v>
                      </c:pt>
                      <c:pt idx="83282">
                        <c:v>63.03942</c:v>
                      </c:pt>
                      <c:pt idx="83283">
                        <c:v>63.019740000000006</c:v>
                      </c:pt>
                      <c:pt idx="83284">
                        <c:v>63.000040000000006</c:v>
                      </c:pt>
                      <c:pt idx="83285">
                        <c:v>62.980429999999998</c:v>
                      </c:pt>
                      <c:pt idx="83286">
                        <c:v>62.96105</c:v>
                      </c:pt>
                      <c:pt idx="83287">
                        <c:v>62.942140000000002</c:v>
                      </c:pt>
                      <c:pt idx="83288">
                        <c:v>62.922550000000001</c:v>
                      </c:pt>
                      <c:pt idx="83289">
                        <c:v>62.902889999999999</c:v>
                      </c:pt>
                      <c:pt idx="83290">
                        <c:v>62.883120000000005</c:v>
                      </c:pt>
                      <c:pt idx="83291">
                        <c:v>62.86354</c:v>
                      </c:pt>
                      <c:pt idx="83292">
                        <c:v>62.844100000000005</c:v>
                      </c:pt>
                      <c:pt idx="83293">
                        <c:v>62.82452</c:v>
                      </c:pt>
                      <c:pt idx="83294">
                        <c:v>62.805</c:v>
                      </c:pt>
                      <c:pt idx="83295">
                        <c:v>62.786270000000002</c:v>
                      </c:pt>
                      <c:pt idx="83296">
                        <c:v>62.767210000000006</c:v>
                      </c:pt>
                      <c:pt idx="83297">
                        <c:v>62.74794</c:v>
                      </c:pt>
                      <c:pt idx="83298">
                        <c:v>62.728900000000003</c:v>
                      </c:pt>
                      <c:pt idx="83299">
                        <c:v>62.709830000000004</c:v>
                      </c:pt>
                      <c:pt idx="83300">
                        <c:v>62.690440000000002</c:v>
                      </c:pt>
                      <c:pt idx="83301">
                        <c:v>62.671140000000001</c:v>
                      </c:pt>
                      <c:pt idx="83302">
                        <c:v>62.651809999999998</c:v>
                      </c:pt>
                      <c:pt idx="83303">
                        <c:v>62.633039999999994</c:v>
                      </c:pt>
                      <c:pt idx="83304">
                        <c:v>62.614130000000003</c:v>
                      </c:pt>
                      <c:pt idx="83305">
                        <c:v>62.595619999999997</c:v>
                      </c:pt>
                      <c:pt idx="83306">
                        <c:v>62.576799999999999</c:v>
                      </c:pt>
                      <c:pt idx="83307">
                        <c:v>62.557839999999999</c:v>
                      </c:pt>
                      <c:pt idx="83308">
                        <c:v>62.538729999999994</c:v>
                      </c:pt>
                      <c:pt idx="83309">
                        <c:v>62.519570000000002</c:v>
                      </c:pt>
                      <c:pt idx="83310">
                        <c:v>62.50141</c:v>
                      </c:pt>
                      <c:pt idx="83311">
                        <c:v>62.482800000000005</c:v>
                      </c:pt>
                      <c:pt idx="83312">
                        <c:v>62.464030000000001</c:v>
                      </c:pt>
                      <c:pt idx="83313">
                        <c:v>62.445360000000001</c:v>
                      </c:pt>
                      <c:pt idx="83314">
                        <c:v>62.426899999999996</c:v>
                      </c:pt>
                      <c:pt idx="83315">
                        <c:v>62.408210000000004</c:v>
                      </c:pt>
                      <c:pt idx="83316">
                        <c:v>62.38937</c:v>
                      </c:pt>
                      <c:pt idx="83317">
                        <c:v>62.370539999999998</c:v>
                      </c:pt>
                      <c:pt idx="83318">
                        <c:v>62.354089999999999</c:v>
                      </c:pt>
                      <c:pt idx="83319">
                        <c:v>62.336479999999995</c:v>
                      </c:pt>
                      <c:pt idx="83320">
                        <c:v>62.317920000000001</c:v>
                      </c:pt>
                      <c:pt idx="83321">
                        <c:v>62.298780000000001</c:v>
                      </c:pt>
                      <c:pt idx="83322">
                        <c:v>62.279660000000007</c:v>
                      </c:pt>
                      <c:pt idx="83323">
                        <c:v>62.260750000000002</c:v>
                      </c:pt>
                      <c:pt idx="83324">
                        <c:v>62.242230000000006</c:v>
                      </c:pt>
                      <c:pt idx="83325">
                        <c:v>62.222939999999994</c:v>
                      </c:pt>
                      <c:pt idx="83326">
                        <c:v>62.203290000000003</c:v>
                      </c:pt>
                      <c:pt idx="83327">
                        <c:v>62.18441</c:v>
                      </c:pt>
                      <c:pt idx="83328">
                        <c:v>62.165179999999999</c:v>
                      </c:pt>
                      <c:pt idx="83329">
                        <c:v>62.145530000000008</c:v>
                      </c:pt>
                      <c:pt idx="83330">
                        <c:v>62.125830000000008</c:v>
                      </c:pt>
                      <c:pt idx="83331">
                        <c:v>62.106190000000005</c:v>
                      </c:pt>
                      <c:pt idx="83332">
                        <c:v>62.087159999999997</c:v>
                      </c:pt>
                      <c:pt idx="83333">
                        <c:v>62.06765</c:v>
                      </c:pt>
                      <c:pt idx="83334">
                        <c:v>62.048379999999995</c:v>
                      </c:pt>
                      <c:pt idx="83335">
                        <c:v>62.029269999999997</c:v>
                      </c:pt>
                      <c:pt idx="83336">
                        <c:v>62.010170000000002</c:v>
                      </c:pt>
                      <c:pt idx="83337">
                        <c:v>61.991480000000003</c:v>
                      </c:pt>
                      <c:pt idx="83338">
                        <c:v>61.972930000000005</c:v>
                      </c:pt>
                      <c:pt idx="83339">
                        <c:v>61.95373</c:v>
                      </c:pt>
                      <c:pt idx="83340">
                        <c:v>61.934389999999993</c:v>
                      </c:pt>
                      <c:pt idx="83341">
                        <c:v>61.914860000000004</c:v>
                      </c:pt>
                      <c:pt idx="83342">
                        <c:v>61.89631</c:v>
                      </c:pt>
                      <c:pt idx="83343">
                        <c:v>61.877029999999998</c:v>
                      </c:pt>
                      <c:pt idx="83344">
                        <c:v>61.857579999999999</c:v>
                      </c:pt>
                      <c:pt idx="83345">
                        <c:v>61.838240000000006</c:v>
                      </c:pt>
                      <c:pt idx="83346">
                        <c:v>61.8187</c:v>
                      </c:pt>
                      <c:pt idx="83347">
                        <c:v>61.799329999999998</c:v>
                      </c:pt>
                      <c:pt idx="83348">
                        <c:v>61.77993</c:v>
                      </c:pt>
                      <c:pt idx="83349">
                        <c:v>61.761130000000001</c:v>
                      </c:pt>
                      <c:pt idx="83350">
                        <c:v>61.742570000000001</c:v>
                      </c:pt>
                      <c:pt idx="83351">
                        <c:v>61.723280000000003</c:v>
                      </c:pt>
                      <c:pt idx="83352">
                        <c:v>61.704369999999997</c:v>
                      </c:pt>
                      <c:pt idx="83353">
                        <c:v>61.684989999999999</c:v>
                      </c:pt>
                      <c:pt idx="83354">
                        <c:v>61.665469999999999</c:v>
                      </c:pt>
                      <c:pt idx="83355">
                        <c:v>61.646289999999993</c:v>
                      </c:pt>
                      <c:pt idx="83356">
                        <c:v>61.627090000000003</c:v>
                      </c:pt>
                      <c:pt idx="83357">
                        <c:v>61.607820000000004</c:v>
                      </c:pt>
                      <c:pt idx="83358">
                        <c:v>61.588560000000001</c:v>
                      </c:pt>
                      <c:pt idx="83359">
                        <c:v>61.570570000000004</c:v>
                      </c:pt>
                      <c:pt idx="83360">
                        <c:v>61.551210000000005</c:v>
                      </c:pt>
                      <c:pt idx="83361">
                        <c:v>61.531570000000002</c:v>
                      </c:pt>
                      <c:pt idx="83362">
                        <c:v>61.511899999999997</c:v>
                      </c:pt>
                      <c:pt idx="83363">
                        <c:v>61.492289999999997</c:v>
                      </c:pt>
                      <c:pt idx="83364">
                        <c:v>61.472769999999997</c:v>
                      </c:pt>
                      <c:pt idx="83365">
                        <c:v>61.453220000000002</c:v>
                      </c:pt>
                      <c:pt idx="83366">
                        <c:v>61.433880000000002</c:v>
                      </c:pt>
                      <c:pt idx="83367">
                        <c:v>61.414429999999996</c:v>
                      </c:pt>
                      <c:pt idx="83368">
                        <c:v>61.394859999999994</c:v>
                      </c:pt>
                      <c:pt idx="83369">
                        <c:v>61.375450000000001</c:v>
                      </c:pt>
                      <c:pt idx="83370">
                        <c:v>61.355969999999999</c:v>
                      </c:pt>
                      <c:pt idx="83371">
                        <c:v>61.336440000000003</c:v>
                      </c:pt>
                      <c:pt idx="83372">
                        <c:v>61.316959999999995</c:v>
                      </c:pt>
                      <c:pt idx="83373">
                        <c:v>61.297449999999998</c:v>
                      </c:pt>
                      <c:pt idx="83374">
                        <c:v>61.278649999999999</c:v>
                      </c:pt>
                      <c:pt idx="83375">
                        <c:v>61.25967</c:v>
                      </c:pt>
                      <c:pt idx="83376">
                        <c:v>61.24053</c:v>
                      </c:pt>
                      <c:pt idx="83377">
                        <c:v>61.221810000000005</c:v>
                      </c:pt>
                      <c:pt idx="83378">
                        <c:v>61.203029999999998</c:v>
                      </c:pt>
                      <c:pt idx="83379">
                        <c:v>61.183940000000007</c:v>
                      </c:pt>
                      <c:pt idx="83380">
                        <c:v>61.164820000000006</c:v>
                      </c:pt>
                      <c:pt idx="83381">
                        <c:v>61.145670000000003</c:v>
                      </c:pt>
                      <c:pt idx="83382">
                        <c:v>61.126719999999999</c:v>
                      </c:pt>
                      <c:pt idx="83383">
                        <c:v>61.107639999999996</c:v>
                      </c:pt>
                      <c:pt idx="83384">
                        <c:v>61.088470000000001</c:v>
                      </c:pt>
                      <c:pt idx="83385">
                        <c:v>61.07</c:v>
                      </c:pt>
                      <c:pt idx="83386">
                        <c:v>61.051429999999996</c:v>
                      </c:pt>
                      <c:pt idx="83387">
                        <c:v>61.032909999999994</c:v>
                      </c:pt>
                      <c:pt idx="83388">
                        <c:v>61.013960000000004</c:v>
                      </c:pt>
                      <c:pt idx="83389">
                        <c:v>60.994999999999997</c:v>
                      </c:pt>
                      <c:pt idx="83390">
                        <c:v>60.975849999999994</c:v>
                      </c:pt>
                      <c:pt idx="83391">
                        <c:v>60.956609999999998</c:v>
                      </c:pt>
                      <c:pt idx="83392">
                        <c:v>60.937349999999995</c:v>
                      </c:pt>
                      <c:pt idx="83393">
                        <c:v>60.918050000000001</c:v>
                      </c:pt>
                      <c:pt idx="83394">
                        <c:v>60.898740000000004</c:v>
                      </c:pt>
                      <c:pt idx="83395">
                        <c:v>60.87941</c:v>
                      </c:pt>
                      <c:pt idx="83396">
                        <c:v>60.86063</c:v>
                      </c:pt>
                      <c:pt idx="83397">
                        <c:v>60.841740000000001</c:v>
                      </c:pt>
                      <c:pt idx="83398">
                        <c:v>60.822749999999999</c:v>
                      </c:pt>
                      <c:pt idx="83399">
                        <c:v>60.812730000000002</c:v>
                      </c:pt>
                      <c:pt idx="83400">
                        <c:v>60.798740000000002</c:v>
                      </c:pt>
                      <c:pt idx="83401">
                        <c:v>60.785220000000002</c:v>
                      </c:pt>
                      <c:pt idx="83402">
                        <c:v>60.77073</c:v>
                      </c:pt>
                      <c:pt idx="83403">
                        <c:v>60.75385</c:v>
                      </c:pt>
                      <c:pt idx="83404">
                        <c:v>60.736509999999996</c:v>
                      </c:pt>
                      <c:pt idx="83405">
                        <c:v>60.718220000000002</c:v>
                      </c:pt>
                      <c:pt idx="83406">
                        <c:v>60.70102</c:v>
                      </c:pt>
                      <c:pt idx="83407">
                        <c:v>60.682850000000002</c:v>
                      </c:pt>
                      <c:pt idx="83408">
                        <c:v>60.664209999999997</c:v>
                      </c:pt>
                      <c:pt idx="83409">
                        <c:v>60.645589999999999</c:v>
                      </c:pt>
                      <c:pt idx="83410">
                        <c:v>60.626749999999994</c:v>
                      </c:pt>
                      <c:pt idx="83411">
                        <c:v>60.607740000000007</c:v>
                      </c:pt>
                      <c:pt idx="83412">
                        <c:v>60.588620000000006</c:v>
                      </c:pt>
                      <c:pt idx="83413">
                        <c:v>60.56944</c:v>
                      </c:pt>
                      <c:pt idx="83414">
                        <c:v>60.550199999999997</c:v>
                      </c:pt>
                      <c:pt idx="83415">
                        <c:v>60.530910000000006</c:v>
                      </c:pt>
                      <c:pt idx="83416">
                        <c:v>60.511609999999997</c:v>
                      </c:pt>
                      <c:pt idx="83417">
                        <c:v>60.492309999999996</c:v>
                      </c:pt>
                      <c:pt idx="83418">
                        <c:v>60.473259999999996</c:v>
                      </c:pt>
                      <c:pt idx="83419">
                        <c:v>60.454439999999998</c:v>
                      </c:pt>
                      <c:pt idx="83420">
                        <c:v>60.435510000000001</c:v>
                      </c:pt>
                      <c:pt idx="83421">
                        <c:v>60.416510000000002</c:v>
                      </c:pt>
                      <c:pt idx="83422">
                        <c:v>60.396729999999998</c:v>
                      </c:pt>
                      <c:pt idx="83423">
                        <c:v>60.378150000000005</c:v>
                      </c:pt>
                      <c:pt idx="83424">
                        <c:v>60.360019999999999</c:v>
                      </c:pt>
                      <c:pt idx="83425">
                        <c:v>60.341799999999999</c:v>
                      </c:pt>
                      <c:pt idx="83426">
                        <c:v>60.322749999999999</c:v>
                      </c:pt>
                      <c:pt idx="83427">
                        <c:v>60.30341</c:v>
                      </c:pt>
                      <c:pt idx="83428">
                        <c:v>60.284690000000005</c:v>
                      </c:pt>
                      <c:pt idx="83429">
                        <c:v>60.265219999999999</c:v>
                      </c:pt>
                      <c:pt idx="83430">
                        <c:v>60.245559999999998</c:v>
                      </c:pt>
                      <c:pt idx="83431">
                        <c:v>60.225520000000003</c:v>
                      </c:pt>
                      <c:pt idx="83432">
                        <c:v>60.206270000000004</c:v>
                      </c:pt>
                      <c:pt idx="83433">
                        <c:v>60.186810000000001</c:v>
                      </c:pt>
                      <c:pt idx="83434">
                        <c:v>60.167330000000007</c:v>
                      </c:pt>
                      <c:pt idx="83435">
                        <c:v>60.147800000000004</c:v>
                      </c:pt>
                      <c:pt idx="83436">
                        <c:v>60.128209999999996</c:v>
                      </c:pt>
                      <c:pt idx="83437">
                        <c:v>60.108350000000002</c:v>
                      </c:pt>
                      <c:pt idx="83438">
                        <c:v>60.089079999999996</c:v>
                      </c:pt>
                      <c:pt idx="83439">
                        <c:v>60.069499999999998</c:v>
                      </c:pt>
                      <c:pt idx="83440">
                        <c:v>60.050610000000006</c:v>
                      </c:pt>
                      <c:pt idx="83441">
                        <c:v>60.031980000000004</c:v>
                      </c:pt>
                      <c:pt idx="83442">
                        <c:v>60.013530000000003</c:v>
                      </c:pt>
                      <c:pt idx="83443">
                        <c:v>59.994149999999998</c:v>
                      </c:pt>
                      <c:pt idx="83444">
                        <c:v>59.974559999999997</c:v>
                      </c:pt>
                      <c:pt idx="83445">
                        <c:v>59.954840000000004</c:v>
                      </c:pt>
                      <c:pt idx="83446">
                        <c:v>59.935699999999997</c:v>
                      </c:pt>
                      <c:pt idx="83447">
                        <c:v>59.915999999999997</c:v>
                      </c:pt>
                      <c:pt idx="83448">
                        <c:v>59.896659999999997</c:v>
                      </c:pt>
                      <c:pt idx="83449">
                        <c:v>59.876760000000004</c:v>
                      </c:pt>
                      <c:pt idx="83450">
                        <c:v>59.85772</c:v>
                      </c:pt>
                      <c:pt idx="83451">
                        <c:v>59.83023</c:v>
                      </c:pt>
                      <c:pt idx="83452">
                        <c:v>59.810600000000001</c:v>
                      </c:pt>
                      <c:pt idx="83453">
                        <c:v>59.791519999999998</c:v>
                      </c:pt>
                      <c:pt idx="83454">
                        <c:v>59.772710000000004</c:v>
                      </c:pt>
                      <c:pt idx="83455">
                        <c:v>59.753979999999999</c:v>
                      </c:pt>
                      <c:pt idx="83456">
                        <c:v>59.734800000000007</c:v>
                      </c:pt>
                      <c:pt idx="83457">
                        <c:v>59.714710000000004</c:v>
                      </c:pt>
                      <c:pt idx="83458">
                        <c:v>59.694770000000005</c:v>
                      </c:pt>
                      <c:pt idx="83459">
                        <c:v>59.674899999999994</c:v>
                      </c:pt>
                      <c:pt idx="83460">
                        <c:v>59.656000000000006</c:v>
                      </c:pt>
                      <c:pt idx="83461">
                        <c:v>59.636020000000002</c:v>
                      </c:pt>
                      <c:pt idx="83462">
                        <c:v>59.615169999999999</c:v>
                      </c:pt>
                      <c:pt idx="83463">
                        <c:v>59.594259999999998</c:v>
                      </c:pt>
                      <c:pt idx="83464">
                        <c:v>59.573819999999998</c:v>
                      </c:pt>
                      <c:pt idx="83465">
                        <c:v>59.553830000000005</c:v>
                      </c:pt>
                      <c:pt idx="83466">
                        <c:v>59.532689999999995</c:v>
                      </c:pt>
                      <c:pt idx="83467">
                        <c:v>59.512010000000004</c:v>
                      </c:pt>
                      <c:pt idx="83468">
                        <c:v>59.491880000000002</c:v>
                      </c:pt>
                      <c:pt idx="83469">
                        <c:v>59.471789999999999</c:v>
                      </c:pt>
                      <c:pt idx="83470">
                        <c:v>59.45147</c:v>
                      </c:pt>
                      <c:pt idx="83471">
                        <c:v>59.431930000000001</c:v>
                      </c:pt>
                      <c:pt idx="83472">
                        <c:v>59.41236</c:v>
                      </c:pt>
                      <c:pt idx="83473">
                        <c:v>59.392829999999996</c:v>
                      </c:pt>
                      <c:pt idx="83474">
                        <c:v>59.373550000000002</c:v>
                      </c:pt>
                      <c:pt idx="83475">
                        <c:v>59.354820000000004</c:v>
                      </c:pt>
                      <c:pt idx="83476">
                        <c:v>59.335500000000003</c:v>
                      </c:pt>
                      <c:pt idx="83477">
                        <c:v>59.316380000000002</c:v>
                      </c:pt>
                      <c:pt idx="83478">
                        <c:v>59.297740000000005</c:v>
                      </c:pt>
                      <c:pt idx="83479">
                        <c:v>59.277889999999999</c:v>
                      </c:pt>
                      <c:pt idx="83480">
                        <c:v>59.259329999999999</c:v>
                      </c:pt>
                      <c:pt idx="83481">
                        <c:v>59.240050000000004</c:v>
                      </c:pt>
                      <c:pt idx="83482">
                        <c:v>59.220560000000006</c:v>
                      </c:pt>
                      <c:pt idx="83483">
                        <c:v>59.200980000000001</c:v>
                      </c:pt>
                      <c:pt idx="83484">
                        <c:v>59.181269999999998</c:v>
                      </c:pt>
                      <c:pt idx="83485">
                        <c:v>59.161490000000001</c:v>
                      </c:pt>
                      <c:pt idx="83486">
                        <c:v>59.141690000000004</c:v>
                      </c:pt>
                      <c:pt idx="83487">
                        <c:v>59.121829999999996</c:v>
                      </c:pt>
                      <c:pt idx="83488">
                        <c:v>59.102469999999997</c:v>
                      </c:pt>
                      <c:pt idx="83489">
                        <c:v>59.082530000000006</c:v>
                      </c:pt>
                      <c:pt idx="83490">
                        <c:v>59.062539999999998</c:v>
                      </c:pt>
                      <c:pt idx="83491">
                        <c:v>59.042529999999999</c:v>
                      </c:pt>
                      <c:pt idx="83492">
                        <c:v>59.023079999999993</c:v>
                      </c:pt>
                      <c:pt idx="83493">
                        <c:v>59.002780000000001</c:v>
                      </c:pt>
                      <c:pt idx="83494">
                        <c:v>58.982999999999997</c:v>
                      </c:pt>
                      <c:pt idx="83495">
                        <c:v>58.963570000000004</c:v>
                      </c:pt>
                      <c:pt idx="83496">
                        <c:v>58.943690000000004</c:v>
                      </c:pt>
                      <c:pt idx="83497">
                        <c:v>58.924260000000004</c:v>
                      </c:pt>
                      <c:pt idx="83498">
                        <c:v>58.904640000000001</c:v>
                      </c:pt>
                      <c:pt idx="83499">
                        <c:v>58.885350000000003</c:v>
                      </c:pt>
                      <c:pt idx="83500">
                        <c:v>58.86551</c:v>
                      </c:pt>
                      <c:pt idx="83501">
                        <c:v>58.846209999999999</c:v>
                      </c:pt>
                      <c:pt idx="83502">
                        <c:v>58.826359999999994</c:v>
                      </c:pt>
                      <c:pt idx="83503">
                        <c:v>58.80688</c:v>
                      </c:pt>
                      <c:pt idx="83504">
                        <c:v>58.786850000000001</c:v>
                      </c:pt>
                      <c:pt idx="83505">
                        <c:v>58.767229999999998</c:v>
                      </c:pt>
                      <c:pt idx="83506">
                        <c:v>58.747100000000003</c:v>
                      </c:pt>
                      <c:pt idx="83507">
                        <c:v>58.72739</c:v>
                      </c:pt>
                      <c:pt idx="83508">
                        <c:v>58.707399999999993</c:v>
                      </c:pt>
                      <c:pt idx="83509">
                        <c:v>58.687719999999999</c:v>
                      </c:pt>
                      <c:pt idx="83510">
                        <c:v>58.6678</c:v>
                      </c:pt>
                      <c:pt idx="83511">
                        <c:v>58.648420000000002</c:v>
                      </c:pt>
                      <c:pt idx="83512">
                        <c:v>58.628460000000004</c:v>
                      </c:pt>
                      <c:pt idx="83513">
                        <c:v>58.608930000000001</c:v>
                      </c:pt>
                      <c:pt idx="83514">
                        <c:v>58.588250000000002</c:v>
                      </c:pt>
                      <c:pt idx="83515">
                        <c:v>58.568020000000004</c:v>
                      </c:pt>
                      <c:pt idx="83516">
                        <c:v>58.547629999999998</c:v>
                      </c:pt>
                      <c:pt idx="83517">
                        <c:v>58.527610000000003</c:v>
                      </c:pt>
                      <c:pt idx="83518">
                        <c:v>58.507460000000002</c:v>
                      </c:pt>
                      <c:pt idx="83519">
                        <c:v>58.487259999999999</c:v>
                      </c:pt>
                      <c:pt idx="83520">
                        <c:v>58.467029999999994</c:v>
                      </c:pt>
                      <c:pt idx="83521">
                        <c:v>58.446870000000004</c:v>
                      </c:pt>
                      <c:pt idx="83522">
                        <c:v>58.426650000000002</c:v>
                      </c:pt>
                      <c:pt idx="83523">
                        <c:v>58.406930000000003</c:v>
                      </c:pt>
                      <c:pt idx="83524">
                        <c:v>58.386989999999997</c:v>
                      </c:pt>
                      <c:pt idx="83525">
                        <c:v>58.36712</c:v>
                      </c:pt>
                      <c:pt idx="83526">
                        <c:v>58.347230000000003</c:v>
                      </c:pt>
                      <c:pt idx="83527">
                        <c:v>58.327470000000005</c:v>
                      </c:pt>
                      <c:pt idx="83528">
                        <c:v>58.307580000000002</c:v>
                      </c:pt>
                      <c:pt idx="83529">
                        <c:v>58.288119999999999</c:v>
                      </c:pt>
                      <c:pt idx="83530">
                        <c:v>58.268270000000001</c:v>
                      </c:pt>
                      <c:pt idx="83531">
                        <c:v>58.248710000000003</c:v>
                      </c:pt>
                      <c:pt idx="83532">
                        <c:v>58.229100000000003</c:v>
                      </c:pt>
                      <c:pt idx="83533">
                        <c:v>58.209699999999998</c:v>
                      </c:pt>
                      <c:pt idx="83534">
                        <c:v>58.190150000000003</c:v>
                      </c:pt>
                      <c:pt idx="83535">
                        <c:v>58.170560000000002</c:v>
                      </c:pt>
                      <c:pt idx="83536">
                        <c:v>58.150930000000002</c:v>
                      </c:pt>
                      <c:pt idx="83537">
                        <c:v>58.132170000000002</c:v>
                      </c:pt>
                      <c:pt idx="83538">
                        <c:v>58.113230000000001</c:v>
                      </c:pt>
                      <c:pt idx="83539">
                        <c:v>58.093959999999996</c:v>
                      </c:pt>
                      <c:pt idx="83540">
                        <c:v>58.074579999999997</c:v>
                      </c:pt>
                      <c:pt idx="83541">
                        <c:v>58.055190000000003</c:v>
                      </c:pt>
                      <c:pt idx="83542">
                        <c:v>58.035959999999996</c:v>
                      </c:pt>
                      <c:pt idx="83543">
                        <c:v>58.016649999999998</c:v>
                      </c:pt>
                      <c:pt idx="83544">
                        <c:v>57.997100000000003</c:v>
                      </c:pt>
                      <c:pt idx="83545">
                        <c:v>57.977530000000002</c:v>
                      </c:pt>
                      <c:pt idx="83546">
                        <c:v>57.958020000000005</c:v>
                      </c:pt>
                      <c:pt idx="83547">
                        <c:v>57.938929999999999</c:v>
                      </c:pt>
                      <c:pt idx="83548">
                        <c:v>57.919530000000002</c:v>
                      </c:pt>
                      <c:pt idx="83549">
                        <c:v>57.900090000000006</c:v>
                      </c:pt>
                      <c:pt idx="83550">
                        <c:v>57.880749999999999</c:v>
                      </c:pt>
                      <c:pt idx="83551">
                        <c:v>57.861289999999997</c:v>
                      </c:pt>
                      <c:pt idx="83552">
                        <c:v>57.841719999999995</c:v>
                      </c:pt>
                      <c:pt idx="83553">
                        <c:v>57.822180000000003</c:v>
                      </c:pt>
                      <c:pt idx="83554">
                        <c:v>57.803129999999996</c:v>
                      </c:pt>
                      <c:pt idx="83555">
                        <c:v>57.785089999999997</c:v>
                      </c:pt>
                      <c:pt idx="83556">
                        <c:v>57.766900000000007</c:v>
                      </c:pt>
                      <c:pt idx="83557">
                        <c:v>57.748039999999996</c:v>
                      </c:pt>
                      <c:pt idx="83558">
                        <c:v>57.728819999999999</c:v>
                      </c:pt>
                      <c:pt idx="83559">
                        <c:v>57.709580000000003</c:v>
                      </c:pt>
                      <c:pt idx="83560">
                        <c:v>57.690330000000003</c:v>
                      </c:pt>
                      <c:pt idx="83561">
                        <c:v>57.671270000000007</c:v>
                      </c:pt>
                      <c:pt idx="83562">
                        <c:v>57.65211</c:v>
                      </c:pt>
                      <c:pt idx="83563">
                        <c:v>57.632869999999997</c:v>
                      </c:pt>
                      <c:pt idx="83564">
                        <c:v>57.613880000000002</c:v>
                      </c:pt>
                      <c:pt idx="83565">
                        <c:v>57.595039999999997</c:v>
                      </c:pt>
                      <c:pt idx="83566">
                        <c:v>57.575779999999995</c:v>
                      </c:pt>
                      <c:pt idx="83567">
                        <c:v>57.557389999999998</c:v>
                      </c:pt>
                      <c:pt idx="83568">
                        <c:v>57.53922</c:v>
                      </c:pt>
                      <c:pt idx="83569">
                        <c:v>57.521009999999997</c:v>
                      </c:pt>
                      <c:pt idx="83570">
                        <c:v>57.50253</c:v>
                      </c:pt>
                      <c:pt idx="83571">
                        <c:v>57.483380000000004</c:v>
                      </c:pt>
                      <c:pt idx="83572">
                        <c:v>57.464110000000005</c:v>
                      </c:pt>
                      <c:pt idx="83573">
                        <c:v>57.444720000000004</c:v>
                      </c:pt>
                      <c:pt idx="83574">
                        <c:v>57.425170000000001</c:v>
                      </c:pt>
                      <c:pt idx="83575">
                        <c:v>57.40551</c:v>
                      </c:pt>
                      <c:pt idx="83576">
                        <c:v>57.386240000000001</c:v>
                      </c:pt>
                      <c:pt idx="83577">
                        <c:v>57.36674</c:v>
                      </c:pt>
                      <c:pt idx="83578">
                        <c:v>57.347149999999999</c:v>
                      </c:pt>
                      <c:pt idx="83579">
                        <c:v>57.327560000000005</c:v>
                      </c:pt>
                      <c:pt idx="83580">
                        <c:v>57.307929999999999</c:v>
                      </c:pt>
                      <c:pt idx="83581">
                        <c:v>57.288399999999996</c:v>
                      </c:pt>
                      <c:pt idx="83582">
                        <c:v>57.268879999999996</c:v>
                      </c:pt>
                      <c:pt idx="83583">
                        <c:v>57.25047</c:v>
                      </c:pt>
                      <c:pt idx="83584">
                        <c:v>57.231090000000002</c:v>
                      </c:pt>
                      <c:pt idx="83585">
                        <c:v>57.211569999999995</c:v>
                      </c:pt>
                      <c:pt idx="83586">
                        <c:v>57.192480000000003</c:v>
                      </c:pt>
                      <c:pt idx="83587">
                        <c:v>57.174440000000004</c:v>
                      </c:pt>
                      <c:pt idx="83588">
                        <c:v>57.156219999999998</c:v>
                      </c:pt>
                      <c:pt idx="83589">
                        <c:v>57.139129999999994</c:v>
                      </c:pt>
                      <c:pt idx="83590">
                        <c:v>57.12079</c:v>
                      </c:pt>
                      <c:pt idx="83591">
                        <c:v>57.10181</c:v>
                      </c:pt>
                      <c:pt idx="83592">
                        <c:v>57.081969999999998</c:v>
                      </c:pt>
                      <c:pt idx="83593">
                        <c:v>57.062439999999995</c:v>
                      </c:pt>
                      <c:pt idx="83594">
                        <c:v>57.042729999999999</c:v>
                      </c:pt>
                      <c:pt idx="83595">
                        <c:v>57.022860000000001</c:v>
                      </c:pt>
                      <c:pt idx="83596">
                        <c:v>57.003320000000002</c:v>
                      </c:pt>
                      <c:pt idx="83597">
                        <c:v>56.9833</c:v>
                      </c:pt>
                      <c:pt idx="83598">
                        <c:v>56.963169999999998</c:v>
                      </c:pt>
                      <c:pt idx="83599">
                        <c:v>56.943489999999997</c:v>
                      </c:pt>
                      <c:pt idx="83600">
                        <c:v>56.924059999999997</c:v>
                      </c:pt>
                      <c:pt idx="83601">
                        <c:v>56.90437</c:v>
                      </c:pt>
                      <c:pt idx="83602">
                        <c:v>56.88447</c:v>
                      </c:pt>
                      <c:pt idx="83603">
                        <c:v>56.864869999999996</c:v>
                      </c:pt>
                      <c:pt idx="83604">
                        <c:v>56.843620000000001</c:v>
                      </c:pt>
                      <c:pt idx="83605">
                        <c:v>56.822679999999998</c:v>
                      </c:pt>
                      <c:pt idx="83606">
                        <c:v>56.80274</c:v>
                      </c:pt>
                      <c:pt idx="83607">
                        <c:v>56.783469999999994</c:v>
                      </c:pt>
                      <c:pt idx="83608">
                        <c:v>56.765569999999997</c:v>
                      </c:pt>
                      <c:pt idx="83609">
                        <c:v>56.746420000000001</c:v>
                      </c:pt>
                      <c:pt idx="83610">
                        <c:v>56.726910000000004</c:v>
                      </c:pt>
                      <c:pt idx="83611">
                        <c:v>56.707590000000003</c:v>
                      </c:pt>
                      <c:pt idx="83612">
                        <c:v>56.687820000000002</c:v>
                      </c:pt>
                      <c:pt idx="83613">
                        <c:v>56.667969999999997</c:v>
                      </c:pt>
                      <c:pt idx="83614">
                        <c:v>56.647679999999994</c:v>
                      </c:pt>
                      <c:pt idx="83615">
                        <c:v>56.630390000000006</c:v>
                      </c:pt>
                      <c:pt idx="83616">
                        <c:v>56.612169999999999</c:v>
                      </c:pt>
                      <c:pt idx="83617">
                        <c:v>56.595669999999998</c:v>
                      </c:pt>
                      <c:pt idx="83618">
                        <c:v>56.57649</c:v>
                      </c:pt>
                      <c:pt idx="83619">
                        <c:v>56.55735</c:v>
                      </c:pt>
                      <c:pt idx="83620">
                        <c:v>56.537930000000003</c:v>
                      </c:pt>
                      <c:pt idx="83621">
                        <c:v>56.517960000000002</c:v>
                      </c:pt>
                      <c:pt idx="83622">
                        <c:v>56.49832</c:v>
                      </c:pt>
                      <c:pt idx="83623">
                        <c:v>56.478700000000003</c:v>
                      </c:pt>
                      <c:pt idx="83624">
                        <c:v>56.458969999999994</c:v>
                      </c:pt>
                      <c:pt idx="83625">
                        <c:v>56.43873</c:v>
                      </c:pt>
                      <c:pt idx="83626">
                        <c:v>56.418290000000006</c:v>
                      </c:pt>
                      <c:pt idx="83627">
                        <c:v>56.397830000000006</c:v>
                      </c:pt>
                      <c:pt idx="83628">
                        <c:v>56.377560000000003</c:v>
                      </c:pt>
                      <c:pt idx="83629">
                        <c:v>56.357759999999999</c:v>
                      </c:pt>
                      <c:pt idx="83630">
                        <c:v>56.337599999999995</c:v>
                      </c:pt>
                      <c:pt idx="83631">
                        <c:v>56.317459999999997</c:v>
                      </c:pt>
                      <c:pt idx="83632">
                        <c:v>56.297699999999999</c:v>
                      </c:pt>
                      <c:pt idx="83633">
                        <c:v>56.280279999999998</c:v>
                      </c:pt>
                      <c:pt idx="83634">
                        <c:v>56.262699999999995</c:v>
                      </c:pt>
                      <c:pt idx="83635">
                        <c:v>56.244059999999998</c:v>
                      </c:pt>
                      <c:pt idx="83636">
                        <c:v>56.224829999999997</c:v>
                      </c:pt>
                      <c:pt idx="83637">
                        <c:v>56.205550000000002</c:v>
                      </c:pt>
                      <c:pt idx="83638">
                        <c:v>56.185770000000005</c:v>
                      </c:pt>
                      <c:pt idx="83639">
                        <c:v>56.166080000000001</c:v>
                      </c:pt>
                      <c:pt idx="83640">
                        <c:v>56.145670000000003</c:v>
                      </c:pt>
                      <c:pt idx="83641">
                        <c:v>56.12538</c:v>
                      </c:pt>
                      <c:pt idx="83642">
                        <c:v>56.105159999999998</c:v>
                      </c:pt>
                      <c:pt idx="83643">
                        <c:v>56.08473</c:v>
                      </c:pt>
                      <c:pt idx="83644">
                        <c:v>56.064819999999997</c:v>
                      </c:pt>
                      <c:pt idx="83645">
                        <c:v>56.045079999999999</c:v>
                      </c:pt>
                      <c:pt idx="83646">
                        <c:v>56.024570000000004</c:v>
                      </c:pt>
                      <c:pt idx="83647">
                        <c:v>56.004480000000001</c:v>
                      </c:pt>
                      <c:pt idx="83648">
                        <c:v>55.984389999999998</c:v>
                      </c:pt>
                      <c:pt idx="83649">
                        <c:v>55.965629999999997</c:v>
                      </c:pt>
                      <c:pt idx="83650">
                        <c:v>55.946870000000004</c:v>
                      </c:pt>
                      <c:pt idx="83651">
                        <c:v>55.927900000000001</c:v>
                      </c:pt>
                      <c:pt idx="83652">
                        <c:v>55.908439999999999</c:v>
                      </c:pt>
                      <c:pt idx="83653">
                        <c:v>55.88852</c:v>
                      </c:pt>
                      <c:pt idx="83654">
                        <c:v>55.86835</c:v>
                      </c:pt>
                      <c:pt idx="83655">
                        <c:v>55.84881</c:v>
                      </c:pt>
                      <c:pt idx="83656">
                        <c:v>55.828800000000001</c:v>
                      </c:pt>
                      <c:pt idx="83657">
                        <c:v>55.808419999999998</c:v>
                      </c:pt>
                      <c:pt idx="83658">
                        <c:v>55.787940000000006</c:v>
                      </c:pt>
                      <c:pt idx="83659">
                        <c:v>55.767800000000001</c:v>
                      </c:pt>
                      <c:pt idx="83660">
                        <c:v>55.747660000000003</c:v>
                      </c:pt>
                      <c:pt idx="83661">
                        <c:v>55.725819999999999</c:v>
                      </c:pt>
                      <c:pt idx="83662">
                        <c:v>55.704059999999998</c:v>
                      </c:pt>
                      <c:pt idx="83663">
                        <c:v>55.682949999999998</c:v>
                      </c:pt>
                      <c:pt idx="83664">
                        <c:v>55.661850000000001</c:v>
                      </c:pt>
                      <c:pt idx="83665">
                        <c:v>55.640739999999994</c:v>
                      </c:pt>
                      <c:pt idx="83666">
                        <c:v>55.619529999999997</c:v>
                      </c:pt>
                      <c:pt idx="83667">
                        <c:v>55.599829999999997</c:v>
                      </c:pt>
                      <c:pt idx="83668">
                        <c:v>55.580559999999998</c:v>
                      </c:pt>
                      <c:pt idx="83669">
                        <c:v>55.561230000000002</c:v>
                      </c:pt>
                      <c:pt idx="83670">
                        <c:v>55.541359999999997</c:v>
                      </c:pt>
                      <c:pt idx="83671">
                        <c:v>55.522090000000006</c:v>
                      </c:pt>
                      <c:pt idx="83672">
                        <c:v>55.502849999999995</c:v>
                      </c:pt>
                      <c:pt idx="83673">
                        <c:v>55.48292</c:v>
                      </c:pt>
                      <c:pt idx="83674">
                        <c:v>55.46293</c:v>
                      </c:pt>
                      <c:pt idx="83675">
                        <c:v>55.443119999999993</c:v>
                      </c:pt>
                      <c:pt idx="83676">
                        <c:v>55.422700000000006</c:v>
                      </c:pt>
                      <c:pt idx="83677">
                        <c:v>55.402799999999999</c:v>
                      </c:pt>
                      <c:pt idx="83678">
                        <c:v>55.382629999999999</c:v>
                      </c:pt>
                      <c:pt idx="83679">
                        <c:v>55.362970000000004</c:v>
                      </c:pt>
                      <c:pt idx="83680">
                        <c:v>55.343119999999999</c:v>
                      </c:pt>
                      <c:pt idx="83681">
                        <c:v>55.322690000000001</c:v>
                      </c:pt>
                      <c:pt idx="83682">
                        <c:v>55.302429999999994</c:v>
                      </c:pt>
                      <c:pt idx="83683">
                        <c:v>55.282030000000006</c:v>
                      </c:pt>
                      <c:pt idx="83684">
                        <c:v>55.261560000000003</c:v>
                      </c:pt>
                      <c:pt idx="83685">
                        <c:v>55.24136</c:v>
                      </c:pt>
                      <c:pt idx="83686">
                        <c:v>55.222270000000002</c:v>
                      </c:pt>
                      <c:pt idx="83687">
                        <c:v>55.202249999999999</c:v>
                      </c:pt>
                      <c:pt idx="83688">
                        <c:v>55.182229999999997</c:v>
                      </c:pt>
                      <c:pt idx="83689">
                        <c:v>55.161799999999999</c:v>
                      </c:pt>
                      <c:pt idx="83690">
                        <c:v>55.141500000000001</c:v>
                      </c:pt>
                      <c:pt idx="83691">
                        <c:v>55.120889999999996</c:v>
                      </c:pt>
                      <c:pt idx="83692">
                        <c:v>55.099879999999999</c:v>
                      </c:pt>
                      <c:pt idx="83693">
                        <c:v>55.079470000000001</c:v>
                      </c:pt>
                      <c:pt idx="83694">
                        <c:v>55.05941</c:v>
                      </c:pt>
                      <c:pt idx="83695">
                        <c:v>55.039280000000005</c:v>
                      </c:pt>
                      <c:pt idx="83696">
                        <c:v>55.019099999999995</c:v>
                      </c:pt>
                      <c:pt idx="83697">
                        <c:v>54.998930000000001</c:v>
                      </c:pt>
                      <c:pt idx="83698">
                        <c:v>54.97869</c:v>
                      </c:pt>
                      <c:pt idx="83699">
                        <c:v>54.958379999999998</c:v>
                      </c:pt>
                      <c:pt idx="83700">
                        <c:v>54.938029999999998</c:v>
                      </c:pt>
                      <c:pt idx="83701">
                        <c:v>54.91836</c:v>
                      </c:pt>
                      <c:pt idx="83702">
                        <c:v>54.898710000000001</c:v>
                      </c:pt>
                      <c:pt idx="83703">
                        <c:v>54.878679999999996</c:v>
                      </c:pt>
                      <c:pt idx="83704">
                        <c:v>54.859369999999998</c:v>
                      </c:pt>
                      <c:pt idx="83705">
                        <c:v>54.838750000000005</c:v>
                      </c:pt>
                      <c:pt idx="83706">
                        <c:v>54.818910000000002</c:v>
                      </c:pt>
                      <c:pt idx="83707">
                        <c:v>54.798549999999999</c:v>
                      </c:pt>
                      <c:pt idx="83708">
                        <c:v>54.778140000000008</c:v>
                      </c:pt>
                      <c:pt idx="83709">
                        <c:v>54.758209999999998</c:v>
                      </c:pt>
                      <c:pt idx="83710">
                        <c:v>54.737929999999999</c:v>
                      </c:pt>
                      <c:pt idx="83711">
                        <c:v>54.717750000000002</c:v>
                      </c:pt>
                      <c:pt idx="83712">
                        <c:v>54.69735</c:v>
                      </c:pt>
                      <c:pt idx="83713">
                        <c:v>54.678159999999998</c:v>
                      </c:pt>
                      <c:pt idx="83714">
                        <c:v>54.658569999999997</c:v>
                      </c:pt>
                      <c:pt idx="83715">
                        <c:v>54.638410000000007</c:v>
                      </c:pt>
                      <c:pt idx="83716">
                        <c:v>54.621719999999996</c:v>
                      </c:pt>
                      <c:pt idx="83717">
                        <c:v>54.605910000000002</c:v>
                      </c:pt>
                      <c:pt idx="83718">
                        <c:v>54.590110000000003</c:v>
                      </c:pt>
                      <c:pt idx="83719">
                        <c:v>54.572900000000004</c:v>
                      </c:pt>
                      <c:pt idx="83720">
                        <c:v>54.554119999999998</c:v>
                      </c:pt>
                      <c:pt idx="83721">
                        <c:v>54.534050000000001</c:v>
                      </c:pt>
                      <c:pt idx="83722">
                        <c:v>54.513689999999997</c:v>
                      </c:pt>
                      <c:pt idx="83723">
                        <c:v>54.493450000000003</c:v>
                      </c:pt>
                      <c:pt idx="83724">
                        <c:v>54.473149999999997</c:v>
                      </c:pt>
                      <c:pt idx="83725">
                        <c:v>54.452709999999996</c:v>
                      </c:pt>
                      <c:pt idx="83726">
                        <c:v>54.431960000000004</c:v>
                      </c:pt>
                      <c:pt idx="83727">
                        <c:v>54.411319999999996</c:v>
                      </c:pt>
                      <c:pt idx="83728">
                        <c:v>54.39134</c:v>
                      </c:pt>
                      <c:pt idx="83729">
                        <c:v>54.371600000000001</c:v>
                      </c:pt>
                      <c:pt idx="83730">
                        <c:v>54.350790000000003</c:v>
                      </c:pt>
                      <c:pt idx="83731">
                        <c:v>54.329340000000002</c:v>
                      </c:pt>
                      <c:pt idx="83732">
                        <c:v>54.307780000000001</c:v>
                      </c:pt>
                      <c:pt idx="83733">
                        <c:v>54.286589999999997</c:v>
                      </c:pt>
                      <c:pt idx="83734">
                        <c:v>54.264890000000001</c:v>
                      </c:pt>
                      <c:pt idx="83735">
                        <c:v>54.243279999999999</c:v>
                      </c:pt>
                      <c:pt idx="83736">
                        <c:v>54.221289999999996</c:v>
                      </c:pt>
                      <c:pt idx="83737">
                        <c:v>54.199279999999995</c:v>
                      </c:pt>
                      <c:pt idx="83738">
                        <c:v>54.177949999999996</c:v>
                      </c:pt>
                      <c:pt idx="83739">
                        <c:v>54.15605</c:v>
                      </c:pt>
                      <c:pt idx="83740">
                        <c:v>54.133760000000002</c:v>
                      </c:pt>
                      <c:pt idx="83741">
                        <c:v>54.111310000000003</c:v>
                      </c:pt>
                      <c:pt idx="83742">
                        <c:v>54.08925</c:v>
                      </c:pt>
                      <c:pt idx="83743">
                        <c:v>54.067399999999999</c:v>
                      </c:pt>
                      <c:pt idx="83744">
                        <c:v>54.045680000000004</c:v>
                      </c:pt>
                      <c:pt idx="83745">
                        <c:v>54.025930000000002</c:v>
                      </c:pt>
                      <c:pt idx="83746">
                        <c:v>54.005560000000003</c:v>
                      </c:pt>
                      <c:pt idx="83747">
                        <c:v>53.984639999999999</c:v>
                      </c:pt>
                      <c:pt idx="83748">
                        <c:v>53.962800000000001</c:v>
                      </c:pt>
                      <c:pt idx="83749">
                        <c:v>53.940640000000002</c:v>
                      </c:pt>
                      <c:pt idx="83750">
                        <c:v>53.918410000000002</c:v>
                      </c:pt>
                      <c:pt idx="83751">
                        <c:v>53.896050000000002</c:v>
                      </c:pt>
                      <c:pt idx="83752">
                        <c:v>53.873570000000001</c:v>
                      </c:pt>
                      <c:pt idx="83753">
                        <c:v>53.851179999999999</c:v>
                      </c:pt>
                      <c:pt idx="83754">
                        <c:v>53.829039999999999</c:v>
                      </c:pt>
                      <c:pt idx="83755">
                        <c:v>53.80706</c:v>
                      </c:pt>
                      <c:pt idx="83756">
                        <c:v>53.785319999999999</c:v>
                      </c:pt>
                      <c:pt idx="83757">
                        <c:v>53.763810000000007</c:v>
                      </c:pt>
                      <c:pt idx="83758">
                        <c:v>53.743070000000003</c:v>
                      </c:pt>
                      <c:pt idx="83759">
                        <c:v>53.72204</c:v>
                      </c:pt>
                      <c:pt idx="83760">
                        <c:v>53.700040000000001</c:v>
                      </c:pt>
                      <c:pt idx="83761">
                        <c:v>53.678280000000001</c:v>
                      </c:pt>
                      <c:pt idx="83762">
                        <c:v>53.656059999999997</c:v>
                      </c:pt>
                      <c:pt idx="83763">
                        <c:v>53.633360000000003</c:v>
                      </c:pt>
                      <c:pt idx="83764">
                        <c:v>53.6111</c:v>
                      </c:pt>
                      <c:pt idx="83765">
                        <c:v>53.589039999999997</c:v>
                      </c:pt>
                      <c:pt idx="83766">
                        <c:v>53.566760000000002</c:v>
                      </c:pt>
                      <c:pt idx="83767">
                        <c:v>53.544830000000005</c:v>
                      </c:pt>
                      <c:pt idx="83768">
                        <c:v>53.523120000000006</c:v>
                      </c:pt>
                      <c:pt idx="83769">
                        <c:v>53.500979999999998</c:v>
                      </c:pt>
                      <c:pt idx="83770">
                        <c:v>53.478909999999999</c:v>
                      </c:pt>
                      <c:pt idx="83771">
                        <c:v>53.456979999999994</c:v>
                      </c:pt>
                      <c:pt idx="83772">
                        <c:v>53.434960000000004</c:v>
                      </c:pt>
                      <c:pt idx="83773">
                        <c:v>53.412759999999999</c:v>
                      </c:pt>
                      <c:pt idx="83774">
                        <c:v>53.390920000000001</c:v>
                      </c:pt>
                      <c:pt idx="83775">
                        <c:v>53.369289999999992</c:v>
                      </c:pt>
                      <c:pt idx="83776">
                        <c:v>53.34798</c:v>
                      </c:pt>
                      <c:pt idx="83777">
                        <c:v>53.326330000000006</c:v>
                      </c:pt>
                      <c:pt idx="83778">
                        <c:v>53.304960000000001</c:v>
                      </c:pt>
                      <c:pt idx="83779">
                        <c:v>53.284019999999998</c:v>
                      </c:pt>
                      <c:pt idx="83780">
                        <c:v>53.262409999999996</c:v>
                      </c:pt>
                      <c:pt idx="83781">
                        <c:v>53.241519999999994</c:v>
                      </c:pt>
                      <c:pt idx="83782">
                        <c:v>53.22222</c:v>
                      </c:pt>
                      <c:pt idx="83783">
                        <c:v>53.201150000000005</c:v>
                      </c:pt>
                      <c:pt idx="83784">
                        <c:v>53.180050000000001</c:v>
                      </c:pt>
                      <c:pt idx="83785">
                        <c:v>53.158969999999997</c:v>
                      </c:pt>
                      <c:pt idx="83786">
                        <c:v>53.138030000000001</c:v>
                      </c:pt>
                      <c:pt idx="83787">
                        <c:v>53.116720000000001</c:v>
                      </c:pt>
                      <c:pt idx="83788">
                        <c:v>53.096600000000002</c:v>
                      </c:pt>
                      <c:pt idx="83789">
                        <c:v>53.075710000000001</c:v>
                      </c:pt>
                      <c:pt idx="83790">
                        <c:v>53.054850000000002</c:v>
                      </c:pt>
                      <c:pt idx="83791">
                        <c:v>53.033700000000003</c:v>
                      </c:pt>
                      <c:pt idx="83792">
                        <c:v>53.012439999999998</c:v>
                      </c:pt>
                      <c:pt idx="83793">
                        <c:v>52.992980000000003</c:v>
                      </c:pt>
                      <c:pt idx="83794">
                        <c:v>52.975789999999996</c:v>
                      </c:pt>
                      <c:pt idx="83795">
                        <c:v>52.961159999999992</c:v>
                      </c:pt>
                      <c:pt idx="83796">
                        <c:v>52.945750000000004</c:v>
                      </c:pt>
                      <c:pt idx="83797">
                        <c:v>52.928449999999998</c:v>
                      </c:pt>
                      <c:pt idx="83798">
                        <c:v>52.909530000000004</c:v>
                      </c:pt>
                      <c:pt idx="83799">
                        <c:v>52.8902</c:v>
                      </c:pt>
                      <c:pt idx="83800">
                        <c:v>52.870080000000002</c:v>
                      </c:pt>
                      <c:pt idx="83801">
                        <c:v>52.849180000000004</c:v>
                      </c:pt>
                      <c:pt idx="83802">
                        <c:v>52.827260000000003</c:v>
                      </c:pt>
                      <c:pt idx="83803">
                        <c:v>52.805720000000001</c:v>
                      </c:pt>
                      <c:pt idx="83804">
                        <c:v>52.784139999999994</c:v>
                      </c:pt>
                      <c:pt idx="83805">
                        <c:v>52.762070000000001</c:v>
                      </c:pt>
                      <c:pt idx="83806">
                        <c:v>52.739989999999999</c:v>
                      </c:pt>
                      <c:pt idx="83807">
                        <c:v>52.718130000000002</c:v>
                      </c:pt>
                      <c:pt idx="83808">
                        <c:v>52.69706</c:v>
                      </c:pt>
                      <c:pt idx="83809">
                        <c:v>52.675249999999998</c:v>
                      </c:pt>
                      <c:pt idx="83810">
                        <c:v>52.653700000000001</c:v>
                      </c:pt>
                      <c:pt idx="83811">
                        <c:v>52.630049999999997</c:v>
                      </c:pt>
                      <c:pt idx="83812">
                        <c:v>52.606189999999998</c:v>
                      </c:pt>
                      <c:pt idx="83813">
                        <c:v>52.581649999999996</c:v>
                      </c:pt>
                      <c:pt idx="83814">
                        <c:v>52.556520000000006</c:v>
                      </c:pt>
                      <c:pt idx="83815">
                        <c:v>52.531590000000001</c:v>
                      </c:pt>
                      <c:pt idx="83816">
                        <c:v>52.506410000000002</c:v>
                      </c:pt>
                      <c:pt idx="83817">
                        <c:v>52.481250000000003</c:v>
                      </c:pt>
                      <c:pt idx="83818">
                        <c:v>52.456400000000002</c:v>
                      </c:pt>
                      <c:pt idx="83819">
                        <c:v>52.431950000000001</c:v>
                      </c:pt>
                      <c:pt idx="83820">
                        <c:v>52.406930000000003</c:v>
                      </c:pt>
                      <c:pt idx="83821">
                        <c:v>52.381799999999998</c:v>
                      </c:pt>
                      <c:pt idx="83822">
                        <c:v>52.356319999999997</c:v>
                      </c:pt>
                      <c:pt idx="83823">
                        <c:v>52.330910000000003</c:v>
                      </c:pt>
                      <c:pt idx="83824">
                        <c:v>52.305900000000001</c:v>
                      </c:pt>
                      <c:pt idx="83825">
                        <c:v>52.280920000000002</c:v>
                      </c:pt>
                      <c:pt idx="83826">
                        <c:v>52.255960000000002</c:v>
                      </c:pt>
                      <c:pt idx="83827">
                        <c:v>52.231439999999992</c:v>
                      </c:pt>
                      <c:pt idx="83828">
                        <c:v>52.206690000000002</c:v>
                      </c:pt>
                      <c:pt idx="83829">
                        <c:v>52.185589999999998</c:v>
                      </c:pt>
                      <c:pt idx="83830">
                        <c:v>52.16901</c:v>
                      </c:pt>
                      <c:pt idx="83831">
                        <c:v>52.153260000000003</c:v>
                      </c:pt>
                      <c:pt idx="83832">
                        <c:v>52.136020000000002</c:v>
                      </c:pt>
                      <c:pt idx="83833">
                        <c:v>52.117100000000001</c:v>
                      </c:pt>
                      <c:pt idx="83834">
                        <c:v>52.094370000000005</c:v>
                      </c:pt>
                      <c:pt idx="83835">
                        <c:v>52.0715</c:v>
                      </c:pt>
                      <c:pt idx="83836">
                        <c:v>52.047899999999998</c:v>
                      </c:pt>
                      <c:pt idx="83837">
                        <c:v>52.024499999999996</c:v>
                      </c:pt>
                      <c:pt idx="83838">
                        <c:v>52.00253</c:v>
                      </c:pt>
                      <c:pt idx="83839">
                        <c:v>51.981310000000001</c:v>
                      </c:pt>
                      <c:pt idx="83840">
                        <c:v>51.960419999999999</c:v>
                      </c:pt>
                      <c:pt idx="83841">
                        <c:v>51.93976</c:v>
                      </c:pt>
                      <c:pt idx="83842">
                        <c:v>51.91771</c:v>
                      </c:pt>
                      <c:pt idx="83843">
                        <c:v>51.896599999999999</c:v>
                      </c:pt>
                      <c:pt idx="83844">
                        <c:v>51.874320000000004</c:v>
                      </c:pt>
                      <c:pt idx="83845">
                        <c:v>51.852590000000006</c:v>
                      </c:pt>
                      <c:pt idx="83846">
                        <c:v>51.831560000000003</c:v>
                      </c:pt>
                      <c:pt idx="83847">
                        <c:v>51.810079999999999</c:v>
                      </c:pt>
                      <c:pt idx="83848">
                        <c:v>51.787720000000007</c:v>
                      </c:pt>
                      <c:pt idx="83849">
                        <c:v>51.765140000000002</c:v>
                      </c:pt>
                      <c:pt idx="83850">
                        <c:v>51.742249999999999</c:v>
                      </c:pt>
                      <c:pt idx="83851">
                        <c:v>51.719499999999996</c:v>
                      </c:pt>
                      <c:pt idx="83852">
                        <c:v>51.697490000000002</c:v>
                      </c:pt>
                      <c:pt idx="83853">
                        <c:v>51.674360000000007</c:v>
                      </c:pt>
                      <c:pt idx="83854">
                        <c:v>51.650619999999996</c:v>
                      </c:pt>
                      <c:pt idx="83855">
                        <c:v>51.626770000000008</c:v>
                      </c:pt>
                      <c:pt idx="83856">
                        <c:v>51.602850000000004</c:v>
                      </c:pt>
                      <c:pt idx="83857">
                        <c:v>51.579940000000008</c:v>
                      </c:pt>
                      <c:pt idx="83858">
                        <c:v>51.556780000000003</c:v>
                      </c:pt>
                      <c:pt idx="83859">
                        <c:v>51.533650000000002</c:v>
                      </c:pt>
                      <c:pt idx="83860">
                        <c:v>51.510749999999994</c:v>
                      </c:pt>
                      <c:pt idx="83861">
                        <c:v>51.491889999999998</c:v>
                      </c:pt>
                      <c:pt idx="83862">
                        <c:v>51.47287</c:v>
                      </c:pt>
                      <c:pt idx="83863">
                        <c:v>51.451089999999994</c:v>
                      </c:pt>
                      <c:pt idx="83864">
                        <c:v>51.42971</c:v>
                      </c:pt>
                      <c:pt idx="83865">
                        <c:v>51.408550000000005</c:v>
                      </c:pt>
                      <c:pt idx="83866">
                        <c:v>51.38664</c:v>
                      </c:pt>
                      <c:pt idx="83867">
                        <c:v>51.365299999999998</c:v>
                      </c:pt>
                      <c:pt idx="83868">
                        <c:v>51.343120000000006</c:v>
                      </c:pt>
                      <c:pt idx="83869">
                        <c:v>51.320459999999997</c:v>
                      </c:pt>
                      <c:pt idx="83870">
                        <c:v>51.297439999999995</c:v>
                      </c:pt>
                      <c:pt idx="83871">
                        <c:v>51.275370000000002</c:v>
                      </c:pt>
                      <c:pt idx="83872">
                        <c:v>51.255090000000003</c:v>
                      </c:pt>
                      <c:pt idx="83873">
                        <c:v>51.240319999999997</c:v>
                      </c:pt>
                      <c:pt idx="83874">
                        <c:v>51.221719999999998</c:v>
                      </c:pt>
                      <c:pt idx="83875">
                        <c:v>51.202740000000006</c:v>
                      </c:pt>
                      <c:pt idx="83876">
                        <c:v>51.181939999999997</c:v>
                      </c:pt>
                      <c:pt idx="83877">
                        <c:v>51.160800000000002</c:v>
                      </c:pt>
                      <c:pt idx="83878">
                        <c:v>51.138709999999996</c:v>
                      </c:pt>
                      <c:pt idx="83879">
                        <c:v>51.116299999999995</c:v>
                      </c:pt>
                      <c:pt idx="83880">
                        <c:v>51.093299999999999</c:v>
                      </c:pt>
                      <c:pt idx="83881">
                        <c:v>51.070419999999999</c:v>
                      </c:pt>
                      <c:pt idx="83882">
                        <c:v>51.04956</c:v>
                      </c:pt>
                      <c:pt idx="83883">
                        <c:v>51.028120000000001</c:v>
                      </c:pt>
                      <c:pt idx="83884">
                        <c:v>51.005250000000004</c:v>
                      </c:pt>
                      <c:pt idx="83885">
                        <c:v>50.988249999999994</c:v>
                      </c:pt>
                      <c:pt idx="83886">
                        <c:v>50.968710000000002</c:v>
                      </c:pt>
                      <c:pt idx="83887">
                        <c:v>50.946930000000002</c:v>
                      </c:pt>
                      <c:pt idx="83888">
                        <c:v>50.92483</c:v>
                      </c:pt>
                      <c:pt idx="83889">
                        <c:v>50.902609999999996</c:v>
                      </c:pt>
                      <c:pt idx="83890">
                        <c:v>50.887060000000005</c:v>
                      </c:pt>
                      <c:pt idx="83891">
                        <c:v>50.864260000000002</c:v>
                      </c:pt>
                      <c:pt idx="83892">
                        <c:v>50.843100000000007</c:v>
                      </c:pt>
                      <c:pt idx="83893">
                        <c:v>50.822940000000003</c:v>
                      </c:pt>
                      <c:pt idx="83894">
                        <c:v>50.800720000000005</c:v>
                      </c:pt>
                      <c:pt idx="83895">
                        <c:v>50.778660000000002</c:v>
                      </c:pt>
                      <c:pt idx="83896">
                        <c:v>50.756990000000002</c:v>
                      </c:pt>
                      <c:pt idx="83897">
                        <c:v>50.7346</c:v>
                      </c:pt>
                      <c:pt idx="83898">
                        <c:v>50.711880000000001</c:v>
                      </c:pt>
                      <c:pt idx="83899">
                        <c:v>50.690650000000005</c:v>
                      </c:pt>
                      <c:pt idx="83900">
                        <c:v>50.669019999999996</c:v>
                      </c:pt>
                      <c:pt idx="83901">
                        <c:v>50.647539999999999</c:v>
                      </c:pt>
                      <c:pt idx="83902">
                        <c:v>50.627009999999999</c:v>
                      </c:pt>
                      <c:pt idx="83903">
                        <c:v>50.60671</c:v>
                      </c:pt>
                      <c:pt idx="83904">
                        <c:v>50.588160000000002</c:v>
                      </c:pt>
                      <c:pt idx="83905">
                        <c:v>50.56756</c:v>
                      </c:pt>
                      <c:pt idx="83906">
                        <c:v>50.54571</c:v>
                      </c:pt>
                      <c:pt idx="83907">
                        <c:v>50.524039999999999</c:v>
                      </c:pt>
                      <c:pt idx="83908">
                        <c:v>50.503390000000003</c:v>
                      </c:pt>
                      <c:pt idx="83909">
                        <c:v>50.482599999999998</c:v>
                      </c:pt>
                      <c:pt idx="83910">
                        <c:v>50.460710000000006</c:v>
                      </c:pt>
                      <c:pt idx="83911">
                        <c:v>50.438980000000001</c:v>
                      </c:pt>
                      <c:pt idx="83912">
                        <c:v>50.417990000000003</c:v>
                      </c:pt>
                      <c:pt idx="83913">
                        <c:v>50.396089999999994</c:v>
                      </c:pt>
                      <c:pt idx="83914">
                        <c:v>50.375149999999998</c:v>
                      </c:pt>
                      <c:pt idx="83915">
                        <c:v>50.35378</c:v>
                      </c:pt>
                      <c:pt idx="83916">
                        <c:v>50.333329999999997</c:v>
                      </c:pt>
                      <c:pt idx="83917">
                        <c:v>50.313540000000003</c:v>
                      </c:pt>
                      <c:pt idx="83918">
                        <c:v>50.29336</c:v>
                      </c:pt>
                      <c:pt idx="83919">
                        <c:v>50.274569999999997</c:v>
                      </c:pt>
                      <c:pt idx="83920">
                        <c:v>50.255780000000001</c:v>
                      </c:pt>
                      <c:pt idx="83921">
                        <c:v>50.240650000000002</c:v>
                      </c:pt>
                      <c:pt idx="83922">
                        <c:v>50.223550000000003</c:v>
                      </c:pt>
                      <c:pt idx="83923">
                        <c:v>50.206090000000003</c:v>
                      </c:pt>
                      <c:pt idx="83924">
                        <c:v>50.188020000000002</c:v>
                      </c:pt>
                      <c:pt idx="83925">
                        <c:v>50.169940000000004</c:v>
                      </c:pt>
                      <c:pt idx="83926">
                        <c:v>50.15166</c:v>
                      </c:pt>
                      <c:pt idx="83927">
                        <c:v>50.133660000000006</c:v>
                      </c:pt>
                      <c:pt idx="83928">
                        <c:v>50.11609</c:v>
                      </c:pt>
                      <c:pt idx="83929">
                        <c:v>50.098019999999998</c:v>
                      </c:pt>
                      <c:pt idx="83930">
                        <c:v>50.079549999999998</c:v>
                      </c:pt>
                      <c:pt idx="83931">
                        <c:v>50.06138</c:v>
                      </c:pt>
                      <c:pt idx="83932">
                        <c:v>50.042609999999996</c:v>
                      </c:pt>
                      <c:pt idx="83933">
                        <c:v>50.023429999999998</c:v>
                      </c:pt>
                      <c:pt idx="83934">
                        <c:v>50.004330000000003</c:v>
                      </c:pt>
                      <c:pt idx="83935">
                        <c:v>49.984979999999993</c:v>
                      </c:pt>
                      <c:pt idx="83936">
                        <c:v>49.965650000000004</c:v>
                      </c:pt>
                      <c:pt idx="83937">
                        <c:v>49.946429999999999</c:v>
                      </c:pt>
                      <c:pt idx="83938">
                        <c:v>49.92718</c:v>
                      </c:pt>
                      <c:pt idx="83939">
                        <c:v>49.907040000000002</c:v>
                      </c:pt>
                      <c:pt idx="83940">
                        <c:v>49.886419999999994</c:v>
                      </c:pt>
                      <c:pt idx="83941">
                        <c:v>49.865700000000004</c:v>
                      </c:pt>
                      <c:pt idx="83942">
                        <c:v>49.845059999999997</c:v>
                      </c:pt>
                      <c:pt idx="83943">
                        <c:v>49.824039999999997</c:v>
                      </c:pt>
                      <c:pt idx="83944">
                        <c:v>49.802809999999994</c:v>
                      </c:pt>
                      <c:pt idx="83945">
                        <c:v>49.781820000000003</c:v>
                      </c:pt>
                      <c:pt idx="83946">
                        <c:v>49.761020000000002</c:v>
                      </c:pt>
                      <c:pt idx="83947">
                        <c:v>49.739840000000001</c:v>
                      </c:pt>
                      <c:pt idx="83948">
                        <c:v>49.71819</c:v>
                      </c:pt>
                      <c:pt idx="83949">
                        <c:v>49.696460000000002</c:v>
                      </c:pt>
                      <c:pt idx="83950">
                        <c:v>49.674720000000001</c:v>
                      </c:pt>
                      <c:pt idx="83951">
                        <c:v>49.653090000000006</c:v>
                      </c:pt>
                      <c:pt idx="83952">
                        <c:v>49.631920000000001</c:v>
                      </c:pt>
                      <c:pt idx="83953">
                        <c:v>49.609790000000004</c:v>
                      </c:pt>
                      <c:pt idx="83954">
                        <c:v>49.588150000000006</c:v>
                      </c:pt>
                      <c:pt idx="83955">
                        <c:v>49.56606</c:v>
                      </c:pt>
                      <c:pt idx="83956">
                        <c:v>49.544059999999995</c:v>
                      </c:pt>
                      <c:pt idx="83957">
                        <c:v>49.521969999999996</c:v>
                      </c:pt>
                      <c:pt idx="83958">
                        <c:v>49.500060000000005</c:v>
                      </c:pt>
                      <c:pt idx="83959">
                        <c:v>49.477690000000003</c:v>
                      </c:pt>
                      <c:pt idx="83960">
                        <c:v>49.455669999999998</c:v>
                      </c:pt>
                      <c:pt idx="83961">
                        <c:v>49.433280000000003</c:v>
                      </c:pt>
                      <c:pt idx="83962">
                        <c:v>49.411290000000001</c:v>
                      </c:pt>
                      <c:pt idx="83963">
                        <c:v>49.389240000000001</c:v>
                      </c:pt>
                      <c:pt idx="83964">
                        <c:v>49.367689999999996</c:v>
                      </c:pt>
                      <c:pt idx="83965">
                        <c:v>49.346379999999996</c:v>
                      </c:pt>
                      <c:pt idx="83966">
                        <c:v>49.324870000000004</c:v>
                      </c:pt>
                      <c:pt idx="83967">
                        <c:v>49.303340000000006</c:v>
                      </c:pt>
                      <c:pt idx="83968">
                        <c:v>49.281620000000004</c:v>
                      </c:pt>
                      <c:pt idx="83969">
                        <c:v>49.26023</c:v>
                      </c:pt>
                      <c:pt idx="83970">
                        <c:v>49.23856</c:v>
                      </c:pt>
                      <c:pt idx="83971">
                        <c:v>49.216650000000001</c:v>
                      </c:pt>
                      <c:pt idx="83972">
                        <c:v>49.195330000000006</c:v>
                      </c:pt>
                      <c:pt idx="83973">
                        <c:v>49.174700000000001</c:v>
                      </c:pt>
                      <c:pt idx="83974">
                        <c:v>49.153179999999999</c:v>
                      </c:pt>
                      <c:pt idx="83975">
                        <c:v>49.132439999999995</c:v>
                      </c:pt>
                      <c:pt idx="83976">
                        <c:v>49.111940000000004</c:v>
                      </c:pt>
                      <c:pt idx="83977">
                        <c:v>49.091440000000006</c:v>
                      </c:pt>
                      <c:pt idx="83978">
                        <c:v>49.070250000000001</c:v>
                      </c:pt>
                      <c:pt idx="83979">
                        <c:v>49.048610000000004</c:v>
                      </c:pt>
                      <c:pt idx="83980">
                        <c:v>49.026980000000002</c:v>
                      </c:pt>
                      <c:pt idx="83981">
                        <c:v>49.004960000000004</c:v>
                      </c:pt>
                      <c:pt idx="83982">
                        <c:v>48.98695</c:v>
                      </c:pt>
                      <c:pt idx="83983">
                        <c:v>48.969250000000002</c:v>
                      </c:pt>
                      <c:pt idx="83984">
                        <c:v>48.949610000000007</c:v>
                      </c:pt>
                      <c:pt idx="83985">
                        <c:v>48.927550000000004</c:v>
                      </c:pt>
                      <c:pt idx="83986">
                        <c:v>48.90466</c:v>
                      </c:pt>
                      <c:pt idx="83987">
                        <c:v>48.878990000000002</c:v>
                      </c:pt>
                      <c:pt idx="83988">
                        <c:v>48.853410000000004</c:v>
                      </c:pt>
                      <c:pt idx="83989">
                        <c:v>48.82799</c:v>
                      </c:pt>
                      <c:pt idx="83990">
                        <c:v>48.805170000000004</c:v>
                      </c:pt>
                      <c:pt idx="83991">
                        <c:v>48.78284</c:v>
                      </c:pt>
                      <c:pt idx="83992">
                        <c:v>48.76296</c:v>
                      </c:pt>
                      <c:pt idx="83993">
                        <c:v>48.745269999999998</c:v>
                      </c:pt>
                      <c:pt idx="83994">
                        <c:v>48.727969999999999</c:v>
                      </c:pt>
                      <c:pt idx="83995">
                        <c:v>48.709179999999996</c:v>
                      </c:pt>
                      <c:pt idx="83996">
                        <c:v>48.690049999999999</c:v>
                      </c:pt>
                      <c:pt idx="83997">
                        <c:v>48.670479999999998</c:v>
                      </c:pt>
                      <c:pt idx="83998">
                        <c:v>48.65043</c:v>
                      </c:pt>
                      <c:pt idx="83999">
                        <c:v>48.630589999999998</c:v>
                      </c:pt>
                      <c:pt idx="84000">
                        <c:v>48.612070000000003</c:v>
                      </c:pt>
                      <c:pt idx="84001">
                        <c:v>48.596350000000001</c:v>
                      </c:pt>
                      <c:pt idx="84002">
                        <c:v>48.577399999999997</c:v>
                      </c:pt>
                      <c:pt idx="84003">
                        <c:v>48.562939999999998</c:v>
                      </c:pt>
                      <c:pt idx="84004">
                        <c:v>48.543620000000004</c:v>
                      </c:pt>
                      <c:pt idx="84005">
                        <c:v>48.523440000000008</c:v>
                      </c:pt>
                      <c:pt idx="84006">
                        <c:v>48.502789999999997</c:v>
                      </c:pt>
                      <c:pt idx="84007">
                        <c:v>48.482880000000002</c:v>
                      </c:pt>
                      <c:pt idx="84008">
                        <c:v>48.460749999999997</c:v>
                      </c:pt>
                      <c:pt idx="84009">
                        <c:v>48.438829999999996</c:v>
                      </c:pt>
                      <c:pt idx="84010">
                        <c:v>48.415980000000005</c:v>
                      </c:pt>
                      <c:pt idx="84011">
                        <c:v>48.392480000000006</c:v>
                      </c:pt>
                      <c:pt idx="84012">
                        <c:v>48.368469999999995</c:v>
                      </c:pt>
                      <c:pt idx="84013">
                        <c:v>48.344349999999999</c:v>
                      </c:pt>
                      <c:pt idx="84014">
                        <c:v>48.320149999999998</c:v>
                      </c:pt>
                      <c:pt idx="84015">
                        <c:v>48.295640000000006</c:v>
                      </c:pt>
                      <c:pt idx="84016">
                        <c:v>48.270670000000003</c:v>
                      </c:pt>
                      <c:pt idx="84017">
                        <c:v>48.245940000000004</c:v>
                      </c:pt>
                      <c:pt idx="84018">
                        <c:v>48.221379999999996</c:v>
                      </c:pt>
                      <c:pt idx="84019">
                        <c:v>48.196560000000005</c:v>
                      </c:pt>
                      <c:pt idx="84020">
                        <c:v>48.17165</c:v>
                      </c:pt>
                      <c:pt idx="84021">
                        <c:v>48.147849999999998</c:v>
                      </c:pt>
                      <c:pt idx="84022">
                        <c:v>48.123950000000008</c:v>
                      </c:pt>
                      <c:pt idx="84023">
                        <c:v>48.099780000000003</c:v>
                      </c:pt>
                      <c:pt idx="84024">
                        <c:v>48.077359999999999</c:v>
                      </c:pt>
                      <c:pt idx="84025">
                        <c:v>48.054270000000002</c:v>
                      </c:pt>
                      <c:pt idx="84026">
                        <c:v>48.03022</c:v>
                      </c:pt>
                      <c:pt idx="84027">
                        <c:v>48.005699999999997</c:v>
                      </c:pt>
                      <c:pt idx="84028">
                        <c:v>47.980580000000003</c:v>
                      </c:pt>
                      <c:pt idx="84029">
                        <c:v>47.955579999999998</c:v>
                      </c:pt>
                      <c:pt idx="84030">
                        <c:v>47.930460000000004</c:v>
                      </c:pt>
                      <c:pt idx="84031">
                        <c:v>47.905189999999997</c:v>
                      </c:pt>
                      <c:pt idx="84032">
                        <c:v>47.879889999999996</c:v>
                      </c:pt>
                      <c:pt idx="84033">
                        <c:v>47.853549999999998</c:v>
                      </c:pt>
                      <c:pt idx="84034">
                        <c:v>47.826820000000005</c:v>
                      </c:pt>
                      <c:pt idx="84035">
                        <c:v>47.801830000000002</c:v>
                      </c:pt>
                      <c:pt idx="84036">
                        <c:v>47.776220000000002</c:v>
                      </c:pt>
                      <c:pt idx="84037">
                        <c:v>47.749020000000002</c:v>
                      </c:pt>
                      <c:pt idx="84038">
                        <c:v>47.721960000000003</c:v>
                      </c:pt>
                      <c:pt idx="84039">
                        <c:v>47.695499999999996</c:v>
                      </c:pt>
                      <c:pt idx="84040">
                        <c:v>47.668400000000005</c:v>
                      </c:pt>
                      <c:pt idx="84041">
                        <c:v>47.641069999999999</c:v>
                      </c:pt>
                      <c:pt idx="84042">
                        <c:v>47.613810000000001</c:v>
                      </c:pt>
                      <c:pt idx="84043">
                        <c:v>47.588499999999996</c:v>
                      </c:pt>
                      <c:pt idx="84044">
                        <c:v>47.56373</c:v>
                      </c:pt>
                      <c:pt idx="84045">
                        <c:v>47.538410000000006</c:v>
                      </c:pt>
                      <c:pt idx="84046">
                        <c:v>47.512679999999996</c:v>
                      </c:pt>
                      <c:pt idx="84047">
                        <c:v>47.487110000000001</c:v>
                      </c:pt>
                      <c:pt idx="84048">
                        <c:v>47.46181</c:v>
                      </c:pt>
                      <c:pt idx="84049">
                        <c:v>47.436059999999998</c:v>
                      </c:pt>
                      <c:pt idx="84050">
                        <c:v>47.410550000000001</c:v>
                      </c:pt>
                      <c:pt idx="84051">
                        <c:v>47.385219999999997</c:v>
                      </c:pt>
                      <c:pt idx="84052">
                        <c:v>47.359470000000002</c:v>
                      </c:pt>
                      <c:pt idx="84053">
                        <c:v>47.333590000000001</c:v>
                      </c:pt>
                      <c:pt idx="84054">
                        <c:v>47.307459999999999</c:v>
                      </c:pt>
                      <c:pt idx="84055">
                        <c:v>47.281480000000002</c:v>
                      </c:pt>
                      <c:pt idx="84056">
                        <c:v>47.255679999999998</c:v>
                      </c:pt>
                      <c:pt idx="84057">
                        <c:v>47.230069999999998</c:v>
                      </c:pt>
                      <c:pt idx="84058">
                        <c:v>47.20485</c:v>
                      </c:pt>
                      <c:pt idx="84059">
                        <c:v>47.18018</c:v>
                      </c:pt>
                      <c:pt idx="84060">
                        <c:v>47.155120000000004</c:v>
                      </c:pt>
                      <c:pt idx="84061">
                        <c:v>47.129940000000005</c:v>
                      </c:pt>
                      <c:pt idx="84062">
                        <c:v>47.105260000000001</c:v>
                      </c:pt>
                      <c:pt idx="84063">
                        <c:v>47.079799999999999</c:v>
                      </c:pt>
                      <c:pt idx="84064">
                        <c:v>47.054919999999996</c:v>
                      </c:pt>
                      <c:pt idx="84065">
                        <c:v>47.030029999999996</c:v>
                      </c:pt>
                      <c:pt idx="84066">
                        <c:v>47.004829999999998</c:v>
                      </c:pt>
                      <c:pt idx="84067">
                        <c:v>46.980250000000005</c:v>
                      </c:pt>
                      <c:pt idx="84068">
                        <c:v>46.9559</c:v>
                      </c:pt>
                      <c:pt idx="84069">
                        <c:v>46.931939999999997</c:v>
                      </c:pt>
                      <c:pt idx="84070">
                        <c:v>46.907859999999999</c:v>
                      </c:pt>
                      <c:pt idx="84071">
                        <c:v>46.884079999999997</c:v>
                      </c:pt>
                      <c:pt idx="84072">
                        <c:v>46.860379999999999</c:v>
                      </c:pt>
                      <c:pt idx="84073">
                        <c:v>46.838509999999999</c:v>
                      </c:pt>
                      <c:pt idx="84074">
                        <c:v>46.815709999999996</c:v>
                      </c:pt>
                      <c:pt idx="84075">
                        <c:v>46.793009999999995</c:v>
                      </c:pt>
                      <c:pt idx="84076">
                        <c:v>46.769970000000001</c:v>
                      </c:pt>
                      <c:pt idx="84077">
                        <c:v>46.746020000000001</c:v>
                      </c:pt>
                      <c:pt idx="84078">
                        <c:v>46.722520000000003</c:v>
                      </c:pt>
                      <c:pt idx="84079">
                        <c:v>46.698930000000004</c:v>
                      </c:pt>
                      <c:pt idx="84080">
                        <c:v>46.675170000000001</c:v>
                      </c:pt>
                      <c:pt idx="84081">
                        <c:v>46.651600000000002</c:v>
                      </c:pt>
                      <c:pt idx="84082">
                        <c:v>46.628540000000001</c:v>
                      </c:pt>
                      <c:pt idx="84083">
                        <c:v>46.604990000000001</c:v>
                      </c:pt>
                      <c:pt idx="84084">
                        <c:v>46.584320000000005</c:v>
                      </c:pt>
                      <c:pt idx="84085">
                        <c:v>46.562169999999995</c:v>
                      </c:pt>
                      <c:pt idx="84086">
                        <c:v>46.539229999999996</c:v>
                      </c:pt>
                      <c:pt idx="84087">
                        <c:v>46.516000000000005</c:v>
                      </c:pt>
                      <c:pt idx="84088">
                        <c:v>46.492930000000001</c:v>
                      </c:pt>
                      <c:pt idx="84089">
                        <c:v>46.470100000000002</c:v>
                      </c:pt>
                      <c:pt idx="84090">
                        <c:v>46.448439999999998</c:v>
                      </c:pt>
                      <c:pt idx="84091">
                        <c:v>46.425710000000002</c:v>
                      </c:pt>
                      <c:pt idx="84092">
                        <c:v>46.402979999999999</c:v>
                      </c:pt>
                      <c:pt idx="84093">
                        <c:v>46.379620000000003</c:v>
                      </c:pt>
                      <c:pt idx="84094">
                        <c:v>46.356359999999995</c:v>
                      </c:pt>
                      <c:pt idx="84095">
                        <c:v>46.333520000000007</c:v>
                      </c:pt>
                      <c:pt idx="84096">
                        <c:v>46.310870000000001</c:v>
                      </c:pt>
                      <c:pt idx="84097">
                        <c:v>46.288179999999997</c:v>
                      </c:pt>
                      <c:pt idx="84098">
                        <c:v>46.265190000000004</c:v>
                      </c:pt>
                      <c:pt idx="84099">
                        <c:v>46.242729999999995</c:v>
                      </c:pt>
                      <c:pt idx="84100">
                        <c:v>46.218909999999994</c:v>
                      </c:pt>
                      <c:pt idx="84101">
                        <c:v>46.194449999999996</c:v>
                      </c:pt>
                      <c:pt idx="84102">
                        <c:v>46.168620000000004</c:v>
                      </c:pt>
                      <c:pt idx="84103">
                        <c:v>46.142969999999998</c:v>
                      </c:pt>
                      <c:pt idx="84104">
                        <c:v>46.116020000000006</c:v>
                      </c:pt>
                      <c:pt idx="84105">
                        <c:v>46.088880000000003</c:v>
                      </c:pt>
                      <c:pt idx="84106">
                        <c:v>46.061839999999997</c:v>
                      </c:pt>
                      <c:pt idx="84107">
                        <c:v>46.034360000000007</c:v>
                      </c:pt>
                      <c:pt idx="84108">
                        <c:v>46.00591</c:v>
                      </c:pt>
                      <c:pt idx="84109">
                        <c:v>45.977639999999994</c:v>
                      </c:pt>
                      <c:pt idx="84110">
                        <c:v>45.948989999999995</c:v>
                      </c:pt>
                      <c:pt idx="84111">
                        <c:v>45.920690000000008</c:v>
                      </c:pt>
                      <c:pt idx="84112">
                        <c:v>45.891930000000002</c:v>
                      </c:pt>
                      <c:pt idx="84113">
                        <c:v>45.864539999999998</c:v>
                      </c:pt>
                      <c:pt idx="84114">
                        <c:v>45.837409999999998</c:v>
                      </c:pt>
                      <c:pt idx="84115">
                        <c:v>45.808570000000003</c:v>
                      </c:pt>
                      <c:pt idx="84116">
                        <c:v>45.776009999999999</c:v>
                      </c:pt>
                      <c:pt idx="84117">
                        <c:v>45.742770000000007</c:v>
                      </c:pt>
                      <c:pt idx="84118">
                        <c:v>45.711280000000002</c:v>
                      </c:pt>
                      <c:pt idx="84119">
                        <c:v>45.678699999999999</c:v>
                      </c:pt>
                      <c:pt idx="84120">
                        <c:v>45.647000000000006</c:v>
                      </c:pt>
                      <c:pt idx="84121">
                        <c:v>45.613950000000003</c:v>
                      </c:pt>
                      <c:pt idx="84122">
                        <c:v>45.581180000000003</c:v>
                      </c:pt>
                      <c:pt idx="84123">
                        <c:v>45.548169999999999</c:v>
                      </c:pt>
                      <c:pt idx="84124">
                        <c:v>45.515350000000005</c:v>
                      </c:pt>
                      <c:pt idx="84125">
                        <c:v>45.481930000000006</c:v>
                      </c:pt>
                      <c:pt idx="84126">
                        <c:v>45.44849</c:v>
                      </c:pt>
                      <c:pt idx="84127">
                        <c:v>45.414839999999998</c:v>
                      </c:pt>
                      <c:pt idx="84128">
                        <c:v>45.381910000000005</c:v>
                      </c:pt>
                      <c:pt idx="84129">
                        <c:v>45.349709999999995</c:v>
                      </c:pt>
                      <c:pt idx="84130">
                        <c:v>45.316720000000004</c:v>
                      </c:pt>
                      <c:pt idx="84131">
                        <c:v>45.283280000000005</c:v>
                      </c:pt>
                      <c:pt idx="84132">
                        <c:v>45.249459999999999</c:v>
                      </c:pt>
                      <c:pt idx="84133">
                        <c:v>45.214959999999998</c:v>
                      </c:pt>
                      <c:pt idx="84134">
                        <c:v>45.181310000000003</c:v>
                      </c:pt>
                      <c:pt idx="84135">
                        <c:v>45.147170000000003</c:v>
                      </c:pt>
                      <c:pt idx="84136">
                        <c:v>45.114150000000002</c:v>
                      </c:pt>
                      <c:pt idx="84137">
                        <c:v>45.0807</c:v>
                      </c:pt>
                      <c:pt idx="84138">
                        <c:v>45.04777</c:v>
                      </c:pt>
                      <c:pt idx="84139">
                        <c:v>45.018360000000001</c:v>
                      </c:pt>
                      <c:pt idx="84140">
                        <c:v>44.988590000000002</c:v>
                      </c:pt>
                      <c:pt idx="84141">
                        <c:v>44.958460000000002</c:v>
                      </c:pt>
                      <c:pt idx="84142">
                        <c:v>44.927390000000003</c:v>
                      </c:pt>
                      <c:pt idx="84143">
                        <c:v>44.895519999999998</c:v>
                      </c:pt>
                      <c:pt idx="84144">
                        <c:v>44.864170000000001</c:v>
                      </c:pt>
                      <c:pt idx="84145">
                        <c:v>44.833160000000007</c:v>
                      </c:pt>
                      <c:pt idx="84146">
                        <c:v>44.803080000000001</c:v>
                      </c:pt>
                      <c:pt idx="84147">
                        <c:v>44.773740000000004</c:v>
                      </c:pt>
                      <c:pt idx="84148">
                        <c:v>44.743789999999997</c:v>
                      </c:pt>
                      <c:pt idx="84149">
                        <c:v>44.713160000000002</c:v>
                      </c:pt>
                      <c:pt idx="84150">
                        <c:v>44.68374</c:v>
                      </c:pt>
                      <c:pt idx="84151">
                        <c:v>44.658459999999998</c:v>
                      </c:pt>
                      <c:pt idx="84152">
                        <c:v>44.634280000000004</c:v>
                      </c:pt>
                      <c:pt idx="84153">
                        <c:v>44.609059999999999</c:v>
                      </c:pt>
                      <c:pt idx="84154">
                        <c:v>44.5839</c:v>
                      </c:pt>
                      <c:pt idx="84155">
                        <c:v>44.557830000000003</c:v>
                      </c:pt>
                      <c:pt idx="84156">
                        <c:v>44.532449999999997</c:v>
                      </c:pt>
                      <c:pt idx="84157">
                        <c:v>44.506909999999998</c:v>
                      </c:pt>
                      <c:pt idx="84158">
                        <c:v>44.481590000000004</c:v>
                      </c:pt>
                      <c:pt idx="84159">
                        <c:v>44.455770000000001</c:v>
                      </c:pt>
                      <c:pt idx="84160">
                        <c:v>44.429780000000001</c:v>
                      </c:pt>
                      <c:pt idx="84161">
                        <c:v>44.403480000000002</c:v>
                      </c:pt>
                      <c:pt idx="84162">
                        <c:v>44.377300000000005</c:v>
                      </c:pt>
                      <c:pt idx="84163">
                        <c:v>44.350829999999995</c:v>
                      </c:pt>
                      <c:pt idx="84164">
                        <c:v>44.324389999999994</c:v>
                      </c:pt>
                      <c:pt idx="84165">
                        <c:v>44.297690000000003</c:v>
                      </c:pt>
                      <c:pt idx="84166">
                        <c:v>44.27129</c:v>
                      </c:pt>
                      <c:pt idx="84167">
                        <c:v>44.243449999999996</c:v>
                      </c:pt>
                      <c:pt idx="84168">
                        <c:v>44.217459999999996</c:v>
                      </c:pt>
                      <c:pt idx="84169">
                        <c:v>44.191649999999996</c:v>
                      </c:pt>
                      <c:pt idx="84170">
                        <c:v>44.165169999999996</c:v>
                      </c:pt>
                      <c:pt idx="84171">
                        <c:v>44.138210000000001</c:v>
                      </c:pt>
                      <c:pt idx="84172">
                        <c:v>44.111219999999996</c:v>
                      </c:pt>
                      <c:pt idx="84173">
                        <c:v>44.08399</c:v>
                      </c:pt>
                      <c:pt idx="84174">
                        <c:v>44.057290000000002</c:v>
                      </c:pt>
                      <c:pt idx="84175">
                        <c:v>44.031000000000006</c:v>
                      </c:pt>
                      <c:pt idx="84176">
                        <c:v>44.004130000000004</c:v>
                      </c:pt>
                      <c:pt idx="84177">
                        <c:v>43.977110000000003</c:v>
                      </c:pt>
                      <c:pt idx="84178">
                        <c:v>43.950469999999996</c:v>
                      </c:pt>
                      <c:pt idx="84179">
                        <c:v>43.922820000000002</c:v>
                      </c:pt>
                      <c:pt idx="84180">
                        <c:v>43.894930000000002</c:v>
                      </c:pt>
                      <c:pt idx="84181">
                        <c:v>43.867269999999998</c:v>
                      </c:pt>
                      <c:pt idx="84182">
                        <c:v>43.840490000000003</c:v>
                      </c:pt>
                      <c:pt idx="84183">
                        <c:v>43.813980000000001</c:v>
                      </c:pt>
                      <c:pt idx="84184">
                        <c:v>43.786940000000001</c:v>
                      </c:pt>
                      <c:pt idx="84185">
                        <c:v>43.759170000000005</c:v>
                      </c:pt>
                      <c:pt idx="84186">
                        <c:v>43.732669999999999</c:v>
                      </c:pt>
                      <c:pt idx="84187">
                        <c:v>43.70579</c:v>
                      </c:pt>
                      <c:pt idx="84188">
                        <c:v>43.676120000000004</c:v>
                      </c:pt>
                      <c:pt idx="84189">
                        <c:v>43.650969999999994</c:v>
                      </c:pt>
                      <c:pt idx="84190">
                        <c:v>43.627040000000001</c:v>
                      </c:pt>
                      <c:pt idx="84191">
                        <c:v>43.60913</c:v>
                      </c:pt>
                      <c:pt idx="84192">
                        <c:v>43.588310000000007</c:v>
                      </c:pt>
                      <c:pt idx="84193">
                        <c:v>43.567439999999998</c:v>
                      </c:pt>
                      <c:pt idx="84194">
                        <c:v>43.545879999999997</c:v>
                      </c:pt>
                      <c:pt idx="84195">
                        <c:v>43.523719999999997</c:v>
                      </c:pt>
                      <c:pt idx="84196">
                        <c:v>43.500599999999999</c:v>
                      </c:pt>
                      <c:pt idx="84197">
                        <c:v>43.476660000000003</c:v>
                      </c:pt>
                      <c:pt idx="84198">
                        <c:v>43.452640000000002</c:v>
                      </c:pt>
                      <c:pt idx="84199">
                        <c:v>43.427</c:v>
                      </c:pt>
                      <c:pt idx="84200">
                        <c:v>43.400809999999993</c:v>
                      </c:pt>
                      <c:pt idx="84201">
                        <c:v>43.37509</c:v>
                      </c:pt>
                      <c:pt idx="84202">
                        <c:v>43.347899999999996</c:v>
                      </c:pt>
                      <c:pt idx="84203">
                        <c:v>43.320610000000002</c:v>
                      </c:pt>
                      <c:pt idx="84204">
                        <c:v>43.292780000000008</c:v>
                      </c:pt>
                      <c:pt idx="84205">
                        <c:v>43.265279999999997</c:v>
                      </c:pt>
                      <c:pt idx="84206">
                        <c:v>43.238230000000001</c:v>
                      </c:pt>
                      <c:pt idx="84207">
                        <c:v>43.210729999999998</c:v>
                      </c:pt>
                      <c:pt idx="84208">
                        <c:v>43.182119999999998</c:v>
                      </c:pt>
                      <c:pt idx="84209">
                        <c:v>43.155330000000006</c:v>
                      </c:pt>
                      <c:pt idx="84210">
                        <c:v>43.127319999999997</c:v>
                      </c:pt>
                      <c:pt idx="84211">
                        <c:v>43.099619999999994</c:v>
                      </c:pt>
                      <c:pt idx="84212">
                        <c:v>43.071950000000001</c:v>
                      </c:pt>
                      <c:pt idx="84213">
                        <c:v>43.044070000000005</c:v>
                      </c:pt>
                      <c:pt idx="84214">
                        <c:v>43.016050000000007</c:v>
                      </c:pt>
                      <c:pt idx="84215">
                        <c:v>42.960539999999995</c:v>
                      </c:pt>
                      <c:pt idx="84216">
                        <c:v>42.939259999999997</c:v>
                      </c:pt>
                      <c:pt idx="84217">
                        <c:v>42.916489999999996</c:v>
                      </c:pt>
                      <c:pt idx="84218">
                        <c:v>42.895430000000005</c:v>
                      </c:pt>
                      <c:pt idx="84219">
                        <c:v>42.880079999999992</c:v>
                      </c:pt>
                      <c:pt idx="84220">
                        <c:v>42.869080000000004</c:v>
                      </c:pt>
                      <c:pt idx="84221">
                        <c:v>42.856670000000001</c:v>
                      </c:pt>
                      <c:pt idx="84222">
                        <c:v>42.840850000000003</c:v>
                      </c:pt>
                      <c:pt idx="84223">
                        <c:v>42.823710000000005</c:v>
                      </c:pt>
                      <c:pt idx="84224">
                        <c:v>42.804739999999995</c:v>
                      </c:pt>
                      <c:pt idx="84225">
                        <c:v>42.785359999999997</c:v>
                      </c:pt>
                      <c:pt idx="84226">
                        <c:v>42.764470000000003</c:v>
                      </c:pt>
                      <c:pt idx="84227">
                        <c:v>42.74418</c:v>
                      </c:pt>
                      <c:pt idx="84228">
                        <c:v>42.722670000000001</c:v>
                      </c:pt>
                      <c:pt idx="84229">
                        <c:v>42.700329999999994</c:v>
                      </c:pt>
                      <c:pt idx="84230">
                        <c:v>42.683189999999996</c:v>
                      </c:pt>
                      <c:pt idx="84231">
                        <c:v>42.665189999999996</c:v>
                      </c:pt>
                      <c:pt idx="84232">
                        <c:v>42.647630000000007</c:v>
                      </c:pt>
                      <c:pt idx="84233">
                        <c:v>42.629130000000004</c:v>
                      </c:pt>
                      <c:pt idx="84234">
                        <c:v>42.611449999999998</c:v>
                      </c:pt>
                      <c:pt idx="84235">
                        <c:v>42.591889999999999</c:v>
                      </c:pt>
                      <c:pt idx="84236">
                        <c:v>42.57188</c:v>
                      </c:pt>
                      <c:pt idx="84237">
                        <c:v>42.551479999999998</c:v>
                      </c:pt>
                      <c:pt idx="84238">
                        <c:v>42.531109999999998</c:v>
                      </c:pt>
                      <c:pt idx="84239">
                        <c:v>42.520230000000005</c:v>
                      </c:pt>
                      <c:pt idx="84240">
                        <c:v>42.512450000000001</c:v>
                      </c:pt>
                      <c:pt idx="84241">
                        <c:v>42.502539999999996</c:v>
                      </c:pt>
                      <c:pt idx="84242">
                        <c:v>42.49485</c:v>
                      </c:pt>
                      <c:pt idx="84243">
                        <c:v>42.485280000000003</c:v>
                      </c:pt>
                      <c:pt idx="84244">
                        <c:v>42.475430000000003</c:v>
                      </c:pt>
                      <c:pt idx="84245">
                        <c:v>42.465690000000002</c:v>
                      </c:pt>
                      <c:pt idx="84246">
                        <c:v>42.454900000000002</c:v>
                      </c:pt>
                      <c:pt idx="84247">
                        <c:v>42.441570000000006</c:v>
                      </c:pt>
                      <c:pt idx="84248">
                        <c:v>42.429500000000004</c:v>
                      </c:pt>
                      <c:pt idx="84249">
                        <c:v>42.411779999999993</c:v>
                      </c:pt>
                      <c:pt idx="84250">
                        <c:v>42.391189999999995</c:v>
                      </c:pt>
                      <c:pt idx="84251">
                        <c:v>42.368960000000001</c:v>
                      </c:pt>
                      <c:pt idx="84252">
                        <c:v>42.345179999999999</c:v>
                      </c:pt>
                      <c:pt idx="84253">
                        <c:v>42.320689999999999</c:v>
                      </c:pt>
                      <c:pt idx="84254">
                        <c:v>42.295470000000002</c:v>
                      </c:pt>
                      <c:pt idx="84255">
                        <c:v>42.269390000000001</c:v>
                      </c:pt>
                      <c:pt idx="84256">
                        <c:v>42.241920000000007</c:v>
                      </c:pt>
                      <c:pt idx="84257">
                        <c:v>42.213729999999998</c:v>
                      </c:pt>
                      <c:pt idx="84258">
                        <c:v>42.184139999999999</c:v>
                      </c:pt>
                      <c:pt idx="84259">
                        <c:v>42.153479999999995</c:v>
                      </c:pt>
                      <c:pt idx="84260">
                        <c:v>42.122630000000001</c:v>
                      </c:pt>
                      <c:pt idx="84261">
                        <c:v>42.094859999999997</c:v>
                      </c:pt>
                      <c:pt idx="84262">
                        <c:v>42.066090000000003</c:v>
                      </c:pt>
                      <c:pt idx="84263">
                        <c:v>42.036670000000001</c:v>
                      </c:pt>
                      <c:pt idx="84264">
                        <c:v>42.008189999999999</c:v>
                      </c:pt>
                      <c:pt idx="84265">
                        <c:v>41.977830000000004</c:v>
                      </c:pt>
                      <c:pt idx="84266">
                        <c:v>41.946890000000003</c:v>
                      </c:pt>
                      <c:pt idx="84267">
                        <c:v>41.916719999999998</c:v>
                      </c:pt>
                      <c:pt idx="84268">
                        <c:v>41.887249999999995</c:v>
                      </c:pt>
                      <c:pt idx="84269">
                        <c:v>41.856989999999996</c:v>
                      </c:pt>
                      <c:pt idx="84270">
                        <c:v>41.828250000000004</c:v>
                      </c:pt>
                      <c:pt idx="84271">
                        <c:v>41.798780000000008</c:v>
                      </c:pt>
                      <c:pt idx="84272">
                        <c:v>41.769489999999998</c:v>
                      </c:pt>
                      <c:pt idx="84273">
                        <c:v>41.739609999999999</c:v>
                      </c:pt>
                      <c:pt idx="84274">
                        <c:v>41.711850000000005</c:v>
                      </c:pt>
                      <c:pt idx="84275">
                        <c:v>41.683729999999997</c:v>
                      </c:pt>
                      <c:pt idx="84276">
                        <c:v>41.655340000000002</c:v>
                      </c:pt>
                      <c:pt idx="84277">
                        <c:v>41.627090000000003</c:v>
                      </c:pt>
                      <c:pt idx="84278">
                        <c:v>41.599550000000001</c:v>
                      </c:pt>
                      <c:pt idx="84279">
                        <c:v>41.57094</c:v>
                      </c:pt>
                      <c:pt idx="84280">
                        <c:v>41.541249999999998</c:v>
                      </c:pt>
                      <c:pt idx="84281">
                        <c:v>41.510069999999999</c:v>
                      </c:pt>
                      <c:pt idx="84282">
                        <c:v>41.480620000000002</c:v>
                      </c:pt>
                      <c:pt idx="84283">
                        <c:v>41.450310000000002</c:v>
                      </c:pt>
                      <c:pt idx="84284">
                        <c:v>41.419269999999997</c:v>
                      </c:pt>
                      <c:pt idx="84285">
                        <c:v>41.387539999999994</c:v>
                      </c:pt>
                      <c:pt idx="84286">
                        <c:v>41.356859999999998</c:v>
                      </c:pt>
                      <c:pt idx="84287">
                        <c:v>41.324940000000005</c:v>
                      </c:pt>
                      <c:pt idx="84288">
                        <c:v>41.293559999999999</c:v>
                      </c:pt>
                      <c:pt idx="84289">
                        <c:v>41.261749999999999</c:v>
                      </c:pt>
                      <c:pt idx="84290">
                        <c:v>41.230029999999999</c:v>
                      </c:pt>
                      <c:pt idx="84291">
                        <c:v>41.19838</c:v>
                      </c:pt>
                      <c:pt idx="84292">
                        <c:v>41.165770000000002</c:v>
                      </c:pt>
                      <c:pt idx="84293">
                        <c:v>41.132540000000006</c:v>
                      </c:pt>
                      <c:pt idx="84294">
                        <c:v>41.102890000000002</c:v>
                      </c:pt>
                      <c:pt idx="84295">
                        <c:v>41.073099999999997</c:v>
                      </c:pt>
                      <c:pt idx="84296">
                        <c:v>41.046669999999999</c:v>
                      </c:pt>
                      <c:pt idx="84297">
                        <c:v>41.019310000000004</c:v>
                      </c:pt>
                      <c:pt idx="84298">
                        <c:v>40.99127</c:v>
                      </c:pt>
                      <c:pt idx="84299">
                        <c:v>40.963239999999999</c:v>
                      </c:pt>
                      <c:pt idx="84300">
                        <c:v>40.933630000000001</c:v>
                      </c:pt>
                      <c:pt idx="84301">
                        <c:v>40.904030000000006</c:v>
                      </c:pt>
                      <c:pt idx="84302">
                        <c:v>40.872960000000006</c:v>
                      </c:pt>
                      <c:pt idx="84303">
                        <c:v>40.841519999999996</c:v>
                      </c:pt>
                      <c:pt idx="84304">
                        <c:v>40.809160000000006</c:v>
                      </c:pt>
                      <c:pt idx="84305">
                        <c:v>40.776630000000004</c:v>
                      </c:pt>
                      <c:pt idx="84306">
                        <c:v>40.743819999999999</c:v>
                      </c:pt>
                      <c:pt idx="84307">
                        <c:v>40.710599999999999</c:v>
                      </c:pt>
                      <c:pt idx="84308">
                        <c:v>40.67698</c:v>
                      </c:pt>
                      <c:pt idx="84309">
                        <c:v>40.642630000000004</c:v>
                      </c:pt>
                      <c:pt idx="84310">
                        <c:v>40.609460000000006</c:v>
                      </c:pt>
                      <c:pt idx="84311">
                        <c:v>40.582999999999998</c:v>
                      </c:pt>
                      <c:pt idx="84312">
                        <c:v>40.558259999999997</c:v>
                      </c:pt>
                      <c:pt idx="84313">
                        <c:v>40.531439999999996</c:v>
                      </c:pt>
                      <c:pt idx="84314">
                        <c:v>40.503780000000006</c:v>
                      </c:pt>
                      <c:pt idx="84315">
                        <c:v>40.475009999999997</c:v>
                      </c:pt>
                      <c:pt idx="84316">
                        <c:v>40.448560000000001</c:v>
                      </c:pt>
                      <c:pt idx="84317">
                        <c:v>40.425259999999994</c:v>
                      </c:pt>
                      <c:pt idx="84318">
                        <c:v>40.39913</c:v>
                      </c:pt>
                      <c:pt idx="84319">
                        <c:v>40.373190000000001</c:v>
                      </c:pt>
                      <c:pt idx="84320">
                        <c:v>40.345420000000004</c:v>
                      </c:pt>
                      <c:pt idx="84321">
                        <c:v>40.31671</c:v>
                      </c:pt>
                      <c:pt idx="84322">
                        <c:v>40.286320000000003</c:v>
                      </c:pt>
                      <c:pt idx="84323">
                        <c:v>40.255799999999994</c:v>
                      </c:pt>
                      <c:pt idx="84324">
                        <c:v>40.224279999999993</c:v>
                      </c:pt>
                      <c:pt idx="84325">
                        <c:v>40.192740000000001</c:v>
                      </c:pt>
                      <c:pt idx="84326">
                        <c:v>40.160400000000003</c:v>
                      </c:pt>
                      <c:pt idx="84327">
                        <c:v>40.127750000000006</c:v>
                      </c:pt>
                      <c:pt idx="84328">
                        <c:v>40.093959999999996</c:v>
                      </c:pt>
                      <c:pt idx="84329">
                        <c:v>40.060969999999998</c:v>
                      </c:pt>
                      <c:pt idx="84330">
                        <c:v>40.026499999999999</c:v>
                      </c:pt>
                      <c:pt idx="84331">
                        <c:v>39.991070000000001</c:v>
                      </c:pt>
                      <c:pt idx="84332">
                        <c:v>39.957509999999999</c:v>
                      </c:pt>
                      <c:pt idx="84333">
                        <c:v>39.922049999999999</c:v>
                      </c:pt>
                      <c:pt idx="84334">
                        <c:v>39.886569999999999</c:v>
                      </c:pt>
                      <c:pt idx="84335">
                        <c:v>39.851040000000005</c:v>
                      </c:pt>
                      <c:pt idx="84336">
                        <c:v>39.813580000000002</c:v>
                      </c:pt>
                      <c:pt idx="84337">
                        <c:v>39.773969999999998</c:v>
                      </c:pt>
                      <c:pt idx="84338">
                        <c:v>39.738259999999997</c:v>
                      </c:pt>
                      <c:pt idx="84339">
                        <c:v>39.700920000000004</c:v>
                      </c:pt>
                      <c:pt idx="84340">
                        <c:v>39.659739999999999</c:v>
                      </c:pt>
                      <c:pt idx="84341">
                        <c:v>39.619160000000001</c:v>
                      </c:pt>
                      <c:pt idx="84342">
                        <c:v>39.581229999999998</c:v>
                      </c:pt>
                      <c:pt idx="84343">
                        <c:v>39.544130000000003</c:v>
                      </c:pt>
                      <c:pt idx="84344">
                        <c:v>39.509990000000002</c:v>
                      </c:pt>
                      <c:pt idx="84345">
                        <c:v>39.476209999999995</c:v>
                      </c:pt>
                      <c:pt idx="84346">
                        <c:v>39.442160000000001</c:v>
                      </c:pt>
                      <c:pt idx="84347">
                        <c:v>39.408760000000001</c:v>
                      </c:pt>
                      <c:pt idx="84348">
                        <c:v>39.374380000000002</c:v>
                      </c:pt>
                      <c:pt idx="84349">
                        <c:v>39.33943</c:v>
                      </c:pt>
                      <c:pt idx="84350">
                        <c:v>39.305150000000005</c:v>
                      </c:pt>
                      <c:pt idx="84351">
                        <c:v>39.270179999999996</c:v>
                      </c:pt>
                      <c:pt idx="84352">
                        <c:v>39.234870000000001</c:v>
                      </c:pt>
                      <c:pt idx="84353">
                        <c:v>39.19764</c:v>
                      </c:pt>
                      <c:pt idx="84354">
                        <c:v>39.160820000000001</c:v>
                      </c:pt>
                      <c:pt idx="84355">
                        <c:v>39.123440000000002</c:v>
                      </c:pt>
                      <c:pt idx="84356">
                        <c:v>39.085039999999999</c:v>
                      </c:pt>
                      <c:pt idx="84357">
                        <c:v>39.047220000000003</c:v>
                      </c:pt>
                      <c:pt idx="84358">
                        <c:v>39.008369999999999</c:v>
                      </c:pt>
                      <c:pt idx="84359">
                        <c:v>38.971080000000001</c:v>
                      </c:pt>
                      <c:pt idx="84360">
                        <c:v>38.930669999999999</c:v>
                      </c:pt>
                      <c:pt idx="84361">
                        <c:v>38.893599999999999</c:v>
                      </c:pt>
                      <c:pt idx="84362">
                        <c:v>38.856619999999999</c:v>
                      </c:pt>
                      <c:pt idx="84363">
                        <c:v>38.819029999999998</c:v>
                      </c:pt>
                      <c:pt idx="84364">
                        <c:v>38.781189999999995</c:v>
                      </c:pt>
                      <c:pt idx="84365">
                        <c:v>38.74098</c:v>
                      </c:pt>
                      <c:pt idx="84366">
                        <c:v>38.700890000000001</c:v>
                      </c:pt>
                      <c:pt idx="84367">
                        <c:v>38.66527</c:v>
                      </c:pt>
                      <c:pt idx="84368">
                        <c:v>38.629440000000002</c:v>
                      </c:pt>
                      <c:pt idx="84369">
                        <c:v>38.591709999999999</c:v>
                      </c:pt>
                      <c:pt idx="84370">
                        <c:v>38.55397</c:v>
                      </c:pt>
                      <c:pt idx="84371">
                        <c:v>38.515769999999996</c:v>
                      </c:pt>
                      <c:pt idx="84372">
                        <c:v>38.479379999999999</c:v>
                      </c:pt>
                      <c:pt idx="84373">
                        <c:v>38.440820000000002</c:v>
                      </c:pt>
                      <c:pt idx="84374">
                        <c:v>38.401890000000002</c:v>
                      </c:pt>
                      <c:pt idx="84375">
                        <c:v>38.367939999999997</c:v>
                      </c:pt>
                      <c:pt idx="84376">
                        <c:v>38.33567</c:v>
                      </c:pt>
                      <c:pt idx="84377">
                        <c:v>38.302959999999999</c:v>
                      </c:pt>
                      <c:pt idx="84378">
                        <c:v>38.267980000000001</c:v>
                      </c:pt>
                      <c:pt idx="84379">
                        <c:v>38.232709999999997</c:v>
                      </c:pt>
                      <c:pt idx="84380">
                        <c:v>38.195860000000003</c:v>
                      </c:pt>
                      <c:pt idx="84381">
                        <c:v>38.158009999999997</c:v>
                      </c:pt>
                      <c:pt idx="84382">
                        <c:v>38.121879999999997</c:v>
                      </c:pt>
                      <c:pt idx="84383">
                        <c:v>38.085680000000004</c:v>
                      </c:pt>
                      <c:pt idx="84384">
                        <c:v>38.047620000000002</c:v>
                      </c:pt>
                      <c:pt idx="84385">
                        <c:v>38.013120000000001</c:v>
                      </c:pt>
                      <c:pt idx="84386">
                        <c:v>37.976869999999998</c:v>
                      </c:pt>
                      <c:pt idx="84387">
                        <c:v>37.937370000000001</c:v>
                      </c:pt>
                      <c:pt idx="84388">
                        <c:v>37.89723</c:v>
                      </c:pt>
                      <c:pt idx="84389">
                        <c:v>37.855460000000001</c:v>
                      </c:pt>
                      <c:pt idx="84390">
                        <c:v>37.816450000000003</c:v>
                      </c:pt>
                      <c:pt idx="84391">
                        <c:v>37.777609999999996</c:v>
                      </c:pt>
                      <c:pt idx="84392">
                        <c:v>37.738190000000003</c:v>
                      </c:pt>
                      <c:pt idx="84393">
                        <c:v>37.69706</c:v>
                      </c:pt>
                      <c:pt idx="84394">
                        <c:v>37.655660000000005</c:v>
                      </c:pt>
                      <c:pt idx="84395">
                        <c:v>37.613750000000003</c:v>
                      </c:pt>
                      <c:pt idx="84396">
                        <c:v>37.570770000000003</c:v>
                      </c:pt>
                      <c:pt idx="84397">
                        <c:v>37.527839999999998</c:v>
                      </c:pt>
                      <c:pt idx="84398">
                        <c:v>37.484180000000002</c:v>
                      </c:pt>
                      <c:pt idx="84399">
                        <c:v>37.440300000000001</c:v>
                      </c:pt>
                      <c:pt idx="84400">
                        <c:v>37.395719999999997</c:v>
                      </c:pt>
                      <c:pt idx="84401">
                        <c:v>37.350479999999997</c:v>
                      </c:pt>
                      <c:pt idx="84402">
                        <c:v>37.308239999999998</c:v>
                      </c:pt>
                      <c:pt idx="84403">
                        <c:v>37.263109999999998</c:v>
                      </c:pt>
                      <c:pt idx="84404">
                        <c:v>37.217779999999998</c:v>
                      </c:pt>
                      <c:pt idx="84405">
                        <c:v>37.17127</c:v>
                      </c:pt>
                      <c:pt idx="84406">
                        <c:v>37.123550000000002</c:v>
                      </c:pt>
                      <c:pt idx="84407">
                        <c:v>37.077100000000002</c:v>
                      </c:pt>
                      <c:pt idx="84408">
                        <c:v>37.029519999999998</c:v>
                      </c:pt>
                      <c:pt idx="84409">
                        <c:v>36.982320000000001</c:v>
                      </c:pt>
                      <c:pt idx="84410">
                        <c:v>36.934950000000001</c:v>
                      </c:pt>
                      <c:pt idx="84411">
                        <c:v>36.885739999999998</c:v>
                      </c:pt>
                      <c:pt idx="84412">
                        <c:v>36.836639999999996</c:v>
                      </c:pt>
                      <c:pt idx="84413">
                        <c:v>36.787440000000004</c:v>
                      </c:pt>
                      <c:pt idx="84414">
                        <c:v>36.738930000000003</c:v>
                      </c:pt>
                      <c:pt idx="84415">
                        <c:v>36.690159999999999</c:v>
                      </c:pt>
                      <c:pt idx="84416">
                        <c:v>36.640920000000001</c:v>
                      </c:pt>
                      <c:pt idx="84417">
                        <c:v>36.597050000000003</c:v>
                      </c:pt>
                      <c:pt idx="84418">
                        <c:v>36.557099999999998</c:v>
                      </c:pt>
                      <c:pt idx="84419">
                        <c:v>36.518030000000003</c:v>
                      </c:pt>
                      <c:pt idx="84420">
                        <c:v>36.480359999999997</c:v>
                      </c:pt>
                      <c:pt idx="84421">
                        <c:v>36.441749999999999</c:v>
                      </c:pt>
                      <c:pt idx="84422">
                        <c:v>36.401299999999999</c:v>
                      </c:pt>
                      <c:pt idx="84423">
                        <c:v>36.360489999999999</c:v>
                      </c:pt>
                      <c:pt idx="84424">
                        <c:v>36.316899999999997</c:v>
                      </c:pt>
                      <c:pt idx="84425">
                        <c:v>36.272010000000002</c:v>
                      </c:pt>
                      <c:pt idx="84426">
                        <c:v>36.227330000000002</c:v>
                      </c:pt>
                      <c:pt idx="84427">
                        <c:v>36.181150000000002</c:v>
                      </c:pt>
                      <c:pt idx="84428">
                        <c:v>36.134770000000003</c:v>
                      </c:pt>
                      <c:pt idx="84429">
                        <c:v>36.087310000000002</c:v>
                      </c:pt>
                      <c:pt idx="84430">
                        <c:v>36.038330000000002</c:v>
                      </c:pt>
                      <c:pt idx="84431">
                        <c:v>35.990069999999996</c:v>
                      </c:pt>
                      <c:pt idx="84432">
                        <c:v>35.94585</c:v>
                      </c:pt>
                      <c:pt idx="84433">
                        <c:v>35.901009999999999</c:v>
                      </c:pt>
                      <c:pt idx="84434">
                        <c:v>35.8553</c:v>
                      </c:pt>
                      <c:pt idx="84435">
                        <c:v>35.812200000000004</c:v>
                      </c:pt>
                      <c:pt idx="84436">
                        <c:v>35.771099999999997</c:v>
                      </c:pt>
                      <c:pt idx="84437">
                        <c:v>35.729039999999998</c:v>
                      </c:pt>
                      <c:pt idx="84438">
                        <c:v>35.685400000000001</c:v>
                      </c:pt>
                      <c:pt idx="84439">
                        <c:v>35.638739999999999</c:v>
                      </c:pt>
                      <c:pt idx="84440">
                        <c:v>35.591080000000005</c:v>
                      </c:pt>
                      <c:pt idx="84441">
                        <c:v>35.542720000000003</c:v>
                      </c:pt>
                      <c:pt idx="84442">
                        <c:v>35.495910000000002</c:v>
                      </c:pt>
                      <c:pt idx="84443">
                        <c:v>35.449199999999998</c:v>
                      </c:pt>
                      <c:pt idx="84444">
                        <c:v>35.399820000000005</c:v>
                      </c:pt>
                      <c:pt idx="84445">
                        <c:v>35.348329999999997</c:v>
                      </c:pt>
                      <c:pt idx="84446">
                        <c:v>35.295920000000002</c:v>
                      </c:pt>
                      <c:pt idx="84447">
                        <c:v>35.243639999999999</c:v>
                      </c:pt>
                      <c:pt idx="84448">
                        <c:v>35.190269999999998</c:v>
                      </c:pt>
                      <c:pt idx="84449">
                        <c:v>35.138620000000003</c:v>
                      </c:pt>
                      <c:pt idx="84450">
                        <c:v>35.086539999999999</c:v>
                      </c:pt>
                      <c:pt idx="84451">
                        <c:v>35.033479999999997</c:v>
                      </c:pt>
                      <c:pt idx="84452">
                        <c:v>34.980109999999996</c:v>
                      </c:pt>
                      <c:pt idx="84453">
                        <c:v>34.929180000000002</c:v>
                      </c:pt>
                      <c:pt idx="84454">
                        <c:v>34.882580000000004</c:v>
                      </c:pt>
                      <c:pt idx="84455">
                        <c:v>34.835740000000001</c:v>
                      </c:pt>
                      <c:pt idx="84456">
                        <c:v>34.785740000000004</c:v>
                      </c:pt>
                      <c:pt idx="84457">
                        <c:v>34.734790000000004</c:v>
                      </c:pt>
                      <c:pt idx="84458">
                        <c:v>34.683259999999997</c:v>
                      </c:pt>
                      <c:pt idx="84459">
                        <c:v>34.631430000000002</c:v>
                      </c:pt>
                      <c:pt idx="84460">
                        <c:v>34.578659999999999</c:v>
                      </c:pt>
                      <c:pt idx="84461">
                        <c:v>34.525790000000001</c:v>
                      </c:pt>
                      <c:pt idx="84462">
                        <c:v>34.472560000000001</c:v>
                      </c:pt>
                      <c:pt idx="84463">
                        <c:v>34.418120000000002</c:v>
                      </c:pt>
                      <c:pt idx="84464">
                        <c:v>34.365499999999997</c:v>
                      </c:pt>
                      <c:pt idx="84465">
                        <c:v>34.312490000000004</c:v>
                      </c:pt>
                      <c:pt idx="84466">
                        <c:v>34.260000000000005</c:v>
                      </c:pt>
                      <c:pt idx="84467">
                        <c:v>34.208860000000001</c:v>
                      </c:pt>
                      <c:pt idx="84468">
                        <c:v>34.157289999999996</c:v>
                      </c:pt>
                      <c:pt idx="84469">
                        <c:v>34.104660000000003</c:v>
                      </c:pt>
                      <c:pt idx="84470">
                        <c:v>34.052980000000005</c:v>
                      </c:pt>
                      <c:pt idx="84471">
                        <c:v>33.999790000000004</c:v>
                      </c:pt>
                      <c:pt idx="84472">
                        <c:v>33.946130000000004</c:v>
                      </c:pt>
                      <c:pt idx="84473">
                        <c:v>33.89161</c:v>
                      </c:pt>
                      <c:pt idx="84474">
                        <c:v>33.837400000000002</c:v>
                      </c:pt>
                      <c:pt idx="84475">
                        <c:v>33.782679999999999</c:v>
                      </c:pt>
                      <c:pt idx="84476">
                        <c:v>33.727870000000003</c:v>
                      </c:pt>
                      <c:pt idx="84477">
                        <c:v>33.672829999999998</c:v>
                      </c:pt>
                      <c:pt idx="84478">
                        <c:v>33.618110000000001</c:v>
                      </c:pt>
                      <c:pt idx="84479">
                        <c:v>33.564569999999996</c:v>
                      </c:pt>
                      <c:pt idx="84480">
                        <c:v>33.515509999999999</c:v>
                      </c:pt>
                      <c:pt idx="84481">
                        <c:v>33.462850000000003</c:v>
                      </c:pt>
                      <c:pt idx="84482">
                        <c:v>33.408880000000003</c:v>
                      </c:pt>
                      <c:pt idx="84483">
                        <c:v>33.354489999999998</c:v>
                      </c:pt>
                      <c:pt idx="84484">
                        <c:v>33.29974</c:v>
                      </c:pt>
                      <c:pt idx="84485">
                        <c:v>33.244460000000004</c:v>
                      </c:pt>
                      <c:pt idx="84486">
                        <c:v>33.189900000000002</c:v>
                      </c:pt>
                      <c:pt idx="84487">
                        <c:v>33.135649999999998</c:v>
                      </c:pt>
                      <c:pt idx="84488">
                        <c:v>33.082160000000002</c:v>
                      </c:pt>
                      <c:pt idx="84489">
                        <c:v>33.027860000000004</c:v>
                      </c:pt>
                      <c:pt idx="84490">
                        <c:v>32.974080000000001</c:v>
                      </c:pt>
                      <c:pt idx="84491">
                        <c:v>32.919109999999996</c:v>
                      </c:pt>
                      <c:pt idx="84492">
                        <c:v>32.869109999999999</c:v>
                      </c:pt>
                      <c:pt idx="84493">
                        <c:v>32.817489999999999</c:v>
                      </c:pt>
                      <c:pt idx="84494">
                        <c:v>32.764739999999996</c:v>
                      </c:pt>
                      <c:pt idx="84495">
                        <c:v>32.710769999999997</c:v>
                      </c:pt>
                      <c:pt idx="84496">
                        <c:v>32.656559999999999</c:v>
                      </c:pt>
                      <c:pt idx="84497">
                        <c:v>32.601420000000005</c:v>
                      </c:pt>
                      <c:pt idx="84498">
                        <c:v>32.546320000000001</c:v>
                      </c:pt>
                      <c:pt idx="84499">
                        <c:v>32.491109999999999</c:v>
                      </c:pt>
                      <c:pt idx="84500">
                        <c:v>32.435670000000002</c:v>
                      </c:pt>
                      <c:pt idx="84501">
                        <c:v>32.37988</c:v>
                      </c:pt>
                      <c:pt idx="84502">
                        <c:v>32.323529999999998</c:v>
                      </c:pt>
                      <c:pt idx="84503">
                        <c:v>32.267939999999996</c:v>
                      </c:pt>
                      <c:pt idx="84504">
                        <c:v>32.211950000000002</c:v>
                      </c:pt>
                      <c:pt idx="84505">
                        <c:v>32.156239999999997</c:v>
                      </c:pt>
                      <c:pt idx="84506">
                        <c:v>32.101289999999999</c:v>
                      </c:pt>
                      <c:pt idx="84507">
                        <c:v>32.044910000000002</c:v>
                      </c:pt>
                      <c:pt idx="84508">
                        <c:v>31.988219999999998</c:v>
                      </c:pt>
                      <c:pt idx="84509">
                        <c:v>31.931280000000001</c:v>
                      </c:pt>
                      <c:pt idx="84510">
                        <c:v>31.874199999999998</c:v>
                      </c:pt>
                      <c:pt idx="84511">
                        <c:v>31.816980000000001</c:v>
                      </c:pt>
                      <c:pt idx="84512">
                        <c:v>31.759590000000003</c:v>
                      </c:pt>
                      <c:pt idx="84513">
                        <c:v>31.701820000000001</c:v>
                      </c:pt>
                      <c:pt idx="84514">
                        <c:v>31.644109999999998</c:v>
                      </c:pt>
                      <c:pt idx="84515">
                        <c:v>31.586320000000001</c:v>
                      </c:pt>
                      <c:pt idx="84516">
                        <c:v>31.528960000000001</c:v>
                      </c:pt>
                      <c:pt idx="84517">
                        <c:v>31.471060000000001</c:v>
                      </c:pt>
                      <c:pt idx="84518">
                        <c:v>31.413589999999999</c:v>
                      </c:pt>
                      <c:pt idx="84519">
                        <c:v>31.35483</c:v>
                      </c:pt>
                      <c:pt idx="84520">
                        <c:v>31.296409999999998</c:v>
                      </c:pt>
                      <c:pt idx="84521">
                        <c:v>31.236830000000001</c:v>
                      </c:pt>
                      <c:pt idx="84522">
                        <c:v>31.178279999999997</c:v>
                      </c:pt>
                      <c:pt idx="84523">
                        <c:v>31.11889</c:v>
                      </c:pt>
                      <c:pt idx="84524">
                        <c:v>31.059709999999999</c:v>
                      </c:pt>
                      <c:pt idx="84525">
                        <c:v>30.99982</c:v>
                      </c:pt>
                      <c:pt idx="84526">
                        <c:v>30.940240000000003</c:v>
                      </c:pt>
                      <c:pt idx="84527">
                        <c:v>30.88016</c:v>
                      </c:pt>
                      <c:pt idx="84528">
                        <c:v>30.820450000000001</c:v>
                      </c:pt>
                      <c:pt idx="84529">
                        <c:v>30.759349999999998</c:v>
                      </c:pt>
                      <c:pt idx="84530">
                        <c:v>30.700059999999997</c:v>
                      </c:pt>
                      <c:pt idx="84531">
                        <c:v>30.637419999999999</c:v>
                      </c:pt>
                      <c:pt idx="84532">
                        <c:v>30.574580000000001</c:v>
                      </c:pt>
                      <c:pt idx="84533">
                        <c:v>30.511800000000001</c:v>
                      </c:pt>
                      <c:pt idx="84534">
                        <c:v>30.448650000000001</c:v>
                      </c:pt>
                      <c:pt idx="84535">
                        <c:v>30.385710000000003</c:v>
                      </c:pt>
                      <c:pt idx="84536">
                        <c:v>30.323619999999998</c:v>
                      </c:pt>
                      <c:pt idx="84537">
                        <c:v>30.262619999999998</c:v>
                      </c:pt>
                      <c:pt idx="84538">
                        <c:v>30.201829999999998</c:v>
                      </c:pt>
                      <c:pt idx="84539">
                        <c:v>30.139659999999999</c:v>
                      </c:pt>
                      <c:pt idx="84540">
                        <c:v>30.078279999999999</c:v>
                      </c:pt>
                      <c:pt idx="84541">
                        <c:v>30.016579999999998</c:v>
                      </c:pt>
                      <c:pt idx="84542">
                        <c:v>29.954350000000002</c:v>
                      </c:pt>
                      <c:pt idx="84543">
                        <c:v>29.892089999999996</c:v>
                      </c:pt>
                      <c:pt idx="84544">
                        <c:v>29.83013</c:v>
                      </c:pt>
                      <c:pt idx="84545">
                        <c:v>29.770319999999998</c:v>
                      </c:pt>
                      <c:pt idx="84546">
                        <c:v>29.710090000000001</c:v>
                      </c:pt>
                      <c:pt idx="84547">
                        <c:v>29.6508</c:v>
                      </c:pt>
                      <c:pt idx="84548">
                        <c:v>29.588250000000002</c:v>
                      </c:pt>
                      <c:pt idx="84549">
                        <c:v>29.525260000000003</c:v>
                      </c:pt>
                      <c:pt idx="84550">
                        <c:v>29.461359999999999</c:v>
                      </c:pt>
                      <c:pt idx="84551">
                        <c:v>29.396629999999998</c:v>
                      </c:pt>
                      <c:pt idx="84552">
                        <c:v>29.331990000000001</c:v>
                      </c:pt>
                      <c:pt idx="84553">
                        <c:v>29.267850000000003</c:v>
                      </c:pt>
                      <c:pt idx="84554">
                        <c:v>29.202560000000002</c:v>
                      </c:pt>
                      <c:pt idx="84555">
                        <c:v>29.138769999999997</c:v>
                      </c:pt>
                      <c:pt idx="84556">
                        <c:v>29.076830000000001</c:v>
                      </c:pt>
                      <c:pt idx="84557">
                        <c:v>29.017890000000001</c:v>
                      </c:pt>
                      <c:pt idx="84558">
                        <c:v>28.956629999999997</c:v>
                      </c:pt>
                      <c:pt idx="84559">
                        <c:v>28.89348</c:v>
                      </c:pt>
                      <c:pt idx="84560">
                        <c:v>28.82929</c:v>
                      </c:pt>
                      <c:pt idx="84561">
                        <c:v>28.765049999999999</c:v>
                      </c:pt>
                      <c:pt idx="84562">
                        <c:v>28.699359999999999</c:v>
                      </c:pt>
                      <c:pt idx="84563">
                        <c:v>28.632759999999998</c:v>
                      </c:pt>
                      <c:pt idx="84564">
                        <c:v>28.564970000000002</c:v>
                      </c:pt>
                      <c:pt idx="84565">
                        <c:v>28.498359999999998</c:v>
                      </c:pt>
                      <c:pt idx="84566">
                        <c:v>28.432339999999996</c:v>
                      </c:pt>
                      <c:pt idx="84567">
                        <c:v>28.365109999999998</c:v>
                      </c:pt>
                      <c:pt idx="84568">
                        <c:v>28.296779999999998</c:v>
                      </c:pt>
                      <c:pt idx="84569">
                        <c:v>28.22758</c:v>
                      </c:pt>
                      <c:pt idx="84570">
                        <c:v>28.158880000000003</c:v>
                      </c:pt>
                      <c:pt idx="84571">
                        <c:v>28.089919999999999</c:v>
                      </c:pt>
                      <c:pt idx="84572">
                        <c:v>28.0199</c:v>
                      </c:pt>
                      <c:pt idx="84573">
                        <c:v>27.94876</c:v>
                      </c:pt>
                      <c:pt idx="84574">
                        <c:v>27.877510000000001</c:v>
                      </c:pt>
                      <c:pt idx="84575">
                        <c:v>27.806630000000002</c:v>
                      </c:pt>
                      <c:pt idx="84576">
                        <c:v>27.734679999999997</c:v>
                      </c:pt>
                      <c:pt idx="84577">
                        <c:v>27.662979999999997</c:v>
                      </c:pt>
                      <c:pt idx="84578">
                        <c:v>27.591149999999999</c:v>
                      </c:pt>
                      <c:pt idx="84579">
                        <c:v>27.519239999999996</c:v>
                      </c:pt>
                      <c:pt idx="84580">
                        <c:v>27.447469999999999</c:v>
                      </c:pt>
                      <c:pt idx="84581">
                        <c:v>27.376369999999998</c:v>
                      </c:pt>
                      <c:pt idx="84582">
                        <c:v>27.305399999999999</c:v>
                      </c:pt>
                      <c:pt idx="84583">
                        <c:v>27.234340000000003</c:v>
                      </c:pt>
                      <c:pt idx="84584">
                        <c:v>27.166549999999997</c:v>
                      </c:pt>
                      <c:pt idx="84585">
                        <c:v>27.101479999999999</c:v>
                      </c:pt>
                      <c:pt idx="84586">
                        <c:v>27.035490000000003</c:v>
                      </c:pt>
                      <c:pt idx="84587">
                        <c:v>26.969439999999999</c:v>
                      </c:pt>
                      <c:pt idx="84588">
                        <c:v>26.910159999999998</c:v>
                      </c:pt>
                      <c:pt idx="84589">
                        <c:v>26.864139999999999</c:v>
                      </c:pt>
                      <c:pt idx="84590">
                        <c:v>26.813839999999999</c:v>
                      </c:pt>
                      <c:pt idx="84591">
                        <c:v>26.759029999999999</c:v>
                      </c:pt>
                      <c:pt idx="84592">
                        <c:v>26.705210000000001</c:v>
                      </c:pt>
                      <c:pt idx="84593">
                        <c:v>26.649479999999997</c:v>
                      </c:pt>
                      <c:pt idx="84594">
                        <c:v>26.595480000000002</c:v>
                      </c:pt>
                      <c:pt idx="84595">
                        <c:v>26.537769999999998</c:v>
                      </c:pt>
                      <c:pt idx="84596">
                        <c:v>26.478769999999997</c:v>
                      </c:pt>
                      <c:pt idx="84597">
                        <c:v>26.419150000000002</c:v>
                      </c:pt>
                      <c:pt idx="84598">
                        <c:v>26.357520000000001</c:v>
                      </c:pt>
                      <c:pt idx="84599">
                        <c:v>26.295009999999998</c:v>
                      </c:pt>
                      <c:pt idx="84600">
                        <c:v>26.232959999999999</c:v>
                      </c:pt>
                      <c:pt idx="84601">
                        <c:v>26.1721</c:v>
                      </c:pt>
                      <c:pt idx="84602">
                        <c:v>26.10942</c:v>
                      </c:pt>
                      <c:pt idx="84603">
                        <c:v>26.0456</c:v>
                      </c:pt>
                      <c:pt idx="84604">
                        <c:v>25.980759999999997</c:v>
                      </c:pt>
                      <c:pt idx="84605">
                        <c:v>25.915689999999998</c:v>
                      </c:pt>
                      <c:pt idx="84606">
                        <c:v>25.8489</c:v>
                      </c:pt>
                      <c:pt idx="84607">
                        <c:v>25.788180000000001</c:v>
                      </c:pt>
                      <c:pt idx="84608">
                        <c:v>25.724589999999999</c:v>
                      </c:pt>
                      <c:pt idx="84609">
                        <c:v>25.660810000000001</c:v>
                      </c:pt>
                      <c:pt idx="84610">
                        <c:v>25.597200000000001</c:v>
                      </c:pt>
                      <c:pt idx="84611">
                        <c:v>25.533339999999999</c:v>
                      </c:pt>
                      <c:pt idx="84612">
                        <c:v>25.46922</c:v>
                      </c:pt>
                      <c:pt idx="84613">
                        <c:v>25.404350000000001</c:v>
                      </c:pt>
                      <c:pt idx="84614">
                        <c:v>25.339170000000003</c:v>
                      </c:pt>
                      <c:pt idx="84615">
                        <c:v>25.27346</c:v>
                      </c:pt>
                      <c:pt idx="84616">
                        <c:v>25.224000000000004</c:v>
                      </c:pt>
                      <c:pt idx="84617">
                        <c:v>25.17212</c:v>
                      </c:pt>
                      <c:pt idx="84618">
                        <c:v>25.117150000000002</c:v>
                      </c:pt>
                      <c:pt idx="84619">
                        <c:v>25.060389999999998</c:v>
                      </c:pt>
                      <c:pt idx="84620">
                        <c:v>25.000770000000003</c:v>
                      </c:pt>
                      <c:pt idx="84621">
                        <c:v>24.939589999999999</c:v>
                      </c:pt>
                      <c:pt idx="84622">
                        <c:v>24.877780000000001</c:v>
                      </c:pt>
                      <c:pt idx="84623">
                        <c:v>24.8187</c:v>
                      </c:pt>
                      <c:pt idx="84624">
                        <c:v>24.759899999999998</c:v>
                      </c:pt>
                      <c:pt idx="84625">
                        <c:v>24.69849</c:v>
                      </c:pt>
                      <c:pt idx="84626">
                        <c:v>24.63823</c:v>
                      </c:pt>
                      <c:pt idx="84627">
                        <c:v>24.57461</c:v>
                      </c:pt>
                      <c:pt idx="84628">
                        <c:v>24.509129999999999</c:v>
                      </c:pt>
                      <c:pt idx="84629">
                        <c:v>24.44417</c:v>
                      </c:pt>
                      <c:pt idx="84630">
                        <c:v>24.377829999999999</c:v>
                      </c:pt>
                      <c:pt idx="84631">
                        <c:v>24.311170000000001</c:v>
                      </c:pt>
                      <c:pt idx="84632">
                        <c:v>24.24344</c:v>
                      </c:pt>
                      <c:pt idx="84633">
                        <c:v>24.176120000000001</c:v>
                      </c:pt>
                      <c:pt idx="84634">
                        <c:v>24.109529999999999</c:v>
                      </c:pt>
                      <c:pt idx="84635">
                        <c:v>24.037399999999998</c:v>
                      </c:pt>
                      <c:pt idx="84636">
                        <c:v>23.96856</c:v>
                      </c:pt>
                      <c:pt idx="84637">
                        <c:v>23.898959999999999</c:v>
                      </c:pt>
                      <c:pt idx="84638">
                        <c:v>23.829250000000002</c:v>
                      </c:pt>
                      <c:pt idx="84639">
                        <c:v>23.759239999999998</c:v>
                      </c:pt>
                      <c:pt idx="84640">
                        <c:v>23.688090000000003</c:v>
                      </c:pt>
                      <c:pt idx="84641">
                        <c:v>23.61722</c:v>
                      </c:pt>
                      <c:pt idx="84642">
                        <c:v>23.543300000000002</c:v>
                      </c:pt>
                      <c:pt idx="84643">
                        <c:v>23.469909999999999</c:v>
                      </c:pt>
                      <c:pt idx="84644">
                        <c:v>23.396249999999998</c:v>
                      </c:pt>
                      <c:pt idx="84645">
                        <c:v>23.322140000000001</c:v>
                      </c:pt>
                      <c:pt idx="84646">
                        <c:v>23.247499999999999</c:v>
                      </c:pt>
                      <c:pt idx="84647">
                        <c:v>23.172190000000001</c:v>
                      </c:pt>
                      <c:pt idx="84648">
                        <c:v>23.096309999999999</c:v>
                      </c:pt>
                      <c:pt idx="84649">
                        <c:v>23.019949999999998</c:v>
                      </c:pt>
                      <c:pt idx="84650">
                        <c:v>22.9434</c:v>
                      </c:pt>
                      <c:pt idx="84651">
                        <c:v>22.866700000000002</c:v>
                      </c:pt>
                      <c:pt idx="84652">
                        <c:v>22.790900000000001</c:v>
                      </c:pt>
                      <c:pt idx="84653">
                        <c:v>22.714829999999999</c:v>
                      </c:pt>
                      <c:pt idx="84654">
                        <c:v>22.63937</c:v>
                      </c:pt>
                      <c:pt idx="84655">
                        <c:v>22.564410000000002</c:v>
                      </c:pt>
                      <c:pt idx="84656">
                        <c:v>22.494489999999999</c:v>
                      </c:pt>
                      <c:pt idx="84657">
                        <c:v>22.424430000000001</c:v>
                      </c:pt>
                      <c:pt idx="84658">
                        <c:v>22.355350000000001</c:v>
                      </c:pt>
                      <c:pt idx="84659">
                        <c:v>22.286059999999999</c:v>
                      </c:pt>
                      <c:pt idx="84660">
                        <c:v>22.214109999999998</c:v>
                      </c:pt>
                      <c:pt idx="84661">
                        <c:v>22.14115</c:v>
                      </c:pt>
                      <c:pt idx="84662">
                        <c:v>22.067359999999997</c:v>
                      </c:pt>
                      <c:pt idx="84663">
                        <c:v>21.99286</c:v>
                      </c:pt>
                      <c:pt idx="84664">
                        <c:v>21.918060000000001</c:v>
                      </c:pt>
                      <c:pt idx="84665">
                        <c:v>21.842929999999999</c:v>
                      </c:pt>
                      <c:pt idx="84666">
                        <c:v>21.768190000000001</c:v>
                      </c:pt>
                      <c:pt idx="84667">
                        <c:v>21.693269999999998</c:v>
                      </c:pt>
                      <c:pt idx="84668">
                        <c:v>21.618099999999998</c:v>
                      </c:pt>
                      <c:pt idx="84669">
                        <c:v>21.54233</c:v>
                      </c:pt>
                      <c:pt idx="84670">
                        <c:v>21.466630000000002</c:v>
                      </c:pt>
                      <c:pt idx="84671">
                        <c:v>21.390709999999999</c:v>
                      </c:pt>
                      <c:pt idx="84672">
                        <c:v>21.315069999999999</c:v>
                      </c:pt>
                      <c:pt idx="84673">
                        <c:v>21.239080000000001</c:v>
                      </c:pt>
                      <c:pt idx="84674">
                        <c:v>21.163069999999998</c:v>
                      </c:pt>
                      <c:pt idx="84675">
                        <c:v>21.08616</c:v>
                      </c:pt>
                      <c:pt idx="84676">
                        <c:v>21.00891</c:v>
                      </c:pt>
                      <c:pt idx="84677">
                        <c:v>20.931250000000002</c:v>
                      </c:pt>
                      <c:pt idx="84678">
                        <c:v>20.855519999999999</c:v>
                      </c:pt>
                      <c:pt idx="84679">
                        <c:v>20.779619999999998</c:v>
                      </c:pt>
                      <c:pt idx="84680">
                        <c:v>20.702379999999998</c:v>
                      </c:pt>
                      <c:pt idx="84681">
                        <c:v>20.626199999999997</c:v>
                      </c:pt>
                      <c:pt idx="84682">
                        <c:v>20.549420000000001</c:v>
                      </c:pt>
                      <c:pt idx="84683">
                        <c:v>20.471180000000004</c:v>
                      </c:pt>
                      <c:pt idx="84684">
                        <c:v>20.39181</c:v>
                      </c:pt>
                      <c:pt idx="84685">
                        <c:v>20.312260000000002</c:v>
                      </c:pt>
                      <c:pt idx="84686">
                        <c:v>20.231789999999997</c:v>
                      </c:pt>
                      <c:pt idx="84687">
                        <c:v>20.15119</c:v>
                      </c:pt>
                      <c:pt idx="84688">
                        <c:v>20.070519999999998</c:v>
                      </c:pt>
                      <c:pt idx="84689">
                        <c:v>19.990320000000001</c:v>
                      </c:pt>
                      <c:pt idx="84690">
                        <c:v>19.910920000000001</c:v>
                      </c:pt>
                      <c:pt idx="84691">
                        <c:v>19.832149999999999</c:v>
                      </c:pt>
                      <c:pt idx="84692">
                        <c:v>19.753909999999998</c:v>
                      </c:pt>
                      <c:pt idx="84693">
                        <c:v>19.674630000000001</c:v>
                      </c:pt>
                      <c:pt idx="84694">
                        <c:v>19.594640000000002</c:v>
                      </c:pt>
                      <c:pt idx="84695">
                        <c:v>19.51735</c:v>
                      </c:pt>
                      <c:pt idx="84696">
                        <c:v>19.438859999999998</c:v>
                      </c:pt>
                      <c:pt idx="84697">
                        <c:v>19.357569999999999</c:v>
                      </c:pt>
                      <c:pt idx="84698">
                        <c:v>19.27805</c:v>
                      </c:pt>
                      <c:pt idx="84699">
                        <c:v>19.198779999999999</c:v>
                      </c:pt>
                      <c:pt idx="84700">
                        <c:v>19.118489999999998</c:v>
                      </c:pt>
                      <c:pt idx="84701">
                        <c:v>19.037569999999999</c:v>
                      </c:pt>
                      <c:pt idx="84702">
                        <c:v>18.957079999999998</c:v>
                      </c:pt>
                      <c:pt idx="84703">
                        <c:v>18.877880000000001</c:v>
                      </c:pt>
                      <c:pt idx="84704">
                        <c:v>18.812549999999998</c:v>
                      </c:pt>
                      <c:pt idx="84705">
                        <c:v>18.756</c:v>
                      </c:pt>
                      <c:pt idx="84706">
                        <c:v>18.70224</c:v>
                      </c:pt>
                      <c:pt idx="84707">
                        <c:v>18.64311</c:v>
                      </c:pt>
                      <c:pt idx="84708">
                        <c:v>18.582080000000001</c:v>
                      </c:pt>
                      <c:pt idx="84709">
                        <c:v>18.517009999999999</c:v>
                      </c:pt>
                      <c:pt idx="84710">
                        <c:v>18.44801</c:v>
                      </c:pt>
                      <c:pt idx="84711">
                        <c:v>18.37848</c:v>
                      </c:pt>
                      <c:pt idx="84712">
                        <c:v>18.308160000000001</c:v>
                      </c:pt>
                      <c:pt idx="84713">
                        <c:v>18.2378</c:v>
                      </c:pt>
                      <c:pt idx="84714">
                        <c:v>18.165960000000002</c:v>
                      </c:pt>
                      <c:pt idx="84715">
                        <c:v>18.093019999999999</c:v>
                      </c:pt>
                      <c:pt idx="84716">
                        <c:v>18.019110000000001</c:v>
                      </c:pt>
                      <c:pt idx="84717">
                        <c:v>17.945610000000002</c:v>
                      </c:pt>
                      <c:pt idx="84718">
                        <c:v>17.876669999999997</c:v>
                      </c:pt>
                      <c:pt idx="84719">
                        <c:v>17.816099999999999</c:v>
                      </c:pt>
                      <c:pt idx="84720">
                        <c:v>17.749090000000002</c:v>
                      </c:pt>
                      <c:pt idx="84721">
                        <c:v>17.683150000000001</c:v>
                      </c:pt>
                      <c:pt idx="84722">
                        <c:v>17.612400000000001</c:v>
                      </c:pt>
                      <c:pt idx="84723">
                        <c:v>17.544139999999999</c:v>
                      </c:pt>
                      <c:pt idx="84724">
                        <c:v>17.474400000000003</c:v>
                      </c:pt>
                      <c:pt idx="84725">
                        <c:v>17.40296</c:v>
                      </c:pt>
                      <c:pt idx="84726">
                        <c:v>17.329060000000002</c:v>
                      </c:pt>
                      <c:pt idx="84727">
                        <c:v>17.251829999999998</c:v>
                      </c:pt>
                      <c:pt idx="84728">
                        <c:v>17.17484</c:v>
                      </c:pt>
                      <c:pt idx="84729">
                        <c:v>17.09937</c:v>
                      </c:pt>
                      <c:pt idx="84730">
                        <c:v>17.023889999999998</c:v>
                      </c:pt>
                      <c:pt idx="84731">
                        <c:v>16.946870000000001</c:v>
                      </c:pt>
                      <c:pt idx="84732">
                        <c:v>16.868490000000001</c:v>
                      </c:pt>
                      <c:pt idx="84733">
                        <c:v>16.78856</c:v>
                      </c:pt>
                      <c:pt idx="84734">
                        <c:v>16.707369999999997</c:v>
                      </c:pt>
                      <c:pt idx="84735">
                        <c:v>16.625209999999999</c:v>
                      </c:pt>
                      <c:pt idx="84736">
                        <c:v>16.543050000000001</c:v>
                      </c:pt>
                      <c:pt idx="84737">
                        <c:v>16.459949999999999</c:v>
                      </c:pt>
                      <c:pt idx="84738">
                        <c:v>16.376349999999999</c:v>
                      </c:pt>
                      <c:pt idx="84739">
                        <c:v>16.29298</c:v>
                      </c:pt>
                      <c:pt idx="84740">
                        <c:v>16.208410000000001</c:v>
                      </c:pt>
                      <c:pt idx="84741">
                        <c:v>16.12368</c:v>
                      </c:pt>
                      <c:pt idx="84742">
                        <c:v>16.039020000000001</c:v>
                      </c:pt>
                      <c:pt idx="84743">
                        <c:v>15.954980000000001</c:v>
                      </c:pt>
                      <c:pt idx="84744">
                        <c:v>15.87092</c:v>
                      </c:pt>
                      <c:pt idx="84745">
                        <c:v>15.787119999999998</c:v>
                      </c:pt>
                      <c:pt idx="84746">
                        <c:v>15.704610000000001</c:v>
                      </c:pt>
                      <c:pt idx="84747">
                        <c:v>15.623830000000002</c:v>
                      </c:pt>
                      <c:pt idx="84748">
                        <c:v>15.540900000000001</c:v>
                      </c:pt>
                      <c:pt idx="84749">
                        <c:v>15.45776</c:v>
                      </c:pt>
                      <c:pt idx="84750">
                        <c:v>15.376019999999999</c:v>
                      </c:pt>
                      <c:pt idx="84751">
                        <c:v>15.294540000000001</c:v>
                      </c:pt>
                      <c:pt idx="84752">
                        <c:v>15.21161</c:v>
                      </c:pt>
                      <c:pt idx="84753">
                        <c:v>15.118720000000001</c:v>
                      </c:pt>
                      <c:pt idx="84754">
                        <c:v>15.02355</c:v>
                      </c:pt>
                      <c:pt idx="84755">
                        <c:v>14.94332</c:v>
                      </c:pt>
                      <c:pt idx="84756">
                        <c:v>14.86045</c:v>
                      </c:pt>
                      <c:pt idx="84757">
                        <c:v>14.776489999999999</c:v>
                      </c:pt>
                      <c:pt idx="84758">
                        <c:v>14.693160000000001</c:v>
                      </c:pt>
                      <c:pt idx="84759">
                        <c:v>14.608930000000001</c:v>
                      </c:pt>
                      <c:pt idx="84760">
                        <c:v>14.52351</c:v>
                      </c:pt>
                      <c:pt idx="84761">
                        <c:v>14.43806</c:v>
                      </c:pt>
                      <c:pt idx="84762">
                        <c:v>14.35258</c:v>
                      </c:pt>
                      <c:pt idx="84763">
                        <c:v>14.26843</c:v>
                      </c:pt>
                      <c:pt idx="84764">
                        <c:v>14.183149999999999</c:v>
                      </c:pt>
                      <c:pt idx="84765">
                        <c:v>14.098489999999998</c:v>
                      </c:pt>
                      <c:pt idx="84766">
                        <c:v>14.015169999999999</c:v>
                      </c:pt>
                      <c:pt idx="84767">
                        <c:v>13.929970000000001</c:v>
                      </c:pt>
                      <c:pt idx="84768">
                        <c:v>13.845590000000001</c:v>
                      </c:pt>
                      <c:pt idx="84769">
                        <c:v>13.76271</c:v>
                      </c:pt>
                      <c:pt idx="84770">
                        <c:v>13.678349999999998</c:v>
                      </c:pt>
                      <c:pt idx="84771">
                        <c:v>13.593489999999999</c:v>
                      </c:pt>
                      <c:pt idx="84772">
                        <c:v>13.508119999999998</c:v>
                      </c:pt>
                      <c:pt idx="84773">
                        <c:v>13.423110000000001</c:v>
                      </c:pt>
                      <c:pt idx="84774">
                        <c:v>13.3386</c:v>
                      </c:pt>
                      <c:pt idx="84775">
                        <c:v>13.25422</c:v>
                      </c:pt>
                      <c:pt idx="84776">
                        <c:v>13.169649999999999</c:v>
                      </c:pt>
                      <c:pt idx="84777">
                        <c:v>13.08638</c:v>
                      </c:pt>
                      <c:pt idx="84778">
                        <c:v>13.002839999999999</c:v>
                      </c:pt>
                      <c:pt idx="84779">
                        <c:v>12.91919</c:v>
                      </c:pt>
                      <c:pt idx="84780">
                        <c:v>12.835149999999999</c:v>
                      </c:pt>
                      <c:pt idx="84781">
                        <c:v>12.750900000000001</c:v>
                      </c:pt>
                      <c:pt idx="84782">
                        <c:v>12.666310000000001</c:v>
                      </c:pt>
                      <c:pt idx="84783">
                        <c:v>12.582599999999999</c:v>
                      </c:pt>
                      <c:pt idx="84784">
                        <c:v>12.498069999999998</c:v>
                      </c:pt>
                      <c:pt idx="84785">
                        <c:v>12.413620000000002</c:v>
                      </c:pt>
                      <c:pt idx="84786">
                        <c:v>12.329470000000001</c:v>
                      </c:pt>
                      <c:pt idx="84787">
                        <c:v>12.2448</c:v>
                      </c:pt>
                      <c:pt idx="84788">
                        <c:v>12.159130000000001</c:v>
                      </c:pt>
                      <c:pt idx="84789">
                        <c:v>12.072929999999999</c:v>
                      </c:pt>
                      <c:pt idx="84790">
                        <c:v>11.98677</c:v>
                      </c:pt>
                      <c:pt idx="84791">
                        <c:v>11.900010000000002</c:v>
                      </c:pt>
                      <c:pt idx="84792">
                        <c:v>11.812720000000001</c:v>
                      </c:pt>
                      <c:pt idx="84793">
                        <c:v>11.72588</c:v>
                      </c:pt>
                      <c:pt idx="84794">
                        <c:v>11.63912</c:v>
                      </c:pt>
                      <c:pt idx="84795">
                        <c:v>11.551830000000001</c:v>
                      </c:pt>
                      <c:pt idx="84796">
                        <c:v>11.46482</c:v>
                      </c:pt>
                      <c:pt idx="84797">
                        <c:v>11.37716</c:v>
                      </c:pt>
                      <c:pt idx="84798">
                        <c:v>11.289300000000001</c:v>
                      </c:pt>
                      <c:pt idx="84799">
                        <c:v>11.201449999999999</c:v>
                      </c:pt>
                      <c:pt idx="84800">
                        <c:v>11.11537</c:v>
                      </c:pt>
                      <c:pt idx="84801">
                        <c:v>11.032109999999999</c:v>
                      </c:pt>
                      <c:pt idx="84802">
                        <c:v>10.948510000000001</c:v>
                      </c:pt>
                      <c:pt idx="84803">
                        <c:v>10.86341</c:v>
                      </c:pt>
                      <c:pt idx="84804">
                        <c:v>10.77745</c:v>
                      </c:pt>
                      <c:pt idx="84805">
                        <c:v>10.69107</c:v>
                      </c:pt>
                      <c:pt idx="84806">
                        <c:v>10.604620000000001</c:v>
                      </c:pt>
                      <c:pt idx="84807">
                        <c:v>10.518099999999999</c:v>
                      </c:pt>
                      <c:pt idx="84808">
                        <c:v>10.431280000000001</c:v>
                      </c:pt>
                      <c:pt idx="84809">
                        <c:v>10.34427</c:v>
                      </c:pt>
                      <c:pt idx="84810">
                        <c:v>10.256629999999999</c:v>
                      </c:pt>
                      <c:pt idx="84811">
                        <c:v>10.170069999999999</c:v>
                      </c:pt>
                      <c:pt idx="84812">
                        <c:v>10.0845</c:v>
                      </c:pt>
                      <c:pt idx="84813">
                        <c:v>9.9983409999999999</c:v>
                      </c:pt>
                      <c:pt idx="84814">
                        <c:v>9.9120559999999998</c:v>
                      </c:pt>
                      <c:pt idx="84815">
                        <c:v>9.8261789999999998</c:v>
                      </c:pt>
                      <c:pt idx="84816">
                        <c:v>9.7412919999999996</c:v>
                      </c:pt>
                      <c:pt idx="84817">
                        <c:v>9.6586569999999998</c:v>
                      </c:pt>
                      <c:pt idx="84818">
                        <c:v>9.5765789999999988</c:v>
                      </c:pt>
                      <c:pt idx="84819">
                        <c:v>9.4921100000000003</c:v>
                      </c:pt>
                      <c:pt idx="84820">
                        <c:v>9.406504</c:v>
                      </c:pt>
                      <c:pt idx="84821">
                        <c:v>9.320136999999999</c:v>
                      </c:pt>
                      <c:pt idx="84822">
                        <c:v>9.2350460000000005</c:v>
                      </c:pt>
                      <c:pt idx="84823">
                        <c:v>9.1505639999999993</c:v>
                      </c:pt>
                      <c:pt idx="84824">
                        <c:v>9.0644559999999998</c:v>
                      </c:pt>
                      <c:pt idx="84825">
                        <c:v>8.9777779999999989</c:v>
                      </c:pt>
                      <c:pt idx="84826">
                        <c:v>8.8906960000000002</c:v>
                      </c:pt>
                      <c:pt idx="84827">
                        <c:v>8.8029690000000009</c:v>
                      </c:pt>
                      <c:pt idx="84828">
                        <c:v>8.7151870000000002</c:v>
                      </c:pt>
                      <c:pt idx="84829">
                        <c:v>8.6264140000000005</c:v>
                      </c:pt>
                      <c:pt idx="84830">
                        <c:v>8.5385829999999991</c:v>
                      </c:pt>
                      <c:pt idx="84831">
                        <c:v>8.4500790000000006</c:v>
                      </c:pt>
                      <c:pt idx="84832">
                        <c:v>8.3614069999999998</c:v>
                      </c:pt>
                      <c:pt idx="84833">
                        <c:v>8.272259</c:v>
                      </c:pt>
                      <c:pt idx="84834">
                        <c:v>8.1833639999999992</c:v>
                      </c:pt>
                      <c:pt idx="84835">
                        <c:v>8.0940720000000006</c:v>
                      </c:pt>
                      <c:pt idx="84836">
                        <c:v>8.0049600000000005</c:v>
                      </c:pt>
                      <c:pt idx="84837">
                        <c:v>7.9156089999999999</c:v>
                      </c:pt>
                      <c:pt idx="84838">
                        <c:v>7.8267430000000004</c:v>
                      </c:pt>
                      <c:pt idx="84839">
                        <c:v>7.7372240000000003</c:v>
                      </c:pt>
                      <c:pt idx="84840">
                        <c:v>7.6475030000000004</c:v>
                      </c:pt>
                      <c:pt idx="84841">
                        <c:v>7.5590310000000009</c:v>
                      </c:pt>
                      <c:pt idx="84842">
                        <c:v>7.4706390000000003</c:v>
                      </c:pt>
                      <c:pt idx="84843">
                        <c:v>7.3829570000000002</c:v>
                      </c:pt>
                      <c:pt idx="84844">
                        <c:v>7.2958029999999994</c:v>
                      </c:pt>
                      <c:pt idx="84845">
                        <c:v>7.2076539999999998</c:v>
                      </c:pt>
                      <c:pt idx="84846">
                        <c:v>7.1190410000000002</c:v>
                      </c:pt>
                      <c:pt idx="84847">
                        <c:v>7.0298510000000007</c:v>
                      </c:pt>
                      <c:pt idx="84848">
                        <c:v>6.9403709999999998</c:v>
                      </c:pt>
                      <c:pt idx="84849">
                        <c:v>6.8514400000000002</c:v>
                      </c:pt>
                      <c:pt idx="84850">
                        <c:v>6.7611929999999996</c:v>
                      </c:pt>
                      <c:pt idx="84851">
                        <c:v>6.6709689999999995</c:v>
                      </c:pt>
                      <c:pt idx="84852">
                        <c:v>6.5803999999999991</c:v>
                      </c:pt>
                      <c:pt idx="84853">
                        <c:v>6.4895049999999994</c:v>
                      </c:pt>
                      <c:pt idx="84854">
                        <c:v>6.3984120000000004</c:v>
                      </c:pt>
                      <c:pt idx="84855">
                        <c:v>6.3068809999999997</c:v>
                      </c:pt>
                      <c:pt idx="84856">
                        <c:v>6.2150150000000002</c:v>
                      </c:pt>
                      <c:pt idx="84857">
                        <c:v>6.1243129999999999</c:v>
                      </c:pt>
                      <c:pt idx="84858">
                        <c:v>6.033296</c:v>
                      </c:pt>
                      <c:pt idx="84859">
                        <c:v>5.9424039999999998</c:v>
                      </c:pt>
                      <c:pt idx="84860">
                        <c:v>5.8513340000000005</c:v>
                      </c:pt>
                      <c:pt idx="84861">
                        <c:v>5.7604869999999995</c:v>
                      </c:pt>
                      <c:pt idx="84862">
                        <c:v>5.6699359999999999</c:v>
                      </c:pt>
                      <c:pt idx="84863">
                        <c:v>5.5810979999999999</c:v>
                      </c:pt>
                      <c:pt idx="84864">
                        <c:v>5.4937529999999999</c:v>
                      </c:pt>
                      <c:pt idx="84865">
                        <c:v>5.4045109999999994</c:v>
                      </c:pt>
                      <c:pt idx="84866">
                        <c:v>5.3153609999999993</c:v>
                      </c:pt>
                      <c:pt idx="84867">
                        <c:v>5.2205080000000006</c:v>
                      </c:pt>
                      <c:pt idx="84868">
                        <c:v>5.130903</c:v>
                      </c:pt>
                      <c:pt idx="84869">
                        <c:v>5.0409259999999998</c:v>
                      </c:pt>
                      <c:pt idx="84870">
                        <c:v>4.9514459999999998</c:v>
                      </c:pt>
                      <c:pt idx="84871">
                        <c:v>4.8615870000000001</c:v>
                      </c:pt>
                      <c:pt idx="84872">
                        <c:v>4.7722300000000004</c:v>
                      </c:pt>
                      <c:pt idx="84873">
                        <c:v>4.6823740000000003</c:v>
                      </c:pt>
                      <c:pt idx="84874">
                        <c:v>4.5928110000000002</c:v>
                      </c:pt>
                      <c:pt idx="84875">
                        <c:v>4.504156</c:v>
                      </c:pt>
                      <c:pt idx="84876">
                        <c:v>4.414606</c:v>
                      </c:pt>
                      <c:pt idx="84877">
                        <c:v>4.3247520000000002</c:v>
                      </c:pt>
                      <c:pt idx="84878">
                        <c:v>4.2359599999999995</c:v>
                      </c:pt>
                      <c:pt idx="84879">
                        <c:v>4.150544</c:v>
                      </c:pt>
                      <c:pt idx="84880">
                        <c:v>4.0654120000000002</c:v>
                      </c:pt>
                      <c:pt idx="84881">
                        <c:v>3.9837489999999995</c:v>
                      </c:pt>
                      <c:pt idx="84882">
                        <c:v>3.8984239999999999</c:v>
                      </c:pt>
                      <c:pt idx="84883">
                        <c:v>3.8141209999999997</c:v>
                      </c:pt>
                      <c:pt idx="84884">
                        <c:v>3.730105</c:v>
                      </c:pt>
                      <c:pt idx="84885">
                        <c:v>3.6449059999999998</c:v>
                      </c:pt>
                      <c:pt idx="84886">
                        <c:v>3.5605949999999997</c:v>
                      </c:pt>
                      <c:pt idx="84887">
                        <c:v>3.4746949999999996</c:v>
                      </c:pt>
                      <c:pt idx="84888">
                        <c:v>3.3879140000000003</c:v>
                      </c:pt>
                      <c:pt idx="84889">
                        <c:v>3.3013680000000001</c:v>
                      </c:pt>
                      <c:pt idx="84890">
                        <c:v>3.2143929999999998</c:v>
                      </c:pt>
                      <c:pt idx="84891">
                        <c:v>3.1275049999999998</c:v>
                      </c:pt>
                      <c:pt idx="84892">
                        <c:v>3.040759</c:v>
                      </c:pt>
                      <c:pt idx="84893">
                        <c:v>2.9540499999999996</c:v>
                      </c:pt>
                      <c:pt idx="84894">
                        <c:v>2.8675319999999997</c:v>
                      </c:pt>
                      <c:pt idx="84895">
                        <c:v>2.7799829999999996</c:v>
                      </c:pt>
                      <c:pt idx="84896">
                        <c:v>2.6916530000000001</c:v>
                      </c:pt>
                      <c:pt idx="84897">
                        <c:v>2.6027610000000001</c:v>
                      </c:pt>
                      <c:pt idx="84898">
                        <c:v>2.5134060000000003</c:v>
                      </c:pt>
                      <c:pt idx="84899">
                        <c:v>2.4249680000000002</c:v>
                      </c:pt>
                      <c:pt idx="84900">
                        <c:v>2.3361960000000002</c:v>
                      </c:pt>
                      <c:pt idx="84901">
                        <c:v>2.2472189999999999</c:v>
                      </c:pt>
                      <c:pt idx="84902">
                        <c:v>2.1577730000000002</c:v>
                      </c:pt>
                      <c:pt idx="84903">
                        <c:v>2.068457</c:v>
                      </c:pt>
                      <c:pt idx="84904">
                        <c:v>1.9789780000000001</c:v>
                      </c:pt>
                      <c:pt idx="84905">
                        <c:v>1.889675</c:v>
                      </c:pt>
                      <c:pt idx="84906">
                        <c:v>1.8023210000000001</c:v>
                      </c:pt>
                      <c:pt idx="84907">
                        <c:v>1.718156</c:v>
                      </c:pt>
                      <c:pt idx="84908">
                        <c:v>1.6327939999999999</c:v>
                      </c:pt>
                      <c:pt idx="84909">
                        <c:v>1.544009</c:v>
                      </c:pt>
                      <c:pt idx="84910">
                        <c:v>1.457581</c:v>
                      </c:pt>
                      <c:pt idx="84911">
                        <c:v>1.3702909999999999</c:v>
                      </c:pt>
                      <c:pt idx="84912">
                        <c:v>1.282675</c:v>
                      </c:pt>
                      <c:pt idx="84913">
                        <c:v>1.1937169999999999</c:v>
                      </c:pt>
                      <c:pt idx="84914">
                        <c:v>1.1049150000000001</c:v>
                      </c:pt>
                      <c:pt idx="84915">
                        <c:v>1.0154339999999999</c:v>
                      </c:pt>
                      <c:pt idx="84916">
                        <c:v>0.92575430000000003</c:v>
                      </c:pt>
                      <c:pt idx="84917">
                        <c:v>0.83582519999999993</c:v>
                      </c:pt>
                      <c:pt idx="84918">
                        <c:v>0.74593660000000006</c:v>
                      </c:pt>
                      <c:pt idx="84919">
                        <c:v>0.65627279999999999</c:v>
                      </c:pt>
                      <c:pt idx="84920">
                        <c:v>0.56867599999999996</c:v>
                      </c:pt>
                      <c:pt idx="84921">
                        <c:v>0.47700579999999998</c:v>
                      </c:pt>
                      <c:pt idx="84922">
                        <c:v>0.39374169999999997</c:v>
                      </c:pt>
                      <c:pt idx="84923">
                        <c:v>0.30699189999999998</c:v>
                      </c:pt>
                      <c:pt idx="84924">
                        <c:v>0.2175975</c:v>
                      </c:pt>
                      <c:pt idx="84925">
                        <c:v>0.12784000000000001</c:v>
                      </c:pt>
                      <c:pt idx="84926">
                        <c:v>3.8570760000000003E-2</c:v>
                      </c:pt>
                      <c:pt idx="84927">
                        <c:v>-5.1999089999999998E-2</c:v>
                      </c:pt>
                      <c:pt idx="84928">
                        <c:v>-0.1397389</c:v>
                      </c:pt>
                      <c:pt idx="84929">
                        <c:v>-0.2278316</c:v>
                      </c:pt>
                      <c:pt idx="84930">
                        <c:v>-0.31636180000000003</c:v>
                      </c:pt>
                      <c:pt idx="84931">
                        <c:v>-0.40571450000000003</c:v>
                      </c:pt>
                      <c:pt idx="84932">
                        <c:v>-0.4951352</c:v>
                      </c:pt>
                      <c:pt idx="84933">
                        <c:v>-0.58478180000000002</c:v>
                      </c:pt>
                      <c:pt idx="84934">
                        <c:v>-0.67446830000000002</c:v>
                      </c:pt>
                      <c:pt idx="84935">
                        <c:v>-0.76390979999999997</c:v>
                      </c:pt>
                      <c:pt idx="84936">
                        <c:v>-0.85307179999999994</c:v>
                      </c:pt>
                      <c:pt idx="84937">
                        <c:v>-0.94221710000000003</c:v>
                      </c:pt>
                      <c:pt idx="84938">
                        <c:v>-1.0311570000000001</c:v>
                      </c:pt>
                      <c:pt idx="84939">
                        <c:v>-1.1207320000000001</c:v>
                      </c:pt>
                      <c:pt idx="84940">
                        <c:v>-1.1997330000000002</c:v>
                      </c:pt>
                      <c:pt idx="84941">
                        <c:v>-1.278111</c:v>
                      </c:pt>
                      <c:pt idx="84942">
                        <c:v>-1.361923</c:v>
                      </c:pt>
                      <c:pt idx="84943">
                        <c:v>-1.4488809999999999</c:v>
                      </c:pt>
                      <c:pt idx="84944">
                        <c:v>-1.5373709999999998</c:v>
                      </c:pt>
                      <c:pt idx="84945">
                        <c:v>-1.6264020000000001</c:v>
                      </c:pt>
                      <c:pt idx="84946">
                        <c:v>-1.7155450000000001</c:v>
                      </c:pt>
                      <c:pt idx="84947">
                        <c:v>-1.8037780000000001</c:v>
                      </c:pt>
                      <c:pt idx="84948">
                        <c:v>-1.8932340000000001</c:v>
                      </c:pt>
                      <c:pt idx="84949">
                        <c:v>-1.983851</c:v>
                      </c:pt>
                      <c:pt idx="84950">
                        <c:v>-2.0749719999999998</c:v>
                      </c:pt>
                      <c:pt idx="84951">
                        <c:v>-2.165797</c:v>
                      </c:pt>
                      <c:pt idx="84952">
                        <c:v>-2.2571159999999999</c:v>
                      </c:pt>
                      <c:pt idx="84953">
                        <c:v>-2.3481879999999999</c:v>
                      </c:pt>
                      <c:pt idx="84954">
                        <c:v>-2.4393370000000001</c:v>
                      </c:pt>
                      <c:pt idx="84955">
                        <c:v>-2.5308160000000002</c:v>
                      </c:pt>
                      <c:pt idx="84956">
                        <c:v>-2.62229</c:v>
                      </c:pt>
                      <c:pt idx="84957">
                        <c:v>-2.7136990000000001</c:v>
                      </c:pt>
                      <c:pt idx="84958">
                        <c:v>-2.8060350000000001</c:v>
                      </c:pt>
                      <c:pt idx="84959">
                        <c:v>-2.8990120000000004</c:v>
                      </c:pt>
                      <c:pt idx="84960">
                        <c:v>-2.9919839999999995</c:v>
                      </c:pt>
                      <c:pt idx="84961">
                        <c:v>-3.0833399999999997</c:v>
                      </c:pt>
                      <c:pt idx="84962">
                        <c:v>-3.1748050000000001</c:v>
                      </c:pt>
                      <c:pt idx="84963">
                        <c:v>-3.2670789999999998</c:v>
                      </c:pt>
                      <c:pt idx="84964">
                        <c:v>-3.3573219999999999</c:v>
                      </c:pt>
                      <c:pt idx="84965">
                        <c:v>-3.4481200000000003</c:v>
                      </c:pt>
                      <c:pt idx="84966">
                        <c:v>-3.537366</c:v>
                      </c:pt>
                      <c:pt idx="84967">
                        <c:v>-3.6238320000000002</c:v>
                      </c:pt>
                      <c:pt idx="84968">
                        <c:v>-3.7061729999999997</c:v>
                      </c:pt>
                      <c:pt idx="84969">
                        <c:v>-3.788011</c:v>
                      </c:pt>
                      <c:pt idx="84970">
                        <c:v>-3.868303</c:v>
                      </c:pt>
                      <c:pt idx="84971">
                        <c:v>-3.9397419999999999</c:v>
                      </c:pt>
                      <c:pt idx="84972">
                        <c:v>-4.013001</c:v>
                      </c:pt>
                      <c:pt idx="84973">
                        <c:v>-4.0920069999999997</c:v>
                      </c:pt>
                      <c:pt idx="84974">
                        <c:v>-4.1732110000000002</c:v>
                      </c:pt>
                      <c:pt idx="84975">
                        <c:v>-4.255674</c:v>
                      </c:pt>
                      <c:pt idx="84976">
                        <c:v>-4.3394370000000002</c:v>
                      </c:pt>
                      <c:pt idx="84977">
                        <c:v>-4.4252190000000002</c:v>
                      </c:pt>
                      <c:pt idx="84978">
                        <c:v>-4.5140560000000001</c:v>
                      </c:pt>
                      <c:pt idx="84979">
                        <c:v>-4.6037420000000004</c:v>
                      </c:pt>
                      <c:pt idx="84980">
                        <c:v>-4.692672</c:v>
                      </c:pt>
                      <c:pt idx="84981">
                        <c:v>-4.7654860000000001</c:v>
                      </c:pt>
                      <c:pt idx="84982">
                        <c:v>-4.8427310000000006</c:v>
                      </c:pt>
                      <c:pt idx="84983">
                        <c:v>-4.9297550000000001</c:v>
                      </c:pt>
                      <c:pt idx="84984">
                        <c:v>-5.0181100000000001</c:v>
                      </c:pt>
                      <c:pt idx="84985">
                        <c:v>-5.1081540000000007</c:v>
                      </c:pt>
                      <c:pt idx="84986">
                        <c:v>-5.1938189999999995</c:v>
                      </c:pt>
                      <c:pt idx="84987">
                        <c:v>-5.2828710000000001</c:v>
                      </c:pt>
                      <c:pt idx="84988">
                        <c:v>-5.3728750000000005</c:v>
                      </c:pt>
                      <c:pt idx="84989">
                        <c:v>-5.4639579999999999</c:v>
                      </c:pt>
                      <c:pt idx="84990">
                        <c:v>-5.5563189999999993</c:v>
                      </c:pt>
                      <c:pt idx="84991">
                        <c:v>-5.6486850000000004</c:v>
                      </c:pt>
                      <c:pt idx="84992">
                        <c:v>-5.7403959999999996</c:v>
                      </c:pt>
                      <c:pt idx="84993">
                        <c:v>-5.8321639999999997</c:v>
                      </c:pt>
                      <c:pt idx="84994">
                        <c:v>-5.9253070000000001</c:v>
                      </c:pt>
                      <c:pt idx="84995">
                        <c:v>-6.0105889999999995</c:v>
                      </c:pt>
                      <c:pt idx="84996">
                        <c:v>-6.0965679999999995</c:v>
                      </c:pt>
                      <c:pt idx="84997">
                        <c:v>-6.1866750000000001</c:v>
                      </c:pt>
                      <c:pt idx="84998">
                        <c:v>-6.2775639999999999</c:v>
                      </c:pt>
                      <c:pt idx="84999">
                        <c:v>-6.3695349999999991</c:v>
                      </c:pt>
                      <c:pt idx="85000">
                        <c:v>-6.4622729999999997</c:v>
                      </c:pt>
                      <c:pt idx="85001">
                        <c:v>-6.5554990000000002</c:v>
                      </c:pt>
                      <c:pt idx="85002">
                        <c:v>-6.6488190000000005</c:v>
                      </c:pt>
                      <c:pt idx="85003">
                        <c:v>-6.7420010000000001</c:v>
                      </c:pt>
                      <c:pt idx="85004">
                        <c:v>-6.8350639999999991</c:v>
                      </c:pt>
                      <c:pt idx="85005">
                        <c:v>-6.928153</c:v>
                      </c:pt>
                      <c:pt idx="85006">
                        <c:v>-7.0213169999999998</c:v>
                      </c:pt>
                      <c:pt idx="85007">
                        <c:v>-7.1145069999999997</c:v>
                      </c:pt>
                      <c:pt idx="85008">
                        <c:v>-7.2079970000000007</c:v>
                      </c:pt>
                      <c:pt idx="85009">
                        <c:v>-7.3019470000000002</c:v>
                      </c:pt>
                      <c:pt idx="85010">
                        <c:v>-7.3948159999999996</c:v>
                      </c:pt>
                      <c:pt idx="85011">
                        <c:v>-7.4884059999999995</c:v>
                      </c:pt>
                      <c:pt idx="85012">
                        <c:v>-7.5817319999999997</c:v>
                      </c:pt>
                      <c:pt idx="85013">
                        <c:v>-7.6756849999999996</c:v>
                      </c:pt>
                      <c:pt idx="85014">
                        <c:v>-7.7695020000000001</c:v>
                      </c:pt>
                      <c:pt idx="85015">
                        <c:v>-7.863664</c:v>
                      </c:pt>
                      <c:pt idx="85016">
                        <c:v>-7.9575569999999995</c:v>
                      </c:pt>
                      <c:pt idx="85017">
                        <c:v>-8.0570939999999993</c:v>
                      </c:pt>
                      <c:pt idx="85018">
                        <c:v>-8.1503530000000008</c:v>
                      </c:pt>
                      <c:pt idx="85019">
                        <c:v>-8.2434609999999999</c:v>
                      </c:pt>
                      <c:pt idx="85020">
                        <c:v>-8.3379619999999992</c:v>
                      </c:pt>
                      <c:pt idx="85021">
                        <c:v>-8.4330839999999991</c:v>
                      </c:pt>
                      <c:pt idx="85022">
                        <c:v>-8.5286650000000002</c:v>
                      </c:pt>
                      <c:pt idx="85023">
                        <c:v>-8.6219529999999995</c:v>
                      </c:pt>
                      <c:pt idx="85024">
                        <c:v>-8.7158909999999992</c:v>
                      </c:pt>
                      <c:pt idx="85025">
                        <c:v>-8.8096019999999999</c:v>
                      </c:pt>
                      <c:pt idx="85026">
                        <c:v>-8.9038350000000008</c:v>
                      </c:pt>
                      <c:pt idx="85027">
                        <c:v>-8.9982039999999994</c:v>
                      </c:pt>
                      <c:pt idx="85028">
                        <c:v>-9.0925399999999996</c:v>
                      </c:pt>
                      <c:pt idx="85029">
                        <c:v>-9.1868990000000004</c:v>
                      </c:pt>
                      <c:pt idx="85030">
                        <c:v>-9.281528999999999</c:v>
                      </c:pt>
                      <c:pt idx="85031">
                        <c:v>-9.3767680000000002</c:v>
                      </c:pt>
                      <c:pt idx="85032">
                        <c:v>-9.470796</c:v>
                      </c:pt>
                      <c:pt idx="85033">
                        <c:v>-9.5654450000000004</c:v>
                      </c:pt>
                      <c:pt idx="85034">
                        <c:v>-9.6600770000000011</c:v>
                      </c:pt>
                      <c:pt idx="85035">
                        <c:v>-9.7549150000000004</c:v>
                      </c:pt>
                      <c:pt idx="85036">
                        <c:v>-9.8496030000000001</c:v>
                      </c:pt>
                      <c:pt idx="85037">
                        <c:v>-9.943346</c:v>
                      </c:pt>
                      <c:pt idx="85038">
                        <c:v>-10.03665</c:v>
                      </c:pt>
                      <c:pt idx="85039">
                        <c:v>-10.13147</c:v>
                      </c:pt>
                      <c:pt idx="85040">
                        <c:v>-10.225949999999999</c:v>
                      </c:pt>
                      <c:pt idx="85041">
                        <c:v>-10.320160000000001</c:v>
                      </c:pt>
                      <c:pt idx="85042">
                        <c:v>-10.413499999999999</c:v>
                      </c:pt>
                      <c:pt idx="85043">
                        <c:v>-10.507100000000001</c:v>
                      </c:pt>
                      <c:pt idx="85044">
                        <c:v>-10.600149999999999</c:v>
                      </c:pt>
                      <c:pt idx="85045">
                        <c:v>-10.69322</c:v>
                      </c:pt>
                      <c:pt idx="85046">
                        <c:v>-10.786359999999998</c:v>
                      </c:pt>
                      <c:pt idx="85047">
                        <c:v>-10.879110000000001</c:v>
                      </c:pt>
                      <c:pt idx="85048">
                        <c:v>-10.97167</c:v>
                      </c:pt>
                      <c:pt idx="85049">
                        <c:v>-11.064109999999999</c:v>
                      </c:pt>
                      <c:pt idx="85050">
                        <c:v>-11.15635</c:v>
                      </c:pt>
                      <c:pt idx="85051">
                        <c:v>-11.24991</c:v>
                      </c:pt>
                      <c:pt idx="85052">
                        <c:v>-11.343170000000001</c:v>
                      </c:pt>
                      <c:pt idx="85053">
                        <c:v>-11.436340000000001</c:v>
                      </c:pt>
                      <c:pt idx="85054">
                        <c:v>-11.52815</c:v>
                      </c:pt>
                      <c:pt idx="85055">
                        <c:v>-11.61957</c:v>
                      </c:pt>
                      <c:pt idx="85056">
                        <c:v>-11.711229999999999</c:v>
                      </c:pt>
                      <c:pt idx="85057">
                        <c:v>-11.804209999999999</c:v>
                      </c:pt>
                      <c:pt idx="85058">
                        <c:v>-11.896929999999999</c:v>
                      </c:pt>
                      <c:pt idx="85059">
                        <c:v>-11.989510000000001</c:v>
                      </c:pt>
                      <c:pt idx="85060">
                        <c:v>-12.081329999999999</c:v>
                      </c:pt>
                      <c:pt idx="85061">
                        <c:v>-12.1723</c:v>
                      </c:pt>
                      <c:pt idx="85062">
                        <c:v>-12.263120000000001</c:v>
                      </c:pt>
                      <c:pt idx="85063">
                        <c:v>-12.354419999999999</c:v>
                      </c:pt>
                      <c:pt idx="85064">
                        <c:v>-12.44483</c:v>
                      </c:pt>
                      <c:pt idx="85065">
                        <c:v>-12.534989999999999</c:v>
                      </c:pt>
                      <c:pt idx="85066">
                        <c:v>-12.626280000000001</c:v>
                      </c:pt>
                      <c:pt idx="85067">
                        <c:v>-12.717279999999999</c:v>
                      </c:pt>
                      <c:pt idx="85068">
                        <c:v>-12.808070000000001</c:v>
                      </c:pt>
                      <c:pt idx="85069">
                        <c:v>-12.89865</c:v>
                      </c:pt>
                      <c:pt idx="85070">
                        <c:v>-12.99023</c:v>
                      </c:pt>
                      <c:pt idx="85071">
                        <c:v>-13.08065</c:v>
                      </c:pt>
                      <c:pt idx="85072">
                        <c:v>-13.170630000000001</c:v>
                      </c:pt>
                      <c:pt idx="85073">
                        <c:v>-13.260559999999998</c:v>
                      </c:pt>
                      <c:pt idx="85074">
                        <c:v>-13.351230000000001</c:v>
                      </c:pt>
                      <c:pt idx="85075">
                        <c:v>-13.44154</c:v>
                      </c:pt>
                      <c:pt idx="85076">
                        <c:v>-13.531500000000001</c:v>
                      </c:pt>
                      <c:pt idx="85077">
                        <c:v>-13.621639999999999</c:v>
                      </c:pt>
                      <c:pt idx="85078">
                        <c:v>-13.7113</c:v>
                      </c:pt>
                      <c:pt idx="85079">
                        <c:v>-13.800049999999999</c:v>
                      </c:pt>
                      <c:pt idx="85080">
                        <c:v>-13.88959</c:v>
                      </c:pt>
                      <c:pt idx="85081">
                        <c:v>-13.978580000000001</c:v>
                      </c:pt>
                      <c:pt idx="85082">
                        <c:v>-14.068149999999999</c:v>
                      </c:pt>
                      <c:pt idx="85083">
                        <c:v>-14.15648</c:v>
                      </c:pt>
                      <c:pt idx="85084">
                        <c:v>-14.24403</c:v>
                      </c:pt>
                      <c:pt idx="85085">
                        <c:v>-14.33095</c:v>
                      </c:pt>
                      <c:pt idx="85086">
                        <c:v>-14.41778</c:v>
                      </c:pt>
                      <c:pt idx="85087">
                        <c:v>-14.50464</c:v>
                      </c:pt>
                      <c:pt idx="85088">
                        <c:v>-14.59036</c:v>
                      </c:pt>
                      <c:pt idx="85089">
                        <c:v>-14.676860000000001</c:v>
                      </c:pt>
                      <c:pt idx="85090">
                        <c:v>-14.763070000000001</c:v>
                      </c:pt>
                      <c:pt idx="85091">
                        <c:v>-14.849619999999998</c:v>
                      </c:pt>
                      <c:pt idx="85092">
                        <c:v>-14.936299999999999</c:v>
                      </c:pt>
                      <c:pt idx="85093">
                        <c:v>-15.022740000000001</c:v>
                      </c:pt>
                      <c:pt idx="85094">
                        <c:v>-15.109120000000001</c:v>
                      </c:pt>
                      <c:pt idx="85095">
                        <c:v>-15.19553</c:v>
                      </c:pt>
                      <c:pt idx="85096">
                        <c:v>-15.281359999999999</c:v>
                      </c:pt>
                      <c:pt idx="85097">
                        <c:v>-15.367360000000001</c:v>
                      </c:pt>
                      <c:pt idx="85098">
                        <c:v>-15.45</c:v>
                      </c:pt>
                      <c:pt idx="85099">
                        <c:v>-15.523769999999999</c:v>
                      </c:pt>
                      <c:pt idx="85100">
                        <c:v>-15.598749999999999</c:v>
                      </c:pt>
                      <c:pt idx="85101">
                        <c:v>-15.673909999999999</c:v>
                      </c:pt>
                      <c:pt idx="85102">
                        <c:v>-15.76404</c:v>
                      </c:pt>
                      <c:pt idx="85103">
                        <c:v>-15.848800000000001</c:v>
                      </c:pt>
                      <c:pt idx="85104">
                        <c:v>-15.932320000000001</c:v>
                      </c:pt>
                      <c:pt idx="85105">
                        <c:v>-16.014340000000001</c:v>
                      </c:pt>
                      <c:pt idx="85106">
                        <c:v>-16.096889999999998</c:v>
                      </c:pt>
                      <c:pt idx="85107">
                        <c:v>-16.179099999999998</c:v>
                      </c:pt>
                      <c:pt idx="85108">
                        <c:v>-16.26193</c:v>
                      </c:pt>
                      <c:pt idx="85109">
                        <c:v>-16.34468</c:v>
                      </c:pt>
                      <c:pt idx="85110">
                        <c:v>-16.427419999999998</c:v>
                      </c:pt>
                      <c:pt idx="85111">
                        <c:v>-16.50975</c:v>
                      </c:pt>
                      <c:pt idx="85112">
                        <c:v>-16.592220000000001</c:v>
                      </c:pt>
                      <c:pt idx="85113">
                        <c:v>-16.6752</c:v>
                      </c:pt>
                      <c:pt idx="85114">
                        <c:v>-16.757860000000001</c:v>
                      </c:pt>
                      <c:pt idx="85115">
                        <c:v>-16.840310000000002</c:v>
                      </c:pt>
                      <c:pt idx="85116">
                        <c:v>-16.92399</c:v>
                      </c:pt>
                      <c:pt idx="85117">
                        <c:v>-17.005839999999999</c:v>
                      </c:pt>
                      <c:pt idx="85118">
                        <c:v>-17.088470000000001</c:v>
                      </c:pt>
                      <c:pt idx="85119">
                        <c:v>-17.170960000000001</c:v>
                      </c:pt>
                      <c:pt idx="85120">
                        <c:v>-17.252839999999999</c:v>
                      </c:pt>
                      <c:pt idx="85121">
                        <c:v>-17.334389999999999</c:v>
                      </c:pt>
                      <c:pt idx="85122">
                        <c:v>-17.415510000000001</c:v>
                      </c:pt>
                      <c:pt idx="85123">
                        <c:v>-17.49661</c:v>
                      </c:pt>
                      <c:pt idx="85124">
                        <c:v>-17.578890000000001</c:v>
                      </c:pt>
                      <c:pt idx="85125">
                        <c:v>-17.660890000000002</c:v>
                      </c:pt>
                      <c:pt idx="85126">
                        <c:v>-17.742560000000001</c:v>
                      </c:pt>
                      <c:pt idx="85127">
                        <c:v>-17.823650000000001</c:v>
                      </c:pt>
                      <c:pt idx="85128">
                        <c:v>-17.90502</c:v>
                      </c:pt>
                      <c:pt idx="85129">
                        <c:v>-17.987079999999999</c:v>
                      </c:pt>
                      <c:pt idx="85130">
                        <c:v>-18.067059999999998</c:v>
                      </c:pt>
                      <c:pt idx="85131">
                        <c:v>-18.148310000000002</c:v>
                      </c:pt>
                      <c:pt idx="85132">
                        <c:v>-18.228770000000001</c:v>
                      </c:pt>
                      <c:pt idx="85133">
                        <c:v>-18.309480000000001</c:v>
                      </c:pt>
                      <c:pt idx="85134">
                        <c:v>-18.389390000000002</c:v>
                      </c:pt>
                      <c:pt idx="85135">
                        <c:v>-18.469190000000001</c:v>
                      </c:pt>
                      <c:pt idx="85136">
                        <c:v>-18.548450000000003</c:v>
                      </c:pt>
                      <c:pt idx="85137">
                        <c:v>-18.627700000000001</c:v>
                      </c:pt>
                      <c:pt idx="85138">
                        <c:v>-18.706970000000002</c:v>
                      </c:pt>
                      <c:pt idx="85139">
                        <c:v>-18.786760000000001</c:v>
                      </c:pt>
                      <c:pt idx="85140">
                        <c:v>-18.86713</c:v>
                      </c:pt>
                      <c:pt idx="85141">
                        <c:v>-18.94595</c:v>
                      </c:pt>
                      <c:pt idx="85142">
                        <c:v>-19.025190000000002</c:v>
                      </c:pt>
                      <c:pt idx="85143">
                        <c:v>-19.104040000000001</c:v>
                      </c:pt>
                      <c:pt idx="85144">
                        <c:v>-19.183070000000001</c:v>
                      </c:pt>
                      <c:pt idx="85145">
                        <c:v>-19.262</c:v>
                      </c:pt>
                      <c:pt idx="85146">
                        <c:v>-19.339790000000001</c:v>
                      </c:pt>
                      <c:pt idx="85147">
                        <c:v>-19.41705</c:v>
                      </c:pt>
                      <c:pt idx="85148">
                        <c:v>-19.494579999999999</c:v>
                      </c:pt>
                      <c:pt idx="85149">
                        <c:v>-19.5716</c:v>
                      </c:pt>
                      <c:pt idx="85150">
                        <c:v>-19.649639999999998</c:v>
                      </c:pt>
                      <c:pt idx="85151">
                        <c:v>-19.726199999999999</c:v>
                      </c:pt>
                      <c:pt idx="85152">
                        <c:v>-19.803139999999999</c:v>
                      </c:pt>
                      <c:pt idx="85153">
                        <c:v>-19.880330000000001</c:v>
                      </c:pt>
                      <c:pt idx="85154">
                        <c:v>-19.957380000000001</c:v>
                      </c:pt>
                      <c:pt idx="85155">
                        <c:v>-20.03332</c:v>
                      </c:pt>
                      <c:pt idx="85156">
                        <c:v>-20.106959999999997</c:v>
                      </c:pt>
                      <c:pt idx="85157">
                        <c:v>-20.183630000000001</c:v>
                      </c:pt>
                      <c:pt idx="85158">
                        <c:v>-20.260999999999999</c:v>
                      </c:pt>
                      <c:pt idx="85159">
                        <c:v>-20.337299999999999</c:v>
                      </c:pt>
                      <c:pt idx="85160">
                        <c:v>-20.414259999999999</c:v>
                      </c:pt>
                      <c:pt idx="85161">
                        <c:v>-20.493380000000002</c:v>
                      </c:pt>
                      <c:pt idx="85162">
                        <c:v>-20.569860000000002</c:v>
                      </c:pt>
                      <c:pt idx="85163">
                        <c:v>-20.645699999999998</c:v>
                      </c:pt>
                      <c:pt idx="85164">
                        <c:v>-20.722589999999997</c:v>
                      </c:pt>
                      <c:pt idx="85165">
                        <c:v>-20.799729999999997</c:v>
                      </c:pt>
                      <c:pt idx="85166">
                        <c:v>-20.876769999999997</c:v>
                      </c:pt>
                      <c:pt idx="85167">
                        <c:v>-20.968079999999997</c:v>
                      </c:pt>
                      <c:pt idx="85168">
                        <c:v>-21.044580000000003</c:v>
                      </c:pt>
                      <c:pt idx="85169">
                        <c:v>-21.12041</c:v>
                      </c:pt>
                      <c:pt idx="85170">
                        <c:v>-21.19556</c:v>
                      </c:pt>
                      <c:pt idx="85171">
                        <c:v>-21.273</c:v>
                      </c:pt>
                      <c:pt idx="85172">
                        <c:v>-21.348669999999998</c:v>
                      </c:pt>
                      <c:pt idx="85173">
                        <c:v>-21.424729999999997</c:v>
                      </c:pt>
                      <c:pt idx="85174">
                        <c:v>-21.500920000000001</c:v>
                      </c:pt>
                      <c:pt idx="85175">
                        <c:v>-21.57611</c:v>
                      </c:pt>
                      <c:pt idx="85176">
                        <c:v>-21.652239999999999</c:v>
                      </c:pt>
                      <c:pt idx="85177">
                        <c:v>-21.729680000000002</c:v>
                      </c:pt>
                      <c:pt idx="85178">
                        <c:v>-21.804899999999996</c:v>
                      </c:pt>
                      <c:pt idx="85179">
                        <c:v>-21.880179999999999</c:v>
                      </c:pt>
                      <c:pt idx="85180">
                        <c:v>-21.954980000000003</c:v>
                      </c:pt>
                      <c:pt idx="85181">
                        <c:v>-22.02947</c:v>
                      </c:pt>
                      <c:pt idx="85182">
                        <c:v>-22.10426</c:v>
                      </c:pt>
                      <c:pt idx="85183">
                        <c:v>-22.178719999999998</c:v>
                      </c:pt>
                      <c:pt idx="85184">
                        <c:v>-22.253349999999998</c:v>
                      </c:pt>
                      <c:pt idx="85185">
                        <c:v>-22.326429999999998</c:v>
                      </c:pt>
                      <c:pt idx="85186">
                        <c:v>-22.40025</c:v>
                      </c:pt>
                      <c:pt idx="85187">
                        <c:v>-22.474899999999998</c:v>
                      </c:pt>
                      <c:pt idx="85188">
                        <c:v>-22.548439999999999</c:v>
                      </c:pt>
                      <c:pt idx="85189">
                        <c:v>-22.622479999999999</c:v>
                      </c:pt>
                      <c:pt idx="85190">
                        <c:v>-22.69744</c:v>
                      </c:pt>
                      <c:pt idx="85191">
                        <c:v>-22.770969999999998</c:v>
                      </c:pt>
                      <c:pt idx="85192">
                        <c:v>-22.845230000000001</c:v>
                      </c:pt>
                      <c:pt idx="85193">
                        <c:v>-22.919170000000001</c:v>
                      </c:pt>
                      <c:pt idx="85194">
                        <c:v>-22.99391</c:v>
                      </c:pt>
                      <c:pt idx="85195">
                        <c:v>-23.069899999999997</c:v>
                      </c:pt>
                      <c:pt idx="85196">
                        <c:v>-23.14611</c:v>
                      </c:pt>
                      <c:pt idx="85197">
                        <c:v>-23.220710000000004</c:v>
                      </c:pt>
                      <c:pt idx="85198">
                        <c:v>-23.29316</c:v>
                      </c:pt>
                      <c:pt idx="85199">
                        <c:v>-23.36806</c:v>
                      </c:pt>
                      <c:pt idx="85200">
                        <c:v>-23.44209</c:v>
                      </c:pt>
                      <c:pt idx="85201">
                        <c:v>-23.516469999999998</c:v>
                      </c:pt>
                      <c:pt idx="85202">
                        <c:v>-23.591639999999998</c:v>
                      </c:pt>
                      <c:pt idx="85203">
                        <c:v>-23.665790000000001</c:v>
                      </c:pt>
                      <c:pt idx="85204">
                        <c:v>-23.740830000000003</c:v>
                      </c:pt>
                      <c:pt idx="85205">
                        <c:v>-23.816310000000001</c:v>
                      </c:pt>
                      <c:pt idx="85206">
                        <c:v>-23.891670000000001</c:v>
                      </c:pt>
                      <c:pt idx="85207">
                        <c:v>-23.967700000000001</c:v>
                      </c:pt>
                      <c:pt idx="85208">
                        <c:v>-24.043060000000001</c:v>
                      </c:pt>
                      <c:pt idx="85209">
                        <c:v>-24.118819999999999</c:v>
                      </c:pt>
                      <c:pt idx="85210">
                        <c:v>-24.1938</c:v>
                      </c:pt>
                      <c:pt idx="85211">
                        <c:v>-24.270299999999999</c:v>
                      </c:pt>
                      <c:pt idx="85212">
                        <c:v>-24.34723</c:v>
                      </c:pt>
                      <c:pt idx="85213">
                        <c:v>-24.423780000000001</c:v>
                      </c:pt>
                      <c:pt idx="85214">
                        <c:v>-24.500510000000002</c:v>
                      </c:pt>
                      <c:pt idx="85215">
                        <c:v>-24.576630000000002</c:v>
                      </c:pt>
                      <c:pt idx="85216">
                        <c:v>-24.652419999999999</c:v>
                      </c:pt>
                      <c:pt idx="85217">
                        <c:v>-24.726140000000001</c:v>
                      </c:pt>
                      <c:pt idx="85218">
                        <c:v>-24.801909999999999</c:v>
                      </c:pt>
                      <c:pt idx="85219">
                        <c:v>-24.876140000000003</c:v>
                      </c:pt>
                      <c:pt idx="85220">
                        <c:v>-24.951569999999997</c:v>
                      </c:pt>
                      <c:pt idx="85221">
                        <c:v>-25.027709999999999</c:v>
                      </c:pt>
                      <c:pt idx="85222">
                        <c:v>-25.103339999999999</c:v>
                      </c:pt>
                      <c:pt idx="85223">
                        <c:v>-25.178310000000003</c:v>
                      </c:pt>
                      <c:pt idx="85224">
                        <c:v>-25.25489</c:v>
                      </c:pt>
                      <c:pt idx="85225">
                        <c:v>-25.33118</c:v>
                      </c:pt>
                      <c:pt idx="85226">
                        <c:v>-25.4054</c:v>
                      </c:pt>
                      <c:pt idx="85227">
                        <c:v>-25.47955</c:v>
                      </c:pt>
                      <c:pt idx="85228">
                        <c:v>-25.553720000000002</c:v>
                      </c:pt>
                      <c:pt idx="85229">
                        <c:v>-25.629059999999999</c:v>
                      </c:pt>
                      <c:pt idx="85230">
                        <c:v>-25.703390000000002</c:v>
                      </c:pt>
                      <c:pt idx="85231">
                        <c:v>-25.778470000000002</c:v>
                      </c:pt>
                      <c:pt idx="85232">
                        <c:v>-25.853940000000001</c:v>
                      </c:pt>
                      <c:pt idx="85233">
                        <c:v>-25.929989999999997</c:v>
                      </c:pt>
                      <c:pt idx="85234">
                        <c:v>-26.004740000000002</c:v>
                      </c:pt>
                      <c:pt idx="85235">
                        <c:v>-26.081040000000002</c:v>
                      </c:pt>
                      <c:pt idx="85236">
                        <c:v>-26.157080000000001</c:v>
                      </c:pt>
                      <c:pt idx="85237">
                        <c:v>-26.232399999999998</c:v>
                      </c:pt>
                      <c:pt idx="85238">
                        <c:v>-26.30742</c:v>
                      </c:pt>
                      <c:pt idx="85239">
                        <c:v>-26.382770000000001</c:v>
                      </c:pt>
                      <c:pt idx="85240">
                        <c:v>-26.458750000000002</c:v>
                      </c:pt>
                      <c:pt idx="85241">
                        <c:v>-26.534209999999998</c:v>
                      </c:pt>
                      <c:pt idx="85242">
                        <c:v>-26.609379999999998</c:v>
                      </c:pt>
                      <c:pt idx="85243">
                        <c:v>-26.68319</c:v>
                      </c:pt>
                      <c:pt idx="85244">
                        <c:v>-26.756060000000002</c:v>
                      </c:pt>
                      <c:pt idx="85245">
                        <c:v>-26.830649999999999</c:v>
                      </c:pt>
                      <c:pt idx="85246">
                        <c:v>-26.904180000000004</c:v>
                      </c:pt>
                      <c:pt idx="85247">
                        <c:v>-26.976550000000003</c:v>
                      </c:pt>
                      <c:pt idx="85248">
                        <c:v>-27.051319999999997</c:v>
                      </c:pt>
                      <c:pt idx="85249">
                        <c:v>-27.126179999999998</c:v>
                      </c:pt>
                      <c:pt idx="85250">
                        <c:v>-27.20119</c:v>
                      </c:pt>
                      <c:pt idx="85251">
                        <c:v>-27.273339999999997</c:v>
                      </c:pt>
                      <c:pt idx="85252">
                        <c:v>-27.347269999999998</c:v>
                      </c:pt>
                      <c:pt idx="85253">
                        <c:v>-27.422550000000001</c:v>
                      </c:pt>
                      <c:pt idx="85254">
                        <c:v>-27.497959999999999</c:v>
                      </c:pt>
                      <c:pt idx="85255">
                        <c:v>-27.574339999999999</c:v>
                      </c:pt>
                      <c:pt idx="85256">
                        <c:v>-27.64837</c:v>
                      </c:pt>
                      <c:pt idx="85257">
                        <c:v>-27.722180000000002</c:v>
                      </c:pt>
                      <c:pt idx="85258">
                        <c:v>-27.795310000000001</c:v>
                      </c:pt>
                      <c:pt idx="85259">
                        <c:v>-27.869329999999998</c:v>
                      </c:pt>
                      <c:pt idx="85260">
                        <c:v>-27.943460000000002</c:v>
                      </c:pt>
                      <c:pt idx="85261">
                        <c:v>-28.017330000000001</c:v>
                      </c:pt>
                      <c:pt idx="85262">
                        <c:v>-28.090389999999999</c:v>
                      </c:pt>
                      <c:pt idx="85263">
                        <c:v>-28.161830000000002</c:v>
                      </c:pt>
                      <c:pt idx="85264">
                        <c:v>-28.234059999999999</c:v>
                      </c:pt>
                      <c:pt idx="85265">
                        <c:v>-28.30705</c:v>
                      </c:pt>
                      <c:pt idx="85266">
                        <c:v>-28.379340000000003</c:v>
                      </c:pt>
                      <c:pt idx="85267">
                        <c:v>-28.458950000000002</c:v>
                      </c:pt>
                      <c:pt idx="85268">
                        <c:v>-28.535439999999998</c:v>
                      </c:pt>
                      <c:pt idx="85269">
                        <c:v>-28.610590000000002</c:v>
                      </c:pt>
                      <c:pt idx="85270">
                        <c:v>-28.683999999999997</c:v>
                      </c:pt>
                      <c:pt idx="85271">
                        <c:v>-28.757909999999999</c:v>
                      </c:pt>
                      <c:pt idx="85272">
                        <c:v>-28.831790000000002</c:v>
                      </c:pt>
                      <c:pt idx="85273">
                        <c:v>-28.906019999999998</c:v>
                      </c:pt>
                      <c:pt idx="85274">
                        <c:v>-28.977369999999997</c:v>
                      </c:pt>
                      <c:pt idx="85275">
                        <c:v>-29.046349999999997</c:v>
                      </c:pt>
                      <c:pt idx="85276">
                        <c:v>-29.116620000000001</c:v>
                      </c:pt>
                      <c:pt idx="85277">
                        <c:v>-29.187690000000003</c:v>
                      </c:pt>
                      <c:pt idx="85278">
                        <c:v>-29.25929</c:v>
                      </c:pt>
                      <c:pt idx="85279">
                        <c:v>-29.331150000000001</c:v>
                      </c:pt>
                      <c:pt idx="85280">
                        <c:v>-29.404020000000003</c:v>
                      </c:pt>
                      <c:pt idx="85281">
                        <c:v>-29.4773</c:v>
                      </c:pt>
                      <c:pt idx="85282">
                        <c:v>-29.550179999999997</c:v>
                      </c:pt>
                      <c:pt idx="85283">
                        <c:v>-29.623279999999998</c:v>
                      </c:pt>
                      <c:pt idx="85284">
                        <c:v>-29.695309999999999</c:v>
                      </c:pt>
                      <c:pt idx="85285">
                        <c:v>-29.767860000000002</c:v>
                      </c:pt>
                      <c:pt idx="85286">
                        <c:v>-29.840249999999997</c:v>
                      </c:pt>
                      <c:pt idx="85287">
                        <c:v>-29.913039999999999</c:v>
                      </c:pt>
                      <c:pt idx="85288">
                        <c:v>-29.985439999999997</c:v>
                      </c:pt>
                      <c:pt idx="85289">
                        <c:v>-30.057469999999999</c:v>
                      </c:pt>
                      <c:pt idx="85290">
                        <c:v>-30.129909999999999</c:v>
                      </c:pt>
                      <c:pt idx="85291">
                        <c:v>-30.202089999999998</c:v>
                      </c:pt>
                      <c:pt idx="85292">
                        <c:v>-30.250339999999998</c:v>
                      </c:pt>
                      <c:pt idx="85293">
                        <c:v>-30.319240000000001</c:v>
                      </c:pt>
                      <c:pt idx="85294">
                        <c:v>-30.386559999999999</c:v>
                      </c:pt>
                      <c:pt idx="85295">
                        <c:v>-30.45711</c:v>
                      </c:pt>
                      <c:pt idx="85296">
                        <c:v>-30.528949999999998</c:v>
                      </c:pt>
                      <c:pt idx="85297">
                        <c:v>-30.600839999999998</c:v>
                      </c:pt>
                      <c:pt idx="85298">
                        <c:v>-30.672940000000001</c:v>
                      </c:pt>
                      <c:pt idx="85299">
                        <c:v>-30.741390000000003</c:v>
                      </c:pt>
                      <c:pt idx="85300">
                        <c:v>-30.805120000000002</c:v>
                      </c:pt>
                      <c:pt idx="85301">
                        <c:v>-30.871300000000002</c:v>
                      </c:pt>
                      <c:pt idx="85302">
                        <c:v>-30.939019999999999</c:v>
                      </c:pt>
                      <c:pt idx="85303">
                        <c:v>-31.00741</c:v>
                      </c:pt>
                      <c:pt idx="85304">
                        <c:v>-31.076739999999997</c:v>
                      </c:pt>
                      <c:pt idx="85305">
                        <c:v>-31.148299999999999</c:v>
                      </c:pt>
                      <c:pt idx="85306">
                        <c:v>-31.218509999999998</c:v>
                      </c:pt>
                      <c:pt idx="85307">
                        <c:v>-31.2895</c:v>
                      </c:pt>
                      <c:pt idx="85308">
                        <c:v>-31.360120000000002</c:v>
                      </c:pt>
                      <c:pt idx="85309">
                        <c:v>-31.431140000000003</c:v>
                      </c:pt>
                      <c:pt idx="85310">
                        <c:v>-31.502759999999999</c:v>
                      </c:pt>
                      <c:pt idx="85311">
                        <c:v>-31.574080000000002</c:v>
                      </c:pt>
                      <c:pt idx="85312">
                        <c:v>-31.643789999999999</c:v>
                      </c:pt>
                      <c:pt idx="85313">
                        <c:v>-31.714590000000001</c:v>
                      </c:pt>
                      <c:pt idx="85314">
                        <c:v>-31.786500000000004</c:v>
                      </c:pt>
                      <c:pt idx="85315">
                        <c:v>-31.857399999999998</c:v>
                      </c:pt>
                      <c:pt idx="85316">
                        <c:v>-31.929660000000002</c:v>
                      </c:pt>
                      <c:pt idx="85317">
                        <c:v>-32.001730000000002</c:v>
                      </c:pt>
                      <c:pt idx="85318">
                        <c:v>-32.07282</c:v>
                      </c:pt>
                      <c:pt idx="85319">
                        <c:v>-32.144460000000002</c:v>
                      </c:pt>
                      <c:pt idx="85320">
                        <c:v>-32.215499999999999</c:v>
                      </c:pt>
                      <c:pt idx="85321">
                        <c:v>-32.287059999999997</c:v>
                      </c:pt>
                      <c:pt idx="85322">
                        <c:v>-32.358829999999998</c:v>
                      </c:pt>
                      <c:pt idx="85323">
                        <c:v>-32.429920000000003</c:v>
                      </c:pt>
                      <c:pt idx="85324">
                        <c:v>-32.501289999999997</c:v>
                      </c:pt>
                      <c:pt idx="85325">
                        <c:v>-32.57291</c:v>
                      </c:pt>
                      <c:pt idx="85326">
                        <c:v>-32.643789999999996</c:v>
                      </c:pt>
                      <c:pt idx="85327">
                        <c:v>-32.713889999999999</c:v>
                      </c:pt>
                      <c:pt idx="85328">
                        <c:v>-32.783659999999998</c:v>
                      </c:pt>
                      <c:pt idx="85329">
                        <c:v>-32.854700000000001</c:v>
                      </c:pt>
                      <c:pt idx="85330">
                        <c:v>-32.925130000000003</c:v>
                      </c:pt>
                      <c:pt idx="85331">
                        <c:v>-32.996130000000001</c:v>
                      </c:pt>
                      <c:pt idx="85332">
                        <c:v>-33.066719999999997</c:v>
                      </c:pt>
                      <c:pt idx="85333">
                        <c:v>-33.137169999999998</c:v>
                      </c:pt>
                      <c:pt idx="85334">
                        <c:v>-33.206420000000001</c:v>
                      </c:pt>
                      <c:pt idx="85335">
                        <c:v>-33.274479999999997</c:v>
                      </c:pt>
                      <c:pt idx="85336">
                        <c:v>-33.343609999999998</c:v>
                      </c:pt>
                      <c:pt idx="85337">
                        <c:v>-33.412619999999997</c:v>
                      </c:pt>
                      <c:pt idx="85338">
                        <c:v>-33.479390000000002</c:v>
                      </c:pt>
                      <c:pt idx="85339">
                        <c:v>-33.547710000000002</c:v>
                      </c:pt>
                      <c:pt idx="85340">
                        <c:v>-33.616280000000003</c:v>
                      </c:pt>
                      <c:pt idx="85341">
                        <c:v>-33.685960000000001</c:v>
                      </c:pt>
                      <c:pt idx="85342">
                        <c:v>-33.755289999999995</c:v>
                      </c:pt>
                      <c:pt idx="85343">
                        <c:v>-33.824839999999995</c:v>
                      </c:pt>
                      <c:pt idx="85344">
                        <c:v>-33.894390000000001</c:v>
                      </c:pt>
                      <c:pt idx="85345">
                        <c:v>-33.964889999999997</c:v>
                      </c:pt>
                      <c:pt idx="85346">
                        <c:v>-34.034390000000002</c:v>
                      </c:pt>
                      <c:pt idx="85347">
                        <c:v>-34.103870000000001</c:v>
                      </c:pt>
                      <c:pt idx="85348">
                        <c:v>-34.173079999999999</c:v>
                      </c:pt>
                      <c:pt idx="85349">
                        <c:v>-34.24156</c:v>
                      </c:pt>
                      <c:pt idx="85350">
                        <c:v>-34.310220000000001</c:v>
                      </c:pt>
                      <c:pt idx="85351">
                        <c:v>-34.378820000000005</c:v>
                      </c:pt>
                      <c:pt idx="85352">
                        <c:v>-34.447249999999997</c:v>
                      </c:pt>
                      <c:pt idx="85353">
                        <c:v>-34.515079999999998</c:v>
                      </c:pt>
                      <c:pt idx="85354">
                        <c:v>-34.582700000000003</c:v>
                      </c:pt>
                      <c:pt idx="85355">
                        <c:v>-34.650530000000003</c:v>
                      </c:pt>
                      <c:pt idx="85356">
                        <c:v>-34.719000000000001</c:v>
                      </c:pt>
                      <c:pt idx="85357">
                        <c:v>-34.787309999999998</c:v>
                      </c:pt>
                      <c:pt idx="85358">
                        <c:v>-34.856589999999997</c:v>
                      </c:pt>
                      <c:pt idx="85359">
                        <c:v>-34.926099999999998</c:v>
                      </c:pt>
                      <c:pt idx="85360">
                        <c:v>-34.995530000000002</c:v>
                      </c:pt>
                      <c:pt idx="85361">
                        <c:v>-35.065019999999997</c:v>
                      </c:pt>
                      <c:pt idx="85362">
                        <c:v>-35.134249999999994</c:v>
                      </c:pt>
                      <c:pt idx="85363">
                        <c:v>-35.20147</c:v>
                      </c:pt>
                      <c:pt idx="85364">
                        <c:v>-35.268940000000001</c:v>
                      </c:pt>
                      <c:pt idx="85365">
                        <c:v>-35.336439999999996</c:v>
                      </c:pt>
                      <c:pt idx="85366">
                        <c:v>-35.403549999999996</c:v>
                      </c:pt>
                      <c:pt idx="85367">
                        <c:v>-35.469850000000001</c:v>
                      </c:pt>
                      <c:pt idx="85368">
                        <c:v>-35.536639999999998</c:v>
                      </c:pt>
                      <c:pt idx="85369">
                        <c:v>-35.602989999999998</c:v>
                      </c:pt>
                      <c:pt idx="85370">
                        <c:v>-35.66818</c:v>
                      </c:pt>
                      <c:pt idx="85371">
                        <c:v>-35.734189999999998</c:v>
                      </c:pt>
                      <c:pt idx="85372">
                        <c:v>-35.800600000000003</c:v>
                      </c:pt>
                      <c:pt idx="85373">
                        <c:v>-35.866669999999999</c:v>
                      </c:pt>
                      <c:pt idx="85374">
                        <c:v>-35.932490000000001</c:v>
                      </c:pt>
                      <c:pt idx="85375">
                        <c:v>-35.998379999999997</c:v>
                      </c:pt>
                      <c:pt idx="85376">
                        <c:v>-36.063649999999996</c:v>
                      </c:pt>
                      <c:pt idx="85377">
                        <c:v>-36.129390000000001</c:v>
                      </c:pt>
                      <c:pt idx="85378">
                        <c:v>-36.195430000000002</c:v>
                      </c:pt>
                      <c:pt idx="85379">
                        <c:v>-36.25976</c:v>
                      </c:pt>
                      <c:pt idx="85380">
                        <c:v>-36.323929999999997</c:v>
                      </c:pt>
                      <c:pt idx="85381">
                        <c:v>-36.388289999999998</c:v>
                      </c:pt>
                      <c:pt idx="85382">
                        <c:v>-36.44791</c:v>
                      </c:pt>
                      <c:pt idx="85383">
                        <c:v>-36.492330000000003</c:v>
                      </c:pt>
                      <c:pt idx="85384">
                        <c:v>-36.554319999999997</c:v>
                      </c:pt>
                      <c:pt idx="85385">
                        <c:v>-36.616250000000001</c:v>
                      </c:pt>
                      <c:pt idx="85386">
                        <c:v>-36.677430000000001</c:v>
                      </c:pt>
                      <c:pt idx="85387">
                        <c:v>-36.739750000000001</c:v>
                      </c:pt>
                      <c:pt idx="85388">
                        <c:v>-36.80292</c:v>
                      </c:pt>
                      <c:pt idx="85389">
                        <c:v>-36.865450000000003</c:v>
                      </c:pt>
                      <c:pt idx="85390">
                        <c:v>-36.928980000000003</c:v>
                      </c:pt>
                      <c:pt idx="85391">
                        <c:v>-36.992359999999998</c:v>
                      </c:pt>
                      <c:pt idx="85392">
                        <c:v>-37.055349999999997</c:v>
                      </c:pt>
                      <c:pt idx="85393">
                        <c:v>-37.119230000000002</c:v>
                      </c:pt>
                      <c:pt idx="85394">
                        <c:v>-37.183639999999997</c:v>
                      </c:pt>
                      <c:pt idx="85395">
                        <c:v>-37.245849999999997</c:v>
                      </c:pt>
                      <c:pt idx="85396">
                        <c:v>-37.308970000000002</c:v>
                      </c:pt>
                      <c:pt idx="85397">
                        <c:v>-37.371180000000003</c:v>
                      </c:pt>
                      <c:pt idx="85398">
                        <c:v>-37.433430000000001</c:v>
                      </c:pt>
                      <c:pt idx="85399">
                        <c:v>-37.493740000000003</c:v>
                      </c:pt>
                      <c:pt idx="85400">
                        <c:v>-37.554549999999999</c:v>
                      </c:pt>
                      <c:pt idx="85401">
                        <c:v>-37.621880000000004</c:v>
                      </c:pt>
                      <c:pt idx="85402">
                        <c:v>-37.685639999999999</c:v>
                      </c:pt>
                      <c:pt idx="85403">
                        <c:v>-37.747009999999996</c:v>
                      </c:pt>
                      <c:pt idx="85404">
                        <c:v>-37.807600000000001</c:v>
                      </c:pt>
                      <c:pt idx="85405">
                        <c:v>-37.86824</c:v>
                      </c:pt>
                      <c:pt idx="85406">
                        <c:v>-37.928160000000005</c:v>
                      </c:pt>
                      <c:pt idx="85407">
                        <c:v>-37.987839999999998</c:v>
                      </c:pt>
                      <c:pt idx="85408">
                        <c:v>-38.04851</c:v>
                      </c:pt>
                      <c:pt idx="85409">
                        <c:v>-38.10754</c:v>
                      </c:pt>
                      <c:pt idx="85410">
                        <c:v>-38.166220000000003</c:v>
                      </c:pt>
                      <c:pt idx="85411">
                        <c:v>-38.22569</c:v>
                      </c:pt>
                      <c:pt idx="85412">
                        <c:v>-38.284799999999997</c:v>
                      </c:pt>
                      <c:pt idx="85413">
                        <c:v>-38.341340000000002</c:v>
                      </c:pt>
                      <c:pt idx="85414">
                        <c:v>-38.399100000000004</c:v>
                      </c:pt>
                      <c:pt idx="85415">
                        <c:v>-38.456569999999999</c:v>
                      </c:pt>
                      <c:pt idx="85416">
                        <c:v>-38.515430000000002</c:v>
                      </c:pt>
                      <c:pt idx="85417">
                        <c:v>-38.573180000000001</c:v>
                      </c:pt>
                      <c:pt idx="85418">
                        <c:v>-38.629669999999997</c:v>
                      </c:pt>
                      <c:pt idx="85419">
                        <c:v>-38.67342</c:v>
                      </c:pt>
                      <c:pt idx="85420">
                        <c:v>-38.719329999999999</c:v>
                      </c:pt>
                      <c:pt idx="85421">
                        <c:v>-38.76249</c:v>
                      </c:pt>
                      <c:pt idx="85422">
                        <c:v>-38.809100000000001</c:v>
                      </c:pt>
                      <c:pt idx="85423">
                        <c:v>-38.861940000000004</c:v>
                      </c:pt>
                      <c:pt idx="85424">
                        <c:v>-38.914110000000001</c:v>
                      </c:pt>
                      <c:pt idx="85425">
                        <c:v>-38.968490000000003</c:v>
                      </c:pt>
                      <c:pt idx="85426">
                        <c:v>-39.02272</c:v>
                      </c:pt>
                      <c:pt idx="85427">
                        <c:v>-39.078400000000002</c:v>
                      </c:pt>
                      <c:pt idx="85428">
                        <c:v>-39.133690000000001</c:v>
                      </c:pt>
                      <c:pt idx="85429">
                        <c:v>-39.188800000000001</c:v>
                      </c:pt>
                      <c:pt idx="85430">
                        <c:v>-39.244869999999999</c:v>
                      </c:pt>
                      <c:pt idx="85431">
                        <c:v>-39.300780000000003</c:v>
                      </c:pt>
                      <c:pt idx="85432">
                        <c:v>-39.354939999999999</c:v>
                      </c:pt>
                      <c:pt idx="85433">
                        <c:v>-39.410229999999999</c:v>
                      </c:pt>
                      <c:pt idx="85434">
                        <c:v>-39.464730000000003</c:v>
                      </c:pt>
                      <c:pt idx="85435">
                        <c:v>-39.519820000000003</c:v>
                      </c:pt>
                      <c:pt idx="85436">
                        <c:v>-39.574889999999996</c:v>
                      </c:pt>
                      <c:pt idx="85437">
                        <c:v>-39.629260000000002</c:v>
                      </c:pt>
                      <c:pt idx="85438">
                        <c:v>-39.683970000000002</c:v>
                      </c:pt>
                      <c:pt idx="85439">
                        <c:v>-39.739019999999996</c:v>
                      </c:pt>
                      <c:pt idx="85440">
                        <c:v>-39.795110000000001</c:v>
                      </c:pt>
                      <c:pt idx="85441">
                        <c:v>-39.850389999999997</c:v>
                      </c:pt>
                      <c:pt idx="85442">
                        <c:v>-39.906459999999996</c:v>
                      </c:pt>
                      <c:pt idx="85443">
                        <c:v>-39.961010000000002</c:v>
                      </c:pt>
                      <c:pt idx="85444">
                        <c:v>-40.016290000000005</c:v>
                      </c:pt>
                      <c:pt idx="85445">
                        <c:v>-40.071389999999994</c:v>
                      </c:pt>
                      <c:pt idx="85446">
                        <c:v>-40.125780000000006</c:v>
                      </c:pt>
                      <c:pt idx="85447">
                        <c:v>-40.180499999999995</c:v>
                      </c:pt>
                      <c:pt idx="85448">
                        <c:v>-40.236190000000001</c:v>
                      </c:pt>
                      <c:pt idx="85449">
                        <c:v>-40.291069999999998</c:v>
                      </c:pt>
                      <c:pt idx="85450">
                        <c:v>-40.345880000000001</c:v>
                      </c:pt>
                      <c:pt idx="85451">
                        <c:v>-40.400980000000004</c:v>
                      </c:pt>
                      <c:pt idx="85452">
                        <c:v>-40.456500000000005</c:v>
                      </c:pt>
                      <c:pt idx="85453">
                        <c:v>-40.508670000000002</c:v>
                      </c:pt>
                      <c:pt idx="85454">
                        <c:v>-40.563099999999999</c:v>
                      </c:pt>
                      <c:pt idx="85455">
                        <c:v>-40.616909999999997</c:v>
                      </c:pt>
                      <c:pt idx="85456">
                        <c:v>-40.670859999999998</c:v>
                      </c:pt>
                      <c:pt idx="85457">
                        <c:v>-40.72495</c:v>
                      </c:pt>
                      <c:pt idx="85458">
                        <c:v>-40.779589999999999</c:v>
                      </c:pt>
                      <c:pt idx="85459">
                        <c:v>-40.833620000000003</c:v>
                      </c:pt>
                      <c:pt idx="85460">
                        <c:v>-40.887869999999999</c:v>
                      </c:pt>
                      <c:pt idx="85461">
                        <c:v>-40.941020000000002</c:v>
                      </c:pt>
                      <c:pt idx="85462">
                        <c:v>-40.994669999999999</c:v>
                      </c:pt>
                      <c:pt idx="85463">
                        <c:v>-41.045249999999996</c:v>
                      </c:pt>
                      <c:pt idx="85464">
                        <c:v>-41.098689999999998</c:v>
                      </c:pt>
                      <c:pt idx="85465">
                        <c:v>-41.15119</c:v>
                      </c:pt>
                      <c:pt idx="85466">
                        <c:v>-41.204679999999996</c:v>
                      </c:pt>
                      <c:pt idx="85467">
                        <c:v>-41.256430000000002</c:v>
                      </c:pt>
                      <c:pt idx="85468">
                        <c:v>-41.308220000000006</c:v>
                      </c:pt>
                      <c:pt idx="85469">
                        <c:v>-41.360400000000006</c:v>
                      </c:pt>
                      <c:pt idx="85470">
                        <c:v>-41.410679999999999</c:v>
                      </c:pt>
                      <c:pt idx="85471">
                        <c:v>-41.461800000000004</c:v>
                      </c:pt>
                      <c:pt idx="85472">
                        <c:v>-41.512529999999998</c:v>
                      </c:pt>
                      <c:pt idx="85473">
                        <c:v>-41.562190000000001</c:v>
                      </c:pt>
                      <c:pt idx="85474">
                        <c:v>-41.612870000000001</c:v>
                      </c:pt>
                      <c:pt idx="85475">
                        <c:v>-41.661490000000001</c:v>
                      </c:pt>
                      <c:pt idx="85476">
                        <c:v>-41.711449999999999</c:v>
                      </c:pt>
                      <c:pt idx="85477">
                        <c:v>-41.762140000000002</c:v>
                      </c:pt>
                      <c:pt idx="85478">
                        <c:v>-41.812809999999999</c:v>
                      </c:pt>
                      <c:pt idx="85479">
                        <c:v>-41.863970000000002</c:v>
                      </c:pt>
                      <c:pt idx="85480">
                        <c:v>-41.915860000000002</c:v>
                      </c:pt>
                      <c:pt idx="85481">
                        <c:v>-41.967280000000002</c:v>
                      </c:pt>
                      <c:pt idx="85482">
                        <c:v>-42.017740000000003</c:v>
                      </c:pt>
                      <c:pt idx="85483">
                        <c:v>-42.06879</c:v>
                      </c:pt>
                      <c:pt idx="85484">
                        <c:v>-42.119790000000002</c:v>
                      </c:pt>
                      <c:pt idx="85485">
                        <c:v>-42.170209999999997</c:v>
                      </c:pt>
                      <c:pt idx="85486">
                        <c:v>-42.220700000000008</c:v>
                      </c:pt>
                      <c:pt idx="85487">
                        <c:v>-42.270760000000003</c:v>
                      </c:pt>
                      <c:pt idx="85488">
                        <c:v>-42.3215</c:v>
                      </c:pt>
                      <c:pt idx="85489">
                        <c:v>-42.373159999999999</c:v>
                      </c:pt>
                      <c:pt idx="85490">
                        <c:v>-42.423659999999998</c:v>
                      </c:pt>
                      <c:pt idx="85491">
                        <c:v>-42.473660000000002</c:v>
                      </c:pt>
                      <c:pt idx="85492">
                        <c:v>-42.52252</c:v>
                      </c:pt>
                      <c:pt idx="85493">
                        <c:v>-42.572189999999999</c:v>
                      </c:pt>
                      <c:pt idx="85494">
                        <c:v>-42.621979999999994</c:v>
                      </c:pt>
                      <c:pt idx="85495">
                        <c:v>-42.669980000000002</c:v>
                      </c:pt>
                      <c:pt idx="85496">
                        <c:v>-42.719209999999997</c:v>
                      </c:pt>
                      <c:pt idx="85497">
                        <c:v>-42.767090000000003</c:v>
                      </c:pt>
                      <c:pt idx="85498">
                        <c:v>-42.81409</c:v>
                      </c:pt>
                      <c:pt idx="85499">
                        <c:v>-42.858370000000001</c:v>
                      </c:pt>
                      <c:pt idx="85500">
                        <c:v>-42.901530000000001</c:v>
                      </c:pt>
                      <c:pt idx="85501">
                        <c:v>-42.946330000000003</c:v>
                      </c:pt>
                      <c:pt idx="85502">
                        <c:v>-42.990989999999996</c:v>
                      </c:pt>
                      <c:pt idx="85503">
                        <c:v>-43.03586</c:v>
                      </c:pt>
                      <c:pt idx="85504">
                        <c:v>-43.08117</c:v>
                      </c:pt>
                      <c:pt idx="85505">
                        <c:v>-43.126129999999996</c:v>
                      </c:pt>
                      <c:pt idx="85506">
                        <c:v>-43.170789999999997</c:v>
                      </c:pt>
                      <c:pt idx="85507">
                        <c:v>-43.215789999999998</c:v>
                      </c:pt>
                      <c:pt idx="85508">
                        <c:v>-43.261219999999994</c:v>
                      </c:pt>
                      <c:pt idx="85509">
                        <c:v>-43.305889999999998</c:v>
                      </c:pt>
                      <c:pt idx="85510">
                        <c:v>-43.350590000000004</c:v>
                      </c:pt>
                      <c:pt idx="85511">
                        <c:v>-43.394289999999998</c:v>
                      </c:pt>
                      <c:pt idx="85512">
                        <c:v>-43.438990000000004</c:v>
                      </c:pt>
                      <c:pt idx="85513">
                        <c:v>-43.469210000000004</c:v>
                      </c:pt>
                      <c:pt idx="85514">
                        <c:v>-43.506509999999999</c:v>
                      </c:pt>
                      <c:pt idx="85515">
                        <c:v>-43.546720000000001</c:v>
                      </c:pt>
                      <c:pt idx="85516">
                        <c:v>-43.587239999999994</c:v>
                      </c:pt>
                      <c:pt idx="85517">
                        <c:v>-43.628250000000001</c:v>
                      </c:pt>
                      <c:pt idx="85518">
                        <c:v>-43.667360000000002</c:v>
                      </c:pt>
                      <c:pt idx="85519">
                        <c:v>-43.706339999999997</c:v>
                      </c:pt>
                      <c:pt idx="85520">
                        <c:v>-43.746110000000002</c:v>
                      </c:pt>
                      <c:pt idx="85521">
                        <c:v>-43.786389999999997</c:v>
                      </c:pt>
                      <c:pt idx="85522">
                        <c:v>-43.825589999999998</c:v>
                      </c:pt>
                      <c:pt idx="85523">
                        <c:v>-43.86439</c:v>
                      </c:pt>
                      <c:pt idx="85524">
                        <c:v>-43.90325</c:v>
                      </c:pt>
                      <c:pt idx="85525">
                        <c:v>-43.94312</c:v>
                      </c:pt>
                      <c:pt idx="85526">
                        <c:v>-43.983220000000003</c:v>
                      </c:pt>
                      <c:pt idx="85527">
                        <c:v>-44.022940000000006</c:v>
                      </c:pt>
                      <c:pt idx="85528">
                        <c:v>-44.063270000000003</c:v>
                      </c:pt>
                      <c:pt idx="85529">
                        <c:v>-44.102260000000001</c:v>
                      </c:pt>
                      <c:pt idx="85530">
                        <c:v>-44.141830000000006</c:v>
                      </c:pt>
                      <c:pt idx="85531">
                        <c:v>-44.182009999999998</c:v>
                      </c:pt>
                      <c:pt idx="85532">
                        <c:v>-44.221180000000004</c:v>
                      </c:pt>
                      <c:pt idx="85533">
                        <c:v>-44.259410000000003</c:v>
                      </c:pt>
                      <c:pt idx="85534">
                        <c:v>-44.298640000000006</c:v>
                      </c:pt>
                      <c:pt idx="85535">
                        <c:v>-44.337939999999996</c:v>
                      </c:pt>
                      <c:pt idx="85536">
                        <c:v>-44.37697</c:v>
                      </c:pt>
                      <c:pt idx="85537">
                        <c:v>-44.416140000000006</c:v>
                      </c:pt>
                      <c:pt idx="85538">
                        <c:v>-44.4559</c:v>
                      </c:pt>
                      <c:pt idx="85539">
                        <c:v>-44.495739999999998</c:v>
                      </c:pt>
                      <c:pt idx="85540">
                        <c:v>-44.535449999999997</c:v>
                      </c:pt>
                      <c:pt idx="85541">
                        <c:v>-44.575250000000004</c:v>
                      </c:pt>
                      <c:pt idx="85542">
                        <c:v>-44.614640000000001</c:v>
                      </c:pt>
                      <c:pt idx="85543">
                        <c:v>-44.653130000000004</c:v>
                      </c:pt>
                      <c:pt idx="85544">
                        <c:v>-44.690870000000004</c:v>
                      </c:pt>
                      <c:pt idx="85545">
                        <c:v>-44.72786</c:v>
                      </c:pt>
                      <c:pt idx="85546">
                        <c:v>-44.764600000000002</c:v>
                      </c:pt>
                      <c:pt idx="85547">
                        <c:v>-44.801739999999995</c:v>
                      </c:pt>
                      <c:pt idx="85548">
                        <c:v>-44.837589999999999</c:v>
                      </c:pt>
                      <c:pt idx="85549">
                        <c:v>-44.874629999999996</c:v>
                      </c:pt>
                      <c:pt idx="85550">
                        <c:v>-44.910829999999997</c:v>
                      </c:pt>
                      <c:pt idx="85551">
                        <c:v>-44.947549999999993</c:v>
                      </c:pt>
                      <c:pt idx="85552">
                        <c:v>-44.983800000000002</c:v>
                      </c:pt>
                      <c:pt idx="85553">
                        <c:v>-45.02008</c:v>
                      </c:pt>
                      <c:pt idx="85554">
                        <c:v>-45.056719999999999</c:v>
                      </c:pt>
                      <c:pt idx="85555">
                        <c:v>-45.093870000000003</c:v>
                      </c:pt>
                      <c:pt idx="85556">
                        <c:v>-45.129000000000005</c:v>
                      </c:pt>
                      <c:pt idx="85557">
                        <c:v>-45.163250000000005</c:v>
                      </c:pt>
                      <c:pt idx="85558">
                        <c:v>-45.19511</c:v>
                      </c:pt>
                      <c:pt idx="85559">
                        <c:v>-45.228159999999995</c:v>
                      </c:pt>
                      <c:pt idx="85560">
                        <c:v>-45.26108</c:v>
                      </c:pt>
                      <c:pt idx="85561">
                        <c:v>-45.294319999999999</c:v>
                      </c:pt>
                      <c:pt idx="85562">
                        <c:v>-45.327590000000001</c:v>
                      </c:pt>
                      <c:pt idx="85563">
                        <c:v>-45.360599999999998</c:v>
                      </c:pt>
                      <c:pt idx="85564">
                        <c:v>-45.390090000000001</c:v>
                      </c:pt>
                      <c:pt idx="85565">
                        <c:v>-45.419720000000005</c:v>
                      </c:pt>
                      <c:pt idx="85566">
                        <c:v>-45.450410000000005</c:v>
                      </c:pt>
                      <c:pt idx="85567">
                        <c:v>-45.480049999999999</c:v>
                      </c:pt>
                      <c:pt idx="85568">
                        <c:v>-45.512180000000001</c:v>
                      </c:pt>
                      <c:pt idx="85569">
                        <c:v>-45.5426</c:v>
                      </c:pt>
                      <c:pt idx="85570">
                        <c:v>-45.574830000000006</c:v>
                      </c:pt>
                      <c:pt idx="85571">
                        <c:v>-45.605699999999999</c:v>
                      </c:pt>
                      <c:pt idx="85572">
                        <c:v>-45.638009999999994</c:v>
                      </c:pt>
                      <c:pt idx="85573">
                        <c:v>-45.669600000000003</c:v>
                      </c:pt>
                      <c:pt idx="85574">
                        <c:v>-45.702369999999995</c:v>
                      </c:pt>
                      <c:pt idx="85575">
                        <c:v>-45.734380000000002</c:v>
                      </c:pt>
                      <c:pt idx="85576">
                        <c:v>-45.767030000000005</c:v>
                      </c:pt>
                      <c:pt idx="85577">
                        <c:v>-45.798020000000001</c:v>
                      </c:pt>
                      <c:pt idx="85578">
                        <c:v>-45.831379999999996</c:v>
                      </c:pt>
                      <c:pt idx="85579">
                        <c:v>-45.865090000000002</c:v>
                      </c:pt>
                      <c:pt idx="85580">
                        <c:v>-45.897050000000007</c:v>
                      </c:pt>
                      <c:pt idx="85581">
                        <c:v>-45.930479999999996</c:v>
                      </c:pt>
                      <c:pt idx="85582">
                        <c:v>-45.963419999999999</c:v>
                      </c:pt>
                      <c:pt idx="85583">
                        <c:v>-45.996030000000005</c:v>
                      </c:pt>
                      <c:pt idx="85584">
                        <c:v>-46.028580000000005</c:v>
                      </c:pt>
                      <c:pt idx="85585">
                        <c:v>-46.06053</c:v>
                      </c:pt>
                      <c:pt idx="85586">
                        <c:v>-46.0745</c:v>
                      </c:pt>
                      <c:pt idx="85587">
                        <c:v>-46.093180000000004</c:v>
                      </c:pt>
                      <c:pt idx="85588">
                        <c:v>-46.123719999999999</c:v>
                      </c:pt>
                      <c:pt idx="85589">
                        <c:v>-46.154669999999996</c:v>
                      </c:pt>
                      <c:pt idx="85590">
                        <c:v>-46.186579999999999</c:v>
                      </c:pt>
                      <c:pt idx="85591">
                        <c:v>-46.219270000000002</c:v>
                      </c:pt>
                      <c:pt idx="85592">
                        <c:v>-46.252269999999996</c:v>
                      </c:pt>
                      <c:pt idx="85593">
                        <c:v>-46.284549999999996</c:v>
                      </c:pt>
                      <c:pt idx="85594">
                        <c:v>-46.317079999999997</c:v>
                      </c:pt>
                      <c:pt idx="85595">
                        <c:v>-46.348890000000004</c:v>
                      </c:pt>
                      <c:pt idx="85596">
                        <c:v>-46.380970000000005</c:v>
                      </c:pt>
                      <c:pt idx="85597">
                        <c:v>-46.411740000000002</c:v>
                      </c:pt>
                      <c:pt idx="85598">
                        <c:v>-46.443199999999997</c:v>
                      </c:pt>
                      <c:pt idx="85599">
                        <c:v>-46.473500000000001</c:v>
                      </c:pt>
                      <c:pt idx="85600">
                        <c:v>-46.503500000000003</c:v>
                      </c:pt>
                      <c:pt idx="85601">
                        <c:v>-46.534639999999996</c:v>
                      </c:pt>
                      <c:pt idx="85602">
                        <c:v>-46.566020000000002</c:v>
                      </c:pt>
                      <c:pt idx="85603">
                        <c:v>-46.597920000000002</c:v>
                      </c:pt>
                      <c:pt idx="85604">
                        <c:v>-46.628460000000004</c:v>
                      </c:pt>
                      <c:pt idx="85605">
                        <c:v>-46.656950000000002</c:v>
                      </c:pt>
                      <c:pt idx="85606">
                        <c:v>-46.686810000000001</c:v>
                      </c:pt>
                      <c:pt idx="85607">
                        <c:v>-46.716389999999997</c:v>
                      </c:pt>
                      <c:pt idx="85608">
                        <c:v>-46.74729</c:v>
                      </c:pt>
                      <c:pt idx="85609">
                        <c:v>-46.775659999999995</c:v>
                      </c:pt>
                      <c:pt idx="85610">
                        <c:v>-46.804339999999996</c:v>
                      </c:pt>
                      <c:pt idx="85611">
                        <c:v>-46.832819999999998</c:v>
                      </c:pt>
                      <c:pt idx="85612">
                        <c:v>-46.860799999999998</c:v>
                      </c:pt>
                      <c:pt idx="85613">
                        <c:v>-46.889409999999998</c:v>
                      </c:pt>
                      <c:pt idx="85614">
                        <c:v>-46.917639999999999</c:v>
                      </c:pt>
                      <c:pt idx="85615">
                        <c:v>-46.945399999999999</c:v>
                      </c:pt>
                      <c:pt idx="85616">
                        <c:v>-46.973610000000001</c:v>
                      </c:pt>
                      <c:pt idx="85617">
                        <c:v>-46.985099999999996</c:v>
                      </c:pt>
                      <c:pt idx="85618">
                        <c:v>-47.014319999999998</c:v>
                      </c:pt>
                      <c:pt idx="85619">
                        <c:v>-47.04401</c:v>
                      </c:pt>
                      <c:pt idx="85620">
                        <c:v>-47.072050000000004</c:v>
                      </c:pt>
                      <c:pt idx="85621">
                        <c:v>-47.099490000000003</c:v>
                      </c:pt>
                      <c:pt idx="85622">
                        <c:v>-47.125920000000001</c:v>
                      </c:pt>
                      <c:pt idx="85623">
                        <c:v>-47.143650000000001</c:v>
                      </c:pt>
                      <c:pt idx="85624">
                        <c:v>-47.164500000000004</c:v>
                      </c:pt>
                      <c:pt idx="85625">
                        <c:v>-47.189639999999997</c:v>
                      </c:pt>
                      <c:pt idx="85626">
                        <c:v>-47.214820000000003</c:v>
                      </c:pt>
                      <c:pt idx="85627">
                        <c:v>-47.240499999999997</c:v>
                      </c:pt>
                      <c:pt idx="85628">
                        <c:v>-47.271810000000002</c:v>
                      </c:pt>
                      <c:pt idx="85629">
                        <c:v>-47.295079999999999</c:v>
                      </c:pt>
                      <c:pt idx="85630">
                        <c:v>-47.318809999999999</c:v>
                      </c:pt>
                      <c:pt idx="85631">
                        <c:v>-47.342680000000001</c:v>
                      </c:pt>
                      <c:pt idx="85632">
                        <c:v>-47.366339999999994</c:v>
                      </c:pt>
                      <c:pt idx="85633">
                        <c:v>-47.390450000000001</c:v>
                      </c:pt>
                      <c:pt idx="85634">
                        <c:v>-47.415050000000001</c:v>
                      </c:pt>
                      <c:pt idx="85635">
                        <c:v>-47.437430000000006</c:v>
                      </c:pt>
                      <c:pt idx="85636">
                        <c:v>-47.459699999999998</c:v>
                      </c:pt>
                      <c:pt idx="85637">
                        <c:v>-47.482110000000006</c:v>
                      </c:pt>
                      <c:pt idx="85638">
                        <c:v>-47.505850000000002</c:v>
                      </c:pt>
                      <c:pt idx="85639">
                        <c:v>-47.530429999999996</c:v>
                      </c:pt>
                      <c:pt idx="85640">
                        <c:v>-47.555399999999999</c:v>
                      </c:pt>
                      <c:pt idx="85641">
                        <c:v>-47.578649999999996</c:v>
                      </c:pt>
                      <c:pt idx="85642">
                        <c:v>-47.602060000000002</c:v>
                      </c:pt>
                      <c:pt idx="85643">
                        <c:v>-47.626300000000001</c:v>
                      </c:pt>
                      <c:pt idx="85644">
                        <c:v>-47.650800000000004</c:v>
                      </c:pt>
                      <c:pt idx="85645">
                        <c:v>-47.674370000000003</c:v>
                      </c:pt>
                      <c:pt idx="85646">
                        <c:v>-47.697649999999996</c:v>
                      </c:pt>
                      <c:pt idx="85647">
                        <c:v>-47.72054</c:v>
                      </c:pt>
                      <c:pt idx="85648">
                        <c:v>-47.744520000000001</c:v>
                      </c:pt>
                      <c:pt idx="85649">
                        <c:v>-47.768699999999995</c:v>
                      </c:pt>
                      <c:pt idx="85650">
                        <c:v>-47.792079999999999</c:v>
                      </c:pt>
                      <c:pt idx="85651">
                        <c:v>-47.815909999999995</c:v>
                      </c:pt>
                      <c:pt idx="85652">
                        <c:v>-47.838630000000002</c:v>
                      </c:pt>
                      <c:pt idx="85653">
                        <c:v>-47.860550000000003</c:v>
                      </c:pt>
                      <c:pt idx="85654">
                        <c:v>-47.883859999999999</c:v>
                      </c:pt>
                      <c:pt idx="85655">
                        <c:v>-47.907119999999999</c:v>
                      </c:pt>
                      <c:pt idx="85656">
                        <c:v>-47.93056</c:v>
                      </c:pt>
                      <c:pt idx="85657">
                        <c:v>-47.953900000000004</c:v>
                      </c:pt>
                      <c:pt idx="85658">
                        <c:v>-47.975500000000004</c:v>
                      </c:pt>
                      <c:pt idx="85659">
                        <c:v>-47.998770000000007</c:v>
                      </c:pt>
                      <c:pt idx="85660">
                        <c:v>-48.017989999999998</c:v>
                      </c:pt>
                      <c:pt idx="85661">
                        <c:v>-48.03734</c:v>
                      </c:pt>
                      <c:pt idx="85662">
                        <c:v>-48.057480000000005</c:v>
                      </c:pt>
                      <c:pt idx="85663">
                        <c:v>-48.07884</c:v>
                      </c:pt>
                      <c:pt idx="85664">
                        <c:v>-48.097589999999997</c:v>
                      </c:pt>
                      <c:pt idx="85665">
                        <c:v>-48.120380000000004</c:v>
                      </c:pt>
                      <c:pt idx="85666">
                        <c:v>-48.143029999999996</c:v>
                      </c:pt>
                      <c:pt idx="85667">
                        <c:v>-48.164659999999998</c:v>
                      </c:pt>
                      <c:pt idx="85668">
                        <c:v>-48.186570000000003</c:v>
                      </c:pt>
                      <c:pt idx="85669">
                        <c:v>-48.208799999999997</c:v>
                      </c:pt>
                      <c:pt idx="85670">
                        <c:v>-48.229439999999997</c:v>
                      </c:pt>
                      <c:pt idx="85671">
                        <c:v>-48.250689999999999</c:v>
                      </c:pt>
                      <c:pt idx="85672">
                        <c:v>-48.272529999999996</c:v>
                      </c:pt>
                      <c:pt idx="85673">
                        <c:v>-48.292950000000005</c:v>
                      </c:pt>
                      <c:pt idx="85674">
                        <c:v>-48.314990000000002</c:v>
                      </c:pt>
                      <c:pt idx="85675">
                        <c:v>-48.336880000000008</c:v>
                      </c:pt>
                      <c:pt idx="85676">
                        <c:v>-48.357549999999996</c:v>
                      </c:pt>
                      <c:pt idx="85677">
                        <c:v>-48.377350000000007</c:v>
                      </c:pt>
                      <c:pt idx="85678">
                        <c:v>-48.399029999999996</c:v>
                      </c:pt>
                      <c:pt idx="85679">
                        <c:v>-48.421030000000002</c:v>
                      </c:pt>
                      <c:pt idx="85680">
                        <c:v>-48.440860000000001</c:v>
                      </c:pt>
                      <c:pt idx="85681">
                        <c:v>-48.462129999999995</c:v>
                      </c:pt>
                      <c:pt idx="85682">
                        <c:v>-48.483080000000001</c:v>
                      </c:pt>
                      <c:pt idx="85683">
                        <c:v>-48.50365</c:v>
                      </c:pt>
                      <c:pt idx="85684">
                        <c:v>-48.524459999999998</c:v>
                      </c:pt>
                      <c:pt idx="85685">
                        <c:v>-48.545519999999996</c:v>
                      </c:pt>
                      <c:pt idx="85686">
                        <c:v>-48.566989999999997</c:v>
                      </c:pt>
                      <c:pt idx="85687">
                        <c:v>-48.588430000000002</c:v>
                      </c:pt>
                      <c:pt idx="85688">
                        <c:v>-48.60671</c:v>
                      </c:pt>
                      <c:pt idx="85689">
                        <c:v>-48.627800000000001</c:v>
                      </c:pt>
                      <c:pt idx="85690">
                        <c:v>-48.648400000000002</c:v>
                      </c:pt>
                      <c:pt idx="85691">
                        <c:v>-48.669469999999997</c:v>
                      </c:pt>
                      <c:pt idx="85692">
                        <c:v>-48.689260000000004</c:v>
                      </c:pt>
                      <c:pt idx="85693">
                        <c:v>-48.710540000000002</c:v>
                      </c:pt>
                      <c:pt idx="85694">
                        <c:v>-48.730770000000007</c:v>
                      </c:pt>
                      <c:pt idx="85695">
                        <c:v>-48.751899999999999</c:v>
                      </c:pt>
                      <c:pt idx="85696">
                        <c:v>-48.772859999999994</c:v>
                      </c:pt>
                      <c:pt idx="85697">
                        <c:v>-48.794589999999999</c:v>
                      </c:pt>
                      <c:pt idx="85698">
                        <c:v>-48.816300000000005</c:v>
                      </c:pt>
                      <c:pt idx="85699">
                        <c:v>-48.83766</c:v>
                      </c:pt>
                      <c:pt idx="85700">
                        <c:v>-48.859470000000002</c:v>
                      </c:pt>
                      <c:pt idx="85701">
                        <c:v>-48.880109999999995</c:v>
                      </c:pt>
                      <c:pt idx="85702">
                        <c:v>-48.901329999999994</c:v>
                      </c:pt>
                      <c:pt idx="85703">
                        <c:v>-48.922370000000001</c:v>
                      </c:pt>
                      <c:pt idx="85704">
                        <c:v>-48.943399999999997</c:v>
                      </c:pt>
                      <c:pt idx="85705">
                        <c:v>-48.964559999999999</c:v>
                      </c:pt>
                      <c:pt idx="85706">
                        <c:v>-48.985589999999995</c:v>
                      </c:pt>
                      <c:pt idx="85707">
                        <c:v>-49.006509999999999</c:v>
                      </c:pt>
                      <c:pt idx="85708">
                        <c:v>-49.027889999999999</c:v>
                      </c:pt>
                      <c:pt idx="85709">
                        <c:v>-49.048679999999997</c:v>
                      </c:pt>
                      <c:pt idx="85710">
                        <c:v>-49.069310000000002</c:v>
                      </c:pt>
                      <c:pt idx="85711">
                        <c:v>-49.089579999999998</c:v>
                      </c:pt>
                      <c:pt idx="85712">
                        <c:v>-49.110659999999996</c:v>
                      </c:pt>
                      <c:pt idx="85713">
                        <c:v>-49.129370000000002</c:v>
                      </c:pt>
                      <c:pt idx="85714">
                        <c:v>-49.147670000000005</c:v>
                      </c:pt>
                      <c:pt idx="85715">
                        <c:v>-49.168089999999999</c:v>
                      </c:pt>
                      <c:pt idx="85716">
                        <c:v>-49.188249999999996</c:v>
                      </c:pt>
                      <c:pt idx="85717">
                        <c:v>-49.208939999999998</c:v>
                      </c:pt>
                      <c:pt idx="85718">
                        <c:v>-49.22804</c:v>
                      </c:pt>
                      <c:pt idx="85719">
                        <c:v>-49.248649999999998</c:v>
                      </c:pt>
                      <c:pt idx="85720">
                        <c:v>-49.269040000000004</c:v>
                      </c:pt>
                      <c:pt idx="85721">
                        <c:v>-49.289199999999994</c:v>
                      </c:pt>
                      <c:pt idx="85722">
                        <c:v>-49.309209999999993</c:v>
                      </c:pt>
                      <c:pt idx="85723">
                        <c:v>-49.329789999999996</c:v>
                      </c:pt>
                      <c:pt idx="85724">
                        <c:v>-49.350259999999999</c:v>
                      </c:pt>
                      <c:pt idx="85725">
                        <c:v>-49.370419999999996</c:v>
                      </c:pt>
                      <c:pt idx="85726">
                        <c:v>-49.390470000000008</c:v>
                      </c:pt>
                      <c:pt idx="85727">
                        <c:v>-49.410579999999996</c:v>
                      </c:pt>
                      <c:pt idx="85728">
                        <c:v>-49.43083</c:v>
                      </c:pt>
                      <c:pt idx="85729">
                        <c:v>-49.450110000000002</c:v>
                      </c:pt>
                      <c:pt idx="85730">
                        <c:v>-49.469580000000008</c:v>
                      </c:pt>
                      <c:pt idx="85731">
                        <c:v>-49.486939999999997</c:v>
                      </c:pt>
                      <c:pt idx="85732">
                        <c:v>-49.502670000000002</c:v>
                      </c:pt>
                      <c:pt idx="85733">
                        <c:v>-49.520540000000004</c:v>
                      </c:pt>
                      <c:pt idx="85734">
                        <c:v>-49.538849999999996</c:v>
                      </c:pt>
                      <c:pt idx="85735">
                        <c:v>-49.557679999999998</c:v>
                      </c:pt>
                      <c:pt idx="85736">
                        <c:v>-49.576130000000006</c:v>
                      </c:pt>
                      <c:pt idx="85737">
                        <c:v>-49.59319</c:v>
                      </c:pt>
                      <c:pt idx="85738">
                        <c:v>-49.611359999999998</c:v>
                      </c:pt>
                      <c:pt idx="85739">
                        <c:v>-49.630409999999998</c:v>
                      </c:pt>
                      <c:pt idx="85740">
                        <c:v>-49.649830000000001</c:v>
                      </c:pt>
                      <c:pt idx="85741">
                        <c:v>-49.668330000000005</c:v>
                      </c:pt>
                      <c:pt idx="85742">
                        <c:v>-49.707090000000001</c:v>
                      </c:pt>
                      <c:pt idx="85743">
                        <c:v>-49.718270000000004</c:v>
                      </c:pt>
                      <c:pt idx="85744">
                        <c:v>-49.736869999999996</c:v>
                      </c:pt>
                      <c:pt idx="85745">
                        <c:v>-49.755609999999997</c:v>
                      </c:pt>
                      <c:pt idx="85746">
                        <c:v>-49.773519999999998</c:v>
                      </c:pt>
                      <c:pt idx="85747">
                        <c:v>-49.791579999999996</c:v>
                      </c:pt>
                      <c:pt idx="85748">
                        <c:v>-49.809929999999994</c:v>
                      </c:pt>
                      <c:pt idx="85749">
                        <c:v>-49.828429999999997</c:v>
                      </c:pt>
                      <c:pt idx="85750">
                        <c:v>-49.847149999999999</c:v>
                      </c:pt>
                      <c:pt idx="85751">
                        <c:v>-49.865649999999995</c:v>
                      </c:pt>
                      <c:pt idx="85752">
                        <c:v>-49.883740000000003</c:v>
                      </c:pt>
                      <c:pt idx="85753">
                        <c:v>-49.901229999999998</c:v>
                      </c:pt>
                      <c:pt idx="85754">
                        <c:v>-49.92</c:v>
                      </c:pt>
                      <c:pt idx="85755">
                        <c:v>-49.938739999999996</c:v>
                      </c:pt>
                      <c:pt idx="85756">
                        <c:v>-49.957250000000002</c:v>
                      </c:pt>
                      <c:pt idx="85757">
                        <c:v>-49.975769999999997</c:v>
                      </c:pt>
                      <c:pt idx="85758">
                        <c:v>-49.99474</c:v>
                      </c:pt>
                      <c:pt idx="85759">
                        <c:v>-50.012480000000004</c:v>
                      </c:pt>
                      <c:pt idx="85760">
                        <c:v>-50.031739999999999</c:v>
                      </c:pt>
                      <c:pt idx="85761">
                        <c:v>-50.050020000000004</c:v>
                      </c:pt>
                      <c:pt idx="85762">
                        <c:v>-50.069319999999998</c:v>
                      </c:pt>
                      <c:pt idx="85763">
                        <c:v>-50.08793</c:v>
                      </c:pt>
                      <c:pt idx="85764">
                        <c:v>-50.107429999999994</c:v>
                      </c:pt>
                      <c:pt idx="85765">
                        <c:v>-50.126160000000006</c:v>
                      </c:pt>
                      <c:pt idx="85766">
                        <c:v>-50.145009999999999</c:v>
                      </c:pt>
                      <c:pt idx="85767">
                        <c:v>-50.163629999999998</c:v>
                      </c:pt>
                      <c:pt idx="85768">
                        <c:v>-50.182539999999996</c:v>
                      </c:pt>
                      <c:pt idx="85769">
                        <c:v>-50.201689999999999</c:v>
                      </c:pt>
                      <c:pt idx="85770">
                        <c:v>-50.220950000000002</c:v>
                      </c:pt>
                      <c:pt idx="85771">
                        <c:v>-50.239909999999995</c:v>
                      </c:pt>
                      <c:pt idx="85772">
                        <c:v>-50.258299999999998</c:v>
                      </c:pt>
                      <c:pt idx="85773">
                        <c:v>-50.277990000000003</c:v>
                      </c:pt>
                      <c:pt idx="85774">
                        <c:v>-50.297109999999996</c:v>
                      </c:pt>
                      <c:pt idx="85775">
                        <c:v>-50.316240000000001</c:v>
                      </c:pt>
                      <c:pt idx="85776">
                        <c:v>-50.33473</c:v>
                      </c:pt>
                      <c:pt idx="85777">
                        <c:v>-50.353960000000001</c:v>
                      </c:pt>
                      <c:pt idx="85778">
                        <c:v>-50.373359999999998</c:v>
                      </c:pt>
                      <c:pt idx="85779">
                        <c:v>-50.392179999999996</c:v>
                      </c:pt>
                      <c:pt idx="85780">
                        <c:v>-50.412410000000001</c:v>
                      </c:pt>
                      <c:pt idx="85781">
                        <c:v>-50.430020000000006</c:v>
                      </c:pt>
                      <c:pt idx="85782">
                        <c:v>-50.449780000000004</c:v>
                      </c:pt>
                      <c:pt idx="85783">
                        <c:v>-50.469250000000002</c:v>
                      </c:pt>
                      <c:pt idx="85784">
                        <c:v>-50.48903</c:v>
                      </c:pt>
                      <c:pt idx="85785">
                        <c:v>-50.508870000000002</c:v>
                      </c:pt>
                      <c:pt idx="85786">
                        <c:v>-50.5291</c:v>
                      </c:pt>
                      <c:pt idx="85787">
                        <c:v>-50.548460000000006</c:v>
                      </c:pt>
                      <c:pt idx="85788">
                        <c:v>-50.567360000000001</c:v>
                      </c:pt>
                      <c:pt idx="85789">
                        <c:v>-50.586320000000001</c:v>
                      </c:pt>
                      <c:pt idx="85790">
                        <c:v>-50.606140000000003</c:v>
                      </c:pt>
                      <c:pt idx="85791">
                        <c:v>-50.625709999999998</c:v>
                      </c:pt>
                      <c:pt idx="85792">
                        <c:v>-50.645769999999999</c:v>
                      </c:pt>
                      <c:pt idx="85793">
                        <c:v>-50.665620000000004</c:v>
                      </c:pt>
                      <c:pt idx="85794">
                        <c:v>-50.685679999999998</c:v>
                      </c:pt>
                      <c:pt idx="85795">
                        <c:v>-50.704950000000004</c:v>
                      </c:pt>
                      <c:pt idx="85796">
                        <c:v>-50.724960000000003</c:v>
                      </c:pt>
                      <c:pt idx="85797">
                        <c:v>-50.744689999999999</c:v>
                      </c:pt>
                      <c:pt idx="85798">
                        <c:v>-50.764679999999998</c:v>
                      </c:pt>
                      <c:pt idx="85799">
                        <c:v>-50.784239999999997</c:v>
                      </c:pt>
                      <c:pt idx="85800">
                        <c:v>-50.805140000000002</c:v>
                      </c:pt>
                      <c:pt idx="85801">
                        <c:v>-50.825230000000005</c:v>
                      </c:pt>
                      <c:pt idx="85802">
                        <c:v>-50.845559999999999</c:v>
                      </c:pt>
                      <c:pt idx="85803">
                        <c:v>-50.86524</c:v>
                      </c:pt>
                      <c:pt idx="85804">
                        <c:v>-50.884180000000001</c:v>
                      </c:pt>
                      <c:pt idx="85805">
                        <c:v>-50.904670000000003</c:v>
                      </c:pt>
                      <c:pt idx="85806">
                        <c:v>-50.925229999999999</c:v>
                      </c:pt>
                      <c:pt idx="85807">
                        <c:v>-50.94576</c:v>
                      </c:pt>
                      <c:pt idx="85808">
                        <c:v>-50.966370000000005</c:v>
                      </c:pt>
                      <c:pt idx="85809">
                        <c:v>-50.986609999999999</c:v>
                      </c:pt>
                      <c:pt idx="85810">
                        <c:v>-51.00611</c:v>
                      </c:pt>
                      <c:pt idx="85811">
                        <c:v>-51.023129999999995</c:v>
                      </c:pt>
                      <c:pt idx="85812">
                        <c:v>-51.04166</c:v>
                      </c:pt>
                      <c:pt idx="85813">
                        <c:v>-51.059989999999999</c:v>
                      </c:pt>
                      <c:pt idx="85814">
                        <c:v>-51.078210000000006</c:v>
                      </c:pt>
                      <c:pt idx="85815">
                        <c:v>-51.096849999999996</c:v>
                      </c:pt>
                      <c:pt idx="85816">
                        <c:v>-51.115479999999998</c:v>
                      </c:pt>
                      <c:pt idx="85817">
                        <c:v>-51.134190000000004</c:v>
                      </c:pt>
                      <c:pt idx="85818">
                        <c:v>-51.153469999999999</c:v>
                      </c:pt>
                      <c:pt idx="85819">
                        <c:v>-51.171680000000002</c:v>
                      </c:pt>
                      <c:pt idx="85820">
                        <c:v>-51.19079</c:v>
                      </c:pt>
                      <c:pt idx="85821">
                        <c:v>-51.208829999999999</c:v>
                      </c:pt>
                      <c:pt idx="85822">
                        <c:v>-51.228079999999999</c:v>
                      </c:pt>
                      <c:pt idx="85823">
                        <c:v>-51.247219999999999</c:v>
                      </c:pt>
                      <c:pt idx="85824">
                        <c:v>-51.26614</c:v>
                      </c:pt>
                      <c:pt idx="85825">
                        <c:v>-51.285790000000006</c:v>
                      </c:pt>
                      <c:pt idx="85826">
                        <c:v>-51.303539999999998</c:v>
                      </c:pt>
                      <c:pt idx="85827">
                        <c:v>-51.32123</c:v>
                      </c:pt>
                      <c:pt idx="85828">
                        <c:v>-51.340019999999996</c:v>
                      </c:pt>
                      <c:pt idx="85829">
                        <c:v>-51.358080000000001</c:v>
                      </c:pt>
                      <c:pt idx="85830">
                        <c:v>-51.377430000000004</c:v>
                      </c:pt>
                      <c:pt idx="85831">
                        <c:v>-51.396720000000002</c:v>
                      </c:pt>
                      <c:pt idx="85832">
                        <c:v>-51.416240000000002</c:v>
                      </c:pt>
                      <c:pt idx="85833">
                        <c:v>-51.435680000000005</c:v>
                      </c:pt>
                      <c:pt idx="85834">
                        <c:v>-51.455120000000001</c:v>
                      </c:pt>
                      <c:pt idx="85835">
                        <c:v>-51.474739999999997</c:v>
                      </c:pt>
                      <c:pt idx="85836">
                        <c:v>-51.494309999999999</c:v>
                      </c:pt>
                      <c:pt idx="85837">
                        <c:v>-51.513669999999998</c:v>
                      </c:pt>
                      <c:pt idx="85838">
                        <c:v>-51.532650000000004</c:v>
                      </c:pt>
                      <c:pt idx="85839">
                        <c:v>-51.551310000000001</c:v>
                      </c:pt>
                      <c:pt idx="85840">
                        <c:v>-51.569500000000005</c:v>
                      </c:pt>
                      <c:pt idx="85841">
                        <c:v>-51.587189999999993</c:v>
                      </c:pt>
                      <c:pt idx="85842">
                        <c:v>-51.605939999999997</c:v>
                      </c:pt>
                      <c:pt idx="85843">
                        <c:v>-51.622389999999996</c:v>
                      </c:pt>
                      <c:pt idx="85844">
                        <c:v>-51.639470000000003</c:v>
                      </c:pt>
                      <c:pt idx="85845">
                        <c:v>-51.655639999999998</c:v>
                      </c:pt>
                      <c:pt idx="85846">
                        <c:v>-51.672730000000001</c:v>
                      </c:pt>
                      <c:pt idx="85847">
                        <c:v>-51.6905</c:v>
                      </c:pt>
                      <c:pt idx="85848">
                        <c:v>-51.7059</c:v>
                      </c:pt>
                      <c:pt idx="85849">
                        <c:v>-51.722880000000004</c:v>
                      </c:pt>
                      <c:pt idx="85850">
                        <c:v>-51.740290000000002</c:v>
                      </c:pt>
                      <c:pt idx="85851">
                        <c:v>-51.757869999999997</c:v>
                      </c:pt>
                      <c:pt idx="85852">
                        <c:v>-51.775069999999999</c:v>
                      </c:pt>
                      <c:pt idx="85853">
                        <c:v>-51.792699999999996</c:v>
                      </c:pt>
                      <c:pt idx="85854">
                        <c:v>-51.810070000000003</c:v>
                      </c:pt>
                      <c:pt idx="85855">
                        <c:v>-51.826520000000002</c:v>
                      </c:pt>
                      <c:pt idx="85856">
                        <c:v>-51.843830000000004</c:v>
                      </c:pt>
                      <c:pt idx="85857">
                        <c:v>-51.861189999999993</c:v>
                      </c:pt>
                      <c:pt idx="85858">
                        <c:v>-51.879080000000002</c:v>
                      </c:pt>
                      <c:pt idx="85859">
                        <c:v>-51.896789999999996</c:v>
                      </c:pt>
                      <c:pt idx="85860">
                        <c:v>-51.915760000000006</c:v>
                      </c:pt>
                      <c:pt idx="85861">
                        <c:v>-51.933619999999998</c:v>
                      </c:pt>
                      <c:pt idx="85862">
                        <c:v>-51.952210000000001</c:v>
                      </c:pt>
                      <c:pt idx="85863">
                        <c:v>-51.969830000000002</c:v>
                      </c:pt>
                      <c:pt idx="85864">
                        <c:v>-51.987990000000003</c:v>
                      </c:pt>
                      <c:pt idx="85865">
                        <c:v>-52.006880000000002</c:v>
                      </c:pt>
                      <c:pt idx="85866">
                        <c:v>-52.025240000000004</c:v>
                      </c:pt>
                      <c:pt idx="85867">
                        <c:v>-52.044319999999999</c:v>
                      </c:pt>
                      <c:pt idx="85868">
                        <c:v>-52.063130000000001</c:v>
                      </c:pt>
                      <c:pt idx="85869">
                        <c:v>-52.082189999999997</c:v>
                      </c:pt>
                      <c:pt idx="85870">
                        <c:v>-52.101389999999995</c:v>
                      </c:pt>
                      <c:pt idx="85871">
                        <c:v>-52.120959999999997</c:v>
                      </c:pt>
                      <c:pt idx="85872">
                        <c:v>-52.137520000000002</c:v>
                      </c:pt>
                      <c:pt idx="85873">
                        <c:v>-52.156650000000006</c:v>
                      </c:pt>
                      <c:pt idx="85874">
                        <c:v>-52.175789999999999</c:v>
                      </c:pt>
                      <c:pt idx="85875">
                        <c:v>-52.193180000000005</c:v>
                      </c:pt>
                      <c:pt idx="85876">
                        <c:v>-52.211930000000002</c:v>
                      </c:pt>
                      <c:pt idx="85877">
                        <c:v>-52.230869999999996</c:v>
                      </c:pt>
                      <c:pt idx="85878">
                        <c:v>-52.250319999999995</c:v>
                      </c:pt>
                      <c:pt idx="85879">
                        <c:v>-52.269530000000003</c:v>
                      </c:pt>
                      <c:pt idx="85880">
                        <c:v>-52.289090000000002</c:v>
                      </c:pt>
                      <c:pt idx="85881">
                        <c:v>-52.307870000000001</c:v>
                      </c:pt>
                      <c:pt idx="85882">
                        <c:v>-52.327219999999997</c:v>
                      </c:pt>
                      <c:pt idx="85883">
                        <c:v>-52.345639999999996</c:v>
                      </c:pt>
                      <c:pt idx="85884">
                        <c:v>-52.364100000000001</c:v>
                      </c:pt>
                      <c:pt idx="85885">
                        <c:v>-52.382819999999995</c:v>
                      </c:pt>
                      <c:pt idx="85886">
                        <c:v>-52.401009999999999</c:v>
                      </c:pt>
                      <c:pt idx="85887">
                        <c:v>-52.41574</c:v>
                      </c:pt>
                      <c:pt idx="85888">
                        <c:v>-52.430839999999996</c:v>
                      </c:pt>
                      <c:pt idx="85889">
                        <c:v>-52.447290000000002</c:v>
                      </c:pt>
                      <c:pt idx="85890">
                        <c:v>-52.464359999999999</c:v>
                      </c:pt>
                      <c:pt idx="85891">
                        <c:v>-52.483840000000001</c:v>
                      </c:pt>
                      <c:pt idx="85892">
                        <c:v>-52.503299999999996</c:v>
                      </c:pt>
                      <c:pt idx="85893">
                        <c:v>-52.522489999999998</c:v>
                      </c:pt>
                      <c:pt idx="85894">
                        <c:v>-52.541789999999999</c:v>
                      </c:pt>
                      <c:pt idx="85895">
                        <c:v>-52.561450000000001</c:v>
                      </c:pt>
                      <c:pt idx="85896">
                        <c:v>-52.580419999999997</c:v>
                      </c:pt>
                      <c:pt idx="85897">
                        <c:v>-52.598960000000005</c:v>
                      </c:pt>
                      <c:pt idx="85898">
                        <c:v>-52.618729999999999</c:v>
                      </c:pt>
                      <c:pt idx="85899">
                        <c:v>-52.637700000000002</c:v>
                      </c:pt>
                      <c:pt idx="85900">
                        <c:v>-52.65766</c:v>
                      </c:pt>
                      <c:pt idx="85901">
                        <c:v>-52.677750000000003</c:v>
                      </c:pt>
                      <c:pt idx="85902">
                        <c:v>-52.697459999999992</c:v>
                      </c:pt>
                      <c:pt idx="85903">
                        <c:v>-52.71725</c:v>
                      </c:pt>
                      <c:pt idx="85904">
                        <c:v>-52.737580000000001</c:v>
                      </c:pt>
                      <c:pt idx="85905">
                        <c:v>-52.75714</c:v>
                      </c:pt>
                      <c:pt idx="85906">
                        <c:v>-52.777560000000001</c:v>
                      </c:pt>
                      <c:pt idx="85907">
                        <c:v>-52.796580000000006</c:v>
                      </c:pt>
                      <c:pt idx="85908">
                        <c:v>-52.816270000000003</c:v>
                      </c:pt>
                      <c:pt idx="85909">
                        <c:v>-52.835560000000001</c:v>
                      </c:pt>
                      <c:pt idx="85910">
                        <c:v>-52.854559999999999</c:v>
                      </c:pt>
                      <c:pt idx="85911">
                        <c:v>-52.874160000000003</c:v>
                      </c:pt>
                      <c:pt idx="85912">
                        <c:v>-52.892340000000004</c:v>
                      </c:pt>
                      <c:pt idx="85913">
                        <c:v>-52.910209999999999</c:v>
                      </c:pt>
                      <c:pt idx="85914">
                        <c:v>-52.928199999999997</c:v>
                      </c:pt>
                      <c:pt idx="85915">
                        <c:v>-52.946719999999999</c:v>
                      </c:pt>
                      <c:pt idx="85916">
                        <c:v>-52.964260000000003</c:v>
                      </c:pt>
                      <c:pt idx="85917">
                        <c:v>-52.98189</c:v>
                      </c:pt>
                      <c:pt idx="85918">
                        <c:v>-52.99982</c:v>
                      </c:pt>
                      <c:pt idx="85919">
                        <c:v>-53.016459999999995</c:v>
                      </c:pt>
                      <c:pt idx="85920">
                        <c:v>-53.0334</c:v>
                      </c:pt>
                      <c:pt idx="85921">
                        <c:v>-53.05003</c:v>
                      </c:pt>
                      <c:pt idx="85922">
                        <c:v>-53.06662</c:v>
                      </c:pt>
                      <c:pt idx="85923">
                        <c:v>-53.083640000000003</c:v>
                      </c:pt>
                      <c:pt idx="85924">
                        <c:v>-53.101459999999996</c:v>
                      </c:pt>
                      <c:pt idx="85925">
                        <c:v>-53.118679999999998</c:v>
                      </c:pt>
                      <c:pt idx="85926">
                        <c:v>-53.137059999999998</c:v>
                      </c:pt>
                      <c:pt idx="85927">
                        <c:v>-53.155739999999994</c:v>
                      </c:pt>
                      <c:pt idx="85928">
                        <c:v>-53.173209999999997</c:v>
                      </c:pt>
                      <c:pt idx="85929">
                        <c:v>-53.191339999999997</c:v>
                      </c:pt>
                      <c:pt idx="85930">
                        <c:v>-53.210329999999999</c:v>
                      </c:pt>
                      <c:pt idx="85931">
                        <c:v>-53.228229999999996</c:v>
                      </c:pt>
                      <c:pt idx="85932">
                        <c:v>-53.247720000000001</c:v>
                      </c:pt>
                      <c:pt idx="85933">
                        <c:v>-53.265659999999997</c:v>
                      </c:pt>
                      <c:pt idx="85934">
                        <c:v>-53.285080000000001</c:v>
                      </c:pt>
                      <c:pt idx="85935">
                        <c:v>-53.303319999999999</c:v>
                      </c:pt>
                      <c:pt idx="85936">
                        <c:v>-53.322900000000004</c:v>
                      </c:pt>
                      <c:pt idx="85937">
                        <c:v>-53.34111</c:v>
                      </c:pt>
                      <c:pt idx="85938">
                        <c:v>-53.359889999999993</c:v>
                      </c:pt>
                      <c:pt idx="85939">
                        <c:v>-53.377559999999995</c:v>
                      </c:pt>
                      <c:pt idx="85940">
                        <c:v>-53.395590000000006</c:v>
                      </c:pt>
                      <c:pt idx="85941">
                        <c:v>-53.413359999999997</c:v>
                      </c:pt>
                      <c:pt idx="85942">
                        <c:v>-53.431610000000006</c:v>
                      </c:pt>
                      <c:pt idx="85943">
                        <c:v>-53.438450000000003</c:v>
                      </c:pt>
                      <c:pt idx="85944">
                        <c:v>-53.458170000000003</c:v>
                      </c:pt>
                      <c:pt idx="85945">
                        <c:v>-53.479419999999998</c:v>
                      </c:pt>
                      <c:pt idx="85946">
                        <c:v>-53.499690000000001</c:v>
                      </c:pt>
                      <c:pt idx="85947">
                        <c:v>-53.520350000000001</c:v>
                      </c:pt>
                      <c:pt idx="85948">
                        <c:v>-53.5411</c:v>
                      </c:pt>
                      <c:pt idx="85949">
                        <c:v>-53.562450000000005</c:v>
                      </c:pt>
                      <c:pt idx="85950">
                        <c:v>-53.582999999999998</c:v>
                      </c:pt>
                      <c:pt idx="85951">
                        <c:v>-53.606030000000004</c:v>
                      </c:pt>
                      <c:pt idx="85952">
                        <c:v>-53.625790000000002</c:v>
                      </c:pt>
                      <c:pt idx="85953">
                        <c:v>-53.646260000000005</c:v>
                      </c:pt>
                      <c:pt idx="85954">
                        <c:v>-53.666989999999998</c:v>
                      </c:pt>
                      <c:pt idx="85955">
                        <c:v>-53.686870000000006</c:v>
                      </c:pt>
                      <c:pt idx="85956">
                        <c:v>-53.707500000000003</c:v>
                      </c:pt>
                      <c:pt idx="85957">
                        <c:v>-53.727410000000006</c:v>
                      </c:pt>
                      <c:pt idx="85958">
                        <c:v>-53.748040000000003</c:v>
                      </c:pt>
                      <c:pt idx="85959">
                        <c:v>-53.767060000000001</c:v>
                      </c:pt>
                      <c:pt idx="85960">
                        <c:v>-53.787880000000001</c:v>
                      </c:pt>
                      <c:pt idx="85961">
                        <c:v>-53.807130000000001</c:v>
                      </c:pt>
                      <c:pt idx="85962">
                        <c:v>-53.827709999999996</c:v>
                      </c:pt>
                      <c:pt idx="85963">
                        <c:v>-53.846090000000004</c:v>
                      </c:pt>
                      <c:pt idx="85964">
                        <c:v>-53.865949999999998</c:v>
                      </c:pt>
                      <c:pt idx="85965">
                        <c:v>-53.884529999999998</c:v>
                      </c:pt>
                      <c:pt idx="85966">
                        <c:v>-53.90484</c:v>
                      </c:pt>
                      <c:pt idx="85967">
                        <c:v>-53.923750000000005</c:v>
                      </c:pt>
                      <c:pt idx="85968">
                        <c:v>-53.944140000000004</c:v>
                      </c:pt>
                      <c:pt idx="85969">
                        <c:v>-53.970019999999998</c:v>
                      </c:pt>
                      <c:pt idx="85970">
                        <c:v>-53.990660000000005</c:v>
                      </c:pt>
                      <c:pt idx="85971">
                        <c:v>-54.0092</c:v>
                      </c:pt>
                      <c:pt idx="85972">
                        <c:v>-54.0276</c:v>
                      </c:pt>
                      <c:pt idx="85973">
                        <c:v>-54.045439999999999</c:v>
                      </c:pt>
                      <c:pt idx="85974">
                        <c:v>-54.06474</c:v>
                      </c:pt>
                      <c:pt idx="85975">
                        <c:v>-54.08258</c:v>
                      </c:pt>
                      <c:pt idx="85976">
                        <c:v>-54.101590000000002</c:v>
                      </c:pt>
                      <c:pt idx="85977">
                        <c:v>-54.121009999999998</c:v>
                      </c:pt>
                      <c:pt idx="85978">
                        <c:v>-54.139480000000006</c:v>
                      </c:pt>
                      <c:pt idx="85979">
                        <c:v>-54.15907</c:v>
                      </c:pt>
                      <c:pt idx="85980">
                        <c:v>-54.177840000000003</c:v>
                      </c:pt>
                      <c:pt idx="85981">
                        <c:v>-54.196829999999999</c:v>
                      </c:pt>
                      <c:pt idx="85982">
                        <c:v>-54.215859999999992</c:v>
                      </c:pt>
                      <c:pt idx="85983">
                        <c:v>-54.231189999999998</c:v>
                      </c:pt>
                      <c:pt idx="85984">
                        <c:v>-54.25027</c:v>
                      </c:pt>
                      <c:pt idx="85985">
                        <c:v>-54.269959999999998</c:v>
                      </c:pt>
                      <c:pt idx="85986">
                        <c:v>-54.289079999999998</c:v>
                      </c:pt>
                      <c:pt idx="85987">
                        <c:v>-54.308690000000006</c:v>
                      </c:pt>
                      <c:pt idx="85988">
                        <c:v>-54.327839999999995</c:v>
                      </c:pt>
                      <c:pt idx="85989">
                        <c:v>-54.347670000000001</c:v>
                      </c:pt>
                      <c:pt idx="85990">
                        <c:v>-54.365990000000004</c:v>
                      </c:pt>
                      <c:pt idx="85991">
                        <c:v>-54.385089999999998</c:v>
                      </c:pt>
                      <c:pt idx="85992">
                        <c:v>-54.40399</c:v>
                      </c:pt>
                      <c:pt idx="85993">
                        <c:v>-54.423649999999995</c:v>
                      </c:pt>
                      <c:pt idx="85994">
                        <c:v>-54.442680000000003</c:v>
                      </c:pt>
                      <c:pt idx="85995">
                        <c:v>-54.462719999999997</c:v>
                      </c:pt>
                      <c:pt idx="85996">
                        <c:v>-54.481880000000004</c:v>
                      </c:pt>
                      <c:pt idx="85997">
                        <c:v>-54.502040000000001</c:v>
                      </c:pt>
                      <c:pt idx="85998">
                        <c:v>-54.520830000000004</c:v>
                      </c:pt>
                      <c:pt idx="85999">
                        <c:v>-54.537779999999998</c:v>
                      </c:pt>
                      <c:pt idx="86000">
                        <c:v>-54.555280000000003</c:v>
                      </c:pt>
                      <c:pt idx="86001">
                        <c:v>-54.573560000000001</c:v>
                      </c:pt>
                      <c:pt idx="86002">
                        <c:v>-54.592289999999998</c:v>
                      </c:pt>
                      <c:pt idx="86003">
                        <c:v>-54.611239999999995</c:v>
                      </c:pt>
                      <c:pt idx="86004">
                        <c:v>-54.630270000000003</c:v>
                      </c:pt>
                      <c:pt idx="86005">
                        <c:v>-54.649470000000008</c:v>
                      </c:pt>
                      <c:pt idx="86006">
                        <c:v>-54.66845</c:v>
                      </c:pt>
                      <c:pt idx="86007">
                        <c:v>-54.68741</c:v>
                      </c:pt>
                      <c:pt idx="86008">
                        <c:v>-54.706029999999998</c:v>
                      </c:pt>
                      <c:pt idx="86009">
                        <c:v>-54.72569</c:v>
                      </c:pt>
                      <c:pt idx="86010">
                        <c:v>-54.744869999999999</c:v>
                      </c:pt>
                      <c:pt idx="86011">
                        <c:v>-54.762370000000004</c:v>
                      </c:pt>
                      <c:pt idx="86012">
                        <c:v>-54.780860000000004</c:v>
                      </c:pt>
                      <c:pt idx="86013">
                        <c:v>-54.799210000000002</c:v>
                      </c:pt>
                      <c:pt idx="86014">
                        <c:v>-54.817980000000006</c:v>
                      </c:pt>
                      <c:pt idx="86015">
                        <c:v>-54.836590000000001</c:v>
                      </c:pt>
                      <c:pt idx="86016">
                        <c:v>-54.856259999999999</c:v>
                      </c:pt>
                      <c:pt idx="86017">
                        <c:v>-54.872420000000005</c:v>
                      </c:pt>
                      <c:pt idx="86018">
                        <c:v>-54.888729999999995</c:v>
                      </c:pt>
                      <c:pt idx="86019">
                        <c:v>-54.904179999999997</c:v>
                      </c:pt>
                      <c:pt idx="86020">
                        <c:v>-54.921800000000005</c:v>
                      </c:pt>
                      <c:pt idx="86021">
                        <c:v>-54.941659999999999</c:v>
                      </c:pt>
                      <c:pt idx="86022">
                        <c:v>-54.961070000000007</c:v>
                      </c:pt>
                      <c:pt idx="86023">
                        <c:v>-54.980130000000003</c:v>
                      </c:pt>
                      <c:pt idx="86024">
                        <c:v>-54.994129999999998</c:v>
                      </c:pt>
                      <c:pt idx="86025">
                        <c:v>-55.01041</c:v>
                      </c:pt>
                      <c:pt idx="86026">
                        <c:v>-55.02861</c:v>
                      </c:pt>
                      <c:pt idx="86027">
                        <c:v>-55.045380000000002</c:v>
                      </c:pt>
                      <c:pt idx="86028">
                        <c:v>-55.062910000000002</c:v>
                      </c:pt>
                      <c:pt idx="86029">
                        <c:v>-55.076029999999996</c:v>
                      </c:pt>
                      <c:pt idx="86030">
                        <c:v>-55.096239999999995</c:v>
                      </c:pt>
                      <c:pt idx="86031">
                        <c:v>-55.115340000000003</c:v>
                      </c:pt>
                      <c:pt idx="86032">
                        <c:v>-55.13344</c:v>
                      </c:pt>
                      <c:pt idx="86033">
                        <c:v>-55.152080000000005</c:v>
                      </c:pt>
                      <c:pt idx="86034">
                        <c:v>-55.171509999999998</c:v>
                      </c:pt>
                      <c:pt idx="86035">
                        <c:v>-55.189659999999996</c:v>
                      </c:pt>
                      <c:pt idx="86036">
                        <c:v>-55.209389999999999</c:v>
                      </c:pt>
                      <c:pt idx="86037">
                        <c:v>-55.227719999999998</c:v>
                      </c:pt>
                      <c:pt idx="86038">
                        <c:v>-55.246369999999999</c:v>
                      </c:pt>
                      <c:pt idx="86039">
                        <c:v>-55.263929999999995</c:v>
                      </c:pt>
                      <c:pt idx="86040">
                        <c:v>-55.282559999999997</c:v>
                      </c:pt>
                      <c:pt idx="86041">
                        <c:v>-55.300409999999999</c:v>
                      </c:pt>
                      <c:pt idx="86042">
                        <c:v>-55.319580000000002</c:v>
                      </c:pt>
                      <c:pt idx="86043">
                        <c:v>-55.338610000000003</c:v>
                      </c:pt>
                      <c:pt idx="86044">
                        <c:v>-55.35866</c:v>
                      </c:pt>
                      <c:pt idx="86045">
                        <c:v>-55.377080000000007</c:v>
                      </c:pt>
                      <c:pt idx="86046">
                        <c:v>-55.39716</c:v>
                      </c:pt>
                      <c:pt idx="86047">
                        <c:v>-55.415999999999997</c:v>
                      </c:pt>
                      <c:pt idx="86048">
                        <c:v>-55.435480000000005</c:v>
                      </c:pt>
                      <c:pt idx="86049">
                        <c:v>-55.453580000000002</c:v>
                      </c:pt>
                      <c:pt idx="86050">
                        <c:v>-55.472490000000001</c:v>
                      </c:pt>
                      <c:pt idx="86051">
                        <c:v>-55.491190000000003</c:v>
                      </c:pt>
                      <c:pt idx="86052">
                        <c:v>-55.510000000000005</c:v>
                      </c:pt>
                      <c:pt idx="86053">
                        <c:v>-55.529070000000004</c:v>
                      </c:pt>
                      <c:pt idx="86054">
                        <c:v>-55.54824</c:v>
                      </c:pt>
                      <c:pt idx="86055">
                        <c:v>-55.56738</c:v>
                      </c:pt>
                      <c:pt idx="86056">
                        <c:v>-55.586690000000004</c:v>
                      </c:pt>
                      <c:pt idx="86057">
                        <c:v>-55.606210000000004</c:v>
                      </c:pt>
                      <c:pt idx="86058">
                        <c:v>-55.624969999999998</c:v>
                      </c:pt>
                      <c:pt idx="86059">
                        <c:v>-55.643129999999999</c:v>
                      </c:pt>
                      <c:pt idx="86060">
                        <c:v>-55.659929999999996</c:v>
                      </c:pt>
                      <c:pt idx="86061">
                        <c:v>-55.676569999999998</c:v>
                      </c:pt>
                      <c:pt idx="86062">
                        <c:v>-55.693680000000001</c:v>
                      </c:pt>
                      <c:pt idx="86063">
                        <c:v>-55.710940000000008</c:v>
                      </c:pt>
                      <c:pt idx="86064">
                        <c:v>-55.727399999999996</c:v>
                      </c:pt>
                      <c:pt idx="86065">
                        <c:v>-55.744730000000004</c:v>
                      </c:pt>
                      <c:pt idx="86066">
                        <c:v>-55.762250000000002</c:v>
                      </c:pt>
                      <c:pt idx="86067">
                        <c:v>-55.780360000000002</c:v>
                      </c:pt>
                      <c:pt idx="86068">
                        <c:v>-55.79842</c:v>
                      </c:pt>
                      <c:pt idx="86069">
                        <c:v>-55.81606</c:v>
                      </c:pt>
                      <c:pt idx="86070">
                        <c:v>-55.834739999999996</c:v>
                      </c:pt>
                      <c:pt idx="86071">
                        <c:v>-55.852959999999996</c:v>
                      </c:pt>
                      <c:pt idx="86072">
                        <c:v>-55.871089999999995</c:v>
                      </c:pt>
                      <c:pt idx="86073">
                        <c:v>-55.889990000000004</c:v>
                      </c:pt>
                      <c:pt idx="86074">
                        <c:v>-55.908439999999999</c:v>
                      </c:pt>
                      <c:pt idx="86075">
                        <c:v>-55.927179999999993</c:v>
                      </c:pt>
                      <c:pt idx="86076">
                        <c:v>-55.945320000000002</c:v>
                      </c:pt>
                      <c:pt idx="86077">
                        <c:v>-55.963619999999999</c:v>
                      </c:pt>
                      <c:pt idx="86078">
                        <c:v>-55.98075</c:v>
                      </c:pt>
                      <c:pt idx="86079">
                        <c:v>-55.997510000000005</c:v>
                      </c:pt>
                      <c:pt idx="86080">
                        <c:v>-56.014510000000001</c:v>
                      </c:pt>
                      <c:pt idx="86081">
                        <c:v>-56.032599999999995</c:v>
                      </c:pt>
                      <c:pt idx="86082">
                        <c:v>-56.050420000000003</c:v>
                      </c:pt>
                      <c:pt idx="86083">
                        <c:v>-56.068480000000001</c:v>
                      </c:pt>
                      <c:pt idx="86084">
                        <c:v>-56.086600000000004</c:v>
                      </c:pt>
                      <c:pt idx="86085">
                        <c:v>-56.104659999999996</c:v>
                      </c:pt>
                      <c:pt idx="86086">
                        <c:v>-56.123070000000006</c:v>
                      </c:pt>
                      <c:pt idx="86087">
                        <c:v>-56.14143</c:v>
                      </c:pt>
                      <c:pt idx="86088">
                        <c:v>-56.160110000000003</c:v>
                      </c:pt>
                      <c:pt idx="86089">
                        <c:v>-56.177400000000006</c:v>
                      </c:pt>
                      <c:pt idx="86090">
                        <c:v>-56.195069999999994</c:v>
                      </c:pt>
                      <c:pt idx="86091">
                        <c:v>-56.21311</c:v>
                      </c:pt>
                      <c:pt idx="86092">
                        <c:v>-56.231470000000002</c:v>
                      </c:pt>
                      <c:pt idx="86093">
                        <c:v>-56.250429999999994</c:v>
                      </c:pt>
                      <c:pt idx="86094">
                        <c:v>-56.268370000000004</c:v>
                      </c:pt>
                      <c:pt idx="86095">
                        <c:v>-56.28763</c:v>
                      </c:pt>
                      <c:pt idx="86096">
                        <c:v>-56.306159999999998</c:v>
                      </c:pt>
                      <c:pt idx="86097">
                        <c:v>-56.325060000000001</c:v>
                      </c:pt>
                      <c:pt idx="86098">
                        <c:v>-56.343560000000004</c:v>
                      </c:pt>
                      <c:pt idx="86099">
                        <c:v>-56.362610000000004</c:v>
                      </c:pt>
                      <c:pt idx="86100">
                        <c:v>-56.382130000000004</c:v>
                      </c:pt>
                      <c:pt idx="86101">
                        <c:v>-56.401440000000001</c:v>
                      </c:pt>
                      <c:pt idx="86102">
                        <c:v>-56.420990000000003</c:v>
                      </c:pt>
                      <c:pt idx="86103">
                        <c:v>-56.439810000000001</c:v>
                      </c:pt>
                      <c:pt idx="86104">
                        <c:v>-56.459210000000006</c:v>
                      </c:pt>
                      <c:pt idx="86105">
                        <c:v>-56.478479999999998</c:v>
                      </c:pt>
                      <c:pt idx="86106">
                        <c:v>-56.497789999999995</c:v>
                      </c:pt>
                      <c:pt idx="86107">
                        <c:v>-56.5167</c:v>
                      </c:pt>
                      <c:pt idx="86108">
                        <c:v>-56.534690000000005</c:v>
                      </c:pt>
                      <c:pt idx="86109">
                        <c:v>-56.553129999999996</c:v>
                      </c:pt>
                      <c:pt idx="86110">
                        <c:v>-56.571849999999998</c:v>
                      </c:pt>
                      <c:pt idx="86111">
                        <c:v>-56.590410000000006</c:v>
                      </c:pt>
                      <c:pt idx="86112">
                        <c:v>-56.609299999999998</c:v>
                      </c:pt>
                      <c:pt idx="86113">
                        <c:v>-56.627070000000003</c:v>
                      </c:pt>
                      <c:pt idx="86114">
                        <c:v>-56.645390000000006</c:v>
                      </c:pt>
                      <c:pt idx="86115">
                        <c:v>-56.6631</c:v>
                      </c:pt>
                      <c:pt idx="86116">
                        <c:v>-56.682020000000001</c:v>
                      </c:pt>
                      <c:pt idx="86117">
                        <c:v>-56.698909999999998</c:v>
                      </c:pt>
                      <c:pt idx="86118">
                        <c:v>-56.713269999999994</c:v>
                      </c:pt>
                      <c:pt idx="86119">
                        <c:v>-56.730400000000003</c:v>
                      </c:pt>
                      <c:pt idx="86120">
                        <c:v>-56.746549999999999</c:v>
                      </c:pt>
                      <c:pt idx="86121">
                        <c:v>-56.76249</c:v>
                      </c:pt>
                      <c:pt idx="86122">
                        <c:v>-56.778959999999998</c:v>
                      </c:pt>
                      <c:pt idx="86123">
                        <c:v>-56.796030000000002</c:v>
                      </c:pt>
                      <c:pt idx="86124">
                        <c:v>-56.81241</c:v>
                      </c:pt>
                      <c:pt idx="86125">
                        <c:v>-56.828530000000001</c:v>
                      </c:pt>
                      <c:pt idx="86126">
                        <c:v>-56.822999999999993</c:v>
                      </c:pt>
                      <c:pt idx="86127">
                        <c:v>-56.804649999999995</c:v>
                      </c:pt>
                      <c:pt idx="86128">
                        <c:v>-56.806690000000003</c:v>
                      </c:pt>
                      <c:pt idx="86129">
                        <c:v>-56.81917</c:v>
                      </c:pt>
                      <c:pt idx="86130">
                        <c:v>-56.834470000000003</c:v>
                      </c:pt>
                      <c:pt idx="86131">
                        <c:v>-56.851219999999998</c:v>
                      </c:pt>
                      <c:pt idx="86132">
                        <c:v>-56.867650000000005</c:v>
                      </c:pt>
                      <c:pt idx="86133">
                        <c:v>-56.88494</c:v>
                      </c:pt>
                      <c:pt idx="86134">
                        <c:v>-56.900959999999998</c:v>
                      </c:pt>
                      <c:pt idx="86135">
                        <c:v>-56.91695</c:v>
                      </c:pt>
                      <c:pt idx="86136">
                        <c:v>-56.933569999999996</c:v>
                      </c:pt>
                      <c:pt idx="86137">
                        <c:v>-56.950409999999998</c:v>
                      </c:pt>
                      <c:pt idx="86138">
                        <c:v>-56.967849999999999</c:v>
                      </c:pt>
                      <c:pt idx="86139">
                        <c:v>-56.984789999999997</c:v>
                      </c:pt>
                      <c:pt idx="86140">
                        <c:v>-57.00188</c:v>
                      </c:pt>
                      <c:pt idx="86141">
                        <c:v>-57.018649999999994</c:v>
                      </c:pt>
                      <c:pt idx="86142">
                        <c:v>-57.035799999999995</c:v>
                      </c:pt>
                      <c:pt idx="86143">
                        <c:v>-57.053620000000002</c:v>
                      </c:pt>
                      <c:pt idx="86144">
                        <c:v>-57.070340000000002</c:v>
                      </c:pt>
                      <c:pt idx="86145">
                        <c:v>-57.087440000000001</c:v>
                      </c:pt>
                      <c:pt idx="86146">
                        <c:v>-57.104649999999999</c:v>
                      </c:pt>
                      <c:pt idx="86147">
                        <c:v>-57.122339999999994</c:v>
                      </c:pt>
                      <c:pt idx="86148">
                        <c:v>-57.139949999999999</c:v>
                      </c:pt>
                      <c:pt idx="86149">
                        <c:v>-57.158079999999998</c:v>
                      </c:pt>
                      <c:pt idx="86150">
                        <c:v>-57.175960000000003</c:v>
                      </c:pt>
                      <c:pt idx="86151">
                        <c:v>-57.19426</c:v>
                      </c:pt>
                      <c:pt idx="86152">
                        <c:v>-57.21228</c:v>
                      </c:pt>
                      <c:pt idx="86153">
                        <c:v>-57.230850000000004</c:v>
                      </c:pt>
                      <c:pt idx="86154">
                        <c:v>-57.249070000000003</c:v>
                      </c:pt>
                      <c:pt idx="86155">
                        <c:v>-57.26782</c:v>
                      </c:pt>
                      <c:pt idx="86156">
                        <c:v>-57.286169999999998</c:v>
                      </c:pt>
                      <c:pt idx="86157">
                        <c:v>-57.30498</c:v>
                      </c:pt>
                      <c:pt idx="86158">
                        <c:v>-57.323230000000002</c:v>
                      </c:pt>
                      <c:pt idx="86159">
                        <c:v>-57.34196</c:v>
                      </c:pt>
                      <c:pt idx="86160">
                        <c:v>-57.360469999999999</c:v>
                      </c:pt>
                      <c:pt idx="86161">
                        <c:v>-57.379490000000004</c:v>
                      </c:pt>
                      <c:pt idx="86162">
                        <c:v>-57.398099999999999</c:v>
                      </c:pt>
                      <c:pt idx="86163">
                        <c:v>-57.417160000000003</c:v>
                      </c:pt>
                      <c:pt idx="86164">
                        <c:v>-57.435790000000004</c:v>
                      </c:pt>
                      <c:pt idx="86165">
                        <c:v>-57.454850000000008</c:v>
                      </c:pt>
                      <c:pt idx="86166">
                        <c:v>-57.473479999999995</c:v>
                      </c:pt>
                      <c:pt idx="86167">
                        <c:v>-57.4925</c:v>
                      </c:pt>
                      <c:pt idx="86168">
                        <c:v>-57.511080000000007</c:v>
                      </c:pt>
                      <c:pt idx="86169">
                        <c:v>-57.529919999999997</c:v>
                      </c:pt>
                      <c:pt idx="86170">
                        <c:v>-57.548339999999996</c:v>
                      </c:pt>
                      <c:pt idx="86171">
                        <c:v>-57.567259999999997</c:v>
                      </c:pt>
                      <c:pt idx="86172">
                        <c:v>-57.585699999999996</c:v>
                      </c:pt>
                      <c:pt idx="86173">
                        <c:v>-57.604499999999994</c:v>
                      </c:pt>
                      <c:pt idx="86174">
                        <c:v>-57.62294</c:v>
                      </c:pt>
                      <c:pt idx="86175">
                        <c:v>-57.641750000000002</c:v>
                      </c:pt>
                      <c:pt idx="86176">
                        <c:v>-57.660060000000001</c:v>
                      </c:pt>
                      <c:pt idx="86177">
                        <c:v>-57.678820000000002</c:v>
                      </c:pt>
                      <c:pt idx="86178">
                        <c:v>-57.697229999999998</c:v>
                      </c:pt>
                      <c:pt idx="86179">
                        <c:v>-57.715859999999999</c:v>
                      </c:pt>
                      <c:pt idx="86180">
                        <c:v>-57.734610000000004</c:v>
                      </c:pt>
                      <c:pt idx="86181">
                        <c:v>-57.753329999999998</c:v>
                      </c:pt>
                      <c:pt idx="86182">
                        <c:v>-57.77167</c:v>
                      </c:pt>
                      <c:pt idx="86183">
                        <c:v>-57.79016</c:v>
                      </c:pt>
                      <c:pt idx="86184">
                        <c:v>-57.809010000000001</c:v>
                      </c:pt>
                      <c:pt idx="86185">
                        <c:v>-57.827440000000003</c:v>
                      </c:pt>
                      <c:pt idx="86186">
                        <c:v>-57.846130000000002</c:v>
                      </c:pt>
                      <c:pt idx="86187">
                        <c:v>-57.864519999999999</c:v>
                      </c:pt>
                      <c:pt idx="86188">
                        <c:v>-57.88306</c:v>
                      </c:pt>
                      <c:pt idx="86189">
                        <c:v>-57.901730000000001</c:v>
                      </c:pt>
                      <c:pt idx="86190">
                        <c:v>-57.92022</c:v>
                      </c:pt>
                      <c:pt idx="86191">
                        <c:v>-57.93817</c:v>
                      </c:pt>
                      <c:pt idx="86192">
                        <c:v>-57.956060000000001</c:v>
                      </c:pt>
                      <c:pt idx="86193">
                        <c:v>-57.974430000000005</c:v>
                      </c:pt>
                      <c:pt idx="86194">
                        <c:v>-57.992939999999997</c:v>
                      </c:pt>
                      <c:pt idx="86195">
                        <c:v>-58.009799999999998</c:v>
                      </c:pt>
                      <c:pt idx="86196">
                        <c:v>-58.023049999999998</c:v>
                      </c:pt>
                      <c:pt idx="86197">
                        <c:v>-58.038480000000007</c:v>
                      </c:pt>
                      <c:pt idx="86198">
                        <c:v>-58.054079999999999</c:v>
                      </c:pt>
                      <c:pt idx="86199">
                        <c:v>-58.070549999999997</c:v>
                      </c:pt>
                      <c:pt idx="86200">
                        <c:v>-58.087400000000002</c:v>
                      </c:pt>
                      <c:pt idx="86201">
                        <c:v>-58.104880000000001</c:v>
                      </c:pt>
                      <c:pt idx="86202">
                        <c:v>-58.122160000000001</c:v>
                      </c:pt>
                      <c:pt idx="86203">
                        <c:v>-58.139800000000001</c:v>
                      </c:pt>
                      <c:pt idx="86204">
                        <c:v>-58.156949999999995</c:v>
                      </c:pt>
                      <c:pt idx="86205">
                        <c:v>-58.174059999999997</c:v>
                      </c:pt>
                      <c:pt idx="86206">
                        <c:v>-58.191130000000001</c:v>
                      </c:pt>
                      <c:pt idx="86207">
                        <c:v>-58.208370000000002</c:v>
                      </c:pt>
                      <c:pt idx="86208">
                        <c:v>-58.225520000000003</c:v>
                      </c:pt>
                      <c:pt idx="86209">
                        <c:v>-58.243189999999998</c:v>
                      </c:pt>
                      <c:pt idx="86210">
                        <c:v>-58.26052</c:v>
                      </c:pt>
                      <c:pt idx="86211">
                        <c:v>-58.278269999999999</c:v>
                      </c:pt>
                      <c:pt idx="86212">
                        <c:v>-58.294129999999996</c:v>
                      </c:pt>
                      <c:pt idx="86213">
                        <c:v>-58.310850000000002</c:v>
                      </c:pt>
                      <c:pt idx="86214">
                        <c:v>-58.328009999999999</c:v>
                      </c:pt>
                      <c:pt idx="86215">
                        <c:v>-58.346000000000004</c:v>
                      </c:pt>
                      <c:pt idx="86216">
                        <c:v>-58.363639999999997</c:v>
                      </c:pt>
                      <c:pt idx="86217">
                        <c:v>-58.380520000000004</c:v>
                      </c:pt>
                      <c:pt idx="86218">
                        <c:v>-58.396499999999996</c:v>
                      </c:pt>
                      <c:pt idx="86219">
                        <c:v>-58.412009999999995</c:v>
                      </c:pt>
                      <c:pt idx="86220">
                        <c:v>-58.429099999999998</c:v>
                      </c:pt>
                      <c:pt idx="86221">
                        <c:v>-58.446069999999999</c:v>
                      </c:pt>
                      <c:pt idx="86222">
                        <c:v>-58.463050000000003</c:v>
                      </c:pt>
                      <c:pt idx="86223">
                        <c:v>-58.47945</c:v>
                      </c:pt>
                      <c:pt idx="86224">
                        <c:v>-58.496859999999998</c:v>
                      </c:pt>
                      <c:pt idx="86225">
                        <c:v>-58.512950000000004</c:v>
                      </c:pt>
                      <c:pt idx="86226">
                        <c:v>-58.52861</c:v>
                      </c:pt>
                      <c:pt idx="86227">
                        <c:v>-58.544559999999997</c:v>
                      </c:pt>
                      <c:pt idx="86228">
                        <c:v>-58.560980000000001</c:v>
                      </c:pt>
                      <c:pt idx="86229">
                        <c:v>-58.576990000000002</c:v>
                      </c:pt>
                      <c:pt idx="86230">
                        <c:v>-58.59393</c:v>
                      </c:pt>
                      <c:pt idx="86231">
                        <c:v>-58.610759999999999</c:v>
                      </c:pt>
                      <c:pt idx="86232">
                        <c:v>-58.627700000000004</c:v>
                      </c:pt>
                      <c:pt idx="86233">
                        <c:v>-58.644809999999993</c:v>
                      </c:pt>
                      <c:pt idx="86234">
                        <c:v>-58.662270000000007</c:v>
                      </c:pt>
                      <c:pt idx="86235">
                        <c:v>-58.679379999999995</c:v>
                      </c:pt>
                      <c:pt idx="86236">
                        <c:v>-58.696550000000002</c:v>
                      </c:pt>
                      <c:pt idx="86237">
                        <c:v>-58.713550000000005</c:v>
                      </c:pt>
                      <c:pt idx="86238">
                        <c:v>-58.7286</c:v>
                      </c:pt>
                      <c:pt idx="86239">
                        <c:v>-58.746840000000006</c:v>
                      </c:pt>
                      <c:pt idx="86240">
                        <c:v>-58.764380000000003</c:v>
                      </c:pt>
                      <c:pt idx="86241">
                        <c:v>-58.781759999999998</c:v>
                      </c:pt>
                      <c:pt idx="86242">
                        <c:v>-58.799379999999999</c:v>
                      </c:pt>
                      <c:pt idx="86243">
                        <c:v>-58.815999999999995</c:v>
                      </c:pt>
                      <c:pt idx="86244">
                        <c:v>-58.834510000000002</c:v>
                      </c:pt>
                      <c:pt idx="86245">
                        <c:v>-58.852130000000002</c:v>
                      </c:pt>
                      <c:pt idx="86246">
                        <c:v>-58.870670000000004</c:v>
                      </c:pt>
                      <c:pt idx="86247">
                        <c:v>-58.888290000000005</c:v>
                      </c:pt>
                      <c:pt idx="86248">
                        <c:v>-58.906869999999998</c:v>
                      </c:pt>
                      <c:pt idx="86249">
                        <c:v>-58.923209999999997</c:v>
                      </c:pt>
                      <c:pt idx="86250">
                        <c:v>-58.940260000000002</c:v>
                      </c:pt>
                      <c:pt idx="86251">
                        <c:v>-58.955130000000004</c:v>
                      </c:pt>
                      <c:pt idx="86252">
                        <c:v>-58.964770000000001</c:v>
                      </c:pt>
                      <c:pt idx="86253">
                        <c:v>-58.965919999999997</c:v>
                      </c:pt>
                      <c:pt idx="86254">
                        <c:v>-58.97166</c:v>
                      </c:pt>
                      <c:pt idx="86255">
                        <c:v>-58.98695</c:v>
                      </c:pt>
                      <c:pt idx="86256">
                        <c:v>-59.002790000000005</c:v>
                      </c:pt>
                      <c:pt idx="86257">
                        <c:v>-59.019820000000003</c:v>
                      </c:pt>
                      <c:pt idx="86258">
                        <c:v>-59.037100000000002</c:v>
                      </c:pt>
                      <c:pt idx="86259">
                        <c:v>-59.054339999999996</c:v>
                      </c:pt>
                      <c:pt idx="86260">
                        <c:v>-59.06664</c:v>
                      </c:pt>
                      <c:pt idx="86261">
                        <c:v>-59.083420000000004</c:v>
                      </c:pt>
                      <c:pt idx="86262">
                        <c:v>-59.101119999999995</c:v>
                      </c:pt>
                      <c:pt idx="86263">
                        <c:v>-59.119599999999998</c:v>
                      </c:pt>
                      <c:pt idx="86264">
                        <c:v>-59.1374</c:v>
                      </c:pt>
                      <c:pt idx="86265">
                        <c:v>-59.155559999999994</c:v>
                      </c:pt>
                      <c:pt idx="86266">
                        <c:v>-59.172420000000002</c:v>
                      </c:pt>
                      <c:pt idx="86267">
                        <c:v>-59.188639999999999</c:v>
                      </c:pt>
                      <c:pt idx="86268">
                        <c:v>-59.204390000000004</c:v>
                      </c:pt>
                      <c:pt idx="86269">
                        <c:v>-59.221289999999996</c:v>
                      </c:pt>
                      <c:pt idx="86270">
                        <c:v>-59.238080000000004</c:v>
                      </c:pt>
                      <c:pt idx="86271">
                        <c:v>-59.255240000000001</c:v>
                      </c:pt>
                      <c:pt idx="86272">
                        <c:v>-59.272109999999998</c:v>
                      </c:pt>
                      <c:pt idx="86273">
                        <c:v>-59.289139999999996</c:v>
                      </c:pt>
                      <c:pt idx="86274">
                        <c:v>-59.305799999999998</c:v>
                      </c:pt>
                      <c:pt idx="86275">
                        <c:v>-59.323490000000007</c:v>
                      </c:pt>
                      <c:pt idx="86276">
                        <c:v>-59.339860000000002</c:v>
                      </c:pt>
                      <c:pt idx="86277">
                        <c:v>-59.357480000000002</c:v>
                      </c:pt>
                      <c:pt idx="86278">
                        <c:v>-59.350200000000001</c:v>
                      </c:pt>
                      <c:pt idx="86279">
                        <c:v>-59.351079999999996</c:v>
                      </c:pt>
                      <c:pt idx="86280">
                        <c:v>-59.358730000000001</c:v>
                      </c:pt>
                      <c:pt idx="86281">
                        <c:v>-59.370310000000003</c:v>
                      </c:pt>
                      <c:pt idx="86282">
                        <c:v>-59.382669999999997</c:v>
                      </c:pt>
                      <c:pt idx="86283">
                        <c:v>-59.396479999999997</c:v>
                      </c:pt>
                      <c:pt idx="86284">
                        <c:v>-59.409619999999997</c:v>
                      </c:pt>
                      <c:pt idx="86285">
                        <c:v>-59.420679999999997</c:v>
                      </c:pt>
                      <c:pt idx="86286">
                        <c:v>-59.433530000000005</c:v>
                      </c:pt>
                      <c:pt idx="86287">
                        <c:v>-59.447890000000001</c:v>
                      </c:pt>
                      <c:pt idx="86288">
                        <c:v>-59.46266</c:v>
                      </c:pt>
                      <c:pt idx="86289">
                        <c:v>-59.477909999999994</c:v>
                      </c:pt>
                      <c:pt idx="86290">
                        <c:v>-59.49295</c:v>
                      </c:pt>
                      <c:pt idx="86291">
                        <c:v>-59.508250000000004</c:v>
                      </c:pt>
                      <c:pt idx="86292">
                        <c:v>-59.523210000000006</c:v>
                      </c:pt>
                      <c:pt idx="86293">
                        <c:v>-59.537500000000001</c:v>
                      </c:pt>
                      <c:pt idx="86294">
                        <c:v>-59.553710000000002</c:v>
                      </c:pt>
                      <c:pt idx="86295">
                        <c:v>-59.568690000000004</c:v>
                      </c:pt>
                      <c:pt idx="86296">
                        <c:v>-59.585350000000005</c:v>
                      </c:pt>
                      <c:pt idx="86297">
                        <c:v>-59.601410000000001</c:v>
                      </c:pt>
                      <c:pt idx="86298">
                        <c:v>-59.617289999999997</c:v>
                      </c:pt>
                      <c:pt idx="86299">
                        <c:v>-59.630340000000004</c:v>
                      </c:pt>
                      <c:pt idx="86300">
                        <c:v>-59.644930000000002</c:v>
                      </c:pt>
                      <c:pt idx="86301">
                        <c:v>-59.660739999999997</c:v>
                      </c:pt>
                      <c:pt idx="86302">
                        <c:v>-59.676910000000007</c:v>
                      </c:pt>
                      <c:pt idx="86303">
                        <c:v>-59.693630000000006</c:v>
                      </c:pt>
                      <c:pt idx="86304">
                        <c:v>-59.710530000000006</c:v>
                      </c:pt>
                      <c:pt idx="86305">
                        <c:v>-59.727290000000004</c:v>
                      </c:pt>
                      <c:pt idx="86306">
                        <c:v>-59.743750000000006</c:v>
                      </c:pt>
                      <c:pt idx="86307">
                        <c:v>-59.759789999999995</c:v>
                      </c:pt>
                      <c:pt idx="86308">
                        <c:v>-59.776710000000001</c:v>
                      </c:pt>
                      <c:pt idx="86309">
                        <c:v>-59.793559999999999</c:v>
                      </c:pt>
                      <c:pt idx="86310">
                        <c:v>-59.810890000000001</c:v>
                      </c:pt>
                      <c:pt idx="86311">
                        <c:v>-59.827440000000003</c:v>
                      </c:pt>
                      <c:pt idx="86312">
                        <c:v>-59.844319999999996</c:v>
                      </c:pt>
                      <c:pt idx="86313">
                        <c:v>-59.860979999999998</c:v>
                      </c:pt>
                      <c:pt idx="86314">
                        <c:v>-59.877659999999999</c:v>
                      </c:pt>
                      <c:pt idx="86315">
                        <c:v>-59.89443</c:v>
                      </c:pt>
                      <c:pt idx="86316">
                        <c:v>-59.91084</c:v>
                      </c:pt>
                      <c:pt idx="86317">
                        <c:v>-59.927759999999999</c:v>
                      </c:pt>
                      <c:pt idx="86318">
                        <c:v>-59.944540000000003</c:v>
                      </c:pt>
                      <c:pt idx="86319">
                        <c:v>-59.961330000000004</c:v>
                      </c:pt>
                      <c:pt idx="86320">
                        <c:v>-59.977969999999999</c:v>
                      </c:pt>
                      <c:pt idx="86321">
                        <c:v>-59.994769999999995</c:v>
                      </c:pt>
                      <c:pt idx="86322">
                        <c:v>-60.011380000000003</c:v>
                      </c:pt>
                      <c:pt idx="86323">
                        <c:v>-60.027940000000001</c:v>
                      </c:pt>
                      <c:pt idx="86324">
                        <c:v>-60.044940000000004</c:v>
                      </c:pt>
                      <c:pt idx="86325">
                        <c:v>-60.061880000000002</c:v>
                      </c:pt>
                      <c:pt idx="86326">
                        <c:v>-60.078690000000002</c:v>
                      </c:pt>
                      <c:pt idx="86327">
                        <c:v>-60.095510000000004</c:v>
                      </c:pt>
                      <c:pt idx="86328">
                        <c:v>-60.112629999999996</c:v>
                      </c:pt>
                      <c:pt idx="86329">
                        <c:v>-60.129020000000004</c:v>
                      </c:pt>
                      <c:pt idx="86330">
                        <c:v>-60.145929999999993</c:v>
                      </c:pt>
                      <c:pt idx="86331">
                        <c:v>-60.162940000000006</c:v>
                      </c:pt>
                      <c:pt idx="86332">
                        <c:v>-60.17962</c:v>
                      </c:pt>
                      <c:pt idx="86333">
                        <c:v>-60.196839999999995</c:v>
                      </c:pt>
                      <c:pt idx="86334">
                        <c:v>-60.212560000000003</c:v>
                      </c:pt>
                      <c:pt idx="86335">
                        <c:v>-60.228919999999995</c:v>
                      </c:pt>
                      <c:pt idx="86336">
                        <c:v>-60.245480000000001</c:v>
                      </c:pt>
                      <c:pt idx="86337">
                        <c:v>-60.261829999999996</c:v>
                      </c:pt>
                      <c:pt idx="86338">
                        <c:v>-60.277960000000007</c:v>
                      </c:pt>
                      <c:pt idx="86339">
                        <c:v>-60.293959999999998</c:v>
                      </c:pt>
                      <c:pt idx="86340">
                        <c:v>-60.310810000000004</c:v>
                      </c:pt>
                      <c:pt idx="86341">
                        <c:v>-60.327590000000001</c:v>
                      </c:pt>
                      <c:pt idx="86342">
                        <c:v>-60.343890000000002</c:v>
                      </c:pt>
                      <c:pt idx="86343">
                        <c:v>-60.360969999999995</c:v>
                      </c:pt>
                      <c:pt idx="86344">
                        <c:v>-60.377560000000003</c:v>
                      </c:pt>
                      <c:pt idx="86345">
                        <c:v>-60.39472</c:v>
                      </c:pt>
                      <c:pt idx="86346">
                        <c:v>-60.41142</c:v>
                      </c:pt>
                      <c:pt idx="86347">
                        <c:v>-60.428460000000001</c:v>
                      </c:pt>
                      <c:pt idx="86348">
                        <c:v>-60.44502</c:v>
                      </c:pt>
                      <c:pt idx="86349">
                        <c:v>-60.462130000000002</c:v>
                      </c:pt>
                      <c:pt idx="86350">
                        <c:v>-60.479089999999999</c:v>
                      </c:pt>
                      <c:pt idx="86351">
                        <c:v>-60.496249999999996</c:v>
                      </c:pt>
                      <c:pt idx="86352">
                        <c:v>-60.513529999999996</c:v>
                      </c:pt>
                      <c:pt idx="86353">
                        <c:v>-60.53013</c:v>
                      </c:pt>
                      <c:pt idx="86354">
                        <c:v>-60.547170000000001</c:v>
                      </c:pt>
                      <c:pt idx="86355">
                        <c:v>-60.563960000000002</c:v>
                      </c:pt>
                      <c:pt idx="86356">
                        <c:v>-60.58108</c:v>
                      </c:pt>
                      <c:pt idx="86357">
                        <c:v>-60.598140000000001</c:v>
                      </c:pt>
                      <c:pt idx="86358">
                        <c:v>-60.615249999999996</c:v>
                      </c:pt>
                      <c:pt idx="86359">
                        <c:v>-60.630400000000002</c:v>
                      </c:pt>
                      <c:pt idx="86360">
                        <c:v>-60.645449999999997</c:v>
                      </c:pt>
                      <c:pt idx="86361">
                        <c:v>-60.660719999999998</c:v>
                      </c:pt>
                      <c:pt idx="86362">
                        <c:v>-60.677039999999998</c:v>
                      </c:pt>
                      <c:pt idx="86363">
                        <c:v>-60.693330000000003</c:v>
                      </c:pt>
                      <c:pt idx="86364">
                        <c:v>-60.709960000000002</c:v>
                      </c:pt>
                      <c:pt idx="86365">
                        <c:v>-60.726349999999996</c:v>
                      </c:pt>
                      <c:pt idx="86366">
                        <c:v>-60.742779999999996</c:v>
                      </c:pt>
                      <c:pt idx="86367">
                        <c:v>-60.759740000000008</c:v>
                      </c:pt>
                      <c:pt idx="86368">
                        <c:v>-60.776649999999997</c:v>
                      </c:pt>
                      <c:pt idx="86369">
                        <c:v>-60.792929999999998</c:v>
                      </c:pt>
                      <c:pt idx="86370">
                        <c:v>-60.810180000000003</c:v>
                      </c:pt>
                      <c:pt idx="86371">
                        <c:v>-60.826369999999997</c:v>
                      </c:pt>
                      <c:pt idx="86372">
                        <c:v>-60.844329999999999</c:v>
                      </c:pt>
                      <c:pt idx="86373">
                        <c:v>-60.862439999999999</c:v>
                      </c:pt>
                      <c:pt idx="86374">
                        <c:v>-60.878959999999999</c:v>
                      </c:pt>
                      <c:pt idx="86375">
                        <c:v>-60.896150000000006</c:v>
                      </c:pt>
                      <c:pt idx="86376">
                        <c:v>-60.913409999999999</c:v>
                      </c:pt>
                      <c:pt idx="86377">
                        <c:v>-60.930630000000001</c:v>
                      </c:pt>
                      <c:pt idx="86378">
                        <c:v>-60.947409999999998</c:v>
                      </c:pt>
                      <c:pt idx="86379">
                        <c:v>-60.96396</c:v>
                      </c:pt>
                      <c:pt idx="86380">
                        <c:v>-60.98</c:v>
                      </c:pt>
                      <c:pt idx="86381">
                        <c:v>-60.997060000000005</c:v>
                      </c:pt>
                      <c:pt idx="86382">
                        <c:v>-61.013599999999997</c:v>
                      </c:pt>
                      <c:pt idx="86383">
                        <c:v>-61.03051</c:v>
                      </c:pt>
                      <c:pt idx="86384">
                        <c:v>-61.047510000000003</c:v>
                      </c:pt>
                      <c:pt idx="86385">
                        <c:v>-61.064170000000004</c:v>
                      </c:pt>
                      <c:pt idx="86386">
                        <c:v>-61.08052</c:v>
                      </c:pt>
                      <c:pt idx="86387">
                        <c:v>-61.09742</c:v>
                      </c:pt>
                      <c:pt idx="86388">
                        <c:v>-61.114260000000002</c:v>
                      </c:pt>
                      <c:pt idx="86389">
                        <c:v>-61.131439999999998</c:v>
                      </c:pt>
                      <c:pt idx="86390">
                        <c:v>-61.148360000000004</c:v>
                      </c:pt>
                      <c:pt idx="86391">
                        <c:v>-61.164720000000003</c:v>
                      </c:pt>
                      <c:pt idx="86392">
                        <c:v>-61.181150000000002</c:v>
                      </c:pt>
                      <c:pt idx="86393">
                        <c:v>-61.198139999999995</c:v>
                      </c:pt>
                      <c:pt idx="86394">
                        <c:v>-61.214909999999996</c:v>
                      </c:pt>
                      <c:pt idx="86395">
                        <c:v>-61.232600000000005</c:v>
                      </c:pt>
                      <c:pt idx="86396">
                        <c:v>-61.250050000000002</c:v>
                      </c:pt>
                      <c:pt idx="86397">
                        <c:v>-61.267199999999995</c:v>
                      </c:pt>
                      <c:pt idx="86398">
                        <c:v>-61.28425</c:v>
                      </c:pt>
                      <c:pt idx="86399">
                        <c:v>-61.301670000000001</c:v>
                      </c:pt>
                      <c:pt idx="86400">
                        <c:v>-61.319480000000006</c:v>
                      </c:pt>
                      <c:pt idx="86401">
                        <c:v>-61.336590000000001</c:v>
                      </c:pt>
                      <c:pt idx="86402">
                        <c:v>-61.353859999999997</c:v>
                      </c:pt>
                      <c:pt idx="86403">
                        <c:v>-61.371209999999998</c:v>
                      </c:pt>
                      <c:pt idx="86404">
                        <c:v>-61.392650000000003</c:v>
                      </c:pt>
                      <c:pt idx="86405">
                        <c:v>-61.410060000000001</c:v>
                      </c:pt>
                      <c:pt idx="86406">
                        <c:v>-61.427210000000002</c:v>
                      </c:pt>
                      <c:pt idx="86407">
                        <c:v>-61.444240000000001</c:v>
                      </c:pt>
                      <c:pt idx="86408">
                        <c:v>-61.4619</c:v>
                      </c:pt>
                      <c:pt idx="86409">
                        <c:v>-61.479129999999998</c:v>
                      </c:pt>
                      <c:pt idx="86410">
                        <c:v>-61.4968</c:v>
                      </c:pt>
                      <c:pt idx="86411">
                        <c:v>-61.514850000000003</c:v>
                      </c:pt>
                      <c:pt idx="86412">
                        <c:v>-61.532249999999998</c:v>
                      </c:pt>
                      <c:pt idx="86413">
                        <c:v>-61.549720000000001</c:v>
                      </c:pt>
                      <c:pt idx="86414">
                        <c:v>-61.566910000000007</c:v>
                      </c:pt>
                      <c:pt idx="86415">
                        <c:v>-61.584440000000001</c:v>
                      </c:pt>
                      <c:pt idx="86416">
                        <c:v>-61.601210000000002</c:v>
                      </c:pt>
                      <c:pt idx="86417">
                        <c:v>-61.618209999999998</c:v>
                      </c:pt>
                      <c:pt idx="86418">
                        <c:v>-61.634889999999999</c:v>
                      </c:pt>
                      <c:pt idx="86419">
                        <c:v>-61.652009999999997</c:v>
                      </c:pt>
                      <c:pt idx="86420">
                        <c:v>-61.668510000000005</c:v>
                      </c:pt>
                      <c:pt idx="86421">
                        <c:v>-61.68571</c:v>
                      </c:pt>
                      <c:pt idx="86422">
                        <c:v>-61.702620000000003</c:v>
                      </c:pt>
                      <c:pt idx="86423">
                        <c:v>-61.719860000000004</c:v>
                      </c:pt>
                      <c:pt idx="86424">
                        <c:v>-61.736950000000007</c:v>
                      </c:pt>
                      <c:pt idx="86425">
                        <c:v>-61.754199999999997</c:v>
                      </c:pt>
                      <c:pt idx="86426">
                        <c:v>-61.771320000000003</c:v>
                      </c:pt>
                      <c:pt idx="86427">
                        <c:v>-61.787120000000002</c:v>
                      </c:pt>
                      <c:pt idx="86428">
                        <c:v>-61.803780000000003</c:v>
                      </c:pt>
                      <c:pt idx="86429">
                        <c:v>-61.820069999999994</c:v>
                      </c:pt>
                      <c:pt idx="86430">
                        <c:v>-61.835409999999996</c:v>
                      </c:pt>
                      <c:pt idx="86431">
                        <c:v>-61.852220000000003</c:v>
                      </c:pt>
                      <c:pt idx="86432">
                        <c:v>-61.868769999999998</c:v>
                      </c:pt>
                      <c:pt idx="86433">
                        <c:v>-61.885760000000005</c:v>
                      </c:pt>
                      <c:pt idx="86434">
                        <c:v>-61.902380000000001</c:v>
                      </c:pt>
                      <c:pt idx="86435">
                        <c:v>-61.919499999999999</c:v>
                      </c:pt>
                      <c:pt idx="86436">
                        <c:v>-61.936439999999997</c:v>
                      </c:pt>
                      <c:pt idx="86437">
                        <c:v>-61.953250000000004</c:v>
                      </c:pt>
                      <c:pt idx="86438">
                        <c:v>-61.970559999999999</c:v>
                      </c:pt>
                      <c:pt idx="86439">
                        <c:v>-61.987230000000004</c:v>
                      </c:pt>
                      <c:pt idx="86440">
                        <c:v>-62.004620000000003</c:v>
                      </c:pt>
                      <c:pt idx="86441">
                        <c:v>-62.021850000000001</c:v>
                      </c:pt>
                      <c:pt idx="86442">
                        <c:v>-62.038979999999995</c:v>
                      </c:pt>
                      <c:pt idx="86443">
                        <c:v>-62.056310000000003</c:v>
                      </c:pt>
                      <c:pt idx="86444">
                        <c:v>-62.072879999999998</c:v>
                      </c:pt>
                      <c:pt idx="86445">
                        <c:v>-62.089480000000002</c:v>
                      </c:pt>
                      <c:pt idx="86446">
                        <c:v>-62.103679999999997</c:v>
                      </c:pt>
                      <c:pt idx="86447">
                        <c:v>-62.118250000000003</c:v>
                      </c:pt>
                      <c:pt idx="86448">
                        <c:v>-62.133760000000002</c:v>
                      </c:pt>
                      <c:pt idx="86449">
                        <c:v>-62.149470000000008</c:v>
                      </c:pt>
                      <c:pt idx="86450">
                        <c:v>-62.165959999999998</c:v>
                      </c:pt>
                      <c:pt idx="86451">
                        <c:v>-62.181950000000001</c:v>
                      </c:pt>
                      <c:pt idx="86452">
                        <c:v>-62.198599999999999</c:v>
                      </c:pt>
                      <c:pt idx="86453">
                        <c:v>-62.214609999999993</c:v>
                      </c:pt>
                      <c:pt idx="86454">
                        <c:v>-62.230100000000007</c:v>
                      </c:pt>
                      <c:pt idx="86455">
                        <c:v>-62.247100000000003</c:v>
                      </c:pt>
                      <c:pt idx="86456">
                        <c:v>-62.264400000000002</c:v>
                      </c:pt>
                      <c:pt idx="86457">
                        <c:v>-62.281630000000007</c:v>
                      </c:pt>
                      <c:pt idx="86458">
                        <c:v>-62.29833</c:v>
                      </c:pt>
                      <c:pt idx="86459">
                        <c:v>-62.315469999999998</c:v>
                      </c:pt>
                      <c:pt idx="86460">
                        <c:v>-62.333069999999999</c:v>
                      </c:pt>
                      <c:pt idx="86461">
                        <c:v>-62.349080000000001</c:v>
                      </c:pt>
                      <c:pt idx="86462">
                        <c:v>-62.364579999999997</c:v>
                      </c:pt>
                      <c:pt idx="86463">
                        <c:v>-62.380600000000001</c:v>
                      </c:pt>
                      <c:pt idx="86464">
                        <c:v>-62.396740000000001</c:v>
                      </c:pt>
                      <c:pt idx="86465">
                        <c:v>-62.413850000000004</c:v>
                      </c:pt>
                      <c:pt idx="86466">
                        <c:v>-62.431340000000006</c:v>
                      </c:pt>
                      <c:pt idx="86467">
                        <c:v>-62.447780000000002</c:v>
                      </c:pt>
                      <c:pt idx="86468">
                        <c:v>-62.465210000000006</c:v>
                      </c:pt>
                      <c:pt idx="86469">
                        <c:v>-62.482379999999999</c:v>
                      </c:pt>
                      <c:pt idx="86470">
                        <c:v>-62.499499999999998</c:v>
                      </c:pt>
                      <c:pt idx="86471">
                        <c:v>-62.516850000000005</c:v>
                      </c:pt>
                      <c:pt idx="86472">
                        <c:v>-62.533469999999994</c:v>
                      </c:pt>
                      <c:pt idx="86473">
                        <c:v>-62.550820000000002</c:v>
                      </c:pt>
                      <c:pt idx="86474">
                        <c:v>-62.568240000000003</c:v>
                      </c:pt>
                      <c:pt idx="86475">
                        <c:v>-62.58558</c:v>
                      </c:pt>
                      <c:pt idx="86476">
                        <c:v>-62.603259999999999</c:v>
                      </c:pt>
                      <c:pt idx="86477">
                        <c:v>-62.619499999999995</c:v>
                      </c:pt>
                      <c:pt idx="86478">
                        <c:v>-62.636649999999996</c:v>
                      </c:pt>
                      <c:pt idx="86479">
                        <c:v>-62.653469999999999</c:v>
                      </c:pt>
                      <c:pt idx="86480">
                        <c:v>-62.669959999999996</c:v>
                      </c:pt>
                      <c:pt idx="86481">
                        <c:v>-62.687350000000002</c:v>
                      </c:pt>
                      <c:pt idx="86482">
                        <c:v>-62.70449</c:v>
                      </c:pt>
                      <c:pt idx="86483">
                        <c:v>-62.721249999999998</c:v>
                      </c:pt>
                      <c:pt idx="86484">
                        <c:v>-62.738669999999999</c:v>
                      </c:pt>
                      <c:pt idx="86485">
                        <c:v>-62.755210000000005</c:v>
                      </c:pt>
                      <c:pt idx="86486">
                        <c:v>-62.772129999999997</c:v>
                      </c:pt>
                      <c:pt idx="86487">
                        <c:v>-62.788740000000004</c:v>
                      </c:pt>
                      <c:pt idx="86488">
                        <c:v>-62.806089999999998</c:v>
                      </c:pt>
                      <c:pt idx="86489">
                        <c:v>-62.823120000000003</c:v>
                      </c:pt>
                      <c:pt idx="86490">
                        <c:v>-62.839960000000005</c:v>
                      </c:pt>
                      <c:pt idx="86491">
                        <c:v>-62.85633</c:v>
                      </c:pt>
                      <c:pt idx="86492">
                        <c:v>-62.873689999999996</c:v>
                      </c:pt>
                      <c:pt idx="86493">
                        <c:v>-62.890779999999999</c:v>
                      </c:pt>
                      <c:pt idx="86494">
                        <c:v>-62.908049999999996</c:v>
                      </c:pt>
                      <c:pt idx="86495">
                        <c:v>-62.924879999999995</c:v>
                      </c:pt>
                      <c:pt idx="86496">
                        <c:v>-62.941879999999998</c:v>
                      </c:pt>
                      <c:pt idx="86497">
                        <c:v>-62.95872</c:v>
                      </c:pt>
                      <c:pt idx="86498">
                        <c:v>-62.975719999999995</c:v>
                      </c:pt>
                      <c:pt idx="86499">
                        <c:v>-62.992199999999997</c:v>
                      </c:pt>
                      <c:pt idx="86500">
                        <c:v>-63.008889999999994</c:v>
                      </c:pt>
                      <c:pt idx="86501">
                        <c:v>-63.026289999999996</c:v>
                      </c:pt>
                      <c:pt idx="86502">
                        <c:v>-63.043040000000005</c:v>
                      </c:pt>
                      <c:pt idx="86503">
                        <c:v>-63.059700000000007</c:v>
                      </c:pt>
                      <c:pt idx="86504">
                        <c:v>-63.076329999999999</c:v>
                      </c:pt>
                      <c:pt idx="86505">
                        <c:v>-63.09328</c:v>
                      </c:pt>
                      <c:pt idx="86506">
                        <c:v>-63.109549999999999</c:v>
                      </c:pt>
                      <c:pt idx="86507">
                        <c:v>-63.125819999999997</c:v>
                      </c:pt>
                      <c:pt idx="86508">
                        <c:v>-63.142310000000002</c:v>
                      </c:pt>
                      <c:pt idx="86509">
                        <c:v>-63.15898</c:v>
                      </c:pt>
                      <c:pt idx="86510">
                        <c:v>-63.175869999999996</c:v>
                      </c:pt>
                      <c:pt idx="86511">
                        <c:v>-63.192630000000001</c:v>
                      </c:pt>
                      <c:pt idx="86512">
                        <c:v>-63.209499999999998</c:v>
                      </c:pt>
                      <c:pt idx="86513">
                        <c:v>-63.226410000000001</c:v>
                      </c:pt>
                      <c:pt idx="86514">
                        <c:v>-63.242760000000004</c:v>
                      </c:pt>
                      <c:pt idx="86515">
                        <c:v>-63.259030000000003</c:v>
                      </c:pt>
                      <c:pt idx="86516">
                        <c:v>-63.275490000000005</c:v>
                      </c:pt>
                      <c:pt idx="86517">
                        <c:v>-63.291930000000001</c:v>
                      </c:pt>
                      <c:pt idx="86518">
                        <c:v>-63.307630000000003</c:v>
                      </c:pt>
                      <c:pt idx="86519">
                        <c:v>-63.323039999999999</c:v>
                      </c:pt>
                      <c:pt idx="86520">
                        <c:v>-63.339359999999999</c:v>
                      </c:pt>
                      <c:pt idx="86521">
                        <c:v>-63.355550000000001</c:v>
                      </c:pt>
                      <c:pt idx="86522">
                        <c:v>-63.371050000000004</c:v>
                      </c:pt>
                      <c:pt idx="86523">
                        <c:v>-63.386679999999998</c:v>
                      </c:pt>
                      <c:pt idx="86524">
                        <c:v>-63.40222</c:v>
                      </c:pt>
                      <c:pt idx="86525">
                        <c:v>-63.417960000000008</c:v>
                      </c:pt>
                      <c:pt idx="86526">
                        <c:v>-63.43412</c:v>
                      </c:pt>
                      <c:pt idx="86527">
                        <c:v>-63.45008</c:v>
                      </c:pt>
                      <c:pt idx="86528">
                        <c:v>-63.465410000000006</c:v>
                      </c:pt>
                      <c:pt idx="86529">
                        <c:v>-63.480290000000004</c:v>
                      </c:pt>
                      <c:pt idx="86530">
                        <c:v>-63.4955</c:v>
                      </c:pt>
                      <c:pt idx="86531">
                        <c:v>-63.511290000000002</c:v>
                      </c:pt>
                      <c:pt idx="86532">
                        <c:v>-63.52655</c:v>
                      </c:pt>
                      <c:pt idx="86533">
                        <c:v>-63.542249999999996</c:v>
                      </c:pt>
                      <c:pt idx="86534">
                        <c:v>-63.557490000000001</c:v>
                      </c:pt>
                      <c:pt idx="86535">
                        <c:v>-63.572710000000001</c:v>
                      </c:pt>
                      <c:pt idx="86536">
                        <c:v>-63.588500000000003</c:v>
                      </c:pt>
                      <c:pt idx="86537">
                        <c:v>-63.603899999999996</c:v>
                      </c:pt>
                      <c:pt idx="86538">
                        <c:v>-63.619419999999998</c:v>
                      </c:pt>
                      <c:pt idx="86539">
                        <c:v>-63.634690000000006</c:v>
                      </c:pt>
                      <c:pt idx="86540">
                        <c:v>-63.650120000000001</c:v>
                      </c:pt>
                      <c:pt idx="86541">
                        <c:v>-63.665489999999998</c:v>
                      </c:pt>
                      <c:pt idx="86542">
                        <c:v>-63.68083</c:v>
                      </c:pt>
                      <c:pt idx="86543">
                        <c:v>-63.696339999999992</c:v>
                      </c:pt>
                      <c:pt idx="86544">
                        <c:v>-63.710699999999996</c:v>
                      </c:pt>
                      <c:pt idx="86545">
                        <c:v>-63.72278</c:v>
                      </c:pt>
                      <c:pt idx="86546">
                        <c:v>-63.735679999999995</c:v>
                      </c:pt>
                      <c:pt idx="86547">
                        <c:v>-63.748760000000004</c:v>
                      </c:pt>
                      <c:pt idx="86548">
                        <c:v>-63.763509999999997</c:v>
                      </c:pt>
                      <c:pt idx="86549">
                        <c:v>-63.7774</c:v>
                      </c:pt>
                      <c:pt idx="86550">
                        <c:v>-63.792169999999999</c:v>
                      </c:pt>
                      <c:pt idx="86551">
                        <c:v>-63.806520000000006</c:v>
                      </c:pt>
                      <c:pt idx="86552">
                        <c:v>-63.821349999999995</c:v>
                      </c:pt>
                      <c:pt idx="86553">
                        <c:v>-63.835930000000005</c:v>
                      </c:pt>
                      <c:pt idx="86554">
                        <c:v>-63.85098</c:v>
                      </c:pt>
                      <c:pt idx="86555">
                        <c:v>-63.86571</c:v>
                      </c:pt>
                      <c:pt idx="86556">
                        <c:v>-63.880629999999996</c:v>
                      </c:pt>
                      <c:pt idx="86557">
                        <c:v>-63.895699999999998</c:v>
                      </c:pt>
                      <c:pt idx="86558">
                        <c:v>-63.910980000000002</c:v>
                      </c:pt>
                      <c:pt idx="86559">
                        <c:v>-63.925559999999997</c:v>
                      </c:pt>
                      <c:pt idx="86560">
                        <c:v>-63.940789999999993</c:v>
                      </c:pt>
                      <c:pt idx="86561">
                        <c:v>-63.956559999999996</c:v>
                      </c:pt>
                      <c:pt idx="86562">
                        <c:v>-63.971879999999999</c:v>
                      </c:pt>
                      <c:pt idx="86563">
                        <c:v>-63.98733</c:v>
                      </c:pt>
                      <c:pt idx="86564">
                        <c:v>-64.003010000000003</c:v>
                      </c:pt>
                      <c:pt idx="86565">
                        <c:v>-64.018129999999999</c:v>
                      </c:pt>
                      <c:pt idx="86566">
                        <c:v>-64.033580000000001</c:v>
                      </c:pt>
                      <c:pt idx="86567">
                        <c:v>-64.049040000000005</c:v>
                      </c:pt>
                      <c:pt idx="86568">
                        <c:v>-64.06456</c:v>
                      </c:pt>
                      <c:pt idx="86569">
                        <c:v>-64.08001999999999</c:v>
                      </c:pt>
                      <c:pt idx="86570">
                        <c:v>-64.095359999999999</c:v>
                      </c:pt>
                      <c:pt idx="86571">
                        <c:v>-64.110720000000001</c:v>
                      </c:pt>
                      <c:pt idx="86572">
                        <c:v>-64.126329999999996</c:v>
                      </c:pt>
                      <c:pt idx="86573">
                        <c:v>-64.141729999999995</c:v>
                      </c:pt>
                      <c:pt idx="86574">
                        <c:v>-64.157089999999997</c:v>
                      </c:pt>
                      <c:pt idx="86575">
                        <c:v>-64.172460000000001</c:v>
                      </c:pt>
                      <c:pt idx="86576">
                        <c:v>-64.187880000000007</c:v>
                      </c:pt>
                      <c:pt idx="86577">
                        <c:v>-64.203270000000003</c:v>
                      </c:pt>
                      <c:pt idx="86578">
                        <c:v>-64.218699999999998</c:v>
                      </c:pt>
                      <c:pt idx="86579">
                        <c:v>-64.234049999999996</c:v>
                      </c:pt>
                      <c:pt idx="86580">
                        <c:v>-64.249349999999993</c:v>
                      </c:pt>
                      <c:pt idx="86581">
                        <c:v>-64.264720000000011</c:v>
                      </c:pt>
                      <c:pt idx="86582">
                        <c:v>-64.280109999999993</c:v>
                      </c:pt>
                      <c:pt idx="86583">
                        <c:v>-64.29495</c:v>
                      </c:pt>
                      <c:pt idx="86584">
                        <c:v>-64.310169999999999</c:v>
                      </c:pt>
                      <c:pt idx="86585">
                        <c:v>-64.325190000000006</c:v>
                      </c:pt>
                      <c:pt idx="86586">
                        <c:v>-64.340239999999994</c:v>
                      </c:pt>
                      <c:pt idx="86587">
                        <c:v>-64.355409999999992</c:v>
                      </c:pt>
                      <c:pt idx="86588">
                        <c:v>-64.369870000000006</c:v>
                      </c:pt>
                      <c:pt idx="86589">
                        <c:v>-64.384929999999997</c:v>
                      </c:pt>
                      <c:pt idx="86590">
                        <c:v>-64.400589999999994</c:v>
                      </c:pt>
                      <c:pt idx="86591">
                        <c:v>-64.415970000000002</c:v>
                      </c:pt>
                      <c:pt idx="86592">
                        <c:v>-64.431250000000006</c:v>
                      </c:pt>
                      <c:pt idx="86593">
                        <c:v>-64.446570000000008</c:v>
                      </c:pt>
                      <c:pt idx="86594">
                        <c:v>-64.461939999999998</c:v>
                      </c:pt>
                      <c:pt idx="86595">
                        <c:v>-64.4773</c:v>
                      </c:pt>
                      <c:pt idx="86596">
                        <c:v>-64.492649999999998</c:v>
                      </c:pt>
                      <c:pt idx="86597">
                        <c:v>-64.507950000000008</c:v>
                      </c:pt>
                      <c:pt idx="86598">
                        <c:v>-64.523240000000001</c:v>
                      </c:pt>
                      <c:pt idx="86599">
                        <c:v>-64.538489999999996</c:v>
                      </c:pt>
                      <c:pt idx="86600">
                        <c:v>-64.553870000000003</c:v>
                      </c:pt>
                      <c:pt idx="86601">
                        <c:v>-64.569119999999998</c:v>
                      </c:pt>
                      <c:pt idx="86602">
                        <c:v>-64.584469999999996</c:v>
                      </c:pt>
                      <c:pt idx="86603">
                        <c:v>-64.599649999999997</c:v>
                      </c:pt>
                      <c:pt idx="86604">
                        <c:v>-64.614859999999993</c:v>
                      </c:pt>
                      <c:pt idx="86605">
                        <c:v>-64.630169999999993</c:v>
                      </c:pt>
                      <c:pt idx="86606">
                        <c:v>-64.644739999999999</c:v>
                      </c:pt>
                      <c:pt idx="86607">
                        <c:v>-64.659589999999994</c:v>
                      </c:pt>
                      <c:pt idx="86608">
                        <c:v>-64.674300000000002</c:v>
                      </c:pt>
                      <c:pt idx="86609">
                        <c:v>-64.689250000000001</c:v>
                      </c:pt>
                      <c:pt idx="86610">
                        <c:v>-64.704260000000005</c:v>
                      </c:pt>
                      <c:pt idx="86611">
                        <c:v>-64.71923000000001</c:v>
                      </c:pt>
                      <c:pt idx="86612">
                        <c:v>-64.734279999999998</c:v>
                      </c:pt>
                      <c:pt idx="86613">
                        <c:v>-64.748829999999998</c:v>
                      </c:pt>
                      <c:pt idx="86614">
                        <c:v>-64.763339999999999</c:v>
                      </c:pt>
                      <c:pt idx="86615">
                        <c:v>-64.778109999999998</c:v>
                      </c:pt>
                      <c:pt idx="86616">
                        <c:v>-64.793049999999994</c:v>
                      </c:pt>
                      <c:pt idx="86617">
                        <c:v>-64.808030000000002</c:v>
                      </c:pt>
                      <c:pt idx="86618">
                        <c:v>-64.822969999999998</c:v>
                      </c:pt>
                      <c:pt idx="86619">
                        <c:v>-64.837680000000006</c:v>
                      </c:pt>
                      <c:pt idx="86620">
                        <c:v>-64.852580000000003</c:v>
                      </c:pt>
                      <c:pt idx="86621">
                        <c:v>-64.86748</c:v>
                      </c:pt>
                      <c:pt idx="86622">
                        <c:v>-64.882350000000002</c:v>
                      </c:pt>
                      <c:pt idx="86623">
                        <c:v>-64.897289999999998</c:v>
                      </c:pt>
                      <c:pt idx="86624">
                        <c:v>-64.912170000000003</c:v>
                      </c:pt>
                      <c:pt idx="86625">
                        <c:v>-64.927019999999999</c:v>
                      </c:pt>
                      <c:pt idx="86626">
                        <c:v>-64.942049999999995</c:v>
                      </c:pt>
                      <c:pt idx="86627">
                        <c:v>-64.957059999999998</c:v>
                      </c:pt>
                      <c:pt idx="86628">
                        <c:v>-64.972170000000006</c:v>
                      </c:pt>
                      <c:pt idx="86629">
                        <c:v>-64.987160000000003</c:v>
                      </c:pt>
                      <c:pt idx="86630">
                        <c:v>-65.002129999999994</c:v>
                      </c:pt>
                      <c:pt idx="86631">
                        <c:v>-65.017129999999995</c:v>
                      </c:pt>
                      <c:pt idx="86632">
                        <c:v>-65.032209999999992</c:v>
                      </c:pt>
                      <c:pt idx="86633">
                        <c:v>-65.047229999999999</c:v>
                      </c:pt>
                      <c:pt idx="86634">
                        <c:v>-65.062170000000009</c:v>
                      </c:pt>
                      <c:pt idx="86635">
                        <c:v>-65.077129999999997</c:v>
                      </c:pt>
                      <c:pt idx="86636">
                        <c:v>-65.092169999999996</c:v>
                      </c:pt>
                      <c:pt idx="86637">
                        <c:v>-65.107150000000004</c:v>
                      </c:pt>
                      <c:pt idx="86638">
                        <c:v>-65.12209</c:v>
                      </c:pt>
                      <c:pt idx="86639">
                        <c:v>-65.137</c:v>
                      </c:pt>
                      <c:pt idx="86640">
                        <c:v>-65.152090000000001</c:v>
                      </c:pt>
                      <c:pt idx="86641">
                        <c:v>-65.167159999999996</c:v>
                      </c:pt>
                      <c:pt idx="86642">
                        <c:v>-65.182240000000007</c:v>
                      </c:pt>
                      <c:pt idx="86643">
                        <c:v>-65.197270000000003</c:v>
                      </c:pt>
                      <c:pt idx="86644">
                        <c:v>-65.21226999999999</c:v>
                      </c:pt>
                      <c:pt idx="86645">
                        <c:v>-65.227339999999998</c:v>
                      </c:pt>
                      <c:pt idx="86646">
                        <c:v>-65.242429999999999</c:v>
                      </c:pt>
                      <c:pt idx="86647">
                        <c:v>-65.257370000000009</c:v>
                      </c:pt>
                      <c:pt idx="86648">
                        <c:v>-65.272419999999997</c:v>
                      </c:pt>
                      <c:pt idx="86649">
                        <c:v>-65.287369999999996</c:v>
                      </c:pt>
                      <c:pt idx="86650">
                        <c:v>-65.30243999999999</c:v>
                      </c:pt>
                      <c:pt idx="86651">
                        <c:v>-65.31647000000001</c:v>
                      </c:pt>
                      <c:pt idx="86652">
                        <c:v>-65.331149999999994</c:v>
                      </c:pt>
                      <c:pt idx="86653">
                        <c:v>-65.345820000000003</c:v>
                      </c:pt>
                      <c:pt idx="86654">
                        <c:v>-65.360569999999996</c:v>
                      </c:pt>
                      <c:pt idx="86655">
                        <c:v>-65.375379999999993</c:v>
                      </c:pt>
                      <c:pt idx="86656">
                        <c:v>-65.390079999999998</c:v>
                      </c:pt>
                      <c:pt idx="86657">
                        <c:v>-65.404910000000001</c:v>
                      </c:pt>
                      <c:pt idx="86658">
                        <c:v>-65.419759999999997</c:v>
                      </c:pt>
                      <c:pt idx="86659">
                        <c:v>-65.4345</c:v>
                      </c:pt>
                      <c:pt idx="86660">
                        <c:v>-65.449359999999999</c:v>
                      </c:pt>
                      <c:pt idx="86661">
                        <c:v>-65.464100000000002</c:v>
                      </c:pt>
                      <c:pt idx="86662">
                        <c:v>-65.479749999999996</c:v>
                      </c:pt>
                      <c:pt idx="86663">
                        <c:v>-65.495199999999997</c:v>
                      </c:pt>
                      <c:pt idx="86664">
                        <c:v>-65.510109999999997</c:v>
                      </c:pt>
                      <c:pt idx="86665">
                        <c:v>-65.524820000000005</c:v>
                      </c:pt>
                      <c:pt idx="86666">
                        <c:v>-65.539569999999998</c:v>
                      </c:pt>
                      <c:pt idx="86667">
                        <c:v>-65.554240000000007</c:v>
                      </c:pt>
                      <c:pt idx="86668">
                        <c:v>-65.568730000000002</c:v>
                      </c:pt>
                      <c:pt idx="86669">
                        <c:v>-65.583380000000005</c:v>
                      </c:pt>
                      <c:pt idx="86670">
                        <c:v>-65.597499999999997</c:v>
                      </c:pt>
                      <c:pt idx="86671">
                        <c:v>-65.61157</c:v>
                      </c:pt>
                      <c:pt idx="86672">
                        <c:v>-65.62621</c:v>
                      </c:pt>
                      <c:pt idx="86673">
                        <c:v>-65.640410000000003</c:v>
                      </c:pt>
                      <c:pt idx="86674">
                        <c:v>-65.654859999999999</c:v>
                      </c:pt>
                      <c:pt idx="86675">
                        <c:v>-65.669179999999997</c:v>
                      </c:pt>
                      <c:pt idx="86676">
                        <c:v>-65.683629999999994</c:v>
                      </c:pt>
                      <c:pt idx="86677">
                        <c:v>-65.697670000000002</c:v>
                      </c:pt>
                      <c:pt idx="86678">
                        <c:v>-65.712029999999999</c:v>
                      </c:pt>
                      <c:pt idx="86679">
                        <c:v>-65.726179999999999</c:v>
                      </c:pt>
                      <c:pt idx="86680">
                        <c:v>-65.740759999999995</c:v>
                      </c:pt>
                      <c:pt idx="86681">
                        <c:v>-65.755189999999999</c:v>
                      </c:pt>
                      <c:pt idx="86682">
                        <c:v>-65.769840000000002</c:v>
                      </c:pt>
                      <c:pt idx="86683">
                        <c:v>-65.784630000000007</c:v>
                      </c:pt>
                      <c:pt idx="86684">
                        <c:v>-65.79876999999999</c:v>
                      </c:pt>
                      <c:pt idx="86685">
                        <c:v>-65.812340000000006</c:v>
                      </c:pt>
                      <c:pt idx="86686">
                        <c:v>-65.825119999999998</c:v>
                      </c:pt>
                      <c:pt idx="86687">
                        <c:v>-65.837609999999998</c:v>
                      </c:pt>
                      <c:pt idx="86688">
                        <c:v>-65.850030000000004</c:v>
                      </c:pt>
                      <c:pt idx="86689">
                        <c:v>-65.863120000000009</c:v>
                      </c:pt>
                      <c:pt idx="86690">
                        <c:v>-65.876279999999994</c:v>
                      </c:pt>
                      <c:pt idx="86691">
                        <c:v>-65.885779999999997</c:v>
                      </c:pt>
                      <c:pt idx="86692">
                        <c:v>-65.895299999999992</c:v>
                      </c:pt>
                      <c:pt idx="86693">
                        <c:v>-65.906790000000001</c:v>
                      </c:pt>
                      <c:pt idx="86694">
                        <c:v>-65.919790000000006</c:v>
                      </c:pt>
                      <c:pt idx="86695">
                        <c:v>-65.932919999999996</c:v>
                      </c:pt>
                      <c:pt idx="86696">
                        <c:v>-65.946010000000001</c:v>
                      </c:pt>
                      <c:pt idx="86697">
                        <c:v>-65.959320000000005</c:v>
                      </c:pt>
                      <c:pt idx="86698">
                        <c:v>-65.972769999999997</c:v>
                      </c:pt>
                      <c:pt idx="86699">
                        <c:v>-65.975290000000001</c:v>
                      </c:pt>
                      <c:pt idx="86700">
                        <c:v>-65.98232999999999</c:v>
                      </c:pt>
                      <c:pt idx="86701">
                        <c:v>-65.992270000000005</c:v>
                      </c:pt>
                      <c:pt idx="86702">
                        <c:v>-66.004159999999999</c:v>
                      </c:pt>
                      <c:pt idx="86703">
                        <c:v>-66.016840000000002</c:v>
                      </c:pt>
                      <c:pt idx="86704">
                        <c:v>-66.029910000000001</c:v>
                      </c:pt>
                      <c:pt idx="86705">
                        <c:v>-66.043210000000002</c:v>
                      </c:pt>
                      <c:pt idx="86706">
                        <c:v>-66.056960000000004</c:v>
                      </c:pt>
                      <c:pt idx="86707">
                        <c:v>-66.070959999999999</c:v>
                      </c:pt>
                      <c:pt idx="86708">
                        <c:v>-66.084400000000002</c:v>
                      </c:pt>
                      <c:pt idx="86709">
                        <c:v>-66.098290000000006</c:v>
                      </c:pt>
                      <c:pt idx="86710">
                        <c:v>-66.111370000000008</c:v>
                      </c:pt>
                      <c:pt idx="86711">
                        <c:v>-66.125059999999991</c:v>
                      </c:pt>
                      <c:pt idx="86712">
                        <c:v>-66.138640000000009</c:v>
                      </c:pt>
                      <c:pt idx="86713">
                        <c:v>-66.153230000000008</c:v>
                      </c:pt>
                      <c:pt idx="86714">
                        <c:v>-66.167479999999998</c:v>
                      </c:pt>
                      <c:pt idx="86715">
                        <c:v>-66.181309999999996</c:v>
                      </c:pt>
                      <c:pt idx="86716">
                        <c:v>-66.19462</c:v>
                      </c:pt>
                      <c:pt idx="86717">
                        <c:v>-66.2089</c:v>
                      </c:pt>
                      <c:pt idx="86718">
                        <c:v>-66.222750000000005</c:v>
                      </c:pt>
                      <c:pt idx="86719">
                        <c:v>-66.236620000000002</c:v>
                      </c:pt>
                      <c:pt idx="86720">
                        <c:v>-66.250529999999998</c:v>
                      </c:pt>
                      <c:pt idx="86721">
                        <c:v>-66.264470000000003</c:v>
                      </c:pt>
                      <c:pt idx="86722">
                        <c:v>-66.278509999999997</c:v>
                      </c:pt>
                      <c:pt idx="86723">
                        <c:v>-66.292580000000001</c:v>
                      </c:pt>
                      <c:pt idx="86724">
                        <c:v>-66.306719999999999</c:v>
                      </c:pt>
                      <c:pt idx="86725">
                        <c:v>-66.320819999999998</c:v>
                      </c:pt>
                      <c:pt idx="86726">
                        <c:v>-66.334609999999998</c:v>
                      </c:pt>
                      <c:pt idx="86727">
                        <c:v>-66.349099999999993</c:v>
                      </c:pt>
                      <c:pt idx="86728">
                        <c:v>-66.362740000000002</c:v>
                      </c:pt>
                      <c:pt idx="86729">
                        <c:v>-66.377119999999991</c:v>
                      </c:pt>
                      <c:pt idx="86730">
                        <c:v>-66.391120000000001</c:v>
                      </c:pt>
                      <c:pt idx="86731">
                        <c:v>-66.406289999999998</c:v>
                      </c:pt>
                      <c:pt idx="86732">
                        <c:v>-66.419960000000003</c:v>
                      </c:pt>
                      <c:pt idx="86733">
                        <c:v>-66.433920000000001</c:v>
                      </c:pt>
                      <c:pt idx="86734">
                        <c:v>-66.447299999999998</c:v>
                      </c:pt>
                      <c:pt idx="86735">
                        <c:v>-66.461389999999994</c:v>
                      </c:pt>
                      <c:pt idx="86736">
                        <c:v>-66.474879999999999</c:v>
                      </c:pt>
                      <c:pt idx="86737">
                        <c:v>-66.489000000000004</c:v>
                      </c:pt>
                      <c:pt idx="86738">
                        <c:v>-66.502650000000003</c:v>
                      </c:pt>
                      <c:pt idx="86739">
                        <c:v>-66.516900000000007</c:v>
                      </c:pt>
                      <c:pt idx="86740">
                        <c:v>-66.530529999999999</c:v>
                      </c:pt>
                      <c:pt idx="86741">
                        <c:v>-66.545000000000002</c:v>
                      </c:pt>
                      <c:pt idx="86742">
                        <c:v>-66.558799999999991</c:v>
                      </c:pt>
                      <c:pt idx="86743">
                        <c:v>-66.573329999999999</c:v>
                      </c:pt>
                      <c:pt idx="86744">
                        <c:v>-66.587289999999996</c:v>
                      </c:pt>
                      <c:pt idx="86745">
                        <c:v>-66.60181</c:v>
                      </c:pt>
                      <c:pt idx="86746">
                        <c:v>-66.615989999999996</c:v>
                      </c:pt>
                      <c:pt idx="86747">
                        <c:v>-66.631330000000005</c:v>
                      </c:pt>
                      <c:pt idx="86748">
                        <c:v>-66.64361000000001</c:v>
                      </c:pt>
                      <c:pt idx="86749">
                        <c:v>-66.656469999999999</c:v>
                      </c:pt>
                      <c:pt idx="86750">
                        <c:v>-66.670270000000002</c:v>
                      </c:pt>
                      <c:pt idx="86751">
                        <c:v>-66.684609999999992</c:v>
                      </c:pt>
                      <c:pt idx="86752">
                        <c:v>-66.698139999999995</c:v>
                      </c:pt>
                      <c:pt idx="86753">
                        <c:v>-66.712429999999998</c:v>
                      </c:pt>
                      <c:pt idx="86754">
                        <c:v>-66.726390000000009</c:v>
                      </c:pt>
                      <c:pt idx="86755">
                        <c:v>-66.740769999999998</c:v>
                      </c:pt>
                      <c:pt idx="86756">
                        <c:v>-66.754829999999998</c:v>
                      </c:pt>
                      <c:pt idx="86757">
                        <c:v>-66.76930999999999</c:v>
                      </c:pt>
                      <c:pt idx="86758">
                        <c:v>-66.784080000000003</c:v>
                      </c:pt>
                      <c:pt idx="86759">
                        <c:v>-66.798180000000002</c:v>
                      </c:pt>
                      <c:pt idx="86760">
                        <c:v>-66.811440000000005</c:v>
                      </c:pt>
                      <c:pt idx="86761">
                        <c:v>-66.825559999999996</c:v>
                      </c:pt>
                      <c:pt idx="86762">
                        <c:v>-66.838459999999998</c:v>
                      </c:pt>
                      <c:pt idx="86763">
                        <c:v>-66.851889999999997</c:v>
                      </c:pt>
                      <c:pt idx="86764">
                        <c:v>-66.817589999999996</c:v>
                      </c:pt>
                      <c:pt idx="86765">
                        <c:v>-66.786050000000003</c:v>
                      </c:pt>
                      <c:pt idx="86766">
                        <c:v>-66.766199999999998</c:v>
                      </c:pt>
                      <c:pt idx="86767">
                        <c:v>-66.755079999999992</c:v>
                      </c:pt>
                      <c:pt idx="86768">
                        <c:v>-66.750820000000004</c:v>
                      </c:pt>
                      <c:pt idx="86769">
                        <c:v>-66.75085</c:v>
                      </c:pt>
                      <c:pt idx="86770">
                        <c:v>-66.748089999999991</c:v>
                      </c:pt>
                      <c:pt idx="86771">
                        <c:v>-66.741919999999993</c:v>
                      </c:pt>
                      <c:pt idx="86772">
                        <c:v>-66.736350000000002</c:v>
                      </c:pt>
                      <c:pt idx="86773">
                        <c:v>-66.738039999999998</c:v>
                      </c:pt>
                      <c:pt idx="86774">
                        <c:v>-66.744199999999992</c:v>
                      </c:pt>
                      <c:pt idx="86775">
                        <c:v>-66.75273</c:v>
                      </c:pt>
                      <c:pt idx="86776">
                        <c:v>-66.762079999999997</c:v>
                      </c:pt>
                      <c:pt idx="86777">
                        <c:v>-66.771140000000003</c:v>
                      </c:pt>
                      <c:pt idx="86778">
                        <c:v>-66.781779999999998</c:v>
                      </c:pt>
                      <c:pt idx="86779">
                        <c:v>-66.791850000000011</c:v>
                      </c:pt>
                      <c:pt idx="86780">
                        <c:v>-66.798729999999992</c:v>
                      </c:pt>
                      <c:pt idx="86781">
                        <c:v>-66.801659999999998</c:v>
                      </c:pt>
                      <c:pt idx="86782">
                        <c:v>-66.807910000000007</c:v>
                      </c:pt>
                      <c:pt idx="86783">
                        <c:v>-66.815490000000011</c:v>
                      </c:pt>
                      <c:pt idx="86784">
                        <c:v>-66.824640000000002</c:v>
                      </c:pt>
                      <c:pt idx="86785">
                        <c:v>-66.834550000000007</c:v>
                      </c:pt>
                      <c:pt idx="86786">
                        <c:v>-66.84563</c:v>
                      </c:pt>
                      <c:pt idx="86787">
                        <c:v>-66.843149999999994</c:v>
                      </c:pt>
                      <c:pt idx="86788">
                        <c:v>-66.842420000000004</c:v>
                      </c:pt>
                      <c:pt idx="86789">
                        <c:v>-66.844859999999997</c:v>
                      </c:pt>
                      <c:pt idx="86790">
                        <c:v>-66.849629999999991</c:v>
                      </c:pt>
                      <c:pt idx="86791">
                        <c:v>-66.855320000000006</c:v>
                      </c:pt>
                      <c:pt idx="86792">
                        <c:v>-66.863</c:v>
                      </c:pt>
                      <c:pt idx="86793">
                        <c:v>-66.869450000000001</c:v>
                      </c:pt>
                      <c:pt idx="86794">
                        <c:v>-66.871690000000001</c:v>
                      </c:pt>
                      <c:pt idx="86795">
                        <c:v>-66.876779999999997</c:v>
                      </c:pt>
                      <c:pt idx="86796">
                        <c:v>-66.883129999999994</c:v>
                      </c:pt>
                      <c:pt idx="86797">
                        <c:v>-66.890889999999999</c:v>
                      </c:pt>
                      <c:pt idx="86798">
                        <c:v>-66.899699999999996</c:v>
                      </c:pt>
                      <c:pt idx="86799">
                        <c:v>-66.906090000000006</c:v>
                      </c:pt>
                      <c:pt idx="86800">
                        <c:v>-66.911439999999999</c:v>
                      </c:pt>
                      <c:pt idx="86801">
                        <c:v>-66.918329999999997</c:v>
                      </c:pt>
                      <c:pt idx="86802">
                        <c:v>-66.92671</c:v>
                      </c:pt>
                      <c:pt idx="86803">
                        <c:v>-66.935960000000009</c:v>
                      </c:pt>
                      <c:pt idx="86804">
                        <c:v>-66.944780000000009</c:v>
                      </c:pt>
                      <c:pt idx="86805">
                        <c:v>-66.951669999999993</c:v>
                      </c:pt>
                      <c:pt idx="86806">
                        <c:v>-66.904330000000002</c:v>
                      </c:pt>
                      <c:pt idx="86807">
                        <c:v>-66.867620000000002</c:v>
                      </c:pt>
                      <c:pt idx="86808">
                        <c:v>-66.850979999999993</c:v>
                      </c:pt>
                      <c:pt idx="86809">
                        <c:v>-66.844340000000003</c:v>
                      </c:pt>
                      <c:pt idx="86810">
                        <c:v>-66.844539999999995</c:v>
                      </c:pt>
                      <c:pt idx="86811">
                        <c:v>-66.854290000000006</c:v>
                      </c:pt>
                      <c:pt idx="86812">
                        <c:v>-66.858180000000004</c:v>
                      </c:pt>
                      <c:pt idx="86813">
                        <c:v>-66.859340000000003</c:v>
                      </c:pt>
                      <c:pt idx="86814">
                        <c:v>-66.840689999999995</c:v>
                      </c:pt>
                      <c:pt idx="86815">
                        <c:v>-66.83278</c:v>
                      </c:pt>
                      <c:pt idx="86816">
                        <c:v>-66.834189999999992</c:v>
                      </c:pt>
                      <c:pt idx="86817">
                        <c:v>-66.83972</c:v>
                      </c:pt>
                      <c:pt idx="86818">
                        <c:v>-66.848070000000007</c:v>
                      </c:pt>
                      <c:pt idx="86819">
                        <c:v>-66.850610000000003</c:v>
                      </c:pt>
                      <c:pt idx="86820">
                        <c:v>-66.850030000000004</c:v>
                      </c:pt>
                      <c:pt idx="86821">
                        <c:v>-66.853870000000001</c:v>
                      </c:pt>
                      <c:pt idx="86822">
                        <c:v>-66.860790000000009</c:v>
                      </c:pt>
                      <c:pt idx="86823">
                        <c:v>-66.867639999999994</c:v>
                      </c:pt>
                      <c:pt idx="86824">
                        <c:v>-66.884780000000006</c:v>
                      </c:pt>
                      <c:pt idx="86825">
                        <c:v>-66.885850000000005</c:v>
                      </c:pt>
                      <c:pt idx="86826">
                        <c:v>-66.888210000000001</c:v>
                      </c:pt>
                      <c:pt idx="86827">
                        <c:v>-66.893339999999995</c:v>
                      </c:pt>
                      <c:pt idx="86828">
                        <c:v>-66.899680000000004</c:v>
                      </c:pt>
                      <c:pt idx="86829">
                        <c:v>-66.907430000000005</c:v>
                      </c:pt>
                      <c:pt idx="86830">
                        <c:v>-66.916409999999999</c:v>
                      </c:pt>
                      <c:pt idx="86831">
                        <c:v>-66.925190000000001</c:v>
                      </c:pt>
                      <c:pt idx="86832">
                        <c:v>-66.934709999999995</c:v>
                      </c:pt>
                      <c:pt idx="86833">
                        <c:v>-66.944730000000007</c:v>
                      </c:pt>
                      <c:pt idx="86834">
                        <c:v>-66.954520000000002</c:v>
                      </c:pt>
                      <c:pt idx="86835">
                        <c:v>-66.964709999999997</c:v>
                      </c:pt>
                      <c:pt idx="86836">
                        <c:v>-66.975149999999999</c:v>
                      </c:pt>
                      <c:pt idx="86837">
                        <c:v>-66.986000000000004</c:v>
                      </c:pt>
                      <c:pt idx="86838">
                        <c:v>-66.997070000000008</c:v>
                      </c:pt>
                      <c:pt idx="86839">
                        <c:v>-67.007899999999992</c:v>
                      </c:pt>
                      <c:pt idx="86840">
                        <c:v>-67.019419999999997</c:v>
                      </c:pt>
                      <c:pt idx="86841">
                        <c:v>-67.030909999999992</c:v>
                      </c:pt>
                      <c:pt idx="86842">
                        <c:v>-67.042469999999994</c:v>
                      </c:pt>
                      <c:pt idx="86843">
                        <c:v>-67.053889999999996</c:v>
                      </c:pt>
                      <c:pt idx="86844">
                        <c:v>-67.065599999999989</c:v>
                      </c:pt>
                      <c:pt idx="86845">
                        <c:v>-67.077159999999992</c:v>
                      </c:pt>
                      <c:pt idx="86846">
                        <c:v>-67.088909999999998</c:v>
                      </c:pt>
                      <c:pt idx="86847">
                        <c:v>-67.099530000000001</c:v>
                      </c:pt>
                      <c:pt idx="86848">
                        <c:v>-67.111130000000003</c:v>
                      </c:pt>
                      <c:pt idx="86849">
                        <c:v>-67.122140000000002</c:v>
                      </c:pt>
                      <c:pt idx="86850">
                        <c:v>-67.133799999999994</c:v>
                      </c:pt>
                      <c:pt idx="86851">
                        <c:v>-67.145409999999998</c:v>
                      </c:pt>
                      <c:pt idx="86852">
                        <c:v>-67.157039999999995</c:v>
                      </c:pt>
                      <c:pt idx="86853">
                        <c:v>-67.168499999999995</c:v>
                      </c:pt>
                      <c:pt idx="86854">
                        <c:v>-67.180400000000006</c:v>
                      </c:pt>
                      <c:pt idx="86855">
                        <c:v>-67.191820000000007</c:v>
                      </c:pt>
                      <c:pt idx="86856">
                        <c:v>-67.203649999999996</c:v>
                      </c:pt>
                      <c:pt idx="86857">
                        <c:v>-67.215329999999994</c:v>
                      </c:pt>
                      <c:pt idx="86858">
                        <c:v>-67.227080000000001</c:v>
                      </c:pt>
                      <c:pt idx="86859">
                        <c:v>-67.238680000000002</c:v>
                      </c:pt>
                      <c:pt idx="86860">
                        <c:v>-67.250579999999999</c:v>
                      </c:pt>
                      <c:pt idx="86861">
                        <c:v>-67.2624</c:v>
                      </c:pt>
                      <c:pt idx="86862">
                        <c:v>-67.274200000000008</c:v>
                      </c:pt>
                      <c:pt idx="86863">
                        <c:v>-67.285780000000003</c:v>
                      </c:pt>
                      <c:pt idx="86864">
                        <c:v>-67.297619999999995</c:v>
                      </c:pt>
                      <c:pt idx="86865">
                        <c:v>-67.309029999999993</c:v>
                      </c:pt>
                      <c:pt idx="86866">
                        <c:v>-67.320779999999999</c:v>
                      </c:pt>
                      <c:pt idx="86867">
                        <c:v>-67.332530000000006</c:v>
                      </c:pt>
                      <c:pt idx="86868">
                        <c:v>-67.344269999999995</c:v>
                      </c:pt>
                      <c:pt idx="86869">
                        <c:v>-67.355859999999993</c:v>
                      </c:pt>
                      <c:pt idx="86870">
                        <c:v>-67.367760000000004</c:v>
                      </c:pt>
                      <c:pt idx="86871">
                        <c:v>-67.352290000000011</c:v>
                      </c:pt>
                      <c:pt idx="86872">
                        <c:v>-67.345129999999997</c:v>
                      </c:pt>
                      <c:pt idx="86873">
                        <c:v>-67.346670000000003</c:v>
                      </c:pt>
                      <c:pt idx="86874">
                        <c:v>-67.35275</c:v>
                      </c:pt>
                      <c:pt idx="86875">
                        <c:v>-67.361789999999999</c:v>
                      </c:pt>
                      <c:pt idx="86876">
                        <c:v>-67.371600000000001</c:v>
                      </c:pt>
                      <c:pt idx="86877">
                        <c:v>-67.372509999999991</c:v>
                      </c:pt>
                      <c:pt idx="86878">
                        <c:v>-67.375450000000001</c:v>
                      </c:pt>
                      <c:pt idx="86879">
                        <c:v>-67.382159999999999</c:v>
                      </c:pt>
                      <c:pt idx="86880">
                        <c:v>-67.390379999999993</c:v>
                      </c:pt>
                      <c:pt idx="86881">
                        <c:v>-67.397779999999997</c:v>
                      </c:pt>
                      <c:pt idx="86882">
                        <c:v>-67.403009999999995</c:v>
                      </c:pt>
                      <c:pt idx="86883">
                        <c:v>-67.339320000000001</c:v>
                      </c:pt>
                      <c:pt idx="86884">
                        <c:v>-67.269990000000007</c:v>
                      </c:pt>
                      <c:pt idx="86885">
                        <c:v>-67.213700000000003</c:v>
                      </c:pt>
                      <c:pt idx="86886">
                        <c:v>-67.171220000000005</c:v>
                      </c:pt>
                      <c:pt idx="86887">
                        <c:v>-67.119550000000004</c:v>
                      </c:pt>
                      <c:pt idx="86888">
                        <c:v>-67.082189999999997</c:v>
                      </c:pt>
                      <c:pt idx="86889">
                        <c:v>-67.058700000000002</c:v>
                      </c:pt>
                      <c:pt idx="86890">
                        <c:v>-67.02807</c:v>
                      </c:pt>
                      <c:pt idx="86891">
                        <c:v>-66.986490000000003</c:v>
                      </c:pt>
                      <c:pt idx="86892">
                        <c:v>-66.966369999999998</c:v>
                      </c:pt>
                      <c:pt idx="86893">
                        <c:v>-66.931299999999993</c:v>
                      </c:pt>
                      <c:pt idx="86894">
                        <c:v>-66.893599999999992</c:v>
                      </c:pt>
                      <c:pt idx="86895">
                        <c:v>-66.859130000000007</c:v>
                      </c:pt>
                      <c:pt idx="86896">
                        <c:v>-66.829650000000001</c:v>
                      </c:pt>
                      <c:pt idx="86897">
                        <c:v>-66.801839999999999</c:v>
                      </c:pt>
                      <c:pt idx="86898">
                        <c:v>-66.767570000000006</c:v>
                      </c:pt>
                      <c:pt idx="86899">
                        <c:v>-66.735410000000002</c:v>
                      </c:pt>
                      <c:pt idx="86900">
                        <c:v>-66.70671999999999</c:v>
                      </c:pt>
                      <c:pt idx="86901">
                        <c:v>-66.674019999999999</c:v>
                      </c:pt>
                      <c:pt idx="86902">
                        <c:v>-66.641159999999999</c:v>
                      </c:pt>
                      <c:pt idx="86903">
                        <c:v>-66.609480000000005</c:v>
                      </c:pt>
                      <c:pt idx="86904">
                        <c:v>-66.577159999999992</c:v>
                      </c:pt>
                      <c:pt idx="86905">
                        <c:v>-66.547370000000001</c:v>
                      </c:pt>
                      <c:pt idx="86906">
                        <c:v>-66.51782</c:v>
                      </c:pt>
                      <c:pt idx="86907">
                        <c:v>-66.478659999999991</c:v>
                      </c:pt>
                      <c:pt idx="86908">
                        <c:v>-66.441559999999996</c:v>
                      </c:pt>
                      <c:pt idx="86909">
                        <c:v>-66.403359999999992</c:v>
                      </c:pt>
                      <c:pt idx="86910">
                        <c:v>-66.36524</c:v>
                      </c:pt>
                      <c:pt idx="86911">
                        <c:v>-66.327340000000007</c:v>
                      </c:pt>
                      <c:pt idx="86912">
                        <c:v>-66.288749999999993</c:v>
                      </c:pt>
                      <c:pt idx="86913">
                        <c:v>-66.249430000000004</c:v>
                      </c:pt>
                      <c:pt idx="86914">
                        <c:v>-66.216449999999995</c:v>
                      </c:pt>
                      <c:pt idx="86915">
                        <c:v>-66.18289</c:v>
                      </c:pt>
                      <c:pt idx="86916">
                        <c:v>-66.14573</c:v>
                      </c:pt>
                      <c:pt idx="86917">
                        <c:v>-66.108959999999996</c:v>
                      </c:pt>
                      <c:pt idx="86918">
                        <c:v>-66.07123</c:v>
                      </c:pt>
                      <c:pt idx="86919">
                        <c:v>-66.049179999999993</c:v>
                      </c:pt>
                      <c:pt idx="86920">
                        <c:v>-66.002780000000001</c:v>
                      </c:pt>
                      <c:pt idx="86921">
                        <c:v>-65.961800000000011</c:v>
                      </c:pt>
                      <c:pt idx="86922">
                        <c:v>-65.924220000000005</c:v>
                      </c:pt>
                      <c:pt idx="86923">
                        <c:v>-65.88758</c:v>
                      </c:pt>
                      <c:pt idx="86924">
                        <c:v>-65.861440000000002</c:v>
                      </c:pt>
                      <c:pt idx="86925">
                        <c:v>-65.838430000000002</c:v>
                      </c:pt>
                      <c:pt idx="86926">
                        <c:v>-65.81747</c:v>
                      </c:pt>
                      <c:pt idx="86927">
                        <c:v>-65.774770000000004</c:v>
                      </c:pt>
                      <c:pt idx="86928">
                        <c:v>-65.734049999999996</c:v>
                      </c:pt>
                      <c:pt idx="86929">
                        <c:v>-65.712630000000004</c:v>
                      </c:pt>
                      <c:pt idx="86930">
                        <c:v>-65.698689999999999</c:v>
                      </c:pt>
                      <c:pt idx="86931">
                        <c:v>-65.688019999999995</c:v>
                      </c:pt>
                      <c:pt idx="86932">
                        <c:v>-65.680370000000011</c:v>
                      </c:pt>
                      <c:pt idx="86933">
                        <c:v>-65.6755</c:v>
                      </c:pt>
                      <c:pt idx="86934">
                        <c:v>-65.673199999999994</c:v>
                      </c:pt>
                      <c:pt idx="86935">
                        <c:v>-65.674869999999999</c:v>
                      </c:pt>
                      <c:pt idx="86936">
                        <c:v>-65.677220000000005</c:v>
                      </c:pt>
                      <c:pt idx="86937">
                        <c:v>-65.679969999999997</c:v>
                      </c:pt>
                      <c:pt idx="86938">
                        <c:v>-65.684290000000004</c:v>
                      </c:pt>
                      <c:pt idx="86939">
                        <c:v>-65.688870000000009</c:v>
                      </c:pt>
                      <c:pt idx="86940">
                        <c:v>-65.694549999999992</c:v>
                      </c:pt>
                      <c:pt idx="86941">
                        <c:v>-65.70026</c:v>
                      </c:pt>
                      <c:pt idx="86942">
                        <c:v>-65.707539999999995</c:v>
                      </c:pt>
                      <c:pt idx="86943">
                        <c:v>-65.713929999999991</c:v>
                      </c:pt>
                      <c:pt idx="86944">
                        <c:v>-65.720660000000009</c:v>
                      </c:pt>
                      <c:pt idx="86945">
                        <c:v>-65.727149999999995</c:v>
                      </c:pt>
                      <c:pt idx="86946">
                        <c:v>-65.734059999999999</c:v>
                      </c:pt>
                      <c:pt idx="86947">
                        <c:v>-65.741749999999996</c:v>
                      </c:pt>
                      <c:pt idx="86948">
                        <c:v>-65.750119999999995</c:v>
                      </c:pt>
                      <c:pt idx="86949">
                        <c:v>-65.757739999999998</c:v>
                      </c:pt>
                      <c:pt idx="86950">
                        <c:v>-65.766300000000001</c:v>
                      </c:pt>
                      <c:pt idx="86951">
                        <c:v>-65.773029999999991</c:v>
                      </c:pt>
                      <c:pt idx="86952">
                        <c:v>-65.780709999999999</c:v>
                      </c:pt>
                      <c:pt idx="86953">
                        <c:v>-65.788659999999993</c:v>
                      </c:pt>
                      <c:pt idx="86954">
                        <c:v>-65.797439999999995</c:v>
                      </c:pt>
                      <c:pt idx="86955">
                        <c:v>-65.806160000000006</c:v>
                      </c:pt>
                      <c:pt idx="86956">
                        <c:v>-65.814869999999999</c:v>
                      </c:pt>
                      <c:pt idx="86957">
                        <c:v>-65.824299999999994</c:v>
                      </c:pt>
                      <c:pt idx="86958">
                        <c:v>-65.832259999999991</c:v>
                      </c:pt>
                      <c:pt idx="86959">
                        <c:v>-65.841350000000006</c:v>
                      </c:pt>
                      <c:pt idx="86960">
                        <c:v>-65.850290000000001</c:v>
                      </c:pt>
                      <c:pt idx="86961">
                        <c:v>-65.859480000000005</c:v>
                      </c:pt>
                      <c:pt idx="86962">
                        <c:v>-65.868629999999996</c:v>
                      </c:pt>
                      <c:pt idx="86963">
                        <c:v>-65.878039999999999</c:v>
                      </c:pt>
                      <c:pt idx="86964">
                        <c:v>-65.886660000000006</c:v>
                      </c:pt>
                      <c:pt idx="86965">
                        <c:v>-65.895390000000006</c:v>
                      </c:pt>
                      <c:pt idx="86966">
                        <c:v>-65.904429999999991</c:v>
                      </c:pt>
                      <c:pt idx="86967">
                        <c:v>-65.913690000000003</c:v>
                      </c:pt>
                      <c:pt idx="86968">
                        <c:v>-65.921599999999998</c:v>
                      </c:pt>
                      <c:pt idx="86969">
                        <c:v>-65.930799999999991</c:v>
                      </c:pt>
                      <c:pt idx="86970">
                        <c:v>-65.940010000000001</c:v>
                      </c:pt>
                      <c:pt idx="86971">
                        <c:v>-65.949089999999998</c:v>
                      </c:pt>
                      <c:pt idx="86972">
                        <c:v>-65.958709999999996</c:v>
                      </c:pt>
                      <c:pt idx="86973">
                        <c:v>-65.911950000000004</c:v>
                      </c:pt>
                      <c:pt idx="86974">
                        <c:v>-65.853570000000005</c:v>
                      </c:pt>
                      <c:pt idx="86975">
                        <c:v>-65.802520000000001</c:v>
                      </c:pt>
                      <c:pt idx="86976">
                        <c:v>-65.763210000000001</c:v>
                      </c:pt>
                      <c:pt idx="86977">
                        <c:v>-65.733180000000004</c:v>
                      </c:pt>
                      <c:pt idx="86978">
                        <c:v>-65.709429999999998</c:v>
                      </c:pt>
                      <c:pt idx="86979">
                        <c:v>-65.685419999999993</c:v>
                      </c:pt>
                      <c:pt idx="86980">
                        <c:v>-65.669330000000002</c:v>
                      </c:pt>
                      <c:pt idx="86981">
                        <c:v>-65.658680000000004</c:v>
                      </c:pt>
                      <c:pt idx="86982">
                        <c:v>-65.650840000000002</c:v>
                      </c:pt>
                      <c:pt idx="86983">
                        <c:v>-65.64631</c:v>
                      </c:pt>
                      <c:pt idx="86984">
                        <c:v>-65.643439999999998</c:v>
                      </c:pt>
                      <c:pt idx="86985">
                        <c:v>-65.642690000000002</c:v>
                      </c:pt>
                      <c:pt idx="86986">
                        <c:v>-65.643209999999996</c:v>
                      </c:pt>
                      <c:pt idx="86987">
                        <c:v>-65.645129999999995</c:v>
                      </c:pt>
                      <c:pt idx="86988">
                        <c:v>-65.647440000000003</c:v>
                      </c:pt>
                      <c:pt idx="86989">
                        <c:v>-65.650739999999999</c:v>
                      </c:pt>
                      <c:pt idx="86990">
                        <c:v>-65.654240000000001</c:v>
                      </c:pt>
                      <c:pt idx="86991">
                        <c:v>-65.658389999999997</c:v>
                      </c:pt>
                      <c:pt idx="86992">
                        <c:v>-65.660420000000002</c:v>
                      </c:pt>
                      <c:pt idx="86993">
                        <c:v>-65.66570999999999</c:v>
                      </c:pt>
                      <c:pt idx="86994">
                        <c:v>-65.671120000000002</c:v>
                      </c:pt>
                      <c:pt idx="86995">
                        <c:v>-65.676789999999997</c:v>
                      </c:pt>
                      <c:pt idx="86996">
                        <c:v>-65.682270000000003</c:v>
                      </c:pt>
                      <c:pt idx="86997">
                        <c:v>-65.687690000000003</c:v>
                      </c:pt>
                      <c:pt idx="86998">
                        <c:v>-65.693469999999991</c:v>
                      </c:pt>
                      <c:pt idx="86999">
                        <c:v>-65.700029999999998</c:v>
                      </c:pt>
                      <c:pt idx="87000">
                        <c:v>-65.706179999999989</c:v>
                      </c:pt>
                      <c:pt idx="87001">
                        <c:v>-65.712900000000005</c:v>
                      </c:pt>
                      <c:pt idx="87002">
                        <c:v>-65.719799999999992</c:v>
                      </c:pt>
                      <c:pt idx="87003">
                        <c:v>-65.727099999999993</c:v>
                      </c:pt>
                      <c:pt idx="87004">
                        <c:v>-65.73442</c:v>
                      </c:pt>
                      <c:pt idx="87005">
                        <c:v>-65.74203</c:v>
                      </c:pt>
                      <c:pt idx="87006">
                        <c:v>-65.749620000000007</c:v>
                      </c:pt>
                      <c:pt idx="87007">
                        <c:v>-65.757139999999993</c:v>
                      </c:pt>
                      <c:pt idx="87008">
                        <c:v>-65.763109999999998</c:v>
                      </c:pt>
                      <c:pt idx="87009">
                        <c:v>-65.771339999999995</c:v>
                      </c:pt>
                      <c:pt idx="87010">
                        <c:v>-65.779049999999998</c:v>
                      </c:pt>
                      <c:pt idx="87011">
                        <c:v>-65.786860000000004</c:v>
                      </c:pt>
                      <c:pt idx="87012">
                        <c:v>-65.794650000000004</c:v>
                      </c:pt>
                      <c:pt idx="87013">
                        <c:v>-65.802899999999994</c:v>
                      </c:pt>
                      <c:pt idx="87014">
                        <c:v>-65.811189999999996</c:v>
                      </c:pt>
                      <c:pt idx="87015">
                        <c:v>-65.820520000000002</c:v>
                      </c:pt>
                      <c:pt idx="87016">
                        <c:v>-65.825420000000008</c:v>
                      </c:pt>
                      <c:pt idx="87017">
                        <c:v>-65.829190000000011</c:v>
                      </c:pt>
                      <c:pt idx="87018">
                        <c:v>-65.834650000000011</c:v>
                      </c:pt>
                      <c:pt idx="87019">
                        <c:v>-65.840209999999999</c:v>
                      </c:pt>
                      <c:pt idx="87020">
                        <c:v>-65.846549999999993</c:v>
                      </c:pt>
                      <c:pt idx="87021">
                        <c:v>-65.851759999999999</c:v>
                      </c:pt>
                      <c:pt idx="87022">
                        <c:v>-65.857439999999997</c:v>
                      </c:pt>
                      <c:pt idx="87023">
                        <c:v>-65.862980000000007</c:v>
                      </c:pt>
                      <c:pt idx="87024">
                        <c:v>-65.869669999999999</c:v>
                      </c:pt>
                      <c:pt idx="87025">
                        <c:v>-65.87615000000001</c:v>
                      </c:pt>
                      <c:pt idx="87026">
                        <c:v>-65.882810000000006</c:v>
                      </c:pt>
                      <c:pt idx="87027">
                        <c:v>-65.890039999999999</c:v>
                      </c:pt>
                      <c:pt idx="87028">
                        <c:v>-65.897729999999996</c:v>
                      </c:pt>
                      <c:pt idx="87029">
                        <c:v>-65.905299999999997</c:v>
                      </c:pt>
                      <c:pt idx="87030">
                        <c:v>-65.912850000000006</c:v>
                      </c:pt>
                      <c:pt idx="87031">
                        <c:v>-65.920839999999998</c:v>
                      </c:pt>
                      <c:pt idx="87032">
                        <c:v>-65.928740000000005</c:v>
                      </c:pt>
                      <c:pt idx="87033">
                        <c:v>-65.936530000000005</c:v>
                      </c:pt>
                      <c:pt idx="87034">
                        <c:v>-65.944190000000006</c:v>
                      </c:pt>
                      <c:pt idx="87035">
                        <c:v>-65.95304999999999</c:v>
                      </c:pt>
                      <c:pt idx="87036">
                        <c:v>-65.961439999999996</c:v>
                      </c:pt>
                      <c:pt idx="87037">
                        <c:v>-65.970519999999993</c:v>
                      </c:pt>
                      <c:pt idx="87038">
                        <c:v>-65.980189999999993</c:v>
                      </c:pt>
                      <c:pt idx="87039">
                        <c:v>-65.990300000000005</c:v>
                      </c:pt>
                      <c:pt idx="87040">
                        <c:v>-65.999250000000004</c:v>
                      </c:pt>
                      <c:pt idx="87041">
                        <c:v>-66.007680000000008</c:v>
                      </c:pt>
                      <c:pt idx="87042">
                        <c:v>-66.017789999999991</c:v>
                      </c:pt>
                      <c:pt idx="87043">
                        <c:v>-66.02852</c:v>
                      </c:pt>
                      <c:pt idx="87044">
                        <c:v>-66.03931</c:v>
                      </c:pt>
                      <c:pt idx="87045">
                        <c:v>-66.049409999999995</c:v>
                      </c:pt>
                      <c:pt idx="87046">
                        <c:v>-66.05959</c:v>
                      </c:pt>
                      <c:pt idx="87047">
                        <c:v>-66.07056</c:v>
                      </c:pt>
                      <c:pt idx="87048">
                        <c:v>-66.081800000000001</c:v>
                      </c:pt>
                      <c:pt idx="87049">
                        <c:v>-66.092029999999994</c:v>
                      </c:pt>
                      <c:pt idx="87050">
                        <c:v>-66.102890000000002</c:v>
                      </c:pt>
                      <c:pt idx="87051">
                        <c:v>-66.114110000000011</c:v>
                      </c:pt>
                      <c:pt idx="87052">
                        <c:v>-66.126019999999997</c:v>
                      </c:pt>
                      <c:pt idx="87053">
                        <c:v>-66.137439999999998</c:v>
                      </c:pt>
                      <c:pt idx="87054">
                        <c:v>-66.148420000000002</c:v>
                      </c:pt>
                      <c:pt idx="87055">
                        <c:v>-66.160349999999994</c:v>
                      </c:pt>
                      <c:pt idx="87056">
                        <c:v>-66.172499999999999</c:v>
                      </c:pt>
                      <c:pt idx="87057">
                        <c:v>-66.183850000000007</c:v>
                      </c:pt>
                      <c:pt idx="87058">
                        <c:v>-66.194839999999999</c:v>
                      </c:pt>
                      <c:pt idx="87059">
                        <c:v>-66.206670000000003</c:v>
                      </c:pt>
                      <c:pt idx="87060">
                        <c:v>-66.218599999999995</c:v>
                      </c:pt>
                      <c:pt idx="87061">
                        <c:v>-66.229730000000004</c:v>
                      </c:pt>
                      <c:pt idx="87062">
                        <c:v>-66.241119999999995</c:v>
                      </c:pt>
                      <c:pt idx="87063">
                        <c:v>-66.253019999999992</c:v>
                      </c:pt>
                      <c:pt idx="87064">
                        <c:v>-66.265320000000003</c:v>
                      </c:pt>
                      <c:pt idx="87065">
                        <c:v>-66.277180000000001</c:v>
                      </c:pt>
                      <c:pt idx="87066">
                        <c:v>-66.289019999999994</c:v>
                      </c:pt>
                      <c:pt idx="87067">
                        <c:v>-66.301389999999998</c:v>
                      </c:pt>
                      <c:pt idx="87068">
                        <c:v>-66.313940000000002</c:v>
                      </c:pt>
                      <c:pt idx="87069">
                        <c:v>-66.325900000000004</c:v>
                      </c:pt>
                      <c:pt idx="87070">
                        <c:v>-66.337810000000005</c:v>
                      </c:pt>
                      <c:pt idx="87071">
                        <c:v>-66.350179999999995</c:v>
                      </c:pt>
                      <c:pt idx="87072">
                        <c:v>-66.362490000000008</c:v>
                      </c:pt>
                      <c:pt idx="87073">
                        <c:v>-66.374310000000008</c:v>
                      </c:pt>
                      <c:pt idx="87074">
                        <c:v>-66.383710000000008</c:v>
                      </c:pt>
                      <c:pt idx="87075">
                        <c:v>-66.396569999999997</c:v>
                      </c:pt>
                      <c:pt idx="87076">
                        <c:v>-66.408550000000005</c:v>
                      </c:pt>
                      <c:pt idx="87077">
                        <c:v>-66.420899999999989</c:v>
                      </c:pt>
                      <c:pt idx="87078">
                        <c:v>-66.433039999999991</c:v>
                      </c:pt>
                      <c:pt idx="87079">
                        <c:v>-66.444980000000001</c:v>
                      </c:pt>
                      <c:pt idx="87080">
                        <c:v>-66.457850000000008</c:v>
                      </c:pt>
                      <c:pt idx="87081">
                        <c:v>-66.470619999999997</c:v>
                      </c:pt>
                      <c:pt idx="87082">
                        <c:v>-66.482849999999999</c:v>
                      </c:pt>
                      <c:pt idx="87083">
                        <c:v>-66.495649999999998</c:v>
                      </c:pt>
                      <c:pt idx="87084">
                        <c:v>-66.508620000000008</c:v>
                      </c:pt>
                      <c:pt idx="87085">
                        <c:v>-66.521290000000008</c:v>
                      </c:pt>
                      <c:pt idx="87086">
                        <c:v>-66.534080000000003</c:v>
                      </c:pt>
                      <c:pt idx="87087">
                        <c:v>-66.547390000000007</c:v>
                      </c:pt>
                      <c:pt idx="87088">
                        <c:v>-66.560339999999997</c:v>
                      </c:pt>
                      <c:pt idx="87089">
                        <c:v>-66.572919999999996</c:v>
                      </c:pt>
                      <c:pt idx="87090">
                        <c:v>-66.585890000000006</c:v>
                      </c:pt>
                      <c:pt idx="87091">
                        <c:v>-66.599170000000001</c:v>
                      </c:pt>
                      <c:pt idx="87092">
                        <c:v>-66.612130000000008</c:v>
                      </c:pt>
                      <c:pt idx="87093">
                        <c:v>-66.624859999999998</c:v>
                      </c:pt>
                      <c:pt idx="87094">
                        <c:v>-66.635339999999999</c:v>
                      </c:pt>
                      <c:pt idx="87095">
                        <c:v>-66.645570000000006</c:v>
                      </c:pt>
                      <c:pt idx="87096">
                        <c:v>-66.655230000000003</c:v>
                      </c:pt>
                      <c:pt idx="87097">
                        <c:v>-66.663780000000003</c:v>
                      </c:pt>
                      <c:pt idx="87098">
                        <c:v>-66.672740000000005</c:v>
                      </c:pt>
                      <c:pt idx="87099">
                        <c:v>-66.681989999999999</c:v>
                      </c:pt>
                      <c:pt idx="87100">
                        <c:v>-66.690770000000001</c:v>
                      </c:pt>
                      <c:pt idx="87101">
                        <c:v>-66.699700000000007</c:v>
                      </c:pt>
                      <c:pt idx="87102">
                        <c:v>-66.708629999999999</c:v>
                      </c:pt>
                      <c:pt idx="87103">
                        <c:v>-66.716610000000003</c:v>
                      </c:pt>
                      <c:pt idx="87104">
                        <c:v>-66.725610000000003</c:v>
                      </c:pt>
                      <c:pt idx="87105">
                        <c:v>-66.734449999999995</c:v>
                      </c:pt>
                      <c:pt idx="87106">
                        <c:v>-66.74369999999999</c:v>
                      </c:pt>
                      <c:pt idx="87107">
                        <c:v>-66.752780000000001</c:v>
                      </c:pt>
                      <c:pt idx="87108">
                        <c:v>-66.761830000000003</c:v>
                      </c:pt>
                      <c:pt idx="87109">
                        <c:v>-66.770889999999994</c:v>
                      </c:pt>
                      <c:pt idx="87110">
                        <c:v>-66.779929999999993</c:v>
                      </c:pt>
                      <c:pt idx="87111">
                        <c:v>-66.788960000000003</c:v>
                      </c:pt>
                      <c:pt idx="87112">
                        <c:v>-66.797480000000007</c:v>
                      </c:pt>
                      <c:pt idx="87113">
                        <c:v>-66.804919999999996</c:v>
                      </c:pt>
                      <c:pt idx="87114">
                        <c:v>-66.812510000000003</c:v>
                      </c:pt>
                      <c:pt idx="87115">
                        <c:v>-66.821089999999998</c:v>
                      </c:pt>
                      <c:pt idx="87116">
                        <c:v>-66.829939999999993</c:v>
                      </c:pt>
                      <c:pt idx="87117">
                        <c:v>-66.838759999999994</c:v>
                      </c:pt>
                      <c:pt idx="87118">
                        <c:v>-66.847520000000003</c:v>
                      </c:pt>
                      <c:pt idx="87119">
                        <c:v>-66.85624</c:v>
                      </c:pt>
                      <c:pt idx="87120">
                        <c:v>-66.802379999999999</c:v>
                      </c:pt>
                      <c:pt idx="87121">
                        <c:v>-66.713030000000003</c:v>
                      </c:pt>
                      <c:pt idx="87122">
                        <c:v>-66.636480000000006</c:v>
                      </c:pt>
                      <c:pt idx="87123">
                        <c:v>-66.586759999999998</c:v>
                      </c:pt>
                      <c:pt idx="87124">
                        <c:v>-66.533209999999997</c:v>
                      </c:pt>
                      <c:pt idx="87125">
                        <c:v>-66.486590000000007</c:v>
                      </c:pt>
                      <c:pt idx="87126">
                        <c:v>-66.444910000000007</c:v>
                      </c:pt>
                      <c:pt idx="87127">
                        <c:v>-66.409880000000001</c:v>
                      </c:pt>
                      <c:pt idx="87128">
                        <c:v>-66.376639999999995</c:v>
                      </c:pt>
                      <c:pt idx="87129">
                        <c:v>-66.34451</c:v>
                      </c:pt>
                      <c:pt idx="87130">
                        <c:v>-66.307410000000004</c:v>
                      </c:pt>
                      <c:pt idx="87131">
                        <c:v>-66.279420000000002</c:v>
                      </c:pt>
                      <c:pt idx="87132">
                        <c:v>-66.256450000000001</c:v>
                      </c:pt>
                      <c:pt idx="87133">
                        <c:v>-66.237179999999995</c:v>
                      </c:pt>
                      <c:pt idx="87134">
                        <c:v>-66.203130000000002</c:v>
                      </c:pt>
                      <c:pt idx="87135">
                        <c:v>-66.163910000000001</c:v>
                      </c:pt>
                      <c:pt idx="87136">
                        <c:v>-66.129890000000003</c:v>
                      </c:pt>
                      <c:pt idx="87137">
                        <c:v>-66.085079999999991</c:v>
                      </c:pt>
                      <c:pt idx="87138">
                        <c:v>-66.046400000000006</c:v>
                      </c:pt>
                      <c:pt idx="87139">
                        <c:v>-66.010109999999997</c:v>
                      </c:pt>
                      <c:pt idx="87140">
                        <c:v>-65.975270000000009</c:v>
                      </c:pt>
                      <c:pt idx="87141">
                        <c:v>-65.940359999999998</c:v>
                      </c:pt>
                      <c:pt idx="87142">
                        <c:v>-65.91028</c:v>
                      </c:pt>
                      <c:pt idx="87143">
                        <c:v>-65.886769999999999</c:v>
                      </c:pt>
                      <c:pt idx="87144">
                        <c:v>-65.864360000000005</c:v>
                      </c:pt>
                      <c:pt idx="87145">
                        <c:v>-65.838149999999999</c:v>
                      </c:pt>
                      <c:pt idx="87146">
                        <c:v>-65.810929999999999</c:v>
                      </c:pt>
                      <c:pt idx="87147">
                        <c:v>-65.782530000000008</c:v>
                      </c:pt>
                      <c:pt idx="87148">
                        <c:v>-65.75215</c:v>
                      </c:pt>
                      <c:pt idx="87149">
                        <c:v>-65.722589999999997</c:v>
                      </c:pt>
                      <c:pt idx="87150">
                        <c:v>-65.692080000000004</c:v>
                      </c:pt>
                      <c:pt idx="87151">
                        <c:v>-65.662350000000004</c:v>
                      </c:pt>
                      <c:pt idx="87152">
                        <c:v>-65.631659999999997</c:v>
                      </c:pt>
                      <c:pt idx="87153">
                        <c:v>-65.601740000000007</c:v>
                      </c:pt>
                      <c:pt idx="87154">
                        <c:v>-65.570999999999998</c:v>
                      </c:pt>
                      <c:pt idx="87155">
                        <c:v>-65.537999999999997</c:v>
                      </c:pt>
                      <c:pt idx="87156">
                        <c:v>-65.506309999999999</c:v>
                      </c:pt>
                      <c:pt idx="87157">
                        <c:v>-65.475409999999997</c:v>
                      </c:pt>
                      <c:pt idx="87158">
                        <c:v>-65.443489999999997</c:v>
                      </c:pt>
                      <c:pt idx="87159">
                        <c:v>-65.415430000000001</c:v>
                      </c:pt>
                      <c:pt idx="87160">
                        <c:v>-65.387959999999993</c:v>
                      </c:pt>
                      <c:pt idx="87161">
                        <c:v>-65.360479999999995</c:v>
                      </c:pt>
                      <c:pt idx="87162">
                        <c:v>-65.333259999999996</c:v>
                      </c:pt>
                      <c:pt idx="87163">
                        <c:v>-65.305799999999991</c:v>
                      </c:pt>
                      <c:pt idx="87164">
                        <c:v>-65.278720000000007</c:v>
                      </c:pt>
                      <c:pt idx="87165">
                        <c:v>-65.251310000000004</c:v>
                      </c:pt>
                      <c:pt idx="87166">
                        <c:v>-65.223320000000001</c:v>
                      </c:pt>
                      <c:pt idx="87167">
                        <c:v>-65.196079999999995</c:v>
                      </c:pt>
                      <c:pt idx="87168">
                        <c:v>-65.131259999999997</c:v>
                      </c:pt>
                      <c:pt idx="87169">
                        <c:v>-65.030500000000004</c:v>
                      </c:pt>
                      <c:pt idx="87170">
                        <c:v>-64.95608</c:v>
                      </c:pt>
                      <c:pt idx="87171">
                        <c:v>-64.901619999999994</c:v>
                      </c:pt>
                      <c:pt idx="87172">
                        <c:v>-64.857439999999997</c:v>
                      </c:pt>
                      <c:pt idx="87173">
                        <c:v>-64.820440000000005</c:v>
                      </c:pt>
                      <c:pt idx="87174">
                        <c:v>-64.785060000000001</c:v>
                      </c:pt>
                      <c:pt idx="87175">
                        <c:v>-64.750880000000009</c:v>
                      </c:pt>
                      <c:pt idx="87176">
                        <c:v>-64.726219999999998</c:v>
                      </c:pt>
                      <c:pt idx="87177">
                        <c:v>-64.707080000000005</c:v>
                      </c:pt>
                      <c:pt idx="87178">
                        <c:v>-64.694980000000001</c:v>
                      </c:pt>
                      <c:pt idx="87179">
                        <c:v>-64.687420000000003</c:v>
                      </c:pt>
                      <c:pt idx="87180">
                        <c:v>-64.684380000000004</c:v>
                      </c:pt>
                      <c:pt idx="87181">
                        <c:v>-64.683130000000006</c:v>
                      </c:pt>
                      <c:pt idx="87182">
                        <c:v>-64.686139999999995</c:v>
                      </c:pt>
                      <c:pt idx="87183">
                        <c:v>-64.686260000000004</c:v>
                      </c:pt>
                      <c:pt idx="87184">
                        <c:v>-64.689480000000003</c:v>
                      </c:pt>
                      <c:pt idx="87185">
                        <c:v>-64.694370000000006</c:v>
                      </c:pt>
                      <c:pt idx="87186">
                        <c:v>-64.70004999999999</c:v>
                      </c:pt>
                      <c:pt idx="87187">
                        <c:v>-64.706500000000005</c:v>
                      </c:pt>
                      <c:pt idx="87188">
                        <c:v>-64.714340000000007</c:v>
                      </c:pt>
                      <c:pt idx="87189">
                        <c:v>-64.722619999999992</c:v>
                      </c:pt>
                      <c:pt idx="87190">
                        <c:v>-64.729259999999996</c:v>
                      </c:pt>
                      <c:pt idx="87191">
                        <c:v>-64.737080000000006</c:v>
                      </c:pt>
                      <c:pt idx="87192">
                        <c:v>-64.745540000000005</c:v>
                      </c:pt>
                      <c:pt idx="87193">
                        <c:v>-64.753770000000003</c:v>
                      </c:pt>
                      <c:pt idx="87194">
                        <c:v>-64.762259999999998</c:v>
                      </c:pt>
                      <c:pt idx="87195">
                        <c:v>-64.77234</c:v>
                      </c:pt>
                      <c:pt idx="87196">
                        <c:v>-64.78322</c:v>
                      </c:pt>
                      <c:pt idx="87197">
                        <c:v>-64.794600000000003</c:v>
                      </c:pt>
                      <c:pt idx="87198">
                        <c:v>-64.806489999999997</c:v>
                      </c:pt>
                      <c:pt idx="87199">
                        <c:v>-64.818659999999994</c:v>
                      </c:pt>
                      <c:pt idx="87200">
                        <c:v>-64.830979999999997</c:v>
                      </c:pt>
                      <c:pt idx="87201">
                        <c:v>-64.843490000000003</c:v>
                      </c:pt>
                      <c:pt idx="87202">
                        <c:v>-64.856279999999998</c:v>
                      </c:pt>
                      <c:pt idx="87203">
                        <c:v>-64.863550000000004</c:v>
                      </c:pt>
                      <c:pt idx="87204">
                        <c:v>-64.857209999999995</c:v>
                      </c:pt>
                      <c:pt idx="87205">
                        <c:v>-64.838589999999996</c:v>
                      </c:pt>
                      <c:pt idx="87206">
                        <c:v>-64.82383999999999</c:v>
                      </c:pt>
                      <c:pt idx="87207">
                        <c:v>-64.818309999999997</c:v>
                      </c:pt>
                      <c:pt idx="87208">
                        <c:v>-64.816149999999993</c:v>
                      </c:pt>
                      <c:pt idx="87209">
                        <c:v>-64.818510000000003</c:v>
                      </c:pt>
                      <c:pt idx="87210">
                        <c:v>-64.822659999999999</c:v>
                      </c:pt>
                      <c:pt idx="87211">
                        <c:v>-64.828519999999997</c:v>
                      </c:pt>
                      <c:pt idx="87212">
                        <c:v>-64.833200000000005</c:v>
                      </c:pt>
                      <c:pt idx="87213">
                        <c:v>-64.835900000000009</c:v>
                      </c:pt>
                      <c:pt idx="87214">
                        <c:v>-64.841380000000001</c:v>
                      </c:pt>
                      <c:pt idx="87215">
                        <c:v>-64.84899999999999</c:v>
                      </c:pt>
                      <c:pt idx="87216">
                        <c:v>-64.85775000000001</c:v>
                      </c:pt>
                      <c:pt idx="87217">
                        <c:v>-64.86712</c:v>
                      </c:pt>
                      <c:pt idx="87218">
                        <c:v>-64.877049999999997</c:v>
                      </c:pt>
                      <c:pt idx="87219">
                        <c:v>-64.887339999999995</c:v>
                      </c:pt>
                      <c:pt idx="87220">
                        <c:v>-64.898079999999993</c:v>
                      </c:pt>
                      <c:pt idx="87221">
                        <c:v>-64.90898</c:v>
                      </c:pt>
                      <c:pt idx="87222">
                        <c:v>-64.916210000000007</c:v>
                      </c:pt>
                      <c:pt idx="87223">
                        <c:v>-64.923429999999996</c:v>
                      </c:pt>
                      <c:pt idx="87224">
                        <c:v>-64.928460000000001</c:v>
                      </c:pt>
                      <c:pt idx="87225">
                        <c:v>-64.932910000000007</c:v>
                      </c:pt>
                      <c:pt idx="87226">
                        <c:v>-64.93762000000001</c:v>
                      </c:pt>
                      <c:pt idx="87227">
                        <c:v>-64.94359</c:v>
                      </c:pt>
                      <c:pt idx="87228">
                        <c:v>-64.949740000000006</c:v>
                      </c:pt>
                      <c:pt idx="87229">
                        <c:v>-64.956060000000008</c:v>
                      </c:pt>
                      <c:pt idx="87230">
                        <c:v>-64.962369999999993</c:v>
                      </c:pt>
                      <c:pt idx="87231">
                        <c:v>-64.961830000000006</c:v>
                      </c:pt>
                      <c:pt idx="87232">
                        <c:v>-64.958210000000008</c:v>
                      </c:pt>
                      <c:pt idx="87233">
                        <c:v>-64.953589999999991</c:v>
                      </c:pt>
                      <c:pt idx="87234">
                        <c:v>-64.95111</c:v>
                      </c:pt>
                      <c:pt idx="87235">
                        <c:v>-64.949219999999997</c:v>
                      </c:pt>
                      <c:pt idx="87236">
                        <c:v>-64.948370000000011</c:v>
                      </c:pt>
                      <c:pt idx="87237">
                        <c:v>-64.948229999999995</c:v>
                      </c:pt>
                      <c:pt idx="87238">
                        <c:v>-64.946939999999998</c:v>
                      </c:pt>
                      <c:pt idx="87239">
                        <c:v>-64.94623</c:v>
                      </c:pt>
                      <c:pt idx="87240">
                        <c:v>-64.946020000000004</c:v>
                      </c:pt>
                      <c:pt idx="87241">
                        <c:v>-64.946080000000009</c:v>
                      </c:pt>
                      <c:pt idx="87242">
                        <c:v>-64.94632</c:v>
                      </c:pt>
                      <c:pt idx="87243">
                        <c:v>-64.946479999999994</c:v>
                      </c:pt>
                      <c:pt idx="87244">
                        <c:v>-64.947069999999997</c:v>
                      </c:pt>
                      <c:pt idx="87245">
                        <c:v>-64.947770000000006</c:v>
                      </c:pt>
                      <c:pt idx="87246">
                        <c:v>-64.948889999999992</c:v>
                      </c:pt>
                      <c:pt idx="87247">
                        <c:v>-64.949839999999995</c:v>
                      </c:pt>
                      <c:pt idx="87248">
                        <c:v>-64.951560000000001</c:v>
                      </c:pt>
                      <c:pt idx="87249">
                        <c:v>-64.952560000000005</c:v>
                      </c:pt>
                      <c:pt idx="87250">
                        <c:v>-64.953800000000001</c:v>
                      </c:pt>
                      <c:pt idx="87251">
                        <c:v>-64.955770000000001</c:v>
                      </c:pt>
                      <c:pt idx="87252">
                        <c:v>-64.957310000000007</c:v>
                      </c:pt>
                      <c:pt idx="87253">
                        <c:v>-64.959360000000004</c:v>
                      </c:pt>
                      <c:pt idx="87254">
                        <c:v>-64.960570000000004</c:v>
                      </c:pt>
                      <c:pt idx="87255">
                        <c:v>-64.962699999999998</c:v>
                      </c:pt>
                      <c:pt idx="87256">
                        <c:v>-64.963089999999994</c:v>
                      </c:pt>
                      <c:pt idx="87257">
                        <c:v>-64.962580000000003</c:v>
                      </c:pt>
                      <c:pt idx="87258">
                        <c:v>-64.960760000000008</c:v>
                      </c:pt>
                      <c:pt idx="87259">
                        <c:v>-64.960669999999993</c:v>
                      </c:pt>
                      <c:pt idx="87260">
                        <c:v>-64.960610000000003</c:v>
                      </c:pt>
                      <c:pt idx="87261">
                        <c:v>-64.961390000000009</c:v>
                      </c:pt>
                      <c:pt idx="87262">
                        <c:v>-64.954920000000001</c:v>
                      </c:pt>
                      <c:pt idx="87263">
                        <c:v>-64.953450000000004</c:v>
                      </c:pt>
                      <c:pt idx="87264">
                        <c:v>-64.952030000000008</c:v>
                      </c:pt>
                      <c:pt idx="87265">
                        <c:v>-64.950400000000002</c:v>
                      </c:pt>
                      <c:pt idx="87266">
                        <c:v>-64.949129999999997</c:v>
                      </c:pt>
                      <c:pt idx="87267">
                        <c:v>-64.948180000000008</c:v>
                      </c:pt>
                      <c:pt idx="87268">
                        <c:v>-64.94722999999999</c:v>
                      </c:pt>
                      <c:pt idx="87269">
                        <c:v>-64.946609999999993</c:v>
                      </c:pt>
                      <c:pt idx="87270">
                        <c:v>-64.937029999999993</c:v>
                      </c:pt>
                      <c:pt idx="87271">
                        <c:v>-64.934150000000002</c:v>
                      </c:pt>
                      <c:pt idx="87272">
                        <c:v>-64.931919999999991</c:v>
                      </c:pt>
                      <c:pt idx="87273">
                        <c:v>-64.930130000000005</c:v>
                      </c:pt>
                      <c:pt idx="87274">
                        <c:v>-64.92841</c:v>
                      </c:pt>
                      <c:pt idx="87275">
                        <c:v>-64.925939999999997</c:v>
                      </c:pt>
                      <c:pt idx="87276">
                        <c:v>-64.924130000000005</c:v>
                      </c:pt>
                      <c:pt idx="87277">
                        <c:v>-64.922440000000009</c:v>
                      </c:pt>
                      <c:pt idx="87278">
                        <c:v>-64.92107</c:v>
                      </c:pt>
                      <c:pt idx="87279">
                        <c:v>-64.919849999999997</c:v>
                      </c:pt>
                      <c:pt idx="87280">
                        <c:v>-64.919110000000003</c:v>
                      </c:pt>
                      <c:pt idx="87281">
                        <c:v>-64.900770000000009</c:v>
                      </c:pt>
                      <c:pt idx="87282">
                        <c:v>-64.864000000000004</c:v>
                      </c:pt>
                      <c:pt idx="87283">
                        <c:v>-64.841059999999999</c:v>
                      </c:pt>
                      <c:pt idx="87284">
                        <c:v>-64.819969999999998</c:v>
                      </c:pt>
                      <c:pt idx="87285">
                        <c:v>-64.803529999999995</c:v>
                      </c:pt>
                      <c:pt idx="87286">
                        <c:v>-64.791210000000007</c:v>
                      </c:pt>
                      <c:pt idx="87287">
                        <c:v>-64.777029999999996</c:v>
                      </c:pt>
                      <c:pt idx="87288">
                        <c:v>-64.76652</c:v>
                      </c:pt>
                      <c:pt idx="87289">
                        <c:v>-64.75761</c:v>
                      </c:pt>
                      <c:pt idx="87290">
                        <c:v>-64.751589999999993</c:v>
                      </c:pt>
                      <c:pt idx="87291">
                        <c:v>-64.746839999999992</c:v>
                      </c:pt>
                      <c:pt idx="87292">
                        <c:v>-64.744929999999997</c:v>
                      </c:pt>
                      <c:pt idx="87293">
                        <c:v>-64.741209999999995</c:v>
                      </c:pt>
                      <c:pt idx="87294">
                        <c:v>-64.738730000000004</c:v>
                      </c:pt>
                      <c:pt idx="87295">
                        <c:v>-64.738079999999997</c:v>
                      </c:pt>
                      <c:pt idx="87296">
                        <c:v>-64.737840000000006</c:v>
                      </c:pt>
                      <c:pt idx="87297">
                        <c:v>-64.739360000000005</c:v>
                      </c:pt>
                      <c:pt idx="87298">
                        <c:v>-64.733940000000004</c:v>
                      </c:pt>
                      <c:pt idx="87299">
                        <c:v>-64.720370000000003</c:v>
                      </c:pt>
                      <c:pt idx="87300">
                        <c:v>-64.711839999999995</c:v>
                      </c:pt>
                      <c:pt idx="87301">
                        <c:v>-64.708330000000004</c:v>
                      </c:pt>
                      <c:pt idx="87302">
                        <c:v>-64.707169999999991</c:v>
                      </c:pt>
                      <c:pt idx="87303">
                        <c:v>-64.708069999999992</c:v>
                      </c:pt>
                      <c:pt idx="87304">
                        <c:v>-64.706879999999998</c:v>
                      </c:pt>
                      <c:pt idx="87305">
                        <c:v>-64.706440000000001</c:v>
                      </c:pt>
                      <c:pt idx="87306">
                        <c:v>-64.70626</c:v>
                      </c:pt>
                      <c:pt idx="87307">
                        <c:v>-64.707570000000004</c:v>
                      </c:pt>
                      <c:pt idx="87308">
                        <c:v>-64.706590000000006</c:v>
                      </c:pt>
                      <c:pt idx="87309">
                        <c:v>-64.706760000000003</c:v>
                      </c:pt>
                      <c:pt idx="87310">
                        <c:v>-64.708730000000003</c:v>
                      </c:pt>
                      <c:pt idx="87311">
                        <c:v>-64.707650000000001</c:v>
                      </c:pt>
                      <c:pt idx="87312">
                        <c:v>-64.699809999999999</c:v>
                      </c:pt>
                      <c:pt idx="87313">
                        <c:v>-64.69708</c:v>
                      </c:pt>
                      <c:pt idx="87314">
                        <c:v>-64.696790000000007</c:v>
                      </c:pt>
                      <c:pt idx="87315">
                        <c:v>-64.698310000000006</c:v>
                      </c:pt>
                      <c:pt idx="87316">
                        <c:v>-64.70111</c:v>
                      </c:pt>
                      <c:pt idx="87317">
                        <c:v>-64.703490000000002</c:v>
                      </c:pt>
                      <c:pt idx="87318">
                        <c:v>-64.706800000000001</c:v>
                      </c:pt>
                      <c:pt idx="87319">
                        <c:v>-64.711070000000007</c:v>
                      </c:pt>
                      <c:pt idx="87320">
                        <c:v>-64.71575</c:v>
                      </c:pt>
                      <c:pt idx="87321">
                        <c:v>-64.719620000000006</c:v>
                      </c:pt>
                      <c:pt idx="87322">
                        <c:v>-64.722279999999998</c:v>
                      </c:pt>
                      <c:pt idx="87323">
                        <c:v>-64.720860000000002</c:v>
                      </c:pt>
                      <c:pt idx="87324">
                        <c:v>-64.723079999999996</c:v>
                      </c:pt>
                      <c:pt idx="87325">
                        <c:v>-64.727209999999999</c:v>
                      </c:pt>
                      <c:pt idx="87326">
                        <c:v>-64.731729999999999</c:v>
                      </c:pt>
                      <c:pt idx="87327">
                        <c:v>-64.736829999999998</c:v>
                      </c:pt>
                      <c:pt idx="87328">
                        <c:v>-64.742670000000004</c:v>
                      </c:pt>
                      <c:pt idx="87329">
                        <c:v>-64.748350000000002</c:v>
                      </c:pt>
                      <c:pt idx="87330">
                        <c:v>-64.753060000000005</c:v>
                      </c:pt>
                      <c:pt idx="87331">
                        <c:v>-64.595579999999998</c:v>
                      </c:pt>
                      <c:pt idx="87332">
                        <c:v>-64.511349999999993</c:v>
                      </c:pt>
                      <c:pt idx="87333">
                        <c:v>-64.448030000000003</c:v>
                      </c:pt>
                      <c:pt idx="87334">
                        <c:v>-64.394220000000004</c:v>
                      </c:pt>
                      <c:pt idx="87335">
                        <c:v>-64.347180000000009</c:v>
                      </c:pt>
                      <c:pt idx="87336">
                        <c:v>-64.304500000000004</c:v>
                      </c:pt>
                      <c:pt idx="87337">
                        <c:v>-64.264110000000002</c:v>
                      </c:pt>
                      <c:pt idx="87338">
                        <c:v>-64.22666000000001</c:v>
                      </c:pt>
                      <c:pt idx="87339">
                        <c:v>-64.191960000000009</c:v>
                      </c:pt>
                      <c:pt idx="87340">
                        <c:v>-64.158929999999998</c:v>
                      </c:pt>
                      <c:pt idx="87341">
                        <c:v>-64.127619999999993</c:v>
                      </c:pt>
                      <c:pt idx="87342">
                        <c:v>-64.097749999999991</c:v>
                      </c:pt>
                      <c:pt idx="87343">
                        <c:v>-64.069010000000006</c:v>
                      </c:pt>
                      <c:pt idx="87344">
                        <c:v>-64.040899999999993</c:v>
                      </c:pt>
                      <c:pt idx="87345">
                        <c:v>-64.013649999999998</c:v>
                      </c:pt>
                      <c:pt idx="87346">
                        <c:v>-63.985929999999996</c:v>
                      </c:pt>
                      <c:pt idx="87347">
                        <c:v>-63.957170000000005</c:v>
                      </c:pt>
                      <c:pt idx="87348">
                        <c:v>-63.929310000000001</c:v>
                      </c:pt>
                      <c:pt idx="87349">
                        <c:v>-63.902439999999999</c:v>
                      </c:pt>
                      <c:pt idx="87350">
                        <c:v>-63.87688</c:v>
                      </c:pt>
                      <c:pt idx="87351">
                        <c:v>-63.851909999999997</c:v>
                      </c:pt>
                      <c:pt idx="87352">
                        <c:v>-63.827439999999996</c:v>
                      </c:pt>
                      <c:pt idx="87353">
                        <c:v>-63.803510000000003</c:v>
                      </c:pt>
                      <c:pt idx="87354">
                        <c:v>-63.779870000000003</c:v>
                      </c:pt>
                      <c:pt idx="87355">
                        <c:v>-63.756270000000001</c:v>
                      </c:pt>
                      <c:pt idx="87356">
                        <c:v>-63.732689999999998</c:v>
                      </c:pt>
                      <c:pt idx="87357">
                        <c:v>-63.70973</c:v>
                      </c:pt>
                      <c:pt idx="87358">
                        <c:v>-63.686840000000004</c:v>
                      </c:pt>
                      <c:pt idx="87359">
                        <c:v>-63.664120000000004</c:v>
                      </c:pt>
                      <c:pt idx="87360">
                        <c:v>-63.641509999999997</c:v>
                      </c:pt>
                      <c:pt idx="87361">
                        <c:v>-63.619060000000005</c:v>
                      </c:pt>
                      <c:pt idx="87362">
                        <c:v>-63.596719999999998</c:v>
                      </c:pt>
                      <c:pt idx="87363">
                        <c:v>-63.574559999999998</c:v>
                      </c:pt>
                      <c:pt idx="87364">
                        <c:v>-63.552010000000003</c:v>
                      </c:pt>
                      <c:pt idx="87365">
                        <c:v>-63.529690000000002</c:v>
                      </c:pt>
                      <c:pt idx="87366">
                        <c:v>-63.50759</c:v>
                      </c:pt>
                      <c:pt idx="87367">
                        <c:v>-63.485799999999998</c:v>
                      </c:pt>
                      <c:pt idx="87368">
                        <c:v>-63.464120000000001</c:v>
                      </c:pt>
                      <c:pt idx="87369">
                        <c:v>-63.442319999999995</c:v>
                      </c:pt>
                      <c:pt idx="87370">
                        <c:v>-63.420639999999999</c:v>
                      </c:pt>
                      <c:pt idx="87371">
                        <c:v>-63.399000000000001</c:v>
                      </c:pt>
                      <c:pt idx="87372">
                        <c:v>-63.377389999999998</c:v>
                      </c:pt>
                      <c:pt idx="87373">
                        <c:v>-63.355840000000001</c:v>
                      </c:pt>
                      <c:pt idx="87374">
                        <c:v>-63.332889999999999</c:v>
                      </c:pt>
                      <c:pt idx="87375">
                        <c:v>-63.311300000000003</c:v>
                      </c:pt>
                      <c:pt idx="87376">
                        <c:v>-63.289790000000004</c:v>
                      </c:pt>
                      <c:pt idx="87377">
                        <c:v>-63.268789999999996</c:v>
                      </c:pt>
                      <c:pt idx="87378">
                        <c:v>-63.247810000000001</c:v>
                      </c:pt>
                      <c:pt idx="87379">
                        <c:v>-63.226799999999997</c:v>
                      </c:pt>
                      <c:pt idx="87380">
                        <c:v>-63.206049999999998</c:v>
                      </c:pt>
                      <c:pt idx="87381">
                        <c:v>-63.185200000000002</c:v>
                      </c:pt>
                      <c:pt idx="87382">
                        <c:v>-63.164200000000001</c:v>
                      </c:pt>
                      <c:pt idx="87383">
                        <c:v>-63.143719999999995</c:v>
                      </c:pt>
                      <c:pt idx="87384">
                        <c:v>-63.123149999999995</c:v>
                      </c:pt>
                      <c:pt idx="87385">
                        <c:v>-63.102280000000007</c:v>
                      </c:pt>
                      <c:pt idx="87386">
                        <c:v>-63.081710000000001</c:v>
                      </c:pt>
                      <c:pt idx="87387">
                        <c:v>-63.061450000000001</c:v>
                      </c:pt>
                      <c:pt idx="87388">
                        <c:v>-63.041440000000001</c:v>
                      </c:pt>
                      <c:pt idx="87389">
                        <c:v>-63.021079999999998</c:v>
                      </c:pt>
                      <c:pt idx="87390">
                        <c:v>-63.000529999999998</c:v>
                      </c:pt>
                      <c:pt idx="87391">
                        <c:v>-62.979880000000001</c:v>
                      </c:pt>
                      <c:pt idx="87392">
                        <c:v>-62.95917</c:v>
                      </c:pt>
                      <c:pt idx="87393">
                        <c:v>-62.93871</c:v>
                      </c:pt>
                      <c:pt idx="87394">
                        <c:v>-62.918149999999997</c:v>
                      </c:pt>
                      <c:pt idx="87395">
                        <c:v>-62.897629999999999</c:v>
                      </c:pt>
                      <c:pt idx="87396">
                        <c:v>-62.87706</c:v>
                      </c:pt>
                      <c:pt idx="87397">
                        <c:v>-62.856449999999995</c:v>
                      </c:pt>
                      <c:pt idx="87398">
                        <c:v>-62.835830000000001</c:v>
                      </c:pt>
                      <c:pt idx="87399">
                        <c:v>-62.815200000000004</c:v>
                      </c:pt>
                      <c:pt idx="87400">
                        <c:v>-62.794540000000005</c:v>
                      </c:pt>
                      <c:pt idx="87401">
                        <c:v>-62.773919999999997</c:v>
                      </c:pt>
                      <c:pt idx="87402">
                        <c:v>-62.753340000000001</c:v>
                      </c:pt>
                      <c:pt idx="87403">
                        <c:v>-62.73272</c:v>
                      </c:pt>
                      <c:pt idx="87404">
                        <c:v>-62.71237</c:v>
                      </c:pt>
                      <c:pt idx="87405">
                        <c:v>-62.691920000000003</c:v>
                      </c:pt>
                      <c:pt idx="87406">
                        <c:v>-62.671500000000002</c:v>
                      </c:pt>
                      <c:pt idx="87407">
                        <c:v>-62.650750000000002</c:v>
                      </c:pt>
                      <c:pt idx="87408">
                        <c:v>-62.629939999999998</c:v>
                      </c:pt>
                      <c:pt idx="87409">
                        <c:v>-62.609169999999999</c:v>
                      </c:pt>
                      <c:pt idx="87410">
                        <c:v>-62.588419999999999</c:v>
                      </c:pt>
                      <c:pt idx="87411">
                        <c:v>-62.567839999999997</c:v>
                      </c:pt>
                      <c:pt idx="87412">
                        <c:v>-62.547259999999994</c:v>
                      </c:pt>
                      <c:pt idx="87413">
                        <c:v>-62.526669999999996</c:v>
                      </c:pt>
                      <c:pt idx="87414">
                        <c:v>-62.506339999999994</c:v>
                      </c:pt>
                      <c:pt idx="87415">
                        <c:v>-62.486430000000006</c:v>
                      </c:pt>
                      <c:pt idx="87416">
                        <c:v>-62.466179999999994</c:v>
                      </c:pt>
                      <c:pt idx="87417">
                        <c:v>-62.445839999999997</c:v>
                      </c:pt>
                      <c:pt idx="87418">
                        <c:v>-62.424900000000001</c:v>
                      </c:pt>
                      <c:pt idx="87419">
                        <c:v>-62.404130000000002</c:v>
                      </c:pt>
                      <c:pt idx="87420">
                        <c:v>-62.383680000000005</c:v>
                      </c:pt>
                      <c:pt idx="87421">
                        <c:v>-62.362590000000004</c:v>
                      </c:pt>
                      <c:pt idx="87422">
                        <c:v>-62.342000000000006</c:v>
                      </c:pt>
                      <c:pt idx="87423">
                        <c:v>-62.321540000000006</c:v>
                      </c:pt>
                      <c:pt idx="87424">
                        <c:v>-62.301229999999997</c:v>
                      </c:pt>
                      <c:pt idx="87425">
                        <c:v>-62.280810000000002</c:v>
                      </c:pt>
                      <c:pt idx="87426">
                        <c:v>-62.260270000000006</c:v>
                      </c:pt>
                      <c:pt idx="87427">
                        <c:v>-62.239870000000003</c:v>
                      </c:pt>
                      <c:pt idx="87428">
                        <c:v>-62.219529999999999</c:v>
                      </c:pt>
                      <c:pt idx="87429">
                        <c:v>-62.199060000000003</c:v>
                      </c:pt>
                      <c:pt idx="87430">
                        <c:v>-62.178609999999999</c:v>
                      </c:pt>
                      <c:pt idx="87431">
                        <c:v>-62.157730000000001</c:v>
                      </c:pt>
                      <c:pt idx="87432">
                        <c:v>-62.136969999999998</c:v>
                      </c:pt>
                      <c:pt idx="87433">
                        <c:v>-62.116290000000006</c:v>
                      </c:pt>
                      <c:pt idx="87434">
                        <c:v>-62.095700000000001</c:v>
                      </c:pt>
                      <c:pt idx="87435">
                        <c:v>-62.075129999999994</c:v>
                      </c:pt>
                      <c:pt idx="87436">
                        <c:v>-62.054580000000001</c:v>
                      </c:pt>
                      <c:pt idx="87437">
                        <c:v>-62.033440000000006</c:v>
                      </c:pt>
                      <c:pt idx="87438">
                        <c:v>-62.013220000000004</c:v>
                      </c:pt>
                      <c:pt idx="87439">
                        <c:v>-61.992900000000006</c:v>
                      </c:pt>
                      <c:pt idx="87440">
                        <c:v>-61.9724</c:v>
                      </c:pt>
                      <c:pt idx="87441">
                        <c:v>-61.952129999999997</c:v>
                      </c:pt>
                      <c:pt idx="87442">
                        <c:v>-61.928640000000001</c:v>
                      </c:pt>
                      <c:pt idx="87443">
                        <c:v>-61.90663</c:v>
                      </c:pt>
                      <c:pt idx="87444">
                        <c:v>-61.885339999999999</c:v>
                      </c:pt>
                      <c:pt idx="87445">
                        <c:v>-61.863929999999996</c:v>
                      </c:pt>
                      <c:pt idx="87446">
                        <c:v>-61.842709999999997</c:v>
                      </c:pt>
                      <c:pt idx="87447">
                        <c:v>-61.821339999999992</c:v>
                      </c:pt>
                      <c:pt idx="87448">
                        <c:v>-61.800229999999999</c:v>
                      </c:pt>
                      <c:pt idx="87449">
                        <c:v>-61.779310000000002</c:v>
                      </c:pt>
                      <c:pt idx="87450">
                        <c:v>-61.758510000000001</c:v>
                      </c:pt>
                      <c:pt idx="87451">
                        <c:v>-61.737710000000007</c:v>
                      </c:pt>
                      <c:pt idx="87452">
                        <c:v>-61.717019999999998</c:v>
                      </c:pt>
                      <c:pt idx="87453">
                        <c:v>-61.696419999999996</c:v>
                      </c:pt>
                      <c:pt idx="87454">
                        <c:v>-61.675740000000005</c:v>
                      </c:pt>
                      <c:pt idx="87455">
                        <c:v>-61.655450000000002</c:v>
                      </c:pt>
                      <c:pt idx="87456">
                        <c:v>-61.635530000000003</c:v>
                      </c:pt>
                      <c:pt idx="87457">
                        <c:v>-61.615479999999998</c:v>
                      </c:pt>
                      <c:pt idx="87458">
                        <c:v>-61.59543</c:v>
                      </c:pt>
                      <c:pt idx="87459">
                        <c:v>-61.575410000000005</c:v>
                      </c:pt>
                      <c:pt idx="87460">
                        <c:v>-61.55538</c:v>
                      </c:pt>
                      <c:pt idx="87461">
                        <c:v>-61.535339999999998</c:v>
                      </c:pt>
                      <c:pt idx="87462">
                        <c:v>-61.515659999999997</c:v>
                      </c:pt>
                      <c:pt idx="87463">
                        <c:v>-61.495800000000003</c:v>
                      </c:pt>
                      <c:pt idx="87464">
                        <c:v>-61.475830000000002</c:v>
                      </c:pt>
                      <c:pt idx="87465">
                        <c:v>-61.456000000000003</c:v>
                      </c:pt>
                      <c:pt idx="87466">
                        <c:v>-61.436019999999999</c:v>
                      </c:pt>
                      <c:pt idx="87467">
                        <c:v>-61.416029999999999</c:v>
                      </c:pt>
                      <c:pt idx="87468">
                        <c:v>-61.396369999999997</c:v>
                      </c:pt>
                      <c:pt idx="87469">
                        <c:v>-61.376950000000001</c:v>
                      </c:pt>
                      <c:pt idx="87470">
                        <c:v>-61.35727</c:v>
                      </c:pt>
                      <c:pt idx="87471">
                        <c:v>-61.337529999999994</c:v>
                      </c:pt>
                      <c:pt idx="87472">
                        <c:v>-61.317449999999994</c:v>
                      </c:pt>
                      <c:pt idx="87473">
                        <c:v>-61.297620000000002</c:v>
                      </c:pt>
                      <c:pt idx="87474">
                        <c:v>-61.27758</c:v>
                      </c:pt>
                      <c:pt idx="87475">
                        <c:v>-61.257510000000003</c:v>
                      </c:pt>
                      <c:pt idx="87476">
                        <c:v>-61.237160000000003</c:v>
                      </c:pt>
                      <c:pt idx="87477">
                        <c:v>-61.216480000000004</c:v>
                      </c:pt>
                      <c:pt idx="87478">
                        <c:v>-61.195859999999996</c:v>
                      </c:pt>
                      <c:pt idx="87479">
                        <c:v>-61.175360000000005</c:v>
                      </c:pt>
                      <c:pt idx="87480">
                        <c:v>-61.154809999999998</c:v>
                      </c:pt>
                      <c:pt idx="87481">
                        <c:v>-61.134349999999998</c:v>
                      </c:pt>
                      <c:pt idx="87482">
                        <c:v>-61.114090000000004</c:v>
                      </c:pt>
                      <c:pt idx="87483">
                        <c:v>-61.094340000000003</c:v>
                      </c:pt>
                      <c:pt idx="87484">
                        <c:v>-61.07443</c:v>
                      </c:pt>
                      <c:pt idx="87485">
                        <c:v>-61.054459999999999</c:v>
                      </c:pt>
                      <c:pt idx="87486">
                        <c:v>-61.03443</c:v>
                      </c:pt>
                      <c:pt idx="87487">
                        <c:v>-61.014340000000004</c:v>
                      </c:pt>
                      <c:pt idx="87488">
                        <c:v>-60.994219999999999</c:v>
                      </c:pt>
                      <c:pt idx="87489">
                        <c:v>-60.974050000000005</c:v>
                      </c:pt>
                      <c:pt idx="87490">
                        <c:v>-60.953829999999996</c:v>
                      </c:pt>
                      <c:pt idx="87491">
                        <c:v>-60.933580000000006</c:v>
                      </c:pt>
                      <c:pt idx="87492">
                        <c:v>-60.913259999999994</c:v>
                      </c:pt>
                      <c:pt idx="87493">
                        <c:v>-60.892989999999998</c:v>
                      </c:pt>
                      <c:pt idx="87494">
                        <c:v>-60.872659999999996</c:v>
                      </c:pt>
                      <c:pt idx="87495">
                        <c:v>-60.852289999999996</c:v>
                      </c:pt>
                      <c:pt idx="87496">
                        <c:v>-60.831890000000001</c:v>
                      </c:pt>
                      <c:pt idx="87497">
                        <c:v>-60.811509999999998</c:v>
                      </c:pt>
                      <c:pt idx="87498">
                        <c:v>-60.790709999999997</c:v>
                      </c:pt>
                      <c:pt idx="87499">
                        <c:v>-60.770160000000004</c:v>
                      </c:pt>
                      <c:pt idx="87500">
                        <c:v>-60.749630000000003</c:v>
                      </c:pt>
                      <c:pt idx="87501">
                        <c:v>-60.729199999999999</c:v>
                      </c:pt>
                      <c:pt idx="87502">
                        <c:v>-60.708759999999998</c:v>
                      </c:pt>
                      <c:pt idx="87503">
                        <c:v>-60.688360000000003</c:v>
                      </c:pt>
                      <c:pt idx="87504">
                        <c:v>-60.667949999999998</c:v>
                      </c:pt>
                      <c:pt idx="87505">
                        <c:v>-60.647539999999999</c:v>
                      </c:pt>
                      <c:pt idx="87506">
                        <c:v>-60.627180000000003</c:v>
                      </c:pt>
                      <c:pt idx="87507">
                        <c:v>-60.606780000000001</c:v>
                      </c:pt>
                      <c:pt idx="87508">
                        <c:v>-60.586380000000005</c:v>
                      </c:pt>
                      <c:pt idx="87509">
                        <c:v>-60.566019999999995</c:v>
                      </c:pt>
                      <c:pt idx="87510">
                        <c:v>-60.54562</c:v>
                      </c:pt>
                      <c:pt idx="87511">
                        <c:v>-60.525190000000002</c:v>
                      </c:pt>
                      <c:pt idx="87512">
                        <c:v>-60.504850000000005</c:v>
                      </c:pt>
                      <c:pt idx="87513">
                        <c:v>-60.484459999999999</c:v>
                      </c:pt>
                      <c:pt idx="87514">
                        <c:v>-60.464019999999998</c:v>
                      </c:pt>
                      <c:pt idx="87515">
                        <c:v>-60.443640000000002</c:v>
                      </c:pt>
                      <c:pt idx="87516">
                        <c:v>-60.423320000000004</c:v>
                      </c:pt>
                      <c:pt idx="87517">
                        <c:v>-60.402979999999999</c:v>
                      </c:pt>
                      <c:pt idx="87518">
                        <c:v>-60.38259</c:v>
                      </c:pt>
                      <c:pt idx="87519">
                        <c:v>-60.362140000000004</c:v>
                      </c:pt>
                      <c:pt idx="87520">
                        <c:v>-60.34169</c:v>
                      </c:pt>
                      <c:pt idx="87521">
                        <c:v>-60.321210000000001</c:v>
                      </c:pt>
                      <c:pt idx="87522">
                        <c:v>-60.300719999999998</c:v>
                      </c:pt>
                      <c:pt idx="87523">
                        <c:v>-60.280230000000003</c:v>
                      </c:pt>
                      <c:pt idx="87524">
                        <c:v>-60.259810000000002</c:v>
                      </c:pt>
                      <c:pt idx="87525">
                        <c:v>-60.239409999999999</c:v>
                      </c:pt>
                      <c:pt idx="87526">
                        <c:v>-60.218999999999994</c:v>
                      </c:pt>
                      <c:pt idx="87527">
                        <c:v>-60.19858</c:v>
                      </c:pt>
                      <c:pt idx="87528">
                        <c:v>-60.178159999999998</c:v>
                      </c:pt>
                      <c:pt idx="87529">
                        <c:v>-60.157420000000002</c:v>
                      </c:pt>
                      <c:pt idx="87530">
                        <c:v>-60.136749999999999</c:v>
                      </c:pt>
                      <c:pt idx="87531">
                        <c:v>-60.11618</c:v>
                      </c:pt>
                      <c:pt idx="87532">
                        <c:v>-60.095669999999998</c:v>
                      </c:pt>
                      <c:pt idx="87533">
                        <c:v>-60.075209999999998</c:v>
                      </c:pt>
                      <c:pt idx="87534">
                        <c:v>-60.054730000000006</c:v>
                      </c:pt>
                      <c:pt idx="87535">
                        <c:v>-60.034260000000003</c:v>
                      </c:pt>
                      <c:pt idx="87536">
                        <c:v>-60.013779999999997</c:v>
                      </c:pt>
                      <c:pt idx="87537">
                        <c:v>-59.993279999999999</c:v>
                      </c:pt>
                      <c:pt idx="87538">
                        <c:v>-59.97625</c:v>
                      </c:pt>
                      <c:pt idx="87539">
                        <c:v>-59.959369999999993</c:v>
                      </c:pt>
                      <c:pt idx="87540">
                        <c:v>-59.940330000000003</c:v>
                      </c:pt>
                      <c:pt idx="87541">
                        <c:v>-59.920929999999998</c:v>
                      </c:pt>
                      <c:pt idx="87542">
                        <c:v>-59.901499999999999</c:v>
                      </c:pt>
                      <c:pt idx="87543">
                        <c:v>-59.88203</c:v>
                      </c:pt>
                      <c:pt idx="87544">
                        <c:v>-59.862450000000003</c:v>
                      </c:pt>
                      <c:pt idx="87545">
                        <c:v>-59.842769999999994</c:v>
                      </c:pt>
                      <c:pt idx="87546">
                        <c:v>-59.823130000000006</c:v>
                      </c:pt>
                      <c:pt idx="87547">
                        <c:v>-59.803369999999994</c:v>
                      </c:pt>
                      <c:pt idx="87548">
                        <c:v>-59.783529999999999</c:v>
                      </c:pt>
                      <c:pt idx="87549">
                        <c:v>-59.763669999999998</c:v>
                      </c:pt>
                      <c:pt idx="87550">
                        <c:v>-59.743789999999997</c:v>
                      </c:pt>
                      <c:pt idx="87551">
                        <c:v>-59.723790000000001</c:v>
                      </c:pt>
                      <c:pt idx="87552">
                        <c:v>-59.703679999999999</c:v>
                      </c:pt>
                      <c:pt idx="87553">
                        <c:v>-59.683489999999999</c:v>
                      </c:pt>
                      <c:pt idx="87554">
                        <c:v>-59.663269999999997</c:v>
                      </c:pt>
                      <c:pt idx="87555">
                        <c:v>-59.642679999999999</c:v>
                      </c:pt>
                      <c:pt idx="87556">
                        <c:v>-59.622159999999994</c:v>
                      </c:pt>
                      <c:pt idx="87557">
                        <c:v>-59.601709999999997</c:v>
                      </c:pt>
                      <c:pt idx="87558">
                        <c:v>-59.581270000000004</c:v>
                      </c:pt>
                      <c:pt idx="87559">
                        <c:v>-59.560969999999998</c:v>
                      </c:pt>
                      <c:pt idx="87560">
                        <c:v>-59.53989</c:v>
                      </c:pt>
                      <c:pt idx="87561">
                        <c:v>-59.518300000000004</c:v>
                      </c:pt>
                      <c:pt idx="87562">
                        <c:v>-59.49691</c:v>
                      </c:pt>
                      <c:pt idx="87563">
                        <c:v>-59.475660000000005</c:v>
                      </c:pt>
                      <c:pt idx="87564">
                        <c:v>-59.454419999999999</c:v>
                      </c:pt>
                      <c:pt idx="87565">
                        <c:v>-59.433230000000002</c:v>
                      </c:pt>
                      <c:pt idx="87566">
                        <c:v>-59.412599999999998</c:v>
                      </c:pt>
                      <c:pt idx="87567">
                        <c:v>-59.391740000000006</c:v>
                      </c:pt>
                      <c:pt idx="87568">
                        <c:v>-59.370960000000004</c:v>
                      </c:pt>
                      <c:pt idx="87569">
                        <c:v>-59.348349999999996</c:v>
                      </c:pt>
                      <c:pt idx="87570">
                        <c:v>-59.329749999999997</c:v>
                      </c:pt>
                      <c:pt idx="87571">
                        <c:v>-59.310310000000001</c:v>
                      </c:pt>
                      <c:pt idx="87572">
                        <c:v>-59.290620000000004</c:v>
                      </c:pt>
                      <c:pt idx="87573">
                        <c:v>-59.270379999999996</c:v>
                      </c:pt>
                      <c:pt idx="87574">
                        <c:v>-59.249980000000008</c:v>
                      </c:pt>
                      <c:pt idx="87575">
                        <c:v>-59.229479999999995</c:v>
                      </c:pt>
                      <c:pt idx="87576">
                        <c:v>-59.208660000000002</c:v>
                      </c:pt>
                      <c:pt idx="87577">
                        <c:v>-59.187570000000001</c:v>
                      </c:pt>
                      <c:pt idx="87578">
                        <c:v>-59.167490000000001</c:v>
                      </c:pt>
                      <c:pt idx="87579">
                        <c:v>-59.146799999999999</c:v>
                      </c:pt>
                      <c:pt idx="87580">
                        <c:v>-59.125990000000002</c:v>
                      </c:pt>
                      <c:pt idx="87581">
                        <c:v>-59.105160000000005</c:v>
                      </c:pt>
                      <c:pt idx="87582">
                        <c:v>-59.08466</c:v>
                      </c:pt>
                      <c:pt idx="87583">
                        <c:v>-59.064610000000002</c:v>
                      </c:pt>
                      <c:pt idx="87584">
                        <c:v>-59.044129999999996</c:v>
                      </c:pt>
                      <c:pt idx="87585">
                        <c:v>-59.023519999999998</c:v>
                      </c:pt>
                      <c:pt idx="87586">
                        <c:v>-59.002890000000001</c:v>
                      </c:pt>
                      <c:pt idx="87587">
                        <c:v>-58.98236</c:v>
                      </c:pt>
                      <c:pt idx="87588">
                        <c:v>-58.961750000000002</c:v>
                      </c:pt>
                      <c:pt idx="87589">
                        <c:v>-58.941749999999999</c:v>
                      </c:pt>
                      <c:pt idx="87590">
                        <c:v>-58.921390000000002</c:v>
                      </c:pt>
                      <c:pt idx="87591">
                        <c:v>-58.900739999999999</c:v>
                      </c:pt>
                      <c:pt idx="87592">
                        <c:v>-58.879960000000004</c:v>
                      </c:pt>
                      <c:pt idx="87593">
                        <c:v>-58.859190000000005</c:v>
                      </c:pt>
                      <c:pt idx="87594">
                        <c:v>-58.837049999999998</c:v>
                      </c:pt>
                      <c:pt idx="87595">
                        <c:v>-58.818349999999995</c:v>
                      </c:pt>
                      <c:pt idx="87596">
                        <c:v>-58.798850000000002</c:v>
                      </c:pt>
                      <c:pt idx="87597">
                        <c:v>-58.778810000000007</c:v>
                      </c:pt>
                      <c:pt idx="87598">
                        <c:v>-58.759030000000003</c:v>
                      </c:pt>
                      <c:pt idx="87599">
                        <c:v>-58.739429999999999</c:v>
                      </c:pt>
                      <c:pt idx="87600">
                        <c:v>-58.719430000000003</c:v>
                      </c:pt>
                      <c:pt idx="87601">
                        <c:v>-58.699240000000003</c:v>
                      </c:pt>
                      <c:pt idx="87602">
                        <c:v>-58.679249999999996</c:v>
                      </c:pt>
                      <c:pt idx="87603">
                        <c:v>-58.65887</c:v>
                      </c:pt>
                      <c:pt idx="87604">
                        <c:v>-58.638370000000002</c:v>
                      </c:pt>
                      <c:pt idx="87605">
                        <c:v>-58.618020000000001</c:v>
                      </c:pt>
                      <c:pt idx="87606">
                        <c:v>-58.597940000000001</c:v>
                      </c:pt>
                      <c:pt idx="87607">
                        <c:v>-58.578040000000001</c:v>
                      </c:pt>
                      <c:pt idx="87608">
                        <c:v>-58.557479999999998</c:v>
                      </c:pt>
                      <c:pt idx="87609">
                        <c:v>-58.537299999999995</c:v>
                      </c:pt>
                      <c:pt idx="87610">
                        <c:v>-58.517029999999998</c:v>
                      </c:pt>
                      <c:pt idx="87611">
                        <c:v>-58.496480000000005</c:v>
                      </c:pt>
                      <c:pt idx="87612">
                        <c:v>-58.475809999999996</c:v>
                      </c:pt>
                      <c:pt idx="87613">
                        <c:v>-58.455280000000002</c:v>
                      </c:pt>
                      <c:pt idx="87614">
                        <c:v>-58.4345</c:v>
                      </c:pt>
                      <c:pt idx="87615">
                        <c:v>-58.41404</c:v>
                      </c:pt>
                      <c:pt idx="87616">
                        <c:v>-58.393119999999996</c:v>
                      </c:pt>
                      <c:pt idx="87617">
                        <c:v>-58.372050000000002</c:v>
                      </c:pt>
                      <c:pt idx="87618">
                        <c:v>-58.351439999999997</c:v>
                      </c:pt>
                      <c:pt idx="87619">
                        <c:v>-58.330869999999997</c:v>
                      </c:pt>
                      <c:pt idx="87620">
                        <c:v>-58.310129999999994</c:v>
                      </c:pt>
                      <c:pt idx="87621">
                        <c:v>-58.289299999999997</c:v>
                      </c:pt>
                      <c:pt idx="87622">
                        <c:v>-58.268529999999998</c:v>
                      </c:pt>
                      <c:pt idx="87623">
                        <c:v>-58.246219999999994</c:v>
                      </c:pt>
                      <c:pt idx="87624">
                        <c:v>-58.227249999999998</c:v>
                      </c:pt>
                      <c:pt idx="87625">
                        <c:v>-58.207740000000001</c:v>
                      </c:pt>
                      <c:pt idx="87626">
                        <c:v>-58.18777</c:v>
                      </c:pt>
                      <c:pt idx="87627">
                        <c:v>-58.167910000000006</c:v>
                      </c:pt>
                      <c:pt idx="87628">
                        <c:v>-58.147680000000001</c:v>
                      </c:pt>
                      <c:pt idx="87629">
                        <c:v>-58.127199999999995</c:v>
                      </c:pt>
                      <c:pt idx="87630">
                        <c:v>-58.10707</c:v>
                      </c:pt>
                      <c:pt idx="87631">
                        <c:v>-58.086820000000003</c:v>
                      </c:pt>
                      <c:pt idx="87632">
                        <c:v>-58.066409999999998</c:v>
                      </c:pt>
                      <c:pt idx="87633">
                        <c:v>-58.045590000000004</c:v>
                      </c:pt>
                      <c:pt idx="87634">
                        <c:v>-58.026240000000001</c:v>
                      </c:pt>
                      <c:pt idx="87635">
                        <c:v>-58.006390000000003</c:v>
                      </c:pt>
                      <c:pt idx="87636">
                        <c:v>-57.985939999999999</c:v>
                      </c:pt>
                      <c:pt idx="87637">
                        <c:v>-57.965679999999999</c:v>
                      </c:pt>
                      <c:pt idx="87638">
                        <c:v>-57.945679999999996</c:v>
                      </c:pt>
                      <c:pt idx="87639">
                        <c:v>-57.925639999999994</c:v>
                      </c:pt>
                      <c:pt idx="87640">
                        <c:v>-57.905450000000002</c:v>
                      </c:pt>
                      <c:pt idx="87641">
                        <c:v>-57.884689999999999</c:v>
                      </c:pt>
                      <c:pt idx="87642">
                        <c:v>-57.864420000000003</c:v>
                      </c:pt>
                      <c:pt idx="87643">
                        <c:v>-57.845440000000004</c:v>
                      </c:pt>
                      <c:pt idx="87644">
                        <c:v>-57.825819999999993</c:v>
                      </c:pt>
                      <c:pt idx="87645">
                        <c:v>-57.806089999999998</c:v>
                      </c:pt>
                      <c:pt idx="87646">
                        <c:v>-57.785840000000007</c:v>
                      </c:pt>
                      <c:pt idx="87647">
                        <c:v>-57.765259999999998</c:v>
                      </c:pt>
                      <c:pt idx="87648">
                        <c:v>-57.744879999999995</c:v>
                      </c:pt>
                      <c:pt idx="87649">
                        <c:v>-57.72439</c:v>
                      </c:pt>
                      <c:pt idx="87650">
                        <c:v>-57.703699999999998</c:v>
                      </c:pt>
                      <c:pt idx="87651">
                        <c:v>-57.683120000000002</c:v>
                      </c:pt>
                      <c:pt idx="87652">
                        <c:v>-57.662490000000005</c:v>
                      </c:pt>
                      <c:pt idx="87653">
                        <c:v>-57.641859999999994</c:v>
                      </c:pt>
                      <c:pt idx="87654">
                        <c:v>-57.621369999999999</c:v>
                      </c:pt>
                      <c:pt idx="87655">
                        <c:v>-57.598990000000001</c:v>
                      </c:pt>
                      <c:pt idx="87656">
                        <c:v>-57.579830000000001</c:v>
                      </c:pt>
                      <c:pt idx="87657">
                        <c:v>-57.560229999999997</c:v>
                      </c:pt>
                      <c:pt idx="87658">
                        <c:v>-57.540410000000001</c:v>
                      </c:pt>
                      <c:pt idx="87659">
                        <c:v>-57.520389999999999</c:v>
                      </c:pt>
                      <c:pt idx="87660">
                        <c:v>-57.499719999999996</c:v>
                      </c:pt>
                      <c:pt idx="87661">
                        <c:v>-57.479060000000004</c:v>
                      </c:pt>
                      <c:pt idx="87662">
                        <c:v>-57.458379999999998</c:v>
                      </c:pt>
                      <c:pt idx="87663">
                        <c:v>-57.437809999999999</c:v>
                      </c:pt>
                      <c:pt idx="87664">
                        <c:v>-57.417299999999997</c:v>
                      </c:pt>
                      <c:pt idx="87665">
                        <c:v>-57.397460000000002</c:v>
                      </c:pt>
                      <c:pt idx="87666">
                        <c:v>-57.377830000000003</c:v>
                      </c:pt>
                      <c:pt idx="87667">
                        <c:v>-57.35821</c:v>
                      </c:pt>
                      <c:pt idx="87668">
                        <c:v>-57.338050000000003</c:v>
                      </c:pt>
                      <c:pt idx="87669">
                        <c:v>-57.317479999999996</c:v>
                      </c:pt>
                      <c:pt idx="87670">
                        <c:v>-57.29665</c:v>
                      </c:pt>
                      <c:pt idx="87671">
                        <c:v>-57.273780000000002</c:v>
                      </c:pt>
                      <c:pt idx="87672">
                        <c:v>-57.254170000000002</c:v>
                      </c:pt>
                      <c:pt idx="87673">
                        <c:v>-57.233310000000003</c:v>
                      </c:pt>
                      <c:pt idx="87674">
                        <c:v>-57.21322</c:v>
                      </c:pt>
                      <c:pt idx="87675">
                        <c:v>-57.192830000000001</c:v>
                      </c:pt>
                      <c:pt idx="87676">
                        <c:v>-57.171849999999999</c:v>
                      </c:pt>
                      <c:pt idx="87677">
                        <c:v>-57.15061</c:v>
                      </c:pt>
                      <c:pt idx="87678">
                        <c:v>-57.129630000000006</c:v>
                      </c:pt>
                      <c:pt idx="87679">
                        <c:v>-57.108429999999998</c:v>
                      </c:pt>
                      <c:pt idx="87680">
                        <c:v>-57.08717</c:v>
                      </c:pt>
                      <c:pt idx="87681">
                        <c:v>-57.065860000000001</c:v>
                      </c:pt>
                      <c:pt idx="87682">
                        <c:v>-57.044569999999993</c:v>
                      </c:pt>
                      <c:pt idx="87683">
                        <c:v>-57.02375</c:v>
                      </c:pt>
                      <c:pt idx="87684">
                        <c:v>-57.002920000000003</c:v>
                      </c:pt>
                      <c:pt idx="87685">
                        <c:v>-56.981970000000004</c:v>
                      </c:pt>
                      <c:pt idx="87686">
                        <c:v>-56.960970000000003</c:v>
                      </c:pt>
                      <c:pt idx="87687">
                        <c:v>-56.939849999999993</c:v>
                      </c:pt>
                      <c:pt idx="87688">
                        <c:v>-56.918559999999999</c:v>
                      </c:pt>
                      <c:pt idx="87689">
                        <c:v>-56.897320000000001</c:v>
                      </c:pt>
                      <c:pt idx="87690">
                        <c:v>-56.876220000000004</c:v>
                      </c:pt>
                      <c:pt idx="87691">
                        <c:v>-56.855580000000003</c:v>
                      </c:pt>
                      <c:pt idx="87692">
                        <c:v>-56.834949999999999</c:v>
                      </c:pt>
                      <c:pt idx="87693">
                        <c:v>-56.814340000000001</c:v>
                      </c:pt>
                      <c:pt idx="87694">
                        <c:v>-56.793680000000002</c:v>
                      </c:pt>
                      <c:pt idx="87695">
                        <c:v>-56.772880000000001</c:v>
                      </c:pt>
                      <c:pt idx="87696">
                        <c:v>-56.752049999999997</c:v>
                      </c:pt>
                      <c:pt idx="87697">
                        <c:v>-56.731410000000004</c:v>
                      </c:pt>
                      <c:pt idx="87698">
                        <c:v>-56.710760000000001</c:v>
                      </c:pt>
                      <c:pt idx="87699">
                        <c:v>-56.690040000000003</c:v>
                      </c:pt>
                      <c:pt idx="87700">
                        <c:v>-56.669130000000003</c:v>
                      </c:pt>
                      <c:pt idx="87701">
                        <c:v>-56.648209999999999</c:v>
                      </c:pt>
                      <c:pt idx="87702">
                        <c:v>-56.627140000000004</c:v>
                      </c:pt>
                      <c:pt idx="87703">
                        <c:v>-56.60671</c:v>
                      </c:pt>
                      <c:pt idx="87704">
                        <c:v>-56.583919999999999</c:v>
                      </c:pt>
                      <c:pt idx="87705">
                        <c:v>-56.564340000000001</c:v>
                      </c:pt>
                      <c:pt idx="87706">
                        <c:v>-56.544299999999993</c:v>
                      </c:pt>
                      <c:pt idx="87707">
                        <c:v>-56.52469</c:v>
                      </c:pt>
                      <c:pt idx="87708">
                        <c:v>-56.504350000000002</c:v>
                      </c:pt>
                      <c:pt idx="87709">
                        <c:v>-56.483959999999996</c:v>
                      </c:pt>
                      <c:pt idx="87710">
                        <c:v>-56.463299999999997</c:v>
                      </c:pt>
                      <c:pt idx="87711">
                        <c:v>-56.442720000000001</c:v>
                      </c:pt>
                      <c:pt idx="87712">
                        <c:v>-56.421959999999999</c:v>
                      </c:pt>
                      <c:pt idx="87713">
                        <c:v>-56.401110000000003</c:v>
                      </c:pt>
                      <c:pt idx="87714">
                        <c:v>-56.380109999999995</c:v>
                      </c:pt>
                      <c:pt idx="87715">
                        <c:v>-56.358670000000004</c:v>
                      </c:pt>
                      <c:pt idx="87716">
                        <c:v>-56.336799999999997</c:v>
                      </c:pt>
                      <c:pt idx="87717">
                        <c:v>-56.315629999999999</c:v>
                      </c:pt>
                      <c:pt idx="87718">
                        <c:v>-56.294269999999997</c:v>
                      </c:pt>
                      <c:pt idx="87719">
                        <c:v>-56.272909999999996</c:v>
                      </c:pt>
                      <c:pt idx="87720">
                        <c:v>-56.251350000000002</c:v>
                      </c:pt>
                      <c:pt idx="87721">
                        <c:v>-56.229839999999996</c:v>
                      </c:pt>
                      <c:pt idx="87722">
                        <c:v>-56.209209999999999</c:v>
                      </c:pt>
                      <c:pt idx="87723">
                        <c:v>-56.188200000000002</c:v>
                      </c:pt>
                      <c:pt idx="87724">
                        <c:v>-56.166980000000002</c:v>
                      </c:pt>
                      <c:pt idx="87725">
                        <c:v>-56.145910000000001</c:v>
                      </c:pt>
                      <c:pt idx="87726">
                        <c:v>-56.124720000000003</c:v>
                      </c:pt>
                      <c:pt idx="87727">
                        <c:v>-56.103569999999998</c:v>
                      </c:pt>
                      <c:pt idx="87728">
                        <c:v>-56.082509999999999</c:v>
                      </c:pt>
                      <c:pt idx="87729">
                        <c:v>-56.061490000000006</c:v>
                      </c:pt>
                      <c:pt idx="87730">
                        <c:v>-56.040500000000002</c:v>
                      </c:pt>
                      <c:pt idx="87731">
                        <c:v>-56.020200000000003</c:v>
                      </c:pt>
                      <c:pt idx="87732">
                        <c:v>-55.999510000000001</c:v>
                      </c:pt>
                      <c:pt idx="87733">
                        <c:v>-55.976879999999994</c:v>
                      </c:pt>
                      <c:pt idx="87734">
                        <c:v>-55.958300000000001</c:v>
                      </c:pt>
                      <c:pt idx="87735">
                        <c:v>-55.939230000000002</c:v>
                      </c:pt>
                      <c:pt idx="87736">
                        <c:v>-55.91921</c:v>
                      </c:pt>
                      <c:pt idx="87737">
                        <c:v>-55.899210000000004</c:v>
                      </c:pt>
                      <c:pt idx="87738">
                        <c:v>-55.87894</c:v>
                      </c:pt>
                      <c:pt idx="87739">
                        <c:v>-55.859569999999998</c:v>
                      </c:pt>
                      <c:pt idx="87740">
                        <c:v>-55.839259999999996</c:v>
                      </c:pt>
                      <c:pt idx="87741">
                        <c:v>-55.818560000000005</c:v>
                      </c:pt>
                      <c:pt idx="87742">
                        <c:v>-55.798629999999996</c:v>
                      </c:pt>
                      <c:pt idx="87743">
                        <c:v>-55.77825</c:v>
                      </c:pt>
                      <c:pt idx="87744">
                        <c:v>-55.757690000000004</c:v>
                      </c:pt>
                      <c:pt idx="87745">
                        <c:v>-55.737020000000001</c:v>
                      </c:pt>
                      <c:pt idx="87746">
                        <c:v>-55.716949999999997</c:v>
                      </c:pt>
                      <c:pt idx="87747">
                        <c:v>-55.696680000000001</c:v>
                      </c:pt>
                      <c:pt idx="87748">
                        <c:v>-55.676130000000001</c:v>
                      </c:pt>
                      <c:pt idx="87749">
                        <c:v>-55.655419999999999</c:v>
                      </c:pt>
                      <c:pt idx="87750">
                        <c:v>-55.63467</c:v>
                      </c:pt>
                      <c:pt idx="87751">
                        <c:v>-55.613950000000003</c:v>
                      </c:pt>
                      <c:pt idx="87752">
                        <c:v>-55.59328</c:v>
                      </c:pt>
                      <c:pt idx="87753">
                        <c:v>-55.572670000000002</c:v>
                      </c:pt>
                      <c:pt idx="87754">
                        <c:v>-55.552160000000001</c:v>
                      </c:pt>
                      <c:pt idx="87755">
                        <c:v>-55.531649999999999</c:v>
                      </c:pt>
                      <c:pt idx="87756">
                        <c:v>-55.511130000000001</c:v>
                      </c:pt>
                      <c:pt idx="87757">
                        <c:v>-55.491200000000006</c:v>
                      </c:pt>
                      <c:pt idx="87758">
                        <c:v>-55.471149999999994</c:v>
                      </c:pt>
                      <c:pt idx="87759">
                        <c:v>-55.450829999999996</c:v>
                      </c:pt>
                      <c:pt idx="87760">
                        <c:v>-55.43045</c:v>
                      </c:pt>
                      <c:pt idx="87761">
                        <c:v>-55.408280000000005</c:v>
                      </c:pt>
                      <c:pt idx="87762">
                        <c:v>-55.389710000000001</c:v>
                      </c:pt>
                      <c:pt idx="87763">
                        <c:v>-55.370649999999998</c:v>
                      </c:pt>
                      <c:pt idx="87764">
                        <c:v>-55.351089999999999</c:v>
                      </c:pt>
                      <c:pt idx="87765">
                        <c:v>-55.331089999999996</c:v>
                      </c:pt>
                      <c:pt idx="87766">
                        <c:v>-55.311329999999998</c:v>
                      </c:pt>
                      <c:pt idx="87767">
                        <c:v>-55.291430000000005</c:v>
                      </c:pt>
                      <c:pt idx="87768">
                        <c:v>-55.271460000000005</c:v>
                      </c:pt>
                      <c:pt idx="87769">
                        <c:v>-55.251179999999998</c:v>
                      </c:pt>
                      <c:pt idx="87770">
                        <c:v>-55.230919999999998</c:v>
                      </c:pt>
                      <c:pt idx="87771">
                        <c:v>-55.210629999999995</c:v>
                      </c:pt>
                      <c:pt idx="87772">
                        <c:v>-55.190359999999998</c:v>
                      </c:pt>
                      <c:pt idx="87773">
                        <c:v>-55.170090000000002</c:v>
                      </c:pt>
                      <c:pt idx="87774">
                        <c:v>-55.150069999999999</c:v>
                      </c:pt>
                      <c:pt idx="87775">
                        <c:v>-55.130109999999995</c:v>
                      </c:pt>
                      <c:pt idx="87776">
                        <c:v>-55.110050000000001</c:v>
                      </c:pt>
                      <c:pt idx="87777">
                        <c:v>-55.089860000000002</c:v>
                      </c:pt>
                      <c:pt idx="87778">
                        <c:v>-55.06962</c:v>
                      </c:pt>
                      <c:pt idx="87779">
                        <c:v>-55.049340000000001</c:v>
                      </c:pt>
                      <c:pt idx="87780">
                        <c:v>-55.02901</c:v>
                      </c:pt>
                      <c:pt idx="87781">
                        <c:v>-55.008650000000003</c:v>
                      </c:pt>
                      <c:pt idx="87782">
                        <c:v>-54.988349999999997</c:v>
                      </c:pt>
                      <c:pt idx="87783">
                        <c:v>-54.968040000000002</c:v>
                      </c:pt>
                      <c:pt idx="87784">
                        <c:v>-54.947720000000004</c:v>
                      </c:pt>
                      <c:pt idx="87785">
                        <c:v>-54.927409999999995</c:v>
                      </c:pt>
                      <c:pt idx="87786">
                        <c:v>-54.90831</c:v>
                      </c:pt>
                      <c:pt idx="87787">
                        <c:v>-54.88917</c:v>
                      </c:pt>
                      <c:pt idx="87788">
                        <c:v>-54.869630000000001</c:v>
                      </c:pt>
                      <c:pt idx="87789">
                        <c:v>-54.848379999999999</c:v>
                      </c:pt>
                      <c:pt idx="87790">
                        <c:v>-54.830089999999998</c:v>
                      </c:pt>
                      <c:pt idx="87791">
                        <c:v>-54.815630000000006</c:v>
                      </c:pt>
                      <c:pt idx="87792">
                        <c:v>-54.798450000000003</c:v>
                      </c:pt>
                      <c:pt idx="87793">
                        <c:v>-54.779580000000003</c:v>
                      </c:pt>
                      <c:pt idx="87794">
                        <c:v>-54.760260000000002</c:v>
                      </c:pt>
                      <c:pt idx="87795">
                        <c:v>-54.741140000000001</c:v>
                      </c:pt>
                      <c:pt idx="87796">
                        <c:v>-54.721739999999997</c:v>
                      </c:pt>
                      <c:pt idx="87797">
                        <c:v>-54.702149999999996</c:v>
                      </c:pt>
                      <c:pt idx="87798">
                        <c:v>-54.682549999999999</c:v>
                      </c:pt>
                      <c:pt idx="87799">
                        <c:v>-54.662840000000003</c:v>
                      </c:pt>
                      <c:pt idx="87800">
                        <c:v>-54.643030000000003</c:v>
                      </c:pt>
                      <c:pt idx="87801">
                        <c:v>-54.623190000000001</c:v>
                      </c:pt>
                      <c:pt idx="87802">
                        <c:v>-54.603409999999997</c:v>
                      </c:pt>
                      <c:pt idx="87803">
                        <c:v>-54.583539999999999</c:v>
                      </c:pt>
                      <c:pt idx="87804">
                        <c:v>-54.563379999999995</c:v>
                      </c:pt>
                      <c:pt idx="87805">
                        <c:v>-54.543400000000005</c:v>
                      </c:pt>
                      <c:pt idx="87806">
                        <c:v>-54.523469999999996</c:v>
                      </c:pt>
                      <c:pt idx="87807">
                        <c:v>-54.503599999999999</c:v>
                      </c:pt>
                      <c:pt idx="87808">
                        <c:v>-54.483509999999995</c:v>
                      </c:pt>
                      <c:pt idx="87809">
                        <c:v>-54.463429999999995</c:v>
                      </c:pt>
                      <c:pt idx="87810">
                        <c:v>-54.443359999999998</c:v>
                      </c:pt>
                      <c:pt idx="87811">
                        <c:v>-54.423380000000002</c:v>
                      </c:pt>
                      <c:pt idx="87812">
                        <c:v>-54.403289999999998</c:v>
                      </c:pt>
                      <c:pt idx="87813">
                        <c:v>-54.383160000000004</c:v>
                      </c:pt>
                      <c:pt idx="87814">
                        <c:v>-54.363190000000003</c:v>
                      </c:pt>
                      <c:pt idx="87815">
                        <c:v>-54.343620000000001</c:v>
                      </c:pt>
                      <c:pt idx="87816">
                        <c:v>-54.322000000000003</c:v>
                      </c:pt>
                      <c:pt idx="87817">
                        <c:v>-54.303780000000003</c:v>
                      </c:pt>
                      <c:pt idx="87818">
                        <c:v>-54.284990000000008</c:v>
                      </c:pt>
                      <c:pt idx="87819">
                        <c:v>-54.265790000000003</c:v>
                      </c:pt>
                      <c:pt idx="87820">
                        <c:v>-54.246389999999998</c:v>
                      </c:pt>
                      <c:pt idx="87821">
                        <c:v>-54.22672</c:v>
                      </c:pt>
                      <c:pt idx="87822">
                        <c:v>-54.20684</c:v>
                      </c:pt>
                      <c:pt idx="87823">
                        <c:v>-54.186869999999999</c:v>
                      </c:pt>
                      <c:pt idx="87824">
                        <c:v>-54.16677</c:v>
                      </c:pt>
                      <c:pt idx="87825">
                        <c:v>-54.146619999999999</c:v>
                      </c:pt>
                      <c:pt idx="87826">
                        <c:v>-54.126419999999996</c:v>
                      </c:pt>
                      <c:pt idx="87827">
                        <c:v>-54.106200000000001</c:v>
                      </c:pt>
                      <c:pt idx="87828">
                        <c:v>-54.08578</c:v>
                      </c:pt>
                      <c:pt idx="87829">
                        <c:v>-54.065399999999997</c:v>
                      </c:pt>
                      <c:pt idx="87830">
                        <c:v>-54.045169999999999</c:v>
                      </c:pt>
                      <c:pt idx="87831">
                        <c:v>-54.024799999999999</c:v>
                      </c:pt>
                      <c:pt idx="87832">
                        <c:v>-54.004300000000001</c:v>
                      </c:pt>
                      <c:pt idx="87833">
                        <c:v>-53.983829999999998</c:v>
                      </c:pt>
                      <c:pt idx="87834">
                        <c:v>-53.963400000000007</c:v>
                      </c:pt>
                      <c:pt idx="87835">
                        <c:v>-53.943000000000005</c:v>
                      </c:pt>
                      <c:pt idx="87836">
                        <c:v>-53.922800000000002</c:v>
                      </c:pt>
                      <c:pt idx="87837">
                        <c:v>-53.902210000000004</c:v>
                      </c:pt>
                      <c:pt idx="87838">
                        <c:v>-53.881550000000004</c:v>
                      </c:pt>
                      <c:pt idx="87839">
                        <c:v>-53.860549999999996</c:v>
                      </c:pt>
                      <c:pt idx="87840">
                        <c:v>-53.840320000000006</c:v>
                      </c:pt>
                      <c:pt idx="87841">
                        <c:v>-53.819549999999992</c:v>
                      </c:pt>
                      <c:pt idx="87842">
                        <c:v>-53.798810000000003</c:v>
                      </c:pt>
                      <c:pt idx="87843">
                        <c:v>-53.780270000000002</c:v>
                      </c:pt>
                      <c:pt idx="87844">
                        <c:v>-53.714890000000004</c:v>
                      </c:pt>
                      <c:pt idx="87845">
                        <c:v>-53.692909999999998</c:v>
                      </c:pt>
                      <c:pt idx="87846">
                        <c:v>-53.669219999999996</c:v>
                      </c:pt>
                      <c:pt idx="87847">
                        <c:v>-53.647379999999998</c:v>
                      </c:pt>
                      <c:pt idx="87848">
                        <c:v>-53.627089999999995</c:v>
                      </c:pt>
                      <c:pt idx="87849">
                        <c:v>-53.605349999999994</c:v>
                      </c:pt>
                      <c:pt idx="87850">
                        <c:v>-53.584290000000003</c:v>
                      </c:pt>
                      <c:pt idx="87851">
                        <c:v>-53.563229999999997</c:v>
                      </c:pt>
                      <c:pt idx="87852">
                        <c:v>-53.542550000000006</c:v>
                      </c:pt>
                      <c:pt idx="87853">
                        <c:v>-53.521940000000001</c:v>
                      </c:pt>
                      <c:pt idx="87854">
                        <c:v>-53.501130000000003</c:v>
                      </c:pt>
                      <c:pt idx="87855">
                        <c:v>-53.480400000000003</c:v>
                      </c:pt>
                      <c:pt idx="87856">
                        <c:v>-53.459909999999994</c:v>
                      </c:pt>
                      <c:pt idx="87857">
                        <c:v>-53.439529999999998</c:v>
                      </c:pt>
                      <c:pt idx="87858">
                        <c:v>-53.419290000000004</c:v>
                      </c:pt>
                      <c:pt idx="87859">
                        <c:v>-53.399050000000003</c:v>
                      </c:pt>
                      <c:pt idx="87860">
                        <c:v>-53.378730000000004</c:v>
                      </c:pt>
                      <c:pt idx="87861">
                        <c:v>-53.359069999999996</c:v>
                      </c:pt>
                      <c:pt idx="87862">
                        <c:v>-53.339549999999996</c:v>
                      </c:pt>
                      <c:pt idx="87863">
                        <c:v>-53.320030000000003</c:v>
                      </c:pt>
                      <c:pt idx="87864">
                        <c:v>-53.300070000000005</c:v>
                      </c:pt>
                      <c:pt idx="87865">
                        <c:v>-53.279719999999998</c:v>
                      </c:pt>
                      <c:pt idx="87866">
                        <c:v>-53.259630000000001</c:v>
                      </c:pt>
                      <c:pt idx="87867">
                        <c:v>-53.239080000000001</c:v>
                      </c:pt>
                      <c:pt idx="87868">
                        <c:v>-53.219010000000004</c:v>
                      </c:pt>
                      <c:pt idx="87869">
                        <c:v>-53.19914</c:v>
                      </c:pt>
                      <c:pt idx="87870">
                        <c:v>-53.17877</c:v>
                      </c:pt>
                      <c:pt idx="87871">
                        <c:v>-53.15869</c:v>
                      </c:pt>
                      <c:pt idx="87872">
                        <c:v>-53.138379999999998</c:v>
                      </c:pt>
                      <c:pt idx="87873">
                        <c:v>-53.117890000000003</c:v>
                      </c:pt>
                      <c:pt idx="87874">
                        <c:v>-53.097339999999996</c:v>
                      </c:pt>
                      <c:pt idx="87875">
                        <c:v>-53.076970000000003</c:v>
                      </c:pt>
                      <c:pt idx="87876">
                        <c:v>-53.056530000000002</c:v>
                      </c:pt>
                      <c:pt idx="87877">
                        <c:v>-53.036919999999995</c:v>
                      </c:pt>
                      <c:pt idx="87878">
                        <c:v>-53.016829999999999</c:v>
                      </c:pt>
                      <c:pt idx="87879">
                        <c:v>-52.996540000000003</c:v>
                      </c:pt>
                      <c:pt idx="87880">
                        <c:v>-52.976089999999999</c:v>
                      </c:pt>
                      <c:pt idx="87881">
                        <c:v>-52.955500000000001</c:v>
                      </c:pt>
                      <c:pt idx="87882">
                        <c:v>-52.935079999999999</c:v>
                      </c:pt>
                      <c:pt idx="87883">
                        <c:v>-52.914459999999998</c:v>
                      </c:pt>
                      <c:pt idx="87884">
                        <c:v>-52.893940000000001</c:v>
                      </c:pt>
                      <c:pt idx="87885">
                        <c:v>-52.874009999999998</c:v>
                      </c:pt>
                      <c:pt idx="87886">
                        <c:v>-52.853770000000004</c:v>
                      </c:pt>
                      <c:pt idx="87887">
                        <c:v>-52.833550000000002</c:v>
                      </c:pt>
                      <c:pt idx="87888">
                        <c:v>-52.813009999999998</c:v>
                      </c:pt>
                      <c:pt idx="87889">
                        <c:v>-52.792469999999994</c:v>
                      </c:pt>
                      <c:pt idx="87890">
                        <c:v>-52.770149999999994</c:v>
                      </c:pt>
                      <c:pt idx="87891">
                        <c:v>-52.750339999999994</c:v>
                      </c:pt>
                      <c:pt idx="87892">
                        <c:v>-52.730370000000008</c:v>
                      </c:pt>
                      <c:pt idx="87893">
                        <c:v>-52.709970000000006</c:v>
                      </c:pt>
                      <c:pt idx="87894">
                        <c:v>-52.689859999999996</c:v>
                      </c:pt>
                      <c:pt idx="87895">
                        <c:v>-52.6708</c:v>
                      </c:pt>
                      <c:pt idx="87896">
                        <c:v>-52.653210000000001</c:v>
                      </c:pt>
                      <c:pt idx="87897">
                        <c:v>-52.63494</c:v>
                      </c:pt>
                      <c:pt idx="87898">
                        <c:v>-52.616170000000004</c:v>
                      </c:pt>
                      <c:pt idx="87899">
                        <c:v>-52.597920000000002</c:v>
                      </c:pt>
                      <c:pt idx="87900">
                        <c:v>-52.579239999999999</c:v>
                      </c:pt>
                      <c:pt idx="87901">
                        <c:v>-52.560360000000003</c:v>
                      </c:pt>
                      <c:pt idx="87902">
                        <c:v>-52.541170000000001</c:v>
                      </c:pt>
                      <c:pt idx="87903">
                        <c:v>-52.521519999999995</c:v>
                      </c:pt>
                      <c:pt idx="87904">
                        <c:v>-52.502029999999998</c:v>
                      </c:pt>
                      <c:pt idx="87905">
                        <c:v>-52.481560000000002</c:v>
                      </c:pt>
                      <c:pt idx="87906">
                        <c:v>-52.460880000000003</c:v>
                      </c:pt>
                      <c:pt idx="87907">
                        <c:v>-52.440629999999999</c:v>
                      </c:pt>
                      <c:pt idx="87908">
                        <c:v>-52.42013</c:v>
                      </c:pt>
                      <c:pt idx="87909">
                        <c:v>-52.399560000000001</c:v>
                      </c:pt>
                      <c:pt idx="87910">
                        <c:v>-52.378630000000001</c:v>
                      </c:pt>
                      <c:pt idx="87911">
                        <c:v>-52.358159999999998</c:v>
                      </c:pt>
                      <c:pt idx="87912">
                        <c:v>-52.33717</c:v>
                      </c:pt>
                      <c:pt idx="87913">
                        <c:v>-52.31626</c:v>
                      </c:pt>
                      <c:pt idx="87914">
                        <c:v>-52.29513</c:v>
                      </c:pt>
                      <c:pt idx="87915">
                        <c:v>-52.274099999999997</c:v>
                      </c:pt>
                      <c:pt idx="87916">
                        <c:v>-52.253170000000004</c:v>
                      </c:pt>
                      <c:pt idx="87917">
                        <c:v>-52.232089999999999</c:v>
                      </c:pt>
                      <c:pt idx="87918">
                        <c:v>-52.211030000000001</c:v>
                      </c:pt>
                      <c:pt idx="87919">
                        <c:v>-52.189920000000001</c:v>
                      </c:pt>
                      <c:pt idx="87920">
                        <c:v>-52.168850000000006</c:v>
                      </c:pt>
                      <c:pt idx="87921">
                        <c:v>-52.147040000000004</c:v>
                      </c:pt>
                      <c:pt idx="87922">
                        <c:v>-52.127879999999998</c:v>
                      </c:pt>
                      <c:pt idx="87923">
                        <c:v>-52.107349999999997</c:v>
                      </c:pt>
                      <c:pt idx="87924">
                        <c:v>-52.086669999999998</c:v>
                      </c:pt>
                      <c:pt idx="87925">
                        <c:v>-52.066200000000002</c:v>
                      </c:pt>
                      <c:pt idx="87926">
                        <c:v>-52.045409999999997</c:v>
                      </c:pt>
                      <c:pt idx="87927">
                        <c:v>-52.02469</c:v>
                      </c:pt>
                      <c:pt idx="87928">
                        <c:v>-52.00385</c:v>
                      </c:pt>
                      <c:pt idx="87929">
                        <c:v>-51.982869999999998</c:v>
                      </c:pt>
                      <c:pt idx="87930">
                        <c:v>-51.962760000000003</c:v>
                      </c:pt>
                      <c:pt idx="87931">
                        <c:v>-51.942480000000003</c:v>
                      </c:pt>
                      <c:pt idx="87932">
                        <c:v>-51.922020000000003</c:v>
                      </c:pt>
                      <c:pt idx="87933">
                        <c:v>-51.901499999999999</c:v>
                      </c:pt>
                      <c:pt idx="87934">
                        <c:v>-51.880960000000002</c:v>
                      </c:pt>
                      <c:pt idx="87935">
                        <c:v>-51.860330000000005</c:v>
                      </c:pt>
                      <c:pt idx="87936">
                        <c:v>-51.839700000000008</c:v>
                      </c:pt>
                      <c:pt idx="87937">
                        <c:v>-51.819279999999999</c:v>
                      </c:pt>
                      <c:pt idx="87938">
                        <c:v>-51.79851</c:v>
                      </c:pt>
                      <c:pt idx="87939">
                        <c:v>-51.773889999999994</c:v>
                      </c:pt>
                      <c:pt idx="87940">
                        <c:v>-51.751760000000004</c:v>
                      </c:pt>
                      <c:pt idx="87941">
                        <c:v>-51.731670000000001</c:v>
                      </c:pt>
                      <c:pt idx="87942">
                        <c:v>-51.710630000000002</c:v>
                      </c:pt>
                      <c:pt idx="87943">
                        <c:v>-51.69003</c:v>
                      </c:pt>
                      <c:pt idx="87944">
                        <c:v>-51.669039999999995</c:v>
                      </c:pt>
                      <c:pt idx="87945">
                        <c:v>-51.648180000000004</c:v>
                      </c:pt>
                      <c:pt idx="87946">
                        <c:v>-51.627479999999998</c:v>
                      </c:pt>
                      <c:pt idx="87947">
                        <c:v>-51.606610000000003</c:v>
                      </c:pt>
                      <c:pt idx="87948">
                        <c:v>-51.585539999999995</c:v>
                      </c:pt>
                      <c:pt idx="87949">
                        <c:v>-51.564800000000005</c:v>
                      </c:pt>
                      <c:pt idx="87950">
                        <c:v>-51.544530000000002</c:v>
                      </c:pt>
                      <c:pt idx="87951">
                        <c:v>-51.526920000000004</c:v>
                      </c:pt>
                      <c:pt idx="87952">
                        <c:v>-51.50638</c:v>
                      </c:pt>
                      <c:pt idx="87953">
                        <c:v>-51.483999999999995</c:v>
                      </c:pt>
                      <c:pt idx="87954">
                        <c:v>-51.464509999999997</c:v>
                      </c:pt>
                      <c:pt idx="87955">
                        <c:v>-51.445189999999997</c:v>
                      </c:pt>
                      <c:pt idx="87956">
                        <c:v>-51.425219999999996</c:v>
                      </c:pt>
                      <c:pt idx="87957">
                        <c:v>-51.405729999999998</c:v>
                      </c:pt>
                      <c:pt idx="87958">
                        <c:v>-51.385719999999999</c:v>
                      </c:pt>
                      <c:pt idx="87959">
                        <c:v>-51.36544</c:v>
                      </c:pt>
                      <c:pt idx="87960">
                        <c:v>-51.344880000000003</c:v>
                      </c:pt>
                      <c:pt idx="87961">
                        <c:v>-51.32423</c:v>
                      </c:pt>
                      <c:pt idx="87962">
                        <c:v>-51.303739999999998</c:v>
                      </c:pt>
                      <c:pt idx="87963">
                        <c:v>-51.283190000000005</c:v>
                      </c:pt>
                      <c:pt idx="87964">
                        <c:v>-51.262520000000002</c:v>
                      </c:pt>
                      <c:pt idx="87965">
                        <c:v>-51.241779999999999</c:v>
                      </c:pt>
                      <c:pt idx="87966">
                        <c:v>-51.221170000000001</c:v>
                      </c:pt>
                      <c:pt idx="87967">
                        <c:v>-51.200530000000001</c:v>
                      </c:pt>
                      <c:pt idx="87968">
                        <c:v>-51.179990000000004</c:v>
                      </c:pt>
                      <c:pt idx="87969">
                        <c:v>-51.159790000000001</c:v>
                      </c:pt>
                      <c:pt idx="87970">
                        <c:v>-51.139340000000004</c:v>
                      </c:pt>
                      <c:pt idx="87971">
                        <c:v>-51.118340000000003</c:v>
                      </c:pt>
                      <c:pt idx="87972">
                        <c:v>-51.097849999999994</c:v>
                      </c:pt>
                      <c:pt idx="87973">
                        <c:v>-51.077769999999994</c:v>
                      </c:pt>
                      <c:pt idx="87974">
                        <c:v>-51.057600000000001</c:v>
                      </c:pt>
                      <c:pt idx="87975">
                        <c:v>-51.037290000000006</c:v>
                      </c:pt>
                      <c:pt idx="87976">
                        <c:v>-51.017150000000001</c:v>
                      </c:pt>
                      <c:pt idx="87977">
                        <c:v>-50.996889999999993</c:v>
                      </c:pt>
                      <c:pt idx="87978">
                        <c:v>-50.97672</c:v>
                      </c:pt>
                      <c:pt idx="87979">
                        <c:v>-50.956440000000001</c:v>
                      </c:pt>
                      <c:pt idx="87980">
                        <c:v>-50.936570000000003</c:v>
                      </c:pt>
                      <c:pt idx="87981">
                        <c:v>-50.917099999999998</c:v>
                      </c:pt>
                      <c:pt idx="87982">
                        <c:v>-50.898510000000002</c:v>
                      </c:pt>
                      <c:pt idx="87983">
                        <c:v>-50.878720000000001</c:v>
                      </c:pt>
                      <c:pt idx="87984">
                        <c:v>-50.85866</c:v>
                      </c:pt>
                      <c:pt idx="87985">
                        <c:v>-50.838859999999997</c:v>
                      </c:pt>
                      <c:pt idx="87986">
                        <c:v>-50.818690000000004</c:v>
                      </c:pt>
                      <c:pt idx="87987">
                        <c:v>-50.798319999999997</c:v>
                      </c:pt>
                      <c:pt idx="87988">
                        <c:v>-50.77787</c:v>
                      </c:pt>
                      <c:pt idx="87989">
                        <c:v>-50.756399999999999</c:v>
                      </c:pt>
                      <c:pt idx="87990">
                        <c:v>-50.735370000000003</c:v>
                      </c:pt>
                      <c:pt idx="87991">
                        <c:v>-50.713450000000002</c:v>
                      </c:pt>
                      <c:pt idx="87992">
                        <c:v>-50.691569999999999</c:v>
                      </c:pt>
                      <c:pt idx="87993">
                        <c:v>-50.669310000000003</c:v>
                      </c:pt>
                      <c:pt idx="87994">
                        <c:v>-50.648429999999998</c:v>
                      </c:pt>
                      <c:pt idx="87995">
                        <c:v>-50.62688</c:v>
                      </c:pt>
                      <c:pt idx="87996">
                        <c:v>-50.605219999999996</c:v>
                      </c:pt>
                      <c:pt idx="87997">
                        <c:v>-50.58426</c:v>
                      </c:pt>
                      <c:pt idx="87998">
                        <c:v>-50.563380000000002</c:v>
                      </c:pt>
                      <c:pt idx="87999">
                        <c:v>-50.541929999999994</c:v>
                      </c:pt>
                      <c:pt idx="88000">
                        <c:v>-50.520579999999995</c:v>
                      </c:pt>
                      <c:pt idx="88001">
                        <c:v>-50.49971</c:v>
                      </c:pt>
                      <c:pt idx="88002">
                        <c:v>-50.478300000000004</c:v>
                      </c:pt>
                      <c:pt idx="88003">
                        <c:v>-50.457910000000005</c:v>
                      </c:pt>
                      <c:pt idx="88004">
                        <c:v>-50.436709999999998</c:v>
                      </c:pt>
                      <c:pt idx="88005">
                        <c:v>-50.415729999999996</c:v>
                      </c:pt>
                      <c:pt idx="88006">
                        <c:v>-50.394490000000005</c:v>
                      </c:pt>
                      <c:pt idx="88007">
                        <c:v>-50.37433</c:v>
                      </c:pt>
                      <c:pt idx="88008">
                        <c:v>-50.353300000000004</c:v>
                      </c:pt>
                      <c:pt idx="88009">
                        <c:v>-50.334159999999997</c:v>
                      </c:pt>
                      <c:pt idx="88010">
                        <c:v>-50.312729999999995</c:v>
                      </c:pt>
                      <c:pt idx="88011">
                        <c:v>-50.292120000000004</c:v>
                      </c:pt>
                      <c:pt idx="88012">
                        <c:v>-50.271999999999998</c:v>
                      </c:pt>
                      <c:pt idx="88013">
                        <c:v>-50.251460000000002</c:v>
                      </c:pt>
                      <c:pt idx="88014">
                        <c:v>-50.230710000000002</c:v>
                      </c:pt>
                      <c:pt idx="88015">
                        <c:v>-50.209970000000006</c:v>
                      </c:pt>
                      <c:pt idx="88016">
                        <c:v>-50.189640000000004</c:v>
                      </c:pt>
                      <c:pt idx="88017">
                        <c:v>-50.168730000000004</c:v>
                      </c:pt>
                      <c:pt idx="88018">
                        <c:v>-50.146480000000004</c:v>
                      </c:pt>
                      <c:pt idx="88019">
                        <c:v>-50.126480000000001</c:v>
                      </c:pt>
                      <c:pt idx="88020">
                        <c:v>-50.106229999999996</c:v>
                      </c:pt>
                      <c:pt idx="88021">
                        <c:v>-50.08596</c:v>
                      </c:pt>
                      <c:pt idx="88022">
                        <c:v>-50.065670000000004</c:v>
                      </c:pt>
                      <c:pt idx="88023">
                        <c:v>-50.045200000000001</c:v>
                      </c:pt>
                      <c:pt idx="88024">
                        <c:v>-50.024110000000007</c:v>
                      </c:pt>
                      <c:pt idx="88025">
                        <c:v>-50.003370000000004</c:v>
                      </c:pt>
                      <c:pt idx="88026">
                        <c:v>-49.982300000000002</c:v>
                      </c:pt>
                      <c:pt idx="88027">
                        <c:v>-49.96499</c:v>
                      </c:pt>
                      <c:pt idx="88028">
                        <c:v>-49.9467</c:v>
                      </c:pt>
                      <c:pt idx="88029">
                        <c:v>-49.93262</c:v>
                      </c:pt>
                      <c:pt idx="88030">
                        <c:v>-49.9163</c:v>
                      </c:pt>
                      <c:pt idx="88031">
                        <c:v>-49.89855</c:v>
                      </c:pt>
                      <c:pt idx="88032">
                        <c:v>-49.880449999999996</c:v>
                      </c:pt>
                      <c:pt idx="88033">
                        <c:v>-49.86186</c:v>
                      </c:pt>
                      <c:pt idx="88034">
                        <c:v>-49.84355</c:v>
                      </c:pt>
                      <c:pt idx="88035">
                        <c:v>-49.824460000000002</c:v>
                      </c:pt>
                      <c:pt idx="88036">
                        <c:v>-49.804740000000002</c:v>
                      </c:pt>
                      <c:pt idx="88037">
                        <c:v>-49.784620000000004</c:v>
                      </c:pt>
                      <c:pt idx="88038">
                        <c:v>-49.764520000000005</c:v>
                      </c:pt>
                      <c:pt idx="88039">
                        <c:v>-49.744799999999998</c:v>
                      </c:pt>
                      <c:pt idx="88040">
                        <c:v>-49.724800000000002</c:v>
                      </c:pt>
                      <c:pt idx="88041">
                        <c:v>-49.705420000000004</c:v>
                      </c:pt>
                      <c:pt idx="88042">
                        <c:v>-49.685610000000004</c:v>
                      </c:pt>
                      <c:pt idx="88043">
                        <c:v>-49.66666</c:v>
                      </c:pt>
                      <c:pt idx="88044">
                        <c:v>-49.647110000000005</c:v>
                      </c:pt>
                      <c:pt idx="88045">
                        <c:v>-49.627299999999998</c:v>
                      </c:pt>
                      <c:pt idx="88046">
                        <c:v>-49.608090000000004</c:v>
                      </c:pt>
                      <c:pt idx="88047">
                        <c:v>-49.588400000000007</c:v>
                      </c:pt>
                      <c:pt idx="88048">
                        <c:v>-49.56765</c:v>
                      </c:pt>
                      <c:pt idx="88049">
                        <c:v>-49.547049999999999</c:v>
                      </c:pt>
                      <c:pt idx="88050">
                        <c:v>-49.526320000000005</c:v>
                      </c:pt>
                      <c:pt idx="88051">
                        <c:v>-49.505759999999995</c:v>
                      </c:pt>
                      <c:pt idx="88052">
                        <c:v>-49.485060000000004</c:v>
                      </c:pt>
                      <c:pt idx="88053">
                        <c:v>-49.46454</c:v>
                      </c:pt>
                      <c:pt idx="88054">
                        <c:v>-49.443899999999999</c:v>
                      </c:pt>
                      <c:pt idx="88055">
                        <c:v>-49.423519999999996</c:v>
                      </c:pt>
                      <c:pt idx="88056">
                        <c:v>-49.403019999999998</c:v>
                      </c:pt>
                      <c:pt idx="88057">
                        <c:v>-49.382140000000007</c:v>
                      </c:pt>
                      <c:pt idx="88058">
                        <c:v>-49.361499999999992</c:v>
                      </c:pt>
                      <c:pt idx="88059">
                        <c:v>-49.340940000000003</c:v>
                      </c:pt>
                      <c:pt idx="88060">
                        <c:v>-49.319860000000006</c:v>
                      </c:pt>
                      <c:pt idx="88061">
                        <c:v>-49.299499999999995</c:v>
                      </c:pt>
                      <c:pt idx="88062">
                        <c:v>-49.279339999999998</c:v>
                      </c:pt>
                      <c:pt idx="88063">
                        <c:v>-49.259069999999994</c:v>
                      </c:pt>
                      <c:pt idx="88064">
                        <c:v>-49.238500000000002</c:v>
                      </c:pt>
                      <c:pt idx="88065">
                        <c:v>-49.217919999999999</c:v>
                      </c:pt>
                      <c:pt idx="88066">
                        <c:v>-49.196950000000001</c:v>
                      </c:pt>
                      <c:pt idx="88067">
                        <c:v>-49.176859999999998</c:v>
                      </c:pt>
                      <c:pt idx="88068">
                        <c:v>-49.15578</c:v>
                      </c:pt>
                      <c:pt idx="88069">
                        <c:v>-49.135689999999997</c:v>
                      </c:pt>
                      <c:pt idx="88070">
                        <c:v>-49.114849999999997</c:v>
                      </c:pt>
                      <c:pt idx="88071">
                        <c:v>-49.094410000000003</c:v>
                      </c:pt>
                      <c:pt idx="88072">
                        <c:v>-49.073520000000002</c:v>
                      </c:pt>
                      <c:pt idx="88073">
                        <c:v>-49.053120000000007</c:v>
                      </c:pt>
                      <c:pt idx="88074">
                        <c:v>-49.033200000000001</c:v>
                      </c:pt>
                      <c:pt idx="88075">
                        <c:v>-49.012540000000001</c:v>
                      </c:pt>
                      <c:pt idx="88076">
                        <c:v>-48.99192</c:v>
                      </c:pt>
                      <c:pt idx="88077">
                        <c:v>-48.969740000000002</c:v>
                      </c:pt>
                      <c:pt idx="88078">
                        <c:v>-48.948749999999997</c:v>
                      </c:pt>
                      <c:pt idx="88079">
                        <c:v>-48.927849999999999</c:v>
                      </c:pt>
                      <c:pt idx="88080">
                        <c:v>-48.906729999999996</c:v>
                      </c:pt>
                      <c:pt idx="88081">
                        <c:v>-48.885949999999994</c:v>
                      </c:pt>
                      <c:pt idx="88082">
                        <c:v>-48.864939999999997</c:v>
                      </c:pt>
                      <c:pt idx="88083">
                        <c:v>-48.844580000000008</c:v>
                      </c:pt>
                      <c:pt idx="88084">
                        <c:v>-48.823509999999999</c:v>
                      </c:pt>
                      <c:pt idx="88085">
                        <c:v>-48.802329999999998</c:v>
                      </c:pt>
                      <c:pt idx="88086">
                        <c:v>-48.780879999999996</c:v>
                      </c:pt>
                      <c:pt idx="88087">
                        <c:v>-48.759810000000002</c:v>
                      </c:pt>
                      <c:pt idx="88088">
                        <c:v>-48.738260000000004</c:v>
                      </c:pt>
                      <c:pt idx="88089">
                        <c:v>-48.717620000000004</c:v>
                      </c:pt>
                      <c:pt idx="88090">
                        <c:v>-48.696070000000006</c:v>
                      </c:pt>
                      <c:pt idx="88091">
                        <c:v>-48.674299999999995</c:v>
                      </c:pt>
                      <c:pt idx="88092">
                        <c:v>-48.652389999999997</c:v>
                      </c:pt>
                      <c:pt idx="88093">
                        <c:v>-48.630630000000004</c:v>
                      </c:pt>
                      <c:pt idx="88094">
                        <c:v>-48.609119999999997</c:v>
                      </c:pt>
                      <c:pt idx="88095">
                        <c:v>-48.587680000000006</c:v>
                      </c:pt>
                      <c:pt idx="88096">
                        <c:v>-48.565630000000006</c:v>
                      </c:pt>
                      <c:pt idx="88097">
                        <c:v>-48.54392</c:v>
                      </c:pt>
                      <c:pt idx="88098">
                        <c:v>-48.522649999999999</c:v>
                      </c:pt>
                      <c:pt idx="88099">
                        <c:v>-48.501279999999994</c:v>
                      </c:pt>
                      <c:pt idx="88100">
                        <c:v>-48.479700000000001</c:v>
                      </c:pt>
                      <c:pt idx="88101">
                        <c:v>-48.458469999999998</c:v>
                      </c:pt>
                      <c:pt idx="88102">
                        <c:v>-48.436930000000004</c:v>
                      </c:pt>
                      <c:pt idx="88103">
                        <c:v>-48.415390000000002</c:v>
                      </c:pt>
                      <c:pt idx="88104">
                        <c:v>-48.393470000000001</c:v>
                      </c:pt>
                      <c:pt idx="88105">
                        <c:v>-48.371989999999997</c:v>
                      </c:pt>
                      <c:pt idx="88106">
                        <c:v>-48.350220000000007</c:v>
                      </c:pt>
                      <c:pt idx="88107">
                        <c:v>-48.329719999999995</c:v>
                      </c:pt>
                      <c:pt idx="88108">
                        <c:v>-48.308439999999997</c:v>
                      </c:pt>
                      <c:pt idx="88109">
                        <c:v>-48.286730000000006</c:v>
                      </c:pt>
                      <c:pt idx="88110">
                        <c:v>-48.26437</c:v>
                      </c:pt>
                      <c:pt idx="88111">
                        <c:v>-48.243259999999999</c:v>
                      </c:pt>
                      <c:pt idx="88112">
                        <c:v>-48.223140000000001</c:v>
                      </c:pt>
                      <c:pt idx="88113">
                        <c:v>-48.203199999999995</c:v>
                      </c:pt>
                      <c:pt idx="88114">
                        <c:v>-48.182609999999997</c:v>
                      </c:pt>
                      <c:pt idx="88115">
                        <c:v>-48.160260000000001</c:v>
                      </c:pt>
                      <c:pt idx="88116">
                        <c:v>-48.139740000000003</c:v>
                      </c:pt>
                      <c:pt idx="88117">
                        <c:v>-48.119249999999994</c:v>
                      </c:pt>
                      <c:pt idx="88118">
                        <c:v>-48.09807</c:v>
                      </c:pt>
                      <c:pt idx="88119">
                        <c:v>-48.077800000000003</c:v>
                      </c:pt>
                      <c:pt idx="88120">
                        <c:v>-48.056359999999998</c:v>
                      </c:pt>
                      <c:pt idx="88121">
                        <c:v>-48.035509999999995</c:v>
                      </c:pt>
                      <c:pt idx="88122">
                        <c:v>-48.014780000000002</c:v>
                      </c:pt>
                      <c:pt idx="88123">
                        <c:v>-47.993930000000006</c:v>
                      </c:pt>
                      <c:pt idx="88124">
                        <c:v>-47.972460000000005</c:v>
                      </c:pt>
                      <c:pt idx="88125">
                        <c:v>-47.951529999999998</c:v>
                      </c:pt>
                      <c:pt idx="88126">
                        <c:v>-47.931100000000001</c:v>
                      </c:pt>
                      <c:pt idx="88127">
                        <c:v>-47.911099999999998</c:v>
                      </c:pt>
                      <c:pt idx="88128">
                        <c:v>-47.889340000000004</c:v>
                      </c:pt>
                      <c:pt idx="88129">
                        <c:v>-47.867559999999997</c:v>
                      </c:pt>
                      <c:pt idx="88130">
                        <c:v>-47.844939999999994</c:v>
                      </c:pt>
                      <c:pt idx="88131">
                        <c:v>-47.821670000000005</c:v>
                      </c:pt>
                      <c:pt idx="88132">
                        <c:v>-47.798499999999997</c:v>
                      </c:pt>
                      <c:pt idx="88133">
                        <c:v>-47.774140000000003</c:v>
                      </c:pt>
                      <c:pt idx="88134">
                        <c:v>-47.751370000000001</c:v>
                      </c:pt>
                      <c:pt idx="88135">
                        <c:v>-47.728789999999996</c:v>
                      </c:pt>
                      <c:pt idx="88136">
                        <c:v>-47.706989999999998</c:v>
                      </c:pt>
                      <c:pt idx="88137">
                        <c:v>-47.684379999999997</c:v>
                      </c:pt>
                      <c:pt idx="88138">
                        <c:v>-47.662520000000001</c:v>
                      </c:pt>
                      <c:pt idx="88139">
                        <c:v>-47.640120000000003</c:v>
                      </c:pt>
                      <c:pt idx="88140">
                        <c:v>-47.618029999999997</c:v>
                      </c:pt>
                      <c:pt idx="88141">
                        <c:v>-47.595579999999998</c:v>
                      </c:pt>
                      <c:pt idx="88142">
                        <c:v>-47.573299999999996</c:v>
                      </c:pt>
                      <c:pt idx="88143">
                        <c:v>-47.553229999999999</c:v>
                      </c:pt>
                      <c:pt idx="88144">
                        <c:v>-47.531949999999995</c:v>
                      </c:pt>
                      <c:pt idx="88145">
                        <c:v>-47.511279999999999</c:v>
                      </c:pt>
                      <c:pt idx="88146">
                        <c:v>-47.490249999999996</c:v>
                      </c:pt>
                      <c:pt idx="88147">
                        <c:v>-47.470369999999996</c:v>
                      </c:pt>
                      <c:pt idx="88148">
                        <c:v>-47.450089999999996</c:v>
                      </c:pt>
                      <c:pt idx="88149">
                        <c:v>-47.42897</c:v>
                      </c:pt>
                      <c:pt idx="88150">
                        <c:v>-47.406550000000003</c:v>
                      </c:pt>
                      <c:pt idx="88151">
                        <c:v>-47.383850000000002</c:v>
                      </c:pt>
                      <c:pt idx="88152">
                        <c:v>-47.36157</c:v>
                      </c:pt>
                      <c:pt idx="88153">
                        <c:v>-47.33867</c:v>
                      </c:pt>
                      <c:pt idx="88154">
                        <c:v>-47.316390000000006</c:v>
                      </c:pt>
                      <c:pt idx="88155">
                        <c:v>-47.293209999999995</c:v>
                      </c:pt>
                      <c:pt idx="88156">
                        <c:v>-47.269819999999996</c:v>
                      </c:pt>
                      <c:pt idx="88157">
                        <c:v>-47.247190000000003</c:v>
                      </c:pt>
                      <c:pt idx="88158">
                        <c:v>-47.224269999999997</c:v>
                      </c:pt>
                      <c:pt idx="88159">
                        <c:v>-47.201859999999996</c:v>
                      </c:pt>
                      <c:pt idx="88160">
                        <c:v>-47.178730000000002</c:v>
                      </c:pt>
                      <c:pt idx="88161">
                        <c:v>-47.155959999999993</c:v>
                      </c:pt>
                      <c:pt idx="88162">
                        <c:v>-47.13261</c:v>
                      </c:pt>
                      <c:pt idx="88163">
                        <c:v>-47.109620000000007</c:v>
                      </c:pt>
                      <c:pt idx="88164">
                        <c:v>-47.086669999999998</c:v>
                      </c:pt>
                      <c:pt idx="88165">
                        <c:v>-47.064030000000002</c:v>
                      </c:pt>
                      <c:pt idx="88166">
                        <c:v>-47.041019999999996</c:v>
                      </c:pt>
                      <c:pt idx="88167">
                        <c:v>-47.017670000000003</c:v>
                      </c:pt>
                      <c:pt idx="88168">
                        <c:v>-46.995100000000001</c:v>
                      </c:pt>
                      <c:pt idx="88169">
                        <c:v>-46.974379999999996</c:v>
                      </c:pt>
                      <c:pt idx="88170">
                        <c:v>-46.951919999999994</c:v>
                      </c:pt>
                      <c:pt idx="88171">
                        <c:v>-46.928939999999997</c:v>
                      </c:pt>
                      <c:pt idx="88172">
                        <c:v>-46.907439999999994</c:v>
                      </c:pt>
                      <c:pt idx="88173">
                        <c:v>-46.885760000000005</c:v>
                      </c:pt>
                      <c:pt idx="88174">
                        <c:v>-46.863640000000004</c:v>
                      </c:pt>
                      <c:pt idx="88175">
                        <c:v>-46.841299999999997</c:v>
                      </c:pt>
                      <c:pt idx="88176">
                        <c:v>-46.81897</c:v>
                      </c:pt>
                      <c:pt idx="88177">
                        <c:v>-46.796220000000005</c:v>
                      </c:pt>
                      <c:pt idx="88178">
                        <c:v>-46.773920000000004</c:v>
                      </c:pt>
                      <c:pt idx="88179">
                        <c:v>-46.750999999999998</c:v>
                      </c:pt>
                      <c:pt idx="88180">
                        <c:v>-46.728459999999998</c:v>
                      </c:pt>
                      <c:pt idx="88181">
                        <c:v>-46.705560000000006</c:v>
                      </c:pt>
                      <c:pt idx="88182">
                        <c:v>-46.682810000000003</c:v>
                      </c:pt>
                      <c:pt idx="88183">
                        <c:v>-46.659560000000006</c:v>
                      </c:pt>
                      <c:pt idx="88184">
                        <c:v>-46.636330000000001</c:v>
                      </c:pt>
                      <c:pt idx="88185">
                        <c:v>-46.613119999999995</c:v>
                      </c:pt>
                      <c:pt idx="88186">
                        <c:v>-46.589579999999998</c:v>
                      </c:pt>
                      <c:pt idx="88187">
                        <c:v>-46.566419999999994</c:v>
                      </c:pt>
                      <c:pt idx="88188">
                        <c:v>-46.542159999999996</c:v>
                      </c:pt>
                      <c:pt idx="88189">
                        <c:v>-46.51867</c:v>
                      </c:pt>
                      <c:pt idx="88190">
                        <c:v>-46.494989999999994</c:v>
                      </c:pt>
                      <c:pt idx="88191">
                        <c:v>-46.471249999999998</c:v>
                      </c:pt>
                      <c:pt idx="88192">
                        <c:v>-46.447749999999999</c:v>
                      </c:pt>
                      <c:pt idx="88193">
                        <c:v>-46.424790000000002</c:v>
                      </c:pt>
                      <c:pt idx="88194">
                        <c:v>-46.400949999999995</c:v>
                      </c:pt>
                      <c:pt idx="88195">
                        <c:v>-46.377510000000001</c:v>
                      </c:pt>
                      <c:pt idx="88196">
                        <c:v>-46.354759999999999</c:v>
                      </c:pt>
                      <c:pt idx="88197">
                        <c:v>-46.330920000000006</c:v>
                      </c:pt>
                      <c:pt idx="88198">
                        <c:v>-46.306529999999995</c:v>
                      </c:pt>
                      <c:pt idx="88199">
                        <c:v>-46.28322</c:v>
                      </c:pt>
                      <c:pt idx="88200">
                        <c:v>-46.259680000000003</c:v>
                      </c:pt>
                      <c:pt idx="88201">
                        <c:v>-46.235869999999998</c:v>
                      </c:pt>
                      <c:pt idx="88202">
                        <c:v>-46.212510000000002</c:v>
                      </c:pt>
                      <c:pt idx="88203">
                        <c:v>-46.188140000000004</c:v>
                      </c:pt>
                      <c:pt idx="88204">
                        <c:v>-46.163749999999993</c:v>
                      </c:pt>
                      <c:pt idx="88205">
                        <c:v>-46.137969999999996</c:v>
                      </c:pt>
                      <c:pt idx="88206">
                        <c:v>-46.114129999999996</c:v>
                      </c:pt>
                      <c:pt idx="88207">
                        <c:v>-46.089669999999998</c:v>
                      </c:pt>
                      <c:pt idx="88208">
                        <c:v>-46.068179999999998</c:v>
                      </c:pt>
                      <c:pt idx="88209">
                        <c:v>-46.044960000000003</c:v>
                      </c:pt>
                      <c:pt idx="88210">
                        <c:v>-46.021560000000001</c:v>
                      </c:pt>
                      <c:pt idx="88211">
                        <c:v>-45.997869999999999</c:v>
                      </c:pt>
                      <c:pt idx="88212">
                        <c:v>-45.974579999999996</c:v>
                      </c:pt>
                      <c:pt idx="88213">
                        <c:v>-45.950339999999997</c:v>
                      </c:pt>
                      <c:pt idx="88214">
                        <c:v>-45.925799999999995</c:v>
                      </c:pt>
                      <c:pt idx="88215">
                        <c:v>-45.901449999999997</c:v>
                      </c:pt>
                      <c:pt idx="88216">
                        <c:v>-45.876869999999997</c:v>
                      </c:pt>
                      <c:pt idx="88217">
                        <c:v>-45.852130000000002</c:v>
                      </c:pt>
                      <c:pt idx="88218">
                        <c:v>-45.828969999999998</c:v>
                      </c:pt>
                      <c:pt idx="88219">
                        <c:v>-45.804539999999996</c:v>
                      </c:pt>
                      <c:pt idx="88220">
                        <c:v>-45.780190000000005</c:v>
                      </c:pt>
                      <c:pt idx="88221">
                        <c:v>-45.756129999999999</c:v>
                      </c:pt>
                      <c:pt idx="88222">
                        <c:v>-45.73236</c:v>
                      </c:pt>
                      <c:pt idx="88223">
                        <c:v>-45.709310000000002</c:v>
                      </c:pt>
                      <c:pt idx="88224">
                        <c:v>-45.686239999999998</c:v>
                      </c:pt>
                      <c:pt idx="88225">
                        <c:v>-45.662790000000001</c:v>
                      </c:pt>
                      <c:pt idx="88226">
                        <c:v>-45.638889999999996</c:v>
                      </c:pt>
                      <c:pt idx="88227">
                        <c:v>-45.615759999999995</c:v>
                      </c:pt>
                      <c:pt idx="88228">
                        <c:v>-45.591790000000003</c:v>
                      </c:pt>
                      <c:pt idx="88229">
                        <c:v>-45.568010000000001</c:v>
                      </c:pt>
                      <c:pt idx="88230">
                        <c:v>-45.544830000000005</c:v>
                      </c:pt>
                      <c:pt idx="88231">
                        <c:v>-45.52093</c:v>
                      </c:pt>
                      <c:pt idx="88232">
                        <c:v>-45.497969999999995</c:v>
                      </c:pt>
                      <c:pt idx="88233">
                        <c:v>-45.47466</c:v>
                      </c:pt>
                      <c:pt idx="88234">
                        <c:v>-45.451599999999999</c:v>
                      </c:pt>
                      <c:pt idx="88235">
                        <c:v>-45.428569999999993</c:v>
                      </c:pt>
                      <c:pt idx="88236">
                        <c:v>-45.40596</c:v>
                      </c:pt>
                      <c:pt idx="88237">
                        <c:v>-45.386170000000007</c:v>
                      </c:pt>
                      <c:pt idx="88238">
                        <c:v>-45.364739999999998</c:v>
                      </c:pt>
                      <c:pt idx="88239">
                        <c:v>-45.342599999999997</c:v>
                      </c:pt>
                      <c:pt idx="88240">
                        <c:v>-45.319919999999996</c:v>
                      </c:pt>
                      <c:pt idx="88241">
                        <c:v>-45.29701</c:v>
                      </c:pt>
                      <c:pt idx="88242">
                        <c:v>-45.274089999999994</c:v>
                      </c:pt>
                      <c:pt idx="88243">
                        <c:v>-45.250579999999999</c:v>
                      </c:pt>
                      <c:pt idx="88244">
                        <c:v>-45.228390000000005</c:v>
                      </c:pt>
                      <c:pt idx="88245">
                        <c:v>-45.210800000000006</c:v>
                      </c:pt>
                      <c:pt idx="88246">
                        <c:v>-45.188769999999998</c:v>
                      </c:pt>
                      <c:pt idx="88247">
                        <c:v>-45.165379999999999</c:v>
                      </c:pt>
                      <c:pt idx="88248">
                        <c:v>-45.141799999999996</c:v>
                      </c:pt>
                      <c:pt idx="88249">
                        <c:v>-45.122330000000005</c:v>
                      </c:pt>
                      <c:pt idx="88250">
                        <c:v>-45.10145</c:v>
                      </c:pt>
                      <c:pt idx="88251">
                        <c:v>-45.07902</c:v>
                      </c:pt>
                      <c:pt idx="88252">
                        <c:v>-45.055599999999998</c:v>
                      </c:pt>
                      <c:pt idx="88253">
                        <c:v>-45.03313</c:v>
                      </c:pt>
                      <c:pt idx="88254">
                        <c:v>-45.009610000000002</c:v>
                      </c:pt>
                      <c:pt idx="88255">
                        <c:v>-44.984590000000004</c:v>
                      </c:pt>
                      <c:pt idx="88256">
                        <c:v>-44.958400000000005</c:v>
                      </c:pt>
                      <c:pt idx="88257">
                        <c:v>-44.933300000000003</c:v>
                      </c:pt>
                      <c:pt idx="88258">
                        <c:v>-44.908010000000004</c:v>
                      </c:pt>
                      <c:pt idx="88259">
                        <c:v>-44.8827</c:v>
                      </c:pt>
                      <c:pt idx="88260">
                        <c:v>-44.856740000000002</c:v>
                      </c:pt>
                      <c:pt idx="88261">
                        <c:v>-44.830059999999996</c:v>
                      </c:pt>
                      <c:pt idx="88262">
                        <c:v>-44.803579999999997</c:v>
                      </c:pt>
                      <c:pt idx="88263">
                        <c:v>-44.776589999999999</c:v>
                      </c:pt>
                      <c:pt idx="88264">
                        <c:v>-44.751079999999995</c:v>
                      </c:pt>
                      <c:pt idx="88265">
                        <c:v>-44.724089999999997</c:v>
                      </c:pt>
                      <c:pt idx="88266">
                        <c:v>-44.69746</c:v>
                      </c:pt>
                      <c:pt idx="88267">
                        <c:v>-44.669999999999995</c:v>
                      </c:pt>
                      <c:pt idx="88268">
                        <c:v>-44.643620000000006</c:v>
                      </c:pt>
                      <c:pt idx="88269">
                        <c:v>-44.616150000000005</c:v>
                      </c:pt>
                      <c:pt idx="88270">
                        <c:v>-44.589299999999994</c:v>
                      </c:pt>
                      <c:pt idx="88271">
                        <c:v>-44.562640000000002</c:v>
                      </c:pt>
                      <c:pt idx="88272">
                        <c:v>-44.535159999999998</c:v>
                      </c:pt>
                      <c:pt idx="88273">
                        <c:v>-44.50479</c:v>
                      </c:pt>
                      <c:pt idx="88274">
                        <c:v>-44.47533</c:v>
                      </c:pt>
                      <c:pt idx="88275">
                        <c:v>-44.445779999999999</c:v>
                      </c:pt>
                      <c:pt idx="88276">
                        <c:v>-44.417590000000004</c:v>
                      </c:pt>
                      <c:pt idx="88277">
                        <c:v>-44.390080000000005</c:v>
                      </c:pt>
                      <c:pt idx="88278">
                        <c:v>-44.361530000000002</c:v>
                      </c:pt>
                      <c:pt idx="88279">
                        <c:v>-44.332989999999995</c:v>
                      </c:pt>
                      <c:pt idx="88280">
                        <c:v>-44.305099999999996</c:v>
                      </c:pt>
                      <c:pt idx="88281">
                        <c:v>-44.276600000000002</c:v>
                      </c:pt>
                      <c:pt idx="88282">
                        <c:v>-44.249769999999998</c:v>
                      </c:pt>
                      <c:pt idx="88283">
                        <c:v>-44.220089999999999</c:v>
                      </c:pt>
                      <c:pt idx="88284">
                        <c:v>-44.190870000000004</c:v>
                      </c:pt>
                      <c:pt idx="88285">
                        <c:v>-44.161729999999999</c:v>
                      </c:pt>
                      <c:pt idx="88286">
                        <c:v>-44.131489999999999</c:v>
                      </c:pt>
                      <c:pt idx="88287">
                        <c:v>-44.102430000000005</c:v>
                      </c:pt>
                      <c:pt idx="88288">
                        <c:v>-44.072870000000002</c:v>
                      </c:pt>
                      <c:pt idx="88289">
                        <c:v>-44.044820000000001</c:v>
                      </c:pt>
                      <c:pt idx="88290">
                        <c:v>-44.014379999999996</c:v>
                      </c:pt>
                      <c:pt idx="88291">
                        <c:v>-43.984480000000005</c:v>
                      </c:pt>
                      <c:pt idx="88292">
                        <c:v>-43.953430000000004</c:v>
                      </c:pt>
                      <c:pt idx="88293">
                        <c:v>-43.922400000000003</c:v>
                      </c:pt>
                      <c:pt idx="88294">
                        <c:v>-43.892780000000002</c:v>
                      </c:pt>
                      <c:pt idx="88295">
                        <c:v>-43.866149999999998</c:v>
                      </c:pt>
                      <c:pt idx="88296">
                        <c:v>-43.841639999999998</c:v>
                      </c:pt>
                      <c:pt idx="88297">
                        <c:v>-43.815390000000001</c:v>
                      </c:pt>
                      <c:pt idx="88298">
                        <c:v>-43.787330000000004</c:v>
                      </c:pt>
                      <c:pt idx="88299">
                        <c:v>-43.760399999999997</c:v>
                      </c:pt>
                      <c:pt idx="88300">
                        <c:v>-43.733259999999994</c:v>
                      </c:pt>
                      <c:pt idx="88301">
                        <c:v>-43.705849999999998</c:v>
                      </c:pt>
                      <c:pt idx="88302">
                        <c:v>-43.678730000000002</c:v>
                      </c:pt>
                      <c:pt idx="88303">
                        <c:v>-43.650760000000005</c:v>
                      </c:pt>
                      <c:pt idx="88304">
                        <c:v>-43.622730000000004</c:v>
                      </c:pt>
                      <c:pt idx="88305">
                        <c:v>-43.597830000000002</c:v>
                      </c:pt>
                      <c:pt idx="88306">
                        <c:v>-43.57076</c:v>
                      </c:pt>
                      <c:pt idx="88307">
                        <c:v>-43.543310000000005</c:v>
                      </c:pt>
                      <c:pt idx="88308">
                        <c:v>-43.517840000000007</c:v>
                      </c:pt>
                      <c:pt idx="88309">
                        <c:v>-43.492469999999997</c:v>
                      </c:pt>
                      <c:pt idx="88310">
                        <c:v>-43.466620000000006</c:v>
                      </c:pt>
                      <c:pt idx="88311">
                        <c:v>-43.440860000000001</c:v>
                      </c:pt>
                      <c:pt idx="88312">
                        <c:v>-43.41527</c:v>
                      </c:pt>
                      <c:pt idx="88313">
                        <c:v>-43.390380000000007</c:v>
                      </c:pt>
                      <c:pt idx="88314">
                        <c:v>-43.36515</c:v>
                      </c:pt>
                      <c:pt idx="88315">
                        <c:v>-43.340009999999999</c:v>
                      </c:pt>
                      <c:pt idx="88316">
                        <c:v>-43.315840000000001</c:v>
                      </c:pt>
                      <c:pt idx="88317">
                        <c:v>-43.291600000000003</c:v>
                      </c:pt>
                      <c:pt idx="88318">
                        <c:v>-43.264679999999998</c:v>
                      </c:pt>
                      <c:pt idx="88319">
                        <c:v>-43.24024</c:v>
                      </c:pt>
                      <c:pt idx="88320">
                        <c:v>-43.214359999999999</c:v>
                      </c:pt>
                      <c:pt idx="88321">
                        <c:v>-43.189169999999997</c:v>
                      </c:pt>
                      <c:pt idx="88322">
                        <c:v>-43.160710000000002</c:v>
                      </c:pt>
                      <c:pt idx="88323">
                        <c:v>-43.142750000000007</c:v>
                      </c:pt>
                      <c:pt idx="88324">
                        <c:v>-43.128120000000003</c:v>
                      </c:pt>
                      <c:pt idx="88325">
                        <c:v>-43.116209999999995</c:v>
                      </c:pt>
                      <c:pt idx="88326">
                        <c:v>-43.100650000000002</c:v>
                      </c:pt>
                      <c:pt idx="88327">
                        <c:v>-43.083570000000002</c:v>
                      </c:pt>
                      <c:pt idx="88328">
                        <c:v>-43.064329999999998</c:v>
                      </c:pt>
                      <c:pt idx="88329">
                        <c:v>-43.045419999999993</c:v>
                      </c:pt>
                      <c:pt idx="88330">
                        <c:v>-43.024319999999996</c:v>
                      </c:pt>
                      <c:pt idx="88331">
                        <c:v>-43.002960000000002</c:v>
                      </c:pt>
                      <c:pt idx="88332">
                        <c:v>-42.980039999999995</c:v>
                      </c:pt>
                      <c:pt idx="88333">
                        <c:v>-42.956089999999996</c:v>
                      </c:pt>
                      <c:pt idx="88334">
                        <c:v>-42.936810000000001</c:v>
                      </c:pt>
                      <c:pt idx="88335">
                        <c:v>-42.91666</c:v>
                      </c:pt>
                      <c:pt idx="88336">
                        <c:v>-42.894779999999997</c:v>
                      </c:pt>
                      <c:pt idx="88337">
                        <c:v>-42.873559999999998</c:v>
                      </c:pt>
                      <c:pt idx="88338">
                        <c:v>-42.852519999999998</c:v>
                      </c:pt>
                      <c:pt idx="88339">
                        <c:v>-42.831389999999999</c:v>
                      </c:pt>
                      <c:pt idx="88340">
                        <c:v>-42.809100000000001</c:v>
                      </c:pt>
                      <c:pt idx="88341">
                        <c:v>-42.787509999999997</c:v>
                      </c:pt>
                      <c:pt idx="88342">
                        <c:v>-42.765389999999996</c:v>
                      </c:pt>
                      <c:pt idx="88343">
                        <c:v>-42.746539999999996</c:v>
                      </c:pt>
                      <c:pt idx="88344">
                        <c:v>-42.726689999999998</c:v>
                      </c:pt>
                      <c:pt idx="88345">
                        <c:v>-42.707119999999996</c:v>
                      </c:pt>
                      <c:pt idx="88346">
                        <c:v>-42.674379999999999</c:v>
                      </c:pt>
                      <c:pt idx="88347">
                        <c:v>-42.65287</c:v>
                      </c:pt>
                      <c:pt idx="88348">
                        <c:v>-42.632100000000001</c:v>
                      </c:pt>
                      <c:pt idx="88349">
                        <c:v>-42.611249999999998</c:v>
                      </c:pt>
                      <c:pt idx="88350">
                        <c:v>-42.589249999999993</c:v>
                      </c:pt>
                      <c:pt idx="88351">
                        <c:v>-42.568190000000001</c:v>
                      </c:pt>
                      <c:pt idx="88352">
                        <c:v>-42.5458</c:v>
                      </c:pt>
                      <c:pt idx="88353">
                        <c:v>-42.523929999999993</c:v>
                      </c:pt>
                      <c:pt idx="88354">
                        <c:v>-42.50132</c:v>
                      </c:pt>
                      <c:pt idx="88355">
                        <c:v>-42.477159999999998</c:v>
                      </c:pt>
                      <c:pt idx="88356">
                        <c:v>-42.455470000000005</c:v>
                      </c:pt>
                      <c:pt idx="88357">
                        <c:v>-42.433750000000003</c:v>
                      </c:pt>
                      <c:pt idx="88358">
                        <c:v>-42.40654</c:v>
                      </c:pt>
                      <c:pt idx="88359">
                        <c:v>-42.385429999999999</c:v>
                      </c:pt>
                      <c:pt idx="88360">
                        <c:v>-42.365099999999998</c:v>
                      </c:pt>
                      <c:pt idx="88361">
                        <c:v>-42.348929999999996</c:v>
                      </c:pt>
                      <c:pt idx="88362">
                        <c:v>-42.332530000000006</c:v>
                      </c:pt>
                      <c:pt idx="88363">
                        <c:v>-42.316479999999999</c:v>
                      </c:pt>
                      <c:pt idx="88364">
                        <c:v>-42.299350000000004</c:v>
                      </c:pt>
                      <c:pt idx="88365">
                        <c:v>-42.282440000000001</c:v>
                      </c:pt>
                      <c:pt idx="88366">
                        <c:v>-42.264189999999999</c:v>
                      </c:pt>
                      <c:pt idx="88367">
                        <c:v>-42.246829999999996</c:v>
                      </c:pt>
                      <c:pt idx="88368">
                        <c:v>-42.224550000000001</c:v>
                      </c:pt>
                      <c:pt idx="88369">
                        <c:v>-42.202309999999997</c:v>
                      </c:pt>
                      <c:pt idx="88370">
                        <c:v>-42.178269999999998</c:v>
                      </c:pt>
                      <c:pt idx="88371">
                        <c:v>-42.156179999999999</c:v>
                      </c:pt>
                      <c:pt idx="88372">
                        <c:v>-42.132300000000001</c:v>
                      </c:pt>
                      <c:pt idx="88373">
                        <c:v>-42.10736</c:v>
                      </c:pt>
                      <c:pt idx="88374">
                        <c:v>-42.082340000000002</c:v>
                      </c:pt>
                      <c:pt idx="88375">
                        <c:v>-42.059170000000002</c:v>
                      </c:pt>
                      <c:pt idx="88376">
                        <c:v>-42.034050000000001</c:v>
                      </c:pt>
                      <c:pt idx="88377">
                        <c:v>-42.009720000000002</c:v>
                      </c:pt>
                      <c:pt idx="88378">
                        <c:v>-41.984479999999998</c:v>
                      </c:pt>
                      <c:pt idx="88379">
                        <c:v>-41.959820000000001</c:v>
                      </c:pt>
                      <c:pt idx="88380">
                        <c:v>-41.936030000000002</c:v>
                      </c:pt>
                      <c:pt idx="88381">
                        <c:v>-41.912209999999995</c:v>
                      </c:pt>
                      <c:pt idx="88382">
                        <c:v>-41.888009999999994</c:v>
                      </c:pt>
                      <c:pt idx="88383">
                        <c:v>-41.8628</c:v>
                      </c:pt>
                      <c:pt idx="88384">
                        <c:v>-41.840010000000007</c:v>
                      </c:pt>
                      <c:pt idx="88385">
                        <c:v>-41.816579999999995</c:v>
                      </c:pt>
                      <c:pt idx="88386">
                        <c:v>-41.793889999999998</c:v>
                      </c:pt>
                      <c:pt idx="88387">
                        <c:v>-41.771659999999997</c:v>
                      </c:pt>
                      <c:pt idx="88388">
                        <c:v>-41.750160000000001</c:v>
                      </c:pt>
                      <c:pt idx="88389">
                        <c:v>-41.727910000000001</c:v>
                      </c:pt>
                      <c:pt idx="88390">
                        <c:v>-41.70505</c:v>
                      </c:pt>
                      <c:pt idx="88391">
                        <c:v>-41.681840000000001</c:v>
                      </c:pt>
                      <c:pt idx="88392">
                        <c:v>-41.657870000000003</c:v>
                      </c:pt>
                      <c:pt idx="88393">
                        <c:v>-41.633880000000005</c:v>
                      </c:pt>
                      <c:pt idx="88394">
                        <c:v>-41.609259999999999</c:v>
                      </c:pt>
                      <c:pt idx="88395">
                        <c:v>-41.585189999999997</c:v>
                      </c:pt>
                      <c:pt idx="88396">
                        <c:v>-41.560649999999995</c:v>
                      </c:pt>
                      <c:pt idx="88397">
                        <c:v>-41.535799999999995</c:v>
                      </c:pt>
                      <c:pt idx="88398">
                        <c:v>-41.51164</c:v>
                      </c:pt>
                      <c:pt idx="88399">
                        <c:v>-41.487480000000005</c:v>
                      </c:pt>
                      <c:pt idx="88400">
                        <c:v>-41.464119999999994</c:v>
                      </c:pt>
                      <c:pt idx="88401">
                        <c:v>-41.44012</c:v>
                      </c:pt>
                      <c:pt idx="88402">
                        <c:v>-41.415940000000006</c:v>
                      </c:pt>
                      <c:pt idx="88403">
                        <c:v>-41.391109999999998</c:v>
                      </c:pt>
                      <c:pt idx="88404">
                        <c:v>-41.367550000000001</c:v>
                      </c:pt>
                      <c:pt idx="88405">
                        <c:v>-41.342939999999999</c:v>
                      </c:pt>
                      <c:pt idx="88406">
                        <c:v>-41.318020000000004</c:v>
                      </c:pt>
                      <c:pt idx="88407">
                        <c:v>-41.292669999999994</c:v>
                      </c:pt>
                      <c:pt idx="88408">
                        <c:v>-41.267980000000001</c:v>
                      </c:pt>
                      <c:pt idx="88409">
                        <c:v>-41.242000000000004</c:v>
                      </c:pt>
                      <c:pt idx="88410">
                        <c:v>-41.215450000000004</c:v>
                      </c:pt>
                      <c:pt idx="88411">
                        <c:v>-41.169070000000005</c:v>
                      </c:pt>
                      <c:pt idx="88412">
                        <c:v>-41.147410000000008</c:v>
                      </c:pt>
                      <c:pt idx="88413">
                        <c:v>-41.12903</c:v>
                      </c:pt>
                      <c:pt idx="88414">
                        <c:v>-41.10915</c:v>
                      </c:pt>
                      <c:pt idx="88415">
                        <c:v>-41.087209999999999</c:v>
                      </c:pt>
                      <c:pt idx="88416">
                        <c:v>-41.066269999999996</c:v>
                      </c:pt>
                      <c:pt idx="88417">
                        <c:v>-41.045369999999998</c:v>
                      </c:pt>
                      <c:pt idx="88418">
                        <c:v>-41.024830000000001</c:v>
                      </c:pt>
                      <c:pt idx="88419">
                        <c:v>-41.003100000000003</c:v>
                      </c:pt>
                      <c:pt idx="88420">
                        <c:v>-40.981820000000006</c:v>
                      </c:pt>
                      <c:pt idx="88421">
                        <c:v>-40.9589</c:v>
                      </c:pt>
                      <c:pt idx="88422">
                        <c:v>-40.935750000000006</c:v>
                      </c:pt>
                      <c:pt idx="88423">
                        <c:v>-40.911239999999999</c:v>
                      </c:pt>
                      <c:pt idx="88424">
                        <c:v>-40.888379999999998</c:v>
                      </c:pt>
                      <c:pt idx="88425">
                        <c:v>-40.86412</c:v>
                      </c:pt>
                      <c:pt idx="88426">
                        <c:v>-40.840740000000004</c:v>
                      </c:pt>
                      <c:pt idx="88427">
                        <c:v>-40.817490000000006</c:v>
                      </c:pt>
                      <c:pt idx="88428">
                        <c:v>-40.795999999999999</c:v>
                      </c:pt>
                      <c:pt idx="88429">
                        <c:v>-40.773260000000001</c:v>
                      </c:pt>
                      <c:pt idx="88430">
                        <c:v>-40.750159999999994</c:v>
                      </c:pt>
                      <c:pt idx="88431">
                        <c:v>-40.725749999999998</c:v>
                      </c:pt>
                      <c:pt idx="88432">
                        <c:v>-40.70308</c:v>
                      </c:pt>
                      <c:pt idx="88433">
                        <c:v>-40.678669999999997</c:v>
                      </c:pt>
                      <c:pt idx="88434">
                        <c:v>-40.655200000000001</c:v>
                      </c:pt>
                      <c:pt idx="88435">
                        <c:v>-40.633489999999995</c:v>
                      </c:pt>
                      <c:pt idx="88436">
                        <c:v>-40.614190000000001</c:v>
                      </c:pt>
                      <c:pt idx="88437">
                        <c:v>-40.594809999999995</c:v>
                      </c:pt>
                      <c:pt idx="88438">
                        <c:v>-40.574579999999997</c:v>
                      </c:pt>
                      <c:pt idx="88439">
                        <c:v>-40.553759999999997</c:v>
                      </c:pt>
                      <c:pt idx="88440">
                        <c:v>-40.532679999999999</c:v>
                      </c:pt>
                      <c:pt idx="88441">
                        <c:v>-40.512249999999995</c:v>
                      </c:pt>
                      <c:pt idx="88442">
                        <c:v>-40.489800000000002</c:v>
                      </c:pt>
                      <c:pt idx="88443">
                        <c:v>-40.466470000000001</c:v>
                      </c:pt>
                      <c:pt idx="88444">
                        <c:v>-40.442410000000002</c:v>
                      </c:pt>
                      <c:pt idx="88445">
                        <c:v>-40.41883</c:v>
                      </c:pt>
                      <c:pt idx="88446">
                        <c:v>-40.395290000000003</c:v>
                      </c:pt>
                      <c:pt idx="88447">
                        <c:v>-40.374589999999998</c:v>
                      </c:pt>
                      <c:pt idx="88448">
                        <c:v>-40.352719999999998</c:v>
                      </c:pt>
                      <c:pt idx="88449">
                        <c:v>-40.329340000000002</c:v>
                      </c:pt>
                      <c:pt idx="88450">
                        <c:v>-40.306559999999998</c:v>
                      </c:pt>
                      <c:pt idx="88451">
                        <c:v>-40.282640000000001</c:v>
                      </c:pt>
                      <c:pt idx="88452">
                        <c:v>-40.257269999999998</c:v>
                      </c:pt>
                      <c:pt idx="88453">
                        <c:v>-40.23283</c:v>
                      </c:pt>
                      <c:pt idx="88454">
                        <c:v>-40.208420000000004</c:v>
                      </c:pt>
                      <c:pt idx="88455">
                        <c:v>-40.184350000000002</c:v>
                      </c:pt>
                      <c:pt idx="88456">
                        <c:v>-40.159459999999996</c:v>
                      </c:pt>
                      <c:pt idx="88457">
                        <c:v>-40.133089999999996</c:v>
                      </c:pt>
                      <c:pt idx="88458">
                        <c:v>-40.107259999999997</c:v>
                      </c:pt>
                      <c:pt idx="88459">
                        <c:v>-40.080289999999998</c:v>
                      </c:pt>
                      <c:pt idx="88460">
                        <c:v>-40.051279999999998</c:v>
                      </c:pt>
                      <c:pt idx="88461">
                        <c:v>-40.022270000000006</c:v>
                      </c:pt>
                      <c:pt idx="88462">
                        <c:v>-39.993749999999999</c:v>
                      </c:pt>
                      <c:pt idx="88463">
                        <c:v>-39.963999999999999</c:v>
                      </c:pt>
                      <c:pt idx="88464">
                        <c:v>-39.934129999999996</c:v>
                      </c:pt>
                      <c:pt idx="88465">
                        <c:v>-39.903660000000002</c:v>
                      </c:pt>
                      <c:pt idx="88466">
                        <c:v>-39.874939999999995</c:v>
                      </c:pt>
                      <c:pt idx="88467">
                        <c:v>-39.845489999999998</c:v>
                      </c:pt>
                      <c:pt idx="88468">
                        <c:v>-39.816679999999998</c:v>
                      </c:pt>
                      <c:pt idx="88469">
                        <c:v>-39.787329999999997</c:v>
                      </c:pt>
                      <c:pt idx="88470">
                        <c:v>-39.757710000000003</c:v>
                      </c:pt>
                      <c:pt idx="88471">
                        <c:v>-39.726509999999998</c:v>
                      </c:pt>
                      <c:pt idx="88472">
                        <c:v>-39.695</c:v>
                      </c:pt>
                      <c:pt idx="88473">
                        <c:v>-39.667580000000001</c:v>
                      </c:pt>
                      <c:pt idx="88474">
                        <c:v>-39.641259999999996</c:v>
                      </c:pt>
                      <c:pt idx="88475">
                        <c:v>-39.615560000000002</c:v>
                      </c:pt>
                      <c:pt idx="88476">
                        <c:v>-39.587739999999997</c:v>
                      </c:pt>
                      <c:pt idx="88477">
                        <c:v>-39.56118</c:v>
                      </c:pt>
                      <c:pt idx="88478">
                        <c:v>-39.533149999999999</c:v>
                      </c:pt>
                      <c:pt idx="88479">
                        <c:v>-39.505249999999997</c:v>
                      </c:pt>
                      <c:pt idx="88480">
                        <c:v>-39.476749999999996</c:v>
                      </c:pt>
                      <c:pt idx="88481">
                        <c:v>-39.447890000000001</c:v>
                      </c:pt>
                      <c:pt idx="88482">
                        <c:v>-39.417680000000004</c:v>
                      </c:pt>
                      <c:pt idx="88483">
                        <c:v>-39.38758</c:v>
                      </c:pt>
                      <c:pt idx="88484">
                        <c:v>-39.356670000000001</c:v>
                      </c:pt>
                      <c:pt idx="88485">
                        <c:v>-39.326479999999997</c:v>
                      </c:pt>
                      <c:pt idx="88486">
                        <c:v>-39.296039999999998</c:v>
                      </c:pt>
                      <c:pt idx="88487">
                        <c:v>-39.264760000000003</c:v>
                      </c:pt>
                      <c:pt idx="88488">
                        <c:v>-39.231720000000003</c:v>
                      </c:pt>
                      <c:pt idx="88489">
                        <c:v>-39.199750000000002</c:v>
                      </c:pt>
                      <c:pt idx="88490">
                        <c:v>-39.165689999999998</c:v>
                      </c:pt>
                      <c:pt idx="88491">
                        <c:v>-39.131840000000004</c:v>
                      </c:pt>
                      <c:pt idx="88492">
                        <c:v>-39.097029999999997</c:v>
                      </c:pt>
                      <c:pt idx="88493">
                        <c:v>-39.064720000000001</c:v>
                      </c:pt>
                      <c:pt idx="88494">
                        <c:v>-39.032879999999999</c:v>
                      </c:pt>
                      <c:pt idx="88495">
                        <c:v>-38.99832</c:v>
                      </c:pt>
                      <c:pt idx="88496">
                        <c:v>-38.963390000000004</c:v>
                      </c:pt>
                      <c:pt idx="88497">
                        <c:v>-38.929549999999999</c:v>
                      </c:pt>
                      <c:pt idx="88498">
                        <c:v>-38.896340000000002</c:v>
                      </c:pt>
                      <c:pt idx="88499">
                        <c:v>-38.868990000000004</c:v>
                      </c:pt>
                      <c:pt idx="88500">
                        <c:v>-38.837989999999998</c:v>
                      </c:pt>
                      <c:pt idx="88501">
                        <c:v>-38.805589999999995</c:v>
                      </c:pt>
                      <c:pt idx="88502">
                        <c:v>-38.778950000000002</c:v>
                      </c:pt>
                      <c:pt idx="88503">
                        <c:v>-38.747689999999999</c:v>
                      </c:pt>
                      <c:pt idx="88504">
                        <c:v>-38.71367</c:v>
                      </c:pt>
                      <c:pt idx="88505">
                        <c:v>-38.67877</c:v>
                      </c:pt>
                      <c:pt idx="88506">
                        <c:v>-38.6432</c:v>
                      </c:pt>
                      <c:pt idx="88507">
                        <c:v>-38.607500000000002</c:v>
                      </c:pt>
                      <c:pt idx="88508">
                        <c:v>-38.572949999999999</c:v>
                      </c:pt>
                      <c:pt idx="88509">
                        <c:v>-38.53492</c:v>
                      </c:pt>
                      <c:pt idx="88510">
                        <c:v>-38.497349999999997</c:v>
                      </c:pt>
                      <c:pt idx="88511">
                        <c:v>-38.459599999999995</c:v>
                      </c:pt>
                      <c:pt idx="88512">
                        <c:v>-38.420479999999998</c:v>
                      </c:pt>
                      <c:pt idx="88513">
                        <c:v>-38.380110000000002</c:v>
                      </c:pt>
                      <c:pt idx="88514">
                        <c:v>-38.339970000000001</c:v>
                      </c:pt>
                      <c:pt idx="88515">
                        <c:v>-38.3001</c:v>
                      </c:pt>
                      <c:pt idx="88516">
                        <c:v>-38.259990000000002</c:v>
                      </c:pt>
                      <c:pt idx="88517">
                        <c:v>-38.225050000000003</c:v>
                      </c:pt>
                      <c:pt idx="88518">
                        <c:v>-38.197099999999999</c:v>
                      </c:pt>
                      <c:pt idx="88519">
                        <c:v>-38.16516</c:v>
                      </c:pt>
                      <c:pt idx="88520">
                        <c:v>-38.132829999999998</c:v>
                      </c:pt>
                      <c:pt idx="88521">
                        <c:v>-38.098239999999997</c:v>
                      </c:pt>
                      <c:pt idx="88522">
                        <c:v>-38.063769999999998</c:v>
                      </c:pt>
                      <c:pt idx="88523">
                        <c:v>-38.029310000000002</c:v>
                      </c:pt>
                      <c:pt idx="88524">
                        <c:v>-37.994690000000006</c:v>
                      </c:pt>
                      <c:pt idx="88525">
                        <c:v>-37.95881</c:v>
                      </c:pt>
                      <c:pt idx="88526">
                        <c:v>-37.922889999999995</c:v>
                      </c:pt>
                      <c:pt idx="88527">
                        <c:v>-37.886630000000004</c:v>
                      </c:pt>
                      <c:pt idx="88528">
                        <c:v>-37.851330000000004</c:v>
                      </c:pt>
                      <c:pt idx="88529">
                        <c:v>-37.801279999999998</c:v>
                      </c:pt>
                      <c:pt idx="88530">
                        <c:v>-37.76173</c:v>
                      </c:pt>
                      <c:pt idx="88531">
                        <c:v>-37.726939999999999</c:v>
                      </c:pt>
                      <c:pt idx="88532">
                        <c:v>-37.68985</c:v>
                      </c:pt>
                      <c:pt idx="88533">
                        <c:v>-37.652009999999997</c:v>
                      </c:pt>
                      <c:pt idx="88534">
                        <c:v>-37.611809999999998</c:v>
                      </c:pt>
                      <c:pt idx="88535">
                        <c:v>-37.571170000000002</c:v>
                      </c:pt>
                      <c:pt idx="88536">
                        <c:v>-37.52993</c:v>
                      </c:pt>
                      <c:pt idx="88537">
                        <c:v>-37.489809999999999</c:v>
                      </c:pt>
                      <c:pt idx="88538">
                        <c:v>-37.463430000000002</c:v>
                      </c:pt>
                      <c:pt idx="88539">
                        <c:v>-37.43186</c:v>
                      </c:pt>
                      <c:pt idx="88540">
                        <c:v>-37.396929999999998</c:v>
                      </c:pt>
                      <c:pt idx="88541">
                        <c:v>-37.362780000000001</c:v>
                      </c:pt>
                      <c:pt idx="88542">
                        <c:v>-37.326560000000001</c:v>
                      </c:pt>
                      <c:pt idx="88543">
                        <c:v>-37.291200000000003</c:v>
                      </c:pt>
                      <c:pt idx="88544">
                        <c:v>-37.253689999999999</c:v>
                      </c:pt>
                      <c:pt idx="88545">
                        <c:v>-37.217799999999997</c:v>
                      </c:pt>
                      <c:pt idx="88546">
                        <c:v>-37.179850000000002</c:v>
                      </c:pt>
                      <c:pt idx="88547">
                        <c:v>-37.142249999999997</c:v>
                      </c:pt>
                      <c:pt idx="88548">
                        <c:v>-37.103940000000001</c:v>
                      </c:pt>
                      <c:pt idx="88549">
                        <c:v>-37.067030000000003</c:v>
                      </c:pt>
                      <c:pt idx="88550">
                        <c:v>-37.027879999999996</c:v>
                      </c:pt>
                      <c:pt idx="88551">
                        <c:v>-36.990130000000001</c:v>
                      </c:pt>
                      <c:pt idx="88552">
                        <c:v>-36.950839999999999</c:v>
                      </c:pt>
                      <c:pt idx="88553">
                        <c:v>-36.911749999999998</c:v>
                      </c:pt>
                      <c:pt idx="88554">
                        <c:v>-36.871220000000001</c:v>
                      </c:pt>
                      <c:pt idx="88555">
                        <c:v>-36.78266</c:v>
                      </c:pt>
                      <c:pt idx="88556">
                        <c:v>-36.733020000000003</c:v>
                      </c:pt>
                      <c:pt idx="88557">
                        <c:v>-36.683579999999999</c:v>
                      </c:pt>
                      <c:pt idx="88558">
                        <c:v>-36.635359999999999</c:v>
                      </c:pt>
                      <c:pt idx="88559">
                        <c:v>-36.588790000000003</c:v>
                      </c:pt>
                      <c:pt idx="88560">
                        <c:v>-36.542349999999999</c:v>
                      </c:pt>
                      <c:pt idx="88561">
                        <c:v>-36.496189999999999</c:v>
                      </c:pt>
                      <c:pt idx="88562">
                        <c:v>-36.450520000000004</c:v>
                      </c:pt>
                      <c:pt idx="88563">
                        <c:v>-36.404960000000003</c:v>
                      </c:pt>
                      <c:pt idx="88564">
                        <c:v>-36.359499999999997</c:v>
                      </c:pt>
                      <c:pt idx="88565">
                        <c:v>-36.314129999999999</c:v>
                      </c:pt>
                      <c:pt idx="88566">
                        <c:v>-36.268639999999998</c:v>
                      </c:pt>
                      <c:pt idx="88567">
                        <c:v>-36.223280000000003</c:v>
                      </c:pt>
                      <c:pt idx="88568">
                        <c:v>-36.178719999999998</c:v>
                      </c:pt>
                      <c:pt idx="88569">
                        <c:v>-36.13541</c:v>
                      </c:pt>
                      <c:pt idx="88570">
                        <c:v>-36.09075</c:v>
                      </c:pt>
                      <c:pt idx="88571">
                        <c:v>-36.045029999999997</c:v>
                      </c:pt>
                      <c:pt idx="88572">
                        <c:v>-35.999510000000001</c:v>
                      </c:pt>
                      <c:pt idx="88573">
                        <c:v>-35.953430000000004</c:v>
                      </c:pt>
                      <c:pt idx="88574">
                        <c:v>-35.912039999999998</c:v>
                      </c:pt>
                      <c:pt idx="88575">
                        <c:v>-35.869970000000002</c:v>
                      </c:pt>
                      <c:pt idx="88576">
                        <c:v>-35.827019999999997</c:v>
                      </c:pt>
                      <c:pt idx="88577">
                        <c:v>-35.783239999999999</c:v>
                      </c:pt>
                      <c:pt idx="88578">
                        <c:v>-35.739100000000001</c:v>
                      </c:pt>
                      <c:pt idx="88579">
                        <c:v>-35.694200000000002</c:v>
                      </c:pt>
                      <c:pt idx="88580">
                        <c:v>-35.64996</c:v>
                      </c:pt>
                      <c:pt idx="88581">
                        <c:v>-35.605090000000004</c:v>
                      </c:pt>
                      <c:pt idx="88582">
                        <c:v>-35.560279999999999</c:v>
                      </c:pt>
                      <c:pt idx="88583">
                        <c:v>-35.5152</c:v>
                      </c:pt>
                      <c:pt idx="88584">
                        <c:v>-35.470469999999999</c:v>
                      </c:pt>
                      <c:pt idx="88585">
                        <c:v>-35.424619999999997</c:v>
                      </c:pt>
                      <c:pt idx="88586">
                        <c:v>-35.378440000000005</c:v>
                      </c:pt>
                      <c:pt idx="88587">
                        <c:v>-35.331699999999998</c:v>
                      </c:pt>
                      <c:pt idx="88588">
                        <c:v>-35.285669999999996</c:v>
                      </c:pt>
                      <c:pt idx="88589">
                        <c:v>-35.239310000000003</c:v>
                      </c:pt>
                      <c:pt idx="88590">
                        <c:v>-35.192619999999998</c:v>
                      </c:pt>
                      <c:pt idx="88591">
                        <c:v>-35.145679999999999</c:v>
                      </c:pt>
                      <c:pt idx="88592">
                        <c:v>-35.098860000000002</c:v>
                      </c:pt>
                      <c:pt idx="88593">
                        <c:v>-35.052329999999998</c:v>
                      </c:pt>
                      <c:pt idx="88594">
                        <c:v>-35.005380000000002</c:v>
                      </c:pt>
                      <c:pt idx="88595">
                        <c:v>-34.957599999999999</c:v>
                      </c:pt>
                      <c:pt idx="88596">
                        <c:v>-34.909390000000002</c:v>
                      </c:pt>
                      <c:pt idx="88597">
                        <c:v>-34.860839999999996</c:v>
                      </c:pt>
                      <c:pt idx="88598">
                        <c:v>-34.813160000000003</c:v>
                      </c:pt>
                      <c:pt idx="88599">
                        <c:v>-34.767489999999995</c:v>
                      </c:pt>
                      <c:pt idx="88600">
                        <c:v>-34.722629999999995</c:v>
                      </c:pt>
                      <c:pt idx="88601">
                        <c:v>-34.677009999999996</c:v>
                      </c:pt>
                      <c:pt idx="88602">
                        <c:v>-34.62988</c:v>
                      </c:pt>
                      <c:pt idx="88603">
                        <c:v>-34.583089999999999</c:v>
                      </c:pt>
                      <c:pt idx="88604">
                        <c:v>-34.536020000000001</c:v>
                      </c:pt>
                      <c:pt idx="88605">
                        <c:v>-34.489840000000001</c:v>
                      </c:pt>
                      <c:pt idx="88606">
                        <c:v>-34.445160000000001</c:v>
                      </c:pt>
                      <c:pt idx="88607">
                        <c:v>-34.399799999999999</c:v>
                      </c:pt>
                      <c:pt idx="88608">
                        <c:v>-34.354179999999999</c:v>
                      </c:pt>
                      <c:pt idx="88609">
                        <c:v>-34.3095</c:v>
                      </c:pt>
                      <c:pt idx="88610">
                        <c:v>-34.264220000000002</c:v>
                      </c:pt>
                      <c:pt idx="88611">
                        <c:v>-34.219200000000001</c:v>
                      </c:pt>
                      <c:pt idx="88612">
                        <c:v>-34.173300000000005</c:v>
                      </c:pt>
                      <c:pt idx="88613">
                        <c:v>-34.12876</c:v>
                      </c:pt>
                      <c:pt idx="88614">
                        <c:v>-34.083890000000004</c:v>
                      </c:pt>
                      <c:pt idx="88615">
                        <c:v>-34.039389999999997</c:v>
                      </c:pt>
                      <c:pt idx="88616">
                        <c:v>-33.99521</c:v>
                      </c:pt>
                      <c:pt idx="88617">
                        <c:v>-33.949620000000003</c:v>
                      </c:pt>
                      <c:pt idx="88618">
                        <c:v>-33.905090000000001</c:v>
                      </c:pt>
                      <c:pt idx="88619">
                        <c:v>-33.859119999999997</c:v>
                      </c:pt>
                      <c:pt idx="88620">
                        <c:v>-33.812570000000001</c:v>
                      </c:pt>
                      <c:pt idx="88621">
                        <c:v>-33.764949999999999</c:v>
                      </c:pt>
                      <c:pt idx="88622">
                        <c:v>-33.716750000000005</c:v>
                      </c:pt>
                      <c:pt idx="88623">
                        <c:v>-33.668880000000001</c:v>
                      </c:pt>
                      <c:pt idx="88624">
                        <c:v>-33.629440000000002</c:v>
                      </c:pt>
                      <c:pt idx="88625">
                        <c:v>-33.588320000000003</c:v>
                      </c:pt>
                      <c:pt idx="88626">
                        <c:v>-33.545519999999996</c:v>
                      </c:pt>
                      <c:pt idx="88627">
                        <c:v>-33.503160000000001</c:v>
                      </c:pt>
                      <c:pt idx="88628">
                        <c:v>-33.462760000000003</c:v>
                      </c:pt>
                      <c:pt idx="88629">
                        <c:v>-33.424330000000005</c:v>
                      </c:pt>
                      <c:pt idx="88630">
                        <c:v>-33.382130000000004</c:v>
                      </c:pt>
                      <c:pt idx="88631">
                        <c:v>-33.339579999999998</c:v>
                      </c:pt>
                      <c:pt idx="88632">
                        <c:v>-33.295819999999999</c:v>
                      </c:pt>
                      <c:pt idx="88633">
                        <c:v>-33.252780000000001</c:v>
                      </c:pt>
                      <c:pt idx="88634">
                        <c:v>-33.21067</c:v>
                      </c:pt>
                      <c:pt idx="88635">
                        <c:v>-33.167879999999997</c:v>
                      </c:pt>
                      <c:pt idx="88636">
                        <c:v>-33.123609999999999</c:v>
                      </c:pt>
                      <c:pt idx="88637">
                        <c:v>-33.078360000000004</c:v>
                      </c:pt>
                      <c:pt idx="88638">
                        <c:v>-33.031220000000005</c:v>
                      </c:pt>
                      <c:pt idx="88639">
                        <c:v>-32.983980000000003</c:v>
                      </c:pt>
                      <c:pt idx="88640">
                        <c:v>-32.93562</c:v>
                      </c:pt>
                      <c:pt idx="88641">
                        <c:v>-32.887889999999999</c:v>
                      </c:pt>
                      <c:pt idx="88642">
                        <c:v>-32.83954</c:v>
                      </c:pt>
                      <c:pt idx="88643">
                        <c:v>-32.790659999999995</c:v>
                      </c:pt>
                      <c:pt idx="88644">
                        <c:v>-32.741479999999996</c:v>
                      </c:pt>
                      <c:pt idx="88645">
                        <c:v>-32.692279999999997</c:v>
                      </c:pt>
                      <c:pt idx="88646">
                        <c:v>-32.642679999999999</c:v>
                      </c:pt>
                      <c:pt idx="88647">
                        <c:v>-32.592610000000001</c:v>
                      </c:pt>
                      <c:pt idx="88648">
                        <c:v>-32.542920000000002</c:v>
                      </c:pt>
                      <c:pt idx="88649">
                        <c:v>-32.4923</c:v>
                      </c:pt>
                      <c:pt idx="88650">
                        <c:v>-32.441900000000004</c:v>
                      </c:pt>
                      <c:pt idx="88651">
                        <c:v>-32.3917</c:v>
                      </c:pt>
                      <c:pt idx="88652">
                        <c:v>-32.341760000000001</c:v>
                      </c:pt>
                      <c:pt idx="88653">
                        <c:v>-32.294530000000002</c:v>
                      </c:pt>
                      <c:pt idx="88654">
                        <c:v>-32.253360000000001</c:v>
                      </c:pt>
                      <c:pt idx="88655">
                        <c:v>-32.212070000000004</c:v>
                      </c:pt>
                      <c:pt idx="88656">
                        <c:v>-32.169550000000001</c:v>
                      </c:pt>
                      <c:pt idx="88657">
                        <c:v>-32.126199999999997</c:v>
                      </c:pt>
                      <c:pt idx="88658">
                        <c:v>-32.082099999999997</c:v>
                      </c:pt>
                      <c:pt idx="88659">
                        <c:v>-32.039180000000002</c:v>
                      </c:pt>
                      <c:pt idx="88660">
                        <c:v>-31.994419999999998</c:v>
                      </c:pt>
                      <c:pt idx="88661">
                        <c:v>-31.949809999999999</c:v>
                      </c:pt>
                      <c:pt idx="88662">
                        <c:v>-31.905070000000002</c:v>
                      </c:pt>
                      <c:pt idx="88663">
                        <c:v>-31.86018</c:v>
                      </c:pt>
                      <c:pt idx="88664">
                        <c:v>-31.815750000000001</c:v>
                      </c:pt>
                      <c:pt idx="88665">
                        <c:v>-31.77187</c:v>
                      </c:pt>
                      <c:pt idx="88666">
                        <c:v>-31.727550000000001</c:v>
                      </c:pt>
                      <c:pt idx="88667">
                        <c:v>-31.68329</c:v>
                      </c:pt>
                      <c:pt idx="88668">
                        <c:v>-31.636810000000001</c:v>
                      </c:pt>
                      <c:pt idx="88669">
                        <c:v>-31.59074</c:v>
                      </c:pt>
                      <c:pt idx="88670">
                        <c:v>-31.544249999999998</c:v>
                      </c:pt>
                      <c:pt idx="88671">
                        <c:v>-31.4983</c:v>
                      </c:pt>
                      <c:pt idx="88672">
                        <c:v>-31.452300000000001</c:v>
                      </c:pt>
                      <c:pt idx="88673">
                        <c:v>-31.406100000000002</c:v>
                      </c:pt>
                      <c:pt idx="88674">
                        <c:v>-31.36083</c:v>
                      </c:pt>
                      <c:pt idx="88675">
                        <c:v>-31.314600000000002</c:v>
                      </c:pt>
                      <c:pt idx="88676">
                        <c:v>-31.268239999999999</c:v>
                      </c:pt>
                      <c:pt idx="88677">
                        <c:v>-31.221910000000001</c:v>
                      </c:pt>
                      <c:pt idx="88678">
                        <c:v>-31.175339999999998</c:v>
                      </c:pt>
                      <c:pt idx="88679">
                        <c:v>-31.129180000000002</c:v>
                      </c:pt>
                      <c:pt idx="88680">
                        <c:v>-31.082640000000001</c:v>
                      </c:pt>
                      <c:pt idx="88681">
                        <c:v>-31.036260000000002</c:v>
                      </c:pt>
                      <c:pt idx="88682">
                        <c:v>-30.98883</c:v>
                      </c:pt>
                      <c:pt idx="88683">
                        <c:v>-30.941969999999998</c:v>
                      </c:pt>
                      <c:pt idx="88684">
                        <c:v>-30.894400000000001</c:v>
                      </c:pt>
                      <c:pt idx="88685">
                        <c:v>-30.847049999999999</c:v>
                      </c:pt>
                      <c:pt idx="88686">
                        <c:v>-30.8005</c:v>
                      </c:pt>
                      <c:pt idx="88687">
                        <c:v>-30.753</c:v>
                      </c:pt>
                      <c:pt idx="88688">
                        <c:v>-30.703659999999999</c:v>
                      </c:pt>
                      <c:pt idx="88689">
                        <c:v>-30.653269999999999</c:v>
                      </c:pt>
                      <c:pt idx="88690">
                        <c:v>-30.602399999999999</c:v>
                      </c:pt>
                      <c:pt idx="88691">
                        <c:v>-30.553180000000001</c:v>
                      </c:pt>
                      <c:pt idx="88692">
                        <c:v>-30.503640000000001</c:v>
                      </c:pt>
                      <c:pt idx="88693">
                        <c:v>-30.454599999999999</c:v>
                      </c:pt>
                      <c:pt idx="88694">
                        <c:v>-30.406659999999999</c:v>
                      </c:pt>
                      <c:pt idx="88695">
                        <c:v>-30.359970000000001</c:v>
                      </c:pt>
                      <c:pt idx="88696">
                        <c:v>-30.31326</c:v>
                      </c:pt>
                      <c:pt idx="88697">
                        <c:v>-30.267389999999999</c:v>
                      </c:pt>
                      <c:pt idx="88698">
                        <c:v>-30.221499999999999</c:v>
                      </c:pt>
                      <c:pt idx="88699">
                        <c:v>-30.175750000000001</c:v>
                      </c:pt>
                      <c:pt idx="88700">
                        <c:v>-30.130409999999998</c:v>
                      </c:pt>
                      <c:pt idx="88701">
                        <c:v>-30.084669999999999</c:v>
                      </c:pt>
                      <c:pt idx="88702">
                        <c:v>-30.040849999999999</c:v>
                      </c:pt>
                      <c:pt idx="88703">
                        <c:v>-29.995310000000003</c:v>
                      </c:pt>
                      <c:pt idx="88704">
                        <c:v>-29.94942</c:v>
                      </c:pt>
                      <c:pt idx="88705">
                        <c:v>-29.90268</c:v>
                      </c:pt>
                      <c:pt idx="88706">
                        <c:v>-29.855930000000001</c:v>
                      </c:pt>
                      <c:pt idx="88707">
                        <c:v>-29.809190000000001</c:v>
                      </c:pt>
                      <c:pt idx="88708">
                        <c:v>-29.764089999999999</c:v>
                      </c:pt>
                      <c:pt idx="88709">
                        <c:v>-29.717980000000001</c:v>
                      </c:pt>
                      <c:pt idx="88710">
                        <c:v>-29.670610000000003</c:v>
                      </c:pt>
                      <c:pt idx="88711">
                        <c:v>-29.623089999999998</c:v>
                      </c:pt>
                      <c:pt idx="88712">
                        <c:v>-29.574619999999999</c:v>
                      </c:pt>
                      <c:pt idx="88713">
                        <c:v>-29.524349999999998</c:v>
                      </c:pt>
                      <c:pt idx="88714">
                        <c:v>-29.473739999999999</c:v>
                      </c:pt>
                      <c:pt idx="88715">
                        <c:v>-29.422450000000001</c:v>
                      </c:pt>
                      <c:pt idx="88716">
                        <c:v>-29.371459999999999</c:v>
                      </c:pt>
                      <c:pt idx="88717">
                        <c:v>-29.320029999999999</c:v>
                      </c:pt>
                      <c:pt idx="88718">
                        <c:v>-29.268519999999999</c:v>
                      </c:pt>
                      <c:pt idx="88719">
                        <c:v>-29.217559999999999</c:v>
                      </c:pt>
                      <c:pt idx="88720">
                        <c:v>-29.166609999999999</c:v>
                      </c:pt>
                      <c:pt idx="88721">
                        <c:v>-29.115649999999999</c:v>
                      </c:pt>
                      <c:pt idx="88722">
                        <c:v>-29.065249999999999</c:v>
                      </c:pt>
                      <c:pt idx="88723">
                        <c:v>-29.013960000000001</c:v>
                      </c:pt>
                      <c:pt idx="88724">
                        <c:v>-28.963239999999999</c:v>
                      </c:pt>
                      <c:pt idx="88725">
                        <c:v>-28.910650000000004</c:v>
                      </c:pt>
                      <c:pt idx="88726">
                        <c:v>-28.85951</c:v>
                      </c:pt>
                      <c:pt idx="88727">
                        <c:v>-28.8062</c:v>
                      </c:pt>
                      <c:pt idx="88728">
                        <c:v>-28.754580000000001</c:v>
                      </c:pt>
                      <c:pt idx="88729">
                        <c:v>-28.701000000000001</c:v>
                      </c:pt>
                      <c:pt idx="88730">
                        <c:v>-28.649909999999998</c:v>
                      </c:pt>
                      <c:pt idx="88731">
                        <c:v>-28.59648</c:v>
                      </c:pt>
                      <c:pt idx="88732">
                        <c:v>-28.544969999999999</c:v>
                      </c:pt>
                      <c:pt idx="88733">
                        <c:v>-28.49098</c:v>
                      </c:pt>
                      <c:pt idx="88734">
                        <c:v>-28.43854</c:v>
                      </c:pt>
                      <c:pt idx="88735">
                        <c:v>-28.385400000000001</c:v>
                      </c:pt>
                      <c:pt idx="88736">
                        <c:v>-28.333149999999996</c:v>
                      </c:pt>
                      <c:pt idx="88737">
                        <c:v>-28.282899999999998</c:v>
                      </c:pt>
                      <c:pt idx="88738">
                        <c:v>-28.23124</c:v>
                      </c:pt>
                      <c:pt idx="88739">
                        <c:v>-28.178040000000003</c:v>
                      </c:pt>
                      <c:pt idx="88740">
                        <c:v>-28.12623</c:v>
                      </c:pt>
                      <c:pt idx="88741">
                        <c:v>-28.072970000000002</c:v>
                      </c:pt>
                      <c:pt idx="88742">
                        <c:v>-28.02205</c:v>
                      </c:pt>
                      <c:pt idx="88743">
                        <c:v>-27.968799999999998</c:v>
                      </c:pt>
                      <c:pt idx="88744">
                        <c:v>-27.915459999999999</c:v>
                      </c:pt>
                      <c:pt idx="88745">
                        <c:v>-27.861760000000004</c:v>
                      </c:pt>
                      <c:pt idx="88746">
                        <c:v>-27.810179999999999</c:v>
                      </c:pt>
                      <c:pt idx="88747">
                        <c:v>-27.756699999999999</c:v>
                      </c:pt>
                      <c:pt idx="88748">
                        <c:v>-27.703939999999999</c:v>
                      </c:pt>
                      <c:pt idx="88749">
                        <c:v>-27.64968</c:v>
                      </c:pt>
                      <c:pt idx="88750">
                        <c:v>-27.596489999999999</c:v>
                      </c:pt>
                      <c:pt idx="88751">
                        <c:v>-27.54139</c:v>
                      </c:pt>
                      <c:pt idx="88752">
                        <c:v>-27.486510000000003</c:v>
                      </c:pt>
                      <c:pt idx="88753">
                        <c:v>-27.43092</c:v>
                      </c:pt>
                      <c:pt idx="88754">
                        <c:v>-27.375989999999998</c:v>
                      </c:pt>
                      <c:pt idx="88755">
                        <c:v>-27.320410000000003</c:v>
                      </c:pt>
                      <c:pt idx="88756">
                        <c:v>-27.264800000000001</c:v>
                      </c:pt>
                      <c:pt idx="88757">
                        <c:v>-27.209679999999999</c:v>
                      </c:pt>
                      <c:pt idx="88758">
                        <c:v>-27.154379999999996</c:v>
                      </c:pt>
                      <c:pt idx="88759">
                        <c:v>-27.098620000000004</c:v>
                      </c:pt>
                      <c:pt idx="88760">
                        <c:v>-27.043390000000002</c:v>
                      </c:pt>
                      <c:pt idx="88761">
                        <c:v>-26.987960000000001</c:v>
                      </c:pt>
                      <c:pt idx="88762">
                        <c:v>-26.932839999999999</c:v>
                      </c:pt>
                      <c:pt idx="88763">
                        <c:v>-26.875749999999996</c:v>
                      </c:pt>
                      <c:pt idx="88764">
                        <c:v>-26.81963</c:v>
                      </c:pt>
                      <c:pt idx="88765">
                        <c:v>-26.764340000000001</c:v>
                      </c:pt>
                      <c:pt idx="88766">
                        <c:v>-26.709390000000003</c:v>
                      </c:pt>
                      <c:pt idx="88767">
                        <c:v>-26.654319999999998</c:v>
                      </c:pt>
                      <c:pt idx="88768">
                        <c:v>-26.598229999999997</c:v>
                      </c:pt>
                      <c:pt idx="88769">
                        <c:v>-26.543150000000001</c:v>
                      </c:pt>
                      <c:pt idx="88770">
                        <c:v>-26.488239999999998</c:v>
                      </c:pt>
                      <c:pt idx="88771">
                        <c:v>-26.43411</c:v>
                      </c:pt>
                      <c:pt idx="88772">
                        <c:v>-26.383209999999998</c:v>
                      </c:pt>
                      <c:pt idx="88773">
                        <c:v>-26.327569999999998</c:v>
                      </c:pt>
                      <c:pt idx="88774">
                        <c:v>-26.271330000000003</c:v>
                      </c:pt>
                      <c:pt idx="88775">
                        <c:v>-26.21397</c:v>
                      </c:pt>
                      <c:pt idx="88776">
                        <c:v>-26.157309999999999</c:v>
                      </c:pt>
                      <c:pt idx="88777">
                        <c:v>-26.099359999999997</c:v>
                      </c:pt>
                      <c:pt idx="88778">
                        <c:v>-26.041400000000003</c:v>
                      </c:pt>
                      <c:pt idx="88779">
                        <c:v>-25.982500000000002</c:v>
                      </c:pt>
                      <c:pt idx="88780">
                        <c:v>-25.923479999999998</c:v>
                      </c:pt>
                      <c:pt idx="88781">
                        <c:v>-25.864910000000002</c:v>
                      </c:pt>
                      <c:pt idx="88782">
                        <c:v>-25.80547</c:v>
                      </c:pt>
                      <c:pt idx="88783">
                        <c:v>-25.745539999999998</c:v>
                      </c:pt>
                      <c:pt idx="88784">
                        <c:v>-25.685660000000002</c:v>
                      </c:pt>
                      <c:pt idx="88785">
                        <c:v>-25.626639999999998</c:v>
                      </c:pt>
                      <c:pt idx="88786">
                        <c:v>-25.566960000000002</c:v>
                      </c:pt>
                      <c:pt idx="88787">
                        <c:v>-25.506989999999998</c:v>
                      </c:pt>
                      <c:pt idx="88788">
                        <c:v>-25.447920000000003</c:v>
                      </c:pt>
                      <c:pt idx="88789">
                        <c:v>-25.387789999999999</c:v>
                      </c:pt>
                      <c:pt idx="88790">
                        <c:v>-25.327829999999999</c:v>
                      </c:pt>
                      <c:pt idx="88791">
                        <c:v>-25.27158</c:v>
                      </c:pt>
                      <c:pt idx="88792">
                        <c:v>-25.214649999999999</c:v>
                      </c:pt>
                      <c:pt idx="88793">
                        <c:v>-25.157090000000004</c:v>
                      </c:pt>
                      <c:pt idx="88794">
                        <c:v>-25.099149999999998</c:v>
                      </c:pt>
                      <c:pt idx="88795">
                        <c:v>-25.040770000000002</c:v>
                      </c:pt>
                      <c:pt idx="88796">
                        <c:v>-24.982410000000002</c:v>
                      </c:pt>
                      <c:pt idx="88797">
                        <c:v>-24.92381</c:v>
                      </c:pt>
                      <c:pt idx="88798">
                        <c:v>-24.866959999999999</c:v>
                      </c:pt>
                      <c:pt idx="88799">
                        <c:v>-24.80818</c:v>
                      </c:pt>
                      <c:pt idx="88800">
                        <c:v>-24.747699999999998</c:v>
                      </c:pt>
                      <c:pt idx="88801">
                        <c:v>-24.697870000000002</c:v>
                      </c:pt>
                      <c:pt idx="88802">
                        <c:v>-24.650649999999999</c:v>
                      </c:pt>
                      <c:pt idx="88803">
                        <c:v>-24.607130000000002</c:v>
                      </c:pt>
                      <c:pt idx="88804">
                        <c:v>-24.564140000000002</c:v>
                      </c:pt>
                      <c:pt idx="88805">
                        <c:v>-24.519639999999999</c:v>
                      </c:pt>
                      <c:pt idx="88806">
                        <c:v>-24.472719999999999</c:v>
                      </c:pt>
                      <c:pt idx="88807">
                        <c:v>-24.424619999999997</c:v>
                      </c:pt>
                      <c:pt idx="88808">
                        <c:v>-24.37574</c:v>
                      </c:pt>
                      <c:pt idx="88809">
                        <c:v>-24.32413</c:v>
                      </c:pt>
                      <c:pt idx="88810">
                        <c:v>-24.273500000000002</c:v>
                      </c:pt>
                      <c:pt idx="88811">
                        <c:v>-24.227799999999998</c:v>
                      </c:pt>
                      <c:pt idx="88812">
                        <c:v>-24.179639999999999</c:v>
                      </c:pt>
                      <c:pt idx="88813">
                        <c:v>-24.130129999999998</c:v>
                      </c:pt>
                      <c:pt idx="88814">
                        <c:v>-24.079329999999999</c:v>
                      </c:pt>
                      <c:pt idx="88815">
                        <c:v>-24.028190000000002</c:v>
                      </c:pt>
                      <c:pt idx="88816">
                        <c:v>-23.975259999999999</c:v>
                      </c:pt>
                      <c:pt idx="88817">
                        <c:v>-23.921929999999996</c:v>
                      </c:pt>
                      <c:pt idx="88818">
                        <c:v>-23.86758</c:v>
                      </c:pt>
                      <c:pt idx="88819">
                        <c:v>-23.814350000000001</c:v>
                      </c:pt>
                      <c:pt idx="88820">
                        <c:v>-23.760340000000003</c:v>
                      </c:pt>
                      <c:pt idx="88821">
                        <c:v>-23.705590000000001</c:v>
                      </c:pt>
                      <c:pt idx="88822">
                        <c:v>-23.649969999999996</c:v>
                      </c:pt>
                      <c:pt idx="88823">
                        <c:v>-23.594100000000001</c:v>
                      </c:pt>
                      <c:pt idx="88824">
                        <c:v>-23.540239999999997</c:v>
                      </c:pt>
                      <c:pt idx="88825">
                        <c:v>-23.501530000000002</c:v>
                      </c:pt>
                      <c:pt idx="88826">
                        <c:v>-23.45937</c:v>
                      </c:pt>
                      <c:pt idx="88827">
                        <c:v>-23.416540000000001</c:v>
                      </c:pt>
                      <c:pt idx="88828">
                        <c:v>-23.369110000000003</c:v>
                      </c:pt>
                      <c:pt idx="88829">
                        <c:v>-23.32039</c:v>
                      </c:pt>
                      <c:pt idx="88830">
                        <c:v>-23.269600000000001</c:v>
                      </c:pt>
                      <c:pt idx="88831">
                        <c:v>-23.217320000000001</c:v>
                      </c:pt>
                      <c:pt idx="88832">
                        <c:v>-23.163680000000003</c:v>
                      </c:pt>
                      <c:pt idx="88833">
                        <c:v>-23.109660000000002</c:v>
                      </c:pt>
                      <c:pt idx="88834">
                        <c:v>-23.054070000000003</c:v>
                      </c:pt>
                      <c:pt idx="88835">
                        <c:v>-22.998720000000002</c:v>
                      </c:pt>
                      <c:pt idx="88836">
                        <c:v>-22.943020000000001</c:v>
                      </c:pt>
                      <c:pt idx="88837">
                        <c:v>-22.886540000000004</c:v>
                      </c:pt>
                      <c:pt idx="88838">
                        <c:v>-22.82976</c:v>
                      </c:pt>
                      <c:pt idx="88839">
                        <c:v>-22.771949999999997</c:v>
                      </c:pt>
                      <c:pt idx="88840">
                        <c:v>-22.713899999999999</c:v>
                      </c:pt>
                      <c:pt idx="88841">
                        <c:v>-22.655270000000002</c:v>
                      </c:pt>
                      <c:pt idx="88842">
                        <c:v>-22.596539999999997</c:v>
                      </c:pt>
                      <c:pt idx="88843">
                        <c:v>-22.53717</c:v>
                      </c:pt>
                      <c:pt idx="88844">
                        <c:v>-22.477459999999997</c:v>
                      </c:pt>
                      <c:pt idx="88845">
                        <c:v>-22.416540000000001</c:v>
                      </c:pt>
                      <c:pt idx="88846">
                        <c:v>-22.355510000000002</c:v>
                      </c:pt>
                      <c:pt idx="88847">
                        <c:v>-22.286529999999999</c:v>
                      </c:pt>
                      <c:pt idx="88848">
                        <c:v>-22.224940000000004</c:v>
                      </c:pt>
                      <c:pt idx="88849">
                        <c:v>-22.167940000000002</c:v>
                      </c:pt>
                      <c:pt idx="88850">
                        <c:v>-22.111200000000004</c:v>
                      </c:pt>
                      <c:pt idx="88851">
                        <c:v>-22.051029999999997</c:v>
                      </c:pt>
                      <c:pt idx="88852">
                        <c:v>-21.991569999999999</c:v>
                      </c:pt>
                      <c:pt idx="88853">
                        <c:v>-21.930569999999999</c:v>
                      </c:pt>
                      <c:pt idx="88854">
                        <c:v>-21.869040000000002</c:v>
                      </c:pt>
                      <c:pt idx="88855">
                        <c:v>-21.807699999999997</c:v>
                      </c:pt>
                      <c:pt idx="88856">
                        <c:v>-21.746400000000001</c:v>
                      </c:pt>
                      <c:pt idx="88857">
                        <c:v>-21.684060000000002</c:v>
                      </c:pt>
                      <c:pt idx="88858">
                        <c:v>-21.621739999999999</c:v>
                      </c:pt>
                      <c:pt idx="88859">
                        <c:v>-21.558920000000001</c:v>
                      </c:pt>
                      <c:pt idx="88860">
                        <c:v>-21.495049999999999</c:v>
                      </c:pt>
                      <c:pt idx="88861">
                        <c:v>-21.426769999999998</c:v>
                      </c:pt>
                      <c:pt idx="88862">
                        <c:v>-21.360990000000001</c:v>
                      </c:pt>
                      <c:pt idx="88863">
                        <c:v>-21.296149999999997</c:v>
                      </c:pt>
                      <c:pt idx="88864">
                        <c:v>-21.232849999999999</c:v>
                      </c:pt>
                      <c:pt idx="88865">
                        <c:v>-21.170179999999998</c:v>
                      </c:pt>
                      <c:pt idx="88866">
                        <c:v>-21.107490000000002</c:v>
                      </c:pt>
                      <c:pt idx="88867">
                        <c:v>-21.042729999999999</c:v>
                      </c:pt>
                      <c:pt idx="88868">
                        <c:v>-20.978740000000002</c:v>
                      </c:pt>
                      <c:pt idx="88869">
                        <c:v>-20.915590000000002</c:v>
                      </c:pt>
                      <c:pt idx="88870">
                        <c:v>-20.85125</c:v>
                      </c:pt>
                      <c:pt idx="88871">
                        <c:v>-20.786169999999998</c:v>
                      </c:pt>
                      <c:pt idx="88872">
                        <c:v>-20.723850000000002</c:v>
                      </c:pt>
                      <c:pt idx="88873">
                        <c:v>-20.659689999999998</c:v>
                      </c:pt>
                      <c:pt idx="88874">
                        <c:v>-20.595089999999999</c:v>
                      </c:pt>
                      <c:pt idx="88875">
                        <c:v>-20.52937</c:v>
                      </c:pt>
                      <c:pt idx="88876">
                        <c:v>-20.464079999999999</c:v>
                      </c:pt>
                      <c:pt idx="88877">
                        <c:v>-20.398040000000002</c:v>
                      </c:pt>
                      <c:pt idx="88878">
                        <c:v>-20.331720000000001</c:v>
                      </c:pt>
                      <c:pt idx="88879">
                        <c:v>-20.26595</c:v>
                      </c:pt>
                      <c:pt idx="88880">
                        <c:v>-20.202019999999997</c:v>
                      </c:pt>
                      <c:pt idx="88881">
                        <c:v>-20.137879999999999</c:v>
                      </c:pt>
                      <c:pt idx="88882">
                        <c:v>-20.072809999999997</c:v>
                      </c:pt>
                      <c:pt idx="88883">
                        <c:v>-20.006920000000001</c:v>
                      </c:pt>
                      <c:pt idx="88884">
                        <c:v>-19.941690000000001</c:v>
                      </c:pt>
                      <c:pt idx="88885">
                        <c:v>-19.87631</c:v>
                      </c:pt>
                      <c:pt idx="88886">
                        <c:v>-19.81279</c:v>
                      </c:pt>
                      <c:pt idx="88887">
                        <c:v>-19.747720000000001</c:v>
                      </c:pt>
                      <c:pt idx="88888">
                        <c:v>-19.682580000000002</c:v>
                      </c:pt>
                      <c:pt idx="88889">
                        <c:v>-19.61637</c:v>
                      </c:pt>
                      <c:pt idx="88890">
                        <c:v>-19.550750000000001</c:v>
                      </c:pt>
                      <c:pt idx="88891">
                        <c:v>-19.484470000000002</c:v>
                      </c:pt>
                      <c:pt idx="88892">
                        <c:v>-19.416150000000002</c:v>
                      </c:pt>
                      <c:pt idx="88893">
                        <c:v>-19.34826</c:v>
                      </c:pt>
                      <c:pt idx="88894">
                        <c:v>-19.28051</c:v>
                      </c:pt>
                      <c:pt idx="88895">
                        <c:v>-19.212759999999999</c:v>
                      </c:pt>
                      <c:pt idx="88896">
                        <c:v>-19.1448</c:v>
                      </c:pt>
                      <c:pt idx="88897">
                        <c:v>-19.077179999999998</c:v>
                      </c:pt>
                      <c:pt idx="88898">
                        <c:v>-19.010940000000002</c:v>
                      </c:pt>
                      <c:pt idx="88899">
                        <c:v>-18.945149999999998</c:v>
                      </c:pt>
                      <c:pt idx="88900">
                        <c:v>-18.878990000000002</c:v>
                      </c:pt>
                      <c:pt idx="88901">
                        <c:v>-18.81174</c:v>
                      </c:pt>
                      <c:pt idx="88902">
                        <c:v>-18.7441</c:v>
                      </c:pt>
                      <c:pt idx="88903">
                        <c:v>-18.67577</c:v>
                      </c:pt>
                      <c:pt idx="88904">
                        <c:v>-18.607669999999999</c:v>
                      </c:pt>
                      <c:pt idx="88905">
                        <c:v>-18.541640000000001</c:v>
                      </c:pt>
                      <c:pt idx="88906">
                        <c:v>-18.47326</c:v>
                      </c:pt>
                      <c:pt idx="88907">
                        <c:v>-18.40448</c:v>
                      </c:pt>
                      <c:pt idx="88908">
                        <c:v>-18.335729999999998</c:v>
                      </c:pt>
                      <c:pt idx="88909">
                        <c:v>-18.267880000000002</c:v>
                      </c:pt>
                      <c:pt idx="88910">
                        <c:v>-18.201740000000001</c:v>
                      </c:pt>
                      <c:pt idx="88911">
                        <c:v>-18.134679999999999</c:v>
                      </c:pt>
                      <c:pt idx="88912">
                        <c:v>-18.068010000000001</c:v>
                      </c:pt>
                      <c:pt idx="88913">
                        <c:v>-18.00112</c:v>
                      </c:pt>
                      <c:pt idx="88914">
                        <c:v>-17.933340000000001</c:v>
                      </c:pt>
                      <c:pt idx="88915">
                        <c:v>-17.865770000000001</c:v>
                      </c:pt>
                      <c:pt idx="88916">
                        <c:v>-17.798919999999999</c:v>
                      </c:pt>
                      <c:pt idx="88917">
                        <c:v>-17.730779999999999</c:v>
                      </c:pt>
                      <c:pt idx="88918">
                        <c:v>-17.66225</c:v>
                      </c:pt>
                      <c:pt idx="88919">
                        <c:v>-17.59394</c:v>
                      </c:pt>
                      <c:pt idx="88920">
                        <c:v>-17.52469</c:v>
                      </c:pt>
                      <c:pt idx="88921">
                        <c:v>-17.455780000000001</c:v>
                      </c:pt>
                      <c:pt idx="88922">
                        <c:v>-17.386510000000001</c:v>
                      </c:pt>
                      <c:pt idx="88923">
                        <c:v>-17.316940000000002</c:v>
                      </c:pt>
                      <c:pt idx="88924">
                        <c:v>-17.246669999999998</c:v>
                      </c:pt>
                      <c:pt idx="88925">
                        <c:v>-17.177859999999999</c:v>
                      </c:pt>
                      <c:pt idx="88926">
                        <c:v>-17.108370000000001</c:v>
                      </c:pt>
                      <c:pt idx="88927">
                        <c:v>-17.038150000000002</c:v>
                      </c:pt>
                      <c:pt idx="88928">
                        <c:v>-16.968339999999998</c:v>
                      </c:pt>
                      <c:pt idx="88929">
                        <c:v>-16.898849999999999</c:v>
                      </c:pt>
                      <c:pt idx="88930">
                        <c:v>-16.83324</c:v>
                      </c:pt>
                      <c:pt idx="88931">
                        <c:v>-16.769919999999999</c:v>
                      </c:pt>
                      <c:pt idx="88932">
                        <c:v>-16.70703</c:v>
                      </c:pt>
                      <c:pt idx="88933">
                        <c:v>-16.64629</c:v>
                      </c:pt>
                      <c:pt idx="88934">
                        <c:v>-16.593779999999999</c:v>
                      </c:pt>
                      <c:pt idx="88935">
                        <c:v>-16.539189999999998</c:v>
                      </c:pt>
                      <c:pt idx="88936">
                        <c:v>-16.485799999999998</c:v>
                      </c:pt>
                      <c:pt idx="88937">
                        <c:v>-16.433150000000001</c:v>
                      </c:pt>
                      <c:pt idx="88938">
                        <c:v>-16.378790000000002</c:v>
                      </c:pt>
                      <c:pt idx="88939">
                        <c:v>-16.323329999999999</c:v>
                      </c:pt>
                      <c:pt idx="88940">
                        <c:v>-16.266000000000002</c:v>
                      </c:pt>
                      <c:pt idx="88941">
                        <c:v>-16.20928</c:v>
                      </c:pt>
                      <c:pt idx="88942">
                        <c:v>-16.151</c:v>
                      </c:pt>
                      <c:pt idx="88943">
                        <c:v>-16.09178</c:v>
                      </c:pt>
                      <c:pt idx="88944">
                        <c:v>-16.032319999999999</c:v>
                      </c:pt>
                      <c:pt idx="88945">
                        <c:v>-15.971120000000001</c:v>
                      </c:pt>
                      <c:pt idx="88946">
                        <c:v>-15.910359999999999</c:v>
                      </c:pt>
                      <c:pt idx="88947">
                        <c:v>-15.84768</c:v>
                      </c:pt>
                      <c:pt idx="88948">
                        <c:v>-15.784260000000002</c:v>
                      </c:pt>
                      <c:pt idx="88949">
                        <c:v>-15.719719999999999</c:v>
                      </c:pt>
                      <c:pt idx="88950">
                        <c:v>-15.654019999999999</c:v>
                      </c:pt>
                      <c:pt idx="88951">
                        <c:v>-15.586970000000001</c:v>
                      </c:pt>
                      <c:pt idx="88952">
                        <c:v>-15.518799999999999</c:v>
                      </c:pt>
                      <c:pt idx="88953">
                        <c:v>-15.45091</c:v>
                      </c:pt>
                      <c:pt idx="88954">
                        <c:v>-15.378210000000001</c:v>
                      </c:pt>
                      <c:pt idx="88955">
                        <c:v>-15.310509999999999</c:v>
                      </c:pt>
                      <c:pt idx="88956">
                        <c:v>-15.24062</c:v>
                      </c:pt>
                      <c:pt idx="88957">
                        <c:v>-15.17056</c:v>
                      </c:pt>
                      <c:pt idx="88958">
                        <c:v>-15.100309999999999</c:v>
                      </c:pt>
                      <c:pt idx="88959">
                        <c:v>-15.029450000000001</c:v>
                      </c:pt>
                      <c:pt idx="88960">
                        <c:v>-14.964560000000001</c:v>
                      </c:pt>
                      <c:pt idx="88961">
                        <c:v>-14.89803</c:v>
                      </c:pt>
                      <c:pt idx="88962">
                        <c:v>-14.826969999999999</c:v>
                      </c:pt>
                      <c:pt idx="88963">
                        <c:v>-14.75864</c:v>
                      </c:pt>
                      <c:pt idx="88964">
                        <c:v>-14.688280000000001</c:v>
                      </c:pt>
                      <c:pt idx="88965">
                        <c:v>-14.617380000000001</c:v>
                      </c:pt>
                      <c:pt idx="88966">
                        <c:v>-14.54515</c:v>
                      </c:pt>
                      <c:pt idx="88967">
                        <c:v>-14.47303</c:v>
                      </c:pt>
                      <c:pt idx="88968">
                        <c:v>-14.40075</c:v>
                      </c:pt>
                      <c:pt idx="88969">
                        <c:v>-14.330940000000002</c:v>
                      </c:pt>
                      <c:pt idx="88970">
                        <c:v>-14.25938</c:v>
                      </c:pt>
                      <c:pt idx="88971">
                        <c:v>-14.189210000000001</c:v>
                      </c:pt>
                      <c:pt idx="88972">
                        <c:v>-14.12167</c:v>
                      </c:pt>
                      <c:pt idx="88973">
                        <c:v>-14.052039999999998</c:v>
                      </c:pt>
                      <c:pt idx="88974">
                        <c:v>-13.981490000000001</c:v>
                      </c:pt>
                      <c:pt idx="88975">
                        <c:v>-13.909789999999999</c:v>
                      </c:pt>
                      <c:pt idx="88976">
                        <c:v>-13.83788</c:v>
                      </c:pt>
                      <c:pt idx="88977">
                        <c:v>-13.766259999999999</c:v>
                      </c:pt>
                      <c:pt idx="88978">
                        <c:v>-13.69439</c:v>
                      </c:pt>
                      <c:pt idx="88979">
                        <c:v>-13.622449999999999</c:v>
                      </c:pt>
                      <c:pt idx="88980">
                        <c:v>-13.55021</c:v>
                      </c:pt>
                      <c:pt idx="88981">
                        <c:v>-13.47753</c:v>
                      </c:pt>
                      <c:pt idx="88982">
                        <c:v>-13.40493</c:v>
                      </c:pt>
                      <c:pt idx="88983">
                        <c:v>-13.331910000000001</c:v>
                      </c:pt>
                      <c:pt idx="88984">
                        <c:v>-13.258859999999999</c:v>
                      </c:pt>
                      <c:pt idx="88985">
                        <c:v>-13.186590000000001</c:v>
                      </c:pt>
                      <c:pt idx="88986">
                        <c:v>-13.114840000000001</c:v>
                      </c:pt>
                      <c:pt idx="88987">
                        <c:v>-13.04271</c:v>
                      </c:pt>
                      <c:pt idx="88988">
                        <c:v>-12.970880000000001</c:v>
                      </c:pt>
                      <c:pt idx="88989">
                        <c:v>-12.900650000000001</c:v>
                      </c:pt>
                      <c:pt idx="88990">
                        <c:v>-12.828299999999999</c:v>
                      </c:pt>
                      <c:pt idx="88991">
                        <c:v>-12.75761</c:v>
                      </c:pt>
                      <c:pt idx="88992">
                        <c:v>-12.685449999999999</c:v>
                      </c:pt>
                      <c:pt idx="88993">
                        <c:v>-12.61312</c:v>
                      </c:pt>
                      <c:pt idx="88994">
                        <c:v>-12.526770000000001</c:v>
                      </c:pt>
                      <c:pt idx="88995">
                        <c:v>-12.45134</c:v>
                      </c:pt>
                      <c:pt idx="88996">
                        <c:v>-12.379940000000001</c:v>
                      </c:pt>
                      <c:pt idx="88997">
                        <c:v>-12.30785</c:v>
                      </c:pt>
                      <c:pt idx="88998">
                        <c:v>-12.23555</c:v>
                      </c:pt>
                      <c:pt idx="88999">
                        <c:v>-12.163319999999999</c:v>
                      </c:pt>
                      <c:pt idx="89000">
                        <c:v>-12.090829999999999</c:v>
                      </c:pt>
                      <c:pt idx="89001">
                        <c:v>-12.01854</c:v>
                      </c:pt>
                      <c:pt idx="89002">
                        <c:v>-11.946390000000001</c:v>
                      </c:pt>
                      <c:pt idx="89003">
                        <c:v>-11.873560000000001</c:v>
                      </c:pt>
                      <c:pt idx="89004">
                        <c:v>-11.80114</c:v>
                      </c:pt>
                      <c:pt idx="89005">
                        <c:v>-11.728479999999999</c:v>
                      </c:pt>
                      <c:pt idx="89006">
                        <c:v>-11.656029999999999</c:v>
                      </c:pt>
                      <c:pt idx="89007">
                        <c:v>-11.58348</c:v>
                      </c:pt>
                      <c:pt idx="89008">
                        <c:v>-11.51078</c:v>
                      </c:pt>
                      <c:pt idx="89009">
                        <c:v>-11.438930000000001</c:v>
                      </c:pt>
                      <c:pt idx="89010">
                        <c:v>-11.373530000000001</c:v>
                      </c:pt>
                      <c:pt idx="89011">
                        <c:v>-11.317779999999999</c:v>
                      </c:pt>
                      <c:pt idx="89012">
                        <c:v>-11.264570000000001</c:v>
                      </c:pt>
                      <c:pt idx="89013">
                        <c:v>-11.21111</c:v>
                      </c:pt>
                      <c:pt idx="89014">
                        <c:v>-11.157129999999999</c:v>
                      </c:pt>
                      <c:pt idx="89015">
                        <c:v>-11.101479999999999</c:v>
                      </c:pt>
                      <c:pt idx="89016">
                        <c:v>-11.04425</c:v>
                      </c:pt>
                      <c:pt idx="89017">
                        <c:v>-10.9861</c:v>
                      </c:pt>
                      <c:pt idx="89018">
                        <c:v>-10.92713</c:v>
                      </c:pt>
                      <c:pt idx="89019">
                        <c:v>-10.867500000000001</c:v>
                      </c:pt>
                      <c:pt idx="89020">
                        <c:v>-10.80753</c:v>
                      </c:pt>
                      <c:pt idx="89021">
                        <c:v>-10.746320000000001</c:v>
                      </c:pt>
                      <c:pt idx="89022">
                        <c:v>-10.683419999999998</c:v>
                      </c:pt>
                      <c:pt idx="89023">
                        <c:v>-10.62012</c:v>
                      </c:pt>
                      <c:pt idx="89024">
                        <c:v>-10.55617</c:v>
                      </c:pt>
                      <c:pt idx="89025">
                        <c:v>-10.492539999999998</c:v>
                      </c:pt>
                      <c:pt idx="89026">
                        <c:v>-10.428789999999999</c:v>
                      </c:pt>
                      <c:pt idx="89027">
                        <c:v>-10.363690000000002</c:v>
                      </c:pt>
                      <c:pt idx="89028">
                        <c:v>-10.299709999999999</c:v>
                      </c:pt>
                      <c:pt idx="89029">
                        <c:v>-10.235110000000001</c:v>
                      </c:pt>
                      <c:pt idx="89030">
                        <c:v>-10.17137</c:v>
                      </c:pt>
                      <c:pt idx="89031">
                        <c:v>-10.10731</c:v>
                      </c:pt>
                      <c:pt idx="89032">
                        <c:v>-10.043880000000001</c:v>
                      </c:pt>
                      <c:pt idx="89033">
                        <c:v>-9.9793920000000007</c:v>
                      </c:pt>
                      <c:pt idx="89034">
                        <c:v>-9.9152310000000003</c:v>
                      </c:pt>
                      <c:pt idx="89035">
                        <c:v>-9.8492870000000003</c:v>
                      </c:pt>
                      <c:pt idx="89036">
                        <c:v>-9.7843929999999997</c:v>
                      </c:pt>
                      <c:pt idx="89037">
                        <c:v>-9.7190949999999994</c:v>
                      </c:pt>
                      <c:pt idx="89038">
                        <c:v>-9.6540520000000001</c:v>
                      </c:pt>
                      <c:pt idx="89039">
                        <c:v>-9.588336</c:v>
                      </c:pt>
                      <c:pt idx="89040">
                        <c:v>-9.5225550000000005</c:v>
                      </c:pt>
                      <c:pt idx="89041">
                        <c:v>-9.4571930000000002</c:v>
                      </c:pt>
                      <c:pt idx="89042">
                        <c:v>-9.3905619999999992</c:v>
                      </c:pt>
                      <c:pt idx="89043">
                        <c:v>-9.3241510000000005</c:v>
                      </c:pt>
                      <c:pt idx="89044">
                        <c:v>-9.2563239999999993</c:v>
                      </c:pt>
                      <c:pt idx="89045">
                        <c:v>-9.1890389999999993</c:v>
                      </c:pt>
                      <c:pt idx="89046">
                        <c:v>-9.1203240000000001</c:v>
                      </c:pt>
                      <c:pt idx="89047">
                        <c:v>-9.0554839999999999</c:v>
                      </c:pt>
                      <c:pt idx="89048">
                        <c:v>-8.9894680000000005</c:v>
                      </c:pt>
                      <c:pt idx="89049">
                        <c:v>-8.9242699999999999</c:v>
                      </c:pt>
                      <c:pt idx="89050">
                        <c:v>-8.8591240000000013</c:v>
                      </c:pt>
                      <c:pt idx="89051">
                        <c:v>-8.7914849999999998</c:v>
                      </c:pt>
                      <c:pt idx="89052">
                        <c:v>-8.7172540000000005</c:v>
                      </c:pt>
                      <c:pt idx="89053">
                        <c:v>-8.6480860000000011</c:v>
                      </c:pt>
                      <c:pt idx="89054">
                        <c:v>-8.5804270000000002</c:v>
                      </c:pt>
                      <c:pt idx="89055">
                        <c:v>-8.5125679999999999</c:v>
                      </c:pt>
                      <c:pt idx="89056">
                        <c:v>-8.4462069999999994</c:v>
                      </c:pt>
                      <c:pt idx="89057">
                        <c:v>-8.3776919999999997</c:v>
                      </c:pt>
                      <c:pt idx="89058">
                        <c:v>-8.3084740000000004</c:v>
                      </c:pt>
                      <c:pt idx="89059">
                        <c:v>-8.2394670000000012</c:v>
                      </c:pt>
                      <c:pt idx="89060">
                        <c:v>-8.1696270000000002</c:v>
                      </c:pt>
                      <c:pt idx="89061">
                        <c:v>-8.099298000000001</c:v>
                      </c:pt>
                      <c:pt idx="89062">
                        <c:v>-8.0289020000000004</c:v>
                      </c:pt>
                      <c:pt idx="89063">
                        <c:v>-7.9582189999999997</c:v>
                      </c:pt>
                      <c:pt idx="89064">
                        <c:v>-7.886455999999999</c:v>
                      </c:pt>
                      <c:pt idx="89065">
                        <c:v>-7.8136709999999994</c:v>
                      </c:pt>
                      <c:pt idx="89066">
                        <c:v>-7.7418940000000003</c:v>
                      </c:pt>
                      <c:pt idx="89067">
                        <c:v>-7.6702919999999999</c:v>
                      </c:pt>
                      <c:pt idx="89068">
                        <c:v>-7.5988920000000002</c:v>
                      </c:pt>
                      <c:pt idx="89069">
                        <c:v>-7.5277890000000003</c:v>
                      </c:pt>
                      <c:pt idx="89070">
                        <c:v>-7.4590369999999995</c:v>
                      </c:pt>
                      <c:pt idx="89071">
                        <c:v>-7.3899230000000005</c:v>
                      </c:pt>
                      <c:pt idx="89072">
                        <c:v>-7.333075</c:v>
                      </c:pt>
                      <c:pt idx="89073">
                        <c:v>-7.2682349999999998</c:v>
                      </c:pt>
                      <c:pt idx="89074">
                        <c:v>-7.2001329999999992</c:v>
                      </c:pt>
                      <c:pt idx="89075">
                        <c:v>-7.1304579999999991</c:v>
                      </c:pt>
                      <c:pt idx="89076">
                        <c:v>-7.0592429999999995</c:v>
                      </c:pt>
                      <c:pt idx="89077">
                        <c:v>-6.9878779999999994</c:v>
                      </c:pt>
                      <c:pt idx="89078">
                        <c:v>-6.9154010000000001</c:v>
                      </c:pt>
                      <c:pt idx="89079">
                        <c:v>-6.8450520000000008</c:v>
                      </c:pt>
                      <c:pt idx="89080">
                        <c:v>-6.7744550000000006</c:v>
                      </c:pt>
                      <c:pt idx="89081">
                        <c:v>-6.7041340000000007</c:v>
                      </c:pt>
                      <c:pt idx="89082">
                        <c:v>-6.6324070000000006</c:v>
                      </c:pt>
                      <c:pt idx="89083">
                        <c:v>-6.5616900000000005</c:v>
                      </c:pt>
                      <c:pt idx="89084">
                        <c:v>-6.490359999999999</c:v>
                      </c:pt>
                      <c:pt idx="89085">
                        <c:v>-6.4194469999999999</c:v>
                      </c:pt>
                      <c:pt idx="89086">
                        <c:v>-6.3480099999999995</c:v>
                      </c:pt>
                      <c:pt idx="89087">
                        <c:v>-6.2770519999999994</c:v>
                      </c:pt>
                      <c:pt idx="89088">
                        <c:v>-6.2055980000000002</c:v>
                      </c:pt>
                      <c:pt idx="89089">
                        <c:v>-6.1344560000000001</c:v>
                      </c:pt>
                      <c:pt idx="89090">
                        <c:v>-6.0639920000000007</c:v>
                      </c:pt>
                      <c:pt idx="89091">
                        <c:v>-5.994491</c:v>
                      </c:pt>
                      <c:pt idx="89092">
                        <c:v>-5.9253900000000002</c:v>
                      </c:pt>
                      <c:pt idx="89093">
                        <c:v>-5.8567970000000003</c:v>
                      </c:pt>
                      <c:pt idx="89094">
                        <c:v>-5.7886449999999998</c:v>
                      </c:pt>
                      <c:pt idx="89095">
                        <c:v>-5.7209060000000003</c:v>
                      </c:pt>
                      <c:pt idx="89096">
                        <c:v>-5.6561660000000007</c:v>
                      </c:pt>
                      <c:pt idx="89097">
                        <c:v>-5.5933869999999999</c:v>
                      </c:pt>
                      <c:pt idx="89098">
                        <c:v>-5.5289710000000003</c:v>
                      </c:pt>
                      <c:pt idx="89099">
                        <c:v>-5.4643860000000002</c:v>
                      </c:pt>
                      <c:pt idx="89100">
                        <c:v>-5.3975530000000003</c:v>
                      </c:pt>
                      <c:pt idx="89101">
                        <c:v>-5.3299159999999999</c:v>
                      </c:pt>
                      <c:pt idx="89102">
                        <c:v>-5.2612499999999995</c:v>
                      </c:pt>
                      <c:pt idx="89103">
                        <c:v>-5.1918549999999994</c:v>
                      </c:pt>
                      <c:pt idx="89104">
                        <c:v>-5.1215429999999991</c:v>
                      </c:pt>
                      <c:pt idx="89105">
                        <c:v>-5.0514299999999999</c:v>
                      </c:pt>
                      <c:pt idx="89106">
                        <c:v>-4.9804930000000001</c:v>
                      </c:pt>
                      <c:pt idx="89107">
                        <c:v>-4.909135</c:v>
                      </c:pt>
                      <c:pt idx="89108">
                        <c:v>-4.8378160000000001</c:v>
                      </c:pt>
                      <c:pt idx="89109">
                        <c:v>-4.7666380000000004</c:v>
                      </c:pt>
                      <c:pt idx="89110">
                        <c:v>-4.6950830000000003</c:v>
                      </c:pt>
                      <c:pt idx="89111">
                        <c:v>-4.6232630000000006</c:v>
                      </c:pt>
                      <c:pt idx="89112">
                        <c:v>-4.5510529999999996</c:v>
                      </c:pt>
                      <c:pt idx="89113">
                        <c:v>-4.4789000000000003</c:v>
                      </c:pt>
                      <c:pt idx="89114">
                        <c:v>-4.4068860000000001</c:v>
                      </c:pt>
                      <c:pt idx="89115">
                        <c:v>-4.3343609999999995</c:v>
                      </c:pt>
                      <c:pt idx="89116">
                        <c:v>-4.2619290000000003</c:v>
                      </c:pt>
                      <c:pt idx="89117">
                        <c:v>-4.1913539999999996</c:v>
                      </c:pt>
                      <c:pt idx="89118">
                        <c:v>-4.1226400000000005</c:v>
                      </c:pt>
                      <c:pt idx="89119">
                        <c:v>-4.0534910000000002</c:v>
                      </c:pt>
                      <c:pt idx="89120">
                        <c:v>-3.9835060000000002</c:v>
                      </c:pt>
                      <c:pt idx="89121">
                        <c:v>-3.9121040000000002</c:v>
                      </c:pt>
                      <c:pt idx="89122">
                        <c:v>-3.8398890000000003</c:v>
                      </c:pt>
                      <c:pt idx="89123">
                        <c:v>-3.7689219999999999</c:v>
                      </c:pt>
                      <c:pt idx="89124">
                        <c:v>-3.6971359999999995</c:v>
                      </c:pt>
                      <c:pt idx="89125">
                        <c:v>-3.6247479999999999</c:v>
                      </c:pt>
                      <c:pt idx="89126">
                        <c:v>-3.552238</c:v>
                      </c:pt>
                      <c:pt idx="89127">
                        <c:v>-3.479698</c:v>
                      </c:pt>
                      <c:pt idx="89128">
                        <c:v>-3.4066529999999999</c:v>
                      </c:pt>
                      <c:pt idx="89129">
                        <c:v>-3.333332</c:v>
                      </c:pt>
                      <c:pt idx="89130">
                        <c:v>-3.2599860000000005</c:v>
                      </c:pt>
                      <c:pt idx="89131">
                        <c:v>-3.1872980000000002</c:v>
                      </c:pt>
                      <c:pt idx="89132">
                        <c:v>-3.114662</c:v>
                      </c:pt>
                      <c:pt idx="89133">
                        <c:v>-3.041588</c:v>
                      </c:pt>
                      <c:pt idx="89134">
                        <c:v>-2.9685959999999998</c:v>
                      </c:pt>
                      <c:pt idx="89135">
                        <c:v>-2.8952899999999997</c:v>
                      </c:pt>
                      <c:pt idx="89136">
                        <c:v>-2.8224129999999996</c:v>
                      </c:pt>
                      <c:pt idx="89137">
                        <c:v>-2.7493430000000001</c:v>
                      </c:pt>
                      <c:pt idx="89138">
                        <c:v>-2.6758480000000002</c:v>
                      </c:pt>
                      <c:pt idx="89139">
                        <c:v>-2.6024000000000003</c:v>
                      </c:pt>
                      <c:pt idx="89140">
                        <c:v>-2.5287730000000002</c:v>
                      </c:pt>
                      <c:pt idx="89141">
                        <c:v>-2.4560119999999999</c:v>
                      </c:pt>
                      <c:pt idx="89142">
                        <c:v>-2.3846959999999999</c:v>
                      </c:pt>
                      <c:pt idx="89143">
                        <c:v>-2.310905</c:v>
                      </c:pt>
                      <c:pt idx="89144">
                        <c:v>-2.2368510000000001</c:v>
                      </c:pt>
                      <c:pt idx="89145">
                        <c:v>-2.1632989999999999</c:v>
                      </c:pt>
                      <c:pt idx="89146">
                        <c:v>-2.0908470000000001</c:v>
                      </c:pt>
                      <c:pt idx="89147">
                        <c:v>-2.0169519999999999</c:v>
                      </c:pt>
                      <c:pt idx="89148">
                        <c:v>-1.943508</c:v>
                      </c:pt>
                      <c:pt idx="89149">
                        <c:v>-1.8687319999999998</c:v>
                      </c:pt>
                      <c:pt idx="89150">
                        <c:v>-1.7951230000000002</c:v>
                      </c:pt>
                      <c:pt idx="89151">
                        <c:v>-1.7209379999999999</c:v>
                      </c:pt>
                      <c:pt idx="89152">
                        <c:v>-1.6480269999999999</c:v>
                      </c:pt>
                      <c:pt idx="89153">
                        <c:v>-1.5735600000000001</c:v>
                      </c:pt>
                      <c:pt idx="89154">
                        <c:v>-1.498813</c:v>
                      </c:pt>
                      <c:pt idx="89155">
                        <c:v>-1.4245379999999999</c:v>
                      </c:pt>
                      <c:pt idx="89156">
                        <c:v>-1.3505039999999999</c:v>
                      </c:pt>
                      <c:pt idx="89157">
                        <c:v>-1.2756500000000002</c:v>
                      </c:pt>
                      <c:pt idx="89158">
                        <c:v>-1.2037549999999999</c:v>
                      </c:pt>
                      <c:pt idx="89159">
                        <c:v>-1.1321779999999999</c:v>
                      </c:pt>
                      <c:pt idx="89160">
                        <c:v>-1.0589379999999999</c:v>
                      </c:pt>
                      <c:pt idx="89161">
                        <c:v>-0.98601129999999992</c:v>
                      </c:pt>
                      <c:pt idx="89162">
                        <c:v>-0.91548050000000003</c:v>
                      </c:pt>
                      <c:pt idx="89163">
                        <c:v>-0.84367189999999992</c:v>
                      </c:pt>
                      <c:pt idx="89164">
                        <c:v>-0.77046569999999992</c:v>
                      </c:pt>
                      <c:pt idx="89165">
                        <c:v>-0.6975359000000001</c:v>
                      </c:pt>
                      <c:pt idx="89166">
                        <c:v>-0.62583710000000004</c:v>
                      </c:pt>
                      <c:pt idx="89167">
                        <c:v>-0.55422660000000001</c:v>
                      </c:pt>
                      <c:pt idx="89168">
                        <c:v>-0.48150760000000004</c:v>
                      </c:pt>
                      <c:pt idx="89169">
                        <c:v>-0.40786800000000001</c:v>
                      </c:pt>
                      <c:pt idx="89170">
                        <c:v>-0.33375370000000004</c:v>
                      </c:pt>
                      <c:pt idx="89171">
                        <c:v>-0.259745</c:v>
                      </c:pt>
                      <c:pt idx="89172">
                        <c:v>-0.18525249999999999</c:v>
                      </c:pt>
                      <c:pt idx="89173">
                        <c:v>-0.11142569999999999</c:v>
                      </c:pt>
                      <c:pt idx="89174">
                        <c:v>-3.7427490000000001E-2</c:v>
                      </c:pt>
                      <c:pt idx="89175">
                        <c:v>3.6280880000000001E-2</c:v>
                      </c:pt>
                      <c:pt idx="89176">
                        <c:v>0.11026319999999999</c:v>
                      </c:pt>
                      <c:pt idx="89177">
                        <c:v>0.1842434</c:v>
                      </c:pt>
                      <c:pt idx="89178">
                        <c:v>0.2582313</c:v>
                      </c:pt>
                      <c:pt idx="89179">
                        <c:v>0.3316443</c:v>
                      </c:pt>
                      <c:pt idx="89180">
                        <c:v>0.40502290000000002</c:v>
                      </c:pt>
                      <c:pt idx="89181">
                        <c:v>0.47528740000000003</c:v>
                      </c:pt>
                      <c:pt idx="89182">
                        <c:v>0.54966470000000001</c:v>
                      </c:pt>
                      <c:pt idx="89183">
                        <c:v>0.61920019999999998</c:v>
                      </c:pt>
                      <c:pt idx="89184">
                        <c:v>0.69066390000000011</c:v>
                      </c:pt>
                      <c:pt idx="89185">
                        <c:v>0.76355489999999993</c:v>
                      </c:pt>
                      <c:pt idx="89186">
                        <c:v>0.83715650000000008</c:v>
                      </c:pt>
                      <c:pt idx="89187">
                        <c:v>0.91086400000000001</c:v>
                      </c:pt>
                      <c:pt idx="89188">
                        <c:v>0.98493880000000011</c:v>
                      </c:pt>
                      <c:pt idx="89189">
                        <c:v>1.058511</c:v>
                      </c:pt>
                      <c:pt idx="89190">
                        <c:v>1.1329210000000001</c:v>
                      </c:pt>
                      <c:pt idx="89191">
                        <c:v>1.2071289999999999</c:v>
                      </c:pt>
                      <c:pt idx="89192">
                        <c:v>1.2817069999999999</c:v>
                      </c:pt>
                      <c:pt idx="89193">
                        <c:v>1.355308</c:v>
                      </c:pt>
                      <c:pt idx="89194">
                        <c:v>1.4304269999999999</c:v>
                      </c:pt>
                      <c:pt idx="89195">
                        <c:v>1.5044409999999999</c:v>
                      </c:pt>
                      <c:pt idx="89196">
                        <c:v>1.579059</c:v>
                      </c:pt>
                      <c:pt idx="89197">
                        <c:v>1.652855</c:v>
                      </c:pt>
                      <c:pt idx="89198">
                        <c:v>1.72882</c:v>
                      </c:pt>
                      <c:pt idx="89199">
                        <c:v>1.804171</c:v>
                      </c:pt>
                      <c:pt idx="89200">
                        <c:v>1.879629</c:v>
                      </c:pt>
                      <c:pt idx="89201">
                        <c:v>1.954485</c:v>
                      </c:pt>
                      <c:pt idx="89202">
                        <c:v>2.0303779999999998</c:v>
                      </c:pt>
                      <c:pt idx="89203">
                        <c:v>2.1063619999999998</c:v>
                      </c:pt>
                      <c:pt idx="89204">
                        <c:v>2.1818879999999998</c:v>
                      </c:pt>
                      <c:pt idx="89205">
                        <c:v>2.2578149999999999</c:v>
                      </c:pt>
                      <c:pt idx="89206">
                        <c:v>2.3336809999999999</c:v>
                      </c:pt>
                      <c:pt idx="89207">
                        <c:v>2.4098700000000002</c:v>
                      </c:pt>
                      <c:pt idx="89208">
                        <c:v>2.4857019999999999</c:v>
                      </c:pt>
                      <c:pt idx="89209">
                        <c:v>2.5600360000000002</c:v>
                      </c:pt>
                      <c:pt idx="89210">
                        <c:v>2.6358090000000001</c:v>
                      </c:pt>
                      <c:pt idx="89211">
                        <c:v>2.71075</c:v>
                      </c:pt>
                      <c:pt idx="89212">
                        <c:v>2.7859180000000001</c:v>
                      </c:pt>
                      <c:pt idx="89213">
                        <c:v>2.8610550000000003</c:v>
                      </c:pt>
                      <c:pt idx="89214">
                        <c:v>2.936728</c:v>
                      </c:pt>
                      <c:pt idx="89215">
                        <c:v>3.0122230000000001</c:v>
                      </c:pt>
                      <c:pt idx="89216">
                        <c:v>3.0874829999999998</c:v>
                      </c:pt>
                      <c:pt idx="89217">
                        <c:v>3.1627319999999997</c:v>
                      </c:pt>
                      <c:pt idx="89218">
                        <c:v>3.2379000000000002</c:v>
                      </c:pt>
                      <c:pt idx="89219">
                        <c:v>3.312986</c:v>
                      </c:pt>
                      <c:pt idx="89220">
                        <c:v>3.388287</c:v>
                      </c:pt>
                      <c:pt idx="89221">
                        <c:v>3.4626839999999999</c:v>
                      </c:pt>
                      <c:pt idx="89222">
                        <c:v>3.5376279999999998</c:v>
                      </c:pt>
                      <c:pt idx="89223">
                        <c:v>3.6127740000000004</c:v>
                      </c:pt>
                      <c:pt idx="89224">
                        <c:v>3.6879089999999999</c:v>
                      </c:pt>
                      <c:pt idx="89225">
                        <c:v>3.7633290000000001</c:v>
                      </c:pt>
                      <c:pt idx="89226">
                        <c:v>3.8387860000000003</c:v>
                      </c:pt>
                      <c:pt idx="89227">
                        <c:v>3.913799</c:v>
                      </c:pt>
                      <c:pt idx="89228">
                        <c:v>3.989071</c:v>
                      </c:pt>
                      <c:pt idx="89229">
                        <c:v>4.0644219999999995</c:v>
                      </c:pt>
                      <c:pt idx="89230">
                        <c:v>4.1395010000000001</c:v>
                      </c:pt>
                      <c:pt idx="89231">
                        <c:v>4.2148710000000005</c:v>
                      </c:pt>
                      <c:pt idx="89232">
                        <c:v>4.2903630000000001</c:v>
                      </c:pt>
                      <c:pt idx="89233">
                        <c:v>4.3647229999999997</c:v>
                      </c:pt>
                      <c:pt idx="89234">
                        <c:v>4.4395189999999998</c:v>
                      </c:pt>
                      <c:pt idx="89235">
                        <c:v>4.5148470000000005</c:v>
                      </c:pt>
                      <c:pt idx="89236">
                        <c:v>4.5895049999999999</c:v>
                      </c:pt>
                      <c:pt idx="89237">
                        <c:v>4.6643330000000001</c:v>
                      </c:pt>
                      <c:pt idx="89238">
                        <c:v>4.7393330000000002</c:v>
                      </c:pt>
                      <c:pt idx="89239">
                        <c:v>4.8110530000000002</c:v>
                      </c:pt>
                      <c:pt idx="89240">
                        <c:v>4.8835959999999998</c:v>
                      </c:pt>
                      <c:pt idx="89241">
                        <c:v>4.9575249999999995</c:v>
                      </c:pt>
                      <c:pt idx="89242">
                        <c:v>5.0314550000000002</c:v>
                      </c:pt>
                      <c:pt idx="89243">
                        <c:v>5.104533</c:v>
                      </c:pt>
                      <c:pt idx="89244">
                        <c:v>5.1788160000000003</c:v>
                      </c:pt>
                      <c:pt idx="89245">
                        <c:v>5.2524300000000004</c:v>
                      </c:pt>
                      <c:pt idx="89246">
                        <c:v>5.3266919999999995</c:v>
                      </c:pt>
                      <c:pt idx="89247">
                        <c:v>5.4013840000000002</c:v>
                      </c:pt>
                      <c:pt idx="89248">
                        <c:v>5.4757750000000005</c:v>
                      </c:pt>
                      <c:pt idx="89249">
                        <c:v>5.5497969999999999</c:v>
                      </c:pt>
                      <c:pt idx="89250">
                        <c:v>5.6243620000000005</c:v>
                      </c:pt>
                      <c:pt idx="89251">
                        <c:v>5.6983289999999993</c:v>
                      </c:pt>
                      <c:pt idx="89252">
                        <c:v>5.7704570000000004</c:v>
                      </c:pt>
                      <c:pt idx="89253">
                        <c:v>5.8430079999999993</c:v>
                      </c:pt>
                      <c:pt idx="89254">
                        <c:v>5.9166840000000001</c:v>
                      </c:pt>
                      <c:pt idx="89255">
                        <c:v>5.9897829999999992</c:v>
                      </c:pt>
                      <c:pt idx="89256">
                        <c:v>6.0626610000000003</c:v>
                      </c:pt>
                      <c:pt idx="89257">
                        <c:v>6.1351129999999996</c:v>
                      </c:pt>
                      <c:pt idx="89258">
                        <c:v>6.2072890000000003</c:v>
                      </c:pt>
                      <c:pt idx="89259">
                        <c:v>6.2790429999999997</c:v>
                      </c:pt>
                      <c:pt idx="89260">
                        <c:v>6.3504419999999993</c:v>
                      </c:pt>
                      <c:pt idx="89261">
                        <c:v>6.4216850000000001</c:v>
                      </c:pt>
                      <c:pt idx="89262">
                        <c:v>6.4920639999999992</c:v>
                      </c:pt>
                      <c:pt idx="89263">
                        <c:v>6.5605469999999997</c:v>
                      </c:pt>
                      <c:pt idx="89264">
                        <c:v>6.625381</c:v>
                      </c:pt>
                      <c:pt idx="89265">
                        <c:v>6.689959</c:v>
                      </c:pt>
                      <c:pt idx="89266">
                        <c:v>6.7566079999999999</c:v>
                      </c:pt>
                      <c:pt idx="89267">
                        <c:v>6.8228169999999997</c:v>
                      </c:pt>
                      <c:pt idx="89268">
                        <c:v>6.8865410000000002</c:v>
                      </c:pt>
                      <c:pt idx="89269">
                        <c:v>6.9532629999999997</c:v>
                      </c:pt>
                      <c:pt idx="89270">
                        <c:v>7.0208309999999994</c:v>
                      </c:pt>
                      <c:pt idx="89271">
                        <c:v>7.0898859999999999</c:v>
                      </c:pt>
                      <c:pt idx="89272">
                        <c:v>7.1593150000000003</c:v>
                      </c:pt>
                      <c:pt idx="89273">
                        <c:v>7.230175</c:v>
                      </c:pt>
                      <c:pt idx="89274">
                        <c:v>7.3002060000000002</c:v>
                      </c:pt>
                      <c:pt idx="89275">
                        <c:v>7.3709449999999999</c:v>
                      </c:pt>
                      <c:pt idx="89276">
                        <c:v>7.4393790000000006</c:v>
                      </c:pt>
                      <c:pt idx="89277">
                        <c:v>7.5060959999999994</c:v>
                      </c:pt>
                      <c:pt idx="89278">
                        <c:v>7.5740240000000005</c:v>
                      </c:pt>
                      <c:pt idx="89279">
                        <c:v>7.6423640000000006</c:v>
                      </c:pt>
                      <c:pt idx="89280">
                        <c:v>7.7112599999999993</c:v>
                      </c:pt>
                      <c:pt idx="89281">
                        <c:v>7.7807970000000006</c:v>
                      </c:pt>
                      <c:pt idx="89282">
                        <c:v>7.8505240000000001</c:v>
                      </c:pt>
                      <c:pt idx="89283">
                        <c:v>7.9206069999999995</c:v>
                      </c:pt>
                      <c:pt idx="89284">
                        <c:v>7.9904280000000005</c:v>
                      </c:pt>
                      <c:pt idx="89285">
                        <c:v>8.0611379999999997</c:v>
                      </c:pt>
                      <c:pt idx="89286">
                        <c:v>8.1315400000000011</c:v>
                      </c:pt>
                      <c:pt idx="89287">
                        <c:v>8.2019850000000005</c:v>
                      </c:pt>
                      <c:pt idx="89288">
                        <c:v>8.272513</c:v>
                      </c:pt>
                      <c:pt idx="89289">
                        <c:v>8.3424080000000007</c:v>
                      </c:pt>
                      <c:pt idx="89290">
                        <c:v>8.4119519999999994</c:v>
                      </c:pt>
                      <c:pt idx="89291">
                        <c:v>8.4809359999999998</c:v>
                      </c:pt>
                      <c:pt idx="89292">
                        <c:v>8.5509129999999995</c:v>
                      </c:pt>
                      <c:pt idx="89293">
                        <c:v>8.6207399999999996</c:v>
                      </c:pt>
                      <c:pt idx="89294">
                        <c:v>8.6906330000000001</c:v>
                      </c:pt>
                      <c:pt idx="89295">
                        <c:v>8.7612410000000001</c:v>
                      </c:pt>
                      <c:pt idx="89296">
                        <c:v>8.8325410000000009</c:v>
                      </c:pt>
                      <c:pt idx="89297">
                        <c:v>8.9034080000000007</c:v>
                      </c:pt>
                      <c:pt idx="89298">
                        <c:v>8.9751879999999993</c:v>
                      </c:pt>
                      <c:pt idx="89299">
                        <c:v>9.0469010000000001</c:v>
                      </c:pt>
                      <c:pt idx="89300">
                        <c:v>9.1185590000000012</c:v>
                      </c:pt>
                      <c:pt idx="89301">
                        <c:v>9.1903919999999992</c:v>
                      </c:pt>
                      <c:pt idx="89302">
                        <c:v>9.2626050000000006</c:v>
                      </c:pt>
                      <c:pt idx="89303">
                        <c:v>9.3345540000000007</c:v>
                      </c:pt>
                      <c:pt idx="89304">
                        <c:v>9.4067109999999996</c:v>
                      </c:pt>
                      <c:pt idx="89305">
                        <c:v>9.4791840000000001</c:v>
                      </c:pt>
                      <c:pt idx="89306">
                        <c:v>9.5517350000000008</c:v>
                      </c:pt>
                      <c:pt idx="89307">
                        <c:v>9.6241310000000002</c:v>
                      </c:pt>
                      <c:pt idx="89308">
                        <c:v>9.6958990000000007</c:v>
                      </c:pt>
                      <c:pt idx="89309">
                        <c:v>9.7670919999999999</c:v>
                      </c:pt>
                      <c:pt idx="89310">
                        <c:v>9.8386639999999996</c:v>
                      </c:pt>
                      <c:pt idx="89311">
                        <c:v>9.9086970000000001</c:v>
                      </c:pt>
                      <c:pt idx="89312">
                        <c:v>9.9785550000000001</c:v>
                      </c:pt>
                      <c:pt idx="89313">
                        <c:v>10.04888</c:v>
                      </c:pt>
                      <c:pt idx="89314">
                        <c:v>10.119629999999999</c:v>
                      </c:pt>
                      <c:pt idx="89315">
                        <c:v>10.185770000000002</c:v>
                      </c:pt>
                      <c:pt idx="89316">
                        <c:v>10.252689999999999</c:v>
                      </c:pt>
                      <c:pt idx="89317">
                        <c:v>10.320970000000001</c:v>
                      </c:pt>
                      <c:pt idx="89318">
                        <c:v>10.38946</c:v>
                      </c:pt>
                      <c:pt idx="89319">
                        <c:v>10.45865</c:v>
                      </c:pt>
                      <c:pt idx="89320">
                        <c:v>10.528280000000001</c:v>
                      </c:pt>
                      <c:pt idx="89321">
                        <c:v>10.598669999999998</c:v>
                      </c:pt>
                      <c:pt idx="89322">
                        <c:v>10.669370000000001</c:v>
                      </c:pt>
                      <c:pt idx="89323">
                        <c:v>10.740369999999999</c:v>
                      </c:pt>
                      <c:pt idx="89324">
                        <c:v>10.811260000000001</c:v>
                      </c:pt>
                      <c:pt idx="89325">
                        <c:v>10.88273</c:v>
                      </c:pt>
                      <c:pt idx="89326">
                        <c:v>10.954420000000001</c:v>
                      </c:pt>
                      <c:pt idx="89327">
                        <c:v>11.024460000000001</c:v>
                      </c:pt>
                      <c:pt idx="89328">
                        <c:v>11.095800000000001</c:v>
                      </c:pt>
                      <c:pt idx="89329">
                        <c:v>11.1683</c:v>
                      </c:pt>
                      <c:pt idx="89330">
                        <c:v>11.23972</c:v>
                      </c:pt>
                      <c:pt idx="89331">
                        <c:v>11.311450000000001</c:v>
                      </c:pt>
                      <c:pt idx="89332">
                        <c:v>11.38307</c:v>
                      </c:pt>
                      <c:pt idx="89333">
                        <c:v>11.45505</c:v>
                      </c:pt>
                      <c:pt idx="89334">
                        <c:v>11.525650000000001</c:v>
                      </c:pt>
                      <c:pt idx="89335">
                        <c:v>11.59707</c:v>
                      </c:pt>
                      <c:pt idx="89336">
                        <c:v>11.66874</c:v>
                      </c:pt>
                      <c:pt idx="89337">
                        <c:v>11.74029</c:v>
                      </c:pt>
                      <c:pt idx="89338">
                        <c:v>11.81176</c:v>
                      </c:pt>
                      <c:pt idx="89339">
                        <c:v>11.88358</c:v>
                      </c:pt>
                      <c:pt idx="89340">
                        <c:v>11.95468</c:v>
                      </c:pt>
                      <c:pt idx="89341">
                        <c:v>12.02572</c:v>
                      </c:pt>
                      <c:pt idx="89342">
                        <c:v>12.097150000000001</c:v>
                      </c:pt>
                      <c:pt idx="89343">
                        <c:v>12.168950000000001</c:v>
                      </c:pt>
                      <c:pt idx="89344">
                        <c:v>12.240640000000001</c:v>
                      </c:pt>
                      <c:pt idx="89345">
                        <c:v>12.31231</c:v>
                      </c:pt>
                      <c:pt idx="89346">
                        <c:v>12.383439999999998</c:v>
                      </c:pt>
                      <c:pt idx="89347">
                        <c:v>12.455099999999998</c:v>
                      </c:pt>
                      <c:pt idx="89348">
                        <c:v>12.525090000000001</c:v>
                      </c:pt>
                      <c:pt idx="89349">
                        <c:v>12.596989999999998</c:v>
                      </c:pt>
                      <c:pt idx="89350">
                        <c:v>12.668280000000001</c:v>
                      </c:pt>
                      <c:pt idx="89351">
                        <c:v>12.73906</c:v>
                      </c:pt>
                      <c:pt idx="89352">
                        <c:v>12.80968</c:v>
                      </c:pt>
                      <c:pt idx="89353">
                        <c:v>12.880089999999999</c:v>
                      </c:pt>
                      <c:pt idx="89354">
                        <c:v>12.949660000000002</c:v>
                      </c:pt>
                      <c:pt idx="89355">
                        <c:v>13.02004</c:v>
                      </c:pt>
                      <c:pt idx="89356">
                        <c:v>13.090589999999999</c:v>
                      </c:pt>
                      <c:pt idx="89357">
                        <c:v>13.16127</c:v>
                      </c:pt>
                      <c:pt idx="89358">
                        <c:v>13.23179</c:v>
                      </c:pt>
                      <c:pt idx="89359">
                        <c:v>13.30119</c:v>
                      </c:pt>
                      <c:pt idx="89360">
                        <c:v>13.37102</c:v>
                      </c:pt>
                      <c:pt idx="89361">
                        <c:v>13.442069999999999</c:v>
                      </c:pt>
                      <c:pt idx="89362">
                        <c:v>13.51357</c:v>
                      </c:pt>
                      <c:pt idx="89363">
                        <c:v>13.584949999999999</c:v>
                      </c:pt>
                      <c:pt idx="89364">
                        <c:v>13.656690000000001</c:v>
                      </c:pt>
                      <c:pt idx="89365">
                        <c:v>13.728059999999999</c:v>
                      </c:pt>
                      <c:pt idx="89366">
                        <c:v>13.798829999999999</c:v>
                      </c:pt>
                      <c:pt idx="89367">
                        <c:v>13.870699999999999</c:v>
                      </c:pt>
                      <c:pt idx="89368">
                        <c:v>13.94218</c:v>
                      </c:pt>
                      <c:pt idx="89369">
                        <c:v>14.01342</c:v>
                      </c:pt>
                      <c:pt idx="89370">
                        <c:v>14.08427</c:v>
                      </c:pt>
                      <c:pt idx="89371">
                        <c:v>14.155189999999999</c:v>
                      </c:pt>
                      <c:pt idx="89372">
                        <c:v>14.225770000000001</c:v>
                      </c:pt>
                      <c:pt idx="89373">
                        <c:v>14.295949999999999</c:v>
                      </c:pt>
                      <c:pt idx="89374">
                        <c:v>14.36636</c:v>
                      </c:pt>
                      <c:pt idx="89375">
                        <c:v>14.43628</c:v>
                      </c:pt>
                      <c:pt idx="89376">
                        <c:v>14.506440000000001</c:v>
                      </c:pt>
                      <c:pt idx="89377">
                        <c:v>14.576499999999999</c:v>
                      </c:pt>
                      <c:pt idx="89378">
                        <c:v>14.646349999999998</c:v>
                      </c:pt>
                      <c:pt idx="89379">
                        <c:v>14.71613</c:v>
                      </c:pt>
                      <c:pt idx="89380">
                        <c:v>14.78617</c:v>
                      </c:pt>
                      <c:pt idx="89381">
                        <c:v>14.8551</c:v>
                      </c:pt>
                      <c:pt idx="89382">
                        <c:v>14.92427</c:v>
                      </c:pt>
                      <c:pt idx="89383">
                        <c:v>14.990069999999999</c:v>
                      </c:pt>
                      <c:pt idx="89384">
                        <c:v>15.052680000000001</c:v>
                      </c:pt>
                      <c:pt idx="89385">
                        <c:v>15.116959999999999</c:v>
                      </c:pt>
                      <c:pt idx="89386">
                        <c:v>15.18215</c:v>
                      </c:pt>
                      <c:pt idx="89387">
                        <c:v>15.24746</c:v>
                      </c:pt>
                      <c:pt idx="89388">
                        <c:v>15.31297</c:v>
                      </c:pt>
                      <c:pt idx="89389">
                        <c:v>15.378829999999999</c:v>
                      </c:pt>
                      <c:pt idx="89390">
                        <c:v>15.44511</c:v>
                      </c:pt>
                      <c:pt idx="89391">
                        <c:v>15.511369999999999</c:v>
                      </c:pt>
                      <c:pt idx="89392">
                        <c:v>15.57823</c:v>
                      </c:pt>
                      <c:pt idx="89393">
                        <c:v>15.645240000000001</c:v>
                      </c:pt>
                      <c:pt idx="89394">
                        <c:v>15.712200000000001</c:v>
                      </c:pt>
                      <c:pt idx="89395">
                        <c:v>15.77942</c:v>
                      </c:pt>
                      <c:pt idx="89396">
                        <c:v>15.846780000000001</c:v>
                      </c:pt>
                      <c:pt idx="89397">
                        <c:v>15.913649999999999</c:v>
                      </c:pt>
                      <c:pt idx="89398">
                        <c:v>15.98128</c:v>
                      </c:pt>
                      <c:pt idx="89399">
                        <c:v>16.048560000000002</c:v>
                      </c:pt>
                      <c:pt idx="89400">
                        <c:v>16.116689999999998</c:v>
                      </c:pt>
                      <c:pt idx="89401">
                        <c:v>16.185220000000001</c:v>
                      </c:pt>
                      <c:pt idx="89402">
                        <c:v>16.255120000000002</c:v>
                      </c:pt>
                      <c:pt idx="89403">
                        <c:v>16.323029999999999</c:v>
                      </c:pt>
                      <c:pt idx="89404">
                        <c:v>16.390260000000001</c:v>
                      </c:pt>
                      <c:pt idx="89405">
                        <c:v>16.456489999999999</c:v>
                      </c:pt>
                      <c:pt idx="89406">
                        <c:v>16.52298</c:v>
                      </c:pt>
                      <c:pt idx="89407">
                        <c:v>16.58934</c:v>
                      </c:pt>
                      <c:pt idx="89408">
                        <c:v>16.6555</c:v>
                      </c:pt>
                      <c:pt idx="89409">
                        <c:v>16.72261</c:v>
                      </c:pt>
                      <c:pt idx="89410">
                        <c:v>16.789449999999999</c:v>
                      </c:pt>
                      <c:pt idx="89411">
                        <c:v>16.857029999999998</c:v>
                      </c:pt>
                      <c:pt idx="89412">
                        <c:v>16.925719999999998</c:v>
                      </c:pt>
                      <c:pt idx="89413">
                        <c:v>16.99231</c:v>
                      </c:pt>
                      <c:pt idx="89414">
                        <c:v>17.05913</c:v>
                      </c:pt>
                      <c:pt idx="89415">
                        <c:v>17.125959999999999</c:v>
                      </c:pt>
                      <c:pt idx="89416">
                        <c:v>17.19359</c:v>
                      </c:pt>
                      <c:pt idx="89417">
                        <c:v>17.261340000000001</c:v>
                      </c:pt>
                      <c:pt idx="89418">
                        <c:v>17.32845</c:v>
                      </c:pt>
                      <c:pt idx="89419">
                        <c:v>17.395900000000001</c:v>
                      </c:pt>
                      <c:pt idx="89420">
                        <c:v>17.464189999999999</c:v>
                      </c:pt>
                      <c:pt idx="89421">
                        <c:v>17.531649999999999</c:v>
                      </c:pt>
                      <c:pt idx="89422">
                        <c:v>17.599119999999999</c:v>
                      </c:pt>
                      <c:pt idx="89423">
                        <c:v>17.66695</c:v>
                      </c:pt>
                      <c:pt idx="89424">
                        <c:v>17.734380000000002</c:v>
                      </c:pt>
                      <c:pt idx="89425">
                        <c:v>17.801880000000001</c:v>
                      </c:pt>
                      <c:pt idx="89426">
                        <c:v>17.868740000000003</c:v>
                      </c:pt>
                      <c:pt idx="89427">
                        <c:v>17.936810000000001</c:v>
                      </c:pt>
                      <c:pt idx="89428">
                        <c:v>18.004359999999998</c:v>
                      </c:pt>
                      <c:pt idx="89429">
                        <c:v>18.07151</c:v>
                      </c:pt>
                      <c:pt idx="89430">
                        <c:v>18.13926</c:v>
                      </c:pt>
                      <c:pt idx="89431">
                        <c:v>18.206630000000001</c:v>
                      </c:pt>
                      <c:pt idx="89432">
                        <c:v>18.273910000000001</c:v>
                      </c:pt>
                      <c:pt idx="89433">
                        <c:v>18.34158</c:v>
                      </c:pt>
                      <c:pt idx="89434">
                        <c:v>18.408659999999998</c:v>
                      </c:pt>
                      <c:pt idx="89435">
                        <c:v>18.47598</c:v>
                      </c:pt>
                      <c:pt idx="89436">
                        <c:v>18.54335</c:v>
                      </c:pt>
                      <c:pt idx="89437">
                        <c:v>18.610869999999998</c:v>
                      </c:pt>
                      <c:pt idx="89438">
                        <c:v>18.678349999999998</c:v>
                      </c:pt>
                      <c:pt idx="89439">
                        <c:v>18.7453</c:v>
                      </c:pt>
                      <c:pt idx="89440">
                        <c:v>18.81221</c:v>
                      </c:pt>
                      <c:pt idx="89441">
                        <c:v>18.879440000000002</c:v>
                      </c:pt>
                      <c:pt idx="89442">
                        <c:v>18.946200000000001</c:v>
                      </c:pt>
                      <c:pt idx="89443">
                        <c:v>19.0123</c:v>
                      </c:pt>
                      <c:pt idx="89444">
                        <c:v>19.078530000000001</c:v>
                      </c:pt>
                      <c:pt idx="89445">
                        <c:v>19.144880000000001</c:v>
                      </c:pt>
                      <c:pt idx="89446">
                        <c:v>19.208780000000001</c:v>
                      </c:pt>
                      <c:pt idx="89447">
                        <c:v>19.272500000000001</c:v>
                      </c:pt>
                      <c:pt idx="89448">
                        <c:v>19.33708</c:v>
                      </c:pt>
                      <c:pt idx="89449">
                        <c:v>19.40183</c:v>
                      </c:pt>
                      <c:pt idx="89450">
                        <c:v>19.466730000000002</c:v>
                      </c:pt>
                      <c:pt idx="89451">
                        <c:v>19.531659999999999</c:v>
                      </c:pt>
                      <c:pt idx="89452">
                        <c:v>19.595769999999998</c:v>
                      </c:pt>
                      <c:pt idx="89453">
                        <c:v>19.662510000000001</c:v>
                      </c:pt>
                      <c:pt idx="89454">
                        <c:v>19.72805</c:v>
                      </c:pt>
                      <c:pt idx="89455">
                        <c:v>19.815329999999999</c:v>
                      </c:pt>
                      <c:pt idx="89456">
                        <c:v>19.88008</c:v>
                      </c:pt>
                      <c:pt idx="89457">
                        <c:v>19.949249999999999</c:v>
                      </c:pt>
                      <c:pt idx="89458">
                        <c:v>20.015710000000002</c:v>
                      </c:pt>
                      <c:pt idx="89459">
                        <c:v>20.081769999999999</c:v>
                      </c:pt>
                      <c:pt idx="89460">
                        <c:v>20.146850000000001</c:v>
                      </c:pt>
                      <c:pt idx="89461">
                        <c:v>20.212310000000002</c:v>
                      </c:pt>
                      <c:pt idx="89462">
                        <c:v>20.277899999999999</c:v>
                      </c:pt>
                      <c:pt idx="89463">
                        <c:v>20.342859999999998</c:v>
                      </c:pt>
                      <c:pt idx="89464">
                        <c:v>20.406829999999999</c:v>
                      </c:pt>
                      <c:pt idx="89465">
                        <c:v>20.471319999999999</c:v>
                      </c:pt>
                      <c:pt idx="89466">
                        <c:v>20.535429999999998</c:v>
                      </c:pt>
                      <c:pt idx="89467">
                        <c:v>20.600540000000002</c:v>
                      </c:pt>
                      <c:pt idx="89468">
                        <c:v>20.663599999999999</c:v>
                      </c:pt>
                      <c:pt idx="89469">
                        <c:v>20.723470000000002</c:v>
                      </c:pt>
                      <c:pt idx="89470">
                        <c:v>20.782720000000001</c:v>
                      </c:pt>
                      <c:pt idx="89471">
                        <c:v>20.84149</c:v>
                      </c:pt>
                      <c:pt idx="89472">
                        <c:v>20.90408</c:v>
                      </c:pt>
                      <c:pt idx="89473">
                        <c:v>20.965349999999997</c:v>
                      </c:pt>
                      <c:pt idx="89474">
                        <c:v>21.026889999999998</c:v>
                      </c:pt>
                      <c:pt idx="89475">
                        <c:v>21.087869999999999</c:v>
                      </c:pt>
                      <c:pt idx="89476">
                        <c:v>21.149179999999998</c:v>
                      </c:pt>
                      <c:pt idx="89477">
                        <c:v>21.210059999999999</c:v>
                      </c:pt>
                      <c:pt idx="89478">
                        <c:v>21.270980000000002</c:v>
                      </c:pt>
                      <c:pt idx="89479">
                        <c:v>21.332080000000001</c:v>
                      </c:pt>
                      <c:pt idx="89480">
                        <c:v>21.393419999999999</c:v>
                      </c:pt>
                      <c:pt idx="89481">
                        <c:v>21.454219999999999</c:v>
                      </c:pt>
                      <c:pt idx="89482">
                        <c:v>21.515349999999998</c:v>
                      </c:pt>
                      <c:pt idx="89483">
                        <c:v>21.575129999999998</c:v>
                      </c:pt>
                      <c:pt idx="89484">
                        <c:v>21.636129999999998</c:v>
                      </c:pt>
                      <c:pt idx="89485">
                        <c:v>21.693269999999998</c:v>
                      </c:pt>
                      <c:pt idx="89486">
                        <c:v>21.749450000000003</c:v>
                      </c:pt>
                      <c:pt idx="89487">
                        <c:v>21.807280000000002</c:v>
                      </c:pt>
                      <c:pt idx="89488">
                        <c:v>21.866230000000002</c:v>
                      </c:pt>
                      <c:pt idx="89489">
                        <c:v>21.925400000000003</c:v>
                      </c:pt>
                      <c:pt idx="89490">
                        <c:v>21.984680000000001</c:v>
                      </c:pt>
                      <c:pt idx="89491">
                        <c:v>22.045200000000001</c:v>
                      </c:pt>
                      <c:pt idx="89492">
                        <c:v>22.105220000000003</c:v>
                      </c:pt>
                      <c:pt idx="89493">
                        <c:v>22.16431</c:v>
                      </c:pt>
                      <c:pt idx="89494">
                        <c:v>22.223760000000002</c:v>
                      </c:pt>
                      <c:pt idx="89495">
                        <c:v>22.283019999999997</c:v>
                      </c:pt>
                      <c:pt idx="89496">
                        <c:v>22.341829999999998</c:v>
                      </c:pt>
                      <c:pt idx="89497">
                        <c:v>22.400970000000001</c:v>
                      </c:pt>
                      <c:pt idx="89498">
                        <c:v>22.461269999999999</c:v>
                      </c:pt>
                      <c:pt idx="89499">
                        <c:v>22.520009999999999</c:v>
                      </c:pt>
                      <c:pt idx="89500">
                        <c:v>22.58249</c:v>
                      </c:pt>
                      <c:pt idx="89501">
                        <c:v>22.641689999999997</c:v>
                      </c:pt>
                      <c:pt idx="89502">
                        <c:v>22.70083</c:v>
                      </c:pt>
                      <c:pt idx="89503">
                        <c:v>22.760289999999998</c:v>
                      </c:pt>
                      <c:pt idx="89504">
                        <c:v>22.81991</c:v>
                      </c:pt>
                      <c:pt idx="89505">
                        <c:v>22.88082</c:v>
                      </c:pt>
                      <c:pt idx="89506">
                        <c:v>22.940529999999999</c:v>
                      </c:pt>
                      <c:pt idx="89507">
                        <c:v>23.000830000000001</c:v>
                      </c:pt>
                      <c:pt idx="89508">
                        <c:v>23.060559999999999</c:v>
                      </c:pt>
                      <c:pt idx="89509">
                        <c:v>23.120889999999999</c:v>
                      </c:pt>
                      <c:pt idx="89510">
                        <c:v>23.180540000000001</c:v>
                      </c:pt>
                      <c:pt idx="89511">
                        <c:v>23.239909999999998</c:v>
                      </c:pt>
                      <c:pt idx="89512">
                        <c:v>23.300160000000002</c:v>
                      </c:pt>
                      <c:pt idx="89513">
                        <c:v>23.36007</c:v>
                      </c:pt>
                      <c:pt idx="89514">
                        <c:v>23.42126</c:v>
                      </c:pt>
                      <c:pt idx="89515">
                        <c:v>23.484099999999998</c:v>
                      </c:pt>
                      <c:pt idx="89516">
                        <c:v>23.5444</c:v>
                      </c:pt>
                      <c:pt idx="89517">
                        <c:v>23.60389</c:v>
                      </c:pt>
                      <c:pt idx="89518">
                        <c:v>23.662100000000002</c:v>
                      </c:pt>
                      <c:pt idx="89519">
                        <c:v>23.721169999999997</c:v>
                      </c:pt>
                      <c:pt idx="89520">
                        <c:v>23.779629999999997</c:v>
                      </c:pt>
                      <c:pt idx="89521">
                        <c:v>23.838550000000001</c:v>
                      </c:pt>
                      <c:pt idx="89522">
                        <c:v>23.897490000000001</c:v>
                      </c:pt>
                      <c:pt idx="89523">
                        <c:v>23.95655</c:v>
                      </c:pt>
                      <c:pt idx="89524">
                        <c:v>24.015270000000001</c:v>
                      </c:pt>
                      <c:pt idx="89525">
                        <c:v>24.074069999999999</c:v>
                      </c:pt>
                      <c:pt idx="89526">
                        <c:v>24.132339999999999</c:v>
                      </c:pt>
                      <c:pt idx="89527">
                        <c:v>24.191509999999997</c:v>
                      </c:pt>
                      <c:pt idx="89528">
                        <c:v>24.25029</c:v>
                      </c:pt>
                      <c:pt idx="89529">
                        <c:v>24.308800000000002</c:v>
                      </c:pt>
                      <c:pt idx="89530">
                        <c:v>24.367489999999997</c:v>
                      </c:pt>
                      <c:pt idx="89531">
                        <c:v>24.426079999999999</c:v>
                      </c:pt>
                      <c:pt idx="89532">
                        <c:v>24.484300000000001</c:v>
                      </c:pt>
                      <c:pt idx="89533">
                        <c:v>24.542069999999999</c:v>
                      </c:pt>
                      <c:pt idx="89534">
                        <c:v>24.597809999999999</c:v>
                      </c:pt>
                      <c:pt idx="89535">
                        <c:v>24.652419999999999</c:v>
                      </c:pt>
                      <c:pt idx="89536">
                        <c:v>24.71012</c:v>
                      </c:pt>
                      <c:pt idx="89537">
                        <c:v>24.767530000000001</c:v>
                      </c:pt>
                      <c:pt idx="89538">
                        <c:v>24.82592</c:v>
                      </c:pt>
                      <c:pt idx="89539">
                        <c:v>24.884149999999998</c:v>
                      </c:pt>
                      <c:pt idx="89540">
                        <c:v>24.942950000000003</c:v>
                      </c:pt>
                      <c:pt idx="89541">
                        <c:v>25.00067</c:v>
                      </c:pt>
                      <c:pt idx="89542">
                        <c:v>25.059619999999999</c:v>
                      </c:pt>
                      <c:pt idx="89543">
                        <c:v>25.118220000000001</c:v>
                      </c:pt>
                      <c:pt idx="89544">
                        <c:v>25.17728</c:v>
                      </c:pt>
                      <c:pt idx="89545">
                        <c:v>25.236060000000002</c:v>
                      </c:pt>
                      <c:pt idx="89546">
                        <c:v>25.294759999999997</c:v>
                      </c:pt>
                      <c:pt idx="89547">
                        <c:v>25.35399</c:v>
                      </c:pt>
                      <c:pt idx="89548">
                        <c:v>25.411660000000001</c:v>
                      </c:pt>
                      <c:pt idx="89549">
                        <c:v>25.470590000000001</c:v>
                      </c:pt>
                      <c:pt idx="89550">
                        <c:v>25.529049999999998</c:v>
                      </c:pt>
                      <c:pt idx="89551">
                        <c:v>25.587119999999999</c:v>
                      </c:pt>
                      <c:pt idx="89552">
                        <c:v>25.63899</c:v>
                      </c:pt>
                      <c:pt idx="89553">
                        <c:v>25.691939999999999</c:v>
                      </c:pt>
                      <c:pt idx="89554">
                        <c:v>25.743130000000001</c:v>
                      </c:pt>
                      <c:pt idx="89555">
                        <c:v>25.801110000000001</c:v>
                      </c:pt>
                      <c:pt idx="89556">
                        <c:v>25.854590000000002</c:v>
                      </c:pt>
                      <c:pt idx="89557">
                        <c:v>25.9056</c:v>
                      </c:pt>
                      <c:pt idx="89558">
                        <c:v>25.958159999999999</c:v>
                      </c:pt>
                      <c:pt idx="89559">
                        <c:v>26.008049999999997</c:v>
                      </c:pt>
                      <c:pt idx="89560">
                        <c:v>26.060560000000002</c:v>
                      </c:pt>
                      <c:pt idx="89561">
                        <c:v>26.115910000000003</c:v>
                      </c:pt>
                      <c:pt idx="89562">
                        <c:v>26.17136</c:v>
                      </c:pt>
                      <c:pt idx="89563">
                        <c:v>26.228009999999998</c:v>
                      </c:pt>
                      <c:pt idx="89564">
                        <c:v>26.285039999999999</c:v>
                      </c:pt>
                      <c:pt idx="89565">
                        <c:v>26.342300000000002</c:v>
                      </c:pt>
                      <c:pt idx="89566">
                        <c:v>26.3994</c:v>
                      </c:pt>
                      <c:pt idx="89567">
                        <c:v>26.457130000000003</c:v>
                      </c:pt>
                      <c:pt idx="89568">
                        <c:v>26.515629999999998</c:v>
                      </c:pt>
                      <c:pt idx="89569">
                        <c:v>26.573319999999999</c:v>
                      </c:pt>
                      <c:pt idx="89570">
                        <c:v>26.631219999999999</c:v>
                      </c:pt>
                      <c:pt idx="89571">
                        <c:v>26.689159999999998</c:v>
                      </c:pt>
                      <c:pt idx="89572">
                        <c:v>26.747429999999998</c:v>
                      </c:pt>
                      <c:pt idx="89573">
                        <c:v>26.804649999999999</c:v>
                      </c:pt>
                      <c:pt idx="89574">
                        <c:v>26.862549999999999</c:v>
                      </c:pt>
                      <c:pt idx="89575">
                        <c:v>26.921420000000001</c:v>
                      </c:pt>
                      <c:pt idx="89576">
                        <c:v>26.979229999999998</c:v>
                      </c:pt>
                      <c:pt idx="89577">
                        <c:v>27.036950000000001</c:v>
                      </c:pt>
                      <c:pt idx="89578">
                        <c:v>27.09487</c:v>
                      </c:pt>
                      <c:pt idx="89579">
                        <c:v>27.152829999999998</c:v>
                      </c:pt>
                      <c:pt idx="89580">
                        <c:v>27.210920000000002</c:v>
                      </c:pt>
                      <c:pt idx="89581">
                        <c:v>27.268919999999998</c:v>
                      </c:pt>
                      <c:pt idx="89582">
                        <c:v>27.326609999999999</c:v>
                      </c:pt>
                      <c:pt idx="89583">
                        <c:v>27.384240000000002</c:v>
                      </c:pt>
                      <c:pt idx="89584">
                        <c:v>27.441759999999999</c:v>
                      </c:pt>
                      <c:pt idx="89585">
                        <c:v>27.498840000000001</c:v>
                      </c:pt>
                      <c:pt idx="89586">
                        <c:v>27.556060000000002</c:v>
                      </c:pt>
                      <c:pt idx="89587">
                        <c:v>27.613349999999997</c:v>
                      </c:pt>
                      <c:pt idx="89588">
                        <c:v>27.670479999999998</c:v>
                      </c:pt>
                      <c:pt idx="89589">
                        <c:v>27.727319999999999</c:v>
                      </c:pt>
                      <c:pt idx="89590">
                        <c:v>27.784309999999998</c:v>
                      </c:pt>
                      <c:pt idx="89591">
                        <c:v>27.841360000000002</c:v>
                      </c:pt>
                      <c:pt idx="89592">
                        <c:v>27.897219999999997</c:v>
                      </c:pt>
                      <c:pt idx="89593">
                        <c:v>27.953109999999999</c:v>
                      </c:pt>
                      <c:pt idx="89594">
                        <c:v>28.009460000000001</c:v>
                      </c:pt>
                      <c:pt idx="89595">
                        <c:v>28.065760000000001</c:v>
                      </c:pt>
                      <c:pt idx="89596">
                        <c:v>28.122430000000001</c:v>
                      </c:pt>
                      <c:pt idx="89597">
                        <c:v>28.179300000000001</c:v>
                      </c:pt>
                      <c:pt idx="89598">
                        <c:v>28.236229999999999</c:v>
                      </c:pt>
                      <c:pt idx="89599">
                        <c:v>28.293390000000002</c:v>
                      </c:pt>
                      <c:pt idx="89600">
                        <c:v>28.3279</c:v>
                      </c:pt>
                      <c:pt idx="89601">
                        <c:v>28.365949999999998</c:v>
                      </c:pt>
                      <c:pt idx="89602">
                        <c:v>28.416139999999999</c:v>
                      </c:pt>
                      <c:pt idx="89603">
                        <c:v>28.468070000000001</c:v>
                      </c:pt>
                      <c:pt idx="89604">
                        <c:v>28.52186</c:v>
                      </c:pt>
                      <c:pt idx="89605">
                        <c:v>28.574370000000002</c:v>
                      </c:pt>
                      <c:pt idx="89606">
                        <c:v>28.629519999999999</c:v>
                      </c:pt>
                      <c:pt idx="89607">
                        <c:v>28.685089999999999</c:v>
                      </c:pt>
                      <c:pt idx="89608">
                        <c:v>28.74126</c:v>
                      </c:pt>
                      <c:pt idx="89609">
                        <c:v>28.797409999999999</c:v>
                      </c:pt>
                      <c:pt idx="89610">
                        <c:v>28.853620000000003</c:v>
                      </c:pt>
                      <c:pt idx="89611">
                        <c:v>28.909750000000003</c:v>
                      </c:pt>
                      <c:pt idx="89612">
                        <c:v>28.9649</c:v>
                      </c:pt>
                      <c:pt idx="89613">
                        <c:v>29.020769999999999</c:v>
                      </c:pt>
                      <c:pt idx="89614">
                        <c:v>29.076719999999998</c:v>
                      </c:pt>
                      <c:pt idx="89615">
                        <c:v>29.132479999999997</c:v>
                      </c:pt>
                      <c:pt idx="89616">
                        <c:v>29.188429999999997</c:v>
                      </c:pt>
                      <c:pt idx="89617">
                        <c:v>29.24417</c:v>
                      </c:pt>
                      <c:pt idx="89618">
                        <c:v>29.300130000000003</c:v>
                      </c:pt>
                      <c:pt idx="89619">
                        <c:v>29.35586</c:v>
                      </c:pt>
                      <c:pt idx="89620">
                        <c:v>29.41131</c:v>
                      </c:pt>
                      <c:pt idx="89621">
                        <c:v>29.467359999999999</c:v>
                      </c:pt>
                      <c:pt idx="89622">
                        <c:v>29.523489999999999</c:v>
                      </c:pt>
                      <c:pt idx="89623">
                        <c:v>29.579450000000001</c:v>
                      </c:pt>
                      <c:pt idx="89624">
                        <c:v>29.635630000000003</c:v>
                      </c:pt>
                      <c:pt idx="89625">
                        <c:v>29.692059999999998</c:v>
                      </c:pt>
                      <c:pt idx="89626">
                        <c:v>29.74821</c:v>
                      </c:pt>
                      <c:pt idx="89627">
                        <c:v>29.805060000000001</c:v>
                      </c:pt>
                      <c:pt idx="89628">
                        <c:v>29.861239999999999</c:v>
                      </c:pt>
                      <c:pt idx="89629">
                        <c:v>29.917549999999999</c:v>
                      </c:pt>
                      <c:pt idx="89630">
                        <c:v>29.97392</c:v>
                      </c:pt>
                      <c:pt idx="89631">
                        <c:v>30.030250000000002</c:v>
                      </c:pt>
                      <c:pt idx="89632">
                        <c:v>30.087109999999999</c:v>
                      </c:pt>
                      <c:pt idx="89633">
                        <c:v>30.143170000000001</c:v>
                      </c:pt>
                      <c:pt idx="89634">
                        <c:v>30.200109999999999</c:v>
                      </c:pt>
                      <c:pt idx="89635">
                        <c:v>30.257170000000002</c:v>
                      </c:pt>
                      <c:pt idx="89636">
                        <c:v>30.31476</c:v>
                      </c:pt>
                      <c:pt idx="89637">
                        <c:v>30.373060000000002</c:v>
                      </c:pt>
                      <c:pt idx="89638">
                        <c:v>30.43122</c:v>
                      </c:pt>
                      <c:pt idx="89639">
                        <c:v>30.489289999999997</c:v>
                      </c:pt>
                      <c:pt idx="89640">
                        <c:v>30.547089999999997</c:v>
                      </c:pt>
                      <c:pt idx="89641">
                        <c:v>30.605429999999998</c:v>
                      </c:pt>
                      <c:pt idx="89642">
                        <c:v>30.66375</c:v>
                      </c:pt>
                      <c:pt idx="89643">
                        <c:v>30.72148</c:v>
                      </c:pt>
                      <c:pt idx="89644">
                        <c:v>30.779429999999998</c:v>
                      </c:pt>
                      <c:pt idx="89645">
                        <c:v>30.8371</c:v>
                      </c:pt>
                      <c:pt idx="89646">
                        <c:v>30.895109999999999</c:v>
                      </c:pt>
                      <c:pt idx="89647">
                        <c:v>30.9526</c:v>
                      </c:pt>
                      <c:pt idx="89648">
                        <c:v>31.00958</c:v>
                      </c:pt>
                      <c:pt idx="89649">
                        <c:v>31.066600000000001</c:v>
                      </c:pt>
                      <c:pt idx="89650">
                        <c:v>31.124230000000001</c:v>
                      </c:pt>
                      <c:pt idx="89651">
                        <c:v>31.181920000000002</c:v>
                      </c:pt>
                      <c:pt idx="89652">
                        <c:v>31.238260000000004</c:v>
                      </c:pt>
                      <c:pt idx="89653">
                        <c:v>31.296110000000002</c:v>
                      </c:pt>
                      <c:pt idx="89654">
                        <c:v>31.354109999999999</c:v>
                      </c:pt>
                      <c:pt idx="89655">
                        <c:v>31.41151</c:v>
                      </c:pt>
                      <c:pt idx="89656">
                        <c:v>31.469550000000002</c:v>
                      </c:pt>
                      <c:pt idx="89657">
                        <c:v>31.527090000000001</c:v>
                      </c:pt>
                      <c:pt idx="89658">
                        <c:v>31.584959999999999</c:v>
                      </c:pt>
                      <c:pt idx="89659">
                        <c:v>31.63944</c:v>
                      </c:pt>
                      <c:pt idx="89660">
                        <c:v>31.694939999999999</c:v>
                      </c:pt>
                      <c:pt idx="89661">
                        <c:v>31.75151</c:v>
                      </c:pt>
                      <c:pt idx="89662">
                        <c:v>31.808049999999998</c:v>
                      </c:pt>
                      <c:pt idx="89663">
                        <c:v>31.864240000000002</c:v>
                      </c:pt>
                      <c:pt idx="89664">
                        <c:v>31.920870000000001</c:v>
                      </c:pt>
                      <c:pt idx="89665">
                        <c:v>31.978100000000001</c:v>
                      </c:pt>
                      <c:pt idx="89666">
                        <c:v>32.035399999999996</c:v>
                      </c:pt>
                      <c:pt idx="89667">
                        <c:v>32.092439999999996</c:v>
                      </c:pt>
                      <c:pt idx="89668">
                        <c:v>32.144500000000001</c:v>
                      </c:pt>
                      <c:pt idx="89669">
                        <c:v>32.201770000000003</c:v>
                      </c:pt>
                      <c:pt idx="89670">
                        <c:v>32.25929</c:v>
                      </c:pt>
                      <c:pt idx="89671">
                        <c:v>32.317270000000001</c:v>
                      </c:pt>
                      <c:pt idx="89672">
                        <c:v>32.375500000000002</c:v>
                      </c:pt>
                      <c:pt idx="89673">
                        <c:v>32.432539999999996</c:v>
                      </c:pt>
                      <c:pt idx="89674">
                        <c:v>32.490839999999999</c:v>
                      </c:pt>
                      <c:pt idx="89675">
                        <c:v>32.546349999999997</c:v>
                      </c:pt>
                      <c:pt idx="89676">
                        <c:v>32.603479999999998</c:v>
                      </c:pt>
                      <c:pt idx="89677">
                        <c:v>32.660240000000002</c:v>
                      </c:pt>
                      <c:pt idx="89678">
                        <c:v>32.717420000000004</c:v>
                      </c:pt>
                      <c:pt idx="89679">
                        <c:v>32.775539999999999</c:v>
                      </c:pt>
                      <c:pt idx="89680">
                        <c:v>32.828679999999999</c:v>
                      </c:pt>
                      <c:pt idx="89681">
                        <c:v>32.88503</c:v>
                      </c:pt>
                      <c:pt idx="89682">
                        <c:v>32.94126</c:v>
                      </c:pt>
                      <c:pt idx="89683">
                        <c:v>32.998100000000001</c:v>
                      </c:pt>
                      <c:pt idx="89684">
                        <c:v>33.054850000000002</c:v>
                      </c:pt>
                      <c:pt idx="89685">
                        <c:v>33.112339999999996</c:v>
                      </c:pt>
                      <c:pt idx="89686">
                        <c:v>33.16939</c:v>
                      </c:pt>
                      <c:pt idx="89687">
                        <c:v>33.226489999999998</c:v>
                      </c:pt>
                      <c:pt idx="89688">
                        <c:v>33.284109999999998</c:v>
                      </c:pt>
                      <c:pt idx="89689">
                        <c:v>33.341569999999997</c:v>
                      </c:pt>
                      <c:pt idx="89690">
                        <c:v>33.399119999999996</c:v>
                      </c:pt>
                      <c:pt idx="89691">
                        <c:v>33.456739999999996</c:v>
                      </c:pt>
                      <c:pt idx="89692">
                        <c:v>33.514490000000002</c:v>
                      </c:pt>
                      <c:pt idx="89693">
                        <c:v>33.572470000000003</c:v>
                      </c:pt>
                      <c:pt idx="89694">
                        <c:v>33.630160000000004</c:v>
                      </c:pt>
                      <c:pt idx="89695">
                        <c:v>33.688069999999996</c:v>
                      </c:pt>
                      <c:pt idx="89696">
                        <c:v>33.746489999999994</c:v>
                      </c:pt>
                      <c:pt idx="89697">
                        <c:v>33.802390000000003</c:v>
                      </c:pt>
                      <c:pt idx="89698">
                        <c:v>33.859580000000001</c:v>
                      </c:pt>
                      <c:pt idx="89699">
                        <c:v>33.91601</c:v>
                      </c:pt>
                      <c:pt idx="89700">
                        <c:v>33.973480000000002</c:v>
                      </c:pt>
                      <c:pt idx="89701">
                        <c:v>34.031500000000001</c:v>
                      </c:pt>
                      <c:pt idx="89702">
                        <c:v>34.088470000000001</c:v>
                      </c:pt>
                      <c:pt idx="89703">
                        <c:v>34.146519999999995</c:v>
                      </c:pt>
                      <c:pt idx="89704">
                        <c:v>34.204880000000003</c:v>
                      </c:pt>
                      <c:pt idx="89705">
                        <c:v>34.262050000000002</c:v>
                      </c:pt>
                      <c:pt idx="89706">
                        <c:v>34.319920000000003</c:v>
                      </c:pt>
                      <c:pt idx="89707">
                        <c:v>34.376649999999998</c:v>
                      </c:pt>
                      <c:pt idx="89708">
                        <c:v>34.434660000000001</c:v>
                      </c:pt>
                      <c:pt idx="89709">
                        <c:v>34.491839999999996</c:v>
                      </c:pt>
                      <c:pt idx="89710">
                        <c:v>34.549620000000004</c:v>
                      </c:pt>
                      <c:pt idx="89711">
                        <c:v>34.606830000000002</c:v>
                      </c:pt>
                      <c:pt idx="89712">
                        <c:v>34.664640000000006</c:v>
                      </c:pt>
                      <c:pt idx="89713">
                        <c:v>34.721269999999997</c:v>
                      </c:pt>
                      <c:pt idx="89714">
                        <c:v>34.778889999999997</c:v>
                      </c:pt>
                      <c:pt idx="89715">
                        <c:v>34.836269999999999</c:v>
                      </c:pt>
                      <c:pt idx="89716">
                        <c:v>34.892899999999997</c:v>
                      </c:pt>
                      <c:pt idx="89717">
                        <c:v>34.951210000000003</c:v>
                      </c:pt>
                      <c:pt idx="89718">
                        <c:v>35.009009999999996</c:v>
                      </c:pt>
                      <c:pt idx="89719">
                        <c:v>35.068530000000003</c:v>
                      </c:pt>
                      <c:pt idx="89720">
                        <c:v>35.127859999999998</c:v>
                      </c:pt>
                      <c:pt idx="89721">
                        <c:v>35.185690000000001</c:v>
                      </c:pt>
                      <c:pt idx="89722">
                        <c:v>35.243609999999997</c:v>
                      </c:pt>
                      <c:pt idx="89723">
                        <c:v>35.301369999999999</c:v>
                      </c:pt>
                      <c:pt idx="89724">
                        <c:v>35.35989</c:v>
                      </c:pt>
                      <c:pt idx="89725">
                        <c:v>35.417499999999997</c:v>
                      </c:pt>
                      <c:pt idx="89726">
                        <c:v>35.474629999999998</c:v>
                      </c:pt>
                      <c:pt idx="89727">
                        <c:v>35.532379999999996</c:v>
                      </c:pt>
                      <c:pt idx="89728">
                        <c:v>35.589750000000002</c:v>
                      </c:pt>
                      <c:pt idx="89729">
                        <c:v>35.646720000000002</c:v>
                      </c:pt>
                      <c:pt idx="89730">
                        <c:v>35.703859999999999</c:v>
                      </c:pt>
                      <c:pt idx="89731">
                        <c:v>35.760629999999999</c:v>
                      </c:pt>
                      <c:pt idx="89732">
                        <c:v>35.817309999999999</c:v>
                      </c:pt>
                      <c:pt idx="89733">
                        <c:v>35.874099999999999</c:v>
                      </c:pt>
                      <c:pt idx="89734">
                        <c:v>35.930840000000003</c:v>
                      </c:pt>
                      <c:pt idx="89735">
                        <c:v>35.987729999999999</c:v>
                      </c:pt>
                      <c:pt idx="89736">
                        <c:v>36.044809999999998</c:v>
                      </c:pt>
                      <c:pt idx="89737">
                        <c:v>36.101839999999996</c:v>
                      </c:pt>
                      <c:pt idx="89738">
                        <c:v>36.150289999999998</c:v>
                      </c:pt>
                      <c:pt idx="89739">
                        <c:v>36.198210000000003</c:v>
                      </c:pt>
                      <c:pt idx="89740">
                        <c:v>36.254190000000001</c:v>
                      </c:pt>
                      <c:pt idx="89741">
                        <c:v>36.310699999999997</c:v>
                      </c:pt>
                      <c:pt idx="89742">
                        <c:v>36.36665</c:v>
                      </c:pt>
                      <c:pt idx="89743">
                        <c:v>36.42304</c:v>
                      </c:pt>
                      <c:pt idx="89744">
                        <c:v>36.479509999999998</c:v>
                      </c:pt>
                      <c:pt idx="89745">
                        <c:v>36.53481</c:v>
                      </c:pt>
                      <c:pt idx="89746">
                        <c:v>36.590530000000001</c:v>
                      </c:pt>
                      <c:pt idx="89747">
                        <c:v>36.645580000000002</c:v>
                      </c:pt>
                      <c:pt idx="89748">
                        <c:v>36.699190000000002</c:v>
                      </c:pt>
                      <c:pt idx="89749">
                        <c:v>36.753079999999997</c:v>
                      </c:pt>
                      <c:pt idx="89750">
                        <c:v>36.807560000000002</c:v>
                      </c:pt>
                      <c:pt idx="89751">
                        <c:v>36.862479999999998</c:v>
                      </c:pt>
                      <c:pt idx="89752">
                        <c:v>36.917670000000001</c:v>
                      </c:pt>
                      <c:pt idx="89753">
                        <c:v>36.972320000000003</c:v>
                      </c:pt>
                      <c:pt idx="89754">
                        <c:v>37.026919999999997</c:v>
                      </c:pt>
                      <c:pt idx="89755">
                        <c:v>37.081330000000001</c:v>
                      </c:pt>
                      <c:pt idx="89756">
                        <c:v>37.13353</c:v>
                      </c:pt>
                      <c:pt idx="89757">
                        <c:v>37.188510000000001</c:v>
                      </c:pt>
                      <c:pt idx="89758">
                        <c:v>37.243110000000001</c:v>
                      </c:pt>
                      <c:pt idx="89759">
                        <c:v>37.297129999999996</c:v>
                      </c:pt>
                      <c:pt idx="89760">
                        <c:v>37.35051</c:v>
                      </c:pt>
                      <c:pt idx="89761">
                        <c:v>37.40343</c:v>
                      </c:pt>
                      <c:pt idx="89762">
                        <c:v>37.456530000000001</c:v>
                      </c:pt>
                      <c:pt idx="89763">
                        <c:v>37.5092</c:v>
                      </c:pt>
                      <c:pt idx="89764">
                        <c:v>37.561509999999998</c:v>
                      </c:pt>
                      <c:pt idx="89765">
                        <c:v>37.61392</c:v>
                      </c:pt>
                      <c:pt idx="89766">
                        <c:v>37.667279999999998</c:v>
                      </c:pt>
                      <c:pt idx="89767">
                        <c:v>37.720320000000001</c:v>
                      </c:pt>
                      <c:pt idx="89768">
                        <c:v>37.773099999999999</c:v>
                      </c:pt>
                      <c:pt idx="89769">
                        <c:v>37.825609999999998</c:v>
                      </c:pt>
                      <c:pt idx="89770">
                        <c:v>37.878150000000005</c:v>
                      </c:pt>
                      <c:pt idx="89771">
                        <c:v>37.928899999999999</c:v>
                      </c:pt>
                      <c:pt idx="89772">
                        <c:v>37.982140000000001</c:v>
                      </c:pt>
                      <c:pt idx="89773">
                        <c:v>38.035470000000004</c:v>
                      </c:pt>
                      <c:pt idx="89774">
                        <c:v>38.088989999999995</c:v>
                      </c:pt>
                      <c:pt idx="89775">
                        <c:v>38.141820000000003</c:v>
                      </c:pt>
                      <c:pt idx="89776">
                        <c:v>38.193539999999999</c:v>
                      </c:pt>
                      <c:pt idx="89777">
                        <c:v>38.246389999999998</c:v>
                      </c:pt>
                      <c:pt idx="89778">
                        <c:v>38.298659999999998</c:v>
                      </c:pt>
                      <c:pt idx="89779">
                        <c:v>38.350459999999998</c:v>
                      </c:pt>
                      <c:pt idx="89780">
                        <c:v>38.402630000000002</c:v>
                      </c:pt>
                      <c:pt idx="89781">
                        <c:v>38.453569999999999</c:v>
                      </c:pt>
                      <c:pt idx="89782">
                        <c:v>38.504870000000004</c:v>
                      </c:pt>
                      <c:pt idx="89783">
                        <c:v>38.557130000000001</c:v>
                      </c:pt>
                      <c:pt idx="89784">
                        <c:v>38.608220000000003</c:v>
                      </c:pt>
                      <c:pt idx="89785">
                        <c:v>38.658470000000001</c:v>
                      </c:pt>
                      <c:pt idx="89786">
                        <c:v>38.709580000000003</c:v>
                      </c:pt>
                      <c:pt idx="89787">
                        <c:v>38.761899999999997</c:v>
                      </c:pt>
                      <c:pt idx="89788">
                        <c:v>38.814239999999998</c:v>
                      </c:pt>
                      <c:pt idx="89789">
                        <c:v>38.867289999999997</c:v>
                      </c:pt>
                      <c:pt idx="89790">
                        <c:v>38.918949999999995</c:v>
                      </c:pt>
                      <c:pt idx="89791">
                        <c:v>38.970690000000005</c:v>
                      </c:pt>
                      <c:pt idx="89792">
                        <c:v>39.021810000000002</c:v>
                      </c:pt>
                      <c:pt idx="89793">
                        <c:v>39.071509999999996</c:v>
                      </c:pt>
                      <c:pt idx="89794">
                        <c:v>39.118400000000001</c:v>
                      </c:pt>
                      <c:pt idx="89795">
                        <c:v>39.166840000000001</c:v>
                      </c:pt>
                      <c:pt idx="89796">
                        <c:v>39.21631</c:v>
                      </c:pt>
                      <c:pt idx="89797">
                        <c:v>39.266169999999995</c:v>
                      </c:pt>
                      <c:pt idx="89798">
                        <c:v>39.316090000000003</c:v>
                      </c:pt>
                      <c:pt idx="89799">
                        <c:v>39.364609999999999</c:v>
                      </c:pt>
                      <c:pt idx="89800">
                        <c:v>39.413260000000001</c:v>
                      </c:pt>
                      <c:pt idx="89801">
                        <c:v>39.468119999999999</c:v>
                      </c:pt>
                      <c:pt idx="89802">
                        <c:v>39.52111</c:v>
                      </c:pt>
                      <c:pt idx="89803">
                        <c:v>39.573790000000002</c:v>
                      </c:pt>
                      <c:pt idx="89804">
                        <c:v>39.626480000000001</c:v>
                      </c:pt>
                      <c:pt idx="89805">
                        <c:v>39.678910000000002</c:v>
                      </c:pt>
                      <c:pt idx="89806">
                        <c:v>39.729999999999997</c:v>
                      </c:pt>
                      <c:pt idx="89807">
                        <c:v>39.780639999999998</c:v>
                      </c:pt>
                      <c:pt idx="89808">
                        <c:v>39.8322</c:v>
                      </c:pt>
                      <c:pt idx="89809">
                        <c:v>39.885670000000005</c:v>
                      </c:pt>
                      <c:pt idx="89810">
                        <c:v>39.938139999999997</c:v>
                      </c:pt>
                      <c:pt idx="89811">
                        <c:v>39.990310000000001</c:v>
                      </c:pt>
                      <c:pt idx="89812">
                        <c:v>40.042249999999996</c:v>
                      </c:pt>
                      <c:pt idx="89813">
                        <c:v>40.092579999999998</c:v>
                      </c:pt>
                      <c:pt idx="89814">
                        <c:v>40.144310000000004</c:v>
                      </c:pt>
                      <c:pt idx="89815">
                        <c:v>40.195869999999999</c:v>
                      </c:pt>
                      <c:pt idx="89816">
                        <c:v>40.247400000000006</c:v>
                      </c:pt>
                      <c:pt idx="89817">
                        <c:v>40.298749999999998</c:v>
                      </c:pt>
                      <c:pt idx="89818">
                        <c:v>40.349380000000004</c:v>
                      </c:pt>
                      <c:pt idx="89819">
                        <c:v>40.395519999999998</c:v>
                      </c:pt>
                      <c:pt idx="89820">
                        <c:v>40.44444</c:v>
                      </c:pt>
                      <c:pt idx="89821">
                        <c:v>40.493839999999999</c:v>
                      </c:pt>
                      <c:pt idx="89822">
                        <c:v>40.542999999999992</c:v>
                      </c:pt>
                      <c:pt idx="89823">
                        <c:v>40.59111</c:v>
                      </c:pt>
                      <c:pt idx="89824">
                        <c:v>40.638539999999999</c:v>
                      </c:pt>
                      <c:pt idx="89825">
                        <c:v>40.686010000000003</c:v>
                      </c:pt>
                      <c:pt idx="89826">
                        <c:v>40.733789999999999</c:v>
                      </c:pt>
                      <c:pt idx="89827">
                        <c:v>40.78163</c:v>
                      </c:pt>
                      <c:pt idx="89828">
                        <c:v>40.829570000000004</c:v>
                      </c:pt>
                      <c:pt idx="89829">
                        <c:v>40.877759999999995</c:v>
                      </c:pt>
                      <c:pt idx="89830">
                        <c:v>40.926220000000001</c:v>
                      </c:pt>
                      <c:pt idx="89831">
                        <c:v>40.974760000000003</c:v>
                      </c:pt>
                      <c:pt idx="89832">
                        <c:v>41.022199999999998</c:v>
                      </c:pt>
                      <c:pt idx="89833">
                        <c:v>41.070229999999995</c:v>
                      </c:pt>
                      <c:pt idx="89834">
                        <c:v>41.118340000000003</c:v>
                      </c:pt>
                      <c:pt idx="89835">
                        <c:v>41.16619</c:v>
                      </c:pt>
                      <c:pt idx="89836">
                        <c:v>41.213810000000002</c:v>
                      </c:pt>
                      <c:pt idx="89837">
                        <c:v>41.25591</c:v>
                      </c:pt>
                      <c:pt idx="89838">
                        <c:v>41.301850000000002</c:v>
                      </c:pt>
                      <c:pt idx="89839">
                        <c:v>41.349379999999996</c:v>
                      </c:pt>
                      <c:pt idx="89840">
                        <c:v>41.395989999999998</c:v>
                      </c:pt>
                      <c:pt idx="89841">
                        <c:v>41.442740000000001</c:v>
                      </c:pt>
                      <c:pt idx="89842">
                        <c:v>41.48892</c:v>
                      </c:pt>
                      <c:pt idx="89843">
                        <c:v>41.534319999999994</c:v>
                      </c:pt>
                      <c:pt idx="89844">
                        <c:v>41.578359999999996</c:v>
                      </c:pt>
                      <c:pt idx="89845">
                        <c:v>41.623480000000001</c:v>
                      </c:pt>
                      <c:pt idx="89846">
                        <c:v>41.668010000000002</c:v>
                      </c:pt>
                      <c:pt idx="89847">
                        <c:v>41.712980000000002</c:v>
                      </c:pt>
                      <c:pt idx="89848">
                        <c:v>41.75712</c:v>
                      </c:pt>
                      <c:pt idx="89849">
                        <c:v>41.801510000000007</c:v>
                      </c:pt>
                      <c:pt idx="89850">
                        <c:v>41.842849999999999</c:v>
                      </c:pt>
                      <c:pt idx="89851">
                        <c:v>41.884790000000002</c:v>
                      </c:pt>
                      <c:pt idx="89852">
                        <c:v>41.926550000000006</c:v>
                      </c:pt>
                      <c:pt idx="89853">
                        <c:v>41.968719999999998</c:v>
                      </c:pt>
                      <c:pt idx="89854">
                        <c:v>42.011380000000003</c:v>
                      </c:pt>
                      <c:pt idx="89855">
                        <c:v>42.053469999999997</c:v>
                      </c:pt>
                      <c:pt idx="89856">
                        <c:v>42.095269999999999</c:v>
                      </c:pt>
                      <c:pt idx="89857">
                        <c:v>42.136380000000003</c:v>
                      </c:pt>
                      <c:pt idx="89858">
                        <c:v>42.175390000000007</c:v>
                      </c:pt>
                      <c:pt idx="89859">
                        <c:v>42.215959999999995</c:v>
                      </c:pt>
                      <c:pt idx="89860">
                        <c:v>42.256640000000004</c:v>
                      </c:pt>
                      <c:pt idx="89861">
                        <c:v>42.297089999999997</c:v>
                      </c:pt>
                      <c:pt idx="89862">
                        <c:v>42.336179999999999</c:v>
                      </c:pt>
                      <c:pt idx="89863">
                        <c:v>42.347929999999998</c:v>
                      </c:pt>
                      <c:pt idx="89864">
                        <c:v>42.384259999999998</c:v>
                      </c:pt>
                      <c:pt idx="89865">
                        <c:v>42.424889999999998</c:v>
                      </c:pt>
                      <c:pt idx="89866">
                        <c:v>42.466450000000002</c:v>
                      </c:pt>
                      <c:pt idx="89867">
                        <c:v>42.505220000000001</c:v>
                      </c:pt>
                      <c:pt idx="89868">
                        <c:v>42.544359999999998</c:v>
                      </c:pt>
                      <c:pt idx="89869">
                        <c:v>42.584119999999999</c:v>
                      </c:pt>
                      <c:pt idx="89870">
                        <c:v>42.624420000000001</c:v>
                      </c:pt>
                      <c:pt idx="89871">
                        <c:v>42.664920000000002</c:v>
                      </c:pt>
                      <c:pt idx="89872">
                        <c:v>42.704750000000004</c:v>
                      </c:pt>
                      <c:pt idx="89873">
                        <c:v>42.744549999999997</c:v>
                      </c:pt>
                      <c:pt idx="89874">
                        <c:v>42.783769999999997</c:v>
                      </c:pt>
                      <c:pt idx="89875">
                        <c:v>42.822649999999996</c:v>
                      </c:pt>
                      <c:pt idx="89876">
                        <c:v>42.860909999999997</c:v>
                      </c:pt>
                      <c:pt idx="89877">
                        <c:v>42.898509999999995</c:v>
                      </c:pt>
                      <c:pt idx="89878">
                        <c:v>42.936230000000002</c:v>
                      </c:pt>
                      <c:pt idx="89879">
                        <c:v>42.973689999999998</c:v>
                      </c:pt>
                      <c:pt idx="89880">
                        <c:v>43.010330000000003</c:v>
                      </c:pt>
                      <c:pt idx="89881">
                        <c:v>43.04701</c:v>
                      </c:pt>
                      <c:pt idx="89882">
                        <c:v>43.083609999999993</c:v>
                      </c:pt>
                      <c:pt idx="89883">
                        <c:v>43.120570000000001</c:v>
                      </c:pt>
                      <c:pt idx="89884">
                        <c:v>43.156649999999999</c:v>
                      </c:pt>
                      <c:pt idx="89885">
                        <c:v>43.191379999999995</c:v>
                      </c:pt>
                      <c:pt idx="89886">
                        <c:v>43.227900000000005</c:v>
                      </c:pt>
                      <c:pt idx="89887">
                        <c:v>43.26341</c:v>
                      </c:pt>
                      <c:pt idx="89888">
                        <c:v>43.298880000000004</c:v>
                      </c:pt>
                      <c:pt idx="89889">
                        <c:v>43.333950000000002</c:v>
                      </c:pt>
                      <c:pt idx="89890">
                        <c:v>43.36909</c:v>
                      </c:pt>
                      <c:pt idx="89891">
                        <c:v>43.403790000000001</c:v>
                      </c:pt>
                      <c:pt idx="89892">
                        <c:v>43.438290000000002</c:v>
                      </c:pt>
                      <c:pt idx="89893">
                        <c:v>43.473210000000002</c:v>
                      </c:pt>
                      <c:pt idx="89894">
                        <c:v>43.507850000000005</c:v>
                      </c:pt>
                      <c:pt idx="89895">
                        <c:v>43.541239999999995</c:v>
                      </c:pt>
                      <c:pt idx="89896">
                        <c:v>43.572610000000005</c:v>
                      </c:pt>
                      <c:pt idx="89897">
                        <c:v>43.605270000000004</c:v>
                      </c:pt>
                      <c:pt idx="89898">
                        <c:v>43.637769999999996</c:v>
                      </c:pt>
                      <c:pt idx="89899">
                        <c:v>43.67098</c:v>
                      </c:pt>
                      <c:pt idx="89900">
                        <c:v>43.704419999999999</c:v>
                      </c:pt>
                      <c:pt idx="89901">
                        <c:v>43.738390000000003</c:v>
                      </c:pt>
                      <c:pt idx="89902">
                        <c:v>43.772489999999998</c:v>
                      </c:pt>
                      <c:pt idx="89903">
                        <c:v>43.804819999999999</c:v>
                      </c:pt>
                      <c:pt idx="89904">
                        <c:v>43.836649999999999</c:v>
                      </c:pt>
                      <c:pt idx="89905">
                        <c:v>43.869619999999998</c:v>
                      </c:pt>
                      <c:pt idx="89906">
                        <c:v>43.902469999999994</c:v>
                      </c:pt>
                      <c:pt idx="89907">
                        <c:v>43.934939999999997</c:v>
                      </c:pt>
                      <c:pt idx="89908">
                        <c:v>43.96801</c:v>
                      </c:pt>
                      <c:pt idx="89909">
                        <c:v>43.999960000000002</c:v>
                      </c:pt>
                      <c:pt idx="89910">
                        <c:v>44.031120000000001</c:v>
                      </c:pt>
                      <c:pt idx="89911">
                        <c:v>44.063239999999993</c:v>
                      </c:pt>
                      <c:pt idx="89912">
                        <c:v>44.09451</c:v>
                      </c:pt>
                      <c:pt idx="89913">
                        <c:v>44.124139999999997</c:v>
                      </c:pt>
                      <c:pt idx="89914">
                        <c:v>44.154340000000005</c:v>
                      </c:pt>
                      <c:pt idx="89915">
                        <c:v>44.184799999999996</c:v>
                      </c:pt>
                      <c:pt idx="89916">
                        <c:v>44.213880000000003</c:v>
                      </c:pt>
                      <c:pt idx="89917">
                        <c:v>44.244009999999996</c:v>
                      </c:pt>
                      <c:pt idx="89918">
                        <c:v>44.273309999999995</c:v>
                      </c:pt>
                      <c:pt idx="89919">
                        <c:v>44.302970000000002</c:v>
                      </c:pt>
                      <c:pt idx="89920">
                        <c:v>44.331769999999999</c:v>
                      </c:pt>
                      <c:pt idx="89921">
                        <c:v>44.360199999999999</c:v>
                      </c:pt>
                      <c:pt idx="89922">
                        <c:v>44.389010000000006</c:v>
                      </c:pt>
                      <c:pt idx="89923">
                        <c:v>44.418849999999999</c:v>
                      </c:pt>
                      <c:pt idx="89924">
                        <c:v>44.448090000000001</c:v>
                      </c:pt>
                      <c:pt idx="89925">
                        <c:v>44.47672</c:v>
                      </c:pt>
                      <c:pt idx="89926">
                        <c:v>44.504919999999998</c:v>
                      </c:pt>
                      <c:pt idx="89927">
                        <c:v>44.532689999999995</c:v>
                      </c:pt>
                      <c:pt idx="89928">
                        <c:v>44.559259999999995</c:v>
                      </c:pt>
                      <c:pt idx="89929">
                        <c:v>44.585590000000003</c:v>
                      </c:pt>
                      <c:pt idx="89930">
                        <c:v>44.612809999999996</c:v>
                      </c:pt>
                      <c:pt idx="89931">
                        <c:v>44.639330000000001</c:v>
                      </c:pt>
                      <c:pt idx="89932">
                        <c:v>44.665800000000004</c:v>
                      </c:pt>
                      <c:pt idx="89933">
                        <c:v>44.692959999999999</c:v>
                      </c:pt>
                      <c:pt idx="89934">
                        <c:v>44.720939999999999</c:v>
                      </c:pt>
                      <c:pt idx="89935">
                        <c:v>44.749449999999996</c:v>
                      </c:pt>
                      <c:pt idx="89936">
                        <c:v>44.777479999999997</c:v>
                      </c:pt>
                      <c:pt idx="89937">
                        <c:v>44.804469999999995</c:v>
                      </c:pt>
                      <c:pt idx="89938">
                        <c:v>44.832460000000005</c:v>
                      </c:pt>
                      <c:pt idx="89939">
                        <c:v>44.85913</c:v>
                      </c:pt>
                      <c:pt idx="89940">
                        <c:v>44.886139999999997</c:v>
                      </c:pt>
                      <c:pt idx="89941">
                        <c:v>44.913640000000001</c:v>
                      </c:pt>
                      <c:pt idx="89942">
                        <c:v>44.940879999999993</c:v>
                      </c:pt>
                      <c:pt idx="89943">
                        <c:v>44.968289999999996</c:v>
                      </c:pt>
                      <c:pt idx="89944">
                        <c:v>44.995640000000002</c:v>
                      </c:pt>
                      <c:pt idx="89945">
                        <c:v>45.022409999999994</c:v>
                      </c:pt>
                      <c:pt idx="89946">
                        <c:v>45.050160000000005</c:v>
                      </c:pt>
                      <c:pt idx="89947">
                        <c:v>45.077640000000002</c:v>
                      </c:pt>
                      <c:pt idx="89948">
                        <c:v>45.10492</c:v>
                      </c:pt>
                      <c:pt idx="89949">
                        <c:v>45.132170000000002</c:v>
                      </c:pt>
                      <c:pt idx="89950">
                        <c:v>45.159000000000006</c:v>
                      </c:pt>
                      <c:pt idx="89951">
                        <c:v>45.186270000000007</c:v>
                      </c:pt>
                      <c:pt idx="89952">
                        <c:v>45.213279999999997</c:v>
                      </c:pt>
                      <c:pt idx="89953">
                        <c:v>45.240340000000003</c:v>
                      </c:pt>
                      <c:pt idx="89954">
                        <c:v>45.267139999999998</c:v>
                      </c:pt>
                      <c:pt idx="89955">
                        <c:v>45.29318</c:v>
                      </c:pt>
                      <c:pt idx="89956">
                        <c:v>45.319500000000005</c:v>
                      </c:pt>
                      <c:pt idx="89957">
                        <c:v>45.345860000000002</c:v>
                      </c:pt>
                      <c:pt idx="89958">
                        <c:v>45.37153</c:v>
                      </c:pt>
                      <c:pt idx="89959">
                        <c:v>45.39725</c:v>
                      </c:pt>
                      <c:pt idx="89960">
                        <c:v>45.422690000000003</c:v>
                      </c:pt>
                      <c:pt idx="89961">
                        <c:v>45.448839999999997</c:v>
                      </c:pt>
                      <c:pt idx="89962">
                        <c:v>45.47457</c:v>
                      </c:pt>
                      <c:pt idx="89963">
                        <c:v>45.499760000000002</c:v>
                      </c:pt>
                      <c:pt idx="89964">
                        <c:v>45.521950000000004</c:v>
                      </c:pt>
                      <c:pt idx="89965">
                        <c:v>45.54871</c:v>
                      </c:pt>
                      <c:pt idx="89966">
                        <c:v>45.57441</c:v>
                      </c:pt>
                      <c:pt idx="89967">
                        <c:v>45.600160000000002</c:v>
                      </c:pt>
                      <c:pt idx="89968">
                        <c:v>45.626860000000001</c:v>
                      </c:pt>
                      <c:pt idx="89969">
                        <c:v>45.653180000000006</c:v>
                      </c:pt>
                      <c:pt idx="89970">
                        <c:v>45.678089999999997</c:v>
                      </c:pt>
                      <c:pt idx="89971">
                        <c:v>45.703009999999999</c:v>
                      </c:pt>
                      <c:pt idx="89972">
                        <c:v>45.727960000000003</c:v>
                      </c:pt>
                      <c:pt idx="89973">
                        <c:v>45.753270000000001</c:v>
                      </c:pt>
                      <c:pt idx="89974">
                        <c:v>45.775690000000004</c:v>
                      </c:pt>
                      <c:pt idx="89975">
                        <c:v>45.799880000000002</c:v>
                      </c:pt>
                      <c:pt idx="89976">
                        <c:v>45.822019999999995</c:v>
                      </c:pt>
                      <c:pt idx="89977">
                        <c:v>45.844319999999996</c:v>
                      </c:pt>
                      <c:pt idx="89978">
                        <c:v>45.867469999999997</c:v>
                      </c:pt>
                      <c:pt idx="89979">
                        <c:v>45.890240000000006</c:v>
                      </c:pt>
                      <c:pt idx="89980">
                        <c:v>45.913499999999999</c:v>
                      </c:pt>
                      <c:pt idx="89981">
                        <c:v>45.937370000000001</c:v>
                      </c:pt>
                      <c:pt idx="89982">
                        <c:v>45.961109999999998</c:v>
                      </c:pt>
                      <c:pt idx="89983">
                        <c:v>45.984870000000001</c:v>
                      </c:pt>
                      <c:pt idx="89984">
                        <c:v>46.00873</c:v>
                      </c:pt>
                      <c:pt idx="89985">
                        <c:v>46.032550000000001</c:v>
                      </c:pt>
                      <c:pt idx="89986">
                        <c:v>46.056139999999999</c:v>
                      </c:pt>
                      <c:pt idx="89987">
                        <c:v>46.078409999999998</c:v>
                      </c:pt>
                      <c:pt idx="89988">
                        <c:v>46.102220000000003</c:v>
                      </c:pt>
                      <c:pt idx="89989">
                        <c:v>46.126329999999996</c:v>
                      </c:pt>
                      <c:pt idx="89990">
                        <c:v>46.150529999999996</c:v>
                      </c:pt>
                      <c:pt idx="89991">
                        <c:v>46.174590000000002</c:v>
                      </c:pt>
                      <c:pt idx="89992">
                        <c:v>46.198210000000003</c:v>
                      </c:pt>
                      <c:pt idx="89993">
                        <c:v>46.221690000000002</c:v>
                      </c:pt>
                      <c:pt idx="89994">
                        <c:v>46.245370000000001</c:v>
                      </c:pt>
                      <c:pt idx="89995">
                        <c:v>46.268029999999996</c:v>
                      </c:pt>
                      <c:pt idx="89996">
                        <c:v>46.291019999999996</c:v>
                      </c:pt>
                      <c:pt idx="89997">
                        <c:v>46.313919999999996</c:v>
                      </c:pt>
                      <c:pt idx="89998">
                        <c:v>46.337020000000003</c:v>
                      </c:pt>
                      <c:pt idx="89999">
                        <c:v>46.360419999999998</c:v>
                      </c:pt>
                      <c:pt idx="90000">
                        <c:v>46.384079999999997</c:v>
                      </c:pt>
                      <c:pt idx="90001">
                        <c:v>46.40757</c:v>
                      </c:pt>
                      <c:pt idx="90002">
                        <c:v>46.431259999999995</c:v>
                      </c:pt>
                      <c:pt idx="90003">
                        <c:v>46.453440000000001</c:v>
                      </c:pt>
                      <c:pt idx="90004">
                        <c:v>46.476350000000004</c:v>
                      </c:pt>
                      <c:pt idx="90005">
                        <c:v>46.499750000000006</c:v>
                      </c:pt>
                      <c:pt idx="90006">
                        <c:v>46.506809999999994</c:v>
                      </c:pt>
                      <c:pt idx="90007">
                        <c:v>46.529040000000002</c:v>
                      </c:pt>
                      <c:pt idx="90008">
                        <c:v>46.553359999999998</c:v>
                      </c:pt>
                      <c:pt idx="90009">
                        <c:v>46.577159999999999</c:v>
                      </c:pt>
                      <c:pt idx="90010">
                        <c:v>46.600740000000002</c:v>
                      </c:pt>
                      <c:pt idx="90011">
                        <c:v>46.624960000000002</c:v>
                      </c:pt>
                      <c:pt idx="90012">
                        <c:v>46.648530000000001</c:v>
                      </c:pt>
                      <c:pt idx="90013">
                        <c:v>46.671769999999995</c:v>
                      </c:pt>
                      <c:pt idx="90014">
                        <c:v>46.694769999999998</c:v>
                      </c:pt>
                      <c:pt idx="90015">
                        <c:v>46.717979999999997</c:v>
                      </c:pt>
                      <c:pt idx="90016">
                        <c:v>46.740950000000005</c:v>
                      </c:pt>
                      <c:pt idx="90017">
                        <c:v>46.764520000000005</c:v>
                      </c:pt>
                      <c:pt idx="90018">
                        <c:v>46.787039999999998</c:v>
                      </c:pt>
                      <c:pt idx="90019">
                        <c:v>46.809909999999995</c:v>
                      </c:pt>
                      <c:pt idx="90020">
                        <c:v>46.832839999999997</c:v>
                      </c:pt>
                      <c:pt idx="90021">
                        <c:v>46.855650000000004</c:v>
                      </c:pt>
                      <c:pt idx="90022">
                        <c:v>46.878880000000002</c:v>
                      </c:pt>
                      <c:pt idx="90023">
                        <c:v>46.900680000000001</c:v>
                      </c:pt>
                      <c:pt idx="90024">
                        <c:v>46.922620000000002</c:v>
                      </c:pt>
                      <c:pt idx="90025">
                        <c:v>46.945389999999996</c:v>
                      </c:pt>
                      <c:pt idx="90026">
                        <c:v>46.966910000000006</c:v>
                      </c:pt>
                      <c:pt idx="90027">
                        <c:v>46.989179999999998</c:v>
                      </c:pt>
                      <c:pt idx="90028">
                        <c:v>47.010630000000006</c:v>
                      </c:pt>
                      <c:pt idx="90029">
                        <c:v>47.010399999999997</c:v>
                      </c:pt>
                      <c:pt idx="90030">
                        <c:v>47.035210000000006</c:v>
                      </c:pt>
                      <c:pt idx="90031">
                        <c:v>47.058639999999997</c:v>
                      </c:pt>
                      <c:pt idx="90032">
                        <c:v>47.08417</c:v>
                      </c:pt>
                      <c:pt idx="90033">
                        <c:v>47.108090000000004</c:v>
                      </c:pt>
                      <c:pt idx="90034">
                        <c:v>47.132329999999996</c:v>
                      </c:pt>
                      <c:pt idx="90035">
                        <c:v>47.155690000000007</c:v>
                      </c:pt>
                      <c:pt idx="90036">
                        <c:v>47.178849999999997</c:v>
                      </c:pt>
                      <c:pt idx="90037">
                        <c:v>47.202539999999999</c:v>
                      </c:pt>
                      <c:pt idx="90038">
                        <c:v>47.225619999999999</c:v>
                      </c:pt>
                      <c:pt idx="90039">
                        <c:v>47.249230000000004</c:v>
                      </c:pt>
                      <c:pt idx="90040">
                        <c:v>47.270390000000006</c:v>
                      </c:pt>
                      <c:pt idx="90041">
                        <c:v>47.291800000000002</c:v>
                      </c:pt>
                      <c:pt idx="90042">
                        <c:v>47.313569999999999</c:v>
                      </c:pt>
                      <c:pt idx="90043">
                        <c:v>47.335500000000003</c:v>
                      </c:pt>
                      <c:pt idx="90044">
                        <c:v>47.357379999999992</c:v>
                      </c:pt>
                      <c:pt idx="90045">
                        <c:v>47.37941</c:v>
                      </c:pt>
                      <c:pt idx="90046">
                        <c:v>47.401229999999998</c:v>
                      </c:pt>
                      <c:pt idx="90047">
                        <c:v>47.421759999999999</c:v>
                      </c:pt>
                      <c:pt idx="90048">
                        <c:v>47.44314</c:v>
                      </c:pt>
                      <c:pt idx="90049">
                        <c:v>47.46378</c:v>
                      </c:pt>
                      <c:pt idx="90050">
                        <c:v>47.481730000000006</c:v>
                      </c:pt>
                      <c:pt idx="90051">
                        <c:v>47.502890000000008</c:v>
                      </c:pt>
                      <c:pt idx="90052">
                        <c:v>47.524039999999999</c:v>
                      </c:pt>
                      <c:pt idx="90053">
                        <c:v>47.543129999999998</c:v>
                      </c:pt>
                      <c:pt idx="90054">
                        <c:v>47.564729999999997</c:v>
                      </c:pt>
                      <c:pt idx="90055">
                        <c:v>47.58446</c:v>
                      </c:pt>
                      <c:pt idx="90056">
                        <c:v>47.605919999999998</c:v>
                      </c:pt>
                      <c:pt idx="90057">
                        <c:v>47.623959999999997</c:v>
                      </c:pt>
                      <c:pt idx="90058">
                        <c:v>47.645910000000001</c:v>
                      </c:pt>
                      <c:pt idx="90059">
                        <c:v>47.6661</c:v>
                      </c:pt>
                      <c:pt idx="90060">
                        <c:v>47.687899999999999</c:v>
                      </c:pt>
                      <c:pt idx="90061">
                        <c:v>47.706939999999996</c:v>
                      </c:pt>
                      <c:pt idx="90062">
                        <c:v>47.728770000000004</c:v>
                      </c:pt>
                      <c:pt idx="90063">
                        <c:v>47.74971</c:v>
                      </c:pt>
                      <c:pt idx="90064">
                        <c:v>47.77026</c:v>
                      </c:pt>
                      <c:pt idx="90065">
                        <c:v>47.791160000000005</c:v>
                      </c:pt>
                      <c:pt idx="90066">
                        <c:v>47.811170000000004</c:v>
                      </c:pt>
                      <c:pt idx="90067">
                        <c:v>47.832520000000002</c:v>
                      </c:pt>
                      <c:pt idx="90068">
                        <c:v>47.852670000000003</c:v>
                      </c:pt>
                      <c:pt idx="90069">
                        <c:v>47.873190000000001</c:v>
                      </c:pt>
                      <c:pt idx="90070">
                        <c:v>47.893940000000001</c:v>
                      </c:pt>
                      <c:pt idx="90071">
                        <c:v>47.914619999999999</c:v>
                      </c:pt>
                      <c:pt idx="90072">
                        <c:v>47.934809999999999</c:v>
                      </c:pt>
                      <c:pt idx="90073">
                        <c:v>47.955249999999992</c:v>
                      </c:pt>
                      <c:pt idx="90074">
                        <c:v>47.975929999999998</c:v>
                      </c:pt>
                      <c:pt idx="90075">
                        <c:v>47.996470000000002</c:v>
                      </c:pt>
                      <c:pt idx="90076">
                        <c:v>48.016599999999997</c:v>
                      </c:pt>
                      <c:pt idx="90077">
                        <c:v>48.036680000000004</c:v>
                      </c:pt>
                      <c:pt idx="90078">
                        <c:v>48.057030000000005</c:v>
                      </c:pt>
                      <c:pt idx="90079">
                        <c:v>48.07732</c:v>
                      </c:pt>
                      <c:pt idx="90080">
                        <c:v>48.097440000000006</c:v>
                      </c:pt>
                      <c:pt idx="90081">
                        <c:v>48.11712</c:v>
                      </c:pt>
                      <c:pt idx="90082">
                        <c:v>48.137150000000005</c:v>
                      </c:pt>
                      <c:pt idx="90083">
                        <c:v>48.15701</c:v>
                      </c:pt>
                      <c:pt idx="90084">
                        <c:v>48.176920000000003</c:v>
                      </c:pt>
                      <c:pt idx="90085">
                        <c:v>48.196620000000003</c:v>
                      </c:pt>
                      <c:pt idx="90086">
                        <c:v>48.216400000000007</c:v>
                      </c:pt>
                      <c:pt idx="90087">
                        <c:v>48.235939999999999</c:v>
                      </c:pt>
                      <c:pt idx="90088">
                        <c:v>48.255670000000002</c:v>
                      </c:pt>
                      <c:pt idx="90089">
                        <c:v>48.274770000000004</c:v>
                      </c:pt>
                      <c:pt idx="90090">
                        <c:v>48.291890000000002</c:v>
                      </c:pt>
                      <c:pt idx="90091">
                        <c:v>48.30621</c:v>
                      </c:pt>
                      <c:pt idx="90092">
                        <c:v>48.319970000000005</c:v>
                      </c:pt>
                      <c:pt idx="90093">
                        <c:v>48.339379999999998</c:v>
                      </c:pt>
                      <c:pt idx="90094">
                        <c:v>48.359090000000002</c:v>
                      </c:pt>
                      <c:pt idx="90095">
                        <c:v>48.378389999999996</c:v>
                      </c:pt>
                      <c:pt idx="90096">
                        <c:v>48.397490000000005</c:v>
                      </c:pt>
                      <c:pt idx="90097">
                        <c:v>48.416980000000002</c:v>
                      </c:pt>
                      <c:pt idx="90098">
                        <c:v>48.43591</c:v>
                      </c:pt>
                      <c:pt idx="90099">
                        <c:v>48.455130000000004</c:v>
                      </c:pt>
                      <c:pt idx="90100">
                        <c:v>48.474409999999999</c:v>
                      </c:pt>
                      <c:pt idx="90101">
                        <c:v>48.493589999999998</c:v>
                      </c:pt>
                      <c:pt idx="90102">
                        <c:v>48.51249</c:v>
                      </c:pt>
                      <c:pt idx="90103">
                        <c:v>48.531680000000001</c:v>
                      </c:pt>
                      <c:pt idx="90104">
                        <c:v>48.54965</c:v>
                      </c:pt>
                      <c:pt idx="90105">
                        <c:v>48.569120000000005</c:v>
                      </c:pt>
                      <c:pt idx="90106">
                        <c:v>48.588810000000002</c:v>
                      </c:pt>
                      <c:pt idx="90107">
                        <c:v>48.608539999999998</c:v>
                      </c:pt>
                      <c:pt idx="90108">
                        <c:v>48.627849999999995</c:v>
                      </c:pt>
                      <c:pt idx="90109">
                        <c:v>48.647559999999999</c:v>
                      </c:pt>
                      <c:pt idx="90110">
                        <c:v>48.666229999999999</c:v>
                      </c:pt>
                      <c:pt idx="90111">
                        <c:v>48.6858</c:v>
                      </c:pt>
                      <c:pt idx="90112">
                        <c:v>48.705629999999999</c:v>
                      </c:pt>
                      <c:pt idx="90113">
                        <c:v>48.724209999999999</c:v>
                      </c:pt>
                      <c:pt idx="90114">
                        <c:v>48.743449999999996</c:v>
                      </c:pt>
                      <c:pt idx="90115">
                        <c:v>48.762990000000002</c:v>
                      </c:pt>
                      <c:pt idx="90116">
                        <c:v>48.78248</c:v>
                      </c:pt>
                      <c:pt idx="90117">
                        <c:v>48.802079999999997</c:v>
                      </c:pt>
                      <c:pt idx="90118">
                        <c:v>48.821939999999998</c:v>
                      </c:pt>
                      <c:pt idx="90119">
                        <c:v>48.841710000000006</c:v>
                      </c:pt>
                      <c:pt idx="90120">
                        <c:v>48.861710000000002</c:v>
                      </c:pt>
                      <c:pt idx="90121">
                        <c:v>48.881489999999999</c:v>
                      </c:pt>
                      <c:pt idx="90122">
                        <c:v>48.901339999999998</c:v>
                      </c:pt>
                      <c:pt idx="90123">
                        <c:v>48.921349999999997</c:v>
                      </c:pt>
                      <c:pt idx="90124">
                        <c:v>48.941140000000004</c:v>
                      </c:pt>
                      <c:pt idx="90125">
                        <c:v>48.96949</c:v>
                      </c:pt>
                      <c:pt idx="90126">
                        <c:v>48.983939999999997</c:v>
                      </c:pt>
                      <c:pt idx="90127">
                        <c:v>49.004709999999996</c:v>
                      </c:pt>
                      <c:pt idx="90128">
                        <c:v>49.024099999999997</c:v>
                      </c:pt>
                      <c:pt idx="90129">
                        <c:v>49.044119999999999</c:v>
                      </c:pt>
                      <c:pt idx="90130">
                        <c:v>49.063420000000008</c:v>
                      </c:pt>
                      <c:pt idx="90131">
                        <c:v>49.082650000000001</c:v>
                      </c:pt>
                      <c:pt idx="90132">
                        <c:v>49.101849999999999</c:v>
                      </c:pt>
                      <c:pt idx="90133">
                        <c:v>49.121139999999997</c:v>
                      </c:pt>
                      <c:pt idx="90134">
                        <c:v>49.138829999999999</c:v>
                      </c:pt>
                      <c:pt idx="90135">
                        <c:v>49.141459999999995</c:v>
                      </c:pt>
                      <c:pt idx="90136">
                        <c:v>49.145620000000001</c:v>
                      </c:pt>
                      <c:pt idx="90137">
                        <c:v>49.157420000000002</c:v>
                      </c:pt>
                      <c:pt idx="90138">
                        <c:v>49.174160000000001</c:v>
                      </c:pt>
                      <c:pt idx="90139">
                        <c:v>49.165789999999994</c:v>
                      </c:pt>
                      <c:pt idx="90140">
                        <c:v>49.179250000000003</c:v>
                      </c:pt>
                      <c:pt idx="90141">
                        <c:v>49.199890000000003</c:v>
                      </c:pt>
                      <c:pt idx="90142">
                        <c:v>49.217329999999997</c:v>
                      </c:pt>
                      <c:pt idx="90143">
                        <c:v>49.23592</c:v>
                      </c:pt>
                      <c:pt idx="90144">
                        <c:v>49.25488</c:v>
                      </c:pt>
                      <c:pt idx="90145">
                        <c:v>49.274090000000001</c:v>
                      </c:pt>
                      <c:pt idx="90146">
                        <c:v>49.293149999999997</c:v>
                      </c:pt>
                      <c:pt idx="90147">
                        <c:v>49.311909999999997</c:v>
                      </c:pt>
                      <c:pt idx="90148">
                        <c:v>49.330410000000001</c:v>
                      </c:pt>
                      <c:pt idx="90149">
                        <c:v>49.349309999999996</c:v>
                      </c:pt>
                      <c:pt idx="90150">
                        <c:v>49.36777</c:v>
                      </c:pt>
                      <c:pt idx="90151">
                        <c:v>49.385849999999998</c:v>
                      </c:pt>
                      <c:pt idx="90152">
                        <c:v>49.404299999999999</c:v>
                      </c:pt>
                      <c:pt idx="90153">
                        <c:v>49.423069999999996</c:v>
                      </c:pt>
                      <c:pt idx="90154">
                        <c:v>49.441789999999997</c:v>
                      </c:pt>
                      <c:pt idx="90155">
                        <c:v>49.460889999999999</c:v>
                      </c:pt>
                      <c:pt idx="90156">
                        <c:v>49.47972</c:v>
                      </c:pt>
                      <c:pt idx="90157">
                        <c:v>49.498719999999999</c:v>
                      </c:pt>
                      <c:pt idx="90158">
                        <c:v>49.517589999999998</c:v>
                      </c:pt>
                      <c:pt idx="90159">
                        <c:v>49.536689999999993</c:v>
                      </c:pt>
                      <c:pt idx="90160">
                        <c:v>49.555579999999999</c:v>
                      </c:pt>
                      <c:pt idx="90161">
                        <c:v>49.574809999999999</c:v>
                      </c:pt>
                      <c:pt idx="90162">
                        <c:v>49.593699999999998</c:v>
                      </c:pt>
                      <c:pt idx="90163">
                        <c:v>49.612619999999993</c:v>
                      </c:pt>
                      <c:pt idx="90164">
                        <c:v>49.631499999999996</c:v>
                      </c:pt>
                      <c:pt idx="90165">
                        <c:v>49.650689999999997</c:v>
                      </c:pt>
                      <c:pt idx="90166">
                        <c:v>49.669600000000003</c:v>
                      </c:pt>
                      <c:pt idx="90167">
                        <c:v>49.68853</c:v>
                      </c:pt>
                      <c:pt idx="90168">
                        <c:v>49.707410000000003</c:v>
                      </c:pt>
                      <c:pt idx="90169">
                        <c:v>49.726419999999997</c:v>
                      </c:pt>
                      <c:pt idx="90170">
                        <c:v>49.745270000000005</c:v>
                      </c:pt>
                      <c:pt idx="90171">
                        <c:v>49.763390000000001</c:v>
                      </c:pt>
                      <c:pt idx="90172">
                        <c:v>49.781979999999997</c:v>
                      </c:pt>
                      <c:pt idx="90173">
                        <c:v>49.800740000000005</c:v>
                      </c:pt>
                      <c:pt idx="90174">
                        <c:v>49.81935</c:v>
                      </c:pt>
                      <c:pt idx="90175">
                        <c:v>49.838060000000006</c:v>
                      </c:pt>
                      <c:pt idx="90176">
                        <c:v>49.856720000000003</c:v>
                      </c:pt>
                      <c:pt idx="90177">
                        <c:v>49.875450000000001</c:v>
                      </c:pt>
                      <c:pt idx="90178">
                        <c:v>49.89425</c:v>
                      </c:pt>
                      <c:pt idx="90179">
                        <c:v>49.912950000000002</c:v>
                      </c:pt>
                      <c:pt idx="90180">
                        <c:v>49.931669999999997</c:v>
                      </c:pt>
                      <c:pt idx="90181">
                        <c:v>49.950119999999998</c:v>
                      </c:pt>
                      <c:pt idx="90182">
                        <c:v>49.96611</c:v>
                      </c:pt>
                      <c:pt idx="90183">
                        <c:v>49.983980000000003</c:v>
                      </c:pt>
                      <c:pt idx="90184">
                        <c:v>50.002509999999994</c:v>
                      </c:pt>
                      <c:pt idx="90185">
                        <c:v>50.02129</c:v>
                      </c:pt>
                      <c:pt idx="90186">
                        <c:v>50.039709999999999</c:v>
                      </c:pt>
                      <c:pt idx="90187">
                        <c:v>50.058429999999994</c:v>
                      </c:pt>
                      <c:pt idx="90188">
                        <c:v>50.07517</c:v>
                      </c:pt>
                      <c:pt idx="90189">
                        <c:v>50.09375</c:v>
                      </c:pt>
                      <c:pt idx="90190">
                        <c:v>50.111939999999997</c:v>
                      </c:pt>
                      <c:pt idx="90191">
                        <c:v>50.130559999999996</c:v>
                      </c:pt>
                      <c:pt idx="90192">
                        <c:v>50.148119999999999</c:v>
                      </c:pt>
                      <c:pt idx="90193">
                        <c:v>50.166529999999995</c:v>
                      </c:pt>
                      <c:pt idx="90194">
                        <c:v>50.18535</c:v>
                      </c:pt>
                      <c:pt idx="90195">
                        <c:v>50.203699999999998</c:v>
                      </c:pt>
                      <c:pt idx="90196">
                        <c:v>50.222059999999999</c:v>
                      </c:pt>
                      <c:pt idx="90197">
                        <c:v>50.240850000000002</c:v>
                      </c:pt>
                      <c:pt idx="90198">
                        <c:v>50.259080000000004</c:v>
                      </c:pt>
                      <c:pt idx="90199">
                        <c:v>50.278219999999997</c:v>
                      </c:pt>
                      <c:pt idx="90200">
                        <c:v>50.296489999999999</c:v>
                      </c:pt>
                      <c:pt idx="90201">
                        <c:v>50.315100000000001</c:v>
                      </c:pt>
                      <c:pt idx="90202">
                        <c:v>50.333750000000002</c:v>
                      </c:pt>
                      <c:pt idx="90203">
                        <c:v>50.352579999999996</c:v>
                      </c:pt>
                      <c:pt idx="90204">
                        <c:v>50.371220000000001</c:v>
                      </c:pt>
                      <c:pt idx="90205">
                        <c:v>50.389960000000002</c:v>
                      </c:pt>
                      <c:pt idx="90206">
                        <c:v>50.408699999999996</c:v>
                      </c:pt>
                      <c:pt idx="90207">
                        <c:v>50.427549999999997</c:v>
                      </c:pt>
                      <c:pt idx="90208">
                        <c:v>50.446220000000004</c:v>
                      </c:pt>
                      <c:pt idx="90209">
                        <c:v>50.462949999999999</c:v>
                      </c:pt>
                      <c:pt idx="90210">
                        <c:v>50.481650000000002</c:v>
                      </c:pt>
                      <c:pt idx="90211">
                        <c:v>50.49888</c:v>
                      </c:pt>
                      <c:pt idx="90212">
                        <c:v>50.517209999999999</c:v>
                      </c:pt>
                      <c:pt idx="90213">
                        <c:v>50.534600000000005</c:v>
                      </c:pt>
                      <c:pt idx="90214">
                        <c:v>50.553069999999998</c:v>
                      </c:pt>
                      <c:pt idx="90215">
                        <c:v>50.570760000000007</c:v>
                      </c:pt>
                      <c:pt idx="90216">
                        <c:v>50.589399999999998</c:v>
                      </c:pt>
                      <c:pt idx="90217">
                        <c:v>50.607490000000006</c:v>
                      </c:pt>
                      <c:pt idx="90218">
                        <c:v>50.625999999999998</c:v>
                      </c:pt>
                      <c:pt idx="90219">
                        <c:v>50.644530000000003</c:v>
                      </c:pt>
                      <c:pt idx="90220">
                        <c:v>50.662680000000002</c:v>
                      </c:pt>
                      <c:pt idx="90221">
                        <c:v>50.681179999999998</c:v>
                      </c:pt>
                      <c:pt idx="90222">
                        <c:v>50.69979</c:v>
                      </c:pt>
                      <c:pt idx="90223">
                        <c:v>50.716859999999997</c:v>
                      </c:pt>
                      <c:pt idx="90224">
                        <c:v>50.735910000000004</c:v>
                      </c:pt>
                      <c:pt idx="90225">
                        <c:v>50.754359999999998</c:v>
                      </c:pt>
                      <c:pt idx="90226">
                        <c:v>50.77196</c:v>
                      </c:pt>
                      <c:pt idx="90227">
                        <c:v>50.791040000000002</c:v>
                      </c:pt>
                      <c:pt idx="90228">
                        <c:v>50.809040000000003</c:v>
                      </c:pt>
                      <c:pt idx="90229">
                        <c:v>50.827749999999995</c:v>
                      </c:pt>
                      <c:pt idx="90230">
                        <c:v>50.846020000000003</c:v>
                      </c:pt>
                      <c:pt idx="90231">
                        <c:v>50.864490000000004</c:v>
                      </c:pt>
                      <c:pt idx="90232">
                        <c:v>50.882919999999999</c:v>
                      </c:pt>
                      <c:pt idx="90233">
                        <c:v>50.900910000000003</c:v>
                      </c:pt>
                      <c:pt idx="90234">
                        <c:v>50.918580000000006</c:v>
                      </c:pt>
                      <c:pt idx="90235">
                        <c:v>50.937429999999999</c:v>
                      </c:pt>
                      <c:pt idx="90236">
                        <c:v>50.954480000000004</c:v>
                      </c:pt>
                      <c:pt idx="90237">
                        <c:v>50.97336</c:v>
                      </c:pt>
                      <c:pt idx="90238">
                        <c:v>50.991010000000003</c:v>
                      </c:pt>
                      <c:pt idx="90239">
                        <c:v>51.009250000000002</c:v>
                      </c:pt>
                      <c:pt idx="90240">
                        <c:v>51.02731</c:v>
                      </c:pt>
                      <c:pt idx="90241">
                        <c:v>51.045590000000004</c:v>
                      </c:pt>
                      <c:pt idx="90242">
                        <c:v>51.063850000000002</c:v>
                      </c:pt>
                      <c:pt idx="90243">
                        <c:v>51.082299999999996</c:v>
                      </c:pt>
                      <c:pt idx="90244">
                        <c:v>51.099350000000001</c:v>
                      </c:pt>
                      <c:pt idx="90245">
                        <c:v>51.118069999999996</c:v>
                      </c:pt>
                      <c:pt idx="90246">
                        <c:v>51.134920000000001</c:v>
                      </c:pt>
                      <c:pt idx="90247">
                        <c:v>51.153620000000004</c:v>
                      </c:pt>
                      <c:pt idx="90248">
                        <c:v>51.170600000000007</c:v>
                      </c:pt>
                      <c:pt idx="90249">
                        <c:v>51.189070000000001</c:v>
                      </c:pt>
                      <c:pt idx="90250">
                        <c:v>51.206479999999999</c:v>
                      </c:pt>
                      <c:pt idx="90251">
                        <c:v>51.225349999999999</c:v>
                      </c:pt>
                      <c:pt idx="90252">
                        <c:v>51.243299999999998</c:v>
                      </c:pt>
                      <c:pt idx="90253">
                        <c:v>51.261679999999998</c:v>
                      </c:pt>
                      <c:pt idx="90254">
                        <c:v>51.279940000000003</c:v>
                      </c:pt>
                      <c:pt idx="90255">
                        <c:v>51.298479999999998</c:v>
                      </c:pt>
                      <c:pt idx="90256">
                        <c:v>51.316580000000002</c:v>
                      </c:pt>
                      <c:pt idx="90257">
                        <c:v>51.334900000000005</c:v>
                      </c:pt>
                      <c:pt idx="90258">
                        <c:v>51.353280000000005</c:v>
                      </c:pt>
                      <c:pt idx="90259">
                        <c:v>51.371560000000002</c:v>
                      </c:pt>
                      <c:pt idx="90260">
                        <c:v>51.389810000000004</c:v>
                      </c:pt>
                      <c:pt idx="90261">
                        <c:v>51.408199999999994</c:v>
                      </c:pt>
                      <c:pt idx="90262">
                        <c:v>51.425029999999992</c:v>
                      </c:pt>
                      <c:pt idx="90263">
                        <c:v>51.443830000000005</c:v>
                      </c:pt>
                      <c:pt idx="90264">
                        <c:v>51.460949999999997</c:v>
                      </c:pt>
                      <c:pt idx="90265">
                        <c:v>51.479569999999995</c:v>
                      </c:pt>
                      <c:pt idx="90266">
                        <c:v>51.497339999999994</c:v>
                      </c:pt>
                      <c:pt idx="90267">
                        <c:v>51.515610000000002</c:v>
                      </c:pt>
                      <c:pt idx="90268">
                        <c:v>51.533720000000002</c:v>
                      </c:pt>
                      <c:pt idx="90269">
                        <c:v>51.551819999999999</c:v>
                      </c:pt>
                      <c:pt idx="90270">
                        <c:v>51.569070000000004</c:v>
                      </c:pt>
                      <c:pt idx="90271">
                        <c:v>51.587699999999998</c:v>
                      </c:pt>
                      <c:pt idx="90272">
                        <c:v>51.605640000000001</c:v>
                      </c:pt>
                      <c:pt idx="90273">
                        <c:v>51.623820000000002</c:v>
                      </c:pt>
                      <c:pt idx="90274">
                        <c:v>51.641139999999993</c:v>
                      </c:pt>
                      <c:pt idx="90275">
                        <c:v>51.659779999999998</c:v>
                      </c:pt>
                      <c:pt idx="90276">
                        <c:v>51.67698</c:v>
                      </c:pt>
                      <c:pt idx="90277">
                        <c:v>51.696510000000004</c:v>
                      </c:pt>
                      <c:pt idx="90278">
                        <c:v>51.714120000000001</c:v>
                      </c:pt>
                      <c:pt idx="90279">
                        <c:v>51.730829999999997</c:v>
                      </c:pt>
                      <c:pt idx="90280">
                        <c:v>51.749140000000004</c:v>
                      </c:pt>
                      <c:pt idx="90281">
                        <c:v>51.767189999999999</c:v>
                      </c:pt>
                      <c:pt idx="90282">
                        <c:v>51.784619999999997</c:v>
                      </c:pt>
                      <c:pt idx="90283">
                        <c:v>51.802950000000003</c:v>
                      </c:pt>
                      <c:pt idx="90284">
                        <c:v>51.820190000000004</c:v>
                      </c:pt>
                      <c:pt idx="90285">
                        <c:v>51.838629999999995</c:v>
                      </c:pt>
                      <c:pt idx="90286">
                        <c:v>51.856030000000004</c:v>
                      </c:pt>
                      <c:pt idx="90287">
                        <c:v>51.874359999999996</c:v>
                      </c:pt>
                      <c:pt idx="90288">
                        <c:v>51.891530000000003</c:v>
                      </c:pt>
                      <c:pt idx="90289">
                        <c:v>51.909880000000001</c:v>
                      </c:pt>
                      <c:pt idx="90290">
                        <c:v>51.926949999999998</c:v>
                      </c:pt>
                      <c:pt idx="90291">
                        <c:v>51.945129999999999</c:v>
                      </c:pt>
                      <c:pt idx="90292">
                        <c:v>51.962520000000005</c:v>
                      </c:pt>
                      <c:pt idx="90293">
                        <c:v>51.980810000000005</c:v>
                      </c:pt>
                      <c:pt idx="90294">
                        <c:v>51.998069999999998</c:v>
                      </c:pt>
                      <c:pt idx="90295">
                        <c:v>52.016369999999995</c:v>
                      </c:pt>
                      <c:pt idx="90296">
                        <c:v>52.03342</c:v>
                      </c:pt>
                      <c:pt idx="90297">
                        <c:v>52.051730000000006</c:v>
                      </c:pt>
                      <c:pt idx="90298">
                        <c:v>52.06908</c:v>
                      </c:pt>
                      <c:pt idx="90299">
                        <c:v>52.087329999999994</c:v>
                      </c:pt>
                      <c:pt idx="90300">
                        <c:v>52.102510000000002</c:v>
                      </c:pt>
                      <c:pt idx="90301">
                        <c:v>52.121700000000004</c:v>
                      </c:pt>
                      <c:pt idx="90302">
                        <c:v>52.13991</c:v>
                      </c:pt>
                      <c:pt idx="90303">
                        <c:v>52.157809999999998</c:v>
                      </c:pt>
                      <c:pt idx="90304">
                        <c:v>52.175989999999999</c:v>
                      </c:pt>
                      <c:pt idx="90305">
                        <c:v>52.193550000000002</c:v>
                      </c:pt>
                      <c:pt idx="90306">
                        <c:v>52.211320000000001</c:v>
                      </c:pt>
                      <c:pt idx="90307">
                        <c:v>52.229299999999995</c:v>
                      </c:pt>
                      <c:pt idx="90308">
                        <c:v>52.247050000000002</c:v>
                      </c:pt>
                      <c:pt idx="90309">
                        <c:v>52.264980000000001</c:v>
                      </c:pt>
                      <c:pt idx="90310">
                        <c:v>52.282590000000006</c:v>
                      </c:pt>
                      <c:pt idx="90311">
                        <c:v>52.300409999999999</c:v>
                      </c:pt>
                      <c:pt idx="90312">
                        <c:v>52.318300000000008</c:v>
                      </c:pt>
                      <c:pt idx="90313">
                        <c:v>52.336299999999994</c:v>
                      </c:pt>
                      <c:pt idx="90314">
                        <c:v>52.354050000000001</c:v>
                      </c:pt>
                      <c:pt idx="90315">
                        <c:v>52.372140000000002</c:v>
                      </c:pt>
                      <c:pt idx="90316">
                        <c:v>52.390030000000003</c:v>
                      </c:pt>
                      <c:pt idx="90317">
                        <c:v>52.407849999999996</c:v>
                      </c:pt>
                      <c:pt idx="90318">
                        <c:v>52.425789999999999</c:v>
                      </c:pt>
                      <c:pt idx="90319">
                        <c:v>52.443780000000004</c:v>
                      </c:pt>
                      <c:pt idx="90320">
                        <c:v>52.461529999999996</c:v>
                      </c:pt>
                      <c:pt idx="90321">
                        <c:v>52.479399999999998</c:v>
                      </c:pt>
                      <c:pt idx="90322">
                        <c:v>52.496870000000001</c:v>
                      </c:pt>
                      <c:pt idx="90323">
                        <c:v>52.514580000000002</c:v>
                      </c:pt>
                      <c:pt idx="90324">
                        <c:v>52.532420000000002</c:v>
                      </c:pt>
                      <c:pt idx="90325">
                        <c:v>52.550290000000004</c:v>
                      </c:pt>
                      <c:pt idx="90326">
                        <c:v>52.568039999999996</c:v>
                      </c:pt>
                      <c:pt idx="90327">
                        <c:v>52.585970000000003</c:v>
                      </c:pt>
                      <c:pt idx="90328">
                        <c:v>52.603660000000005</c:v>
                      </c:pt>
                      <c:pt idx="90329">
                        <c:v>52.621589999999998</c:v>
                      </c:pt>
                      <c:pt idx="90330">
                        <c:v>52.639600000000002</c:v>
                      </c:pt>
                      <c:pt idx="90331">
                        <c:v>52.657269999999997</c:v>
                      </c:pt>
                      <c:pt idx="90332">
                        <c:v>52.674979999999998</c:v>
                      </c:pt>
                      <c:pt idx="90333">
                        <c:v>52.692319999999995</c:v>
                      </c:pt>
                      <c:pt idx="90334">
                        <c:v>52.709910000000008</c:v>
                      </c:pt>
                      <c:pt idx="90335">
                        <c:v>52.727700000000006</c:v>
                      </c:pt>
                      <c:pt idx="90336">
                        <c:v>52.7453</c:v>
                      </c:pt>
                      <c:pt idx="90337">
                        <c:v>52.763159999999999</c:v>
                      </c:pt>
                      <c:pt idx="90338">
                        <c:v>52.781109999999998</c:v>
                      </c:pt>
                      <c:pt idx="90339">
                        <c:v>52.798969999999997</c:v>
                      </c:pt>
                      <c:pt idx="90340">
                        <c:v>52.816850000000002</c:v>
                      </c:pt>
                      <c:pt idx="90341">
                        <c:v>52.834320000000005</c:v>
                      </c:pt>
                      <c:pt idx="90342">
                        <c:v>52.852519999999998</c:v>
                      </c:pt>
                      <c:pt idx="90343">
                        <c:v>52.870679999999993</c:v>
                      </c:pt>
                      <c:pt idx="90344">
                        <c:v>52.888370000000002</c:v>
                      </c:pt>
                      <c:pt idx="90345">
                        <c:v>52.90616</c:v>
                      </c:pt>
                      <c:pt idx="90346">
                        <c:v>52.924170000000004</c:v>
                      </c:pt>
                      <c:pt idx="90347">
                        <c:v>52.942280000000004</c:v>
                      </c:pt>
                      <c:pt idx="90348">
                        <c:v>52.959940000000003</c:v>
                      </c:pt>
                      <c:pt idx="90349">
                        <c:v>52.978009999999998</c:v>
                      </c:pt>
                      <c:pt idx="90350">
                        <c:v>52.995829999999998</c:v>
                      </c:pt>
                      <c:pt idx="90351">
                        <c:v>53.013729999999995</c:v>
                      </c:pt>
                      <c:pt idx="90352">
                        <c:v>53.031829999999999</c:v>
                      </c:pt>
                      <c:pt idx="90353">
                        <c:v>53.04983</c:v>
                      </c:pt>
                      <c:pt idx="90354">
                        <c:v>53.067440000000005</c:v>
                      </c:pt>
                      <c:pt idx="90355">
                        <c:v>53.085579999999993</c:v>
                      </c:pt>
                      <c:pt idx="90356">
                        <c:v>53.103610000000003</c:v>
                      </c:pt>
                      <c:pt idx="90357">
                        <c:v>53.12162</c:v>
                      </c:pt>
                      <c:pt idx="90358">
                        <c:v>53.139229999999998</c:v>
                      </c:pt>
                      <c:pt idx="90359">
                        <c:v>53.1571</c:v>
                      </c:pt>
                      <c:pt idx="90360">
                        <c:v>53.17557</c:v>
                      </c:pt>
                      <c:pt idx="90361">
                        <c:v>53.193070000000006</c:v>
                      </c:pt>
                      <c:pt idx="90362">
                        <c:v>53.211219999999997</c:v>
                      </c:pt>
                      <c:pt idx="90363">
                        <c:v>53.229480000000002</c:v>
                      </c:pt>
                      <c:pt idx="90364">
                        <c:v>53.246760000000002</c:v>
                      </c:pt>
                      <c:pt idx="90365">
                        <c:v>53.264980000000001</c:v>
                      </c:pt>
                      <c:pt idx="90366">
                        <c:v>53.282299999999992</c:v>
                      </c:pt>
                      <c:pt idx="90367">
                        <c:v>53.299250000000001</c:v>
                      </c:pt>
                      <c:pt idx="90368">
                        <c:v>53.317680000000003</c:v>
                      </c:pt>
                      <c:pt idx="90369">
                        <c:v>53.335429999999995</c:v>
                      </c:pt>
                      <c:pt idx="90370">
                        <c:v>53.353729999999999</c:v>
                      </c:pt>
                      <c:pt idx="90371">
                        <c:v>53.37115</c:v>
                      </c:pt>
                      <c:pt idx="90372">
                        <c:v>53.389589999999998</c:v>
                      </c:pt>
                      <c:pt idx="90373">
                        <c:v>53.407869999999996</c:v>
                      </c:pt>
                      <c:pt idx="90374">
                        <c:v>53.424940000000007</c:v>
                      </c:pt>
                      <c:pt idx="90375">
                        <c:v>53.443089999999998</c:v>
                      </c:pt>
                      <c:pt idx="90376">
                        <c:v>53.461280000000002</c:v>
                      </c:pt>
                      <c:pt idx="90377">
                        <c:v>53.4786</c:v>
                      </c:pt>
                      <c:pt idx="90378">
                        <c:v>53.496920000000003</c:v>
                      </c:pt>
                      <c:pt idx="90379">
                        <c:v>53.515100000000004</c:v>
                      </c:pt>
                      <c:pt idx="90380">
                        <c:v>53.532409999999999</c:v>
                      </c:pt>
                      <c:pt idx="90381">
                        <c:v>53.55059</c:v>
                      </c:pt>
                      <c:pt idx="90382">
                        <c:v>53.568889999999996</c:v>
                      </c:pt>
                      <c:pt idx="90383">
                        <c:v>53.586159999999992</c:v>
                      </c:pt>
                      <c:pt idx="90384">
                        <c:v>53.604339999999993</c:v>
                      </c:pt>
                      <c:pt idx="90385">
                        <c:v>53.622209999999995</c:v>
                      </c:pt>
                      <c:pt idx="90386">
                        <c:v>53.639659999999992</c:v>
                      </c:pt>
                      <c:pt idx="90387">
                        <c:v>53.657820000000001</c:v>
                      </c:pt>
                      <c:pt idx="90388">
                        <c:v>53.675730000000001</c:v>
                      </c:pt>
                      <c:pt idx="90389">
                        <c:v>53.693129999999996</c:v>
                      </c:pt>
                      <c:pt idx="90390">
                        <c:v>53.711589999999994</c:v>
                      </c:pt>
                      <c:pt idx="90391">
                        <c:v>53.729889999999997</c:v>
                      </c:pt>
                      <c:pt idx="90392">
                        <c:v>53.747340000000001</c:v>
                      </c:pt>
                      <c:pt idx="90393">
                        <c:v>53.765520000000002</c:v>
                      </c:pt>
                      <c:pt idx="90394">
                        <c:v>53.78387</c:v>
                      </c:pt>
                      <c:pt idx="90395">
                        <c:v>53.801160000000003</c:v>
                      </c:pt>
                      <c:pt idx="90396">
                        <c:v>53.819659999999999</c:v>
                      </c:pt>
                      <c:pt idx="90397">
                        <c:v>53.837789999999998</c:v>
                      </c:pt>
                      <c:pt idx="90398">
                        <c:v>53.855170000000001</c:v>
                      </c:pt>
                      <c:pt idx="90399">
                        <c:v>53.873309999999996</c:v>
                      </c:pt>
                      <c:pt idx="90400">
                        <c:v>53.891440000000003</c:v>
                      </c:pt>
                      <c:pt idx="90401">
                        <c:v>53.909060000000004</c:v>
                      </c:pt>
                      <c:pt idx="90402">
                        <c:v>53.927430000000001</c:v>
                      </c:pt>
                      <c:pt idx="90403">
                        <c:v>53.945709999999998</c:v>
                      </c:pt>
                      <c:pt idx="90404">
                        <c:v>53.963010000000004</c:v>
                      </c:pt>
                      <c:pt idx="90405">
                        <c:v>53.981089999999995</c:v>
                      </c:pt>
                      <c:pt idx="90406">
                        <c:v>53.999400000000001</c:v>
                      </c:pt>
                      <c:pt idx="90407">
                        <c:v>54.016930000000002</c:v>
                      </c:pt>
                      <c:pt idx="90408">
                        <c:v>54.035270000000004</c:v>
                      </c:pt>
                      <c:pt idx="90409">
                        <c:v>54.053159999999998</c:v>
                      </c:pt>
                      <c:pt idx="90410">
                        <c:v>54.07103</c:v>
                      </c:pt>
                      <c:pt idx="90411">
                        <c:v>54.089269999999999</c:v>
                      </c:pt>
                      <c:pt idx="90412">
                        <c:v>54.106430000000003</c:v>
                      </c:pt>
                      <c:pt idx="90413">
                        <c:v>54.123950000000001</c:v>
                      </c:pt>
                      <c:pt idx="90414">
                        <c:v>54.141800000000003</c:v>
                      </c:pt>
                      <c:pt idx="90415">
                        <c:v>54.15813</c:v>
                      </c:pt>
                      <c:pt idx="90416">
                        <c:v>54.171180000000007</c:v>
                      </c:pt>
                      <c:pt idx="90417">
                        <c:v>54.188749999999999</c:v>
                      </c:pt>
                      <c:pt idx="90418">
                        <c:v>54.206589999999998</c:v>
                      </c:pt>
                      <c:pt idx="90419">
                        <c:v>54.225380000000001</c:v>
                      </c:pt>
                      <c:pt idx="90420">
                        <c:v>54.243639999999999</c:v>
                      </c:pt>
                      <c:pt idx="90421">
                        <c:v>54.261030000000005</c:v>
                      </c:pt>
                      <c:pt idx="90422">
                        <c:v>54.27919</c:v>
                      </c:pt>
                      <c:pt idx="90423">
                        <c:v>54.296110000000006</c:v>
                      </c:pt>
                      <c:pt idx="90424">
                        <c:v>54.313909999999993</c:v>
                      </c:pt>
                      <c:pt idx="90425">
                        <c:v>54.329819999999998</c:v>
                      </c:pt>
                      <c:pt idx="90426">
                        <c:v>54.347719999999995</c:v>
                      </c:pt>
                      <c:pt idx="90427">
                        <c:v>54.364670000000004</c:v>
                      </c:pt>
                      <c:pt idx="90428">
                        <c:v>54.382780000000004</c:v>
                      </c:pt>
                      <c:pt idx="90429">
                        <c:v>54.399790000000003</c:v>
                      </c:pt>
                      <c:pt idx="90430">
                        <c:v>54.41789</c:v>
                      </c:pt>
                      <c:pt idx="90431">
                        <c:v>54.435000000000002</c:v>
                      </c:pt>
                      <c:pt idx="90432">
                        <c:v>54.452470000000005</c:v>
                      </c:pt>
                      <c:pt idx="90433">
                        <c:v>54.468829999999997</c:v>
                      </c:pt>
                      <c:pt idx="90434">
                        <c:v>54.486789999999999</c:v>
                      </c:pt>
                      <c:pt idx="90435">
                        <c:v>54.503909999999998</c:v>
                      </c:pt>
                      <c:pt idx="90436">
                        <c:v>54.521349999999998</c:v>
                      </c:pt>
                      <c:pt idx="90437">
                        <c:v>54.538250000000005</c:v>
                      </c:pt>
                      <c:pt idx="90438">
                        <c:v>54.555860000000003</c:v>
                      </c:pt>
                      <c:pt idx="90439">
                        <c:v>54.5732</c:v>
                      </c:pt>
                      <c:pt idx="90440">
                        <c:v>54.590670000000003</c:v>
                      </c:pt>
                      <c:pt idx="90441">
                        <c:v>54.608249999999998</c:v>
                      </c:pt>
                      <c:pt idx="90442">
                        <c:v>54.625069999999994</c:v>
                      </c:pt>
                      <c:pt idx="90443">
                        <c:v>54.642480000000006</c:v>
                      </c:pt>
                      <c:pt idx="90444">
                        <c:v>54.660440000000001</c:v>
                      </c:pt>
                      <c:pt idx="90445">
                        <c:v>54.677189999999996</c:v>
                      </c:pt>
                      <c:pt idx="90446">
                        <c:v>54.695220000000006</c:v>
                      </c:pt>
                      <c:pt idx="90447">
                        <c:v>54.713130000000007</c:v>
                      </c:pt>
                      <c:pt idx="90448">
                        <c:v>54.730059999999995</c:v>
                      </c:pt>
                      <c:pt idx="90449">
                        <c:v>54.747729999999997</c:v>
                      </c:pt>
                      <c:pt idx="90450">
                        <c:v>54.76558</c:v>
                      </c:pt>
                      <c:pt idx="90451">
                        <c:v>54.783140000000003</c:v>
                      </c:pt>
                      <c:pt idx="90452">
                        <c:v>54.800280000000001</c:v>
                      </c:pt>
                      <c:pt idx="90453">
                        <c:v>54.818420000000003</c:v>
                      </c:pt>
                      <c:pt idx="90454">
                        <c:v>54.836340000000007</c:v>
                      </c:pt>
                      <c:pt idx="90455">
                        <c:v>54.853180000000002</c:v>
                      </c:pt>
                      <c:pt idx="90456">
                        <c:v>54.871230000000004</c:v>
                      </c:pt>
                      <c:pt idx="90457">
                        <c:v>54.889070000000004</c:v>
                      </c:pt>
                      <c:pt idx="90458">
                        <c:v>54.906300000000002</c:v>
                      </c:pt>
                      <c:pt idx="90459">
                        <c:v>54.924400000000006</c:v>
                      </c:pt>
                      <c:pt idx="90460">
                        <c:v>54.942279999999997</c:v>
                      </c:pt>
                      <c:pt idx="90461">
                        <c:v>54.959090000000003</c:v>
                      </c:pt>
                      <c:pt idx="90462">
                        <c:v>54.976739999999999</c:v>
                      </c:pt>
                      <c:pt idx="90463">
                        <c:v>54.994189999999996</c:v>
                      </c:pt>
                      <c:pt idx="90464">
                        <c:v>55.011029999999998</c:v>
                      </c:pt>
                      <c:pt idx="90465">
                        <c:v>55.028909999999996</c:v>
                      </c:pt>
                      <c:pt idx="90466">
                        <c:v>55.046639999999996</c:v>
                      </c:pt>
                      <c:pt idx="90467">
                        <c:v>55.063199999999995</c:v>
                      </c:pt>
                      <c:pt idx="90468">
                        <c:v>55.081049999999998</c:v>
                      </c:pt>
                      <c:pt idx="90469">
                        <c:v>55.098969999999994</c:v>
                      </c:pt>
                      <c:pt idx="90470">
                        <c:v>55.115679999999998</c:v>
                      </c:pt>
                      <c:pt idx="90471">
                        <c:v>55.133629999999997</c:v>
                      </c:pt>
                      <c:pt idx="90472">
                        <c:v>55.151560000000003</c:v>
                      </c:pt>
                      <c:pt idx="90473">
                        <c:v>55.167819999999999</c:v>
                      </c:pt>
                      <c:pt idx="90474">
                        <c:v>55.185630000000003</c:v>
                      </c:pt>
                      <c:pt idx="90475">
                        <c:v>55.20335</c:v>
                      </c:pt>
                      <c:pt idx="90476">
                        <c:v>55.219650000000001</c:v>
                      </c:pt>
                      <c:pt idx="90477">
                        <c:v>55.237230000000004</c:v>
                      </c:pt>
                      <c:pt idx="90478">
                        <c:v>55.254909999999995</c:v>
                      </c:pt>
                      <c:pt idx="90479">
                        <c:v>55.271790000000003</c:v>
                      </c:pt>
                      <c:pt idx="90480">
                        <c:v>55.289210000000004</c:v>
                      </c:pt>
                      <c:pt idx="90481">
                        <c:v>55.305929999999996</c:v>
                      </c:pt>
                      <c:pt idx="90482">
                        <c:v>55.323810000000002</c:v>
                      </c:pt>
                      <c:pt idx="90483">
                        <c:v>55.341579999999993</c:v>
                      </c:pt>
                      <c:pt idx="90484">
                        <c:v>55.358039999999995</c:v>
                      </c:pt>
                      <c:pt idx="90485">
                        <c:v>55.375799999999998</c:v>
                      </c:pt>
                      <c:pt idx="90486">
                        <c:v>55.393660000000004</c:v>
                      </c:pt>
                      <c:pt idx="90487">
                        <c:v>55.410060000000001</c:v>
                      </c:pt>
                      <c:pt idx="90488">
                        <c:v>55.427390000000003</c:v>
                      </c:pt>
                      <c:pt idx="90489">
                        <c:v>55.444950000000006</c:v>
                      </c:pt>
                      <c:pt idx="90490">
                        <c:v>55.462139999999998</c:v>
                      </c:pt>
                      <c:pt idx="90491">
                        <c:v>55.47954</c:v>
                      </c:pt>
                      <c:pt idx="90492">
                        <c:v>55.496670000000002</c:v>
                      </c:pt>
                      <c:pt idx="90493">
                        <c:v>55.513510000000004</c:v>
                      </c:pt>
                      <c:pt idx="90494">
                        <c:v>55.529629999999997</c:v>
                      </c:pt>
                      <c:pt idx="90495">
                        <c:v>55.5473</c:v>
                      </c:pt>
                      <c:pt idx="90496">
                        <c:v>55.564999999999998</c:v>
                      </c:pt>
                      <c:pt idx="90497">
                        <c:v>55.582580000000007</c:v>
                      </c:pt>
                      <c:pt idx="90498">
                        <c:v>55.598869999999998</c:v>
                      </c:pt>
                      <c:pt idx="90499">
                        <c:v>55.616589999999995</c:v>
                      </c:pt>
                      <c:pt idx="90500">
                        <c:v>55.634329999999999</c:v>
                      </c:pt>
                      <c:pt idx="90501">
                        <c:v>55.651890000000002</c:v>
                      </c:pt>
                      <c:pt idx="90502">
                        <c:v>55.669380000000004</c:v>
                      </c:pt>
                      <c:pt idx="90503">
                        <c:v>55.687059999999995</c:v>
                      </c:pt>
                      <c:pt idx="90504">
                        <c:v>55.704929999999997</c:v>
                      </c:pt>
                      <c:pt idx="90505">
                        <c:v>55.722670000000001</c:v>
                      </c:pt>
                      <c:pt idx="90506">
                        <c:v>55.739609999999999</c:v>
                      </c:pt>
                      <c:pt idx="90507">
                        <c:v>55.752650000000003</c:v>
                      </c:pt>
                      <c:pt idx="90508">
                        <c:v>55.769939999999998</c:v>
                      </c:pt>
                      <c:pt idx="90509">
                        <c:v>55.788039999999995</c:v>
                      </c:pt>
                      <c:pt idx="90510">
                        <c:v>55.80547</c:v>
                      </c:pt>
                      <c:pt idx="90511">
                        <c:v>55.823560000000001</c:v>
                      </c:pt>
                      <c:pt idx="90512">
                        <c:v>55.841200000000001</c:v>
                      </c:pt>
                      <c:pt idx="90513">
                        <c:v>55.857810000000001</c:v>
                      </c:pt>
                      <c:pt idx="90514">
                        <c:v>55.874600000000001</c:v>
                      </c:pt>
                      <c:pt idx="90515">
                        <c:v>55.892119999999998</c:v>
                      </c:pt>
                      <c:pt idx="90516">
                        <c:v>55.910209999999992</c:v>
                      </c:pt>
                      <c:pt idx="90517">
                        <c:v>55.928019999999997</c:v>
                      </c:pt>
                      <c:pt idx="90518">
                        <c:v>55.945650000000001</c:v>
                      </c:pt>
                      <c:pt idx="90519">
                        <c:v>55.963329999999999</c:v>
                      </c:pt>
                      <c:pt idx="90520">
                        <c:v>55.980890000000002</c:v>
                      </c:pt>
                      <c:pt idx="90521">
                        <c:v>55.998559999999998</c:v>
                      </c:pt>
                      <c:pt idx="90522">
                        <c:v>56.016019999999997</c:v>
                      </c:pt>
                      <c:pt idx="90523">
                        <c:v>56.033460000000005</c:v>
                      </c:pt>
                      <c:pt idx="90524">
                        <c:v>56.050839999999994</c:v>
                      </c:pt>
                      <c:pt idx="90525">
                        <c:v>56.067499999999995</c:v>
                      </c:pt>
                      <c:pt idx="90526">
                        <c:v>56.085859999999997</c:v>
                      </c:pt>
                      <c:pt idx="90527">
                        <c:v>56.103430000000003</c:v>
                      </c:pt>
                      <c:pt idx="90528">
                        <c:v>56.120989999999999</c:v>
                      </c:pt>
                      <c:pt idx="90529">
                        <c:v>56.138839999999995</c:v>
                      </c:pt>
                      <c:pt idx="90530">
                        <c:v>56.156240000000004</c:v>
                      </c:pt>
                      <c:pt idx="90531">
                        <c:v>56.174019999999999</c:v>
                      </c:pt>
                      <c:pt idx="90532">
                        <c:v>56.191749999999999</c:v>
                      </c:pt>
                      <c:pt idx="90533">
                        <c:v>56.209290000000003</c:v>
                      </c:pt>
                      <c:pt idx="90534">
                        <c:v>56.227000000000004</c:v>
                      </c:pt>
                      <c:pt idx="90535">
                        <c:v>56.244450000000001</c:v>
                      </c:pt>
                      <c:pt idx="90536">
                        <c:v>56.262109999999993</c:v>
                      </c:pt>
                      <c:pt idx="90537">
                        <c:v>56.279570000000007</c:v>
                      </c:pt>
                      <c:pt idx="90538">
                        <c:v>56.297089999999997</c:v>
                      </c:pt>
                      <c:pt idx="90539">
                        <c:v>56.314440000000005</c:v>
                      </c:pt>
                      <c:pt idx="90540">
                        <c:v>56.331890000000001</c:v>
                      </c:pt>
                      <c:pt idx="90541">
                        <c:v>56.34937</c:v>
                      </c:pt>
                      <c:pt idx="90542">
                        <c:v>56.366820000000004</c:v>
                      </c:pt>
                      <c:pt idx="90543">
                        <c:v>56.384249999999994</c:v>
                      </c:pt>
                      <c:pt idx="90544">
                        <c:v>56.401910000000001</c:v>
                      </c:pt>
                      <c:pt idx="90545">
                        <c:v>56.418819999999997</c:v>
                      </c:pt>
                      <c:pt idx="90546">
                        <c:v>56.436210000000003</c:v>
                      </c:pt>
                      <c:pt idx="90547">
                        <c:v>56.453420000000001</c:v>
                      </c:pt>
                      <c:pt idx="90548">
                        <c:v>56.469920000000002</c:v>
                      </c:pt>
                      <c:pt idx="90549">
                        <c:v>56.487119999999997</c:v>
                      </c:pt>
                      <c:pt idx="90550">
                        <c:v>56.504529999999995</c:v>
                      </c:pt>
                      <c:pt idx="90551">
                        <c:v>56.521800000000006</c:v>
                      </c:pt>
                      <c:pt idx="90552">
                        <c:v>56.539289999999994</c:v>
                      </c:pt>
                      <c:pt idx="90553">
                        <c:v>56.556730000000002</c:v>
                      </c:pt>
                      <c:pt idx="90554">
                        <c:v>56.574129999999997</c:v>
                      </c:pt>
                      <c:pt idx="90555">
                        <c:v>56.591269999999994</c:v>
                      </c:pt>
                      <c:pt idx="90556">
                        <c:v>56.608969999999999</c:v>
                      </c:pt>
                      <c:pt idx="90557">
                        <c:v>56.626289999999997</c:v>
                      </c:pt>
                      <c:pt idx="90558">
                        <c:v>56.64385</c:v>
                      </c:pt>
                      <c:pt idx="90559">
                        <c:v>56.66131</c:v>
                      </c:pt>
                      <c:pt idx="90560">
                        <c:v>56.67877</c:v>
                      </c:pt>
                      <c:pt idx="90561">
                        <c:v>56.696129999999997</c:v>
                      </c:pt>
                      <c:pt idx="90562">
                        <c:v>56.713750000000005</c:v>
                      </c:pt>
                      <c:pt idx="90563">
                        <c:v>56.731059999999999</c:v>
                      </c:pt>
                      <c:pt idx="90564">
                        <c:v>56.748559999999998</c:v>
                      </c:pt>
                      <c:pt idx="90565">
                        <c:v>56.765999999999998</c:v>
                      </c:pt>
                      <c:pt idx="90566">
                        <c:v>56.783380000000001</c:v>
                      </c:pt>
                      <c:pt idx="90567">
                        <c:v>56.800730000000001</c:v>
                      </c:pt>
                      <c:pt idx="90568">
                        <c:v>56.817950000000003</c:v>
                      </c:pt>
                      <c:pt idx="90569">
                        <c:v>56.835279999999997</c:v>
                      </c:pt>
                      <c:pt idx="90570">
                        <c:v>56.852689999999996</c:v>
                      </c:pt>
                      <c:pt idx="90571">
                        <c:v>56.870049999999999</c:v>
                      </c:pt>
                      <c:pt idx="90572">
                        <c:v>56.887030000000003</c:v>
                      </c:pt>
                      <c:pt idx="90573">
                        <c:v>56.903739999999999</c:v>
                      </c:pt>
                      <c:pt idx="90574">
                        <c:v>56.920390000000005</c:v>
                      </c:pt>
                      <c:pt idx="90575">
                        <c:v>56.937160000000006</c:v>
                      </c:pt>
                      <c:pt idx="90576">
                        <c:v>56.95467</c:v>
                      </c:pt>
                      <c:pt idx="90577">
                        <c:v>56.972160000000002</c:v>
                      </c:pt>
                      <c:pt idx="90578">
                        <c:v>56.98901</c:v>
                      </c:pt>
                      <c:pt idx="90579">
                        <c:v>57.005830000000003</c:v>
                      </c:pt>
                      <c:pt idx="90580">
                        <c:v>57.022790000000001</c:v>
                      </c:pt>
                      <c:pt idx="90581">
                        <c:v>57.039699999999996</c:v>
                      </c:pt>
                      <c:pt idx="90582">
                        <c:v>57.056930000000001</c:v>
                      </c:pt>
                      <c:pt idx="90583">
                        <c:v>57.074040000000004</c:v>
                      </c:pt>
                      <c:pt idx="90584">
                        <c:v>57.091169999999998</c:v>
                      </c:pt>
                      <c:pt idx="90585">
                        <c:v>57.108629999999998</c:v>
                      </c:pt>
                      <c:pt idx="90586">
                        <c:v>57.126049999999999</c:v>
                      </c:pt>
                      <c:pt idx="90587">
                        <c:v>57.143439999999998</c:v>
                      </c:pt>
                      <c:pt idx="90588">
                        <c:v>57.161280000000005</c:v>
                      </c:pt>
                      <c:pt idx="90589">
                        <c:v>57.178880000000007</c:v>
                      </c:pt>
                      <c:pt idx="90590">
                        <c:v>57.196300000000008</c:v>
                      </c:pt>
                      <c:pt idx="90591">
                        <c:v>57.214010000000002</c:v>
                      </c:pt>
                      <c:pt idx="90592">
                        <c:v>57.231990000000003</c:v>
                      </c:pt>
                      <c:pt idx="90593">
                        <c:v>57.249549999999999</c:v>
                      </c:pt>
                      <c:pt idx="90594">
                        <c:v>57.267110000000002</c:v>
                      </c:pt>
                      <c:pt idx="90595">
                        <c:v>57.28443</c:v>
                      </c:pt>
                      <c:pt idx="90596">
                        <c:v>57.302369999999996</c:v>
                      </c:pt>
                      <c:pt idx="90597">
                        <c:v>57.320089999999993</c:v>
                      </c:pt>
                      <c:pt idx="90598">
                        <c:v>57.337910000000001</c:v>
                      </c:pt>
                      <c:pt idx="90599">
                        <c:v>57.355270000000004</c:v>
                      </c:pt>
                      <c:pt idx="90600">
                        <c:v>57.373200000000004</c:v>
                      </c:pt>
                      <c:pt idx="90601">
                        <c:v>57.390299999999996</c:v>
                      </c:pt>
                      <c:pt idx="90602">
                        <c:v>57.408080000000005</c:v>
                      </c:pt>
                      <c:pt idx="90603">
                        <c:v>57.425369999999994</c:v>
                      </c:pt>
                      <c:pt idx="90604">
                        <c:v>57.443359999999998</c:v>
                      </c:pt>
                      <c:pt idx="90605">
                        <c:v>57.461019999999998</c:v>
                      </c:pt>
                      <c:pt idx="90606">
                        <c:v>57.478729999999999</c:v>
                      </c:pt>
                      <c:pt idx="90607">
                        <c:v>57.49644</c:v>
                      </c:pt>
                      <c:pt idx="90608">
                        <c:v>57.514180000000003</c:v>
                      </c:pt>
                      <c:pt idx="90609">
                        <c:v>57.531910000000003</c:v>
                      </c:pt>
                      <c:pt idx="90610">
                        <c:v>57.549810000000001</c:v>
                      </c:pt>
                      <c:pt idx="90611">
                        <c:v>57.567510000000006</c:v>
                      </c:pt>
                      <c:pt idx="90612">
                        <c:v>57.585319999999996</c:v>
                      </c:pt>
                      <c:pt idx="90613">
                        <c:v>57.603090000000002</c:v>
                      </c:pt>
                      <c:pt idx="90614">
                        <c:v>57.620709999999995</c:v>
                      </c:pt>
                      <c:pt idx="90615">
                        <c:v>57.638339999999999</c:v>
                      </c:pt>
                      <c:pt idx="90616">
                        <c:v>57.656179999999999</c:v>
                      </c:pt>
                      <c:pt idx="90617">
                        <c:v>57.672829999999998</c:v>
                      </c:pt>
                      <c:pt idx="90618">
                        <c:v>57.69059</c:v>
                      </c:pt>
                      <c:pt idx="90619">
                        <c:v>57.708250000000007</c:v>
                      </c:pt>
                      <c:pt idx="90620">
                        <c:v>57.726199999999999</c:v>
                      </c:pt>
                      <c:pt idx="90621">
                        <c:v>57.743840000000006</c:v>
                      </c:pt>
                      <c:pt idx="90622">
                        <c:v>57.761920000000003</c:v>
                      </c:pt>
                      <c:pt idx="90623">
                        <c:v>57.779749999999993</c:v>
                      </c:pt>
                      <c:pt idx="90624">
                        <c:v>57.797809999999998</c:v>
                      </c:pt>
                      <c:pt idx="90625">
                        <c:v>57.815629999999999</c:v>
                      </c:pt>
                      <c:pt idx="90626">
                        <c:v>57.83334</c:v>
                      </c:pt>
                      <c:pt idx="90627">
                        <c:v>57.850760000000001</c:v>
                      </c:pt>
                      <c:pt idx="90628">
                        <c:v>57.868769999999998</c:v>
                      </c:pt>
                      <c:pt idx="90629">
                        <c:v>57.886499999999998</c:v>
                      </c:pt>
                      <c:pt idx="90630">
                        <c:v>57.90446</c:v>
                      </c:pt>
                      <c:pt idx="90631">
                        <c:v>57.922359999999998</c:v>
                      </c:pt>
                      <c:pt idx="90632">
                        <c:v>57.940280000000001</c:v>
                      </c:pt>
                      <c:pt idx="90633">
                        <c:v>57.958069999999999</c:v>
                      </c:pt>
                      <c:pt idx="90634">
                        <c:v>57.975859999999997</c:v>
                      </c:pt>
                      <c:pt idx="90635">
                        <c:v>57.993400000000001</c:v>
                      </c:pt>
                      <c:pt idx="90636">
                        <c:v>58.011240000000001</c:v>
                      </c:pt>
                      <c:pt idx="90637">
                        <c:v>58.029039999999995</c:v>
                      </c:pt>
                      <c:pt idx="90638">
                        <c:v>58.046860000000002</c:v>
                      </c:pt>
                      <c:pt idx="90639">
                        <c:v>58.064359999999994</c:v>
                      </c:pt>
                      <c:pt idx="90640">
                        <c:v>58.082360000000001</c:v>
                      </c:pt>
                      <c:pt idx="90641">
                        <c:v>58.100110000000001</c:v>
                      </c:pt>
                      <c:pt idx="90642">
                        <c:v>58.118079999999999</c:v>
                      </c:pt>
                      <c:pt idx="90643">
                        <c:v>58.135579999999997</c:v>
                      </c:pt>
                      <c:pt idx="90644">
                        <c:v>58.153639999999996</c:v>
                      </c:pt>
                      <c:pt idx="90645">
                        <c:v>58.171489999999999</c:v>
                      </c:pt>
                      <c:pt idx="90646">
                        <c:v>58.189260000000004</c:v>
                      </c:pt>
                      <c:pt idx="90647">
                        <c:v>58.207160000000002</c:v>
                      </c:pt>
                      <c:pt idx="90648">
                        <c:v>58.225210000000004</c:v>
                      </c:pt>
                      <c:pt idx="90649">
                        <c:v>58.242789999999999</c:v>
                      </c:pt>
                      <c:pt idx="90650">
                        <c:v>58.260560000000005</c:v>
                      </c:pt>
                      <c:pt idx="90651">
                        <c:v>58.277910000000006</c:v>
                      </c:pt>
                      <c:pt idx="90652">
                        <c:v>58.295880000000004</c:v>
                      </c:pt>
                      <c:pt idx="90653">
                        <c:v>58.313629999999996</c:v>
                      </c:pt>
                      <c:pt idx="90654">
                        <c:v>58.331650000000003</c:v>
                      </c:pt>
                      <c:pt idx="90655">
                        <c:v>58.349499999999999</c:v>
                      </c:pt>
                      <c:pt idx="90656">
                        <c:v>58.367360000000005</c:v>
                      </c:pt>
                      <c:pt idx="90657">
                        <c:v>58.385109999999997</c:v>
                      </c:pt>
                      <c:pt idx="90658">
                        <c:v>58.402999999999999</c:v>
                      </c:pt>
                      <c:pt idx="90659">
                        <c:v>58.420810000000003</c:v>
                      </c:pt>
                      <c:pt idx="90660">
                        <c:v>58.438639999999999</c:v>
                      </c:pt>
                      <c:pt idx="90661">
                        <c:v>58.456380000000003</c:v>
                      </c:pt>
                      <c:pt idx="90662">
                        <c:v>58.473990000000001</c:v>
                      </c:pt>
                      <c:pt idx="90663">
                        <c:v>58.491810000000001</c:v>
                      </c:pt>
                      <c:pt idx="90664">
                        <c:v>58.508780000000002</c:v>
                      </c:pt>
                      <c:pt idx="90665">
                        <c:v>58.525919999999999</c:v>
                      </c:pt>
                      <c:pt idx="90666">
                        <c:v>58.543779999999998</c:v>
                      </c:pt>
                      <c:pt idx="90667">
                        <c:v>58.561449999999994</c:v>
                      </c:pt>
                      <c:pt idx="90668">
                        <c:v>58.579319999999996</c:v>
                      </c:pt>
                      <c:pt idx="90669">
                        <c:v>58.597010000000004</c:v>
                      </c:pt>
                      <c:pt idx="90670">
                        <c:v>58.614899999999999</c:v>
                      </c:pt>
                      <c:pt idx="90671">
                        <c:v>58.632619999999996</c:v>
                      </c:pt>
                      <c:pt idx="90672">
                        <c:v>58.650510000000004</c:v>
                      </c:pt>
                      <c:pt idx="90673">
                        <c:v>58.668100000000003</c:v>
                      </c:pt>
                      <c:pt idx="90674">
                        <c:v>58.686070000000001</c:v>
                      </c:pt>
                      <c:pt idx="90675">
                        <c:v>58.703779999999995</c:v>
                      </c:pt>
                      <c:pt idx="90676">
                        <c:v>58.721589999999999</c:v>
                      </c:pt>
                      <c:pt idx="90677">
                        <c:v>58.739239999999995</c:v>
                      </c:pt>
                      <c:pt idx="90678">
                        <c:v>58.757069999999999</c:v>
                      </c:pt>
                      <c:pt idx="90679">
                        <c:v>58.774730000000005</c:v>
                      </c:pt>
                      <c:pt idx="90680">
                        <c:v>58.792549999999999</c:v>
                      </c:pt>
                      <c:pt idx="90681">
                        <c:v>58.810209999999998</c:v>
                      </c:pt>
                      <c:pt idx="90682">
                        <c:v>58.828009999999999</c:v>
                      </c:pt>
                      <c:pt idx="90683">
                        <c:v>58.84563</c:v>
                      </c:pt>
                      <c:pt idx="90684">
                        <c:v>58.86345</c:v>
                      </c:pt>
                      <c:pt idx="90685">
                        <c:v>58.881079999999997</c:v>
                      </c:pt>
                      <c:pt idx="90686">
                        <c:v>58.898919999999997</c:v>
                      </c:pt>
                      <c:pt idx="90687">
                        <c:v>58.915949999999995</c:v>
                      </c:pt>
                      <c:pt idx="90688">
                        <c:v>58.932849999999995</c:v>
                      </c:pt>
                      <c:pt idx="90689">
                        <c:v>58.950379999999996</c:v>
                      </c:pt>
                      <c:pt idx="90690">
                        <c:v>58.967840000000002</c:v>
                      </c:pt>
                      <c:pt idx="90691">
                        <c:v>58.984969999999997</c:v>
                      </c:pt>
                      <c:pt idx="90692">
                        <c:v>59.001150000000003</c:v>
                      </c:pt>
                      <c:pt idx="90693">
                        <c:v>59.017899999999997</c:v>
                      </c:pt>
                      <c:pt idx="90694">
                        <c:v>59.034279999999995</c:v>
                      </c:pt>
                      <c:pt idx="90695">
                        <c:v>59.051549999999999</c:v>
                      </c:pt>
                      <c:pt idx="90696">
                        <c:v>59.068469999999998</c:v>
                      </c:pt>
                      <c:pt idx="90697">
                        <c:v>59.085329999999999</c:v>
                      </c:pt>
                      <c:pt idx="90698">
                        <c:v>59.102110000000003</c:v>
                      </c:pt>
                      <c:pt idx="90699">
                        <c:v>59.119390000000003</c:v>
                      </c:pt>
                      <c:pt idx="90700">
                        <c:v>59.136949999999999</c:v>
                      </c:pt>
                      <c:pt idx="90701">
                        <c:v>59.154340000000005</c:v>
                      </c:pt>
                      <c:pt idx="90702">
                        <c:v>59.17174</c:v>
                      </c:pt>
                      <c:pt idx="90703">
                        <c:v>59.189309999999999</c:v>
                      </c:pt>
                      <c:pt idx="90704">
                        <c:v>59.206770000000006</c:v>
                      </c:pt>
                      <c:pt idx="90705">
                        <c:v>59.223929999999996</c:v>
                      </c:pt>
                      <c:pt idx="90706">
                        <c:v>59.241479999999996</c:v>
                      </c:pt>
                      <c:pt idx="90707">
                        <c:v>59.259050000000002</c:v>
                      </c:pt>
                      <c:pt idx="90708">
                        <c:v>59.276790000000005</c:v>
                      </c:pt>
                      <c:pt idx="90709">
                        <c:v>59.294310000000003</c:v>
                      </c:pt>
                      <c:pt idx="90710">
                        <c:v>59.312110000000004</c:v>
                      </c:pt>
                      <c:pt idx="90711">
                        <c:v>59.329789999999996</c:v>
                      </c:pt>
                      <c:pt idx="90712">
                        <c:v>59.347560000000001</c:v>
                      </c:pt>
                      <c:pt idx="90713">
                        <c:v>59.365230000000004</c:v>
                      </c:pt>
                      <c:pt idx="90714">
                        <c:v>59.383039999999994</c:v>
                      </c:pt>
                      <c:pt idx="90715">
                        <c:v>59.400739999999999</c:v>
                      </c:pt>
                      <c:pt idx="90716">
                        <c:v>59.418569999999995</c:v>
                      </c:pt>
                      <c:pt idx="90717">
                        <c:v>59.436250000000001</c:v>
                      </c:pt>
                      <c:pt idx="90718">
                        <c:v>59.454079999999998</c:v>
                      </c:pt>
                      <c:pt idx="90719">
                        <c:v>59.471789999999999</c:v>
                      </c:pt>
                      <c:pt idx="90720">
                        <c:v>59.489629999999998</c:v>
                      </c:pt>
                      <c:pt idx="90721">
                        <c:v>59.507320000000007</c:v>
                      </c:pt>
                      <c:pt idx="90722">
                        <c:v>59.525180000000006</c:v>
                      </c:pt>
                      <c:pt idx="90723">
                        <c:v>59.54289</c:v>
                      </c:pt>
                      <c:pt idx="90724">
                        <c:v>59.560769999999998</c:v>
                      </c:pt>
                      <c:pt idx="90725">
                        <c:v>59.578130000000002</c:v>
                      </c:pt>
                      <c:pt idx="90726">
                        <c:v>59.59572</c:v>
                      </c:pt>
                      <c:pt idx="90727">
                        <c:v>59.613230000000001</c:v>
                      </c:pt>
                      <c:pt idx="90728">
                        <c:v>59.630799999999994</c:v>
                      </c:pt>
                      <c:pt idx="90729">
                        <c:v>59.648339999999997</c:v>
                      </c:pt>
                      <c:pt idx="90730">
                        <c:v>59.66574</c:v>
                      </c:pt>
                      <c:pt idx="90731">
                        <c:v>59.682749999999999</c:v>
                      </c:pt>
                      <c:pt idx="90732">
                        <c:v>59.699840000000002</c:v>
                      </c:pt>
                      <c:pt idx="90733">
                        <c:v>59.717070000000007</c:v>
                      </c:pt>
                      <c:pt idx="90734">
                        <c:v>59.734529999999999</c:v>
                      </c:pt>
                      <c:pt idx="90735">
                        <c:v>59.751609999999999</c:v>
                      </c:pt>
                      <c:pt idx="90736">
                        <c:v>59.769080000000002</c:v>
                      </c:pt>
                      <c:pt idx="90737">
                        <c:v>59.786180000000002</c:v>
                      </c:pt>
                      <c:pt idx="90738">
                        <c:v>59.80368</c:v>
                      </c:pt>
                      <c:pt idx="90739">
                        <c:v>59.821069999999999</c:v>
                      </c:pt>
                      <c:pt idx="90740">
                        <c:v>59.838719999999995</c:v>
                      </c:pt>
                      <c:pt idx="90741">
                        <c:v>59.856369999999998</c:v>
                      </c:pt>
                      <c:pt idx="90742">
                        <c:v>59.874070000000003</c:v>
                      </c:pt>
                      <c:pt idx="90743">
                        <c:v>59.891690000000004</c:v>
                      </c:pt>
                      <c:pt idx="90744">
                        <c:v>59.908830000000002</c:v>
                      </c:pt>
                      <c:pt idx="90745">
                        <c:v>59.926690000000001</c:v>
                      </c:pt>
                      <c:pt idx="90746">
                        <c:v>59.944290000000002</c:v>
                      </c:pt>
                      <c:pt idx="90747">
                        <c:v>59.961869999999998</c:v>
                      </c:pt>
                      <c:pt idx="90748">
                        <c:v>59.979509999999998</c:v>
                      </c:pt>
                      <c:pt idx="90749">
                        <c:v>59.996799999999993</c:v>
                      </c:pt>
                      <c:pt idx="90750">
                        <c:v>60.014390000000006</c:v>
                      </c:pt>
                      <c:pt idx="90751">
                        <c:v>60.031840000000003</c:v>
                      </c:pt>
                      <c:pt idx="90752">
                        <c:v>60.049430000000001</c:v>
                      </c:pt>
                      <c:pt idx="90753">
                        <c:v>60.066920000000003</c:v>
                      </c:pt>
                      <c:pt idx="90754">
                        <c:v>60.083799999999997</c:v>
                      </c:pt>
                      <c:pt idx="90755">
                        <c:v>60.101120000000002</c:v>
                      </c:pt>
                      <c:pt idx="90756">
                        <c:v>60.118580000000001</c:v>
                      </c:pt>
                      <c:pt idx="90757">
                        <c:v>60.136019999999995</c:v>
                      </c:pt>
                      <c:pt idx="90758">
                        <c:v>60.153759999999998</c:v>
                      </c:pt>
                      <c:pt idx="90759">
                        <c:v>60.171400000000006</c:v>
                      </c:pt>
                      <c:pt idx="90760">
                        <c:v>60.189190000000004</c:v>
                      </c:pt>
                      <c:pt idx="90761">
                        <c:v>60.206790000000005</c:v>
                      </c:pt>
                      <c:pt idx="90762">
                        <c:v>60.224529999999994</c:v>
                      </c:pt>
                      <c:pt idx="90763">
                        <c:v>60.240560000000002</c:v>
                      </c:pt>
                      <c:pt idx="90764">
                        <c:v>60.257940000000005</c:v>
                      </c:pt>
                      <c:pt idx="90765">
                        <c:v>60.275369999999995</c:v>
                      </c:pt>
                      <c:pt idx="90766">
                        <c:v>60.293150000000004</c:v>
                      </c:pt>
                      <c:pt idx="90767">
                        <c:v>60.310750000000006</c:v>
                      </c:pt>
                      <c:pt idx="90768">
                        <c:v>60.328489999999995</c:v>
                      </c:pt>
                      <c:pt idx="90769">
                        <c:v>60.3461</c:v>
                      </c:pt>
                      <c:pt idx="90770">
                        <c:v>60.363870000000006</c:v>
                      </c:pt>
                      <c:pt idx="90771">
                        <c:v>60.381500000000003</c:v>
                      </c:pt>
                      <c:pt idx="90772">
                        <c:v>60.398339999999997</c:v>
                      </c:pt>
                      <c:pt idx="90773">
                        <c:v>60.415500000000002</c:v>
                      </c:pt>
                      <c:pt idx="90774">
                        <c:v>60.431600000000003</c:v>
                      </c:pt>
                      <c:pt idx="90775">
                        <c:v>60.448579999999993</c:v>
                      </c:pt>
                      <c:pt idx="90776">
                        <c:v>60.466049999999996</c:v>
                      </c:pt>
                      <c:pt idx="90777">
                        <c:v>60.483339999999998</c:v>
                      </c:pt>
                      <c:pt idx="90778">
                        <c:v>60.501040000000003</c:v>
                      </c:pt>
                      <c:pt idx="90779">
                        <c:v>60.518259999999998</c:v>
                      </c:pt>
                      <c:pt idx="90780">
                        <c:v>60.535530000000001</c:v>
                      </c:pt>
                      <c:pt idx="90781">
                        <c:v>60.552710000000005</c:v>
                      </c:pt>
                      <c:pt idx="90782">
                        <c:v>60.569649999999996</c:v>
                      </c:pt>
                      <c:pt idx="90783">
                        <c:v>60.586539999999999</c:v>
                      </c:pt>
                      <c:pt idx="90784">
                        <c:v>60.603970000000004</c:v>
                      </c:pt>
                      <c:pt idx="90785">
                        <c:v>60.621119999999998</c:v>
                      </c:pt>
                      <c:pt idx="90786">
                        <c:v>60.638449999999999</c:v>
                      </c:pt>
                      <c:pt idx="90787">
                        <c:v>60.654199999999996</c:v>
                      </c:pt>
                      <c:pt idx="90788">
                        <c:v>60.671189999999996</c:v>
                      </c:pt>
                      <c:pt idx="90789">
                        <c:v>60.688110000000002</c:v>
                      </c:pt>
                      <c:pt idx="90790">
                        <c:v>60.70532</c:v>
                      </c:pt>
                      <c:pt idx="90791">
                        <c:v>60.722480000000004</c:v>
                      </c:pt>
                      <c:pt idx="90792">
                        <c:v>60.739780000000003</c:v>
                      </c:pt>
                      <c:pt idx="90793">
                        <c:v>60.756990000000002</c:v>
                      </c:pt>
                      <c:pt idx="90794">
                        <c:v>60.774299999999997</c:v>
                      </c:pt>
                      <c:pt idx="90795">
                        <c:v>60.791389999999993</c:v>
                      </c:pt>
                      <c:pt idx="90796">
                        <c:v>60.808660000000003</c:v>
                      </c:pt>
                      <c:pt idx="90797">
                        <c:v>60.825889999999994</c:v>
                      </c:pt>
                      <c:pt idx="90798">
                        <c:v>60.843260000000001</c:v>
                      </c:pt>
                      <c:pt idx="90799">
                        <c:v>60.86054</c:v>
                      </c:pt>
                      <c:pt idx="90800">
                        <c:v>60.877920000000003</c:v>
                      </c:pt>
                      <c:pt idx="90801">
                        <c:v>60.895210000000006</c:v>
                      </c:pt>
                      <c:pt idx="90802">
                        <c:v>60.912590000000002</c:v>
                      </c:pt>
                      <c:pt idx="90803">
                        <c:v>60.929840000000006</c:v>
                      </c:pt>
                      <c:pt idx="90804">
                        <c:v>60.947230000000005</c:v>
                      </c:pt>
                      <c:pt idx="90805">
                        <c:v>60.964500000000001</c:v>
                      </c:pt>
                      <c:pt idx="90806">
                        <c:v>60.981899999999996</c:v>
                      </c:pt>
                      <c:pt idx="90807">
                        <c:v>60.99924</c:v>
                      </c:pt>
                      <c:pt idx="90808">
                        <c:v>61.016510000000004</c:v>
                      </c:pt>
                      <c:pt idx="90809">
                        <c:v>61.033099999999997</c:v>
                      </c:pt>
                      <c:pt idx="90810">
                        <c:v>61.050509999999996</c:v>
                      </c:pt>
                      <c:pt idx="90811">
                        <c:v>61.067809999999994</c:v>
                      </c:pt>
                      <c:pt idx="90812">
                        <c:v>61.085190000000004</c:v>
                      </c:pt>
                      <c:pt idx="90813">
                        <c:v>61.10248</c:v>
                      </c:pt>
                      <c:pt idx="90814">
                        <c:v>61.11985</c:v>
                      </c:pt>
                      <c:pt idx="90815">
                        <c:v>61.137180000000001</c:v>
                      </c:pt>
                      <c:pt idx="90816">
                        <c:v>61.15455</c:v>
                      </c:pt>
                      <c:pt idx="90817">
                        <c:v>61.171879999999994</c:v>
                      </c:pt>
                      <c:pt idx="90818">
                        <c:v>61.189239999999998</c:v>
                      </c:pt>
                      <c:pt idx="90819">
                        <c:v>61.206569999999999</c:v>
                      </c:pt>
                      <c:pt idx="90820">
                        <c:v>61.223950000000002</c:v>
                      </c:pt>
                      <c:pt idx="90821">
                        <c:v>61.241029999999995</c:v>
                      </c:pt>
                      <c:pt idx="90822">
                        <c:v>61.258520000000004</c:v>
                      </c:pt>
                      <c:pt idx="90823">
                        <c:v>61.275880000000001</c:v>
                      </c:pt>
                      <c:pt idx="90824">
                        <c:v>61.29325</c:v>
                      </c:pt>
                      <c:pt idx="90825">
                        <c:v>61.310609999999997</c:v>
                      </c:pt>
                      <c:pt idx="90826">
                        <c:v>61.32799</c:v>
                      </c:pt>
                      <c:pt idx="90827">
                        <c:v>61.345309999999998</c:v>
                      </c:pt>
                      <c:pt idx="90828">
                        <c:v>61.3626</c:v>
                      </c:pt>
                      <c:pt idx="90829">
                        <c:v>61.379939999999998</c:v>
                      </c:pt>
                      <c:pt idx="90830">
                        <c:v>61.396689999999992</c:v>
                      </c:pt>
                      <c:pt idx="90831">
                        <c:v>61.413970000000006</c:v>
                      </c:pt>
                      <c:pt idx="90832">
                        <c:v>61.431069999999998</c:v>
                      </c:pt>
                      <c:pt idx="90833">
                        <c:v>61.448010000000004</c:v>
                      </c:pt>
                      <c:pt idx="90834">
                        <c:v>61.465220000000002</c:v>
                      </c:pt>
                      <c:pt idx="90835">
                        <c:v>61.482379999999999</c:v>
                      </c:pt>
                      <c:pt idx="90836">
                        <c:v>61.499620000000007</c:v>
                      </c:pt>
                      <c:pt idx="90837">
                        <c:v>61.516840000000002</c:v>
                      </c:pt>
                      <c:pt idx="90838">
                        <c:v>61.534120000000001</c:v>
                      </c:pt>
                      <c:pt idx="90839">
                        <c:v>61.55133</c:v>
                      </c:pt>
                      <c:pt idx="90840">
                        <c:v>61.568649999999998</c:v>
                      </c:pt>
                      <c:pt idx="90841">
                        <c:v>61.58587</c:v>
                      </c:pt>
                      <c:pt idx="90842">
                        <c:v>61.603050000000003</c:v>
                      </c:pt>
                      <c:pt idx="90843">
                        <c:v>61.620260000000002</c:v>
                      </c:pt>
                      <c:pt idx="90844">
                        <c:v>61.637540000000001</c:v>
                      </c:pt>
                      <c:pt idx="90845">
                        <c:v>61.654759999999996</c:v>
                      </c:pt>
                      <c:pt idx="90846">
                        <c:v>61.671990000000001</c:v>
                      </c:pt>
                      <c:pt idx="90847">
                        <c:v>61.689230000000002</c:v>
                      </c:pt>
                      <c:pt idx="90848">
                        <c:v>61.706200000000003</c:v>
                      </c:pt>
                      <c:pt idx="90849">
                        <c:v>61.72052</c:v>
                      </c:pt>
                      <c:pt idx="90850">
                        <c:v>61.737450000000003</c:v>
                      </c:pt>
                      <c:pt idx="90851">
                        <c:v>61.753349999999998</c:v>
                      </c:pt>
                      <c:pt idx="90852">
                        <c:v>61.769980000000004</c:v>
                      </c:pt>
                      <c:pt idx="90853">
                        <c:v>61.786709999999999</c:v>
                      </c:pt>
                      <c:pt idx="90854">
                        <c:v>61.803719999999998</c:v>
                      </c:pt>
                      <c:pt idx="90855">
                        <c:v>61.820779999999999</c:v>
                      </c:pt>
                      <c:pt idx="90856">
                        <c:v>61.837900000000005</c:v>
                      </c:pt>
                      <c:pt idx="90857">
                        <c:v>61.854909999999997</c:v>
                      </c:pt>
                      <c:pt idx="90858">
                        <c:v>61.872049999999994</c:v>
                      </c:pt>
                      <c:pt idx="90859">
                        <c:v>61.888040000000004</c:v>
                      </c:pt>
                      <c:pt idx="90860">
                        <c:v>61.907640000000001</c:v>
                      </c:pt>
                      <c:pt idx="90861">
                        <c:v>61.925280000000001</c:v>
                      </c:pt>
                      <c:pt idx="90862">
                        <c:v>61.942920000000001</c:v>
                      </c:pt>
                      <c:pt idx="90863">
                        <c:v>61.960189999999997</c:v>
                      </c:pt>
                      <c:pt idx="90864">
                        <c:v>61.977490000000003</c:v>
                      </c:pt>
                      <c:pt idx="90865">
                        <c:v>61.994059999999998</c:v>
                      </c:pt>
                      <c:pt idx="90866">
                        <c:v>62.010849999999998</c:v>
                      </c:pt>
                      <c:pt idx="90867">
                        <c:v>62.027789999999996</c:v>
                      </c:pt>
                      <c:pt idx="90868">
                        <c:v>62.044740000000004</c:v>
                      </c:pt>
                      <c:pt idx="90869">
                        <c:v>62.061260000000004</c:v>
                      </c:pt>
                      <c:pt idx="90870">
                        <c:v>62.078090000000003</c:v>
                      </c:pt>
                      <c:pt idx="90871">
                        <c:v>62.095529999999997</c:v>
                      </c:pt>
                      <c:pt idx="90872">
                        <c:v>62.112629999999996</c:v>
                      </c:pt>
                      <c:pt idx="90873">
                        <c:v>62.130359999999996</c:v>
                      </c:pt>
                      <c:pt idx="90874">
                        <c:v>62.146299999999997</c:v>
                      </c:pt>
                      <c:pt idx="90875">
                        <c:v>62.163430000000005</c:v>
                      </c:pt>
                      <c:pt idx="90876">
                        <c:v>62.180499999999995</c:v>
                      </c:pt>
                      <c:pt idx="90877">
                        <c:v>62.197710000000001</c:v>
                      </c:pt>
                      <c:pt idx="90878">
                        <c:v>62.21519</c:v>
                      </c:pt>
                      <c:pt idx="90879">
                        <c:v>62.232550000000003</c:v>
                      </c:pt>
                      <c:pt idx="90880">
                        <c:v>62.24991</c:v>
                      </c:pt>
                      <c:pt idx="90881">
                        <c:v>62.267340000000004</c:v>
                      </c:pt>
                      <c:pt idx="90882">
                        <c:v>62.28472</c:v>
                      </c:pt>
                      <c:pt idx="90883">
                        <c:v>62.302090000000007</c:v>
                      </c:pt>
                      <c:pt idx="90884">
                        <c:v>62.319479999999999</c:v>
                      </c:pt>
                      <c:pt idx="90885">
                        <c:v>62.336859999999994</c:v>
                      </c:pt>
                      <c:pt idx="90886">
                        <c:v>62.354209999999995</c:v>
                      </c:pt>
                      <c:pt idx="90887">
                        <c:v>62.371540000000003</c:v>
                      </c:pt>
                      <c:pt idx="90888">
                        <c:v>62.388950000000001</c:v>
                      </c:pt>
                      <c:pt idx="90889">
                        <c:v>62.406280000000002</c:v>
                      </c:pt>
                      <c:pt idx="90890">
                        <c:v>62.423630000000003</c:v>
                      </c:pt>
                      <c:pt idx="90891">
                        <c:v>62.440939999999998</c:v>
                      </c:pt>
                      <c:pt idx="90892">
                        <c:v>62.458309999999997</c:v>
                      </c:pt>
                      <c:pt idx="90893">
                        <c:v>62.475630000000002</c:v>
                      </c:pt>
                      <c:pt idx="90894">
                        <c:v>62.493020000000001</c:v>
                      </c:pt>
                      <c:pt idx="90895">
                        <c:v>62.510300000000001</c:v>
                      </c:pt>
                      <c:pt idx="90896">
                        <c:v>62.527639999999998</c:v>
                      </c:pt>
                      <c:pt idx="90897">
                        <c:v>62.544899999999998</c:v>
                      </c:pt>
                      <c:pt idx="90898">
                        <c:v>62.562269999999998</c:v>
                      </c:pt>
                      <c:pt idx="90899">
                        <c:v>62.579610000000002</c:v>
                      </c:pt>
                      <c:pt idx="90900">
                        <c:v>62.596980000000002</c:v>
                      </c:pt>
                      <c:pt idx="90901">
                        <c:v>62.614340000000006</c:v>
                      </c:pt>
                      <c:pt idx="90902">
                        <c:v>62.631709999999998</c:v>
                      </c:pt>
                      <c:pt idx="90903">
                        <c:v>62.649059999999999</c:v>
                      </c:pt>
                      <c:pt idx="90904">
                        <c:v>62.666440000000001</c:v>
                      </c:pt>
                      <c:pt idx="90905">
                        <c:v>62.683590000000002</c:v>
                      </c:pt>
                      <c:pt idx="90906">
                        <c:v>62.701029999999996</c:v>
                      </c:pt>
                      <c:pt idx="90907">
                        <c:v>62.718360000000004</c:v>
                      </c:pt>
                      <c:pt idx="90908">
                        <c:v>62.73574</c:v>
                      </c:pt>
                      <c:pt idx="90909">
                        <c:v>62.75309</c:v>
                      </c:pt>
                      <c:pt idx="90910">
                        <c:v>62.770499999999998</c:v>
                      </c:pt>
                      <c:pt idx="90911">
                        <c:v>62.787810000000007</c:v>
                      </c:pt>
                      <c:pt idx="90912">
                        <c:v>62.805189999999996</c:v>
                      </c:pt>
                      <c:pt idx="90913">
                        <c:v>62.822540000000004</c:v>
                      </c:pt>
                      <c:pt idx="90914">
                        <c:v>62.839910000000003</c:v>
                      </c:pt>
                      <c:pt idx="90915">
                        <c:v>62.857240000000004</c:v>
                      </c:pt>
                      <c:pt idx="90916">
                        <c:v>62.874619999999993</c:v>
                      </c:pt>
                      <c:pt idx="90917">
                        <c:v>62.891919999999999</c:v>
                      </c:pt>
                      <c:pt idx="90918">
                        <c:v>62.908940000000001</c:v>
                      </c:pt>
                      <c:pt idx="90919">
                        <c:v>62.926339999999996</c:v>
                      </c:pt>
                      <c:pt idx="90920">
                        <c:v>62.943670000000004</c:v>
                      </c:pt>
                      <c:pt idx="90921">
                        <c:v>62.961069999999999</c:v>
                      </c:pt>
                      <c:pt idx="90922">
                        <c:v>62.978490000000001</c:v>
                      </c:pt>
                      <c:pt idx="90923">
                        <c:v>62.995840000000001</c:v>
                      </c:pt>
                      <c:pt idx="90924">
                        <c:v>63.013279999999995</c:v>
                      </c:pt>
                      <c:pt idx="90925">
                        <c:v>63.030650000000001</c:v>
                      </c:pt>
                      <c:pt idx="90926">
                        <c:v>63.047870000000003</c:v>
                      </c:pt>
                      <c:pt idx="90927">
                        <c:v>63.065199999999997</c:v>
                      </c:pt>
                      <c:pt idx="90928">
                        <c:v>63.082570000000004</c:v>
                      </c:pt>
                      <c:pt idx="90929">
                        <c:v>63.099780000000003</c:v>
                      </c:pt>
                      <c:pt idx="90930">
                        <c:v>63.117159999999998</c:v>
                      </c:pt>
                      <c:pt idx="90931">
                        <c:v>63.134650000000001</c:v>
                      </c:pt>
                      <c:pt idx="90932">
                        <c:v>63.152140000000003</c:v>
                      </c:pt>
                      <c:pt idx="90933">
                        <c:v>63.169519999999999</c:v>
                      </c:pt>
                      <c:pt idx="90934">
                        <c:v>63.186989999999994</c:v>
                      </c:pt>
                      <c:pt idx="90935">
                        <c:v>63.203540000000004</c:v>
                      </c:pt>
                      <c:pt idx="90936">
                        <c:v>63.219920000000002</c:v>
                      </c:pt>
                      <c:pt idx="90937">
                        <c:v>63.237099999999998</c:v>
                      </c:pt>
                      <c:pt idx="90938">
                        <c:v>63.254510000000003</c:v>
                      </c:pt>
                      <c:pt idx="90939">
                        <c:v>63.271969999999996</c:v>
                      </c:pt>
                      <c:pt idx="90940">
                        <c:v>63.289359999999995</c:v>
                      </c:pt>
                      <c:pt idx="90941">
                        <c:v>63.306469999999997</c:v>
                      </c:pt>
                      <c:pt idx="90942">
                        <c:v>63.314750000000004</c:v>
                      </c:pt>
                      <c:pt idx="90943">
                        <c:v>63.333179999999999</c:v>
                      </c:pt>
                      <c:pt idx="90944">
                        <c:v>63.353159999999995</c:v>
                      </c:pt>
                      <c:pt idx="90945">
                        <c:v>63.37191</c:v>
                      </c:pt>
                      <c:pt idx="90946">
                        <c:v>63.388120000000001</c:v>
                      </c:pt>
                      <c:pt idx="90947">
                        <c:v>63.404540000000004</c:v>
                      </c:pt>
                      <c:pt idx="90948">
                        <c:v>63.421390000000002</c:v>
                      </c:pt>
                      <c:pt idx="90949">
                        <c:v>63.438179999999996</c:v>
                      </c:pt>
                      <c:pt idx="90950">
                        <c:v>63.454899999999995</c:v>
                      </c:pt>
                      <c:pt idx="90951">
                        <c:v>63.47184</c:v>
                      </c:pt>
                      <c:pt idx="90952">
                        <c:v>63.48903</c:v>
                      </c:pt>
                      <c:pt idx="90953">
                        <c:v>63.50611</c:v>
                      </c:pt>
                      <c:pt idx="90954">
                        <c:v>63.523290000000003</c:v>
                      </c:pt>
                      <c:pt idx="90955">
                        <c:v>63.540229999999994</c:v>
                      </c:pt>
                      <c:pt idx="90956">
                        <c:v>63.55744</c:v>
                      </c:pt>
                      <c:pt idx="90957">
                        <c:v>63.573579999999993</c:v>
                      </c:pt>
                      <c:pt idx="90958">
                        <c:v>63.590730000000008</c:v>
                      </c:pt>
                      <c:pt idx="90959">
                        <c:v>63.607950000000002</c:v>
                      </c:pt>
                      <c:pt idx="90960">
                        <c:v>63.625010000000003</c:v>
                      </c:pt>
                      <c:pt idx="90961">
                        <c:v>63.642120000000006</c:v>
                      </c:pt>
                      <c:pt idx="90962">
                        <c:v>63.659530000000004</c:v>
                      </c:pt>
                      <c:pt idx="90963">
                        <c:v>63.676749999999998</c:v>
                      </c:pt>
                      <c:pt idx="90964">
                        <c:v>63.693840000000002</c:v>
                      </c:pt>
                      <c:pt idx="90965">
                        <c:v>63.711089999999999</c:v>
                      </c:pt>
                      <c:pt idx="90966">
                        <c:v>63.728480000000005</c:v>
                      </c:pt>
                      <c:pt idx="90967">
                        <c:v>63.745719999999999</c:v>
                      </c:pt>
                      <c:pt idx="90968">
                        <c:v>63.762830000000001</c:v>
                      </c:pt>
                      <c:pt idx="90969">
                        <c:v>63.780020000000007</c:v>
                      </c:pt>
                      <c:pt idx="90970">
                        <c:v>63.797319999999999</c:v>
                      </c:pt>
                      <c:pt idx="90971">
                        <c:v>63.814260000000004</c:v>
                      </c:pt>
                      <c:pt idx="90972">
                        <c:v>63.831619999999994</c:v>
                      </c:pt>
                      <c:pt idx="90973">
                        <c:v>63.848440000000004</c:v>
                      </c:pt>
                      <c:pt idx="90974">
                        <c:v>63.865559999999995</c:v>
                      </c:pt>
                      <c:pt idx="90975">
                        <c:v>63.881129999999999</c:v>
                      </c:pt>
                      <c:pt idx="90976">
                        <c:v>63.897089999999999</c:v>
                      </c:pt>
                      <c:pt idx="90977">
                        <c:v>63.913629999999998</c:v>
                      </c:pt>
                      <c:pt idx="90978">
                        <c:v>63.93085</c:v>
                      </c:pt>
                      <c:pt idx="90979">
                        <c:v>63.948320000000002</c:v>
                      </c:pt>
                      <c:pt idx="90980">
                        <c:v>63.965639999999993</c:v>
                      </c:pt>
                      <c:pt idx="90981">
                        <c:v>63.982999999999997</c:v>
                      </c:pt>
                      <c:pt idx="90982">
                        <c:v>64.000450000000001</c:v>
                      </c:pt>
                      <c:pt idx="90983">
                        <c:v>64.017799999999994</c:v>
                      </c:pt>
                      <c:pt idx="90984">
                        <c:v>64.034549999999996</c:v>
                      </c:pt>
                      <c:pt idx="90985">
                        <c:v>64.050780000000003</c:v>
                      </c:pt>
                      <c:pt idx="90986">
                        <c:v>64.066969999999998</c:v>
                      </c:pt>
                      <c:pt idx="90987">
                        <c:v>64.083730000000003</c:v>
                      </c:pt>
                      <c:pt idx="90988">
                        <c:v>64.100070000000002</c:v>
                      </c:pt>
                      <c:pt idx="90989">
                        <c:v>64.116709999999998</c:v>
                      </c:pt>
                      <c:pt idx="90990">
                        <c:v>64.13355</c:v>
                      </c:pt>
                      <c:pt idx="90991">
                        <c:v>64.149869999999993</c:v>
                      </c:pt>
                      <c:pt idx="90992">
                        <c:v>64.166790000000006</c:v>
                      </c:pt>
                      <c:pt idx="90993">
                        <c:v>64.18365</c:v>
                      </c:pt>
                      <c:pt idx="90994">
                        <c:v>64.200530000000001</c:v>
                      </c:pt>
                      <c:pt idx="90995">
                        <c:v>64.217389999999995</c:v>
                      </c:pt>
                      <c:pt idx="90996">
                        <c:v>64.23442</c:v>
                      </c:pt>
                      <c:pt idx="90997">
                        <c:v>64.251159999999999</c:v>
                      </c:pt>
                      <c:pt idx="90998">
                        <c:v>64.268180000000001</c:v>
                      </c:pt>
                      <c:pt idx="90999">
                        <c:v>64.2851</c:v>
                      </c:pt>
                      <c:pt idx="91000">
                        <c:v>64.302049999999994</c:v>
                      </c:pt>
                      <c:pt idx="91001">
                        <c:v>64.318989999999999</c:v>
                      </c:pt>
                      <c:pt idx="91002">
                        <c:v>64.336089999999999</c:v>
                      </c:pt>
                      <c:pt idx="91003">
                        <c:v>64.352890000000002</c:v>
                      </c:pt>
                      <c:pt idx="91004">
                        <c:v>64.370010000000008</c:v>
                      </c:pt>
                      <c:pt idx="91005">
                        <c:v>64.386889999999994</c:v>
                      </c:pt>
                      <c:pt idx="91006">
                        <c:v>64.403999999999996</c:v>
                      </c:pt>
                      <c:pt idx="91007">
                        <c:v>64.420860000000005</c:v>
                      </c:pt>
                      <c:pt idx="91008">
                        <c:v>64.438019999999995</c:v>
                      </c:pt>
                      <c:pt idx="91009">
                        <c:v>64.454880000000003</c:v>
                      </c:pt>
                      <c:pt idx="91010">
                        <c:v>64.471809999999991</c:v>
                      </c:pt>
                      <c:pt idx="91011">
                        <c:v>64.488529999999997</c:v>
                      </c:pt>
                      <c:pt idx="91012">
                        <c:v>64.505809999999997</c:v>
                      </c:pt>
                      <c:pt idx="91013">
                        <c:v>64.522709999999989</c:v>
                      </c:pt>
                      <c:pt idx="91014">
                        <c:v>64.539920000000009</c:v>
                      </c:pt>
                      <c:pt idx="91015">
                        <c:v>64.556820000000002</c:v>
                      </c:pt>
                      <c:pt idx="91016">
                        <c:v>64.573989999999995</c:v>
                      </c:pt>
                      <c:pt idx="91017">
                        <c:v>64.590890000000002</c:v>
                      </c:pt>
                      <c:pt idx="91018">
                        <c:v>64.608069999999998</c:v>
                      </c:pt>
                      <c:pt idx="91019">
                        <c:v>64.623590000000007</c:v>
                      </c:pt>
                      <c:pt idx="91020">
                        <c:v>64.639330000000001</c:v>
                      </c:pt>
                      <c:pt idx="91021">
                        <c:v>64.655829999999995</c:v>
                      </c:pt>
                      <c:pt idx="91022">
                        <c:v>64.672229999999999</c:v>
                      </c:pt>
                      <c:pt idx="91023">
                        <c:v>64.688839999999999</c:v>
                      </c:pt>
                      <c:pt idx="91024">
                        <c:v>64.705709999999996</c:v>
                      </c:pt>
                      <c:pt idx="91025">
                        <c:v>64.722390000000004</c:v>
                      </c:pt>
                      <c:pt idx="91026">
                        <c:v>64.739380000000011</c:v>
                      </c:pt>
                      <c:pt idx="91027">
                        <c:v>64.756119999999996</c:v>
                      </c:pt>
                      <c:pt idx="91028">
                        <c:v>64.773170000000007</c:v>
                      </c:pt>
                      <c:pt idx="91029">
                        <c:v>64.789990000000003</c:v>
                      </c:pt>
                      <c:pt idx="91030">
                        <c:v>64.807079999999999</c:v>
                      </c:pt>
                      <c:pt idx="91031">
                        <c:v>64.823890000000006</c:v>
                      </c:pt>
                      <c:pt idx="91032">
                        <c:v>64.841030000000003</c:v>
                      </c:pt>
                      <c:pt idx="91033">
                        <c:v>64.857870000000005</c:v>
                      </c:pt>
                      <c:pt idx="91034">
                        <c:v>64.875010000000003</c:v>
                      </c:pt>
                      <c:pt idx="91035">
                        <c:v>64.891860000000008</c:v>
                      </c:pt>
                      <c:pt idx="91036">
                        <c:v>64.908900000000003</c:v>
                      </c:pt>
                      <c:pt idx="91037">
                        <c:v>64.925420000000003</c:v>
                      </c:pt>
                      <c:pt idx="91038">
                        <c:v>64.942620000000005</c:v>
                      </c:pt>
                      <c:pt idx="91039">
                        <c:v>64.959599999999995</c:v>
                      </c:pt>
                      <c:pt idx="91040">
                        <c:v>64.976429999999993</c:v>
                      </c:pt>
                      <c:pt idx="91041">
                        <c:v>64.993670000000009</c:v>
                      </c:pt>
                      <c:pt idx="91042">
                        <c:v>65.010390000000001</c:v>
                      </c:pt>
                      <c:pt idx="91043">
                        <c:v>65.027299999999997</c:v>
                      </c:pt>
                      <c:pt idx="91044">
                        <c:v>65.044449999999998</c:v>
                      </c:pt>
                      <c:pt idx="91045">
                        <c:v>65.061369999999997</c:v>
                      </c:pt>
                      <c:pt idx="91046">
                        <c:v>65.078509999999994</c:v>
                      </c:pt>
                      <c:pt idx="91047">
                        <c:v>65.095399999999998</c:v>
                      </c:pt>
                      <c:pt idx="91048">
                        <c:v>65.111679999999993</c:v>
                      </c:pt>
                      <c:pt idx="91049">
                        <c:v>65.128039999999999</c:v>
                      </c:pt>
                      <c:pt idx="91050">
                        <c:v>65.144819999999996</c:v>
                      </c:pt>
                      <c:pt idx="91051">
                        <c:v>65.161389999999997</c:v>
                      </c:pt>
                      <c:pt idx="91052">
                        <c:v>65.178300000000007</c:v>
                      </c:pt>
                      <c:pt idx="91053">
                        <c:v>65.193860000000001</c:v>
                      </c:pt>
                      <c:pt idx="91054">
                        <c:v>65.210189999999997</c:v>
                      </c:pt>
                      <c:pt idx="91055">
                        <c:v>65.226799999999997</c:v>
                      </c:pt>
                      <c:pt idx="91056">
                        <c:v>65.243809999999996</c:v>
                      </c:pt>
                      <c:pt idx="91057">
                        <c:v>65.260660000000001</c:v>
                      </c:pt>
                      <c:pt idx="91058">
                        <c:v>65.277670000000001</c:v>
                      </c:pt>
                      <c:pt idx="91059">
                        <c:v>65.294470000000004</c:v>
                      </c:pt>
                      <c:pt idx="91060">
                        <c:v>65.311530000000005</c:v>
                      </c:pt>
                      <c:pt idx="91061">
                        <c:v>65.328670000000002</c:v>
                      </c:pt>
                      <c:pt idx="91062">
                        <c:v>65.345479999999995</c:v>
                      </c:pt>
                      <c:pt idx="91063">
                        <c:v>65.362319999999997</c:v>
                      </c:pt>
                      <c:pt idx="91064">
                        <c:v>65.379400000000004</c:v>
                      </c:pt>
                      <c:pt idx="91065">
                        <c:v>65.396259999999998</c:v>
                      </c:pt>
                      <c:pt idx="91066">
                        <c:v>65.413359999999997</c:v>
                      </c:pt>
                      <c:pt idx="91067">
                        <c:v>65.429820000000007</c:v>
                      </c:pt>
                      <c:pt idx="91068">
                        <c:v>65.445989999999995</c:v>
                      </c:pt>
                      <c:pt idx="91069">
                        <c:v>65.462959999999995</c:v>
                      </c:pt>
                      <c:pt idx="91070">
                        <c:v>65.479799999999997</c:v>
                      </c:pt>
                      <c:pt idx="91071">
                        <c:v>65.482300000000009</c:v>
                      </c:pt>
                      <c:pt idx="91072">
                        <c:v>65.493650000000002</c:v>
                      </c:pt>
                      <c:pt idx="91073">
                        <c:v>65.513589999999994</c:v>
                      </c:pt>
                      <c:pt idx="91074">
                        <c:v>65.532349999999994</c:v>
                      </c:pt>
                      <c:pt idx="91075">
                        <c:v>65.550219999999996</c:v>
                      </c:pt>
                      <c:pt idx="91076">
                        <c:v>65.567920000000001</c:v>
                      </c:pt>
                      <c:pt idx="91077">
                        <c:v>65.5852</c:v>
                      </c:pt>
                      <c:pt idx="91078">
                        <c:v>65.601500000000001</c:v>
                      </c:pt>
                      <c:pt idx="91079">
                        <c:v>65.618369999999999</c:v>
                      </c:pt>
                      <c:pt idx="91080">
                        <c:v>65.635649999999998</c:v>
                      </c:pt>
                      <c:pt idx="91081">
                        <c:v>65.652699999999996</c:v>
                      </c:pt>
                      <c:pt idx="91082">
                        <c:v>65.66986</c:v>
                      </c:pt>
                      <c:pt idx="91083">
                        <c:v>65.68683</c:v>
                      </c:pt>
                      <c:pt idx="91084">
                        <c:v>65.703959999999995</c:v>
                      </c:pt>
                      <c:pt idx="91085">
                        <c:v>65.720929999999996</c:v>
                      </c:pt>
                      <c:pt idx="91086">
                        <c:v>65.738019999999992</c:v>
                      </c:pt>
                      <c:pt idx="91087">
                        <c:v>65.754999999999995</c:v>
                      </c:pt>
                      <c:pt idx="91088">
                        <c:v>65.772099999999995</c:v>
                      </c:pt>
                      <c:pt idx="91089">
                        <c:v>65.789060000000006</c:v>
                      </c:pt>
                      <c:pt idx="91090">
                        <c:v>65.806139999999999</c:v>
                      </c:pt>
                      <c:pt idx="91091">
                        <c:v>65.82311</c:v>
                      </c:pt>
                      <c:pt idx="91092">
                        <c:v>65.839830000000006</c:v>
                      </c:pt>
                      <c:pt idx="91093">
                        <c:v>65.856740000000002</c:v>
                      </c:pt>
                      <c:pt idx="91094">
                        <c:v>65.873329999999996</c:v>
                      </c:pt>
                      <c:pt idx="91095">
                        <c:v>65.88946</c:v>
                      </c:pt>
                      <c:pt idx="91096">
                        <c:v>65.906170000000003</c:v>
                      </c:pt>
                      <c:pt idx="91097">
                        <c:v>65.922910000000002</c:v>
                      </c:pt>
                      <c:pt idx="91098">
                        <c:v>65.939769999999996</c:v>
                      </c:pt>
                      <c:pt idx="91099">
                        <c:v>65.956479999999999</c:v>
                      </c:pt>
                      <c:pt idx="91100">
                        <c:v>65.973410000000001</c:v>
                      </c:pt>
                      <c:pt idx="91101">
                        <c:v>65.99020999999999</c:v>
                      </c:pt>
                      <c:pt idx="91102">
                        <c:v>66.00712</c:v>
                      </c:pt>
                      <c:pt idx="91103">
                        <c:v>66.024090000000001</c:v>
                      </c:pt>
                      <c:pt idx="91104">
                        <c:v>66.040949999999995</c:v>
                      </c:pt>
                      <c:pt idx="91105">
                        <c:v>66.057880000000011</c:v>
                      </c:pt>
                      <c:pt idx="91106">
                        <c:v>66.074799999999996</c:v>
                      </c:pt>
                      <c:pt idx="91107">
                        <c:v>66.091700000000003</c:v>
                      </c:pt>
                      <c:pt idx="91108">
                        <c:v>66.108719999999991</c:v>
                      </c:pt>
                      <c:pt idx="91109">
                        <c:v>66.125309999999999</c:v>
                      </c:pt>
                      <c:pt idx="91110">
                        <c:v>66.141819999999996</c:v>
                      </c:pt>
                      <c:pt idx="91111">
                        <c:v>66.158320000000003</c:v>
                      </c:pt>
                      <c:pt idx="91112">
                        <c:v>66.174989999999994</c:v>
                      </c:pt>
                      <c:pt idx="91113">
                        <c:v>66.191869999999994</c:v>
                      </c:pt>
                      <c:pt idx="91114">
                        <c:v>66.208349999999996</c:v>
                      </c:pt>
                      <c:pt idx="91115">
                        <c:v>66.225089999999994</c:v>
                      </c:pt>
                      <c:pt idx="91116">
                        <c:v>66.241929999999996</c:v>
                      </c:pt>
                      <c:pt idx="91117">
                        <c:v>66.258719999999997</c:v>
                      </c:pt>
                      <c:pt idx="91118">
                        <c:v>66.275540000000007</c:v>
                      </c:pt>
                      <c:pt idx="91119">
                        <c:v>66.292370000000005</c:v>
                      </c:pt>
                      <c:pt idx="91120">
                        <c:v>66.309339999999992</c:v>
                      </c:pt>
                      <c:pt idx="91121">
                        <c:v>66.326189999999997</c:v>
                      </c:pt>
                      <c:pt idx="91122">
                        <c:v>66.343140000000005</c:v>
                      </c:pt>
                      <c:pt idx="91123">
                        <c:v>66.359989999999996</c:v>
                      </c:pt>
                      <c:pt idx="91124">
                        <c:v>66.376850000000005</c:v>
                      </c:pt>
                      <c:pt idx="91125">
                        <c:v>66.393680000000003</c:v>
                      </c:pt>
                      <c:pt idx="91126">
                        <c:v>66.410650000000004</c:v>
                      </c:pt>
                      <c:pt idx="91127">
                        <c:v>66.427500000000009</c:v>
                      </c:pt>
                      <c:pt idx="91128">
                        <c:v>66.44238</c:v>
                      </c:pt>
                      <c:pt idx="91129">
                        <c:v>66.459389999999999</c:v>
                      </c:pt>
                      <c:pt idx="91130">
                        <c:v>66.476879999999994</c:v>
                      </c:pt>
                      <c:pt idx="91131">
                        <c:v>66.493520000000004</c:v>
                      </c:pt>
                      <c:pt idx="91132">
                        <c:v>66.510220000000004</c:v>
                      </c:pt>
                      <c:pt idx="91133">
                        <c:v>66.527019999999993</c:v>
                      </c:pt>
                      <c:pt idx="91134">
                        <c:v>66.543720000000008</c:v>
                      </c:pt>
                      <c:pt idx="91135">
                        <c:v>66.560519999999997</c:v>
                      </c:pt>
                      <c:pt idx="91136">
                        <c:v>66.577489999999997</c:v>
                      </c:pt>
                      <c:pt idx="91137">
                        <c:v>66.594350000000006</c:v>
                      </c:pt>
                      <c:pt idx="91138">
                        <c:v>66.611339999999998</c:v>
                      </c:pt>
                      <c:pt idx="91139">
                        <c:v>66.62818</c:v>
                      </c:pt>
                      <c:pt idx="91140">
                        <c:v>66.645130000000009</c:v>
                      </c:pt>
                      <c:pt idx="91141">
                        <c:v>66.661619999999999</c:v>
                      </c:pt>
                      <c:pt idx="91142">
                        <c:v>66.678229999999999</c:v>
                      </c:pt>
                      <c:pt idx="91143">
                        <c:v>66.694969999999998</c:v>
                      </c:pt>
                      <c:pt idx="91144">
                        <c:v>66.711709999999997</c:v>
                      </c:pt>
                      <c:pt idx="91145">
                        <c:v>66.728440000000006</c:v>
                      </c:pt>
                      <c:pt idx="91146">
                        <c:v>66.745130000000003</c:v>
                      </c:pt>
                      <c:pt idx="91147">
                        <c:v>66.761719999999997</c:v>
                      </c:pt>
                      <c:pt idx="91148">
                        <c:v>66.778449999999992</c:v>
                      </c:pt>
                      <c:pt idx="91149">
                        <c:v>66.795249999999996</c:v>
                      </c:pt>
                      <c:pt idx="91150">
                        <c:v>66.811959999999999</c:v>
                      </c:pt>
                      <c:pt idx="91151">
                        <c:v>66.828680000000006</c:v>
                      </c:pt>
                      <c:pt idx="91152">
                        <c:v>66.845309999999998</c:v>
                      </c:pt>
                      <c:pt idx="91153">
                        <c:v>66.862000000000009</c:v>
                      </c:pt>
                      <c:pt idx="91154">
                        <c:v>66.878739999999993</c:v>
                      </c:pt>
                      <c:pt idx="91155">
                        <c:v>66.895569999999992</c:v>
                      </c:pt>
                      <c:pt idx="91156">
                        <c:v>66.91234</c:v>
                      </c:pt>
                      <c:pt idx="91157">
                        <c:v>66.929090000000002</c:v>
                      </c:pt>
                      <c:pt idx="91158">
                        <c:v>66.945759999999993</c:v>
                      </c:pt>
                      <c:pt idx="91159">
                        <c:v>66.962490000000003</c:v>
                      </c:pt>
                      <c:pt idx="91160">
                        <c:v>66.979290000000006</c:v>
                      </c:pt>
                      <c:pt idx="91161">
                        <c:v>66.995609999999999</c:v>
                      </c:pt>
                      <c:pt idx="91162">
                        <c:v>67.011669999999995</c:v>
                      </c:pt>
                      <c:pt idx="91163">
                        <c:v>67.028040000000004</c:v>
                      </c:pt>
                      <c:pt idx="91164">
                        <c:v>67.044560000000004</c:v>
                      </c:pt>
                      <c:pt idx="91165">
                        <c:v>67.061180000000007</c:v>
                      </c:pt>
                      <c:pt idx="91166">
                        <c:v>67.077770000000001</c:v>
                      </c:pt>
                      <c:pt idx="91167">
                        <c:v>67.094490000000008</c:v>
                      </c:pt>
                      <c:pt idx="91168">
                        <c:v>67.111130000000003</c:v>
                      </c:pt>
                      <c:pt idx="91169">
                        <c:v>67.127809999999997</c:v>
                      </c:pt>
                      <c:pt idx="91170">
                        <c:v>67.144370000000009</c:v>
                      </c:pt>
                      <c:pt idx="91171">
                        <c:v>67.161020000000008</c:v>
                      </c:pt>
                      <c:pt idx="91172">
                        <c:v>67.177629999999994</c:v>
                      </c:pt>
                      <c:pt idx="91173">
                        <c:v>67.194389999999999</c:v>
                      </c:pt>
                      <c:pt idx="91174">
                        <c:v>67.211119999999994</c:v>
                      </c:pt>
                      <c:pt idx="91175">
                        <c:v>67.227949999999993</c:v>
                      </c:pt>
                      <c:pt idx="91176">
                        <c:v>67.244630000000001</c:v>
                      </c:pt>
                      <c:pt idx="91177">
                        <c:v>67.260959999999997</c:v>
                      </c:pt>
                      <c:pt idx="91178">
                        <c:v>67.261499999999998</c:v>
                      </c:pt>
                      <c:pt idx="91179">
                        <c:v>67.265630000000002</c:v>
                      </c:pt>
                      <c:pt idx="91180">
                        <c:v>67.27619</c:v>
                      </c:pt>
                      <c:pt idx="91181">
                        <c:v>67.291809999999998</c:v>
                      </c:pt>
                      <c:pt idx="91182">
                        <c:v>67.308809999999994</c:v>
                      </c:pt>
                      <c:pt idx="91183">
                        <c:v>67.325919999999996</c:v>
                      </c:pt>
                      <c:pt idx="91184">
                        <c:v>67.342959999999991</c:v>
                      </c:pt>
                      <c:pt idx="91185">
                        <c:v>67.359570000000005</c:v>
                      </c:pt>
                      <c:pt idx="91186">
                        <c:v>67.376319999999993</c:v>
                      </c:pt>
                      <c:pt idx="91187">
                        <c:v>67.393409999999989</c:v>
                      </c:pt>
                      <c:pt idx="91188">
                        <c:v>67.410330000000002</c:v>
                      </c:pt>
                      <c:pt idx="91189">
                        <c:v>67.426720000000003</c:v>
                      </c:pt>
                      <c:pt idx="91190">
                        <c:v>67.44341</c:v>
                      </c:pt>
                      <c:pt idx="91191">
                        <c:v>67.459949999999992</c:v>
                      </c:pt>
                      <c:pt idx="91192">
                        <c:v>67.476599999999991</c:v>
                      </c:pt>
                      <c:pt idx="91193">
                        <c:v>67.493530000000007</c:v>
                      </c:pt>
                      <c:pt idx="91194">
                        <c:v>67.510320000000007</c:v>
                      </c:pt>
                      <c:pt idx="91195">
                        <c:v>67.527180000000001</c:v>
                      </c:pt>
                      <c:pt idx="91196">
                        <c:v>67.543880000000001</c:v>
                      </c:pt>
                      <c:pt idx="91197">
                        <c:v>67.560909999999993</c:v>
                      </c:pt>
                      <c:pt idx="91198">
                        <c:v>67.577749999999995</c:v>
                      </c:pt>
                      <c:pt idx="91199">
                        <c:v>67.594549999999998</c:v>
                      </c:pt>
                      <c:pt idx="91200">
                        <c:v>67.61121</c:v>
                      </c:pt>
                      <c:pt idx="91201">
                        <c:v>67.628199999999993</c:v>
                      </c:pt>
                      <c:pt idx="91202">
                        <c:v>67.644919999999999</c:v>
                      </c:pt>
                      <c:pt idx="91203">
                        <c:v>67.661839999999998</c:v>
                      </c:pt>
                      <c:pt idx="91204">
                        <c:v>67.678550000000001</c:v>
                      </c:pt>
                      <c:pt idx="91205">
                        <c:v>67.695369999999997</c:v>
                      </c:pt>
                      <c:pt idx="91206">
                        <c:v>67.712240000000008</c:v>
                      </c:pt>
                      <c:pt idx="91207">
                        <c:v>67.729079999999996</c:v>
                      </c:pt>
                      <c:pt idx="91208">
                        <c:v>67.745800000000003</c:v>
                      </c:pt>
                      <c:pt idx="91209">
                        <c:v>67.762619999999998</c:v>
                      </c:pt>
                      <c:pt idx="91210">
                        <c:v>67.779449999999997</c:v>
                      </c:pt>
                      <c:pt idx="91211">
                        <c:v>67.796260000000004</c:v>
                      </c:pt>
                      <c:pt idx="91212">
                        <c:v>67.812979999999996</c:v>
                      </c:pt>
                      <c:pt idx="91213">
                        <c:v>67.82884</c:v>
                      </c:pt>
                      <c:pt idx="91214">
                        <c:v>67.845120000000009</c:v>
                      </c:pt>
                      <c:pt idx="91215">
                        <c:v>67.861249999999998</c:v>
                      </c:pt>
                      <c:pt idx="91216">
                        <c:v>67.877710000000008</c:v>
                      </c:pt>
                      <c:pt idx="91217">
                        <c:v>67.894769999999994</c:v>
                      </c:pt>
                      <c:pt idx="91218">
                        <c:v>67.911689999999993</c:v>
                      </c:pt>
                      <c:pt idx="91219">
                        <c:v>67.92859</c:v>
                      </c:pt>
                      <c:pt idx="91220">
                        <c:v>67.937910000000002</c:v>
                      </c:pt>
                      <c:pt idx="91221">
                        <c:v>67.950530000000001</c:v>
                      </c:pt>
                      <c:pt idx="91222">
                        <c:v>67.96678</c:v>
                      </c:pt>
                      <c:pt idx="91223">
                        <c:v>67.982579999999999</c:v>
                      </c:pt>
                      <c:pt idx="91224">
                        <c:v>67.999479999999991</c:v>
                      </c:pt>
                      <c:pt idx="91225">
                        <c:v>68.016509999999997</c:v>
                      </c:pt>
                      <c:pt idx="91226">
                        <c:v>68.033590000000004</c:v>
                      </c:pt>
                      <c:pt idx="91227">
                        <c:v>68.050569999999993</c:v>
                      </c:pt>
                      <c:pt idx="91228">
                        <c:v>68.067059999999998</c:v>
                      </c:pt>
                      <c:pt idx="91229">
                        <c:v>68.083429999999993</c:v>
                      </c:pt>
                      <c:pt idx="91230">
                        <c:v>68.099550000000008</c:v>
                      </c:pt>
                      <c:pt idx="91231">
                        <c:v>68.115800000000007</c:v>
                      </c:pt>
                      <c:pt idx="91232">
                        <c:v>68.132059999999996</c:v>
                      </c:pt>
                      <c:pt idx="91233">
                        <c:v>68.14828</c:v>
                      </c:pt>
                      <c:pt idx="91234">
                        <c:v>68.164619999999999</c:v>
                      </c:pt>
                      <c:pt idx="91235">
                        <c:v>68.180820000000011</c:v>
                      </c:pt>
                      <c:pt idx="91236">
                        <c:v>68.196950000000001</c:v>
                      </c:pt>
                      <c:pt idx="91237">
                        <c:v>68.213309999999993</c:v>
                      </c:pt>
                      <c:pt idx="91238">
                        <c:v>68.229479999999995</c:v>
                      </c:pt>
                      <c:pt idx="91239">
                        <c:v>68.245429999999999</c:v>
                      </c:pt>
                      <c:pt idx="91240">
                        <c:v>68.261859999999999</c:v>
                      </c:pt>
                      <c:pt idx="91241">
                        <c:v>68.278639999999996</c:v>
                      </c:pt>
                      <c:pt idx="91242">
                        <c:v>68.294560000000004</c:v>
                      </c:pt>
                      <c:pt idx="91243">
                        <c:v>68.310990000000004</c:v>
                      </c:pt>
                      <c:pt idx="91244">
                        <c:v>68.327089999999998</c:v>
                      </c:pt>
                      <c:pt idx="91245">
                        <c:v>68.343819999999994</c:v>
                      </c:pt>
                      <c:pt idx="91246">
                        <c:v>68.360349999999997</c:v>
                      </c:pt>
                      <c:pt idx="91247">
                        <c:v>68.376000000000005</c:v>
                      </c:pt>
                      <c:pt idx="91248">
                        <c:v>68.392380000000003</c:v>
                      </c:pt>
                      <c:pt idx="91249">
                        <c:v>68.408760000000001</c:v>
                      </c:pt>
                      <c:pt idx="91250">
                        <c:v>68.42495000000001</c:v>
                      </c:pt>
                      <c:pt idx="91251">
                        <c:v>68.44153</c:v>
                      </c:pt>
                      <c:pt idx="91252">
                        <c:v>68.457220000000007</c:v>
                      </c:pt>
                      <c:pt idx="91253">
                        <c:v>68.473240000000004</c:v>
                      </c:pt>
                      <c:pt idx="91254">
                        <c:v>68.489630000000005</c:v>
                      </c:pt>
                      <c:pt idx="91255">
                        <c:v>68.50603000000001</c:v>
                      </c:pt>
                      <c:pt idx="91256">
                        <c:v>68.522420000000011</c:v>
                      </c:pt>
                      <c:pt idx="91257">
                        <c:v>68.538089999999997</c:v>
                      </c:pt>
                      <c:pt idx="91258">
                        <c:v>68.554749999999999</c:v>
                      </c:pt>
                      <c:pt idx="91259">
                        <c:v>68.571010000000001</c:v>
                      </c:pt>
                      <c:pt idx="91260">
                        <c:v>68.586609999999993</c:v>
                      </c:pt>
                      <c:pt idx="91261">
                        <c:v>68.603409999999997</c:v>
                      </c:pt>
                      <c:pt idx="91262">
                        <c:v>68.619590000000002</c:v>
                      </c:pt>
                      <c:pt idx="91263">
                        <c:v>68.635229999999993</c:v>
                      </c:pt>
                      <c:pt idx="91264">
                        <c:v>68.652029999999996</c:v>
                      </c:pt>
                      <c:pt idx="91265">
                        <c:v>68.668379999999999</c:v>
                      </c:pt>
                      <c:pt idx="91266">
                        <c:v>68.684329999999989</c:v>
                      </c:pt>
                      <c:pt idx="91267">
                        <c:v>68.700760000000002</c:v>
                      </c:pt>
                      <c:pt idx="91268">
                        <c:v>68.717140000000001</c:v>
                      </c:pt>
                      <c:pt idx="91269">
                        <c:v>68.733459999999994</c:v>
                      </c:pt>
                      <c:pt idx="91270">
                        <c:v>68.749690000000001</c:v>
                      </c:pt>
                      <c:pt idx="91271">
                        <c:v>68.765619999999998</c:v>
                      </c:pt>
                      <c:pt idx="91272">
                        <c:v>68.782209999999992</c:v>
                      </c:pt>
                      <c:pt idx="91273">
                        <c:v>68.79858999999999</c:v>
                      </c:pt>
                      <c:pt idx="91274">
                        <c:v>68.813820000000007</c:v>
                      </c:pt>
                      <c:pt idx="91275">
                        <c:v>68.830449999999999</c:v>
                      </c:pt>
                      <c:pt idx="91276">
                        <c:v>68.847070000000002</c:v>
                      </c:pt>
                      <c:pt idx="91277">
                        <c:v>68.863510000000005</c:v>
                      </c:pt>
                      <c:pt idx="91278">
                        <c:v>68.879630000000006</c:v>
                      </c:pt>
                      <c:pt idx="91279">
                        <c:v>68.894980000000004</c:v>
                      </c:pt>
                      <c:pt idx="91280">
                        <c:v>68.911609999999996</c:v>
                      </c:pt>
                      <c:pt idx="91281">
                        <c:v>68.927369999999996</c:v>
                      </c:pt>
                      <c:pt idx="91282">
                        <c:v>68.943219999999997</c:v>
                      </c:pt>
                      <c:pt idx="91283">
                        <c:v>68.959670000000003</c:v>
                      </c:pt>
                      <c:pt idx="91284">
                        <c:v>68.976079999999996</c:v>
                      </c:pt>
                      <c:pt idx="91285">
                        <c:v>68.992370000000008</c:v>
                      </c:pt>
                      <c:pt idx="91286">
                        <c:v>69.008799999999994</c:v>
                      </c:pt>
                      <c:pt idx="91287">
                        <c:v>69.024550000000005</c:v>
                      </c:pt>
                      <c:pt idx="91288">
                        <c:v>69.040959999999998</c:v>
                      </c:pt>
                      <c:pt idx="91289">
                        <c:v>69.057270000000003</c:v>
                      </c:pt>
                      <c:pt idx="91290">
                        <c:v>69.073580000000007</c:v>
                      </c:pt>
                      <c:pt idx="91291">
                        <c:v>69.033330000000007</c:v>
                      </c:pt>
                      <c:pt idx="91292">
                        <c:v>68.879390000000001</c:v>
                      </c:pt>
                      <c:pt idx="91293">
                        <c:v>68.862089999999995</c:v>
                      </c:pt>
                      <c:pt idx="91294">
                        <c:v>68.870760000000004</c:v>
                      </c:pt>
                      <c:pt idx="91295">
                        <c:v>68.889340000000004</c:v>
                      </c:pt>
                      <c:pt idx="91296">
                        <c:v>68.90437</c:v>
                      </c:pt>
                      <c:pt idx="91297">
                        <c:v>68.875869999999992</c:v>
                      </c:pt>
                      <c:pt idx="91298">
                        <c:v>68.874859999999998</c:v>
                      </c:pt>
                      <c:pt idx="91299">
                        <c:v>68.878140000000002</c:v>
                      </c:pt>
                      <c:pt idx="91300">
                        <c:v>68.882810000000006</c:v>
                      </c:pt>
                      <c:pt idx="91301">
                        <c:v>68.888239999999996</c:v>
                      </c:pt>
                      <c:pt idx="91302">
                        <c:v>68.894379999999998</c:v>
                      </c:pt>
                      <c:pt idx="91303">
                        <c:v>68.900840000000002</c:v>
                      </c:pt>
                      <c:pt idx="91304">
                        <c:v>68.908880000000011</c:v>
                      </c:pt>
                      <c:pt idx="91305">
                        <c:v>68.916510000000002</c:v>
                      </c:pt>
                      <c:pt idx="91306">
                        <c:v>68.925150000000002</c:v>
                      </c:pt>
                      <c:pt idx="91307">
                        <c:v>68.934359999999998</c:v>
                      </c:pt>
                      <c:pt idx="91308">
                        <c:v>68.943600000000004</c:v>
                      </c:pt>
                      <c:pt idx="91309">
                        <c:v>68.953749999999999</c:v>
                      </c:pt>
                      <c:pt idx="91310">
                        <c:v>68.964370000000002</c:v>
                      </c:pt>
                      <c:pt idx="91311">
                        <c:v>68.975139999999996</c:v>
                      </c:pt>
                      <c:pt idx="91312">
                        <c:v>68.986359999999991</c:v>
                      </c:pt>
                      <c:pt idx="91313">
                        <c:v>68.99803</c:v>
                      </c:pt>
                      <c:pt idx="91314">
                        <c:v>69.009129999999999</c:v>
                      </c:pt>
                      <c:pt idx="91315">
                        <c:v>69.020970000000005</c:v>
                      </c:pt>
                      <c:pt idx="91316">
                        <c:v>69.032849999999996</c:v>
                      </c:pt>
                      <c:pt idx="91317">
                        <c:v>69.04498000000001</c:v>
                      </c:pt>
                      <c:pt idx="91318">
                        <c:v>69.057400000000001</c:v>
                      </c:pt>
                      <c:pt idx="91319">
                        <c:v>69.069980000000001</c:v>
                      </c:pt>
                      <c:pt idx="91320">
                        <c:v>69.082790000000003</c:v>
                      </c:pt>
                      <c:pt idx="91321">
                        <c:v>69.095519999999993</c:v>
                      </c:pt>
                      <c:pt idx="91322">
                        <c:v>69.108190000000008</c:v>
                      </c:pt>
                      <c:pt idx="91323">
                        <c:v>69.121269999999996</c:v>
                      </c:pt>
                      <c:pt idx="91324">
                        <c:v>69.134039999999999</c:v>
                      </c:pt>
                      <c:pt idx="91325">
                        <c:v>69.146640000000005</c:v>
                      </c:pt>
                      <c:pt idx="91326">
                        <c:v>69.159759999999991</c:v>
                      </c:pt>
                      <c:pt idx="91327">
                        <c:v>69.173010000000005</c:v>
                      </c:pt>
                      <c:pt idx="91328">
                        <c:v>69.186059999999998</c:v>
                      </c:pt>
                      <c:pt idx="91329">
                        <c:v>69.199349999999995</c:v>
                      </c:pt>
                      <c:pt idx="91330">
                        <c:v>69.212900000000005</c:v>
                      </c:pt>
                      <c:pt idx="91331">
                        <c:v>69.226429999999993</c:v>
                      </c:pt>
                      <c:pt idx="91332">
                        <c:v>69.24006</c:v>
                      </c:pt>
                      <c:pt idx="91333">
                        <c:v>69.253609999999995</c:v>
                      </c:pt>
                      <c:pt idx="91334">
                        <c:v>69.267430000000004</c:v>
                      </c:pt>
                      <c:pt idx="91335">
                        <c:v>69.280609999999996</c:v>
                      </c:pt>
                      <c:pt idx="91336">
                        <c:v>69.294309999999996</c:v>
                      </c:pt>
                      <c:pt idx="91337">
                        <c:v>69.308129999999991</c:v>
                      </c:pt>
                      <c:pt idx="91338">
                        <c:v>69.321690000000004</c:v>
                      </c:pt>
                      <c:pt idx="91339">
                        <c:v>69.335589999999996</c:v>
                      </c:pt>
                      <c:pt idx="91340">
                        <c:v>69.349600000000009</c:v>
                      </c:pt>
                      <c:pt idx="91341">
                        <c:v>69.363479999999996</c:v>
                      </c:pt>
                      <c:pt idx="91342">
                        <c:v>69.377290000000002</c:v>
                      </c:pt>
                      <c:pt idx="91343">
                        <c:v>69.390829999999994</c:v>
                      </c:pt>
                      <c:pt idx="91344">
                        <c:v>69.404679999999999</c:v>
                      </c:pt>
                      <c:pt idx="91345">
                        <c:v>69.418660000000003</c:v>
                      </c:pt>
                      <c:pt idx="91346">
                        <c:v>69.432490000000001</c:v>
                      </c:pt>
                      <c:pt idx="91347">
                        <c:v>69.446449999999999</c:v>
                      </c:pt>
                      <c:pt idx="91348">
                        <c:v>69.459440000000001</c:v>
                      </c:pt>
                      <c:pt idx="91349">
                        <c:v>69.472980000000007</c:v>
                      </c:pt>
                      <c:pt idx="91350">
                        <c:v>69.486660000000001</c:v>
                      </c:pt>
                      <c:pt idx="91351">
                        <c:v>69.500709999999998</c:v>
                      </c:pt>
                      <c:pt idx="91352">
                        <c:v>69.514589999999998</c:v>
                      </c:pt>
                      <c:pt idx="91353">
                        <c:v>69.528530000000003</c:v>
                      </c:pt>
                      <c:pt idx="91354">
                        <c:v>69.542559999999995</c:v>
                      </c:pt>
                      <c:pt idx="91355">
                        <c:v>69.556489999999997</c:v>
                      </c:pt>
                      <c:pt idx="91356">
                        <c:v>69.57011</c:v>
                      </c:pt>
                      <c:pt idx="91357">
                        <c:v>69.584059999999994</c:v>
                      </c:pt>
                      <c:pt idx="91358">
                        <c:v>69.597930000000005</c:v>
                      </c:pt>
                      <c:pt idx="91359">
                        <c:v>69.612070000000003</c:v>
                      </c:pt>
                      <c:pt idx="91360">
                        <c:v>69.62612</c:v>
                      </c:pt>
                      <c:pt idx="91361">
                        <c:v>69.639920000000004</c:v>
                      </c:pt>
                      <c:pt idx="91362">
                        <c:v>69.653620000000004</c:v>
                      </c:pt>
                      <c:pt idx="91363">
                        <c:v>69.667630000000003</c:v>
                      </c:pt>
                      <c:pt idx="91364">
                        <c:v>69.681529999999995</c:v>
                      </c:pt>
                      <c:pt idx="91365">
                        <c:v>69.695499999999996</c:v>
                      </c:pt>
                      <c:pt idx="91366">
                        <c:v>69.709530000000001</c:v>
                      </c:pt>
                      <c:pt idx="91367">
                        <c:v>69.72317000000001</c:v>
                      </c:pt>
                      <c:pt idx="91368">
                        <c:v>69.737080000000006</c:v>
                      </c:pt>
                      <c:pt idx="91369">
                        <c:v>69.751130000000003</c:v>
                      </c:pt>
                      <c:pt idx="91370">
                        <c:v>69.765010000000004</c:v>
                      </c:pt>
                      <c:pt idx="91371">
                        <c:v>69.778760000000005</c:v>
                      </c:pt>
                      <c:pt idx="91372">
                        <c:v>69.792299999999997</c:v>
                      </c:pt>
                      <c:pt idx="91373">
                        <c:v>69.806200000000004</c:v>
                      </c:pt>
                      <c:pt idx="91374">
                        <c:v>69.8202</c:v>
                      </c:pt>
                      <c:pt idx="91375">
                        <c:v>69.834249999999997</c:v>
                      </c:pt>
                      <c:pt idx="91376">
                        <c:v>69.848169999999996</c:v>
                      </c:pt>
                      <c:pt idx="91377">
                        <c:v>69.861869999999996</c:v>
                      </c:pt>
                      <c:pt idx="91378">
                        <c:v>69.875789999999995</c:v>
                      </c:pt>
                      <c:pt idx="91379">
                        <c:v>69.88973</c:v>
                      </c:pt>
                      <c:pt idx="91380">
                        <c:v>69.902659999999997</c:v>
                      </c:pt>
                      <c:pt idx="91381">
                        <c:v>69.916520000000006</c:v>
                      </c:pt>
                      <c:pt idx="91382">
                        <c:v>69.93047</c:v>
                      </c:pt>
                      <c:pt idx="91383">
                        <c:v>69.944600000000008</c:v>
                      </c:pt>
                      <c:pt idx="91384">
                        <c:v>69.958500000000001</c:v>
                      </c:pt>
                      <c:pt idx="91385">
                        <c:v>69.972290000000001</c:v>
                      </c:pt>
                      <c:pt idx="91386">
                        <c:v>69.986260000000001</c:v>
                      </c:pt>
                      <c:pt idx="91387">
                        <c:v>70.000349999999997</c:v>
                      </c:pt>
                      <c:pt idx="91388">
                        <c:v>70.01437</c:v>
                      </c:pt>
                      <c:pt idx="91389">
                        <c:v>70.026679999999999</c:v>
                      </c:pt>
                      <c:pt idx="91390">
                        <c:v>70.040409999999994</c:v>
                      </c:pt>
                      <c:pt idx="91391">
                        <c:v>70.054400000000001</c:v>
                      </c:pt>
                      <c:pt idx="91392">
                        <c:v>70.068510000000003</c:v>
                      </c:pt>
                      <c:pt idx="91393">
                        <c:v>70.082539999999995</c:v>
                      </c:pt>
                      <c:pt idx="91394">
                        <c:v>70.096550000000008</c:v>
                      </c:pt>
                      <c:pt idx="91395">
                        <c:v>70.110789999999994</c:v>
                      </c:pt>
                      <c:pt idx="91396">
                        <c:v>70.124989999999997</c:v>
                      </c:pt>
                      <c:pt idx="91397">
                        <c:v>70.138369999999995</c:v>
                      </c:pt>
                      <c:pt idx="91398">
                        <c:v>70.152249999999995</c:v>
                      </c:pt>
                      <c:pt idx="91399">
                        <c:v>70.166319999999999</c:v>
                      </c:pt>
                      <c:pt idx="91400">
                        <c:v>70.180319999999995</c:v>
                      </c:pt>
                      <c:pt idx="91401">
                        <c:v>70.194310000000002</c:v>
                      </c:pt>
                      <c:pt idx="91402">
                        <c:v>70.208399999999997</c:v>
                      </c:pt>
                      <c:pt idx="91403">
                        <c:v>70.222350000000006</c:v>
                      </c:pt>
                      <c:pt idx="91404">
                        <c:v>70.236409999999992</c:v>
                      </c:pt>
                      <c:pt idx="91405">
                        <c:v>70.250479999999996</c:v>
                      </c:pt>
                      <c:pt idx="91406">
                        <c:v>70.264520000000005</c:v>
                      </c:pt>
                      <c:pt idx="91407">
                        <c:v>70.278700000000001</c:v>
                      </c:pt>
                      <c:pt idx="91408">
                        <c:v>70.292869999999994</c:v>
                      </c:pt>
                      <c:pt idx="91409">
                        <c:v>70.306759999999997</c:v>
                      </c:pt>
                      <c:pt idx="91410">
                        <c:v>70.320899999999995</c:v>
                      </c:pt>
                      <c:pt idx="91411">
                        <c:v>70.335070000000002</c:v>
                      </c:pt>
                      <c:pt idx="91412">
                        <c:v>70.349080000000001</c:v>
                      </c:pt>
                      <c:pt idx="91413">
                        <c:v>70.362970000000004</c:v>
                      </c:pt>
                      <c:pt idx="91414">
                        <c:v>70.376679999999993</c:v>
                      </c:pt>
                      <c:pt idx="91415">
                        <c:v>70.390500000000003</c:v>
                      </c:pt>
                      <c:pt idx="91416">
                        <c:v>70.404679999999999</c:v>
                      </c:pt>
                      <c:pt idx="91417">
                        <c:v>70.418719999999993</c:v>
                      </c:pt>
                      <c:pt idx="91418">
                        <c:v>70.432730000000006</c:v>
                      </c:pt>
                      <c:pt idx="91419">
                        <c:v>70.446799999999996</c:v>
                      </c:pt>
                      <c:pt idx="91420">
                        <c:v>70.460760000000008</c:v>
                      </c:pt>
                      <c:pt idx="91421">
                        <c:v>70.474299999999999</c:v>
                      </c:pt>
                      <c:pt idx="91422">
                        <c:v>70.488219999999998</c:v>
                      </c:pt>
                      <c:pt idx="91423">
                        <c:v>70.50224</c:v>
                      </c:pt>
                      <c:pt idx="91424">
                        <c:v>70.515839999999997</c:v>
                      </c:pt>
                      <c:pt idx="91425">
                        <c:v>70.529489999999996</c:v>
                      </c:pt>
                      <c:pt idx="91426">
                        <c:v>70.54316</c:v>
                      </c:pt>
                      <c:pt idx="91427">
                        <c:v>70.557119999999998</c:v>
                      </c:pt>
                      <c:pt idx="91428">
                        <c:v>70.571280000000002</c:v>
                      </c:pt>
                      <c:pt idx="91429">
                        <c:v>70.585269999999994</c:v>
                      </c:pt>
                      <c:pt idx="91430">
                        <c:v>70.599230000000006</c:v>
                      </c:pt>
                      <c:pt idx="91431">
                        <c:v>70.613399999999999</c:v>
                      </c:pt>
                      <c:pt idx="91432">
                        <c:v>70.627539999999996</c:v>
                      </c:pt>
                      <c:pt idx="91433">
                        <c:v>70.641059999999996</c:v>
                      </c:pt>
                      <c:pt idx="91434">
                        <c:v>70.655010000000004</c:v>
                      </c:pt>
                      <c:pt idx="91435">
                        <c:v>70.669089999999997</c:v>
                      </c:pt>
                      <c:pt idx="91436">
                        <c:v>70.683189999999996</c:v>
                      </c:pt>
                      <c:pt idx="91437">
                        <c:v>70.696880000000007</c:v>
                      </c:pt>
                      <c:pt idx="91438">
                        <c:v>70.710819999999998</c:v>
                      </c:pt>
                      <c:pt idx="91439">
                        <c:v>70.723680000000002</c:v>
                      </c:pt>
                      <c:pt idx="91440">
                        <c:v>70.737579999999994</c:v>
                      </c:pt>
                      <c:pt idx="91441">
                        <c:v>70.751239999999996</c:v>
                      </c:pt>
                      <c:pt idx="91442">
                        <c:v>70.764669999999995</c:v>
                      </c:pt>
                      <c:pt idx="91443">
                        <c:v>70.778720000000007</c:v>
                      </c:pt>
                      <c:pt idx="91444">
                        <c:v>70.79289</c:v>
                      </c:pt>
                      <c:pt idx="91445">
                        <c:v>70.806579999999997</c:v>
                      </c:pt>
                      <c:pt idx="91446">
                        <c:v>70.819680000000005</c:v>
                      </c:pt>
                      <c:pt idx="91447">
                        <c:v>70.83377999999999</c:v>
                      </c:pt>
                      <c:pt idx="91448">
                        <c:v>70.847729999999999</c:v>
                      </c:pt>
                      <c:pt idx="91449">
                        <c:v>70.861339999999998</c:v>
                      </c:pt>
                      <c:pt idx="91450">
                        <c:v>70.874610000000004</c:v>
                      </c:pt>
                      <c:pt idx="91451">
                        <c:v>70.888630000000006</c:v>
                      </c:pt>
                      <c:pt idx="91452">
                        <c:v>70.902709999999999</c:v>
                      </c:pt>
                      <c:pt idx="91453">
                        <c:v>70.915850000000006</c:v>
                      </c:pt>
                      <c:pt idx="91454">
                        <c:v>70.929670000000002</c:v>
                      </c:pt>
                      <c:pt idx="91455">
                        <c:v>70.943290000000005</c:v>
                      </c:pt>
                      <c:pt idx="91456">
                        <c:v>70.956140000000005</c:v>
                      </c:pt>
                      <c:pt idx="91457">
                        <c:v>70.969790000000003</c:v>
                      </c:pt>
                      <c:pt idx="91458">
                        <c:v>70.983530000000002</c:v>
                      </c:pt>
                      <c:pt idx="91459">
                        <c:v>70.997410000000002</c:v>
                      </c:pt>
                      <c:pt idx="91460">
                        <c:v>71.010679999999994</c:v>
                      </c:pt>
                      <c:pt idx="91461">
                        <c:v>71.02449</c:v>
                      </c:pt>
                      <c:pt idx="91462">
                        <c:v>71.038359999999997</c:v>
                      </c:pt>
                      <c:pt idx="91463">
                        <c:v>71.052350000000004</c:v>
                      </c:pt>
                      <c:pt idx="91464">
                        <c:v>71.066400000000002</c:v>
                      </c:pt>
                      <c:pt idx="91465">
                        <c:v>71.080860000000001</c:v>
                      </c:pt>
                      <c:pt idx="91466">
                        <c:v>71.095619999999997</c:v>
                      </c:pt>
                      <c:pt idx="91467">
                        <c:v>71.110069999999993</c:v>
                      </c:pt>
                      <c:pt idx="91468">
                        <c:v>71.124560000000002</c:v>
                      </c:pt>
                      <c:pt idx="91469">
                        <c:v>71.138640000000009</c:v>
                      </c:pt>
                      <c:pt idx="91470">
                        <c:v>71.152689999999993</c:v>
                      </c:pt>
                      <c:pt idx="91471">
                        <c:v>71.166660000000007</c:v>
                      </c:pt>
                      <c:pt idx="91472">
                        <c:v>71.180819999999997</c:v>
                      </c:pt>
                      <c:pt idx="91473">
                        <c:v>71.19462</c:v>
                      </c:pt>
                      <c:pt idx="91474">
                        <c:v>71.208739999999992</c:v>
                      </c:pt>
                      <c:pt idx="91475">
                        <c:v>71.222729999999999</c:v>
                      </c:pt>
                      <c:pt idx="91476">
                        <c:v>71.236789999999999</c:v>
                      </c:pt>
                      <c:pt idx="91477">
                        <c:v>71.250239999999991</c:v>
                      </c:pt>
                      <c:pt idx="91478">
                        <c:v>71.263660000000002</c:v>
                      </c:pt>
                      <c:pt idx="91479">
                        <c:v>71.277379999999994</c:v>
                      </c:pt>
                      <c:pt idx="91480">
                        <c:v>71.291150000000002</c:v>
                      </c:pt>
                      <c:pt idx="91481">
                        <c:v>71.304609999999997</c:v>
                      </c:pt>
                      <c:pt idx="91482">
                        <c:v>71.318119999999993</c:v>
                      </c:pt>
                      <c:pt idx="91483">
                        <c:v>71.331850000000003</c:v>
                      </c:pt>
                      <c:pt idx="91484">
                        <c:v>71.345249999999993</c:v>
                      </c:pt>
                      <c:pt idx="91485">
                        <c:v>71.359200000000001</c:v>
                      </c:pt>
                      <c:pt idx="91486">
                        <c:v>71.373149999999995</c:v>
                      </c:pt>
                      <c:pt idx="91487">
                        <c:v>71.387029999999996</c:v>
                      </c:pt>
                      <c:pt idx="91488">
                        <c:v>71.401060000000001</c:v>
                      </c:pt>
                      <c:pt idx="91489">
                        <c:v>71.414920000000009</c:v>
                      </c:pt>
                      <c:pt idx="91490">
                        <c:v>71.428759999999997</c:v>
                      </c:pt>
                      <c:pt idx="91491">
                        <c:v>71.442840000000004</c:v>
                      </c:pt>
                      <c:pt idx="91492">
                        <c:v>71.456689999999995</c:v>
                      </c:pt>
                      <c:pt idx="91493">
                        <c:v>71.470070000000007</c:v>
                      </c:pt>
                      <c:pt idx="91494">
                        <c:v>71.483630000000005</c:v>
                      </c:pt>
                      <c:pt idx="91495">
                        <c:v>71.496780000000001</c:v>
                      </c:pt>
                      <c:pt idx="91496">
                        <c:v>71.510199999999998</c:v>
                      </c:pt>
                      <c:pt idx="91497">
                        <c:v>71.523920000000004</c:v>
                      </c:pt>
                      <c:pt idx="91498">
                        <c:v>71.538000000000011</c:v>
                      </c:pt>
                      <c:pt idx="91499">
                        <c:v>71.551749999999998</c:v>
                      </c:pt>
                      <c:pt idx="91500">
                        <c:v>71.565100000000001</c:v>
                      </c:pt>
                      <c:pt idx="91501">
                        <c:v>71.579370000000011</c:v>
                      </c:pt>
                      <c:pt idx="91502">
                        <c:v>71.593639999999994</c:v>
                      </c:pt>
                      <c:pt idx="91503">
                        <c:v>71.607619999999997</c:v>
                      </c:pt>
                      <c:pt idx="91504">
                        <c:v>71.621579999999994</c:v>
                      </c:pt>
                      <c:pt idx="91505">
                        <c:v>71.635559999999998</c:v>
                      </c:pt>
                      <c:pt idx="91506">
                        <c:v>71.649159999999995</c:v>
                      </c:pt>
                      <c:pt idx="91507">
                        <c:v>71.66301</c:v>
                      </c:pt>
                      <c:pt idx="91508">
                        <c:v>71.677160000000001</c:v>
                      </c:pt>
                      <c:pt idx="91509">
                        <c:v>71.690939999999998</c:v>
                      </c:pt>
                      <c:pt idx="91510">
                        <c:v>71.705100000000002</c:v>
                      </c:pt>
                      <c:pt idx="91511">
                        <c:v>71.719189999999998</c:v>
                      </c:pt>
                      <c:pt idx="91512">
                        <c:v>71.733099999999993</c:v>
                      </c:pt>
                      <c:pt idx="91513">
                        <c:v>71.74763999999999</c:v>
                      </c:pt>
                      <c:pt idx="91514">
                        <c:v>71.686319999999995</c:v>
                      </c:pt>
                      <c:pt idx="91515">
                        <c:v>71.687619999999995</c:v>
                      </c:pt>
                      <c:pt idx="91516">
                        <c:v>71.69659</c:v>
                      </c:pt>
                      <c:pt idx="91517">
                        <c:v>71.706739999999996</c:v>
                      </c:pt>
                      <c:pt idx="91518">
                        <c:v>71.71656999999999</c:v>
                      </c:pt>
                      <c:pt idx="91519">
                        <c:v>71.727760000000004</c:v>
                      </c:pt>
                      <c:pt idx="91520">
                        <c:v>71.738030000000009</c:v>
                      </c:pt>
                      <c:pt idx="91521">
                        <c:v>71.749279999999999</c:v>
                      </c:pt>
                      <c:pt idx="91522">
                        <c:v>71.759550000000004</c:v>
                      </c:pt>
                      <c:pt idx="91523">
                        <c:v>71.770600000000002</c:v>
                      </c:pt>
                      <c:pt idx="91524">
                        <c:v>71.781620000000004</c:v>
                      </c:pt>
                      <c:pt idx="91525">
                        <c:v>71.79294999999999</c:v>
                      </c:pt>
                      <c:pt idx="91526">
                        <c:v>71.804019999999994</c:v>
                      </c:pt>
                      <c:pt idx="91527">
                        <c:v>71.815210000000008</c:v>
                      </c:pt>
                      <c:pt idx="91528">
                        <c:v>71.825800000000001</c:v>
                      </c:pt>
                      <c:pt idx="91529">
                        <c:v>71.837059999999994</c:v>
                      </c:pt>
                      <c:pt idx="91530">
                        <c:v>71.848789999999994</c:v>
                      </c:pt>
                      <c:pt idx="91531">
                        <c:v>71.86009</c:v>
                      </c:pt>
                      <c:pt idx="91532">
                        <c:v>71.871400000000008</c:v>
                      </c:pt>
                      <c:pt idx="91533">
                        <c:v>71.882859999999994</c:v>
                      </c:pt>
                      <c:pt idx="91534">
                        <c:v>71.894410000000008</c:v>
                      </c:pt>
                      <c:pt idx="91535">
                        <c:v>71.90585999999999</c:v>
                      </c:pt>
                      <c:pt idx="91536">
                        <c:v>71.917479999999998</c:v>
                      </c:pt>
                      <c:pt idx="91537">
                        <c:v>71.929079999999999</c:v>
                      </c:pt>
                      <c:pt idx="91538">
                        <c:v>71.940809999999999</c:v>
                      </c:pt>
                      <c:pt idx="91539">
                        <c:v>71.952399999999997</c:v>
                      </c:pt>
                      <c:pt idx="91540">
                        <c:v>71.964119999999994</c:v>
                      </c:pt>
                      <c:pt idx="91541">
                        <c:v>71.975049999999996</c:v>
                      </c:pt>
                      <c:pt idx="91542">
                        <c:v>71.986509999999996</c:v>
                      </c:pt>
                      <c:pt idx="91543">
                        <c:v>71.99754999999999</c:v>
                      </c:pt>
                      <c:pt idx="91544">
                        <c:v>72.008229999999998</c:v>
                      </c:pt>
                      <c:pt idx="91545">
                        <c:v>72.019440000000003</c:v>
                      </c:pt>
                      <c:pt idx="91546">
                        <c:v>72.030599999999993</c:v>
                      </c:pt>
                      <c:pt idx="91547">
                        <c:v>72.041780000000003</c:v>
                      </c:pt>
                      <c:pt idx="91548">
                        <c:v>72.053169999999994</c:v>
                      </c:pt>
                      <c:pt idx="91549">
                        <c:v>72.064520000000002</c:v>
                      </c:pt>
                      <c:pt idx="91550">
                        <c:v>72.075959999999995</c:v>
                      </c:pt>
                      <c:pt idx="91551">
                        <c:v>72.086889999999997</c:v>
                      </c:pt>
                      <c:pt idx="91552">
                        <c:v>72.097480000000004</c:v>
                      </c:pt>
                      <c:pt idx="91553">
                        <c:v>72.108040000000003</c:v>
                      </c:pt>
                      <c:pt idx="91554">
                        <c:v>72.119190000000003</c:v>
                      </c:pt>
                      <c:pt idx="91555">
                        <c:v>72.130470000000003</c:v>
                      </c:pt>
                      <c:pt idx="91556">
                        <c:v>72.14161</c:v>
                      </c:pt>
                      <c:pt idx="91557">
                        <c:v>72.152919999999995</c:v>
                      </c:pt>
                      <c:pt idx="91558">
                        <c:v>72.164249999999996</c:v>
                      </c:pt>
                      <c:pt idx="91559">
                        <c:v>72.175110000000004</c:v>
                      </c:pt>
                      <c:pt idx="91560">
                        <c:v>72.186350000000004</c:v>
                      </c:pt>
                      <c:pt idx="91561">
                        <c:v>72.197639999999993</c:v>
                      </c:pt>
                      <c:pt idx="91562">
                        <c:v>72.208629999999999</c:v>
                      </c:pt>
                      <c:pt idx="91563">
                        <c:v>72.21969</c:v>
                      </c:pt>
                      <c:pt idx="91564">
                        <c:v>72.230900000000005</c:v>
                      </c:pt>
                      <c:pt idx="91565">
                        <c:v>72.241920000000007</c:v>
                      </c:pt>
                      <c:pt idx="91566">
                        <c:v>72.251170000000002</c:v>
                      </c:pt>
                      <c:pt idx="91567">
                        <c:v>72.260019999999997</c:v>
                      </c:pt>
                      <c:pt idx="91568">
                        <c:v>72.26858</c:v>
                      </c:pt>
                      <c:pt idx="91569">
                        <c:v>72.277110000000008</c:v>
                      </c:pt>
                      <c:pt idx="91570">
                        <c:v>72.285489999999996</c:v>
                      </c:pt>
                      <c:pt idx="91571">
                        <c:v>72.293750000000003</c:v>
                      </c:pt>
                      <c:pt idx="91572">
                        <c:v>72.302019999999999</c:v>
                      </c:pt>
                      <c:pt idx="91573">
                        <c:v>72.310109999999995</c:v>
                      </c:pt>
                      <c:pt idx="91574">
                        <c:v>72.318219999999997</c:v>
                      </c:pt>
                      <c:pt idx="91575">
                        <c:v>72.326250000000002</c:v>
                      </c:pt>
                      <c:pt idx="91576">
                        <c:v>72.334310000000002</c:v>
                      </c:pt>
                      <c:pt idx="91577">
                        <c:v>72.342230000000001</c:v>
                      </c:pt>
                      <c:pt idx="91578">
                        <c:v>72.350059999999999</c:v>
                      </c:pt>
                      <c:pt idx="91579">
                        <c:v>72.357829999999993</c:v>
                      </c:pt>
                      <c:pt idx="91580">
                        <c:v>72.365750000000006</c:v>
                      </c:pt>
                      <c:pt idx="91581">
                        <c:v>72.373620000000003</c:v>
                      </c:pt>
                      <c:pt idx="91582">
                        <c:v>72.381510000000006</c:v>
                      </c:pt>
                      <c:pt idx="91583">
                        <c:v>72.389319999999998</c:v>
                      </c:pt>
                      <c:pt idx="91584">
                        <c:v>72.396950000000004</c:v>
                      </c:pt>
                      <c:pt idx="91585">
                        <c:v>72.40458000000001</c:v>
                      </c:pt>
                      <c:pt idx="91586">
                        <c:v>72.412260000000003</c:v>
                      </c:pt>
                      <c:pt idx="91587">
                        <c:v>72.41995</c:v>
                      </c:pt>
                      <c:pt idx="91588">
                        <c:v>72.427710000000005</c:v>
                      </c:pt>
                      <c:pt idx="91589">
                        <c:v>72.435540000000003</c:v>
                      </c:pt>
                      <c:pt idx="91590">
                        <c:v>72.443039999999996</c:v>
                      </c:pt>
                      <c:pt idx="91591">
                        <c:v>72.450559999999996</c:v>
                      </c:pt>
                      <c:pt idx="91592">
                        <c:v>72.458200000000005</c:v>
                      </c:pt>
                      <c:pt idx="91593">
                        <c:v>72.465829999999997</c:v>
                      </c:pt>
                      <c:pt idx="91594">
                        <c:v>72.472279999999998</c:v>
                      </c:pt>
                      <c:pt idx="91595">
                        <c:v>72.479469999999992</c:v>
                      </c:pt>
                      <c:pt idx="91596">
                        <c:v>72.486940000000004</c:v>
                      </c:pt>
                      <c:pt idx="91597">
                        <c:v>72.494399999999999</c:v>
                      </c:pt>
                      <c:pt idx="91598">
                        <c:v>72.501649999999998</c:v>
                      </c:pt>
                      <c:pt idx="91599">
                        <c:v>72.508990000000011</c:v>
                      </c:pt>
                      <c:pt idx="91600">
                        <c:v>72.51634</c:v>
                      </c:pt>
                      <c:pt idx="91601">
                        <c:v>72.523570000000007</c:v>
                      </c:pt>
                      <c:pt idx="91602">
                        <c:v>72.530609999999996</c:v>
                      </c:pt>
                      <c:pt idx="91603">
                        <c:v>72.537379999999999</c:v>
                      </c:pt>
                      <c:pt idx="91604">
                        <c:v>72.544470000000004</c:v>
                      </c:pt>
                      <c:pt idx="91605">
                        <c:v>72.5518</c:v>
                      </c:pt>
                      <c:pt idx="91606">
                        <c:v>72.559069999999991</c:v>
                      </c:pt>
                      <c:pt idx="91607">
                        <c:v>72.566379999999995</c:v>
                      </c:pt>
                      <c:pt idx="91608">
                        <c:v>72.573710000000005</c:v>
                      </c:pt>
                      <c:pt idx="91609">
                        <c:v>72.581069999999997</c:v>
                      </c:pt>
                      <c:pt idx="91610">
                        <c:v>72.588210000000004</c:v>
                      </c:pt>
                      <c:pt idx="91611">
                        <c:v>72.593699999999998</c:v>
                      </c:pt>
                      <c:pt idx="91612">
                        <c:v>72.599270000000004</c:v>
                      </c:pt>
                      <c:pt idx="91613">
                        <c:v>72.604759999999999</c:v>
                      </c:pt>
                      <c:pt idx="91614">
                        <c:v>72.61</c:v>
                      </c:pt>
                      <c:pt idx="91615">
                        <c:v>72.615179999999995</c:v>
                      </c:pt>
                      <c:pt idx="91616">
                        <c:v>72.620329999999996</c:v>
                      </c:pt>
                      <c:pt idx="91617">
                        <c:v>72.625569999999996</c:v>
                      </c:pt>
                      <c:pt idx="91618">
                        <c:v>72.63</c:v>
                      </c:pt>
                      <c:pt idx="91619">
                        <c:v>72.634740000000008</c:v>
                      </c:pt>
                      <c:pt idx="91620">
                        <c:v>72.639430000000004</c:v>
                      </c:pt>
                      <c:pt idx="91621">
                        <c:v>72.644089999999991</c:v>
                      </c:pt>
                      <c:pt idx="91622">
                        <c:v>72.648889999999994</c:v>
                      </c:pt>
                      <c:pt idx="91623">
                        <c:v>72.653509999999997</c:v>
                      </c:pt>
                      <c:pt idx="91624">
                        <c:v>72.657899999999998</c:v>
                      </c:pt>
                      <c:pt idx="91625">
                        <c:v>72.662059999999997</c:v>
                      </c:pt>
                      <c:pt idx="91626">
                        <c:v>72.665880000000001</c:v>
                      </c:pt>
                      <c:pt idx="91627">
                        <c:v>72.669800000000009</c:v>
                      </c:pt>
                      <c:pt idx="91628">
                        <c:v>72.673680000000004</c:v>
                      </c:pt>
                      <c:pt idx="91629">
                        <c:v>72.677579999999992</c:v>
                      </c:pt>
                      <c:pt idx="91630">
                        <c:v>72.680959999999999</c:v>
                      </c:pt>
                      <c:pt idx="91631">
                        <c:v>72.684799999999996</c:v>
                      </c:pt>
                      <c:pt idx="91632">
                        <c:v>72.688299999999998</c:v>
                      </c:pt>
                      <c:pt idx="91633">
                        <c:v>72.690669999999997</c:v>
                      </c:pt>
                      <c:pt idx="91634">
                        <c:v>72.693070000000006</c:v>
                      </c:pt>
                      <c:pt idx="91635">
                        <c:v>72.696339999999992</c:v>
                      </c:pt>
                      <c:pt idx="91636">
                        <c:v>72.699680000000001</c:v>
                      </c:pt>
                      <c:pt idx="91637">
                        <c:v>72.70299</c:v>
                      </c:pt>
                      <c:pt idx="91638">
                        <c:v>72.705730000000003</c:v>
                      </c:pt>
                      <c:pt idx="91639">
                        <c:v>72.708870000000005</c:v>
                      </c:pt>
                      <c:pt idx="91640">
                        <c:v>72.711750000000009</c:v>
                      </c:pt>
                      <c:pt idx="91641">
                        <c:v>72.714660000000009</c:v>
                      </c:pt>
                      <c:pt idx="91642">
                        <c:v>72.717340000000007</c:v>
                      </c:pt>
                      <c:pt idx="91643">
                        <c:v>72.720029999999994</c:v>
                      </c:pt>
                      <c:pt idx="91644">
                        <c:v>72.722610000000003</c:v>
                      </c:pt>
                      <c:pt idx="91645">
                        <c:v>72.725090000000009</c:v>
                      </c:pt>
                      <c:pt idx="91646">
                        <c:v>72.727440000000001</c:v>
                      </c:pt>
                      <c:pt idx="91647">
                        <c:v>72.729739999999993</c:v>
                      </c:pt>
                      <c:pt idx="91648">
                        <c:v>72.731890000000007</c:v>
                      </c:pt>
                      <c:pt idx="91649">
                        <c:v>72.73393999999999</c:v>
                      </c:pt>
                      <c:pt idx="91650">
                        <c:v>72.735839999999996</c:v>
                      </c:pt>
                      <c:pt idx="91651">
                        <c:v>72.737690000000001</c:v>
                      </c:pt>
                      <c:pt idx="91652">
                        <c:v>72.73939</c:v>
                      </c:pt>
                      <c:pt idx="91653">
                        <c:v>72.741039999999998</c:v>
                      </c:pt>
                      <c:pt idx="91654">
                        <c:v>72.74248</c:v>
                      </c:pt>
                      <c:pt idx="91655">
                        <c:v>72.743840000000006</c:v>
                      </c:pt>
                      <c:pt idx="91656">
                        <c:v>72.74409</c:v>
                      </c:pt>
                      <c:pt idx="91657">
                        <c:v>72.743870000000001</c:v>
                      </c:pt>
                      <c:pt idx="91658">
                        <c:v>72.743229999999997</c:v>
                      </c:pt>
                      <c:pt idx="91659">
                        <c:v>72.742050000000006</c:v>
                      </c:pt>
                      <c:pt idx="91660">
                        <c:v>72.740449999999996</c:v>
                      </c:pt>
                      <c:pt idx="91661">
                        <c:v>72.738489999999999</c:v>
                      </c:pt>
                      <c:pt idx="91662">
                        <c:v>72.735950000000003</c:v>
                      </c:pt>
                      <c:pt idx="91663">
                        <c:v>72.732910000000004</c:v>
                      </c:pt>
                      <c:pt idx="91664">
                        <c:v>72.729140000000001</c:v>
                      </c:pt>
                      <c:pt idx="91665">
                        <c:v>72.724999999999994</c:v>
                      </c:pt>
                      <c:pt idx="91666">
                        <c:v>72.724400000000003</c:v>
                      </c:pt>
                      <c:pt idx="91667">
                        <c:v>72.724379999999996</c:v>
                      </c:pt>
                      <c:pt idx="91668">
                        <c:v>72.72466</c:v>
                      </c:pt>
                      <c:pt idx="91669">
                        <c:v>72.725210000000004</c:v>
                      </c:pt>
                      <c:pt idx="91670">
                        <c:v>72.726079999999996</c:v>
                      </c:pt>
                      <c:pt idx="91671">
                        <c:v>72.726990000000001</c:v>
                      </c:pt>
                      <c:pt idx="91672">
                        <c:v>72.728039999999993</c:v>
                      </c:pt>
                      <c:pt idx="91673">
                        <c:v>72.729190000000003</c:v>
                      </c:pt>
                      <c:pt idx="91674">
                        <c:v>72.730530000000002</c:v>
                      </c:pt>
                      <c:pt idx="91675">
                        <c:v>72.731519999999989</c:v>
                      </c:pt>
                      <c:pt idx="91676">
                        <c:v>72.732979999999998</c:v>
                      </c:pt>
                      <c:pt idx="91677">
                        <c:v>72.732709999999997</c:v>
                      </c:pt>
                      <c:pt idx="91678">
                        <c:v>72.733429999999998</c:v>
                      </c:pt>
                      <c:pt idx="91679">
                        <c:v>72.734139999999996</c:v>
                      </c:pt>
                      <c:pt idx="91680">
                        <c:v>72.735159999999993</c:v>
                      </c:pt>
                      <c:pt idx="91681">
                        <c:v>72.736330000000009</c:v>
                      </c:pt>
                      <c:pt idx="91682">
                        <c:v>72.737449999999995</c:v>
                      </c:pt>
                      <c:pt idx="91683">
                        <c:v>72.73875000000001</c:v>
                      </c:pt>
                      <c:pt idx="91684">
                        <c:v>72.74006</c:v>
                      </c:pt>
                      <c:pt idx="91685">
                        <c:v>72.74136</c:v>
                      </c:pt>
                      <c:pt idx="91686">
                        <c:v>72.742710000000002</c:v>
                      </c:pt>
                      <c:pt idx="91687">
                        <c:v>72.744140000000002</c:v>
                      </c:pt>
                      <c:pt idx="91688">
                        <c:v>72.745419999999996</c:v>
                      </c:pt>
                      <c:pt idx="91689">
                        <c:v>72.746639999999999</c:v>
                      </c:pt>
                      <c:pt idx="91690">
                        <c:v>72.747700000000009</c:v>
                      </c:pt>
                      <c:pt idx="91691">
                        <c:v>72.748179999999991</c:v>
                      </c:pt>
                      <c:pt idx="91692">
                        <c:v>72.749160000000003</c:v>
                      </c:pt>
                      <c:pt idx="91693">
                        <c:v>72.750240000000005</c:v>
                      </c:pt>
                      <c:pt idx="91694">
                        <c:v>72.751270000000005</c:v>
                      </c:pt>
                      <c:pt idx="91695">
                        <c:v>72.752369999999999</c:v>
                      </c:pt>
                      <c:pt idx="91696">
                        <c:v>72.753399999999999</c:v>
                      </c:pt>
                      <c:pt idx="91697">
                        <c:v>72.754440000000002</c:v>
                      </c:pt>
                      <c:pt idx="91698">
                        <c:v>72.755400000000009</c:v>
                      </c:pt>
                      <c:pt idx="91699">
                        <c:v>72.756069999999994</c:v>
                      </c:pt>
                      <c:pt idx="91700">
                        <c:v>72.756720000000001</c:v>
                      </c:pt>
                      <c:pt idx="91701">
                        <c:v>72.757490000000004</c:v>
                      </c:pt>
                      <c:pt idx="91702">
                        <c:v>72.758200000000002</c:v>
                      </c:pt>
                      <c:pt idx="91703">
                        <c:v>72.756500000000003</c:v>
                      </c:pt>
                      <c:pt idx="91704">
                        <c:v>72.757220000000004</c:v>
                      </c:pt>
                      <c:pt idx="91705">
                        <c:v>72.757639999999995</c:v>
                      </c:pt>
                      <c:pt idx="91706">
                        <c:v>72.758499999999998</c:v>
                      </c:pt>
                      <c:pt idx="91707">
                        <c:v>72.75864</c:v>
                      </c:pt>
                      <c:pt idx="91708">
                        <c:v>72.759060000000005</c:v>
                      </c:pt>
                      <c:pt idx="91709">
                        <c:v>72.758920000000003</c:v>
                      </c:pt>
                      <c:pt idx="91710">
                        <c:v>72.758929999999992</c:v>
                      </c:pt>
                      <c:pt idx="91711">
                        <c:v>72.759150000000005</c:v>
                      </c:pt>
                      <c:pt idx="91712">
                        <c:v>72.757779999999997</c:v>
                      </c:pt>
                      <c:pt idx="91713">
                        <c:v>72.756709999999998</c:v>
                      </c:pt>
                      <c:pt idx="91714">
                        <c:v>72.755750000000006</c:v>
                      </c:pt>
                      <c:pt idx="91715">
                        <c:v>72.754570000000001</c:v>
                      </c:pt>
                      <c:pt idx="91716">
                        <c:v>72.753299999999996</c:v>
                      </c:pt>
                      <c:pt idx="91717">
                        <c:v>72.752179999999996</c:v>
                      </c:pt>
                      <c:pt idx="91718">
                        <c:v>72.751049999999992</c:v>
                      </c:pt>
                      <c:pt idx="91719">
                        <c:v>72.749449999999996</c:v>
                      </c:pt>
                      <c:pt idx="91720">
                        <c:v>72.747619999999998</c:v>
                      </c:pt>
                      <c:pt idx="91721">
                        <c:v>72.746120000000005</c:v>
                      </c:pt>
                      <c:pt idx="91722">
                        <c:v>72.744569999999996</c:v>
                      </c:pt>
                      <c:pt idx="91723">
                        <c:v>72.743030000000005</c:v>
                      </c:pt>
                      <c:pt idx="91724">
                        <c:v>72.741369999999989</c:v>
                      </c:pt>
                      <c:pt idx="91725">
                        <c:v>72.739630000000005</c:v>
                      </c:pt>
                      <c:pt idx="91726">
                        <c:v>72.737840000000006</c:v>
                      </c:pt>
                      <c:pt idx="91727">
                        <c:v>72.700400000000002</c:v>
                      </c:pt>
                      <c:pt idx="91728">
                        <c:v>72.647230000000008</c:v>
                      </c:pt>
                      <c:pt idx="91729">
                        <c:v>72.61318</c:v>
                      </c:pt>
                      <c:pt idx="91730">
                        <c:v>72.588769999999997</c:v>
                      </c:pt>
                      <c:pt idx="91731">
                        <c:v>72.573759999999993</c:v>
                      </c:pt>
                      <c:pt idx="91732">
                        <c:v>72.562659999999994</c:v>
                      </c:pt>
                      <c:pt idx="91733">
                        <c:v>72.556529999999995</c:v>
                      </c:pt>
                      <c:pt idx="91734">
                        <c:v>72.555040000000005</c:v>
                      </c:pt>
                      <c:pt idx="91735">
                        <c:v>72.555999999999997</c:v>
                      </c:pt>
                      <c:pt idx="91736">
                        <c:v>72.557829999999996</c:v>
                      </c:pt>
                      <c:pt idx="91737">
                        <c:v>72.559049999999999</c:v>
                      </c:pt>
                      <c:pt idx="91738">
                        <c:v>72.556049999999999</c:v>
                      </c:pt>
                      <c:pt idx="91739">
                        <c:v>72.55377</c:v>
                      </c:pt>
                      <c:pt idx="91740">
                        <c:v>72.541870000000003</c:v>
                      </c:pt>
                      <c:pt idx="91741">
                        <c:v>72.533909999999992</c:v>
                      </c:pt>
                      <c:pt idx="91742">
                        <c:v>72.526679999999999</c:v>
                      </c:pt>
                      <c:pt idx="91743">
                        <c:v>72.51706999999999</c:v>
                      </c:pt>
                      <c:pt idx="91744">
                        <c:v>72.508830000000003</c:v>
                      </c:pt>
                      <c:pt idx="91745">
                        <c:v>72.497429999999994</c:v>
                      </c:pt>
                      <c:pt idx="91746">
                        <c:v>72.488860000000003</c:v>
                      </c:pt>
                      <c:pt idx="91747">
                        <c:v>72.480119999999999</c:v>
                      </c:pt>
                      <c:pt idx="91748">
                        <c:v>72.471350000000001</c:v>
                      </c:pt>
                      <c:pt idx="91749">
                        <c:v>72.462519999999998</c:v>
                      </c:pt>
                      <c:pt idx="91750">
                        <c:v>72.453490000000002</c:v>
                      </c:pt>
                      <c:pt idx="91751">
                        <c:v>72.44408</c:v>
                      </c:pt>
                      <c:pt idx="91752">
                        <c:v>72.433080000000004</c:v>
                      </c:pt>
                      <c:pt idx="91753">
                        <c:v>72.421629999999993</c:v>
                      </c:pt>
                      <c:pt idx="91754">
                        <c:v>72.409760000000006</c:v>
                      </c:pt>
                      <c:pt idx="91755">
                        <c:v>72.396129999999999</c:v>
                      </c:pt>
                      <c:pt idx="91756">
                        <c:v>72.383439999999993</c:v>
                      </c:pt>
                      <c:pt idx="91757">
                        <c:v>72.369839999999996</c:v>
                      </c:pt>
                      <c:pt idx="91758">
                        <c:v>72.355500000000006</c:v>
                      </c:pt>
                      <c:pt idx="91759">
                        <c:v>72.340519999999998</c:v>
                      </c:pt>
                      <c:pt idx="91760">
                        <c:v>72.324020000000004</c:v>
                      </c:pt>
                      <c:pt idx="91761">
                        <c:v>72.281180000000006</c:v>
                      </c:pt>
                      <c:pt idx="91762">
                        <c:v>72.236450000000005</c:v>
                      </c:pt>
                      <c:pt idx="91763">
                        <c:v>72.213269999999994</c:v>
                      </c:pt>
                      <c:pt idx="91764">
                        <c:v>72.192400000000006</c:v>
                      </c:pt>
                      <c:pt idx="91765">
                        <c:v>72.163430000000005</c:v>
                      </c:pt>
                      <c:pt idx="91766">
                        <c:v>72.133150000000001</c:v>
                      </c:pt>
                      <c:pt idx="91767">
                        <c:v>72.102130000000002</c:v>
                      </c:pt>
                      <c:pt idx="91768">
                        <c:v>72.070139999999995</c:v>
                      </c:pt>
                      <c:pt idx="91769">
                        <c:v>72.036709999999999</c:v>
                      </c:pt>
                      <c:pt idx="91770">
                        <c:v>71.997900000000001</c:v>
                      </c:pt>
                      <c:pt idx="91771">
                        <c:v>71.941019999999995</c:v>
                      </c:pt>
                      <c:pt idx="91772">
                        <c:v>71.895210000000006</c:v>
                      </c:pt>
                      <c:pt idx="91773">
                        <c:v>71.847659999999991</c:v>
                      </c:pt>
                      <c:pt idx="91774">
                        <c:v>71.807569999999998</c:v>
                      </c:pt>
                      <c:pt idx="91775">
                        <c:v>71.762879999999996</c:v>
                      </c:pt>
                      <c:pt idx="91776">
                        <c:v>71.722659999999991</c:v>
                      </c:pt>
                      <c:pt idx="91777">
                        <c:v>71.686329999999998</c:v>
                      </c:pt>
                      <c:pt idx="91778">
                        <c:v>71.645519999999991</c:v>
                      </c:pt>
                      <c:pt idx="91779">
                        <c:v>71.607669999999999</c:v>
                      </c:pt>
                      <c:pt idx="91780">
                        <c:v>71.568629999999999</c:v>
                      </c:pt>
                      <c:pt idx="91781">
                        <c:v>71.531819999999996</c:v>
                      </c:pt>
                      <c:pt idx="91782">
                        <c:v>71.493260000000006</c:v>
                      </c:pt>
                      <c:pt idx="91783">
                        <c:v>71.456590000000006</c:v>
                      </c:pt>
                      <c:pt idx="91784">
                        <c:v>71.418450000000007</c:v>
                      </c:pt>
                      <c:pt idx="91785">
                        <c:v>71.381649999999993</c:v>
                      </c:pt>
                      <c:pt idx="91786">
                        <c:v>71.342640000000003</c:v>
                      </c:pt>
                      <c:pt idx="91787">
                        <c:v>71.304559999999995</c:v>
                      </c:pt>
                      <c:pt idx="91788">
                        <c:v>71.266570000000002</c:v>
                      </c:pt>
                      <c:pt idx="91789">
                        <c:v>71.227829999999997</c:v>
                      </c:pt>
                      <c:pt idx="91790">
                        <c:v>71.188690000000008</c:v>
                      </c:pt>
                      <c:pt idx="91791">
                        <c:v>71.150300000000001</c:v>
                      </c:pt>
                      <c:pt idx="91792">
                        <c:v>71.10972000000001</c:v>
                      </c:pt>
                      <c:pt idx="91793">
                        <c:v>71.067329999999998</c:v>
                      </c:pt>
                      <c:pt idx="91794">
                        <c:v>71.024149999999992</c:v>
                      </c:pt>
                      <c:pt idx="91795">
                        <c:v>70.979799999999997</c:v>
                      </c:pt>
                      <c:pt idx="91796">
                        <c:v>70.934820000000002</c:v>
                      </c:pt>
                      <c:pt idx="91797">
                        <c:v>70.886470000000003</c:v>
                      </c:pt>
                      <c:pt idx="91798">
                        <c:v>70.836680000000001</c:v>
                      </c:pt>
                      <c:pt idx="91799">
                        <c:v>70.784840000000003</c:v>
                      </c:pt>
                      <c:pt idx="91800">
                        <c:v>70.729740000000007</c:v>
                      </c:pt>
                      <c:pt idx="91801">
                        <c:v>70.673029999999997</c:v>
                      </c:pt>
                      <c:pt idx="91802">
                        <c:v>70.61618</c:v>
                      </c:pt>
                      <c:pt idx="91803">
                        <c:v>70.553660000000008</c:v>
                      </c:pt>
                      <c:pt idx="91804">
                        <c:v>70.486240000000009</c:v>
                      </c:pt>
                      <c:pt idx="91805">
                        <c:v>70.415649999999999</c:v>
                      </c:pt>
                      <c:pt idx="91806">
                        <c:v>70.340429999999998</c:v>
                      </c:pt>
                      <c:pt idx="91807">
                        <c:v>70.260109999999997</c:v>
                      </c:pt>
                      <c:pt idx="91808">
                        <c:v>70.173609999999996</c:v>
                      </c:pt>
                      <c:pt idx="91809">
                        <c:v>70.080269999999999</c:v>
                      </c:pt>
                      <c:pt idx="91810">
                        <c:v>69.978660000000005</c:v>
                      </c:pt>
                      <c:pt idx="91811">
                        <c:v>69.867540000000005</c:v>
                      </c:pt>
                      <c:pt idx="91812">
                        <c:v>69.744619999999998</c:v>
                      </c:pt>
                      <c:pt idx="91813">
                        <c:v>69.609030000000004</c:v>
                      </c:pt>
                      <c:pt idx="91814">
                        <c:v>69.456289999999996</c:v>
                      </c:pt>
                      <c:pt idx="91815">
                        <c:v>69.305139999999994</c:v>
                      </c:pt>
                      <c:pt idx="91816">
                        <c:v>69.144319999999993</c:v>
                      </c:pt>
                      <c:pt idx="91817">
                        <c:v>68.970849999999999</c:v>
                      </c:pt>
                      <c:pt idx="91818">
                        <c:v>68.769239999999996</c:v>
                      </c:pt>
                      <c:pt idx="91819">
                        <c:v>68.570729999999998</c:v>
                      </c:pt>
                      <c:pt idx="91820">
                        <c:v>68.3523</c:v>
                      </c:pt>
                      <c:pt idx="91821">
                        <c:v>68.112979999999993</c:v>
                      </c:pt>
                      <c:pt idx="91822">
                        <c:v>67.844200000000001</c:v>
                      </c:pt>
                      <c:pt idx="91823">
                        <c:v>67.546909999999997</c:v>
                      </c:pt>
                      <c:pt idx="91824">
                        <c:v>67.207400000000007</c:v>
                      </c:pt>
                      <c:pt idx="91825">
                        <c:v>66.820220000000006</c:v>
                      </c:pt>
                      <c:pt idx="91826">
                        <c:v>66.376890000000003</c:v>
                      </c:pt>
                      <c:pt idx="91827">
                        <c:v>65.858319999999992</c:v>
                      </c:pt>
                      <c:pt idx="91828">
                        <c:v>65.254300000000001</c:v>
                      </c:pt>
                      <c:pt idx="91829">
                        <c:v>64.523979999999995</c:v>
                      </c:pt>
                      <c:pt idx="91830">
                        <c:v>63.758100000000006</c:v>
                      </c:pt>
                      <c:pt idx="91831">
                        <c:v>62.751780000000004</c:v>
                      </c:pt>
                      <c:pt idx="91832">
                        <c:v>61.832539999999995</c:v>
                      </c:pt>
                      <c:pt idx="91833">
                        <c:v>60.937460000000002</c:v>
                      </c:pt>
                      <c:pt idx="91834">
                        <c:v>60.030700000000003</c:v>
                      </c:pt>
                      <c:pt idx="91835">
                        <c:v>59.113520000000001</c:v>
                      </c:pt>
                      <c:pt idx="91836">
                        <c:v>58.218859999999999</c:v>
                      </c:pt>
                      <c:pt idx="91837">
                        <c:v>57.397840000000002</c:v>
                      </c:pt>
                      <c:pt idx="91838">
                        <c:v>56.647260000000003</c:v>
                      </c:pt>
                      <c:pt idx="91839">
                        <c:v>55.979900000000001</c:v>
                      </c:pt>
                      <c:pt idx="91840">
                        <c:v>55.353360000000002</c:v>
                      </c:pt>
                      <c:pt idx="91841">
                        <c:v>54.755180000000003</c:v>
                      </c:pt>
                      <c:pt idx="91842">
                        <c:v>54.203429999999997</c:v>
                      </c:pt>
                      <c:pt idx="91843">
                        <c:v>53.706569999999999</c:v>
                      </c:pt>
                      <c:pt idx="91844">
                        <c:v>53.262590000000003</c:v>
                      </c:pt>
                      <c:pt idx="91845">
                        <c:v>52.839980000000004</c:v>
                      </c:pt>
                      <c:pt idx="91846">
                        <c:v>52.44605</c:v>
                      </c:pt>
                      <c:pt idx="91847">
                        <c:v>52.093910000000001</c:v>
                      </c:pt>
                      <c:pt idx="91848">
                        <c:v>51.785969999999999</c:v>
                      </c:pt>
                      <c:pt idx="91849">
                        <c:v>51.479410000000001</c:v>
                      </c:pt>
                      <c:pt idx="91850">
                        <c:v>51.218899999999998</c:v>
                      </c:pt>
                      <c:pt idx="91851">
                        <c:v>50.983549999999994</c:v>
                      </c:pt>
                      <c:pt idx="91852">
                        <c:v>50.734279999999998</c:v>
                      </c:pt>
                      <c:pt idx="91853">
                        <c:v>50.487270000000002</c:v>
                      </c:pt>
                      <c:pt idx="91854">
                        <c:v>50.244140000000002</c:v>
                      </c:pt>
                      <c:pt idx="91855">
                        <c:v>49.999369999999999</c:v>
                      </c:pt>
                      <c:pt idx="91856">
                        <c:v>49.758099999999999</c:v>
                      </c:pt>
                      <c:pt idx="91857">
                        <c:v>49.522329999999997</c:v>
                      </c:pt>
                      <c:pt idx="91858">
                        <c:v>49.28669</c:v>
                      </c:pt>
                      <c:pt idx="91859">
                        <c:v>49.054050000000004</c:v>
                      </c:pt>
                      <c:pt idx="91860">
                        <c:v>48.821539999999999</c:v>
                      </c:pt>
                      <c:pt idx="91861">
                        <c:v>48.592349999999996</c:v>
                      </c:pt>
                      <c:pt idx="91862">
                        <c:v>48.344769999999997</c:v>
                      </c:pt>
                      <c:pt idx="91863">
                        <c:v>48.122320000000002</c:v>
                      </c:pt>
                      <c:pt idx="91864">
                        <c:v>47.904540000000004</c:v>
                      </c:pt>
                      <c:pt idx="91865">
                        <c:v>47.699889999999996</c:v>
                      </c:pt>
                      <c:pt idx="91866">
                        <c:v>47.505969999999998</c:v>
                      </c:pt>
                      <c:pt idx="91867">
                        <c:v>47.321439999999996</c:v>
                      </c:pt>
                      <c:pt idx="91868">
                        <c:v>47.143810000000002</c:v>
                      </c:pt>
                      <c:pt idx="91869">
                        <c:v>46.977200000000003</c:v>
                      </c:pt>
                      <c:pt idx="91870">
                        <c:v>46.814570000000003</c:v>
                      </c:pt>
                      <c:pt idx="91871">
                        <c:v>46.664570000000005</c:v>
                      </c:pt>
                      <c:pt idx="91872">
                        <c:v>46.523269999999997</c:v>
                      </c:pt>
                      <c:pt idx="91873">
                        <c:v>46.396110000000007</c:v>
                      </c:pt>
                      <c:pt idx="91874">
                        <c:v>46.27581</c:v>
                      </c:pt>
                      <c:pt idx="91875">
                        <c:v>46.163960000000003</c:v>
                      </c:pt>
                      <c:pt idx="91876">
                        <c:v>46.058610000000002</c:v>
                      </c:pt>
                      <c:pt idx="91877">
                        <c:v>45.965879999999999</c:v>
                      </c:pt>
                      <c:pt idx="91878">
                        <c:v>45.880760000000002</c:v>
                      </c:pt>
                      <c:pt idx="91879">
                        <c:v>45.798680000000004</c:v>
                      </c:pt>
                      <c:pt idx="91880">
                        <c:v>45.719700000000003</c:v>
                      </c:pt>
                      <c:pt idx="91881">
                        <c:v>45.643990000000002</c:v>
                      </c:pt>
                      <c:pt idx="91882">
                        <c:v>45.574420000000003</c:v>
                      </c:pt>
                      <c:pt idx="91883">
                        <c:v>45.507410000000007</c:v>
                      </c:pt>
                      <c:pt idx="91884">
                        <c:v>45.445089999999993</c:v>
                      </c:pt>
                      <c:pt idx="91885">
                        <c:v>45.385890000000003</c:v>
                      </c:pt>
                      <c:pt idx="91886">
                        <c:v>45.330860000000001</c:v>
                      </c:pt>
                      <c:pt idx="91887">
                        <c:v>45.280050000000003</c:v>
                      </c:pt>
                      <c:pt idx="91888">
                        <c:v>45.238389999999995</c:v>
                      </c:pt>
                      <c:pt idx="91889">
                        <c:v>45.193100000000001</c:v>
                      </c:pt>
                      <c:pt idx="91890">
                        <c:v>45.150769999999994</c:v>
                      </c:pt>
                      <c:pt idx="91891">
                        <c:v>45.104119999999995</c:v>
                      </c:pt>
                      <c:pt idx="91892">
                        <c:v>45.063609999999997</c:v>
                      </c:pt>
                      <c:pt idx="91893">
                        <c:v>45.024259999999998</c:v>
                      </c:pt>
                      <c:pt idx="91894">
                        <c:v>44.986889999999995</c:v>
                      </c:pt>
                      <c:pt idx="91895">
                        <c:v>44.949750000000002</c:v>
                      </c:pt>
                      <c:pt idx="91896">
                        <c:v>44.914990000000003</c:v>
                      </c:pt>
                      <c:pt idx="91897">
                        <c:v>44.885060000000003</c:v>
                      </c:pt>
                      <c:pt idx="91898">
                        <c:v>44.857699999999994</c:v>
                      </c:pt>
                      <c:pt idx="91899">
                        <c:v>44.833849999999998</c:v>
                      </c:pt>
                      <c:pt idx="91900">
                        <c:v>44.806650000000005</c:v>
                      </c:pt>
                      <c:pt idx="91901">
                        <c:v>44.78002</c:v>
                      </c:pt>
                      <c:pt idx="91902">
                        <c:v>44.753340000000001</c:v>
                      </c:pt>
                      <c:pt idx="91903">
                        <c:v>44.729950000000002</c:v>
                      </c:pt>
                      <c:pt idx="91904">
                        <c:v>44.704240000000006</c:v>
                      </c:pt>
                      <c:pt idx="91905">
                        <c:v>44.676439999999999</c:v>
                      </c:pt>
                      <c:pt idx="91906">
                        <c:v>44.647930000000002</c:v>
                      </c:pt>
                      <c:pt idx="91907">
                        <c:v>44.619549999999997</c:v>
                      </c:pt>
                      <c:pt idx="91908">
                        <c:v>44.591969999999996</c:v>
                      </c:pt>
                      <c:pt idx="91909">
                        <c:v>44.564750000000004</c:v>
                      </c:pt>
                      <c:pt idx="91910">
                        <c:v>44.53595</c:v>
                      </c:pt>
                      <c:pt idx="91911">
                        <c:v>44.508330000000001</c:v>
                      </c:pt>
                      <c:pt idx="91912">
                        <c:v>44.481780000000001</c:v>
                      </c:pt>
                      <c:pt idx="91913">
                        <c:v>44.453159999999997</c:v>
                      </c:pt>
                      <c:pt idx="91914">
                        <c:v>44.423690000000001</c:v>
                      </c:pt>
                      <c:pt idx="91915">
                        <c:v>44.394759999999998</c:v>
                      </c:pt>
                      <c:pt idx="91916">
                        <c:v>44.365459999999999</c:v>
                      </c:pt>
                      <c:pt idx="91917">
                        <c:v>44.333950000000002</c:v>
                      </c:pt>
                      <c:pt idx="91918">
                        <c:v>44.304860000000005</c:v>
                      </c:pt>
                      <c:pt idx="91919">
                        <c:v>44.279270000000004</c:v>
                      </c:pt>
                      <c:pt idx="91920">
                        <c:v>44.251069999999999</c:v>
                      </c:pt>
                      <c:pt idx="91921">
                        <c:v>44.222279999999998</c:v>
                      </c:pt>
                      <c:pt idx="91922">
                        <c:v>44.193300000000008</c:v>
                      </c:pt>
                      <c:pt idx="91923">
                        <c:v>44.165050000000001</c:v>
                      </c:pt>
                      <c:pt idx="91924">
                        <c:v>44.13702</c:v>
                      </c:pt>
                      <c:pt idx="91925">
                        <c:v>44.109449999999995</c:v>
                      </c:pt>
                      <c:pt idx="91926">
                        <c:v>44.081249999999997</c:v>
                      </c:pt>
                      <c:pt idx="91927">
                        <c:v>44.053460000000001</c:v>
                      </c:pt>
                      <c:pt idx="91928">
                        <c:v>44.025730000000003</c:v>
                      </c:pt>
                      <c:pt idx="91929">
                        <c:v>43.998010000000001</c:v>
                      </c:pt>
                      <c:pt idx="91930">
                        <c:v>43.971150000000002</c:v>
                      </c:pt>
                      <c:pt idx="91931">
                        <c:v>43.944020000000002</c:v>
                      </c:pt>
                      <c:pt idx="91932">
                        <c:v>43.916989999999998</c:v>
                      </c:pt>
                      <c:pt idx="91933">
                        <c:v>43.888719999999999</c:v>
                      </c:pt>
                      <c:pt idx="91934">
                        <c:v>43.862020000000001</c:v>
                      </c:pt>
                      <c:pt idx="91935">
                        <c:v>43.835769999999997</c:v>
                      </c:pt>
                      <c:pt idx="91936">
                        <c:v>43.809989999999999</c:v>
                      </c:pt>
                      <c:pt idx="91937">
                        <c:v>43.784599999999998</c:v>
                      </c:pt>
                      <c:pt idx="91938">
                        <c:v>43.758809999999997</c:v>
                      </c:pt>
                      <c:pt idx="91939">
                        <c:v>43.733700000000006</c:v>
                      </c:pt>
                      <c:pt idx="91940">
                        <c:v>43.709029999999998</c:v>
                      </c:pt>
                      <c:pt idx="91941">
                        <c:v>43.684209999999993</c:v>
                      </c:pt>
                      <c:pt idx="91942">
                        <c:v>43.66039</c:v>
                      </c:pt>
                      <c:pt idx="91943">
                        <c:v>43.636240000000001</c:v>
                      </c:pt>
                      <c:pt idx="91944">
                        <c:v>43.61233</c:v>
                      </c:pt>
                      <c:pt idx="91945">
                        <c:v>43.588519999999995</c:v>
                      </c:pt>
                      <c:pt idx="91946">
                        <c:v>43.564749999999997</c:v>
                      </c:pt>
                      <c:pt idx="91947">
                        <c:v>43.541220000000003</c:v>
                      </c:pt>
                      <c:pt idx="91948">
                        <c:v>43.517830000000004</c:v>
                      </c:pt>
                      <c:pt idx="91949">
                        <c:v>43.49436</c:v>
                      </c:pt>
                      <c:pt idx="91950">
                        <c:v>43.470149999999997</c:v>
                      </c:pt>
                      <c:pt idx="91951">
                        <c:v>43.4467</c:v>
                      </c:pt>
                      <c:pt idx="91952">
                        <c:v>43.423499999999997</c:v>
                      </c:pt>
                      <c:pt idx="91953">
                        <c:v>43.400600000000004</c:v>
                      </c:pt>
                      <c:pt idx="91954">
                        <c:v>43.378160000000001</c:v>
                      </c:pt>
                      <c:pt idx="91955">
                        <c:v>43.355880000000006</c:v>
                      </c:pt>
                      <c:pt idx="91956">
                        <c:v>43.33334</c:v>
                      </c:pt>
                      <c:pt idx="91957">
                        <c:v>43.310820000000007</c:v>
                      </c:pt>
                      <c:pt idx="91958">
                        <c:v>43.285429999999998</c:v>
                      </c:pt>
                      <c:pt idx="91959">
                        <c:v>43.261940000000003</c:v>
                      </c:pt>
                      <c:pt idx="91960">
                        <c:v>43.23798</c:v>
                      </c:pt>
                      <c:pt idx="91961">
                        <c:v>43.214779999999998</c:v>
                      </c:pt>
                      <c:pt idx="91962">
                        <c:v>43.18647</c:v>
                      </c:pt>
                      <c:pt idx="91963">
                        <c:v>43.161259999999999</c:v>
                      </c:pt>
                      <c:pt idx="91964">
                        <c:v>43.135869999999997</c:v>
                      </c:pt>
                      <c:pt idx="91965">
                        <c:v>43.110739999999993</c:v>
                      </c:pt>
                      <c:pt idx="91966">
                        <c:v>43.086300000000001</c:v>
                      </c:pt>
                      <c:pt idx="91967">
                        <c:v>43.06277</c:v>
                      </c:pt>
                      <c:pt idx="91968">
                        <c:v>43.039789999999996</c:v>
                      </c:pt>
                      <c:pt idx="91969">
                        <c:v>43.016040000000004</c:v>
                      </c:pt>
                      <c:pt idx="91970">
                        <c:v>42.993309999999994</c:v>
                      </c:pt>
                      <c:pt idx="91971">
                        <c:v>42.971229999999998</c:v>
                      </c:pt>
                      <c:pt idx="91972">
                        <c:v>42.949349999999995</c:v>
                      </c:pt>
                      <c:pt idx="91973">
                        <c:v>42.927140000000001</c:v>
                      </c:pt>
                      <c:pt idx="91974">
                        <c:v>42.906100000000002</c:v>
                      </c:pt>
                      <c:pt idx="91975">
                        <c:v>42.884460000000004</c:v>
                      </c:pt>
                      <c:pt idx="91976">
                        <c:v>42.862609999999997</c:v>
                      </c:pt>
                      <c:pt idx="91977">
                        <c:v>42.828510000000001</c:v>
                      </c:pt>
                      <c:pt idx="91978">
                        <c:v>42.716570000000004</c:v>
                      </c:pt>
                      <c:pt idx="91979">
                        <c:v>42.622080000000004</c:v>
                      </c:pt>
                      <c:pt idx="91980">
                        <c:v>42.509810000000002</c:v>
                      </c:pt>
                      <c:pt idx="91981">
                        <c:v>42.406700000000001</c:v>
                      </c:pt>
                      <c:pt idx="91982">
                        <c:v>42.307169999999999</c:v>
                      </c:pt>
                      <c:pt idx="91983">
                        <c:v>42.21172</c:v>
                      </c:pt>
                      <c:pt idx="91984">
                        <c:v>42.121760000000002</c:v>
                      </c:pt>
                      <c:pt idx="91985">
                        <c:v>42.04271</c:v>
                      </c:pt>
                      <c:pt idx="91986">
                        <c:v>41.950719999999997</c:v>
                      </c:pt>
                      <c:pt idx="91987">
                        <c:v>41.886089999999996</c:v>
                      </c:pt>
                      <c:pt idx="91988">
                        <c:v>41.82687</c:v>
                      </c:pt>
                      <c:pt idx="91989">
                        <c:v>41.767899999999997</c:v>
                      </c:pt>
                      <c:pt idx="91990">
                        <c:v>41.71152</c:v>
                      </c:pt>
                      <c:pt idx="91991">
                        <c:v>41.656350000000003</c:v>
                      </c:pt>
                      <c:pt idx="91992">
                        <c:v>41.60248</c:v>
                      </c:pt>
                      <c:pt idx="91993">
                        <c:v>41.549930000000003</c:v>
                      </c:pt>
                      <c:pt idx="91994">
                        <c:v>41.496000000000002</c:v>
                      </c:pt>
                      <c:pt idx="91995">
                        <c:v>41.443079999999995</c:v>
                      </c:pt>
                      <c:pt idx="91996">
                        <c:v>41.389800000000001</c:v>
                      </c:pt>
                      <c:pt idx="91997">
                        <c:v>41.338080000000005</c:v>
                      </c:pt>
                      <c:pt idx="91998">
                        <c:v>41.286860000000004</c:v>
                      </c:pt>
                      <c:pt idx="91999">
                        <c:v>41.236620000000002</c:v>
                      </c:pt>
                      <c:pt idx="92000">
                        <c:v>41.150099999999995</c:v>
                      </c:pt>
                      <c:pt idx="92001">
                        <c:v>41.0867</c:v>
                      </c:pt>
                      <c:pt idx="92002">
                        <c:v>41.030519999999996</c:v>
                      </c:pt>
                      <c:pt idx="92003">
                        <c:v>40.977370000000008</c:v>
                      </c:pt>
                      <c:pt idx="92004">
                        <c:v>40.925330000000002</c:v>
                      </c:pt>
                      <c:pt idx="92005">
                        <c:v>40.875029999999995</c:v>
                      </c:pt>
                      <c:pt idx="92006">
                        <c:v>40.825469999999996</c:v>
                      </c:pt>
                      <c:pt idx="92007">
                        <c:v>40.777010000000004</c:v>
                      </c:pt>
                      <c:pt idx="92008">
                        <c:v>40.730490000000003</c:v>
                      </c:pt>
                      <c:pt idx="92009">
                        <c:v>40.684950000000001</c:v>
                      </c:pt>
                      <c:pt idx="92010">
                        <c:v>40.638680000000001</c:v>
                      </c:pt>
                      <c:pt idx="92011">
                        <c:v>40.593329999999995</c:v>
                      </c:pt>
                      <c:pt idx="92012">
                        <c:v>40.546689999999998</c:v>
                      </c:pt>
                      <c:pt idx="92013">
                        <c:v>40.500070000000001</c:v>
                      </c:pt>
                      <c:pt idx="92014">
                        <c:v>40.45046</c:v>
                      </c:pt>
                      <c:pt idx="92015">
                        <c:v>40.405860000000004</c:v>
                      </c:pt>
                      <c:pt idx="92016">
                        <c:v>40.36054</c:v>
                      </c:pt>
                      <c:pt idx="92017">
                        <c:v>40.315760000000004</c:v>
                      </c:pt>
                      <c:pt idx="92018">
                        <c:v>40.269419999999997</c:v>
                      </c:pt>
                      <c:pt idx="92019">
                        <c:v>40.226320000000001</c:v>
                      </c:pt>
                      <c:pt idx="92020">
                        <c:v>40.181170000000002</c:v>
                      </c:pt>
                      <c:pt idx="92021">
                        <c:v>40.136570000000006</c:v>
                      </c:pt>
                      <c:pt idx="92022">
                        <c:v>40.089110000000005</c:v>
                      </c:pt>
                      <c:pt idx="92023">
                        <c:v>40.040959999999998</c:v>
                      </c:pt>
                      <c:pt idx="92024">
                        <c:v>39.993970000000004</c:v>
                      </c:pt>
                      <c:pt idx="92025">
                        <c:v>39.947180000000003</c:v>
                      </c:pt>
                      <c:pt idx="92026">
                        <c:v>39.892330000000001</c:v>
                      </c:pt>
                      <c:pt idx="92027">
                        <c:v>39.848739999999999</c:v>
                      </c:pt>
                      <c:pt idx="92028">
                        <c:v>39.804430000000004</c:v>
                      </c:pt>
                      <c:pt idx="92029">
                        <c:v>39.758300000000006</c:v>
                      </c:pt>
                      <c:pt idx="92030">
                        <c:v>39.712339999999998</c:v>
                      </c:pt>
                      <c:pt idx="92031">
                        <c:v>39.66619</c:v>
                      </c:pt>
                      <c:pt idx="92032">
                        <c:v>39.618630000000003</c:v>
                      </c:pt>
                      <c:pt idx="92033">
                        <c:v>39.573219999999999</c:v>
                      </c:pt>
                      <c:pt idx="92034">
                        <c:v>39.527279999999998</c:v>
                      </c:pt>
                      <c:pt idx="92035">
                        <c:v>39.475449999999995</c:v>
                      </c:pt>
                      <c:pt idx="92036">
                        <c:v>39.423159999999996</c:v>
                      </c:pt>
                      <c:pt idx="92037">
                        <c:v>39.371020000000001</c:v>
                      </c:pt>
                      <c:pt idx="92038">
                        <c:v>39.319649999999996</c:v>
                      </c:pt>
                      <c:pt idx="92039">
                        <c:v>39.269570000000002</c:v>
                      </c:pt>
                      <c:pt idx="92040">
                        <c:v>39.219169999999998</c:v>
                      </c:pt>
                      <c:pt idx="92041">
                        <c:v>39.168770000000002</c:v>
                      </c:pt>
                      <c:pt idx="92042">
                        <c:v>39.118119999999998</c:v>
                      </c:pt>
                      <c:pt idx="92043">
                        <c:v>39.067319999999995</c:v>
                      </c:pt>
                      <c:pt idx="92044">
                        <c:v>39.016930000000002</c:v>
                      </c:pt>
                      <c:pt idx="92045">
                        <c:v>38.967480000000002</c:v>
                      </c:pt>
                      <c:pt idx="92046">
                        <c:v>38.917739999999995</c:v>
                      </c:pt>
                      <c:pt idx="92047">
                        <c:v>38.86748</c:v>
                      </c:pt>
                      <c:pt idx="92048">
                        <c:v>38.8157</c:v>
                      </c:pt>
                      <c:pt idx="92049">
                        <c:v>38.764229999999998</c:v>
                      </c:pt>
                      <c:pt idx="92050">
                        <c:v>38.711759999999998</c:v>
                      </c:pt>
                      <c:pt idx="92051">
                        <c:v>38.659979999999997</c:v>
                      </c:pt>
                      <c:pt idx="92052">
                        <c:v>38.607990000000001</c:v>
                      </c:pt>
                      <c:pt idx="92053">
                        <c:v>38.555720000000001</c:v>
                      </c:pt>
                      <c:pt idx="92054">
                        <c:v>38.50365</c:v>
                      </c:pt>
                      <c:pt idx="92055">
                        <c:v>38.451360000000001</c:v>
                      </c:pt>
                      <c:pt idx="92056">
                        <c:v>38.398679999999999</c:v>
                      </c:pt>
                      <c:pt idx="92057">
                        <c:v>38.347479999999997</c:v>
                      </c:pt>
                      <c:pt idx="92058">
                        <c:v>38.295479999999998</c:v>
                      </c:pt>
                      <c:pt idx="92059">
                        <c:v>38.243250000000003</c:v>
                      </c:pt>
                      <c:pt idx="92060">
                        <c:v>38.191720000000004</c:v>
                      </c:pt>
                      <c:pt idx="92061">
                        <c:v>38.140410000000003</c:v>
                      </c:pt>
                      <c:pt idx="92062">
                        <c:v>38.085909999999998</c:v>
                      </c:pt>
                      <c:pt idx="92063">
                        <c:v>38.030859999999997</c:v>
                      </c:pt>
                      <c:pt idx="92064">
                        <c:v>37.980760000000004</c:v>
                      </c:pt>
                      <c:pt idx="92065">
                        <c:v>37.930280000000003</c:v>
                      </c:pt>
                      <c:pt idx="92066">
                        <c:v>37.878889999999998</c:v>
                      </c:pt>
                      <c:pt idx="92067">
                        <c:v>37.827680000000001</c:v>
                      </c:pt>
                      <c:pt idx="92068">
                        <c:v>37.779650000000004</c:v>
                      </c:pt>
                      <c:pt idx="92069">
                        <c:v>37.73039</c:v>
                      </c:pt>
                      <c:pt idx="92070">
                        <c:v>37.656109999999998</c:v>
                      </c:pt>
                      <c:pt idx="92071">
                        <c:v>37.600159999999995</c:v>
                      </c:pt>
                      <c:pt idx="92072">
                        <c:v>37.548029999999997</c:v>
                      </c:pt>
                      <c:pt idx="92073">
                        <c:v>37.49606</c:v>
                      </c:pt>
                      <c:pt idx="92074">
                        <c:v>37.444320000000005</c:v>
                      </c:pt>
                      <c:pt idx="92075">
                        <c:v>37.391759999999998</c:v>
                      </c:pt>
                      <c:pt idx="92076">
                        <c:v>37.340479999999999</c:v>
                      </c:pt>
                      <c:pt idx="92077">
                        <c:v>37.28895</c:v>
                      </c:pt>
                      <c:pt idx="92078">
                        <c:v>37.236600000000003</c:v>
                      </c:pt>
                      <c:pt idx="92079">
                        <c:v>37.18347</c:v>
                      </c:pt>
                      <c:pt idx="92080">
                        <c:v>37.129150000000003</c:v>
                      </c:pt>
                      <c:pt idx="92081">
                        <c:v>37.074550000000002</c:v>
                      </c:pt>
                      <c:pt idx="92082">
                        <c:v>37.01952</c:v>
                      </c:pt>
                      <c:pt idx="92083">
                        <c:v>36.964179999999999</c:v>
                      </c:pt>
                      <c:pt idx="92084">
                        <c:v>36.90916</c:v>
                      </c:pt>
                      <c:pt idx="92085">
                        <c:v>36.85416</c:v>
                      </c:pt>
                      <c:pt idx="92086">
                        <c:v>36.800190000000001</c:v>
                      </c:pt>
                      <c:pt idx="92087">
                        <c:v>36.746099999999998</c:v>
                      </c:pt>
                      <c:pt idx="92088">
                        <c:v>36.692189999999997</c:v>
                      </c:pt>
                      <c:pt idx="92089">
                        <c:v>36.6389</c:v>
                      </c:pt>
                      <c:pt idx="92090">
                        <c:v>36.585880000000003</c:v>
                      </c:pt>
                      <c:pt idx="92091">
                        <c:v>36.533059999999999</c:v>
                      </c:pt>
                      <c:pt idx="92092">
                        <c:v>36.481880000000004</c:v>
                      </c:pt>
                      <c:pt idx="92093">
                        <c:v>36.43674</c:v>
                      </c:pt>
                      <c:pt idx="92094">
                        <c:v>36.387779999999999</c:v>
                      </c:pt>
                      <c:pt idx="92095">
                        <c:v>36.340020000000003</c:v>
                      </c:pt>
                      <c:pt idx="92096">
                        <c:v>36.289290000000001</c:v>
                      </c:pt>
                      <c:pt idx="92097">
                        <c:v>36.237160000000003</c:v>
                      </c:pt>
                      <c:pt idx="92098">
                        <c:v>36.184699999999999</c:v>
                      </c:pt>
                      <c:pt idx="92099">
                        <c:v>36.131479999999996</c:v>
                      </c:pt>
                      <c:pt idx="92100">
                        <c:v>36.05612</c:v>
                      </c:pt>
                      <c:pt idx="92101">
                        <c:v>35.974319999999999</c:v>
                      </c:pt>
                      <c:pt idx="92102">
                        <c:v>35.884149999999998</c:v>
                      </c:pt>
                      <c:pt idx="92103">
                        <c:v>35.813359999999996</c:v>
                      </c:pt>
                      <c:pt idx="92104">
                        <c:v>35.745510000000003</c:v>
                      </c:pt>
                      <c:pt idx="92105">
                        <c:v>35.676499999999997</c:v>
                      </c:pt>
                      <c:pt idx="92106">
                        <c:v>35.61598</c:v>
                      </c:pt>
                      <c:pt idx="92107">
                        <c:v>35.558340000000001</c:v>
                      </c:pt>
                      <c:pt idx="92108">
                        <c:v>35.502659999999999</c:v>
                      </c:pt>
                      <c:pt idx="92109">
                        <c:v>35.448119999999996</c:v>
                      </c:pt>
                      <c:pt idx="92110">
                        <c:v>35.39593</c:v>
                      </c:pt>
                      <c:pt idx="92111">
                        <c:v>35.344899999999996</c:v>
                      </c:pt>
                      <c:pt idx="92112">
                        <c:v>35.295209999999997</c:v>
                      </c:pt>
                      <c:pt idx="92113">
                        <c:v>35.246839999999999</c:v>
                      </c:pt>
                      <c:pt idx="92114">
                        <c:v>35.199460000000002</c:v>
                      </c:pt>
                      <c:pt idx="92115">
                        <c:v>35.15211</c:v>
                      </c:pt>
                      <c:pt idx="92116">
                        <c:v>35.106940000000002</c:v>
                      </c:pt>
                      <c:pt idx="92117">
                        <c:v>35.063559999999995</c:v>
                      </c:pt>
                      <c:pt idx="92118">
                        <c:v>35.02169</c:v>
                      </c:pt>
                      <c:pt idx="92119">
                        <c:v>34.980119999999999</c:v>
                      </c:pt>
                      <c:pt idx="92120">
                        <c:v>34.940489999999997</c:v>
                      </c:pt>
                      <c:pt idx="92121">
                        <c:v>34.903170000000003</c:v>
                      </c:pt>
                      <c:pt idx="92122">
                        <c:v>34.86515</c:v>
                      </c:pt>
                      <c:pt idx="92123">
                        <c:v>34.826030000000003</c:v>
                      </c:pt>
                      <c:pt idx="92124">
                        <c:v>34.787469999999999</c:v>
                      </c:pt>
                      <c:pt idx="92125">
                        <c:v>34.749859999999998</c:v>
                      </c:pt>
                      <c:pt idx="92126">
                        <c:v>34.713079999999998</c:v>
                      </c:pt>
                      <c:pt idx="92127">
                        <c:v>34.676569999999998</c:v>
                      </c:pt>
                      <c:pt idx="92128">
                        <c:v>34.640499999999996</c:v>
                      </c:pt>
                      <c:pt idx="92129">
                        <c:v>34.60736</c:v>
                      </c:pt>
                      <c:pt idx="92130">
                        <c:v>34.574530000000003</c:v>
                      </c:pt>
                      <c:pt idx="92131">
                        <c:v>34.541339999999998</c:v>
                      </c:pt>
                      <c:pt idx="92132">
                        <c:v>34.508009999999999</c:v>
                      </c:pt>
                      <c:pt idx="92133">
                        <c:v>34.475899999999996</c:v>
                      </c:pt>
                      <c:pt idx="92134">
                        <c:v>34.443240000000003</c:v>
                      </c:pt>
                      <c:pt idx="92135">
                        <c:v>34.411649999999995</c:v>
                      </c:pt>
                      <c:pt idx="92136">
                        <c:v>34.381070000000001</c:v>
                      </c:pt>
                      <c:pt idx="92137">
                        <c:v>34.349299999999999</c:v>
                      </c:pt>
                      <c:pt idx="92138">
                        <c:v>34.316310000000001</c:v>
                      </c:pt>
                      <c:pt idx="92139">
                        <c:v>34.285139999999998</c:v>
                      </c:pt>
                      <c:pt idx="92140">
                        <c:v>34.253709999999998</c:v>
                      </c:pt>
                      <c:pt idx="92141">
                        <c:v>34.221360000000004</c:v>
                      </c:pt>
                      <c:pt idx="92142">
                        <c:v>34.189390000000003</c:v>
                      </c:pt>
                      <c:pt idx="92143">
                        <c:v>34.159779999999998</c:v>
                      </c:pt>
                      <c:pt idx="92144">
                        <c:v>34.130209999999998</c:v>
                      </c:pt>
                      <c:pt idx="92145">
                        <c:v>34.100410000000004</c:v>
                      </c:pt>
                      <c:pt idx="92146">
                        <c:v>34.070320000000002</c:v>
                      </c:pt>
                      <c:pt idx="92147">
                        <c:v>34.040149999999997</c:v>
                      </c:pt>
                      <c:pt idx="92148">
                        <c:v>34.009410000000003</c:v>
                      </c:pt>
                      <c:pt idx="92149">
                        <c:v>33.973640000000003</c:v>
                      </c:pt>
                      <c:pt idx="92150">
                        <c:v>33.944899999999997</c:v>
                      </c:pt>
                      <c:pt idx="92151">
                        <c:v>33.916379999999997</c:v>
                      </c:pt>
                      <c:pt idx="92152">
                        <c:v>33.88926</c:v>
                      </c:pt>
                      <c:pt idx="92153">
                        <c:v>33.861620000000002</c:v>
                      </c:pt>
                      <c:pt idx="92154">
                        <c:v>33.833890000000004</c:v>
                      </c:pt>
                      <c:pt idx="92155">
                        <c:v>33.80583</c:v>
                      </c:pt>
                      <c:pt idx="92156">
                        <c:v>33.778039999999997</c:v>
                      </c:pt>
                      <c:pt idx="92157">
                        <c:v>33.753239999999998</c:v>
                      </c:pt>
                      <c:pt idx="92158">
                        <c:v>33.726889999999997</c:v>
                      </c:pt>
                      <c:pt idx="92159">
                        <c:v>33.664100000000005</c:v>
                      </c:pt>
                      <c:pt idx="92160">
                        <c:v>33.613500000000002</c:v>
                      </c:pt>
                      <c:pt idx="92161">
                        <c:v>33.570619999999998</c:v>
                      </c:pt>
                      <c:pt idx="92162">
                        <c:v>33.533719999999995</c:v>
                      </c:pt>
                      <c:pt idx="92163">
                        <c:v>33.49868</c:v>
                      </c:pt>
                      <c:pt idx="92164">
                        <c:v>33.466170000000005</c:v>
                      </c:pt>
                      <c:pt idx="92165">
                        <c:v>33.432719999999996</c:v>
                      </c:pt>
                      <c:pt idx="92166">
                        <c:v>33.398960000000002</c:v>
                      </c:pt>
                      <c:pt idx="92167">
                        <c:v>33.365520000000004</c:v>
                      </c:pt>
                      <c:pt idx="92168">
                        <c:v>33.333349999999996</c:v>
                      </c:pt>
                      <c:pt idx="92169">
                        <c:v>33.302999999999997</c:v>
                      </c:pt>
                      <c:pt idx="92170">
                        <c:v>33.272940000000006</c:v>
                      </c:pt>
                      <c:pt idx="92171">
                        <c:v>33.243369999999999</c:v>
                      </c:pt>
                      <c:pt idx="92172">
                        <c:v>33.215539999999997</c:v>
                      </c:pt>
                      <c:pt idx="92173">
                        <c:v>33.188200000000002</c:v>
                      </c:pt>
                      <c:pt idx="92174">
                        <c:v>33.160510000000002</c:v>
                      </c:pt>
                      <c:pt idx="92175">
                        <c:v>33.133490000000002</c:v>
                      </c:pt>
                      <c:pt idx="92176">
                        <c:v>33.106409999999997</c:v>
                      </c:pt>
                      <c:pt idx="92177">
                        <c:v>33.081450000000004</c:v>
                      </c:pt>
                      <c:pt idx="92178">
                        <c:v>33.055680000000002</c:v>
                      </c:pt>
                      <c:pt idx="92179">
                        <c:v>33.029879999999999</c:v>
                      </c:pt>
                      <c:pt idx="92180">
                        <c:v>33.005949999999999</c:v>
                      </c:pt>
                      <c:pt idx="92181">
                        <c:v>32.982480000000002</c:v>
                      </c:pt>
                      <c:pt idx="92182">
                        <c:v>32.95834</c:v>
                      </c:pt>
                      <c:pt idx="92183">
                        <c:v>32.935029999999998</c:v>
                      </c:pt>
                      <c:pt idx="92184">
                        <c:v>32.911960000000001</c:v>
                      </c:pt>
                      <c:pt idx="92185">
                        <c:v>32.888500000000001</c:v>
                      </c:pt>
                      <c:pt idx="92186">
                        <c:v>32.86215</c:v>
                      </c:pt>
                      <c:pt idx="92187">
                        <c:v>32.838229999999996</c:v>
                      </c:pt>
                      <c:pt idx="92188">
                        <c:v>32.814410000000002</c:v>
                      </c:pt>
                      <c:pt idx="92189">
                        <c:v>32.790970000000002</c:v>
                      </c:pt>
                      <c:pt idx="92190">
                        <c:v>32.767879999999998</c:v>
                      </c:pt>
                      <c:pt idx="92191">
                        <c:v>32.744259999999997</c:v>
                      </c:pt>
                      <c:pt idx="92192">
                        <c:v>32.721249999999998</c:v>
                      </c:pt>
                      <c:pt idx="92193">
                        <c:v>32.697500000000005</c:v>
                      </c:pt>
                      <c:pt idx="92194">
                        <c:v>32.674199999999999</c:v>
                      </c:pt>
                      <c:pt idx="92195">
                        <c:v>32.650700000000001</c:v>
                      </c:pt>
                      <c:pt idx="92196">
                        <c:v>32.623959999999997</c:v>
                      </c:pt>
                      <c:pt idx="92197">
                        <c:v>32.597110000000001</c:v>
                      </c:pt>
                      <c:pt idx="92198">
                        <c:v>32.569229999999997</c:v>
                      </c:pt>
                      <c:pt idx="92199">
                        <c:v>32.542169999999999</c:v>
                      </c:pt>
                      <c:pt idx="92200">
                        <c:v>32.51529</c:v>
                      </c:pt>
                      <c:pt idx="92201">
                        <c:v>32.487520000000004</c:v>
                      </c:pt>
                      <c:pt idx="92202">
                        <c:v>32.461089999999999</c:v>
                      </c:pt>
                      <c:pt idx="92203">
                        <c:v>32.39649</c:v>
                      </c:pt>
                      <c:pt idx="92204">
                        <c:v>32.365789999999997</c:v>
                      </c:pt>
                      <c:pt idx="92205">
                        <c:v>32.332100000000004</c:v>
                      </c:pt>
                      <c:pt idx="92206">
                        <c:v>32.296880000000002</c:v>
                      </c:pt>
                      <c:pt idx="92207">
                        <c:v>32.264240000000001</c:v>
                      </c:pt>
                      <c:pt idx="92208">
                        <c:v>32.233429999999998</c:v>
                      </c:pt>
                      <c:pt idx="92209">
                        <c:v>32.203859999999999</c:v>
                      </c:pt>
                      <c:pt idx="92210">
                        <c:v>32.175129999999996</c:v>
                      </c:pt>
                      <c:pt idx="92211">
                        <c:v>32.145649999999996</c:v>
                      </c:pt>
                      <c:pt idx="92212">
                        <c:v>32.118279999999999</c:v>
                      </c:pt>
                      <c:pt idx="92213">
                        <c:v>32.090029999999999</c:v>
                      </c:pt>
                      <c:pt idx="92214">
                        <c:v>32.06371</c:v>
                      </c:pt>
                      <c:pt idx="92215">
                        <c:v>32.039770000000004</c:v>
                      </c:pt>
                      <c:pt idx="92216">
                        <c:v>32.01641</c:v>
                      </c:pt>
                      <c:pt idx="92217">
                        <c:v>31.991800000000001</c:v>
                      </c:pt>
                      <c:pt idx="92218">
                        <c:v>31.966570000000001</c:v>
                      </c:pt>
                      <c:pt idx="92219">
                        <c:v>31.94087</c:v>
                      </c:pt>
                      <c:pt idx="92220">
                        <c:v>31.912739999999999</c:v>
                      </c:pt>
                      <c:pt idx="92221">
                        <c:v>31.887150000000002</c:v>
                      </c:pt>
                      <c:pt idx="92222">
                        <c:v>31.860379999999999</c:v>
                      </c:pt>
                      <c:pt idx="92223">
                        <c:v>31.83399</c:v>
                      </c:pt>
                      <c:pt idx="92224">
                        <c:v>31.798190000000002</c:v>
                      </c:pt>
                      <c:pt idx="92225">
                        <c:v>31.769739999999999</c:v>
                      </c:pt>
                      <c:pt idx="92226">
                        <c:v>31.74363</c:v>
                      </c:pt>
                      <c:pt idx="92227">
                        <c:v>31.71772</c:v>
                      </c:pt>
                      <c:pt idx="92228">
                        <c:v>31.692320000000002</c:v>
                      </c:pt>
                      <c:pt idx="92229">
                        <c:v>31.669149999999998</c:v>
                      </c:pt>
                      <c:pt idx="92230">
                        <c:v>31.64573</c:v>
                      </c:pt>
                      <c:pt idx="92231">
                        <c:v>31.62144</c:v>
                      </c:pt>
                      <c:pt idx="92232">
                        <c:v>31.597620000000003</c:v>
                      </c:pt>
                      <c:pt idx="92233">
                        <c:v>31.573920000000001</c:v>
                      </c:pt>
                      <c:pt idx="92234">
                        <c:v>31.551399999999997</c:v>
                      </c:pt>
                      <c:pt idx="92235">
                        <c:v>31.527650000000001</c:v>
                      </c:pt>
                      <c:pt idx="92236">
                        <c:v>31.501750000000001</c:v>
                      </c:pt>
                      <c:pt idx="92237">
                        <c:v>31.481819999999999</c:v>
                      </c:pt>
                      <c:pt idx="92238">
                        <c:v>31.460650000000001</c:v>
                      </c:pt>
                      <c:pt idx="92239">
                        <c:v>31.439349999999997</c:v>
                      </c:pt>
                      <c:pt idx="92240">
                        <c:v>31.417649999999998</c:v>
                      </c:pt>
                      <c:pt idx="92241">
                        <c:v>31.39536</c:v>
                      </c:pt>
                      <c:pt idx="92242">
                        <c:v>31.373160000000002</c:v>
                      </c:pt>
                      <c:pt idx="92243">
                        <c:v>31.350549999999998</c:v>
                      </c:pt>
                      <c:pt idx="92244">
                        <c:v>31.32788</c:v>
                      </c:pt>
                      <c:pt idx="92245">
                        <c:v>31.304850000000002</c:v>
                      </c:pt>
                      <c:pt idx="92246">
                        <c:v>31.2818</c:v>
                      </c:pt>
                      <c:pt idx="92247">
                        <c:v>31.26125</c:v>
                      </c:pt>
                      <c:pt idx="92248">
                        <c:v>31.241729999999997</c:v>
                      </c:pt>
                      <c:pt idx="92249">
                        <c:v>31.220700000000001</c:v>
                      </c:pt>
                      <c:pt idx="92250">
                        <c:v>31.199560000000002</c:v>
                      </c:pt>
                      <c:pt idx="92251">
                        <c:v>31.178560000000001</c:v>
                      </c:pt>
                      <c:pt idx="92252">
                        <c:v>31.156799999999997</c:v>
                      </c:pt>
                      <c:pt idx="92253">
                        <c:v>31.135039999999996</c:v>
                      </c:pt>
                      <c:pt idx="92254">
                        <c:v>31.112579999999998</c:v>
                      </c:pt>
                      <c:pt idx="92255">
                        <c:v>31.089769999999998</c:v>
                      </c:pt>
                      <c:pt idx="92256">
                        <c:v>31.067149999999998</c:v>
                      </c:pt>
                      <c:pt idx="92257">
                        <c:v>31.044809999999998</c:v>
                      </c:pt>
                      <c:pt idx="92258">
                        <c:v>31.022189999999998</c:v>
                      </c:pt>
                      <c:pt idx="92259">
                        <c:v>30.999560000000002</c:v>
                      </c:pt>
                      <c:pt idx="92260">
                        <c:v>30.976959999999998</c:v>
                      </c:pt>
                      <c:pt idx="92261">
                        <c:v>30.955030000000001</c:v>
                      </c:pt>
                      <c:pt idx="92262">
                        <c:v>30.932510000000001</c:v>
                      </c:pt>
                      <c:pt idx="92263">
                        <c:v>30.910359999999997</c:v>
                      </c:pt>
                      <c:pt idx="92264">
                        <c:v>30.888059999999999</c:v>
                      </c:pt>
                      <c:pt idx="92265">
                        <c:v>30.865399999999998</c:v>
                      </c:pt>
                      <c:pt idx="92266">
                        <c:v>30.8428</c:v>
                      </c:pt>
                      <c:pt idx="92267">
                        <c:v>30.821179999999998</c:v>
                      </c:pt>
                      <c:pt idx="92268">
                        <c:v>30.80048</c:v>
                      </c:pt>
                      <c:pt idx="92269">
                        <c:v>30.778300000000002</c:v>
                      </c:pt>
                      <c:pt idx="92270">
                        <c:v>30.75553</c:v>
                      </c:pt>
                      <c:pt idx="92271">
                        <c:v>30.733039999999999</c:v>
                      </c:pt>
                      <c:pt idx="92272">
                        <c:v>30.710790000000003</c:v>
                      </c:pt>
                      <c:pt idx="92273">
                        <c:v>30.68845</c:v>
                      </c:pt>
                      <c:pt idx="92274">
                        <c:v>30.666270000000001</c:v>
                      </c:pt>
                      <c:pt idx="92275">
                        <c:v>30.64387</c:v>
                      </c:pt>
                      <c:pt idx="92276">
                        <c:v>30.62133</c:v>
                      </c:pt>
                      <c:pt idx="92277">
                        <c:v>30.599910000000001</c:v>
                      </c:pt>
                      <c:pt idx="92278">
                        <c:v>30.577960000000001</c:v>
                      </c:pt>
                      <c:pt idx="92279">
                        <c:v>30.55545</c:v>
                      </c:pt>
                      <c:pt idx="92280">
                        <c:v>30.53313</c:v>
                      </c:pt>
                      <c:pt idx="92281">
                        <c:v>30.51145</c:v>
                      </c:pt>
                      <c:pt idx="92282">
                        <c:v>30.489890000000003</c:v>
                      </c:pt>
                      <c:pt idx="92283">
                        <c:v>30.469580000000001</c:v>
                      </c:pt>
                      <c:pt idx="92284">
                        <c:v>30.447659999999999</c:v>
                      </c:pt>
                      <c:pt idx="92285">
                        <c:v>30.424579999999999</c:v>
                      </c:pt>
                      <c:pt idx="92286">
                        <c:v>30.401539999999997</c:v>
                      </c:pt>
                      <c:pt idx="92287">
                        <c:v>30.378520000000002</c:v>
                      </c:pt>
                      <c:pt idx="92288">
                        <c:v>30.355069999999998</c:v>
                      </c:pt>
                      <c:pt idx="92289">
                        <c:v>30.332539999999998</c:v>
                      </c:pt>
                      <c:pt idx="92290">
                        <c:v>30.309829999999998</c:v>
                      </c:pt>
                      <c:pt idx="92291">
                        <c:v>30.28708</c:v>
                      </c:pt>
                      <c:pt idx="92292">
                        <c:v>30.264389999999999</c:v>
                      </c:pt>
                      <c:pt idx="92293">
                        <c:v>30.241699999999998</c:v>
                      </c:pt>
                      <c:pt idx="92294">
                        <c:v>30.218989999999998</c:v>
                      </c:pt>
                      <c:pt idx="92295">
                        <c:v>30.196390000000001</c:v>
                      </c:pt>
                      <c:pt idx="92296">
                        <c:v>30.173969999999997</c:v>
                      </c:pt>
                      <c:pt idx="92297">
                        <c:v>30.151819999999997</c:v>
                      </c:pt>
                      <c:pt idx="92298">
                        <c:v>30.129370000000002</c:v>
                      </c:pt>
                      <c:pt idx="92299">
                        <c:v>30.10717</c:v>
                      </c:pt>
                      <c:pt idx="92300">
                        <c:v>30.084890000000001</c:v>
                      </c:pt>
                      <c:pt idx="92301">
                        <c:v>30.062709999999999</c:v>
                      </c:pt>
                      <c:pt idx="92302">
                        <c:v>30.04044</c:v>
                      </c:pt>
                      <c:pt idx="92303">
                        <c:v>30.017900000000001</c:v>
                      </c:pt>
                      <c:pt idx="92304">
                        <c:v>29.99541</c:v>
                      </c:pt>
                      <c:pt idx="92305">
                        <c:v>29.972639999999998</c:v>
                      </c:pt>
                      <c:pt idx="92306">
                        <c:v>29.949930000000002</c:v>
                      </c:pt>
                      <c:pt idx="92307">
                        <c:v>29.927389999999999</c:v>
                      </c:pt>
                      <c:pt idx="92308">
                        <c:v>29.90485</c:v>
                      </c:pt>
                      <c:pt idx="92309">
                        <c:v>29.883229999999998</c:v>
                      </c:pt>
                      <c:pt idx="92310">
                        <c:v>29.860749999999999</c:v>
                      </c:pt>
                      <c:pt idx="92311">
                        <c:v>29.838090000000001</c:v>
                      </c:pt>
                      <c:pt idx="92312">
                        <c:v>29.815399999999997</c:v>
                      </c:pt>
                      <c:pt idx="92313">
                        <c:v>29.792209999999997</c:v>
                      </c:pt>
                      <c:pt idx="92314">
                        <c:v>29.7699</c:v>
                      </c:pt>
                      <c:pt idx="92315">
                        <c:v>29.747</c:v>
                      </c:pt>
                      <c:pt idx="92316">
                        <c:v>29.72438</c:v>
                      </c:pt>
                      <c:pt idx="92317">
                        <c:v>29.701590000000003</c:v>
                      </c:pt>
                      <c:pt idx="92318">
                        <c:v>29.679129999999997</c:v>
                      </c:pt>
                      <c:pt idx="92319">
                        <c:v>29.656880000000001</c:v>
                      </c:pt>
                      <c:pt idx="92320">
                        <c:v>29.634239999999998</c:v>
                      </c:pt>
                      <c:pt idx="92321">
                        <c:v>29.611830000000001</c:v>
                      </c:pt>
                      <c:pt idx="92322">
                        <c:v>29.58914</c:v>
                      </c:pt>
                      <c:pt idx="92323">
                        <c:v>29.566699999999997</c:v>
                      </c:pt>
                      <c:pt idx="92324">
                        <c:v>29.544320000000003</c:v>
                      </c:pt>
                      <c:pt idx="92325">
                        <c:v>29.52187</c:v>
                      </c:pt>
                      <c:pt idx="92326">
                        <c:v>29.499650000000003</c:v>
                      </c:pt>
                      <c:pt idx="92327">
                        <c:v>29.47777</c:v>
                      </c:pt>
                      <c:pt idx="92328">
                        <c:v>29.45599</c:v>
                      </c:pt>
                      <c:pt idx="92329">
                        <c:v>29.433509999999998</c:v>
                      </c:pt>
                      <c:pt idx="92330">
                        <c:v>29.411160000000002</c:v>
                      </c:pt>
                      <c:pt idx="92331">
                        <c:v>29.38946</c:v>
                      </c:pt>
                      <c:pt idx="92332">
                        <c:v>29.36721</c:v>
                      </c:pt>
                      <c:pt idx="92333">
                        <c:v>29.345110000000002</c:v>
                      </c:pt>
                      <c:pt idx="92334">
                        <c:v>29.323060000000002</c:v>
                      </c:pt>
                      <c:pt idx="92335">
                        <c:v>29.301020000000001</c:v>
                      </c:pt>
                      <c:pt idx="92336">
                        <c:v>29.279350000000001</c:v>
                      </c:pt>
                      <c:pt idx="92337">
                        <c:v>29.257449999999999</c:v>
                      </c:pt>
                      <c:pt idx="92338">
                        <c:v>29.23545</c:v>
                      </c:pt>
                      <c:pt idx="92339">
                        <c:v>29.214169999999999</c:v>
                      </c:pt>
                      <c:pt idx="92340">
                        <c:v>29.193049999999999</c:v>
                      </c:pt>
                      <c:pt idx="92341">
                        <c:v>29.171779999999998</c:v>
                      </c:pt>
                      <c:pt idx="92342">
                        <c:v>29.150239999999997</c:v>
                      </c:pt>
                      <c:pt idx="92343">
                        <c:v>29.128699999999998</c:v>
                      </c:pt>
                      <c:pt idx="92344">
                        <c:v>29.107140000000001</c:v>
                      </c:pt>
                      <c:pt idx="92345">
                        <c:v>29.085610000000003</c:v>
                      </c:pt>
                      <c:pt idx="92346">
                        <c:v>29.06456</c:v>
                      </c:pt>
                      <c:pt idx="92347">
                        <c:v>29.043950000000002</c:v>
                      </c:pt>
                      <c:pt idx="92348">
                        <c:v>29.023430000000001</c:v>
                      </c:pt>
                      <c:pt idx="92349">
                        <c:v>29.002750000000002</c:v>
                      </c:pt>
                      <c:pt idx="92350">
                        <c:v>28.981449999999999</c:v>
                      </c:pt>
                      <c:pt idx="92351">
                        <c:v>28.96039</c:v>
                      </c:pt>
                      <c:pt idx="92352">
                        <c:v>28.93938</c:v>
                      </c:pt>
                      <c:pt idx="92353">
                        <c:v>28.919999999999998</c:v>
                      </c:pt>
                      <c:pt idx="92354">
                        <c:v>28.905379999999997</c:v>
                      </c:pt>
                      <c:pt idx="92355">
                        <c:v>28.88796</c:v>
                      </c:pt>
                      <c:pt idx="92356">
                        <c:v>28.86974</c:v>
                      </c:pt>
                      <c:pt idx="92357">
                        <c:v>28.85173</c:v>
                      </c:pt>
                      <c:pt idx="92358">
                        <c:v>28.833579999999998</c:v>
                      </c:pt>
                      <c:pt idx="92359">
                        <c:v>28.814419999999998</c:v>
                      </c:pt>
                      <c:pt idx="92360">
                        <c:v>28.794889999999999</c:v>
                      </c:pt>
                      <c:pt idx="92361">
                        <c:v>28.774940000000001</c:v>
                      </c:pt>
                      <c:pt idx="92362">
                        <c:v>28.755279999999999</c:v>
                      </c:pt>
                      <c:pt idx="92363">
                        <c:v>28.735119999999998</c:v>
                      </c:pt>
                      <c:pt idx="92364">
                        <c:v>28.714130000000001</c:v>
                      </c:pt>
                      <c:pt idx="92365">
                        <c:v>28.693309999999997</c:v>
                      </c:pt>
                      <c:pt idx="92366">
                        <c:v>28.672930000000001</c:v>
                      </c:pt>
                      <c:pt idx="92367">
                        <c:v>28.652419999999999</c:v>
                      </c:pt>
                      <c:pt idx="92368">
                        <c:v>28.631730000000001</c:v>
                      </c:pt>
                      <c:pt idx="92369">
                        <c:v>28.610980000000001</c:v>
                      </c:pt>
                      <c:pt idx="92370">
                        <c:v>28.590270000000004</c:v>
                      </c:pt>
                      <c:pt idx="92371">
                        <c:v>28.56935</c:v>
                      </c:pt>
                      <c:pt idx="92372">
                        <c:v>28.548760000000001</c:v>
                      </c:pt>
                      <c:pt idx="92373">
                        <c:v>28.527740000000001</c:v>
                      </c:pt>
                      <c:pt idx="92374">
                        <c:v>28.506909999999998</c:v>
                      </c:pt>
                      <c:pt idx="92375">
                        <c:v>28.48639</c:v>
                      </c:pt>
                      <c:pt idx="92376">
                        <c:v>28.465850000000003</c:v>
                      </c:pt>
                      <c:pt idx="92377">
                        <c:v>28.452090000000002</c:v>
                      </c:pt>
                      <c:pt idx="92378">
                        <c:v>28.436900000000001</c:v>
                      </c:pt>
                      <c:pt idx="92379">
                        <c:v>28.421750000000003</c:v>
                      </c:pt>
                      <c:pt idx="92380">
                        <c:v>28.405230000000003</c:v>
                      </c:pt>
                      <c:pt idx="92381">
                        <c:v>28.388089999999998</c:v>
                      </c:pt>
                      <c:pt idx="92382">
                        <c:v>28.36917</c:v>
                      </c:pt>
                      <c:pt idx="92383">
                        <c:v>28.349890000000002</c:v>
                      </c:pt>
                      <c:pt idx="92384">
                        <c:v>28.330060000000003</c:v>
                      </c:pt>
                      <c:pt idx="92385">
                        <c:v>28.309730000000002</c:v>
                      </c:pt>
                      <c:pt idx="92386">
                        <c:v>28.289070000000002</c:v>
                      </c:pt>
                      <c:pt idx="92387">
                        <c:v>28.267810000000001</c:v>
                      </c:pt>
                      <c:pt idx="92388">
                        <c:v>28.246850000000002</c:v>
                      </c:pt>
                      <c:pt idx="92389">
                        <c:v>28.225899999999999</c:v>
                      </c:pt>
                      <c:pt idx="92390">
                        <c:v>28.20543</c:v>
                      </c:pt>
                      <c:pt idx="92391">
                        <c:v>28.184520000000003</c:v>
                      </c:pt>
                      <c:pt idx="92392">
                        <c:v>28.16405</c:v>
                      </c:pt>
                      <c:pt idx="92393">
                        <c:v>28.141919999999999</c:v>
                      </c:pt>
                      <c:pt idx="92394">
                        <c:v>28.119040000000002</c:v>
                      </c:pt>
                      <c:pt idx="92395">
                        <c:v>28.095819999999996</c:v>
                      </c:pt>
                      <c:pt idx="92396">
                        <c:v>28.071389999999997</c:v>
                      </c:pt>
                      <c:pt idx="92397">
                        <c:v>28.047260000000001</c:v>
                      </c:pt>
                      <c:pt idx="92398">
                        <c:v>28.022410000000001</c:v>
                      </c:pt>
                      <c:pt idx="92399">
                        <c:v>27.99718</c:v>
                      </c:pt>
                      <c:pt idx="92400">
                        <c:v>27.972649999999998</c:v>
                      </c:pt>
                      <c:pt idx="92401">
                        <c:v>27.94585</c:v>
                      </c:pt>
                      <c:pt idx="92402">
                        <c:v>27.919990000000002</c:v>
                      </c:pt>
                      <c:pt idx="92403">
                        <c:v>27.893979999999999</c:v>
                      </c:pt>
                      <c:pt idx="92404">
                        <c:v>27.868490000000001</c:v>
                      </c:pt>
                      <c:pt idx="92405">
                        <c:v>27.8431</c:v>
                      </c:pt>
                      <c:pt idx="92406">
                        <c:v>27.817709999999998</c:v>
                      </c:pt>
                      <c:pt idx="92407">
                        <c:v>27.793019999999999</c:v>
                      </c:pt>
                      <c:pt idx="92408">
                        <c:v>27.767900000000001</c:v>
                      </c:pt>
                      <c:pt idx="92409">
                        <c:v>27.742740000000001</c:v>
                      </c:pt>
                      <c:pt idx="92410">
                        <c:v>27.716999999999999</c:v>
                      </c:pt>
                      <c:pt idx="92411">
                        <c:v>27.691699999999997</c:v>
                      </c:pt>
                      <c:pt idx="92412">
                        <c:v>27.667389999999997</c:v>
                      </c:pt>
                      <c:pt idx="92413">
                        <c:v>27.642129999999998</c:v>
                      </c:pt>
                      <c:pt idx="92414">
                        <c:v>27.617150000000002</c:v>
                      </c:pt>
                      <c:pt idx="92415">
                        <c:v>27.591940000000001</c:v>
                      </c:pt>
                      <c:pt idx="92416">
                        <c:v>27.566369999999999</c:v>
                      </c:pt>
                      <c:pt idx="92417">
                        <c:v>27.54156</c:v>
                      </c:pt>
                      <c:pt idx="92418">
                        <c:v>27.516669999999998</c:v>
                      </c:pt>
                      <c:pt idx="92419">
                        <c:v>27.491160000000001</c:v>
                      </c:pt>
                      <c:pt idx="92420">
                        <c:v>27.4664</c:v>
                      </c:pt>
                      <c:pt idx="92421">
                        <c:v>27.441700000000001</c:v>
                      </c:pt>
                      <c:pt idx="92422">
                        <c:v>27.41705</c:v>
                      </c:pt>
                      <c:pt idx="92423">
                        <c:v>27.391709999999996</c:v>
                      </c:pt>
                      <c:pt idx="92424">
                        <c:v>27.367149999999999</c:v>
                      </c:pt>
                      <c:pt idx="92425">
                        <c:v>27.342320000000001</c:v>
                      </c:pt>
                      <c:pt idx="92426">
                        <c:v>27.317399999999999</c:v>
                      </c:pt>
                      <c:pt idx="92427">
                        <c:v>27.292290000000001</c:v>
                      </c:pt>
                      <c:pt idx="92428">
                        <c:v>27.26737</c:v>
                      </c:pt>
                      <c:pt idx="92429">
                        <c:v>27.24211</c:v>
                      </c:pt>
                      <c:pt idx="92430">
                        <c:v>27.21678</c:v>
                      </c:pt>
                      <c:pt idx="92431">
                        <c:v>27.190979999999996</c:v>
                      </c:pt>
                      <c:pt idx="92432">
                        <c:v>27.166070000000001</c:v>
                      </c:pt>
                      <c:pt idx="92433">
                        <c:v>27.140659999999997</c:v>
                      </c:pt>
                      <c:pt idx="92434">
                        <c:v>27.114569999999997</c:v>
                      </c:pt>
                      <c:pt idx="92435">
                        <c:v>27.08924</c:v>
                      </c:pt>
                      <c:pt idx="92436">
                        <c:v>27.063609999999997</c:v>
                      </c:pt>
                      <c:pt idx="92437">
                        <c:v>27.03801</c:v>
                      </c:pt>
                      <c:pt idx="92438">
                        <c:v>27.01248</c:v>
                      </c:pt>
                      <c:pt idx="92439">
                        <c:v>26.98657</c:v>
                      </c:pt>
                      <c:pt idx="92440">
                        <c:v>26.961550000000003</c:v>
                      </c:pt>
                      <c:pt idx="92441">
                        <c:v>26.93582</c:v>
                      </c:pt>
                      <c:pt idx="92442">
                        <c:v>26.90944</c:v>
                      </c:pt>
                      <c:pt idx="92443">
                        <c:v>26.883240000000001</c:v>
                      </c:pt>
                      <c:pt idx="92444">
                        <c:v>26.857190000000003</c:v>
                      </c:pt>
                      <c:pt idx="92445">
                        <c:v>26.830980000000004</c:v>
                      </c:pt>
                      <c:pt idx="92446">
                        <c:v>26.804760000000002</c:v>
                      </c:pt>
                      <c:pt idx="92447">
                        <c:v>26.778790000000001</c:v>
                      </c:pt>
                      <c:pt idx="92448">
                        <c:v>26.752369999999999</c:v>
                      </c:pt>
                      <c:pt idx="92449">
                        <c:v>26.726019999999998</c:v>
                      </c:pt>
                      <c:pt idx="92450">
                        <c:v>26.699350000000003</c:v>
                      </c:pt>
                      <c:pt idx="92451">
                        <c:v>26.67248</c:v>
                      </c:pt>
                      <c:pt idx="92452">
                        <c:v>26.646420000000003</c:v>
                      </c:pt>
                      <c:pt idx="92453">
                        <c:v>26.619530000000001</c:v>
                      </c:pt>
                      <c:pt idx="92454">
                        <c:v>26.593130000000002</c:v>
                      </c:pt>
                      <c:pt idx="92455">
                        <c:v>26.567720000000001</c:v>
                      </c:pt>
                      <c:pt idx="92456">
                        <c:v>26.543230000000001</c:v>
                      </c:pt>
                      <c:pt idx="92457">
                        <c:v>26.518790000000003</c:v>
                      </c:pt>
                      <c:pt idx="92458">
                        <c:v>26.494450000000001</c:v>
                      </c:pt>
                      <c:pt idx="92459">
                        <c:v>26.473410000000001</c:v>
                      </c:pt>
                      <c:pt idx="92460">
                        <c:v>26.451440000000002</c:v>
                      </c:pt>
                      <c:pt idx="92461">
                        <c:v>26.427529999999997</c:v>
                      </c:pt>
                      <c:pt idx="92462">
                        <c:v>26.403590000000001</c:v>
                      </c:pt>
                      <c:pt idx="92463">
                        <c:v>26.379380000000001</c:v>
                      </c:pt>
                      <c:pt idx="92464">
                        <c:v>26.354350000000004</c:v>
                      </c:pt>
                      <c:pt idx="92465">
                        <c:v>26.328759999999999</c:v>
                      </c:pt>
                      <c:pt idx="92466">
                        <c:v>26.303090000000001</c:v>
                      </c:pt>
                      <c:pt idx="92467">
                        <c:v>26.27749</c:v>
                      </c:pt>
                      <c:pt idx="92468">
                        <c:v>26.254940000000001</c:v>
                      </c:pt>
                      <c:pt idx="92469">
                        <c:v>26.230690000000003</c:v>
                      </c:pt>
                      <c:pt idx="92470">
                        <c:v>26.205470000000002</c:v>
                      </c:pt>
                      <c:pt idx="92471">
                        <c:v>26.180230000000002</c:v>
                      </c:pt>
                      <c:pt idx="92472">
                        <c:v>26.155110000000001</c:v>
                      </c:pt>
                      <c:pt idx="92473">
                        <c:v>26.129239999999999</c:v>
                      </c:pt>
                      <c:pt idx="92474">
                        <c:v>26.103529999999999</c:v>
                      </c:pt>
                      <c:pt idx="92475">
                        <c:v>26.077620000000003</c:v>
                      </c:pt>
                      <c:pt idx="92476">
                        <c:v>26.052949999999999</c:v>
                      </c:pt>
                      <c:pt idx="92477">
                        <c:v>26.027920000000002</c:v>
                      </c:pt>
                      <c:pt idx="92478">
                        <c:v>26.002600000000001</c:v>
                      </c:pt>
                      <c:pt idx="92479">
                        <c:v>25.976370000000003</c:v>
                      </c:pt>
                      <c:pt idx="92480">
                        <c:v>25.951499999999999</c:v>
                      </c:pt>
                      <c:pt idx="92481">
                        <c:v>25.923940000000002</c:v>
                      </c:pt>
                      <c:pt idx="92482">
                        <c:v>25.899169999999998</c:v>
                      </c:pt>
                      <c:pt idx="92483">
                        <c:v>25.874310000000001</c:v>
                      </c:pt>
                      <c:pt idx="92484">
                        <c:v>25.84768</c:v>
                      </c:pt>
                      <c:pt idx="92485">
                        <c:v>25.820779999999999</c:v>
                      </c:pt>
                      <c:pt idx="92486">
                        <c:v>25.794540000000001</c:v>
                      </c:pt>
                      <c:pt idx="92487">
                        <c:v>25.767720000000001</c:v>
                      </c:pt>
                      <c:pt idx="92488">
                        <c:v>25.74174</c:v>
                      </c:pt>
                      <c:pt idx="92489">
                        <c:v>25.71604</c:v>
                      </c:pt>
                      <c:pt idx="92490">
                        <c:v>25.691279999999999</c:v>
                      </c:pt>
                      <c:pt idx="92491">
                        <c:v>25.665879999999998</c:v>
                      </c:pt>
                      <c:pt idx="92492">
                        <c:v>25.641649999999998</c:v>
                      </c:pt>
                      <c:pt idx="92493">
                        <c:v>25.614729999999998</c:v>
                      </c:pt>
                      <c:pt idx="92494">
                        <c:v>25.587589999999999</c:v>
                      </c:pt>
                      <c:pt idx="92495">
                        <c:v>25.56091</c:v>
                      </c:pt>
                      <c:pt idx="92496">
                        <c:v>25.534119999999998</c:v>
                      </c:pt>
                      <c:pt idx="92497">
                        <c:v>25.5076</c:v>
                      </c:pt>
                      <c:pt idx="92498">
                        <c:v>25.482060000000001</c:v>
                      </c:pt>
                      <c:pt idx="92499">
                        <c:v>25.456509999999998</c:v>
                      </c:pt>
                      <c:pt idx="92500">
                        <c:v>25.430510000000002</c:v>
                      </c:pt>
                      <c:pt idx="92501">
                        <c:v>25.404070000000001</c:v>
                      </c:pt>
                      <c:pt idx="92502">
                        <c:v>25.37801</c:v>
                      </c:pt>
                      <c:pt idx="92503">
                        <c:v>25.351300000000002</c:v>
                      </c:pt>
                      <c:pt idx="92504">
                        <c:v>25.324200000000001</c:v>
                      </c:pt>
                      <c:pt idx="92505">
                        <c:v>25.296680000000002</c:v>
                      </c:pt>
                      <c:pt idx="92506">
                        <c:v>25.27046</c:v>
                      </c:pt>
                      <c:pt idx="92507">
                        <c:v>25.243959999999998</c:v>
                      </c:pt>
                      <c:pt idx="92508">
                        <c:v>25.217170000000003</c:v>
                      </c:pt>
                      <c:pt idx="92509">
                        <c:v>25.189689999999999</c:v>
                      </c:pt>
                      <c:pt idx="92510">
                        <c:v>25.16283</c:v>
                      </c:pt>
                      <c:pt idx="92511">
                        <c:v>25.136599999999998</c:v>
                      </c:pt>
                      <c:pt idx="92512">
                        <c:v>25.109960000000001</c:v>
                      </c:pt>
                      <c:pt idx="92513">
                        <c:v>25.083590000000001</c:v>
                      </c:pt>
                      <c:pt idx="92514">
                        <c:v>25.057040000000001</c:v>
                      </c:pt>
                      <c:pt idx="92515">
                        <c:v>25.031119999999998</c:v>
                      </c:pt>
                      <c:pt idx="92516">
                        <c:v>25.004019999999997</c:v>
                      </c:pt>
                      <c:pt idx="92517">
                        <c:v>24.976990000000001</c:v>
                      </c:pt>
                      <c:pt idx="92518">
                        <c:v>24.95111</c:v>
                      </c:pt>
                      <c:pt idx="92519">
                        <c:v>24.93083</c:v>
                      </c:pt>
                      <c:pt idx="92520">
                        <c:v>24.9085</c:v>
                      </c:pt>
                      <c:pt idx="92521">
                        <c:v>24.885280000000002</c:v>
                      </c:pt>
                      <c:pt idx="92522">
                        <c:v>24.86083</c:v>
                      </c:pt>
                      <c:pt idx="92523">
                        <c:v>24.836040000000001</c:v>
                      </c:pt>
                      <c:pt idx="92524">
                        <c:v>24.811</c:v>
                      </c:pt>
                      <c:pt idx="92525">
                        <c:v>24.785350000000001</c:v>
                      </c:pt>
                      <c:pt idx="92526">
                        <c:v>24.760069999999999</c:v>
                      </c:pt>
                      <c:pt idx="92527">
                        <c:v>24.73518</c:v>
                      </c:pt>
                      <c:pt idx="92528">
                        <c:v>24.710070000000002</c:v>
                      </c:pt>
                      <c:pt idx="92529">
                        <c:v>24.685290000000002</c:v>
                      </c:pt>
                      <c:pt idx="92530">
                        <c:v>24.661270000000002</c:v>
                      </c:pt>
                      <c:pt idx="92531">
                        <c:v>24.63531</c:v>
                      </c:pt>
                      <c:pt idx="92532">
                        <c:v>24.611360000000001</c:v>
                      </c:pt>
                      <c:pt idx="92533">
                        <c:v>24.586790000000001</c:v>
                      </c:pt>
                      <c:pt idx="92534">
                        <c:v>24.56129</c:v>
                      </c:pt>
                      <c:pt idx="92535">
                        <c:v>24.541889999999999</c:v>
                      </c:pt>
                      <c:pt idx="92536">
                        <c:v>24.531220000000001</c:v>
                      </c:pt>
                      <c:pt idx="92537">
                        <c:v>24.521370000000001</c:v>
                      </c:pt>
                      <c:pt idx="92538">
                        <c:v>24.508700000000001</c:v>
                      </c:pt>
                      <c:pt idx="92539">
                        <c:v>24.494709999999998</c:v>
                      </c:pt>
                      <c:pt idx="92540">
                        <c:v>24.478719999999999</c:v>
                      </c:pt>
                      <c:pt idx="92541">
                        <c:v>24.460989999999999</c:v>
                      </c:pt>
                      <c:pt idx="92542">
                        <c:v>24.440750000000001</c:v>
                      </c:pt>
                      <c:pt idx="92543">
                        <c:v>24.420400000000001</c:v>
                      </c:pt>
                      <c:pt idx="92544">
                        <c:v>24.40202</c:v>
                      </c:pt>
                      <c:pt idx="92545">
                        <c:v>24.380890000000001</c:v>
                      </c:pt>
                      <c:pt idx="92546">
                        <c:v>24.359120000000001</c:v>
                      </c:pt>
                      <c:pt idx="92547">
                        <c:v>24.335550000000001</c:v>
                      </c:pt>
                      <c:pt idx="92548">
                        <c:v>24.313330000000001</c:v>
                      </c:pt>
                      <c:pt idx="92549">
                        <c:v>24.28905</c:v>
                      </c:pt>
                      <c:pt idx="92550">
                        <c:v>24.264600000000002</c:v>
                      </c:pt>
                      <c:pt idx="92551">
                        <c:v>24.238949999999999</c:v>
                      </c:pt>
                      <c:pt idx="92552">
                        <c:v>24.21358</c:v>
                      </c:pt>
                      <c:pt idx="92553">
                        <c:v>24.18712</c:v>
                      </c:pt>
                      <c:pt idx="92554">
                        <c:v>24.1602</c:v>
                      </c:pt>
                      <c:pt idx="92555">
                        <c:v>24.133460000000003</c:v>
                      </c:pt>
                      <c:pt idx="92556">
                        <c:v>24.10624</c:v>
                      </c:pt>
                      <c:pt idx="92557">
                        <c:v>24.0793</c:v>
                      </c:pt>
                      <c:pt idx="92558">
                        <c:v>24.05227</c:v>
                      </c:pt>
                      <c:pt idx="92559">
                        <c:v>24.024679999999996</c:v>
                      </c:pt>
                      <c:pt idx="92560">
                        <c:v>23.99785</c:v>
                      </c:pt>
                      <c:pt idx="92561">
                        <c:v>23.970479999999998</c:v>
                      </c:pt>
                      <c:pt idx="92562">
                        <c:v>23.944200000000002</c:v>
                      </c:pt>
                      <c:pt idx="92563">
                        <c:v>23.917959999999997</c:v>
                      </c:pt>
                      <c:pt idx="92564">
                        <c:v>23.891439999999999</c:v>
                      </c:pt>
                      <c:pt idx="92565">
                        <c:v>23.86478</c:v>
                      </c:pt>
                      <c:pt idx="92566">
                        <c:v>23.838189999999997</c:v>
                      </c:pt>
                      <c:pt idx="92567">
                        <c:v>23.811680000000003</c:v>
                      </c:pt>
                      <c:pt idx="92568">
                        <c:v>23.784580000000002</c:v>
                      </c:pt>
                      <c:pt idx="92569">
                        <c:v>23.757909999999999</c:v>
                      </c:pt>
                      <c:pt idx="92570">
                        <c:v>23.730739999999997</c:v>
                      </c:pt>
                      <c:pt idx="92571">
                        <c:v>23.7041</c:v>
                      </c:pt>
                      <c:pt idx="92572">
                        <c:v>23.677950000000003</c:v>
                      </c:pt>
                      <c:pt idx="92573">
                        <c:v>23.652820000000002</c:v>
                      </c:pt>
                      <c:pt idx="92574">
                        <c:v>23.626740000000002</c:v>
                      </c:pt>
                      <c:pt idx="92575">
                        <c:v>23.600680000000001</c:v>
                      </c:pt>
                      <c:pt idx="92576">
                        <c:v>23.5745</c:v>
                      </c:pt>
                      <c:pt idx="92577">
                        <c:v>23.54806</c:v>
                      </c:pt>
                      <c:pt idx="92578">
                        <c:v>23.521649999999998</c:v>
                      </c:pt>
                      <c:pt idx="92579">
                        <c:v>23.495229999999999</c:v>
                      </c:pt>
                      <c:pt idx="92580">
                        <c:v>23.468389999999999</c:v>
                      </c:pt>
                      <c:pt idx="92581">
                        <c:v>23.442509999999999</c:v>
                      </c:pt>
                      <c:pt idx="92582">
                        <c:v>23.420610000000003</c:v>
                      </c:pt>
                      <c:pt idx="92583">
                        <c:v>23.408769999999997</c:v>
                      </c:pt>
                      <c:pt idx="92584">
                        <c:v>23.397459999999999</c:v>
                      </c:pt>
                      <c:pt idx="92585">
                        <c:v>23.388449999999999</c:v>
                      </c:pt>
                      <c:pt idx="92586">
                        <c:v>23.372039999999998</c:v>
                      </c:pt>
                      <c:pt idx="92587">
                        <c:v>23.354499999999998</c:v>
                      </c:pt>
                      <c:pt idx="92588">
                        <c:v>23.333750000000002</c:v>
                      </c:pt>
                      <c:pt idx="92589">
                        <c:v>23.312439999999999</c:v>
                      </c:pt>
                      <c:pt idx="92590">
                        <c:v>23.291070000000001</c:v>
                      </c:pt>
                      <c:pt idx="92591">
                        <c:v>23.267620000000001</c:v>
                      </c:pt>
                      <c:pt idx="92592">
                        <c:v>23.24333</c:v>
                      </c:pt>
                      <c:pt idx="92593">
                        <c:v>23.219099999999997</c:v>
                      </c:pt>
                      <c:pt idx="92594">
                        <c:v>23.194970000000001</c:v>
                      </c:pt>
                      <c:pt idx="92595">
                        <c:v>23.171080000000003</c:v>
                      </c:pt>
                      <c:pt idx="92596">
                        <c:v>23.146270000000001</c:v>
                      </c:pt>
                      <c:pt idx="92597">
                        <c:v>23.121279999999999</c:v>
                      </c:pt>
                      <c:pt idx="92598">
                        <c:v>23.095479999999998</c:v>
                      </c:pt>
                      <c:pt idx="92599">
                        <c:v>23.07067</c:v>
                      </c:pt>
                      <c:pt idx="92600">
                        <c:v>23.0457</c:v>
                      </c:pt>
                      <c:pt idx="92601">
                        <c:v>23.02047</c:v>
                      </c:pt>
                      <c:pt idx="92602">
                        <c:v>22.994949999999999</c:v>
                      </c:pt>
                      <c:pt idx="92603">
                        <c:v>22.97025</c:v>
                      </c:pt>
                      <c:pt idx="92604">
                        <c:v>22.951619999999998</c:v>
                      </c:pt>
                      <c:pt idx="92605">
                        <c:v>22.933260000000001</c:v>
                      </c:pt>
                      <c:pt idx="92606">
                        <c:v>22.911999999999999</c:v>
                      </c:pt>
                      <c:pt idx="92607">
                        <c:v>22.889520000000001</c:v>
                      </c:pt>
                      <c:pt idx="92608">
                        <c:v>22.865639999999999</c:v>
                      </c:pt>
                      <c:pt idx="92609">
                        <c:v>22.841439999999999</c:v>
                      </c:pt>
                      <c:pt idx="92610">
                        <c:v>22.81654</c:v>
                      </c:pt>
                      <c:pt idx="92611">
                        <c:v>22.791820000000001</c:v>
                      </c:pt>
                      <c:pt idx="92612">
                        <c:v>22.76717</c:v>
                      </c:pt>
                      <c:pt idx="92613">
                        <c:v>22.749920000000003</c:v>
                      </c:pt>
                      <c:pt idx="92614">
                        <c:v>22.729420000000001</c:v>
                      </c:pt>
                      <c:pt idx="92615">
                        <c:v>22.709949999999999</c:v>
                      </c:pt>
                      <c:pt idx="92616">
                        <c:v>22.689680000000003</c:v>
                      </c:pt>
                      <c:pt idx="92617">
                        <c:v>22.668800000000001</c:v>
                      </c:pt>
                      <c:pt idx="92618">
                        <c:v>22.647210000000001</c:v>
                      </c:pt>
                      <c:pt idx="92619">
                        <c:v>22.62529</c:v>
                      </c:pt>
                      <c:pt idx="92620">
                        <c:v>22.603450000000002</c:v>
                      </c:pt>
                      <c:pt idx="92621">
                        <c:v>22.581440000000001</c:v>
                      </c:pt>
                      <c:pt idx="92622">
                        <c:v>22.558620000000001</c:v>
                      </c:pt>
                      <c:pt idx="92623">
                        <c:v>22.534930000000003</c:v>
                      </c:pt>
                      <c:pt idx="92624">
                        <c:v>22.510560000000002</c:v>
                      </c:pt>
                      <c:pt idx="92625">
                        <c:v>22.486350000000002</c:v>
                      </c:pt>
                      <c:pt idx="92626">
                        <c:v>22.461269999999999</c:v>
                      </c:pt>
                      <c:pt idx="92627">
                        <c:v>22.436410000000002</c:v>
                      </c:pt>
                      <c:pt idx="92628">
                        <c:v>22.41159</c:v>
                      </c:pt>
                      <c:pt idx="92629">
                        <c:v>22.386710000000001</c:v>
                      </c:pt>
                      <c:pt idx="92630">
                        <c:v>22.362380000000002</c:v>
                      </c:pt>
                      <c:pt idx="92631">
                        <c:v>22.337959999999999</c:v>
                      </c:pt>
                      <c:pt idx="92632">
                        <c:v>22.313139999999997</c:v>
                      </c:pt>
                      <c:pt idx="92633">
                        <c:v>22.289210000000001</c:v>
                      </c:pt>
                      <c:pt idx="92634">
                        <c:v>22.264990000000001</c:v>
                      </c:pt>
                      <c:pt idx="92635">
                        <c:v>22.241149999999998</c:v>
                      </c:pt>
                      <c:pt idx="92636">
                        <c:v>22.216190000000001</c:v>
                      </c:pt>
                      <c:pt idx="92637">
                        <c:v>22.189879999999999</c:v>
                      </c:pt>
                      <c:pt idx="92638">
                        <c:v>22.163110000000003</c:v>
                      </c:pt>
                      <c:pt idx="92639">
                        <c:v>22.136089999999999</c:v>
                      </c:pt>
                      <c:pt idx="92640">
                        <c:v>22.109120000000001</c:v>
                      </c:pt>
                      <c:pt idx="92641">
                        <c:v>22.08192</c:v>
                      </c:pt>
                      <c:pt idx="92642">
                        <c:v>22.055570000000003</c:v>
                      </c:pt>
                      <c:pt idx="92643">
                        <c:v>22.028889999999997</c:v>
                      </c:pt>
                      <c:pt idx="92644">
                        <c:v>22.001449999999998</c:v>
                      </c:pt>
                      <c:pt idx="92645">
                        <c:v>21.975289999999998</c:v>
                      </c:pt>
                      <c:pt idx="92646">
                        <c:v>21.948370000000001</c:v>
                      </c:pt>
                      <c:pt idx="92647">
                        <c:v>21.920449999999999</c:v>
                      </c:pt>
                      <c:pt idx="92648">
                        <c:v>21.893560000000001</c:v>
                      </c:pt>
                      <c:pt idx="92649">
                        <c:v>21.867049999999999</c:v>
                      </c:pt>
                      <c:pt idx="92650">
                        <c:v>21.841569999999997</c:v>
                      </c:pt>
                      <c:pt idx="92651">
                        <c:v>21.818390000000001</c:v>
                      </c:pt>
                      <c:pt idx="92652">
                        <c:v>21.79297</c:v>
                      </c:pt>
                      <c:pt idx="92653">
                        <c:v>21.767140000000001</c:v>
                      </c:pt>
                      <c:pt idx="92654">
                        <c:v>21.740460000000002</c:v>
                      </c:pt>
                      <c:pt idx="92655">
                        <c:v>21.713830000000002</c:v>
                      </c:pt>
                      <c:pt idx="92656">
                        <c:v>21.68695</c:v>
                      </c:pt>
                      <c:pt idx="92657">
                        <c:v>21.660140000000002</c:v>
                      </c:pt>
                      <c:pt idx="92658">
                        <c:v>21.632709999999999</c:v>
                      </c:pt>
                      <c:pt idx="92659">
                        <c:v>21.605430000000002</c:v>
                      </c:pt>
                      <c:pt idx="92660">
                        <c:v>21.578870000000002</c:v>
                      </c:pt>
                      <c:pt idx="92661">
                        <c:v>21.553110000000004</c:v>
                      </c:pt>
                      <c:pt idx="92662">
                        <c:v>21.52739</c:v>
                      </c:pt>
                      <c:pt idx="92663">
                        <c:v>21.500920000000001</c:v>
                      </c:pt>
                      <c:pt idx="92664">
                        <c:v>21.473669999999998</c:v>
                      </c:pt>
                      <c:pt idx="92665">
                        <c:v>21.448680000000003</c:v>
                      </c:pt>
                      <c:pt idx="92666">
                        <c:v>21.424569999999999</c:v>
                      </c:pt>
                      <c:pt idx="92667">
                        <c:v>21.40333</c:v>
                      </c:pt>
                      <c:pt idx="92668">
                        <c:v>21.390220000000003</c:v>
                      </c:pt>
                      <c:pt idx="92669">
                        <c:v>21.372770000000003</c:v>
                      </c:pt>
                      <c:pt idx="92670">
                        <c:v>21.35407</c:v>
                      </c:pt>
                      <c:pt idx="92671">
                        <c:v>21.337779999999999</c:v>
                      </c:pt>
                      <c:pt idx="92672">
                        <c:v>21.321219999999997</c:v>
                      </c:pt>
                      <c:pt idx="92673">
                        <c:v>21.302099999999999</c:v>
                      </c:pt>
                      <c:pt idx="92674">
                        <c:v>21.280199999999997</c:v>
                      </c:pt>
                      <c:pt idx="92675">
                        <c:v>21.257199999999997</c:v>
                      </c:pt>
                      <c:pt idx="92676">
                        <c:v>21.23452</c:v>
                      </c:pt>
                      <c:pt idx="92677">
                        <c:v>21.211169999999999</c:v>
                      </c:pt>
                      <c:pt idx="92678">
                        <c:v>21.184550000000002</c:v>
                      </c:pt>
                      <c:pt idx="92679">
                        <c:v>21.16169</c:v>
                      </c:pt>
                      <c:pt idx="92680">
                        <c:v>21.13571</c:v>
                      </c:pt>
                      <c:pt idx="92681">
                        <c:v>21.110009999999999</c:v>
                      </c:pt>
                      <c:pt idx="92682">
                        <c:v>21.08211</c:v>
                      </c:pt>
                      <c:pt idx="92683">
                        <c:v>21.054020000000001</c:v>
                      </c:pt>
                      <c:pt idx="92684">
                        <c:v>21.02487</c:v>
                      </c:pt>
                      <c:pt idx="92685">
                        <c:v>20.995400000000004</c:v>
                      </c:pt>
                      <c:pt idx="92686">
                        <c:v>20.966049999999999</c:v>
                      </c:pt>
                      <c:pt idx="92687">
                        <c:v>20.936260000000001</c:v>
                      </c:pt>
                      <c:pt idx="92688">
                        <c:v>20.904799999999998</c:v>
                      </c:pt>
                      <c:pt idx="92689">
                        <c:v>20.873330000000003</c:v>
                      </c:pt>
                      <c:pt idx="92690">
                        <c:v>20.839729999999999</c:v>
                      </c:pt>
                      <c:pt idx="92691">
                        <c:v>20.806040000000003</c:v>
                      </c:pt>
                      <c:pt idx="92692">
                        <c:v>20.773480000000003</c:v>
                      </c:pt>
                      <c:pt idx="92693">
                        <c:v>20.739800000000002</c:v>
                      </c:pt>
                      <c:pt idx="92694">
                        <c:v>20.705410000000001</c:v>
                      </c:pt>
                      <c:pt idx="92695">
                        <c:v>20.671490000000002</c:v>
                      </c:pt>
                      <c:pt idx="92696">
                        <c:v>20.63775</c:v>
                      </c:pt>
                      <c:pt idx="92697">
                        <c:v>20.604659999999999</c:v>
                      </c:pt>
                      <c:pt idx="92698">
                        <c:v>20.571890000000003</c:v>
                      </c:pt>
                      <c:pt idx="92699">
                        <c:v>20.539679999999997</c:v>
                      </c:pt>
                      <c:pt idx="92700">
                        <c:v>20.50705</c:v>
                      </c:pt>
                      <c:pt idx="92701">
                        <c:v>20.47409</c:v>
                      </c:pt>
                      <c:pt idx="92702">
                        <c:v>20.440800000000003</c:v>
                      </c:pt>
                      <c:pt idx="92703">
                        <c:v>20.40748</c:v>
                      </c:pt>
                      <c:pt idx="92704">
                        <c:v>20.37407</c:v>
                      </c:pt>
                      <c:pt idx="92705">
                        <c:v>20.340419999999998</c:v>
                      </c:pt>
                      <c:pt idx="92706">
                        <c:v>20.306730000000002</c:v>
                      </c:pt>
                      <c:pt idx="92707">
                        <c:v>20.2742</c:v>
                      </c:pt>
                      <c:pt idx="92708">
                        <c:v>20.240189999999998</c:v>
                      </c:pt>
                      <c:pt idx="92709">
                        <c:v>20.206699999999998</c:v>
                      </c:pt>
                      <c:pt idx="92710">
                        <c:v>20.173079999999999</c:v>
                      </c:pt>
                      <c:pt idx="92711">
                        <c:v>20.14348</c:v>
                      </c:pt>
                      <c:pt idx="92712">
                        <c:v>20.113120000000002</c:v>
                      </c:pt>
                      <c:pt idx="92713">
                        <c:v>20.055459999999997</c:v>
                      </c:pt>
                      <c:pt idx="92714">
                        <c:v>20.035440000000001</c:v>
                      </c:pt>
                      <c:pt idx="92715">
                        <c:v>20.015520000000002</c:v>
                      </c:pt>
                      <c:pt idx="92716">
                        <c:v>19.989699999999999</c:v>
                      </c:pt>
                      <c:pt idx="92717">
                        <c:v>19.962430000000001</c:v>
                      </c:pt>
                      <c:pt idx="92718">
                        <c:v>19.933669999999999</c:v>
                      </c:pt>
                      <c:pt idx="92719">
                        <c:v>19.905180000000001</c:v>
                      </c:pt>
                      <c:pt idx="92720">
                        <c:v>19.875140000000002</c:v>
                      </c:pt>
                      <c:pt idx="92721">
                        <c:v>19.84582</c:v>
                      </c:pt>
                      <c:pt idx="92722">
                        <c:v>19.814140000000002</c:v>
                      </c:pt>
                      <c:pt idx="92723">
                        <c:v>19.782620000000001</c:v>
                      </c:pt>
                      <c:pt idx="92724">
                        <c:v>19.750410000000002</c:v>
                      </c:pt>
                      <c:pt idx="92725">
                        <c:v>19.718249999999998</c:v>
                      </c:pt>
                      <c:pt idx="92726">
                        <c:v>19.685420000000001</c:v>
                      </c:pt>
                      <c:pt idx="92727">
                        <c:v>19.653579999999998</c:v>
                      </c:pt>
                      <c:pt idx="92728">
                        <c:v>19.62124</c:v>
                      </c:pt>
                      <c:pt idx="92729">
                        <c:v>19.589959999999998</c:v>
                      </c:pt>
                      <c:pt idx="92730">
                        <c:v>19.55714</c:v>
                      </c:pt>
                      <c:pt idx="92731">
                        <c:v>19.526609999999998</c:v>
                      </c:pt>
                      <c:pt idx="92732">
                        <c:v>19.494709999999998</c:v>
                      </c:pt>
                      <c:pt idx="92733">
                        <c:v>19.461359999999999</c:v>
                      </c:pt>
                      <c:pt idx="92734">
                        <c:v>19.427509999999998</c:v>
                      </c:pt>
                      <c:pt idx="92735">
                        <c:v>19.391849999999998</c:v>
                      </c:pt>
                      <c:pt idx="92736">
                        <c:v>19.355420000000002</c:v>
                      </c:pt>
                      <c:pt idx="92737">
                        <c:v>19.317999999999998</c:v>
                      </c:pt>
                      <c:pt idx="92738">
                        <c:v>19.283899999999999</c:v>
                      </c:pt>
                      <c:pt idx="92739">
                        <c:v>19.247909999999997</c:v>
                      </c:pt>
                      <c:pt idx="92740">
                        <c:v>19.21209</c:v>
                      </c:pt>
                      <c:pt idx="92741">
                        <c:v>19.181090000000001</c:v>
                      </c:pt>
                      <c:pt idx="92742">
                        <c:v>19.147690000000001</c:v>
                      </c:pt>
                      <c:pt idx="92743">
                        <c:v>19.11336</c:v>
                      </c:pt>
                      <c:pt idx="92744">
                        <c:v>19.076879999999999</c:v>
                      </c:pt>
                      <c:pt idx="92745">
                        <c:v>19.039819999999999</c:v>
                      </c:pt>
                      <c:pt idx="92746">
                        <c:v>19.00177</c:v>
                      </c:pt>
                      <c:pt idx="92747">
                        <c:v>18.96367</c:v>
                      </c:pt>
                      <c:pt idx="92748">
                        <c:v>18.925350000000002</c:v>
                      </c:pt>
                      <c:pt idx="92749">
                        <c:v>18.887879999999999</c:v>
                      </c:pt>
                      <c:pt idx="92750">
                        <c:v>18.849039999999999</c:v>
                      </c:pt>
                      <c:pt idx="92751">
                        <c:v>18.810960000000001</c:v>
                      </c:pt>
                      <c:pt idx="92752">
                        <c:v>18.772869999999998</c:v>
                      </c:pt>
                      <c:pt idx="92753">
                        <c:v>18.734970000000001</c:v>
                      </c:pt>
                      <c:pt idx="92754">
                        <c:v>18.698090000000001</c:v>
                      </c:pt>
                      <c:pt idx="92755">
                        <c:v>18.663149999999998</c:v>
                      </c:pt>
                      <c:pt idx="92756">
                        <c:v>18.63476</c:v>
                      </c:pt>
                      <c:pt idx="92757">
                        <c:v>18.601129999999998</c:v>
                      </c:pt>
                      <c:pt idx="92758">
                        <c:v>18.566420000000001</c:v>
                      </c:pt>
                      <c:pt idx="92759">
                        <c:v>18.530850000000001</c:v>
                      </c:pt>
                      <c:pt idx="92760">
                        <c:v>18.495010000000001</c:v>
                      </c:pt>
                      <c:pt idx="92761">
                        <c:v>18.457820000000002</c:v>
                      </c:pt>
                      <c:pt idx="92762">
                        <c:v>18.419899999999998</c:v>
                      </c:pt>
                      <c:pt idx="92763">
                        <c:v>18.381499999999999</c:v>
                      </c:pt>
                      <c:pt idx="92764">
                        <c:v>18.343229999999998</c:v>
                      </c:pt>
                      <c:pt idx="92765">
                        <c:v>18.30395</c:v>
                      </c:pt>
                      <c:pt idx="92766">
                        <c:v>18.26492</c:v>
                      </c:pt>
                      <c:pt idx="92767">
                        <c:v>18.22532</c:v>
                      </c:pt>
                      <c:pt idx="92768">
                        <c:v>18.18572</c:v>
                      </c:pt>
                      <c:pt idx="92769">
                        <c:v>18.14584</c:v>
                      </c:pt>
                      <c:pt idx="92770">
                        <c:v>18.107770000000002</c:v>
                      </c:pt>
                      <c:pt idx="92771">
                        <c:v>18.071259999999999</c:v>
                      </c:pt>
                      <c:pt idx="92772">
                        <c:v>18.035019999999999</c:v>
                      </c:pt>
                      <c:pt idx="92773">
                        <c:v>18.000810000000001</c:v>
                      </c:pt>
                      <c:pt idx="92774">
                        <c:v>17.9665</c:v>
                      </c:pt>
                      <c:pt idx="92775">
                        <c:v>17.93045</c:v>
                      </c:pt>
                      <c:pt idx="92776">
                        <c:v>17.893719999999998</c:v>
                      </c:pt>
                      <c:pt idx="92777">
                        <c:v>17.86186</c:v>
                      </c:pt>
                      <c:pt idx="92778">
                        <c:v>17.834890000000001</c:v>
                      </c:pt>
                      <c:pt idx="92779">
                        <c:v>17.80424</c:v>
                      </c:pt>
                      <c:pt idx="92780">
                        <c:v>17.76831</c:v>
                      </c:pt>
                      <c:pt idx="92781">
                        <c:v>17.731470000000002</c:v>
                      </c:pt>
                      <c:pt idx="92782">
                        <c:v>17.69294</c:v>
                      </c:pt>
                      <c:pt idx="92783">
                        <c:v>17.653749999999999</c:v>
                      </c:pt>
                      <c:pt idx="92784">
                        <c:v>17.614639999999998</c:v>
                      </c:pt>
                      <c:pt idx="92785">
                        <c:v>17.57516</c:v>
                      </c:pt>
                      <c:pt idx="92786">
                        <c:v>17.535719999999998</c:v>
                      </c:pt>
                      <c:pt idx="92787">
                        <c:v>17.49579</c:v>
                      </c:pt>
                      <c:pt idx="92788">
                        <c:v>17.455279999999998</c:v>
                      </c:pt>
                      <c:pt idx="92789">
                        <c:v>17.415240000000001</c:v>
                      </c:pt>
                      <c:pt idx="92790">
                        <c:v>17.375709999999998</c:v>
                      </c:pt>
                      <c:pt idx="92791">
                        <c:v>17.338999999999999</c:v>
                      </c:pt>
                      <c:pt idx="92792">
                        <c:v>17.300329999999999</c:v>
                      </c:pt>
                      <c:pt idx="92793">
                        <c:v>17.261299999999999</c:v>
                      </c:pt>
                      <c:pt idx="92794">
                        <c:v>17.22193</c:v>
                      </c:pt>
                      <c:pt idx="92795">
                        <c:v>17.182839999999999</c:v>
                      </c:pt>
                      <c:pt idx="92796">
                        <c:v>17.143239999999999</c:v>
                      </c:pt>
                      <c:pt idx="92797">
                        <c:v>17.103439999999999</c:v>
                      </c:pt>
                      <c:pt idx="92798">
                        <c:v>17.063200000000002</c:v>
                      </c:pt>
                      <c:pt idx="92799">
                        <c:v>17.025010000000002</c:v>
                      </c:pt>
                      <c:pt idx="92800">
                        <c:v>16.98432</c:v>
                      </c:pt>
                      <c:pt idx="92801">
                        <c:v>16.943189999999998</c:v>
                      </c:pt>
                      <c:pt idx="92802">
                        <c:v>16.906549999999999</c:v>
                      </c:pt>
                      <c:pt idx="92803">
                        <c:v>16.867149999999999</c:v>
                      </c:pt>
                      <c:pt idx="92804">
                        <c:v>16.827840000000002</c:v>
                      </c:pt>
                      <c:pt idx="92805">
                        <c:v>16.78753</c:v>
                      </c:pt>
                      <c:pt idx="92806">
                        <c:v>16.747219999999999</c:v>
                      </c:pt>
                      <c:pt idx="92807">
                        <c:v>16.70673</c:v>
                      </c:pt>
                      <c:pt idx="92808">
                        <c:v>16.66527</c:v>
                      </c:pt>
                      <c:pt idx="92809">
                        <c:v>16.624230000000001</c:v>
                      </c:pt>
                      <c:pt idx="92810">
                        <c:v>16.582920000000001</c:v>
                      </c:pt>
                      <c:pt idx="92811">
                        <c:v>16.541699999999999</c:v>
                      </c:pt>
                      <c:pt idx="92812">
                        <c:v>16.499859999999998</c:v>
                      </c:pt>
                      <c:pt idx="92813">
                        <c:v>16.458639999999999</c:v>
                      </c:pt>
                      <c:pt idx="92814">
                        <c:v>16.41724</c:v>
                      </c:pt>
                      <c:pt idx="92815">
                        <c:v>16.374850000000002</c:v>
                      </c:pt>
                      <c:pt idx="92816">
                        <c:v>16.331960000000002</c:v>
                      </c:pt>
                      <c:pt idx="92817">
                        <c:v>16.29213</c:v>
                      </c:pt>
                      <c:pt idx="92818">
                        <c:v>16.254850000000001</c:v>
                      </c:pt>
                      <c:pt idx="92819">
                        <c:v>16.21564</c:v>
                      </c:pt>
                      <c:pt idx="92820">
                        <c:v>16.175830000000001</c:v>
                      </c:pt>
                      <c:pt idx="92821">
                        <c:v>16.14002</c:v>
                      </c:pt>
                      <c:pt idx="92822">
                        <c:v>16.101680000000002</c:v>
                      </c:pt>
                      <c:pt idx="92823">
                        <c:v>16.064820000000001</c:v>
                      </c:pt>
                      <c:pt idx="92824">
                        <c:v>16.029</c:v>
                      </c:pt>
                      <c:pt idx="92825">
                        <c:v>15.99447</c:v>
                      </c:pt>
                      <c:pt idx="92826">
                        <c:v>15.9682</c:v>
                      </c:pt>
                      <c:pt idx="92827">
                        <c:v>15.93768</c:v>
                      </c:pt>
                      <c:pt idx="92828">
                        <c:v>15.907549999999999</c:v>
                      </c:pt>
                      <c:pt idx="92829">
                        <c:v>15.87251</c:v>
                      </c:pt>
                      <c:pt idx="92830">
                        <c:v>15.83728</c:v>
                      </c:pt>
                      <c:pt idx="92831">
                        <c:v>15.800129999999999</c:v>
                      </c:pt>
                      <c:pt idx="92832">
                        <c:v>15.762320000000001</c:v>
                      </c:pt>
                      <c:pt idx="92833">
                        <c:v>15.724340000000002</c:v>
                      </c:pt>
                      <c:pt idx="92834">
                        <c:v>15.686040000000002</c:v>
                      </c:pt>
                      <c:pt idx="92835">
                        <c:v>15.649150000000001</c:v>
                      </c:pt>
                      <c:pt idx="92836">
                        <c:v>15.61486</c:v>
                      </c:pt>
                      <c:pt idx="92837">
                        <c:v>15.578000000000001</c:v>
                      </c:pt>
                      <c:pt idx="92838">
                        <c:v>15.54223</c:v>
                      </c:pt>
                      <c:pt idx="92839">
                        <c:v>15.503769999999999</c:v>
                      </c:pt>
                      <c:pt idx="92840">
                        <c:v>15.464180000000001</c:v>
                      </c:pt>
                      <c:pt idx="92841">
                        <c:v>15.423729999999999</c:v>
                      </c:pt>
                      <c:pt idx="92842">
                        <c:v>15.382849999999999</c:v>
                      </c:pt>
                      <c:pt idx="92843">
                        <c:v>15.341249999999999</c:v>
                      </c:pt>
                      <c:pt idx="92844">
                        <c:v>15.30067</c:v>
                      </c:pt>
                      <c:pt idx="92845">
                        <c:v>15.25996</c:v>
                      </c:pt>
                      <c:pt idx="92846">
                        <c:v>15.218879999999999</c:v>
                      </c:pt>
                      <c:pt idx="92847">
                        <c:v>15.176909999999999</c:v>
                      </c:pt>
                      <c:pt idx="92848">
                        <c:v>15.13546</c:v>
                      </c:pt>
                      <c:pt idx="92849">
                        <c:v>15.091900000000001</c:v>
                      </c:pt>
                      <c:pt idx="92850">
                        <c:v>15.047140000000001</c:v>
                      </c:pt>
                      <c:pt idx="92851">
                        <c:v>15.004020000000001</c:v>
                      </c:pt>
                      <c:pt idx="92852">
                        <c:v>14.96096</c:v>
                      </c:pt>
                      <c:pt idx="92853">
                        <c:v>14.917069999999999</c:v>
                      </c:pt>
                      <c:pt idx="92854">
                        <c:v>14.874210000000001</c:v>
                      </c:pt>
                      <c:pt idx="92855">
                        <c:v>14.82985</c:v>
                      </c:pt>
                      <c:pt idx="92856">
                        <c:v>14.78548</c:v>
                      </c:pt>
                      <c:pt idx="92857">
                        <c:v>14.740180000000001</c:v>
                      </c:pt>
                      <c:pt idx="92858">
                        <c:v>14.69448</c:v>
                      </c:pt>
                      <c:pt idx="92859">
                        <c:v>14.650870000000001</c:v>
                      </c:pt>
                      <c:pt idx="92860">
                        <c:v>14.606079999999999</c:v>
                      </c:pt>
                      <c:pt idx="92861">
                        <c:v>14.560740000000001</c:v>
                      </c:pt>
                      <c:pt idx="92862">
                        <c:v>14.514810000000001</c:v>
                      </c:pt>
                      <c:pt idx="92863">
                        <c:v>14.46942</c:v>
                      </c:pt>
                      <c:pt idx="92864">
                        <c:v>14.42515</c:v>
                      </c:pt>
                      <c:pt idx="92865">
                        <c:v>14.38442</c:v>
                      </c:pt>
                      <c:pt idx="92866">
                        <c:v>14.349489999999999</c:v>
                      </c:pt>
                      <c:pt idx="92867">
                        <c:v>14.31216</c:v>
                      </c:pt>
                      <c:pt idx="92868">
                        <c:v>14.27098</c:v>
                      </c:pt>
                      <c:pt idx="92869">
                        <c:v>14.23076</c:v>
                      </c:pt>
                      <c:pt idx="92870">
                        <c:v>14.188879999999999</c:v>
                      </c:pt>
                      <c:pt idx="92871">
                        <c:v>14.145019999999999</c:v>
                      </c:pt>
                      <c:pt idx="92872">
                        <c:v>14.101889999999999</c:v>
                      </c:pt>
                      <c:pt idx="92873">
                        <c:v>14.059900000000001</c:v>
                      </c:pt>
                      <c:pt idx="92874">
                        <c:v>14.018649999999999</c:v>
                      </c:pt>
                      <c:pt idx="92875">
                        <c:v>13.97622</c:v>
                      </c:pt>
                      <c:pt idx="92876">
                        <c:v>13.93249</c:v>
                      </c:pt>
                      <c:pt idx="92877">
                        <c:v>13.889860000000001</c:v>
                      </c:pt>
                      <c:pt idx="92878">
                        <c:v>13.84619</c:v>
                      </c:pt>
                      <c:pt idx="92879">
                        <c:v>13.802049999999999</c:v>
                      </c:pt>
                      <c:pt idx="92880">
                        <c:v>13.757070000000001</c:v>
                      </c:pt>
                      <c:pt idx="92881">
                        <c:v>13.71231</c:v>
                      </c:pt>
                      <c:pt idx="92882">
                        <c:v>13.66624</c:v>
                      </c:pt>
                      <c:pt idx="92883">
                        <c:v>13.619619999999999</c:v>
                      </c:pt>
                      <c:pt idx="92884">
                        <c:v>13.573830000000001</c:v>
                      </c:pt>
                      <c:pt idx="92885">
                        <c:v>13.528079999999999</c:v>
                      </c:pt>
                      <c:pt idx="92886">
                        <c:v>13.4833</c:v>
                      </c:pt>
                      <c:pt idx="92887">
                        <c:v>13.438680000000002</c:v>
                      </c:pt>
                      <c:pt idx="92888">
                        <c:v>13.393879999999999</c:v>
                      </c:pt>
                      <c:pt idx="92889">
                        <c:v>13.34868</c:v>
                      </c:pt>
                      <c:pt idx="92890">
                        <c:v>13.305350000000001</c:v>
                      </c:pt>
                      <c:pt idx="92891">
                        <c:v>13.262259999999999</c:v>
                      </c:pt>
                      <c:pt idx="92892">
                        <c:v>13.218430000000001</c:v>
                      </c:pt>
                      <c:pt idx="92893">
                        <c:v>13.174609999999999</c:v>
                      </c:pt>
                      <c:pt idx="92894">
                        <c:v>13.131060000000002</c:v>
                      </c:pt>
                      <c:pt idx="92895">
                        <c:v>13.08778</c:v>
                      </c:pt>
                      <c:pt idx="92896">
                        <c:v>13.043560000000001</c:v>
                      </c:pt>
                      <c:pt idx="92897">
                        <c:v>12.999030000000001</c:v>
                      </c:pt>
                      <c:pt idx="92898">
                        <c:v>12.931229999999999</c:v>
                      </c:pt>
                      <c:pt idx="92899">
                        <c:v>12.874939999999999</c:v>
                      </c:pt>
                      <c:pt idx="92900">
                        <c:v>12.82368</c:v>
                      </c:pt>
                      <c:pt idx="92901">
                        <c:v>12.774280000000001</c:v>
                      </c:pt>
                      <c:pt idx="92902">
                        <c:v>12.732010000000001</c:v>
                      </c:pt>
                      <c:pt idx="92903">
                        <c:v>12.6881</c:v>
                      </c:pt>
                      <c:pt idx="92904">
                        <c:v>12.6454</c:v>
                      </c:pt>
                      <c:pt idx="92905">
                        <c:v>12.605310000000001</c:v>
                      </c:pt>
                      <c:pt idx="92906">
                        <c:v>12.564589999999999</c:v>
                      </c:pt>
                      <c:pt idx="92907">
                        <c:v>12.52275</c:v>
                      </c:pt>
                      <c:pt idx="92908">
                        <c:v>12.483059999999998</c:v>
                      </c:pt>
                      <c:pt idx="92909">
                        <c:v>12.441750000000001</c:v>
                      </c:pt>
                      <c:pt idx="92910">
                        <c:v>12.403269999999999</c:v>
                      </c:pt>
                      <c:pt idx="92911">
                        <c:v>12.362079999999999</c:v>
                      </c:pt>
                      <c:pt idx="92912">
                        <c:v>12.32123</c:v>
                      </c:pt>
                      <c:pt idx="92913">
                        <c:v>12.27793</c:v>
                      </c:pt>
                      <c:pt idx="92914">
                        <c:v>12.235110000000001</c:v>
                      </c:pt>
                      <c:pt idx="92915">
                        <c:v>12.191209999999998</c:v>
                      </c:pt>
                      <c:pt idx="92916">
                        <c:v>12.14786</c:v>
                      </c:pt>
                      <c:pt idx="92917">
                        <c:v>12.104099999999999</c:v>
                      </c:pt>
                      <c:pt idx="92918">
                        <c:v>12.060599999999999</c:v>
                      </c:pt>
                      <c:pt idx="92919">
                        <c:v>12.015919999999999</c:v>
                      </c:pt>
                      <c:pt idx="92920">
                        <c:v>11.971170000000001</c:v>
                      </c:pt>
                      <c:pt idx="92921">
                        <c:v>11.925799999999999</c:v>
                      </c:pt>
                      <c:pt idx="92922">
                        <c:v>11.880990000000001</c:v>
                      </c:pt>
                      <c:pt idx="92923">
                        <c:v>11.83555</c:v>
                      </c:pt>
                      <c:pt idx="92924">
                        <c:v>11.789019999999999</c:v>
                      </c:pt>
                      <c:pt idx="92925">
                        <c:v>11.74098</c:v>
                      </c:pt>
                      <c:pt idx="92926">
                        <c:v>11.694690000000001</c:v>
                      </c:pt>
                      <c:pt idx="92927">
                        <c:v>11.647169999999999</c:v>
                      </c:pt>
                      <c:pt idx="92928">
                        <c:v>11.60998</c:v>
                      </c:pt>
                      <c:pt idx="92929">
                        <c:v>11.56969</c:v>
                      </c:pt>
                      <c:pt idx="92930">
                        <c:v>11.52495</c:v>
                      </c:pt>
                      <c:pt idx="92931">
                        <c:v>11.479479999999999</c:v>
                      </c:pt>
                      <c:pt idx="92932">
                        <c:v>11.4321</c:v>
                      </c:pt>
                      <c:pt idx="92933">
                        <c:v>11.384829999999999</c:v>
                      </c:pt>
                      <c:pt idx="92934">
                        <c:v>11.337980000000002</c:v>
                      </c:pt>
                      <c:pt idx="92935">
                        <c:v>11.291500000000001</c:v>
                      </c:pt>
                      <c:pt idx="92936">
                        <c:v>11.244430000000001</c:v>
                      </c:pt>
                      <c:pt idx="92937">
                        <c:v>11.195699999999999</c:v>
                      </c:pt>
                      <c:pt idx="92938">
                        <c:v>11.14715</c:v>
                      </c:pt>
                      <c:pt idx="92939">
                        <c:v>11.09793</c:v>
                      </c:pt>
                      <c:pt idx="92940">
                        <c:v>11.04932</c:v>
                      </c:pt>
                      <c:pt idx="92941">
                        <c:v>11.000829999999999</c:v>
                      </c:pt>
                      <c:pt idx="92942">
                        <c:v>10.950120000000002</c:v>
                      </c:pt>
                      <c:pt idx="92943">
                        <c:v>10.901400000000001</c:v>
                      </c:pt>
                      <c:pt idx="92944">
                        <c:v>10.852969999999999</c:v>
                      </c:pt>
                      <c:pt idx="92945">
                        <c:v>10.80564</c:v>
                      </c:pt>
                      <c:pt idx="92946">
                        <c:v>10.756730000000001</c:v>
                      </c:pt>
                      <c:pt idx="92947">
                        <c:v>10.710420000000001</c:v>
                      </c:pt>
                      <c:pt idx="92948">
                        <c:v>10.6662</c:v>
                      </c:pt>
                      <c:pt idx="92949">
                        <c:v>10.620750000000001</c:v>
                      </c:pt>
                      <c:pt idx="92950">
                        <c:v>10.573589999999999</c:v>
                      </c:pt>
                      <c:pt idx="92951">
                        <c:v>10.52702</c:v>
                      </c:pt>
                      <c:pt idx="92952">
                        <c:v>10.479400000000002</c:v>
                      </c:pt>
                      <c:pt idx="92953">
                        <c:v>10.431749999999999</c:v>
                      </c:pt>
                      <c:pt idx="92954">
                        <c:v>10.38378</c:v>
                      </c:pt>
                      <c:pt idx="92955">
                        <c:v>10.33619</c:v>
                      </c:pt>
                      <c:pt idx="92956">
                        <c:v>10.2881</c:v>
                      </c:pt>
                      <c:pt idx="92957">
                        <c:v>10.241389999999999</c:v>
                      </c:pt>
                      <c:pt idx="92958">
                        <c:v>10.19689</c:v>
                      </c:pt>
                      <c:pt idx="92959">
                        <c:v>10.15619</c:v>
                      </c:pt>
                      <c:pt idx="92960">
                        <c:v>10.11633</c:v>
                      </c:pt>
                      <c:pt idx="92961">
                        <c:v>10.076719999999998</c:v>
                      </c:pt>
                      <c:pt idx="92962">
                        <c:v>10.03546</c:v>
                      </c:pt>
                      <c:pt idx="92963">
                        <c:v>9.9938700000000011</c:v>
                      </c:pt>
                      <c:pt idx="92964">
                        <c:v>9.9512029999999996</c:v>
                      </c:pt>
                      <c:pt idx="92965">
                        <c:v>9.9067849999999993</c:v>
                      </c:pt>
                      <c:pt idx="92966">
                        <c:v>9.859928</c:v>
                      </c:pt>
                      <c:pt idx="92967">
                        <c:v>9.8130790000000001</c:v>
                      </c:pt>
                      <c:pt idx="92968">
                        <c:v>9.7658959999999997</c:v>
                      </c:pt>
                      <c:pt idx="92969">
                        <c:v>9.7187129999999993</c:v>
                      </c:pt>
                      <c:pt idx="92970">
                        <c:v>9.6705170000000003</c:v>
                      </c:pt>
                      <c:pt idx="92971">
                        <c:v>9.6223419999999997</c:v>
                      </c:pt>
                      <c:pt idx="92972">
                        <c:v>9.5744520000000009</c:v>
                      </c:pt>
                      <c:pt idx="92973">
                        <c:v>9.5272430000000004</c:v>
                      </c:pt>
                      <c:pt idx="92974">
                        <c:v>9.4800070000000005</c:v>
                      </c:pt>
                      <c:pt idx="92975">
                        <c:v>9.4337499999999999</c:v>
                      </c:pt>
                      <c:pt idx="92976">
                        <c:v>9.3871760000000002</c:v>
                      </c:pt>
                      <c:pt idx="92977">
                        <c:v>9.339595000000001</c:v>
                      </c:pt>
                      <c:pt idx="92978">
                        <c:v>9.2925430000000002</c:v>
                      </c:pt>
                      <c:pt idx="92979">
                        <c:v>9.2481590000000011</c:v>
                      </c:pt>
                      <c:pt idx="92980">
                        <c:v>9.201416</c:v>
                      </c:pt>
                      <c:pt idx="92981">
                        <c:v>9.1546330000000005</c:v>
                      </c:pt>
                      <c:pt idx="92982">
                        <c:v>9.106541</c:v>
                      </c:pt>
                      <c:pt idx="92983">
                        <c:v>9.0597130000000003</c:v>
                      </c:pt>
                      <c:pt idx="92984">
                        <c:v>9.011844</c:v>
                      </c:pt>
                      <c:pt idx="92985">
                        <c:v>8.9675250000000002</c:v>
                      </c:pt>
                      <c:pt idx="92986">
                        <c:v>8.9228550000000002</c:v>
                      </c:pt>
                      <c:pt idx="92987">
                        <c:v>8.8792059999999999</c:v>
                      </c:pt>
                      <c:pt idx="92988">
                        <c:v>8.8352269999999997</c:v>
                      </c:pt>
                      <c:pt idx="92989">
                        <c:v>8.7933830000000004</c:v>
                      </c:pt>
                      <c:pt idx="92990">
                        <c:v>8.7516049999999996</c:v>
                      </c:pt>
                      <c:pt idx="92991">
                        <c:v>8.7088280000000005</c:v>
                      </c:pt>
                      <c:pt idx="92992">
                        <c:v>8.6643509999999999</c:v>
                      </c:pt>
                      <c:pt idx="92993">
                        <c:v>8.6183890000000005</c:v>
                      </c:pt>
                      <c:pt idx="92994">
                        <c:v>8.570765999999999</c:v>
                      </c:pt>
                      <c:pt idx="92995">
                        <c:v>8.5239039999999999</c:v>
                      </c:pt>
                      <c:pt idx="92996">
                        <c:v>8.4760419999999996</c:v>
                      </c:pt>
                      <c:pt idx="92997">
                        <c:v>8.4287270000000003</c:v>
                      </c:pt>
                      <c:pt idx="92998">
                        <c:v>8.3806599999999989</c:v>
                      </c:pt>
                      <c:pt idx="92999">
                        <c:v>8.3324430000000014</c:v>
                      </c:pt>
                      <c:pt idx="93000">
                        <c:v>8.283555999999999</c:v>
                      </c:pt>
                      <c:pt idx="93001">
                        <c:v>8.2351169999999989</c:v>
                      </c:pt>
                      <c:pt idx="93002">
                        <c:v>8.1863339999999987</c:v>
                      </c:pt>
                      <c:pt idx="93003">
                        <c:v>8.1384429999999988</c:v>
                      </c:pt>
                      <c:pt idx="93004">
                        <c:v>8.0902180000000001</c:v>
                      </c:pt>
                      <c:pt idx="93005">
                        <c:v>8.0426909999999996</c:v>
                      </c:pt>
                      <c:pt idx="93006">
                        <c:v>7.9950229999999998</c:v>
                      </c:pt>
                      <c:pt idx="93007">
                        <c:v>7.9477790000000006</c:v>
                      </c:pt>
                      <c:pt idx="93008">
                        <c:v>7.8998059999999999</c:v>
                      </c:pt>
                      <c:pt idx="93009">
                        <c:v>7.8514749999999998</c:v>
                      </c:pt>
                      <c:pt idx="93010">
                        <c:v>7.8037330000000003</c:v>
                      </c:pt>
                      <c:pt idx="93011">
                        <c:v>7.7567759999999994</c:v>
                      </c:pt>
                      <c:pt idx="93012">
                        <c:v>7.7084109999999999</c:v>
                      </c:pt>
                      <c:pt idx="93013">
                        <c:v>7.6598189999999997</c:v>
                      </c:pt>
                      <c:pt idx="93014">
                        <c:v>7.6118779999999999</c:v>
                      </c:pt>
                      <c:pt idx="93015">
                        <c:v>7.5648520000000001</c:v>
                      </c:pt>
                      <c:pt idx="93016">
                        <c:v>7.5165119999999996</c:v>
                      </c:pt>
                      <c:pt idx="93017">
                        <c:v>7.4675290000000007</c:v>
                      </c:pt>
                      <c:pt idx="93018">
                        <c:v>7.4186480000000001</c:v>
                      </c:pt>
                      <c:pt idx="93019">
                        <c:v>7.3696159999999997</c:v>
                      </c:pt>
                      <c:pt idx="93020">
                        <c:v>7.320665</c:v>
                      </c:pt>
                      <c:pt idx="93021">
                        <c:v>7.2715070000000006</c:v>
                      </c:pt>
                      <c:pt idx="93022">
                        <c:v>7.2224010000000005</c:v>
                      </c:pt>
                      <c:pt idx="93023">
                        <c:v>7.1732879999999994</c:v>
                      </c:pt>
                      <c:pt idx="93024">
                        <c:v>7.1262489999999996</c:v>
                      </c:pt>
                      <c:pt idx="93025">
                        <c:v>7.0814259999999996</c:v>
                      </c:pt>
                      <c:pt idx="93026">
                        <c:v>7.0388079999999995</c:v>
                      </c:pt>
                      <c:pt idx="93027">
                        <c:v>6.9945270000000006</c:v>
                      </c:pt>
                      <c:pt idx="93028">
                        <c:v>6.9498320000000007</c:v>
                      </c:pt>
                      <c:pt idx="93029">
                        <c:v>6.9036559999999998</c:v>
                      </c:pt>
                      <c:pt idx="93030">
                        <c:v>6.85806</c:v>
                      </c:pt>
                      <c:pt idx="93031">
                        <c:v>6.8114719999999993</c:v>
                      </c:pt>
                      <c:pt idx="93032">
                        <c:v>6.7647919999999999</c:v>
                      </c:pt>
                      <c:pt idx="93033">
                        <c:v>6.7177469999999992</c:v>
                      </c:pt>
                      <c:pt idx="93034">
                        <c:v>6.6703259999999993</c:v>
                      </c:pt>
                      <c:pt idx="93035">
                        <c:v>6.6226070000000004</c:v>
                      </c:pt>
                      <c:pt idx="93036">
                        <c:v>6.5744380000000007</c:v>
                      </c:pt>
                      <c:pt idx="93037">
                        <c:v>6.5263919999999995</c:v>
                      </c:pt>
                      <c:pt idx="93038">
                        <c:v>6.4773540000000001</c:v>
                      </c:pt>
                      <c:pt idx="93039">
                        <c:v>6.4289739999999993</c:v>
                      </c:pt>
                      <c:pt idx="93040">
                        <c:v>6.3806349999999998</c:v>
                      </c:pt>
                      <c:pt idx="93041">
                        <c:v>6.3321700000000005</c:v>
                      </c:pt>
                      <c:pt idx="93042">
                        <c:v>6.2841060000000004</c:v>
                      </c:pt>
                      <c:pt idx="93043">
                        <c:v>6.2372899999999998</c:v>
                      </c:pt>
                      <c:pt idx="93044">
                        <c:v>6.1901709999999994</c:v>
                      </c:pt>
                      <c:pt idx="93045">
                        <c:v>6.1439560000000002</c:v>
                      </c:pt>
                      <c:pt idx="93046">
                        <c:v>6.0966940000000003</c:v>
                      </c:pt>
                      <c:pt idx="93047">
                        <c:v>6.0494289999999999</c:v>
                      </c:pt>
                      <c:pt idx="93048">
                        <c:v>6.001862</c:v>
                      </c:pt>
                      <c:pt idx="93049">
                        <c:v>5.9546259999999993</c:v>
                      </c:pt>
                      <c:pt idx="93050">
                        <c:v>5.9066090000000004</c:v>
                      </c:pt>
                      <c:pt idx="93051">
                        <c:v>5.8592089999999999</c:v>
                      </c:pt>
                      <c:pt idx="93052">
                        <c:v>5.811833</c:v>
                      </c:pt>
                      <c:pt idx="93053">
                        <c:v>5.7664600000000004</c:v>
                      </c:pt>
                      <c:pt idx="93054">
                        <c:v>5.7208389999999998</c:v>
                      </c:pt>
                      <c:pt idx="93055">
                        <c:v>5.6751880000000003</c:v>
                      </c:pt>
                      <c:pt idx="93056">
                        <c:v>5.628957999999999</c:v>
                      </c:pt>
                      <c:pt idx="93057">
                        <c:v>5.5830169999999999</c:v>
                      </c:pt>
                      <c:pt idx="93058">
                        <c:v>5.5352259999999998</c:v>
                      </c:pt>
                      <c:pt idx="93059">
                        <c:v>5.4879530000000001</c:v>
                      </c:pt>
                      <c:pt idx="93060">
                        <c:v>5.440963</c:v>
                      </c:pt>
                      <c:pt idx="93061">
                        <c:v>5.3952359999999997</c:v>
                      </c:pt>
                      <c:pt idx="93062">
                        <c:v>5.3491999999999997</c:v>
                      </c:pt>
                      <c:pt idx="93063">
                        <c:v>5.3024689999999994</c:v>
                      </c:pt>
                      <c:pt idx="93064">
                        <c:v>5.255598</c:v>
                      </c:pt>
                      <c:pt idx="93065">
                        <c:v>5.2077799999999996</c:v>
                      </c:pt>
                      <c:pt idx="93066">
                        <c:v>5.1593180000000007</c:v>
                      </c:pt>
                      <c:pt idx="93067">
                        <c:v>5.1102539999999994</c:v>
                      </c:pt>
                      <c:pt idx="93068">
                        <c:v>5.0606390000000001</c:v>
                      </c:pt>
                      <c:pt idx="93069">
                        <c:v>5.010529</c:v>
                      </c:pt>
                      <c:pt idx="93070">
                        <c:v>4.9606060000000003</c:v>
                      </c:pt>
                      <c:pt idx="93071">
                        <c:v>4.9117300000000004</c:v>
                      </c:pt>
                      <c:pt idx="93072">
                        <c:v>4.862266</c:v>
                      </c:pt>
                      <c:pt idx="93073">
                        <c:v>4.8122350000000003</c:v>
                      </c:pt>
                      <c:pt idx="93074">
                        <c:v>4.7627259999999998</c:v>
                      </c:pt>
                      <c:pt idx="93075">
                        <c:v>4.7136440000000004</c:v>
                      </c:pt>
                      <c:pt idx="93076">
                        <c:v>4.664104</c:v>
                      </c:pt>
                      <c:pt idx="93077">
                        <c:v>4.6149820000000004</c:v>
                      </c:pt>
                      <c:pt idx="93078">
                        <c:v>4.5662830000000003</c:v>
                      </c:pt>
                      <c:pt idx="93079">
                        <c:v>4.517639</c:v>
                      </c:pt>
                      <c:pt idx="93080">
                        <c:v>4.4714530000000003</c:v>
                      </c:pt>
                      <c:pt idx="93081">
                        <c:v>4.4234050000000007</c:v>
                      </c:pt>
                      <c:pt idx="93082">
                        <c:v>4.3746010000000002</c:v>
                      </c:pt>
                      <c:pt idx="93083">
                        <c:v>4.326352</c:v>
                      </c:pt>
                      <c:pt idx="93084">
                        <c:v>4.2803050000000002</c:v>
                      </c:pt>
                      <c:pt idx="93085">
                        <c:v>4.2340299999999997</c:v>
                      </c:pt>
                      <c:pt idx="93086">
                        <c:v>4.1863410000000005</c:v>
                      </c:pt>
                      <c:pt idx="93087">
                        <c:v>4.1383960000000002</c:v>
                      </c:pt>
                      <c:pt idx="93088">
                        <c:v>4.0897969999999999</c:v>
                      </c:pt>
                      <c:pt idx="93089">
                        <c:v>4.0409139999999999</c:v>
                      </c:pt>
                      <c:pt idx="93090">
                        <c:v>3.9927590000000004</c:v>
                      </c:pt>
                      <c:pt idx="93091">
                        <c:v>3.944299</c:v>
                      </c:pt>
                      <c:pt idx="93092">
                        <c:v>3.8955070000000003</c:v>
                      </c:pt>
                      <c:pt idx="93093">
                        <c:v>3.8470240000000002</c:v>
                      </c:pt>
                      <c:pt idx="93094">
                        <c:v>3.7981029999999998</c:v>
                      </c:pt>
                      <c:pt idx="93095">
                        <c:v>3.7488760000000001</c:v>
                      </c:pt>
                      <c:pt idx="93096">
                        <c:v>3.698925</c:v>
                      </c:pt>
                      <c:pt idx="93097">
                        <c:v>3.648962</c:v>
                      </c:pt>
                      <c:pt idx="93098">
                        <c:v>3.5994720000000004</c:v>
                      </c:pt>
                      <c:pt idx="93099">
                        <c:v>3.549817</c:v>
                      </c:pt>
                      <c:pt idx="93100">
                        <c:v>3.5010629999999998</c:v>
                      </c:pt>
                      <c:pt idx="93101">
                        <c:v>3.4515549999999999</c:v>
                      </c:pt>
                      <c:pt idx="93102">
                        <c:v>3.4022109999999999</c:v>
                      </c:pt>
                      <c:pt idx="93103">
                        <c:v>3.3527360000000002</c:v>
                      </c:pt>
                      <c:pt idx="93104">
                        <c:v>3.3054389999999998</c:v>
                      </c:pt>
                      <c:pt idx="93105">
                        <c:v>3.2577379999999998</c:v>
                      </c:pt>
                      <c:pt idx="93106">
                        <c:v>3.2105050000000004</c:v>
                      </c:pt>
                      <c:pt idx="93107">
                        <c:v>3.1626369999999997</c:v>
                      </c:pt>
                      <c:pt idx="93108">
                        <c:v>3.1144660000000002</c:v>
                      </c:pt>
                      <c:pt idx="93109">
                        <c:v>3.0657990000000002</c:v>
                      </c:pt>
                      <c:pt idx="93110">
                        <c:v>3.0170960000000004</c:v>
                      </c:pt>
                      <c:pt idx="93111">
                        <c:v>2.968146</c:v>
                      </c:pt>
                      <c:pt idx="93112">
                        <c:v>2.9188640000000001</c:v>
                      </c:pt>
                      <c:pt idx="93113">
                        <c:v>2.8697879999999998</c:v>
                      </c:pt>
                      <c:pt idx="93114">
                        <c:v>2.8210679999999999</c:v>
                      </c:pt>
                      <c:pt idx="93115">
                        <c:v>2.7721740000000001</c:v>
                      </c:pt>
                      <c:pt idx="93116">
                        <c:v>2.7230219999999998</c:v>
                      </c:pt>
                      <c:pt idx="93117">
                        <c:v>2.673467</c:v>
                      </c:pt>
                      <c:pt idx="93118">
                        <c:v>2.6239279999999998</c:v>
                      </c:pt>
                      <c:pt idx="93119">
                        <c:v>2.5742609999999999</c:v>
                      </c:pt>
                      <c:pt idx="93120">
                        <c:v>2.524413</c:v>
                      </c:pt>
                      <c:pt idx="93121">
                        <c:v>2.475047</c:v>
                      </c:pt>
                      <c:pt idx="93122">
                        <c:v>2.426212</c:v>
                      </c:pt>
                      <c:pt idx="93123">
                        <c:v>2.3769659999999999</c:v>
                      </c:pt>
                      <c:pt idx="93124">
                        <c:v>2.3304879999999999</c:v>
                      </c:pt>
                      <c:pt idx="93125">
                        <c:v>2.2831739999999998</c:v>
                      </c:pt>
                      <c:pt idx="93126">
                        <c:v>2.2351160000000001</c:v>
                      </c:pt>
                      <c:pt idx="93127">
                        <c:v>2.1876090000000001</c:v>
                      </c:pt>
                      <c:pt idx="93128">
                        <c:v>2.1392009999999999</c:v>
                      </c:pt>
                      <c:pt idx="93129">
                        <c:v>2.0907640000000001</c:v>
                      </c:pt>
                      <c:pt idx="93130">
                        <c:v>2.0426359999999999</c:v>
                      </c:pt>
                      <c:pt idx="93131">
                        <c:v>1.9939779999999998</c:v>
                      </c:pt>
                      <c:pt idx="93132">
                        <c:v>1.9454289999999999</c:v>
                      </c:pt>
                      <c:pt idx="93133">
                        <c:v>1.9001920000000001</c:v>
                      </c:pt>
                      <c:pt idx="93134">
                        <c:v>1.854174</c:v>
                      </c:pt>
                      <c:pt idx="93135">
                        <c:v>1.8070739999999998</c:v>
                      </c:pt>
                      <c:pt idx="93136">
                        <c:v>1.7603759999999999</c:v>
                      </c:pt>
                      <c:pt idx="93137">
                        <c:v>1.7134959999999999</c:v>
                      </c:pt>
                      <c:pt idx="93138">
                        <c:v>1.666695</c:v>
                      </c:pt>
                      <c:pt idx="93139">
                        <c:v>1.6202700000000001</c:v>
                      </c:pt>
                      <c:pt idx="93140">
                        <c:v>1.5747829999999998</c:v>
                      </c:pt>
                      <c:pt idx="93141">
                        <c:v>1.531623</c:v>
                      </c:pt>
                      <c:pt idx="93142">
                        <c:v>1.4897099999999999</c:v>
                      </c:pt>
                      <c:pt idx="93143">
                        <c:v>1.4475759999999998</c:v>
                      </c:pt>
                      <c:pt idx="93144">
                        <c:v>1.4048669999999999</c:v>
                      </c:pt>
                      <c:pt idx="93145">
                        <c:v>1.3609769999999999</c:v>
                      </c:pt>
                      <c:pt idx="93146">
                        <c:v>1.3170440000000001</c:v>
                      </c:pt>
                      <c:pt idx="93147">
                        <c:v>1.2727759999999999</c:v>
                      </c:pt>
                      <c:pt idx="93148">
                        <c:v>1.228065</c:v>
                      </c:pt>
                      <c:pt idx="93149">
                        <c:v>1.1828940000000001</c:v>
                      </c:pt>
                      <c:pt idx="93150">
                        <c:v>1.137405</c:v>
                      </c:pt>
                      <c:pt idx="93151">
                        <c:v>1.0910789999999999</c:v>
                      </c:pt>
                      <c:pt idx="93152">
                        <c:v>1.0461450000000001</c:v>
                      </c:pt>
                      <c:pt idx="93153">
                        <c:v>1.0003500000000001</c:v>
                      </c:pt>
                      <c:pt idx="93154">
                        <c:v>0.95510689999999998</c:v>
                      </c:pt>
                      <c:pt idx="93155">
                        <c:v>0.90878700000000001</c:v>
                      </c:pt>
                      <c:pt idx="93156">
                        <c:v>0.86339830000000006</c:v>
                      </c:pt>
                      <c:pt idx="93157">
                        <c:v>0.81578750000000011</c:v>
                      </c:pt>
                      <c:pt idx="93158">
                        <c:v>0.77066109999999988</c:v>
                      </c:pt>
                      <c:pt idx="93159">
                        <c:v>0.72427660000000005</c:v>
                      </c:pt>
                      <c:pt idx="93160">
                        <c:v>0.67750929999999998</c:v>
                      </c:pt>
                      <c:pt idx="93161">
                        <c:v>0.63086260000000005</c:v>
                      </c:pt>
                      <c:pt idx="93162">
                        <c:v>0.5833583</c:v>
                      </c:pt>
                      <c:pt idx="93163">
                        <c:v>0.53538750000000002</c:v>
                      </c:pt>
                      <c:pt idx="93164">
                        <c:v>0.48747119999999999</c:v>
                      </c:pt>
                      <c:pt idx="93165">
                        <c:v>0.43914179999999997</c:v>
                      </c:pt>
                      <c:pt idx="93166">
                        <c:v>0.39337289999999997</c:v>
                      </c:pt>
                      <c:pt idx="93167">
                        <c:v>0.35155429999999999</c:v>
                      </c:pt>
                      <c:pt idx="93168">
                        <c:v>0.30905140000000003</c:v>
                      </c:pt>
                      <c:pt idx="93169">
                        <c:v>0.26493880000000003</c:v>
                      </c:pt>
                      <c:pt idx="93170">
                        <c:v>0.22153149999999999</c:v>
                      </c:pt>
                      <c:pt idx="93171">
                        <c:v>0.17790410000000001</c:v>
                      </c:pt>
                      <c:pt idx="93172">
                        <c:v>0.1328561</c:v>
                      </c:pt>
                      <c:pt idx="93173">
                        <c:v>8.9599640000000008E-2</c:v>
                      </c:pt>
                      <c:pt idx="93174">
                        <c:v>4.9277399999999999E-2</c:v>
                      </c:pt>
                      <c:pt idx="93175">
                        <c:v>8.0592930000000004E-3</c:v>
                      </c:pt>
                      <c:pt idx="93176">
                        <c:v>-3.5514980000000002E-2</c:v>
                      </c:pt>
                      <c:pt idx="93177">
                        <c:v>-7.94512E-2</c:v>
                      </c:pt>
                      <c:pt idx="93178">
                        <c:v>-0.1243301</c:v>
                      </c:pt>
                      <c:pt idx="93179">
                        <c:v>-0.16792489999999999</c:v>
                      </c:pt>
                      <c:pt idx="93180">
                        <c:v>-0.21350819999999998</c:v>
                      </c:pt>
                      <c:pt idx="93181">
                        <c:v>-0.2598859</c:v>
                      </c:pt>
                      <c:pt idx="93182">
                        <c:v>-0.30409379999999997</c:v>
                      </c:pt>
                      <c:pt idx="93183">
                        <c:v>-0.34937589999999996</c:v>
                      </c:pt>
                      <c:pt idx="93184">
                        <c:v>-0.39561730000000006</c:v>
                      </c:pt>
                      <c:pt idx="93185">
                        <c:v>-0.44152530000000001</c:v>
                      </c:pt>
                      <c:pt idx="93186">
                        <c:v>-0.48858480000000004</c:v>
                      </c:pt>
                      <c:pt idx="93187">
                        <c:v>-0.53542140000000005</c:v>
                      </c:pt>
                      <c:pt idx="93188">
                        <c:v>-0.58256549999999996</c:v>
                      </c:pt>
                      <c:pt idx="93189">
                        <c:v>-0.62875479999999995</c:v>
                      </c:pt>
                      <c:pt idx="93190">
                        <c:v>-0.67460830000000005</c:v>
                      </c:pt>
                      <c:pt idx="93191">
                        <c:v>-0.72156029999999993</c:v>
                      </c:pt>
                      <c:pt idx="93192">
                        <c:v>-0.76761650000000003</c:v>
                      </c:pt>
                      <c:pt idx="93193">
                        <c:v>-0.81541819999999998</c:v>
                      </c:pt>
                      <c:pt idx="93194">
                        <c:v>-0.86401510000000004</c:v>
                      </c:pt>
                      <c:pt idx="93195">
                        <c:v>-0.91159340000000011</c:v>
                      </c:pt>
                      <c:pt idx="93196">
                        <c:v>-0.95926599999999995</c:v>
                      </c:pt>
                      <c:pt idx="93197">
                        <c:v>-1.0067969999999999</c:v>
                      </c:pt>
                      <c:pt idx="93198">
                        <c:v>-1.0541939999999999</c:v>
                      </c:pt>
                      <c:pt idx="93199">
                        <c:v>-1.103173</c:v>
                      </c:pt>
                      <c:pt idx="93200">
                        <c:v>-1.1492260000000001</c:v>
                      </c:pt>
                      <c:pt idx="93201">
                        <c:v>-1.194839</c:v>
                      </c:pt>
                      <c:pt idx="93202">
                        <c:v>-1.2407440000000001</c:v>
                      </c:pt>
                      <c:pt idx="93203">
                        <c:v>-1.285452</c:v>
                      </c:pt>
                      <c:pt idx="93204">
                        <c:v>-1.3295009999999998</c:v>
                      </c:pt>
                      <c:pt idx="93205">
                        <c:v>-1.3749069999999999</c:v>
                      </c:pt>
                      <c:pt idx="93206">
                        <c:v>-1.420264</c:v>
                      </c:pt>
                      <c:pt idx="93207">
                        <c:v>-1.4646029999999999</c:v>
                      </c:pt>
                      <c:pt idx="93208">
                        <c:v>-1.509908</c:v>
                      </c:pt>
                      <c:pt idx="93209">
                        <c:v>-1.555552</c:v>
                      </c:pt>
                      <c:pt idx="93210">
                        <c:v>-1.6011120000000001</c:v>
                      </c:pt>
                      <c:pt idx="93211">
                        <c:v>-1.6467560000000001</c:v>
                      </c:pt>
                      <c:pt idx="93212">
                        <c:v>-1.693489</c:v>
                      </c:pt>
                      <c:pt idx="93213">
                        <c:v>-1.7413780000000001</c:v>
                      </c:pt>
                      <c:pt idx="93214">
                        <c:v>-1.7880879999999999</c:v>
                      </c:pt>
                      <c:pt idx="93215">
                        <c:v>-1.833391</c:v>
                      </c:pt>
                      <c:pt idx="93216">
                        <c:v>-1.8755930000000001</c:v>
                      </c:pt>
                      <c:pt idx="93217">
                        <c:v>-1.9224379999999999</c:v>
                      </c:pt>
                      <c:pt idx="93218">
                        <c:v>-1.9694849999999999</c:v>
                      </c:pt>
                      <c:pt idx="93219">
                        <c:v>-2.0175960000000002</c:v>
                      </c:pt>
                      <c:pt idx="93220">
                        <c:v>-2.0665939999999998</c:v>
                      </c:pt>
                      <c:pt idx="93221">
                        <c:v>-2.1188020000000001</c:v>
                      </c:pt>
                      <c:pt idx="93222">
                        <c:v>-2.1637490000000001</c:v>
                      </c:pt>
                      <c:pt idx="93223">
                        <c:v>-2.2102779999999997</c:v>
                      </c:pt>
                      <c:pt idx="93224">
                        <c:v>-2.25597</c:v>
                      </c:pt>
                      <c:pt idx="93225">
                        <c:v>-2.3027310000000001</c:v>
                      </c:pt>
                      <c:pt idx="93226">
                        <c:v>-2.3483890000000001</c:v>
                      </c:pt>
                      <c:pt idx="93227">
                        <c:v>-2.3949470000000002</c:v>
                      </c:pt>
                      <c:pt idx="93228">
                        <c:v>-2.4416519999999999</c:v>
                      </c:pt>
                      <c:pt idx="93229">
                        <c:v>-2.4884219999999999</c:v>
                      </c:pt>
                      <c:pt idx="93230">
                        <c:v>-2.5340990000000003</c:v>
                      </c:pt>
                      <c:pt idx="93231">
                        <c:v>-2.5796749999999999</c:v>
                      </c:pt>
                      <c:pt idx="93232">
                        <c:v>-2.626325</c:v>
                      </c:pt>
                      <c:pt idx="93233">
                        <c:v>-2.6731880000000001</c:v>
                      </c:pt>
                      <c:pt idx="93234">
                        <c:v>-2.7191270000000003</c:v>
                      </c:pt>
                      <c:pt idx="93235">
                        <c:v>-2.765247</c:v>
                      </c:pt>
                      <c:pt idx="93236">
                        <c:v>-2.8148050000000002</c:v>
                      </c:pt>
                      <c:pt idx="93237">
                        <c:v>-2.8533849999999998</c:v>
                      </c:pt>
                      <c:pt idx="93238">
                        <c:v>-2.8971180000000003</c:v>
                      </c:pt>
                      <c:pt idx="93239">
                        <c:v>-2.9421629999999999</c:v>
                      </c:pt>
                      <c:pt idx="93240">
                        <c:v>-2.9881489999999999</c:v>
                      </c:pt>
                      <c:pt idx="93241">
                        <c:v>-3.035374</c:v>
                      </c:pt>
                      <c:pt idx="93242">
                        <c:v>-3.0828299999999995</c:v>
                      </c:pt>
                      <c:pt idx="93243">
                        <c:v>-3.1307079999999998</c:v>
                      </c:pt>
                      <c:pt idx="93244">
                        <c:v>-3.1786050000000001</c:v>
                      </c:pt>
                      <c:pt idx="93245">
                        <c:v>-3.2262499999999998</c:v>
                      </c:pt>
                      <c:pt idx="93246">
                        <c:v>-3.2738550000000002</c:v>
                      </c:pt>
                      <c:pt idx="93247">
                        <c:v>-3.3214159999999997</c:v>
                      </c:pt>
                      <c:pt idx="93248">
                        <c:v>-3.3694629999999997</c:v>
                      </c:pt>
                      <c:pt idx="93249">
                        <c:v>-3.4157100000000002</c:v>
                      </c:pt>
                      <c:pt idx="93250">
                        <c:v>-3.4596429999999998</c:v>
                      </c:pt>
                      <c:pt idx="93251">
                        <c:v>-3.5036149999999999</c:v>
                      </c:pt>
                      <c:pt idx="93252">
                        <c:v>-3.5492659999999998</c:v>
                      </c:pt>
                      <c:pt idx="93253">
                        <c:v>-3.5948549999999999</c:v>
                      </c:pt>
                      <c:pt idx="93254">
                        <c:v>-3.6404339999999999</c:v>
                      </c:pt>
                      <c:pt idx="93255">
                        <c:v>-3.6865799999999997</c:v>
                      </c:pt>
                      <c:pt idx="93256">
                        <c:v>-3.7324869999999999</c:v>
                      </c:pt>
                      <c:pt idx="93257">
                        <c:v>-3.778232</c:v>
                      </c:pt>
                      <c:pt idx="93258">
                        <c:v>-3.8234839999999997</c:v>
                      </c:pt>
                      <c:pt idx="93259">
                        <c:v>-3.8696219999999997</c:v>
                      </c:pt>
                      <c:pt idx="93260">
                        <c:v>-3.9160750000000002</c:v>
                      </c:pt>
                      <c:pt idx="93261">
                        <c:v>-3.9623900000000001</c:v>
                      </c:pt>
                      <c:pt idx="93262">
                        <c:v>-4.0089570000000005</c:v>
                      </c:pt>
                      <c:pt idx="93263">
                        <c:v>-4.0557159999999994</c:v>
                      </c:pt>
                      <c:pt idx="93264">
                        <c:v>-4.1023579999999997</c:v>
                      </c:pt>
                      <c:pt idx="93265">
                        <c:v>-4.1487280000000002</c:v>
                      </c:pt>
                      <c:pt idx="93266">
                        <c:v>-4.1948920000000003</c:v>
                      </c:pt>
                      <c:pt idx="93267">
                        <c:v>-4.240888</c:v>
                      </c:pt>
                      <c:pt idx="93268">
                        <c:v>-4.2872349999999999</c:v>
                      </c:pt>
                      <c:pt idx="93269">
                        <c:v>-4.334041</c:v>
                      </c:pt>
                      <c:pt idx="93270">
                        <c:v>-4.3807070000000001</c:v>
                      </c:pt>
                      <c:pt idx="93271">
                        <c:v>-4.4271070000000003</c:v>
                      </c:pt>
                      <c:pt idx="93272">
                        <c:v>-4.4733610000000006</c:v>
                      </c:pt>
                      <c:pt idx="93273">
                        <c:v>-4.5196160000000001</c:v>
                      </c:pt>
                      <c:pt idx="93274">
                        <c:v>-4.5655130000000002</c:v>
                      </c:pt>
                      <c:pt idx="93275">
                        <c:v>-4.6115190000000004</c:v>
                      </c:pt>
                      <c:pt idx="93276">
                        <c:v>-4.657489</c:v>
                      </c:pt>
                      <c:pt idx="93277">
                        <c:v>-4.7035670000000005</c:v>
                      </c:pt>
                      <c:pt idx="93278">
                        <c:v>-4.7495409999999998</c:v>
                      </c:pt>
                      <c:pt idx="93279">
                        <c:v>-4.7950169999999996</c:v>
                      </c:pt>
                      <c:pt idx="93280">
                        <c:v>-4.8364790000000006</c:v>
                      </c:pt>
                      <c:pt idx="93281">
                        <c:v>-4.8749799999999999</c:v>
                      </c:pt>
                      <c:pt idx="93282">
                        <c:v>-4.9158540000000004</c:v>
                      </c:pt>
                      <c:pt idx="93283">
                        <c:v>-4.9574629999999997</c:v>
                      </c:pt>
                      <c:pt idx="93284">
                        <c:v>-4.9983640000000005</c:v>
                      </c:pt>
                      <c:pt idx="93285">
                        <c:v>-5.0409870000000003</c:v>
                      </c:pt>
                      <c:pt idx="93286">
                        <c:v>-5.0840700000000005</c:v>
                      </c:pt>
                      <c:pt idx="93287">
                        <c:v>-5.1276589999999995</c:v>
                      </c:pt>
                      <c:pt idx="93288">
                        <c:v>-5.1708529999999993</c:v>
                      </c:pt>
                      <c:pt idx="93289">
                        <c:v>-5.2149719999999995</c:v>
                      </c:pt>
                      <c:pt idx="93290">
                        <c:v>-5.2591220000000005</c:v>
                      </c:pt>
                      <c:pt idx="93291">
                        <c:v>-5.303782</c:v>
                      </c:pt>
                      <c:pt idx="93292">
                        <c:v>-5.3484210000000001</c:v>
                      </c:pt>
                      <c:pt idx="93293">
                        <c:v>-5.3933949999999999</c:v>
                      </c:pt>
                      <c:pt idx="93294">
                        <c:v>-5.4384839999999999</c:v>
                      </c:pt>
                      <c:pt idx="93295">
                        <c:v>-5.4840450000000001</c:v>
                      </c:pt>
                      <c:pt idx="93296">
                        <c:v>-5.5296310000000002</c:v>
                      </c:pt>
                      <c:pt idx="93297">
                        <c:v>-5.5741849999999999</c:v>
                      </c:pt>
                      <c:pt idx="93298">
                        <c:v>-5.6193289999999996</c:v>
                      </c:pt>
                      <c:pt idx="93299">
                        <c:v>-5.6650739999999997</c:v>
                      </c:pt>
                      <c:pt idx="93300">
                        <c:v>-5.7195330000000002</c:v>
                      </c:pt>
                      <c:pt idx="93301">
                        <c:v>-5.7605090000000008</c:v>
                      </c:pt>
                      <c:pt idx="93302">
                        <c:v>-5.8073399999999999</c:v>
                      </c:pt>
                      <c:pt idx="93303">
                        <c:v>-5.8557319999999997</c:v>
                      </c:pt>
                      <c:pt idx="93304">
                        <c:v>-5.9027669999999999</c:v>
                      </c:pt>
                      <c:pt idx="93305">
                        <c:v>-5.9495679999999993</c:v>
                      </c:pt>
                      <c:pt idx="93306">
                        <c:v>-5.9958989999999996</c:v>
                      </c:pt>
                      <c:pt idx="93307">
                        <c:v>-6.0423770000000001</c:v>
                      </c:pt>
                      <c:pt idx="93308">
                        <c:v>-6.0889550000000003</c:v>
                      </c:pt>
                      <c:pt idx="93309">
                        <c:v>-6.1358199999999998</c:v>
                      </c:pt>
                      <c:pt idx="93310">
                        <c:v>-6.1825339999999995</c:v>
                      </c:pt>
                      <c:pt idx="93311">
                        <c:v>-6.229355</c:v>
                      </c:pt>
                      <c:pt idx="93312">
                        <c:v>-6.2761969999999998</c:v>
                      </c:pt>
                      <c:pt idx="93313">
                        <c:v>-6.3238570000000003</c:v>
                      </c:pt>
                      <c:pt idx="93314">
                        <c:v>-6.3707950000000002</c:v>
                      </c:pt>
                      <c:pt idx="93315">
                        <c:v>-6.417580000000001</c:v>
                      </c:pt>
                      <c:pt idx="93316">
                        <c:v>-6.4642790000000003</c:v>
                      </c:pt>
                      <c:pt idx="93317">
                        <c:v>-6.5113289999999999</c:v>
                      </c:pt>
                      <c:pt idx="93318">
                        <c:v>-6.5580619999999996</c:v>
                      </c:pt>
                      <c:pt idx="93319">
                        <c:v>-6.6050699999999996</c:v>
                      </c:pt>
                      <c:pt idx="93320">
                        <c:v>-6.6515080000000006</c:v>
                      </c:pt>
                      <c:pt idx="93321">
                        <c:v>-6.698582</c:v>
                      </c:pt>
                      <c:pt idx="93322">
                        <c:v>-6.7438820000000002</c:v>
                      </c:pt>
                      <c:pt idx="93323">
                        <c:v>-6.7895589999999997</c:v>
                      </c:pt>
                      <c:pt idx="93324">
                        <c:v>-6.8350989999999996</c:v>
                      </c:pt>
                      <c:pt idx="93325">
                        <c:v>-6.8800850000000002</c:v>
                      </c:pt>
                      <c:pt idx="93326">
                        <c:v>-6.925414</c:v>
                      </c:pt>
                      <c:pt idx="93327">
                        <c:v>-6.9715439999999997</c:v>
                      </c:pt>
                      <c:pt idx="93328">
                        <c:v>-7.0179749999999999</c:v>
                      </c:pt>
                      <c:pt idx="93329">
                        <c:v>-7.0638369999999995</c:v>
                      </c:pt>
                      <c:pt idx="93330">
                        <c:v>-7.1092120000000003</c:v>
                      </c:pt>
                      <c:pt idx="93331">
                        <c:v>-7.1538780000000006</c:v>
                      </c:pt>
                      <c:pt idx="93332">
                        <c:v>-7.1978220000000004</c:v>
                      </c:pt>
                      <c:pt idx="93333">
                        <c:v>-7.2422339999999998</c:v>
                      </c:pt>
                      <c:pt idx="93334">
                        <c:v>-7.2874459999999992</c:v>
                      </c:pt>
                      <c:pt idx="93335">
                        <c:v>-7.3327209999999994</c:v>
                      </c:pt>
                      <c:pt idx="93336">
                        <c:v>-7.3783880000000002</c:v>
                      </c:pt>
                      <c:pt idx="93337">
                        <c:v>-7.4240409999999999</c:v>
                      </c:pt>
                      <c:pt idx="93338">
                        <c:v>-7.4699930000000005</c:v>
                      </c:pt>
                      <c:pt idx="93339">
                        <c:v>-7.5154100000000001</c:v>
                      </c:pt>
                      <c:pt idx="93340">
                        <c:v>-7.5608360000000001</c:v>
                      </c:pt>
                      <c:pt idx="93341">
                        <c:v>-7.6065000000000005</c:v>
                      </c:pt>
                      <c:pt idx="93342">
                        <c:v>-7.6522360000000003</c:v>
                      </c:pt>
                      <c:pt idx="93343">
                        <c:v>-7.6978120000000008</c:v>
                      </c:pt>
                      <c:pt idx="93344">
                        <c:v>-7.7428870000000005</c:v>
                      </c:pt>
                      <c:pt idx="93345">
                        <c:v>-7.7865490000000008</c:v>
                      </c:pt>
                      <c:pt idx="93346">
                        <c:v>-7.8312610000000005</c:v>
                      </c:pt>
                      <c:pt idx="93347">
                        <c:v>-7.8765179999999999</c:v>
                      </c:pt>
                      <c:pt idx="93348">
                        <c:v>-7.9220619999999995</c:v>
                      </c:pt>
                      <c:pt idx="93349">
                        <c:v>-7.9674829999999996</c:v>
                      </c:pt>
                      <c:pt idx="93350">
                        <c:v>-8.0128810000000001</c:v>
                      </c:pt>
                      <c:pt idx="93351">
                        <c:v>-8.0584439999999997</c:v>
                      </c:pt>
                      <c:pt idx="93352">
                        <c:v>-8.1045119999999997</c:v>
                      </c:pt>
                      <c:pt idx="93353">
                        <c:v>-8.150606999999999</c:v>
                      </c:pt>
                      <c:pt idx="93354">
                        <c:v>-8.1963930000000005</c:v>
                      </c:pt>
                      <c:pt idx="93355">
                        <c:v>-8.2425990000000002</c:v>
                      </c:pt>
                      <c:pt idx="93356">
                        <c:v>-8.2884320000000002</c:v>
                      </c:pt>
                      <c:pt idx="93357">
                        <c:v>-8.3267500000000005</c:v>
                      </c:pt>
                      <c:pt idx="93358">
                        <c:v>-8.3669989999999999</c:v>
                      </c:pt>
                      <c:pt idx="93359">
                        <c:v>-8.4092149999999997</c:v>
                      </c:pt>
                      <c:pt idx="93360">
                        <c:v>-8.4536660000000001</c:v>
                      </c:pt>
                      <c:pt idx="93361">
                        <c:v>-8.4977970000000003</c:v>
                      </c:pt>
                      <c:pt idx="93362">
                        <c:v>-8.5424970000000009</c:v>
                      </c:pt>
                      <c:pt idx="93363">
                        <c:v>-8.5876789999999996</c:v>
                      </c:pt>
                      <c:pt idx="93364">
                        <c:v>-8.6327449999999999</c:v>
                      </c:pt>
                      <c:pt idx="93365">
                        <c:v>-8.6781939999999995</c:v>
                      </c:pt>
                      <c:pt idx="93366">
                        <c:v>-8.723351000000001</c:v>
                      </c:pt>
                      <c:pt idx="93367">
                        <c:v>-8.7690349999999988</c:v>
                      </c:pt>
                      <c:pt idx="93368">
                        <c:v>-8.8146339999999999</c:v>
                      </c:pt>
                      <c:pt idx="93369">
                        <c:v>-8.8607840000000007</c:v>
                      </c:pt>
                      <c:pt idx="93370">
                        <c:v>-8.9068179999999995</c:v>
                      </c:pt>
                      <c:pt idx="93371">
                        <c:v>-8.9529440000000005</c:v>
                      </c:pt>
                      <c:pt idx="93372">
                        <c:v>-8.998958</c:v>
                      </c:pt>
                      <c:pt idx="93373">
                        <c:v>-9.0452480000000008</c:v>
                      </c:pt>
                      <c:pt idx="93374">
                        <c:v>-9.0922070000000001</c:v>
                      </c:pt>
                      <c:pt idx="93375">
                        <c:v>-9.1369160000000011</c:v>
                      </c:pt>
                      <c:pt idx="93376">
                        <c:v>-9.1811949999999989</c:v>
                      </c:pt>
                      <c:pt idx="93377">
                        <c:v>-9.225988000000001</c:v>
                      </c:pt>
                      <c:pt idx="93378">
                        <c:v>-9.2711710000000007</c:v>
                      </c:pt>
                      <c:pt idx="93379">
                        <c:v>-9.3185530000000014</c:v>
                      </c:pt>
                      <c:pt idx="93380">
                        <c:v>-9.3628060000000009</c:v>
                      </c:pt>
                      <c:pt idx="93381">
                        <c:v>-9.4069470000000006</c:v>
                      </c:pt>
                      <c:pt idx="93382">
                        <c:v>-9.4515119999999992</c:v>
                      </c:pt>
                      <c:pt idx="93383">
                        <c:v>-9.4967319999999997</c:v>
                      </c:pt>
                      <c:pt idx="93384">
                        <c:v>-9.5419230000000006</c:v>
                      </c:pt>
                      <c:pt idx="93385">
                        <c:v>-9.5880919999999996</c:v>
                      </c:pt>
                      <c:pt idx="93386">
                        <c:v>-9.6339649999999999</c:v>
                      </c:pt>
                      <c:pt idx="93387">
                        <c:v>-9.6805810000000001</c:v>
                      </c:pt>
                      <c:pt idx="93388">
                        <c:v>-9.7272090000000002</c:v>
                      </c:pt>
                      <c:pt idx="93389">
                        <c:v>-9.7732700000000001</c:v>
                      </c:pt>
                      <c:pt idx="93390">
                        <c:v>-9.8190690000000007</c:v>
                      </c:pt>
                      <c:pt idx="93391">
                        <c:v>-9.8654600000000006</c:v>
                      </c:pt>
                      <c:pt idx="93392">
                        <c:v>-9.9118729999999999</c:v>
                      </c:pt>
                      <c:pt idx="93393">
                        <c:v>-9.9582049999999995</c:v>
                      </c:pt>
                      <c:pt idx="93394">
                        <c:v>-10.00421</c:v>
                      </c:pt>
                      <c:pt idx="93395">
                        <c:v>-10.048919999999999</c:v>
                      </c:pt>
                      <c:pt idx="93396">
                        <c:v>-10.09395</c:v>
                      </c:pt>
                      <c:pt idx="93397">
                        <c:v>-10.139659999999999</c:v>
                      </c:pt>
                      <c:pt idx="93398">
                        <c:v>-10.185029999999999</c:v>
                      </c:pt>
                      <c:pt idx="93399">
                        <c:v>-10.230840000000001</c:v>
                      </c:pt>
                      <c:pt idx="93400">
                        <c:v>-10.27661</c:v>
                      </c:pt>
                      <c:pt idx="93401">
                        <c:v>-10.32263</c:v>
                      </c:pt>
                      <c:pt idx="93402">
                        <c:v>-10.369120000000001</c:v>
                      </c:pt>
                      <c:pt idx="93403">
                        <c:v>-10.415380000000001</c:v>
                      </c:pt>
                      <c:pt idx="93404">
                        <c:v>-10.461860000000001</c:v>
                      </c:pt>
                      <c:pt idx="93405">
                        <c:v>-10.50863</c:v>
                      </c:pt>
                      <c:pt idx="93406">
                        <c:v>-10.554889999999999</c:v>
                      </c:pt>
                      <c:pt idx="93407">
                        <c:v>-10.60135</c:v>
                      </c:pt>
                      <c:pt idx="93408">
                        <c:v>-10.648109999999999</c:v>
                      </c:pt>
                      <c:pt idx="93409">
                        <c:v>-10.694920000000002</c:v>
                      </c:pt>
                      <c:pt idx="93410">
                        <c:v>-10.741579999999999</c:v>
                      </c:pt>
                      <c:pt idx="93411">
                        <c:v>-10.787750000000001</c:v>
                      </c:pt>
                      <c:pt idx="93412">
                        <c:v>-10.8345</c:v>
                      </c:pt>
                      <c:pt idx="93413">
                        <c:v>-10.880209999999998</c:v>
                      </c:pt>
                      <c:pt idx="93414">
                        <c:v>-10.926549999999999</c:v>
                      </c:pt>
                      <c:pt idx="93415">
                        <c:v>-10.972770000000001</c:v>
                      </c:pt>
                      <c:pt idx="93416">
                        <c:v>-11.019030000000001</c:v>
                      </c:pt>
                      <c:pt idx="93417">
                        <c:v>-11.064970000000001</c:v>
                      </c:pt>
                      <c:pt idx="93418">
                        <c:v>-11.111310000000001</c:v>
                      </c:pt>
                      <c:pt idx="93419">
                        <c:v>-11.157129999999999</c:v>
                      </c:pt>
                      <c:pt idx="93420">
                        <c:v>-11.203399999999998</c:v>
                      </c:pt>
                      <c:pt idx="93421">
                        <c:v>-11.249279999999999</c:v>
                      </c:pt>
                      <c:pt idx="93422">
                        <c:v>-11.29505</c:v>
                      </c:pt>
                      <c:pt idx="93423">
                        <c:v>-11.34093</c:v>
                      </c:pt>
                      <c:pt idx="93424">
                        <c:v>-11.386590000000002</c:v>
                      </c:pt>
                      <c:pt idx="93425">
                        <c:v>-11.432199999999998</c:v>
                      </c:pt>
                      <c:pt idx="93426">
                        <c:v>-11.47738</c:v>
                      </c:pt>
                      <c:pt idx="93427">
                        <c:v>-11.51994</c:v>
                      </c:pt>
                      <c:pt idx="93428">
                        <c:v>-11.562799999999999</c:v>
                      </c:pt>
                      <c:pt idx="93429">
                        <c:v>-11.606030000000001</c:v>
                      </c:pt>
                      <c:pt idx="93430">
                        <c:v>-11.648210000000001</c:v>
                      </c:pt>
                      <c:pt idx="93431">
                        <c:v>-11.691560000000001</c:v>
                      </c:pt>
                      <c:pt idx="93432">
                        <c:v>-11.73452</c:v>
                      </c:pt>
                      <c:pt idx="93433">
                        <c:v>-11.778839999999999</c:v>
                      </c:pt>
                      <c:pt idx="93434">
                        <c:v>-11.822900000000001</c:v>
                      </c:pt>
                      <c:pt idx="93435">
                        <c:v>-11.86947</c:v>
                      </c:pt>
                      <c:pt idx="93436">
                        <c:v>-11.912089999999999</c:v>
                      </c:pt>
                      <c:pt idx="93437">
                        <c:v>-11.953469999999999</c:v>
                      </c:pt>
                      <c:pt idx="93438">
                        <c:v>-11.996739999999999</c:v>
                      </c:pt>
                      <c:pt idx="93439">
                        <c:v>-12.0411</c:v>
                      </c:pt>
                      <c:pt idx="93440">
                        <c:v>-12.085100000000001</c:v>
                      </c:pt>
                      <c:pt idx="93441">
                        <c:v>-12.13069</c:v>
                      </c:pt>
                      <c:pt idx="93442">
                        <c:v>-12.175460000000001</c:v>
                      </c:pt>
                      <c:pt idx="93443">
                        <c:v>-12.2197</c:v>
                      </c:pt>
                      <c:pt idx="93444">
                        <c:v>-12.26402</c:v>
                      </c:pt>
                      <c:pt idx="93445">
                        <c:v>-12.308199999999999</c:v>
                      </c:pt>
                      <c:pt idx="93446">
                        <c:v>-12.35295</c:v>
                      </c:pt>
                      <c:pt idx="93447">
                        <c:v>-12.403040000000001</c:v>
                      </c:pt>
                      <c:pt idx="93448">
                        <c:v>-12.446269999999998</c:v>
                      </c:pt>
                      <c:pt idx="93449">
                        <c:v>-12.491380000000001</c:v>
                      </c:pt>
                      <c:pt idx="93450">
                        <c:v>-12.53703</c:v>
                      </c:pt>
                      <c:pt idx="93451">
                        <c:v>-12.582509999999999</c:v>
                      </c:pt>
                      <c:pt idx="93452">
                        <c:v>-12.628129999999999</c:v>
                      </c:pt>
                      <c:pt idx="93453">
                        <c:v>-12.67328</c:v>
                      </c:pt>
                      <c:pt idx="93454">
                        <c:v>-12.717750000000001</c:v>
                      </c:pt>
                      <c:pt idx="93455">
                        <c:v>-12.762929999999999</c:v>
                      </c:pt>
                      <c:pt idx="93456">
                        <c:v>-12.80683</c:v>
                      </c:pt>
                      <c:pt idx="93457">
                        <c:v>-12.8515</c:v>
                      </c:pt>
                      <c:pt idx="93458">
                        <c:v>-12.89715</c:v>
                      </c:pt>
                      <c:pt idx="93459">
                        <c:v>-12.942880000000001</c:v>
                      </c:pt>
                      <c:pt idx="93460">
                        <c:v>-12.988189999999999</c:v>
                      </c:pt>
                      <c:pt idx="93461">
                        <c:v>-13.034030000000001</c:v>
                      </c:pt>
                      <c:pt idx="93462">
                        <c:v>-13.079499999999999</c:v>
                      </c:pt>
                      <c:pt idx="93463">
                        <c:v>-13.12524</c:v>
                      </c:pt>
                      <c:pt idx="93464">
                        <c:v>-13.171569999999999</c:v>
                      </c:pt>
                      <c:pt idx="93465">
                        <c:v>-13.21763</c:v>
                      </c:pt>
                      <c:pt idx="93466">
                        <c:v>-13.263350000000001</c:v>
                      </c:pt>
                      <c:pt idx="93467">
                        <c:v>-13.309560000000001</c:v>
                      </c:pt>
                      <c:pt idx="93468">
                        <c:v>-13.355740000000001</c:v>
                      </c:pt>
                      <c:pt idx="93469">
                        <c:v>-13.401730000000001</c:v>
                      </c:pt>
                      <c:pt idx="93470">
                        <c:v>-13.447620000000001</c:v>
                      </c:pt>
                      <c:pt idx="93471">
                        <c:v>-13.493960000000001</c:v>
                      </c:pt>
                      <c:pt idx="93472">
                        <c:v>-13.540330000000001</c:v>
                      </c:pt>
                      <c:pt idx="93473">
                        <c:v>-13.586959999999999</c:v>
                      </c:pt>
                      <c:pt idx="93474">
                        <c:v>-13.632949999999999</c:v>
                      </c:pt>
                      <c:pt idx="93475">
                        <c:v>-13.677569999999999</c:v>
                      </c:pt>
                      <c:pt idx="93476">
                        <c:v>-13.72038</c:v>
                      </c:pt>
                      <c:pt idx="93477">
                        <c:v>-13.761799999999999</c:v>
                      </c:pt>
                      <c:pt idx="93478">
                        <c:v>-13.80542</c:v>
                      </c:pt>
                      <c:pt idx="93479">
                        <c:v>-13.849979999999999</c:v>
                      </c:pt>
                      <c:pt idx="93480">
                        <c:v>-13.89493</c:v>
                      </c:pt>
                      <c:pt idx="93481">
                        <c:v>-13.939959999999999</c:v>
                      </c:pt>
                      <c:pt idx="93482">
                        <c:v>-13.985440000000001</c:v>
                      </c:pt>
                      <c:pt idx="93483">
                        <c:v>-14.030069999999998</c:v>
                      </c:pt>
                      <c:pt idx="93484">
                        <c:v>-14.07527</c:v>
                      </c:pt>
                      <c:pt idx="93485">
                        <c:v>-14.120379999999999</c:v>
                      </c:pt>
                      <c:pt idx="93486">
                        <c:v>-14.16507</c:v>
                      </c:pt>
                      <c:pt idx="93487">
                        <c:v>-14.209020000000001</c:v>
                      </c:pt>
                      <c:pt idx="93488">
                        <c:v>-14.25282</c:v>
                      </c:pt>
                      <c:pt idx="93489">
                        <c:v>-14.297459999999999</c:v>
                      </c:pt>
                      <c:pt idx="93490">
                        <c:v>-14.3431</c:v>
                      </c:pt>
                      <c:pt idx="93491">
                        <c:v>-14.387840000000001</c:v>
                      </c:pt>
                      <c:pt idx="93492">
                        <c:v>-14.43197</c:v>
                      </c:pt>
                      <c:pt idx="93493">
                        <c:v>-14.477580000000001</c:v>
                      </c:pt>
                      <c:pt idx="93494">
                        <c:v>-14.522399999999999</c:v>
                      </c:pt>
                      <c:pt idx="93495">
                        <c:v>-14.565850000000001</c:v>
                      </c:pt>
                      <c:pt idx="93496">
                        <c:v>-14.61056</c:v>
                      </c:pt>
                      <c:pt idx="93497">
                        <c:v>-14.65437</c:v>
                      </c:pt>
                      <c:pt idx="93498">
                        <c:v>-14.70026</c:v>
                      </c:pt>
                      <c:pt idx="93499">
                        <c:v>-14.74508</c:v>
                      </c:pt>
                      <c:pt idx="93500">
                        <c:v>-14.79072</c:v>
                      </c:pt>
                      <c:pt idx="93501">
                        <c:v>-14.837199999999999</c:v>
                      </c:pt>
                      <c:pt idx="93502">
                        <c:v>-14.88231</c:v>
                      </c:pt>
                      <c:pt idx="93503">
                        <c:v>-14.927299999999999</c:v>
                      </c:pt>
                      <c:pt idx="93504">
                        <c:v>-14.97174</c:v>
                      </c:pt>
                      <c:pt idx="93505">
                        <c:v>-15.01646</c:v>
                      </c:pt>
                      <c:pt idx="93506">
                        <c:v>-15.06176</c:v>
                      </c:pt>
                      <c:pt idx="93507">
                        <c:v>-15.1075</c:v>
                      </c:pt>
                      <c:pt idx="93508">
                        <c:v>-15.1518</c:v>
                      </c:pt>
                      <c:pt idx="93509">
                        <c:v>-15.197970000000002</c:v>
                      </c:pt>
                      <c:pt idx="93510">
                        <c:v>-15.243390000000002</c:v>
                      </c:pt>
                      <c:pt idx="93511">
                        <c:v>-15.288900000000002</c:v>
                      </c:pt>
                      <c:pt idx="93512">
                        <c:v>-15.33469</c:v>
                      </c:pt>
                      <c:pt idx="93513">
                        <c:v>-15.380529999999998</c:v>
                      </c:pt>
                      <c:pt idx="93514">
                        <c:v>-15.42586</c:v>
                      </c:pt>
                      <c:pt idx="93515">
                        <c:v>-15.47156</c:v>
                      </c:pt>
                      <c:pt idx="93516">
                        <c:v>-15.517319999999998</c:v>
                      </c:pt>
                      <c:pt idx="93517">
                        <c:v>-15.56335</c:v>
                      </c:pt>
                      <c:pt idx="93518">
                        <c:v>-15.60951</c:v>
                      </c:pt>
                      <c:pt idx="93519">
                        <c:v>-15.655900000000001</c:v>
                      </c:pt>
                      <c:pt idx="93520">
                        <c:v>-15.701590000000001</c:v>
                      </c:pt>
                      <c:pt idx="93521">
                        <c:v>-15.74783</c:v>
                      </c:pt>
                      <c:pt idx="93522">
                        <c:v>-15.794090000000001</c:v>
                      </c:pt>
                      <c:pt idx="93523">
                        <c:v>-15.840490000000001</c:v>
                      </c:pt>
                      <c:pt idx="93524">
                        <c:v>-15.886089999999999</c:v>
                      </c:pt>
                      <c:pt idx="93525">
                        <c:v>-15.931930000000001</c:v>
                      </c:pt>
                      <c:pt idx="93526">
                        <c:v>-15.977829999999999</c:v>
                      </c:pt>
                      <c:pt idx="93527">
                        <c:v>-16.02355</c:v>
                      </c:pt>
                      <c:pt idx="93528">
                        <c:v>-16.068530000000003</c:v>
                      </c:pt>
                      <c:pt idx="93529">
                        <c:v>-16.1145</c:v>
                      </c:pt>
                      <c:pt idx="93530">
                        <c:v>-16.160270000000001</c:v>
                      </c:pt>
                      <c:pt idx="93531">
                        <c:v>-16.205539999999999</c:v>
                      </c:pt>
                      <c:pt idx="93532">
                        <c:v>-16.250830000000001</c:v>
                      </c:pt>
                      <c:pt idx="93533">
                        <c:v>-16.29731</c:v>
                      </c:pt>
                      <c:pt idx="93534">
                        <c:v>-16.342279999999999</c:v>
                      </c:pt>
                      <c:pt idx="93535">
                        <c:v>-16.387899999999998</c:v>
                      </c:pt>
                      <c:pt idx="93536">
                        <c:v>-16.432700000000001</c:v>
                      </c:pt>
                      <c:pt idx="93537">
                        <c:v>-16.478400000000001</c:v>
                      </c:pt>
                      <c:pt idx="93538">
                        <c:v>-16.524180000000001</c:v>
                      </c:pt>
                      <c:pt idx="93539">
                        <c:v>-16.56962</c:v>
                      </c:pt>
                      <c:pt idx="93540">
                        <c:v>-16.614889999999999</c:v>
                      </c:pt>
                      <c:pt idx="93541">
                        <c:v>-16.659870000000002</c:v>
                      </c:pt>
                      <c:pt idx="93542">
                        <c:v>-16.70487</c:v>
                      </c:pt>
                      <c:pt idx="93543">
                        <c:v>-16.766469999999998</c:v>
                      </c:pt>
                      <c:pt idx="93544">
                        <c:v>-16.80838</c:v>
                      </c:pt>
                      <c:pt idx="93545">
                        <c:v>-16.851610000000001</c:v>
                      </c:pt>
                      <c:pt idx="93546">
                        <c:v>-16.894640000000003</c:v>
                      </c:pt>
                      <c:pt idx="93547">
                        <c:v>-16.93769</c:v>
                      </c:pt>
                      <c:pt idx="93548">
                        <c:v>-16.98049</c:v>
                      </c:pt>
                      <c:pt idx="93549">
                        <c:v>-17.024570000000001</c:v>
                      </c:pt>
                      <c:pt idx="93550">
                        <c:v>-17.067869999999999</c:v>
                      </c:pt>
                      <c:pt idx="93551">
                        <c:v>-17.11139</c:v>
                      </c:pt>
                      <c:pt idx="93552">
                        <c:v>-17.15474</c:v>
                      </c:pt>
                      <c:pt idx="93553">
                        <c:v>-17.198319999999999</c:v>
                      </c:pt>
                      <c:pt idx="93554">
                        <c:v>-17.24295</c:v>
                      </c:pt>
                      <c:pt idx="93555">
                        <c:v>-17.2865</c:v>
                      </c:pt>
                      <c:pt idx="93556">
                        <c:v>-17.330730000000003</c:v>
                      </c:pt>
                      <c:pt idx="93557">
                        <c:v>-17.374670000000002</c:v>
                      </c:pt>
                      <c:pt idx="93558">
                        <c:v>-17.418089999999999</c:v>
                      </c:pt>
                      <c:pt idx="93559">
                        <c:v>-17.460789999999999</c:v>
                      </c:pt>
                      <c:pt idx="93560">
                        <c:v>-17.503720000000001</c:v>
                      </c:pt>
                      <c:pt idx="93561">
                        <c:v>-17.547080000000001</c:v>
                      </c:pt>
                      <c:pt idx="93562">
                        <c:v>-17.59158</c:v>
                      </c:pt>
                      <c:pt idx="93563">
                        <c:v>-17.636389999999999</c:v>
                      </c:pt>
                      <c:pt idx="93564">
                        <c:v>-17.68056</c:v>
                      </c:pt>
                      <c:pt idx="93565">
                        <c:v>-17.725660000000001</c:v>
                      </c:pt>
                      <c:pt idx="93566">
                        <c:v>-17.770659999999999</c:v>
                      </c:pt>
                      <c:pt idx="93567">
                        <c:v>-17.81514</c:v>
                      </c:pt>
                      <c:pt idx="93568">
                        <c:v>-17.8597</c:v>
                      </c:pt>
                      <c:pt idx="93569">
                        <c:v>-17.90438</c:v>
                      </c:pt>
                      <c:pt idx="93570">
                        <c:v>-17.948969999999999</c:v>
                      </c:pt>
                      <c:pt idx="93571">
                        <c:v>-17.993690000000001</c:v>
                      </c:pt>
                      <c:pt idx="93572">
                        <c:v>-18.037769999999998</c:v>
                      </c:pt>
                      <c:pt idx="93573">
                        <c:v>-18.081659999999999</c:v>
                      </c:pt>
                      <c:pt idx="93574">
                        <c:v>-18.126380000000001</c:v>
                      </c:pt>
                      <c:pt idx="93575">
                        <c:v>-18.170729999999999</c:v>
                      </c:pt>
                      <c:pt idx="93576">
                        <c:v>-18.215410000000002</c:v>
                      </c:pt>
                      <c:pt idx="93577">
                        <c:v>-18.260069999999999</c:v>
                      </c:pt>
                      <c:pt idx="93578">
                        <c:v>-18.305130000000002</c:v>
                      </c:pt>
                      <c:pt idx="93579">
                        <c:v>-18.349420000000002</c:v>
                      </c:pt>
                      <c:pt idx="93580">
                        <c:v>-18.39387</c:v>
                      </c:pt>
                      <c:pt idx="93581">
                        <c:v>-18.438749999999999</c:v>
                      </c:pt>
                      <c:pt idx="93582">
                        <c:v>-18.483750000000001</c:v>
                      </c:pt>
                      <c:pt idx="93583">
                        <c:v>-18.528759999999998</c:v>
                      </c:pt>
                      <c:pt idx="93584">
                        <c:v>-18.573840000000001</c:v>
                      </c:pt>
                      <c:pt idx="93585">
                        <c:v>-18.618960000000001</c:v>
                      </c:pt>
                      <c:pt idx="93586">
                        <c:v>-18.663920000000001</c:v>
                      </c:pt>
                      <c:pt idx="93587">
                        <c:v>-18.708449999999999</c:v>
                      </c:pt>
                      <c:pt idx="93588">
                        <c:v>-18.75365</c:v>
                      </c:pt>
                      <c:pt idx="93589">
                        <c:v>-18.798569999999998</c:v>
                      </c:pt>
                      <c:pt idx="93590">
                        <c:v>-18.843820000000001</c:v>
                      </c:pt>
                      <c:pt idx="93591">
                        <c:v>-18.888640000000002</c:v>
                      </c:pt>
                      <c:pt idx="93592">
                        <c:v>-18.93393</c:v>
                      </c:pt>
                      <c:pt idx="93593">
                        <c:v>-18.978950000000001</c:v>
                      </c:pt>
                      <c:pt idx="93594">
                        <c:v>-19.02431</c:v>
                      </c:pt>
                      <c:pt idx="93595">
                        <c:v>-19.06944</c:v>
                      </c:pt>
                      <c:pt idx="93596">
                        <c:v>-19.114450000000001</c:v>
                      </c:pt>
                      <c:pt idx="93597">
                        <c:v>-19.159330000000001</c:v>
                      </c:pt>
                      <c:pt idx="93598">
                        <c:v>-19.204460000000001</c:v>
                      </c:pt>
                      <c:pt idx="93599">
                        <c:v>-19.248989999999999</c:v>
                      </c:pt>
                      <c:pt idx="93600">
                        <c:v>-19.292490000000001</c:v>
                      </c:pt>
                      <c:pt idx="93601">
                        <c:v>-19.336500000000001</c:v>
                      </c:pt>
                      <c:pt idx="93602">
                        <c:v>-19.379619999999999</c:v>
                      </c:pt>
                      <c:pt idx="93603">
                        <c:v>-19.422729999999998</c:v>
                      </c:pt>
                      <c:pt idx="93604">
                        <c:v>-19.46687</c:v>
                      </c:pt>
                      <c:pt idx="93605">
                        <c:v>-19.511469999999999</c:v>
                      </c:pt>
                      <c:pt idx="93606">
                        <c:v>-19.55613</c:v>
                      </c:pt>
                      <c:pt idx="93607">
                        <c:v>-19.600660000000001</c:v>
                      </c:pt>
                      <c:pt idx="93608">
                        <c:v>-19.644669999999998</c:v>
                      </c:pt>
                      <c:pt idx="93609">
                        <c:v>-19.689260000000001</c:v>
                      </c:pt>
                      <c:pt idx="93610">
                        <c:v>-19.73366</c:v>
                      </c:pt>
                      <c:pt idx="93611">
                        <c:v>-19.77872</c:v>
                      </c:pt>
                      <c:pt idx="93612">
                        <c:v>-19.82319</c:v>
                      </c:pt>
                      <c:pt idx="93613">
                        <c:v>-19.86806</c:v>
                      </c:pt>
                      <c:pt idx="93614">
                        <c:v>-19.9131</c:v>
                      </c:pt>
                      <c:pt idx="93615">
                        <c:v>-19.957709999999999</c:v>
                      </c:pt>
                      <c:pt idx="93616">
                        <c:v>-20.001959999999997</c:v>
                      </c:pt>
                      <c:pt idx="93617">
                        <c:v>-20.046870000000002</c:v>
                      </c:pt>
                      <c:pt idx="93618">
                        <c:v>-20.091660000000001</c:v>
                      </c:pt>
                      <c:pt idx="93619">
                        <c:v>-20.136800000000001</c:v>
                      </c:pt>
                      <c:pt idx="93620">
                        <c:v>-20.181989999999999</c:v>
                      </c:pt>
                      <c:pt idx="93621">
                        <c:v>-20.224930000000001</c:v>
                      </c:pt>
                      <c:pt idx="93622">
                        <c:v>-20.2697</c:v>
                      </c:pt>
                      <c:pt idx="93623">
                        <c:v>-20.314480000000003</c:v>
                      </c:pt>
                      <c:pt idx="93624">
                        <c:v>-20.359120000000001</c:v>
                      </c:pt>
                      <c:pt idx="93625">
                        <c:v>-20.403690000000001</c:v>
                      </c:pt>
                      <c:pt idx="93626">
                        <c:v>-20.448219999999999</c:v>
                      </c:pt>
                      <c:pt idx="93627">
                        <c:v>-20.493760000000002</c:v>
                      </c:pt>
                      <c:pt idx="93628">
                        <c:v>-20.538630000000001</c:v>
                      </c:pt>
                      <c:pt idx="93629">
                        <c:v>-20.583500000000001</c:v>
                      </c:pt>
                      <c:pt idx="93630">
                        <c:v>-20.628120000000003</c:v>
                      </c:pt>
                      <c:pt idx="93631">
                        <c:v>-20.672940000000001</c:v>
                      </c:pt>
                      <c:pt idx="93632">
                        <c:v>-20.7178</c:v>
                      </c:pt>
                      <c:pt idx="93633">
                        <c:v>-20.762420000000002</c:v>
                      </c:pt>
                      <c:pt idx="93634">
                        <c:v>-20.806900000000002</c:v>
                      </c:pt>
                      <c:pt idx="93635">
                        <c:v>-20.851350000000004</c:v>
                      </c:pt>
                      <c:pt idx="93636">
                        <c:v>-20.896329999999999</c:v>
                      </c:pt>
                      <c:pt idx="93637">
                        <c:v>-20.940460000000002</c:v>
                      </c:pt>
                      <c:pt idx="93638">
                        <c:v>-20.98526</c:v>
                      </c:pt>
                      <c:pt idx="93639">
                        <c:v>-21.02946</c:v>
                      </c:pt>
                      <c:pt idx="93640">
                        <c:v>-21.074259999999999</c:v>
                      </c:pt>
                      <c:pt idx="93641">
                        <c:v>-21.11919</c:v>
                      </c:pt>
                      <c:pt idx="93642">
                        <c:v>-21.164020000000001</c:v>
                      </c:pt>
                      <c:pt idx="93643">
                        <c:v>-21.208159999999999</c:v>
                      </c:pt>
                      <c:pt idx="93644">
                        <c:v>-21.253399999999999</c:v>
                      </c:pt>
                      <c:pt idx="93645">
                        <c:v>-21.298020000000001</c:v>
                      </c:pt>
                      <c:pt idx="93646">
                        <c:v>-21.342680000000001</c:v>
                      </c:pt>
                      <c:pt idx="93647">
                        <c:v>-21.387990000000002</c:v>
                      </c:pt>
                      <c:pt idx="93648">
                        <c:v>-21.432590000000001</c:v>
                      </c:pt>
                      <c:pt idx="93649">
                        <c:v>-21.47701</c:v>
                      </c:pt>
                      <c:pt idx="93650">
                        <c:v>-21.522079999999999</c:v>
                      </c:pt>
                      <c:pt idx="93651">
                        <c:v>-21.566839999999999</c:v>
                      </c:pt>
                      <c:pt idx="93652">
                        <c:v>-21.610809999999997</c:v>
                      </c:pt>
                      <c:pt idx="93653">
                        <c:v>-21.656119999999998</c:v>
                      </c:pt>
                      <c:pt idx="93654">
                        <c:v>-21.70102</c:v>
                      </c:pt>
                      <c:pt idx="93655">
                        <c:v>-21.743160000000003</c:v>
                      </c:pt>
                      <c:pt idx="93656">
                        <c:v>-21.782579999999999</c:v>
                      </c:pt>
                      <c:pt idx="93657">
                        <c:v>-21.821060000000003</c:v>
                      </c:pt>
                      <c:pt idx="93658">
                        <c:v>-21.859839999999998</c:v>
                      </c:pt>
                      <c:pt idx="93659">
                        <c:v>-21.900529999999996</c:v>
                      </c:pt>
                      <c:pt idx="93660">
                        <c:v>-21.942059999999998</c:v>
                      </c:pt>
                      <c:pt idx="93661">
                        <c:v>-21.98292</c:v>
                      </c:pt>
                      <c:pt idx="93662">
                        <c:v>-22.02477</c:v>
                      </c:pt>
                      <c:pt idx="93663">
                        <c:v>-22.066110000000002</c:v>
                      </c:pt>
                      <c:pt idx="93664">
                        <c:v>-22.108229999999999</c:v>
                      </c:pt>
                      <c:pt idx="93665">
                        <c:v>-22.150059999999996</c:v>
                      </c:pt>
                      <c:pt idx="93666">
                        <c:v>-22.192399999999999</c:v>
                      </c:pt>
                      <c:pt idx="93667">
                        <c:v>-22.234750000000002</c:v>
                      </c:pt>
                      <c:pt idx="93668">
                        <c:v>-22.277450000000002</c:v>
                      </c:pt>
                      <c:pt idx="93669">
                        <c:v>-22.32047</c:v>
                      </c:pt>
                      <c:pt idx="93670">
                        <c:v>-22.364069999999998</c:v>
                      </c:pt>
                      <c:pt idx="93671">
                        <c:v>-22.406890000000001</c:v>
                      </c:pt>
                      <c:pt idx="93672">
                        <c:v>-22.450530000000001</c:v>
                      </c:pt>
                      <c:pt idx="93673">
                        <c:v>-22.4938</c:v>
                      </c:pt>
                      <c:pt idx="93674">
                        <c:v>-22.537680000000002</c:v>
                      </c:pt>
                      <c:pt idx="93675">
                        <c:v>-22.581659999999999</c:v>
                      </c:pt>
                      <c:pt idx="93676">
                        <c:v>-22.625630000000001</c:v>
                      </c:pt>
                      <c:pt idx="93677">
                        <c:v>-22.668879999999998</c:v>
                      </c:pt>
                      <c:pt idx="93678">
                        <c:v>-22.712859999999999</c:v>
                      </c:pt>
                      <c:pt idx="93679">
                        <c:v>-22.756930000000001</c:v>
                      </c:pt>
                      <c:pt idx="93680">
                        <c:v>-22.800259999999998</c:v>
                      </c:pt>
                      <c:pt idx="93681">
                        <c:v>-22.843270000000004</c:v>
                      </c:pt>
                      <c:pt idx="93682">
                        <c:v>-22.885339999999999</c:v>
                      </c:pt>
                      <c:pt idx="93683">
                        <c:v>-22.928540000000002</c:v>
                      </c:pt>
                      <c:pt idx="93684">
                        <c:v>-22.97184</c:v>
                      </c:pt>
                      <c:pt idx="93685">
                        <c:v>-23.015430000000002</c:v>
                      </c:pt>
                      <c:pt idx="93686">
                        <c:v>-23.05883</c:v>
                      </c:pt>
                      <c:pt idx="93687">
                        <c:v>-23.102879999999999</c:v>
                      </c:pt>
                      <c:pt idx="93688">
                        <c:v>-23.146369999999997</c:v>
                      </c:pt>
                      <c:pt idx="93689">
                        <c:v>-23.190480000000001</c:v>
                      </c:pt>
                      <c:pt idx="93690">
                        <c:v>-23.23516</c:v>
                      </c:pt>
                      <c:pt idx="93691">
                        <c:v>-23.279169999999997</c:v>
                      </c:pt>
                      <c:pt idx="93692">
                        <c:v>-23.323309999999999</c:v>
                      </c:pt>
                      <c:pt idx="93693">
                        <c:v>-23.366240000000001</c:v>
                      </c:pt>
                      <c:pt idx="93694">
                        <c:v>-23.408920000000002</c:v>
                      </c:pt>
                      <c:pt idx="93695">
                        <c:v>-23.449149999999999</c:v>
                      </c:pt>
                      <c:pt idx="93696">
                        <c:v>-23.487189999999998</c:v>
                      </c:pt>
                      <c:pt idx="93697">
                        <c:v>-23.528199999999998</c:v>
                      </c:pt>
                      <c:pt idx="93698">
                        <c:v>-23.568840000000002</c:v>
                      </c:pt>
                      <c:pt idx="93699">
                        <c:v>-23.61157</c:v>
                      </c:pt>
                      <c:pt idx="93700">
                        <c:v>-23.655499999999996</c:v>
                      </c:pt>
                      <c:pt idx="93701">
                        <c:v>-23.698769999999996</c:v>
                      </c:pt>
                      <c:pt idx="93702">
                        <c:v>-23.74241</c:v>
                      </c:pt>
                      <c:pt idx="93703">
                        <c:v>-23.7864</c:v>
                      </c:pt>
                      <c:pt idx="93704">
                        <c:v>-23.830390000000001</c:v>
                      </c:pt>
                      <c:pt idx="93705">
                        <c:v>-23.87265</c:v>
                      </c:pt>
                      <c:pt idx="93706">
                        <c:v>-23.916129999999999</c:v>
                      </c:pt>
                      <c:pt idx="93707">
                        <c:v>-23.959519999999998</c:v>
                      </c:pt>
                      <c:pt idx="93708">
                        <c:v>-24.003720000000001</c:v>
                      </c:pt>
                      <c:pt idx="93709">
                        <c:v>-24.047979999999999</c:v>
                      </c:pt>
                      <c:pt idx="93710">
                        <c:v>-24.09215</c:v>
                      </c:pt>
                      <c:pt idx="93711">
                        <c:v>-24.136320000000001</c:v>
                      </c:pt>
                      <c:pt idx="93712">
                        <c:v>-24.180209999999999</c:v>
                      </c:pt>
                      <c:pt idx="93713">
                        <c:v>-24.223469999999999</c:v>
                      </c:pt>
                      <c:pt idx="93714">
                        <c:v>-24.268070000000002</c:v>
                      </c:pt>
                      <c:pt idx="93715">
                        <c:v>-24.312010000000001</c:v>
                      </c:pt>
                      <c:pt idx="93716">
                        <c:v>-24.355969999999999</c:v>
                      </c:pt>
                      <c:pt idx="93717">
                        <c:v>-24.399839999999998</c:v>
                      </c:pt>
                      <c:pt idx="93718">
                        <c:v>-24.442509999999999</c:v>
                      </c:pt>
                      <c:pt idx="93719">
                        <c:v>-24.486180000000001</c:v>
                      </c:pt>
                      <c:pt idx="93720">
                        <c:v>-24.530379999999997</c:v>
                      </c:pt>
                      <c:pt idx="93721">
                        <c:v>-24.573870000000003</c:v>
                      </c:pt>
                      <c:pt idx="93722">
                        <c:v>-24.617599999999999</c:v>
                      </c:pt>
                      <c:pt idx="93723">
                        <c:v>-24.661749999999998</c:v>
                      </c:pt>
                      <c:pt idx="93724">
                        <c:v>-24.706150000000001</c:v>
                      </c:pt>
                      <c:pt idx="93725">
                        <c:v>-24.74878</c:v>
                      </c:pt>
                      <c:pt idx="93726">
                        <c:v>-24.791910000000001</c:v>
                      </c:pt>
                      <c:pt idx="93727">
                        <c:v>-24.83606</c:v>
                      </c:pt>
                      <c:pt idx="93728">
                        <c:v>-24.879709999999999</c:v>
                      </c:pt>
                      <c:pt idx="93729">
                        <c:v>-24.924240000000001</c:v>
                      </c:pt>
                      <c:pt idx="93730">
                        <c:v>-24.967600000000001</c:v>
                      </c:pt>
                      <c:pt idx="93731">
                        <c:v>-25.01144</c:v>
                      </c:pt>
                      <c:pt idx="93732">
                        <c:v>-25.054569999999998</c:v>
                      </c:pt>
                      <c:pt idx="93733">
                        <c:v>-25.099239999999998</c:v>
                      </c:pt>
                      <c:pt idx="93734">
                        <c:v>-25.142150000000001</c:v>
                      </c:pt>
                      <c:pt idx="93735">
                        <c:v>-25.185700000000001</c:v>
                      </c:pt>
                      <c:pt idx="93736">
                        <c:v>-25.229590000000002</c:v>
                      </c:pt>
                      <c:pt idx="93737">
                        <c:v>-25.273210000000002</c:v>
                      </c:pt>
                      <c:pt idx="93738">
                        <c:v>-25.316939999999999</c:v>
                      </c:pt>
                      <c:pt idx="93739">
                        <c:v>-25.361180000000001</c:v>
                      </c:pt>
                      <c:pt idx="93740">
                        <c:v>-25.40476</c:v>
                      </c:pt>
                      <c:pt idx="93741">
                        <c:v>-25.448170000000001</c:v>
                      </c:pt>
                      <c:pt idx="93742">
                        <c:v>-25.49213</c:v>
                      </c:pt>
                      <c:pt idx="93743">
                        <c:v>-25.536300000000001</c:v>
                      </c:pt>
                      <c:pt idx="93744">
                        <c:v>-25.579339999999998</c:v>
                      </c:pt>
                      <c:pt idx="93745">
                        <c:v>-25.623239999999999</c:v>
                      </c:pt>
                      <c:pt idx="93746">
                        <c:v>-25.667520000000003</c:v>
                      </c:pt>
                      <c:pt idx="93747">
                        <c:v>-25.711040000000001</c:v>
                      </c:pt>
                      <c:pt idx="93748">
                        <c:v>-25.754909999999999</c:v>
                      </c:pt>
                      <c:pt idx="93749">
                        <c:v>-25.798969999999997</c:v>
                      </c:pt>
                      <c:pt idx="93750">
                        <c:v>-25.841949999999997</c:v>
                      </c:pt>
                      <c:pt idx="93751">
                        <c:v>-25.884719999999998</c:v>
                      </c:pt>
                      <c:pt idx="93752">
                        <c:v>-25.928079999999998</c:v>
                      </c:pt>
                      <c:pt idx="93753">
                        <c:v>-25.969769999999997</c:v>
                      </c:pt>
                      <c:pt idx="93754">
                        <c:v>-26.012080000000001</c:v>
                      </c:pt>
                      <c:pt idx="93755">
                        <c:v>-26.056170000000002</c:v>
                      </c:pt>
                      <c:pt idx="93756">
                        <c:v>-26.098990000000001</c:v>
                      </c:pt>
                      <c:pt idx="93757">
                        <c:v>-26.14283</c:v>
                      </c:pt>
                      <c:pt idx="93758">
                        <c:v>-26.186450000000001</c:v>
                      </c:pt>
                      <c:pt idx="93759">
                        <c:v>-26.229659999999999</c:v>
                      </c:pt>
                      <c:pt idx="93760">
                        <c:v>-26.272540000000003</c:v>
                      </c:pt>
                      <c:pt idx="93761">
                        <c:v>-26.316389999999998</c:v>
                      </c:pt>
                      <c:pt idx="93762">
                        <c:v>-26.359970000000001</c:v>
                      </c:pt>
                      <c:pt idx="93763">
                        <c:v>-26.402850000000001</c:v>
                      </c:pt>
                      <c:pt idx="93764">
                        <c:v>-26.445489999999999</c:v>
                      </c:pt>
                      <c:pt idx="93765">
                        <c:v>-26.4892</c:v>
                      </c:pt>
                      <c:pt idx="93766">
                        <c:v>-26.532170000000001</c:v>
                      </c:pt>
                      <c:pt idx="93767">
                        <c:v>-26.575319999999998</c:v>
                      </c:pt>
                      <c:pt idx="93768">
                        <c:v>-26.618980000000001</c:v>
                      </c:pt>
                      <c:pt idx="93769">
                        <c:v>-26.661700000000003</c:v>
                      </c:pt>
                      <c:pt idx="93770">
                        <c:v>-26.705030000000001</c:v>
                      </c:pt>
                      <c:pt idx="93771">
                        <c:v>-26.74859</c:v>
                      </c:pt>
                      <c:pt idx="93772">
                        <c:v>-26.792169999999999</c:v>
                      </c:pt>
                      <c:pt idx="93773">
                        <c:v>-26.835319999999999</c:v>
                      </c:pt>
                      <c:pt idx="93774">
                        <c:v>-26.879110000000001</c:v>
                      </c:pt>
                      <c:pt idx="93775">
                        <c:v>-26.922969999999999</c:v>
                      </c:pt>
                      <c:pt idx="93776">
                        <c:v>-26.965769999999999</c:v>
                      </c:pt>
                      <c:pt idx="93777">
                        <c:v>-27.008890000000001</c:v>
                      </c:pt>
                      <c:pt idx="93778">
                        <c:v>-27.052209999999999</c:v>
                      </c:pt>
                      <c:pt idx="93779">
                        <c:v>-27.094909999999999</c:v>
                      </c:pt>
                      <c:pt idx="93780">
                        <c:v>-27.136670000000002</c:v>
                      </c:pt>
                      <c:pt idx="93781">
                        <c:v>-27.179950000000002</c:v>
                      </c:pt>
                      <c:pt idx="93782">
                        <c:v>-27.223269999999999</c:v>
                      </c:pt>
                      <c:pt idx="93783">
                        <c:v>-27.266910000000003</c:v>
                      </c:pt>
                      <c:pt idx="93784">
                        <c:v>-27.309920000000002</c:v>
                      </c:pt>
                      <c:pt idx="93785">
                        <c:v>-27.353439999999999</c:v>
                      </c:pt>
                      <c:pt idx="93786">
                        <c:v>-27.39601</c:v>
                      </c:pt>
                      <c:pt idx="93787">
                        <c:v>-27.437860000000001</c:v>
                      </c:pt>
                      <c:pt idx="93788">
                        <c:v>-27.479599999999998</c:v>
                      </c:pt>
                      <c:pt idx="93789">
                        <c:v>-27.521140000000003</c:v>
                      </c:pt>
                      <c:pt idx="93790">
                        <c:v>-27.562519999999999</c:v>
                      </c:pt>
                      <c:pt idx="93791">
                        <c:v>-27.605550000000001</c:v>
                      </c:pt>
                      <c:pt idx="93792">
                        <c:v>-27.648030000000002</c:v>
                      </c:pt>
                      <c:pt idx="93793">
                        <c:v>-27.690920000000002</c:v>
                      </c:pt>
                      <c:pt idx="93794">
                        <c:v>-27.732899999999997</c:v>
                      </c:pt>
                      <c:pt idx="93795">
                        <c:v>-27.779579999999999</c:v>
                      </c:pt>
                      <c:pt idx="93796">
                        <c:v>-27.816290000000002</c:v>
                      </c:pt>
                      <c:pt idx="93797">
                        <c:v>-27.859829999999999</c:v>
                      </c:pt>
                      <c:pt idx="93798">
                        <c:v>-27.889669999999999</c:v>
                      </c:pt>
                      <c:pt idx="93799">
                        <c:v>-27.92841</c:v>
                      </c:pt>
                      <c:pt idx="93800">
                        <c:v>-27.969369999999998</c:v>
                      </c:pt>
                      <c:pt idx="93801">
                        <c:v>-28.010920000000002</c:v>
                      </c:pt>
                      <c:pt idx="93802">
                        <c:v>-28.051849999999998</c:v>
                      </c:pt>
                      <c:pt idx="93803">
                        <c:v>-28.092350000000003</c:v>
                      </c:pt>
                      <c:pt idx="93804">
                        <c:v>-28.133979999999998</c:v>
                      </c:pt>
                      <c:pt idx="93805">
                        <c:v>-28.175409999999999</c:v>
                      </c:pt>
                      <c:pt idx="93806">
                        <c:v>-28.216250000000002</c:v>
                      </c:pt>
                      <c:pt idx="93807">
                        <c:v>-28.257850000000001</c:v>
                      </c:pt>
                      <c:pt idx="93808">
                        <c:v>-28.299099999999999</c:v>
                      </c:pt>
                      <c:pt idx="93809">
                        <c:v>-28.339150000000004</c:v>
                      </c:pt>
                      <c:pt idx="93810">
                        <c:v>-28.37961</c:v>
                      </c:pt>
                      <c:pt idx="93811">
                        <c:v>-28.421400000000002</c:v>
                      </c:pt>
                      <c:pt idx="93812">
                        <c:v>-28.46238</c:v>
                      </c:pt>
                      <c:pt idx="93813">
                        <c:v>-28.489350000000002</c:v>
                      </c:pt>
                      <c:pt idx="93814">
                        <c:v>-28.518819999999998</c:v>
                      </c:pt>
                      <c:pt idx="93815">
                        <c:v>-28.553359999999998</c:v>
                      </c:pt>
                      <c:pt idx="93816">
                        <c:v>-28.588979999999999</c:v>
                      </c:pt>
                      <c:pt idx="93817">
                        <c:v>-28.623630000000002</c:v>
                      </c:pt>
                      <c:pt idx="93818">
                        <c:v>-28.66122</c:v>
                      </c:pt>
                      <c:pt idx="93819">
                        <c:v>-28.700230000000001</c:v>
                      </c:pt>
                      <c:pt idx="93820">
                        <c:v>-28.740139999999997</c:v>
                      </c:pt>
                      <c:pt idx="93821">
                        <c:v>-28.779319999999998</c:v>
                      </c:pt>
                      <c:pt idx="93822">
                        <c:v>-28.820160000000001</c:v>
                      </c:pt>
                      <c:pt idx="93823">
                        <c:v>-28.860749999999999</c:v>
                      </c:pt>
                      <c:pt idx="93824">
                        <c:v>-28.902059999999999</c:v>
                      </c:pt>
                      <c:pt idx="93825">
                        <c:v>-28.943469999999998</c:v>
                      </c:pt>
                      <c:pt idx="93826">
                        <c:v>-28.983720000000002</c:v>
                      </c:pt>
                      <c:pt idx="93827">
                        <c:v>-29.025310000000001</c:v>
                      </c:pt>
                      <c:pt idx="93828">
                        <c:v>-29.06673</c:v>
                      </c:pt>
                      <c:pt idx="93829">
                        <c:v>-29.108730000000001</c:v>
                      </c:pt>
                      <c:pt idx="93830">
                        <c:v>-29.15006</c:v>
                      </c:pt>
                      <c:pt idx="93831">
                        <c:v>-29.191459999999999</c:v>
                      </c:pt>
                      <c:pt idx="93832">
                        <c:v>-29.232960000000002</c:v>
                      </c:pt>
                      <c:pt idx="93833">
                        <c:v>-29.274059999999999</c:v>
                      </c:pt>
                      <c:pt idx="93834">
                        <c:v>-29.31521</c:v>
                      </c:pt>
                      <c:pt idx="93835">
                        <c:v>-29.356429999999996</c:v>
                      </c:pt>
                      <c:pt idx="93836">
                        <c:v>-29.397690000000001</c:v>
                      </c:pt>
                      <c:pt idx="93837">
                        <c:v>-29.438929999999999</c:v>
                      </c:pt>
                      <c:pt idx="93838">
                        <c:v>-29.480029999999999</c:v>
                      </c:pt>
                      <c:pt idx="93839">
                        <c:v>-29.521060000000002</c:v>
                      </c:pt>
                      <c:pt idx="93840">
                        <c:v>-29.562179999999998</c:v>
                      </c:pt>
                      <c:pt idx="93841">
                        <c:v>-29.603679999999997</c:v>
                      </c:pt>
                      <c:pt idx="93842">
                        <c:v>-29.64433</c:v>
                      </c:pt>
                      <c:pt idx="93843">
                        <c:v>-29.685540000000003</c:v>
                      </c:pt>
                      <c:pt idx="93844">
                        <c:v>-29.726959999999998</c:v>
                      </c:pt>
                      <c:pt idx="93845">
                        <c:v>-29.767499999999998</c:v>
                      </c:pt>
                      <c:pt idx="93846">
                        <c:v>-29.807670000000002</c:v>
                      </c:pt>
                      <c:pt idx="93847">
                        <c:v>-29.848230000000001</c:v>
                      </c:pt>
                      <c:pt idx="93848">
                        <c:v>-29.889039999999998</c:v>
                      </c:pt>
                      <c:pt idx="93849">
                        <c:v>-29.930050000000001</c:v>
                      </c:pt>
                      <c:pt idx="93850">
                        <c:v>-29.971220000000002</c:v>
                      </c:pt>
                      <c:pt idx="93851">
                        <c:v>-30.012229999999999</c:v>
                      </c:pt>
                      <c:pt idx="93852">
                        <c:v>-30.053319999999999</c:v>
                      </c:pt>
                      <c:pt idx="93853">
                        <c:v>-30.093619999999998</c:v>
                      </c:pt>
                      <c:pt idx="93854">
                        <c:v>-30.134660000000004</c:v>
                      </c:pt>
                      <c:pt idx="93855">
                        <c:v>-30.175130000000003</c:v>
                      </c:pt>
                      <c:pt idx="93856">
                        <c:v>-30.21613</c:v>
                      </c:pt>
                      <c:pt idx="93857">
                        <c:v>-30.256869999999999</c:v>
                      </c:pt>
                      <c:pt idx="93858">
                        <c:v>-30.297939999999997</c:v>
                      </c:pt>
                      <c:pt idx="93859">
                        <c:v>-30.339100000000002</c:v>
                      </c:pt>
                      <c:pt idx="93860">
                        <c:v>-30.380280000000003</c:v>
                      </c:pt>
                      <c:pt idx="93861">
                        <c:v>-30.421420000000001</c:v>
                      </c:pt>
                      <c:pt idx="93862">
                        <c:v>-30.462419999999998</c:v>
                      </c:pt>
                      <c:pt idx="93863">
                        <c:v>-30.503520000000002</c:v>
                      </c:pt>
                      <c:pt idx="93864">
                        <c:v>-30.544560000000001</c:v>
                      </c:pt>
                      <c:pt idx="93865">
                        <c:v>-30.585619999999999</c:v>
                      </c:pt>
                      <c:pt idx="93866">
                        <c:v>-30.626750000000001</c:v>
                      </c:pt>
                      <c:pt idx="93867">
                        <c:v>-30.667830000000002</c:v>
                      </c:pt>
                      <c:pt idx="93868">
                        <c:v>-30.70908</c:v>
                      </c:pt>
                      <c:pt idx="93869">
                        <c:v>-30.750440000000001</c:v>
                      </c:pt>
                      <c:pt idx="93870">
                        <c:v>-30.791699999999999</c:v>
                      </c:pt>
                      <c:pt idx="93871">
                        <c:v>-30.833300000000001</c:v>
                      </c:pt>
                      <c:pt idx="93872">
                        <c:v>-30.874400000000001</c:v>
                      </c:pt>
                      <c:pt idx="93873">
                        <c:v>-30.91572</c:v>
                      </c:pt>
                      <c:pt idx="93874">
                        <c:v>-30.956910000000001</c:v>
                      </c:pt>
                      <c:pt idx="93875">
                        <c:v>-30.998230000000003</c:v>
                      </c:pt>
                      <c:pt idx="93876">
                        <c:v>-31.03951</c:v>
                      </c:pt>
                      <c:pt idx="93877">
                        <c:v>-31.080439999999999</c:v>
                      </c:pt>
                      <c:pt idx="93878">
                        <c:v>-31.12124</c:v>
                      </c:pt>
                      <c:pt idx="93879">
                        <c:v>-31.162420000000001</c:v>
                      </c:pt>
                      <c:pt idx="93880">
                        <c:v>-31.203590000000002</c:v>
                      </c:pt>
                      <c:pt idx="93881">
                        <c:v>-31.244820000000001</c:v>
                      </c:pt>
                      <c:pt idx="93882">
                        <c:v>-31.286010000000001</c:v>
                      </c:pt>
                      <c:pt idx="93883">
                        <c:v>-31.32676</c:v>
                      </c:pt>
                      <c:pt idx="93884">
                        <c:v>-31.362909999999999</c:v>
                      </c:pt>
                      <c:pt idx="93885">
                        <c:v>-31.402760000000001</c:v>
                      </c:pt>
                      <c:pt idx="93886">
                        <c:v>-31.441289999999999</c:v>
                      </c:pt>
                      <c:pt idx="93887">
                        <c:v>-31.482980000000001</c:v>
                      </c:pt>
                      <c:pt idx="93888">
                        <c:v>-31.522679999999998</c:v>
                      </c:pt>
                      <c:pt idx="93889">
                        <c:v>-31.5611</c:v>
                      </c:pt>
                      <c:pt idx="93890">
                        <c:v>-31.601050000000001</c:v>
                      </c:pt>
                      <c:pt idx="93891">
                        <c:v>-31.641349999999999</c:v>
                      </c:pt>
                      <c:pt idx="93892">
                        <c:v>-31.68139</c:v>
                      </c:pt>
                      <c:pt idx="93893">
                        <c:v>-31.721350000000001</c:v>
                      </c:pt>
                      <c:pt idx="93894">
                        <c:v>-31.76108</c:v>
                      </c:pt>
                      <c:pt idx="93895">
                        <c:v>-31.801650000000002</c:v>
                      </c:pt>
                      <c:pt idx="93896">
                        <c:v>-31.842220000000001</c:v>
                      </c:pt>
                      <c:pt idx="93897">
                        <c:v>-31.882470000000001</c:v>
                      </c:pt>
                      <c:pt idx="93898">
                        <c:v>-31.923290000000001</c:v>
                      </c:pt>
                      <c:pt idx="93899">
                        <c:v>-31.96369</c:v>
                      </c:pt>
                      <c:pt idx="93900">
                        <c:v>-32.003970000000002</c:v>
                      </c:pt>
                      <c:pt idx="93901">
                        <c:v>-32.04374</c:v>
                      </c:pt>
                      <c:pt idx="93902">
                        <c:v>-32.084130000000002</c:v>
                      </c:pt>
                      <c:pt idx="93903">
                        <c:v>-32.124630000000003</c:v>
                      </c:pt>
                      <c:pt idx="93904">
                        <c:v>-32.164480000000005</c:v>
                      </c:pt>
                      <c:pt idx="93905">
                        <c:v>-32.205390000000001</c:v>
                      </c:pt>
                      <c:pt idx="93906">
                        <c:v>-32.245370000000001</c:v>
                      </c:pt>
                      <c:pt idx="93907">
                        <c:v>-32.282730000000001</c:v>
                      </c:pt>
                      <c:pt idx="93908">
                        <c:v>-32.320180000000001</c:v>
                      </c:pt>
                      <c:pt idx="93909">
                        <c:v>-32.359020000000001</c:v>
                      </c:pt>
                      <c:pt idx="93910">
                        <c:v>-32.398040000000002</c:v>
                      </c:pt>
                      <c:pt idx="93911">
                        <c:v>-32.437429999999999</c:v>
                      </c:pt>
                      <c:pt idx="93912">
                        <c:v>-32.476010000000002</c:v>
                      </c:pt>
                      <c:pt idx="93913">
                        <c:v>-32.515679999999996</c:v>
                      </c:pt>
                      <c:pt idx="93914">
                        <c:v>-32.555779999999999</c:v>
                      </c:pt>
                      <c:pt idx="93915">
                        <c:v>-32.595149999999997</c:v>
                      </c:pt>
                      <c:pt idx="93916">
                        <c:v>-32.63494</c:v>
                      </c:pt>
                      <c:pt idx="93917">
                        <c:v>-32.674409999999995</c:v>
                      </c:pt>
                      <c:pt idx="93918">
                        <c:v>-32.711500000000001</c:v>
                      </c:pt>
                      <c:pt idx="93919">
                        <c:v>-32.750929999999997</c:v>
                      </c:pt>
                      <c:pt idx="93920">
                        <c:v>-32.790779999999998</c:v>
                      </c:pt>
                      <c:pt idx="93921">
                        <c:v>-32.830489999999998</c:v>
                      </c:pt>
                      <c:pt idx="93922">
                        <c:v>-32.868650000000002</c:v>
                      </c:pt>
                      <c:pt idx="93923">
                        <c:v>-32.908029999999997</c:v>
                      </c:pt>
                      <c:pt idx="93924">
                        <c:v>-32.947270000000003</c:v>
                      </c:pt>
                      <c:pt idx="93925">
                        <c:v>-32.986640000000001</c:v>
                      </c:pt>
                      <c:pt idx="93926">
                        <c:v>-33.025190000000002</c:v>
                      </c:pt>
                      <c:pt idx="93927">
                        <c:v>-33.063449999999996</c:v>
                      </c:pt>
                      <c:pt idx="93928">
                        <c:v>-33.101289999999999</c:v>
                      </c:pt>
                      <c:pt idx="93929">
                        <c:v>-33.139880000000005</c:v>
                      </c:pt>
                      <c:pt idx="93930">
                        <c:v>-33.177160000000001</c:v>
                      </c:pt>
                      <c:pt idx="93931">
                        <c:v>-33.215389999999999</c:v>
                      </c:pt>
                      <c:pt idx="93932">
                        <c:v>-33.253610000000002</c:v>
                      </c:pt>
                      <c:pt idx="93933">
                        <c:v>-33.291620000000002</c:v>
                      </c:pt>
                      <c:pt idx="93934">
                        <c:v>-33.330010000000001</c:v>
                      </c:pt>
                      <c:pt idx="93935">
                        <c:v>-33.36833</c:v>
                      </c:pt>
                      <c:pt idx="93936">
                        <c:v>-33.40672</c:v>
                      </c:pt>
                      <c:pt idx="93937">
                        <c:v>-33.44267</c:v>
                      </c:pt>
                      <c:pt idx="93938">
                        <c:v>-33.48066</c:v>
                      </c:pt>
                      <c:pt idx="93939">
                        <c:v>-33.518300000000004</c:v>
                      </c:pt>
                      <c:pt idx="93940">
                        <c:v>-33.556219999999996</c:v>
                      </c:pt>
                      <c:pt idx="93941">
                        <c:v>-33.593310000000002</c:v>
                      </c:pt>
                      <c:pt idx="93942">
                        <c:v>-33.631060000000005</c:v>
                      </c:pt>
                      <c:pt idx="93943">
                        <c:v>-33.66818</c:v>
                      </c:pt>
                      <c:pt idx="93944">
                        <c:v>-33.705359999999999</c:v>
                      </c:pt>
                      <c:pt idx="93945">
                        <c:v>-33.742620000000002</c:v>
                      </c:pt>
                      <c:pt idx="93946">
                        <c:v>-33.779330000000002</c:v>
                      </c:pt>
                      <c:pt idx="93947">
                        <c:v>-33.815739999999998</c:v>
                      </c:pt>
                      <c:pt idx="93948">
                        <c:v>-33.852780000000003</c:v>
                      </c:pt>
                      <c:pt idx="93949">
                        <c:v>-33.889980000000001</c:v>
                      </c:pt>
                      <c:pt idx="93950">
                        <c:v>-33.92595</c:v>
                      </c:pt>
                      <c:pt idx="93951">
                        <c:v>-33.962969999999999</c:v>
                      </c:pt>
                      <c:pt idx="93952">
                        <c:v>-34.000149999999998</c:v>
                      </c:pt>
                      <c:pt idx="93953">
                        <c:v>-34.037370000000003</c:v>
                      </c:pt>
                      <c:pt idx="93954">
                        <c:v>-34.074570000000001</c:v>
                      </c:pt>
                      <c:pt idx="93955">
                        <c:v>-34.111550000000001</c:v>
                      </c:pt>
                      <c:pt idx="93956">
                        <c:v>-34.114309999999996</c:v>
                      </c:pt>
                      <c:pt idx="93957">
                        <c:v>-34.139210000000006</c:v>
                      </c:pt>
                      <c:pt idx="93958">
                        <c:v>-34.169370000000001</c:v>
                      </c:pt>
                      <c:pt idx="93959">
                        <c:v>-34.204169999999998</c:v>
                      </c:pt>
                      <c:pt idx="93960">
                        <c:v>-34.238909999999997</c:v>
                      </c:pt>
                      <c:pt idx="93961">
                        <c:v>-34.275080000000003</c:v>
                      </c:pt>
                      <c:pt idx="93962">
                        <c:v>-34.309579999999997</c:v>
                      </c:pt>
                      <c:pt idx="93963">
                        <c:v>-34.344580000000001</c:v>
                      </c:pt>
                      <c:pt idx="93964">
                        <c:v>-34.379979999999996</c:v>
                      </c:pt>
                      <c:pt idx="93965">
                        <c:v>-34.41621</c:v>
                      </c:pt>
                      <c:pt idx="93966">
                        <c:v>-34.451180000000001</c:v>
                      </c:pt>
                      <c:pt idx="93967">
                        <c:v>-34.48733</c:v>
                      </c:pt>
                      <c:pt idx="93968">
                        <c:v>-34.523199999999996</c:v>
                      </c:pt>
                      <c:pt idx="93969">
                        <c:v>-34.55959</c:v>
                      </c:pt>
                      <c:pt idx="93970">
                        <c:v>-34.595860000000002</c:v>
                      </c:pt>
                      <c:pt idx="93971">
                        <c:v>-34.632239999999996</c:v>
                      </c:pt>
                      <c:pt idx="93972">
                        <c:v>-34.668700000000001</c:v>
                      </c:pt>
                      <c:pt idx="93973">
                        <c:v>-34.705089999999998</c:v>
                      </c:pt>
                      <c:pt idx="93974">
                        <c:v>-34.741480000000003</c:v>
                      </c:pt>
                      <c:pt idx="93975">
                        <c:v>-34.777900000000002</c:v>
                      </c:pt>
                      <c:pt idx="93976">
                        <c:v>-34.813670000000002</c:v>
                      </c:pt>
                      <c:pt idx="93977">
                        <c:v>-34.84966</c:v>
                      </c:pt>
                      <c:pt idx="93978">
                        <c:v>-34.885539999999999</c:v>
                      </c:pt>
                      <c:pt idx="93979">
                        <c:v>-34.921509999999998</c:v>
                      </c:pt>
                      <c:pt idx="93980">
                        <c:v>-34.957830000000001</c:v>
                      </c:pt>
                      <c:pt idx="93981">
                        <c:v>-34.993819999999999</c:v>
                      </c:pt>
                      <c:pt idx="93982">
                        <c:v>-35.030610000000003</c:v>
                      </c:pt>
                      <c:pt idx="93983">
                        <c:v>-35.067080000000004</c:v>
                      </c:pt>
                      <c:pt idx="93984">
                        <c:v>-35.103670000000001</c:v>
                      </c:pt>
                      <c:pt idx="93985">
                        <c:v>-35.140169999999998</c:v>
                      </c:pt>
                      <c:pt idx="93986">
                        <c:v>-35.176749999999998</c:v>
                      </c:pt>
                      <c:pt idx="93987">
                        <c:v>-35.213260000000005</c:v>
                      </c:pt>
                      <c:pt idx="93988">
                        <c:v>-35.249749999999999</c:v>
                      </c:pt>
                      <c:pt idx="93989">
                        <c:v>-35.286079999999998</c:v>
                      </c:pt>
                      <c:pt idx="93990">
                        <c:v>-35.322319999999998</c:v>
                      </c:pt>
                      <c:pt idx="93991">
                        <c:v>-35.359059999999999</c:v>
                      </c:pt>
                      <c:pt idx="93992">
                        <c:v>-35.395069999999997</c:v>
                      </c:pt>
                      <c:pt idx="93993">
                        <c:v>-35.429769999999998</c:v>
                      </c:pt>
                      <c:pt idx="93994">
                        <c:v>-35.465589999999999</c:v>
                      </c:pt>
                      <c:pt idx="93995">
                        <c:v>-35.501919999999998</c:v>
                      </c:pt>
                      <c:pt idx="93996">
                        <c:v>-35.537489999999998</c:v>
                      </c:pt>
                      <c:pt idx="93997">
                        <c:v>-35.573749999999997</c:v>
                      </c:pt>
                      <c:pt idx="93998">
                        <c:v>-35.610149999999997</c:v>
                      </c:pt>
                      <c:pt idx="93999">
                        <c:v>-35.644509999999997</c:v>
                      </c:pt>
                      <c:pt idx="94000">
                        <c:v>-35.680749999999996</c:v>
                      </c:pt>
                      <c:pt idx="94001">
                        <c:v>-35.716160000000002</c:v>
                      </c:pt>
                      <c:pt idx="94002">
                        <c:v>-35.752609999999997</c:v>
                      </c:pt>
                      <c:pt idx="94003">
                        <c:v>-35.788560000000004</c:v>
                      </c:pt>
                      <c:pt idx="94004">
                        <c:v>-35.825140000000005</c:v>
                      </c:pt>
                      <c:pt idx="94005">
                        <c:v>-35.861969999999999</c:v>
                      </c:pt>
                      <c:pt idx="94006">
                        <c:v>-35.898430000000005</c:v>
                      </c:pt>
                      <c:pt idx="94007">
                        <c:v>-35.935029999999998</c:v>
                      </c:pt>
                      <c:pt idx="94008">
                        <c:v>-35.97139</c:v>
                      </c:pt>
                      <c:pt idx="94009">
                        <c:v>-36.007419999999996</c:v>
                      </c:pt>
                      <c:pt idx="94010">
                        <c:v>-36.043399999999998</c:v>
                      </c:pt>
                      <c:pt idx="94011">
                        <c:v>-36.078679999999999</c:v>
                      </c:pt>
                      <c:pt idx="94012">
                        <c:v>-36.114620000000002</c:v>
                      </c:pt>
                      <c:pt idx="94013">
                        <c:v>-36.150099999999995</c:v>
                      </c:pt>
                      <c:pt idx="94014">
                        <c:v>-36.185920000000003</c:v>
                      </c:pt>
                      <c:pt idx="94015">
                        <c:v>-36.22148</c:v>
                      </c:pt>
                      <c:pt idx="94016">
                        <c:v>-36.257259999999995</c:v>
                      </c:pt>
                      <c:pt idx="94017">
                        <c:v>-36.294940000000004</c:v>
                      </c:pt>
                      <c:pt idx="94018">
                        <c:v>-36.328830000000004</c:v>
                      </c:pt>
                      <c:pt idx="94019">
                        <c:v>-36.362749999999998</c:v>
                      </c:pt>
                      <c:pt idx="94020">
                        <c:v>-36.398310000000002</c:v>
                      </c:pt>
                      <c:pt idx="94021">
                        <c:v>-36.433710000000005</c:v>
                      </c:pt>
                      <c:pt idx="94022">
                        <c:v>-36.469170000000005</c:v>
                      </c:pt>
                      <c:pt idx="94023">
                        <c:v>-36.504729999999995</c:v>
                      </c:pt>
                      <c:pt idx="94024">
                        <c:v>-36.539929999999998</c:v>
                      </c:pt>
                      <c:pt idx="94025">
                        <c:v>-36.575470000000003</c:v>
                      </c:pt>
                      <c:pt idx="94026">
                        <c:v>-36.610520000000001</c:v>
                      </c:pt>
                      <c:pt idx="94027">
                        <c:v>-36.645690000000002</c:v>
                      </c:pt>
                      <c:pt idx="94028">
                        <c:v>-36.680489999999999</c:v>
                      </c:pt>
                      <c:pt idx="94029">
                        <c:v>-36.71481</c:v>
                      </c:pt>
                      <c:pt idx="94030">
                        <c:v>-36.749580000000002</c:v>
                      </c:pt>
                      <c:pt idx="94031">
                        <c:v>-36.78416</c:v>
                      </c:pt>
                      <c:pt idx="94032">
                        <c:v>-36.818950000000001</c:v>
                      </c:pt>
                      <c:pt idx="94033">
                        <c:v>-36.853609999999996</c:v>
                      </c:pt>
                      <c:pt idx="94034">
                        <c:v>-36.887889999999999</c:v>
                      </c:pt>
                      <c:pt idx="94035">
                        <c:v>-36.922399999999996</c:v>
                      </c:pt>
                      <c:pt idx="94036">
                        <c:v>-36.957090000000001</c:v>
                      </c:pt>
                      <c:pt idx="94037">
                        <c:v>-36.991329999999998</c:v>
                      </c:pt>
                      <c:pt idx="94038">
                        <c:v>-37.025999999999996</c:v>
                      </c:pt>
                      <c:pt idx="94039">
                        <c:v>-37.060650000000003</c:v>
                      </c:pt>
                      <c:pt idx="94040">
                        <c:v>-37.09507</c:v>
                      </c:pt>
                      <c:pt idx="94041">
                        <c:v>-37.130009999999999</c:v>
                      </c:pt>
                      <c:pt idx="94042">
                        <c:v>-37.16478</c:v>
                      </c:pt>
                      <c:pt idx="94043">
                        <c:v>-37.199120000000001</c:v>
                      </c:pt>
                      <c:pt idx="94044">
                        <c:v>-37.231850000000001</c:v>
                      </c:pt>
                      <c:pt idx="94045">
                        <c:v>-37.265480000000004</c:v>
                      </c:pt>
                      <c:pt idx="94046">
                        <c:v>-37.299759999999999</c:v>
                      </c:pt>
                      <c:pt idx="94047">
                        <c:v>-37.33417</c:v>
                      </c:pt>
                      <c:pt idx="94048">
                        <c:v>-37.369119999999995</c:v>
                      </c:pt>
                      <c:pt idx="94049">
                        <c:v>-37.401810000000005</c:v>
                      </c:pt>
                      <c:pt idx="94050">
                        <c:v>-37.436579999999999</c:v>
                      </c:pt>
                      <c:pt idx="94051">
                        <c:v>-37.471329999999995</c:v>
                      </c:pt>
                      <c:pt idx="94052">
                        <c:v>-37.506270000000001</c:v>
                      </c:pt>
                      <c:pt idx="94053">
                        <c:v>-37.540660000000003</c:v>
                      </c:pt>
                      <c:pt idx="94054">
                        <c:v>-37.575099999999999</c:v>
                      </c:pt>
                      <c:pt idx="94055">
                        <c:v>-37.608710000000002</c:v>
                      </c:pt>
                      <c:pt idx="94056">
                        <c:v>-37.642540000000004</c:v>
                      </c:pt>
                      <c:pt idx="94057">
                        <c:v>-37.67662</c:v>
                      </c:pt>
                      <c:pt idx="94058">
                        <c:v>-37.710709999999999</c:v>
                      </c:pt>
                      <c:pt idx="94059">
                        <c:v>-37.744799999999998</c:v>
                      </c:pt>
                      <c:pt idx="94060">
                        <c:v>-37.778939999999999</c:v>
                      </c:pt>
                      <c:pt idx="94061">
                        <c:v>-37.813140000000004</c:v>
                      </c:pt>
                      <c:pt idx="94062">
                        <c:v>-37.846260000000001</c:v>
                      </c:pt>
                      <c:pt idx="94063">
                        <c:v>-37.879100000000001</c:v>
                      </c:pt>
                      <c:pt idx="94064">
                        <c:v>-37.913339999999998</c:v>
                      </c:pt>
                      <c:pt idx="94065">
                        <c:v>-37.94697</c:v>
                      </c:pt>
                      <c:pt idx="94066">
                        <c:v>-37.980989999999998</c:v>
                      </c:pt>
                      <c:pt idx="94067">
                        <c:v>-38.014679999999998</c:v>
                      </c:pt>
                      <c:pt idx="94068">
                        <c:v>-38.048000000000002</c:v>
                      </c:pt>
                      <c:pt idx="94069">
                        <c:v>-38.079570000000004</c:v>
                      </c:pt>
                      <c:pt idx="94070">
                        <c:v>-38.112270000000002</c:v>
                      </c:pt>
                      <c:pt idx="94071">
                        <c:v>-38.144870000000004</c:v>
                      </c:pt>
                      <c:pt idx="94072">
                        <c:v>-38.178370000000001</c:v>
                      </c:pt>
                      <c:pt idx="94073">
                        <c:v>-38.210979999999999</c:v>
                      </c:pt>
                      <c:pt idx="94074">
                        <c:v>-38.244970000000002</c:v>
                      </c:pt>
                      <c:pt idx="94075">
                        <c:v>-38.278359999999999</c:v>
                      </c:pt>
                      <c:pt idx="94076">
                        <c:v>-38.312219999999996</c:v>
                      </c:pt>
                      <c:pt idx="94077">
                        <c:v>-38.346150000000002</c:v>
                      </c:pt>
                      <c:pt idx="94078">
                        <c:v>-38.380110000000002</c:v>
                      </c:pt>
                      <c:pt idx="94079">
                        <c:v>-38.413580000000003</c:v>
                      </c:pt>
                      <c:pt idx="94080">
                        <c:v>-38.447580000000002</c:v>
                      </c:pt>
                      <c:pt idx="94081">
                        <c:v>-38.481870000000001</c:v>
                      </c:pt>
                      <c:pt idx="94082">
                        <c:v>-38.515920000000001</c:v>
                      </c:pt>
                      <c:pt idx="94083">
                        <c:v>-38.548380000000002</c:v>
                      </c:pt>
                      <c:pt idx="94084">
                        <c:v>-38.580239999999996</c:v>
                      </c:pt>
                      <c:pt idx="94085">
                        <c:v>-38.61403</c:v>
                      </c:pt>
                      <c:pt idx="94086">
                        <c:v>-38.647599999999997</c:v>
                      </c:pt>
                      <c:pt idx="94087">
                        <c:v>-38.677199999999999</c:v>
                      </c:pt>
                      <c:pt idx="94088">
                        <c:v>-38.709040000000002</c:v>
                      </c:pt>
                      <c:pt idx="94089">
                        <c:v>-38.738299999999995</c:v>
                      </c:pt>
                      <c:pt idx="94090">
                        <c:v>-38.771100000000004</c:v>
                      </c:pt>
                      <c:pt idx="94091">
                        <c:v>-38.802709999999998</c:v>
                      </c:pt>
                      <c:pt idx="94092">
                        <c:v>-38.836400000000005</c:v>
                      </c:pt>
                      <c:pt idx="94093">
                        <c:v>-38.86936</c:v>
                      </c:pt>
                      <c:pt idx="94094">
                        <c:v>-38.90314</c:v>
                      </c:pt>
                      <c:pt idx="94095">
                        <c:v>-38.936689999999999</c:v>
                      </c:pt>
                      <c:pt idx="94096">
                        <c:v>-38.969940000000001</c:v>
                      </c:pt>
                      <c:pt idx="94097">
                        <c:v>-39.003700000000002</c:v>
                      </c:pt>
                      <c:pt idx="94098">
                        <c:v>-39.037489999999998</c:v>
                      </c:pt>
                      <c:pt idx="94099">
                        <c:v>-39.070909999999998</c:v>
                      </c:pt>
                      <c:pt idx="94100">
                        <c:v>-39.10474</c:v>
                      </c:pt>
                      <c:pt idx="94101">
                        <c:v>-39.138179999999998</c:v>
                      </c:pt>
                      <c:pt idx="94102">
                        <c:v>-39.171999999999997</c:v>
                      </c:pt>
                      <c:pt idx="94103">
                        <c:v>-39.205759999999998</c:v>
                      </c:pt>
                      <c:pt idx="94104">
                        <c:v>-39.239489999999996</c:v>
                      </c:pt>
                      <c:pt idx="94105">
                        <c:v>-39.273009999999999</c:v>
                      </c:pt>
                      <c:pt idx="94106">
                        <c:v>-39.306480000000001</c:v>
                      </c:pt>
                      <c:pt idx="94107">
                        <c:v>-39.339710000000004</c:v>
                      </c:pt>
                      <c:pt idx="94108">
                        <c:v>-39.373480000000001</c:v>
                      </c:pt>
                      <c:pt idx="94109">
                        <c:v>-39.407319999999999</c:v>
                      </c:pt>
                      <c:pt idx="94110">
                        <c:v>-39.440909999999995</c:v>
                      </c:pt>
                      <c:pt idx="94111">
                        <c:v>-39.474550000000001</c:v>
                      </c:pt>
                      <c:pt idx="94112">
                        <c:v>-39.508090000000003</c:v>
                      </c:pt>
                      <c:pt idx="94113">
                        <c:v>-39.541400000000003</c:v>
                      </c:pt>
                      <c:pt idx="94114">
                        <c:v>-39.573710000000005</c:v>
                      </c:pt>
                      <c:pt idx="94115">
                        <c:v>-39.604780000000005</c:v>
                      </c:pt>
                      <c:pt idx="94116">
                        <c:v>-39.63702</c:v>
                      </c:pt>
                      <c:pt idx="94117">
                        <c:v>-39.669960000000003</c:v>
                      </c:pt>
                      <c:pt idx="94118">
                        <c:v>-39.703270000000003</c:v>
                      </c:pt>
                      <c:pt idx="94119">
                        <c:v>-39.735770000000002</c:v>
                      </c:pt>
                      <c:pt idx="94120">
                        <c:v>-39.761569999999999</c:v>
                      </c:pt>
                      <c:pt idx="94121">
                        <c:v>-39.789970000000004</c:v>
                      </c:pt>
                      <c:pt idx="94122">
                        <c:v>-39.821010000000001</c:v>
                      </c:pt>
                      <c:pt idx="94123">
                        <c:v>-39.851909999999997</c:v>
                      </c:pt>
                      <c:pt idx="94124">
                        <c:v>-39.883110000000002</c:v>
                      </c:pt>
                      <c:pt idx="94125">
                        <c:v>-39.915239999999997</c:v>
                      </c:pt>
                      <c:pt idx="94126">
                        <c:v>-39.947519999999997</c:v>
                      </c:pt>
                      <c:pt idx="94127">
                        <c:v>-39.979559999999999</c:v>
                      </c:pt>
                      <c:pt idx="94128">
                        <c:v>-40.012150000000005</c:v>
                      </c:pt>
                      <c:pt idx="94129">
                        <c:v>-40.044399999999996</c:v>
                      </c:pt>
                      <c:pt idx="94130">
                        <c:v>-40.07732</c:v>
                      </c:pt>
                      <c:pt idx="94131">
                        <c:v>-40.110250000000001</c:v>
                      </c:pt>
                      <c:pt idx="94132">
                        <c:v>-40.143160000000002</c:v>
                      </c:pt>
                      <c:pt idx="94133">
                        <c:v>-40.176140000000004</c:v>
                      </c:pt>
                      <c:pt idx="94134">
                        <c:v>-40.209669999999996</c:v>
                      </c:pt>
                      <c:pt idx="94135">
                        <c:v>-40.24221</c:v>
                      </c:pt>
                      <c:pt idx="94136">
                        <c:v>-40.275109999999998</c:v>
                      </c:pt>
                      <c:pt idx="94137">
                        <c:v>-40.307540000000003</c:v>
                      </c:pt>
                      <c:pt idx="94138">
                        <c:v>-40.340379999999996</c:v>
                      </c:pt>
                      <c:pt idx="94139">
                        <c:v>-40.373049999999999</c:v>
                      </c:pt>
                      <c:pt idx="94140">
                        <c:v>-40.405639999999998</c:v>
                      </c:pt>
                      <c:pt idx="94141">
                        <c:v>-40.43844</c:v>
                      </c:pt>
                      <c:pt idx="94142">
                        <c:v>-40.471050000000005</c:v>
                      </c:pt>
                      <c:pt idx="94143">
                        <c:v>-40.504059999999996</c:v>
                      </c:pt>
                      <c:pt idx="94144">
                        <c:v>-40.536960000000008</c:v>
                      </c:pt>
                      <c:pt idx="94145">
                        <c:v>-40.570170000000005</c:v>
                      </c:pt>
                      <c:pt idx="94146">
                        <c:v>-40.603040000000007</c:v>
                      </c:pt>
                      <c:pt idx="94147">
                        <c:v>-40.636000000000003</c:v>
                      </c:pt>
                      <c:pt idx="94148">
                        <c:v>-40.668329999999997</c:v>
                      </c:pt>
                      <c:pt idx="94149">
                        <c:v>-40.700890000000001</c:v>
                      </c:pt>
                      <c:pt idx="94150">
                        <c:v>-40.732660000000003</c:v>
                      </c:pt>
                      <c:pt idx="94151">
                        <c:v>-40.764490000000002</c:v>
                      </c:pt>
                      <c:pt idx="94152">
                        <c:v>-40.794780000000003</c:v>
                      </c:pt>
                      <c:pt idx="94153">
                        <c:v>-40.826779999999999</c:v>
                      </c:pt>
                      <c:pt idx="94154">
                        <c:v>-40.859480000000005</c:v>
                      </c:pt>
                      <c:pt idx="94155">
                        <c:v>-40.891999999999996</c:v>
                      </c:pt>
                      <c:pt idx="94156">
                        <c:v>-40.924319999999994</c:v>
                      </c:pt>
                      <c:pt idx="94157">
                        <c:v>-40.957480000000004</c:v>
                      </c:pt>
                      <c:pt idx="94158">
                        <c:v>-40.989670000000004</c:v>
                      </c:pt>
                      <c:pt idx="94159">
                        <c:v>-41.022290000000005</c:v>
                      </c:pt>
                      <c:pt idx="94160">
                        <c:v>-41.054929999999999</c:v>
                      </c:pt>
                      <c:pt idx="94161">
                        <c:v>-41.087850000000003</c:v>
                      </c:pt>
                      <c:pt idx="94162">
                        <c:v>-41.120820000000002</c:v>
                      </c:pt>
                      <c:pt idx="94163">
                        <c:v>-41.154409999999999</c:v>
                      </c:pt>
                      <c:pt idx="94164">
                        <c:v>-41.187550000000002</c:v>
                      </c:pt>
                      <c:pt idx="94165">
                        <c:v>-41.220739999999992</c:v>
                      </c:pt>
                      <c:pt idx="94166">
                        <c:v>-41.254160000000006</c:v>
                      </c:pt>
                      <c:pt idx="94167">
                        <c:v>-41.28633</c:v>
                      </c:pt>
                      <c:pt idx="94168">
                        <c:v>-41.319319999999998</c:v>
                      </c:pt>
                      <c:pt idx="94169">
                        <c:v>-41.352589999999992</c:v>
                      </c:pt>
                      <c:pt idx="94170">
                        <c:v>-41.385480000000001</c:v>
                      </c:pt>
                      <c:pt idx="94171">
                        <c:v>-41.418860000000002</c:v>
                      </c:pt>
                      <c:pt idx="94172">
                        <c:v>-41.452340000000007</c:v>
                      </c:pt>
                      <c:pt idx="94173">
                        <c:v>-41.485969999999995</c:v>
                      </c:pt>
                      <c:pt idx="94174">
                        <c:v>-41.519490000000005</c:v>
                      </c:pt>
                      <c:pt idx="94175">
                        <c:v>-41.55303</c:v>
                      </c:pt>
                      <c:pt idx="94176">
                        <c:v>-41.586579999999998</c:v>
                      </c:pt>
                      <c:pt idx="94177">
                        <c:v>-41.619950000000003</c:v>
                      </c:pt>
                      <c:pt idx="94178">
                        <c:v>-41.653030000000001</c:v>
                      </c:pt>
                      <c:pt idx="94179">
                        <c:v>-41.686050000000002</c:v>
                      </c:pt>
                      <c:pt idx="94180">
                        <c:v>-41.719830000000002</c:v>
                      </c:pt>
                      <c:pt idx="94181">
                        <c:v>-41.752269999999996</c:v>
                      </c:pt>
                      <c:pt idx="94182">
                        <c:v>-41.78566</c:v>
                      </c:pt>
                      <c:pt idx="94183">
                        <c:v>-41.819240000000008</c:v>
                      </c:pt>
                      <c:pt idx="94184">
                        <c:v>-41.852489999999996</c:v>
                      </c:pt>
                      <c:pt idx="94185">
                        <c:v>-41.883189999999999</c:v>
                      </c:pt>
                      <c:pt idx="94186">
                        <c:v>-41.916270000000004</c:v>
                      </c:pt>
                      <c:pt idx="94187">
                        <c:v>-41.949490000000004</c:v>
                      </c:pt>
                      <c:pt idx="94188">
                        <c:v>-41.982790000000001</c:v>
                      </c:pt>
                      <c:pt idx="94189">
                        <c:v>-42.015269999999994</c:v>
                      </c:pt>
                      <c:pt idx="94190">
                        <c:v>-42.048169999999999</c:v>
                      </c:pt>
                      <c:pt idx="94191">
                        <c:v>-42.080820000000003</c:v>
                      </c:pt>
                      <c:pt idx="94192">
                        <c:v>-42.114520000000006</c:v>
                      </c:pt>
                      <c:pt idx="94193">
                        <c:v>-42.14658</c:v>
                      </c:pt>
                      <c:pt idx="94194">
                        <c:v>-42.178120000000007</c:v>
                      </c:pt>
                      <c:pt idx="94195">
                        <c:v>-42.209909999999994</c:v>
                      </c:pt>
                      <c:pt idx="94196">
                        <c:v>-42.242019999999997</c:v>
                      </c:pt>
                      <c:pt idx="94197">
                        <c:v>-42.274349999999998</c:v>
                      </c:pt>
                      <c:pt idx="94198">
                        <c:v>-42.3065</c:v>
                      </c:pt>
                      <c:pt idx="94199">
                        <c:v>-42.337550000000007</c:v>
                      </c:pt>
                      <c:pt idx="94200">
                        <c:v>-42.369759999999999</c:v>
                      </c:pt>
                      <c:pt idx="94201">
                        <c:v>-42.401380000000003</c:v>
                      </c:pt>
                      <c:pt idx="94202">
                        <c:v>-42.433520000000001</c:v>
                      </c:pt>
                      <c:pt idx="94203">
                        <c:v>-42.465330000000002</c:v>
                      </c:pt>
                      <c:pt idx="94204">
                        <c:v>-42.498350000000002</c:v>
                      </c:pt>
                      <c:pt idx="94205">
                        <c:v>-42.529409999999999</c:v>
                      </c:pt>
                      <c:pt idx="94206">
                        <c:v>-42.561349999999997</c:v>
                      </c:pt>
                      <c:pt idx="94207">
                        <c:v>-42.593240000000002</c:v>
                      </c:pt>
                      <c:pt idx="94208">
                        <c:v>-42.625060000000005</c:v>
                      </c:pt>
                      <c:pt idx="94209">
                        <c:v>-42.656390000000002</c:v>
                      </c:pt>
                      <c:pt idx="94210">
                        <c:v>-42.688509999999994</c:v>
                      </c:pt>
                      <c:pt idx="94211">
                        <c:v>-42.719810000000003</c:v>
                      </c:pt>
                      <c:pt idx="94212">
                        <c:v>-42.751650000000005</c:v>
                      </c:pt>
                      <c:pt idx="94213">
                        <c:v>-42.783429999999996</c:v>
                      </c:pt>
                      <c:pt idx="94214">
                        <c:v>-42.815089999999998</c:v>
                      </c:pt>
                      <c:pt idx="94215">
                        <c:v>-42.846879999999999</c:v>
                      </c:pt>
                      <c:pt idx="94216">
                        <c:v>-42.877879999999998</c:v>
                      </c:pt>
                      <c:pt idx="94217">
                        <c:v>-42.908699999999996</c:v>
                      </c:pt>
                      <c:pt idx="94218">
                        <c:v>-42.940389999999994</c:v>
                      </c:pt>
                      <c:pt idx="94219">
                        <c:v>-42.971009999999993</c:v>
                      </c:pt>
                      <c:pt idx="94220">
                        <c:v>-43.002369999999999</c:v>
                      </c:pt>
                      <c:pt idx="94221">
                        <c:v>-43.032940000000004</c:v>
                      </c:pt>
                      <c:pt idx="94222">
                        <c:v>-43.064250000000001</c:v>
                      </c:pt>
                      <c:pt idx="94223">
                        <c:v>-43.095190000000002</c:v>
                      </c:pt>
                      <c:pt idx="94224">
                        <c:v>-43.126609999999999</c:v>
                      </c:pt>
                      <c:pt idx="94225">
                        <c:v>-43.15766</c:v>
                      </c:pt>
                      <c:pt idx="94226">
                        <c:v>-43.188209999999998</c:v>
                      </c:pt>
                      <c:pt idx="94227">
                        <c:v>-43.218969999999999</c:v>
                      </c:pt>
                      <c:pt idx="94228">
                        <c:v>-43.250299999999996</c:v>
                      </c:pt>
                      <c:pt idx="94229">
                        <c:v>-43.281619999999997</c:v>
                      </c:pt>
                      <c:pt idx="94230">
                        <c:v>-43.312559999999998</c:v>
                      </c:pt>
                      <c:pt idx="94231">
                        <c:v>-43.34348</c:v>
                      </c:pt>
                      <c:pt idx="94232">
                        <c:v>-43.374620000000007</c:v>
                      </c:pt>
                      <c:pt idx="94233">
                        <c:v>-43.40578</c:v>
                      </c:pt>
                      <c:pt idx="94234">
                        <c:v>-43.437100000000001</c:v>
                      </c:pt>
                      <c:pt idx="94235">
                        <c:v>-43.468229999999998</c:v>
                      </c:pt>
                      <c:pt idx="94236">
                        <c:v>-43.499629999999996</c:v>
                      </c:pt>
                      <c:pt idx="94237">
                        <c:v>-43.530290000000001</c:v>
                      </c:pt>
                      <c:pt idx="94238">
                        <c:v>-43.561240000000005</c:v>
                      </c:pt>
                      <c:pt idx="94239">
                        <c:v>-43.591970000000003</c:v>
                      </c:pt>
                      <c:pt idx="94240">
                        <c:v>-43.623190000000001</c:v>
                      </c:pt>
                      <c:pt idx="94241">
                        <c:v>-43.653510000000004</c:v>
                      </c:pt>
                      <c:pt idx="94242">
                        <c:v>-43.684510000000003</c:v>
                      </c:pt>
                      <c:pt idx="94243">
                        <c:v>-43.713170000000005</c:v>
                      </c:pt>
                      <c:pt idx="94244">
                        <c:v>-43.742720000000006</c:v>
                      </c:pt>
                      <c:pt idx="94245">
                        <c:v>-43.773879999999998</c:v>
                      </c:pt>
                      <c:pt idx="94246">
                        <c:v>-43.804860000000005</c:v>
                      </c:pt>
                      <c:pt idx="94247">
                        <c:v>-43.836449999999999</c:v>
                      </c:pt>
                      <c:pt idx="94248">
                        <c:v>-43.867660000000001</c:v>
                      </c:pt>
                      <c:pt idx="94249">
                        <c:v>-43.898529999999994</c:v>
                      </c:pt>
                      <c:pt idx="94250">
                        <c:v>-43.929749999999999</c:v>
                      </c:pt>
                      <c:pt idx="94251">
                        <c:v>-43.960590000000003</c:v>
                      </c:pt>
                      <c:pt idx="94252">
                        <c:v>-43.99145</c:v>
                      </c:pt>
                      <c:pt idx="94253">
                        <c:v>-44.023049999999998</c:v>
                      </c:pt>
                      <c:pt idx="94254">
                        <c:v>-44.054390000000005</c:v>
                      </c:pt>
                      <c:pt idx="94255">
                        <c:v>-44.085329999999999</c:v>
                      </c:pt>
                      <c:pt idx="94256">
                        <c:v>-44.116309999999999</c:v>
                      </c:pt>
                      <c:pt idx="94257">
                        <c:v>-44.147679999999994</c:v>
                      </c:pt>
                      <c:pt idx="94258">
                        <c:v>-44.178490000000004</c:v>
                      </c:pt>
                      <c:pt idx="94259">
                        <c:v>-44.209769999999999</c:v>
                      </c:pt>
                      <c:pt idx="94260">
                        <c:v>-44.240780000000001</c:v>
                      </c:pt>
                      <c:pt idx="94261">
                        <c:v>-44.27205</c:v>
                      </c:pt>
                      <c:pt idx="94262">
                        <c:v>-44.30368</c:v>
                      </c:pt>
                      <c:pt idx="94263">
                        <c:v>-44.335069999999995</c:v>
                      </c:pt>
                      <c:pt idx="94264">
                        <c:v>-44.366589999999995</c:v>
                      </c:pt>
                      <c:pt idx="94265">
                        <c:v>-44.39678</c:v>
                      </c:pt>
                      <c:pt idx="94266">
                        <c:v>-44.42736</c:v>
                      </c:pt>
                      <c:pt idx="94267">
                        <c:v>-44.460419999999999</c:v>
                      </c:pt>
                      <c:pt idx="94268">
                        <c:v>-44.490340000000003</c:v>
                      </c:pt>
                      <c:pt idx="94269">
                        <c:v>-44.521340000000002</c:v>
                      </c:pt>
                      <c:pt idx="94270">
                        <c:v>-44.551969999999997</c:v>
                      </c:pt>
                      <c:pt idx="94271">
                        <c:v>-44.582729999999998</c:v>
                      </c:pt>
                      <c:pt idx="94272">
                        <c:v>-44.613259999999997</c:v>
                      </c:pt>
                      <c:pt idx="94273">
                        <c:v>-44.643750000000004</c:v>
                      </c:pt>
                      <c:pt idx="94274">
                        <c:v>-44.674199999999999</c:v>
                      </c:pt>
                      <c:pt idx="94275">
                        <c:v>-44.705280000000002</c:v>
                      </c:pt>
                      <c:pt idx="94276">
                        <c:v>-44.736440000000002</c:v>
                      </c:pt>
                      <c:pt idx="94277">
                        <c:v>-44.76717</c:v>
                      </c:pt>
                      <c:pt idx="94278">
                        <c:v>-44.798280000000005</c:v>
                      </c:pt>
                      <c:pt idx="94279">
                        <c:v>-44.829100000000004</c:v>
                      </c:pt>
                      <c:pt idx="94280">
                        <c:v>-44.859760000000001</c:v>
                      </c:pt>
                      <c:pt idx="94281">
                        <c:v>-44.889429999999997</c:v>
                      </c:pt>
                      <c:pt idx="94282">
                        <c:v>-44.920439999999999</c:v>
                      </c:pt>
                      <c:pt idx="94283">
                        <c:v>-44.948620000000005</c:v>
                      </c:pt>
                      <c:pt idx="94284">
                        <c:v>-44.97954</c:v>
                      </c:pt>
                      <c:pt idx="94285">
                        <c:v>-45.008960000000002</c:v>
                      </c:pt>
                      <c:pt idx="94286">
                        <c:v>-45.039909999999999</c:v>
                      </c:pt>
                      <c:pt idx="94287">
                        <c:v>-45.069679999999998</c:v>
                      </c:pt>
                      <c:pt idx="94288">
                        <c:v>-45.100729999999999</c:v>
                      </c:pt>
                      <c:pt idx="94289">
                        <c:v>-45.13026</c:v>
                      </c:pt>
                      <c:pt idx="94290">
                        <c:v>-45.161499999999997</c:v>
                      </c:pt>
                      <c:pt idx="94291">
                        <c:v>-45.191720000000004</c:v>
                      </c:pt>
                      <c:pt idx="94292">
                        <c:v>-45.223039999999997</c:v>
                      </c:pt>
                      <c:pt idx="94293">
                        <c:v>-45.252699999999997</c:v>
                      </c:pt>
                      <c:pt idx="94294">
                        <c:v>-45.283730000000006</c:v>
                      </c:pt>
                      <c:pt idx="94295">
                        <c:v>-45.313499999999998</c:v>
                      </c:pt>
                      <c:pt idx="94296">
                        <c:v>-45.344499999999996</c:v>
                      </c:pt>
                      <c:pt idx="94297">
                        <c:v>-45.374589999999998</c:v>
                      </c:pt>
                      <c:pt idx="94298">
                        <c:v>-45.40522</c:v>
                      </c:pt>
                      <c:pt idx="94299">
                        <c:v>-45.435699999999997</c:v>
                      </c:pt>
                      <c:pt idx="94300">
                        <c:v>-45.466930000000005</c:v>
                      </c:pt>
                      <c:pt idx="94301">
                        <c:v>-45.496839999999999</c:v>
                      </c:pt>
                      <c:pt idx="94302">
                        <c:v>-45.527160000000002</c:v>
                      </c:pt>
                      <c:pt idx="94303">
                        <c:v>-45.556910000000002</c:v>
                      </c:pt>
                      <c:pt idx="94304">
                        <c:v>-45.587580000000003</c:v>
                      </c:pt>
                      <c:pt idx="94305">
                        <c:v>-45.617559999999997</c:v>
                      </c:pt>
                      <c:pt idx="94306">
                        <c:v>-45.648319999999998</c:v>
                      </c:pt>
                      <c:pt idx="94307">
                        <c:v>-45.678089999999997</c:v>
                      </c:pt>
                      <c:pt idx="94308">
                        <c:v>-45.708500000000001</c:v>
                      </c:pt>
                      <c:pt idx="94309">
                        <c:v>-45.737740000000002</c:v>
                      </c:pt>
                      <c:pt idx="94310">
                        <c:v>-45.767790000000005</c:v>
                      </c:pt>
                      <c:pt idx="94311">
                        <c:v>-45.795579999999994</c:v>
                      </c:pt>
                      <c:pt idx="94312">
                        <c:v>-45.824670000000005</c:v>
                      </c:pt>
                      <c:pt idx="94313">
                        <c:v>-45.852500000000006</c:v>
                      </c:pt>
                      <c:pt idx="94314">
                        <c:v>-45.881429999999995</c:v>
                      </c:pt>
                      <c:pt idx="94315">
                        <c:v>-45.910019999999996</c:v>
                      </c:pt>
                      <c:pt idx="94316">
                        <c:v>-45.938949999999998</c:v>
                      </c:pt>
                      <c:pt idx="94317">
                        <c:v>-45.967650000000006</c:v>
                      </c:pt>
                      <c:pt idx="94318">
                        <c:v>-45.995670000000004</c:v>
                      </c:pt>
                      <c:pt idx="94319">
                        <c:v>-46.023589999999999</c:v>
                      </c:pt>
                      <c:pt idx="94320">
                        <c:v>-46.053980000000003</c:v>
                      </c:pt>
                      <c:pt idx="94321">
                        <c:v>-46.079660000000004</c:v>
                      </c:pt>
                      <c:pt idx="94322">
                        <c:v>-46.107550000000003</c:v>
                      </c:pt>
                      <c:pt idx="94323">
                        <c:v>-46.136200000000002</c:v>
                      </c:pt>
                      <c:pt idx="94324">
                        <c:v>-46.165469999999999</c:v>
                      </c:pt>
                      <c:pt idx="94325">
                        <c:v>-46.193519999999999</c:v>
                      </c:pt>
                      <c:pt idx="94326">
                        <c:v>-46.221629999999998</c:v>
                      </c:pt>
                      <c:pt idx="94327">
                        <c:v>-46.247999999999998</c:v>
                      </c:pt>
                      <c:pt idx="94328">
                        <c:v>-46.276130000000002</c:v>
                      </c:pt>
                      <c:pt idx="94329">
                        <c:v>-46.302659999999996</c:v>
                      </c:pt>
                      <c:pt idx="94330">
                        <c:v>-46.330190000000002</c:v>
                      </c:pt>
                      <c:pt idx="94331">
                        <c:v>-46.355339999999998</c:v>
                      </c:pt>
                      <c:pt idx="94332">
                        <c:v>-46.382620000000003</c:v>
                      </c:pt>
                      <c:pt idx="94333">
                        <c:v>-46.408110000000001</c:v>
                      </c:pt>
                      <c:pt idx="94334">
                        <c:v>-46.435449999999996</c:v>
                      </c:pt>
                      <c:pt idx="94335">
                        <c:v>-46.461010000000002</c:v>
                      </c:pt>
                      <c:pt idx="94336">
                        <c:v>-46.488990000000001</c:v>
                      </c:pt>
                      <c:pt idx="94337">
                        <c:v>-46.514129999999994</c:v>
                      </c:pt>
                      <c:pt idx="94338">
                        <c:v>-46.541399999999996</c:v>
                      </c:pt>
                      <c:pt idx="94339">
                        <c:v>-46.566929999999999</c:v>
                      </c:pt>
                      <c:pt idx="94340">
                        <c:v>-46.594439999999999</c:v>
                      </c:pt>
                      <c:pt idx="94341">
                        <c:v>-46.61956</c:v>
                      </c:pt>
                      <c:pt idx="94342">
                        <c:v>-46.645420000000001</c:v>
                      </c:pt>
                      <c:pt idx="94343">
                        <c:v>-46.670699999999997</c:v>
                      </c:pt>
                      <c:pt idx="94344">
                        <c:v>-46.697410000000005</c:v>
                      </c:pt>
                      <c:pt idx="94345">
                        <c:v>-46.721640000000008</c:v>
                      </c:pt>
                      <c:pt idx="94346">
                        <c:v>-46.748539999999998</c:v>
                      </c:pt>
                      <c:pt idx="94347">
                        <c:v>-46.773400000000002</c:v>
                      </c:pt>
                      <c:pt idx="94348">
                        <c:v>-46.799590000000002</c:v>
                      </c:pt>
                      <c:pt idx="94349">
                        <c:v>-46.824019999999997</c:v>
                      </c:pt>
                      <c:pt idx="94350">
                        <c:v>-46.851680000000002</c:v>
                      </c:pt>
                      <c:pt idx="94351">
                        <c:v>-46.875879999999995</c:v>
                      </c:pt>
                      <c:pt idx="94352">
                        <c:v>-46.902520000000003</c:v>
                      </c:pt>
                      <c:pt idx="94353">
                        <c:v>-46.926649999999995</c:v>
                      </c:pt>
                      <c:pt idx="94354">
                        <c:v>-46.953269999999996</c:v>
                      </c:pt>
                      <c:pt idx="94355">
                        <c:v>-46.974980000000002</c:v>
                      </c:pt>
                      <c:pt idx="94356">
                        <c:v>-46.996110000000002</c:v>
                      </c:pt>
                      <c:pt idx="94357">
                        <c:v>-47.017769999999999</c:v>
                      </c:pt>
                      <c:pt idx="94358">
                        <c:v>-47.042320000000004</c:v>
                      </c:pt>
                      <c:pt idx="94359">
                        <c:v>-47.065789999999993</c:v>
                      </c:pt>
                      <c:pt idx="94360">
                        <c:v>-47.091799999999999</c:v>
                      </c:pt>
                      <c:pt idx="94361">
                        <c:v>-47.11768</c:v>
                      </c:pt>
                      <c:pt idx="94362">
                        <c:v>-47.144060000000003</c:v>
                      </c:pt>
                      <c:pt idx="94363">
                        <c:v>-47.168859999999995</c:v>
                      </c:pt>
                      <c:pt idx="94364">
                        <c:v>-47.195270000000001</c:v>
                      </c:pt>
                      <c:pt idx="94365">
                        <c:v>-47.220610000000001</c:v>
                      </c:pt>
                      <c:pt idx="94366">
                        <c:v>-47.24691</c:v>
                      </c:pt>
                      <c:pt idx="94367">
                        <c:v>-47.271439999999998</c:v>
                      </c:pt>
                      <c:pt idx="94368">
                        <c:v>-47.29627</c:v>
                      </c:pt>
                      <c:pt idx="94369">
                        <c:v>-47.320610000000002</c:v>
                      </c:pt>
                      <c:pt idx="94370">
                        <c:v>-47.347149999999999</c:v>
                      </c:pt>
                      <c:pt idx="94371">
                        <c:v>-47.371220000000001</c:v>
                      </c:pt>
                      <c:pt idx="94372">
                        <c:v>-47.396729999999998</c:v>
                      </c:pt>
                      <c:pt idx="94373">
                        <c:v>-47.420119999999997</c:v>
                      </c:pt>
                      <c:pt idx="94374">
                        <c:v>-47.447179999999996</c:v>
                      </c:pt>
                      <c:pt idx="94375">
                        <c:v>-47.471029999999999</c:v>
                      </c:pt>
                      <c:pt idx="94376">
                        <c:v>-47.495380000000004</c:v>
                      </c:pt>
                      <c:pt idx="94377">
                        <c:v>-47.519109999999998</c:v>
                      </c:pt>
                      <c:pt idx="94378">
                        <c:v>-47.544430000000006</c:v>
                      </c:pt>
                      <c:pt idx="94379">
                        <c:v>-47.569140000000004</c:v>
                      </c:pt>
                      <c:pt idx="94380">
                        <c:v>-47.595190000000002</c:v>
                      </c:pt>
                      <c:pt idx="94381">
                        <c:v>-47.619779999999999</c:v>
                      </c:pt>
                      <c:pt idx="94382">
                        <c:v>-47.64526</c:v>
                      </c:pt>
                      <c:pt idx="94383">
                        <c:v>-47.669849999999997</c:v>
                      </c:pt>
                      <c:pt idx="94384">
                        <c:v>-47.695280000000004</c:v>
                      </c:pt>
                      <c:pt idx="94385">
                        <c:v>-47.719969999999996</c:v>
                      </c:pt>
                      <c:pt idx="94386">
                        <c:v>-47.746120000000005</c:v>
                      </c:pt>
                      <c:pt idx="94387">
                        <c:v>-47.771929999999998</c:v>
                      </c:pt>
                      <c:pt idx="94388">
                        <c:v>-47.797489999999996</c:v>
                      </c:pt>
                      <c:pt idx="94389">
                        <c:v>-47.821569999999994</c:v>
                      </c:pt>
                      <c:pt idx="94390">
                        <c:v>-47.84543</c:v>
                      </c:pt>
                      <c:pt idx="94391">
                        <c:v>-47.868690000000001</c:v>
                      </c:pt>
                      <c:pt idx="94392">
                        <c:v>-47.894709999999996</c:v>
                      </c:pt>
                      <c:pt idx="94393">
                        <c:v>-47.918859999999995</c:v>
                      </c:pt>
                      <c:pt idx="94394">
                        <c:v>-47.943950000000001</c:v>
                      </c:pt>
                      <c:pt idx="94395">
                        <c:v>-47.968690000000002</c:v>
                      </c:pt>
                      <c:pt idx="94396">
                        <c:v>-47.994599999999998</c:v>
                      </c:pt>
                      <c:pt idx="94397">
                        <c:v>-48.01914</c:v>
                      </c:pt>
                      <c:pt idx="94398">
                        <c:v>-48.045200000000001</c:v>
                      </c:pt>
                      <c:pt idx="94399">
                        <c:v>-48.070050000000002</c:v>
                      </c:pt>
                      <c:pt idx="94400">
                        <c:v>-48.096170000000001</c:v>
                      </c:pt>
                      <c:pt idx="94401">
                        <c:v>-48.121280000000006</c:v>
                      </c:pt>
                      <c:pt idx="94402">
                        <c:v>-48.146470000000001</c:v>
                      </c:pt>
                      <c:pt idx="94403">
                        <c:v>-48.170609999999996</c:v>
                      </c:pt>
                      <c:pt idx="94404">
                        <c:v>-48.19717</c:v>
                      </c:pt>
                      <c:pt idx="94405">
                        <c:v>-48.221939999999996</c:v>
                      </c:pt>
                      <c:pt idx="94406">
                        <c:v>-48.248430000000006</c:v>
                      </c:pt>
                      <c:pt idx="94407">
                        <c:v>-48.273629999999997</c:v>
                      </c:pt>
                      <c:pt idx="94408">
                        <c:v>-48.299950000000003</c:v>
                      </c:pt>
                      <c:pt idx="94409">
                        <c:v>-48.32535</c:v>
                      </c:pt>
                      <c:pt idx="94410">
                        <c:v>-48.352199999999996</c:v>
                      </c:pt>
                      <c:pt idx="94411">
                        <c:v>-48.378310000000006</c:v>
                      </c:pt>
                      <c:pt idx="94412">
                        <c:v>-48.403549999999996</c:v>
                      </c:pt>
                      <c:pt idx="94413">
                        <c:v>-48.429149999999993</c:v>
                      </c:pt>
                      <c:pt idx="94414">
                        <c:v>-48.45487</c:v>
                      </c:pt>
                      <c:pt idx="94415">
                        <c:v>-48.481449999999995</c:v>
                      </c:pt>
                      <c:pt idx="94416">
                        <c:v>-48.506919999999994</c:v>
                      </c:pt>
                      <c:pt idx="94417">
                        <c:v>-48.532140000000005</c:v>
                      </c:pt>
                      <c:pt idx="94418">
                        <c:v>-48.555700000000002</c:v>
                      </c:pt>
                      <c:pt idx="94419">
                        <c:v>-48.578859999999999</c:v>
                      </c:pt>
                      <c:pt idx="94420">
                        <c:v>-48.603519999999996</c:v>
                      </c:pt>
                      <c:pt idx="94421">
                        <c:v>-48.629290000000005</c:v>
                      </c:pt>
                      <c:pt idx="94422">
                        <c:v>-48.65399</c:v>
                      </c:pt>
                      <c:pt idx="94423">
                        <c:v>-48.679400000000001</c:v>
                      </c:pt>
                      <c:pt idx="94424">
                        <c:v>-48.704280000000004</c:v>
                      </c:pt>
                      <c:pt idx="94425">
                        <c:v>-48.729250000000008</c:v>
                      </c:pt>
                      <c:pt idx="94426">
                        <c:v>-48.753970000000002</c:v>
                      </c:pt>
                      <c:pt idx="94427">
                        <c:v>-48.779859999999999</c:v>
                      </c:pt>
                      <c:pt idx="94428">
                        <c:v>-48.804990000000004</c:v>
                      </c:pt>
                      <c:pt idx="94429">
                        <c:v>-48.830179999999999</c:v>
                      </c:pt>
                      <c:pt idx="94430">
                        <c:v>-48.854949999999995</c:v>
                      </c:pt>
                      <c:pt idx="94431">
                        <c:v>-48.88091</c:v>
                      </c:pt>
                      <c:pt idx="94432">
                        <c:v>-48.90587</c:v>
                      </c:pt>
                      <c:pt idx="94433">
                        <c:v>-48.931719999999999</c:v>
                      </c:pt>
                      <c:pt idx="94434">
                        <c:v>-48.956809999999997</c:v>
                      </c:pt>
                      <c:pt idx="94435">
                        <c:v>-48.982530000000004</c:v>
                      </c:pt>
                      <c:pt idx="94436">
                        <c:v>-49.007019999999997</c:v>
                      </c:pt>
                      <c:pt idx="94437">
                        <c:v>-49.032859999999999</c:v>
                      </c:pt>
                      <c:pt idx="94438">
                        <c:v>-49.04768</c:v>
                      </c:pt>
                      <c:pt idx="94439">
                        <c:v>-49.068010000000001</c:v>
                      </c:pt>
                      <c:pt idx="94440">
                        <c:v>-49.091009999999997</c:v>
                      </c:pt>
                      <c:pt idx="94441">
                        <c:v>-49.116039999999998</c:v>
                      </c:pt>
                      <c:pt idx="94442">
                        <c:v>-49.139380000000003</c:v>
                      </c:pt>
                      <c:pt idx="94443">
                        <c:v>-49.164269999999995</c:v>
                      </c:pt>
                      <c:pt idx="94444">
                        <c:v>-49.188270000000003</c:v>
                      </c:pt>
                      <c:pt idx="94445">
                        <c:v>-49.212710000000001</c:v>
                      </c:pt>
                      <c:pt idx="94446">
                        <c:v>-49.236779999999996</c:v>
                      </c:pt>
                      <c:pt idx="94447">
                        <c:v>-49.261780000000002</c:v>
                      </c:pt>
                      <c:pt idx="94448">
                        <c:v>-49.285709999999995</c:v>
                      </c:pt>
                      <c:pt idx="94449">
                        <c:v>-49.30885</c:v>
                      </c:pt>
                      <c:pt idx="94450">
                        <c:v>-49.331620000000001</c:v>
                      </c:pt>
                      <c:pt idx="94451">
                        <c:v>-49.356259999999999</c:v>
                      </c:pt>
                      <c:pt idx="94452">
                        <c:v>-49.380099999999999</c:v>
                      </c:pt>
                      <c:pt idx="94453">
                        <c:v>-49.404609999999998</c:v>
                      </c:pt>
                      <c:pt idx="94454">
                        <c:v>-49.427700000000002</c:v>
                      </c:pt>
                      <c:pt idx="94455">
                        <c:v>-49.45008</c:v>
                      </c:pt>
                      <c:pt idx="94456">
                        <c:v>-49.473300000000002</c:v>
                      </c:pt>
                      <c:pt idx="94457">
                        <c:v>-49.497129999999999</c:v>
                      </c:pt>
                      <c:pt idx="94458">
                        <c:v>-49.519840000000002</c:v>
                      </c:pt>
                      <c:pt idx="94459">
                        <c:v>-49.543410000000002</c:v>
                      </c:pt>
                      <c:pt idx="94460">
                        <c:v>-49.566299999999998</c:v>
                      </c:pt>
                      <c:pt idx="94461">
                        <c:v>-49.590090000000004</c:v>
                      </c:pt>
                      <c:pt idx="94462">
                        <c:v>-49.612610000000004</c:v>
                      </c:pt>
                      <c:pt idx="94463">
                        <c:v>-49.634590000000003</c:v>
                      </c:pt>
                      <c:pt idx="94464">
                        <c:v>-49.657429999999998</c:v>
                      </c:pt>
                      <c:pt idx="94465">
                        <c:v>-49.681100000000001</c:v>
                      </c:pt>
                      <c:pt idx="94466">
                        <c:v>-49.70335</c:v>
                      </c:pt>
                      <c:pt idx="94467">
                        <c:v>-49.726929999999996</c:v>
                      </c:pt>
                      <c:pt idx="94468">
                        <c:v>-49.749499999999998</c:v>
                      </c:pt>
                      <c:pt idx="94469">
                        <c:v>-49.773050000000005</c:v>
                      </c:pt>
                      <c:pt idx="94470">
                        <c:v>-49.796449999999993</c:v>
                      </c:pt>
                      <c:pt idx="94471">
                        <c:v>-49.818950000000001</c:v>
                      </c:pt>
                      <c:pt idx="94472">
                        <c:v>-49.842669999999998</c:v>
                      </c:pt>
                      <c:pt idx="94473">
                        <c:v>-49.866210000000002</c:v>
                      </c:pt>
                      <c:pt idx="94474">
                        <c:v>-49.889479999999999</c:v>
                      </c:pt>
                      <c:pt idx="94475">
                        <c:v>-49.911019999999994</c:v>
                      </c:pt>
                      <c:pt idx="94476">
                        <c:v>-49.933210000000003</c:v>
                      </c:pt>
                      <c:pt idx="94477">
                        <c:v>-49.954329999999999</c:v>
                      </c:pt>
                      <c:pt idx="94478">
                        <c:v>-49.977379999999997</c:v>
                      </c:pt>
                      <c:pt idx="94479">
                        <c:v>-50.000410000000002</c:v>
                      </c:pt>
                      <c:pt idx="94480">
                        <c:v>-50.023540000000004</c:v>
                      </c:pt>
                      <c:pt idx="94481">
                        <c:v>-50.046939999999999</c:v>
                      </c:pt>
                      <c:pt idx="94482">
                        <c:v>-50.069720000000004</c:v>
                      </c:pt>
                      <c:pt idx="94483">
                        <c:v>-50.093029999999999</c:v>
                      </c:pt>
                      <c:pt idx="94484">
                        <c:v>-50.116620000000005</c:v>
                      </c:pt>
                      <c:pt idx="94485">
                        <c:v>-50.140260000000005</c:v>
                      </c:pt>
                      <c:pt idx="94486">
                        <c:v>-50.162389999999995</c:v>
                      </c:pt>
                      <c:pt idx="94487">
                        <c:v>-50.185659999999999</c:v>
                      </c:pt>
                      <c:pt idx="94488">
                        <c:v>-50.209200000000003</c:v>
                      </c:pt>
                      <c:pt idx="94489">
                        <c:v>-50.232510000000005</c:v>
                      </c:pt>
                      <c:pt idx="94490">
                        <c:v>-50.255189999999999</c:v>
                      </c:pt>
                      <c:pt idx="94491">
                        <c:v>-50.278150000000004</c:v>
                      </c:pt>
                      <c:pt idx="94492">
                        <c:v>-50.301119999999997</c:v>
                      </c:pt>
                      <c:pt idx="94493">
                        <c:v>-50.32396</c:v>
                      </c:pt>
                      <c:pt idx="94494">
                        <c:v>-50.346049999999998</c:v>
                      </c:pt>
                      <c:pt idx="94495">
                        <c:v>-50.369200000000006</c:v>
                      </c:pt>
                      <c:pt idx="94496">
                        <c:v>-50.388349999999996</c:v>
                      </c:pt>
                      <c:pt idx="94497">
                        <c:v>-50.41113</c:v>
                      </c:pt>
                      <c:pt idx="94498">
                        <c:v>-50.435179999999995</c:v>
                      </c:pt>
                      <c:pt idx="94499">
                        <c:v>-50.458299999999994</c:v>
                      </c:pt>
                      <c:pt idx="94500">
                        <c:v>-50.480629999999998</c:v>
                      </c:pt>
                      <c:pt idx="94501">
                        <c:v>-50.504179999999998</c:v>
                      </c:pt>
                      <c:pt idx="94502">
                        <c:v>-50.527379999999994</c:v>
                      </c:pt>
                      <c:pt idx="94503">
                        <c:v>-50.548450000000003</c:v>
                      </c:pt>
                      <c:pt idx="94504">
                        <c:v>-50.571849999999998</c:v>
                      </c:pt>
                      <c:pt idx="94505">
                        <c:v>-50.580980000000004</c:v>
                      </c:pt>
                      <c:pt idx="94506">
                        <c:v>-50.598179999999999</c:v>
                      </c:pt>
                      <c:pt idx="94507">
                        <c:v>-50.620079999999994</c:v>
                      </c:pt>
                      <c:pt idx="94508">
                        <c:v>-50.64282</c:v>
                      </c:pt>
                      <c:pt idx="94509">
                        <c:v>-50.66422</c:v>
                      </c:pt>
                      <c:pt idx="94510">
                        <c:v>-50.679319999999997</c:v>
                      </c:pt>
                      <c:pt idx="94511">
                        <c:v>-50.702290000000005</c:v>
                      </c:pt>
                      <c:pt idx="94512">
                        <c:v>-50.724220000000003</c:v>
                      </c:pt>
                      <c:pt idx="94513">
                        <c:v>-50.745259999999995</c:v>
                      </c:pt>
                      <c:pt idx="94514">
                        <c:v>-50.766910000000003</c:v>
                      </c:pt>
                      <c:pt idx="94515">
                        <c:v>-50.788270000000004</c:v>
                      </c:pt>
                      <c:pt idx="94516">
                        <c:v>-50.807859999999998</c:v>
                      </c:pt>
                      <c:pt idx="94517">
                        <c:v>-50.829069999999994</c:v>
                      </c:pt>
                      <c:pt idx="94518">
                        <c:v>-50.849970000000006</c:v>
                      </c:pt>
                      <c:pt idx="94519">
                        <c:v>-50.869199999999999</c:v>
                      </c:pt>
                      <c:pt idx="94520">
                        <c:v>-50.890630000000002</c:v>
                      </c:pt>
                      <c:pt idx="94521">
                        <c:v>-50.911239999999999</c:v>
                      </c:pt>
                      <c:pt idx="94522">
                        <c:v>-50.931100000000001</c:v>
                      </c:pt>
                      <c:pt idx="94523">
                        <c:v>-50.949099999999994</c:v>
                      </c:pt>
                      <c:pt idx="94524">
                        <c:v>-50.968340000000005</c:v>
                      </c:pt>
                      <c:pt idx="94525">
                        <c:v>-50.987470000000002</c:v>
                      </c:pt>
                      <c:pt idx="94526">
                        <c:v>-51.007499999999993</c:v>
                      </c:pt>
                      <c:pt idx="94527">
                        <c:v>-51.027100000000004</c:v>
                      </c:pt>
                      <c:pt idx="94528">
                        <c:v>-51.046769999999995</c:v>
                      </c:pt>
                      <c:pt idx="94529">
                        <c:v>-51.064879999999995</c:v>
                      </c:pt>
                      <c:pt idx="94530">
                        <c:v>-51.083610000000007</c:v>
                      </c:pt>
                      <c:pt idx="94531">
                        <c:v>-51.102939999999997</c:v>
                      </c:pt>
                      <c:pt idx="94532">
                        <c:v>-51.122170000000004</c:v>
                      </c:pt>
                      <c:pt idx="94533">
                        <c:v>-51.141550000000002</c:v>
                      </c:pt>
                      <c:pt idx="94534">
                        <c:v>-51.160350000000001</c:v>
                      </c:pt>
                      <c:pt idx="94535">
                        <c:v>-51.179940000000002</c:v>
                      </c:pt>
                      <c:pt idx="94536">
                        <c:v>-51.198979999999999</c:v>
                      </c:pt>
                      <c:pt idx="94537">
                        <c:v>-51.218539999999997</c:v>
                      </c:pt>
                      <c:pt idx="94538">
                        <c:v>-51.237380000000002</c:v>
                      </c:pt>
                      <c:pt idx="94539">
                        <c:v>-51.255839999999999</c:v>
                      </c:pt>
                      <c:pt idx="94540">
                        <c:v>-51.275820000000003</c:v>
                      </c:pt>
                      <c:pt idx="94541">
                        <c:v>-51.295200000000001</c:v>
                      </c:pt>
                      <c:pt idx="94542">
                        <c:v>-51.314450000000001</c:v>
                      </c:pt>
                      <c:pt idx="94543">
                        <c:v>-51.333890000000004</c:v>
                      </c:pt>
                      <c:pt idx="94544">
                        <c:v>-51.352710000000002</c:v>
                      </c:pt>
                      <c:pt idx="94545">
                        <c:v>-51.372600000000006</c:v>
                      </c:pt>
                      <c:pt idx="94546">
                        <c:v>-51.393540000000002</c:v>
                      </c:pt>
                      <c:pt idx="94547">
                        <c:v>-51.41292</c:v>
                      </c:pt>
                      <c:pt idx="94548">
                        <c:v>-51.431779999999996</c:v>
                      </c:pt>
                      <c:pt idx="94549">
                        <c:v>-51.451339999999995</c:v>
                      </c:pt>
                      <c:pt idx="94550">
                        <c:v>-51.470459999999996</c:v>
                      </c:pt>
                      <c:pt idx="94551">
                        <c:v>-51.490070000000003</c:v>
                      </c:pt>
                      <c:pt idx="94552">
                        <c:v>-51.5092</c:v>
                      </c:pt>
                      <c:pt idx="94553">
                        <c:v>-51.528919999999999</c:v>
                      </c:pt>
                      <c:pt idx="94554">
                        <c:v>-51.548369999999998</c:v>
                      </c:pt>
                      <c:pt idx="94555">
                        <c:v>-51.567709999999998</c:v>
                      </c:pt>
                      <c:pt idx="94556">
                        <c:v>-51.586590000000001</c:v>
                      </c:pt>
                      <c:pt idx="94557">
                        <c:v>-51.605400000000003</c:v>
                      </c:pt>
                      <c:pt idx="94558">
                        <c:v>-51.624309999999994</c:v>
                      </c:pt>
                      <c:pt idx="94559">
                        <c:v>-51.643529999999998</c:v>
                      </c:pt>
                      <c:pt idx="94560">
                        <c:v>-51.661940000000001</c:v>
                      </c:pt>
                      <c:pt idx="94561">
                        <c:v>-51.680819999999997</c:v>
                      </c:pt>
                      <c:pt idx="94562">
                        <c:v>-51.700590000000005</c:v>
                      </c:pt>
                      <c:pt idx="94563">
                        <c:v>-51.72052</c:v>
                      </c:pt>
                      <c:pt idx="94564">
                        <c:v>-51.738879999999995</c:v>
                      </c:pt>
                      <c:pt idx="94565">
                        <c:v>-51.758099999999999</c:v>
                      </c:pt>
                      <c:pt idx="94566">
                        <c:v>-51.776769999999999</c:v>
                      </c:pt>
                      <c:pt idx="94567">
                        <c:v>-51.795049999999996</c:v>
                      </c:pt>
                      <c:pt idx="94568">
                        <c:v>-51.813110000000002</c:v>
                      </c:pt>
                      <c:pt idx="94569">
                        <c:v>-51.832149999999999</c:v>
                      </c:pt>
                      <c:pt idx="94570">
                        <c:v>-51.850829999999995</c:v>
                      </c:pt>
                      <c:pt idx="94571">
                        <c:v>-51.869709999999998</c:v>
                      </c:pt>
                      <c:pt idx="94572">
                        <c:v>-51.888030000000001</c:v>
                      </c:pt>
                      <c:pt idx="94573">
                        <c:v>-51.90278</c:v>
                      </c:pt>
                      <c:pt idx="94574">
                        <c:v>-51.91581</c:v>
                      </c:pt>
                      <c:pt idx="94575">
                        <c:v>-51.933199999999999</c:v>
                      </c:pt>
                      <c:pt idx="94576">
                        <c:v>-51.949979999999996</c:v>
                      </c:pt>
                      <c:pt idx="94577">
                        <c:v>-51.967999999999996</c:v>
                      </c:pt>
                      <c:pt idx="94578">
                        <c:v>-51.985400000000006</c:v>
                      </c:pt>
                      <c:pt idx="94579">
                        <c:v>-52.003990000000002</c:v>
                      </c:pt>
                      <c:pt idx="94580">
                        <c:v>-52.022269999999999</c:v>
                      </c:pt>
                      <c:pt idx="94581">
                        <c:v>-52.04148</c:v>
                      </c:pt>
                      <c:pt idx="94582">
                        <c:v>-52.057149999999993</c:v>
                      </c:pt>
                      <c:pt idx="94583">
                        <c:v>-52.07676</c:v>
                      </c:pt>
                      <c:pt idx="94584">
                        <c:v>-52.096209999999999</c:v>
                      </c:pt>
                      <c:pt idx="94585">
                        <c:v>-52.115859999999998</c:v>
                      </c:pt>
                      <c:pt idx="94586">
                        <c:v>-52.135109999999997</c:v>
                      </c:pt>
                      <c:pt idx="94587">
                        <c:v>-52.154689999999995</c:v>
                      </c:pt>
                      <c:pt idx="94588">
                        <c:v>-52.174149999999997</c:v>
                      </c:pt>
                      <c:pt idx="94589">
                        <c:v>-52.193669999999997</c:v>
                      </c:pt>
                      <c:pt idx="94590">
                        <c:v>-52.212969999999999</c:v>
                      </c:pt>
                      <c:pt idx="94591">
                        <c:v>-52.231810000000003</c:v>
                      </c:pt>
                      <c:pt idx="94592">
                        <c:v>-52.251149999999996</c:v>
                      </c:pt>
                      <c:pt idx="94593">
                        <c:v>-52.27028</c:v>
                      </c:pt>
                      <c:pt idx="94594">
                        <c:v>-52.288910000000001</c:v>
                      </c:pt>
                      <c:pt idx="94595">
                        <c:v>-52.308340000000001</c:v>
                      </c:pt>
                      <c:pt idx="94596">
                        <c:v>-52.326920000000001</c:v>
                      </c:pt>
                      <c:pt idx="94597">
                        <c:v>-52.346029999999999</c:v>
                      </c:pt>
                      <c:pt idx="94598">
                        <c:v>-52.365009999999998</c:v>
                      </c:pt>
                      <c:pt idx="94599">
                        <c:v>-52.38411</c:v>
                      </c:pt>
                      <c:pt idx="94600">
                        <c:v>-52.403279999999995</c:v>
                      </c:pt>
                      <c:pt idx="94601">
                        <c:v>-52.422490000000003</c:v>
                      </c:pt>
                      <c:pt idx="94602">
                        <c:v>-52.441609999999997</c:v>
                      </c:pt>
                      <c:pt idx="94603">
                        <c:v>-52.460850000000001</c:v>
                      </c:pt>
                      <c:pt idx="94604">
                        <c:v>-52.479799999999997</c:v>
                      </c:pt>
                      <c:pt idx="94605">
                        <c:v>-52.498760000000004</c:v>
                      </c:pt>
                      <c:pt idx="94606">
                        <c:v>-52.51811</c:v>
                      </c:pt>
                      <c:pt idx="94607">
                        <c:v>-52.537570000000002</c:v>
                      </c:pt>
                      <c:pt idx="94608">
                        <c:v>-52.556779999999996</c:v>
                      </c:pt>
                      <c:pt idx="94609">
                        <c:v>-52.575510000000001</c:v>
                      </c:pt>
                      <c:pt idx="94610">
                        <c:v>-52.591070000000002</c:v>
                      </c:pt>
                      <c:pt idx="94611">
                        <c:v>-52.6098</c:v>
                      </c:pt>
                      <c:pt idx="94612">
                        <c:v>-52.628789999999995</c:v>
                      </c:pt>
                      <c:pt idx="94613">
                        <c:v>-52.647979999999997</c:v>
                      </c:pt>
                      <c:pt idx="94614">
                        <c:v>-52.665769999999995</c:v>
                      </c:pt>
                      <c:pt idx="94615">
                        <c:v>-52.685159999999996</c:v>
                      </c:pt>
                      <c:pt idx="94616">
                        <c:v>-52.703389999999999</c:v>
                      </c:pt>
                      <c:pt idx="94617">
                        <c:v>-52.722709999999999</c:v>
                      </c:pt>
                      <c:pt idx="94618">
                        <c:v>-52.741140000000001</c:v>
                      </c:pt>
                      <c:pt idx="94619">
                        <c:v>-52.760420000000003</c:v>
                      </c:pt>
                      <c:pt idx="94620">
                        <c:v>-52.778959999999998</c:v>
                      </c:pt>
                      <c:pt idx="94621">
                        <c:v>-52.79804</c:v>
                      </c:pt>
                      <c:pt idx="94622">
                        <c:v>-52.816369999999999</c:v>
                      </c:pt>
                      <c:pt idx="94623">
                        <c:v>-52.835700000000003</c:v>
                      </c:pt>
                      <c:pt idx="94624">
                        <c:v>-52.854129999999998</c:v>
                      </c:pt>
                      <c:pt idx="94625">
                        <c:v>-52.873390000000001</c:v>
                      </c:pt>
                      <c:pt idx="94626">
                        <c:v>-52.892089999999996</c:v>
                      </c:pt>
                      <c:pt idx="94627">
                        <c:v>-52.911380000000001</c:v>
                      </c:pt>
                      <c:pt idx="94628">
                        <c:v>-52.929850000000002</c:v>
                      </c:pt>
                      <c:pt idx="94629">
                        <c:v>-52.948979999999999</c:v>
                      </c:pt>
                      <c:pt idx="94630">
                        <c:v>-52.967100000000002</c:v>
                      </c:pt>
                      <c:pt idx="94631">
                        <c:v>-52.986159999999998</c:v>
                      </c:pt>
                      <c:pt idx="94632">
                        <c:v>-53.004339999999999</c:v>
                      </c:pt>
                      <c:pt idx="94633">
                        <c:v>-53.02328</c:v>
                      </c:pt>
                      <c:pt idx="94634">
                        <c:v>-53.041669999999996</c:v>
                      </c:pt>
                      <c:pt idx="94635">
                        <c:v>-53.060669999999995</c:v>
                      </c:pt>
                      <c:pt idx="94636">
                        <c:v>-53.079059999999998</c:v>
                      </c:pt>
                      <c:pt idx="94637">
                        <c:v>-53.098010000000002</c:v>
                      </c:pt>
                      <c:pt idx="94638">
                        <c:v>-53.116160000000001</c:v>
                      </c:pt>
                      <c:pt idx="94639">
                        <c:v>-53.134979999999999</c:v>
                      </c:pt>
                      <c:pt idx="94640">
                        <c:v>-53.153289999999998</c:v>
                      </c:pt>
                      <c:pt idx="94641">
                        <c:v>-53.172089999999997</c:v>
                      </c:pt>
                      <c:pt idx="94642">
                        <c:v>-53.190439999999995</c:v>
                      </c:pt>
                      <c:pt idx="94643">
                        <c:v>-53.209249999999997</c:v>
                      </c:pt>
                      <c:pt idx="94644">
                        <c:v>-53.226799999999997</c:v>
                      </c:pt>
                      <c:pt idx="94645">
                        <c:v>-53.245220000000003</c:v>
                      </c:pt>
                      <c:pt idx="94646">
                        <c:v>-53.263179999999998</c:v>
                      </c:pt>
                      <c:pt idx="94647">
                        <c:v>-53.28192</c:v>
                      </c:pt>
                      <c:pt idx="94648">
                        <c:v>-53.300090000000004</c:v>
                      </c:pt>
                      <c:pt idx="94649">
                        <c:v>-53.318899999999999</c:v>
                      </c:pt>
                      <c:pt idx="94650">
                        <c:v>-53.337119999999999</c:v>
                      </c:pt>
                      <c:pt idx="94651">
                        <c:v>-53.355899999999998</c:v>
                      </c:pt>
                      <c:pt idx="94652">
                        <c:v>-53.37415</c:v>
                      </c:pt>
                      <c:pt idx="94653">
                        <c:v>-53.392679999999999</c:v>
                      </c:pt>
                      <c:pt idx="94654">
                        <c:v>-53.41086</c:v>
                      </c:pt>
                      <c:pt idx="94655">
                        <c:v>-53.429640000000006</c:v>
                      </c:pt>
                      <c:pt idx="94656">
                        <c:v>-53.447699999999998</c:v>
                      </c:pt>
                      <c:pt idx="94657">
                        <c:v>-53.466579999999993</c:v>
                      </c:pt>
                      <c:pt idx="94658">
                        <c:v>-53.484860000000005</c:v>
                      </c:pt>
                      <c:pt idx="94659">
                        <c:v>-53.503590000000003</c:v>
                      </c:pt>
                      <c:pt idx="94660">
                        <c:v>-53.522120000000001</c:v>
                      </c:pt>
                      <c:pt idx="94661">
                        <c:v>-53.540959999999998</c:v>
                      </c:pt>
                      <c:pt idx="94662">
                        <c:v>-53.559520000000006</c:v>
                      </c:pt>
                      <c:pt idx="94663">
                        <c:v>-53.578720000000004</c:v>
                      </c:pt>
                      <c:pt idx="94664">
                        <c:v>-53.597250000000003</c:v>
                      </c:pt>
                      <c:pt idx="94665">
                        <c:v>-53.616439999999997</c:v>
                      </c:pt>
                      <c:pt idx="94666">
                        <c:v>-53.635039999999996</c:v>
                      </c:pt>
                      <c:pt idx="94667">
                        <c:v>-53.654270000000004</c:v>
                      </c:pt>
                      <c:pt idx="94668">
                        <c:v>-53.672690000000003</c:v>
                      </c:pt>
                      <c:pt idx="94669">
                        <c:v>-53.691899999999997</c:v>
                      </c:pt>
                      <c:pt idx="94670">
                        <c:v>-53.710380000000001</c:v>
                      </c:pt>
                      <c:pt idx="94671">
                        <c:v>-53.729599999999998</c:v>
                      </c:pt>
                      <c:pt idx="94672">
                        <c:v>-53.747809999999994</c:v>
                      </c:pt>
                      <c:pt idx="94673">
                        <c:v>-53.766970000000001</c:v>
                      </c:pt>
                      <c:pt idx="94674">
                        <c:v>-53.785379999999996</c:v>
                      </c:pt>
                      <c:pt idx="94675">
                        <c:v>-53.804389999999998</c:v>
                      </c:pt>
                      <c:pt idx="94676">
                        <c:v>-53.822839999999999</c:v>
                      </c:pt>
                      <c:pt idx="94677">
                        <c:v>-53.841919999999995</c:v>
                      </c:pt>
                      <c:pt idx="94678">
                        <c:v>-53.860409999999995</c:v>
                      </c:pt>
                      <c:pt idx="94679">
                        <c:v>-53.877839999999999</c:v>
                      </c:pt>
                      <c:pt idx="94680">
                        <c:v>-53.895780000000002</c:v>
                      </c:pt>
                      <c:pt idx="94681">
                        <c:v>-53.91507</c:v>
                      </c:pt>
                      <c:pt idx="94682">
                        <c:v>-53.932779999999994</c:v>
                      </c:pt>
                      <c:pt idx="94683">
                        <c:v>-53.951219999999999</c:v>
                      </c:pt>
                      <c:pt idx="94684">
                        <c:v>-53.96922</c:v>
                      </c:pt>
                      <c:pt idx="94685">
                        <c:v>-53.981999999999999</c:v>
                      </c:pt>
                      <c:pt idx="94686">
                        <c:v>-53.999409999999997</c:v>
                      </c:pt>
                      <c:pt idx="94687">
                        <c:v>-54.017879999999998</c:v>
                      </c:pt>
                      <c:pt idx="94688">
                        <c:v>-54.036389999999997</c:v>
                      </c:pt>
                      <c:pt idx="94689">
                        <c:v>-54.055400000000006</c:v>
                      </c:pt>
                      <c:pt idx="94690">
                        <c:v>-54.073479999999996</c:v>
                      </c:pt>
                      <c:pt idx="94691">
                        <c:v>-54.092729999999996</c:v>
                      </c:pt>
                      <c:pt idx="94692">
                        <c:v>-54.111669999999997</c:v>
                      </c:pt>
                      <c:pt idx="94693">
                        <c:v>-54.130560000000003</c:v>
                      </c:pt>
                      <c:pt idx="94694">
                        <c:v>-54.148560000000003</c:v>
                      </c:pt>
                      <c:pt idx="94695">
                        <c:v>-54.167500000000004</c:v>
                      </c:pt>
                      <c:pt idx="94696">
                        <c:v>-54.186509999999998</c:v>
                      </c:pt>
                      <c:pt idx="94697">
                        <c:v>-54.204739999999994</c:v>
                      </c:pt>
                      <c:pt idx="94698">
                        <c:v>-54.223320000000001</c:v>
                      </c:pt>
                      <c:pt idx="94699">
                        <c:v>-54.242249999999999</c:v>
                      </c:pt>
                      <c:pt idx="94700">
                        <c:v>-54.260200000000005</c:v>
                      </c:pt>
                      <c:pt idx="94701">
                        <c:v>-54.279149999999994</c:v>
                      </c:pt>
                      <c:pt idx="94702">
                        <c:v>-54.298180000000002</c:v>
                      </c:pt>
                      <c:pt idx="94703">
                        <c:v>-54.31644</c:v>
                      </c:pt>
                      <c:pt idx="94704">
                        <c:v>-54.335239999999999</c:v>
                      </c:pt>
                      <c:pt idx="94705">
                        <c:v>-54.354289999999999</c:v>
                      </c:pt>
                      <c:pt idx="94706">
                        <c:v>-54.371970000000005</c:v>
                      </c:pt>
                      <c:pt idx="94707">
                        <c:v>-54.391159999999999</c:v>
                      </c:pt>
                      <c:pt idx="94708">
                        <c:v>-54.409130000000005</c:v>
                      </c:pt>
                      <c:pt idx="94709">
                        <c:v>-54.428190000000001</c:v>
                      </c:pt>
                      <c:pt idx="94710">
                        <c:v>-54.445729999999998</c:v>
                      </c:pt>
                      <c:pt idx="94711">
                        <c:v>-54.464699999999993</c:v>
                      </c:pt>
                      <c:pt idx="94712">
                        <c:v>-54.482670000000006</c:v>
                      </c:pt>
                      <c:pt idx="94713">
                        <c:v>-54.50188</c:v>
                      </c:pt>
                      <c:pt idx="94714">
                        <c:v>-54.519849999999998</c:v>
                      </c:pt>
                      <c:pt idx="94715">
                        <c:v>-54.539239999999999</c:v>
                      </c:pt>
                      <c:pt idx="94716">
                        <c:v>-54.555949999999996</c:v>
                      </c:pt>
                      <c:pt idx="94717">
                        <c:v>-54.574619999999996</c:v>
                      </c:pt>
                      <c:pt idx="94718">
                        <c:v>-54.591859999999997</c:v>
                      </c:pt>
                      <c:pt idx="94719">
                        <c:v>-54.60942</c:v>
                      </c:pt>
                      <c:pt idx="94720">
                        <c:v>-54.626829999999998</c:v>
                      </c:pt>
                      <c:pt idx="94721">
                        <c:v>-54.645049999999998</c:v>
                      </c:pt>
                      <c:pt idx="94722">
                        <c:v>-54.663409999999999</c:v>
                      </c:pt>
                      <c:pt idx="94723">
                        <c:v>-54.6815</c:v>
                      </c:pt>
                      <c:pt idx="94724">
                        <c:v>-54.698770000000003</c:v>
                      </c:pt>
                      <c:pt idx="94725">
                        <c:v>-54.717179999999999</c:v>
                      </c:pt>
                      <c:pt idx="94726">
                        <c:v>-54.735019999999999</c:v>
                      </c:pt>
                      <c:pt idx="94727">
                        <c:v>-54.753049999999995</c:v>
                      </c:pt>
                      <c:pt idx="94728">
                        <c:v>-54.771020000000007</c:v>
                      </c:pt>
                      <c:pt idx="94729">
                        <c:v>-54.789570000000005</c:v>
                      </c:pt>
                      <c:pt idx="94730">
                        <c:v>-54.806689999999996</c:v>
                      </c:pt>
                      <c:pt idx="94731">
                        <c:v>-54.825049999999997</c:v>
                      </c:pt>
                      <c:pt idx="94732">
                        <c:v>-54.843010000000007</c:v>
                      </c:pt>
                      <c:pt idx="94733">
                        <c:v>-54.860800000000005</c:v>
                      </c:pt>
                      <c:pt idx="94734">
                        <c:v>-54.878660000000004</c:v>
                      </c:pt>
                      <c:pt idx="94735">
                        <c:v>-54.897359999999999</c:v>
                      </c:pt>
                      <c:pt idx="94736">
                        <c:v>-54.913460000000001</c:v>
                      </c:pt>
                      <c:pt idx="94737">
                        <c:v>-54.931780000000003</c:v>
                      </c:pt>
                      <c:pt idx="94738">
                        <c:v>-54.949680000000001</c:v>
                      </c:pt>
                      <c:pt idx="94739">
                        <c:v>-54.967779999999998</c:v>
                      </c:pt>
                      <c:pt idx="94740">
                        <c:v>-54.986069999999998</c:v>
                      </c:pt>
                      <c:pt idx="94741">
                        <c:v>-55.003680000000003</c:v>
                      </c:pt>
                      <c:pt idx="94742">
                        <c:v>-55.022039999999997</c:v>
                      </c:pt>
                      <c:pt idx="94743">
                        <c:v>-55.0413</c:v>
                      </c:pt>
                      <c:pt idx="94744">
                        <c:v>-55.060159999999996</c:v>
                      </c:pt>
                      <c:pt idx="94745">
                        <c:v>-55.078670000000002</c:v>
                      </c:pt>
                      <c:pt idx="94746">
                        <c:v>-55.097050000000003</c:v>
                      </c:pt>
                      <c:pt idx="94747">
                        <c:v>-55.116199999999999</c:v>
                      </c:pt>
                      <c:pt idx="94748">
                        <c:v>-55.133270000000003</c:v>
                      </c:pt>
                      <c:pt idx="94749">
                        <c:v>-55.152159999999995</c:v>
                      </c:pt>
                      <c:pt idx="94750">
                        <c:v>-55.17062</c:v>
                      </c:pt>
                      <c:pt idx="94751">
                        <c:v>-55.189050000000002</c:v>
                      </c:pt>
                      <c:pt idx="94752">
                        <c:v>-55.207550000000005</c:v>
                      </c:pt>
                      <c:pt idx="94753">
                        <c:v>-55.226800000000004</c:v>
                      </c:pt>
                      <c:pt idx="94754">
                        <c:v>-55.245159999999998</c:v>
                      </c:pt>
                      <c:pt idx="94755">
                        <c:v>-55.264189999999999</c:v>
                      </c:pt>
                      <c:pt idx="94756">
                        <c:v>-55.282600000000002</c:v>
                      </c:pt>
                      <c:pt idx="94757">
                        <c:v>-55.301569999999998</c:v>
                      </c:pt>
                      <c:pt idx="94758">
                        <c:v>-55.319960000000002</c:v>
                      </c:pt>
                      <c:pt idx="94759">
                        <c:v>-55.338920000000002</c:v>
                      </c:pt>
                      <c:pt idx="94760">
                        <c:v>-55.35671</c:v>
                      </c:pt>
                      <c:pt idx="94761">
                        <c:v>-55.375430000000001</c:v>
                      </c:pt>
                      <c:pt idx="94762">
                        <c:v>-55.39367</c:v>
                      </c:pt>
                      <c:pt idx="94763">
                        <c:v>-55.412549999999996</c:v>
                      </c:pt>
                      <c:pt idx="94764">
                        <c:v>-55.430729999999997</c:v>
                      </c:pt>
                      <c:pt idx="94765">
                        <c:v>-55.449089999999998</c:v>
                      </c:pt>
                      <c:pt idx="94766">
                        <c:v>-55.467170000000003</c:v>
                      </c:pt>
                      <c:pt idx="94767">
                        <c:v>-55.485249999999994</c:v>
                      </c:pt>
                      <c:pt idx="94768">
                        <c:v>-55.503099999999996</c:v>
                      </c:pt>
                      <c:pt idx="94769">
                        <c:v>-55.52167</c:v>
                      </c:pt>
                      <c:pt idx="94770">
                        <c:v>-55.539870000000001</c:v>
                      </c:pt>
                      <c:pt idx="94771">
                        <c:v>-55.557969999999997</c:v>
                      </c:pt>
                      <c:pt idx="94772">
                        <c:v>-55.57582</c:v>
                      </c:pt>
                      <c:pt idx="94773">
                        <c:v>-55.594549999999998</c:v>
                      </c:pt>
                      <c:pt idx="94774">
                        <c:v>-55.612279999999998</c:v>
                      </c:pt>
                      <c:pt idx="94775">
                        <c:v>-55.630189999999999</c:v>
                      </c:pt>
                      <c:pt idx="94776">
                        <c:v>-55.647190000000002</c:v>
                      </c:pt>
                      <c:pt idx="94777">
                        <c:v>-55.665729999999996</c:v>
                      </c:pt>
                      <c:pt idx="94778">
                        <c:v>-55.683689999999999</c:v>
                      </c:pt>
                      <c:pt idx="94779">
                        <c:v>-55.702330000000003</c:v>
                      </c:pt>
                      <c:pt idx="94780">
                        <c:v>-55.720489999999998</c:v>
                      </c:pt>
                      <c:pt idx="94781">
                        <c:v>-55.739249999999998</c:v>
                      </c:pt>
                      <c:pt idx="94782">
                        <c:v>-55.757480000000001</c:v>
                      </c:pt>
                      <c:pt idx="94783">
                        <c:v>-55.776130000000002</c:v>
                      </c:pt>
                      <c:pt idx="94784">
                        <c:v>-55.794350000000001</c:v>
                      </c:pt>
                      <c:pt idx="94785">
                        <c:v>-55.812629999999999</c:v>
                      </c:pt>
                      <c:pt idx="94786">
                        <c:v>-55.830449999999999</c:v>
                      </c:pt>
                      <c:pt idx="94787">
                        <c:v>-55.84919</c:v>
                      </c:pt>
                      <c:pt idx="94788">
                        <c:v>-55.867649999999998</c:v>
                      </c:pt>
                      <c:pt idx="94789">
                        <c:v>-55.885509999999996</c:v>
                      </c:pt>
                      <c:pt idx="94790">
                        <c:v>-55.904470000000003</c:v>
                      </c:pt>
                      <c:pt idx="94791">
                        <c:v>-55.923140000000004</c:v>
                      </c:pt>
                      <c:pt idx="94792">
                        <c:v>-55.94171</c:v>
                      </c:pt>
                      <c:pt idx="94793">
                        <c:v>-55.95908</c:v>
                      </c:pt>
                      <c:pt idx="94794">
                        <c:v>-55.977789999999999</c:v>
                      </c:pt>
                      <c:pt idx="94795">
                        <c:v>-55.996420000000001</c:v>
                      </c:pt>
                      <c:pt idx="94796">
                        <c:v>-56.015389999999996</c:v>
                      </c:pt>
                      <c:pt idx="94797">
                        <c:v>-56.03369</c:v>
                      </c:pt>
                      <c:pt idx="94798">
                        <c:v>-56.051870000000001</c:v>
                      </c:pt>
                      <c:pt idx="94799">
                        <c:v>-56.070390000000003</c:v>
                      </c:pt>
                      <c:pt idx="94800">
                        <c:v>-56.08896</c:v>
                      </c:pt>
                      <c:pt idx="94801">
                        <c:v>-56.106970000000004</c:v>
                      </c:pt>
                      <c:pt idx="94802">
                        <c:v>-56.125350000000005</c:v>
                      </c:pt>
                      <c:pt idx="94803">
                        <c:v>-56.144329999999997</c:v>
                      </c:pt>
                      <c:pt idx="94804">
                        <c:v>-56.162330000000004</c:v>
                      </c:pt>
                      <c:pt idx="94805">
                        <c:v>-56.180219999999998</c:v>
                      </c:pt>
                      <c:pt idx="94806">
                        <c:v>-56.198610000000002</c:v>
                      </c:pt>
                      <c:pt idx="94807">
                        <c:v>-56.217030000000001</c:v>
                      </c:pt>
                      <c:pt idx="94808">
                        <c:v>-56.235569999999996</c:v>
                      </c:pt>
                      <c:pt idx="94809">
                        <c:v>-56.254039999999996</c:v>
                      </c:pt>
                      <c:pt idx="94810">
                        <c:v>-56.272760000000005</c:v>
                      </c:pt>
                      <c:pt idx="94811">
                        <c:v>-56.291349999999994</c:v>
                      </c:pt>
                      <c:pt idx="94812">
                        <c:v>-56.309709999999995</c:v>
                      </c:pt>
                      <c:pt idx="94813">
                        <c:v>-56.328400000000002</c:v>
                      </c:pt>
                      <c:pt idx="94814">
                        <c:v>-56.347230000000003</c:v>
                      </c:pt>
                      <c:pt idx="94815">
                        <c:v>-56.365290000000002</c:v>
                      </c:pt>
                      <c:pt idx="94816">
                        <c:v>-56.384429999999995</c:v>
                      </c:pt>
                      <c:pt idx="94817">
                        <c:v>-56.402770000000004</c:v>
                      </c:pt>
                      <c:pt idx="94818">
                        <c:v>-56.42042</c:v>
                      </c:pt>
                      <c:pt idx="94819">
                        <c:v>-56.437439999999995</c:v>
                      </c:pt>
                      <c:pt idx="94820">
                        <c:v>-56.455240000000003</c:v>
                      </c:pt>
                      <c:pt idx="94821">
                        <c:v>-56.474279999999993</c:v>
                      </c:pt>
                      <c:pt idx="94822">
                        <c:v>-56.492919999999998</c:v>
                      </c:pt>
                      <c:pt idx="94823">
                        <c:v>-56.511449999999996</c:v>
                      </c:pt>
                      <c:pt idx="94824">
                        <c:v>-56.529480000000007</c:v>
                      </c:pt>
                      <c:pt idx="94825">
                        <c:v>-56.548629999999996</c:v>
                      </c:pt>
                      <c:pt idx="94826">
                        <c:v>-56.567830000000001</c:v>
                      </c:pt>
                      <c:pt idx="94827">
                        <c:v>-56.585320000000003</c:v>
                      </c:pt>
                      <c:pt idx="94828">
                        <c:v>-56.604029999999995</c:v>
                      </c:pt>
                      <c:pt idx="94829">
                        <c:v>-56.619489999999999</c:v>
                      </c:pt>
                      <c:pt idx="94830">
                        <c:v>-56.63438</c:v>
                      </c:pt>
                      <c:pt idx="94831">
                        <c:v>-56.650959999999998</c:v>
                      </c:pt>
                      <c:pt idx="94832">
                        <c:v>-56.667729999999999</c:v>
                      </c:pt>
                      <c:pt idx="94833">
                        <c:v>-56.685239999999993</c:v>
                      </c:pt>
                      <c:pt idx="94834">
                        <c:v>-56.703070000000004</c:v>
                      </c:pt>
                      <c:pt idx="94835">
                        <c:v>-56.720930000000003</c:v>
                      </c:pt>
                      <c:pt idx="94836">
                        <c:v>-56.739499999999992</c:v>
                      </c:pt>
                      <c:pt idx="94837">
                        <c:v>-56.757199999999997</c:v>
                      </c:pt>
                      <c:pt idx="94838">
                        <c:v>-56.775939999999999</c:v>
                      </c:pt>
                      <c:pt idx="94839">
                        <c:v>-56.794269999999997</c:v>
                      </c:pt>
                      <c:pt idx="94840">
                        <c:v>-56.81176</c:v>
                      </c:pt>
                      <c:pt idx="94841">
                        <c:v>-56.828310000000002</c:v>
                      </c:pt>
                      <c:pt idx="94842">
                        <c:v>-56.846899999999998</c:v>
                      </c:pt>
                      <c:pt idx="94843">
                        <c:v>-56.8645</c:v>
                      </c:pt>
                      <c:pt idx="94844">
                        <c:v>-56.883330000000001</c:v>
                      </c:pt>
                      <c:pt idx="94845">
                        <c:v>-56.901089999999996</c:v>
                      </c:pt>
                      <c:pt idx="94846">
                        <c:v>-56.919979999999995</c:v>
                      </c:pt>
                      <c:pt idx="94847">
                        <c:v>-56.937939999999998</c:v>
                      </c:pt>
                      <c:pt idx="94848">
                        <c:v>-56.956300000000006</c:v>
                      </c:pt>
                      <c:pt idx="94849">
                        <c:v>-56.973089999999999</c:v>
                      </c:pt>
                      <c:pt idx="94850">
                        <c:v>-56.991590000000002</c:v>
                      </c:pt>
                      <c:pt idx="94851">
                        <c:v>-57.009109999999993</c:v>
                      </c:pt>
                      <c:pt idx="94852">
                        <c:v>-57.02919</c:v>
                      </c:pt>
                      <c:pt idx="94853">
                        <c:v>-57.046010000000003</c:v>
                      </c:pt>
                      <c:pt idx="94854">
                        <c:v>-57.064810000000001</c:v>
                      </c:pt>
                      <c:pt idx="94855">
                        <c:v>-57.082529999999998</c:v>
                      </c:pt>
                      <c:pt idx="94856">
                        <c:v>-57.101509999999998</c:v>
                      </c:pt>
                      <c:pt idx="94857">
                        <c:v>-57.119489999999999</c:v>
                      </c:pt>
                      <c:pt idx="94858">
                        <c:v>-57.138440000000003</c:v>
                      </c:pt>
                      <c:pt idx="94859">
                        <c:v>-57.155680000000004</c:v>
                      </c:pt>
                      <c:pt idx="94860">
                        <c:v>-57.173569999999998</c:v>
                      </c:pt>
                      <c:pt idx="94861">
                        <c:v>-57.190930000000002</c:v>
                      </c:pt>
                      <c:pt idx="94862">
                        <c:v>-57.209440000000001</c:v>
                      </c:pt>
                      <c:pt idx="94863">
                        <c:v>-57.227339999999998</c:v>
                      </c:pt>
                      <c:pt idx="94864">
                        <c:v>-57.246090000000002</c:v>
                      </c:pt>
                      <c:pt idx="94865">
                        <c:v>-57.264189999999999</c:v>
                      </c:pt>
                      <c:pt idx="94866">
                        <c:v>-57.282799999999995</c:v>
                      </c:pt>
                      <c:pt idx="94867">
                        <c:v>-57.300420000000003</c:v>
                      </c:pt>
                      <c:pt idx="94868">
                        <c:v>-57.318160000000006</c:v>
                      </c:pt>
                      <c:pt idx="94869">
                        <c:v>-57.335549999999998</c:v>
                      </c:pt>
                      <c:pt idx="94870">
                        <c:v>-57.354060000000004</c:v>
                      </c:pt>
                      <c:pt idx="94871">
                        <c:v>-57.371790000000004</c:v>
                      </c:pt>
                      <c:pt idx="94872">
                        <c:v>-57.39076</c:v>
                      </c:pt>
                      <c:pt idx="94873">
                        <c:v>-57.408340000000003</c:v>
                      </c:pt>
                      <c:pt idx="94874">
                        <c:v>-57.426789999999997</c:v>
                      </c:pt>
                      <c:pt idx="94875">
                        <c:v>-57.4437</c:v>
                      </c:pt>
                      <c:pt idx="94876">
                        <c:v>-57.461710000000004</c:v>
                      </c:pt>
                      <c:pt idx="94877">
                        <c:v>-57.479179999999999</c:v>
                      </c:pt>
                      <c:pt idx="94878">
                        <c:v>-57.497439999999997</c:v>
                      </c:pt>
                      <c:pt idx="94879">
                        <c:v>-57.514669999999995</c:v>
                      </c:pt>
                      <c:pt idx="94880">
                        <c:v>-57.532500000000006</c:v>
                      </c:pt>
                      <c:pt idx="94881">
                        <c:v>-57.549640000000004</c:v>
                      </c:pt>
                      <c:pt idx="94882">
                        <c:v>-57.567599999999999</c:v>
                      </c:pt>
                      <c:pt idx="94883">
                        <c:v>-57.58446</c:v>
                      </c:pt>
                      <c:pt idx="94884">
                        <c:v>-57.601699999999994</c:v>
                      </c:pt>
                      <c:pt idx="94885">
                        <c:v>-57.618830000000003</c:v>
                      </c:pt>
                      <c:pt idx="94886">
                        <c:v>-57.637070000000001</c:v>
                      </c:pt>
                      <c:pt idx="94887">
                        <c:v>-57.654290000000003</c:v>
                      </c:pt>
                      <c:pt idx="94888">
                        <c:v>-57.672220000000003</c:v>
                      </c:pt>
                      <c:pt idx="94889">
                        <c:v>-57.690130000000003</c:v>
                      </c:pt>
                      <c:pt idx="94890">
                        <c:v>-57.706850000000003</c:v>
                      </c:pt>
                      <c:pt idx="94891">
                        <c:v>-57.724380000000004</c:v>
                      </c:pt>
                      <c:pt idx="94892">
                        <c:v>-57.74221</c:v>
                      </c:pt>
                      <c:pt idx="94893">
                        <c:v>-57.760230000000007</c:v>
                      </c:pt>
                      <c:pt idx="94894">
                        <c:v>-57.778590000000001</c:v>
                      </c:pt>
                      <c:pt idx="94895">
                        <c:v>-57.796960000000006</c:v>
                      </c:pt>
                      <c:pt idx="94896">
                        <c:v>-57.812789999999993</c:v>
                      </c:pt>
                      <c:pt idx="94897">
                        <c:v>-57.829329999999999</c:v>
                      </c:pt>
                      <c:pt idx="94898">
                        <c:v>-57.847059999999999</c:v>
                      </c:pt>
                      <c:pt idx="94899">
                        <c:v>-57.864449999999998</c:v>
                      </c:pt>
                      <c:pt idx="94900">
                        <c:v>-57.882779999999997</c:v>
                      </c:pt>
                      <c:pt idx="94901">
                        <c:v>-57.901269999999997</c:v>
                      </c:pt>
                      <c:pt idx="94902">
                        <c:v>-57.919899999999998</c:v>
                      </c:pt>
                      <c:pt idx="94903">
                        <c:v>-57.93788</c:v>
                      </c:pt>
                      <c:pt idx="94904">
                        <c:v>-57.956380000000003</c:v>
                      </c:pt>
                      <c:pt idx="94905">
                        <c:v>-57.974319999999999</c:v>
                      </c:pt>
                      <c:pt idx="94906">
                        <c:v>-57.992670000000004</c:v>
                      </c:pt>
                      <c:pt idx="94907">
                        <c:v>-58.009240000000005</c:v>
                      </c:pt>
                      <c:pt idx="94908">
                        <c:v>-58.02655</c:v>
                      </c:pt>
                      <c:pt idx="94909">
                        <c:v>-58.042860000000005</c:v>
                      </c:pt>
                      <c:pt idx="94910">
                        <c:v>-58.054119999999998</c:v>
                      </c:pt>
                      <c:pt idx="94911">
                        <c:v>-58.072310000000002</c:v>
                      </c:pt>
                      <c:pt idx="94912">
                        <c:v>-58.089489999999998</c:v>
                      </c:pt>
                      <c:pt idx="94913">
                        <c:v>-58.106369999999998</c:v>
                      </c:pt>
                      <c:pt idx="94914">
                        <c:v>-58.123899999999999</c:v>
                      </c:pt>
                      <c:pt idx="94915">
                        <c:v>-58.141010000000001</c:v>
                      </c:pt>
                      <c:pt idx="94916">
                        <c:v>-58.156579999999998</c:v>
                      </c:pt>
                      <c:pt idx="94917">
                        <c:v>-58.172840000000001</c:v>
                      </c:pt>
                      <c:pt idx="94918">
                        <c:v>-58.18506</c:v>
                      </c:pt>
                      <c:pt idx="94919">
                        <c:v>-58.199389999999994</c:v>
                      </c:pt>
                      <c:pt idx="94920">
                        <c:v>-58.214790000000001</c:v>
                      </c:pt>
                      <c:pt idx="94921">
                        <c:v>-58.23066</c:v>
                      </c:pt>
                      <c:pt idx="94922">
                        <c:v>-58.247099999999996</c:v>
                      </c:pt>
                      <c:pt idx="94923">
                        <c:v>-58.263390000000001</c:v>
                      </c:pt>
                      <c:pt idx="94924">
                        <c:v>-58.280230000000003</c:v>
                      </c:pt>
                      <c:pt idx="94925">
                        <c:v>-58.297260000000001</c:v>
                      </c:pt>
                      <c:pt idx="94926">
                        <c:v>-58.314329999999998</c:v>
                      </c:pt>
                      <c:pt idx="94927">
                        <c:v>-58.331670000000003</c:v>
                      </c:pt>
                      <c:pt idx="94928">
                        <c:v>-58.348730000000003</c:v>
                      </c:pt>
                      <c:pt idx="94929">
                        <c:v>-58.36627</c:v>
                      </c:pt>
                      <c:pt idx="94930">
                        <c:v>-58.384119999999996</c:v>
                      </c:pt>
                      <c:pt idx="94931">
                        <c:v>-58.402159999999995</c:v>
                      </c:pt>
                      <c:pt idx="94932">
                        <c:v>-58.420410000000004</c:v>
                      </c:pt>
                      <c:pt idx="94933">
                        <c:v>-58.438489999999994</c:v>
                      </c:pt>
                      <c:pt idx="94934">
                        <c:v>-58.457149999999999</c:v>
                      </c:pt>
                      <c:pt idx="94935">
                        <c:v>-58.475339999999996</c:v>
                      </c:pt>
                      <c:pt idx="94936">
                        <c:v>-58.49391</c:v>
                      </c:pt>
                      <c:pt idx="94937">
                        <c:v>-58.511829999999996</c:v>
                      </c:pt>
                      <c:pt idx="94938">
                        <c:v>-58.529489999999996</c:v>
                      </c:pt>
                      <c:pt idx="94939">
                        <c:v>-58.546750000000003</c:v>
                      </c:pt>
                      <c:pt idx="94940">
                        <c:v>-58.564830000000001</c:v>
                      </c:pt>
                      <c:pt idx="94941">
                        <c:v>-58.582880000000003</c:v>
                      </c:pt>
                      <c:pt idx="94942">
                        <c:v>-58.600560000000002</c:v>
                      </c:pt>
                      <c:pt idx="94943">
                        <c:v>-58.618680000000005</c:v>
                      </c:pt>
                      <c:pt idx="94944">
                        <c:v>-58.637009999999997</c:v>
                      </c:pt>
                      <c:pt idx="94945">
                        <c:v>-58.655109999999993</c:v>
                      </c:pt>
                      <c:pt idx="94946">
                        <c:v>-58.672979999999995</c:v>
                      </c:pt>
                      <c:pt idx="94947">
                        <c:v>-58.689239999999998</c:v>
                      </c:pt>
                      <c:pt idx="94948">
                        <c:v>-58.707010000000004</c:v>
                      </c:pt>
                      <c:pt idx="94949">
                        <c:v>-58.724930000000001</c:v>
                      </c:pt>
                      <c:pt idx="94950">
                        <c:v>-58.742900000000006</c:v>
                      </c:pt>
                      <c:pt idx="94951">
                        <c:v>-58.761070000000004</c:v>
                      </c:pt>
                      <c:pt idx="94952">
                        <c:v>-58.779380000000003</c:v>
                      </c:pt>
                      <c:pt idx="94953">
                        <c:v>-58.797080000000001</c:v>
                      </c:pt>
                      <c:pt idx="94954">
                        <c:v>-58.814679999999996</c:v>
                      </c:pt>
                      <c:pt idx="94955">
                        <c:v>-58.832579999999993</c:v>
                      </c:pt>
                      <c:pt idx="94956">
                        <c:v>-58.851009999999995</c:v>
                      </c:pt>
                      <c:pt idx="94957">
                        <c:v>-58.86909</c:v>
                      </c:pt>
                      <c:pt idx="94958">
                        <c:v>-58.887429999999995</c:v>
                      </c:pt>
                      <c:pt idx="94959">
                        <c:v>-58.905640000000005</c:v>
                      </c:pt>
                      <c:pt idx="94960">
                        <c:v>-58.923949999999998</c:v>
                      </c:pt>
                      <c:pt idx="94961">
                        <c:v>-58.942180000000008</c:v>
                      </c:pt>
                      <c:pt idx="94962">
                        <c:v>-58.958649999999999</c:v>
                      </c:pt>
                      <c:pt idx="94963">
                        <c:v>-58.976240000000004</c:v>
                      </c:pt>
                      <c:pt idx="94964">
                        <c:v>-58.992449999999998</c:v>
                      </c:pt>
                      <c:pt idx="94965">
                        <c:v>-59.009509999999999</c:v>
                      </c:pt>
                      <c:pt idx="94966">
                        <c:v>-59.026889999999995</c:v>
                      </c:pt>
                      <c:pt idx="94967">
                        <c:v>-59.04457</c:v>
                      </c:pt>
                      <c:pt idx="94968">
                        <c:v>-59.062910000000002</c:v>
                      </c:pt>
                      <c:pt idx="94969">
                        <c:v>-59.078879999999998</c:v>
                      </c:pt>
                      <c:pt idx="94970">
                        <c:v>-59.095469999999999</c:v>
                      </c:pt>
                      <c:pt idx="94971">
                        <c:v>-59.112470000000002</c:v>
                      </c:pt>
                      <c:pt idx="94972">
                        <c:v>-59.13035</c:v>
                      </c:pt>
                      <c:pt idx="94973">
                        <c:v>-59.148449999999997</c:v>
                      </c:pt>
                      <c:pt idx="94974">
                        <c:v>-59.16619</c:v>
                      </c:pt>
                      <c:pt idx="94975">
                        <c:v>-59.184370000000001</c:v>
                      </c:pt>
                      <c:pt idx="94976">
                        <c:v>-59.203140000000005</c:v>
                      </c:pt>
                      <c:pt idx="94977">
                        <c:v>-59.219609999999996</c:v>
                      </c:pt>
                      <c:pt idx="94978">
                        <c:v>-59.236879999999999</c:v>
                      </c:pt>
                      <c:pt idx="94979">
                        <c:v>-59.254350000000002</c:v>
                      </c:pt>
                      <c:pt idx="94980">
                        <c:v>-59.272359999999999</c:v>
                      </c:pt>
                      <c:pt idx="94981">
                        <c:v>-59.289050000000003</c:v>
                      </c:pt>
                      <c:pt idx="94982">
                        <c:v>-59.306629999999998</c:v>
                      </c:pt>
                      <c:pt idx="94983">
                        <c:v>-59.323599999999999</c:v>
                      </c:pt>
                      <c:pt idx="94984">
                        <c:v>-59.340260000000001</c:v>
                      </c:pt>
                      <c:pt idx="94985">
                        <c:v>-59.35671</c:v>
                      </c:pt>
                      <c:pt idx="94986">
                        <c:v>-59.374380000000002</c:v>
                      </c:pt>
                      <c:pt idx="94987">
                        <c:v>-59.391499999999994</c:v>
                      </c:pt>
                      <c:pt idx="94988">
                        <c:v>-59.407849999999996</c:v>
                      </c:pt>
                      <c:pt idx="94989">
                        <c:v>-59.425060000000002</c:v>
                      </c:pt>
                      <c:pt idx="94990">
                        <c:v>-59.442449999999994</c:v>
                      </c:pt>
                      <c:pt idx="94991">
                        <c:v>-59.459049999999998</c:v>
                      </c:pt>
                      <c:pt idx="94992">
                        <c:v>-59.476509999999998</c:v>
                      </c:pt>
                      <c:pt idx="94993">
                        <c:v>-59.493629999999996</c:v>
                      </c:pt>
                      <c:pt idx="94994">
                        <c:v>-59.510269999999998</c:v>
                      </c:pt>
                      <c:pt idx="94995">
                        <c:v>-59.52469</c:v>
                      </c:pt>
                      <c:pt idx="94996">
                        <c:v>-59.540509999999998</c:v>
                      </c:pt>
                      <c:pt idx="94997">
                        <c:v>-59.554729999999992</c:v>
                      </c:pt>
                      <c:pt idx="94998">
                        <c:v>-59.569400000000002</c:v>
                      </c:pt>
                      <c:pt idx="94999">
                        <c:v>-59.585720000000002</c:v>
                      </c:pt>
                      <c:pt idx="95000">
                        <c:v>-59.602339999999998</c:v>
                      </c:pt>
                      <c:pt idx="95001">
                        <c:v>-59.618200000000002</c:v>
                      </c:pt>
                      <c:pt idx="95002">
                        <c:v>-59.633669999999995</c:v>
                      </c:pt>
                      <c:pt idx="95003">
                        <c:v>-59.650210000000001</c:v>
                      </c:pt>
                      <c:pt idx="95004">
                        <c:v>-59.667290000000001</c:v>
                      </c:pt>
                      <c:pt idx="95005">
                        <c:v>-59.683630000000001</c:v>
                      </c:pt>
                      <c:pt idx="95006">
                        <c:v>-59.700769999999999</c:v>
                      </c:pt>
                      <c:pt idx="95007">
                        <c:v>-59.716880000000003</c:v>
                      </c:pt>
                      <c:pt idx="95008">
                        <c:v>-59.733580000000003</c:v>
                      </c:pt>
                      <c:pt idx="95009">
                        <c:v>-59.749949999999998</c:v>
                      </c:pt>
                      <c:pt idx="95010">
                        <c:v>-59.762039999999999</c:v>
                      </c:pt>
                      <c:pt idx="95011">
                        <c:v>-59.776790000000005</c:v>
                      </c:pt>
                      <c:pt idx="95012">
                        <c:v>-59.794400000000003</c:v>
                      </c:pt>
                      <c:pt idx="95013">
                        <c:v>-59.805910000000004</c:v>
                      </c:pt>
                      <c:pt idx="95014">
                        <c:v>-59.824359999999999</c:v>
                      </c:pt>
                      <c:pt idx="95015">
                        <c:v>-59.84234</c:v>
                      </c:pt>
                      <c:pt idx="95016">
                        <c:v>-59.860949999999995</c:v>
                      </c:pt>
                      <c:pt idx="95017">
                        <c:v>-59.879649999999998</c:v>
                      </c:pt>
                      <c:pt idx="95018">
                        <c:v>-59.898889999999994</c:v>
                      </c:pt>
                      <c:pt idx="95019">
                        <c:v>-59.915729999999996</c:v>
                      </c:pt>
                      <c:pt idx="95020">
                        <c:v>-59.932999999999993</c:v>
                      </c:pt>
                      <c:pt idx="95021">
                        <c:v>-59.951319999999996</c:v>
                      </c:pt>
                      <c:pt idx="95022">
                        <c:v>-59.970010000000002</c:v>
                      </c:pt>
                      <c:pt idx="95023">
                        <c:v>-59.988159999999993</c:v>
                      </c:pt>
                      <c:pt idx="95024">
                        <c:v>-60.006820000000005</c:v>
                      </c:pt>
                      <c:pt idx="95025">
                        <c:v>-60.025000000000006</c:v>
                      </c:pt>
                      <c:pt idx="95026">
                        <c:v>-60.043810000000008</c:v>
                      </c:pt>
                      <c:pt idx="95027">
                        <c:v>-60.061660000000003</c:v>
                      </c:pt>
                      <c:pt idx="95028">
                        <c:v>-60.080510000000004</c:v>
                      </c:pt>
                      <c:pt idx="95029">
                        <c:v>-60.098019999999998</c:v>
                      </c:pt>
                      <c:pt idx="95030">
                        <c:v>-60.114489999999996</c:v>
                      </c:pt>
                      <c:pt idx="95031">
                        <c:v>-60.132890000000003</c:v>
                      </c:pt>
                      <c:pt idx="95032">
                        <c:v>-60.150759999999998</c:v>
                      </c:pt>
                      <c:pt idx="95033">
                        <c:v>-60.168609999999994</c:v>
                      </c:pt>
                      <c:pt idx="95034">
                        <c:v>-60.185899999999997</c:v>
                      </c:pt>
                      <c:pt idx="95035">
                        <c:v>-60.203119999999998</c:v>
                      </c:pt>
                      <c:pt idx="95036">
                        <c:v>-60.220739999999999</c:v>
                      </c:pt>
                      <c:pt idx="95037">
                        <c:v>-60.238129999999998</c:v>
                      </c:pt>
                      <c:pt idx="95038">
                        <c:v>-60.25573</c:v>
                      </c:pt>
                      <c:pt idx="95039">
                        <c:v>-60.273389999999992</c:v>
                      </c:pt>
                      <c:pt idx="95040">
                        <c:v>-60.291229999999999</c:v>
                      </c:pt>
                      <c:pt idx="95041">
                        <c:v>-60.308669999999999</c:v>
                      </c:pt>
                      <c:pt idx="95042">
                        <c:v>-60.326579999999993</c:v>
                      </c:pt>
                      <c:pt idx="95043">
                        <c:v>-60.342939999999999</c:v>
                      </c:pt>
                      <c:pt idx="95044">
                        <c:v>-60.360569999999996</c:v>
                      </c:pt>
                      <c:pt idx="95045">
                        <c:v>-60.378019999999999</c:v>
                      </c:pt>
                      <c:pt idx="95046">
                        <c:v>-60.395359999999997</c:v>
                      </c:pt>
                      <c:pt idx="95047">
                        <c:v>-60.4129</c:v>
                      </c:pt>
                      <c:pt idx="95048">
                        <c:v>-60.43074</c:v>
                      </c:pt>
                      <c:pt idx="95049">
                        <c:v>-60.448130000000006</c:v>
                      </c:pt>
                      <c:pt idx="95050">
                        <c:v>-60.465879999999999</c:v>
                      </c:pt>
                      <c:pt idx="95051">
                        <c:v>-60.483320000000006</c:v>
                      </c:pt>
                      <c:pt idx="95052">
                        <c:v>-60.501189999999994</c:v>
                      </c:pt>
                      <c:pt idx="95053">
                        <c:v>-60.518479999999997</c:v>
                      </c:pt>
                      <c:pt idx="95054">
                        <c:v>-60.535310000000003</c:v>
                      </c:pt>
                      <c:pt idx="95055">
                        <c:v>-60.551839999999999</c:v>
                      </c:pt>
                      <c:pt idx="95056">
                        <c:v>-60.568960000000004</c:v>
                      </c:pt>
                      <c:pt idx="95057">
                        <c:v>-60.586589999999994</c:v>
                      </c:pt>
                      <c:pt idx="95058">
                        <c:v>-60.603550000000006</c:v>
                      </c:pt>
                      <c:pt idx="95059">
                        <c:v>-60.620779999999996</c:v>
                      </c:pt>
                      <c:pt idx="95060">
                        <c:v>-60.638240000000003</c:v>
                      </c:pt>
                      <c:pt idx="95061">
                        <c:v>-60.655530000000006</c:v>
                      </c:pt>
                      <c:pt idx="95062">
                        <c:v>-60.673159999999996</c:v>
                      </c:pt>
                      <c:pt idx="95063">
                        <c:v>-60.690260000000002</c:v>
                      </c:pt>
                      <c:pt idx="95064">
                        <c:v>-60.707829999999994</c:v>
                      </c:pt>
                      <c:pt idx="95065">
                        <c:v>-60.725179999999995</c:v>
                      </c:pt>
                      <c:pt idx="95066">
                        <c:v>-60.7423</c:v>
                      </c:pt>
                      <c:pt idx="95067">
                        <c:v>-60.759320000000002</c:v>
                      </c:pt>
                      <c:pt idx="95068">
                        <c:v>-60.77628</c:v>
                      </c:pt>
                      <c:pt idx="95069">
                        <c:v>-60.793320000000001</c:v>
                      </c:pt>
                      <c:pt idx="95070">
                        <c:v>-60.810769999999998</c:v>
                      </c:pt>
                      <c:pt idx="95071">
                        <c:v>-60.827650000000006</c:v>
                      </c:pt>
                      <c:pt idx="95072">
                        <c:v>-60.845230000000001</c:v>
                      </c:pt>
                      <c:pt idx="95073">
                        <c:v>-60.862439999999999</c:v>
                      </c:pt>
                      <c:pt idx="95074">
                        <c:v>-60.879919999999998</c:v>
                      </c:pt>
                      <c:pt idx="95075">
                        <c:v>-60.897119999999994</c:v>
                      </c:pt>
                      <c:pt idx="95076">
                        <c:v>-60.910700000000006</c:v>
                      </c:pt>
                      <c:pt idx="95077">
                        <c:v>-60.928019999999997</c:v>
                      </c:pt>
                      <c:pt idx="95078">
                        <c:v>-60.944739999999996</c:v>
                      </c:pt>
                      <c:pt idx="95079">
                        <c:v>-60.961330000000004</c:v>
                      </c:pt>
                      <c:pt idx="95080">
                        <c:v>-60.979109999999999</c:v>
                      </c:pt>
                      <c:pt idx="95081">
                        <c:v>-60.996340000000004</c:v>
                      </c:pt>
                      <c:pt idx="95082">
                        <c:v>-61.014119999999998</c:v>
                      </c:pt>
                      <c:pt idx="95083">
                        <c:v>-61.031359999999999</c:v>
                      </c:pt>
                      <c:pt idx="95084">
                        <c:v>-61.048850000000002</c:v>
                      </c:pt>
                      <c:pt idx="95085">
                        <c:v>-61.065089999999998</c:v>
                      </c:pt>
                      <c:pt idx="95086">
                        <c:v>-61.081220000000002</c:v>
                      </c:pt>
                      <c:pt idx="95087">
                        <c:v>-61.095660000000002</c:v>
                      </c:pt>
                      <c:pt idx="95088">
                        <c:v>-61.112460000000006</c:v>
                      </c:pt>
                      <c:pt idx="95089">
                        <c:v>-61.128579999999999</c:v>
                      </c:pt>
                      <c:pt idx="95090">
                        <c:v>-61.145690000000002</c:v>
                      </c:pt>
                      <c:pt idx="95091">
                        <c:v>-61.16198</c:v>
                      </c:pt>
                      <c:pt idx="95092">
                        <c:v>-61.179209999999998</c:v>
                      </c:pt>
                      <c:pt idx="95093">
                        <c:v>-61.196070000000006</c:v>
                      </c:pt>
                      <c:pt idx="95094">
                        <c:v>-61.213259999999998</c:v>
                      </c:pt>
                      <c:pt idx="95095">
                        <c:v>-61.229799999999997</c:v>
                      </c:pt>
                      <c:pt idx="95096">
                        <c:v>-61.247350000000004</c:v>
                      </c:pt>
                      <c:pt idx="95097">
                        <c:v>-61.264690000000002</c:v>
                      </c:pt>
                      <c:pt idx="95098">
                        <c:v>-61.282310000000003</c:v>
                      </c:pt>
                      <c:pt idx="95099">
                        <c:v>-61.29945</c:v>
                      </c:pt>
                      <c:pt idx="95100">
                        <c:v>-61.317069999999994</c:v>
                      </c:pt>
                      <c:pt idx="95101">
                        <c:v>-61.334299999999999</c:v>
                      </c:pt>
                      <c:pt idx="95102">
                        <c:v>-61.351709999999997</c:v>
                      </c:pt>
                      <c:pt idx="95103">
                        <c:v>-61.368960000000001</c:v>
                      </c:pt>
                      <c:pt idx="95104">
                        <c:v>-61.386450000000004</c:v>
                      </c:pt>
                      <c:pt idx="95105">
                        <c:v>-61.403489999999998</c:v>
                      </c:pt>
                      <c:pt idx="95106">
                        <c:v>-61.420839999999998</c:v>
                      </c:pt>
                      <c:pt idx="95107">
                        <c:v>-61.437989999999999</c:v>
                      </c:pt>
                      <c:pt idx="95108">
                        <c:v>-61.455629999999999</c:v>
                      </c:pt>
                      <c:pt idx="95109">
                        <c:v>-61.47213</c:v>
                      </c:pt>
                      <c:pt idx="95110">
                        <c:v>-61.489010000000007</c:v>
                      </c:pt>
                      <c:pt idx="95111">
                        <c:v>-61.505989999999997</c:v>
                      </c:pt>
                      <c:pt idx="95112">
                        <c:v>-61.523499999999999</c:v>
                      </c:pt>
                      <c:pt idx="95113">
                        <c:v>-61.540990000000008</c:v>
                      </c:pt>
                      <c:pt idx="95114">
                        <c:v>-61.558549999999997</c:v>
                      </c:pt>
                      <c:pt idx="95115">
                        <c:v>-61.575670000000002</c:v>
                      </c:pt>
                      <c:pt idx="95116">
                        <c:v>-61.593170000000001</c:v>
                      </c:pt>
                      <c:pt idx="95117">
                        <c:v>-61.610079999999996</c:v>
                      </c:pt>
                      <c:pt idx="95118">
                        <c:v>-61.627330000000001</c:v>
                      </c:pt>
                      <c:pt idx="95119">
                        <c:v>-61.644280000000002</c:v>
                      </c:pt>
                      <c:pt idx="95120">
                        <c:v>-61.661720000000003</c:v>
                      </c:pt>
                      <c:pt idx="95121">
                        <c:v>-61.678840000000001</c:v>
                      </c:pt>
                      <c:pt idx="95122">
                        <c:v>-61.696370000000002</c:v>
                      </c:pt>
                      <c:pt idx="95123">
                        <c:v>-61.713549999999998</c:v>
                      </c:pt>
                      <c:pt idx="95124">
                        <c:v>-61.731100000000005</c:v>
                      </c:pt>
                      <c:pt idx="95125">
                        <c:v>-61.74776</c:v>
                      </c:pt>
                      <c:pt idx="95126">
                        <c:v>-61.765140000000002</c:v>
                      </c:pt>
                      <c:pt idx="95127">
                        <c:v>-61.782110000000003</c:v>
                      </c:pt>
                      <c:pt idx="95128">
                        <c:v>-61.799469999999999</c:v>
                      </c:pt>
                      <c:pt idx="95129">
                        <c:v>-61.81644</c:v>
                      </c:pt>
                      <c:pt idx="95130">
                        <c:v>-61.833729999999996</c:v>
                      </c:pt>
                      <c:pt idx="95131">
                        <c:v>-61.850680000000004</c:v>
                      </c:pt>
                      <c:pt idx="95132">
                        <c:v>-61.868030000000005</c:v>
                      </c:pt>
                      <c:pt idx="95133">
                        <c:v>-61.884930000000004</c:v>
                      </c:pt>
                      <c:pt idx="95134">
                        <c:v>-61.902389999999997</c:v>
                      </c:pt>
                      <c:pt idx="95135">
                        <c:v>-61.919469999999997</c:v>
                      </c:pt>
                      <c:pt idx="95136">
                        <c:v>-61.93683</c:v>
                      </c:pt>
                      <c:pt idx="95137">
                        <c:v>-61.953950000000006</c:v>
                      </c:pt>
                      <c:pt idx="95138">
                        <c:v>-61.971139999999998</c:v>
                      </c:pt>
                      <c:pt idx="95139">
                        <c:v>-61.987670000000001</c:v>
                      </c:pt>
                      <c:pt idx="95140">
                        <c:v>-61.988260000000004</c:v>
                      </c:pt>
                      <c:pt idx="95141">
                        <c:v>-61.987269999999995</c:v>
                      </c:pt>
                      <c:pt idx="95142">
                        <c:v>-61.988839999999996</c:v>
                      </c:pt>
                      <c:pt idx="95143">
                        <c:v>-61.995429999999999</c:v>
                      </c:pt>
                      <c:pt idx="95144">
                        <c:v>-62.002920000000003</c:v>
                      </c:pt>
                      <c:pt idx="95145">
                        <c:v>-62.012409999999996</c:v>
                      </c:pt>
                      <c:pt idx="95146">
                        <c:v>-62.023380000000003</c:v>
                      </c:pt>
                      <c:pt idx="95147">
                        <c:v>-62.033759999999994</c:v>
                      </c:pt>
                      <c:pt idx="95148">
                        <c:v>-62.045110000000001</c:v>
                      </c:pt>
                      <c:pt idx="95149">
                        <c:v>-62.058329999999998</c:v>
                      </c:pt>
                      <c:pt idx="95150">
                        <c:v>-62.071680000000001</c:v>
                      </c:pt>
                      <c:pt idx="95151">
                        <c:v>-62.078580000000002</c:v>
                      </c:pt>
                      <c:pt idx="95152">
                        <c:v>-62.091419999999999</c:v>
                      </c:pt>
                      <c:pt idx="95153">
                        <c:v>-62.106260000000006</c:v>
                      </c:pt>
                      <c:pt idx="95154">
                        <c:v>-62.121250000000003</c:v>
                      </c:pt>
                      <c:pt idx="95155">
                        <c:v>-62.137129999999999</c:v>
                      </c:pt>
                      <c:pt idx="95156">
                        <c:v>-62.153309999999998</c:v>
                      </c:pt>
                      <c:pt idx="95157">
                        <c:v>-62.168729999999996</c:v>
                      </c:pt>
                      <c:pt idx="95158">
                        <c:v>-62.184609999999992</c:v>
                      </c:pt>
                      <c:pt idx="95159">
                        <c:v>-62.199419999999996</c:v>
                      </c:pt>
                      <c:pt idx="95160">
                        <c:v>-62.215589999999999</c:v>
                      </c:pt>
                      <c:pt idx="95161">
                        <c:v>-62.232050000000001</c:v>
                      </c:pt>
                      <c:pt idx="95162">
                        <c:v>-62.247960000000006</c:v>
                      </c:pt>
                      <c:pt idx="95163">
                        <c:v>-62.264759999999995</c:v>
                      </c:pt>
                      <c:pt idx="95164">
                        <c:v>-62.280760000000001</c:v>
                      </c:pt>
                      <c:pt idx="95165">
                        <c:v>-62.296430000000001</c:v>
                      </c:pt>
                      <c:pt idx="95166">
                        <c:v>-62.312799999999996</c:v>
                      </c:pt>
                      <c:pt idx="95167">
                        <c:v>-62.328310000000002</c:v>
                      </c:pt>
                      <c:pt idx="95168">
                        <c:v>-62.344739999999994</c:v>
                      </c:pt>
                      <c:pt idx="95169">
                        <c:v>-62.360749999999996</c:v>
                      </c:pt>
                      <c:pt idx="95170">
                        <c:v>-62.377029999999998</c:v>
                      </c:pt>
                      <c:pt idx="95171">
                        <c:v>-62.393239999999999</c:v>
                      </c:pt>
                      <c:pt idx="95172">
                        <c:v>-62.409929999999996</c:v>
                      </c:pt>
                      <c:pt idx="95173">
                        <c:v>-62.426000000000002</c:v>
                      </c:pt>
                      <c:pt idx="95174">
                        <c:v>-62.442819999999998</c:v>
                      </c:pt>
                      <c:pt idx="95175">
                        <c:v>-62.459130000000002</c:v>
                      </c:pt>
                      <c:pt idx="95176">
                        <c:v>-62.476050000000001</c:v>
                      </c:pt>
                      <c:pt idx="95177">
                        <c:v>-62.492409999999992</c:v>
                      </c:pt>
                      <c:pt idx="95178">
                        <c:v>-62.508830000000003</c:v>
                      </c:pt>
                      <c:pt idx="95179">
                        <c:v>-62.524760000000001</c:v>
                      </c:pt>
                      <c:pt idx="95180">
                        <c:v>-62.541609999999999</c:v>
                      </c:pt>
                      <c:pt idx="95181">
                        <c:v>-62.558450000000001</c:v>
                      </c:pt>
                      <c:pt idx="95182">
                        <c:v>-62.575040000000001</c:v>
                      </c:pt>
                      <c:pt idx="95183">
                        <c:v>-62.59205</c:v>
                      </c:pt>
                      <c:pt idx="95184">
                        <c:v>-62.607910000000004</c:v>
                      </c:pt>
                      <c:pt idx="95185">
                        <c:v>-62.625149999999998</c:v>
                      </c:pt>
                      <c:pt idx="95186">
                        <c:v>-62.641640000000002</c:v>
                      </c:pt>
                      <c:pt idx="95187">
                        <c:v>-62.65878</c:v>
                      </c:pt>
                      <c:pt idx="95188">
                        <c:v>-62.675660000000008</c:v>
                      </c:pt>
                      <c:pt idx="95189">
                        <c:v>-62.692949999999996</c:v>
                      </c:pt>
                      <c:pt idx="95190">
                        <c:v>-62.709789999999998</c:v>
                      </c:pt>
                      <c:pt idx="95191">
                        <c:v>-62.726900000000001</c:v>
                      </c:pt>
                      <c:pt idx="95192">
                        <c:v>-62.743679999999998</c:v>
                      </c:pt>
                      <c:pt idx="95193">
                        <c:v>-62.761089999999996</c:v>
                      </c:pt>
                      <c:pt idx="95194">
                        <c:v>-62.777740000000001</c:v>
                      </c:pt>
                      <c:pt idx="95195">
                        <c:v>-62.794910000000002</c:v>
                      </c:pt>
                      <c:pt idx="95196">
                        <c:v>-62.810810000000004</c:v>
                      </c:pt>
                      <c:pt idx="95197">
                        <c:v>-62.827729999999995</c:v>
                      </c:pt>
                      <c:pt idx="95198">
                        <c:v>-62.844470000000001</c:v>
                      </c:pt>
                      <c:pt idx="95199">
                        <c:v>-62.860769999999995</c:v>
                      </c:pt>
                      <c:pt idx="95200">
                        <c:v>-62.876480000000001</c:v>
                      </c:pt>
                      <c:pt idx="95201">
                        <c:v>-62.892530000000008</c:v>
                      </c:pt>
                      <c:pt idx="95202">
                        <c:v>-62.909840000000003</c:v>
                      </c:pt>
                      <c:pt idx="95203">
                        <c:v>-62.926270000000002</c:v>
                      </c:pt>
                      <c:pt idx="95204">
                        <c:v>-62.943530000000003</c:v>
                      </c:pt>
                      <c:pt idx="95205">
                        <c:v>-62.960059999999999</c:v>
                      </c:pt>
                      <c:pt idx="95206">
                        <c:v>-62.976700000000001</c:v>
                      </c:pt>
                      <c:pt idx="95207">
                        <c:v>-62.993579999999994</c:v>
                      </c:pt>
                      <c:pt idx="95208">
                        <c:v>-63.010869999999997</c:v>
                      </c:pt>
                      <c:pt idx="95209">
                        <c:v>-63.027079999999998</c:v>
                      </c:pt>
                      <c:pt idx="95210">
                        <c:v>-63.043990000000001</c:v>
                      </c:pt>
                      <c:pt idx="95211">
                        <c:v>-63.060679999999998</c:v>
                      </c:pt>
                      <c:pt idx="95212">
                        <c:v>-63.077750000000002</c:v>
                      </c:pt>
                      <c:pt idx="95213">
                        <c:v>-63.094530000000006</c:v>
                      </c:pt>
                      <c:pt idx="95214">
                        <c:v>-63.111789999999999</c:v>
                      </c:pt>
                      <c:pt idx="95215">
                        <c:v>-63.128540000000001</c:v>
                      </c:pt>
                      <c:pt idx="95216">
                        <c:v>-63.144530000000003</c:v>
                      </c:pt>
                      <c:pt idx="95217">
                        <c:v>-63.160730000000001</c:v>
                      </c:pt>
                      <c:pt idx="95218">
                        <c:v>-63.176949999999998</c:v>
                      </c:pt>
                      <c:pt idx="95219">
                        <c:v>-63.194130000000001</c:v>
                      </c:pt>
                      <c:pt idx="95220">
                        <c:v>-63.211269999999999</c:v>
                      </c:pt>
                      <c:pt idx="95221">
                        <c:v>-63.227879999999999</c:v>
                      </c:pt>
                      <c:pt idx="95222">
                        <c:v>-63.244239999999998</c:v>
                      </c:pt>
                      <c:pt idx="95223">
                        <c:v>-63.260560000000005</c:v>
                      </c:pt>
                      <c:pt idx="95224">
                        <c:v>-63.277450000000002</c:v>
                      </c:pt>
                      <c:pt idx="95225">
                        <c:v>-63.2941</c:v>
                      </c:pt>
                      <c:pt idx="95226">
                        <c:v>-63.311</c:v>
                      </c:pt>
                      <c:pt idx="95227">
                        <c:v>-63.327260000000003</c:v>
                      </c:pt>
                      <c:pt idx="95228">
                        <c:v>-63.344170000000005</c:v>
                      </c:pt>
                      <c:pt idx="95229">
                        <c:v>-63.360479999999995</c:v>
                      </c:pt>
                      <c:pt idx="95230">
                        <c:v>-63.377139999999997</c:v>
                      </c:pt>
                      <c:pt idx="95231">
                        <c:v>-63.393319999999996</c:v>
                      </c:pt>
                      <c:pt idx="95232">
                        <c:v>-63.409389999999995</c:v>
                      </c:pt>
                      <c:pt idx="95233">
                        <c:v>-63.425979999999996</c:v>
                      </c:pt>
                      <c:pt idx="95234">
                        <c:v>-63.441310000000001</c:v>
                      </c:pt>
                      <c:pt idx="95235">
                        <c:v>-63.457889999999999</c:v>
                      </c:pt>
                      <c:pt idx="95236">
                        <c:v>-63.474110000000003</c:v>
                      </c:pt>
                      <c:pt idx="95237">
                        <c:v>-63.490830000000003</c:v>
                      </c:pt>
                      <c:pt idx="95238">
                        <c:v>-63.506950000000003</c:v>
                      </c:pt>
                      <c:pt idx="95239">
                        <c:v>-63.523560000000003</c:v>
                      </c:pt>
                      <c:pt idx="95240">
                        <c:v>-63.538439999999994</c:v>
                      </c:pt>
                      <c:pt idx="95241">
                        <c:v>-63.554820000000007</c:v>
                      </c:pt>
                      <c:pt idx="95242">
                        <c:v>-63.569870000000002</c:v>
                      </c:pt>
                      <c:pt idx="95243">
                        <c:v>-63.586619999999996</c:v>
                      </c:pt>
                      <c:pt idx="95244">
                        <c:v>-63.602730000000001</c:v>
                      </c:pt>
                      <c:pt idx="95245">
                        <c:v>-63.619339999999994</c:v>
                      </c:pt>
                      <c:pt idx="95246">
                        <c:v>-63.636710000000001</c:v>
                      </c:pt>
                      <c:pt idx="95247">
                        <c:v>-63.652829999999994</c:v>
                      </c:pt>
                      <c:pt idx="95248">
                        <c:v>-63.669609999999999</c:v>
                      </c:pt>
                      <c:pt idx="95249">
                        <c:v>-63.68535</c:v>
                      </c:pt>
                      <c:pt idx="95250">
                        <c:v>-63.70252</c:v>
                      </c:pt>
                      <c:pt idx="95251">
                        <c:v>-63.718339999999998</c:v>
                      </c:pt>
                      <c:pt idx="95252">
                        <c:v>-63.735020000000006</c:v>
                      </c:pt>
                      <c:pt idx="95253">
                        <c:v>-63.751080000000002</c:v>
                      </c:pt>
                      <c:pt idx="95254">
                        <c:v>-63.767659999999999</c:v>
                      </c:pt>
                      <c:pt idx="95255">
                        <c:v>-63.78407</c:v>
                      </c:pt>
                      <c:pt idx="95256">
                        <c:v>-63.800730000000001</c:v>
                      </c:pt>
                      <c:pt idx="95257">
                        <c:v>-63.817039999999999</c:v>
                      </c:pt>
                      <c:pt idx="95258">
                        <c:v>-63.833469999999998</c:v>
                      </c:pt>
                      <c:pt idx="95259">
                        <c:v>-63.849530000000001</c:v>
                      </c:pt>
                      <c:pt idx="95260">
                        <c:v>-63.866069999999993</c:v>
                      </c:pt>
                      <c:pt idx="95261">
                        <c:v>-63.882320000000007</c:v>
                      </c:pt>
                      <c:pt idx="95262">
                        <c:v>-63.898910000000001</c:v>
                      </c:pt>
                      <c:pt idx="95263">
                        <c:v>-63.914970000000004</c:v>
                      </c:pt>
                      <c:pt idx="95264">
                        <c:v>-63.931420000000003</c:v>
                      </c:pt>
                      <c:pt idx="95265">
                        <c:v>-63.947960000000002</c:v>
                      </c:pt>
                      <c:pt idx="95266">
                        <c:v>-63.964600000000004</c:v>
                      </c:pt>
                      <c:pt idx="95267">
                        <c:v>-63.980880000000006</c:v>
                      </c:pt>
                      <c:pt idx="95268">
                        <c:v>-63.99738</c:v>
                      </c:pt>
                      <c:pt idx="95269">
                        <c:v>-64.012230000000002</c:v>
                      </c:pt>
                      <c:pt idx="95270">
                        <c:v>-64.029229999999998</c:v>
                      </c:pt>
                      <c:pt idx="95271">
                        <c:v>-64.045180000000002</c:v>
                      </c:pt>
                      <c:pt idx="95272">
                        <c:v>-64.061869999999999</c:v>
                      </c:pt>
                      <c:pt idx="95273">
                        <c:v>-64.077820000000003</c:v>
                      </c:pt>
                      <c:pt idx="95274">
                        <c:v>-64.094380000000001</c:v>
                      </c:pt>
                      <c:pt idx="95275">
                        <c:v>-64.110880000000009</c:v>
                      </c:pt>
                      <c:pt idx="95276">
                        <c:v>-64.126940000000005</c:v>
                      </c:pt>
                      <c:pt idx="95277">
                        <c:v>-64.14303000000001</c:v>
                      </c:pt>
                      <c:pt idx="95278">
                        <c:v>-64.15889</c:v>
                      </c:pt>
                      <c:pt idx="95279">
                        <c:v>-64.174800000000005</c:v>
                      </c:pt>
                      <c:pt idx="95280">
                        <c:v>-64.191069999999996</c:v>
                      </c:pt>
                      <c:pt idx="95281">
                        <c:v>-64.206810000000004</c:v>
                      </c:pt>
                      <c:pt idx="95282">
                        <c:v>-64.223129999999998</c:v>
                      </c:pt>
                      <c:pt idx="95283">
                        <c:v>-64.238929999999996</c:v>
                      </c:pt>
                      <c:pt idx="95284">
                        <c:v>-64.255310000000009</c:v>
                      </c:pt>
                      <c:pt idx="95285">
                        <c:v>-64.271209999999996</c:v>
                      </c:pt>
                      <c:pt idx="95286">
                        <c:v>-64.287790000000001</c:v>
                      </c:pt>
                      <c:pt idx="95287">
                        <c:v>-64.303110000000004</c:v>
                      </c:pt>
                      <c:pt idx="95288">
                        <c:v>-64.319220000000001</c:v>
                      </c:pt>
                      <c:pt idx="95289">
                        <c:v>-64.335579999999993</c:v>
                      </c:pt>
                      <c:pt idx="95290">
                        <c:v>-64.351640000000003</c:v>
                      </c:pt>
                      <c:pt idx="95291">
                        <c:v>-64.367580000000004</c:v>
                      </c:pt>
                      <c:pt idx="95292">
                        <c:v>-64.383949999999999</c:v>
                      </c:pt>
                      <c:pt idx="95293">
                        <c:v>-64.399699999999996</c:v>
                      </c:pt>
                      <c:pt idx="95294">
                        <c:v>-64.415980000000005</c:v>
                      </c:pt>
                      <c:pt idx="95295">
                        <c:v>-64.432079999999999</c:v>
                      </c:pt>
                      <c:pt idx="95296">
                        <c:v>-64.447869999999995</c:v>
                      </c:pt>
                      <c:pt idx="95297">
                        <c:v>-64.463840000000005</c:v>
                      </c:pt>
                      <c:pt idx="95298">
                        <c:v>-64.480170000000001</c:v>
                      </c:pt>
                      <c:pt idx="95299">
                        <c:v>-64.49606</c:v>
                      </c:pt>
                      <c:pt idx="95300">
                        <c:v>-64.512619999999998</c:v>
                      </c:pt>
                      <c:pt idx="95301">
                        <c:v>-64.52797000000001</c:v>
                      </c:pt>
                      <c:pt idx="95302">
                        <c:v>-64.544550000000001</c:v>
                      </c:pt>
                      <c:pt idx="95303">
                        <c:v>-64.560479999999998</c:v>
                      </c:pt>
                      <c:pt idx="95304">
                        <c:v>-64.576610000000002</c:v>
                      </c:pt>
                      <c:pt idx="95305">
                        <c:v>-64.591419999999999</c:v>
                      </c:pt>
                      <c:pt idx="95306">
                        <c:v>-64.60754</c:v>
                      </c:pt>
                      <c:pt idx="95307">
                        <c:v>-64.623329999999996</c:v>
                      </c:pt>
                      <c:pt idx="95308">
                        <c:v>-64.638639999999995</c:v>
                      </c:pt>
                      <c:pt idx="95309">
                        <c:v>-64.653970000000001</c:v>
                      </c:pt>
                      <c:pt idx="95310">
                        <c:v>-64.670259999999999</c:v>
                      </c:pt>
                      <c:pt idx="95311">
                        <c:v>-64.686499999999995</c:v>
                      </c:pt>
                      <c:pt idx="95312">
                        <c:v>-64.702929999999995</c:v>
                      </c:pt>
                      <c:pt idx="95313">
                        <c:v>-64.71893</c:v>
                      </c:pt>
                      <c:pt idx="95314">
                        <c:v>-64.735069999999993</c:v>
                      </c:pt>
                      <c:pt idx="95315">
                        <c:v>-64.751069999999999</c:v>
                      </c:pt>
                      <c:pt idx="95316">
                        <c:v>-64.766989999999993</c:v>
                      </c:pt>
                      <c:pt idx="95317">
                        <c:v>-64.78291999999999</c:v>
                      </c:pt>
                      <c:pt idx="95318">
                        <c:v>-64.798650000000009</c:v>
                      </c:pt>
                      <c:pt idx="95319">
                        <c:v>-64.81474</c:v>
                      </c:pt>
                      <c:pt idx="95320">
                        <c:v>-64.8309</c:v>
                      </c:pt>
                      <c:pt idx="95321">
                        <c:v>-64.847200000000001</c:v>
                      </c:pt>
                      <c:pt idx="95322">
                        <c:v>-64.863399999999999</c:v>
                      </c:pt>
                      <c:pt idx="95323">
                        <c:v>-64.879570000000001</c:v>
                      </c:pt>
                      <c:pt idx="95324">
                        <c:v>-64.895820000000001</c:v>
                      </c:pt>
                      <c:pt idx="95325">
                        <c:v>-64.912099999999995</c:v>
                      </c:pt>
                      <c:pt idx="95326">
                        <c:v>-64.928470000000004</c:v>
                      </c:pt>
                      <c:pt idx="95327">
                        <c:v>-64.944150000000008</c:v>
                      </c:pt>
                      <c:pt idx="95328">
                        <c:v>-64.960279999999997</c:v>
                      </c:pt>
                      <c:pt idx="95329">
                        <c:v>-64.976550000000003</c:v>
                      </c:pt>
                      <c:pt idx="95330">
                        <c:v>-64.992279999999994</c:v>
                      </c:pt>
                      <c:pt idx="95331">
                        <c:v>-65.008650000000003</c:v>
                      </c:pt>
                      <c:pt idx="95332">
                        <c:v>-65.024870000000007</c:v>
                      </c:pt>
                      <c:pt idx="95333">
                        <c:v>-65.04074</c:v>
                      </c:pt>
                      <c:pt idx="95334">
                        <c:v>-65.057000000000002</c:v>
                      </c:pt>
                      <c:pt idx="95335">
                        <c:v>-65.073579999999993</c:v>
                      </c:pt>
                      <c:pt idx="95336">
                        <c:v>-65.089169999999996</c:v>
                      </c:pt>
                      <c:pt idx="95337">
                        <c:v>-65.10526999999999</c:v>
                      </c:pt>
                      <c:pt idx="95338">
                        <c:v>-65.120950000000008</c:v>
                      </c:pt>
                      <c:pt idx="95339">
                        <c:v>-65.137109999999993</c:v>
                      </c:pt>
                      <c:pt idx="95340">
                        <c:v>-65.153130000000004</c:v>
                      </c:pt>
                      <c:pt idx="95341">
                        <c:v>-65.169359999999998</c:v>
                      </c:pt>
                      <c:pt idx="95342">
                        <c:v>-65.18535</c:v>
                      </c:pt>
                      <c:pt idx="95343">
                        <c:v>-65.201450000000008</c:v>
                      </c:pt>
                      <c:pt idx="95344">
                        <c:v>-65.217299999999994</c:v>
                      </c:pt>
                      <c:pt idx="95345">
                        <c:v>-65.233630000000005</c:v>
                      </c:pt>
                      <c:pt idx="95346">
                        <c:v>-65.249670000000009</c:v>
                      </c:pt>
                      <c:pt idx="95347">
                        <c:v>-65.266010000000009</c:v>
                      </c:pt>
                      <c:pt idx="95348">
                        <c:v>-65.281900000000007</c:v>
                      </c:pt>
                      <c:pt idx="95349">
                        <c:v>-65.298140000000004</c:v>
                      </c:pt>
                      <c:pt idx="95350">
                        <c:v>-65.314329999999998</c:v>
                      </c:pt>
                      <c:pt idx="95351">
                        <c:v>-65.330370000000002</c:v>
                      </c:pt>
                      <c:pt idx="95352">
                        <c:v>-65.345609999999994</c:v>
                      </c:pt>
                      <c:pt idx="95353">
                        <c:v>-65.36126999999999</c:v>
                      </c:pt>
                      <c:pt idx="95354">
                        <c:v>-65.377110000000002</c:v>
                      </c:pt>
                      <c:pt idx="95355">
                        <c:v>-65.393270000000001</c:v>
                      </c:pt>
                      <c:pt idx="95356">
                        <c:v>-65.408699999999996</c:v>
                      </c:pt>
                      <c:pt idx="95357">
                        <c:v>-65.422820000000002</c:v>
                      </c:pt>
                      <c:pt idx="95358">
                        <c:v>-65.438590000000005</c:v>
                      </c:pt>
                      <c:pt idx="95359">
                        <c:v>-65.454350000000005</c:v>
                      </c:pt>
                      <c:pt idx="95360">
                        <c:v>-65.449479999999994</c:v>
                      </c:pt>
                      <c:pt idx="95361">
                        <c:v>-65.472229999999996</c:v>
                      </c:pt>
                      <c:pt idx="95362">
                        <c:v>-65.478549999999998</c:v>
                      </c:pt>
                      <c:pt idx="95363">
                        <c:v>-65.459100000000007</c:v>
                      </c:pt>
                      <c:pt idx="95364">
                        <c:v>-65.455500000000001</c:v>
                      </c:pt>
                      <c:pt idx="95365">
                        <c:v>-65.459969999999998</c:v>
                      </c:pt>
                      <c:pt idx="95366">
                        <c:v>-65.467399999999998</c:v>
                      </c:pt>
                      <c:pt idx="95367">
                        <c:v>-65.476900000000001</c:v>
                      </c:pt>
                      <c:pt idx="95368">
                        <c:v>-65.485399999999998</c:v>
                      </c:pt>
                      <c:pt idx="95369">
                        <c:v>-65.495400000000004</c:v>
                      </c:pt>
                      <c:pt idx="95370">
                        <c:v>-65.506460000000004</c:v>
                      </c:pt>
                      <c:pt idx="95371">
                        <c:v>-65.518550000000005</c:v>
                      </c:pt>
                      <c:pt idx="95372">
                        <c:v>-65.531139999999994</c:v>
                      </c:pt>
                      <c:pt idx="95373">
                        <c:v>-65.544570000000007</c:v>
                      </c:pt>
                      <c:pt idx="95374">
                        <c:v>-65.557879999999997</c:v>
                      </c:pt>
                      <c:pt idx="95375">
                        <c:v>-65.571919999999992</c:v>
                      </c:pt>
                      <c:pt idx="95376">
                        <c:v>-65.586019999999991</c:v>
                      </c:pt>
                      <c:pt idx="95377">
                        <c:v>-65.600699999999989</c:v>
                      </c:pt>
                      <c:pt idx="95378">
                        <c:v>-65.615409999999997</c:v>
                      </c:pt>
                      <c:pt idx="95379">
                        <c:v>-65.630210000000005</c:v>
                      </c:pt>
                      <c:pt idx="95380">
                        <c:v>-65.645060000000001</c:v>
                      </c:pt>
                      <c:pt idx="95381">
                        <c:v>-65.659869999999998</c:v>
                      </c:pt>
                      <c:pt idx="95382">
                        <c:v>-65.67483</c:v>
                      </c:pt>
                      <c:pt idx="95383">
                        <c:v>-65.692610000000002</c:v>
                      </c:pt>
                      <c:pt idx="95384">
                        <c:v>-65.705010000000001</c:v>
                      </c:pt>
                      <c:pt idx="95385">
                        <c:v>-65.719760000000008</c:v>
                      </c:pt>
                      <c:pt idx="95386">
                        <c:v>-65.734970000000004</c:v>
                      </c:pt>
                      <c:pt idx="95387">
                        <c:v>-65.750799999999998</c:v>
                      </c:pt>
                      <c:pt idx="95388">
                        <c:v>-65.766359999999992</c:v>
                      </c:pt>
                      <c:pt idx="95389">
                        <c:v>-65.782619999999994</c:v>
                      </c:pt>
                      <c:pt idx="95390">
                        <c:v>-65.798460000000006</c:v>
                      </c:pt>
                      <c:pt idx="95391">
                        <c:v>-65.814959999999999</c:v>
                      </c:pt>
                      <c:pt idx="95392">
                        <c:v>-65.83108</c:v>
                      </c:pt>
                      <c:pt idx="95393">
                        <c:v>-65.847070000000002</c:v>
                      </c:pt>
                      <c:pt idx="95394">
                        <c:v>-65.863079999999997</c:v>
                      </c:pt>
                      <c:pt idx="95395">
                        <c:v>-65.879279999999994</c:v>
                      </c:pt>
                      <c:pt idx="95396">
                        <c:v>-65.895349999999993</c:v>
                      </c:pt>
                      <c:pt idx="95397">
                        <c:v>-65.911200000000008</c:v>
                      </c:pt>
                      <c:pt idx="95398">
                        <c:v>-65.92698</c:v>
                      </c:pt>
                      <c:pt idx="95399">
                        <c:v>-65.943079999999995</c:v>
                      </c:pt>
                      <c:pt idx="95400">
                        <c:v>-65.958979999999997</c:v>
                      </c:pt>
                      <c:pt idx="95401">
                        <c:v>-65.974879999999999</c:v>
                      </c:pt>
                      <c:pt idx="95402">
                        <c:v>-65.990939999999995</c:v>
                      </c:pt>
                      <c:pt idx="95403">
                        <c:v>-66.007090000000005</c:v>
                      </c:pt>
                      <c:pt idx="95404">
                        <c:v>-66.023290000000003</c:v>
                      </c:pt>
                      <c:pt idx="95405">
                        <c:v>-66.039380000000008</c:v>
                      </c:pt>
                      <c:pt idx="95406">
                        <c:v>-66.055270000000007</c:v>
                      </c:pt>
                      <c:pt idx="95407">
                        <c:v>-66.071220000000011</c:v>
                      </c:pt>
                      <c:pt idx="95408">
                        <c:v>-66.08708</c:v>
                      </c:pt>
                      <c:pt idx="95409">
                        <c:v>-66.102339999999998</c:v>
                      </c:pt>
                      <c:pt idx="95410">
                        <c:v>-66.117959999999997</c:v>
                      </c:pt>
                      <c:pt idx="95411">
                        <c:v>-66.133340000000004</c:v>
                      </c:pt>
                      <c:pt idx="95412">
                        <c:v>-66.149140000000003</c:v>
                      </c:pt>
                      <c:pt idx="95413">
                        <c:v>-66.164699999999996</c:v>
                      </c:pt>
                      <c:pt idx="95414">
                        <c:v>-66.180610000000001</c:v>
                      </c:pt>
                      <c:pt idx="95415">
                        <c:v>-66.196599999999989</c:v>
                      </c:pt>
                      <c:pt idx="95416">
                        <c:v>-66.212609999999998</c:v>
                      </c:pt>
                      <c:pt idx="95417">
                        <c:v>-66.228729999999999</c:v>
                      </c:pt>
                      <c:pt idx="95418">
                        <c:v>-66.244609999999994</c:v>
                      </c:pt>
                      <c:pt idx="95419">
                        <c:v>-66.260490000000004</c:v>
                      </c:pt>
                      <c:pt idx="95420">
                        <c:v>-66.276229999999998</c:v>
                      </c:pt>
                      <c:pt idx="95421">
                        <c:v>-66.291719999999998</c:v>
                      </c:pt>
                      <c:pt idx="95422">
                        <c:v>-66.306449999999998</c:v>
                      </c:pt>
                      <c:pt idx="95423">
                        <c:v>-66.322360000000003</c:v>
                      </c:pt>
                      <c:pt idx="95424">
                        <c:v>-66.337819999999994</c:v>
                      </c:pt>
                      <c:pt idx="95425">
                        <c:v>-66.353570000000005</c:v>
                      </c:pt>
                      <c:pt idx="95426">
                        <c:v>-66.369429999999994</c:v>
                      </c:pt>
                      <c:pt idx="95427">
                        <c:v>-66.385500000000008</c:v>
                      </c:pt>
                      <c:pt idx="95428">
                        <c:v>-66.401330000000002</c:v>
                      </c:pt>
                      <c:pt idx="95429">
                        <c:v>-66.417200000000008</c:v>
                      </c:pt>
                      <c:pt idx="95430">
                        <c:v>-66.433149999999998</c:v>
                      </c:pt>
                      <c:pt idx="95431">
                        <c:v>-66.448989999999995</c:v>
                      </c:pt>
                      <c:pt idx="95432">
                        <c:v>-66.464869999999991</c:v>
                      </c:pt>
                      <c:pt idx="95433">
                        <c:v>-66.48044999999999</c:v>
                      </c:pt>
                      <c:pt idx="95434">
                        <c:v>-66.496070000000003</c:v>
                      </c:pt>
                      <c:pt idx="95435">
                        <c:v>-66.511960000000002</c:v>
                      </c:pt>
                      <c:pt idx="95436">
                        <c:v>-66.527100000000004</c:v>
                      </c:pt>
                      <c:pt idx="95437">
                        <c:v>-66.542909999999992</c:v>
                      </c:pt>
                      <c:pt idx="95438">
                        <c:v>-66.558890000000005</c:v>
                      </c:pt>
                      <c:pt idx="95439">
                        <c:v>-66.574240000000003</c:v>
                      </c:pt>
                      <c:pt idx="95440">
                        <c:v>-66.590220000000002</c:v>
                      </c:pt>
                      <c:pt idx="95441">
                        <c:v>-66.605819999999994</c:v>
                      </c:pt>
                      <c:pt idx="95442">
                        <c:v>-66.62133</c:v>
                      </c:pt>
                      <c:pt idx="95443">
                        <c:v>-66.636719999999997</c:v>
                      </c:pt>
                      <c:pt idx="95444">
                        <c:v>-66.652439999999999</c:v>
                      </c:pt>
                      <c:pt idx="95445">
                        <c:v>-66.667969999999997</c:v>
                      </c:pt>
                      <c:pt idx="95446">
                        <c:v>-66.683369999999996</c:v>
                      </c:pt>
                      <c:pt idx="95447">
                        <c:v>-66.698909999999998</c:v>
                      </c:pt>
                      <c:pt idx="95448">
                        <c:v>-66.714479999999995</c:v>
                      </c:pt>
                      <c:pt idx="95449">
                        <c:v>-66.729810000000001</c:v>
                      </c:pt>
                      <c:pt idx="95450">
                        <c:v>-66.745779999999996</c:v>
                      </c:pt>
                      <c:pt idx="95451">
                        <c:v>-66.761380000000003</c:v>
                      </c:pt>
                      <c:pt idx="95452">
                        <c:v>-66.777110000000008</c:v>
                      </c:pt>
                      <c:pt idx="95453">
                        <c:v>-66.792609999999996</c:v>
                      </c:pt>
                      <c:pt idx="95454">
                        <c:v>-66.808199999999999</c:v>
                      </c:pt>
                      <c:pt idx="95455">
                        <c:v>-66.823869999999999</c:v>
                      </c:pt>
                      <c:pt idx="95456">
                        <c:v>-66.839529999999996</c:v>
                      </c:pt>
                      <c:pt idx="95457">
                        <c:v>-66.855339999999998</c:v>
                      </c:pt>
                      <c:pt idx="95458">
                        <c:v>-66.871110000000002</c:v>
                      </c:pt>
                      <c:pt idx="95459">
                        <c:v>-66.88682</c:v>
                      </c:pt>
                      <c:pt idx="95460">
                        <c:v>-66.902510000000007</c:v>
                      </c:pt>
                      <c:pt idx="95461">
                        <c:v>-66.91798</c:v>
                      </c:pt>
                      <c:pt idx="95462">
                        <c:v>-66.933490000000006</c:v>
                      </c:pt>
                      <c:pt idx="95463">
                        <c:v>-66.949280000000002</c:v>
                      </c:pt>
                      <c:pt idx="95464">
                        <c:v>-66.965109999999996</c:v>
                      </c:pt>
                      <c:pt idx="95465">
                        <c:v>-66.980999999999995</c:v>
                      </c:pt>
                      <c:pt idx="95466">
                        <c:v>-66.996489999999994</c:v>
                      </c:pt>
                      <c:pt idx="95467">
                        <c:v>-67.012150000000005</c:v>
                      </c:pt>
                      <c:pt idx="95468">
                        <c:v>-67.027910000000006</c:v>
                      </c:pt>
                      <c:pt idx="95469">
                        <c:v>-67.043939999999992</c:v>
                      </c:pt>
                      <c:pt idx="95470">
                        <c:v>-67.059730000000002</c:v>
                      </c:pt>
                      <c:pt idx="95471">
                        <c:v>-67.075690000000009</c:v>
                      </c:pt>
                      <c:pt idx="95472">
                        <c:v>-67.091570000000004</c:v>
                      </c:pt>
                      <c:pt idx="95473">
                        <c:v>-67.107479999999995</c:v>
                      </c:pt>
                      <c:pt idx="95474">
                        <c:v>-67.12312</c:v>
                      </c:pt>
                      <c:pt idx="95475">
                        <c:v>-67.139179999999996</c:v>
                      </c:pt>
                      <c:pt idx="95476">
                        <c:v>-67.15513</c:v>
                      </c:pt>
                      <c:pt idx="95477">
                        <c:v>-67.171139999999994</c:v>
                      </c:pt>
                      <c:pt idx="95478">
                        <c:v>-67.187039999999996</c:v>
                      </c:pt>
                      <c:pt idx="95479">
                        <c:v>-67.202830000000006</c:v>
                      </c:pt>
                      <c:pt idx="95480">
                        <c:v>-67.218730000000008</c:v>
                      </c:pt>
                      <c:pt idx="95481">
                        <c:v>-67.23424</c:v>
                      </c:pt>
                      <c:pt idx="95482">
                        <c:v>-67.24982</c:v>
                      </c:pt>
                      <c:pt idx="95483">
                        <c:v>-67.265320000000003</c:v>
                      </c:pt>
                      <c:pt idx="95484">
                        <c:v>-67.28098</c:v>
                      </c:pt>
                      <c:pt idx="95485">
                        <c:v>-67.296779999999998</c:v>
                      </c:pt>
                      <c:pt idx="95486">
                        <c:v>-67.312479999999994</c:v>
                      </c:pt>
                      <c:pt idx="95487">
                        <c:v>-67.328559999999996</c:v>
                      </c:pt>
                      <c:pt idx="95488">
                        <c:v>-67.344319999999996</c:v>
                      </c:pt>
                      <c:pt idx="95489">
                        <c:v>-67.360249999999994</c:v>
                      </c:pt>
                      <c:pt idx="95490">
                        <c:v>-67.375640000000004</c:v>
                      </c:pt>
                      <c:pt idx="95491">
                        <c:v>-67.391360000000006</c:v>
                      </c:pt>
                      <c:pt idx="95492">
                        <c:v>-67.407029999999992</c:v>
                      </c:pt>
                      <c:pt idx="95493">
                        <c:v>-67.422930000000008</c:v>
                      </c:pt>
                      <c:pt idx="95494">
                        <c:v>-67.438680000000005</c:v>
                      </c:pt>
                      <c:pt idx="95495">
                        <c:v>-67.454530000000005</c:v>
                      </c:pt>
                      <c:pt idx="95496">
                        <c:v>-67.431929999999994</c:v>
                      </c:pt>
                      <c:pt idx="95497">
                        <c:v>-67.417190000000005</c:v>
                      </c:pt>
                      <c:pt idx="95498">
                        <c:v>-67.404520000000005</c:v>
                      </c:pt>
                      <c:pt idx="95499">
                        <c:v>-67.395659999999992</c:v>
                      </c:pt>
                      <c:pt idx="95500">
                        <c:v>-67.393450000000001</c:v>
                      </c:pt>
                      <c:pt idx="95501">
                        <c:v>-67.397099999999995</c:v>
                      </c:pt>
                      <c:pt idx="95502">
                        <c:v>-67.403210000000001</c:v>
                      </c:pt>
                      <c:pt idx="95503">
                        <c:v>-67.411450000000002</c:v>
                      </c:pt>
                      <c:pt idx="95504">
                        <c:v>-67.419380000000004</c:v>
                      </c:pt>
                      <c:pt idx="95505">
                        <c:v>-67.429580000000001</c:v>
                      </c:pt>
                      <c:pt idx="95506">
                        <c:v>-67.440960000000004</c:v>
                      </c:pt>
                      <c:pt idx="95507">
                        <c:v>-67.453580000000002</c:v>
                      </c:pt>
                      <c:pt idx="95508">
                        <c:v>-67.46520000000001</c:v>
                      </c:pt>
                      <c:pt idx="95509">
                        <c:v>-67.478889999999993</c:v>
                      </c:pt>
                      <c:pt idx="95510">
                        <c:v>-67.492549999999994</c:v>
                      </c:pt>
                      <c:pt idx="95511">
                        <c:v>-67.506380000000007</c:v>
                      </c:pt>
                      <c:pt idx="95512">
                        <c:v>-67.519580000000005</c:v>
                      </c:pt>
                      <c:pt idx="95513">
                        <c:v>-67.533779999999993</c:v>
                      </c:pt>
                      <c:pt idx="95514">
                        <c:v>-67.54795</c:v>
                      </c:pt>
                      <c:pt idx="95515">
                        <c:v>-67.560940000000002</c:v>
                      </c:pt>
                      <c:pt idx="95516">
                        <c:v>-67.574430000000007</c:v>
                      </c:pt>
                      <c:pt idx="95517">
                        <c:v>-67.588609999999989</c:v>
                      </c:pt>
                      <c:pt idx="95518">
                        <c:v>-67.602810000000005</c:v>
                      </c:pt>
                      <c:pt idx="95519">
                        <c:v>-67.617500000000007</c:v>
                      </c:pt>
                      <c:pt idx="95520">
                        <c:v>-67.632279999999994</c:v>
                      </c:pt>
                      <c:pt idx="95521">
                        <c:v>-67.647310000000004</c:v>
                      </c:pt>
                      <c:pt idx="95522">
                        <c:v>-67.660920000000004</c:v>
                      </c:pt>
                      <c:pt idx="95523">
                        <c:v>-67.67528999999999</c:v>
                      </c:pt>
                      <c:pt idx="95524">
                        <c:v>-67.690840000000009</c:v>
                      </c:pt>
                      <c:pt idx="95525">
                        <c:v>-67.706019999999995</c:v>
                      </c:pt>
                      <c:pt idx="95526">
                        <c:v>-67.721130000000002</c:v>
                      </c:pt>
                      <c:pt idx="95527">
                        <c:v>-67.736270000000005</c:v>
                      </c:pt>
                      <c:pt idx="95528">
                        <c:v>-67.751539999999991</c:v>
                      </c:pt>
                      <c:pt idx="95529">
                        <c:v>-67.766959999999997</c:v>
                      </c:pt>
                      <c:pt idx="95530">
                        <c:v>-67.782030000000006</c:v>
                      </c:pt>
                      <c:pt idx="95531">
                        <c:v>-67.796050000000008</c:v>
                      </c:pt>
                      <c:pt idx="95532">
                        <c:v>-67.811709999999991</c:v>
                      </c:pt>
                      <c:pt idx="95533">
                        <c:v>-67.827210000000008</c:v>
                      </c:pt>
                      <c:pt idx="95534">
                        <c:v>-67.842680000000001</c:v>
                      </c:pt>
                      <c:pt idx="95535">
                        <c:v>-67.849350000000001</c:v>
                      </c:pt>
                      <c:pt idx="95536">
                        <c:v>-67.863370000000003</c:v>
                      </c:pt>
                      <c:pt idx="95537">
                        <c:v>-67.876930000000002</c:v>
                      </c:pt>
                      <c:pt idx="95538">
                        <c:v>-67.890630000000002</c:v>
                      </c:pt>
                      <c:pt idx="95539">
                        <c:v>-67.904589999999999</c:v>
                      </c:pt>
                      <c:pt idx="95540">
                        <c:v>-67.918040000000005</c:v>
                      </c:pt>
                      <c:pt idx="95541">
                        <c:v>-67.933500000000009</c:v>
                      </c:pt>
                      <c:pt idx="95542">
                        <c:v>-67.94883999999999</c:v>
                      </c:pt>
                      <c:pt idx="95543">
                        <c:v>-67.964370000000002</c:v>
                      </c:pt>
                      <c:pt idx="95544">
                        <c:v>-67.980059999999995</c:v>
                      </c:pt>
                      <c:pt idx="95545">
                        <c:v>-67.994709999999998</c:v>
                      </c:pt>
                      <c:pt idx="95546">
                        <c:v>-68.010000000000005</c:v>
                      </c:pt>
                      <c:pt idx="95547">
                        <c:v>-68.025120000000001</c:v>
                      </c:pt>
                      <c:pt idx="95548">
                        <c:v>-68.040269999999992</c:v>
                      </c:pt>
                      <c:pt idx="95549">
                        <c:v>-68.05583</c:v>
                      </c:pt>
                      <c:pt idx="95550">
                        <c:v>-68.071560000000005</c:v>
                      </c:pt>
                      <c:pt idx="95551">
                        <c:v>-68.086529999999996</c:v>
                      </c:pt>
                      <c:pt idx="95552">
                        <c:v>-68.101779999999991</c:v>
                      </c:pt>
                      <c:pt idx="95553">
                        <c:v>-68.117289999999997</c:v>
                      </c:pt>
                      <c:pt idx="95554">
                        <c:v>-68.13306</c:v>
                      </c:pt>
                      <c:pt idx="95555">
                        <c:v>-68.148719999999997</c:v>
                      </c:pt>
                      <c:pt idx="95556">
                        <c:v>-68.164209999999997</c:v>
                      </c:pt>
                      <c:pt idx="95557">
                        <c:v>-68.179490000000001</c:v>
                      </c:pt>
                      <c:pt idx="95558">
                        <c:v>-68.194940000000003</c:v>
                      </c:pt>
                      <c:pt idx="95559">
                        <c:v>-68.210740000000001</c:v>
                      </c:pt>
                      <c:pt idx="95560">
                        <c:v>-68.224879999999999</c:v>
                      </c:pt>
                      <c:pt idx="95561">
                        <c:v>-68.239379999999997</c:v>
                      </c:pt>
                      <c:pt idx="95562">
                        <c:v>-68.255290000000002</c:v>
                      </c:pt>
                      <c:pt idx="95563">
                        <c:v>-68.270749999999992</c:v>
                      </c:pt>
                      <c:pt idx="95564">
                        <c:v>-68.284639999999996</c:v>
                      </c:pt>
                      <c:pt idx="95565">
                        <c:v>-68.299689999999998</c:v>
                      </c:pt>
                      <c:pt idx="95566">
                        <c:v>-68.314030000000002</c:v>
                      </c:pt>
                      <c:pt idx="95567">
                        <c:v>-68.327770000000001</c:v>
                      </c:pt>
                      <c:pt idx="95568">
                        <c:v>-68.343600000000009</c:v>
                      </c:pt>
                      <c:pt idx="95569">
                        <c:v>-68.359610000000004</c:v>
                      </c:pt>
                      <c:pt idx="95570">
                        <c:v>-68.374470000000002</c:v>
                      </c:pt>
                      <c:pt idx="95571">
                        <c:v>-68.390789999999996</c:v>
                      </c:pt>
                      <c:pt idx="95572">
                        <c:v>-68.406260000000003</c:v>
                      </c:pt>
                      <c:pt idx="95573">
                        <c:v>-68.421729999999997</c:v>
                      </c:pt>
                      <c:pt idx="95574">
                        <c:v>-68.43759</c:v>
                      </c:pt>
                      <c:pt idx="95575">
                        <c:v>-68.453499999999991</c:v>
                      </c:pt>
                      <c:pt idx="95576">
                        <c:v>-68.468940000000003</c:v>
                      </c:pt>
                      <c:pt idx="95577">
                        <c:v>-68.484939999999995</c:v>
                      </c:pt>
                      <c:pt idx="95578">
                        <c:v>-68.501000000000005</c:v>
                      </c:pt>
                      <c:pt idx="95579">
                        <c:v>-68.517169999999993</c:v>
                      </c:pt>
                      <c:pt idx="95580">
                        <c:v>-68.53322</c:v>
                      </c:pt>
                      <c:pt idx="95581">
                        <c:v>-68.549319999999994</c:v>
                      </c:pt>
                      <c:pt idx="95582">
                        <c:v>-68.565030000000007</c:v>
                      </c:pt>
                      <c:pt idx="95583">
                        <c:v>-68.580939999999998</c:v>
                      </c:pt>
                      <c:pt idx="95584">
                        <c:v>-68.597049999999996</c:v>
                      </c:pt>
                      <c:pt idx="95585">
                        <c:v>-68.613289999999992</c:v>
                      </c:pt>
                      <c:pt idx="95586">
                        <c:v>-68.628900000000002</c:v>
                      </c:pt>
                      <c:pt idx="95587">
                        <c:v>-68.644919999999999</c:v>
                      </c:pt>
                      <c:pt idx="95588">
                        <c:v>-68.660420000000002</c:v>
                      </c:pt>
                      <c:pt idx="95589">
                        <c:v>-68.676349999999999</c:v>
                      </c:pt>
                      <c:pt idx="95590">
                        <c:v>-68.692219999999992</c:v>
                      </c:pt>
                      <c:pt idx="95591">
                        <c:v>-68.708349999999996</c:v>
                      </c:pt>
                      <c:pt idx="95592">
                        <c:v>-68.724310000000003</c:v>
                      </c:pt>
                      <c:pt idx="95593">
                        <c:v>-68.740539999999996</c:v>
                      </c:pt>
                      <c:pt idx="95594">
                        <c:v>-68.756489999999999</c:v>
                      </c:pt>
                      <c:pt idx="95595">
                        <c:v>-68.772770000000008</c:v>
                      </c:pt>
                      <c:pt idx="95596">
                        <c:v>-68.788749999999993</c:v>
                      </c:pt>
                      <c:pt idx="95597">
                        <c:v>-68.804850000000002</c:v>
                      </c:pt>
                      <c:pt idx="95598">
                        <c:v>-68.82056</c:v>
                      </c:pt>
                      <c:pt idx="95599">
                        <c:v>-68.836420000000004</c:v>
                      </c:pt>
                      <c:pt idx="95600">
                        <c:v>-68.852360000000004</c:v>
                      </c:pt>
                      <c:pt idx="95601">
                        <c:v>-68.867980000000003</c:v>
                      </c:pt>
                      <c:pt idx="95602">
                        <c:v>-68.884079999999997</c:v>
                      </c:pt>
                      <c:pt idx="95603">
                        <c:v>-68.899900000000002</c:v>
                      </c:pt>
                      <c:pt idx="95604">
                        <c:v>-68.915800000000004</c:v>
                      </c:pt>
                      <c:pt idx="95605">
                        <c:v>-68.931560000000005</c:v>
                      </c:pt>
                      <c:pt idx="95606">
                        <c:v>-68.947409999999991</c:v>
                      </c:pt>
                      <c:pt idx="95607">
                        <c:v>-68.963120000000004</c:v>
                      </c:pt>
                      <c:pt idx="95608">
                        <c:v>-68.979060000000004</c:v>
                      </c:pt>
                      <c:pt idx="95609">
                        <c:v>-68.995019999999997</c:v>
                      </c:pt>
                      <c:pt idx="95610">
                        <c:v>-69.010949999999994</c:v>
                      </c:pt>
                      <c:pt idx="95611">
                        <c:v>-69.026989999999998</c:v>
                      </c:pt>
                      <c:pt idx="95612">
                        <c:v>-69.042919999999995</c:v>
                      </c:pt>
                      <c:pt idx="95613">
                        <c:v>-69.058930000000004</c:v>
                      </c:pt>
                      <c:pt idx="95614">
                        <c:v>-69.074590000000001</c:v>
                      </c:pt>
                      <c:pt idx="95615">
                        <c:v>-69.090720000000005</c:v>
                      </c:pt>
                      <c:pt idx="95616">
                        <c:v>-69.106579999999994</c:v>
                      </c:pt>
                      <c:pt idx="95617">
                        <c:v>-69.122619999999998</c:v>
                      </c:pt>
                      <c:pt idx="95618">
                        <c:v>-69.137250000000009</c:v>
                      </c:pt>
                      <c:pt idx="95619">
                        <c:v>-69.153469999999999</c:v>
                      </c:pt>
                      <c:pt idx="95620">
                        <c:v>-69.169359999999998</c:v>
                      </c:pt>
                      <c:pt idx="95621">
                        <c:v>-69.18486</c:v>
                      </c:pt>
                      <c:pt idx="95622">
                        <c:v>-69.200890000000001</c:v>
                      </c:pt>
                      <c:pt idx="95623">
                        <c:v>-69.216889999999992</c:v>
                      </c:pt>
                      <c:pt idx="95624">
                        <c:v>-69.232990000000001</c:v>
                      </c:pt>
                      <c:pt idx="95625">
                        <c:v>-69.248379999999997</c:v>
                      </c:pt>
                      <c:pt idx="95626">
                        <c:v>-69.264029999999991</c:v>
                      </c:pt>
                      <c:pt idx="95627">
                        <c:v>-69.280270000000002</c:v>
                      </c:pt>
                      <c:pt idx="95628">
                        <c:v>-69.296220000000005</c:v>
                      </c:pt>
                      <c:pt idx="95629">
                        <c:v>-69.311619999999991</c:v>
                      </c:pt>
                      <c:pt idx="95630">
                        <c:v>-69.327470000000005</c:v>
                      </c:pt>
                      <c:pt idx="95631">
                        <c:v>-69.343459999999993</c:v>
                      </c:pt>
                      <c:pt idx="95632">
                        <c:v>-69.358500000000006</c:v>
                      </c:pt>
                      <c:pt idx="95633">
                        <c:v>-69.373899999999992</c:v>
                      </c:pt>
                      <c:pt idx="95634">
                        <c:v>-69.38888</c:v>
                      </c:pt>
                      <c:pt idx="95635">
                        <c:v>-69.404690000000002</c:v>
                      </c:pt>
                      <c:pt idx="95636">
                        <c:v>-69.420330000000007</c:v>
                      </c:pt>
                      <c:pt idx="95637">
                        <c:v>-69.43583000000001</c:v>
                      </c:pt>
                      <c:pt idx="95638">
                        <c:v>-69.451449999999994</c:v>
                      </c:pt>
                      <c:pt idx="95639">
                        <c:v>-69.467280000000002</c:v>
                      </c:pt>
                      <c:pt idx="95640">
                        <c:v>-69.482470000000006</c:v>
                      </c:pt>
                      <c:pt idx="95641">
                        <c:v>-69.497920000000008</c:v>
                      </c:pt>
                      <c:pt idx="95642">
                        <c:v>-69.513750000000002</c:v>
                      </c:pt>
                      <c:pt idx="95643">
                        <c:v>-69.529499999999999</c:v>
                      </c:pt>
                      <c:pt idx="95644">
                        <c:v>-69.54495</c:v>
                      </c:pt>
                      <c:pt idx="95645">
                        <c:v>-69.561000000000007</c:v>
                      </c:pt>
                      <c:pt idx="95646">
                        <c:v>-69.572209999999998</c:v>
                      </c:pt>
                      <c:pt idx="95647">
                        <c:v>-69.587299999999999</c:v>
                      </c:pt>
                      <c:pt idx="95648">
                        <c:v>-69.602959999999996</c:v>
                      </c:pt>
                      <c:pt idx="95649">
                        <c:v>-69.618650000000002</c:v>
                      </c:pt>
                      <c:pt idx="95650">
                        <c:v>-69.634200000000007</c:v>
                      </c:pt>
                      <c:pt idx="95651">
                        <c:v>-69.650440000000003</c:v>
                      </c:pt>
                      <c:pt idx="95652">
                        <c:v>-69.665800000000004</c:v>
                      </c:pt>
                      <c:pt idx="95653">
                        <c:v>-69.681970000000007</c:v>
                      </c:pt>
                      <c:pt idx="95654">
                        <c:v>-69.697890000000001</c:v>
                      </c:pt>
                      <c:pt idx="95655">
                        <c:v>-69.714380000000006</c:v>
                      </c:pt>
                      <c:pt idx="95656">
                        <c:v>-69.730499999999992</c:v>
                      </c:pt>
                      <c:pt idx="95657">
                        <c:v>-69.746750000000006</c:v>
                      </c:pt>
                      <c:pt idx="95658">
                        <c:v>-69.762380000000007</c:v>
                      </c:pt>
                      <c:pt idx="95659">
                        <c:v>-69.778660000000002</c:v>
                      </c:pt>
                      <c:pt idx="95660">
                        <c:v>-69.79473999999999</c:v>
                      </c:pt>
                      <c:pt idx="95661">
                        <c:v>-69.810850000000002</c:v>
                      </c:pt>
                      <c:pt idx="95662">
                        <c:v>-69.826750000000004</c:v>
                      </c:pt>
                      <c:pt idx="95663">
                        <c:v>-69.843089999999989</c:v>
                      </c:pt>
                      <c:pt idx="95664">
                        <c:v>-69.859030000000004</c:v>
                      </c:pt>
                      <c:pt idx="95665">
                        <c:v>-69.875100000000003</c:v>
                      </c:pt>
                      <c:pt idx="95666">
                        <c:v>-69.890749999999997</c:v>
                      </c:pt>
                      <c:pt idx="95667">
                        <c:v>-69.907150000000001</c:v>
                      </c:pt>
                      <c:pt idx="95668">
                        <c:v>-69.922449999999998</c:v>
                      </c:pt>
                      <c:pt idx="95669">
                        <c:v>-69.93865000000001</c:v>
                      </c:pt>
                      <c:pt idx="95670">
                        <c:v>-69.954610000000002</c:v>
                      </c:pt>
                      <c:pt idx="95671">
                        <c:v>-69.970780000000005</c:v>
                      </c:pt>
                      <c:pt idx="95672">
                        <c:v>-69.986580000000004</c:v>
                      </c:pt>
                      <c:pt idx="95673">
                        <c:v>-70.002780000000001</c:v>
                      </c:pt>
                      <c:pt idx="95674">
                        <c:v>-70.018429999999995</c:v>
                      </c:pt>
                      <c:pt idx="95675">
                        <c:v>-70.034660000000002</c:v>
                      </c:pt>
                      <c:pt idx="95676">
                        <c:v>-70.050550000000001</c:v>
                      </c:pt>
                      <c:pt idx="95677">
                        <c:v>-70.066680000000005</c:v>
                      </c:pt>
                      <c:pt idx="95678">
                        <c:v>-70.082419999999999</c:v>
                      </c:pt>
                      <c:pt idx="95679">
                        <c:v>-70.098680000000002</c:v>
                      </c:pt>
                      <c:pt idx="95680">
                        <c:v>-70.114829999999998</c:v>
                      </c:pt>
                      <c:pt idx="95681">
                        <c:v>-70.131329999999991</c:v>
                      </c:pt>
                      <c:pt idx="95682">
                        <c:v>-70.147440000000003</c:v>
                      </c:pt>
                      <c:pt idx="95683">
                        <c:v>-70.164010000000005</c:v>
                      </c:pt>
                      <c:pt idx="95684">
                        <c:v>-70.180309999999992</c:v>
                      </c:pt>
                      <c:pt idx="95685">
                        <c:v>-70.197029999999998</c:v>
                      </c:pt>
                      <c:pt idx="95686">
                        <c:v>-70.213219999999993</c:v>
                      </c:pt>
                      <c:pt idx="95687">
                        <c:v>-70.229770000000002</c:v>
                      </c:pt>
                      <c:pt idx="95688">
                        <c:v>-70.246070000000003</c:v>
                      </c:pt>
                      <c:pt idx="95689">
                        <c:v>-70.262799999999999</c:v>
                      </c:pt>
                      <c:pt idx="95690">
                        <c:v>-70.278869999999998</c:v>
                      </c:pt>
                      <c:pt idx="95691">
                        <c:v>-70.295410000000004</c:v>
                      </c:pt>
                      <c:pt idx="95692">
                        <c:v>-70.311729999999997</c:v>
                      </c:pt>
                      <c:pt idx="95693">
                        <c:v>-70.328040000000001</c:v>
                      </c:pt>
                      <c:pt idx="95694">
                        <c:v>-70.344490000000008</c:v>
                      </c:pt>
                      <c:pt idx="95695">
                        <c:v>-70.360250000000008</c:v>
                      </c:pt>
                      <c:pt idx="95696">
                        <c:v>-70.376869999999997</c:v>
                      </c:pt>
                      <c:pt idx="95697">
                        <c:v>-70.393100000000004</c:v>
                      </c:pt>
                      <c:pt idx="95698">
                        <c:v>-70.409719999999993</c:v>
                      </c:pt>
                      <c:pt idx="95699">
                        <c:v>-70.425659999999993</c:v>
                      </c:pt>
                      <c:pt idx="95700">
                        <c:v>-70.442369999999997</c:v>
                      </c:pt>
                      <c:pt idx="95701">
                        <c:v>-70.458579999999998</c:v>
                      </c:pt>
                      <c:pt idx="95702">
                        <c:v>-70.475189999999998</c:v>
                      </c:pt>
                      <c:pt idx="95703">
                        <c:v>-70.491250000000008</c:v>
                      </c:pt>
                      <c:pt idx="95704">
                        <c:v>-70.507429999999999</c:v>
                      </c:pt>
                      <c:pt idx="95705">
                        <c:v>-70.524019999999993</c:v>
                      </c:pt>
                      <c:pt idx="95706">
                        <c:v>-70.540120000000002</c:v>
                      </c:pt>
                      <c:pt idx="95707">
                        <c:v>-70.556349999999995</c:v>
                      </c:pt>
                      <c:pt idx="95708">
                        <c:v>-70.572649999999996</c:v>
                      </c:pt>
                      <c:pt idx="95709">
                        <c:v>-70.589259999999996</c:v>
                      </c:pt>
                      <c:pt idx="95710">
                        <c:v>-70.605369999999994</c:v>
                      </c:pt>
                      <c:pt idx="95711">
                        <c:v>-70.621780000000001</c:v>
                      </c:pt>
                      <c:pt idx="95712">
                        <c:v>-70.638069999999999</c:v>
                      </c:pt>
                      <c:pt idx="95713">
                        <c:v>-70.654470000000003</c:v>
                      </c:pt>
                      <c:pt idx="95714">
                        <c:v>-70.670770000000005</c:v>
                      </c:pt>
                      <c:pt idx="95715">
                        <c:v>-70.687170000000009</c:v>
                      </c:pt>
                      <c:pt idx="95716">
                        <c:v>-70.703450000000004</c:v>
                      </c:pt>
                      <c:pt idx="95717">
                        <c:v>-70.719799999999992</c:v>
                      </c:pt>
                      <c:pt idx="95718">
                        <c:v>-70.736109999999996</c:v>
                      </c:pt>
                      <c:pt idx="95719">
                        <c:v>-70.752490000000009</c:v>
                      </c:pt>
                      <c:pt idx="95720">
                        <c:v>-70.768789999999996</c:v>
                      </c:pt>
                      <c:pt idx="95721">
                        <c:v>-70.785139999999998</c:v>
                      </c:pt>
                      <c:pt idx="95722">
                        <c:v>-70.801469999999995</c:v>
                      </c:pt>
                      <c:pt idx="95723">
                        <c:v>-70.817399999999992</c:v>
                      </c:pt>
                      <c:pt idx="95724">
                        <c:v>-70.833470000000005</c:v>
                      </c:pt>
                      <c:pt idx="95725">
                        <c:v>-70.849429999999998</c:v>
                      </c:pt>
                      <c:pt idx="95726">
                        <c:v>-70.865489999999994</c:v>
                      </c:pt>
                      <c:pt idx="95727">
                        <c:v>-70.881500000000003</c:v>
                      </c:pt>
                      <c:pt idx="95728">
                        <c:v>-70.897719999999993</c:v>
                      </c:pt>
                      <c:pt idx="95729">
                        <c:v>-70.913150000000002</c:v>
                      </c:pt>
                      <c:pt idx="95730">
                        <c:v>-70.929360000000003</c:v>
                      </c:pt>
                      <c:pt idx="95731">
                        <c:v>-70.945499999999996</c:v>
                      </c:pt>
                      <c:pt idx="95732">
                        <c:v>-70.96186999999999</c:v>
                      </c:pt>
                      <c:pt idx="95733">
                        <c:v>-70.978290000000001</c:v>
                      </c:pt>
                      <c:pt idx="95734">
                        <c:v>-70.993139999999997</c:v>
                      </c:pt>
                      <c:pt idx="95735">
                        <c:v>-71.009309999999999</c:v>
                      </c:pt>
                      <c:pt idx="95736">
                        <c:v>-71.025590000000008</c:v>
                      </c:pt>
                      <c:pt idx="95737">
                        <c:v>-71.042110000000008</c:v>
                      </c:pt>
                      <c:pt idx="95738">
                        <c:v>-71.058430000000001</c:v>
                      </c:pt>
                      <c:pt idx="95739">
                        <c:v>-71.074219999999997</c:v>
                      </c:pt>
                      <c:pt idx="95740">
                        <c:v>-71.090339999999998</c:v>
                      </c:pt>
                      <c:pt idx="95741">
                        <c:v>-71.106319999999997</c:v>
                      </c:pt>
                      <c:pt idx="95742">
                        <c:v>-71.121899999999997</c:v>
                      </c:pt>
                      <c:pt idx="95743">
                        <c:v>-71.137420000000006</c:v>
                      </c:pt>
                      <c:pt idx="95744">
                        <c:v>-71.153469999999999</c:v>
                      </c:pt>
                      <c:pt idx="95745">
                        <c:v>-71.169349999999994</c:v>
                      </c:pt>
                      <c:pt idx="95746">
                        <c:v>-71.184979999999996</c:v>
                      </c:pt>
                      <c:pt idx="95747">
                        <c:v>-71.20123000000001</c:v>
                      </c:pt>
                      <c:pt idx="95748">
                        <c:v>-71.217529999999996</c:v>
                      </c:pt>
                      <c:pt idx="95749">
                        <c:v>-71.23339</c:v>
                      </c:pt>
                      <c:pt idx="95750">
                        <c:v>-71.249650000000003</c:v>
                      </c:pt>
                      <c:pt idx="95751">
                        <c:v>-71.265640000000005</c:v>
                      </c:pt>
                      <c:pt idx="95752">
                        <c:v>-71.281909999999996</c:v>
                      </c:pt>
                      <c:pt idx="95753">
                        <c:v>-71.297979999999995</c:v>
                      </c:pt>
                      <c:pt idx="95754">
                        <c:v>-71.314279999999997</c:v>
                      </c:pt>
                      <c:pt idx="95755">
                        <c:v>-71.330349999999996</c:v>
                      </c:pt>
                      <c:pt idx="95756">
                        <c:v>-71.346649999999997</c:v>
                      </c:pt>
                      <c:pt idx="95757">
                        <c:v>-71.362670000000008</c:v>
                      </c:pt>
                      <c:pt idx="95758">
                        <c:v>-71.37894</c:v>
                      </c:pt>
                      <c:pt idx="95759">
                        <c:v>-71.39425</c:v>
                      </c:pt>
                      <c:pt idx="95760">
                        <c:v>-71.409940000000006</c:v>
                      </c:pt>
                      <c:pt idx="95761">
                        <c:v>-71.425849999999997</c:v>
                      </c:pt>
                      <c:pt idx="95762">
                        <c:v>-71.441059999999993</c:v>
                      </c:pt>
                      <c:pt idx="95763">
                        <c:v>-71.457499999999996</c:v>
                      </c:pt>
                      <c:pt idx="95764">
                        <c:v>-71.473420000000004</c:v>
                      </c:pt>
                      <c:pt idx="95765">
                        <c:v>-71.489750000000001</c:v>
                      </c:pt>
                      <c:pt idx="95766">
                        <c:v>-71.505549999999999</c:v>
                      </c:pt>
                      <c:pt idx="95767">
                        <c:v>-71.52179000000001</c:v>
                      </c:pt>
                      <c:pt idx="95768">
                        <c:v>-71.53801</c:v>
                      </c:pt>
                      <c:pt idx="95769">
                        <c:v>-71.55444</c:v>
                      </c:pt>
                      <c:pt idx="95770">
                        <c:v>-71.57059000000001</c:v>
                      </c:pt>
                      <c:pt idx="95771">
                        <c:v>-71.5869</c:v>
                      </c:pt>
                      <c:pt idx="95772">
                        <c:v>-71.603030000000004</c:v>
                      </c:pt>
                      <c:pt idx="95773">
                        <c:v>-71.61939000000001</c:v>
                      </c:pt>
                      <c:pt idx="95774">
                        <c:v>-71.63552</c:v>
                      </c:pt>
                      <c:pt idx="95775">
                        <c:v>-71.651790000000005</c:v>
                      </c:pt>
                      <c:pt idx="95776">
                        <c:v>-71.667900000000003</c:v>
                      </c:pt>
                      <c:pt idx="95777">
                        <c:v>-71.684169999999995</c:v>
                      </c:pt>
                      <c:pt idx="95778">
                        <c:v>-71.700239999999994</c:v>
                      </c:pt>
                      <c:pt idx="95779">
                        <c:v>-71.71414</c:v>
                      </c:pt>
                      <c:pt idx="95780">
                        <c:v>-71.729969999999994</c:v>
                      </c:pt>
                      <c:pt idx="95781">
                        <c:v>-71.745460000000008</c:v>
                      </c:pt>
                      <c:pt idx="95782">
                        <c:v>-71.76173</c:v>
                      </c:pt>
                      <c:pt idx="95783">
                        <c:v>-71.77743000000001</c:v>
                      </c:pt>
                      <c:pt idx="95784">
                        <c:v>-71.792439999999999</c:v>
                      </c:pt>
                      <c:pt idx="95785">
                        <c:v>-71.808520000000001</c:v>
                      </c:pt>
                      <c:pt idx="95786">
                        <c:v>-71.824839999999995</c:v>
                      </c:pt>
                      <c:pt idx="95787">
                        <c:v>-71.840630000000004</c:v>
                      </c:pt>
                      <c:pt idx="95788">
                        <c:v>-71.856880000000004</c:v>
                      </c:pt>
                      <c:pt idx="95789">
                        <c:v>-71.873310000000004</c:v>
                      </c:pt>
                      <c:pt idx="95790">
                        <c:v>-71.889440000000008</c:v>
                      </c:pt>
                      <c:pt idx="95791">
                        <c:v>-71.905830000000009</c:v>
                      </c:pt>
                      <c:pt idx="95792">
                        <c:v>-71.922460000000001</c:v>
                      </c:pt>
                      <c:pt idx="95793">
                        <c:v>-71.93835</c:v>
                      </c:pt>
                      <c:pt idx="95794">
                        <c:v>-71.95487</c:v>
                      </c:pt>
                      <c:pt idx="95795">
                        <c:v>-71.971249999999998</c:v>
                      </c:pt>
                      <c:pt idx="95796">
                        <c:v>-71.98706</c:v>
                      </c:pt>
                      <c:pt idx="95797">
                        <c:v>-72.003380000000007</c:v>
                      </c:pt>
                      <c:pt idx="95798">
                        <c:v>-72.019940000000005</c:v>
                      </c:pt>
                      <c:pt idx="95799">
                        <c:v>-72.035730000000001</c:v>
                      </c:pt>
                      <c:pt idx="95800">
                        <c:v>-72.052149999999997</c:v>
                      </c:pt>
                      <c:pt idx="95801">
                        <c:v>-72.068150000000003</c:v>
                      </c:pt>
                      <c:pt idx="95802">
                        <c:v>-72.084209999999999</c:v>
                      </c:pt>
                      <c:pt idx="95803">
                        <c:v>-72.10047999999999</c:v>
                      </c:pt>
                      <c:pt idx="95804">
                        <c:v>-72.116740000000007</c:v>
                      </c:pt>
                      <c:pt idx="95805">
                        <c:v>-72.13212</c:v>
                      </c:pt>
                      <c:pt idx="95806">
                        <c:v>-72.148359999999997</c:v>
                      </c:pt>
                      <c:pt idx="95807">
                        <c:v>-72.164379999999994</c:v>
                      </c:pt>
                      <c:pt idx="95808">
                        <c:v>-72.180199999999999</c:v>
                      </c:pt>
                      <c:pt idx="95809">
                        <c:v>-72.196399999999997</c:v>
                      </c:pt>
                      <c:pt idx="95810">
                        <c:v>-72.212829999999997</c:v>
                      </c:pt>
                      <c:pt idx="95811">
                        <c:v>-72.228539999999995</c:v>
                      </c:pt>
                      <c:pt idx="95812">
                        <c:v>-72.24494</c:v>
                      </c:pt>
                      <c:pt idx="95813">
                        <c:v>-72.261170000000007</c:v>
                      </c:pt>
                      <c:pt idx="95814">
                        <c:v>-72.276980000000009</c:v>
                      </c:pt>
                      <c:pt idx="95815">
                        <c:v>-72.293040000000005</c:v>
                      </c:pt>
                      <c:pt idx="95816">
                        <c:v>-72.309359999999998</c:v>
                      </c:pt>
                      <c:pt idx="95817">
                        <c:v>-72.324979999999996</c:v>
                      </c:pt>
                      <c:pt idx="95818">
                        <c:v>-72.341170000000005</c:v>
                      </c:pt>
                      <c:pt idx="95819">
                        <c:v>-72.357199999999992</c:v>
                      </c:pt>
                      <c:pt idx="95820">
                        <c:v>-72.372810000000001</c:v>
                      </c:pt>
                      <c:pt idx="95821">
                        <c:v>-72.388500000000008</c:v>
                      </c:pt>
                      <c:pt idx="95822">
                        <c:v>-72.404449999999997</c:v>
                      </c:pt>
                      <c:pt idx="95823">
                        <c:v>-72.419820000000001</c:v>
                      </c:pt>
                      <c:pt idx="95824">
                        <c:v>-72.435879999999997</c:v>
                      </c:pt>
                      <c:pt idx="95825">
                        <c:v>-72.452100000000002</c:v>
                      </c:pt>
                      <c:pt idx="95826">
                        <c:v>-72.4679</c:v>
                      </c:pt>
                      <c:pt idx="95827">
                        <c:v>-72.484020000000001</c:v>
                      </c:pt>
                      <c:pt idx="95828">
                        <c:v>-72.500219999999999</c:v>
                      </c:pt>
                      <c:pt idx="95829">
                        <c:v>-72.51585</c:v>
                      </c:pt>
                      <c:pt idx="95830">
                        <c:v>-72.531840000000003</c:v>
                      </c:pt>
                      <c:pt idx="95831">
                        <c:v>-72.547930000000008</c:v>
                      </c:pt>
                      <c:pt idx="95832">
                        <c:v>-72.563449999999989</c:v>
                      </c:pt>
                      <c:pt idx="95833">
                        <c:v>-72.579480000000004</c:v>
                      </c:pt>
                      <c:pt idx="95834">
                        <c:v>-72.595699999999994</c:v>
                      </c:pt>
                      <c:pt idx="95835">
                        <c:v>-72.611339999999998</c:v>
                      </c:pt>
                      <c:pt idx="95836">
                        <c:v>-72.627110000000002</c:v>
                      </c:pt>
                      <c:pt idx="95837">
                        <c:v>-72.642830000000004</c:v>
                      </c:pt>
                      <c:pt idx="95838">
                        <c:v>-72.658540000000002</c:v>
                      </c:pt>
                      <c:pt idx="95839">
                        <c:v>-72.674530000000004</c:v>
                      </c:pt>
                      <c:pt idx="95840">
                        <c:v>-72.690719999999999</c:v>
                      </c:pt>
                      <c:pt idx="95841">
                        <c:v>-72.70635</c:v>
                      </c:pt>
                      <c:pt idx="95842">
                        <c:v>-72.722360000000009</c:v>
                      </c:pt>
                      <c:pt idx="95843">
                        <c:v>-72.737930000000006</c:v>
                      </c:pt>
                      <c:pt idx="95844">
                        <c:v>-72.753889999999998</c:v>
                      </c:pt>
                      <c:pt idx="95845">
                        <c:v>-72.769109999999998</c:v>
                      </c:pt>
                      <c:pt idx="95846">
                        <c:v>-72.78519</c:v>
                      </c:pt>
                      <c:pt idx="95847">
                        <c:v>-72.79956</c:v>
                      </c:pt>
                      <c:pt idx="95848">
                        <c:v>-72.797200000000004</c:v>
                      </c:pt>
                      <c:pt idx="95849">
                        <c:v>-72.796840000000003</c:v>
                      </c:pt>
                      <c:pt idx="95850">
                        <c:v>-72.804820000000007</c:v>
                      </c:pt>
                      <c:pt idx="95851">
                        <c:v>-72.818020000000004</c:v>
                      </c:pt>
                      <c:pt idx="95852">
                        <c:v>-72.833740000000006</c:v>
                      </c:pt>
                      <c:pt idx="95853">
                        <c:v>-72.850260000000006</c:v>
                      </c:pt>
                      <c:pt idx="95854">
                        <c:v>-72.867170000000002</c:v>
                      </c:pt>
                      <c:pt idx="95855">
                        <c:v>-72.883089999999996</c:v>
                      </c:pt>
                      <c:pt idx="95856">
                        <c:v>-72.898960000000002</c:v>
                      </c:pt>
                      <c:pt idx="95857">
                        <c:v>-72.915520000000001</c:v>
                      </c:pt>
                      <c:pt idx="95858">
                        <c:v>-72.931089999999998</c:v>
                      </c:pt>
                      <c:pt idx="95859">
                        <c:v>-72.947240000000008</c:v>
                      </c:pt>
                      <c:pt idx="95860">
                        <c:v>-72.963670000000008</c:v>
                      </c:pt>
                      <c:pt idx="95861">
                        <c:v>-72.979939999999999</c:v>
                      </c:pt>
                      <c:pt idx="95862">
                        <c:v>-72.996290000000002</c:v>
                      </c:pt>
                      <c:pt idx="95863">
                        <c:v>-73.011319999999998</c:v>
                      </c:pt>
                      <c:pt idx="95864">
                        <c:v>-73.027330000000006</c:v>
                      </c:pt>
                      <c:pt idx="95865">
                        <c:v>-73.043490000000006</c:v>
                      </c:pt>
                      <c:pt idx="95866">
                        <c:v>-73.059640000000002</c:v>
                      </c:pt>
                      <c:pt idx="95867">
                        <c:v>-73.075980000000001</c:v>
                      </c:pt>
                      <c:pt idx="95868">
                        <c:v>-73.092280000000002</c:v>
                      </c:pt>
                      <c:pt idx="95869">
                        <c:v>-73.108639999999994</c:v>
                      </c:pt>
                      <c:pt idx="95870">
                        <c:v>-73.12496999999999</c:v>
                      </c:pt>
                      <c:pt idx="95871">
                        <c:v>-73.141199999999998</c:v>
                      </c:pt>
                      <c:pt idx="95872">
                        <c:v>-73.157480000000007</c:v>
                      </c:pt>
                      <c:pt idx="95873">
                        <c:v>-73.173490000000001</c:v>
                      </c:pt>
                      <c:pt idx="95874">
                        <c:v>-73.189570000000003</c:v>
                      </c:pt>
                      <c:pt idx="95875">
                        <c:v>-73.205770000000001</c:v>
                      </c:pt>
                      <c:pt idx="95876">
                        <c:v>-73.221969999999999</c:v>
                      </c:pt>
                      <c:pt idx="95877">
                        <c:v>-73.237369999999999</c:v>
                      </c:pt>
                      <c:pt idx="95878">
                        <c:v>-73.253579999999999</c:v>
                      </c:pt>
                      <c:pt idx="95879">
                        <c:v>-73.269949999999994</c:v>
                      </c:pt>
                      <c:pt idx="95880">
                        <c:v>-73.286100000000005</c:v>
                      </c:pt>
                      <c:pt idx="95881">
                        <c:v>-73.302289999999999</c:v>
                      </c:pt>
                      <c:pt idx="95882">
                        <c:v>-73.318460000000002</c:v>
                      </c:pt>
                      <c:pt idx="95883">
                        <c:v>-73.334409999999991</c:v>
                      </c:pt>
                      <c:pt idx="95884">
                        <c:v>-73.350570000000005</c:v>
                      </c:pt>
                      <c:pt idx="95885">
                        <c:v>-73.366730000000004</c:v>
                      </c:pt>
                      <c:pt idx="95886">
                        <c:v>-73.382739999999998</c:v>
                      </c:pt>
                      <c:pt idx="95887">
                        <c:v>-73.398859999999999</c:v>
                      </c:pt>
                      <c:pt idx="95888">
                        <c:v>-73.41498</c:v>
                      </c:pt>
                      <c:pt idx="95889">
                        <c:v>-73.431089999999998</c:v>
                      </c:pt>
                      <c:pt idx="95890">
                        <c:v>-73.447220000000002</c:v>
                      </c:pt>
                      <c:pt idx="95891">
                        <c:v>-73.463310000000007</c:v>
                      </c:pt>
                      <c:pt idx="95892">
                        <c:v>-73.479370000000003</c:v>
                      </c:pt>
                      <c:pt idx="95893">
                        <c:v>-73.495509999999996</c:v>
                      </c:pt>
                      <c:pt idx="95894">
                        <c:v>-73.511650000000003</c:v>
                      </c:pt>
                      <c:pt idx="95895">
                        <c:v>-73.527730000000005</c:v>
                      </c:pt>
                      <c:pt idx="95896">
                        <c:v>-73.543779999999998</c:v>
                      </c:pt>
                      <c:pt idx="95897">
                        <c:v>-73.559929999999994</c:v>
                      </c:pt>
                      <c:pt idx="95898">
                        <c:v>-73.575959999999995</c:v>
                      </c:pt>
                      <c:pt idx="95899">
                        <c:v>-73.592140000000001</c:v>
                      </c:pt>
                      <c:pt idx="95900">
                        <c:v>-73.608229999999992</c:v>
                      </c:pt>
                      <c:pt idx="95901">
                        <c:v>-73.624260000000007</c:v>
                      </c:pt>
                      <c:pt idx="95902">
                        <c:v>-73.640360000000001</c:v>
                      </c:pt>
                      <c:pt idx="95903">
                        <c:v>-73.656490000000005</c:v>
                      </c:pt>
                      <c:pt idx="95904">
                        <c:v>-73.672600000000003</c:v>
                      </c:pt>
                      <c:pt idx="95905">
                        <c:v>-73.688680000000005</c:v>
                      </c:pt>
                      <c:pt idx="95906">
                        <c:v>-73.704769999999996</c:v>
                      </c:pt>
                      <c:pt idx="95907">
                        <c:v>-73.720869999999991</c:v>
                      </c:pt>
                      <c:pt idx="95908">
                        <c:v>-73.736760000000004</c:v>
                      </c:pt>
                      <c:pt idx="95909">
                        <c:v>-73.752849999999995</c:v>
                      </c:pt>
                      <c:pt idx="95910">
                        <c:v>-73.768929999999997</c:v>
                      </c:pt>
                      <c:pt idx="95911">
                        <c:v>-73.785060000000001</c:v>
                      </c:pt>
                      <c:pt idx="95912">
                        <c:v>-73.801110000000008</c:v>
                      </c:pt>
                      <c:pt idx="95913">
                        <c:v>-73.817049999999995</c:v>
                      </c:pt>
                      <c:pt idx="95914">
                        <c:v>-73.833070000000006</c:v>
                      </c:pt>
                      <c:pt idx="95915">
                        <c:v>-73.849140000000006</c:v>
                      </c:pt>
                      <c:pt idx="95916">
                        <c:v>-73.865200000000002</c:v>
                      </c:pt>
                      <c:pt idx="95917">
                        <c:v>-73.881270000000001</c:v>
                      </c:pt>
                      <c:pt idx="95918">
                        <c:v>-73.897289999999998</c:v>
                      </c:pt>
                      <c:pt idx="95919">
                        <c:v>-73.913359999999997</c:v>
                      </c:pt>
                      <c:pt idx="95920">
                        <c:v>-73.929400000000001</c:v>
                      </c:pt>
                      <c:pt idx="95921">
                        <c:v>-73.945009999999996</c:v>
                      </c:pt>
                      <c:pt idx="95922">
                        <c:v>-73.961119999999994</c:v>
                      </c:pt>
                      <c:pt idx="95923">
                        <c:v>-73.977159999999998</c:v>
                      </c:pt>
                      <c:pt idx="95924">
                        <c:v>-73.990799999999993</c:v>
                      </c:pt>
                      <c:pt idx="95925">
                        <c:v>-74.006460000000004</c:v>
                      </c:pt>
                      <c:pt idx="95926">
                        <c:v>-74.021739999999994</c:v>
                      </c:pt>
                      <c:pt idx="95927">
                        <c:v>-74.037750000000003</c:v>
                      </c:pt>
                      <c:pt idx="95928">
                        <c:v>-74.052769999999995</c:v>
                      </c:pt>
                      <c:pt idx="95929">
                        <c:v>-74.069360000000003</c:v>
                      </c:pt>
                      <c:pt idx="95930">
                        <c:v>-74.084109999999995</c:v>
                      </c:pt>
                      <c:pt idx="95931">
                        <c:v>-74.100859999999997</c:v>
                      </c:pt>
                      <c:pt idx="95932">
                        <c:v>-74.116249999999994</c:v>
                      </c:pt>
                      <c:pt idx="95933">
                        <c:v>-74.132800000000003</c:v>
                      </c:pt>
                      <c:pt idx="95934">
                        <c:v>-74.148240000000001</c:v>
                      </c:pt>
                      <c:pt idx="95935">
                        <c:v>-74.164060000000006</c:v>
                      </c:pt>
                      <c:pt idx="95936">
                        <c:v>-74.180359999999993</c:v>
                      </c:pt>
                      <c:pt idx="95937">
                        <c:v>-74.196220000000011</c:v>
                      </c:pt>
                      <c:pt idx="95938">
                        <c:v>-74.211919999999992</c:v>
                      </c:pt>
                      <c:pt idx="95939">
                        <c:v>-74.228099999999998</c:v>
                      </c:pt>
                      <c:pt idx="95940">
                        <c:v>-74.243949999999998</c:v>
                      </c:pt>
                      <c:pt idx="95941">
                        <c:v>-74.259860000000003</c:v>
                      </c:pt>
                      <c:pt idx="95942">
                        <c:v>-74.275890000000004</c:v>
                      </c:pt>
                      <c:pt idx="95943">
                        <c:v>-74.291929999999994</c:v>
                      </c:pt>
                      <c:pt idx="95944">
                        <c:v>-74.307929999999999</c:v>
                      </c:pt>
                      <c:pt idx="95945">
                        <c:v>-74.324039999999997</c:v>
                      </c:pt>
                      <c:pt idx="95946">
                        <c:v>-74.339799999999997</c:v>
                      </c:pt>
                      <c:pt idx="95947">
                        <c:v>-74.355419999999995</c:v>
                      </c:pt>
                      <c:pt idx="95948">
                        <c:v>-74.371340000000004</c:v>
                      </c:pt>
                      <c:pt idx="95949">
                        <c:v>-74.3874</c:v>
                      </c:pt>
                      <c:pt idx="95950">
                        <c:v>-74.403289999999998</c:v>
                      </c:pt>
                      <c:pt idx="95951">
                        <c:v>-74.419219999999996</c:v>
                      </c:pt>
                      <c:pt idx="95952">
                        <c:v>-74.435209999999998</c:v>
                      </c:pt>
                      <c:pt idx="95953">
                        <c:v>-74.450950000000006</c:v>
                      </c:pt>
                      <c:pt idx="95954">
                        <c:v>-74.466859999999997</c:v>
                      </c:pt>
                      <c:pt idx="95955">
                        <c:v>-74.482820000000004</c:v>
                      </c:pt>
                      <c:pt idx="95956">
                        <c:v>-74.498660000000001</c:v>
                      </c:pt>
                      <c:pt idx="95957">
                        <c:v>-74.514699999999991</c:v>
                      </c:pt>
                      <c:pt idx="95958">
                        <c:v>-74.530510000000007</c:v>
                      </c:pt>
                      <c:pt idx="95959">
                        <c:v>-74.546520000000001</c:v>
                      </c:pt>
                      <c:pt idx="95960">
                        <c:v>-74.562370000000001</c:v>
                      </c:pt>
                      <c:pt idx="95961">
                        <c:v>-74.578319999999991</c:v>
                      </c:pt>
                      <c:pt idx="95962">
                        <c:v>-74.594189999999998</c:v>
                      </c:pt>
                      <c:pt idx="95963">
                        <c:v>-74.610119999999995</c:v>
                      </c:pt>
                      <c:pt idx="95964">
                        <c:v>-74.625910000000005</c:v>
                      </c:pt>
                      <c:pt idx="95965">
                        <c:v>-74.641869999999997</c:v>
                      </c:pt>
                      <c:pt idx="95966">
                        <c:v>-74.657679999999999</c:v>
                      </c:pt>
                      <c:pt idx="95967">
                        <c:v>-74.67362</c:v>
                      </c:pt>
                      <c:pt idx="95968">
                        <c:v>-74.689530000000005</c:v>
                      </c:pt>
                      <c:pt idx="95969">
                        <c:v>-74.705460000000002</c:v>
                      </c:pt>
                      <c:pt idx="95970">
                        <c:v>-74.721260000000001</c:v>
                      </c:pt>
                      <c:pt idx="95971">
                        <c:v>-74.737120000000004</c:v>
                      </c:pt>
                      <c:pt idx="95972">
                        <c:v>-74.752929999999992</c:v>
                      </c:pt>
                      <c:pt idx="95973">
                        <c:v>-74.76885</c:v>
                      </c:pt>
                      <c:pt idx="95974">
                        <c:v>-74.784629999999993</c:v>
                      </c:pt>
                      <c:pt idx="95975">
                        <c:v>-74.800519999999992</c:v>
                      </c:pt>
                      <c:pt idx="95976">
                        <c:v>-74.816370000000006</c:v>
                      </c:pt>
                      <c:pt idx="95977">
                        <c:v>-74.832310000000007</c:v>
                      </c:pt>
                      <c:pt idx="95978">
                        <c:v>-74.847989999999996</c:v>
                      </c:pt>
                      <c:pt idx="95979">
                        <c:v>-74.863849999999999</c:v>
                      </c:pt>
                      <c:pt idx="95980">
                        <c:v>-74.879629999999992</c:v>
                      </c:pt>
                      <c:pt idx="95981">
                        <c:v>-74.89555</c:v>
                      </c:pt>
                      <c:pt idx="95982">
                        <c:v>-74.911380000000008</c:v>
                      </c:pt>
                      <c:pt idx="95983">
                        <c:v>-74.927130000000005</c:v>
                      </c:pt>
                      <c:pt idx="95984">
                        <c:v>-74.942890000000006</c:v>
                      </c:pt>
                      <c:pt idx="95985">
                        <c:v>-74.958790000000008</c:v>
                      </c:pt>
                      <c:pt idx="95986">
                        <c:v>-74.974519999999998</c:v>
                      </c:pt>
                      <c:pt idx="95987">
                        <c:v>-74.99024</c:v>
                      </c:pt>
                      <c:pt idx="95988">
                        <c:v>-75.005920000000003</c:v>
                      </c:pt>
                      <c:pt idx="95989">
                        <c:v>-75.021730000000005</c:v>
                      </c:pt>
                      <c:pt idx="95990">
                        <c:v>-75.037459999999996</c:v>
                      </c:pt>
                      <c:pt idx="95991">
                        <c:v>-75.053169999999994</c:v>
                      </c:pt>
                      <c:pt idx="95992">
                        <c:v>-75.068739999999991</c:v>
                      </c:pt>
                      <c:pt idx="95993">
                        <c:v>-75.077849999999998</c:v>
                      </c:pt>
                      <c:pt idx="95994">
                        <c:v>-75.086240000000004</c:v>
                      </c:pt>
                      <c:pt idx="95995">
                        <c:v>-75.098390000000009</c:v>
                      </c:pt>
                      <c:pt idx="95996">
                        <c:v>-75.112459999999999</c:v>
                      </c:pt>
                      <c:pt idx="95997">
                        <c:v>-75.127700000000004</c:v>
                      </c:pt>
                      <c:pt idx="95998">
                        <c:v>-75.143889999999999</c:v>
                      </c:pt>
                      <c:pt idx="95999">
                        <c:v>-75.160070000000005</c:v>
                      </c:pt>
                      <c:pt idx="96000">
                        <c:v>-75.176410000000004</c:v>
                      </c:pt>
                      <c:pt idx="96001">
                        <c:v>-75.192540000000008</c:v>
                      </c:pt>
                      <c:pt idx="96002">
                        <c:v>-75.208410000000001</c:v>
                      </c:pt>
                      <c:pt idx="96003">
                        <c:v>-75.224419999999995</c:v>
                      </c:pt>
                      <c:pt idx="96004">
                        <c:v>-75.240549999999999</c:v>
                      </c:pt>
                      <c:pt idx="96005">
                        <c:v>-75.256399999999999</c:v>
                      </c:pt>
                      <c:pt idx="96006">
                        <c:v>-75.27252</c:v>
                      </c:pt>
                      <c:pt idx="96007">
                        <c:v>-75.288160000000005</c:v>
                      </c:pt>
                      <c:pt idx="96008">
                        <c:v>-75.304130000000001</c:v>
                      </c:pt>
                      <c:pt idx="96009">
                        <c:v>-75.319869999999995</c:v>
                      </c:pt>
                      <c:pt idx="96010">
                        <c:v>-75.335920000000002</c:v>
                      </c:pt>
                      <c:pt idx="96011">
                        <c:v>-75.351610000000008</c:v>
                      </c:pt>
                      <c:pt idx="96012">
                        <c:v>-75.367670000000004</c:v>
                      </c:pt>
                      <c:pt idx="96013">
                        <c:v>-75.383380000000002</c:v>
                      </c:pt>
                      <c:pt idx="96014">
                        <c:v>-75.399390000000011</c:v>
                      </c:pt>
                      <c:pt idx="96015">
                        <c:v>-75.414870000000008</c:v>
                      </c:pt>
                      <c:pt idx="96016">
                        <c:v>-75.430949999999996</c:v>
                      </c:pt>
                      <c:pt idx="96017">
                        <c:v>-75.446579999999997</c:v>
                      </c:pt>
                      <c:pt idx="96018">
                        <c:v>-75.462649999999996</c:v>
                      </c:pt>
                      <c:pt idx="96019">
                        <c:v>-75.478300000000004</c:v>
                      </c:pt>
                      <c:pt idx="96020">
                        <c:v>-75.49427</c:v>
                      </c:pt>
                      <c:pt idx="96021">
                        <c:v>-75.50864</c:v>
                      </c:pt>
                      <c:pt idx="96022">
                        <c:v>-75.523960000000002</c:v>
                      </c:pt>
                      <c:pt idx="96023">
                        <c:v>-75.539600000000007</c:v>
                      </c:pt>
                      <c:pt idx="96024">
                        <c:v>-75.555530000000005</c:v>
                      </c:pt>
                      <c:pt idx="96025">
                        <c:v>-75.571129999999997</c:v>
                      </c:pt>
                      <c:pt idx="96026">
                        <c:v>-75.586179999999999</c:v>
                      </c:pt>
                      <c:pt idx="96027">
                        <c:v>-75.601960000000005</c:v>
                      </c:pt>
                      <c:pt idx="96028">
                        <c:v>-75.617979999999989</c:v>
                      </c:pt>
                      <c:pt idx="96029">
                        <c:v>-75.633430000000004</c:v>
                      </c:pt>
                      <c:pt idx="96030">
                        <c:v>-75.649190000000004</c:v>
                      </c:pt>
                      <c:pt idx="96031">
                        <c:v>-75.664400000000001</c:v>
                      </c:pt>
                      <c:pt idx="96032">
                        <c:v>-75.679519999999997</c:v>
                      </c:pt>
                      <c:pt idx="96033">
                        <c:v>-75.694500000000005</c:v>
                      </c:pt>
                      <c:pt idx="96034">
                        <c:v>-75.705020000000005</c:v>
                      </c:pt>
                      <c:pt idx="96035">
                        <c:v>-75.711339999999993</c:v>
                      </c:pt>
                      <c:pt idx="96036">
                        <c:v>-75.713679999999997</c:v>
                      </c:pt>
                      <c:pt idx="96037">
                        <c:v>-75.712940000000003</c:v>
                      </c:pt>
                      <c:pt idx="96038">
                        <c:v>-75.719009999999997</c:v>
                      </c:pt>
                      <c:pt idx="96039">
                        <c:v>-75.717999999999989</c:v>
                      </c:pt>
                      <c:pt idx="96040">
                        <c:v>-75.718829999999997</c:v>
                      </c:pt>
                      <c:pt idx="96041">
                        <c:v>-75.706469999999996</c:v>
                      </c:pt>
                      <c:pt idx="96042">
                        <c:v>-75.6982</c:v>
                      </c:pt>
                      <c:pt idx="96043">
                        <c:v>-75.694990000000004</c:v>
                      </c:pt>
                      <c:pt idx="96044">
                        <c:v>-75.69838</c:v>
                      </c:pt>
                      <c:pt idx="96045">
                        <c:v>-75.70532</c:v>
                      </c:pt>
                      <c:pt idx="96046">
                        <c:v>-75.714659999999995</c:v>
                      </c:pt>
                      <c:pt idx="96047">
                        <c:v>-75.723640000000003</c:v>
                      </c:pt>
                      <c:pt idx="96048">
                        <c:v>-75.735500000000002</c:v>
                      </c:pt>
                      <c:pt idx="96049">
                        <c:v>-75.746430000000004</c:v>
                      </c:pt>
                      <c:pt idx="96050">
                        <c:v>-75.760130000000004</c:v>
                      </c:pt>
                      <c:pt idx="96051">
                        <c:v>-75.772300000000001</c:v>
                      </c:pt>
                      <c:pt idx="96052">
                        <c:v>-75.788200000000003</c:v>
                      </c:pt>
                      <c:pt idx="96053">
                        <c:v>-75.803179999999998</c:v>
                      </c:pt>
                      <c:pt idx="96054">
                        <c:v>-75.816959999999995</c:v>
                      </c:pt>
                      <c:pt idx="96055">
                        <c:v>-75.832149999999999</c:v>
                      </c:pt>
                      <c:pt idx="96056">
                        <c:v>-75.847340000000003</c:v>
                      </c:pt>
                      <c:pt idx="96057">
                        <c:v>-75.862889999999993</c:v>
                      </c:pt>
                      <c:pt idx="96058">
                        <c:v>-75.878259999999997</c:v>
                      </c:pt>
                      <c:pt idx="96059">
                        <c:v>-75.894050000000007</c:v>
                      </c:pt>
                      <c:pt idx="96060">
                        <c:v>-75.909950000000009</c:v>
                      </c:pt>
                      <c:pt idx="96061">
                        <c:v>-75.925880000000006</c:v>
                      </c:pt>
                      <c:pt idx="96062">
                        <c:v>-75.941360000000003</c:v>
                      </c:pt>
                      <c:pt idx="96063">
                        <c:v>-75.957279999999997</c:v>
                      </c:pt>
                      <c:pt idx="96064">
                        <c:v>-75.97345</c:v>
                      </c:pt>
                      <c:pt idx="96065">
                        <c:v>-75.989789999999999</c:v>
                      </c:pt>
                      <c:pt idx="96066">
                        <c:v>-76.005930000000006</c:v>
                      </c:pt>
                      <c:pt idx="96067">
                        <c:v>-76.02197000000001</c:v>
                      </c:pt>
                      <c:pt idx="96068">
                        <c:v>-76.038170000000008</c:v>
                      </c:pt>
                      <c:pt idx="96069">
                        <c:v>-76.054009999999991</c:v>
                      </c:pt>
                      <c:pt idx="96070">
                        <c:v>-76.070099999999996</c:v>
                      </c:pt>
                      <c:pt idx="96071">
                        <c:v>-76.086010000000002</c:v>
                      </c:pt>
                      <c:pt idx="96072">
                        <c:v>-76.101759999999999</c:v>
                      </c:pt>
                      <c:pt idx="96073">
                        <c:v>-76.116919999999993</c:v>
                      </c:pt>
                      <c:pt idx="96074">
                        <c:v>-76.132419999999996</c:v>
                      </c:pt>
                      <c:pt idx="96075">
                        <c:v>-76.147639999999996</c:v>
                      </c:pt>
                      <c:pt idx="96076">
                        <c:v>-76.163070000000005</c:v>
                      </c:pt>
                      <c:pt idx="96077">
                        <c:v>-76.178190000000001</c:v>
                      </c:pt>
                      <c:pt idx="96078">
                        <c:v>-76.193460000000002</c:v>
                      </c:pt>
                      <c:pt idx="96079">
                        <c:v>-76.208370000000002</c:v>
                      </c:pt>
                      <c:pt idx="96080">
                        <c:v>-76.223250000000007</c:v>
                      </c:pt>
                      <c:pt idx="96081">
                        <c:v>-76.238079999999997</c:v>
                      </c:pt>
                      <c:pt idx="96082">
                        <c:v>-76.251779999999997</c:v>
                      </c:pt>
                      <c:pt idx="96083">
                        <c:v>-76.266779999999997</c:v>
                      </c:pt>
                      <c:pt idx="96084">
                        <c:v>-76.281440000000003</c:v>
                      </c:pt>
                      <c:pt idx="96085">
                        <c:v>-76.294780000000003</c:v>
                      </c:pt>
                      <c:pt idx="96086">
                        <c:v>-76.309290000000004</c:v>
                      </c:pt>
                      <c:pt idx="96087">
                        <c:v>-76.323830000000001</c:v>
                      </c:pt>
                      <c:pt idx="96088">
                        <c:v>-76.338290000000001</c:v>
                      </c:pt>
                      <c:pt idx="96089">
                        <c:v>-76.352810000000005</c:v>
                      </c:pt>
                      <c:pt idx="96090">
                        <c:v>-76.367469999999997</c:v>
                      </c:pt>
                      <c:pt idx="96091">
                        <c:v>-76.382019999999997</c:v>
                      </c:pt>
                      <c:pt idx="96092">
                        <c:v>-76.396600000000007</c:v>
                      </c:pt>
                      <c:pt idx="96093">
                        <c:v>-76.411069999999995</c:v>
                      </c:pt>
                      <c:pt idx="96094">
                        <c:v>-76.425700000000006</c:v>
                      </c:pt>
                      <c:pt idx="96095">
                        <c:v>-76.440219999999997</c:v>
                      </c:pt>
                      <c:pt idx="96096">
                        <c:v>-76.454830000000001</c:v>
                      </c:pt>
                      <c:pt idx="96097">
                        <c:v>-76.46942</c:v>
                      </c:pt>
                      <c:pt idx="96098">
                        <c:v>-76.484049999999996</c:v>
                      </c:pt>
                      <c:pt idx="96099">
                        <c:v>-76.498580000000004</c:v>
                      </c:pt>
                      <c:pt idx="96100">
                        <c:v>-76.513229999999993</c:v>
                      </c:pt>
                      <c:pt idx="96101">
                        <c:v>-76.527729999999991</c:v>
                      </c:pt>
                      <c:pt idx="96102">
                        <c:v>-76.542419999999993</c:v>
                      </c:pt>
                      <c:pt idx="96103">
                        <c:v>-76.556820000000002</c:v>
                      </c:pt>
                      <c:pt idx="96104">
                        <c:v>-76.571349999999995</c:v>
                      </c:pt>
                      <c:pt idx="96105">
                        <c:v>-76.585830000000001</c:v>
                      </c:pt>
                      <c:pt idx="96106">
                        <c:v>-76.600409999999997</c:v>
                      </c:pt>
                      <c:pt idx="96107">
                        <c:v>-76.614899999999992</c:v>
                      </c:pt>
                      <c:pt idx="96108">
                        <c:v>-76.629419999999996</c:v>
                      </c:pt>
                      <c:pt idx="96109">
                        <c:v>-76.643839999999997</c:v>
                      </c:pt>
                      <c:pt idx="96110">
                        <c:v>-76.658060000000006</c:v>
                      </c:pt>
                      <c:pt idx="96111">
                        <c:v>-76.672370000000001</c:v>
                      </c:pt>
                      <c:pt idx="96112">
                        <c:v>-76.686810000000008</c:v>
                      </c:pt>
                      <c:pt idx="96113">
                        <c:v>-76.701050000000009</c:v>
                      </c:pt>
                      <c:pt idx="96114">
                        <c:v>-76.715440000000001</c:v>
                      </c:pt>
                      <c:pt idx="96115">
                        <c:v>-76.729659999999996</c:v>
                      </c:pt>
                      <c:pt idx="96116">
                        <c:v>-76.744029999999995</c:v>
                      </c:pt>
                      <c:pt idx="96117">
                        <c:v>-76.758189999999999</c:v>
                      </c:pt>
                      <c:pt idx="96118">
                        <c:v>-76.772580000000005</c:v>
                      </c:pt>
                      <c:pt idx="96119">
                        <c:v>-76.786680000000004</c:v>
                      </c:pt>
                      <c:pt idx="96120">
                        <c:v>-76.80104</c:v>
                      </c:pt>
                      <c:pt idx="96121">
                        <c:v>-76.815089999999998</c:v>
                      </c:pt>
                      <c:pt idx="96122">
                        <c:v>-76.829390000000004</c:v>
                      </c:pt>
                      <c:pt idx="96123">
                        <c:v>-76.843429999999998</c:v>
                      </c:pt>
                      <c:pt idx="96124">
                        <c:v>-76.859400000000008</c:v>
                      </c:pt>
                      <c:pt idx="96125">
                        <c:v>-76.865709999999993</c:v>
                      </c:pt>
                      <c:pt idx="96126">
                        <c:v>-76.869100000000003</c:v>
                      </c:pt>
                      <c:pt idx="96127">
                        <c:v>-76.871539999999996</c:v>
                      </c:pt>
                      <c:pt idx="96128">
                        <c:v>-76.879450000000006</c:v>
                      </c:pt>
                      <c:pt idx="96129">
                        <c:v>-76.887509999999992</c:v>
                      </c:pt>
                      <c:pt idx="96130">
                        <c:v>-76.897010000000009</c:v>
                      </c:pt>
                      <c:pt idx="96131">
                        <c:v>-76.907930000000007</c:v>
                      </c:pt>
                      <c:pt idx="96132">
                        <c:v>-76.91883</c:v>
                      </c:pt>
                      <c:pt idx="96133">
                        <c:v>-76.929280000000006</c:v>
                      </c:pt>
                      <c:pt idx="96134">
                        <c:v>-76.93365</c:v>
                      </c:pt>
                      <c:pt idx="96135">
                        <c:v>-76.940929999999994</c:v>
                      </c:pt>
                      <c:pt idx="96136">
                        <c:v>-76.949740000000006</c:v>
                      </c:pt>
                      <c:pt idx="96137">
                        <c:v>-76.960490000000007</c:v>
                      </c:pt>
                      <c:pt idx="96138">
                        <c:v>-76.972329999999999</c:v>
                      </c:pt>
                      <c:pt idx="96139">
                        <c:v>-76.984610000000004</c:v>
                      </c:pt>
                      <c:pt idx="96140">
                        <c:v>-76.997099999999989</c:v>
                      </c:pt>
                      <c:pt idx="96141">
                        <c:v>-77.009559999999993</c:v>
                      </c:pt>
                      <c:pt idx="96142">
                        <c:v>-77.022360000000006</c:v>
                      </c:pt>
                      <c:pt idx="96143">
                        <c:v>-77.03519</c:v>
                      </c:pt>
                      <c:pt idx="96144">
                        <c:v>-77.048050000000003</c:v>
                      </c:pt>
                      <c:pt idx="96145">
                        <c:v>-77.060789999999997</c:v>
                      </c:pt>
                      <c:pt idx="96146">
                        <c:v>-77.073949999999996</c:v>
                      </c:pt>
                      <c:pt idx="96147">
                        <c:v>-77.086640000000003</c:v>
                      </c:pt>
                      <c:pt idx="96148">
                        <c:v>-77.099180000000004</c:v>
                      </c:pt>
                      <c:pt idx="96149">
                        <c:v>-77.111910000000009</c:v>
                      </c:pt>
                      <c:pt idx="96150">
                        <c:v>-77.124719999999996</c:v>
                      </c:pt>
                      <c:pt idx="96151">
                        <c:v>-77.137749999999997</c:v>
                      </c:pt>
                      <c:pt idx="96152">
                        <c:v>-77.150499999999994</c:v>
                      </c:pt>
                      <c:pt idx="96153">
                        <c:v>-77.163449999999997</c:v>
                      </c:pt>
                      <c:pt idx="96154">
                        <c:v>-77.175789999999992</c:v>
                      </c:pt>
                      <c:pt idx="96155">
                        <c:v>-77.188890000000001</c:v>
                      </c:pt>
                      <c:pt idx="96156">
                        <c:v>-77.201610000000002</c:v>
                      </c:pt>
                      <c:pt idx="96157">
                        <c:v>-77.213969999999989</c:v>
                      </c:pt>
                      <c:pt idx="96158">
                        <c:v>-77.226210000000009</c:v>
                      </c:pt>
                      <c:pt idx="96159">
                        <c:v>-77.238860000000003</c:v>
                      </c:pt>
                      <c:pt idx="96160">
                        <c:v>-77.251829999999998</c:v>
                      </c:pt>
                      <c:pt idx="96161">
                        <c:v>-77.264799999999994</c:v>
                      </c:pt>
                      <c:pt idx="96162">
                        <c:v>-77.277979999999999</c:v>
                      </c:pt>
                      <c:pt idx="96163">
                        <c:v>-77.290999999999997</c:v>
                      </c:pt>
                      <c:pt idx="96164">
                        <c:v>-77.304069999999996</c:v>
                      </c:pt>
                      <c:pt idx="96165">
                        <c:v>-77.317080000000004</c:v>
                      </c:pt>
                      <c:pt idx="96166">
                        <c:v>-77.330309999999997</c:v>
                      </c:pt>
                      <c:pt idx="96167">
                        <c:v>-77.343699999999998</c:v>
                      </c:pt>
                      <c:pt idx="96168">
                        <c:v>-77.356930000000006</c:v>
                      </c:pt>
                      <c:pt idx="96169">
                        <c:v>-77.370159999999998</c:v>
                      </c:pt>
                      <c:pt idx="96170">
                        <c:v>-77.323980000000006</c:v>
                      </c:pt>
                      <c:pt idx="96171">
                        <c:v>-77.290909999999997</c:v>
                      </c:pt>
                      <c:pt idx="96172">
                        <c:v>-77.28228</c:v>
                      </c:pt>
                      <c:pt idx="96173">
                        <c:v>-77.283140000000003</c:v>
                      </c:pt>
                      <c:pt idx="96174">
                        <c:v>-77.287679999999995</c:v>
                      </c:pt>
                      <c:pt idx="96175">
                        <c:v>-77.299009999999996</c:v>
                      </c:pt>
                      <c:pt idx="96176">
                        <c:v>-77.31044</c:v>
                      </c:pt>
                      <c:pt idx="96177">
                        <c:v>-77.322620000000001</c:v>
                      </c:pt>
                      <c:pt idx="96178">
                        <c:v>-77.334860000000006</c:v>
                      </c:pt>
                      <c:pt idx="96179">
                        <c:v>-77.347179999999994</c:v>
                      </c:pt>
                      <c:pt idx="96180">
                        <c:v>-77.359799999999993</c:v>
                      </c:pt>
                      <c:pt idx="96181">
                        <c:v>-77.372690000000006</c:v>
                      </c:pt>
                      <c:pt idx="96182">
                        <c:v>-77.385089999999991</c:v>
                      </c:pt>
                      <c:pt idx="96183">
                        <c:v>-77.397829999999999</c:v>
                      </c:pt>
                      <c:pt idx="96184">
                        <c:v>-77.410249999999991</c:v>
                      </c:pt>
                      <c:pt idx="96185">
                        <c:v>-77.423149999999993</c:v>
                      </c:pt>
                      <c:pt idx="96186">
                        <c:v>-77.435689999999994</c:v>
                      </c:pt>
                      <c:pt idx="96187">
                        <c:v>-77.448370000000011</c:v>
                      </c:pt>
                      <c:pt idx="96188">
                        <c:v>-77.456680000000006</c:v>
                      </c:pt>
                      <c:pt idx="96189">
                        <c:v>-77.467600000000004</c:v>
                      </c:pt>
                      <c:pt idx="96190">
                        <c:v>-77.478769999999997</c:v>
                      </c:pt>
                      <c:pt idx="96191">
                        <c:v>-77.485730000000004</c:v>
                      </c:pt>
                      <c:pt idx="96192">
                        <c:v>-77.499219999999994</c:v>
                      </c:pt>
                      <c:pt idx="96193">
                        <c:v>-77.512249999999995</c:v>
                      </c:pt>
                      <c:pt idx="96194">
                        <c:v>-77.524779999999993</c:v>
                      </c:pt>
                      <c:pt idx="96195">
                        <c:v>-77.537779999999998</c:v>
                      </c:pt>
                      <c:pt idx="96196">
                        <c:v>-77.549840000000003</c:v>
                      </c:pt>
                      <c:pt idx="96197">
                        <c:v>-77.56277</c:v>
                      </c:pt>
                      <c:pt idx="96198">
                        <c:v>-77.575820000000007</c:v>
                      </c:pt>
                      <c:pt idx="96199">
                        <c:v>-77.58905</c:v>
                      </c:pt>
                      <c:pt idx="96200">
                        <c:v>-77.602170000000001</c:v>
                      </c:pt>
                      <c:pt idx="96201">
                        <c:v>-77.61536000000001</c:v>
                      </c:pt>
                      <c:pt idx="96202">
                        <c:v>-77.628579999999999</c:v>
                      </c:pt>
                      <c:pt idx="96203">
                        <c:v>-77.637830000000008</c:v>
                      </c:pt>
                      <c:pt idx="96204">
                        <c:v>-77.648629999999997</c:v>
                      </c:pt>
                      <c:pt idx="96205">
                        <c:v>-77.660570000000007</c:v>
                      </c:pt>
                      <c:pt idx="96206">
                        <c:v>-77.650090000000006</c:v>
                      </c:pt>
                      <c:pt idx="96207">
                        <c:v>-77.657809999999998</c:v>
                      </c:pt>
                      <c:pt idx="96208">
                        <c:v>-77.670109999999994</c:v>
                      </c:pt>
                      <c:pt idx="96209">
                        <c:v>-77.682599999999994</c:v>
                      </c:pt>
                      <c:pt idx="96210">
                        <c:v>-77.692779999999999</c:v>
                      </c:pt>
                      <c:pt idx="96211">
                        <c:v>-77.703069999999997</c:v>
                      </c:pt>
                      <c:pt idx="96212">
                        <c:v>-77.713710000000006</c:v>
                      </c:pt>
                      <c:pt idx="96213">
                        <c:v>-77.724869999999996</c:v>
                      </c:pt>
                      <c:pt idx="96214">
                        <c:v>-77.736649999999997</c:v>
                      </c:pt>
                      <c:pt idx="96215">
                        <c:v>-77.748989999999992</c:v>
                      </c:pt>
                      <c:pt idx="96216">
                        <c:v>-77.761589999999998</c:v>
                      </c:pt>
                      <c:pt idx="96217">
                        <c:v>-77.773870000000002</c:v>
                      </c:pt>
                      <c:pt idx="96218">
                        <c:v>-77.786920000000009</c:v>
                      </c:pt>
                      <c:pt idx="96219">
                        <c:v>-77.800269999999998</c:v>
                      </c:pt>
                      <c:pt idx="96220">
                        <c:v>-77.813649999999996</c:v>
                      </c:pt>
                      <c:pt idx="96221">
                        <c:v>-77.825189999999992</c:v>
                      </c:pt>
                      <c:pt idx="96222">
                        <c:v>-77.837670000000003</c:v>
                      </c:pt>
                      <c:pt idx="96223">
                        <c:v>-77.850939999999994</c:v>
                      </c:pt>
                      <c:pt idx="96224">
                        <c:v>-77.863659999999996</c:v>
                      </c:pt>
                      <c:pt idx="96225">
                        <c:v>-77.877129999999994</c:v>
                      </c:pt>
                      <c:pt idx="96226">
                        <c:v>-77.890749999999997</c:v>
                      </c:pt>
                      <c:pt idx="96227">
                        <c:v>-77.903989999999993</c:v>
                      </c:pt>
                      <c:pt idx="96228">
                        <c:v>-77.917749999999998</c:v>
                      </c:pt>
                      <c:pt idx="96229">
                        <c:v>-77.931510000000003</c:v>
                      </c:pt>
                      <c:pt idx="96230">
                        <c:v>-77.945430000000002</c:v>
                      </c:pt>
                      <c:pt idx="96231">
                        <c:v>-77.958950000000002</c:v>
                      </c:pt>
                      <c:pt idx="96232">
                        <c:v>-77.969920000000002</c:v>
                      </c:pt>
                      <c:pt idx="96233">
                        <c:v>-77.982500000000002</c:v>
                      </c:pt>
                      <c:pt idx="96234">
                        <c:v>-77.995850000000004</c:v>
                      </c:pt>
                      <c:pt idx="96235">
                        <c:v>-78.009</c:v>
                      </c:pt>
                      <c:pt idx="96236">
                        <c:v>-78.022170000000003</c:v>
                      </c:pt>
                      <c:pt idx="96237">
                        <c:v>-78.035499999999999</c:v>
                      </c:pt>
                      <c:pt idx="96238">
                        <c:v>-78.048670000000001</c:v>
                      </c:pt>
                      <c:pt idx="96239">
                        <c:v>-78.062250000000006</c:v>
                      </c:pt>
                      <c:pt idx="96240">
                        <c:v>-78.075760000000002</c:v>
                      </c:pt>
                      <c:pt idx="96241">
                        <c:v>-78.087780000000009</c:v>
                      </c:pt>
                      <c:pt idx="96242">
                        <c:v>-78.1006</c:v>
                      </c:pt>
                      <c:pt idx="96243">
                        <c:v>-78.113810000000001</c:v>
                      </c:pt>
                      <c:pt idx="96244">
                        <c:v>-78.127399999999994</c:v>
                      </c:pt>
                      <c:pt idx="96245">
                        <c:v>-78.115949999999998</c:v>
                      </c:pt>
                      <c:pt idx="96246">
                        <c:v>-78.116810000000001</c:v>
                      </c:pt>
                      <c:pt idx="96247">
                        <c:v>-78.123959999999997</c:v>
                      </c:pt>
                      <c:pt idx="96248">
                        <c:v>-78.130179999999996</c:v>
                      </c:pt>
                      <c:pt idx="96249">
                        <c:v>-78.137829999999994</c:v>
                      </c:pt>
                      <c:pt idx="96250">
                        <c:v>-78.146270000000001</c:v>
                      </c:pt>
                      <c:pt idx="96251">
                        <c:v>-78.156270000000006</c:v>
                      </c:pt>
                      <c:pt idx="96252">
                        <c:v>-78.166209999999992</c:v>
                      </c:pt>
                      <c:pt idx="96253">
                        <c:v>-78.175539999999998</c:v>
                      </c:pt>
                      <c:pt idx="96254">
                        <c:v>-78.18634999999999</c:v>
                      </c:pt>
                      <c:pt idx="96255">
                        <c:v>-78.196659999999994</c:v>
                      </c:pt>
                      <c:pt idx="96256">
                        <c:v>-78.206320000000005</c:v>
                      </c:pt>
                      <c:pt idx="96257">
                        <c:v>-78.217470000000006</c:v>
                      </c:pt>
                      <c:pt idx="96258">
                        <c:v>-78.2286</c:v>
                      </c:pt>
                      <c:pt idx="96259">
                        <c:v>-78.239020000000011</c:v>
                      </c:pt>
                      <c:pt idx="96260">
                        <c:v>-78.250720000000001</c:v>
                      </c:pt>
                      <c:pt idx="96261">
                        <c:v>-78.26285</c:v>
                      </c:pt>
                      <c:pt idx="96262">
                        <c:v>-78.274190000000004</c:v>
                      </c:pt>
                      <c:pt idx="96263">
                        <c:v>-78.286049999999989</c:v>
                      </c:pt>
                      <c:pt idx="96264">
                        <c:v>-78.297730000000001</c:v>
                      </c:pt>
                      <c:pt idx="96265">
                        <c:v>-78.309079999999994</c:v>
                      </c:pt>
                      <c:pt idx="96266">
                        <c:v>-78.321600000000004</c:v>
                      </c:pt>
                      <c:pt idx="96267">
                        <c:v>-78.334409999999991</c:v>
                      </c:pt>
                      <c:pt idx="96268">
                        <c:v>-78.347340000000003</c:v>
                      </c:pt>
                      <c:pt idx="96269">
                        <c:v>-78.358750000000001</c:v>
                      </c:pt>
                      <c:pt idx="96270">
                        <c:v>-78.371359999999996</c:v>
                      </c:pt>
                      <c:pt idx="96271">
                        <c:v>-78.384050000000002</c:v>
                      </c:pt>
                      <c:pt idx="96272">
                        <c:v>-78.397090000000006</c:v>
                      </c:pt>
                      <c:pt idx="96273">
                        <c:v>-78.40861000000001</c:v>
                      </c:pt>
                      <c:pt idx="96274">
                        <c:v>-78.421300000000002</c:v>
                      </c:pt>
                      <c:pt idx="96275">
                        <c:v>-78.434350000000009</c:v>
                      </c:pt>
                      <c:pt idx="96276">
                        <c:v>-78.447649999999996</c:v>
                      </c:pt>
                      <c:pt idx="96277">
                        <c:v>-78.459519999999998</c:v>
                      </c:pt>
                      <c:pt idx="96278">
                        <c:v>-78.472570000000005</c:v>
                      </c:pt>
                      <c:pt idx="96279">
                        <c:v>-78.485810000000001</c:v>
                      </c:pt>
                      <c:pt idx="96280">
                        <c:v>-78.499220000000008</c:v>
                      </c:pt>
                      <c:pt idx="96281">
                        <c:v>-78.511229999999998</c:v>
                      </c:pt>
                      <c:pt idx="96282">
                        <c:v>-78.524429999999995</c:v>
                      </c:pt>
                      <c:pt idx="96283">
                        <c:v>-78.537939999999992</c:v>
                      </c:pt>
                      <c:pt idx="96284">
                        <c:v>-78.55158999999999</c:v>
                      </c:pt>
                      <c:pt idx="96285">
                        <c:v>-78.566320000000005</c:v>
                      </c:pt>
                      <c:pt idx="96286">
                        <c:v>-78.579740000000001</c:v>
                      </c:pt>
                      <c:pt idx="96287">
                        <c:v>-78.593099999999993</c:v>
                      </c:pt>
                      <c:pt idx="96288">
                        <c:v>-78.606700000000004</c:v>
                      </c:pt>
                      <c:pt idx="96289">
                        <c:v>-78.619280000000003</c:v>
                      </c:pt>
                      <c:pt idx="96290">
                        <c:v>-78.632720000000006</c:v>
                      </c:pt>
                      <c:pt idx="96291">
                        <c:v>-78.645719999999997</c:v>
                      </c:pt>
                      <c:pt idx="96292">
                        <c:v>-78.659120000000001</c:v>
                      </c:pt>
                      <c:pt idx="96293">
                        <c:v>-78.670969999999997</c:v>
                      </c:pt>
                      <c:pt idx="96294">
                        <c:v>-78.684430000000006</c:v>
                      </c:pt>
                      <c:pt idx="96295">
                        <c:v>-78.697999999999993</c:v>
                      </c:pt>
                      <c:pt idx="96296">
                        <c:v>-78.710560000000001</c:v>
                      </c:pt>
                      <c:pt idx="96297">
                        <c:v>-78.723870000000005</c:v>
                      </c:pt>
                      <c:pt idx="96298">
                        <c:v>-78.737359999999995</c:v>
                      </c:pt>
                      <c:pt idx="96299">
                        <c:v>-78.750249999999994</c:v>
                      </c:pt>
                      <c:pt idx="96300">
                        <c:v>-78.764049999999997</c:v>
                      </c:pt>
                      <c:pt idx="96301">
                        <c:v>-78.776619999999994</c:v>
                      </c:pt>
                      <c:pt idx="96302">
                        <c:v>-78.789819999999992</c:v>
                      </c:pt>
                      <c:pt idx="96303">
                        <c:v>-78.803169999999994</c:v>
                      </c:pt>
                      <c:pt idx="96304">
                        <c:v>-78.817229999999995</c:v>
                      </c:pt>
                      <c:pt idx="96305">
                        <c:v>-78.829499999999996</c:v>
                      </c:pt>
                      <c:pt idx="96306">
                        <c:v>-78.843149999999994</c:v>
                      </c:pt>
                      <c:pt idx="96307">
                        <c:v>-78.856840000000005</c:v>
                      </c:pt>
                      <c:pt idx="96308">
                        <c:v>-78.870739999999998</c:v>
                      </c:pt>
                      <c:pt idx="96309">
                        <c:v>-78.883330000000001</c:v>
                      </c:pt>
                      <c:pt idx="96310">
                        <c:v>-78.896540000000002</c:v>
                      </c:pt>
                      <c:pt idx="96311">
                        <c:v>-78.910409999999999</c:v>
                      </c:pt>
                      <c:pt idx="96312">
                        <c:v>-78.923400000000001</c:v>
                      </c:pt>
                      <c:pt idx="96313">
                        <c:v>-78.936099999999996</c:v>
                      </c:pt>
                      <c:pt idx="96314">
                        <c:v>-78.949829999999992</c:v>
                      </c:pt>
                      <c:pt idx="96315">
                        <c:v>-78.963710000000006</c:v>
                      </c:pt>
                      <c:pt idx="96316">
                        <c:v>-78.977670000000003</c:v>
                      </c:pt>
                      <c:pt idx="96317">
                        <c:v>-78.990220000000008</c:v>
                      </c:pt>
                      <c:pt idx="96318">
                        <c:v>-79.003509999999991</c:v>
                      </c:pt>
                      <c:pt idx="96319">
                        <c:v>-79.017480000000006</c:v>
                      </c:pt>
                      <c:pt idx="96320">
                        <c:v>-79.030789999999996</c:v>
                      </c:pt>
                      <c:pt idx="96321">
                        <c:v>-79.043659999999988</c:v>
                      </c:pt>
                      <c:pt idx="96322">
                        <c:v>-79.057380000000009</c:v>
                      </c:pt>
                      <c:pt idx="96323">
                        <c:v>-79.071259999999995</c:v>
                      </c:pt>
                      <c:pt idx="96324">
                        <c:v>-79.085290000000001</c:v>
                      </c:pt>
                      <c:pt idx="96325">
                        <c:v>-79.098039999999997</c:v>
                      </c:pt>
                      <c:pt idx="96326">
                        <c:v>-79.111649999999997</c:v>
                      </c:pt>
                      <c:pt idx="96327">
                        <c:v>-79.125489999999999</c:v>
                      </c:pt>
                      <c:pt idx="96328">
                        <c:v>-79.139359999999996</c:v>
                      </c:pt>
                      <c:pt idx="96329">
                        <c:v>-79.152069999999995</c:v>
                      </c:pt>
                      <c:pt idx="96330">
                        <c:v>-79.165710000000004</c:v>
                      </c:pt>
                      <c:pt idx="96331">
                        <c:v>-79.017799999999994</c:v>
                      </c:pt>
                      <c:pt idx="96332">
                        <c:v>-78.937910000000002</c:v>
                      </c:pt>
                      <c:pt idx="96333">
                        <c:v>-78.878640000000004</c:v>
                      </c:pt>
                      <c:pt idx="96334">
                        <c:v>-78.82826</c:v>
                      </c:pt>
                      <c:pt idx="96335">
                        <c:v>-78.783590000000004</c:v>
                      </c:pt>
                      <c:pt idx="96336">
                        <c:v>-78.740920000000003</c:v>
                      </c:pt>
                      <c:pt idx="96337">
                        <c:v>-78.700919999999996</c:v>
                      </c:pt>
                      <c:pt idx="96338">
                        <c:v>-78.659840000000003</c:v>
                      </c:pt>
                      <c:pt idx="96339">
                        <c:v>-78.622550000000004</c:v>
                      </c:pt>
                      <c:pt idx="96340">
                        <c:v>-78.587919999999997</c:v>
                      </c:pt>
                      <c:pt idx="96341">
                        <c:v>-78.554609999999997</c:v>
                      </c:pt>
                      <c:pt idx="96342">
                        <c:v>-78.522449999999992</c:v>
                      </c:pt>
                      <c:pt idx="96343">
                        <c:v>-78.491200000000006</c:v>
                      </c:pt>
                      <c:pt idx="96344">
                        <c:v>-78.459729999999993</c:v>
                      </c:pt>
                      <c:pt idx="96345">
                        <c:v>-78.429990000000004</c:v>
                      </c:pt>
                      <c:pt idx="96346">
                        <c:v>-78.400629999999992</c:v>
                      </c:pt>
                      <c:pt idx="96347">
                        <c:v>-78.372100000000003</c:v>
                      </c:pt>
                      <c:pt idx="96348">
                        <c:v>-78.343639999999994</c:v>
                      </c:pt>
                      <c:pt idx="96349">
                        <c:v>-78.315479999999994</c:v>
                      </c:pt>
                      <c:pt idx="96350">
                        <c:v>-78.287700000000001</c:v>
                      </c:pt>
                      <c:pt idx="96351">
                        <c:v>-78.259999999999991</c:v>
                      </c:pt>
                      <c:pt idx="96352">
                        <c:v>-78.232519999999994</c:v>
                      </c:pt>
                      <c:pt idx="96353">
                        <c:v>-78.205340000000007</c:v>
                      </c:pt>
                      <c:pt idx="96354">
                        <c:v>-78.178250000000006</c:v>
                      </c:pt>
                      <c:pt idx="96355">
                        <c:v>-78.151390000000006</c:v>
                      </c:pt>
                      <c:pt idx="96356">
                        <c:v>-78.124659999999992</c:v>
                      </c:pt>
                      <c:pt idx="96357">
                        <c:v>-78.098100000000002</c:v>
                      </c:pt>
                      <c:pt idx="96358">
                        <c:v>-78.071629999999999</c:v>
                      </c:pt>
                      <c:pt idx="96359">
                        <c:v>-78.045320000000004</c:v>
                      </c:pt>
                      <c:pt idx="96360">
                        <c:v>-78.018929999999997</c:v>
                      </c:pt>
                      <c:pt idx="96361">
                        <c:v>-77.992670000000004</c:v>
                      </c:pt>
                      <c:pt idx="96362">
                        <c:v>-77.966589999999997</c:v>
                      </c:pt>
                      <c:pt idx="96363">
                        <c:v>-77.940610000000007</c:v>
                      </c:pt>
                      <c:pt idx="96364">
                        <c:v>-77.915000000000006</c:v>
                      </c:pt>
                      <c:pt idx="96365">
                        <c:v>-77.890270000000001</c:v>
                      </c:pt>
                      <c:pt idx="96366">
                        <c:v>-77.864609999999999</c:v>
                      </c:pt>
                      <c:pt idx="96367">
                        <c:v>-77.838969999999989</c:v>
                      </c:pt>
                      <c:pt idx="96368">
                        <c:v>-77.813400000000001</c:v>
                      </c:pt>
                      <c:pt idx="96369">
                        <c:v>-77.787890000000004</c:v>
                      </c:pt>
                      <c:pt idx="96370">
                        <c:v>-77.762159999999994</c:v>
                      </c:pt>
                      <c:pt idx="96371">
                        <c:v>-77.736710000000002</c:v>
                      </c:pt>
                      <c:pt idx="96372">
                        <c:v>-77.711219999999997</c:v>
                      </c:pt>
                      <c:pt idx="96373">
                        <c:v>-77.686059999999998</c:v>
                      </c:pt>
                      <c:pt idx="96374">
                        <c:v>-77.660799999999995</c:v>
                      </c:pt>
                      <c:pt idx="96375">
                        <c:v>-77.635490000000004</c:v>
                      </c:pt>
                      <c:pt idx="96376">
                        <c:v>-77.61018</c:v>
                      </c:pt>
                      <c:pt idx="96377">
                        <c:v>-77.584969999999998</c:v>
                      </c:pt>
                      <c:pt idx="96378">
                        <c:v>-77.559889999999996</c:v>
                      </c:pt>
                      <c:pt idx="96379">
                        <c:v>-77.534909999999996</c:v>
                      </c:pt>
                      <c:pt idx="96380">
                        <c:v>-77.510279999999995</c:v>
                      </c:pt>
                      <c:pt idx="96381">
                        <c:v>-77.48518</c:v>
                      </c:pt>
                      <c:pt idx="96382">
                        <c:v>-77.460190000000011</c:v>
                      </c:pt>
                      <c:pt idx="96383">
                        <c:v>-77.435220000000001</c:v>
                      </c:pt>
                      <c:pt idx="96384">
                        <c:v>-77.410340000000005</c:v>
                      </c:pt>
                      <c:pt idx="96385">
                        <c:v>-77.385429999999999</c:v>
                      </c:pt>
                      <c:pt idx="96386">
                        <c:v>-77.360519999999994</c:v>
                      </c:pt>
                      <c:pt idx="96387">
                        <c:v>-77.335930000000005</c:v>
                      </c:pt>
                      <c:pt idx="96388">
                        <c:v>-77.310869999999994</c:v>
                      </c:pt>
                      <c:pt idx="96389">
                        <c:v>-77.286169999999998</c:v>
                      </c:pt>
                      <c:pt idx="96390">
                        <c:v>-77.261259999999993</c:v>
                      </c:pt>
                      <c:pt idx="96391">
                        <c:v>-77.236549999999994</c:v>
                      </c:pt>
                      <c:pt idx="96392">
                        <c:v>-77.211829999999992</c:v>
                      </c:pt>
                      <c:pt idx="96393">
                        <c:v>-77.187240000000003</c:v>
                      </c:pt>
                      <c:pt idx="96394">
                        <c:v>-77.162869999999998</c:v>
                      </c:pt>
                      <c:pt idx="96395">
                        <c:v>-77.138410000000007</c:v>
                      </c:pt>
                      <c:pt idx="96396">
                        <c:v>-77.114069999999998</c:v>
                      </c:pt>
                      <c:pt idx="96397">
                        <c:v>-77.08963</c:v>
                      </c:pt>
                      <c:pt idx="96398">
                        <c:v>-77.06532</c:v>
                      </c:pt>
                      <c:pt idx="96399">
                        <c:v>-77.040949999999995</c:v>
                      </c:pt>
                      <c:pt idx="96400">
                        <c:v>-77.016530000000003</c:v>
                      </c:pt>
                      <c:pt idx="96401">
                        <c:v>-76.992139999999992</c:v>
                      </c:pt>
                      <c:pt idx="96402">
                        <c:v>-76.967669999999998</c:v>
                      </c:pt>
                      <c:pt idx="96403">
                        <c:v>-76.943039999999996</c:v>
                      </c:pt>
                      <c:pt idx="96404">
                        <c:v>-76.91892</c:v>
                      </c:pt>
                      <c:pt idx="96405">
                        <c:v>-76.895129999999995</c:v>
                      </c:pt>
                      <c:pt idx="96406">
                        <c:v>-76.871169999999992</c:v>
                      </c:pt>
                      <c:pt idx="96407">
                        <c:v>-76.846890000000002</c:v>
                      </c:pt>
                      <c:pt idx="96408">
                        <c:v>-76.822659999999999</c:v>
                      </c:pt>
                      <c:pt idx="96409">
                        <c:v>-76.798479999999998</c:v>
                      </c:pt>
                      <c:pt idx="96410">
                        <c:v>-76.774360000000001</c:v>
                      </c:pt>
                      <c:pt idx="96411">
                        <c:v>-76.750339999999994</c:v>
                      </c:pt>
                      <c:pt idx="96412">
                        <c:v>-76.726979999999998</c:v>
                      </c:pt>
                      <c:pt idx="96413">
                        <c:v>-76.702839999999995</c:v>
                      </c:pt>
                      <c:pt idx="96414">
                        <c:v>-76.678879999999992</c:v>
                      </c:pt>
                      <c:pt idx="96415">
                        <c:v>-76.654749999999993</c:v>
                      </c:pt>
                      <c:pt idx="96416">
                        <c:v>-76.631370000000004</c:v>
                      </c:pt>
                      <c:pt idx="96417">
                        <c:v>-76.607259999999997</c:v>
                      </c:pt>
                      <c:pt idx="96418">
                        <c:v>-76.583349999999996</c:v>
                      </c:pt>
                      <c:pt idx="96419">
                        <c:v>-76.559269999999998</c:v>
                      </c:pt>
                      <c:pt idx="96420">
                        <c:v>-76.535290000000003</c:v>
                      </c:pt>
                      <c:pt idx="96421">
                        <c:v>-76.511259999999993</c:v>
                      </c:pt>
                      <c:pt idx="96422">
                        <c:v>-76.487189999999998</c:v>
                      </c:pt>
                      <c:pt idx="96423">
                        <c:v>-76.463149999999999</c:v>
                      </c:pt>
                      <c:pt idx="96424">
                        <c:v>-76.439089999999993</c:v>
                      </c:pt>
                      <c:pt idx="96425">
                        <c:v>-76.414929999999998</c:v>
                      </c:pt>
                      <c:pt idx="96426">
                        <c:v>-76.391040000000004</c:v>
                      </c:pt>
                      <c:pt idx="96427">
                        <c:v>-76.366969999999995</c:v>
                      </c:pt>
                      <c:pt idx="96428">
                        <c:v>-76.342849999999999</c:v>
                      </c:pt>
                      <c:pt idx="96429">
                        <c:v>-76.318770000000001</c:v>
                      </c:pt>
                      <c:pt idx="96430">
                        <c:v>-76.294709999999995</c:v>
                      </c:pt>
                      <c:pt idx="96431">
                        <c:v>-76.270780000000002</c:v>
                      </c:pt>
                      <c:pt idx="96432">
                        <c:v>-76.246729999999999</c:v>
                      </c:pt>
                      <c:pt idx="96433">
                        <c:v>-76.222709999999992</c:v>
                      </c:pt>
                      <c:pt idx="96434">
                        <c:v>-76.198700000000002</c:v>
                      </c:pt>
                      <c:pt idx="96435">
                        <c:v>-76.174639999999997</c:v>
                      </c:pt>
                      <c:pt idx="96436">
                        <c:v>-76.150580000000005</c:v>
                      </c:pt>
                      <c:pt idx="96437">
                        <c:v>-76.126519999999999</c:v>
                      </c:pt>
                      <c:pt idx="96438">
                        <c:v>-76.102499999999992</c:v>
                      </c:pt>
                      <c:pt idx="96439">
                        <c:v>-76.078519999999997</c:v>
                      </c:pt>
                      <c:pt idx="96440">
                        <c:v>-76.05453</c:v>
                      </c:pt>
                      <c:pt idx="96441">
                        <c:v>-76.030509999999992</c:v>
                      </c:pt>
                      <c:pt idx="96442">
                        <c:v>-76.006500000000003</c:v>
                      </c:pt>
                      <c:pt idx="96443">
                        <c:v>-75.982510000000005</c:v>
                      </c:pt>
                      <c:pt idx="96444">
                        <c:v>-75.958789999999993</c:v>
                      </c:pt>
                      <c:pt idx="96445">
                        <c:v>-75.93486</c:v>
                      </c:pt>
                      <c:pt idx="96446">
                        <c:v>-75.910939999999997</c:v>
                      </c:pt>
                      <c:pt idx="96447">
                        <c:v>-75.887050000000002</c:v>
                      </c:pt>
                      <c:pt idx="96448">
                        <c:v>-75.863129999999998</c:v>
                      </c:pt>
                      <c:pt idx="96449">
                        <c:v>-75.839179999999999</c:v>
                      </c:pt>
                      <c:pt idx="96450">
                        <c:v>-75.815219999999997</c:v>
                      </c:pt>
                      <c:pt idx="96451">
                        <c:v>-75.791269999999997</c:v>
                      </c:pt>
                      <c:pt idx="96452">
                        <c:v>-75.766649999999998</c:v>
                      </c:pt>
                      <c:pt idx="96453">
                        <c:v>-75.741880000000009</c:v>
                      </c:pt>
                      <c:pt idx="96454">
                        <c:v>-75.71705</c:v>
                      </c:pt>
                      <c:pt idx="96455">
                        <c:v>-75.692320000000009</c:v>
                      </c:pt>
                      <c:pt idx="96456">
                        <c:v>-75.66767999999999</c:v>
                      </c:pt>
                      <c:pt idx="96457">
                        <c:v>-75.643110000000007</c:v>
                      </c:pt>
                      <c:pt idx="96458">
                        <c:v>-75.618769999999998</c:v>
                      </c:pt>
                      <c:pt idx="96459">
                        <c:v>-75.594499999999996</c:v>
                      </c:pt>
                      <c:pt idx="96460">
                        <c:v>-75.57007999999999</c:v>
                      </c:pt>
                      <c:pt idx="96461">
                        <c:v>-75.545739999999995</c:v>
                      </c:pt>
                      <c:pt idx="96462">
                        <c:v>-75.521429999999995</c:v>
                      </c:pt>
                      <c:pt idx="96463">
                        <c:v>-75.497169999999997</c:v>
                      </c:pt>
                      <c:pt idx="96464">
                        <c:v>-75.472880000000004</c:v>
                      </c:pt>
                      <c:pt idx="96465">
                        <c:v>-75.448660000000004</c:v>
                      </c:pt>
                      <c:pt idx="96466">
                        <c:v>-75.424449999999993</c:v>
                      </c:pt>
                      <c:pt idx="96467">
                        <c:v>-75.401119999999992</c:v>
                      </c:pt>
                      <c:pt idx="96468">
                        <c:v>-75.377020000000002</c:v>
                      </c:pt>
                      <c:pt idx="96469">
                        <c:v>-75.352909999999994</c:v>
                      </c:pt>
                      <c:pt idx="96470">
                        <c:v>-75.328659999999999</c:v>
                      </c:pt>
                      <c:pt idx="96471">
                        <c:v>-75.30440999999999</c:v>
                      </c:pt>
                      <c:pt idx="96472">
                        <c:v>-75.280110000000008</c:v>
                      </c:pt>
                      <c:pt idx="96473">
                        <c:v>-75.25591</c:v>
                      </c:pt>
                      <c:pt idx="96474">
                        <c:v>-75.231639999999999</c:v>
                      </c:pt>
                      <c:pt idx="96475">
                        <c:v>-75.207909999999998</c:v>
                      </c:pt>
                      <c:pt idx="96476">
                        <c:v>-75.185749999999999</c:v>
                      </c:pt>
                      <c:pt idx="96477">
                        <c:v>-75.162469999999999</c:v>
                      </c:pt>
                      <c:pt idx="96478">
                        <c:v>-75.139310000000009</c:v>
                      </c:pt>
                      <c:pt idx="96479">
                        <c:v>-75.117050000000006</c:v>
                      </c:pt>
                      <c:pt idx="96480">
                        <c:v>-75.094459999999998</c:v>
                      </c:pt>
                      <c:pt idx="96481">
                        <c:v>-75.071240000000003</c:v>
                      </c:pt>
                      <c:pt idx="96482">
                        <c:v>-75.047910000000002</c:v>
                      </c:pt>
                      <c:pt idx="96483">
                        <c:v>-75.024460000000005</c:v>
                      </c:pt>
                      <c:pt idx="96484">
                        <c:v>-75.000650000000007</c:v>
                      </c:pt>
                      <c:pt idx="96485">
                        <c:v>-74.976749999999996</c:v>
                      </c:pt>
                      <c:pt idx="96486">
                        <c:v>-74.952770000000001</c:v>
                      </c:pt>
                      <c:pt idx="96487">
                        <c:v>-74.928439999999995</c:v>
                      </c:pt>
                      <c:pt idx="96488">
                        <c:v>-74.904499999999999</c:v>
                      </c:pt>
                      <c:pt idx="96489">
                        <c:v>-74.880799999999994</c:v>
                      </c:pt>
                      <c:pt idx="96490">
                        <c:v>-74.856989999999996</c:v>
                      </c:pt>
                      <c:pt idx="96491">
                        <c:v>-74.833119999999994</c:v>
                      </c:pt>
                      <c:pt idx="96492">
                        <c:v>-74.809210000000007</c:v>
                      </c:pt>
                      <c:pt idx="96493">
                        <c:v>-74.785339999999991</c:v>
                      </c:pt>
                      <c:pt idx="96494">
                        <c:v>-74.761480000000006</c:v>
                      </c:pt>
                      <c:pt idx="96495">
                        <c:v>-74.737660000000005</c:v>
                      </c:pt>
                      <c:pt idx="96496">
                        <c:v>-74.713849999999994</c:v>
                      </c:pt>
                      <c:pt idx="96497">
                        <c:v>-74.690260000000009</c:v>
                      </c:pt>
                      <c:pt idx="96498">
                        <c:v>-74.666569999999993</c:v>
                      </c:pt>
                      <c:pt idx="96499">
                        <c:v>-74.643129999999999</c:v>
                      </c:pt>
                      <c:pt idx="96500">
                        <c:v>-74.619239999999991</c:v>
                      </c:pt>
                      <c:pt idx="96501">
                        <c:v>-74.59684</c:v>
                      </c:pt>
                      <c:pt idx="96502">
                        <c:v>-74.574170000000009</c:v>
                      </c:pt>
                      <c:pt idx="96503">
                        <c:v>-74.551330000000007</c:v>
                      </c:pt>
                      <c:pt idx="96504">
                        <c:v>-74.528279999999995</c:v>
                      </c:pt>
                      <c:pt idx="96505">
                        <c:v>-74.505020000000002</c:v>
                      </c:pt>
                      <c:pt idx="96506">
                        <c:v>-74.481390000000005</c:v>
                      </c:pt>
                      <c:pt idx="96507">
                        <c:v>-74.457989999999995</c:v>
                      </c:pt>
                      <c:pt idx="96508">
                        <c:v>-74.434539999999998</c:v>
                      </c:pt>
                      <c:pt idx="96509">
                        <c:v>-74.410629999999998</c:v>
                      </c:pt>
                      <c:pt idx="96510">
                        <c:v>-74.386679999999998</c:v>
                      </c:pt>
                      <c:pt idx="96511">
                        <c:v>-74.362890000000007</c:v>
                      </c:pt>
                      <c:pt idx="96512">
                        <c:v>-74.339079999999996</c:v>
                      </c:pt>
                      <c:pt idx="96513">
                        <c:v>-74.315259999999995</c:v>
                      </c:pt>
                      <c:pt idx="96514">
                        <c:v>-74.291479999999993</c:v>
                      </c:pt>
                      <c:pt idx="96515">
                        <c:v>-74.267700000000005</c:v>
                      </c:pt>
                      <c:pt idx="96516">
                        <c:v>-74.243940000000009</c:v>
                      </c:pt>
                      <c:pt idx="96517">
                        <c:v>-74.220209999999994</c:v>
                      </c:pt>
                      <c:pt idx="96518">
                        <c:v>-74.196479999999994</c:v>
                      </c:pt>
                      <c:pt idx="96519">
                        <c:v>-74.17277</c:v>
                      </c:pt>
                      <c:pt idx="96520">
                        <c:v>-74.149070000000009</c:v>
                      </c:pt>
                      <c:pt idx="96521">
                        <c:v>-74.125389999999996</c:v>
                      </c:pt>
                      <c:pt idx="96522">
                        <c:v>-74.10172</c:v>
                      </c:pt>
                      <c:pt idx="96523">
                        <c:v>-74.07804999999999</c:v>
                      </c:pt>
                      <c:pt idx="96524">
                        <c:v>-74.05440999999999</c:v>
                      </c:pt>
                      <c:pt idx="96525">
                        <c:v>-74.030779999999993</c:v>
                      </c:pt>
                      <c:pt idx="96526">
                        <c:v>-74.007080000000002</c:v>
                      </c:pt>
                      <c:pt idx="96527">
                        <c:v>-73.983590000000007</c:v>
                      </c:pt>
                      <c:pt idx="96528">
                        <c:v>-73.959980000000002</c:v>
                      </c:pt>
                      <c:pt idx="96529">
                        <c:v>-73.936390000000003</c:v>
                      </c:pt>
                      <c:pt idx="96530">
                        <c:v>-73.912760000000006</c:v>
                      </c:pt>
                      <c:pt idx="96531">
                        <c:v>-73.889440000000008</c:v>
                      </c:pt>
                      <c:pt idx="96532">
                        <c:v>-73.865899999999996</c:v>
                      </c:pt>
                      <c:pt idx="96533">
                        <c:v>-73.842370000000003</c:v>
                      </c:pt>
                      <c:pt idx="96534">
                        <c:v>-73.818799999999996</c:v>
                      </c:pt>
                      <c:pt idx="96535">
                        <c:v>-73.795230000000004</c:v>
                      </c:pt>
                      <c:pt idx="96536">
                        <c:v>-73.771850000000001</c:v>
                      </c:pt>
                      <c:pt idx="96537">
                        <c:v>-73.75009</c:v>
                      </c:pt>
                      <c:pt idx="96538">
                        <c:v>-73.727850000000004</c:v>
                      </c:pt>
                      <c:pt idx="96539">
                        <c:v>-73.705219999999997</c:v>
                      </c:pt>
                      <c:pt idx="96540">
                        <c:v>-73.682429999999997</c:v>
                      </c:pt>
                      <c:pt idx="96541">
                        <c:v>-73.659520000000001</c:v>
                      </c:pt>
                      <c:pt idx="96542">
                        <c:v>-73.636510000000001</c:v>
                      </c:pt>
                      <c:pt idx="96543">
                        <c:v>-73.613429999999994</c:v>
                      </c:pt>
                      <c:pt idx="96544">
                        <c:v>-73.589309999999998</c:v>
                      </c:pt>
                      <c:pt idx="96545">
                        <c:v>-73.566159999999996</c:v>
                      </c:pt>
                      <c:pt idx="96546">
                        <c:v>-73.542270000000002</c:v>
                      </c:pt>
                      <c:pt idx="96547">
                        <c:v>-73.518529999999998</c:v>
                      </c:pt>
                      <c:pt idx="96548">
                        <c:v>-73.494830000000007</c:v>
                      </c:pt>
                      <c:pt idx="96549">
                        <c:v>-73.471029999999999</c:v>
                      </c:pt>
                      <c:pt idx="96550">
                        <c:v>-73.447220000000002</c:v>
                      </c:pt>
                      <c:pt idx="96551">
                        <c:v>-73.423439999999999</c:v>
                      </c:pt>
                      <c:pt idx="96552">
                        <c:v>-73.399380000000008</c:v>
                      </c:pt>
                      <c:pt idx="96553">
                        <c:v>-73.375950000000003</c:v>
                      </c:pt>
                      <c:pt idx="96554">
                        <c:v>-73.352620000000002</c:v>
                      </c:pt>
                      <c:pt idx="96555">
                        <c:v>-73.330219999999997</c:v>
                      </c:pt>
                      <c:pt idx="96556">
                        <c:v>-73.307569999999998</c:v>
                      </c:pt>
                      <c:pt idx="96557">
                        <c:v>-73.284509999999997</c:v>
                      </c:pt>
                      <c:pt idx="96558">
                        <c:v>-73.261489999999995</c:v>
                      </c:pt>
                      <c:pt idx="96559">
                        <c:v>-73.238420000000005</c:v>
                      </c:pt>
                      <c:pt idx="96560">
                        <c:v>-73.215299999999999</c:v>
                      </c:pt>
                      <c:pt idx="96561">
                        <c:v>-73.192160000000001</c:v>
                      </c:pt>
                      <c:pt idx="96562">
                        <c:v>-73.168939999999992</c:v>
                      </c:pt>
                      <c:pt idx="96563">
                        <c:v>-73.145709999999994</c:v>
                      </c:pt>
                      <c:pt idx="96564">
                        <c:v>-73.122119999999995</c:v>
                      </c:pt>
                      <c:pt idx="96565">
                        <c:v>-73.098340000000007</c:v>
                      </c:pt>
                      <c:pt idx="96566">
                        <c:v>-73.074479999999994</c:v>
                      </c:pt>
                      <c:pt idx="96567">
                        <c:v>-73.050669999999997</c:v>
                      </c:pt>
                      <c:pt idx="96568">
                        <c:v>-73.026889999999995</c:v>
                      </c:pt>
                      <c:pt idx="96569">
                        <c:v>-73.003039999999999</c:v>
                      </c:pt>
                      <c:pt idx="96570">
                        <c:v>-72.979230000000001</c:v>
                      </c:pt>
                      <c:pt idx="96571">
                        <c:v>-72.955460000000002</c:v>
                      </c:pt>
                      <c:pt idx="96572">
                        <c:v>-72.934599999999989</c:v>
                      </c:pt>
                      <c:pt idx="96573">
                        <c:v>-72.913579999999996</c:v>
                      </c:pt>
                      <c:pt idx="96574">
                        <c:v>-72.89157999999999</c:v>
                      </c:pt>
                      <c:pt idx="96575">
                        <c:v>-72.868839999999992</c:v>
                      </c:pt>
                      <c:pt idx="96576">
                        <c:v>-72.845849999999999</c:v>
                      </c:pt>
                      <c:pt idx="96577">
                        <c:v>-72.822860000000006</c:v>
                      </c:pt>
                      <c:pt idx="96578">
                        <c:v>-72.799700000000001</c:v>
                      </c:pt>
                      <c:pt idx="96579">
                        <c:v>-72.775939999999991</c:v>
                      </c:pt>
                      <c:pt idx="96580">
                        <c:v>-72.752499999999998</c:v>
                      </c:pt>
                      <c:pt idx="96581">
                        <c:v>-72.730080000000001</c:v>
                      </c:pt>
                      <c:pt idx="96582">
                        <c:v>-72.707549999999998</c:v>
                      </c:pt>
                      <c:pt idx="96583">
                        <c:v>-72.68441</c:v>
                      </c:pt>
                      <c:pt idx="96584">
                        <c:v>-72.660889999999995</c:v>
                      </c:pt>
                      <c:pt idx="96585">
                        <c:v>-72.637190000000004</c:v>
                      </c:pt>
                      <c:pt idx="96586">
                        <c:v>-72.613370000000003</c:v>
                      </c:pt>
                      <c:pt idx="96587">
                        <c:v>-72.590190000000007</c:v>
                      </c:pt>
                      <c:pt idx="96588">
                        <c:v>-72.566720000000004</c:v>
                      </c:pt>
                      <c:pt idx="96589">
                        <c:v>-72.543129999999991</c:v>
                      </c:pt>
                      <c:pt idx="96590">
                        <c:v>-72.519499999999994</c:v>
                      </c:pt>
                      <c:pt idx="96591">
                        <c:v>-72.496390000000005</c:v>
                      </c:pt>
                      <c:pt idx="96592">
                        <c:v>-72.473879999999994</c:v>
                      </c:pt>
                      <c:pt idx="96593">
                        <c:v>-72.451340000000002</c:v>
                      </c:pt>
                      <c:pt idx="96594">
                        <c:v>-72.428470000000004</c:v>
                      </c:pt>
                      <c:pt idx="96595">
                        <c:v>-72.406009999999995</c:v>
                      </c:pt>
                      <c:pt idx="96596">
                        <c:v>-72.383049999999997</c:v>
                      </c:pt>
                      <c:pt idx="96597">
                        <c:v>-72.359920000000002</c:v>
                      </c:pt>
                      <c:pt idx="96598">
                        <c:v>-72.336849999999998</c:v>
                      </c:pt>
                      <c:pt idx="96599">
                        <c:v>-72.313609999999997</c:v>
                      </c:pt>
                      <c:pt idx="96600">
                        <c:v>-72.290279999999996</c:v>
                      </c:pt>
                      <c:pt idx="96601">
                        <c:v>-72.266869999999997</c:v>
                      </c:pt>
                      <c:pt idx="96602">
                        <c:v>-72.243639999999999</c:v>
                      </c:pt>
                      <c:pt idx="96603">
                        <c:v>-72.220290000000006</c:v>
                      </c:pt>
                      <c:pt idx="96604">
                        <c:v>-72.196490000000011</c:v>
                      </c:pt>
                      <c:pt idx="96605">
                        <c:v>-72.172570000000007</c:v>
                      </c:pt>
                      <c:pt idx="96606">
                        <c:v>-72.14855</c:v>
                      </c:pt>
                      <c:pt idx="96607">
                        <c:v>-72.124499999999998</c:v>
                      </c:pt>
                      <c:pt idx="96608">
                        <c:v>-72.100729999999999</c:v>
                      </c:pt>
                      <c:pt idx="96609">
                        <c:v>-72.076830000000001</c:v>
                      </c:pt>
                      <c:pt idx="96610">
                        <c:v>-72.052930000000003</c:v>
                      </c:pt>
                      <c:pt idx="96611">
                        <c:v>-72.029269999999997</c:v>
                      </c:pt>
                      <c:pt idx="96612">
                        <c:v>-72.006439999999998</c:v>
                      </c:pt>
                      <c:pt idx="96613">
                        <c:v>-71.983429999999998</c:v>
                      </c:pt>
                      <c:pt idx="96614">
                        <c:v>-71.960229999999996</c:v>
                      </c:pt>
                      <c:pt idx="96615">
                        <c:v>-71.936949999999996</c:v>
                      </c:pt>
                      <c:pt idx="96616">
                        <c:v>-71.913700000000006</c:v>
                      </c:pt>
                      <c:pt idx="96617">
                        <c:v>-71.890360000000001</c:v>
                      </c:pt>
                      <c:pt idx="96618">
                        <c:v>-71.866950000000003</c:v>
                      </c:pt>
                      <c:pt idx="96619">
                        <c:v>-71.843810000000005</c:v>
                      </c:pt>
                      <c:pt idx="96620">
                        <c:v>-71.820359999999994</c:v>
                      </c:pt>
                      <c:pt idx="96621">
                        <c:v>-71.796909999999997</c:v>
                      </c:pt>
                      <c:pt idx="96622">
                        <c:v>-71.773390000000006</c:v>
                      </c:pt>
                      <c:pt idx="96623">
                        <c:v>-71.749600000000001</c:v>
                      </c:pt>
                      <c:pt idx="96624">
                        <c:v>-71.7256</c:v>
                      </c:pt>
                      <c:pt idx="96625">
                        <c:v>-71.701309999999992</c:v>
                      </c:pt>
                      <c:pt idx="96626">
                        <c:v>-71.677270000000007</c:v>
                      </c:pt>
                      <c:pt idx="96627">
                        <c:v>-71.65325</c:v>
                      </c:pt>
                      <c:pt idx="96628">
                        <c:v>-71.629410000000007</c:v>
                      </c:pt>
                      <c:pt idx="96629">
                        <c:v>-71.605400000000003</c:v>
                      </c:pt>
                      <c:pt idx="96630">
                        <c:v>-71.581689999999995</c:v>
                      </c:pt>
                      <c:pt idx="96631">
                        <c:v>-71.55883</c:v>
                      </c:pt>
                      <c:pt idx="96632">
                        <c:v>-71.535740000000004</c:v>
                      </c:pt>
                      <c:pt idx="96633">
                        <c:v>-71.512479999999996</c:v>
                      </c:pt>
                      <c:pt idx="96634">
                        <c:v>-71.489109999999997</c:v>
                      </c:pt>
                      <c:pt idx="96635">
                        <c:v>-71.465710000000001</c:v>
                      </c:pt>
                      <c:pt idx="96636">
                        <c:v>-71.442250000000001</c:v>
                      </c:pt>
                      <c:pt idx="96637">
                        <c:v>-71.41901</c:v>
                      </c:pt>
                      <c:pt idx="96638">
                        <c:v>-71.398309999999995</c:v>
                      </c:pt>
                      <c:pt idx="96639">
                        <c:v>-71.375970000000009</c:v>
                      </c:pt>
                      <c:pt idx="96640">
                        <c:v>-71.352190000000007</c:v>
                      </c:pt>
                      <c:pt idx="96641">
                        <c:v>-71.327330000000003</c:v>
                      </c:pt>
                      <c:pt idx="96642">
                        <c:v>-71.303850000000011</c:v>
                      </c:pt>
                      <c:pt idx="96643">
                        <c:v>-71.279849999999996</c:v>
                      </c:pt>
                      <c:pt idx="96644">
                        <c:v>-71.256110000000007</c:v>
                      </c:pt>
                      <c:pt idx="96645">
                        <c:v>-71.231629999999996</c:v>
                      </c:pt>
                      <c:pt idx="96646">
                        <c:v>-71.207499999999996</c:v>
                      </c:pt>
                      <c:pt idx="96647">
                        <c:v>-71.183430000000001</c:v>
                      </c:pt>
                      <c:pt idx="96648">
                        <c:v>-71.159980000000004</c:v>
                      </c:pt>
                      <c:pt idx="96649">
                        <c:v>-71.13749</c:v>
                      </c:pt>
                      <c:pt idx="96650">
                        <c:v>-71.116410000000002</c:v>
                      </c:pt>
                      <c:pt idx="96651">
                        <c:v>-71.094650000000001</c:v>
                      </c:pt>
                      <c:pt idx="96652">
                        <c:v>-71.071889999999996</c:v>
                      </c:pt>
                      <c:pt idx="96653">
                        <c:v>-71.048869999999994</c:v>
                      </c:pt>
                      <c:pt idx="96654">
                        <c:v>-71.025710000000004</c:v>
                      </c:pt>
                      <c:pt idx="96655">
                        <c:v>-71.002449999999996</c:v>
                      </c:pt>
                      <c:pt idx="96656">
                        <c:v>-70.979150000000004</c:v>
                      </c:pt>
                      <c:pt idx="96657">
                        <c:v>-70.955510000000004</c:v>
                      </c:pt>
                      <c:pt idx="96658">
                        <c:v>-70.931809999999999</c:v>
                      </c:pt>
                      <c:pt idx="96659">
                        <c:v>-70.908059999999992</c:v>
                      </c:pt>
                      <c:pt idx="96660">
                        <c:v>-70.884299999999996</c:v>
                      </c:pt>
                      <c:pt idx="96661">
                        <c:v>-70.860519999999994</c:v>
                      </c:pt>
                      <c:pt idx="96662">
                        <c:v>-70.836880000000008</c:v>
                      </c:pt>
                      <c:pt idx="96663">
                        <c:v>-70.813249999999996</c:v>
                      </c:pt>
                      <c:pt idx="96664">
                        <c:v>-70.789609999999996</c:v>
                      </c:pt>
                      <c:pt idx="96665">
                        <c:v>-70.766249999999999</c:v>
                      </c:pt>
                      <c:pt idx="96666">
                        <c:v>-70.743570000000005</c:v>
                      </c:pt>
                      <c:pt idx="96667">
                        <c:v>-70.720579999999998</c:v>
                      </c:pt>
                      <c:pt idx="96668">
                        <c:v>-70.697450000000003</c:v>
                      </c:pt>
                      <c:pt idx="96669">
                        <c:v>-70.674229999999994</c:v>
                      </c:pt>
                      <c:pt idx="96670">
                        <c:v>-70.651260000000008</c:v>
                      </c:pt>
                      <c:pt idx="96671">
                        <c:v>-70.628010000000003</c:v>
                      </c:pt>
                      <c:pt idx="96672">
                        <c:v>-70.604690000000005</c:v>
                      </c:pt>
                      <c:pt idx="96673">
                        <c:v>-70.581769999999992</c:v>
                      </c:pt>
                      <c:pt idx="96674">
                        <c:v>-70.55843999999999</c:v>
                      </c:pt>
                      <c:pt idx="96675">
                        <c:v>-70.534639999999996</c:v>
                      </c:pt>
                      <c:pt idx="96676">
                        <c:v>-70.510760000000005</c:v>
                      </c:pt>
                      <c:pt idx="96677">
                        <c:v>-70.487020000000001</c:v>
                      </c:pt>
                      <c:pt idx="96678">
                        <c:v>-70.463089999999994</c:v>
                      </c:pt>
                      <c:pt idx="96679">
                        <c:v>-70.439350000000005</c:v>
                      </c:pt>
                      <c:pt idx="96680">
                        <c:v>-70.415909999999997</c:v>
                      </c:pt>
                      <c:pt idx="96681">
                        <c:v>-70.393050000000002</c:v>
                      </c:pt>
                      <c:pt idx="96682">
                        <c:v>-70.369900000000001</c:v>
                      </c:pt>
                      <c:pt idx="96683">
                        <c:v>-70.34666</c:v>
                      </c:pt>
                      <c:pt idx="96684">
                        <c:v>-70.323359999999994</c:v>
                      </c:pt>
                      <c:pt idx="96685">
                        <c:v>-70.300240000000002</c:v>
                      </c:pt>
                      <c:pt idx="96686">
                        <c:v>-70.276910000000001</c:v>
                      </c:pt>
                      <c:pt idx="96687">
                        <c:v>-70.253569999999996</c:v>
                      </c:pt>
                      <c:pt idx="96688">
                        <c:v>-70.230350000000001</c:v>
                      </c:pt>
                      <c:pt idx="96689">
                        <c:v>-70.206969999999998</c:v>
                      </c:pt>
                      <c:pt idx="96690">
                        <c:v>-70.183220000000006</c:v>
                      </c:pt>
                      <c:pt idx="96691">
                        <c:v>-70.159480000000002</c:v>
                      </c:pt>
                      <c:pt idx="96692">
                        <c:v>-70.135909999999996</c:v>
                      </c:pt>
                      <c:pt idx="96693">
                        <c:v>-70.112180000000009</c:v>
                      </c:pt>
                      <c:pt idx="96694">
                        <c:v>-70.088650000000001</c:v>
                      </c:pt>
                      <c:pt idx="96695">
                        <c:v>-70.064920000000001</c:v>
                      </c:pt>
                      <c:pt idx="96696">
                        <c:v>-70.042090000000002</c:v>
                      </c:pt>
                      <c:pt idx="96697">
                        <c:v>-70.019030000000001</c:v>
                      </c:pt>
                      <c:pt idx="96698">
                        <c:v>-69.995800000000003</c:v>
                      </c:pt>
                      <c:pt idx="96699">
                        <c:v>-69.972489999999993</c:v>
                      </c:pt>
                      <c:pt idx="96700">
                        <c:v>-69.949160000000006</c:v>
                      </c:pt>
                      <c:pt idx="96701">
                        <c:v>-69.925780000000003</c:v>
                      </c:pt>
                      <c:pt idx="96702">
                        <c:v>-69.9024</c:v>
                      </c:pt>
                      <c:pt idx="96703">
                        <c:v>-69.878960000000006</c:v>
                      </c:pt>
                      <c:pt idx="96704">
                        <c:v>-69.856030000000004</c:v>
                      </c:pt>
                      <c:pt idx="96705">
                        <c:v>-69.833219999999997</c:v>
                      </c:pt>
                      <c:pt idx="96706">
                        <c:v>-69.810159999999996</c:v>
                      </c:pt>
                      <c:pt idx="96707">
                        <c:v>-69.787019999999998</c:v>
                      </c:pt>
                      <c:pt idx="96708">
                        <c:v>-69.763829999999999</c:v>
                      </c:pt>
                      <c:pt idx="96709">
                        <c:v>-69.740610000000004</c:v>
                      </c:pt>
                      <c:pt idx="96710">
                        <c:v>-69.718500000000006</c:v>
                      </c:pt>
                      <c:pt idx="96711">
                        <c:v>-69.695140000000009</c:v>
                      </c:pt>
                      <c:pt idx="96712">
                        <c:v>-69.671779999999998</c:v>
                      </c:pt>
                      <c:pt idx="96713">
                        <c:v>-69.648489999999995</c:v>
                      </c:pt>
                      <c:pt idx="96714">
                        <c:v>-69.625129999999999</c:v>
                      </c:pt>
                      <c:pt idx="96715">
                        <c:v>-69.601920000000007</c:v>
                      </c:pt>
                      <c:pt idx="96716">
                        <c:v>-69.578569999999999</c:v>
                      </c:pt>
                      <c:pt idx="96717">
                        <c:v>-69.554810000000003</c:v>
                      </c:pt>
                      <c:pt idx="96718">
                        <c:v>-69.531329999999997</c:v>
                      </c:pt>
                      <c:pt idx="96719">
                        <c:v>-69.507899999999992</c:v>
                      </c:pt>
                      <c:pt idx="96720">
                        <c:v>-69.4846</c:v>
                      </c:pt>
                      <c:pt idx="96721">
                        <c:v>-69.461359999999999</c:v>
                      </c:pt>
                      <c:pt idx="96722">
                        <c:v>-69.438040000000001</c:v>
                      </c:pt>
                      <c:pt idx="96723">
                        <c:v>-69.414689999999993</c:v>
                      </c:pt>
                      <c:pt idx="96724">
                        <c:v>-69.391369999999995</c:v>
                      </c:pt>
                      <c:pt idx="96725">
                        <c:v>-69.368129999999994</c:v>
                      </c:pt>
                      <c:pt idx="96726">
                        <c:v>-69.345190000000002</c:v>
                      </c:pt>
                      <c:pt idx="96727">
                        <c:v>-69.321539999999999</c:v>
                      </c:pt>
                      <c:pt idx="96728">
                        <c:v>-69.297920000000005</c:v>
                      </c:pt>
                      <c:pt idx="96729">
                        <c:v>-69.274240000000006</c:v>
                      </c:pt>
                      <c:pt idx="96730">
                        <c:v>-69.25103</c:v>
                      </c:pt>
                      <c:pt idx="96731">
                        <c:v>-69.22766</c:v>
                      </c:pt>
                      <c:pt idx="96732">
                        <c:v>-69.204030000000003</c:v>
                      </c:pt>
                      <c:pt idx="96733">
                        <c:v>-69.180460000000011</c:v>
                      </c:pt>
                      <c:pt idx="96734">
                        <c:v>-69.157330000000002</c:v>
                      </c:pt>
                      <c:pt idx="96735">
                        <c:v>-69.134510000000006</c:v>
                      </c:pt>
                      <c:pt idx="96736">
                        <c:v>-69.111409999999992</c:v>
                      </c:pt>
                      <c:pt idx="96737">
                        <c:v>-69.088340000000002</c:v>
                      </c:pt>
                      <c:pt idx="96738">
                        <c:v>-69.06514</c:v>
                      </c:pt>
                      <c:pt idx="96739">
                        <c:v>-69.041780000000003</c:v>
                      </c:pt>
                      <c:pt idx="96740">
                        <c:v>-69.018870000000007</c:v>
                      </c:pt>
                      <c:pt idx="96741">
                        <c:v>-69.000339999999994</c:v>
                      </c:pt>
                      <c:pt idx="96742">
                        <c:v>-68.977190000000007</c:v>
                      </c:pt>
                      <c:pt idx="96743">
                        <c:v>-68.95411</c:v>
                      </c:pt>
                      <c:pt idx="96744">
                        <c:v>-68.930769999999995</c:v>
                      </c:pt>
                      <c:pt idx="96745">
                        <c:v>-68.907769999999999</c:v>
                      </c:pt>
                      <c:pt idx="96746">
                        <c:v>-68.884720000000002</c:v>
                      </c:pt>
                      <c:pt idx="96747">
                        <c:v>-68.861629999999991</c:v>
                      </c:pt>
                      <c:pt idx="96748">
                        <c:v>-68.838520000000003</c:v>
                      </c:pt>
                      <c:pt idx="96749">
                        <c:v>-68.815460000000002</c:v>
                      </c:pt>
                      <c:pt idx="96750">
                        <c:v>-68.792280000000005</c:v>
                      </c:pt>
                      <c:pt idx="96751">
                        <c:v>-68.769099999999995</c:v>
                      </c:pt>
                      <c:pt idx="96752">
                        <c:v>-68.745869999999996</c:v>
                      </c:pt>
                      <c:pt idx="96753">
                        <c:v>-68.722160000000002</c:v>
                      </c:pt>
                      <c:pt idx="96754">
                        <c:v>-68.698869999999999</c:v>
                      </c:pt>
                      <c:pt idx="96755">
                        <c:v>-68.675750000000008</c:v>
                      </c:pt>
                      <c:pt idx="96756">
                        <c:v>-68.652600000000007</c:v>
                      </c:pt>
                      <c:pt idx="96757">
                        <c:v>-68.629410000000007</c:v>
                      </c:pt>
                      <c:pt idx="96758">
                        <c:v>-68.606269999999995</c:v>
                      </c:pt>
                      <c:pt idx="96759">
                        <c:v>-68.583079999999995</c:v>
                      </c:pt>
                      <c:pt idx="96760">
                        <c:v>-68.560400000000001</c:v>
                      </c:pt>
                      <c:pt idx="96761">
                        <c:v>-68.537260000000003</c:v>
                      </c:pt>
                      <c:pt idx="96762">
                        <c:v>-68.513829999999999</c:v>
                      </c:pt>
                      <c:pt idx="96763">
                        <c:v>-68.490340000000003</c:v>
                      </c:pt>
                      <c:pt idx="96764">
                        <c:v>-68.466949999999997</c:v>
                      </c:pt>
                      <c:pt idx="96765">
                        <c:v>-68.443430000000006</c:v>
                      </c:pt>
                      <c:pt idx="96766">
                        <c:v>-68.420019999999994</c:v>
                      </c:pt>
                      <c:pt idx="96767">
                        <c:v>-68.396689999999992</c:v>
                      </c:pt>
                      <c:pt idx="96768">
                        <c:v>-68.373260000000002</c:v>
                      </c:pt>
                      <c:pt idx="96769">
                        <c:v>-68.350169999999991</c:v>
                      </c:pt>
                      <c:pt idx="96770">
                        <c:v>-68.326849999999993</c:v>
                      </c:pt>
                      <c:pt idx="96771">
                        <c:v>-68.303029999999993</c:v>
                      </c:pt>
                      <c:pt idx="96772">
                        <c:v>-68.279690000000002</c:v>
                      </c:pt>
                      <c:pt idx="96773">
                        <c:v>-68.261169999999993</c:v>
                      </c:pt>
                      <c:pt idx="96774">
                        <c:v>-68.238320000000002</c:v>
                      </c:pt>
                      <c:pt idx="96775">
                        <c:v>-68.214939999999999</c:v>
                      </c:pt>
                      <c:pt idx="96776">
                        <c:v>-68.191699999999997</c:v>
                      </c:pt>
                      <c:pt idx="96777">
                        <c:v>-68.167869999999994</c:v>
                      </c:pt>
                      <c:pt idx="96778">
                        <c:v>-68.145350000000008</c:v>
                      </c:pt>
                      <c:pt idx="96779">
                        <c:v>-68.121919999999989</c:v>
                      </c:pt>
                      <c:pt idx="96780">
                        <c:v>-68.098870000000005</c:v>
                      </c:pt>
                      <c:pt idx="96781">
                        <c:v>-68.075549999999993</c:v>
                      </c:pt>
                      <c:pt idx="96782">
                        <c:v>-68.053809999999999</c:v>
                      </c:pt>
                      <c:pt idx="96783">
                        <c:v>-68.030600000000007</c:v>
                      </c:pt>
                      <c:pt idx="96784">
                        <c:v>-68.007369999999995</c:v>
                      </c:pt>
                      <c:pt idx="96785">
                        <c:v>-67.984179999999995</c:v>
                      </c:pt>
                      <c:pt idx="96786">
                        <c:v>-67.961280000000002</c:v>
                      </c:pt>
                      <c:pt idx="96787">
                        <c:v>-67.938180000000003</c:v>
                      </c:pt>
                      <c:pt idx="96788">
                        <c:v>-67.914899999999989</c:v>
                      </c:pt>
                      <c:pt idx="96789">
                        <c:v>-67.891670000000005</c:v>
                      </c:pt>
                      <c:pt idx="96790">
                        <c:v>-67.86851999999999</c:v>
                      </c:pt>
                      <c:pt idx="96791">
                        <c:v>-67.845320000000001</c:v>
                      </c:pt>
                      <c:pt idx="96792">
                        <c:v>-67.822019999999995</c:v>
                      </c:pt>
                      <c:pt idx="96793">
                        <c:v>-67.799009999999996</c:v>
                      </c:pt>
                      <c:pt idx="96794">
                        <c:v>-67.775739999999999</c:v>
                      </c:pt>
                      <c:pt idx="96795">
                        <c:v>-67.752510000000001</c:v>
                      </c:pt>
                      <c:pt idx="96796">
                        <c:v>-67.729219999999998</c:v>
                      </c:pt>
                      <c:pt idx="96797">
                        <c:v>-67.706090000000003</c:v>
                      </c:pt>
                      <c:pt idx="96798">
                        <c:v>-67.682770000000005</c:v>
                      </c:pt>
                      <c:pt idx="96799">
                        <c:v>-67.659570000000002</c:v>
                      </c:pt>
                      <c:pt idx="96800">
                        <c:v>-67.636330000000001</c:v>
                      </c:pt>
                      <c:pt idx="96801">
                        <c:v>-67.613110000000006</c:v>
                      </c:pt>
                      <c:pt idx="96802">
                        <c:v>-67.589829999999992</c:v>
                      </c:pt>
                      <c:pt idx="96803">
                        <c:v>-67.566639999999992</c:v>
                      </c:pt>
                      <c:pt idx="96804">
                        <c:v>-67.543309999999991</c:v>
                      </c:pt>
                      <c:pt idx="96805">
                        <c:v>-67.520160000000004</c:v>
                      </c:pt>
                      <c:pt idx="96806">
                        <c:v>-67.496840000000006</c:v>
                      </c:pt>
                      <c:pt idx="96807">
                        <c:v>-67.473619999999997</c:v>
                      </c:pt>
                      <c:pt idx="96808">
                        <c:v>-67.450330000000008</c:v>
                      </c:pt>
                      <c:pt idx="96809">
                        <c:v>-67.427140000000009</c:v>
                      </c:pt>
                      <c:pt idx="96810">
                        <c:v>-67.403819999999996</c:v>
                      </c:pt>
                      <c:pt idx="96811">
                        <c:v>-67.380679999999998</c:v>
                      </c:pt>
                      <c:pt idx="96812">
                        <c:v>-67.357370000000003</c:v>
                      </c:pt>
                      <c:pt idx="96813">
                        <c:v>-67.33417</c:v>
                      </c:pt>
                      <c:pt idx="96814">
                        <c:v>-67.310940000000002</c:v>
                      </c:pt>
                      <c:pt idx="96815">
                        <c:v>-67.287710000000004</c:v>
                      </c:pt>
                      <c:pt idx="96816">
                        <c:v>-67.264439999999993</c:v>
                      </c:pt>
                      <c:pt idx="96817">
                        <c:v>-67.241320000000002</c:v>
                      </c:pt>
                      <c:pt idx="96818">
                        <c:v>-67.218069999999997</c:v>
                      </c:pt>
                      <c:pt idx="96819">
                        <c:v>-67.194850000000002</c:v>
                      </c:pt>
                      <c:pt idx="96820">
                        <c:v>-67.171570000000003</c:v>
                      </c:pt>
                      <c:pt idx="96821">
                        <c:v>-67.148099999999999</c:v>
                      </c:pt>
                      <c:pt idx="96822">
                        <c:v>-67.12487999999999</c:v>
                      </c:pt>
                      <c:pt idx="96823">
                        <c:v>-67.101699999999994</c:v>
                      </c:pt>
                      <c:pt idx="96824">
                        <c:v>-67.078499999999991</c:v>
                      </c:pt>
                      <c:pt idx="96825">
                        <c:v>-67.055189999999996</c:v>
                      </c:pt>
                      <c:pt idx="96826">
                        <c:v>-67.031989999999993</c:v>
                      </c:pt>
                      <c:pt idx="96827">
                        <c:v>-67.008890000000008</c:v>
                      </c:pt>
                      <c:pt idx="96828">
                        <c:v>-66.985590000000002</c:v>
                      </c:pt>
                      <c:pt idx="96829">
                        <c:v>-66.962310000000002</c:v>
                      </c:pt>
                      <c:pt idx="96830">
                        <c:v>-66.939000000000007</c:v>
                      </c:pt>
                      <c:pt idx="96831">
                        <c:v>-66.915700000000001</c:v>
                      </c:pt>
                      <c:pt idx="96832">
                        <c:v>-66.892470000000003</c:v>
                      </c:pt>
                      <c:pt idx="96833">
                        <c:v>-66.869209999999995</c:v>
                      </c:pt>
                      <c:pt idx="96834">
                        <c:v>-66.845960000000005</c:v>
                      </c:pt>
                      <c:pt idx="96835">
                        <c:v>-66.823009999999996</c:v>
                      </c:pt>
                      <c:pt idx="96836">
                        <c:v>-66.800110000000004</c:v>
                      </c:pt>
                      <c:pt idx="96837">
                        <c:v>-66.77722</c:v>
                      </c:pt>
                      <c:pt idx="96838">
                        <c:v>-66.754819999999995</c:v>
                      </c:pt>
                      <c:pt idx="96839">
                        <c:v>-66.732349999999997</c:v>
                      </c:pt>
                      <c:pt idx="96840">
                        <c:v>-66.709789999999998</c:v>
                      </c:pt>
                      <c:pt idx="96841">
                        <c:v>-66.686660000000003</c:v>
                      </c:pt>
                      <c:pt idx="96842">
                        <c:v>-66.66507</c:v>
                      </c:pt>
                      <c:pt idx="96843">
                        <c:v>-66.642609999999991</c:v>
                      </c:pt>
                      <c:pt idx="96844">
                        <c:v>-66.626159999999999</c:v>
                      </c:pt>
                      <c:pt idx="96845">
                        <c:v>-66.606310000000008</c:v>
                      </c:pt>
                      <c:pt idx="96846">
                        <c:v>-66.584000000000003</c:v>
                      </c:pt>
                      <c:pt idx="96847">
                        <c:v>-66.560630000000003</c:v>
                      </c:pt>
                      <c:pt idx="96848">
                        <c:v>-66.535910000000001</c:v>
                      </c:pt>
                      <c:pt idx="96849">
                        <c:v>-66.512789999999995</c:v>
                      </c:pt>
                      <c:pt idx="96850">
                        <c:v>-66.48912</c:v>
                      </c:pt>
                      <c:pt idx="96851">
                        <c:v>-66.465829999999997</c:v>
                      </c:pt>
                      <c:pt idx="96852">
                        <c:v>-66.443120000000008</c:v>
                      </c:pt>
                      <c:pt idx="96853">
                        <c:v>-66.41977</c:v>
                      </c:pt>
                      <c:pt idx="96854">
                        <c:v>-66.396509999999992</c:v>
                      </c:pt>
                      <c:pt idx="96855">
                        <c:v>-66.375579999999999</c:v>
                      </c:pt>
                      <c:pt idx="96856">
                        <c:v>-66.353340000000003</c:v>
                      </c:pt>
                      <c:pt idx="96857">
                        <c:v>-66.330510000000004</c:v>
                      </c:pt>
                      <c:pt idx="96858">
                        <c:v>-66.307429999999997</c:v>
                      </c:pt>
                      <c:pt idx="96859">
                        <c:v>-66.28428000000001</c:v>
                      </c:pt>
                      <c:pt idx="96860">
                        <c:v>-66.261089999999996</c:v>
                      </c:pt>
                      <c:pt idx="96861">
                        <c:v>-66.237930000000006</c:v>
                      </c:pt>
                      <c:pt idx="96862">
                        <c:v>-66.214750000000009</c:v>
                      </c:pt>
                      <c:pt idx="96863">
                        <c:v>-66.192509999999999</c:v>
                      </c:pt>
                      <c:pt idx="96864">
                        <c:v>-66.169780000000003</c:v>
                      </c:pt>
                      <c:pt idx="96865">
                        <c:v>-66.146770000000004</c:v>
                      </c:pt>
                      <c:pt idx="96866">
                        <c:v>-66.123699999999999</c:v>
                      </c:pt>
                      <c:pt idx="96867">
                        <c:v>-66.100390000000004</c:v>
                      </c:pt>
                      <c:pt idx="96868">
                        <c:v>-66.077250000000006</c:v>
                      </c:pt>
                      <c:pt idx="96869">
                        <c:v>-66.054090000000002</c:v>
                      </c:pt>
                      <c:pt idx="96870">
                        <c:v>-66.030990000000003</c:v>
                      </c:pt>
                      <c:pt idx="96871">
                        <c:v>-66.007900000000006</c:v>
                      </c:pt>
                      <c:pt idx="96872">
                        <c:v>-65.985440000000011</c:v>
                      </c:pt>
                      <c:pt idx="96873">
                        <c:v>-65.962630000000004</c:v>
                      </c:pt>
                      <c:pt idx="96874">
                        <c:v>-65.93968000000001</c:v>
                      </c:pt>
                      <c:pt idx="96875">
                        <c:v>-65.916620000000009</c:v>
                      </c:pt>
                      <c:pt idx="96876">
                        <c:v>-65.893979999999999</c:v>
                      </c:pt>
                      <c:pt idx="96877">
                        <c:v>-65.871110000000002</c:v>
                      </c:pt>
                      <c:pt idx="96878">
                        <c:v>-65.848100000000002</c:v>
                      </c:pt>
                      <c:pt idx="96879">
                        <c:v>-65.824970000000008</c:v>
                      </c:pt>
                      <c:pt idx="96880">
                        <c:v>-65.801869999999994</c:v>
                      </c:pt>
                      <c:pt idx="96881">
                        <c:v>-65.778750000000002</c:v>
                      </c:pt>
                      <c:pt idx="96882">
                        <c:v>-65.755499999999998</c:v>
                      </c:pt>
                      <c:pt idx="96883">
                        <c:v>-65.732960000000006</c:v>
                      </c:pt>
                      <c:pt idx="96884">
                        <c:v>-65.709559999999996</c:v>
                      </c:pt>
                      <c:pt idx="96885">
                        <c:v>-65.686170000000004</c:v>
                      </c:pt>
                      <c:pt idx="96886">
                        <c:v>-65.662900000000008</c:v>
                      </c:pt>
                      <c:pt idx="96887">
                        <c:v>-65.63937</c:v>
                      </c:pt>
                      <c:pt idx="96888">
                        <c:v>-65.616280000000003</c:v>
                      </c:pt>
                      <c:pt idx="96889">
                        <c:v>-65.593139999999991</c:v>
                      </c:pt>
                      <c:pt idx="96890">
                        <c:v>-65.569929999999999</c:v>
                      </c:pt>
                      <c:pt idx="96891">
                        <c:v>-65.546719999999993</c:v>
                      </c:pt>
                      <c:pt idx="96892">
                        <c:v>-65.523150000000001</c:v>
                      </c:pt>
                      <c:pt idx="96893">
                        <c:v>-65.499600000000001</c:v>
                      </c:pt>
                      <c:pt idx="96894">
                        <c:v>-65.476089999999999</c:v>
                      </c:pt>
                      <c:pt idx="96895">
                        <c:v>-65.452629999999999</c:v>
                      </c:pt>
                      <c:pt idx="96896">
                        <c:v>-65.395430000000005</c:v>
                      </c:pt>
                      <c:pt idx="96897">
                        <c:v>-65.361950000000007</c:v>
                      </c:pt>
                      <c:pt idx="96898">
                        <c:v>-65.338509999999999</c:v>
                      </c:pt>
                      <c:pt idx="96899">
                        <c:v>-65.315020000000004</c:v>
                      </c:pt>
                      <c:pt idx="96900">
                        <c:v>-65.291139999999999</c:v>
                      </c:pt>
                      <c:pt idx="96901">
                        <c:v>-65.26782</c:v>
                      </c:pt>
                      <c:pt idx="96902">
                        <c:v>-65.244450000000001</c:v>
                      </c:pt>
                      <c:pt idx="96903">
                        <c:v>-65.221260000000001</c:v>
                      </c:pt>
                      <c:pt idx="96904">
                        <c:v>-65.197850000000003</c:v>
                      </c:pt>
                      <c:pt idx="96905">
                        <c:v>-65.174419999999998</c:v>
                      </c:pt>
                      <c:pt idx="96906">
                        <c:v>-65.150689999999997</c:v>
                      </c:pt>
                      <c:pt idx="96907">
                        <c:v>-65.127129999999994</c:v>
                      </c:pt>
                      <c:pt idx="96908">
                        <c:v>-65.103639999999999</c:v>
                      </c:pt>
                      <c:pt idx="96909">
                        <c:v>-65.080070000000006</c:v>
                      </c:pt>
                      <c:pt idx="96910">
                        <c:v>-65.052189999999996</c:v>
                      </c:pt>
                      <c:pt idx="96911">
                        <c:v>-65.033690000000007</c:v>
                      </c:pt>
                      <c:pt idx="96912">
                        <c:v>-65.01203000000001</c:v>
                      </c:pt>
                      <c:pt idx="96913">
                        <c:v>-64.98903</c:v>
                      </c:pt>
                      <c:pt idx="96914">
                        <c:v>-64.965620000000001</c:v>
                      </c:pt>
                      <c:pt idx="96915">
                        <c:v>-64.942170000000004</c:v>
                      </c:pt>
                      <c:pt idx="96916">
                        <c:v>-64.918639999999996</c:v>
                      </c:pt>
                      <c:pt idx="96917">
                        <c:v>-64.893839999999997</c:v>
                      </c:pt>
                      <c:pt idx="96918">
                        <c:v>-64.871250000000003</c:v>
                      </c:pt>
                      <c:pt idx="96919">
                        <c:v>-64.847929999999991</c:v>
                      </c:pt>
                      <c:pt idx="96920">
                        <c:v>-64.825749999999999</c:v>
                      </c:pt>
                      <c:pt idx="96921">
                        <c:v>-64.802799999999991</c:v>
                      </c:pt>
                      <c:pt idx="96922">
                        <c:v>-64.779820000000001</c:v>
                      </c:pt>
                      <c:pt idx="96923">
                        <c:v>-64.756489999999999</c:v>
                      </c:pt>
                      <c:pt idx="96924">
                        <c:v>-64.733140000000006</c:v>
                      </c:pt>
                      <c:pt idx="96925">
                        <c:v>-64.709919999999997</c:v>
                      </c:pt>
                      <c:pt idx="96926">
                        <c:v>-64.686509999999998</c:v>
                      </c:pt>
                      <c:pt idx="96927">
                        <c:v>-64.663120000000006</c:v>
                      </c:pt>
                      <c:pt idx="96928">
                        <c:v>-64.639949999999999</c:v>
                      </c:pt>
                      <c:pt idx="96929">
                        <c:v>-64.616619999999998</c:v>
                      </c:pt>
                      <c:pt idx="96930">
                        <c:v>-64.593239999999994</c:v>
                      </c:pt>
                      <c:pt idx="96931">
                        <c:v>-64.570220000000006</c:v>
                      </c:pt>
                      <c:pt idx="96932">
                        <c:v>-64.546239999999997</c:v>
                      </c:pt>
                      <c:pt idx="96933">
                        <c:v>-64.523609999999991</c:v>
                      </c:pt>
                      <c:pt idx="96934">
                        <c:v>-64.500590000000003</c:v>
                      </c:pt>
                      <c:pt idx="96935">
                        <c:v>-64.477620000000002</c:v>
                      </c:pt>
                      <c:pt idx="96936">
                        <c:v>-64.454480000000004</c:v>
                      </c:pt>
                      <c:pt idx="96937">
                        <c:v>-64.431359999999998</c:v>
                      </c:pt>
                      <c:pt idx="96938">
                        <c:v>-64.408429999999996</c:v>
                      </c:pt>
                      <c:pt idx="96939">
                        <c:v>-64.385300000000001</c:v>
                      </c:pt>
                      <c:pt idx="96940">
                        <c:v>-64.362189999999998</c:v>
                      </c:pt>
                      <c:pt idx="96941">
                        <c:v>-64.338920000000002</c:v>
                      </c:pt>
                      <c:pt idx="96942">
                        <c:v>-64.315930000000009</c:v>
                      </c:pt>
                      <c:pt idx="96943">
                        <c:v>-64.292969999999997</c:v>
                      </c:pt>
                      <c:pt idx="96944">
                        <c:v>-64.269909999999996</c:v>
                      </c:pt>
                      <c:pt idx="96945">
                        <c:v>-64.246009999999998</c:v>
                      </c:pt>
                      <c:pt idx="96946">
                        <c:v>-64.221950000000007</c:v>
                      </c:pt>
                      <c:pt idx="96947">
                        <c:v>-64.198229999999995</c:v>
                      </c:pt>
                      <c:pt idx="96948">
                        <c:v>-64.174959999999999</c:v>
                      </c:pt>
                      <c:pt idx="96949">
                        <c:v>-64.151510000000002</c:v>
                      </c:pt>
                      <c:pt idx="96950">
                        <c:v>-64.127740000000003</c:v>
                      </c:pt>
                      <c:pt idx="96951">
                        <c:v>-64.104569999999995</c:v>
                      </c:pt>
                      <c:pt idx="96952">
                        <c:v>-64.081270000000004</c:v>
                      </c:pt>
                      <c:pt idx="96953">
                        <c:v>-64.058210000000003</c:v>
                      </c:pt>
                      <c:pt idx="96954">
                        <c:v>-64.034980000000004</c:v>
                      </c:pt>
                      <c:pt idx="96955">
                        <c:v>-64.011809999999997</c:v>
                      </c:pt>
                      <c:pt idx="96956">
                        <c:v>-63.98865</c:v>
                      </c:pt>
                      <c:pt idx="96957">
                        <c:v>-63.965540000000004</c:v>
                      </c:pt>
                      <c:pt idx="96958">
                        <c:v>-63.942430000000002</c:v>
                      </c:pt>
                      <c:pt idx="96959">
                        <c:v>-63.919560000000004</c:v>
                      </c:pt>
                      <c:pt idx="96960">
                        <c:v>-63.896519999999995</c:v>
                      </c:pt>
                      <c:pt idx="96961">
                        <c:v>-63.873509999999996</c:v>
                      </c:pt>
                      <c:pt idx="96962">
                        <c:v>-63.850459999999998</c:v>
                      </c:pt>
                      <c:pt idx="96963">
                        <c:v>-63.827470000000005</c:v>
                      </c:pt>
                      <c:pt idx="96964">
                        <c:v>-63.804470000000002</c:v>
                      </c:pt>
                      <c:pt idx="96965">
                        <c:v>-63.781679999999994</c:v>
                      </c:pt>
                      <c:pt idx="96966">
                        <c:v>-63.758749999999999</c:v>
                      </c:pt>
                      <c:pt idx="96967">
                        <c:v>-63.735799999999998</c:v>
                      </c:pt>
                      <c:pt idx="96968">
                        <c:v>-63.712869999999995</c:v>
                      </c:pt>
                      <c:pt idx="96969">
                        <c:v>-63.68994</c:v>
                      </c:pt>
                      <c:pt idx="96970">
                        <c:v>-63.667049999999996</c:v>
                      </c:pt>
                      <c:pt idx="96971">
                        <c:v>-63.64432</c:v>
                      </c:pt>
                      <c:pt idx="96972">
                        <c:v>-63.621449999999996</c:v>
                      </c:pt>
                      <c:pt idx="96973">
                        <c:v>-63.59854</c:v>
                      </c:pt>
                      <c:pt idx="96974">
                        <c:v>-63.575629999999997</c:v>
                      </c:pt>
                      <c:pt idx="96975">
                        <c:v>-63.552700000000002</c:v>
                      </c:pt>
                      <c:pt idx="96976">
                        <c:v>-63.529809999999998</c:v>
                      </c:pt>
                      <c:pt idx="96977">
                        <c:v>-63.507840000000002</c:v>
                      </c:pt>
                      <c:pt idx="96978">
                        <c:v>-63.488740000000007</c:v>
                      </c:pt>
                      <c:pt idx="96979">
                        <c:v>-63.465999999999994</c:v>
                      </c:pt>
                      <c:pt idx="96980">
                        <c:v>-63.442990000000002</c:v>
                      </c:pt>
                      <c:pt idx="96981">
                        <c:v>-63.419530000000002</c:v>
                      </c:pt>
                      <c:pt idx="96982">
                        <c:v>-63.396329999999999</c:v>
                      </c:pt>
                      <c:pt idx="96983">
                        <c:v>-63.37312</c:v>
                      </c:pt>
                      <c:pt idx="96984">
                        <c:v>-63.349989999999998</c:v>
                      </c:pt>
                      <c:pt idx="96985">
                        <c:v>-63.327359999999999</c:v>
                      </c:pt>
                      <c:pt idx="96986">
                        <c:v>-63.304369999999999</c:v>
                      </c:pt>
                      <c:pt idx="96987">
                        <c:v>-63.281689999999998</c:v>
                      </c:pt>
                      <c:pt idx="96988">
                        <c:v>-63.25461</c:v>
                      </c:pt>
                      <c:pt idx="96989">
                        <c:v>-63.233460000000001</c:v>
                      </c:pt>
                      <c:pt idx="96990">
                        <c:v>-63.211389999999994</c:v>
                      </c:pt>
                      <c:pt idx="96991">
                        <c:v>-63.188649999999996</c:v>
                      </c:pt>
                      <c:pt idx="96992">
                        <c:v>-63.165120000000002</c:v>
                      </c:pt>
                      <c:pt idx="96993">
                        <c:v>-63.143419999999999</c:v>
                      </c:pt>
                      <c:pt idx="96994">
                        <c:v>-63.121140000000004</c:v>
                      </c:pt>
                      <c:pt idx="96995">
                        <c:v>-63.098549999999996</c:v>
                      </c:pt>
                      <c:pt idx="96996">
                        <c:v>-63.075949999999999</c:v>
                      </c:pt>
                      <c:pt idx="96997">
                        <c:v>-63.053319999999999</c:v>
                      </c:pt>
                      <c:pt idx="96998">
                        <c:v>-63.03058</c:v>
                      </c:pt>
                      <c:pt idx="96999">
                        <c:v>-63.007809999999999</c:v>
                      </c:pt>
                      <c:pt idx="97000">
                        <c:v>-62.985010000000003</c:v>
                      </c:pt>
                      <c:pt idx="97001">
                        <c:v>-62.962369999999993</c:v>
                      </c:pt>
                      <c:pt idx="97002">
                        <c:v>-62.939590000000003</c:v>
                      </c:pt>
                      <c:pt idx="97003">
                        <c:v>-62.916780000000003</c:v>
                      </c:pt>
                      <c:pt idx="97004">
                        <c:v>-62.894009999999994</c:v>
                      </c:pt>
                      <c:pt idx="97005">
                        <c:v>-62.871279999999999</c:v>
                      </c:pt>
                      <c:pt idx="97006">
                        <c:v>-62.84845</c:v>
                      </c:pt>
                      <c:pt idx="97007">
                        <c:v>-62.82564</c:v>
                      </c:pt>
                      <c:pt idx="97008">
                        <c:v>-62.802849999999999</c:v>
                      </c:pt>
                      <c:pt idx="97009">
                        <c:v>-62.779850000000003</c:v>
                      </c:pt>
                      <c:pt idx="97010">
                        <c:v>-62.757509999999996</c:v>
                      </c:pt>
                      <c:pt idx="97011">
                        <c:v>-62.734790000000004</c:v>
                      </c:pt>
                      <c:pt idx="97012">
                        <c:v>-62.712209999999999</c:v>
                      </c:pt>
                      <c:pt idx="97013">
                        <c:v>-62.689419999999998</c:v>
                      </c:pt>
                      <c:pt idx="97014">
                        <c:v>-62.666849999999997</c:v>
                      </c:pt>
                      <c:pt idx="97015">
                        <c:v>-62.643950000000004</c:v>
                      </c:pt>
                      <c:pt idx="97016">
                        <c:v>-62.62135</c:v>
                      </c:pt>
                      <c:pt idx="97017">
                        <c:v>-62.598710000000004</c:v>
                      </c:pt>
                      <c:pt idx="97018">
                        <c:v>-62.575560000000003</c:v>
                      </c:pt>
                      <c:pt idx="97019">
                        <c:v>-62.553479999999993</c:v>
                      </c:pt>
                      <c:pt idx="97020">
                        <c:v>-62.530859999999997</c:v>
                      </c:pt>
                      <c:pt idx="97021">
                        <c:v>-62.508449999999996</c:v>
                      </c:pt>
                      <c:pt idx="97022">
                        <c:v>-62.486040000000003</c:v>
                      </c:pt>
                      <c:pt idx="97023">
                        <c:v>-62.463369999999998</c:v>
                      </c:pt>
                      <c:pt idx="97024">
                        <c:v>-62.440719999999999</c:v>
                      </c:pt>
                      <c:pt idx="97025">
                        <c:v>-62.418060000000004</c:v>
                      </c:pt>
                      <c:pt idx="97026">
                        <c:v>-62.395150000000001</c:v>
                      </c:pt>
                      <c:pt idx="97027">
                        <c:v>-62.372459999999997</c:v>
                      </c:pt>
                      <c:pt idx="97028">
                        <c:v>-62.349899999999998</c:v>
                      </c:pt>
                      <c:pt idx="97029">
                        <c:v>-62.327750000000002</c:v>
                      </c:pt>
                      <c:pt idx="97030">
                        <c:v>-62.305810000000001</c:v>
                      </c:pt>
                      <c:pt idx="97031">
                        <c:v>-62.28351</c:v>
                      </c:pt>
                      <c:pt idx="97032">
                        <c:v>-62.261099999999999</c:v>
                      </c:pt>
                      <c:pt idx="97033">
                        <c:v>-62.238680000000002</c:v>
                      </c:pt>
                      <c:pt idx="97034">
                        <c:v>-62.216239999999999</c:v>
                      </c:pt>
                      <c:pt idx="97035">
                        <c:v>-62.193359999999998</c:v>
                      </c:pt>
                      <c:pt idx="97036">
                        <c:v>-62.170459999999999</c:v>
                      </c:pt>
                      <c:pt idx="97037">
                        <c:v>-62.147149999999996</c:v>
                      </c:pt>
                      <c:pt idx="97038">
                        <c:v>-62.124069999999996</c:v>
                      </c:pt>
                      <c:pt idx="97039">
                        <c:v>-62.100850000000001</c:v>
                      </c:pt>
                      <c:pt idx="97040">
                        <c:v>-62.077689999999997</c:v>
                      </c:pt>
                      <c:pt idx="97041">
                        <c:v>-62.05462</c:v>
                      </c:pt>
                      <c:pt idx="97042">
                        <c:v>-62.031599999999997</c:v>
                      </c:pt>
                      <c:pt idx="97043">
                        <c:v>-62.00779</c:v>
                      </c:pt>
                      <c:pt idx="97044">
                        <c:v>-61.983620000000002</c:v>
                      </c:pt>
                      <c:pt idx="97045">
                        <c:v>-61.959239999999994</c:v>
                      </c:pt>
                      <c:pt idx="97046">
                        <c:v>-61.935450000000003</c:v>
                      </c:pt>
                      <c:pt idx="97047">
                        <c:v>-61.911949999999997</c:v>
                      </c:pt>
                      <c:pt idx="97048">
                        <c:v>-61.888339999999999</c:v>
                      </c:pt>
                      <c:pt idx="97049">
                        <c:v>-61.865009999999998</c:v>
                      </c:pt>
                      <c:pt idx="97050">
                        <c:v>-61.84131</c:v>
                      </c:pt>
                      <c:pt idx="97051">
                        <c:v>-61.817549999999997</c:v>
                      </c:pt>
                      <c:pt idx="97052">
                        <c:v>-61.793610000000001</c:v>
                      </c:pt>
                      <c:pt idx="97053">
                        <c:v>-61.769679999999994</c:v>
                      </c:pt>
                      <c:pt idx="97054">
                        <c:v>-61.743829999999996</c:v>
                      </c:pt>
                      <c:pt idx="97055">
                        <c:v>-61.715699999999998</c:v>
                      </c:pt>
                      <c:pt idx="97056">
                        <c:v>-61.694870000000002</c:v>
                      </c:pt>
                      <c:pt idx="97057">
                        <c:v>-61.672939999999997</c:v>
                      </c:pt>
                      <c:pt idx="97058">
                        <c:v>-61.648940000000003</c:v>
                      </c:pt>
                      <c:pt idx="97059">
                        <c:v>-61.626750000000001</c:v>
                      </c:pt>
                      <c:pt idx="97060">
                        <c:v>-61.603529999999999</c:v>
                      </c:pt>
                      <c:pt idx="97061">
                        <c:v>-61.580459999999995</c:v>
                      </c:pt>
                      <c:pt idx="97062">
                        <c:v>-61.557000000000002</c:v>
                      </c:pt>
                      <c:pt idx="97063">
                        <c:v>-61.53349</c:v>
                      </c:pt>
                      <c:pt idx="97064">
                        <c:v>-61.509799999999998</c:v>
                      </c:pt>
                      <c:pt idx="97065">
                        <c:v>-61.486020000000003</c:v>
                      </c:pt>
                      <c:pt idx="97066">
                        <c:v>-61.462310000000002</c:v>
                      </c:pt>
                      <c:pt idx="97067">
                        <c:v>-61.438649999999996</c:v>
                      </c:pt>
                      <c:pt idx="97068">
                        <c:v>-61.415629999999993</c:v>
                      </c:pt>
                      <c:pt idx="97069">
                        <c:v>-61.392179999999996</c:v>
                      </c:pt>
                      <c:pt idx="97070">
                        <c:v>-61.368729999999999</c:v>
                      </c:pt>
                      <c:pt idx="97071">
                        <c:v>-61.345549999999996</c:v>
                      </c:pt>
                      <c:pt idx="97072">
                        <c:v>-61.322010000000006</c:v>
                      </c:pt>
                      <c:pt idx="97073">
                        <c:v>-61.298990000000003</c:v>
                      </c:pt>
                      <c:pt idx="97074">
                        <c:v>-61.275709999999997</c:v>
                      </c:pt>
                      <c:pt idx="97075">
                        <c:v>-61.252500000000005</c:v>
                      </c:pt>
                      <c:pt idx="97076">
                        <c:v>-61.229480000000002</c:v>
                      </c:pt>
                      <c:pt idx="97077">
                        <c:v>-61.206400000000002</c:v>
                      </c:pt>
                      <c:pt idx="97078">
                        <c:v>-61.183129999999998</c:v>
                      </c:pt>
                      <c:pt idx="97079">
                        <c:v>-61.159939999999999</c:v>
                      </c:pt>
                      <c:pt idx="97080">
                        <c:v>-61.13644</c:v>
                      </c:pt>
                      <c:pt idx="97081">
                        <c:v>-61.113280000000003</c:v>
                      </c:pt>
                      <c:pt idx="97082">
                        <c:v>-61.090350000000001</c:v>
                      </c:pt>
                      <c:pt idx="97083">
                        <c:v>-61.067120000000003</c:v>
                      </c:pt>
                      <c:pt idx="97084">
                        <c:v>-61.044229999999999</c:v>
                      </c:pt>
                      <c:pt idx="97085">
                        <c:v>-61.021129999999999</c:v>
                      </c:pt>
                      <c:pt idx="97086">
                        <c:v>-60.99785</c:v>
                      </c:pt>
                      <c:pt idx="97087">
                        <c:v>-60.971419999999995</c:v>
                      </c:pt>
                      <c:pt idx="97088">
                        <c:v>-60.950649999999996</c:v>
                      </c:pt>
                      <c:pt idx="97089">
                        <c:v>-60.928899999999999</c:v>
                      </c:pt>
                      <c:pt idx="97090">
                        <c:v>-60.906279999999995</c:v>
                      </c:pt>
                      <c:pt idx="97091">
                        <c:v>-60.884129999999999</c:v>
                      </c:pt>
                      <c:pt idx="97092">
                        <c:v>-60.860969999999995</c:v>
                      </c:pt>
                      <c:pt idx="97093">
                        <c:v>-60.837589999999999</c:v>
                      </c:pt>
                      <c:pt idx="97094">
                        <c:v>-60.815219999999997</c:v>
                      </c:pt>
                      <c:pt idx="97095">
                        <c:v>-60.791940000000004</c:v>
                      </c:pt>
                      <c:pt idx="97096">
                        <c:v>-60.769209999999994</c:v>
                      </c:pt>
                      <c:pt idx="97097">
                        <c:v>-60.74615</c:v>
                      </c:pt>
                      <c:pt idx="97098">
                        <c:v>-60.723279999999995</c:v>
                      </c:pt>
                      <c:pt idx="97099">
                        <c:v>-60.700409999999998</c:v>
                      </c:pt>
                      <c:pt idx="97100">
                        <c:v>-60.676519999999996</c:v>
                      </c:pt>
                      <c:pt idx="97101">
                        <c:v>-60.654389999999992</c:v>
                      </c:pt>
                      <c:pt idx="97102">
                        <c:v>-60.631219999999999</c:v>
                      </c:pt>
                      <c:pt idx="97103">
                        <c:v>-60.608310000000003</c:v>
                      </c:pt>
                      <c:pt idx="97104">
                        <c:v>-60.584479999999999</c:v>
                      </c:pt>
                      <c:pt idx="97105">
                        <c:v>-60.560900000000004</c:v>
                      </c:pt>
                      <c:pt idx="97106">
                        <c:v>-60.537349999999996</c:v>
                      </c:pt>
                      <c:pt idx="97107">
                        <c:v>-60.513830000000006</c:v>
                      </c:pt>
                      <c:pt idx="97108">
                        <c:v>-60.490009999999998</c:v>
                      </c:pt>
                      <c:pt idx="97109">
                        <c:v>-60.465209999999999</c:v>
                      </c:pt>
                      <c:pt idx="97110">
                        <c:v>-60.441789999999997</c:v>
                      </c:pt>
                      <c:pt idx="97111">
                        <c:v>-60.418329999999997</c:v>
                      </c:pt>
                      <c:pt idx="97112">
                        <c:v>-60.395009999999999</c:v>
                      </c:pt>
                      <c:pt idx="97113">
                        <c:v>-60.371839999999999</c:v>
                      </c:pt>
                      <c:pt idx="97114">
                        <c:v>-60.34845</c:v>
                      </c:pt>
                      <c:pt idx="97115">
                        <c:v>-60.325040000000001</c:v>
                      </c:pt>
                      <c:pt idx="97116">
                        <c:v>-60.301590000000004</c:v>
                      </c:pt>
                      <c:pt idx="97117">
                        <c:v>-60.278169999999996</c:v>
                      </c:pt>
                      <c:pt idx="97118">
                        <c:v>-60.254739999999998</c:v>
                      </c:pt>
                      <c:pt idx="97119">
                        <c:v>-60.231339999999996</c:v>
                      </c:pt>
                      <c:pt idx="97120">
                        <c:v>-60.208039999999997</c:v>
                      </c:pt>
                      <c:pt idx="97121">
                        <c:v>-60.184870000000004</c:v>
                      </c:pt>
                      <c:pt idx="97122">
                        <c:v>-60.161699999999996</c:v>
                      </c:pt>
                      <c:pt idx="97123">
                        <c:v>-60.140459999999997</c:v>
                      </c:pt>
                      <c:pt idx="97124">
                        <c:v>-60.119</c:v>
                      </c:pt>
                      <c:pt idx="97125">
                        <c:v>-60.09695</c:v>
                      </c:pt>
                      <c:pt idx="97126">
                        <c:v>-60.074870000000004</c:v>
                      </c:pt>
                      <c:pt idx="97127">
                        <c:v>-60.05256</c:v>
                      </c:pt>
                      <c:pt idx="97128">
                        <c:v>-60.030299999999997</c:v>
                      </c:pt>
                      <c:pt idx="97129">
                        <c:v>-60.007710000000003</c:v>
                      </c:pt>
                      <c:pt idx="97130">
                        <c:v>-59.984859999999998</c:v>
                      </c:pt>
                      <c:pt idx="97131">
                        <c:v>-59.962000000000003</c:v>
                      </c:pt>
                      <c:pt idx="97132">
                        <c:v>-59.939570000000003</c:v>
                      </c:pt>
                      <c:pt idx="97133">
                        <c:v>-59.916619999999995</c:v>
                      </c:pt>
                      <c:pt idx="97134">
                        <c:v>-59.894360000000006</c:v>
                      </c:pt>
                      <c:pt idx="97135">
                        <c:v>-59.871670000000002</c:v>
                      </c:pt>
                      <c:pt idx="97136">
                        <c:v>-59.849269999999997</c:v>
                      </c:pt>
                      <c:pt idx="97137">
                        <c:v>-59.826709999999999</c:v>
                      </c:pt>
                      <c:pt idx="97138">
                        <c:v>-59.803089999999997</c:v>
                      </c:pt>
                      <c:pt idx="97139">
                        <c:v>-59.780149999999999</c:v>
                      </c:pt>
                      <c:pt idx="97140">
                        <c:v>-59.758220000000001</c:v>
                      </c:pt>
                      <c:pt idx="97141">
                        <c:v>-59.73565</c:v>
                      </c:pt>
                      <c:pt idx="97142">
                        <c:v>-59.712850000000003</c:v>
                      </c:pt>
                      <c:pt idx="97143">
                        <c:v>-59.68974</c:v>
                      </c:pt>
                      <c:pt idx="97144">
                        <c:v>-59.666870000000003</c:v>
                      </c:pt>
                      <c:pt idx="97145">
                        <c:v>-59.643819999999998</c:v>
                      </c:pt>
                      <c:pt idx="97146">
                        <c:v>-59.621009999999998</c:v>
                      </c:pt>
                      <c:pt idx="97147">
                        <c:v>-59.598120000000002</c:v>
                      </c:pt>
                      <c:pt idx="97148">
                        <c:v>-59.575339999999997</c:v>
                      </c:pt>
                      <c:pt idx="97149">
                        <c:v>-59.552669999999999</c:v>
                      </c:pt>
                      <c:pt idx="97150">
                        <c:v>-59.530050000000003</c:v>
                      </c:pt>
                      <c:pt idx="97151">
                        <c:v>-59.507240000000003</c:v>
                      </c:pt>
                      <c:pt idx="97152">
                        <c:v>-59.48462</c:v>
                      </c:pt>
                      <c:pt idx="97153">
                        <c:v>-59.462060000000001</c:v>
                      </c:pt>
                      <c:pt idx="97154">
                        <c:v>-59.439549999999997</c:v>
                      </c:pt>
                      <c:pt idx="97155">
                        <c:v>-59.417010000000005</c:v>
                      </c:pt>
                      <c:pt idx="97156">
                        <c:v>-59.394570000000002</c:v>
                      </c:pt>
                      <c:pt idx="97157">
                        <c:v>-59.372100000000003</c:v>
                      </c:pt>
                      <c:pt idx="97158">
                        <c:v>-59.349580000000003</c:v>
                      </c:pt>
                      <c:pt idx="97159">
                        <c:v>-59.327129999999997</c:v>
                      </c:pt>
                      <c:pt idx="97160">
                        <c:v>-59.304789999999997</c:v>
                      </c:pt>
                      <c:pt idx="97161">
                        <c:v>-59.282409999999999</c:v>
                      </c:pt>
                      <c:pt idx="97162">
                        <c:v>-59.259979999999999</c:v>
                      </c:pt>
                      <c:pt idx="97163">
                        <c:v>-59.237539999999996</c:v>
                      </c:pt>
                      <c:pt idx="97164">
                        <c:v>-59.215130000000002</c:v>
                      </c:pt>
                      <c:pt idx="97165">
                        <c:v>-59.192720000000001</c:v>
                      </c:pt>
                      <c:pt idx="97166">
                        <c:v>-59.170319999999997</c:v>
                      </c:pt>
                      <c:pt idx="97167">
                        <c:v>-59.149279999999997</c:v>
                      </c:pt>
                      <c:pt idx="97168">
                        <c:v>-59.127200000000002</c:v>
                      </c:pt>
                      <c:pt idx="97169">
                        <c:v>-59.104749999999996</c:v>
                      </c:pt>
                      <c:pt idx="97170">
                        <c:v>-59.082380000000001</c:v>
                      </c:pt>
                      <c:pt idx="97171">
                        <c:v>-59.060079999999999</c:v>
                      </c:pt>
                      <c:pt idx="97172">
                        <c:v>-59.037779999999998</c:v>
                      </c:pt>
                      <c:pt idx="97173">
                        <c:v>-59.014810000000004</c:v>
                      </c:pt>
                      <c:pt idx="97174">
                        <c:v>-58.992190000000008</c:v>
                      </c:pt>
                      <c:pt idx="97175">
                        <c:v>-58.969360000000002</c:v>
                      </c:pt>
                      <c:pt idx="97176">
                        <c:v>-58.943349999999995</c:v>
                      </c:pt>
                      <c:pt idx="97177">
                        <c:v>-58.921440000000004</c:v>
                      </c:pt>
                      <c:pt idx="97178">
                        <c:v>-58.899249999999995</c:v>
                      </c:pt>
                      <c:pt idx="97179">
                        <c:v>-58.875960000000006</c:v>
                      </c:pt>
                      <c:pt idx="97180">
                        <c:v>-58.853909999999999</c:v>
                      </c:pt>
                      <c:pt idx="97181">
                        <c:v>-58.830840000000002</c:v>
                      </c:pt>
                      <c:pt idx="97182">
                        <c:v>-58.807690000000001</c:v>
                      </c:pt>
                      <c:pt idx="97183">
                        <c:v>-58.784880000000001</c:v>
                      </c:pt>
                      <c:pt idx="97184">
                        <c:v>-58.761319999999998</c:v>
                      </c:pt>
                      <c:pt idx="97185">
                        <c:v>-58.737950000000005</c:v>
                      </c:pt>
                      <c:pt idx="97186">
                        <c:v>-58.714149999999997</c:v>
                      </c:pt>
                      <c:pt idx="97187">
                        <c:v>-58.69041</c:v>
                      </c:pt>
                      <c:pt idx="97188">
                        <c:v>-58.666690000000003</c:v>
                      </c:pt>
                      <c:pt idx="97189">
                        <c:v>-58.642770000000006</c:v>
                      </c:pt>
                      <c:pt idx="97190">
                        <c:v>-58.618990000000004</c:v>
                      </c:pt>
                      <c:pt idx="97191">
                        <c:v>-58.595129999999997</c:v>
                      </c:pt>
                      <c:pt idx="97192">
                        <c:v>-58.571559999999998</c:v>
                      </c:pt>
                      <c:pt idx="97193">
                        <c:v>-58.547760000000004</c:v>
                      </c:pt>
                      <c:pt idx="97194">
                        <c:v>-58.521439999999998</c:v>
                      </c:pt>
                      <c:pt idx="97195">
                        <c:v>-58.49897</c:v>
                      </c:pt>
                      <c:pt idx="97196">
                        <c:v>-58.475940000000001</c:v>
                      </c:pt>
                      <c:pt idx="97197">
                        <c:v>-58.451680000000003</c:v>
                      </c:pt>
                      <c:pt idx="97198">
                        <c:v>-58.426630000000003</c:v>
                      </c:pt>
                      <c:pt idx="97199">
                        <c:v>-58.40363</c:v>
                      </c:pt>
                      <c:pt idx="97200">
                        <c:v>-58.380349999999993</c:v>
                      </c:pt>
                      <c:pt idx="97201">
                        <c:v>-58.355689999999996</c:v>
                      </c:pt>
                      <c:pt idx="97202">
                        <c:v>-58.33258</c:v>
                      </c:pt>
                      <c:pt idx="97203">
                        <c:v>-58.308790000000002</c:v>
                      </c:pt>
                      <c:pt idx="97204">
                        <c:v>-58.285130000000002</c:v>
                      </c:pt>
                      <c:pt idx="97205">
                        <c:v>-58.261099999999999</c:v>
                      </c:pt>
                      <c:pt idx="97206">
                        <c:v>-58.237009999999998</c:v>
                      </c:pt>
                      <c:pt idx="97207">
                        <c:v>-58.212989999999998</c:v>
                      </c:pt>
                      <c:pt idx="97208">
                        <c:v>-58.188639999999992</c:v>
                      </c:pt>
                      <c:pt idx="97209">
                        <c:v>-58.16451</c:v>
                      </c:pt>
                      <c:pt idx="97210">
                        <c:v>-58.14096</c:v>
                      </c:pt>
                      <c:pt idx="97211">
                        <c:v>-58.117539999999998</c:v>
                      </c:pt>
                      <c:pt idx="97212">
                        <c:v>-58.094580000000001</c:v>
                      </c:pt>
                      <c:pt idx="97213">
                        <c:v>-58.071020000000004</c:v>
                      </c:pt>
                      <c:pt idx="97214">
                        <c:v>-58.047290000000004</c:v>
                      </c:pt>
                      <c:pt idx="97215">
                        <c:v>-58.021810000000002</c:v>
                      </c:pt>
                      <c:pt idx="97216">
                        <c:v>-57.997439999999997</c:v>
                      </c:pt>
                      <c:pt idx="97217">
                        <c:v>-57.973759999999999</c:v>
                      </c:pt>
                      <c:pt idx="97218">
                        <c:v>-57.950200000000002</c:v>
                      </c:pt>
                      <c:pt idx="97219">
                        <c:v>-57.926560000000002</c:v>
                      </c:pt>
                      <c:pt idx="97220">
                        <c:v>-57.902979999999999</c:v>
                      </c:pt>
                      <c:pt idx="97221">
                        <c:v>-57.879550000000002</c:v>
                      </c:pt>
                      <c:pt idx="97222">
                        <c:v>-57.85622</c:v>
                      </c:pt>
                      <c:pt idx="97223">
                        <c:v>-57.832540000000002</c:v>
                      </c:pt>
                      <c:pt idx="97224">
                        <c:v>-57.809179999999998</c:v>
                      </c:pt>
                      <c:pt idx="97225">
                        <c:v>-57.784380000000006</c:v>
                      </c:pt>
                      <c:pt idx="97226">
                        <c:v>-57.761709999999994</c:v>
                      </c:pt>
                      <c:pt idx="97227">
                        <c:v>-57.738199999999999</c:v>
                      </c:pt>
                      <c:pt idx="97228">
                        <c:v>-57.714390000000002</c:v>
                      </c:pt>
                      <c:pt idx="97229">
                        <c:v>-57.689519999999995</c:v>
                      </c:pt>
                      <c:pt idx="97230">
                        <c:v>-57.664910000000006</c:v>
                      </c:pt>
                      <c:pt idx="97231">
                        <c:v>-57.641239999999996</c:v>
                      </c:pt>
                      <c:pt idx="97232">
                        <c:v>-57.61665</c:v>
                      </c:pt>
                      <c:pt idx="97233">
                        <c:v>-57.592119999999994</c:v>
                      </c:pt>
                      <c:pt idx="97234">
                        <c:v>-57.567610000000002</c:v>
                      </c:pt>
                      <c:pt idx="97235">
                        <c:v>-57.543049999999994</c:v>
                      </c:pt>
                      <c:pt idx="97236">
                        <c:v>-57.518589999999996</c:v>
                      </c:pt>
                      <c:pt idx="97237">
                        <c:v>-57.494050000000001</c:v>
                      </c:pt>
                      <c:pt idx="97238">
                        <c:v>-57.469400000000007</c:v>
                      </c:pt>
                      <c:pt idx="97239">
                        <c:v>-57.444740000000003</c:v>
                      </c:pt>
                      <c:pt idx="97240">
                        <c:v>-57.419909999999994</c:v>
                      </c:pt>
                      <c:pt idx="97241">
                        <c:v>-57.395620000000001</c:v>
                      </c:pt>
                      <c:pt idx="97242">
                        <c:v>-57.370760000000004</c:v>
                      </c:pt>
                      <c:pt idx="97243">
                        <c:v>-57.346250000000005</c:v>
                      </c:pt>
                      <c:pt idx="97244">
                        <c:v>-57.321299999999994</c:v>
                      </c:pt>
                      <c:pt idx="97245">
                        <c:v>-57.29654</c:v>
                      </c:pt>
                      <c:pt idx="97246">
                        <c:v>-57.271640000000005</c:v>
                      </c:pt>
                      <c:pt idx="97247">
                        <c:v>-57.245980000000003</c:v>
                      </c:pt>
                      <c:pt idx="97248">
                        <c:v>-57.221869999999996</c:v>
                      </c:pt>
                      <c:pt idx="97249">
                        <c:v>-57.197199999999995</c:v>
                      </c:pt>
                      <c:pt idx="97250">
                        <c:v>-57.171930000000003</c:v>
                      </c:pt>
                      <c:pt idx="97251">
                        <c:v>-57.14667</c:v>
                      </c:pt>
                      <c:pt idx="97252">
                        <c:v>-57.122320000000002</c:v>
                      </c:pt>
                      <c:pt idx="97253">
                        <c:v>-57.097650000000002</c:v>
                      </c:pt>
                      <c:pt idx="97254">
                        <c:v>-57.073539999999994</c:v>
                      </c:pt>
                      <c:pt idx="97255">
                        <c:v>-57.048810000000003</c:v>
                      </c:pt>
                      <c:pt idx="97256">
                        <c:v>-57.024329999999999</c:v>
                      </c:pt>
                      <c:pt idx="97257">
                        <c:v>-56.999560000000002</c:v>
                      </c:pt>
                      <c:pt idx="97258">
                        <c:v>-56.975259999999999</c:v>
                      </c:pt>
                      <c:pt idx="97259">
                        <c:v>-56.950589999999998</c:v>
                      </c:pt>
                      <c:pt idx="97260">
                        <c:v>-56.924959999999999</c:v>
                      </c:pt>
                      <c:pt idx="97261">
                        <c:v>-56.899209999999997</c:v>
                      </c:pt>
                      <c:pt idx="97262">
                        <c:v>-56.873399999999997</c:v>
                      </c:pt>
                      <c:pt idx="97263">
                        <c:v>-56.847430000000003</c:v>
                      </c:pt>
                      <c:pt idx="97264">
                        <c:v>-56.82199</c:v>
                      </c:pt>
                      <c:pt idx="97265">
                        <c:v>-56.79486</c:v>
                      </c:pt>
                      <c:pt idx="97266">
                        <c:v>-56.771789999999996</c:v>
                      </c:pt>
                      <c:pt idx="97267">
                        <c:v>-56.747069999999994</c:v>
                      </c:pt>
                      <c:pt idx="97268">
                        <c:v>-56.721830000000004</c:v>
                      </c:pt>
                      <c:pt idx="97269">
                        <c:v>-56.696210000000001</c:v>
                      </c:pt>
                      <c:pt idx="97270">
                        <c:v>-56.6706</c:v>
                      </c:pt>
                      <c:pt idx="97271">
                        <c:v>-56.645390000000006</c:v>
                      </c:pt>
                      <c:pt idx="97272">
                        <c:v>-56.620100000000008</c:v>
                      </c:pt>
                      <c:pt idx="97273">
                        <c:v>-56.595079999999996</c:v>
                      </c:pt>
                      <c:pt idx="97274">
                        <c:v>-56.569960000000002</c:v>
                      </c:pt>
                      <c:pt idx="97275">
                        <c:v>-56.545059999999992</c:v>
                      </c:pt>
                      <c:pt idx="97276">
                        <c:v>-56.520219999999995</c:v>
                      </c:pt>
                      <c:pt idx="97277">
                        <c:v>-56.495540000000005</c:v>
                      </c:pt>
                      <c:pt idx="97278">
                        <c:v>-56.470690000000005</c:v>
                      </c:pt>
                      <c:pt idx="97279">
                        <c:v>-56.445480000000003</c:v>
                      </c:pt>
                      <c:pt idx="97280">
                        <c:v>-56.42013</c:v>
                      </c:pt>
                      <c:pt idx="97281">
                        <c:v>-56.395030000000006</c:v>
                      </c:pt>
                      <c:pt idx="97282">
                        <c:v>-56.36983</c:v>
                      </c:pt>
                      <c:pt idx="97283">
                        <c:v>-56.345370000000003</c:v>
                      </c:pt>
                      <c:pt idx="97284">
                        <c:v>-56.320589999999996</c:v>
                      </c:pt>
                      <c:pt idx="97285">
                        <c:v>-56.294150000000002</c:v>
                      </c:pt>
                      <c:pt idx="97286">
                        <c:v>-56.269770000000001</c:v>
                      </c:pt>
                      <c:pt idx="97287">
                        <c:v>-56.247389999999996</c:v>
                      </c:pt>
                      <c:pt idx="97288">
                        <c:v>-56.223650000000006</c:v>
                      </c:pt>
                      <c:pt idx="97289">
                        <c:v>-56.199209999999994</c:v>
                      </c:pt>
                      <c:pt idx="97290">
                        <c:v>-56.174770000000002</c:v>
                      </c:pt>
                      <c:pt idx="97291">
                        <c:v>-56.14913</c:v>
                      </c:pt>
                      <c:pt idx="97292">
                        <c:v>-56.124390000000005</c:v>
                      </c:pt>
                      <c:pt idx="97293">
                        <c:v>-56.099899999999998</c:v>
                      </c:pt>
                      <c:pt idx="97294">
                        <c:v>-56.07546</c:v>
                      </c:pt>
                      <c:pt idx="97295">
                        <c:v>-56.051439999999999</c:v>
                      </c:pt>
                      <c:pt idx="97296">
                        <c:v>-56.02787</c:v>
                      </c:pt>
                      <c:pt idx="97297">
                        <c:v>-56.003619999999998</c:v>
                      </c:pt>
                      <c:pt idx="97298">
                        <c:v>-55.978649999999995</c:v>
                      </c:pt>
                      <c:pt idx="97299">
                        <c:v>-55.955170000000003</c:v>
                      </c:pt>
                      <c:pt idx="97300">
                        <c:v>-55.931379999999997</c:v>
                      </c:pt>
                      <c:pt idx="97301">
                        <c:v>-55.907309999999995</c:v>
                      </c:pt>
                      <c:pt idx="97302">
                        <c:v>-55.883120000000005</c:v>
                      </c:pt>
                      <c:pt idx="97303">
                        <c:v>-55.858679999999993</c:v>
                      </c:pt>
                      <c:pt idx="97304">
                        <c:v>-55.834210000000006</c:v>
                      </c:pt>
                      <c:pt idx="97305">
                        <c:v>-55.809240000000003</c:v>
                      </c:pt>
                      <c:pt idx="97306">
                        <c:v>-55.785289999999996</c:v>
                      </c:pt>
                      <c:pt idx="97307">
                        <c:v>-55.760120000000001</c:v>
                      </c:pt>
                      <c:pt idx="97308">
                        <c:v>-55.736910000000002</c:v>
                      </c:pt>
                      <c:pt idx="97309">
                        <c:v>-55.711830000000006</c:v>
                      </c:pt>
                      <c:pt idx="97310">
                        <c:v>-55.687269999999998</c:v>
                      </c:pt>
                      <c:pt idx="97311">
                        <c:v>-55.662120000000002</c:v>
                      </c:pt>
                      <c:pt idx="97312">
                        <c:v>-55.635909999999996</c:v>
                      </c:pt>
                      <c:pt idx="97313">
                        <c:v>-55.61139</c:v>
                      </c:pt>
                      <c:pt idx="97314">
                        <c:v>-55.586479999999995</c:v>
                      </c:pt>
                      <c:pt idx="97315">
                        <c:v>-55.562120000000007</c:v>
                      </c:pt>
                      <c:pt idx="97316">
                        <c:v>-55.53031</c:v>
                      </c:pt>
                      <c:pt idx="97317">
                        <c:v>-55.506520000000002</c:v>
                      </c:pt>
                      <c:pt idx="97318">
                        <c:v>-55.482440000000004</c:v>
                      </c:pt>
                      <c:pt idx="97319">
                        <c:v>-55.458220000000004</c:v>
                      </c:pt>
                      <c:pt idx="97320">
                        <c:v>-55.433969999999995</c:v>
                      </c:pt>
                      <c:pt idx="97321">
                        <c:v>-55.409840000000003</c:v>
                      </c:pt>
                      <c:pt idx="97322">
                        <c:v>-55.385300000000001</c:v>
                      </c:pt>
                      <c:pt idx="97323">
                        <c:v>-55.361589999999993</c:v>
                      </c:pt>
                      <c:pt idx="97324">
                        <c:v>-55.338470000000001</c:v>
                      </c:pt>
                      <c:pt idx="97325">
                        <c:v>-55.314180000000007</c:v>
                      </c:pt>
                      <c:pt idx="97326">
                        <c:v>-55.291430000000005</c:v>
                      </c:pt>
                      <c:pt idx="97327">
                        <c:v>-55.268059999999998</c:v>
                      </c:pt>
                      <c:pt idx="97328">
                        <c:v>-55.244330000000005</c:v>
                      </c:pt>
                      <c:pt idx="97329">
                        <c:v>-55.220050000000001</c:v>
                      </c:pt>
                      <c:pt idx="97330">
                        <c:v>-55.195909999999998</c:v>
                      </c:pt>
                      <c:pt idx="97331">
                        <c:v>-55.171929999999996</c:v>
                      </c:pt>
                      <c:pt idx="97332">
                        <c:v>-55.147869999999998</c:v>
                      </c:pt>
                      <c:pt idx="97333">
                        <c:v>-55.123899999999999</c:v>
                      </c:pt>
                      <c:pt idx="97334">
                        <c:v>-55.10013</c:v>
                      </c:pt>
                      <c:pt idx="97335">
                        <c:v>-55.077470000000005</c:v>
                      </c:pt>
                      <c:pt idx="97336">
                        <c:v>-55.053650000000005</c:v>
                      </c:pt>
                      <c:pt idx="97337">
                        <c:v>-55.030780000000007</c:v>
                      </c:pt>
                      <c:pt idx="97338">
                        <c:v>-55.007020000000004</c:v>
                      </c:pt>
                      <c:pt idx="97339">
                        <c:v>-54.98357</c:v>
                      </c:pt>
                      <c:pt idx="97340">
                        <c:v>-54.959789999999998</c:v>
                      </c:pt>
                      <c:pt idx="97341">
                        <c:v>-54.93647</c:v>
                      </c:pt>
                      <c:pt idx="97342">
                        <c:v>-54.913719999999998</c:v>
                      </c:pt>
                      <c:pt idx="97343">
                        <c:v>-54.890079999999998</c:v>
                      </c:pt>
                      <c:pt idx="97344">
                        <c:v>-54.866689999999998</c:v>
                      </c:pt>
                      <c:pt idx="97345">
                        <c:v>-54.843440000000001</c:v>
                      </c:pt>
                      <c:pt idx="97346">
                        <c:v>-54.821249999999999</c:v>
                      </c:pt>
                      <c:pt idx="97347">
                        <c:v>-54.801339999999996</c:v>
                      </c:pt>
                      <c:pt idx="97348">
                        <c:v>-54.779340000000005</c:v>
                      </c:pt>
                      <c:pt idx="97349">
                        <c:v>-54.756030000000003</c:v>
                      </c:pt>
                      <c:pt idx="97350">
                        <c:v>-54.732750000000003</c:v>
                      </c:pt>
                      <c:pt idx="97351">
                        <c:v>-54.710219999999993</c:v>
                      </c:pt>
                      <c:pt idx="97352">
                        <c:v>-54.686899999999994</c:v>
                      </c:pt>
                      <c:pt idx="97353">
                        <c:v>-54.664330000000007</c:v>
                      </c:pt>
                      <c:pt idx="97354">
                        <c:v>-54.641209999999994</c:v>
                      </c:pt>
                      <c:pt idx="97355">
                        <c:v>-54.617449999999998</c:v>
                      </c:pt>
                      <c:pt idx="97356">
                        <c:v>-54.593270000000004</c:v>
                      </c:pt>
                      <c:pt idx="97357">
                        <c:v>-54.568629999999999</c:v>
                      </c:pt>
                      <c:pt idx="97358">
                        <c:v>-54.544449999999998</c:v>
                      </c:pt>
                      <c:pt idx="97359">
                        <c:v>-54.520039999999995</c:v>
                      </c:pt>
                      <c:pt idx="97360">
                        <c:v>-54.495980000000003</c:v>
                      </c:pt>
                      <c:pt idx="97361">
                        <c:v>-54.471640000000001</c:v>
                      </c:pt>
                      <c:pt idx="97362">
                        <c:v>-54.446849999999998</c:v>
                      </c:pt>
                      <c:pt idx="97363">
                        <c:v>-54.423450000000003</c:v>
                      </c:pt>
                      <c:pt idx="97364">
                        <c:v>-54.39958</c:v>
                      </c:pt>
                      <c:pt idx="97365">
                        <c:v>-54.375720000000001</c:v>
                      </c:pt>
                      <c:pt idx="97366">
                        <c:v>-54.351669999999999</c:v>
                      </c:pt>
                      <c:pt idx="97367">
                        <c:v>-54.327860000000001</c:v>
                      </c:pt>
                      <c:pt idx="97368">
                        <c:v>-54.303439999999995</c:v>
                      </c:pt>
                      <c:pt idx="97369">
                        <c:v>-54.27928</c:v>
                      </c:pt>
                      <c:pt idx="97370">
                        <c:v>-54.255589999999998</c:v>
                      </c:pt>
                      <c:pt idx="97371">
                        <c:v>-54.231879999999997</c:v>
                      </c:pt>
                      <c:pt idx="97372">
                        <c:v>-54.207880000000003</c:v>
                      </c:pt>
                      <c:pt idx="97373">
                        <c:v>-54.184130000000003</c:v>
                      </c:pt>
                      <c:pt idx="97374">
                        <c:v>-54.160180000000004</c:v>
                      </c:pt>
                      <c:pt idx="97375">
                        <c:v>-54.136620000000008</c:v>
                      </c:pt>
                      <c:pt idx="97376">
                        <c:v>-54.112970000000004</c:v>
                      </c:pt>
                      <c:pt idx="97377">
                        <c:v>-54.089470000000006</c:v>
                      </c:pt>
                      <c:pt idx="97378">
                        <c:v>-54.065659999999994</c:v>
                      </c:pt>
                      <c:pt idx="97379">
                        <c:v>-54.041579999999996</c:v>
                      </c:pt>
                      <c:pt idx="97380">
                        <c:v>-54.017090000000003</c:v>
                      </c:pt>
                      <c:pt idx="97381">
                        <c:v>-53.992670000000004</c:v>
                      </c:pt>
                      <c:pt idx="97382">
                        <c:v>-53.968220000000002</c:v>
                      </c:pt>
                      <c:pt idx="97383">
                        <c:v>-53.943899999999999</c:v>
                      </c:pt>
                      <c:pt idx="97384">
                        <c:v>-53.919269999999997</c:v>
                      </c:pt>
                      <c:pt idx="97385">
                        <c:v>-53.894739999999999</c:v>
                      </c:pt>
                      <c:pt idx="97386">
                        <c:v>-53.86994</c:v>
                      </c:pt>
                      <c:pt idx="97387">
                        <c:v>-53.845379999999999</c:v>
                      </c:pt>
                      <c:pt idx="97388">
                        <c:v>-53.821219999999997</c:v>
                      </c:pt>
                      <c:pt idx="97389">
                        <c:v>-53.796989999999994</c:v>
                      </c:pt>
                      <c:pt idx="97390">
                        <c:v>-53.772680000000001</c:v>
                      </c:pt>
                      <c:pt idx="97391">
                        <c:v>-53.748139999999999</c:v>
                      </c:pt>
                      <c:pt idx="97392">
                        <c:v>-53.723370000000003</c:v>
                      </c:pt>
                      <c:pt idx="97393">
                        <c:v>-53.698410000000003</c:v>
                      </c:pt>
                      <c:pt idx="97394">
                        <c:v>-53.673469999999995</c:v>
                      </c:pt>
                      <c:pt idx="97395">
                        <c:v>-53.64837</c:v>
                      </c:pt>
                      <c:pt idx="97396">
                        <c:v>-53.623269999999998</c:v>
                      </c:pt>
                      <c:pt idx="97397">
                        <c:v>-53.59825</c:v>
                      </c:pt>
                      <c:pt idx="97398">
                        <c:v>-53.573300000000003</c:v>
                      </c:pt>
                      <c:pt idx="97399">
                        <c:v>-53.548109999999994</c:v>
                      </c:pt>
                      <c:pt idx="97400">
                        <c:v>-53.521850000000001</c:v>
                      </c:pt>
                      <c:pt idx="97401">
                        <c:v>-53.497109999999999</c:v>
                      </c:pt>
                      <c:pt idx="97402">
                        <c:v>-53.471989999999998</c:v>
                      </c:pt>
                      <c:pt idx="97403">
                        <c:v>-53.446959999999997</c:v>
                      </c:pt>
                      <c:pt idx="97404">
                        <c:v>-53.422070000000005</c:v>
                      </c:pt>
                      <c:pt idx="97405">
                        <c:v>-53.396699999999996</c:v>
                      </c:pt>
                      <c:pt idx="97406">
                        <c:v>-53.371009999999998</c:v>
                      </c:pt>
                      <c:pt idx="97407">
                        <c:v>-53.345599999999997</c:v>
                      </c:pt>
                      <c:pt idx="97408">
                        <c:v>-53.320360000000008</c:v>
                      </c:pt>
                      <c:pt idx="97409">
                        <c:v>-53.295389999999998</c:v>
                      </c:pt>
                      <c:pt idx="97410">
                        <c:v>-53.270039999999995</c:v>
                      </c:pt>
                      <c:pt idx="97411">
                        <c:v>-53.245380000000004</c:v>
                      </c:pt>
                      <c:pt idx="97412">
                        <c:v>-53.220340000000007</c:v>
                      </c:pt>
                      <c:pt idx="97413">
                        <c:v>-53.198040000000006</c:v>
                      </c:pt>
                      <c:pt idx="97414">
                        <c:v>-53.172879999999992</c:v>
                      </c:pt>
                      <c:pt idx="97415">
                        <c:v>-53.147559999999999</c:v>
                      </c:pt>
                      <c:pt idx="97416">
                        <c:v>-53.124459999999999</c:v>
                      </c:pt>
                      <c:pt idx="97417">
                        <c:v>-53.103949999999998</c:v>
                      </c:pt>
                      <c:pt idx="97418">
                        <c:v>-53.083269999999999</c:v>
                      </c:pt>
                      <c:pt idx="97419">
                        <c:v>-53.060369999999999</c:v>
                      </c:pt>
                      <c:pt idx="97420">
                        <c:v>-53.040099999999995</c:v>
                      </c:pt>
                      <c:pt idx="97421">
                        <c:v>-53.017669999999995</c:v>
                      </c:pt>
                      <c:pt idx="97422">
                        <c:v>-52.993499999999997</c:v>
                      </c:pt>
                      <c:pt idx="97423">
                        <c:v>-52.969210000000004</c:v>
                      </c:pt>
                      <c:pt idx="97424">
                        <c:v>-52.94473</c:v>
                      </c:pt>
                      <c:pt idx="97425">
                        <c:v>-52.919759999999997</c:v>
                      </c:pt>
                      <c:pt idx="97426">
                        <c:v>-52.894819999999996</c:v>
                      </c:pt>
                      <c:pt idx="97427">
                        <c:v>-52.869950000000003</c:v>
                      </c:pt>
                      <c:pt idx="97428">
                        <c:v>-52.844990000000003</c:v>
                      </c:pt>
                      <c:pt idx="97429">
                        <c:v>-52.820700000000002</c:v>
                      </c:pt>
                      <c:pt idx="97430">
                        <c:v>-52.795909999999999</c:v>
                      </c:pt>
                      <c:pt idx="97431">
                        <c:v>-52.770769999999999</c:v>
                      </c:pt>
                      <c:pt idx="97432">
                        <c:v>-52.745759999999997</c:v>
                      </c:pt>
                      <c:pt idx="97433">
                        <c:v>-52.720289999999999</c:v>
                      </c:pt>
                      <c:pt idx="97434">
                        <c:v>-52.695119999999996</c:v>
                      </c:pt>
                      <c:pt idx="97435">
                        <c:v>-52.67474</c:v>
                      </c:pt>
                      <c:pt idx="97436">
                        <c:v>-52.654649999999997</c:v>
                      </c:pt>
                      <c:pt idx="97437">
                        <c:v>-52.633580000000002</c:v>
                      </c:pt>
                      <c:pt idx="97438">
                        <c:v>-52.611069999999998</c:v>
                      </c:pt>
                      <c:pt idx="97439">
                        <c:v>-52.589379999999998</c:v>
                      </c:pt>
                      <c:pt idx="97440">
                        <c:v>-52.567239999999998</c:v>
                      </c:pt>
                      <c:pt idx="97441">
                        <c:v>-52.546150000000004</c:v>
                      </c:pt>
                      <c:pt idx="97442">
                        <c:v>-52.52561</c:v>
                      </c:pt>
                      <c:pt idx="97443">
                        <c:v>-52.501579999999997</c:v>
                      </c:pt>
                      <c:pt idx="97444">
                        <c:v>-52.47822</c:v>
                      </c:pt>
                      <c:pt idx="97445">
                        <c:v>-52.455089999999998</c:v>
                      </c:pt>
                      <c:pt idx="97446">
                        <c:v>-52.431690000000003</c:v>
                      </c:pt>
                      <c:pt idx="97447">
                        <c:v>-52.408279999999998</c:v>
                      </c:pt>
                      <c:pt idx="97448">
                        <c:v>-52.384389999999996</c:v>
                      </c:pt>
                      <c:pt idx="97449">
                        <c:v>-52.360199999999999</c:v>
                      </c:pt>
                      <c:pt idx="97450">
                        <c:v>-52.336869999999998</c:v>
                      </c:pt>
                      <c:pt idx="97451">
                        <c:v>-52.311019999999999</c:v>
                      </c:pt>
                      <c:pt idx="97452">
                        <c:v>-52.256830000000001</c:v>
                      </c:pt>
                      <c:pt idx="97453">
                        <c:v>-52.227040000000002</c:v>
                      </c:pt>
                      <c:pt idx="97454">
                        <c:v>-52.196170000000002</c:v>
                      </c:pt>
                      <c:pt idx="97455">
                        <c:v>-52.165600000000005</c:v>
                      </c:pt>
                      <c:pt idx="97456">
                        <c:v>-52.145720000000004</c:v>
                      </c:pt>
                      <c:pt idx="97457">
                        <c:v>-52.117660000000001</c:v>
                      </c:pt>
                      <c:pt idx="97458">
                        <c:v>-52.085830000000001</c:v>
                      </c:pt>
                      <c:pt idx="97459">
                        <c:v>-52.068429999999999</c:v>
                      </c:pt>
                      <c:pt idx="97460">
                        <c:v>-52.040819999999997</c:v>
                      </c:pt>
                      <c:pt idx="97461">
                        <c:v>-52.00967</c:v>
                      </c:pt>
                      <c:pt idx="97462">
                        <c:v>-51.982840000000003</c:v>
                      </c:pt>
                      <c:pt idx="97463">
                        <c:v>-51.955850000000005</c:v>
                      </c:pt>
                      <c:pt idx="97464">
                        <c:v>-51.92895</c:v>
                      </c:pt>
                      <c:pt idx="97465">
                        <c:v>-51.921670000000006</c:v>
                      </c:pt>
                      <c:pt idx="97466">
                        <c:v>-51.92192</c:v>
                      </c:pt>
                      <c:pt idx="97467">
                        <c:v>-51.897149999999996</c:v>
                      </c:pt>
                      <c:pt idx="97468">
                        <c:v>-51.874600000000001</c:v>
                      </c:pt>
                      <c:pt idx="97469">
                        <c:v>-51.849249999999998</c:v>
                      </c:pt>
                      <c:pt idx="97470">
                        <c:v>-51.822319999999998</c:v>
                      </c:pt>
                      <c:pt idx="97471">
                        <c:v>-51.795439999999999</c:v>
                      </c:pt>
                      <c:pt idx="97472">
                        <c:v>-51.768919999999994</c:v>
                      </c:pt>
                      <c:pt idx="97473">
                        <c:v>-51.742239999999995</c:v>
                      </c:pt>
                      <c:pt idx="97474">
                        <c:v>-51.683120000000002</c:v>
                      </c:pt>
                      <c:pt idx="97475">
                        <c:v>-51.676970000000004</c:v>
                      </c:pt>
                      <c:pt idx="97476">
                        <c:v>-51.649099999999997</c:v>
                      </c:pt>
                      <c:pt idx="97477">
                        <c:v>-51.622630000000001</c:v>
                      </c:pt>
                      <c:pt idx="97478">
                        <c:v>-51.595380000000006</c:v>
                      </c:pt>
                      <c:pt idx="97479">
                        <c:v>-51.568680000000001</c:v>
                      </c:pt>
                      <c:pt idx="97480">
                        <c:v>-51.542029999999997</c:v>
                      </c:pt>
                      <c:pt idx="97481">
                        <c:v>-51.515329999999999</c:v>
                      </c:pt>
                      <c:pt idx="97482">
                        <c:v>-51.488560000000007</c:v>
                      </c:pt>
                      <c:pt idx="97483">
                        <c:v>-51.467739999999999</c:v>
                      </c:pt>
                      <c:pt idx="97484">
                        <c:v>-51.444609999999997</c:v>
                      </c:pt>
                      <c:pt idx="97485">
                        <c:v>-51.419129999999996</c:v>
                      </c:pt>
                      <c:pt idx="97486">
                        <c:v>-51.393120000000003</c:v>
                      </c:pt>
                      <c:pt idx="97487">
                        <c:v>-51.366389999999996</c:v>
                      </c:pt>
                      <c:pt idx="97488">
                        <c:v>-51.339449999999999</c:v>
                      </c:pt>
                      <c:pt idx="97489">
                        <c:v>-51.31223</c:v>
                      </c:pt>
                      <c:pt idx="97490">
                        <c:v>-51.285409999999999</c:v>
                      </c:pt>
                      <c:pt idx="97491">
                        <c:v>-51.257930000000002</c:v>
                      </c:pt>
                      <c:pt idx="97492">
                        <c:v>-51.23263</c:v>
                      </c:pt>
                      <c:pt idx="97493">
                        <c:v>-51.206490000000002</c:v>
                      </c:pt>
                      <c:pt idx="97494">
                        <c:v>-51.179690000000008</c:v>
                      </c:pt>
                      <c:pt idx="97495">
                        <c:v>-51.152240000000006</c:v>
                      </c:pt>
                      <c:pt idx="97496">
                        <c:v>-51.125249999999994</c:v>
                      </c:pt>
                      <c:pt idx="97497">
                        <c:v>-51.097720000000002</c:v>
                      </c:pt>
                      <c:pt idx="97498">
                        <c:v>-51.070500000000003</c:v>
                      </c:pt>
                      <c:pt idx="97499">
                        <c:v>-51.043719999999993</c:v>
                      </c:pt>
                      <c:pt idx="97500">
                        <c:v>-51.01679</c:v>
                      </c:pt>
                      <c:pt idx="97501">
                        <c:v>-50.988959999999999</c:v>
                      </c:pt>
                      <c:pt idx="97502">
                        <c:v>-50.960910000000005</c:v>
                      </c:pt>
                      <c:pt idx="97503">
                        <c:v>-50.932519999999997</c:v>
                      </c:pt>
                      <c:pt idx="97504">
                        <c:v>-50.904269999999997</c:v>
                      </c:pt>
                      <c:pt idx="97505">
                        <c:v>-50.875789999999995</c:v>
                      </c:pt>
                      <c:pt idx="97506">
                        <c:v>-50.847879999999996</c:v>
                      </c:pt>
                      <c:pt idx="97507">
                        <c:v>-50.820550000000004</c:v>
                      </c:pt>
                      <c:pt idx="97508">
                        <c:v>-50.792010000000005</c:v>
                      </c:pt>
                      <c:pt idx="97509">
                        <c:v>-50.76314</c:v>
                      </c:pt>
                      <c:pt idx="97510">
                        <c:v>-50.735029999999995</c:v>
                      </c:pt>
                      <c:pt idx="97511">
                        <c:v>-50.70608</c:v>
                      </c:pt>
                      <c:pt idx="97512">
                        <c:v>-50.677349999999997</c:v>
                      </c:pt>
                      <c:pt idx="97513">
                        <c:v>-50.648070000000004</c:v>
                      </c:pt>
                      <c:pt idx="97514">
                        <c:v>-50.618020000000001</c:v>
                      </c:pt>
                      <c:pt idx="97515">
                        <c:v>-50.588040000000007</c:v>
                      </c:pt>
                      <c:pt idx="97516">
                        <c:v>-50.558899999999994</c:v>
                      </c:pt>
                      <c:pt idx="97517">
                        <c:v>-50.528709999999997</c:v>
                      </c:pt>
                      <c:pt idx="97518">
                        <c:v>-50.498710000000003</c:v>
                      </c:pt>
                      <c:pt idx="97519">
                        <c:v>-50.468669999999996</c:v>
                      </c:pt>
                      <c:pt idx="97520">
                        <c:v>-50.438980000000001</c:v>
                      </c:pt>
                      <c:pt idx="97521">
                        <c:v>-50.409480000000002</c:v>
                      </c:pt>
                      <c:pt idx="97522">
                        <c:v>-50.380110000000002</c:v>
                      </c:pt>
                      <c:pt idx="97523">
                        <c:v>-50.350430000000003</c:v>
                      </c:pt>
                      <c:pt idx="97524">
                        <c:v>-50.320749999999997</c:v>
                      </c:pt>
                      <c:pt idx="97525">
                        <c:v>-50.29092</c:v>
                      </c:pt>
                      <c:pt idx="97526">
                        <c:v>-50.261029999999998</c:v>
                      </c:pt>
                      <c:pt idx="97527">
                        <c:v>-50.23133</c:v>
                      </c:pt>
                      <c:pt idx="97528">
                        <c:v>-50.203870000000002</c:v>
                      </c:pt>
                      <c:pt idx="97529">
                        <c:v>-50.175660000000008</c:v>
                      </c:pt>
                      <c:pt idx="97530">
                        <c:v>-50.14725</c:v>
                      </c:pt>
                      <c:pt idx="97531">
                        <c:v>-50.118799999999993</c:v>
                      </c:pt>
                      <c:pt idx="97532">
                        <c:v>-50.089860000000002</c:v>
                      </c:pt>
                      <c:pt idx="97533">
                        <c:v>-50.060279999999999</c:v>
                      </c:pt>
                      <c:pt idx="97534">
                        <c:v>-50.030599999999993</c:v>
                      </c:pt>
                      <c:pt idx="97535">
                        <c:v>-50.001759999999997</c:v>
                      </c:pt>
                      <c:pt idx="97536">
                        <c:v>-49.96996</c:v>
                      </c:pt>
                      <c:pt idx="97537">
                        <c:v>-49.93703</c:v>
                      </c:pt>
                      <c:pt idx="97538">
                        <c:v>-49.904130000000002</c:v>
                      </c:pt>
                      <c:pt idx="97539">
                        <c:v>-49.871580000000002</c:v>
                      </c:pt>
                      <c:pt idx="97540">
                        <c:v>-49.839359999999999</c:v>
                      </c:pt>
                      <c:pt idx="97541">
                        <c:v>-49.806080000000001</c:v>
                      </c:pt>
                      <c:pt idx="97542">
                        <c:v>-49.773630000000004</c:v>
                      </c:pt>
                      <c:pt idx="97543">
                        <c:v>-49.740700000000004</c:v>
                      </c:pt>
                      <c:pt idx="97544">
                        <c:v>-49.707650000000001</c:v>
                      </c:pt>
                      <c:pt idx="97545">
                        <c:v>-49.673809999999996</c:v>
                      </c:pt>
                      <c:pt idx="97546">
                        <c:v>-49.641440000000003</c:v>
                      </c:pt>
                      <c:pt idx="97547">
                        <c:v>-49.61009</c:v>
                      </c:pt>
                      <c:pt idx="97548">
                        <c:v>-49.577619999999996</c:v>
                      </c:pt>
                      <c:pt idx="97549">
                        <c:v>-49.545000000000002</c:v>
                      </c:pt>
                      <c:pt idx="97550">
                        <c:v>-49.511839999999992</c:v>
                      </c:pt>
                      <c:pt idx="97551">
                        <c:v>-49.478390000000005</c:v>
                      </c:pt>
                      <c:pt idx="97552">
                        <c:v>-49.444960000000002</c:v>
                      </c:pt>
                      <c:pt idx="97553">
                        <c:v>-49.411699999999996</c:v>
                      </c:pt>
                      <c:pt idx="97554">
                        <c:v>-49.376779999999997</c:v>
                      </c:pt>
                      <c:pt idx="97555">
                        <c:v>-49.345950000000002</c:v>
                      </c:pt>
                      <c:pt idx="97556">
                        <c:v>-49.312060000000002</c:v>
                      </c:pt>
                      <c:pt idx="97557">
                        <c:v>-49.277369999999998</c:v>
                      </c:pt>
                      <c:pt idx="97558">
                        <c:v>-49.242559999999997</c:v>
                      </c:pt>
                      <c:pt idx="97559">
                        <c:v>-49.209040000000002</c:v>
                      </c:pt>
                      <c:pt idx="97560">
                        <c:v>-49.174550000000004</c:v>
                      </c:pt>
                      <c:pt idx="97561">
                        <c:v>-49.140750000000004</c:v>
                      </c:pt>
                      <c:pt idx="97562">
                        <c:v>-49.107339999999994</c:v>
                      </c:pt>
                      <c:pt idx="97563">
                        <c:v>-49.073330000000006</c:v>
                      </c:pt>
                      <c:pt idx="97564">
                        <c:v>-49.039580000000001</c:v>
                      </c:pt>
                      <c:pt idx="97565">
                        <c:v>-49.006119999999996</c:v>
                      </c:pt>
                      <c:pt idx="97566">
                        <c:v>-48.972699999999996</c:v>
                      </c:pt>
                      <c:pt idx="97567">
                        <c:v>-48.938800000000001</c:v>
                      </c:pt>
                      <c:pt idx="97568">
                        <c:v>-48.905570000000004</c:v>
                      </c:pt>
                      <c:pt idx="97569">
                        <c:v>-48.871979999999994</c:v>
                      </c:pt>
                      <c:pt idx="97570">
                        <c:v>-48.839119999999994</c:v>
                      </c:pt>
                      <c:pt idx="97571">
                        <c:v>-48.806159999999998</c:v>
                      </c:pt>
                      <c:pt idx="97572">
                        <c:v>-48.772640000000003</c:v>
                      </c:pt>
                      <c:pt idx="97573">
                        <c:v>-48.738720000000001</c:v>
                      </c:pt>
                      <c:pt idx="97574">
                        <c:v>-48.70532</c:v>
                      </c:pt>
                      <c:pt idx="97575">
                        <c:v>-48.671670000000006</c:v>
                      </c:pt>
                      <c:pt idx="97576">
                        <c:v>-48.638930000000002</c:v>
                      </c:pt>
                      <c:pt idx="97577">
                        <c:v>-48.604570000000002</c:v>
                      </c:pt>
                      <c:pt idx="97578">
                        <c:v>-48.571120000000001</c:v>
                      </c:pt>
                      <c:pt idx="97579">
                        <c:v>-48.537509999999997</c:v>
                      </c:pt>
                      <c:pt idx="97580">
                        <c:v>-48.503860000000003</c:v>
                      </c:pt>
                      <c:pt idx="97581">
                        <c:v>-48.469909999999999</c:v>
                      </c:pt>
                      <c:pt idx="97582">
                        <c:v>-48.436669999999999</c:v>
                      </c:pt>
                      <c:pt idx="97583">
                        <c:v>-48.40314</c:v>
                      </c:pt>
                      <c:pt idx="97584">
                        <c:v>-48.369669999999999</c:v>
                      </c:pt>
                      <c:pt idx="97585">
                        <c:v>-48.335949999999997</c:v>
                      </c:pt>
                      <c:pt idx="97586">
                        <c:v>-48.302340000000001</c:v>
                      </c:pt>
                      <c:pt idx="97587">
                        <c:v>-48.26923</c:v>
                      </c:pt>
                      <c:pt idx="97588">
                        <c:v>-48.235880000000002</c:v>
                      </c:pt>
                      <c:pt idx="97589">
                        <c:v>-48.204640000000005</c:v>
                      </c:pt>
                      <c:pt idx="97590">
                        <c:v>-48.17174</c:v>
                      </c:pt>
                      <c:pt idx="97591">
                        <c:v>-48.138110000000005</c:v>
                      </c:pt>
                      <c:pt idx="97592">
                        <c:v>-48.104880000000001</c:v>
                      </c:pt>
                      <c:pt idx="97593">
                        <c:v>-48.0715</c:v>
                      </c:pt>
                      <c:pt idx="97594">
                        <c:v>-48.038579999999996</c:v>
                      </c:pt>
                      <c:pt idx="97595">
                        <c:v>-48.005110000000002</c:v>
                      </c:pt>
                      <c:pt idx="97596">
                        <c:v>-47.972000000000001</c:v>
                      </c:pt>
                      <c:pt idx="97597">
                        <c:v>-47.939420000000005</c:v>
                      </c:pt>
                      <c:pt idx="97598">
                        <c:v>-47.907420000000002</c:v>
                      </c:pt>
                      <c:pt idx="97599">
                        <c:v>-47.87565</c:v>
                      </c:pt>
                      <c:pt idx="97600">
                        <c:v>-47.842559999999999</c:v>
                      </c:pt>
                      <c:pt idx="97601">
                        <c:v>-47.81035</c:v>
                      </c:pt>
                      <c:pt idx="97602">
                        <c:v>-47.776690000000002</c:v>
                      </c:pt>
                      <c:pt idx="97603">
                        <c:v>-47.742829999999998</c:v>
                      </c:pt>
                      <c:pt idx="97604">
                        <c:v>-47.709070000000004</c:v>
                      </c:pt>
                      <c:pt idx="97605">
                        <c:v>-47.675580000000004</c:v>
                      </c:pt>
                      <c:pt idx="97606">
                        <c:v>-47.641169999999995</c:v>
                      </c:pt>
                      <c:pt idx="97607">
                        <c:v>-47.607679999999995</c:v>
                      </c:pt>
                      <c:pt idx="97608">
                        <c:v>-47.575099999999999</c:v>
                      </c:pt>
                      <c:pt idx="97609">
                        <c:v>-47.54177</c:v>
                      </c:pt>
                      <c:pt idx="97610">
                        <c:v>-47.508749999999999</c:v>
                      </c:pt>
                      <c:pt idx="97611">
                        <c:v>-47.475200000000001</c:v>
                      </c:pt>
                      <c:pt idx="97612">
                        <c:v>-47.442120000000003</c:v>
                      </c:pt>
                      <c:pt idx="97613">
                        <c:v>-47.408709999999999</c:v>
                      </c:pt>
                      <c:pt idx="97614">
                        <c:v>-47.375879999999995</c:v>
                      </c:pt>
                      <c:pt idx="97615">
                        <c:v>-47.342420000000004</c:v>
                      </c:pt>
                      <c:pt idx="97616">
                        <c:v>-47.309469999999997</c:v>
                      </c:pt>
                      <c:pt idx="97617">
                        <c:v>-47.275379999999998</c:v>
                      </c:pt>
                      <c:pt idx="97618">
                        <c:v>-47.24259</c:v>
                      </c:pt>
                      <c:pt idx="97619">
                        <c:v>-47.210010000000004</c:v>
                      </c:pt>
                      <c:pt idx="97620">
                        <c:v>-47.177870000000006</c:v>
                      </c:pt>
                      <c:pt idx="97621">
                        <c:v>-47.145110000000003</c:v>
                      </c:pt>
                      <c:pt idx="97622">
                        <c:v>-47.112449999999995</c:v>
                      </c:pt>
                      <c:pt idx="97623">
                        <c:v>-47.079099999999997</c:v>
                      </c:pt>
                      <c:pt idx="97624">
                        <c:v>-47.04636</c:v>
                      </c:pt>
                      <c:pt idx="97625">
                        <c:v>-47.01267</c:v>
                      </c:pt>
                      <c:pt idx="97626">
                        <c:v>-46.979290000000006</c:v>
                      </c:pt>
                      <c:pt idx="97627">
                        <c:v>-46.945419999999999</c:v>
                      </c:pt>
                      <c:pt idx="97628">
                        <c:v>-46.911699999999996</c:v>
                      </c:pt>
                      <c:pt idx="97629">
                        <c:v>-46.876290000000004</c:v>
                      </c:pt>
                      <c:pt idx="97630">
                        <c:v>-46.841799999999992</c:v>
                      </c:pt>
                      <c:pt idx="97631">
                        <c:v>-46.806739999999998</c:v>
                      </c:pt>
                      <c:pt idx="97632">
                        <c:v>-46.772829999999999</c:v>
                      </c:pt>
                      <c:pt idx="97633">
                        <c:v>-46.737919999999995</c:v>
                      </c:pt>
                      <c:pt idx="97634">
                        <c:v>-46.702159999999999</c:v>
                      </c:pt>
                      <c:pt idx="97635">
                        <c:v>-46.666809999999998</c:v>
                      </c:pt>
                      <c:pt idx="97636">
                        <c:v>-46.631539999999994</c:v>
                      </c:pt>
                      <c:pt idx="97637">
                        <c:v>-46.594470000000001</c:v>
                      </c:pt>
                      <c:pt idx="97638">
                        <c:v>-46.559609999999992</c:v>
                      </c:pt>
                      <c:pt idx="97639">
                        <c:v>-46.524020000000007</c:v>
                      </c:pt>
                      <c:pt idx="97640">
                        <c:v>-46.488870000000006</c:v>
                      </c:pt>
                      <c:pt idx="97641">
                        <c:v>-46.453090000000003</c:v>
                      </c:pt>
                      <c:pt idx="97642">
                        <c:v>-46.418309999999998</c:v>
                      </c:pt>
                      <c:pt idx="97643">
                        <c:v>-46.383200000000002</c:v>
                      </c:pt>
                      <c:pt idx="97644">
                        <c:v>-46.348489999999998</c:v>
                      </c:pt>
                      <c:pt idx="97645">
                        <c:v>-46.312709999999996</c:v>
                      </c:pt>
                      <c:pt idx="97646">
                        <c:v>-46.27946</c:v>
                      </c:pt>
                      <c:pt idx="97647">
                        <c:v>-46.244110000000006</c:v>
                      </c:pt>
                      <c:pt idx="97648">
                        <c:v>-46.209680000000006</c:v>
                      </c:pt>
                      <c:pt idx="97649">
                        <c:v>-46.174369999999996</c:v>
                      </c:pt>
                      <c:pt idx="97650">
                        <c:v>-46.139150000000001</c:v>
                      </c:pt>
                      <c:pt idx="97651">
                        <c:v>-46.103630000000003</c:v>
                      </c:pt>
                      <c:pt idx="97652">
                        <c:v>-46.068629999999999</c:v>
                      </c:pt>
                      <c:pt idx="97653">
                        <c:v>-46.033010000000004</c:v>
                      </c:pt>
                      <c:pt idx="97654">
                        <c:v>-45.998590000000007</c:v>
                      </c:pt>
                      <c:pt idx="97655">
                        <c:v>-45.965509999999995</c:v>
                      </c:pt>
                      <c:pt idx="97656">
                        <c:v>-45.938009999999998</c:v>
                      </c:pt>
                      <c:pt idx="97657">
                        <c:v>-45.909690000000005</c:v>
                      </c:pt>
                      <c:pt idx="97658">
                        <c:v>-45.879589999999993</c:v>
                      </c:pt>
                      <c:pt idx="97659">
                        <c:v>-45.846900000000005</c:v>
                      </c:pt>
                      <c:pt idx="97660">
                        <c:v>-45.814160000000001</c:v>
                      </c:pt>
                      <c:pt idx="97661">
                        <c:v>-45.780239999999999</c:v>
                      </c:pt>
                      <c:pt idx="97662">
                        <c:v>-45.748090000000005</c:v>
                      </c:pt>
                      <c:pt idx="97663">
                        <c:v>-45.714350000000003</c:v>
                      </c:pt>
                      <c:pt idx="97664">
                        <c:v>-45.680199999999999</c:v>
                      </c:pt>
                      <c:pt idx="97665">
                        <c:v>-45.647019999999998</c:v>
                      </c:pt>
                      <c:pt idx="97666">
                        <c:v>-45.617799999999995</c:v>
                      </c:pt>
                      <c:pt idx="97667">
                        <c:v>-45.588149999999999</c:v>
                      </c:pt>
                      <c:pt idx="97668">
                        <c:v>-45.55641</c:v>
                      </c:pt>
                      <c:pt idx="97669">
                        <c:v>-45.523629999999997</c:v>
                      </c:pt>
                      <c:pt idx="97670">
                        <c:v>-45.491970000000002</c:v>
                      </c:pt>
                      <c:pt idx="97671">
                        <c:v>-45.461390000000002</c:v>
                      </c:pt>
                      <c:pt idx="97672">
                        <c:v>-45.427889999999998</c:v>
                      </c:pt>
                      <c:pt idx="97673">
                        <c:v>-45.391640000000002</c:v>
                      </c:pt>
                      <c:pt idx="97674">
                        <c:v>-45.354330000000004</c:v>
                      </c:pt>
                      <c:pt idx="97675">
                        <c:v>-45.3185</c:v>
                      </c:pt>
                      <c:pt idx="97676">
                        <c:v>-45.282080000000001</c:v>
                      </c:pt>
                      <c:pt idx="97677">
                        <c:v>-45.245189999999994</c:v>
                      </c:pt>
                      <c:pt idx="97678">
                        <c:v>-45.209000000000003</c:v>
                      </c:pt>
                      <c:pt idx="97679">
                        <c:v>-45.171559999999999</c:v>
                      </c:pt>
                      <c:pt idx="97680">
                        <c:v>-45.133520000000004</c:v>
                      </c:pt>
                      <c:pt idx="97681">
                        <c:v>-45.095169999999996</c:v>
                      </c:pt>
                      <c:pt idx="97682">
                        <c:v>-45.05659</c:v>
                      </c:pt>
                      <c:pt idx="97683">
                        <c:v>-45.018010000000004</c:v>
                      </c:pt>
                      <c:pt idx="97684">
                        <c:v>-44.979860000000002</c:v>
                      </c:pt>
                      <c:pt idx="97685">
                        <c:v>-44.941060000000007</c:v>
                      </c:pt>
                      <c:pt idx="97686">
                        <c:v>-44.902410000000003</c:v>
                      </c:pt>
                      <c:pt idx="97687">
                        <c:v>-44.8643</c:v>
                      </c:pt>
                      <c:pt idx="97688">
                        <c:v>-44.826279999999997</c:v>
                      </c:pt>
                      <c:pt idx="97689">
                        <c:v>-44.788539999999998</c:v>
                      </c:pt>
                      <c:pt idx="97690">
                        <c:v>-44.750839999999997</c:v>
                      </c:pt>
                      <c:pt idx="97691">
                        <c:v>-44.713360000000002</c:v>
                      </c:pt>
                      <c:pt idx="97692">
                        <c:v>-44.675289999999997</c:v>
                      </c:pt>
                      <c:pt idx="97693">
                        <c:v>-44.637479999999996</c:v>
                      </c:pt>
                      <c:pt idx="97694">
                        <c:v>-44.599669999999996</c:v>
                      </c:pt>
                      <c:pt idx="97695">
                        <c:v>-44.562480000000008</c:v>
                      </c:pt>
                      <c:pt idx="97696">
                        <c:v>-44.524480000000004</c:v>
                      </c:pt>
                      <c:pt idx="97697">
                        <c:v>-44.486410000000006</c:v>
                      </c:pt>
                      <c:pt idx="97698">
                        <c:v>-44.448769999999996</c:v>
                      </c:pt>
                      <c:pt idx="97699">
                        <c:v>-44.411100000000005</c:v>
                      </c:pt>
                      <c:pt idx="97700">
                        <c:v>-44.373129999999996</c:v>
                      </c:pt>
                      <c:pt idx="97701">
                        <c:v>-44.335269999999994</c:v>
                      </c:pt>
                      <c:pt idx="97702">
                        <c:v>-44.297600000000003</c:v>
                      </c:pt>
                      <c:pt idx="97703">
                        <c:v>-44.259890000000006</c:v>
                      </c:pt>
                      <c:pt idx="97704">
                        <c:v>-44.223309999999998</c:v>
                      </c:pt>
                      <c:pt idx="97705">
                        <c:v>-44.184049999999999</c:v>
                      </c:pt>
                      <c:pt idx="97706">
                        <c:v>-44.14479</c:v>
                      </c:pt>
                      <c:pt idx="97707">
                        <c:v>-44.104859999999995</c:v>
                      </c:pt>
                      <c:pt idx="97708">
                        <c:v>-44.065730000000002</c:v>
                      </c:pt>
                      <c:pt idx="97709">
                        <c:v>-44.026690000000002</c:v>
                      </c:pt>
                      <c:pt idx="97710">
                        <c:v>-43.98742</c:v>
                      </c:pt>
                      <c:pt idx="97711">
                        <c:v>-43.94782</c:v>
                      </c:pt>
                      <c:pt idx="97712">
                        <c:v>-43.907689999999995</c:v>
                      </c:pt>
                      <c:pt idx="97713">
                        <c:v>-43.867830000000005</c:v>
                      </c:pt>
                      <c:pt idx="97714">
                        <c:v>-43.827970000000001</c:v>
                      </c:pt>
                      <c:pt idx="97715">
                        <c:v>-43.788130000000002</c:v>
                      </c:pt>
                      <c:pt idx="97716">
                        <c:v>-43.748429999999999</c:v>
                      </c:pt>
                      <c:pt idx="97717">
                        <c:v>-43.708400000000005</c:v>
                      </c:pt>
                      <c:pt idx="97718">
                        <c:v>-43.667730000000006</c:v>
                      </c:pt>
                      <c:pt idx="97719">
                        <c:v>-43.627369999999999</c:v>
                      </c:pt>
                      <c:pt idx="97720">
                        <c:v>-43.587160000000004</c:v>
                      </c:pt>
                      <c:pt idx="97721">
                        <c:v>-43.546459999999996</c:v>
                      </c:pt>
                      <c:pt idx="97722">
                        <c:v>-43.506030000000003</c:v>
                      </c:pt>
                      <c:pt idx="97723">
                        <c:v>-43.465519999999998</c:v>
                      </c:pt>
                      <c:pt idx="97724">
                        <c:v>-43.425629999999998</c:v>
                      </c:pt>
                      <c:pt idx="97725">
                        <c:v>-43.385159999999999</c:v>
                      </c:pt>
                      <c:pt idx="97726">
                        <c:v>-43.344269999999995</c:v>
                      </c:pt>
                      <c:pt idx="97727">
                        <c:v>-43.303219999999996</c:v>
                      </c:pt>
                      <c:pt idx="97728">
                        <c:v>-43.262520000000002</c:v>
                      </c:pt>
                      <c:pt idx="97729">
                        <c:v>-43.221339999999998</c:v>
                      </c:pt>
                      <c:pt idx="97730">
                        <c:v>-43.180300000000003</c:v>
                      </c:pt>
                      <c:pt idx="97731">
                        <c:v>-43.140450000000001</c:v>
                      </c:pt>
                      <c:pt idx="97732">
                        <c:v>-43.101100000000002</c:v>
                      </c:pt>
                      <c:pt idx="97733">
                        <c:v>-43.062370000000001</c:v>
                      </c:pt>
                      <c:pt idx="97734">
                        <c:v>-43.02328</c:v>
                      </c:pt>
                      <c:pt idx="97735">
                        <c:v>-42.983930000000001</c:v>
                      </c:pt>
                      <c:pt idx="97736">
                        <c:v>-42.944220000000001</c:v>
                      </c:pt>
                      <c:pt idx="97737">
                        <c:v>-42.90551</c:v>
                      </c:pt>
                      <c:pt idx="97738">
                        <c:v>-42.866119999999995</c:v>
                      </c:pt>
                      <c:pt idx="97739">
                        <c:v>-42.826230000000002</c:v>
                      </c:pt>
                      <c:pt idx="97740">
                        <c:v>-42.786189999999998</c:v>
                      </c:pt>
                      <c:pt idx="97741">
                        <c:v>-42.745959999999997</c:v>
                      </c:pt>
                      <c:pt idx="97742">
                        <c:v>-42.705440000000003</c:v>
                      </c:pt>
                      <c:pt idx="97743">
                        <c:v>-42.66507</c:v>
                      </c:pt>
                      <c:pt idx="97744">
                        <c:v>-42.622159999999994</c:v>
                      </c:pt>
                      <c:pt idx="97745">
                        <c:v>-42.582599999999999</c:v>
                      </c:pt>
                      <c:pt idx="97746">
                        <c:v>-42.542400000000001</c:v>
                      </c:pt>
                      <c:pt idx="97747">
                        <c:v>-42.501620000000003</c:v>
                      </c:pt>
                      <c:pt idx="97748">
                        <c:v>-42.460820000000005</c:v>
                      </c:pt>
                      <c:pt idx="97749">
                        <c:v>-42.42013</c:v>
                      </c:pt>
                      <c:pt idx="97750">
                        <c:v>-42.379680000000008</c:v>
                      </c:pt>
                      <c:pt idx="97751">
                        <c:v>-42.338950000000004</c:v>
                      </c:pt>
                      <c:pt idx="97752">
                        <c:v>-42.298830000000002</c:v>
                      </c:pt>
                      <c:pt idx="97753">
                        <c:v>-42.258420000000001</c:v>
                      </c:pt>
                      <c:pt idx="97754">
                        <c:v>-42.217190000000002</c:v>
                      </c:pt>
                      <c:pt idx="97755">
                        <c:v>-42.17568</c:v>
                      </c:pt>
                      <c:pt idx="97756">
                        <c:v>-42.134309999999999</c:v>
                      </c:pt>
                      <c:pt idx="97757">
                        <c:v>-42.093100000000007</c:v>
                      </c:pt>
                      <c:pt idx="97758">
                        <c:v>-42.052199999999999</c:v>
                      </c:pt>
                      <c:pt idx="97759">
                        <c:v>-42.010149999999996</c:v>
                      </c:pt>
                      <c:pt idx="97760">
                        <c:v>-41.968699999999998</c:v>
                      </c:pt>
                      <c:pt idx="97761">
                        <c:v>-41.926560000000002</c:v>
                      </c:pt>
                      <c:pt idx="97762">
                        <c:v>-41.885339999999999</c:v>
                      </c:pt>
                      <c:pt idx="97763">
                        <c:v>-41.84431</c:v>
                      </c:pt>
                      <c:pt idx="97764">
                        <c:v>-41.803200000000004</c:v>
                      </c:pt>
                      <c:pt idx="97765">
                        <c:v>-41.763199999999998</c:v>
                      </c:pt>
                      <c:pt idx="97766">
                        <c:v>-41.724220000000003</c:v>
                      </c:pt>
                      <c:pt idx="97767">
                        <c:v>-41.684690000000003</c:v>
                      </c:pt>
                      <c:pt idx="97768">
                        <c:v>-41.644509999999997</c:v>
                      </c:pt>
                      <c:pt idx="97769">
                        <c:v>-41.605169999999994</c:v>
                      </c:pt>
                      <c:pt idx="97770">
                        <c:v>-41.565480000000001</c:v>
                      </c:pt>
                      <c:pt idx="97771">
                        <c:v>-41.524599999999992</c:v>
                      </c:pt>
                      <c:pt idx="97772">
                        <c:v>-41.483139999999999</c:v>
                      </c:pt>
                      <c:pt idx="97773">
                        <c:v>-41.442370000000004</c:v>
                      </c:pt>
                      <c:pt idx="97774">
                        <c:v>-41.399350000000005</c:v>
                      </c:pt>
                      <c:pt idx="97775">
                        <c:v>-41.357429999999994</c:v>
                      </c:pt>
                      <c:pt idx="97776">
                        <c:v>-41.315689999999996</c:v>
                      </c:pt>
                      <c:pt idx="97777">
                        <c:v>-41.273299999999999</c:v>
                      </c:pt>
                      <c:pt idx="97778">
                        <c:v>-41.230989999999998</c:v>
                      </c:pt>
                      <c:pt idx="97779">
                        <c:v>-41.188569999999999</c:v>
                      </c:pt>
                      <c:pt idx="97780">
                        <c:v>-41.146349999999998</c:v>
                      </c:pt>
                      <c:pt idx="97781">
                        <c:v>-41.103729999999999</c:v>
                      </c:pt>
                      <c:pt idx="97782">
                        <c:v>-41.061839999999997</c:v>
                      </c:pt>
                      <c:pt idx="97783">
                        <c:v>-41.021439999999998</c:v>
                      </c:pt>
                      <c:pt idx="97784">
                        <c:v>-40.984259999999999</c:v>
                      </c:pt>
                      <c:pt idx="97785">
                        <c:v>-40.943910000000002</c:v>
                      </c:pt>
                      <c:pt idx="97786">
                        <c:v>-40.902479999999997</c:v>
                      </c:pt>
                      <c:pt idx="97787">
                        <c:v>-40.861049999999999</c:v>
                      </c:pt>
                      <c:pt idx="97788">
                        <c:v>-40.8202</c:v>
                      </c:pt>
                      <c:pt idx="97789">
                        <c:v>-40.778819999999996</c:v>
                      </c:pt>
                      <c:pt idx="97790">
                        <c:v>-40.73648</c:v>
                      </c:pt>
                      <c:pt idx="97791">
                        <c:v>-40.69406</c:v>
                      </c:pt>
                      <c:pt idx="97792">
                        <c:v>-40.651799999999994</c:v>
                      </c:pt>
                      <c:pt idx="97793">
                        <c:v>-40.609979999999993</c:v>
                      </c:pt>
                      <c:pt idx="97794">
                        <c:v>-40.567679999999996</c:v>
                      </c:pt>
                      <c:pt idx="97795">
                        <c:v>-40.526449999999997</c:v>
                      </c:pt>
                      <c:pt idx="97796">
                        <c:v>-40.487789999999997</c:v>
                      </c:pt>
                      <c:pt idx="97797">
                        <c:v>-40.446680000000001</c:v>
                      </c:pt>
                      <c:pt idx="97798">
                        <c:v>-40.404410000000006</c:v>
                      </c:pt>
                      <c:pt idx="97799">
                        <c:v>-40.361760000000004</c:v>
                      </c:pt>
                      <c:pt idx="97800">
                        <c:v>-40.318870000000004</c:v>
                      </c:pt>
                      <c:pt idx="97801">
                        <c:v>-40.275239999999997</c:v>
                      </c:pt>
                      <c:pt idx="97802">
                        <c:v>-40.232279999999996</c:v>
                      </c:pt>
                      <c:pt idx="97803">
                        <c:v>-40.188610000000004</c:v>
                      </c:pt>
                      <c:pt idx="97804">
                        <c:v>-40.145869999999995</c:v>
                      </c:pt>
                      <c:pt idx="97805">
                        <c:v>-40.10275</c:v>
                      </c:pt>
                      <c:pt idx="97806">
                        <c:v>-40.059539999999998</c:v>
                      </c:pt>
                      <c:pt idx="97807">
                        <c:v>-40.016109999999998</c:v>
                      </c:pt>
                      <c:pt idx="97808">
                        <c:v>-39.972009999999997</c:v>
                      </c:pt>
                      <c:pt idx="97809">
                        <c:v>-39.928350000000002</c:v>
                      </c:pt>
                      <c:pt idx="97810">
                        <c:v>-39.883859999999999</c:v>
                      </c:pt>
                      <c:pt idx="97811">
                        <c:v>-39.839799999999997</c:v>
                      </c:pt>
                      <c:pt idx="97812">
                        <c:v>-39.795319999999997</c:v>
                      </c:pt>
                      <c:pt idx="97813">
                        <c:v>-39.752139999999997</c:v>
                      </c:pt>
                      <c:pt idx="97814">
                        <c:v>-39.707900000000002</c:v>
                      </c:pt>
                      <c:pt idx="97815">
                        <c:v>-39.663979999999995</c:v>
                      </c:pt>
                      <c:pt idx="97816">
                        <c:v>-39.619729999999997</c:v>
                      </c:pt>
                      <c:pt idx="97817">
                        <c:v>-39.575540000000004</c:v>
                      </c:pt>
                      <c:pt idx="97818">
                        <c:v>-39.531509999999997</c:v>
                      </c:pt>
                      <c:pt idx="97819">
                        <c:v>-39.48753</c:v>
                      </c:pt>
                      <c:pt idx="97820">
                        <c:v>-39.443530000000003</c:v>
                      </c:pt>
                      <c:pt idx="97821">
                        <c:v>-39.399250000000002</c:v>
                      </c:pt>
                      <c:pt idx="97822">
                        <c:v>-39.355150000000002</c:v>
                      </c:pt>
                      <c:pt idx="97823">
                        <c:v>-39.311479999999996</c:v>
                      </c:pt>
                      <c:pt idx="97824">
                        <c:v>-39.267659999999999</c:v>
                      </c:pt>
                      <c:pt idx="97825">
                        <c:v>-39.223559999999999</c:v>
                      </c:pt>
                      <c:pt idx="97826">
                        <c:v>-39.17897</c:v>
                      </c:pt>
                      <c:pt idx="97827">
                        <c:v>-39.1357</c:v>
                      </c:pt>
                      <c:pt idx="97828">
                        <c:v>-39.093049999999998</c:v>
                      </c:pt>
                      <c:pt idx="97829">
                        <c:v>-39.049860000000002</c:v>
                      </c:pt>
                      <c:pt idx="97830">
                        <c:v>-39.005780000000001</c:v>
                      </c:pt>
                      <c:pt idx="97831">
                        <c:v>-38.96163</c:v>
                      </c:pt>
                      <c:pt idx="97832">
                        <c:v>-38.916899999999998</c:v>
                      </c:pt>
                      <c:pt idx="97833">
                        <c:v>-38.871960000000001</c:v>
                      </c:pt>
                      <c:pt idx="97834">
                        <c:v>-38.827109999999998</c:v>
                      </c:pt>
                      <c:pt idx="97835">
                        <c:v>-38.782550000000001</c:v>
                      </c:pt>
                      <c:pt idx="97836">
                        <c:v>-38.737520000000004</c:v>
                      </c:pt>
                      <c:pt idx="97837">
                        <c:v>-38.692500000000003</c:v>
                      </c:pt>
                      <c:pt idx="97838">
                        <c:v>-38.647689999999997</c:v>
                      </c:pt>
                      <c:pt idx="97839">
                        <c:v>-38.603429999999996</c:v>
                      </c:pt>
                      <c:pt idx="97840">
                        <c:v>-38.55912</c:v>
                      </c:pt>
                      <c:pt idx="97841">
                        <c:v>-38.516530000000003</c:v>
                      </c:pt>
                      <c:pt idx="97842">
                        <c:v>-38.472940000000001</c:v>
                      </c:pt>
                      <c:pt idx="97843">
                        <c:v>-38.4298</c:v>
                      </c:pt>
                      <c:pt idx="97844">
                        <c:v>-38.386029999999998</c:v>
                      </c:pt>
                      <c:pt idx="97845">
                        <c:v>-38.342529999999996</c:v>
                      </c:pt>
                      <c:pt idx="97846">
                        <c:v>-38.298000000000002</c:v>
                      </c:pt>
                      <c:pt idx="97847">
                        <c:v>-38.253029999999995</c:v>
                      </c:pt>
                      <c:pt idx="97848">
                        <c:v>-38.207830000000001</c:v>
                      </c:pt>
                      <c:pt idx="97849">
                        <c:v>-38.1631</c:v>
                      </c:pt>
                      <c:pt idx="97850">
                        <c:v>-38.117310000000003</c:v>
                      </c:pt>
                      <c:pt idx="97851">
                        <c:v>-38.071730000000002</c:v>
                      </c:pt>
                      <c:pt idx="97852">
                        <c:v>-38.02572</c:v>
                      </c:pt>
                      <c:pt idx="97853">
                        <c:v>-37.98001</c:v>
                      </c:pt>
                      <c:pt idx="97854">
                        <c:v>-37.933709999999998</c:v>
                      </c:pt>
                      <c:pt idx="97855">
                        <c:v>-37.887599999999999</c:v>
                      </c:pt>
                      <c:pt idx="97856">
                        <c:v>-37.841340000000002</c:v>
                      </c:pt>
                      <c:pt idx="97857">
                        <c:v>-37.795160000000003</c:v>
                      </c:pt>
                      <c:pt idx="97858">
                        <c:v>-37.748849999999997</c:v>
                      </c:pt>
                      <c:pt idx="97859">
                        <c:v>-37.702680000000001</c:v>
                      </c:pt>
                      <c:pt idx="97860">
                        <c:v>-37.656300000000002</c:v>
                      </c:pt>
                      <c:pt idx="97861">
                        <c:v>-37.609900000000003</c:v>
                      </c:pt>
                      <c:pt idx="97862">
                        <c:v>-37.563450000000003</c:v>
                      </c:pt>
                      <c:pt idx="97863">
                        <c:v>-37.517179999999996</c:v>
                      </c:pt>
                      <c:pt idx="97864">
                        <c:v>-37.471670000000003</c:v>
                      </c:pt>
                      <c:pt idx="97865">
                        <c:v>-37.426389999999998</c:v>
                      </c:pt>
                      <c:pt idx="97866">
                        <c:v>-37.380929999999999</c:v>
                      </c:pt>
                      <c:pt idx="97867">
                        <c:v>-37.33578</c:v>
                      </c:pt>
                      <c:pt idx="97868">
                        <c:v>-37.290390000000002</c:v>
                      </c:pt>
                      <c:pt idx="97869">
                        <c:v>-37.245429999999999</c:v>
                      </c:pt>
                      <c:pt idx="97870">
                        <c:v>-37.199510000000004</c:v>
                      </c:pt>
                      <c:pt idx="97871">
                        <c:v>-37.153190000000002</c:v>
                      </c:pt>
                      <c:pt idx="97872">
                        <c:v>-37.107190000000003</c:v>
                      </c:pt>
                      <c:pt idx="97873">
                        <c:v>-37.060830000000003</c:v>
                      </c:pt>
                      <c:pt idx="97874">
                        <c:v>-37.017609999999998</c:v>
                      </c:pt>
                      <c:pt idx="97875">
                        <c:v>-36.975250000000003</c:v>
                      </c:pt>
                      <c:pt idx="97876">
                        <c:v>-36.933479999999996</c:v>
                      </c:pt>
                      <c:pt idx="97877">
                        <c:v>-36.891530000000003</c:v>
                      </c:pt>
                      <c:pt idx="97878">
                        <c:v>-36.848739999999999</c:v>
                      </c:pt>
                      <c:pt idx="97879">
                        <c:v>-36.805810000000001</c:v>
                      </c:pt>
                      <c:pt idx="97880">
                        <c:v>-36.761780000000002</c:v>
                      </c:pt>
                      <c:pt idx="97881">
                        <c:v>-36.717689999999997</c:v>
                      </c:pt>
                      <c:pt idx="97882">
                        <c:v>-36.672989999999999</c:v>
                      </c:pt>
                      <c:pt idx="97883">
                        <c:v>-36.627510000000001</c:v>
                      </c:pt>
                      <c:pt idx="97884">
                        <c:v>-36.581499999999998</c:v>
                      </c:pt>
                      <c:pt idx="97885">
                        <c:v>-36.549640000000004</c:v>
                      </c:pt>
                      <c:pt idx="97886">
                        <c:v>-36.506540000000001</c:v>
                      </c:pt>
                      <c:pt idx="97887">
                        <c:v>-36.462310000000002</c:v>
                      </c:pt>
                      <c:pt idx="97888">
                        <c:v>-36.417819999999999</c:v>
                      </c:pt>
                      <c:pt idx="97889">
                        <c:v>-36.371809999999996</c:v>
                      </c:pt>
                      <c:pt idx="97890">
                        <c:v>-36.325519999999997</c:v>
                      </c:pt>
                      <c:pt idx="97891">
                        <c:v>-36.278269999999999</c:v>
                      </c:pt>
                      <c:pt idx="97892">
                        <c:v>-36.231470000000002</c:v>
                      </c:pt>
                      <c:pt idx="97893">
                        <c:v>-36.183930000000004</c:v>
                      </c:pt>
                      <c:pt idx="97894">
                        <c:v>-36.137190000000004</c:v>
                      </c:pt>
                      <c:pt idx="97895">
                        <c:v>-36.090200000000003</c:v>
                      </c:pt>
                      <c:pt idx="97896">
                        <c:v>-36.0426</c:v>
                      </c:pt>
                      <c:pt idx="97897">
                        <c:v>-35.995730000000002</c:v>
                      </c:pt>
                      <c:pt idx="97898">
                        <c:v>-35.948270000000001</c:v>
                      </c:pt>
                      <c:pt idx="97899">
                        <c:v>-35.904859999999999</c:v>
                      </c:pt>
                      <c:pt idx="97900">
                        <c:v>-35.8583</c:v>
                      </c:pt>
                      <c:pt idx="97901">
                        <c:v>-35.811340000000001</c:v>
                      </c:pt>
                      <c:pt idx="97902">
                        <c:v>-35.764160000000004</c:v>
                      </c:pt>
                      <c:pt idx="97903">
                        <c:v>-35.718249999999998</c:v>
                      </c:pt>
                      <c:pt idx="97904">
                        <c:v>-35.67154</c:v>
                      </c:pt>
                      <c:pt idx="97905">
                        <c:v>-35.624669999999995</c:v>
                      </c:pt>
                      <c:pt idx="97906">
                        <c:v>-35.57761</c:v>
                      </c:pt>
                      <c:pt idx="97907">
                        <c:v>-35.530200000000001</c:v>
                      </c:pt>
                      <c:pt idx="97908">
                        <c:v>-35.483289999999997</c:v>
                      </c:pt>
                      <c:pt idx="97909">
                        <c:v>-35.436619999999998</c:v>
                      </c:pt>
                      <c:pt idx="97910">
                        <c:v>-35.389759999999995</c:v>
                      </c:pt>
                      <c:pt idx="97911">
                        <c:v>-35.342399999999998</c:v>
                      </c:pt>
                      <c:pt idx="97912">
                        <c:v>-35.297260000000001</c:v>
                      </c:pt>
                      <c:pt idx="97913">
                        <c:v>-35.249499999999998</c:v>
                      </c:pt>
                      <c:pt idx="97914">
                        <c:v>-35.201790000000003</c:v>
                      </c:pt>
                      <c:pt idx="97915">
                        <c:v>-35.154260000000001</c:v>
                      </c:pt>
                      <c:pt idx="97916">
                        <c:v>-35.106659999999998</c:v>
                      </c:pt>
                      <c:pt idx="97917">
                        <c:v>-35.059179999999998</c:v>
                      </c:pt>
                      <c:pt idx="97918">
                        <c:v>-35.011310000000002</c:v>
                      </c:pt>
                      <c:pt idx="97919">
                        <c:v>-34.963619999999999</c:v>
                      </c:pt>
                      <c:pt idx="97920">
                        <c:v>-34.91563</c:v>
                      </c:pt>
                      <c:pt idx="97921">
                        <c:v>-34.867689999999996</c:v>
                      </c:pt>
                      <c:pt idx="97922">
                        <c:v>-34.819749999999999</c:v>
                      </c:pt>
                      <c:pt idx="97923">
                        <c:v>-34.770989999999998</c:v>
                      </c:pt>
                      <c:pt idx="97924">
                        <c:v>-34.722810000000003</c:v>
                      </c:pt>
                      <c:pt idx="97925">
                        <c:v>-34.674710000000005</c:v>
                      </c:pt>
                      <c:pt idx="97926">
                        <c:v>-34.62594</c:v>
                      </c:pt>
                      <c:pt idx="97927">
                        <c:v>-34.57817</c:v>
                      </c:pt>
                      <c:pt idx="97928">
                        <c:v>-34.530709999999999</c:v>
                      </c:pt>
                      <c:pt idx="97929">
                        <c:v>-34.483109999999996</c:v>
                      </c:pt>
                      <c:pt idx="97930">
                        <c:v>-34.434820000000002</c:v>
                      </c:pt>
                      <c:pt idx="97931">
                        <c:v>-34.387140000000002</c:v>
                      </c:pt>
                      <c:pt idx="97932">
                        <c:v>-34.339480000000002</c:v>
                      </c:pt>
                      <c:pt idx="97933">
                        <c:v>-34.292790000000004</c:v>
                      </c:pt>
                      <c:pt idx="97934">
                        <c:v>-34.245089999999998</c:v>
                      </c:pt>
                      <c:pt idx="97935">
                        <c:v>-34.197380000000003</c:v>
                      </c:pt>
                      <c:pt idx="97936">
                        <c:v>-34.148299999999999</c:v>
                      </c:pt>
                      <c:pt idx="97937">
                        <c:v>-34.099179999999997</c:v>
                      </c:pt>
                      <c:pt idx="97938">
                        <c:v>-34.050060000000002</c:v>
                      </c:pt>
                      <c:pt idx="97939">
                        <c:v>-34.00159</c:v>
                      </c:pt>
                      <c:pt idx="97940">
                        <c:v>-33.953589999999998</c:v>
                      </c:pt>
                      <c:pt idx="97941">
                        <c:v>-33.905889999999999</c:v>
                      </c:pt>
                      <c:pt idx="97942">
                        <c:v>-33.858350000000002</c:v>
                      </c:pt>
                      <c:pt idx="97943">
                        <c:v>-33.809750000000001</c:v>
                      </c:pt>
                      <c:pt idx="97944">
                        <c:v>-33.760910000000003</c:v>
                      </c:pt>
                      <c:pt idx="97945">
                        <c:v>-33.712150000000001</c:v>
                      </c:pt>
                      <c:pt idx="97946">
                        <c:v>-33.663530000000002</c:v>
                      </c:pt>
                      <c:pt idx="97947">
                        <c:v>-33.614719999999998</c:v>
                      </c:pt>
                      <c:pt idx="97948">
                        <c:v>-33.565619999999996</c:v>
                      </c:pt>
                      <c:pt idx="97949">
                        <c:v>-33.51688</c:v>
                      </c:pt>
                      <c:pt idx="97950">
                        <c:v>-33.46772</c:v>
                      </c:pt>
                      <c:pt idx="97951">
                        <c:v>-33.416519999999998</c:v>
                      </c:pt>
                      <c:pt idx="97952">
                        <c:v>-33.368389999999998</c:v>
                      </c:pt>
                      <c:pt idx="97953">
                        <c:v>-33.321309999999997</c:v>
                      </c:pt>
                      <c:pt idx="97954">
                        <c:v>-33.273060000000001</c:v>
                      </c:pt>
                      <c:pt idx="97955">
                        <c:v>-33.224730000000001</c:v>
                      </c:pt>
                      <c:pt idx="97956">
                        <c:v>-33.17595</c:v>
                      </c:pt>
                      <c:pt idx="97957">
                        <c:v>-33.12735</c:v>
                      </c:pt>
                      <c:pt idx="97958">
                        <c:v>-33.079100000000004</c:v>
                      </c:pt>
                      <c:pt idx="97959">
                        <c:v>-33.031030000000001</c:v>
                      </c:pt>
                      <c:pt idx="97960">
                        <c:v>-32.98321</c:v>
                      </c:pt>
                      <c:pt idx="97961">
                        <c:v>-32.936610000000002</c:v>
                      </c:pt>
                      <c:pt idx="97962">
                        <c:v>-32.890039999999999</c:v>
                      </c:pt>
                      <c:pt idx="97963">
                        <c:v>-32.843820000000001</c:v>
                      </c:pt>
                      <c:pt idx="97964">
                        <c:v>-32.796999999999997</c:v>
                      </c:pt>
                      <c:pt idx="97965">
                        <c:v>-32.75029</c:v>
                      </c:pt>
                      <c:pt idx="97966">
                        <c:v>-32.702689999999997</c:v>
                      </c:pt>
                      <c:pt idx="97967">
                        <c:v>-32.65455</c:v>
                      </c:pt>
                      <c:pt idx="97968">
                        <c:v>-32.607279999999996</c:v>
                      </c:pt>
                      <c:pt idx="97969">
                        <c:v>-32.559150000000002</c:v>
                      </c:pt>
                      <c:pt idx="97970">
                        <c:v>-32.510809999999999</c:v>
                      </c:pt>
                      <c:pt idx="97971">
                        <c:v>-32.462910000000001</c:v>
                      </c:pt>
                      <c:pt idx="97972">
                        <c:v>-32.415150000000004</c:v>
                      </c:pt>
                      <c:pt idx="97973">
                        <c:v>-32.367800000000003</c:v>
                      </c:pt>
                      <c:pt idx="97974">
                        <c:v>-32.320599999999999</c:v>
                      </c:pt>
                      <c:pt idx="97975">
                        <c:v>-32.273989999999998</c:v>
                      </c:pt>
                      <c:pt idx="97976">
                        <c:v>-32.226689999999998</c:v>
                      </c:pt>
                      <c:pt idx="97977">
                        <c:v>-32.178870000000003</c:v>
                      </c:pt>
                      <c:pt idx="97978">
                        <c:v>-32.131079999999997</c:v>
                      </c:pt>
                      <c:pt idx="97979">
                        <c:v>-32.082129999999999</c:v>
                      </c:pt>
                      <c:pt idx="97980">
                        <c:v>-32.032440000000001</c:v>
                      </c:pt>
                      <c:pt idx="97981">
                        <c:v>-31.983929999999997</c:v>
                      </c:pt>
                      <c:pt idx="97982">
                        <c:v>-31.93524</c:v>
                      </c:pt>
                      <c:pt idx="97983">
                        <c:v>-31.88664</c:v>
                      </c:pt>
                      <c:pt idx="97984">
                        <c:v>-31.837339999999998</c:v>
                      </c:pt>
                      <c:pt idx="97985">
                        <c:v>-31.788129999999999</c:v>
                      </c:pt>
                      <c:pt idx="97986">
                        <c:v>-31.738819999999997</c:v>
                      </c:pt>
                      <c:pt idx="97987">
                        <c:v>-31.689620000000001</c:v>
                      </c:pt>
                      <c:pt idx="97988">
                        <c:v>-31.639430000000001</c:v>
                      </c:pt>
                      <c:pt idx="97989">
                        <c:v>-31.58935</c:v>
                      </c:pt>
                      <c:pt idx="97990">
                        <c:v>-31.53912</c:v>
                      </c:pt>
                      <c:pt idx="97991">
                        <c:v>-31.48837</c:v>
                      </c:pt>
                      <c:pt idx="97992">
                        <c:v>-31.439119999999999</c:v>
                      </c:pt>
                      <c:pt idx="97993">
                        <c:v>-31.391480000000001</c:v>
                      </c:pt>
                      <c:pt idx="97994">
                        <c:v>-31.34254</c:v>
                      </c:pt>
                      <c:pt idx="97995">
                        <c:v>-31.292580000000001</c:v>
                      </c:pt>
                      <c:pt idx="97996">
                        <c:v>-31.242850000000001</c:v>
                      </c:pt>
                      <c:pt idx="97997">
                        <c:v>-31.19435</c:v>
                      </c:pt>
                      <c:pt idx="97998">
                        <c:v>-31.145420000000001</c:v>
                      </c:pt>
                      <c:pt idx="97999">
                        <c:v>-31.096309999999999</c:v>
                      </c:pt>
                      <c:pt idx="98000">
                        <c:v>-31.046520000000001</c:v>
                      </c:pt>
                      <c:pt idx="98001">
                        <c:v>-30.996670000000002</c:v>
                      </c:pt>
                      <c:pt idx="98002">
                        <c:v>-30.94679</c:v>
                      </c:pt>
                      <c:pt idx="98003">
                        <c:v>-30.896520000000002</c:v>
                      </c:pt>
                      <c:pt idx="98004">
                        <c:v>-30.846610000000002</c:v>
                      </c:pt>
                      <c:pt idx="98005">
                        <c:v>-30.796700000000001</c:v>
                      </c:pt>
                      <c:pt idx="98006">
                        <c:v>-30.746769999999998</c:v>
                      </c:pt>
                      <c:pt idx="98007">
                        <c:v>-30.696930000000002</c:v>
                      </c:pt>
                      <c:pt idx="98008">
                        <c:v>-30.647489999999998</c:v>
                      </c:pt>
                      <c:pt idx="98009">
                        <c:v>-30.598100000000002</c:v>
                      </c:pt>
                      <c:pt idx="98010">
                        <c:v>-30.54842</c:v>
                      </c:pt>
                      <c:pt idx="98011">
                        <c:v>-30.498660000000001</c:v>
                      </c:pt>
                      <c:pt idx="98012">
                        <c:v>-30.44858</c:v>
                      </c:pt>
                      <c:pt idx="98013">
                        <c:v>-30.399029999999996</c:v>
                      </c:pt>
                      <c:pt idx="98014">
                        <c:v>-30.348869999999998</c:v>
                      </c:pt>
                      <c:pt idx="98015">
                        <c:v>-30.299149999999997</c:v>
                      </c:pt>
                      <c:pt idx="98016">
                        <c:v>-30.250240000000002</c:v>
                      </c:pt>
                      <c:pt idx="98017">
                        <c:v>-30.200659999999999</c:v>
                      </c:pt>
                      <c:pt idx="98018">
                        <c:v>-30.151140000000002</c:v>
                      </c:pt>
                      <c:pt idx="98019">
                        <c:v>-30.10172</c:v>
                      </c:pt>
                      <c:pt idx="98020">
                        <c:v>-30.051850000000002</c:v>
                      </c:pt>
                      <c:pt idx="98021">
                        <c:v>-30.002230000000001</c:v>
                      </c:pt>
                      <c:pt idx="98022">
                        <c:v>-29.95241</c:v>
                      </c:pt>
                      <c:pt idx="98023">
                        <c:v>-29.903320000000001</c:v>
                      </c:pt>
                      <c:pt idx="98024">
                        <c:v>-29.853950000000001</c:v>
                      </c:pt>
                      <c:pt idx="98025">
                        <c:v>-29.804449999999999</c:v>
                      </c:pt>
                      <c:pt idx="98026">
                        <c:v>-29.755020000000002</c:v>
                      </c:pt>
                      <c:pt idx="98027">
                        <c:v>-29.705539999999999</c:v>
                      </c:pt>
                      <c:pt idx="98028">
                        <c:v>-29.655330000000003</c:v>
                      </c:pt>
                      <c:pt idx="98029">
                        <c:v>-29.605160000000001</c:v>
                      </c:pt>
                      <c:pt idx="98030">
                        <c:v>-29.554670000000002</c:v>
                      </c:pt>
                      <c:pt idx="98031">
                        <c:v>-29.504649999999998</c:v>
                      </c:pt>
                      <c:pt idx="98032">
                        <c:v>-29.454410000000003</c:v>
                      </c:pt>
                      <c:pt idx="98033">
                        <c:v>-29.403350000000003</c:v>
                      </c:pt>
                      <c:pt idx="98034">
                        <c:v>-29.353359999999999</c:v>
                      </c:pt>
                      <c:pt idx="98035">
                        <c:v>-29.302769999999999</c:v>
                      </c:pt>
                      <c:pt idx="98036">
                        <c:v>-29.252099999999999</c:v>
                      </c:pt>
                      <c:pt idx="98037">
                        <c:v>-29.201090000000001</c:v>
                      </c:pt>
                      <c:pt idx="98038">
                        <c:v>-29.150550000000003</c:v>
                      </c:pt>
                      <c:pt idx="98039">
                        <c:v>-29.099730000000001</c:v>
                      </c:pt>
                      <c:pt idx="98040">
                        <c:v>-29.049770000000002</c:v>
                      </c:pt>
                      <c:pt idx="98041">
                        <c:v>-28.999589999999998</c:v>
                      </c:pt>
                      <c:pt idx="98042">
                        <c:v>-28.94961</c:v>
                      </c:pt>
                      <c:pt idx="98043">
                        <c:v>-28.898860000000003</c:v>
                      </c:pt>
                      <c:pt idx="98044">
                        <c:v>-28.848769999999998</c:v>
                      </c:pt>
                      <c:pt idx="98045">
                        <c:v>-28.800159999999998</c:v>
                      </c:pt>
                      <c:pt idx="98046">
                        <c:v>-28.750260000000001</c:v>
                      </c:pt>
                      <c:pt idx="98047">
                        <c:v>-28.699809999999999</c:v>
                      </c:pt>
                      <c:pt idx="98048">
                        <c:v>-28.648889999999998</c:v>
                      </c:pt>
                      <c:pt idx="98049">
                        <c:v>-28.597860000000001</c:v>
                      </c:pt>
                      <c:pt idx="98050">
                        <c:v>-28.547449999999998</c:v>
                      </c:pt>
                      <c:pt idx="98051">
                        <c:v>-28.496480000000002</c:v>
                      </c:pt>
                      <c:pt idx="98052">
                        <c:v>-28.445930000000001</c:v>
                      </c:pt>
                      <c:pt idx="98053">
                        <c:v>-28.39481</c:v>
                      </c:pt>
                      <c:pt idx="98054">
                        <c:v>-28.34404</c:v>
                      </c:pt>
                      <c:pt idx="98055">
                        <c:v>-28.29365</c:v>
                      </c:pt>
                      <c:pt idx="98056">
                        <c:v>-28.243740000000003</c:v>
                      </c:pt>
                      <c:pt idx="98057">
                        <c:v>-28.193380000000001</c:v>
                      </c:pt>
                      <c:pt idx="98058">
                        <c:v>-28.142980000000001</c:v>
                      </c:pt>
                      <c:pt idx="98059">
                        <c:v>-28.092849999999999</c:v>
                      </c:pt>
                      <c:pt idx="98060">
                        <c:v>-28.042549999999999</c:v>
                      </c:pt>
                      <c:pt idx="98061">
                        <c:v>-27.991980000000002</c:v>
                      </c:pt>
                      <c:pt idx="98062">
                        <c:v>-27.94135</c:v>
                      </c:pt>
                      <c:pt idx="98063">
                        <c:v>-27.890709999999999</c:v>
                      </c:pt>
                      <c:pt idx="98064">
                        <c:v>-27.84027</c:v>
                      </c:pt>
                      <c:pt idx="98065">
                        <c:v>-27.789579999999997</c:v>
                      </c:pt>
                      <c:pt idx="98066">
                        <c:v>-27.73903</c:v>
                      </c:pt>
                      <c:pt idx="98067">
                        <c:v>-27.690109999999997</c:v>
                      </c:pt>
                      <c:pt idx="98068">
                        <c:v>-27.641909999999999</c:v>
                      </c:pt>
                      <c:pt idx="98069">
                        <c:v>-27.59226</c:v>
                      </c:pt>
                      <c:pt idx="98070">
                        <c:v>-27.541639999999997</c:v>
                      </c:pt>
                      <c:pt idx="98071">
                        <c:v>-27.491439999999997</c:v>
                      </c:pt>
                      <c:pt idx="98072">
                        <c:v>-27.440899999999999</c:v>
                      </c:pt>
                      <c:pt idx="98073">
                        <c:v>-27.390979999999999</c:v>
                      </c:pt>
                      <c:pt idx="98074">
                        <c:v>-27.340589999999999</c:v>
                      </c:pt>
                      <c:pt idx="98075">
                        <c:v>-27.28998</c:v>
                      </c:pt>
                      <c:pt idx="98076">
                        <c:v>-27.239319999999999</c:v>
                      </c:pt>
                      <c:pt idx="98077">
                        <c:v>-27.188629999999996</c:v>
                      </c:pt>
                      <c:pt idx="98078">
                        <c:v>-27.138659999999998</c:v>
                      </c:pt>
                      <c:pt idx="98079">
                        <c:v>-27.088160000000002</c:v>
                      </c:pt>
                      <c:pt idx="98080">
                        <c:v>-27.038039999999999</c:v>
                      </c:pt>
                      <c:pt idx="98081">
                        <c:v>-26.986080000000001</c:v>
                      </c:pt>
                      <c:pt idx="98082">
                        <c:v>-26.936420000000002</c:v>
                      </c:pt>
                      <c:pt idx="98083">
                        <c:v>-26.886290000000002</c:v>
                      </c:pt>
                      <c:pt idx="98084">
                        <c:v>-26.836559999999999</c:v>
                      </c:pt>
                      <c:pt idx="98085">
                        <c:v>-26.786089999999998</c:v>
                      </c:pt>
                      <c:pt idx="98086">
                        <c:v>-26.73574</c:v>
                      </c:pt>
                      <c:pt idx="98087">
                        <c:v>-26.68478</c:v>
                      </c:pt>
                      <c:pt idx="98088">
                        <c:v>-26.63475</c:v>
                      </c:pt>
                      <c:pt idx="98089">
                        <c:v>-26.586069999999999</c:v>
                      </c:pt>
                      <c:pt idx="98090">
                        <c:v>-26.536369999999998</c:v>
                      </c:pt>
                      <c:pt idx="98091">
                        <c:v>-26.48638</c:v>
                      </c:pt>
                      <c:pt idx="98092">
                        <c:v>-26.43609</c:v>
                      </c:pt>
                      <c:pt idx="98093">
                        <c:v>-26.386059999999997</c:v>
                      </c:pt>
                      <c:pt idx="98094">
                        <c:v>-26.335999999999999</c:v>
                      </c:pt>
                      <c:pt idx="98095">
                        <c:v>-26.285509999999999</c:v>
                      </c:pt>
                      <c:pt idx="98096">
                        <c:v>-26.235029999999998</c:v>
                      </c:pt>
                      <c:pt idx="98097">
                        <c:v>-26.18385</c:v>
                      </c:pt>
                      <c:pt idx="98098">
                        <c:v>-26.132689999999997</c:v>
                      </c:pt>
                      <c:pt idx="98099">
                        <c:v>-26.081769999999999</c:v>
                      </c:pt>
                      <c:pt idx="98100">
                        <c:v>-26.03087</c:v>
                      </c:pt>
                      <c:pt idx="98101">
                        <c:v>-25.980240000000002</c:v>
                      </c:pt>
                      <c:pt idx="98102">
                        <c:v>-25.9298</c:v>
                      </c:pt>
                      <c:pt idx="98103">
                        <c:v>-25.878640000000001</c:v>
                      </c:pt>
                      <c:pt idx="98104">
                        <c:v>-25.826639999999998</c:v>
                      </c:pt>
                      <c:pt idx="98105">
                        <c:v>-25.775480000000002</c:v>
                      </c:pt>
                      <c:pt idx="98106">
                        <c:v>-25.724119999999999</c:v>
                      </c:pt>
                      <c:pt idx="98107">
                        <c:v>-25.673590000000001</c:v>
                      </c:pt>
                      <c:pt idx="98108">
                        <c:v>-25.622709999999998</c:v>
                      </c:pt>
                      <c:pt idx="98109">
                        <c:v>-25.57159</c:v>
                      </c:pt>
                      <c:pt idx="98110">
                        <c:v>-25.520150000000001</c:v>
                      </c:pt>
                      <c:pt idx="98111">
                        <c:v>-25.46904</c:v>
                      </c:pt>
                      <c:pt idx="98112">
                        <c:v>-25.4176</c:v>
                      </c:pt>
                      <c:pt idx="98113">
                        <c:v>-25.366620000000001</c:v>
                      </c:pt>
                      <c:pt idx="98114">
                        <c:v>-25.315189999999998</c:v>
                      </c:pt>
                      <c:pt idx="98115">
                        <c:v>-25.263659999999998</c:v>
                      </c:pt>
                      <c:pt idx="98116">
                        <c:v>-25.212020000000003</c:v>
                      </c:pt>
                      <c:pt idx="98117">
                        <c:v>-25.16133</c:v>
                      </c:pt>
                      <c:pt idx="98118">
                        <c:v>-25.110619999999997</c:v>
                      </c:pt>
                      <c:pt idx="98119">
                        <c:v>-25.059280000000001</c:v>
                      </c:pt>
                      <c:pt idx="98120">
                        <c:v>-25.00835</c:v>
                      </c:pt>
                      <c:pt idx="98121">
                        <c:v>-24.95673</c:v>
                      </c:pt>
                      <c:pt idx="98122">
                        <c:v>-24.90427</c:v>
                      </c:pt>
                      <c:pt idx="98123">
                        <c:v>-24.852599999999999</c:v>
                      </c:pt>
                      <c:pt idx="98124">
                        <c:v>-24.800070000000002</c:v>
                      </c:pt>
                      <c:pt idx="98125">
                        <c:v>-24.748329999999999</c:v>
                      </c:pt>
                      <c:pt idx="98126">
                        <c:v>-24.695900000000002</c:v>
                      </c:pt>
                      <c:pt idx="98127">
                        <c:v>-24.645139999999998</c:v>
                      </c:pt>
                      <c:pt idx="98128">
                        <c:v>-24.592019999999998</c:v>
                      </c:pt>
                      <c:pt idx="98129">
                        <c:v>-24.539639999999999</c:v>
                      </c:pt>
                      <c:pt idx="98130">
                        <c:v>-24.48695</c:v>
                      </c:pt>
                      <c:pt idx="98131">
                        <c:v>-24.434710000000003</c:v>
                      </c:pt>
                      <c:pt idx="98132">
                        <c:v>-24.381740000000001</c:v>
                      </c:pt>
                      <c:pt idx="98133">
                        <c:v>-24.329129999999999</c:v>
                      </c:pt>
                      <c:pt idx="98134">
                        <c:v>-24.276479999999999</c:v>
                      </c:pt>
                      <c:pt idx="98135">
                        <c:v>-24.2241</c:v>
                      </c:pt>
                      <c:pt idx="98136">
                        <c:v>-24.171279999999999</c:v>
                      </c:pt>
                      <c:pt idx="98137">
                        <c:v>-24.119030000000002</c:v>
                      </c:pt>
                      <c:pt idx="98138">
                        <c:v>-24.066749999999999</c:v>
                      </c:pt>
                      <c:pt idx="98139">
                        <c:v>-24.014829999999996</c:v>
                      </c:pt>
                      <c:pt idx="98140">
                        <c:v>-23.963320000000003</c:v>
                      </c:pt>
                      <c:pt idx="98141">
                        <c:v>-23.912520000000001</c:v>
                      </c:pt>
                      <c:pt idx="98142">
                        <c:v>-23.861599999999999</c:v>
                      </c:pt>
                      <c:pt idx="98143">
                        <c:v>-23.810630000000003</c:v>
                      </c:pt>
                      <c:pt idx="98144">
                        <c:v>-23.760669999999998</c:v>
                      </c:pt>
                      <c:pt idx="98145">
                        <c:v>-23.70984</c:v>
                      </c:pt>
                      <c:pt idx="98146">
                        <c:v>-23.659309999999998</c:v>
                      </c:pt>
                      <c:pt idx="98147">
                        <c:v>-23.608429999999998</c:v>
                      </c:pt>
                      <c:pt idx="98148">
                        <c:v>-23.557380000000002</c:v>
                      </c:pt>
                      <c:pt idx="98149">
                        <c:v>-23.504830000000002</c:v>
                      </c:pt>
                      <c:pt idx="98150">
                        <c:v>-23.452799999999996</c:v>
                      </c:pt>
                      <c:pt idx="98151">
                        <c:v>-23.4011</c:v>
                      </c:pt>
                      <c:pt idx="98152">
                        <c:v>-23.349310000000003</c:v>
                      </c:pt>
                      <c:pt idx="98153">
                        <c:v>-23.297740000000001</c:v>
                      </c:pt>
                      <c:pt idx="98154">
                        <c:v>-23.246000000000002</c:v>
                      </c:pt>
                      <c:pt idx="98155">
                        <c:v>-23.194149999999997</c:v>
                      </c:pt>
                      <c:pt idx="98156">
                        <c:v>-23.143410000000003</c:v>
                      </c:pt>
                      <c:pt idx="98157">
                        <c:v>-23.092890000000001</c:v>
                      </c:pt>
                      <c:pt idx="98158">
                        <c:v>-23.043060000000001</c:v>
                      </c:pt>
                      <c:pt idx="98159">
                        <c:v>-22.992319999999999</c:v>
                      </c:pt>
                      <c:pt idx="98160">
                        <c:v>-22.941029999999998</c:v>
                      </c:pt>
                      <c:pt idx="98161">
                        <c:v>-22.889370000000003</c:v>
                      </c:pt>
                      <c:pt idx="98162">
                        <c:v>-22.83811</c:v>
                      </c:pt>
                      <c:pt idx="98163">
                        <c:v>-22.786840000000002</c:v>
                      </c:pt>
                      <c:pt idx="98164">
                        <c:v>-22.735799999999998</c:v>
                      </c:pt>
                      <c:pt idx="98165">
                        <c:v>-22.68487</c:v>
                      </c:pt>
                      <c:pt idx="98166">
                        <c:v>-22.633709999999997</c:v>
                      </c:pt>
                      <c:pt idx="98167">
                        <c:v>-22.582470000000001</c:v>
                      </c:pt>
                      <c:pt idx="98168">
                        <c:v>-22.53107</c:v>
                      </c:pt>
                      <c:pt idx="98169">
                        <c:v>-22.479469999999999</c:v>
                      </c:pt>
                      <c:pt idx="98170">
                        <c:v>-22.428129999999999</c:v>
                      </c:pt>
                      <c:pt idx="98171">
                        <c:v>-22.376170000000002</c:v>
                      </c:pt>
                      <c:pt idx="98172">
                        <c:v>-22.323050000000002</c:v>
                      </c:pt>
                      <c:pt idx="98173">
                        <c:v>-22.26972</c:v>
                      </c:pt>
                      <c:pt idx="98174">
                        <c:v>-22.22317</c:v>
                      </c:pt>
                      <c:pt idx="98175">
                        <c:v>-22.175539999999998</c:v>
                      </c:pt>
                      <c:pt idx="98176">
                        <c:v>-22.12472</c:v>
                      </c:pt>
                      <c:pt idx="98177">
                        <c:v>-22.07395</c:v>
                      </c:pt>
                      <c:pt idx="98178">
                        <c:v>-22.021660000000001</c:v>
                      </c:pt>
                      <c:pt idx="98179">
                        <c:v>-21.968589999999999</c:v>
                      </c:pt>
                      <c:pt idx="98180">
                        <c:v>-21.91489</c:v>
                      </c:pt>
                      <c:pt idx="98181">
                        <c:v>-21.860230000000001</c:v>
                      </c:pt>
                      <c:pt idx="98182">
                        <c:v>-21.805759999999999</c:v>
                      </c:pt>
                      <c:pt idx="98183">
                        <c:v>-21.750729999999997</c:v>
                      </c:pt>
                      <c:pt idx="98184">
                        <c:v>-21.69585</c:v>
                      </c:pt>
                      <c:pt idx="98185">
                        <c:v>-21.640769999999996</c:v>
                      </c:pt>
                      <c:pt idx="98186">
                        <c:v>-21.585800000000003</c:v>
                      </c:pt>
                      <c:pt idx="98187">
                        <c:v>-21.530740000000002</c:v>
                      </c:pt>
                      <c:pt idx="98188">
                        <c:v>-21.476089999999999</c:v>
                      </c:pt>
                      <c:pt idx="98189">
                        <c:v>-21.421139999999998</c:v>
                      </c:pt>
                      <c:pt idx="98190">
                        <c:v>-21.367049999999999</c:v>
                      </c:pt>
                      <c:pt idx="98191">
                        <c:v>-21.312350000000002</c:v>
                      </c:pt>
                      <c:pt idx="98192">
                        <c:v>-21.258459999999999</c:v>
                      </c:pt>
                      <c:pt idx="98193">
                        <c:v>-21.204070000000002</c:v>
                      </c:pt>
                      <c:pt idx="98194">
                        <c:v>-21.150389999999998</c:v>
                      </c:pt>
                      <c:pt idx="98195">
                        <c:v>-21.106400000000001</c:v>
                      </c:pt>
                      <c:pt idx="98196">
                        <c:v>-21.06559</c:v>
                      </c:pt>
                      <c:pt idx="98197">
                        <c:v>-21.021700000000003</c:v>
                      </c:pt>
                      <c:pt idx="98198">
                        <c:v>-20.975959999999997</c:v>
                      </c:pt>
                      <c:pt idx="98199">
                        <c:v>-20.928140000000003</c:v>
                      </c:pt>
                      <c:pt idx="98200">
                        <c:v>-20.879110000000001</c:v>
                      </c:pt>
                      <c:pt idx="98201">
                        <c:v>-20.83015</c:v>
                      </c:pt>
                      <c:pt idx="98202">
                        <c:v>-20.785499999999999</c:v>
                      </c:pt>
                      <c:pt idx="98203">
                        <c:v>-20.737629999999999</c:v>
                      </c:pt>
                      <c:pt idx="98204">
                        <c:v>-20.688610000000001</c:v>
                      </c:pt>
                      <c:pt idx="98205">
                        <c:v>-20.639040000000001</c:v>
                      </c:pt>
                      <c:pt idx="98206">
                        <c:v>-20.588459999999998</c:v>
                      </c:pt>
                      <c:pt idx="98207">
                        <c:v>-20.537179999999999</c:v>
                      </c:pt>
                      <c:pt idx="98208">
                        <c:v>-20.485350000000004</c:v>
                      </c:pt>
                      <c:pt idx="98209">
                        <c:v>-20.433009999999999</c:v>
                      </c:pt>
                      <c:pt idx="98210">
                        <c:v>-20.38081</c:v>
                      </c:pt>
                      <c:pt idx="98211">
                        <c:v>-20.328529999999997</c:v>
                      </c:pt>
                      <c:pt idx="98212">
                        <c:v>-20.275949999999998</c:v>
                      </c:pt>
                      <c:pt idx="98213">
                        <c:v>-20.223010000000002</c:v>
                      </c:pt>
                      <c:pt idx="98214">
                        <c:v>-20.168910000000004</c:v>
                      </c:pt>
                      <c:pt idx="98215">
                        <c:v>-20.113720000000001</c:v>
                      </c:pt>
                      <c:pt idx="98216">
                        <c:v>-20.05922</c:v>
                      </c:pt>
                      <c:pt idx="98217">
                        <c:v>-20.004529999999999</c:v>
                      </c:pt>
                      <c:pt idx="98218">
                        <c:v>-19.949730000000002</c:v>
                      </c:pt>
                      <c:pt idx="98219">
                        <c:v>-19.894169999999999</c:v>
                      </c:pt>
                      <c:pt idx="98220">
                        <c:v>-19.838840000000001</c:v>
                      </c:pt>
                      <c:pt idx="98221">
                        <c:v>-19.783440000000002</c:v>
                      </c:pt>
                      <c:pt idx="98222">
                        <c:v>-19.72785</c:v>
                      </c:pt>
                      <c:pt idx="98223">
                        <c:v>-19.672069999999998</c:v>
                      </c:pt>
                      <c:pt idx="98224">
                        <c:v>-19.615970000000001</c:v>
                      </c:pt>
                      <c:pt idx="98225">
                        <c:v>-19.56053</c:v>
                      </c:pt>
                      <c:pt idx="98226">
                        <c:v>-19.504529999999999</c:v>
                      </c:pt>
                      <c:pt idx="98227">
                        <c:v>-19.448450000000001</c:v>
                      </c:pt>
                      <c:pt idx="98228">
                        <c:v>-19.392419999999998</c:v>
                      </c:pt>
                      <c:pt idx="98229">
                        <c:v>-19.33792</c:v>
                      </c:pt>
                      <c:pt idx="98230">
                        <c:v>-19.282989999999998</c:v>
                      </c:pt>
                      <c:pt idx="98231">
                        <c:v>-19.22861</c:v>
                      </c:pt>
                      <c:pt idx="98232">
                        <c:v>-19.173839999999998</c:v>
                      </c:pt>
                      <c:pt idx="98233">
                        <c:v>-19.118479999999998</c:v>
                      </c:pt>
                      <c:pt idx="98234">
                        <c:v>-19.062899999999999</c:v>
                      </c:pt>
                      <c:pt idx="98235">
                        <c:v>-19.007249999999999</c:v>
                      </c:pt>
                      <c:pt idx="98236">
                        <c:v>-18.951000000000001</c:v>
                      </c:pt>
                      <c:pt idx="98237">
                        <c:v>-18.895610000000001</c:v>
                      </c:pt>
                      <c:pt idx="98238">
                        <c:v>-18.845780000000001</c:v>
                      </c:pt>
                      <c:pt idx="98239">
                        <c:v>-18.794779999999999</c:v>
                      </c:pt>
                      <c:pt idx="98240">
                        <c:v>-18.742730000000002</c:v>
                      </c:pt>
                      <c:pt idx="98241">
                        <c:v>-18.690390000000001</c:v>
                      </c:pt>
                      <c:pt idx="98242">
                        <c:v>-18.63805</c:v>
                      </c:pt>
                      <c:pt idx="98243">
                        <c:v>-18.585129999999999</c:v>
                      </c:pt>
                      <c:pt idx="98244">
                        <c:v>-18.532540000000001</c:v>
                      </c:pt>
                      <c:pt idx="98245">
                        <c:v>-18.479009999999999</c:v>
                      </c:pt>
                      <c:pt idx="98246">
                        <c:v>-18.42604</c:v>
                      </c:pt>
                      <c:pt idx="98247">
                        <c:v>-18.372040000000002</c:v>
                      </c:pt>
                      <c:pt idx="98248">
                        <c:v>-18.318179999999998</c:v>
                      </c:pt>
                      <c:pt idx="98249">
                        <c:v>-18.263349999999999</c:v>
                      </c:pt>
                      <c:pt idx="98250">
                        <c:v>-18.208600000000001</c:v>
                      </c:pt>
                      <c:pt idx="98251">
                        <c:v>-18.153770000000002</c:v>
                      </c:pt>
                      <c:pt idx="98252">
                        <c:v>-18.098759999999999</c:v>
                      </c:pt>
                      <c:pt idx="98253">
                        <c:v>-18.043849999999999</c:v>
                      </c:pt>
                      <c:pt idx="98254">
                        <c:v>-17.988859999999999</c:v>
                      </c:pt>
                      <c:pt idx="98255">
                        <c:v>-17.93355</c:v>
                      </c:pt>
                      <c:pt idx="98256">
                        <c:v>-17.878309999999999</c:v>
                      </c:pt>
                      <c:pt idx="98257">
                        <c:v>-17.8231</c:v>
                      </c:pt>
                      <c:pt idx="98258">
                        <c:v>-17.7681</c:v>
                      </c:pt>
                      <c:pt idx="98259">
                        <c:v>-17.712669999999999</c:v>
                      </c:pt>
                      <c:pt idx="98260">
                        <c:v>-17.657360000000001</c:v>
                      </c:pt>
                      <c:pt idx="98261">
                        <c:v>-17.601939999999999</c:v>
                      </c:pt>
                      <c:pt idx="98262">
                        <c:v>-17.546800000000001</c:v>
                      </c:pt>
                      <c:pt idx="98263">
                        <c:v>-17.491239999999998</c:v>
                      </c:pt>
                      <c:pt idx="98264">
                        <c:v>-17.436419999999998</c:v>
                      </c:pt>
                      <c:pt idx="98265">
                        <c:v>-17.380890000000001</c:v>
                      </c:pt>
                      <c:pt idx="98266">
                        <c:v>-17.32544</c:v>
                      </c:pt>
                      <c:pt idx="98267">
                        <c:v>-17.269590000000001</c:v>
                      </c:pt>
                      <c:pt idx="98268">
                        <c:v>-17.21331</c:v>
                      </c:pt>
                      <c:pt idx="98269">
                        <c:v>-17.1572</c:v>
                      </c:pt>
                      <c:pt idx="98270">
                        <c:v>-17.100770000000001</c:v>
                      </c:pt>
                      <c:pt idx="98271">
                        <c:v>-17.0441</c:v>
                      </c:pt>
                      <c:pt idx="98272">
                        <c:v>-16.98828</c:v>
                      </c:pt>
                      <c:pt idx="98273">
                        <c:v>-16.93235</c:v>
                      </c:pt>
                      <c:pt idx="98274">
                        <c:v>-16.876080000000002</c:v>
                      </c:pt>
                      <c:pt idx="98275">
                        <c:v>-16.81869</c:v>
                      </c:pt>
                      <c:pt idx="98276">
                        <c:v>-16.760770000000001</c:v>
                      </c:pt>
                      <c:pt idx="98277">
                        <c:v>-16.703600000000002</c:v>
                      </c:pt>
                      <c:pt idx="98278">
                        <c:v>-16.64659</c:v>
                      </c:pt>
                      <c:pt idx="98279">
                        <c:v>-16.589579999999998</c:v>
                      </c:pt>
                      <c:pt idx="98280">
                        <c:v>-16.53424</c:v>
                      </c:pt>
                      <c:pt idx="98281">
                        <c:v>-16.475839999999998</c:v>
                      </c:pt>
                      <c:pt idx="98282">
                        <c:v>-16.419520000000002</c:v>
                      </c:pt>
                      <c:pt idx="98283">
                        <c:v>-16.362200000000001</c:v>
                      </c:pt>
                      <c:pt idx="98284">
                        <c:v>-16.305050000000001</c:v>
                      </c:pt>
                      <c:pt idx="98285">
                        <c:v>-16.247479999999999</c:v>
                      </c:pt>
                      <c:pt idx="98286">
                        <c:v>-16.190000000000001</c:v>
                      </c:pt>
                      <c:pt idx="98287">
                        <c:v>-16.132829999999998</c:v>
                      </c:pt>
                      <c:pt idx="98288">
                        <c:v>-16.076060000000002</c:v>
                      </c:pt>
                      <c:pt idx="98289">
                        <c:v>-16.019200000000001</c:v>
                      </c:pt>
                      <c:pt idx="98290">
                        <c:v>-15.96255</c:v>
                      </c:pt>
                      <c:pt idx="98291">
                        <c:v>-15.905760000000001</c:v>
                      </c:pt>
                      <c:pt idx="98292">
                        <c:v>-15.848890000000001</c:v>
                      </c:pt>
                      <c:pt idx="98293">
                        <c:v>-15.792479999999999</c:v>
                      </c:pt>
                      <c:pt idx="98294">
                        <c:v>-15.735849999999999</c:v>
                      </c:pt>
                      <c:pt idx="98295">
                        <c:v>-15.68116</c:v>
                      </c:pt>
                      <c:pt idx="98296">
                        <c:v>-15.63245</c:v>
                      </c:pt>
                      <c:pt idx="98297">
                        <c:v>-15.585570000000001</c:v>
                      </c:pt>
                      <c:pt idx="98298">
                        <c:v>-15.537209999999998</c:v>
                      </c:pt>
                      <c:pt idx="98299">
                        <c:v>-15.4878</c:v>
                      </c:pt>
                      <c:pt idx="98300">
                        <c:v>-15.440570000000001</c:v>
                      </c:pt>
                      <c:pt idx="98301">
                        <c:v>-15.391909999999999</c:v>
                      </c:pt>
                      <c:pt idx="98302">
                        <c:v>-15.3415</c:v>
                      </c:pt>
                      <c:pt idx="98303">
                        <c:v>-15.291189999999999</c:v>
                      </c:pt>
                      <c:pt idx="98304">
                        <c:v>-15.240349999999999</c:v>
                      </c:pt>
                      <c:pt idx="98305">
                        <c:v>-15.188459999999999</c:v>
                      </c:pt>
                      <c:pt idx="98306">
                        <c:v>-15.13644</c:v>
                      </c:pt>
                      <c:pt idx="98307">
                        <c:v>-15.084289999999999</c:v>
                      </c:pt>
                      <c:pt idx="98308">
                        <c:v>-15.03228</c:v>
                      </c:pt>
                      <c:pt idx="98309">
                        <c:v>-14.97993</c:v>
                      </c:pt>
                      <c:pt idx="98310">
                        <c:v>-14.927410000000002</c:v>
                      </c:pt>
                      <c:pt idx="98311">
                        <c:v>-14.87628</c:v>
                      </c:pt>
                      <c:pt idx="98312">
                        <c:v>-14.82203</c:v>
                      </c:pt>
                      <c:pt idx="98313">
                        <c:v>-14.76829</c:v>
                      </c:pt>
                      <c:pt idx="98314">
                        <c:v>-14.713430000000001</c:v>
                      </c:pt>
                      <c:pt idx="98315">
                        <c:v>-14.659310000000001</c:v>
                      </c:pt>
                      <c:pt idx="98316">
                        <c:v>-14.606189999999998</c:v>
                      </c:pt>
                      <c:pt idx="98317">
                        <c:v>-14.55387</c:v>
                      </c:pt>
                      <c:pt idx="98318">
                        <c:v>-14.506159999999999</c:v>
                      </c:pt>
                      <c:pt idx="98319">
                        <c:v>-14.454899999999999</c:v>
                      </c:pt>
                      <c:pt idx="98320">
                        <c:v>-14.40227</c:v>
                      </c:pt>
                      <c:pt idx="98321">
                        <c:v>-14.349299999999999</c:v>
                      </c:pt>
                      <c:pt idx="98322">
                        <c:v>-14.29655</c:v>
                      </c:pt>
                      <c:pt idx="98323">
                        <c:v>-14.243589999999999</c:v>
                      </c:pt>
                      <c:pt idx="98324">
                        <c:v>-14.19125</c:v>
                      </c:pt>
                      <c:pt idx="98325">
                        <c:v>-14.138960000000001</c:v>
                      </c:pt>
                      <c:pt idx="98326">
                        <c:v>-14.08596</c:v>
                      </c:pt>
                      <c:pt idx="98327">
                        <c:v>-14.0336</c:v>
                      </c:pt>
                      <c:pt idx="98328">
                        <c:v>-13.98123</c:v>
                      </c:pt>
                      <c:pt idx="98329">
                        <c:v>-13.929220000000001</c:v>
                      </c:pt>
                      <c:pt idx="98330">
                        <c:v>-13.876539999999999</c:v>
                      </c:pt>
                      <c:pt idx="98331">
                        <c:v>-13.823829999999999</c:v>
                      </c:pt>
                      <c:pt idx="98332">
                        <c:v>-13.771260000000002</c:v>
                      </c:pt>
                      <c:pt idx="98333">
                        <c:v>-13.71866</c:v>
                      </c:pt>
                      <c:pt idx="98334">
                        <c:v>-13.66442</c:v>
                      </c:pt>
                      <c:pt idx="98335">
                        <c:v>-13.61178</c:v>
                      </c:pt>
                      <c:pt idx="98336">
                        <c:v>-13.55907</c:v>
                      </c:pt>
                      <c:pt idx="98337">
                        <c:v>-13.506160000000001</c:v>
                      </c:pt>
                      <c:pt idx="98338">
                        <c:v>-13.453420000000001</c:v>
                      </c:pt>
                      <c:pt idx="98339">
                        <c:v>-13.400319999999999</c:v>
                      </c:pt>
                      <c:pt idx="98340">
                        <c:v>-13.346929999999999</c:v>
                      </c:pt>
                      <c:pt idx="98341">
                        <c:v>-13.293410000000002</c:v>
                      </c:pt>
                      <c:pt idx="98342">
                        <c:v>-13.239669999999998</c:v>
                      </c:pt>
                      <c:pt idx="98343">
                        <c:v>-13.18657</c:v>
                      </c:pt>
                      <c:pt idx="98344">
                        <c:v>-13.132379999999999</c:v>
                      </c:pt>
                      <c:pt idx="98345">
                        <c:v>-13.07837</c:v>
                      </c:pt>
                      <c:pt idx="98346">
                        <c:v>-13.02314</c:v>
                      </c:pt>
                      <c:pt idx="98347">
                        <c:v>-12.961259999999999</c:v>
                      </c:pt>
                      <c:pt idx="98348">
                        <c:v>-12.903089999999999</c:v>
                      </c:pt>
                      <c:pt idx="98349">
                        <c:v>-12.84559</c:v>
                      </c:pt>
                      <c:pt idx="98350">
                        <c:v>-12.789459999999998</c:v>
                      </c:pt>
                      <c:pt idx="98351">
                        <c:v>-12.734319999999999</c:v>
                      </c:pt>
                      <c:pt idx="98352">
                        <c:v>-12.67943</c:v>
                      </c:pt>
                      <c:pt idx="98353">
                        <c:v>-12.624890000000001</c:v>
                      </c:pt>
                      <c:pt idx="98354">
                        <c:v>-12.56973</c:v>
                      </c:pt>
                      <c:pt idx="98355">
                        <c:v>-12.51422</c:v>
                      </c:pt>
                      <c:pt idx="98356">
                        <c:v>-12.458499999999999</c:v>
                      </c:pt>
                      <c:pt idx="98357">
                        <c:v>-12.40241</c:v>
                      </c:pt>
                      <c:pt idx="98358">
                        <c:v>-12.34647</c:v>
                      </c:pt>
                      <c:pt idx="98359">
                        <c:v>-12.2903</c:v>
                      </c:pt>
                      <c:pt idx="98360">
                        <c:v>-12.234719999999999</c:v>
                      </c:pt>
                      <c:pt idx="98361">
                        <c:v>-12.17859</c:v>
                      </c:pt>
                      <c:pt idx="98362">
                        <c:v>-12.12209</c:v>
                      </c:pt>
                      <c:pt idx="98363">
                        <c:v>-12.06579</c:v>
                      </c:pt>
                      <c:pt idx="98364">
                        <c:v>-12.009829999999999</c:v>
                      </c:pt>
                      <c:pt idx="98365">
                        <c:v>-11.953890000000001</c:v>
                      </c:pt>
                      <c:pt idx="98366">
                        <c:v>-11.898</c:v>
                      </c:pt>
                      <c:pt idx="98367">
                        <c:v>-11.84226</c:v>
                      </c:pt>
                      <c:pt idx="98368">
                        <c:v>-11.7882</c:v>
                      </c:pt>
                      <c:pt idx="98369">
                        <c:v>-11.733690000000001</c:v>
                      </c:pt>
                      <c:pt idx="98370">
                        <c:v>-11.67948</c:v>
                      </c:pt>
                      <c:pt idx="98371">
                        <c:v>-11.62433</c:v>
                      </c:pt>
                      <c:pt idx="98372">
                        <c:v>-11.57029</c:v>
                      </c:pt>
                      <c:pt idx="98373">
                        <c:v>-11.516470000000002</c:v>
                      </c:pt>
                      <c:pt idx="98374">
                        <c:v>-11.461760000000002</c:v>
                      </c:pt>
                      <c:pt idx="98375">
                        <c:v>-11.406849999999999</c:v>
                      </c:pt>
                      <c:pt idx="98376">
                        <c:v>-11.35079</c:v>
                      </c:pt>
                      <c:pt idx="98377">
                        <c:v>-11.295029999999999</c:v>
                      </c:pt>
                      <c:pt idx="98378">
                        <c:v>-11.24009</c:v>
                      </c:pt>
                      <c:pt idx="98379">
                        <c:v>-11.184469999999999</c:v>
                      </c:pt>
                      <c:pt idx="98380">
                        <c:v>-11.12847</c:v>
                      </c:pt>
                      <c:pt idx="98381">
                        <c:v>-11.07347</c:v>
                      </c:pt>
                      <c:pt idx="98382">
                        <c:v>-11.0185</c:v>
                      </c:pt>
                      <c:pt idx="98383">
                        <c:v>-10.962759999999999</c:v>
                      </c:pt>
                      <c:pt idx="98384">
                        <c:v>-10.907230000000002</c:v>
                      </c:pt>
                      <c:pt idx="98385">
                        <c:v>-10.85108</c:v>
                      </c:pt>
                      <c:pt idx="98386">
                        <c:v>-10.794269999999999</c:v>
                      </c:pt>
                      <c:pt idx="98387">
                        <c:v>-10.737449999999999</c:v>
                      </c:pt>
                      <c:pt idx="98388">
                        <c:v>-10.680750000000002</c:v>
                      </c:pt>
                      <c:pt idx="98389">
                        <c:v>-10.62317</c:v>
                      </c:pt>
                      <c:pt idx="98390">
                        <c:v>-10.565860000000001</c:v>
                      </c:pt>
                      <c:pt idx="98391">
                        <c:v>-10.508189999999999</c:v>
                      </c:pt>
                      <c:pt idx="98392">
                        <c:v>-10.45107</c:v>
                      </c:pt>
                      <c:pt idx="98393">
                        <c:v>-10.39518</c:v>
                      </c:pt>
                      <c:pt idx="98394">
                        <c:v>-10.34112</c:v>
                      </c:pt>
                      <c:pt idx="98395">
                        <c:v>-10.28781</c:v>
                      </c:pt>
                      <c:pt idx="98396">
                        <c:v>-10.232150000000001</c:v>
                      </c:pt>
                      <c:pt idx="98397">
                        <c:v>-10.17595</c:v>
                      </c:pt>
                      <c:pt idx="98398">
                        <c:v>-10.121919999999999</c:v>
                      </c:pt>
                      <c:pt idx="98399">
                        <c:v>-10.067070000000001</c:v>
                      </c:pt>
                      <c:pt idx="98400">
                        <c:v>-10.011699999999999</c:v>
                      </c:pt>
                      <c:pt idx="98401">
                        <c:v>-9.9557470000000006</c:v>
                      </c:pt>
                      <c:pt idx="98402">
                        <c:v>-9.9002540000000003</c:v>
                      </c:pt>
                      <c:pt idx="98403">
                        <c:v>-9.8434049999999989</c:v>
                      </c:pt>
                      <c:pt idx="98404">
                        <c:v>-9.7866140000000001</c:v>
                      </c:pt>
                      <c:pt idx="98405">
                        <c:v>-9.7298949999999991</c:v>
                      </c:pt>
                      <c:pt idx="98406">
                        <c:v>-9.6731420000000004</c:v>
                      </c:pt>
                      <c:pt idx="98407">
                        <c:v>-9.6156050000000004</c:v>
                      </c:pt>
                      <c:pt idx="98408">
                        <c:v>-9.5589239999999993</c:v>
                      </c:pt>
                      <c:pt idx="98409">
                        <c:v>-9.5023739999999997</c:v>
                      </c:pt>
                      <c:pt idx="98410">
                        <c:v>-9.4445300000000003</c:v>
                      </c:pt>
                      <c:pt idx="98411">
                        <c:v>-9.3870070000000005</c:v>
                      </c:pt>
                      <c:pt idx="98412">
                        <c:v>-9.329243</c:v>
                      </c:pt>
                      <c:pt idx="98413">
                        <c:v>-9.2710089999999994</c:v>
                      </c:pt>
                      <c:pt idx="98414">
                        <c:v>-9.2130120000000009</c:v>
                      </c:pt>
                      <c:pt idx="98415">
                        <c:v>-9.1545679999999994</c:v>
                      </c:pt>
                      <c:pt idx="98416">
                        <c:v>-9.095638000000001</c:v>
                      </c:pt>
                      <c:pt idx="98417">
                        <c:v>-9.0368190000000013</c:v>
                      </c:pt>
                      <c:pt idx="98418">
                        <c:v>-8.9773239999999994</c:v>
                      </c:pt>
                      <c:pt idx="98419">
                        <c:v>-8.9176029999999997</c:v>
                      </c:pt>
                      <c:pt idx="98420">
                        <c:v>-8.8577130000000004</c:v>
                      </c:pt>
                      <c:pt idx="98421">
                        <c:v>-8.7980499999999999</c:v>
                      </c:pt>
                      <c:pt idx="98422">
                        <c:v>-8.7382740000000005</c:v>
                      </c:pt>
                      <c:pt idx="98423">
                        <c:v>-8.6781779999999991</c:v>
                      </c:pt>
                      <c:pt idx="98424">
                        <c:v>-8.6181950000000001</c:v>
                      </c:pt>
                      <c:pt idx="98425">
                        <c:v>-8.5584260000000008</c:v>
                      </c:pt>
                      <c:pt idx="98426">
                        <c:v>-8.4980140000000013</c:v>
                      </c:pt>
                      <c:pt idx="98427">
                        <c:v>-8.4371949999999991</c:v>
                      </c:pt>
                      <c:pt idx="98428">
                        <c:v>-8.3765750000000008</c:v>
                      </c:pt>
                      <c:pt idx="98429">
                        <c:v>-8.3155020000000004</c:v>
                      </c:pt>
                      <c:pt idx="98430">
                        <c:v>-8.2548370000000002</c:v>
                      </c:pt>
                      <c:pt idx="98431">
                        <c:v>-8.1934959999999997</c:v>
                      </c:pt>
                      <c:pt idx="98432">
                        <c:v>-8.1331769999999999</c:v>
                      </c:pt>
                      <c:pt idx="98433">
                        <c:v>-8.0722430000000003</c:v>
                      </c:pt>
                      <c:pt idx="98434">
                        <c:v>-8.0131630000000005</c:v>
                      </c:pt>
                      <c:pt idx="98435">
                        <c:v>-7.9552350000000001</c:v>
                      </c:pt>
                      <c:pt idx="98436">
                        <c:v>-7.8977919999999999</c:v>
                      </c:pt>
                      <c:pt idx="98437">
                        <c:v>-7.8396359999999996</c:v>
                      </c:pt>
                      <c:pt idx="98438">
                        <c:v>-7.7810900000000007</c:v>
                      </c:pt>
                      <c:pt idx="98439">
                        <c:v>-7.7226059999999999</c:v>
                      </c:pt>
                      <c:pt idx="98440">
                        <c:v>-7.6637370000000002</c:v>
                      </c:pt>
                      <c:pt idx="98441">
                        <c:v>-7.6048289999999996</c:v>
                      </c:pt>
                      <c:pt idx="98442">
                        <c:v>-7.5454069999999991</c:v>
                      </c:pt>
                      <c:pt idx="98443">
                        <c:v>-7.4857629999999995</c:v>
                      </c:pt>
                      <c:pt idx="98444">
                        <c:v>-7.4260320000000002</c:v>
                      </c:pt>
                      <c:pt idx="98445">
                        <c:v>-7.3657609999999991</c:v>
                      </c:pt>
                      <c:pt idx="98446">
                        <c:v>-7.3055270000000005</c:v>
                      </c:pt>
                      <c:pt idx="98447">
                        <c:v>-7.245228</c:v>
                      </c:pt>
                      <c:pt idx="98448">
                        <c:v>-7.1841710000000001</c:v>
                      </c:pt>
                      <c:pt idx="98449">
                        <c:v>-7.1230570000000002</c:v>
                      </c:pt>
                      <c:pt idx="98450">
                        <c:v>-7.0618129999999999</c:v>
                      </c:pt>
                      <c:pt idx="98451">
                        <c:v>-7.0024249999999997</c:v>
                      </c:pt>
                      <c:pt idx="98452">
                        <c:v>-6.942806</c:v>
                      </c:pt>
                      <c:pt idx="98453">
                        <c:v>-6.8840060000000003</c:v>
                      </c:pt>
                      <c:pt idx="98454">
                        <c:v>-6.8270439999999999</c:v>
                      </c:pt>
                      <c:pt idx="98455">
                        <c:v>-6.769495</c:v>
                      </c:pt>
                      <c:pt idx="98456">
                        <c:v>-6.7122590000000004</c:v>
                      </c:pt>
                      <c:pt idx="98457">
                        <c:v>-6.6530750000000003</c:v>
                      </c:pt>
                      <c:pt idx="98458">
                        <c:v>-6.5935509999999997</c:v>
                      </c:pt>
                      <c:pt idx="98459">
                        <c:v>-6.5342060000000002</c:v>
                      </c:pt>
                      <c:pt idx="98460">
                        <c:v>-6.4744670000000006</c:v>
                      </c:pt>
                      <c:pt idx="98461">
                        <c:v>-6.4146570000000001</c:v>
                      </c:pt>
                      <c:pt idx="98462">
                        <c:v>-6.3543389999999995</c:v>
                      </c:pt>
                      <c:pt idx="98463">
                        <c:v>-6.2938539999999996</c:v>
                      </c:pt>
                      <c:pt idx="98464">
                        <c:v>-6.2335640000000003</c:v>
                      </c:pt>
                      <c:pt idx="98465">
                        <c:v>-6.172701</c:v>
                      </c:pt>
                      <c:pt idx="98466">
                        <c:v>-6.1111119999999994</c:v>
                      </c:pt>
                      <c:pt idx="98467">
                        <c:v>-6.049588</c:v>
                      </c:pt>
                      <c:pt idx="98468">
                        <c:v>-5.9880009999999997</c:v>
                      </c:pt>
                      <c:pt idx="98469">
                        <c:v>-5.9262190000000006</c:v>
                      </c:pt>
                      <c:pt idx="98470">
                        <c:v>-5.864586000000001</c:v>
                      </c:pt>
                      <c:pt idx="98471">
                        <c:v>-5.8026</c:v>
                      </c:pt>
                      <c:pt idx="98472">
                        <c:v>-5.7404259999999994</c:v>
                      </c:pt>
                      <c:pt idx="98473">
                        <c:v>-5.6782239999999993</c:v>
                      </c:pt>
                      <c:pt idx="98474">
                        <c:v>-5.6160189999999997</c:v>
                      </c:pt>
                      <c:pt idx="98475">
                        <c:v>-5.5548790000000006</c:v>
                      </c:pt>
                      <c:pt idx="98476">
                        <c:v>-5.4961760000000002</c:v>
                      </c:pt>
                      <c:pt idx="98477">
                        <c:v>-5.4389839999999996</c:v>
                      </c:pt>
                      <c:pt idx="98478">
                        <c:v>-5.3825650000000005</c:v>
                      </c:pt>
                      <c:pt idx="98479">
                        <c:v>-5.3271280000000001</c:v>
                      </c:pt>
                      <c:pt idx="98480">
                        <c:v>-5.2722290000000003</c:v>
                      </c:pt>
                      <c:pt idx="98481">
                        <c:v>-5.2159820000000003</c:v>
                      </c:pt>
                      <c:pt idx="98482">
                        <c:v>-5.1590480000000003</c:v>
                      </c:pt>
                      <c:pt idx="98483">
                        <c:v>-5.1019289999999993</c:v>
                      </c:pt>
                      <c:pt idx="98484">
                        <c:v>-5.0432310000000005</c:v>
                      </c:pt>
                      <c:pt idx="98485">
                        <c:v>-4.9842500000000003</c:v>
                      </c:pt>
                      <c:pt idx="98486">
                        <c:v>-4.9242109999999997</c:v>
                      </c:pt>
                      <c:pt idx="98487">
                        <c:v>-4.8646010000000004</c:v>
                      </c:pt>
                      <c:pt idx="98488">
                        <c:v>-4.8031629999999996</c:v>
                      </c:pt>
                      <c:pt idx="98489">
                        <c:v>-4.7408270000000003</c:v>
                      </c:pt>
                      <c:pt idx="98490">
                        <c:v>-4.677435</c:v>
                      </c:pt>
                      <c:pt idx="98491">
                        <c:v>-4.6140299999999996</c:v>
                      </c:pt>
                      <c:pt idx="98492">
                        <c:v>-4.5507710000000001</c:v>
                      </c:pt>
                      <c:pt idx="98493">
                        <c:v>-4.4884029999999999</c:v>
                      </c:pt>
                      <c:pt idx="98494">
                        <c:v>-4.4254829999999998</c:v>
                      </c:pt>
                      <c:pt idx="98495">
                        <c:v>-4.3620380000000001</c:v>
                      </c:pt>
                      <c:pt idx="98496">
                        <c:v>-4.2983690000000001</c:v>
                      </c:pt>
                      <c:pt idx="98497">
                        <c:v>-4.2344759999999999</c:v>
                      </c:pt>
                      <c:pt idx="98498">
                        <c:v>-4.1704670000000004</c:v>
                      </c:pt>
                      <c:pt idx="98499">
                        <c:v>-4.1071980000000003</c:v>
                      </c:pt>
                      <c:pt idx="98500">
                        <c:v>-4.0444969999999998</c:v>
                      </c:pt>
                      <c:pt idx="98501">
                        <c:v>-3.980629</c:v>
                      </c:pt>
                      <c:pt idx="98502">
                        <c:v>-3.9174419999999999</c:v>
                      </c:pt>
                      <c:pt idx="98503">
                        <c:v>-3.853917</c:v>
                      </c:pt>
                      <c:pt idx="98504">
                        <c:v>-3.7904300000000002</c:v>
                      </c:pt>
                      <c:pt idx="98505">
                        <c:v>-3.7270189999999999</c:v>
                      </c:pt>
                      <c:pt idx="98506">
                        <c:v>-3.6640610000000002</c:v>
                      </c:pt>
                      <c:pt idx="98507">
                        <c:v>-3.6020459999999996</c:v>
                      </c:pt>
                      <c:pt idx="98508">
                        <c:v>-3.5401300000000004</c:v>
                      </c:pt>
                      <c:pt idx="98509">
                        <c:v>-3.4776430000000005</c:v>
                      </c:pt>
                      <c:pt idx="98510">
                        <c:v>-3.4131339999999999</c:v>
                      </c:pt>
                      <c:pt idx="98511">
                        <c:v>-3.3488950000000002</c:v>
                      </c:pt>
                      <c:pt idx="98512">
                        <c:v>-3.2837830000000001</c:v>
                      </c:pt>
                      <c:pt idx="98513">
                        <c:v>-3.219106</c:v>
                      </c:pt>
                      <c:pt idx="98514">
                        <c:v>-3.154169</c:v>
                      </c:pt>
                      <c:pt idx="98515">
                        <c:v>-3.0896309999999998</c:v>
                      </c:pt>
                      <c:pt idx="98516">
                        <c:v>-3.0251779999999999</c:v>
                      </c:pt>
                      <c:pt idx="98517">
                        <c:v>-2.9604560000000002</c:v>
                      </c:pt>
                      <c:pt idx="98518">
                        <c:v>-2.8954999999999997</c:v>
                      </c:pt>
                      <c:pt idx="98519">
                        <c:v>-2.8321020000000003</c:v>
                      </c:pt>
                      <c:pt idx="98520">
                        <c:v>-2.7686460000000004</c:v>
                      </c:pt>
                      <c:pt idx="98521">
                        <c:v>-2.7053419999999999</c:v>
                      </c:pt>
                      <c:pt idx="98522">
                        <c:v>-2.6425110000000003</c:v>
                      </c:pt>
                      <c:pt idx="98523">
                        <c:v>-2.5798179999999999</c:v>
                      </c:pt>
                      <c:pt idx="98524">
                        <c:v>-2.5169740000000003</c:v>
                      </c:pt>
                      <c:pt idx="98525">
                        <c:v>-2.4558200000000001</c:v>
                      </c:pt>
                      <c:pt idx="98526">
                        <c:v>-2.395216</c:v>
                      </c:pt>
                      <c:pt idx="98527">
                        <c:v>-2.332268</c:v>
                      </c:pt>
                      <c:pt idx="98528">
                        <c:v>-2.2683659999999999</c:v>
                      </c:pt>
                      <c:pt idx="98529">
                        <c:v>-2.2058359999999997</c:v>
                      </c:pt>
                      <c:pt idx="98530">
                        <c:v>-2.1426449999999999</c:v>
                      </c:pt>
                      <c:pt idx="98531">
                        <c:v>-2.0789070000000001</c:v>
                      </c:pt>
                      <c:pt idx="98532">
                        <c:v>-2.0171429999999999</c:v>
                      </c:pt>
                      <c:pt idx="98533">
                        <c:v>-1.954013</c:v>
                      </c:pt>
                      <c:pt idx="98534">
                        <c:v>-1.890153</c:v>
                      </c:pt>
                      <c:pt idx="98535">
                        <c:v>-1.8320120000000002</c:v>
                      </c:pt>
                      <c:pt idx="98536">
                        <c:v>-1.7754190000000001</c:v>
                      </c:pt>
                      <c:pt idx="98537">
                        <c:v>-1.7173749999999999</c:v>
                      </c:pt>
                      <c:pt idx="98538">
                        <c:v>-1.6566939999999999</c:v>
                      </c:pt>
                      <c:pt idx="98539">
                        <c:v>-1.6001969999999999</c:v>
                      </c:pt>
                      <c:pt idx="98540">
                        <c:v>-1.5444250000000002</c:v>
                      </c:pt>
                      <c:pt idx="98541">
                        <c:v>-1.4865210000000002</c:v>
                      </c:pt>
                      <c:pt idx="98542">
                        <c:v>-1.4303730000000001</c:v>
                      </c:pt>
                      <c:pt idx="98543">
                        <c:v>-1.376007</c:v>
                      </c:pt>
                      <c:pt idx="98544">
                        <c:v>-1.323045</c:v>
                      </c:pt>
                      <c:pt idx="98545">
                        <c:v>-1.266985</c:v>
                      </c:pt>
                      <c:pt idx="98546">
                        <c:v>-1.209856</c:v>
                      </c:pt>
                      <c:pt idx="98547">
                        <c:v>-1.151359</c:v>
                      </c:pt>
                      <c:pt idx="98548">
                        <c:v>-1.091688</c:v>
                      </c:pt>
                      <c:pt idx="98549">
                        <c:v>-1.031628</c:v>
                      </c:pt>
                      <c:pt idx="98550">
                        <c:v>-0.97046430000000006</c:v>
                      </c:pt>
                      <c:pt idx="98551">
                        <c:v>-0.90788900000000006</c:v>
                      </c:pt>
                      <c:pt idx="98552">
                        <c:v>-0.84895969999999998</c:v>
                      </c:pt>
                      <c:pt idx="98553">
                        <c:v>-0.7946259</c:v>
                      </c:pt>
                      <c:pt idx="98554">
                        <c:v>-0.73700849999999996</c:v>
                      </c:pt>
                      <c:pt idx="98555">
                        <c:v>-0.67811549999999998</c:v>
                      </c:pt>
                      <c:pt idx="98556">
                        <c:v>-0.61931970000000003</c:v>
                      </c:pt>
                      <c:pt idx="98557">
                        <c:v>-0.55689219999999995</c:v>
                      </c:pt>
                      <c:pt idx="98558">
                        <c:v>-0.49883310000000003</c:v>
                      </c:pt>
                      <c:pt idx="98559">
                        <c:v>-0.4391545</c:v>
                      </c:pt>
                      <c:pt idx="98560">
                        <c:v>-0.37979839999999998</c:v>
                      </c:pt>
                      <c:pt idx="98561">
                        <c:v>-0.32071290000000002</c:v>
                      </c:pt>
                      <c:pt idx="98562">
                        <c:v>-0.26128649999999998</c:v>
                      </c:pt>
                      <c:pt idx="98563">
                        <c:v>-0.20059939999999998</c:v>
                      </c:pt>
                      <c:pt idx="98564">
                        <c:v>-0.1390004</c:v>
                      </c:pt>
                      <c:pt idx="98565">
                        <c:v>-7.7809100000000006E-2</c:v>
                      </c:pt>
                      <c:pt idx="98566">
                        <c:v>-1.5927549999999999E-2</c:v>
                      </c:pt>
                      <c:pt idx="98567">
                        <c:v>4.5843719999999998E-2</c:v>
                      </c:pt>
                      <c:pt idx="98568">
                        <c:v>0.10770679999999999</c:v>
                      </c:pt>
                      <c:pt idx="98569">
                        <c:v>0.17446819999999999</c:v>
                      </c:pt>
                      <c:pt idx="98570">
                        <c:v>0.2357841</c:v>
                      </c:pt>
                      <c:pt idx="98571">
                        <c:v>0.29781820000000003</c:v>
                      </c:pt>
                      <c:pt idx="98572">
                        <c:v>0.35876449999999999</c:v>
                      </c:pt>
                      <c:pt idx="98573">
                        <c:v>0.41968459999999996</c:v>
                      </c:pt>
                      <c:pt idx="98574">
                        <c:v>0.48092479999999999</c:v>
                      </c:pt>
                      <c:pt idx="98575">
                        <c:v>0.54317060000000006</c:v>
                      </c:pt>
                      <c:pt idx="98576">
                        <c:v>0.6051725</c:v>
                      </c:pt>
                      <c:pt idx="98577">
                        <c:v>0.66845480000000002</c:v>
                      </c:pt>
                      <c:pt idx="98578">
                        <c:v>0.73164759999999995</c:v>
                      </c:pt>
                      <c:pt idx="98579">
                        <c:v>0.79365069999999993</c:v>
                      </c:pt>
                      <c:pt idx="98580">
                        <c:v>0.85611160000000008</c:v>
                      </c:pt>
                      <c:pt idx="98581">
                        <c:v>0.92023909999999998</c:v>
                      </c:pt>
                      <c:pt idx="98582">
                        <c:v>0.98374610000000007</c:v>
                      </c:pt>
                      <c:pt idx="98583">
                        <c:v>1.0469029999999999</c:v>
                      </c:pt>
                      <c:pt idx="98584">
                        <c:v>1.1100210000000001</c:v>
                      </c:pt>
                      <c:pt idx="98585">
                        <c:v>1.1725720000000002</c:v>
                      </c:pt>
                      <c:pt idx="98586">
                        <c:v>1.2346360000000001</c:v>
                      </c:pt>
                      <c:pt idx="98587">
                        <c:v>1.2972410000000001</c:v>
                      </c:pt>
                      <c:pt idx="98588">
                        <c:v>1.3582190000000001</c:v>
                      </c:pt>
                      <c:pt idx="98589">
                        <c:v>1.4219809999999999</c:v>
                      </c:pt>
                      <c:pt idx="98590">
                        <c:v>1.4841090000000001</c:v>
                      </c:pt>
                      <c:pt idx="98591">
                        <c:v>1.545941</c:v>
                      </c:pt>
                      <c:pt idx="98592">
                        <c:v>1.6065960000000001</c:v>
                      </c:pt>
                      <c:pt idx="98593">
                        <c:v>1.668326</c:v>
                      </c:pt>
                      <c:pt idx="98594">
                        <c:v>1.72878</c:v>
                      </c:pt>
                      <c:pt idx="98595">
                        <c:v>1.7849729999999999</c:v>
                      </c:pt>
                      <c:pt idx="98596">
                        <c:v>1.8425939999999998</c:v>
                      </c:pt>
                      <c:pt idx="98597">
                        <c:v>1.8996009999999999</c:v>
                      </c:pt>
                      <c:pt idx="98598">
                        <c:v>1.9575110000000002</c:v>
                      </c:pt>
                      <c:pt idx="98599">
                        <c:v>2.015584</c:v>
                      </c:pt>
                      <c:pt idx="98600">
                        <c:v>2.073366</c:v>
                      </c:pt>
                      <c:pt idx="98601">
                        <c:v>2.1312159999999998</c:v>
                      </c:pt>
                      <c:pt idx="98602">
                        <c:v>2.1907869999999998</c:v>
                      </c:pt>
                      <c:pt idx="98603">
                        <c:v>2.242791</c:v>
                      </c:pt>
                      <c:pt idx="98604">
                        <c:v>2.2990539999999999</c:v>
                      </c:pt>
                      <c:pt idx="98605">
                        <c:v>2.353796</c:v>
                      </c:pt>
                      <c:pt idx="98606">
                        <c:v>2.4107090000000002</c:v>
                      </c:pt>
                      <c:pt idx="98607">
                        <c:v>2.4698410000000002</c:v>
                      </c:pt>
                      <c:pt idx="98608">
                        <c:v>2.5283159999999998</c:v>
                      </c:pt>
                      <c:pt idx="98609">
                        <c:v>2.586551</c:v>
                      </c:pt>
                      <c:pt idx="98610">
                        <c:v>2.6459280000000001</c:v>
                      </c:pt>
                      <c:pt idx="98611">
                        <c:v>2.7040799999999998</c:v>
                      </c:pt>
                      <c:pt idx="98612">
                        <c:v>2.7621089999999997</c:v>
                      </c:pt>
                      <c:pt idx="98613">
                        <c:v>2.8195360000000003</c:v>
                      </c:pt>
                      <c:pt idx="98614">
                        <c:v>2.8755639999999998</c:v>
                      </c:pt>
                      <c:pt idx="98615">
                        <c:v>2.930326</c:v>
                      </c:pt>
                      <c:pt idx="98616">
                        <c:v>2.9764569999999999</c:v>
                      </c:pt>
                      <c:pt idx="98617">
                        <c:v>3.02732</c:v>
                      </c:pt>
                      <c:pt idx="98618">
                        <c:v>3.079612</c:v>
                      </c:pt>
                      <c:pt idx="98619">
                        <c:v>3.129766</c:v>
                      </c:pt>
                      <c:pt idx="98620">
                        <c:v>3.1813770000000003</c:v>
                      </c:pt>
                      <c:pt idx="98621">
                        <c:v>3.236653</c:v>
                      </c:pt>
                      <c:pt idx="98622">
                        <c:v>3.2897349999999999</c:v>
                      </c:pt>
                      <c:pt idx="98623">
                        <c:v>3.3423160000000003</c:v>
                      </c:pt>
                      <c:pt idx="98624">
                        <c:v>3.3950360000000002</c:v>
                      </c:pt>
                      <c:pt idx="98625">
                        <c:v>3.448512</c:v>
                      </c:pt>
                      <c:pt idx="98626">
                        <c:v>3.5013929999999998</c:v>
                      </c:pt>
                      <c:pt idx="98627">
                        <c:v>3.5536309999999998</c:v>
                      </c:pt>
                      <c:pt idx="98628">
                        <c:v>3.6051169999999999</c:v>
                      </c:pt>
                      <c:pt idx="98629">
                        <c:v>3.6560330000000003</c:v>
                      </c:pt>
                      <c:pt idx="98630">
                        <c:v>3.7077339999999999</c:v>
                      </c:pt>
                      <c:pt idx="98631">
                        <c:v>3.7628759999999999</c:v>
                      </c:pt>
                      <c:pt idx="98632">
                        <c:v>3.8174079999999999</c:v>
                      </c:pt>
                      <c:pt idx="98633">
                        <c:v>3.8744879999999999</c:v>
                      </c:pt>
                      <c:pt idx="98634">
                        <c:v>3.9350010000000002</c:v>
                      </c:pt>
                      <c:pt idx="98635">
                        <c:v>3.9883310000000001</c:v>
                      </c:pt>
                      <c:pt idx="98636">
                        <c:v>4.0438619999999998</c:v>
                      </c:pt>
                      <c:pt idx="98637">
                        <c:v>4.0999629999999998</c:v>
                      </c:pt>
                      <c:pt idx="98638">
                        <c:v>4.1532429999999998</c:v>
                      </c:pt>
                      <c:pt idx="98639">
                        <c:v>4.2064649999999997</c:v>
                      </c:pt>
                      <c:pt idx="98640">
                        <c:v>4.2592439999999998</c:v>
                      </c:pt>
                      <c:pt idx="98641">
                        <c:v>4.3138399999999999</c:v>
                      </c:pt>
                      <c:pt idx="98642">
                        <c:v>4.3684139999999996</c:v>
                      </c:pt>
                      <c:pt idx="98643">
                        <c:v>4.4218479999999998</c:v>
                      </c:pt>
                      <c:pt idx="98644">
                        <c:v>4.4741289999999996</c:v>
                      </c:pt>
                      <c:pt idx="98645">
                        <c:v>4.5228859999999997</c:v>
                      </c:pt>
                      <c:pt idx="98646">
                        <c:v>4.570068</c:v>
                      </c:pt>
                      <c:pt idx="98647">
                        <c:v>4.6165240000000001</c:v>
                      </c:pt>
                      <c:pt idx="98648">
                        <c:v>4.6632810000000005</c:v>
                      </c:pt>
                      <c:pt idx="98649">
                        <c:v>4.7102930000000001</c:v>
                      </c:pt>
                      <c:pt idx="98650">
                        <c:v>4.7581990000000003</c:v>
                      </c:pt>
                      <c:pt idx="98651">
                        <c:v>4.8080080000000001</c:v>
                      </c:pt>
                      <c:pt idx="98652">
                        <c:v>4.8573740000000001</c:v>
                      </c:pt>
                      <c:pt idx="98653">
                        <c:v>4.907057</c:v>
                      </c:pt>
                      <c:pt idx="98654">
                        <c:v>4.9566569999999999</c:v>
                      </c:pt>
                      <c:pt idx="98655">
                        <c:v>5.0060400000000005</c:v>
                      </c:pt>
                      <c:pt idx="98656">
                        <c:v>5.0553369999999997</c:v>
                      </c:pt>
                      <c:pt idx="98657">
                        <c:v>5.1041499999999997</c:v>
                      </c:pt>
                      <c:pt idx="98658">
                        <c:v>5.1535609999999998</c:v>
                      </c:pt>
                      <c:pt idx="98659">
                        <c:v>5.2035710000000002</c:v>
                      </c:pt>
                      <c:pt idx="98660">
                        <c:v>5.2535120000000006</c:v>
                      </c:pt>
                      <c:pt idx="98661">
                        <c:v>5.3033459999999994</c:v>
                      </c:pt>
                      <c:pt idx="98662">
                        <c:v>5.3526640000000008</c:v>
                      </c:pt>
                      <c:pt idx="98663">
                        <c:v>5.4012469999999997</c:v>
                      </c:pt>
                      <c:pt idx="98664">
                        <c:v>5.451886</c:v>
                      </c:pt>
                      <c:pt idx="98665">
                        <c:v>5.5047840000000008</c:v>
                      </c:pt>
                      <c:pt idx="98666">
                        <c:v>5.5584880000000005</c:v>
                      </c:pt>
                      <c:pt idx="98667">
                        <c:v>5.6121699999999999</c:v>
                      </c:pt>
                      <c:pt idx="98668">
                        <c:v>5.6664820000000002</c:v>
                      </c:pt>
                      <c:pt idx="98669">
                        <c:v>5.7218440000000008</c:v>
                      </c:pt>
                      <c:pt idx="98670">
                        <c:v>5.7774450000000002</c:v>
                      </c:pt>
                      <c:pt idx="98671">
                        <c:v>5.8341089999999998</c:v>
                      </c:pt>
                      <c:pt idx="98672">
                        <c:v>5.8911170000000004</c:v>
                      </c:pt>
                      <c:pt idx="98673">
                        <c:v>5.9453120000000004</c:v>
                      </c:pt>
                      <c:pt idx="98674">
                        <c:v>5.999155</c:v>
                      </c:pt>
                      <c:pt idx="98675">
                        <c:v>6.0535360000000003</c:v>
                      </c:pt>
                      <c:pt idx="98676">
                        <c:v>6.1086289999999996</c:v>
                      </c:pt>
                      <c:pt idx="98677">
                        <c:v>6.1635919999999995</c:v>
                      </c:pt>
                      <c:pt idx="98678">
                        <c:v>6.2173290000000003</c:v>
                      </c:pt>
                      <c:pt idx="98679">
                        <c:v>6.2710799999999995</c:v>
                      </c:pt>
                      <c:pt idx="98680">
                        <c:v>6.3253810000000001</c:v>
                      </c:pt>
                      <c:pt idx="98681">
                        <c:v>6.3800710000000009</c:v>
                      </c:pt>
                      <c:pt idx="98682">
                        <c:v>6.43621</c:v>
                      </c:pt>
                      <c:pt idx="98683">
                        <c:v>6.4907320000000004</c:v>
                      </c:pt>
                      <c:pt idx="98684">
                        <c:v>6.5465580000000001</c:v>
                      </c:pt>
                      <c:pt idx="98685">
                        <c:v>6.6018460000000001</c:v>
                      </c:pt>
                      <c:pt idx="98686">
                        <c:v>6.6552469999999992</c:v>
                      </c:pt>
                      <c:pt idx="98687">
                        <c:v>6.7094930000000002</c:v>
                      </c:pt>
                      <c:pt idx="98688">
                        <c:v>6.7634050000000006</c:v>
                      </c:pt>
                      <c:pt idx="98689">
                        <c:v>6.8183790000000002</c:v>
                      </c:pt>
                      <c:pt idx="98690">
                        <c:v>6.870031</c:v>
                      </c:pt>
                      <c:pt idx="98691">
                        <c:v>6.9199560000000009</c:v>
                      </c:pt>
                      <c:pt idx="98692">
                        <c:v>6.9665790000000003</c:v>
                      </c:pt>
                      <c:pt idx="98693">
                        <c:v>7.0170189999999995</c:v>
                      </c:pt>
                      <c:pt idx="98694">
                        <c:v>7.0683850000000001</c:v>
                      </c:pt>
                      <c:pt idx="98695">
                        <c:v>7.1233389999999996</c:v>
                      </c:pt>
                      <c:pt idx="98696">
                        <c:v>7.1745539999999997</c:v>
                      </c:pt>
                      <c:pt idx="98697">
                        <c:v>7.2267010000000003</c:v>
                      </c:pt>
                      <c:pt idx="98698">
                        <c:v>7.2816289999999997</c:v>
                      </c:pt>
                      <c:pt idx="98699">
                        <c:v>7.3354039999999996</c:v>
                      </c:pt>
                      <c:pt idx="98700">
                        <c:v>7.389907</c:v>
                      </c:pt>
                      <c:pt idx="98701">
                        <c:v>7.4448590000000001</c:v>
                      </c:pt>
                      <c:pt idx="98702">
                        <c:v>7.4970289999999995</c:v>
                      </c:pt>
                      <c:pt idx="98703">
                        <c:v>7.5485950000000006</c:v>
                      </c:pt>
                      <c:pt idx="98704">
                        <c:v>7.6012829999999996</c:v>
                      </c:pt>
                      <c:pt idx="98705">
                        <c:v>7.6543510000000001</c:v>
                      </c:pt>
                      <c:pt idx="98706">
                        <c:v>7.70852</c:v>
                      </c:pt>
                      <c:pt idx="98707">
                        <c:v>7.7639570000000004</c:v>
                      </c:pt>
                      <c:pt idx="98708">
                        <c:v>7.818695</c:v>
                      </c:pt>
                      <c:pt idx="98709">
                        <c:v>7.8725990000000001</c:v>
                      </c:pt>
                      <c:pt idx="98710">
                        <c:v>7.9269350000000003</c:v>
                      </c:pt>
                      <c:pt idx="98711">
                        <c:v>7.9820250000000001</c:v>
                      </c:pt>
                      <c:pt idx="98712">
                        <c:v>8.0390329999999999</c:v>
                      </c:pt>
                      <c:pt idx="98713">
                        <c:v>8.095262</c:v>
                      </c:pt>
                      <c:pt idx="98714">
                        <c:v>8.1516020000000005</c:v>
                      </c:pt>
                      <c:pt idx="98715">
                        <c:v>8.2076530000000005</c:v>
                      </c:pt>
                      <c:pt idx="98716">
                        <c:v>8.2615920000000003</c:v>
                      </c:pt>
                      <c:pt idx="98717">
                        <c:v>8.3149829999999998</c:v>
                      </c:pt>
                      <c:pt idx="98718">
                        <c:v>8.3688380000000002</c:v>
                      </c:pt>
                      <c:pt idx="98719">
                        <c:v>8.4237029999999997</c:v>
                      </c:pt>
                      <c:pt idx="98720">
                        <c:v>8.4500840000000004</c:v>
                      </c:pt>
                      <c:pt idx="98721">
                        <c:v>8.500509000000001</c:v>
                      </c:pt>
                      <c:pt idx="98722">
                        <c:v>8.5496230000000004</c:v>
                      </c:pt>
                      <c:pt idx="98723">
                        <c:v>8.5948469999999997</c:v>
                      </c:pt>
                      <c:pt idx="98724">
                        <c:v>8.64147</c:v>
                      </c:pt>
                      <c:pt idx="98725">
                        <c:v>8.6911899999999989</c:v>
                      </c:pt>
                      <c:pt idx="98726">
                        <c:v>8.7384140000000006</c:v>
                      </c:pt>
                      <c:pt idx="98727">
                        <c:v>8.7886070000000007</c:v>
                      </c:pt>
                      <c:pt idx="98728">
                        <c:v>8.8396070000000009</c:v>
                      </c:pt>
                      <c:pt idx="98729">
                        <c:v>8.891311</c:v>
                      </c:pt>
                      <c:pt idx="98730">
                        <c:v>8.9442869999999992</c:v>
                      </c:pt>
                      <c:pt idx="98731">
                        <c:v>8.9974679999999996</c:v>
                      </c:pt>
                      <c:pt idx="98732">
                        <c:v>9.0512119999999996</c:v>
                      </c:pt>
                      <c:pt idx="98733">
                        <c:v>9.1053990000000002</c:v>
                      </c:pt>
                      <c:pt idx="98734">
                        <c:v>9.1598659999999992</c:v>
                      </c:pt>
                      <c:pt idx="98735">
                        <c:v>9.2143680000000003</c:v>
                      </c:pt>
                      <c:pt idx="98736">
                        <c:v>9.2699619999999996</c:v>
                      </c:pt>
                      <c:pt idx="98737">
                        <c:v>9.3235209999999995</c:v>
                      </c:pt>
                      <c:pt idx="98738">
                        <c:v>9.3778009999999998</c:v>
                      </c:pt>
                      <c:pt idx="98739">
                        <c:v>9.4337340000000012</c:v>
                      </c:pt>
                      <c:pt idx="98740">
                        <c:v>9.4909679999999987</c:v>
                      </c:pt>
                      <c:pt idx="98741">
                        <c:v>9.5482779999999998</c:v>
                      </c:pt>
                      <c:pt idx="98742">
                        <c:v>9.6055910000000004</c:v>
                      </c:pt>
                      <c:pt idx="98743">
                        <c:v>9.6636239999999987</c:v>
                      </c:pt>
                      <c:pt idx="98744">
                        <c:v>9.7205549999999992</c:v>
                      </c:pt>
                      <c:pt idx="98745">
                        <c:v>9.7726600000000001</c:v>
                      </c:pt>
                      <c:pt idx="98746">
                        <c:v>9.830228</c:v>
                      </c:pt>
                      <c:pt idx="98747">
                        <c:v>9.8902219999999996</c:v>
                      </c:pt>
                      <c:pt idx="98748">
                        <c:v>9.9483420000000002</c:v>
                      </c:pt>
                      <c:pt idx="98749">
                        <c:v>10.007520000000001</c:v>
                      </c:pt>
                      <c:pt idx="98750">
                        <c:v>10.06692</c:v>
                      </c:pt>
                      <c:pt idx="98751">
                        <c:v>10.126720000000001</c:v>
                      </c:pt>
                      <c:pt idx="98752">
                        <c:v>10.187949999999999</c:v>
                      </c:pt>
                      <c:pt idx="98753">
                        <c:v>10.247489999999999</c:v>
                      </c:pt>
                      <c:pt idx="98754">
                        <c:v>10.3057</c:v>
                      </c:pt>
                      <c:pt idx="98755">
                        <c:v>10.361450000000001</c:v>
                      </c:pt>
                      <c:pt idx="98756">
                        <c:v>10.421620000000001</c:v>
                      </c:pt>
                      <c:pt idx="98757">
                        <c:v>10.480359999999999</c:v>
                      </c:pt>
                      <c:pt idx="98758">
                        <c:v>10.53979</c:v>
                      </c:pt>
                      <c:pt idx="98759">
                        <c:v>10.59906</c:v>
                      </c:pt>
                      <c:pt idx="98760">
                        <c:v>10.658110000000001</c:v>
                      </c:pt>
                      <c:pt idx="98761">
                        <c:v>10.71482</c:v>
                      </c:pt>
                      <c:pt idx="98762">
                        <c:v>10.772180000000001</c:v>
                      </c:pt>
                      <c:pt idx="98763">
                        <c:v>10.82657</c:v>
                      </c:pt>
                      <c:pt idx="98764">
                        <c:v>10.878220000000001</c:v>
                      </c:pt>
                      <c:pt idx="98765">
                        <c:v>10.930949999999999</c:v>
                      </c:pt>
                      <c:pt idx="98766">
                        <c:v>10.98461</c:v>
                      </c:pt>
                      <c:pt idx="98767">
                        <c:v>11.03839</c:v>
                      </c:pt>
                      <c:pt idx="98768">
                        <c:v>11.09207</c:v>
                      </c:pt>
                      <c:pt idx="98769">
                        <c:v>11.14546</c:v>
                      </c:pt>
                      <c:pt idx="98770">
                        <c:v>11.198619999999998</c:v>
                      </c:pt>
                      <c:pt idx="98771">
                        <c:v>11.252700000000001</c:v>
                      </c:pt>
                      <c:pt idx="98772">
                        <c:v>11.305490000000001</c:v>
                      </c:pt>
                      <c:pt idx="98773">
                        <c:v>11.35971</c:v>
                      </c:pt>
                      <c:pt idx="98774">
                        <c:v>11.41147</c:v>
                      </c:pt>
                      <c:pt idx="98775">
                        <c:v>11.46378</c:v>
                      </c:pt>
                      <c:pt idx="98776">
                        <c:v>11.517669999999999</c:v>
                      </c:pt>
                      <c:pt idx="98777">
                        <c:v>11.571149999999999</c:v>
                      </c:pt>
                      <c:pt idx="98778">
                        <c:v>11.624730000000001</c:v>
                      </c:pt>
                      <c:pt idx="98779">
                        <c:v>11.679440000000001</c:v>
                      </c:pt>
                      <c:pt idx="98780">
                        <c:v>11.734260000000001</c:v>
                      </c:pt>
                      <c:pt idx="98781">
                        <c:v>11.788740000000001</c:v>
                      </c:pt>
                      <c:pt idx="98782">
                        <c:v>11.843</c:v>
                      </c:pt>
                      <c:pt idx="98783">
                        <c:v>11.896380000000001</c:v>
                      </c:pt>
                      <c:pt idx="98784">
                        <c:v>11.949639999999999</c:v>
                      </c:pt>
                      <c:pt idx="98785">
                        <c:v>12.00597</c:v>
                      </c:pt>
                      <c:pt idx="98786">
                        <c:v>12.064140000000002</c:v>
                      </c:pt>
                      <c:pt idx="98787">
                        <c:v>12.120709999999999</c:v>
                      </c:pt>
                      <c:pt idx="98788">
                        <c:v>12.177420000000001</c:v>
                      </c:pt>
                      <c:pt idx="98789">
                        <c:v>12.23471</c:v>
                      </c:pt>
                      <c:pt idx="98790">
                        <c:v>12.291930000000001</c:v>
                      </c:pt>
                      <c:pt idx="98791">
                        <c:v>12.34878</c:v>
                      </c:pt>
                      <c:pt idx="98792">
                        <c:v>12.40546</c:v>
                      </c:pt>
                      <c:pt idx="98793">
                        <c:v>12.462219999999999</c:v>
                      </c:pt>
                      <c:pt idx="98794">
                        <c:v>12.51877</c:v>
                      </c:pt>
                      <c:pt idx="98795">
                        <c:v>12.57592</c:v>
                      </c:pt>
                      <c:pt idx="98796">
                        <c:v>12.632589999999999</c:v>
                      </c:pt>
                      <c:pt idx="98797">
                        <c:v>12.689490000000001</c:v>
                      </c:pt>
                      <c:pt idx="98798">
                        <c:v>12.74606</c:v>
                      </c:pt>
                      <c:pt idx="98799">
                        <c:v>12.805169999999999</c:v>
                      </c:pt>
                      <c:pt idx="98800">
                        <c:v>12.86035</c:v>
                      </c:pt>
                      <c:pt idx="98801">
                        <c:v>12.9169</c:v>
                      </c:pt>
                      <c:pt idx="98802">
                        <c:v>12.972900000000001</c:v>
                      </c:pt>
                      <c:pt idx="98803">
                        <c:v>13.028040000000001</c:v>
                      </c:pt>
                      <c:pt idx="98804">
                        <c:v>13.084629999999999</c:v>
                      </c:pt>
                      <c:pt idx="98805">
                        <c:v>13.141549999999999</c:v>
                      </c:pt>
                      <c:pt idx="98806">
                        <c:v>13.19852</c:v>
                      </c:pt>
                      <c:pt idx="98807">
                        <c:v>13.25638</c:v>
                      </c:pt>
                      <c:pt idx="98808">
                        <c:v>13.314019999999999</c:v>
                      </c:pt>
                      <c:pt idx="98809">
                        <c:v>13.37154</c:v>
                      </c:pt>
                      <c:pt idx="98810">
                        <c:v>13.429089999999999</c:v>
                      </c:pt>
                      <c:pt idx="98811">
                        <c:v>13.487260000000001</c:v>
                      </c:pt>
                      <c:pt idx="98812">
                        <c:v>13.54562</c:v>
                      </c:pt>
                      <c:pt idx="98813">
                        <c:v>13.604520000000001</c:v>
                      </c:pt>
                      <c:pt idx="98814">
                        <c:v>13.66282</c:v>
                      </c:pt>
                      <c:pt idx="98815">
                        <c:v>13.720939999999999</c:v>
                      </c:pt>
                      <c:pt idx="98816">
                        <c:v>13.778310000000001</c:v>
                      </c:pt>
                      <c:pt idx="98817">
                        <c:v>13.83516</c:v>
                      </c:pt>
                      <c:pt idx="98818">
                        <c:v>13.89316</c:v>
                      </c:pt>
                      <c:pt idx="98819">
                        <c:v>13.950499999999998</c:v>
                      </c:pt>
                      <c:pt idx="98820">
                        <c:v>14.00583</c:v>
                      </c:pt>
                      <c:pt idx="98821">
                        <c:v>14.062289999999999</c:v>
                      </c:pt>
                      <c:pt idx="98822">
                        <c:v>14.120220000000002</c:v>
                      </c:pt>
                      <c:pt idx="98823">
                        <c:v>14.17797</c:v>
                      </c:pt>
                      <c:pt idx="98824">
                        <c:v>14.23545</c:v>
                      </c:pt>
                      <c:pt idx="98825">
                        <c:v>14.293050000000001</c:v>
                      </c:pt>
                      <c:pt idx="98826">
                        <c:v>14.3506</c:v>
                      </c:pt>
                      <c:pt idx="98827">
                        <c:v>14.40729</c:v>
                      </c:pt>
                      <c:pt idx="98828">
                        <c:v>14.464559999999999</c:v>
                      </c:pt>
                      <c:pt idx="98829">
                        <c:v>14.522690000000001</c:v>
                      </c:pt>
                      <c:pt idx="98830">
                        <c:v>14.58093</c:v>
                      </c:pt>
                      <c:pt idx="98831">
                        <c:v>14.63903</c:v>
                      </c:pt>
                      <c:pt idx="98832">
                        <c:v>14.696670000000001</c:v>
                      </c:pt>
                      <c:pt idx="98833">
                        <c:v>14.75489</c:v>
                      </c:pt>
                      <c:pt idx="98834">
                        <c:v>14.812609999999999</c:v>
                      </c:pt>
                      <c:pt idx="98835">
                        <c:v>14.870369999999999</c:v>
                      </c:pt>
                      <c:pt idx="98836">
                        <c:v>14.927060000000001</c:v>
                      </c:pt>
                      <c:pt idx="98837">
                        <c:v>14.98184</c:v>
                      </c:pt>
                      <c:pt idx="98838">
                        <c:v>15.03763</c:v>
                      </c:pt>
                      <c:pt idx="98839">
                        <c:v>15.09412</c:v>
                      </c:pt>
                      <c:pt idx="98840">
                        <c:v>15.150550000000001</c:v>
                      </c:pt>
                      <c:pt idx="98841">
                        <c:v>15.20617</c:v>
                      </c:pt>
                      <c:pt idx="98842">
                        <c:v>15.26221</c:v>
                      </c:pt>
                      <c:pt idx="98843">
                        <c:v>15.317909999999999</c:v>
                      </c:pt>
                      <c:pt idx="98844">
                        <c:v>15.37311</c:v>
                      </c:pt>
                      <c:pt idx="98845">
                        <c:v>15.42854</c:v>
                      </c:pt>
                      <c:pt idx="98846">
                        <c:v>15.483659999999999</c:v>
                      </c:pt>
                      <c:pt idx="98847">
                        <c:v>15.539750000000002</c:v>
                      </c:pt>
                      <c:pt idx="98848">
                        <c:v>15.59558</c:v>
                      </c:pt>
                      <c:pt idx="98849">
                        <c:v>15.627709999999999</c:v>
                      </c:pt>
                      <c:pt idx="98850">
                        <c:v>15.64528</c:v>
                      </c:pt>
                      <c:pt idx="98851">
                        <c:v>15.682320000000001</c:v>
                      </c:pt>
                      <c:pt idx="98852">
                        <c:v>15.724070000000001</c:v>
                      </c:pt>
                      <c:pt idx="98853">
                        <c:v>15.768899999999999</c:v>
                      </c:pt>
                      <c:pt idx="98854">
                        <c:v>15.81737</c:v>
                      </c:pt>
                      <c:pt idx="98855">
                        <c:v>15.86796</c:v>
                      </c:pt>
                      <c:pt idx="98856">
                        <c:v>15.92145</c:v>
                      </c:pt>
                      <c:pt idx="98857">
                        <c:v>15.974820000000001</c:v>
                      </c:pt>
                      <c:pt idx="98858">
                        <c:v>16.0288</c:v>
                      </c:pt>
                      <c:pt idx="98859">
                        <c:v>16.083320000000001</c:v>
                      </c:pt>
                      <c:pt idx="98860">
                        <c:v>16.139469999999999</c:v>
                      </c:pt>
                      <c:pt idx="98861">
                        <c:v>16.195399999999999</c:v>
                      </c:pt>
                      <c:pt idx="98862">
                        <c:v>16.251519999999999</c:v>
                      </c:pt>
                      <c:pt idx="98863">
                        <c:v>16.305330000000001</c:v>
                      </c:pt>
                      <c:pt idx="98864">
                        <c:v>16.355910000000002</c:v>
                      </c:pt>
                      <c:pt idx="98865">
                        <c:v>16.40784</c:v>
                      </c:pt>
                      <c:pt idx="98866">
                        <c:v>16.45917</c:v>
                      </c:pt>
                      <c:pt idx="98867">
                        <c:v>16.511810000000001</c:v>
                      </c:pt>
                      <c:pt idx="98868">
                        <c:v>16.567029999999999</c:v>
                      </c:pt>
                      <c:pt idx="98869">
                        <c:v>16.622349999999997</c:v>
                      </c:pt>
                      <c:pt idx="98870">
                        <c:v>16.677589999999999</c:v>
                      </c:pt>
                      <c:pt idx="98871">
                        <c:v>16.732900000000001</c:v>
                      </c:pt>
                      <c:pt idx="98872">
                        <c:v>16.788440000000001</c:v>
                      </c:pt>
                      <c:pt idx="98873">
                        <c:v>16.845179999999999</c:v>
                      </c:pt>
                      <c:pt idx="98874">
                        <c:v>16.90222</c:v>
                      </c:pt>
                      <c:pt idx="98875">
                        <c:v>16.958300000000001</c:v>
                      </c:pt>
                      <c:pt idx="98876">
                        <c:v>17.014620000000001</c:v>
                      </c:pt>
                      <c:pt idx="98877">
                        <c:v>17.071190000000001</c:v>
                      </c:pt>
                      <c:pt idx="98878">
                        <c:v>17.12781</c:v>
                      </c:pt>
                      <c:pt idx="98879">
                        <c:v>17.18385</c:v>
                      </c:pt>
                      <c:pt idx="98880">
                        <c:v>17.240310000000001</c:v>
                      </c:pt>
                      <c:pt idx="98881">
                        <c:v>17.296659999999999</c:v>
                      </c:pt>
                      <c:pt idx="98882">
                        <c:v>17.35258</c:v>
                      </c:pt>
                      <c:pt idx="98883">
                        <c:v>17.408670000000001</c:v>
                      </c:pt>
                      <c:pt idx="98884">
                        <c:v>17.464500000000001</c:v>
                      </c:pt>
                      <c:pt idx="98885">
                        <c:v>17.520589999999999</c:v>
                      </c:pt>
                      <c:pt idx="98886">
                        <c:v>17.576620000000002</c:v>
                      </c:pt>
                      <c:pt idx="98887">
                        <c:v>17.633189999999999</c:v>
                      </c:pt>
                      <c:pt idx="98888">
                        <c:v>17.689530000000001</c:v>
                      </c:pt>
                      <c:pt idx="98889">
                        <c:v>17.7454</c:v>
                      </c:pt>
                      <c:pt idx="98890">
                        <c:v>17.79927</c:v>
                      </c:pt>
                      <c:pt idx="98891">
                        <c:v>17.853110000000001</c:v>
                      </c:pt>
                      <c:pt idx="98892">
                        <c:v>17.90699</c:v>
                      </c:pt>
                      <c:pt idx="98893">
                        <c:v>17.961590000000001</c:v>
                      </c:pt>
                      <c:pt idx="98894">
                        <c:v>18.01501</c:v>
                      </c:pt>
                      <c:pt idx="98895">
                        <c:v>18.068660000000001</c:v>
                      </c:pt>
                      <c:pt idx="98896">
                        <c:v>18.1233</c:v>
                      </c:pt>
                      <c:pt idx="98897">
                        <c:v>18.177990000000001</c:v>
                      </c:pt>
                      <c:pt idx="98898">
                        <c:v>18.232589999999998</c:v>
                      </c:pt>
                      <c:pt idx="98899">
                        <c:v>18.287410000000001</c:v>
                      </c:pt>
                      <c:pt idx="98900">
                        <c:v>18.341249999999999</c:v>
                      </c:pt>
                      <c:pt idx="98901">
                        <c:v>18.3933</c:v>
                      </c:pt>
                      <c:pt idx="98902">
                        <c:v>18.446149999999999</c:v>
                      </c:pt>
                      <c:pt idx="98903">
                        <c:v>18.499779999999998</c:v>
                      </c:pt>
                      <c:pt idx="98904">
                        <c:v>18.553710000000002</c:v>
                      </c:pt>
                      <c:pt idx="98905">
                        <c:v>18.60736</c:v>
                      </c:pt>
                      <c:pt idx="98906">
                        <c:v>18.660150000000002</c:v>
                      </c:pt>
                      <c:pt idx="98907">
                        <c:v>18.7134</c:v>
                      </c:pt>
                      <c:pt idx="98908">
                        <c:v>18.76624</c:v>
                      </c:pt>
                      <c:pt idx="98909">
                        <c:v>18.818950000000001</c:v>
                      </c:pt>
                      <c:pt idx="98910">
                        <c:v>18.871040000000001</c:v>
                      </c:pt>
                      <c:pt idx="98911">
                        <c:v>18.923449999999999</c:v>
                      </c:pt>
                      <c:pt idx="98912">
                        <c:v>18.97485</c:v>
                      </c:pt>
                      <c:pt idx="98913">
                        <c:v>19.026150000000001</c:v>
                      </c:pt>
                      <c:pt idx="98914">
                        <c:v>19.077759999999998</c:v>
                      </c:pt>
                      <c:pt idx="98915">
                        <c:v>19.12951</c:v>
                      </c:pt>
                      <c:pt idx="98916">
                        <c:v>19.181529999999999</c:v>
                      </c:pt>
                      <c:pt idx="98917">
                        <c:v>19.234009999999998</c:v>
                      </c:pt>
                      <c:pt idx="98918">
                        <c:v>19.294180000000001</c:v>
                      </c:pt>
                      <c:pt idx="98919">
                        <c:v>19.347110000000001</c:v>
                      </c:pt>
                      <c:pt idx="98920">
                        <c:v>19.40042</c:v>
                      </c:pt>
                      <c:pt idx="98921">
                        <c:v>19.454129999999999</c:v>
                      </c:pt>
                      <c:pt idx="98922">
                        <c:v>19.508040000000001</c:v>
                      </c:pt>
                      <c:pt idx="98923">
                        <c:v>19.56118</c:v>
                      </c:pt>
                      <c:pt idx="98924">
                        <c:v>19.6144</c:v>
                      </c:pt>
                      <c:pt idx="98925">
                        <c:v>19.667149999999999</c:v>
                      </c:pt>
                      <c:pt idx="98926">
                        <c:v>19.721249999999998</c:v>
                      </c:pt>
                      <c:pt idx="98927">
                        <c:v>19.775459999999999</c:v>
                      </c:pt>
                      <c:pt idx="98928">
                        <c:v>19.829689999999999</c:v>
                      </c:pt>
                      <c:pt idx="98929">
                        <c:v>19.883489999999998</c:v>
                      </c:pt>
                      <c:pt idx="98930">
                        <c:v>19.93768</c:v>
                      </c:pt>
                      <c:pt idx="98931">
                        <c:v>19.99192</c:v>
                      </c:pt>
                      <c:pt idx="98932">
                        <c:v>20.045160000000003</c:v>
                      </c:pt>
                      <c:pt idx="98933">
                        <c:v>20.098559999999999</c:v>
                      </c:pt>
                      <c:pt idx="98934">
                        <c:v>20.15258</c:v>
                      </c:pt>
                      <c:pt idx="98935">
                        <c:v>20.20683</c:v>
                      </c:pt>
                      <c:pt idx="98936">
                        <c:v>20.26154</c:v>
                      </c:pt>
                      <c:pt idx="98937">
                        <c:v>20.315660000000001</c:v>
                      </c:pt>
                      <c:pt idx="98938">
                        <c:v>20.370480000000001</c:v>
                      </c:pt>
                      <c:pt idx="98939">
                        <c:v>20.424690000000002</c:v>
                      </c:pt>
                      <c:pt idx="98940">
                        <c:v>20.478400000000001</c:v>
                      </c:pt>
                      <c:pt idx="98941">
                        <c:v>20.53265</c:v>
                      </c:pt>
                      <c:pt idx="98942">
                        <c:v>20.587249999999997</c:v>
                      </c:pt>
                      <c:pt idx="98943">
                        <c:v>20.642619999999997</c:v>
                      </c:pt>
                      <c:pt idx="98944">
                        <c:v>20.698</c:v>
                      </c:pt>
                      <c:pt idx="98945">
                        <c:v>20.75243</c:v>
                      </c:pt>
                      <c:pt idx="98946">
                        <c:v>20.80707</c:v>
                      </c:pt>
                      <c:pt idx="98947">
                        <c:v>20.862250000000003</c:v>
                      </c:pt>
                      <c:pt idx="98948">
                        <c:v>20.917400000000001</c:v>
                      </c:pt>
                      <c:pt idx="98949">
                        <c:v>20.972450000000002</c:v>
                      </c:pt>
                      <c:pt idx="98950">
                        <c:v>21.027429999999999</c:v>
                      </c:pt>
                      <c:pt idx="98951">
                        <c:v>21.082429999999999</c:v>
                      </c:pt>
                      <c:pt idx="98952">
                        <c:v>21.137440000000002</c:v>
                      </c:pt>
                      <c:pt idx="98953">
                        <c:v>21.19284</c:v>
                      </c:pt>
                      <c:pt idx="98954">
                        <c:v>21.247859999999999</c:v>
                      </c:pt>
                      <c:pt idx="98955">
                        <c:v>21.302799999999998</c:v>
                      </c:pt>
                      <c:pt idx="98956">
                        <c:v>21.357080000000003</c:v>
                      </c:pt>
                      <c:pt idx="98957">
                        <c:v>21.411699999999996</c:v>
                      </c:pt>
                      <c:pt idx="98958">
                        <c:v>21.466229999999999</c:v>
                      </c:pt>
                      <c:pt idx="98959">
                        <c:v>21.520569999999999</c:v>
                      </c:pt>
                      <c:pt idx="98960">
                        <c:v>21.5748</c:v>
                      </c:pt>
                      <c:pt idx="98961">
                        <c:v>21.628989999999998</c:v>
                      </c:pt>
                      <c:pt idx="98962">
                        <c:v>21.683540000000001</c:v>
                      </c:pt>
                      <c:pt idx="98963">
                        <c:v>21.738209999999999</c:v>
                      </c:pt>
                      <c:pt idx="98964">
                        <c:v>21.79289</c:v>
                      </c:pt>
                      <c:pt idx="98965">
                        <c:v>21.8477</c:v>
                      </c:pt>
                      <c:pt idx="98966">
                        <c:v>21.902590000000004</c:v>
                      </c:pt>
                      <c:pt idx="98967">
                        <c:v>21.957819999999998</c:v>
                      </c:pt>
                      <c:pt idx="98968">
                        <c:v>22.013370000000002</c:v>
                      </c:pt>
                      <c:pt idx="98969">
                        <c:v>22.068759999999997</c:v>
                      </c:pt>
                      <c:pt idx="98970">
                        <c:v>22.124310000000001</c:v>
                      </c:pt>
                      <c:pt idx="98971">
                        <c:v>22.18009</c:v>
                      </c:pt>
                      <c:pt idx="98972">
                        <c:v>22.235589999999998</c:v>
                      </c:pt>
                      <c:pt idx="98973">
                        <c:v>22.289759999999998</c:v>
                      </c:pt>
                      <c:pt idx="98974">
                        <c:v>22.344609999999999</c:v>
                      </c:pt>
                      <c:pt idx="98975">
                        <c:v>22.400169999999999</c:v>
                      </c:pt>
                      <c:pt idx="98976">
                        <c:v>22.458689999999997</c:v>
                      </c:pt>
                      <c:pt idx="98977">
                        <c:v>22.515010000000004</c:v>
                      </c:pt>
                      <c:pt idx="98978">
                        <c:v>22.570990000000002</c:v>
                      </c:pt>
                      <c:pt idx="98979">
                        <c:v>22.626899999999999</c:v>
                      </c:pt>
                      <c:pt idx="98980">
                        <c:v>22.680790000000002</c:v>
                      </c:pt>
                      <c:pt idx="98981">
                        <c:v>22.735039999999998</c:v>
                      </c:pt>
                      <c:pt idx="98982">
                        <c:v>22.789640000000002</c:v>
                      </c:pt>
                      <c:pt idx="98983">
                        <c:v>22.84423</c:v>
                      </c:pt>
                      <c:pt idx="98984">
                        <c:v>22.898779999999999</c:v>
                      </c:pt>
                      <c:pt idx="98985">
                        <c:v>22.952840000000002</c:v>
                      </c:pt>
                      <c:pt idx="98986">
                        <c:v>23.007200000000001</c:v>
                      </c:pt>
                      <c:pt idx="98987">
                        <c:v>23.06184</c:v>
                      </c:pt>
                      <c:pt idx="98988">
                        <c:v>23.115120000000001</c:v>
                      </c:pt>
                      <c:pt idx="98989">
                        <c:v>23.169439999999998</c:v>
                      </c:pt>
                      <c:pt idx="98990">
                        <c:v>23.22241</c:v>
                      </c:pt>
                      <c:pt idx="98991">
                        <c:v>23.27318</c:v>
                      </c:pt>
                      <c:pt idx="98992">
                        <c:v>23.324560000000002</c:v>
                      </c:pt>
                      <c:pt idx="98993">
                        <c:v>23.376370000000001</c:v>
                      </c:pt>
                      <c:pt idx="98994">
                        <c:v>23.428110000000004</c:v>
                      </c:pt>
                      <c:pt idx="98995">
                        <c:v>23.481209999999997</c:v>
                      </c:pt>
                      <c:pt idx="98996">
                        <c:v>23.532730000000001</c:v>
                      </c:pt>
                      <c:pt idx="98997">
                        <c:v>23.58597</c:v>
                      </c:pt>
                      <c:pt idx="98998">
                        <c:v>23.639119999999998</c:v>
                      </c:pt>
                      <c:pt idx="98999">
                        <c:v>23.69228</c:v>
                      </c:pt>
                      <c:pt idx="99000">
                        <c:v>23.745530000000002</c:v>
                      </c:pt>
                      <c:pt idx="99001">
                        <c:v>23.799250000000001</c:v>
                      </c:pt>
                      <c:pt idx="99002">
                        <c:v>23.852340000000002</c:v>
                      </c:pt>
                      <c:pt idx="99003">
                        <c:v>23.90419</c:v>
                      </c:pt>
                      <c:pt idx="99004">
                        <c:v>23.956949999999999</c:v>
                      </c:pt>
                      <c:pt idx="99005">
                        <c:v>24.00956</c:v>
                      </c:pt>
                      <c:pt idx="99006">
                        <c:v>24.0624</c:v>
                      </c:pt>
                      <c:pt idx="99007">
                        <c:v>24.115490000000001</c:v>
                      </c:pt>
                      <c:pt idx="99008">
                        <c:v>24.168569999999999</c:v>
                      </c:pt>
                      <c:pt idx="99009">
                        <c:v>24.221520000000002</c:v>
                      </c:pt>
                      <c:pt idx="99010">
                        <c:v>24.272860000000001</c:v>
                      </c:pt>
                      <c:pt idx="99011">
                        <c:v>24.321190000000001</c:v>
                      </c:pt>
                      <c:pt idx="99012">
                        <c:v>24.374289999999998</c:v>
                      </c:pt>
                      <c:pt idx="99013">
                        <c:v>24.427099999999999</c:v>
                      </c:pt>
                      <c:pt idx="99014">
                        <c:v>24.479609999999997</c:v>
                      </c:pt>
                      <c:pt idx="99015">
                        <c:v>24.532069999999997</c:v>
                      </c:pt>
                      <c:pt idx="99016">
                        <c:v>24.584489999999999</c:v>
                      </c:pt>
                      <c:pt idx="99017">
                        <c:v>24.63664</c:v>
                      </c:pt>
                      <c:pt idx="99018">
                        <c:v>24.689299999999999</c:v>
                      </c:pt>
                      <c:pt idx="99019">
                        <c:v>24.741680000000002</c:v>
                      </c:pt>
                      <c:pt idx="99020">
                        <c:v>24.794529999999998</c:v>
                      </c:pt>
                      <c:pt idx="99021">
                        <c:v>24.846640000000001</c:v>
                      </c:pt>
                      <c:pt idx="99022">
                        <c:v>24.898260000000001</c:v>
                      </c:pt>
                      <c:pt idx="99023">
                        <c:v>24.950299999999999</c:v>
                      </c:pt>
                      <c:pt idx="99024">
                        <c:v>25.001940000000001</c:v>
                      </c:pt>
                      <c:pt idx="99025">
                        <c:v>25.052509999999998</c:v>
                      </c:pt>
                      <c:pt idx="99026">
                        <c:v>25.105070000000001</c:v>
                      </c:pt>
                      <c:pt idx="99027">
                        <c:v>25.157229999999998</c:v>
                      </c:pt>
                      <c:pt idx="99028">
                        <c:v>25.208179999999999</c:v>
                      </c:pt>
                      <c:pt idx="99029">
                        <c:v>25.259490000000003</c:v>
                      </c:pt>
                      <c:pt idx="99030">
                        <c:v>25.310519999999997</c:v>
                      </c:pt>
                      <c:pt idx="99031">
                        <c:v>25.361820000000002</c:v>
                      </c:pt>
                      <c:pt idx="99032">
                        <c:v>25.373540000000002</c:v>
                      </c:pt>
                      <c:pt idx="99033">
                        <c:v>25.403020000000001</c:v>
                      </c:pt>
                      <c:pt idx="99034">
                        <c:v>25.443300000000001</c:v>
                      </c:pt>
                      <c:pt idx="99035">
                        <c:v>25.484550000000002</c:v>
                      </c:pt>
                      <c:pt idx="99036">
                        <c:v>25.52863</c:v>
                      </c:pt>
                      <c:pt idx="99037">
                        <c:v>25.573800000000002</c:v>
                      </c:pt>
                      <c:pt idx="99038">
                        <c:v>25.621360000000003</c:v>
                      </c:pt>
                      <c:pt idx="99039">
                        <c:v>25.66901</c:v>
                      </c:pt>
                      <c:pt idx="99040">
                        <c:v>25.717269999999999</c:v>
                      </c:pt>
                      <c:pt idx="99041">
                        <c:v>25.766300000000001</c:v>
                      </c:pt>
                      <c:pt idx="99042">
                        <c:v>25.811820000000001</c:v>
                      </c:pt>
                      <c:pt idx="99043">
                        <c:v>25.858039999999999</c:v>
                      </c:pt>
                      <c:pt idx="99044">
                        <c:v>25.905070000000002</c:v>
                      </c:pt>
                      <c:pt idx="99045">
                        <c:v>25.95232</c:v>
                      </c:pt>
                      <c:pt idx="99046">
                        <c:v>26.00019</c:v>
                      </c:pt>
                      <c:pt idx="99047">
                        <c:v>26.049590000000002</c:v>
                      </c:pt>
                      <c:pt idx="99048">
                        <c:v>26.099329999999998</c:v>
                      </c:pt>
                      <c:pt idx="99049">
                        <c:v>26.150120000000001</c:v>
                      </c:pt>
                      <c:pt idx="99050">
                        <c:v>26.200679999999998</c:v>
                      </c:pt>
                      <c:pt idx="99051">
                        <c:v>26.251390000000001</c:v>
                      </c:pt>
                      <c:pt idx="99052">
                        <c:v>26.30226</c:v>
                      </c:pt>
                      <c:pt idx="99053">
                        <c:v>26.353010000000001</c:v>
                      </c:pt>
                      <c:pt idx="99054">
                        <c:v>26.403959999999998</c:v>
                      </c:pt>
                      <c:pt idx="99055">
                        <c:v>26.45515</c:v>
                      </c:pt>
                      <c:pt idx="99056">
                        <c:v>26.506970000000003</c:v>
                      </c:pt>
                      <c:pt idx="99057">
                        <c:v>26.557879999999997</c:v>
                      </c:pt>
                      <c:pt idx="99058">
                        <c:v>26.608339999999998</c:v>
                      </c:pt>
                      <c:pt idx="99059">
                        <c:v>26.658830000000002</c:v>
                      </c:pt>
                      <c:pt idx="99060">
                        <c:v>26.71069</c:v>
                      </c:pt>
                      <c:pt idx="99061">
                        <c:v>26.761879999999998</c:v>
                      </c:pt>
                      <c:pt idx="99062">
                        <c:v>26.812870000000004</c:v>
                      </c:pt>
                      <c:pt idx="99063">
                        <c:v>26.861199999999997</c:v>
                      </c:pt>
                      <c:pt idx="99064">
                        <c:v>26.910539999999997</c:v>
                      </c:pt>
                      <c:pt idx="99065">
                        <c:v>26.96022</c:v>
                      </c:pt>
                      <c:pt idx="99066">
                        <c:v>27.010380000000001</c:v>
                      </c:pt>
                      <c:pt idx="99067">
                        <c:v>27.062100000000001</c:v>
                      </c:pt>
                      <c:pt idx="99068">
                        <c:v>27.111740000000001</c:v>
                      </c:pt>
                      <c:pt idx="99069">
                        <c:v>27.16253</c:v>
                      </c:pt>
                      <c:pt idx="99070">
                        <c:v>27.212139999999998</c:v>
                      </c:pt>
                      <c:pt idx="99071">
                        <c:v>27.262810000000002</c:v>
                      </c:pt>
                      <c:pt idx="99072">
                        <c:v>27.312729999999998</c:v>
                      </c:pt>
                      <c:pt idx="99073">
                        <c:v>27.36326</c:v>
                      </c:pt>
                      <c:pt idx="99074">
                        <c:v>27.413539999999998</c:v>
                      </c:pt>
                      <c:pt idx="99075">
                        <c:v>27.463519999999999</c:v>
                      </c:pt>
                      <c:pt idx="99076">
                        <c:v>27.51397</c:v>
                      </c:pt>
                      <c:pt idx="99077">
                        <c:v>27.56485</c:v>
                      </c:pt>
                      <c:pt idx="99078">
                        <c:v>27.61504</c:v>
                      </c:pt>
                      <c:pt idx="99079">
                        <c:v>27.665199999999999</c:v>
                      </c:pt>
                      <c:pt idx="99080">
                        <c:v>27.714840000000002</c:v>
                      </c:pt>
                      <c:pt idx="99081">
                        <c:v>27.764720000000001</c:v>
                      </c:pt>
                      <c:pt idx="99082">
                        <c:v>27.814450000000001</c:v>
                      </c:pt>
                      <c:pt idx="99083">
                        <c:v>27.86355</c:v>
                      </c:pt>
                      <c:pt idx="99084">
                        <c:v>27.912750000000003</c:v>
                      </c:pt>
                      <c:pt idx="99085">
                        <c:v>27.961120000000001</c:v>
                      </c:pt>
                      <c:pt idx="99086">
                        <c:v>27.972700000000003</c:v>
                      </c:pt>
                      <c:pt idx="99087">
                        <c:v>28.016109999999998</c:v>
                      </c:pt>
                      <c:pt idx="99088">
                        <c:v>28.0625</c:v>
                      </c:pt>
                      <c:pt idx="99089">
                        <c:v>28.11016</c:v>
                      </c:pt>
                      <c:pt idx="99090">
                        <c:v>28.156169999999999</c:v>
                      </c:pt>
                      <c:pt idx="99091">
                        <c:v>28.204060000000002</c:v>
                      </c:pt>
                      <c:pt idx="99092">
                        <c:v>28.252069999999996</c:v>
                      </c:pt>
                      <c:pt idx="99093">
                        <c:v>28.299990000000001</c:v>
                      </c:pt>
                      <c:pt idx="99094">
                        <c:v>28.34768</c:v>
                      </c:pt>
                      <c:pt idx="99095">
                        <c:v>28.394300000000001</c:v>
                      </c:pt>
                      <c:pt idx="99096">
                        <c:v>28.44106</c:v>
                      </c:pt>
                      <c:pt idx="99097">
                        <c:v>28.48732</c:v>
                      </c:pt>
                      <c:pt idx="99098">
                        <c:v>28.535910000000001</c:v>
                      </c:pt>
                      <c:pt idx="99099">
                        <c:v>28.583780000000001</c:v>
                      </c:pt>
                      <c:pt idx="99100">
                        <c:v>28.631720000000001</c:v>
                      </c:pt>
                      <c:pt idx="99101">
                        <c:v>28.679739999999999</c:v>
                      </c:pt>
                      <c:pt idx="99102">
                        <c:v>28.727649999999997</c:v>
                      </c:pt>
                      <c:pt idx="99103">
                        <c:v>28.77516</c:v>
                      </c:pt>
                      <c:pt idx="99104">
                        <c:v>28.822670000000002</c:v>
                      </c:pt>
                      <c:pt idx="99105">
                        <c:v>28.869660000000003</c:v>
                      </c:pt>
                      <c:pt idx="99106">
                        <c:v>28.918020000000002</c:v>
                      </c:pt>
                      <c:pt idx="99107">
                        <c:v>28.965239999999998</c:v>
                      </c:pt>
                      <c:pt idx="99108">
                        <c:v>29.012479999999996</c:v>
                      </c:pt>
                      <c:pt idx="99109">
                        <c:v>29.059930000000001</c:v>
                      </c:pt>
                      <c:pt idx="99110">
                        <c:v>29.106629999999999</c:v>
                      </c:pt>
                      <c:pt idx="99111">
                        <c:v>29.153310000000001</c:v>
                      </c:pt>
                      <c:pt idx="99112">
                        <c:v>29.19971</c:v>
                      </c:pt>
                      <c:pt idx="99113">
                        <c:v>29.245890000000003</c:v>
                      </c:pt>
                      <c:pt idx="99114">
                        <c:v>29.29175</c:v>
                      </c:pt>
                      <c:pt idx="99115">
                        <c:v>29.33811</c:v>
                      </c:pt>
                      <c:pt idx="99116">
                        <c:v>29.38383</c:v>
                      </c:pt>
                      <c:pt idx="99117">
                        <c:v>29.429690000000001</c:v>
                      </c:pt>
                      <c:pt idx="99118">
                        <c:v>29.4756</c:v>
                      </c:pt>
                      <c:pt idx="99119">
                        <c:v>29.521929999999998</c:v>
                      </c:pt>
                      <c:pt idx="99120">
                        <c:v>29.568049999999999</c:v>
                      </c:pt>
                      <c:pt idx="99121">
                        <c:v>29.614240000000002</c:v>
                      </c:pt>
                      <c:pt idx="99122">
                        <c:v>29.66058</c:v>
                      </c:pt>
                      <c:pt idx="99123">
                        <c:v>29.707059999999998</c:v>
                      </c:pt>
                      <c:pt idx="99124">
                        <c:v>29.75348</c:v>
                      </c:pt>
                      <c:pt idx="99125">
                        <c:v>29.79945</c:v>
                      </c:pt>
                      <c:pt idx="99126">
                        <c:v>29.846550000000001</c:v>
                      </c:pt>
                      <c:pt idx="99127">
                        <c:v>29.893409999999999</c:v>
                      </c:pt>
                      <c:pt idx="99128">
                        <c:v>29.939979999999998</c:v>
                      </c:pt>
                      <c:pt idx="99129">
                        <c:v>29.986269999999998</c:v>
                      </c:pt>
                      <c:pt idx="99130">
                        <c:v>30.03313</c:v>
                      </c:pt>
                      <c:pt idx="99131">
                        <c:v>30.080019999999998</c:v>
                      </c:pt>
                      <c:pt idx="99132">
                        <c:v>30.12689</c:v>
                      </c:pt>
                      <c:pt idx="99133">
                        <c:v>30.172539999999998</c:v>
                      </c:pt>
                      <c:pt idx="99134">
                        <c:v>30.218669999999999</c:v>
                      </c:pt>
                      <c:pt idx="99135">
                        <c:v>30.26519</c:v>
                      </c:pt>
                      <c:pt idx="99136">
                        <c:v>30.31109</c:v>
                      </c:pt>
                      <c:pt idx="99137">
                        <c:v>30.35791</c:v>
                      </c:pt>
                      <c:pt idx="99138">
                        <c:v>30.40428</c:v>
                      </c:pt>
                      <c:pt idx="99139">
                        <c:v>30.450389999999999</c:v>
                      </c:pt>
                      <c:pt idx="99140">
                        <c:v>30.496750000000002</c:v>
                      </c:pt>
                      <c:pt idx="99141">
                        <c:v>30.542940000000002</c:v>
                      </c:pt>
                      <c:pt idx="99142">
                        <c:v>30.588340000000002</c:v>
                      </c:pt>
                      <c:pt idx="99143">
                        <c:v>30.634440000000001</c:v>
                      </c:pt>
                      <c:pt idx="99144">
                        <c:v>30.679739999999999</c:v>
                      </c:pt>
                      <c:pt idx="99145">
                        <c:v>30.724960000000003</c:v>
                      </c:pt>
                      <c:pt idx="99146">
                        <c:v>30.771229999999999</c:v>
                      </c:pt>
                      <c:pt idx="99147">
                        <c:v>30.817630000000001</c:v>
                      </c:pt>
                      <c:pt idx="99148">
                        <c:v>30.863399999999999</c:v>
                      </c:pt>
                      <c:pt idx="99149">
                        <c:v>30.90925</c:v>
                      </c:pt>
                      <c:pt idx="99150">
                        <c:v>30.95571</c:v>
                      </c:pt>
                      <c:pt idx="99151">
                        <c:v>31.00224</c:v>
                      </c:pt>
                      <c:pt idx="99152">
                        <c:v>31.048089999999998</c:v>
                      </c:pt>
                      <c:pt idx="99153">
                        <c:v>31.09469</c:v>
                      </c:pt>
                      <c:pt idx="99154">
                        <c:v>31.140609999999999</c:v>
                      </c:pt>
                      <c:pt idx="99155">
                        <c:v>31.186959999999999</c:v>
                      </c:pt>
                      <c:pt idx="99156">
                        <c:v>31.232980000000001</c:v>
                      </c:pt>
                      <c:pt idx="99157">
                        <c:v>31.279609999999998</c:v>
                      </c:pt>
                      <c:pt idx="99158">
                        <c:v>31.325679999999998</c:v>
                      </c:pt>
                      <c:pt idx="99159">
                        <c:v>31.372789999999998</c:v>
                      </c:pt>
                      <c:pt idx="99160">
                        <c:v>31.41995</c:v>
                      </c:pt>
                      <c:pt idx="99161">
                        <c:v>31.466899999999999</c:v>
                      </c:pt>
                      <c:pt idx="99162">
                        <c:v>31.513740000000002</c:v>
                      </c:pt>
                      <c:pt idx="99163">
                        <c:v>31.561400000000003</c:v>
                      </c:pt>
                      <c:pt idx="99164">
                        <c:v>31.609490000000001</c:v>
                      </c:pt>
                      <c:pt idx="99165">
                        <c:v>31.657489999999999</c:v>
                      </c:pt>
                      <c:pt idx="99166">
                        <c:v>31.70552</c:v>
                      </c:pt>
                      <c:pt idx="99167">
                        <c:v>31.752959999999998</c:v>
                      </c:pt>
                      <c:pt idx="99168">
                        <c:v>31.800370000000001</c:v>
                      </c:pt>
                      <c:pt idx="99169">
                        <c:v>31.847059999999999</c:v>
                      </c:pt>
                      <c:pt idx="99170">
                        <c:v>31.894629999999999</c:v>
                      </c:pt>
                      <c:pt idx="99171">
                        <c:v>31.941570000000002</c:v>
                      </c:pt>
                      <c:pt idx="99172">
                        <c:v>31.989079999999998</c:v>
                      </c:pt>
                      <c:pt idx="99173">
                        <c:v>32.036760000000001</c:v>
                      </c:pt>
                      <c:pt idx="99174">
                        <c:v>32.084419999999994</c:v>
                      </c:pt>
                      <c:pt idx="99175">
                        <c:v>32.132420000000003</c:v>
                      </c:pt>
                      <c:pt idx="99176">
                        <c:v>32.180340000000001</c:v>
                      </c:pt>
                      <c:pt idx="99177">
                        <c:v>32.228259999999999</c:v>
                      </c:pt>
                      <c:pt idx="99178">
                        <c:v>32.276060000000001</c:v>
                      </c:pt>
                      <c:pt idx="99179">
                        <c:v>32.32405</c:v>
                      </c:pt>
                      <c:pt idx="99180">
                        <c:v>32.372439999999997</c:v>
                      </c:pt>
                      <c:pt idx="99181">
                        <c:v>32.420990000000003</c:v>
                      </c:pt>
                      <c:pt idx="99182">
                        <c:v>32.470109999999998</c:v>
                      </c:pt>
                      <c:pt idx="99183">
                        <c:v>32.514099999999999</c:v>
                      </c:pt>
                      <c:pt idx="99184">
                        <c:v>32.562629999999999</c:v>
                      </c:pt>
                      <c:pt idx="99185">
                        <c:v>32.610709999999997</c:v>
                      </c:pt>
                      <c:pt idx="99186">
                        <c:v>32.659739999999999</c:v>
                      </c:pt>
                      <c:pt idx="99187">
                        <c:v>32.707540000000002</c:v>
                      </c:pt>
                      <c:pt idx="99188">
                        <c:v>32.756329999999998</c:v>
                      </c:pt>
                      <c:pt idx="99189">
                        <c:v>32.805819999999997</c:v>
                      </c:pt>
                      <c:pt idx="99190">
                        <c:v>32.855629999999998</c:v>
                      </c:pt>
                      <c:pt idx="99191">
                        <c:v>32.905749999999998</c:v>
                      </c:pt>
                      <c:pt idx="99192">
                        <c:v>32.955979999999997</c:v>
                      </c:pt>
                      <c:pt idx="99193">
                        <c:v>33.00508</c:v>
                      </c:pt>
                      <c:pt idx="99194">
                        <c:v>33.054960000000001</c:v>
                      </c:pt>
                      <c:pt idx="99195">
                        <c:v>33.104889999999997</c:v>
                      </c:pt>
                      <c:pt idx="99196">
                        <c:v>33.154809999999998</c:v>
                      </c:pt>
                      <c:pt idx="99197">
                        <c:v>33.204819999999998</c:v>
                      </c:pt>
                      <c:pt idx="99198">
                        <c:v>33.25506</c:v>
                      </c:pt>
                      <c:pt idx="99199">
                        <c:v>33.30462</c:v>
                      </c:pt>
                      <c:pt idx="99200">
                        <c:v>33.354080000000003</c:v>
                      </c:pt>
                      <c:pt idx="99201">
                        <c:v>33.403469999999999</c:v>
                      </c:pt>
                      <c:pt idx="99202">
                        <c:v>33.451639999999998</c:v>
                      </c:pt>
                      <c:pt idx="99203">
                        <c:v>33.500039999999998</c:v>
                      </c:pt>
                      <c:pt idx="99204">
                        <c:v>33.548339999999996</c:v>
                      </c:pt>
                      <c:pt idx="99205">
                        <c:v>33.596810000000005</c:v>
                      </c:pt>
                      <c:pt idx="99206">
                        <c:v>33.645240000000001</c:v>
                      </c:pt>
                      <c:pt idx="99207">
                        <c:v>33.693650000000005</c:v>
                      </c:pt>
                      <c:pt idx="99208">
                        <c:v>33.741399999999999</c:v>
                      </c:pt>
                      <c:pt idx="99209">
                        <c:v>33.789749999999998</c:v>
                      </c:pt>
                      <c:pt idx="99210">
                        <c:v>33.820869999999999</c:v>
                      </c:pt>
                      <c:pt idx="99211">
                        <c:v>33.854169999999996</c:v>
                      </c:pt>
                      <c:pt idx="99212">
                        <c:v>33.895890000000001</c:v>
                      </c:pt>
                      <c:pt idx="99213">
                        <c:v>33.94258</c:v>
                      </c:pt>
                      <c:pt idx="99214">
                        <c:v>33.990290000000002</c:v>
                      </c:pt>
                      <c:pt idx="99215">
                        <c:v>34.026060000000001</c:v>
                      </c:pt>
                      <c:pt idx="99216">
                        <c:v>34.061439999999997</c:v>
                      </c:pt>
                      <c:pt idx="99217">
                        <c:v>34.101109999999998</c:v>
                      </c:pt>
                      <c:pt idx="99218">
                        <c:v>34.143880000000003</c:v>
                      </c:pt>
                      <c:pt idx="99219">
                        <c:v>34.188380000000002</c:v>
                      </c:pt>
                      <c:pt idx="99220">
                        <c:v>34.233809999999998</c:v>
                      </c:pt>
                      <c:pt idx="99221">
                        <c:v>34.278790000000001</c:v>
                      </c:pt>
                      <c:pt idx="99222">
                        <c:v>34.32452</c:v>
                      </c:pt>
                      <c:pt idx="99223">
                        <c:v>34.343020000000003</c:v>
                      </c:pt>
                      <c:pt idx="99224">
                        <c:v>34.388739999999999</c:v>
                      </c:pt>
                      <c:pt idx="99225">
                        <c:v>34.42257</c:v>
                      </c:pt>
                      <c:pt idx="99226">
                        <c:v>34.462859999999999</c:v>
                      </c:pt>
                      <c:pt idx="99227">
                        <c:v>34.50712</c:v>
                      </c:pt>
                      <c:pt idx="99228">
                        <c:v>34.54101</c:v>
                      </c:pt>
                      <c:pt idx="99229">
                        <c:v>34.57808</c:v>
                      </c:pt>
                      <c:pt idx="99230">
                        <c:v>34.620890000000003</c:v>
                      </c:pt>
                      <c:pt idx="99231">
                        <c:v>34.666020000000003</c:v>
                      </c:pt>
                      <c:pt idx="99232">
                        <c:v>34.711820000000003</c:v>
                      </c:pt>
                      <c:pt idx="99233">
                        <c:v>34.75949</c:v>
                      </c:pt>
                      <c:pt idx="99234">
                        <c:v>34.806229999999999</c:v>
                      </c:pt>
                      <c:pt idx="99235">
                        <c:v>34.853630000000003</c:v>
                      </c:pt>
                      <c:pt idx="99236">
                        <c:v>34.901309999999995</c:v>
                      </c:pt>
                      <c:pt idx="99237">
                        <c:v>34.949249999999999</c:v>
                      </c:pt>
                      <c:pt idx="99238">
                        <c:v>34.99727</c:v>
                      </c:pt>
                      <c:pt idx="99239">
                        <c:v>35.045279999999998</c:v>
                      </c:pt>
                      <c:pt idx="99240">
                        <c:v>35.091459999999998</c:v>
                      </c:pt>
                      <c:pt idx="99241">
                        <c:v>35.139040000000001</c:v>
                      </c:pt>
                      <c:pt idx="99242">
                        <c:v>35.186239999999998</c:v>
                      </c:pt>
                      <c:pt idx="99243">
                        <c:v>35.233629999999998</c:v>
                      </c:pt>
                      <c:pt idx="99244">
                        <c:v>35.28069</c:v>
                      </c:pt>
                      <c:pt idx="99245">
                        <c:v>35.327359999999999</c:v>
                      </c:pt>
                      <c:pt idx="99246">
                        <c:v>35.375219999999999</c:v>
                      </c:pt>
                      <c:pt idx="99247">
                        <c:v>35.423650000000002</c:v>
                      </c:pt>
                      <c:pt idx="99248">
                        <c:v>35.472160000000002</c:v>
                      </c:pt>
                      <c:pt idx="99249">
                        <c:v>35.52026</c:v>
                      </c:pt>
                      <c:pt idx="99250">
                        <c:v>35.568579999999997</c:v>
                      </c:pt>
                      <c:pt idx="99251">
                        <c:v>35.616610000000001</c:v>
                      </c:pt>
                      <c:pt idx="99252">
                        <c:v>35.663510000000002</c:v>
                      </c:pt>
                      <c:pt idx="99253">
                        <c:v>35.711550000000003</c:v>
                      </c:pt>
                      <c:pt idx="99254">
                        <c:v>35.759610000000002</c:v>
                      </c:pt>
                      <c:pt idx="99255">
                        <c:v>35.806930000000001</c:v>
                      </c:pt>
                      <c:pt idx="99256">
                        <c:v>35.854950000000002</c:v>
                      </c:pt>
                      <c:pt idx="99257">
                        <c:v>35.903089999999999</c:v>
                      </c:pt>
                      <c:pt idx="99258">
                        <c:v>35.950180000000003</c:v>
                      </c:pt>
                      <c:pt idx="99259">
                        <c:v>35.998390000000001</c:v>
                      </c:pt>
                      <c:pt idx="99260">
                        <c:v>36.04589</c:v>
                      </c:pt>
                      <c:pt idx="99261">
                        <c:v>36.093269999999997</c:v>
                      </c:pt>
                      <c:pt idx="99262">
                        <c:v>36.140500000000003</c:v>
                      </c:pt>
                      <c:pt idx="99263">
                        <c:v>36.180430000000001</c:v>
                      </c:pt>
                      <c:pt idx="99264">
                        <c:v>36.228430000000003</c:v>
                      </c:pt>
                      <c:pt idx="99265">
                        <c:v>36.275819999999996</c:v>
                      </c:pt>
                      <c:pt idx="99266">
                        <c:v>36.323929999999997</c:v>
                      </c:pt>
                      <c:pt idx="99267">
                        <c:v>36.371139999999997</c:v>
                      </c:pt>
                      <c:pt idx="99268">
                        <c:v>36.418400000000005</c:v>
                      </c:pt>
                      <c:pt idx="99269">
                        <c:v>36.464889999999997</c:v>
                      </c:pt>
                      <c:pt idx="99270">
                        <c:v>36.511710000000001</c:v>
                      </c:pt>
                      <c:pt idx="99271">
                        <c:v>36.558540000000001</c:v>
                      </c:pt>
                      <c:pt idx="99272">
                        <c:v>36.605310000000003</c:v>
                      </c:pt>
                      <c:pt idx="99273">
                        <c:v>36.651690000000002</c:v>
                      </c:pt>
                      <c:pt idx="99274">
                        <c:v>36.6982</c:v>
                      </c:pt>
                      <c:pt idx="99275">
                        <c:v>36.744840000000003</c:v>
                      </c:pt>
                      <c:pt idx="99276">
                        <c:v>36.791249999999998</c:v>
                      </c:pt>
                      <c:pt idx="99277">
                        <c:v>36.837140000000005</c:v>
                      </c:pt>
                      <c:pt idx="99278">
                        <c:v>36.883150000000001</c:v>
                      </c:pt>
                      <c:pt idx="99279">
                        <c:v>36.929729999999999</c:v>
                      </c:pt>
                      <c:pt idx="99280">
                        <c:v>36.975609999999996</c:v>
                      </c:pt>
                      <c:pt idx="99281">
                        <c:v>37.020249999999997</c:v>
                      </c:pt>
                      <c:pt idx="99282">
                        <c:v>37.065480000000001</c:v>
                      </c:pt>
                      <c:pt idx="99283">
                        <c:v>37.111329999999995</c:v>
                      </c:pt>
                      <c:pt idx="99284">
                        <c:v>37.156790000000001</c:v>
                      </c:pt>
                      <c:pt idx="99285">
                        <c:v>37.202570000000001</c:v>
                      </c:pt>
                      <c:pt idx="99286">
                        <c:v>37.247729999999997</c:v>
                      </c:pt>
                      <c:pt idx="99287">
                        <c:v>37.292860000000005</c:v>
                      </c:pt>
                      <c:pt idx="99288">
                        <c:v>37.3339</c:v>
                      </c:pt>
                      <c:pt idx="99289">
                        <c:v>37.379860000000001</c:v>
                      </c:pt>
                      <c:pt idx="99290">
                        <c:v>37.423780000000001</c:v>
                      </c:pt>
                      <c:pt idx="99291">
                        <c:v>37.467950000000002</c:v>
                      </c:pt>
                      <c:pt idx="99292">
                        <c:v>37.511990000000004</c:v>
                      </c:pt>
                      <c:pt idx="99293">
                        <c:v>37.555959999999999</c:v>
                      </c:pt>
                      <c:pt idx="99294">
                        <c:v>37.600090000000002</c:v>
                      </c:pt>
                      <c:pt idx="99295">
                        <c:v>37.643720000000002</c:v>
                      </c:pt>
                      <c:pt idx="99296">
                        <c:v>37.6873</c:v>
                      </c:pt>
                      <c:pt idx="99297">
                        <c:v>37.731380000000001</c:v>
                      </c:pt>
                      <c:pt idx="99298">
                        <c:v>37.773119999999999</c:v>
                      </c:pt>
                      <c:pt idx="99299">
                        <c:v>37.816389999999998</c:v>
                      </c:pt>
                      <c:pt idx="99300">
                        <c:v>37.858170000000001</c:v>
                      </c:pt>
                      <c:pt idx="99301">
                        <c:v>37.891780000000004</c:v>
                      </c:pt>
                      <c:pt idx="99302">
                        <c:v>37.930070000000001</c:v>
                      </c:pt>
                      <c:pt idx="99303">
                        <c:v>37.96808</c:v>
                      </c:pt>
                      <c:pt idx="99304">
                        <c:v>38.00985</c:v>
                      </c:pt>
                      <c:pt idx="99305">
                        <c:v>38.05209</c:v>
                      </c:pt>
                      <c:pt idx="99306">
                        <c:v>38.094920000000002</c:v>
                      </c:pt>
                      <c:pt idx="99307">
                        <c:v>38.138179999999998</c:v>
                      </c:pt>
                      <c:pt idx="99308">
                        <c:v>38.181400000000004</c:v>
                      </c:pt>
                      <c:pt idx="99309">
                        <c:v>38.224409999999999</c:v>
                      </c:pt>
                      <c:pt idx="99310">
                        <c:v>38.267400000000002</c:v>
                      </c:pt>
                      <c:pt idx="99311">
                        <c:v>38.310220000000001</c:v>
                      </c:pt>
                      <c:pt idx="99312">
                        <c:v>38.353540000000002</c:v>
                      </c:pt>
                      <c:pt idx="99313">
                        <c:v>38.396650000000001</c:v>
                      </c:pt>
                      <c:pt idx="99314">
                        <c:v>38.439059999999998</c:v>
                      </c:pt>
                      <c:pt idx="99315">
                        <c:v>38.481659999999998</c:v>
                      </c:pt>
                      <c:pt idx="99316">
                        <c:v>38.524060000000006</c:v>
                      </c:pt>
                      <c:pt idx="99317">
                        <c:v>38.56606</c:v>
                      </c:pt>
                      <c:pt idx="99318">
                        <c:v>38.602870000000003</c:v>
                      </c:pt>
                      <c:pt idx="99319">
                        <c:v>38.642219999999995</c:v>
                      </c:pt>
                      <c:pt idx="99320">
                        <c:v>38.678539999999998</c:v>
                      </c:pt>
                      <c:pt idx="99321">
                        <c:v>38.716179999999994</c:v>
                      </c:pt>
                      <c:pt idx="99322">
                        <c:v>38.753459999999997</c:v>
                      </c:pt>
                      <c:pt idx="99323">
                        <c:v>38.790419999999997</c:v>
                      </c:pt>
                      <c:pt idx="99324">
                        <c:v>38.826860000000003</c:v>
                      </c:pt>
                      <c:pt idx="99325">
                        <c:v>38.863509999999998</c:v>
                      </c:pt>
                      <c:pt idx="99326">
                        <c:v>38.900500000000001</c:v>
                      </c:pt>
                      <c:pt idx="99327">
                        <c:v>38.937200000000004</c:v>
                      </c:pt>
                      <c:pt idx="99328">
                        <c:v>38.974510000000002</c:v>
                      </c:pt>
                      <c:pt idx="99329">
                        <c:v>39.012839999999997</c:v>
                      </c:pt>
                      <c:pt idx="99330">
                        <c:v>39.05153</c:v>
                      </c:pt>
                      <c:pt idx="99331">
                        <c:v>39.089379999999998</c:v>
                      </c:pt>
                      <c:pt idx="99332">
                        <c:v>39.126280000000001</c:v>
                      </c:pt>
                      <c:pt idx="99333">
                        <c:v>39.157359999999997</c:v>
                      </c:pt>
                      <c:pt idx="99334">
                        <c:v>39.189259999999997</c:v>
                      </c:pt>
                      <c:pt idx="99335">
                        <c:v>39.22437</c:v>
                      </c:pt>
                      <c:pt idx="99336">
                        <c:v>39.259709999999998</c:v>
                      </c:pt>
                      <c:pt idx="99337">
                        <c:v>39.295520000000003</c:v>
                      </c:pt>
                      <c:pt idx="99338">
                        <c:v>39.331719999999997</c:v>
                      </c:pt>
                      <c:pt idx="99339">
                        <c:v>39.368029999999997</c:v>
                      </c:pt>
                      <c:pt idx="99340">
                        <c:v>39.403579999999998</c:v>
                      </c:pt>
                      <c:pt idx="99341">
                        <c:v>39.437939999999998</c:v>
                      </c:pt>
                      <c:pt idx="99342">
                        <c:v>39.472490000000001</c:v>
                      </c:pt>
                      <c:pt idx="99343">
                        <c:v>39.506140000000002</c:v>
                      </c:pt>
                      <c:pt idx="99344">
                        <c:v>39.540670000000006</c:v>
                      </c:pt>
                      <c:pt idx="99345">
                        <c:v>39.574069999999999</c:v>
                      </c:pt>
                      <c:pt idx="99346">
                        <c:v>39.608690000000003</c:v>
                      </c:pt>
                      <c:pt idx="99347">
                        <c:v>39.641350000000003</c:v>
                      </c:pt>
                      <c:pt idx="99348">
                        <c:v>39.673650000000002</c:v>
                      </c:pt>
                      <c:pt idx="99349">
                        <c:v>39.70628</c:v>
                      </c:pt>
                      <c:pt idx="99350">
                        <c:v>39.735880000000002</c:v>
                      </c:pt>
                      <c:pt idx="99351">
                        <c:v>39.768099999999997</c:v>
                      </c:pt>
                      <c:pt idx="99352">
                        <c:v>39.800139999999999</c:v>
                      </c:pt>
                      <c:pt idx="99353">
                        <c:v>39.817049999999995</c:v>
                      </c:pt>
                      <c:pt idx="99354">
                        <c:v>39.830420000000004</c:v>
                      </c:pt>
                      <c:pt idx="99355">
                        <c:v>39.854059999999997</c:v>
                      </c:pt>
                      <c:pt idx="99356">
                        <c:v>39.884390000000003</c:v>
                      </c:pt>
                      <c:pt idx="99357">
                        <c:v>39.913340000000005</c:v>
                      </c:pt>
                      <c:pt idx="99358">
                        <c:v>39.944209999999998</c:v>
                      </c:pt>
                      <c:pt idx="99359">
                        <c:v>39.97589</c:v>
                      </c:pt>
                      <c:pt idx="99360">
                        <c:v>40.007659999999994</c:v>
                      </c:pt>
                      <c:pt idx="99361">
                        <c:v>40.039590000000004</c:v>
                      </c:pt>
                      <c:pt idx="99362">
                        <c:v>40.071349999999995</c:v>
                      </c:pt>
                      <c:pt idx="99363">
                        <c:v>40.101860000000002</c:v>
                      </c:pt>
                      <c:pt idx="99364">
                        <c:v>40.133229999999998</c:v>
                      </c:pt>
                      <c:pt idx="99365">
                        <c:v>40.164229999999996</c:v>
                      </c:pt>
                      <c:pt idx="99366">
                        <c:v>40.195309999999999</c:v>
                      </c:pt>
                      <c:pt idx="99367">
                        <c:v>40.226550000000003</c:v>
                      </c:pt>
                      <c:pt idx="99368">
                        <c:v>40.252470000000002</c:v>
                      </c:pt>
                      <c:pt idx="99369">
                        <c:v>40.286670000000001</c:v>
                      </c:pt>
                      <c:pt idx="99370">
                        <c:v>40.319710000000001</c:v>
                      </c:pt>
                      <c:pt idx="99371">
                        <c:v>40.349310000000003</c:v>
                      </c:pt>
                      <c:pt idx="99372">
                        <c:v>40.380290000000002</c:v>
                      </c:pt>
                      <c:pt idx="99373">
                        <c:v>40.406300000000002</c:v>
                      </c:pt>
                      <c:pt idx="99374">
                        <c:v>40.434289999999997</c:v>
                      </c:pt>
                      <c:pt idx="99375">
                        <c:v>40.463340000000002</c:v>
                      </c:pt>
                      <c:pt idx="99376">
                        <c:v>40.492780000000003</c:v>
                      </c:pt>
                      <c:pt idx="99377">
                        <c:v>40.522270000000006</c:v>
                      </c:pt>
                      <c:pt idx="99378">
                        <c:v>40.551959999999994</c:v>
                      </c:pt>
                      <c:pt idx="99379">
                        <c:v>40.581820000000008</c:v>
                      </c:pt>
                      <c:pt idx="99380">
                        <c:v>40.61009</c:v>
                      </c:pt>
                      <c:pt idx="99381">
                        <c:v>40.639510000000001</c:v>
                      </c:pt>
                      <c:pt idx="99382">
                        <c:v>40.669159999999998</c:v>
                      </c:pt>
                      <c:pt idx="99383">
                        <c:v>40.69885</c:v>
                      </c:pt>
                      <c:pt idx="99384">
                        <c:v>40.727930000000001</c:v>
                      </c:pt>
                      <c:pt idx="99385">
                        <c:v>40.757690000000004</c:v>
                      </c:pt>
                      <c:pt idx="99386">
                        <c:v>40.78734</c:v>
                      </c:pt>
                      <c:pt idx="99387">
                        <c:v>40.816929999999999</c:v>
                      </c:pt>
                      <c:pt idx="99388">
                        <c:v>40.845399999999998</c:v>
                      </c:pt>
                      <c:pt idx="99389">
                        <c:v>40.874949999999998</c:v>
                      </c:pt>
                      <c:pt idx="99390">
                        <c:v>40.90587</c:v>
                      </c:pt>
                      <c:pt idx="99391">
                        <c:v>40.935969999999998</c:v>
                      </c:pt>
                      <c:pt idx="99392">
                        <c:v>40.965710000000001</c:v>
                      </c:pt>
                      <c:pt idx="99393">
                        <c:v>40.990609999999997</c:v>
                      </c:pt>
                      <c:pt idx="99394">
                        <c:v>41.019180000000006</c:v>
                      </c:pt>
                      <c:pt idx="99395">
                        <c:v>41.046449999999993</c:v>
                      </c:pt>
                      <c:pt idx="99396">
                        <c:v>41.075109999999995</c:v>
                      </c:pt>
                      <c:pt idx="99397">
                        <c:v>41.103389999999997</c:v>
                      </c:pt>
                      <c:pt idx="99398">
                        <c:v>41.131570000000004</c:v>
                      </c:pt>
                      <c:pt idx="99399">
                        <c:v>41.159829999999999</c:v>
                      </c:pt>
                      <c:pt idx="99400">
                        <c:v>41.18703</c:v>
                      </c:pt>
                      <c:pt idx="99401">
                        <c:v>41.214750000000002</c:v>
                      </c:pt>
                      <c:pt idx="99402">
                        <c:v>41.241540000000001</c:v>
                      </c:pt>
                      <c:pt idx="99403">
                        <c:v>41.26811</c:v>
                      </c:pt>
                      <c:pt idx="99404">
                        <c:v>41.294159999999998</c:v>
                      </c:pt>
                      <c:pt idx="99405">
                        <c:v>41.319699999999997</c:v>
                      </c:pt>
                      <c:pt idx="99406">
                        <c:v>41.345239999999997</c:v>
                      </c:pt>
                      <c:pt idx="99407">
                        <c:v>41.370919999999998</c:v>
                      </c:pt>
                      <c:pt idx="99408">
                        <c:v>41.396000000000001</c:v>
                      </c:pt>
                      <c:pt idx="99409">
                        <c:v>41.420859999999998</c:v>
                      </c:pt>
                      <c:pt idx="99410">
                        <c:v>41.446719999999999</c:v>
                      </c:pt>
                      <c:pt idx="99411">
                        <c:v>41.472810000000003</c:v>
                      </c:pt>
                      <c:pt idx="99412">
                        <c:v>41.498989999999992</c:v>
                      </c:pt>
                      <c:pt idx="99413">
                        <c:v>41.520939999999996</c:v>
                      </c:pt>
                      <c:pt idx="99414">
                        <c:v>41.545300000000005</c:v>
                      </c:pt>
                      <c:pt idx="99415">
                        <c:v>41.568730000000002</c:v>
                      </c:pt>
                      <c:pt idx="99416">
                        <c:v>41.591699999999996</c:v>
                      </c:pt>
                      <c:pt idx="99417">
                        <c:v>41.615250000000003</c:v>
                      </c:pt>
                      <c:pt idx="99418">
                        <c:v>41.639790000000005</c:v>
                      </c:pt>
                      <c:pt idx="99419">
                        <c:v>41.664760000000001</c:v>
                      </c:pt>
                      <c:pt idx="99420">
                        <c:v>41.689840000000004</c:v>
                      </c:pt>
                      <c:pt idx="99421">
                        <c:v>41.714779999999998</c:v>
                      </c:pt>
                      <c:pt idx="99422">
                        <c:v>41.74033</c:v>
                      </c:pt>
                      <c:pt idx="99423">
                        <c:v>41.765639999999998</c:v>
                      </c:pt>
                      <c:pt idx="99424">
                        <c:v>41.79081</c:v>
                      </c:pt>
                      <c:pt idx="99425">
                        <c:v>41.816190000000006</c:v>
                      </c:pt>
                      <c:pt idx="99426">
                        <c:v>41.841670000000008</c:v>
                      </c:pt>
                      <c:pt idx="99427">
                        <c:v>41.867130000000003</c:v>
                      </c:pt>
                      <c:pt idx="99428">
                        <c:v>41.892430000000004</c:v>
                      </c:pt>
                      <c:pt idx="99429">
                        <c:v>41.918040000000005</c:v>
                      </c:pt>
                      <c:pt idx="99430">
                        <c:v>41.942340000000002</c:v>
                      </c:pt>
                      <c:pt idx="99431">
                        <c:v>41.968110000000003</c:v>
                      </c:pt>
                      <c:pt idx="99432">
                        <c:v>41.994450000000001</c:v>
                      </c:pt>
                      <c:pt idx="99433">
                        <c:v>42.020929999999993</c:v>
                      </c:pt>
                      <c:pt idx="99434">
                        <c:v>42.047489999999996</c:v>
                      </c:pt>
                      <c:pt idx="99435">
                        <c:v>42.073880000000003</c:v>
                      </c:pt>
                      <c:pt idx="99436">
                        <c:v>42.099699999999999</c:v>
                      </c:pt>
                      <c:pt idx="99437">
                        <c:v>42.125160000000001</c:v>
                      </c:pt>
                      <c:pt idx="99438">
                        <c:v>42.150800000000004</c:v>
                      </c:pt>
                      <c:pt idx="99439">
                        <c:v>42.176000000000002</c:v>
                      </c:pt>
                      <c:pt idx="99440">
                        <c:v>42.200949999999999</c:v>
                      </c:pt>
                      <c:pt idx="99441">
                        <c:v>42.225900000000003</c:v>
                      </c:pt>
                      <c:pt idx="99442">
                        <c:v>42.250769999999996</c:v>
                      </c:pt>
                      <c:pt idx="99443">
                        <c:v>42.275640000000003</c:v>
                      </c:pt>
                      <c:pt idx="99444">
                        <c:v>42.300280000000001</c:v>
                      </c:pt>
                      <c:pt idx="99445">
                        <c:v>42.324780000000004</c:v>
                      </c:pt>
                      <c:pt idx="99446">
                        <c:v>42.348959999999998</c:v>
                      </c:pt>
                      <c:pt idx="99447">
                        <c:v>42.3735</c:v>
                      </c:pt>
                      <c:pt idx="99448">
                        <c:v>42.398200000000003</c:v>
                      </c:pt>
                      <c:pt idx="99449">
                        <c:v>42.422870000000003</c:v>
                      </c:pt>
                      <c:pt idx="99450">
                        <c:v>42.447239999999994</c:v>
                      </c:pt>
                      <c:pt idx="99451">
                        <c:v>42.472169999999998</c:v>
                      </c:pt>
                      <c:pt idx="99452">
                        <c:v>42.495240000000003</c:v>
                      </c:pt>
                      <c:pt idx="99453">
                        <c:v>42.519359999999999</c:v>
                      </c:pt>
                      <c:pt idx="99454">
                        <c:v>42.544310000000003</c:v>
                      </c:pt>
                      <c:pt idx="99455">
                        <c:v>42.569249999999997</c:v>
                      </c:pt>
                      <c:pt idx="99456">
                        <c:v>42.594160000000002</c:v>
                      </c:pt>
                      <c:pt idx="99457">
                        <c:v>42.619150000000005</c:v>
                      </c:pt>
                      <c:pt idx="99458">
                        <c:v>42.644069999999999</c:v>
                      </c:pt>
                      <c:pt idx="99459">
                        <c:v>42.66901</c:v>
                      </c:pt>
                      <c:pt idx="99460">
                        <c:v>42.693960000000004</c:v>
                      </c:pt>
                      <c:pt idx="99461">
                        <c:v>42.71884</c:v>
                      </c:pt>
                      <c:pt idx="99462">
                        <c:v>42.743770000000005</c:v>
                      </c:pt>
                      <c:pt idx="99463">
                        <c:v>42.768470000000001</c:v>
                      </c:pt>
                      <c:pt idx="99464">
                        <c:v>42.792880000000004</c:v>
                      </c:pt>
                      <c:pt idx="99465">
                        <c:v>42.817259999999997</c:v>
                      </c:pt>
                      <c:pt idx="99466">
                        <c:v>42.833690000000004</c:v>
                      </c:pt>
                      <c:pt idx="99467">
                        <c:v>42.85284</c:v>
                      </c:pt>
                      <c:pt idx="99468">
                        <c:v>42.875819999999997</c:v>
                      </c:pt>
                      <c:pt idx="99469">
                        <c:v>42.899810000000002</c:v>
                      </c:pt>
                      <c:pt idx="99470">
                        <c:v>42.924119999999995</c:v>
                      </c:pt>
                      <c:pt idx="99471">
                        <c:v>42.948680000000003</c:v>
                      </c:pt>
                      <c:pt idx="99472">
                        <c:v>42.972720000000002</c:v>
                      </c:pt>
                      <c:pt idx="99473">
                        <c:v>42.996580000000002</c:v>
                      </c:pt>
                      <c:pt idx="99474">
                        <c:v>43.020229999999998</c:v>
                      </c:pt>
                      <c:pt idx="99475">
                        <c:v>43.044380000000004</c:v>
                      </c:pt>
                      <c:pt idx="99476">
                        <c:v>43.068530000000003</c:v>
                      </c:pt>
                      <c:pt idx="99477">
                        <c:v>43.092879999999994</c:v>
                      </c:pt>
                      <c:pt idx="99478">
                        <c:v>43.117260000000002</c:v>
                      </c:pt>
                      <c:pt idx="99479">
                        <c:v>43.141660000000002</c:v>
                      </c:pt>
                      <c:pt idx="99480">
                        <c:v>43.1661</c:v>
                      </c:pt>
                      <c:pt idx="99481">
                        <c:v>43.190480000000008</c:v>
                      </c:pt>
                      <c:pt idx="99482">
                        <c:v>43.214569999999995</c:v>
                      </c:pt>
                      <c:pt idx="99483">
                        <c:v>43.239109999999997</c:v>
                      </c:pt>
                      <c:pt idx="99484">
                        <c:v>43.263649999999998</c:v>
                      </c:pt>
                      <c:pt idx="99485">
                        <c:v>43.287550000000003</c:v>
                      </c:pt>
                      <c:pt idx="99486">
                        <c:v>43.311999999999998</c:v>
                      </c:pt>
                      <c:pt idx="99487">
                        <c:v>43.336499999999994</c:v>
                      </c:pt>
                      <c:pt idx="99488">
                        <c:v>43.361090000000004</c:v>
                      </c:pt>
                      <c:pt idx="99489">
                        <c:v>43.385490000000004</c:v>
                      </c:pt>
                      <c:pt idx="99490">
                        <c:v>43.411520000000003</c:v>
                      </c:pt>
                      <c:pt idx="99491">
                        <c:v>43.436969999999995</c:v>
                      </c:pt>
                      <c:pt idx="99492">
                        <c:v>43.462350000000001</c:v>
                      </c:pt>
                      <c:pt idx="99493">
                        <c:v>43.487580000000001</c:v>
                      </c:pt>
                      <c:pt idx="99494">
                        <c:v>43.512779999999999</c:v>
                      </c:pt>
                      <c:pt idx="99495">
                        <c:v>43.537570000000002</c:v>
                      </c:pt>
                      <c:pt idx="99496">
                        <c:v>43.56232</c:v>
                      </c:pt>
                      <c:pt idx="99497">
                        <c:v>43.587139999999998</c:v>
                      </c:pt>
                      <c:pt idx="99498">
                        <c:v>43.611909999999995</c:v>
                      </c:pt>
                      <c:pt idx="99499">
                        <c:v>43.63691</c:v>
                      </c:pt>
                      <c:pt idx="99500">
                        <c:v>43.66169</c:v>
                      </c:pt>
                      <c:pt idx="99501">
                        <c:v>43.686399999999999</c:v>
                      </c:pt>
                      <c:pt idx="99502">
                        <c:v>43.710889999999992</c:v>
                      </c:pt>
                      <c:pt idx="99503">
                        <c:v>43.734970000000004</c:v>
                      </c:pt>
                      <c:pt idx="99504">
                        <c:v>43.759499999999996</c:v>
                      </c:pt>
                      <c:pt idx="99505">
                        <c:v>43.784010000000002</c:v>
                      </c:pt>
                      <c:pt idx="99506">
                        <c:v>43.808350000000004</c:v>
                      </c:pt>
                      <c:pt idx="99507">
                        <c:v>43.832940000000001</c:v>
                      </c:pt>
                      <c:pt idx="99508">
                        <c:v>43.857619999999997</c:v>
                      </c:pt>
                      <c:pt idx="99509">
                        <c:v>43.882180000000005</c:v>
                      </c:pt>
                      <c:pt idx="99510">
                        <c:v>43.906819999999996</c:v>
                      </c:pt>
                      <c:pt idx="99511">
                        <c:v>43.93141</c:v>
                      </c:pt>
                      <c:pt idx="99512">
                        <c:v>43.956030000000005</c:v>
                      </c:pt>
                      <c:pt idx="99513">
                        <c:v>43.980249999999998</c:v>
                      </c:pt>
                      <c:pt idx="99514">
                        <c:v>44.004049999999999</c:v>
                      </c:pt>
                      <c:pt idx="99515">
                        <c:v>44.027900000000002</c:v>
                      </c:pt>
                      <c:pt idx="99516">
                        <c:v>44.051960000000001</c:v>
                      </c:pt>
                      <c:pt idx="99517">
                        <c:v>44.074579999999997</c:v>
                      </c:pt>
                      <c:pt idx="99518">
                        <c:v>44.09883</c:v>
                      </c:pt>
                      <c:pt idx="99519">
                        <c:v>44.122680000000003</c:v>
                      </c:pt>
                      <c:pt idx="99520">
                        <c:v>44.146660000000004</c:v>
                      </c:pt>
                      <c:pt idx="99521">
                        <c:v>44.170280000000005</c:v>
                      </c:pt>
                      <c:pt idx="99522">
                        <c:v>44.19502</c:v>
                      </c:pt>
                      <c:pt idx="99523">
                        <c:v>44.219380000000001</c:v>
                      </c:pt>
                      <c:pt idx="99524">
                        <c:v>44.243829999999996</c:v>
                      </c:pt>
                      <c:pt idx="99525">
                        <c:v>44.267649999999996</c:v>
                      </c:pt>
                      <c:pt idx="99526">
                        <c:v>44.292000000000002</c:v>
                      </c:pt>
                      <c:pt idx="99527">
                        <c:v>44.316329999999994</c:v>
                      </c:pt>
                      <c:pt idx="99528">
                        <c:v>44.340729999999994</c:v>
                      </c:pt>
                      <c:pt idx="99529">
                        <c:v>44.364990000000006</c:v>
                      </c:pt>
                      <c:pt idx="99530">
                        <c:v>44.389430000000004</c:v>
                      </c:pt>
                      <c:pt idx="99531">
                        <c:v>44.412450000000007</c:v>
                      </c:pt>
                      <c:pt idx="99532">
                        <c:v>44.436509999999998</c:v>
                      </c:pt>
                      <c:pt idx="99533">
                        <c:v>44.460270000000001</c:v>
                      </c:pt>
                      <c:pt idx="99534">
                        <c:v>44.484549999999999</c:v>
                      </c:pt>
                      <c:pt idx="99535">
                        <c:v>44.508400000000002</c:v>
                      </c:pt>
                      <c:pt idx="99536">
                        <c:v>44.532489999999996</c:v>
                      </c:pt>
                      <c:pt idx="99537">
                        <c:v>44.557919999999996</c:v>
                      </c:pt>
                      <c:pt idx="99538">
                        <c:v>44.583009999999994</c:v>
                      </c:pt>
                      <c:pt idx="99539">
                        <c:v>44.60783</c:v>
                      </c:pt>
                      <c:pt idx="99540">
                        <c:v>44.632630000000006</c:v>
                      </c:pt>
                      <c:pt idx="99541">
                        <c:v>44.657270000000004</c:v>
                      </c:pt>
                      <c:pt idx="99542">
                        <c:v>44.681840000000001</c:v>
                      </c:pt>
                      <c:pt idx="99543">
                        <c:v>44.706419999999994</c:v>
                      </c:pt>
                      <c:pt idx="99544">
                        <c:v>44.730369999999994</c:v>
                      </c:pt>
                      <c:pt idx="99545">
                        <c:v>44.754550000000002</c:v>
                      </c:pt>
                      <c:pt idx="99546">
                        <c:v>44.77863</c:v>
                      </c:pt>
                      <c:pt idx="99547">
                        <c:v>44.802439999999997</c:v>
                      </c:pt>
                      <c:pt idx="99548">
                        <c:v>44.8262</c:v>
                      </c:pt>
                      <c:pt idx="99549">
                        <c:v>44.85</c:v>
                      </c:pt>
                      <c:pt idx="99550">
                        <c:v>44.874020000000002</c:v>
                      </c:pt>
                      <c:pt idx="99551">
                        <c:v>44.898409999999998</c:v>
                      </c:pt>
                      <c:pt idx="99552">
                        <c:v>44.922269999999997</c:v>
                      </c:pt>
                      <c:pt idx="99553">
                        <c:v>44.946289999999998</c:v>
                      </c:pt>
                      <c:pt idx="99554">
                        <c:v>44.970379999999999</c:v>
                      </c:pt>
                      <c:pt idx="99555">
                        <c:v>44.994550000000004</c:v>
                      </c:pt>
                      <c:pt idx="99556">
                        <c:v>45.018799999999999</c:v>
                      </c:pt>
                      <c:pt idx="99557">
                        <c:v>45.043009999999995</c:v>
                      </c:pt>
                      <c:pt idx="99558">
                        <c:v>45.066810000000004</c:v>
                      </c:pt>
                      <c:pt idx="99559">
                        <c:v>45.09084</c:v>
                      </c:pt>
                      <c:pt idx="99560">
                        <c:v>45.114979999999996</c:v>
                      </c:pt>
                      <c:pt idx="99561">
                        <c:v>45.13908</c:v>
                      </c:pt>
                      <c:pt idx="99562">
                        <c:v>45.163250000000005</c:v>
                      </c:pt>
                      <c:pt idx="99563">
                        <c:v>45.187379999999997</c:v>
                      </c:pt>
                      <c:pt idx="99564">
                        <c:v>45.211539999999999</c:v>
                      </c:pt>
                      <c:pt idx="99565">
                        <c:v>45.235599999999998</c:v>
                      </c:pt>
                      <c:pt idx="99566">
                        <c:v>45.259859999999996</c:v>
                      </c:pt>
                      <c:pt idx="99567">
                        <c:v>45.2851</c:v>
                      </c:pt>
                      <c:pt idx="99568">
                        <c:v>45.30997</c:v>
                      </c:pt>
                      <c:pt idx="99569">
                        <c:v>45.334479999999999</c:v>
                      </c:pt>
                      <c:pt idx="99570">
                        <c:v>45.358900000000006</c:v>
                      </c:pt>
                      <c:pt idx="99571">
                        <c:v>45.383180000000003</c:v>
                      </c:pt>
                      <c:pt idx="99572">
                        <c:v>45.407019999999996</c:v>
                      </c:pt>
                      <c:pt idx="99573">
                        <c:v>45.430460000000004</c:v>
                      </c:pt>
                      <c:pt idx="99574">
                        <c:v>45.454610000000002</c:v>
                      </c:pt>
                      <c:pt idx="99575">
                        <c:v>45.478829999999995</c:v>
                      </c:pt>
                      <c:pt idx="99576">
                        <c:v>45.502960000000002</c:v>
                      </c:pt>
                      <c:pt idx="99577">
                        <c:v>45.527230000000003</c:v>
                      </c:pt>
                      <c:pt idx="99578">
                        <c:v>45.551450000000003</c:v>
                      </c:pt>
                      <c:pt idx="99579">
                        <c:v>45.575739999999996</c:v>
                      </c:pt>
                      <c:pt idx="99580">
                        <c:v>45.599420000000002</c:v>
                      </c:pt>
                      <c:pt idx="99581">
                        <c:v>45.621229999999997</c:v>
                      </c:pt>
                      <c:pt idx="99582">
                        <c:v>45.644970000000001</c:v>
                      </c:pt>
                      <c:pt idx="99583">
                        <c:v>45.668599999999998</c:v>
                      </c:pt>
                      <c:pt idx="99584">
                        <c:v>45.692680000000003</c:v>
                      </c:pt>
                      <c:pt idx="99585">
                        <c:v>45.716710000000006</c:v>
                      </c:pt>
                      <c:pt idx="99586">
                        <c:v>45.739699999999999</c:v>
                      </c:pt>
                      <c:pt idx="99587">
                        <c:v>45.764009999999999</c:v>
                      </c:pt>
                      <c:pt idx="99588">
                        <c:v>45.788240000000002</c:v>
                      </c:pt>
                      <c:pt idx="99589">
                        <c:v>45.811619999999998</c:v>
                      </c:pt>
                      <c:pt idx="99590">
                        <c:v>45.836089999999999</c:v>
                      </c:pt>
                      <c:pt idx="99591">
                        <c:v>45.859610000000004</c:v>
                      </c:pt>
                      <c:pt idx="99592">
                        <c:v>45.88409</c:v>
                      </c:pt>
                      <c:pt idx="99593">
                        <c:v>45.907600000000002</c:v>
                      </c:pt>
                      <c:pt idx="99594">
                        <c:v>45.931950000000001</c:v>
                      </c:pt>
                      <c:pt idx="99595">
                        <c:v>45.955690000000004</c:v>
                      </c:pt>
                      <c:pt idx="99596">
                        <c:v>45.979850000000006</c:v>
                      </c:pt>
                      <c:pt idx="99597">
                        <c:v>46.003689999999999</c:v>
                      </c:pt>
                      <c:pt idx="99598">
                        <c:v>46.028239999999997</c:v>
                      </c:pt>
                      <c:pt idx="99599">
                        <c:v>46.052120000000002</c:v>
                      </c:pt>
                      <c:pt idx="99600">
                        <c:v>46.076599999999999</c:v>
                      </c:pt>
                      <c:pt idx="99601">
                        <c:v>46.100580000000008</c:v>
                      </c:pt>
                      <c:pt idx="99602">
                        <c:v>46.1252</c:v>
                      </c:pt>
                      <c:pt idx="99603">
                        <c:v>46.149250000000002</c:v>
                      </c:pt>
                      <c:pt idx="99604">
                        <c:v>46.173810000000003</c:v>
                      </c:pt>
                      <c:pt idx="99605">
                        <c:v>46.198139999999995</c:v>
                      </c:pt>
                      <c:pt idx="99606">
                        <c:v>46.221899999999998</c:v>
                      </c:pt>
                      <c:pt idx="99607">
                        <c:v>46.245310000000003</c:v>
                      </c:pt>
                      <c:pt idx="99608">
                        <c:v>46.269239999999996</c:v>
                      </c:pt>
                      <c:pt idx="99609">
                        <c:v>46.293140000000001</c:v>
                      </c:pt>
                      <c:pt idx="99610">
                        <c:v>46.316420000000001</c:v>
                      </c:pt>
                      <c:pt idx="99611">
                        <c:v>46.341180000000001</c:v>
                      </c:pt>
                      <c:pt idx="99612">
                        <c:v>46.365729999999999</c:v>
                      </c:pt>
                      <c:pt idx="99613">
                        <c:v>46.390500000000003</c:v>
                      </c:pt>
                      <c:pt idx="99614">
                        <c:v>46.415170000000003</c:v>
                      </c:pt>
                      <c:pt idx="99615">
                        <c:v>46.439909999999998</c:v>
                      </c:pt>
                      <c:pt idx="99616">
                        <c:v>46.464759999999998</c:v>
                      </c:pt>
                      <c:pt idx="99617">
                        <c:v>46.489760000000004</c:v>
                      </c:pt>
                      <c:pt idx="99618">
                        <c:v>46.514139999999998</c:v>
                      </c:pt>
                      <c:pt idx="99619">
                        <c:v>46.538620000000002</c:v>
                      </c:pt>
                      <c:pt idx="99620">
                        <c:v>46.563020000000002</c:v>
                      </c:pt>
                      <c:pt idx="99621">
                        <c:v>46.587350000000001</c:v>
                      </c:pt>
                      <c:pt idx="99622">
                        <c:v>46.611719999999998</c:v>
                      </c:pt>
                      <c:pt idx="99623">
                        <c:v>46.636090000000003</c:v>
                      </c:pt>
                      <c:pt idx="99624">
                        <c:v>46.660409999999999</c:v>
                      </c:pt>
                      <c:pt idx="99625">
                        <c:v>46.684580000000004</c:v>
                      </c:pt>
                      <c:pt idx="99626">
                        <c:v>46.709090000000003</c:v>
                      </c:pt>
                      <c:pt idx="99627">
                        <c:v>46.733450000000005</c:v>
                      </c:pt>
                      <c:pt idx="99628">
                        <c:v>46.75759</c:v>
                      </c:pt>
                      <c:pt idx="99629">
                        <c:v>46.781800000000004</c:v>
                      </c:pt>
                      <c:pt idx="99630">
                        <c:v>46.805399999999999</c:v>
                      </c:pt>
                      <c:pt idx="99631">
                        <c:v>46.829210000000003</c:v>
                      </c:pt>
                      <c:pt idx="99632">
                        <c:v>46.853210000000004</c:v>
                      </c:pt>
                      <c:pt idx="99633">
                        <c:v>46.877600000000001</c:v>
                      </c:pt>
                      <c:pt idx="99634">
                        <c:v>46.901650000000004</c:v>
                      </c:pt>
                      <c:pt idx="99635">
                        <c:v>46.925429999999999</c:v>
                      </c:pt>
                      <c:pt idx="99636">
                        <c:v>46.949379999999998</c:v>
                      </c:pt>
                      <c:pt idx="99637">
                        <c:v>46.973349999999996</c:v>
                      </c:pt>
                      <c:pt idx="99638">
                        <c:v>46.997419999999998</c:v>
                      </c:pt>
                      <c:pt idx="99639">
                        <c:v>47.021319999999996</c:v>
                      </c:pt>
                      <c:pt idx="99640">
                        <c:v>47.04522</c:v>
                      </c:pt>
                      <c:pt idx="99641">
                        <c:v>47.069229999999997</c:v>
                      </c:pt>
                      <c:pt idx="99642">
                        <c:v>47.093309999999995</c:v>
                      </c:pt>
                      <c:pt idx="99643">
                        <c:v>47.117380000000004</c:v>
                      </c:pt>
                      <c:pt idx="99644">
                        <c:v>47.14161</c:v>
                      </c:pt>
                      <c:pt idx="99645">
                        <c:v>47.165559999999999</c:v>
                      </c:pt>
                      <c:pt idx="99646">
                        <c:v>47.189750000000004</c:v>
                      </c:pt>
                      <c:pt idx="99647">
                        <c:v>47.213619999999999</c:v>
                      </c:pt>
                      <c:pt idx="99648">
                        <c:v>47.237749999999998</c:v>
                      </c:pt>
                      <c:pt idx="99649">
                        <c:v>47.261569999999999</c:v>
                      </c:pt>
                      <c:pt idx="99650">
                        <c:v>47.285800000000002</c:v>
                      </c:pt>
                      <c:pt idx="99651">
                        <c:v>47.3095</c:v>
                      </c:pt>
                      <c:pt idx="99652">
                        <c:v>47.333500000000001</c:v>
                      </c:pt>
                      <c:pt idx="99653">
                        <c:v>47.357509999999998</c:v>
                      </c:pt>
                      <c:pt idx="99654">
                        <c:v>47.381019999999992</c:v>
                      </c:pt>
                      <c:pt idx="99655">
                        <c:v>47.404859999999999</c:v>
                      </c:pt>
                      <c:pt idx="99656">
                        <c:v>47.428850000000004</c:v>
                      </c:pt>
                      <c:pt idx="99657">
                        <c:v>47.452449999999999</c:v>
                      </c:pt>
                      <c:pt idx="99658">
                        <c:v>47.47598</c:v>
                      </c:pt>
                      <c:pt idx="99659">
                        <c:v>47.4998</c:v>
                      </c:pt>
                      <c:pt idx="99660">
                        <c:v>47.523070000000004</c:v>
                      </c:pt>
                      <c:pt idx="99661">
                        <c:v>47.546939999999999</c:v>
                      </c:pt>
                      <c:pt idx="99662">
                        <c:v>47.570740000000001</c:v>
                      </c:pt>
                      <c:pt idx="99663">
                        <c:v>47.593220000000002</c:v>
                      </c:pt>
                      <c:pt idx="99664">
                        <c:v>47.618450000000003</c:v>
                      </c:pt>
                      <c:pt idx="99665">
                        <c:v>47.643180000000001</c:v>
                      </c:pt>
                      <c:pt idx="99666">
                        <c:v>47.667770000000004</c:v>
                      </c:pt>
                      <c:pt idx="99667">
                        <c:v>47.692129999999999</c:v>
                      </c:pt>
                      <c:pt idx="99668">
                        <c:v>47.716339999999995</c:v>
                      </c:pt>
                      <c:pt idx="99669">
                        <c:v>47.740400000000001</c:v>
                      </c:pt>
                      <c:pt idx="99670">
                        <c:v>47.76437</c:v>
                      </c:pt>
                      <c:pt idx="99671">
                        <c:v>47.788250000000005</c:v>
                      </c:pt>
                      <c:pt idx="99672">
                        <c:v>47.811729999999997</c:v>
                      </c:pt>
                      <c:pt idx="99673">
                        <c:v>47.835340000000002</c:v>
                      </c:pt>
                      <c:pt idx="99674">
                        <c:v>47.85868</c:v>
                      </c:pt>
                      <c:pt idx="99675">
                        <c:v>47.882429999999999</c:v>
                      </c:pt>
                      <c:pt idx="99676">
                        <c:v>47.905790000000003</c:v>
                      </c:pt>
                      <c:pt idx="99677">
                        <c:v>47.928930000000001</c:v>
                      </c:pt>
                      <c:pt idx="99678">
                        <c:v>47.952950000000001</c:v>
                      </c:pt>
                      <c:pt idx="99679">
                        <c:v>47.975729999999999</c:v>
                      </c:pt>
                      <c:pt idx="99680">
                        <c:v>47.999569999999999</c:v>
                      </c:pt>
                      <c:pt idx="99681">
                        <c:v>48.022880000000001</c:v>
                      </c:pt>
                      <c:pt idx="99682">
                        <c:v>48.046590000000002</c:v>
                      </c:pt>
                      <c:pt idx="99683">
                        <c:v>48.069780000000002</c:v>
                      </c:pt>
                      <c:pt idx="99684">
                        <c:v>48.09337</c:v>
                      </c:pt>
                      <c:pt idx="99685">
                        <c:v>48.115690000000001</c:v>
                      </c:pt>
                      <c:pt idx="99686">
                        <c:v>48.137800000000006</c:v>
                      </c:pt>
                      <c:pt idx="99687">
                        <c:v>48.156439999999996</c:v>
                      </c:pt>
                      <c:pt idx="99688">
                        <c:v>48.176360000000003</c:v>
                      </c:pt>
                      <c:pt idx="99689">
                        <c:v>48.198009999999996</c:v>
                      </c:pt>
                      <c:pt idx="99690">
                        <c:v>48.221309999999995</c:v>
                      </c:pt>
                      <c:pt idx="99691">
                        <c:v>48.23854</c:v>
                      </c:pt>
                      <c:pt idx="99692">
                        <c:v>48.260189999999994</c:v>
                      </c:pt>
                      <c:pt idx="99693">
                        <c:v>48.282550000000001</c:v>
                      </c:pt>
                      <c:pt idx="99694">
                        <c:v>48.306079999999994</c:v>
                      </c:pt>
                      <c:pt idx="99695">
                        <c:v>48.329510000000006</c:v>
                      </c:pt>
                      <c:pt idx="99696">
                        <c:v>48.354799999999997</c:v>
                      </c:pt>
                      <c:pt idx="99697">
                        <c:v>48.379860000000001</c:v>
                      </c:pt>
                      <c:pt idx="99698">
                        <c:v>48.402929999999998</c:v>
                      </c:pt>
                      <c:pt idx="99699">
                        <c:v>48.42653</c:v>
                      </c:pt>
                      <c:pt idx="99700">
                        <c:v>48.449910000000003</c:v>
                      </c:pt>
                      <c:pt idx="99701">
                        <c:v>48.472830000000002</c:v>
                      </c:pt>
                      <c:pt idx="99702">
                        <c:v>48.496389999999998</c:v>
                      </c:pt>
                      <c:pt idx="99703">
                        <c:v>48.518150000000006</c:v>
                      </c:pt>
                      <c:pt idx="99704">
                        <c:v>48.541510000000002</c:v>
                      </c:pt>
                      <c:pt idx="99705">
                        <c:v>48.564439999999998</c:v>
                      </c:pt>
                      <c:pt idx="99706">
                        <c:v>48.586689999999997</c:v>
                      </c:pt>
                      <c:pt idx="99707">
                        <c:v>48.610049999999994</c:v>
                      </c:pt>
                      <c:pt idx="99708">
                        <c:v>48.633610000000004</c:v>
                      </c:pt>
                      <c:pt idx="99709">
                        <c:v>48.656199999999998</c:v>
                      </c:pt>
                      <c:pt idx="99710">
                        <c:v>48.679379999999995</c:v>
                      </c:pt>
                      <c:pt idx="99711">
                        <c:v>48.702860000000001</c:v>
                      </c:pt>
                      <c:pt idx="99712">
                        <c:v>48.72345</c:v>
                      </c:pt>
                      <c:pt idx="99713">
                        <c:v>48.747189999999996</c:v>
                      </c:pt>
                      <c:pt idx="99714">
                        <c:v>48.770449999999997</c:v>
                      </c:pt>
                      <c:pt idx="99715">
                        <c:v>48.794259999999994</c:v>
                      </c:pt>
                      <c:pt idx="99716">
                        <c:v>48.816940000000002</c:v>
                      </c:pt>
                      <c:pt idx="99717">
                        <c:v>48.840560000000004</c:v>
                      </c:pt>
                      <c:pt idx="99718">
                        <c:v>48.864150000000002</c:v>
                      </c:pt>
                      <c:pt idx="99719">
                        <c:v>48.886940000000003</c:v>
                      </c:pt>
                      <c:pt idx="99720">
                        <c:v>48.910600000000002</c:v>
                      </c:pt>
                      <c:pt idx="99721">
                        <c:v>48.93356</c:v>
                      </c:pt>
                      <c:pt idx="99722">
                        <c:v>48.957270000000001</c:v>
                      </c:pt>
                      <c:pt idx="99723">
                        <c:v>48.980119999999999</c:v>
                      </c:pt>
                      <c:pt idx="99724">
                        <c:v>49.003839999999997</c:v>
                      </c:pt>
                      <c:pt idx="99725">
                        <c:v>49.027540000000002</c:v>
                      </c:pt>
                      <c:pt idx="99726">
                        <c:v>49.051340000000003</c:v>
                      </c:pt>
                      <c:pt idx="99727">
                        <c:v>49.074069999999999</c:v>
                      </c:pt>
                      <c:pt idx="99728">
                        <c:v>49.097499999999997</c:v>
                      </c:pt>
                      <c:pt idx="99729">
                        <c:v>49.120920000000005</c:v>
                      </c:pt>
                      <c:pt idx="99730">
                        <c:v>49.143790000000003</c:v>
                      </c:pt>
                      <c:pt idx="99731">
                        <c:v>49.164380000000001</c:v>
                      </c:pt>
                      <c:pt idx="99732">
                        <c:v>49.189250000000001</c:v>
                      </c:pt>
                      <c:pt idx="99733">
                        <c:v>49.214010000000002</c:v>
                      </c:pt>
                      <c:pt idx="99734">
                        <c:v>49.238660000000003</c:v>
                      </c:pt>
                      <c:pt idx="99735">
                        <c:v>49.262889999999999</c:v>
                      </c:pt>
                      <c:pt idx="99736">
                        <c:v>49.287059999999997</c:v>
                      </c:pt>
                      <c:pt idx="99737">
                        <c:v>49.311</c:v>
                      </c:pt>
                      <c:pt idx="99738">
                        <c:v>49.334939999999996</c:v>
                      </c:pt>
                      <c:pt idx="99739">
                        <c:v>49.358840000000001</c:v>
                      </c:pt>
                      <c:pt idx="99740">
                        <c:v>49.381799999999998</c:v>
                      </c:pt>
                      <c:pt idx="99741">
                        <c:v>49.404640000000001</c:v>
                      </c:pt>
                      <c:pt idx="99742">
                        <c:v>49.427770000000002</c:v>
                      </c:pt>
                      <c:pt idx="99743">
                        <c:v>49.450980000000001</c:v>
                      </c:pt>
                      <c:pt idx="99744">
                        <c:v>49.474419999999995</c:v>
                      </c:pt>
                      <c:pt idx="99745">
                        <c:v>49.494189999999996</c:v>
                      </c:pt>
                      <c:pt idx="99746">
                        <c:v>49.517800000000001</c:v>
                      </c:pt>
                      <c:pt idx="99747">
                        <c:v>49.53969</c:v>
                      </c:pt>
                      <c:pt idx="99748">
                        <c:v>49.562960000000004</c:v>
                      </c:pt>
                      <c:pt idx="99749">
                        <c:v>49.586699999999993</c:v>
                      </c:pt>
                      <c:pt idx="99750">
                        <c:v>49.610250000000001</c:v>
                      </c:pt>
                      <c:pt idx="99751">
                        <c:v>49.633079999999993</c:v>
                      </c:pt>
                      <c:pt idx="99752">
                        <c:v>49.65587</c:v>
                      </c:pt>
                      <c:pt idx="99753">
                        <c:v>49.679169999999999</c:v>
                      </c:pt>
                      <c:pt idx="99754">
                        <c:v>49.702500000000001</c:v>
                      </c:pt>
                      <c:pt idx="99755">
                        <c:v>49.725940000000001</c:v>
                      </c:pt>
                      <c:pt idx="99756">
                        <c:v>49.748620000000003</c:v>
                      </c:pt>
                      <c:pt idx="99757">
                        <c:v>49.772819999999996</c:v>
                      </c:pt>
                      <c:pt idx="99758">
                        <c:v>49.796959999999999</c:v>
                      </c:pt>
                      <c:pt idx="99759">
                        <c:v>49.820619999999998</c:v>
                      </c:pt>
                      <c:pt idx="99760">
                        <c:v>49.844179999999994</c:v>
                      </c:pt>
                      <c:pt idx="99761">
                        <c:v>49.866520000000001</c:v>
                      </c:pt>
                      <c:pt idx="99762">
                        <c:v>49.888100000000001</c:v>
                      </c:pt>
                      <c:pt idx="99763">
                        <c:v>49.910600000000002</c:v>
                      </c:pt>
                      <c:pt idx="99764">
                        <c:v>49.933389999999996</c:v>
                      </c:pt>
                      <c:pt idx="99765">
                        <c:v>49.955480000000001</c:v>
                      </c:pt>
                      <c:pt idx="99766">
                        <c:v>49.978350000000006</c:v>
                      </c:pt>
                      <c:pt idx="99767">
                        <c:v>50.001439999999995</c:v>
                      </c:pt>
                      <c:pt idx="99768">
                        <c:v>50.023609999999998</c:v>
                      </c:pt>
                      <c:pt idx="99769">
                        <c:v>50.046600000000005</c:v>
                      </c:pt>
                      <c:pt idx="99770">
                        <c:v>50.069140000000004</c:v>
                      </c:pt>
                      <c:pt idx="99771">
                        <c:v>50.091200000000001</c:v>
                      </c:pt>
                      <c:pt idx="99772">
                        <c:v>50.114289999999997</c:v>
                      </c:pt>
                      <c:pt idx="99773">
                        <c:v>50.132130000000004</c:v>
                      </c:pt>
                      <c:pt idx="99774">
                        <c:v>50.15363</c:v>
                      </c:pt>
                      <c:pt idx="99775">
                        <c:v>50.175479999999993</c:v>
                      </c:pt>
                      <c:pt idx="99776">
                        <c:v>50.199709999999996</c:v>
                      </c:pt>
                      <c:pt idx="99777">
                        <c:v>50.222429999999996</c:v>
                      </c:pt>
                      <c:pt idx="99778">
                        <c:v>50.245220000000003</c:v>
                      </c:pt>
                      <c:pt idx="99779">
                        <c:v>50.268110000000007</c:v>
                      </c:pt>
                      <c:pt idx="99780">
                        <c:v>50.291519999999998</c:v>
                      </c:pt>
                      <c:pt idx="99781">
                        <c:v>50.314350000000005</c:v>
                      </c:pt>
                      <c:pt idx="99782">
                        <c:v>50.337759999999996</c:v>
                      </c:pt>
                      <c:pt idx="99783">
                        <c:v>50.360569999999996</c:v>
                      </c:pt>
                      <c:pt idx="99784">
                        <c:v>50.383859999999999</c:v>
                      </c:pt>
                      <c:pt idx="99785">
                        <c:v>50.406579999999998</c:v>
                      </c:pt>
                      <c:pt idx="99786">
                        <c:v>50.4298</c:v>
                      </c:pt>
                      <c:pt idx="99787">
                        <c:v>50.452590000000001</c:v>
                      </c:pt>
                      <c:pt idx="99788">
                        <c:v>50.475709999999992</c:v>
                      </c:pt>
                      <c:pt idx="99789">
                        <c:v>50.498580000000004</c:v>
                      </c:pt>
                      <c:pt idx="99790">
                        <c:v>50.521549999999998</c:v>
                      </c:pt>
                      <c:pt idx="99791">
                        <c:v>50.54457</c:v>
                      </c:pt>
                      <c:pt idx="99792">
                        <c:v>50.567959999999999</c:v>
                      </c:pt>
                      <c:pt idx="99793">
                        <c:v>50.590539999999997</c:v>
                      </c:pt>
                      <c:pt idx="99794">
                        <c:v>50.61374</c:v>
                      </c:pt>
                      <c:pt idx="99795">
                        <c:v>50.636669999999995</c:v>
                      </c:pt>
                      <c:pt idx="99796">
                        <c:v>50.659479999999995</c:v>
                      </c:pt>
                      <c:pt idx="99797">
                        <c:v>50.679730000000006</c:v>
                      </c:pt>
                      <c:pt idx="99798">
                        <c:v>50.702330000000003</c:v>
                      </c:pt>
                      <c:pt idx="99799">
                        <c:v>50.725040000000007</c:v>
                      </c:pt>
                      <c:pt idx="99800">
                        <c:v>50.748019999999997</c:v>
                      </c:pt>
                      <c:pt idx="99801">
                        <c:v>50.770920000000004</c:v>
                      </c:pt>
                      <c:pt idx="99802">
                        <c:v>50.793990000000008</c:v>
                      </c:pt>
                      <c:pt idx="99803">
                        <c:v>50.817219999999999</c:v>
                      </c:pt>
                      <c:pt idx="99804">
                        <c:v>50.840269999999997</c:v>
                      </c:pt>
                      <c:pt idx="99805">
                        <c:v>50.863340000000001</c:v>
                      </c:pt>
                      <c:pt idx="99806">
                        <c:v>50.886539999999997</c:v>
                      </c:pt>
                      <c:pt idx="99807">
                        <c:v>50.909589999999994</c:v>
                      </c:pt>
                      <c:pt idx="99808">
                        <c:v>50.933109999999999</c:v>
                      </c:pt>
                      <c:pt idx="99809">
                        <c:v>50.956219999999995</c:v>
                      </c:pt>
                      <c:pt idx="99810">
                        <c:v>50.979530000000004</c:v>
                      </c:pt>
                      <c:pt idx="99811">
                        <c:v>51.002599999999994</c:v>
                      </c:pt>
                      <c:pt idx="99812">
                        <c:v>51.025700000000001</c:v>
                      </c:pt>
                      <c:pt idx="99813">
                        <c:v>51.048609999999996</c:v>
                      </c:pt>
                      <c:pt idx="99814">
                        <c:v>51.07132</c:v>
                      </c:pt>
                      <c:pt idx="99815">
                        <c:v>51.094470000000001</c:v>
                      </c:pt>
                      <c:pt idx="99816">
                        <c:v>51.117939999999997</c:v>
                      </c:pt>
                      <c:pt idx="99817">
                        <c:v>51.143020000000007</c:v>
                      </c:pt>
                      <c:pt idx="99818">
                        <c:v>51.167439999999999</c:v>
                      </c:pt>
                      <c:pt idx="99819">
                        <c:v>51.191560000000003</c:v>
                      </c:pt>
                      <c:pt idx="99820">
                        <c:v>51.215060000000001</c:v>
                      </c:pt>
                      <c:pt idx="99821">
                        <c:v>51.238479999999996</c:v>
                      </c:pt>
                      <c:pt idx="99822">
                        <c:v>51.26193</c:v>
                      </c:pt>
                      <c:pt idx="99823">
                        <c:v>51.284869999999998</c:v>
                      </c:pt>
                      <c:pt idx="99824">
                        <c:v>51.307879999999997</c:v>
                      </c:pt>
                      <c:pt idx="99825">
                        <c:v>51.330910000000003</c:v>
                      </c:pt>
                      <c:pt idx="99826">
                        <c:v>51.353739999999995</c:v>
                      </c:pt>
                      <c:pt idx="99827">
                        <c:v>51.376730000000002</c:v>
                      </c:pt>
                      <c:pt idx="99828">
                        <c:v>51.399320000000003</c:v>
                      </c:pt>
                      <c:pt idx="99829">
                        <c:v>51.422030000000007</c:v>
                      </c:pt>
                      <c:pt idx="99830">
                        <c:v>51.444490000000002</c:v>
                      </c:pt>
                      <c:pt idx="99831">
                        <c:v>51.466880000000003</c:v>
                      </c:pt>
                      <c:pt idx="99832">
                        <c:v>51.488699999999994</c:v>
                      </c:pt>
                      <c:pt idx="99833">
                        <c:v>51.510280000000002</c:v>
                      </c:pt>
                      <c:pt idx="99834">
                        <c:v>51.531440000000003</c:v>
                      </c:pt>
                      <c:pt idx="99835">
                        <c:v>51.553049999999999</c:v>
                      </c:pt>
                      <c:pt idx="99836">
                        <c:v>51.574889999999996</c:v>
                      </c:pt>
                      <c:pt idx="99837">
                        <c:v>51.596979999999995</c:v>
                      </c:pt>
                      <c:pt idx="99838">
                        <c:v>51.615609999999997</c:v>
                      </c:pt>
                      <c:pt idx="99839">
                        <c:v>51.636689999999994</c:v>
                      </c:pt>
                      <c:pt idx="99840">
                        <c:v>51.658460000000005</c:v>
                      </c:pt>
                      <c:pt idx="99841">
                        <c:v>51.680819999999997</c:v>
                      </c:pt>
                      <c:pt idx="99842">
                        <c:v>51.703310000000002</c:v>
                      </c:pt>
                      <c:pt idx="99843">
                        <c:v>51.725849999999994</c:v>
                      </c:pt>
                      <c:pt idx="99844">
                        <c:v>51.748399999999997</c:v>
                      </c:pt>
                      <c:pt idx="99845">
                        <c:v>51.771039999999999</c:v>
                      </c:pt>
                      <c:pt idx="99846">
                        <c:v>51.793729999999996</c:v>
                      </c:pt>
                      <c:pt idx="99847">
                        <c:v>51.816479999999999</c:v>
                      </c:pt>
                      <c:pt idx="99848">
                        <c:v>51.839209999999994</c:v>
                      </c:pt>
                      <c:pt idx="99849">
                        <c:v>51.861649999999997</c:v>
                      </c:pt>
                      <c:pt idx="99850">
                        <c:v>51.884379999999993</c:v>
                      </c:pt>
                      <c:pt idx="99851">
                        <c:v>51.907129999999995</c:v>
                      </c:pt>
                      <c:pt idx="99852">
                        <c:v>51.929790000000004</c:v>
                      </c:pt>
                      <c:pt idx="99853">
                        <c:v>51.952619999999996</c:v>
                      </c:pt>
                      <c:pt idx="99854">
                        <c:v>51.975059999999999</c:v>
                      </c:pt>
                      <c:pt idx="99855">
                        <c:v>51.997889999999998</c:v>
                      </c:pt>
                      <c:pt idx="99856">
                        <c:v>52.019390000000001</c:v>
                      </c:pt>
                      <c:pt idx="99857">
                        <c:v>52.042549999999999</c:v>
                      </c:pt>
                      <c:pt idx="99858">
                        <c:v>52.06523</c:v>
                      </c:pt>
                      <c:pt idx="99859">
                        <c:v>52.087909999999994</c:v>
                      </c:pt>
                      <c:pt idx="99860">
                        <c:v>52.110860000000002</c:v>
                      </c:pt>
                      <c:pt idx="99861">
                        <c:v>52.133960000000002</c:v>
                      </c:pt>
                      <c:pt idx="99862">
                        <c:v>52.156829999999999</c:v>
                      </c:pt>
                      <c:pt idx="99863">
                        <c:v>52.177800000000005</c:v>
                      </c:pt>
                      <c:pt idx="99864">
                        <c:v>52.20046</c:v>
                      </c:pt>
                      <c:pt idx="99865">
                        <c:v>52.223240000000004</c:v>
                      </c:pt>
                      <c:pt idx="99866">
                        <c:v>52.246309999999994</c:v>
                      </c:pt>
                      <c:pt idx="99867">
                        <c:v>52.269350000000003</c:v>
                      </c:pt>
                      <c:pt idx="99868">
                        <c:v>52.292230000000004</c:v>
                      </c:pt>
                      <c:pt idx="99869">
                        <c:v>52.312519999999992</c:v>
                      </c:pt>
                      <c:pt idx="99870">
                        <c:v>52.33484</c:v>
                      </c:pt>
                      <c:pt idx="99871">
                        <c:v>52.357349999999997</c:v>
                      </c:pt>
                      <c:pt idx="99872">
                        <c:v>52.380380000000002</c:v>
                      </c:pt>
                      <c:pt idx="99873">
                        <c:v>52.398269999999997</c:v>
                      </c:pt>
                      <c:pt idx="99874">
                        <c:v>52.419580000000003</c:v>
                      </c:pt>
                      <c:pt idx="99875">
                        <c:v>52.44144</c:v>
                      </c:pt>
                      <c:pt idx="99876">
                        <c:v>52.463490000000007</c:v>
                      </c:pt>
                      <c:pt idx="99877">
                        <c:v>52.485900000000001</c:v>
                      </c:pt>
                      <c:pt idx="99878">
                        <c:v>52.508589999999998</c:v>
                      </c:pt>
                      <c:pt idx="99879">
                        <c:v>52.531480000000002</c:v>
                      </c:pt>
                      <c:pt idx="99880">
                        <c:v>52.554239999999993</c:v>
                      </c:pt>
                      <c:pt idx="99881">
                        <c:v>52.574310000000004</c:v>
                      </c:pt>
                      <c:pt idx="99882">
                        <c:v>52.596369999999993</c:v>
                      </c:pt>
                      <c:pt idx="99883">
                        <c:v>52.618679999999998</c:v>
                      </c:pt>
                      <c:pt idx="99884">
                        <c:v>52.641159999999999</c:v>
                      </c:pt>
                      <c:pt idx="99885">
                        <c:v>52.66283</c:v>
                      </c:pt>
                      <c:pt idx="99886">
                        <c:v>52.68439</c:v>
                      </c:pt>
                      <c:pt idx="99887">
                        <c:v>52.706289999999996</c:v>
                      </c:pt>
                      <c:pt idx="99888">
                        <c:v>52.728279999999998</c:v>
                      </c:pt>
                      <c:pt idx="99889">
                        <c:v>52.750339999999994</c:v>
                      </c:pt>
                      <c:pt idx="99890">
                        <c:v>52.771650000000001</c:v>
                      </c:pt>
                      <c:pt idx="99891">
                        <c:v>52.793460000000003</c:v>
                      </c:pt>
                      <c:pt idx="99892">
                        <c:v>52.815349999999995</c:v>
                      </c:pt>
                      <c:pt idx="99893">
                        <c:v>52.837409999999998</c:v>
                      </c:pt>
                      <c:pt idx="99894">
                        <c:v>52.859400000000001</c:v>
                      </c:pt>
                      <c:pt idx="99895">
                        <c:v>52.881460000000004</c:v>
                      </c:pt>
                      <c:pt idx="99896">
                        <c:v>52.903409999999994</c:v>
                      </c:pt>
                      <c:pt idx="99897">
                        <c:v>52.925469999999997</c:v>
                      </c:pt>
                      <c:pt idx="99898">
                        <c:v>52.947569999999999</c:v>
                      </c:pt>
                      <c:pt idx="99899">
                        <c:v>52.968389999999999</c:v>
                      </c:pt>
                      <c:pt idx="99900">
                        <c:v>52.99042</c:v>
                      </c:pt>
                      <c:pt idx="99901">
                        <c:v>53.012550000000005</c:v>
                      </c:pt>
                      <c:pt idx="99902">
                        <c:v>53.034660000000002</c:v>
                      </c:pt>
                      <c:pt idx="99903">
                        <c:v>53.056950000000001</c:v>
                      </c:pt>
                      <c:pt idx="99904">
                        <c:v>53.079169999999998</c:v>
                      </c:pt>
                      <c:pt idx="99905">
                        <c:v>53.101419999999997</c:v>
                      </c:pt>
                      <c:pt idx="99906">
                        <c:v>53.123259999999995</c:v>
                      </c:pt>
                      <c:pt idx="99907">
                        <c:v>53.145490000000002</c:v>
                      </c:pt>
                      <c:pt idx="99908">
                        <c:v>53.167569999999998</c:v>
                      </c:pt>
                      <c:pt idx="99909">
                        <c:v>53.189810000000001</c:v>
                      </c:pt>
                      <c:pt idx="99910">
                        <c:v>53.208939999999998</c:v>
                      </c:pt>
                      <c:pt idx="99911">
                        <c:v>53.229230000000001</c:v>
                      </c:pt>
                      <c:pt idx="99912">
                        <c:v>53.249839999999999</c:v>
                      </c:pt>
                      <c:pt idx="99913">
                        <c:v>53.27073</c:v>
                      </c:pt>
                      <c:pt idx="99914">
                        <c:v>53.292609999999996</c:v>
                      </c:pt>
                      <c:pt idx="99915">
                        <c:v>53.312480000000008</c:v>
                      </c:pt>
                      <c:pt idx="99916">
                        <c:v>53.333590000000001</c:v>
                      </c:pt>
                      <c:pt idx="99917">
                        <c:v>53.355249999999998</c:v>
                      </c:pt>
                      <c:pt idx="99918">
                        <c:v>53.377090000000003</c:v>
                      </c:pt>
                      <c:pt idx="99919">
                        <c:v>53.398979999999995</c:v>
                      </c:pt>
                      <c:pt idx="99920">
                        <c:v>53.420769999999997</c:v>
                      </c:pt>
                      <c:pt idx="99921">
                        <c:v>53.442030000000003</c:v>
                      </c:pt>
                      <c:pt idx="99922">
                        <c:v>53.463640000000005</c:v>
                      </c:pt>
                      <c:pt idx="99923">
                        <c:v>53.484909999999999</c:v>
                      </c:pt>
                      <c:pt idx="99924">
                        <c:v>53.506399999999999</c:v>
                      </c:pt>
                      <c:pt idx="99925">
                        <c:v>53.52758</c:v>
                      </c:pt>
                      <c:pt idx="99926">
                        <c:v>53.549289999999999</c:v>
                      </c:pt>
                      <c:pt idx="99927">
                        <c:v>53.57094</c:v>
                      </c:pt>
                      <c:pt idx="99928">
                        <c:v>53.592829999999992</c:v>
                      </c:pt>
                      <c:pt idx="99929">
                        <c:v>53.613920000000007</c:v>
                      </c:pt>
                      <c:pt idx="99930">
                        <c:v>53.635549999999995</c:v>
                      </c:pt>
                      <c:pt idx="99931">
                        <c:v>53.65728</c:v>
                      </c:pt>
                      <c:pt idx="99932">
                        <c:v>53.678929999999994</c:v>
                      </c:pt>
                      <c:pt idx="99933">
                        <c:v>53.700650000000003</c:v>
                      </c:pt>
                      <c:pt idx="99934">
                        <c:v>53.722360000000002</c:v>
                      </c:pt>
                      <c:pt idx="99935">
                        <c:v>53.744079999999997</c:v>
                      </c:pt>
                      <c:pt idx="99936">
                        <c:v>53.765810000000002</c:v>
                      </c:pt>
                      <c:pt idx="99937">
                        <c:v>53.789949999999997</c:v>
                      </c:pt>
                      <c:pt idx="99938">
                        <c:v>53.809420000000003</c:v>
                      </c:pt>
                      <c:pt idx="99939">
                        <c:v>53.830150000000003</c:v>
                      </c:pt>
                      <c:pt idx="99940">
                        <c:v>53.851179999999999</c:v>
                      </c:pt>
                      <c:pt idx="99941">
                        <c:v>53.872470000000007</c:v>
                      </c:pt>
                      <c:pt idx="99942">
                        <c:v>53.893950000000004</c:v>
                      </c:pt>
                      <c:pt idx="99943">
                        <c:v>53.915530000000004</c:v>
                      </c:pt>
                      <c:pt idx="99944">
                        <c:v>53.937419999999996</c:v>
                      </c:pt>
                      <c:pt idx="99945">
                        <c:v>53.959240000000001</c:v>
                      </c:pt>
                      <c:pt idx="99946">
                        <c:v>53.981199999999994</c:v>
                      </c:pt>
                      <c:pt idx="99947">
                        <c:v>54.003069999999994</c:v>
                      </c:pt>
                      <c:pt idx="99948">
                        <c:v>54.024349999999998</c:v>
                      </c:pt>
                      <c:pt idx="99949">
                        <c:v>54.046300000000002</c:v>
                      </c:pt>
                      <c:pt idx="99950">
                        <c:v>54.06803</c:v>
                      </c:pt>
                      <c:pt idx="99951">
                        <c:v>54.089780000000005</c:v>
                      </c:pt>
                      <c:pt idx="99952">
                        <c:v>54.111699999999999</c:v>
                      </c:pt>
                      <c:pt idx="99953">
                        <c:v>54.133500000000005</c:v>
                      </c:pt>
                      <c:pt idx="99954">
                        <c:v>54.155000000000001</c:v>
                      </c:pt>
                      <c:pt idx="99955">
                        <c:v>54.176460000000006</c:v>
                      </c:pt>
                      <c:pt idx="99956">
                        <c:v>54.198620000000005</c:v>
                      </c:pt>
                      <c:pt idx="99957">
                        <c:v>54.220579999999998</c:v>
                      </c:pt>
                      <c:pt idx="99958">
                        <c:v>54.242570000000001</c:v>
                      </c:pt>
                      <c:pt idx="99959">
                        <c:v>54.264409999999998</c:v>
                      </c:pt>
                      <c:pt idx="99960">
                        <c:v>54.286149999999999</c:v>
                      </c:pt>
                      <c:pt idx="99961">
                        <c:v>54.307949999999998</c:v>
                      </c:pt>
                      <c:pt idx="99962">
                        <c:v>54.329809999999995</c:v>
                      </c:pt>
                      <c:pt idx="99963">
                        <c:v>54.351459999999996</c:v>
                      </c:pt>
                      <c:pt idx="99964">
                        <c:v>54.373350000000002</c:v>
                      </c:pt>
                      <c:pt idx="99965">
                        <c:v>54.395170000000007</c:v>
                      </c:pt>
                      <c:pt idx="99966">
                        <c:v>54.417200000000001</c:v>
                      </c:pt>
                      <c:pt idx="99967">
                        <c:v>54.438579999999995</c:v>
                      </c:pt>
                      <c:pt idx="99968">
                        <c:v>54.460309999999993</c:v>
                      </c:pt>
                      <c:pt idx="99969">
                        <c:v>54.482039999999998</c:v>
                      </c:pt>
                      <c:pt idx="99970">
                        <c:v>54.503880000000002</c:v>
                      </c:pt>
                      <c:pt idx="99971">
                        <c:v>54.525700000000001</c:v>
                      </c:pt>
                      <c:pt idx="99972">
                        <c:v>54.547499999999999</c:v>
                      </c:pt>
                      <c:pt idx="99973">
                        <c:v>54.569289999999995</c:v>
                      </c:pt>
                      <c:pt idx="99974">
                        <c:v>54.591169999999998</c:v>
                      </c:pt>
                      <c:pt idx="99975">
                        <c:v>54.612629999999996</c:v>
                      </c:pt>
                      <c:pt idx="99976">
                        <c:v>54.63438</c:v>
                      </c:pt>
                      <c:pt idx="99977">
                        <c:v>54.65605</c:v>
                      </c:pt>
                      <c:pt idx="99978">
                        <c:v>54.677889999999998</c:v>
                      </c:pt>
                      <c:pt idx="99979">
                        <c:v>54.699650000000005</c:v>
                      </c:pt>
                      <c:pt idx="99980">
                        <c:v>54.721270000000004</c:v>
                      </c:pt>
                      <c:pt idx="99981">
                        <c:v>54.742990000000006</c:v>
                      </c:pt>
                      <c:pt idx="99982">
                        <c:v>54.764830000000003</c:v>
                      </c:pt>
                      <c:pt idx="99983">
                        <c:v>54.786569999999998</c:v>
                      </c:pt>
                      <c:pt idx="99984">
                        <c:v>54.808219999999999</c:v>
                      </c:pt>
                      <c:pt idx="99985">
                        <c:v>54.830019999999998</c:v>
                      </c:pt>
                      <c:pt idx="99986">
                        <c:v>54.85136</c:v>
                      </c:pt>
                      <c:pt idx="99987">
                        <c:v>54.872720000000001</c:v>
                      </c:pt>
                      <c:pt idx="99988">
                        <c:v>54.893700000000003</c:v>
                      </c:pt>
                      <c:pt idx="99989">
                        <c:v>54.915019999999998</c:v>
                      </c:pt>
                      <c:pt idx="99990">
                        <c:v>54.937129999999996</c:v>
                      </c:pt>
                      <c:pt idx="99991">
                        <c:v>54.959220000000002</c:v>
                      </c:pt>
                      <c:pt idx="99992">
                        <c:v>54.981289999999994</c:v>
                      </c:pt>
                      <c:pt idx="99993">
                        <c:v>55.00318</c:v>
                      </c:pt>
                      <c:pt idx="99994">
                        <c:v>55.025109999999998</c:v>
                      </c:pt>
                      <c:pt idx="99995">
                        <c:v>55.04692</c:v>
                      </c:pt>
                      <c:pt idx="99996">
                        <c:v>55.068820000000002</c:v>
                      </c:pt>
                      <c:pt idx="99997">
                        <c:v>55.090690000000002</c:v>
                      </c:pt>
                      <c:pt idx="99998">
                        <c:v>55.112659999999998</c:v>
                      </c:pt>
                      <c:pt idx="99999">
                        <c:v>55.1342</c:v>
                      </c:pt>
                      <c:pt idx="100000">
                        <c:v>55.155919999999995</c:v>
                      </c:pt>
                      <c:pt idx="100001">
                        <c:v>55.177599999999998</c:v>
                      </c:pt>
                      <c:pt idx="100002">
                        <c:v>55.199330000000003</c:v>
                      </c:pt>
                      <c:pt idx="100003">
                        <c:v>55.221090000000004</c:v>
                      </c:pt>
                      <c:pt idx="100004">
                        <c:v>55.243189999999998</c:v>
                      </c:pt>
                      <c:pt idx="100005">
                        <c:v>55.264870000000002</c:v>
                      </c:pt>
                      <c:pt idx="100006">
                        <c:v>55.286569999999998</c:v>
                      </c:pt>
                      <c:pt idx="100007">
                        <c:v>55.308219999999999</c:v>
                      </c:pt>
                      <c:pt idx="100008">
                        <c:v>55.329949999999997</c:v>
                      </c:pt>
                      <c:pt idx="100009">
                        <c:v>55.351610000000008</c:v>
                      </c:pt>
                      <c:pt idx="100010">
                        <c:v>55.373049999999999</c:v>
                      </c:pt>
                      <c:pt idx="100011">
                        <c:v>55.394870000000004</c:v>
                      </c:pt>
                      <c:pt idx="100012">
                        <c:v>55.41677</c:v>
                      </c:pt>
                      <c:pt idx="100013">
                        <c:v>55.438460000000006</c:v>
                      </c:pt>
                      <c:pt idx="100014">
                        <c:v>55.460120000000003</c:v>
                      </c:pt>
                      <c:pt idx="100015">
                        <c:v>55.481790000000004</c:v>
                      </c:pt>
                      <c:pt idx="100016">
                        <c:v>55.503569999999996</c:v>
                      </c:pt>
                      <c:pt idx="100017">
                        <c:v>55.52525</c:v>
                      </c:pt>
                      <c:pt idx="100018">
                        <c:v>55.546670000000006</c:v>
                      </c:pt>
                      <c:pt idx="100019">
                        <c:v>55.56823</c:v>
                      </c:pt>
                      <c:pt idx="100020">
                        <c:v>55.589950000000002</c:v>
                      </c:pt>
                      <c:pt idx="100021">
                        <c:v>55.611540000000005</c:v>
                      </c:pt>
                      <c:pt idx="100022">
                        <c:v>55.633119999999998</c:v>
                      </c:pt>
                      <c:pt idx="100023">
                        <c:v>55.654769999999999</c:v>
                      </c:pt>
                      <c:pt idx="100024">
                        <c:v>55.676470000000002</c:v>
                      </c:pt>
                      <c:pt idx="100025">
                        <c:v>55.698129999999999</c:v>
                      </c:pt>
                      <c:pt idx="100026">
                        <c:v>55.719859999999997</c:v>
                      </c:pt>
                      <c:pt idx="100027">
                        <c:v>55.741569999999996</c:v>
                      </c:pt>
                      <c:pt idx="100028">
                        <c:v>55.762650000000001</c:v>
                      </c:pt>
                      <c:pt idx="100029">
                        <c:v>55.784320000000001</c:v>
                      </c:pt>
                      <c:pt idx="100030">
                        <c:v>55.806040000000003</c:v>
                      </c:pt>
                      <c:pt idx="100031">
                        <c:v>55.827710000000003</c:v>
                      </c:pt>
                      <c:pt idx="100032">
                        <c:v>55.849409999999999</c:v>
                      </c:pt>
                      <c:pt idx="100033">
                        <c:v>55.872370000000004</c:v>
                      </c:pt>
                      <c:pt idx="100034">
                        <c:v>55.894510000000004</c:v>
                      </c:pt>
                      <c:pt idx="100035">
                        <c:v>55.917649999999995</c:v>
                      </c:pt>
                      <c:pt idx="100036">
                        <c:v>55.940629999999999</c:v>
                      </c:pt>
                      <c:pt idx="100037">
                        <c:v>55.96275</c:v>
                      </c:pt>
                      <c:pt idx="100038">
                        <c:v>55.98263</c:v>
                      </c:pt>
                      <c:pt idx="100039">
                        <c:v>55.998650000000005</c:v>
                      </c:pt>
                      <c:pt idx="100040">
                        <c:v>56.017720000000004</c:v>
                      </c:pt>
                      <c:pt idx="100041">
                        <c:v>56.037939999999999</c:v>
                      </c:pt>
                      <c:pt idx="100042">
                        <c:v>56.058890000000005</c:v>
                      </c:pt>
                      <c:pt idx="100043">
                        <c:v>56.079909999999998</c:v>
                      </c:pt>
                      <c:pt idx="100044">
                        <c:v>56.101439999999997</c:v>
                      </c:pt>
                      <c:pt idx="100045">
                        <c:v>56.123010000000008</c:v>
                      </c:pt>
                      <c:pt idx="100046">
                        <c:v>56.144649999999999</c:v>
                      </c:pt>
                      <c:pt idx="100047">
                        <c:v>56.166130000000003</c:v>
                      </c:pt>
                      <c:pt idx="100048">
                        <c:v>56.187750000000001</c:v>
                      </c:pt>
                      <c:pt idx="100049">
                        <c:v>56.209780000000002</c:v>
                      </c:pt>
                      <c:pt idx="100050">
                        <c:v>56.232520000000001</c:v>
                      </c:pt>
                      <c:pt idx="100051">
                        <c:v>56.254150000000003</c:v>
                      </c:pt>
                      <c:pt idx="100052">
                        <c:v>56.274439999999998</c:v>
                      </c:pt>
                      <c:pt idx="100053">
                        <c:v>56.294989999999999</c:v>
                      </c:pt>
                      <c:pt idx="100054">
                        <c:v>56.31523</c:v>
                      </c:pt>
                      <c:pt idx="100055">
                        <c:v>56.335909999999998</c:v>
                      </c:pt>
                      <c:pt idx="100056">
                        <c:v>56.357320000000001</c:v>
                      </c:pt>
                      <c:pt idx="100057">
                        <c:v>56.378540000000001</c:v>
                      </c:pt>
                      <c:pt idx="100058">
                        <c:v>56.399329999999999</c:v>
                      </c:pt>
                      <c:pt idx="100059">
                        <c:v>56.421120000000002</c:v>
                      </c:pt>
                      <c:pt idx="100060">
                        <c:v>56.443560000000005</c:v>
                      </c:pt>
                      <c:pt idx="100061">
                        <c:v>56.465220000000002</c:v>
                      </c:pt>
                      <c:pt idx="100062">
                        <c:v>56.487049999999996</c:v>
                      </c:pt>
                      <c:pt idx="100063">
                        <c:v>56.508870000000002</c:v>
                      </c:pt>
                      <c:pt idx="100064">
                        <c:v>56.53078</c:v>
                      </c:pt>
                      <c:pt idx="100065">
                        <c:v>56.552619999999997</c:v>
                      </c:pt>
                      <c:pt idx="100066">
                        <c:v>56.574619999999996</c:v>
                      </c:pt>
                      <c:pt idx="100067">
                        <c:v>56.596559999999997</c:v>
                      </c:pt>
                      <c:pt idx="100068">
                        <c:v>56.618490000000001</c:v>
                      </c:pt>
                      <c:pt idx="100069">
                        <c:v>56.640300000000003</c:v>
                      </c:pt>
                      <c:pt idx="100070">
                        <c:v>56.662199999999999</c:v>
                      </c:pt>
                      <c:pt idx="100071">
                        <c:v>56.68374</c:v>
                      </c:pt>
                      <c:pt idx="100072">
                        <c:v>56.705030000000001</c:v>
                      </c:pt>
                      <c:pt idx="100073">
                        <c:v>56.726590000000002</c:v>
                      </c:pt>
                      <c:pt idx="100074">
                        <c:v>56.7483</c:v>
                      </c:pt>
                      <c:pt idx="100075">
                        <c:v>56.76925</c:v>
                      </c:pt>
                      <c:pt idx="100076">
                        <c:v>56.790880000000001</c:v>
                      </c:pt>
                      <c:pt idx="100077">
                        <c:v>56.806720000000006</c:v>
                      </c:pt>
                      <c:pt idx="100078">
                        <c:v>56.829059999999998</c:v>
                      </c:pt>
                      <c:pt idx="100079">
                        <c:v>56.850740000000002</c:v>
                      </c:pt>
                      <c:pt idx="100080">
                        <c:v>56.872150000000005</c:v>
                      </c:pt>
                      <c:pt idx="100081">
                        <c:v>56.893529999999998</c:v>
                      </c:pt>
                      <c:pt idx="100082">
                        <c:v>56.915019999999998</c:v>
                      </c:pt>
                      <c:pt idx="100083">
                        <c:v>56.936340000000001</c:v>
                      </c:pt>
                      <c:pt idx="100084">
                        <c:v>56.957790000000003</c:v>
                      </c:pt>
                      <c:pt idx="100085">
                        <c:v>56.979219999999998</c:v>
                      </c:pt>
                      <c:pt idx="100086">
                        <c:v>57.000630000000001</c:v>
                      </c:pt>
                      <c:pt idx="100087">
                        <c:v>57.022100000000002</c:v>
                      </c:pt>
                      <c:pt idx="100088">
                        <c:v>57.043520000000001</c:v>
                      </c:pt>
                      <c:pt idx="100089">
                        <c:v>57.064930000000004</c:v>
                      </c:pt>
                      <c:pt idx="100090">
                        <c:v>57.086460000000002</c:v>
                      </c:pt>
                      <c:pt idx="100091">
                        <c:v>57.107919999999993</c:v>
                      </c:pt>
                      <c:pt idx="100092">
                        <c:v>57.129359999999998</c:v>
                      </c:pt>
                      <c:pt idx="100093">
                        <c:v>57.150840000000002</c:v>
                      </c:pt>
                      <c:pt idx="100094">
                        <c:v>57.172340000000005</c:v>
                      </c:pt>
                      <c:pt idx="100095">
                        <c:v>57.193800000000003</c:v>
                      </c:pt>
                      <c:pt idx="100096">
                        <c:v>57.215260000000001</c:v>
                      </c:pt>
                      <c:pt idx="100097">
                        <c:v>57.236260000000001</c:v>
                      </c:pt>
                      <c:pt idx="100098">
                        <c:v>57.255800000000001</c:v>
                      </c:pt>
                      <c:pt idx="100099">
                        <c:v>57.276269999999997</c:v>
                      </c:pt>
                      <c:pt idx="100100">
                        <c:v>57.297629999999998</c:v>
                      </c:pt>
                      <c:pt idx="100101">
                        <c:v>57.318959999999997</c:v>
                      </c:pt>
                      <c:pt idx="100102">
                        <c:v>57.340209999999999</c:v>
                      </c:pt>
                      <c:pt idx="100103">
                        <c:v>57.361579999999996</c:v>
                      </c:pt>
                      <c:pt idx="100104">
                        <c:v>57.382929999999995</c:v>
                      </c:pt>
                      <c:pt idx="100105">
                        <c:v>57.404640000000001</c:v>
                      </c:pt>
                      <c:pt idx="100106">
                        <c:v>57.425439999999995</c:v>
                      </c:pt>
                      <c:pt idx="100107">
                        <c:v>57.446809999999999</c:v>
                      </c:pt>
                      <c:pt idx="100108">
                        <c:v>57.46799</c:v>
                      </c:pt>
                      <c:pt idx="100109">
                        <c:v>57.4895</c:v>
                      </c:pt>
                      <c:pt idx="100110">
                        <c:v>57.51099</c:v>
                      </c:pt>
                      <c:pt idx="100111">
                        <c:v>57.532209999999999</c:v>
                      </c:pt>
                      <c:pt idx="100112">
                        <c:v>57.553520000000006</c:v>
                      </c:pt>
                      <c:pt idx="100113">
                        <c:v>57.57452</c:v>
                      </c:pt>
                      <c:pt idx="100114">
                        <c:v>57.59581</c:v>
                      </c:pt>
                      <c:pt idx="100115">
                        <c:v>57.617200000000004</c:v>
                      </c:pt>
                      <c:pt idx="100116">
                        <c:v>57.638649999999998</c:v>
                      </c:pt>
                      <c:pt idx="100117">
                        <c:v>57.659890000000004</c:v>
                      </c:pt>
                      <c:pt idx="100118">
                        <c:v>57.6813</c:v>
                      </c:pt>
                      <c:pt idx="100119">
                        <c:v>57.702559999999998</c:v>
                      </c:pt>
                      <c:pt idx="100120">
                        <c:v>57.724320000000006</c:v>
                      </c:pt>
                      <c:pt idx="100121">
                        <c:v>57.745010000000001</c:v>
                      </c:pt>
                      <c:pt idx="100122">
                        <c:v>57.766580000000005</c:v>
                      </c:pt>
                      <c:pt idx="100123">
                        <c:v>57.787810000000007</c:v>
                      </c:pt>
                      <c:pt idx="100124">
                        <c:v>57.808999999999997</c:v>
                      </c:pt>
                      <c:pt idx="100125">
                        <c:v>57.830179999999999</c:v>
                      </c:pt>
                      <c:pt idx="100126">
                        <c:v>57.85107</c:v>
                      </c:pt>
                      <c:pt idx="100127">
                        <c:v>57.872209999999995</c:v>
                      </c:pt>
                      <c:pt idx="100128">
                        <c:v>57.892789999999998</c:v>
                      </c:pt>
                      <c:pt idx="100129">
                        <c:v>57.91386</c:v>
                      </c:pt>
                      <c:pt idx="100130">
                        <c:v>57.934890000000003</c:v>
                      </c:pt>
                      <c:pt idx="100131">
                        <c:v>57.95617</c:v>
                      </c:pt>
                      <c:pt idx="100132">
                        <c:v>57.977309999999996</c:v>
                      </c:pt>
                      <c:pt idx="100133">
                        <c:v>57.998699999999999</c:v>
                      </c:pt>
                      <c:pt idx="100134">
                        <c:v>58.019959999999998</c:v>
                      </c:pt>
                      <c:pt idx="100135">
                        <c:v>58.041289999999996</c:v>
                      </c:pt>
                      <c:pt idx="100136">
                        <c:v>58.062539999999998</c:v>
                      </c:pt>
                      <c:pt idx="100137">
                        <c:v>58.083729999999996</c:v>
                      </c:pt>
                      <c:pt idx="100138">
                        <c:v>58.105180000000004</c:v>
                      </c:pt>
                      <c:pt idx="100139">
                        <c:v>58.12659</c:v>
                      </c:pt>
                      <c:pt idx="100140">
                        <c:v>58.147939999999998</c:v>
                      </c:pt>
                      <c:pt idx="100141">
                        <c:v>58.16921</c:v>
                      </c:pt>
                      <c:pt idx="100142">
                        <c:v>58.190460000000002</c:v>
                      </c:pt>
                      <c:pt idx="100143">
                        <c:v>58.211259999999996</c:v>
                      </c:pt>
                      <c:pt idx="100144">
                        <c:v>58.232020000000006</c:v>
                      </c:pt>
                      <c:pt idx="100145">
                        <c:v>58.252790000000005</c:v>
                      </c:pt>
                      <c:pt idx="100146">
                        <c:v>58.273520000000005</c:v>
                      </c:pt>
                      <c:pt idx="100147">
                        <c:v>58.294539999999998</c:v>
                      </c:pt>
                      <c:pt idx="100148">
                        <c:v>58.315559999999998</c:v>
                      </c:pt>
                      <c:pt idx="100149">
                        <c:v>58.336560000000006</c:v>
                      </c:pt>
                      <c:pt idx="100150">
                        <c:v>58.357489999999999</c:v>
                      </c:pt>
                      <c:pt idx="100151">
                        <c:v>58.378430000000002</c:v>
                      </c:pt>
                      <c:pt idx="100152">
                        <c:v>58.399340000000002</c:v>
                      </c:pt>
                      <c:pt idx="100153">
                        <c:v>58.420349999999999</c:v>
                      </c:pt>
                      <c:pt idx="100154">
                        <c:v>58.441150000000007</c:v>
                      </c:pt>
                      <c:pt idx="100155">
                        <c:v>58.462040000000002</c:v>
                      </c:pt>
                      <c:pt idx="100156">
                        <c:v>58.483609999999999</c:v>
                      </c:pt>
                      <c:pt idx="100157">
                        <c:v>58.504639999999995</c:v>
                      </c:pt>
                      <c:pt idx="100158">
                        <c:v>58.525570000000002</c:v>
                      </c:pt>
                      <c:pt idx="100159">
                        <c:v>58.546459999999996</c:v>
                      </c:pt>
                      <c:pt idx="100160">
                        <c:v>58.567460000000004</c:v>
                      </c:pt>
                      <c:pt idx="100161">
                        <c:v>58.588269999999994</c:v>
                      </c:pt>
                      <c:pt idx="100162">
                        <c:v>58.609009999999998</c:v>
                      </c:pt>
                      <c:pt idx="100163">
                        <c:v>58.629850000000005</c:v>
                      </c:pt>
                      <c:pt idx="100164">
                        <c:v>58.65063</c:v>
                      </c:pt>
                      <c:pt idx="100165">
                        <c:v>58.671469999999999</c:v>
                      </c:pt>
                      <c:pt idx="100166">
                        <c:v>58.692120000000003</c:v>
                      </c:pt>
                      <c:pt idx="100167">
                        <c:v>58.712949999999999</c:v>
                      </c:pt>
                      <c:pt idx="100168">
                        <c:v>58.733449999999998</c:v>
                      </c:pt>
                      <c:pt idx="100169">
                        <c:v>58.754359999999998</c:v>
                      </c:pt>
                      <c:pt idx="100170">
                        <c:v>58.775259999999996</c:v>
                      </c:pt>
                      <c:pt idx="100171">
                        <c:v>58.795679999999997</c:v>
                      </c:pt>
                      <c:pt idx="100172">
                        <c:v>58.816499999999998</c:v>
                      </c:pt>
                      <c:pt idx="100173">
                        <c:v>58.837460000000007</c:v>
                      </c:pt>
                      <c:pt idx="100174">
                        <c:v>58.858469999999997</c:v>
                      </c:pt>
                      <c:pt idx="100175">
                        <c:v>58.878320000000002</c:v>
                      </c:pt>
                      <c:pt idx="100176">
                        <c:v>58.89105</c:v>
                      </c:pt>
                      <c:pt idx="100177">
                        <c:v>58.877689999999994</c:v>
                      </c:pt>
                      <c:pt idx="100178">
                        <c:v>58.876670000000004</c:v>
                      </c:pt>
                      <c:pt idx="100179">
                        <c:v>58.873810000000006</c:v>
                      </c:pt>
                      <c:pt idx="100180">
                        <c:v>58.875469999999993</c:v>
                      </c:pt>
                      <c:pt idx="100181">
                        <c:v>58.881240000000005</c:v>
                      </c:pt>
                      <c:pt idx="100182">
                        <c:v>58.889610000000005</c:v>
                      </c:pt>
                      <c:pt idx="100183">
                        <c:v>58.900180000000006</c:v>
                      </c:pt>
                      <c:pt idx="100184">
                        <c:v>58.915369999999996</c:v>
                      </c:pt>
                      <c:pt idx="100185">
                        <c:v>58.928529999999995</c:v>
                      </c:pt>
                      <c:pt idx="100186">
                        <c:v>58.946440000000003</c:v>
                      </c:pt>
                      <c:pt idx="100187">
                        <c:v>58.965249999999997</c:v>
                      </c:pt>
                      <c:pt idx="100188">
                        <c:v>58.981120000000004</c:v>
                      </c:pt>
                      <c:pt idx="100189">
                        <c:v>59.00056</c:v>
                      </c:pt>
                      <c:pt idx="100190">
                        <c:v>59.020020000000002</c:v>
                      </c:pt>
                      <c:pt idx="100191">
                        <c:v>59.039729999999999</c:v>
                      </c:pt>
                      <c:pt idx="100192">
                        <c:v>59.056940000000004</c:v>
                      </c:pt>
                      <c:pt idx="100193">
                        <c:v>59.076719999999995</c:v>
                      </c:pt>
                      <c:pt idx="100194">
                        <c:v>59.097160000000002</c:v>
                      </c:pt>
                      <c:pt idx="100195">
                        <c:v>59.117660000000001</c:v>
                      </c:pt>
                      <c:pt idx="100196">
                        <c:v>59.137869999999999</c:v>
                      </c:pt>
                      <c:pt idx="100197">
                        <c:v>59.156319999999994</c:v>
                      </c:pt>
                      <c:pt idx="100198">
                        <c:v>59.176580000000001</c:v>
                      </c:pt>
                      <c:pt idx="100199">
                        <c:v>59.197050000000004</c:v>
                      </c:pt>
                      <c:pt idx="100200">
                        <c:v>59.217839999999995</c:v>
                      </c:pt>
                      <c:pt idx="100201">
                        <c:v>59.238770000000002</c:v>
                      </c:pt>
                      <c:pt idx="100202">
                        <c:v>59.257280000000002</c:v>
                      </c:pt>
                      <c:pt idx="100203">
                        <c:v>59.277790000000003</c:v>
                      </c:pt>
                      <c:pt idx="100204">
                        <c:v>59.298789999999997</c:v>
                      </c:pt>
                      <c:pt idx="100205">
                        <c:v>59.320069999999994</c:v>
                      </c:pt>
                      <c:pt idx="100206">
                        <c:v>59.341259999999998</c:v>
                      </c:pt>
                      <c:pt idx="100207">
                        <c:v>59.361199999999997</c:v>
                      </c:pt>
                      <c:pt idx="100208">
                        <c:v>59.382159999999999</c:v>
                      </c:pt>
                      <c:pt idx="100209">
                        <c:v>59.40361</c:v>
                      </c:pt>
                      <c:pt idx="100210">
                        <c:v>59.424640000000004</c:v>
                      </c:pt>
                      <c:pt idx="100211">
                        <c:v>59.445279999999997</c:v>
                      </c:pt>
                      <c:pt idx="100212">
                        <c:v>59.466669999999993</c:v>
                      </c:pt>
                      <c:pt idx="100213">
                        <c:v>59.488209999999995</c:v>
                      </c:pt>
                      <c:pt idx="100214">
                        <c:v>59.508749999999999</c:v>
                      </c:pt>
                      <c:pt idx="100215">
                        <c:v>59.529870000000003</c:v>
                      </c:pt>
                      <c:pt idx="100216">
                        <c:v>59.551020000000001</c:v>
                      </c:pt>
                      <c:pt idx="100217">
                        <c:v>59.571910000000003</c:v>
                      </c:pt>
                      <c:pt idx="100218">
                        <c:v>59.59346</c:v>
                      </c:pt>
                      <c:pt idx="100219">
                        <c:v>59.615310000000001</c:v>
                      </c:pt>
                      <c:pt idx="100220">
                        <c:v>59.636120000000005</c:v>
                      </c:pt>
                      <c:pt idx="100221">
                        <c:v>59.658140000000003</c:v>
                      </c:pt>
                      <c:pt idx="100222">
                        <c:v>59.679630000000003</c:v>
                      </c:pt>
                      <c:pt idx="100223">
                        <c:v>59.70093</c:v>
                      </c:pt>
                      <c:pt idx="100224">
                        <c:v>59.722700000000003</c:v>
                      </c:pt>
                      <c:pt idx="100225">
                        <c:v>59.744060000000005</c:v>
                      </c:pt>
                      <c:pt idx="100226">
                        <c:v>59.765590000000003</c:v>
                      </c:pt>
                      <c:pt idx="100227">
                        <c:v>59.786960000000001</c:v>
                      </c:pt>
                      <c:pt idx="100228">
                        <c:v>59.808440000000004</c:v>
                      </c:pt>
                      <c:pt idx="100229">
                        <c:v>59.829070000000002</c:v>
                      </c:pt>
                      <c:pt idx="100230">
                        <c:v>59.850770000000004</c:v>
                      </c:pt>
                      <c:pt idx="100231">
                        <c:v>59.871970000000005</c:v>
                      </c:pt>
                      <c:pt idx="100232">
                        <c:v>59.893530000000005</c:v>
                      </c:pt>
                      <c:pt idx="100233">
                        <c:v>59.915030000000002</c:v>
                      </c:pt>
                      <c:pt idx="100234">
                        <c:v>59.936109999999999</c:v>
                      </c:pt>
                      <c:pt idx="100235">
                        <c:v>59.957180000000001</c:v>
                      </c:pt>
                      <c:pt idx="100236">
                        <c:v>59.978809999999996</c:v>
                      </c:pt>
                      <c:pt idx="100237">
                        <c:v>59.999949999999998</c:v>
                      </c:pt>
                      <c:pt idx="100238">
                        <c:v>60.021459999999998</c:v>
                      </c:pt>
                      <c:pt idx="100239">
                        <c:v>60.039689999999993</c:v>
                      </c:pt>
                      <c:pt idx="100240">
                        <c:v>60.056070000000005</c:v>
                      </c:pt>
                      <c:pt idx="100241">
                        <c:v>60.074669999999998</c:v>
                      </c:pt>
                      <c:pt idx="100242">
                        <c:v>60.075320000000005</c:v>
                      </c:pt>
                      <c:pt idx="100243">
                        <c:v>60.077449999999999</c:v>
                      </c:pt>
                      <c:pt idx="100244">
                        <c:v>60.09178</c:v>
                      </c:pt>
                      <c:pt idx="100245">
                        <c:v>60.108439999999995</c:v>
                      </c:pt>
                      <c:pt idx="100246">
                        <c:v>60.125680000000003</c:v>
                      </c:pt>
                      <c:pt idx="100247">
                        <c:v>60.143909999999998</c:v>
                      </c:pt>
                      <c:pt idx="100248">
                        <c:v>60.162149999999997</c:v>
                      </c:pt>
                      <c:pt idx="100249">
                        <c:v>60.18074</c:v>
                      </c:pt>
                      <c:pt idx="100250">
                        <c:v>60.198919999999994</c:v>
                      </c:pt>
                      <c:pt idx="100251">
                        <c:v>60.217910000000003</c:v>
                      </c:pt>
                      <c:pt idx="100252">
                        <c:v>60.236229999999999</c:v>
                      </c:pt>
                      <c:pt idx="100253">
                        <c:v>60.255520000000004</c:v>
                      </c:pt>
                      <c:pt idx="100254">
                        <c:v>60.274089999999994</c:v>
                      </c:pt>
                      <c:pt idx="100255">
                        <c:v>60.293469999999999</c:v>
                      </c:pt>
                      <c:pt idx="100256">
                        <c:v>60.312669999999997</c:v>
                      </c:pt>
                      <c:pt idx="100257">
                        <c:v>60.332359999999994</c:v>
                      </c:pt>
                      <c:pt idx="100258">
                        <c:v>60.352080000000001</c:v>
                      </c:pt>
                      <c:pt idx="100259">
                        <c:v>60.37218</c:v>
                      </c:pt>
                      <c:pt idx="100260">
                        <c:v>60.392250000000004</c:v>
                      </c:pt>
                      <c:pt idx="100261">
                        <c:v>60.408999999999999</c:v>
                      </c:pt>
                      <c:pt idx="100262">
                        <c:v>60.430810000000001</c:v>
                      </c:pt>
                      <c:pt idx="100263">
                        <c:v>60.45196</c:v>
                      </c:pt>
                      <c:pt idx="100264">
                        <c:v>60.472469999999994</c:v>
                      </c:pt>
                      <c:pt idx="100265">
                        <c:v>60.492600000000003</c:v>
                      </c:pt>
                      <c:pt idx="100266">
                        <c:v>60.512550000000005</c:v>
                      </c:pt>
                      <c:pt idx="100267">
                        <c:v>60.531700000000001</c:v>
                      </c:pt>
                      <c:pt idx="100268">
                        <c:v>60.549670000000006</c:v>
                      </c:pt>
                      <c:pt idx="100269">
                        <c:v>60.569270000000003</c:v>
                      </c:pt>
                      <c:pt idx="100270">
                        <c:v>60.588629999999995</c:v>
                      </c:pt>
                      <c:pt idx="100271">
                        <c:v>60.607770000000002</c:v>
                      </c:pt>
                      <c:pt idx="100272">
                        <c:v>60.627920000000003</c:v>
                      </c:pt>
                      <c:pt idx="100273">
                        <c:v>60.647729999999996</c:v>
                      </c:pt>
                      <c:pt idx="100274">
                        <c:v>60.667619999999999</c:v>
                      </c:pt>
                      <c:pt idx="100275">
                        <c:v>60.687759999999997</c:v>
                      </c:pt>
                      <c:pt idx="100276">
                        <c:v>60.707839999999997</c:v>
                      </c:pt>
                      <c:pt idx="100277">
                        <c:v>60.727869999999996</c:v>
                      </c:pt>
                      <c:pt idx="100278">
                        <c:v>60.748090000000005</c:v>
                      </c:pt>
                      <c:pt idx="100279">
                        <c:v>60.767049999999998</c:v>
                      </c:pt>
                      <c:pt idx="100280">
                        <c:v>60.787199999999999</c:v>
                      </c:pt>
                      <c:pt idx="100281">
                        <c:v>60.807259999999999</c:v>
                      </c:pt>
                      <c:pt idx="100282">
                        <c:v>60.827799999999996</c:v>
                      </c:pt>
                      <c:pt idx="100283">
                        <c:v>60.847970000000004</c:v>
                      </c:pt>
                      <c:pt idx="100284">
                        <c:v>60.868430000000004</c:v>
                      </c:pt>
                      <c:pt idx="100285">
                        <c:v>60.888929999999995</c:v>
                      </c:pt>
                      <c:pt idx="100286">
                        <c:v>60.909449999999993</c:v>
                      </c:pt>
                      <c:pt idx="100287">
                        <c:v>60.929789999999997</c:v>
                      </c:pt>
                      <c:pt idx="100288">
                        <c:v>60.950449999999996</c:v>
                      </c:pt>
                      <c:pt idx="100289">
                        <c:v>60.970939999999999</c:v>
                      </c:pt>
                      <c:pt idx="100290">
                        <c:v>60.991569999999996</c:v>
                      </c:pt>
                      <c:pt idx="100291">
                        <c:v>61.012</c:v>
                      </c:pt>
                      <c:pt idx="100292">
                        <c:v>61.031779999999998</c:v>
                      </c:pt>
                      <c:pt idx="100293">
                        <c:v>61.052109999999999</c:v>
                      </c:pt>
                      <c:pt idx="100294">
                        <c:v>61.072720000000004</c:v>
                      </c:pt>
                      <c:pt idx="100295">
                        <c:v>61.093109999999996</c:v>
                      </c:pt>
                      <c:pt idx="100296">
                        <c:v>61.113700000000001</c:v>
                      </c:pt>
                      <c:pt idx="100297">
                        <c:v>61.133960000000002</c:v>
                      </c:pt>
                      <c:pt idx="100298">
                        <c:v>61.154380000000003</c:v>
                      </c:pt>
                      <c:pt idx="100299">
                        <c:v>61.174840000000003</c:v>
                      </c:pt>
                      <c:pt idx="100300">
                        <c:v>61.195239999999998</c:v>
                      </c:pt>
                      <c:pt idx="100301">
                        <c:v>61.215690000000002</c:v>
                      </c:pt>
                      <c:pt idx="100302">
                        <c:v>61.23621</c:v>
                      </c:pt>
                      <c:pt idx="100303">
                        <c:v>61.256479999999996</c:v>
                      </c:pt>
                      <c:pt idx="100304">
                        <c:v>61.277200000000001</c:v>
                      </c:pt>
                      <c:pt idx="100305">
                        <c:v>61.297719999999998</c:v>
                      </c:pt>
                      <c:pt idx="100306">
                        <c:v>61.318349999999995</c:v>
                      </c:pt>
                      <c:pt idx="100307">
                        <c:v>61.338830000000002</c:v>
                      </c:pt>
                      <c:pt idx="100308">
                        <c:v>61.359440000000006</c:v>
                      </c:pt>
                      <c:pt idx="100309">
                        <c:v>61.379919999999998</c:v>
                      </c:pt>
                      <c:pt idx="100310">
                        <c:v>61.400579999999998</c:v>
                      </c:pt>
                      <c:pt idx="100311">
                        <c:v>61.421250000000001</c:v>
                      </c:pt>
                      <c:pt idx="100312">
                        <c:v>61.441990000000004</c:v>
                      </c:pt>
                      <c:pt idx="100313">
                        <c:v>61.462679999999999</c:v>
                      </c:pt>
                      <c:pt idx="100314">
                        <c:v>61.480789999999999</c:v>
                      </c:pt>
                      <c:pt idx="100315">
                        <c:v>61.50018</c:v>
                      </c:pt>
                      <c:pt idx="100316">
                        <c:v>61.52</c:v>
                      </c:pt>
                      <c:pt idx="100317">
                        <c:v>61.540199999999999</c:v>
                      </c:pt>
                      <c:pt idx="100318">
                        <c:v>61.560360000000003</c:v>
                      </c:pt>
                      <c:pt idx="100319">
                        <c:v>61.58081</c:v>
                      </c:pt>
                      <c:pt idx="100320">
                        <c:v>61.601369999999996</c:v>
                      </c:pt>
                      <c:pt idx="100321">
                        <c:v>61.62191</c:v>
                      </c:pt>
                      <c:pt idx="100322">
                        <c:v>61.642159999999997</c:v>
                      </c:pt>
                      <c:pt idx="100323">
                        <c:v>61.662369999999996</c:v>
                      </c:pt>
                      <c:pt idx="100324">
                        <c:v>61.68309</c:v>
                      </c:pt>
                      <c:pt idx="100325">
                        <c:v>61.703710000000001</c:v>
                      </c:pt>
                      <c:pt idx="100326">
                        <c:v>61.724550000000001</c:v>
                      </c:pt>
                      <c:pt idx="100327">
                        <c:v>61.745289999999997</c:v>
                      </c:pt>
                      <c:pt idx="100328">
                        <c:v>61.766050000000007</c:v>
                      </c:pt>
                      <c:pt idx="100329">
                        <c:v>61.785789999999999</c:v>
                      </c:pt>
                      <c:pt idx="100330">
                        <c:v>61.8063</c:v>
                      </c:pt>
                      <c:pt idx="100331">
                        <c:v>61.827120000000008</c:v>
                      </c:pt>
                      <c:pt idx="100332">
                        <c:v>61.848029999999994</c:v>
                      </c:pt>
                      <c:pt idx="100333">
                        <c:v>61.86853</c:v>
                      </c:pt>
                      <c:pt idx="100334">
                        <c:v>61.889409999999998</c:v>
                      </c:pt>
                      <c:pt idx="100335">
                        <c:v>61.909939999999999</c:v>
                      </c:pt>
                      <c:pt idx="100336">
                        <c:v>61.930930000000004</c:v>
                      </c:pt>
                      <c:pt idx="100337">
                        <c:v>61.951590000000003</c:v>
                      </c:pt>
                      <c:pt idx="100338">
                        <c:v>61.972239999999999</c:v>
                      </c:pt>
                      <c:pt idx="100339">
                        <c:v>61.992180000000005</c:v>
                      </c:pt>
                      <c:pt idx="100340">
                        <c:v>62.012709999999998</c:v>
                      </c:pt>
                      <c:pt idx="100341">
                        <c:v>62.033079999999998</c:v>
                      </c:pt>
                      <c:pt idx="100342">
                        <c:v>62.053469999999997</c:v>
                      </c:pt>
                      <c:pt idx="100343">
                        <c:v>62.07414</c:v>
                      </c:pt>
                      <c:pt idx="100344">
                        <c:v>62.094630000000002</c:v>
                      </c:pt>
                      <c:pt idx="100345">
                        <c:v>62.115030000000004</c:v>
                      </c:pt>
                      <c:pt idx="100346">
                        <c:v>62.135779999999997</c:v>
                      </c:pt>
                      <c:pt idx="100347">
                        <c:v>62.156379999999999</c:v>
                      </c:pt>
                      <c:pt idx="100348">
                        <c:v>62.175909999999995</c:v>
                      </c:pt>
                      <c:pt idx="100349">
                        <c:v>62.195889999999999</c:v>
                      </c:pt>
                      <c:pt idx="100350">
                        <c:v>62.218590000000006</c:v>
                      </c:pt>
                      <c:pt idx="100351">
                        <c:v>62.237369999999999</c:v>
                      </c:pt>
                      <c:pt idx="100352">
                        <c:v>62.256840000000004</c:v>
                      </c:pt>
                      <c:pt idx="100353">
                        <c:v>62.276910000000001</c:v>
                      </c:pt>
                      <c:pt idx="100354">
                        <c:v>62.297550000000001</c:v>
                      </c:pt>
                      <c:pt idx="100355">
                        <c:v>62.317770000000003</c:v>
                      </c:pt>
                      <c:pt idx="100356">
                        <c:v>62.337710000000001</c:v>
                      </c:pt>
                      <c:pt idx="100357">
                        <c:v>62.357459999999996</c:v>
                      </c:pt>
                      <c:pt idx="100358">
                        <c:v>62.377600000000001</c:v>
                      </c:pt>
                      <c:pt idx="100359">
                        <c:v>62.398060000000001</c:v>
                      </c:pt>
                      <c:pt idx="100360">
                        <c:v>62.41865</c:v>
                      </c:pt>
                      <c:pt idx="100361">
                        <c:v>62.438019999999995</c:v>
                      </c:pt>
                      <c:pt idx="100362">
                        <c:v>62.458159999999992</c:v>
                      </c:pt>
                      <c:pt idx="100363">
                        <c:v>62.478189999999998</c:v>
                      </c:pt>
                      <c:pt idx="100364">
                        <c:v>62.498420000000003</c:v>
                      </c:pt>
                      <c:pt idx="100365">
                        <c:v>62.518599999999999</c:v>
                      </c:pt>
                      <c:pt idx="100366">
                        <c:v>62.539069999999995</c:v>
                      </c:pt>
                      <c:pt idx="100367">
                        <c:v>62.559089999999998</c:v>
                      </c:pt>
                      <c:pt idx="100368">
                        <c:v>62.57931</c:v>
                      </c:pt>
                      <c:pt idx="100369">
                        <c:v>62.599450000000004</c:v>
                      </c:pt>
                      <c:pt idx="100370">
                        <c:v>62.620050000000006</c:v>
                      </c:pt>
                      <c:pt idx="100371">
                        <c:v>62.632539999999999</c:v>
                      </c:pt>
                      <c:pt idx="100372">
                        <c:v>62.654769999999999</c:v>
                      </c:pt>
                      <c:pt idx="100373">
                        <c:v>62.673759999999994</c:v>
                      </c:pt>
                      <c:pt idx="100374">
                        <c:v>62.693349999999995</c:v>
                      </c:pt>
                      <c:pt idx="100375">
                        <c:v>62.71378</c:v>
                      </c:pt>
                      <c:pt idx="100376">
                        <c:v>62.732129999999998</c:v>
                      </c:pt>
                      <c:pt idx="100377">
                        <c:v>62.750479999999996</c:v>
                      </c:pt>
                      <c:pt idx="100378">
                        <c:v>62.770960000000002</c:v>
                      </c:pt>
                      <c:pt idx="100379">
                        <c:v>62.791129999999995</c:v>
                      </c:pt>
                      <c:pt idx="100380">
                        <c:v>62.811810000000001</c:v>
                      </c:pt>
                      <c:pt idx="100381">
                        <c:v>62.831609999999998</c:v>
                      </c:pt>
                      <c:pt idx="100382">
                        <c:v>62.851259999999996</c:v>
                      </c:pt>
                      <c:pt idx="100383">
                        <c:v>62.871889999999993</c:v>
                      </c:pt>
                      <c:pt idx="100384">
                        <c:v>62.892580000000002</c:v>
                      </c:pt>
                      <c:pt idx="100385">
                        <c:v>62.912660000000002</c:v>
                      </c:pt>
                      <c:pt idx="100386">
                        <c:v>62.933419999999998</c:v>
                      </c:pt>
                      <c:pt idx="100387">
                        <c:v>62.95326</c:v>
                      </c:pt>
                      <c:pt idx="100388">
                        <c:v>62.974170000000001</c:v>
                      </c:pt>
                      <c:pt idx="100389">
                        <c:v>62.994339999999994</c:v>
                      </c:pt>
                      <c:pt idx="100390">
                        <c:v>63.014830000000003</c:v>
                      </c:pt>
                      <c:pt idx="100391">
                        <c:v>63.033900000000003</c:v>
                      </c:pt>
                      <c:pt idx="100392">
                        <c:v>63.054699999999997</c:v>
                      </c:pt>
                      <c:pt idx="100393">
                        <c:v>63.074300000000001</c:v>
                      </c:pt>
                      <c:pt idx="100394">
                        <c:v>63.095369999999996</c:v>
                      </c:pt>
                      <c:pt idx="100395">
                        <c:v>63.114959999999996</c:v>
                      </c:pt>
                      <c:pt idx="100396">
                        <c:v>63.1355</c:v>
                      </c:pt>
                      <c:pt idx="100397">
                        <c:v>63.155299999999997</c:v>
                      </c:pt>
                      <c:pt idx="100398">
                        <c:v>63.17595</c:v>
                      </c:pt>
                      <c:pt idx="100399">
                        <c:v>63.195729999999998</c:v>
                      </c:pt>
                      <c:pt idx="100400">
                        <c:v>63.216320000000003</c:v>
                      </c:pt>
                      <c:pt idx="100401">
                        <c:v>63.236179999999997</c:v>
                      </c:pt>
                      <c:pt idx="100402">
                        <c:v>63.256819999999998</c:v>
                      </c:pt>
                      <c:pt idx="100403">
                        <c:v>63.276899999999998</c:v>
                      </c:pt>
                      <c:pt idx="100404">
                        <c:v>63.296999999999997</c:v>
                      </c:pt>
                      <c:pt idx="100405">
                        <c:v>63.317249999999994</c:v>
                      </c:pt>
                      <c:pt idx="100406">
                        <c:v>63.337919999999997</c:v>
                      </c:pt>
                      <c:pt idx="100407">
                        <c:v>63.357669999999999</c:v>
                      </c:pt>
                      <c:pt idx="100408">
                        <c:v>63.378219999999999</c:v>
                      </c:pt>
                      <c:pt idx="100409">
                        <c:v>63.398299999999999</c:v>
                      </c:pt>
                      <c:pt idx="100410">
                        <c:v>63.418500000000002</c:v>
                      </c:pt>
                      <c:pt idx="100411">
                        <c:v>63.438519999999997</c:v>
                      </c:pt>
                      <c:pt idx="100412">
                        <c:v>63.458979999999997</c:v>
                      </c:pt>
                      <c:pt idx="100413">
                        <c:v>63.479179999999999</c:v>
                      </c:pt>
                      <c:pt idx="100414">
                        <c:v>63.49982</c:v>
                      </c:pt>
                      <c:pt idx="100415">
                        <c:v>63.520040000000002</c:v>
                      </c:pt>
                      <c:pt idx="100416">
                        <c:v>63.540199999999999</c:v>
                      </c:pt>
                      <c:pt idx="100417">
                        <c:v>63.560310000000001</c:v>
                      </c:pt>
                      <c:pt idx="100418">
                        <c:v>63.580770000000001</c:v>
                      </c:pt>
                      <c:pt idx="100419">
                        <c:v>63.600920000000002</c:v>
                      </c:pt>
                      <c:pt idx="100420">
                        <c:v>63.621380000000002</c:v>
                      </c:pt>
                      <c:pt idx="100421">
                        <c:v>63.641550000000002</c:v>
                      </c:pt>
                      <c:pt idx="100422">
                        <c:v>63.661919999999995</c:v>
                      </c:pt>
                      <c:pt idx="100423">
                        <c:v>63.681699999999999</c:v>
                      </c:pt>
                      <c:pt idx="100424">
                        <c:v>63.701599999999999</c:v>
                      </c:pt>
                      <c:pt idx="100425">
                        <c:v>63.721509999999995</c:v>
                      </c:pt>
                      <c:pt idx="100426">
                        <c:v>63.741759999999999</c:v>
                      </c:pt>
                      <c:pt idx="100427">
                        <c:v>63.761510000000001</c:v>
                      </c:pt>
                      <c:pt idx="100428">
                        <c:v>63.780770000000004</c:v>
                      </c:pt>
                      <c:pt idx="100429">
                        <c:v>63.800200000000004</c:v>
                      </c:pt>
                      <c:pt idx="100430">
                        <c:v>63.822699999999998</c:v>
                      </c:pt>
                      <c:pt idx="100431">
                        <c:v>63.842970000000001</c:v>
                      </c:pt>
                      <c:pt idx="100432">
                        <c:v>63.863070000000008</c:v>
                      </c:pt>
                      <c:pt idx="100433">
                        <c:v>63.882399999999997</c:v>
                      </c:pt>
                      <c:pt idx="100434">
                        <c:v>63.90117</c:v>
                      </c:pt>
                      <c:pt idx="100435">
                        <c:v>63.920909999999999</c:v>
                      </c:pt>
                      <c:pt idx="100436">
                        <c:v>63.940419999999996</c:v>
                      </c:pt>
                      <c:pt idx="100437">
                        <c:v>63.959780000000002</c:v>
                      </c:pt>
                      <c:pt idx="100438">
                        <c:v>63.979530000000004</c:v>
                      </c:pt>
                      <c:pt idx="100439">
                        <c:v>63.998939999999997</c:v>
                      </c:pt>
                      <c:pt idx="100440">
                        <c:v>64.018699999999995</c:v>
                      </c:pt>
                      <c:pt idx="100441">
                        <c:v>64.038079999999994</c:v>
                      </c:pt>
                      <c:pt idx="100442">
                        <c:v>64.05789</c:v>
                      </c:pt>
                      <c:pt idx="100443">
                        <c:v>64.076579999999993</c:v>
                      </c:pt>
                      <c:pt idx="100444">
                        <c:v>64.096590000000006</c:v>
                      </c:pt>
                      <c:pt idx="100445">
                        <c:v>64.116140000000001</c:v>
                      </c:pt>
                      <c:pt idx="100446">
                        <c:v>64.135689999999997</c:v>
                      </c:pt>
                      <c:pt idx="100447">
                        <c:v>64.154889999999995</c:v>
                      </c:pt>
                      <c:pt idx="100448">
                        <c:v>64.174499999999995</c:v>
                      </c:pt>
                      <c:pt idx="100449">
                        <c:v>64.193269999999998</c:v>
                      </c:pt>
                      <c:pt idx="100450">
                        <c:v>64.213189999999997</c:v>
                      </c:pt>
                      <c:pt idx="100451">
                        <c:v>64.231889999999993</c:v>
                      </c:pt>
                      <c:pt idx="100452">
                        <c:v>64.250740000000008</c:v>
                      </c:pt>
                      <c:pt idx="100453">
                        <c:v>64.27170000000001</c:v>
                      </c:pt>
                      <c:pt idx="100454">
                        <c:v>64.290950000000009</c:v>
                      </c:pt>
                      <c:pt idx="100455">
                        <c:v>64.310559999999995</c:v>
                      </c:pt>
                      <c:pt idx="100456">
                        <c:v>64.33126</c:v>
                      </c:pt>
                      <c:pt idx="100457">
                        <c:v>64.350149999999999</c:v>
                      </c:pt>
                      <c:pt idx="100458">
                        <c:v>64.369720000000001</c:v>
                      </c:pt>
                      <c:pt idx="100459">
                        <c:v>64.389830000000003</c:v>
                      </c:pt>
                      <c:pt idx="100460">
                        <c:v>64.409359999999992</c:v>
                      </c:pt>
                      <c:pt idx="100461">
                        <c:v>64.428889999999996</c:v>
                      </c:pt>
                      <c:pt idx="100462">
                        <c:v>64.44874999999999</c:v>
                      </c:pt>
                      <c:pt idx="100463">
                        <c:v>64.468729999999994</c:v>
                      </c:pt>
                      <c:pt idx="100464">
                        <c:v>64.487650000000002</c:v>
                      </c:pt>
                      <c:pt idx="100465">
                        <c:v>64.507859999999994</c:v>
                      </c:pt>
                      <c:pt idx="100466">
                        <c:v>64.527709999999999</c:v>
                      </c:pt>
                      <c:pt idx="100467">
                        <c:v>64.546700000000001</c:v>
                      </c:pt>
                      <c:pt idx="100468">
                        <c:v>64.566559999999996</c:v>
                      </c:pt>
                      <c:pt idx="100469">
                        <c:v>64.586240000000004</c:v>
                      </c:pt>
                      <c:pt idx="100470">
                        <c:v>64.605969999999999</c:v>
                      </c:pt>
                      <c:pt idx="100471">
                        <c:v>64.625149999999991</c:v>
                      </c:pt>
                      <c:pt idx="100472">
                        <c:v>64.644579999999991</c:v>
                      </c:pt>
                      <c:pt idx="100473">
                        <c:v>64.664180000000002</c:v>
                      </c:pt>
                      <c:pt idx="100474">
                        <c:v>64.684049999999999</c:v>
                      </c:pt>
                      <c:pt idx="100475">
                        <c:v>64.702690000000004</c:v>
                      </c:pt>
                      <c:pt idx="100476">
                        <c:v>64.722520000000003</c:v>
                      </c:pt>
                      <c:pt idx="100477">
                        <c:v>64.742069999999998</c:v>
                      </c:pt>
                      <c:pt idx="100478">
                        <c:v>64.76169999999999</c:v>
                      </c:pt>
                      <c:pt idx="100479">
                        <c:v>64.780470000000008</c:v>
                      </c:pt>
                      <c:pt idx="100480">
                        <c:v>64.800129999999996</c:v>
                      </c:pt>
                      <c:pt idx="100481">
                        <c:v>64.819580000000002</c:v>
                      </c:pt>
                      <c:pt idx="100482">
                        <c:v>64.838430000000002</c:v>
                      </c:pt>
                      <c:pt idx="100483">
                        <c:v>64.857640000000004</c:v>
                      </c:pt>
                      <c:pt idx="100484">
                        <c:v>64.876739999999998</c:v>
                      </c:pt>
                      <c:pt idx="100485">
                        <c:v>64.895430000000005</c:v>
                      </c:pt>
                      <c:pt idx="100486">
                        <c:v>64.915010000000009</c:v>
                      </c:pt>
                      <c:pt idx="100487">
                        <c:v>64.934250000000006</c:v>
                      </c:pt>
                      <c:pt idx="100488">
                        <c:v>64.952930000000009</c:v>
                      </c:pt>
                      <c:pt idx="100489">
                        <c:v>64.972750000000005</c:v>
                      </c:pt>
                      <c:pt idx="100490">
                        <c:v>64.992010000000008</c:v>
                      </c:pt>
                      <c:pt idx="100491">
                        <c:v>65.010909999999996</c:v>
                      </c:pt>
                      <c:pt idx="100492">
                        <c:v>65.030299999999997</c:v>
                      </c:pt>
                      <c:pt idx="100493">
                        <c:v>65.049819999999997</c:v>
                      </c:pt>
                      <c:pt idx="100494">
                        <c:v>65.068550000000002</c:v>
                      </c:pt>
                      <c:pt idx="100495">
                        <c:v>65.087989999999991</c:v>
                      </c:pt>
                      <c:pt idx="100496">
                        <c:v>65.107470000000006</c:v>
                      </c:pt>
                      <c:pt idx="100497">
                        <c:v>65.125970000000009</c:v>
                      </c:pt>
                      <c:pt idx="100498">
                        <c:v>65.145330000000001</c:v>
                      </c:pt>
                      <c:pt idx="100499">
                        <c:v>65.164969999999997</c:v>
                      </c:pt>
                      <c:pt idx="100500">
                        <c:v>65.183199999999999</c:v>
                      </c:pt>
                      <c:pt idx="100501">
                        <c:v>65.191670000000002</c:v>
                      </c:pt>
                      <c:pt idx="100502">
                        <c:v>65.208889999999997</c:v>
                      </c:pt>
                      <c:pt idx="100503">
                        <c:v>65.228859999999997</c:v>
                      </c:pt>
                      <c:pt idx="100504">
                        <c:v>65.249249999999989</c:v>
                      </c:pt>
                      <c:pt idx="100505">
                        <c:v>65.267210000000006</c:v>
                      </c:pt>
                      <c:pt idx="100506">
                        <c:v>65.286739999999995</c:v>
                      </c:pt>
                      <c:pt idx="100507">
                        <c:v>65.305199999999999</c:v>
                      </c:pt>
                      <c:pt idx="100508">
                        <c:v>65.323979999999992</c:v>
                      </c:pt>
                      <c:pt idx="100509">
                        <c:v>65.3429</c:v>
                      </c:pt>
                      <c:pt idx="100510">
                        <c:v>65.3626</c:v>
                      </c:pt>
                      <c:pt idx="100511">
                        <c:v>65.381309999999999</c:v>
                      </c:pt>
                      <c:pt idx="100512">
                        <c:v>65.401119999999992</c:v>
                      </c:pt>
                      <c:pt idx="100513">
                        <c:v>65.419730000000001</c:v>
                      </c:pt>
                      <c:pt idx="100514">
                        <c:v>65.439220000000006</c:v>
                      </c:pt>
                      <c:pt idx="100515">
                        <c:v>65.457840000000004</c:v>
                      </c:pt>
                      <c:pt idx="100516">
                        <c:v>65.47757</c:v>
                      </c:pt>
                      <c:pt idx="100517">
                        <c:v>65.496290000000002</c:v>
                      </c:pt>
                      <c:pt idx="100518">
                        <c:v>65.515929999999997</c:v>
                      </c:pt>
                      <c:pt idx="100519">
                        <c:v>65.534760000000006</c:v>
                      </c:pt>
                      <c:pt idx="100520">
                        <c:v>65.554500000000004</c:v>
                      </c:pt>
                      <c:pt idx="100521">
                        <c:v>65.573300000000003</c:v>
                      </c:pt>
                      <c:pt idx="100522">
                        <c:v>65.592829999999992</c:v>
                      </c:pt>
                      <c:pt idx="100523">
                        <c:v>65.611959999999996</c:v>
                      </c:pt>
                      <c:pt idx="100524">
                        <c:v>65.631060000000005</c:v>
                      </c:pt>
                      <c:pt idx="100525">
                        <c:v>65.650289999999998</c:v>
                      </c:pt>
                      <c:pt idx="100526">
                        <c:v>65.669489999999996</c:v>
                      </c:pt>
                      <c:pt idx="100527">
                        <c:v>65.688599999999994</c:v>
                      </c:pt>
                      <c:pt idx="100528">
                        <c:v>65.70778</c:v>
                      </c:pt>
                      <c:pt idx="100529">
                        <c:v>65.727000000000004</c:v>
                      </c:pt>
                      <c:pt idx="100530">
                        <c:v>65.746200000000002</c:v>
                      </c:pt>
                      <c:pt idx="100531">
                        <c:v>65.765270000000001</c:v>
                      </c:pt>
                      <c:pt idx="100532">
                        <c:v>65.784639999999996</c:v>
                      </c:pt>
                      <c:pt idx="100533">
                        <c:v>65.803020000000004</c:v>
                      </c:pt>
                      <c:pt idx="100534">
                        <c:v>65.822479999999999</c:v>
                      </c:pt>
                      <c:pt idx="100535">
                        <c:v>65.841499999999996</c:v>
                      </c:pt>
                      <c:pt idx="100536">
                        <c:v>65.860529999999997</c:v>
                      </c:pt>
                      <c:pt idx="100537">
                        <c:v>65.879429999999999</c:v>
                      </c:pt>
                      <c:pt idx="100538">
                        <c:v>65.898859999999999</c:v>
                      </c:pt>
                      <c:pt idx="100539">
                        <c:v>65.917900000000003</c:v>
                      </c:pt>
                      <c:pt idx="100540">
                        <c:v>65.937110000000004</c:v>
                      </c:pt>
                      <c:pt idx="100541">
                        <c:v>65.956069999999997</c:v>
                      </c:pt>
                      <c:pt idx="100542">
                        <c:v>65.975039999999993</c:v>
                      </c:pt>
                      <c:pt idx="100543">
                        <c:v>65.994230000000002</c:v>
                      </c:pt>
                      <c:pt idx="100544">
                        <c:v>66.013630000000006</c:v>
                      </c:pt>
                      <c:pt idx="100545">
                        <c:v>66.03246</c:v>
                      </c:pt>
                      <c:pt idx="100546">
                        <c:v>66.051940000000002</c:v>
                      </c:pt>
                      <c:pt idx="100547">
                        <c:v>66.070409999999995</c:v>
                      </c:pt>
                      <c:pt idx="100548">
                        <c:v>66.090310000000002</c:v>
                      </c:pt>
                      <c:pt idx="100549">
                        <c:v>66.109039999999993</c:v>
                      </c:pt>
                      <c:pt idx="100550">
                        <c:v>66.128869999999992</c:v>
                      </c:pt>
                      <c:pt idx="100551">
                        <c:v>66.147390000000001</c:v>
                      </c:pt>
                      <c:pt idx="100552">
                        <c:v>66.16713</c:v>
                      </c:pt>
                      <c:pt idx="100553">
                        <c:v>66.185820000000007</c:v>
                      </c:pt>
                      <c:pt idx="100554">
                        <c:v>66.205150000000003</c:v>
                      </c:pt>
                      <c:pt idx="100555">
                        <c:v>66.222430000000003</c:v>
                      </c:pt>
                      <c:pt idx="100556">
                        <c:v>66.242069999999998</c:v>
                      </c:pt>
                      <c:pt idx="100557">
                        <c:v>66.261060000000001</c:v>
                      </c:pt>
                      <c:pt idx="100558">
                        <c:v>66.279750000000007</c:v>
                      </c:pt>
                      <c:pt idx="100559">
                        <c:v>66.298690000000008</c:v>
                      </c:pt>
                      <c:pt idx="100560">
                        <c:v>66.318219999999997</c:v>
                      </c:pt>
                      <c:pt idx="100561">
                        <c:v>66.330299999999994</c:v>
                      </c:pt>
                      <c:pt idx="100562">
                        <c:v>66.335639999999998</c:v>
                      </c:pt>
                      <c:pt idx="100563">
                        <c:v>66.346280000000007</c:v>
                      </c:pt>
                      <c:pt idx="100564">
                        <c:v>66.359369999999998</c:v>
                      </c:pt>
                      <c:pt idx="100565">
                        <c:v>66.373410000000007</c:v>
                      </c:pt>
                      <c:pt idx="100566">
                        <c:v>66.387919999999994</c:v>
                      </c:pt>
                      <c:pt idx="100567">
                        <c:v>66.403400000000005</c:v>
                      </c:pt>
                      <c:pt idx="100568">
                        <c:v>66.419640000000001</c:v>
                      </c:pt>
                      <c:pt idx="100569">
                        <c:v>66.436340000000001</c:v>
                      </c:pt>
                      <c:pt idx="100570">
                        <c:v>66.453779999999995</c:v>
                      </c:pt>
                      <c:pt idx="100571">
                        <c:v>66.471049999999991</c:v>
                      </c:pt>
                      <c:pt idx="100572">
                        <c:v>66.488740000000007</c:v>
                      </c:pt>
                      <c:pt idx="100573">
                        <c:v>66.506200000000007</c:v>
                      </c:pt>
                      <c:pt idx="100574">
                        <c:v>66.524409999999989</c:v>
                      </c:pt>
                      <c:pt idx="100575">
                        <c:v>66.542510000000007</c:v>
                      </c:pt>
                      <c:pt idx="100576">
                        <c:v>66.561099999999996</c:v>
                      </c:pt>
                      <c:pt idx="100577">
                        <c:v>66.579499999999996</c:v>
                      </c:pt>
                      <c:pt idx="100578">
                        <c:v>66.598320000000001</c:v>
                      </c:pt>
                      <c:pt idx="100579">
                        <c:v>66.616979999999998</c:v>
                      </c:pt>
                      <c:pt idx="100580">
                        <c:v>66.63597</c:v>
                      </c:pt>
                      <c:pt idx="100581">
                        <c:v>66.654220000000009</c:v>
                      </c:pt>
                      <c:pt idx="100582">
                        <c:v>66.67304</c:v>
                      </c:pt>
                      <c:pt idx="100583">
                        <c:v>66.691689999999994</c:v>
                      </c:pt>
                      <c:pt idx="100584">
                        <c:v>66.710710000000006</c:v>
                      </c:pt>
                      <c:pt idx="100585">
                        <c:v>66.729459999999989</c:v>
                      </c:pt>
                      <c:pt idx="100586">
                        <c:v>66.747259999999997</c:v>
                      </c:pt>
                      <c:pt idx="100587">
                        <c:v>66.765780000000007</c:v>
                      </c:pt>
                      <c:pt idx="100588">
                        <c:v>66.783770000000004</c:v>
                      </c:pt>
                      <c:pt idx="100589">
                        <c:v>66.802369999999996</c:v>
                      </c:pt>
                      <c:pt idx="100590">
                        <c:v>66.821640000000002</c:v>
                      </c:pt>
                      <c:pt idx="100591">
                        <c:v>66.840479999999999</c:v>
                      </c:pt>
                      <c:pt idx="100592">
                        <c:v>66.859669999999994</c:v>
                      </c:pt>
                      <c:pt idx="100593">
                        <c:v>66.878909999999991</c:v>
                      </c:pt>
                      <c:pt idx="100594">
                        <c:v>66.898110000000003</c:v>
                      </c:pt>
                      <c:pt idx="100595">
                        <c:v>66.917299999999997</c:v>
                      </c:pt>
                      <c:pt idx="100596">
                        <c:v>66.936570000000003</c:v>
                      </c:pt>
                      <c:pt idx="100597">
                        <c:v>66.955609999999993</c:v>
                      </c:pt>
                      <c:pt idx="100598">
                        <c:v>66.974940000000004</c:v>
                      </c:pt>
                      <c:pt idx="100599">
                        <c:v>66.994160000000008</c:v>
                      </c:pt>
                      <c:pt idx="100600">
                        <c:v>67.013459999999995</c:v>
                      </c:pt>
                      <c:pt idx="100601">
                        <c:v>67.032780000000002</c:v>
                      </c:pt>
                      <c:pt idx="100602">
                        <c:v>67.05198</c:v>
                      </c:pt>
                      <c:pt idx="100603">
                        <c:v>67.071290000000005</c:v>
                      </c:pt>
                      <c:pt idx="100604">
                        <c:v>67.090170000000001</c:v>
                      </c:pt>
                      <c:pt idx="100605">
                        <c:v>67.103909999999999</c:v>
                      </c:pt>
                      <c:pt idx="100606">
                        <c:v>67.11788</c:v>
                      </c:pt>
                      <c:pt idx="100607">
                        <c:v>67.134119999999996</c:v>
                      </c:pt>
                      <c:pt idx="100608">
                        <c:v>67.150580000000005</c:v>
                      </c:pt>
                      <c:pt idx="100609">
                        <c:v>67.168049999999994</c:v>
                      </c:pt>
                      <c:pt idx="100610">
                        <c:v>67.18571</c:v>
                      </c:pt>
                      <c:pt idx="100611">
                        <c:v>67.203770000000006</c:v>
                      </c:pt>
                      <c:pt idx="100612">
                        <c:v>67.221800000000002</c:v>
                      </c:pt>
                      <c:pt idx="100613">
                        <c:v>67.240200000000002</c:v>
                      </c:pt>
                      <c:pt idx="100614">
                        <c:v>67.258459999999999</c:v>
                      </c:pt>
                      <c:pt idx="100615">
                        <c:v>67.27718999999999</c:v>
                      </c:pt>
                      <c:pt idx="100616">
                        <c:v>67.295590000000004</c:v>
                      </c:pt>
                      <c:pt idx="100617">
                        <c:v>67.314400000000006</c:v>
                      </c:pt>
                      <c:pt idx="100618">
                        <c:v>67.332760000000007</c:v>
                      </c:pt>
                      <c:pt idx="100619">
                        <c:v>67.351669999999999</c:v>
                      </c:pt>
                      <c:pt idx="100620">
                        <c:v>67.369830000000007</c:v>
                      </c:pt>
                      <c:pt idx="100621">
                        <c:v>67.389020000000002</c:v>
                      </c:pt>
                      <c:pt idx="100622">
                        <c:v>67.40746</c:v>
                      </c:pt>
                      <c:pt idx="100623">
                        <c:v>67.42671</c:v>
                      </c:pt>
                      <c:pt idx="100624">
                        <c:v>67.445300000000003</c:v>
                      </c:pt>
                      <c:pt idx="100625">
                        <c:v>67.464590000000001</c:v>
                      </c:pt>
                      <c:pt idx="100626">
                        <c:v>67.483249999999998</c:v>
                      </c:pt>
                      <c:pt idx="100627">
                        <c:v>67.502539999999996</c:v>
                      </c:pt>
                      <c:pt idx="100628">
                        <c:v>67.521240000000006</c:v>
                      </c:pt>
                      <c:pt idx="100629">
                        <c:v>67.539429999999996</c:v>
                      </c:pt>
                      <c:pt idx="100630">
                        <c:v>67.554900000000004</c:v>
                      </c:pt>
                      <c:pt idx="100631">
                        <c:v>67.571190000000001</c:v>
                      </c:pt>
                      <c:pt idx="100632">
                        <c:v>67.588369999999998</c:v>
                      </c:pt>
                      <c:pt idx="100633">
                        <c:v>67.606270000000009</c:v>
                      </c:pt>
                      <c:pt idx="100634">
                        <c:v>67.624349999999993</c:v>
                      </c:pt>
                      <c:pt idx="100635">
                        <c:v>67.642960000000002</c:v>
                      </c:pt>
                      <c:pt idx="100636">
                        <c:v>67.661239999999992</c:v>
                      </c:pt>
                      <c:pt idx="100637">
                        <c:v>67.680179999999993</c:v>
                      </c:pt>
                      <c:pt idx="100638">
                        <c:v>67.698570000000004</c:v>
                      </c:pt>
                      <c:pt idx="100639">
                        <c:v>67.717680000000001</c:v>
                      </c:pt>
                      <c:pt idx="100640">
                        <c:v>67.736260000000001</c:v>
                      </c:pt>
                      <c:pt idx="100641">
                        <c:v>67.755459999999999</c:v>
                      </c:pt>
                      <c:pt idx="100642">
                        <c:v>67.77413</c:v>
                      </c:pt>
                      <c:pt idx="100643">
                        <c:v>67.793310000000005</c:v>
                      </c:pt>
                      <c:pt idx="100644">
                        <c:v>67.812219999999996</c:v>
                      </c:pt>
                      <c:pt idx="100645">
                        <c:v>67.831440000000001</c:v>
                      </c:pt>
                      <c:pt idx="100646">
                        <c:v>67.848770000000002</c:v>
                      </c:pt>
                      <c:pt idx="100647">
                        <c:v>67.867580000000004</c:v>
                      </c:pt>
                      <c:pt idx="100648">
                        <c:v>67.886620000000008</c:v>
                      </c:pt>
                      <c:pt idx="100649">
                        <c:v>67.905799999999999</c:v>
                      </c:pt>
                      <c:pt idx="100650">
                        <c:v>67.922889999999995</c:v>
                      </c:pt>
                      <c:pt idx="100651">
                        <c:v>67.940240000000003</c:v>
                      </c:pt>
                      <c:pt idx="100652">
                        <c:v>67.958010000000002</c:v>
                      </c:pt>
                      <c:pt idx="100653">
                        <c:v>67.976289999999992</c:v>
                      </c:pt>
                      <c:pt idx="100654">
                        <c:v>67.994720000000001</c:v>
                      </c:pt>
                      <c:pt idx="100655">
                        <c:v>68.01339999999999</c:v>
                      </c:pt>
                      <c:pt idx="100656">
                        <c:v>68.032079999999993</c:v>
                      </c:pt>
                      <c:pt idx="100657">
                        <c:v>68.050879999999992</c:v>
                      </c:pt>
                      <c:pt idx="100658">
                        <c:v>68.069420000000008</c:v>
                      </c:pt>
                      <c:pt idx="100659">
                        <c:v>68.088709999999992</c:v>
                      </c:pt>
                      <c:pt idx="100660">
                        <c:v>68.107849999999999</c:v>
                      </c:pt>
                      <c:pt idx="100661">
                        <c:v>68.127089999999995</c:v>
                      </c:pt>
                      <c:pt idx="100662">
                        <c:v>68.146280000000004</c:v>
                      </c:pt>
                      <c:pt idx="100663">
                        <c:v>68.165419999999997</c:v>
                      </c:pt>
                      <c:pt idx="100664">
                        <c:v>68.184550000000002</c:v>
                      </c:pt>
                      <c:pt idx="100665">
                        <c:v>68.202550000000002</c:v>
                      </c:pt>
                      <c:pt idx="100666">
                        <c:v>68.220150000000004</c:v>
                      </c:pt>
                      <c:pt idx="100667">
                        <c:v>68.237809999999996</c:v>
                      </c:pt>
                      <c:pt idx="100668">
                        <c:v>68.254359999999991</c:v>
                      </c:pt>
                      <c:pt idx="100669">
                        <c:v>68.274200000000008</c:v>
                      </c:pt>
                      <c:pt idx="100670">
                        <c:v>68.293700000000001</c:v>
                      </c:pt>
                      <c:pt idx="100671">
                        <c:v>68.311130000000006</c:v>
                      </c:pt>
                      <c:pt idx="100672">
                        <c:v>68.331160000000011</c:v>
                      </c:pt>
                      <c:pt idx="100673">
                        <c:v>68.350999999999999</c:v>
                      </c:pt>
                      <c:pt idx="100674">
                        <c:v>68.369219999999999</c:v>
                      </c:pt>
                      <c:pt idx="100675">
                        <c:v>68.388639999999995</c:v>
                      </c:pt>
                      <c:pt idx="100676">
                        <c:v>68.40746</c:v>
                      </c:pt>
                      <c:pt idx="100677">
                        <c:v>68.426869999999994</c:v>
                      </c:pt>
                      <c:pt idx="100678">
                        <c:v>68.444739999999996</c:v>
                      </c:pt>
                      <c:pt idx="100679">
                        <c:v>68.463390000000004</c:v>
                      </c:pt>
                      <c:pt idx="100680">
                        <c:v>68.481399999999994</c:v>
                      </c:pt>
                      <c:pt idx="100681">
                        <c:v>68.49815000000001</c:v>
                      </c:pt>
                      <c:pt idx="100682">
                        <c:v>68.515940000000001</c:v>
                      </c:pt>
                      <c:pt idx="100683">
                        <c:v>68.534909999999996</c:v>
                      </c:pt>
                      <c:pt idx="100684">
                        <c:v>68.553879999999992</c:v>
                      </c:pt>
                      <c:pt idx="100685">
                        <c:v>68.573160000000001</c:v>
                      </c:pt>
                      <c:pt idx="100686">
                        <c:v>68.592410000000001</c:v>
                      </c:pt>
                      <c:pt idx="100687">
                        <c:v>68.611869999999996</c:v>
                      </c:pt>
                      <c:pt idx="100688">
                        <c:v>68.631140000000002</c:v>
                      </c:pt>
                      <c:pt idx="100689">
                        <c:v>68.650549999999996</c:v>
                      </c:pt>
                      <c:pt idx="100690">
                        <c:v>68.669820000000001</c:v>
                      </c:pt>
                      <c:pt idx="100691">
                        <c:v>68.68929</c:v>
                      </c:pt>
                      <c:pt idx="100692">
                        <c:v>68.708489999999998</c:v>
                      </c:pt>
                      <c:pt idx="100693">
                        <c:v>68.728030000000004</c:v>
                      </c:pt>
                      <c:pt idx="100694">
                        <c:v>68.747349999999997</c:v>
                      </c:pt>
                      <c:pt idx="100695">
                        <c:v>68.766769999999994</c:v>
                      </c:pt>
                      <c:pt idx="100696">
                        <c:v>68.786019999999994</c:v>
                      </c:pt>
                      <c:pt idx="100697">
                        <c:v>68.805440000000004</c:v>
                      </c:pt>
                      <c:pt idx="100698">
                        <c:v>68.824629999999999</c:v>
                      </c:pt>
                      <c:pt idx="100699">
                        <c:v>68.844030000000004</c:v>
                      </c:pt>
                      <c:pt idx="100700">
                        <c:v>68.86339000000001</c:v>
                      </c:pt>
                      <c:pt idx="100701">
                        <c:v>68.882919999999999</c:v>
                      </c:pt>
                      <c:pt idx="100702">
                        <c:v>68.902340000000009</c:v>
                      </c:pt>
                      <c:pt idx="100703">
                        <c:v>68.921909999999997</c:v>
                      </c:pt>
                      <c:pt idx="100704">
                        <c:v>68.941299999999998</c:v>
                      </c:pt>
                      <c:pt idx="100705">
                        <c:v>68.955650000000006</c:v>
                      </c:pt>
                      <c:pt idx="100706">
                        <c:v>68.973990000000001</c:v>
                      </c:pt>
                      <c:pt idx="100707">
                        <c:v>68.988219999999998</c:v>
                      </c:pt>
                      <c:pt idx="100708">
                        <c:v>69.004760000000005</c:v>
                      </c:pt>
                      <c:pt idx="100709">
                        <c:v>69.01979</c:v>
                      </c:pt>
                      <c:pt idx="100710">
                        <c:v>69.037469999999999</c:v>
                      </c:pt>
                      <c:pt idx="100711">
                        <c:v>69.053959999999989</c:v>
                      </c:pt>
                      <c:pt idx="100712">
                        <c:v>69.071160000000006</c:v>
                      </c:pt>
                      <c:pt idx="100713">
                        <c:v>69.087699999999998</c:v>
                      </c:pt>
                      <c:pt idx="100714">
                        <c:v>69.104889999999997</c:v>
                      </c:pt>
                      <c:pt idx="100715">
                        <c:v>69.121980000000008</c:v>
                      </c:pt>
                      <c:pt idx="100716">
                        <c:v>69.139769999999999</c:v>
                      </c:pt>
                      <c:pt idx="100717">
                        <c:v>69.157290000000003</c:v>
                      </c:pt>
                      <c:pt idx="100718">
                        <c:v>69.175449999999998</c:v>
                      </c:pt>
                      <c:pt idx="100719">
                        <c:v>69.193249999999992</c:v>
                      </c:pt>
                      <c:pt idx="100720">
                        <c:v>69.211640000000003</c:v>
                      </c:pt>
                      <c:pt idx="100721">
                        <c:v>69.229590000000002</c:v>
                      </c:pt>
                      <c:pt idx="100722">
                        <c:v>69.248109999999997</c:v>
                      </c:pt>
                      <c:pt idx="100723">
                        <c:v>69.26634</c:v>
                      </c:pt>
                      <c:pt idx="100724">
                        <c:v>69.285020000000003</c:v>
                      </c:pt>
                      <c:pt idx="100725">
                        <c:v>69.303269999999998</c:v>
                      </c:pt>
                      <c:pt idx="100726">
                        <c:v>69.322040000000001</c:v>
                      </c:pt>
                      <c:pt idx="100727">
                        <c:v>69.340370000000007</c:v>
                      </c:pt>
                      <c:pt idx="100728">
                        <c:v>69.359430000000003</c:v>
                      </c:pt>
                      <c:pt idx="100729">
                        <c:v>69.376800000000003</c:v>
                      </c:pt>
                      <c:pt idx="100730">
                        <c:v>69.394970000000001</c:v>
                      </c:pt>
                      <c:pt idx="100731">
                        <c:v>69.412509999999997</c:v>
                      </c:pt>
                      <c:pt idx="100732">
                        <c:v>69.431240000000003</c:v>
                      </c:pt>
                      <c:pt idx="100733">
                        <c:v>69.44932</c:v>
                      </c:pt>
                      <c:pt idx="100734">
                        <c:v>69.468199999999996</c:v>
                      </c:pt>
                      <c:pt idx="100735">
                        <c:v>69.48660000000001</c:v>
                      </c:pt>
                      <c:pt idx="100736">
                        <c:v>69.505660000000006</c:v>
                      </c:pt>
                      <c:pt idx="100737">
                        <c:v>69.524549999999991</c:v>
                      </c:pt>
                      <c:pt idx="100738">
                        <c:v>69.543880000000001</c:v>
                      </c:pt>
                      <c:pt idx="100739">
                        <c:v>69.562429999999992</c:v>
                      </c:pt>
                      <c:pt idx="100740">
                        <c:v>69.581959999999995</c:v>
                      </c:pt>
                      <c:pt idx="100741">
                        <c:v>69.600650000000002</c:v>
                      </c:pt>
                      <c:pt idx="100742">
                        <c:v>69.620410000000007</c:v>
                      </c:pt>
                      <c:pt idx="100743">
                        <c:v>69.639179999999996</c:v>
                      </c:pt>
                      <c:pt idx="100744">
                        <c:v>69.658850000000001</c:v>
                      </c:pt>
                      <c:pt idx="100745">
                        <c:v>69.677899999999994</c:v>
                      </c:pt>
                      <c:pt idx="100746">
                        <c:v>69.69756000000001</c:v>
                      </c:pt>
                      <c:pt idx="100747">
                        <c:v>69.716660000000005</c:v>
                      </c:pt>
                      <c:pt idx="100748">
                        <c:v>69.736330000000009</c:v>
                      </c:pt>
                      <c:pt idx="100749">
                        <c:v>69.753900000000002</c:v>
                      </c:pt>
                      <c:pt idx="100750">
                        <c:v>69.772990000000007</c:v>
                      </c:pt>
                      <c:pt idx="100751">
                        <c:v>69.791709999999995</c:v>
                      </c:pt>
                      <c:pt idx="100752">
                        <c:v>69.810999999999993</c:v>
                      </c:pt>
                      <c:pt idx="100753">
                        <c:v>69.829859999999996</c:v>
                      </c:pt>
                      <c:pt idx="100754">
                        <c:v>69.849109999999996</c:v>
                      </c:pt>
                      <c:pt idx="100755">
                        <c:v>69.868340000000003</c:v>
                      </c:pt>
                      <c:pt idx="100756">
                        <c:v>69.887609999999995</c:v>
                      </c:pt>
                      <c:pt idx="100757">
                        <c:v>69.907250000000005</c:v>
                      </c:pt>
                      <c:pt idx="100758">
                        <c:v>69.925480000000007</c:v>
                      </c:pt>
                      <c:pt idx="100759">
                        <c:v>69.945300000000003</c:v>
                      </c:pt>
                      <c:pt idx="100760">
                        <c:v>69.964979999999997</c:v>
                      </c:pt>
                      <c:pt idx="100761">
                        <c:v>69.982610000000008</c:v>
                      </c:pt>
                      <c:pt idx="100762">
                        <c:v>70.002529999999993</c:v>
                      </c:pt>
                      <c:pt idx="100763">
                        <c:v>70.022350000000003</c:v>
                      </c:pt>
                      <c:pt idx="100764">
                        <c:v>70.040660000000003</c:v>
                      </c:pt>
                      <c:pt idx="100765">
                        <c:v>70.060310000000001</c:v>
                      </c:pt>
                      <c:pt idx="100766">
                        <c:v>70.080129999999997</c:v>
                      </c:pt>
                      <c:pt idx="100767">
                        <c:v>70.099029999999999</c:v>
                      </c:pt>
                      <c:pt idx="100768">
                        <c:v>70.118690000000001</c:v>
                      </c:pt>
                      <c:pt idx="100769">
                        <c:v>70.137810000000002</c:v>
                      </c:pt>
                      <c:pt idx="100770">
                        <c:v>70.157309999999995</c:v>
                      </c:pt>
                      <c:pt idx="100771">
                        <c:v>70.176230000000004</c:v>
                      </c:pt>
                      <c:pt idx="100772">
                        <c:v>70.195319999999995</c:v>
                      </c:pt>
                      <c:pt idx="100773">
                        <c:v>70.214330000000004</c:v>
                      </c:pt>
                      <c:pt idx="100774">
                        <c:v>70.233239999999995</c:v>
                      </c:pt>
                      <c:pt idx="100775">
                        <c:v>70.252629999999996</c:v>
                      </c:pt>
                      <c:pt idx="100776">
                        <c:v>70.271879999999996</c:v>
                      </c:pt>
                      <c:pt idx="100777">
                        <c:v>70.291300000000007</c:v>
                      </c:pt>
                      <c:pt idx="100778">
                        <c:v>70.310730000000007</c:v>
                      </c:pt>
                      <c:pt idx="100779">
                        <c:v>70.32987</c:v>
                      </c:pt>
                      <c:pt idx="100780">
                        <c:v>70.349220000000003</c:v>
                      </c:pt>
                      <c:pt idx="100781">
                        <c:v>70.368310000000008</c:v>
                      </c:pt>
                      <c:pt idx="100782">
                        <c:v>70.387540000000001</c:v>
                      </c:pt>
                      <c:pt idx="100783">
                        <c:v>70.40652</c:v>
                      </c:pt>
                      <c:pt idx="100784">
                        <c:v>70.425870000000003</c:v>
                      </c:pt>
                      <c:pt idx="100785">
                        <c:v>70.444720000000004</c:v>
                      </c:pt>
                      <c:pt idx="100786">
                        <c:v>70.463729999999998</c:v>
                      </c:pt>
                      <c:pt idx="100787">
                        <c:v>70.483159999999998</c:v>
                      </c:pt>
                      <c:pt idx="100788">
                        <c:v>70.501729999999995</c:v>
                      </c:pt>
                      <c:pt idx="100789">
                        <c:v>70.521320000000003</c:v>
                      </c:pt>
                      <c:pt idx="100790">
                        <c:v>70.539259999999999</c:v>
                      </c:pt>
                      <c:pt idx="100791">
                        <c:v>70.558920000000001</c:v>
                      </c:pt>
                      <c:pt idx="100792">
                        <c:v>70.57820000000001</c:v>
                      </c:pt>
                      <c:pt idx="100793">
                        <c:v>70.596440000000001</c:v>
                      </c:pt>
                      <c:pt idx="100794">
                        <c:v>70.616299999999995</c:v>
                      </c:pt>
                      <c:pt idx="100795">
                        <c:v>70.635660000000001</c:v>
                      </c:pt>
                      <c:pt idx="100796">
                        <c:v>70.653680000000008</c:v>
                      </c:pt>
                      <c:pt idx="100797">
                        <c:v>70.673339999999996</c:v>
                      </c:pt>
                      <c:pt idx="100798">
                        <c:v>70.692440000000005</c:v>
                      </c:pt>
                      <c:pt idx="100799">
                        <c:v>70.711830000000006</c:v>
                      </c:pt>
                      <c:pt idx="100800">
                        <c:v>70.730589999999992</c:v>
                      </c:pt>
                      <c:pt idx="100801">
                        <c:v>70.74991</c:v>
                      </c:pt>
                      <c:pt idx="100802">
                        <c:v>70.768690000000007</c:v>
                      </c:pt>
                      <c:pt idx="100803">
                        <c:v>70.787859999999995</c:v>
                      </c:pt>
                      <c:pt idx="100804">
                        <c:v>70.806529999999995</c:v>
                      </c:pt>
                      <c:pt idx="100805">
                        <c:v>70.825379999999996</c:v>
                      </c:pt>
                      <c:pt idx="100806">
                        <c:v>70.844089999999994</c:v>
                      </c:pt>
                      <c:pt idx="100807">
                        <c:v>70.861900000000006</c:v>
                      </c:pt>
                      <c:pt idx="100808">
                        <c:v>70.880520000000004</c:v>
                      </c:pt>
                      <c:pt idx="100809">
                        <c:v>70.899699999999996</c:v>
                      </c:pt>
                      <c:pt idx="100810">
                        <c:v>70.918689999999998</c:v>
                      </c:pt>
                      <c:pt idx="100811">
                        <c:v>70.937919999999991</c:v>
                      </c:pt>
                      <c:pt idx="100812">
                        <c:v>70.956710000000001</c:v>
                      </c:pt>
                      <c:pt idx="100813">
                        <c:v>70.976100000000002</c:v>
                      </c:pt>
                      <c:pt idx="100814">
                        <c:v>70.994289999999992</c:v>
                      </c:pt>
                      <c:pt idx="100815">
                        <c:v>71.013539999999992</c:v>
                      </c:pt>
                      <c:pt idx="100816">
                        <c:v>71.032619999999994</c:v>
                      </c:pt>
                      <c:pt idx="100817">
                        <c:v>71.050880000000006</c:v>
                      </c:pt>
                      <c:pt idx="100818">
                        <c:v>71.070140000000009</c:v>
                      </c:pt>
                      <c:pt idx="100819">
                        <c:v>71.088679999999997</c:v>
                      </c:pt>
                      <c:pt idx="100820">
                        <c:v>71.108069999999998</c:v>
                      </c:pt>
                      <c:pt idx="100821">
                        <c:v>71.127170000000007</c:v>
                      </c:pt>
                      <c:pt idx="100822">
                        <c:v>71.145769999999999</c:v>
                      </c:pt>
                      <c:pt idx="100823">
                        <c:v>71.164630000000002</c:v>
                      </c:pt>
                      <c:pt idx="100824">
                        <c:v>71.183639999999997</c:v>
                      </c:pt>
                      <c:pt idx="100825">
                        <c:v>71.202269999999999</c:v>
                      </c:pt>
                      <c:pt idx="100826">
                        <c:v>71.220879999999994</c:v>
                      </c:pt>
                      <c:pt idx="100827">
                        <c:v>71.239450000000005</c:v>
                      </c:pt>
                      <c:pt idx="100828">
                        <c:v>71.258179999999996</c:v>
                      </c:pt>
                      <c:pt idx="100829">
                        <c:v>71.276890000000009</c:v>
                      </c:pt>
                      <c:pt idx="100830">
                        <c:v>71.295719999999989</c:v>
                      </c:pt>
                      <c:pt idx="100831">
                        <c:v>71.129199999999997</c:v>
                      </c:pt>
                      <c:pt idx="100832">
                        <c:v>71.028840000000002</c:v>
                      </c:pt>
                      <c:pt idx="100833">
                        <c:v>70.949889999999996</c:v>
                      </c:pt>
                      <c:pt idx="100834">
                        <c:v>70.886620000000008</c:v>
                      </c:pt>
                      <c:pt idx="100835">
                        <c:v>70.83193</c:v>
                      </c:pt>
                      <c:pt idx="100836">
                        <c:v>70.782150000000001</c:v>
                      </c:pt>
                      <c:pt idx="100837">
                        <c:v>70.735810000000001</c:v>
                      </c:pt>
                      <c:pt idx="100838">
                        <c:v>70.691829999999996</c:v>
                      </c:pt>
                      <c:pt idx="100839">
                        <c:v>70.649569999999997</c:v>
                      </c:pt>
                      <c:pt idx="100840">
                        <c:v>70.609080000000006</c:v>
                      </c:pt>
                      <c:pt idx="100841">
                        <c:v>70.569969999999998</c:v>
                      </c:pt>
                      <c:pt idx="100842">
                        <c:v>70.531940000000006</c:v>
                      </c:pt>
                      <c:pt idx="100843">
                        <c:v>70.49485</c:v>
                      </c:pt>
                      <c:pt idx="100844">
                        <c:v>70.457570000000004</c:v>
                      </c:pt>
                      <c:pt idx="100845">
                        <c:v>70.421610000000001</c:v>
                      </c:pt>
                      <c:pt idx="100846">
                        <c:v>70.38624999999999</c:v>
                      </c:pt>
                      <c:pt idx="100847">
                        <c:v>70.35136</c:v>
                      </c:pt>
                      <c:pt idx="100848">
                        <c:v>70.316910000000007</c:v>
                      </c:pt>
                      <c:pt idx="100849">
                        <c:v>70.282679999999999</c:v>
                      </c:pt>
                      <c:pt idx="100850">
                        <c:v>70.248750000000001</c:v>
                      </c:pt>
                      <c:pt idx="100851">
                        <c:v>70.214820000000003</c:v>
                      </c:pt>
                      <c:pt idx="100852">
                        <c:v>70.180250000000001</c:v>
                      </c:pt>
                      <c:pt idx="100853">
                        <c:v>70.145910000000001</c:v>
                      </c:pt>
                      <c:pt idx="100854">
                        <c:v>70.111689999999996</c:v>
                      </c:pt>
                      <c:pt idx="100855">
                        <c:v>70.077770000000001</c:v>
                      </c:pt>
                      <c:pt idx="100856">
                        <c:v>70.044139999999999</c:v>
                      </c:pt>
                      <c:pt idx="100857">
                        <c:v>70.010570000000001</c:v>
                      </c:pt>
                      <c:pt idx="100858">
                        <c:v>69.977249999999998</c:v>
                      </c:pt>
                      <c:pt idx="100859">
                        <c:v>69.944199999999995</c:v>
                      </c:pt>
                      <c:pt idx="100860">
                        <c:v>69.911519999999996</c:v>
                      </c:pt>
                      <c:pt idx="100861">
                        <c:v>69.878810000000001</c:v>
                      </c:pt>
                      <c:pt idx="100862">
                        <c:v>69.84693</c:v>
                      </c:pt>
                      <c:pt idx="100863">
                        <c:v>69.814840000000004</c:v>
                      </c:pt>
                      <c:pt idx="100864">
                        <c:v>69.78295</c:v>
                      </c:pt>
                      <c:pt idx="100865">
                        <c:v>69.751260000000002</c:v>
                      </c:pt>
                      <c:pt idx="100866">
                        <c:v>69.719700000000003</c:v>
                      </c:pt>
                      <c:pt idx="100867">
                        <c:v>69.688270000000003</c:v>
                      </c:pt>
                      <c:pt idx="100868">
                        <c:v>69.656959999999998</c:v>
                      </c:pt>
                      <c:pt idx="100869">
                        <c:v>69.625769999999989</c:v>
                      </c:pt>
                      <c:pt idx="100870">
                        <c:v>69.594909999999999</c:v>
                      </c:pt>
                      <c:pt idx="100871">
                        <c:v>69.563879999999997</c:v>
                      </c:pt>
                      <c:pt idx="100872">
                        <c:v>69.533110000000008</c:v>
                      </c:pt>
                      <c:pt idx="100873">
                        <c:v>69.502949999999998</c:v>
                      </c:pt>
                      <c:pt idx="100874">
                        <c:v>69.472399999999993</c:v>
                      </c:pt>
                      <c:pt idx="100875">
                        <c:v>69.441850000000002</c:v>
                      </c:pt>
                      <c:pt idx="100876">
                        <c:v>69.41113</c:v>
                      </c:pt>
                      <c:pt idx="100877">
                        <c:v>69.380679999999998</c:v>
                      </c:pt>
                      <c:pt idx="100878">
                        <c:v>69.350620000000006</c:v>
                      </c:pt>
                      <c:pt idx="100879">
                        <c:v>69.320310000000006</c:v>
                      </c:pt>
                      <c:pt idx="100880">
                        <c:v>69.290019999999998</c:v>
                      </c:pt>
                      <c:pt idx="100881">
                        <c:v>69.259779999999992</c:v>
                      </c:pt>
                      <c:pt idx="100882">
                        <c:v>69.229849999999999</c:v>
                      </c:pt>
                      <c:pt idx="100883">
                        <c:v>69.200090000000003</c:v>
                      </c:pt>
                      <c:pt idx="100884">
                        <c:v>69.17013</c:v>
                      </c:pt>
                      <c:pt idx="100885">
                        <c:v>69.140140000000002</c:v>
                      </c:pt>
                      <c:pt idx="100886">
                        <c:v>69.111080000000001</c:v>
                      </c:pt>
                      <c:pt idx="100887">
                        <c:v>69.081389999999999</c:v>
                      </c:pt>
                      <c:pt idx="100888">
                        <c:v>69.051549999999992</c:v>
                      </c:pt>
                      <c:pt idx="100889">
                        <c:v>69.021720000000002</c:v>
                      </c:pt>
                      <c:pt idx="100890">
                        <c:v>68.991720000000001</c:v>
                      </c:pt>
                      <c:pt idx="100891">
                        <c:v>68.962000000000003</c:v>
                      </c:pt>
                      <c:pt idx="100892">
                        <c:v>68.932339999999996</c:v>
                      </c:pt>
                      <c:pt idx="100893">
                        <c:v>68.902569999999997</c:v>
                      </c:pt>
                      <c:pt idx="100894">
                        <c:v>68.873009999999994</c:v>
                      </c:pt>
                      <c:pt idx="100895">
                        <c:v>68.84344999999999</c:v>
                      </c:pt>
                      <c:pt idx="100896">
                        <c:v>68.813909999999993</c:v>
                      </c:pt>
                      <c:pt idx="100897">
                        <c:v>68.782750000000007</c:v>
                      </c:pt>
                      <c:pt idx="100898">
                        <c:v>68.753960000000006</c:v>
                      </c:pt>
                      <c:pt idx="100899">
                        <c:v>68.724049999999991</c:v>
                      </c:pt>
                      <c:pt idx="100900">
                        <c:v>68.695570000000004</c:v>
                      </c:pt>
                      <c:pt idx="100901">
                        <c:v>68.666539999999998</c:v>
                      </c:pt>
                      <c:pt idx="100902">
                        <c:v>68.637320000000003</c:v>
                      </c:pt>
                      <c:pt idx="100903">
                        <c:v>68.608010000000007</c:v>
                      </c:pt>
                      <c:pt idx="100904">
                        <c:v>68.578879999999998</c:v>
                      </c:pt>
                      <c:pt idx="100905">
                        <c:v>68.550120000000007</c:v>
                      </c:pt>
                      <c:pt idx="100906">
                        <c:v>68.521780000000007</c:v>
                      </c:pt>
                      <c:pt idx="100907">
                        <c:v>68.493170000000006</c:v>
                      </c:pt>
                      <c:pt idx="100908">
                        <c:v>68.463949999999997</c:v>
                      </c:pt>
                      <c:pt idx="100909">
                        <c:v>68.434709999999995</c:v>
                      </c:pt>
                      <c:pt idx="100910">
                        <c:v>68.405479999999997</c:v>
                      </c:pt>
                      <c:pt idx="100911">
                        <c:v>68.376130000000003</c:v>
                      </c:pt>
                      <c:pt idx="100912">
                        <c:v>68.34684</c:v>
                      </c:pt>
                      <c:pt idx="100913">
                        <c:v>68.317319999999995</c:v>
                      </c:pt>
                      <c:pt idx="100914">
                        <c:v>68.288029999999992</c:v>
                      </c:pt>
                      <c:pt idx="100915">
                        <c:v>68.258769999999998</c:v>
                      </c:pt>
                      <c:pt idx="100916">
                        <c:v>68.229969999999994</c:v>
                      </c:pt>
                      <c:pt idx="100917">
                        <c:v>68.201059999999998</c:v>
                      </c:pt>
                      <c:pt idx="100918">
                        <c:v>68.172259999999994</c:v>
                      </c:pt>
                      <c:pt idx="100919">
                        <c:v>68.142979999999994</c:v>
                      </c:pt>
                      <c:pt idx="100920">
                        <c:v>68.113990000000001</c:v>
                      </c:pt>
                      <c:pt idx="100921">
                        <c:v>68.084900000000005</c:v>
                      </c:pt>
                      <c:pt idx="100922">
                        <c:v>68.05556</c:v>
                      </c:pt>
                      <c:pt idx="100923">
                        <c:v>68.026510000000002</c:v>
                      </c:pt>
                      <c:pt idx="100924">
                        <c:v>67.997460000000004</c:v>
                      </c:pt>
                      <c:pt idx="100925">
                        <c:v>67.968000000000004</c:v>
                      </c:pt>
                      <c:pt idx="100926">
                        <c:v>67.938890000000001</c:v>
                      </c:pt>
                      <c:pt idx="100927">
                        <c:v>67.909759999999991</c:v>
                      </c:pt>
                      <c:pt idx="100928">
                        <c:v>67.880420000000001</c:v>
                      </c:pt>
                      <c:pt idx="100929">
                        <c:v>67.851219999999998</c:v>
                      </c:pt>
                      <c:pt idx="100930">
                        <c:v>67.82208</c:v>
                      </c:pt>
                      <c:pt idx="100931">
                        <c:v>67.792919999999995</c:v>
                      </c:pt>
                      <c:pt idx="100932">
                        <c:v>67.763869999999997</c:v>
                      </c:pt>
                      <c:pt idx="100933">
                        <c:v>67.734549999999999</c:v>
                      </c:pt>
                      <c:pt idx="100934">
                        <c:v>67.706270000000004</c:v>
                      </c:pt>
                      <c:pt idx="100935">
                        <c:v>67.677379999999999</c:v>
                      </c:pt>
                      <c:pt idx="100936">
                        <c:v>67.648499999999999</c:v>
                      </c:pt>
                      <c:pt idx="100937">
                        <c:v>67.619730000000004</c:v>
                      </c:pt>
                      <c:pt idx="100938">
                        <c:v>67.591260000000005</c:v>
                      </c:pt>
                      <c:pt idx="100939">
                        <c:v>67.562809999999999</c:v>
                      </c:pt>
                      <c:pt idx="100940">
                        <c:v>67.534179999999992</c:v>
                      </c:pt>
                      <c:pt idx="100941">
                        <c:v>67.505510000000001</c:v>
                      </c:pt>
                      <c:pt idx="100942">
                        <c:v>67.476879999999994</c:v>
                      </c:pt>
                      <c:pt idx="100943">
                        <c:v>67.448229999999995</c:v>
                      </c:pt>
                      <c:pt idx="100944">
                        <c:v>67.419479999999993</c:v>
                      </c:pt>
                      <c:pt idx="100945">
                        <c:v>67.390709999999999</c:v>
                      </c:pt>
                      <c:pt idx="100946">
                        <c:v>67.362169999999992</c:v>
                      </c:pt>
                      <c:pt idx="100947">
                        <c:v>67.333500000000001</c:v>
                      </c:pt>
                      <c:pt idx="100948">
                        <c:v>67.305089999999993</c:v>
                      </c:pt>
                      <c:pt idx="100949">
                        <c:v>67.276610000000005</c:v>
                      </c:pt>
                      <c:pt idx="100950">
                        <c:v>67.248469999999998</c:v>
                      </c:pt>
                      <c:pt idx="100951">
                        <c:v>67.220179999999999</c:v>
                      </c:pt>
                      <c:pt idx="100952">
                        <c:v>67.192019999999999</c:v>
                      </c:pt>
                      <c:pt idx="100953">
                        <c:v>67.16313000000001</c:v>
                      </c:pt>
                      <c:pt idx="100954">
                        <c:v>67.134979999999999</c:v>
                      </c:pt>
                      <c:pt idx="100955">
                        <c:v>67.106399999999994</c:v>
                      </c:pt>
                      <c:pt idx="100956">
                        <c:v>67.07829000000001</c:v>
                      </c:pt>
                      <c:pt idx="100957">
                        <c:v>67.049760000000006</c:v>
                      </c:pt>
                      <c:pt idx="100958">
                        <c:v>67.020980000000009</c:v>
                      </c:pt>
                      <c:pt idx="100959">
                        <c:v>66.99315</c:v>
                      </c:pt>
                      <c:pt idx="100960">
                        <c:v>66.965270000000004</c:v>
                      </c:pt>
                      <c:pt idx="100961">
                        <c:v>66.937150000000003</c:v>
                      </c:pt>
                      <c:pt idx="100962">
                        <c:v>66.908670000000001</c:v>
                      </c:pt>
                      <c:pt idx="100963">
                        <c:v>66.880960000000002</c:v>
                      </c:pt>
                      <c:pt idx="100964">
                        <c:v>66.853189999999998</c:v>
                      </c:pt>
                      <c:pt idx="100965">
                        <c:v>66.824799999999996</c:v>
                      </c:pt>
                      <c:pt idx="100966">
                        <c:v>66.796819999999997</c:v>
                      </c:pt>
                      <c:pt idx="100967">
                        <c:v>66.76952</c:v>
                      </c:pt>
                      <c:pt idx="100968">
                        <c:v>66.742140000000006</c:v>
                      </c:pt>
                      <c:pt idx="100969">
                        <c:v>66.714089999999999</c:v>
                      </c:pt>
                      <c:pt idx="100970">
                        <c:v>66.686099999999996</c:v>
                      </c:pt>
                      <c:pt idx="100971">
                        <c:v>66.65822</c:v>
                      </c:pt>
                      <c:pt idx="100972">
                        <c:v>66.630380000000002</c:v>
                      </c:pt>
                      <c:pt idx="100973">
                        <c:v>66.602509999999995</c:v>
                      </c:pt>
                      <c:pt idx="100974">
                        <c:v>66.574449999999999</c:v>
                      </c:pt>
                      <c:pt idx="100975">
                        <c:v>66.547089999999997</c:v>
                      </c:pt>
                      <c:pt idx="100976">
                        <c:v>66.519450000000006</c:v>
                      </c:pt>
                      <c:pt idx="100977">
                        <c:v>66.491630000000001</c:v>
                      </c:pt>
                      <c:pt idx="100978">
                        <c:v>66.46369</c:v>
                      </c:pt>
                      <c:pt idx="100979">
                        <c:v>66.435890000000001</c:v>
                      </c:pt>
                      <c:pt idx="100980">
                        <c:v>66.408259999999999</c:v>
                      </c:pt>
                      <c:pt idx="100981">
                        <c:v>66.380420000000001</c:v>
                      </c:pt>
                      <c:pt idx="100982">
                        <c:v>66.352080000000001</c:v>
                      </c:pt>
                      <c:pt idx="100983">
                        <c:v>66.324860000000001</c:v>
                      </c:pt>
                      <c:pt idx="100984">
                        <c:v>66.296590000000009</c:v>
                      </c:pt>
                      <c:pt idx="100985">
                        <c:v>66.26849</c:v>
                      </c:pt>
                      <c:pt idx="100986">
                        <c:v>66.240800000000007</c:v>
                      </c:pt>
                      <c:pt idx="100987">
                        <c:v>66.213009999999997</c:v>
                      </c:pt>
                      <c:pt idx="100988">
                        <c:v>66.184669999999997</c:v>
                      </c:pt>
                      <c:pt idx="100989">
                        <c:v>66.156440000000003</c:v>
                      </c:pt>
                      <c:pt idx="100990">
                        <c:v>66.127079999999992</c:v>
                      </c:pt>
                      <c:pt idx="100991">
                        <c:v>66.099720000000005</c:v>
                      </c:pt>
                      <c:pt idx="100992">
                        <c:v>66.071739999999991</c:v>
                      </c:pt>
                      <c:pt idx="100993">
                        <c:v>66.043049999999994</c:v>
                      </c:pt>
                      <c:pt idx="100994">
                        <c:v>66.014970000000005</c:v>
                      </c:pt>
                      <c:pt idx="100995">
                        <c:v>65.986620000000002</c:v>
                      </c:pt>
                      <c:pt idx="100996">
                        <c:v>65.958480000000009</c:v>
                      </c:pt>
                      <c:pt idx="100997">
                        <c:v>65.930610000000001</c:v>
                      </c:pt>
                      <c:pt idx="100998">
                        <c:v>65.902349999999998</c:v>
                      </c:pt>
                      <c:pt idx="100999">
                        <c:v>65.874170000000007</c:v>
                      </c:pt>
                      <c:pt idx="101000">
                        <c:v>65.845979999999997</c:v>
                      </c:pt>
                      <c:pt idx="101001">
                        <c:v>65.81750000000001</c:v>
                      </c:pt>
                      <c:pt idx="101002">
                        <c:v>65.788929999999993</c:v>
                      </c:pt>
                      <c:pt idx="101003">
                        <c:v>65.761089999999996</c:v>
                      </c:pt>
                      <c:pt idx="101004">
                        <c:v>65.734539999999996</c:v>
                      </c:pt>
                      <c:pt idx="101005">
                        <c:v>65.707149999999999</c:v>
                      </c:pt>
                      <c:pt idx="101006">
                        <c:v>65.678870000000003</c:v>
                      </c:pt>
                      <c:pt idx="101007">
                        <c:v>65.650779999999997</c:v>
                      </c:pt>
                      <c:pt idx="101008">
                        <c:v>65.622399999999999</c:v>
                      </c:pt>
                      <c:pt idx="101009">
                        <c:v>65.593869999999995</c:v>
                      </c:pt>
                      <c:pt idx="101010">
                        <c:v>65.565280000000001</c:v>
                      </c:pt>
                      <c:pt idx="101011">
                        <c:v>65.537130000000005</c:v>
                      </c:pt>
                      <c:pt idx="101012">
                        <c:v>65.509019999999992</c:v>
                      </c:pt>
                      <c:pt idx="101013">
                        <c:v>65.481250000000003</c:v>
                      </c:pt>
                      <c:pt idx="101014">
                        <c:v>65.4529</c:v>
                      </c:pt>
                      <c:pt idx="101015">
                        <c:v>65.424660000000003</c:v>
                      </c:pt>
                      <c:pt idx="101016">
                        <c:v>65.396699999999996</c:v>
                      </c:pt>
                      <c:pt idx="101017">
                        <c:v>65.368669999999995</c:v>
                      </c:pt>
                      <c:pt idx="101018">
                        <c:v>65.34084</c:v>
                      </c:pt>
                      <c:pt idx="101019">
                        <c:v>65.312919999999991</c:v>
                      </c:pt>
                      <c:pt idx="101020">
                        <c:v>65.2851</c:v>
                      </c:pt>
                      <c:pt idx="101021">
                        <c:v>65.25712</c:v>
                      </c:pt>
                      <c:pt idx="101022">
                        <c:v>65.229350000000011</c:v>
                      </c:pt>
                      <c:pt idx="101023">
                        <c:v>65.201440000000005</c:v>
                      </c:pt>
                      <c:pt idx="101024">
                        <c:v>65.173580000000001</c:v>
                      </c:pt>
                      <c:pt idx="101025">
                        <c:v>65.146230000000003</c:v>
                      </c:pt>
                      <c:pt idx="101026">
                        <c:v>65.11930000000001</c:v>
                      </c:pt>
                      <c:pt idx="101027">
                        <c:v>65.091639999999998</c:v>
                      </c:pt>
                      <c:pt idx="101028">
                        <c:v>65.064340000000001</c:v>
                      </c:pt>
                      <c:pt idx="101029">
                        <c:v>65.036709999999999</c:v>
                      </c:pt>
                      <c:pt idx="101030">
                        <c:v>65.008700000000005</c:v>
                      </c:pt>
                      <c:pt idx="101031">
                        <c:v>64.980710000000002</c:v>
                      </c:pt>
                      <c:pt idx="101032">
                        <c:v>64.952820000000003</c:v>
                      </c:pt>
                      <c:pt idx="101033">
                        <c:v>64.925249999999991</c:v>
                      </c:pt>
                      <c:pt idx="101034">
                        <c:v>64.897859999999994</c:v>
                      </c:pt>
                      <c:pt idx="101035">
                        <c:v>64.870170000000002</c:v>
                      </c:pt>
                      <c:pt idx="101036">
                        <c:v>64.841830000000002</c:v>
                      </c:pt>
                      <c:pt idx="101037">
                        <c:v>64.813460000000006</c:v>
                      </c:pt>
                      <c:pt idx="101038">
                        <c:v>64.785250000000005</c:v>
                      </c:pt>
                      <c:pt idx="101039">
                        <c:v>64.757459999999995</c:v>
                      </c:pt>
                      <c:pt idx="101040">
                        <c:v>64.72927</c:v>
                      </c:pt>
                      <c:pt idx="101041">
                        <c:v>64.701040000000006</c:v>
                      </c:pt>
                      <c:pt idx="101042">
                        <c:v>64.673670000000001</c:v>
                      </c:pt>
                      <c:pt idx="101043">
                        <c:v>64.64573</c:v>
                      </c:pt>
                      <c:pt idx="101044">
                        <c:v>64.61815</c:v>
                      </c:pt>
                      <c:pt idx="101045">
                        <c:v>64.590139999999991</c:v>
                      </c:pt>
                      <c:pt idx="101046">
                        <c:v>64.56259</c:v>
                      </c:pt>
                      <c:pt idx="101047">
                        <c:v>64.534679999999994</c:v>
                      </c:pt>
                      <c:pt idx="101048">
                        <c:v>64.507269999999991</c:v>
                      </c:pt>
                      <c:pt idx="101049">
                        <c:v>64.479219999999998</c:v>
                      </c:pt>
                      <c:pt idx="101050">
                        <c:v>64.452010000000001</c:v>
                      </c:pt>
                      <c:pt idx="101051">
                        <c:v>64.424219999999991</c:v>
                      </c:pt>
                      <c:pt idx="101052">
                        <c:v>64.397509999999997</c:v>
                      </c:pt>
                      <c:pt idx="101053">
                        <c:v>64.371949999999998</c:v>
                      </c:pt>
                      <c:pt idx="101054">
                        <c:v>64.344590000000011</c:v>
                      </c:pt>
                      <c:pt idx="101055">
                        <c:v>64.316959999999995</c:v>
                      </c:pt>
                      <c:pt idx="101056">
                        <c:v>64.289370000000005</c:v>
                      </c:pt>
                      <c:pt idx="101057">
                        <c:v>64.261749999999992</c:v>
                      </c:pt>
                      <c:pt idx="101058">
                        <c:v>64.234610000000004</c:v>
                      </c:pt>
                      <c:pt idx="101059">
                        <c:v>64.207149999999999</c:v>
                      </c:pt>
                      <c:pt idx="101060">
                        <c:v>64.180400000000006</c:v>
                      </c:pt>
                      <c:pt idx="101061">
                        <c:v>64.153210000000001</c:v>
                      </c:pt>
                      <c:pt idx="101062">
                        <c:v>64.125590000000003</c:v>
                      </c:pt>
                      <c:pt idx="101063">
                        <c:v>64.098489999999998</c:v>
                      </c:pt>
                      <c:pt idx="101064">
                        <c:v>64.070400000000006</c:v>
                      </c:pt>
                      <c:pt idx="101065">
                        <c:v>64.043440000000004</c:v>
                      </c:pt>
                      <c:pt idx="101066">
                        <c:v>64.01558</c:v>
                      </c:pt>
                      <c:pt idx="101067">
                        <c:v>63.988630000000001</c:v>
                      </c:pt>
                      <c:pt idx="101068">
                        <c:v>63.960860000000004</c:v>
                      </c:pt>
                      <c:pt idx="101069">
                        <c:v>63.932560000000002</c:v>
                      </c:pt>
                      <c:pt idx="101070">
                        <c:v>63.904160000000005</c:v>
                      </c:pt>
                      <c:pt idx="101071">
                        <c:v>63.875990000000002</c:v>
                      </c:pt>
                      <c:pt idx="101072">
                        <c:v>63.847820000000006</c:v>
                      </c:pt>
                      <c:pt idx="101073">
                        <c:v>63.819499999999998</c:v>
                      </c:pt>
                      <c:pt idx="101074">
                        <c:v>63.790760000000006</c:v>
                      </c:pt>
                      <c:pt idx="101075">
                        <c:v>63.762040000000006</c:v>
                      </c:pt>
                      <c:pt idx="101076">
                        <c:v>63.733220000000003</c:v>
                      </c:pt>
                      <c:pt idx="101077">
                        <c:v>63.705999999999996</c:v>
                      </c:pt>
                      <c:pt idx="101078">
                        <c:v>63.677780000000006</c:v>
                      </c:pt>
                      <c:pt idx="101079">
                        <c:v>63.649440000000006</c:v>
                      </c:pt>
                      <c:pt idx="101080">
                        <c:v>63.621600000000001</c:v>
                      </c:pt>
                      <c:pt idx="101081">
                        <c:v>63.593200000000003</c:v>
                      </c:pt>
                      <c:pt idx="101082">
                        <c:v>63.565110000000004</c:v>
                      </c:pt>
                      <c:pt idx="101083">
                        <c:v>63.536500000000004</c:v>
                      </c:pt>
                      <c:pt idx="101084">
                        <c:v>63.508630000000004</c:v>
                      </c:pt>
                      <c:pt idx="101085">
                        <c:v>63.480160000000005</c:v>
                      </c:pt>
                      <c:pt idx="101086">
                        <c:v>63.451839999999997</c:v>
                      </c:pt>
                      <c:pt idx="101087">
                        <c:v>63.423489999999994</c:v>
                      </c:pt>
                      <c:pt idx="101088">
                        <c:v>63.395380000000003</c:v>
                      </c:pt>
                      <c:pt idx="101089">
                        <c:v>63.366819999999997</c:v>
                      </c:pt>
                      <c:pt idx="101090">
                        <c:v>63.338039999999999</c:v>
                      </c:pt>
                      <c:pt idx="101091">
                        <c:v>63.310589999999998</c:v>
                      </c:pt>
                      <c:pt idx="101092">
                        <c:v>63.282489999999996</c:v>
                      </c:pt>
                      <c:pt idx="101093">
                        <c:v>63.254979999999996</c:v>
                      </c:pt>
                      <c:pt idx="101094">
                        <c:v>63.227119999999999</c:v>
                      </c:pt>
                      <c:pt idx="101095">
                        <c:v>63.199379999999998</c:v>
                      </c:pt>
                      <c:pt idx="101096">
                        <c:v>63.171140000000001</c:v>
                      </c:pt>
                      <c:pt idx="101097">
                        <c:v>63.143320000000003</c:v>
                      </c:pt>
                      <c:pt idx="101098">
                        <c:v>63.114990000000006</c:v>
                      </c:pt>
                      <c:pt idx="101099">
                        <c:v>63.086869999999998</c:v>
                      </c:pt>
                      <c:pt idx="101100">
                        <c:v>63.058610000000002</c:v>
                      </c:pt>
                      <c:pt idx="101101">
                        <c:v>63.030860000000004</c:v>
                      </c:pt>
                      <c:pt idx="101102">
                        <c:v>63.003630000000001</c:v>
                      </c:pt>
                      <c:pt idx="101103">
                        <c:v>62.976150000000004</c:v>
                      </c:pt>
                      <c:pt idx="101104">
                        <c:v>62.948340000000002</c:v>
                      </c:pt>
                      <c:pt idx="101105">
                        <c:v>62.92212</c:v>
                      </c:pt>
                      <c:pt idx="101106">
                        <c:v>62.897210000000001</c:v>
                      </c:pt>
                      <c:pt idx="101107">
                        <c:v>62.869950000000003</c:v>
                      </c:pt>
                      <c:pt idx="101108">
                        <c:v>62.842380000000006</c:v>
                      </c:pt>
                      <c:pt idx="101109">
                        <c:v>62.814180000000007</c:v>
                      </c:pt>
                      <c:pt idx="101110">
                        <c:v>62.7864</c:v>
                      </c:pt>
                      <c:pt idx="101111">
                        <c:v>62.758359999999996</c:v>
                      </c:pt>
                      <c:pt idx="101112">
                        <c:v>62.731440000000006</c:v>
                      </c:pt>
                      <c:pt idx="101113">
                        <c:v>62.703850000000003</c:v>
                      </c:pt>
                      <c:pt idx="101114">
                        <c:v>62.676369999999999</c:v>
                      </c:pt>
                      <c:pt idx="101115">
                        <c:v>62.648240000000001</c:v>
                      </c:pt>
                      <c:pt idx="101116">
                        <c:v>62.619889999999998</c:v>
                      </c:pt>
                      <c:pt idx="101117">
                        <c:v>62.592369999999995</c:v>
                      </c:pt>
                      <c:pt idx="101118">
                        <c:v>62.564399999999992</c:v>
                      </c:pt>
                      <c:pt idx="101119">
                        <c:v>62.53631</c:v>
                      </c:pt>
                      <c:pt idx="101120">
                        <c:v>62.508419999999994</c:v>
                      </c:pt>
                      <c:pt idx="101121">
                        <c:v>62.480320000000006</c:v>
                      </c:pt>
                      <c:pt idx="101122">
                        <c:v>62.452280000000002</c:v>
                      </c:pt>
                      <c:pt idx="101123">
                        <c:v>62.423599999999993</c:v>
                      </c:pt>
                      <c:pt idx="101124">
                        <c:v>62.395870000000002</c:v>
                      </c:pt>
                      <c:pt idx="101125">
                        <c:v>62.368259999999999</c:v>
                      </c:pt>
                      <c:pt idx="101126">
                        <c:v>62.340720000000005</c:v>
                      </c:pt>
                      <c:pt idx="101127">
                        <c:v>62.312629999999999</c:v>
                      </c:pt>
                      <c:pt idx="101128">
                        <c:v>62.284860000000002</c:v>
                      </c:pt>
                      <c:pt idx="101129">
                        <c:v>62.256859999999996</c:v>
                      </c:pt>
                      <c:pt idx="101130">
                        <c:v>62.2288</c:v>
                      </c:pt>
                      <c:pt idx="101131">
                        <c:v>62.201060000000005</c:v>
                      </c:pt>
                      <c:pt idx="101132">
                        <c:v>62.173280000000005</c:v>
                      </c:pt>
                      <c:pt idx="101133">
                        <c:v>62.145700000000005</c:v>
                      </c:pt>
                      <c:pt idx="101134">
                        <c:v>62.117909999999995</c:v>
                      </c:pt>
                      <c:pt idx="101135">
                        <c:v>62.090040000000002</c:v>
                      </c:pt>
                      <c:pt idx="101136">
                        <c:v>62.062350000000002</c:v>
                      </c:pt>
                      <c:pt idx="101137">
                        <c:v>62.034739999999999</c:v>
                      </c:pt>
                      <c:pt idx="101138">
                        <c:v>62.007329999999996</c:v>
                      </c:pt>
                      <c:pt idx="101139">
                        <c:v>61.979410000000001</c:v>
                      </c:pt>
                      <c:pt idx="101140">
                        <c:v>61.951560000000001</c:v>
                      </c:pt>
                      <c:pt idx="101141">
                        <c:v>61.929270000000002</c:v>
                      </c:pt>
                      <c:pt idx="101142">
                        <c:v>61.906290000000006</c:v>
                      </c:pt>
                      <c:pt idx="101143">
                        <c:v>61.880579999999995</c:v>
                      </c:pt>
                      <c:pt idx="101144">
                        <c:v>61.85371</c:v>
                      </c:pt>
                      <c:pt idx="101145">
                        <c:v>61.826660000000004</c:v>
                      </c:pt>
                      <c:pt idx="101146">
                        <c:v>61.79898</c:v>
                      </c:pt>
                      <c:pt idx="101147">
                        <c:v>61.771419999999999</c:v>
                      </c:pt>
                      <c:pt idx="101148">
                        <c:v>61.74371</c:v>
                      </c:pt>
                      <c:pt idx="101149">
                        <c:v>61.716300000000004</c:v>
                      </c:pt>
                      <c:pt idx="101150">
                        <c:v>61.689319999999995</c:v>
                      </c:pt>
                      <c:pt idx="101151">
                        <c:v>61.661679999999997</c:v>
                      </c:pt>
                      <c:pt idx="101152">
                        <c:v>61.634140000000002</c:v>
                      </c:pt>
                      <c:pt idx="101153">
                        <c:v>61.606439999999992</c:v>
                      </c:pt>
                      <c:pt idx="101154">
                        <c:v>61.579509999999999</c:v>
                      </c:pt>
                      <c:pt idx="101155">
                        <c:v>61.551600000000008</c:v>
                      </c:pt>
                      <c:pt idx="101156">
                        <c:v>61.523949999999999</c:v>
                      </c:pt>
                      <c:pt idx="101157">
                        <c:v>61.496110000000002</c:v>
                      </c:pt>
                      <c:pt idx="101158">
                        <c:v>61.468299999999999</c:v>
                      </c:pt>
                      <c:pt idx="101159">
                        <c:v>61.440770000000001</c:v>
                      </c:pt>
                      <c:pt idx="101160">
                        <c:v>61.413659999999993</c:v>
                      </c:pt>
                      <c:pt idx="101161">
                        <c:v>61.386060000000001</c:v>
                      </c:pt>
                      <c:pt idx="101162">
                        <c:v>61.358260000000001</c:v>
                      </c:pt>
                      <c:pt idx="101163">
                        <c:v>61.330590000000001</c:v>
                      </c:pt>
                      <c:pt idx="101164">
                        <c:v>61.303359999999998</c:v>
                      </c:pt>
                      <c:pt idx="101165">
                        <c:v>61.276149999999994</c:v>
                      </c:pt>
                      <c:pt idx="101166">
                        <c:v>61.248989999999999</c:v>
                      </c:pt>
                      <c:pt idx="101167">
                        <c:v>61.22128</c:v>
                      </c:pt>
                      <c:pt idx="101168">
                        <c:v>61.196860000000001</c:v>
                      </c:pt>
                      <c:pt idx="101169">
                        <c:v>61.171239999999997</c:v>
                      </c:pt>
                      <c:pt idx="101170">
                        <c:v>61.144619999999996</c:v>
                      </c:pt>
                      <c:pt idx="101171">
                        <c:v>61.117549999999994</c:v>
                      </c:pt>
                      <c:pt idx="101172">
                        <c:v>61.090829999999997</c:v>
                      </c:pt>
                      <c:pt idx="101173">
                        <c:v>61.063749999999999</c:v>
                      </c:pt>
                      <c:pt idx="101174">
                        <c:v>61.036780000000007</c:v>
                      </c:pt>
                      <c:pt idx="101175">
                        <c:v>61.009659999999997</c:v>
                      </c:pt>
                      <c:pt idx="101176">
                        <c:v>60.982750000000003</c:v>
                      </c:pt>
                      <c:pt idx="101177">
                        <c:v>60.955410000000001</c:v>
                      </c:pt>
                      <c:pt idx="101178">
                        <c:v>60.928460000000001</c:v>
                      </c:pt>
                      <c:pt idx="101179">
                        <c:v>60.901750000000007</c:v>
                      </c:pt>
                      <c:pt idx="101180">
                        <c:v>60.874850000000002</c:v>
                      </c:pt>
                      <c:pt idx="101181">
                        <c:v>60.847860000000004</c:v>
                      </c:pt>
                      <c:pt idx="101182">
                        <c:v>60.820629999999994</c:v>
                      </c:pt>
                      <c:pt idx="101183">
                        <c:v>60.793480000000002</c:v>
                      </c:pt>
                      <c:pt idx="101184">
                        <c:v>60.766309999999997</c:v>
                      </c:pt>
                      <c:pt idx="101185">
                        <c:v>60.739429999999999</c:v>
                      </c:pt>
                      <c:pt idx="101186">
                        <c:v>60.712289999999996</c:v>
                      </c:pt>
                      <c:pt idx="101187">
                        <c:v>60.685870000000001</c:v>
                      </c:pt>
                      <c:pt idx="101188">
                        <c:v>60.658729999999998</c:v>
                      </c:pt>
                      <c:pt idx="101189">
                        <c:v>60.631529999999998</c:v>
                      </c:pt>
                      <c:pt idx="101190">
                        <c:v>60.604500000000002</c:v>
                      </c:pt>
                      <c:pt idx="101191">
                        <c:v>60.577129999999997</c:v>
                      </c:pt>
                      <c:pt idx="101192">
                        <c:v>60.550449999999998</c:v>
                      </c:pt>
                      <c:pt idx="101193">
                        <c:v>60.52319</c:v>
                      </c:pt>
                      <c:pt idx="101194">
                        <c:v>60.496809999999996</c:v>
                      </c:pt>
                      <c:pt idx="101195">
                        <c:v>60.469450000000002</c:v>
                      </c:pt>
                      <c:pt idx="101196">
                        <c:v>60.442120000000003</c:v>
                      </c:pt>
                      <c:pt idx="101197">
                        <c:v>60.414969999999997</c:v>
                      </c:pt>
                      <c:pt idx="101198">
                        <c:v>60.388210000000001</c:v>
                      </c:pt>
                      <c:pt idx="101199">
                        <c:v>60.360669999999999</c:v>
                      </c:pt>
                      <c:pt idx="101200">
                        <c:v>60.33417</c:v>
                      </c:pt>
                      <c:pt idx="101201">
                        <c:v>60.306989999999999</c:v>
                      </c:pt>
                      <c:pt idx="101202">
                        <c:v>60.279730000000001</c:v>
                      </c:pt>
                      <c:pt idx="101203">
                        <c:v>60.252839999999999</c:v>
                      </c:pt>
                      <c:pt idx="101204">
                        <c:v>60.225739999999995</c:v>
                      </c:pt>
                      <c:pt idx="101205">
                        <c:v>60.198460000000004</c:v>
                      </c:pt>
                      <c:pt idx="101206">
                        <c:v>60.172260000000001</c:v>
                      </c:pt>
                      <c:pt idx="101207">
                        <c:v>60.145099999999999</c:v>
                      </c:pt>
                      <c:pt idx="101208">
                        <c:v>60.11824</c:v>
                      </c:pt>
                      <c:pt idx="101209">
                        <c:v>60.091089999999994</c:v>
                      </c:pt>
                      <c:pt idx="101210">
                        <c:v>60.064979999999998</c:v>
                      </c:pt>
                      <c:pt idx="101211">
                        <c:v>60.037480000000002</c:v>
                      </c:pt>
                      <c:pt idx="101212">
                        <c:v>60.011690000000002</c:v>
                      </c:pt>
                      <c:pt idx="101213">
                        <c:v>59.985050000000001</c:v>
                      </c:pt>
                      <c:pt idx="101214">
                        <c:v>59.95787</c:v>
                      </c:pt>
                      <c:pt idx="101215">
                        <c:v>59.930630000000001</c:v>
                      </c:pt>
                      <c:pt idx="101216">
                        <c:v>59.903690000000005</c:v>
                      </c:pt>
                      <c:pt idx="101217">
                        <c:v>59.876459999999994</c:v>
                      </c:pt>
                      <c:pt idx="101218">
                        <c:v>59.849519999999998</c:v>
                      </c:pt>
                      <c:pt idx="101219">
                        <c:v>59.822810000000004</c:v>
                      </c:pt>
                      <c:pt idx="101220">
                        <c:v>59.79627</c:v>
                      </c:pt>
                      <c:pt idx="101221">
                        <c:v>59.768839999999997</c:v>
                      </c:pt>
                      <c:pt idx="101222">
                        <c:v>59.741720000000001</c:v>
                      </c:pt>
                      <c:pt idx="101223">
                        <c:v>59.715199999999996</c:v>
                      </c:pt>
                      <c:pt idx="101224">
                        <c:v>59.688140000000004</c:v>
                      </c:pt>
                      <c:pt idx="101225">
                        <c:v>59.660820000000001</c:v>
                      </c:pt>
                      <c:pt idx="101226">
                        <c:v>59.633979999999994</c:v>
                      </c:pt>
                      <c:pt idx="101227">
                        <c:v>59.607619999999997</c:v>
                      </c:pt>
                      <c:pt idx="101228">
                        <c:v>59.580390000000001</c:v>
                      </c:pt>
                      <c:pt idx="101229">
                        <c:v>59.553229999999999</c:v>
                      </c:pt>
                      <c:pt idx="101230">
                        <c:v>59.526199999999996</c:v>
                      </c:pt>
                      <c:pt idx="101231">
                        <c:v>59.499029999999998</c:v>
                      </c:pt>
                      <c:pt idx="101232">
                        <c:v>59.471809999999998</c:v>
                      </c:pt>
                      <c:pt idx="101233">
                        <c:v>59.444999999999993</c:v>
                      </c:pt>
                      <c:pt idx="101234">
                        <c:v>59.418639999999996</c:v>
                      </c:pt>
                      <c:pt idx="101235">
                        <c:v>59.391469999999998</c:v>
                      </c:pt>
                      <c:pt idx="101236">
                        <c:v>59.36412</c:v>
                      </c:pt>
                      <c:pt idx="101237">
                        <c:v>59.336909999999996</c:v>
                      </c:pt>
                      <c:pt idx="101238">
                        <c:v>59.309710000000003</c:v>
                      </c:pt>
                      <c:pt idx="101239">
                        <c:v>59.282709999999994</c:v>
                      </c:pt>
                      <c:pt idx="101240">
                        <c:v>59.25609</c:v>
                      </c:pt>
                      <c:pt idx="101241">
                        <c:v>59.230939999999997</c:v>
                      </c:pt>
                      <c:pt idx="101242">
                        <c:v>59.20382</c:v>
                      </c:pt>
                      <c:pt idx="101243">
                        <c:v>59.176690000000001</c:v>
                      </c:pt>
                      <c:pt idx="101244">
                        <c:v>59.149749999999997</c:v>
                      </c:pt>
                      <c:pt idx="101245">
                        <c:v>59.123159999999999</c:v>
                      </c:pt>
                      <c:pt idx="101246">
                        <c:v>59.099679999999999</c:v>
                      </c:pt>
                      <c:pt idx="101247">
                        <c:v>59.073580000000007</c:v>
                      </c:pt>
                      <c:pt idx="101248">
                        <c:v>59.04616</c:v>
                      </c:pt>
                      <c:pt idx="101249">
                        <c:v>59.018560000000008</c:v>
                      </c:pt>
                      <c:pt idx="101250">
                        <c:v>58.992399999999996</c:v>
                      </c:pt>
                      <c:pt idx="101251">
                        <c:v>58.966160000000002</c:v>
                      </c:pt>
                      <c:pt idx="101252">
                        <c:v>58.938789999999997</c:v>
                      </c:pt>
                      <c:pt idx="101253">
                        <c:v>58.911639999999998</c:v>
                      </c:pt>
                      <c:pt idx="101254">
                        <c:v>58.884189999999997</c:v>
                      </c:pt>
                      <c:pt idx="101255">
                        <c:v>58.856729999999999</c:v>
                      </c:pt>
                      <c:pt idx="101256">
                        <c:v>58.829339999999995</c:v>
                      </c:pt>
                      <c:pt idx="101257">
                        <c:v>58.80198</c:v>
                      </c:pt>
                      <c:pt idx="101258">
                        <c:v>58.7746</c:v>
                      </c:pt>
                      <c:pt idx="101259">
                        <c:v>58.747709999999998</c:v>
                      </c:pt>
                      <c:pt idx="101260">
                        <c:v>58.720320000000001</c:v>
                      </c:pt>
                      <c:pt idx="101261">
                        <c:v>58.692970000000003</c:v>
                      </c:pt>
                      <c:pt idx="101262">
                        <c:v>58.665440000000004</c:v>
                      </c:pt>
                      <c:pt idx="101263">
                        <c:v>58.637930000000004</c:v>
                      </c:pt>
                      <c:pt idx="101264">
                        <c:v>58.610689999999998</c:v>
                      </c:pt>
                      <c:pt idx="101265">
                        <c:v>58.58325</c:v>
                      </c:pt>
                      <c:pt idx="101266">
                        <c:v>58.55594</c:v>
                      </c:pt>
                      <c:pt idx="101267">
                        <c:v>58.528589999999994</c:v>
                      </c:pt>
                      <c:pt idx="101268">
                        <c:v>58.501170000000002</c:v>
                      </c:pt>
                      <c:pt idx="101269">
                        <c:v>58.473879999999994</c:v>
                      </c:pt>
                      <c:pt idx="101270">
                        <c:v>58.44652</c:v>
                      </c:pt>
                      <c:pt idx="101271">
                        <c:v>58.419169999999994</c:v>
                      </c:pt>
                      <c:pt idx="101272">
                        <c:v>58.392150000000001</c:v>
                      </c:pt>
                      <c:pt idx="101273">
                        <c:v>58.365459999999999</c:v>
                      </c:pt>
                      <c:pt idx="101274">
                        <c:v>58.338450000000002</c:v>
                      </c:pt>
                      <c:pt idx="101275">
                        <c:v>58.311599999999999</c:v>
                      </c:pt>
                      <c:pt idx="101276">
                        <c:v>58.284599999999998</c:v>
                      </c:pt>
                      <c:pt idx="101277">
                        <c:v>58.25741</c:v>
                      </c:pt>
                      <c:pt idx="101278">
                        <c:v>58.230370000000001</c:v>
                      </c:pt>
                      <c:pt idx="101279">
                        <c:v>58.203129999999994</c:v>
                      </c:pt>
                      <c:pt idx="101280">
                        <c:v>58.175879999999999</c:v>
                      </c:pt>
                      <c:pt idx="101281">
                        <c:v>58.148690000000002</c:v>
                      </c:pt>
                      <c:pt idx="101282">
                        <c:v>58.121340000000004</c:v>
                      </c:pt>
                      <c:pt idx="101283">
                        <c:v>58.094110000000001</c:v>
                      </c:pt>
                      <c:pt idx="101284">
                        <c:v>58.066659999999999</c:v>
                      </c:pt>
                      <c:pt idx="101285">
                        <c:v>58.039180000000002</c:v>
                      </c:pt>
                      <c:pt idx="101286">
                        <c:v>58.011619999999994</c:v>
                      </c:pt>
                      <c:pt idx="101287">
                        <c:v>57.984349999999992</c:v>
                      </c:pt>
                      <c:pt idx="101288">
                        <c:v>57.956810000000004</c:v>
                      </c:pt>
                      <c:pt idx="101289">
                        <c:v>57.929490000000001</c:v>
                      </c:pt>
                      <c:pt idx="101290">
                        <c:v>57.901949999999999</c:v>
                      </c:pt>
                      <c:pt idx="101291">
                        <c:v>57.874809999999997</c:v>
                      </c:pt>
                      <c:pt idx="101292">
                        <c:v>57.84731</c:v>
                      </c:pt>
                      <c:pt idx="101293">
                        <c:v>57.819810000000004</c:v>
                      </c:pt>
                      <c:pt idx="101294">
                        <c:v>57.79224</c:v>
                      </c:pt>
                      <c:pt idx="101295">
                        <c:v>57.764530000000001</c:v>
                      </c:pt>
                      <c:pt idx="101296">
                        <c:v>57.737499999999997</c:v>
                      </c:pt>
                      <c:pt idx="101297">
                        <c:v>57.710059999999999</c:v>
                      </c:pt>
                      <c:pt idx="101298">
                        <c:v>57.683439999999997</c:v>
                      </c:pt>
                      <c:pt idx="101299">
                        <c:v>57.656689999999998</c:v>
                      </c:pt>
                      <c:pt idx="101300">
                        <c:v>57.6295</c:v>
                      </c:pt>
                      <c:pt idx="101301">
                        <c:v>57.602029999999999</c:v>
                      </c:pt>
                      <c:pt idx="101302">
                        <c:v>57.574649999999998</c:v>
                      </c:pt>
                      <c:pt idx="101303">
                        <c:v>57.547350000000002</c:v>
                      </c:pt>
                      <c:pt idx="101304">
                        <c:v>57.519539999999992</c:v>
                      </c:pt>
                      <c:pt idx="101305">
                        <c:v>57.492179999999998</c:v>
                      </c:pt>
                      <c:pt idx="101306">
                        <c:v>57.464730000000003</c:v>
                      </c:pt>
                      <c:pt idx="101307">
                        <c:v>57.436949999999996</c:v>
                      </c:pt>
                      <c:pt idx="101308">
                        <c:v>57.409199999999998</c:v>
                      </c:pt>
                      <c:pt idx="101309">
                        <c:v>57.381399999999999</c:v>
                      </c:pt>
                      <c:pt idx="101310">
                        <c:v>57.354260000000004</c:v>
                      </c:pt>
                      <c:pt idx="101311">
                        <c:v>57.326769999999996</c:v>
                      </c:pt>
                      <c:pt idx="101312">
                        <c:v>57.299129999999998</c:v>
                      </c:pt>
                      <c:pt idx="101313">
                        <c:v>57.2714</c:v>
                      </c:pt>
                      <c:pt idx="101314">
                        <c:v>57.243740000000003</c:v>
                      </c:pt>
                      <c:pt idx="101315">
                        <c:v>57.215980000000002</c:v>
                      </c:pt>
                      <c:pt idx="101316">
                        <c:v>57.188769999999998</c:v>
                      </c:pt>
                      <c:pt idx="101317">
                        <c:v>57.161590000000004</c:v>
                      </c:pt>
                      <c:pt idx="101318">
                        <c:v>57.134689999999999</c:v>
                      </c:pt>
                      <c:pt idx="101319">
                        <c:v>57.107020000000006</c:v>
                      </c:pt>
                      <c:pt idx="101320">
                        <c:v>57.079589999999996</c:v>
                      </c:pt>
                      <c:pt idx="101321">
                        <c:v>57.052599999999998</c:v>
                      </c:pt>
                      <c:pt idx="101322">
                        <c:v>57.02496</c:v>
                      </c:pt>
                      <c:pt idx="101323">
                        <c:v>56.997619999999998</c:v>
                      </c:pt>
                      <c:pt idx="101324">
                        <c:v>56.970320000000001</c:v>
                      </c:pt>
                      <c:pt idx="101325">
                        <c:v>56.942869999999999</c:v>
                      </c:pt>
                      <c:pt idx="101326">
                        <c:v>56.915329999999997</c:v>
                      </c:pt>
                      <c:pt idx="101327">
                        <c:v>56.887070000000001</c:v>
                      </c:pt>
                      <c:pt idx="101328">
                        <c:v>56.860010000000003</c:v>
                      </c:pt>
                      <c:pt idx="101329">
                        <c:v>56.833239999999996</c:v>
                      </c:pt>
                      <c:pt idx="101330">
                        <c:v>56.805239999999998</c:v>
                      </c:pt>
                      <c:pt idx="101331">
                        <c:v>56.776820000000001</c:v>
                      </c:pt>
                      <c:pt idx="101332">
                        <c:v>56.749400000000001</c:v>
                      </c:pt>
                      <c:pt idx="101333">
                        <c:v>56.722840000000005</c:v>
                      </c:pt>
                      <c:pt idx="101334">
                        <c:v>56.695900000000002</c:v>
                      </c:pt>
                      <c:pt idx="101335">
                        <c:v>56.668419999999998</c:v>
                      </c:pt>
                      <c:pt idx="101336">
                        <c:v>56.641109999999998</c:v>
                      </c:pt>
                      <c:pt idx="101337">
                        <c:v>56.614019999999996</c:v>
                      </c:pt>
                      <c:pt idx="101338">
                        <c:v>56.586749999999995</c:v>
                      </c:pt>
                      <c:pt idx="101339">
                        <c:v>56.558890000000005</c:v>
                      </c:pt>
                      <c:pt idx="101340">
                        <c:v>56.531130000000005</c:v>
                      </c:pt>
                      <c:pt idx="101341">
                        <c:v>56.503340000000001</c:v>
                      </c:pt>
                      <c:pt idx="101342">
                        <c:v>56.476290000000006</c:v>
                      </c:pt>
                      <c:pt idx="101343">
                        <c:v>56.449089999999998</c:v>
                      </c:pt>
                      <c:pt idx="101344">
                        <c:v>56.42163</c:v>
                      </c:pt>
                      <c:pt idx="101345">
                        <c:v>56.394069999999999</c:v>
                      </c:pt>
                      <c:pt idx="101346">
                        <c:v>56.366599999999998</c:v>
                      </c:pt>
                      <c:pt idx="101347">
                        <c:v>56.339040000000004</c:v>
                      </c:pt>
                      <c:pt idx="101348">
                        <c:v>56.311679999999996</c:v>
                      </c:pt>
                      <c:pt idx="101349">
                        <c:v>56.283969999999997</c:v>
                      </c:pt>
                      <c:pt idx="101350">
                        <c:v>56.256610000000002</c:v>
                      </c:pt>
                      <c:pt idx="101351">
                        <c:v>56.229110000000006</c:v>
                      </c:pt>
                      <c:pt idx="101352">
                        <c:v>56.201860000000003</c:v>
                      </c:pt>
                      <c:pt idx="101353">
                        <c:v>56.17539</c:v>
                      </c:pt>
                      <c:pt idx="101354">
                        <c:v>56.148589999999999</c:v>
                      </c:pt>
                      <c:pt idx="101355">
                        <c:v>56.121869999999994</c:v>
                      </c:pt>
                      <c:pt idx="101356">
                        <c:v>56.094679999999997</c:v>
                      </c:pt>
                      <c:pt idx="101357">
                        <c:v>56.067499999999995</c:v>
                      </c:pt>
                      <c:pt idx="101358">
                        <c:v>56.040020000000005</c:v>
                      </c:pt>
                      <c:pt idx="101359">
                        <c:v>56.012649999999994</c:v>
                      </c:pt>
                      <c:pt idx="101360">
                        <c:v>55.985259999999997</c:v>
                      </c:pt>
                      <c:pt idx="101361">
                        <c:v>55.957800000000006</c:v>
                      </c:pt>
                      <c:pt idx="101362">
                        <c:v>55.930140000000002</c:v>
                      </c:pt>
                      <c:pt idx="101363">
                        <c:v>55.902640000000005</c:v>
                      </c:pt>
                      <c:pt idx="101364">
                        <c:v>55.875019999999999</c:v>
                      </c:pt>
                      <c:pt idx="101365">
                        <c:v>55.847540000000002</c:v>
                      </c:pt>
                      <c:pt idx="101366">
                        <c:v>55.819879999999998</c:v>
                      </c:pt>
                      <c:pt idx="101367">
                        <c:v>55.792450000000002</c:v>
                      </c:pt>
                      <c:pt idx="101368">
                        <c:v>55.765200000000007</c:v>
                      </c:pt>
                      <c:pt idx="101369">
                        <c:v>55.738060000000004</c:v>
                      </c:pt>
                      <c:pt idx="101370">
                        <c:v>55.709960000000002</c:v>
                      </c:pt>
                      <c:pt idx="101371">
                        <c:v>55.682310000000001</c:v>
                      </c:pt>
                      <c:pt idx="101372">
                        <c:v>55.654260000000008</c:v>
                      </c:pt>
                      <c:pt idx="101373">
                        <c:v>55.627279999999999</c:v>
                      </c:pt>
                      <c:pt idx="101374">
                        <c:v>55.600009999999997</c:v>
                      </c:pt>
                      <c:pt idx="101375">
                        <c:v>55.572419999999994</c:v>
                      </c:pt>
                      <c:pt idx="101376">
                        <c:v>55.545349999999999</c:v>
                      </c:pt>
                      <c:pt idx="101377">
                        <c:v>55.518070000000002</c:v>
                      </c:pt>
                      <c:pt idx="101378">
                        <c:v>55.490549999999999</c:v>
                      </c:pt>
                      <c:pt idx="101379">
                        <c:v>55.462740000000004</c:v>
                      </c:pt>
                      <c:pt idx="101380">
                        <c:v>55.434460000000001</c:v>
                      </c:pt>
                      <c:pt idx="101381">
                        <c:v>55.398409999999998</c:v>
                      </c:pt>
                      <c:pt idx="101382">
                        <c:v>55.375389999999996</c:v>
                      </c:pt>
                      <c:pt idx="101383">
                        <c:v>55.350710000000007</c:v>
                      </c:pt>
                      <c:pt idx="101384">
                        <c:v>55.32497</c:v>
                      </c:pt>
                      <c:pt idx="101385">
                        <c:v>55.297340000000005</c:v>
                      </c:pt>
                      <c:pt idx="101386">
                        <c:v>55.269529999999996</c:v>
                      </c:pt>
                      <c:pt idx="101387">
                        <c:v>55.241709999999998</c:v>
                      </c:pt>
                      <c:pt idx="101388">
                        <c:v>55.214020000000005</c:v>
                      </c:pt>
                      <c:pt idx="101389">
                        <c:v>55.185929999999999</c:v>
                      </c:pt>
                      <c:pt idx="101390">
                        <c:v>55.157859999999999</c:v>
                      </c:pt>
                      <c:pt idx="101391">
                        <c:v>55.129729999999995</c:v>
                      </c:pt>
                      <c:pt idx="101392">
                        <c:v>55.101690000000005</c:v>
                      </c:pt>
                      <c:pt idx="101393">
                        <c:v>55.073769999999996</c:v>
                      </c:pt>
                      <c:pt idx="101394">
                        <c:v>55.04663</c:v>
                      </c:pt>
                      <c:pt idx="101395">
                        <c:v>55.019939999999998</c:v>
                      </c:pt>
                      <c:pt idx="101396">
                        <c:v>54.992319999999999</c:v>
                      </c:pt>
                      <c:pt idx="101397">
                        <c:v>54.967030000000001</c:v>
                      </c:pt>
                      <c:pt idx="101398">
                        <c:v>54.940429999999992</c:v>
                      </c:pt>
                      <c:pt idx="101399">
                        <c:v>54.913800000000002</c:v>
                      </c:pt>
                      <c:pt idx="101400">
                        <c:v>54.886039999999994</c:v>
                      </c:pt>
                      <c:pt idx="101401">
                        <c:v>54.858219999999996</c:v>
                      </c:pt>
                      <c:pt idx="101402">
                        <c:v>54.83079</c:v>
                      </c:pt>
                      <c:pt idx="101403">
                        <c:v>54.802869999999999</c:v>
                      </c:pt>
                      <c:pt idx="101404">
                        <c:v>54.77514</c:v>
                      </c:pt>
                      <c:pt idx="101405">
                        <c:v>54.747240000000005</c:v>
                      </c:pt>
                      <c:pt idx="101406">
                        <c:v>54.719499999999996</c:v>
                      </c:pt>
                      <c:pt idx="101407">
                        <c:v>54.691590000000005</c:v>
                      </c:pt>
                      <c:pt idx="101408">
                        <c:v>54.663709999999995</c:v>
                      </c:pt>
                      <c:pt idx="101409">
                        <c:v>54.636139999999997</c:v>
                      </c:pt>
                      <c:pt idx="101410">
                        <c:v>54.609490000000001</c:v>
                      </c:pt>
                      <c:pt idx="101411">
                        <c:v>54.58202</c:v>
                      </c:pt>
                      <c:pt idx="101412">
                        <c:v>54.554349999999999</c:v>
                      </c:pt>
                      <c:pt idx="101413">
                        <c:v>54.526209999999999</c:v>
                      </c:pt>
                      <c:pt idx="101414">
                        <c:v>54.498049999999992</c:v>
                      </c:pt>
                      <c:pt idx="101415">
                        <c:v>54.470039999999997</c:v>
                      </c:pt>
                      <c:pt idx="101416">
                        <c:v>54.441249999999997</c:v>
                      </c:pt>
                      <c:pt idx="101417">
                        <c:v>54.412320000000001</c:v>
                      </c:pt>
                      <c:pt idx="101418">
                        <c:v>54.383949999999999</c:v>
                      </c:pt>
                      <c:pt idx="101419">
                        <c:v>54.356169999999999</c:v>
                      </c:pt>
                      <c:pt idx="101420">
                        <c:v>54.328089999999996</c:v>
                      </c:pt>
                      <c:pt idx="101421">
                        <c:v>54.299720000000001</c:v>
                      </c:pt>
                      <c:pt idx="101422">
                        <c:v>54.272280000000002</c:v>
                      </c:pt>
                      <c:pt idx="101423">
                        <c:v>54.247199999999999</c:v>
                      </c:pt>
                      <c:pt idx="101424">
                        <c:v>54.221560000000004</c:v>
                      </c:pt>
                      <c:pt idx="101425">
                        <c:v>54.194880000000005</c:v>
                      </c:pt>
                      <c:pt idx="101426">
                        <c:v>54.168260000000004</c:v>
                      </c:pt>
                      <c:pt idx="101427">
                        <c:v>54.140680000000003</c:v>
                      </c:pt>
                      <c:pt idx="101428">
                        <c:v>54.112520000000004</c:v>
                      </c:pt>
                      <c:pt idx="101429">
                        <c:v>54.084539999999997</c:v>
                      </c:pt>
                      <c:pt idx="101430">
                        <c:v>54.056300000000007</c:v>
                      </c:pt>
                      <c:pt idx="101431">
                        <c:v>54.028020000000005</c:v>
                      </c:pt>
                      <c:pt idx="101432">
                        <c:v>53.99971</c:v>
                      </c:pt>
                      <c:pt idx="101433">
                        <c:v>53.971359999999997</c:v>
                      </c:pt>
                      <c:pt idx="101434">
                        <c:v>53.942340000000002</c:v>
                      </c:pt>
                      <c:pt idx="101435">
                        <c:v>53.913669999999996</c:v>
                      </c:pt>
                      <c:pt idx="101436">
                        <c:v>53.884559999999993</c:v>
                      </c:pt>
                      <c:pt idx="101437">
                        <c:v>53.855930000000001</c:v>
                      </c:pt>
                      <c:pt idx="101438">
                        <c:v>53.826850000000007</c:v>
                      </c:pt>
                      <c:pt idx="101439">
                        <c:v>53.797780000000003</c:v>
                      </c:pt>
                      <c:pt idx="101440">
                        <c:v>53.770650000000003</c:v>
                      </c:pt>
                      <c:pt idx="101441">
                        <c:v>53.743520000000004</c:v>
                      </c:pt>
                      <c:pt idx="101442">
                        <c:v>53.715719999999997</c:v>
                      </c:pt>
                      <c:pt idx="101443">
                        <c:v>53.687519999999999</c:v>
                      </c:pt>
                      <c:pt idx="101444">
                        <c:v>53.659269999999999</c:v>
                      </c:pt>
                      <c:pt idx="101445">
                        <c:v>53.630240000000001</c:v>
                      </c:pt>
                      <c:pt idx="101446">
                        <c:v>53.601770000000002</c:v>
                      </c:pt>
                      <c:pt idx="101447">
                        <c:v>53.573579999999993</c:v>
                      </c:pt>
                      <c:pt idx="101448">
                        <c:v>53.544739999999997</c:v>
                      </c:pt>
                      <c:pt idx="101449">
                        <c:v>53.516060000000003</c:v>
                      </c:pt>
                      <c:pt idx="101450">
                        <c:v>53.488030000000002</c:v>
                      </c:pt>
                      <c:pt idx="101451">
                        <c:v>53.459490000000002</c:v>
                      </c:pt>
                      <c:pt idx="101452">
                        <c:v>53.43121</c:v>
                      </c:pt>
                      <c:pt idx="101453">
                        <c:v>53.402329999999992</c:v>
                      </c:pt>
                      <c:pt idx="101454">
                        <c:v>53.374020000000002</c:v>
                      </c:pt>
                      <c:pt idx="101455">
                        <c:v>53.346280000000007</c:v>
                      </c:pt>
                      <c:pt idx="101456">
                        <c:v>53.31812</c:v>
                      </c:pt>
                      <c:pt idx="101457">
                        <c:v>53.289650000000002</c:v>
                      </c:pt>
                      <c:pt idx="101458">
                        <c:v>53.261110000000002</c:v>
                      </c:pt>
                      <c:pt idx="101459">
                        <c:v>53.232689999999998</c:v>
                      </c:pt>
                      <c:pt idx="101460">
                        <c:v>53.203719999999997</c:v>
                      </c:pt>
                      <c:pt idx="101461">
                        <c:v>53.175290000000004</c:v>
                      </c:pt>
                      <c:pt idx="101462">
                        <c:v>53.147689999999997</c:v>
                      </c:pt>
                      <c:pt idx="101463">
                        <c:v>53.119240000000005</c:v>
                      </c:pt>
                      <c:pt idx="101464">
                        <c:v>53.08963</c:v>
                      </c:pt>
                      <c:pt idx="101465">
                        <c:v>53.059779999999996</c:v>
                      </c:pt>
                      <c:pt idx="101466">
                        <c:v>53.029970000000006</c:v>
                      </c:pt>
                      <c:pt idx="101467">
                        <c:v>52.999720000000003</c:v>
                      </c:pt>
                      <c:pt idx="101468">
                        <c:v>52.969319999999996</c:v>
                      </c:pt>
                      <c:pt idx="101469">
                        <c:v>52.939749999999997</c:v>
                      </c:pt>
                      <c:pt idx="101470">
                        <c:v>52.909680000000002</c:v>
                      </c:pt>
                      <c:pt idx="101471">
                        <c:v>52.879860000000001</c:v>
                      </c:pt>
                      <c:pt idx="101472">
                        <c:v>52.850140000000003</c:v>
                      </c:pt>
                      <c:pt idx="101473">
                        <c:v>52.819989999999997</c:v>
                      </c:pt>
                      <c:pt idx="101474">
                        <c:v>52.789910000000006</c:v>
                      </c:pt>
                      <c:pt idx="101475">
                        <c:v>52.759330000000006</c:v>
                      </c:pt>
                      <c:pt idx="101476">
                        <c:v>52.728900000000003</c:v>
                      </c:pt>
                      <c:pt idx="101477">
                        <c:v>52.698410000000003</c:v>
                      </c:pt>
                      <c:pt idx="101478">
                        <c:v>52.667919999999995</c:v>
                      </c:pt>
                      <c:pt idx="101479">
                        <c:v>52.6372</c:v>
                      </c:pt>
                      <c:pt idx="101480">
                        <c:v>52.606849999999994</c:v>
                      </c:pt>
                      <c:pt idx="101481">
                        <c:v>52.57638</c:v>
                      </c:pt>
                      <c:pt idx="101482">
                        <c:v>52.546250000000001</c:v>
                      </c:pt>
                      <c:pt idx="101483">
                        <c:v>52.515840000000004</c:v>
                      </c:pt>
                      <c:pt idx="101484">
                        <c:v>52.485590000000002</c:v>
                      </c:pt>
                      <c:pt idx="101485">
                        <c:v>52.455010000000001</c:v>
                      </c:pt>
                      <c:pt idx="101486">
                        <c:v>52.424880000000002</c:v>
                      </c:pt>
                      <c:pt idx="101487">
                        <c:v>52.394730000000003</c:v>
                      </c:pt>
                      <c:pt idx="101488">
                        <c:v>52.364179999999998</c:v>
                      </c:pt>
                      <c:pt idx="101489">
                        <c:v>52.334029999999998</c:v>
                      </c:pt>
                      <c:pt idx="101490">
                        <c:v>52.304169999999999</c:v>
                      </c:pt>
                      <c:pt idx="101491">
                        <c:v>52.274250000000002</c:v>
                      </c:pt>
                      <c:pt idx="101492">
                        <c:v>52.244250000000001</c:v>
                      </c:pt>
                      <c:pt idx="101493">
                        <c:v>52.214680000000001</c:v>
                      </c:pt>
                      <c:pt idx="101494">
                        <c:v>52.185789999999997</c:v>
                      </c:pt>
                      <c:pt idx="101495">
                        <c:v>52.157220000000002</c:v>
                      </c:pt>
                      <c:pt idx="101496">
                        <c:v>52.12876</c:v>
                      </c:pt>
                      <c:pt idx="101497">
                        <c:v>52.099919999999997</c:v>
                      </c:pt>
                      <c:pt idx="101498">
                        <c:v>52.070790000000002</c:v>
                      </c:pt>
                      <c:pt idx="101499">
                        <c:v>52.04175</c:v>
                      </c:pt>
                      <c:pt idx="101500">
                        <c:v>52.01238</c:v>
                      </c:pt>
                      <c:pt idx="101501">
                        <c:v>51.982889999999998</c:v>
                      </c:pt>
                      <c:pt idx="101502">
                        <c:v>51.953299999999999</c:v>
                      </c:pt>
                      <c:pt idx="101503">
                        <c:v>51.924050000000001</c:v>
                      </c:pt>
                      <c:pt idx="101504">
                        <c:v>51.894509999999997</c:v>
                      </c:pt>
                      <c:pt idx="101505">
                        <c:v>51.864990000000006</c:v>
                      </c:pt>
                      <c:pt idx="101506">
                        <c:v>51.835370000000005</c:v>
                      </c:pt>
                      <c:pt idx="101507">
                        <c:v>51.805820000000004</c:v>
                      </c:pt>
                      <c:pt idx="101508">
                        <c:v>51.7761</c:v>
                      </c:pt>
                      <c:pt idx="101509">
                        <c:v>51.746449999999996</c:v>
                      </c:pt>
                      <c:pt idx="101510">
                        <c:v>51.716740000000001</c:v>
                      </c:pt>
                      <c:pt idx="101511">
                        <c:v>51.686970000000002</c:v>
                      </c:pt>
                      <c:pt idx="101512">
                        <c:v>51.657170000000001</c:v>
                      </c:pt>
                      <c:pt idx="101513">
                        <c:v>51.627349999999993</c:v>
                      </c:pt>
                      <c:pt idx="101514">
                        <c:v>51.597499999999997</c:v>
                      </c:pt>
                      <c:pt idx="101515">
                        <c:v>51.569539999999996</c:v>
                      </c:pt>
                      <c:pt idx="101516">
                        <c:v>51.540100000000002</c:v>
                      </c:pt>
                      <c:pt idx="101517">
                        <c:v>51.510829999999999</c:v>
                      </c:pt>
                      <c:pt idx="101518">
                        <c:v>51.481950000000005</c:v>
                      </c:pt>
                      <c:pt idx="101519">
                        <c:v>51.452790000000007</c:v>
                      </c:pt>
                      <c:pt idx="101520">
                        <c:v>51.423439999999999</c:v>
                      </c:pt>
                      <c:pt idx="101521">
                        <c:v>51.394089999999998</c:v>
                      </c:pt>
                      <c:pt idx="101522">
                        <c:v>51.365049999999997</c:v>
                      </c:pt>
                      <c:pt idx="101523">
                        <c:v>51.335949999999997</c:v>
                      </c:pt>
                      <c:pt idx="101524">
                        <c:v>51.305979999999998</c:v>
                      </c:pt>
                      <c:pt idx="101525">
                        <c:v>51.279700000000005</c:v>
                      </c:pt>
                      <c:pt idx="101526">
                        <c:v>51.250640000000004</c:v>
                      </c:pt>
                      <c:pt idx="101527">
                        <c:v>51.220299999999995</c:v>
                      </c:pt>
                      <c:pt idx="101528">
                        <c:v>51.189989999999995</c:v>
                      </c:pt>
                      <c:pt idx="101529">
                        <c:v>51.159489999999998</c:v>
                      </c:pt>
                      <c:pt idx="101530">
                        <c:v>51.128619999999998</c:v>
                      </c:pt>
                      <c:pt idx="101531">
                        <c:v>51.098220000000005</c:v>
                      </c:pt>
                      <c:pt idx="101532">
                        <c:v>51.067210000000003</c:v>
                      </c:pt>
                      <c:pt idx="101533">
                        <c:v>51.036200000000001</c:v>
                      </c:pt>
                      <c:pt idx="101534">
                        <c:v>51.005380000000002</c:v>
                      </c:pt>
                      <c:pt idx="101535">
                        <c:v>50.975720000000003</c:v>
                      </c:pt>
                      <c:pt idx="101536">
                        <c:v>50.948300000000003</c:v>
                      </c:pt>
                      <c:pt idx="101537">
                        <c:v>50.92013</c:v>
                      </c:pt>
                      <c:pt idx="101538">
                        <c:v>50.891300000000001</c:v>
                      </c:pt>
                      <c:pt idx="101539">
                        <c:v>50.862410000000004</c:v>
                      </c:pt>
                      <c:pt idx="101540">
                        <c:v>50.833380000000005</c:v>
                      </c:pt>
                      <c:pt idx="101541">
                        <c:v>50.804259999999999</c:v>
                      </c:pt>
                      <c:pt idx="101542">
                        <c:v>50.774559999999994</c:v>
                      </c:pt>
                      <c:pt idx="101543">
                        <c:v>50.744660000000003</c:v>
                      </c:pt>
                      <c:pt idx="101544">
                        <c:v>50.71461</c:v>
                      </c:pt>
                      <c:pt idx="101545">
                        <c:v>50.684389999999993</c:v>
                      </c:pt>
                      <c:pt idx="101546">
                        <c:v>50.655070000000002</c:v>
                      </c:pt>
                      <c:pt idx="101547">
                        <c:v>50.624969999999998</c:v>
                      </c:pt>
                      <c:pt idx="101548">
                        <c:v>50.595169999999996</c:v>
                      </c:pt>
                      <c:pt idx="101549">
                        <c:v>50.565190000000001</c:v>
                      </c:pt>
                      <c:pt idx="101550">
                        <c:v>50.536279999999998</c:v>
                      </c:pt>
                      <c:pt idx="101551">
                        <c:v>50.506370000000004</c:v>
                      </c:pt>
                      <c:pt idx="101552">
                        <c:v>50.47719</c:v>
                      </c:pt>
                      <c:pt idx="101553">
                        <c:v>50.44717</c:v>
                      </c:pt>
                      <c:pt idx="101554">
                        <c:v>50.4176</c:v>
                      </c:pt>
                      <c:pt idx="101555">
                        <c:v>50.387619999999998</c:v>
                      </c:pt>
                      <c:pt idx="101556">
                        <c:v>50.358359999999998</c:v>
                      </c:pt>
                      <c:pt idx="101557">
                        <c:v>50.328969999999998</c:v>
                      </c:pt>
                      <c:pt idx="101558">
                        <c:v>50.300560000000004</c:v>
                      </c:pt>
                      <c:pt idx="101559">
                        <c:v>50.271590000000003</c:v>
                      </c:pt>
                      <c:pt idx="101560">
                        <c:v>50.242909999999995</c:v>
                      </c:pt>
                      <c:pt idx="101561">
                        <c:v>50.213660000000004</c:v>
                      </c:pt>
                      <c:pt idx="101562">
                        <c:v>50.184689999999996</c:v>
                      </c:pt>
                      <c:pt idx="101563">
                        <c:v>50.154780000000002</c:v>
                      </c:pt>
                      <c:pt idx="101564">
                        <c:v>50.125999999999998</c:v>
                      </c:pt>
                      <c:pt idx="101565">
                        <c:v>50.096509999999995</c:v>
                      </c:pt>
                      <c:pt idx="101566">
                        <c:v>50.06747</c:v>
                      </c:pt>
                      <c:pt idx="101567">
                        <c:v>50.037839999999996</c:v>
                      </c:pt>
                      <c:pt idx="101568">
                        <c:v>50.008600000000001</c:v>
                      </c:pt>
                      <c:pt idx="101569">
                        <c:v>49.97972</c:v>
                      </c:pt>
                      <c:pt idx="101570">
                        <c:v>49.949930000000002</c:v>
                      </c:pt>
                      <c:pt idx="101571">
                        <c:v>49.919909999999994</c:v>
                      </c:pt>
                      <c:pt idx="101572">
                        <c:v>49.890369999999997</c:v>
                      </c:pt>
                      <c:pt idx="101573">
                        <c:v>49.860460000000003</c:v>
                      </c:pt>
                      <c:pt idx="101574">
                        <c:v>49.83184</c:v>
                      </c:pt>
                      <c:pt idx="101575">
                        <c:v>49.802430000000001</c:v>
                      </c:pt>
                      <c:pt idx="101576">
                        <c:v>49.772309999999997</c:v>
                      </c:pt>
                      <c:pt idx="101577">
                        <c:v>49.742329999999995</c:v>
                      </c:pt>
                      <c:pt idx="101578">
                        <c:v>49.712779999999995</c:v>
                      </c:pt>
                      <c:pt idx="101579">
                        <c:v>49.682279999999999</c:v>
                      </c:pt>
                      <c:pt idx="101580">
                        <c:v>49.65146</c:v>
                      </c:pt>
                      <c:pt idx="101581">
                        <c:v>49.621320000000004</c:v>
                      </c:pt>
                      <c:pt idx="101582">
                        <c:v>49.589649999999999</c:v>
                      </c:pt>
                      <c:pt idx="101583">
                        <c:v>49.559379999999997</c:v>
                      </c:pt>
                      <c:pt idx="101584">
                        <c:v>49.530230000000003</c:v>
                      </c:pt>
                      <c:pt idx="101585">
                        <c:v>49.502309999999994</c:v>
                      </c:pt>
                      <c:pt idx="101586">
                        <c:v>49.475119999999997</c:v>
                      </c:pt>
                      <c:pt idx="101587">
                        <c:v>49.44605</c:v>
                      </c:pt>
                      <c:pt idx="101588">
                        <c:v>49.416690000000003</c:v>
                      </c:pt>
                      <c:pt idx="101589">
                        <c:v>49.386789999999998</c:v>
                      </c:pt>
                      <c:pt idx="101590">
                        <c:v>49.35669</c:v>
                      </c:pt>
                      <c:pt idx="101591">
                        <c:v>49.326769999999996</c:v>
                      </c:pt>
                      <c:pt idx="101592">
                        <c:v>49.296250000000001</c:v>
                      </c:pt>
                      <c:pt idx="101593">
                        <c:v>49.264590000000005</c:v>
                      </c:pt>
                      <c:pt idx="101594">
                        <c:v>49.234909999999999</c:v>
                      </c:pt>
                      <c:pt idx="101595">
                        <c:v>49.203749999999999</c:v>
                      </c:pt>
                      <c:pt idx="101596">
                        <c:v>49.172489999999996</c:v>
                      </c:pt>
                      <c:pt idx="101597">
                        <c:v>49.14217</c:v>
                      </c:pt>
                      <c:pt idx="101598">
                        <c:v>49.111260000000001</c:v>
                      </c:pt>
                      <c:pt idx="101599">
                        <c:v>49.081210000000006</c:v>
                      </c:pt>
                      <c:pt idx="101600">
                        <c:v>49.052390000000003</c:v>
                      </c:pt>
                      <c:pt idx="101601">
                        <c:v>49.022819999999996</c:v>
                      </c:pt>
                      <c:pt idx="101602">
                        <c:v>48.992250000000006</c:v>
                      </c:pt>
                      <c:pt idx="101603">
                        <c:v>48.96208</c:v>
                      </c:pt>
                      <c:pt idx="101604">
                        <c:v>48.933309999999999</c:v>
                      </c:pt>
                      <c:pt idx="101605">
                        <c:v>48.903379999999999</c:v>
                      </c:pt>
                      <c:pt idx="101606">
                        <c:v>48.87312</c:v>
                      </c:pt>
                      <c:pt idx="101607">
                        <c:v>48.842449999999999</c:v>
                      </c:pt>
                      <c:pt idx="101608">
                        <c:v>48.811959999999999</c:v>
                      </c:pt>
                      <c:pt idx="101609">
                        <c:v>48.782730000000001</c:v>
                      </c:pt>
                      <c:pt idx="101610">
                        <c:v>48.752369999999999</c:v>
                      </c:pt>
                      <c:pt idx="101611">
                        <c:v>48.721680000000006</c:v>
                      </c:pt>
                      <c:pt idx="101612">
                        <c:v>48.691279999999999</c:v>
                      </c:pt>
                      <c:pt idx="101613">
                        <c:v>48.660310000000003</c:v>
                      </c:pt>
                      <c:pt idx="101614">
                        <c:v>48.629179999999998</c:v>
                      </c:pt>
                      <c:pt idx="101615">
                        <c:v>48.59863</c:v>
                      </c:pt>
                      <c:pt idx="101616">
                        <c:v>48.568840000000002</c:v>
                      </c:pt>
                      <c:pt idx="101617">
                        <c:v>48.537860000000002</c:v>
                      </c:pt>
                      <c:pt idx="101618">
                        <c:v>48.507040000000003</c:v>
                      </c:pt>
                      <c:pt idx="101619">
                        <c:v>48.476169999999996</c:v>
                      </c:pt>
                      <c:pt idx="101620">
                        <c:v>48.445609999999995</c:v>
                      </c:pt>
                      <c:pt idx="101621">
                        <c:v>48.415129999999998</c:v>
                      </c:pt>
                      <c:pt idx="101622">
                        <c:v>48.38449</c:v>
                      </c:pt>
                      <c:pt idx="101623">
                        <c:v>48.354759999999999</c:v>
                      </c:pt>
                      <c:pt idx="101624">
                        <c:v>48.325199999999995</c:v>
                      </c:pt>
                      <c:pt idx="101625">
                        <c:v>48.295099999999998</c:v>
                      </c:pt>
                      <c:pt idx="101626">
                        <c:v>48.266280000000002</c:v>
                      </c:pt>
                      <c:pt idx="101627">
                        <c:v>48.236339999999998</c:v>
                      </c:pt>
                      <c:pt idx="101628">
                        <c:v>48.206819999999993</c:v>
                      </c:pt>
                      <c:pt idx="101629">
                        <c:v>48.17718</c:v>
                      </c:pt>
                      <c:pt idx="101630">
                        <c:v>48.147510000000004</c:v>
                      </c:pt>
                      <c:pt idx="101631">
                        <c:v>48.117760000000004</c:v>
                      </c:pt>
                      <c:pt idx="101632">
                        <c:v>48.088040000000007</c:v>
                      </c:pt>
                      <c:pt idx="101633">
                        <c:v>48.058480000000003</c:v>
                      </c:pt>
                      <c:pt idx="101634">
                        <c:v>48.028979999999997</c:v>
                      </c:pt>
                      <c:pt idx="101635">
                        <c:v>47.999310000000001</c:v>
                      </c:pt>
                      <c:pt idx="101636">
                        <c:v>47.969569999999997</c:v>
                      </c:pt>
                      <c:pt idx="101637">
                        <c:v>47.941220000000001</c:v>
                      </c:pt>
                      <c:pt idx="101638">
                        <c:v>47.911500000000004</c:v>
                      </c:pt>
                      <c:pt idx="101639">
                        <c:v>47.882899999999999</c:v>
                      </c:pt>
                      <c:pt idx="101640">
                        <c:v>47.854489999999998</c:v>
                      </c:pt>
                      <c:pt idx="101641">
                        <c:v>47.82499</c:v>
                      </c:pt>
                      <c:pt idx="101642">
                        <c:v>47.795139999999996</c:v>
                      </c:pt>
                      <c:pt idx="101643">
                        <c:v>47.766409999999993</c:v>
                      </c:pt>
                      <c:pt idx="101644">
                        <c:v>47.740349999999992</c:v>
                      </c:pt>
                      <c:pt idx="101645">
                        <c:v>47.713740000000001</c:v>
                      </c:pt>
                      <c:pt idx="101646">
                        <c:v>47.686840000000004</c:v>
                      </c:pt>
                      <c:pt idx="101647">
                        <c:v>47.658860000000004</c:v>
                      </c:pt>
                      <c:pt idx="101648">
                        <c:v>47.630780000000001</c:v>
                      </c:pt>
                      <c:pt idx="101649">
                        <c:v>47.603479999999998</c:v>
                      </c:pt>
                      <c:pt idx="101650">
                        <c:v>47.57497</c:v>
                      </c:pt>
                      <c:pt idx="101651">
                        <c:v>47.547420000000002</c:v>
                      </c:pt>
                      <c:pt idx="101652">
                        <c:v>47.51905</c:v>
                      </c:pt>
                      <c:pt idx="101653">
                        <c:v>47.491250000000001</c:v>
                      </c:pt>
                      <c:pt idx="101654">
                        <c:v>47.462669999999996</c:v>
                      </c:pt>
                      <c:pt idx="101655">
                        <c:v>47.434170000000002</c:v>
                      </c:pt>
                      <c:pt idx="101656">
                        <c:v>47.405200000000001</c:v>
                      </c:pt>
                      <c:pt idx="101657">
                        <c:v>47.376250000000006</c:v>
                      </c:pt>
                      <c:pt idx="101658">
                        <c:v>47.346940000000004</c:v>
                      </c:pt>
                      <c:pt idx="101659">
                        <c:v>47.318420000000003</c:v>
                      </c:pt>
                      <c:pt idx="101660">
                        <c:v>47.290400000000005</c:v>
                      </c:pt>
                      <c:pt idx="101661">
                        <c:v>47.261620000000008</c:v>
                      </c:pt>
                      <c:pt idx="101662">
                        <c:v>47.232570000000003</c:v>
                      </c:pt>
                      <c:pt idx="101663">
                        <c:v>47.20288</c:v>
                      </c:pt>
                      <c:pt idx="101664">
                        <c:v>47.172640000000001</c:v>
                      </c:pt>
                      <c:pt idx="101665">
                        <c:v>47.142309999999995</c:v>
                      </c:pt>
                      <c:pt idx="101666">
                        <c:v>47.111580000000004</c:v>
                      </c:pt>
                      <c:pt idx="101667">
                        <c:v>47.081330000000001</c:v>
                      </c:pt>
                      <c:pt idx="101668">
                        <c:v>47.050869999999996</c:v>
                      </c:pt>
                      <c:pt idx="101669">
                        <c:v>47.022139999999993</c:v>
                      </c:pt>
                      <c:pt idx="101670">
                        <c:v>46.992900000000006</c:v>
                      </c:pt>
                      <c:pt idx="101671">
                        <c:v>46.963229999999996</c:v>
                      </c:pt>
                      <c:pt idx="101672">
                        <c:v>46.932539999999996</c:v>
                      </c:pt>
                      <c:pt idx="101673">
                        <c:v>46.902549999999998</c:v>
                      </c:pt>
                      <c:pt idx="101674">
                        <c:v>46.872059999999998</c:v>
                      </c:pt>
                      <c:pt idx="101675">
                        <c:v>46.841850000000001</c:v>
                      </c:pt>
                      <c:pt idx="101676">
                        <c:v>46.81156</c:v>
                      </c:pt>
                      <c:pt idx="101677">
                        <c:v>46.781379999999999</c:v>
                      </c:pt>
                      <c:pt idx="101678">
                        <c:v>46.750900000000001</c:v>
                      </c:pt>
                      <c:pt idx="101679">
                        <c:v>46.721909999999994</c:v>
                      </c:pt>
                      <c:pt idx="101680">
                        <c:v>46.703020000000002</c:v>
                      </c:pt>
                      <c:pt idx="101681">
                        <c:v>46.673310000000001</c:v>
                      </c:pt>
                      <c:pt idx="101682">
                        <c:v>46.645510000000002</c:v>
                      </c:pt>
                      <c:pt idx="101683">
                        <c:v>46.617719999999998</c:v>
                      </c:pt>
                      <c:pt idx="101684">
                        <c:v>46.590059999999994</c:v>
                      </c:pt>
                      <c:pt idx="101685">
                        <c:v>46.563319999999997</c:v>
                      </c:pt>
                      <c:pt idx="101686">
                        <c:v>46.534089999999999</c:v>
                      </c:pt>
                      <c:pt idx="101687">
                        <c:v>46.503529999999998</c:v>
                      </c:pt>
                      <c:pt idx="101688">
                        <c:v>46.473979999999997</c:v>
                      </c:pt>
                      <c:pt idx="101689">
                        <c:v>46.44312</c:v>
                      </c:pt>
                      <c:pt idx="101690">
                        <c:v>46.412990000000001</c:v>
                      </c:pt>
                      <c:pt idx="101691">
                        <c:v>46.381720000000001</c:v>
                      </c:pt>
                      <c:pt idx="101692">
                        <c:v>46.350610000000003</c:v>
                      </c:pt>
                      <c:pt idx="101693">
                        <c:v>46.320569999999996</c:v>
                      </c:pt>
                      <c:pt idx="101694">
                        <c:v>46.29081</c:v>
                      </c:pt>
                      <c:pt idx="101695">
                        <c:v>46.259880000000003</c:v>
                      </c:pt>
                      <c:pt idx="101696">
                        <c:v>46.228870000000001</c:v>
                      </c:pt>
                      <c:pt idx="101697">
                        <c:v>46.197450000000003</c:v>
                      </c:pt>
                      <c:pt idx="101698">
                        <c:v>46.166109999999996</c:v>
                      </c:pt>
                      <c:pt idx="101699">
                        <c:v>46.134880000000003</c:v>
                      </c:pt>
                      <c:pt idx="101700">
                        <c:v>46.104029999999995</c:v>
                      </c:pt>
                      <c:pt idx="101701">
                        <c:v>46.073250000000002</c:v>
                      </c:pt>
                      <c:pt idx="101702">
                        <c:v>46.041519999999998</c:v>
                      </c:pt>
                      <c:pt idx="101703">
                        <c:v>46.009799999999998</c:v>
                      </c:pt>
                      <c:pt idx="101704">
                        <c:v>45.978770000000004</c:v>
                      </c:pt>
                      <c:pt idx="101705">
                        <c:v>45.94746</c:v>
                      </c:pt>
                      <c:pt idx="101706">
                        <c:v>45.916199999999996</c:v>
                      </c:pt>
                      <c:pt idx="101707">
                        <c:v>45.883669999999995</c:v>
                      </c:pt>
                      <c:pt idx="101708">
                        <c:v>45.85136</c:v>
                      </c:pt>
                      <c:pt idx="101709">
                        <c:v>45.818110000000004</c:v>
                      </c:pt>
                      <c:pt idx="101710">
                        <c:v>45.785489999999996</c:v>
                      </c:pt>
                      <c:pt idx="101711">
                        <c:v>45.752589999999998</c:v>
                      </c:pt>
                      <c:pt idx="101712">
                        <c:v>45.720919999999992</c:v>
                      </c:pt>
                      <c:pt idx="101713">
                        <c:v>45.688659999999999</c:v>
                      </c:pt>
                      <c:pt idx="101714">
                        <c:v>45.657300000000006</c:v>
                      </c:pt>
                      <c:pt idx="101715">
                        <c:v>45.624690000000001</c:v>
                      </c:pt>
                      <c:pt idx="101716">
                        <c:v>45.591299999999997</c:v>
                      </c:pt>
                      <c:pt idx="101717">
                        <c:v>45.558750000000003</c:v>
                      </c:pt>
                      <c:pt idx="101718">
                        <c:v>45.525620000000004</c:v>
                      </c:pt>
                      <c:pt idx="101719">
                        <c:v>45.495150000000002</c:v>
                      </c:pt>
                      <c:pt idx="101720">
                        <c:v>45.464330000000004</c:v>
                      </c:pt>
                      <c:pt idx="101721">
                        <c:v>45.433500000000002</c:v>
                      </c:pt>
                      <c:pt idx="101722">
                        <c:v>45.403729999999996</c:v>
                      </c:pt>
                      <c:pt idx="101723">
                        <c:v>45.374990000000004</c:v>
                      </c:pt>
                      <c:pt idx="101724">
                        <c:v>45.347390000000004</c:v>
                      </c:pt>
                      <c:pt idx="101725">
                        <c:v>45.318560000000005</c:v>
                      </c:pt>
                      <c:pt idx="101726">
                        <c:v>45.28754</c:v>
                      </c:pt>
                      <c:pt idx="101727">
                        <c:v>45.255949999999999</c:v>
                      </c:pt>
                      <c:pt idx="101728">
                        <c:v>45.225470000000001</c:v>
                      </c:pt>
                      <c:pt idx="101729">
                        <c:v>45.194380000000002</c:v>
                      </c:pt>
                      <c:pt idx="101730">
                        <c:v>45.163339999999998</c:v>
                      </c:pt>
                      <c:pt idx="101731">
                        <c:v>45.131769999999996</c:v>
                      </c:pt>
                      <c:pt idx="101732">
                        <c:v>45.099739999999997</c:v>
                      </c:pt>
                      <c:pt idx="101733">
                        <c:v>45.069020000000002</c:v>
                      </c:pt>
                      <c:pt idx="101734">
                        <c:v>45.038029999999992</c:v>
                      </c:pt>
                      <c:pt idx="101735">
                        <c:v>45.006729999999997</c:v>
                      </c:pt>
                      <c:pt idx="101736">
                        <c:v>44.974999999999994</c:v>
                      </c:pt>
                      <c:pt idx="101737">
                        <c:v>44.953709999999994</c:v>
                      </c:pt>
                      <c:pt idx="101738">
                        <c:v>44.931150000000002</c:v>
                      </c:pt>
                      <c:pt idx="101739">
                        <c:v>44.902709999999999</c:v>
                      </c:pt>
                      <c:pt idx="101740">
                        <c:v>44.872930000000004</c:v>
                      </c:pt>
                      <c:pt idx="101741">
                        <c:v>44.843719999999998</c:v>
                      </c:pt>
                      <c:pt idx="101742">
                        <c:v>44.812459999999994</c:v>
                      </c:pt>
                      <c:pt idx="101743">
                        <c:v>44.78275</c:v>
                      </c:pt>
                      <c:pt idx="101744">
                        <c:v>44.75217</c:v>
                      </c:pt>
                      <c:pt idx="101745">
                        <c:v>44.721359999999997</c:v>
                      </c:pt>
                      <c:pt idx="101746">
                        <c:v>44.689860000000003</c:v>
                      </c:pt>
                      <c:pt idx="101747">
                        <c:v>44.65889</c:v>
                      </c:pt>
                      <c:pt idx="101748">
                        <c:v>44.627130000000001</c:v>
                      </c:pt>
                      <c:pt idx="101749">
                        <c:v>44.595019999999998</c:v>
                      </c:pt>
                      <c:pt idx="101750">
                        <c:v>44.562749999999994</c:v>
                      </c:pt>
                      <c:pt idx="101751">
                        <c:v>44.53031</c:v>
                      </c:pt>
                      <c:pt idx="101752">
                        <c:v>44.49953</c:v>
                      </c:pt>
                      <c:pt idx="101753">
                        <c:v>44.468600000000002</c:v>
                      </c:pt>
                      <c:pt idx="101754">
                        <c:v>44.436859999999996</c:v>
                      </c:pt>
                      <c:pt idx="101755">
                        <c:v>44.405059999999999</c:v>
                      </c:pt>
                      <c:pt idx="101756">
                        <c:v>44.373440000000002</c:v>
                      </c:pt>
                      <c:pt idx="101757">
                        <c:v>44.341239999999999</c:v>
                      </c:pt>
                      <c:pt idx="101758">
                        <c:v>44.309280000000001</c:v>
                      </c:pt>
                      <c:pt idx="101759">
                        <c:v>44.278630000000007</c:v>
                      </c:pt>
                      <c:pt idx="101760">
                        <c:v>44.24973</c:v>
                      </c:pt>
                      <c:pt idx="101761">
                        <c:v>44.219549999999998</c:v>
                      </c:pt>
                      <c:pt idx="101762">
                        <c:v>44.189049999999995</c:v>
                      </c:pt>
                      <c:pt idx="101763">
                        <c:v>44.158739999999995</c:v>
                      </c:pt>
                      <c:pt idx="101764">
                        <c:v>44.128</c:v>
                      </c:pt>
                      <c:pt idx="101765">
                        <c:v>44.097720000000002</c:v>
                      </c:pt>
                      <c:pt idx="101766">
                        <c:v>44.066580000000002</c:v>
                      </c:pt>
                      <c:pt idx="101767">
                        <c:v>44.034899999999993</c:v>
                      </c:pt>
                      <c:pt idx="101768">
                        <c:v>44.003170000000004</c:v>
                      </c:pt>
                      <c:pt idx="101769">
                        <c:v>43.971000000000004</c:v>
                      </c:pt>
                      <c:pt idx="101770">
                        <c:v>43.939620000000005</c:v>
                      </c:pt>
                      <c:pt idx="101771">
                        <c:v>43.907150000000001</c:v>
                      </c:pt>
                      <c:pt idx="101772">
                        <c:v>43.87594</c:v>
                      </c:pt>
                      <c:pt idx="101773">
                        <c:v>43.844160000000002</c:v>
                      </c:pt>
                      <c:pt idx="101774">
                        <c:v>43.811540000000008</c:v>
                      </c:pt>
                      <c:pt idx="101775">
                        <c:v>43.778800000000004</c:v>
                      </c:pt>
                      <c:pt idx="101776">
                        <c:v>43.746189999999999</c:v>
                      </c:pt>
                      <c:pt idx="101777">
                        <c:v>43.713240000000006</c:v>
                      </c:pt>
                      <c:pt idx="101778">
                        <c:v>43.680289999999999</c:v>
                      </c:pt>
                      <c:pt idx="101779">
                        <c:v>43.647020000000005</c:v>
                      </c:pt>
                      <c:pt idx="101780">
                        <c:v>43.614810000000006</c:v>
                      </c:pt>
                      <c:pt idx="101781">
                        <c:v>43.581950000000006</c:v>
                      </c:pt>
                      <c:pt idx="101782">
                        <c:v>43.548960000000001</c:v>
                      </c:pt>
                      <c:pt idx="101783">
                        <c:v>43.515699999999995</c:v>
                      </c:pt>
                      <c:pt idx="101784">
                        <c:v>43.481480000000005</c:v>
                      </c:pt>
                      <c:pt idx="101785">
                        <c:v>43.446670000000005</c:v>
                      </c:pt>
                      <c:pt idx="101786">
                        <c:v>43.411189999999998</c:v>
                      </c:pt>
                      <c:pt idx="101787">
                        <c:v>43.37567</c:v>
                      </c:pt>
                      <c:pt idx="101788">
                        <c:v>43.339829999999999</c:v>
                      </c:pt>
                      <c:pt idx="101789">
                        <c:v>43.303979999999996</c:v>
                      </c:pt>
                      <c:pt idx="101790">
                        <c:v>43.268259999999998</c:v>
                      </c:pt>
                      <c:pt idx="101791">
                        <c:v>43.232579999999999</c:v>
                      </c:pt>
                      <c:pt idx="101792">
                        <c:v>43.197780000000002</c:v>
                      </c:pt>
                      <c:pt idx="101793">
                        <c:v>43.162799999999997</c:v>
                      </c:pt>
                      <c:pt idx="101794">
                        <c:v>43.127989999999997</c:v>
                      </c:pt>
                      <c:pt idx="101795">
                        <c:v>43.09328</c:v>
                      </c:pt>
                      <c:pt idx="101796">
                        <c:v>43.058310000000006</c:v>
                      </c:pt>
                      <c:pt idx="101797">
                        <c:v>43.02458</c:v>
                      </c:pt>
                      <c:pt idx="101798">
                        <c:v>42.990589999999997</c:v>
                      </c:pt>
                      <c:pt idx="101799">
                        <c:v>42.957479999999997</c:v>
                      </c:pt>
                      <c:pt idx="101800">
                        <c:v>42.923580000000001</c:v>
                      </c:pt>
                      <c:pt idx="101801">
                        <c:v>42.88991</c:v>
                      </c:pt>
                      <c:pt idx="101802">
                        <c:v>42.8568</c:v>
                      </c:pt>
                      <c:pt idx="101803">
                        <c:v>42.824999999999996</c:v>
                      </c:pt>
                      <c:pt idx="101804">
                        <c:v>42.793219999999998</c:v>
                      </c:pt>
                      <c:pt idx="101805">
                        <c:v>42.761129999999994</c:v>
                      </c:pt>
                      <c:pt idx="101806">
                        <c:v>42.727579999999996</c:v>
                      </c:pt>
                      <c:pt idx="101807">
                        <c:v>42.694159999999997</c:v>
                      </c:pt>
                      <c:pt idx="101808">
                        <c:v>42.660479999999993</c:v>
                      </c:pt>
                      <c:pt idx="101809">
                        <c:v>42.62726</c:v>
                      </c:pt>
                      <c:pt idx="101810">
                        <c:v>42.592610000000008</c:v>
                      </c:pt>
                      <c:pt idx="101811">
                        <c:v>42.558399999999999</c:v>
                      </c:pt>
                      <c:pt idx="101812">
                        <c:v>42.524050000000003</c:v>
                      </c:pt>
                      <c:pt idx="101813">
                        <c:v>42.489530000000002</c:v>
                      </c:pt>
                      <c:pt idx="101814">
                        <c:v>42.460139999999996</c:v>
                      </c:pt>
                      <c:pt idx="101815">
                        <c:v>42.430349999999997</c:v>
                      </c:pt>
                      <c:pt idx="101816">
                        <c:v>42.399810000000002</c:v>
                      </c:pt>
                      <c:pt idx="101817">
                        <c:v>42.368459999999999</c:v>
                      </c:pt>
                      <c:pt idx="101818">
                        <c:v>42.337540000000004</c:v>
                      </c:pt>
                      <c:pt idx="101819">
                        <c:v>42.306990000000006</c:v>
                      </c:pt>
                      <c:pt idx="101820">
                        <c:v>42.274760000000001</c:v>
                      </c:pt>
                      <c:pt idx="101821">
                        <c:v>42.243899999999996</c:v>
                      </c:pt>
                      <c:pt idx="101822">
                        <c:v>42.211840000000002</c:v>
                      </c:pt>
                      <c:pt idx="101823">
                        <c:v>42.179679999999998</c:v>
                      </c:pt>
                      <c:pt idx="101824">
                        <c:v>42.146499999999996</c:v>
                      </c:pt>
                      <c:pt idx="101825">
                        <c:v>42.113829999999993</c:v>
                      </c:pt>
                      <c:pt idx="101826">
                        <c:v>42.079680000000003</c:v>
                      </c:pt>
                      <c:pt idx="101827">
                        <c:v>42.04618</c:v>
                      </c:pt>
                      <c:pt idx="101828">
                        <c:v>42.012320000000003</c:v>
                      </c:pt>
                      <c:pt idx="101829">
                        <c:v>41.977499999999999</c:v>
                      </c:pt>
                      <c:pt idx="101830">
                        <c:v>41.941659999999999</c:v>
                      </c:pt>
                      <c:pt idx="101831">
                        <c:v>41.906639999999996</c:v>
                      </c:pt>
                      <c:pt idx="101832">
                        <c:v>41.871000000000002</c:v>
                      </c:pt>
                      <c:pt idx="101833">
                        <c:v>41.837299999999999</c:v>
                      </c:pt>
                      <c:pt idx="101834">
                        <c:v>41.803129999999996</c:v>
                      </c:pt>
                      <c:pt idx="101835">
                        <c:v>41.769949999999994</c:v>
                      </c:pt>
                      <c:pt idx="101836">
                        <c:v>41.735889999999998</c:v>
                      </c:pt>
                      <c:pt idx="101837">
                        <c:v>41.702130000000004</c:v>
                      </c:pt>
                      <c:pt idx="101838">
                        <c:v>41.667180000000002</c:v>
                      </c:pt>
                      <c:pt idx="101839">
                        <c:v>41.631410000000002</c:v>
                      </c:pt>
                      <c:pt idx="101840">
                        <c:v>41.594540000000002</c:v>
                      </c:pt>
                      <c:pt idx="101841">
                        <c:v>41.557940000000002</c:v>
                      </c:pt>
                      <c:pt idx="101842">
                        <c:v>41.520520000000005</c:v>
                      </c:pt>
                      <c:pt idx="101843">
                        <c:v>41.483059999999995</c:v>
                      </c:pt>
                      <c:pt idx="101844">
                        <c:v>41.445670000000007</c:v>
                      </c:pt>
                      <c:pt idx="101845">
                        <c:v>41.408430000000003</c:v>
                      </c:pt>
                      <c:pt idx="101846">
                        <c:v>41.371399999999994</c:v>
                      </c:pt>
                      <c:pt idx="101847">
                        <c:v>41.334519999999998</c:v>
                      </c:pt>
                      <c:pt idx="101848">
                        <c:v>41.298069999999996</c:v>
                      </c:pt>
                      <c:pt idx="101849">
                        <c:v>41.26052</c:v>
                      </c:pt>
                      <c:pt idx="101850">
                        <c:v>41.223140000000001</c:v>
                      </c:pt>
                      <c:pt idx="101851">
                        <c:v>41.186619999999998</c:v>
                      </c:pt>
                      <c:pt idx="101852">
                        <c:v>41.149329999999999</c:v>
                      </c:pt>
                      <c:pt idx="101853">
                        <c:v>41.111829999999998</c:v>
                      </c:pt>
                      <c:pt idx="101854">
                        <c:v>41.073890000000006</c:v>
                      </c:pt>
                      <c:pt idx="101855">
                        <c:v>41.035870000000003</c:v>
                      </c:pt>
                      <c:pt idx="101856">
                        <c:v>40.998549999999994</c:v>
                      </c:pt>
                      <c:pt idx="101857">
                        <c:v>40.960840000000005</c:v>
                      </c:pt>
                      <c:pt idx="101858">
                        <c:v>40.923030000000004</c:v>
                      </c:pt>
                      <c:pt idx="101859">
                        <c:v>40.894079999999995</c:v>
                      </c:pt>
                      <c:pt idx="101860">
                        <c:v>40.862070000000003</c:v>
                      </c:pt>
                      <c:pt idx="101861">
                        <c:v>40.826440000000005</c:v>
                      </c:pt>
                      <c:pt idx="101862">
                        <c:v>40.789630000000002</c:v>
                      </c:pt>
                      <c:pt idx="101863">
                        <c:v>40.753329999999998</c:v>
                      </c:pt>
                      <c:pt idx="101864">
                        <c:v>40.7166</c:v>
                      </c:pt>
                      <c:pt idx="101865">
                        <c:v>40.679049999999997</c:v>
                      </c:pt>
                      <c:pt idx="101866">
                        <c:v>40.645480000000006</c:v>
                      </c:pt>
                      <c:pt idx="101867">
                        <c:v>40.607219999999998</c:v>
                      </c:pt>
                      <c:pt idx="101868">
                        <c:v>40.56908</c:v>
                      </c:pt>
                      <c:pt idx="101869">
                        <c:v>40.533050000000003</c:v>
                      </c:pt>
                      <c:pt idx="101870">
                        <c:v>40.496100000000006</c:v>
                      </c:pt>
                      <c:pt idx="101871">
                        <c:v>40.458460000000002</c:v>
                      </c:pt>
                      <c:pt idx="101872">
                        <c:v>40.420790000000004</c:v>
                      </c:pt>
                      <c:pt idx="101873">
                        <c:v>40.383229999999998</c:v>
                      </c:pt>
                      <c:pt idx="101874">
                        <c:v>40.345659999999995</c:v>
                      </c:pt>
                      <c:pt idx="101875">
                        <c:v>40.309060000000002</c:v>
                      </c:pt>
                      <c:pt idx="101876">
                        <c:v>40.273399999999995</c:v>
                      </c:pt>
                      <c:pt idx="101877">
                        <c:v>40.27881</c:v>
                      </c:pt>
                      <c:pt idx="101878">
                        <c:v>40.256</c:v>
                      </c:pt>
                      <c:pt idx="101879">
                        <c:v>40.225790000000003</c:v>
                      </c:pt>
                      <c:pt idx="101880">
                        <c:v>40.192690000000006</c:v>
                      </c:pt>
                      <c:pt idx="101881">
                        <c:v>40.167369999999998</c:v>
                      </c:pt>
                      <c:pt idx="101882">
                        <c:v>40.134239999999998</c:v>
                      </c:pt>
                      <c:pt idx="101883">
                        <c:v>40.09975</c:v>
                      </c:pt>
                      <c:pt idx="101884">
                        <c:v>40.067019999999999</c:v>
                      </c:pt>
                      <c:pt idx="101885">
                        <c:v>40.03201</c:v>
                      </c:pt>
                      <c:pt idx="101886">
                        <c:v>39.99633</c:v>
                      </c:pt>
                      <c:pt idx="101887">
                        <c:v>39.960059999999999</c:v>
                      </c:pt>
                      <c:pt idx="101888">
                        <c:v>39.923459999999999</c:v>
                      </c:pt>
                      <c:pt idx="101889">
                        <c:v>39.886449999999996</c:v>
                      </c:pt>
                      <c:pt idx="101890">
                        <c:v>39.850590000000004</c:v>
                      </c:pt>
                      <c:pt idx="101891">
                        <c:v>39.813459999999999</c:v>
                      </c:pt>
                      <c:pt idx="101892">
                        <c:v>39.776269999999997</c:v>
                      </c:pt>
                      <c:pt idx="101893">
                        <c:v>39.73959</c:v>
                      </c:pt>
                      <c:pt idx="101894">
                        <c:v>39.702639999999995</c:v>
                      </c:pt>
                      <c:pt idx="101895">
                        <c:v>39.666370000000001</c:v>
                      </c:pt>
                      <c:pt idx="101896">
                        <c:v>39.630049999999997</c:v>
                      </c:pt>
                      <c:pt idx="101897">
                        <c:v>39.594839999999998</c:v>
                      </c:pt>
                      <c:pt idx="101898">
                        <c:v>39.560290000000002</c:v>
                      </c:pt>
                      <c:pt idx="101899">
                        <c:v>39.524720000000002</c:v>
                      </c:pt>
                      <c:pt idx="101900">
                        <c:v>39.489290000000004</c:v>
                      </c:pt>
                      <c:pt idx="101901">
                        <c:v>39.452190000000002</c:v>
                      </c:pt>
                      <c:pt idx="101902">
                        <c:v>39.415550000000003</c:v>
                      </c:pt>
                      <c:pt idx="101903">
                        <c:v>39.378270000000001</c:v>
                      </c:pt>
                      <c:pt idx="101904">
                        <c:v>39.341650000000001</c:v>
                      </c:pt>
                      <c:pt idx="101905">
                        <c:v>39.304359999999996</c:v>
                      </c:pt>
                      <c:pt idx="101906">
                        <c:v>39.267099999999999</c:v>
                      </c:pt>
                      <c:pt idx="101907">
                        <c:v>39.229639999999996</c:v>
                      </c:pt>
                      <c:pt idx="101908">
                        <c:v>39.191969999999998</c:v>
                      </c:pt>
                      <c:pt idx="101909">
                        <c:v>39.154170000000001</c:v>
                      </c:pt>
                      <c:pt idx="101910">
                        <c:v>39.117329999999995</c:v>
                      </c:pt>
                      <c:pt idx="101911">
                        <c:v>39.080379999999998</c:v>
                      </c:pt>
                      <c:pt idx="101912">
                        <c:v>39.043219999999998</c:v>
                      </c:pt>
                      <c:pt idx="101913">
                        <c:v>39.006079999999997</c:v>
                      </c:pt>
                      <c:pt idx="101914">
                        <c:v>38.970140000000001</c:v>
                      </c:pt>
                      <c:pt idx="101915">
                        <c:v>38.935009999999998</c:v>
                      </c:pt>
                      <c:pt idx="101916">
                        <c:v>38.899509999999999</c:v>
                      </c:pt>
                      <c:pt idx="101917">
                        <c:v>38.86345</c:v>
                      </c:pt>
                      <c:pt idx="101918">
                        <c:v>38.827210000000001</c:v>
                      </c:pt>
                      <c:pt idx="101919">
                        <c:v>38.790320000000001</c:v>
                      </c:pt>
                      <c:pt idx="101920">
                        <c:v>38.754570000000001</c:v>
                      </c:pt>
                      <c:pt idx="101921">
                        <c:v>38.728819999999999</c:v>
                      </c:pt>
                      <c:pt idx="101922">
                        <c:v>38.707340000000002</c:v>
                      </c:pt>
                      <c:pt idx="101923">
                        <c:v>38.684460000000001</c:v>
                      </c:pt>
                      <c:pt idx="101924">
                        <c:v>38.659480000000002</c:v>
                      </c:pt>
                      <c:pt idx="101925">
                        <c:v>38.631399999999999</c:v>
                      </c:pt>
                      <c:pt idx="101926">
                        <c:v>38.602490000000003</c:v>
                      </c:pt>
                      <c:pt idx="101927">
                        <c:v>38.572130000000001</c:v>
                      </c:pt>
                      <c:pt idx="101928">
                        <c:v>38.54121</c:v>
                      </c:pt>
                      <c:pt idx="101929">
                        <c:v>38.509129999999999</c:v>
                      </c:pt>
                      <c:pt idx="101930">
                        <c:v>38.475999999999999</c:v>
                      </c:pt>
                      <c:pt idx="101931">
                        <c:v>38.441600000000001</c:v>
                      </c:pt>
                      <c:pt idx="101932">
                        <c:v>38.405649999999994</c:v>
                      </c:pt>
                      <c:pt idx="101933">
                        <c:v>38.370469999999997</c:v>
                      </c:pt>
                      <c:pt idx="101934">
                        <c:v>38.334959999999995</c:v>
                      </c:pt>
                      <c:pt idx="101935">
                        <c:v>38.299239999999998</c:v>
                      </c:pt>
                      <c:pt idx="101936">
                        <c:v>38.262920000000001</c:v>
                      </c:pt>
                      <c:pt idx="101937">
                        <c:v>38.22701</c:v>
                      </c:pt>
                      <c:pt idx="101938">
                        <c:v>38.190429999999999</c:v>
                      </c:pt>
                      <c:pt idx="101939">
                        <c:v>38.154029999999999</c:v>
                      </c:pt>
                      <c:pt idx="101940">
                        <c:v>38.117640000000002</c:v>
                      </c:pt>
                      <c:pt idx="101941">
                        <c:v>38.080359999999999</c:v>
                      </c:pt>
                      <c:pt idx="101942">
                        <c:v>38.043790000000001</c:v>
                      </c:pt>
                      <c:pt idx="101943">
                        <c:v>38.00761</c:v>
                      </c:pt>
                      <c:pt idx="101944">
                        <c:v>37.970970000000001</c:v>
                      </c:pt>
                      <c:pt idx="101945">
                        <c:v>37.935479999999998</c:v>
                      </c:pt>
                      <c:pt idx="101946">
                        <c:v>37.89996</c:v>
                      </c:pt>
                      <c:pt idx="101947">
                        <c:v>37.863779999999998</c:v>
                      </c:pt>
                      <c:pt idx="101948">
                        <c:v>37.827179999999998</c:v>
                      </c:pt>
                      <c:pt idx="101949">
                        <c:v>37.790379999999999</c:v>
                      </c:pt>
                      <c:pt idx="101950">
                        <c:v>37.753230000000002</c:v>
                      </c:pt>
                      <c:pt idx="101951">
                        <c:v>37.712209999999999</c:v>
                      </c:pt>
                      <c:pt idx="101952">
                        <c:v>37.652700000000003</c:v>
                      </c:pt>
                      <c:pt idx="101953">
                        <c:v>37.613010000000003</c:v>
                      </c:pt>
                      <c:pt idx="101954">
                        <c:v>37.576369999999997</c:v>
                      </c:pt>
                      <c:pt idx="101955">
                        <c:v>37.539259999999999</c:v>
                      </c:pt>
                      <c:pt idx="101956">
                        <c:v>37.501710000000003</c:v>
                      </c:pt>
                      <c:pt idx="101957">
                        <c:v>37.463950000000004</c:v>
                      </c:pt>
                      <c:pt idx="101958">
                        <c:v>37.426230000000004</c:v>
                      </c:pt>
                      <c:pt idx="101959">
                        <c:v>37.388480000000001</c:v>
                      </c:pt>
                      <c:pt idx="101960">
                        <c:v>37.350789999999996</c:v>
                      </c:pt>
                      <c:pt idx="101961">
                        <c:v>37.312719999999999</c:v>
                      </c:pt>
                      <c:pt idx="101962">
                        <c:v>37.276470000000003</c:v>
                      </c:pt>
                      <c:pt idx="101963">
                        <c:v>37.239620000000002</c:v>
                      </c:pt>
                      <c:pt idx="101964">
                        <c:v>37.203270000000003</c:v>
                      </c:pt>
                      <c:pt idx="101965">
                        <c:v>37.167850000000001</c:v>
                      </c:pt>
                      <c:pt idx="101966">
                        <c:v>37.131709999999998</c:v>
                      </c:pt>
                      <c:pt idx="101967">
                        <c:v>37.095530000000004</c:v>
                      </c:pt>
                      <c:pt idx="101968">
                        <c:v>37.060140000000004</c:v>
                      </c:pt>
                      <c:pt idx="101969">
                        <c:v>37.028930000000003</c:v>
                      </c:pt>
                      <c:pt idx="101970">
                        <c:v>36.99962</c:v>
                      </c:pt>
                      <c:pt idx="101971">
                        <c:v>36.968070000000004</c:v>
                      </c:pt>
                      <c:pt idx="101972">
                        <c:v>36.935780000000001</c:v>
                      </c:pt>
                      <c:pt idx="101973">
                        <c:v>36.90325</c:v>
                      </c:pt>
                      <c:pt idx="101974">
                        <c:v>36.870559999999998</c:v>
                      </c:pt>
                      <c:pt idx="101975">
                        <c:v>36.83878</c:v>
                      </c:pt>
                      <c:pt idx="101976">
                        <c:v>36.806399999999996</c:v>
                      </c:pt>
                      <c:pt idx="101977">
                        <c:v>36.77422</c:v>
                      </c:pt>
                      <c:pt idx="101978">
                        <c:v>36.757809999999999</c:v>
                      </c:pt>
                      <c:pt idx="101979">
                        <c:v>36.742730000000002</c:v>
                      </c:pt>
                      <c:pt idx="101980">
                        <c:v>36.724000000000004</c:v>
                      </c:pt>
                      <c:pt idx="101981">
                        <c:v>36.703160000000004</c:v>
                      </c:pt>
                      <c:pt idx="101982">
                        <c:v>36.680839999999996</c:v>
                      </c:pt>
                      <c:pt idx="101983">
                        <c:v>36.657220000000002</c:v>
                      </c:pt>
                      <c:pt idx="101984">
                        <c:v>36.631790000000002</c:v>
                      </c:pt>
                      <c:pt idx="101985">
                        <c:v>36.605620000000002</c:v>
                      </c:pt>
                      <c:pt idx="101986">
                        <c:v>36.578440000000001</c:v>
                      </c:pt>
                      <c:pt idx="101987">
                        <c:v>36.551049999999996</c:v>
                      </c:pt>
                      <c:pt idx="101988">
                        <c:v>36.523119999999999</c:v>
                      </c:pt>
                      <c:pt idx="101989">
                        <c:v>36.495090000000005</c:v>
                      </c:pt>
                      <c:pt idx="101990">
                        <c:v>36.466569999999997</c:v>
                      </c:pt>
                      <c:pt idx="101991">
                        <c:v>36.437899999999999</c:v>
                      </c:pt>
                      <c:pt idx="101992">
                        <c:v>36.40963</c:v>
                      </c:pt>
                      <c:pt idx="101993">
                        <c:v>36.380670000000002</c:v>
                      </c:pt>
                      <c:pt idx="101994">
                        <c:v>36.351680000000002</c:v>
                      </c:pt>
                      <c:pt idx="101995">
                        <c:v>36.323189999999997</c:v>
                      </c:pt>
                      <c:pt idx="101996">
                        <c:v>36.296340000000001</c:v>
                      </c:pt>
                      <c:pt idx="101997">
                        <c:v>36.266590000000001</c:v>
                      </c:pt>
                      <c:pt idx="101998">
                        <c:v>36.236980000000003</c:v>
                      </c:pt>
                      <c:pt idx="101999">
                        <c:v>36.207410000000003</c:v>
                      </c:pt>
                      <c:pt idx="102000">
                        <c:v>36.176609999999997</c:v>
                      </c:pt>
                      <c:pt idx="102001">
                        <c:v>36.145099999999999</c:v>
                      </c:pt>
                      <c:pt idx="102002">
                        <c:v>36.113869999999999</c:v>
                      </c:pt>
                      <c:pt idx="102003">
                        <c:v>36.083100000000002</c:v>
                      </c:pt>
                      <c:pt idx="102004">
                        <c:v>36.051960000000001</c:v>
                      </c:pt>
                      <c:pt idx="102005">
                        <c:v>36.020659999999999</c:v>
                      </c:pt>
                      <c:pt idx="102006">
                        <c:v>35.991019999999999</c:v>
                      </c:pt>
                      <c:pt idx="102007">
                        <c:v>35.960709999999999</c:v>
                      </c:pt>
                      <c:pt idx="102008">
                        <c:v>35.929780000000001</c:v>
                      </c:pt>
                      <c:pt idx="102009">
                        <c:v>35.898420000000002</c:v>
                      </c:pt>
                      <c:pt idx="102010">
                        <c:v>35.868470000000002</c:v>
                      </c:pt>
                      <c:pt idx="102011">
                        <c:v>35.837310000000002</c:v>
                      </c:pt>
                      <c:pt idx="102012">
                        <c:v>35.805019999999999</c:v>
                      </c:pt>
                      <c:pt idx="102013">
                        <c:v>35.773069999999997</c:v>
                      </c:pt>
                      <c:pt idx="102014">
                        <c:v>35.74006</c:v>
                      </c:pt>
                      <c:pt idx="102015">
                        <c:v>35.706440000000001</c:v>
                      </c:pt>
                      <c:pt idx="102016">
                        <c:v>35.693019999999997</c:v>
                      </c:pt>
                      <c:pt idx="102017">
                        <c:v>35.68468</c:v>
                      </c:pt>
                      <c:pt idx="102018">
                        <c:v>35.675190000000001</c:v>
                      </c:pt>
                      <c:pt idx="102019">
                        <c:v>35.662379999999999</c:v>
                      </c:pt>
                      <c:pt idx="102020">
                        <c:v>35.646550000000005</c:v>
                      </c:pt>
                      <c:pt idx="102021">
                        <c:v>35.630400000000002</c:v>
                      </c:pt>
                      <c:pt idx="102022">
                        <c:v>35.611910000000002</c:v>
                      </c:pt>
                      <c:pt idx="102023">
                        <c:v>35.59263</c:v>
                      </c:pt>
                      <c:pt idx="102024">
                        <c:v>35.571890000000003</c:v>
                      </c:pt>
                      <c:pt idx="102025">
                        <c:v>35.552669999999999</c:v>
                      </c:pt>
                      <c:pt idx="102026">
                        <c:v>35.52957</c:v>
                      </c:pt>
                      <c:pt idx="102027">
                        <c:v>35.504840000000002</c:v>
                      </c:pt>
                      <c:pt idx="102028">
                        <c:v>35.479329999999997</c:v>
                      </c:pt>
                      <c:pt idx="102029">
                        <c:v>35.453540000000004</c:v>
                      </c:pt>
                      <c:pt idx="102030">
                        <c:v>35.428060000000002</c:v>
                      </c:pt>
                      <c:pt idx="102031">
                        <c:v>35.401969999999999</c:v>
                      </c:pt>
                      <c:pt idx="102032">
                        <c:v>35.376170000000002</c:v>
                      </c:pt>
                      <c:pt idx="102033">
                        <c:v>35.349800000000002</c:v>
                      </c:pt>
                      <c:pt idx="102034">
                        <c:v>35.32208</c:v>
                      </c:pt>
                      <c:pt idx="102035">
                        <c:v>35.29504</c:v>
                      </c:pt>
                      <c:pt idx="102036">
                        <c:v>35.267830000000004</c:v>
                      </c:pt>
                      <c:pt idx="102037">
                        <c:v>35.239789999999999</c:v>
                      </c:pt>
                      <c:pt idx="102038">
                        <c:v>35.210520000000002</c:v>
                      </c:pt>
                      <c:pt idx="102039">
                        <c:v>35.181319999999999</c:v>
                      </c:pt>
                      <c:pt idx="102040">
                        <c:v>35.151150000000001</c:v>
                      </c:pt>
                      <c:pt idx="102041">
                        <c:v>35.11862</c:v>
                      </c:pt>
                      <c:pt idx="102042">
                        <c:v>35.087049999999998</c:v>
                      </c:pt>
                      <c:pt idx="102043">
                        <c:v>35.053759999999997</c:v>
                      </c:pt>
                      <c:pt idx="102044">
                        <c:v>35.020699999999998</c:v>
                      </c:pt>
                      <c:pt idx="102045">
                        <c:v>34.986809999999998</c:v>
                      </c:pt>
                      <c:pt idx="102046">
                        <c:v>34.95241</c:v>
                      </c:pt>
                      <c:pt idx="102047">
                        <c:v>34.91854</c:v>
                      </c:pt>
                      <c:pt idx="102048">
                        <c:v>34.883859999999999</c:v>
                      </c:pt>
                      <c:pt idx="102049">
                        <c:v>34.849329999999995</c:v>
                      </c:pt>
                      <c:pt idx="102050">
                        <c:v>34.814949999999996</c:v>
                      </c:pt>
                      <c:pt idx="102051">
                        <c:v>34.783329999999999</c:v>
                      </c:pt>
                      <c:pt idx="102052">
                        <c:v>34.751129999999996</c:v>
                      </c:pt>
                      <c:pt idx="102053">
                        <c:v>34.71808</c:v>
                      </c:pt>
                      <c:pt idx="102054">
                        <c:v>34.684510000000003</c:v>
                      </c:pt>
                      <c:pt idx="102055">
                        <c:v>34.651209999999999</c:v>
                      </c:pt>
                      <c:pt idx="102056">
                        <c:v>34.617789999999999</c:v>
                      </c:pt>
                      <c:pt idx="102057">
                        <c:v>34.584409999999998</c:v>
                      </c:pt>
                      <c:pt idx="102058">
                        <c:v>34.550240000000002</c:v>
                      </c:pt>
                      <c:pt idx="102059">
                        <c:v>34.5152</c:v>
                      </c:pt>
                      <c:pt idx="102060">
                        <c:v>34.479050000000001</c:v>
                      </c:pt>
                      <c:pt idx="102061">
                        <c:v>34.443579999999997</c:v>
                      </c:pt>
                      <c:pt idx="102062">
                        <c:v>34.407789999999999</c:v>
                      </c:pt>
                      <c:pt idx="102063">
                        <c:v>34.370719999999999</c:v>
                      </c:pt>
                      <c:pt idx="102064">
                        <c:v>34.33117</c:v>
                      </c:pt>
                      <c:pt idx="102065">
                        <c:v>34.291899999999998</c:v>
                      </c:pt>
                      <c:pt idx="102066">
                        <c:v>34.251469999999998</c:v>
                      </c:pt>
                      <c:pt idx="102067">
                        <c:v>34.21058</c:v>
                      </c:pt>
                      <c:pt idx="102068">
                        <c:v>34.169109999999996</c:v>
                      </c:pt>
                      <c:pt idx="102069">
                        <c:v>34.128250000000001</c:v>
                      </c:pt>
                      <c:pt idx="102070">
                        <c:v>34.086690000000004</c:v>
                      </c:pt>
                      <c:pt idx="102071">
                        <c:v>34.045049999999996</c:v>
                      </c:pt>
                      <c:pt idx="102072">
                        <c:v>34.002769999999998</c:v>
                      </c:pt>
                      <c:pt idx="102073">
                        <c:v>33.96123</c:v>
                      </c:pt>
                      <c:pt idx="102074">
                        <c:v>33.91977</c:v>
                      </c:pt>
                      <c:pt idx="102075">
                        <c:v>33.878630000000001</c:v>
                      </c:pt>
                      <c:pt idx="102076">
                        <c:v>33.837690000000002</c:v>
                      </c:pt>
                      <c:pt idx="102077">
                        <c:v>33.796059999999997</c:v>
                      </c:pt>
                      <c:pt idx="102078">
                        <c:v>33.753920000000001</c:v>
                      </c:pt>
                      <c:pt idx="102079">
                        <c:v>33.711869999999998</c:v>
                      </c:pt>
                      <c:pt idx="102080">
                        <c:v>33.66966</c:v>
                      </c:pt>
                      <c:pt idx="102081">
                        <c:v>33.627250000000004</c:v>
                      </c:pt>
                      <c:pt idx="102082">
                        <c:v>33.584389999999999</c:v>
                      </c:pt>
                      <c:pt idx="102083">
                        <c:v>33.541889999999995</c:v>
                      </c:pt>
                      <c:pt idx="102084">
                        <c:v>33.49924</c:v>
                      </c:pt>
                      <c:pt idx="102085">
                        <c:v>33.456620000000001</c:v>
                      </c:pt>
                      <c:pt idx="102086">
                        <c:v>33.414100000000005</c:v>
                      </c:pt>
                      <c:pt idx="102087">
                        <c:v>33.372160000000001</c:v>
                      </c:pt>
                      <c:pt idx="102088">
                        <c:v>33.329650000000001</c:v>
                      </c:pt>
                      <c:pt idx="102089">
                        <c:v>33.288310000000003</c:v>
                      </c:pt>
                      <c:pt idx="102090">
                        <c:v>33.246030000000005</c:v>
                      </c:pt>
                      <c:pt idx="102091">
                        <c:v>33.189300000000003</c:v>
                      </c:pt>
                      <c:pt idx="102092">
                        <c:v>33.14528</c:v>
                      </c:pt>
                      <c:pt idx="102093">
                        <c:v>33.106819999999999</c:v>
                      </c:pt>
                      <c:pt idx="102094">
                        <c:v>33.066890000000001</c:v>
                      </c:pt>
                      <c:pt idx="102095">
                        <c:v>33.02543</c:v>
                      </c:pt>
                      <c:pt idx="102096">
                        <c:v>32.984520000000003</c:v>
                      </c:pt>
                      <c:pt idx="102097">
                        <c:v>32.943089999999998</c:v>
                      </c:pt>
                      <c:pt idx="102098">
                        <c:v>32.90296</c:v>
                      </c:pt>
                      <c:pt idx="102099">
                        <c:v>32.860469999999999</c:v>
                      </c:pt>
                      <c:pt idx="102100">
                        <c:v>32.817970000000003</c:v>
                      </c:pt>
                      <c:pt idx="102101">
                        <c:v>32.77478</c:v>
                      </c:pt>
                      <c:pt idx="102102">
                        <c:v>32.73319</c:v>
                      </c:pt>
                      <c:pt idx="102103">
                        <c:v>32.689019999999999</c:v>
                      </c:pt>
                      <c:pt idx="102104">
                        <c:v>32.645099999999999</c:v>
                      </c:pt>
                      <c:pt idx="102105">
                        <c:v>32.600699999999996</c:v>
                      </c:pt>
                      <c:pt idx="102106">
                        <c:v>32.556579999999997</c:v>
                      </c:pt>
                      <c:pt idx="102107">
                        <c:v>32.512160000000002</c:v>
                      </c:pt>
                      <c:pt idx="102108">
                        <c:v>32.467300000000002</c:v>
                      </c:pt>
                      <c:pt idx="102109">
                        <c:v>32.421730000000004</c:v>
                      </c:pt>
                      <c:pt idx="102110">
                        <c:v>32.376350000000002</c:v>
                      </c:pt>
                      <c:pt idx="102111">
                        <c:v>32.330150000000003</c:v>
                      </c:pt>
                      <c:pt idx="102112">
                        <c:v>32.28434</c:v>
                      </c:pt>
                      <c:pt idx="102113">
                        <c:v>32.237490000000001</c:v>
                      </c:pt>
                      <c:pt idx="102114">
                        <c:v>32.191339999999997</c:v>
                      </c:pt>
                      <c:pt idx="102115">
                        <c:v>32.145700000000005</c:v>
                      </c:pt>
                      <c:pt idx="102116">
                        <c:v>32.099600000000002</c:v>
                      </c:pt>
                      <c:pt idx="102117">
                        <c:v>32.05348</c:v>
                      </c:pt>
                      <c:pt idx="102118">
                        <c:v>32.00714</c:v>
                      </c:pt>
                      <c:pt idx="102119">
                        <c:v>31.960630000000002</c:v>
                      </c:pt>
                      <c:pt idx="102120">
                        <c:v>31.915320000000001</c:v>
                      </c:pt>
                      <c:pt idx="102121">
                        <c:v>31.869420000000002</c:v>
                      </c:pt>
                      <c:pt idx="102122">
                        <c:v>31.822339999999997</c:v>
                      </c:pt>
                      <c:pt idx="102123">
                        <c:v>31.777239999999999</c:v>
                      </c:pt>
                      <c:pt idx="102124">
                        <c:v>31.730779999999999</c:v>
                      </c:pt>
                      <c:pt idx="102125">
                        <c:v>31.683810000000001</c:v>
                      </c:pt>
                      <c:pt idx="102126">
                        <c:v>31.63626</c:v>
                      </c:pt>
                      <c:pt idx="102127">
                        <c:v>31.588460000000001</c:v>
                      </c:pt>
                      <c:pt idx="102128">
                        <c:v>31.540870000000002</c:v>
                      </c:pt>
                      <c:pt idx="102129">
                        <c:v>31.492319999999999</c:v>
                      </c:pt>
                      <c:pt idx="102130">
                        <c:v>31.443829999999998</c:v>
                      </c:pt>
                      <c:pt idx="102131">
                        <c:v>31.395650000000003</c:v>
                      </c:pt>
                      <c:pt idx="102132">
                        <c:v>31.348569999999999</c:v>
                      </c:pt>
                      <c:pt idx="102133">
                        <c:v>31.30172</c:v>
                      </c:pt>
                      <c:pt idx="102134">
                        <c:v>31.254110000000001</c:v>
                      </c:pt>
                      <c:pt idx="102135">
                        <c:v>31.206230000000001</c:v>
                      </c:pt>
                      <c:pt idx="102136">
                        <c:v>31.16281</c:v>
                      </c:pt>
                      <c:pt idx="102137">
                        <c:v>31.121249999999996</c:v>
                      </c:pt>
                      <c:pt idx="102138">
                        <c:v>31.076809999999998</c:v>
                      </c:pt>
                      <c:pt idx="102139">
                        <c:v>31.031770000000002</c:v>
                      </c:pt>
                      <c:pt idx="102140">
                        <c:v>30.98563</c:v>
                      </c:pt>
                      <c:pt idx="102141">
                        <c:v>30.939510000000002</c:v>
                      </c:pt>
                      <c:pt idx="102142">
                        <c:v>30.895030000000002</c:v>
                      </c:pt>
                      <c:pt idx="102143">
                        <c:v>30.849639999999997</c:v>
                      </c:pt>
                      <c:pt idx="102144">
                        <c:v>30.805380000000003</c:v>
                      </c:pt>
                      <c:pt idx="102145">
                        <c:v>30.7607</c:v>
                      </c:pt>
                      <c:pt idx="102146">
                        <c:v>30.714450000000003</c:v>
                      </c:pt>
                      <c:pt idx="102147">
                        <c:v>30.667680000000001</c:v>
                      </c:pt>
                      <c:pt idx="102148">
                        <c:v>30.62021</c:v>
                      </c:pt>
                      <c:pt idx="102149">
                        <c:v>30.572110000000002</c:v>
                      </c:pt>
                      <c:pt idx="102150">
                        <c:v>30.523209999999999</c:v>
                      </c:pt>
                      <c:pt idx="102151">
                        <c:v>30.474719999999998</c:v>
                      </c:pt>
                      <c:pt idx="102152">
                        <c:v>30.426000000000002</c:v>
                      </c:pt>
                      <c:pt idx="102153">
                        <c:v>30.376599999999996</c:v>
                      </c:pt>
                      <c:pt idx="102154">
                        <c:v>30.32807</c:v>
                      </c:pt>
                      <c:pt idx="102155">
                        <c:v>30.279139999999998</c:v>
                      </c:pt>
                      <c:pt idx="102156">
                        <c:v>30.229569999999999</c:v>
                      </c:pt>
                      <c:pt idx="102157">
                        <c:v>30.1797</c:v>
                      </c:pt>
                      <c:pt idx="102158">
                        <c:v>30.13166</c:v>
                      </c:pt>
                      <c:pt idx="102159">
                        <c:v>30.083850000000002</c:v>
                      </c:pt>
                      <c:pt idx="102160">
                        <c:v>30.036200000000001</c:v>
                      </c:pt>
                      <c:pt idx="102161">
                        <c:v>29.98846</c:v>
                      </c:pt>
                      <c:pt idx="102162">
                        <c:v>29.941589999999998</c:v>
                      </c:pt>
                      <c:pt idx="102163">
                        <c:v>29.902060000000002</c:v>
                      </c:pt>
                      <c:pt idx="102164">
                        <c:v>29.861110000000004</c:v>
                      </c:pt>
                      <c:pt idx="102165">
                        <c:v>29.81954</c:v>
                      </c:pt>
                      <c:pt idx="102166">
                        <c:v>29.775500000000001</c:v>
                      </c:pt>
                      <c:pt idx="102167">
                        <c:v>29.73169</c:v>
                      </c:pt>
                      <c:pt idx="102168">
                        <c:v>29.687719999999999</c:v>
                      </c:pt>
                      <c:pt idx="102169">
                        <c:v>29.642529999999997</c:v>
                      </c:pt>
                      <c:pt idx="102170">
                        <c:v>29.597270000000002</c:v>
                      </c:pt>
                      <c:pt idx="102171">
                        <c:v>29.550830000000001</c:v>
                      </c:pt>
                      <c:pt idx="102172">
                        <c:v>29.504820000000002</c:v>
                      </c:pt>
                      <c:pt idx="102173">
                        <c:v>29.458269999999999</c:v>
                      </c:pt>
                      <c:pt idx="102174">
                        <c:v>29.412179999999999</c:v>
                      </c:pt>
                      <c:pt idx="102175">
                        <c:v>29.365160000000003</c:v>
                      </c:pt>
                      <c:pt idx="102176">
                        <c:v>29.317239999999998</c:v>
                      </c:pt>
                      <c:pt idx="102177">
                        <c:v>29.268599999999999</c:v>
                      </c:pt>
                      <c:pt idx="102178">
                        <c:v>29.220100000000002</c:v>
                      </c:pt>
                      <c:pt idx="102179">
                        <c:v>29.17137</c:v>
                      </c:pt>
                      <c:pt idx="102180">
                        <c:v>29.122479999999999</c:v>
                      </c:pt>
                      <c:pt idx="102181">
                        <c:v>29.072220000000002</c:v>
                      </c:pt>
                      <c:pt idx="102182">
                        <c:v>29.022260000000003</c:v>
                      </c:pt>
                      <c:pt idx="102183">
                        <c:v>28.971399999999999</c:v>
                      </c:pt>
                      <c:pt idx="102184">
                        <c:v>28.920840000000002</c:v>
                      </c:pt>
                      <c:pt idx="102185">
                        <c:v>28.869799999999998</c:v>
                      </c:pt>
                      <c:pt idx="102186">
                        <c:v>28.822139999999997</c:v>
                      </c:pt>
                      <c:pt idx="102187">
                        <c:v>28.77421</c:v>
                      </c:pt>
                      <c:pt idx="102188">
                        <c:v>28.724129999999999</c:v>
                      </c:pt>
                      <c:pt idx="102189">
                        <c:v>28.673549999999999</c:v>
                      </c:pt>
                      <c:pt idx="102190">
                        <c:v>28.62266</c:v>
                      </c:pt>
                      <c:pt idx="102191">
                        <c:v>28.570969999999999</c:v>
                      </c:pt>
                      <c:pt idx="102192">
                        <c:v>28.516069999999999</c:v>
                      </c:pt>
                      <c:pt idx="102193">
                        <c:v>28.46491</c:v>
                      </c:pt>
                      <c:pt idx="102194">
                        <c:v>28.413740000000001</c:v>
                      </c:pt>
                      <c:pt idx="102195">
                        <c:v>28.363900000000001</c:v>
                      </c:pt>
                      <c:pt idx="102196">
                        <c:v>28.312290000000001</c:v>
                      </c:pt>
                      <c:pt idx="102197">
                        <c:v>28.268900000000002</c:v>
                      </c:pt>
                      <c:pt idx="102198">
                        <c:v>28.231959999999997</c:v>
                      </c:pt>
                      <c:pt idx="102199">
                        <c:v>28.20468</c:v>
                      </c:pt>
                      <c:pt idx="102200">
                        <c:v>28.168310000000002</c:v>
                      </c:pt>
                      <c:pt idx="102201">
                        <c:v>28.125420000000002</c:v>
                      </c:pt>
                      <c:pt idx="102202">
                        <c:v>28.080539999999999</c:v>
                      </c:pt>
                      <c:pt idx="102203">
                        <c:v>28.03314</c:v>
                      </c:pt>
                      <c:pt idx="102204">
                        <c:v>27.9847</c:v>
                      </c:pt>
                      <c:pt idx="102205">
                        <c:v>27.935590000000001</c:v>
                      </c:pt>
                      <c:pt idx="102206">
                        <c:v>27.889499999999998</c:v>
                      </c:pt>
                      <c:pt idx="102207">
                        <c:v>27.85999</c:v>
                      </c:pt>
                      <c:pt idx="102208">
                        <c:v>27.826319999999999</c:v>
                      </c:pt>
                      <c:pt idx="102209">
                        <c:v>27.788650000000001</c:v>
                      </c:pt>
                      <c:pt idx="102210">
                        <c:v>27.74841</c:v>
                      </c:pt>
                      <c:pt idx="102211">
                        <c:v>27.705860000000001</c:v>
                      </c:pt>
                      <c:pt idx="102212">
                        <c:v>27.66093</c:v>
                      </c:pt>
                      <c:pt idx="102213">
                        <c:v>27.61429</c:v>
                      </c:pt>
                      <c:pt idx="102214">
                        <c:v>27.56625</c:v>
                      </c:pt>
                      <c:pt idx="102215">
                        <c:v>27.517600000000002</c:v>
                      </c:pt>
                      <c:pt idx="102216">
                        <c:v>27.468180000000004</c:v>
                      </c:pt>
                      <c:pt idx="102217">
                        <c:v>27.418149999999997</c:v>
                      </c:pt>
                      <c:pt idx="102218">
                        <c:v>27.368559999999999</c:v>
                      </c:pt>
                      <c:pt idx="102219">
                        <c:v>27.317529999999998</c:v>
                      </c:pt>
                      <c:pt idx="102220">
                        <c:v>27.267749999999999</c:v>
                      </c:pt>
                      <c:pt idx="102221">
                        <c:v>27.216680000000004</c:v>
                      </c:pt>
                      <c:pt idx="102222">
                        <c:v>27.16611</c:v>
                      </c:pt>
                      <c:pt idx="102223">
                        <c:v>27.11561</c:v>
                      </c:pt>
                      <c:pt idx="102224">
                        <c:v>27.063739999999999</c:v>
                      </c:pt>
                      <c:pt idx="102225">
                        <c:v>27.011129999999998</c:v>
                      </c:pt>
                      <c:pt idx="102226">
                        <c:v>26.958769999999998</c:v>
                      </c:pt>
                      <c:pt idx="102227">
                        <c:v>26.906560000000002</c:v>
                      </c:pt>
                      <c:pt idx="102228">
                        <c:v>26.8536</c:v>
                      </c:pt>
                      <c:pt idx="102229">
                        <c:v>26.800280000000001</c:v>
                      </c:pt>
                      <c:pt idx="102230">
                        <c:v>26.746669999999998</c:v>
                      </c:pt>
                      <c:pt idx="102231">
                        <c:v>26.693509999999996</c:v>
                      </c:pt>
                      <c:pt idx="102232">
                        <c:v>26.640370000000001</c:v>
                      </c:pt>
                      <c:pt idx="102233">
                        <c:v>26.586020000000001</c:v>
                      </c:pt>
                      <c:pt idx="102234">
                        <c:v>26.534270000000003</c:v>
                      </c:pt>
                      <c:pt idx="102235">
                        <c:v>26.481029999999997</c:v>
                      </c:pt>
                      <c:pt idx="102236">
                        <c:v>26.427809999999997</c:v>
                      </c:pt>
                      <c:pt idx="102237">
                        <c:v>26.374169999999999</c:v>
                      </c:pt>
                      <c:pt idx="102238">
                        <c:v>26.320709999999998</c:v>
                      </c:pt>
                      <c:pt idx="102239">
                        <c:v>26.266850000000002</c:v>
                      </c:pt>
                      <c:pt idx="102240">
                        <c:v>26.21565</c:v>
                      </c:pt>
                      <c:pt idx="102241">
                        <c:v>26.16405</c:v>
                      </c:pt>
                      <c:pt idx="102242">
                        <c:v>26.110590000000002</c:v>
                      </c:pt>
                      <c:pt idx="102243">
                        <c:v>26.052900000000001</c:v>
                      </c:pt>
                      <c:pt idx="102244">
                        <c:v>26.001709999999999</c:v>
                      </c:pt>
                      <c:pt idx="102245">
                        <c:v>25.947309999999998</c:v>
                      </c:pt>
                      <c:pt idx="102246">
                        <c:v>25.892949999999999</c:v>
                      </c:pt>
                      <c:pt idx="102247">
                        <c:v>25.838450000000002</c:v>
                      </c:pt>
                      <c:pt idx="102248">
                        <c:v>25.784349999999996</c:v>
                      </c:pt>
                      <c:pt idx="102249">
                        <c:v>25.732430000000001</c:v>
                      </c:pt>
                      <c:pt idx="102250">
                        <c:v>25.679739999999999</c:v>
                      </c:pt>
                      <c:pt idx="102251">
                        <c:v>25.625680000000003</c:v>
                      </c:pt>
                      <c:pt idx="102252">
                        <c:v>25.570650000000001</c:v>
                      </c:pt>
                      <c:pt idx="102253">
                        <c:v>25.515319999999999</c:v>
                      </c:pt>
                      <c:pt idx="102254">
                        <c:v>25.459999999999997</c:v>
                      </c:pt>
                      <c:pt idx="102255">
                        <c:v>25.404599999999999</c:v>
                      </c:pt>
                      <c:pt idx="102256">
                        <c:v>25.34938</c:v>
                      </c:pt>
                      <c:pt idx="102257">
                        <c:v>25.29439</c:v>
                      </c:pt>
                      <c:pt idx="102258">
                        <c:v>25.239440000000002</c:v>
                      </c:pt>
                      <c:pt idx="102259">
                        <c:v>25.186350000000001</c:v>
                      </c:pt>
                      <c:pt idx="102260">
                        <c:v>25.132840000000002</c:v>
                      </c:pt>
                      <c:pt idx="102261">
                        <c:v>25.079910000000002</c:v>
                      </c:pt>
                      <c:pt idx="102262">
                        <c:v>25.033180000000002</c:v>
                      </c:pt>
                      <c:pt idx="102263">
                        <c:v>24.992839999999998</c:v>
                      </c:pt>
                      <c:pt idx="102264">
                        <c:v>24.953789999999998</c:v>
                      </c:pt>
                      <c:pt idx="102265">
                        <c:v>24.91553</c:v>
                      </c:pt>
                      <c:pt idx="102266">
                        <c:v>24.876839999999998</c:v>
                      </c:pt>
                      <c:pt idx="102267">
                        <c:v>24.8354</c:v>
                      </c:pt>
                      <c:pt idx="102268">
                        <c:v>24.793240000000001</c:v>
                      </c:pt>
                      <c:pt idx="102269">
                        <c:v>24.752659999999999</c:v>
                      </c:pt>
                      <c:pt idx="102270">
                        <c:v>24.710160000000002</c:v>
                      </c:pt>
                      <c:pt idx="102271">
                        <c:v>24.665649999999999</c:v>
                      </c:pt>
                      <c:pt idx="102272">
                        <c:v>24.61983</c:v>
                      </c:pt>
                      <c:pt idx="102273">
                        <c:v>24.572870000000002</c:v>
                      </c:pt>
                      <c:pt idx="102274">
                        <c:v>24.5244</c:v>
                      </c:pt>
                      <c:pt idx="102275">
                        <c:v>24.47512</c:v>
                      </c:pt>
                      <c:pt idx="102276">
                        <c:v>24.426950000000001</c:v>
                      </c:pt>
                      <c:pt idx="102277">
                        <c:v>24.378309999999999</c:v>
                      </c:pt>
                      <c:pt idx="102278">
                        <c:v>24.328609999999998</c:v>
                      </c:pt>
                      <c:pt idx="102279">
                        <c:v>24.278510000000001</c:v>
                      </c:pt>
                      <c:pt idx="102280">
                        <c:v>24.228900000000003</c:v>
                      </c:pt>
                      <c:pt idx="102281">
                        <c:v>24.177859999999999</c:v>
                      </c:pt>
                      <c:pt idx="102282">
                        <c:v>24.13353</c:v>
                      </c:pt>
                      <c:pt idx="102283">
                        <c:v>24.083909999999999</c:v>
                      </c:pt>
                      <c:pt idx="102284">
                        <c:v>24.034499999999998</c:v>
                      </c:pt>
                      <c:pt idx="102285">
                        <c:v>23.986239999999999</c:v>
                      </c:pt>
                      <c:pt idx="102286">
                        <c:v>23.938920000000003</c:v>
                      </c:pt>
                      <c:pt idx="102287">
                        <c:v>23.893610000000002</c:v>
                      </c:pt>
                      <c:pt idx="102288">
                        <c:v>23.846690000000002</c:v>
                      </c:pt>
                      <c:pt idx="102289">
                        <c:v>23.800720000000002</c:v>
                      </c:pt>
                      <c:pt idx="102290">
                        <c:v>23.753050000000002</c:v>
                      </c:pt>
                      <c:pt idx="102291">
                        <c:v>23.705029999999997</c:v>
                      </c:pt>
                      <c:pt idx="102292">
                        <c:v>23.655940000000001</c:v>
                      </c:pt>
                      <c:pt idx="102293">
                        <c:v>23.60811</c:v>
                      </c:pt>
                      <c:pt idx="102294">
                        <c:v>23.559529999999999</c:v>
                      </c:pt>
                      <c:pt idx="102295">
                        <c:v>23.51144</c:v>
                      </c:pt>
                      <c:pt idx="102296">
                        <c:v>23.462489999999999</c:v>
                      </c:pt>
                      <c:pt idx="102297">
                        <c:v>23.413420000000002</c:v>
                      </c:pt>
                      <c:pt idx="102298">
                        <c:v>23.36383</c:v>
                      </c:pt>
                      <c:pt idx="102299">
                        <c:v>23.316890000000001</c:v>
                      </c:pt>
                      <c:pt idx="102300">
                        <c:v>23.268230000000003</c:v>
                      </c:pt>
                      <c:pt idx="102301">
                        <c:v>23.221020000000003</c:v>
                      </c:pt>
                      <c:pt idx="102302">
                        <c:v>23.176850000000002</c:v>
                      </c:pt>
                      <c:pt idx="102303">
                        <c:v>23.132570000000001</c:v>
                      </c:pt>
                      <c:pt idx="102304">
                        <c:v>23.086400000000001</c:v>
                      </c:pt>
                      <c:pt idx="102305">
                        <c:v>23.039900000000003</c:v>
                      </c:pt>
                      <c:pt idx="102306">
                        <c:v>22.991530000000001</c:v>
                      </c:pt>
                      <c:pt idx="102307">
                        <c:v>22.942889999999998</c:v>
                      </c:pt>
                      <c:pt idx="102308">
                        <c:v>22.892860000000002</c:v>
                      </c:pt>
                      <c:pt idx="102309">
                        <c:v>22.842140000000001</c:v>
                      </c:pt>
                      <c:pt idx="102310">
                        <c:v>22.79074</c:v>
                      </c:pt>
                      <c:pt idx="102311">
                        <c:v>22.737479999999998</c:v>
                      </c:pt>
                      <c:pt idx="102312">
                        <c:v>22.686250000000001</c:v>
                      </c:pt>
                      <c:pt idx="102313">
                        <c:v>22.63475</c:v>
                      </c:pt>
                      <c:pt idx="102314">
                        <c:v>22.580300000000001</c:v>
                      </c:pt>
                      <c:pt idx="102315">
                        <c:v>22.525189999999998</c:v>
                      </c:pt>
                      <c:pt idx="102316">
                        <c:v>22.47063</c:v>
                      </c:pt>
                      <c:pt idx="102317">
                        <c:v>22.41516</c:v>
                      </c:pt>
                      <c:pt idx="102318">
                        <c:v>22.35962</c:v>
                      </c:pt>
                      <c:pt idx="102319">
                        <c:v>22.304940000000002</c:v>
                      </c:pt>
                      <c:pt idx="102320">
                        <c:v>22.25047</c:v>
                      </c:pt>
                      <c:pt idx="102321">
                        <c:v>22.194539999999996</c:v>
                      </c:pt>
                      <c:pt idx="102322">
                        <c:v>22.138159999999999</c:v>
                      </c:pt>
                      <c:pt idx="102323">
                        <c:v>22.08231</c:v>
                      </c:pt>
                      <c:pt idx="102324">
                        <c:v>22.025839999999999</c:v>
                      </c:pt>
                      <c:pt idx="102325">
                        <c:v>21.968969999999999</c:v>
                      </c:pt>
                      <c:pt idx="102326">
                        <c:v>21.912839999999999</c:v>
                      </c:pt>
                      <c:pt idx="102327">
                        <c:v>21.856140000000003</c:v>
                      </c:pt>
                      <c:pt idx="102328">
                        <c:v>21.800519999999999</c:v>
                      </c:pt>
                      <c:pt idx="102329">
                        <c:v>21.745230000000003</c:v>
                      </c:pt>
                      <c:pt idx="102330">
                        <c:v>21.690839999999998</c:v>
                      </c:pt>
                      <c:pt idx="102331">
                        <c:v>21.63664</c:v>
                      </c:pt>
                      <c:pt idx="102332">
                        <c:v>21.582569999999997</c:v>
                      </c:pt>
                      <c:pt idx="102333">
                        <c:v>21.528740000000003</c:v>
                      </c:pt>
                      <c:pt idx="102334">
                        <c:v>21.475010000000001</c:v>
                      </c:pt>
                      <c:pt idx="102335">
                        <c:v>21.421220000000002</c:v>
                      </c:pt>
                      <c:pt idx="102336">
                        <c:v>21.3673</c:v>
                      </c:pt>
                      <c:pt idx="102337">
                        <c:v>21.315019999999997</c:v>
                      </c:pt>
                      <c:pt idx="102338">
                        <c:v>21.261990000000001</c:v>
                      </c:pt>
                      <c:pt idx="102339">
                        <c:v>21.212330000000001</c:v>
                      </c:pt>
                      <c:pt idx="102340">
                        <c:v>21.162050000000001</c:v>
                      </c:pt>
                      <c:pt idx="102341">
                        <c:v>21.11159</c:v>
                      </c:pt>
                      <c:pt idx="102342">
                        <c:v>21.060189999999999</c:v>
                      </c:pt>
                      <c:pt idx="102343">
                        <c:v>21.007080000000002</c:v>
                      </c:pt>
                      <c:pt idx="102344">
                        <c:v>20.95317</c:v>
                      </c:pt>
                      <c:pt idx="102345">
                        <c:v>20.897480000000002</c:v>
                      </c:pt>
                      <c:pt idx="102346">
                        <c:v>20.840440000000001</c:v>
                      </c:pt>
                      <c:pt idx="102347">
                        <c:v>20.783149999999999</c:v>
                      </c:pt>
                      <c:pt idx="102348">
                        <c:v>20.725289999999998</c:v>
                      </c:pt>
                      <c:pt idx="102349">
                        <c:v>20.666790000000002</c:v>
                      </c:pt>
                      <c:pt idx="102350">
                        <c:v>20.607469999999999</c:v>
                      </c:pt>
                      <c:pt idx="102351">
                        <c:v>20.549840000000003</c:v>
                      </c:pt>
                      <c:pt idx="102352">
                        <c:v>20.491640000000004</c:v>
                      </c:pt>
                      <c:pt idx="102353">
                        <c:v>20.432570000000002</c:v>
                      </c:pt>
                      <c:pt idx="102354">
                        <c:v>20.373329999999999</c:v>
                      </c:pt>
                      <c:pt idx="102355">
                        <c:v>20.313690000000001</c:v>
                      </c:pt>
                      <c:pt idx="102356">
                        <c:v>20.25356</c:v>
                      </c:pt>
                      <c:pt idx="102357">
                        <c:v>20.193709999999999</c:v>
                      </c:pt>
                      <c:pt idx="102358">
                        <c:v>20.133620000000001</c:v>
                      </c:pt>
                      <c:pt idx="102359">
                        <c:v>20.072980000000001</c:v>
                      </c:pt>
                      <c:pt idx="102360">
                        <c:v>20.011969999999998</c:v>
                      </c:pt>
                      <c:pt idx="102361">
                        <c:v>19.95365</c:v>
                      </c:pt>
                      <c:pt idx="102362">
                        <c:v>19.893540000000002</c:v>
                      </c:pt>
                      <c:pt idx="102363">
                        <c:v>19.844889999999999</c:v>
                      </c:pt>
                      <c:pt idx="102364">
                        <c:v>19.79504</c:v>
                      </c:pt>
                      <c:pt idx="102365">
                        <c:v>19.750830000000001</c:v>
                      </c:pt>
                      <c:pt idx="102366">
                        <c:v>19.700519999999997</c:v>
                      </c:pt>
                      <c:pt idx="102367">
                        <c:v>19.64949</c:v>
                      </c:pt>
                      <c:pt idx="102368">
                        <c:v>19.602170000000001</c:v>
                      </c:pt>
                      <c:pt idx="102369">
                        <c:v>19.55254</c:v>
                      </c:pt>
                      <c:pt idx="102370">
                        <c:v>19.503170000000001</c:v>
                      </c:pt>
                      <c:pt idx="102371">
                        <c:v>19.453510000000001</c:v>
                      </c:pt>
                      <c:pt idx="102372">
                        <c:v>19.403410000000001</c:v>
                      </c:pt>
                      <c:pt idx="102373">
                        <c:v>19.353100000000001</c:v>
                      </c:pt>
                      <c:pt idx="102374">
                        <c:v>19.302129999999998</c:v>
                      </c:pt>
                      <c:pt idx="102375">
                        <c:v>19.250979999999998</c:v>
                      </c:pt>
                      <c:pt idx="102376">
                        <c:v>19.19896</c:v>
                      </c:pt>
                      <c:pt idx="102377">
                        <c:v>19.146039999999999</c:v>
                      </c:pt>
                      <c:pt idx="102378">
                        <c:v>19.092290000000002</c:v>
                      </c:pt>
                      <c:pt idx="102379">
                        <c:v>19.038730000000001</c:v>
                      </c:pt>
                      <c:pt idx="102380">
                        <c:v>18.98443</c:v>
                      </c:pt>
                      <c:pt idx="102381">
                        <c:v>18.929760000000002</c:v>
                      </c:pt>
                      <c:pt idx="102382">
                        <c:v>18.872610000000002</c:v>
                      </c:pt>
                      <c:pt idx="102383">
                        <c:v>18.815390000000001</c:v>
                      </c:pt>
                      <c:pt idx="102384">
                        <c:v>18.759710000000002</c:v>
                      </c:pt>
                      <c:pt idx="102385">
                        <c:v>18.702819999999999</c:v>
                      </c:pt>
                      <c:pt idx="102386">
                        <c:v>18.64518</c:v>
                      </c:pt>
                      <c:pt idx="102387">
                        <c:v>18.58719</c:v>
                      </c:pt>
                      <c:pt idx="102388">
                        <c:v>18.52985</c:v>
                      </c:pt>
                      <c:pt idx="102389">
                        <c:v>18.471809999999998</c:v>
                      </c:pt>
                      <c:pt idx="102390">
                        <c:v>18.413830000000001</c:v>
                      </c:pt>
                      <c:pt idx="102391">
                        <c:v>18.354950000000002</c:v>
                      </c:pt>
                      <c:pt idx="102392">
                        <c:v>18.296199999999999</c:v>
                      </c:pt>
                      <c:pt idx="102393">
                        <c:v>18.236909999999998</c:v>
                      </c:pt>
                      <c:pt idx="102394">
                        <c:v>18.177509999999998</c:v>
                      </c:pt>
                      <c:pt idx="102395">
                        <c:v>18.117760000000001</c:v>
                      </c:pt>
                      <c:pt idx="102396">
                        <c:v>18.058140000000002</c:v>
                      </c:pt>
                      <c:pt idx="102397">
                        <c:v>17.997959999999999</c:v>
                      </c:pt>
                      <c:pt idx="102398">
                        <c:v>17.93817</c:v>
                      </c:pt>
                      <c:pt idx="102399">
                        <c:v>17.877800000000001</c:v>
                      </c:pt>
                      <c:pt idx="102400">
                        <c:v>17.817350000000001</c:v>
                      </c:pt>
                      <c:pt idx="102401">
                        <c:v>17.756959999999999</c:v>
                      </c:pt>
                      <c:pt idx="102402">
                        <c:v>17.6968</c:v>
                      </c:pt>
                      <c:pt idx="102403">
                        <c:v>17.636210000000002</c:v>
                      </c:pt>
                      <c:pt idx="102404">
                        <c:v>17.57592</c:v>
                      </c:pt>
                      <c:pt idx="102405">
                        <c:v>17.515149999999998</c:v>
                      </c:pt>
                      <c:pt idx="102406">
                        <c:v>17.45457</c:v>
                      </c:pt>
                      <c:pt idx="102407">
                        <c:v>17.398039999999998</c:v>
                      </c:pt>
                      <c:pt idx="102408">
                        <c:v>17.33756</c:v>
                      </c:pt>
                      <c:pt idx="102409">
                        <c:v>17.2775</c:v>
                      </c:pt>
                      <c:pt idx="102410">
                        <c:v>17.21697</c:v>
                      </c:pt>
                      <c:pt idx="102411">
                        <c:v>17.156970000000001</c:v>
                      </c:pt>
                      <c:pt idx="102412">
                        <c:v>17.09582</c:v>
                      </c:pt>
                      <c:pt idx="102413">
                        <c:v>17.034300000000002</c:v>
                      </c:pt>
                      <c:pt idx="102414">
                        <c:v>16.972529999999999</c:v>
                      </c:pt>
                      <c:pt idx="102415">
                        <c:v>16.911560000000001</c:v>
                      </c:pt>
                      <c:pt idx="102416">
                        <c:v>16.850439999999999</c:v>
                      </c:pt>
                      <c:pt idx="102417">
                        <c:v>16.790030000000002</c:v>
                      </c:pt>
                      <c:pt idx="102418">
                        <c:v>16.729790000000001</c:v>
                      </c:pt>
                      <c:pt idx="102419">
                        <c:v>16.669130000000003</c:v>
                      </c:pt>
                      <c:pt idx="102420">
                        <c:v>16.613099999999999</c:v>
                      </c:pt>
                      <c:pt idx="102421">
                        <c:v>16.561399999999999</c:v>
                      </c:pt>
                      <c:pt idx="102422">
                        <c:v>16.507019999999997</c:v>
                      </c:pt>
                      <c:pt idx="102423">
                        <c:v>16.45288</c:v>
                      </c:pt>
                      <c:pt idx="102424">
                        <c:v>16.398959999999999</c:v>
                      </c:pt>
                      <c:pt idx="102425">
                        <c:v>16.343540000000001</c:v>
                      </c:pt>
                      <c:pt idx="102426">
                        <c:v>16.289210000000001</c:v>
                      </c:pt>
                      <c:pt idx="102427">
                        <c:v>16.233309999999999</c:v>
                      </c:pt>
                      <c:pt idx="102428">
                        <c:v>16.17812</c:v>
                      </c:pt>
                      <c:pt idx="102429">
                        <c:v>16.124959999999998</c:v>
                      </c:pt>
                      <c:pt idx="102430">
                        <c:v>16.07488</c:v>
                      </c:pt>
                      <c:pt idx="102431">
                        <c:v>16.023019999999999</c:v>
                      </c:pt>
                      <c:pt idx="102432">
                        <c:v>15.96829</c:v>
                      </c:pt>
                      <c:pt idx="102433">
                        <c:v>15.91601</c:v>
                      </c:pt>
                      <c:pt idx="102434">
                        <c:v>15.867319999999999</c:v>
                      </c:pt>
                      <c:pt idx="102435">
                        <c:v>15.818209999999999</c:v>
                      </c:pt>
                      <c:pt idx="102436">
                        <c:v>15.76802</c:v>
                      </c:pt>
                      <c:pt idx="102437">
                        <c:v>15.716390000000001</c:v>
                      </c:pt>
                      <c:pt idx="102438">
                        <c:v>15.66433</c:v>
                      </c:pt>
                      <c:pt idx="102439">
                        <c:v>15.61346</c:v>
                      </c:pt>
                      <c:pt idx="102440">
                        <c:v>15.56157</c:v>
                      </c:pt>
                      <c:pt idx="102441">
                        <c:v>15.510859999999999</c:v>
                      </c:pt>
                      <c:pt idx="102442">
                        <c:v>15.45764</c:v>
                      </c:pt>
                      <c:pt idx="102443">
                        <c:v>15.404679999999999</c:v>
                      </c:pt>
                      <c:pt idx="102444">
                        <c:v>15.35074</c:v>
                      </c:pt>
                      <c:pt idx="102445">
                        <c:v>15.29604</c:v>
                      </c:pt>
                      <c:pt idx="102446">
                        <c:v>15.240849999999998</c:v>
                      </c:pt>
                      <c:pt idx="102447">
                        <c:v>15.18378</c:v>
                      </c:pt>
                      <c:pt idx="102448">
                        <c:v>15.12543</c:v>
                      </c:pt>
                      <c:pt idx="102449">
                        <c:v>15.067950000000002</c:v>
                      </c:pt>
                      <c:pt idx="102450">
                        <c:v>15.010619999999999</c:v>
                      </c:pt>
                      <c:pt idx="102451">
                        <c:v>14.953009999999999</c:v>
                      </c:pt>
                      <c:pt idx="102452">
                        <c:v>14.895309999999998</c:v>
                      </c:pt>
                      <c:pt idx="102453">
                        <c:v>14.83694</c:v>
                      </c:pt>
                      <c:pt idx="102454">
                        <c:v>14.777849999999999</c:v>
                      </c:pt>
                      <c:pt idx="102455">
                        <c:v>14.718979999999998</c:v>
                      </c:pt>
                      <c:pt idx="102456">
                        <c:v>14.65929</c:v>
                      </c:pt>
                      <c:pt idx="102457">
                        <c:v>14.598459999999999</c:v>
                      </c:pt>
                      <c:pt idx="102458">
                        <c:v>14.537839999999999</c:v>
                      </c:pt>
                      <c:pt idx="102459">
                        <c:v>14.477450000000001</c:v>
                      </c:pt>
                      <c:pt idx="102460">
                        <c:v>14.41643</c:v>
                      </c:pt>
                      <c:pt idx="102461">
                        <c:v>14.357889999999999</c:v>
                      </c:pt>
                      <c:pt idx="102462">
                        <c:v>14.301500000000001</c:v>
                      </c:pt>
                      <c:pt idx="102463">
                        <c:v>14.24455</c:v>
                      </c:pt>
                      <c:pt idx="102464">
                        <c:v>14.18497</c:v>
                      </c:pt>
                      <c:pt idx="102465">
                        <c:v>14.124460000000001</c:v>
                      </c:pt>
                      <c:pt idx="102466">
                        <c:v>14.06517</c:v>
                      </c:pt>
                      <c:pt idx="102467">
                        <c:v>14.005320000000001</c:v>
                      </c:pt>
                      <c:pt idx="102468">
                        <c:v>13.94495</c:v>
                      </c:pt>
                      <c:pt idx="102469">
                        <c:v>13.883650000000001</c:v>
                      </c:pt>
                      <c:pt idx="102470">
                        <c:v>13.824199999999999</c:v>
                      </c:pt>
                      <c:pt idx="102471">
                        <c:v>13.765700000000001</c:v>
                      </c:pt>
                      <c:pt idx="102472">
                        <c:v>13.706370000000001</c:v>
                      </c:pt>
                      <c:pt idx="102473">
                        <c:v>13.64696</c:v>
                      </c:pt>
                      <c:pt idx="102474">
                        <c:v>13.58719</c:v>
                      </c:pt>
                      <c:pt idx="102475">
                        <c:v>13.598600000000001</c:v>
                      </c:pt>
                      <c:pt idx="102476">
                        <c:v>13.56732</c:v>
                      </c:pt>
                      <c:pt idx="102477">
                        <c:v>13.52779</c:v>
                      </c:pt>
                      <c:pt idx="102478">
                        <c:v>13.479799999999999</c:v>
                      </c:pt>
                      <c:pt idx="102479">
                        <c:v>13.425929999999999</c:v>
                      </c:pt>
                      <c:pt idx="102480">
                        <c:v>13.370930000000001</c:v>
                      </c:pt>
                      <c:pt idx="102481">
                        <c:v>13.31723</c:v>
                      </c:pt>
                      <c:pt idx="102482">
                        <c:v>13.261279999999999</c:v>
                      </c:pt>
                      <c:pt idx="102483">
                        <c:v>13.206059999999999</c:v>
                      </c:pt>
                      <c:pt idx="102484">
                        <c:v>13.149470000000001</c:v>
                      </c:pt>
                      <c:pt idx="102485">
                        <c:v>13.09285</c:v>
                      </c:pt>
                      <c:pt idx="102486">
                        <c:v>13.03604</c:v>
                      </c:pt>
                      <c:pt idx="102487">
                        <c:v>12.97906</c:v>
                      </c:pt>
                      <c:pt idx="102488">
                        <c:v>12.920870000000001</c:v>
                      </c:pt>
                      <c:pt idx="102489">
                        <c:v>12.861659999999999</c:v>
                      </c:pt>
                      <c:pt idx="102490">
                        <c:v>12.802519999999999</c:v>
                      </c:pt>
                      <c:pt idx="102491">
                        <c:v>12.743310000000001</c:v>
                      </c:pt>
                      <c:pt idx="102492">
                        <c:v>12.683759999999999</c:v>
                      </c:pt>
                      <c:pt idx="102493">
                        <c:v>12.624230000000001</c:v>
                      </c:pt>
                      <c:pt idx="102494">
                        <c:v>12.564599999999999</c:v>
                      </c:pt>
                      <c:pt idx="102495">
                        <c:v>12.505090000000001</c:v>
                      </c:pt>
                      <c:pt idx="102496">
                        <c:v>12.44483</c:v>
                      </c:pt>
                      <c:pt idx="102497">
                        <c:v>12.38402</c:v>
                      </c:pt>
                      <c:pt idx="102498">
                        <c:v>12.32361</c:v>
                      </c:pt>
                      <c:pt idx="102499">
                        <c:v>12.26332</c:v>
                      </c:pt>
                      <c:pt idx="102500">
                        <c:v>12.204839999999999</c:v>
                      </c:pt>
                      <c:pt idx="102501">
                        <c:v>12.14575</c:v>
                      </c:pt>
                      <c:pt idx="102502">
                        <c:v>12.08647</c:v>
                      </c:pt>
                      <c:pt idx="102503">
                        <c:v>12.026760000000001</c:v>
                      </c:pt>
                      <c:pt idx="102504">
                        <c:v>11.96753</c:v>
                      </c:pt>
                      <c:pt idx="102505">
                        <c:v>11.90756</c:v>
                      </c:pt>
                      <c:pt idx="102506">
                        <c:v>11.848129999999999</c:v>
                      </c:pt>
                      <c:pt idx="102507">
                        <c:v>11.78783</c:v>
                      </c:pt>
                      <c:pt idx="102508">
                        <c:v>11.72822</c:v>
                      </c:pt>
                      <c:pt idx="102509">
                        <c:v>11.668339999999999</c:v>
                      </c:pt>
                      <c:pt idx="102510">
                        <c:v>11.608739999999999</c:v>
                      </c:pt>
                      <c:pt idx="102511">
                        <c:v>11.54876</c:v>
                      </c:pt>
                      <c:pt idx="102512">
                        <c:v>11.4892</c:v>
                      </c:pt>
                      <c:pt idx="102513">
                        <c:v>11.429970000000001</c:v>
                      </c:pt>
                      <c:pt idx="102514">
                        <c:v>11.37078</c:v>
                      </c:pt>
                      <c:pt idx="102515">
                        <c:v>11.31099</c:v>
                      </c:pt>
                      <c:pt idx="102516">
                        <c:v>11.251560000000001</c:v>
                      </c:pt>
                      <c:pt idx="102517">
                        <c:v>11.191899999999999</c:v>
                      </c:pt>
                      <c:pt idx="102518">
                        <c:v>11.13231</c:v>
                      </c:pt>
                      <c:pt idx="102519">
                        <c:v>11.072290000000001</c:v>
                      </c:pt>
                      <c:pt idx="102520">
                        <c:v>11.015410000000001</c:v>
                      </c:pt>
                      <c:pt idx="102521">
                        <c:v>10.956530000000001</c:v>
                      </c:pt>
                      <c:pt idx="102522">
                        <c:v>10.89913</c:v>
                      </c:pt>
                      <c:pt idx="102523">
                        <c:v>10.839730000000001</c:v>
                      </c:pt>
                      <c:pt idx="102524">
                        <c:v>10.782989999999998</c:v>
                      </c:pt>
                      <c:pt idx="102525">
                        <c:v>10.72486</c:v>
                      </c:pt>
                      <c:pt idx="102526">
                        <c:v>10.66616</c:v>
                      </c:pt>
                      <c:pt idx="102527">
                        <c:v>10.606030000000001</c:v>
                      </c:pt>
                      <c:pt idx="102528">
                        <c:v>10.545929999999998</c:v>
                      </c:pt>
                      <c:pt idx="102529">
                        <c:v>10.485059999999999</c:v>
                      </c:pt>
                      <c:pt idx="102530">
                        <c:v>10.424199999999999</c:v>
                      </c:pt>
                      <c:pt idx="102531">
                        <c:v>10.362860000000001</c:v>
                      </c:pt>
                      <c:pt idx="102532">
                        <c:v>10.304739999999999</c:v>
                      </c:pt>
                      <c:pt idx="102533">
                        <c:v>10.246390000000002</c:v>
                      </c:pt>
                      <c:pt idx="102534">
                        <c:v>10.187930000000001</c:v>
                      </c:pt>
                      <c:pt idx="102535">
                        <c:v>10.129010000000001</c:v>
                      </c:pt>
                      <c:pt idx="102536">
                        <c:v>10.07057</c:v>
                      </c:pt>
                      <c:pt idx="102537">
                        <c:v>10.011890000000001</c:v>
                      </c:pt>
                      <c:pt idx="102538">
                        <c:v>9.9527780000000003</c:v>
                      </c:pt>
                      <c:pt idx="102539">
                        <c:v>9.8941349999999986</c:v>
                      </c:pt>
                      <c:pt idx="102540">
                        <c:v>9.834897999999999</c:v>
                      </c:pt>
                      <c:pt idx="102541">
                        <c:v>9.7749450000000007</c:v>
                      </c:pt>
                      <c:pt idx="102542">
                        <c:v>9.7139880000000005</c:v>
                      </c:pt>
                      <c:pt idx="102543">
                        <c:v>9.6527960000000004</c:v>
                      </c:pt>
                      <c:pt idx="102544">
                        <c:v>9.5929739999999999</c:v>
                      </c:pt>
                      <c:pt idx="102545">
                        <c:v>9.5279780000000009</c:v>
                      </c:pt>
                      <c:pt idx="102546">
                        <c:v>9.465662</c:v>
                      </c:pt>
                      <c:pt idx="102547">
                        <c:v>9.4035569999999993</c:v>
                      </c:pt>
                      <c:pt idx="102548">
                        <c:v>9.3383369999999992</c:v>
                      </c:pt>
                      <c:pt idx="102549">
                        <c:v>9.2765129999999996</c:v>
                      </c:pt>
                      <c:pt idx="102550">
                        <c:v>9.2135599999999993</c:v>
                      </c:pt>
                      <c:pt idx="102551">
                        <c:v>9.1519220000000008</c:v>
                      </c:pt>
                      <c:pt idx="102552">
                        <c:v>9.090204</c:v>
                      </c:pt>
                      <c:pt idx="102553">
                        <c:v>9.0303520000000006</c:v>
                      </c:pt>
                      <c:pt idx="102554">
                        <c:v>8.9736360000000008</c:v>
                      </c:pt>
                      <c:pt idx="102555">
                        <c:v>8.9197340000000001</c:v>
                      </c:pt>
                      <c:pt idx="102556">
                        <c:v>8.8677609999999998</c:v>
                      </c:pt>
                      <c:pt idx="102557">
                        <c:v>8.8154819999999994</c:v>
                      </c:pt>
                      <c:pt idx="102558">
                        <c:v>8.7625650000000004</c:v>
                      </c:pt>
                      <c:pt idx="102559">
                        <c:v>8.7091849999999997</c:v>
                      </c:pt>
                      <c:pt idx="102560">
                        <c:v>8.6552550000000004</c:v>
                      </c:pt>
                      <c:pt idx="102561">
                        <c:v>8.6012679999999992</c:v>
                      </c:pt>
                      <c:pt idx="102562">
                        <c:v>8.5463249999999995</c:v>
                      </c:pt>
                      <c:pt idx="102563">
                        <c:v>8.4908599999999996</c:v>
                      </c:pt>
                      <c:pt idx="102564">
                        <c:v>8.4338090000000001</c:v>
                      </c:pt>
                      <c:pt idx="102565">
                        <c:v>8.375769</c:v>
                      </c:pt>
                      <c:pt idx="102566">
                        <c:v>8.3163689999999999</c:v>
                      </c:pt>
                      <c:pt idx="102567">
                        <c:v>8.2560819999999993</c:v>
                      </c:pt>
                      <c:pt idx="102568">
                        <c:v>8.1952970000000001</c:v>
                      </c:pt>
                      <c:pt idx="102569">
                        <c:v>8.132752</c:v>
                      </c:pt>
                      <c:pt idx="102570">
                        <c:v>8.069547</c:v>
                      </c:pt>
                      <c:pt idx="102571">
                        <c:v>8.0056279999999997</c:v>
                      </c:pt>
                      <c:pt idx="102572">
                        <c:v>7.9419450000000005</c:v>
                      </c:pt>
                      <c:pt idx="102573">
                        <c:v>7.8779069999999995</c:v>
                      </c:pt>
                      <c:pt idx="102574">
                        <c:v>7.8135560000000002</c:v>
                      </c:pt>
                      <c:pt idx="102575">
                        <c:v>7.7483930000000001</c:v>
                      </c:pt>
                      <c:pt idx="102576">
                        <c:v>7.684488</c:v>
                      </c:pt>
                      <c:pt idx="102577">
                        <c:v>7.6225109999999994</c:v>
                      </c:pt>
                      <c:pt idx="102578">
                        <c:v>7.5596189999999996</c:v>
                      </c:pt>
                      <c:pt idx="102579">
                        <c:v>7.496359</c:v>
                      </c:pt>
                      <c:pt idx="102580">
                        <c:v>7.4342889999999997</c:v>
                      </c:pt>
                      <c:pt idx="102581">
                        <c:v>7.3744500000000004</c:v>
                      </c:pt>
                      <c:pt idx="102582">
                        <c:v>7.3144920000000004</c:v>
                      </c:pt>
                      <c:pt idx="102583">
                        <c:v>7.2548599999999999</c:v>
                      </c:pt>
                      <c:pt idx="102584">
                        <c:v>7.1951299999999998</c:v>
                      </c:pt>
                      <c:pt idx="102585">
                        <c:v>7.1375580000000003</c:v>
                      </c:pt>
                      <c:pt idx="102586">
                        <c:v>7.0789550000000006</c:v>
                      </c:pt>
                      <c:pt idx="102587">
                        <c:v>7.0203760000000006</c:v>
                      </c:pt>
                      <c:pt idx="102588">
                        <c:v>6.9610340000000006</c:v>
                      </c:pt>
                      <c:pt idx="102589">
                        <c:v>6.902838</c:v>
                      </c:pt>
                      <c:pt idx="102590">
                        <c:v>6.8421580000000004</c:v>
                      </c:pt>
                      <c:pt idx="102591">
                        <c:v>6.7818699999999996</c:v>
                      </c:pt>
                      <c:pt idx="102592">
                        <c:v>6.7209409999999998</c:v>
                      </c:pt>
                      <c:pt idx="102593">
                        <c:v>6.6590300000000004</c:v>
                      </c:pt>
                      <c:pt idx="102594">
                        <c:v>6.5962620000000003</c:v>
                      </c:pt>
                      <c:pt idx="102595">
                        <c:v>6.5341149999999999</c:v>
                      </c:pt>
                      <c:pt idx="102596">
                        <c:v>6.4708730000000001</c:v>
                      </c:pt>
                      <c:pt idx="102597">
                        <c:v>6.4068449999999997</c:v>
                      </c:pt>
                      <c:pt idx="102598">
                        <c:v>6.3433799999999998</c:v>
                      </c:pt>
                      <c:pt idx="102599">
                        <c:v>6.2786220000000004</c:v>
                      </c:pt>
                      <c:pt idx="102600">
                        <c:v>6.2144490000000001</c:v>
                      </c:pt>
                      <c:pt idx="102601">
                        <c:v>6.1838999999999995</c:v>
                      </c:pt>
                      <c:pt idx="102602">
                        <c:v>6.1280469999999996</c:v>
                      </c:pt>
                      <c:pt idx="102603">
                        <c:v>6.0658999999999992</c:v>
                      </c:pt>
                      <c:pt idx="102604">
                        <c:v>6.0010839999999996</c:v>
                      </c:pt>
                      <c:pt idx="102605">
                        <c:v>5.9357950000000006</c:v>
                      </c:pt>
                      <c:pt idx="102606">
                        <c:v>5.8695189999999995</c:v>
                      </c:pt>
                      <c:pt idx="102607">
                        <c:v>5.8026100000000005</c:v>
                      </c:pt>
                      <c:pt idx="102608">
                        <c:v>5.7352030000000003</c:v>
                      </c:pt>
                      <c:pt idx="102609">
                        <c:v>5.6685479999999995</c:v>
                      </c:pt>
                      <c:pt idx="102610">
                        <c:v>5.602068</c:v>
                      </c:pt>
                      <c:pt idx="102611">
                        <c:v>5.5371030000000001</c:v>
                      </c:pt>
                      <c:pt idx="102612">
                        <c:v>5.4720589999999998</c:v>
                      </c:pt>
                      <c:pt idx="102613">
                        <c:v>5.407438</c:v>
                      </c:pt>
                      <c:pt idx="102614">
                        <c:v>5.3422820000000009</c:v>
                      </c:pt>
                      <c:pt idx="102615">
                        <c:v>5.278505</c:v>
                      </c:pt>
                      <c:pt idx="102616">
                        <c:v>5.2147079999999999</c:v>
                      </c:pt>
                      <c:pt idx="102617">
                        <c:v>5.1504519999999996</c:v>
                      </c:pt>
                      <c:pt idx="102618">
                        <c:v>5.0860640000000004</c:v>
                      </c:pt>
                      <c:pt idx="102619">
                        <c:v>5.0220099999999999</c:v>
                      </c:pt>
                      <c:pt idx="102620">
                        <c:v>4.9575570000000004</c:v>
                      </c:pt>
                      <c:pt idx="102621">
                        <c:v>4.8934559999999996</c:v>
                      </c:pt>
                      <c:pt idx="102622">
                        <c:v>4.830095</c:v>
                      </c:pt>
                      <c:pt idx="102623">
                        <c:v>4.7678389999999995</c:v>
                      </c:pt>
                      <c:pt idx="102624">
                        <c:v>4.7054800000000006</c:v>
                      </c:pt>
                      <c:pt idx="102625">
                        <c:v>4.6451279999999997</c:v>
                      </c:pt>
                      <c:pt idx="102626">
                        <c:v>4.584638</c:v>
                      </c:pt>
                      <c:pt idx="102627">
                        <c:v>4.5221140000000002</c:v>
                      </c:pt>
                      <c:pt idx="102628">
                        <c:v>4.4599609999999998</c:v>
                      </c:pt>
                      <c:pt idx="102629">
                        <c:v>4.3980059999999996</c:v>
                      </c:pt>
                      <c:pt idx="102630">
                        <c:v>4.3356089999999998</c:v>
                      </c:pt>
                      <c:pt idx="102631">
                        <c:v>4.2737229999999995</c:v>
                      </c:pt>
                      <c:pt idx="102632">
                        <c:v>4.2108530000000002</c:v>
                      </c:pt>
                      <c:pt idx="102633">
                        <c:v>4.1476119999999996</c:v>
                      </c:pt>
                      <c:pt idx="102634">
                        <c:v>4.0839560000000006</c:v>
                      </c:pt>
                      <c:pt idx="102635">
                        <c:v>4.0207389999999998</c:v>
                      </c:pt>
                      <c:pt idx="102636">
                        <c:v>3.9613480000000001</c:v>
                      </c:pt>
                      <c:pt idx="102637">
                        <c:v>3.8933610000000001</c:v>
                      </c:pt>
                      <c:pt idx="102638">
                        <c:v>3.8299919999999998</c:v>
                      </c:pt>
                      <c:pt idx="102639">
                        <c:v>3.7663500000000001</c:v>
                      </c:pt>
                      <c:pt idx="102640">
                        <c:v>3.7034440000000002</c:v>
                      </c:pt>
                      <c:pt idx="102641">
                        <c:v>3.6425829999999997</c:v>
                      </c:pt>
                      <c:pt idx="102642">
                        <c:v>3.5821079999999998</c:v>
                      </c:pt>
                      <c:pt idx="102643">
                        <c:v>3.5214980000000002</c:v>
                      </c:pt>
                      <c:pt idx="102644">
                        <c:v>3.460664</c:v>
                      </c:pt>
                      <c:pt idx="102645">
                        <c:v>3.3996559999999998</c:v>
                      </c:pt>
                      <c:pt idx="102646">
                        <c:v>3.342549</c:v>
                      </c:pt>
                      <c:pt idx="102647">
                        <c:v>3.2863959999999999</c:v>
                      </c:pt>
                      <c:pt idx="102648">
                        <c:v>3.2334069999999997</c:v>
                      </c:pt>
                      <c:pt idx="102649">
                        <c:v>3.1780110000000001</c:v>
                      </c:pt>
                      <c:pt idx="102650">
                        <c:v>3.1214089999999999</c:v>
                      </c:pt>
                      <c:pt idx="102651">
                        <c:v>3.0640700000000001</c:v>
                      </c:pt>
                      <c:pt idx="102652">
                        <c:v>3.0076429999999998</c:v>
                      </c:pt>
                      <c:pt idx="102653">
                        <c:v>2.9497299999999997</c:v>
                      </c:pt>
                      <c:pt idx="102654">
                        <c:v>2.890765</c:v>
                      </c:pt>
                      <c:pt idx="102655">
                        <c:v>2.8319680000000003</c:v>
                      </c:pt>
                      <c:pt idx="102656">
                        <c:v>2.7716940000000001</c:v>
                      </c:pt>
                      <c:pt idx="102657">
                        <c:v>2.7098840000000002</c:v>
                      </c:pt>
                      <c:pt idx="102658">
                        <c:v>2.6479659999999998</c:v>
                      </c:pt>
                      <c:pt idx="102659">
                        <c:v>2.584562</c:v>
                      </c:pt>
                      <c:pt idx="102660">
                        <c:v>2.521684</c:v>
                      </c:pt>
                      <c:pt idx="102661">
                        <c:v>2.458936</c:v>
                      </c:pt>
                      <c:pt idx="102662">
                        <c:v>2.3977089999999999</c:v>
                      </c:pt>
                      <c:pt idx="102663">
                        <c:v>2.335588</c:v>
                      </c:pt>
                      <c:pt idx="102664">
                        <c:v>2.273037</c:v>
                      </c:pt>
                      <c:pt idx="102665">
                        <c:v>2.2101630000000001</c:v>
                      </c:pt>
                      <c:pt idx="102666">
                        <c:v>2.1498690000000003</c:v>
                      </c:pt>
                      <c:pt idx="102667">
                        <c:v>2.088219</c:v>
                      </c:pt>
                      <c:pt idx="102668">
                        <c:v>2.0269330000000001</c:v>
                      </c:pt>
                      <c:pt idx="102669">
                        <c:v>1.9642409999999999</c:v>
                      </c:pt>
                      <c:pt idx="102670">
                        <c:v>1.9027720000000001</c:v>
                      </c:pt>
                      <c:pt idx="102671">
                        <c:v>1.8442769999999999</c:v>
                      </c:pt>
                      <c:pt idx="102672">
                        <c:v>1.7833920000000001</c:v>
                      </c:pt>
                      <c:pt idx="102673">
                        <c:v>1.721549</c:v>
                      </c:pt>
                      <c:pt idx="102674">
                        <c:v>1.6593959999999999</c:v>
                      </c:pt>
                      <c:pt idx="102675">
                        <c:v>1.5983079999999998</c:v>
                      </c:pt>
                      <c:pt idx="102676">
                        <c:v>1.5351439999999998</c:v>
                      </c:pt>
                      <c:pt idx="102677">
                        <c:v>1.472127</c:v>
                      </c:pt>
                      <c:pt idx="102678">
                        <c:v>1.409273</c:v>
                      </c:pt>
                      <c:pt idx="102679">
                        <c:v>1.3461380000000001</c:v>
                      </c:pt>
                      <c:pt idx="102680">
                        <c:v>1.2827</c:v>
                      </c:pt>
                      <c:pt idx="102681">
                        <c:v>1.2201199999999999</c:v>
                      </c:pt>
                      <c:pt idx="102682">
                        <c:v>1.1599810000000002</c:v>
                      </c:pt>
                      <c:pt idx="102683">
                        <c:v>1.096381</c:v>
                      </c:pt>
                      <c:pt idx="102684">
                        <c:v>1.0375730000000001</c:v>
                      </c:pt>
                      <c:pt idx="102685">
                        <c:v>0.97721390000000008</c:v>
                      </c:pt>
                      <c:pt idx="102686">
                        <c:v>0.91725260000000008</c:v>
                      </c:pt>
                      <c:pt idx="102687">
                        <c:v>0.8557634999999999</c:v>
                      </c:pt>
                      <c:pt idx="102688">
                        <c:v>0.79261519999999996</c:v>
                      </c:pt>
                      <c:pt idx="102689">
                        <c:v>0.7294948</c:v>
                      </c:pt>
                      <c:pt idx="102690">
                        <c:v>0.66665819999999998</c:v>
                      </c:pt>
                      <c:pt idx="102691">
                        <c:v>0.60354260000000004</c:v>
                      </c:pt>
                      <c:pt idx="102692">
                        <c:v>0.54102510000000004</c:v>
                      </c:pt>
                      <c:pt idx="102693">
                        <c:v>0.47835700000000003</c:v>
                      </c:pt>
                      <c:pt idx="102694">
                        <c:v>0.41701500000000002</c:v>
                      </c:pt>
                      <c:pt idx="102695">
                        <c:v>0.35460449999999999</c:v>
                      </c:pt>
                      <c:pt idx="102696">
                        <c:v>0.2919139</c:v>
                      </c:pt>
                      <c:pt idx="102697">
                        <c:v>0.22924310000000001</c:v>
                      </c:pt>
                      <c:pt idx="102698">
                        <c:v>0.16884739999999998</c:v>
                      </c:pt>
                      <c:pt idx="102699">
                        <c:v>0.10760169999999999</c:v>
                      </c:pt>
                      <c:pt idx="102700">
                        <c:v>4.7904479999999999E-2</c:v>
                      </c:pt>
                      <c:pt idx="102701">
                        <c:v>-1.253515E-2</c:v>
                      </c:pt>
                      <c:pt idx="102702">
                        <c:v>-7.3753669999999993E-2</c:v>
                      </c:pt>
                      <c:pt idx="102703">
                        <c:v>-0.13370799999999999</c:v>
                      </c:pt>
                      <c:pt idx="102704">
                        <c:v>-0.1967699</c:v>
                      </c:pt>
                      <c:pt idx="102705">
                        <c:v>-0.25876090000000002</c:v>
                      </c:pt>
                      <c:pt idx="102706">
                        <c:v>-0.32040760000000001</c:v>
                      </c:pt>
                      <c:pt idx="102707">
                        <c:v>-0.38143179999999999</c:v>
                      </c:pt>
                      <c:pt idx="102708">
                        <c:v>-0.44305900000000004</c:v>
                      </c:pt>
                      <c:pt idx="102709">
                        <c:v>-0.50637989999999999</c:v>
                      </c:pt>
                      <c:pt idx="102710">
                        <c:v>-0.56962999999999997</c:v>
                      </c:pt>
                      <c:pt idx="102711">
                        <c:v>-0.63324649999999993</c:v>
                      </c:pt>
                      <c:pt idx="102712">
                        <c:v>-0.69666229999999996</c:v>
                      </c:pt>
                      <c:pt idx="102713">
                        <c:v>-0.76208219999999993</c:v>
                      </c:pt>
                      <c:pt idx="102714">
                        <c:v>-0.82715609999999995</c:v>
                      </c:pt>
                      <c:pt idx="102715">
                        <c:v>-0.89287939999999999</c:v>
                      </c:pt>
                      <c:pt idx="102716">
                        <c:v>-0.95923570000000002</c:v>
                      </c:pt>
                      <c:pt idx="102717">
                        <c:v>-1.0243359999999999</c:v>
                      </c:pt>
                      <c:pt idx="102718">
                        <c:v>-1.090187</c:v>
                      </c:pt>
                      <c:pt idx="102719">
                        <c:v>-1.1564109999999999</c:v>
                      </c:pt>
                      <c:pt idx="102720">
                        <c:v>-1.2230449999999999</c:v>
                      </c:pt>
                      <c:pt idx="102721">
                        <c:v>-1.290268</c:v>
                      </c:pt>
                      <c:pt idx="102722">
                        <c:v>-1.357108</c:v>
                      </c:pt>
                      <c:pt idx="102723">
                        <c:v>-1.4241119999999998</c:v>
                      </c:pt>
                      <c:pt idx="102724">
                        <c:v>-1.4888009999999998</c:v>
                      </c:pt>
                      <c:pt idx="102725">
                        <c:v>-1.5542480000000001</c:v>
                      </c:pt>
                      <c:pt idx="102726">
                        <c:v>-1.6183879999999999</c:v>
                      </c:pt>
                      <c:pt idx="102727">
                        <c:v>-1.684555</c:v>
                      </c:pt>
                      <c:pt idx="102728">
                        <c:v>-1.7503669999999998</c:v>
                      </c:pt>
                      <c:pt idx="102729">
                        <c:v>-1.816835</c:v>
                      </c:pt>
                      <c:pt idx="102730">
                        <c:v>-1.8819790000000001</c:v>
                      </c:pt>
                      <c:pt idx="102731">
                        <c:v>-1.948496</c:v>
                      </c:pt>
                      <c:pt idx="102732">
                        <c:v>-2.0150290000000002</c:v>
                      </c:pt>
                      <c:pt idx="102733">
                        <c:v>-2.0781619999999998</c:v>
                      </c:pt>
                      <c:pt idx="102734">
                        <c:v>-2.1428790000000002</c:v>
                      </c:pt>
                      <c:pt idx="102735">
                        <c:v>-2.2090009999999998</c:v>
                      </c:pt>
                      <c:pt idx="102736">
                        <c:v>-2.2753269999999999</c:v>
                      </c:pt>
                      <c:pt idx="102737">
                        <c:v>-2.3405990000000001</c:v>
                      </c:pt>
                      <c:pt idx="102738">
                        <c:v>-2.4069449999999999</c:v>
                      </c:pt>
                      <c:pt idx="102739">
                        <c:v>-2.4727060000000001</c:v>
                      </c:pt>
                      <c:pt idx="102740">
                        <c:v>-2.5389489999999997</c:v>
                      </c:pt>
                      <c:pt idx="102741">
                        <c:v>-2.6049070000000003</c:v>
                      </c:pt>
                      <c:pt idx="102742">
                        <c:v>-2.6717490000000002</c:v>
                      </c:pt>
                      <c:pt idx="102743">
                        <c:v>-2.738302</c:v>
                      </c:pt>
                      <c:pt idx="102744">
                        <c:v>-2.8040620000000001</c:v>
                      </c:pt>
                      <c:pt idx="102745">
                        <c:v>-2.862819</c:v>
                      </c:pt>
                      <c:pt idx="102746">
                        <c:v>-2.9232149999999999</c:v>
                      </c:pt>
                      <c:pt idx="102747">
                        <c:v>-2.9867929999999996</c:v>
                      </c:pt>
                      <c:pt idx="102748">
                        <c:v>-3.0517820000000002</c:v>
                      </c:pt>
                      <c:pt idx="102749">
                        <c:v>-3.1164290000000001</c:v>
                      </c:pt>
                      <c:pt idx="102750">
                        <c:v>-3.1825750000000004</c:v>
                      </c:pt>
                      <c:pt idx="102751">
                        <c:v>-3.249317</c:v>
                      </c:pt>
                      <c:pt idx="102752">
                        <c:v>-3.314254</c:v>
                      </c:pt>
                      <c:pt idx="102753">
                        <c:v>-3.3782669999999997</c:v>
                      </c:pt>
                      <c:pt idx="102754">
                        <c:v>-3.4446460000000001</c:v>
                      </c:pt>
                      <c:pt idx="102755">
                        <c:v>-3.5108699999999997</c:v>
                      </c:pt>
                      <c:pt idx="102756">
                        <c:v>-3.5771139999999999</c:v>
                      </c:pt>
                      <c:pt idx="102757">
                        <c:v>-3.6442299999999999</c:v>
                      </c:pt>
                      <c:pt idx="102758">
                        <c:v>-3.711522</c:v>
                      </c:pt>
                      <c:pt idx="102759">
                        <c:v>-3.779623</c:v>
                      </c:pt>
                      <c:pt idx="102760">
                        <c:v>-3.8471030000000002</c:v>
                      </c:pt>
                      <c:pt idx="102761">
                        <c:v>-3.9142609999999998</c:v>
                      </c:pt>
                      <c:pt idx="102762">
                        <c:v>-3.9808470000000002</c:v>
                      </c:pt>
                      <c:pt idx="102763">
                        <c:v>-4.0476069999999993</c:v>
                      </c:pt>
                      <c:pt idx="102764">
                        <c:v>-4.1150229999999999</c:v>
                      </c:pt>
                      <c:pt idx="102765">
                        <c:v>-4.1802020000000004</c:v>
                      </c:pt>
                      <c:pt idx="102766">
                        <c:v>-4.2460529999999999</c:v>
                      </c:pt>
                      <c:pt idx="102767">
                        <c:v>-4.3117219999999996</c:v>
                      </c:pt>
                      <c:pt idx="102768">
                        <c:v>-4.3783479999999999</c:v>
                      </c:pt>
                      <c:pt idx="102769">
                        <c:v>-4.4431370000000001</c:v>
                      </c:pt>
                      <c:pt idx="102770">
                        <c:v>-4.5082060000000004</c:v>
                      </c:pt>
                      <c:pt idx="102771">
                        <c:v>-4.573798</c:v>
                      </c:pt>
                      <c:pt idx="102772">
                        <c:v>-4.639964</c:v>
                      </c:pt>
                      <c:pt idx="102773">
                        <c:v>-4.7064769999999996</c:v>
                      </c:pt>
                      <c:pt idx="102774">
                        <c:v>-4.7720320000000003</c:v>
                      </c:pt>
                      <c:pt idx="102775">
                        <c:v>-4.838508</c:v>
                      </c:pt>
                      <c:pt idx="102776">
                        <c:v>-4.9056350000000002</c:v>
                      </c:pt>
                      <c:pt idx="102777">
                        <c:v>-4.9703400000000002</c:v>
                      </c:pt>
                      <c:pt idx="102778">
                        <c:v>-5.0090409999999999</c:v>
                      </c:pt>
                      <c:pt idx="102779">
                        <c:v>-5.068149</c:v>
                      </c:pt>
                      <c:pt idx="102780">
                        <c:v>-5.1326150000000004</c:v>
                      </c:pt>
                      <c:pt idx="102781">
                        <c:v>-5.1995590000000007</c:v>
                      </c:pt>
                      <c:pt idx="102782">
                        <c:v>-5.2683880000000007</c:v>
                      </c:pt>
                      <c:pt idx="102783">
                        <c:v>-5.3350249999999999</c:v>
                      </c:pt>
                      <c:pt idx="102784">
                        <c:v>-5.4024029999999996</c:v>
                      </c:pt>
                      <c:pt idx="102785">
                        <c:v>-5.4699209999999994</c:v>
                      </c:pt>
                      <c:pt idx="102786">
                        <c:v>-5.5371790000000001</c:v>
                      </c:pt>
                      <c:pt idx="102787">
                        <c:v>-5.6053379999999997</c:v>
                      </c:pt>
                      <c:pt idx="102788">
                        <c:v>-5.6739989999999993</c:v>
                      </c:pt>
                      <c:pt idx="102789">
                        <c:v>-5.742191</c:v>
                      </c:pt>
                      <c:pt idx="102790">
                        <c:v>-5.8098109999999998</c:v>
                      </c:pt>
                      <c:pt idx="102791">
                        <c:v>-5.8765879999999999</c:v>
                      </c:pt>
                      <c:pt idx="102792">
                        <c:v>-5.9414540000000002</c:v>
                      </c:pt>
                      <c:pt idx="102793">
                        <c:v>-6.0077789999999993</c:v>
                      </c:pt>
                      <c:pt idx="102794">
                        <c:v>-6.0742120000000002</c:v>
                      </c:pt>
                      <c:pt idx="102795">
                        <c:v>-6.1389430000000003</c:v>
                      </c:pt>
                      <c:pt idx="102796">
                        <c:v>-6.205387</c:v>
                      </c:pt>
                      <c:pt idx="102797">
                        <c:v>-6.2716989999999999</c:v>
                      </c:pt>
                      <c:pt idx="102798">
                        <c:v>-6.338616</c:v>
                      </c:pt>
                      <c:pt idx="102799">
                        <c:v>-6.4046789999999998</c:v>
                      </c:pt>
                      <c:pt idx="102800">
                        <c:v>-6.4736349999999998</c:v>
                      </c:pt>
                      <c:pt idx="102801">
                        <c:v>-6.5411929999999998</c:v>
                      </c:pt>
                      <c:pt idx="102802">
                        <c:v>-6.6106990000000003</c:v>
                      </c:pt>
                      <c:pt idx="102803">
                        <c:v>-6.6776280000000003</c:v>
                      </c:pt>
                      <c:pt idx="102804">
                        <c:v>-6.7444620000000004</c:v>
                      </c:pt>
                      <c:pt idx="102805">
                        <c:v>-6.8071970000000004</c:v>
                      </c:pt>
                      <c:pt idx="102806">
                        <c:v>-6.8659400000000002</c:v>
                      </c:pt>
                      <c:pt idx="102807">
                        <c:v>-6.9294190000000002</c:v>
                      </c:pt>
                      <c:pt idx="102808">
                        <c:v>-6.9918320000000005</c:v>
                      </c:pt>
                      <c:pt idx="102809">
                        <c:v>-7.0559469999999997</c:v>
                      </c:pt>
                      <c:pt idx="102810">
                        <c:v>-7.1230479999999998</c:v>
                      </c:pt>
                      <c:pt idx="102811">
                        <c:v>-7.1909169999999998</c:v>
                      </c:pt>
                      <c:pt idx="102812">
                        <c:v>-7.257504</c:v>
                      </c:pt>
                      <c:pt idx="102813">
                        <c:v>-7.3244469999999993</c:v>
                      </c:pt>
                      <c:pt idx="102814">
                        <c:v>-7.3917509999999993</c:v>
                      </c:pt>
                      <c:pt idx="102815">
                        <c:v>-7.4595129999999994</c:v>
                      </c:pt>
                      <c:pt idx="102816">
                        <c:v>-7.5275250000000007</c:v>
                      </c:pt>
                      <c:pt idx="102817">
                        <c:v>-7.5950260000000007</c:v>
                      </c:pt>
                      <c:pt idx="102818">
                        <c:v>-7.6614519999999997</c:v>
                      </c:pt>
                      <c:pt idx="102819">
                        <c:v>-7.7297089999999997</c:v>
                      </c:pt>
                      <c:pt idx="102820">
                        <c:v>-7.7975890000000003</c:v>
                      </c:pt>
                      <c:pt idx="102821">
                        <c:v>-7.8671449999999998</c:v>
                      </c:pt>
                      <c:pt idx="102822">
                        <c:v>-7.9334150000000001</c:v>
                      </c:pt>
                      <c:pt idx="102823">
                        <c:v>-7.999752</c:v>
                      </c:pt>
                      <c:pt idx="102824">
                        <c:v>-8.0636909999999986</c:v>
                      </c:pt>
                      <c:pt idx="102825">
                        <c:v>-8.1287149999999997</c:v>
                      </c:pt>
                      <c:pt idx="102826">
                        <c:v>-8.1945429999999995</c:v>
                      </c:pt>
                      <c:pt idx="102827">
                        <c:v>-8.2605640000000005</c:v>
                      </c:pt>
                      <c:pt idx="102828">
                        <c:v>-8.3266929999999988</c:v>
                      </c:pt>
                      <c:pt idx="102829">
                        <c:v>-8.3932380000000002</c:v>
                      </c:pt>
                      <c:pt idx="102830">
                        <c:v>-8.4611800000000006</c:v>
                      </c:pt>
                      <c:pt idx="102831">
                        <c:v>-8.5288880000000002</c:v>
                      </c:pt>
                      <c:pt idx="102832">
                        <c:v>-8.5838850000000004</c:v>
                      </c:pt>
                      <c:pt idx="102833">
                        <c:v>-8.6497220000000006</c:v>
                      </c:pt>
                      <c:pt idx="102834">
                        <c:v>-8.7185109999999995</c:v>
                      </c:pt>
                      <c:pt idx="102835">
                        <c:v>-8.7868180000000002</c:v>
                      </c:pt>
                      <c:pt idx="102836">
                        <c:v>-8.855677</c:v>
                      </c:pt>
                      <c:pt idx="102837">
                        <c:v>-8.9226340000000004</c:v>
                      </c:pt>
                      <c:pt idx="102838">
                        <c:v>-8.9906500000000005</c:v>
                      </c:pt>
                      <c:pt idx="102839">
                        <c:v>-9.0582359999999991</c:v>
                      </c:pt>
                      <c:pt idx="102840">
                        <c:v>-9.1264420000000008</c:v>
                      </c:pt>
                      <c:pt idx="102841">
                        <c:v>-9.1948470000000011</c:v>
                      </c:pt>
                      <c:pt idx="102842">
                        <c:v>-9.2636890000000012</c:v>
                      </c:pt>
                      <c:pt idx="102843">
                        <c:v>-9.3325849999999999</c:v>
                      </c:pt>
                      <c:pt idx="102844">
                        <c:v>-9.4016999999999999</c:v>
                      </c:pt>
                      <c:pt idx="102845">
                        <c:v>-9.4709659999999989</c:v>
                      </c:pt>
                      <c:pt idx="102846">
                        <c:v>-9.5405289999999994</c:v>
                      </c:pt>
                      <c:pt idx="102847">
                        <c:v>-9.6101709999999994</c:v>
                      </c:pt>
                      <c:pt idx="102848">
                        <c:v>-9.680041000000001</c:v>
                      </c:pt>
                      <c:pt idx="102849">
                        <c:v>-9.7496970000000012</c:v>
                      </c:pt>
                      <c:pt idx="102850">
                        <c:v>-9.8196910000000006</c:v>
                      </c:pt>
                      <c:pt idx="102851">
                        <c:v>-9.8632430000000006</c:v>
                      </c:pt>
                      <c:pt idx="102852">
                        <c:v>-9.9491689999999995</c:v>
                      </c:pt>
                      <c:pt idx="102853">
                        <c:v>-10.023479999999999</c:v>
                      </c:pt>
                      <c:pt idx="102854">
                        <c:v>-10.099119999999999</c:v>
                      </c:pt>
                      <c:pt idx="102855">
                        <c:v>-10.172090000000001</c:v>
                      </c:pt>
                      <c:pt idx="102856">
                        <c:v>-10.244549999999998</c:v>
                      </c:pt>
                      <c:pt idx="102857">
                        <c:v>-10.316369999999999</c:v>
                      </c:pt>
                      <c:pt idx="102858">
                        <c:v>-10.387120000000001</c:v>
                      </c:pt>
                      <c:pt idx="102859">
                        <c:v>-10.45819</c:v>
                      </c:pt>
                      <c:pt idx="102860">
                        <c:v>-10.5289</c:v>
                      </c:pt>
                      <c:pt idx="102861">
                        <c:v>-10.599600000000001</c:v>
                      </c:pt>
                      <c:pt idx="102862">
                        <c:v>-10.670640000000001</c:v>
                      </c:pt>
                      <c:pt idx="102863">
                        <c:v>-10.74015</c:v>
                      </c:pt>
                      <c:pt idx="102864">
                        <c:v>-10.81043</c:v>
                      </c:pt>
                      <c:pt idx="102865">
                        <c:v>-10.88025</c:v>
                      </c:pt>
                      <c:pt idx="102866">
                        <c:v>-10.95058</c:v>
                      </c:pt>
                      <c:pt idx="102867">
                        <c:v>-11.020579999999999</c:v>
                      </c:pt>
                      <c:pt idx="102868">
                        <c:v>-11.08203</c:v>
                      </c:pt>
                      <c:pt idx="102869">
                        <c:v>-11.149800000000001</c:v>
                      </c:pt>
                      <c:pt idx="102870">
                        <c:v>-11.21917</c:v>
                      </c:pt>
                      <c:pt idx="102871">
                        <c:v>-11.289009999999999</c:v>
                      </c:pt>
                      <c:pt idx="102872">
                        <c:v>-11.358370000000001</c:v>
                      </c:pt>
                      <c:pt idx="102873">
                        <c:v>-11.42839</c:v>
                      </c:pt>
                      <c:pt idx="102874">
                        <c:v>-11.498250000000001</c:v>
                      </c:pt>
                      <c:pt idx="102875">
                        <c:v>-11.56912</c:v>
                      </c:pt>
                      <c:pt idx="102876">
                        <c:v>-11.638630000000001</c:v>
                      </c:pt>
                      <c:pt idx="102877">
                        <c:v>-11.70858</c:v>
                      </c:pt>
                      <c:pt idx="102878">
                        <c:v>-11.777839999999999</c:v>
                      </c:pt>
                      <c:pt idx="102879">
                        <c:v>-11.84582</c:v>
                      </c:pt>
                      <c:pt idx="102880">
                        <c:v>-11.91497</c:v>
                      </c:pt>
                      <c:pt idx="102881">
                        <c:v>-11.984580000000001</c:v>
                      </c:pt>
                      <c:pt idx="102882">
                        <c:v>-12.055709999999999</c:v>
                      </c:pt>
                      <c:pt idx="102883">
                        <c:v>-12.124600000000001</c:v>
                      </c:pt>
                      <c:pt idx="102884">
                        <c:v>-12.18929</c:v>
                      </c:pt>
                      <c:pt idx="102885">
                        <c:v>-12.25253</c:v>
                      </c:pt>
                      <c:pt idx="102886">
                        <c:v>-12.320450000000001</c:v>
                      </c:pt>
                      <c:pt idx="102887">
                        <c:v>-12.389669999999999</c:v>
                      </c:pt>
                      <c:pt idx="102888">
                        <c:v>-12.45825</c:v>
                      </c:pt>
                      <c:pt idx="102889">
                        <c:v>-12.52777</c:v>
                      </c:pt>
                      <c:pt idx="102890">
                        <c:v>-12.598149999999999</c:v>
                      </c:pt>
                      <c:pt idx="102891">
                        <c:v>-12.66789</c:v>
                      </c:pt>
                      <c:pt idx="102892">
                        <c:v>-12.737780000000001</c:v>
                      </c:pt>
                      <c:pt idx="102893">
                        <c:v>-12.80761</c:v>
                      </c:pt>
                      <c:pt idx="102894">
                        <c:v>-12.8773</c:v>
                      </c:pt>
                      <c:pt idx="102895">
                        <c:v>-12.945130000000001</c:v>
                      </c:pt>
                      <c:pt idx="102896">
                        <c:v>-13.015470000000001</c:v>
                      </c:pt>
                      <c:pt idx="102897">
                        <c:v>-13.08553</c:v>
                      </c:pt>
                      <c:pt idx="102898">
                        <c:v>-13.155250000000001</c:v>
                      </c:pt>
                      <c:pt idx="102899">
                        <c:v>-13.224530000000001</c:v>
                      </c:pt>
                      <c:pt idx="102900">
                        <c:v>-13.292999999999999</c:v>
                      </c:pt>
                      <c:pt idx="102901">
                        <c:v>-13.362860000000001</c:v>
                      </c:pt>
                      <c:pt idx="102902">
                        <c:v>-13.43159</c:v>
                      </c:pt>
                      <c:pt idx="102903">
                        <c:v>-13.49897</c:v>
                      </c:pt>
                      <c:pt idx="102904">
                        <c:v>-13.5671</c:v>
                      </c:pt>
                      <c:pt idx="102905">
                        <c:v>-13.635489999999999</c:v>
                      </c:pt>
                      <c:pt idx="102906">
                        <c:v>-13.70457</c:v>
                      </c:pt>
                      <c:pt idx="102907">
                        <c:v>-13.773359999999998</c:v>
                      </c:pt>
                      <c:pt idx="102908">
                        <c:v>-13.842350000000001</c:v>
                      </c:pt>
                      <c:pt idx="102909">
                        <c:v>-13.912519999999999</c:v>
                      </c:pt>
                      <c:pt idx="102910">
                        <c:v>-13.986280000000001</c:v>
                      </c:pt>
                      <c:pt idx="102911">
                        <c:v>-14.05437</c:v>
                      </c:pt>
                      <c:pt idx="102912">
                        <c:v>-14.12377</c:v>
                      </c:pt>
                      <c:pt idx="102913">
                        <c:v>-14.192990000000002</c:v>
                      </c:pt>
                      <c:pt idx="102914">
                        <c:v>-14.262809999999998</c:v>
                      </c:pt>
                      <c:pt idx="102915">
                        <c:v>-14.33217</c:v>
                      </c:pt>
                      <c:pt idx="102916">
                        <c:v>-14.40108</c:v>
                      </c:pt>
                      <c:pt idx="102917">
                        <c:v>-14.47031</c:v>
                      </c:pt>
                      <c:pt idx="102918">
                        <c:v>-14.538819999999999</c:v>
                      </c:pt>
                      <c:pt idx="102919">
                        <c:v>-14.606770000000001</c:v>
                      </c:pt>
                      <c:pt idx="102920">
                        <c:v>-14.67427</c:v>
                      </c:pt>
                      <c:pt idx="102921">
                        <c:v>-14.74164</c:v>
                      </c:pt>
                      <c:pt idx="102922">
                        <c:v>-14.80993</c:v>
                      </c:pt>
                      <c:pt idx="102923">
                        <c:v>-14.877849999999999</c:v>
                      </c:pt>
                      <c:pt idx="102924">
                        <c:v>-14.945139999999999</c:v>
                      </c:pt>
                      <c:pt idx="102925">
                        <c:v>-15.01323</c:v>
                      </c:pt>
                      <c:pt idx="102926">
                        <c:v>-15.082230000000001</c:v>
                      </c:pt>
                      <c:pt idx="102927">
                        <c:v>-15.15077</c:v>
                      </c:pt>
                      <c:pt idx="102928">
                        <c:v>-15.218679999999999</c:v>
                      </c:pt>
                      <c:pt idx="102929">
                        <c:v>-15.28622</c:v>
                      </c:pt>
                      <c:pt idx="102930">
                        <c:v>-15.35375</c:v>
                      </c:pt>
                      <c:pt idx="102931">
                        <c:v>-15.42019</c:v>
                      </c:pt>
                      <c:pt idx="102932">
                        <c:v>-15.48596</c:v>
                      </c:pt>
                      <c:pt idx="102933">
                        <c:v>-15.552960000000001</c:v>
                      </c:pt>
                      <c:pt idx="102934">
                        <c:v>-15.620369999999999</c:v>
                      </c:pt>
                      <c:pt idx="102935">
                        <c:v>-15.68745</c:v>
                      </c:pt>
                      <c:pt idx="102936">
                        <c:v>-15.754799999999999</c:v>
                      </c:pt>
                      <c:pt idx="102937">
                        <c:v>-15.822210000000002</c:v>
                      </c:pt>
                      <c:pt idx="102938">
                        <c:v>-15.88984</c:v>
                      </c:pt>
                      <c:pt idx="102939">
                        <c:v>-15.956429999999999</c:v>
                      </c:pt>
                      <c:pt idx="102940">
                        <c:v>-16.02111</c:v>
                      </c:pt>
                      <c:pt idx="102941">
                        <c:v>-16.078769999999999</c:v>
                      </c:pt>
                      <c:pt idx="102942">
                        <c:v>-16.136009999999999</c:v>
                      </c:pt>
                      <c:pt idx="102943">
                        <c:v>-16.194310000000002</c:v>
                      </c:pt>
                      <c:pt idx="102944">
                        <c:v>-16.25723</c:v>
                      </c:pt>
                      <c:pt idx="102945">
                        <c:v>-16.322150000000001</c:v>
                      </c:pt>
                      <c:pt idx="102946">
                        <c:v>-16.391309999999997</c:v>
                      </c:pt>
                      <c:pt idx="102947">
                        <c:v>-16.45656</c:v>
                      </c:pt>
                      <c:pt idx="102948">
                        <c:v>-16.521520000000002</c:v>
                      </c:pt>
                      <c:pt idx="102949">
                        <c:v>-16.585339999999999</c:v>
                      </c:pt>
                      <c:pt idx="102950">
                        <c:v>-16.65137</c:v>
                      </c:pt>
                      <c:pt idx="102951">
                        <c:v>-16.7166</c:v>
                      </c:pt>
                      <c:pt idx="102952">
                        <c:v>-16.783069999999999</c:v>
                      </c:pt>
                      <c:pt idx="102953">
                        <c:v>-16.849080000000001</c:v>
                      </c:pt>
                      <c:pt idx="102954">
                        <c:v>-16.913450000000001</c:v>
                      </c:pt>
                      <c:pt idx="102955">
                        <c:v>-16.978339999999999</c:v>
                      </c:pt>
                      <c:pt idx="102956">
                        <c:v>-17.044799999999999</c:v>
                      </c:pt>
                      <c:pt idx="102957">
                        <c:v>-17.111080000000001</c:v>
                      </c:pt>
                      <c:pt idx="102958">
                        <c:v>-17.177389999999999</c:v>
                      </c:pt>
                      <c:pt idx="102959">
                        <c:v>-17.24399</c:v>
                      </c:pt>
                      <c:pt idx="102960">
                        <c:v>-17.31099</c:v>
                      </c:pt>
                      <c:pt idx="102961">
                        <c:v>-17.37818</c:v>
                      </c:pt>
                      <c:pt idx="102962">
                        <c:v>-17.445779999999999</c:v>
                      </c:pt>
                      <c:pt idx="102963">
                        <c:v>-17.513339999999999</c:v>
                      </c:pt>
                      <c:pt idx="102964">
                        <c:v>-17.58071</c:v>
                      </c:pt>
                      <c:pt idx="102965">
                        <c:v>-17.652639999999998</c:v>
                      </c:pt>
                      <c:pt idx="102966">
                        <c:v>-17.720839999999999</c:v>
                      </c:pt>
                      <c:pt idx="102967">
                        <c:v>-17.789280000000002</c:v>
                      </c:pt>
                      <c:pt idx="102968">
                        <c:v>-17.857579999999999</c:v>
                      </c:pt>
                      <c:pt idx="102969">
                        <c:v>-17.92615</c:v>
                      </c:pt>
                      <c:pt idx="102970">
                        <c:v>-17.99503</c:v>
                      </c:pt>
                      <c:pt idx="102971">
                        <c:v>-18.068490000000001</c:v>
                      </c:pt>
                      <c:pt idx="102972">
                        <c:v>-18.136649999999999</c:v>
                      </c:pt>
                      <c:pt idx="102973">
                        <c:v>-18.205970000000001</c:v>
                      </c:pt>
                      <c:pt idx="102974">
                        <c:v>-18.275300000000001</c:v>
                      </c:pt>
                      <c:pt idx="102975">
                        <c:v>-18.344270000000002</c:v>
                      </c:pt>
                      <c:pt idx="102976">
                        <c:v>-18.412770000000002</c:v>
                      </c:pt>
                      <c:pt idx="102977">
                        <c:v>-18.481289999999998</c:v>
                      </c:pt>
                      <c:pt idx="102978">
                        <c:v>-18.549310000000002</c:v>
                      </c:pt>
                      <c:pt idx="102979">
                        <c:v>-18.61664</c:v>
                      </c:pt>
                      <c:pt idx="102980">
                        <c:v>-18.68338</c:v>
                      </c:pt>
                      <c:pt idx="102981">
                        <c:v>-18.750209999999999</c:v>
                      </c:pt>
                      <c:pt idx="102982">
                        <c:v>-18.817460000000001</c:v>
                      </c:pt>
                      <c:pt idx="102983">
                        <c:v>-18.884409999999999</c:v>
                      </c:pt>
                      <c:pt idx="102984">
                        <c:v>-18.951370000000001</c:v>
                      </c:pt>
                      <c:pt idx="102985">
                        <c:v>-19.018000000000001</c:v>
                      </c:pt>
                      <c:pt idx="102986">
                        <c:v>-19.085630000000002</c:v>
                      </c:pt>
                      <c:pt idx="102987">
                        <c:v>-19.152940000000001</c:v>
                      </c:pt>
                      <c:pt idx="102988">
                        <c:v>-19.21998</c:v>
                      </c:pt>
                      <c:pt idx="102989">
                        <c:v>-19.28575</c:v>
                      </c:pt>
                      <c:pt idx="102990">
                        <c:v>-19.352240000000002</c:v>
                      </c:pt>
                      <c:pt idx="102991">
                        <c:v>-19.418590000000002</c:v>
                      </c:pt>
                      <c:pt idx="102992">
                        <c:v>-19.485410000000002</c:v>
                      </c:pt>
                      <c:pt idx="102993">
                        <c:v>-19.552350000000001</c:v>
                      </c:pt>
                      <c:pt idx="102994">
                        <c:v>-19.61927</c:v>
                      </c:pt>
                      <c:pt idx="102995">
                        <c:v>-19.68609</c:v>
                      </c:pt>
                      <c:pt idx="102996">
                        <c:v>-19.75309</c:v>
                      </c:pt>
                      <c:pt idx="102997">
                        <c:v>-19.81964</c:v>
                      </c:pt>
                      <c:pt idx="102998">
                        <c:v>-19.886240000000001</c:v>
                      </c:pt>
                      <c:pt idx="102999">
                        <c:v>-19.953530000000001</c:v>
                      </c:pt>
                      <c:pt idx="103000">
                        <c:v>-20.02056</c:v>
                      </c:pt>
                      <c:pt idx="103001">
                        <c:v>-20.087679999999999</c:v>
                      </c:pt>
                      <c:pt idx="103002">
                        <c:v>-20.15409</c:v>
                      </c:pt>
                      <c:pt idx="103003">
                        <c:v>-20.220959999999998</c:v>
                      </c:pt>
                      <c:pt idx="103004">
                        <c:v>-20.287269999999999</c:v>
                      </c:pt>
                      <c:pt idx="103005">
                        <c:v>-20.353960000000001</c:v>
                      </c:pt>
                      <c:pt idx="103006">
                        <c:v>-20.420259999999999</c:v>
                      </c:pt>
                      <c:pt idx="103007">
                        <c:v>-20.487030000000001</c:v>
                      </c:pt>
                      <c:pt idx="103008">
                        <c:v>-20.554009999999998</c:v>
                      </c:pt>
                      <c:pt idx="103009">
                        <c:v>-20.619619999999998</c:v>
                      </c:pt>
                      <c:pt idx="103010">
                        <c:v>-20.685380000000002</c:v>
                      </c:pt>
                      <c:pt idx="103011">
                        <c:v>-20.75084</c:v>
                      </c:pt>
                      <c:pt idx="103012">
                        <c:v>-20.817389999999996</c:v>
                      </c:pt>
                      <c:pt idx="103013">
                        <c:v>-20.883929999999999</c:v>
                      </c:pt>
                      <c:pt idx="103014">
                        <c:v>-20.950430000000001</c:v>
                      </c:pt>
                      <c:pt idx="103015">
                        <c:v>-21.016759999999998</c:v>
                      </c:pt>
                      <c:pt idx="103016">
                        <c:v>-21.083020000000001</c:v>
                      </c:pt>
                      <c:pt idx="103017">
                        <c:v>-21.14949</c:v>
                      </c:pt>
                      <c:pt idx="103018">
                        <c:v>-21.213739999999998</c:v>
                      </c:pt>
                      <c:pt idx="103019">
                        <c:v>-21.2851</c:v>
                      </c:pt>
                      <c:pt idx="103020">
                        <c:v>-21.35164</c:v>
                      </c:pt>
                      <c:pt idx="103021">
                        <c:v>-21.419069999999998</c:v>
                      </c:pt>
                      <c:pt idx="103022">
                        <c:v>-21.487020000000001</c:v>
                      </c:pt>
                      <c:pt idx="103023">
                        <c:v>-21.554560000000002</c:v>
                      </c:pt>
                      <c:pt idx="103024">
                        <c:v>-21.62163</c:v>
                      </c:pt>
                      <c:pt idx="103025">
                        <c:v>-21.689</c:v>
                      </c:pt>
                      <c:pt idx="103026">
                        <c:v>-21.75562</c:v>
                      </c:pt>
                      <c:pt idx="103027">
                        <c:v>-21.822689999999998</c:v>
                      </c:pt>
                      <c:pt idx="103028">
                        <c:v>-21.888120000000001</c:v>
                      </c:pt>
                      <c:pt idx="103029">
                        <c:v>-21.953290000000003</c:v>
                      </c:pt>
                      <c:pt idx="103030">
                        <c:v>-22.017910000000001</c:v>
                      </c:pt>
                      <c:pt idx="103031">
                        <c:v>-22.084030000000002</c:v>
                      </c:pt>
                      <c:pt idx="103032">
                        <c:v>-22.091390000000001</c:v>
                      </c:pt>
                      <c:pt idx="103033">
                        <c:v>-22.13532</c:v>
                      </c:pt>
                      <c:pt idx="103034">
                        <c:v>-22.190110000000001</c:v>
                      </c:pt>
                      <c:pt idx="103035">
                        <c:v>-22.242799999999999</c:v>
                      </c:pt>
                      <c:pt idx="103036">
                        <c:v>-22.303180000000001</c:v>
                      </c:pt>
                      <c:pt idx="103037">
                        <c:v>-22.36589</c:v>
                      </c:pt>
                      <c:pt idx="103038">
                        <c:v>-22.428430000000002</c:v>
                      </c:pt>
                      <c:pt idx="103039">
                        <c:v>-22.482050000000001</c:v>
                      </c:pt>
                      <c:pt idx="103040">
                        <c:v>-22.535360000000001</c:v>
                      </c:pt>
                      <c:pt idx="103041">
                        <c:v>-22.596209999999999</c:v>
                      </c:pt>
                      <c:pt idx="103042">
                        <c:v>-22.64809</c:v>
                      </c:pt>
                      <c:pt idx="103043">
                        <c:v>-22.708560000000002</c:v>
                      </c:pt>
                      <c:pt idx="103044">
                        <c:v>-22.771469999999997</c:v>
                      </c:pt>
                      <c:pt idx="103045">
                        <c:v>-22.83343</c:v>
                      </c:pt>
                      <c:pt idx="103046">
                        <c:v>-22.896899999999999</c:v>
                      </c:pt>
                      <c:pt idx="103047">
                        <c:v>-22.960290000000001</c:v>
                      </c:pt>
                      <c:pt idx="103048">
                        <c:v>-23.024550000000001</c:v>
                      </c:pt>
                      <c:pt idx="103049">
                        <c:v>-23.088609999999999</c:v>
                      </c:pt>
                      <c:pt idx="103050">
                        <c:v>-23.152830000000002</c:v>
                      </c:pt>
                      <c:pt idx="103051">
                        <c:v>-23.21659</c:v>
                      </c:pt>
                      <c:pt idx="103052">
                        <c:v>-23.279709999999998</c:v>
                      </c:pt>
                      <c:pt idx="103053">
                        <c:v>-23.339789999999997</c:v>
                      </c:pt>
                      <c:pt idx="103054">
                        <c:v>-23.401589999999999</c:v>
                      </c:pt>
                      <c:pt idx="103055">
                        <c:v>-23.463139999999999</c:v>
                      </c:pt>
                      <c:pt idx="103056">
                        <c:v>-23.526579999999999</c:v>
                      </c:pt>
                      <c:pt idx="103057">
                        <c:v>-23.589950000000002</c:v>
                      </c:pt>
                      <c:pt idx="103058">
                        <c:v>-23.653580000000002</c:v>
                      </c:pt>
                      <c:pt idx="103059">
                        <c:v>-23.716229999999999</c:v>
                      </c:pt>
                      <c:pt idx="103060">
                        <c:v>-23.779699999999998</c:v>
                      </c:pt>
                      <c:pt idx="103061">
                        <c:v>-23.843820000000001</c:v>
                      </c:pt>
                      <c:pt idx="103062">
                        <c:v>-23.90746</c:v>
                      </c:pt>
                      <c:pt idx="103063">
                        <c:v>-23.970889999999997</c:v>
                      </c:pt>
                      <c:pt idx="103064">
                        <c:v>-24.03425</c:v>
                      </c:pt>
                      <c:pt idx="103065">
                        <c:v>-24.097300000000001</c:v>
                      </c:pt>
                      <c:pt idx="103066">
                        <c:v>-24.16037</c:v>
                      </c:pt>
                      <c:pt idx="103067">
                        <c:v>-24.223520000000001</c:v>
                      </c:pt>
                      <c:pt idx="103068">
                        <c:v>-24.285339999999998</c:v>
                      </c:pt>
                      <c:pt idx="103069">
                        <c:v>-24.346499999999999</c:v>
                      </c:pt>
                      <c:pt idx="103070">
                        <c:v>-24.409279999999999</c:v>
                      </c:pt>
                      <c:pt idx="103071">
                        <c:v>-24.472559999999998</c:v>
                      </c:pt>
                      <c:pt idx="103072">
                        <c:v>-24.536149999999999</c:v>
                      </c:pt>
                      <c:pt idx="103073">
                        <c:v>-24.599600000000002</c:v>
                      </c:pt>
                      <c:pt idx="103074">
                        <c:v>-24.662839999999999</c:v>
                      </c:pt>
                      <c:pt idx="103075">
                        <c:v>-24.725389999999997</c:v>
                      </c:pt>
                      <c:pt idx="103076">
                        <c:v>-24.787859999999998</c:v>
                      </c:pt>
                      <c:pt idx="103077">
                        <c:v>-24.850500000000004</c:v>
                      </c:pt>
                      <c:pt idx="103078">
                        <c:v>-24.91292</c:v>
                      </c:pt>
                      <c:pt idx="103079">
                        <c:v>-24.974980000000002</c:v>
                      </c:pt>
                      <c:pt idx="103080">
                        <c:v>-25.036939999999998</c:v>
                      </c:pt>
                      <c:pt idx="103081">
                        <c:v>-25.099049999999998</c:v>
                      </c:pt>
                      <c:pt idx="103082">
                        <c:v>-25.160689999999999</c:v>
                      </c:pt>
                      <c:pt idx="103083">
                        <c:v>-25.22231</c:v>
                      </c:pt>
                      <c:pt idx="103084">
                        <c:v>-25.284410000000001</c:v>
                      </c:pt>
                      <c:pt idx="103085">
                        <c:v>-25.346080000000001</c:v>
                      </c:pt>
                      <c:pt idx="103086">
                        <c:v>-25.40822</c:v>
                      </c:pt>
                      <c:pt idx="103087">
                        <c:v>-25.470229999999997</c:v>
                      </c:pt>
                      <c:pt idx="103088">
                        <c:v>-25.53192</c:v>
                      </c:pt>
                      <c:pt idx="103089">
                        <c:v>-25.594079999999998</c:v>
                      </c:pt>
                      <c:pt idx="103090">
                        <c:v>-25.65587</c:v>
                      </c:pt>
                      <c:pt idx="103091">
                        <c:v>-25.717150000000004</c:v>
                      </c:pt>
                      <c:pt idx="103092">
                        <c:v>-25.775670000000002</c:v>
                      </c:pt>
                      <c:pt idx="103093">
                        <c:v>-25.831780000000002</c:v>
                      </c:pt>
                      <c:pt idx="103094">
                        <c:v>-25.890279999999997</c:v>
                      </c:pt>
                      <c:pt idx="103095">
                        <c:v>-25.951080000000001</c:v>
                      </c:pt>
                      <c:pt idx="103096">
                        <c:v>-26.01164</c:v>
                      </c:pt>
                      <c:pt idx="103097">
                        <c:v>-26.071439999999999</c:v>
                      </c:pt>
                      <c:pt idx="103098">
                        <c:v>-26.13109</c:v>
                      </c:pt>
                      <c:pt idx="103099">
                        <c:v>-26.191230000000001</c:v>
                      </c:pt>
                      <c:pt idx="103100">
                        <c:v>-26.245449999999998</c:v>
                      </c:pt>
                      <c:pt idx="103101">
                        <c:v>-26.30086</c:v>
                      </c:pt>
                      <c:pt idx="103102">
                        <c:v>-26.36065</c:v>
                      </c:pt>
                      <c:pt idx="103103">
                        <c:v>-26.42174</c:v>
                      </c:pt>
                      <c:pt idx="103104">
                        <c:v>-26.481249999999999</c:v>
                      </c:pt>
                      <c:pt idx="103105">
                        <c:v>-26.539290000000001</c:v>
                      </c:pt>
                      <c:pt idx="103106">
                        <c:v>-26.596820000000001</c:v>
                      </c:pt>
                      <c:pt idx="103107">
                        <c:v>-26.657399999999999</c:v>
                      </c:pt>
                      <c:pt idx="103108">
                        <c:v>-26.717749999999999</c:v>
                      </c:pt>
                      <c:pt idx="103109">
                        <c:v>-26.778770000000002</c:v>
                      </c:pt>
                      <c:pt idx="103110">
                        <c:v>-26.839469999999999</c:v>
                      </c:pt>
                      <c:pt idx="103111">
                        <c:v>-26.900309999999998</c:v>
                      </c:pt>
                      <c:pt idx="103112">
                        <c:v>-26.960370000000001</c:v>
                      </c:pt>
                      <c:pt idx="103113">
                        <c:v>-27.020680000000002</c:v>
                      </c:pt>
                      <c:pt idx="103114">
                        <c:v>-27.080909999999999</c:v>
                      </c:pt>
                      <c:pt idx="103115">
                        <c:v>-27.140520000000002</c:v>
                      </c:pt>
                      <c:pt idx="103116">
                        <c:v>-27.20119</c:v>
                      </c:pt>
                      <c:pt idx="103117">
                        <c:v>-27.260870000000001</c:v>
                      </c:pt>
                      <c:pt idx="103118">
                        <c:v>-27.32076</c:v>
                      </c:pt>
                      <c:pt idx="103119">
                        <c:v>-27.379940000000001</c:v>
                      </c:pt>
                      <c:pt idx="103120">
                        <c:v>-27.440339999999999</c:v>
                      </c:pt>
                      <c:pt idx="103121">
                        <c:v>-27.500870000000003</c:v>
                      </c:pt>
                      <c:pt idx="103122">
                        <c:v>-27.561579999999999</c:v>
                      </c:pt>
                      <c:pt idx="103123">
                        <c:v>-27.62162</c:v>
                      </c:pt>
                      <c:pt idx="103124">
                        <c:v>-27.68214</c:v>
                      </c:pt>
                      <c:pt idx="103125">
                        <c:v>-27.743099999999998</c:v>
                      </c:pt>
                      <c:pt idx="103126">
                        <c:v>-27.802970000000002</c:v>
                      </c:pt>
                      <c:pt idx="103127">
                        <c:v>-27.863869999999999</c:v>
                      </c:pt>
                      <c:pt idx="103128">
                        <c:v>-27.925350000000002</c:v>
                      </c:pt>
                      <c:pt idx="103129">
                        <c:v>-27.98479</c:v>
                      </c:pt>
                      <c:pt idx="103130">
                        <c:v>-28.044280000000001</c:v>
                      </c:pt>
                      <c:pt idx="103131">
                        <c:v>-28.104979999999998</c:v>
                      </c:pt>
                      <c:pt idx="103132">
                        <c:v>-28.166119999999999</c:v>
                      </c:pt>
                      <c:pt idx="103133">
                        <c:v>-28.227119999999999</c:v>
                      </c:pt>
                      <c:pt idx="103134">
                        <c:v>-28.288449999999997</c:v>
                      </c:pt>
                      <c:pt idx="103135">
                        <c:v>-28.349720000000001</c:v>
                      </c:pt>
                      <c:pt idx="103136">
                        <c:v>-28.410720000000001</c:v>
                      </c:pt>
                      <c:pt idx="103137">
                        <c:v>-28.47193</c:v>
                      </c:pt>
                      <c:pt idx="103138">
                        <c:v>-28.532049999999998</c:v>
                      </c:pt>
                      <c:pt idx="103139">
                        <c:v>-28.592909999999996</c:v>
                      </c:pt>
                      <c:pt idx="103140">
                        <c:v>-28.653759999999998</c:v>
                      </c:pt>
                      <c:pt idx="103141">
                        <c:v>-28.71489</c:v>
                      </c:pt>
                      <c:pt idx="103142">
                        <c:v>-28.773979999999998</c:v>
                      </c:pt>
                      <c:pt idx="103143">
                        <c:v>-28.833280000000002</c:v>
                      </c:pt>
                      <c:pt idx="103144">
                        <c:v>-28.893380000000001</c:v>
                      </c:pt>
                      <c:pt idx="103145">
                        <c:v>-28.954260000000001</c:v>
                      </c:pt>
                      <c:pt idx="103146">
                        <c:v>-29.013620000000003</c:v>
                      </c:pt>
                      <c:pt idx="103147">
                        <c:v>-29.073910000000001</c:v>
                      </c:pt>
                      <c:pt idx="103148">
                        <c:v>-29.134519999999998</c:v>
                      </c:pt>
                      <c:pt idx="103149">
                        <c:v>-29.195050000000002</c:v>
                      </c:pt>
                      <c:pt idx="103150">
                        <c:v>-29.255840000000003</c:v>
                      </c:pt>
                      <c:pt idx="103151">
                        <c:v>-29.316589999999998</c:v>
                      </c:pt>
                      <c:pt idx="103152">
                        <c:v>-29.377689999999998</c:v>
                      </c:pt>
                      <c:pt idx="103153">
                        <c:v>-29.438460000000003</c:v>
                      </c:pt>
                      <c:pt idx="103154">
                        <c:v>-29.499279999999999</c:v>
                      </c:pt>
                      <c:pt idx="103155">
                        <c:v>-29.560080000000003</c:v>
                      </c:pt>
                      <c:pt idx="103156">
                        <c:v>-29.620910000000002</c:v>
                      </c:pt>
                      <c:pt idx="103157">
                        <c:v>-29.681139999999999</c:v>
                      </c:pt>
                      <c:pt idx="103158">
                        <c:v>-29.740570000000002</c:v>
                      </c:pt>
                      <c:pt idx="103159">
                        <c:v>-29.800640000000001</c:v>
                      </c:pt>
                      <c:pt idx="103160">
                        <c:v>-29.860910000000001</c:v>
                      </c:pt>
                      <c:pt idx="103161">
                        <c:v>-29.921019999999999</c:v>
                      </c:pt>
                      <c:pt idx="103162">
                        <c:v>-29.98133</c:v>
                      </c:pt>
                      <c:pt idx="103163">
                        <c:v>-30.041419999999999</c:v>
                      </c:pt>
                      <c:pt idx="103164">
                        <c:v>-30.101490000000002</c:v>
                      </c:pt>
                      <c:pt idx="103165">
                        <c:v>-30.161239999999999</c:v>
                      </c:pt>
                      <c:pt idx="103166">
                        <c:v>-30.220699999999997</c:v>
                      </c:pt>
                      <c:pt idx="103167">
                        <c:v>-30.280249999999999</c:v>
                      </c:pt>
                      <c:pt idx="103168">
                        <c:v>-30.33982</c:v>
                      </c:pt>
                      <c:pt idx="103169">
                        <c:v>-30.399290000000001</c:v>
                      </c:pt>
                      <c:pt idx="103170">
                        <c:v>-30.458189999999998</c:v>
                      </c:pt>
                      <c:pt idx="103171">
                        <c:v>-30.517389999999999</c:v>
                      </c:pt>
                      <c:pt idx="103172">
                        <c:v>-30.576840000000001</c:v>
                      </c:pt>
                      <c:pt idx="103173">
                        <c:v>-30.63618</c:v>
                      </c:pt>
                      <c:pt idx="103174">
                        <c:v>-30.69557</c:v>
                      </c:pt>
                      <c:pt idx="103175">
                        <c:v>-30.754939999999998</c:v>
                      </c:pt>
                      <c:pt idx="103176">
                        <c:v>-30.814240000000002</c:v>
                      </c:pt>
                      <c:pt idx="103177">
                        <c:v>-30.873750000000001</c:v>
                      </c:pt>
                      <c:pt idx="103178">
                        <c:v>-30.933209999999999</c:v>
                      </c:pt>
                      <c:pt idx="103179">
                        <c:v>-30.992660000000001</c:v>
                      </c:pt>
                      <c:pt idx="103180">
                        <c:v>-31.05217</c:v>
                      </c:pt>
                      <c:pt idx="103181">
                        <c:v>-31.111270000000001</c:v>
                      </c:pt>
                      <c:pt idx="103182">
                        <c:v>-31.170380000000002</c:v>
                      </c:pt>
                      <c:pt idx="103183">
                        <c:v>-31.229809999999997</c:v>
                      </c:pt>
                      <c:pt idx="103184">
                        <c:v>-31.289560000000002</c:v>
                      </c:pt>
                      <c:pt idx="103185">
                        <c:v>-31.349019999999999</c:v>
                      </c:pt>
                      <c:pt idx="103186">
                        <c:v>-31.408369999999998</c:v>
                      </c:pt>
                      <c:pt idx="103187">
                        <c:v>-31.467610000000001</c:v>
                      </c:pt>
                      <c:pt idx="103188">
                        <c:v>-31.52704</c:v>
                      </c:pt>
                      <c:pt idx="103189">
                        <c:v>-31.587119999999999</c:v>
                      </c:pt>
                      <c:pt idx="103190">
                        <c:v>-31.646450000000002</c:v>
                      </c:pt>
                      <c:pt idx="103191">
                        <c:v>-31.706029999999998</c:v>
                      </c:pt>
                      <c:pt idx="103192">
                        <c:v>-31.765409999999999</c:v>
                      </c:pt>
                      <c:pt idx="103193">
                        <c:v>-31.824669999999998</c:v>
                      </c:pt>
                      <c:pt idx="103194">
                        <c:v>-31.884079999999997</c:v>
                      </c:pt>
                      <c:pt idx="103195">
                        <c:v>-31.943939999999998</c:v>
                      </c:pt>
                      <c:pt idx="103196">
                        <c:v>-32.003630000000001</c:v>
                      </c:pt>
                      <c:pt idx="103197">
                        <c:v>-32.063220000000001</c:v>
                      </c:pt>
                      <c:pt idx="103198">
                        <c:v>-32.122579999999999</c:v>
                      </c:pt>
                      <c:pt idx="103199">
                        <c:v>-32.181980000000003</c:v>
                      </c:pt>
                      <c:pt idx="103200">
                        <c:v>-32.241259999999997</c:v>
                      </c:pt>
                      <c:pt idx="103201">
                        <c:v>-32.30057</c:v>
                      </c:pt>
                      <c:pt idx="103202">
                        <c:v>-32.359259999999999</c:v>
                      </c:pt>
                      <c:pt idx="103203">
                        <c:v>-32.417650000000002</c:v>
                      </c:pt>
                      <c:pt idx="103204">
                        <c:v>-32.475610000000003</c:v>
                      </c:pt>
                      <c:pt idx="103205">
                        <c:v>-32.536770000000004</c:v>
                      </c:pt>
                      <c:pt idx="103206">
                        <c:v>-32.593820000000001</c:v>
                      </c:pt>
                      <c:pt idx="103207">
                        <c:v>-32.652160000000002</c:v>
                      </c:pt>
                      <c:pt idx="103208">
                        <c:v>-32.709920000000004</c:v>
                      </c:pt>
                      <c:pt idx="103209">
                        <c:v>-32.769089999999998</c:v>
                      </c:pt>
                      <c:pt idx="103210">
                        <c:v>-32.82835</c:v>
                      </c:pt>
                      <c:pt idx="103211">
                        <c:v>-32.886839999999999</c:v>
                      </c:pt>
                      <c:pt idx="103212">
                        <c:v>-32.94502</c:v>
                      </c:pt>
                      <c:pt idx="103213">
                        <c:v>-33.003160000000001</c:v>
                      </c:pt>
                      <c:pt idx="103214">
                        <c:v>-33.06127</c:v>
                      </c:pt>
                      <c:pt idx="103215">
                        <c:v>-33.119439999999997</c:v>
                      </c:pt>
                      <c:pt idx="103216">
                        <c:v>-33.177189999999996</c:v>
                      </c:pt>
                      <c:pt idx="103217">
                        <c:v>-33.235280000000003</c:v>
                      </c:pt>
                      <c:pt idx="103218">
                        <c:v>-33.292960000000001</c:v>
                      </c:pt>
                      <c:pt idx="103219">
                        <c:v>-33.350830000000002</c:v>
                      </c:pt>
                      <c:pt idx="103220">
                        <c:v>-33.407699999999998</c:v>
                      </c:pt>
                      <c:pt idx="103221">
                        <c:v>-33.465720000000005</c:v>
                      </c:pt>
                      <c:pt idx="103222">
                        <c:v>-33.52355</c:v>
                      </c:pt>
                      <c:pt idx="103223">
                        <c:v>-33.581759999999996</c:v>
                      </c:pt>
                      <c:pt idx="103224">
                        <c:v>-33.638940000000005</c:v>
                      </c:pt>
                      <c:pt idx="103225">
                        <c:v>-33.696269999999998</c:v>
                      </c:pt>
                      <c:pt idx="103226">
                        <c:v>-33.754130000000004</c:v>
                      </c:pt>
                      <c:pt idx="103227">
                        <c:v>-33.811550000000004</c:v>
                      </c:pt>
                      <c:pt idx="103228">
                        <c:v>-33.869239999999998</c:v>
                      </c:pt>
                      <c:pt idx="103229">
                        <c:v>-33.926409999999997</c:v>
                      </c:pt>
                      <c:pt idx="103230">
                        <c:v>-33.982529999999997</c:v>
                      </c:pt>
                      <c:pt idx="103231">
                        <c:v>-34.040260000000004</c:v>
                      </c:pt>
                      <c:pt idx="103232">
                        <c:v>-34.098140000000001</c:v>
                      </c:pt>
                      <c:pt idx="103233">
                        <c:v>-34.155999999999999</c:v>
                      </c:pt>
                      <c:pt idx="103234">
                        <c:v>-34.21358</c:v>
                      </c:pt>
                      <c:pt idx="103235">
                        <c:v>-34.271250000000002</c:v>
                      </c:pt>
                      <c:pt idx="103236">
                        <c:v>-34.328609999999998</c:v>
                      </c:pt>
                      <c:pt idx="103237">
                        <c:v>-34.386189999999999</c:v>
                      </c:pt>
                      <c:pt idx="103238">
                        <c:v>-34.443800000000003</c:v>
                      </c:pt>
                      <c:pt idx="103239">
                        <c:v>-34.501629999999999</c:v>
                      </c:pt>
                      <c:pt idx="103240">
                        <c:v>-34.559259999999995</c:v>
                      </c:pt>
                      <c:pt idx="103241">
                        <c:v>-34.617100000000001</c:v>
                      </c:pt>
                      <c:pt idx="103242">
                        <c:v>-34.674720000000001</c:v>
                      </c:pt>
                      <c:pt idx="103243">
                        <c:v>-34.732419999999998</c:v>
                      </c:pt>
                      <c:pt idx="103244">
                        <c:v>-34.789830000000002</c:v>
                      </c:pt>
                      <c:pt idx="103245">
                        <c:v>-34.84684</c:v>
                      </c:pt>
                      <c:pt idx="103246">
                        <c:v>-34.904150000000001</c:v>
                      </c:pt>
                      <c:pt idx="103247">
                        <c:v>-34.961169999999996</c:v>
                      </c:pt>
                      <c:pt idx="103248">
                        <c:v>-35.018520000000002</c:v>
                      </c:pt>
                      <c:pt idx="103249">
                        <c:v>-35.075539999999997</c:v>
                      </c:pt>
                      <c:pt idx="103250">
                        <c:v>-35.132170000000002</c:v>
                      </c:pt>
                      <c:pt idx="103251">
                        <c:v>-35.188800000000001</c:v>
                      </c:pt>
                      <c:pt idx="103252">
                        <c:v>-35.244990000000001</c:v>
                      </c:pt>
                      <c:pt idx="103253">
                        <c:v>-35.297539999999998</c:v>
                      </c:pt>
                      <c:pt idx="103254">
                        <c:v>-35.3536</c:v>
                      </c:pt>
                      <c:pt idx="103255">
                        <c:v>-35.409709999999997</c:v>
                      </c:pt>
                      <c:pt idx="103256">
                        <c:v>-35.466160000000002</c:v>
                      </c:pt>
                      <c:pt idx="103257">
                        <c:v>-35.523090000000003</c:v>
                      </c:pt>
                      <c:pt idx="103258">
                        <c:v>-35.580089999999998</c:v>
                      </c:pt>
                      <c:pt idx="103259">
                        <c:v>-35.637360000000001</c:v>
                      </c:pt>
                      <c:pt idx="103260">
                        <c:v>-35.694379999999995</c:v>
                      </c:pt>
                      <c:pt idx="103261">
                        <c:v>-35.74973</c:v>
                      </c:pt>
                      <c:pt idx="103262">
                        <c:v>-35.804380000000002</c:v>
                      </c:pt>
                      <c:pt idx="103263">
                        <c:v>-35.860660000000003</c:v>
                      </c:pt>
                      <c:pt idx="103264">
                        <c:v>-35.916719999999998</c:v>
                      </c:pt>
                      <c:pt idx="103265">
                        <c:v>-35.973329999999997</c:v>
                      </c:pt>
                      <c:pt idx="103266">
                        <c:v>-36.029130000000002</c:v>
                      </c:pt>
                      <c:pt idx="103267">
                        <c:v>-36.083709999999996</c:v>
                      </c:pt>
                      <c:pt idx="103268">
                        <c:v>-36.138539999999999</c:v>
                      </c:pt>
                      <c:pt idx="103269">
                        <c:v>-36.193719999999999</c:v>
                      </c:pt>
                      <c:pt idx="103270">
                        <c:v>-36.249499999999998</c:v>
                      </c:pt>
                      <c:pt idx="103271">
                        <c:v>-36.305120000000002</c:v>
                      </c:pt>
                      <c:pt idx="103272">
                        <c:v>-36.360669999999999</c:v>
                      </c:pt>
                      <c:pt idx="103273">
                        <c:v>-36.416229999999999</c:v>
                      </c:pt>
                      <c:pt idx="103274">
                        <c:v>-36.472020000000001</c:v>
                      </c:pt>
                      <c:pt idx="103275">
                        <c:v>-36.528130000000004</c:v>
                      </c:pt>
                      <c:pt idx="103276">
                        <c:v>-36.584220000000002</c:v>
                      </c:pt>
                      <c:pt idx="103277">
                        <c:v>-36.640609999999995</c:v>
                      </c:pt>
                      <c:pt idx="103278">
                        <c:v>-36.696350000000002</c:v>
                      </c:pt>
                      <c:pt idx="103279">
                        <c:v>-36.752570000000006</c:v>
                      </c:pt>
                      <c:pt idx="103280">
                        <c:v>-36.808419999999998</c:v>
                      </c:pt>
                      <c:pt idx="103281">
                        <c:v>-36.865130000000001</c:v>
                      </c:pt>
                      <c:pt idx="103282">
                        <c:v>-36.921579999999999</c:v>
                      </c:pt>
                      <c:pt idx="103283">
                        <c:v>-36.978140000000003</c:v>
                      </c:pt>
                      <c:pt idx="103284">
                        <c:v>-37.03378</c:v>
                      </c:pt>
                      <c:pt idx="103285">
                        <c:v>-37.089729999999996</c:v>
                      </c:pt>
                      <c:pt idx="103286">
                        <c:v>-37.145789999999998</c:v>
                      </c:pt>
                      <c:pt idx="103287">
                        <c:v>-37.201719999999995</c:v>
                      </c:pt>
                      <c:pt idx="103288">
                        <c:v>-37.257770000000001</c:v>
                      </c:pt>
                      <c:pt idx="103289">
                        <c:v>-37.313969999999998</c:v>
                      </c:pt>
                      <c:pt idx="103290">
                        <c:v>-37.370139999999999</c:v>
                      </c:pt>
                      <c:pt idx="103291">
                        <c:v>-37.426400000000001</c:v>
                      </c:pt>
                      <c:pt idx="103292">
                        <c:v>-37.481879999999997</c:v>
                      </c:pt>
                      <c:pt idx="103293">
                        <c:v>-37.535350000000001</c:v>
                      </c:pt>
                      <c:pt idx="103294">
                        <c:v>-37.590800000000002</c:v>
                      </c:pt>
                      <c:pt idx="103295">
                        <c:v>-37.646059999999999</c:v>
                      </c:pt>
                      <c:pt idx="103296">
                        <c:v>-37.70176</c:v>
                      </c:pt>
                      <c:pt idx="103297">
                        <c:v>-37.757289999999998</c:v>
                      </c:pt>
                      <c:pt idx="103298">
                        <c:v>-37.813279999999999</c:v>
                      </c:pt>
                      <c:pt idx="103299">
                        <c:v>-37.869190000000003</c:v>
                      </c:pt>
                      <c:pt idx="103300">
                        <c:v>-37.924990000000001</c:v>
                      </c:pt>
                      <c:pt idx="103301">
                        <c:v>-37.980910000000002</c:v>
                      </c:pt>
                      <c:pt idx="103302">
                        <c:v>-38.03669</c:v>
                      </c:pt>
                      <c:pt idx="103303">
                        <c:v>-38.091709999999999</c:v>
                      </c:pt>
                      <c:pt idx="103304">
                        <c:v>-38.147440000000003</c:v>
                      </c:pt>
                      <c:pt idx="103305">
                        <c:v>-38.202759999999998</c:v>
                      </c:pt>
                      <c:pt idx="103306">
                        <c:v>-38.258310000000002</c:v>
                      </c:pt>
                      <c:pt idx="103307">
                        <c:v>-38.313670000000002</c:v>
                      </c:pt>
                      <c:pt idx="103308">
                        <c:v>-38.36927</c:v>
                      </c:pt>
                      <c:pt idx="103309">
                        <c:v>-38.425289999999997</c:v>
                      </c:pt>
                      <c:pt idx="103310">
                        <c:v>-38.481630000000003</c:v>
                      </c:pt>
                      <c:pt idx="103311">
                        <c:v>-38.537140000000001</c:v>
                      </c:pt>
                      <c:pt idx="103312">
                        <c:v>-38.592559999999999</c:v>
                      </c:pt>
                      <c:pt idx="103313">
                        <c:v>-38.64772</c:v>
                      </c:pt>
                      <c:pt idx="103314">
                        <c:v>-38.70279</c:v>
                      </c:pt>
                      <c:pt idx="103315">
                        <c:v>-38.757239999999996</c:v>
                      </c:pt>
                      <c:pt idx="103316">
                        <c:v>-38.811909999999997</c:v>
                      </c:pt>
                      <c:pt idx="103317">
                        <c:v>-38.866230000000002</c:v>
                      </c:pt>
                      <c:pt idx="103318">
                        <c:v>-38.920830000000002</c:v>
                      </c:pt>
                      <c:pt idx="103319">
                        <c:v>-38.975059999999999</c:v>
                      </c:pt>
                      <c:pt idx="103320">
                        <c:v>-39.02787</c:v>
                      </c:pt>
                      <c:pt idx="103321">
                        <c:v>-39.081540000000004</c:v>
                      </c:pt>
                      <c:pt idx="103322">
                        <c:v>-39.135669999999998</c:v>
                      </c:pt>
                      <c:pt idx="103323">
                        <c:v>-39.188800000000001</c:v>
                      </c:pt>
                      <c:pt idx="103324">
                        <c:v>-39.242519999999999</c:v>
                      </c:pt>
                      <c:pt idx="103325">
                        <c:v>-39.296190000000003</c:v>
                      </c:pt>
                      <c:pt idx="103326">
                        <c:v>-39.350290000000001</c:v>
                      </c:pt>
                      <c:pt idx="103327">
                        <c:v>-39.404589999999999</c:v>
                      </c:pt>
                      <c:pt idx="103328">
                        <c:v>-39.459150000000001</c:v>
                      </c:pt>
                      <c:pt idx="103329">
                        <c:v>-39.513010000000001</c:v>
                      </c:pt>
                      <c:pt idx="103330">
                        <c:v>-39.56859</c:v>
                      </c:pt>
                      <c:pt idx="103331">
                        <c:v>-39.623049999999999</c:v>
                      </c:pt>
                      <c:pt idx="103332">
                        <c:v>-39.677990000000001</c:v>
                      </c:pt>
                      <c:pt idx="103333">
                        <c:v>-39.732460000000003</c:v>
                      </c:pt>
                      <c:pt idx="103334">
                        <c:v>-39.786529999999999</c:v>
                      </c:pt>
                      <c:pt idx="103335">
                        <c:v>-39.841270000000002</c:v>
                      </c:pt>
                      <c:pt idx="103336">
                        <c:v>-39.894649999999999</c:v>
                      </c:pt>
                      <c:pt idx="103337">
                        <c:v>-39.947490000000002</c:v>
                      </c:pt>
                      <c:pt idx="103338">
                        <c:v>-40.001959999999997</c:v>
                      </c:pt>
                      <c:pt idx="103339">
                        <c:v>-40.055350000000004</c:v>
                      </c:pt>
                      <c:pt idx="103340">
                        <c:v>-40.107199999999999</c:v>
                      </c:pt>
                      <c:pt idx="103341">
                        <c:v>-40.15907</c:v>
                      </c:pt>
                      <c:pt idx="103342">
                        <c:v>-40.199660000000002</c:v>
                      </c:pt>
                      <c:pt idx="103343">
                        <c:v>-40.247729999999997</c:v>
                      </c:pt>
                      <c:pt idx="103344">
                        <c:v>-40.295769999999997</c:v>
                      </c:pt>
                      <c:pt idx="103345">
                        <c:v>-40.345510000000004</c:v>
                      </c:pt>
                      <c:pt idx="103346">
                        <c:v>-40.39611</c:v>
                      </c:pt>
                      <c:pt idx="103347">
                        <c:v>-40.447580000000002</c:v>
                      </c:pt>
                      <c:pt idx="103348">
                        <c:v>-40.499250000000004</c:v>
                      </c:pt>
                      <c:pt idx="103349">
                        <c:v>-40.551589999999997</c:v>
                      </c:pt>
                      <c:pt idx="103350">
                        <c:v>-40.604209999999995</c:v>
                      </c:pt>
                      <c:pt idx="103351">
                        <c:v>-40.656889999999997</c:v>
                      </c:pt>
                      <c:pt idx="103352">
                        <c:v>-40.70711</c:v>
                      </c:pt>
                      <c:pt idx="103353">
                        <c:v>-40.760170000000002</c:v>
                      </c:pt>
                      <c:pt idx="103354">
                        <c:v>-40.81241</c:v>
                      </c:pt>
                      <c:pt idx="103355">
                        <c:v>-40.865049999999997</c:v>
                      </c:pt>
                      <c:pt idx="103356">
                        <c:v>-40.9176</c:v>
                      </c:pt>
                      <c:pt idx="103357">
                        <c:v>-40.970140000000001</c:v>
                      </c:pt>
                      <c:pt idx="103358">
                        <c:v>-41.022770000000001</c:v>
                      </c:pt>
                      <c:pt idx="103359">
                        <c:v>-41.074950000000001</c:v>
                      </c:pt>
                      <c:pt idx="103360">
                        <c:v>-41.126080000000002</c:v>
                      </c:pt>
                      <c:pt idx="103361">
                        <c:v>-41.177059999999997</c:v>
                      </c:pt>
                      <c:pt idx="103362">
                        <c:v>-41.228619999999992</c:v>
                      </c:pt>
                      <c:pt idx="103363">
                        <c:v>-41.280119999999997</c:v>
                      </c:pt>
                      <c:pt idx="103364">
                        <c:v>-41.330939999999998</c:v>
                      </c:pt>
                      <c:pt idx="103365">
                        <c:v>-41.382210000000001</c:v>
                      </c:pt>
                      <c:pt idx="103366">
                        <c:v>-41.433460000000004</c:v>
                      </c:pt>
                      <c:pt idx="103367">
                        <c:v>-41.484230000000004</c:v>
                      </c:pt>
                      <c:pt idx="103368">
                        <c:v>-41.533819999999999</c:v>
                      </c:pt>
                      <c:pt idx="103369">
                        <c:v>-41.582980000000006</c:v>
                      </c:pt>
                      <c:pt idx="103370">
                        <c:v>-41.633129999999994</c:v>
                      </c:pt>
                      <c:pt idx="103371">
                        <c:v>-41.683219999999999</c:v>
                      </c:pt>
                      <c:pt idx="103372">
                        <c:v>-41.732839999999996</c:v>
                      </c:pt>
                      <c:pt idx="103373">
                        <c:v>-41.783289999999994</c:v>
                      </c:pt>
                      <c:pt idx="103374">
                        <c:v>-41.832700000000003</c:v>
                      </c:pt>
                      <c:pt idx="103375">
                        <c:v>-41.881649999999993</c:v>
                      </c:pt>
                      <c:pt idx="103376">
                        <c:v>-41.931079999999994</c:v>
                      </c:pt>
                      <c:pt idx="103377">
                        <c:v>-41.980449999999998</c:v>
                      </c:pt>
                      <c:pt idx="103378">
                        <c:v>-42.030380000000001</c:v>
                      </c:pt>
                      <c:pt idx="103379">
                        <c:v>-42.080029999999994</c:v>
                      </c:pt>
                      <c:pt idx="103380">
                        <c:v>-42.129159999999999</c:v>
                      </c:pt>
                      <c:pt idx="103381">
                        <c:v>-42.17848</c:v>
                      </c:pt>
                      <c:pt idx="103382">
                        <c:v>-42.228380000000001</c:v>
                      </c:pt>
                      <c:pt idx="103383">
                        <c:v>-42.278359999999999</c:v>
                      </c:pt>
                      <c:pt idx="103384">
                        <c:v>-42.328040000000001</c:v>
                      </c:pt>
                      <c:pt idx="103385">
                        <c:v>-42.377870000000001</c:v>
                      </c:pt>
                      <c:pt idx="103386">
                        <c:v>-42.426950000000005</c:v>
                      </c:pt>
                      <c:pt idx="103387">
                        <c:v>-42.476739999999999</c:v>
                      </c:pt>
                      <c:pt idx="103388">
                        <c:v>-42.525680000000001</c:v>
                      </c:pt>
                      <c:pt idx="103389">
                        <c:v>-42.573860000000003</c:v>
                      </c:pt>
                      <c:pt idx="103390">
                        <c:v>-42.623010000000001</c:v>
                      </c:pt>
                      <c:pt idx="103391">
                        <c:v>-42.672549999999994</c:v>
                      </c:pt>
                      <c:pt idx="103392">
                        <c:v>-42.722270000000002</c:v>
                      </c:pt>
                      <c:pt idx="103393">
                        <c:v>-42.771970000000003</c:v>
                      </c:pt>
                      <c:pt idx="103394">
                        <c:v>-42.82159</c:v>
                      </c:pt>
                      <c:pt idx="103395">
                        <c:v>-42.871249999999996</c:v>
                      </c:pt>
                      <c:pt idx="103396">
                        <c:v>-42.920780000000001</c:v>
                      </c:pt>
                      <c:pt idx="103397">
                        <c:v>-42.969909999999999</c:v>
                      </c:pt>
                      <c:pt idx="103398">
                        <c:v>-43.019360000000006</c:v>
                      </c:pt>
                      <c:pt idx="103399">
                        <c:v>-43.068780000000004</c:v>
                      </c:pt>
                      <c:pt idx="103400">
                        <c:v>-43.118210000000005</c:v>
                      </c:pt>
                      <c:pt idx="103401">
                        <c:v>-43.167400000000001</c:v>
                      </c:pt>
                      <c:pt idx="103402">
                        <c:v>-43.216749999999998</c:v>
                      </c:pt>
                      <c:pt idx="103403">
                        <c:v>-43.266190000000002</c:v>
                      </c:pt>
                      <c:pt idx="103404">
                        <c:v>-43.317899999999995</c:v>
                      </c:pt>
                      <c:pt idx="103405">
                        <c:v>-43.368049999999997</c:v>
                      </c:pt>
                      <c:pt idx="103406">
                        <c:v>-43.416920000000005</c:v>
                      </c:pt>
                      <c:pt idx="103407">
                        <c:v>-43.46604</c:v>
                      </c:pt>
                      <c:pt idx="103408">
                        <c:v>-43.515209999999996</c:v>
                      </c:pt>
                      <c:pt idx="103409">
                        <c:v>-43.56447</c:v>
                      </c:pt>
                      <c:pt idx="103410">
                        <c:v>-43.613879999999995</c:v>
                      </c:pt>
                      <c:pt idx="103411">
                        <c:v>-43.663220000000003</c:v>
                      </c:pt>
                      <c:pt idx="103412">
                        <c:v>-43.710899999999995</c:v>
                      </c:pt>
                      <c:pt idx="103413">
                        <c:v>-43.759209999999996</c:v>
                      </c:pt>
                      <c:pt idx="103414">
                        <c:v>-43.809049999999999</c:v>
                      </c:pt>
                      <c:pt idx="103415">
                        <c:v>-43.858620000000002</c:v>
                      </c:pt>
                      <c:pt idx="103416">
                        <c:v>-43.908240000000006</c:v>
                      </c:pt>
                      <c:pt idx="103417">
                        <c:v>-43.957279999999997</c:v>
                      </c:pt>
                      <c:pt idx="103418">
                        <c:v>-44.005939999999995</c:v>
                      </c:pt>
                      <c:pt idx="103419">
                        <c:v>-44.053940000000004</c:v>
                      </c:pt>
                      <c:pt idx="103420">
                        <c:v>-44.102490000000003</c:v>
                      </c:pt>
                      <c:pt idx="103421">
                        <c:v>-44.150479999999995</c:v>
                      </c:pt>
                      <c:pt idx="103422">
                        <c:v>-44.199190000000002</c:v>
                      </c:pt>
                      <c:pt idx="103423">
                        <c:v>-44.248180000000005</c:v>
                      </c:pt>
                      <c:pt idx="103424">
                        <c:v>-44.296980000000005</c:v>
                      </c:pt>
                      <c:pt idx="103425">
                        <c:v>-44.345350000000003</c:v>
                      </c:pt>
                      <c:pt idx="103426">
                        <c:v>-44.393810000000002</c:v>
                      </c:pt>
                      <c:pt idx="103427">
                        <c:v>-44.441449999999996</c:v>
                      </c:pt>
                      <c:pt idx="103428">
                        <c:v>-44.489549999999994</c:v>
                      </c:pt>
                      <c:pt idx="103429">
                        <c:v>-44.53781</c:v>
                      </c:pt>
                      <c:pt idx="103430">
                        <c:v>-44.585850000000001</c:v>
                      </c:pt>
                      <c:pt idx="103431">
                        <c:v>-44.63185</c:v>
                      </c:pt>
                      <c:pt idx="103432">
                        <c:v>-44.680540000000008</c:v>
                      </c:pt>
                      <c:pt idx="103433">
                        <c:v>-44.728070000000002</c:v>
                      </c:pt>
                      <c:pt idx="103434">
                        <c:v>-44.775859999999994</c:v>
                      </c:pt>
                      <c:pt idx="103435">
                        <c:v>-44.823790000000002</c:v>
                      </c:pt>
                      <c:pt idx="103436">
                        <c:v>-44.871130000000001</c:v>
                      </c:pt>
                      <c:pt idx="103437">
                        <c:v>-44.918979999999998</c:v>
                      </c:pt>
                      <c:pt idx="103438">
                        <c:v>-44.966720000000002</c:v>
                      </c:pt>
                      <c:pt idx="103439">
                        <c:v>-44.988210000000002</c:v>
                      </c:pt>
                      <c:pt idx="103440">
                        <c:v>-45.035510000000002</c:v>
                      </c:pt>
                      <c:pt idx="103441">
                        <c:v>-45.080470000000005</c:v>
                      </c:pt>
                      <c:pt idx="103442">
                        <c:v>-45.127189999999999</c:v>
                      </c:pt>
                      <c:pt idx="103443">
                        <c:v>-45.174050000000001</c:v>
                      </c:pt>
                      <c:pt idx="103444">
                        <c:v>-45.221200000000003</c:v>
                      </c:pt>
                      <c:pt idx="103445">
                        <c:v>-45.267710000000001</c:v>
                      </c:pt>
                      <c:pt idx="103446">
                        <c:v>-45.3142</c:v>
                      </c:pt>
                      <c:pt idx="103447">
                        <c:v>-45.361249999999998</c:v>
                      </c:pt>
                      <c:pt idx="103448">
                        <c:v>-45.408600000000007</c:v>
                      </c:pt>
                      <c:pt idx="103449">
                        <c:v>-45.456229999999998</c:v>
                      </c:pt>
                      <c:pt idx="103450">
                        <c:v>-45.503929999999997</c:v>
                      </c:pt>
                      <c:pt idx="103451">
                        <c:v>-45.542030000000004</c:v>
                      </c:pt>
                      <c:pt idx="103452">
                        <c:v>-45.585889999999992</c:v>
                      </c:pt>
                      <c:pt idx="103453">
                        <c:v>-45.632469999999998</c:v>
                      </c:pt>
                      <c:pt idx="103454">
                        <c:v>-45.677570000000003</c:v>
                      </c:pt>
                      <c:pt idx="103455">
                        <c:v>-45.723380000000006</c:v>
                      </c:pt>
                      <c:pt idx="103456">
                        <c:v>-45.769549999999995</c:v>
                      </c:pt>
                      <c:pt idx="103457">
                        <c:v>-45.815219999999997</c:v>
                      </c:pt>
                      <c:pt idx="103458">
                        <c:v>-45.861710000000002</c:v>
                      </c:pt>
                      <c:pt idx="103459">
                        <c:v>-45.907899999999998</c:v>
                      </c:pt>
                      <c:pt idx="103460">
                        <c:v>-45.954750000000004</c:v>
                      </c:pt>
                      <c:pt idx="103461">
                        <c:v>-46.001860000000001</c:v>
                      </c:pt>
                      <c:pt idx="103462">
                        <c:v>-46.048910000000006</c:v>
                      </c:pt>
                      <c:pt idx="103463">
                        <c:v>-46.095910000000003</c:v>
                      </c:pt>
                      <c:pt idx="103464">
                        <c:v>-46.143080000000005</c:v>
                      </c:pt>
                      <c:pt idx="103465">
                        <c:v>-46.189980000000006</c:v>
                      </c:pt>
                      <c:pt idx="103466">
                        <c:v>-46.236490000000003</c:v>
                      </c:pt>
                      <c:pt idx="103467">
                        <c:v>-46.28331</c:v>
                      </c:pt>
                      <c:pt idx="103468">
                        <c:v>-46.33023</c:v>
                      </c:pt>
                      <c:pt idx="103469">
                        <c:v>-46.375799999999998</c:v>
                      </c:pt>
                      <c:pt idx="103470">
                        <c:v>-46.421989999999994</c:v>
                      </c:pt>
                      <c:pt idx="103471">
                        <c:v>-46.468350000000001</c:v>
                      </c:pt>
                      <c:pt idx="103472">
                        <c:v>-46.514330000000001</c:v>
                      </c:pt>
                      <c:pt idx="103473">
                        <c:v>-46.56053</c:v>
                      </c:pt>
                      <c:pt idx="103474">
                        <c:v>-46.606470000000002</c:v>
                      </c:pt>
                      <c:pt idx="103475">
                        <c:v>-46.652829999999994</c:v>
                      </c:pt>
                      <c:pt idx="103476">
                        <c:v>-46.697420000000001</c:v>
                      </c:pt>
                      <c:pt idx="103477">
                        <c:v>-46.744419999999998</c:v>
                      </c:pt>
                      <c:pt idx="103478">
                        <c:v>-46.788309999999996</c:v>
                      </c:pt>
                      <c:pt idx="103479">
                        <c:v>-46.833859999999994</c:v>
                      </c:pt>
                      <c:pt idx="103480">
                        <c:v>-46.879449999999999</c:v>
                      </c:pt>
                      <c:pt idx="103481">
                        <c:v>-46.925160000000005</c:v>
                      </c:pt>
                      <c:pt idx="103482">
                        <c:v>-46.970660000000002</c:v>
                      </c:pt>
                      <c:pt idx="103483">
                        <c:v>-47.01643</c:v>
                      </c:pt>
                      <c:pt idx="103484">
                        <c:v>-47.062370000000001</c:v>
                      </c:pt>
                      <c:pt idx="103485">
                        <c:v>-47.107929999999996</c:v>
                      </c:pt>
                      <c:pt idx="103486">
                        <c:v>-47.153689999999997</c:v>
                      </c:pt>
                      <c:pt idx="103487">
                        <c:v>-47.199179999999998</c:v>
                      </c:pt>
                      <c:pt idx="103488">
                        <c:v>-47.244689999999999</c:v>
                      </c:pt>
                      <c:pt idx="103489">
                        <c:v>-47.289239999999999</c:v>
                      </c:pt>
                      <c:pt idx="103490">
                        <c:v>-47.335180000000001</c:v>
                      </c:pt>
                      <c:pt idx="103491">
                        <c:v>-47.380929999999999</c:v>
                      </c:pt>
                      <c:pt idx="103492">
                        <c:v>-47.42689</c:v>
                      </c:pt>
                      <c:pt idx="103493">
                        <c:v>-47.468170000000001</c:v>
                      </c:pt>
                      <c:pt idx="103494">
                        <c:v>-47.509349999999998</c:v>
                      </c:pt>
                      <c:pt idx="103495">
                        <c:v>-47.553349999999995</c:v>
                      </c:pt>
                      <c:pt idx="103496">
                        <c:v>-47.597610000000003</c:v>
                      </c:pt>
                      <c:pt idx="103497">
                        <c:v>-47.642749999999992</c:v>
                      </c:pt>
                      <c:pt idx="103498">
                        <c:v>-47.686929999999997</c:v>
                      </c:pt>
                      <c:pt idx="103499">
                        <c:v>-47.731180000000002</c:v>
                      </c:pt>
                      <c:pt idx="103500">
                        <c:v>-47.774210000000004</c:v>
                      </c:pt>
                      <c:pt idx="103501">
                        <c:v>-47.817569999999996</c:v>
                      </c:pt>
                      <c:pt idx="103502">
                        <c:v>-47.86027</c:v>
                      </c:pt>
                      <c:pt idx="103503">
                        <c:v>-47.903580000000005</c:v>
                      </c:pt>
                      <c:pt idx="103504">
                        <c:v>-47.946190000000001</c:v>
                      </c:pt>
                      <c:pt idx="103505">
                        <c:v>-47.989430000000006</c:v>
                      </c:pt>
                      <c:pt idx="103506">
                        <c:v>-48.032589999999999</c:v>
                      </c:pt>
                      <c:pt idx="103507">
                        <c:v>-48.076000000000001</c:v>
                      </c:pt>
                      <c:pt idx="103508">
                        <c:v>-48.118749999999999</c:v>
                      </c:pt>
                      <c:pt idx="103509">
                        <c:v>-48.162060000000004</c:v>
                      </c:pt>
                      <c:pt idx="103510">
                        <c:v>-48.205359999999999</c:v>
                      </c:pt>
                      <c:pt idx="103511">
                        <c:v>-48.248629999999999</c:v>
                      </c:pt>
                      <c:pt idx="103512">
                        <c:v>-48.291849999999997</c:v>
                      </c:pt>
                      <c:pt idx="103513">
                        <c:v>-48.335149999999999</c:v>
                      </c:pt>
                      <c:pt idx="103514">
                        <c:v>-48.377800000000008</c:v>
                      </c:pt>
                      <c:pt idx="103515">
                        <c:v>-48.421039999999998</c:v>
                      </c:pt>
                      <c:pt idx="103516">
                        <c:v>-48.464280000000002</c:v>
                      </c:pt>
                      <c:pt idx="103517">
                        <c:v>-48.507230000000007</c:v>
                      </c:pt>
                      <c:pt idx="103518">
                        <c:v>-48.550490000000003</c:v>
                      </c:pt>
                      <c:pt idx="103519">
                        <c:v>-48.592860000000002</c:v>
                      </c:pt>
                      <c:pt idx="103520">
                        <c:v>-48.633879999999998</c:v>
                      </c:pt>
                      <c:pt idx="103521">
                        <c:v>-48.677210000000002</c:v>
                      </c:pt>
                      <c:pt idx="103522">
                        <c:v>-48.720109999999998</c:v>
                      </c:pt>
                      <c:pt idx="103523">
                        <c:v>-48.76191</c:v>
                      </c:pt>
                      <c:pt idx="103524">
                        <c:v>-48.804389999999998</c:v>
                      </c:pt>
                      <c:pt idx="103525">
                        <c:v>-48.846850000000003</c:v>
                      </c:pt>
                      <c:pt idx="103526">
                        <c:v>-48.889009999999999</c:v>
                      </c:pt>
                      <c:pt idx="103527">
                        <c:v>-48.930769999999995</c:v>
                      </c:pt>
                      <c:pt idx="103528">
                        <c:v>-48.973860000000002</c:v>
                      </c:pt>
                      <c:pt idx="103529">
                        <c:v>-49.016130000000004</c:v>
                      </c:pt>
                      <c:pt idx="103530">
                        <c:v>-49.058539999999994</c:v>
                      </c:pt>
                      <c:pt idx="103531">
                        <c:v>-49.101210000000002</c:v>
                      </c:pt>
                      <c:pt idx="103532">
                        <c:v>-49.142720000000004</c:v>
                      </c:pt>
                      <c:pt idx="103533">
                        <c:v>-49.185310000000001</c:v>
                      </c:pt>
                      <c:pt idx="103534">
                        <c:v>-49.228009999999998</c:v>
                      </c:pt>
                      <c:pt idx="103535">
                        <c:v>-49.270360000000004</c:v>
                      </c:pt>
                      <c:pt idx="103536">
                        <c:v>-49.312519999999999</c:v>
                      </c:pt>
                      <c:pt idx="103537">
                        <c:v>-49.356319999999997</c:v>
                      </c:pt>
                      <c:pt idx="103538">
                        <c:v>-49.398869999999995</c:v>
                      </c:pt>
                      <c:pt idx="103539">
                        <c:v>-49.441850000000002</c:v>
                      </c:pt>
                      <c:pt idx="103540">
                        <c:v>-49.484920000000002</c:v>
                      </c:pt>
                      <c:pt idx="103541">
                        <c:v>-49.527229999999996</c:v>
                      </c:pt>
                      <c:pt idx="103542">
                        <c:v>-49.570129999999999</c:v>
                      </c:pt>
                      <c:pt idx="103543">
                        <c:v>-49.612920000000003</c:v>
                      </c:pt>
                      <c:pt idx="103544">
                        <c:v>-49.655240000000006</c:v>
                      </c:pt>
                      <c:pt idx="103545">
                        <c:v>-49.69773</c:v>
                      </c:pt>
                      <c:pt idx="103546">
                        <c:v>-49.740310000000001</c:v>
                      </c:pt>
                      <c:pt idx="103547">
                        <c:v>-49.781869999999998</c:v>
                      </c:pt>
                      <c:pt idx="103548">
                        <c:v>-49.824159999999999</c:v>
                      </c:pt>
                      <c:pt idx="103549">
                        <c:v>-49.866810000000001</c:v>
                      </c:pt>
                      <c:pt idx="103550">
                        <c:v>-49.907800000000002</c:v>
                      </c:pt>
                      <c:pt idx="103551">
                        <c:v>-49.949560000000005</c:v>
                      </c:pt>
                      <c:pt idx="103552">
                        <c:v>-49.991329999999998</c:v>
                      </c:pt>
                      <c:pt idx="103553">
                        <c:v>-50.032170000000001</c:v>
                      </c:pt>
                      <c:pt idx="103554">
                        <c:v>-50.073569999999997</c:v>
                      </c:pt>
                      <c:pt idx="103555">
                        <c:v>-50.11533</c:v>
                      </c:pt>
                      <c:pt idx="103556">
                        <c:v>-50.156710000000004</c:v>
                      </c:pt>
                      <c:pt idx="103557">
                        <c:v>-50.198129999999999</c:v>
                      </c:pt>
                      <c:pt idx="103558">
                        <c:v>-50.238480000000003</c:v>
                      </c:pt>
                      <c:pt idx="103559">
                        <c:v>-50.279439999999994</c:v>
                      </c:pt>
                      <c:pt idx="103560">
                        <c:v>-50.319879999999998</c:v>
                      </c:pt>
                      <c:pt idx="103561">
                        <c:v>-50.360120000000002</c:v>
                      </c:pt>
                      <c:pt idx="103562">
                        <c:v>-50.400530000000003</c:v>
                      </c:pt>
                      <c:pt idx="103563">
                        <c:v>-50.44059</c:v>
                      </c:pt>
                      <c:pt idx="103564">
                        <c:v>-50.480790000000006</c:v>
                      </c:pt>
                      <c:pt idx="103565">
                        <c:v>-50.521190000000004</c:v>
                      </c:pt>
                      <c:pt idx="103566">
                        <c:v>-50.561800000000005</c:v>
                      </c:pt>
                      <c:pt idx="103567">
                        <c:v>-50.601880000000001</c:v>
                      </c:pt>
                      <c:pt idx="103568">
                        <c:v>-50.642089999999996</c:v>
                      </c:pt>
                      <c:pt idx="103569">
                        <c:v>-50.682559999999995</c:v>
                      </c:pt>
                      <c:pt idx="103570">
                        <c:v>-50.722269999999995</c:v>
                      </c:pt>
                      <c:pt idx="103571">
                        <c:v>-50.760360000000006</c:v>
                      </c:pt>
                      <c:pt idx="103572">
                        <c:v>-50.798829999999995</c:v>
                      </c:pt>
                      <c:pt idx="103573">
                        <c:v>-50.837859999999999</c:v>
                      </c:pt>
                      <c:pt idx="103574">
                        <c:v>-50.876960000000004</c:v>
                      </c:pt>
                      <c:pt idx="103575">
                        <c:v>-50.915999999999997</c:v>
                      </c:pt>
                      <c:pt idx="103576">
                        <c:v>-50.954979999999999</c:v>
                      </c:pt>
                      <c:pt idx="103577">
                        <c:v>-50.993729999999999</c:v>
                      </c:pt>
                      <c:pt idx="103578">
                        <c:v>-51.032620000000001</c:v>
                      </c:pt>
                      <c:pt idx="103579">
                        <c:v>-51.071200000000005</c:v>
                      </c:pt>
                      <c:pt idx="103580">
                        <c:v>-51.10895</c:v>
                      </c:pt>
                      <c:pt idx="103581">
                        <c:v>-51.14743</c:v>
                      </c:pt>
                      <c:pt idx="103582">
                        <c:v>-51.185790000000004</c:v>
                      </c:pt>
                      <c:pt idx="103583">
                        <c:v>-51.224249999999998</c:v>
                      </c:pt>
                      <c:pt idx="103584">
                        <c:v>-51.26276</c:v>
                      </c:pt>
                      <c:pt idx="103585">
                        <c:v>-51.301139999999997</c:v>
                      </c:pt>
                      <c:pt idx="103586">
                        <c:v>-51.338920000000002</c:v>
                      </c:pt>
                      <c:pt idx="103587">
                        <c:v>-51.377020000000002</c:v>
                      </c:pt>
                      <c:pt idx="103588">
                        <c:v>-51.40898</c:v>
                      </c:pt>
                      <c:pt idx="103589">
                        <c:v>-51.445439999999998</c:v>
                      </c:pt>
                      <c:pt idx="103590">
                        <c:v>-51.480059999999995</c:v>
                      </c:pt>
                      <c:pt idx="103591">
                        <c:v>-51.517229999999998</c:v>
                      </c:pt>
                      <c:pt idx="103592">
                        <c:v>-51.554360000000003</c:v>
                      </c:pt>
                      <c:pt idx="103593">
                        <c:v>-51.591920000000002</c:v>
                      </c:pt>
                      <c:pt idx="103594">
                        <c:v>-51.630189999999999</c:v>
                      </c:pt>
                      <c:pt idx="103595">
                        <c:v>-51.668310000000005</c:v>
                      </c:pt>
                      <c:pt idx="103596">
                        <c:v>-51.706980000000001</c:v>
                      </c:pt>
                      <c:pt idx="103597">
                        <c:v>-51.745229999999999</c:v>
                      </c:pt>
                      <c:pt idx="103598">
                        <c:v>-51.783479999999997</c:v>
                      </c:pt>
                      <c:pt idx="103599">
                        <c:v>-51.821179999999998</c:v>
                      </c:pt>
                      <c:pt idx="103600">
                        <c:v>-51.859710000000007</c:v>
                      </c:pt>
                      <c:pt idx="103601">
                        <c:v>-51.897779999999997</c:v>
                      </c:pt>
                      <c:pt idx="103602">
                        <c:v>-51.936010000000003</c:v>
                      </c:pt>
                      <c:pt idx="103603">
                        <c:v>-51.974030000000006</c:v>
                      </c:pt>
                      <c:pt idx="103604">
                        <c:v>-52.011890000000001</c:v>
                      </c:pt>
                      <c:pt idx="103605">
                        <c:v>-52.049269999999993</c:v>
                      </c:pt>
                      <c:pt idx="103606">
                        <c:v>-52.087029999999999</c:v>
                      </c:pt>
                      <c:pt idx="103607">
                        <c:v>-52.126650000000005</c:v>
                      </c:pt>
                      <c:pt idx="103608">
                        <c:v>-52.162590000000002</c:v>
                      </c:pt>
                      <c:pt idx="103609">
                        <c:v>-52.199179999999998</c:v>
                      </c:pt>
                      <c:pt idx="103610">
                        <c:v>-52.23603</c:v>
                      </c:pt>
                      <c:pt idx="103611">
                        <c:v>-52.272930000000002</c:v>
                      </c:pt>
                      <c:pt idx="103612">
                        <c:v>-52.309899999999999</c:v>
                      </c:pt>
                      <c:pt idx="103613">
                        <c:v>-52.346700000000006</c:v>
                      </c:pt>
                      <c:pt idx="103614">
                        <c:v>-52.38353</c:v>
                      </c:pt>
                      <c:pt idx="103615">
                        <c:v>-52.420299999999997</c:v>
                      </c:pt>
                      <c:pt idx="103616">
                        <c:v>-52.457149999999999</c:v>
                      </c:pt>
                      <c:pt idx="103617">
                        <c:v>-52.493869999999994</c:v>
                      </c:pt>
                      <c:pt idx="103618">
                        <c:v>-52.53058</c:v>
                      </c:pt>
                      <c:pt idx="103619">
                        <c:v>-52.567399999999999</c:v>
                      </c:pt>
                      <c:pt idx="103620">
                        <c:v>-52.603650000000002</c:v>
                      </c:pt>
                      <c:pt idx="103621">
                        <c:v>-52.639020000000002</c:v>
                      </c:pt>
                      <c:pt idx="103622">
                        <c:v>-52.674899999999994</c:v>
                      </c:pt>
                      <c:pt idx="103623">
                        <c:v>-52.710720000000002</c:v>
                      </c:pt>
                      <c:pt idx="103624">
                        <c:v>-52.746449999999996</c:v>
                      </c:pt>
                      <c:pt idx="103625">
                        <c:v>-52.782179999999997</c:v>
                      </c:pt>
                      <c:pt idx="103626">
                        <c:v>-52.817900000000002</c:v>
                      </c:pt>
                      <c:pt idx="103627">
                        <c:v>-52.85351</c:v>
                      </c:pt>
                      <c:pt idx="103628">
                        <c:v>-52.88908</c:v>
                      </c:pt>
                      <c:pt idx="103629">
                        <c:v>-52.924469999999999</c:v>
                      </c:pt>
                      <c:pt idx="103630">
                        <c:v>-52.959910000000001</c:v>
                      </c:pt>
                      <c:pt idx="103631">
                        <c:v>-52.995099999999994</c:v>
                      </c:pt>
                      <c:pt idx="103632">
                        <c:v>-53.030259999999998</c:v>
                      </c:pt>
                      <c:pt idx="103633">
                        <c:v>-53.064970000000002</c:v>
                      </c:pt>
                      <c:pt idx="103634">
                        <c:v>-53.098439999999997</c:v>
                      </c:pt>
                      <c:pt idx="103635">
                        <c:v>-53.132159999999999</c:v>
                      </c:pt>
                      <c:pt idx="103636">
                        <c:v>-53.1661</c:v>
                      </c:pt>
                      <c:pt idx="103637">
                        <c:v>-53.200800000000001</c:v>
                      </c:pt>
                      <c:pt idx="103638">
                        <c:v>-53.235060000000004</c:v>
                      </c:pt>
                      <c:pt idx="103639">
                        <c:v>-53.269359999999999</c:v>
                      </c:pt>
                      <c:pt idx="103640">
                        <c:v>-53.291649999999997</c:v>
                      </c:pt>
                      <c:pt idx="103641">
                        <c:v>-53.323219999999992</c:v>
                      </c:pt>
                      <c:pt idx="103642">
                        <c:v>-53.354810000000001</c:v>
                      </c:pt>
                      <c:pt idx="103643">
                        <c:v>-53.388030000000001</c:v>
                      </c:pt>
                      <c:pt idx="103644">
                        <c:v>-53.421659999999996</c:v>
                      </c:pt>
                      <c:pt idx="103645">
                        <c:v>-53.454139999999995</c:v>
                      </c:pt>
                      <c:pt idx="103646">
                        <c:v>-53.487179999999995</c:v>
                      </c:pt>
                      <c:pt idx="103647">
                        <c:v>-53.519919999999999</c:v>
                      </c:pt>
                      <c:pt idx="103648">
                        <c:v>-53.552779999999998</c:v>
                      </c:pt>
                      <c:pt idx="103649">
                        <c:v>-53.585740000000001</c:v>
                      </c:pt>
                      <c:pt idx="103650">
                        <c:v>-53.617460000000001</c:v>
                      </c:pt>
                      <c:pt idx="103651">
                        <c:v>-53.649329999999999</c:v>
                      </c:pt>
                      <c:pt idx="103652">
                        <c:v>-53.680459999999997</c:v>
                      </c:pt>
                      <c:pt idx="103653">
                        <c:v>-53.710719999999995</c:v>
                      </c:pt>
                      <c:pt idx="103654">
                        <c:v>-53.740740000000002</c:v>
                      </c:pt>
                      <c:pt idx="103655">
                        <c:v>-53.770530000000001</c:v>
                      </c:pt>
                      <c:pt idx="103656">
                        <c:v>-53.799890000000005</c:v>
                      </c:pt>
                      <c:pt idx="103657">
                        <c:v>-53.82893</c:v>
                      </c:pt>
                      <c:pt idx="103658">
                        <c:v>-53.857609999999994</c:v>
                      </c:pt>
                      <c:pt idx="103659">
                        <c:v>-53.886329999999994</c:v>
                      </c:pt>
                      <c:pt idx="103660">
                        <c:v>-53.914859999999997</c:v>
                      </c:pt>
                      <c:pt idx="103661">
                        <c:v>-53.943329999999996</c:v>
                      </c:pt>
                      <c:pt idx="103662">
                        <c:v>-53.97157</c:v>
                      </c:pt>
                      <c:pt idx="103663">
                        <c:v>-53.9998</c:v>
                      </c:pt>
                      <c:pt idx="103664">
                        <c:v>-54.027909999999999</c:v>
                      </c:pt>
                      <c:pt idx="103665">
                        <c:v>-54.055600000000005</c:v>
                      </c:pt>
                      <c:pt idx="103666">
                        <c:v>-54.083030000000001</c:v>
                      </c:pt>
                      <c:pt idx="103667">
                        <c:v>-54.110760000000006</c:v>
                      </c:pt>
                      <c:pt idx="103668">
                        <c:v>-54.138190000000002</c:v>
                      </c:pt>
                      <c:pt idx="103669">
                        <c:v>-54.165859999999995</c:v>
                      </c:pt>
                      <c:pt idx="103670">
                        <c:v>-54.193309999999997</c:v>
                      </c:pt>
                      <c:pt idx="103671">
                        <c:v>-54.220819999999996</c:v>
                      </c:pt>
                      <c:pt idx="103672">
                        <c:v>-54.248079999999995</c:v>
                      </c:pt>
                      <c:pt idx="103673">
                        <c:v>-54.275099999999995</c:v>
                      </c:pt>
                      <c:pt idx="103674">
                        <c:v>-54.30124</c:v>
                      </c:pt>
                      <c:pt idx="103675">
                        <c:v>-54.328440000000001</c:v>
                      </c:pt>
                      <c:pt idx="103676">
                        <c:v>-54.355779999999996</c:v>
                      </c:pt>
                      <c:pt idx="103677">
                        <c:v>-54.382989999999999</c:v>
                      </c:pt>
                      <c:pt idx="103678">
                        <c:v>-54.410260000000001</c:v>
                      </c:pt>
                      <c:pt idx="103679">
                        <c:v>-54.437249999999999</c:v>
                      </c:pt>
                      <c:pt idx="103680">
                        <c:v>-54.464119999999994</c:v>
                      </c:pt>
                      <c:pt idx="103681">
                        <c:v>-54.49098</c:v>
                      </c:pt>
                      <c:pt idx="103682">
                        <c:v>-54.514769999999999</c:v>
                      </c:pt>
                      <c:pt idx="103683">
                        <c:v>-54.543189999999996</c:v>
                      </c:pt>
                      <c:pt idx="103684">
                        <c:v>-54.570999999999998</c:v>
                      </c:pt>
                      <c:pt idx="103685">
                        <c:v>-54.59787</c:v>
                      </c:pt>
                      <c:pt idx="103686">
                        <c:v>-54.624459999999999</c:v>
                      </c:pt>
                      <c:pt idx="103687">
                        <c:v>-54.650590000000001</c:v>
                      </c:pt>
                      <c:pt idx="103688">
                        <c:v>-54.677259999999997</c:v>
                      </c:pt>
                      <c:pt idx="103689">
                        <c:v>-54.703989999999997</c:v>
                      </c:pt>
                      <c:pt idx="103690">
                        <c:v>-54.73057</c:v>
                      </c:pt>
                      <c:pt idx="103691">
                        <c:v>-54.757150000000003</c:v>
                      </c:pt>
                      <c:pt idx="103692">
                        <c:v>-54.78349</c:v>
                      </c:pt>
                      <c:pt idx="103693">
                        <c:v>-54.810140000000004</c:v>
                      </c:pt>
                      <c:pt idx="103694">
                        <c:v>-54.836280000000002</c:v>
                      </c:pt>
                      <c:pt idx="103695">
                        <c:v>-54.862880000000004</c:v>
                      </c:pt>
                      <c:pt idx="103696">
                        <c:v>-54.889349999999993</c:v>
                      </c:pt>
                      <c:pt idx="103697">
                        <c:v>-54.915489999999998</c:v>
                      </c:pt>
                      <c:pt idx="103698">
                        <c:v>-54.94135</c:v>
                      </c:pt>
                      <c:pt idx="103699">
                        <c:v>-54.968089999999997</c:v>
                      </c:pt>
                      <c:pt idx="103700">
                        <c:v>-54.994990000000001</c:v>
                      </c:pt>
                      <c:pt idx="103701">
                        <c:v>-55.021619999999999</c:v>
                      </c:pt>
                      <c:pt idx="103702">
                        <c:v>-55.048609999999996</c:v>
                      </c:pt>
                      <c:pt idx="103703">
                        <c:v>-55.075099999999999</c:v>
                      </c:pt>
                      <c:pt idx="103704">
                        <c:v>-55.101939999999999</c:v>
                      </c:pt>
                      <c:pt idx="103705">
                        <c:v>-55.128750000000004</c:v>
                      </c:pt>
                      <c:pt idx="103706">
                        <c:v>-55.155680000000004</c:v>
                      </c:pt>
                      <c:pt idx="103707">
                        <c:v>-55.182539999999996</c:v>
                      </c:pt>
                      <c:pt idx="103708">
                        <c:v>-55.209510000000002</c:v>
                      </c:pt>
                      <c:pt idx="103709">
                        <c:v>-55.236370000000001</c:v>
                      </c:pt>
                      <c:pt idx="103710">
                        <c:v>-55.263229999999993</c:v>
                      </c:pt>
                      <c:pt idx="103711">
                        <c:v>-55.290030000000002</c:v>
                      </c:pt>
                      <c:pt idx="103712">
                        <c:v>-55.316180000000003</c:v>
                      </c:pt>
                      <c:pt idx="103713">
                        <c:v>-55.343179999999997</c:v>
                      </c:pt>
                      <c:pt idx="103714">
                        <c:v>-55.370160000000006</c:v>
                      </c:pt>
                      <c:pt idx="103715">
                        <c:v>-55.396770000000004</c:v>
                      </c:pt>
                      <c:pt idx="103716">
                        <c:v>-55.422969999999992</c:v>
                      </c:pt>
                      <c:pt idx="103717">
                        <c:v>-55.449680000000001</c:v>
                      </c:pt>
                      <c:pt idx="103718">
                        <c:v>-55.475789999999996</c:v>
                      </c:pt>
                      <c:pt idx="103719">
                        <c:v>-55.502339999999997</c:v>
                      </c:pt>
                      <c:pt idx="103720">
                        <c:v>-55.524969999999996</c:v>
                      </c:pt>
                      <c:pt idx="103721">
                        <c:v>-55.553790000000006</c:v>
                      </c:pt>
                      <c:pt idx="103722">
                        <c:v>-55.58211</c:v>
                      </c:pt>
                      <c:pt idx="103723">
                        <c:v>-55.608630000000005</c:v>
                      </c:pt>
                      <c:pt idx="103724">
                        <c:v>-55.633879999999998</c:v>
                      </c:pt>
                      <c:pt idx="103725">
                        <c:v>-55.660269999999997</c:v>
                      </c:pt>
                      <c:pt idx="103726">
                        <c:v>-55.68694</c:v>
                      </c:pt>
                      <c:pt idx="103727">
                        <c:v>-55.713319999999996</c:v>
                      </c:pt>
                      <c:pt idx="103728">
                        <c:v>-55.73977</c:v>
                      </c:pt>
                      <c:pt idx="103729">
                        <c:v>-55.765749999999997</c:v>
                      </c:pt>
                      <c:pt idx="103730">
                        <c:v>-55.792549999999999</c:v>
                      </c:pt>
                      <c:pt idx="103731">
                        <c:v>-55.818890000000003</c:v>
                      </c:pt>
                      <c:pt idx="103732">
                        <c:v>-55.845469999999999</c:v>
                      </c:pt>
                      <c:pt idx="103733">
                        <c:v>-55.871459999999999</c:v>
                      </c:pt>
                      <c:pt idx="103734">
                        <c:v>-55.898150000000001</c:v>
                      </c:pt>
                      <c:pt idx="103735">
                        <c:v>-55.924509999999998</c:v>
                      </c:pt>
                      <c:pt idx="103736">
                        <c:v>-55.951039999999999</c:v>
                      </c:pt>
                      <c:pt idx="103737">
                        <c:v>-55.977490000000003</c:v>
                      </c:pt>
                      <c:pt idx="103738">
                        <c:v>-56.004170000000002</c:v>
                      </c:pt>
                      <c:pt idx="103739">
                        <c:v>-56.030790000000003</c:v>
                      </c:pt>
                      <c:pt idx="103740">
                        <c:v>-56.057309999999994</c:v>
                      </c:pt>
                      <c:pt idx="103741">
                        <c:v>-56.08325</c:v>
                      </c:pt>
                      <c:pt idx="103742">
                        <c:v>-56.109790000000004</c:v>
                      </c:pt>
                      <c:pt idx="103743">
                        <c:v>-56.136569999999999</c:v>
                      </c:pt>
                      <c:pt idx="103744">
                        <c:v>-56.16319</c:v>
                      </c:pt>
                      <c:pt idx="103745">
                        <c:v>-56.189679999999996</c:v>
                      </c:pt>
                      <c:pt idx="103746">
                        <c:v>-56.215970000000006</c:v>
                      </c:pt>
                      <c:pt idx="103747">
                        <c:v>-56.242530000000002</c:v>
                      </c:pt>
                      <c:pt idx="103748">
                        <c:v>-56.267959999999995</c:v>
                      </c:pt>
                      <c:pt idx="103749">
                        <c:v>-56.294120000000007</c:v>
                      </c:pt>
                      <c:pt idx="103750">
                        <c:v>-56.320430000000002</c:v>
                      </c:pt>
                      <c:pt idx="103751">
                        <c:v>-56.346769999999999</c:v>
                      </c:pt>
                      <c:pt idx="103752">
                        <c:v>-56.373220000000003</c:v>
                      </c:pt>
                      <c:pt idx="103753">
                        <c:v>-56.399509999999999</c:v>
                      </c:pt>
                      <c:pt idx="103754">
                        <c:v>-56.4255</c:v>
                      </c:pt>
                      <c:pt idx="103755">
                        <c:v>-56.451309999999999</c:v>
                      </c:pt>
                      <c:pt idx="103756">
                        <c:v>-56.478020000000001</c:v>
                      </c:pt>
                      <c:pt idx="103757">
                        <c:v>-56.504399999999997</c:v>
                      </c:pt>
                      <c:pt idx="103758">
                        <c:v>-56.530279999999998</c:v>
                      </c:pt>
                      <c:pt idx="103759">
                        <c:v>-56.556119999999993</c:v>
                      </c:pt>
                      <c:pt idx="103760">
                        <c:v>-56.581859999999999</c:v>
                      </c:pt>
                      <c:pt idx="103761">
                        <c:v>-56.608020000000003</c:v>
                      </c:pt>
                      <c:pt idx="103762">
                        <c:v>-56.633420000000001</c:v>
                      </c:pt>
                      <c:pt idx="103763">
                        <c:v>-56.659840000000003</c:v>
                      </c:pt>
                      <c:pt idx="103764">
                        <c:v>-56.685809999999996</c:v>
                      </c:pt>
                      <c:pt idx="103765">
                        <c:v>-56.712109999999996</c:v>
                      </c:pt>
                      <c:pt idx="103766">
                        <c:v>-56.73845</c:v>
                      </c:pt>
                      <c:pt idx="103767">
                        <c:v>-56.764690000000002</c:v>
                      </c:pt>
                      <c:pt idx="103768">
                        <c:v>-56.791020000000003</c:v>
                      </c:pt>
                      <c:pt idx="103769">
                        <c:v>-56.81729</c:v>
                      </c:pt>
                      <c:pt idx="103770">
                        <c:v>-56.843649999999997</c:v>
                      </c:pt>
                      <c:pt idx="103771">
                        <c:v>-56.869949999999996</c:v>
                      </c:pt>
                      <c:pt idx="103772">
                        <c:v>-56.89629</c:v>
                      </c:pt>
                      <c:pt idx="103773">
                        <c:v>-56.922560000000004</c:v>
                      </c:pt>
                      <c:pt idx="103774">
                        <c:v>-56.948809999999995</c:v>
                      </c:pt>
                      <c:pt idx="103775">
                        <c:v>-56.975049999999996</c:v>
                      </c:pt>
                      <c:pt idx="103776">
                        <c:v>-57.001090000000005</c:v>
                      </c:pt>
                      <c:pt idx="103777">
                        <c:v>-57.026809999999998</c:v>
                      </c:pt>
                      <c:pt idx="103778">
                        <c:v>-57.053049999999999</c:v>
                      </c:pt>
                      <c:pt idx="103779">
                        <c:v>-57.079120000000003</c:v>
                      </c:pt>
                      <c:pt idx="103780">
                        <c:v>-57.105379999999997</c:v>
                      </c:pt>
                      <c:pt idx="103781">
                        <c:v>-57.131480000000003</c:v>
                      </c:pt>
                      <c:pt idx="103782">
                        <c:v>-57.157669999999996</c:v>
                      </c:pt>
                      <c:pt idx="103783">
                        <c:v>-57.183880000000002</c:v>
                      </c:pt>
                      <c:pt idx="103784">
                        <c:v>-57.214500000000001</c:v>
                      </c:pt>
                      <c:pt idx="103785">
                        <c:v>-57.237030000000004</c:v>
                      </c:pt>
                      <c:pt idx="103786">
                        <c:v>-57.262060000000005</c:v>
                      </c:pt>
                      <c:pt idx="103787">
                        <c:v>-57.287959999999998</c:v>
                      </c:pt>
                      <c:pt idx="103788">
                        <c:v>-57.313029999999998</c:v>
                      </c:pt>
                      <c:pt idx="103789">
                        <c:v>-57.338999999999999</c:v>
                      </c:pt>
                      <c:pt idx="103790">
                        <c:v>-57.365050000000004</c:v>
                      </c:pt>
                      <c:pt idx="103791">
                        <c:v>-57.391269999999999</c:v>
                      </c:pt>
                      <c:pt idx="103792">
                        <c:v>-57.416559999999997</c:v>
                      </c:pt>
                      <c:pt idx="103793">
                        <c:v>-57.442640000000004</c:v>
                      </c:pt>
                      <c:pt idx="103794">
                        <c:v>-57.46875</c:v>
                      </c:pt>
                      <c:pt idx="103795">
                        <c:v>-57.494459999999997</c:v>
                      </c:pt>
                      <c:pt idx="103796">
                        <c:v>-57.520470000000003</c:v>
                      </c:pt>
                      <c:pt idx="103797">
                        <c:v>-57.546210000000002</c:v>
                      </c:pt>
                      <c:pt idx="103798">
                        <c:v>-57.572130000000001</c:v>
                      </c:pt>
                      <c:pt idx="103799">
                        <c:v>-57.59787</c:v>
                      </c:pt>
                      <c:pt idx="103800">
                        <c:v>-57.623949999999994</c:v>
                      </c:pt>
                      <c:pt idx="103801">
                        <c:v>-57.649540000000002</c:v>
                      </c:pt>
                      <c:pt idx="103802">
                        <c:v>-57.675179999999997</c:v>
                      </c:pt>
                      <c:pt idx="103803">
                        <c:v>-57.70035</c:v>
                      </c:pt>
                      <c:pt idx="103804">
                        <c:v>-57.725920000000002</c:v>
                      </c:pt>
                      <c:pt idx="103805">
                        <c:v>-57.751539999999999</c:v>
                      </c:pt>
                      <c:pt idx="103806">
                        <c:v>-57.77693</c:v>
                      </c:pt>
                      <c:pt idx="103807">
                        <c:v>-57.802599999999998</c:v>
                      </c:pt>
                      <c:pt idx="103808">
                        <c:v>-57.828470000000003</c:v>
                      </c:pt>
                      <c:pt idx="103809">
                        <c:v>-57.853839999999998</c:v>
                      </c:pt>
                      <c:pt idx="103810">
                        <c:v>-57.87968</c:v>
                      </c:pt>
                      <c:pt idx="103811">
                        <c:v>-57.905160000000002</c:v>
                      </c:pt>
                      <c:pt idx="103812">
                        <c:v>-57.930859999999996</c:v>
                      </c:pt>
                      <c:pt idx="103813">
                        <c:v>-57.95635</c:v>
                      </c:pt>
                      <c:pt idx="103814">
                        <c:v>-57.981499999999997</c:v>
                      </c:pt>
                      <c:pt idx="103815">
                        <c:v>-58.005099999999999</c:v>
                      </c:pt>
                      <c:pt idx="103816">
                        <c:v>-58.02993</c:v>
                      </c:pt>
                      <c:pt idx="103817">
                        <c:v>-58.055709999999998</c:v>
                      </c:pt>
                      <c:pt idx="103818">
                        <c:v>-58.081430000000005</c:v>
                      </c:pt>
                      <c:pt idx="103819">
                        <c:v>-58.107170000000004</c:v>
                      </c:pt>
                      <c:pt idx="103820">
                        <c:v>-58.131839999999997</c:v>
                      </c:pt>
                      <c:pt idx="103821">
                        <c:v>-58.157080000000001</c:v>
                      </c:pt>
                      <c:pt idx="103822">
                        <c:v>-58.182669999999995</c:v>
                      </c:pt>
                      <c:pt idx="103823">
                        <c:v>-58.208169999999996</c:v>
                      </c:pt>
                      <c:pt idx="103824">
                        <c:v>-58.233189999999993</c:v>
                      </c:pt>
                      <c:pt idx="103825">
                        <c:v>-58.258470000000003</c:v>
                      </c:pt>
                      <c:pt idx="103826">
                        <c:v>-58.283950000000004</c:v>
                      </c:pt>
                      <c:pt idx="103827">
                        <c:v>-58.309360000000005</c:v>
                      </c:pt>
                      <c:pt idx="103828">
                        <c:v>-58.334440000000001</c:v>
                      </c:pt>
                      <c:pt idx="103829">
                        <c:v>-58.359740000000002</c:v>
                      </c:pt>
                      <c:pt idx="103830">
                        <c:v>-58.384390000000003</c:v>
                      </c:pt>
                      <c:pt idx="103831">
                        <c:v>-58.40936</c:v>
                      </c:pt>
                      <c:pt idx="103832">
                        <c:v>-58.434530000000002</c:v>
                      </c:pt>
                      <c:pt idx="103833">
                        <c:v>-58.459810000000004</c:v>
                      </c:pt>
                      <c:pt idx="103834">
                        <c:v>-58.484870000000001</c:v>
                      </c:pt>
                      <c:pt idx="103835">
                        <c:v>-58.509969999999996</c:v>
                      </c:pt>
                      <c:pt idx="103836">
                        <c:v>-58.535290000000003</c:v>
                      </c:pt>
                      <c:pt idx="103837">
                        <c:v>-58.559739999999998</c:v>
                      </c:pt>
                      <c:pt idx="103838">
                        <c:v>-58.584820000000008</c:v>
                      </c:pt>
                      <c:pt idx="103839">
                        <c:v>-58.60962</c:v>
                      </c:pt>
                      <c:pt idx="103840">
                        <c:v>-58.634370000000004</c:v>
                      </c:pt>
                      <c:pt idx="103841">
                        <c:v>-58.659570000000002</c:v>
                      </c:pt>
                      <c:pt idx="103842">
                        <c:v>-58.684690000000003</c:v>
                      </c:pt>
                      <c:pt idx="103843">
                        <c:v>-58.709829999999997</c:v>
                      </c:pt>
                      <c:pt idx="103844">
                        <c:v>-58.734469999999995</c:v>
                      </c:pt>
                      <c:pt idx="103845">
                        <c:v>-58.759349999999998</c:v>
                      </c:pt>
                      <c:pt idx="103846">
                        <c:v>-58.784649999999999</c:v>
                      </c:pt>
                      <c:pt idx="103847">
                        <c:v>-58.80997</c:v>
                      </c:pt>
                      <c:pt idx="103848">
                        <c:v>-58.834989999999998</c:v>
                      </c:pt>
                      <c:pt idx="103849">
                        <c:v>-58.860219999999998</c:v>
                      </c:pt>
                      <c:pt idx="103850">
                        <c:v>-58.885420000000003</c:v>
                      </c:pt>
                      <c:pt idx="103851">
                        <c:v>-58.910260000000001</c:v>
                      </c:pt>
                      <c:pt idx="103852">
                        <c:v>-58.935269999999996</c:v>
                      </c:pt>
                      <c:pt idx="103853">
                        <c:v>-58.960459999999998</c:v>
                      </c:pt>
                      <c:pt idx="103854">
                        <c:v>-58.985370000000003</c:v>
                      </c:pt>
                      <c:pt idx="103855">
                        <c:v>-59.010749999999994</c:v>
                      </c:pt>
                      <c:pt idx="103856">
                        <c:v>-59.035979999999995</c:v>
                      </c:pt>
                      <c:pt idx="103857">
                        <c:v>-59.060940000000002</c:v>
                      </c:pt>
                      <c:pt idx="103858">
                        <c:v>-59.086179999999999</c:v>
                      </c:pt>
                      <c:pt idx="103859">
                        <c:v>-59.111269999999998</c:v>
                      </c:pt>
                      <c:pt idx="103860">
                        <c:v>-59.135989999999993</c:v>
                      </c:pt>
                      <c:pt idx="103861">
                        <c:v>-59.160830000000004</c:v>
                      </c:pt>
                      <c:pt idx="103862">
                        <c:v>-59.185879999999997</c:v>
                      </c:pt>
                      <c:pt idx="103863">
                        <c:v>-59.21096</c:v>
                      </c:pt>
                      <c:pt idx="103864">
                        <c:v>-59.236069999999998</c:v>
                      </c:pt>
                      <c:pt idx="103865">
                        <c:v>-59.261150000000001</c:v>
                      </c:pt>
                      <c:pt idx="103866">
                        <c:v>-59.286239999999999</c:v>
                      </c:pt>
                      <c:pt idx="103867">
                        <c:v>-59.310450000000003</c:v>
                      </c:pt>
                      <c:pt idx="103868">
                        <c:v>-59.335360000000001</c:v>
                      </c:pt>
                      <c:pt idx="103869">
                        <c:v>-59.359960000000001</c:v>
                      </c:pt>
                      <c:pt idx="103870">
                        <c:v>-59.384319999999995</c:v>
                      </c:pt>
                      <c:pt idx="103871">
                        <c:v>-59.409199999999998</c:v>
                      </c:pt>
                      <c:pt idx="103872">
                        <c:v>-59.433999999999997</c:v>
                      </c:pt>
                      <c:pt idx="103873">
                        <c:v>-59.458650000000006</c:v>
                      </c:pt>
                      <c:pt idx="103874">
                        <c:v>-59.483189999999993</c:v>
                      </c:pt>
                      <c:pt idx="103875">
                        <c:v>-59.507660000000001</c:v>
                      </c:pt>
                      <c:pt idx="103876">
                        <c:v>-59.531999999999996</c:v>
                      </c:pt>
                      <c:pt idx="103877">
                        <c:v>-59.555959999999999</c:v>
                      </c:pt>
                      <c:pt idx="103878">
                        <c:v>-59.580179999999999</c:v>
                      </c:pt>
                      <c:pt idx="103879">
                        <c:v>-59.604489999999998</c:v>
                      </c:pt>
                      <c:pt idx="103880">
                        <c:v>-59.62903</c:v>
                      </c:pt>
                      <c:pt idx="103881">
                        <c:v>-59.653379999999999</c:v>
                      </c:pt>
                      <c:pt idx="103882">
                        <c:v>-59.677769999999995</c:v>
                      </c:pt>
                      <c:pt idx="103883">
                        <c:v>-59.702359999999999</c:v>
                      </c:pt>
                      <c:pt idx="103884">
                        <c:v>-59.726080000000003</c:v>
                      </c:pt>
                      <c:pt idx="103885">
                        <c:v>-59.750480000000003</c:v>
                      </c:pt>
                      <c:pt idx="103886">
                        <c:v>-59.774560000000001</c:v>
                      </c:pt>
                      <c:pt idx="103887">
                        <c:v>-59.798749999999998</c:v>
                      </c:pt>
                      <c:pt idx="103888">
                        <c:v>-59.821809999999999</c:v>
                      </c:pt>
                      <c:pt idx="103889">
                        <c:v>-59.846119999999999</c:v>
                      </c:pt>
                      <c:pt idx="103890">
                        <c:v>-59.870379999999997</c:v>
                      </c:pt>
                      <c:pt idx="103891">
                        <c:v>-59.894970000000001</c:v>
                      </c:pt>
                      <c:pt idx="103892">
                        <c:v>-59.919440000000002</c:v>
                      </c:pt>
                      <c:pt idx="103893">
                        <c:v>-59.944029999999998</c:v>
                      </c:pt>
                      <c:pt idx="103894">
                        <c:v>-59.968110000000003</c:v>
                      </c:pt>
                      <c:pt idx="103895">
                        <c:v>-59.992850000000004</c:v>
                      </c:pt>
                      <c:pt idx="103896">
                        <c:v>-60.01717</c:v>
                      </c:pt>
                      <c:pt idx="103897">
                        <c:v>-60.041599999999995</c:v>
                      </c:pt>
                      <c:pt idx="103898">
                        <c:v>-60.066179999999996</c:v>
                      </c:pt>
                      <c:pt idx="103899">
                        <c:v>-60.090779999999995</c:v>
                      </c:pt>
                      <c:pt idx="103900">
                        <c:v>-60.11553</c:v>
                      </c:pt>
                      <c:pt idx="103901">
                        <c:v>-60.139470000000003</c:v>
                      </c:pt>
                      <c:pt idx="103902">
                        <c:v>-60.163939999999997</c:v>
                      </c:pt>
                      <c:pt idx="103903">
                        <c:v>-60.188470000000002</c:v>
                      </c:pt>
                      <c:pt idx="103904">
                        <c:v>-60.213029999999996</c:v>
                      </c:pt>
                      <c:pt idx="103905">
                        <c:v>-60.237360000000002</c:v>
                      </c:pt>
                      <c:pt idx="103906">
                        <c:v>-60.224109999999996</c:v>
                      </c:pt>
                      <c:pt idx="103907">
                        <c:v>-60.239159999999998</c:v>
                      </c:pt>
                      <c:pt idx="103908">
                        <c:v>-60.256189999999997</c:v>
                      </c:pt>
                      <c:pt idx="103909">
                        <c:v>-60.278120000000001</c:v>
                      </c:pt>
                      <c:pt idx="103910">
                        <c:v>-60.300459999999994</c:v>
                      </c:pt>
                      <c:pt idx="103911">
                        <c:v>-60.323369999999997</c:v>
                      </c:pt>
                      <c:pt idx="103912">
                        <c:v>-60.347059999999999</c:v>
                      </c:pt>
                      <c:pt idx="103913">
                        <c:v>-60.3705</c:v>
                      </c:pt>
                      <c:pt idx="103914">
                        <c:v>-60.3947</c:v>
                      </c:pt>
                      <c:pt idx="103915">
                        <c:v>-60.41836</c:v>
                      </c:pt>
                      <c:pt idx="103916">
                        <c:v>-60.441539999999996</c:v>
                      </c:pt>
                      <c:pt idx="103917">
                        <c:v>-60.466100000000004</c:v>
                      </c:pt>
                      <c:pt idx="103918">
                        <c:v>-60.490009999999998</c:v>
                      </c:pt>
                      <c:pt idx="103919">
                        <c:v>-60.513399999999997</c:v>
                      </c:pt>
                      <c:pt idx="103920">
                        <c:v>-60.537430000000001</c:v>
                      </c:pt>
                      <c:pt idx="103921">
                        <c:v>-60.56147</c:v>
                      </c:pt>
                      <c:pt idx="103922">
                        <c:v>-60.585419999999999</c:v>
                      </c:pt>
                      <c:pt idx="103923">
                        <c:v>-60.60951</c:v>
                      </c:pt>
                      <c:pt idx="103924">
                        <c:v>-60.633739999999996</c:v>
                      </c:pt>
                      <c:pt idx="103925">
                        <c:v>-60.658450000000002</c:v>
                      </c:pt>
                      <c:pt idx="103926">
                        <c:v>-60.681849999999997</c:v>
                      </c:pt>
                      <c:pt idx="103927">
                        <c:v>-60.706139999999998</c:v>
                      </c:pt>
                      <c:pt idx="103928">
                        <c:v>-60.730959999999996</c:v>
                      </c:pt>
                      <c:pt idx="103929">
                        <c:v>-60.755220000000001</c:v>
                      </c:pt>
                      <c:pt idx="103930">
                        <c:v>-60.779160000000005</c:v>
                      </c:pt>
                      <c:pt idx="103931">
                        <c:v>-60.80283</c:v>
                      </c:pt>
                      <c:pt idx="103932">
                        <c:v>-60.826950000000004</c:v>
                      </c:pt>
                      <c:pt idx="103933">
                        <c:v>-60.850989999999996</c:v>
                      </c:pt>
                      <c:pt idx="103934">
                        <c:v>-60.875700000000002</c:v>
                      </c:pt>
                      <c:pt idx="103935">
                        <c:v>-60.899929999999998</c:v>
                      </c:pt>
                      <c:pt idx="103936">
                        <c:v>-60.924399999999999</c:v>
                      </c:pt>
                      <c:pt idx="103937">
                        <c:v>-60.948570000000004</c:v>
                      </c:pt>
                      <c:pt idx="103938">
                        <c:v>-60.973040000000005</c:v>
                      </c:pt>
                      <c:pt idx="103939">
                        <c:v>-60.997349999999997</c:v>
                      </c:pt>
                      <c:pt idx="103940">
                        <c:v>-61.022120000000001</c:v>
                      </c:pt>
                      <c:pt idx="103941">
                        <c:v>-61.0456</c:v>
                      </c:pt>
                      <c:pt idx="103942">
                        <c:v>-61.070229999999995</c:v>
                      </c:pt>
                      <c:pt idx="103943">
                        <c:v>-61.095219999999998</c:v>
                      </c:pt>
                      <c:pt idx="103944">
                        <c:v>-61.119700000000002</c:v>
                      </c:pt>
                      <c:pt idx="103945">
                        <c:v>-61.144579999999998</c:v>
                      </c:pt>
                      <c:pt idx="103946">
                        <c:v>-61.168849999999999</c:v>
                      </c:pt>
                      <c:pt idx="103947">
                        <c:v>-61.1937</c:v>
                      </c:pt>
                      <c:pt idx="103948">
                        <c:v>-61.218190000000007</c:v>
                      </c:pt>
                      <c:pt idx="103949">
                        <c:v>-61.242750000000001</c:v>
                      </c:pt>
                      <c:pt idx="103950">
                        <c:v>-61.266619999999996</c:v>
                      </c:pt>
                      <c:pt idx="103951">
                        <c:v>-61.291870000000003</c:v>
                      </c:pt>
                      <c:pt idx="103952">
                        <c:v>-61.316339999999997</c:v>
                      </c:pt>
                      <c:pt idx="103953">
                        <c:v>-61.341329999999999</c:v>
                      </c:pt>
                      <c:pt idx="103954">
                        <c:v>-61.36533</c:v>
                      </c:pt>
                      <c:pt idx="103955">
                        <c:v>-61.389920000000004</c:v>
                      </c:pt>
                      <c:pt idx="103956">
                        <c:v>-61.414280000000005</c:v>
                      </c:pt>
                      <c:pt idx="103957">
                        <c:v>-61.438949999999998</c:v>
                      </c:pt>
                      <c:pt idx="103958">
                        <c:v>-61.462560000000003</c:v>
                      </c:pt>
                      <c:pt idx="103959">
                        <c:v>-61.487109999999994</c:v>
                      </c:pt>
                      <c:pt idx="103960">
                        <c:v>-61.510999999999996</c:v>
                      </c:pt>
                      <c:pt idx="103961">
                        <c:v>-61.535429999999998</c:v>
                      </c:pt>
                      <c:pt idx="103962">
                        <c:v>-61.55921</c:v>
                      </c:pt>
                      <c:pt idx="103963">
                        <c:v>-61.583750000000002</c:v>
                      </c:pt>
                      <c:pt idx="103964">
                        <c:v>-61.608069999999998</c:v>
                      </c:pt>
                      <c:pt idx="103965">
                        <c:v>-61.632740000000005</c:v>
                      </c:pt>
                      <c:pt idx="103966">
                        <c:v>-61.656680000000001</c:v>
                      </c:pt>
                      <c:pt idx="103967">
                        <c:v>-61.681129999999996</c:v>
                      </c:pt>
                      <c:pt idx="103968">
                        <c:v>-61.705420000000004</c:v>
                      </c:pt>
                      <c:pt idx="103969">
                        <c:v>-61.729900000000001</c:v>
                      </c:pt>
                      <c:pt idx="103970">
                        <c:v>-61.753830000000001</c:v>
                      </c:pt>
                      <c:pt idx="103971">
                        <c:v>-61.778139999999993</c:v>
                      </c:pt>
                      <c:pt idx="103972">
                        <c:v>-61.802509999999998</c:v>
                      </c:pt>
                      <c:pt idx="103973">
                        <c:v>-61.82687</c:v>
                      </c:pt>
                      <c:pt idx="103974">
                        <c:v>-61.807480000000005</c:v>
                      </c:pt>
                      <c:pt idx="103975">
                        <c:v>-61.800789999999999</c:v>
                      </c:pt>
                      <c:pt idx="103976">
                        <c:v>-61.807200000000002</c:v>
                      </c:pt>
                      <c:pt idx="103977">
                        <c:v>-61.822600000000001</c:v>
                      </c:pt>
                      <c:pt idx="103978">
                        <c:v>-61.841799999999992</c:v>
                      </c:pt>
                      <c:pt idx="103979">
                        <c:v>-61.862180000000002</c:v>
                      </c:pt>
                      <c:pt idx="103980">
                        <c:v>-61.884160000000001</c:v>
                      </c:pt>
                      <c:pt idx="103981">
                        <c:v>-61.906100000000002</c:v>
                      </c:pt>
                      <c:pt idx="103982">
                        <c:v>-61.929020000000001</c:v>
                      </c:pt>
                      <c:pt idx="103983">
                        <c:v>-61.95214</c:v>
                      </c:pt>
                      <c:pt idx="103984">
                        <c:v>-61.973990000000001</c:v>
                      </c:pt>
                      <c:pt idx="103985">
                        <c:v>-61.995769999999993</c:v>
                      </c:pt>
                      <c:pt idx="103986">
                        <c:v>-62.017790000000005</c:v>
                      </c:pt>
                      <c:pt idx="103987">
                        <c:v>-62.040360000000007</c:v>
                      </c:pt>
                      <c:pt idx="103988">
                        <c:v>-62.062640000000002</c:v>
                      </c:pt>
                      <c:pt idx="103989">
                        <c:v>-62.08267</c:v>
                      </c:pt>
                      <c:pt idx="103990">
                        <c:v>-62.104900000000001</c:v>
                      </c:pt>
                      <c:pt idx="103991">
                        <c:v>-62.127179999999996</c:v>
                      </c:pt>
                      <c:pt idx="103992">
                        <c:v>-62.148490000000002</c:v>
                      </c:pt>
                      <c:pt idx="103993">
                        <c:v>-62.171589999999995</c:v>
                      </c:pt>
                      <c:pt idx="103994">
                        <c:v>-62.193600000000004</c:v>
                      </c:pt>
                      <c:pt idx="103995">
                        <c:v>-62.216750000000005</c:v>
                      </c:pt>
                      <c:pt idx="103996">
                        <c:v>-62.23948</c:v>
                      </c:pt>
                      <c:pt idx="103997">
                        <c:v>-62.262500000000003</c:v>
                      </c:pt>
                      <c:pt idx="103998">
                        <c:v>-62.285120000000006</c:v>
                      </c:pt>
                      <c:pt idx="103999">
                        <c:v>-62.308599999999998</c:v>
                      </c:pt>
                      <c:pt idx="104000">
                        <c:v>-62.331599999999995</c:v>
                      </c:pt>
                      <c:pt idx="104001">
                        <c:v>-62.355080000000001</c:v>
                      </c:pt>
                      <c:pt idx="104002">
                        <c:v>-62.378140000000002</c:v>
                      </c:pt>
                      <c:pt idx="104003">
                        <c:v>-62.401609999999998</c:v>
                      </c:pt>
                      <c:pt idx="104004">
                        <c:v>-62.424700000000001</c:v>
                      </c:pt>
                      <c:pt idx="104005">
                        <c:v>-62.447869999999995</c:v>
                      </c:pt>
                      <c:pt idx="104006">
                        <c:v>-62.470670000000005</c:v>
                      </c:pt>
                      <c:pt idx="104007">
                        <c:v>-62.494639999999997</c:v>
                      </c:pt>
                      <c:pt idx="104008">
                        <c:v>-62.517769999999999</c:v>
                      </c:pt>
                      <c:pt idx="104009">
                        <c:v>-62.541119999999999</c:v>
                      </c:pt>
                      <c:pt idx="104010">
                        <c:v>-62.563740000000003</c:v>
                      </c:pt>
                      <c:pt idx="104011">
                        <c:v>-62.586880000000001</c:v>
                      </c:pt>
                      <c:pt idx="104012">
                        <c:v>-62.610140000000001</c:v>
                      </c:pt>
                      <c:pt idx="104013">
                        <c:v>-62.63373</c:v>
                      </c:pt>
                      <c:pt idx="104014">
                        <c:v>-62.656999999999996</c:v>
                      </c:pt>
                      <c:pt idx="104015">
                        <c:v>-62.680230000000002</c:v>
                      </c:pt>
                      <c:pt idx="104016">
                        <c:v>-62.703410000000005</c:v>
                      </c:pt>
                      <c:pt idx="104017">
                        <c:v>-62.726819999999996</c:v>
                      </c:pt>
                      <c:pt idx="104018">
                        <c:v>-62.750300000000003</c:v>
                      </c:pt>
                      <c:pt idx="104019">
                        <c:v>-62.773949999999999</c:v>
                      </c:pt>
                      <c:pt idx="104020">
                        <c:v>-62.797270000000005</c:v>
                      </c:pt>
                      <c:pt idx="104021">
                        <c:v>-62.820530000000005</c:v>
                      </c:pt>
                      <c:pt idx="104022">
                        <c:v>-62.843629999999997</c:v>
                      </c:pt>
                      <c:pt idx="104023">
                        <c:v>-62.867350000000002</c:v>
                      </c:pt>
                      <c:pt idx="104024">
                        <c:v>-62.890459999999997</c:v>
                      </c:pt>
                      <c:pt idx="104025">
                        <c:v>-62.914110000000001</c:v>
                      </c:pt>
                      <c:pt idx="104026">
                        <c:v>-62.937399999999997</c:v>
                      </c:pt>
                      <c:pt idx="104027">
                        <c:v>-62.960880000000003</c:v>
                      </c:pt>
                      <c:pt idx="104028">
                        <c:v>-62.984429999999996</c:v>
                      </c:pt>
                      <c:pt idx="104029">
                        <c:v>-63.008009999999999</c:v>
                      </c:pt>
                      <c:pt idx="104030">
                        <c:v>-63.031280000000002</c:v>
                      </c:pt>
                      <c:pt idx="104031">
                        <c:v>-63.054750000000006</c:v>
                      </c:pt>
                      <c:pt idx="104032">
                        <c:v>-63.078099999999999</c:v>
                      </c:pt>
                      <c:pt idx="104033">
                        <c:v>-63.101839999999996</c:v>
                      </c:pt>
                      <c:pt idx="104034">
                        <c:v>-63.125489999999999</c:v>
                      </c:pt>
                      <c:pt idx="104035">
                        <c:v>-63.148850000000003</c:v>
                      </c:pt>
                      <c:pt idx="104036">
                        <c:v>-63.172579999999996</c:v>
                      </c:pt>
                      <c:pt idx="104037">
                        <c:v>-63.196209999999994</c:v>
                      </c:pt>
                      <c:pt idx="104038">
                        <c:v>-63.219719999999995</c:v>
                      </c:pt>
                      <c:pt idx="104039">
                        <c:v>-63.243220000000008</c:v>
                      </c:pt>
                      <c:pt idx="104040">
                        <c:v>-63.267009999999999</c:v>
                      </c:pt>
                      <c:pt idx="104041">
                        <c:v>-63.290629999999993</c:v>
                      </c:pt>
                      <c:pt idx="104042">
                        <c:v>-63.313920000000003</c:v>
                      </c:pt>
                      <c:pt idx="104043">
                        <c:v>-63.337539999999997</c:v>
                      </c:pt>
                      <c:pt idx="104044">
                        <c:v>-63.360880000000002</c:v>
                      </c:pt>
                      <c:pt idx="104045">
                        <c:v>-63.384360000000001</c:v>
                      </c:pt>
                      <c:pt idx="104046">
                        <c:v>-63.407470000000004</c:v>
                      </c:pt>
                      <c:pt idx="104047">
                        <c:v>-63.431100000000001</c:v>
                      </c:pt>
                      <c:pt idx="104048">
                        <c:v>-63.454909999999998</c:v>
                      </c:pt>
                      <c:pt idx="104049">
                        <c:v>-63.478380000000001</c:v>
                      </c:pt>
                      <c:pt idx="104050">
                        <c:v>-63.501709999999996</c:v>
                      </c:pt>
                      <c:pt idx="104051">
                        <c:v>-63.525449999999999</c:v>
                      </c:pt>
                      <c:pt idx="104052">
                        <c:v>-63.549239999999998</c:v>
                      </c:pt>
                      <c:pt idx="104053">
                        <c:v>-63.572699999999998</c:v>
                      </c:pt>
                      <c:pt idx="104054">
                        <c:v>-63.596299999999999</c:v>
                      </c:pt>
                      <c:pt idx="104055">
                        <c:v>-63.620289999999997</c:v>
                      </c:pt>
                      <c:pt idx="104056">
                        <c:v>-63.641289999999998</c:v>
                      </c:pt>
                      <c:pt idx="104057">
                        <c:v>-63.663319999999999</c:v>
                      </c:pt>
                      <c:pt idx="104058">
                        <c:v>-63.686870000000006</c:v>
                      </c:pt>
                      <c:pt idx="104059">
                        <c:v>-63.710599999999999</c:v>
                      </c:pt>
                      <c:pt idx="104060">
                        <c:v>-63.734590000000004</c:v>
                      </c:pt>
                      <c:pt idx="104061">
                        <c:v>-63.758489999999995</c:v>
                      </c:pt>
                      <c:pt idx="104062">
                        <c:v>-63.7819</c:v>
                      </c:pt>
                      <c:pt idx="104063">
                        <c:v>-63.806039999999996</c:v>
                      </c:pt>
                      <c:pt idx="104064">
                        <c:v>-63.827920000000006</c:v>
                      </c:pt>
                      <c:pt idx="104065">
                        <c:v>-63.849519999999998</c:v>
                      </c:pt>
                      <c:pt idx="104066">
                        <c:v>-63.872460000000004</c:v>
                      </c:pt>
                      <c:pt idx="104067">
                        <c:v>-63.8964</c:v>
                      </c:pt>
                      <c:pt idx="104068">
                        <c:v>-63.919420000000002</c:v>
                      </c:pt>
                      <c:pt idx="104069">
                        <c:v>-63.94332</c:v>
                      </c:pt>
                      <c:pt idx="104070">
                        <c:v>-63.967150000000004</c:v>
                      </c:pt>
                      <c:pt idx="104071">
                        <c:v>-63.990980000000008</c:v>
                      </c:pt>
                      <c:pt idx="104072">
                        <c:v>-64.015069999999994</c:v>
                      </c:pt>
                      <c:pt idx="104073">
                        <c:v>-64.039070000000009</c:v>
                      </c:pt>
                      <c:pt idx="104074">
                        <c:v>-64.06253000000001</c:v>
                      </c:pt>
                      <c:pt idx="104075">
                        <c:v>-64.086730000000003</c:v>
                      </c:pt>
                      <c:pt idx="104076">
                        <c:v>-64.11063</c:v>
                      </c:pt>
                      <c:pt idx="104077">
                        <c:v>-64.133970000000005</c:v>
                      </c:pt>
                      <c:pt idx="104078">
                        <c:v>-64.157489999999996</c:v>
                      </c:pt>
                      <c:pt idx="104079">
                        <c:v>-64.181460000000001</c:v>
                      </c:pt>
                      <c:pt idx="104080">
                        <c:v>-64.204859999999996</c:v>
                      </c:pt>
                      <c:pt idx="104081">
                        <c:v>-64.228750000000005</c:v>
                      </c:pt>
                      <c:pt idx="104082">
                        <c:v>-64.252570000000006</c:v>
                      </c:pt>
                      <c:pt idx="104083">
                        <c:v>-64.276380000000003</c:v>
                      </c:pt>
                      <c:pt idx="104084">
                        <c:v>-64.300409999999999</c:v>
                      </c:pt>
                      <c:pt idx="104085">
                        <c:v>-64.32441</c:v>
                      </c:pt>
                      <c:pt idx="104086">
                        <c:v>-64.347650000000002</c:v>
                      </c:pt>
                      <c:pt idx="104087">
                        <c:v>-64.371610000000004</c:v>
                      </c:pt>
                      <c:pt idx="104088">
                        <c:v>-64.39564</c:v>
                      </c:pt>
                      <c:pt idx="104089">
                        <c:v>-64.419399999999996</c:v>
                      </c:pt>
                      <c:pt idx="104090">
                        <c:v>-64.442660000000004</c:v>
                      </c:pt>
                      <c:pt idx="104091">
                        <c:v>-64.466819999999998</c:v>
                      </c:pt>
                      <c:pt idx="104092">
                        <c:v>-64.490589999999997</c:v>
                      </c:pt>
                      <c:pt idx="104093">
                        <c:v>-64.514529999999993</c:v>
                      </c:pt>
                      <c:pt idx="104094">
                        <c:v>-64.537909999999997</c:v>
                      </c:pt>
                      <c:pt idx="104095">
                        <c:v>-64.561760000000007</c:v>
                      </c:pt>
                      <c:pt idx="104096">
                        <c:v>-64.585720000000009</c:v>
                      </c:pt>
                      <c:pt idx="104097">
                        <c:v>-64.609499999999997</c:v>
                      </c:pt>
                      <c:pt idx="104098">
                        <c:v>-64.632739999999998</c:v>
                      </c:pt>
                      <c:pt idx="104099">
                        <c:v>-64.656829999999999</c:v>
                      </c:pt>
                      <c:pt idx="104100">
                        <c:v>-64.680929999999989</c:v>
                      </c:pt>
                      <c:pt idx="104101">
                        <c:v>-64.704470000000001</c:v>
                      </c:pt>
                      <c:pt idx="104102">
                        <c:v>-64.727810000000005</c:v>
                      </c:pt>
                      <c:pt idx="104103">
                        <c:v>-64.751950000000008</c:v>
                      </c:pt>
                      <c:pt idx="104104">
                        <c:v>-64.775210000000001</c:v>
                      </c:pt>
                      <c:pt idx="104105">
                        <c:v>-64.799109999999999</c:v>
                      </c:pt>
                      <c:pt idx="104106">
                        <c:v>-64.822649999999996</c:v>
                      </c:pt>
                      <c:pt idx="104107">
                        <c:v>-64.84684</c:v>
                      </c:pt>
                      <c:pt idx="104108">
                        <c:v>-64.870539999999991</c:v>
                      </c:pt>
                      <c:pt idx="104109">
                        <c:v>-64.894100000000009</c:v>
                      </c:pt>
                      <c:pt idx="104110">
                        <c:v>-64.917270000000002</c:v>
                      </c:pt>
                      <c:pt idx="104111">
                        <c:v>-64.940569999999994</c:v>
                      </c:pt>
                      <c:pt idx="104112">
                        <c:v>-64.964150000000004</c:v>
                      </c:pt>
                      <c:pt idx="104113">
                        <c:v>-64.988050000000001</c:v>
                      </c:pt>
                      <c:pt idx="104114">
                        <c:v>-65.011340000000004</c:v>
                      </c:pt>
                      <c:pt idx="104115">
                        <c:v>-65.03528</c:v>
                      </c:pt>
                      <c:pt idx="104116">
                        <c:v>-65.059039999999996</c:v>
                      </c:pt>
                      <c:pt idx="104117">
                        <c:v>-65.083100000000002</c:v>
                      </c:pt>
                      <c:pt idx="104118">
                        <c:v>-65.106409999999997</c:v>
                      </c:pt>
                      <c:pt idx="104119">
                        <c:v>-65.130520000000004</c:v>
                      </c:pt>
                      <c:pt idx="104120">
                        <c:v>-65.142439999999993</c:v>
                      </c:pt>
                      <c:pt idx="104121">
                        <c:v>-65.161369999999991</c:v>
                      </c:pt>
                      <c:pt idx="104122">
                        <c:v>-65.182479999999998</c:v>
                      </c:pt>
                      <c:pt idx="104123">
                        <c:v>-65.205889999999997</c:v>
                      </c:pt>
                      <c:pt idx="104124">
                        <c:v>-65.229640000000003</c:v>
                      </c:pt>
                      <c:pt idx="104125">
                        <c:v>-65.253649999999993</c:v>
                      </c:pt>
                      <c:pt idx="104126">
                        <c:v>-65.277420000000006</c:v>
                      </c:pt>
                      <c:pt idx="104127">
                        <c:v>-65.301400000000001</c:v>
                      </c:pt>
                      <c:pt idx="104128">
                        <c:v>-65.32410999999999</c:v>
                      </c:pt>
                      <c:pt idx="104129">
                        <c:v>-65.347430000000003</c:v>
                      </c:pt>
                      <c:pt idx="104130">
                        <c:v>-65.370660000000001</c:v>
                      </c:pt>
                      <c:pt idx="104131">
                        <c:v>-65.394540000000006</c:v>
                      </c:pt>
                      <c:pt idx="104132">
                        <c:v>-65.418170000000003</c:v>
                      </c:pt>
                      <c:pt idx="104133">
                        <c:v>-65.441649999999996</c:v>
                      </c:pt>
                      <c:pt idx="104134">
                        <c:v>-65.465190000000007</c:v>
                      </c:pt>
                      <c:pt idx="104135">
                        <c:v>-65.489100000000008</c:v>
                      </c:pt>
                      <c:pt idx="104136">
                        <c:v>-65.512630000000001</c:v>
                      </c:pt>
                      <c:pt idx="104137">
                        <c:v>-65.536580000000001</c:v>
                      </c:pt>
                      <c:pt idx="104138">
                        <c:v>-65.559460000000001</c:v>
                      </c:pt>
                      <c:pt idx="104139">
                        <c:v>-65.583220000000011</c:v>
                      </c:pt>
                      <c:pt idx="104140">
                        <c:v>-65.606899999999996</c:v>
                      </c:pt>
                      <c:pt idx="104141">
                        <c:v>-65.630800000000008</c:v>
                      </c:pt>
                      <c:pt idx="104142">
                        <c:v>-65.653400000000005</c:v>
                      </c:pt>
                      <c:pt idx="104143">
                        <c:v>-65.677109999999999</c:v>
                      </c:pt>
                      <c:pt idx="104144">
                        <c:v>-65.700749999999999</c:v>
                      </c:pt>
                      <c:pt idx="104145">
                        <c:v>-65.724289999999996</c:v>
                      </c:pt>
                      <c:pt idx="104146">
                        <c:v>-65.74727</c:v>
                      </c:pt>
                      <c:pt idx="104147">
                        <c:v>-65.7714</c:v>
                      </c:pt>
                      <c:pt idx="104148">
                        <c:v>-65.794889999999995</c:v>
                      </c:pt>
                      <c:pt idx="104149">
                        <c:v>-65.81859</c:v>
                      </c:pt>
                      <c:pt idx="104150">
                        <c:v>-65.841719999999995</c:v>
                      </c:pt>
                      <c:pt idx="104151">
                        <c:v>-65.864950000000007</c:v>
                      </c:pt>
                      <c:pt idx="104152">
                        <c:v>-65.888530000000003</c:v>
                      </c:pt>
                      <c:pt idx="104153">
                        <c:v>-65.912239999999997</c:v>
                      </c:pt>
                      <c:pt idx="104154">
                        <c:v>-65.935469999999995</c:v>
                      </c:pt>
                      <c:pt idx="104155">
                        <c:v>-65.959239999999994</c:v>
                      </c:pt>
                      <c:pt idx="104156">
                        <c:v>-65.982479999999995</c:v>
                      </c:pt>
                      <c:pt idx="104157">
                        <c:v>-66.005600000000001</c:v>
                      </c:pt>
                      <c:pt idx="104158">
                        <c:v>-66.028630000000007</c:v>
                      </c:pt>
                      <c:pt idx="104159">
                        <c:v>-66.052059999999997</c:v>
                      </c:pt>
                      <c:pt idx="104160">
                        <c:v>-66.07580999999999</c:v>
                      </c:pt>
                      <c:pt idx="104161">
                        <c:v>-66.099500000000006</c:v>
                      </c:pt>
                      <c:pt idx="104162">
                        <c:v>-66.122990000000001</c:v>
                      </c:pt>
                      <c:pt idx="104163">
                        <c:v>-66.14645999999999</c:v>
                      </c:pt>
                      <c:pt idx="104164">
                        <c:v>-66.170360000000002</c:v>
                      </c:pt>
                      <c:pt idx="104165">
                        <c:v>-66.193600000000004</c:v>
                      </c:pt>
                      <c:pt idx="104166">
                        <c:v>-66.21687</c:v>
                      </c:pt>
                      <c:pt idx="104167">
                        <c:v>-66.240110000000001</c:v>
                      </c:pt>
                      <c:pt idx="104168">
                        <c:v>-66.263810000000007</c:v>
                      </c:pt>
                      <c:pt idx="104169">
                        <c:v>-66.287320000000008</c:v>
                      </c:pt>
                      <c:pt idx="104170">
                        <c:v>-66.31053</c:v>
                      </c:pt>
                      <c:pt idx="104171">
                        <c:v>-66.333830000000006</c:v>
                      </c:pt>
                      <c:pt idx="104172">
                        <c:v>-66.357190000000003</c:v>
                      </c:pt>
                      <c:pt idx="104173">
                        <c:v>-66.380690000000001</c:v>
                      </c:pt>
                      <c:pt idx="104174">
                        <c:v>-66.404200000000003</c:v>
                      </c:pt>
                      <c:pt idx="104175">
                        <c:v>-66.427300000000002</c:v>
                      </c:pt>
                      <c:pt idx="104176">
                        <c:v>-66.450649999999996</c:v>
                      </c:pt>
                      <c:pt idx="104177">
                        <c:v>-66.479480000000009</c:v>
                      </c:pt>
                      <c:pt idx="104178">
                        <c:v>-66.499759999999995</c:v>
                      </c:pt>
                      <c:pt idx="104179">
                        <c:v>-66.522149999999996</c:v>
                      </c:pt>
                      <c:pt idx="104180">
                        <c:v>-66.54316</c:v>
                      </c:pt>
                      <c:pt idx="104181">
                        <c:v>-66.564869999999999</c:v>
                      </c:pt>
                      <c:pt idx="104182">
                        <c:v>-66.588329999999999</c:v>
                      </c:pt>
                      <c:pt idx="104183">
                        <c:v>-66.610519999999994</c:v>
                      </c:pt>
                      <c:pt idx="104184">
                        <c:v>-66.634029999999996</c:v>
                      </c:pt>
                      <c:pt idx="104185">
                        <c:v>-66.65728</c:v>
                      </c:pt>
                      <c:pt idx="104186">
                        <c:v>-66.680710000000005</c:v>
                      </c:pt>
                      <c:pt idx="104187">
                        <c:v>-66.704570000000004</c:v>
                      </c:pt>
                      <c:pt idx="104188">
                        <c:v>-66.727829999999997</c:v>
                      </c:pt>
                      <c:pt idx="104189">
                        <c:v>-66.751639999999995</c:v>
                      </c:pt>
                      <c:pt idx="104190">
                        <c:v>-66.77516</c:v>
                      </c:pt>
                      <c:pt idx="104191">
                        <c:v>-66.79871</c:v>
                      </c:pt>
                      <c:pt idx="104192">
                        <c:v>-66.821950000000001</c:v>
                      </c:pt>
                      <c:pt idx="104193">
                        <c:v>-66.846720000000005</c:v>
                      </c:pt>
                      <c:pt idx="104194">
                        <c:v>-66.869900000000001</c:v>
                      </c:pt>
                      <c:pt idx="104195">
                        <c:v>-66.893019999999993</c:v>
                      </c:pt>
                      <c:pt idx="104196">
                        <c:v>-66.916740000000004</c:v>
                      </c:pt>
                      <c:pt idx="104197">
                        <c:v>-66.939760000000007</c:v>
                      </c:pt>
                      <c:pt idx="104198">
                        <c:v>-66.963260000000005</c:v>
                      </c:pt>
                      <c:pt idx="104199">
                        <c:v>-66.987020000000001</c:v>
                      </c:pt>
                      <c:pt idx="104200">
                        <c:v>-67.010220000000004</c:v>
                      </c:pt>
                      <c:pt idx="104201">
                        <c:v>-67.033329999999992</c:v>
                      </c:pt>
                      <c:pt idx="104202">
                        <c:v>-67.056430000000006</c:v>
                      </c:pt>
                      <c:pt idx="104203">
                        <c:v>-67.079449999999994</c:v>
                      </c:pt>
                      <c:pt idx="104204">
                        <c:v>-67.102380000000011</c:v>
                      </c:pt>
                      <c:pt idx="104205">
                        <c:v>-67.12509</c:v>
                      </c:pt>
                      <c:pt idx="104206">
                        <c:v>-67.148130000000009</c:v>
                      </c:pt>
                      <c:pt idx="104207">
                        <c:v>-67.171289999999999</c:v>
                      </c:pt>
                      <c:pt idx="104208">
                        <c:v>-67.194200000000009</c:v>
                      </c:pt>
                      <c:pt idx="104209">
                        <c:v>-67.217230000000001</c:v>
                      </c:pt>
                      <c:pt idx="104210">
                        <c:v>-67.24020999999999</c:v>
                      </c:pt>
                      <c:pt idx="104211">
                        <c:v>-67.26352</c:v>
                      </c:pt>
                      <c:pt idx="104212">
                        <c:v>-67.286349999999999</c:v>
                      </c:pt>
                      <c:pt idx="104213">
                        <c:v>-67.309380000000004</c:v>
                      </c:pt>
                      <c:pt idx="104214">
                        <c:v>-67.332430000000002</c:v>
                      </c:pt>
                      <c:pt idx="104215">
                        <c:v>-67.355199999999996</c:v>
                      </c:pt>
                      <c:pt idx="104216">
                        <c:v>-67.378099999999989</c:v>
                      </c:pt>
                      <c:pt idx="104217">
                        <c:v>-67.400890000000004</c:v>
                      </c:pt>
                      <c:pt idx="104218">
                        <c:v>-67.423929999999999</c:v>
                      </c:pt>
                      <c:pt idx="104219">
                        <c:v>-67.447059999999993</c:v>
                      </c:pt>
                      <c:pt idx="104220">
                        <c:v>-67.470039999999997</c:v>
                      </c:pt>
                      <c:pt idx="104221">
                        <c:v>-67.492900000000006</c:v>
                      </c:pt>
                      <c:pt idx="104222">
                        <c:v>-67.516140000000007</c:v>
                      </c:pt>
                      <c:pt idx="104223">
                        <c:v>-67.539360000000002</c:v>
                      </c:pt>
                      <c:pt idx="104224">
                        <c:v>-67.562209999999993</c:v>
                      </c:pt>
                      <c:pt idx="104225">
                        <c:v>-67.585040000000006</c:v>
                      </c:pt>
                      <c:pt idx="104226">
                        <c:v>-67.608139999999992</c:v>
                      </c:pt>
                      <c:pt idx="104227">
                        <c:v>-67.631329999999991</c:v>
                      </c:pt>
                      <c:pt idx="104228">
                        <c:v>-67.654200000000003</c:v>
                      </c:pt>
                      <c:pt idx="104229">
                        <c:v>-67.677109999999999</c:v>
                      </c:pt>
                      <c:pt idx="104230">
                        <c:v>-67.700180000000003</c:v>
                      </c:pt>
                      <c:pt idx="104231">
                        <c:v>-67.723320000000001</c:v>
                      </c:pt>
                      <c:pt idx="104232">
                        <c:v>-67.746229999999997</c:v>
                      </c:pt>
                      <c:pt idx="104233">
                        <c:v>-67.769059999999996</c:v>
                      </c:pt>
                      <c:pt idx="104234">
                        <c:v>-67.792119999999997</c:v>
                      </c:pt>
                      <c:pt idx="104235">
                        <c:v>-67.815079999999995</c:v>
                      </c:pt>
                      <c:pt idx="104236">
                        <c:v>-67.83811</c:v>
                      </c:pt>
                      <c:pt idx="104237">
                        <c:v>-67.860569999999996</c:v>
                      </c:pt>
                      <c:pt idx="104238">
                        <c:v>-67.883760000000009</c:v>
                      </c:pt>
                      <c:pt idx="104239">
                        <c:v>-67.906559999999999</c:v>
                      </c:pt>
                      <c:pt idx="104240">
                        <c:v>-67.929569999999998</c:v>
                      </c:pt>
                      <c:pt idx="104241">
                        <c:v>-67.952110000000005</c:v>
                      </c:pt>
                      <c:pt idx="104242">
                        <c:v>-67.975089999999994</c:v>
                      </c:pt>
                      <c:pt idx="104243">
                        <c:v>-67.998089999999991</c:v>
                      </c:pt>
                      <c:pt idx="104244">
                        <c:v>-68.021129999999999</c:v>
                      </c:pt>
                      <c:pt idx="104245">
                        <c:v>-68.043820000000011</c:v>
                      </c:pt>
                      <c:pt idx="104246">
                        <c:v>-68.065330000000003</c:v>
                      </c:pt>
                      <c:pt idx="104247">
                        <c:v>-68.087630000000004</c:v>
                      </c:pt>
                      <c:pt idx="104248">
                        <c:v>-68.110609999999994</c:v>
                      </c:pt>
                      <c:pt idx="104249">
                        <c:v>-68.133070000000004</c:v>
                      </c:pt>
                      <c:pt idx="104250">
                        <c:v>-68.155770000000004</c:v>
                      </c:pt>
                      <c:pt idx="104251">
                        <c:v>-68.178169999999994</c:v>
                      </c:pt>
                      <c:pt idx="104252">
                        <c:v>-68.201090000000008</c:v>
                      </c:pt>
                      <c:pt idx="104253">
                        <c:v>-68.223169999999996</c:v>
                      </c:pt>
                      <c:pt idx="104254">
                        <c:v>-68.245189999999994</c:v>
                      </c:pt>
                      <c:pt idx="104255">
                        <c:v>-68.267629999999997</c:v>
                      </c:pt>
                      <c:pt idx="104256">
                        <c:v>-68.29034</c:v>
                      </c:pt>
                      <c:pt idx="104257">
                        <c:v>-68.312579999999997</c:v>
                      </c:pt>
                      <c:pt idx="104258">
                        <c:v>-68.334869999999995</c:v>
                      </c:pt>
                      <c:pt idx="104259">
                        <c:v>-68.356729999999999</c:v>
                      </c:pt>
                      <c:pt idx="104260">
                        <c:v>-68.378770000000003</c:v>
                      </c:pt>
                      <c:pt idx="104261">
                        <c:v>-68.400739999999999</c:v>
                      </c:pt>
                      <c:pt idx="104262">
                        <c:v>-68.422700000000006</c:v>
                      </c:pt>
                      <c:pt idx="104263">
                        <c:v>-68.444400000000002</c:v>
                      </c:pt>
                      <c:pt idx="104264">
                        <c:v>-68.466290000000001</c:v>
                      </c:pt>
                      <c:pt idx="104265">
                        <c:v>-68.487650000000002</c:v>
                      </c:pt>
                      <c:pt idx="104266">
                        <c:v>-68.509389999999996</c:v>
                      </c:pt>
                      <c:pt idx="104267">
                        <c:v>-68.531210000000002</c:v>
                      </c:pt>
                      <c:pt idx="104268">
                        <c:v>-68.553119999999993</c:v>
                      </c:pt>
                      <c:pt idx="104269">
                        <c:v>-68.574950000000001</c:v>
                      </c:pt>
                      <c:pt idx="104270">
                        <c:v>-68.596869999999996</c:v>
                      </c:pt>
                      <c:pt idx="104271">
                        <c:v>-68.618670000000009</c:v>
                      </c:pt>
                      <c:pt idx="104272">
                        <c:v>-68.64049</c:v>
                      </c:pt>
                      <c:pt idx="104273">
                        <c:v>-68.662199999999999</c:v>
                      </c:pt>
                      <c:pt idx="104274">
                        <c:v>-68.684049999999999</c:v>
                      </c:pt>
                      <c:pt idx="104275">
                        <c:v>-68.705780000000004</c:v>
                      </c:pt>
                      <c:pt idx="104276">
                        <c:v>-68.727649999999997</c:v>
                      </c:pt>
                      <c:pt idx="104277">
                        <c:v>-68.748620000000003</c:v>
                      </c:pt>
                      <c:pt idx="104278">
                        <c:v>-68.767160000000004</c:v>
                      </c:pt>
                      <c:pt idx="104279">
                        <c:v>-68.790289999999999</c:v>
                      </c:pt>
                      <c:pt idx="104280">
                        <c:v>-68.811629999999994</c:v>
                      </c:pt>
                      <c:pt idx="104281">
                        <c:v>-68.833060000000003</c:v>
                      </c:pt>
                      <c:pt idx="104282">
                        <c:v>-68.855360000000005</c:v>
                      </c:pt>
                      <c:pt idx="104283">
                        <c:v>-68.87648999999999</c:v>
                      </c:pt>
                      <c:pt idx="104284">
                        <c:v>-68.898089999999996</c:v>
                      </c:pt>
                      <c:pt idx="104285">
                        <c:v>-68.918080000000003</c:v>
                      </c:pt>
                      <c:pt idx="104286">
                        <c:v>-68.940629999999999</c:v>
                      </c:pt>
                      <c:pt idx="104287">
                        <c:v>-68.962690000000009</c:v>
                      </c:pt>
                      <c:pt idx="104288">
                        <c:v>-68.9846</c:v>
                      </c:pt>
                      <c:pt idx="104289">
                        <c:v>-69.006410000000002</c:v>
                      </c:pt>
                      <c:pt idx="104290">
                        <c:v>-69.028829999999999</c:v>
                      </c:pt>
                      <c:pt idx="104291">
                        <c:v>-69.050600000000003</c:v>
                      </c:pt>
                      <c:pt idx="104292">
                        <c:v>-69.072769999999991</c:v>
                      </c:pt>
                      <c:pt idx="104293">
                        <c:v>-69.094579999999993</c:v>
                      </c:pt>
                      <c:pt idx="104294">
                        <c:v>-69.117019999999997</c:v>
                      </c:pt>
                      <c:pt idx="104295">
                        <c:v>-69.138679999999994</c:v>
                      </c:pt>
                      <c:pt idx="104296">
                        <c:v>-69.160679999999999</c:v>
                      </c:pt>
                      <c:pt idx="104297">
                        <c:v>-69.182680000000005</c:v>
                      </c:pt>
                      <c:pt idx="104298">
                        <c:v>-69.205269999999999</c:v>
                      </c:pt>
                      <c:pt idx="104299">
                        <c:v>-69.225160000000002</c:v>
                      </c:pt>
                      <c:pt idx="104300">
                        <c:v>-69.244110000000006</c:v>
                      </c:pt>
                      <c:pt idx="104301">
                        <c:v>-69.263769999999994</c:v>
                      </c:pt>
                      <c:pt idx="104302">
                        <c:v>-69.285740000000004</c:v>
                      </c:pt>
                      <c:pt idx="104303">
                        <c:v>-69.307359999999989</c:v>
                      </c:pt>
                      <c:pt idx="104304">
                        <c:v>-69.328859999999992</c:v>
                      </c:pt>
                      <c:pt idx="104305">
                        <c:v>-69.349959999999996</c:v>
                      </c:pt>
                      <c:pt idx="104306">
                        <c:v>-69.372160000000008</c:v>
                      </c:pt>
                      <c:pt idx="104307">
                        <c:v>-69.393799999999999</c:v>
                      </c:pt>
                      <c:pt idx="104308">
                        <c:v>-69.41592</c:v>
                      </c:pt>
                      <c:pt idx="104309">
                        <c:v>-69.43762000000001</c:v>
                      </c:pt>
                      <c:pt idx="104310">
                        <c:v>-69.459099999999992</c:v>
                      </c:pt>
                      <c:pt idx="104311">
                        <c:v>-69.480370000000008</c:v>
                      </c:pt>
                      <c:pt idx="104312">
                        <c:v>-69.502200000000002</c:v>
                      </c:pt>
                      <c:pt idx="104313">
                        <c:v>-69.523859999999999</c:v>
                      </c:pt>
                      <c:pt idx="104314">
                        <c:v>-69.545969999999997</c:v>
                      </c:pt>
                      <c:pt idx="104315">
                        <c:v>-69.567520000000002</c:v>
                      </c:pt>
                      <c:pt idx="104316">
                        <c:v>-69.588740000000001</c:v>
                      </c:pt>
                      <c:pt idx="104317">
                        <c:v>-69.61018</c:v>
                      </c:pt>
                      <c:pt idx="104318">
                        <c:v>-69.631619999999998</c:v>
                      </c:pt>
                      <c:pt idx="104319">
                        <c:v>-69.652950000000004</c:v>
                      </c:pt>
                      <c:pt idx="104320">
                        <c:v>-69.674030000000002</c:v>
                      </c:pt>
                      <c:pt idx="104321">
                        <c:v>-69.695310000000006</c:v>
                      </c:pt>
                      <c:pt idx="104322">
                        <c:v>-69.716679999999997</c:v>
                      </c:pt>
                      <c:pt idx="104323">
                        <c:v>-69.738209999999995</c:v>
                      </c:pt>
                      <c:pt idx="104324">
                        <c:v>-69.759039999999999</c:v>
                      </c:pt>
                      <c:pt idx="104325">
                        <c:v>-69.780140000000003</c:v>
                      </c:pt>
                      <c:pt idx="104326">
                        <c:v>-69.800979999999996</c:v>
                      </c:pt>
                      <c:pt idx="104327">
                        <c:v>-69.822280000000006</c:v>
                      </c:pt>
                      <c:pt idx="104328">
                        <c:v>-69.843419999999995</c:v>
                      </c:pt>
                      <c:pt idx="104329">
                        <c:v>-69.864699999999999</c:v>
                      </c:pt>
                      <c:pt idx="104330">
                        <c:v>-69.886030000000005</c:v>
                      </c:pt>
                      <c:pt idx="104331">
                        <c:v>-69.907179999999997</c:v>
                      </c:pt>
                      <c:pt idx="104332">
                        <c:v>-69.92822000000001</c:v>
                      </c:pt>
                      <c:pt idx="104333">
                        <c:v>-69.949529999999996</c:v>
                      </c:pt>
                      <c:pt idx="104334">
                        <c:v>-69.970569999999995</c:v>
                      </c:pt>
                      <c:pt idx="104335">
                        <c:v>-69.991810000000001</c:v>
                      </c:pt>
                      <c:pt idx="104336">
                        <c:v>-70.012900000000002</c:v>
                      </c:pt>
                      <c:pt idx="104337">
                        <c:v>-70.033919999999995</c:v>
                      </c:pt>
                      <c:pt idx="104338">
                        <c:v>-70.055120000000002</c:v>
                      </c:pt>
                      <c:pt idx="104339">
                        <c:v>-70.07629</c:v>
                      </c:pt>
                      <c:pt idx="104340">
                        <c:v>-70.097360000000009</c:v>
                      </c:pt>
                      <c:pt idx="104341">
                        <c:v>-70.118349999999992</c:v>
                      </c:pt>
                      <c:pt idx="104342">
                        <c:v>-70.139529999999993</c:v>
                      </c:pt>
                      <c:pt idx="104343">
                        <c:v>-70.16086</c:v>
                      </c:pt>
                      <c:pt idx="104344">
                        <c:v>-70.181750000000008</c:v>
                      </c:pt>
                      <c:pt idx="104345">
                        <c:v>-70.202590000000001</c:v>
                      </c:pt>
                      <c:pt idx="104346">
                        <c:v>-70.223050000000001</c:v>
                      </c:pt>
                      <c:pt idx="104347">
                        <c:v>-70.244119999999995</c:v>
                      </c:pt>
                      <c:pt idx="104348">
                        <c:v>-70.265190000000004</c:v>
                      </c:pt>
                      <c:pt idx="104349">
                        <c:v>-70.286180000000002</c:v>
                      </c:pt>
                      <c:pt idx="104350">
                        <c:v>-70.30686</c:v>
                      </c:pt>
                      <c:pt idx="104351">
                        <c:v>-70.327870000000004</c:v>
                      </c:pt>
                      <c:pt idx="104352">
                        <c:v>-70.348829999999992</c:v>
                      </c:pt>
                      <c:pt idx="104353">
                        <c:v>-70.36994</c:v>
                      </c:pt>
                      <c:pt idx="104354">
                        <c:v>-70.390959999999993</c:v>
                      </c:pt>
                      <c:pt idx="104355">
                        <c:v>-70.411919999999995</c:v>
                      </c:pt>
                      <c:pt idx="104356">
                        <c:v>-70.432880000000011</c:v>
                      </c:pt>
                      <c:pt idx="104357">
                        <c:v>-70.453760000000003</c:v>
                      </c:pt>
                      <c:pt idx="104358">
                        <c:v>-70.474649999999997</c:v>
                      </c:pt>
                      <c:pt idx="104359">
                        <c:v>-70.495760000000004</c:v>
                      </c:pt>
                      <c:pt idx="104360">
                        <c:v>-70.516729999999995</c:v>
                      </c:pt>
                      <c:pt idx="104361">
                        <c:v>-70.537580000000005</c:v>
                      </c:pt>
                      <c:pt idx="104362">
                        <c:v>-70.55843999999999</c:v>
                      </c:pt>
                      <c:pt idx="104363">
                        <c:v>-70.579179999999994</c:v>
                      </c:pt>
                      <c:pt idx="104364">
                        <c:v>-70.599819999999994</c:v>
                      </c:pt>
                      <c:pt idx="104365">
                        <c:v>-70.620660000000001</c:v>
                      </c:pt>
                      <c:pt idx="104366">
                        <c:v>-70.641590000000008</c:v>
                      </c:pt>
                      <c:pt idx="104367">
                        <c:v>-70.662390000000002</c:v>
                      </c:pt>
                      <c:pt idx="104368">
                        <c:v>-70.683210000000003</c:v>
                      </c:pt>
                      <c:pt idx="104369">
                        <c:v>-70.704039999999992</c:v>
                      </c:pt>
                      <c:pt idx="104370">
                        <c:v>-70.724989999999991</c:v>
                      </c:pt>
                      <c:pt idx="104371">
                        <c:v>-70.745800000000003</c:v>
                      </c:pt>
                      <c:pt idx="104372">
                        <c:v>-70.766679999999994</c:v>
                      </c:pt>
                      <c:pt idx="104373">
                        <c:v>-70.787220000000005</c:v>
                      </c:pt>
                      <c:pt idx="104374">
                        <c:v>-70.808189999999996</c:v>
                      </c:pt>
                      <c:pt idx="104375">
                        <c:v>-70.829279999999997</c:v>
                      </c:pt>
                      <c:pt idx="104376">
                        <c:v>-70.850369999999998</c:v>
                      </c:pt>
                      <c:pt idx="104377">
                        <c:v>-70.871440000000007</c:v>
                      </c:pt>
                      <c:pt idx="104378">
                        <c:v>-70.892489999999995</c:v>
                      </c:pt>
                      <c:pt idx="104379">
                        <c:v>-70.91328</c:v>
                      </c:pt>
                      <c:pt idx="104380">
                        <c:v>-70.934060000000002</c:v>
                      </c:pt>
                      <c:pt idx="104381">
                        <c:v>-70.954459999999997</c:v>
                      </c:pt>
                      <c:pt idx="104382">
                        <c:v>-70.974990000000005</c:v>
                      </c:pt>
                      <c:pt idx="104383">
                        <c:v>-70.995260000000002</c:v>
                      </c:pt>
                      <c:pt idx="104384">
                        <c:v>-71.015450000000001</c:v>
                      </c:pt>
                      <c:pt idx="104385">
                        <c:v>-71.035849999999996</c:v>
                      </c:pt>
                      <c:pt idx="104386">
                        <c:v>-71.056330000000003</c:v>
                      </c:pt>
                      <c:pt idx="104387">
                        <c:v>-71.076850000000007</c:v>
                      </c:pt>
                      <c:pt idx="104388">
                        <c:v>-71.097430000000003</c:v>
                      </c:pt>
                      <c:pt idx="104389">
                        <c:v>-71.118040000000008</c:v>
                      </c:pt>
                      <c:pt idx="104390">
                        <c:v>-71.138649999999998</c:v>
                      </c:pt>
                      <c:pt idx="104391">
                        <c:v>-71.159319999999994</c:v>
                      </c:pt>
                      <c:pt idx="104392">
                        <c:v>-71.179959999999994</c:v>
                      </c:pt>
                      <c:pt idx="104393">
                        <c:v>-71.200620000000001</c:v>
                      </c:pt>
                      <c:pt idx="104394">
                        <c:v>-71.221209999999999</c:v>
                      </c:pt>
                      <c:pt idx="104395">
                        <c:v>-71.241880000000009</c:v>
                      </c:pt>
                      <c:pt idx="104396">
                        <c:v>-71.262509999999992</c:v>
                      </c:pt>
                      <c:pt idx="104397">
                        <c:v>-71.283010000000004</c:v>
                      </c:pt>
                      <c:pt idx="104398">
                        <c:v>-71.302779999999998</c:v>
                      </c:pt>
                      <c:pt idx="104399">
                        <c:v>-71.322770000000006</c:v>
                      </c:pt>
                      <c:pt idx="104400">
                        <c:v>-71.343329999999995</c:v>
                      </c:pt>
                      <c:pt idx="104401">
                        <c:v>-71.363779999999991</c:v>
                      </c:pt>
                      <c:pt idx="104402">
                        <c:v>-71.383880000000005</c:v>
                      </c:pt>
                      <c:pt idx="104403">
                        <c:v>-71.404110000000003</c:v>
                      </c:pt>
                      <c:pt idx="104404">
                        <c:v>-71.424610000000001</c:v>
                      </c:pt>
                      <c:pt idx="104405">
                        <c:v>-71.44511</c:v>
                      </c:pt>
                      <c:pt idx="104406">
                        <c:v>-71.465580000000003</c:v>
                      </c:pt>
                      <c:pt idx="104407">
                        <c:v>-71.486059999999995</c:v>
                      </c:pt>
                      <c:pt idx="104408">
                        <c:v>-71.506500000000003</c:v>
                      </c:pt>
                      <c:pt idx="104409">
                        <c:v>-71.526859999999999</c:v>
                      </c:pt>
                      <c:pt idx="104410">
                        <c:v>-71.547340000000005</c:v>
                      </c:pt>
                      <c:pt idx="104411">
                        <c:v>-71.567809999999994</c:v>
                      </c:pt>
                      <c:pt idx="104412">
                        <c:v>-71.588269999999994</c:v>
                      </c:pt>
                      <c:pt idx="104413">
                        <c:v>-71.608840000000001</c:v>
                      </c:pt>
                      <c:pt idx="104414">
                        <c:v>-71.629419999999996</c:v>
                      </c:pt>
                      <c:pt idx="104415">
                        <c:v>-71.649879999999996</c:v>
                      </c:pt>
                      <c:pt idx="104416">
                        <c:v>-71.670429999999996</c:v>
                      </c:pt>
                      <c:pt idx="104417">
                        <c:v>-71.690870000000004</c:v>
                      </c:pt>
                      <c:pt idx="104418">
                        <c:v>-71.711060000000003</c:v>
                      </c:pt>
                      <c:pt idx="104419">
                        <c:v>-71.731490000000008</c:v>
                      </c:pt>
                      <c:pt idx="104420">
                        <c:v>-71.751940000000005</c:v>
                      </c:pt>
                      <c:pt idx="104421">
                        <c:v>-71.772289999999998</c:v>
                      </c:pt>
                      <c:pt idx="104422">
                        <c:v>-71.792730000000006</c:v>
                      </c:pt>
                      <c:pt idx="104423">
                        <c:v>-71.813109999999995</c:v>
                      </c:pt>
                      <c:pt idx="104424">
                        <c:v>-71.833529999999996</c:v>
                      </c:pt>
                      <c:pt idx="104425">
                        <c:v>-71.853930000000005</c:v>
                      </c:pt>
                      <c:pt idx="104426">
                        <c:v>-71.874049999999997</c:v>
                      </c:pt>
                      <c:pt idx="104427">
                        <c:v>-71.894419999999997</c:v>
                      </c:pt>
                      <c:pt idx="104428">
                        <c:v>-71.914780000000007</c:v>
                      </c:pt>
                      <c:pt idx="104429">
                        <c:v>-71.935130000000001</c:v>
                      </c:pt>
                      <c:pt idx="104430">
                        <c:v>-71.955539999999999</c:v>
                      </c:pt>
                      <c:pt idx="104431">
                        <c:v>-71.975899999999996</c:v>
                      </c:pt>
                      <c:pt idx="104432">
                        <c:v>-71.995760000000004</c:v>
                      </c:pt>
                      <c:pt idx="104433">
                        <c:v>-72.015720000000002</c:v>
                      </c:pt>
                      <c:pt idx="104434">
                        <c:v>-72.036100000000005</c:v>
                      </c:pt>
                      <c:pt idx="104435">
                        <c:v>-72.056250000000006</c:v>
                      </c:pt>
                      <c:pt idx="104436">
                        <c:v>-72.076620000000005</c:v>
                      </c:pt>
                      <c:pt idx="104437">
                        <c:v>-72.09675</c:v>
                      </c:pt>
                      <c:pt idx="104438">
                        <c:v>-72.117069999999998</c:v>
                      </c:pt>
                      <c:pt idx="104439">
                        <c:v>-72.1374</c:v>
                      </c:pt>
                      <c:pt idx="104440">
                        <c:v>-72.157769999999999</c:v>
                      </c:pt>
                      <c:pt idx="104441">
                        <c:v>-72.178039999999996</c:v>
                      </c:pt>
                      <c:pt idx="104442">
                        <c:v>-72.198409999999996</c:v>
                      </c:pt>
                      <c:pt idx="104443">
                        <c:v>-72.218829999999997</c:v>
                      </c:pt>
                      <c:pt idx="104444">
                        <c:v>-72.239109999999997</c:v>
                      </c:pt>
                      <c:pt idx="104445">
                        <c:v>-72.255859999999998</c:v>
                      </c:pt>
                      <c:pt idx="104446">
                        <c:v>-72.277140000000003</c:v>
                      </c:pt>
                      <c:pt idx="104447">
                        <c:v>-72.2971</c:v>
                      </c:pt>
                      <c:pt idx="104448">
                        <c:v>-72.31456</c:v>
                      </c:pt>
                      <c:pt idx="104449">
                        <c:v>-72.328940000000003</c:v>
                      </c:pt>
                      <c:pt idx="104450">
                        <c:v>-72.345699999999994</c:v>
                      </c:pt>
                      <c:pt idx="104451">
                        <c:v>-72.363920000000007</c:v>
                      </c:pt>
                      <c:pt idx="104452">
                        <c:v>-72.38355</c:v>
                      </c:pt>
                      <c:pt idx="104453">
                        <c:v>-72.402420000000006</c:v>
                      </c:pt>
                      <c:pt idx="104454">
                        <c:v>-72.421999999999997</c:v>
                      </c:pt>
                      <c:pt idx="104455">
                        <c:v>-72.441360000000003</c:v>
                      </c:pt>
                      <c:pt idx="104456">
                        <c:v>-72.459270000000004</c:v>
                      </c:pt>
                      <c:pt idx="104457">
                        <c:v>-72.478930000000005</c:v>
                      </c:pt>
                      <c:pt idx="104458">
                        <c:v>-72.499140000000011</c:v>
                      </c:pt>
                      <c:pt idx="104459">
                        <c:v>-72.51961</c:v>
                      </c:pt>
                      <c:pt idx="104460">
                        <c:v>-72.538840000000008</c:v>
                      </c:pt>
                      <c:pt idx="104461">
                        <c:v>-72.557810000000003</c:v>
                      </c:pt>
                      <c:pt idx="104462">
                        <c:v>-72.577269999999999</c:v>
                      </c:pt>
                      <c:pt idx="104463">
                        <c:v>-72.597530000000006</c:v>
                      </c:pt>
                      <c:pt idx="104464">
                        <c:v>-72.616370000000003</c:v>
                      </c:pt>
                      <c:pt idx="104465">
                        <c:v>-72.635289999999998</c:v>
                      </c:pt>
                      <c:pt idx="104466">
                        <c:v>-72.654399999999995</c:v>
                      </c:pt>
                      <c:pt idx="104467">
                        <c:v>-72.674760000000006</c:v>
                      </c:pt>
                      <c:pt idx="104468">
                        <c:v>-72.693749999999994</c:v>
                      </c:pt>
                      <c:pt idx="104469">
                        <c:v>-72.714030000000008</c:v>
                      </c:pt>
                      <c:pt idx="104470">
                        <c:v>-72.733440000000002</c:v>
                      </c:pt>
                      <c:pt idx="104471">
                        <c:v>-72.752840000000006</c:v>
                      </c:pt>
                      <c:pt idx="104472">
                        <c:v>-72.772050000000007</c:v>
                      </c:pt>
                      <c:pt idx="104473">
                        <c:v>-72.792280000000005</c:v>
                      </c:pt>
                      <c:pt idx="104474">
                        <c:v>-72.811350000000004</c:v>
                      </c:pt>
                      <c:pt idx="104475">
                        <c:v>-72.831469999999996</c:v>
                      </c:pt>
                      <c:pt idx="104476">
                        <c:v>-72.851100000000002</c:v>
                      </c:pt>
                      <c:pt idx="104477">
                        <c:v>-72.870570000000001</c:v>
                      </c:pt>
                      <c:pt idx="104478">
                        <c:v>-72.888770000000008</c:v>
                      </c:pt>
                      <c:pt idx="104479">
                        <c:v>-72.909819999999996</c:v>
                      </c:pt>
                      <c:pt idx="104480">
                        <c:v>-72.925300000000007</c:v>
                      </c:pt>
                      <c:pt idx="104481">
                        <c:v>-72.946650000000005</c:v>
                      </c:pt>
                      <c:pt idx="104482">
                        <c:v>-72.967649999999992</c:v>
                      </c:pt>
                      <c:pt idx="104483">
                        <c:v>-72.987359999999995</c:v>
                      </c:pt>
                      <c:pt idx="104484">
                        <c:v>-73.006820000000005</c:v>
                      </c:pt>
                      <c:pt idx="104485">
                        <c:v>-73.026939999999996</c:v>
                      </c:pt>
                      <c:pt idx="104486">
                        <c:v>-73.046869999999998</c:v>
                      </c:pt>
                      <c:pt idx="104487">
                        <c:v>-73.066749999999999</c:v>
                      </c:pt>
                      <c:pt idx="104488">
                        <c:v>-73.086410000000001</c:v>
                      </c:pt>
                      <c:pt idx="104489">
                        <c:v>-73.105930000000001</c:v>
                      </c:pt>
                      <c:pt idx="104490">
                        <c:v>-73.124799999999993</c:v>
                      </c:pt>
                      <c:pt idx="104491">
                        <c:v>-73.144760000000005</c:v>
                      </c:pt>
                      <c:pt idx="104492">
                        <c:v>-73.164410000000004</c:v>
                      </c:pt>
                      <c:pt idx="104493">
                        <c:v>-73.184690000000003</c:v>
                      </c:pt>
                      <c:pt idx="104494">
                        <c:v>-73.204830000000001</c:v>
                      </c:pt>
                      <c:pt idx="104495">
                        <c:v>-73.223990000000001</c:v>
                      </c:pt>
                      <c:pt idx="104496">
                        <c:v>-73.242630000000005</c:v>
                      </c:pt>
                      <c:pt idx="104497">
                        <c:v>-73.26276</c:v>
                      </c:pt>
                      <c:pt idx="104498">
                        <c:v>-73.282660000000007</c:v>
                      </c:pt>
                      <c:pt idx="104499">
                        <c:v>-73.302630000000008</c:v>
                      </c:pt>
                      <c:pt idx="104500">
                        <c:v>-73.322209999999998</c:v>
                      </c:pt>
                      <c:pt idx="104501">
                        <c:v>-73.342569999999995</c:v>
                      </c:pt>
                      <c:pt idx="104502">
                        <c:v>-73.362319999999997</c:v>
                      </c:pt>
                      <c:pt idx="104503">
                        <c:v>-73.382370000000009</c:v>
                      </c:pt>
                      <c:pt idx="104504">
                        <c:v>-73.402709999999999</c:v>
                      </c:pt>
                      <c:pt idx="104505">
                        <c:v>-73.423209999999997</c:v>
                      </c:pt>
                      <c:pt idx="104506">
                        <c:v>-73.442980000000006</c:v>
                      </c:pt>
                      <c:pt idx="104507">
                        <c:v>-73.46369</c:v>
                      </c:pt>
                      <c:pt idx="104508">
                        <c:v>-73.483630000000005</c:v>
                      </c:pt>
                      <c:pt idx="104509">
                        <c:v>-73.503810000000001</c:v>
                      </c:pt>
                      <c:pt idx="104510">
                        <c:v>-73.524029999999996</c:v>
                      </c:pt>
                      <c:pt idx="104511">
                        <c:v>-73.544029999999992</c:v>
                      </c:pt>
                      <c:pt idx="104512">
                        <c:v>-73.563929999999999</c:v>
                      </c:pt>
                      <c:pt idx="104513">
                        <c:v>-73.584159999999997</c:v>
                      </c:pt>
                      <c:pt idx="104514">
                        <c:v>-73.604060000000004</c:v>
                      </c:pt>
                      <c:pt idx="104515">
                        <c:v>-73.623829999999998</c:v>
                      </c:pt>
                      <c:pt idx="104516">
                        <c:v>-73.641829999999999</c:v>
                      </c:pt>
                      <c:pt idx="104517">
                        <c:v>-73.660870000000003</c:v>
                      </c:pt>
                      <c:pt idx="104518">
                        <c:v>-73.679329999999993</c:v>
                      </c:pt>
                      <c:pt idx="104519">
                        <c:v>-73.681219999999996</c:v>
                      </c:pt>
                      <c:pt idx="104520">
                        <c:v>-73.669539999999998</c:v>
                      </c:pt>
                      <c:pt idx="104521">
                        <c:v>-73.668109999999999</c:v>
                      </c:pt>
                      <c:pt idx="104522">
                        <c:v>-73.669250000000005</c:v>
                      </c:pt>
                      <c:pt idx="104523">
                        <c:v>-73.673000000000002</c:v>
                      </c:pt>
                      <c:pt idx="104524">
                        <c:v>-73.680539999999993</c:v>
                      </c:pt>
                      <c:pt idx="104525">
                        <c:v>-73.689530000000005</c:v>
                      </c:pt>
                      <c:pt idx="104526">
                        <c:v>-73.702200000000005</c:v>
                      </c:pt>
                      <c:pt idx="104527">
                        <c:v>-73.714959999999991</c:v>
                      </c:pt>
                      <c:pt idx="104528">
                        <c:v>-73.728409999999997</c:v>
                      </c:pt>
                      <c:pt idx="104529">
                        <c:v>-73.744039999999998</c:v>
                      </c:pt>
                      <c:pt idx="104530">
                        <c:v>-73.757840000000002</c:v>
                      </c:pt>
                      <c:pt idx="104531">
                        <c:v>-73.774860000000004</c:v>
                      </c:pt>
                      <c:pt idx="104532">
                        <c:v>-73.791840000000008</c:v>
                      </c:pt>
                      <c:pt idx="104533">
                        <c:v>-73.809300000000007</c:v>
                      </c:pt>
                      <c:pt idx="104534">
                        <c:v>-73.82696</c:v>
                      </c:pt>
                      <c:pt idx="104535">
                        <c:v>-73.845070000000007</c:v>
                      </c:pt>
                      <c:pt idx="104536">
                        <c:v>-73.863129999999998</c:v>
                      </c:pt>
                      <c:pt idx="104537">
                        <c:v>-73.882099999999994</c:v>
                      </c:pt>
                      <c:pt idx="104538">
                        <c:v>-73.900149999999996</c:v>
                      </c:pt>
                      <c:pt idx="104539">
                        <c:v>-73.918970000000002</c:v>
                      </c:pt>
                      <c:pt idx="104540">
                        <c:v>-73.9375</c:v>
                      </c:pt>
                      <c:pt idx="104541">
                        <c:v>-73.957220000000007</c:v>
                      </c:pt>
                      <c:pt idx="104542">
                        <c:v>-73.976399999999998</c:v>
                      </c:pt>
                      <c:pt idx="104543">
                        <c:v>-73.996690000000001</c:v>
                      </c:pt>
                      <c:pt idx="104544">
                        <c:v>-74.015909999999991</c:v>
                      </c:pt>
                      <c:pt idx="104545">
                        <c:v>-74.035560000000004</c:v>
                      </c:pt>
                      <c:pt idx="104546">
                        <c:v>-74.055149999999998</c:v>
                      </c:pt>
                      <c:pt idx="104547">
                        <c:v>-74.074520000000007</c:v>
                      </c:pt>
                      <c:pt idx="104548">
                        <c:v>-74.094350000000006</c:v>
                      </c:pt>
                      <c:pt idx="104549">
                        <c:v>-74.114370000000008</c:v>
                      </c:pt>
                      <c:pt idx="104550">
                        <c:v>-74.134429999999995</c:v>
                      </c:pt>
                      <c:pt idx="104551">
                        <c:v>-74.154259999999994</c:v>
                      </c:pt>
                      <c:pt idx="104552">
                        <c:v>-74.174499999999995</c:v>
                      </c:pt>
                      <c:pt idx="104553">
                        <c:v>-74.194670000000002</c:v>
                      </c:pt>
                      <c:pt idx="104554">
                        <c:v>-74.214830000000006</c:v>
                      </c:pt>
                      <c:pt idx="104555">
                        <c:v>-74.23115</c:v>
                      </c:pt>
                      <c:pt idx="104556">
                        <c:v>-74.250100000000003</c:v>
                      </c:pt>
                      <c:pt idx="104557">
                        <c:v>-74.268169999999998</c:v>
                      </c:pt>
                      <c:pt idx="104558">
                        <c:v>-74.287010000000009</c:v>
                      </c:pt>
                      <c:pt idx="104559">
                        <c:v>-74.306029999999993</c:v>
                      </c:pt>
                      <c:pt idx="104560">
                        <c:v>-74.324860000000001</c:v>
                      </c:pt>
                      <c:pt idx="104561">
                        <c:v>-74.344359999999995</c:v>
                      </c:pt>
                      <c:pt idx="104562">
                        <c:v>-74.363569999999996</c:v>
                      </c:pt>
                      <c:pt idx="104563">
                        <c:v>-74.383499999999998</c:v>
                      </c:pt>
                      <c:pt idx="104564">
                        <c:v>-74.403030000000001</c:v>
                      </c:pt>
                      <c:pt idx="104565">
                        <c:v>-74.422629999999998</c:v>
                      </c:pt>
                      <c:pt idx="104566">
                        <c:v>-74.442250000000001</c:v>
                      </c:pt>
                      <c:pt idx="104567">
                        <c:v>-74.462279999999993</c:v>
                      </c:pt>
                      <c:pt idx="104568">
                        <c:v>-74.481909999999999</c:v>
                      </c:pt>
                      <c:pt idx="104569">
                        <c:v>-74.502319999999997</c:v>
                      </c:pt>
                      <c:pt idx="104570">
                        <c:v>-74.521910000000005</c:v>
                      </c:pt>
                      <c:pt idx="104571">
                        <c:v>-74.541930000000008</c:v>
                      </c:pt>
                      <c:pt idx="104572">
                        <c:v>-74.56156</c:v>
                      </c:pt>
                      <c:pt idx="104573">
                        <c:v>-74.581289999999996</c:v>
                      </c:pt>
                      <c:pt idx="104574">
                        <c:v>-74.601640000000003</c:v>
                      </c:pt>
                      <c:pt idx="104575">
                        <c:v>-74.62133</c:v>
                      </c:pt>
                      <c:pt idx="104576">
                        <c:v>-74.641849999999991</c:v>
                      </c:pt>
                      <c:pt idx="104577">
                        <c:v>-74.661910000000006</c:v>
                      </c:pt>
                      <c:pt idx="104578">
                        <c:v>-74.681960000000004</c:v>
                      </c:pt>
                      <c:pt idx="104579">
                        <c:v>-74.702039999999997</c:v>
                      </c:pt>
                      <c:pt idx="104580">
                        <c:v>-74.71923000000001</c:v>
                      </c:pt>
                      <c:pt idx="104581">
                        <c:v>-74.738069999999993</c:v>
                      </c:pt>
                      <c:pt idx="104582">
                        <c:v>-74.756249999999994</c:v>
                      </c:pt>
                      <c:pt idx="104583">
                        <c:v>-74.774760000000001</c:v>
                      </c:pt>
                      <c:pt idx="104584">
                        <c:v>-74.793310000000005</c:v>
                      </c:pt>
                      <c:pt idx="104585">
                        <c:v>-74.81277</c:v>
                      </c:pt>
                      <c:pt idx="104586">
                        <c:v>-74.832300000000004</c:v>
                      </c:pt>
                      <c:pt idx="104587">
                        <c:v>-74.851820000000004</c:v>
                      </c:pt>
                      <c:pt idx="104588">
                        <c:v>-74.871870000000001</c:v>
                      </c:pt>
                      <c:pt idx="104589">
                        <c:v>-74.89124000000001</c:v>
                      </c:pt>
                      <c:pt idx="104590">
                        <c:v>-74.911519999999996</c:v>
                      </c:pt>
                      <c:pt idx="104591">
                        <c:v>-74.930729999999997</c:v>
                      </c:pt>
                      <c:pt idx="104592">
                        <c:v>-74.950960000000009</c:v>
                      </c:pt>
                      <c:pt idx="104593">
                        <c:v>-74.97072</c:v>
                      </c:pt>
                      <c:pt idx="104594">
                        <c:v>-74.990750000000006</c:v>
                      </c:pt>
                      <c:pt idx="104595">
                        <c:v>-75.010630000000006</c:v>
                      </c:pt>
                      <c:pt idx="104596">
                        <c:v>-75.030869999999993</c:v>
                      </c:pt>
                      <c:pt idx="104597">
                        <c:v>-75.051159999999996</c:v>
                      </c:pt>
                      <c:pt idx="104598">
                        <c:v>-75.070859999999996</c:v>
                      </c:pt>
                      <c:pt idx="104599">
                        <c:v>-75.091130000000007</c:v>
                      </c:pt>
                      <c:pt idx="104600">
                        <c:v>-75.111509999999996</c:v>
                      </c:pt>
                      <c:pt idx="104601">
                        <c:v>-75.130690000000001</c:v>
                      </c:pt>
                      <c:pt idx="104602">
                        <c:v>-75.150810000000007</c:v>
                      </c:pt>
                      <c:pt idx="104603">
                        <c:v>-75.17107</c:v>
                      </c:pt>
                      <c:pt idx="104604">
                        <c:v>-75.19059</c:v>
                      </c:pt>
                      <c:pt idx="104605">
                        <c:v>-75.210740000000001</c:v>
                      </c:pt>
                      <c:pt idx="104606">
                        <c:v>-75.231130000000007</c:v>
                      </c:pt>
                      <c:pt idx="104607">
                        <c:v>-75.250630000000001</c:v>
                      </c:pt>
                      <c:pt idx="104608">
                        <c:v>-75.265870000000007</c:v>
                      </c:pt>
                      <c:pt idx="104609">
                        <c:v>-75.288029999999992</c:v>
                      </c:pt>
                      <c:pt idx="104610">
                        <c:v>-75.308989999999994</c:v>
                      </c:pt>
                      <c:pt idx="104611">
                        <c:v>-75.329579999999993</c:v>
                      </c:pt>
                      <c:pt idx="104612">
                        <c:v>-75.349360000000004</c:v>
                      </c:pt>
                      <c:pt idx="104613">
                        <c:v>-75.369479999999996</c:v>
                      </c:pt>
                      <c:pt idx="104614">
                        <c:v>-75.389299999999992</c:v>
                      </c:pt>
                      <c:pt idx="104615">
                        <c:v>-75.409840000000003</c:v>
                      </c:pt>
                      <c:pt idx="104616">
                        <c:v>-75.4298</c:v>
                      </c:pt>
                      <c:pt idx="104617">
                        <c:v>-75.449909999999988</c:v>
                      </c:pt>
                      <c:pt idx="104618">
                        <c:v>-75.470290000000006</c:v>
                      </c:pt>
                      <c:pt idx="104619">
                        <c:v>-75.490009999999998</c:v>
                      </c:pt>
                      <c:pt idx="104620">
                        <c:v>-75.50506</c:v>
                      </c:pt>
                      <c:pt idx="104621">
                        <c:v>-75.489890000000003</c:v>
                      </c:pt>
                      <c:pt idx="104622">
                        <c:v>-75.494759999999999</c:v>
                      </c:pt>
                      <c:pt idx="104623">
                        <c:v>-75.510529999999989</c:v>
                      </c:pt>
                      <c:pt idx="104624">
                        <c:v>-75.529349999999994</c:v>
                      </c:pt>
                      <c:pt idx="104625">
                        <c:v>-75.548929999999999</c:v>
                      </c:pt>
                      <c:pt idx="104626">
                        <c:v>-75.568129999999996</c:v>
                      </c:pt>
                      <c:pt idx="104627">
                        <c:v>-75.567750000000004</c:v>
                      </c:pt>
                      <c:pt idx="104628">
                        <c:v>-75.495049999999992</c:v>
                      </c:pt>
                      <c:pt idx="104629">
                        <c:v>-75.45226000000001</c:v>
                      </c:pt>
                      <c:pt idx="104630">
                        <c:v>-75.406059999999997</c:v>
                      </c:pt>
                      <c:pt idx="104631">
                        <c:v>-75.296269999999993</c:v>
                      </c:pt>
                      <c:pt idx="104632">
                        <c:v>-75.22166</c:v>
                      </c:pt>
                      <c:pt idx="104633">
                        <c:v>-75.16592</c:v>
                      </c:pt>
                      <c:pt idx="104634">
                        <c:v>-75.117710000000002</c:v>
                      </c:pt>
                      <c:pt idx="104635">
                        <c:v>-75.088850000000008</c:v>
                      </c:pt>
                      <c:pt idx="104636">
                        <c:v>-75.08569</c:v>
                      </c:pt>
                      <c:pt idx="104637">
                        <c:v>-75.079849999999993</c:v>
                      </c:pt>
                      <c:pt idx="104638">
                        <c:v>-75.099019999999996</c:v>
                      </c:pt>
                      <c:pt idx="104639">
                        <c:v>-75.116619999999998</c:v>
                      </c:pt>
                      <c:pt idx="104640">
                        <c:v>-75.13776</c:v>
                      </c:pt>
                      <c:pt idx="104641">
                        <c:v>-75.151719999999997</c:v>
                      </c:pt>
                      <c:pt idx="104642">
                        <c:v>-75.173230000000004</c:v>
                      </c:pt>
                      <c:pt idx="104643">
                        <c:v>-75.194419999999994</c:v>
                      </c:pt>
                      <c:pt idx="104644">
                        <c:v>-75.216760000000008</c:v>
                      </c:pt>
                      <c:pt idx="104645">
                        <c:v>-75.239320000000006</c:v>
                      </c:pt>
                      <c:pt idx="104646">
                        <c:v>-75.263919999999999</c:v>
                      </c:pt>
                      <c:pt idx="104647">
                        <c:v>-75.288309999999996</c:v>
                      </c:pt>
                      <c:pt idx="104648">
                        <c:v>-75.312820000000002</c:v>
                      </c:pt>
                      <c:pt idx="104649">
                        <c:v>-75.336749999999995</c:v>
                      </c:pt>
                      <c:pt idx="104650">
                        <c:v>-75.361580000000004</c:v>
                      </c:pt>
                      <c:pt idx="104651">
                        <c:v>-75.385379999999998</c:v>
                      </c:pt>
                      <c:pt idx="104652">
                        <c:v>-75.410200000000003</c:v>
                      </c:pt>
                      <c:pt idx="104653">
                        <c:v>-75.433149999999998</c:v>
                      </c:pt>
                      <c:pt idx="104654">
                        <c:v>-75.456980000000001</c:v>
                      </c:pt>
                      <c:pt idx="104655">
                        <c:v>-75.481759999999994</c:v>
                      </c:pt>
                      <c:pt idx="104656">
                        <c:v>-75.506419999999991</c:v>
                      </c:pt>
                      <c:pt idx="104657">
                        <c:v>-75.530730000000005</c:v>
                      </c:pt>
                      <c:pt idx="104658">
                        <c:v>-75.555360000000007</c:v>
                      </c:pt>
                      <c:pt idx="104659">
                        <c:v>-75.57996</c:v>
                      </c:pt>
                      <c:pt idx="104660">
                        <c:v>-75.604590000000002</c:v>
                      </c:pt>
                      <c:pt idx="104661">
                        <c:v>-75.629239999999996</c:v>
                      </c:pt>
                      <c:pt idx="104662">
                        <c:v>-75.653880000000001</c:v>
                      </c:pt>
                      <c:pt idx="104663">
                        <c:v>-75.6785</c:v>
                      </c:pt>
                      <c:pt idx="104664">
                        <c:v>-75.703339999999997</c:v>
                      </c:pt>
                      <c:pt idx="104665">
                        <c:v>-75.728030000000004</c:v>
                      </c:pt>
                      <c:pt idx="104666">
                        <c:v>-75.752170000000007</c:v>
                      </c:pt>
                      <c:pt idx="104667">
                        <c:v>-75.777230000000003</c:v>
                      </c:pt>
                      <c:pt idx="104668">
                        <c:v>-75.801839999999999</c:v>
                      </c:pt>
                      <c:pt idx="104669">
                        <c:v>-75.826409999999996</c:v>
                      </c:pt>
                      <c:pt idx="104670">
                        <c:v>-75.850489999999994</c:v>
                      </c:pt>
                      <c:pt idx="104671">
                        <c:v>-75.875460000000004</c:v>
                      </c:pt>
                      <c:pt idx="104672">
                        <c:v>-75.900139999999993</c:v>
                      </c:pt>
                      <c:pt idx="104673">
                        <c:v>-75.924769999999995</c:v>
                      </c:pt>
                      <c:pt idx="104674">
                        <c:v>-75.948409999999996</c:v>
                      </c:pt>
                      <c:pt idx="104675">
                        <c:v>-75.972610000000003</c:v>
                      </c:pt>
                      <c:pt idx="104676">
                        <c:v>-75.996709999999993</c:v>
                      </c:pt>
                      <c:pt idx="104677">
                        <c:v>-76.021609999999995</c:v>
                      </c:pt>
                      <c:pt idx="104678">
                        <c:v>-76.045819999999992</c:v>
                      </c:pt>
                      <c:pt idx="104679">
                        <c:v>-76.071150000000003</c:v>
                      </c:pt>
                      <c:pt idx="104680">
                        <c:v>-76.095600000000005</c:v>
                      </c:pt>
                      <c:pt idx="104681">
                        <c:v>-76.120360000000005</c:v>
                      </c:pt>
                      <c:pt idx="104682">
                        <c:v>-76.144230000000007</c:v>
                      </c:pt>
                      <c:pt idx="104683">
                        <c:v>-76.16901</c:v>
                      </c:pt>
                      <c:pt idx="104684">
                        <c:v>-76.19323</c:v>
                      </c:pt>
                      <c:pt idx="104685">
                        <c:v>-76.217620000000011</c:v>
                      </c:pt>
                      <c:pt idx="104686">
                        <c:v>-76.241280000000003</c:v>
                      </c:pt>
                      <c:pt idx="104687">
                        <c:v>-76.26554999999999</c:v>
                      </c:pt>
                      <c:pt idx="104688">
                        <c:v>-76.289540000000002</c:v>
                      </c:pt>
                      <c:pt idx="104689">
                        <c:v>-76.313599999999994</c:v>
                      </c:pt>
                      <c:pt idx="104690">
                        <c:v>-76.336510000000004</c:v>
                      </c:pt>
                      <c:pt idx="104691">
                        <c:v>-76.36121</c:v>
                      </c:pt>
                      <c:pt idx="104692">
                        <c:v>-76.384569999999997</c:v>
                      </c:pt>
                      <c:pt idx="104693">
                        <c:v>-76.408270000000002</c:v>
                      </c:pt>
                      <c:pt idx="104694">
                        <c:v>-76.431269999999998</c:v>
                      </c:pt>
                      <c:pt idx="104695">
                        <c:v>-76.455449999999999</c:v>
                      </c:pt>
                      <c:pt idx="104696">
                        <c:v>-76.477990000000005</c:v>
                      </c:pt>
                      <c:pt idx="104697">
                        <c:v>-76.501499999999993</c:v>
                      </c:pt>
                      <c:pt idx="104698">
                        <c:v>-76.524460000000005</c:v>
                      </c:pt>
                      <c:pt idx="104699">
                        <c:v>-76.548259999999999</c:v>
                      </c:pt>
                      <c:pt idx="104700">
                        <c:v>-76.571399999999997</c:v>
                      </c:pt>
                      <c:pt idx="104701">
                        <c:v>-76.594819999999999</c:v>
                      </c:pt>
                      <c:pt idx="104702">
                        <c:v>-76.617469999999997</c:v>
                      </c:pt>
                      <c:pt idx="104703">
                        <c:v>-76.634640000000005</c:v>
                      </c:pt>
                      <c:pt idx="104704">
                        <c:v>-76.652169999999998</c:v>
                      </c:pt>
                      <c:pt idx="104705">
                        <c:v>-76.667919999999995</c:v>
                      </c:pt>
                      <c:pt idx="104706">
                        <c:v>-76.686660000000003</c:v>
                      </c:pt>
                      <c:pt idx="104707">
                        <c:v>-76.7072</c:v>
                      </c:pt>
                      <c:pt idx="104708">
                        <c:v>-76.728639999999999</c:v>
                      </c:pt>
                      <c:pt idx="104709">
                        <c:v>-76.750630000000001</c:v>
                      </c:pt>
                      <c:pt idx="104710">
                        <c:v>-76.772379999999998</c:v>
                      </c:pt>
                      <c:pt idx="104711">
                        <c:v>-76.795239999999993</c:v>
                      </c:pt>
                      <c:pt idx="104712">
                        <c:v>-76.817999999999998</c:v>
                      </c:pt>
                      <c:pt idx="104713">
                        <c:v>-76.840679999999992</c:v>
                      </c:pt>
                      <c:pt idx="104714">
                        <c:v>-76.861930000000001</c:v>
                      </c:pt>
                      <c:pt idx="104715">
                        <c:v>-76.884529999999998</c:v>
                      </c:pt>
                      <c:pt idx="104716">
                        <c:v>-76.907379999999989</c:v>
                      </c:pt>
                      <c:pt idx="104717">
                        <c:v>-76.926909999999992</c:v>
                      </c:pt>
                      <c:pt idx="104718">
                        <c:v>-76.948120000000003</c:v>
                      </c:pt>
                      <c:pt idx="104719">
                        <c:v>-76.970299999999995</c:v>
                      </c:pt>
                      <c:pt idx="104720">
                        <c:v>-76.992699999999999</c:v>
                      </c:pt>
                      <c:pt idx="104721">
                        <c:v>-77.015330000000006</c:v>
                      </c:pt>
                      <c:pt idx="104722">
                        <c:v>-77.037549999999996</c:v>
                      </c:pt>
                      <c:pt idx="104723">
                        <c:v>-77.060510000000008</c:v>
                      </c:pt>
                      <c:pt idx="104724">
                        <c:v>-77.083839999999995</c:v>
                      </c:pt>
                      <c:pt idx="104725">
                        <c:v>-77.107219999999998</c:v>
                      </c:pt>
                      <c:pt idx="104726">
                        <c:v>-77.12881999999999</c:v>
                      </c:pt>
                      <c:pt idx="104727">
                        <c:v>-77.151610000000005</c:v>
                      </c:pt>
                      <c:pt idx="104728">
                        <c:v>-77.174800000000005</c:v>
                      </c:pt>
                      <c:pt idx="104729">
                        <c:v>-77.198059999999998</c:v>
                      </c:pt>
                      <c:pt idx="104730">
                        <c:v>-77.22157</c:v>
                      </c:pt>
                      <c:pt idx="104731">
                        <c:v>-77.244810000000001</c:v>
                      </c:pt>
                      <c:pt idx="104732">
                        <c:v>-77.267200000000003</c:v>
                      </c:pt>
                      <c:pt idx="104733">
                        <c:v>-77.289729999999992</c:v>
                      </c:pt>
                      <c:pt idx="104734">
                        <c:v>-77.312780000000004</c:v>
                      </c:pt>
                      <c:pt idx="104735">
                        <c:v>-77.335920000000002</c:v>
                      </c:pt>
                      <c:pt idx="104736">
                        <c:v>-77.359340000000003</c:v>
                      </c:pt>
                      <c:pt idx="104737">
                        <c:v>-77.38203</c:v>
                      </c:pt>
                      <c:pt idx="104738">
                        <c:v>-77.405299999999997</c:v>
                      </c:pt>
                      <c:pt idx="104739">
                        <c:v>-77.428650000000005</c:v>
                      </c:pt>
                      <c:pt idx="104740">
                        <c:v>-77.452020000000005</c:v>
                      </c:pt>
                      <c:pt idx="104741">
                        <c:v>-77.475149999999999</c:v>
                      </c:pt>
                      <c:pt idx="104742">
                        <c:v>-77.498099999999994</c:v>
                      </c:pt>
                      <c:pt idx="104743">
                        <c:v>-77.521180000000001</c:v>
                      </c:pt>
                      <c:pt idx="104744">
                        <c:v>-77.544380000000004</c:v>
                      </c:pt>
                      <c:pt idx="104745">
                        <c:v>-77.567490000000006</c:v>
                      </c:pt>
                      <c:pt idx="104746">
                        <c:v>-77.589939999999999</c:v>
                      </c:pt>
                      <c:pt idx="104747">
                        <c:v>-77.612629999999996</c:v>
                      </c:pt>
                      <c:pt idx="104748">
                        <c:v>-77.63552</c:v>
                      </c:pt>
                      <c:pt idx="104749">
                        <c:v>-77.658240000000006</c:v>
                      </c:pt>
                      <c:pt idx="104750">
                        <c:v>-77.681330000000003</c:v>
                      </c:pt>
                      <c:pt idx="104751">
                        <c:v>-77.704259999999991</c:v>
                      </c:pt>
                      <c:pt idx="104752">
                        <c:v>-77.725470000000001</c:v>
                      </c:pt>
                      <c:pt idx="104753">
                        <c:v>-77.748519999999999</c:v>
                      </c:pt>
                      <c:pt idx="104754">
                        <c:v>-77.771559999999994</c:v>
                      </c:pt>
                      <c:pt idx="104755">
                        <c:v>-77.794489999999996</c:v>
                      </c:pt>
                      <c:pt idx="104756">
                        <c:v>-77.817350000000005</c:v>
                      </c:pt>
                      <c:pt idx="104757">
                        <c:v>-77.840189999999993</c:v>
                      </c:pt>
                      <c:pt idx="104758">
                        <c:v>-77.862980000000007</c:v>
                      </c:pt>
                      <c:pt idx="104759">
                        <c:v>-77.885750000000002</c:v>
                      </c:pt>
                      <c:pt idx="104760">
                        <c:v>-77.908519999999996</c:v>
                      </c:pt>
                      <c:pt idx="104761">
                        <c:v>-77.931280000000001</c:v>
                      </c:pt>
                      <c:pt idx="104762">
                        <c:v>-77.95402</c:v>
                      </c:pt>
                      <c:pt idx="104763">
                        <c:v>-77.976739999999992</c:v>
                      </c:pt>
                      <c:pt idx="104764">
                        <c:v>-77.999400000000009</c:v>
                      </c:pt>
                      <c:pt idx="104765">
                        <c:v>-78.022099999999995</c:v>
                      </c:pt>
                      <c:pt idx="104766">
                        <c:v>-78.044370000000001</c:v>
                      </c:pt>
                      <c:pt idx="104767">
                        <c:v>-78.066569999999999</c:v>
                      </c:pt>
                      <c:pt idx="104768">
                        <c:v>-78.088759999999994</c:v>
                      </c:pt>
                      <c:pt idx="104769">
                        <c:v>-78.111400000000003</c:v>
                      </c:pt>
                      <c:pt idx="104770">
                        <c:v>-78.133949999999999</c:v>
                      </c:pt>
                      <c:pt idx="104771">
                        <c:v>-78.156829999999999</c:v>
                      </c:pt>
                      <c:pt idx="104772">
                        <c:v>-78.179789999999997</c:v>
                      </c:pt>
                      <c:pt idx="104773">
                        <c:v>-78.202160000000006</c:v>
                      </c:pt>
                      <c:pt idx="104774">
                        <c:v>-78.225040000000007</c:v>
                      </c:pt>
                      <c:pt idx="104775">
                        <c:v>-78.247920000000008</c:v>
                      </c:pt>
                      <c:pt idx="104776">
                        <c:v>-78.270849999999996</c:v>
                      </c:pt>
                      <c:pt idx="104777">
                        <c:v>-78.293589999999995</c:v>
                      </c:pt>
                      <c:pt idx="104778">
                        <c:v>-78.316420000000008</c:v>
                      </c:pt>
                      <c:pt idx="104779">
                        <c:v>-78.338229999999996</c:v>
                      </c:pt>
                      <c:pt idx="104780">
                        <c:v>-78.360519999999994</c:v>
                      </c:pt>
                      <c:pt idx="104781">
                        <c:v>-78.382540000000006</c:v>
                      </c:pt>
                      <c:pt idx="104782">
                        <c:v>-78.404730000000001</c:v>
                      </c:pt>
                      <c:pt idx="104783">
                        <c:v>-78.426720000000003</c:v>
                      </c:pt>
                      <c:pt idx="104784">
                        <c:v>-78.448270000000008</c:v>
                      </c:pt>
                      <c:pt idx="104785">
                        <c:v>-78.46996</c:v>
                      </c:pt>
                      <c:pt idx="104786">
                        <c:v>-78.491799999999998</c:v>
                      </c:pt>
                      <c:pt idx="104787">
                        <c:v>-78.513480000000001</c:v>
                      </c:pt>
                      <c:pt idx="104788">
                        <c:v>-78.53492</c:v>
                      </c:pt>
                      <c:pt idx="104789">
                        <c:v>-78.556350000000009</c:v>
                      </c:pt>
                      <c:pt idx="104790">
                        <c:v>-78.577799999999996</c:v>
                      </c:pt>
                      <c:pt idx="104791">
                        <c:v>-78.599410000000006</c:v>
                      </c:pt>
                      <c:pt idx="104792">
                        <c:v>-78.62088</c:v>
                      </c:pt>
                      <c:pt idx="104793">
                        <c:v>-78.642290000000003</c:v>
                      </c:pt>
                      <c:pt idx="104794">
                        <c:v>-78.66395</c:v>
                      </c:pt>
                      <c:pt idx="104795">
                        <c:v>-78.685200000000009</c:v>
                      </c:pt>
                      <c:pt idx="104796">
                        <c:v>-78.706720000000004</c:v>
                      </c:pt>
                      <c:pt idx="104797">
                        <c:v>-78.727190000000007</c:v>
                      </c:pt>
                      <c:pt idx="104798">
                        <c:v>-78.748449999999991</c:v>
                      </c:pt>
                      <c:pt idx="104799">
                        <c:v>-78.769199999999998</c:v>
                      </c:pt>
                      <c:pt idx="104800">
                        <c:v>-78.790790000000001</c:v>
                      </c:pt>
                      <c:pt idx="104801">
                        <c:v>-78.811840000000004</c:v>
                      </c:pt>
                      <c:pt idx="104802">
                        <c:v>-78.833370000000002</c:v>
                      </c:pt>
                      <c:pt idx="104803">
                        <c:v>-78.853980000000007</c:v>
                      </c:pt>
                      <c:pt idx="104804">
                        <c:v>-78.875540000000001</c:v>
                      </c:pt>
                      <c:pt idx="104805">
                        <c:v>-78.8964</c:v>
                      </c:pt>
                      <c:pt idx="104806">
                        <c:v>-78.917950000000005</c:v>
                      </c:pt>
                      <c:pt idx="104807">
                        <c:v>-78.938159999999996</c:v>
                      </c:pt>
                      <c:pt idx="104808">
                        <c:v>-78.95223</c:v>
                      </c:pt>
                      <c:pt idx="104809">
                        <c:v>-78.974919999999997</c:v>
                      </c:pt>
                      <c:pt idx="104810">
                        <c:v>-78.997709999999998</c:v>
                      </c:pt>
                      <c:pt idx="104811">
                        <c:v>-79.019459999999995</c:v>
                      </c:pt>
                      <c:pt idx="104812">
                        <c:v>-79.040580000000006</c:v>
                      </c:pt>
                      <c:pt idx="104813">
                        <c:v>-79.061640000000011</c:v>
                      </c:pt>
                      <c:pt idx="104814">
                        <c:v>-79.082599999999999</c:v>
                      </c:pt>
                      <c:pt idx="104815">
                        <c:v>-79.103470000000002</c:v>
                      </c:pt>
                      <c:pt idx="104816">
                        <c:v>-79.124279999999999</c:v>
                      </c:pt>
                      <c:pt idx="104817">
                        <c:v>-79.145060000000001</c:v>
                      </c:pt>
                      <c:pt idx="104818">
                        <c:v>-79.165859999999995</c:v>
                      </c:pt>
                      <c:pt idx="104819">
                        <c:v>-79.186579999999992</c:v>
                      </c:pt>
                      <c:pt idx="104820">
                        <c:v>-79.206909999999993</c:v>
                      </c:pt>
                      <c:pt idx="104821">
                        <c:v>-79.227679999999992</c:v>
                      </c:pt>
                      <c:pt idx="104822">
                        <c:v>-79.248559999999998</c:v>
                      </c:pt>
                      <c:pt idx="104823">
                        <c:v>-79.26930999999999</c:v>
                      </c:pt>
                      <c:pt idx="104824">
                        <c:v>-79.29016</c:v>
                      </c:pt>
                      <c:pt idx="104825">
                        <c:v>-79.28600999999999</c:v>
                      </c:pt>
                      <c:pt idx="104826">
                        <c:v>-79.261480000000006</c:v>
                      </c:pt>
                      <c:pt idx="104827">
                        <c:v>-79.228889999999993</c:v>
                      </c:pt>
                      <c:pt idx="104828">
                        <c:v>-79.191879999999998</c:v>
                      </c:pt>
                      <c:pt idx="104829">
                        <c:v>-79.151240000000001</c:v>
                      </c:pt>
                      <c:pt idx="104830">
                        <c:v>-79.110509999999991</c:v>
                      </c:pt>
                      <c:pt idx="104831">
                        <c:v>-79.021850000000001</c:v>
                      </c:pt>
                      <c:pt idx="104832">
                        <c:v>-78.940449999999998</c:v>
                      </c:pt>
                      <c:pt idx="104833">
                        <c:v>-78.872960000000006</c:v>
                      </c:pt>
                      <c:pt idx="104834">
                        <c:v>-78.80995999999999</c:v>
                      </c:pt>
                      <c:pt idx="104835">
                        <c:v>-78.747839999999997</c:v>
                      </c:pt>
                      <c:pt idx="104836">
                        <c:v>-78.694810000000004</c:v>
                      </c:pt>
                      <c:pt idx="104837">
                        <c:v>-78.631129999999999</c:v>
                      </c:pt>
                      <c:pt idx="104838">
                        <c:v>-78.569710000000001</c:v>
                      </c:pt>
                      <c:pt idx="104839">
                        <c:v>-78.511600000000001</c:v>
                      </c:pt>
                      <c:pt idx="104840">
                        <c:v>-78.407080000000008</c:v>
                      </c:pt>
                      <c:pt idx="104841">
                        <c:v>-78.316320000000005</c:v>
                      </c:pt>
                      <c:pt idx="104842">
                        <c:v>-78.243220000000008</c:v>
                      </c:pt>
                      <c:pt idx="104843">
                        <c:v>-78.188519999999997</c:v>
                      </c:pt>
                      <c:pt idx="104844">
                        <c:v>-78.138859999999994</c:v>
                      </c:pt>
                      <c:pt idx="104845">
                        <c:v>-78.108670000000004</c:v>
                      </c:pt>
                      <c:pt idx="104846">
                        <c:v>-78.068929999999995</c:v>
                      </c:pt>
                      <c:pt idx="104847">
                        <c:v>-78.033479999999997</c:v>
                      </c:pt>
                      <c:pt idx="104848">
                        <c:v>-78.000860000000003</c:v>
                      </c:pt>
                      <c:pt idx="104849">
                        <c:v>-77.972949999999997</c:v>
                      </c:pt>
                      <c:pt idx="104850">
                        <c:v>-77.947670000000002</c:v>
                      </c:pt>
                      <c:pt idx="104851">
                        <c:v>-77.920509999999993</c:v>
                      </c:pt>
                      <c:pt idx="104852">
                        <c:v>-77.900180000000006</c:v>
                      </c:pt>
                      <c:pt idx="104853">
                        <c:v>-77.883279999999999</c:v>
                      </c:pt>
                      <c:pt idx="104854">
                        <c:v>-77.868189999999998</c:v>
                      </c:pt>
                      <c:pt idx="104855">
                        <c:v>-77.853719999999996</c:v>
                      </c:pt>
                      <c:pt idx="104856">
                        <c:v>-77.840379999999996</c:v>
                      </c:pt>
                      <c:pt idx="104857">
                        <c:v>-77.830460000000002</c:v>
                      </c:pt>
                      <c:pt idx="104858">
                        <c:v>-77.821160000000006</c:v>
                      </c:pt>
                      <c:pt idx="104859">
                        <c:v>-77.782340000000005</c:v>
                      </c:pt>
                      <c:pt idx="104860">
                        <c:v>-77.741379999999992</c:v>
                      </c:pt>
                      <c:pt idx="104861">
                        <c:v>-77.713809999999995</c:v>
                      </c:pt>
                      <c:pt idx="104862">
                        <c:v>-77.687470000000005</c:v>
                      </c:pt>
                      <c:pt idx="104863">
                        <c:v>-77.66416000000001</c:v>
                      </c:pt>
                      <c:pt idx="104864">
                        <c:v>-77.645060000000001</c:v>
                      </c:pt>
                      <c:pt idx="104865">
                        <c:v>-77.62867</c:v>
                      </c:pt>
                      <c:pt idx="104866">
                        <c:v>-77.613910000000004</c:v>
                      </c:pt>
                      <c:pt idx="104867">
                        <c:v>-77.601519999999994</c:v>
                      </c:pt>
                      <c:pt idx="104868">
                        <c:v>-77.591880000000003</c:v>
                      </c:pt>
                      <c:pt idx="104869">
                        <c:v>-77.584119999999999</c:v>
                      </c:pt>
                      <c:pt idx="104870">
                        <c:v>-77.577749999999995</c:v>
                      </c:pt>
                      <c:pt idx="104871">
                        <c:v>-77.570449999999994</c:v>
                      </c:pt>
                      <c:pt idx="104872">
                        <c:v>-77.558090000000007</c:v>
                      </c:pt>
                      <c:pt idx="104873">
                        <c:v>-77.542540000000002</c:v>
                      </c:pt>
                      <c:pt idx="104874">
                        <c:v>-77.537750000000003</c:v>
                      </c:pt>
                      <c:pt idx="104875">
                        <c:v>-77.534469999999999</c:v>
                      </c:pt>
                      <c:pt idx="104876">
                        <c:v>-77.530029999999996</c:v>
                      </c:pt>
                      <c:pt idx="104877">
                        <c:v>-77.527720000000002</c:v>
                      </c:pt>
                      <c:pt idx="104878">
                        <c:v>-77.527730000000005</c:v>
                      </c:pt>
                      <c:pt idx="104879">
                        <c:v>-77.528289999999998</c:v>
                      </c:pt>
                      <c:pt idx="104880">
                        <c:v>-77.530270000000002</c:v>
                      </c:pt>
                      <c:pt idx="104881">
                        <c:v>-77.532340000000005</c:v>
                      </c:pt>
                      <c:pt idx="104882">
                        <c:v>-77.536990000000003</c:v>
                      </c:pt>
                      <c:pt idx="104883">
                        <c:v>-77.542169999999999</c:v>
                      </c:pt>
                      <c:pt idx="104884">
                        <c:v>-77.547480000000007</c:v>
                      </c:pt>
                      <c:pt idx="104885">
                        <c:v>-77.550439999999995</c:v>
                      </c:pt>
                      <c:pt idx="104886">
                        <c:v>-77.552630000000008</c:v>
                      </c:pt>
                      <c:pt idx="104887">
                        <c:v>-77.557580000000002</c:v>
                      </c:pt>
                      <c:pt idx="104888">
                        <c:v>-77.566699999999997</c:v>
                      </c:pt>
                      <c:pt idx="104889">
                        <c:v>-77.575180000000003</c:v>
                      </c:pt>
                      <c:pt idx="104890">
                        <c:v>-77.58372</c:v>
                      </c:pt>
                      <c:pt idx="104891">
                        <c:v>-77.584540000000004</c:v>
                      </c:pt>
                      <c:pt idx="104892">
                        <c:v>-77.589950000000002</c:v>
                      </c:pt>
                      <c:pt idx="104893">
                        <c:v>-77.598510000000005</c:v>
                      </c:pt>
                      <c:pt idx="104894">
                        <c:v>-77.605950000000007</c:v>
                      </c:pt>
                      <c:pt idx="104895">
                        <c:v>-77.615319999999997</c:v>
                      </c:pt>
                      <c:pt idx="104896">
                        <c:v>-77.624219999999994</c:v>
                      </c:pt>
                      <c:pt idx="104897">
                        <c:v>-77.632549999999995</c:v>
                      </c:pt>
                      <c:pt idx="104898">
                        <c:v>-77.640919999999994</c:v>
                      </c:pt>
                      <c:pt idx="104899">
                        <c:v>-77.650090000000006</c:v>
                      </c:pt>
                      <c:pt idx="104900">
                        <c:v>-77.65997999999999</c:v>
                      </c:pt>
                      <c:pt idx="104901">
                        <c:v>-77.670209999999997</c:v>
                      </c:pt>
                      <c:pt idx="104902">
                        <c:v>-77.68065</c:v>
                      </c:pt>
                      <c:pt idx="104903">
                        <c:v>-77.69068</c:v>
                      </c:pt>
                      <c:pt idx="104904">
                        <c:v>-77.701419999999999</c:v>
                      </c:pt>
                      <c:pt idx="104905">
                        <c:v>-77.71181</c:v>
                      </c:pt>
                      <c:pt idx="104906">
                        <c:v>-77.721429999999998</c:v>
                      </c:pt>
                      <c:pt idx="104907">
                        <c:v>-77.730509999999995</c:v>
                      </c:pt>
                      <c:pt idx="104908">
                        <c:v>-77.741209999999995</c:v>
                      </c:pt>
                      <c:pt idx="104909">
                        <c:v>-77.750779999999992</c:v>
                      </c:pt>
                      <c:pt idx="104910">
                        <c:v>-77.761679999999998</c:v>
                      </c:pt>
                      <c:pt idx="104911">
                        <c:v>-77.773269999999997</c:v>
                      </c:pt>
                      <c:pt idx="104912">
                        <c:v>-77.785219999999995</c:v>
                      </c:pt>
                      <c:pt idx="104913">
                        <c:v>-77.795519999999996</c:v>
                      </c:pt>
                      <c:pt idx="104914">
                        <c:v>-77.804569999999998</c:v>
                      </c:pt>
                      <c:pt idx="104915">
                        <c:v>-77.815570000000008</c:v>
                      </c:pt>
                      <c:pt idx="104916">
                        <c:v>-77.827939999999998</c:v>
                      </c:pt>
                      <c:pt idx="104917">
                        <c:v>-77.840460000000007</c:v>
                      </c:pt>
                      <c:pt idx="104918">
                        <c:v>-77.851669999999999</c:v>
                      </c:pt>
                      <c:pt idx="104919">
                        <c:v>-77.864220000000003</c:v>
                      </c:pt>
                      <c:pt idx="104920">
                        <c:v>-77.87727000000001</c:v>
                      </c:pt>
                      <c:pt idx="104921">
                        <c:v>-77.89049</c:v>
                      </c:pt>
                      <c:pt idx="104922">
                        <c:v>-77.901129999999995</c:v>
                      </c:pt>
                      <c:pt idx="104923">
                        <c:v>-77.913970000000006</c:v>
                      </c:pt>
                      <c:pt idx="104924">
                        <c:v>-77.926240000000007</c:v>
                      </c:pt>
                      <c:pt idx="104925">
                        <c:v>-77.939599999999999</c:v>
                      </c:pt>
                      <c:pt idx="104926">
                        <c:v>-77.951300000000003</c:v>
                      </c:pt>
                      <c:pt idx="104927">
                        <c:v>-77.96499</c:v>
                      </c:pt>
                      <c:pt idx="104928">
                        <c:v>-77.978620000000006</c:v>
                      </c:pt>
                      <c:pt idx="104929">
                        <c:v>-77.983760000000004</c:v>
                      </c:pt>
                      <c:pt idx="104930">
                        <c:v>-77.992499999999993</c:v>
                      </c:pt>
                      <c:pt idx="104931">
                        <c:v>-78.00667</c:v>
                      </c:pt>
                      <c:pt idx="104932">
                        <c:v>-78.020219999999995</c:v>
                      </c:pt>
                      <c:pt idx="104933">
                        <c:v>-78.033169999999998</c:v>
                      </c:pt>
                      <c:pt idx="104934">
                        <c:v>-78.046379999999999</c:v>
                      </c:pt>
                      <c:pt idx="104935">
                        <c:v>-78.059950000000001</c:v>
                      </c:pt>
                      <c:pt idx="104936">
                        <c:v>-78.072779999999995</c:v>
                      </c:pt>
                      <c:pt idx="104937">
                        <c:v>-78.086190000000002</c:v>
                      </c:pt>
                      <c:pt idx="104938">
                        <c:v>-78.100009999999997</c:v>
                      </c:pt>
                      <c:pt idx="104939">
                        <c:v>-78.113079999999997</c:v>
                      </c:pt>
                      <c:pt idx="104940">
                        <c:v>-78.125399999999999</c:v>
                      </c:pt>
                      <c:pt idx="104941">
                        <c:v>-78.138720000000006</c:v>
                      </c:pt>
                      <c:pt idx="104942">
                        <c:v>-78.153030000000001</c:v>
                      </c:pt>
                      <c:pt idx="104943">
                        <c:v>-78.166989999999998</c:v>
                      </c:pt>
                      <c:pt idx="104944">
                        <c:v>-78.180930000000004</c:v>
                      </c:pt>
                      <c:pt idx="104945">
                        <c:v>-78.195970000000003</c:v>
                      </c:pt>
                      <c:pt idx="104946">
                        <c:v>-78.210210000000004</c:v>
                      </c:pt>
                      <c:pt idx="104947">
                        <c:v>-78.225480000000005</c:v>
                      </c:pt>
                      <c:pt idx="104948">
                        <c:v>-78.240390000000005</c:v>
                      </c:pt>
                      <c:pt idx="104949">
                        <c:v>-78.254940000000005</c:v>
                      </c:pt>
                      <c:pt idx="104950">
                        <c:v>-78.270080000000007</c:v>
                      </c:pt>
                      <c:pt idx="104951">
                        <c:v>-78.28501</c:v>
                      </c:pt>
                      <c:pt idx="104952">
                        <c:v>-78.300280000000001</c:v>
                      </c:pt>
                      <c:pt idx="104953">
                        <c:v>-78.289850000000001</c:v>
                      </c:pt>
                      <c:pt idx="104954">
                        <c:v>-78.288150000000002</c:v>
                      </c:pt>
                      <c:pt idx="104955">
                        <c:v>-78.286439999999999</c:v>
                      </c:pt>
                      <c:pt idx="104956">
                        <c:v>-78.287950000000009</c:v>
                      </c:pt>
                      <c:pt idx="104957">
                        <c:v>-78.290360000000007</c:v>
                      </c:pt>
                      <c:pt idx="104958">
                        <c:v>-78.291480000000007</c:v>
                      </c:pt>
                      <c:pt idx="104959">
                        <c:v>-78.295370000000005</c:v>
                      </c:pt>
                      <c:pt idx="104960">
                        <c:v>-78.299099999999996</c:v>
                      </c:pt>
                      <c:pt idx="104961">
                        <c:v>-78.303740000000005</c:v>
                      </c:pt>
                      <c:pt idx="104962">
                        <c:v>-78.308859999999996</c:v>
                      </c:pt>
                      <c:pt idx="104963">
                        <c:v>-78.314660000000003</c:v>
                      </c:pt>
                      <c:pt idx="104964">
                        <c:v>-78.321759999999998</c:v>
                      </c:pt>
                      <c:pt idx="104965">
                        <c:v>-78.329030000000003</c:v>
                      </c:pt>
                      <c:pt idx="104966">
                        <c:v>-78.337530000000001</c:v>
                      </c:pt>
                      <c:pt idx="104967">
                        <c:v>-78.345070000000007</c:v>
                      </c:pt>
                      <c:pt idx="104968">
                        <c:v>-78.354480000000009</c:v>
                      </c:pt>
                      <c:pt idx="104969">
                        <c:v>-78.363240000000005</c:v>
                      </c:pt>
                      <c:pt idx="104970">
                        <c:v>-78.372929999999997</c:v>
                      </c:pt>
                      <c:pt idx="104971">
                        <c:v>-78.383260000000007</c:v>
                      </c:pt>
                      <c:pt idx="104972">
                        <c:v>-78.393509999999992</c:v>
                      </c:pt>
                      <c:pt idx="104973">
                        <c:v>-78.404210000000006</c:v>
                      </c:pt>
                      <c:pt idx="104974">
                        <c:v>-78.415489999999991</c:v>
                      </c:pt>
                      <c:pt idx="104975">
                        <c:v>-78.426670000000001</c:v>
                      </c:pt>
                      <c:pt idx="104976">
                        <c:v>-78.439059999999998</c:v>
                      </c:pt>
                      <c:pt idx="104977">
                        <c:v>-78.451229999999995</c:v>
                      </c:pt>
                      <c:pt idx="104978">
                        <c:v>-78.462949999999992</c:v>
                      </c:pt>
                      <c:pt idx="104979">
                        <c:v>-78.474589999999992</c:v>
                      </c:pt>
                      <c:pt idx="104980">
                        <c:v>-78.488010000000003</c:v>
                      </c:pt>
                      <c:pt idx="104981">
                        <c:v>-78.499409999999997</c:v>
                      </c:pt>
                      <c:pt idx="104982">
                        <c:v>-78.511470000000003</c:v>
                      </c:pt>
                      <c:pt idx="104983">
                        <c:v>-78.52394000000001</c:v>
                      </c:pt>
                      <c:pt idx="104984">
                        <c:v>-78.537130000000005</c:v>
                      </c:pt>
                      <c:pt idx="104985">
                        <c:v>-78.550190000000001</c:v>
                      </c:pt>
                      <c:pt idx="104986">
                        <c:v>-78.562150000000003</c:v>
                      </c:pt>
                      <c:pt idx="104987">
                        <c:v>-78.575549999999993</c:v>
                      </c:pt>
                      <c:pt idx="104988">
                        <c:v>-78.590450000000004</c:v>
                      </c:pt>
                      <c:pt idx="104989">
                        <c:v>-78.602869999999996</c:v>
                      </c:pt>
                      <c:pt idx="104990">
                        <c:v>-78.615769999999998</c:v>
                      </c:pt>
                      <c:pt idx="104991">
                        <c:v>-78.629909999999995</c:v>
                      </c:pt>
                      <c:pt idx="104992">
                        <c:v>-78.644059999999996</c:v>
                      </c:pt>
                      <c:pt idx="104993">
                        <c:v>-78.658169999999998</c:v>
                      </c:pt>
                      <c:pt idx="104994">
                        <c:v>-78.671710000000004</c:v>
                      </c:pt>
                      <c:pt idx="104995">
                        <c:v>-78.686149999999998</c:v>
                      </c:pt>
                      <c:pt idx="104996">
                        <c:v>-78.700620000000001</c:v>
                      </c:pt>
                      <c:pt idx="104997">
                        <c:v>-78.716239999999999</c:v>
                      </c:pt>
                      <c:pt idx="104998">
                        <c:v>-78.729389999999995</c:v>
                      </c:pt>
                      <c:pt idx="104999">
                        <c:v>-78.744439999999997</c:v>
                      </c:pt>
                      <c:pt idx="105000">
                        <c:v>-78.759100000000004</c:v>
                      </c:pt>
                      <c:pt idx="105001">
                        <c:v>-78.773240000000001</c:v>
                      </c:pt>
                      <c:pt idx="105002">
                        <c:v>-78.788039999999995</c:v>
                      </c:pt>
                      <c:pt idx="105003">
                        <c:v>-78.803929999999994</c:v>
                      </c:pt>
                      <c:pt idx="105004">
                        <c:v>-78.818309999999997</c:v>
                      </c:pt>
                      <c:pt idx="105005">
                        <c:v>-78.833690000000004</c:v>
                      </c:pt>
                      <c:pt idx="105006">
                        <c:v>-78.846990000000005</c:v>
                      </c:pt>
                      <c:pt idx="105007">
                        <c:v>-78.860619999999997</c:v>
                      </c:pt>
                      <c:pt idx="105008">
                        <c:v>-78.876109999999997</c:v>
                      </c:pt>
                      <c:pt idx="105009">
                        <c:v>-78.891799999999989</c:v>
                      </c:pt>
                      <c:pt idx="105010">
                        <c:v>-78.906450000000007</c:v>
                      </c:pt>
                      <c:pt idx="105011">
                        <c:v>-78.917439999999999</c:v>
                      </c:pt>
                      <c:pt idx="105012">
                        <c:v>-78.934960000000004</c:v>
                      </c:pt>
                      <c:pt idx="105013">
                        <c:v>-78.950019999999995</c:v>
                      </c:pt>
                      <c:pt idx="105014">
                        <c:v>-78.966219999999993</c:v>
                      </c:pt>
                      <c:pt idx="105015">
                        <c:v>-78.981709999999993</c:v>
                      </c:pt>
                      <c:pt idx="105016">
                        <c:v>-78.997970000000009</c:v>
                      </c:pt>
                      <c:pt idx="105017">
                        <c:v>-79.012550000000005</c:v>
                      </c:pt>
                      <c:pt idx="105018">
                        <c:v>-79.027990000000003</c:v>
                      </c:pt>
                      <c:pt idx="105019">
                        <c:v>-79.042479999999998</c:v>
                      </c:pt>
                      <c:pt idx="105020">
                        <c:v>-79.058779999999999</c:v>
                      </c:pt>
                      <c:pt idx="105021">
                        <c:v>-79.073700000000002</c:v>
                      </c:pt>
                      <c:pt idx="105022">
                        <c:v>-79.089489999999998</c:v>
                      </c:pt>
                      <c:pt idx="105023">
                        <c:v>-79.104380000000006</c:v>
                      </c:pt>
                      <c:pt idx="105024">
                        <c:v>-79.120039999999989</c:v>
                      </c:pt>
                      <c:pt idx="105025">
                        <c:v>-79.13476</c:v>
                      </c:pt>
                      <c:pt idx="105026">
                        <c:v>-79.150170000000003</c:v>
                      </c:pt>
                      <c:pt idx="105027">
                        <c:v>-79.164830000000009</c:v>
                      </c:pt>
                      <c:pt idx="105028">
                        <c:v>-79.178600000000003</c:v>
                      </c:pt>
                      <c:pt idx="105029">
                        <c:v>-79.194289999999995</c:v>
                      </c:pt>
                      <c:pt idx="105030">
                        <c:v>-79.210859999999997</c:v>
                      </c:pt>
                      <c:pt idx="105031">
                        <c:v>-79.227779999999996</c:v>
                      </c:pt>
                      <c:pt idx="105032">
                        <c:v>-79.244460000000004</c:v>
                      </c:pt>
                      <c:pt idx="105033">
                        <c:v>-79.259979999999999</c:v>
                      </c:pt>
                      <c:pt idx="105034">
                        <c:v>-79.276220000000009</c:v>
                      </c:pt>
                      <c:pt idx="105035">
                        <c:v>-79.291520000000006</c:v>
                      </c:pt>
                      <c:pt idx="105036">
                        <c:v>-79.307910000000007</c:v>
                      </c:pt>
                      <c:pt idx="105037">
                        <c:v>-79.323849999999993</c:v>
                      </c:pt>
                      <c:pt idx="105038">
                        <c:v>-79.340109999999996</c:v>
                      </c:pt>
                      <c:pt idx="105039">
                        <c:v>-79.356479999999991</c:v>
                      </c:pt>
                      <c:pt idx="105040">
                        <c:v>-79.372879999999995</c:v>
                      </c:pt>
                      <c:pt idx="105041">
                        <c:v>-79.388649999999998</c:v>
                      </c:pt>
                      <c:pt idx="105042">
                        <c:v>-79.405090000000001</c:v>
                      </c:pt>
                      <c:pt idx="105043">
                        <c:v>-79.421520000000001</c:v>
                      </c:pt>
                      <c:pt idx="105044">
                        <c:v>-79.437839999999994</c:v>
                      </c:pt>
                      <c:pt idx="105045">
                        <c:v>-79.453760000000003</c:v>
                      </c:pt>
                      <c:pt idx="105046">
                        <c:v>-79.470520000000008</c:v>
                      </c:pt>
                      <c:pt idx="105047">
                        <c:v>-79.486679999999993</c:v>
                      </c:pt>
                      <c:pt idx="105048">
                        <c:v>-79.503009999999989</c:v>
                      </c:pt>
                      <c:pt idx="105049">
                        <c:v>-79.519059999999996</c:v>
                      </c:pt>
                      <c:pt idx="105050">
                        <c:v>-79.535799999999995</c:v>
                      </c:pt>
                      <c:pt idx="105051">
                        <c:v>-79.552570000000003</c:v>
                      </c:pt>
                      <c:pt idx="105052">
                        <c:v>-79.569099999999992</c:v>
                      </c:pt>
                      <c:pt idx="105053">
                        <c:v>-79.585179999999994</c:v>
                      </c:pt>
                      <c:pt idx="105054">
                        <c:v>-79.602019999999996</c:v>
                      </c:pt>
                      <c:pt idx="105055">
                        <c:v>-79.618539999999996</c:v>
                      </c:pt>
                      <c:pt idx="105056">
                        <c:v>-79.635080000000002</c:v>
                      </c:pt>
                      <c:pt idx="105057">
                        <c:v>-79.651209999999992</c:v>
                      </c:pt>
                      <c:pt idx="105058">
                        <c:v>-79.6678</c:v>
                      </c:pt>
                      <c:pt idx="105059">
                        <c:v>-79.684060000000002</c:v>
                      </c:pt>
                      <c:pt idx="105060">
                        <c:v>-79.700670000000002</c:v>
                      </c:pt>
                      <c:pt idx="105061">
                        <c:v>-79.716589999999997</c:v>
                      </c:pt>
                      <c:pt idx="105062">
                        <c:v>-79.733499999999992</c:v>
                      </c:pt>
                      <c:pt idx="105063">
                        <c:v>-79.750199999999992</c:v>
                      </c:pt>
                      <c:pt idx="105064">
                        <c:v>-79.766760000000005</c:v>
                      </c:pt>
                      <c:pt idx="105065">
                        <c:v>-79.78291999999999</c:v>
                      </c:pt>
                      <c:pt idx="105066">
                        <c:v>-79.799959999999999</c:v>
                      </c:pt>
                      <c:pt idx="105067">
                        <c:v>-79.816599999999994</c:v>
                      </c:pt>
                      <c:pt idx="105068">
                        <c:v>-79.833100000000002</c:v>
                      </c:pt>
                      <c:pt idx="105069">
                        <c:v>-79.849069999999998</c:v>
                      </c:pt>
                      <c:pt idx="105070">
                        <c:v>-79.839330000000004</c:v>
                      </c:pt>
                      <c:pt idx="105071">
                        <c:v>-79.83466</c:v>
                      </c:pt>
                      <c:pt idx="105072">
                        <c:v>-79.850480000000005</c:v>
                      </c:pt>
                      <c:pt idx="105073">
                        <c:v>-79.866990000000001</c:v>
                      </c:pt>
                      <c:pt idx="105074">
                        <c:v>-79.884259999999998</c:v>
                      </c:pt>
                      <c:pt idx="105075">
                        <c:v>-79.901600000000002</c:v>
                      </c:pt>
                      <c:pt idx="105076">
                        <c:v>-79.918080000000003</c:v>
                      </c:pt>
                      <c:pt idx="105077">
                        <c:v>-79.935419999999993</c:v>
                      </c:pt>
                      <c:pt idx="105078">
                        <c:v>-79.952789999999993</c:v>
                      </c:pt>
                      <c:pt idx="105079">
                        <c:v>-79.969039999999993</c:v>
                      </c:pt>
                      <c:pt idx="105080">
                        <c:v>-79.986289999999997</c:v>
                      </c:pt>
                      <c:pt idx="105081">
                        <c:v>-79.971040000000002</c:v>
                      </c:pt>
                      <c:pt idx="105082">
                        <c:v>-79.993319999999997</c:v>
                      </c:pt>
                      <c:pt idx="105083">
                        <c:v>-80.01212000000001</c:v>
                      </c:pt>
                      <c:pt idx="105084">
                        <c:v>-80.027810000000002</c:v>
                      </c:pt>
                      <c:pt idx="105085">
                        <c:v>-80.043780000000012</c:v>
                      </c:pt>
                      <c:pt idx="105086">
                        <c:v>-80.059679999999986</c:v>
                      </c:pt>
                      <c:pt idx="105087">
                        <c:v>-80.07571999999999</c:v>
                      </c:pt>
                      <c:pt idx="105088">
                        <c:v>-80.091430000000003</c:v>
                      </c:pt>
                      <c:pt idx="105089">
                        <c:v>-80.103859999999997</c:v>
                      </c:pt>
                      <c:pt idx="105090">
                        <c:v>-80.121639999999999</c:v>
                      </c:pt>
                      <c:pt idx="105091">
                        <c:v>-80.138660000000002</c:v>
                      </c:pt>
                      <c:pt idx="105092">
                        <c:v>-80.154110000000003</c:v>
                      </c:pt>
                      <c:pt idx="105093">
                        <c:v>-80.170490000000001</c:v>
                      </c:pt>
                      <c:pt idx="105094">
                        <c:v>-80.187259999999995</c:v>
                      </c:pt>
                      <c:pt idx="105095">
                        <c:v>-80.203849999999989</c:v>
                      </c:pt>
                      <c:pt idx="105096">
                        <c:v>-80.220040000000012</c:v>
                      </c:pt>
                      <c:pt idx="105097">
                        <c:v>-80.236450000000005</c:v>
                      </c:pt>
                      <c:pt idx="105098">
                        <c:v>-80.253409999999988</c:v>
                      </c:pt>
                      <c:pt idx="105099">
                        <c:v>-80.26785000000001</c:v>
                      </c:pt>
                      <c:pt idx="105100">
                        <c:v>-80.285340000000005</c:v>
                      </c:pt>
                      <c:pt idx="105101">
                        <c:v>-80.301360000000003</c:v>
                      </c:pt>
                      <c:pt idx="105102">
                        <c:v>-80.318179999999998</c:v>
                      </c:pt>
                      <c:pt idx="105103">
                        <c:v>-80.334579999999988</c:v>
                      </c:pt>
                      <c:pt idx="105104">
                        <c:v>-80.35181</c:v>
                      </c:pt>
                      <c:pt idx="105105">
                        <c:v>-80.368320000000011</c:v>
                      </c:pt>
                      <c:pt idx="105106">
                        <c:v>-80.385580000000004</c:v>
                      </c:pt>
                      <c:pt idx="105107">
                        <c:v>-80.402609999999996</c:v>
                      </c:pt>
                      <c:pt idx="105108">
                        <c:v>-80.419370000000015</c:v>
                      </c:pt>
                      <c:pt idx="105109">
                        <c:v>-80.434520000000006</c:v>
                      </c:pt>
                      <c:pt idx="105110">
                        <c:v>-80.450230000000005</c:v>
                      </c:pt>
                      <c:pt idx="105111">
                        <c:v>-80.466329999999999</c:v>
                      </c:pt>
                      <c:pt idx="105112">
                        <c:v>-80.482849999999999</c:v>
                      </c:pt>
                      <c:pt idx="105113">
                        <c:v>-80.496809999999996</c:v>
                      </c:pt>
                      <c:pt idx="105114">
                        <c:v>-80.513109999999998</c:v>
                      </c:pt>
                      <c:pt idx="105115">
                        <c:v>-80.529170000000008</c:v>
                      </c:pt>
                      <c:pt idx="105116">
                        <c:v>-80.545829999999995</c:v>
                      </c:pt>
                      <c:pt idx="105117">
                        <c:v>-80.561710000000005</c:v>
                      </c:pt>
                      <c:pt idx="105118">
                        <c:v>-80.578440000000001</c:v>
                      </c:pt>
                      <c:pt idx="105119">
                        <c:v>-80.594979999999993</c:v>
                      </c:pt>
                      <c:pt idx="105120">
                        <c:v>-80.610719999999986</c:v>
                      </c:pt>
                      <c:pt idx="105121">
                        <c:v>-80.626710000000003</c:v>
                      </c:pt>
                      <c:pt idx="105122">
                        <c:v>-80.641350000000003</c:v>
                      </c:pt>
                      <c:pt idx="105123">
                        <c:v>-80.656139999999994</c:v>
                      </c:pt>
                      <c:pt idx="105124">
                        <c:v>-80.676220000000001</c:v>
                      </c:pt>
                      <c:pt idx="105125">
                        <c:v>-80.690570000000008</c:v>
                      </c:pt>
                      <c:pt idx="105126">
                        <c:v>-80.707070000000002</c:v>
                      </c:pt>
                      <c:pt idx="105127">
                        <c:v>-80.723600000000005</c:v>
                      </c:pt>
                      <c:pt idx="105128">
                        <c:v>-80.74054000000001</c:v>
                      </c:pt>
                      <c:pt idx="105129">
                        <c:v>-80.756530000000012</c:v>
                      </c:pt>
                      <c:pt idx="105130">
                        <c:v>-80.773510000000002</c:v>
                      </c:pt>
                      <c:pt idx="105131">
                        <c:v>-80.790900000000008</c:v>
                      </c:pt>
                      <c:pt idx="105132">
                        <c:v>-80.807950000000005</c:v>
                      </c:pt>
                      <c:pt idx="105133">
                        <c:v>-80.823800000000006</c:v>
                      </c:pt>
                      <c:pt idx="105134">
                        <c:v>-80.840390000000014</c:v>
                      </c:pt>
                      <c:pt idx="105135">
                        <c:v>-80.856700000000004</c:v>
                      </c:pt>
                      <c:pt idx="105136">
                        <c:v>-80.873339999999999</c:v>
                      </c:pt>
                      <c:pt idx="105137">
                        <c:v>-80.889019999999988</c:v>
                      </c:pt>
                      <c:pt idx="105138">
                        <c:v>-80.905439999999999</c:v>
                      </c:pt>
                      <c:pt idx="105139">
                        <c:v>-80.922020000000003</c:v>
                      </c:pt>
                      <c:pt idx="105140">
                        <c:v>-80.938330000000008</c:v>
                      </c:pt>
                      <c:pt idx="105141">
                        <c:v>-80.953750000000014</c:v>
                      </c:pt>
                      <c:pt idx="105142">
                        <c:v>-80.970220000000012</c:v>
                      </c:pt>
                      <c:pt idx="105143">
                        <c:v>-80.986460000000008</c:v>
                      </c:pt>
                      <c:pt idx="105144">
                        <c:v>-81.002720000000011</c:v>
                      </c:pt>
                      <c:pt idx="105145">
                        <c:v>-81.018380000000008</c:v>
                      </c:pt>
                      <c:pt idx="105146">
                        <c:v>-81.034609999999986</c:v>
                      </c:pt>
                      <c:pt idx="105147">
                        <c:v>-81.050819999999987</c:v>
                      </c:pt>
                      <c:pt idx="105148">
                        <c:v>-81.067029999999988</c:v>
                      </c:pt>
                      <c:pt idx="105149">
                        <c:v>-81.082689999999999</c:v>
                      </c:pt>
                      <c:pt idx="105150">
                        <c:v>-81.09881</c:v>
                      </c:pt>
                      <c:pt idx="105151">
                        <c:v>-81.114829999999998</c:v>
                      </c:pt>
                      <c:pt idx="105152">
                        <c:v>-81.131010000000003</c:v>
                      </c:pt>
                      <c:pt idx="105153">
                        <c:v>-81.146550000000005</c:v>
                      </c:pt>
                      <c:pt idx="105154">
                        <c:v>-81.162740000000014</c:v>
                      </c:pt>
                      <c:pt idx="105155">
                        <c:v>-81.178989999999999</c:v>
                      </c:pt>
                      <c:pt idx="105156">
                        <c:v>-81.195319999999995</c:v>
                      </c:pt>
                      <c:pt idx="105157">
                        <c:v>-81.211070000000007</c:v>
                      </c:pt>
                      <c:pt idx="105158">
                        <c:v>-81.227060000000009</c:v>
                      </c:pt>
                      <c:pt idx="105159">
                        <c:v>-81.242739999999998</c:v>
                      </c:pt>
                      <c:pt idx="105160">
                        <c:v>-81.258529999999993</c:v>
                      </c:pt>
                      <c:pt idx="105161">
                        <c:v>-81.273859999999999</c:v>
                      </c:pt>
                      <c:pt idx="105162">
                        <c:v>-81.289940000000001</c:v>
                      </c:pt>
                      <c:pt idx="105163">
                        <c:v>-81.305940000000007</c:v>
                      </c:pt>
                      <c:pt idx="105164">
                        <c:v>-81.321840000000009</c:v>
                      </c:pt>
                      <c:pt idx="105165">
                        <c:v>-81.342800000000011</c:v>
                      </c:pt>
                      <c:pt idx="105166">
                        <c:v>-81.356949999999998</c:v>
                      </c:pt>
                      <c:pt idx="105167">
                        <c:v>-81.372820000000004</c:v>
                      </c:pt>
                      <c:pt idx="105168">
                        <c:v>-81.388339999999999</c:v>
                      </c:pt>
                      <c:pt idx="105169">
                        <c:v>-81.404390000000006</c:v>
                      </c:pt>
                      <c:pt idx="105170">
                        <c:v>-81.420650000000009</c:v>
                      </c:pt>
                      <c:pt idx="105171">
                        <c:v>-81.436819999999997</c:v>
                      </c:pt>
                      <c:pt idx="105172">
                        <c:v>-81.452220000000011</c:v>
                      </c:pt>
                      <c:pt idx="105173">
                        <c:v>-81.46862999999999</c:v>
                      </c:pt>
                      <c:pt idx="105174">
                        <c:v>-81.484489999999994</c:v>
                      </c:pt>
                      <c:pt idx="105175">
                        <c:v>-81.499960000000002</c:v>
                      </c:pt>
                      <c:pt idx="105176">
                        <c:v>-81.515819999999991</c:v>
                      </c:pt>
                      <c:pt idx="105177">
                        <c:v>-81.531319999999994</c:v>
                      </c:pt>
                      <c:pt idx="105178">
                        <c:v>-81.546469999999999</c:v>
                      </c:pt>
                      <c:pt idx="105179">
                        <c:v>-81.561629999999994</c:v>
                      </c:pt>
                      <c:pt idx="105180">
                        <c:v>-81.57817</c:v>
                      </c:pt>
                      <c:pt idx="105181">
                        <c:v>-81.593590000000006</c:v>
                      </c:pt>
                      <c:pt idx="105182">
                        <c:v>-81.608319999999992</c:v>
                      </c:pt>
                      <c:pt idx="105183">
                        <c:v>-81.624110000000002</c:v>
                      </c:pt>
                      <c:pt idx="105184">
                        <c:v>-81.639619999999994</c:v>
                      </c:pt>
                      <c:pt idx="105185">
                        <c:v>-81.654520000000005</c:v>
                      </c:pt>
                      <c:pt idx="105186">
                        <c:v>-81.669970000000006</c:v>
                      </c:pt>
                      <c:pt idx="105187">
                        <c:v>-81.685630000000003</c:v>
                      </c:pt>
                      <c:pt idx="105188">
                        <c:v>-81.700310000000002</c:v>
                      </c:pt>
                      <c:pt idx="105189">
                        <c:v>-81.715750000000014</c:v>
                      </c:pt>
                      <c:pt idx="105190">
                        <c:v>-81.731110000000001</c:v>
                      </c:pt>
                      <c:pt idx="105191">
                        <c:v>-81.745370000000008</c:v>
                      </c:pt>
                      <c:pt idx="105192">
                        <c:v>-81.760480000000001</c:v>
                      </c:pt>
                      <c:pt idx="105193">
                        <c:v>-81.77564000000001</c:v>
                      </c:pt>
                      <c:pt idx="105194">
                        <c:v>-81.790199999999999</c:v>
                      </c:pt>
                      <c:pt idx="105195">
                        <c:v>-81.805549999999997</c:v>
                      </c:pt>
                      <c:pt idx="105196">
                        <c:v>-81.820850000000007</c:v>
                      </c:pt>
                      <c:pt idx="105197">
                        <c:v>-81.835439999999991</c:v>
                      </c:pt>
                      <c:pt idx="105198">
                        <c:v>-81.850280000000012</c:v>
                      </c:pt>
                      <c:pt idx="105199">
                        <c:v>-81.865349999999992</c:v>
                      </c:pt>
                      <c:pt idx="105200">
                        <c:v>-81.879819999999995</c:v>
                      </c:pt>
                      <c:pt idx="105201">
                        <c:v>-81.894899999999993</c:v>
                      </c:pt>
                      <c:pt idx="105202">
                        <c:v>-81.909909999999996</c:v>
                      </c:pt>
                      <c:pt idx="105203">
                        <c:v>-81.924440000000004</c:v>
                      </c:pt>
                      <c:pt idx="105204">
                        <c:v>-81.938999999999993</c:v>
                      </c:pt>
                      <c:pt idx="105205">
                        <c:v>-81.953739999999996</c:v>
                      </c:pt>
                      <c:pt idx="105206">
                        <c:v>-81.967999999999989</c:v>
                      </c:pt>
                      <c:pt idx="105207">
                        <c:v>-81.982709999999997</c:v>
                      </c:pt>
                      <c:pt idx="105208">
                        <c:v>-81.99754999999999</c:v>
                      </c:pt>
                      <c:pt idx="105209">
                        <c:v>-82.011570000000006</c:v>
                      </c:pt>
                      <c:pt idx="105210">
                        <c:v>-82.025980000000004</c:v>
                      </c:pt>
                      <c:pt idx="105211">
                        <c:v>-82.044359999999998</c:v>
                      </c:pt>
                      <c:pt idx="105212">
                        <c:v>-82.057819999999992</c:v>
                      </c:pt>
                      <c:pt idx="105213">
                        <c:v>-82.072489999999988</c:v>
                      </c:pt>
                      <c:pt idx="105214">
                        <c:v>-82.087319999999991</c:v>
                      </c:pt>
                      <c:pt idx="105215">
                        <c:v>-82.101710000000011</c:v>
                      </c:pt>
                      <c:pt idx="105216">
                        <c:v>-82.117080000000001</c:v>
                      </c:pt>
                      <c:pt idx="105217">
                        <c:v>-82.132109999999997</c:v>
                      </c:pt>
                      <c:pt idx="105218">
                        <c:v>-82.146170000000012</c:v>
                      </c:pt>
                      <c:pt idx="105219">
                        <c:v>-82.160779999999988</c:v>
                      </c:pt>
                      <c:pt idx="105220">
                        <c:v>-82.175600000000003</c:v>
                      </c:pt>
                      <c:pt idx="105221">
                        <c:v>-82.189080000000004</c:v>
                      </c:pt>
                      <c:pt idx="105222">
                        <c:v>-82.20335</c:v>
                      </c:pt>
                      <c:pt idx="105223">
                        <c:v>-82.217600000000004</c:v>
                      </c:pt>
                      <c:pt idx="105224">
                        <c:v>-82.231220000000008</c:v>
                      </c:pt>
                      <c:pt idx="105225">
                        <c:v>-82.245570000000015</c:v>
                      </c:pt>
                      <c:pt idx="105226">
                        <c:v>-82.259080000000012</c:v>
                      </c:pt>
                      <c:pt idx="105227">
                        <c:v>-82.271599999999992</c:v>
                      </c:pt>
                      <c:pt idx="105228">
                        <c:v>-82.285590000000013</c:v>
                      </c:pt>
                      <c:pt idx="105229">
                        <c:v>-82.299369999999996</c:v>
                      </c:pt>
                      <c:pt idx="105230">
                        <c:v>-82.312299999999993</c:v>
                      </c:pt>
                      <c:pt idx="105231">
                        <c:v>-82.326010000000011</c:v>
                      </c:pt>
                      <c:pt idx="105232">
                        <c:v>-82.330269999999999</c:v>
                      </c:pt>
                      <c:pt idx="105233">
                        <c:v>-82.335229999999996</c:v>
                      </c:pt>
                      <c:pt idx="105234">
                        <c:v>-82.344399999999993</c:v>
                      </c:pt>
                      <c:pt idx="105235">
                        <c:v>-82.356230000000011</c:v>
                      </c:pt>
                      <c:pt idx="105236">
                        <c:v>-82.368529999999993</c:v>
                      </c:pt>
                      <c:pt idx="105237">
                        <c:v>-82.381840000000011</c:v>
                      </c:pt>
                      <c:pt idx="105238">
                        <c:v>-82.394379999999998</c:v>
                      </c:pt>
                      <c:pt idx="105239">
                        <c:v>-82.40701</c:v>
                      </c:pt>
                      <c:pt idx="105240">
                        <c:v>-82.420609999999996</c:v>
                      </c:pt>
                      <c:pt idx="105241">
                        <c:v>-82.433160000000001</c:v>
                      </c:pt>
                      <c:pt idx="105242">
                        <c:v>-82.444739999999996</c:v>
                      </c:pt>
                      <c:pt idx="105243">
                        <c:v>-82.455849999999998</c:v>
                      </c:pt>
                      <c:pt idx="105244">
                        <c:v>-82.46696</c:v>
                      </c:pt>
                      <c:pt idx="105245">
                        <c:v>-82.477829999999997</c:v>
                      </c:pt>
                      <c:pt idx="105246">
                        <c:v>-82.48845</c:v>
                      </c:pt>
                      <c:pt idx="105247">
                        <c:v>-82.499120000000005</c:v>
                      </c:pt>
                      <c:pt idx="105248">
                        <c:v>-82.509219999999999</c:v>
                      </c:pt>
                      <c:pt idx="105249">
                        <c:v>-82.518230000000003</c:v>
                      </c:pt>
                      <c:pt idx="105250">
                        <c:v>-82.527969999999996</c:v>
                      </c:pt>
                      <c:pt idx="105251">
                        <c:v>-82.538029999999992</c:v>
                      </c:pt>
                      <c:pt idx="105252">
                        <c:v>-82.547539999999998</c:v>
                      </c:pt>
                      <c:pt idx="105253">
                        <c:v>-82.557460000000006</c:v>
                      </c:pt>
                      <c:pt idx="105254">
                        <c:v>-82.566760000000002</c:v>
                      </c:pt>
                      <c:pt idx="105255">
                        <c:v>-82.575530000000001</c:v>
                      </c:pt>
                      <c:pt idx="105256">
                        <c:v>-82.584750000000014</c:v>
                      </c:pt>
                      <c:pt idx="105257">
                        <c:v>-82.59375</c:v>
                      </c:pt>
                      <c:pt idx="105258">
                        <c:v>-82.602130000000002</c:v>
                      </c:pt>
                      <c:pt idx="105259">
                        <c:v>-82.610259999999997</c:v>
                      </c:pt>
                      <c:pt idx="105260">
                        <c:v>-82.618510000000001</c:v>
                      </c:pt>
                      <c:pt idx="105261">
                        <c:v>-82.626410000000007</c:v>
                      </c:pt>
                      <c:pt idx="105262">
                        <c:v>-82.63458</c:v>
                      </c:pt>
                      <c:pt idx="105263">
                        <c:v>-82.64246</c:v>
                      </c:pt>
                      <c:pt idx="105264">
                        <c:v>-82.649779999999993</c:v>
                      </c:pt>
                      <c:pt idx="105265">
                        <c:v>-82.657019999999989</c:v>
                      </c:pt>
                      <c:pt idx="105266">
                        <c:v>-82.664199999999994</c:v>
                      </c:pt>
                      <c:pt idx="105267">
                        <c:v>-82.67089</c:v>
                      </c:pt>
                      <c:pt idx="105268">
                        <c:v>-82.677669999999992</c:v>
                      </c:pt>
                      <c:pt idx="105269">
                        <c:v>-82.683700000000016</c:v>
                      </c:pt>
                      <c:pt idx="105270">
                        <c:v>-82.689359999999994</c:v>
                      </c:pt>
                      <c:pt idx="105271">
                        <c:v>-82.695190000000011</c:v>
                      </c:pt>
                      <c:pt idx="105272">
                        <c:v>-82.700669999999988</c:v>
                      </c:pt>
                      <c:pt idx="105273">
                        <c:v>-82.705470000000005</c:v>
                      </c:pt>
                      <c:pt idx="105274">
                        <c:v>-82.710369999999998</c:v>
                      </c:pt>
                      <c:pt idx="105275">
                        <c:v>-82.714649999999992</c:v>
                      </c:pt>
                      <c:pt idx="105276">
                        <c:v>-82.717590000000001</c:v>
                      </c:pt>
                      <c:pt idx="105277">
                        <c:v>-82.721730000000008</c:v>
                      </c:pt>
                      <c:pt idx="105278">
                        <c:v>-82.725410000000011</c:v>
                      </c:pt>
                      <c:pt idx="105279">
                        <c:v>-82.728409999999997</c:v>
                      </c:pt>
                      <c:pt idx="105280">
                        <c:v>-82.731080000000006</c:v>
                      </c:pt>
                      <c:pt idx="105281">
                        <c:v>-82.733260000000001</c:v>
                      </c:pt>
                      <c:pt idx="105282">
                        <c:v>-82.735020000000006</c:v>
                      </c:pt>
                      <c:pt idx="105283">
                        <c:v>-82.73590999999999</c:v>
                      </c:pt>
                      <c:pt idx="105284">
                        <c:v>-82.736850000000004</c:v>
                      </c:pt>
                      <c:pt idx="105285">
                        <c:v>-82.736620000000002</c:v>
                      </c:pt>
                      <c:pt idx="105286">
                        <c:v>-82.736339999999998</c:v>
                      </c:pt>
                      <c:pt idx="105287">
                        <c:v>-82.735289999999992</c:v>
                      </c:pt>
                      <c:pt idx="105288">
                        <c:v>-82.734020000000015</c:v>
                      </c:pt>
                      <c:pt idx="105289">
                        <c:v>-82.733100000000007</c:v>
                      </c:pt>
                      <c:pt idx="105290">
                        <c:v>-82.732419999999991</c:v>
                      </c:pt>
                      <c:pt idx="105291">
                        <c:v>-82.730010000000007</c:v>
                      </c:pt>
                      <c:pt idx="105292">
                        <c:v>-82.72693000000001</c:v>
                      </c:pt>
                      <c:pt idx="105293">
                        <c:v>-82.722999999999999</c:v>
                      </c:pt>
                      <c:pt idx="105294">
                        <c:v>-82.71853999999999</c:v>
                      </c:pt>
                      <c:pt idx="105295">
                        <c:v>-82.713359999999994</c:v>
                      </c:pt>
                      <c:pt idx="105296">
                        <c:v>-82.707589999999996</c:v>
                      </c:pt>
                      <c:pt idx="105297">
                        <c:v>-82.700609999999998</c:v>
                      </c:pt>
                      <c:pt idx="105298">
                        <c:v>-82.693039999999996</c:v>
                      </c:pt>
                      <c:pt idx="105299">
                        <c:v>-82.684610000000006</c:v>
                      </c:pt>
                      <c:pt idx="105300">
                        <c:v>-82.675090000000012</c:v>
                      </c:pt>
                      <c:pt idx="105301">
                        <c:v>-82.663969999999992</c:v>
                      </c:pt>
                      <c:pt idx="105302">
                        <c:v>-82.652339999999995</c:v>
                      </c:pt>
                      <c:pt idx="105303">
                        <c:v>-82.638660000000002</c:v>
                      </c:pt>
                      <c:pt idx="105304">
                        <c:v>-82.6233</c:v>
                      </c:pt>
                      <c:pt idx="105305">
                        <c:v>-82.605850000000004</c:v>
                      </c:pt>
                      <c:pt idx="105306">
                        <c:v>-82.586870000000005</c:v>
                      </c:pt>
                      <c:pt idx="105307">
                        <c:v>-82.565820000000002</c:v>
                      </c:pt>
                      <c:pt idx="105308">
                        <c:v>-82.541569999999993</c:v>
                      </c:pt>
                      <c:pt idx="105309">
                        <c:v>-82.514489999999995</c:v>
                      </c:pt>
                      <c:pt idx="105310">
                        <c:v>-82.483400000000003</c:v>
                      </c:pt>
                      <c:pt idx="105311">
                        <c:v>-82.448899999999995</c:v>
                      </c:pt>
                      <c:pt idx="105312">
                        <c:v>-82.404510000000002</c:v>
                      </c:pt>
                      <c:pt idx="105313">
                        <c:v>-82.356230000000011</c:v>
                      </c:pt>
                      <c:pt idx="105314">
                        <c:v>-82.301699999999997</c:v>
                      </c:pt>
                      <c:pt idx="105315">
                        <c:v>-82.237050000000011</c:v>
                      </c:pt>
                      <c:pt idx="105316">
                        <c:v>-82.161899999999989</c:v>
                      </c:pt>
                      <c:pt idx="105317">
                        <c:v>-82.07405</c:v>
                      </c:pt>
                      <c:pt idx="105318">
                        <c:v>-81.973710000000011</c:v>
                      </c:pt>
                      <c:pt idx="105319">
                        <c:v>-81.858229999999992</c:v>
                      </c:pt>
                      <c:pt idx="105320">
                        <c:v>-81.722079999999991</c:v>
                      </c:pt>
                      <c:pt idx="105321">
                        <c:v>-81.562699999999992</c:v>
                      </c:pt>
                      <c:pt idx="105322">
                        <c:v>-81.373010000000008</c:v>
                      </c:pt>
                      <c:pt idx="105323">
                        <c:v>-81.154220000000009</c:v>
                      </c:pt>
                      <c:pt idx="105324">
                        <c:v>-80.891420000000011</c:v>
                      </c:pt>
                      <c:pt idx="105325">
                        <c:v>-80.56747</c:v>
                      </c:pt>
                      <c:pt idx="105326">
                        <c:v>-80.23393999999999</c:v>
                      </c:pt>
                      <c:pt idx="105327">
                        <c:v>-79.85669</c:v>
                      </c:pt>
                      <c:pt idx="105328">
                        <c:v>-79.423860000000005</c:v>
                      </c:pt>
                      <c:pt idx="105329">
                        <c:v>-78.944689999999994</c:v>
                      </c:pt>
                      <c:pt idx="105330">
                        <c:v>-78.418869999999998</c:v>
                      </c:pt>
                      <c:pt idx="105331">
                        <c:v>-77.561170000000004</c:v>
                      </c:pt>
                      <c:pt idx="105332">
                        <c:v>-76.824560000000005</c:v>
                      </c:pt>
                      <c:pt idx="105333">
                        <c:v>-76.14233999999999</c:v>
                      </c:pt>
                      <c:pt idx="105334">
                        <c:v>-75.448970000000003</c:v>
                      </c:pt>
                      <c:pt idx="105335">
                        <c:v>-74.767240000000001</c:v>
                      </c:pt>
                      <c:pt idx="105336">
                        <c:v>-74.08905</c:v>
                      </c:pt>
                      <c:pt idx="105337">
                        <c:v>-73.238110000000006</c:v>
                      </c:pt>
                      <c:pt idx="105338">
                        <c:v>-72.46696</c:v>
                      </c:pt>
                      <c:pt idx="105339">
                        <c:v>-71.727280000000007</c:v>
                      </c:pt>
                      <c:pt idx="105340">
                        <c:v>-70.921260000000004</c:v>
                      </c:pt>
                      <c:pt idx="105341">
                        <c:v>-70.156189999999995</c:v>
                      </c:pt>
                      <c:pt idx="105342">
                        <c:v>-69.476910000000004</c:v>
                      </c:pt>
                      <c:pt idx="105343">
                        <c:v>-68.785020000000003</c:v>
                      </c:pt>
                      <c:pt idx="105344">
                        <c:v>-68.131500000000003</c:v>
                      </c:pt>
                      <c:pt idx="105345">
                        <c:v>-67.580460000000002</c:v>
                      </c:pt>
                      <c:pt idx="105346">
                        <c:v>-67.012370000000004</c:v>
                      </c:pt>
                      <c:pt idx="105347">
                        <c:v>-66.478669999999994</c:v>
                      </c:pt>
                      <c:pt idx="105348">
                        <c:v>-66.030649999999994</c:v>
                      </c:pt>
                      <c:pt idx="105349">
                        <c:v>-65.605419999999995</c:v>
                      </c:pt>
                      <c:pt idx="105350">
                        <c:v>-64.798699999999997</c:v>
                      </c:pt>
                      <c:pt idx="105351">
                        <c:v>-64.408140000000003</c:v>
                      </c:pt>
                      <c:pt idx="105352">
                        <c:v>-64.042940000000002</c:v>
                      </c:pt>
                      <c:pt idx="105353">
                        <c:v>-63.649209999999997</c:v>
                      </c:pt>
                      <c:pt idx="105354">
                        <c:v>-63.278649999999999</c:v>
                      </c:pt>
                      <c:pt idx="105355">
                        <c:v>-62.90475</c:v>
                      </c:pt>
                      <c:pt idx="105356">
                        <c:v>-62.551589999999997</c:v>
                      </c:pt>
                      <c:pt idx="105357">
                        <c:v>-62.226439999999997</c:v>
                      </c:pt>
                      <c:pt idx="105358">
                        <c:v>-61.913049999999998</c:v>
                      </c:pt>
                      <c:pt idx="105359">
                        <c:v>-61.613770000000002</c:v>
                      </c:pt>
                      <c:pt idx="105360">
                        <c:v>-61.280950000000004</c:v>
                      </c:pt>
                      <c:pt idx="105361">
                        <c:v>-60.973649999999999</c:v>
                      </c:pt>
                      <c:pt idx="105362">
                        <c:v>-60.643469999999994</c:v>
                      </c:pt>
                      <c:pt idx="105363">
                        <c:v>-60.360590000000002</c:v>
                      </c:pt>
                      <c:pt idx="105364">
                        <c:v>-60.098109999999998</c:v>
                      </c:pt>
                      <c:pt idx="105365">
                        <c:v>-59.860790000000001</c:v>
                      </c:pt>
                      <c:pt idx="105366">
                        <c:v>-59.616399999999999</c:v>
                      </c:pt>
                      <c:pt idx="105367">
                        <c:v>-59.356760000000001</c:v>
                      </c:pt>
                      <c:pt idx="105368">
                        <c:v>-59.13655</c:v>
                      </c:pt>
                      <c:pt idx="105369">
                        <c:v>-58.92015</c:v>
                      </c:pt>
                      <c:pt idx="105370">
                        <c:v>-58.711559999999999</c:v>
                      </c:pt>
                      <c:pt idx="105371">
                        <c:v>-58.499230000000004</c:v>
                      </c:pt>
                      <c:pt idx="105372">
                        <c:v>-58.283680000000004</c:v>
                      </c:pt>
                      <c:pt idx="105373">
                        <c:v>-58.073249999999994</c:v>
                      </c:pt>
                      <c:pt idx="105374">
                        <c:v>-57.875209999999996</c:v>
                      </c:pt>
                      <c:pt idx="105375">
                        <c:v>-57.67803</c:v>
                      </c:pt>
                      <c:pt idx="105376">
                        <c:v>-57.483129999999996</c:v>
                      </c:pt>
                      <c:pt idx="105377">
                        <c:v>-57.292009999999998</c:v>
                      </c:pt>
                      <c:pt idx="105378">
                        <c:v>-57.102259999999994</c:v>
                      </c:pt>
                      <c:pt idx="105379">
                        <c:v>-56.908640000000005</c:v>
                      </c:pt>
                      <c:pt idx="105380">
                        <c:v>-56.71799</c:v>
                      </c:pt>
                      <c:pt idx="105381">
                        <c:v>-56.527500000000003</c:v>
                      </c:pt>
                      <c:pt idx="105382">
                        <c:v>-56.336590000000001</c:v>
                      </c:pt>
                      <c:pt idx="105383">
                        <c:v>-56.130029999999998</c:v>
                      </c:pt>
                      <c:pt idx="105384">
                        <c:v>-55.936750000000004</c:v>
                      </c:pt>
                      <c:pt idx="105385">
                        <c:v>-55.746880000000004</c:v>
                      </c:pt>
                      <c:pt idx="105386">
                        <c:v>-55.556619999999995</c:v>
                      </c:pt>
                      <c:pt idx="105387">
                        <c:v>-55.367260000000002</c:v>
                      </c:pt>
                      <c:pt idx="105388">
                        <c:v>-55.177030000000002</c:v>
                      </c:pt>
                      <c:pt idx="105389">
                        <c:v>-54.988780000000006</c:v>
                      </c:pt>
                      <c:pt idx="105390">
                        <c:v>-54.805260000000004</c:v>
                      </c:pt>
                      <c:pt idx="105391">
                        <c:v>-54.620810000000006</c:v>
                      </c:pt>
                      <c:pt idx="105392">
                        <c:v>-54.442250000000001</c:v>
                      </c:pt>
                      <c:pt idx="105393">
                        <c:v>-54.264970000000005</c:v>
                      </c:pt>
                      <c:pt idx="105394">
                        <c:v>-54.089239999999997</c:v>
                      </c:pt>
                      <c:pt idx="105395">
                        <c:v>-53.904500000000006</c:v>
                      </c:pt>
                      <c:pt idx="105396">
                        <c:v>-53.74521</c:v>
                      </c:pt>
                      <c:pt idx="105397">
                        <c:v>-53.58296</c:v>
                      </c:pt>
                      <c:pt idx="105398">
                        <c:v>-53.423499999999997</c:v>
                      </c:pt>
                      <c:pt idx="105399">
                        <c:v>-53.270299999999999</c:v>
                      </c:pt>
                      <c:pt idx="105400">
                        <c:v>-53.119519999999994</c:v>
                      </c:pt>
                      <c:pt idx="105401">
                        <c:v>-52.969830000000002</c:v>
                      </c:pt>
                      <c:pt idx="105402">
                        <c:v>-52.822579999999995</c:v>
                      </c:pt>
                      <c:pt idx="105403">
                        <c:v>-52.679410000000004</c:v>
                      </c:pt>
                      <c:pt idx="105404">
                        <c:v>-52.535719999999998</c:v>
                      </c:pt>
                      <c:pt idx="105405">
                        <c:v>-52.389749999999999</c:v>
                      </c:pt>
                      <c:pt idx="105406">
                        <c:v>-52.249130000000001</c:v>
                      </c:pt>
                      <c:pt idx="105407">
                        <c:v>-52.110479999999995</c:v>
                      </c:pt>
                      <c:pt idx="105408">
                        <c:v>-51.979340000000001</c:v>
                      </c:pt>
                      <c:pt idx="105409">
                        <c:v>-51.850099999999998</c:v>
                      </c:pt>
                      <c:pt idx="105410">
                        <c:v>-51.72428</c:v>
                      </c:pt>
                      <c:pt idx="105411">
                        <c:v>-51.607079999999996</c:v>
                      </c:pt>
                      <c:pt idx="105412">
                        <c:v>-51.492750000000001</c:v>
                      </c:pt>
                      <c:pt idx="105413">
                        <c:v>-51.382979999999996</c:v>
                      </c:pt>
                      <c:pt idx="105414">
                        <c:v>-51.22842</c:v>
                      </c:pt>
                      <c:pt idx="105415">
                        <c:v>-51.120780000000003</c:v>
                      </c:pt>
                      <c:pt idx="105416">
                        <c:v>-51.021619999999999</c:v>
                      </c:pt>
                      <c:pt idx="105417">
                        <c:v>-50.92821</c:v>
                      </c:pt>
                      <c:pt idx="105418">
                        <c:v>-50.836119999999994</c:v>
                      </c:pt>
                      <c:pt idx="105419">
                        <c:v>-50.744800000000005</c:v>
                      </c:pt>
                      <c:pt idx="105420">
                        <c:v>-50.660670000000003</c:v>
                      </c:pt>
                      <c:pt idx="105421">
                        <c:v>-50.574130000000004</c:v>
                      </c:pt>
                      <c:pt idx="105422">
                        <c:v>-50.490139999999997</c:v>
                      </c:pt>
                      <c:pt idx="105423">
                        <c:v>-50.405870000000007</c:v>
                      </c:pt>
                      <c:pt idx="105424">
                        <c:v>-50.325789999999998</c:v>
                      </c:pt>
                      <c:pt idx="105425">
                        <c:v>-50.25</c:v>
                      </c:pt>
                      <c:pt idx="105426">
                        <c:v>-50.174120000000002</c:v>
                      </c:pt>
                      <c:pt idx="105427">
                        <c:v>-50.100259999999999</c:v>
                      </c:pt>
                      <c:pt idx="105428">
                        <c:v>-50.02675</c:v>
                      </c:pt>
                      <c:pt idx="105429">
                        <c:v>-49.955800000000004</c:v>
                      </c:pt>
                      <c:pt idx="105430">
                        <c:v>-49.883610000000004</c:v>
                      </c:pt>
                      <c:pt idx="105431">
                        <c:v>-49.811940000000007</c:v>
                      </c:pt>
                      <c:pt idx="105432">
                        <c:v>-49.740919999999996</c:v>
                      </c:pt>
                      <c:pt idx="105433">
                        <c:v>-49.673740000000002</c:v>
                      </c:pt>
                      <c:pt idx="105434">
                        <c:v>-49.603439999999999</c:v>
                      </c:pt>
                      <c:pt idx="105435">
                        <c:v>-49.534729999999996</c:v>
                      </c:pt>
                      <c:pt idx="105436">
                        <c:v>-49.4679</c:v>
                      </c:pt>
                      <c:pt idx="105437">
                        <c:v>-49.401479999999999</c:v>
                      </c:pt>
                      <c:pt idx="105438">
                        <c:v>-49.33578</c:v>
                      </c:pt>
                      <c:pt idx="105439">
                        <c:v>-49.271450000000002</c:v>
                      </c:pt>
                      <c:pt idx="105440">
                        <c:v>-49.208350000000003</c:v>
                      </c:pt>
                      <c:pt idx="105441">
                        <c:v>-49.14452</c:v>
                      </c:pt>
                      <c:pt idx="105442">
                        <c:v>-49.081780000000002</c:v>
                      </c:pt>
                      <c:pt idx="105443">
                        <c:v>-49.019630000000006</c:v>
                      </c:pt>
                      <c:pt idx="105444">
                        <c:v>-48.953800000000001</c:v>
                      </c:pt>
                      <c:pt idx="105445">
                        <c:v>-48.897269999999999</c:v>
                      </c:pt>
                      <c:pt idx="105446">
                        <c:v>-48.836209999999994</c:v>
                      </c:pt>
                      <c:pt idx="105447">
                        <c:v>-48.778370000000002</c:v>
                      </c:pt>
                      <c:pt idx="105448">
                        <c:v>-48.718450000000004</c:v>
                      </c:pt>
                      <c:pt idx="105449">
                        <c:v>-48.661619999999999</c:v>
                      </c:pt>
                      <c:pt idx="105450">
                        <c:v>-48.605039999999995</c:v>
                      </c:pt>
                      <c:pt idx="105451">
                        <c:v>-48.544380000000004</c:v>
                      </c:pt>
                      <c:pt idx="105452">
                        <c:v>-48.485959999999999</c:v>
                      </c:pt>
                      <c:pt idx="105453">
                        <c:v>-48.429380000000002</c:v>
                      </c:pt>
                      <c:pt idx="105454">
                        <c:v>-48.37471</c:v>
                      </c:pt>
                      <c:pt idx="105455">
                        <c:v>-48.319520000000004</c:v>
                      </c:pt>
                      <c:pt idx="105456">
                        <c:v>-48.266799999999996</c:v>
                      </c:pt>
                      <c:pt idx="105457">
                        <c:v>-48.2151</c:v>
                      </c:pt>
                      <c:pt idx="105458">
                        <c:v>-48.164030000000004</c:v>
                      </c:pt>
                      <c:pt idx="105459">
                        <c:v>-48.114190000000001</c:v>
                      </c:pt>
                      <c:pt idx="105460">
                        <c:v>-48.064239999999998</c:v>
                      </c:pt>
                      <c:pt idx="105461">
                        <c:v>-48.015309999999999</c:v>
                      </c:pt>
                      <c:pt idx="105462">
                        <c:v>-47.966520000000003</c:v>
                      </c:pt>
                      <c:pt idx="105463">
                        <c:v>-47.918990000000001</c:v>
                      </c:pt>
                      <c:pt idx="105464">
                        <c:v>-47.871499999999997</c:v>
                      </c:pt>
                      <c:pt idx="105465">
                        <c:v>-47.825470000000003</c:v>
                      </c:pt>
                      <c:pt idx="105466">
                        <c:v>-47.779470000000003</c:v>
                      </c:pt>
                      <c:pt idx="105467">
                        <c:v>-47.733379999999997</c:v>
                      </c:pt>
                      <c:pt idx="105468">
                        <c:v>-47.68862</c:v>
                      </c:pt>
                      <c:pt idx="105469">
                        <c:v>-47.642859999999999</c:v>
                      </c:pt>
                      <c:pt idx="105470">
                        <c:v>-47.556599999999996</c:v>
                      </c:pt>
                      <c:pt idx="105471">
                        <c:v>-47.508520000000004</c:v>
                      </c:pt>
                      <c:pt idx="105472">
                        <c:v>-47.471129999999995</c:v>
                      </c:pt>
                      <c:pt idx="105473">
                        <c:v>-47.433439999999997</c:v>
                      </c:pt>
                      <c:pt idx="105474">
                        <c:v>-47.396320000000003</c:v>
                      </c:pt>
                      <c:pt idx="105475">
                        <c:v>-47.358499999999999</c:v>
                      </c:pt>
                      <c:pt idx="105476">
                        <c:v>-47.32047</c:v>
                      </c:pt>
                      <c:pt idx="105477">
                        <c:v>-47.270700000000005</c:v>
                      </c:pt>
                      <c:pt idx="105478">
                        <c:v>-47.235979999999998</c:v>
                      </c:pt>
                      <c:pt idx="105479">
                        <c:v>-47.201880000000003</c:v>
                      </c:pt>
                      <c:pt idx="105480">
                        <c:v>-47.166430000000005</c:v>
                      </c:pt>
                      <c:pt idx="105481">
                        <c:v>-47.131399999999999</c:v>
                      </c:pt>
                      <c:pt idx="105482">
                        <c:v>-47.096890000000002</c:v>
                      </c:pt>
                      <c:pt idx="105483">
                        <c:v>-47.061450000000001</c:v>
                      </c:pt>
                      <c:pt idx="105484">
                        <c:v>-47.026979999999995</c:v>
                      </c:pt>
                      <c:pt idx="105485">
                        <c:v>-46.992580000000004</c:v>
                      </c:pt>
                      <c:pt idx="105486">
                        <c:v>-46.959239999999994</c:v>
                      </c:pt>
                      <c:pt idx="105487">
                        <c:v>-46.925610000000006</c:v>
                      </c:pt>
                      <c:pt idx="105488">
                        <c:v>-46.892330000000001</c:v>
                      </c:pt>
                      <c:pt idx="105489">
                        <c:v>-46.859400000000008</c:v>
                      </c:pt>
                      <c:pt idx="105490">
                        <c:v>-46.826499999999996</c:v>
                      </c:pt>
                      <c:pt idx="105491">
                        <c:v>-46.794119999999999</c:v>
                      </c:pt>
                      <c:pt idx="105492">
                        <c:v>-46.760890000000003</c:v>
                      </c:pt>
                      <c:pt idx="105493">
                        <c:v>-46.729029999999995</c:v>
                      </c:pt>
                      <c:pt idx="105494">
                        <c:v>-46.697300000000006</c:v>
                      </c:pt>
                      <c:pt idx="105495">
                        <c:v>-46.66628</c:v>
                      </c:pt>
                      <c:pt idx="105496">
                        <c:v>-46.634529999999998</c:v>
                      </c:pt>
                      <c:pt idx="105497">
                        <c:v>-46.60286</c:v>
                      </c:pt>
                      <c:pt idx="105498">
                        <c:v>-46.570919999999994</c:v>
                      </c:pt>
                      <c:pt idx="105499">
                        <c:v>-46.538700000000006</c:v>
                      </c:pt>
                      <c:pt idx="105500">
                        <c:v>-46.50685</c:v>
                      </c:pt>
                      <c:pt idx="105501">
                        <c:v>-46.47484</c:v>
                      </c:pt>
                      <c:pt idx="105502">
                        <c:v>-46.44359</c:v>
                      </c:pt>
                      <c:pt idx="105503">
                        <c:v>-46.411110000000008</c:v>
                      </c:pt>
                      <c:pt idx="105504">
                        <c:v>-46.379710000000003</c:v>
                      </c:pt>
                      <c:pt idx="105505">
                        <c:v>-46.34881</c:v>
                      </c:pt>
                      <c:pt idx="105506">
                        <c:v>-46.318010000000001</c:v>
                      </c:pt>
                      <c:pt idx="105507">
                        <c:v>-46.287060000000004</c:v>
                      </c:pt>
                      <c:pt idx="105508">
                        <c:v>-46.256410000000002</c:v>
                      </c:pt>
                      <c:pt idx="105509">
                        <c:v>-46.22598</c:v>
                      </c:pt>
                      <c:pt idx="105510">
                        <c:v>-46.19632</c:v>
                      </c:pt>
                      <c:pt idx="105511">
                        <c:v>-46.165489999999998</c:v>
                      </c:pt>
                      <c:pt idx="105512">
                        <c:v>-46.135390000000001</c:v>
                      </c:pt>
                      <c:pt idx="105513">
                        <c:v>-46.10539</c:v>
                      </c:pt>
                      <c:pt idx="105514">
                        <c:v>-46.075429999999997</c:v>
                      </c:pt>
                      <c:pt idx="105515">
                        <c:v>-46.045990000000003</c:v>
                      </c:pt>
                      <c:pt idx="105516">
                        <c:v>-46.01652</c:v>
                      </c:pt>
                      <c:pt idx="105517">
                        <c:v>-45.986149999999995</c:v>
                      </c:pt>
                      <c:pt idx="105518">
                        <c:v>-45.955149999999996</c:v>
                      </c:pt>
                      <c:pt idx="105519">
                        <c:v>-45.925269999999998</c:v>
                      </c:pt>
                      <c:pt idx="105520">
                        <c:v>-45.895560000000003</c:v>
                      </c:pt>
                      <c:pt idx="105521">
                        <c:v>-45.866280000000003</c:v>
                      </c:pt>
                      <c:pt idx="105522">
                        <c:v>-45.83672</c:v>
                      </c:pt>
                      <c:pt idx="105523">
                        <c:v>-45.807580000000002</c:v>
                      </c:pt>
                      <c:pt idx="105524">
                        <c:v>-45.777780000000007</c:v>
                      </c:pt>
                      <c:pt idx="105525">
                        <c:v>-45.748129999999996</c:v>
                      </c:pt>
                      <c:pt idx="105526">
                        <c:v>-45.719130000000007</c:v>
                      </c:pt>
                      <c:pt idx="105527">
                        <c:v>-45.690629999999999</c:v>
                      </c:pt>
                      <c:pt idx="105528">
                        <c:v>-45.662230000000001</c:v>
                      </c:pt>
                      <c:pt idx="105529">
                        <c:v>-45.634360000000001</c:v>
                      </c:pt>
                      <c:pt idx="105530">
                        <c:v>-45.607610000000001</c:v>
                      </c:pt>
                      <c:pt idx="105531">
                        <c:v>-45.581889999999994</c:v>
                      </c:pt>
                      <c:pt idx="105532">
                        <c:v>-45.554069999999996</c:v>
                      </c:pt>
                      <c:pt idx="105533">
                        <c:v>-45.527170000000005</c:v>
                      </c:pt>
                      <c:pt idx="105534">
                        <c:v>-45.499499999999998</c:v>
                      </c:pt>
                      <c:pt idx="105535">
                        <c:v>-45.473999999999997</c:v>
                      </c:pt>
                      <c:pt idx="105536">
                        <c:v>-45.447659999999999</c:v>
                      </c:pt>
                      <c:pt idx="105537">
                        <c:v>-45.436079999999997</c:v>
                      </c:pt>
                      <c:pt idx="105538">
                        <c:v>-45.42801</c:v>
                      </c:pt>
                      <c:pt idx="105539">
                        <c:v>-45.421419999999998</c:v>
                      </c:pt>
                      <c:pt idx="105540">
                        <c:v>-45.402820000000006</c:v>
                      </c:pt>
                      <c:pt idx="105541">
                        <c:v>-45.38749</c:v>
                      </c:pt>
                      <c:pt idx="105542">
                        <c:v>-45.371319999999997</c:v>
                      </c:pt>
                      <c:pt idx="105543">
                        <c:v>-45.354799999999997</c:v>
                      </c:pt>
                      <c:pt idx="105544">
                        <c:v>-45.337899999999998</c:v>
                      </c:pt>
                      <c:pt idx="105545">
                        <c:v>-45.320669999999993</c:v>
                      </c:pt>
                      <c:pt idx="105546">
                        <c:v>-45.30283</c:v>
                      </c:pt>
                      <c:pt idx="105547">
                        <c:v>-45.285679999999999</c:v>
                      </c:pt>
                      <c:pt idx="105548">
                        <c:v>-45.267890000000001</c:v>
                      </c:pt>
                      <c:pt idx="105549">
                        <c:v>-45.250399999999999</c:v>
                      </c:pt>
                      <c:pt idx="105550">
                        <c:v>-45.232500000000002</c:v>
                      </c:pt>
                      <c:pt idx="105551">
                        <c:v>-45.214160000000007</c:v>
                      </c:pt>
                      <c:pt idx="105552">
                        <c:v>-45.194559999999996</c:v>
                      </c:pt>
                      <c:pt idx="105553">
                        <c:v>-45.1753</c:v>
                      </c:pt>
                      <c:pt idx="105554">
                        <c:v>-45.156530000000004</c:v>
                      </c:pt>
                      <c:pt idx="105555">
                        <c:v>-45.137159999999994</c:v>
                      </c:pt>
                      <c:pt idx="105556">
                        <c:v>-45.116990000000001</c:v>
                      </c:pt>
                      <c:pt idx="105557">
                        <c:v>-45.097680000000004</c:v>
                      </c:pt>
                      <c:pt idx="105558">
                        <c:v>-45.076790000000003</c:v>
                      </c:pt>
                      <c:pt idx="105559">
                        <c:v>-45.056170000000002</c:v>
                      </c:pt>
                      <c:pt idx="105560">
                        <c:v>-45.035710000000002</c:v>
                      </c:pt>
                      <c:pt idx="105561">
                        <c:v>-45.014010000000006</c:v>
                      </c:pt>
                      <c:pt idx="105562">
                        <c:v>-44.992609999999999</c:v>
                      </c:pt>
                      <c:pt idx="105563">
                        <c:v>-44.971319999999999</c:v>
                      </c:pt>
                      <c:pt idx="105564">
                        <c:v>-44.949529999999996</c:v>
                      </c:pt>
                      <c:pt idx="105565">
                        <c:v>-44.928049999999999</c:v>
                      </c:pt>
                      <c:pt idx="105566">
                        <c:v>-44.906629999999993</c:v>
                      </c:pt>
                      <c:pt idx="105567">
                        <c:v>-44.885140000000007</c:v>
                      </c:pt>
                      <c:pt idx="105568">
                        <c:v>-44.863390000000003</c:v>
                      </c:pt>
                      <c:pt idx="105569">
                        <c:v>-44.843119999999999</c:v>
                      </c:pt>
                      <c:pt idx="105570">
                        <c:v>-44.823869999999999</c:v>
                      </c:pt>
                      <c:pt idx="105571">
                        <c:v>-44.802949999999996</c:v>
                      </c:pt>
                      <c:pt idx="105572">
                        <c:v>-44.782849999999996</c:v>
                      </c:pt>
                      <c:pt idx="105573">
                        <c:v>-44.762090000000001</c:v>
                      </c:pt>
                      <c:pt idx="105574">
                        <c:v>-44.740299999999998</c:v>
                      </c:pt>
                      <c:pt idx="105575">
                        <c:v>-44.720019999999998</c:v>
                      </c:pt>
                      <c:pt idx="105576">
                        <c:v>-44.694810000000004</c:v>
                      </c:pt>
                      <c:pt idx="105577">
                        <c:v>-44.673270000000002</c:v>
                      </c:pt>
                      <c:pt idx="105578">
                        <c:v>-44.651009999999999</c:v>
                      </c:pt>
                      <c:pt idx="105579">
                        <c:v>-44.62818</c:v>
                      </c:pt>
                      <c:pt idx="105580">
                        <c:v>-44.60539</c:v>
                      </c:pt>
                      <c:pt idx="105581">
                        <c:v>-44.582419999999999</c:v>
                      </c:pt>
                      <c:pt idx="105582">
                        <c:v>-44.559439999999995</c:v>
                      </c:pt>
                      <c:pt idx="105583">
                        <c:v>-44.536499999999997</c:v>
                      </c:pt>
                      <c:pt idx="105584">
                        <c:v>-44.514379999999996</c:v>
                      </c:pt>
                      <c:pt idx="105585">
                        <c:v>-44.492440000000002</c:v>
                      </c:pt>
                      <c:pt idx="105586">
                        <c:v>-44.469279999999998</c:v>
                      </c:pt>
                      <c:pt idx="105587">
                        <c:v>-44.444760000000002</c:v>
                      </c:pt>
                      <c:pt idx="105588">
                        <c:v>-44.420760000000001</c:v>
                      </c:pt>
                      <c:pt idx="105589">
                        <c:v>-44.397219999999997</c:v>
                      </c:pt>
                      <c:pt idx="105590">
                        <c:v>-44.37435</c:v>
                      </c:pt>
                      <c:pt idx="105591">
                        <c:v>-44.351240000000004</c:v>
                      </c:pt>
                      <c:pt idx="105592">
                        <c:v>-44.328390000000006</c:v>
                      </c:pt>
                      <c:pt idx="105593">
                        <c:v>-44.305480000000003</c:v>
                      </c:pt>
                      <c:pt idx="105594">
                        <c:v>-44.282760000000003</c:v>
                      </c:pt>
                      <c:pt idx="105595">
                        <c:v>-44.25994</c:v>
                      </c:pt>
                      <c:pt idx="105596">
                        <c:v>-44.237390000000005</c:v>
                      </c:pt>
                      <c:pt idx="105597">
                        <c:v>-44.214840000000002</c:v>
                      </c:pt>
                      <c:pt idx="105598">
                        <c:v>-44.192059999999998</c:v>
                      </c:pt>
                      <c:pt idx="105599">
                        <c:v>-44.16901</c:v>
                      </c:pt>
                      <c:pt idx="105600">
                        <c:v>-44.146080000000005</c:v>
                      </c:pt>
                      <c:pt idx="105601">
                        <c:v>-44.124179999999996</c:v>
                      </c:pt>
                      <c:pt idx="105602">
                        <c:v>-44.10125</c:v>
                      </c:pt>
                      <c:pt idx="105603">
                        <c:v>-44.077970000000008</c:v>
                      </c:pt>
                      <c:pt idx="105604">
                        <c:v>-44.05471</c:v>
                      </c:pt>
                      <c:pt idx="105605">
                        <c:v>-44.031950000000002</c:v>
                      </c:pt>
                      <c:pt idx="105606">
                        <c:v>-44.008870000000002</c:v>
                      </c:pt>
                      <c:pt idx="105607">
                        <c:v>-43.985659999999996</c:v>
                      </c:pt>
                      <c:pt idx="105608">
                        <c:v>-43.963239999999999</c:v>
                      </c:pt>
                      <c:pt idx="105609">
                        <c:v>-43.940729999999995</c:v>
                      </c:pt>
                      <c:pt idx="105610">
                        <c:v>-43.917650000000002</c:v>
                      </c:pt>
                      <c:pt idx="105611">
                        <c:v>-43.895879999999998</c:v>
                      </c:pt>
                      <c:pt idx="105612">
                        <c:v>-43.873570000000001</c:v>
                      </c:pt>
                      <c:pt idx="105613">
                        <c:v>-43.85087</c:v>
                      </c:pt>
                      <c:pt idx="105614">
                        <c:v>-43.815350000000002</c:v>
                      </c:pt>
                      <c:pt idx="105615">
                        <c:v>-43.790230000000001</c:v>
                      </c:pt>
                      <c:pt idx="105616">
                        <c:v>-43.765640000000005</c:v>
                      </c:pt>
                      <c:pt idx="105617">
                        <c:v>-43.741929999999996</c:v>
                      </c:pt>
                      <c:pt idx="105618">
                        <c:v>-43.718009999999992</c:v>
                      </c:pt>
                      <c:pt idx="105619">
                        <c:v>-43.695130000000006</c:v>
                      </c:pt>
                      <c:pt idx="105620">
                        <c:v>-43.671840000000003</c:v>
                      </c:pt>
                      <c:pt idx="105621">
                        <c:v>-43.6477</c:v>
                      </c:pt>
                      <c:pt idx="105622">
                        <c:v>-43.623599999999996</c:v>
                      </c:pt>
                      <c:pt idx="105623">
                        <c:v>-43.600819999999999</c:v>
                      </c:pt>
                      <c:pt idx="105624">
                        <c:v>-43.576639999999998</c:v>
                      </c:pt>
                      <c:pt idx="105625">
                        <c:v>-43.55247</c:v>
                      </c:pt>
                      <c:pt idx="105626">
                        <c:v>-43.529389999999999</c:v>
                      </c:pt>
                      <c:pt idx="105627">
                        <c:v>-43.506070000000001</c:v>
                      </c:pt>
                      <c:pt idx="105628">
                        <c:v>-43.483099999999993</c:v>
                      </c:pt>
                      <c:pt idx="105629">
                        <c:v>-43.460140000000003</c:v>
                      </c:pt>
                      <c:pt idx="105630">
                        <c:v>-43.392009999999999</c:v>
                      </c:pt>
                      <c:pt idx="105631">
                        <c:v>-43.36242</c:v>
                      </c:pt>
                      <c:pt idx="105632">
                        <c:v>-43.345219999999998</c:v>
                      </c:pt>
                      <c:pt idx="105633">
                        <c:v>-43.329519999999995</c:v>
                      </c:pt>
                      <c:pt idx="105634">
                        <c:v>-43.311</c:v>
                      </c:pt>
                      <c:pt idx="105635">
                        <c:v>-43.292070000000002</c:v>
                      </c:pt>
                      <c:pt idx="105636">
                        <c:v>-43.273200000000003</c:v>
                      </c:pt>
                      <c:pt idx="105637">
                        <c:v>-43.253680000000003</c:v>
                      </c:pt>
                      <c:pt idx="105638">
                        <c:v>-43.233940000000004</c:v>
                      </c:pt>
                      <c:pt idx="105639">
                        <c:v>-43.21266</c:v>
                      </c:pt>
                      <c:pt idx="105640">
                        <c:v>-43.190939999999998</c:v>
                      </c:pt>
                      <c:pt idx="105641">
                        <c:v>-43.169380000000004</c:v>
                      </c:pt>
                      <c:pt idx="105642">
                        <c:v>-43.147260000000003</c:v>
                      </c:pt>
                      <c:pt idx="105643">
                        <c:v>-43.124880000000005</c:v>
                      </c:pt>
                      <c:pt idx="105644">
                        <c:v>-43.102519999999998</c:v>
                      </c:pt>
                      <c:pt idx="105645">
                        <c:v>-43.080129999999997</c:v>
                      </c:pt>
                      <c:pt idx="105646">
                        <c:v>-43.057740000000003</c:v>
                      </c:pt>
                      <c:pt idx="105647">
                        <c:v>-43.034929999999996</c:v>
                      </c:pt>
                      <c:pt idx="105648">
                        <c:v>-43.012699999999995</c:v>
                      </c:pt>
                      <c:pt idx="105649">
                        <c:v>-42.990549999999999</c:v>
                      </c:pt>
                      <c:pt idx="105650">
                        <c:v>-42.969140000000003</c:v>
                      </c:pt>
                      <c:pt idx="105651">
                        <c:v>-42.947300000000006</c:v>
                      </c:pt>
                      <c:pt idx="105652">
                        <c:v>-42.925839999999994</c:v>
                      </c:pt>
                      <c:pt idx="105653">
                        <c:v>-42.903559999999999</c:v>
                      </c:pt>
                      <c:pt idx="105654">
                        <c:v>-42.882570000000001</c:v>
                      </c:pt>
                      <c:pt idx="105655">
                        <c:v>-42.860170000000004</c:v>
                      </c:pt>
                      <c:pt idx="105656">
                        <c:v>-42.838430000000002</c:v>
                      </c:pt>
                      <c:pt idx="105657">
                        <c:v>-42.814500000000002</c:v>
                      </c:pt>
                      <c:pt idx="105658">
                        <c:v>-42.791160000000005</c:v>
                      </c:pt>
                      <c:pt idx="105659">
                        <c:v>-42.768179999999994</c:v>
                      </c:pt>
                      <c:pt idx="105660">
                        <c:v>-42.745280000000001</c:v>
                      </c:pt>
                      <c:pt idx="105661">
                        <c:v>-42.722139999999996</c:v>
                      </c:pt>
                      <c:pt idx="105662">
                        <c:v>-42.699939999999998</c:v>
                      </c:pt>
                      <c:pt idx="105663">
                        <c:v>-42.677520000000001</c:v>
                      </c:pt>
                      <c:pt idx="105664">
                        <c:v>-42.654519999999998</c:v>
                      </c:pt>
                      <c:pt idx="105665">
                        <c:v>-42.631870000000006</c:v>
                      </c:pt>
                      <c:pt idx="105666">
                        <c:v>-42.609539999999996</c:v>
                      </c:pt>
                      <c:pt idx="105667">
                        <c:v>-42.586669999999998</c:v>
                      </c:pt>
                      <c:pt idx="105668">
                        <c:v>-42.565559999999998</c:v>
                      </c:pt>
                      <c:pt idx="105669">
                        <c:v>-42.542070000000002</c:v>
                      </c:pt>
                      <c:pt idx="105670">
                        <c:v>-42.519199999999998</c:v>
                      </c:pt>
                      <c:pt idx="105671">
                        <c:v>-42.496340000000004</c:v>
                      </c:pt>
                      <c:pt idx="105672">
                        <c:v>-42.474689999999995</c:v>
                      </c:pt>
                      <c:pt idx="105673">
                        <c:v>-42.452509999999997</c:v>
                      </c:pt>
                      <c:pt idx="105674">
                        <c:v>-42.430329999999998</c:v>
                      </c:pt>
                      <c:pt idx="105675">
                        <c:v>-42.40813</c:v>
                      </c:pt>
                      <c:pt idx="105676">
                        <c:v>-42.386780000000002</c:v>
                      </c:pt>
                      <c:pt idx="105677">
                        <c:v>-42.365229999999997</c:v>
                      </c:pt>
                      <c:pt idx="105678">
                        <c:v>-42.343820000000001</c:v>
                      </c:pt>
                      <c:pt idx="105679">
                        <c:v>-42.322749999999999</c:v>
                      </c:pt>
                      <c:pt idx="105680">
                        <c:v>-42.302030000000002</c:v>
                      </c:pt>
                      <c:pt idx="105681">
                        <c:v>-42.28098</c:v>
                      </c:pt>
                      <c:pt idx="105682">
                        <c:v>-42.259430000000002</c:v>
                      </c:pt>
                      <c:pt idx="105683">
                        <c:v>-42.237220000000008</c:v>
                      </c:pt>
                      <c:pt idx="105684">
                        <c:v>-42.215809999999998</c:v>
                      </c:pt>
                      <c:pt idx="105685">
                        <c:v>-42.194399999999995</c:v>
                      </c:pt>
                      <c:pt idx="105686">
                        <c:v>-42.177040000000005</c:v>
                      </c:pt>
                      <c:pt idx="105687">
                        <c:v>-42.157270000000004</c:v>
                      </c:pt>
                      <c:pt idx="105688">
                        <c:v>-42.138570000000001</c:v>
                      </c:pt>
                      <c:pt idx="105689">
                        <c:v>-42.118880000000004</c:v>
                      </c:pt>
                      <c:pt idx="105690">
                        <c:v>-42.098690000000005</c:v>
                      </c:pt>
                      <c:pt idx="105691">
                        <c:v>-42.078699999999998</c:v>
                      </c:pt>
                      <c:pt idx="105692">
                        <c:v>-42.058350000000004</c:v>
                      </c:pt>
                      <c:pt idx="105693">
                        <c:v>-42.037970000000001</c:v>
                      </c:pt>
                      <c:pt idx="105694">
                        <c:v>-42.017470000000003</c:v>
                      </c:pt>
                      <c:pt idx="105695">
                        <c:v>-41.996830000000003</c:v>
                      </c:pt>
                      <c:pt idx="105696">
                        <c:v>-41.975550000000005</c:v>
                      </c:pt>
                      <c:pt idx="105697">
                        <c:v>-41.953990000000005</c:v>
                      </c:pt>
                      <c:pt idx="105698">
                        <c:v>-41.932569999999998</c:v>
                      </c:pt>
                      <c:pt idx="105699">
                        <c:v>-41.91019</c:v>
                      </c:pt>
                      <c:pt idx="105700">
                        <c:v>-41.888030000000001</c:v>
                      </c:pt>
                      <c:pt idx="105701">
                        <c:v>-41.86598</c:v>
                      </c:pt>
                      <c:pt idx="105702">
                        <c:v>-41.844530000000006</c:v>
                      </c:pt>
                      <c:pt idx="105703">
                        <c:v>-41.823079999999997</c:v>
                      </c:pt>
                      <c:pt idx="105704">
                        <c:v>-41.800160000000005</c:v>
                      </c:pt>
                      <c:pt idx="105705">
                        <c:v>-41.777030000000003</c:v>
                      </c:pt>
                      <c:pt idx="105706">
                        <c:v>-41.754189999999994</c:v>
                      </c:pt>
                      <c:pt idx="105707">
                        <c:v>-41.73236</c:v>
                      </c:pt>
                      <c:pt idx="105708">
                        <c:v>-41.710470000000001</c:v>
                      </c:pt>
                      <c:pt idx="105709">
                        <c:v>-41.687100000000001</c:v>
                      </c:pt>
                      <c:pt idx="105710">
                        <c:v>-41.66592</c:v>
                      </c:pt>
                      <c:pt idx="105711">
                        <c:v>-41.644289999999998</c:v>
                      </c:pt>
                      <c:pt idx="105712">
                        <c:v>-41.622199999999992</c:v>
                      </c:pt>
                      <c:pt idx="105713">
                        <c:v>-41.600070000000002</c:v>
                      </c:pt>
                      <c:pt idx="105714">
                        <c:v>-41.577950000000001</c:v>
                      </c:pt>
                      <c:pt idx="105715">
                        <c:v>-41.555689999999998</c:v>
                      </c:pt>
                      <c:pt idx="105716">
                        <c:v>-41.533949999999997</c:v>
                      </c:pt>
                      <c:pt idx="105717">
                        <c:v>-41.512450000000001</c:v>
                      </c:pt>
                      <c:pt idx="105718">
                        <c:v>-41.490549999999999</c:v>
                      </c:pt>
                      <c:pt idx="105719">
                        <c:v>-41.468769999999999</c:v>
                      </c:pt>
                      <c:pt idx="105720">
                        <c:v>-41.446490000000004</c:v>
                      </c:pt>
                      <c:pt idx="105721">
                        <c:v>-41.424640000000004</c:v>
                      </c:pt>
                      <c:pt idx="105722">
                        <c:v>-41.402020000000007</c:v>
                      </c:pt>
                      <c:pt idx="105723">
                        <c:v>-41.378769999999996</c:v>
                      </c:pt>
                      <c:pt idx="105724">
                        <c:v>-41.355709999999995</c:v>
                      </c:pt>
                      <c:pt idx="105725">
                        <c:v>-41.332630000000002</c:v>
                      </c:pt>
                      <c:pt idx="105726">
                        <c:v>-41.310070000000003</c:v>
                      </c:pt>
                      <c:pt idx="105727">
                        <c:v>-41.286940000000001</c:v>
                      </c:pt>
                      <c:pt idx="105728">
                        <c:v>-41.263629999999992</c:v>
                      </c:pt>
                      <c:pt idx="105729">
                        <c:v>-41.239350000000002</c:v>
                      </c:pt>
                      <c:pt idx="105730">
                        <c:v>-41.215229999999998</c:v>
                      </c:pt>
                      <c:pt idx="105731">
                        <c:v>-41.191009999999999</c:v>
                      </c:pt>
                      <c:pt idx="105732">
                        <c:v>-41.167189999999998</c:v>
                      </c:pt>
                      <c:pt idx="105733">
                        <c:v>-41.142940000000003</c:v>
                      </c:pt>
                      <c:pt idx="105734">
                        <c:v>-41.118990000000004</c:v>
                      </c:pt>
                      <c:pt idx="105735">
                        <c:v>-41.095010000000002</c:v>
                      </c:pt>
                      <c:pt idx="105736">
                        <c:v>-41.070830000000001</c:v>
                      </c:pt>
                      <c:pt idx="105737">
                        <c:v>-41.047779999999996</c:v>
                      </c:pt>
                      <c:pt idx="105738">
                        <c:v>-41.024269999999994</c:v>
                      </c:pt>
                      <c:pt idx="105739">
                        <c:v>-41.000590000000003</c:v>
                      </c:pt>
                      <c:pt idx="105740">
                        <c:v>-40.976730000000003</c:v>
                      </c:pt>
                      <c:pt idx="105741">
                        <c:v>-40.9527</c:v>
                      </c:pt>
                      <c:pt idx="105742">
                        <c:v>-40.928639999999994</c:v>
                      </c:pt>
                      <c:pt idx="105743">
                        <c:v>-40.904910000000001</c:v>
                      </c:pt>
                      <c:pt idx="105744">
                        <c:v>-40.880870000000002</c:v>
                      </c:pt>
                      <c:pt idx="105745">
                        <c:v>-40.856940000000002</c:v>
                      </c:pt>
                      <c:pt idx="105746">
                        <c:v>-40.832689999999999</c:v>
                      </c:pt>
                      <c:pt idx="105747">
                        <c:v>-40.80874</c:v>
                      </c:pt>
                      <c:pt idx="105748">
                        <c:v>-40.784890000000004</c:v>
                      </c:pt>
                      <c:pt idx="105749">
                        <c:v>-40.760560000000005</c:v>
                      </c:pt>
                      <c:pt idx="105750">
                        <c:v>-40.736260000000001</c:v>
                      </c:pt>
                      <c:pt idx="105751">
                        <c:v>-40.712159999999997</c:v>
                      </c:pt>
                      <c:pt idx="105752">
                        <c:v>-40.688050000000004</c:v>
                      </c:pt>
                      <c:pt idx="105753">
                        <c:v>-40.663660000000007</c:v>
                      </c:pt>
                      <c:pt idx="105754">
                        <c:v>-40.639279999999999</c:v>
                      </c:pt>
                      <c:pt idx="105755">
                        <c:v>-40.615880000000004</c:v>
                      </c:pt>
                      <c:pt idx="105756">
                        <c:v>-40.591520000000003</c:v>
                      </c:pt>
                      <c:pt idx="105757">
                        <c:v>-40.56767</c:v>
                      </c:pt>
                      <c:pt idx="105758">
                        <c:v>-40.543449999999993</c:v>
                      </c:pt>
                      <c:pt idx="105759">
                        <c:v>-40.519660000000002</c:v>
                      </c:pt>
                      <c:pt idx="105760">
                        <c:v>-40.494500000000002</c:v>
                      </c:pt>
                      <c:pt idx="105761">
                        <c:v>-40.467370000000003</c:v>
                      </c:pt>
                      <c:pt idx="105762">
                        <c:v>-40.44079</c:v>
                      </c:pt>
                      <c:pt idx="105763">
                        <c:v>-40.414050000000003</c:v>
                      </c:pt>
                      <c:pt idx="105764">
                        <c:v>-40.387589999999996</c:v>
                      </c:pt>
                      <c:pt idx="105765">
                        <c:v>-40.361779999999996</c:v>
                      </c:pt>
                      <c:pt idx="105766">
                        <c:v>-40.33569</c:v>
                      </c:pt>
                      <c:pt idx="105767">
                        <c:v>-40.310110000000002</c:v>
                      </c:pt>
                      <c:pt idx="105768">
                        <c:v>-40.284500000000001</c:v>
                      </c:pt>
                      <c:pt idx="105769">
                        <c:v>-40.258659999999999</c:v>
                      </c:pt>
                      <c:pt idx="105770">
                        <c:v>-40.23283</c:v>
                      </c:pt>
                      <c:pt idx="105771">
                        <c:v>-40.206980000000001</c:v>
                      </c:pt>
                      <c:pt idx="105772">
                        <c:v>-40.181240000000003</c:v>
                      </c:pt>
                      <c:pt idx="105773">
                        <c:v>-40.155439999999999</c:v>
                      </c:pt>
                      <c:pt idx="105774">
                        <c:v>-40.129739999999998</c:v>
                      </c:pt>
                      <c:pt idx="105775">
                        <c:v>-40.103200000000001</c:v>
                      </c:pt>
                      <c:pt idx="105776">
                        <c:v>-40.077269999999999</c:v>
                      </c:pt>
                      <c:pt idx="105777">
                        <c:v>-40.051519999999996</c:v>
                      </c:pt>
                      <c:pt idx="105778">
                        <c:v>-40.0261</c:v>
                      </c:pt>
                      <c:pt idx="105779">
                        <c:v>-40.000689999999999</c:v>
                      </c:pt>
                      <c:pt idx="105780">
                        <c:v>-39.975170000000006</c:v>
                      </c:pt>
                      <c:pt idx="105781">
                        <c:v>-39.950000000000003</c:v>
                      </c:pt>
                      <c:pt idx="105782">
                        <c:v>-39.924349999999997</c:v>
                      </c:pt>
                      <c:pt idx="105783">
                        <c:v>-39.901350000000001</c:v>
                      </c:pt>
                      <c:pt idx="105784">
                        <c:v>-39.876609999999999</c:v>
                      </c:pt>
                      <c:pt idx="105785">
                        <c:v>-39.852589999999999</c:v>
                      </c:pt>
                      <c:pt idx="105786">
                        <c:v>-39.828290000000003</c:v>
                      </c:pt>
                      <c:pt idx="105787">
                        <c:v>-39.805430000000001</c:v>
                      </c:pt>
                      <c:pt idx="105788">
                        <c:v>-39.781170000000003</c:v>
                      </c:pt>
                      <c:pt idx="105789">
                        <c:v>-39.757469999999998</c:v>
                      </c:pt>
                      <c:pt idx="105790">
                        <c:v>-39.734439999999999</c:v>
                      </c:pt>
                      <c:pt idx="105791">
                        <c:v>-39.709969999999998</c:v>
                      </c:pt>
                      <c:pt idx="105792">
                        <c:v>-39.685739999999996</c:v>
                      </c:pt>
                      <c:pt idx="105793">
                        <c:v>-39.661099999999998</c:v>
                      </c:pt>
                      <c:pt idx="105794">
                        <c:v>-39.636620000000001</c:v>
                      </c:pt>
                      <c:pt idx="105795">
                        <c:v>-39.61204</c:v>
                      </c:pt>
                      <c:pt idx="105796">
                        <c:v>-39.587249999999997</c:v>
                      </c:pt>
                      <c:pt idx="105797">
                        <c:v>-39.561309999999999</c:v>
                      </c:pt>
                      <c:pt idx="105798">
                        <c:v>-39.536190000000005</c:v>
                      </c:pt>
                      <c:pt idx="105799">
                        <c:v>-39.511120000000005</c:v>
                      </c:pt>
                      <c:pt idx="105800">
                        <c:v>-39.485909999999997</c:v>
                      </c:pt>
                      <c:pt idx="105801">
                        <c:v>-39.460500000000003</c:v>
                      </c:pt>
                      <c:pt idx="105802">
                        <c:v>-39.435099999999998</c:v>
                      </c:pt>
                      <c:pt idx="105803">
                        <c:v>-39.409730000000003</c:v>
                      </c:pt>
                      <c:pt idx="105804">
                        <c:v>-39.384500000000003</c:v>
                      </c:pt>
                      <c:pt idx="105805">
                        <c:v>-39.359069999999996</c:v>
                      </c:pt>
                      <c:pt idx="105806">
                        <c:v>-39.33343</c:v>
                      </c:pt>
                      <c:pt idx="105807">
                        <c:v>-39.30809</c:v>
                      </c:pt>
                      <c:pt idx="105808">
                        <c:v>-39.281739999999999</c:v>
                      </c:pt>
                      <c:pt idx="105809">
                        <c:v>-39.255179999999996</c:v>
                      </c:pt>
                      <c:pt idx="105810">
                        <c:v>-39.229390000000002</c:v>
                      </c:pt>
                      <c:pt idx="105811">
                        <c:v>-39.204210000000003</c:v>
                      </c:pt>
                      <c:pt idx="105812">
                        <c:v>-39.178160000000005</c:v>
                      </c:pt>
                      <c:pt idx="105813">
                        <c:v>-39.151790000000005</c:v>
                      </c:pt>
                      <c:pt idx="105814">
                        <c:v>-39.125489999999999</c:v>
                      </c:pt>
                      <c:pt idx="105815">
                        <c:v>-39.099609999999998</c:v>
                      </c:pt>
                      <c:pt idx="105816">
                        <c:v>-39.073440000000005</c:v>
                      </c:pt>
                      <c:pt idx="105817">
                        <c:v>-39.04739</c:v>
                      </c:pt>
                      <c:pt idx="105818">
                        <c:v>-39.021210000000004</c:v>
                      </c:pt>
                      <c:pt idx="105819">
                        <c:v>-38.995469999999997</c:v>
                      </c:pt>
                      <c:pt idx="105820">
                        <c:v>-38.969429999999996</c:v>
                      </c:pt>
                      <c:pt idx="105821">
                        <c:v>-38.943560000000005</c:v>
                      </c:pt>
                      <c:pt idx="105822">
                        <c:v>-38.917439999999999</c:v>
                      </c:pt>
                      <c:pt idx="105823">
                        <c:v>-38.891640000000002</c:v>
                      </c:pt>
                      <c:pt idx="105824">
                        <c:v>-38.866059999999997</c:v>
                      </c:pt>
                      <c:pt idx="105825">
                        <c:v>-38.84104</c:v>
                      </c:pt>
                      <c:pt idx="105826">
                        <c:v>-38.81568</c:v>
                      </c:pt>
                      <c:pt idx="105827">
                        <c:v>-38.790129999999998</c:v>
                      </c:pt>
                      <c:pt idx="105828">
                        <c:v>-38.764989999999997</c:v>
                      </c:pt>
                      <c:pt idx="105829">
                        <c:v>-38.740579999999994</c:v>
                      </c:pt>
                      <c:pt idx="105830">
                        <c:v>-38.717770000000002</c:v>
                      </c:pt>
                      <c:pt idx="105831">
                        <c:v>-38.693650000000005</c:v>
                      </c:pt>
                      <c:pt idx="105832">
                        <c:v>-38.669969999999999</c:v>
                      </c:pt>
                      <c:pt idx="105833">
                        <c:v>-38.646450000000002</c:v>
                      </c:pt>
                      <c:pt idx="105834">
                        <c:v>-38.622599999999998</c:v>
                      </c:pt>
                      <c:pt idx="105835">
                        <c:v>-38.598700000000001</c:v>
                      </c:pt>
                      <c:pt idx="105836">
                        <c:v>-38.574809999999999</c:v>
                      </c:pt>
                      <c:pt idx="105837">
                        <c:v>-38.550890000000003</c:v>
                      </c:pt>
                      <c:pt idx="105838">
                        <c:v>-38.526809999999998</c:v>
                      </c:pt>
                      <c:pt idx="105839">
                        <c:v>-38.50215</c:v>
                      </c:pt>
                      <c:pt idx="105840">
                        <c:v>-38.478000000000002</c:v>
                      </c:pt>
                      <c:pt idx="105841">
                        <c:v>-38.453890000000001</c:v>
                      </c:pt>
                      <c:pt idx="105842">
                        <c:v>-38.428960000000004</c:v>
                      </c:pt>
                      <c:pt idx="105843">
                        <c:v>-38.405000000000001</c:v>
                      </c:pt>
                      <c:pt idx="105844">
                        <c:v>-38.380589999999998</c:v>
                      </c:pt>
                      <c:pt idx="105845">
                        <c:v>-38.356249999999996</c:v>
                      </c:pt>
                      <c:pt idx="105846">
                        <c:v>-38.331679999999999</c:v>
                      </c:pt>
                      <c:pt idx="105847">
                        <c:v>-38.307310000000001</c:v>
                      </c:pt>
                      <c:pt idx="105848">
                        <c:v>-38.28257</c:v>
                      </c:pt>
                      <c:pt idx="105849">
                        <c:v>-38.258230000000005</c:v>
                      </c:pt>
                      <c:pt idx="105850">
                        <c:v>-38.234470000000002</c:v>
                      </c:pt>
                      <c:pt idx="105851">
                        <c:v>-38.2104</c:v>
                      </c:pt>
                      <c:pt idx="105852">
                        <c:v>-38.186279999999996</c:v>
                      </c:pt>
                      <c:pt idx="105853">
                        <c:v>-38.162120000000002</c:v>
                      </c:pt>
                      <c:pt idx="105854">
                        <c:v>-38.138239999999996</c:v>
                      </c:pt>
                      <c:pt idx="105855">
                        <c:v>-38.114640000000001</c:v>
                      </c:pt>
                      <c:pt idx="105856">
                        <c:v>-38.08999</c:v>
                      </c:pt>
                      <c:pt idx="105857">
                        <c:v>-38.065579999999997</c:v>
                      </c:pt>
                      <c:pt idx="105858">
                        <c:v>-38.041380000000004</c:v>
                      </c:pt>
                      <c:pt idx="105859">
                        <c:v>-38.016950000000001</c:v>
                      </c:pt>
                      <c:pt idx="105860">
                        <c:v>-37.992890000000003</c:v>
                      </c:pt>
                      <c:pt idx="105861">
                        <c:v>-37.96978</c:v>
                      </c:pt>
                      <c:pt idx="105862">
                        <c:v>-37.945619999999998</c:v>
                      </c:pt>
                      <c:pt idx="105863">
                        <c:v>-37.922129999999996</c:v>
                      </c:pt>
                      <c:pt idx="105864">
                        <c:v>-37.898130000000002</c:v>
                      </c:pt>
                      <c:pt idx="105865">
                        <c:v>-37.87444</c:v>
                      </c:pt>
                      <c:pt idx="105866">
                        <c:v>-37.850899999999996</c:v>
                      </c:pt>
                      <c:pt idx="105867">
                        <c:v>-37.786719999999995</c:v>
                      </c:pt>
                      <c:pt idx="105868">
                        <c:v>-37.762169999999998</c:v>
                      </c:pt>
                      <c:pt idx="105869">
                        <c:v>-37.739400000000003</c:v>
                      </c:pt>
                      <c:pt idx="105870">
                        <c:v>-37.716720000000002</c:v>
                      </c:pt>
                      <c:pt idx="105871">
                        <c:v>-37.69426</c:v>
                      </c:pt>
                      <c:pt idx="105872">
                        <c:v>-37.672170000000001</c:v>
                      </c:pt>
                      <c:pt idx="105873">
                        <c:v>-37.650399999999998</c:v>
                      </c:pt>
                      <c:pt idx="105874">
                        <c:v>-37.628489999999999</c:v>
                      </c:pt>
                      <c:pt idx="105875">
                        <c:v>-37.606529999999999</c:v>
                      </c:pt>
                      <c:pt idx="105876">
                        <c:v>-37.583739999999999</c:v>
                      </c:pt>
                      <c:pt idx="105877">
                        <c:v>-37.56156</c:v>
                      </c:pt>
                      <c:pt idx="105878">
                        <c:v>-37.538710000000002</c:v>
                      </c:pt>
                      <c:pt idx="105879">
                        <c:v>-37.516770000000001</c:v>
                      </c:pt>
                      <c:pt idx="105880">
                        <c:v>-37.494140000000002</c:v>
                      </c:pt>
                      <c:pt idx="105881">
                        <c:v>-37.471699999999998</c:v>
                      </c:pt>
                      <c:pt idx="105882">
                        <c:v>-37.448800000000006</c:v>
                      </c:pt>
                      <c:pt idx="105883">
                        <c:v>-37.426560000000002</c:v>
                      </c:pt>
                      <c:pt idx="105884">
                        <c:v>-37.40399</c:v>
                      </c:pt>
                      <c:pt idx="105885">
                        <c:v>-37.382069999999999</c:v>
                      </c:pt>
                      <c:pt idx="105886">
                        <c:v>-37.359429999999996</c:v>
                      </c:pt>
                      <c:pt idx="105887">
                        <c:v>-37.337509999999995</c:v>
                      </c:pt>
                      <c:pt idx="105888">
                        <c:v>-37.31335</c:v>
                      </c:pt>
                      <c:pt idx="105889">
                        <c:v>-37.289940000000001</c:v>
                      </c:pt>
                      <c:pt idx="105890">
                        <c:v>-37.266300000000001</c:v>
                      </c:pt>
                      <c:pt idx="105891">
                        <c:v>-37.242600000000003</c:v>
                      </c:pt>
                      <c:pt idx="105892">
                        <c:v>-37.218299999999999</c:v>
                      </c:pt>
                      <c:pt idx="105893">
                        <c:v>-37.19435</c:v>
                      </c:pt>
                      <c:pt idx="105894">
                        <c:v>-37.170049999999996</c:v>
                      </c:pt>
                      <c:pt idx="105895">
                        <c:v>-37.145679999999999</c:v>
                      </c:pt>
                      <c:pt idx="105896">
                        <c:v>-37.122959999999999</c:v>
                      </c:pt>
                      <c:pt idx="105897">
                        <c:v>-37.098969999999994</c:v>
                      </c:pt>
                      <c:pt idx="105898">
                        <c:v>-37.075049999999997</c:v>
                      </c:pt>
                      <c:pt idx="105899">
                        <c:v>-37.05086</c:v>
                      </c:pt>
                      <c:pt idx="105900">
                        <c:v>-37.027070000000002</c:v>
                      </c:pt>
                      <c:pt idx="105901">
                        <c:v>-37.002980000000001</c:v>
                      </c:pt>
                      <c:pt idx="105902">
                        <c:v>-36.979669999999999</c:v>
                      </c:pt>
                      <c:pt idx="105903">
                        <c:v>-36.955260000000003</c:v>
                      </c:pt>
                      <c:pt idx="105904">
                        <c:v>-36.931429999999999</c:v>
                      </c:pt>
                      <c:pt idx="105905">
                        <c:v>-36.908059999999999</c:v>
                      </c:pt>
                      <c:pt idx="105906">
                        <c:v>-36.884309999999999</c:v>
                      </c:pt>
                      <c:pt idx="105907">
                        <c:v>-36.861080000000001</c:v>
                      </c:pt>
                      <c:pt idx="105908">
                        <c:v>-36.83822</c:v>
                      </c:pt>
                      <c:pt idx="105909">
                        <c:v>-36.813760000000002</c:v>
                      </c:pt>
                      <c:pt idx="105910">
                        <c:v>-36.789610000000003</c:v>
                      </c:pt>
                      <c:pt idx="105911">
                        <c:v>-36.765839999999997</c:v>
                      </c:pt>
                      <c:pt idx="105912">
                        <c:v>-36.742010000000001</c:v>
                      </c:pt>
                      <c:pt idx="105913">
                        <c:v>-36.718850000000003</c:v>
                      </c:pt>
                      <c:pt idx="105914">
                        <c:v>-36.69547</c:v>
                      </c:pt>
                      <c:pt idx="105915">
                        <c:v>-36.672629999999998</c:v>
                      </c:pt>
                      <c:pt idx="105916">
                        <c:v>-36.649280000000005</c:v>
                      </c:pt>
                      <c:pt idx="105917">
                        <c:v>-36.624699999999997</c:v>
                      </c:pt>
                      <c:pt idx="105918">
                        <c:v>-36.599170000000001</c:v>
                      </c:pt>
                      <c:pt idx="105919">
                        <c:v>-36.573340000000002</c:v>
                      </c:pt>
                      <c:pt idx="105920">
                        <c:v>-36.54663</c:v>
                      </c:pt>
                      <c:pt idx="105921">
                        <c:v>-36.518790000000003</c:v>
                      </c:pt>
                      <c:pt idx="105922">
                        <c:v>-36.491479999999996</c:v>
                      </c:pt>
                      <c:pt idx="105923">
                        <c:v>-36.463930000000005</c:v>
                      </c:pt>
                      <c:pt idx="105924">
                        <c:v>-36.436320000000002</c:v>
                      </c:pt>
                      <c:pt idx="105925">
                        <c:v>-36.408720000000002</c:v>
                      </c:pt>
                      <c:pt idx="105926">
                        <c:v>-36.381120000000003</c:v>
                      </c:pt>
                      <c:pt idx="105927">
                        <c:v>-36.35445</c:v>
                      </c:pt>
                      <c:pt idx="105928">
                        <c:v>-36.326589999999996</c:v>
                      </c:pt>
                      <c:pt idx="105929">
                        <c:v>-36.298879999999997</c:v>
                      </c:pt>
                      <c:pt idx="105930">
                        <c:v>-36.273740000000004</c:v>
                      </c:pt>
                      <c:pt idx="105931">
                        <c:v>-36.2485</c:v>
                      </c:pt>
                      <c:pt idx="105932">
                        <c:v>-36.224620000000002</c:v>
                      </c:pt>
                      <c:pt idx="105933">
                        <c:v>-36.198520000000002</c:v>
                      </c:pt>
                      <c:pt idx="105934">
                        <c:v>-36.173090000000002</c:v>
                      </c:pt>
                      <c:pt idx="105935">
                        <c:v>-36.145830000000004</c:v>
                      </c:pt>
                      <c:pt idx="105936">
                        <c:v>-36.119680000000002</c:v>
                      </c:pt>
                      <c:pt idx="105937">
                        <c:v>-36.094760000000001</c:v>
                      </c:pt>
                      <c:pt idx="105938">
                        <c:v>-36.069409999999998</c:v>
                      </c:pt>
                      <c:pt idx="105939">
                        <c:v>-36.042770000000004</c:v>
                      </c:pt>
                      <c:pt idx="105940">
                        <c:v>-36.01829</c:v>
                      </c:pt>
                      <c:pt idx="105941">
                        <c:v>-35.99165</c:v>
                      </c:pt>
                      <c:pt idx="105942">
                        <c:v>-35.964870000000005</c:v>
                      </c:pt>
                      <c:pt idx="105943">
                        <c:v>-35.937919999999998</c:v>
                      </c:pt>
                      <c:pt idx="105944">
                        <c:v>-35.911300000000004</c:v>
                      </c:pt>
                      <c:pt idx="105945">
                        <c:v>-35.884239999999998</c:v>
                      </c:pt>
                      <c:pt idx="105946">
                        <c:v>-35.856699999999996</c:v>
                      </c:pt>
                      <c:pt idx="105947">
                        <c:v>-35.832009999999997</c:v>
                      </c:pt>
                      <c:pt idx="105948">
                        <c:v>-35.806399999999996</c:v>
                      </c:pt>
                      <c:pt idx="105949">
                        <c:v>-35.77993</c:v>
                      </c:pt>
                      <c:pt idx="105950">
                        <c:v>-35.753709999999998</c:v>
                      </c:pt>
                      <c:pt idx="105951">
                        <c:v>-35.726700000000001</c:v>
                      </c:pt>
                      <c:pt idx="105952">
                        <c:v>-35.700119999999998</c:v>
                      </c:pt>
                      <c:pt idx="105953">
                        <c:v>-35.67324</c:v>
                      </c:pt>
                      <c:pt idx="105954">
                        <c:v>-35.646569999999997</c:v>
                      </c:pt>
                      <c:pt idx="105955">
                        <c:v>-35.620620000000002</c:v>
                      </c:pt>
                      <c:pt idx="105956">
                        <c:v>-35.593969999999999</c:v>
                      </c:pt>
                      <c:pt idx="105957">
                        <c:v>-35.567430000000002</c:v>
                      </c:pt>
                      <c:pt idx="105958">
                        <c:v>-35.541629999999998</c:v>
                      </c:pt>
                      <c:pt idx="105959">
                        <c:v>-35.514620000000001</c:v>
                      </c:pt>
                      <c:pt idx="105960">
                        <c:v>-35.487839999999998</c:v>
                      </c:pt>
                      <c:pt idx="105961">
                        <c:v>-35.461570000000002</c:v>
                      </c:pt>
                      <c:pt idx="105962">
                        <c:v>-35.436350000000004</c:v>
                      </c:pt>
                      <c:pt idx="105963">
                        <c:v>-35.41093</c:v>
                      </c:pt>
                      <c:pt idx="105964">
                        <c:v>-35.384929999999997</c:v>
                      </c:pt>
                      <c:pt idx="105965">
                        <c:v>-35.358740000000004</c:v>
                      </c:pt>
                      <c:pt idx="105966">
                        <c:v>-35.333329999999997</c:v>
                      </c:pt>
                      <c:pt idx="105967">
                        <c:v>-35.307119999999998</c:v>
                      </c:pt>
                      <c:pt idx="105968">
                        <c:v>-35.282710000000002</c:v>
                      </c:pt>
                      <c:pt idx="105969">
                        <c:v>-35.256869999999999</c:v>
                      </c:pt>
                      <c:pt idx="105970">
                        <c:v>-35.231920000000002</c:v>
                      </c:pt>
                      <c:pt idx="105971">
                        <c:v>-35.207769999999996</c:v>
                      </c:pt>
                      <c:pt idx="105972">
                        <c:v>-35.186360000000001</c:v>
                      </c:pt>
                      <c:pt idx="105973">
                        <c:v>-35.16384</c:v>
                      </c:pt>
                      <c:pt idx="105974">
                        <c:v>-35.143279999999997</c:v>
                      </c:pt>
                      <c:pt idx="105975">
                        <c:v>-35.119759999999999</c:v>
                      </c:pt>
                      <c:pt idx="105976">
                        <c:v>-35.094430000000003</c:v>
                      </c:pt>
                      <c:pt idx="105977">
                        <c:v>-35.068660000000001</c:v>
                      </c:pt>
                      <c:pt idx="105978">
                        <c:v>-35.042659999999998</c:v>
                      </c:pt>
                      <c:pt idx="105979">
                        <c:v>-35.016069999999999</c:v>
                      </c:pt>
                      <c:pt idx="105980">
                        <c:v>-34.989429999999999</c:v>
                      </c:pt>
                      <c:pt idx="105981">
                        <c:v>-34.962670000000003</c:v>
                      </c:pt>
                      <c:pt idx="105982">
                        <c:v>-34.935949999999998</c:v>
                      </c:pt>
                      <c:pt idx="105983">
                        <c:v>-34.908439999999999</c:v>
                      </c:pt>
                      <c:pt idx="105984">
                        <c:v>-34.88111</c:v>
                      </c:pt>
                      <c:pt idx="105985">
                        <c:v>-34.853230000000003</c:v>
                      </c:pt>
                      <c:pt idx="105986">
                        <c:v>-34.825469999999996</c:v>
                      </c:pt>
                      <c:pt idx="105987">
                        <c:v>-34.798690000000001</c:v>
                      </c:pt>
                      <c:pt idx="105988">
                        <c:v>-34.772069999999999</c:v>
                      </c:pt>
                      <c:pt idx="105989">
                        <c:v>-34.744399999999999</c:v>
                      </c:pt>
                      <c:pt idx="105990">
                        <c:v>-34.716200000000001</c:v>
                      </c:pt>
                      <c:pt idx="105991">
                        <c:v>-34.686810000000001</c:v>
                      </c:pt>
                      <c:pt idx="105992">
                        <c:v>-34.657200000000003</c:v>
                      </c:pt>
                      <c:pt idx="105993">
                        <c:v>-34.629719999999999</c:v>
                      </c:pt>
                      <c:pt idx="105994">
                        <c:v>-34.600349999999999</c:v>
                      </c:pt>
                      <c:pt idx="105995">
                        <c:v>-34.57152</c:v>
                      </c:pt>
                      <c:pt idx="105996">
                        <c:v>-34.542760000000001</c:v>
                      </c:pt>
                      <c:pt idx="105997">
                        <c:v>-34.513729999999995</c:v>
                      </c:pt>
                      <c:pt idx="105998">
                        <c:v>-34.484670000000001</c:v>
                      </c:pt>
                      <c:pt idx="105999">
                        <c:v>-34.455399999999997</c:v>
                      </c:pt>
                      <c:pt idx="106000">
                        <c:v>-34.426180000000002</c:v>
                      </c:pt>
                      <c:pt idx="106001">
                        <c:v>-34.395650000000003</c:v>
                      </c:pt>
                      <c:pt idx="106002">
                        <c:v>-34.36609</c:v>
                      </c:pt>
                      <c:pt idx="106003">
                        <c:v>-34.335380000000001</c:v>
                      </c:pt>
                      <c:pt idx="106004">
                        <c:v>-34.305289999999999</c:v>
                      </c:pt>
                      <c:pt idx="106005">
                        <c:v>-34.275449999999999</c:v>
                      </c:pt>
                      <c:pt idx="106006">
                        <c:v>-34.24532</c:v>
                      </c:pt>
                      <c:pt idx="106007">
                        <c:v>-34.214860000000002</c:v>
                      </c:pt>
                      <c:pt idx="106008">
                        <c:v>-34.185549999999999</c:v>
                      </c:pt>
                      <c:pt idx="106009">
                        <c:v>-34.156109999999998</c:v>
                      </c:pt>
                      <c:pt idx="106010">
                        <c:v>-34.126889999999996</c:v>
                      </c:pt>
                      <c:pt idx="106011">
                        <c:v>-34.097189999999998</c:v>
                      </c:pt>
                      <c:pt idx="106012">
                        <c:v>-34.067349999999998</c:v>
                      </c:pt>
                      <c:pt idx="106013">
                        <c:v>-34.037440000000004</c:v>
                      </c:pt>
                      <c:pt idx="106014">
                        <c:v>-34.006889999999999</c:v>
                      </c:pt>
                      <c:pt idx="106015">
                        <c:v>-33.976849999999999</c:v>
                      </c:pt>
                      <c:pt idx="106016">
                        <c:v>-33.947500000000005</c:v>
                      </c:pt>
                      <c:pt idx="106017">
                        <c:v>-33.917920000000002</c:v>
                      </c:pt>
                      <c:pt idx="106018">
                        <c:v>-33.888030000000001</c:v>
                      </c:pt>
                      <c:pt idx="106019">
                        <c:v>-33.857640000000004</c:v>
                      </c:pt>
                      <c:pt idx="106020">
                        <c:v>-33.826439999999998</c:v>
                      </c:pt>
                      <c:pt idx="106021">
                        <c:v>-33.794719999999998</c:v>
                      </c:pt>
                      <c:pt idx="106022">
                        <c:v>-33.76314</c:v>
                      </c:pt>
                      <c:pt idx="106023">
                        <c:v>-33.733050000000006</c:v>
                      </c:pt>
                      <c:pt idx="106024">
                        <c:v>-33.703500000000005</c:v>
                      </c:pt>
                      <c:pt idx="106025">
                        <c:v>-33.677</c:v>
                      </c:pt>
                      <c:pt idx="106026">
                        <c:v>-33.649140000000003</c:v>
                      </c:pt>
                      <c:pt idx="106027">
                        <c:v>-33.622420000000005</c:v>
                      </c:pt>
                      <c:pt idx="106028">
                        <c:v>-33.59525</c:v>
                      </c:pt>
                      <c:pt idx="106029">
                        <c:v>-33.565399999999997</c:v>
                      </c:pt>
                      <c:pt idx="106030">
                        <c:v>-33.537680000000002</c:v>
                      </c:pt>
                      <c:pt idx="106031">
                        <c:v>-33.509079999999997</c:v>
                      </c:pt>
                      <c:pt idx="106032">
                        <c:v>-33.481180000000002</c:v>
                      </c:pt>
                      <c:pt idx="106033">
                        <c:v>-33.451680000000003</c:v>
                      </c:pt>
                      <c:pt idx="106034">
                        <c:v>-33.421939999999999</c:v>
                      </c:pt>
                      <c:pt idx="106035">
                        <c:v>-33.392110000000002</c:v>
                      </c:pt>
                      <c:pt idx="106036">
                        <c:v>-33.361339999999998</c:v>
                      </c:pt>
                      <c:pt idx="106037">
                        <c:v>-33.33314</c:v>
                      </c:pt>
                      <c:pt idx="106038">
                        <c:v>-33.304349999999999</c:v>
                      </c:pt>
                      <c:pt idx="106039">
                        <c:v>-33.274900000000002</c:v>
                      </c:pt>
                      <c:pt idx="106040">
                        <c:v>-33.245530000000002</c:v>
                      </c:pt>
                      <c:pt idx="106041">
                        <c:v>-33.216529999999999</c:v>
                      </c:pt>
                      <c:pt idx="106042">
                        <c:v>-33.187240000000003</c:v>
                      </c:pt>
                      <c:pt idx="106043">
                        <c:v>-33.158549999999998</c:v>
                      </c:pt>
                      <c:pt idx="106044">
                        <c:v>-33.128970000000002</c:v>
                      </c:pt>
                      <c:pt idx="106045">
                        <c:v>-33.099630000000005</c:v>
                      </c:pt>
                      <c:pt idx="106046">
                        <c:v>-33.070529999999998</c:v>
                      </c:pt>
                      <c:pt idx="106047">
                        <c:v>-33.041550000000001</c:v>
                      </c:pt>
                      <c:pt idx="106048">
                        <c:v>-33.011400000000002</c:v>
                      </c:pt>
                      <c:pt idx="106049">
                        <c:v>-32.981929999999998</c:v>
                      </c:pt>
                      <c:pt idx="106050">
                        <c:v>-32.952249999999999</c:v>
                      </c:pt>
                      <c:pt idx="106051">
                        <c:v>-32.92136</c:v>
                      </c:pt>
                      <c:pt idx="106052">
                        <c:v>-32.891059999999996</c:v>
                      </c:pt>
                      <c:pt idx="106053">
                        <c:v>-32.860839999999996</c:v>
                      </c:pt>
                      <c:pt idx="106054">
                        <c:v>-32.830149999999996</c:v>
                      </c:pt>
                      <c:pt idx="106055">
                        <c:v>-32.79918</c:v>
                      </c:pt>
                      <c:pt idx="106056">
                        <c:v>-32.769260000000003</c:v>
                      </c:pt>
                      <c:pt idx="106057">
                        <c:v>-32.742040000000003</c:v>
                      </c:pt>
                      <c:pt idx="106058">
                        <c:v>-32.713790000000003</c:v>
                      </c:pt>
                      <c:pt idx="106059">
                        <c:v>-32.685249999999996</c:v>
                      </c:pt>
                      <c:pt idx="106060">
                        <c:v>-32.655500000000004</c:v>
                      </c:pt>
                      <c:pt idx="106061">
                        <c:v>-32.625389999999996</c:v>
                      </c:pt>
                      <c:pt idx="106062">
                        <c:v>-32.597529999999999</c:v>
                      </c:pt>
                      <c:pt idx="106063">
                        <c:v>-32.568830000000005</c:v>
                      </c:pt>
                      <c:pt idx="106064">
                        <c:v>-32.5398</c:v>
                      </c:pt>
                      <c:pt idx="106065">
                        <c:v>-32.510940000000005</c:v>
                      </c:pt>
                      <c:pt idx="106066">
                        <c:v>-32.481479999999998</c:v>
                      </c:pt>
                      <c:pt idx="106067">
                        <c:v>-32.45129</c:v>
                      </c:pt>
                      <c:pt idx="106068">
                        <c:v>-32.421790000000001</c:v>
                      </c:pt>
                      <c:pt idx="106069">
                        <c:v>-32.390810000000002</c:v>
                      </c:pt>
                      <c:pt idx="106070">
                        <c:v>-32.360280000000003</c:v>
                      </c:pt>
                      <c:pt idx="106071">
                        <c:v>-32.330109999999998</c:v>
                      </c:pt>
                      <c:pt idx="106072">
                        <c:v>-32.29974</c:v>
                      </c:pt>
                      <c:pt idx="106073">
                        <c:v>-32.269130000000004</c:v>
                      </c:pt>
                      <c:pt idx="106074">
                        <c:v>-32.240009999999998</c:v>
                      </c:pt>
                      <c:pt idx="106075">
                        <c:v>-32.211259999999996</c:v>
                      </c:pt>
                      <c:pt idx="106076">
                        <c:v>-32.181229999999999</c:v>
                      </c:pt>
                      <c:pt idx="106077">
                        <c:v>-32.149090000000001</c:v>
                      </c:pt>
                      <c:pt idx="106078">
                        <c:v>-32.11694</c:v>
                      </c:pt>
                      <c:pt idx="106079">
                        <c:v>-32.084490000000002</c:v>
                      </c:pt>
                      <c:pt idx="106080">
                        <c:v>-32.051310000000001</c:v>
                      </c:pt>
                      <c:pt idx="106081">
                        <c:v>-32.017240000000001</c:v>
                      </c:pt>
                      <c:pt idx="106082">
                        <c:v>-31.983579999999996</c:v>
                      </c:pt>
                      <c:pt idx="106083">
                        <c:v>-31.949120000000001</c:v>
                      </c:pt>
                      <c:pt idx="106084">
                        <c:v>-31.915189999999999</c:v>
                      </c:pt>
                      <c:pt idx="106085">
                        <c:v>-31.88156</c:v>
                      </c:pt>
                      <c:pt idx="106086">
                        <c:v>-31.84638</c:v>
                      </c:pt>
                      <c:pt idx="106087">
                        <c:v>-31.811150000000001</c:v>
                      </c:pt>
                      <c:pt idx="106088">
                        <c:v>-31.775760000000002</c:v>
                      </c:pt>
                      <c:pt idx="106089">
                        <c:v>-31.739940000000001</c:v>
                      </c:pt>
                      <c:pt idx="106090">
                        <c:v>-31.704360000000001</c:v>
                      </c:pt>
                      <c:pt idx="106091">
                        <c:v>-31.668120000000002</c:v>
                      </c:pt>
                      <c:pt idx="106092">
                        <c:v>-31.632060000000003</c:v>
                      </c:pt>
                      <c:pt idx="106093">
                        <c:v>-31.595550000000003</c:v>
                      </c:pt>
                      <c:pt idx="106094">
                        <c:v>-31.558980000000002</c:v>
                      </c:pt>
                      <c:pt idx="106095">
                        <c:v>-31.522420000000004</c:v>
                      </c:pt>
                      <c:pt idx="106096">
                        <c:v>-31.485859999999999</c:v>
                      </c:pt>
                      <c:pt idx="106097">
                        <c:v>-31.449870000000001</c:v>
                      </c:pt>
                      <c:pt idx="106098">
                        <c:v>-31.413410000000002</c:v>
                      </c:pt>
                      <c:pt idx="106099">
                        <c:v>-31.379629999999999</c:v>
                      </c:pt>
                      <c:pt idx="106100">
                        <c:v>-31.346349999999997</c:v>
                      </c:pt>
                      <c:pt idx="106101">
                        <c:v>-31.31052</c:v>
                      </c:pt>
                      <c:pt idx="106102">
                        <c:v>-31.274769999999997</c:v>
                      </c:pt>
                      <c:pt idx="106103">
                        <c:v>-31.237750000000002</c:v>
                      </c:pt>
                      <c:pt idx="106104">
                        <c:v>-31.200749999999999</c:v>
                      </c:pt>
                      <c:pt idx="106105">
                        <c:v>-31.16554</c:v>
                      </c:pt>
                      <c:pt idx="106106">
                        <c:v>-31.131039999999999</c:v>
                      </c:pt>
                      <c:pt idx="106107">
                        <c:v>-31.095089999999999</c:v>
                      </c:pt>
                      <c:pt idx="106108">
                        <c:v>-31.058880000000002</c:v>
                      </c:pt>
                      <c:pt idx="106109">
                        <c:v>-31.025980000000001</c:v>
                      </c:pt>
                      <c:pt idx="106110">
                        <c:v>-30.992150000000002</c:v>
                      </c:pt>
                      <c:pt idx="106111">
                        <c:v>-30.9574</c:v>
                      </c:pt>
                      <c:pt idx="106112">
                        <c:v>-30.92155</c:v>
                      </c:pt>
                      <c:pt idx="106113">
                        <c:v>-30.884779999999999</c:v>
                      </c:pt>
                      <c:pt idx="106114">
                        <c:v>-30.847300000000001</c:v>
                      </c:pt>
                      <c:pt idx="106115">
                        <c:v>-30.81015</c:v>
                      </c:pt>
                      <c:pt idx="106116">
                        <c:v>-30.772970000000001</c:v>
                      </c:pt>
                      <c:pt idx="106117">
                        <c:v>-30.736069999999998</c:v>
                      </c:pt>
                      <c:pt idx="106118">
                        <c:v>-30.699489999999997</c:v>
                      </c:pt>
                      <c:pt idx="106119">
                        <c:v>-30.666380000000004</c:v>
                      </c:pt>
                      <c:pt idx="106120">
                        <c:v>-30.633040000000001</c:v>
                      </c:pt>
                      <c:pt idx="106121">
                        <c:v>-30.598600000000001</c:v>
                      </c:pt>
                      <c:pt idx="106122">
                        <c:v>-30.562989999999999</c:v>
                      </c:pt>
                      <c:pt idx="106123">
                        <c:v>-30.52787</c:v>
                      </c:pt>
                      <c:pt idx="106124">
                        <c:v>-30.492550000000001</c:v>
                      </c:pt>
                      <c:pt idx="106125">
                        <c:v>-30.4559</c:v>
                      </c:pt>
                      <c:pt idx="106126">
                        <c:v>-30.41901</c:v>
                      </c:pt>
                      <c:pt idx="106127">
                        <c:v>-30.381490000000003</c:v>
                      </c:pt>
                      <c:pt idx="106128">
                        <c:v>-30.344000000000001</c:v>
                      </c:pt>
                      <c:pt idx="106129">
                        <c:v>-30.305979999999998</c:v>
                      </c:pt>
                      <c:pt idx="106130">
                        <c:v>-30.267990000000001</c:v>
                      </c:pt>
                      <c:pt idx="106131">
                        <c:v>-30.230220000000003</c:v>
                      </c:pt>
                      <c:pt idx="106132">
                        <c:v>-30.192270000000001</c:v>
                      </c:pt>
                      <c:pt idx="106133">
                        <c:v>-30.154489999999999</c:v>
                      </c:pt>
                      <c:pt idx="106134">
                        <c:v>-30.116589999999999</c:v>
                      </c:pt>
                      <c:pt idx="106135">
                        <c:v>-30.078649999999996</c:v>
                      </c:pt>
                      <c:pt idx="106136">
                        <c:v>-30.040040000000001</c:v>
                      </c:pt>
                      <c:pt idx="106137">
                        <c:v>-30.000369999999997</c:v>
                      </c:pt>
                      <c:pt idx="106138">
                        <c:v>-29.961579999999998</c:v>
                      </c:pt>
                      <c:pt idx="106139">
                        <c:v>-29.876989999999999</c:v>
                      </c:pt>
                      <c:pt idx="106140">
                        <c:v>-29.788549999999997</c:v>
                      </c:pt>
                      <c:pt idx="106141">
                        <c:v>-29.74568</c:v>
                      </c:pt>
                      <c:pt idx="106142">
                        <c:v>-29.706229999999998</c:v>
                      </c:pt>
                      <c:pt idx="106143">
                        <c:v>-29.667880000000004</c:v>
                      </c:pt>
                      <c:pt idx="106144">
                        <c:v>-29.629200000000001</c:v>
                      </c:pt>
                      <c:pt idx="106145">
                        <c:v>-29.59028</c:v>
                      </c:pt>
                      <c:pt idx="106146">
                        <c:v>-29.55123</c:v>
                      </c:pt>
                      <c:pt idx="106147">
                        <c:v>-29.512800000000002</c:v>
                      </c:pt>
                      <c:pt idx="106148">
                        <c:v>-29.472770000000001</c:v>
                      </c:pt>
                      <c:pt idx="106149">
                        <c:v>-29.433569999999996</c:v>
                      </c:pt>
                      <c:pt idx="106150">
                        <c:v>-29.39415</c:v>
                      </c:pt>
                      <c:pt idx="106151">
                        <c:v>-29.354410000000001</c:v>
                      </c:pt>
                      <c:pt idx="106152">
                        <c:v>-29.314909999999998</c:v>
                      </c:pt>
                      <c:pt idx="106153">
                        <c:v>-29.276200000000003</c:v>
                      </c:pt>
                      <c:pt idx="106154">
                        <c:v>-29.235790000000001</c:v>
                      </c:pt>
                      <c:pt idx="106155">
                        <c:v>-29.195920000000001</c:v>
                      </c:pt>
                      <c:pt idx="106156">
                        <c:v>-29.15551</c:v>
                      </c:pt>
                      <c:pt idx="106157">
                        <c:v>-29.115020000000001</c:v>
                      </c:pt>
                      <c:pt idx="106158">
                        <c:v>-29.07442</c:v>
                      </c:pt>
                      <c:pt idx="106159">
                        <c:v>-29.034369999999999</c:v>
                      </c:pt>
                      <c:pt idx="106160">
                        <c:v>-28.993870000000001</c:v>
                      </c:pt>
                      <c:pt idx="106161">
                        <c:v>-28.953690000000002</c:v>
                      </c:pt>
                      <c:pt idx="106162">
                        <c:v>-28.913129999999999</c:v>
                      </c:pt>
                      <c:pt idx="106163">
                        <c:v>-28.873169999999998</c:v>
                      </c:pt>
                      <c:pt idx="106164">
                        <c:v>-28.833880000000001</c:v>
                      </c:pt>
                      <c:pt idx="106165">
                        <c:v>-28.794879999999999</c:v>
                      </c:pt>
                      <c:pt idx="106166">
                        <c:v>-28.755649999999999</c:v>
                      </c:pt>
                      <c:pt idx="106167">
                        <c:v>-28.716140000000003</c:v>
                      </c:pt>
                      <c:pt idx="106168">
                        <c:v>-28.676560000000002</c:v>
                      </c:pt>
                      <c:pt idx="106169">
                        <c:v>-28.637929999999997</c:v>
                      </c:pt>
                      <c:pt idx="106170">
                        <c:v>-28.597999999999999</c:v>
                      </c:pt>
                      <c:pt idx="106171">
                        <c:v>-28.558540000000001</c:v>
                      </c:pt>
                      <c:pt idx="106172">
                        <c:v>-28.519269999999999</c:v>
                      </c:pt>
                      <c:pt idx="106173">
                        <c:v>-28.48086</c:v>
                      </c:pt>
                      <c:pt idx="106174">
                        <c:v>-28.441900000000004</c:v>
                      </c:pt>
                      <c:pt idx="106175">
                        <c:v>-28.402740000000001</c:v>
                      </c:pt>
                      <c:pt idx="106176">
                        <c:v>-28.364220000000003</c:v>
                      </c:pt>
                      <c:pt idx="106177">
                        <c:v>-28.324980000000004</c:v>
                      </c:pt>
                      <c:pt idx="106178">
                        <c:v>-28.285610000000002</c:v>
                      </c:pt>
                      <c:pt idx="106179">
                        <c:v>-28.247070000000001</c:v>
                      </c:pt>
                      <c:pt idx="106180">
                        <c:v>-28.208259999999999</c:v>
                      </c:pt>
                      <c:pt idx="106181">
                        <c:v>-28.16976</c:v>
                      </c:pt>
                      <c:pt idx="106182">
                        <c:v>-28.129480000000001</c:v>
                      </c:pt>
                      <c:pt idx="106183">
                        <c:v>-28.091010000000001</c:v>
                      </c:pt>
                      <c:pt idx="106184">
                        <c:v>-28.05228</c:v>
                      </c:pt>
                      <c:pt idx="106185">
                        <c:v>-28.017110000000002</c:v>
                      </c:pt>
                      <c:pt idx="106186">
                        <c:v>-27.984349999999999</c:v>
                      </c:pt>
                      <c:pt idx="106187">
                        <c:v>-27.948409999999999</c:v>
                      </c:pt>
                      <c:pt idx="106188">
                        <c:v>-27.911990000000003</c:v>
                      </c:pt>
                      <c:pt idx="106189">
                        <c:v>-27.874300000000002</c:v>
                      </c:pt>
                      <c:pt idx="106190">
                        <c:v>-27.836859999999998</c:v>
                      </c:pt>
                      <c:pt idx="106191">
                        <c:v>-27.79954</c:v>
                      </c:pt>
                      <c:pt idx="106192">
                        <c:v>-27.76191</c:v>
                      </c:pt>
                      <c:pt idx="106193">
                        <c:v>-27.724209999999999</c:v>
                      </c:pt>
                      <c:pt idx="106194">
                        <c:v>-27.6873</c:v>
                      </c:pt>
                      <c:pt idx="106195">
                        <c:v>-27.652260000000002</c:v>
                      </c:pt>
                      <c:pt idx="106196">
                        <c:v>-27.617100000000001</c:v>
                      </c:pt>
                      <c:pt idx="106197">
                        <c:v>-27.581589999999998</c:v>
                      </c:pt>
                      <c:pt idx="106198">
                        <c:v>-27.54515</c:v>
                      </c:pt>
                      <c:pt idx="106199">
                        <c:v>-27.50909</c:v>
                      </c:pt>
                      <c:pt idx="106200">
                        <c:v>-27.472819999999999</c:v>
                      </c:pt>
                      <c:pt idx="106201">
                        <c:v>-27.437480000000001</c:v>
                      </c:pt>
                      <c:pt idx="106202">
                        <c:v>-27.401719999999997</c:v>
                      </c:pt>
                      <c:pt idx="106203">
                        <c:v>-27.3659</c:v>
                      </c:pt>
                      <c:pt idx="106204">
                        <c:v>-27.329940000000001</c:v>
                      </c:pt>
                      <c:pt idx="106205">
                        <c:v>-27.293820000000004</c:v>
                      </c:pt>
                      <c:pt idx="106206">
                        <c:v>-27.258089999999999</c:v>
                      </c:pt>
                      <c:pt idx="106207">
                        <c:v>-27.221980000000002</c:v>
                      </c:pt>
                      <c:pt idx="106208">
                        <c:v>-27.185950000000002</c:v>
                      </c:pt>
                      <c:pt idx="106209">
                        <c:v>-27.15024</c:v>
                      </c:pt>
                      <c:pt idx="106210">
                        <c:v>-27.114509999999999</c:v>
                      </c:pt>
                      <c:pt idx="106211">
                        <c:v>-27.078760000000003</c:v>
                      </c:pt>
                      <c:pt idx="106212">
                        <c:v>-27.0425</c:v>
                      </c:pt>
                      <c:pt idx="106213">
                        <c:v>-27.006779999999999</c:v>
                      </c:pt>
                      <c:pt idx="106214">
                        <c:v>-26.971020000000003</c:v>
                      </c:pt>
                      <c:pt idx="106215">
                        <c:v>-26.936199999999999</c:v>
                      </c:pt>
                      <c:pt idx="106216">
                        <c:v>-26.900019999999998</c:v>
                      </c:pt>
                      <c:pt idx="106217">
                        <c:v>-26.865079999999999</c:v>
                      </c:pt>
                      <c:pt idx="106218">
                        <c:v>-26.829339999999998</c:v>
                      </c:pt>
                      <c:pt idx="106219">
                        <c:v>-26.793710000000001</c:v>
                      </c:pt>
                      <c:pt idx="106220">
                        <c:v>-26.756899999999998</c:v>
                      </c:pt>
                      <c:pt idx="106221">
                        <c:v>-26.72017</c:v>
                      </c:pt>
                      <c:pt idx="106222">
                        <c:v>-26.68383</c:v>
                      </c:pt>
                      <c:pt idx="106223">
                        <c:v>-26.647269999999999</c:v>
                      </c:pt>
                      <c:pt idx="106224">
                        <c:v>-26.609970000000001</c:v>
                      </c:pt>
                      <c:pt idx="106225">
                        <c:v>-26.572900000000001</c:v>
                      </c:pt>
                      <c:pt idx="106226">
                        <c:v>-26.534890000000001</c:v>
                      </c:pt>
                      <c:pt idx="106227">
                        <c:v>-26.497790000000002</c:v>
                      </c:pt>
                      <c:pt idx="106228">
                        <c:v>-26.460430000000002</c:v>
                      </c:pt>
                      <c:pt idx="106229">
                        <c:v>-26.423839999999998</c:v>
                      </c:pt>
                      <c:pt idx="106230">
                        <c:v>-26.387070000000001</c:v>
                      </c:pt>
                      <c:pt idx="106231">
                        <c:v>-26.350619999999999</c:v>
                      </c:pt>
                      <c:pt idx="106232">
                        <c:v>-26.313639999999999</c:v>
                      </c:pt>
                      <c:pt idx="106233">
                        <c:v>-26.277170000000002</c:v>
                      </c:pt>
                      <c:pt idx="106234">
                        <c:v>-26.240410000000001</c:v>
                      </c:pt>
                      <c:pt idx="106235">
                        <c:v>-26.203409999999998</c:v>
                      </c:pt>
                      <c:pt idx="106236">
                        <c:v>-26.166879999999999</c:v>
                      </c:pt>
                      <c:pt idx="106237">
                        <c:v>-26.13</c:v>
                      </c:pt>
                      <c:pt idx="106238">
                        <c:v>-26.093130000000002</c:v>
                      </c:pt>
                      <c:pt idx="106239">
                        <c:v>-26.061390000000003</c:v>
                      </c:pt>
                      <c:pt idx="106240">
                        <c:v>-26.024139999999999</c:v>
                      </c:pt>
                      <c:pt idx="106241">
                        <c:v>-25.987030000000001</c:v>
                      </c:pt>
                      <c:pt idx="106242">
                        <c:v>-25.950190000000003</c:v>
                      </c:pt>
                      <c:pt idx="106243">
                        <c:v>-25.913889999999999</c:v>
                      </c:pt>
                      <c:pt idx="106244">
                        <c:v>-25.877420000000001</c:v>
                      </c:pt>
                      <c:pt idx="106245">
                        <c:v>-25.8398</c:v>
                      </c:pt>
                      <c:pt idx="106246">
                        <c:v>-25.80247</c:v>
                      </c:pt>
                      <c:pt idx="106247">
                        <c:v>-25.764490000000002</c:v>
                      </c:pt>
                      <c:pt idx="106248">
                        <c:v>-25.726480000000002</c:v>
                      </c:pt>
                      <c:pt idx="106249">
                        <c:v>-25.689129999999999</c:v>
                      </c:pt>
                      <c:pt idx="106250">
                        <c:v>-25.65127</c:v>
                      </c:pt>
                      <c:pt idx="106251">
                        <c:v>-25.613519999999998</c:v>
                      </c:pt>
                      <c:pt idx="106252">
                        <c:v>-25.575659999999999</c:v>
                      </c:pt>
                      <c:pt idx="106253">
                        <c:v>-25.537670000000002</c:v>
                      </c:pt>
                      <c:pt idx="106254">
                        <c:v>-25.506340000000002</c:v>
                      </c:pt>
                      <c:pt idx="106255">
                        <c:v>-25.48066</c:v>
                      </c:pt>
                      <c:pt idx="106256">
                        <c:v>-25.450599999999998</c:v>
                      </c:pt>
                      <c:pt idx="106257">
                        <c:v>-25.417529999999999</c:v>
                      </c:pt>
                      <c:pt idx="106258">
                        <c:v>-25.386860000000002</c:v>
                      </c:pt>
                      <c:pt idx="106259">
                        <c:v>-25.354299999999999</c:v>
                      </c:pt>
                      <c:pt idx="106260">
                        <c:v>-25.319940000000003</c:v>
                      </c:pt>
                      <c:pt idx="106261">
                        <c:v>-25.28566</c:v>
                      </c:pt>
                      <c:pt idx="106262">
                        <c:v>-25.251060000000003</c:v>
                      </c:pt>
                      <c:pt idx="106263">
                        <c:v>-25.215649999999997</c:v>
                      </c:pt>
                      <c:pt idx="106264">
                        <c:v>-25.18083</c:v>
                      </c:pt>
                      <c:pt idx="106265">
                        <c:v>-25.14526</c:v>
                      </c:pt>
                      <c:pt idx="106266">
                        <c:v>-25.109279999999998</c:v>
                      </c:pt>
                      <c:pt idx="106267">
                        <c:v>-25.073910000000001</c:v>
                      </c:pt>
                      <c:pt idx="106268">
                        <c:v>-25.037790000000001</c:v>
                      </c:pt>
                      <c:pt idx="106269">
                        <c:v>-25.001719999999999</c:v>
                      </c:pt>
                      <c:pt idx="106270">
                        <c:v>-24.966329999999999</c:v>
                      </c:pt>
                      <c:pt idx="106271">
                        <c:v>-24.92963</c:v>
                      </c:pt>
                      <c:pt idx="106272">
                        <c:v>-24.89293</c:v>
                      </c:pt>
                      <c:pt idx="106273">
                        <c:v>-24.85557</c:v>
                      </c:pt>
                      <c:pt idx="106274">
                        <c:v>-24.818639999999998</c:v>
                      </c:pt>
                      <c:pt idx="106275">
                        <c:v>-24.78087</c:v>
                      </c:pt>
                      <c:pt idx="106276">
                        <c:v>-24.74465</c:v>
                      </c:pt>
                      <c:pt idx="106277">
                        <c:v>-24.708000000000002</c:v>
                      </c:pt>
                      <c:pt idx="106278">
                        <c:v>-24.670999999999999</c:v>
                      </c:pt>
                      <c:pt idx="106279">
                        <c:v>-24.633240000000001</c:v>
                      </c:pt>
                      <c:pt idx="106280">
                        <c:v>-24.595140000000001</c:v>
                      </c:pt>
                      <c:pt idx="106281">
                        <c:v>-24.559180000000001</c:v>
                      </c:pt>
                      <c:pt idx="106282">
                        <c:v>-24.522580000000001</c:v>
                      </c:pt>
                      <c:pt idx="106283">
                        <c:v>-24.486409999999999</c:v>
                      </c:pt>
                      <c:pt idx="106284">
                        <c:v>-24.448729999999998</c:v>
                      </c:pt>
                      <c:pt idx="106285">
                        <c:v>-24.40982</c:v>
                      </c:pt>
                      <c:pt idx="106286">
                        <c:v>-24.370690000000003</c:v>
                      </c:pt>
                      <c:pt idx="106287">
                        <c:v>-24.33081</c:v>
                      </c:pt>
                      <c:pt idx="106288">
                        <c:v>-24.290319999999998</c:v>
                      </c:pt>
                      <c:pt idx="106289">
                        <c:v>-24.250299999999999</c:v>
                      </c:pt>
                      <c:pt idx="106290">
                        <c:v>-24.210630000000002</c:v>
                      </c:pt>
                      <c:pt idx="106291">
                        <c:v>-24.169990000000002</c:v>
                      </c:pt>
                      <c:pt idx="106292">
                        <c:v>-24.129450000000002</c:v>
                      </c:pt>
                      <c:pt idx="106293">
                        <c:v>-24.08832</c:v>
                      </c:pt>
                      <c:pt idx="106294">
                        <c:v>-24.046799999999998</c:v>
                      </c:pt>
                      <c:pt idx="106295">
                        <c:v>-24.00479</c:v>
                      </c:pt>
                      <c:pt idx="106296">
                        <c:v>-23.96266</c:v>
                      </c:pt>
                      <c:pt idx="106297">
                        <c:v>-23.920469999999998</c:v>
                      </c:pt>
                      <c:pt idx="106298">
                        <c:v>-23.877589999999998</c:v>
                      </c:pt>
                      <c:pt idx="106299">
                        <c:v>-23.834780000000002</c:v>
                      </c:pt>
                      <c:pt idx="106300">
                        <c:v>-23.792209999999997</c:v>
                      </c:pt>
                      <c:pt idx="106301">
                        <c:v>-23.749699999999997</c:v>
                      </c:pt>
                      <c:pt idx="106302">
                        <c:v>-23.708010000000002</c:v>
                      </c:pt>
                      <c:pt idx="106303">
                        <c:v>-23.66564</c:v>
                      </c:pt>
                      <c:pt idx="106304">
                        <c:v>-23.623329999999999</c:v>
                      </c:pt>
                      <c:pt idx="106305">
                        <c:v>-23.580670000000001</c:v>
                      </c:pt>
                      <c:pt idx="106306">
                        <c:v>-23.53792</c:v>
                      </c:pt>
                      <c:pt idx="106307">
                        <c:v>-23.495460000000001</c:v>
                      </c:pt>
                      <c:pt idx="106308">
                        <c:v>-23.453210000000002</c:v>
                      </c:pt>
                      <c:pt idx="106309">
                        <c:v>-23.410669999999996</c:v>
                      </c:pt>
                      <c:pt idx="106310">
                        <c:v>-23.370289999999997</c:v>
                      </c:pt>
                      <c:pt idx="106311">
                        <c:v>-23.327360000000002</c:v>
                      </c:pt>
                      <c:pt idx="106312">
                        <c:v>-23.284859999999998</c:v>
                      </c:pt>
                      <c:pt idx="106313">
                        <c:v>-23.242049999999999</c:v>
                      </c:pt>
                      <c:pt idx="106314">
                        <c:v>-23.199169999999999</c:v>
                      </c:pt>
                      <c:pt idx="106315">
                        <c:v>-23.156500000000001</c:v>
                      </c:pt>
                      <c:pt idx="106316">
                        <c:v>-23.113549999999996</c:v>
                      </c:pt>
                      <c:pt idx="106317">
                        <c:v>-23.070550000000001</c:v>
                      </c:pt>
                      <c:pt idx="106318">
                        <c:v>-23.02769</c:v>
                      </c:pt>
                      <c:pt idx="106319">
                        <c:v>-22.98462</c:v>
                      </c:pt>
                      <c:pt idx="106320">
                        <c:v>-22.941660000000002</c:v>
                      </c:pt>
                      <c:pt idx="106321">
                        <c:v>-22.898390000000003</c:v>
                      </c:pt>
                      <c:pt idx="106322">
                        <c:v>-22.854969999999998</c:v>
                      </c:pt>
                      <c:pt idx="106323">
                        <c:v>-22.811450000000001</c:v>
                      </c:pt>
                      <c:pt idx="106324">
                        <c:v>-22.76811</c:v>
                      </c:pt>
                      <c:pt idx="106325">
                        <c:v>-22.726280000000003</c:v>
                      </c:pt>
                      <c:pt idx="106326">
                        <c:v>-22.684540000000002</c:v>
                      </c:pt>
                      <c:pt idx="106327">
                        <c:v>-22.642570000000003</c:v>
                      </c:pt>
                      <c:pt idx="106328">
                        <c:v>-22.600169999999999</c:v>
                      </c:pt>
                      <c:pt idx="106329">
                        <c:v>-22.560780000000001</c:v>
                      </c:pt>
                      <c:pt idx="106330">
                        <c:v>-22.519379999999998</c:v>
                      </c:pt>
                      <c:pt idx="106331">
                        <c:v>-22.478570000000001</c:v>
                      </c:pt>
                      <c:pt idx="106332">
                        <c:v>-22.43675</c:v>
                      </c:pt>
                      <c:pt idx="106333">
                        <c:v>-22.395980000000002</c:v>
                      </c:pt>
                      <c:pt idx="106334">
                        <c:v>-22.35454</c:v>
                      </c:pt>
                      <c:pt idx="106335">
                        <c:v>-22.312189999999998</c:v>
                      </c:pt>
                      <c:pt idx="106336">
                        <c:v>-22.26998</c:v>
                      </c:pt>
                      <c:pt idx="106337">
                        <c:v>-22.227180000000001</c:v>
                      </c:pt>
                      <c:pt idx="106338">
                        <c:v>-22.1845</c:v>
                      </c:pt>
                      <c:pt idx="106339">
                        <c:v>-22.141639999999999</c:v>
                      </c:pt>
                      <c:pt idx="106340">
                        <c:v>-22.09918</c:v>
                      </c:pt>
                      <c:pt idx="106341">
                        <c:v>-22.056229999999999</c:v>
                      </c:pt>
                      <c:pt idx="106342">
                        <c:v>-22.013440000000003</c:v>
                      </c:pt>
                      <c:pt idx="106343">
                        <c:v>-21.970410000000001</c:v>
                      </c:pt>
                      <c:pt idx="106344">
                        <c:v>-21.927489999999999</c:v>
                      </c:pt>
                      <c:pt idx="106345">
                        <c:v>-21.884549999999997</c:v>
                      </c:pt>
                      <c:pt idx="106346">
                        <c:v>-21.841900000000003</c:v>
                      </c:pt>
                      <c:pt idx="106347">
                        <c:v>-21.799080000000004</c:v>
                      </c:pt>
                      <c:pt idx="106348">
                        <c:v>-21.756270000000001</c:v>
                      </c:pt>
                      <c:pt idx="106349">
                        <c:v>-21.66065</c:v>
                      </c:pt>
                      <c:pt idx="106350">
                        <c:v>-21.614469999999997</c:v>
                      </c:pt>
                      <c:pt idx="106351">
                        <c:v>-21.568040000000003</c:v>
                      </c:pt>
                      <c:pt idx="106352">
                        <c:v>-21.524180000000001</c:v>
                      </c:pt>
                      <c:pt idx="106353">
                        <c:v>-21.47983</c:v>
                      </c:pt>
                      <c:pt idx="106354">
                        <c:v>-21.435499999999998</c:v>
                      </c:pt>
                      <c:pt idx="106355">
                        <c:v>-21.392330000000001</c:v>
                      </c:pt>
                      <c:pt idx="106356">
                        <c:v>-21.349540000000001</c:v>
                      </c:pt>
                      <c:pt idx="106357">
                        <c:v>-21.305999999999997</c:v>
                      </c:pt>
                      <c:pt idx="106358">
                        <c:v>-21.262500000000003</c:v>
                      </c:pt>
                      <c:pt idx="106359">
                        <c:v>-21.219339999999999</c:v>
                      </c:pt>
                      <c:pt idx="106360">
                        <c:v>-21.176810000000003</c:v>
                      </c:pt>
                      <c:pt idx="106361">
                        <c:v>-21.133220000000001</c:v>
                      </c:pt>
                      <c:pt idx="106362">
                        <c:v>-21.089660000000002</c:v>
                      </c:pt>
                      <c:pt idx="106363">
                        <c:v>-21.04588</c:v>
                      </c:pt>
                      <c:pt idx="106364">
                        <c:v>-21.002279999999999</c:v>
                      </c:pt>
                      <c:pt idx="106365">
                        <c:v>-20.958640000000003</c:v>
                      </c:pt>
                      <c:pt idx="106366">
                        <c:v>-20.915929999999999</c:v>
                      </c:pt>
                      <c:pt idx="106367">
                        <c:v>-20.872810000000001</c:v>
                      </c:pt>
                      <c:pt idx="106368">
                        <c:v>-20.829260000000001</c:v>
                      </c:pt>
                      <c:pt idx="106369">
                        <c:v>-20.785260000000001</c:v>
                      </c:pt>
                      <c:pt idx="106370">
                        <c:v>-20.743019999999998</c:v>
                      </c:pt>
                      <c:pt idx="106371">
                        <c:v>-20.699109999999997</c:v>
                      </c:pt>
                      <c:pt idx="106372">
                        <c:v>-20.655719999999999</c:v>
                      </c:pt>
                      <c:pt idx="106373">
                        <c:v>-20.612300000000001</c:v>
                      </c:pt>
                      <c:pt idx="106374">
                        <c:v>-20.56851</c:v>
                      </c:pt>
                      <c:pt idx="106375">
                        <c:v>-20.524450000000002</c:v>
                      </c:pt>
                      <c:pt idx="106376">
                        <c:v>-20.480689999999999</c:v>
                      </c:pt>
                      <c:pt idx="106377">
                        <c:v>-20.436990000000002</c:v>
                      </c:pt>
                      <c:pt idx="106378">
                        <c:v>-20.392879999999998</c:v>
                      </c:pt>
                      <c:pt idx="106379">
                        <c:v>-20.348639999999996</c:v>
                      </c:pt>
                      <c:pt idx="106380">
                        <c:v>-20.304549999999999</c:v>
                      </c:pt>
                      <c:pt idx="106381">
                        <c:v>-20.260449999999999</c:v>
                      </c:pt>
                      <c:pt idx="106382">
                        <c:v>-20.216449999999998</c:v>
                      </c:pt>
                      <c:pt idx="106383">
                        <c:v>-20.172260000000001</c:v>
                      </c:pt>
                      <c:pt idx="106384">
                        <c:v>-20.12848</c:v>
                      </c:pt>
                      <c:pt idx="106385">
                        <c:v>-20.084590000000002</c:v>
                      </c:pt>
                      <c:pt idx="106386">
                        <c:v>-20.041589999999999</c:v>
                      </c:pt>
                      <c:pt idx="106387">
                        <c:v>-19.997769999999999</c:v>
                      </c:pt>
                      <c:pt idx="106388">
                        <c:v>-19.95553</c:v>
                      </c:pt>
                      <c:pt idx="106389">
                        <c:v>-19.910450000000001</c:v>
                      </c:pt>
                      <c:pt idx="106390">
                        <c:v>-19.865489999999998</c:v>
                      </c:pt>
                      <c:pt idx="106391">
                        <c:v>-19.820930000000001</c:v>
                      </c:pt>
                      <c:pt idx="106392">
                        <c:v>-19.776759999999999</c:v>
                      </c:pt>
                      <c:pt idx="106393">
                        <c:v>-19.732430000000001</c:v>
                      </c:pt>
                      <c:pt idx="106394">
                        <c:v>-19.68835</c:v>
                      </c:pt>
                      <c:pt idx="106395">
                        <c:v>-19.644189999999998</c:v>
                      </c:pt>
                      <c:pt idx="106396">
                        <c:v>-19.600390000000001</c:v>
                      </c:pt>
                      <c:pt idx="106397">
                        <c:v>-19.556420000000003</c:v>
                      </c:pt>
                      <c:pt idx="106398">
                        <c:v>-19.512830000000001</c:v>
                      </c:pt>
                      <c:pt idx="106399">
                        <c:v>-19.468520000000002</c:v>
                      </c:pt>
                      <c:pt idx="106400">
                        <c:v>-19.425449999999998</c:v>
                      </c:pt>
                      <c:pt idx="106401">
                        <c:v>-19.381160000000001</c:v>
                      </c:pt>
                      <c:pt idx="106402">
                        <c:v>-19.33718</c:v>
                      </c:pt>
                      <c:pt idx="106403">
                        <c:v>-19.29402</c:v>
                      </c:pt>
                      <c:pt idx="106404">
                        <c:v>-19.25056</c:v>
                      </c:pt>
                      <c:pt idx="106405">
                        <c:v>-19.207100000000001</c:v>
                      </c:pt>
                      <c:pt idx="106406">
                        <c:v>-19.163779999999999</c:v>
                      </c:pt>
                      <c:pt idx="106407">
                        <c:v>-19.12002</c:v>
                      </c:pt>
                      <c:pt idx="106408">
                        <c:v>-19.076360000000001</c:v>
                      </c:pt>
                      <c:pt idx="106409">
                        <c:v>-19.032319999999999</c:v>
                      </c:pt>
                      <c:pt idx="106410">
                        <c:v>-18.988569999999999</c:v>
                      </c:pt>
                      <c:pt idx="106411">
                        <c:v>-18.944389999999999</c:v>
                      </c:pt>
                      <c:pt idx="106412">
                        <c:v>-18.90053</c:v>
                      </c:pt>
                      <c:pt idx="106413">
                        <c:v>-18.856459999999998</c:v>
                      </c:pt>
                      <c:pt idx="106414">
                        <c:v>-18.812750000000001</c:v>
                      </c:pt>
                      <c:pt idx="106415">
                        <c:v>-18.771329999999999</c:v>
                      </c:pt>
                      <c:pt idx="106416">
                        <c:v>-18.73011</c:v>
                      </c:pt>
                      <c:pt idx="106417">
                        <c:v>-18.687929999999998</c:v>
                      </c:pt>
                      <c:pt idx="106418">
                        <c:v>-18.645</c:v>
                      </c:pt>
                      <c:pt idx="106419">
                        <c:v>-18.600519999999999</c:v>
                      </c:pt>
                      <c:pt idx="106420">
                        <c:v>-18.558799999999998</c:v>
                      </c:pt>
                      <c:pt idx="106421">
                        <c:v>-18.51577</c:v>
                      </c:pt>
                      <c:pt idx="106422">
                        <c:v>-18.472349999999999</c:v>
                      </c:pt>
                      <c:pt idx="106423">
                        <c:v>-18.429510000000001</c:v>
                      </c:pt>
                      <c:pt idx="106424">
                        <c:v>-18.38618</c:v>
                      </c:pt>
                      <c:pt idx="106425">
                        <c:v>-18.344090000000001</c:v>
                      </c:pt>
                      <c:pt idx="106426">
                        <c:v>-18.301079999999999</c:v>
                      </c:pt>
                      <c:pt idx="106427">
                        <c:v>-18.25761</c:v>
                      </c:pt>
                      <c:pt idx="106428">
                        <c:v>-18.21443</c:v>
                      </c:pt>
                      <c:pt idx="106429">
                        <c:v>-18.17135</c:v>
                      </c:pt>
                      <c:pt idx="106430">
                        <c:v>-18.128</c:v>
                      </c:pt>
                      <c:pt idx="106431">
                        <c:v>-18.084579999999999</c:v>
                      </c:pt>
                      <c:pt idx="106432">
                        <c:v>-18.040849999999999</c:v>
                      </c:pt>
                      <c:pt idx="106433">
                        <c:v>-17.996760000000002</c:v>
                      </c:pt>
                      <c:pt idx="106434">
                        <c:v>-17.95326</c:v>
                      </c:pt>
                      <c:pt idx="106435">
                        <c:v>-17.90916</c:v>
                      </c:pt>
                      <c:pt idx="106436">
                        <c:v>-17.864709999999999</c:v>
                      </c:pt>
                      <c:pt idx="106437">
                        <c:v>-17.817430000000002</c:v>
                      </c:pt>
                      <c:pt idx="106438">
                        <c:v>-17.77223</c:v>
                      </c:pt>
                      <c:pt idx="106439">
                        <c:v>-17.727309999999999</c:v>
                      </c:pt>
                      <c:pt idx="106440">
                        <c:v>-17.682359999999999</c:v>
                      </c:pt>
                      <c:pt idx="106441">
                        <c:v>-17.637180000000001</c:v>
                      </c:pt>
                      <c:pt idx="106442">
                        <c:v>-17.592770000000002</c:v>
                      </c:pt>
                      <c:pt idx="106443">
                        <c:v>-17.548200000000001</c:v>
                      </c:pt>
                      <c:pt idx="106444">
                        <c:v>-17.503519999999998</c:v>
                      </c:pt>
                      <c:pt idx="106445">
                        <c:v>-17.459139999999998</c:v>
                      </c:pt>
                      <c:pt idx="106446">
                        <c:v>-17.414289999999998</c:v>
                      </c:pt>
                      <c:pt idx="106447">
                        <c:v>-17.36992</c:v>
                      </c:pt>
                      <c:pt idx="106448">
                        <c:v>-17.325219999999998</c:v>
                      </c:pt>
                      <c:pt idx="106449">
                        <c:v>-17.280439999999999</c:v>
                      </c:pt>
                      <c:pt idx="106450">
                        <c:v>-17.235400000000002</c:v>
                      </c:pt>
                      <c:pt idx="106451">
                        <c:v>-17.190540000000002</c:v>
                      </c:pt>
                      <c:pt idx="106452">
                        <c:v>-17.146000000000001</c:v>
                      </c:pt>
                      <c:pt idx="106453">
                        <c:v>-17.10125</c:v>
                      </c:pt>
                      <c:pt idx="106454">
                        <c:v>-17.05631</c:v>
                      </c:pt>
                      <c:pt idx="106455">
                        <c:v>-17.010940000000002</c:v>
                      </c:pt>
                      <c:pt idx="106456">
                        <c:v>-16.96611</c:v>
                      </c:pt>
                      <c:pt idx="106457">
                        <c:v>-16.920850000000002</c:v>
                      </c:pt>
                      <c:pt idx="106458">
                        <c:v>-16.875489999999999</c:v>
                      </c:pt>
                      <c:pt idx="106459">
                        <c:v>-16.83053</c:v>
                      </c:pt>
                      <c:pt idx="106460">
                        <c:v>-16.78529</c:v>
                      </c:pt>
                      <c:pt idx="106461">
                        <c:v>-16.739879999999999</c:v>
                      </c:pt>
                      <c:pt idx="106462">
                        <c:v>-16.694739999999999</c:v>
                      </c:pt>
                      <c:pt idx="106463">
                        <c:v>-16.649609999999999</c:v>
                      </c:pt>
                      <c:pt idx="106464">
                        <c:v>-16.604420000000001</c:v>
                      </c:pt>
                      <c:pt idx="106465">
                        <c:v>-16.559640000000002</c:v>
                      </c:pt>
                      <c:pt idx="106466">
                        <c:v>-16.514330000000001</c:v>
                      </c:pt>
                      <c:pt idx="106467">
                        <c:v>-16.468769999999999</c:v>
                      </c:pt>
                      <c:pt idx="106468">
                        <c:v>-16.42381</c:v>
                      </c:pt>
                      <c:pt idx="106469">
                        <c:v>-16.37876</c:v>
                      </c:pt>
                      <c:pt idx="106470">
                        <c:v>-16.333269999999999</c:v>
                      </c:pt>
                      <c:pt idx="106471">
                        <c:v>-16.28809</c:v>
                      </c:pt>
                      <c:pt idx="106472">
                        <c:v>-16.24231</c:v>
                      </c:pt>
                      <c:pt idx="106473">
                        <c:v>-16.19632</c:v>
                      </c:pt>
                      <c:pt idx="106474">
                        <c:v>-16.150379999999998</c:v>
                      </c:pt>
                      <c:pt idx="106475">
                        <c:v>-16.104600000000001</c:v>
                      </c:pt>
                      <c:pt idx="106476">
                        <c:v>-16.058710000000001</c:v>
                      </c:pt>
                      <c:pt idx="106477">
                        <c:v>-16.012090000000001</c:v>
                      </c:pt>
                      <c:pt idx="106478">
                        <c:v>-15.96603</c:v>
                      </c:pt>
                      <c:pt idx="106479">
                        <c:v>-15.92009</c:v>
                      </c:pt>
                      <c:pt idx="106480">
                        <c:v>-15.87382</c:v>
                      </c:pt>
                      <c:pt idx="106481">
                        <c:v>-15.829319999999999</c:v>
                      </c:pt>
                      <c:pt idx="106482">
                        <c:v>-15.785419999999998</c:v>
                      </c:pt>
                      <c:pt idx="106483">
                        <c:v>-15.74047</c:v>
                      </c:pt>
                      <c:pt idx="106484">
                        <c:v>-15.694699999999999</c:v>
                      </c:pt>
                      <c:pt idx="106485">
                        <c:v>-15.649630000000002</c:v>
                      </c:pt>
                      <c:pt idx="106486">
                        <c:v>-15.60402</c:v>
                      </c:pt>
                      <c:pt idx="106487">
                        <c:v>-15.55842</c:v>
                      </c:pt>
                      <c:pt idx="106488">
                        <c:v>-15.512250000000002</c:v>
                      </c:pt>
                      <c:pt idx="106489">
                        <c:v>-15.46622</c:v>
                      </c:pt>
                      <c:pt idx="106490">
                        <c:v>-15.419700000000001</c:v>
                      </c:pt>
                      <c:pt idx="106491">
                        <c:v>-15.373609999999999</c:v>
                      </c:pt>
                      <c:pt idx="106492">
                        <c:v>-15.33014</c:v>
                      </c:pt>
                      <c:pt idx="106493">
                        <c:v>-15.286740000000002</c:v>
                      </c:pt>
                      <c:pt idx="106494">
                        <c:v>-15.24194</c:v>
                      </c:pt>
                      <c:pt idx="106495">
                        <c:v>-15.19685</c:v>
                      </c:pt>
                      <c:pt idx="106496">
                        <c:v>-15.151710000000001</c:v>
                      </c:pt>
                      <c:pt idx="106497">
                        <c:v>-15.106079999999999</c:v>
                      </c:pt>
                      <c:pt idx="106498">
                        <c:v>-15.06063</c:v>
                      </c:pt>
                      <c:pt idx="106499">
                        <c:v>-15.015029999999999</c:v>
                      </c:pt>
                      <c:pt idx="106500">
                        <c:v>-14.96951</c:v>
                      </c:pt>
                      <c:pt idx="106501">
                        <c:v>-14.924219999999998</c:v>
                      </c:pt>
                      <c:pt idx="106502">
                        <c:v>-14.879189999999999</c:v>
                      </c:pt>
                      <c:pt idx="106503">
                        <c:v>-14.834510000000002</c:v>
                      </c:pt>
                      <c:pt idx="106504">
                        <c:v>-14.79073</c:v>
                      </c:pt>
                      <c:pt idx="106505">
                        <c:v>-14.754570000000001</c:v>
                      </c:pt>
                      <c:pt idx="106506">
                        <c:v>-14.720130000000001</c:v>
                      </c:pt>
                      <c:pt idx="106507">
                        <c:v>-14.67933</c:v>
                      </c:pt>
                      <c:pt idx="106508">
                        <c:v>-14.654910000000001</c:v>
                      </c:pt>
                      <c:pt idx="106509">
                        <c:v>-14.61815</c:v>
                      </c:pt>
                      <c:pt idx="106510">
                        <c:v>-14.577310000000001</c:v>
                      </c:pt>
                      <c:pt idx="106511">
                        <c:v>-14.538549999999999</c:v>
                      </c:pt>
                      <c:pt idx="106512">
                        <c:v>-14.497479999999999</c:v>
                      </c:pt>
                      <c:pt idx="106513">
                        <c:v>-14.457139999999999</c:v>
                      </c:pt>
                      <c:pt idx="106514">
                        <c:v>-14.41502</c:v>
                      </c:pt>
                      <c:pt idx="106515">
                        <c:v>-14.367609999999999</c:v>
                      </c:pt>
                      <c:pt idx="106516">
                        <c:v>-14.325479999999999</c:v>
                      </c:pt>
                      <c:pt idx="106517">
                        <c:v>-14.283099999999999</c:v>
                      </c:pt>
                      <c:pt idx="106518">
                        <c:v>-14.24015</c:v>
                      </c:pt>
                      <c:pt idx="106519">
                        <c:v>-14.19741</c:v>
                      </c:pt>
                      <c:pt idx="106520">
                        <c:v>-14.154629999999999</c:v>
                      </c:pt>
                      <c:pt idx="106521">
                        <c:v>-14.11199</c:v>
                      </c:pt>
                      <c:pt idx="106522">
                        <c:v>-14.06986</c:v>
                      </c:pt>
                      <c:pt idx="106523">
                        <c:v>-14.027719999999999</c:v>
                      </c:pt>
                      <c:pt idx="106524">
                        <c:v>-13.983930000000001</c:v>
                      </c:pt>
                      <c:pt idx="106525">
                        <c:v>-13.939859999999999</c:v>
                      </c:pt>
                      <c:pt idx="106526">
                        <c:v>-13.895040000000002</c:v>
                      </c:pt>
                      <c:pt idx="106527">
                        <c:v>-13.85046</c:v>
                      </c:pt>
                      <c:pt idx="106528">
                        <c:v>-13.805510000000002</c:v>
                      </c:pt>
                      <c:pt idx="106529">
                        <c:v>-13.760529999999999</c:v>
                      </c:pt>
                      <c:pt idx="106530">
                        <c:v>-13.71574</c:v>
                      </c:pt>
                      <c:pt idx="106531">
                        <c:v>-13.670500000000001</c:v>
                      </c:pt>
                      <c:pt idx="106532">
                        <c:v>-13.62978</c:v>
                      </c:pt>
                      <c:pt idx="106533">
                        <c:v>-13.59456</c:v>
                      </c:pt>
                      <c:pt idx="106534">
                        <c:v>-13.559419999999999</c:v>
                      </c:pt>
                      <c:pt idx="106535">
                        <c:v>-13.522460000000001</c:v>
                      </c:pt>
                      <c:pt idx="106536">
                        <c:v>-13.488309999999998</c:v>
                      </c:pt>
                      <c:pt idx="106537">
                        <c:v>-13.45129</c:v>
                      </c:pt>
                      <c:pt idx="106538">
                        <c:v>-13.413269999999999</c:v>
                      </c:pt>
                      <c:pt idx="106539">
                        <c:v>-13.375440000000001</c:v>
                      </c:pt>
                      <c:pt idx="106540">
                        <c:v>-13.336740000000001</c:v>
                      </c:pt>
                      <c:pt idx="106541">
                        <c:v>-13.29767</c:v>
                      </c:pt>
                      <c:pt idx="106542">
                        <c:v>-13.25845</c:v>
                      </c:pt>
                      <c:pt idx="106543">
                        <c:v>-13.219080000000002</c:v>
                      </c:pt>
                      <c:pt idx="106544">
                        <c:v>-13.179790000000001</c:v>
                      </c:pt>
                      <c:pt idx="106545">
                        <c:v>-13.140179999999999</c:v>
                      </c:pt>
                      <c:pt idx="106546">
                        <c:v>-13.100199999999999</c:v>
                      </c:pt>
                      <c:pt idx="106547">
                        <c:v>-13.06184</c:v>
                      </c:pt>
                      <c:pt idx="106548">
                        <c:v>-13.022849999999998</c:v>
                      </c:pt>
                      <c:pt idx="106549">
                        <c:v>-12.983229999999999</c:v>
                      </c:pt>
                      <c:pt idx="106550">
                        <c:v>-12.94378</c:v>
                      </c:pt>
                      <c:pt idx="106551">
                        <c:v>-12.903590000000001</c:v>
                      </c:pt>
                      <c:pt idx="106552">
                        <c:v>-12.864899999999999</c:v>
                      </c:pt>
                      <c:pt idx="106553">
                        <c:v>-12.82497</c:v>
                      </c:pt>
                      <c:pt idx="106554">
                        <c:v>-12.784469999999999</c:v>
                      </c:pt>
                      <c:pt idx="106555">
                        <c:v>-12.743869999999999</c:v>
                      </c:pt>
                      <c:pt idx="106556">
                        <c:v>-12.704190000000001</c:v>
                      </c:pt>
                      <c:pt idx="106557">
                        <c:v>-12.66408</c:v>
                      </c:pt>
                      <c:pt idx="106558">
                        <c:v>-12.62384</c:v>
                      </c:pt>
                      <c:pt idx="106559">
                        <c:v>-12.583660000000002</c:v>
                      </c:pt>
                      <c:pt idx="106560">
                        <c:v>-12.543519999999999</c:v>
                      </c:pt>
                      <c:pt idx="106561">
                        <c:v>-12.50225</c:v>
                      </c:pt>
                      <c:pt idx="106562">
                        <c:v>-12.448220000000001</c:v>
                      </c:pt>
                      <c:pt idx="106563">
                        <c:v>-12.405340000000001</c:v>
                      </c:pt>
                      <c:pt idx="106564">
                        <c:v>-12.35859</c:v>
                      </c:pt>
                      <c:pt idx="106565">
                        <c:v>-12.31344</c:v>
                      </c:pt>
                      <c:pt idx="106566">
                        <c:v>-12.27026</c:v>
                      </c:pt>
                      <c:pt idx="106567">
                        <c:v>-12.226660000000001</c:v>
                      </c:pt>
                      <c:pt idx="106568">
                        <c:v>-12.182649999999999</c:v>
                      </c:pt>
                      <c:pt idx="106569">
                        <c:v>-12.138860000000001</c:v>
                      </c:pt>
                      <c:pt idx="106570">
                        <c:v>-12.095450000000001</c:v>
                      </c:pt>
                      <c:pt idx="106571">
                        <c:v>-12.051920000000001</c:v>
                      </c:pt>
                      <c:pt idx="106572">
                        <c:v>-12.00788</c:v>
                      </c:pt>
                      <c:pt idx="106573">
                        <c:v>-11.963340000000001</c:v>
                      </c:pt>
                      <c:pt idx="106574">
                        <c:v>-11.91769</c:v>
                      </c:pt>
                      <c:pt idx="106575">
                        <c:v>-11.871739999999999</c:v>
                      </c:pt>
                      <c:pt idx="106576">
                        <c:v>-11.827319999999999</c:v>
                      </c:pt>
                      <c:pt idx="106577">
                        <c:v>-11.78393</c:v>
                      </c:pt>
                      <c:pt idx="106578">
                        <c:v>-11.738859999999999</c:v>
                      </c:pt>
                      <c:pt idx="106579">
                        <c:v>-11.69309</c:v>
                      </c:pt>
                      <c:pt idx="106580">
                        <c:v>-11.646799999999999</c:v>
                      </c:pt>
                      <c:pt idx="106581">
                        <c:v>-11.600710000000001</c:v>
                      </c:pt>
                      <c:pt idx="106582">
                        <c:v>-11.55433</c:v>
                      </c:pt>
                      <c:pt idx="106583">
                        <c:v>-11.508089999999999</c:v>
                      </c:pt>
                      <c:pt idx="106584">
                        <c:v>-11.46158</c:v>
                      </c:pt>
                      <c:pt idx="106585">
                        <c:v>-11.41534</c:v>
                      </c:pt>
                      <c:pt idx="106586">
                        <c:v>-11.36863</c:v>
                      </c:pt>
                      <c:pt idx="106587">
                        <c:v>-11.322710000000001</c:v>
                      </c:pt>
                      <c:pt idx="106588">
                        <c:v>-11.276479999999999</c:v>
                      </c:pt>
                      <c:pt idx="106589">
                        <c:v>-11.23001</c:v>
                      </c:pt>
                      <c:pt idx="106590">
                        <c:v>-11.183069999999999</c:v>
                      </c:pt>
                      <c:pt idx="106591">
                        <c:v>-11.13658</c:v>
                      </c:pt>
                      <c:pt idx="106592">
                        <c:v>-11.08944</c:v>
                      </c:pt>
                      <c:pt idx="106593">
                        <c:v>-11.042240000000001</c:v>
                      </c:pt>
                      <c:pt idx="106594">
                        <c:v>-10.99506</c:v>
                      </c:pt>
                      <c:pt idx="106595">
                        <c:v>-10.947610000000001</c:v>
                      </c:pt>
                      <c:pt idx="106596">
                        <c:v>-10.90015</c:v>
                      </c:pt>
                      <c:pt idx="106597">
                        <c:v>-10.852450000000001</c:v>
                      </c:pt>
                      <c:pt idx="106598">
                        <c:v>-10.80528</c:v>
                      </c:pt>
                      <c:pt idx="106599">
                        <c:v>-10.757429999999999</c:v>
                      </c:pt>
                      <c:pt idx="106600">
                        <c:v>-10.71045</c:v>
                      </c:pt>
                      <c:pt idx="106601">
                        <c:v>-10.66255</c:v>
                      </c:pt>
                      <c:pt idx="106602">
                        <c:v>-10.614650000000001</c:v>
                      </c:pt>
                      <c:pt idx="106603">
                        <c:v>-10.566750000000001</c:v>
                      </c:pt>
                      <c:pt idx="106604">
                        <c:v>-10.51905</c:v>
                      </c:pt>
                      <c:pt idx="106605">
                        <c:v>-10.471060000000001</c:v>
                      </c:pt>
                      <c:pt idx="106606">
                        <c:v>-10.42337</c:v>
                      </c:pt>
                      <c:pt idx="106607">
                        <c:v>-10.37623</c:v>
                      </c:pt>
                      <c:pt idx="106608">
                        <c:v>-10.33291</c:v>
                      </c:pt>
                      <c:pt idx="106609">
                        <c:v>-10.292079999999999</c:v>
                      </c:pt>
                      <c:pt idx="106610">
                        <c:v>-10.249500000000001</c:v>
                      </c:pt>
                      <c:pt idx="106611">
                        <c:v>-10.204249999999998</c:v>
                      </c:pt>
                      <c:pt idx="106612">
                        <c:v>-10.1585</c:v>
                      </c:pt>
                      <c:pt idx="106613">
                        <c:v>-10.112589999999999</c:v>
                      </c:pt>
                      <c:pt idx="106614">
                        <c:v>-10.06648</c:v>
                      </c:pt>
                      <c:pt idx="106615">
                        <c:v>-10.020899999999999</c:v>
                      </c:pt>
                      <c:pt idx="106616">
                        <c:v>-9.9746000000000006</c:v>
                      </c:pt>
                      <c:pt idx="106617">
                        <c:v>-9.9291280000000004</c:v>
                      </c:pt>
                      <c:pt idx="106618">
                        <c:v>-9.8834940000000007</c:v>
                      </c:pt>
                      <c:pt idx="106619">
                        <c:v>-9.8373399999999993</c:v>
                      </c:pt>
                      <c:pt idx="106620">
                        <c:v>-9.7912040000000005</c:v>
                      </c:pt>
                      <c:pt idx="106621">
                        <c:v>-9.7447470000000003</c:v>
                      </c:pt>
                      <c:pt idx="106622">
                        <c:v>-9.7011149999999997</c:v>
                      </c:pt>
                      <c:pt idx="106623">
                        <c:v>-9.6557180000000002</c:v>
                      </c:pt>
                      <c:pt idx="106624">
                        <c:v>-9.6096810000000001</c:v>
                      </c:pt>
                      <c:pt idx="106625">
                        <c:v>-9.5632140000000003</c:v>
                      </c:pt>
                      <c:pt idx="106626">
                        <c:v>-9.5161309999999997</c:v>
                      </c:pt>
                      <c:pt idx="106627">
                        <c:v>-9.4686599999999999</c:v>
                      </c:pt>
                      <c:pt idx="106628">
                        <c:v>-9.4222619999999999</c:v>
                      </c:pt>
                      <c:pt idx="106629">
                        <c:v>-9.3750549999999997</c:v>
                      </c:pt>
                      <c:pt idx="106630">
                        <c:v>-9.3279359999999993</c:v>
                      </c:pt>
                      <c:pt idx="106631">
                        <c:v>-9.2833089999999991</c:v>
                      </c:pt>
                      <c:pt idx="106632">
                        <c:v>-9.2364979999999992</c:v>
                      </c:pt>
                      <c:pt idx="106633">
                        <c:v>-9.1889319999999994</c:v>
                      </c:pt>
                      <c:pt idx="106634">
                        <c:v>-9.1411650000000009</c:v>
                      </c:pt>
                      <c:pt idx="106635">
                        <c:v>-9.0934550000000005</c:v>
                      </c:pt>
                      <c:pt idx="106636">
                        <c:v>-9.0456240000000001</c:v>
                      </c:pt>
                      <c:pt idx="106637">
                        <c:v>-8.9974160000000012</c:v>
                      </c:pt>
                      <c:pt idx="106638">
                        <c:v>-8.9493829999999992</c:v>
                      </c:pt>
                      <c:pt idx="106639">
                        <c:v>-8.9013989999999996</c:v>
                      </c:pt>
                      <c:pt idx="106640">
                        <c:v>-8.8541650000000001</c:v>
                      </c:pt>
                      <c:pt idx="106641">
                        <c:v>-8.8072819999999989</c:v>
                      </c:pt>
                      <c:pt idx="106642">
                        <c:v>-8.7599789999999995</c:v>
                      </c:pt>
                      <c:pt idx="106643">
                        <c:v>-8.7128230000000002</c:v>
                      </c:pt>
                      <c:pt idx="106644">
                        <c:v>-8.6654160000000005</c:v>
                      </c:pt>
                      <c:pt idx="106645">
                        <c:v>-8.6189649999999993</c:v>
                      </c:pt>
                      <c:pt idx="106646">
                        <c:v>-8.5730050000000002</c:v>
                      </c:pt>
                      <c:pt idx="106647">
                        <c:v>-8.5253370000000004</c:v>
                      </c:pt>
                      <c:pt idx="106648">
                        <c:v>-8.4781910000000007</c:v>
                      </c:pt>
                      <c:pt idx="106649">
                        <c:v>-8.4307680000000005</c:v>
                      </c:pt>
                      <c:pt idx="106650">
                        <c:v>-8.3876039999999996</c:v>
                      </c:pt>
                      <c:pt idx="106651">
                        <c:v>-8.3478139999999996</c:v>
                      </c:pt>
                      <c:pt idx="106652">
                        <c:v>-8.3076519999999991</c:v>
                      </c:pt>
                      <c:pt idx="106653">
                        <c:v>-8.2674489999999992</c:v>
                      </c:pt>
                      <c:pt idx="106654">
                        <c:v>-8.2266709999999996</c:v>
                      </c:pt>
                      <c:pt idx="106655">
                        <c:v>-8.1847999999999992</c:v>
                      </c:pt>
                      <c:pt idx="106656">
                        <c:v>-8.1427320000000005</c:v>
                      </c:pt>
                      <c:pt idx="106657">
                        <c:v>-8.0998959999999993</c:v>
                      </c:pt>
                      <c:pt idx="106658">
                        <c:v>-8.061045</c:v>
                      </c:pt>
                      <c:pt idx="106659">
                        <c:v>-8.019756000000001</c:v>
                      </c:pt>
                      <c:pt idx="106660">
                        <c:v>-7.9775830000000001</c:v>
                      </c:pt>
                      <c:pt idx="106661">
                        <c:v>-7.9358260000000005</c:v>
                      </c:pt>
                      <c:pt idx="106662">
                        <c:v>-7.8937749999999998</c:v>
                      </c:pt>
                      <c:pt idx="106663">
                        <c:v>-7.8501330000000005</c:v>
                      </c:pt>
                      <c:pt idx="106664">
                        <c:v>-7.8061559999999997</c:v>
                      </c:pt>
                      <c:pt idx="106665">
                        <c:v>-7.7616439999999995</c:v>
                      </c:pt>
                      <c:pt idx="106666">
                        <c:v>-7.7169679999999996</c:v>
                      </c:pt>
                      <c:pt idx="106667">
                        <c:v>-7.6720699999999997</c:v>
                      </c:pt>
                      <c:pt idx="106668">
                        <c:v>-7.6268570000000002</c:v>
                      </c:pt>
                      <c:pt idx="106669">
                        <c:v>-7.5823680000000007</c:v>
                      </c:pt>
                      <c:pt idx="106670">
                        <c:v>-7.5370709999999992</c:v>
                      </c:pt>
                      <c:pt idx="106671">
                        <c:v>-7.4918779999999998</c:v>
                      </c:pt>
                      <c:pt idx="106672">
                        <c:v>-7.4468449999999997</c:v>
                      </c:pt>
                      <c:pt idx="106673">
                        <c:v>-7.4014570000000006</c:v>
                      </c:pt>
                      <c:pt idx="106674">
                        <c:v>-7.3564759999999998</c:v>
                      </c:pt>
                      <c:pt idx="106675">
                        <c:v>-7.3114299999999997</c:v>
                      </c:pt>
                      <c:pt idx="106676">
                        <c:v>-7.266254</c:v>
                      </c:pt>
                      <c:pt idx="106677">
                        <c:v>-7.2193329999999998</c:v>
                      </c:pt>
                      <c:pt idx="106678">
                        <c:v>-7.1728400000000008</c:v>
                      </c:pt>
                      <c:pt idx="106679">
                        <c:v>-7.1268430000000009</c:v>
                      </c:pt>
                      <c:pt idx="106680">
                        <c:v>-7.0806309999999995</c:v>
                      </c:pt>
                      <c:pt idx="106681">
                        <c:v>-7.0350279999999996</c:v>
                      </c:pt>
                      <c:pt idx="106682">
                        <c:v>-6.9883470000000001</c:v>
                      </c:pt>
                      <c:pt idx="106683">
                        <c:v>-6.9415859999999991</c:v>
                      </c:pt>
                      <c:pt idx="106684">
                        <c:v>-6.8947210000000005</c:v>
                      </c:pt>
                      <c:pt idx="106685">
                        <c:v>-6.8474069999999996</c:v>
                      </c:pt>
                      <c:pt idx="106686">
                        <c:v>-6.799436</c:v>
                      </c:pt>
                      <c:pt idx="106687">
                        <c:v>-6.7561499999999999</c:v>
                      </c:pt>
                      <c:pt idx="106688">
                        <c:v>-6.710712</c:v>
                      </c:pt>
                      <c:pt idx="106689">
                        <c:v>-6.6699390000000003</c:v>
                      </c:pt>
                      <c:pt idx="106690">
                        <c:v>-6.6270070000000008</c:v>
                      </c:pt>
                      <c:pt idx="106691">
                        <c:v>-6.5863849999999999</c:v>
                      </c:pt>
                      <c:pt idx="106692">
                        <c:v>-6.5485000000000007</c:v>
                      </c:pt>
                      <c:pt idx="106693">
                        <c:v>-6.5091719999999995</c:v>
                      </c:pt>
                      <c:pt idx="106694">
                        <c:v>-6.466742</c:v>
                      </c:pt>
                      <c:pt idx="106695">
                        <c:v>-6.4237710000000003</c:v>
                      </c:pt>
                      <c:pt idx="106696">
                        <c:v>-6.3801850000000009</c:v>
                      </c:pt>
                      <c:pt idx="106697">
                        <c:v>-6.3362099999999995</c:v>
                      </c:pt>
                      <c:pt idx="106698">
                        <c:v>-6.2922500000000001</c:v>
                      </c:pt>
                      <c:pt idx="106699">
                        <c:v>-6.2496479999999996</c:v>
                      </c:pt>
                      <c:pt idx="106700">
                        <c:v>-6.2093469999999993</c:v>
                      </c:pt>
                      <c:pt idx="106701">
                        <c:v>-6.1681949999999999</c:v>
                      </c:pt>
                      <c:pt idx="106702">
                        <c:v>-6.126385</c:v>
                      </c:pt>
                      <c:pt idx="106703">
                        <c:v>-6.0842640000000001</c:v>
                      </c:pt>
                      <c:pt idx="106704">
                        <c:v>-6.0418880000000001</c:v>
                      </c:pt>
                      <c:pt idx="106705">
                        <c:v>-5.9990810000000003</c:v>
                      </c:pt>
                      <c:pt idx="106706">
                        <c:v>-5.9554030000000004</c:v>
                      </c:pt>
                      <c:pt idx="106707">
                        <c:v>-5.9126250000000002</c:v>
                      </c:pt>
                      <c:pt idx="106708">
                        <c:v>-5.8696789999999996</c:v>
                      </c:pt>
                      <c:pt idx="106709">
                        <c:v>-5.8277480000000006</c:v>
                      </c:pt>
                      <c:pt idx="106710">
                        <c:v>-5.785145</c:v>
                      </c:pt>
                      <c:pt idx="106711">
                        <c:v>-5.7429249999999996</c:v>
                      </c:pt>
                      <c:pt idx="106712">
                        <c:v>-5.7007660000000007</c:v>
                      </c:pt>
                      <c:pt idx="106713">
                        <c:v>-5.6749780000000003</c:v>
                      </c:pt>
                      <c:pt idx="106714">
                        <c:v>-5.6402269999999994</c:v>
                      </c:pt>
                      <c:pt idx="106715">
                        <c:v>-5.5984340000000001</c:v>
                      </c:pt>
                      <c:pt idx="106716">
                        <c:v>-5.5562679999999993</c:v>
                      </c:pt>
                      <c:pt idx="106717">
                        <c:v>-5.5115470000000002</c:v>
                      </c:pt>
                      <c:pt idx="106718">
                        <c:v>-5.4664809999999999</c:v>
                      </c:pt>
                      <c:pt idx="106719">
                        <c:v>-5.4216580000000008</c:v>
                      </c:pt>
                      <c:pt idx="106720">
                        <c:v>-5.3751720000000001</c:v>
                      </c:pt>
                      <c:pt idx="106721">
                        <c:v>-5.3289200000000001</c:v>
                      </c:pt>
                      <c:pt idx="106722">
                        <c:v>-5.2913459999999999</c:v>
                      </c:pt>
                      <c:pt idx="106723">
                        <c:v>-5.2485749999999998</c:v>
                      </c:pt>
                      <c:pt idx="106724">
                        <c:v>-5.2033870000000002</c:v>
                      </c:pt>
                      <c:pt idx="106725">
                        <c:v>-5.1567759999999998</c:v>
                      </c:pt>
                      <c:pt idx="106726">
                        <c:v>-5.1145549999999993</c:v>
                      </c:pt>
                      <c:pt idx="106727">
                        <c:v>-5.0756650000000008</c:v>
                      </c:pt>
                      <c:pt idx="106728">
                        <c:v>-5.0396779999999994</c:v>
                      </c:pt>
                      <c:pt idx="106729">
                        <c:v>-4.9991690000000002</c:v>
                      </c:pt>
                      <c:pt idx="106730">
                        <c:v>-4.9572859999999999</c:v>
                      </c:pt>
                      <c:pt idx="106731">
                        <c:v>-4.9170780000000001</c:v>
                      </c:pt>
                      <c:pt idx="106732">
                        <c:v>-4.8771249999999995</c:v>
                      </c:pt>
                      <c:pt idx="106733">
                        <c:v>-4.8350229999999996</c:v>
                      </c:pt>
                      <c:pt idx="106734">
                        <c:v>-4.7924040000000003</c:v>
                      </c:pt>
                      <c:pt idx="106735">
                        <c:v>-4.7484850000000005</c:v>
                      </c:pt>
                      <c:pt idx="106736">
                        <c:v>-4.7037230000000001</c:v>
                      </c:pt>
                      <c:pt idx="106737">
                        <c:v>-4.6585460000000003</c:v>
                      </c:pt>
                      <c:pt idx="106738">
                        <c:v>-4.6127419999999999</c:v>
                      </c:pt>
                      <c:pt idx="106739">
                        <c:v>-4.566433</c:v>
                      </c:pt>
                      <c:pt idx="106740">
                        <c:v>-4.520124</c:v>
                      </c:pt>
                      <c:pt idx="106741">
                        <c:v>-4.4764460000000001</c:v>
                      </c:pt>
                      <c:pt idx="106742">
                        <c:v>-4.4343300000000001</c:v>
                      </c:pt>
                      <c:pt idx="106743">
                        <c:v>-4.3911889999999998</c:v>
                      </c:pt>
                      <c:pt idx="106744">
                        <c:v>-4.3471910000000005</c:v>
                      </c:pt>
                      <c:pt idx="106745">
                        <c:v>-4.3030620000000006</c:v>
                      </c:pt>
                      <c:pt idx="106746">
                        <c:v>-4.2582269999999998</c:v>
                      </c:pt>
                      <c:pt idx="106747">
                        <c:v>-4.2133029999999998</c:v>
                      </c:pt>
                      <c:pt idx="106748">
                        <c:v>-4.1704910000000002</c:v>
                      </c:pt>
                      <c:pt idx="106749">
                        <c:v>-4.1270319999999998</c:v>
                      </c:pt>
                      <c:pt idx="106750">
                        <c:v>-4.0817189999999997</c:v>
                      </c:pt>
                      <c:pt idx="106751">
                        <c:v>-4.0355790000000002</c:v>
                      </c:pt>
                      <c:pt idx="106752">
                        <c:v>-3.9882590000000002</c:v>
                      </c:pt>
                      <c:pt idx="106753">
                        <c:v>-3.9407259999999997</c:v>
                      </c:pt>
                      <c:pt idx="106754">
                        <c:v>-3.8933040000000001</c:v>
                      </c:pt>
                      <c:pt idx="106755">
                        <c:v>-3.8453920000000004</c:v>
                      </c:pt>
                      <c:pt idx="106756">
                        <c:v>-3.8002069999999999</c:v>
                      </c:pt>
                      <c:pt idx="106757">
                        <c:v>-3.7544040000000001</c:v>
                      </c:pt>
                      <c:pt idx="106758">
                        <c:v>-3.7088290000000002</c:v>
                      </c:pt>
                      <c:pt idx="106759">
                        <c:v>-3.6627320000000001</c:v>
                      </c:pt>
                      <c:pt idx="106760">
                        <c:v>-3.6171519999999999</c:v>
                      </c:pt>
                      <c:pt idx="106761">
                        <c:v>-3.5709740000000001</c:v>
                      </c:pt>
                      <c:pt idx="106762">
                        <c:v>-3.524905</c:v>
                      </c:pt>
                      <c:pt idx="106763">
                        <c:v>-3.4784820000000001</c:v>
                      </c:pt>
                      <c:pt idx="106764">
                        <c:v>-3.432795</c:v>
                      </c:pt>
                      <c:pt idx="106765">
                        <c:v>-3.3883239999999999</c:v>
                      </c:pt>
                      <c:pt idx="106766">
                        <c:v>-3.3424649999999998</c:v>
                      </c:pt>
                      <c:pt idx="106767">
                        <c:v>-3.2965819999999999</c:v>
                      </c:pt>
                      <c:pt idx="106768">
                        <c:v>-3.2521870000000002</c:v>
                      </c:pt>
                      <c:pt idx="106769">
                        <c:v>-3.2068880000000002</c:v>
                      </c:pt>
                      <c:pt idx="106770">
                        <c:v>-3.1618230000000001</c:v>
                      </c:pt>
                      <c:pt idx="106771">
                        <c:v>-3.1160589999999999</c:v>
                      </c:pt>
                      <c:pt idx="106772">
                        <c:v>-3.070443</c:v>
                      </c:pt>
                      <c:pt idx="106773">
                        <c:v>-3.0245129999999998</c:v>
                      </c:pt>
                      <c:pt idx="106774">
                        <c:v>-2.9794480000000001</c:v>
                      </c:pt>
                      <c:pt idx="106775">
                        <c:v>-2.9335250000000004</c:v>
                      </c:pt>
                      <c:pt idx="106776">
                        <c:v>-2.8876020000000002</c:v>
                      </c:pt>
                      <c:pt idx="106777">
                        <c:v>-2.842149</c:v>
                      </c:pt>
                      <c:pt idx="106778">
                        <c:v>-2.795833</c:v>
                      </c:pt>
                      <c:pt idx="106779">
                        <c:v>-2.7495229999999999</c:v>
                      </c:pt>
                      <c:pt idx="106780">
                        <c:v>-2.70329</c:v>
                      </c:pt>
                      <c:pt idx="106781">
                        <c:v>-2.6581929999999998</c:v>
                      </c:pt>
                      <c:pt idx="106782">
                        <c:v>-2.6136300000000001</c:v>
                      </c:pt>
                      <c:pt idx="106783">
                        <c:v>-2.5683610000000003</c:v>
                      </c:pt>
                      <c:pt idx="106784">
                        <c:v>-2.522513</c:v>
                      </c:pt>
                      <c:pt idx="106785">
                        <c:v>-2.4767520000000003</c:v>
                      </c:pt>
                      <c:pt idx="106786">
                        <c:v>-2.4309620000000001</c:v>
                      </c:pt>
                      <c:pt idx="106787">
                        <c:v>-2.3862009999999998</c:v>
                      </c:pt>
                      <c:pt idx="106788">
                        <c:v>-2.3402210000000001</c:v>
                      </c:pt>
                      <c:pt idx="106789">
                        <c:v>-2.2942309999999999</c:v>
                      </c:pt>
                      <c:pt idx="106790">
                        <c:v>-2.2484519999999999</c:v>
                      </c:pt>
                      <c:pt idx="106791">
                        <c:v>-2.20241</c:v>
                      </c:pt>
                      <c:pt idx="106792">
                        <c:v>-2.155923</c:v>
                      </c:pt>
                      <c:pt idx="106793">
                        <c:v>-2.109572</c:v>
                      </c:pt>
                      <c:pt idx="106794">
                        <c:v>-2.0632079999999999</c:v>
                      </c:pt>
                      <c:pt idx="106795">
                        <c:v>-2.016772</c:v>
                      </c:pt>
                      <c:pt idx="106796">
                        <c:v>-1.9703539999999999</c:v>
                      </c:pt>
                      <c:pt idx="106797">
                        <c:v>-1.929354</c:v>
                      </c:pt>
                      <c:pt idx="106798">
                        <c:v>-1.8866620000000001</c:v>
                      </c:pt>
                      <c:pt idx="106799">
                        <c:v>-1.8431139999999999</c:v>
                      </c:pt>
                      <c:pt idx="106800">
                        <c:v>-1.7987629999999999</c:v>
                      </c:pt>
                      <c:pt idx="106801">
                        <c:v>-1.7533979999999998</c:v>
                      </c:pt>
                      <c:pt idx="106802">
                        <c:v>-1.7094070000000001</c:v>
                      </c:pt>
                      <c:pt idx="106803">
                        <c:v>-1.663786</c:v>
                      </c:pt>
                      <c:pt idx="106804">
                        <c:v>-1.617526</c:v>
                      </c:pt>
                      <c:pt idx="106805">
                        <c:v>-1.5700479999999999</c:v>
                      </c:pt>
                      <c:pt idx="106806">
                        <c:v>-1.5223359999999999</c:v>
                      </c:pt>
                      <c:pt idx="106807">
                        <c:v>-1.4745459999999999</c:v>
                      </c:pt>
                      <c:pt idx="106808">
                        <c:v>-1.4260929999999998</c:v>
                      </c:pt>
                      <c:pt idx="106809">
                        <c:v>-1.379211</c:v>
                      </c:pt>
                      <c:pt idx="106810">
                        <c:v>-1.3320850000000002</c:v>
                      </c:pt>
                      <c:pt idx="106811">
                        <c:v>-1.2866710000000001</c:v>
                      </c:pt>
                      <c:pt idx="106812">
                        <c:v>-1.242056</c:v>
                      </c:pt>
                      <c:pt idx="106813">
                        <c:v>-1.201732</c:v>
                      </c:pt>
                      <c:pt idx="106814">
                        <c:v>-1.156911</c:v>
                      </c:pt>
                      <c:pt idx="106815">
                        <c:v>-1.1122210000000001</c:v>
                      </c:pt>
                      <c:pt idx="106816">
                        <c:v>-1.0673979999999998</c:v>
                      </c:pt>
                      <c:pt idx="106817">
                        <c:v>-1.0222789999999999</c:v>
                      </c:pt>
                      <c:pt idx="106818">
                        <c:v>-0.97608459999999997</c:v>
                      </c:pt>
                      <c:pt idx="106819">
                        <c:v>-0.92973819999999996</c:v>
                      </c:pt>
                      <c:pt idx="106820">
                        <c:v>-0.88346380000000002</c:v>
                      </c:pt>
                      <c:pt idx="106821">
                        <c:v>-0.83747689999999997</c:v>
                      </c:pt>
                      <c:pt idx="106822">
                        <c:v>-0.79168320000000003</c:v>
                      </c:pt>
                      <c:pt idx="106823">
                        <c:v>-0.74682150000000003</c:v>
                      </c:pt>
                      <c:pt idx="106824">
                        <c:v>-0.70108110000000001</c:v>
                      </c:pt>
                      <c:pt idx="106825">
                        <c:v>-0.65561150000000001</c:v>
                      </c:pt>
                      <c:pt idx="106826">
                        <c:v>-0.60900500000000002</c:v>
                      </c:pt>
                      <c:pt idx="106827">
                        <c:v>-0.56223559999999995</c:v>
                      </c:pt>
                      <c:pt idx="106828">
                        <c:v>-0.51617060000000003</c:v>
                      </c:pt>
                      <c:pt idx="106829">
                        <c:v>-0.46919370000000005</c:v>
                      </c:pt>
                      <c:pt idx="106830">
                        <c:v>-0.42745869999999997</c:v>
                      </c:pt>
                      <c:pt idx="106831">
                        <c:v>-0.38468790000000003</c:v>
                      </c:pt>
                      <c:pt idx="106832">
                        <c:v>-0.34198119999999999</c:v>
                      </c:pt>
                      <c:pt idx="106833">
                        <c:v>-0.29736590000000002</c:v>
                      </c:pt>
                      <c:pt idx="106834">
                        <c:v>-0.25214560000000003</c:v>
                      </c:pt>
                      <c:pt idx="106835">
                        <c:v>-0.20675550000000001</c:v>
                      </c:pt>
                      <c:pt idx="106836">
                        <c:v>-0.16068689999999999</c:v>
                      </c:pt>
                      <c:pt idx="106837">
                        <c:v>-0.1078175</c:v>
                      </c:pt>
                      <c:pt idx="106838">
                        <c:v>-5.9169529999999998E-2</c:v>
                      </c:pt>
                      <c:pt idx="106839">
                        <c:v>-1.3922749999999999E-2</c:v>
                      </c:pt>
                      <c:pt idx="106840">
                        <c:v>3.3475909999999998E-2</c:v>
                      </c:pt>
                      <c:pt idx="106841">
                        <c:v>8.0544950000000004E-2</c:v>
                      </c:pt>
                      <c:pt idx="106842">
                        <c:v>0.12766359999999999</c:v>
                      </c:pt>
                      <c:pt idx="106843">
                        <c:v>0.17403439999999998</c:v>
                      </c:pt>
                      <c:pt idx="106844">
                        <c:v>0.21914719999999999</c:v>
                      </c:pt>
                      <c:pt idx="106845">
                        <c:v>0.26292219999999999</c:v>
                      </c:pt>
                      <c:pt idx="106846">
                        <c:v>0.3083591</c:v>
                      </c:pt>
                      <c:pt idx="106847">
                        <c:v>0.35418930000000004</c:v>
                      </c:pt>
                      <c:pt idx="106848">
                        <c:v>0.40117519999999995</c:v>
                      </c:pt>
                      <c:pt idx="106849">
                        <c:v>0.44821489999999997</c:v>
                      </c:pt>
                      <c:pt idx="106850">
                        <c:v>0.49545210000000001</c:v>
                      </c:pt>
                      <c:pt idx="106851">
                        <c:v>0.5422015</c:v>
                      </c:pt>
                      <c:pt idx="106852">
                        <c:v>0.58981090000000003</c:v>
                      </c:pt>
                      <c:pt idx="106853">
                        <c:v>0.63730310000000001</c:v>
                      </c:pt>
                      <c:pt idx="106854">
                        <c:v>0.68474640000000009</c:v>
                      </c:pt>
                      <c:pt idx="106855">
                        <c:v>0.73026220000000008</c:v>
                      </c:pt>
                      <c:pt idx="106856">
                        <c:v>0.77748719999999993</c:v>
                      </c:pt>
                      <c:pt idx="106857">
                        <c:v>0.82478150000000006</c:v>
                      </c:pt>
                      <c:pt idx="106858">
                        <c:v>0.87299349999999998</c:v>
                      </c:pt>
                      <c:pt idx="106859">
                        <c:v>0.92014070000000003</c:v>
                      </c:pt>
                      <c:pt idx="106860">
                        <c:v>0.96571059999999997</c:v>
                      </c:pt>
                      <c:pt idx="106861">
                        <c:v>1.0102690000000001</c:v>
                      </c:pt>
                      <c:pt idx="106862">
                        <c:v>1.0548420000000001</c:v>
                      </c:pt>
                      <c:pt idx="106863">
                        <c:v>1.1009090000000001</c:v>
                      </c:pt>
                      <c:pt idx="106864">
                        <c:v>1.1475150000000001</c:v>
                      </c:pt>
                      <c:pt idx="106865">
                        <c:v>1.200391</c:v>
                      </c:pt>
                      <c:pt idx="106866">
                        <c:v>1.2485330000000001</c:v>
                      </c:pt>
                      <c:pt idx="106867">
                        <c:v>1.2954050000000001</c:v>
                      </c:pt>
                      <c:pt idx="106868">
                        <c:v>1.3425889999999998</c:v>
                      </c:pt>
                      <c:pt idx="106869">
                        <c:v>1.3888069999999999</c:v>
                      </c:pt>
                      <c:pt idx="106870">
                        <c:v>1.435114</c:v>
                      </c:pt>
                      <c:pt idx="106871">
                        <c:v>1.4814609999999999</c:v>
                      </c:pt>
                      <c:pt idx="106872">
                        <c:v>1.527447</c:v>
                      </c:pt>
                      <c:pt idx="106873">
                        <c:v>1.5737319999999999</c:v>
                      </c:pt>
                      <c:pt idx="106874">
                        <c:v>1.620244</c:v>
                      </c:pt>
                      <c:pt idx="106875">
                        <c:v>1.6666139999999998</c:v>
                      </c:pt>
                      <c:pt idx="106876">
                        <c:v>1.713144</c:v>
                      </c:pt>
                      <c:pt idx="106877">
                        <c:v>1.7593800000000002</c:v>
                      </c:pt>
                      <c:pt idx="106878">
                        <c:v>1.805771</c:v>
                      </c:pt>
                      <c:pt idx="106879">
                        <c:v>1.8522759999999998</c:v>
                      </c:pt>
                      <c:pt idx="106880">
                        <c:v>1.8987540000000001</c:v>
                      </c:pt>
                      <c:pt idx="106881">
                        <c:v>1.945592</c:v>
                      </c:pt>
                      <c:pt idx="106882">
                        <c:v>1.992364</c:v>
                      </c:pt>
                      <c:pt idx="106883">
                        <c:v>2.0384419999999999</c:v>
                      </c:pt>
                      <c:pt idx="106884">
                        <c:v>2.081413</c:v>
                      </c:pt>
                      <c:pt idx="106885">
                        <c:v>2.124358</c:v>
                      </c:pt>
                      <c:pt idx="106886">
                        <c:v>2.166925</c:v>
                      </c:pt>
                      <c:pt idx="106887">
                        <c:v>2.2086540000000001</c:v>
                      </c:pt>
                      <c:pt idx="106888">
                        <c:v>2.2498100000000001</c:v>
                      </c:pt>
                      <c:pt idx="106889">
                        <c:v>2.2921339999999999</c:v>
                      </c:pt>
                      <c:pt idx="106890">
                        <c:v>2.3351959999999998</c:v>
                      </c:pt>
                      <c:pt idx="106891">
                        <c:v>2.3789600000000002</c:v>
                      </c:pt>
                      <c:pt idx="106892">
                        <c:v>2.4239489999999999</c:v>
                      </c:pt>
                      <c:pt idx="106893">
                        <c:v>2.468407</c:v>
                      </c:pt>
                      <c:pt idx="106894">
                        <c:v>2.5127959999999998</c:v>
                      </c:pt>
                      <c:pt idx="106895">
                        <c:v>2.5575920000000001</c:v>
                      </c:pt>
                      <c:pt idx="106896">
                        <c:v>2.602859</c:v>
                      </c:pt>
                      <c:pt idx="106897">
                        <c:v>2.6485449999999999</c:v>
                      </c:pt>
                      <c:pt idx="106898">
                        <c:v>2.6947609999999997</c:v>
                      </c:pt>
                      <c:pt idx="106899">
                        <c:v>2.7406329999999999</c:v>
                      </c:pt>
                      <c:pt idx="106900">
                        <c:v>2.7822400000000003</c:v>
                      </c:pt>
                      <c:pt idx="106901">
                        <c:v>2.8235739999999998</c:v>
                      </c:pt>
                      <c:pt idx="106902">
                        <c:v>2.8664129999999997</c:v>
                      </c:pt>
                      <c:pt idx="106903">
                        <c:v>2.9111579999999999</c:v>
                      </c:pt>
                      <c:pt idx="106904">
                        <c:v>2.9564119999999998</c:v>
                      </c:pt>
                      <c:pt idx="106905">
                        <c:v>3.0017559999999999</c:v>
                      </c:pt>
                      <c:pt idx="106906">
                        <c:v>3.0475219999999998</c:v>
                      </c:pt>
                      <c:pt idx="106907">
                        <c:v>3.0927369999999996</c:v>
                      </c:pt>
                      <c:pt idx="106908">
                        <c:v>3.1382539999999999</c:v>
                      </c:pt>
                      <c:pt idx="106909">
                        <c:v>3.1842410000000001</c:v>
                      </c:pt>
                      <c:pt idx="106910">
                        <c:v>3.2300940000000002</c:v>
                      </c:pt>
                      <c:pt idx="106911">
                        <c:v>3.2762310000000001</c:v>
                      </c:pt>
                      <c:pt idx="106912">
                        <c:v>3.3228520000000001</c:v>
                      </c:pt>
                      <c:pt idx="106913">
                        <c:v>3.3652090000000001</c:v>
                      </c:pt>
                      <c:pt idx="106914">
                        <c:v>3.4118720000000002</c:v>
                      </c:pt>
                      <c:pt idx="106915">
                        <c:v>3.4508809999999999</c:v>
                      </c:pt>
                      <c:pt idx="106916">
                        <c:v>3.4976639999999999</c:v>
                      </c:pt>
                      <c:pt idx="106917">
                        <c:v>3.552978</c:v>
                      </c:pt>
                      <c:pt idx="106918">
                        <c:v>3.5928520000000002</c:v>
                      </c:pt>
                      <c:pt idx="106919">
                        <c:v>3.6382160000000003</c:v>
                      </c:pt>
                      <c:pt idx="106920">
                        <c:v>3.6827159999999997</c:v>
                      </c:pt>
                      <c:pt idx="106921">
                        <c:v>3.7299359999999999</c:v>
                      </c:pt>
                      <c:pt idx="106922">
                        <c:v>3.77623</c:v>
                      </c:pt>
                      <c:pt idx="106923">
                        <c:v>3.8213710000000001</c:v>
                      </c:pt>
                      <c:pt idx="106924">
                        <c:v>3.8662010000000002</c:v>
                      </c:pt>
                      <c:pt idx="106925">
                        <c:v>3.9134449999999998</c:v>
                      </c:pt>
                      <c:pt idx="106926">
                        <c:v>3.96204</c:v>
                      </c:pt>
                      <c:pt idx="106927">
                        <c:v>4.0093839999999998</c:v>
                      </c:pt>
                      <c:pt idx="106928">
                        <c:v>4.0572289999999995</c:v>
                      </c:pt>
                      <c:pt idx="106929">
                        <c:v>4.1037460000000001</c:v>
                      </c:pt>
                      <c:pt idx="106930">
                        <c:v>4.1498759999999999</c:v>
                      </c:pt>
                      <c:pt idx="106931">
                        <c:v>4.1940150000000003</c:v>
                      </c:pt>
                      <c:pt idx="106932">
                        <c:v>4.2399059999999995</c:v>
                      </c:pt>
                      <c:pt idx="106933">
                        <c:v>4.2868060000000003</c:v>
                      </c:pt>
                      <c:pt idx="106934">
                        <c:v>4.3337079999999997</c:v>
                      </c:pt>
                      <c:pt idx="106935">
                        <c:v>4.3804470000000002</c:v>
                      </c:pt>
                      <c:pt idx="106936">
                        <c:v>4.4268540000000005</c:v>
                      </c:pt>
                      <c:pt idx="106937">
                        <c:v>4.4721899999999994</c:v>
                      </c:pt>
                      <c:pt idx="106938">
                        <c:v>4.5178430000000001</c:v>
                      </c:pt>
                      <c:pt idx="106939">
                        <c:v>4.5631959999999996</c:v>
                      </c:pt>
                      <c:pt idx="106940">
                        <c:v>4.6077589999999997</c:v>
                      </c:pt>
                      <c:pt idx="106941">
                        <c:v>4.6526560000000003</c:v>
                      </c:pt>
                      <c:pt idx="106942">
                        <c:v>4.6977869999999999</c:v>
                      </c:pt>
                      <c:pt idx="106943">
                        <c:v>4.7440369999999996</c:v>
                      </c:pt>
                      <c:pt idx="106944">
                        <c:v>4.7900080000000003</c:v>
                      </c:pt>
                      <c:pt idx="106945">
                        <c:v>4.834962</c:v>
                      </c:pt>
                      <c:pt idx="106946">
                        <c:v>4.8817269999999997</c:v>
                      </c:pt>
                      <c:pt idx="106947">
                        <c:v>4.9281069999999998</c:v>
                      </c:pt>
                      <c:pt idx="106948">
                        <c:v>4.9752289999999997</c:v>
                      </c:pt>
                      <c:pt idx="106949">
                        <c:v>5.0225109999999997</c:v>
                      </c:pt>
                      <c:pt idx="106950">
                        <c:v>5.0696189999999994</c:v>
                      </c:pt>
                      <c:pt idx="106951">
                        <c:v>5.112825</c:v>
                      </c:pt>
                      <c:pt idx="106952">
                        <c:v>5.1585049999999999</c:v>
                      </c:pt>
                      <c:pt idx="106953">
                        <c:v>5.2049300000000001</c:v>
                      </c:pt>
                      <c:pt idx="106954">
                        <c:v>5.2526150000000005</c:v>
                      </c:pt>
                      <c:pt idx="106955">
                        <c:v>5.299245</c:v>
                      </c:pt>
                      <c:pt idx="106956">
                        <c:v>5.3470010000000006</c:v>
                      </c:pt>
                      <c:pt idx="106957">
                        <c:v>5.3946439999999996</c:v>
                      </c:pt>
                      <c:pt idx="106958">
                        <c:v>5.4433690000000006</c:v>
                      </c:pt>
                      <c:pt idx="106959">
                        <c:v>5.4880059999999995</c:v>
                      </c:pt>
                      <c:pt idx="106960">
                        <c:v>5.5342060000000002</c:v>
                      </c:pt>
                      <c:pt idx="106961">
                        <c:v>5.578811</c:v>
                      </c:pt>
                      <c:pt idx="106962">
                        <c:v>5.6238469999999996</c:v>
                      </c:pt>
                      <c:pt idx="106963">
                        <c:v>5.6723359999999996</c:v>
                      </c:pt>
                      <c:pt idx="106964">
                        <c:v>5.7213700000000003</c:v>
                      </c:pt>
                      <c:pt idx="106965">
                        <c:v>5.7698919999999996</c:v>
                      </c:pt>
                      <c:pt idx="106966">
                        <c:v>5.8176559999999995</c:v>
                      </c:pt>
                      <c:pt idx="106967">
                        <c:v>5.8642370000000001</c:v>
                      </c:pt>
                      <c:pt idx="106968">
                        <c:v>5.9124739999999996</c:v>
                      </c:pt>
                      <c:pt idx="106969">
                        <c:v>5.9610079999999996</c:v>
                      </c:pt>
                      <c:pt idx="106970">
                        <c:v>6.0110159999999997</c:v>
                      </c:pt>
                      <c:pt idx="106971">
                        <c:v>6.0611000000000006</c:v>
                      </c:pt>
                      <c:pt idx="106972">
                        <c:v>6.111618</c:v>
                      </c:pt>
                      <c:pt idx="106973">
                        <c:v>6.1626709999999996</c:v>
                      </c:pt>
                      <c:pt idx="106974">
                        <c:v>6.2127819999999998</c:v>
                      </c:pt>
                      <c:pt idx="106975">
                        <c:v>6.2635700000000005</c:v>
                      </c:pt>
                      <c:pt idx="106976">
                        <c:v>6.3145799999999994</c:v>
                      </c:pt>
                      <c:pt idx="106977">
                        <c:v>6.3653499999999994</c:v>
                      </c:pt>
                      <c:pt idx="106978">
                        <c:v>6.4164129999999995</c:v>
                      </c:pt>
                      <c:pt idx="106979">
                        <c:v>6.4669679999999996</c:v>
                      </c:pt>
                      <c:pt idx="106980">
                        <c:v>6.5178389999999995</c:v>
                      </c:pt>
                      <c:pt idx="106981">
                        <c:v>6.5690299999999997</c:v>
                      </c:pt>
                      <c:pt idx="106982">
                        <c:v>6.6198889999999997</c:v>
                      </c:pt>
                      <c:pt idx="106983">
                        <c:v>6.6706010000000004</c:v>
                      </c:pt>
                      <c:pt idx="106984">
                        <c:v>6.720288</c:v>
                      </c:pt>
                      <c:pt idx="106985">
                        <c:v>6.7702430000000007</c:v>
                      </c:pt>
                      <c:pt idx="106986">
                        <c:v>6.8177770000000004</c:v>
                      </c:pt>
                      <c:pt idx="106987">
                        <c:v>6.866988000000001</c:v>
                      </c:pt>
                      <c:pt idx="106988">
                        <c:v>6.9161170000000007</c:v>
                      </c:pt>
                      <c:pt idx="106989">
                        <c:v>6.965408</c:v>
                      </c:pt>
                      <c:pt idx="106990">
                        <c:v>7.0137219999999996</c:v>
                      </c:pt>
                      <c:pt idx="106991">
                        <c:v>7.0618189999999998</c:v>
                      </c:pt>
                      <c:pt idx="106992">
                        <c:v>7.1101729999999996</c:v>
                      </c:pt>
                      <c:pt idx="106993">
                        <c:v>7.159006999999999</c:v>
                      </c:pt>
                      <c:pt idx="106994">
                        <c:v>7.2047660000000002</c:v>
                      </c:pt>
                      <c:pt idx="106995">
                        <c:v>7.2539489999999995</c:v>
                      </c:pt>
                      <c:pt idx="106996">
                        <c:v>7.3026519999999993</c:v>
                      </c:pt>
                      <c:pt idx="106997">
                        <c:v>7.3521519999999994</c:v>
                      </c:pt>
                      <c:pt idx="106998">
                        <c:v>7.4016389999999994</c:v>
                      </c:pt>
                      <c:pt idx="106999">
                        <c:v>7.451473</c:v>
                      </c:pt>
                      <c:pt idx="107000">
                        <c:v>7.499797</c:v>
                      </c:pt>
                      <c:pt idx="107001">
                        <c:v>7.5487910000000005</c:v>
                      </c:pt>
                      <c:pt idx="107002">
                        <c:v>7.597194</c:v>
                      </c:pt>
                      <c:pt idx="107003">
                        <c:v>7.6460950000000008</c:v>
                      </c:pt>
                      <c:pt idx="107004">
                        <c:v>7.6950130000000003</c:v>
                      </c:pt>
                      <c:pt idx="107005">
                        <c:v>7.7440689999999996</c:v>
                      </c:pt>
                      <c:pt idx="107006">
                        <c:v>7.7946099999999996</c:v>
                      </c:pt>
                      <c:pt idx="107007">
                        <c:v>7.8457509999999999</c:v>
                      </c:pt>
                      <c:pt idx="107008">
                        <c:v>7.8973789999999999</c:v>
                      </c:pt>
                      <c:pt idx="107009">
                        <c:v>7.9492529999999997</c:v>
                      </c:pt>
                      <c:pt idx="107010">
                        <c:v>8.0004660000000012</c:v>
                      </c:pt>
                      <c:pt idx="107011">
                        <c:v>8.0522419999999997</c:v>
                      </c:pt>
                      <c:pt idx="107012">
                        <c:v>8.1038580000000007</c:v>
                      </c:pt>
                      <c:pt idx="107013">
                        <c:v>8.1553389999999997</c:v>
                      </c:pt>
                      <c:pt idx="107014">
                        <c:v>8.2068319999999986</c:v>
                      </c:pt>
                      <c:pt idx="107015">
                        <c:v>8.2581530000000001</c:v>
                      </c:pt>
                      <c:pt idx="107016">
                        <c:v>8.3095099999999995</c:v>
                      </c:pt>
                      <c:pt idx="107017">
                        <c:v>8.3616039999999998</c:v>
                      </c:pt>
                      <c:pt idx="107018">
                        <c:v>8.4139699999999991</c:v>
                      </c:pt>
                      <c:pt idx="107019">
                        <c:v>8.4665379999999999</c:v>
                      </c:pt>
                      <c:pt idx="107020">
                        <c:v>8.5176549999999995</c:v>
                      </c:pt>
                      <c:pt idx="107021">
                        <c:v>8.5693200000000012</c:v>
                      </c:pt>
                      <c:pt idx="107022">
                        <c:v>8.621440999999999</c:v>
                      </c:pt>
                      <c:pt idx="107023">
                        <c:v>8.6733650000000004</c:v>
                      </c:pt>
                      <c:pt idx="107024">
                        <c:v>8.7255249999999993</c:v>
                      </c:pt>
                      <c:pt idx="107025">
                        <c:v>8.7780529999999999</c:v>
                      </c:pt>
                      <c:pt idx="107026">
                        <c:v>8.8288520000000013</c:v>
                      </c:pt>
                      <c:pt idx="107027">
                        <c:v>8.8719760000000001</c:v>
                      </c:pt>
                      <c:pt idx="107028">
                        <c:v>8.915106999999999</c:v>
                      </c:pt>
                      <c:pt idx="107029">
                        <c:v>8.9612440000000007</c:v>
                      </c:pt>
                      <c:pt idx="107030">
                        <c:v>9.0401039999999995</c:v>
                      </c:pt>
                      <c:pt idx="107031">
                        <c:v>9.0918580000000002</c:v>
                      </c:pt>
                      <c:pt idx="107032">
                        <c:v>9.1432140000000004</c:v>
                      </c:pt>
                      <c:pt idx="107033">
                        <c:v>9.1942570000000003</c:v>
                      </c:pt>
                      <c:pt idx="107034">
                        <c:v>9.2390919999999994</c:v>
                      </c:pt>
                      <c:pt idx="107035">
                        <c:v>9.2845759999999995</c:v>
                      </c:pt>
                      <c:pt idx="107036">
                        <c:v>9.3301219999999994</c:v>
                      </c:pt>
                      <c:pt idx="107037">
                        <c:v>9.3772169999999999</c:v>
                      </c:pt>
                      <c:pt idx="107038">
                        <c:v>9.424823</c:v>
                      </c:pt>
                      <c:pt idx="107039">
                        <c:v>9.4721379999999993</c:v>
                      </c:pt>
                      <c:pt idx="107040">
                        <c:v>9.519997</c:v>
                      </c:pt>
                      <c:pt idx="107041">
                        <c:v>9.567418</c:v>
                      </c:pt>
                      <c:pt idx="107042">
                        <c:v>9.6140980000000003</c:v>
                      </c:pt>
                      <c:pt idx="107043">
                        <c:v>9.6597000000000008</c:v>
                      </c:pt>
                      <c:pt idx="107044">
                        <c:v>9.7066669999999995</c:v>
                      </c:pt>
                      <c:pt idx="107045">
                        <c:v>9.7517110000000002</c:v>
                      </c:pt>
                      <c:pt idx="107046">
                        <c:v>9.7977299999999996</c:v>
                      </c:pt>
                      <c:pt idx="107047">
                        <c:v>9.8432220000000008</c:v>
                      </c:pt>
                      <c:pt idx="107048">
                        <c:v>9.8903829999999999</c:v>
                      </c:pt>
                      <c:pt idx="107049">
                        <c:v>9.9377499999999994</c:v>
                      </c:pt>
                      <c:pt idx="107050">
                        <c:v>9.9875469999999993</c:v>
                      </c:pt>
                      <c:pt idx="107051">
                        <c:v>10.036430000000001</c:v>
                      </c:pt>
                      <c:pt idx="107052">
                        <c:v>10.08649</c:v>
                      </c:pt>
                      <c:pt idx="107053">
                        <c:v>10.136330000000001</c:v>
                      </c:pt>
                      <c:pt idx="107054">
                        <c:v>10.18619</c:v>
                      </c:pt>
                      <c:pt idx="107055">
                        <c:v>10.23555</c:v>
                      </c:pt>
                      <c:pt idx="107056">
                        <c:v>10.2864</c:v>
                      </c:pt>
                      <c:pt idx="107057">
                        <c:v>10.337</c:v>
                      </c:pt>
                      <c:pt idx="107058">
                        <c:v>10.388010000000001</c:v>
                      </c:pt>
                      <c:pt idx="107059">
                        <c:v>10.43553</c:v>
                      </c:pt>
                      <c:pt idx="107060">
                        <c:v>10.484999999999999</c:v>
                      </c:pt>
                      <c:pt idx="107061">
                        <c:v>10.534319999999999</c:v>
                      </c:pt>
                      <c:pt idx="107062">
                        <c:v>10.584849999999999</c:v>
                      </c:pt>
                      <c:pt idx="107063">
                        <c:v>10.635380000000001</c:v>
                      </c:pt>
                      <c:pt idx="107064">
                        <c:v>10.683959999999999</c:v>
                      </c:pt>
                      <c:pt idx="107065">
                        <c:v>10.732200000000001</c:v>
                      </c:pt>
                      <c:pt idx="107066">
                        <c:v>10.780060000000001</c:v>
                      </c:pt>
                      <c:pt idx="107067">
                        <c:v>10.829269999999999</c:v>
                      </c:pt>
                      <c:pt idx="107068">
                        <c:v>10.879019999999999</c:v>
                      </c:pt>
                      <c:pt idx="107069">
                        <c:v>10.929089999999999</c:v>
                      </c:pt>
                      <c:pt idx="107070">
                        <c:v>10.979570000000001</c:v>
                      </c:pt>
                      <c:pt idx="107071">
                        <c:v>11.03002</c:v>
                      </c:pt>
                      <c:pt idx="107072">
                        <c:v>11.08104</c:v>
                      </c:pt>
                      <c:pt idx="107073">
                        <c:v>11.130899999999999</c:v>
                      </c:pt>
                      <c:pt idx="107074">
                        <c:v>11.180769999999999</c:v>
                      </c:pt>
                      <c:pt idx="107075">
                        <c:v>11.230309999999999</c:v>
                      </c:pt>
                      <c:pt idx="107076">
                        <c:v>11.28093</c:v>
                      </c:pt>
                      <c:pt idx="107077">
                        <c:v>11.33057</c:v>
                      </c:pt>
                      <c:pt idx="107078">
                        <c:v>11.379850000000001</c:v>
                      </c:pt>
                      <c:pt idx="107079">
                        <c:v>11.429790000000001</c:v>
                      </c:pt>
                      <c:pt idx="107080">
                        <c:v>11.479900000000001</c:v>
                      </c:pt>
                      <c:pt idx="107081">
                        <c:v>11.53036</c:v>
                      </c:pt>
                      <c:pt idx="107082">
                        <c:v>11.580029999999999</c:v>
                      </c:pt>
                      <c:pt idx="107083">
                        <c:v>11.62865</c:v>
                      </c:pt>
                      <c:pt idx="107084">
                        <c:v>11.677530000000001</c:v>
                      </c:pt>
                      <c:pt idx="107085">
                        <c:v>11.728110000000001</c:v>
                      </c:pt>
                      <c:pt idx="107086">
                        <c:v>11.777709999999999</c:v>
                      </c:pt>
                      <c:pt idx="107087">
                        <c:v>11.827749999999998</c:v>
                      </c:pt>
                      <c:pt idx="107088">
                        <c:v>11.87782</c:v>
                      </c:pt>
                      <c:pt idx="107089">
                        <c:v>11.928080000000001</c:v>
                      </c:pt>
                      <c:pt idx="107090">
                        <c:v>11.97481</c:v>
                      </c:pt>
                      <c:pt idx="107091">
                        <c:v>12.021699999999999</c:v>
                      </c:pt>
                      <c:pt idx="107092">
                        <c:v>12.07169</c:v>
                      </c:pt>
                      <c:pt idx="107093">
                        <c:v>12.1211</c:v>
                      </c:pt>
                      <c:pt idx="107094">
                        <c:v>12.167149999999999</c:v>
                      </c:pt>
                      <c:pt idx="107095">
                        <c:v>12.213449999999998</c:v>
                      </c:pt>
                      <c:pt idx="107096">
                        <c:v>12.25747</c:v>
                      </c:pt>
                      <c:pt idx="107097">
                        <c:v>12.304870000000001</c:v>
                      </c:pt>
                      <c:pt idx="107098">
                        <c:v>12.3523</c:v>
                      </c:pt>
                      <c:pt idx="107099">
                        <c:v>12.400130000000001</c:v>
                      </c:pt>
                      <c:pt idx="107100">
                        <c:v>12.448360000000001</c:v>
                      </c:pt>
                      <c:pt idx="107101">
                        <c:v>12.49653</c:v>
                      </c:pt>
                      <c:pt idx="107102">
                        <c:v>12.545109999999999</c:v>
                      </c:pt>
                      <c:pt idx="107103">
                        <c:v>12.5932</c:v>
                      </c:pt>
                      <c:pt idx="107104">
                        <c:v>12.641729999999999</c:v>
                      </c:pt>
                      <c:pt idx="107105">
                        <c:v>12.69101</c:v>
                      </c:pt>
                      <c:pt idx="107106">
                        <c:v>12.738689999999998</c:v>
                      </c:pt>
                      <c:pt idx="107107">
                        <c:v>12.78622</c:v>
                      </c:pt>
                      <c:pt idx="107108">
                        <c:v>12.834350000000001</c:v>
                      </c:pt>
                      <c:pt idx="107109">
                        <c:v>12.88278</c:v>
                      </c:pt>
                      <c:pt idx="107110">
                        <c:v>12.93069</c:v>
                      </c:pt>
                      <c:pt idx="107111">
                        <c:v>12.978719999999999</c:v>
                      </c:pt>
                      <c:pt idx="107112">
                        <c:v>13.02711</c:v>
                      </c:pt>
                      <c:pt idx="107113">
                        <c:v>13.07504</c:v>
                      </c:pt>
                      <c:pt idx="107114">
                        <c:v>13.122540000000001</c:v>
                      </c:pt>
                      <c:pt idx="107115">
                        <c:v>13.170280000000002</c:v>
                      </c:pt>
                      <c:pt idx="107116">
                        <c:v>13.21815</c:v>
                      </c:pt>
                      <c:pt idx="107117">
                        <c:v>13.266359999999999</c:v>
                      </c:pt>
                      <c:pt idx="107118">
                        <c:v>13.313880000000001</c:v>
                      </c:pt>
                      <c:pt idx="107119">
                        <c:v>13.361989999999999</c:v>
                      </c:pt>
                      <c:pt idx="107120">
                        <c:v>13.410340000000001</c:v>
                      </c:pt>
                      <c:pt idx="107121">
                        <c:v>13.457790000000001</c:v>
                      </c:pt>
                      <c:pt idx="107122">
                        <c:v>13.50549</c:v>
                      </c:pt>
                      <c:pt idx="107123">
                        <c:v>13.55334</c:v>
                      </c:pt>
                      <c:pt idx="107124">
                        <c:v>13.600719999999999</c:v>
                      </c:pt>
                      <c:pt idx="107125">
                        <c:v>13.647819999999999</c:v>
                      </c:pt>
                      <c:pt idx="107126">
                        <c:v>13.695129999999999</c:v>
                      </c:pt>
                      <c:pt idx="107127">
                        <c:v>13.742620000000001</c:v>
                      </c:pt>
                      <c:pt idx="107128">
                        <c:v>13.790119999999998</c:v>
                      </c:pt>
                      <c:pt idx="107129">
                        <c:v>13.837200000000001</c:v>
                      </c:pt>
                      <c:pt idx="107130">
                        <c:v>13.884650000000001</c:v>
                      </c:pt>
                      <c:pt idx="107131">
                        <c:v>13.93276</c:v>
                      </c:pt>
                      <c:pt idx="107132">
                        <c:v>13.979950000000001</c:v>
                      </c:pt>
                      <c:pt idx="107133">
                        <c:v>14.027240000000001</c:v>
                      </c:pt>
                      <c:pt idx="107134">
                        <c:v>14.0732</c:v>
                      </c:pt>
                      <c:pt idx="107135">
                        <c:v>14.119589999999999</c:v>
                      </c:pt>
                      <c:pt idx="107136">
                        <c:v>14.165939999999999</c:v>
                      </c:pt>
                      <c:pt idx="107137">
                        <c:v>14.19876</c:v>
                      </c:pt>
                      <c:pt idx="107138">
                        <c:v>14.240919999999999</c:v>
                      </c:pt>
                      <c:pt idx="107139">
                        <c:v>14.283049999999999</c:v>
                      </c:pt>
                      <c:pt idx="107140">
                        <c:v>14.32831</c:v>
                      </c:pt>
                      <c:pt idx="107141">
                        <c:v>14.37467</c:v>
                      </c:pt>
                      <c:pt idx="107142">
                        <c:v>14.41968</c:v>
                      </c:pt>
                      <c:pt idx="107143">
                        <c:v>14.464939999999999</c:v>
                      </c:pt>
                      <c:pt idx="107144">
                        <c:v>14.51066</c:v>
                      </c:pt>
                      <c:pt idx="107145">
                        <c:v>14.55654</c:v>
                      </c:pt>
                      <c:pt idx="107146">
                        <c:v>14.602900000000002</c:v>
                      </c:pt>
                      <c:pt idx="107147">
                        <c:v>14.64831</c:v>
                      </c:pt>
                      <c:pt idx="107148">
                        <c:v>14.6952</c:v>
                      </c:pt>
                      <c:pt idx="107149">
                        <c:v>14.74114</c:v>
                      </c:pt>
                      <c:pt idx="107150">
                        <c:v>14.7874</c:v>
                      </c:pt>
                      <c:pt idx="107151">
                        <c:v>14.834149999999999</c:v>
                      </c:pt>
                      <c:pt idx="107152">
                        <c:v>14.88016</c:v>
                      </c:pt>
                      <c:pt idx="107153">
                        <c:v>14.92652</c:v>
                      </c:pt>
                      <c:pt idx="107154">
                        <c:v>14.97343</c:v>
                      </c:pt>
                      <c:pt idx="107155">
                        <c:v>15.020240000000001</c:v>
                      </c:pt>
                      <c:pt idx="107156">
                        <c:v>15.067250000000001</c:v>
                      </c:pt>
                      <c:pt idx="107157">
                        <c:v>15.113490000000001</c:v>
                      </c:pt>
                      <c:pt idx="107158">
                        <c:v>15.16047</c:v>
                      </c:pt>
                      <c:pt idx="107159">
                        <c:v>15.207420000000001</c:v>
                      </c:pt>
                      <c:pt idx="107160">
                        <c:v>15.25442</c:v>
                      </c:pt>
                      <c:pt idx="107161">
                        <c:v>15.301480000000002</c:v>
                      </c:pt>
                      <c:pt idx="107162">
                        <c:v>15.347619999999999</c:v>
                      </c:pt>
                      <c:pt idx="107163">
                        <c:v>15.393810000000002</c:v>
                      </c:pt>
                      <c:pt idx="107164">
                        <c:v>15.441210000000002</c:v>
                      </c:pt>
                      <c:pt idx="107165">
                        <c:v>15.487850000000002</c:v>
                      </c:pt>
                      <c:pt idx="107166">
                        <c:v>15.534319999999999</c:v>
                      </c:pt>
                      <c:pt idx="107167">
                        <c:v>15.581110000000001</c:v>
                      </c:pt>
                      <c:pt idx="107168">
                        <c:v>15.627379999999999</c:v>
                      </c:pt>
                      <c:pt idx="107169">
                        <c:v>15.674189999999999</c:v>
                      </c:pt>
                      <c:pt idx="107170">
                        <c:v>15.721299999999999</c:v>
                      </c:pt>
                      <c:pt idx="107171">
                        <c:v>15.76713</c:v>
                      </c:pt>
                      <c:pt idx="107172">
                        <c:v>15.813280000000001</c:v>
                      </c:pt>
                      <c:pt idx="107173">
                        <c:v>15.857939999999999</c:v>
                      </c:pt>
                      <c:pt idx="107174">
                        <c:v>15.9025</c:v>
                      </c:pt>
                      <c:pt idx="107175">
                        <c:v>15.946800000000001</c:v>
                      </c:pt>
                      <c:pt idx="107176">
                        <c:v>15.99192</c:v>
                      </c:pt>
                      <c:pt idx="107177">
                        <c:v>16.03708</c:v>
                      </c:pt>
                      <c:pt idx="107178">
                        <c:v>16.082270000000001</c:v>
                      </c:pt>
                      <c:pt idx="107179">
                        <c:v>16.127870000000001</c:v>
                      </c:pt>
                      <c:pt idx="107180">
                        <c:v>16.172560000000001</c:v>
                      </c:pt>
                      <c:pt idx="107181">
                        <c:v>16.214679999999998</c:v>
                      </c:pt>
                      <c:pt idx="107182">
                        <c:v>16.260550000000002</c:v>
                      </c:pt>
                      <c:pt idx="107183">
                        <c:v>16.30585</c:v>
                      </c:pt>
                      <c:pt idx="107184">
                        <c:v>16.3504</c:v>
                      </c:pt>
                      <c:pt idx="107185">
                        <c:v>16.395519999999998</c:v>
                      </c:pt>
                      <c:pt idx="107186">
                        <c:v>16.441289999999999</c:v>
                      </c:pt>
                      <c:pt idx="107187">
                        <c:v>16.486810000000002</c:v>
                      </c:pt>
                      <c:pt idx="107188">
                        <c:v>16.531119999999998</c:v>
                      </c:pt>
                      <c:pt idx="107189">
                        <c:v>16.57554</c:v>
                      </c:pt>
                      <c:pt idx="107190">
                        <c:v>16.619910000000001</c:v>
                      </c:pt>
                      <c:pt idx="107191">
                        <c:v>16.66508</c:v>
                      </c:pt>
                      <c:pt idx="107192">
                        <c:v>16.709530000000001</c:v>
                      </c:pt>
                      <c:pt idx="107193">
                        <c:v>16.753769999999999</c:v>
                      </c:pt>
                      <c:pt idx="107194">
                        <c:v>16.79853</c:v>
                      </c:pt>
                      <c:pt idx="107195">
                        <c:v>16.843109999999999</c:v>
                      </c:pt>
                      <c:pt idx="107196">
                        <c:v>16.887609999999999</c:v>
                      </c:pt>
                      <c:pt idx="107197">
                        <c:v>16.931419999999999</c:v>
                      </c:pt>
                      <c:pt idx="107198">
                        <c:v>16.975999999999999</c:v>
                      </c:pt>
                      <c:pt idx="107199">
                        <c:v>17.02056</c:v>
                      </c:pt>
                      <c:pt idx="107200">
                        <c:v>17.065170000000002</c:v>
                      </c:pt>
                      <c:pt idx="107201">
                        <c:v>17.1097</c:v>
                      </c:pt>
                      <c:pt idx="107202">
                        <c:v>17.153769999999998</c:v>
                      </c:pt>
                      <c:pt idx="107203">
                        <c:v>17.197569999999999</c:v>
                      </c:pt>
                      <c:pt idx="107204">
                        <c:v>17.240829999999999</c:v>
                      </c:pt>
                      <c:pt idx="107205">
                        <c:v>17.284099999999999</c:v>
                      </c:pt>
                      <c:pt idx="107206">
                        <c:v>17.3277</c:v>
                      </c:pt>
                      <c:pt idx="107207">
                        <c:v>17.371929999999999</c:v>
                      </c:pt>
                      <c:pt idx="107208">
                        <c:v>17.416050000000002</c:v>
                      </c:pt>
                      <c:pt idx="107209">
                        <c:v>17.459720000000001</c:v>
                      </c:pt>
                      <c:pt idx="107210">
                        <c:v>17.503360000000001</c:v>
                      </c:pt>
                      <c:pt idx="107211">
                        <c:v>17.547080000000001</c:v>
                      </c:pt>
                      <c:pt idx="107212">
                        <c:v>17.59112</c:v>
                      </c:pt>
                      <c:pt idx="107213">
                        <c:v>17.63195</c:v>
                      </c:pt>
                      <c:pt idx="107214">
                        <c:v>17.6782</c:v>
                      </c:pt>
                      <c:pt idx="107215">
                        <c:v>17.716390000000001</c:v>
                      </c:pt>
                      <c:pt idx="107216">
                        <c:v>17.759679999999999</c:v>
                      </c:pt>
                      <c:pt idx="107217">
                        <c:v>17.803450000000002</c:v>
                      </c:pt>
                      <c:pt idx="107218">
                        <c:v>17.84667</c:v>
                      </c:pt>
                      <c:pt idx="107219">
                        <c:v>17.890149999999998</c:v>
                      </c:pt>
                      <c:pt idx="107220">
                        <c:v>17.93863</c:v>
                      </c:pt>
                      <c:pt idx="107221">
                        <c:v>17.979710000000001</c:v>
                      </c:pt>
                      <c:pt idx="107222">
                        <c:v>18.023199999999999</c:v>
                      </c:pt>
                      <c:pt idx="107223">
                        <c:v>18.066479999999999</c:v>
                      </c:pt>
                      <c:pt idx="107224">
                        <c:v>18.110770000000002</c:v>
                      </c:pt>
                      <c:pt idx="107225">
                        <c:v>18.151720000000001</c:v>
                      </c:pt>
                      <c:pt idx="107226">
                        <c:v>18.193909999999999</c:v>
                      </c:pt>
                      <c:pt idx="107227">
                        <c:v>18.235749999999999</c:v>
                      </c:pt>
                      <c:pt idx="107228">
                        <c:v>18.27702</c:v>
                      </c:pt>
                      <c:pt idx="107229">
                        <c:v>18.31851</c:v>
                      </c:pt>
                      <c:pt idx="107230">
                        <c:v>18.36026</c:v>
                      </c:pt>
                      <c:pt idx="107231">
                        <c:v>18.402699999999999</c:v>
                      </c:pt>
                      <c:pt idx="107232">
                        <c:v>18.4452</c:v>
                      </c:pt>
                      <c:pt idx="107233">
                        <c:v>18.485119999999998</c:v>
                      </c:pt>
                      <c:pt idx="107234">
                        <c:v>18.524709999999999</c:v>
                      </c:pt>
                      <c:pt idx="107235">
                        <c:v>18.565629999999999</c:v>
                      </c:pt>
                      <c:pt idx="107236">
                        <c:v>18.606680000000001</c:v>
                      </c:pt>
                      <c:pt idx="107237">
                        <c:v>18.647649999999999</c:v>
                      </c:pt>
                      <c:pt idx="107238">
                        <c:v>18.6891</c:v>
                      </c:pt>
                      <c:pt idx="107239">
                        <c:v>18.730450000000001</c:v>
                      </c:pt>
                      <c:pt idx="107240">
                        <c:v>18.771380000000001</c:v>
                      </c:pt>
                      <c:pt idx="107241">
                        <c:v>18.81343</c:v>
                      </c:pt>
                      <c:pt idx="107242">
                        <c:v>18.85502</c:v>
                      </c:pt>
                      <c:pt idx="107243">
                        <c:v>18.896729999999998</c:v>
                      </c:pt>
                      <c:pt idx="107244">
                        <c:v>18.938219999999998</c:v>
                      </c:pt>
                      <c:pt idx="107245">
                        <c:v>18.98019</c:v>
                      </c:pt>
                      <c:pt idx="107246">
                        <c:v>19.022469999999998</c:v>
                      </c:pt>
                      <c:pt idx="107247">
                        <c:v>19.064599999999999</c:v>
                      </c:pt>
                      <c:pt idx="107248">
                        <c:v>19.106400000000001</c:v>
                      </c:pt>
                      <c:pt idx="107249">
                        <c:v>19.146989999999999</c:v>
                      </c:pt>
                      <c:pt idx="107250">
                        <c:v>19.189579999999999</c:v>
                      </c:pt>
                      <c:pt idx="107251">
                        <c:v>19.231680000000001</c:v>
                      </c:pt>
                      <c:pt idx="107252">
                        <c:v>19.273979999999998</c:v>
                      </c:pt>
                      <c:pt idx="107253">
                        <c:v>19.316230000000001</c:v>
                      </c:pt>
                      <c:pt idx="107254">
                        <c:v>19.357810000000001</c:v>
                      </c:pt>
                      <c:pt idx="107255">
                        <c:v>19.39967</c:v>
                      </c:pt>
                      <c:pt idx="107256">
                        <c:v>19.441029999999998</c:v>
                      </c:pt>
                      <c:pt idx="107257">
                        <c:v>19.48377</c:v>
                      </c:pt>
                      <c:pt idx="107258">
                        <c:v>19.526030000000002</c:v>
                      </c:pt>
                      <c:pt idx="107259">
                        <c:v>19.567640000000001</c:v>
                      </c:pt>
                      <c:pt idx="107260">
                        <c:v>19.609349999999999</c:v>
                      </c:pt>
                      <c:pt idx="107261">
                        <c:v>19.651250000000001</c:v>
                      </c:pt>
                      <c:pt idx="107262">
                        <c:v>19.69295</c:v>
                      </c:pt>
                      <c:pt idx="107263">
                        <c:v>19.734490000000001</c:v>
                      </c:pt>
                      <c:pt idx="107264">
                        <c:v>19.779530000000001</c:v>
                      </c:pt>
                      <c:pt idx="107265">
                        <c:v>19.822960000000002</c:v>
                      </c:pt>
                      <c:pt idx="107266">
                        <c:v>19.866299999999999</c:v>
                      </c:pt>
                      <c:pt idx="107267">
                        <c:v>19.90889</c:v>
                      </c:pt>
                      <c:pt idx="107268">
                        <c:v>19.95064</c:v>
                      </c:pt>
                      <c:pt idx="107269">
                        <c:v>19.993120000000001</c:v>
                      </c:pt>
                      <c:pt idx="107270">
                        <c:v>20.0352</c:v>
                      </c:pt>
                      <c:pt idx="107271">
                        <c:v>20.076230000000002</c:v>
                      </c:pt>
                      <c:pt idx="107272">
                        <c:v>20.118220000000001</c:v>
                      </c:pt>
                      <c:pt idx="107273">
                        <c:v>20.160140000000002</c:v>
                      </c:pt>
                      <c:pt idx="107274">
                        <c:v>20.20167</c:v>
                      </c:pt>
                      <c:pt idx="107275">
                        <c:v>20.24342</c:v>
                      </c:pt>
                      <c:pt idx="107276">
                        <c:v>20.284890000000001</c:v>
                      </c:pt>
                      <c:pt idx="107277">
                        <c:v>20.326780000000003</c:v>
                      </c:pt>
                      <c:pt idx="107278">
                        <c:v>20.36769</c:v>
                      </c:pt>
                      <c:pt idx="107279">
                        <c:v>20.409050000000001</c:v>
                      </c:pt>
                      <c:pt idx="107280">
                        <c:v>20.44961</c:v>
                      </c:pt>
                      <c:pt idx="107281">
                        <c:v>20.49051</c:v>
                      </c:pt>
                      <c:pt idx="107282">
                        <c:v>20.53096</c:v>
                      </c:pt>
                      <c:pt idx="107283">
                        <c:v>20.571950000000001</c:v>
                      </c:pt>
                      <c:pt idx="107284">
                        <c:v>20.612720000000003</c:v>
                      </c:pt>
                      <c:pt idx="107285">
                        <c:v>20.65316</c:v>
                      </c:pt>
                      <c:pt idx="107286">
                        <c:v>20.694009999999999</c:v>
                      </c:pt>
                      <c:pt idx="107287">
                        <c:v>20.73471</c:v>
                      </c:pt>
                      <c:pt idx="107288">
                        <c:v>20.775800000000004</c:v>
                      </c:pt>
                      <c:pt idx="107289">
                        <c:v>20.816140000000001</c:v>
                      </c:pt>
                      <c:pt idx="107290">
                        <c:v>20.856949999999998</c:v>
                      </c:pt>
                      <c:pt idx="107291">
                        <c:v>20.898159999999997</c:v>
                      </c:pt>
                      <c:pt idx="107292">
                        <c:v>20.939260000000001</c:v>
                      </c:pt>
                      <c:pt idx="107293">
                        <c:v>20.980409999999999</c:v>
                      </c:pt>
                      <c:pt idx="107294">
                        <c:v>21.020910000000001</c:v>
                      </c:pt>
                      <c:pt idx="107295">
                        <c:v>21.062010000000001</c:v>
                      </c:pt>
                      <c:pt idx="107296">
                        <c:v>21.102959999999999</c:v>
                      </c:pt>
                      <c:pt idx="107297">
                        <c:v>21.143560000000001</c:v>
                      </c:pt>
                      <c:pt idx="107298">
                        <c:v>21.18441</c:v>
                      </c:pt>
                      <c:pt idx="107299">
                        <c:v>21.22532</c:v>
                      </c:pt>
                      <c:pt idx="107300">
                        <c:v>21.265599999999999</c:v>
                      </c:pt>
                      <c:pt idx="107301">
                        <c:v>21.306010000000001</c:v>
                      </c:pt>
                      <c:pt idx="107302">
                        <c:v>21.347230000000003</c:v>
                      </c:pt>
                      <c:pt idx="107303">
                        <c:v>21.388870000000001</c:v>
                      </c:pt>
                      <c:pt idx="107304">
                        <c:v>21.430019999999999</c:v>
                      </c:pt>
                      <c:pt idx="107305">
                        <c:v>21.471550000000001</c:v>
                      </c:pt>
                      <c:pt idx="107306">
                        <c:v>21.513069999999999</c:v>
                      </c:pt>
                      <c:pt idx="107307">
                        <c:v>21.554700000000004</c:v>
                      </c:pt>
                      <c:pt idx="107308">
                        <c:v>21.59619</c:v>
                      </c:pt>
                      <c:pt idx="107309">
                        <c:v>21.637710000000002</c:v>
                      </c:pt>
                      <c:pt idx="107310">
                        <c:v>21.678190000000001</c:v>
                      </c:pt>
                      <c:pt idx="107311">
                        <c:v>21.719170000000002</c:v>
                      </c:pt>
                      <c:pt idx="107312">
                        <c:v>21.759689999999999</c:v>
                      </c:pt>
                      <c:pt idx="107313">
                        <c:v>21.800530000000002</c:v>
                      </c:pt>
                      <c:pt idx="107314">
                        <c:v>21.841849999999997</c:v>
                      </c:pt>
                      <c:pt idx="107315">
                        <c:v>21.883400000000002</c:v>
                      </c:pt>
                      <c:pt idx="107316">
                        <c:v>21.92408</c:v>
                      </c:pt>
                      <c:pt idx="107317">
                        <c:v>21.965530000000001</c:v>
                      </c:pt>
                      <c:pt idx="107318">
                        <c:v>22.006909999999998</c:v>
                      </c:pt>
                      <c:pt idx="107319">
                        <c:v>22.04813</c:v>
                      </c:pt>
                      <c:pt idx="107320">
                        <c:v>22.090010000000003</c:v>
                      </c:pt>
                      <c:pt idx="107321">
                        <c:v>22.131900000000002</c:v>
                      </c:pt>
                      <c:pt idx="107322">
                        <c:v>22.173739999999999</c:v>
                      </c:pt>
                      <c:pt idx="107323">
                        <c:v>22.21489</c:v>
                      </c:pt>
                      <c:pt idx="107324">
                        <c:v>22.25619</c:v>
                      </c:pt>
                      <c:pt idx="107325">
                        <c:v>22.297359999999998</c:v>
                      </c:pt>
                      <c:pt idx="107326">
                        <c:v>22.339020000000001</c:v>
                      </c:pt>
                      <c:pt idx="107327">
                        <c:v>22.380960000000002</c:v>
                      </c:pt>
                      <c:pt idx="107328">
                        <c:v>22.422909999999998</c:v>
                      </c:pt>
                      <c:pt idx="107329">
                        <c:v>22.464590000000001</c:v>
                      </c:pt>
                      <c:pt idx="107330">
                        <c:v>22.506729999999997</c:v>
                      </c:pt>
                      <c:pt idx="107331">
                        <c:v>22.5488</c:v>
                      </c:pt>
                      <c:pt idx="107332">
                        <c:v>22.590340000000001</c:v>
                      </c:pt>
                      <c:pt idx="107333">
                        <c:v>22.631909999999998</c:v>
                      </c:pt>
                      <c:pt idx="107334">
                        <c:v>22.673439999999999</c:v>
                      </c:pt>
                      <c:pt idx="107335">
                        <c:v>22.712620000000001</c:v>
                      </c:pt>
                      <c:pt idx="107336">
                        <c:v>22.75271</c:v>
                      </c:pt>
                      <c:pt idx="107337">
                        <c:v>22.794349999999998</c:v>
                      </c:pt>
                      <c:pt idx="107338">
                        <c:v>22.835700000000003</c:v>
                      </c:pt>
                      <c:pt idx="107339">
                        <c:v>22.877489999999998</c:v>
                      </c:pt>
                      <c:pt idx="107340">
                        <c:v>22.918889999999998</c:v>
                      </c:pt>
                      <c:pt idx="107341">
                        <c:v>22.959759999999999</c:v>
                      </c:pt>
                      <c:pt idx="107342">
                        <c:v>23.00067</c:v>
                      </c:pt>
                      <c:pt idx="107343">
                        <c:v>23.041779999999999</c:v>
                      </c:pt>
                      <c:pt idx="107344">
                        <c:v>23.082560000000001</c:v>
                      </c:pt>
                      <c:pt idx="107345">
                        <c:v>23.1249</c:v>
                      </c:pt>
                      <c:pt idx="107346">
                        <c:v>23.16649</c:v>
                      </c:pt>
                      <c:pt idx="107347">
                        <c:v>23.208129999999997</c:v>
                      </c:pt>
                      <c:pt idx="107348">
                        <c:v>23.24877</c:v>
                      </c:pt>
                      <c:pt idx="107349">
                        <c:v>23.288429999999998</c:v>
                      </c:pt>
                      <c:pt idx="107350">
                        <c:v>23.328430000000001</c:v>
                      </c:pt>
                      <c:pt idx="107351">
                        <c:v>23.369059999999998</c:v>
                      </c:pt>
                      <c:pt idx="107352">
                        <c:v>23.40981</c:v>
                      </c:pt>
                      <c:pt idx="107353">
                        <c:v>23.450039999999998</c:v>
                      </c:pt>
                      <c:pt idx="107354">
                        <c:v>23.490700000000004</c:v>
                      </c:pt>
                      <c:pt idx="107355">
                        <c:v>23.531049999999997</c:v>
                      </c:pt>
                      <c:pt idx="107356">
                        <c:v>23.571670000000001</c:v>
                      </c:pt>
                      <c:pt idx="107357">
                        <c:v>23.610240000000001</c:v>
                      </c:pt>
                      <c:pt idx="107358">
                        <c:v>23.650300000000001</c:v>
                      </c:pt>
                      <c:pt idx="107359">
                        <c:v>23.69144</c:v>
                      </c:pt>
                      <c:pt idx="107360">
                        <c:v>23.73236</c:v>
                      </c:pt>
                      <c:pt idx="107361">
                        <c:v>23.77355</c:v>
                      </c:pt>
                      <c:pt idx="107362">
                        <c:v>23.814050000000002</c:v>
                      </c:pt>
                      <c:pt idx="107363">
                        <c:v>23.85446</c:v>
                      </c:pt>
                      <c:pt idx="107364">
                        <c:v>23.89472</c:v>
                      </c:pt>
                      <c:pt idx="107365">
                        <c:v>23.935670000000002</c:v>
                      </c:pt>
                      <c:pt idx="107366">
                        <c:v>23.976660000000003</c:v>
                      </c:pt>
                      <c:pt idx="107367">
                        <c:v>24.017810000000001</c:v>
                      </c:pt>
                      <c:pt idx="107368">
                        <c:v>24.05847</c:v>
                      </c:pt>
                      <c:pt idx="107369">
                        <c:v>24.090829999999997</c:v>
                      </c:pt>
                      <c:pt idx="107370">
                        <c:v>24.13908</c:v>
                      </c:pt>
                      <c:pt idx="107371">
                        <c:v>24.181789999999999</c:v>
                      </c:pt>
                      <c:pt idx="107372">
                        <c:v>24.22523</c:v>
                      </c:pt>
                      <c:pt idx="107373">
                        <c:v>24.268409999999999</c:v>
                      </c:pt>
                      <c:pt idx="107374">
                        <c:v>24.310079999999999</c:v>
                      </c:pt>
                      <c:pt idx="107375">
                        <c:v>24.352589999999999</c:v>
                      </c:pt>
                      <c:pt idx="107376">
                        <c:v>24.395020000000002</c:v>
                      </c:pt>
                      <c:pt idx="107377">
                        <c:v>24.437150000000003</c:v>
                      </c:pt>
                      <c:pt idx="107378">
                        <c:v>24.479510000000001</c:v>
                      </c:pt>
                      <c:pt idx="107379">
                        <c:v>24.52045</c:v>
                      </c:pt>
                      <c:pt idx="107380">
                        <c:v>24.56099</c:v>
                      </c:pt>
                      <c:pt idx="107381">
                        <c:v>24.60192</c:v>
                      </c:pt>
                      <c:pt idx="107382">
                        <c:v>24.641660000000002</c:v>
                      </c:pt>
                      <c:pt idx="107383">
                        <c:v>24.681069999999998</c:v>
                      </c:pt>
                      <c:pt idx="107384">
                        <c:v>24.720700000000001</c:v>
                      </c:pt>
                      <c:pt idx="107385">
                        <c:v>24.760640000000002</c:v>
                      </c:pt>
                      <c:pt idx="107386">
                        <c:v>24.80048</c:v>
                      </c:pt>
                      <c:pt idx="107387">
                        <c:v>24.839939999999999</c:v>
                      </c:pt>
                      <c:pt idx="107388">
                        <c:v>24.880130000000001</c:v>
                      </c:pt>
                      <c:pt idx="107389">
                        <c:v>24.91987</c:v>
                      </c:pt>
                      <c:pt idx="107390">
                        <c:v>24.957120000000003</c:v>
                      </c:pt>
                      <c:pt idx="107391">
                        <c:v>24.995289999999997</c:v>
                      </c:pt>
                      <c:pt idx="107392">
                        <c:v>25.034709999999997</c:v>
                      </c:pt>
                      <c:pt idx="107393">
                        <c:v>25.07396</c:v>
                      </c:pt>
                      <c:pt idx="107394">
                        <c:v>25.11497</c:v>
                      </c:pt>
                      <c:pt idx="107395">
                        <c:v>25.154260000000001</c:v>
                      </c:pt>
                      <c:pt idx="107396">
                        <c:v>25.193580000000001</c:v>
                      </c:pt>
                      <c:pt idx="107397">
                        <c:v>25.232610000000001</c:v>
                      </c:pt>
                      <c:pt idx="107398">
                        <c:v>25.271039999999999</c:v>
                      </c:pt>
                      <c:pt idx="107399">
                        <c:v>25.311149999999998</c:v>
                      </c:pt>
                      <c:pt idx="107400">
                        <c:v>25.351219999999998</c:v>
                      </c:pt>
                      <c:pt idx="107401">
                        <c:v>25.39132</c:v>
                      </c:pt>
                      <c:pt idx="107402">
                        <c:v>25.431650000000001</c:v>
                      </c:pt>
                      <c:pt idx="107403">
                        <c:v>25.471810000000001</c:v>
                      </c:pt>
                      <c:pt idx="107404">
                        <c:v>25.511580000000002</c:v>
                      </c:pt>
                      <c:pt idx="107405">
                        <c:v>25.550579999999997</c:v>
                      </c:pt>
                      <c:pt idx="107406">
                        <c:v>25.58859</c:v>
                      </c:pt>
                      <c:pt idx="107407">
                        <c:v>25.627549999999999</c:v>
                      </c:pt>
                      <c:pt idx="107408">
                        <c:v>25.66742</c:v>
                      </c:pt>
                      <c:pt idx="107409">
                        <c:v>25.707129999999999</c:v>
                      </c:pt>
                      <c:pt idx="107410">
                        <c:v>25.746739999999999</c:v>
                      </c:pt>
                      <c:pt idx="107411">
                        <c:v>25.786549999999998</c:v>
                      </c:pt>
                      <c:pt idx="107412">
                        <c:v>25.826650000000001</c:v>
                      </c:pt>
                      <c:pt idx="107413">
                        <c:v>25.864340000000002</c:v>
                      </c:pt>
                      <c:pt idx="107414">
                        <c:v>25.902940000000001</c:v>
                      </c:pt>
                      <c:pt idx="107415">
                        <c:v>25.942059999999998</c:v>
                      </c:pt>
                      <c:pt idx="107416">
                        <c:v>25.98133</c:v>
                      </c:pt>
                      <c:pt idx="107417">
                        <c:v>26.02196</c:v>
                      </c:pt>
                      <c:pt idx="107418">
                        <c:v>26.061250000000001</c:v>
                      </c:pt>
                      <c:pt idx="107419">
                        <c:v>26.101430000000001</c:v>
                      </c:pt>
                      <c:pt idx="107420">
                        <c:v>26.14096</c:v>
                      </c:pt>
                      <c:pt idx="107421">
                        <c:v>26.180729999999997</c:v>
                      </c:pt>
                      <c:pt idx="107422">
                        <c:v>26.208880000000001</c:v>
                      </c:pt>
                      <c:pt idx="107423">
                        <c:v>26.245739999999998</c:v>
                      </c:pt>
                      <c:pt idx="107424">
                        <c:v>26.28276</c:v>
                      </c:pt>
                      <c:pt idx="107425">
                        <c:v>26.32085</c:v>
                      </c:pt>
                      <c:pt idx="107426">
                        <c:v>26.358510000000003</c:v>
                      </c:pt>
                      <c:pt idx="107427">
                        <c:v>26.397979999999997</c:v>
                      </c:pt>
                      <c:pt idx="107428">
                        <c:v>26.437290000000001</c:v>
                      </c:pt>
                      <c:pt idx="107429">
                        <c:v>26.476690000000001</c:v>
                      </c:pt>
                      <c:pt idx="107430">
                        <c:v>26.51585</c:v>
                      </c:pt>
                      <c:pt idx="107431">
                        <c:v>26.55443</c:v>
                      </c:pt>
                      <c:pt idx="107432">
                        <c:v>26.593019999999999</c:v>
                      </c:pt>
                      <c:pt idx="107433">
                        <c:v>26.63203</c:v>
                      </c:pt>
                      <c:pt idx="107434">
                        <c:v>26.671289999999999</c:v>
                      </c:pt>
                      <c:pt idx="107435">
                        <c:v>26.7103</c:v>
                      </c:pt>
                      <c:pt idx="107436">
                        <c:v>26.748699999999999</c:v>
                      </c:pt>
                      <c:pt idx="107437">
                        <c:v>26.787800000000001</c:v>
                      </c:pt>
                      <c:pt idx="107438">
                        <c:v>26.82714</c:v>
                      </c:pt>
                      <c:pt idx="107439">
                        <c:v>26.866970000000002</c:v>
                      </c:pt>
                      <c:pt idx="107440">
                        <c:v>26.90164</c:v>
                      </c:pt>
                      <c:pt idx="107441">
                        <c:v>26.940149999999999</c:v>
                      </c:pt>
                      <c:pt idx="107442">
                        <c:v>26.976700000000001</c:v>
                      </c:pt>
                      <c:pt idx="107443">
                        <c:v>27.010570000000001</c:v>
                      </c:pt>
                      <c:pt idx="107444">
                        <c:v>27.04842</c:v>
                      </c:pt>
                      <c:pt idx="107445">
                        <c:v>27.087119999999999</c:v>
                      </c:pt>
                      <c:pt idx="107446">
                        <c:v>27.116299999999999</c:v>
                      </c:pt>
                      <c:pt idx="107447">
                        <c:v>27.153299999999998</c:v>
                      </c:pt>
                      <c:pt idx="107448">
                        <c:v>27.191010000000002</c:v>
                      </c:pt>
                      <c:pt idx="107449">
                        <c:v>27.22852</c:v>
                      </c:pt>
                      <c:pt idx="107450">
                        <c:v>27.264599999999998</c:v>
                      </c:pt>
                      <c:pt idx="107451">
                        <c:v>27.303649999999998</c:v>
                      </c:pt>
                      <c:pt idx="107452">
                        <c:v>27.343910000000001</c:v>
                      </c:pt>
                      <c:pt idx="107453">
                        <c:v>27.386249999999997</c:v>
                      </c:pt>
                      <c:pt idx="107454">
                        <c:v>27.428740000000001</c:v>
                      </c:pt>
                      <c:pt idx="107455">
                        <c:v>27.469819999999999</c:v>
                      </c:pt>
                      <c:pt idx="107456">
                        <c:v>27.511739999999996</c:v>
                      </c:pt>
                      <c:pt idx="107457">
                        <c:v>27.553109999999997</c:v>
                      </c:pt>
                      <c:pt idx="107458">
                        <c:v>27.594029999999997</c:v>
                      </c:pt>
                      <c:pt idx="107459">
                        <c:v>27.632310000000004</c:v>
                      </c:pt>
                      <c:pt idx="107460">
                        <c:v>27.674059999999997</c:v>
                      </c:pt>
                      <c:pt idx="107461">
                        <c:v>27.716229999999999</c:v>
                      </c:pt>
                      <c:pt idx="107462">
                        <c:v>27.757420000000003</c:v>
                      </c:pt>
                      <c:pt idx="107463">
                        <c:v>27.798829999999999</c:v>
                      </c:pt>
                      <c:pt idx="107464">
                        <c:v>27.839190000000002</c:v>
                      </c:pt>
                      <c:pt idx="107465">
                        <c:v>27.878639999999997</c:v>
                      </c:pt>
                      <c:pt idx="107466">
                        <c:v>27.919550000000001</c:v>
                      </c:pt>
                      <c:pt idx="107467">
                        <c:v>27.960430000000002</c:v>
                      </c:pt>
                      <c:pt idx="107468">
                        <c:v>28.001740000000002</c:v>
                      </c:pt>
                      <c:pt idx="107469">
                        <c:v>28.043089999999999</c:v>
                      </c:pt>
                      <c:pt idx="107470">
                        <c:v>28.08426</c:v>
                      </c:pt>
                      <c:pt idx="107471">
                        <c:v>28.125640000000001</c:v>
                      </c:pt>
                      <c:pt idx="107472">
                        <c:v>28.167259999999999</c:v>
                      </c:pt>
                      <c:pt idx="107473">
                        <c:v>28.208939999999998</c:v>
                      </c:pt>
                      <c:pt idx="107474">
                        <c:v>28.250410000000002</c:v>
                      </c:pt>
                      <c:pt idx="107475">
                        <c:v>28.29222</c:v>
                      </c:pt>
                      <c:pt idx="107476">
                        <c:v>28.33408</c:v>
                      </c:pt>
                      <c:pt idx="107477">
                        <c:v>28.37603</c:v>
                      </c:pt>
                      <c:pt idx="107478">
                        <c:v>28.417729999999999</c:v>
                      </c:pt>
                      <c:pt idx="107479">
                        <c:v>28.459029999999998</c:v>
                      </c:pt>
                      <c:pt idx="107480">
                        <c:v>28.500359999999997</c:v>
                      </c:pt>
                      <c:pt idx="107481">
                        <c:v>28.542190000000002</c:v>
                      </c:pt>
                      <c:pt idx="107482">
                        <c:v>28.583579999999998</c:v>
                      </c:pt>
                      <c:pt idx="107483">
                        <c:v>28.625360000000001</c:v>
                      </c:pt>
                      <c:pt idx="107484">
                        <c:v>28.66685</c:v>
                      </c:pt>
                      <c:pt idx="107485">
                        <c:v>28.708880000000001</c:v>
                      </c:pt>
                      <c:pt idx="107486">
                        <c:v>28.750439999999998</c:v>
                      </c:pt>
                      <c:pt idx="107487">
                        <c:v>28.792010000000001</c:v>
                      </c:pt>
                      <c:pt idx="107488">
                        <c:v>28.829560000000001</c:v>
                      </c:pt>
                      <c:pt idx="107489">
                        <c:v>28.869399999999999</c:v>
                      </c:pt>
                      <c:pt idx="107490">
                        <c:v>28.910909999999998</c:v>
                      </c:pt>
                      <c:pt idx="107491">
                        <c:v>28.948339999999998</c:v>
                      </c:pt>
                      <c:pt idx="107492">
                        <c:v>28.986999999999998</c:v>
                      </c:pt>
                      <c:pt idx="107493">
                        <c:v>29.02899</c:v>
                      </c:pt>
                      <c:pt idx="107494">
                        <c:v>29.07114</c:v>
                      </c:pt>
                      <c:pt idx="107495">
                        <c:v>29.112969999999997</c:v>
                      </c:pt>
                      <c:pt idx="107496">
                        <c:v>29.15504</c:v>
                      </c:pt>
                      <c:pt idx="107497">
                        <c:v>29.197199999999999</c:v>
                      </c:pt>
                      <c:pt idx="107498">
                        <c:v>29.239130000000003</c:v>
                      </c:pt>
                      <c:pt idx="107499">
                        <c:v>29.281229999999997</c:v>
                      </c:pt>
                      <c:pt idx="107500">
                        <c:v>29.32302</c:v>
                      </c:pt>
                      <c:pt idx="107501">
                        <c:v>29.362010000000001</c:v>
                      </c:pt>
                      <c:pt idx="107502">
                        <c:v>29.402760000000001</c:v>
                      </c:pt>
                      <c:pt idx="107503">
                        <c:v>29.444389999999999</c:v>
                      </c:pt>
                      <c:pt idx="107504">
                        <c:v>29.485720000000001</c:v>
                      </c:pt>
                      <c:pt idx="107505">
                        <c:v>29.526970000000002</c:v>
                      </c:pt>
                      <c:pt idx="107506">
                        <c:v>29.567019999999999</c:v>
                      </c:pt>
                      <c:pt idx="107507">
                        <c:v>29.607849999999999</c:v>
                      </c:pt>
                      <c:pt idx="107508">
                        <c:v>29.643149999999999</c:v>
                      </c:pt>
                      <c:pt idx="107509">
                        <c:v>29.678930000000001</c:v>
                      </c:pt>
                      <c:pt idx="107510">
                        <c:v>29.715790000000002</c:v>
                      </c:pt>
                      <c:pt idx="107511">
                        <c:v>29.755749999999999</c:v>
                      </c:pt>
                      <c:pt idx="107512">
                        <c:v>29.796490000000002</c:v>
                      </c:pt>
                      <c:pt idx="107513">
                        <c:v>29.836880000000001</c:v>
                      </c:pt>
                      <c:pt idx="107514">
                        <c:v>29.87689</c:v>
                      </c:pt>
                      <c:pt idx="107515">
                        <c:v>29.917459999999998</c:v>
                      </c:pt>
                      <c:pt idx="107516">
                        <c:v>29.959190000000003</c:v>
                      </c:pt>
                      <c:pt idx="107517">
                        <c:v>30.000399999999999</c:v>
                      </c:pt>
                      <c:pt idx="107518">
                        <c:v>30.041639999999997</c:v>
                      </c:pt>
                      <c:pt idx="107519">
                        <c:v>30.083370000000002</c:v>
                      </c:pt>
                      <c:pt idx="107520">
                        <c:v>30.124740000000003</c:v>
                      </c:pt>
                      <c:pt idx="107521">
                        <c:v>30.165199999999999</c:v>
                      </c:pt>
                      <c:pt idx="107522">
                        <c:v>30.20645</c:v>
                      </c:pt>
                      <c:pt idx="107523">
                        <c:v>30.24765</c:v>
                      </c:pt>
                      <c:pt idx="107524">
                        <c:v>30.289299999999997</c:v>
                      </c:pt>
                      <c:pt idx="107525">
                        <c:v>30.330550000000002</c:v>
                      </c:pt>
                      <c:pt idx="107526">
                        <c:v>30.371830000000003</c:v>
                      </c:pt>
                      <c:pt idx="107527">
                        <c:v>30.41262</c:v>
                      </c:pt>
                      <c:pt idx="107528">
                        <c:v>30.454319999999999</c:v>
                      </c:pt>
                      <c:pt idx="107529">
                        <c:v>30.493830000000003</c:v>
                      </c:pt>
                      <c:pt idx="107530">
                        <c:v>30.533839999999998</c:v>
                      </c:pt>
                      <c:pt idx="107531">
                        <c:v>30.572710000000001</c:v>
                      </c:pt>
                      <c:pt idx="107532">
                        <c:v>30.612560000000002</c:v>
                      </c:pt>
                      <c:pt idx="107533">
                        <c:v>30.652189999999997</c:v>
                      </c:pt>
                      <c:pt idx="107534">
                        <c:v>30.692270000000001</c:v>
                      </c:pt>
                      <c:pt idx="107535">
                        <c:v>30.731649999999998</c:v>
                      </c:pt>
                      <c:pt idx="107536">
                        <c:v>30.771549999999998</c:v>
                      </c:pt>
                      <c:pt idx="107537">
                        <c:v>30.811329999999998</c:v>
                      </c:pt>
                      <c:pt idx="107538">
                        <c:v>30.851479999999999</c:v>
                      </c:pt>
                      <c:pt idx="107539">
                        <c:v>30.891869999999997</c:v>
                      </c:pt>
                      <c:pt idx="107540">
                        <c:v>30.932670000000002</c:v>
                      </c:pt>
                      <c:pt idx="107541">
                        <c:v>30.973419999999997</c:v>
                      </c:pt>
                      <c:pt idx="107542">
                        <c:v>31.014009999999999</c:v>
                      </c:pt>
                      <c:pt idx="107543">
                        <c:v>31.053549999999998</c:v>
                      </c:pt>
                      <c:pt idx="107544">
                        <c:v>31.093679999999999</c:v>
                      </c:pt>
                      <c:pt idx="107545">
                        <c:v>31.133150000000001</c:v>
                      </c:pt>
                      <c:pt idx="107546">
                        <c:v>31.173719999999999</c:v>
                      </c:pt>
                      <c:pt idx="107547">
                        <c:v>31.213950000000001</c:v>
                      </c:pt>
                      <c:pt idx="107548">
                        <c:v>31.253880000000002</c:v>
                      </c:pt>
                      <c:pt idx="107549">
                        <c:v>31.293030000000002</c:v>
                      </c:pt>
                      <c:pt idx="107550">
                        <c:v>31.333160000000003</c:v>
                      </c:pt>
                      <c:pt idx="107551">
                        <c:v>31.373250000000002</c:v>
                      </c:pt>
                      <c:pt idx="107552">
                        <c:v>31.41395</c:v>
                      </c:pt>
                      <c:pt idx="107553">
                        <c:v>31.453810000000001</c:v>
                      </c:pt>
                      <c:pt idx="107554">
                        <c:v>31.49418</c:v>
                      </c:pt>
                      <c:pt idx="107555">
                        <c:v>31.534089999999999</c:v>
                      </c:pt>
                      <c:pt idx="107556">
                        <c:v>31.574449999999999</c:v>
                      </c:pt>
                      <c:pt idx="107557">
                        <c:v>31.614140000000003</c:v>
                      </c:pt>
                      <c:pt idx="107558">
                        <c:v>31.654870000000003</c:v>
                      </c:pt>
                      <c:pt idx="107559">
                        <c:v>31.694309999999998</c:v>
                      </c:pt>
                      <c:pt idx="107560">
                        <c:v>31.734439999999999</c:v>
                      </c:pt>
                      <c:pt idx="107561">
                        <c:v>31.774659999999997</c:v>
                      </c:pt>
                      <c:pt idx="107562">
                        <c:v>31.814450000000001</c:v>
                      </c:pt>
                      <c:pt idx="107563">
                        <c:v>31.854800000000001</c:v>
                      </c:pt>
                      <c:pt idx="107564">
                        <c:v>31.894100000000002</c:v>
                      </c:pt>
                      <c:pt idx="107565">
                        <c:v>31.9345</c:v>
                      </c:pt>
                      <c:pt idx="107566">
                        <c:v>31.97485</c:v>
                      </c:pt>
                      <c:pt idx="107567">
                        <c:v>32.014949999999999</c:v>
                      </c:pt>
                      <c:pt idx="107568">
                        <c:v>32.056190000000001</c:v>
                      </c:pt>
                      <c:pt idx="107569">
                        <c:v>32.095759999999999</c:v>
                      </c:pt>
                      <c:pt idx="107570">
                        <c:v>32.120010000000001</c:v>
                      </c:pt>
                      <c:pt idx="107571">
                        <c:v>32.156669999999998</c:v>
                      </c:pt>
                      <c:pt idx="107572">
                        <c:v>32.196640000000002</c:v>
                      </c:pt>
                      <c:pt idx="107573">
                        <c:v>32.235669999999999</c:v>
                      </c:pt>
                      <c:pt idx="107574">
                        <c:v>32.275369999999995</c:v>
                      </c:pt>
                      <c:pt idx="107575">
                        <c:v>32.315190000000001</c:v>
                      </c:pt>
                      <c:pt idx="107576">
                        <c:v>32.355829999999997</c:v>
                      </c:pt>
                      <c:pt idx="107577">
                        <c:v>32.396769999999997</c:v>
                      </c:pt>
                      <c:pt idx="107578">
                        <c:v>32.437860000000001</c:v>
                      </c:pt>
                      <c:pt idx="107579">
                        <c:v>32.477989999999998</c:v>
                      </c:pt>
                      <c:pt idx="107580">
                        <c:v>32.516390000000001</c:v>
                      </c:pt>
                      <c:pt idx="107581">
                        <c:v>32.557079999999999</c:v>
                      </c:pt>
                      <c:pt idx="107582">
                        <c:v>32.597630000000002</c:v>
                      </c:pt>
                      <c:pt idx="107583">
                        <c:v>32.638370000000002</c:v>
                      </c:pt>
                      <c:pt idx="107584">
                        <c:v>32.678379999999997</c:v>
                      </c:pt>
                      <c:pt idx="107585">
                        <c:v>32.719099999999997</c:v>
                      </c:pt>
                      <c:pt idx="107586">
                        <c:v>32.759689999999999</c:v>
                      </c:pt>
                      <c:pt idx="107587">
                        <c:v>32.80039</c:v>
                      </c:pt>
                      <c:pt idx="107588">
                        <c:v>32.841409999999996</c:v>
                      </c:pt>
                      <c:pt idx="107589">
                        <c:v>32.881990000000002</c:v>
                      </c:pt>
                      <c:pt idx="107590">
                        <c:v>32.92248</c:v>
                      </c:pt>
                      <c:pt idx="107591">
                        <c:v>32.962270000000004</c:v>
                      </c:pt>
                      <c:pt idx="107592">
                        <c:v>33.002400000000002</c:v>
                      </c:pt>
                      <c:pt idx="107593">
                        <c:v>33.042850000000001</c:v>
                      </c:pt>
                      <c:pt idx="107594">
                        <c:v>33.082450000000001</c:v>
                      </c:pt>
                      <c:pt idx="107595">
                        <c:v>33.122340000000001</c:v>
                      </c:pt>
                      <c:pt idx="107596">
                        <c:v>33.161659999999998</c:v>
                      </c:pt>
                      <c:pt idx="107597">
                        <c:v>33.201439999999998</c:v>
                      </c:pt>
                      <c:pt idx="107598">
                        <c:v>33.240389999999998</c:v>
                      </c:pt>
                      <c:pt idx="107599">
                        <c:v>33.279969999999999</c:v>
                      </c:pt>
                      <c:pt idx="107600">
                        <c:v>33.320409999999995</c:v>
                      </c:pt>
                      <c:pt idx="107601">
                        <c:v>33.360010000000003</c:v>
                      </c:pt>
                      <c:pt idx="107602">
                        <c:v>33.399149999999999</c:v>
                      </c:pt>
                      <c:pt idx="107603">
                        <c:v>33.438629999999996</c:v>
                      </c:pt>
                      <c:pt idx="107604">
                        <c:v>33.478059999999999</c:v>
                      </c:pt>
                      <c:pt idx="107605">
                        <c:v>33.51755</c:v>
                      </c:pt>
                      <c:pt idx="107606">
                        <c:v>33.556930000000001</c:v>
                      </c:pt>
                      <c:pt idx="107607">
                        <c:v>33.59552</c:v>
                      </c:pt>
                      <c:pt idx="107608">
                        <c:v>33.633229999999998</c:v>
                      </c:pt>
                      <c:pt idx="107609">
                        <c:v>33.671970000000002</c:v>
                      </c:pt>
                      <c:pt idx="107610">
                        <c:v>33.710589999999996</c:v>
                      </c:pt>
                      <c:pt idx="107611">
                        <c:v>33.7498</c:v>
                      </c:pt>
                      <c:pt idx="107612">
                        <c:v>33.788530000000002</c:v>
                      </c:pt>
                      <c:pt idx="107613">
                        <c:v>33.823419999999999</c:v>
                      </c:pt>
                      <c:pt idx="107614">
                        <c:v>33.85577</c:v>
                      </c:pt>
                      <c:pt idx="107615">
                        <c:v>33.89208</c:v>
                      </c:pt>
                      <c:pt idx="107616">
                        <c:v>33.92906</c:v>
                      </c:pt>
                      <c:pt idx="107617">
                        <c:v>33.966380000000001</c:v>
                      </c:pt>
                      <c:pt idx="107618">
                        <c:v>34.00468</c:v>
                      </c:pt>
                      <c:pt idx="107619">
                        <c:v>34.043570000000003</c:v>
                      </c:pt>
                      <c:pt idx="107620">
                        <c:v>34.081470000000003</c:v>
                      </c:pt>
                      <c:pt idx="107621">
                        <c:v>34.120089999999998</c:v>
                      </c:pt>
                      <c:pt idx="107622">
                        <c:v>34.159520000000001</c:v>
                      </c:pt>
                      <c:pt idx="107623">
                        <c:v>34.198509999999999</c:v>
                      </c:pt>
                      <c:pt idx="107624">
                        <c:v>34.238780000000006</c:v>
                      </c:pt>
                      <c:pt idx="107625">
                        <c:v>34.277850000000001</c:v>
                      </c:pt>
                      <c:pt idx="107626">
                        <c:v>34.317360000000001</c:v>
                      </c:pt>
                      <c:pt idx="107627">
                        <c:v>34.347760000000001</c:v>
                      </c:pt>
                      <c:pt idx="107628">
                        <c:v>34.388390000000001</c:v>
                      </c:pt>
                      <c:pt idx="107629">
                        <c:v>34.426349999999999</c:v>
                      </c:pt>
                      <c:pt idx="107630">
                        <c:v>34.474339999999998</c:v>
                      </c:pt>
                      <c:pt idx="107631">
                        <c:v>34.517150000000001</c:v>
                      </c:pt>
                      <c:pt idx="107632">
                        <c:v>34.559160000000006</c:v>
                      </c:pt>
                      <c:pt idx="107633">
                        <c:v>34.600110000000001</c:v>
                      </c:pt>
                      <c:pt idx="107634">
                        <c:v>34.64049</c:v>
                      </c:pt>
                      <c:pt idx="107635">
                        <c:v>34.679950000000005</c:v>
                      </c:pt>
                      <c:pt idx="107636">
                        <c:v>34.723660000000002</c:v>
                      </c:pt>
                      <c:pt idx="107637">
                        <c:v>34.761320000000005</c:v>
                      </c:pt>
                      <c:pt idx="107638">
                        <c:v>34.799820000000004</c:v>
                      </c:pt>
                      <c:pt idx="107639">
                        <c:v>34.838380000000001</c:v>
                      </c:pt>
                      <c:pt idx="107640">
                        <c:v>34.877069999999996</c:v>
                      </c:pt>
                      <c:pt idx="107641">
                        <c:v>34.915120000000002</c:v>
                      </c:pt>
                      <c:pt idx="107642">
                        <c:v>34.953599999999994</c:v>
                      </c:pt>
                      <c:pt idx="107643">
                        <c:v>34.992530000000002</c:v>
                      </c:pt>
                      <c:pt idx="107644">
                        <c:v>35.030349999999999</c:v>
                      </c:pt>
                      <c:pt idx="107645">
                        <c:v>35.067779999999999</c:v>
                      </c:pt>
                      <c:pt idx="107646">
                        <c:v>35.105469999999997</c:v>
                      </c:pt>
                      <c:pt idx="107647">
                        <c:v>35.143000000000001</c:v>
                      </c:pt>
                      <c:pt idx="107648">
                        <c:v>35.180759999999999</c:v>
                      </c:pt>
                      <c:pt idx="107649">
                        <c:v>35.218640000000001</c:v>
                      </c:pt>
                      <c:pt idx="107650">
                        <c:v>35.256039999999999</c:v>
                      </c:pt>
                      <c:pt idx="107651">
                        <c:v>35.294139999999999</c:v>
                      </c:pt>
                      <c:pt idx="107652">
                        <c:v>35.332319999999996</c:v>
                      </c:pt>
                      <c:pt idx="107653">
                        <c:v>35.36947</c:v>
                      </c:pt>
                      <c:pt idx="107654">
                        <c:v>35.407510000000002</c:v>
                      </c:pt>
                      <c:pt idx="107655">
                        <c:v>35.441209999999998</c:v>
                      </c:pt>
                      <c:pt idx="107656">
                        <c:v>35.475029999999997</c:v>
                      </c:pt>
                      <c:pt idx="107657">
                        <c:v>35.50629</c:v>
                      </c:pt>
                      <c:pt idx="107658">
                        <c:v>35.542900000000003</c:v>
                      </c:pt>
                      <c:pt idx="107659">
                        <c:v>35.579139999999995</c:v>
                      </c:pt>
                      <c:pt idx="107660">
                        <c:v>35.61694</c:v>
                      </c:pt>
                      <c:pt idx="107661">
                        <c:v>35.653980000000004</c:v>
                      </c:pt>
                      <c:pt idx="107662">
                        <c:v>35.691369999999999</c:v>
                      </c:pt>
                      <c:pt idx="107663">
                        <c:v>35.73019</c:v>
                      </c:pt>
                      <c:pt idx="107664">
                        <c:v>35.769099999999995</c:v>
                      </c:pt>
                      <c:pt idx="107665">
                        <c:v>35.807540000000003</c:v>
                      </c:pt>
                      <c:pt idx="107666">
                        <c:v>35.846260000000001</c:v>
                      </c:pt>
                      <c:pt idx="107667">
                        <c:v>35.889359999999996</c:v>
                      </c:pt>
                      <c:pt idx="107668">
                        <c:v>35.92971</c:v>
                      </c:pt>
                      <c:pt idx="107669">
                        <c:v>35.970129999999997</c:v>
                      </c:pt>
                      <c:pt idx="107670">
                        <c:v>36.01041</c:v>
                      </c:pt>
                      <c:pt idx="107671">
                        <c:v>36.049999999999997</c:v>
                      </c:pt>
                      <c:pt idx="107672">
                        <c:v>36.089530000000003</c:v>
                      </c:pt>
                      <c:pt idx="107673">
                        <c:v>36.128689999999999</c:v>
                      </c:pt>
                      <c:pt idx="107674">
                        <c:v>36.167919999999995</c:v>
                      </c:pt>
                      <c:pt idx="107675">
                        <c:v>36.206600000000002</c:v>
                      </c:pt>
                      <c:pt idx="107676">
                        <c:v>36.245579999999997</c:v>
                      </c:pt>
                      <c:pt idx="107677">
                        <c:v>36.283349999999999</c:v>
                      </c:pt>
                      <c:pt idx="107678">
                        <c:v>36.321069999999999</c:v>
                      </c:pt>
                      <c:pt idx="107679">
                        <c:v>36.359819999999999</c:v>
                      </c:pt>
                      <c:pt idx="107680">
                        <c:v>36.397819999999996</c:v>
                      </c:pt>
                      <c:pt idx="107681">
                        <c:v>36.43571</c:v>
                      </c:pt>
                      <c:pt idx="107682">
                        <c:v>36.473959999999998</c:v>
                      </c:pt>
                      <c:pt idx="107683">
                        <c:v>36.511409999999998</c:v>
                      </c:pt>
                      <c:pt idx="107684">
                        <c:v>36.549369999999996</c:v>
                      </c:pt>
                      <c:pt idx="107685">
                        <c:v>36.587049999999998</c:v>
                      </c:pt>
                      <c:pt idx="107686">
                        <c:v>36.624890000000001</c:v>
                      </c:pt>
                      <c:pt idx="107687">
                        <c:v>36.662329999999997</c:v>
                      </c:pt>
                      <c:pt idx="107688">
                        <c:v>36.699570000000001</c:v>
                      </c:pt>
                      <c:pt idx="107689">
                        <c:v>36.73516</c:v>
                      </c:pt>
                      <c:pt idx="107690">
                        <c:v>36.770649999999996</c:v>
                      </c:pt>
                      <c:pt idx="107691">
                        <c:v>36.808610000000002</c:v>
                      </c:pt>
                      <c:pt idx="107692">
                        <c:v>36.845849999999999</c:v>
                      </c:pt>
                      <c:pt idx="107693">
                        <c:v>36.883479999999999</c:v>
                      </c:pt>
                      <c:pt idx="107694">
                        <c:v>36.920609999999996</c:v>
                      </c:pt>
                      <c:pt idx="107695">
                        <c:v>36.958329999999997</c:v>
                      </c:pt>
                      <c:pt idx="107696">
                        <c:v>36.994689999999999</c:v>
                      </c:pt>
                      <c:pt idx="107697">
                        <c:v>37.032409999999999</c:v>
                      </c:pt>
                      <c:pt idx="107698">
                        <c:v>37.069899999999997</c:v>
                      </c:pt>
                      <c:pt idx="107699">
                        <c:v>37.107929999999996</c:v>
                      </c:pt>
                      <c:pt idx="107700">
                        <c:v>37.145199999999996</c:v>
                      </c:pt>
                      <c:pt idx="107701">
                        <c:v>37.182050000000004</c:v>
                      </c:pt>
                      <c:pt idx="107702">
                        <c:v>37.219070000000002</c:v>
                      </c:pt>
                      <c:pt idx="107703">
                        <c:v>37.255310000000001</c:v>
                      </c:pt>
                      <c:pt idx="107704">
                        <c:v>37.291669999999996</c:v>
                      </c:pt>
                      <c:pt idx="107705">
                        <c:v>37.327819999999996</c:v>
                      </c:pt>
                      <c:pt idx="107706">
                        <c:v>37.363059999999997</c:v>
                      </c:pt>
                      <c:pt idx="107707">
                        <c:v>37.395670000000003</c:v>
                      </c:pt>
                      <c:pt idx="107708">
                        <c:v>37.427109999999999</c:v>
                      </c:pt>
                      <c:pt idx="107709">
                        <c:v>37.459959999999995</c:v>
                      </c:pt>
                      <c:pt idx="107710">
                        <c:v>37.495449999999998</c:v>
                      </c:pt>
                      <c:pt idx="107711">
                        <c:v>37.532160000000005</c:v>
                      </c:pt>
                      <c:pt idx="107712">
                        <c:v>37.569760000000002</c:v>
                      </c:pt>
                      <c:pt idx="107713">
                        <c:v>37.607579999999999</c:v>
                      </c:pt>
                      <c:pt idx="107714">
                        <c:v>37.645650000000003</c:v>
                      </c:pt>
                      <c:pt idx="107715">
                        <c:v>37.681910000000002</c:v>
                      </c:pt>
                      <c:pt idx="107716">
                        <c:v>37.719450000000002</c:v>
                      </c:pt>
                      <c:pt idx="107717">
                        <c:v>37.756140000000002</c:v>
                      </c:pt>
                      <c:pt idx="107718">
                        <c:v>37.794069999999998</c:v>
                      </c:pt>
                      <c:pt idx="107719">
                        <c:v>37.831600000000002</c:v>
                      </c:pt>
                      <c:pt idx="107720">
                        <c:v>37.869810000000001</c:v>
                      </c:pt>
                      <c:pt idx="107721">
                        <c:v>37.908650000000002</c:v>
                      </c:pt>
                      <c:pt idx="107722">
                        <c:v>37.945950000000003</c:v>
                      </c:pt>
                      <c:pt idx="107723">
                        <c:v>37.983519999999999</c:v>
                      </c:pt>
                      <c:pt idx="107724">
                        <c:v>38.02176</c:v>
                      </c:pt>
                      <c:pt idx="107725">
                        <c:v>38.059739999999998</c:v>
                      </c:pt>
                      <c:pt idx="107726">
                        <c:v>38.097560000000001</c:v>
                      </c:pt>
                      <c:pt idx="107727">
                        <c:v>38.135800000000003</c:v>
                      </c:pt>
                      <c:pt idx="107728">
                        <c:v>38.174250000000001</c:v>
                      </c:pt>
                      <c:pt idx="107729">
                        <c:v>38.211330000000004</c:v>
                      </c:pt>
                      <c:pt idx="107730">
                        <c:v>38.254239999999996</c:v>
                      </c:pt>
                      <c:pt idx="107731">
                        <c:v>38.292360000000002</c:v>
                      </c:pt>
                      <c:pt idx="107732">
                        <c:v>38.330179999999999</c:v>
                      </c:pt>
                      <c:pt idx="107733">
                        <c:v>38.368400000000001</c:v>
                      </c:pt>
                      <c:pt idx="107734">
                        <c:v>38.405569999999997</c:v>
                      </c:pt>
                      <c:pt idx="107735">
                        <c:v>38.442450000000001</c:v>
                      </c:pt>
                      <c:pt idx="107736">
                        <c:v>38.480260000000001</c:v>
                      </c:pt>
                      <c:pt idx="107737">
                        <c:v>38.51773</c:v>
                      </c:pt>
                      <c:pt idx="107738">
                        <c:v>38.555730000000004</c:v>
                      </c:pt>
                      <c:pt idx="107739">
                        <c:v>38.593289999999996</c:v>
                      </c:pt>
                      <c:pt idx="107740">
                        <c:v>38.629750000000001</c:v>
                      </c:pt>
                      <c:pt idx="107741">
                        <c:v>38.667670000000001</c:v>
                      </c:pt>
                      <c:pt idx="107742">
                        <c:v>38.705579999999998</c:v>
                      </c:pt>
                      <c:pt idx="107743">
                        <c:v>38.744019999999999</c:v>
                      </c:pt>
                      <c:pt idx="107744">
                        <c:v>38.779430000000005</c:v>
                      </c:pt>
                      <c:pt idx="107745">
                        <c:v>38.805979999999998</c:v>
                      </c:pt>
                      <c:pt idx="107746">
                        <c:v>38.834780000000002</c:v>
                      </c:pt>
                      <c:pt idx="107747">
                        <c:v>38.866520000000001</c:v>
                      </c:pt>
                      <c:pt idx="107748">
                        <c:v>38.894779999999997</c:v>
                      </c:pt>
                      <c:pt idx="107749">
                        <c:v>38.930720000000001</c:v>
                      </c:pt>
                      <c:pt idx="107750">
                        <c:v>38.96584</c:v>
                      </c:pt>
                      <c:pt idx="107751">
                        <c:v>39.002309999999994</c:v>
                      </c:pt>
                      <c:pt idx="107752">
                        <c:v>39.038420000000002</c:v>
                      </c:pt>
                      <c:pt idx="107753">
                        <c:v>39.074730000000002</c:v>
                      </c:pt>
                      <c:pt idx="107754">
                        <c:v>39.111409999999999</c:v>
                      </c:pt>
                      <c:pt idx="107755">
                        <c:v>39.147419999999997</c:v>
                      </c:pt>
                      <c:pt idx="107756">
                        <c:v>39.163510000000002</c:v>
                      </c:pt>
                      <c:pt idx="107757">
                        <c:v>39.19012</c:v>
                      </c:pt>
                      <c:pt idx="107758">
                        <c:v>39.220290000000006</c:v>
                      </c:pt>
                      <c:pt idx="107759">
                        <c:v>39.25029</c:v>
                      </c:pt>
                      <c:pt idx="107760">
                        <c:v>39.282919999999997</c:v>
                      </c:pt>
                      <c:pt idx="107761">
                        <c:v>39.315730000000002</c:v>
                      </c:pt>
                      <c:pt idx="107762">
                        <c:v>39.349449999999997</c:v>
                      </c:pt>
                      <c:pt idx="107763">
                        <c:v>39.383960000000002</c:v>
                      </c:pt>
                      <c:pt idx="107764">
                        <c:v>39.415939999999999</c:v>
                      </c:pt>
                      <c:pt idx="107765">
                        <c:v>39.447339999999997</c:v>
                      </c:pt>
                      <c:pt idx="107766">
                        <c:v>39.481459999999998</c:v>
                      </c:pt>
                      <c:pt idx="107767">
                        <c:v>39.516849999999998</c:v>
                      </c:pt>
                      <c:pt idx="107768">
                        <c:v>39.552599999999998</c:v>
                      </c:pt>
                      <c:pt idx="107769">
                        <c:v>39.601050000000001</c:v>
                      </c:pt>
                      <c:pt idx="107770">
                        <c:v>39.640770000000003</c:v>
                      </c:pt>
                      <c:pt idx="107771">
                        <c:v>39.680860000000003</c:v>
                      </c:pt>
                      <c:pt idx="107772">
                        <c:v>39.71949</c:v>
                      </c:pt>
                      <c:pt idx="107773">
                        <c:v>39.757899999999999</c:v>
                      </c:pt>
                      <c:pt idx="107774">
                        <c:v>39.795749999999998</c:v>
                      </c:pt>
                      <c:pt idx="107775">
                        <c:v>39.833970000000001</c:v>
                      </c:pt>
                      <c:pt idx="107776">
                        <c:v>39.871229999999997</c:v>
                      </c:pt>
                      <c:pt idx="107777">
                        <c:v>39.908410000000003</c:v>
                      </c:pt>
                      <c:pt idx="107778">
                        <c:v>39.945540000000001</c:v>
                      </c:pt>
                      <c:pt idx="107779">
                        <c:v>39.982929999999996</c:v>
                      </c:pt>
                      <c:pt idx="107780">
                        <c:v>40.020439999999994</c:v>
                      </c:pt>
                      <c:pt idx="107781">
                        <c:v>40.057790000000004</c:v>
                      </c:pt>
                      <c:pt idx="107782">
                        <c:v>40.095340000000007</c:v>
                      </c:pt>
                      <c:pt idx="107783">
                        <c:v>40.132890000000003</c:v>
                      </c:pt>
                      <c:pt idx="107784">
                        <c:v>40.17069</c:v>
                      </c:pt>
                      <c:pt idx="107785">
                        <c:v>40.208659999999995</c:v>
                      </c:pt>
                      <c:pt idx="107786">
                        <c:v>40.245290000000004</c:v>
                      </c:pt>
                      <c:pt idx="107787">
                        <c:v>40.282499999999999</c:v>
                      </c:pt>
                      <c:pt idx="107788">
                        <c:v>40.317040000000006</c:v>
                      </c:pt>
                      <c:pt idx="107789">
                        <c:v>40.350619999999999</c:v>
                      </c:pt>
                      <c:pt idx="107790">
                        <c:v>40.386710000000001</c:v>
                      </c:pt>
                      <c:pt idx="107791">
                        <c:v>40.423259999999999</c:v>
                      </c:pt>
                      <c:pt idx="107792">
                        <c:v>40.460120000000003</c:v>
                      </c:pt>
                      <c:pt idx="107793">
                        <c:v>40.497189999999996</c:v>
                      </c:pt>
                      <c:pt idx="107794">
                        <c:v>40.542160000000003</c:v>
                      </c:pt>
                      <c:pt idx="107795">
                        <c:v>40.57544</c:v>
                      </c:pt>
                      <c:pt idx="107796">
                        <c:v>40.622460000000004</c:v>
                      </c:pt>
                      <c:pt idx="107797">
                        <c:v>40.662200000000006</c:v>
                      </c:pt>
                      <c:pt idx="107798">
                        <c:v>40.700609999999998</c:v>
                      </c:pt>
                      <c:pt idx="107799">
                        <c:v>40.738120000000002</c:v>
                      </c:pt>
                      <c:pt idx="107800">
                        <c:v>40.774559999999994</c:v>
                      </c:pt>
                      <c:pt idx="107801">
                        <c:v>40.812370000000001</c:v>
                      </c:pt>
                      <c:pt idx="107802">
                        <c:v>40.847909999999999</c:v>
                      </c:pt>
                      <c:pt idx="107803">
                        <c:v>40.881800000000005</c:v>
                      </c:pt>
                      <c:pt idx="107804">
                        <c:v>40.918520000000001</c:v>
                      </c:pt>
                      <c:pt idx="107805">
                        <c:v>40.955779999999997</c:v>
                      </c:pt>
                      <c:pt idx="107806">
                        <c:v>40.992649999999998</c:v>
                      </c:pt>
                      <c:pt idx="107807">
                        <c:v>41.029619999999994</c:v>
                      </c:pt>
                      <c:pt idx="107808">
                        <c:v>41.065860000000001</c:v>
                      </c:pt>
                      <c:pt idx="107809">
                        <c:v>41.102460000000001</c:v>
                      </c:pt>
                      <c:pt idx="107810">
                        <c:v>41.138640000000002</c:v>
                      </c:pt>
                      <c:pt idx="107811">
                        <c:v>41.172469999999997</c:v>
                      </c:pt>
                      <c:pt idx="107812">
                        <c:v>41.206620000000001</c:v>
                      </c:pt>
                      <c:pt idx="107813">
                        <c:v>41.240309999999994</c:v>
                      </c:pt>
                      <c:pt idx="107814">
                        <c:v>41.274819999999998</c:v>
                      </c:pt>
                      <c:pt idx="107815">
                        <c:v>41.310989999999997</c:v>
                      </c:pt>
                      <c:pt idx="107816">
                        <c:v>41.347589999999997</c:v>
                      </c:pt>
                      <c:pt idx="107817">
                        <c:v>41.384920000000001</c:v>
                      </c:pt>
                      <c:pt idx="107818">
                        <c:v>41.420670000000001</c:v>
                      </c:pt>
                      <c:pt idx="107819">
                        <c:v>41.457569999999997</c:v>
                      </c:pt>
                      <c:pt idx="107820">
                        <c:v>41.491049999999994</c:v>
                      </c:pt>
                      <c:pt idx="107821">
                        <c:v>41.526670000000003</c:v>
                      </c:pt>
                      <c:pt idx="107822">
                        <c:v>41.560940000000002</c:v>
                      </c:pt>
                      <c:pt idx="107823">
                        <c:v>41.596149999999994</c:v>
                      </c:pt>
                      <c:pt idx="107824">
                        <c:v>41.631739999999994</c:v>
                      </c:pt>
                      <c:pt idx="107825">
                        <c:v>41.667630000000003</c:v>
                      </c:pt>
                      <c:pt idx="107826">
                        <c:v>41.701139999999995</c:v>
                      </c:pt>
                      <c:pt idx="107827">
                        <c:v>41.736080000000001</c:v>
                      </c:pt>
                      <c:pt idx="107828">
                        <c:v>41.7684</c:v>
                      </c:pt>
                      <c:pt idx="107829">
                        <c:v>41.803719999999998</c:v>
                      </c:pt>
                      <c:pt idx="107830">
                        <c:v>41.838279999999997</c:v>
                      </c:pt>
                      <c:pt idx="107831">
                        <c:v>41.873849999999997</c:v>
                      </c:pt>
                      <c:pt idx="107832">
                        <c:v>41.908339999999995</c:v>
                      </c:pt>
                      <c:pt idx="107833">
                        <c:v>41.943860000000001</c:v>
                      </c:pt>
                      <c:pt idx="107834">
                        <c:v>41.978220000000007</c:v>
                      </c:pt>
                      <c:pt idx="107835">
                        <c:v>42.012830000000001</c:v>
                      </c:pt>
                      <c:pt idx="107836">
                        <c:v>42.046729999999997</c:v>
                      </c:pt>
                      <c:pt idx="107837">
                        <c:v>42.072099999999999</c:v>
                      </c:pt>
                      <c:pt idx="107838">
                        <c:v>42.101179999999999</c:v>
                      </c:pt>
                      <c:pt idx="107839">
                        <c:v>42.128920000000001</c:v>
                      </c:pt>
                      <c:pt idx="107840">
                        <c:v>42.160380000000004</c:v>
                      </c:pt>
                      <c:pt idx="107841">
                        <c:v>42.185249999999996</c:v>
                      </c:pt>
                      <c:pt idx="107842">
                        <c:v>42.217359999999999</c:v>
                      </c:pt>
                      <c:pt idx="107843">
                        <c:v>42.246790000000004</c:v>
                      </c:pt>
                      <c:pt idx="107844">
                        <c:v>42.27908</c:v>
                      </c:pt>
                      <c:pt idx="107845">
                        <c:v>42.31</c:v>
                      </c:pt>
                      <c:pt idx="107846">
                        <c:v>42.342230000000001</c:v>
                      </c:pt>
                      <c:pt idx="107847">
                        <c:v>42.373960000000004</c:v>
                      </c:pt>
                      <c:pt idx="107848">
                        <c:v>42.405830000000002</c:v>
                      </c:pt>
                      <c:pt idx="107849">
                        <c:v>42.438209999999998</c:v>
                      </c:pt>
                      <c:pt idx="107850">
                        <c:v>42.470010000000002</c:v>
                      </c:pt>
                      <c:pt idx="107851">
                        <c:v>42.502519999999997</c:v>
                      </c:pt>
                      <c:pt idx="107852">
                        <c:v>42.535150000000002</c:v>
                      </c:pt>
                      <c:pt idx="107853">
                        <c:v>42.567729999999997</c:v>
                      </c:pt>
                      <c:pt idx="107854">
                        <c:v>42.599650000000004</c:v>
                      </c:pt>
                      <c:pt idx="107855">
                        <c:v>42.631959999999999</c:v>
                      </c:pt>
                      <c:pt idx="107856">
                        <c:v>42.664479999999998</c:v>
                      </c:pt>
                      <c:pt idx="107857">
                        <c:v>42.697310000000002</c:v>
                      </c:pt>
                      <c:pt idx="107858">
                        <c:v>42.726150000000004</c:v>
                      </c:pt>
                      <c:pt idx="107859">
                        <c:v>42.76003</c:v>
                      </c:pt>
                      <c:pt idx="107860">
                        <c:v>42.793789999999994</c:v>
                      </c:pt>
                      <c:pt idx="107861">
                        <c:v>42.82638</c:v>
                      </c:pt>
                      <c:pt idx="107862">
                        <c:v>42.85924</c:v>
                      </c:pt>
                      <c:pt idx="107863">
                        <c:v>42.889699999999998</c:v>
                      </c:pt>
                      <c:pt idx="107864">
                        <c:v>42.922310000000003</c:v>
                      </c:pt>
                      <c:pt idx="107865">
                        <c:v>42.955590000000001</c:v>
                      </c:pt>
                      <c:pt idx="107866">
                        <c:v>42.988470000000007</c:v>
                      </c:pt>
                      <c:pt idx="107867">
                        <c:v>43.018749999999997</c:v>
                      </c:pt>
                      <c:pt idx="107868">
                        <c:v>43.054410000000004</c:v>
                      </c:pt>
                      <c:pt idx="107869">
                        <c:v>43.087340000000005</c:v>
                      </c:pt>
                      <c:pt idx="107870">
                        <c:v>43.118780000000001</c:v>
                      </c:pt>
                      <c:pt idx="107871">
                        <c:v>43.151409999999998</c:v>
                      </c:pt>
                      <c:pt idx="107872">
                        <c:v>43.184910000000002</c:v>
                      </c:pt>
                      <c:pt idx="107873">
                        <c:v>43.215560000000004</c:v>
                      </c:pt>
                      <c:pt idx="107874">
                        <c:v>43.248170000000002</c:v>
                      </c:pt>
                      <c:pt idx="107875">
                        <c:v>43.280149999999999</c:v>
                      </c:pt>
                      <c:pt idx="107876">
                        <c:v>43.311869999999999</c:v>
                      </c:pt>
                      <c:pt idx="107877">
                        <c:v>43.344579999999993</c:v>
                      </c:pt>
                      <c:pt idx="107878">
                        <c:v>43.37697</c:v>
                      </c:pt>
                      <c:pt idx="107879">
                        <c:v>43.409380000000006</c:v>
                      </c:pt>
                      <c:pt idx="107880">
                        <c:v>43.438379999999995</c:v>
                      </c:pt>
                      <c:pt idx="107881">
                        <c:v>43.471320000000006</c:v>
                      </c:pt>
                      <c:pt idx="107882">
                        <c:v>43.505320000000005</c:v>
                      </c:pt>
                      <c:pt idx="107883">
                        <c:v>43.538849999999996</c:v>
                      </c:pt>
                      <c:pt idx="107884">
                        <c:v>43.571960000000004</c:v>
                      </c:pt>
                      <c:pt idx="107885">
                        <c:v>43.605239999999995</c:v>
                      </c:pt>
                      <c:pt idx="107886">
                        <c:v>43.636699999999998</c:v>
                      </c:pt>
                      <c:pt idx="107887">
                        <c:v>43.669820000000001</c:v>
                      </c:pt>
                      <c:pt idx="107888">
                        <c:v>43.698880000000003</c:v>
                      </c:pt>
                      <c:pt idx="107889">
                        <c:v>43.729779999999998</c:v>
                      </c:pt>
                      <c:pt idx="107890">
                        <c:v>43.759079999999997</c:v>
                      </c:pt>
                      <c:pt idx="107891">
                        <c:v>43.788489999999996</c:v>
                      </c:pt>
                      <c:pt idx="107892">
                        <c:v>43.819299999999998</c:v>
                      </c:pt>
                      <c:pt idx="107893">
                        <c:v>43.849609999999998</c:v>
                      </c:pt>
                      <c:pt idx="107894">
                        <c:v>43.881189999999997</c:v>
                      </c:pt>
                      <c:pt idx="107895">
                        <c:v>43.911140000000003</c:v>
                      </c:pt>
                      <c:pt idx="107896">
                        <c:v>43.942629999999994</c:v>
                      </c:pt>
                      <c:pt idx="107897">
                        <c:v>43.973669999999998</c:v>
                      </c:pt>
                      <c:pt idx="107898">
                        <c:v>44.003709999999998</c:v>
                      </c:pt>
                      <c:pt idx="107899">
                        <c:v>44.034000000000006</c:v>
                      </c:pt>
                      <c:pt idx="107900">
                        <c:v>44.063379999999995</c:v>
                      </c:pt>
                      <c:pt idx="107901">
                        <c:v>44.094580000000001</c:v>
                      </c:pt>
                      <c:pt idx="107902">
                        <c:v>44.121689999999994</c:v>
                      </c:pt>
                      <c:pt idx="107903">
                        <c:v>44.152370000000005</c:v>
                      </c:pt>
                      <c:pt idx="107904">
                        <c:v>44.183510000000005</c:v>
                      </c:pt>
                      <c:pt idx="107905">
                        <c:v>44.213250000000002</c:v>
                      </c:pt>
                      <c:pt idx="107906">
                        <c:v>44.244250000000001</c:v>
                      </c:pt>
                      <c:pt idx="107907">
                        <c:v>44.274860000000004</c:v>
                      </c:pt>
                      <c:pt idx="107908">
                        <c:v>44.305610000000001</c:v>
                      </c:pt>
                      <c:pt idx="107909">
                        <c:v>44.336759999999998</c:v>
                      </c:pt>
                      <c:pt idx="107910">
                        <c:v>44.3675</c:v>
                      </c:pt>
                      <c:pt idx="107911">
                        <c:v>44.396100000000004</c:v>
                      </c:pt>
                      <c:pt idx="107912">
                        <c:v>44.426410000000004</c:v>
                      </c:pt>
                      <c:pt idx="107913">
                        <c:v>44.456059999999994</c:v>
                      </c:pt>
                      <c:pt idx="107914">
                        <c:v>44.485050000000001</c:v>
                      </c:pt>
                      <c:pt idx="107915">
                        <c:v>44.515529999999998</c:v>
                      </c:pt>
                      <c:pt idx="107916">
                        <c:v>44.546390000000002</c:v>
                      </c:pt>
                      <c:pt idx="107917">
                        <c:v>44.576570000000004</c:v>
                      </c:pt>
                      <c:pt idx="107918">
                        <c:v>44.606750000000005</c:v>
                      </c:pt>
                      <c:pt idx="107919">
                        <c:v>44.63738</c:v>
                      </c:pt>
                      <c:pt idx="107920">
                        <c:v>44.668029999999995</c:v>
                      </c:pt>
                      <c:pt idx="107921">
                        <c:v>44.698830000000001</c:v>
                      </c:pt>
                      <c:pt idx="107922">
                        <c:v>44.72974</c:v>
                      </c:pt>
                      <c:pt idx="107923">
                        <c:v>44.760449999999999</c:v>
                      </c:pt>
                      <c:pt idx="107924">
                        <c:v>44.791040000000002</c:v>
                      </c:pt>
                      <c:pt idx="107925">
                        <c:v>44.821190000000001</c:v>
                      </c:pt>
                      <c:pt idx="107926">
                        <c:v>44.851109999999998</c:v>
                      </c:pt>
                      <c:pt idx="107927">
                        <c:v>44.881349999999998</c:v>
                      </c:pt>
                      <c:pt idx="107928">
                        <c:v>44.910940000000004</c:v>
                      </c:pt>
                      <c:pt idx="107929">
                        <c:v>44.938019999999995</c:v>
                      </c:pt>
                      <c:pt idx="107930">
                        <c:v>44.967449999999999</c:v>
                      </c:pt>
                      <c:pt idx="107931">
                        <c:v>44.997290000000007</c:v>
                      </c:pt>
                      <c:pt idx="107932">
                        <c:v>45.027259999999998</c:v>
                      </c:pt>
                      <c:pt idx="107933">
                        <c:v>45.057400000000001</c:v>
                      </c:pt>
                      <c:pt idx="107934">
                        <c:v>45.087620000000001</c:v>
                      </c:pt>
                      <c:pt idx="107935">
                        <c:v>45.117809999999999</c:v>
                      </c:pt>
                      <c:pt idx="107936">
                        <c:v>45.14705</c:v>
                      </c:pt>
                      <c:pt idx="107937">
                        <c:v>45.176930000000006</c:v>
                      </c:pt>
                      <c:pt idx="107938">
                        <c:v>45.20702</c:v>
                      </c:pt>
                      <c:pt idx="107939">
                        <c:v>45.236840000000001</c:v>
                      </c:pt>
                      <c:pt idx="107940">
                        <c:v>45.266370000000002</c:v>
                      </c:pt>
                      <c:pt idx="107941">
                        <c:v>45.29616</c:v>
                      </c:pt>
                      <c:pt idx="107942">
                        <c:v>45.326009999999997</c:v>
                      </c:pt>
                      <c:pt idx="107943">
                        <c:v>45.355470000000004</c:v>
                      </c:pt>
                      <c:pt idx="107944">
                        <c:v>45.385249999999999</c:v>
                      </c:pt>
                      <c:pt idx="107945">
                        <c:v>45.414960000000008</c:v>
                      </c:pt>
                      <c:pt idx="107946">
                        <c:v>45.438929999999999</c:v>
                      </c:pt>
                      <c:pt idx="107947">
                        <c:v>45.468429999999998</c:v>
                      </c:pt>
                      <c:pt idx="107948">
                        <c:v>45.497489999999999</c:v>
                      </c:pt>
                      <c:pt idx="107949">
                        <c:v>45.526400000000002</c:v>
                      </c:pt>
                      <c:pt idx="107950">
                        <c:v>45.555640000000004</c:v>
                      </c:pt>
                      <c:pt idx="107951">
                        <c:v>45.584379999999996</c:v>
                      </c:pt>
                      <c:pt idx="107952">
                        <c:v>45.614130000000003</c:v>
                      </c:pt>
                      <c:pt idx="107953">
                        <c:v>45.643830000000001</c:v>
                      </c:pt>
                      <c:pt idx="107954">
                        <c:v>45.669060000000002</c:v>
                      </c:pt>
                      <c:pt idx="107955">
                        <c:v>45.698599999999999</c:v>
                      </c:pt>
                      <c:pt idx="107956">
                        <c:v>45.728000000000002</c:v>
                      </c:pt>
                      <c:pt idx="107957">
                        <c:v>45.752829999999996</c:v>
                      </c:pt>
                      <c:pt idx="107958">
                        <c:v>45.782809999999998</c:v>
                      </c:pt>
                      <c:pt idx="107959">
                        <c:v>45.81317</c:v>
                      </c:pt>
                      <c:pt idx="107960">
                        <c:v>45.842919999999992</c:v>
                      </c:pt>
                      <c:pt idx="107961">
                        <c:v>45.873270000000005</c:v>
                      </c:pt>
                      <c:pt idx="107962">
                        <c:v>45.903559999999999</c:v>
                      </c:pt>
                      <c:pt idx="107963">
                        <c:v>45.932500000000005</c:v>
                      </c:pt>
                      <c:pt idx="107964">
                        <c:v>45.962810000000005</c:v>
                      </c:pt>
                      <c:pt idx="107965">
                        <c:v>45.993659999999998</c:v>
                      </c:pt>
                      <c:pt idx="107966">
                        <c:v>46.023769999999999</c:v>
                      </c:pt>
                      <c:pt idx="107967">
                        <c:v>46.054430000000004</c:v>
                      </c:pt>
                      <c:pt idx="107968">
                        <c:v>46.084649999999996</c:v>
                      </c:pt>
                      <c:pt idx="107969">
                        <c:v>46.114660000000001</c:v>
                      </c:pt>
                      <c:pt idx="107970">
                        <c:v>46.144910000000003</c:v>
                      </c:pt>
                      <c:pt idx="107971">
                        <c:v>46.175470000000004</c:v>
                      </c:pt>
                      <c:pt idx="107972">
                        <c:v>46.203890000000001</c:v>
                      </c:pt>
                      <c:pt idx="107973">
                        <c:v>46.234049999999996</c:v>
                      </c:pt>
                      <c:pt idx="107974">
                        <c:v>46.26464</c:v>
                      </c:pt>
                      <c:pt idx="107975">
                        <c:v>46.294040000000003</c:v>
                      </c:pt>
                      <c:pt idx="107976">
                        <c:v>46.324359999999999</c:v>
                      </c:pt>
                      <c:pt idx="107977">
                        <c:v>46.355089999999997</c:v>
                      </c:pt>
                      <c:pt idx="107978">
                        <c:v>46.385379999999998</c:v>
                      </c:pt>
                      <c:pt idx="107979">
                        <c:v>46.413979999999995</c:v>
                      </c:pt>
                      <c:pt idx="107980">
                        <c:v>46.444450000000003</c:v>
                      </c:pt>
                      <c:pt idx="107981">
                        <c:v>46.474409999999999</c:v>
                      </c:pt>
                      <c:pt idx="107982">
                        <c:v>46.503100000000003</c:v>
                      </c:pt>
                      <c:pt idx="107983">
                        <c:v>46.529489999999996</c:v>
                      </c:pt>
                      <c:pt idx="107984">
                        <c:v>46.558840000000004</c:v>
                      </c:pt>
                      <c:pt idx="107985">
                        <c:v>46.588849999999994</c:v>
                      </c:pt>
                      <c:pt idx="107986">
                        <c:v>46.61627</c:v>
                      </c:pt>
                      <c:pt idx="107987">
                        <c:v>46.646039999999999</c:v>
                      </c:pt>
                      <c:pt idx="107988">
                        <c:v>46.676589999999997</c:v>
                      </c:pt>
                      <c:pt idx="107989">
                        <c:v>46.70496</c:v>
                      </c:pt>
                      <c:pt idx="107990">
                        <c:v>46.734660000000005</c:v>
                      </c:pt>
                      <c:pt idx="107991">
                        <c:v>46.764489999999995</c:v>
                      </c:pt>
                      <c:pt idx="107992">
                        <c:v>46.791499999999999</c:v>
                      </c:pt>
                      <c:pt idx="107993">
                        <c:v>46.819649999999996</c:v>
                      </c:pt>
                      <c:pt idx="107994">
                        <c:v>46.847399999999993</c:v>
                      </c:pt>
                      <c:pt idx="107995">
                        <c:v>46.87144</c:v>
                      </c:pt>
                      <c:pt idx="107996">
                        <c:v>46.899529999999999</c:v>
                      </c:pt>
                      <c:pt idx="107997">
                        <c:v>46.92765</c:v>
                      </c:pt>
                      <c:pt idx="107998">
                        <c:v>46.956959999999995</c:v>
                      </c:pt>
                      <c:pt idx="107999">
                        <c:v>46.986470000000004</c:v>
                      </c:pt>
                      <c:pt idx="108000">
                        <c:v>47.015469999999993</c:v>
                      </c:pt>
                      <c:pt idx="108001">
                        <c:v>47.04392</c:v>
                      </c:pt>
                      <c:pt idx="108002">
                        <c:v>47.073530000000005</c:v>
                      </c:pt>
                      <c:pt idx="108003">
                        <c:v>47.10286</c:v>
                      </c:pt>
                      <c:pt idx="108004">
                        <c:v>47.131590000000003</c:v>
                      </c:pt>
                      <c:pt idx="108005">
                        <c:v>47.161109999999994</c:v>
                      </c:pt>
                      <c:pt idx="108006">
                        <c:v>47.189079999999997</c:v>
                      </c:pt>
                      <c:pt idx="108007">
                        <c:v>47.218130000000002</c:v>
                      </c:pt>
                      <c:pt idx="108008">
                        <c:v>47.238300000000002</c:v>
                      </c:pt>
                      <c:pt idx="108009">
                        <c:v>47.259950000000003</c:v>
                      </c:pt>
                      <c:pt idx="108010">
                        <c:v>47.287120000000002</c:v>
                      </c:pt>
                      <c:pt idx="108011">
                        <c:v>47.31514</c:v>
                      </c:pt>
                      <c:pt idx="108012">
                        <c:v>47.343559999999997</c:v>
                      </c:pt>
                      <c:pt idx="108013">
                        <c:v>47.37003</c:v>
                      </c:pt>
                      <c:pt idx="108014">
                        <c:v>47.397669999999998</c:v>
                      </c:pt>
                      <c:pt idx="108015">
                        <c:v>47.425889999999995</c:v>
                      </c:pt>
                      <c:pt idx="108016">
                        <c:v>47.45411</c:v>
                      </c:pt>
                      <c:pt idx="108017">
                        <c:v>47.483289999999997</c:v>
                      </c:pt>
                      <c:pt idx="108018">
                        <c:v>47.510480000000001</c:v>
                      </c:pt>
                      <c:pt idx="108019">
                        <c:v>47.526319999999998</c:v>
                      </c:pt>
                      <c:pt idx="108020">
                        <c:v>47.551069999999996</c:v>
                      </c:pt>
                      <c:pt idx="108021">
                        <c:v>47.577939999999998</c:v>
                      </c:pt>
                      <c:pt idx="108022">
                        <c:v>47.606549999999999</c:v>
                      </c:pt>
                      <c:pt idx="108023">
                        <c:v>47.635439999999996</c:v>
                      </c:pt>
                      <c:pt idx="108024">
                        <c:v>47.664929999999998</c:v>
                      </c:pt>
                      <c:pt idx="108025">
                        <c:v>47.693510000000003</c:v>
                      </c:pt>
                      <c:pt idx="108026">
                        <c:v>47.722639999999998</c:v>
                      </c:pt>
                      <c:pt idx="108027">
                        <c:v>47.752499999999998</c:v>
                      </c:pt>
                      <c:pt idx="108028">
                        <c:v>47.780069999999995</c:v>
                      </c:pt>
                      <c:pt idx="108029">
                        <c:v>47.80968</c:v>
                      </c:pt>
                      <c:pt idx="108030">
                        <c:v>47.839260000000003</c:v>
                      </c:pt>
                      <c:pt idx="108031">
                        <c:v>47.862840000000006</c:v>
                      </c:pt>
                      <c:pt idx="108032">
                        <c:v>47.892070000000004</c:v>
                      </c:pt>
                      <c:pt idx="108033">
                        <c:v>47.918469999999999</c:v>
                      </c:pt>
                      <c:pt idx="108034">
                        <c:v>47.94641</c:v>
                      </c:pt>
                      <c:pt idx="108035">
                        <c:v>47.973869999999998</c:v>
                      </c:pt>
                      <c:pt idx="108036">
                        <c:v>48.001810000000006</c:v>
                      </c:pt>
                      <c:pt idx="108037">
                        <c:v>48.029489999999996</c:v>
                      </c:pt>
                      <c:pt idx="108038">
                        <c:v>48.057540000000003</c:v>
                      </c:pt>
                      <c:pt idx="108039">
                        <c:v>48.085139999999996</c:v>
                      </c:pt>
                      <c:pt idx="108040">
                        <c:v>48.108220000000003</c:v>
                      </c:pt>
                      <c:pt idx="108041">
                        <c:v>48.133600000000001</c:v>
                      </c:pt>
                      <c:pt idx="108042">
                        <c:v>48.162209999999995</c:v>
                      </c:pt>
                      <c:pt idx="108043">
                        <c:v>48.18862</c:v>
                      </c:pt>
                      <c:pt idx="108044">
                        <c:v>48.217800000000004</c:v>
                      </c:pt>
                      <c:pt idx="108045">
                        <c:v>48.244340000000001</c:v>
                      </c:pt>
                      <c:pt idx="108046">
                        <c:v>48.272899999999993</c:v>
                      </c:pt>
                      <c:pt idx="108047">
                        <c:v>48.297629999999998</c:v>
                      </c:pt>
                      <c:pt idx="108048">
                        <c:v>48.325290000000003</c:v>
                      </c:pt>
                      <c:pt idx="108049">
                        <c:v>48.3538</c:v>
                      </c:pt>
                      <c:pt idx="108050">
                        <c:v>48.380039999999994</c:v>
                      </c:pt>
                      <c:pt idx="108051">
                        <c:v>48.408160000000002</c:v>
                      </c:pt>
                      <c:pt idx="108052">
                        <c:v>48.431220000000003</c:v>
                      </c:pt>
                      <c:pt idx="108053">
                        <c:v>48.458539999999999</c:v>
                      </c:pt>
                      <c:pt idx="108054">
                        <c:v>48.485659999999996</c:v>
                      </c:pt>
                      <c:pt idx="108055">
                        <c:v>48.511200000000002</c:v>
                      </c:pt>
                      <c:pt idx="108056">
                        <c:v>48.53548</c:v>
                      </c:pt>
                      <c:pt idx="108057">
                        <c:v>48.561059999999998</c:v>
                      </c:pt>
                      <c:pt idx="108058">
                        <c:v>48.584440000000001</c:v>
                      </c:pt>
                      <c:pt idx="108059">
                        <c:v>48.610779999999998</c:v>
                      </c:pt>
                      <c:pt idx="108060">
                        <c:v>48.635419999999996</c:v>
                      </c:pt>
                      <c:pt idx="108061">
                        <c:v>48.662390000000002</c:v>
                      </c:pt>
                      <c:pt idx="108062">
                        <c:v>48.689320000000002</c:v>
                      </c:pt>
                      <c:pt idx="108063">
                        <c:v>48.715690000000002</c:v>
                      </c:pt>
                      <c:pt idx="108064">
                        <c:v>48.743040000000008</c:v>
                      </c:pt>
                      <c:pt idx="108065">
                        <c:v>48.768810000000002</c:v>
                      </c:pt>
                      <c:pt idx="108066">
                        <c:v>48.794750000000001</c:v>
                      </c:pt>
                      <c:pt idx="108067">
                        <c:v>48.821289999999998</c:v>
                      </c:pt>
                      <c:pt idx="108068">
                        <c:v>48.848169999999996</c:v>
                      </c:pt>
                      <c:pt idx="108069">
                        <c:v>48.869300000000003</c:v>
                      </c:pt>
                      <c:pt idx="108070">
                        <c:v>48.895589999999999</c:v>
                      </c:pt>
                      <c:pt idx="108071">
                        <c:v>48.909729999999996</c:v>
                      </c:pt>
                      <c:pt idx="108072">
                        <c:v>48.922719999999998</c:v>
                      </c:pt>
                      <c:pt idx="108073">
                        <c:v>48.94238</c:v>
                      </c:pt>
                      <c:pt idx="108074">
                        <c:v>48.96622</c:v>
                      </c:pt>
                      <c:pt idx="108075">
                        <c:v>48.990349999999992</c:v>
                      </c:pt>
                      <c:pt idx="108076">
                        <c:v>49.01652</c:v>
                      </c:pt>
                      <c:pt idx="108077">
                        <c:v>49.043659999999996</c:v>
                      </c:pt>
                      <c:pt idx="108078">
                        <c:v>49.070140000000002</c:v>
                      </c:pt>
                      <c:pt idx="108079">
                        <c:v>49.097830000000002</c:v>
                      </c:pt>
                      <c:pt idx="108080">
                        <c:v>49.125100000000003</c:v>
                      </c:pt>
                      <c:pt idx="108081">
                        <c:v>49.152389999999997</c:v>
                      </c:pt>
                      <c:pt idx="108082">
                        <c:v>49.178819999999995</c:v>
                      </c:pt>
                      <c:pt idx="108083">
                        <c:v>49.206500000000005</c:v>
                      </c:pt>
                      <c:pt idx="108084">
                        <c:v>49.234070000000003</c:v>
                      </c:pt>
                      <c:pt idx="108085">
                        <c:v>49.261429999999997</c:v>
                      </c:pt>
                      <c:pt idx="108086">
                        <c:v>49.287539999999993</c:v>
                      </c:pt>
                      <c:pt idx="108087">
                        <c:v>49.314669999999992</c:v>
                      </c:pt>
                      <c:pt idx="108088">
                        <c:v>49.341470000000001</c:v>
                      </c:pt>
                      <c:pt idx="108089">
                        <c:v>49.368210000000005</c:v>
                      </c:pt>
                      <c:pt idx="108090">
                        <c:v>49.393710000000006</c:v>
                      </c:pt>
                      <c:pt idx="108091">
                        <c:v>49.420460000000006</c:v>
                      </c:pt>
                      <c:pt idx="108092">
                        <c:v>49.446629999999999</c:v>
                      </c:pt>
                      <c:pt idx="108093">
                        <c:v>49.47222</c:v>
                      </c:pt>
                      <c:pt idx="108094">
                        <c:v>49.496180000000003</c:v>
                      </c:pt>
                      <c:pt idx="108095">
                        <c:v>49.521179999999994</c:v>
                      </c:pt>
                      <c:pt idx="108096">
                        <c:v>49.54618</c:v>
                      </c:pt>
                      <c:pt idx="108097">
                        <c:v>49.571750000000002</c:v>
                      </c:pt>
                      <c:pt idx="108098">
                        <c:v>49.596699999999998</c:v>
                      </c:pt>
                      <c:pt idx="108099">
                        <c:v>49.62276</c:v>
                      </c:pt>
                      <c:pt idx="108100">
                        <c:v>49.648409999999998</c:v>
                      </c:pt>
                      <c:pt idx="108101">
                        <c:v>49.674319999999994</c:v>
                      </c:pt>
                      <c:pt idx="108102">
                        <c:v>49.697880000000005</c:v>
                      </c:pt>
                      <c:pt idx="108103">
                        <c:v>49.724269999999997</c:v>
                      </c:pt>
                      <c:pt idx="108104">
                        <c:v>49.750439999999998</c:v>
                      </c:pt>
                      <c:pt idx="108105">
                        <c:v>49.77655</c:v>
                      </c:pt>
                      <c:pt idx="108106">
                        <c:v>49.806889999999996</c:v>
                      </c:pt>
                      <c:pt idx="108107">
                        <c:v>49.830150000000003</c:v>
                      </c:pt>
                      <c:pt idx="108108">
                        <c:v>49.855319999999999</c:v>
                      </c:pt>
                      <c:pt idx="108109">
                        <c:v>49.880279999999999</c:v>
                      </c:pt>
                      <c:pt idx="108110">
                        <c:v>49.906129999999997</c:v>
                      </c:pt>
                      <c:pt idx="108111">
                        <c:v>49.931489999999997</c:v>
                      </c:pt>
                      <c:pt idx="108112">
                        <c:v>49.956969999999998</c:v>
                      </c:pt>
                      <c:pt idx="108113">
                        <c:v>49.982410000000002</c:v>
                      </c:pt>
                      <c:pt idx="108114">
                        <c:v>50.008100000000006</c:v>
                      </c:pt>
                      <c:pt idx="108115">
                        <c:v>50.032389999999999</c:v>
                      </c:pt>
                      <c:pt idx="108116">
                        <c:v>50.057770000000005</c:v>
                      </c:pt>
                      <c:pt idx="108117">
                        <c:v>50.082899999999995</c:v>
                      </c:pt>
                      <c:pt idx="108118">
                        <c:v>50.108230000000006</c:v>
                      </c:pt>
                      <c:pt idx="108119">
                        <c:v>50.133390000000006</c:v>
                      </c:pt>
                      <c:pt idx="108120">
                        <c:v>50.158769999999997</c:v>
                      </c:pt>
                      <c:pt idx="108121">
                        <c:v>50.184010000000001</c:v>
                      </c:pt>
                      <c:pt idx="108122">
                        <c:v>50.209599999999995</c:v>
                      </c:pt>
                      <c:pt idx="108123">
                        <c:v>50.23301</c:v>
                      </c:pt>
                      <c:pt idx="108124">
                        <c:v>50.258679999999998</c:v>
                      </c:pt>
                      <c:pt idx="108125">
                        <c:v>50.284729999999996</c:v>
                      </c:pt>
                      <c:pt idx="108126">
                        <c:v>50.308920000000001</c:v>
                      </c:pt>
                      <c:pt idx="108127">
                        <c:v>50.334969999999998</c:v>
                      </c:pt>
                      <c:pt idx="108128">
                        <c:v>50.36092</c:v>
                      </c:pt>
                      <c:pt idx="108129">
                        <c:v>50.38561</c:v>
                      </c:pt>
                      <c:pt idx="108130">
                        <c:v>50.411619999999999</c:v>
                      </c:pt>
                      <c:pt idx="108131">
                        <c:v>50.437100000000001</c:v>
                      </c:pt>
                      <c:pt idx="108132">
                        <c:v>50.462800000000001</c:v>
                      </c:pt>
                      <c:pt idx="108133">
                        <c:v>50.487870000000001</c:v>
                      </c:pt>
                      <c:pt idx="108134">
                        <c:v>50.513660000000002</c:v>
                      </c:pt>
                      <c:pt idx="108135">
                        <c:v>50.539120000000004</c:v>
                      </c:pt>
                      <c:pt idx="108136">
                        <c:v>50.563989999999997</c:v>
                      </c:pt>
                      <c:pt idx="108137">
                        <c:v>50.589199999999998</c:v>
                      </c:pt>
                      <c:pt idx="108138">
                        <c:v>50.614720000000005</c:v>
                      </c:pt>
                      <c:pt idx="108139">
                        <c:v>50.640050000000002</c:v>
                      </c:pt>
                      <c:pt idx="108140">
                        <c:v>50.665729999999996</c:v>
                      </c:pt>
                      <c:pt idx="108141">
                        <c:v>50.690350000000002</c:v>
                      </c:pt>
                      <c:pt idx="108142">
                        <c:v>50.71311</c:v>
                      </c:pt>
                      <c:pt idx="108143">
                        <c:v>50.736519999999999</c:v>
                      </c:pt>
                      <c:pt idx="108144">
                        <c:v>50.759949999999996</c:v>
                      </c:pt>
                      <c:pt idx="108145">
                        <c:v>50.78454</c:v>
                      </c:pt>
                      <c:pt idx="108146">
                        <c:v>50.809290000000004</c:v>
                      </c:pt>
                      <c:pt idx="108147">
                        <c:v>50.833930000000002</c:v>
                      </c:pt>
                      <c:pt idx="108148">
                        <c:v>50.858460000000001</c:v>
                      </c:pt>
                      <c:pt idx="108149">
                        <c:v>50.883399999999995</c:v>
                      </c:pt>
                      <c:pt idx="108150">
                        <c:v>50.908119999999997</c:v>
                      </c:pt>
                      <c:pt idx="108151">
                        <c:v>50.932870000000001</c:v>
                      </c:pt>
                      <c:pt idx="108152">
                        <c:v>50.956849999999996</c:v>
                      </c:pt>
                      <c:pt idx="108153">
                        <c:v>50.982039999999998</c:v>
                      </c:pt>
                      <c:pt idx="108154">
                        <c:v>51.006869999999999</c:v>
                      </c:pt>
                      <c:pt idx="108155">
                        <c:v>51.030939999999994</c:v>
                      </c:pt>
                      <c:pt idx="108156">
                        <c:v>51.055509999999998</c:v>
                      </c:pt>
                      <c:pt idx="108157">
                        <c:v>51.080690000000004</c:v>
                      </c:pt>
                      <c:pt idx="108158">
                        <c:v>51.105470000000004</c:v>
                      </c:pt>
                      <c:pt idx="108159">
                        <c:v>51.130649999999996</c:v>
                      </c:pt>
                      <c:pt idx="108160">
                        <c:v>51.155280000000005</c:v>
                      </c:pt>
                      <c:pt idx="108161">
                        <c:v>51.18056</c:v>
                      </c:pt>
                      <c:pt idx="108162">
                        <c:v>51.199550000000002</c:v>
                      </c:pt>
                      <c:pt idx="108163">
                        <c:v>51.224100000000007</c:v>
                      </c:pt>
                      <c:pt idx="108164">
                        <c:v>51.250109999999999</c:v>
                      </c:pt>
                      <c:pt idx="108165">
                        <c:v>51.274349999999998</c:v>
                      </c:pt>
                      <c:pt idx="108166">
                        <c:v>51.298810000000003</c:v>
                      </c:pt>
                      <c:pt idx="108167">
                        <c:v>51.324159999999999</c:v>
                      </c:pt>
                      <c:pt idx="108168">
                        <c:v>51.348880000000001</c:v>
                      </c:pt>
                      <c:pt idx="108169">
                        <c:v>51.374069999999996</c:v>
                      </c:pt>
                      <c:pt idx="108170">
                        <c:v>51.398970000000006</c:v>
                      </c:pt>
                      <c:pt idx="108171">
                        <c:v>51.422969999999999</c:v>
                      </c:pt>
                      <c:pt idx="108172">
                        <c:v>51.446709999999996</c:v>
                      </c:pt>
                      <c:pt idx="108173">
                        <c:v>51.472009999999997</c:v>
                      </c:pt>
                      <c:pt idx="108174">
                        <c:v>51.496110000000002</c:v>
                      </c:pt>
                      <c:pt idx="108175">
                        <c:v>51.518599999999999</c:v>
                      </c:pt>
                      <c:pt idx="108176">
                        <c:v>51.544670000000004</c:v>
                      </c:pt>
                      <c:pt idx="108177">
                        <c:v>51.567499999999995</c:v>
                      </c:pt>
                      <c:pt idx="108178">
                        <c:v>51.593209999999999</c:v>
                      </c:pt>
                      <c:pt idx="108179">
                        <c:v>51.616950000000003</c:v>
                      </c:pt>
                      <c:pt idx="108180">
                        <c:v>51.641559999999998</c:v>
                      </c:pt>
                      <c:pt idx="108181">
                        <c:v>51.665169999999996</c:v>
                      </c:pt>
                      <c:pt idx="108182">
                        <c:v>51.690310000000004</c:v>
                      </c:pt>
                      <c:pt idx="108183">
                        <c:v>51.714469999999999</c:v>
                      </c:pt>
                      <c:pt idx="108184">
                        <c:v>51.738609999999994</c:v>
                      </c:pt>
                      <c:pt idx="108185">
                        <c:v>51.763570000000001</c:v>
                      </c:pt>
                      <c:pt idx="108186">
                        <c:v>51.786000000000001</c:v>
                      </c:pt>
                      <c:pt idx="108187">
                        <c:v>51.809179999999998</c:v>
                      </c:pt>
                      <c:pt idx="108188">
                        <c:v>51.833269999999999</c:v>
                      </c:pt>
                      <c:pt idx="108189">
                        <c:v>51.857210000000002</c:v>
                      </c:pt>
                      <c:pt idx="108190">
                        <c:v>51.880759999999995</c:v>
                      </c:pt>
                      <c:pt idx="108191">
                        <c:v>51.902480000000004</c:v>
                      </c:pt>
                      <c:pt idx="108192">
                        <c:v>51.925230000000006</c:v>
                      </c:pt>
                      <c:pt idx="108193">
                        <c:v>51.950599999999994</c:v>
                      </c:pt>
                      <c:pt idx="108194">
                        <c:v>51.974809999999998</c:v>
                      </c:pt>
                      <c:pt idx="108195">
                        <c:v>51.999279999999999</c:v>
                      </c:pt>
                      <c:pt idx="108196">
                        <c:v>52.023429999999998</c:v>
                      </c:pt>
                      <c:pt idx="108197">
                        <c:v>52.047379999999997</c:v>
                      </c:pt>
                      <c:pt idx="108198">
                        <c:v>52.071290000000005</c:v>
                      </c:pt>
                      <c:pt idx="108199">
                        <c:v>52.095939999999999</c:v>
                      </c:pt>
                      <c:pt idx="108200">
                        <c:v>52.119160000000008</c:v>
                      </c:pt>
                      <c:pt idx="108201">
                        <c:v>52.143050000000002</c:v>
                      </c:pt>
                      <c:pt idx="108202">
                        <c:v>52.16704</c:v>
                      </c:pt>
                      <c:pt idx="108203">
                        <c:v>52.191590000000005</c:v>
                      </c:pt>
                      <c:pt idx="108204">
                        <c:v>52.215619999999994</c:v>
                      </c:pt>
                      <c:pt idx="108205">
                        <c:v>52.240260000000006</c:v>
                      </c:pt>
                      <c:pt idx="108206">
                        <c:v>52.264530000000001</c:v>
                      </c:pt>
                      <c:pt idx="108207">
                        <c:v>52.289209999999997</c:v>
                      </c:pt>
                      <c:pt idx="108208">
                        <c:v>52.313409999999998</c:v>
                      </c:pt>
                      <c:pt idx="108209">
                        <c:v>52.337949999999999</c:v>
                      </c:pt>
                      <c:pt idx="108210">
                        <c:v>52.352980000000002</c:v>
                      </c:pt>
                      <c:pt idx="108211">
                        <c:v>52.373609999999999</c:v>
                      </c:pt>
                      <c:pt idx="108212">
                        <c:v>52.396969999999996</c:v>
                      </c:pt>
                      <c:pt idx="108213">
                        <c:v>52.420669999999994</c:v>
                      </c:pt>
                      <c:pt idx="108214">
                        <c:v>52.444430000000004</c:v>
                      </c:pt>
                      <c:pt idx="108215">
                        <c:v>52.465440000000001</c:v>
                      </c:pt>
                      <c:pt idx="108216">
                        <c:v>52.489319999999999</c:v>
                      </c:pt>
                      <c:pt idx="108217">
                        <c:v>52.513870000000004</c:v>
                      </c:pt>
                      <c:pt idx="108218">
                        <c:v>52.537459999999996</c:v>
                      </c:pt>
                      <c:pt idx="108219">
                        <c:v>52.561120000000003</c:v>
                      </c:pt>
                      <c:pt idx="108220">
                        <c:v>52.585769999999997</c:v>
                      </c:pt>
                      <c:pt idx="108221">
                        <c:v>52.610409999999995</c:v>
                      </c:pt>
                      <c:pt idx="108222">
                        <c:v>52.630759999999995</c:v>
                      </c:pt>
                      <c:pt idx="108223">
                        <c:v>52.653540000000007</c:v>
                      </c:pt>
                      <c:pt idx="108224">
                        <c:v>52.677279999999996</c:v>
                      </c:pt>
                      <c:pt idx="108225">
                        <c:v>52.700779999999995</c:v>
                      </c:pt>
                      <c:pt idx="108226">
                        <c:v>52.724310000000003</c:v>
                      </c:pt>
                      <c:pt idx="108227">
                        <c:v>52.748509999999996</c:v>
                      </c:pt>
                      <c:pt idx="108228">
                        <c:v>52.772949999999994</c:v>
                      </c:pt>
                      <c:pt idx="108229">
                        <c:v>52.797460000000001</c:v>
                      </c:pt>
                      <c:pt idx="108230">
                        <c:v>52.820880000000002</c:v>
                      </c:pt>
                      <c:pt idx="108231">
                        <c:v>52.845500000000001</c:v>
                      </c:pt>
                      <c:pt idx="108232">
                        <c:v>52.869810000000001</c:v>
                      </c:pt>
                      <c:pt idx="108233">
                        <c:v>52.894289999999998</c:v>
                      </c:pt>
                      <c:pt idx="108234">
                        <c:v>52.918489999999998</c:v>
                      </c:pt>
                      <c:pt idx="108235">
                        <c:v>52.942779999999999</c:v>
                      </c:pt>
                      <c:pt idx="108236">
                        <c:v>52.966699999999996</c:v>
                      </c:pt>
                      <c:pt idx="108237">
                        <c:v>52.991149999999998</c:v>
                      </c:pt>
                      <c:pt idx="108238">
                        <c:v>53.015439999999998</c:v>
                      </c:pt>
                      <c:pt idx="108239">
                        <c:v>53.039709999999999</c:v>
                      </c:pt>
                      <c:pt idx="108240">
                        <c:v>53.064109999999999</c:v>
                      </c:pt>
                      <c:pt idx="108241">
                        <c:v>53.088610000000003</c:v>
                      </c:pt>
                      <c:pt idx="108242">
                        <c:v>53.112290000000002</c:v>
                      </c:pt>
                      <c:pt idx="108243">
                        <c:v>53.137979999999999</c:v>
                      </c:pt>
                      <c:pt idx="108244">
                        <c:v>53.162239999999997</c:v>
                      </c:pt>
                      <c:pt idx="108245">
                        <c:v>53.185849999999995</c:v>
                      </c:pt>
                      <c:pt idx="108246">
                        <c:v>53.209820000000001</c:v>
                      </c:pt>
                      <c:pt idx="108247">
                        <c:v>53.233649999999997</c:v>
                      </c:pt>
                      <c:pt idx="108248">
                        <c:v>53.257669999999997</c:v>
                      </c:pt>
                      <c:pt idx="108249">
                        <c:v>53.281880000000001</c:v>
                      </c:pt>
                      <c:pt idx="108250">
                        <c:v>53.306180000000005</c:v>
                      </c:pt>
                      <c:pt idx="108251">
                        <c:v>53.330489999999998</c:v>
                      </c:pt>
                      <c:pt idx="108252">
                        <c:v>53.354840000000003</c:v>
                      </c:pt>
                      <c:pt idx="108253">
                        <c:v>53.379159999999999</c:v>
                      </c:pt>
                      <c:pt idx="108254">
                        <c:v>53.402999999999999</c:v>
                      </c:pt>
                      <c:pt idx="108255">
                        <c:v>53.426819999999999</c:v>
                      </c:pt>
                      <c:pt idx="108256">
                        <c:v>53.450710000000001</c:v>
                      </c:pt>
                      <c:pt idx="108257">
                        <c:v>53.47486</c:v>
                      </c:pt>
                      <c:pt idx="108258">
                        <c:v>53.49868</c:v>
                      </c:pt>
                      <c:pt idx="108259">
                        <c:v>53.522939999999998</c:v>
                      </c:pt>
                      <c:pt idx="108260">
                        <c:v>53.547140000000006</c:v>
                      </c:pt>
                      <c:pt idx="108261">
                        <c:v>53.571269999999998</c:v>
                      </c:pt>
                      <c:pt idx="108262">
                        <c:v>53.595410000000001</c:v>
                      </c:pt>
                      <c:pt idx="108263">
                        <c:v>53.619610000000002</c:v>
                      </c:pt>
                      <c:pt idx="108264">
                        <c:v>53.643569999999997</c:v>
                      </c:pt>
                      <c:pt idx="108265">
                        <c:v>53.667299999999997</c:v>
                      </c:pt>
                      <c:pt idx="108266">
                        <c:v>53.691180000000003</c:v>
                      </c:pt>
                      <c:pt idx="108267">
                        <c:v>53.71519</c:v>
                      </c:pt>
                      <c:pt idx="108268">
                        <c:v>53.739049999999999</c:v>
                      </c:pt>
                      <c:pt idx="108269">
                        <c:v>53.763220000000004</c:v>
                      </c:pt>
                      <c:pt idx="108270">
                        <c:v>53.787170000000003</c:v>
                      </c:pt>
                      <c:pt idx="108271">
                        <c:v>53.811349999999997</c:v>
                      </c:pt>
                      <c:pt idx="108272">
                        <c:v>53.835290000000001</c:v>
                      </c:pt>
                      <c:pt idx="108273">
                        <c:v>53.859190000000005</c:v>
                      </c:pt>
                      <c:pt idx="108274">
                        <c:v>53.882669999999997</c:v>
                      </c:pt>
                      <c:pt idx="108275">
                        <c:v>53.906059999999997</c:v>
                      </c:pt>
                      <c:pt idx="108276">
                        <c:v>53.929869999999994</c:v>
                      </c:pt>
                      <c:pt idx="108277">
                        <c:v>53.95411</c:v>
                      </c:pt>
                      <c:pt idx="108278">
                        <c:v>53.977709999999995</c:v>
                      </c:pt>
                      <c:pt idx="108279">
                        <c:v>53.987520000000004</c:v>
                      </c:pt>
                      <c:pt idx="108280">
                        <c:v>54.008450000000003</c:v>
                      </c:pt>
                      <c:pt idx="108281">
                        <c:v>54.033499999999997</c:v>
                      </c:pt>
                      <c:pt idx="108282">
                        <c:v>54.058349999999997</c:v>
                      </c:pt>
                      <c:pt idx="108283">
                        <c:v>54.083219999999997</c:v>
                      </c:pt>
                      <c:pt idx="108284">
                        <c:v>54.107570000000003</c:v>
                      </c:pt>
                      <c:pt idx="108285">
                        <c:v>54.131479999999996</c:v>
                      </c:pt>
                      <c:pt idx="108286">
                        <c:v>54.155670000000001</c:v>
                      </c:pt>
                      <c:pt idx="108287">
                        <c:v>54.179659999999998</c:v>
                      </c:pt>
                      <c:pt idx="108288">
                        <c:v>54.203669999999995</c:v>
                      </c:pt>
                      <c:pt idx="108289">
                        <c:v>54.227759999999996</c:v>
                      </c:pt>
                      <c:pt idx="108290">
                        <c:v>54.251760000000004</c:v>
                      </c:pt>
                      <c:pt idx="108291">
                        <c:v>54.275950000000002</c:v>
                      </c:pt>
                      <c:pt idx="108292">
                        <c:v>54.30003</c:v>
                      </c:pt>
                      <c:pt idx="108293">
                        <c:v>54.324579999999997</c:v>
                      </c:pt>
                      <c:pt idx="108294">
                        <c:v>54.348700000000001</c:v>
                      </c:pt>
                      <c:pt idx="108295">
                        <c:v>54.37285</c:v>
                      </c:pt>
                      <c:pt idx="108296">
                        <c:v>54.396880000000003</c:v>
                      </c:pt>
                      <c:pt idx="108297">
                        <c:v>54.420599999999993</c:v>
                      </c:pt>
                      <c:pt idx="108298">
                        <c:v>54.444629999999997</c:v>
                      </c:pt>
                      <c:pt idx="108299">
                        <c:v>54.468769999999999</c:v>
                      </c:pt>
                      <c:pt idx="108300">
                        <c:v>54.492900000000006</c:v>
                      </c:pt>
                      <c:pt idx="108301">
                        <c:v>54.51708</c:v>
                      </c:pt>
                      <c:pt idx="108302">
                        <c:v>54.54119</c:v>
                      </c:pt>
                      <c:pt idx="108303">
                        <c:v>54.565249999999999</c:v>
                      </c:pt>
                      <c:pt idx="108304">
                        <c:v>54.589309999999998</c:v>
                      </c:pt>
                      <c:pt idx="108305">
                        <c:v>54.61336</c:v>
                      </c:pt>
                      <c:pt idx="108306">
                        <c:v>54.637200000000007</c:v>
                      </c:pt>
                      <c:pt idx="108307">
                        <c:v>54.661140000000003</c:v>
                      </c:pt>
                      <c:pt idx="108308">
                        <c:v>54.684999999999995</c:v>
                      </c:pt>
                      <c:pt idx="108309">
                        <c:v>54.708629999999999</c:v>
                      </c:pt>
                      <c:pt idx="108310">
                        <c:v>54.732329999999997</c:v>
                      </c:pt>
                      <c:pt idx="108311">
                        <c:v>54.756159999999994</c:v>
                      </c:pt>
                      <c:pt idx="108312">
                        <c:v>54.779970000000006</c:v>
                      </c:pt>
                      <c:pt idx="108313">
                        <c:v>54.803940000000004</c:v>
                      </c:pt>
                      <c:pt idx="108314">
                        <c:v>54.827919999999999</c:v>
                      </c:pt>
                      <c:pt idx="108315">
                        <c:v>54.851919999999993</c:v>
                      </c:pt>
                      <c:pt idx="108316">
                        <c:v>54.873860000000001</c:v>
                      </c:pt>
                      <c:pt idx="108317">
                        <c:v>54.897449999999999</c:v>
                      </c:pt>
                      <c:pt idx="108318">
                        <c:v>54.920580000000001</c:v>
                      </c:pt>
                      <c:pt idx="108319">
                        <c:v>54.94453</c:v>
                      </c:pt>
                      <c:pt idx="108320">
                        <c:v>54.968260000000001</c:v>
                      </c:pt>
                      <c:pt idx="108321">
                        <c:v>54.991799999999998</c:v>
                      </c:pt>
                      <c:pt idx="108322">
                        <c:v>55.015239999999999</c:v>
                      </c:pt>
                      <c:pt idx="108323">
                        <c:v>55.039119999999997</c:v>
                      </c:pt>
                      <c:pt idx="108324">
                        <c:v>55.062810000000006</c:v>
                      </c:pt>
                      <c:pt idx="108325">
                        <c:v>55.086280000000002</c:v>
                      </c:pt>
                      <c:pt idx="108326">
                        <c:v>55.110010000000003</c:v>
                      </c:pt>
                      <c:pt idx="108327">
                        <c:v>55.133789999999998</c:v>
                      </c:pt>
                      <c:pt idx="108328">
                        <c:v>55.15737</c:v>
                      </c:pt>
                      <c:pt idx="108329">
                        <c:v>55.180309999999999</c:v>
                      </c:pt>
                      <c:pt idx="108330">
                        <c:v>55.203829999999996</c:v>
                      </c:pt>
                      <c:pt idx="108331">
                        <c:v>55.227360000000004</c:v>
                      </c:pt>
                      <c:pt idx="108332">
                        <c:v>55.25094</c:v>
                      </c:pt>
                      <c:pt idx="108333">
                        <c:v>55.27413</c:v>
                      </c:pt>
                      <c:pt idx="108334">
                        <c:v>55.296519999999994</c:v>
                      </c:pt>
                      <c:pt idx="108335">
                        <c:v>55.319810000000004</c:v>
                      </c:pt>
                      <c:pt idx="108336">
                        <c:v>55.343450000000004</c:v>
                      </c:pt>
                      <c:pt idx="108337">
                        <c:v>55.366419999999998</c:v>
                      </c:pt>
                      <c:pt idx="108338">
                        <c:v>55.389270000000003</c:v>
                      </c:pt>
                      <c:pt idx="108339">
                        <c:v>55.412410000000001</c:v>
                      </c:pt>
                      <c:pt idx="108340">
                        <c:v>55.435730000000007</c:v>
                      </c:pt>
                      <c:pt idx="108341">
                        <c:v>55.459090000000003</c:v>
                      </c:pt>
                      <c:pt idx="108342">
                        <c:v>55.482529999999997</c:v>
                      </c:pt>
                      <c:pt idx="108343">
                        <c:v>55.505539999999996</c:v>
                      </c:pt>
                      <c:pt idx="108344">
                        <c:v>55.528639999999996</c:v>
                      </c:pt>
                      <c:pt idx="108345">
                        <c:v>55.551700000000004</c:v>
                      </c:pt>
                      <c:pt idx="108346">
                        <c:v>55.574939999999998</c:v>
                      </c:pt>
                      <c:pt idx="108347">
                        <c:v>55.598020000000005</c:v>
                      </c:pt>
                      <c:pt idx="108348">
                        <c:v>55.621530000000007</c:v>
                      </c:pt>
                      <c:pt idx="108349">
                        <c:v>55.645040000000002</c:v>
                      </c:pt>
                      <c:pt idx="108350">
                        <c:v>55.668709999999997</c:v>
                      </c:pt>
                      <c:pt idx="108351">
                        <c:v>55.692250000000001</c:v>
                      </c:pt>
                      <c:pt idx="108352">
                        <c:v>55.715670000000003</c:v>
                      </c:pt>
                      <c:pt idx="108353">
                        <c:v>55.739330000000002</c:v>
                      </c:pt>
                      <c:pt idx="108354">
                        <c:v>55.762679999999996</c:v>
                      </c:pt>
                      <c:pt idx="108355">
                        <c:v>55.786119999999997</c:v>
                      </c:pt>
                      <c:pt idx="108356">
                        <c:v>55.80986</c:v>
                      </c:pt>
                      <c:pt idx="108357">
                        <c:v>55.833570000000002</c:v>
                      </c:pt>
                      <c:pt idx="108358">
                        <c:v>55.857169999999996</c:v>
                      </c:pt>
                      <c:pt idx="108359">
                        <c:v>55.880599999999994</c:v>
                      </c:pt>
                      <c:pt idx="108360">
                        <c:v>55.90428</c:v>
                      </c:pt>
                      <c:pt idx="108361">
                        <c:v>55.927819999999997</c:v>
                      </c:pt>
                      <c:pt idx="108362">
                        <c:v>55.951409999999996</c:v>
                      </c:pt>
                      <c:pt idx="108363">
                        <c:v>55.974940000000004</c:v>
                      </c:pt>
                      <c:pt idx="108364">
                        <c:v>55.998330000000003</c:v>
                      </c:pt>
                      <c:pt idx="108365">
                        <c:v>56.02196</c:v>
                      </c:pt>
                      <c:pt idx="108366">
                        <c:v>56.045639999999999</c:v>
                      </c:pt>
                      <c:pt idx="108367">
                        <c:v>56.068899999999999</c:v>
                      </c:pt>
                      <c:pt idx="108368">
                        <c:v>56.092590000000001</c:v>
                      </c:pt>
                      <c:pt idx="108369">
                        <c:v>56.116190000000003</c:v>
                      </c:pt>
                      <c:pt idx="108370">
                        <c:v>56.139949999999999</c:v>
                      </c:pt>
                      <c:pt idx="108371">
                        <c:v>56.16339</c:v>
                      </c:pt>
                      <c:pt idx="108372">
                        <c:v>56.187079999999995</c:v>
                      </c:pt>
                      <c:pt idx="108373">
                        <c:v>56.210610000000003</c:v>
                      </c:pt>
                      <c:pt idx="108374">
                        <c:v>56.23451</c:v>
                      </c:pt>
                      <c:pt idx="108375">
                        <c:v>56.258279999999999</c:v>
                      </c:pt>
                      <c:pt idx="108376">
                        <c:v>56.281480000000002</c:v>
                      </c:pt>
                      <c:pt idx="108377">
                        <c:v>56.305440000000004</c:v>
                      </c:pt>
                      <c:pt idx="108378">
                        <c:v>56.329330000000006</c:v>
                      </c:pt>
                      <c:pt idx="108379">
                        <c:v>56.353070000000002</c:v>
                      </c:pt>
                      <c:pt idx="108380">
                        <c:v>56.376890000000003</c:v>
                      </c:pt>
                      <c:pt idx="108381">
                        <c:v>56.400569999999995</c:v>
                      </c:pt>
                      <c:pt idx="108382">
                        <c:v>56.424250000000001</c:v>
                      </c:pt>
                      <c:pt idx="108383">
                        <c:v>56.447980000000001</c:v>
                      </c:pt>
                      <c:pt idx="108384">
                        <c:v>56.47184</c:v>
                      </c:pt>
                      <c:pt idx="108385">
                        <c:v>56.495499999999993</c:v>
                      </c:pt>
                      <c:pt idx="108386">
                        <c:v>56.519320000000008</c:v>
                      </c:pt>
                      <c:pt idx="108387">
                        <c:v>56.542960000000008</c:v>
                      </c:pt>
                      <c:pt idx="108388">
                        <c:v>56.56682</c:v>
                      </c:pt>
                      <c:pt idx="108389">
                        <c:v>56.590530000000001</c:v>
                      </c:pt>
                      <c:pt idx="108390">
                        <c:v>56.614339999999999</c:v>
                      </c:pt>
                      <c:pt idx="108391">
                        <c:v>56.637899999999995</c:v>
                      </c:pt>
                      <c:pt idx="108392">
                        <c:v>56.661919999999995</c:v>
                      </c:pt>
                      <c:pt idx="108393">
                        <c:v>56.685720000000003</c:v>
                      </c:pt>
                      <c:pt idx="108394">
                        <c:v>56.709690000000002</c:v>
                      </c:pt>
                      <c:pt idx="108395">
                        <c:v>56.733599999999996</c:v>
                      </c:pt>
                      <c:pt idx="108396">
                        <c:v>56.757640000000002</c:v>
                      </c:pt>
                      <c:pt idx="108397">
                        <c:v>56.781550000000003</c:v>
                      </c:pt>
                      <c:pt idx="108398">
                        <c:v>56.805570000000003</c:v>
                      </c:pt>
                      <c:pt idx="108399">
                        <c:v>56.829499999999996</c:v>
                      </c:pt>
                      <c:pt idx="108400">
                        <c:v>56.852859999999993</c:v>
                      </c:pt>
                      <c:pt idx="108401">
                        <c:v>56.876719999999999</c:v>
                      </c:pt>
                      <c:pt idx="108402">
                        <c:v>56.899990000000003</c:v>
                      </c:pt>
                      <c:pt idx="108403">
                        <c:v>56.923789999999997</c:v>
                      </c:pt>
                      <c:pt idx="108404">
                        <c:v>56.947669999999995</c:v>
                      </c:pt>
                      <c:pt idx="108405">
                        <c:v>56.971499999999999</c:v>
                      </c:pt>
                      <c:pt idx="108406">
                        <c:v>56.995530000000002</c:v>
                      </c:pt>
                      <c:pt idx="108407">
                        <c:v>57.019130000000004</c:v>
                      </c:pt>
                      <c:pt idx="108408">
                        <c:v>57.043120000000002</c:v>
                      </c:pt>
                      <c:pt idx="108409">
                        <c:v>57.066790000000005</c:v>
                      </c:pt>
                      <c:pt idx="108410">
                        <c:v>57.090449999999997</c:v>
                      </c:pt>
                      <c:pt idx="108411">
                        <c:v>57.114180000000005</c:v>
                      </c:pt>
                      <c:pt idx="108412">
                        <c:v>57.137230000000002</c:v>
                      </c:pt>
                      <c:pt idx="108413">
                        <c:v>57.160960000000003</c:v>
                      </c:pt>
                      <c:pt idx="108414">
                        <c:v>57.184530000000002</c:v>
                      </c:pt>
                      <c:pt idx="108415">
                        <c:v>57.19914</c:v>
                      </c:pt>
                      <c:pt idx="108416">
                        <c:v>57.221260000000001</c:v>
                      </c:pt>
                      <c:pt idx="108417">
                        <c:v>57.245440000000002</c:v>
                      </c:pt>
                      <c:pt idx="108418">
                        <c:v>57.269680000000001</c:v>
                      </c:pt>
                      <c:pt idx="108419">
                        <c:v>57.294229999999999</c:v>
                      </c:pt>
                      <c:pt idx="108420">
                        <c:v>57.318539999999999</c:v>
                      </c:pt>
                      <c:pt idx="108421">
                        <c:v>57.341569999999997</c:v>
                      </c:pt>
                      <c:pt idx="108422">
                        <c:v>57.364570000000001</c:v>
                      </c:pt>
                      <c:pt idx="108423">
                        <c:v>57.388300000000001</c:v>
                      </c:pt>
                      <c:pt idx="108424">
                        <c:v>57.412330000000004</c:v>
                      </c:pt>
                      <c:pt idx="108425">
                        <c:v>57.436019999999999</c:v>
                      </c:pt>
                      <c:pt idx="108426">
                        <c:v>57.460060000000006</c:v>
                      </c:pt>
                      <c:pt idx="108427">
                        <c:v>57.483539999999998</c:v>
                      </c:pt>
                      <c:pt idx="108428">
                        <c:v>57.507510000000003</c:v>
                      </c:pt>
                      <c:pt idx="108429">
                        <c:v>57.531329999999997</c:v>
                      </c:pt>
                      <c:pt idx="108430">
                        <c:v>57.555180000000007</c:v>
                      </c:pt>
                      <c:pt idx="108431">
                        <c:v>57.578639999999993</c:v>
                      </c:pt>
                      <c:pt idx="108432">
                        <c:v>57.602779999999996</c:v>
                      </c:pt>
                      <c:pt idx="108433">
                        <c:v>57.626679999999993</c:v>
                      </c:pt>
                      <c:pt idx="108434">
                        <c:v>57.650670000000005</c:v>
                      </c:pt>
                      <c:pt idx="108435">
                        <c:v>57.674620000000004</c:v>
                      </c:pt>
                      <c:pt idx="108436">
                        <c:v>57.697929999999999</c:v>
                      </c:pt>
                      <c:pt idx="108437">
                        <c:v>57.721470000000004</c:v>
                      </c:pt>
                      <c:pt idx="108438">
                        <c:v>57.744859999999996</c:v>
                      </c:pt>
                      <c:pt idx="108439">
                        <c:v>57.768329999999999</c:v>
                      </c:pt>
                      <c:pt idx="108440">
                        <c:v>57.791569999999993</c:v>
                      </c:pt>
                      <c:pt idx="108441">
                        <c:v>57.815429999999999</c:v>
                      </c:pt>
                      <c:pt idx="108442">
                        <c:v>57.837490000000003</c:v>
                      </c:pt>
                      <c:pt idx="108443">
                        <c:v>57.858590000000007</c:v>
                      </c:pt>
                      <c:pt idx="108444">
                        <c:v>57.876599999999996</c:v>
                      </c:pt>
                      <c:pt idx="108445">
                        <c:v>57.897649999999999</c:v>
                      </c:pt>
                      <c:pt idx="108446">
                        <c:v>57.920059999999999</c:v>
                      </c:pt>
                      <c:pt idx="108447">
                        <c:v>57.942679999999996</c:v>
                      </c:pt>
                      <c:pt idx="108448">
                        <c:v>57.965150000000001</c:v>
                      </c:pt>
                      <c:pt idx="108449">
                        <c:v>57.986820000000002</c:v>
                      </c:pt>
                      <c:pt idx="108450">
                        <c:v>58.007150000000003</c:v>
                      </c:pt>
                      <c:pt idx="108451">
                        <c:v>58.02948</c:v>
                      </c:pt>
                      <c:pt idx="108452">
                        <c:v>58.051909999999999</c:v>
                      </c:pt>
                      <c:pt idx="108453">
                        <c:v>58.07432</c:v>
                      </c:pt>
                      <c:pt idx="108454">
                        <c:v>58.096949999999993</c:v>
                      </c:pt>
                      <c:pt idx="108455">
                        <c:v>58.119379999999992</c:v>
                      </c:pt>
                      <c:pt idx="108456">
                        <c:v>58.142379999999996</c:v>
                      </c:pt>
                      <c:pt idx="108457">
                        <c:v>58.165089999999999</c:v>
                      </c:pt>
                      <c:pt idx="108458">
                        <c:v>58.188209999999998</c:v>
                      </c:pt>
                      <c:pt idx="108459">
                        <c:v>58.21105</c:v>
                      </c:pt>
                      <c:pt idx="108460">
                        <c:v>58.23433</c:v>
                      </c:pt>
                      <c:pt idx="108461">
                        <c:v>58.257529999999996</c:v>
                      </c:pt>
                      <c:pt idx="108462">
                        <c:v>58.280329999999992</c:v>
                      </c:pt>
                      <c:pt idx="108463">
                        <c:v>58.303349999999995</c:v>
                      </c:pt>
                      <c:pt idx="108464">
                        <c:v>58.326719999999995</c:v>
                      </c:pt>
                      <c:pt idx="108465">
                        <c:v>58.350070000000002</c:v>
                      </c:pt>
                      <c:pt idx="108466">
                        <c:v>58.373059999999995</c:v>
                      </c:pt>
                      <c:pt idx="108467">
                        <c:v>58.396210000000004</c:v>
                      </c:pt>
                      <c:pt idx="108468">
                        <c:v>58.41977</c:v>
                      </c:pt>
                      <c:pt idx="108469">
                        <c:v>58.443250000000006</c:v>
                      </c:pt>
                      <c:pt idx="108470">
                        <c:v>58.465059999999994</c:v>
                      </c:pt>
                      <c:pt idx="108471">
                        <c:v>58.488959999999999</c:v>
                      </c:pt>
                      <c:pt idx="108472">
                        <c:v>58.513120000000001</c:v>
                      </c:pt>
                      <c:pt idx="108473">
                        <c:v>58.535570000000007</c:v>
                      </c:pt>
                      <c:pt idx="108474">
                        <c:v>58.560090000000002</c:v>
                      </c:pt>
                      <c:pt idx="108475">
                        <c:v>58.583939999999998</c:v>
                      </c:pt>
                      <c:pt idx="108476">
                        <c:v>58.60689</c:v>
                      </c:pt>
                      <c:pt idx="108477">
                        <c:v>58.631250000000001</c:v>
                      </c:pt>
                      <c:pt idx="108478">
                        <c:v>58.654149999999994</c:v>
                      </c:pt>
                      <c:pt idx="108479">
                        <c:v>58.677890000000005</c:v>
                      </c:pt>
                      <c:pt idx="108480">
                        <c:v>58.701160000000002</c:v>
                      </c:pt>
                      <c:pt idx="108481">
                        <c:v>58.725300000000004</c:v>
                      </c:pt>
                      <c:pt idx="108482">
                        <c:v>58.749049999999997</c:v>
                      </c:pt>
                      <c:pt idx="108483">
                        <c:v>58.77234</c:v>
                      </c:pt>
                      <c:pt idx="108484">
                        <c:v>58.796220000000005</c:v>
                      </c:pt>
                      <c:pt idx="108485">
                        <c:v>58.819869999999995</c:v>
                      </c:pt>
                      <c:pt idx="108486">
                        <c:v>58.84357</c:v>
                      </c:pt>
                      <c:pt idx="108487">
                        <c:v>58.867149999999995</c:v>
                      </c:pt>
                      <c:pt idx="108488">
                        <c:v>58.890909999999998</c:v>
                      </c:pt>
                      <c:pt idx="108489">
                        <c:v>58.914389999999997</c:v>
                      </c:pt>
                      <c:pt idx="108490">
                        <c:v>58.937650000000005</c:v>
                      </c:pt>
                      <c:pt idx="108491">
                        <c:v>58.961040000000004</c:v>
                      </c:pt>
                      <c:pt idx="108492">
                        <c:v>58.984430000000003</c:v>
                      </c:pt>
                      <c:pt idx="108493">
                        <c:v>59.007539999999999</c:v>
                      </c:pt>
                      <c:pt idx="108494">
                        <c:v>59.031170000000003</c:v>
                      </c:pt>
                      <c:pt idx="108495">
                        <c:v>59.054330000000007</c:v>
                      </c:pt>
                      <c:pt idx="108496">
                        <c:v>59.078000000000003</c:v>
                      </c:pt>
                      <c:pt idx="108497">
                        <c:v>59.101429999999993</c:v>
                      </c:pt>
                      <c:pt idx="108498">
                        <c:v>59.125059999999998</c:v>
                      </c:pt>
                      <c:pt idx="108499">
                        <c:v>59.148290000000003</c:v>
                      </c:pt>
                      <c:pt idx="108500">
                        <c:v>59.171690000000005</c:v>
                      </c:pt>
                      <c:pt idx="108501">
                        <c:v>59.194940000000003</c:v>
                      </c:pt>
                      <c:pt idx="108502">
                        <c:v>59.218499999999999</c:v>
                      </c:pt>
                      <c:pt idx="108503">
                        <c:v>59.241689999999998</c:v>
                      </c:pt>
                      <c:pt idx="108504">
                        <c:v>59.265249999999995</c:v>
                      </c:pt>
                      <c:pt idx="108505">
                        <c:v>59.288340000000005</c:v>
                      </c:pt>
                      <c:pt idx="108506">
                        <c:v>59.311900000000001</c:v>
                      </c:pt>
                      <c:pt idx="108507">
                        <c:v>59.334879999999998</c:v>
                      </c:pt>
                      <c:pt idx="108508">
                        <c:v>59.35848</c:v>
                      </c:pt>
                      <c:pt idx="108509">
                        <c:v>59.38158</c:v>
                      </c:pt>
                      <c:pt idx="108510">
                        <c:v>59.405010000000004</c:v>
                      </c:pt>
                      <c:pt idx="108511">
                        <c:v>59.428139999999999</c:v>
                      </c:pt>
                      <c:pt idx="108512">
                        <c:v>59.451609999999995</c:v>
                      </c:pt>
                      <c:pt idx="108513">
                        <c:v>59.474530000000001</c:v>
                      </c:pt>
                      <c:pt idx="108514">
                        <c:v>59.498090000000005</c:v>
                      </c:pt>
                      <c:pt idx="108515">
                        <c:v>59.521249999999995</c:v>
                      </c:pt>
                      <c:pt idx="108516">
                        <c:v>59.544569999999993</c:v>
                      </c:pt>
                      <c:pt idx="108517">
                        <c:v>59.567350000000005</c:v>
                      </c:pt>
                      <c:pt idx="108518">
                        <c:v>59.590730000000001</c:v>
                      </c:pt>
                      <c:pt idx="108519">
                        <c:v>59.613599999999998</c:v>
                      </c:pt>
                      <c:pt idx="108520">
                        <c:v>59.636899999999997</c:v>
                      </c:pt>
                      <c:pt idx="108521">
                        <c:v>59.660029999999999</c:v>
                      </c:pt>
                      <c:pt idx="108522">
                        <c:v>59.683479999999996</c:v>
                      </c:pt>
                      <c:pt idx="108523">
                        <c:v>59.706760000000003</c:v>
                      </c:pt>
                      <c:pt idx="108524">
                        <c:v>59.729889999999997</c:v>
                      </c:pt>
                      <c:pt idx="108525">
                        <c:v>59.753119999999996</c:v>
                      </c:pt>
                      <c:pt idx="108526">
                        <c:v>59.776449999999997</c:v>
                      </c:pt>
                      <c:pt idx="108527">
                        <c:v>59.79956</c:v>
                      </c:pt>
                      <c:pt idx="108528">
                        <c:v>59.822949999999999</c:v>
                      </c:pt>
                      <c:pt idx="108529">
                        <c:v>59.846019999999996</c:v>
                      </c:pt>
                      <c:pt idx="108530">
                        <c:v>59.86936</c:v>
                      </c:pt>
                      <c:pt idx="108531">
                        <c:v>59.892760000000003</c:v>
                      </c:pt>
                      <c:pt idx="108532">
                        <c:v>59.915700000000001</c:v>
                      </c:pt>
                      <c:pt idx="108533">
                        <c:v>59.939049999999995</c:v>
                      </c:pt>
                      <c:pt idx="108534">
                        <c:v>59.96237</c:v>
                      </c:pt>
                      <c:pt idx="108535">
                        <c:v>59.985320000000002</c:v>
                      </c:pt>
                      <c:pt idx="108536">
                        <c:v>60.008690000000001</c:v>
                      </c:pt>
                      <c:pt idx="108537">
                        <c:v>60.03201</c:v>
                      </c:pt>
                      <c:pt idx="108538">
                        <c:v>60.054949999999998</c:v>
                      </c:pt>
                      <c:pt idx="108539">
                        <c:v>60.078220000000002</c:v>
                      </c:pt>
                      <c:pt idx="108540">
                        <c:v>60.101639999999996</c:v>
                      </c:pt>
                      <c:pt idx="108541">
                        <c:v>60.124490000000002</c:v>
                      </c:pt>
                      <c:pt idx="108542">
                        <c:v>60.147469999999998</c:v>
                      </c:pt>
                      <c:pt idx="108543">
                        <c:v>60.170830000000002</c:v>
                      </c:pt>
                      <c:pt idx="108544">
                        <c:v>60.193420000000003</c:v>
                      </c:pt>
                      <c:pt idx="108545">
                        <c:v>60.216619999999999</c:v>
                      </c:pt>
                      <c:pt idx="108546">
                        <c:v>60.239739999999998</c:v>
                      </c:pt>
                      <c:pt idx="108547">
                        <c:v>60.262529999999998</c:v>
                      </c:pt>
                      <c:pt idx="108548">
                        <c:v>60.285780000000003</c:v>
                      </c:pt>
                      <c:pt idx="108549">
                        <c:v>60.309030000000007</c:v>
                      </c:pt>
                      <c:pt idx="108550">
                        <c:v>60.331510000000002</c:v>
                      </c:pt>
                      <c:pt idx="108551">
                        <c:v>60.354710000000004</c:v>
                      </c:pt>
                      <c:pt idx="108552">
                        <c:v>60.377919999999996</c:v>
                      </c:pt>
                      <c:pt idx="108553">
                        <c:v>60.400819999999996</c:v>
                      </c:pt>
                      <c:pt idx="108554">
                        <c:v>60.424199999999999</c:v>
                      </c:pt>
                      <c:pt idx="108555">
                        <c:v>60.447499999999998</c:v>
                      </c:pt>
                      <c:pt idx="108556">
                        <c:v>60.470740000000006</c:v>
                      </c:pt>
                      <c:pt idx="108557">
                        <c:v>60.493579999999994</c:v>
                      </c:pt>
                      <c:pt idx="108558">
                        <c:v>60.516980000000004</c:v>
                      </c:pt>
                      <c:pt idx="108559">
                        <c:v>60.53904</c:v>
                      </c:pt>
                      <c:pt idx="108560">
                        <c:v>60.561619999999998</c:v>
                      </c:pt>
                      <c:pt idx="108561">
                        <c:v>60.582710000000006</c:v>
                      </c:pt>
                      <c:pt idx="108562">
                        <c:v>60.604289999999999</c:v>
                      </c:pt>
                      <c:pt idx="108563">
                        <c:v>60.626179999999998</c:v>
                      </c:pt>
                      <c:pt idx="108564">
                        <c:v>60.648240000000001</c:v>
                      </c:pt>
                      <c:pt idx="108565">
                        <c:v>60.670679999999997</c:v>
                      </c:pt>
                      <c:pt idx="108566">
                        <c:v>60.692890000000006</c:v>
                      </c:pt>
                      <c:pt idx="108567">
                        <c:v>60.715599999999995</c:v>
                      </c:pt>
                      <c:pt idx="108568">
                        <c:v>60.736789999999999</c:v>
                      </c:pt>
                      <c:pt idx="108569">
                        <c:v>60.75967</c:v>
                      </c:pt>
                      <c:pt idx="108570">
                        <c:v>60.782319999999999</c:v>
                      </c:pt>
                      <c:pt idx="108571">
                        <c:v>60.805110000000006</c:v>
                      </c:pt>
                      <c:pt idx="108572">
                        <c:v>60.827669999999998</c:v>
                      </c:pt>
                      <c:pt idx="108573">
                        <c:v>60.85051</c:v>
                      </c:pt>
                      <c:pt idx="108574">
                        <c:v>60.873150000000003</c:v>
                      </c:pt>
                      <c:pt idx="108575">
                        <c:v>60.89602</c:v>
                      </c:pt>
                      <c:pt idx="108576">
                        <c:v>60.91863</c:v>
                      </c:pt>
                      <c:pt idx="108577">
                        <c:v>60.941470000000002</c:v>
                      </c:pt>
                      <c:pt idx="108578">
                        <c:v>60.964210000000001</c:v>
                      </c:pt>
                      <c:pt idx="108579">
                        <c:v>60.986419999999995</c:v>
                      </c:pt>
                      <c:pt idx="108580">
                        <c:v>61.009349999999998</c:v>
                      </c:pt>
                      <c:pt idx="108581">
                        <c:v>61.032299999999999</c:v>
                      </c:pt>
                      <c:pt idx="108582">
                        <c:v>61.055210000000002</c:v>
                      </c:pt>
                      <c:pt idx="108583">
                        <c:v>61.078229999999998</c:v>
                      </c:pt>
                      <c:pt idx="108584">
                        <c:v>61.101200000000006</c:v>
                      </c:pt>
                      <c:pt idx="108585">
                        <c:v>61.124210000000005</c:v>
                      </c:pt>
                      <c:pt idx="108586">
                        <c:v>61.147169999999996</c:v>
                      </c:pt>
                      <c:pt idx="108587">
                        <c:v>61.170189999999998</c:v>
                      </c:pt>
                      <c:pt idx="108588">
                        <c:v>61.193190000000001</c:v>
                      </c:pt>
                      <c:pt idx="108589">
                        <c:v>61.216220000000007</c:v>
                      </c:pt>
                      <c:pt idx="108590">
                        <c:v>61.238970000000002</c:v>
                      </c:pt>
                      <c:pt idx="108591">
                        <c:v>61.26182</c:v>
                      </c:pt>
                      <c:pt idx="108592">
                        <c:v>61.284869999999998</c:v>
                      </c:pt>
                      <c:pt idx="108593">
                        <c:v>61.307940000000002</c:v>
                      </c:pt>
                      <c:pt idx="108594">
                        <c:v>61.329950000000004</c:v>
                      </c:pt>
                      <c:pt idx="108595">
                        <c:v>61.346100000000007</c:v>
                      </c:pt>
                      <c:pt idx="108596">
                        <c:v>61.365109999999994</c:v>
                      </c:pt>
                      <c:pt idx="108597">
                        <c:v>61.387569999999997</c:v>
                      </c:pt>
                      <c:pt idx="108598">
                        <c:v>61.409450000000007</c:v>
                      </c:pt>
                      <c:pt idx="108599">
                        <c:v>61.431880000000007</c:v>
                      </c:pt>
                      <c:pt idx="108600">
                        <c:v>61.45411</c:v>
                      </c:pt>
                      <c:pt idx="108601">
                        <c:v>61.476660000000003</c:v>
                      </c:pt>
                      <c:pt idx="108602">
                        <c:v>61.498980000000003</c:v>
                      </c:pt>
                      <c:pt idx="108603">
                        <c:v>61.521590000000003</c:v>
                      </c:pt>
                      <c:pt idx="108604">
                        <c:v>61.544269999999997</c:v>
                      </c:pt>
                      <c:pt idx="108605">
                        <c:v>61.566140000000004</c:v>
                      </c:pt>
                      <c:pt idx="108606">
                        <c:v>61.588269999999994</c:v>
                      </c:pt>
                      <c:pt idx="108607">
                        <c:v>61.610310000000005</c:v>
                      </c:pt>
                      <c:pt idx="108608">
                        <c:v>61.632910000000003</c:v>
                      </c:pt>
                      <c:pt idx="108609">
                        <c:v>61.65549</c:v>
                      </c:pt>
                      <c:pt idx="108610">
                        <c:v>61.678080000000001</c:v>
                      </c:pt>
                      <c:pt idx="108611">
                        <c:v>61.700860000000006</c:v>
                      </c:pt>
                      <c:pt idx="108612">
                        <c:v>61.723689999999998</c:v>
                      </c:pt>
                      <c:pt idx="108613">
                        <c:v>61.746489999999994</c:v>
                      </c:pt>
                      <c:pt idx="108614">
                        <c:v>61.769309999999997</c:v>
                      </c:pt>
                      <c:pt idx="108615">
                        <c:v>61.792179999999995</c:v>
                      </c:pt>
                      <c:pt idx="108616">
                        <c:v>61.815069999999999</c:v>
                      </c:pt>
                      <c:pt idx="108617">
                        <c:v>61.837769999999999</c:v>
                      </c:pt>
                      <c:pt idx="108618">
                        <c:v>61.860799999999998</c:v>
                      </c:pt>
                      <c:pt idx="108619">
                        <c:v>61.877610000000004</c:v>
                      </c:pt>
                      <c:pt idx="108620">
                        <c:v>61.899659999999997</c:v>
                      </c:pt>
                      <c:pt idx="108621">
                        <c:v>61.922560000000004</c:v>
                      </c:pt>
                      <c:pt idx="108622">
                        <c:v>61.945569999999996</c:v>
                      </c:pt>
                      <c:pt idx="108623">
                        <c:v>61.968240000000002</c:v>
                      </c:pt>
                      <c:pt idx="108624">
                        <c:v>61.991110000000006</c:v>
                      </c:pt>
                      <c:pt idx="108625">
                        <c:v>62.013759999999998</c:v>
                      </c:pt>
                      <c:pt idx="108626">
                        <c:v>62.036420000000007</c:v>
                      </c:pt>
                      <c:pt idx="108627">
                        <c:v>62.059360000000005</c:v>
                      </c:pt>
                      <c:pt idx="108628">
                        <c:v>62.082529999999998</c:v>
                      </c:pt>
                      <c:pt idx="108629">
                        <c:v>62.104730000000004</c:v>
                      </c:pt>
                      <c:pt idx="108630">
                        <c:v>62.127520000000004</c:v>
                      </c:pt>
                      <c:pt idx="108631">
                        <c:v>62.149650000000001</c:v>
                      </c:pt>
                      <c:pt idx="108632">
                        <c:v>62.172409999999999</c:v>
                      </c:pt>
                      <c:pt idx="108633">
                        <c:v>62.195059999999998</c:v>
                      </c:pt>
                      <c:pt idx="108634">
                        <c:v>62.21801</c:v>
                      </c:pt>
                      <c:pt idx="108635">
                        <c:v>62.24062</c:v>
                      </c:pt>
                      <c:pt idx="108636">
                        <c:v>62.263099999999994</c:v>
                      </c:pt>
                      <c:pt idx="108637">
                        <c:v>62.285490000000003</c:v>
                      </c:pt>
                      <c:pt idx="108638">
                        <c:v>62.308399999999999</c:v>
                      </c:pt>
                      <c:pt idx="108639">
                        <c:v>62.33117</c:v>
                      </c:pt>
                      <c:pt idx="108640">
                        <c:v>62.354370000000003</c:v>
                      </c:pt>
                      <c:pt idx="108641">
                        <c:v>62.377079999999992</c:v>
                      </c:pt>
                      <c:pt idx="108642">
                        <c:v>62.400359999999999</c:v>
                      </c:pt>
                      <c:pt idx="108643">
                        <c:v>62.423229999999997</c:v>
                      </c:pt>
                      <c:pt idx="108644">
                        <c:v>62.446400000000004</c:v>
                      </c:pt>
                      <c:pt idx="108645">
                        <c:v>62.469400000000007</c:v>
                      </c:pt>
                      <c:pt idx="108646">
                        <c:v>62.492580000000004</c:v>
                      </c:pt>
                      <c:pt idx="108647">
                        <c:v>62.515549999999998</c:v>
                      </c:pt>
                      <c:pt idx="108648">
                        <c:v>62.53884</c:v>
                      </c:pt>
                      <c:pt idx="108649">
                        <c:v>62.56174</c:v>
                      </c:pt>
                      <c:pt idx="108650">
                        <c:v>62.584850000000003</c:v>
                      </c:pt>
                      <c:pt idx="108651">
                        <c:v>62.60763</c:v>
                      </c:pt>
                      <c:pt idx="108652">
                        <c:v>62.630619999999993</c:v>
                      </c:pt>
                      <c:pt idx="108653">
                        <c:v>62.653549999999996</c:v>
                      </c:pt>
                      <c:pt idx="108654">
                        <c:v>62.676340000000003</c:v>
                      </c:pt>
                      <c:pt idx="108655">
                        <c:v>62.699010000000001</c:v>
                      </c:pt>
                      <c:pt idx="108656">
                        <c:v>62.721960000000003</c:v>
                      </c:pt>
                      <c:pt idx="108657">
                        <c:v>62.744770000000003</c:v>
                      </c:pt>
                      <c:pt idx="108658">
                        <c:v>62.768129999999999</c:v>
                      </c:pt>
                      <c:pt idx="108659">
                        <c:v>62.790439999999997</c:v>
                      </c:pt>
                      <c:pt idx="108660">
                        <c:v>62.813920000000003</c:v>
                      </c:pt>
                      <c:pt idx="108661">
                        <c:v>62.836849999999998</c:v>
                      </c:pt>
                      <c:pt idx="108662">
                        <c:v>62.860189999999996</c:v>
                      </c:pt>
                      <c:pt idx="108663">
                        <c:v>62.88212</c:v>
                      </c:pt>
                      <c:pt idx="108664">
                        <c:v>62.905329999999999</c:v>
                      </c:pt>
                      <c:pt idx="108665">
                        <c:v>62.928600000000003</c:v>
                      </c:pt>
                      <c:pt idx="108666">
                        <c:v>62.951660000000004</c:v>
                      </c:pt>
                      <c:pt idx="108667">
                        <c:v>62.973689999999998</c:v>
                      </c:pt>
                      <c:pt idx="108668">
                        <c:v>62.997529999999998</c:v>
                      </c:pt>
                      <c:pt idx="108669">
                        <c:v>63.020659999999999</c:v>
                      </c:pt>
                      <c:pt idx="108670">
                        <c:v>63.04327</c:v>
                      </c:pt>
                      <c:pt idx="108671">
                        <c:v>63.066509999999994</c:v>
                      </c:pt>
                      <c:pt idx="108672">
                        <c:v>63.089909999999996</c:v>
                      </c:pt>
                      <c:pt idx="108673">
                        <c:v>63.113439999999997</c:v>
                      </c:pt>
                      <c:pt idx="108674">
                        <c:v>63.136070000000004</c:v>
                      </c:pt>
                      <c:pt idx="108675">
                        <c:v>63.159409999999994</c:v>
                      </c:pt>
                      <c:pt idx="108676">
                        <c:v>63.181979999999996</c:v>
                      </c:pt>
                      <c:pt idx="108677">
                        <c:v>63.20467</c:v>
                      </c:pt>
                      <c:pt idx="108678">
                        <c:v>63.227049999999998</c:v>
                      </c:pt>
                      <c:pt idx="108679">
                        <c:v>63.250299999999996</c:v>
                      </c:pt>
                      <c:pt idx="108680">
                        <c:v>63.273240000000001</c:v>
                      </c:pt>
                      <c:pt idx="108681">
                        <c:v>63.295719999999996</c:v>
                      </c:pt>
                      <c:pt idx="108682">
                        <c:v>63.318420000000003</c:v>
                      </c:pt>
                      <c:pt idx="108683">
                        <c:v>63.341789999999996</c:v>
                      </c:pt>
                      <c:pt idx="108684">
                        <c:v>63.364649999999997</c:v>
                      </c:pt>
                      <c:pt idx="108685">
                        <c:v>63.387520000000002</c:v>
                      </c:pt>
                      <c:pt idx="108686">
                        <c:v>63.410580000000003</c:v>
                      </c:pt>
                      <c:pt idx="108687">
                        <c:v>63.433500000000002</c:v>
                      </c:pt>
                      <c:pt idx="108688">
                        <c:v>63.456389999999999</c:v>
                      </c:pt>
                      <c:pt idx="108689">
                        <c:v>63.479439999999997</c:v>
                      </c:pt>
                      <c:pt idx="108690">
                        <c:v>63.501979999999996</c:v>
                      </c:pt>
                      <c:pt idx="108691">
                        <c:v>63.524799999999999</c:v>
                      </c:pt>
                      <c:pt idx="108692">
                        <c:v>63.547330000000002</c:v>
                      </c:pt>
                      <c:pt idx="108693">
                        <c:v>63.570219999999999</c:v>
                      </c:pt>
                      <c:pt idx="108694">
                        <c:v>63.593119999999999</c:v>
                      </c:pt>
                      <c:pt idx="108695">
                        <c:v>63.616109999999999</c:v>
                      </c:pt>
                      <c:pt idx="108696">
                        <c:v>63.639070000000004</c:v>
                      </c:pt>
                      <c:pt idx="108697">
                        <c:v>63.66142</c:v>
                      </c:pt>
                      <c:pt idx="108698">
                        <c:v>63.684130000000003</c:v>
                      </c:pt>
                      <c:pt idx="108699">
                        <c:v>63.707070000000002</c:v>
                      </c:pt>
                      <c:pt idx="108700">
                        <c:v>63.729880000000001</c:v>
                      </c:pt>
                      <c:pt idx="108701">
                        <c:v>63.752360000000003</c:v>
                      </c:pt>
                      <c:pt idx="108702">
                        <c:v>63.77458</c:v>
                      </c:pt>
                      <c:pt idx="108703">
                        <c:v>63.797449999999998</c:v>
                      </c:pt>
                      <c:pt idx="108704">
                        <c:v>63.820210000000003</c:v>
                      </c:pt>
                      <c:pt idx="108705">
                        <c:v>63.843150000000001</c:v>
                      </c:pt>
                      <c:pt idx="108706">
                        <c:v>63.865949999999998</c:v>
                      </c:pt>
                      <c:pt idx="108707">
                        <c:v>63.888850000000005</c:v>
                      </c:pt>
                      <c:pt idx="108708">
                        <c:v>63.911900000000003</c:v>
                      </c:pt>
                      <c:pt idx="108709">
                        <c:v>63.934740000000005</c:v>
                      </c:pt>
                      <c:pt idx="108710">
                        <c:v>63.957729999999998</c:v>
                      </c:pt>
                      <c:pt idx="108711">
                        <c:v>63.980119999999999</c:v>
                      </c:pt>
                      <c:pt idx="108712">
                        <c:v>64.003069999999994</c:v>
                      </c:pt>
                      <c:pt idx="108713">
                        <c:v>64.026079999999993</c:v>
                      </c:pt>
                      <c:pt idx="108714">
                        <c:v>64.049050000000008</c:v>
                      </c:pt>
                      <c:pt idx="108715">
                        <c:v>64.070599999999999</c:v>
                      </c:pt>
                      <c:pt idx="108716">
                        <c:v>64.093800000000002</c:v>
                      </c:pt>
                      <c:pt idx="108717">
                        <c:v>64.116889999999998</c:v>
                      </c:pt>
                      <c:pt idx="108718">
                        <c:v>64.140150000000006</c:v>
                      </c:pt>
                      <c:pt idx="108719">
                        <c:v>64.163139999999999</c:v>
                      </c:pt>
                      <c:pt idx="108720">
                        <c:v>64.186139999999995</c:v>
                      </c:pt>
                      <c:pt idx="108721">
                        <c:v>64.209580000000003</c:v>
                      </c:pt>
                      <c:pt idx="108722">
                        <c:v>64.232460000000003</c:v>
                      </c:pt>
                      <c:pt idx="108723">
                        <c:v>64.255589999999998</c:v>
                      </c:pt>
                      <c:pt idx="108724">
                        <c:v>64.278440000000003</c:v>
                      </c:pt>
                      <c:pt idx="108725">
                        <c:v>64.30153</c:v>
                      </c:pt>
                      <c:pt idx="108726">
                        <c:v>64.324659999999994</c:v>
                      </c:pt>
                      <c:pt idx="108727">
                        <c:v>64.347760000000008</c:v>
                      </c:pt>
                      <c:pt idx="108728">
                        <c:v>64.37088</c:v>
                      </c:pt>
                      <c:pt idx="108729">
                        <c:v>64.393770000000004</c:v>
                      </c:pt>
                      <c:pt idx="108730">
                        <c:v>64.416789999999992</c:v>
                      </c:pt>
                      <c:pt idx="108731">
                        <c:v>64.439779999999999</c:v>
                      </c:pt>
                      <c:pt idx="108732">
                        <c:v>64.462940000000003</c:v>
                      </c:pt>
                      <c:pt idx="108733">
                        <c:v>64.486009999999993</c:v>
                      </c:pt>
                      <c:pt idx="108734">
                        <c:v>64.508359999999996</c:v>
                      </c:pt>
                      <c:pt idx="108735">
                        <c:v>64.531559999999999</c:v>
                      </c:pt>
                      <c:pt idx="108736">
                        <c:v>64.554919999999996</c:v>
                      </c:pt>
                      <c:pt idx="108737">
                        <c:v>64.577830000000006</c:v>
                      </c:pt>
                      <c:pt idx="108738">
                        <c:v>64.601110000000006</c:v>
                      </c:pt>
                      <c:pt idx="108739">
                        <c:v>64.62272999999999</c:v>
                      </c:pt>
                      <c:pt idx="108740">
                        <c:v>64.646299999999997</c:v>
                      </c:pt>
                      <c:pt idx="108741">
                        <c:v>64.669730000000001</c:v>
                      </c:pt>
                      <c:pt idx="108742">
                        <c:v>64.692409999999995</c:v>
                      </c:pt>
                      <c:pt idx="108743">
                        <c:v>64.715519999999998</c:v>
                      </c:pt>
                      <c:pt idx="108744">
                        <c:v>64.738759999999999</c:v>
                      </c:pt>
                      <c:pt idx="108745">
                        <c:v>64.761679999999998</c:v>
                      </c:pt>
                      <c:pt idx="108746">
                        <c:v>64.78488999999999</c:v>
                      </c:pt>
                      <c:pt idx="108747">
                        <c:v>64.808220000000006</c:v>
                      </c:pt>
                      <c:pt idx="108748">
                        <c:v>64.831130000000002</c:v>
                      </c:pt>
                      <c:pt idx="108749">
                        <c:v>64.854190000000003</c:v>
                      </c:pt>
                      <c:pt idx="108750">
                        <c:v>64.877209999999991</c:v>
                      </c:pt>
                      <c:pt idx="108751">
                        <c:v>64.900279999999995</c:v>
                      </c:pt>
                      <c:pt idx="108752">
                        <c:v>64.923500000000004</c:v>
                      </c:pt>
                      <c:pt idx="108753">
                        <c:v>64.946599999999989</c:v>
                      </c:pt>
                      <c:pt idx="108754">
                        <c:v>64.969789999999989</c:v>
                      </c:pt>
                      <c:pt idx="108755">
                        <c:v>64.992840000000001</c:v>
                      </c:pt>
                      <c:pt idx="108756">
                        <c:v>65.016059999999996</c:v>
                      </c:pt>
                      <c:pt idx="108757">
                        <c:v>65.038960000000003</c:v>
                      </c:pt>
                      <c:pt idx="108758">
                        <c:v>65.061989999999994</c:v>
                      </c:pt>
                      <c:pt idx="108759">
                        <c:v>65.084710000000001</c:v>
                      </c:pt>
                      <c:pt idx="108760">
                        <c:v>65.107820000000004</c:v>
                      </c:pt>
                      <c:pt idx="108761">
                        <c:v>65.130989999999997</c:v>
                      </c:pt>
                      <c:pt idx="108762">
                        <c:v>65.154060000000001</c:v>
                      </c:pt>
                      <c:pt idx="108763">
                        <c:v>65.177269999999993</c:v>
                      </c:pt>
                      <c:pt idx="108764">
                        <c:v>65.200490000000002</c:v>
                      </c:pt>
                      <c:pt idx="108765">
                        <c:v>65.223500000000001</c:v>
                      </c:pt>
                      <c:pt idx="108766">
                        <c:v>65.246539999999996</c:v>
                      </c:pt>
                      <c:pt idx="108767">
                        <c:v>65.269670000000005</c:v>
                      </c:pt>
                      <c:pt idx="108768">
                        <c:v>65.292479999999998</c:v>
                      </c:pt>
                      <c:pt idx="108769">
                        <c:v>65.315380000000005</c:v>
                      </c:pt>
                      <c:pt idx="108770">
                        <c:v>65.338499999999996</c:v>
                      </c:pt>
                      <c:pt idx="108771">
                        <c:v>65.361519999999999</c:v>
                      </c:pt>
                      <c:pt idx="108772">
                        <c:v>65.383870000000002</c:v>
                      </c:pt>
                      <c:pt idx="108773">
                        <c:v>65.406050000000008</c:v>
                      </c:pt>
                      <c:pt idx="108774">
                        <c:v>65.428610000000006</c:v>
                      </c:pt>
                      <c:pt idx="108775">
                        <c:v>65.451509999999999</c:v>
                      </c:pt>
                      <c:pt idx="108776">
                        <c:v>65.47466</c:v>
                      </c:pt>
                      <c:pt idx="108777">
                        <c:v>65.49794</c:v>
                      </c:pt>
                      <c:pt idx="108778">
                        <c:v>65.521129999999999</c:v>
                      </c:pt>
                      <c:pt idx="108779">
                        <c:v>65.543520000000001</c:v>
                      </c:pt>
                      <c:pt idx="108780">
                        <c:v>65.56613999999999</c:v>
                      </c:pt>
                      <c:pt idx="108781">
                        <c:v>65.588560000000001</c:v>
                      </c:pt>
                      <c:pt idx="108782">
                        <c:v>65.611689999999996</c:v>
                      </c:pt>
                      <c:pt idx="108783">
                        <c:v>65.635109999999997</c:v>
                      </c:pt>
                      <c:pt idx="108784">
                        <c:v>65.658100000000005</c:v>
                      </c:pt>
                      <c:pt idx="108785">
                        <c:v>65.680170000000004</c:v>
                      </c:pt>
                      <c:pt idx="108786">
                        <c:v>65.702680000000001</c:v>
                      </c:pt>
                      <c:pt idx="108787">
                        <c:v>65.725850000000008</c:v>
                      </c:pt>
                      <c:pt idx="108788">
                        <c:v>65.748609999999999</c:v>
                      </c:pt>
                      <c:pt idx="108789">
                        <c:v>65.771649999999994</c:v>
                      </c:pt>
                      <c:pt idx="108790">
                        <c:v>65.794759999999997</c:v>
                      </c:pt>
                      <c:pt idx="108791">
                        <c:v>65.817869999999999</c:v>
                      </c:pt>
                      <c:pt idx="108792">
                        <c:v>65.841049999999996</c:v>
                      </c:pt>
                      <c:pt idx="108793">
                        <c:v>65.862700000000004</c:v>
                      </c:pt>
                      <c:pt idx="108794">
                        <c:v>65.884929999999997</c:v>
                      </c:pt>
                      <c:pt idx="108795">
                        <c:v>65.908590000000004</c:v>
                      </c:pt>
                      <c:pt idx="108796">
                        <c:v>65.932119999999998</c:v>
                      </c:pt>
                      <c:pt idx="108797">
                        <c:v>65.955460000000002</c:v>
                      </c:pt>
                      <c:pt idx="108798">
                        <c:v>65.978489999999994</c:v>
                      </c:pt>
                      <c:pt idx="108799">
                        <c:v>66.001580000000004</c:v>
                      </c:pt>
                      <c:pt idx="108800">
                        <c:v>66.024810000000002</c:v>
                      </c:pt>
                      <c:pt idx="108801">
                        <c:v>66.047960000000003</c:v>
                      </c:pt>
                      <c:pt idx="108802">
                        <c:v>66.071240000000003</c:v>
                      </c:pt>
                      <c:pt idx="108803">
                        <c:v>66.09371999999999</c:v>
                      </c:pt>
                      <c:pt idx="108804">
                        <c:v>66.11694</c:v>
                      </c:pt>
                      <c:pt idx="108805">
                        <c:v>66.139769999999999</c:v>
                      </c:pt>
                      <c:pt idx="108806">
                        <c:v>66.162989999999994</c:v>
                      </c:pt>
                      <c:pt idx="108807">
                        <c:v>66.185969999999998</c:v>
                      </c:pt>
                      <c:pt idx="108808">
                        <c:v>66.209049999999991</c:v>
                      </c:pt>
                      <c:pt idx="108809">
                        <c:v>66.232119999999995</c:v>
                      </c:pt>
                      <c:pt idx="108810">
                        <c:v>66.255009999999999</c:v>
                      </c:pt>
                      <c:pt idx="108811">
                        <c:v>66.277929999999998</c:v>
                      </c:pt>
                      <c:pt idx="108812">
                        <c:v>66.301029999999997</c:v>
                      </c:pt>
                      <c:pt idx="108813">
                        <c:v>66.323990000000009</c:v>
                      </c:pt>
                      <c:pt idx="108814">
                        <c:v>66.346959999999996</c:v>
                      </c:pt>
                      <c:pt idx="108815">
                        <c:v>66.36994</c:v>
                      </c:pt>
                      <c:pt idx="108816">
                        <c:v>66.392380000000003</c:v>
                      </c:pt>
                      <c:pt idx="108817">
                        <c:v>66.415379999999999</c:v>
                      </c:pt>
                      <c:pt idx="108818">
                        <c:v>66.438450000000003</c:v>
                      </c:pt>
                      <c:pt idx="108819">
                        <c:v>66.460850000000008</c:v>
                      </c:pt>
                      <c:pt idx="108820">
                        <c:v>66.483789999999999</c:v>
                      </c:pt>
                      <c:pt idx="108821">
                        <c:v>66.506720000000001</c:v>
                      </c:pt>
                      <c:pt idx="108822">
                        <c:v>66.529629999999997</c:v>
                      </c:pt>
                      <c:pt idx="108823">
                        <c:v>66.552520000000001</c:v>
                      </c:pt>
                      <c:pt idx="108824">
                        <c:v>66.575389999999999</c:v>
                      </c:pt>
                      <c:pt idx="108825">
                        <c:v>66.598300000000009</c:v>
                      </c:pt>
                      <c:pt idx="108826">
                        <c:v>66.620769999999993</c:v>
                      </c:pt>
                      <c:pt idx="108827">
                        <c:v>66.643569999999997</c:v>
                      </c:pt>
                      <c:pt idx="108828">
                        <c:v>66.666409999999999</c:v>
                      </c:pt>
                      <c:pt idx="108829">
                        <c:v>66.689009999999996</c:v>
                      </c:pt>
                      <c:pt idx="108830">
                        <c:v>66.711910000000003</c:v>
                      </c:pt>
                      <c:pt idx="108831">
                        <c:v>66.734939999999995</c:v>
                      </c:pt>
                      <c:pt idx="108832">
                        <c:v>66.757850000000005</c:v>
                      </c:pt>
                      <c:pt idx="108833">
                        <c:v>66.779989999999998</c:v>
                      </c:pt>
                      <c:pt idx="108834">
                        <c:v>66.802779999999998</c:v>
                      </c:pt>
                      <c:pt idx="108835">
                        <c:v>66.825389999999999</c:v>
                      </c:pt>
                      <c:pt idx="108836">
                        <c:v>66.847719999999995</c:v>
                      </c:pt>
                      <c:pt idx="108837">
                        <c:v>66.867979999999989</c:v>
                      </c:pt>
                      <c:pt idx="108838">
                        <c:v>66.889989999999997</c:v>
                      </c:pt>
                      <c:pt idx="108839">
                        <c:v>66.912369999999996</c:v>
                      </c:pt>
                      <c:pt idx="108840">
                        <c:v>66.934389999999993</c:v>
                      </c:pt>
                      <c:pt idx="108841">
                        <c:v>66.956490000000002</c:v>
                      </c:pt>
                      <c:pt idx="108842">
                        <c:v>66.978530000000006</c:v>
                      </c:pt>
                      <c:pt idx="108843">
                        <c:v>67.001310000000004</c:v>
                      </c:pt>
                      <c:pt idx="108844">
                        <c:v>67.023759999999996</c:v>
                      </c:pt>
                      <c:pt idx="108845">
                        <c:v>67.04634999999999</c:v>
                      </c:pt>
                      <c:pt idx="108846">
                        <c:v>67.06859</c:v>
                      </c:pt>
                      <c:pt idx="108847">
                        <c:v>67.091030000000003</c:v>
                      </c:pt>
                      <c:pt idx="108848">
                        <c:v>67.113640000000004</c:v>
                      </c:pt>
                      <c:pt idx="108849">
                        <c:v>67.136139999999997</c:v>
                      </c:pt>
                      <c:pt idx="108850">
                        <c:v>67.158670000000001</c:v>
                      </c:pt>
                      <c:pt idx="108851">
                        <c:v>67.181309999999996</c:v>
                      </c:pt>
                      <c:pt idx="108852">
                        <c:v>67.203900000000004</c:v>
                      </c:pt>
                      <c:pt idx="108853">
                        <c:v>67.226579999999998</c:v>
                      </c:pt>
                      <c:pt idx="108854">
                        <c:v>67.249230000000011</c:v>
                      </c:pt>
                      <c:pt idx="108855">
                        <c:v>67.271799999999999</c:v>
                      </c:pt>
                      <c:pt idx="108856">
                        <c:v>67.294489999999996</c:v>
                      </c:pt>
                      <c:pt idx="108857">
                        <c:v>67.317099999999996</c:v>
                      </c:pt>
                      <c:pt idx="108858">
                        <c:v>67.339640000000003</c:v>
                      </c:pt>
                      <c:pt idx="108859">
                        <c:v>67.362459999999999</c:v>
                      </c:pt>
                      <c:pt idx="108860">
                        <c:v>67.385220000000004</c:v>
                      </c:pt>
                      <c:pt idx="108861">
                        <c:v>67.407960000000003</c:v>
                      </c:pt>
                      <c:pt idx="108862">
                        <c:v>67.430139999999994</c:v>
                      </c:pt>
                      <c:pt idx="108863">
                        <c:v>67.452709999999996</c:v>
                      </c:pt>
                      <c:pt idx="108864">
                        <c:v>67.475369999999998</c:v>
                      </c:pt>
                      <c:pt idx="108865">
                        <c:v>67.497900000000001</c:v>
                      </c:pt>
                      <c:pt idx="108866">
                        <c:v>67.520520000000005</c:v>
                      </c:pt>
                      <c:pt idx="108867">
                        <c:v>67.543049999999994</c:v>
                      </c:pt>
                      <c:pt idx="108868">
                        <c:v>67.56528999999999</c:v>
                      </c:pt>
                      <c:pt idx="108869">
                        <c:v>67.588080000000005</c:v>
                      </c:pt>
                      <c:pt idx="108870">
                        <c:v>67.610810000000001</c:v>
                      </c:pt>
                      <c:pt idx="108871">
                        <c:v>67.633570000000006</c:v>
                      </c:pt>
                      <c:pt idx="108872">
                        <c:v>67.655990000000003</c:v>
                      </c:pt>
                      <c:pt idx="108873">
                        <c:v>67.678609999999992</c:v>
                      </c:pt>
                      <c:pt idx="108874">
                        <c:v>67.700090000000003</c:v>
                      </c:pt>
                      <c:pt idx="108875">
                        <c:v>67.722639999999998</c:v>
                      </c:pt>
                      <c:pt idx="108876">
                        <c:v>67.744790000000009</c:v>
                      </c:pt>
                      <c:pt idx="108877">
                        <c:v>67.767520000000005</c:v>
                      </c:pt>
                      <c:pt idx="108878">
                        <c:v>67.789770000000004</c:v>
                      </c:pt>
                      <c:pt idx="108879">
                        <c:v>67.812370000000001</c:v>
                      </c:pt>
                      <c:pt idx="108880">
                        <c:v>67.835139999999996</c:v>
                      </c:pt>
                      <c:pt idx="108881">
                        <c:v>67.857439999999997</c:v>
                      </c:pt>
                      <c:pt idx="108882">
                        <c:v>67.8797</c:v>
                      </c:pt>
                      <c:pt idx="108883">
                        <c:v>67.90155</c:v>
                      </c:pt>
                      <c:pt idx="108884">
                        <c:v>67.923969999999997</c:v>
                      </c:pt>
                      <c:pt idx="108885">
                        <c:v>67.946449999999999</c:v>
                      </c:pt>
                      <c:pt idx="108886">
                        <c:v>67.968919999999997</c:v>
                      </c:pt>
                      <c:pt idx="108887">
                        <c:v>67.991380000000007</c:v>
                      </c:pt>
                      <c:pt idx="108888">
                        <c:v>68.013919999999999</c:v>
                      </c:pt>
                      <c:pt idx="108889">
                        <c:v>68.036360000000002</c:v>
                      </c:pt>
                      <c:pt idx="108890">
                        <c:v>68.058579999999992</c:v>
                      </c:pt>
                      <c:pt idx="108891">
                        <c:v>68.080389999999994</c:v>
                      </c:pt>
                      <c:pt idx="108892">
                        <c:v>68.102829999999997</c:v>
                      </c:pt>
                      <c:pt idx="108893">
                        <c:v>68.124349999999993</c:v>
                      </c:pt>
                      <c:pt idx="108894">
                        <c:v>68.146329999999992</c:v>
                      </c:pt>
                      <c:pt idx="108895">
                        <c:v>68.168499999999995</c:v>
                      </c:pt>
                      <c:pt idx="108896">
                        <c:v>68.190790000000007</c:v>
                      </c:pt>
                      <c:pt idx="108897">
                        <c:v>68.213009999999997</c:v>
                      </c:pt>
                      <c:pt idx="108898">
                        <c:v>68.235650000000007</c:v>
                      </c:pt>
                      <c:pt idx="108899">
                        <c:v>68.257770000000008</c:v>
                      </c:pt>
                      <c:pt idx="108900">
                        <c:v>68.278890000000004</c:v>
                      </c:pt>
                      <c:pt idx="108901">
                        <c:v>68.300579999999997</c:v>
                      </c:pt>
                      <c:pt idx="108902">
                        <c:v>68.322670000000002</c:v>
                      </c:pt>
                      <c:pt idx="108903">
                        <c:v>68.344769999999997</c:v>
                      </c:pt>
                      <c:pt idx="108904">
                        <c:v>68.366799999999998</c:v>
                      </c:pt>
                      <c:pt idx="108905">
                        <c:v>68.389269999999996</c:v>
                      </c:pt>
                      <c:pt idx="108906">
                        <c:v>68.4114</c:v>
                      </c:pt>
                      <c:pt idx="108907">
                        <c:v>68.433689999999999</c:v>
                      </c:pt>
                      <c:pt idx="108908">
                        <c:v>68.456119999999999</c:v>
                      </c:pt>
                      <c:pt idx="108909">
                        <c:v>68.47851</c:v>
                      </c:pt>
                      <c:pt idx="108910">
                        <c:v>68.500889999999998</c:v>
                      </c:pt>
                      <c:pt idx="108911">
                        <c:v>68.523290000000003</c:v>
                      </c:pt>
                      <c:pt idx="108912">
                        <c:v>68.545439999999999</c:v>
                      </c:pt>
                      <c:pt idx="108913">
                        <c:v>68.567530000000005</c:v>
                      </c:pt>
                      <c:pt idx="108914">
                        <c:v>68.590130000000002</c:v>
                      </c:pt>
                      <c:pt idx="108915">
                        <c:v>68.612140000000011</c:v>
                      </c:pt>
                      <c:pt idx="108916">
                        <c:v>68.634550000000004</c:v>
                      </c:pt>
                      <c:pt idx="108917">
                        <c:v>68.6571</c:v>
                      </c:pt>
                      <c:pt idx="108918">
                        <c:v>68.679599999999994</c:v>
                      </c:pt>
                      <c:pt idx="108919">
                        <c:v>68.702190000000002</c:v>
                      </c:pt>
                      <c:pt idx="108920">
                        <c:v>68.724739999999997</c:v>
                      </c:pt>
                      <c:pt idx="108921">
                        <c:v>68.747259999999997</c:v>
                      </c:pt>
                      <c:pt idx="108922">
                        <c:v>68.768900000000002</c:v>
                      </c:pt>
                      <c:pt idx="108923">
                        <c:v>68.791049999999998</c:v>
                      </c:pt>
                      <c:pt idx="108924">
                        <c:v>68.813220000000001</c:v>
                      </c:pt>
                      <c:pt idx="108925">
                        <c:v>68.835509999999999</c:v>
                      </c:pt>
                      <c:pt idx="108926">
                        <c:v>68.857900000000001</c:v>
                      </c:pt>
                      <c:pt idx="108927">
                        <c:v>68.880390000000006</c:v>
                      </c:pt>
                      <c:pt idx="108928">
                        <c:v>68.902749999999997</c:v>
                      </c:pt>
                      <c:pt idx="108929">
                        <c:v>68.924589999999995</c:v>
                      </c:pt>
                      <c:pt idx="108930">
                        <c:v>68.946809999999999</c:v>
                      </c:pt>
                      <c:pt idx="108931">
                        <c:v>68.969030000000004</c:v>
                      </c:pt>
                      <c:pt idx="108932">
                        <c:v>68.991020000000006</c:v>
                      </c:pt>
                      <c:pt idx="108933">
                        <c:v>69.013300000000001</c:v>
                      </c:pt>
                      <c:pt idx="108934">
                        <c:v>69.035449999999997</c:v>
                      </c:pt>
                      <c:pt idx="108935">
                        <c:v>69.057230000000004</c:v>
                      </c:pt>
                      <c:pt idx="108936">
                        <c:v>69.079260000000005</c:v>
                      </c:pt>
                      <c:pt idx="108937">
                        <c:v>69.101480000000009</c:v>
                      </c:pt>
                      <c:pt idx="108938">
                        <c:v>69.123509999999996</c:v>
                      </c:pt>
                      <c:pt idx="108939">
                        <c:v>69.145790000000005</c:v>
                      </c:pt>
                      <c:pt idx="108940">
                        <c:v>69.167659999999998</c:v>
                      </c:pt>
                      <c:pt idx="108941">
                        <c:v>69.189599999999999</c:v>
                      </c:pt>
                      <c:pt idx="108942">
                        <c:v>69.211320000000001</c:v>
                      </c:pt>
                      <c:pt idx="108943">
                        <c:v>69.233509999999995</c:v>
                      </c:pt>
                      <c:pt idx="108944">
                        <c:v>69.255920000000003</c:v>
                      </c:pt>
                      <c:pt idx="108945">
                        <c:v>69.278130000000004</c:v>
                      </c:pt>
                      <c:pt idx="108946">
                        <c:v>69.300510000000003</c:v>
                      </c:pt>
                      <c:pt idx="108947">
                        <c:v>69.321619999999996</c:v>
                      </c:pt>
                      <c:pt idx="108948">
                        <c:v>69.344130000000007</c:v>
                      </c:pt>
                      <c:pt idx="108949">
                        <c:v>69.366380000000007</c:v>
                      </c:pt>
                      <c:pt idx="108950">
                        <c:v>69.388480000000001</c:v>
                      </c:pt>
                      <c:pt idx="108951">
                        <c:v>69.410910000000001</c:v>
                      </c:pt>
                      <c:pt idx="108952">
                        <c:v>69.433279999999996</c:v>
                      </c:pt>
                      <c:pt idx="108953">
                        <c:v>69.455240000000003</c:v>
                      </c:pt>
                      <c:pt idx="108954">
                        <c:v>69.47757</c:v>
                      </c:pt>
                      <c:pt idx="108955">
                        <c:v>69.499740000000003</c:v>
                      </c:pt>
                      <c:pt idx="108956">
                        <c:v>69.521959999999993</c:v>
                      </c:pt>
                      <c:pt idx="108957">
                        <c:v>69.544079999999994</c:v>
                      </c:pt>
                      <c:pt idx="108958">
                        <c:v>69.566029999999998</c:v>
                      </c:pt>
                      <c:pt idx="108959">
                        <c:v>69.58814000000001</c:v>
                      </c:pt>
                      <c:pt idx="108960">
                        <c:v>69.610339999999994</c:v>
                      </c:pt>
                      <c:pt idx="108961">
                        <c:v>69.632500000000007</c:v>
                      </c:pt>
                      <c:pt idx="108962">
                        <c:v>69.65455</c:v>
                      </c:pt>
                      <c:pt idx="108963">
                        <c:v>69.676559999999995</c:v>
                      </c:pt>
                      <c:pt idx="108964">
                        <c:v>69.698719999999994</c:v>
                      </c:pt>
                      <c:pt idx="108965">
                        <c:v>69.720550000000003</c:v>
                      </c:pt>
                      <c:pt idx="108966">
                        <c:v>69.742100000000008</c:v>
                      </c:pt>
                      <c:pt idx="108967">
                        <c:v>69.763669999999991</c:v>
                      </c:pt>
                      <c:pt idx="108968">
                        <c:v>69.785539999999997</c:v>
                      </c:pt>
                      <c:pt idx="108969">
                        <c:v>69.807550000000006</c:v>
                      </c:pt>
                      <c:pt idx="108970">
                        <c:v>69.829629999999995</c:v>
                      </c:pt>
                      <c:pt idx="108971">
                        <c:v>69.851590000000002</c:v>
                      </c:pt>
                      <c:pt idx="108972">
                        <c:v>69.873710000000003</c:v>
                      </c:pt>
                      <c:pt idx="108973">
                        <c:v>69.8947</c:v>
                      </c:pt>
                      <c:pt idx="108974">
                        <c:v>69.916240000000002</c:v>
                      </c:pt>
                      <c:pt idx="108975">
                        <c:v>69.938320000000004</c:v>
                      </c:pt>
                      <c:pt idx="108976">
                        <c:v>69.960520000000002</c:v>
                      </c:pt>
                      <c:pt idx="108977">
                        <c:v>69.982770000000002</c:v>
                      </c:pt>
                      <c:pt idx="108978">
                        <c:v>70.004949999999994</c:v>
                      </c:pt>
                      <c:pt idx="108979">
                        <c:v>70.026859999999999</c:v>
                      </c:pt>
                      <c:pt idx="108980">
                        <c:v>70.048500000000004</c:v>
                      </c:pt>
                      <c:pt idx="108981">
                        <c:v>70.070650000000001</c:v>
                      </c:pt>
                      <c:pt idx="108982">
                        <c:v>70.092699999999994</c:v>
                      </c:pt>
                      <c:pt idx="108983">
                        <c:v>70.114460000000008</c:v>
                      </c:pt>
                      <c:pt idx="108984">
                        <c:v>70.136480000000006</c:v>
                      </c:pt>
                      <c:pt idx="108985">
                        <c:v>70.158529999999999</c:v>
                      </c:pt>
                      <c:pt idx="108986">
                        <c:v>70.180490000000006</c:v>
                      </c:pt>
                      <c:pt idx="108987">
                        <c:v>70.202619999999996</c:v>
                      </c:pt>
                      <c:pt idx="108988">
                        <c:v>70.224510000000009</c:v>
                      </c:pt>
                      <c:pt idx="108989">
                        <c:v>70.246610000000004</c:v>
                      </c:pt>
                      <c:pt idx="108990">
                        <c:v>70.268159999999995</c:v>
                      </c:pt>
                      <c:pt idx="108991">
                        <c:v>70.289960000000008</c:v>
                      </c:pt>
                      <c:pt idx="108992">
                        <c:v>70.312060000000002</c:v>
                      </c:pt>
                      <c:pt idx="108993">
                        <c:v>70.333780000000004</c:v>
                      </c:pt>
                      <c:pt idx="108994">
                        <c:v>70.355900000000005</c:v>
                      </c:pt>
                      <c:pt idx="108995">
                        <c:v>70.37782</c:v>
                      </c:pt>
                      <c:pt idx="108996">
                        <c:v>70.399889999999999</c:v>
                      </c:pt>
                      <c:pt idx="108997">
                        <c:v>70.421230000000008</c:v>
                      </c:pt>
                      <c:pt idx="108998">
                        <c:v>70.443039999999996</c:v>
                      </c:pt>
                      <c:pt idx="108999">
                        <c:v>70.464860000000002</c:v>
                      </c:pt>
                      <c:pt idx="109000">
                        <c:v>70.486820000000009</c:v>
                      </c:pt>
                      <c:pt idx="109001">
                        <c:v>70.508650000000003</c:v>
                      </c:pt>
                      <c:pt idx="109002">
                        <c:v>70.530569999999997</c:v>
                      </c:pt>
                      <c:pt idx="109003">
                        <c:v>70.552080000000004</c:v>
                      </c:pt>
                      <c:pt idx="109004">
                        <c:v>70.573849999999993</c:v>
                      </c:pt>
                      <c:pt idx="109005">
                        <c:v>70.595109999999991</c:v>
                      </c:pt>
                      <c:pt idx="109006">
                        <c:v>70.61690999999999</c:v>
                      </c:pt>
                      <c:pt idx="109007">
                        <c:v>70.638279999999995</c:v>
                      </c:pt>
                      <c:pt idx="109008">
                        <c:v>70.660170000000008</c:v>
                      </c:pt>
                      <c:pt idx="109009">
                        <c:v>70.682569999999998</c:v>
                      </c:pt>
                      <c:pt idx="109010">
                        <c:v>70.704430000000002</c:v>
                      </c:pt>
                      <c:pt idx="109011">
                        <c:v>70.725830000000002</c:v>
                      </c:pt>
                      <c:pt idx="109012">
                        <c:v>70.747690000000006</c:v>
                      </c:pt>
                      <c:pt idx="109013">
                        <c:v>70.76952</c:v>
                      </c:pt>
                      <c:pt idx="109014">
                        <c:v>70.791120000000006</c:v>
                      </c:pt>
                      <c:pt idx="109015">
                        <c:v>70.812650000000005</c:v>
                      </c:pt>
                      <c:pt idx="109016">
                        <c:v>70.834299999999999</c:v>
                      </c:pt>
                      <c:pt idx="109017">
                        <c:v>70.856099999999998</c:v>
                      </c:pt>
                      <c:pt idx="109018">
                        <c:v>70.87697</c:v>
                      </c:pt>
                      <c:pt idx="109019">
                        <c:v>70.898799999999994</c:v>
                      </c:pt>
                      <c:pt idx="109020">
                        <c:v>70.919899999999998</c:v>
                      </c:pt>
                      <c:pt idx="109021">
                        <c:v>70.941689999999994</c:v>
                      </c:pt>
                      <c:pt idx="109022">
                        <c:v>70.962569999999999</c:v>
                      </c:pt>
                      <c:pt idx="109023">
                        <c:v>70.983980000000003</c:v>
                      </c:pt>
                      <c:pt idx="109024">
                        <c:v>71.005700000000004</c:v>
                      </c:pt>
                      <c:pt idx="109025">
                        <c:v>71.027389999999997</c:v>
                      </c:pt>
                      <c:pt idx="109026">
                        <c:v>71.048670000000001</c:v>
                      </c:pt>
                      <c:pt idx="109027">
                        <c:v>71.070440000000005</c:v>
                      </c:pt>
                      <c:pt idx="109028">
                        <c:v>71.092219999999998</c:v>
                      </c:pt>
                      <c:pt idx="109029">
                        <c:v>71.114199999999997</c:v>
                      </c:pt>
                      <c:pt idx="109030">
                        <c:v>71.136169999999993</c:v>
                      </c:pt>
                      <c:pt idx="109031">
                        <c:v>71.157510000000002</c:v>
                      </c:pt>
                      <c:pt idx="109032">
                        <c:v>71.179299999999998</c:v>
                      </c:pt>
                      <c:pt idx="109033">
                        <c:v>71.201189999999997</c:v>
                      </c:pt>
                      <c:pt idx="109034">
                        <c:v>71.223109999999991</c:v>
                      </c:pt>
                      <c:pt idx="109035">
                        <c:v>71.245010000000008</c:v>
                      </c:pt>
                      <c:pt idx="109036">
                        <c:v>71.266570000000002</c:v>
                      </c:pt>
                      <c:pt idx="109037">
                        <c:v>71.287930000000003</c:v>
                      </c:pt>
                      <c:pt idx="109038">
                        <c:v>71.310010000000005</c:v>
                      </c:pt>
                      <c:pt idx="109039">
                        <c:v>71.331209999999999</c:v>
                      </c:pt>
                      <c:pt idx="109040">
                        <c:v>71.353560000000002</c:v>
                      </c:pt>
                      <c:pt idx="109041">
                        <c:v>71.375010000000003</c:v>
                      </c:pt>
                      <c:pt idx="109042">
                        <c:v>71.396940000000001</c:v>
                      </c:pt>
                      <c:pt idx="109043">
                        <c:v>71.41879999999999</c:v>
                      </c:pt>
                      <c:pt idx="109044">
                        <c:v>71.440659999999994</c:v>
                      </c:pt>
                      <c:pt idx="109045">
                        <c:v>71.462490000000003</c:v>
                      </c:pt>
                      <c:pt idx="109046">
                        <c:v>71.484360000000009</c:v>
                      </c:pt>
                      <c:pt idx="109047">
                        <c:v>71.505939999999995</c:v>
                      </c:pt>
                      <c:pt idx="109048">
                        <c:v>71.526780000000002</c:v>
                      </c:pt>
                      <c:pt idx="109049">
                        <c:v>71.548760000000001</c:v>
                      </c:pt>
                      <c:pt idx="109050">
                        <c:v>71.56935</c:v>
                      </c:pt>
                      <c:pt idx="109051">
                        <c:v>71.59066</c:v>
                      </c:pt>
                      <c:pt idx="109052">
                        <c:v>71.612380000000002</c:v>
                      </c:pt>
                      <c:pt idx="109053">
                        <c:v>71.633829999999989</c:v>
                      </c:pt>
                      <c:pt idx="109054">
                        <c:v>71.655529999999999</c:v>
                      </c:pt>
                      <c:pt idx="109055">
                        <c:v>71.677480000000003</c:v>
                      </c:pt>
                      <c:pt idx="109056">
                        <c:v>71.699339999999992</c:v>
                      </c:pt>
                      <c:pt idx="109057">
                        <c:v>71.721409999999992</c:v>
                      </c:pt>
                      <c:pt idx="109058">
                        <c:v>71.743220000000008</c:v>
                      </c:pt>
                      <c:pt idx="109059">
                        <c:v>71.765039999999999</c:v>
                      </c:pt>
                      <c:pt idx="109060">
                        <c:v>71.786799999999999</c:v>
                      </c:pt>
                      <c:pt idx="109061">
                        <c:v>71.80874</c:v>
                      </c:pt>
                      <c:pt idx="109062">
                        <c:v>71.830240000000003</c:v>
                      </c:pt>
                      <c:pt idx="109063">
                        <c:v>71.852199999999996</c:v>
                      </c:pt>
                      <c:pt idx="109064">
                        <c:v>71.87397</c:v>
                      </c:pt>
                      <c:pt idx="109065">
                        <c:v>71.895989999999998</c:v>
                      </c:pt>
                      <c:pt idx="109066">
                        <c:v>71.91613000000001</c:v>
                      </c:pt>
                      <c:pt idx="109067">
                        <c:v>71.936270000000007</c:v>
                      </c:pt>
                      <c:pt idx="109068">
                        <c:v>71.957350000000005</c:v>
                      </c:pt>
                      <c:pt idx="109069">
                        <c:v>71.9786</c:v>
                      </c:pt>
                      <c:pt idx="109070">
                        <c:v>71.999899999999997</c:v>
                      </c:pt>
                      <c:pt idx="109071">
                        <c:v>72.021019999999993</c:v>
                      </c:pt>
                      <c:pt idx="109072">
                        <c:v>72.042569999999998</c:v>
                      </c:pt>
                      <c:pt idx="109073">
                        <c:v>72.06183</c:v>
                      </c:pt>
                      <c:pt idx="109074">
                        <c:v>72.082409999999996</c:v>
                      </c:pt>
                      <c:pt idx="109075">
                        <c:v>72.103849999999994</c:v>
                      </c:pt>
                      <c:pt idx="109076">
                        <c:v>72.125140000000002</c:v>
                      </c:pt>
                      <c:pt idx="109077">
                        <c:v>72.146549999999991</c:v>
                      </c:pt>
                      <c:pt idx="109078">
                        <c:v>72.168440000000004</c:v>
                      </c:pt>
                      <c:pt idx="109079">
                        <c:v>72.190420000000003</c:v>
                      </c:pt>
                      <c:pt idx="109080">
                        <c:v>72.211860000000001</c:v>
                      </c:pt>
                      <c:pt idx="109081">
                        <c:v>72.233930000000001</c:v>
                      </c:pt>
                      <c:pt idx="109082">
                        <c:v>72.255430000000004</c:v>
                      </c:pt>
                      <c:pt idx="109083">
                        <c:v>72.276930000000007</c:v>
                      </c:pt>
                      <c:pt idx="109084">
                        <c:v>72.297570000000007</c:v>
                      </c:pt>
                      <c:pt idx="109085">
                        <c:v>72.319800000000001</c:v>
                      </c:pt>
                      <c:pt idx="109086">
                        <c:v>72.341670000000008</c:v>
                      </c:pt>
                      <c:pt idx="109087">
                        <c:v>72.363460000000003</c:v>
                      </c:pt>
                      <c:pt idx="109088">
                        <c:v>72.38503</c:v>
                      </c:pt>
                      <c:pt idx="109089">
                        <c:v>72.406700000000001</c:v>
                      </c:pt>
                      <c:pt idx="109090">
                        <c:v>72.428520000000006</c:v>
                      </c:pt>
                      <c:pt idx="109091">
                        <c:v>72.450379999999996</c:v>
                      </c:pt>
                      <c:pt idx="109092">
                        <c:v>72.472149999999999</c:v>
                      </c:pt>
                      <c:pt idx="109093">
                        <c:v>72.494020000000006</c:v>
                      </c:pt>
                      <c:pt idx="109094">
                        <c:v>72.515780000000007</c:v>
                      </c:pt>
                      <c:pt idx="109095">
                        <c:v>72.537310000000005</c:v>
                      </c:pt>
                      <c:pt idx="109096">
                        <c:v>72.559150000000002</c:v>
                      </c:pt>
                      <c:pt idx="109097">
                        <c:v>72.58117</c:v>
                      </c:pt>
                      <c:pt idx="109098">
                        <c:v>72.602399999999989</c:v>
                      </c:pt>
                      <c:pt idx="109099">
                        <c:v>72.624349999999993</c:v>
                      </c:pt>
                      <c:pt idx="109100">
                        <c:v>72.644949999999994</c:v>
                      </c:pt>
                      <c:pt idx="109101">
                        <c:v>72.666290000000004</c:v>
                      </c:pt>
                      <c:pt idx="109102">
                        <c:v>72.687579999999997</c:v>
                      </c:pt>
                      <c:pt idx="109103">
                        <c:v>72.709289999999996</c:v>
                      </c:pt>
                      <c:pt idx="109104">
                        <c:v>72.73044999999999</c:v>
                      </c:pt>
                      <c:pt idx="109105">
                        <c:v>72.752250000000004</c:v>
                      </c:pt>
                      <c:pt idx="109106">
                        <c:v>72.773629999999997</c:v>
                      </c:pt>
                      <c:pt idx="109107">
                        <c:v>72.795280000000005</c:v>
                      </c:pt>
                      <c:pt idx="109108">
                        <c:v>72.816789999999997</c:v>
                      </c:pt>
                      <c:pt idx="109109">
                        <c:v>72.838059999999999</c:v>
                      </c:pt>
                      <c:pt idx="109110">
                        <c:v>72.859560000000002</c:v>
                      </c:pt>
                      <c:pt idx="109111">
                        <c:v>72.880719999999997</c:v>
                      </c:pt>
                      <c:pt idx="109112">
                        <c:v>72.901709999999994</c:v>
                      </c:pt>
                      <c:pt idx="109113">
                        <c:v>72.92322999999999</c:v>
                      </c:pt>
                      <c:pt idx="109114">
                        <c:v>72.944639999999993</c:v>
                      </c:pt>
                      <c:pt idx="109115">
                        <c:v>72.966170000000005</c:v>
                      </c:pt>
                      <c:pt idx="109116">
                        <c:v>72.987480000000005</c:v>
                      </c:pt>
                      <c:pt idx="109117">
                        <c:v>73.009</c:v>
                      </c:pt>
                      <c:pt idx="109118">
                        <c:v>73.030259999999998</c:v>
                      </c:pt>
                      <c:pt idx="109119">
                        <c:v>73.050790000000006</c:v>
                      </c:pt>
                      <c:pt idx="109120">
                        <c:v>73.072389999999999</c:v>
                      </c:pt>
                      <c:pt idx="109121">
                        <c:v>73.093959999999996</c:v>
                      </c:pt>
                      <c:pt idx="109122">
                        <c:v>73.115259999999992</c:v>
                      </c:pt>
                      <c:pt idx="109123">
                        <c:v>73.136669999999995</c:v>
                      </c:pt>
                      <c:pt idx="109124">
                        <c:v>73.15831</c:v>
                      </c:pt>
                      <c:pt idx="109125">
                        <c:v>73.179420000000007</c:v>
                      </c:pt>
                      <c:pt idx="109126">
                        <c:v>73.200109999999995</c:v>
                      </c:pt>
                      <c:pt idx="109127">
                        <c:v>73.221239999999995</c:v>
                      </c:pt>
                      <c:pt idx="109128">
                        <c:v>73.242840000000001</c:v>
                      </c:pt>
                      <c:pt idx="109129">
                        <c:v>73.26418000000001</c:v>
                      </c:pt>
                      <c:pt idx="109130">
                        <c:v>73.285920000000004</c:v>
                      </c:pt>
                      <c:pt idx="109131">
                        <c:v>73.307370000000006</c:v>
                      </c:pt>
                      <c:pt idx="109132">
                        <c:v>73.328919999999997</c:v>
                      </c:pt>
                      <c:pt idx="109133">
                        <c:v>73.350499999999997</c:v>
                      </c:pt>
                      <c:pt idx="109134">
                        <c:v>73.372</c:v>
                      </c:pt>
                      <c:pt idx="109135">
                        <c:v>73.393550000000005</c:v>
                      </c:pt>
                      <c:pt idx="109136">
                        <c:v>73.415059999999997</c:v>
                      </c:pt>
                      <c:pt idx="109137">
                        <c:v>73.436530000000005</c:v>
                      </c:pt>
                      <c:pt idx="109138">
                        <c:v>73.457740000000001</c:v>
                      </c:pt>
                      <c:pt idx="109139">
                        <c:v>73.479230000000001</c:v>
                      </c:pt>
                      <c:pt idx="109140">
                        <c:v>73.50081999999999</c:v>
                      </c:pt>
                      <c:pt idx="109141">
                        <c:v>73.521810000000002</c:v>
                      </c:pt>
                      <c:pt idx="109142">
                        <c:v>73.543509999999998</c:v>
                      </c:pt>
                      <c:pt idx="109143">
                        <c:v>73.564269999999993</c:v>
                      </c:pt>
                      <c:pt idx="109144">
                        <c:v>73.585489999999993</c:v>
                      </c:pt>
                      <c:pt idx="109145">
                        <c:v>73.605419999999995</c:v>
                      </c:pt>
                      <c:pt idx="109146">
                        <c:v>73.626370000000009</c:v>
                      </c:pt>
                      <c:pt idx="109147">
                        <c:v>73.647390000000001</c:v>
                      </c:pt>
                      <c:pt idx="109148">
                        <c:v>73.668760000000006</c:v>
                      </c:pt>
                      <c:pt idx="109149">
                        <c:v>73.690200000000004</c:v>
                      </c:pt>
                      <c:pt idx="109150">
                        <c:v>73.711420000000004</c:v>
                      </c:pt>
                      <c:pt idx="109151">
                        <c:v>73.732749999999996</c:v>
                      </c:pt>
                      <c:pt idx="109152">
                        <c:v>73.753749999999997</c:v>
                      </c:pt>
                      <c:pt idx="109153">
                        <c:v>73.774959999999993</c:v>
                      </c:pt>
                      <c:pt idx="109154">
                        <c:v>73.796019999999999</c:v>
                      </c:pt>
                      <c:pt idx="109155">
                        <c:v>73.817480000000003</c:v>
                      </c:pt>
                      <c:pt idx="109156">
                        <c:v>73.838509999999999</c:v>
                      </c:pt>
                      <c:pt idx="109157">
                        <c:v>73.858620000000002</c:v>
                      </c:pt>
                      <c:pt idx="109158">
                        <c:v>73.879890000000003</c:v>
                      </c:pt>
                      <c:pt idx="109159">
                        <c:v>73.900300000000001</c:v>
                      </c:pt>
                      <c:pt idx="109160">
                        <c:v>73.919939999999997</c:v>
                      </c:pt>
                      <c:pt idx="109161">
                        <c:v>73.940830000000005</c:v>
                      </c:pt>
                      <c:pt idx="109162">
                        <c:v>73.962279999999993</c:v>
                      </c:pt>
                      <c:pt idx="109163">
                        <c:v>73.983469999999997</c:v>
                      </c:pt>
                      <c:pt idx="109164">
                        <c:v>74.004810000000006</c:v>
                      </c:pt>
                      <c:pt idx="109165">
                        <c:v>74.025620000000004</c:v>
                      </c:pt>
                      <c:pt idx="109166">
                        <c:v>74.04665</c:v>
                      </c:pt>
                      <c:pt idx="109167">
                        <c:v>74.067670000000007</c:v>
                      </c:pt>
                      <c:pt idx="109168">
                        <c:v>74.088279999999997</c:v>
                      </c:pt>
                      <c:pt idx="109169">
                        <c:v>74.109579999999994</c:v>
                      </c:pt>
                      <c:pt idx="109170">
                        <c:v>74.130600000000001</c:v>
                      </c:pt>
                      <c:pt idx="109171">
                        <c:v>74.151879999999991</c:v>
                      </c:pt>
                      <c:pt idx="109172">
                        <c:v>74.172920000000005</c:v>
                      </c:pt>
                      <c:pt idx="109173">
                        <c:v>74.194360000000003</c:v>
                      </c:pt>
                      <c:pt idx="109174">
                        <c:v>74.215440000000001</c:v>
                      </c:pt>
                      <c:pt idx="109175">
                        <c:v>74.23626999999999</c:v>
                      </c:pt>
                      <c:pt idx="109176">
                        <c:v>74.25639000000001</c:v>
                      </c:pt>
                      <c:pt idx="109177">
                        <c:v>74.277420000000006</c:v>
                      </c:pt>
                      <c:pt idx="109178">
                        <c:v>74.298279999999991</c:v>
                      </c:pt>
                      <c:pt idx="109179">
                        <c:v>74.319590000000005</c:v>
                      </c:pt>
                      <c:pt idx="109180">
                        <c:v>74.340599999999995</c:v>
                      </c:pt>
                      <c:pt idx="109181">
                        <c:v>74.361769999999993</c:v>
                      </c:pt>
                      <c:pt idx="109182">
                        <c:v>74.382750000000001</c:v>
                      </c:pt>
                      <c:pt idx="109183">
                        <c:v>74.404030000000006</c:v>
                      </c:pt>
                      <c:pt idx="109184">
                        <c:v>74.425380000000004</c:v>
                      </c:pt>
                      <c:pt idx="109185">
                        <c:v>74.445719999999994</c:v>
                      </c:pt>
                      <c:pt idx="109186">
                        <c:v>74.466759999999994</c:v>
                      </c:pt>
                      <c:pt idx="109187">
                        <c:v>74.487709999999993</c:v>
                      </c:pt>
                      <c:pt idx="109188">
                        <c:v>74.509360000000001</c:v>
                      </c:pt>
                      <c:pt idx="109189">
                        <c:v>74.530459999999991</c:v>
                      </c:pt>
                      <c:pt idx="109190">
                        <c:v>74.5518</c:v>
                      </c:pt>
                      <c:pt idx="109191">
                        <c:v>74.572230000000005</c:v>
                      </c:pt>
                      <c:pt idx="109192">
                        <c:v>74.59362999999999</c:v>
                      </c:pt>
                      <c:pt idx="109193">
                        <c:v>74.615049999999997</c:v>
                      </c:pt>
                      <c:pt idx="109194">
                        <c:v>74.636099999999999</c:v>
                      </c:pt>
                      <c:pt idx="109195">
                        <c:v>74.61439</c:v>
                      </c:pt>
                      <c:pt idx="109196">
                        <c:v>74.622579999999999</c:v>
                      </c:pt>
                      <c:pt idx="109197">
                        <c:v>74.627129999999994</c:v>
                      </c:pt>
                      <c:pt idx="109198">
                        <c:v>74.635670000000005</c:v>
                      </c:pt>
                      <c:pt idx="109199">
                        <c:v>74.647589999999994</c:v>
                      </c:pt>
                      <c:pt idx="109200">
                        <c:v>74.660479999999993</c:v>
                      </c:pt>
                      <c:pt idx="109201">
                        <c:v>74.674310000000006</c:v>
                      </c:pt>
                      <c:pt idx="109202">
                        <c:v>74.689439999999991</c:v>
                      </c:pt>
                      <c:pt idx="109203">
                        <c:v>74.705579999999998</c:v>
                      </c:pt>
                      <c:pt idx="109204">
                        <c:v>74.721829999999997</c:v>
                      </c:pt>
                      <c:pt idx="109205">
                        <c:v>74.739249999999998</c:v>
                      </c:pt>
                      <c:pt idx="109206">
                        <c:v>74.757739999999998</c:v>
                      </c:pt>
                      <c:pt idx="109207">
                        <c:v>74.775189999999995</c:v>
                      </c:pt>
                      <c:pt idx="109208">
                        <c:v>74.794539999999998</c:v>
                      </c:pt>
                      <c:pt idx="109209">
                        <c:v>74.812339999999992</c:v>
                      </c:pt>
                      <c:pt idx="109210">
                        <c:v>74.832070000000002</c:v>
                      </c:pt>
                      <c:pt idx="109211">
                        <c:v>74.850809999999996</c:v>
                      </c:pt>
                      <c:pt idx="109212">
                        <c:v>74.87079</c:v>
                      </c:pt>
                      <c:pt idx="109213">
                        <c:v>74.890569999999997</c:v>
                      </c:pt>
                      <c:pt idx="109214">
                        <c:v>74.910920000000004</c:v>
                      </c:pt>
                      <c:pt idx="109215">
                        <c:v>74.930279999999996</c:v>
                      </c:pt>
                      <c:pt idx="109216">
                        <c:v>74.950609999999998</c:v>
                      </c:pt>
                      <c:pt idx="109217">
                        <c:v>74.970559999999992</c:v>
                      </c:pt>
                      <c:pt idx="109218">
                        <c:v>74.990930000000006</c:v>
                      </c:pt>
                      <c:pt idx="109219">
                        <c:v>75.011150000000001</c:v>
                      </c:pt>
                      <c:pt idx="109220">
                        <c:v>75.031890000000004</c:v>
                      </c:pt>
                      <c:pt idx="109221">
                        <c:v>75.052199999999999</c:v>
                      </c:pt>
                      <c:pt idx="109222">
                        <c:v>75.072929999999999</c:v>
                      </c:pt>
                      <c:pt idx="109223">
                        <c:v>75.093329999999995</c:v>
                      </c:pt>
                      <c:pt idx="109224">
                        <c:v>75.113460000000003</c:v>
                      </c:pt>
                      <c:pt idx="109225">
                        <c:v>75.133489999999995</c:v>
                      </c:pt>
                      <c:pt idx="109226">
                        <c:v>75.153939999999992</c:v>
                      </c:pt>
                      <c:pt idx="109227">
                        <c:v>75.174210000000002</c:v>
                      </c:pt>
                      <c:pt idx="109228">
                        <c:v>75.194640000000007</c:v>
                      </c:pt>
                      <c:pt idx="109229">
                        <c:v>75.214640000000003</c:v>
                      </c:pt>
                      <c:pt idx="109230">
                        <c:v>75.235140000000001</c:v>
                      </c:pt>
                      <c:pt idx="109231">
                        <c:v>75.255359999999996</c:v>
                      </c:pt>
                      <c:pt idx="109232">
                        <c:v>75.27573000000001</c:v>
                      </c:pt>
                      <c:pt idx="109233">
                        <c:v>75.296059999999997</c:v>
                      </c:pt>
                      <c:pt idx="109234">
                        <c:v>75.316460000000006</c:v>
                      </c:pt>
                      <c:pt idx="109235">
                        <c:v>75.335920000000002</c:v>
                      </c:pt>
                      <c:pt idx="109236">
                        <c:v>75.356560000000002</c:v>
                      </c:pt>
                      <c:pt idx="109237">
                        <c:v>75.376490000000004</c:v>
                      </c:pt>
                      <c:pt idx="109238">
                        <c:v>75.39716</c:v>
                      </c:pt>
                      <c:pt idx="109239">
                        <c:v>75.417450000000002</c:v>
                      </c:pt>
                      <c:pt idx="109240">
                        <c:v>75.438239999999993</c:v>
                      </c:pt>
                      <c:pt idx="109241">
                        <c:v>75.458969999999994</c:v>
                      </c:pt>
                      <c:pt idx="109242">
                        <c:v>75.479730000000004</c:v>
                      </c:pt>
                      <c:pt idx="109243">
                        <c:v>75.500590000000003</c:v>
                      </c:pt>
                      <c:pt idx="109244">
                        <c:v>75.521429999999995</c:v>
                      </c:pt>
                      <c:pt idx="109245">
                        <c:v>75.542310000000001</c:v>
                      </c:pt>
                      <c:pt idx="109246">
                        <c:v>75.56317</c:v>
                      </c:pt>
                      <c:pt idx="109247">
                        <c:v>75.583939999999998</c:v>
                      </c:pt>
                      <c:pt idx="109248">
                        <c:v>75.605130000000003</c:v>
                      </c:pt>
                      <c:pt idx="109249">
                        <c:v>75.626260000000002</c:v>
                      </c:pt>
                      <c:pt idx="109250">
                        <c:v>75.647379999999998</c:v>
                      </c:pt>
                      <c:pt idx="109251">
                        <c:v>75.668540000000007</c:v>
                      </c:pt>
                      <c:pt idx="109252">
                        <c:v>75.689520000000002</c:v>
                      </c:pt>
                      <c:pt idx="109253">
                        <c:v>75.710639999999998</c:v>
                      </c:pt>
                      <c:pt idx="109254">
                        <c:v>75.731639999999999</c:v>
                      </c:pt>
                      <c:pt idx="109255">
                        <c:v>75.75264</c:v>
                      </c:pt>
                      <c:pt idx="109256">
                        <c:v>75.77358000000001</c:v>
                      </c:pt>
                      <c:pt idx="109257">
                        <c:v>75.794579999999996</c:v>
                      </c:pt>
                      <c:pt idx="109258">
                        <c:v>75.81553000000001</c:v>
                      </c:pt>
                      <c:pt idx="109259">
                        <c:v>75.836610000000007</c:v>
                      </c:pt>
                      <c:pt idx="109260">
                        <c:v>75.857569999999996</c:v>
                      </c:pt>
                      <c:pt idx="109261">
                        <c:v>75.878659999999996</c:v>
                      </c:pt>
                      <c:pt idx="109262">
                        <c:v>75.899569999999997</c:v>
                      </c:pt>
                      <c:pt idx="109263">
                        <c:v>75.920659999999998</c:v>
                      </c:pt>
                      <c:pt idx="109264">
                        <c:v>75.941739999999996</c:v>
                      </c:pt>
                      <c:pt idx="109265">
                        <c:v>75.962820000000008</c:v>
                      </c:pt>
                      <c:pt idx="109266">
                        <c:v>75.983669999999989</c:v>
                      </c:pt>
                      <c:pt idx="109267">
                        <c:v>76.004719999999992</c:v>
                      </c:pt>
                      <c:pt idx="109268">
                        <c:v>76.025710000000004</c:v>
                      </c:pt>
                      <c:pt idx="109269">
                        <c:v>76.046490000000006</c:v>
                      </c:pt>
                      <c:pt idx="109270">
                        <c:v>76.067509999999999</c:v>
                      </c:pt>
                      <c:pt idx="109271">
                        <c:v>76.088440000000006</c:v>
                      </c:pt>
                      <c:pt idx="109272">
                        <c:v>76.10942</c:v>
                      </c:pt>
                      <c:pt idx="109273">
                        <c:v>76.130449999999996</c:v>
                      </c:pt>
                      <c:pt idx="109274">
                        <c:v>76.151569999999992</c:v>
                      </c:pt>
                      <c:pt idx="109275">
                        <c:v>76.172460000000001</c:v>
                      </c:pt>
                      <c:pt idx="109276">
                        <c:v>76.19341</c:v>
                      </c:pt>
                      <c:pt idx="109277">
                        <c:v>76.214430000000007</c:v>
                      </c:pt>
                      <c:pt idx="109278">
                        <c:v>76.235489999999999</c:v>
                      </c:pt>
                      <c:pt idx="109279">
                        <c:v>76.252369999999999</c:v>
                      </c:pt>
                      <c:pt idx="109280">
                        <c:v>76.273350000000008</c:v>
                      </c:pt>
                      <c:pt idx="109281">
                        <c:v>76.293909999999997</c:v>
                      </c:pt>
                      <c:pt idx="109282">
                        <c:v>76.314700000000002</c:v>
                      </c:pt>
                      <c:pt idx="109283">
                        <c:v>76.335810000000009</c:v>
                      </c:pt>
                      <c:pt idx="109284">
                        <c:v>76.355840000000001</c:v>
                      </c:pt>
                      <c:pt idx="109285">
                        <c:v>76.377089999999995</c:v>
                      </c:pt>
                      <c:pt idx="109286">
                        <c:v>76.398089999999996</c:v>
                      </c:pt>
                      <c:pt idx="109287">
                        <c:v>76.397500000000008</c:v>
                      </c:pt>
                      <c:pt idx="109288">
                        <c:v>76.414969999999997</c:v>
                      </c:pt>
                      <c:pt idx="109289">
                        <c:v>76.436909999999997</c:v>
                      </c:pt>
                      <c:pt idx="109290">
                        <c:v>76.458470000000005</c:v>
                      </c:pt>
                      <c:pt idx="109291">
                        <c:v>76.47999999999999</c:v>
                      </c:pt>
                      <c:pt idx="109292">
                        <c:v>76.501450000000006</c:v>
                      </c:pt>
                      <c:pt idx="109293">
                        <c:v>76.522800000000004</c:v>
                      </c:pt>
                      <c:pt idx="109294">
                        <c:v>76.539919999999995</c:v>
                      </c:pt>
                      <c:pt idx="109295">
                        <c:v>76.558019999999999</c:v>
                      </c:pt>
                      <c:pt idx="109296">
                        <c:v>76.579260000000005</c:v>
                      </c:pt>
                      <c:pt idx="109297">
                        <c:v>76.600899999999996</c:v>
                      </c:pt>
                      <c:pt idx="109298">
                        <c:v>76.62191</c:v>
                      </c:pt>
                      <c:pt idx="109299">
                        <c:v>76.643370000000004</c:v>
                      </c:pt>
                      <c:pt idx="109300">
                        <c:v>76.66395</c:v>
                      </c:pt>
                      <c:pt idx="109301">
                        <c:v>76.685829999999996</c:v>
                      </c:pt>
                      <c:pt idx="109302">
                        <c:v>76.707300000000004</c:v>
                      </c:pt>
                      <c:pt idx="109303">
                        <c:v>76.728819999999999</c:v>
                      </c:pt>
                      <c:pt idx="109304">
                        <c:v>76.750309999999999</c:v>
                      </c:pt>
                      <c:pt idx="109305">
                        <c:v>76.771820000000005</c:v>
                      </c:pt>
                      <c:pt idx="109306">
                        <c:v>76.793449999999993</c:v>
                      </c:pt>
                      <c:pt idx="109307">
                        <c:v>76.814980000000006</c:v>
                      </c:pt>
                      <c:pt idx="109308">
                        <c:v>76.836560000000006</c:v>
                      </c:pt>
                      <c:pt idx="109309">
                        <c:v>76.858190000000008</c:v>
                      </c:pt>
                      <c:pt idx="109310">
                        <c:v>76.879739999999998</c:v>
                      </c:pt>
                      <c:pt idx="109311">
                        <c:v>76.901160000000004</c:v>
                      </c:pt>
                      <c:pt idx="109312">
                        <c:v>76.922719999999998</c:v>
                      </c:pt>
                      <c:pt idx="109313">
                        <c:v>76.944209999999998</c:v>
                      </c:pt>
                      <c:pt idx="109314">
                        <c:v>76.965710000000001</c:v>
                      </c:pt>
                      <c:pt idx="109315">
                        <c:v>76.976029999999994</c:v>
                      </c:pt>
                      <c:pt idx="109316">
                        <c:v>76.993799999999993</c:v>
                      </c:pt>
                      <c:pt idx="109317">
                        <c:v>77.014049999999997</c:v>
                      </c:pt>
                      <c:pt idx="109318">
                        <c:v>77.034599999999998</c:v>
                      </c:pt>
                      <c:pt idx="109319">
                        <c:v>77.055139999999994</c:v>
                      </c:pt>
                      <c:pt idx="109320">
                        <c:v>77.075789999999998</c:v>
                      </c:pt>
                      <c:pt idx="109321">
                        <c:v>77.096669999999989</c:v>
                      </c:pt>
                      <c:pt idx="109322">
                        <c:v>77.117069999999998</c:v>
                      </c:pt>
                      <c:pt idx="109323">
                        <c:v>77.137979999999999</c:v>
                      </c:pt>
                      <c:pt idx="109324">
                        <c:v>77.158439999999999</c:v>
                      </c:pt>
                      <c:pt idx="109325">
                        <c:v>77.179259999999999</c:v>
                      </c:pt>
                      <c:pt idx="109326">
                        <c:v>77.199799999999996</c:v>
                      </c:pt>
                      <c:pt idx="109327">
                        <c:v>77.220489999999998</c:v>
                      </c:pt>
                      <c:pt idx="109328">
                        <c:v>77.241129999999998</c:v>
                      </c:pt>
                      <c:pt idx="109329">
                        <c:v>77.262010000000004</c:v>
                      </c:pt>
                      <c:pt idx="109330">
                        <c:v>77.282629999999997</c:v>
                      </c:pt>
                      <c:pt idx="109331">
                        <c:v>77.303569999999993</c:v>
                      </c:pt>
                      <c:pt idx="109332">
                        <c:v>77.324299999999994</c:v>
                      </c:pt>
                      <c:pt idx="109333">
                        <c:v>77.345300000000009</c:v>
                      </c:pt>
                      <c:pt idx="109334">
                        <c:v>77.365970000000004</c:v>
                      </c:pt>
                      <c:pt idx="109335">
                        <c:v>77.386929999999992</c:v>
                      </c:pt>
                      <c:pt idx="109336">
                        <c:v>77.407640000000001</c:v>
                      </c:pt>
                      <c:pt idx="109337">
                        <c:v>77.428600000000003</c:v>
                      </c:pt>
                      <c:pt idx="109338">
                        <c:v>77.449359999999999</c:v>
                      </c:pt>
                      <c:pt idx="109339">
                        <c:v>77.470380000000006</c:v>
                      </c:pt>
                      <c:pt idx="109340">
                        <c:v>77.490949999999998</c:v>
                      </c:pt>
                      <c:pt idx="109341">
                        <c:v>77.512069999999994</c:v>
                      </c:pt>
                      <c:pt idx="109342">
                        <c:v>77.532960000000003</c:v>
                      </c:pt>
                      <c:pt idx="109343">
                        <c:v>77.554000000000002</c:v>
                      </c:pt>
                      <c:pt idx="109344">
                        <c:v>77.574829999999992</c:v>
                      </c:pt>
                      <c:pt idx="109345">
                        <c:v>77.595929999999996</c:v>
                      </c:pt>
                      <c:pt idx="109346">
                        <c:v>77.616720000000001</c:v>
                      </c:pt>
                      <c:pt idx="109347">
                        <c:v>77.637820000000005</c:v>
                      </c:pt>
                      <c:pt idx="109348">
                        <c:v>77.658600000000007</c:v>
                      </c:pt>
                      <c:pt idx="109349">
                        <c:v>77.679670000000002</c:v>
                      </c:pt>
                      <c:pt idx="109350">
                        <c:v>77.700360000000003</c:v>
                      </c:pt>
                      <c:pt idx="109351">
                        <c:v>77.721320000000006</c:v>
                      </c:pt>
                      <c:pt idx="109352">
                        <c:v>77.741990000000001</c:v>
                      </c:pt>
                      <c:pt idx="109353">
                        <c:v>77.762979999999999</c:v>
                      </c:pt>
                      <c:pt idx="109354">
                        <c:v>77.783630000000002</c:v>
                      </c:pt>
                      <c:pt idx="109355">
                        <c:v>77.804389999999998</c:v>
                      </c:pt>
                      <c:pt idx="109356">
                        <c:v>77.825000000000003</c:v>
                      </c:pt>
                      <c:pt idx="109357">
                        <c:v>77.84575000000001</c:v>
                      </c:pt>
                      <c:pt idx="109358">
                        <c:v>77.866289999999992</c:v>
                      </c:pt>
                      <c:pt idx="109359">
                        <c:v>77.887060000000005</c:v>
                      </c:pt>
                      <c:pt idx="109360">
                        <c:v>77.906959999999998</c:v>
                      </c:pt>
                      <c:pt idx="109361">
                        <c:v>77.927070000000001</c:v>
                      </c:pt>
                      <c:pt idx="109362">
                        <c:v>77.947420000000008</c:v>
                      </c:pt>
                      <c:pt idx="109363">
                        <c:v>77.968050000000005</c:v>
                      </c:pt>
                      <c:pt idx="109364">
                        <c:v>77.988389999999995</c:v>
                      </c:pt>
                      <c:pt idx="109365">
                        <c:v>78.00882</c:v>
                      </c:pt>
                      <c:pt idx="109366">
                        <c:v>78.029060000000001</c:v>
                      </c:pt>
                      <c:pt idx="109367">
                        <c:v>78.049620000000004</c:v>
                      </c:pt>
                      <c:pt idx="109368">
                        <c:v>78.069839999999999</c:v>
                      </c:pt>
                      <c:pt idx="109369">
                        <c:v>78.090379999999996</c:v>
                      </c:pt>
                      <c:pt idx="109370">
                        <c:v>78.110690000000005</c:v>
                      </c:pt>
                      <c:pt idx="109371">
                        <c:v>78.131240000000005</c:v>
                      </c:pt>
                      <c:pt idx="109372">
                        <c:v>78.151409999999998</c:v>
                      </c:pt>
                      <c:pt idx="109373">
                        <c:v>78.171949999999995</c:v>
                      </c:pt>
                      <c:pt idx="109374">
                        <c:v>78.191990000000004</c:v>
                      </c:pt>
                      <c:pt idx="109375">
                        <c:v>78.212330000000009</c:v>
                      </c:pt>
                      <c:pt idx="109376">
                        <c:v>78.232559999999992</c:v>
                      </c:pt>
                      <c:pt idx="109377">
                        <c:v>78.253100000000003</c:v>
                      </c:pt>
                      <c:pt idx="109378">
                        <c:v>78.273229999999998</c:v>
                      </c:pt>
                      <c:pt idx="109379">
                        <c:v>78.29374</c:v>
                      </c:pt>
                      <c:pt idx="109380">
                        <c:v>78.31241</c:v>
                      </c:pt>
                      <c:pt idx="109381">
                        <c:v>78.332409999999996</c:v>
                      </c:pt>
                      <c:pt idx="109382">
                        <c:v>78.352050000000006</c:v>
                      </c:pt>
                      <c:pt idx="109383">
                        <c:v>78.372200000000007</c:v>
                      </c:pt>
                      <c:pt idx="109384">
                        <c:v>78.392009999999999</c:v>
                      </c:pt>
                      <c:pt idx="109385">
                        <c:v>78.412289999999999</c:v>
                      </c:pt>
                      <c:pt idx="109386">
                        <c:v>78.432289999999995</c:v>
                      </c:pt>
                      <c:pt idx="109387">
                        <c:v>78.452539999999999</c:v>
                      </c:pt>
                      <c:pt idx="109388">
                        <c:v>78.472700000000003</c:v>
                      </c:pt>
                      <c:pt idx="109389">
                        <c:v>78.49324</c:v>
                      </c:pt>
                      <c:pt idx="109390">
                        <c:v>78.513480000000001</c:v>
                      </c:pt>
                      <c:pt idx="109391">
                        <c:v>78.534050000000008</c:v>
                      </c:pt>
                      <c:pt idx="109392">
                        <c:v>78.554329999999993</c:v>
                      </c:pt>
                      <c:pt idx="109393">
                        <c:v>78.574680000000001</c:v>
                      </c:pt>
                      <c:pt idx="109394">
                        <c:v>78.594880000000003</c:v>
                      </c:pt>
                      <c:pt idx="109395">
                        <c:v>78.615570000000005</c:v>
                      </c:pt>
                      <c:pt idx="109396">
                        <c:v>78.635800000000003</c:v>
                      </c:pt>
                      <c:pt idx="109397">
                        <c:v>78.656109999999998</c:v>
                      </c:pt>
                      <c:pt idx="109398">
                        <c:v>78.676149999999993</c:v>
                      </c:pt>
                      <c:pt idx="109399">
                        <c:v>78.695639999999997</c:v>
                      </c:pt>
                      <c:pt idx="109400">
                        <c:v>78.714579999999998</c:v>
                      </c:pt>
                      <c:pt idx="109401">
                        <c:v>78.734639999999999</c:v>
                      </c:pt>
                      <c:pt idx="109402">
                        <c:v>78.753799999999998</c:v>
                      </c:pt>
                      <c:pt idx="109403">
                        <c:v>78.773830000000004</c:v>
                      </c:pt>
                      <c:pt idx="109404">
                        <c:v>78.793199999999999</c:v>
                      </c:pt>
                      <c:pt idx="109405">
                        <c:v>78.813220000000001</c:v>
                      </c:pt>
                      <c:pt idx="109406">
                        <c:v>78.832660000000004</c:v>
                      </c:pt>
                      <c:pt idx="109407">
                        <c:v>78.852220000000003</c:v>
                      </c:pt>
                      <c:pt idx="109408">
                        <c:v>78.872099999999989</c:v>
                      </c:pt>
                      <c:pt idx="109409">
                        <c:v>78.891770000000008</c:v>
                      </c:pt>
                      <c:pt idx="109410">
                        <c:v>78.9114</c:v>
                      </c:pt>
                      <c:pt idx="109411">
                        <c:v>78.930970000000002</c:v>
                      </c:pt>
                      <c:pt idx="109412">
                        <c:v>78.950789999999998</c:v>
                      </c:pt>
                      <c:pt idx="109413">
                        <c:v>78.970749999999995</c:v>
                      </c:pt>
                      <c:pt idx="109414">
                        <c:v>78.990290000000002</c:v>
                      </c:pt>
                      <c:pt idx="109415">
                        <c:v>79.009799999999998</c:v>
                      </c:pt>
                      <c:pt idx="109416">
                        <c:v>79.02919</c:v>
                      </c:pt>
                      <c:pt idx="109417">
                        <c:v>79.048569999999998</c:v>
                      </c:pt>
                      <c:pt idx="109418">
                        <c:v>79.068089999999998</c:v>
                      </c:pt>
                      <c:pt idx="109419">
                        <c:v>79.087919999999997</c:v>
                      </c:pt>
                      <c:pt idx="109420">
                        <c:v>79.107349999999997</c:v>
                      </c:pt>
                      <c:pt idx="109421">
                        <c:v>79.126800000000003</c:v>
                      </c:pt>
                      <c:pt idx="109422">
                        <c:v>79.146460000000005</c:v>
                      </c:pt>
                      <c:pt idx="109423">
                        <c:v>79.16601</c:v>
                      </c:pt>
                      <c:pt idx="109424">
                        <c:v>79.185140000000004</c:v>
                      </c:pt>
                      <c:pt idx="109425">
                        <c:v>79.204880000000003</c:v>
                      </c:pt>
                      <c:pt idx="109426">
                        <c:v>79.224220000000003</c:v>
                      </c:pt>
                      <c:pt idx="109427">
                        <c:v>79.243139999999997</c:v>
                      </c:pt>
                      <c:pt idx="109428">
                        <c:v>79.262810000000002</c:v>
                      </c:pt>
                      <c:pt idx="109429">
                        <c:v>79.282240000000002</c:v>
                      </c:pt>
                      <c:pt idx="109430">
                        <c:v>79.301870000000008</c:v>
                      </c:pt>
                      <c:pt idx="109431">
                        <c:v>79.321799999999996</c:v>
                      </c:pt>
                      <c:pt idx="109432">
                        <c:v>79.341229999999996</c:v>
                      </c:pt>
                      <c:pt idx="109433">
                        <c:v>79.360759999999999</c:v>
                      </c:pt>
                      <c:pt idx="109434">
                        <c:v>79.380430000000004</c:v>
                      </c:pt>
                      <c:pt idx="109435">
                        <c:v>79.399990000000003</c:v>
                      </c:pt>
                      <c:pt idx="109436">
                        <c:v>79.419659999999993</c:v>
                      </c:pt>
                      <c:pt idx="109437">
                        <c:v>79.439160000000001</c:v>
                      </c:pt>
                      <c:pt idx="109438">
                        <c:v>79.458889999999997</c:v>
                      </c:pt>
                      <c:pt idx="109439">
                        <c:v>79.478570000000005</c:v>
                      </c:pt>
                      <c:pt idx="109440">
                        <c:v>79.498400000000004</c:v>
                      </c:pt>
                      <c:pt idx="109441">
                        <c:v>79.51812000000001</c:v>
                      </c:pt>
                      <c:pt idx="109442">
                        <c:v>79.538019999999989</c:v>
                      </c:pt>
                      <c:pt idx="109443">
                        <c:v>79.557789999999997</c:v>
                      </c:pt>
                      <c:pt idx="109444">
                        <c:v>79.577709999999996</c:v>
                      </c:pt>
                      <c:pt idx="109445">
                        <c:v>79.597540000000009</c:v>
                      </c:pt>
                      <c:pt idx="109446">
                        <c:v>79.617459999999994</c:v>
                      </c:pt>
                      <c:pt idx="109447">
                        <c:v>79.637270000000001</c:v>
                      </c:pt>
                      <c:pt idx="109448">
                        <c:v>79.656580000000005</c:v>
                      </c:pt>
                      <c:pt idx="109449">
                        <c:v>79.664699999999996</c:v>
                      </c:pt>
                      <c:pt idx="109450">
                        <c:v>79.681520000000006</c:v>
                      </c:pt>
                      <c:pt idx="109451">
                        <c:v>79.68553</c:v>
                      </c:pt>
                      <c:pt idx="109452">
                        <c:v>79.701070000000001</c:v>
                      </c:pt>
                      <c:pt idx="109453">
                        <c:v>79.721059999999994</c:v>
                      </c:pt>
                      <c:pt idx="109454">
                        <c:v>79.742670000000004</c:v>
                      </c:pt>
                      <c:pt idx="109455">
                        <c:v>79.764169999999993</c:v>
                      </c:pt>
                      <c:pt idx="109456">
                        <c:v>79.784949999999995</c:v>
                      </c:pt>
                      <c:pt idx="109457">
                        <c:v>79.805390000000003</c:v>
                      </c:pt>
                      <c:pt idx="109458">
                        <c:v>79.825789999999998</c:v>
                      </c:pt>
                      <c:pt idx="109459">
                        <c:v>79.845680000000002</c:v>
                      </c:pt>
                      <c:pt idx="109460">
                        <c:v>79.865170000000006</c:v>
                      </c:pt>
                      <c:pt idx="109461">
                        <c:v>79.885210000000001</c:v>
                      </c:pt>
                      <c:pt idx="109462">
                        <c:v>79.904880000000006</c:v>
                      </c:pt>
                      <c:pt idx="109463">
                        <c:v>79.925280000000001</c:v>
                      </c:pt>
                      <c:pt idx="109464">
                        <c:v>79.945880000000002</c:v>
                      </c:pt>
                      <c:pt idx="109465">
                        <c:v>79.965990000000005</c:v>
                      </c:pt>
                      <c:pt idx="109466">
                        <c:v>79.986069999999998</c:v>
                      </c:pt>
                      <c:pt idx="109467">
                        <c:v>80.006219999999999</c:v>
                      </c:pt>
                      <c:pt idx="109468">
                        <c:v>80.026550000000015</c:v>
                      </c:pt>
                      <c:pt idx="109469">
                        <c:v>80.046909999999997</c:v>
                      </c:pt>
                      <c:pt idx="109470">
                        <c:v>80.066760000000002</c:v>
                      </c:pt>
                      <c:pt idx="109471">
                        <c:v>80.086739999999992</c:v>
                      </c:pt>
                      <c:pt idx="109472">
                        <c:v>80.106680000000011</c:v>
                      </c:pt>
                      <c:pt idx="109473">
                        <c:v>80.126559999999998</c:v>
                      </c:pt>
                      <c:pt idx="109474">
                        <c:v>80.14658</c:v>
                      </c:pt>
                      <c:pt idx="109475">
                        <c:v>80.166550000000001</c:v>
                      </c:pt>
                      <c:pt idx="109476">
                        <c:v>80.186279999999996</c:v>
                      </c:pt>
                      <c:pt idx="109477">
                        <c:v>80.206250000000011</c:v>
                      </c:pt>
                      <c:pt idx="109478">
                        <c:v>80.226219999999998</c:v>
                      </c:pt>
                      <c:pt idx="109479">
                        <c:v>80.245940000000004</c:v>
                      </c:pt>
                      <c:pt idx="109480">
                        <c:v>80.265710000000013</c:v>
                      </c:pt>
                      <c:pt idx="109481">
                        <c:v>80.285430000000005</c:v>
                      </c:pt>
                      <c:pt idx="109482">
                        <c:v>80.30507999999999</c:v>
                      </c:pt>
                      <c:pt idx="109483">
                        <c:v>80.324749999999995</c:v>
                      </c:pt>
                      <c:pt idx="109484">
                        <c:v>80.344630000000009</c:v>
                      </c:pt>
                      <c:pt idx="109485">
                        <c:v>80.364140000000006</c:v>
                      </c:pt>
                      <c:pt idx="109486">
                        <c:v>80.383849999999995</c:v>
                      </c:pt>
                      <c:pt idx="109487">
                        <c:v>80.403379999999999</c:v>
                      </c:pt>
                      <c:pt idx="109488">
                        <c:v>80.423270000000002</c:v>
                      </c:pt>
                      <c:pt idx="109489">
                        <c:v>80.442730000000012</c:v>
                      </c:pt>
                      <c:pt idx="109490">
                        <c:v>80.462389999999999</c:v>
                      </c:pt>
                      <c:pt idx="109491">
                        <c:v>80.481809999999996</c:v>
                      </c:pt>
                      <c:pt idx="109492">
                        <c:v>80.501470000000012</c:v>
                      </c:pt>
                      <c:pt idx="109493">
                        <c:v>80.520829999999989</c:v>
                      </c:pt>
                      <c:pt idx="109494">
                        <c:v>80.540480000000002</c:v>
                      </c:pt>
                      <c:pt idx="109495">
                        <c:v>80.559629999999999</c:v>
                      </c:pt>
                      <c:pt idx="109496">
                        <c:v>80.579639999999998</c:v>
                      </c:pt>
                      <c:pt idx="109497">
                        <c:v>80.598700000000008</c:v>
                      </c:pt>
                      <c:pt idx="109498">
                        <c:v>80.61824</c:v>
                      </c:pt>
                      <c:pt idx="109499">
                        <c:v>80.637529999999998</c:v>
                      </c:pt>
                      <c:pt idx="109500">
                        <c:v>80.657119999999992</c:v>
                      </c:pt>
                      <c:pt idx="109501">
                        <c:v>80.676159999999996</c:v>
                      </c:pt>
                      <c:pt idx="109502">
                        <c:v>80.695510000000013</c:v>
                      </c:pt>
                      <c:pt idx="109503">
                        <c:v>80.714820000000003</c:v>
                      </c:pt>
                      <c:pt idx="109504">
                        <c:v>80.734359999999995</c:v>
                      </c:pt>
                      <c:pt idx="109505">
                        <c:v>80.753579999999999</c:v>
                      </c:pt>
                      <c:pt idx="109506">
                        <c:v>80.773110000000003</c:v>
                      </c:pt>
                      <c:pt idx="109507">
                        <c:v>80.791839999999993</c:v>
                      </c:pt>
                      <c:pt idx="109508">
                        <c:v>80.811189999999996</c:v>
                      </c:pt>
                      <c:pt idx="109509">
                        <c:v>80.829909999999998</c:v>
                      </c:pt>
                      <c:pt idx="109510">
                        <c:v>80.848410000000001</c:v>
                      </c:pt>
                      <c:pt idx="109511">
                        <c:v>80.867719999999991</c:v>
                      </c:pt>
                      <c:pt idx="109512">
                        <c:v>80.887159999999994</c:v>
                      </c:pt>
                      <c:pt idx="109513">
                        <c:v>80.906369999999995</c:v>
                      </c:pt>
                      <c:pt idx="109514">
                        <c:v>80.92568</c:v>
                      </c:pt>
                      <c:pt idx="109515">
                        <c:v>80.944870000000009</c:v>
                      </c:pt>
                      <c:pt idx="109516">
                        <c:v>80.964150000000004</c:v>
                      </c:pt>
                      <c:pt idx="109517">
                        <c:v>80.983280000000008</c:v>
                      </c:pt>
                      <c:pt idx="109518">
                        <c:v>81.002420000000001</c:v>
                      </c:pt>
                      <c:pt idx="109519">
                        <c:v>81.021240000000006</c:v>
                      </c:pt>
                      <c:pt idx="109520">
                        <c:v>81.040430000000015</c:v>
                      </c:pt>
                      <c:pt idx="109521">
                        <c:v>81.059439999999995</c:v>
                      </c:pt>
                      <c:pt idx="109522">
                        <c:v>81.077799999999996</c:v>
                      </c:pt>
                      <c:pt idx="109523">
                        <c:v>81.095290000000006</c:v>
                      </c:pt>
                      <c:pt idx="109524">
                        <c:v>81.113009999999989</c:v>
                      </c:pt>
                      <c:pt idx="109525">
                        <c:v>81.131489999999999</c:v>
                      </c:pt>
                      <c:pt idx="109526">
                        <c:v>81.150470000000013</c:v>
                      </c:pt>
                      <c:pt idx="109527">
                        <c:v>81.168890000000005</c:v>
                      </c:pt>
                      <c:pt idx="109528">
                        <c:v>81.186779999999999</c:v>
                      </c:pt>
                      <c:pt idx="109529">
                        <c:v>81.20496</c:v>
                      </c:pt>
                      <c:pt idx="109530">
                        <c:v>81.223379999999992</c:v>
                      </c:pt>
                      <c:pt idx="109531">
                        <c:v>81.241789999999995</c:v>
                      </c:pt>
                      <c:pt idx="109532">
                        <c:v>81.260419999999996</c:v>
                      </c:pt>
                      <c:pt idx="109533">
                        <c:v>81.278909999999996</c:v>
                      </c:pt>
                      <c:pt idx="109534">
                        <c:v>81.297320000000013</c:v>
                      </c:pt>
                      <c:pt idx="109535">
                        <c:v>81.31577999999999</c:v>
                      </c:pt>
                      <c:pt idx="109536">
                        <c:v>81.334459999999993</c:v>
                      </c:pt>
                      <c:pt idx="109537">
                        <c:v>81.353009999999998</c:v>
                      </c:pt>
                      <c:pt idx="109538">
                        <c:v>81.371559999999988</c:v>
                      </c:pt>
                      <c:pt idx="109539">
                        <c:v>81.390119999999996</c:v>
                      </c:pt>
                      <c:pt idx="109540">
                        <c:v>81.408739999999995</c:v>
                      </c:pt>
                      <c:pt idx="109541">
                        <c:v>81.427029999999988</c:v>
                      </c:pt>
                      <c:pt idx="109542">
                        <c:v>81.44547</c:v>
                      </c:pt>
                      <c:pt idx="109543">
                        <c:v>81.462339999999998</c:v>
                      </c:pt>
                      <c:pt idx="109544">
                        <c:v>81.480540000000005</c:v>
                      </c:pt>
                      <c:pt idx="109545">
                        <c:v>81.49884999999999</c:v>
                      </c:pt>
                      <c:pt idx="109546">
                        <c:v>81.517189999999999</c:v>
                      </c:pt>
                      <c:pt idx="109547">
                        <c:v>81.535449999999997</c:v>
                      </c:pt>
                      <c:pt idx="109548">
                        <c:v>81.553520000000006</c:v>
                      </c:pt>
                      <c:pt idx="109549">
                        <c:v>81.571950000000001</c:v>
                      </c:pt>
                      <c:pt idx="109550">
                        <c:v>81.590389999999999</c:v>
                      </c:pt>
                      <c:pt idx="109551">
                        <c:v>81.608590000000007</c:v>
                      </c:pt>
                      <c:pt idx="109552">
                        <c:v>81.626359999999991</c:v>
                      </c:pt>
                      <c:pt idx="109553">
                        <c:v>81.644459999999995</c:v>
                      </c:pt>
                      <c:pt idx="109554">
                        <c:v>81.662800000000004</c:v>
                      </c:pt>
                      <c:pt idx="109555">
                        <c:v>81.681179999999998</c:v>
                      </c:pt>
                      <c:pt idx="109556">
                        <c:v>81.699339999999992</c:v>
                      </c:pt>
                      <c:pt idx="109557">
                        <c:v>81.717530000000011</c:v>
                      </c:pt>
                      <c:pt idx="109558">
                        <c:v>81.73536</c:v>
                      </c:pt>
                      <c:pt idx="109559">
                        <c:v>81.753839999999997</c:v>
                      </c:pt>
                      <c:pt idx="109560">
                        <c:v>81.772030000000001</c:v>
                      </c:pt>
                      <c:pt idx="109561">
                        <c:v>81.790129999999991</c:v>
                      </c:pt>
                      <c:pt idx="109562">
                        <c:v>81.808300000000003</c:v>
                      </c:pt>
                      <c:pt idx="109563">
                        <c:v>81.826360000000008</c:v>
                      </c:pt>
                      <c:pt idx="109564">
                        <c:v>81.843640000000008</c:v>
                      </c:pt>
                      <c:pt idx="109565">
                        <c:v>81.861169999999987</c:v>
                      </c:pt>
                      <c:pt idx="109566">
                        <c:v>81.878870000000006</c:v>
                      </c:pt>
                      <c:pt idx="109567">
                        <c:v>81.896380000000008</c:v>
                      </c:pt>
                      <c:pt idx="109568">
                        <c:v>81.913350000000008</c:v>
                      </c:pt>
                      <c:pt idx="109569">
                        <c:v>81.930940000000007</c:v>
                      </c:pt>
                      <c:pt idx="109570">
                        <c:v>81.948599999999999</c:v>
                      </c:pt>
                      <c:pt idx="109571">
                        <c:v>81.966380000000001</c:v>
                      </c:pt>
                      <c:pt idx="109572">
                        <c:v>81.98411999999999</c:v>
                      </c:pt>
                      <c:pt idx="109573">
                        <c:v>82.001760000000004</c:v>
                      </c:pt>
                      <c:pt idx="109574">
                        <c:v>82.019269999999992</c:v>
                      </c:pt>
                      <c:pt idx="109575">
                        <c:v>82.036709999999999</c:v>
                      </c:pt>
                      <c:pt idx="109576">
                        <c:v>82.054079999999999</c:v>
                      </c:pt>
                      <c:pt idx="109577">
                        <c:v>82.070690000000013</c:v>
                      </c:pt>
                      <c:pt idx="109578">
                        <c:v>82.086479999999995</c:v>
                      </c:pt>
                      <c:pt idx="109579">
                        <c:v>82.102170000000001</c:v>
                      </c:pt>
                      <c:pt idx="109580">
                        <c:v>82.118839999999992</c:v>
                      </c:pt>
                      <c:pt idx="109581">
                        <c:v>82.135789999999986</c:v>
                      </c:pt>
                      <c:pt idx="109582">
                        <c:v>82.152850000000001</c:v>
                      </c:pt>
                      <c:pt idx="109583">
                        <c:v>82.17007000000001</c:v>
                      </c:pt>
                      <c:pt idx="109584">
                        <c:v>82.187399999999997</c:v>
                      </c:pt>
                      <c:pt idx="109585">
                        <c:v>82.204789999999988</c:v>
                      </c:pt>
                      <c:pt idx="109586">
                        <c:v>82.222179999999994</c:v>
                      </c:pt>
                      <c:pt idx="109587">
                        <c:v>82.238260000000011</c:v>
                      </c:pt>
                      <c:pt idx="109588">
                        <c:v>82.254679999999993</c:v>
                      </c:pt>
                      <c:pt idx="109589">
                        <c:v>82.271190000000004</c:v>
                      </c:pt>
                      <c:pt idx="109590">
                        <c:v>82.287139999999994</c:v>
                      </c:pt>
                      <c:pt idx="109591">
                        <c:v>82.304030000000012</c:v>
                      </c:pt>
                      <c:pt idx="109592">
                        <c:v>82.320930000000004</c:v>
                      </c:pt>
                      <c:pt idx="109593">
                        <c:v>82.337699999999998</c:v>
                      </c:pt>
                      <c:pt idx="109594">
                        <c:v>82.354559999999992</c:v>
                      </c:pt>
                      <c:pt idx="109595">
                        <c:v>82.37097</c:v>
                      </c:pt>
                      <c:pt idx="109596">
                        <c:v>82.387779999999992</c:v>
                      </c:pt>
                      <c:pt idx="109597">
                        <c:v>82.404620000000008</c:v>
                      </c:pt>
                      <c:pt idx="109598">
                        <c:v>82.421459999999996</c:v>
                      </c:pt>
                      <c:pt idx="109599">
                        <c:v>82.438000000000002</c:v>
                      </c:pt>
                      <c:pt idx="109600">
                        <c:v>82.454730000000012</c:v>
                      </c:pt>
                      <c:pt idx="109601">
                        <c:v>82.471499999999992</c:v>
                      </c:pt>
                      <c:pt idx="109602">
                        <c:v>82.488249999999994</c:v>
                      </c:pt>
                      <c:pt idx="109603">
                        <c:v>82.504279999999994</c:v>
                      </c:pt>
                      <c:pt idx="109604">
                        <c:v>82.520229999999998</c:v>
                      </c:pt>
                      <c:pt idx="109605">
                        <c:v>82.536280000000005</c:v>
                      </c:pt>
                      <c:pt idx="109606">
                        <c:v>82.552210000000002</c:v>
                      </c:pt>
                      <c:pt idx="109607">
                        <c:v>82.56828999999999</c:v>
                      </c:pt>
                      <c:pt idx="109608">
                        <c:v>82.584400000000002</c:v>
                      </c:pt>
                      <c:pt idx="109609">
                        <c:v>82.600309999999993</c:v>
                      </c:pt>
                      <c:pt idx="109610">
                        <c:v>82.616209999999995</c:v>
                      </c:pt>
                      <c:pt idx="109611">
                        <c:v>82.632059999999996</c:v>
                      </c:pt>
                      <c:pt idx="109612">
                        <c:v>82.647819999999996</c:v>
                      </c:pt>
                      <c:pt idx="109613">
                        <c:v>82.663480000000007</c:v>
                      </c:pt>
                      <c:pt idx="109614">
                        <c:v>82.678930000000008</c:v>
                      </c:pt>
                      <c:pt idx="109615">
                        <c:v>82.694109999999995</c:v>
                      </c:pt>
                      <c:pt idx="109616">
                        <c:v>82.709379999999996</c:v>
                      </c:pt>
                      <c:pt idx="109617">
                        <c:v>82.724329999999995</c:v>
                      </c:pt>
                      <c:pt idx="109618">
                        <c:v>82.739469999999997</c:v>
                      </c:pt>
                      <c:pt idx="109619">
                        <c:v>82.754480000000001</c:v>
                      </c:pt>
                      <c:pt idx="109620">
                        <c:v>82.769379999999998</c:v>
                      </c:pt>
                      <c:pt idx="109621">
                        <c:v>82.783689999999993</c:v>
                      </c:pt>
                      <c:pt idx="109622">
                        <c:v>82.797440000000009</c:v>
                      </c:pt>
                      <c:pt idx="109623">
                        <c:v>82.797550000000001</c:v>
                      </c:pt>
                      <c:pt idx="109624">
                        <c:v>82.789209999999997</c:v>
                      </c:pt>
                      <c:pt idx="109625">
                        <c:v>82.781959999999998</c:v>
                      </c:pt>
                      <c:pt idx="109626">
                        <c:v>82.77664</c:v>
                      </c:pt>
                      <c:pt idx="109627">
                        <c:v>82.773859999999999</c:v>
                      </c:pt>
                      <c:pt idx="109628">
                        <c:v>82.771320000000003</c:v>
                      </c:pt>
                      <c:pt idx="109629">
                        <c:v>82.768569999999997</c:v>
                      </c:pt>
                      <c:pt idx="109630">
                        <c:v>82.764629999999997</c:v>
                      </c:pt>
                      <c:pt idx="109631">
                        <c:v>82.759659999999997</c:v>
                      </c:pt>
                      <c:pt idx="109632">
                        <c:v>82.753929999999997</c:v>
                      </c:pt>
                      <c:pt idx="109633">
                        <c:v>82.746510000000001</c:v>
                      </c:pt>
                      <c:pt idx="109634">
                        <c:v>82.737110000000001</c:v>
                      </c:pt>
                      <c:pt idx="109635">
                        <c:v>82.726959999999991</c:v>
                      </c:pt>
                      <c:pt idx="109636">
                        <c:v>82.714079999999996</c:v>
                      </c:pt>
                      <c:pt idx="109637">
                        <c:v>82.698090000000008</c:v>
                      </c:pt>
                      <c:pt idx="109638">
                        <c:v>82.67971</c:v>
                      </c:pt>
                      <c:pt idx="109639">
                        <c:v>82.65813</c:v>
                      </c:pt>
                      <c:pt idx="109640">
                        <c:v>82.632800000000003</c:v>
                      </c:pt>
                      <c:pt idx="109641">
                        <c:v>82.604120000000009</c:v>
                      </c:pt>
                      <c:pt idx="109642">
                        <c:v>82.570709999999991</c:v>
                      </c:pt>
                      <c:pt idx="109643">
                        <c:v>82.531289999999998</c:v>
                      </c:pt>
                      <c:pt idx="109644">
                        <c:v>82.486949999999993</c:v>
                      </c:pt>
                      <c:pt idx="109645">
                        <c:v>82.436500000000009</c:v>
                      </c:pt>
                      <c:pt idx="109646">
                        <c:v>82.379350000000002</c:v>
                      </c:pt>
                      <c:pt idx="109647">
                        <c:v>82.314209999999989</c:v>
                      </c:pt>
                      <c:pt idx="109648">
                        <c:v>82.23675999999999</c:v>
                      </c:pt>
                      <c:pt idx="109649">
                        <c:v>82.152230000000003</c:v>
                      </c:pt>
                      <c:pt idx="109650">
                        <c:v>82.057490000000001</c:v>
                      </c:pt>
                      <c:pt idx="109651">
                        <c:v>81.950379999999996</c:v>
                      </c:pt>
                      <c:pt idx="109652">
                        <c:v>81.830300000000008</c:v>
                      </c:pt>
                      <c:pt idx="109653">
                        <c:v>81.700019999999995</c:v>
                      </c:pt>
                      <c:pt idx="109654">
                        <c:v>81.553400000000011</c:v>
                      </c:pt>
                      <c:pt idx="109655">
                        <c:v>81.395440000000008</c:v>
                      </c:pt>
                      <c:pt idx="109656">
                        <c:v>81.225189999999998</c:v>
                      </c:pt>
                      <c:pt idx="109657">
                        <c:v>81.040440000000004</c:v>
                      </c:pt>
                      <c:pt idx="109658">
                        <c:v>80.851910000000004</c:v>
                      </c:pt>
                      <c:pt idx="109659">
                        <c:v>80.657809999999998</c:v>
                      </c:pt>
                      <c:pt idx="109660">
                        <c:v>80.470970000000008</c:v>
                      </c:pt>
                      <c:pt idx="109661">
                        <c:v>80.274289999999993</c:v>
                      </c:pt>
                      <c:pt idx="109662">
                        <c:v>80.071730000000002</c:v>
                      </c:pt>
                      <c:pt idx="109663">
                        <c:v>79.877039999999994</c:v>
                      </c:pt>
                      <c:pt idx="109664">
                        <c:v>79.687849999999997</c:v>
                      </c:pt>
                      <c:pt idx="109665">
                        <c:v>79.501300000000001</c:v>
                      </c:pt>
                      <c:pt idx="109666">
                        <c:v>79.304659999999998</c:v>
                      </c:pt>
                      <c:pt idx="109667">
                        <c:v>79.108689999999996</c:v>
                      </c:pt>
                      <c:pt idx="109668">
                        <c:v>78.92277</c:v>
                      </c:pt>
                      <c:pt idx="109669">
                        <c:v>78.733029999999999</c:v>
                      </c:pt>
                      <c:pt idx="109670">
                        <c:v>78.549700000000001</c:v>
                      </c:pt>
                      <c:pt idx="109671">
                        <c:v>77.54092</c:v>
                      </c:pt>
                      <c:pt idx="109672">
                        <c:v>77.379319999999993</c:v>
                      </c:pt>
                      <c:pt idx="109673">
                        <c:v>76.42886</c:v>
                      </c:pt>
                      <c:pt idx="109674">
                        <c:v>76.24682</c:v>
                      </c:pt>
                      <c:pt idx="109675">
                        <c:v>75.383039999999994</c:v>
                      </c:pt>
                      <c:pt idx="109676">
                        <c:v>75.15043</c:v>
                      </c:pt>
                      <c:pt idx="109677">
                        <c:v>74.305120000000002</c:v>
                      </c:pt>
                      <c:pt idx="109678">
                        <c:v>74.096679999999992</c:v>
                      </c:pt>
                      <c:pt idx="109679">
                        <c:v>73.915850000000006</c:v>
                      </c:pt>
                      <c:pt idx="109680">
                        <c:v>73.141750000000002</c:v>
                      </c:pt>
                      <c:pt idx="109681">
                        <c:v>72.946719999999999</c:v>
                      </c:pt>
                      <c:pt idx="109682">
                        <c:v>72.800200000000004</c:v>
                      </c:pt>
                      <c:pt idx="109683">
                        <c:v>72.644140000000007</c:v>
                      </c:pt>
                      <c:pt idx="109684">
                        <c:v>71.928889999999996</c:v>
                      </c:pt>
                      <c:pt idx="109685">
                        <c:v>71.747619999999998</c:v>
                      </c:pt>
                      <c:pt idx="109686">
                        <c:v>71.614990000000006</c:v>
                      </c:pt>
                      <c:pt idx="109687">
                        <c:v>71.45299</c:v>
                      </c:pt>
                      <c:pt idx="109688">
                        <c:v>71.298779999999994</c:v>
                      </c:pt>
                      <c:pt idx="109689">
                        <c:v>71.150000000000006</c:v>
                      </c:pt>
                      <c:pt idx="109690">
                        <c:v>70.487989999999996</c:v>
                      </c:pt>
                      <c:pt idx="109691">
                        <c:v>70.307700000000011</c:v>
                      </c:pt>
                      <c:pt idx="109692">
                        <c:v>70.165980000000005</c:v>
                      </c:pt>
                      <c:pt idx="109693">
                        <c:v>69.698639999999997</c:v>
                      </c:pt>
                      <c:pt idx="109694">
                        <c:v>68.841920000000002</c:v>
                      </c:pt>
                      <c:pt idx="109695">
                        <c:v>68.456010000000006</c:v>
                      </c:pt>
                      <c:pt idx="109696">
                        <c:v>68.247200000000007</c:v>
                      </c:pt>
                      <c:pt idx="109697">
                        <c:v>67.652289999999994</c:v>
                      </c:pt>
                      <c:pt idx="109698">
                        <c:v>67.382689999999997</c:v>
                      </c:pt>
                      <c:pt idx="109699">
                        <c:v>66.772829999999999</c:v>
                      </c:pt>
                      <c:pt idx="109700">
                        <c:v>66.340069999999997</c:v>
                      </c:pt>
                      <c:pt idx="109701">
                        <c:v>65.948149999999998</c:v>
                      </c:pt>
                      <c:pt idx="109702">
                        <c:v>65.574299999999994</c:v>
                      </c:pt>
                      <c:pt idx="109703">
                        <c:v>65.16219000000001</c:v>
                      </c:pt>
                      <c:pt idx="109704">
                        <c:v>64.744860000000003</c:v>
                      </c:pt>
                      <c:pt idx="109705">
                        <c:v>64.326250000000002</c:v>
                      </c:pt>
                      <c:pt idx="109706">
                        <c:v>63.920859999999998</c:v>
                      </c:pt>
                      <c:pt idx="109707">
                        <c:v>63.513669999999998</c:v>
                      </c:pt>
                      <c:pt idx="109708">
                        <c:v>63.119590000000002</c:v>
                      </c:pt>
                      <c:pt idx="109709">
                        <c:v>62.747320000000002</c:v>
                      </c:pt>
                      <c:pt idx="109710">
                        <c:v>62.400640000000003</c:v>
                      </c:pt>
                      <c:pt idx="109711">
                        <c:v>62.040590000000002</c:v>
                      </c:pt>
                      <c:pt idx="109712">
                        <c:v>61.667670000000001</c:v>
                      </c:pt>
                      <c:pt idx="109713">
                        <c:v>61.294079999999994</c:v>
                      </c:pt>
                      <c:pt idx="109714">
                        <c:v>60.930970000000002</c:v>
                      </c:pt>
                      <c:pt idx="109715">
                        <c:v>60.581670000000003</c:v>
                      </c:pt>
                      <c:pt idx="109716">
                        <c:v>60.238489999999999</c:v>
                      </c:pt>
                      <c:pt idx="109717">
                        <c:v>59.878959999999999</c:v>
                      </c:pt>
                      <c:pt idx="109718">
                        <c:v>59.49342</c:v>
                      </c:pt>
                      <c:pt idx="109719">
                        <c:v>59.115949999999998</c:v>
                      </c:pt>
                      <c:pt idx="109720">
                        <c:v>58.760849999999998</c:v>
                      </c:pt>
                      <c:pt idx="109721">
                        <c:v>58.421289999999999</c:v>
                      </c:pt>
                      <c:pt idx="109722">
                        <c:v>58.116810000000001</c:v>
                      </c:pt>
                      <c:pt idx="109723">
                        <c:v>57.797669999999997</c:v>
                      </c:pt>
                      <c:pt idx="109724">
                        <c:v>57.522880000000001</c:v>
                      </c:pt>
                      <c:pt idx="109725">
                        <c:v>57.236159999999998</c:v>
                      </c:pt>
                      <c:pt idx="109726">
                        <c:v>56.980199999999996</c:v>
                      </c:pt>
                      <c:pt idx="109727">
                        <c:v>56.743249999999996</c:v>
                      </c:pt>
                      <c:pt idx="109728">
                        <c:v>56.48753</c:v>
                      </c:pt>
                      <c:pt idx="109729">
                        <c:v>56.250840000000004</c:v>
                      </c:pt>
                      <c:pt idx="109730">
                        <c:v>54.808260000000004</c:v>
                      </c:pt>
                      <c:pt idx="109731">
                        <c:v>54.592200000000005</c:v>
                      </c:pt>
                      <c:pt idx="109732">
                        <c:v>54.37921</c:v>
                      </c:pt>
                      <c:pt idx="109733">
                        <c:v>54.177700000000002</c:v>
                      </c:pt>
                      <c:pt idx="109734">
                        <c:v>53.965249999999997</c:v>
                      </c:pt>
                      <c:pt idx="109735">
                        <c:v>53.68347</c:v>
                      </c:pt>
                      <c:pt idx="109736">
                        <c:v>53.424810000000001</c:v>
                      </c:pt>
                      <c:pt idx="109737">
                        <c:v>53.186520000000002</c:v>
                      </c:pt>
                      <c:pt idx="109738">
                        <c:v>52.940019999999997</c:v>
                      </c:pt>
                      <c:pt idx="109739">
                        <c:v>52.703890000000001</c:v>
                      </c:pt>
                      <c:pt idx="109740">
                        <c:v>52.479750000000003</c:v>
                      </c:pt>
                      <c:pt idx="109741">
                        <c:v>52.257840000000002</c:v>
                      </c:pt>
                      <c:pt idx="109742">
                        <c:v>52.054949999999998</c:v>
                      </c:pt>
                      <c:pt idx="109743">
                        <c:v>51.854199999999999</c:v>
                      </c:pt>
                      <c:pt idx="109744">
                        <c:v>51.667529999999999</c:v>
                      </c:pt>
                      <c:pt idx="109745">
                        <c:v>51.487520000000004</c:v>
                      </c:pt>
                      <c:pt idx="109746">
                        <c:v>51.305709999999998</c:v>
                      </c:pt>
                      <c:pt idx="109747">
                        <c:v>49.959440000000001</c:v>
                      </c:pt>
                      <c:pt idx="109748">
                        <c:v>49.730610000000006</c:v>
                      </c:pt>
                      <c:pt idx="109749">
                        <c:v>49.47054</c:v>
                      </c:pt>
                      <c:pt idx="109750">
                        <c:v>49.262180000000001</c:v>
                      </c:pt>
                      <c:pt idx="109751">
                        <c:v>49.07235</c:v>
                      </c:pt>
                      <c:pt idx="109752">
                        <c:v>48.885089999999998</c:v>
                      </c:pt>
                      <c:pt idx="109753">
                        <c:v>48.700970000000005</c:v>
                      </c:pt>
                      <c:pt idx="109754">
                        <c:v>48.517760000000003</c:v>
                      </c:pt>
                      <c:pt idx="109755">
                        <c:v>48.327680000000001</c:v>
                      </c:pt>
                      <c:pt idx="109756">
                        <c:v>48.138739999999999</c:v>
                      </c:pt>
                      <c:pt idx="109757">
                        <c:v>47.939990000000002</c:v>
                      </c:pt>
                      <c:pt idx="109758">
                        <c:v>47.752319999999997</c:v>
                      </c:pt>
                      <c:pt idx="109759">
                        <c:v>47.543579999999999</c:v>
                      </c:pt>
                      <c:pt idx="109760">
                        <c:v>47.358109999999996</c:v>
                      </c:pt>
                      <c:pt idx="109761">
                        <c:v>47.173909999999999</c:v>
                      </c:pt>
                      <c:pt idx="109762">
                        <c:v>46.993840000000006</c:v>
                      </c:pt>
                      <c:pt idx="109763">
                        <c:v>46.812420000000003</c:v>
                      </c:pt>
                      <c:pt idx="109764">
                        <c:v>46.634589999999996</c:v>
                      </c:pt>
                      <c:pt idx="109765">
                        <c:v>46.460049999999995</c:v>
                      </c:pt>
                      <c:pt idx="109766">
                        <c:v>46.288780000000003</c:v>
                      </c:pt>
                      <c:pt idx="109767">
                        <c:v>46.121520000000004</c:v>
                      </c:pt>
                      <c:pt idx="109768">
                        <c:v>45.953670000000002</c:v>
                      </c:pt>
                      <c:pt idx="109769">
                        <c:v>45.77861</c:v>
                      </c:pt>
                      <c:pt idx="109770">
                        <c:v>45.610379999999999</c:v>
                      </c:pt>
                      <c:pt idx="109771">
                        <c:v>45.445770000000003</c:v>
                      </c:pt>
                      <c:pt idx="109772">
                        <c:v>45.285809999999998</c:v>
                      </c:pt>
                      <c:pt idx="109773">
                        <c:v>45.131810000000002</c:v>
                      </c:pt>
                      <c:pt idx="109774">
                        <c:v>44.956880000000005</c:v>
                      </c:pt>
                      <c:pt idx="109775">
                        <c:v>44.807319999999997</c:v>
                      </c:pt>
                      <c:pt idx="109776">
                        <c:v>44.658140000000003</c:v>
                      </c:pt>
                      <c:pt idx="109777">
                        <c:v>44.483230000000006</c:v>
                      </c:pt>
                      <c:pt idx="109778">
                        <c:v>44.339300000000001</c:v>
                      </c:pt>
                      <c:pt idx="109779">
                        <c:v>44.200549999999993</c:v>
                      </c:pt>
                      <c:pt idx="109780">
                        <c:v>44.063049999999997</c:v>
                      </c:pt>
                      <c:pt idx="109781">
                        <c:v>43.922510000000003</c:v>
                      </c:pt>
                      <c:pt idx="109782">
                        <c:v>43.781239999999997</c:v>
                      </c:pt>
                      <c:pt idx="109783">
                        <c:v>43.638320000000007</c:v>
                      </c:pt>
                      <c:pt idx="109784">
                        <c:v>43.461939999999998</c:v>
                      </c:pt>
                      <c:pt idx="109785">
                        <c:v>43.254939999999998</c:v>
                      </c:pt>
                      <c:pt idx="109786">
                        <c:v>43.095129999999997</c:v>
                      </c:pt>
                      <c:pt idx="109787">
                        <c:v>42.954070000000002</c:v>
                      </c:pt>
                      <c:pt idx="109788">
                        <c:v>42.814620000000005</c:v>
                      </c:pt>
                      <c:pt idx="109789">
                        <c:v>42.681219999999996</c:v>
                      </c:pt>
                      <c:pt idx="109790">
                        <c:v>42.545700000000004</c:v>
                      </c:pt>
                      <c:pt idx="109791">
                        <c:v>42.415979999999998</c:v>
                      </c:pt>
                      <c:pt idx="109792">
                        <c:v>42.289589999999997</c:v>
                      </c:pt>
                      <c:pt idx="109793">
                        <c:v>42.171370000000003</c:v>
                      </c:pt>
                      <c:pt idx="109794">
                        <c:v>42.052389999999995</c:v>
                      </c:pt>
                      <c:pt idx="109795">
                        <c:v>41.917460000000005</c:v>
                      </c:pt>
                      <c:pt idx="109796">
                        <c:v>41.805790000000002</c:v>
                      </c:pt>
                      <c:pt idx="109797">
                        <c:v>41.699849999999998</c:v>
                      </c:pt>
                      <c:pt idx="109798">
                        <c:v>41.596630000000005</c:v>
                      </c:pt>
                      <c:pt idx="109799">
                        <c:v>41.489109999999997</c:v>
                      </c:pt>
                      <c:pt idx="109800">
                        <c:v>41.385050000000007</c:v>
                      </c:pt>
                      <c:pt idx="109801">
                        <c:v>41.281999999999996</c:v>
                      </c:pt>
                      <c:pt idx="109802">
                        <c:v>41.163040000000002</c:v>
                      </c:pt>
                      <c:pt idx="109803">
                        <c:v>41.052070000000001</c:v>
                      </c:pt>
                      <c:pt idx="109804">
                        <c:v>40.942990000000002</c:v>
                      </c:pt>
                      <c:pt idx="109805">
                        <c:v>40.836290000000005</c:v>
                      </c:pt>
                      <c:pt idx="109806">
                        <c:v>40.730029999999999</c:v>
                      </c:pt>
                      <c:pt idx="109807">
                        <c:v>40.620620000000002</c:v>
                      </c:pt>
                      <c:pt idx="109808">
                        <c:v>40.503959999999999</c:v>
                      </c:pt>
                      <c:pt idx="109809">
                        <c:v>40.385460000000002</c:v>
                      </c:pt>
                      <c:pt idx="109810">
                        <c:v>40.265160000000002</c:v>
                      </c:pt>
                      <c:pt idx="109811">
                        <c:v>40.14573</c:v>
                      </c:pt>
                      <c:pt idx="109812">
                        <c:v>40.018889999999999</c:v>
                      </c:pt>
                      <c:pt idx="109813">
                        <c:v>39.901960000000003</c:v>
                      </c:pt>
                      <c:pt idx="109814">
                        <c:v>39.789029999999997</c:v>
                      </c:pt>
                      <c:pt idx="109815">
                        <c:v>39.673159999999996</c:v>
                      </c:pt>
                      <c:pt idx="109816">
                        <c:v>39.57338</c:v>
                      </c:pt>
                      <c:pt idx="109817">
                        <c:v>39.462699999999998</c:v>
                      </c:pt>
                      <c:pt idx="109818">
                        <c:v>39.351910000000004</c:v>
                      </c:pt>
                      <c:pt idx="109819">
                        <c:v>39.237270000000002</c:v>
                      </c:pt>
                      <c:pt idx="109820">
                        <c:v>39.142049999999998</c:v>
                      </c:pt>
                      <c:pt idx="109821">
                        <c:v>39.045529999999999</c:v>
                      </c:pt>
                      <c:pt idx="109822">
                        <c:v>38.944580000000002</c:v>
                      </c:pt>
                      <c:pt idx="109823">
                        <c:v>38.844189999999998</c:v>
                      </c:pt>
                      <c:pt idx="109824">
                        <c:v>38.74145</c:v>
                      </c:pt>
                      <c:pt idx="109825">
                        <c:v>38.639600000000002</c:v>
                      </c:pt>
                      <c:pt idx="109826">
                        <c:v>38.499159999999996</c:v>
                      </c:pt>
                      <c:pt idx="109827">
                        <c:v>38.337910000000001</c:v>
                      </c:pt>
                      <c:pt idx="109828">
                        <c:v>38.213459999999998</c:v>
                      </c:pt>
                      <c:pt idx="109829">
                        <c:v>38.111179999999997</c:v>
                      </c:pt>
                      <c:pt idx="109830">
                        <c:v>38.015900000000002</c:v>
                      </c:pt>
                      <c:pt idx="109831">
                        <c:v>37.753709999999998</c:v>
                      </c:pt>
                      <c:pt idx="109832">
                        <c:v>37.569569999999999</c:v>
                      </c:pt>
                      <c:pt idx="109833">
                        <c:v>37.374969999999998</c:v>
                      </c:pt>
                      <c:pt idx="109834">
                        <c:v>37.21125</c:v>
                      </c:pt>
                      <c:pt idx="109835">
                        <c:v>36.98066</c:v>
                      </c:pt>
                      <c:pt idx="109836">
                        <c:v>36.801769999999998</c:v>
                      </c:pt>
                      <c:pt idx="109837">
                        <c:v>36.64002</c:v>
                      </c:pt>
                      <c:pt idx="109838">
                        <c:v>36.491389999999996</c:v>
                      </c:pt>
                      <c:pt idx="109839">
                        <c:v>36.334719999999997</c:v>
                      </c:pt>
                      <c:pt idx="109840">
                        <c:v>36.202770000000001</c:v>
                      </c:pt>
                      <c:pt idx="109841">
                        <c:v>36.069230000000005</c:v>
                      </c:pt>
                      <c:pt idx="109842">
                        <c:v>35.93365</c:v>
                      </c:pt>
                      <c:pt idx="109843">
                        <c:v>35.817819999999998</c:v>
                      </c:pt>
                      <c:pt idx="109844">
                        <c:v>35.703119999999998</c:v>
                      </c:pt>
                      <c:pt idx="109845">
                        <c:v>35.590920000000004</c:v>
                      </c:pt>
                      <c:pt idx="109846">
                        <c:v>35.482520000000001</c:v>
                      </c:pt>
                      <c:pt idx="109847">
                        <c:v>35.356010000000005</c:v>
                      </c:pt>
                      <c:pt idx="109848">
                        <c:v>35.246569999999998</c:v>
                      </c:pt>
                      <c:pt idx="109849">
                        <c:v>35.137369999999997</c:v>
                      </c:pt>
                      <c:pt idx="109850">
                        <c:v>35.010770000000001</c:v>
                      </c:pt>
                      <c:pt idx="109851">
                        <c:v>34.891739999999999</c:v>
                      </c:pt>
                      <c:pt idx="109852">
                        <c:v>34.784050000000001</c:v>
                      </c:pt>
                      <c:pt idx="109853">
                        <c:v>34.677160000000001</c:v>
                      </c:pt>
                      <c:pt idx="109854">
                        <c:v>34.567640000000004</c:v>
                      </c:pt>
                      <c:pt idx="109855">
                        <c:v>34.457830000000001</c:v>
                      </c:pt>
                      <c:pt idx="109856">
                        <c:v>34.353360000000002</c:v>
                      </c:pt>
                      <c:pt idx="109857">
                        <c:v>34.24606</c:v>
                      </c:pt>
                      <c:pt idx="109858">
                        <c:v>34.13402</c:v>
                      </c:pt>
                      <c:pt idx="109859">
                        <c:v>34.023020000000002</c:v>
                      </c:pt>
                      <c:pt idx="109860">
                        <c:v>33.91563</c:v>
                      </c:pt>
                      <c:pt idx="109861">
                        <c:v>33.81033</c:v>
                      </c:pt>
                      <c:pt idx="109862">
                        <c:v>33.707900000000002</c:v>
                      </c:pt>
                      <c:pt idx="109863">
                        <c:v>33.607330000000005</c:v>
                      </c:pt>
                      <c:pt idx="109864">
                        <c:v>33.509680000000003</c:v>
                      </c:pt>
                      <c:pt idx="109865">
                        <c:v>33.416000000000004</c:v>
                      </c:pt>
                      <c:pt idx="109866">
                        <c:v>33.284089999999999</c:v>
                      </c:pt>
                      <c:pt idx="109867">
                        <c:v>33.192259999999997</c:v>
                      </c:pt>
                      <c:pt idx="109868">
                        <c:v>33.10248</c:v>
                      </c:pt>
                      <c:pt idx="109869">
                        <c:v>33.016539999999999</c:v>
                      </c:pt>
                      <c:pt idx="109870">
                        <c:v>32.931640000000002</c:v>
                      </c:pt>
                      <c:pt idx="109871">
                        <c:v>32.853929999999998</c:v>
                      </c:pt>
                      <c:pt idx="109872">
                        <c:v>32.77807</c:v>
                      </c:pt>
                      <c:pt idx="109873">
                        <c:v>32.70185</c:v>
                      </c:pt>
                      <c:pt idx="109874">
                        <c:v>32.623060000000002</c:v>
                      </c:pt>
                      <c:pt idx="109875">
                        <c:v>32.546010000000003</c:v>
                      </c:pt>
                      <c:pt idx="109876">
                        <c:v>32.469700000000003</c:v>
                      </c:pt>
                      <c:pt idx="109877">
                        <c:v>32.382950000000001</c:v>
                      </c:pt>
                      <c:pt idx="109878">
                        <c:v>32.300080000000001</c:v>
                      </c:pt>
                      <c:pt idx="109879">
                        <c:v>32.21414</c:v>
                      </c:pt>
                      <c:pt idx="109880">
                        <c:v>32.121110000000002</c:v>
                      </c:pt>
                      <c:pt idx="109881">
                        <c:v>32.03416</c:v>
                      </c:pt>
                      <c:pt idx="109882">
                        <c:v>31.922709999999999</c:v>
                      </c:pt>
                      <c:pt idx="109883">
                        <c:v>31.828249999999997</c:v>
                      </c:pt>
                      <c:pt idx="109884">
                        <c:v>31.720019999999998</c:v>
                      </c:pt>
                      <c:pt idx="109885">
                        <c:v>31.62527</c:v>
                      </c:pt>
                      <c:pt idx="109886">
                        <c:v>31.539339999999999</c:v>
                      </c:pt>
                      <c:pt idx="109887">
                        <c:v>31.458200000000001</c:v>
                      </c:pt>
                      <c:pt idx="109888">
                        <c:v>31.373669999999997</c:v>
                      </c:pt>
                      <c:pt idx="109889">
                        <c:v>31.28914</c:v>
                      </c:pt>
                      <c:pt idx="109890">
                        <c:v>31.209340000000001</c:v>
                      </c:pt>
                      <c:pt idx="109891">
                        <c:v>31.130520000000001</c:v>
                      </c:pt>
                      <c:pt idx="109892">
                        <c:v>31.053139999999999</c:v>
                      </c:pt>
                      <c:pt idx="109893">
                        <c:v>30.97344</c:v>
                      </c:pt>
                      <c:pt idx="109894">
                        <c:v>30.89791</c:v>
                      </c:pt>
                      <c:pt idx="109895">
                        <c:v>30.822199999999999</c:v>
                      </c:pt>
                      <c:pt idx="109896">
                        <c:v>30.747800000000002</c:v>
                      </c:pt>
                      <c:pt idx="109897">
                        <c:v>30.67754</c:v>
                      </c:pt>
                      <c:pt idx="109898">
                        <c:v>30.611980000000003</c:v>
                      </c:pt>
                      <c:pt idx="109899">
                        <c:v>30.5443</c:v>
                      </c:pt>
                      <c:pt idx="109900">
                        <c:v>30.481720000000003</c:v>
                      </c:pt>
                      <c:pt idx="109901">
                        <c:v>30.418850000000003</c:v>
                      </c:pt>
                      <c:pt idx="109902">
                        <c:v>30.355989999999998</c:v>
                      </c:pt>
                      <c:pt idx="109903">
                        <c:v>30.297450000000001</c:v>
                      </c:pt>
                      <c:pt idx="109904">
                        <c:v>30.23678</c:v>
                      </c:pt>
                      <c:pt idx="109905">
                        <c:v>30.177040000000002</c:v>
                      </c:pt>
                      <c:pt idx="109906">
                        <c:v>30.12068</c:v>
                      </c:pt>
                      <c:pt idx="109907">
                        <c:v>30.063360000000003</c:v>
                      </c:pt>
                      <c:pt idx="109908">
                        <c:v>30.007009999999998</c:v>
                      </c:pt>
                      <c:pt idx="109909">
                        <c:v>29.948480000000004</c:v>
                      </c:pt>
                      <c:pt idx="109910">
                        <c:v>29.895619999999997</c:v>
                      </c:pt>
                      <c:pt idx="109911">
                        <c:v>29.839750000000002</c:v>
                      </c:pt>
                      <c:pt idx="109912">
                        <c:v>29.784329999999997</c:v>
                      </c:pt>
                      <c:pt idx="109913">
                        <c:v>29.728999999999999</c:v>
                      </c:pt>
                      <c:pt idx="109914">
                        <c:v>29.673949999999998</c:v>
                      </c:pt>
                      <c:pt idx="109915">
                        <c:v>29.620579999999997</c:v>
                      </c:pt>
                      <c:pt idx="109916">
                        <c:v>29.568069999999999</c:v>
                      </c:pt>
                      <c:pt idx="109917">
                        <c:v>29.516659999999998</c:v>
                      </c:pt>
                      <c:pt idx="109918">
                        <c:v>29.445650000000001</c:v>
                      </c:pt>
                      <c:pt idx="109919">
                        <c:v>29.381959999999999</c:v>
                      </c:pt>
                      <c:pt idx="109920">
                        <c:v>29.331910000000001</c:v>
                      </c:pt>
                      <c:pt idx="109921">
                        <c:v>29.282059999999998</c:v>
                      </c:pt>
                      <c:pt idx="109922">
                        <c:v>29.233739999999997</c:v>
                      </c:pt>
                      <c:pt idx="109923">
                        <c:v>29.189889999999998</c:v>
                      </c:pt>
                      <c:pt idx="109924">
                        <c:v>29.145940000000003</c:v>
                      </c:pt>
                      <c:pt idx="109925">
                        <c:v>29.099420000000002</c:v>
                      </c:pt>
                      <c:pt idx="109926">
                        <c:v>29.05547</c:v>
                      </c:pt>
                      <c:pt idx="109927">
                        <c:v>29.013300000000001</c:v>
                      </c:pt>
                      <c:pt idx="109928">
                        <c:v>28.957149999999999</c:v>
                      </c:pt>
                      <c:pt idx="109929">
                        <c:v>28.91648</c:v>
                      </c:pt>
                      <c:pt idx="109930">
                        <c:v>28.87566</c:v>
                      </c:pt>
                      <c:pt idx="109931">
                        <c:v>28.835750000000001</c:v>
                      </c:pt>
                      <c:pt idx="109932">
                        <c:v>28.796210000000002</c:v>
                      </c:pt>
                      <c:pt idx="109933">
                        <c:v>28.755310000000001</c:v>
                      </c:pt>
                      <c:pt idx="109934">
                        <c:v>28.714309999999998</c:v>
                      </c:pt>
                      <c:pt idx="109935">
                        <c:v>28.67492</c:v>
                      </c:pt>
                      <c:pt idx="109936">
                        <c:v>28.639620000000001</c:v>
                      </c:pt>
                      <c:pt idx="109937">
                        <c:v>28.60324</c:v>
                      </c:pt>
                      <c:pt idx="109938">
                        <c:v>28.566520000000001</c:v>
                      </c:pt>
                      <c:pt idx="109939">
                        <c:v>28.529209999999999</c:v>
                      </c:pt>
                      <c:pt idx="109940">
                        <c:v>28.491250000000001</c:v>
                      </c:pt>
                      <c:pt idx="109941">
                        <c:v>28.45196</c:v>
                      </c:pt>
                      <c:pt idx="109942">
                        <c:v>28.413319999999999</c:v>
                      </c:pt>
                      <c:pt idx="109943">
                        <c:v>28.375070000000001</c:v>
                      </c:pt>
                      <c:pt idx="109944">
                        <c:v>28.336790000000001</c:v>
                      </c:pt>
                      <c:pt idx="109945">
                        <c:v>28.298640000000002</c:v>
                      </c:pt>
                      <c:pt idx="109946">
                        <c:v>28.259880000000003</c:v>
                      </c:pt>
                      <c:pt idx="109947">
                        <c:v>28.2224</c:v>
                      </c:pt>
                      <c:pt idx="109948">
                        <c:v>28.18629</c:v>
                      </c:pt>
                      <c:pt idx="109949">
                        <c:v>28.149609999999999</c:v>
                      </c:pt>
                      <c:pt idx="109950">
                        <c:v>28.112680000000001</c:v>
                      </c:pt>
                      <c:pt idx="109951">
                        <c:v>28.074150000000003</c:v>
                      </c:pt>
                      <c:pt idx="109952">
                        <c:v>28.028490000000001</c:v>
                      </c:pt>
                      <c:pt idx="109953">
                        <c:v>27.985340000000001</c:v>
                      </c:pt>
                      <c:pt idx="109954">
                        <c:v>27.946330000000003</c:v>
                      </c:pt>
                      <c:pt idx="109955">
                        <c:v>27.90945</c:v>
                      </c:pt>
                      <c:pt idx="109956">
                        <c:v>27.872769999999999</c:v>
                      </c:pt>
                      <c:pt idx="109957">
                        <c:v>27.836759999999998</c:v>
                      </c:pt>
                      <c:pt idx="109958">
                        <c:v>27.803900000000002</c:v>
                      </c:pt>
                      <c:pt idx="109959">
                        <c:v>27.769910000000003</c:v>
                      </c:pt>
                      <c:pt idx="109960">
                        <c:v>27.736420000000003</c:v>
                      </c:pt>
                      <c:pt idx="109961">
                        <c:v>27.704810000000002</c:v>
                      </c:pt>
                      <c:pt idx="109962">
                        <c:v>27.67295</c:v>
                      </c:pt>
                      <c:pt idx="109963">
                        <c:v>27.641069999999999</c:v>
                      </c:pt>
                      <c:pt idx="109964">
                        <c:v>27.610519999999998</c:v>
                      </c:pt>
                      <c:pt idx="109965">
                        <c:v>27.57638</c:v>
                      </c:pt>
                      <c:pt idx="109966">
                        <c:v>27.540480000000002</c:v>
                      </c:pt>
                      <c:pt idx="109967">
                        <c:v>27.510599999999997</c:v>
                      </c:pt>
                      <c:pt idx="109968">
                        <c:v>27.483559999999997</c:v>
                      </c:pt>
                      <c:pt idx="109969">
                        <c:v>27.45561</c:v>
                      </c:pt>
                      <c:pt idx="109970">
                        <c:v>27.426829999999999</c:v>
                      </c:pt>
                      <c:pt idx="109971">
                        <c:v>27.398430000000001</c:v>
                      </c:pt>
                      <c:pt idx="109972">
                        <c:v>27.370100000000001</c:v>
                      </c:pt>
                      <c:pt idx="109973">
                        <c:v>27.3414</c:v>
                      </c:pt>
                      <c:pt idx="109974">
                        <c:v>27.313469999999999</c:v>
                      </c:pt>
                      <c:pt idx="109975">
                        <c:v>27.28688</c:v>
                      </c:pt>
                      <c:pt idx="109976">
                        <c:v>27.267070000000004</c:v>
                      </c:pt>
                      <c:pt idx="109977">
                        <c:v>27.24615</c:v>
                      </c:pt>
                      <c:pt idx="109978">
                        <c:v>27.222650000000002</c:v>
                      </c:pt>
                      <c:pt idx="109979">
                        <c:v>27.197200000000002</c:v>
                      </c:pt>
                      <c:pt idx="109980">
                        <c:v>27.170629999999999</c:v>
                      </c:pt>
                      <c:pt idx="109981">
                        <c:v>27.143790000000003</c:v>
                      </c:pt>
                      <c:pt idx="109982">
                        <c:v>27.12002</c:v>
                      </c:pt>
                      <c:pt idx="109983">
                        <c:v>27.092449999999999</c:v>
                      </c:pt>
                      <c:pt idx="109984">
                        <c:v>27.071200000000001</c:v>
                      </c:pt>
                      <c:pt idx="109985">
                        <c:v>27.046060000000001</c:v>
                      </c:pt>
                      <c:pt idx="109986">
                        <c:v>27.020789999999998</c:v>
                      </c:pt>
                      <c:pt idx="109987">
                        <c:v>26.994810000000001</c:v>
                      </c:pt>
                      <c:pt idx="109988">
                        <c:v>26.968969999999999</c:v>
                      </c:pt>
                      <c:pt idx="109989">
                        <c:v>26.94284</c:v>
                      </c:pt>
                      <c:pt idx="109990">
                        <c:v>26.91694</c:v>
                      </c:pt>
                      <c:pt idx="109991">
                        <c:v>26.890610000000002</c:v>
                      </c:pt>
                      <c:pt idx="109992">
                        <c:v>26.867130000000003</c:v>
                      </c:pt>
                      <c:pt idx="109993">
                        <c:v>26.845829999999999</c:v>
                      </c:pt>
                      <c:pt idx="109994">
                        <c:v>26.819430000000001</c:v>
                      </c:pt>
                      <c:pt idx="109995">
                        <c:v>26.796469999999999</c:v>
                      </c:pt>
                      <c:pt idx="109996">
                        <c:v>26.774079999999998</c:v>
                      </c:pt>
                      <c:pt idx="109997">
                        <c:v>26.749320000000001</c:v>
                      </c:pt>
                      <c:pt idx="109998">
                        <c:v>26.72514</c:v>
                      </c:pt>
                      <c:pt idx="109999">
                        <c:v>26.703009999999999</c:v>
                      </c:pt>
                      <c:pt idx="110000">
                        <c:v>26.678989999999999</c:v>
                      </c:pt>
                      <c:pt idx="110001">
                        <c:v>26.655440000000002</c:v>
                      </c:pt>
                      <c:pt idx="110002">
                        <c:v>26.63091</c:v>
                      </c:pt>
                      <c:pt idx="110003">
                        <c:v>26.607559999999999</c:v>
                      </c:pt>
                      <c:pt idx="110004">
                        <c:v>26.58343</c:v>
                      </c:pt>
                      <c:pt idx="110005">
                        <c:v>26.560410000000001</c:v>
                      </c:pt>
                      <c:pt idx="110006">
                        <c:v>26.53642</c:v>
                      </c:pt>
                      <c:pt idx="110007">
                        <c:v>26.512880000000003</c:v>
                      </c:pt>
                      <c:pt idx="110008">
                        <c:v>26.48921</c:v>
                      </c:pt>
                      <c:pt idx="110009">
                        <c:v>26.465820000000001</c:v>
                      </c:pt>
                      <c:pt idx="110010">
                        <c:v>26.442260000000001</c:v>
                      </c:pt>
                      <c:pt idx="110011">
                        <c:v>26.418770000000002</c:v>
                      </c:pt>
                      <c:pt idx="110012">
                        <c:v>26.39509</c:v>
                      </c:pt>
                      <c:pt idx="110013">
                        <c:v>26.371389999999998</c:v>
                      </c:pt>
                      <c:pt idx="110014">
                        <c:v>26.347480000000001</c:v>
                      </c:pt>
                      <c:pt idx="110015">
                        <c:v>26.32443</c:v>
                      </c:pt>
                      <c:pt idx="110016">
                        <c:v>26.301169999999999</c:v>
                      </c:pt>
                      <c:pt idx="110017">
                        <c:v>26.27872</c:v>
                      </c:pt>
                      <c:pt idx="110018">
                        <c:v>26.257290000000001</c:v>
                      </c:pt>
                      <c:pt idx="110019">
                        <c:v>26.244800000000001</c:v>
                      </c:pt>
                      <c:pt idx="110020">
                        <c:v>26.228020000000001</c:v>
                      </c:pt>
                      <c:pt idx="110021">
                        <c:v>26.207880000000003</c:v>
                      </c:pt>
                      <c:pt idx="110022">
                        <c:v>26.186910000000001</c:v>
                      </c:pt>
                      <c:pt idx="110023">
                        <c:v>26.16469</c:v>
                      </c:pt>
                      <c:pt idx="110024">
                        <c:v>26.142690000000002</c:v>
                      </c:pt>
                      <c:pt idx="110025">
                        <c:v>26.12107</c:v>
                      </c:pt>
                      <c:pt idx="110026">
                        <c:v>26.099160000000001</c:v>
                      </c:pt>
                      <c:pt idx="110027">
                        <c:v>26.077910000000003</c:v>
                      </c:pt>
                      <c:pt idx="110028">
                        <c:v>26.054379999999998</c:v>
                      </c:pt>
                      <c:pt idx="110029">
                        <c:v>25.988760000000003</c:v>
                      </c:pt>
                      <c:pt idx="110030">
                        <c:v>25.960380000000001</c:v>
                      </c:pt>
                      <c:pt idx="110031">
                        <c:v>25.937440000000002</c:v>
                      </c:pt>
                      <c:pt idx="110032">
                        <c:v>25.903379999999999</c:v>
                      </c:pt>
                      <c:pt idx="110033">
                        <c:v>25.827870000000001</c:v>
                      </c:pt>
                      <c:pt idx="110034">
                        <c:v>25.83212</c:v>
                      </c:pt>
                      <c:pt idx="110035">
                        <c:v>25.80433</c:v>
                      </c:pt>
                      <c:pt idx="110036">
                        <c:v>25.771009999999997</c:v>
                      </c:pt>
                      <c:pt idx="110037">
                        <c:v>25.729489999999998</c:v>
                      </c:pt>
                      <c:pt idx="110038">
                        <c:v>25.69239</c:v>
                      </c:pt>
                      <c:pt idx="110039">
                        <c:v>25.621830000000003</c:v>
                      </c:pt>
                      <c:pt idx="110040">
                        <c:v>25.569609999999997</c:v>
                      </c:pt>
                      <c:pt idx="110041">
                        <c:v>25.51258</c:v>
                      </c:pt>
                      <c:pt idx="110042">
                        <c:v>25.455930000000002</c:v>
                      </c:pt>
                      <c:pt idx="110043">
                        <c:v>25.404900000000001</c:v>
                      </c:pt>
                      <c:pt idx="110044">
                        <c:v>25.358040000000003</c:v>
                      </c:pt>
                      <c:pt idx="110045">
                        <c:v>25.313720000000004</c:v>
                      </c:pt>
                      <c:pt idx="110046">
                        <c:v>25.262319999999999</c:v>
                      </c:pt>
                      <c:pt idx="110047">
                        <c:v>25.21696</c:v>
                      </c:pt>
                      <c:pt idx="110048">
                        <c:v>25.17173</c:v>
                      </c:pt>
                      <c:pt idx="110049">
                        <c:v>25.132989999999999</c:v>
                      </c:pt>
                      <c:pt idx="110050">
                        <c:v>25.097680000000004</c:v>
                      </c:pt>
                      <c:pt idx="110051">
                        <c:v>25.058959999999999</c:v>
                      </c:pt>
                      <c:pt idx="110052">
                        <c:v>25.021249999999998</c:v>
                      </c:pt>
                      <c:pt idx="110053">
                        <c:v>24.985050000000001</c:v>
                      </c:pt>
                      <c:pt idx="110054">
                        <c:v>24.950600000000001</c:v>
                      </c:pt>
                      <c:pt idx="110055">
                        <c:v>24.915889999999997</c:v>
                      </c:pt>
                      <c:pt idx="110056">
                        <c:v>24.886499999999998</c:v>
                      </c:pt>
                      <c:pt idx="110057">
                        <c:v>24.848300000000002</c:v>
                      </c:pt>
                      <c:pt idx="110058">
                        <c:v>24.815420000000003</c:v>
                      </c:pt>
                      <c:pt idx="110059">
                        <c:v>24.78228</c:v>
                      </c:pt>
                      <c:pt idx="110060">
                        <c:v>24.748649999999998</c:v>
                      </c:pt>
                      <c:pt idx="110061">
                        <c:v>24.714770000000001</c:v>
                      </c:pt>
                      <c:pt idx="110062">
                        <c:v>24.680430000000001</c:v>
                      </c:pt>
                      <c:pt idx="110063">
                        <c:v>24.648150000000001</c:v>
                      </c:pt>
                      <c:pt idx="110064">
                        <c:v>24.61523</c:v>
                      </c:pt>
                      <c:pt idx="110065">
                        <c:v>24.582830000000001</c:v>
                      </c:pt>
                      <c:pt idx="110066">
                        <c:v>24.550619999999999</c:v>
                      </c:pt>
                      <c:pt idx="110067">
                        <c:v>24.51915</c:v>
                      </c:pt>
                      <c:pt idx="110068">
                        <c:v>24.495000000000001</c:v>
                      </c:pt>
                      <c:pt idx="110069">
                        <c:v>24.465800000000002</c:v>
                      </c:pt>
                      <c:pt idx="110070">
                        <c:v>24.43655</c:v>
                      </c:pt>
                      <c:pt idx="110071">
                        <c:v>24.40616</c:v>
                      </c:pt>
                      <c:pt idx="110072">
                        <c:v>24.375160000000001</c:v>
                      </c:pt>
                      <c:pt idx="110073">
                        <c:v>24.349159999999998</c:v>
                      </c:pt>
                      <c:pt idx="110074">
                        <c:v>24.31962</c:v>
                      </c:pt>
                      <c:pt idx="110075">
                        <c:v>24.289729999999999</c:v>
                      </c:pt>
                      <c:pt idx="110076">
                        <c:v>24.260869999999997</c:v>
                      </c:pt>
                      <c:pt idx="110077">
                        <c:v>24.234209999999997</c:v>
                      </c:pt>
                      <c:pt idx="110078">
                        <c:v>24.206669999999999</c:v>
                      </c:pt>
                      <c:pt idx="110079">
                        <c:v>24.176989999999996</c:v>
                      </c:pt>
                      <c:pt idx="110080">
                        <c:v>24.15035</c:v>
                      </c:pt>
                      <c:pt idx="110081">
                        <c:v>24.12229</c:v>
                      </c:pt>
                      <c:pt idx="110082">
                        <c:v>24.095049999999997</c:v>
                      </c:pt>
                      <c:pt idx="110083">
                        <c:v>24.06785</c:v>
                      </c:pt>
                      <c:pt idx="110084">
                        <c:v>24.040649999999999</c:v>
                      </c:pt>
                      <c:pt idx="110085">
                        <c:v>24.013860000000001</c:v>
                      </c:pt>
                      <c:pt idx="110086">
                        <c:v>23.987069999999999</c:v>
                      </c:pt>
                      <c:pt idx="110087">
                        <c:v>23.96143</c:v>
                      </c:pt>
                      <c:pt idx="110088">
                        <c:v>23.93732</c:v>
                      </c:pt>
                      <c:pt idx="110089">
                        <c:v>23.913959999999999</c:v>
                      </c:pt>
                      <c:pt idx="110090">
                        <c:v>23.88963</c:v>
                      </c:pt>
                      <c:pt idx="110091">
                        <c:v>23.865120000000001</c:v>
                      </c:pt>
                      <c:pt idx="110092">
                        <c:v>23.84055</c:v>
                      </c:pt>
                      <c:pt idx="110093">
                        <c:v>23.816229999999997</c:v>
                      </c:pt>
                      <c:pt idx="110094">
                        <c:v>23.791720000000002</c:v>
                      </c:pt>
                      <c:pt idx="110095">
                        <c:v>23.768410000000003</c:v>
                      </c:pt>
                      <c:pt idx="110096">
                        <c:v>23.744610000000002</c:v>
                      </c:pt>
                      <c:pt idx="110097">
                        <c:v>23.721269999999997</c:v>
                      </c:pt>
                      <c:pt idx="110098">
                        <c:v>23.697289999999999</c:v>
                      </c:pt>
                      <c:pt idx="110099">
                        <c:v>23.673280000000002</c:v>
                      </c:pt>
                      <c:pt idx="110100">
                        <c:v>23.64987</c:v>
                      </c:pt>
                      <c:pt idx="110101">
                        <c:v>23.626280000000001</c:v>
                      </c:pt>
                      <c:pt idx="110102">
                        <c:v>23.60211</c:v>
                      </c:pt>
                      <c:pt idx="110103">
                        <c:v>23.57929</c:v>
                      </c:pt>
                      <c:pt idx="110104">
                        <c:v>23.556449999999998</c:v>
                      </c:pt>
                      <c:pt idx="110105">
                        <c:v>23.53369</c:v>
                      </c:pt>
                      <c:pt idx="110106">
                        <c:v>23.511220000000002</c:v>
                      </c:pt>
                      <c:pt idx="110107">
                        <c:v>23.489740000000001</c:v>
                      </c:pt>
                      <c:pt idx="110108">
                        <c:v>23.467610000000001</c:v>
                      </c:pt>
                      <c:pt idx="110109">
                        <c:v>23.447789999999998</c:v>
                      </c:pt>
                      <c:pt idx="110110">
                        <c:v>23.42886</c:v>
                      </c:pt>
                      <c:pt idx="110111">
                        <c:v>23.411380000000001</c:v>
                      </c:pt>
                      <c:pt idx="110112">
                        <c:v>23.392140000000001</c:v>
                      </c:pt>
                      <c:pt idx="110113">
                        <c:v>23.372</c:v>
                      </c:pt>
                      <c:pt idx="110114">
                        <c:v>23.315619999999999</c:v>
                      </c:pt>
                      <c:pt idx="110115">
                        <c:v>23.291599999999999</c:v>
                      </c:pt>
                      <c:pt idx="110116">
                        <c:v>23.270009999999999</c:v>
                      </c:pt>
                      <c:pt idx="110117">
                        <c:v>23.251550000000002</c:v>
                      </c:pt>
                      <c:pt idx="110118">
                        <c:v>23.233419999999999</c:v>
                      </c:pt>
                      <c:pt idx="110119">
                        <c:v>23.214320000000001</c:v>
                      </c:pt>
                      <c:pt idx="110120">
                        <c:v>23.194469999999999</c:v>
                      </c:pt>
                      <c:pt idx="110121">
                        <c:v>23.17512</c:v>
                      </c:pt>
                      <c:pt idx="110122">
                        <c:v>23.156269999999999</c:v>
                      </c:pt>
                      <c:pt idx="110123">
                        <c:v>23.136299999999999</c:v>
                      </c:pt>
                      <c:pt idx="110124">
                        <c:v>23.116230000000002</c:v>
                      </c:pt>
                      <c:pt idx="110125">
                        <c:v>23.09592</c:v>
                      </c:pt>
                      <c:pt idx="110126">
                        <c:v>23.076469999999997</c:v>
                      </c:pt>
                      <c:pt idx="110127">
                        <c:v>23.056519999999999</c:v>
                      </c:pt>
                      <c:pt idx="110128">
                        <c:v>23.03678</c:v>
                      </c:pt>
                      <c:pt idx="110129">
                        <c:v>23.017579999999999</c:v>
                      </c:pt>
                      <c:pt idx="110130">
                        <c:v>22.99803</c:v>
                      </c:pt>
                      <c:pt idx="110131">
                        <c:v>22.978380000000001</c:v>
                      </c:pt>
                      <c:pt idx="110132">
                        <c:v>22.959040000000002</c:v>
                      </c:pt>
                      <c:pt idx="110133">
                        <c:v>22.94079</c:v>
                      </c:pt>
                      <c:pt idx="110134">
                        <c:v>22.922039999999999</c:v>
                      </c:pt>
                      <c:pt idx="110135">
                        <c:v>22.903470000000002</c:v>
                      </c:pt>
                      <c:pt idx="110136">
                        <c:v>22.885100000000001</c:v>
                      </c:pt>
                      <c:pt idx="110137">
                        <c:v>22.867449999999998</c:v>
                      </c:pt>
                      <c:pt idx="110138">
                        <c:v>22.8504</c:v>
                      </c:pt>
                      <c:pt idx="110139">
                        <c:v>22.833590000000001</c:v>
                      </c:pt>
                      <c:pt idx="110140">
                        <c:v>22.815899999999999</c:v>
                      </c:pt>
                      <c:pt idx="110141">
                        <c:v>22.797179999999997</c:v>
                      </c:pt>
                      <c:pt idx="110142">
                        <c:v>22.6633</c:v>
                      </c:pt>
                      <c:pt idx="110143">
                        <c:v>22.599160000000001</c:v>
                      </c:pt>
                      <c:pt idx="110144">
                        <c:v>22.542550000000002</c:v>
                      </c:pt>
                      <c:pt idx="110145">
                        <c:v>22.499129999999997</c:v>
                      </c:pt>
                      <c:pt idx="110146">
                        <c:v>22.46603</c:v>
                      </c:pt>
                      <c:pt idx="110147">
                        <c:v>22.438189999999999</c:v>
                      </c:pt>
                      <c:pt idx="110148">
                        <c:v>22.416360000000001</c:v>
                      </c:pt>
                      <c:pt idx="110149">
                        <c:v>22.396430000000002</c:v>
                      </c:pt>
                      <c:pt idx="110150">
                        <c:v>22.37707</c:v>
                      </c:pt>
                      <c:pt idx="110151">
                        <c:v>22.359079999999999</c:v>
                      </c:pt>
                      <c:pt idx="110152">
                        <c:v>22.341280000000001</c:v>
                      </c:pt>
                      <c:pt idx="110153">
                        <c:v>22.323409999999999</c:v>
                      </c:pt>
                      <c:pt idx="110154">
                        <c:v>22.305589999999999</c:v>
                      </c:pt>
                      <c:pt idx="110155">
                        <c:v>22.287840000000003</c:v>
                      </c:pt>
                      <c:pt idx="110156">
                        <c:v>22.270800000000001</c:v>
                      </c:pt>
                      <c:pt idx="110157">
                        <c:v>22.25309</c:v>
                      </c:pt>
                      <c:pt idx="110158">
                        <c:v>22.23537</c:v>
                      </c:pt>
                      <c:pt idx="110159">
                        <c:v>22.21809</c:v>
                      </c:pt>
                      <c:pt idx="110160">
                        <c:v>22.200240000000001</c:v>
                      </c:pt>
                      <c:pt idx="110161">
                        <c:v>22.182750000000002</c:v>
                      </c:pt>
                      <c:pt idx="110162">
                        <c:v>22.164100000000001</c:v>
                      </c:pt>
                      <c:pt idx="110163">
                        <c:v>22.14761</c:v>
                      </c:pt>
                      <c:pt idx="110164">
                        <c:v>22.13176</c:v>
                      </c:pt>
                      <c:pt idx="110165">
                        <c:v>22.114170000000001</c:v>
                      </c:pt>
                      <c:pt idx="110166">
                        <c:v>22.096719999999998</c:v>
                      </c:pt>
                      <c:pt idx="110167">
                        <c:v>22.078749999999999</c:v>
                      </c:pt>
                      <c:pt idx="110168">
                        <c:v>22.06007</c:v>
                      </c:pt>
                      <c:pt idx="110169">
                        <c:v>22.04203</c:v>
                      </c:pt>
                      <c:pt idx="110170">
                        <c:v>22.025420000000004</c:v>
                      </c:pt>
                      <c:pt idx="110171">
                        <c:v>22.012710000000002</c:v>
                      </c:pt>
                      <c:pt idx="110172">
                        <c:v>21.994900000000001</c:v>
                      </c:pt>
                      <c:pt idx="110173">
                        <c:v>21.976849999999999</c:v>
                      </c:pt>
                      <c:pt idx="110174">
                        <c:v>21.957349999999998</c:v>
                      </c:pt>
                      <c:pt idx="110175">
                        <c:v>21.93826</c:v>
                      </c:pt>
                      <c:pt idx="110176">
                        <c:v>21.918760000000002</c:v>
                      </c:pt>
                      <c:pt idx="110177">
                        <c:v>21.89808</c:v>
                      </c:pt>
                      <c:pt idx="110178">
                        <c:v>21.877929999999999</c:v>
                      </c:pt>
                      <c:pt idx="110179">
                        <c:v>21.858249999999998</c:v>
                      </c:pt>
                      <c:pt idx="110180">
                        <c:v>21.838639999999998</c:v>
                      </c:pt>
                      <c:pt idx="110181">
                        <c:v>21.819099999999999</c:v>
                      </c:pt>
                      <c:pt idx="110182">
                        <c:v>21.79918</c:v>
                      </c:pt>
                      <c:pt idx="110183">
                        <c:v>21.779000000000003</c:v>
                      </c:pt>
                      <c:pt idx="110184">
                        <c:v>21.759529999999998</c:v>
                      </c:pt>
                      <c:pt idx="110185">
                        <c:v>21.741</c:v>
                      </c:pt>
                      <c:pt idx="110186">
                        <c:v>21.721579999999999</c:v>
                      </c:pt>
                      <c:pt idx="110187">
                        <c:v>21.702119999999997</c:v>
                      </c:pt>
                      <c:pt idx="110188">
                        <c:v>21.683590000000002</c:v>
                      </c:pt>
                      <c:pt idx="110189">
                        <c:v>21.667480000000001</c:v>
                      </c:pt>
                      <c:pt idx="110190">
                        <c:v>21.650200000000002</c:v>
                      </c:pt>
                      <c:pt idx="110191">
                        <c:v>21.632210000000001</c:v>
                      </c:pt>
                      <c:pt idx="110192">
                        <c:v>21.613199999999999</c:v>
                      </c:pt>
                      <c:pt idx="110193">
                        <c:v>21.59366</c:v>
                      </c:pt>
                      <c:pt idx="110194">
                        <c:v>21.57535</c:v>
                      </c:pt>
                      <c:pt idx="110195">
                        <c:v>21.556160000000002</c:v>
                      </c:pt>
                      <c:pt idx="110196">
                        <c:v>21.537639999999996</c:v>
                      </c:pt>
                      <c:pt idx="110197">
                        <c:v>21.518060000000002</c:v>
                      </c:pt>
                      <c:pt idx="110198">
                        <c:v>21.498139999999999</c:v>
                      </c:pt>
                      <c:pt idx="110199">
                        <c:v>21.47813</c:v>
                      </c:pt>
                      <c:pt idx="110200">
                        <c:v>21.458069999999999</c:v>
                      </c:pt>
                      <c:pt idx="110201">
                        <c:v>21.43768</c:v>
                      </c:pt>
                      <c:pt idx="110202">
                        <c:v>21.417850000000001</c:v>
                      </c:pt>
                      <c:pt idx="110203">
                        <c:v>21.397400000000001</c:v>
                      </c:pt>
                      <c:pt idx="110204">
                        <c:v>21.377120000000001</c:v>
                      </c:pt>
                      <c:pt idx="110205">
                        <c:v>21.357309999999998</c:v>
                      </c:pt>
                      <c:pt idx="110206">
                        <c:v>21.33858</c:v>
                      </c:pt>
                      <c:pt idx="110207">
                        <c:v>21.318959999999997</c:v>
                      </c:pt>
                      <c:pt idx="110208">
                        <c:v>21.298929999999999</c:v>
                      </c:pt>
                      <c:pt idx="110209">
                        <c:v>21.27863</c:v>
                      </c:pt>
                      <c:pt idx="110210">
                        <c:v>21.259549999999997</c:v>
                      </c:pt>
                      <c:pt idx="110211">
                        <c:v>21.239599999999999</c:v>
                      </c:pt>
                      <c:pt idx="110212">
                        <c:v>21.21997</c:v>
                      </c:pt>
                      <c:pt idx="110213">
                        <c:v>21.20018</c:v>
                      </c:pt>
                      <c:pt idx="110214">
                        <c:v>21.181070000000002</c:v>
                      </c:pt>
                      <c:pt idx="110215">
                        <c:v>21.161239999999999</c:v>
                      </c:pt>
                      <c:pt idx="110216">
                        <c:v>21.14181</c:v>
                      </c:pt>
                      <c:pt idx="110217">
                        <c:v>21.1219</c:v>
                      </c:pt>
                      <c:pt idx="110218">
                        <c:v>21.102589999999999</c:v>
                      </c:pt>
                      <c:pt idx="110219">
                        <c:v>21.083579999999998</c:v>
                      </c:pt>
                      <c:pt idx="110220">
                        <c:v>21.064500000000002</c:v>
                      </c:pt>
                      <c:pt idx="110221">
                        <c:v>21.044969999999999</c:v>
                      </c:pt>
                      <c:pt idx="110222">
                        <c:v>21.02552</c:v>
                      </c:pt>
                      <c:pt idx="110223">
                        <c:v>21.006300000000003</c:v>
                      </c:pt>
                      <c:pt idx="110224">
                        <c:v>20.98678</c:v>
                      </c:pt>
                      <c:pt idx="110225">
                        <c:v>20.966990000000003</c:v>
                      </c:pt>
                      <c:pt idx="110226">
                        <c:v>20.947339999999997</c:v>
                      </c:pt>
                      <c:pt idx="110227">
                        <c:v>20.92869</c:v>
                      </c:pt>
                      <c:pt idx="110228">
                        <c:v>20.910720000000001</c:v>
                      </c:pt>
                      <c:pt idx="110229">
                        <c:v>20.892610000000001</c:v>
                      </c:pt>
                      <c:pt idx="110230">
                        <c:v>20.873840000000001</c:v>
                      </c:pt>
                      <c:pt idx="110231">
                        <c:v>20.854750000000003</c:v>
                      </c:pt>
                      <c:pt idx="110232">
                        <c:v>20.835360000000001</c:v>
                      </c:pt>
                      <c:pt idx="110233">
                        <c:v>20.81588</c:v>
                      </c:pt>
                      <c:pt idx="110234">
                        <c:v>20.796500000000002</c:v>
                      </c:pt>
                      <c:pt idx="110235">
                        <c:v>20.778169999999999</c:v>
                      </c:pt>
                      <c:pt idx="110236">
                        <c:v>20.758980000000001</c:v>
                      </c:pt>
                      <c:pt idx="110237">
                        <c:v>20.740210000000001</c:v>
                      </c:pt>
                      <c:pt idx="110238">
                        <c:v>20.720969999999998</c:v>
                      </c:pt>
                      <c:pt idx="110239">
                        <c:v>20.702440000000003</c:v>
                      </c:pt>
                      <c:pt idx="110240">
                        <c:v>20.68384</c:v>
                      </c:pt>
                      <c:pt idx="110241">
                        <c:v>20.665010000000002</c:v>
                      </c:pt>
                      <c:pt idx="110242">
                        <c:v>20.645829999999997</c:v>
                      </c:pt>
                      <c:pt idx="110243">
                        <c:v>20.626799999999999</c:v>
                      </c:pt>
                      <c:pt idx="110244">
                        <c:v>20.608460000000001</c:v>
                      </c:pt>
                      <c:pt idx="110245">
                        <c:v>20.58935</c:v>
                      </c:pt>
                      <c:pt idx="110246">
                        <c:v>20.571169999999999</c:v>
                      </c:pt>
                      <c:pt idx="110247">
                        <c:v>20.552549999999997</c:v>
                      </c:pt>
                      <c:pt idx="110248">
                        <c:v>20.533660000000001</c:v>
                      </c:pt>
                      <c:pt idx="110249">
                        <c:v>20.514499999999998</c:v>
                      </c:pt>
                      <c:pt idx="110250">
                        <c:v>20.495619999999999</c:v>
                      </c:pt>
                      <c:pt idx="110251">
                        <c:v>20.476320000000001</c:v>
                      </c:pt>
                      <c:pt idx="110252">
                        <c:v>20.457369999999997</c:v>
                      </c:pt>
                      <c:pt idx="110253">
                        <c:v>20.438469999999999</c:v>
                      </c:pt>
                      <c:pt idx="110254">
                        <c:v>20.41947</c:v>
                      </c:pt>
                      <c:pt idx="110255">
                        <c:v>20.400469999999999</c:v>
                      </c:pt>
                      <c:pt idx="110256">
                        <c:v>20.381140000000002</c:v>
                      </c:pt>
                      <c:pt idx="110257">
                        <c:v>20.362269999999999</c:v>
                      </c:pt>
                      <c:pt idx="110258">
                        <c:v>20.343079999999997</c:v>
                      </c:pt>
                      <c:pt idx="110259">
                        <c:v>20.324159999999999</c:v>
                      </c:pt>
                      <c:pt idx="110260">
                        <c:v>20.30517</c:v>
                      </c:pt>
                      <c:pt idx="110261">
                        <c:v>20.28622</c:v>
                      </c:pt>
                      <c:pt idx="110262">
                        <c:v>20.267289999999999</c:v>
                      </c:pt>
                      <c:pt idx="110263">
                        <c:v>20.248339999999999</c:v>
                      </c:pt>
                      <c:pt idx="110264">
                        <c:v>20.229979999999998</c:v>
                      </c:pt>
                      <c:pt idx="110265">
                        <c:v>20.210949999999997</c:v>
                      </c:pt>
                      <c:pt idx="110266">
                        <c:v>20.192049999999998</c:v>
                      </c:pt>
                      <c:pt idx="110267">
                        <c:v>20.17324</c:v>
                      </c:pt>
                      <c:pt idx="110268">
                        <c:v>20.154329999999998</c:v>
                      </c:pt>
                      <c:pt idx="110269">
                        <c:v>20.135819999999999</c:v>
                      </c:pt>
                      <c:pt idx="110270">
                        <c:v>20.116489999999999</c:v>
                      </c:pt>
                      <c:pt idx="110271">
                        <c:v>20.097719999999999</c:v>
                      </c:pt>
                      <c:pt idx="110272">
                        <c:v>20.079440000000002</c:v>
                      </c:pt>
                      <c:pt idx="110273">
                        <c:v>20.06174</c:v>
                      </c:pt>
                      <c:pt idx="110274">
                        <c:v>20.04701</c:v>
                      </c:pt>
                      <c:pt idx="110275">
                        <c:v>20.030429999999999</c:v>
                      </c:pt>
                      <c:pt idx="110276">
                        <c:v>20.013459999999998</c:v>
                      </c:pt>
                      <c:pt idx="110277">
                        <c:v>19.995940000000001</c:v>
                      </c:pt>
                      <c:pt idx="110278">
                        <c:v>19.97814</c:v>
                      </c:pt>
                      <c:pt idx="110279">
                        <c:v>19.959569999999999</c:v>
                      </c:pt>
                      <c:pt idx="110280">
                        <c:v>19.941029999999998</c:v>
                      </c:pt>
                      <c:pt idx="110281">
                        <c:v>19.922329999999999</c:v>
                      </c:pt>
                      <c:pt idx="110282">
                        <c:v>19.903230000000001</c:v>
                      </c:pt>
                      <c:pt idx="110283">
                        <c:v>19.88411</c:v>
                      </c:pt>
                      <c:pt idx="110284">
                        <c:v>19.8659</c:v>
                      </c:pt>
                      <c:pt idx="110285">
                        <c:v>19.848330000000001</c:v>
                      </c:pt>
                      <c:pt idx="110286">
                        <c:v>19.83164</c:v>
                      </c:pt>
                      <c:pt idx="110287">
                        <c:v>19.813459999999999</c:v>
                      </c:pt>
                      <c:pt idx="110288">
                        <c:v>19.79523</c:v>
                      </c:pt>
                      <c:pt idx="110289">
                        <c:v>19.77674</c:v>
                      </c:pt>
                      <c:pt idx="110290">
                        <c:v>19.757989999999999</c:v>
                      </c:pt>
                      <c:pt idx="110291">
                        <c:v>19.739190000000001</c:v>
                      </c:pt>
                      <c:pt idx="110292">
                        <c:v>19.71997</c:v>
                      </c:pt>
                      <c:pt idx="110293">
                        <c:v>19.701499999999999</c:v>
                      </c:pt>
                      <c:pt idx="110294">
                        <c:v>19.684090000000001</c:v>
                      </c:pt>
                      <c:pt idx="110295">
                        <c:v>19.666640000000001</c:v>
                      </c:pt>
                      <c:pt idx="110296">
                        <c:v>19.64959</c:v>
                      </c:pt>
                      <c:pt idx="110297">
                        <c:v>19.630700000000001</c:v>
                      </c:pt>
                      <c:pt idx="110298">
                        <c:v>19.611940000000001</c:v>
                      </c:pt>
                      <c:pt idx="110299">
                        <c:v>19.592759999999998</c:v>
                      </c:pt>
                      <c:pt idx="110300">
                        <c:v>19.573899999999998</c:v>
                      </c:pt>
                      <c:pt idx="110301">
                        <c:v>19.5548</c:v>
                      </c:pt>
                      <c:pt idx="110302">
                        <c:v>19.535779999999999</c:v>
                      </c:pt>
                      <c:pt idx="110303">
                        <c:v>19.517020000000002</c:v>
                      </c:pt>
                      <c:pt idx="110304">
                        <c:v>19.498560000000001</c:v>
                      </c:pt>
                      <c:pt idx="110305">
                        <c:v>19.479590000000002</c:v>
                      </c:pt>
                      <c:pt idx="110306">
                        <c:v>19.460380000000001</c:v>
                      </c:pt>
                      <c:pt idx="110307">
                        <c:v>19.441330000000001</c:v>
                      </c:pt>
                      <c:pt idx="110308">
                        <c:v>19.42259</c:v>
                      </c:pt>
                      <c:pt idx="110309">
                        <c:v>19.403980000000001</c:v>
                      </c:pt>
                      <c:pt idx="110310">
                        <c:v>19.385300000000001</c:v>
                      </c:pt>
                      <c:pt idx="110311">
                        <c:v>19.366689999999998</c:v>
                      </c:pt>
                      <c:pt idx="110312">
                        <c:v>19.34769</c:v>
                      </c:pt>
                      <c:pt idx="110313">
                        <c:v>19.32892</c:v>
                      </c:pt>
                      <c:pt idx="110314">
                        <c:v>19.310459999999999</c:v>
                      </c:pt>
                      <c:pt idx="110315">
                        <c:v>19.291820000000001</c:v>
                      </c:pt>
                      <c:pt idx="110316">
                        <c:v>19.273050000000001</c:v>
                      </c:pt>
                      <c:pt idx="110317">
                        <c:v>19.25468</c:v>
                      </c:pt>
                      <c:pt idx="110318">
                        <c:v>19.235709999999997</c:v>
                      </c:pt>
                      <c:pt idx="110319">
                        <c:v>19.217140000000001</c:v>
                      </c:pt>
                      <c:pt idx="110320">
                        <c:v>19.199069999999999</c:v>
                      </c:pt>
                      <c:pt idx="110321">
                        <c:v>19.180769999999999</c:v>
                      </c:pt>
                      <c:pt idx="110322">
                        <c:v>19.161809999999999</c:v>
                      </c:pt>
                      <c:pt idx="110323">
                        <c:v>19.143599999999999</c:v>
                      </c:pt>
                      <c:pt idx="110324">
                        <c:v>19.124950000000002</c:v>
                      </c:pt>
                      <c:pt idx="110325">
                        <c:v>19.106270000000002</c:v>
                      </c:pt>
                      <c:pt idx="110326">
                        <c:v>19.087759999999999</c:v>
                      </c:pt>
                      <c:pt idx="110327">
                        <c:v>19.069089999999999</c:v>
                      </c:pt>
                      <c:pt idx="110328">
                        <c:v>19.050460000000001</c:v>
                      </c:pt>
                      <c:pt idx="110329">
                        <c:v>19.03247</c:v>
                      </c:pt>
                      <c:pt idx="110330">
                        <c:v>19.013999999999999</c:v>
                      </c:pt>
                      <c:pt idx="110331">
                        <c:v>18.995550000000001</c:v>
                      </c:pt>
                      <c:pt idx="110332">
                        <c:v>18.97749</c:v>
                      </c:pt>
                      <c:pt idx="110333">
                        <c:v>18.959070000000001</c:v>
                      </c:pt>
                      <c:pt idx="110334">
                        <c:v>18.940559999999998</c:v>
                      </c:pt>
                      <c:pt idx="110335">
                        <c:v>18.922250000000002</c:v>
                      </c:pt>
                      <c:pt idx="110336">
                        <c:v>18.90371</c:v>
                      </c:pt>
                      <c:pt idx="110337">
                        <c:v>18.885149999999999</c:v>
                      </c:pt>
                      <c:pt idx="110338">
                        <c:v>18.8672</c:v>
                      </c:pt>
                      <c:pt idx="110339">
                        <c:v>18.849149999999998</c:v>
                      </c:pt>
                      <c:pt idx="110340">
                        <c:v>18.831199999999999</c:v>
                      </c:pt>
                      <c:pt idx="110341">
                        <c:v>18.81345</c:v>
                      </c:pt>
                      <c:pt idx="110342">
                        <c:v>18.795459999999999</c:v>
                      </c:pt>
                      <c:pt idx="110343">
                        <c:v>18.77768</c:v>
                      </c:pt>
                      <c:pt idx="110344">
                        <c:v>18.76125</c:v>
                      </c:pt>
                      <c:pt idx="110345">
                        <c:v>18.744759999999999</c:v>
                      </c:pt>
                      <c:pt idx="110346">
                        <c:v>18.726769999999998</c:v>
                      </c:pt>
                      <c:pt idx="110347">
                        <c:v>18.709400000000002</c:v>
                      </c:pt>
                      <c:pt idx="110348">
                        <c:v>18.69191</c:v>
                      </c:pt>
                      <c:pt idx="110349">
                        <c:v>18.674630000000001</c:v>
                      </c:pt>
                      <c:pt idx="110350">
                        <c:v>18.65944</c:v>
                      </c:pt>
                      <c:pt idx="110351">
                        <c:v>18.645630000000001</c:v>
                      </c:pt>
                      <c:pt idx="110352">
                        <c:v>18.63026</c:v>
                      </c:pt>
                      <c:pt idx="110353">
                        <c:v>18.614339999999999</c:v>
                      </c:pt>
                      <c:pt idx="110354">
                        <c:v>18.597639999999998</c:v>
                      </c:pt>
                      <c:pt idx="110355">
                        <c:v>18.581319999999998</c:v>
                      </c:pt>
                      <c:pt idx="110356">
                        <c:v>18.56523</c:v>
                      </c:pt>
                      <c:pt idx="110357">
                        <c:v>18.548780000000001</c:v>
                      </c:pt>
                      <c:pt idx="110358">
                        <c:v>18.53229</c:v>
                      </c:pt>
                      <c:pt idx="110359">
                        <c:v>18.516179999999999</c:v>
                      </c:pt>
                      <c:pt idx="110360">
                        <c:v>18.499600000000001</c:v>
                      </c:pt>
                      <c:pt idx="110361">
                        <c:v>18.48319</c:v>
                      </c:pt>
                      <c:pt idx="110362">
                        <c:v>18.46669</c:v>
                      </c:pt>
                      <c:pt idx="110363">
                        <c:v>18.450500000000002</c:v>
                      </c:pt>
                      <c:pt idx="110364">
                        <c:v>18.434239999999999</c:v>
                      </c:pt>
                      <c:pt idx="110365">
                        <c:v>18.418140000000001</c:v>
                      </c:pt>
                      <c:pt idx="110366">
                        <c:v>18.402010000000001</c:v>
                      </c:pt>
                      <c:pt idx="110367">
                        <c:v>18.386240000000001</c:v>
                      </c:pt>
                      <c:pt idx="110368">
                        <c:v>18.370089999999998</c:v>
                      </c:pt>
                      <c:pt idx="110369">
                        <c:v>18.354050000000001</c:v>
                      </c:pt>
                      <c:pt idx="110370">
                        <c:v>18.337569999999999</c:v>
                      </c:pt>
                      <c:pt idx="110371">
                        <c:v>18.32132</c:v>
                      </c:pt>
                      <c:pt idx="110372">
                        <c:v>18.304560000000002</c:v>
                      </c:pt>
                      <c:pt idx="110373">
                        <c:v>18.28791</c:v>
                      </c:pt>
                      <c:pt idx="110374">
                        <c:v>18.271000000000001</c:v>
                      </c:pt>
                      <c:pt idx="110375">
                        <c:v>18.25451</c:v>
                      </c:pt>
                      <c:pt idx="110376">
                        <c:v>18.23751</c:v>
                      </c:pt>
                      <c:pt idx="110377">
                        <c:v>18.220089999999999</c:v>
                      </c:pt>
                      <c:pt idx="110378">
                        <c:v>18.166439999999998</c:v>
                      </c:pt>
                      <c:pt idx="110379">
                        <c:v>18.137650000000001</c:v>
                      </c:pt>
                      <c:pt idx="110380">
                        <c:v>18.12332</c:v>
                      </c:pt>
                      <c:pt idx="110381">
                        <c:v>18.109679999999997</c:v>
                      </c:pt>
                      <c:pt idx="110382">
                        <c:v>18.09488</c:v>
                      </c:pt>
                      <c:pt idx="110383">
                        <c:v>18.079689999999999</c:v>
                      </c:pt>
                      <c:pt idx="110384">
                        <c:v>18.064160000000001</c:v>
                      </c:pt>
                      <c:pt idx="110385">
                        <c:v>18.04804</c:v>
                      </c:pt>
                      <c:pt idx="110386">
                        <c:v>18.03135</c:v>
                      </c:pt>
                      <c:pt idx="110387">
                        <c:v>18.014849999999999</c:v>
                      </c:pt>
                      <c:pt idx="110388">
                        <c:v>17.998059999999999</c:v>
                      </c:pt>
                      <c:pt idx="110389">
                        <c:v>17.981249999999999</c:v>
                      </c:pt>
                      <c:pt idx="110390">
                        <c:v>17.96416</c:v>
                      </c:pt>
                      <c:pt idx="110391">
                        <c:v>17.947120000000002</c:v>
                      </c:pt>
                      <c:pt idx="110392">
                        <c:v>17.92989</c:v>
                      </c:pt>
                      <c:pt idx="110393">
                        <c:v>17.91283</c:v>
                      </c:pt>
                      <c:pt idx="110394">
                        <c:v>17.895350000000001</c:v>
                      </c:pt>
                      <c:pt idx="110395">
                        <c:v>17.878700000000002</c:v>
                      </c:pt>
                      <c:pt idx="110396">
                        <c:v>17.861190000000001</c:v>
                      </c:pt>
                      <c:pt idx="110397">
                        <c:v>17.844049999999999</c:v>
                      </c:pt>
                      <c:pt idx="110398">
                        <c:v>17.819879999999998</c:v>
                      </c:pt>
                      <c:pt idx="110399">
                        <c:v>17.799970000000002</c:v>
                      </c:pt>
                      <c:pt idx="110400">
                        <c:v>17.78144</c:v>
                      </c:pt>
                      <c:pt idx="110401">
                        <c:v>17.762549999999997</c:v>
                      </c:pt>
                      <c:pt idx="110402">
                        <c:v>17.743299999999998</c:v>
                      </c:pt>
                      <c:pt idx="110403">
                        <c:v>17.72401</c:v>
                      </c:pt>
                      <c:pt idx="110404">
                        <c:v>17.704460000000001</c:v>
                      </c:pt>
                      <c:pt idx="110405">
                        <c:v>17.68561</c:v>
                      </c:pt>
                      <c:pt idx="110406">
                        <c:v>17.665709999999997</c:v>
                      </c:pt>
                      <c:pt idx="110407">
                        <c:v>17.64611</c:v>
                      </c:pt>
                      <c:pt idx="110408">
                        <c:v>17.62743</c:v>
                      </c:pt>
                      <c:pt idx="110409">
                        <c:v>17.608969999999999</c:v>
                      </c:pt>
                      <c:pt idx="110410">
                        <c:v>17.589259999999999</c:v>
                      </c:pt>
                      <c:pt idx="110411">
                        <c:v>17.570869999999999</c:v>
                      </c:pt>
                      <c:pt idx="110412">
                        <c:v>17.552379999999999</c:v>
                      </c:pt>
                      <c:pt idx="110413">
                        <c:v>17.53398</c:v>
                      </c:pt>
                      <c:pt idx="110414">
                        <c:v>17.515180000000001</c:v>
                      </c:pt>
                      <c:pt idx="110415">
                        <c:v>17.496940000000002</c:v>
                      </c:pt>
                      <c:pt idx="110416">
                        <c:v>17.479240000000001</c:v>
                      </c:pt>
                      <c:pt idx="110417">
                        <c:v>17.461500000000001</c:v>
                      </c:pt>
                      <c:pt idx="110418">
                        <c:v>17.443649999999998</c:v>
                      </c:pt>
                      <c:pt idx="110419">
                        <c:v>17.425429999999999</c:v>
                      </c:pt>
                      <c:pt idx="110420">
                        <c:v>17.406459999999999</c:v>
                      </c:pt>
                      <c:pt idx="110421">
                        <c:v>17.387699999999999</c:v>
                      </c:pt>
                      <c:pt idx="110422">
                        <c:v>17.36853</c:v>
                      </c:pt>
                      <c:pt idx="110423">
                        <c:v>17.349959999999999</c:v>
                      </c:pt>
                      <c:pt idx="110424">
                        <c:v>17.330849999999998</c:v>
                      </c:pt>
                      <c:pt idx="110425">
                        <c:v>17.312090000000001</c:v>
                      </c:pt>
                      <c:pt idx="110426">
                        <c:v>17.292639999999999</c:v>
                      </c:pt>
                      <c:pt idx="110427">
                        <c:v>17.273620000000001</c:v>
                      </c:pt>
                      <c:pt idx="110428">
                        <c:v>17.254819999999999</c:v>
                      </c:pt>
                      <c:pt idx="110429">
                        <c:v>17.23696</c:v>
                      </c:pt>
                      <c:pt idx="110430">
                        <c:v>17.218440000000001</c:v>
                      </c:pt>
                      <c:pt idx="110431">
                        <c:v>17.199590000000001</c:v>
                      </c:pt>
                      <c:pt idx="110432">
                        <c:v>17.180620000000001</c:v>
                      </c:pt>
                      <c:pt idx="110433">
                        <c:v>17.162200000000002</c:v>
                      </c:pt>
                      <c:pt idx="110434">
                        <c:v>17.143330000000002</c:v>
                      </c:pt>
                      <c:pt idx="110435">
                        <c:v>17.124510000000001</c:v>
                      </c:pt>
                      <c:pt idx="110436">
                        <c:v>17.105330000000002</c:v>
                      </c:pt>
                      <c:pt idx="110437">
                        <c:v>17.086739999999999</c:v>
                      </c:pt>
                      <c:pt idx="110438">
                        <c:v>17.06765</c:v>
                      </c:pt>
                      <c:pt idx="110439">
                        <c:v>17.048999999999999</c:v>
                      </c:pt>
                      <c:pt idx="110440">
                        <c:v>17.029910000000001</c:v>
                      </c:pt>
                      <c:pt idx="110441">
                        <c:v>17.01305</c:v>
                      </c:pt>
                      <c:pt idx="110442">
                        <c:v>16.995629999999998</c:v>
                      </c:pt>
                      <c:pt idx="110443">
                        <c:v>16.978300000000001</c:v>
                      </c:pt>
                      <c:pt idx="110444">
                        <c:v>16.96022</c:v>
                      </c:pt>
                      <c:pt idx="110445">
                        <c:v>16.942319999999999</c:v>
                      </c:pt>
                      <c:pt idx="110446">
                        <c:v>16.924220000000002</c:v>
                      </c:pt>
                      <c:pt idx="110447">
                        <c:v>16.906310000000001</c:v>
                      </c:pt>
                      <c:pt idx="110448">
                        <c:v>16.88851</c:v>
                      </c:pt>
                      <c:pt idx="110449">
                        <c:v>16.870629999999998</c:v>
                      </c:pt>
                      <c:pt idx="110450">
                        <c:v>16.85314</c:v>
                      </c:pt>
                      <c:pt idx="110451">
                        <c:v>16.836970000000001</c:v>
                      </c:pt>
                      <c:pt idx="110452">
                        <c:v>16.819209999999998</c:v>
                      </c:pt>
                      <c:pt idx="110453">
                        <c:v>16.801020000000001</c:v>
                      </c:pt>
                      <c:pt idx="110454">
                        <c:v>16.783059999999999</c:v>
                      </c:pt>
                      <c:pt idx="110455">
                        <c:v>16.76483</c:v>
                      </c:pt>
                      <c:pt idx="110456">
                        <c:v>16.746500000000001</c:v>
                      </c:pt>
                      <c:pt idx="110457">
                        <c:v>16.72814</c:v>
                      </c:pt>
                      <c:pt idx="110458">
                        <c:v>16.71041</c:v>
                      </c:pt>
                      <c:pt idx="110459">
                        <c:v>16.693020000000001</c:v>
                      </c:pt>
                      <c:pt idx="110460">
                        <c:v>16.674939999999999</c:v>
                      </c:pt>
                      <c:pt idx="110461">
                        <c:v>16.656649999999999</c:v>
                      </c:pt>
                      <c:pt idx="110462">
                        <c:v>16.640239999999999</c:v>
                      </c:pt>
                      <c:pt idx="110463">
                        <c:v>16.621589999999998</c:v>
                      </c:pt>
                      <c:pt idx="110464">
                        <c:v>16.602930000000001</c:v>
                      </c:pt>
                      <c:pt idx="110465">
                        <c:v>16.584959999999999</c:v>
                      </c:pt>
                      <c:pt idx="110466">
                        <c:v>16.56662</c:v>
                      </c:pt>
                      <c:pt idx="110467">
                        <c:v>16.54833</c:v>
                      </c:pt>
                      <c:pt idx="110468">
                        <c:v>16.529510000000002</c:v>
                      </c:pt>
                      <c:pt idx="110469">
                        <c:v>16.513069999999999</c:v>
                      </c:pt>
                      <c:pt idx="110470">
                        <c:v>16.494630000000001</c:v>
                      </c:pt>
                      <c:pt idx="110471">
                        <c:v>16.47579</c:v>
                      </c:pt>
                      <c:pt idx="110472">
                        <c:v>16.45664</c:v>
                      </c:pt>
                      <c:pt idx="110473">
                        <c:v>16.43796</c:v>
                      </c:pt>
                      <c:pt idx="110474">
                        <c:v>16.419539999999998</c:v>
                      </c:pt>
                      <c:pt idx="110475">
                        <c:v>16.400880000000001</c:v>
                      </c:pt>
                      <c:pt idx="110476">
                        <c:v>16.382280000000002</c:v>
                      </c:pt>
                      <c:pt idx="110477">
                        <c:v>16.36431</c:v>
                      </c:pt>
                      <c:pt idx="110478">
                        <c:v>16.34592</c:v>
                      </c:pt>
                      <c:pt idx="110479">
                        <c:v>16.327830000000002</c:v>
                      </c:pt>
                      <c:pt idx="110480">
                        <c:v>16.309919999999998</c:v>
                      </c:pt>
                      <c:pt idx="110481">
                        <c:v>16.292310000000001</c:v>
                      </c:pt>
                      <c:pt idx="110482">
                        <c:v>16.274699999999999</c:v>
                      </c:pt>
                      <c:pt idx="110483">
                        <c:v>16.256729999999997</c:v>
                      </c:pt>
                      <c:pt idx="110484">
                        <c:v>16.239539999999998</c:v>
                      </c:pt>
                      <c:pt idx="110485">
                        <c:v>16.221600000000002</c:v>
                      </c:pt>
                      <c:pt idx="110486">
                        <c:v>16.203420000000001</c:v>
                      </c:pt>
                      <c:pt idx="110487">
                        <c:v>16.18561</c:v>
                      </c:pt>
                      <c:pt idx="110488">
                        <c:v>16.167999999999999</c:v>
                      </c:pt>
                      <c:pt idx="110489">
                        <c:v>16.14997</c:v>
                      </c:pt>
                      <c:pt idx="110490">
                        <c:v>16.13213</c:v>
                      </c:pt>
                      <c:pt idx="110491">
                        <c:v>16.114280000000001</c:v>
                      </c:pt>
                      <c:pt idx="110492">
                        <c:v>16.096209999999999</c:v>
                      </c:pt>
                      <c:pt idx="110493">
                        <c:v>16.07846</c:v>
                      </c:pt>
                      <c:pt idx="110494">
                        <c:v>16.060849999999999</c:v>
                      </c:pt>
                      <c:pt idx="110495">
                        <c:v>16.043419999999998</c:v>
                      </c:pt>
                      <c:pt idx="110496">
                        <c:v>16.0261</c:v>
                      </c:pt>
                      <c:pt idx="110497">
                        <c:v>16.00827</c:v>
                      </c:pt>
                      <c:pt idx="110498">
                        <c:v>15.99033</c:v>
                      </c:pt>
                      <c:pt idx="110499">
                        <c:v>15.973319999999999</c:v>
                      </c:pt>
                      <c:pt idx="110500">
                        <c:v>15.95514</c:v>
                      </c:pt>
                      <c:pt idx="110501">
                        <c:v>15.93858</c:v>
                      </c:pt>
                      <c:pt idx="110502">
                        <c:v>15.921659999999999</c:v>
                      </c:pt>
                      <c:pt idx="110503">
                        <c:v>15.904799999999998</c:v>
                      </c:pt>
                      <c:pt idx="110504">
                        <c:v>15.88782</c:v>
                      </c:pt>
                      <c:pt idx="110505">
                        <c:v>15.870809999999999</c:v>
                      </c:pt>
                      <c:pt idx="110506">
                        <c:v>15.849200000000002</c:v>
                      </c:pt>
                      <c:pt idx="110507">
                        <c:v>15.83135</c:v>
                      </c:pt>
                      <c:pt idx="110508">
                        <c:v>15.81453</c:v>
                      </c:pt>
                      <c:pt idx="110509">
                        <c:v>15.797790000000001</c:v>
                      </c:pt>
                      <c:pt idx="110510">
                        <c:v>15.78182</c:v>
                      </c:pt>
                      <c:pt idx="110511">
                        <c:v>15.76521</c:v>
                      </c:pt>
                      <c:pt idx="110512">
                        <c:v>15.748359999999998</c:v>
                      </c:pt>
                      <c:pt idx="110513">
                        <c:v>15.731450000000001</c:v>
                      </c:pt>
                      <c:pt idx="110514">
                        <c:v>15.71435</c:v>
                      </c:pt>
                      <c:pt idx="110515">
                        <c:v>15.69768</c:v>
                      </c:pt>
                      <c:pt idx="110516">
                        <c:v>15.68074</c:v>
                      </c:pt>
                      <c:pt idx="110517">
                        <c:v>15.66405</c:v>
                      </c:pt>
                      <c:pt idx="110518">
                        <c:v>15.647349999999999</c:v>
                      </c:pt>
                      <c:pt idx="110519">
                        <c:v>15.6302</c:v>
                      </c:pt>
                      <c:pt idx="110520">
                        <c:v>15.613570000000001</c:v>
                      </c:pt>
                      <c:pt idx="110521">
                        <c:v>15.59717</c:v>
                      </c:pt>
                      <c:pt idx="110522">
                        <c:v>15.58034</c:v>
                      </c:pt>
                      <c:pt idx="110523">
                        <c:v>15.56429</c:v>
                      </c:pt>
                      <c:pt idx="110524">
                        <c:v>15.54853</c:v>
                      </c:pt>
                      <c:pt idx="110525">
                        <c:v>15.532120000000001</c:v>
                      </c:pt>
                      <c:pt idx="110526">
                        <c:v>15.51549</c:v>
                      </c:pt>
                      <c:pt idx="110527">
                        <c:v>15.49926</c:v>
                      </c:pt>
                      <c:pt idx="110528">
                        <c:v>15.48274</c:v>
                      </c:pt>
                      <c:pt idx="110529">
                        <c:v>15.46602</c:v>
                      </c:pt>
                      <c:pt idx="110530">
                        <c:v>15.449520000000001</c:v>
                      </c:pt>
                      <c:pt idx="110531">
                        <c:v>15.43285</c:v>
                      </c:pt>
                      <c:pt idx="110532">
                        <c:v>15.41638</c:v>
                      </c:pt>
                      <c:pt idx="110533">
                        <c:v>15.39963</c:v>
                      </c:pt>
                      <c:pt idx="110534">
                        <c:v>15.38303</c:v>
                      </c:pt>
                      <c:pt idx="110535">
                        <c:v>15.366409999999998</c:v>
                      </c:pt>
                      <c:pt idx="110536">
                        <c:v>15.349870000000001</c:v>
                      </c:pt>
                      <c:pt idx="110537">
                        <c:v>15.333159999999999</c:v>
                      </c:pt>
                      <c:pt idx="110538">
                        <c:v>15.316840000000001</c:v>
                      </c:pt>
                      <c:pt idx="110539">
                        <c:v>15.300130000000001</c:v>
                      </c:pt>
                      <c:pt idx="110540">
                        <c:v>15.28351</c:v>
                      </c:pt>
                      <c:pt idx="110541">
                        <c:v>15.266649999999998</c:v>
                      </c:pt>
                      <c:pt idx="110542">
                        <c:v>15.249889999999999</c:v>
                      </c:pt>
                      <c:pt idx="110543">
                        <c:v>15.233090000000001</c:v>
                      </c:pt>
                      <c:pt idx="110544">
                        <c:v>15.217000000000001</c:v>
                      </c:pt>
                      <c:pt idx="110545">
                        <c:v>15.201640000000001</c:v>
                      </c:pt>
                      <c:pt idx="110546">
                        <c:v>15.185560000000001</c:v>
                      </c:pt>
                      <c:pt idx="110547">
                        <c:v>15.168870000000002</c:v>
                      </c:pt>
                      <c:pt idx="110548">
                        <c:v>15.153689999999999</c:v>
                      </c:pt>
                      <c:pt idx="110549">
                        <c:v>15.138030000000001</c:v>
                      </c:pt>
                      <c:pt idx="110550">
                        <c:v>15.12157</c:v>
                      </c:pt>
                      <c:pt idx="110551">
                        <c:v>15.104939999999999</c:v>
                      </c:pt>
                      <c:pt idx="110552">
                        <c:v>15.088179999999999</c:v>
                      </c:pt>
                      <c:pt idx="110553">
                        <c:v>15.071429999999999</c:v>
                      </c:pt>
                      <c:pt idx="110554">
                        <c:v>15.05458</c:v>
                      </c:pt>
                      <c:pt idx="110555">
                        <c:v>15.037750000000001</c:v>
                      </c:pt>
                      <c:pt idx="110556">
                        <c:v>15.021070000000002</c:v>
                      </c:pt>
                      <c:pt idx="110557">
                        <c:v>15.002519999999999</c:v>
                      </c:pt>
                      <c:pt idx="110558">
                        <c:v>14.98648</c:v>
                      </c:pt>
                      <c:pt idx="110559">
                        <c:v>14.969760000000001</c:v>
                      </c:pt>
                      <c:pt idx="110560">
                        <c:v>14.952909999999999</c:v>
                      </c:pt>
                      <c:pt idx="110561">
                        <c:v>14.936109999999999</c:v>
                      </c:pt>
                      <c:pt idx="110562">
                        <c:v>14.919089999999999</c:v>
                      </c:pt>
                      <c:pt idx="110563">
                        <c:v>14.902059999999999</c:v>
                      </c:pt>
                      <c:pt idx="110564">
                        <c:v>14.885269999999998</c:v>
                      </c:pt>
                      <c:pt idx="110565">
                        <c:v>14.86825</c:v>
                      </c:pt>
                      <c:pt idx="110566">
                        <c:v>14.85117</c:v>
                      </c:pt>
                      <c:pt idx="110567">
                        <c:v>14.832080000000001</c:v>
                      </c:pt>
                      <c:pt idx="110568">
                        <c:v>14.81353</c:v>
                      </c:pt>
                      <c:pt idx="110569">
                        <c:v>14.7963</c:v>
                      </c:pt>
                      <c:pt idx="110570">
                        <c:v>14.778309999999999</c:v>
                      </c:pt>
                      <c:pt idx="110571">
                        <c:v>14.75478</c:v>
                      </c:pt>
                      <c:pt idx="110572">
                        <c:v>14.736180000000001</c:v>
                      </c:pt>
                      <c:pt idx="110573">
                        <c:v>14.718960000000001</c:v>
                      </c:pt>
                      <c:pt idx="110574">
                        <c:v>14.70275</c:v>
                      </c:pt>
                      <c:pt idx="110575">
                        <c:v>14.68619</c:v>
                      </c:pt>
                      <c:pt idx="110576">
                        <c:v>14.66948</c:v>
                      </c:pt>
                      <c:pt idx="110577">
                        <c:v>14.652380000000001</c:v>
                      </c:pt>
                      <c:pt idx="110578">
                        <c:v>14.635249999999999</c:v>
                      </c:pt>
                      <c:pt idx="110579">
                        <c:v>14.61734</c:v>
                      </c:pt>
                      <c:pt idx="110580">
                        <c:v>14.599729999999999</c:v>
                      </c:pt>
                      <c:pt idx="110581">
                        <c:v>14.582180000000001</c:v>
                      </c:pt>
                      <c:pt idx="110582">
                        <c:v>14.56672</c:v>
                      </c:pt>
                      <c:pt idx="110583">
                        <c:v>14.54753</c:v>
                      </c:pt>
                      <c:pt idx="110584">
                        <c:v>14.528350000000001</c:v>
                      </c:pt>
                      <c:pt idx="110585">
                        <c:v>14.50972</c:v>
                      </c:pt>
                      <c:pt idx="110586">
                        <c:v>14.491639999999999</c:v>
                      </c:pt>
                      <c:pt idx="110587">
                        <c:v>14.47367</c:v>
                      </c:pt>
                      <c:pt idx="110588">
                        <c:v>14.45557</c:v>
                      </c:pt>
                      <c:pt idx="110589">
                        <c:v>14.437480000000001</c:v>
                      </c:pt>
                      <c:pt idx="110590">
                        <c:v>14.41976</c:v>
                      </c:pt>
                      <c:pt idx="110591">
                        <c:v>14.405850000000001</c:v>
                      </c:pt>
                      <c:pt idx="110592">
                        <c:v>14.39007</c:v>
                      </c:pt>
                      <c:pt idx="110593">
                        <c:v>14.372299999999999</c:v>
                      </c:pt>
                      <c:pt idx="110594">
                        <c:v>14.354769999999998</c:v>
                      </c:pt>
                      <c:pt idx="110595">
                        <c:v>14.33802</c:v>
                      </c:pt>
                      <c:pt idx="110596">
                        <c:v>14.321429999999999</c:v>
                      </c:pt>
                      <c:pt idx="110597">
                        <c:v>14.305769999999999</c:v>
                      </c:pt>
                      <c:pt idx="110598">
                        <c:v>14.289540000000001</c:v>
                      </c:pt>
                      <c:pt idx="110599">
                        <c:v>14.273</c:v>
                      </c:pt>
                      <c:pt idx="110600">
                        <c:v>14.25629</c:v>
                      </c:pt>
                      <c:pt idx="110601">
                        <c:v>14.239619999999999</c:v>
                      </c:pt>
                      <c:pt idx="110602">
                        <c:v>14.222729999999999</c:v>
                      </c:pt>
                      <c:pt idx="110603">
                        <c:v>14.20584</c:v>
                      </c:pt>
                      <c:pt idx="110604">
                        <c:v>14.188639999999999</c:v>
                      </c:pt>
                      <c:pt idx="110605">
                        <c:v>14.171370000000001</c:v>
                      </c:pt>
                      <c:pt idx="110606">
                        <c:v>14.154859999999999</c:v>
                      </c:pt>
                      <c:pt idx="110607">
                        <c:v>14.13804</c:v>
                      </c:pt>
                      <c:pt idx="110608">
                        <c:v>14.12078</c:v>
                      </c:pt>
                      <c:pt idx="110609">
                        <c:v>14.103479999999999</c:v>
                      </c:pt>
                      <c:pt idx="110610">
                        <c:v>14.086270000000001</c:v>
                      </c:pt>
                      <c:pt idx="110611">
                        <c:v>14.069050000000001</c:v>
                      </c:pt>
                      <c:pt idx="110612">
                        <c:v>14.05184</c:v>
                      </c:pt>
                      <c:pt idx="110613">
                        <c:v>14.034649999999999</c:v>
                      </c:pt>
                      <c:pt idx="110614">
                        <c:v>14.01746</c:v>
                      </c:pt>
                      <c:pt idx="110615">
                        <c:v>14.000310000000001</c:v>
                      </c:pt>
                      <c:pt idx="110616">
                        <c:v>13.98319</c:v>
                      </c:pt>
                      <c:pt idx="110617">
                        <c:v>13.96603</c:v>
                      </c:pt>
                      <c:pt idx="110618">
                        <c:v>13.9489</c:v>
                      </c:pt>
                      <c:pt idx="110619">
                        <c:v>13.93234</c:v>
                      </c:pt>
                      <c:pt idx="110620">
                        <c:v>13.916409999999999</c:v>
                      </c:pt>
                      <c:pt idx="110621">
                        <c:v>13.90192</c:v>
                      </c:pt>
                      <c:pt idx="110622">
                        <c:v>13.88724</c:v>
                      </c:pt>
                      <c:pt idx="110623">
                        <c:v>13.87111</c:v>
                      </c:pt>
                      <c:pt idx="110624">
                        <c:v>13.855440000000002</c:v>
                      </c:pt>
                      <c:pt idx="110625">
                        <c:v>13.838930000000001</c:v>
                      </c:pt>
                      <c:pt idx="110626">
                        <c:v>13.822229999999999</c:v>
                      </c:pt>
                      <c:pt idx="110627">
                        <c:v>13.805750000000002</c:v>
                      </c:pt>
                      <c:pt idx="110628">
                        <c:v>13.789490000000001</c:v>
                      </c:pt>
                      <c:pt idx="110629">
                        <c:v>13.773999999999999</c:v>
                      </c:pt>
                      <c:pt idx="110630">
                        <c:v>13.758470000000001</c:v>
                      </c:pt>
                      <c:pt idx="110631">
                        <c:v>13.74288</c:v>
                      </c:pt>
                      <c:pt idx="110632">
                        <c:v>13.727370000000001</c:v>
                      </c:pt>
                      <c:pt idx="110633">
                        <c:v>13.711649999999999</c:v>
                      </c:pt>
                      <c:pt idx="110634">
                        <c:v>13.69642</c:v>
                      </c:pt>
                      <c:pt idx="110635">
                        <c:v>13.681049999999999</c:v>
                      </c:pt>
                      <c:pt idx="110636">
                        <c:v>13.6656</c:v>
                      </c:pt>
                      <c:pt idx="110637">
                        <c:v>13.649610000000001</c:v>
                      </c:pt>
                      <c:pt idx="110638">
                        <c:v>13.63382</c:v>
                      </c:pt>
                      <c:pt idx="110639">
                        <c:v>13.618310000000001</c:v>
                      </c:pt>
                      <c:pt idx="110640">
                        <c:v>13.60258</c:v>
                      </c:pt>
                      <c:pt idx="110641">
                        <c:v>13.588139999999999</c:v>
                      </c:pt>
                      <c:pt idx="110642">
                        <c:v>13.572930000000001</c:v>
                      </c:pt>
                      <c:pt idx="110643">
                        <c:v>13.557369999999999</c:v>
                      </c:pt>
                      <c:pt idx="110644">
                        <c:v>13.54171</c:v>
                      </c:pt>
                      <c:pt idx="110645">
                        <c:v>13.525970000000001</c:v>
                      </c:pt>
                      <c:pt idx="110646">
                        <c:v>13.510210000000001</c:v>
                      </c:pt>
                      <c:pt idx="110647">
                        <c:v>13.49442</c:v>
                      </c:pt>
                      <c:pt idx="110648">
                        <c:v>13.478630000000001</c:v>
                      </c:pt>
                      <c:pt idx="110649">
                        <c:v>13.439909999999999</c:v>
                      </c:pt>
                      <c:pt idx="110650">
                        <c:v>13.424130000000002</c:v>
                      </c:pt>
                      <c:pt idx="110651">
                        <c:v>13.39513</c:v>
                      </c:pt>
                      <c:pt idx="110652">
                        <c:v>13.37208</c:v>
                      </c:pt>
                      <c:pt idx="110653">
                        <c:v>13.349869999999999</c:v>
                      </c:pt>
                      <c:pt idx="110654">
                        <c:v>13.329219999999999</c:v>
                      </c:pt>
                      <c:pt idx="110655">
                        <c:v>13.307370000000001</c:v>
                      </c:pt>
                      <c:pt idx="110656">
                        <c:v>13.286770000000001</c:v>
                      </c:pt>
                      <c:pt idx="110657">
                        <c:v>13.267290000000001</c:v>
                      </c:pt>
                      <c:pt idx="110658">
                        <c:v>13.247800000000002</c:v>
                      </c:pt>
                      <c:pt idx="110659">
                        <c:v>13.228629999999999</c:v>
                      </c:pt>
                      <c:pt idx="110660">
                        <c:v>13.20959</c:v>
                      </c:pt>
                      <c:pt idx="110661">
                        <c:v>13.190679999999999</c:v>
                      </c:pt>
                      <c:pt idx="110662">
                        <c:v>13.172379999999999</c:v>
                      </c:pt>
                      <c:pt idx="110663">
                        <c:v>13.153280000000001</c:v>
                      </c:pt>
                      <c:pt idx="110664">
                        <c:v>13.133660000000001</c:v>
                      </c:pt>
                      <c:pt idx="110665">
                        <c:v>13.11448</c:v>
                      </c:pt>
                      <c:pt idx="110666">
                        <c:v>13.095600000000001</c:v>
                      </c:pt>
                      <c:pt idx="110667">
                        <c:v>13.075659999999999</c:v>
                      </c:pt>
                      <c:pt idx="110668">
                        <c:v>13.056369999999999</c:v>
                      </c:pt>
                      <c:pt idx="110669">
                        <c:v>13.035129999999999</c:v>
                      </c:pt>
                      <c:pt idx="110670">
                        <c:v>13.012699999999999</c:v>
                      </c:pt>
                      <c:pt idx="110671">
                        <c:v>12.99239</c:v>
                      </c:pt>
                      <c:pt idx="110672">
                        <c:v>12.972239999999999</c:v>
                      </c:pt>
                      <c:pt idx="110673">
                        <c:v>12.951999999999998</c:v>
                      </c:pt>
                      <c:pt idx="110674">
                        <c:v>12.931539999999998</c:v>
                      </c:pt>
                      <c:pt idx="110675">
                        <c:v>12.910900000000002</c:v>
                      </c:pt>
                      <c:pt idx="110676">
                        <c:v>12.890470000000001</c:v>
                      </c:pt>
                      <c:pt idx="110677">
                        <c:v>12.86975</c:v>
                      </c:pt>
                      <c:pt idx="110678">
                        <c:v>12.849269999999999</c:v>
                      </c:pt>
                      <c:pt idx="110679">
                        <c:v>12.82978</c:v>
                      </c:pt>
                      <c:pt idx="110680">
                        <c:v>12.81016</c:v>
                      </c:pt>
                      <c:pt idx="110681">
                        <c:v>12.791680000000001</c:v>
                      </c:pt>
                      <c:pt idx="110682">
                        <c:v>12.77303</c:v>
                      </c:pt>
                      <c:pt idx="110683">
                        <c:v>12.754390000000001</c:v>
                      </c:pt>
                      <c:pt idx="110684">
                        <c:v>12.735570000000001</c:v>
                      </c:pt>
                      <c:pt idx="110685">
                        <c:v>12.716849999999999</c:v>
                      </c:pt>
                      <c:pt idx="110686">
                        <c:v>12.697849999999999</c:v>
                      </c:pt>
                      <c:pt idx="110687">
                        <c:v>12.678720000000002</c:v>
                      </c:pt>
                      <c:pt idx="110688">
                        <c:v>12.65016</c:v>
                      </c:pt>
                      <c:pt idx="110689">
                        <c:v>12.629649999999998</c:v>
                      </c:pt>
                      <c:pt idx="110690">
                        <c:v>12.60998</c:v>
                      </c:pt>
                      <c:pt idx="110691">
                        <c:v>12.59141</c:v>
                      </c:pt>
                      <c:pt idx="110692">
                        <c:v>12.572209999999998</c:v>
                      </c:pt>
                      <c:pt idx="110693">
                        <c:v>12.553289999999999</c:v>
                      </c:pt>
                      <c:pt idx="110694">
                        <c:v>12.53458</c:v>
                      </c:pt>
                      <c:pt idx="110695">
                        <c:v>12.516020000000001</c:v>
                      </c:pt>
                      <c:pt idx="110696">
                        <c:v>12.49728</c:v>
                      </c:pt>
                      <c:pt idx="110697">
                        <c:v>12.47888</c:v>
                      </c:pt>
                      <c:pt idx="110698">
                        <c:v>12.46035</c:v>
                      </c:pt>
                      <c:pt idx="110699">
                        <c:v>12.442089999999999</c:v>
                      </c:pt>
                      <c:pt idx="110700">
                        <c:v>12.423719999999999</c:v>
                      </c:pt>
                      <c:pt idx="110701">
                        <c:v>12.40508</c:v>
                      </c:pt>
                      <c:pt idx="110702">
                        <c:v>12.38688</c:v>
                      </c:pt>
                      <c:pt idx="110703">
                        <c:v>12.3681</c:v>
                      </c:pt>
                      <c:pt idx="110704">
                        <c:v>12.34896</c:v>
                      </c:pt>
                      <c:pt idx="110705">
                        <c:v>12.330410000000001</c:v>
                      </c:pt>
                      <c:pt idx="110706">
                        <c:v>12.232510000000001</c:v>
                      </c:pt>
                      <c:pt idx="110707">
                        <c:v>12.24306</c:v>
                      </c:pt>
                      <c:pt idx="110708">
                        <c:v>12.23368</c:v>
                      </c:pt>
                      <c:pt idx="110709">
                        <c:v>12.22124</c:v>
                      </c:pt>
                      <c:pt idx="110710">
                        <c:v>12.20505</c:v>
                      </c:pt>
                      <c:pt idx="110711">
                        <c:v>12.188650000000001</c:v>
                      </c:pt>
                      <c:pt idx="110712">
                        <c:v>12.17103</c:v>
                      </c:pt>
                      <c:pt idx="110713">
                        <c:v>12.1533</c:v>
                      </c:pt>
                      <c:pt idx="110714">
                        <c:v>12.1357</c:v>
                      </c:pt>
                      <c:pt idx="110715">
                        <c:v>12.11781</c:v>
                      </c:pt>
                      <c:pt idx="110716">
                        <c:v>12.099260000000001</c:v>
                      </c:pt>
                      <c:pt idx="110717">
                        <c:v>12.081329999999999</c:v>
                      </c:pt>
                      <c:pt idx="110718">
                        <c:v>12.06264</c:v>
                      </c:pt>
                      <c:pt idx="110719">
                        <c:v>12.043619999999999</c:v>
                      </c:pt>
                      <c:pt idx="110720">
                        <c:v>12.024809999999999</c:v>
                      </c:pt>
                      <c:pt idx="110721">
                        <c:v>12.005699999999999</c:v>
                      </c:pt>
                      <c:pt idx="110722">
                        <c:v>11.986349999999998</c:v>
                      </c:pt>
                      <c:pt idx="110723">
                        <c:v>11.96781</c:v>
                      </c:pt>
                      <c:pt idx="110724">
                        <c:v>11.948360000000001</c:v>
                      </c:pt>
                      <c:pt idx="110725">
                        <c:v>11.928989999999999</c:v>
                      </c:pt>
                      <c:pt idx="110726">
                        <c:v>11.90936</c:v>
                      </c:pt>
                      <c:pt idx="110727">
                        <c:v>11.890039999999999</c:v>
                      </c:pt>
                      <c:pt idx="110728">
                        <c:v>11.870329999999999</c:v>
                      </c:pt>
                      <c:pt idx="110729">
                        <c:v>11.850529999999999</c:v>
                      </c:pt>
                      <c:pt idx="110730">
                        <c:v>11.830639999999999</c:v>
                      </c:pt>
                      <c:pt idx="110731">
                        <c:v>11.811170000000001</c:v>
                      </c:pt>
                      <c:pt idx="110732">
                        <c:v>11.791350000000001</c:v>
                      </c:pt>
                      <c:pt idx="110733">
                        <c:v>11.771419999999999</c:v>
                      </c:pt>
                      <c:pt idx="110734">
                        <c:v>11.751380000000001</c:v>
                      </c:pt>
                      <c:pt idx="110735">
                        <c:v>11.73171</c:v>
                      </c:pt>
                      <c:pt idx="110736">
                        <c:v>11.71199</c:v>
                      </c:pt>
                      <c:pt idx="110737">
                        <c:v>11.692780000000001</c:v>
                      </c:pt>
                      <c:pt idx="110738">
                        <c:v>11.672899999999998</c:v>
                      </c:pt>
                      <c:pt idx="110739">
                        <c:v>11.65344</c:v>
                      </c:pt>
                      <c:pt idx="110740">
                        <c:v>11.632420000000002</c:v>
                      </c:pt>
                      <c:pt idx="110741">
                        <c:v>11.61125</c:v>
                      </c:pt>
                      <c:pt idx="110742">
                        <c:v>11.5914</c:v>
                      </c:pt>
                      <c:pt idx="110743">
                        <c:v>11.570689999999999</c:v>
                      </c:pt>
                      <c:pt idx="110744">
                        <c:v>11.549769999999999</c:v>
                      </c:pt>
                      <c:pt idx="110745">
                        <c:v>11.52933</c:v>
                      </c:pt>
                      <c:pt idx="110746">
                        <c:v>11.508560000000001</c:v>
                      </c:pt>
                      <c:pt idx="110747">
                        <c:v>11.488569999999999</c:v>
                      </c:pt>
                      <c:pt idx="110748">
                        <c:v>11.468419999999998</c:v>
                      </c:pt>
                      <c:pt idx="110749">
                        <c:v>11.448169999999999</c:v>
                      </c:pt>
                      <c:pt idx="110750">
                        <c:v>11.42787</c:v>
                      </c:pt>
                      <c:pt idx="110751">
                        <c:v>11.40775</c:v>
                      </c:pt>
                      <c:pt idx="110752">
                        <c:v>11.387460000000001</c:v>
                      </c:pt>
                      <c:pt idx="110753">
                        <c:v>11.367089999999999</c:v>
                      </c:pt>
                      <c:pt idx="110754">
                        <c:v>11.346</c:v>
                      </c:pt>
                      <c:pt idx="110755">
                        <c:v>11.32648</c:v>
                      </c:pt>
                      <c:pt idx="110756">
                        <c:v>11.306270000000001</c:v>
                      </c:pt>
                      <c:pt idx="110757">
                        <c:v>11.28665</c:v>
                      </c:pt>
                      <c:pt idx="110758">
                        <c:v>11.267119999999998</c:v>
                      </c:pt>
                      <c:pt idx="110759">
                        <c:v>11.24719</c:v>
                      </c:pt>
                      <c:pt idx="110760">
                        <c:v>11.22748</c:v>
                      </c:pt>
                      <c:pt idx="110761">
                        <c:v>11.207800000000001</c:v>
                      </c:pt>
                      <c:pt idx="110762">
                        <c:v>11.188210000000002</c:v>
                      </c:pt>
                      <c:pt idx="110763">
                        <c:v>11.168499999999998</c:v>
                      </c:pt>
                      <c:pt idx="110764">
                        <c:v>11.149039999999999</c:v>
                      </c:pt>
                      <c:pt idx="110765">
                        <c:v>11.12933</c:v>
                      </c:pt>
                      <c:pt idx="110766">
                        <c:v>11.109089999999998</c:v>
                      </c:pt>
                      <c:pt idx="110767">
                        <c:v>11.06176</c:v>
                      </c:pt>
                      <c:pt idx="110768">
                        <c:v>11.040509999999999</c:v>
                      </c:pt>
                      <c:pt idx="110769">
                        <c:v>11.018229999999999</c:v>
                      </c:pt>
                      <c:pt idx="110770">
                        <c:v>10.99685</c:v>
                      </c:pt>
                      <c:pt idx="110771">
                        <c:v>10.975520000000001</c:v>
                      </c:pt>
                      <c:pt idx="110772">
                        <c:v>10.954090000000001</c:v>
                      </c:pt>
                      <c:pt idx="110773">
                        <c:v>10.933409999999999</c:v>
                      </c:pt>
                      <c:pt idx="110774">
                        <c:v>10.91337</c:v>
                      </c:pt>
                      <c:pt idx="110775">
                        <c:v>10.893550000000001</c:v>
                      </c:pt>
                      <c:pt idx="110776">
                        <c:v>10.873679999999998</c:v>
                      </c:pt>
                      <c:pt idx="110777">
                        <c:v>10.853919999999999</c:v>
                      </c:pt>
                      <c:pt idx="110778">
                        <c:v>10.834440000000001</c:v>
                      </c:pt>
                      <c:pt idx="110779">
                        <c:v>10.814820000000001</c:v>
                      </c:pt>
                      <c:pt idx="110780">
                        <c:v>10.79461</c:v>
                      </c:pt>
                      <c:pt idx="110781">
                        <c:v>10.77688</c:v>
                      </c:pt>
                      <c:pt idx="110782">
                        <c:v>10.758270000000001</c:v>
                      </c:pt>
                      <c:pt idx="110783">
                        <c:v>10.739909999999998</c:v>
                      </c:pt>
                      <c:pt idx="110784">
                        <c:v>10.72106</c:v>
                      </c:pt>
                      <c:pt idx="110785">
                        <c:v>10.702059999999999</c:v>
                      </c:pt>
                      <c:pt idx="110786">
                        <c:v>10.68379</c:v>
                      </c:pt>
                      <c:pt idx="110787">
                        <c:v>10.641400000000001</c:v>
                      </c:pt>
                      <c:pt idx="110788">
                        <c:v>10.622259999999999</c:v>
                      </c:pt>
                      <c:pt idx="110789">
                        <c:v>10.58991</c:v>
                      </c:pt>
                      <c:pt idx="110790">
                        <c:v>10.563739999999999</c:v>
                      </c:pt>
                      <c:pt idx="110791">
                        <c:v>10.539559999999998</c:v>
                      </c:pt>
                      <c:pt idx="110792">
                        <c:v>10.51646</c:v>
                      </c:pt>
                      <c:pt idx="110793">
                        <c:v>10.49466</c:v>
                      </c:pt>
                      <c:pt idx="110794">
                        <c:v>10.472580000000001</c:v>
                      </c:pt>
                      <c:pt idx="110795">
                        <c:v>10.45111</c:v>
                      </c:pt>
                      <c:pt idx="110796">
                        <c:v>10.429630000000001</c:v>
                      </c:pt>
                      <c:pt idx="110797">
                        <c:v>10.407360000000001</c:v>
                      </c:pt>
                      <c:pt idx="110798">
                        <c:v>10.386880000000001</c:v>
                      </c:pt>
                      <c:pt idx="110799">
                        <c:v>10.36561</c:v>
                      </c:pt>
                      <c:pt idx="110800">
                        <c:v>10.345130000000001</c:v>
                      </c:pt>
                      <c:pt idx="110801">
                        <c:v>10.32395</c:v>
                      </c:pt>
                      <c:pt idx="110802">
                        <c:v>10.302759999999999</c:v>
                      </c:pt>
                      <c:pt idx="110803">
                        <c:v>10.281750000000001</c:v>
                      </c:pt>
                      <c:pt idx="110804">
                        <c:v>10.260480000000001</c:v>
                      </c:pt>
                      <c:pt idx="110805">
                        <c:v>10.23901</c:v>
                      </c:pt>
                      <c:pt idx="110806">
                        <c:v>10.216829999999998</c:v>
                      </c:pt>
                      <c:pt idx="110807">
                        <c:v>10.196099999999999</c:v>
                      </c:pt>
                      <c:pt idx="110808">
                        <c:v>10.176410000000001</c:v>
                      </c:pt>
                      <c:pt idx="110809">
                        <c:v>10.156689999999999</c:v>
                      </c:pt>
                      <c:pt idx="110810">
                        <c:v>10.137739999999999</c:v>
                      </c:pt>
                      <c:pt idx="110811">
                        <c:v>10.11913</c:v>
                      </c:pt>
                      <c:pt idx="110812">
                        <c:v>10.100210000000001</c:v>
                      </c:pt>
                      <c:pt idx="110813">
                        <c:v>10.083089999999999</c:v>
                      </c:pt>
                      <c:pt idx="110814">
                        <c:v>10.064580000000001</c:v>
                      </c:pt>
                      <c:pt idx="110815">
                        <c:v>10.046470000000001</c:v>
                      </c:pt>
                      <c:pt idx="110816">
                        <c:v>10.02739</c:v>
                      </c:pt>
                      <c:pt idx="110817">
                        <c:v>10.013860000000001</c:v>
                      </c:pt>
                      <c:pt idx="110818">
                        <c:v>9.9974159999999994</c:v>
                      </c:pt>
                      <c:pt idx="110819">
                        <c:v>9.9804180000000002</c:v>
                      </c:pt>
                      <c:pt idx="110820">
                        <c:v>9.9627630000000007</c:v>
                      </c:pt>
                      <c:pt idx="110821">
                        <c:v>9.947006</c:v>
                      </c:pt>
                      <c:pt idx="110822">
                        <c:v>9.932696</c:v>
                      </c:pt>
                      <c:pt idx="110823">
                        <c:v>9.9177689999999998</c:v>
                      </c:pt>
                      <c:pt idx="110824">
                        <c:v>9.901940999999999</c:v>
                      </c:pt>
                      <c:pt idx="110825">
                        <c:v>9.8847860000000001</c:v>
                      </c:pt>
                      <c:pt idx="110826">
                        <c:v>9.8681940000000008</c:v>
                      </c:pt>
                      <c:pt idx="110827">
                        <c:v>9.8515049999999995</c:v>
                      </c:pt>
                      <c:pt idx="110828">
                        <c:v>9.834759</c:v>
                      </c:pt>
                      <c:pt idx="110829">
                        <c:v>9.8181220000000007</c:v>
                      </c:pt>
                      <c:pt idx="110830">
                        <c:v>9.8014520000000012</c:v>
                      </c:pt>
                      <c:pt idx="110831">
                        <c:v>9.784656</c:v>
                      </c:pt>
                      <c:pt idx="110832">
                        <c:v>9.7682929999999999</c:v>
                      </c:pt>
                      <c:pt idx="110833">
                        <c:v>9.7510790000000007</c:v>
                      </c:pt>
                      <c:pt idx="110834">
                        <c:v>9.734024999999999</c:v>
                      </c:pt>
                      <c:pt idx="110835">
                        <c:v>9.7167899999999996</c:v>
                      </c:pt>
                      <c:pt idx="110836">
                        <c:v>9.6997660000000003</c:v>
                      </c:pt>
                      <c:pt idx="110837">
                        <c:v>9.6825729999999997</c:v>
                      </c:pt>
                      <c:pt idx="110838">
                        <c:v>9.6653380000000002</c:v>
                      </c:pt>
                      <c:pt idx="110839">
                        <c:v>9.6481709999999996</c:v>
                      </c:pt>
                      <c:pt idx="110840">
                        <c:v>9.6315460000000002</c:v>
                      </c:pt>
                      <c:pt idx="110841">
                        <c:v>9.6134880000000003</c:v>
                      </c:pt>
                      <c:pt idx="110842">
                        <c:v>9.5953479999999995</c:v>
                      </c:pt>
                      <c:pt idx="110843">
                        <c:v>9.5773250000000001</c:v>
                      </c:pt>
                      <c:pt idx="110844">
                        <c:v>9.5591709999999992</c:v>
                      </c:pt>
                      <c:pt idx="110845">
                        <c:v>9.5409129999999998</c:v>
                      </c:pt>
                      <c:pt idx="110846">
                        <c:v>9.5227959999999996</c:v>
                      </c:pt>
                      <c:pt idx="110847">
                        <c:v>9.5046319999999991</c:v>
                      </c:pt>
                      <c:pt idx="110848">
                        <c:v>9.487133</c:v>
                      </c:pt>
                      <c:pt idx="110849">
                        <c:v>9.4704510000000006</c:v>
                      </c:pt>
                      <c:pt idx="110850">
                        <c:v>9.4528599999999994</c:v>
                      </c:pt>
                      <c:pt idx="110851">
                        <c:v>9.4342240000000004</c:v>
                      </c:pt>
                      <c:pt idx="110852">
                        <c:v>9.4345330000000001</c:v>
                      </c:pt>
                      <c:pt idx="110853">
                        <c:v>9.4132219999999993</c:v>
                      </c:pt>
                      <c:pt idx="110854">
                        <c:v>9.3947269999999996</c:v>
                      </c:pt>
                      <c:pt idx="110855">
                        <c:v>9.3750359999999997</c:v>
                      </c:pt>
                      <c:pt idx="110856">
                        <c:v>9.3620400000000004</c:v>
                      </c:pt>
                      <c:pt idx="110857">
                        <c:v>9.3446990000000003</c:v>
                      </c:pt>
                      <c:pt idx="110858">
                        <c:v>9.3265960000000003</c:v>
                      </c:pt>
                      <c:pt idx="110859">
                        <c:v>9.3108329999999988</c:v>
                      </c:pt>
                      <c:pt idx="110860">
                        <c:v>9.2925740000000001</c:v>
                      </c:pt>
                      <c:pt idx="110861">
                        <c:v>9.2745730000000002</c:v>
                      </c:pt>
                      <c:pt idx="110862">
                        <c:v>9.2594650000000005</c:v>
                      </c:pt>
                      <c:pt idx="110863">
                        <c:v>9.2437640000000005</c:v>
                      </c:pt>
                      <c:pt idx="110864">
                        <c:v>9.2259029999999989</c:v>
                      </c:pt>
                      <c:pt idx="110865">
                        <c:v>9.2092620000000007</c:v>
                      </c:pt>
                      <c:pt idx="110866">
                        <c:v>9.1925920000000012</c:v>
                      </c:pt>
                      <c:pt idx="110867">
                        <c:v>9.1748650000000005</c:v>
                      </c:pt>
                      <c:pt idx="110868">
                        <c:v>9.1575450000000007</c:v>
                      </c:pt>
                      <c:pt idx="110869">
                        <c:v>9.1420999999999992</c:v>
                      </c:pt>
                      <c:pt idx="110870">
                        <c:v>9.1269550000000006</c:v>
                      </c:pt>
                      <c:pt idx="110871">
                        <c:v>9.1099080000000008</c:v>
                      </c:pt>
                      <c:pt idx="110872">
                        <c:v>9.0929159999999989</c:v>
                      </c:pt>
                      <c:pt idx="110873">
                        <c:v>9.0761729999999989</c:v>
                      </c:pt>
                      <c:pt idx="110874">
                        <c:v>9.0600860000000001</c:v>
                      </c:pt>
                      <c:pt idx="110875">
                        <c:v>9.0420029999999993</c:v>
                      </c:pt>
                      <c:pt idx="110876">
                        <c:v>9.0247899999999994</c:v>
                      </c:pt>
                      <c:pt idx="110877">
                        <c:v>9.0071829999999995</c:v>
                      </c:pt>
                      <c:pt idx="110878">
                        <c:v>8.9900519999999986</c:v>
                      </c:pt>
                      <c:pt idx="110879">
                        <c:v>8.972213</c:v>
                      </c:pt>
                      <c:pt idx="110880">
                        <c:v>8.9545329999999996</c:v>
                      </c:pt>
                      <c:pt idx="110881">
                        <c:v>8.9365450000000006</c:v>
                      </c:pt>
                      <c:pt idx="110882">
                        <c:v>8.9188159999999996</c:v>
                      </c:pt>
                      <c:pt idx="110883">
                        <c:v>8.9021899999999992</c:v>
                      </c:pt>
                      <c:pt idx="110884">
                        <c:v>8.887321</c:v>
                      </c:pt>
                      <c:pt idx="110885">
                        <c:v>8.8703609999999991</c:v>
                      </c:pt>
                      <c:pt idx="110886">
                        <c:v>8.8528099999999998</c:v>
                      </c:pt>
                      <c:pt idx="110887">
                        <c:v>8.8356549999999991</c:v>
                      </c:pt>
                      <c:pt idx="110888">
                        <c:v>8.8175449999999991</c:v>
                      </c:pt>
                      <c:pt idx="110889">
                        <c:v>8.7999400000000012</c:v>
                      </c:pt>
                      <c:pt idx="110890">
                        <c:v>8.7822910000000007</c:v>
                      </c:pt>
                      <c:pt idx="110891">
                        <c:v>8.7651489999999992</c:v>
                      </c:pt>
                      <c:pt idx="110892">
                        <c:v>8.7490860000000001</c:v>
                      </c:pt>
                      <c:pt idx="110893">
                        <c:v>8.7321930000000005</c:v>
                      </c:pt>
                      <c:pt idx="110894">
                        <c:v>8.7187169999999998</c:v>
                      </c:pt>
                      <c:pt idx="110895">
                        <c:v>8.7090500000000013</c:v>
                      </c:pt>
                      <c:pt idx="110896">
                        <c:v>8.6946480000000008</c:v>
                      </c:pt>
                      <c:pt idx="110897">
                        <c:v>8.6781100000000002</c:v>
                      </c:pt>
                      <c:pt idx="110898">
                        <c:v>8.6615760000000002</c:v>
                      </c:pt>
                      <c:pt idx="110899">
                        <c:v>8.6442549999999994</c:v>
                      </c:pt>
                      <c:pt idx="110900">
                        <c:v>8.6263129999999997</c:v>
                      </c:pt>
                      <c:pt idx="110901">
                        <c:v>8.6085169999999991</c:v>
                      </c:pt>
                      <c:pt idx="110902">
                        <c:v>8.5904849999999993</c:v>
                      </c:pt>
                      <c:pt idx="110903">
                        <c:v>8.5729170000000003</c:v>
                      </c:pt>
                      <c:pt idx="110904">
                        <c:v>8.5551510000000004</c:v>
                      </c:pt>
                      <c:pt idx="110905">
                        <c:v>8.5374459999999992</c:v>
                      </c:pt>
                      <c:pt idx="110906">
                        <c:v>8.519919999999999</c:v>
                      </c:pt>
                      <c:pt idx="110907">
                        <c:v>8.5028849999999991</c:v>
                      </c:pt>
                      <c:pt idx="110908">
                        <c:v>8.4866519999999994</c:v>
                      </c:pt>
                      <c:pt idx="110909">
                        <c:v>8.4699989999999996</c:v>
                      </c:pt>
                      <c:pt idx="110910">
                        <c:v>8.4527319999999992</c:v>
                      </c:pt>
                      <c:pt idx="110911">
                        <c:v>8.4351659999999988</c:v>
                      </c:pt>
                      <c:pt idx="110912">
                        <c:v>8.417643</c:v>
                      </c:pt>
                      <c:pt idx="110913">
                        <c:v>8.3998519999999992</c:v>
                      </c:pt>
                      <c:pt idx="110914">
                        <c:v>8.3820589999999999</c:v>
                      </c:pt>
                      <c:pt idx="110915">
                        <c:v>8.3634900000000005</c:v>
                      </c:pt>
                      <c:pt idx="110916">
                        <c:v>8.3457790000000003</c:v>
                      </c:pt>
                      <c:pt idx="110917">
                        <c:v>8.3281190000000009</c:v>
                      </c:pt>
                      <c:pt idx="110918">
                        <c:v>8.3115609999999993</c:v>
                      </c:pt>
                      <c:pt idx="110919">
                        <c:v>8.2944119999999995</c:v>
                      </c:pt>
                      <c:pt idx="110920">
                        <c:v>8.2784840000000006</c:v>
                      </c:pt>
                      <c:pt idx="110921">
                        <c:v>8.264717000000001</c:v>
                      </c:pt>
                      <c:pt idx="110922">
                        <c:v>8.2471789999999991</c:v>
                      </c:pt>
                      <c:pt idx="110923">
                        <c:v>8.2305410000000006</c:v>
                      </c:pt>
                      <c:pt idx="110924">
                        <c:v>8.2136879999999994</c:v>
                      </c:pt>
                      <c:pt idx="110925">
                        <c:v>8.1961349999999999</c:v>
                      </c:pt>
                      <c:pt idx="110926">
                        <c:v>8.1786879999999993</c:v>
                      </c:pt>
                      <c:pt idx="110927">
                        <c:v>8.1615919999999988</c:v>
                      </c:pt>
                      <c:pt idx="110928">
                        <c:v>8.1457639999999998</c:v>
                      </c:pt>
                      <c:pt idx="110929">
                        <c:v>8.1288959999999992</c:v>
                      </c:pt>
                      <c:pt idx="110930">
                        <c:v>8.1133589999999991</c:v>
                      </c:pt>
                      <c:pt idx="110931">
                        <c:v>8.0968079999999993</c:v>
                      </c:pt>
                      <c:pt idx="110932">
                        <c:v>8.0807210000000005</c:v>
                      </c:pt>
                      <c:pt idx="110933">
                        <c:v>8.0643980000000006</c:v>
                      </c:pt>
                      <c:pt idx="110934">
                        <c:v>8.0465509999999991</c:v>
                      </c:pt>
                      <c:pt idx="110935">
                        <c:v>8.0290569999999999</c:v>
                      </c:pt>
                      <c:pt idx="110936">
                        <c:v>8.0120590000000007</c:v>
                      </c:pt>
                      <c:pt idx="110937">
                        <c:v>7.9951140000000001</c:v>
                      </c:pt>
                      <c:pt idx="110938">
                        <c:v>7.9797700000000003</c:v>
                      </c:pt>
                      <c:pt idx="110939">
                        <c:v>7.9639389999999999</c:v>
                      </c:pt>
                      <c:pt idx="110940">
                        <c:v>7.947775</c:v>
                      </c:pt>
                      <c:pt idx="110941">
                        <c:v>7.9309909999999997</c:v>
                      </c:pt>
                      <c:pt idx="110942">
                        <c:v>7.9136589999999991</c:v>
                      </c:pt>
                      <c:pt idx="110943">
                        <c:v>7.8960759999999999</c:v>
                      </c:pt>
                      <c:pt idx="110944">
                        <c:v>7.8785150000000002</c:v>
                      </c:pt>
                      <c:pt idx="110945">
                        <c:v>7.8605820000000008</c:v>
                      </c:pt>
                      <c:pt idx="110946">
                        <c:v>7.8430219999999995</c:v>
                      </c:pt>
                      <c:pt idx="110947">
                        <c:v>7.8255600000000003</c:v>
                      </c:pt>
                      <c:pt idx="110948">
                        <c:v>7.8083670000000005</c:v>
                      </c:pt>
                      <c:pt idx="110949">
                        <c:v>7.7915310000000009</c:v>
                      </c:pt>
                      <c:pt idx="110950">
                        <c:v>7.7747630000000001</c:v>
                      </c:pt>
                      <c:pt idx="110951">
                        <c:v>7.7581180000000005</c:v>
                      </c:pt>
                      <c:pt idx="110952">
                        <c:v>7.7104350000000004</c:v>
                      </c:pt>
                      <c:pt idx="110953">
                        <c:v>7.7040790000000001</c:v>
                      </c:pt>
                      <c:pt idx="110954">
                        <c:v>7.6932849999999995</c:v>
                      </c:pt>
                      <c:pt idx="110955">
                        <c:v>7.6803069999999991</c:v>
                      </c:pt>
                      <c:pt idx="110956">
                        <c:v>7.6657589999999995</c:v>
                      </c:pt>
                      <c:pt idx="110957">
                        <c:v>7.6502889999999999</c:v>
                      </c:pt>
                      <c:pt idx="110958">
                        <c:v>7.6344290000000008</c:v>
                      </c:pt>
                      <c:pt idx="110959">
                        <c:v>7.6180859999999999</c:v>
                      </c:pt>
                      <c:pt idx="110960">
                        <c:v>7.6019970000000008</c:v>
                      </c:pt>
                      <c:pt idx="110961">
                        <c:v>7.58521</c:v>
                      </c:pt>
                      <c:pt idx="110962">
                        <c:v>7.56806</c:v>
                      </c:pt>
                      <c:pt idx="110963">
                        <c:v>7.5509890000000004</c:v>
                      </c:pt>
                      <c:pt idx="110964">
                        <c:v>7.53348</c:v>
                      </c:pt>
                      <c:pt idx="110965">
                        <c:v>7.5153699999999999</c:v>
                      </c:pt>
                      <c:pt idx="110966">
                        <c:v>7.4998209999999998</c:v>
                      </c:pt>
                      <c:pt idx="110967">
                        <c:v>7.4829299999999996</c:v>
                      </c:pt>
                      <c:pt idx="110968">
                        <c:v>7.4665409999999994</c:v>
                      </c:pt>
                      <c:pt idx="110969">
                        <c:v>7.4484219999999999</c:v>
                      </c:pt>
                      <c:pt idx="110970">
                        <c:v>7.4298770000000003</c:v>
                      </c:pt>
                      <c:pt idx="110971">
                        <c:v>7.4103709999999996</c:v>
                      </c:pt>
                      <c:pt idx="110972">
                        <c:v>7.3904190000000005</c:v>
                      </c:pt>
                      <c:pt idx="110973">
                        <c:v>7.3709179999999996</c:v>
                      </c:pt>
                      <c:pt idx="110974">
                        <c:v>7.351013</c:v>
                      </c:pt>
                      <c:pt idx="110975">
                        <c:v>7.3311260000000003</c:v>
                      </c:pt>
                      <c:pt idx="110976">
                        <c:v>7.3113539999999997</c:v>
                      </c:pt>
                      <c:pt idx="110977">
                        <c:v>7.2916420000000004</c:v>
                      </c:pt>
                      <c:pt idx="110978">
                        <c:v>7.2714610000000004</c:v>
                      </c:pt>
                      <c:pt idx="110979">
                        <c:v>7.2514430000000001</c:v>
                      </c:pt>
                      <c:pt idx="110980">
                        <c:v>7.2315169999999993</c:v>
                      </c:pt>
                      <c:pt idx="110981">
                        <c:v>7.2112560000000006</c:v>
                      </c:pt>
                      <c:pt idx="110982">
                        <c:v>7.191084</c:v>
                      </c:pt>
                      <c:pt idx="110983">
                        <c:v>7.1713450000000005</c:v>
                      </c:pt>
                      <c:pt idx="110984">
                        <c:v>7.1513179999999998</c:v>
                      </c:pt>
                      <c:pt idx="110985">
                        <c:v>7.131507</c:v>
                      </c:pt>
                      <c:pt idx="110986">
                        <c:v>7.1117350000000004</c:v>
                      </c:pt>
                      <c:pt idx="110987">
                        <c:v>7.0922169999999998</c:v>
                      </c:pt>
                      <c:pt idx="110988">
                        <c:v>7.0729129999999998</c:v>
                      </c:pt>
                      <c:pt idx="110989">
                        <c:v>7.0537179999999999</c:v>
                      </c:pt>
                      <c:pt idx="110990">
                        <c:v>7.0343689999999999</c:v>
                      </c:pt>
                      <c:pt idx="110991">
                        <c:v>7.0158059999999995</c:v>
                      </c:pt>
                      <c:pt idx="110992">
                        <c:v>6.996804</c:v>
                      </c:pt>
                      <c:pt idx="110993">
                        <c:v>6.9782019999999996</c:v>
                      </c:pt>
                      <c:pt idx="110994">
                        <c:v>6.9597860000000003</c:v>
                      </c:pt>
                      <c:pt idx="110995">
                        <c:v>6.9409549999999998</c:v>
                      </c:pt>
                      <c:pt idx="110996">
                        <c:v>6.9218950000000001</c:v>
                      </c:pt>
                      <c:pt idx="110997">
                        <c:v>6.9029559999999996</c:v>
                      </c:pt>
                      <c:pt idx="110998">
                        <c:v>6.8850720000000001</c:v>
                      </c:pt>
                      <c:pt idx="110999">
                        <c:v>6.8678080000000001</c:v>
                      </c:pt>
                      <c:pt idx="111000">
                        <c:v>6.8525679999999998</c:v>
                      </c:pt>
                      <c:pt idx="111001">
                        <c:v>6.8355610000000002</c:v>
                      </c:pt>
                      <c:pt idx="111002">
                        <c:v>6.8185349999999998</c:v>
                      </c:pt>
                      <c:pt idx="111003">
                        <c:v>6.8012620000000004</c:v>
                      </c:pt>
                      <c:pt idx="111004">
                        <c:v>6.783633</c:v>
                      </c:pt>
                      <c:pt idx="111005">
                        <c:v>6.7661760000000006</c:v>
                      </c:pt>
                      <c:pt idx="111006">
                        <c:v>6.7511169999999998</c:v>
                      </c:pt>
                      <c:pt idx="111007">
                        <c:v>6.735671</c:v>
                      </c:pt>
                      <c:pt idx="111008">
                        <c:v>6.7188919999999994</c:v>
                      </c:pt>
                      <c:pt idx="111009">
                        <c:v>6.7018800000000001</c:v>
                      </c:pt>
                      <c:pt idx="111010">
                        <c:v>6.6846259999999997</c:v>
                      </c:pt>
                      <c:pt idx="111011">
                        <c:v>6.6674239999999996</c:v>
                      </c:pt>
                      <c:pt idx="111012">
                        <c:v>6.6502150000000002</c:v>
                      </c:pt>
                      <c:pt idx="111013">
                        <c:v>6.632752</c:v>
                      </c:pt>
                      <c:pt idx="111014">
                        <c:v>6.6154539999999997</c:v>
                      </c:pt>
                      <c:pt idx="111015">
                        <c:v>6.597904999999999</c:v>
                      </c:pt>
                      <c:pt idx="111016">
                        <c:v>6.5802709999999998</c:v>
                      </c:pt>
                      <c:pt idx="111017">
                        <c:v>6.5624919999999998</c:v>
                      </c:pt>
                      <c:pt idx="111018">
                        <c:v>6.5457069999999993</c:v>
                      </c:pt>
                      <c:pt idx="111019">
                        <c:v>6.5288149999999998</c:v>
                      </c:pt>
                      <c:pt idx="111020">
                        <c:v>6.5119090000000002</c:v>
                      </c:pt>
                      <c:pt idx="111021">
                        <c:v>6.4946760000000001</c:v>
                      </c:pt>
                      <c:pt idx="111022">
                        <c:v>6.4769509999999997</c:v>
                      </c:pt>
                      <c:pt idx="111023">
                        <c:v>6.4584470000000005</c:v>
                      </c:pt>
                      <c:pt idx="111024">
                        <c:v>6.4398469999999994</c:v>
                      </c:pt>
                      <c:pt idx="111025">
                        <c:v>6.3986810000000007</c:v>
                      </c:pt>
                      <c:pt idx="111026">
                        <c:v>6.391934</c:v>
                      </c:pt>
                      <c:pt idx="111027">
                        <c:v>6.3675060000000006</c:v>
                      </c:pt>
                      <c:pt idx="111028">
                        <c:v>6.3474830000000004</c:v>
                      </c:pt>
                      <c:pt idx="111029">
                        <c:v>6.3254540000000006</c:v>
                      </c:pt>
                      <c:pt idx="111030">
                        <c:v>6.303935000000001</c:v>
                      </c:pt>
                      <c:pt idx="111031">
                        <c:v>6.2830149999999998</c:v>
                      </c:pt>
                      <c:pt idx="111032">
                        <c:v>6.2630119999999998</c:v>
                      </c:pt>
                      <c:pt idx="111033">
                        <c:v>6.2435539999999996</c:v>
                      </c:pt>
                      <c:pt idx="111034">
                        <c:v>6.224556999999999</c:v>
                      </c:pt>
                      <c:pt idx="111035">
                        <c:v>6.2058809999999998</c:v>
                      </c:pt>
                      <c:pt idx="111036">
                        <c:v>6.1875409999999995</c:v>
                      </c:pt>
                      <c:pt idx="111037">
                        <c:v>6.1692460000000002</c:v>
                      </c:pt>
                      <c:pt idx="111038">
                        <c:v>6.1508910000000006</c:v>
                      </c:pt>
                      <c:pt idx="111039">
                        <c:v>6.1326970000000003</c:v>
                      </c:pt>
                      <c:pt idx="111040">
                        <c:v>6.1144390000000008</c:v>
                      </c:pt>
                      <c:pt idx="111041">
                        <c:v>6.095828</c:v>
                      </c:pt>
                      <c:pt idx="111042">
                        <c:v>6.0781200000000002</c:v>
                      </c:pt>
                      <c:pt idx="111043">
                        <c:v>6.0602460000000002</c:v>
                      </c:pt>
                      <c:pt idx="111044">
                        <c:v>6.0422089999999997</c:v>
                      </c:pt>
                      <c:pt idx="111045">
                        <c:v>6.0243149999999996</c:v>
                      </c:pt>
                      <c:pt idx="111046">
                        <c:v>6.0065849999999994</c:v>
                      </c:pt>
                      <c:pt idx="111047">
                        <c:v>5.9886819999999998</c:v>
                      </c:pt>
                      <c:pt idx="111048">
                        <c:v>5.971051000000001</c:v>
                      </c:pt>
                      <c:pt idx="111049">
                        <c:v>5.9533139999999998</c:v>
                      </c:pt>
                      <c:pt idx="111050">
                        <c:v>5.9357509999999998</c:v>
                      </c:pt>
                      <c:pt idx="111051">
                        <c:v>5.9178529999999991</c:v>
                      </c:pt>
                      <c:pt idx="111052">
                        <c:v>5.9001800000000006</c:v>
                      </c:pt>
                      <c:pt idx="111053">
                        <c:v>5.882441</c:v>
                      </c:pt>
                      <c:pt idx="111054">
                        <c:v>5.8643260000000001</c:v>
                      </c:pt>
                      <c:pt idx="111055">
                        <c:v>5.8465530000000001</c:v>
                      </c:pt>
                      <c:pt idx="111056">
                        <c:v>5.829701</c:v>
                      </c:pt>
                      <c:pt idx="111057">
                        <c:v>5.8130790000000001</c:v>
                      </c:pt>
                      <c:pt idx="111058">
                        <c:v>5.7956830000000004</c:v>
                      </c:pt>
                      <c:pt idx="111059">
                        <c:v>5.7791230000000002</c:v>
                      </c:pt>
                      <c:pt idx="111060">
                        <c:v>5.7629889999999993</c:v>
                      </c:pt>
                      <c:pt idx="111061">
                        <c:v>5.745743</c:v>
                      </c:pt>
                      <c:pt idx="111062">
                        <c:v>5.7283810000000006</c:v>
                      </c:pt>
                      <c:pt idx="111063">
                        <c:v>5.7106809999999992</c:v>
                      </c:pt>
                      <c:pt idx="111064">
                        <c:v>5.6929359999999996</c:v>
                      </c:pt>
                      <c:pt idx="111065">
                        <c:v>5.6752510000000003</c:v>
                      </c:pt>
                      <c:pt idx="111066">
                        <c:v>5.6574619999999998</c:v>
                      </c:pt>
                      <c:pt idx="111067">
                        <c:v>5.6391780000000002</c:v>
                      </c:pt>
                      <c:pt idx="111068">
                        <c:v>5.620743</c:v>
                      </c:pt>
                      <c:pt idx="111069">
                        <c:v>5.6023369999999995</c:v>
                      </c:pt>
                      <c:pt idx="111070">
                        <c:v>5.5838370000000008</c:v>
                      </c:pt>
                      <c:pt idx="111071">
                        <c:v>5.5654820000000003</c:v>
                      </c:pt>
                      <c:pt idx="111072">
                        <c:v>5.547009000000001</c:v>
                      </c:pt>
                      <c:pt idx="111073">
                        <c:v>5.5285759999999993</c:v>
                      </c:pt>
                      <c:pt idx="111074">
                        <c:v>5.510567</c:v>
                      </c:pt>
                      <c:pt idx="111075">
                        <c:v>5.4920109999999998</c:v>
                      </c:pt>
                      <c:pt idx="111076">
                        <c:v>5.4738530000000001</c:v>
                      </c:pt>
                      <c:pt idx="111077">
                        <c:v>5.4572140000000005</c:v>
                      </c:pt>
                      <c:pt idx="111078">
                        <c:v>5.438422000000001</c:v>
                      </c:pt>
                      <c:pt idx="111079">
                        <c:v>5.4199660000000005</c:v>
                      </c:pt>
                      <c:pt idx="111080">
                        <c:v>5.4013860000000005</c:v>
                      </c:pt>
                      <c:pt idx="111081">
                        <c:v>5.3827219999999993</c:v>
                      </c:pt>
                      <c:pt idx="111082">
                        <c:v>5.364096</c:v>
                      </c:pt>
                      <c:pt idx="111083">
                        <c:v>5.3458689999999995</c:v>
                      </c:pt>
                      <c:pt idx="111084">
                        <c:v>5.3280119999999993</c:v>
                      </c:pt>
                      <c:pt idx="111085">
                        <c:v>5.3097190000000003</c:v>
                      </c:pt>
                      <c:pt idx="111086">
                        <c:v>5.2916290000000004</c:v>
                      </c:pt>
                      <c:pt idx="111087">
                        <c:v>5.2738459999999998</c:v>
                      </c:pt>
                      <c:pt idx="111088">
                        <c:v>5.2560759999999993</c:v>
                      </c:pt>
                      <c:pt idx="111089">
                        <c:v>5.2387430000000004</c:v>
                      </c:pt>
                      <c:pt idx="111090">
                        <c:v>5.2203739999999996</c:v>
                      </c:pt>
                      <c:pt idx="111091">
                        <c:v>5.2025439999999996</c:v>
                      </c:pt>
                      <c:pt idx="111092">
                        <c:v>5.1844929999999998</c:v>
                      </c:pt>
                      <c:pt idx="111093">
                        <c:v>5.1664840000000005</c:v>
                      </c:pt>
                      <c:pt idx="111094">
                        <c:v>5.1481840000000005</c:v>
                      </c:pt>
                      <c:pt idx="111095">
                        <c:v>5.1302680000000001</c:v>
                      </c:pt>
                      <c:pt idx="111096">
                        <c:v>5.1121269999999992</c:v>
                      </c:pt>
                      <c:pt idx="111097">
                        <c:v>5.0938930000000004</c:v>
                      </c:pt>
                      <c:pt idx="111098">
                        <c:v>5.0757339999999997</c:v>
                      </c:pt>
                      <c:pt idx="111099">
                        <c:v>5.0578699999999994</c:v>
                      </c:pt>
                      <c:pt idx="111100">
                        <c:v>5.0402899999999997</c:v>
                      </c:pt>
                      <c:pt idx="111101">
                        <c:v>5.0237750000000005</c:v>
                      </c:pt>
                      <c:pt idx="111102">
                        <c:v>5.0065349999999995</c:v>
                      </c:pt>
                      <c:pt idx="111103">
                        <c:v>4.9900989999999998</c:v>
                      </c:pt>
                      <c:pt idx="111104">
                        <c:v>4.9732530000000006</c:v>
                      </c:pt>
                      <c:pt idx="111105">
                        <c:v>4.9562059999999999</c:v>
                      </c:pt>
                      <c:pt idx="111106">
                        <c:v>4.9392519999999998</c:v>
                      </c:pt>
                      <c:pt idx="111107">
                        <c:v>4.921996</c:v>
                      </c:pt>
                      <c:pt idx="111108">
                        <c:v>4.9044989999999995</c:v>
                      </c:pt>
                      <c:pt idx="111109">
                        <c:v>4.8877610000000002</c:v>
                      </c:pt>
                      <c:pt idx="111110">
                        <c:v>4.8704609999999997</c:v>
                      </c:pt>
                      <c:pt idx="111111">
                        <c:v>4.8526819999999997</c:v>
                      </c:pt>
                      <c:pt idx="111112">
                        <c:v>4.8346149999999994</c:v>
                      </c:pt>
                      <c:pt idx="111113">
                        <c:v>4.8165089999999999</c:v>
                      </c:pt>
                      <c:pt idx="111114">
                        <c:v>4.7993000000000006</c:v>
                      </c:pt>
                      <c:pt idx="111115">
                        <c:v>4.7824280000000003</c:v>
                      </c:pt>
                      <c:pt idx="111116">
                        <c:v>4.7652559999999999</c:v>
                      </c:pt>
                      <c:pt idx="111117">
                        <c:v>4.7475689999999995</c:v>
                      </c:pt>
                      <c:pt idx="111118">
                        <c:v>4.7302949999999999</c:v>
                      </c:pt>
                      <c:pt idx="111119">
                        <c:v>4.7129189999999994</c:v>
                      </c:pt>
                      <c:pt idx="111120">
                        <c:v>4.6961009999999996</c:v>
                      </c:pt>
                      <c:pt idx="111121">
                        <c:v>4.679074</c:v>
                      </c:pt>
                      <c:pt idx="111122">
                        <c:v>4.6621389999999998</c:v>
                      </c:pt>
                      <c:pt idx="111123">
                        <c:v>4.6449280000000002</c:v>
                      </c:pt>
                      <c:pt idx="111124">
                        <c:v>4.6281330000000001</c:v>
                      </c:pt>
                      <c:pt idx="111125">
                        <c:v>4.6131200000000003</c:v>
                      </c:pt>
                      <c:pt idx="111126">
                        <c:v>4.5975029999999997</c:v>
                      </c:pt>
                      <c:pt idx="111127">
                        <c:v>4.582891</c:v>
                      </c:pt>
                      <c:pt idx="111128">
                        <c:v>4.5692979999999999</c:v>
                      </c:pt>
                      <c:pt idx="111129">
                        <c:v>4.5547209999999998</c:v>
                      </c:pt>
                      <c:pt idx="111130">
                        <c:v>4.5391029999999999</c:v>
                      </c:pt>
                      <c:pt idx="111131">
                        <c:v>4.5237600000000002</c:v>
                      </c:pt>
                      <c:pt idx="111132">
                        <c:v>4.5081829999999998</c:v>
                      </c:pt>
                      <c:pt idx="111133">
                        <c:v>4.4922209999999998</c:v>
                      </c:pt>
                      <c:pt idx="111134">
                        <c:v>4.4761930000000003</c:v>
                      </c:pt>
                      <c:pt idx="111135">
                        <c:v>4.4601730000000002</c:v>
                      </c:pt>
                      <c:pt idx="111136">
                        <c:v>4.4440770000000001</c:v>
                      </c:pt>
                      <c:pt idx="111137">
                        <c:v>4.427975</c:v>
                      </c:pt>
                      <c:pt idx="111138">
                        <c:v>4.4115510000000002</c:v>
                      </c:pt>
                      <c:pt idx="111139">
                        <c:v>4.3954230000000001</c:v>
                      </c:pt>
                      <c:pt idx="111140">
                        <c:v>4.3782480000000001</c:v>
                      </c:pt>
                      <c:pt idx="111141">
                        <c:v>4.361103</c:v>
                      </c:pt>
                      <c:pt idx="111142">
                        <c:v>4.3437850000000005</c:v>
                      </c:pt>
                      <c:pt idx="111143">
                        <c:v>4.3264690000000003</c:v>
                      </c:pt>
                      <c:pt idx="111144">
                        <c:v>4.309196</c:v>
                      </c:pt>
                      <c:pt idx="111145">
                        <c:v>4.2920889999999998</c:v>
                      </c:pt>
                      <c:pt idx="111146">
                        <c:v>4.2750680000000001</c:v>
                      </c:pt>
                      <c:pt idx="111147">
                        <c:v>4.2575439999999993</c:v>
                      </c:pt>
                      <c:pt idx="111148">
                        <c:v>4.239916</c:v>
                      </c:pt>
                      <c:pt idx="111149">
                        <c:v>4.2223329999999999</c:v>
                      </c:pt>
                      <c:pt idx="111150">
                        <c:v>4.2048449999999997</c:v>
                      </c:pt>
                      <c:pt idx="111151">
                        <c:v>4.1867109999999998</c:v>
                      </c:pt>
                      <c:pt idx="111152">
                        <c:v>4.1687519999999996</c:v>
                      </c:pt>
                      <c:pt idx="111153">
                        <c:v>4.1509710000000002</c:v>
                      </c:pt>
                      <c:pt idx="111154">
                        <c:v>4.1331069999999999</c:v>
                      </c:pt>
                      <c:pt idx="111155">
                        <c:v>4.114954</c:v>
                      </c:pt>
                      <c:pt idx="111156">
                        <c:v>4.0969430000000004</c:v>
                      </c:pt>
                      <c:pt idx="111157">
                        <c:v>4.0790699999999998</c:v>
                      </c:pt>
                      <c:pt idx="111158">
                        <c:v>4.0610810000000006</c:v>
                      </c:pt>
                      <c:pt idx="111159">
                        <c:v>4.0433950000000003</c:v>
                      </c:pt>
                      <c:pt idx="111160">
                        <c:v>4.0259390000000002</c:v>
                      </c:pt>
                      <c:pt idx="111161">
                        <c:v>4.0094649999999996</c:v>
                      </c:pt>
                      <c:pt idx="111162">
                        <c:v>3.9933930000000002</c:v>
                      </c:pt>
                      <c:pt idx="111163">
                        <c:v>3.9768280000000003</c:v>
                      </c:pt>
                      <c:pt idx="111164">
                        <c:v>3.960051</c:v>
                      </c:pt>
                      <c:pt idx="111165">
                        <c:v>3.9440999999999997</c:v>
                      </c:pt>
                      <c:pt idx="111166">
                        <c:v>3.9273899999999999</c:v>
                      </c:pt>
                      <c:pt idx="111167">
                        <c:v>3.910501</c:v>
                      </c:pt>
                      <c:pt idx="111168">
                        <c:v>3.8937759999999999</c:v>
                      </c:pt>
                      <c:pt idx="111169">
                        <c:v>3.8774510000000002</c:v>
                      </c:pt>
                      <c:pt idx="111170">
                        <c:v>3.8614959999999998</c:v>
                      </c:pt>
                      <c:pt idx="111171">
                        <c:v>3.84497</c:v>
                      </c:pt>
                      <c:pt idx="111172">
                        <c:v>3.8280779999999996</c:v>
                      </c:pt>
                      <c:pt idx="111173">
                        <c:v>3.8110539999999999</c:v>
                      </c:pt>
                      <c:pt idx="111174">
                        <c:v>3.7939800000000004</c:v>
                      </c:pt>
                      <c:pt idx="111175">
                        <c:v>3.7777630000000002</c:v>
                      </c:pt>
                      <c:pt idx="111176">
                        <c:v>3.7614079999999999</c:v>
                      </c:pt>
                      <c:pt idx="111177">
                        <c:v>3.7447750000000002</c:v>
                      </c:pt>
                      <c:pt idx="111178">
                        <c:v>3.727868</c:v>
                      </c:pt>
                      <c:pt idx="111179">
                        <c:v>3.7107099999999997</c:v>
                      </c:pt>
                      <c:pt idx="111180">
                        <c:v>3.693352</c:v>
                      </c:pt>
                      <c:pt idx="111181">
                        <c:v>3.6760280000000001</c:v>
                      </c:pt>
                      <c:pt idx="111182">
                        <c:v>3.6577949999999997</c:v>
                      </c:pt>
                      <c:pt idx="111183">
                        <c:v>3.640155</c:v>
                      </c:pt>
                      <c:pt idx="111184">
                        <c:v>3.6223090000000004</c:v>
                      </c:pt>
                      <c:pt idx="111185">
                        <c:v>3.6046770000000001</c:v>
                      </c:pt>
                      <c:pt idx="111186">
                        <c:v>3.5867769999999997</c:v>
                      </c:pt>
                      <c:pt idx="111187">
                        <c:v>3.5689120000000001</c:v>
                      </c:pt>
                      <c:pt idx="111188">
                        <c:v>3.5508030000000002</c:v>
                      </c:pt>
                      <c:pt idx="111189">
                        <c:v>3.5330699999999999</c:v>
                      </c:pt>
                      <c:pt idx="111190">
                        <c:v>3.515034</c:v>
                      </c:pt>
                      <c:pt idx="111191">
                        <c:v>3.4979450000000001</c:v>
                      </c:pt>
                      <c:pt idx="111192">
                        <c:v>3.4813830000000001</c:v>
                      </c:pt>
                      <c:pt idx="111193">
                        <c:v>3.4643129999999998</c:v>
                      </c:pt>
                      <c:pt idx="111194">
                        <c:v>3.4472100000000001</c:v>
                      </c:pt>
                      <c:pt idx="111195">
                        <c:v>3.429859</c:v>
                      </c:pt>
                      <c:pt idx="111196">
                        <c:v>3.4123219999999996</c:v>
                      </c:pt>
                      <c:pt idx="111197">
                        <c:v>3.3949449999999999</c:v>
                      </c:pt>
                      <c:pt idx="111198">
                        <c:v>3.3771459999999998</c:v>
                      </c:pt>
                      <c:pt idx="111199">
                        <c:v>3.3598460000000001</c:v>
                      </c:pt>
                      <c:pt idx="111200">
                        <c:v>3.3437349999999997</c:v>
                      </c:pt>
                      <c:pt idx="111201">
                        <c:v>3.3292650000000004</c:v>
                      </c:pt>
                      <c:pt idx="111202">
                        <c:v>3.314025</c:v>
                      </c:pt>
                      <c:pt idx="111203">
                        <c:v>3.297936</c:v>
                      </c:pt>
                      <c:pt idx="111204">
                        <c:v>3.2815970000000001</c:v>
                      </c:pt>
                      <c:pt idx="111205">
                        <c:v>3.2647340000000002</c:v>
                      </c:pt>
                      <c:pt idx="111206">
                        <c:v>3.2475520000000002</c:v>
                      </c:pt>
                      <c:pt idx="111207">
                        <c:v>3.2308779999999997</c:v>
                      </c:pt>
                      <c:pt idx="111208">
                        <c:v>3.214118</c:v>
                      </c:pt>
                      <c:pt idx="111209">
                        <c:v>3.1971850000000002</c:v>
                      </c:pt>
                      <c:pt idx="111210">
                        <c:v>3.1804459999999999</c:v>
                      </c:pt>
                      <c:pt idx="111211">
                        <c:v>3.1634440000000001</c:v>
                      </c:pt>
                      <c:pt idx="111212">
                        <c:v>3.1468220000000002</c:v>
                      </c:pt>
                      <c:pt idx="111213">
                        <c:v>3.1295840000000004</c:v>
                      </c:pt>
                      <c:pt idx="111214">
                        <c:v>3.1126429999999998</c:v>
                      </c:pt>
                      <c:pt idx="111215">
                        <c:v>3.0955090000000003</c:v>
                      </c:pt>
                      <c:pt idx="111216">
                        <c:v>3.0784600000000002</c:v>
                      </c:pt>
                      <c:pt idx="111217">
                        <c:v>3.0611030000000001</c:v>
                      </c:pt>
                      <c:pt idx="111218">
                        <c:v>3.0438809999999998</c:v>
                      </c:pt>
                      <c:pt idx="111219">
                        <c:v>3.0265520000000001</c:v>
                      </c:pt>
                      <c:pt idx="111220">
                        <c:v>3.0092119999999998</c:v>
                      </c:pt>
                      <c:pt idx="111221">
                        <c:v>2.9921100000000003</c:v>
                      </c:pt>
                      <c:pt idx="111222">
                        <c:v>2.975206</c:v>
                      </c:pt>
                      <c:pt idx="111223">
                        <c:v>2.959152</c:v>
                      </c:pt>
                      <c:pt idx="111224">
                        <c:v>2.9431509999999999</c:v>
                      </c:pt>
                      <c:pt idx="111225">
                        <c:v>2.9274719999999999</c:v>
                      </c:pt>
                      <c:pt idx="111226">
                        <c:v>2.9109590000000001</c:v>
                      </c:pt>
                      <c:pt idx="111227">
                        <c:v>2.8937189999999999</c:v>
                      </c:pt>
                      <c:pt idx="111228">
                        <c:v>2.87636</c:v>
                      </c:pt>
                      <c:pt idx="111229">
                        <c:v>2.860147</c:v>
                      </c:pt>
                      <c:pt idx="111230">
                        <c:v>2.8463050000000001</c:v>
                      </c:pt>
                      <c:pt idx="111231">
                        <c:v>2.8299629999999998</c:v>
                      </c:pt>
                      <c:pt idx="111232">
                        <c:v>2.812951</c:v>
                      </c:pt>
                      <c:pt idx="111233">
                        <c:v>2.7954489999999996</c:v>
                      </c:pt>
                      <c:pt idx="111234">
                        <c:v>2.7785979999999997</c:v>
                      </c:pt>
                      <c:pt idx="111235">
                        <c:v>2.761247</c:v>
                      </c:pt>
                      <c:pt idx="111236">
                        <c:v>2.7439940000000003</c:v>
                      </c:pt>
                      <c:pt idx="111237">
                        <c:v>2.7269310000000004</c:v>
                      </c:pt>
                      <c:pt idx="111238">
                        <c:v>2.7122329999999999</c:v>
                      </c:pt>
                      <c:pt idx="111239">
                        <c:v>2.6954560000000001</c:v>
                      </c:pt>
                      <c:pt idx="111240">
                        <c:v>2.678464</c:v>
                      </c:pt>
                      <c:pt idx="111241">
                        <c:v>2.6617449999999998</c:v>
                      </c:pt>
                      <c:pt idx="111242">
                        <c:v>2.64446</c:v>
                      </c:pt>
                      <c:pt idx="111243">
                        <c:v>2.627316</c:v>
                      </c:pt>
                      <c:pt idx="111244">
                        <c:v>2.6099929999999998</c:v>
                      </c:pt>
                      <c:pt idx="111245">
                        <c:v>2.5924000000000005</c:v>
                      </c:pt>
                      <c:pt idx="111246">
                        <c:v>2.574589</c:v>
                      </c:pt>
                      <c:pt idx="111247">
                        <c:v>2.5566740000000001</c:v>
                      </c:pt>
                      <c:pt idx="111248">
                        <c:v>2.5394009999999998</c:v>
                      </c:pt>
                      <c:pt idx="111249">
                        <c:v>2.521315</c:v>
                      </c:pt>
                      <c:pt idx="111250">
                        <c:v>2.503431</c:v>
                      </c:pt>
                      <c:pt idx="111251">
                        <c:v>2.484966</c:v>
                      </c:pt>
                      <c:pt idx="111252">
                        <c:v>2.4666700000000001</c:v>
                      </c:pt>
                      <c:pt idx="111253">
                        <c:v>2.448245</c:v>
                      </c:pt>
                      <c:pt idx="111254">
                        <c:v>2.429535</c:v>
                      </c:pt>
                      <c:pt idx="111255">
                        <c:v>2.4113480000000003</c:v>
                      </c:pt>
                      <c:pt idx="111256">
                        <c:v>2.3922850000000002</c:v>
                      </c:pt>
                      <c:pt idx="111257">
                        <c:v>2.3737140000000001</c:v>
                      </c:pt>
                      <c:pt idx="111258">
                        <c:v>2.3548770000000001</c:v>
                      </c:pt>
                      <c:pt idx="111259">
                        <c:v>2.3361000000000001</c:v>
                      </c:pt>
                      <c:pt idx="111260">
                        <c:v>2.3174639999999997</c:v>
                      </c:pt>
                      <c:pt idx="111261">
                        <c:v>2.2996220000000003</c:v>
                      </c:pt>
                      <c:pt idx="111262">
                        <c:v>2.2807649999999997</c:v>
                      </c:pt>
                      <c:pt idx="111263">
                        <c:v>2.2630210000000002</c:v>
                      </c:pt>
                      <c:pt idx="111264">
                        <c:v>2.247214</c:v>
                      </c:pt>
                      <c:pt idx="111265">
                        <c:v>2.2316370000000001</c:v>
                      </c:pt>
                      <c:pt idx="111266">
                        <c:v>2.2159590000000002</c:v>
                      </c:pt>
                      <c:pt idx="111267">
                        <c:v>2.1997810000000002</c:v>
                      </c:pt>
                      <c:pt idx="111268">
                        <c:v>2.1833520000000002</c:v>
                      </c:pt>
                      <c:pt idx="111269">
                        <c:v>2.16594</c:v>
                      </c:pt>
                      <c:pt idx="111270">
                        <c:v>2.1489050000000001</c:v>
                      </c:pt>
                      <c:pt idx="111271">
                        <c:v>2.1313279999999999</c:v>
                      </c:pt>
                      <c:pt idx="111272">
                        <c:v>2.1135979999999996</c:v>
                      </c:pt>
                      <c:pt idx="111273">
                        <c:v>2.0963270000000001</c:v>
                      </c:pt>
                      <c:pt idx="111274">
                        <c:v>2.0794609999999998</c:v>
                      </c:pt>
                      <c:pt idx="111275">
                        <c:v>2.0626949999999997</c:v>
                      </c:pt>
                      <c:pt idx="111276">
                        <c:v>2.0462830000000003</c:v>
                      </c:pt>
                      <c:pt idx="111277">
                        <c:v>2.0290720000000002</c:v>
                      </c:pt>
                      <c:pt idx="111278">
                        <c:v>2.011619</c:v>
                      </c:pt>
                      <c:pt idx="111279">
                        <c:v>1.9938639999999999</c:v>
                      </c:pt>
                      <c:pt idx="111280">
                        <c:v>1.976003</c:v>
                      </c:pt>
                      <c:pt idx="111281">
                        <c:v>1.9581139999999999</c:v>
                      </c:pt>
                      <c:pt idx="111282">
                        <c:v>1.940115</c:v>
                      </c:pt>
                      <c:pt idx="111283">
                        <c:v>1.9219649999999999</c:v>
                      </c:pt>
                      <c:pt idx="111284">
                        <c:v>1.904528</c:v>
                      </c:pt>
                      <c:pt idx="111285">
                        <c:v>1.8863450000000002</c:v>
                      </c:pt>
                      <c:pt idx="111286">
                        <c:v>1.868379</c:v>
                      </c:pt>
                      <c:pt idx="111287">
                        <c:v>1.8504339999999999</c:v>
                      </c:pt>
                      <c:pt idx="111288">
                        <c:v>1.8324229999999999</c:v>
                      </c:pt>
                      <c:pt idx="111289">
                        <c:v>1.8151700000000002</c:v>
                      </c:pt>
                      <c:pt idx="111290">
                        <c:v>1.7979729999999998</c:v>
                      </c:pt>
                      <c:pt idx="111291">
                        <c:v>1.779868</c:v>
                      </c:pt>
                      <c:pt idx="111292">
                        <c:v>1.7643110000000002</c:v>
                      </c:pt>
                      <c:pt idx="111293">
                        <c:v>1.7460870000000002</c:v>
                      </c:pt>
                      <c:pt idx="111294">
                        <c:v>1.728267</c:v>
                      </c:pt>
                      <c:pt idx="111295">
                        <c:v>1.7103840000000001</c:v>
                      </c:pt>
                      <c:pt idx="111296">
                        <c:v>1.692572</c:v>
                      </c:pt>
                      <c:pt idx="111297">
                        <c:v>1.674296</c:v>
                      </c:pt>
                      <c:pt idx="111298">
                        <c:v>1.655834</c:v>
                      </c:pt>
                      <c:pt idx="111299">
                        <c:v>1.6375690000000001</c:v>
                      </c:pt>
                      <c:pt idx="111300">
                        <c:v>1.6188120000000001</c:v>
                      </c:pt>
                      <c:pt idx="111301">
                        <c:v>1.599996</c:v>
                      </c:pt>
                      <c:pt idx="111302">
                        <c:v>1.5817909999999999</c:v>
                      </c:pt>
                      <c:pt idx="111303">
                        <c:v>1.564845</c:v>
                      </c:pt>
                      <c:pt idx="111304">
                        <c:v>1.548923</c:v>
                      </c:pt>
                      <c:pt idx="111305">
                        <c:v>1.5333640000000002</c:v>
                      </c:pt>
                      <c:pt idx="111306">
                        <c:v>1.518335</c:v>
                      </c:pt>
                      <c:pt idx="111307">
                        <c:v>1.5020180000000001</c:v>
                      </c:pt>
                      <c:pt idx="111308">
                        <c:v>1.486113</c:v>
                      </c:pt>
                      <c:pt idx="111309">
                        <c:v>1.4681220000000001</c:v>
                      </c:pt>
                      <c:pt idx="111310">
                        <c:v>1.4514009999999999</c:v>
                      </c:pt>
                      <c:pt idx="111311">
                        <c:v>1.4342999999999999</c:v>
                      </c:pt>
                      <c:pt idx="111312">
                        <c:v>1.4178730000000002</c:v>
                      </c:pt>
                      <c:pt idx="111313">
                        <c:v>1.4005999999999998</c:v>
                      </c:pt>
                      <c:pt idx="111314">
                        <c:v>1.3835829999999998</c:v>
                      </c:pt>
                      <c:pt idx="111315">
                        <c:v>1.3664080000000001</c:v>
                      </c:pt>
                      <c:pt idx="111316">
                        <c:v>1.348981</c:v>
                      </c:pt>
                      <c:pt idx="111317">
                        <c:v>1.3314539999999999</c:v>
                      </c:pt>
                      <c:pt idx="111318">
                        <c:v>1.3133280000000001</c:v>
                      </c:pt>
                      <c:pt idx="111319">
                        <c:v>1.2954540000000001</c:v>
                      </c:pt>
                      <c:pt idx="111320">
                        <c:v>1.277549</c:v>
                      </c:pt>
                      <c:pt idx="111321">
                        <c:v>1.2596570000000002</c:v>
                      </c:pt>
                      <c:pt idx="111322">
                        <c:v>1.2434069999999999</c:v>
                      </c:pt>
                      <c:pt idx="111323">
                        <c:v>1.2258439999999999</c:v>
                      </c:pt>
                      <c:pt idx="111324">
                        <c:v>1.208024</c:v>
                      </c:pt>
                      <c:pt idx="111325">
                        <c:v>1.190115</c:v>
                      </c:pt>
                      <c:pt idx="111326">
                        <c:v>1.172472</c:v>
                      </c:pt>
                      <c:pt idx="111327">
                        <c:v>1.153961</c:v>
                      </c:pt>
                      <c:pt idx="111328">
                        <c:v>1.1354789999999999</c:v>
                      </c:pt>
                      <c:pt idx="111329">
                        <c:v>1.1177410000000001</c:v>
                      </c:pt>
                      <c:pt idx="111330">
                        <c:v>1.099305</c:v>
                      </c:pt>
                      <c:pt idx="111331">
                        <c:v>1.0804210000000001</c:v>
                      </c:pt>
                      <c:pt idx="111332">
                        <c:v>1.0617179999999999</c:v>
                      </c:pt>
                      <c:pt idx="111333">
                        <c:v>1.044592</c:v>
                      </c:pt>
                      <c:pt idx="111334">
                        <c:v>1.0262989999999999</c:v>
                      </c:pt>
                      <c:pt idx="111335">
                        <c:v>1.0078450000000001</c:v>
                      </c:pt>
                      <c:pt idx="111336">
                        <c:v>0.9895216</c:v>
                      </c:pt>
                      <c:pt idx="111337">
                        <c:v>0.97327659999999994</c:v>
                      </c:pt>
                      <c:pt idx="111338">
                        <c:v>0.95700180000000001</c:v>
                      </c:pt>
                      <c:pt idx="111339">
                        <c:v>0.9407681</c:v>
                      </c:pt>
                      <c:pt idx="111340">
                        <c:v>0.92377009999999993</c:v>
                      </c:pt>
                      <c:pt idx="111341">
                        <c:v>0.90676419999999991</c:v>
                      </c:pt>
                      <c:pt idx="111342">
                        <c:v>0.88927670000000003</c:v>
                      </c:pt>
                      <c:pt idx="111343">
                        <c:v>0.8712202</c:v>
                      </c:pt>
                      <c:pt idx="111344">
                        <c:v>0.85304639999999998</c:v>
                      </c:pt>
                      <c:pt idx="111345">
                        <c:v>0.83521819999999991</c:v>
                      </c:pt>
                      <c:pt idx="111346">
                        <c:v>0.81755279999999997</c:v>
                      </c:pt>
                      <c:pt idx="111347">
                        <c:v>0.79960470000000006</c:v>
                      </c:pt>
                      <c:pt idx="111348">
                        <c:v>0.78161930000000002</c:v>
                      </c:pt>
                      <c:pt idx="111349">
                        <c:v>0.76343559999999999</c:v>
                      </c:pt>
                      <c:pt idx="111350">
                        <c:v>0.74522759999999999</c:v>
                      </c:pt>
                      <c:pt idx="111351">
                        <c:v>0.72717039999999999</c:v>
                      </c:pt>
                      <c:pt idx="111352">
                        <c:v>0.70901259999999988</c:v>
                      </c:pt>
                      <c:pt idx="111353">
                        <c:v>0.69068479999999999</c:v>
                      </c:pt>
                      <c:pt idx="111354">
                        <c:v>0.67382260000000005</c:v>
                      </c:pt>
                      <c:pt idx="111355">
                        <c:v>0.65487399999999996</c:v>
                      </c:pt>
                      <c:pt idx="111356">
                        <c:v>0.63710319999999998</c:v>
                      </c:pt>
                      <c:pt idx="111357">
                        <c:v>0.62020500000000001</c:v>
                      </c:pt>
                      <c:pt idx="111358">
                        <c:v>0.60368049999999995</c:v>
                      </c:pt>
                      <c:pt idx="111359">
                        <c:v>0.58703989999999995</c:v>
                      </c:pt>
                      <c:pt idx="111360">
                        <c:v>0.5698877</c:v>
                      </c:pt>
                      <c:pt idx="111361">
                        <c:v>0.55241799999999996</c:v>
                      </c:pt>
                      <c:pt idx="111362">
                        <c:v>0.53538459999999999</c:v>
                      </c:pt>
                      <c:pt idx="111363">
                        <c:v>0.51837460000000002</c:v>
                      </c:pt>
                      <c:pt idx="111364">
                        <c:v>0.50109170000000003</c:v>
                      </c:pt>
                      <c:pt idx="111365">
                        <c:v>0.48353479999999999</c:v>
                      </c:pt>
                      <c:pt idx="111366">
                        <c:v>0.46624869999999996</c:v>
                      </c:pt>
                      <c:pt idx="111367">
                        <c:v>0.44878289999999998</c:v>
                      </c:pt>
                      <c:pt idx="111368">
                        <c:v>0.43143540000000002</c:v>
                      </c:pt>
                      <c:pt idx="111369">
                        <c:v>0.41432410000000003</c:v>
                      </c:pt>
                      <c:pt idx="111370">
                        <c:v>0.39695449999999999</c:v>
                      </c:pt>
                      <c:pt idx="111371">
                        <c:v>0.37971119999999997</c:v>
                      </c:pt>
                      <c:pt idx="111372">
                        <c:v>0.36232569999999997</c:v>
                      </c:pt>
                      <c:pt idx="111373">
                        <c:v>0.34467680000000001</c:v>
                      </c:pt>
                      <c:pt idx="111374">
                        <c:v>0.32705980000000001</c:v>
                      </c:pt>
                      <c:pt idx="111375">
                        <c:v>0.30940790000000001</c:v>
                      </c:pt>
                      <c:pt idx="111376">
                        <c:v>0.29179929999999998</c:v>
                      </c:pt>
                      <c:pt idx="111377">
                        <c:v>0.27395540000000002</c:v>
                      </c:pt>
                      <c:pt idx="111378">
                        <c:v>0.25630649999999999</c:v>
                      </c:pt>
                      <c:pt idx="111379">
                        <c:v>0.23899960000000001</c:v>
                      </c:pt>
                      <c:pt idx="111380">
                        <c:v>0.22124969999999999</c:v>
                      </c:pt>
                      <c:pt idx="111381">
                        <c:v>0.20430909999999999</c:v>
                      </c:pt>
                      <c:pt idx="111382">
                        <c:v>0.18707990000000002</c:v>
                      </c:pt>
                      <c:pt idx="111383">
                        <c:v>0.16962080000000002</c:v>
                      </c:pt>
                      <c:pt idx="111384">
                        <c:v>0.1519335</c:v>
                      </c:pt>
                      <c:pt idx="111385">
                        <c:v>0.1338879</c:v>
                      </c:pt>
                      <c:pt idx="111386">
                        <c:v>0.11624209999999999</c:v>
                      </c:pt>
                      <c:pt idx="111387">
                        <c:v>9.8580760000000003E-2</c:v>
                      </c:pt>
                      <c:pt idx="111388">
                        <c:v>8.0889829999999996E-2</c:v>
                      </c:pt>
                      <c:pt idx="111389">
                        <c:v>6.3908790000000007E-2</c:v>
                      </c:pt>
                      <c:pt idx="111390">
                        <c:v>4.8348809999999999E-2</c:v>
                      </c:pt>
                      <c:pt idx="111391">
                        <c:v>3.1890090000000003E-2</c:v>
                      </c:pt>
                      <c:pt idx="111392">
                        <c:v>1.4853189999999999E-2</c:v>
                      </c:pt>
                      <c:pt idx="111393">
                        <c:v>-2.4387990000000002E-3</c:v>
                      </c:pt>
                      <c:pt idx="111394">
                        <c:v>-1.9410440000000001E-2</c:v>
                      </c:pt>
                      <c:pt idx="111395">
                        <c:v>-3.5885489999999999E-2</c:v>
                      </c:pt>
                      <c:pt idx="111396">
                        <c:v>-5.2598909999999999E-2</c:v>
                      </c:pt>
                      <c:pt idx="111397">
                        <c:v>-6.991414E-2</c:v>
                      </c:pt>
                      <c:pt idx="111398">
                        <c:v>-8.7236299999999989E-2</c:v>
                      </c:pt>
                      <c:pt idx="111399">
                        <c:v>-0.1046851</c:v>
                      </c:pt>
                      <c:pt idx="111400">
                        <c:v>-0.1222288</c:v>
                      </c:pt>
                      <c:pt idx="111401">
                        <c:v>-0.13966309999999998</c:v>
                      </c:pt>
                      <c:pt idx="111402">
                        <c:v>-0.1572345</c:v>
                      </c:pt>
                      <c:pt idx="111403">
                        <c:v>-0.17497760000000001</c:v>
                      </c:pt>
                      <c:pt idx="111404">
                        <c:v>-0.19300640000000002</c:v>
                      </c:pt>
                      <c:pt idx="111405">
                        <c:v>-0.24944620000000001</c:v>
                      </c:pt>
                      <c:pt idx="111406">
                        <c:v>-0.26330019999999998</c:v>
                      </c:pt>
                      <c:pt idx="111407">
                        <c:v>-0.27742869999999997</c:v>
                      </c:pt>
                      <c:pt idx="111408">
                        <c:v>-0.29214640000000003</c:v>
                      </c:pt>
                      <c:pt idx="111409">
                        <c:v>-0.30862460000000003</c:v>
                      </c:pt>
                      <c:pt idx="111410">
                        <c:v>-0.32554350000000004</c:v>
                      </c:pt>
                      <c:pt idx="111411">
                        <c:v>-0.34129029999999999</c:v>
                      </c:pt>
                      <c:pt idx="111412">
                        <c:v>-0.35788739999999997</c:v>
                      </c:pt>
                      <c:pt idx="111413">
                        <c:v>-0.37533349999999999</c:v>
                      </c:pt>
                      <c:pt idx="111414">
                        <c:v>-0.39250489999999999</c:v>
                      </c:pt>
                      <c:pt idx="111415">
                        <c:v>-0.40961059999999999</c:v>
                      </c:pt>
                      <c:pt idx="111416">
                        <c:v>-0.42653810000000003</c:v>
                      </c:pt>
                      <c:pt idx="111417">
                        <c:v>-0.44320340000000003</c:v>
                      </c:pt>
                      <c:pt idx="111418">
                        <c:v>-0.46079530000000002</c:v>
                      </c:pt>
                      <c:pt idx="111419">
                        <c:v>-0.47802289999999997</c:v>
                      </c:pt>
                      <c:pt idx="111420">
                        <c:v>-0.49467030000000001</c:v>
                      </c:pt>
                      <c:pt idx="111421">
                        <c:v>-0.51143889999999992</c:v>
                      </c:pt>
                      <c:pt idx="111422">
                        <c:v>-0.52864800000000001</c:v>
                      </c:pt>
                      <c:pt idx="111423">
                        <c:v>-0.54557040000000001</c:v>
                      </c:pt>
                      <c:pt idx="111424">
                        <c:v>-0.56197990000000009</c:v>
                      </c:pt>
                      <c:pt idx="111425">
                        <c:v>-0.57762150000000001</c:v>
                      </c:pt>
                      <c:pt idx="111426">
                        <c:v>-0.59474989999999994</c:v>
                      </c:pt>
                      <c:pt idx="111427">
                        <c:v>-0.6115294</c:v>
                      </c:pt>
                      <c:pt idx="111428">
                        <c:v>-0.62847140000000001</c:v>
                      </c:pt>
                      <c:pt idx="111429">
                        <c:v>-0.64547880000000002</c:v>
                      </c:pt>
                      <c:pt idx="111430">
                        <c:v>-0.66238249999999999</c:v>
                      </c:pt>
                      <c:pt idx="111431">
                        <c:v>-0.67911959999999993</c:v>
                      </c:pt>
                      <c:pt idx="111432">
                        <c:v>-0.69637459999999995</c:v>
                      </c:pt>
                      <c:pt idx="111433">
                        <c:v>-0.71411310000000006</c:v>
                      </c:pt>
                      <c:pt idx="111434">
                        <c:v>-0.72938420000000004</c:v>
                      </c:pt>
                      <c:pt idx="111435">
                        <c:v>-0.74452740000000006</c:v>
                      </c:pt>
                      <c:pt idx="111436">
                        <c:v>-0.76069100000000001</c:v>
                      </c:pt>
                      <c:pt idx="111437">
                        <c:v>-0.77695689999999995</c:v>
                      </c:pt>
                      <c:pt idx="111438">
                        <c:v>-0.79325960000000006</c:v>
                      </c:pt>
                      <c:pt idx="111439">
                        <c:v>-0.81032759999999993</c:v>
                      </c:pt>
                      <c:pt idx="111440">
                        <c:v>-0.82716469999999997</c:v>
                      </c:pt>
                      <c:pt idx="111441">
                        <c:v>-0.84432510000000005</c:v>
                      </c:pt>
                      <c:pt idx="111442">
                        <c:v>-0.86147699999999994</c:v>
                      </c:pt>
                      <c:pt idx="111443">
                        <c:v>-0.87862569999999995</c:v>
                      </c:pt>
                      <c:pt idx="111444">
                        <c:v>-0.89577970000000007</c:v>
                      </c:pt>
                      <c:pt idx="111445">
                        <c:v>-0.91295379999999993</c:v>
                      </c:pt>
                      <c:pt idx="111446">
                        <c:v>-0.94826509999999997</c:v>
                      </c:pt>
                      <c:pt idx="111447">
                        <c:v>-0.94829370000000002</c:v>
                      </c:pt>
                      <c:pt idx="111448">
                        <c:v>-0.96411239999999998</c:v>
                      </c:pt>
                      <c:pt idx="111449">
                        <c:v>-0.98407829999999996</c:v>
                      </c:pt>
                      <c:pt idx="111450">
                        <c:v>-1.0023310000000001</c:v>
                      </c:pt>
                      <c:pt idx="111451">
                        <c:v>-1.0233669999999999</c:v>
                      </c:pt>
                      <c:pt idx="111452">
                        <c:v>-1.0434839999999999</c:v>
                      </c:pt>
                      <c:pt idx="111453">
                        <c:v>-1.063258</c:v>
                      </c:pt>
                      <c:pt idx="111454">
                        <c:v>-1.0825199999999999</c:v>
                      </c:pt>
                      <c:pt idx="111455">
                        <c:v>-1.100185</c:v>
                      </c:pt>
                      <c:pt idx="111456">
                        <c:v>-1.1197890000000001</c:v>
                      </c:pt>
                      <c:pt idx="111457">
                        <c:v>-1.1378570000000001</c:v>
                      </c:pt>
                      <c:pt idx="111458">
                        <c:v>-1.1552120000000001</c:v>
                      </c:pt>
                      <c:pt idx="111459">
                        <c:v>-1.1725650000000001</c:v>
                      </c:pt>
                      <c:pt idx="111460">
                        <c:v>-1.1898839999999999</c:v>
                      </c:pt>
                      <c:pt idx="111461">
                        <c:v>-1.2079529999999998</c:v>
                      </c:pt>
                      <c:pt idx="111462">
                        <c:v>-1.226154</c:v>
                      </c:pt>
                      <c:pt idx="111463">
                        <c:v>-1.2447329999999999</c:v>
                      </c:pt>
                      <c:pt idx="111464">
                        <c:v>-1.263609</c:v>
                      </c:pt>
                      <c:pt idx="111465">
                        <c:v>-1.2822069999999999</c:v>
                      </c:pt>
                      <c:pt idx="111466">
                        <c:v>-1.300195</c:v>
                      </c:pt>
                      <c:pt idx="111467">
                        <c:v>-1.3190760000000001</c:v>
                      </c:pt>
                      <c:pt idx="111468">
                        <c:v>-1.3381319999999999</c:v>
                      </c:pt>
                      <c:pt idx="111469">
                        <c:v>-1.3559399999999999</c:v>
                      </c:pt>
                      <c:pt idx="111470">
                        <c:v>-1.3738760000000001</c:v>
                      </c:pt>
                      <c:pt idx="111471">
                        <c:v>-1.3909020000000001</c:v>
                      </c:pt>
                      <c:pt idx="111472">
                        <c:v>-1.4081460000000001</c:v>
                      </c:pt>
                      <c:pt idx="111473">
                        <c:v>-1.4259169999999999</c:v>
                      </c:pt>
                      <c:pt idx="111474">
                        <c:v>-1.4429500000000002</c:v>
                      </c:pt>
                      <c:pt idx="111475">
                        <c:v>-1.4613560000000001</c:v>
                      </c:pt>
                      <c:pt idx="111476">
                        <c:v>-1.47977</c:v>
                      </c:pt>
                      <c:pt idx="111477">
                        <c:v>-1.498016</c:v>
                      </c:pt>
                      <c:pt idx="111478">
                        <c:v>-1.5158930000000002</c:v>
                      </c:pt>
                      <c:pt idx="111479">
                        <c:v>-1.5335160000000001</c:v>
                      </c:pt>
                      <c:pt idx="111480">
                        <c:v>-1.5511410000000001</c:v>
                      </c:pt>
                      <c:pt idx="111481">
                        <c:v>-1.5691030000000001</c:v>
                      </c:pt>
                      <c:pt idx="111482">
                        <c:v>-1.5868679999999999</c:v>
                      </c:pt>
                      <c:pt idx="111483">
                        <c:v>-1.6035920000000001</c:v>
                      </c:pt>
                      <c:pt idx="111484">
                        <c:v>-1.6207740000000002</c:v>
                      </c:pt>
                      <c:pt idx="111485">
                        <c:v>-1.6383839999999998</c:v>
                      </c:pt>
                      <c:pt idx="111486">
                        <c:v>-1.6555629999999999</c:v>
                      </c:pt>
                      <c:pt idx="111487">
                        <c:v>-1.6722839999999999</c:v>
                      </c:pt>
                      <c:pt idx="111488">
                        <c:v>-1.6894580000000001</c:v>
                      </c:pt>
                      <c:pt idx="111489">
                        <c:v>-1.7069860000000001</c:v>
                      </c:pt>
                      <c:pt idx="111490">
                        <c:v>-1.7249329999999998</c:v>
                      </c:pt>
                      <c:pt idx="111491">
                        <c:v>-1.7427360000000001</c:v>
                      </c:pt>
                      <c:pt idx="111492">
                        <c:v>-1.7604839999999999</c:v>
                      </c:pt>
                      <c:pt idx="111493">
                        <c:v>-1.7788740000000001</c:v>
                      </c:pt>
                      <c:pt idx="111494">
                        <c:v>-1.7968799999999998</c:v>
                      </c:pt>
                      <c:pt idx="111495">
                        <c:v>-1.8153900000000001</c:v>
                      </c:pt>
                      <c:pt idx="111496">
                        <c:v>-1.8327720000000001</c:v>
                      </c:pt>
                      <c:pt idx="111497">
                        <c:v>-1.8493460000000002</c:v>
                      </c:pt>
                      <c:pt idx="111498">
                        <c:v>-1.867299</c:v>
                      </c:pt>
                      <c:pt idx="111499">
                        <c:v>-1.8860589999999999</c:v>
                      </c:pt>
                      <c:pt idx="111500">
                        <c:v>-1.9054280000000001</c:v>
                      </c:pt>
                      <c:pt idx="111501">
                        <c:v>-1.9238179999999998</c:v>
                      </c:pt>
                      <c:pt idx="111502">
                        <c:v>-1.9426730000000001</c:v>
                      </c:pt>
                      <c:pt idx="111503">
                        <c:v>-1.9611210000000001</c:v>
                      </c:pt>
                      <c:pt idx="111504">
                        <c:v>-1.9793510000000001</c:v>
                      </c:pt>
                      <c:pt idx="111505">
                        <c:v>-1.996451</c:v>
                      </c:pt>
                      <c:pt idx="111506">
                        <c:v>-2.0145930000000001</c:v>
                      </c:pt>
                      <c:pt idx="111507">
                        <c:v>-2.0331239999999999</c:v>
                      </c:pt>
                      <c:pt idx="111508">
                        <c:v>-2.0517569999999998</c:v>
                      </c:pt>
                      <c:pt idx="111509">
                        <c:v>-2.0709210000000002</c:v>
                      </c:pt>
                      <c:pt idx="111510">
                        <c:v>-2.0894840000000001</c:v>
                      </c:pt>
                      <c:pt idx="111511">
                        <c:v>-2.1075689999999998</c:v>
                      </c:pt>
                      <c:pt idx="111512">
                        <c:v>-2.1270639999999998</c:v>
                      </c:pt>
                      <c:pt idx="111513">
                        <c:v>-2.1464949999999998</c:v>
                      </c:pt>
                      <c:pt idx="111514">
                        <c:v>-2.1664509999999999</c:v>
                      </c:pt>
                      <c:pt idx="111515">
                        <c:v>-2.1854689999999999</c:v>
                      </c:pt>
                      <c:pt idx="111516">
                        <c:v>-2.2058839999999997</c:v>
                      </c:pt>
                      <c:pt idx="111517">
                        <c:v>-2.225787</c:v>
                      </c:pt>
                      <c:pt idx="111518">
                        <c:v>-2.2464759999999999</c:v>
                      </c:pt>
                      <c:pt idx="111519">
                        <c:v>-2.2672319999999999</c:v>
                      </c:pt>
                      <c:pt idx="111520">
                        <c:v>-2.2880729999999998</c:v>
                      </c:pt>
                      <c:pt idx="111521">
                        <c:v>-2.3082829999999999</c:v>
                      </c:pt>
                      <c:pt idx="111522">
                        <c:v>-2.3274439999999998</c:v>
                      </c:pt>
                      <c:pt idx="111523">
                        <c:v>-2.3463880000000001</c:v>
                      </c:pt>
                      <c:pt idx="111524">
                        <c:v>-2.3660890000000001</c:v>
                      </c:pt>
                      <c:pt idx="111525">
                        <c:v>-2.3857849999999998</c:v>
                      </c:pt>
                      <c:pt idx="111526">
                        <c:v>-2.4064999999999999</c:v>
                      </c:pt>
                      <c:pt idx="111527">
                        <c:v>-2.4272879999999999</c:v>
                      </c:pt>
                      <c:pt idx="111528">
                        <c:v>-2.4482219999999999</c:v>
                      </c:pt>
                      <c:pt idx="111529">
                        <c:v>-2.468772</c:v>
                      </c:pt>
                      <c:pt idx="111530">
                        <c:v>-2.488702</c:v>
                      </c:pt>
                      <c:pt idx="111531">
                        <c:v>-2.5088059999999999</c:v>
                      </c:pt>
                      <c:pt idx="111532">
                        <c:v>-2.5287030000000001</c:v>
                      </c:pt>
                      <c:pt idx="111533">
                        <c:v>-2.5484590000000003</c:v>
                      </c:pt>
                      <c:pt idx="111534">
                        <c:v>-2.5684829999999996</c:v>
                      </c:pt>
                      <c:pt idx="111535">
                        <c:v>-2.5880299999999998</c:v>
                      </c:pt>
                      <c:pt idx="111536">
                        <c:v>-2.6086100000000001</c:v>
                      </c:pt>
                      <c:pt idx="111537">
                        <c:v>-2.6267149999999999</c:v>
                      </c:pt>
                      <c:pt idx="111538">
                        <c:v>-2.6439620000000001</c:v>
                      </c:pt>
                      <c:pt idx="111539">
                        <c:v>-2.6610309999999999</c:v>
                      </c:pt>
                      <c:pt idx="111540">
                        <c:v>-2.6788060000000002</c:v>
                      </c:pt>
                      <c:pt idx="111541">
                        <c:v>-2.6972259999999997</c:v>
                      </c:pt>
                      <c:pt idx="111542">
                        <c:v>-2.7160319999999998</c:v>
                      </c:pt>
                      <c:pt idx="111543">
                        <c:v>-2.7350680000000001</c:v>
                      </c:pt>
                      <c:pt idx="111544">
                        <c:v>-2.7547820000000001</c:v>
                      </c:pt>
                      <c:pt idx="111545">
                        <c:v>-2.7739479999999999</c:v>
                      </c:pt>
                      <c:pt idx="111546">
                        <c:v>-2.793221</c:v>
                      </c:pt>
                      <c:pt idx="111547">
                        <c:v>-2.8129150000000003</c:v>
                      </c:pt>
                      <c:pt idx="111548">
                        <c:v>-2.8325939999999998</c:v>
                      </c:pt>
                      <c:pt idx="111549">
                        <c:v>-2.8514299999999997</c:v>
                      </c:pt>
                      <c:pt idx="111550">
                        <c:v>-2.8706720000000003</c:v>
                      </c:pt>
                      <c:pt idx="111551">
                        <c:v>-2.8889759999999995</c:v>
                      </c:pt>
                      <c:pt idx="111552">
                        <c:v>-2.9079290000000002</c:v>
                      </c:pt>
                      <c:pt idx="111553">
                        <c:v>-2.9270869999999998</c:v>
                      </c:pt>
                      <c:pt idx="111554">
                        <c:v>-2.9458440000000001</c:v>
                      </c:pt>
                      <c:pt idx="111555">
                        <c:v>-3.0179640000000001</c:v>
                      </c:pt>
                      <c:pt idx="111556">
                        <c:v>-3.029112</c:v>
                      </c:pt>
                      <c:pt idx="111557">
                        <c:v>-3.0391279999999998</c:v>
                      </c:pt>
                      <c:pt idx="111558">
                        <c:v>-3.0546600000000002</c:v>
                      </c:pt>
                      <c:pt idx="111559">
                        <c:v>-3.0717489999999996</c:v>
                      </c:pt>
                      <c:pt idx="111560">
                        <c:v>-3.0885479999999998</c:v>
                      </c:pt>
                      <c:pt idx="111561">
                        <c:v>-3.1053999999999999</c:v>
                      </c:pt>
                      <c:pt idx="111562">
                        <c:v>-3.1235059999999999</c:v>
                      </c:pt>
                      <c:pt idx="111563">
                        <c:v>-3.1417410000000001</c:v>
                      </c:pt>
                      <c:pt idx="111564">
                        <c:v>-3.1607220000000003</c:v>
                      </c:pt>
                      <c:pt idx="111565">
                        <c:v>-3.179665</c:v>
                      </c:pt>
                      <c:pt idx="111566">
                        <c:v>-3.1992669999999999</c:v>
                      </c:pt>
                      <c:pt idx="111567">
                        <c:v>-3.2191130000000001</c:v>
                      </c:pt>
                      <c:pt idx="111568">
                        <c:v>-3.2384810000000002</c:v>
                      </c:pt>
                      <c:pt idx="111569">
                        <c:v>-3.2584119999999999</c:v>
                      </c:pt>
                      <c:pt idx="111570">
                        <c:v>-3.2782909999999998</c:v>
                      </c:pt>
                      <c:pt idx="111571">
                        <c:v>-3.2977070000000004</c:v>
                      </c:pt>
                      <c:pt idx="111572">
                        <c:v>-3.3176260000000002</c:v>
                      </c:pt>
                      <c:pt idx="111573">
                        <c:v>-3.337866</c:v>
                      </c:pt>
                      <c:pt idx="111574">
                        <c:v>-3.3577469999999998</c:v>
                      </c:pt>
                      <c:pt idx="111575">
                        <c:v>-3.37758</c:v>
                      </c:pt>
                      <c:pt idx="111576">
                        <c:v>-3.3963589999999999</c:v>
                      </c:pt>
                      <c:pt idx="111577">
                        <c:v>-3.4154240000000002</c:v>
                      </c:pt>
                      <c:pt idx="111578">
                        <c:v>-3.4348420000000002</c:v>
                      </c:pt>
                      <c:pt idx="111579">
                        <c:v>-3.4544510000000002</c:v>
                      </c:pt>
                      <c:pt idx="111580">
                        <c:v>-3.4741850000000003</c:v>
                      </c:pt>
                      <c:pt idx="111581">
                        <c:v>-3.494081</c:v>
                      </c:pt>
                      <c:pt idx="111582">
                        <c:v>-3.5142279999999997</c:v>
                      </c:pt>
                      <c:pt idx="111583">
                        <c:v>-3.5344449999999998</c:v>
                      </c:pt>
                      <c:pt idx="111584">
                        <c:v>-3.5537649999999998</c:v>
                      </c:pt>
                      <c:pt idx="111585">
                        <c:v>-3.5737940000000004</c:v>
                      </c:pt>
                      <c:pt idx="111586">
                        <c:v>-3.5942350000000003</c:v>
                      </c:pt>
                      <c:pt idx="111587">
                        <c:v>-3.614554</c:v>
                      </c:pt>
                      <c:pt idx="111588">
                        <c:v>-3.6350259999999999</c:v>
                      </c:pt>
                      <c:pt idx="111589">
                        <c:v>-3.6555500000000003</c:v>
                      </c:pt>
                      <c:pt idx="111590">
                        <c:v>-3.6764599999999996</c:v>
                      </c:pt>
                      <c:pt idx="111591">
                        <c:v>-3.6973050000000001</c:v>
                      </c:pt>
                      <c:pt idx="111592">
                        <c:v>-3.7181989999999998</c:v>
                      </c:pt>
                      <c:pt idx="111593">
                        <c:v>-3.7388490000000001</c:v>
                      </c:pt>
                      <c:pt idx="111594">
                        <c:v>-3.7595960000000002</c:v>
                      </c:pt>
                      <c:pt idx="111595">
                        <c:v>-3.780535</c:v>
                      </c:pt>
                      <c:pt idx="111596">
                        <c:v>-3.8015759999999998</c:v>
                      </c:pt>
                      <c:pt idx="111597">
                        <c:v>-3.8222939999999999</c:v>
                      </c:pt>
                      <c:pt idx="111598">
                        <c:v>-3.8427220000000002</c:v>
                      </c:pt>
                      <c:pt idx="111599">
                        <c:v>-3.863912</c:v>
                      </c:pt>
                      <c:pt idx="111600">
                        <c:v>-3.8850309999999997</c:v>
                      </c:pt>
                      <c:pt idx="111601">
                        <c:v>-3.9040340000000002</c:v>
                      </c:pt>
                      <c:pt idx="111602">
                        <c:v>-3.9233859999999998</c:v>
                      </c:pt>
                      <c:pt idx="111603">
                        <c:v>-3.9431480000000003</c:v>
                      </c:pt>
                      <c:pt idx="111604">
                        <c:v>-3.9632899999999998</c:v>
                      </c:pt>
                      <c:pt idx="111605">
                        <c:v>-3.9835749999999996</c:v>
                      </c:pt>
                      <c:pt idx="111606">
                        <c:v>-4.0034580000000002</c:v>
                      </c:pt>
                      <c:pt idx="111607">
                        <c:v>-4.0226670000000002</c:v>
                      </c:pt>
                      <c:pt idx="111608">
                        <c:v>-4.0428670000000002</c:v>
                      </c:pt>
                      <c:pt idx="111609">
                        <c:v>-4.0634980000000001</c:v>
                      </c:pt>
                      <c:pt idx="111610">
                        <c:v>-4.0834289999999998</c:v>
                      </c:pt>
                      <c:pt idx="111611">
                        <c:v>-4.1036760000000001</c:v>
                      </c:pt>
                      <c:pt idx="111612">
                        <c:v>-4.1246519999999993</c:v>
                      </c:pt>
                      <c:pt idx="111613">
                        <c:v>-4.1452090000000004</c:v>
                      </c:pt>
                      <c:pt idx="111614">
                        <c:v>-4.1659519999999999</c:v>
                      </c:pt>
                      <c:pt idx="111615">
                        <c:v>-4.1869240000000003</c:v>
                      </c:pt>
                      <c:pt idx="111616">
                        <c:v>-4.2071730000000001</c:v>
                      </c:pt>
                      <c:pt idx="111617">
                        <c:v>-4.2271700000000001</c:v>
                      </c:pt>
                      <c:pt idx="111618">
                        <c:v>-4.2465120000000001</c:v>
                      </c:pt>
                      <c:pt idx="111619">
                        <c:v>-4.265212</c:v>
                      </c:pt>
                      <c:pt idx="111620">
                        <c:v>-4.2848570000000006</c:v>
                      </c:pt>
                      <c:pt idx="111621">
                        <c:v>-4.3048969999999995</c:v>
                      </c:pt>
                      <c:pt idx="111622">
                        <c:v>-4.3234240000000002</c:v>
                      </c:pt>
                      <c:pt idx="111623">
                        <c:v>-4.3414580000000003</c:v>
                      </c:pt>
                      <c:pt idx="111624">
                        <c:v>-4.3599139999999998</c:v>
                      </c:pt>
                      <c:pt idx="111625">
                        <c:v>-4.3783309999999993</c:v>
                      </c:pt>
                      <c:pt idx="111626">
                        <c:v>-4.3973610000000001</c:v>
                      </c:pt>
                      <c:pt idx="111627">
                        <c:v>-4.4166449999999999</c:v>
                      </c:pt>
                      <c:pt idx="111628">
                        <c:v>-4.4356859999999996</c:v>
                      </c:pt>
                      <c:pt idx="111629">
                        <c:v>-4.455203</c:v>
                      </c:pt>
                      <c:pt idx="111630">
                        <c:v>-4.4749160000000003</c:v>
                      </c:pt>
                      <c:pt idx="111631">
                        <c:v>-4.4942359999999999</c:v>
                      </c:pt>
                      <c:pt idx="111632">
                        <c:v>-4.5140250000000002</c:v>
                      </c:pt>
                      <c:pt idx="111633">
                        <c:v>-4.5350820000000001</c:v>
                      </c:pt>
                      <c:pt idx="111634">
                        <c:v>-4.5542059999999998</c:v>
                      </c:pt>
                      <c:pt idx="111635">
                        <c:v>-4.573664</c:v>
                      </c:pt>
                      <c:pt idx="111636">
                        <c:v>-4.5938369999999997</c:v>
                      </c:pt>
                      <c:pt idx="111637">
                        <c:v>-4.612457</c:v>
                      </c:pt>
                      <c:pt idx="111638">
                        <c:v>-4.6326070000000001</c:v>
                      </c:pt>
                      <c:pt idx="111639">
                        <c:v>-4.6523339999999997</c:v>
                      </c:pt>
                      <c:pt idx="111640">
                        <c:v>-4.6714880000000001</c:v>
                      </c:pt>
                      <c:pt idx="111641">
                        <c:v>-4.691414</c:v>
                      </c:pt>
                      <c:pt idx="111642">
                        <c:v>-4.7106079999999997</c:v>
                      </c:pt>
                      <c:pt idx="111643">
                        <c:v>-4.7303869999999995</c:v>
                      </c:pt>
                      <c:pt idx="111644">
                        <c:v>-4.7501310000000005</c:v>
                      </c:pt>
                      <c:pt idx="111645">
                        <c:v>-4.7701719999999996</c:v>
                      </c:pt>
                      <c:pt idx="111646">
                        <c:v>-4.789561</c:v>
                      </c:pt>
                      <c:pt idx="111647">
                        <c:v>-4.8098640000000001</c:v>
                      </c:pt>
                      <c:pt idx="111648">
                        <c:v>-4.8304960000000001</c:v>
                      </c:pt>
                      <c:pt idx="111649">
                        <c:v>-4.8505140000000004</c:v>
                      </c:pt>
                      <c:pt idx="111650">
                        <c:v>-4.8703330000000005</c:v>
                      </c:pt>
                      <c:pt idx="111651">
                        <c:v>-4.8888699999999998</c:v>
                      </c:pt>
                      <c:pt idx="111652">
                        <c:v>-4.9066749999999999</c:v>
                      </c:pt>
                      <c:pt idx="111653">
                        <c:v>-4.9262199999999998</c:v>
                      </c:pt>
                      <c:pt idx="111654">
                        <c:v>-4.9454690000000001</c:v>
                      </c:pt>
                      <c:pt idx="111655">
                        <c:v>-4.9647229999999993</c:v>
                      </c:pt>
                      <c:pt idx="111656">
                        <c:v>-4.9833559999999997</c:v>
                      </c:pt>
                      <c:pt idx="111657">
                        <c:v>-5.0033430000000001</c:v>
                      </c:pt>
                      <c:pt idx="111658">
                        <c:v>-5.0231440000000003</c:v>
                      </c:pt>
                      <c:pt idx="111659">
                        <c:v>-5.0428490000000004</c:v>
                      </c:pt>
                      <c:pt idx="111660">
                        <c:v>-5.0629729999999995</c:v>
                      </c:pt>
                      <c:pt idx="111661">
                        <c:v>-5.0835559999999997</c:v>
                      </c:pt>
                      <c:pt idx="111662">
                        <c:v>-5.1039179999999993</c:v>
                      </c:pt>
                      <c:pt idx="111663">
                        <c:v>-5.1237399999999997</c:v>
                      </c:pt>
                      <c:pt idx="111664">
                        <c:v>-5.144196</c:v>
                      </c:pt>
                      <c:pt idx="111665">
                        <c:v>-5.1641849999999998</c:v>
                      </c:pt>
                      <c:pt idx="111666">
                        <c:v>-5.1841990000000004</c:v>
                      </c:pt>
                      <c:pt idx="111667">
                        <c:v>-5.2035730000000004</c:v>
                      </c:pt>
                      <c:pt idx="111668">
                        <c:v>-5.2232279999999998</c:v>
                      </c:pt>
                      <c:pt idx="111669">
                        <c:v>-5.2433149999999991</c:v>
                      </c:pt>
                      <c:pt idx="111670">
                        <c:v>-5.2636370000000001</c:v>
                      </c:pt>
                      <c:pt idx="111671">
                        <c:v>-5.2839170000000006</c:v>
                      </c:pt>
                      <c:pt idx="111672">
                        <c:v>-5.3042090000000002</c:v>
                      </c:pt>
                      <c:pt idx="111673">
                        <c:v>-5.3246190000000002</c:v>
                      </c:pt>
                      <c:pt idx="111674">
                        <c:v>-5.3433909999999996</c:v>
                      </c:pt>
                      <c:pt idx="111675">
                        <c:v>-5.3629420000000003</c:v>
                      </c:pt>
                      <c:pt idx="111676">
                        <c:v>-5.3830350000000005</c:v>
                      </c:pt>
                      <c:pt idx="111677">
                        <c:v>-5.403734</c:v>
                      </c:pt>
                      <c:pt idx="111678">
                        <c:v>-5.4240659999999998</c:v>
                      </c:pt>
                      <c:pt idx="111679">
                        <c:v>-5.4453519999999997</c:v>
                      </c:pt>
                      <c:pt idx="111680">
                        <c:v>-5.4665470000000003</c:v>
                      </c:pt>
                      <c:pt idx="111681">
                        <c:v>-5.4877099999999999</c:v>
                      </c:pt>
                      <c:pt idx="111682">
                        <c:v>-5.5078639999999996</c:v>
                      </c:pt>
                      <c:pt idx="111683">
                        <c:v>-5.5295700000000005</c:v>
                      </c:pt>
                      <c:pt idx="111684">
                        <c:v>-5.5506229999999999</c:v>
                      </c:pt>
                      <c:pt idx="111685">
                        <c:v>-5.5720599999999996</c:v>
                      </c:pt>
                      <c:pt idx="111686">
                        <c:v>-5.5929120000000001</c:v>
                      </c:pt>
                      <c:pt idx="111687">
                        <c:v>-5.6141329999999998</c:v>
                      </c:pt>
                      <c:pt idx="111688">
                        <c:v>-5.6354129999999998</c:v>
                      </c:pt>
                      <c:pt idx="111689">
                        <c:v>-5.6573530000000005</c:v>
                      </c:pt>
                      <c:pt idx="111690">
                        <c:v>-5.6782679999999992</c:v>
                      </c:pt>
                      <c:pt idx="111691">
                        <c:v>-5.7001619999999997</c:v>
                      </c:pt>
                      <c:pt idx="111692">
                        <c:v>-5.7220979999999999</c:v>
                      </c:pt>
                      <c:pt idx="111693">
                        <c:v>-5.7440850000000001</c:v>
                      </c:pt>
                      <c:pt idx="111694">
                        <c:v>-5.7655029999999998</c:v>
                      </c:pt>
                      <c:pt idx="111695">
                        <c:v>-5.7877489999999998</c:v>
                      </c:pt>
                      <c:pt idx="111696">
                        <c:v>-5.8098559999999999</c:v>
                      </c:pt>
                      <c:pt idx="111697">
                        <c:v>-5.8317129999999997</c:v>
                      </c:pt>
                      <c:pt idx="111698">
                        <c:v>-5.8538310000000005</c:v>
                      </c:pt>
                      <c:pt idx="111699">
                        <c:v>-5.8761189999999992</c:v>
                      </c:pt>
                      <c:pt idx="111700">
                        <c:v>-5.8977089999999999</c:v>
                      </c:pt>
                      <c:pt idx="111701">
                        <c:v>-5.9198640000000005</c:v>
                      </c:pt>
                      <c:pt idx="111702">
                        <c:v>-5.9423659999999998</c:v>
                      </c:pt>
                      <c:pt idx="111703">
                        <c:v>-5.9642490000000006</c:v>
                      </c:pt>
                      <c:pt idx="111704">
                        <c:v>-5.9866870000000008</c:v>
                      </c:pt>
                      <c:pt idx="111705">
                        <c:v>-6.0090859999999999</c:v>
                      </c:pt>
                      <c:pt idx="111706">
                        <c:v>-6.0311400000000006</c:v>
                      </c:pt>
                      <c:pt idx="111707">
                        <c:v>-6.0526650000000002</c:v>
                      </c:pt>
                      <c:pt idx="111708">
                        <c:v>-6.073995</c:v>
                      </c:pt>
                      <c:pt idx="111709">
                        <c:v>-6.0956149999999996</c:v>
                      </c:pt>
                      <c:pt idx="111710">
                        <c:v>-6.1155669999999995</c:v>
                      </c:pt>
                      <c:pt idx="111711">
                        <c:v>-6.1370100000000001</c:v>
                      </c:pt>
                      <c:pt idx="111712">
                        <c:v>-6.1580690000000002</c:v>
                      </c:pt>
                      <c:pt idx="111713">
                        <c:v>-6.1798140000000004</c:v>
                      </c:pt>
                      <c:pt idx="111714">
                        <c:v>-6.2017530000000001</c:v>
                      </c:pt>
                      <c:pt idx="111715">
                        <c:v>-6.2234739999999995</c:v>
                      </c:pt>
                      <c:pt idx="111716">
                        <c:v>-6.2455570000000007</c:v>
                      </c:pt>
                      <c:pt idx="111717">
                        <c:v>-6.267855</c:v>
                      </c:pt>
                      <c:pt idx="111718">
                        <c:v>-6.2898549999999993</c:v>
                      </c:pt>
                      <c:pt idx="111719">
                        <c:v>-6.3124279999999997</c:v>
                      </c:pt>
                      <c:pt idx="111720">
                        <c:v>-6.3351060000000006</c:v>
                      </c:pt>
                      <c:pt idx="111721">
                        <c:v>-6.3575020000000002</c:v>
                      </c:pt>
                      <c:pt idx="111722">
                        <c:v>-6.3802389999999995</c:v>
                      </c:pt>
                      <c:pt idx="111723">
                        <c:v>-6.4026810000000003</c:v>
                      </c:pt>
                      <c:pt idx="111724">
                        <c:v>-6.4247690000000004</c:v>
                      </c:pt>
                      <c:pt idx="111725">
                        <c:v>-6.4471780000000001</c:v>
                      </c:pt>
                      <c:pt idx="111726">
                        <c:v>-6.469481</c:v>
                      </c:pt>
                      <c:pt idx="111727">
                        <c:v>-6.4893540000000005</c:v>
                      </c:pt>
                      <c:pt idx="111728">
                        <c:v>-6.5095700000000001</c:v>
                      </c:pt>
                      <c:pt idx="111729">
                        <c:v>-6.5308650000000004</c:v>
                      </c:pt>
                      <c:pt idx="111730">
                        <c:v>-6.5522429999999998</c:v>
                      </c:pt>
                      <c:pt idx="111731">
                        <c:v>-6.5749219999999999</c:v>
                      </c:pt>
                      <c:pt idx="111732">
                        <c:v>-6.5970059999999995</c:v>
                      </c:pt>
                      <c:pt idx="111733">
                        <c:v>-6.6186350000000003</c:v>
                      </c:pt>
                      <c:pt idx="111734">
                        <c:v>-6.6401399999999997</c:v>
                      </c:pt>
                      <c:pt idx="111735">
                        <c:v>-6.6585760000000001</c:v>
                      </c:pt>
                      <c:pt idx="111736">
                        <c:v>-6.6749990000000006</c:v>
                      </c:pt>
                      <c:pt idx="111737">
                        <c:v>-6.6966579999999993</c:v>
                      </c:pt>
                      <c:pt idx="111738">
                        <c:v>-6.7187039999999998</c:v>
                      </c:pt>
                      <c:pt idx="111739">
                        <c:v>-6.7411270000000005</c:v>
                      </c:pt>
                      <c:pt idx="111740">
                        <c:v>-6.7636700000000003</c:v>
                      </c:pt>
                      <c:pt idx="111741">
                        <c:v>-6.7865929999999999</c:v>
                      </c:pt>
                      <c:pt idx="111742">
                        <c:v>-6.8085039999999992</c:v>
                      </c:pt>
                      <c:pt idx="111743">
                        <c:v>-6.831366</c:v>
                      </c:pt>
                      <c:pt idx="111744">
                        <c:v>-6.853765000000001</c:v>
                      </c:pt>
                      <c:pt idx="111745">
                        <c:v>-6.8791279999999997</c:v>
                      </c:pt>
                      <c:pt idx="111746">
                        <c:v>-6.9027360000000009</c:v>
                      </c:pt>
                      <c:pt idx="111747">
                        <c:v>-6.9265670000000004</c:v>
                      </c:pt>
                      <c:pt idx="111748">
                        <c:v>-6.9495370000000003</c:v>
                      </c:pt>
                      <c:pt idx="111749">
                        <c:v>-6.9722280000000003</c:v>
                      </c:pt>
                      <c:pt idx="111750">
                        <c:v>-6.9948969999999999</c:v>
                      </c:pt>
                      <c:pt idx="111751">
                        <c:v>-7.0175609999999997</c:v>
                      </c:pt>
                      <c:pt idx="111752">
                        <c:v>-7.0394109999999994</c:v>
                      </c:pt>
                      <c:pt idx="111753">
                        <c:v>-7.0619290000000001</c:v>
                      </c:pt>
                      <c:pt idx="111754">
                        <c:v>-7.0843449999999999</c:v>
                      </c:pt>
                      <c:pt idx="111755">
                        <c:v>-7.106249</c:v>
                      </c:pt>
                      <c:pt idx="111756">
                        <c:v>-7.1291830000000003</c:v>
                      </c:pt>
                      <c:pt idx="111757">
                        <c:v>-7.1520839999999994</c:v>
                      </c:pt>
                      <c:pt idx="111758">
                        <c:v>-7.1749810000000007</c:v>
                      </c:pt>
                      <c:pt idx="111759">
                        <c:v>-7.1966929999999998</c:v>
                      </c:pt>
                      <c:pt idx="111760">
                        <c:v>-7.2182209999999998</c:v>
                      </c:pt>
                      <c:pt idx="111761">
                        <c:v>-7.2386760000000008</c:v>
                      </c:pt>
                      <c:pt idx="111762">
                        <c:v>-7.2575270000000005</c:v>
                      </c:pt>
                      <c:pt idx="111763">
                        <c:v>-7.277901</c:v>
                      </c:pt>
                      <c:pt idx="111764">
                        <c:v>-7.2988650000000002</c:v>
                      </c:pt>
                      <c:pt idx="111765">
                        <c:v>-7.3200430000000001</c:v>
                      </c:pt>
                      <c:pt idx="111766">
                        <c:v>-7.3416579999999998</c:v>
                      </c:pt>
                      <c:pt idx="111767">
                        <c:v>-7.3628409999999995</c:v>
                      </c:pt>
                      <c:pt idx="111768">
                        <c:v>-7.3824809999999994</c:v>
                      </c:pt>
                      <c:pt idx="111769">
                        <c:v>-7.4031529999999997</c:v>
                      </c:pt>
                      <c:pt idx="111770">
                        <c:v>-7.4235670000000002</c:v>
                      </c:pt>
                      <c:pt idx="111771">
                        <c:v>-7.4440189999999991</c:v>
                      </c:pt>
                      <c:pt idx="111772">
                        <c:v>-7.4645099999999998</c:v>
                      </c:pt>
                      <c:pt idx="111773">
                        <c:v>-7.484953</c:v>
                      </c:pt>
                      <c:pt idx="111774">
                        <c:v>-7.5057559999999999</c:v>
                      </c:pt>
                      <c:pt idx="111775">
                        <c:v>-7.5266359999999999</c:v>
                      </c:pt>
                      <c:pt idx="111776">
                        <c:v>-7.5476679999999998</c:v>
                      </c:pt>
                      <c:pt idx="111777">
                        <c:v>-7.5696099999999999</c:v>
                      </c:pt>
                      <c:pt idx="111778">
                        <c:v>-7.5914599999999997</c:v>
                      </c:pt>
                      <c:pt idx="111779">
                        <c:v>-7.6128110000000007</c:v>
                      </c:pt>
                      <c:pt idx="111780">
                        <c:v>-7.63429</c:v>
                      </c:pt>
                      <c:pt idx="111781">
                        <c:v>-7.6561069999999996</c:v>
                      </c:pt>
                      <c:pt idx="111782">
                        <c:v>-7.6764909999999995</c:v>
                      </c:pt>
                      <c:pt idx="111783">
                        <c:v>-7.6982410000000003</c:v>
                      </c:pt>
                      <c:pt idx="111784">
                        <c:v>-7.7196719999999992</c:v>
                      </c:pt>
                      <c:pt idx="111785">
                        <c:v>-7.7417769999999999</c:v>
                      </c:pt>
                      <c:pt idx="111786">
                        <c:v>-7.7641299999999998</c:v>
                      </c:pt>
                      <c:pt idx="111787">
                        <c:v>-7.7865890000000002</c:v>
                      </c:pt>
                      <c:pt idx="111788">
                        <c:v>-7.8074770000000004</c:v>
                      </c:pt>
                      <c:pt idx="111789">
                        <c:v>-7.8297889999999999</c:v>
                      </c:pt>
                      <c:pt idx="111790">
                        <c:v>-7.8492850000000001</c:v>
                      </c:pt>
                      <c:pt idx="111791">
                        <c:v>-7.8679410000000001</c:v>
                      </c:pt>
                      <c:pt idx="111792">
                        <c:v>-7.8879169999999998</c:v>
                      </c:pt>
                      <c:pt idx="111793">
                        <c:v>-7.9087670000000001</c:v>
                      </c:pt>
                      <c:pt idx="111794">
                        <c:v>-7.9297750000000002</c:v>
                      </c:pt>
                      <c:pt idx="111795">
                        <c:v>-7.9515959999999994</c:v>
                      </c:pt>
                      <c:pt idx="111796">
                        <c:v>-7.9725809999999999</c:v>
                      </c:pt>
                      <c:pt idx="111797">
                        <c:v>-7.994847</c:v>
                      </c:pt>
                      <c:pt idx="111798">
                        <c:v>-8.0162199999999988</c:v>
                      </c:pt>
                      <c:pt idx="111799">
                        <c:v>-8.0384060000000002</c:v>
                      </c:pt>
                      <c:pt idx="111800">
                        <c:v>-8.0604279999999999</c:v>
                      </c:pt>
                      <c:pt idx="111801">
                        <c:v>-8.0829779999999989</c:v>
                      </c:pt>
                      <c:pt idx="111802">
                        <c:v>-8.1045759999999998</c:v>
                      </c:pt>
                      <c:pt idx="111803">
                        <c:v>-8.1269910000000003</c:v>
                      </c:pt>
                      <c:pt idx="111804">
                        <c:v>-8.1494920000000004</c:v>
                      </c:pt>
                      <c:pt idx="111805">
                        <c:v>-8.1720980000000001</c:v>
                      </c:pt>
                      <c:pt idx="111806">
                        <c:v>-8.193937</c:v>
                      </c:pt>
                      <c:pt idx="111807">
                        <c:v>-8.2161399999999993</c:v>
                      </c:pt>
                      <c:pt idx="111808">
                        <c:v>-8.2373830000000012</c:v>
                      </c:pt>
                      <c:pt idx="111809">
                        <c:v>-8.2602419999999999</c:v>
                      </c:pt>
                      <c:pt idx="111810">
                        <c:v>-8.2822810000000011</c:v>
                      </c:pt>
                      <c:pt idx="111811">
                        <c:v>-8.3044309999999992</c:v>
                      </c:pt>
                      <c:pt idx="111812">
                        <c:v>-8.3264370000000003</c:v>
                      </c:pt>
                      <c:pt idx="111813">
                        <c:v>-8.3479159999999997</c:v>
                      </c:pt>
                      <c:pt idx="111814">
                        <c:v>-8.3694790000000001</c:v>
                      </c:pt>
                      <c:pt idx="111815">
                        <c:v>-8.3898030000000006</c:v>
                      </c:pt>
                      <c:pt idx="111816">
                        <c:v>-8.4107149999999997</c:v>
                      </c:pt>
                      <c:pt idx="111817">
                        <c:v>-8.4328190000000003</c:v>
                      </c:pt>
                      <c:pt idx="111818">
                        <c:v>-8.454422000000001</c:v>
                      </c:pt>
                      <c:pt idx="111819">
                        <c:v>-8.4769310000000004</c:v>
                      </c:pt>
                      <c:pt idx="111820">
                        <c:v>-8.4972490000000001</c:v>
                      </c:pt>
                      <c:pt idx="111821">
                        <c:v>-8.5169879999999996</c:v>
                      </c:pt>
                      <c:pt idx="111822">
                        <c:v>-8.5364740000000001</c:v>
                      </c:pt>
                      <c:pt idx="111823">
                        <c:v>-8.5563610000000008</c:v>
                      </c:pt>
                      <c:pt idx="111824">
                        <c:v>-8.5770300000000006</c:v>
                      </c:pt>
                      <c:pt idx="111825">
                        <c:v>-8.5977689999999996</c:v>
                      </c:pt>
                      <c:pt idx="111826">
                        <c:v>-8.6187190000000005</c:v>
                      </c:pt>
                      <c:pt idx="111827">
                        <c:v>-8.6402169999999998</c:v>
                      </c:pt>
                      <c:pt idx="111828">
                        <c:v>-8.6620430000000006</c:v>
                      </c:pt>
                      <c:pt idx="111829">
                        <c:v>-8.6841539999999995</c:v>
                      </c:pt>
                      <c:pt idx="111830">
                        <c:v>-8.7059200000000008</c:v>
                      </c:pt>
                      <c:pt idx="111831">
                        <c:v>-8.7290849999999995</c:v>
                      </c:pt>
                      <c:pt idx="111832">
                        <c:v>-8.7493069999999999</c:v>
                      </c:pt>
                      <c:pt idx="111833">
                        <c:v>-8.7706119999999999</c:v>
                      </c:pt>
                      <c:pt idx="111834">
                        <c:v>-8.792529</c:v>
                      </c:pt>
                      <c:pt idx="111835">
                        <c:v>-8.8147260000000003</c:v>
                      </c:pt>
                      <c:pt idx="111836">
                        <c:v>-8.8370010000000008</c:v>
                      </c:pt>
                      <c:pt idx="111837">
                        <c:v>-8.8597970000000004</c:v>
                      </c:pt>
                      <c:pt idx="111838">
                        <c:v>-8.8837120000000009</c:v>
                      </c:pt>
                      <c:pt idx="111839">
                        <c:v>-8.9067819999999998</c:v>
                      </c:pt>
                      <c:pt idx="111840">
                        <c:v>-8.9293270000000007</c:v>
                      </c:pt>
                      <c:pt idx="111841">
                        <c:v>-8.9520459999999993</c:v>
                      </c:pt>
                      <c:pt idx="111842">
                        <c:v>-8.9752790000000005</c:v>
                      </c:pt>
                      <c:pt idx="111843">
                        <c:v>-8.9983489999999993</c:v>
                      </c:pt>
                      <c:pt idx="111844">
                        <c:v>-9.0210399999999993</c:v>
                      </c:pt>
                      <c:pt idx="111845">
                        <c:v>-9.0436309999999995</c:v>
                      </c:pt>
                      <c:pt idx="111846">
                        <c:v>-9.0667209999999994</c:v>
                      </c:pt>
                      <c:pt idx="111847">
                        <c:v>-9.0890570000000004</c:v>
                      </c:pt>
                      <c:pt idx="111848">
                        <c:v>-9.1108860000000007</c:v>
                      </c:pt>
                      <c:pt idx="111849">
                        <c:v>-9.1322980000000005</c:v>
                      </c:pt>
                      <c:pt idx="111850">
                        <c:v>-9.1546339999999997</c:v>
                      </c:pt>
                      <c:pt idx="111851">
                        <c:v>-9.1767190000000003</c:v>
                      </c:pt>
                      <c:pt idx="111852">
                        <c:v>-9.1987989999999993</c:v>
                      </c:pt>
                      <c:pt idx="111853">
                        <c:v>-9.2209450000000004</c:v>
                      </c:pt>
                      <c:pt idx="111854">
                        <c:v>-9.2429360000000003</c:v>
                      </c:pt>
                      <c:pt idx="111855">
                        <c:v>-9.2611810000000006</c:v>
                      </c:pt>
                      <c:pt idx="111856">
                        <c:v>-9.2774470000000004</c:v>
                      </c:pt>
                      <c:pt idx="111857">
                        <c:v>-9.2956690000000002</c:v>
                      </c:pt>
                      <c:pt idx="111858">
                        <c:v>-9.3130839999999999</c:v>
                      </c:pt>
                      <c:pt idx="111859">
                        <c:v>-9.3296270000000003</c:v>
                      </c:pt>
                      <c:pt idx="111860">
                        <c:v>-9.3477290000000011</c:v>
                      </c:pt>
                      <c:pt idx="111861">
                        <c:v>-9.3675879999999996</c:v>
                      </c:pt>
                      <c:pt idx="111862">
                        <c:v>-9.3866999999999994</c:v>
                      </c:pt>
                      <c:pt idx="111863">
                        <c:v>-9.4070140000000002</c:v>
                      </c:pt>
                      <c:pt idx="111864">
                        <c:v>-9.4273150000000001</c:v>
                      </c:pt>
                      <c:pt idx="111865">
                        <c:v>-9.448366</c:v>
                      </c:pt>
                      <c:pt idx="111866">
                        <c:v>-9.4694579999999995</c:v>
                      </c:pt>
                      <c:pt idx="111867">
                        <c:v>-9.4903899999999997</c:v>
                      </c:pt>
                      <c:pt idx="111868">
                        <c:v>-9.5116219999999991</c:v>
                      </c:pt>
                      <c:pt idx="111869">
                        <c:v>-9.5331510000000002</c:v>
                      </c:pt>
                      <c:pt idx="111870">
                        <c:v>-9.5531829999999989</c:v>
                      </c:pt>
                      <c:pt idx="111871">
                        <c:v>-9.5742449999999995</c:v>
                      </c:pt>
                      <c:pt idx="111872">
                        <c:v>-9.5947659999999999</c:v>
                      </c:pt>
                      <c:pt idx="111873">
                        <c:v>-9.6169320000000003</c:v>
                      </c:pt>
                      <c:pt idx="111874">
                        <c:v>-9.6389390000000006</c:v>
                      </c:pt>
                      <c:pt idx="111875">
                        <c:v>-9.6615459999999995</c:v>
                      </c:pt>
                      <c:pt idx="111876">
                        <c:v>-9.6839339999999989</c:v>
                      </c:pt>
                      <c:pt idx="111877">
                        <c:v>-9.7067029999999992</c:v>
                      </c:pt>
                      <c:pt idx="111878">
                        <c:v>-9.7289379999999994</c:v>
                      </c:pt>
                      <c:pt idx="111879">
                        <c:v>-9.7511600000000005</c:v>
                      </c:pt>
                      <c:pt idx="111880">
                        <c:v>-9.7723239999999993</c:v>
                      </c:pt>
                      <c:pt idx="111881">
                        <c:v>-9.7952459999999988</c:v>
                      </c:pt>
                      <c:pt idx="111882">
                        <c:v>-9.8173169999999992</c:v>
                      </c:pt>
                      <c:pt idx="111883">
                        <c:v>-9.8398799999999991</c:v>
                      </c:pt>
                      <c:pt idx="111884">
                        <c:v>-9.8623340000000006</c:v>
                      </c:pt>
                      <c:pt idx="111885">
                        <c:v>-9.8854480000000002</c:v>
                      </c:pt>
                      <c:pt idx="111886">
                        <c:v>-9.9078429999999997</c:v>
                      </c:pt>
                      <c:pt idx="111887">
                        <c:v>-9.9306920000000005</c:v>
                      </c:pt>
                      <c:pt idx="111888">
                        <c:v>-9.9522010000000005</c:v>
                      </c:pt>
                      <c:pt idx="111889">
                        <c:v>-9.9740510000000011</c:v>
                      </c:pt>
                      <c:pt idx="111890">
                        <c:v>-9.9959699999999998</c:v>
                      </c:pt>
                      <c:pt idx="111891">
                        <c:v>-10.0184</c:v>
                      </c:pt>
                      <c:pt idx="111892">
                        <c:v>-10.041230000000001</c:v>
                      </c:pt>
                      <c:pt idx="111893">
                        <c:v>-10.063969999999999</c:v>
                      </c:pt>
                      <c:pt idx="111894">
                        <c:v>-10.08662</c:v>
                      </c:pt>
                      <c:pt idx="111895">
                        <c:v>-10.10974</c:v>
                      </c:pt>
                      <c:pt idx="111896">
                        <c:v>-10.132650000000002</c:v>
                      </c:pt>
                      <c:pt idx="111897">
                        <c:v>-10.15485</c:v>
                      </c:pt>
                      <c:pt idx="111898">
                        <c:v>-10.1732</c:v>
                      </c:pt>
                      <c:pt idx="111899">
                        <c:v>-10.19351</c:v>
                      </c:pt>
                      <c:pt idx="111900">
                        <c:v>-10.21528</c:v>
                      </c:pt>
                      <c:pt idx="111901">
                        <c:v>-10.236599999999999</c:v>
                      </c:pt>
                      <c:pt idx="111902">
                        <c:v>-10.25798</c:v>
                      </c:pt>
                      <c:pt idx="111903">
                        <c:v>-10.280419999999999</c:v>
                      </c:pt>
                      <c:pt idx="111904">
                        <c:v>-10.302249999999999</c:v>
                      </c:pt>
                      <c:pt idx="111905">
                        <c:v>-10.32236</c:v>
                      </c:pt>
                      <c:pt idx="111906">
                        <c:v>-10.342640000000001</c:v>
                      </c:pt>
                      <c:pt idx="111907">
                        <c:v>-10.363899999999999</c:v>
                      </c:pt>
                      <c:pt idx="111908">
                        <c:v>-10.38551</c:v>
                      </c:pt>
                      <c:pt idx="111909">
                        <c:v>-10.40831</c:v>
                      </c:pt>
                      <c:pt idx="111910">
                        <c:v>-10.43046</c:v>
                      </c:pt>
                      <c:pt idx="111911">
                        <c:v>-10.4512</c:v>
                      </c:pt>
                      <c:pt idx="111912">
                        <c:v>-10.471919999999999</c:v>
                      </c:pt>
                      <c:pt idx="111913">
                        <c:v>-10.493840000000001</c:v>
                      </c:pt>
                      <c:pt idx="111914">
                        <c:v>-10.515270000000001</c:v>
                      </c:pt>
                      <c:pt idx="111915">
                        <c:v>-10.537799999999999</c:v>
                      </c:pt>
                      <c:pt idx="111916">
                        <c:v>-10.55973</c:v>
                      </c:pt>
                      <c:pt idx="111917">
                        <c:v>-10.582549999999999</c:v>
                      </c:pt>
                      <c:pt idx="111918">
                        <c:v>-10.60582</c:v>
                      </c:pt>
                      <c:pt idx="111919">
                        <c:v>-10.62778</c:v>
                      </c:pt>
                      <c:pt idx="111920">
                        <c:v>-10.649630000000002</c:v>
                      </c:pt>
                      <c:pt idx="111921">
                        <c:v>-10.671600000000002</c:v>
                      </c:pt>
                      <c:pt idx="111922">
                        <c:v>-10.692539999999999</c:v>
                      </c:pt>
                      <c:pt idx="111923">
                        <c:v>-10.71485</c:v>
                      </c:pt>
                      <c:pt idx="111924">
                        <c:v>-10.736559999999999</c:v>
                      </c:pt>
                      <c:pt idx="111925">
                        <c:v>-10.756499999999999</c:v>
                      </c:pt>
                      <c:pt idx="111926">
                        <c:v>-10.777049999999999</c:v>
                      </c:pt>
                      <c:pt idx="111927">
                        <c:v>-10.79968</c:v>
                      </c:pt>
                      <c:pt idx="111928">
                        <c:v>-10.821289999999999</c:v>
                      </c:pt>
                      <c:pt idx="111929">
                        <c:v>-10.84417</c:v>
                      </c:pt>
                      <c:pt idx="111930">
                        <c:v>-10.8652</c:v>
                      </c:pt>
                      <c:pt idx="111931">
                        <c:v>-10.884219999999999</c:v>
                      </c:pt>
                      <c:pt idx="111932">
                        <c:v>-10.904259999999999</c:v>
                      </c:pt>
                      <c:pt idx="111933">
                        <c:v>-10.92587</c:v>
                      </c:pt>
                      <c:pt idx="111934">
                        <c:v>-10.946739999999998</c:v>
                      </c:pt>
                      <c:pt idx="111935">
                        <c:v>-10.968249999999999</c:v>
                      </c:pt>
                      <c:pt idx="111936">
                        <c:v>-10.98889</c:v>
                      </c:pt>
                      <c:pt idx="111937">
                        <c:v>-11.010960000000001</c:v>
                      </c:pt>
                      <c:pt idx="111938">
                        <c:v>-11.03251</c:v>
                      </c:pt>
                      <c:pt idx="111939">
                        <c:v>-11.054130000000001</c:v>
                      </c:pt>
                      <c:pt idx="111940">
                        <c:v>-11.07443</c:v>
                      </c:pt>
                      <c:pt idx="111941">
                        <c:v>-11.093710000000002</c:v>
                      </c:pt>
                      <c:pt idx="111942">
                        <c:v>-11.112400000000001</c:v>
                      </c:pt>
                      <c:pt idx="111943">
                        <c:v>-11.13321</c:v>
                      </c:pt>
                      <c:pt idx="111944">
                        <c:v>-11.1525</c:v>
                      </c:pt>
                      <c:pt idx="111945">
                        <c:v>-11.174249999999999</c:v>
                      </c:pt>
                      <c:pt idx="111946">
                        <c:v>-11.196090000000002</c:v>
                      </c:pt>
                      <c:pt idx="111947">
                        <c:v>-11.218330000000002</c:v>
                      </c:pt>
                      <c:pt idx="111948">
                        <c:v>-11.240639999999999</c:v>
                      </c:pt>
                      <c:pt idx="111949">
                        <c:v>-11.26347</c:v>
                      </c:pt>
                      <c:pt idx="111950">
                        <c:v>-11.2852</c:v>
                      </c:pt>
                      <c:pt idx="111951">
                        <c:v>-11.30734</c:v>
                      </c:pt>
                      <c:pt idx="111952">
                        <c:v>-11.33005</c:v>
                      </c:pt>
                      <c:pt idx="111953">
                        <c:v>-11.35263</c:v>
                      </c:pt>
                      <c:pt idx="111954">
                        <c:v>-11.375109999999999</c:v>
                      </c:pt>
                      <c:pt idx="111955">
                        <c:v>-11.39743</c:v>
                      </c:pt>
                      <c:pt idx="111956">
                        <c:v>-11.419969999999999</c:v>
                      </c:pt>
                      <c:pt idx="111957">
                        <c:v>-11.443300000000001</c:v>
                      </c:pt>
                      <c:pt idx="111958">
                        <c:v>-11.464689999999999</c:v>
                      </c:pt>
                      <c:pt idx="111959">
                        <c:v>-11.486520000000001</c:v>
                      </c:pt>
                      <c:pt idx="111960">
                        <c:v>-11.506920000000001</c:v>
                      </c:pt>
                      <c:pt idx="111961">
                        <c:v>-11.52749</c:v>
                      </c:pt>
                      <c:pt idx="111962">
                        <c:v>-11.548579999999999</c:v>
                      </c:pt>
                      <c:pt idx="111963">
                        <c:v>-11.56945</c:v>
                      </c:pt>
                      <c:pt idx="111964">
                        <c:v>-11.591199999999999</c:v>
                      </c:pt>
                      <c:pt idx="111965">
                        <c:v>-11.613709999999999</c:v>
                      </c:pt>
                      <c:pt idx="111966">
                        <c:v>-11.635759999999999</c:v>
                      </c:pt>
                      <c:pt idx="111967">
                        <c:v>-11.6586</c:v>
                      </c:pt>
                      <c:pt idx="111968">
                        <c:v>-11.681100000000001</c:v>
                      </c:pt>
                      <c:pt idx="111969">
                        <c:v>-11.70374</c:v>
                      </c:pt>
                      <c:pt idx="111970">
                        <c:v>-11.72607</c:v>
                      </c:pt>
                      <c:pt idx="111971">
                        <c:v>-11.74888</c:v>
                      </c:pt>
                      <c:pt idx="111972">
                        <c:v>-11.771529999999998</c:v>
                      </c:pt>
                      <c:pt idx="111973">
                        <c:v>-11.794729999999999</c:v>
                      </c:pt>
                      <c:pt idx="111974">
                        <c:v>-11.81673</c:v>
                      </c:pt>
                      <c:pt idx="111975">
                        <c:v>-11.83935</c:v>
                      </c:pt>
                      <c:pt idx="111976">
                        <c:v>-11.86186</c:v>
                      </c:pt>
                      <c:pt idx="111977">
                        <c:v>-11.88458</c:v>
                      </c:pt>
                      <c:pt idx="111978">
                        <c:v>-11.90682</c:v>
                      </c:pt>
                      <c:pt idx="111979">
                        <c:v>-11.929119999999999</c:v>
                      </c:pt>
                      <c:pt idx="111980">
                        <c:v>-11.951409999999999</c:v>
                      </c:pt>
                      <c:pt idx="111981">
                        <c:v>-11.97381</c:v>
                      </c:pt>
                      <c:pt idx="111982">
                        <c:v>-11.995880000000001</c:v>
                      </c:pt>
                      <c:pt idx="111983">
                        <c:v>-12.018560000000001</c:v>
                      </c:pt>
                      <c:pt idx="111984">
                        <c:v>-12.040699999999999</c:v>
                      </c:pt>
                      <c:pt idx="111985">
                        <c:v>-12.062809999999999</c:v>
                      </c:pt>
                      <c:pt idx="111986">
                        <c:v>-12.084440000000001</c:v>
                      </c:pt>
                      <c:pt idx="111987">
                        <c:v>-12.105030000000001</c:v>
                      </c:pt>
                      <c:pt idx="111988">
                        <c:v>-12.12448</c:v>
                      </c:pt>
                      <c:pt idx="111989">
                        <c:v>-12.145969999999998</c:v>
                      </c:pt>
                      <c:pt idx="111990">
                        <c:v>-12.167770000000001</c:v>
                      </c:pt>
                      <c:pt idx="111991">
                        <c:v>-12.19003</c:v>
                      </c:pt>
                      <c:pt idx="111992">
                        <c:v>-12.211540000000001</c:v>
                      </c:pt>
                      <c:pt idx="111993">
                        <c:v>-12.233909999999998</c:v>
                      </c:pt>
                      <c:pt idx="111994">
                        <c:v>-12.25592</c:v>
                      </c:pt>
                      <c:pt idx="111995">
                        <c:v>-12.278420000000001</c:v>
                      </c:pt>
                      <c:pt idx="111996">
                        <c:v>-12.299819999999999</c:v>
                      </c:pt>
                      <c:pt idx="111997">
                        <c:v>-12.32044</c:v>
                      </c:pt>
                      <c:pt idx="111998">
                        <c:v>-12.34103</c:v>
                      </c:pt>
                      <c:pt idx="111999">
                        <c:v>-12.362770000000001</c:v>
                      </c:pt>
                      <c:pt idx="112000">
                        <c:v>-12.3843</c:v>
                      </c:pt>
                      <c:pt idx="112001">
                        <c:v>-12.40605</c:v>
                      </c:pt>
                      <c:pt idx="112002">
                        <c:v>-12.42783</c:v>
                      </c:pt>
                      <c:pt idx="112003">
                        <c:v>-12.4498</c:v>
                      </c:pt>
                      <c:pt idx="112004">
                        <c:v>-12.471350000000001</c:v>
                      </c:pt>
                      <c:pt idx="112005">
                        <c:v>-12.49325</c:v>
                      </c:pt>
                      <c:pt idx="112006">
                        <c:v>-12.51493</c:v>
                      </c:pt>
                      <c:pt idx="112007">
                        <c:v>-12.536339999999999</c:v>
                      </c:pt>
                      <c:pt idx="112008">
                        <c:v>-12.55828</c:v>
                      </c:pt>
                      <c:pt idx="112009">
                        <c:v>-12.579260000000001</c:v>
                      </c:pt>
                      <c:pt idx="112010">
                        <c:v>-12.60069</c:v>
                      </c:pt>
                      <c:pt idx="112011">
                        <c:v>-12.62186</c:v>
                      </c:pt>
                      <c:pt idx="112012">
                        <c:v>-12.643409999999999</c:v>
                      </c:pt>
                      <c:pt idx="112013">
                        <c:v>-12.6646</c:v>
                      </c:pt>
                      <c:pt idx="112014">
                        <c:v>-12.68618</c:v>
                      </c:pt>
                      <c:pt idx="112015">
                        <c:v>-12.702100000000002</c:v>
                      </c:pt>
                      <c:pt idx="112016">
                        <c:v>-12.722709999999999</c:v>
                      </c:pt>
                      <c:pt idx="112017">
                        <c:v>-12.744120000000001</c:v>
                      </c:pt>
                      <c:pt idx="112018">
                        <c:v>-12.76539</c:v>
                      </c:pt>
                      <c:pt idx="112019">
                        <c:v>-12.78581</c:v>
                      </c:pt>
                      <c:pt idx="112020">
                        <c:v>-12.806789999999999</c:v>
                      </c:pt>
                      <c:pt idx="112021">
                        <c:v>-12.82723</c:v>
                      </c:pt>
                      <c:pt idx="112022">
                        <c:v>-12.848059999999998</c:v>
                      </c:pt>
                      <c:pt idx="112023">
                        <c:v>-12.868409999999999</c:v>
                      </c:pt>
                      <c:pt idx="112024">
                        <c:v>-12.8894</c:v>
                      </c:pt>
                      <c:pt idx="112025">
                        <c:v>-12.90681</c:v>
                      </c:pt>
                      <c:pt idx="112026">
                        <c:v>-12.924670000000001</c:v>
                      </c:pt>
                      <c:pt idx="112027">
                        <c:v>-12.94359</c:v>
                      </c:pt>
                      <c:pt idx="112028">
                        <c:v>-12.96372</c:v>
                      </c:pt>
                      <c:pt idx="112029">
                        <c:v>-12.983659999999999</c:v>
                      </c:pt>
                      <c:pt idx="112030">
                        <c:v>-13.00454</c:v>
                      </c:pt>
                      <c:pt idx="112031">
                        <c:v>-13.024659999999999</c:v>
                      </c:pt>
                      <c:pt idx="112032">
                        <c:v>-13.04589</c:v>
                      </c:pt>
                      <c:pt idx="112033">
                        <c:v>-13.061069999999999</c:v>
                      </c:pt>
                      <c:pt idx="112034">
                        <c:v>-13.079350000000002</c:v>
                      </c:pt>
                      <c:pt idx="112035">
                        <c:v>-13.095129999999999</c:v>
                      </c:pt>
                      <c:pt idx="112036">
                        <c:v>-13.113189999999999</c:v>
                      </c:pt>
                      <c:pt idx="112037">
                        <c:v>-13.12969</c:v>
                      </c:pt>
                      <c:pt idx="112038">
                        <c:v>-13.148020000000001</c:v>
                      </c:pt>
                      <c:pt idx="112039">
                        <c:v>-13.167359999999999</c:v>
                      </c:pt>
                      <c:pt idx="112040">
                        <c:v>-13.187230000000001</c:v>
                      </c:pt>
                      <c:pt idx="112041">
                        <c:v>-13.206690000000002</c:v>
                      </c:pt>
                      <c:pt idx="112042">
                        <c:v>-13.2271</c:v>
                      </c:pt>
                      <c:pt idx="112043">
                        <c:v>-13.24747</c:v>
                      </c:pt>
                      <c:pt idx="112044">
                        <c:v>-13.268310000000001</c:v>
                      </c:pt>
                      <c:pt idx="112045">
                        <c:v>-13.289159999999999</c:v>
                      </c:pt>
                      <c:pt idx="112046">
                        <c:v>-13.31066</c:v>
                      </c:pt>
                      <c:pt idx="112047">
                        <c:v>-13.331859999999999</c:v>
                      </c:pt>
                      <c:pt idx="112048">
                        <c:v>-13.353489999999999</c:v>
                      </c:pt>
                      <c:pt idx="112049">
                        <c:v>-13.37491</c:v>
                      </c:pt>
                      <c:pt idx="112050">
                        <c:v>-13.39645</c:v>
                      </c:pt>
                      <c:pt idx="112051">
                        <c:v>-13.417490000000001</c:v>
                      </c:pt>
                      <c:pt idx="112052">
                        <c:v>-13.438549999999999</c:v>
                      </c:pt>
                      <c:pt idx="112053">
                        <c:v>-13.46058</c:v>
                      </c:pt>
                      <c:pt idx="112054">
                        <c:v>-13.481920000000001</c:v>
                      </c:pt>
                      <c:pt idx="112055">
                        <c:v>-13.504020000000001</c:v>
                      </c:pt>
                      <c:pt idx="112056">
                        <c:v>-13.526499999999999</c:v>
                      </c:pt>
                      <c:pt idx="112057">
                        <c:v>-13.5489</c:v>
                      </c:pt>
                      <c:pt idx="112058">
                        <c:v>-13.571530000000001</c:v>
                      </c:pt>
                      <c:pt idx="112059">
                        <c:v>-13.59395</c:v>
                      </c:pt>
                      <c:pt idx="112060">
                        <c:v>-13.61655</c:v>
                      </c:pt>
                      <c:pt idx="112061">
                        <c:v>-13.638580000000001</c:v>
                      </c:pt>
                      <c:pt idx="112062">
                        <c:v>-13.659680000000002</c:v>
                      </c:pt>
                      <c:pt idx="112063">
                        <c:v>-13.68094</c:v>
                      </c:pt>
                      <c:pt idx="112064">
                        <c:v>-13.702829999999999</c:v>
                      </c:pt>
                      <c:pt idx="112065">
                        <c:v>-13.724639999999999</c:v>
                      </c:pt>
                      <c:pt idx="112066">
                        <c:v>-13.746780000000001</c:v>
                      </c:pt>
                      <c:pt idx="112067">
                        <c:v>-13.76905</c:v>
                      </c:pt>
                      <c:pt idx="112068">
                        <c:v>-13.791150000000002</c:v>
                      </c:pt>
                      <c:pt idx="112069">
                        <c:v>-13.813500000000001</c:v>
                      </c:pt>
                      <c:pt idx="112070">
                        <c:v>-13.8354</c:v>
                      </c:pt>
                      <c:pt idx="112071">
                        <c:v>-13.85688</c:v>
                      </c:pt>
                      <c:pt idx="112072">
                        <c:v>-13.876049999999999</c:v>
                      </c:pt>
                      <c:pt idx="112073">
                        <c:v>-13.895200000000001</c:v>
                      </c:pt>
                      <c:pt idx="112074">
                        <c:v>-13.9156</c:v>
                      </c:pt>
                      <c:pt idx="112075">
                        <c:v>-13.93609</c:v>
                      </c:pt>
                      <c:pt idx="112076">
                        <c:v>-13.956189999999999</c:v>
                      </c:pt>
                      <c:pt idx="112077">
                        <c:v>-13.97508</c:v>
                      </c:pt>
                      <c:pt idx="112078">
                        <c:v>-13.994540000000001</c:v>
                      </c:pt>
                      <c:pt idx="112079">
                        <c:v>-14.014720000000001</c:v>
                      </c:pt>
                      <c:pt idx="112080">
                        <c:v>-14.034800000000001</c:v>
                      </c:pt>
                      <c:pt idx="112081">
                        <c:v>-14.05415</c:v>
                      </c:pt>
                      <c:pt idx="112082">
                        <c:v>-14.074359999999999</c:v>
                      </c:pt>
                      <c:pt idx="112083">
                        <c:v>-14.094439999999999</c:v>
                      </c:pt>
                      <c:pt idx="112084">
                        <c:v>-14.11472</c:v>
                      </c:pt>
                      <c:pt idx="112085">
                        <c:v>-14.134840000000001</c:v>
                      </c:pt>
                      <c:pt idx="112086">
                        <c:v>-14.155429999999999</c:v>
                      </c:pt>
                      <c:pt idx="112087">
                        <c:v>-14.175979999999999</c:v>
                      </c:pt>
                      <c:pt idx="112088">
                        <c:v>-14.196850000000001</c:v>
                      </c:pt>
                      <c:pt idx="112089">
                        <c:v>-14.217740000000001</c:v>
                      </c:pt>
                      <c:pt idx="112090">
                        <c:v>-14.23831</c:v>
                      </c:pt>
                      <c:pt idx="112091">
                        <c:v>-14.25826</c:v>
                      </c:pt>
                      <c:pt idx="112092">
                        <c:v>-14.27764</c:v>
                      </c:pt>
                      <c:pt idx="112093">
                        <c:v>-14.297169999999999</c:v>
                      </c:pt>
                      <c:pt idx="112094">
                        <c:v>-14.317640000000001</c:v>
                      </c:pt>
                      <c:pt idx="112095">
                        <c:v>-14.337569999999999</c:v>
                      </c:pt>
                      <c:pt idx="112096">
                        <c:v>-14.35755</c:v>
                      </c:pt>
                      <c:pt idx="112097">
                        <c:v>-14.378159999999999</c:v>
                      </c:pt>
                      <c:pt idx="112098">
                        <c:v>-14.39889</c:v>
                      </c:pt>
                      <c:pt idx="112099">
                        <c:v>-14.419640000000001</c:v>
                      </c:pt>
                      <c:pt idx="112100">
                        <c:v>-14.440329999999999</c:v>
                      </c:pt>
                      <c:pt idx="112101">
                        <c:v>-14.46083</c:v>
                      </c:pt>
                      <c:pt idx="112102">
                        <c:v>-14.481660000000002</c:v>
                      </c:pt>
                      <c:pt idx="112103">
                        <c:v>-14.50235</c:v>
                      </c:pt>
                      <c:pt idx="112104">
                        <c:v>-14.523010000000001</c:v>
                      </c:pt>
                      <c:pt idx="112105">
                        <c:v>-14.543950000000001</c:v>
                      </c:pt>
                      <c:pt idx="112106">
                        <c:v>-14.56462</c:v>
                      </c:pt>
                      <c:pt idx="112107">
                        <c:v>-14.585710000000001</c:v>
                      </c:pt>
                      <c:pt idx="112108">
                        <c:v>-14.606490000000001</c:v>
                      </c:pt>
                      <c:pt idx="112109">
                        <c:v>-14.62717</c:v>
                      </c:pt>
                      <c:pt idx="112110">
                        <c:v>-14.648630000000001</c:v>
                      </c:pt>
                      <c:pt idx="112111">
                        <c:v>-14.669220000000001</c:v>
                      </c:pt>
                      <c:pt idx="112112">
                        <c:v>-14.690510000000002</c:v>
                      </c:pt>
                      <c:pt idx="112113">
                        <c:v>-14.71162</c:v>
                      </c:pt>
                      <c:pt idx="112114">
                        <c:v>-14.73222</c:v>
                      </c:pt>
                      <c:pt idx="112115">
                        <c:v>-14.75328</c:v>
                      </c:pt>
                      <c:pt idx="112116">
                        <c:v>-14.774089999999999</c:v>
                      </c:pt>
                      <c:pt idx="112117">
                        <c:v>-14.795210000000001</c:v>
                      </c:pt>
                      <c:pt idx="112118">
                        <c:v>-14.81589</c:v>
                      </c:pt>
                      <c:pt idx="112119">
                        <c:v>-14.836670000000002</c:v>
                      </c:pt>
                      <c:pt idx="112120">
                        <c:v>-14.857709999999999</c:v>
                      </c:pt>
                      <c:pt idx="112121">
                        <c:v>-14.878679999999999</c:v>
                      </c:pt>
                      <c:pt idx="112122">
                        <c:v>-14.899500000000002</c:v>
                      </c:pt>
                      <c:pt idx="112123">
                        <c:v>-14.92065</c:v>
                      </c:pt>
                      <c:pt idx="112124">
                        <c:v>-14.941739999999999</c:v>
                      </c:pt>
                      <c:pt idx="112125">
                        <c:v>-14.96332</c:v>
                      </c:pt>
                      <c:pt idx="112126">
                        <c:v>-14.984440000000001</c:v>
                      </c:pt>
                      <c:pt idx="112127">
                        <c:v>-15.00507</c:v>
                      </c:pt>
                      <c:pt idx="112128">
                        <c:v>-15.02609</c:v>
                      </c:pt>
                      <c:pt idx="112129">
                        <c:v>-15.047090000000001</c:v>
                      </c:pt>
                      <c:pt idx="112130">
                        <c:v>-15.068239999999999</c:v>
                      </c:pt>
                      <c:pt idx="112131">
                        <c:v>-15.08788</c:v>
                      </c:pt>
                      <c:pt idx="112132">
                        <c:v>-15.10886</c:v>
                      </c:pt>
                      <c:pt idx="112133">
                        <c:v>-15.129539999999999</c:v>
                      </c:pt>
                      <c:pt idx="112134">
                        <c:v>-15.150790000000001</c:v>
                      </c:pt>
                      <c:pt idx="112135">
                        <c:v>-15.171609999999999</c:v>
                      </c:pt>
                      <c:pt idx="112136">
                        <c:v>-15.19313</c:v>
                      </c:pt>
                      <c:pt idx="112137">
                        <c:v>-15.213080000000001</c:v>
                      </c:pt>
                      <c:pt idx="112138">
                        <c:v>-15.234160000000001</c:v>
                      </c:pt>
                      <c:pt idx="112139">
                        <c:v>-15.254760000000001</c:v>
                      </c:pt>
                      <c:pt idx="112140">
                        <c:v>-15.275549999999999</c:v>
                      </c:pt>
                      <c:pt idx="112141">
                        <c:v>-15.296060000000001</c:v>
                      </c:pt>
                      <c:pt idx="112142">
                        <c:v>-15.31643</c:v>
                      </c:pt>
                      <c:pt idx="112143">
                        <c:v>-15.337860000000001</c:v>
                      </c:pt>
                      <c:pt idx="112144">
                        <c:v>-15.35887</c:v>
                      </c:pt>
                      <c:pt idx="112145">
                        <c:v>-15.380469999999999</c:v>
                      </c:pt>
                      <c:pt idx="112146">
                        <c:v>-15.401260000000001</c:v>
                      </c:pt>
                      <c:pt idx="112147">
                        <c:v>-15.423080000000001</c:v>
                      </c:pt>
                      <c:pt idx="112148">
                        <c:v>-15.444370000000001</c:v>
                      </c:pt>
                      <c:pt idx="112149">
                        <c:v>-15.46359</c:v>
                      </c:pt>
                      <c:pt idx="112150">
                        <c:v>-15.484629999999999</c:v>
                      </c:pt>
                      <c:pt idx="112151">
                        <c:v>-15.505649999999999</c:v>
                      </c:pt>
                      <c:pt idx="112152">
                        <c:v>-15.526599999999998</c:v>
                      </c:pt>
                      <c:pt idx="112153">
                        <c:v>-15.548249999999999</c:v>
                      </c:pt>
                      <c:pt idx="112154">
                        <c:v>-15.569299999999998</c:v>
                      </c:pt>
                      <c:pt idx="112155">
                        <c:v>-15.590669999999999</c:v>
                      </c:pt>
                      <c:pt idx="112156">
                        <c:v>-15.61224</c:v>
                      </c:pt>
                      <c:pt idx="112157">
                        <c:v>-15.6341</c:v>
                      </c:pt>
                      <c:pt idx="112158">
                        <c:v>-15.65568</c:v>
                      </c:pt>
                      <c:pt idx="112159">
                        <c:v>-15.67741</c:v>
                      </c:pt>
                      <c:pt idx="112160">
                        <c:v>-15.698930000000001</c:v>
                      </c:pt>
                      <c:pt idx="112161">
                        <c:v>-15.719849999999999</c:v>
                      </c:pt>
                      <c:pt idx="112162">
                        <c:v>-15.74098</c:v>
                      </c:pt>
                      <c:pt idx="112163">
                        <c:v>-15.76111</c:v>
                      </c:pt>
                      <c:pt idx="112164">
                        <c:v>-15.78055</c:v>
                      </c:pt>
                      <c:pt idx="112165">
                        <c:v>-15.80237</c:v>
                      </c:pt>
                      <c:pt idx="112166">
                        <c:v>-15.823640000000001</c:v>
                      </c:pt>
                      <c:pt idx="112167">
                        <c:v>-15.84554</c:v>
                      </c:pt>
                      <c:pt idx="112168">
                        <c:v>-15.86721</c:v>
                      </c:pt>
                      <c:pt idx="112169">
                        <c:v>-15.88865</c:v>
                      </c:pt>
                      <c:pt idx="112170">
                        <c:v>-15.910550000000001</c:v>
                      </c:pt>
                      <c:pt idx="112171">
                        <c:v>-15.932010000000002</c:v>
                      </c:pt>
                      <c:pt idx="112172">
                        <c:v>-15.95378</c:v>
                      </c:pt>
                      <c:pt idx="112173">
                        <c:v>-15.975339999999999</c:v>
                      </c:pt>
                      <c:pt idx="112174">
                        <c:v>-15.99681</c:v>
                      </c:pt>
                      <c:pt idx="112175">
                        <c:v>-16.018889999999999</c:v>
                      </c:pt>
                      <c:pt idx="112176">
                        <c:v>-16.040600000000001</c:v>
                      </c:pt>
                      <c:pt idx="112177">
                        <c:v>-16.062149999999999</c:v>
                      </c:pt>
                      <c:pt idx="112178">
                        <c:v>-16.084070000000001</c:v>
                      </c:pt>
                      <c:pt idx="112179">
                        <c:v>-16.105899999999998</c:v>
                      </c:pt>
                      <c:pt idx="112180">
                        <c:v>-16.127839999999999</c:v>
                      </c:pt>
                      <c:pt idx="112181">
                        <c:v>-16.14922</c:v>
                      </c:pt>
                      <c:pt idx="112182">
                        <c:v>-16.170960000000001</c:v>
                      </c:pt>
                      <c:pt idx="112183">
                        <c:v>-16.192869999999999</c:v>
                      </c:pt>
                      <c:pt idx="112184">
                        <c:v>-16.214930000000003</c:v>
                      </c:pt>
                      <c:pt idx="112185">
                        <c:v>-16.23706</c:v>
                      </c:pt>
                      <c:pt idx="112186">
                        <c:v>-16.259319999999999</c:v>
                      </c:pt>
                      <c:pt idx="112187">
                        <c:v>-16.281610000000001</c:v>
                      </c:pt>
                      <c:pt idx="112188">
                        <c:v>-16.303449999999998</c:v>
                      </c:pt>
                      <c:pt idx="112189">
                        <c:v>-16.325900000000001</c:v>
                      </c:pt>
                      <c:pt idx="112190">
                        <c:v>-16.348290000000002</c:v>
                      </c:pt>
                      <c:pt idx="112191">
                        <c:v>-16.371079999999999</c:v>
                      </c:pt>
                      <c:pt idx="112192">
                        <c:v>-16.393560000000001</c:v>
                      </c:pt>
                      <c:pt idx="112193">
                        <c:v>-16.414210000000001</c:v>
                      </c:pt>
                      <c:pt idx="112194">
                        <c:v>-16.434919999999998</c:v>
                      </c:pt>
                      <c:pt idx="112195">
                        <c:v>-16.457440000000002</c:v>
                      </c:pt>
                      <c:pt idx="112196">
                        <c:v>-16.4803</c:v>
                      </c:pt>
                      <c:pt idx="112197">
                        <c:v>-16.503299999999999</c:v>
                      </c:pt>
                      <c:pt idx="112198">
                        <c:v>-16.52571</c:v>
                      </c:pt>
                      <c:pt idx="112199">
                        <c:v>-16.547969999999999</c:v>
                      </c:pt>
                      <c:pt idx="112200">
                        <c:v>-16.570620000000002</c:v>
                      </c:pt>
                      <c:pt idx="112201">
                        <c:v>-16.59385</c:v>
                      </c:pt>
                      <c:pt idx="112202">
                        <c:v>-16.61769</c:v>
                      </c:pt>
                      <c:pt idx="112203">
                        <c:v>-16.6403</c:v>
                      </c:pt>
                      <c:pt idx="112204">
                        <c:v>-16.66236</c:v>
                      </c:pt>
                      <c:pt idx="112205">
                        <c:v>-16.684629999999999</c:v>
                      </c:pt>
                      <c:pt idx="112206">
                        <c:v>-16.706479999999999</c:v>
                      </c:pt>
                      <c:pt idx="112207">
                        <c:v>-16.727209999999999</c:v>
                      </c:pt>
                      <c:pt idx="112208">
                        <c:v>-16.748899999999999</c:v>
                      </c:pt>
                      <c:pt idx="112209">
                        <c:v>-16.77054</c:v>
                      </c:pt>
                      <c:pt idx="112210">
                        <c:v>-16.792310000000001</c:v>
                      </c:pt>
                      <c:pt idx="112211">
                        <c:v>-16.814819999999997</c:v>
                      </c:pt>
                      <c:pt idx="112212">
                        <c:v>-16.837289999999999</c:v>
                      </c:pt>
                      <c:pt idx="112213">
                        <c:v>-16.857770000000002</c:v>
                      </c:pt>
                      <c:pt idx="112214">
                        <c:v>-16.879020000000001</c:v>
                      </c:pt>
                      <c:pt idx="112215">
                        <c:v>-16.894279999999998</c:v>
                      </c:pt>
                      <c:pt idx="112216">
                        <c:v>-16.914349999999999</c:v>
                      </c:pt>
                      <c:pt idx="112217">
                        <c:v>-16.937199999999997</c:v>
                      </c:pt>
                      <c:pt idx="112218">
                        <c:v>-16.96069</c:v>
                      </c:pt>
                      <c:pt idx="112219">
                        <c:v>-16.983820000000001</c:v>
                      </c:pt>
                      <c:pt idx="112220">
                        <c:v>-17.006450000000001</c:v>
                      </c:pt>
                      <c:pt idx="112221">
                        <c:v>-17.027950000000001</c:v>
                      </c:pt>
                      <c:pt idx="112222">
                        <c:v>-17.05021</c:v>
                      </c:pt>
                      <c:pt idx="112223">
                        <c:v>-17.073360000000001</c:v>
                      </c:pt>
                      <c:pt idx="112224">
                        <c:v>-17.095970000000001</c:v>
                      </c:pt>
                      <c:pt idx="112225">
                        <c:v>-17.11844</c:v>
                      </c:pt>
                      <c:pt idx="112226">
                        <c:v>-17.141310000000001</c:v>
                      </c:pt>
                      <c:pt idx="112227">
                        <c:v>-17.164059999999999</c:v>
                      </c:pt>
                      <c:pt idx="112228">
                        <c:v>-17.187110000000001</c:v>
                      </c:pt>
                      <c:pt idx="112229">
                        <c:v>-17.209879999999998</c:v>
                      </c:pt>
                      <c:pt idx="112230">
                        <c:v>-17.232749999999999</c:v>
                      </c:pt>
                      <c:pt idx="112231">
                        <c:v>-17.25564</c:v>
                      </c:pt>
                      <c:pt idx="112232">
                        <c:v>-17.278269999999999</c:v>
                      </c:pt>
                      <c:pt idx="112233">
                        <c:v>-17.30087</c:v>
                      </c:pt>
                      <c:pt idx="112234">
                        <c:v>-17.323370000000001</c:v>
                      </c:pt>
                      <c:pt idx="112235">
                        <c:v>-17.346340000000001</c:v>
                      </c:pt>
                      <c:pt idx="112236">
                        <c:v>-17.369209999999999</c:v>
                      </c:pt>
                      <c:pt idx="112237">
                        <c:v>-17.39188</c:v>
                      </c:pt>
                      <c:pt idx="112238">
                        <c:v>-17.4145</c:v>
                      </c:pt>
                      <c:pt idx="112239">
                        <c:v>-17.436769999999999</c:v>
                      </c:pt>
                      <c:pt idx="112240">
                        <c:v>-17.459440000000001</c:v>
                      </c:pt>
                      <c:pt idx="112241">
                        <c:v>-17.48198</c:v>
                      </c:pt>
                      <c:pt idx="112242">
                        <c:v>-17.504660000000001</c:v>
                      </c:pt>
                      <c:pt idx="112243">
                        <c:v>-17.527159999999999</c:v>
                      </c:pt>
                      <c:pt idx="112244">
                        <c:v>-17.54982</c:v>
                      </c:pt>
                      <c:pt idx="112245">
                        <c:v>-17.572340000000001</c:v>
                      </c:pt>
                      <c:pt idx="112246">
                        <c:v>-17.595040000000001</c:v>
                      </c:pt>
                      <c:pt idx="112247">
                        <c:v>-17.617620000000002</c:v>
                      </c:pt>
                      <c:pt idx="112248">
                        <c:v>-17.640280000000001</c:v>
                      </c:pt>
                      <c:pt idx="112249">
                        <c:v>-17.662890000000001</c:v>
                      </c:pt>
                      <c:pt idx="112250">
                        <c:v>-17.685759999999998</c:v>
                      </c:pt>
                      <c:pt idx="112251">
                        <c:v>-17.708269999999999</c:v>
                      </c:pt>
                      <c:pt idx="112252">
                        <c:v>-17.730499999999999</c:v>
                      </c:pt>
                      <c:pt idx="112253">
                        <c:v>-17.75311</c:v>
                      </c:pt>
                      <c:pt idx="112254">
                        <c:v>-17.77561</c:v>
                      </c:pt>
                      <c:pt idx="112255">
                        <c:v>-17.798089999999998</c:v>
                      </c:pt>
                      <c:pt idx="112256">
                        <c:v>-17.820499999999999</c:v>
                      </c:pt>
                      <c:pt idx="112257">
                        <c:v>-17.8429</c:v>
                      </c:pt>
                      <c:pt idx="112258">
                        <c:v>-17.864609999999999</c:v>
                      </c:pt>
                      <c:pt idx="112259">
                        <c:v>-17.887080000000001</c:v>
                      </c:pt>
                      <c:pt idx="112260">
                        <c:v>-17.90953</c:v>
                      </c:pt>
                      <c:pt idx="112261">
                        <c:v>-17.93197</c:v>
                      </c:pt>
                      <c:pt idx="112262">
                        <c:v>-17.954270000000001</c:v>
                      </c:pt>
                      <c:pt idx="112263">
                        <c:v>-17.976570000000002</c:v>
                      </c:pt>
                      <c:pt idx="112264">
                        <c:v>-17.998809999999999</c:v>
                      </c:pt>
                      <c:pt idx="112265">
                        <c:v>-18.021169999999998</c:v>
                      </c:pt>
                      <c:pt idx="112266">
                        <c:v>-18.043340000000001</c:v>
                      </c:pt>
                      <c:pt idx="112267">
                        <c:v>-18.065649999999998</c:v>
                      </c:pt>
                      <c:pt idx="112268">
                        <c:v>-18.08792</c:v>
                      </c:pt>
                      <c:pt idx="112269">
                        <c:v>-18.10981</c:v>
                      </c:pt>
                      <c:pt idx="112270">
                        <c:v>-18.13195</c:v>
                      </c:pt>
                      <c:pt idx="112271">
                        <c:v>-18.154119999999999</c:v>
                      </c:pt>
                      <c:pt idx="112272">
                        <c:v>-18.176110000000001</c:v>
                      </c:pt>
                      <c:pt idx="112273">
                        <c:v>-18.198250000000002</c:v>
                      </c:pt>
                      <c:pt idx="112274">
                        <c:v>-18.22017</c:v>
                      </c:pt>
                      <c:pt idx="112275">
                        <c:v>-18.241520000000001</c:v>
                      </c:pt>
                      <c:pt idx="112276">
                        <c:v>-18.262419999999999</c:v>
                      </c:pt>
                      <c:pt idx="112277">
                        <c:v>-18.276520000000001</c:v>
                      </c:pt>
                      <c:pt idx="112278">
                        <c:v>-18.29504</c:v>
                      </c:pt>
                      <c:pt idx="112279">
                        <c:v>-18.31448</c:v>
                      </c:pt>
                      <c:pt idx="112280">
                        <c:v>-18.33475</c:v>
                      </c:pt>
                      <c:pt idx="112281">
                        <c:v>-18.357399999999998</c:v>
                      </c:pt>
                      <c:pt idx="112282">
                        <c:v>-18.379650000000002</c:v>
                      </c:pt>
                      <c:pt idx="112283">
                        <c:v>-18.401309999999999</c:v>
                      </c:pt>
                      <c:pt idx="112284">
                        <c:v>-18.42313</c:v>
                      </c:pt>
                      <c:pt idx="112285">
                        <c:v>-18.44575</c:v>
                      </c:pt>
                      <c:pt idx="112286">
                        <c:v>-18.46848</c:v>
                      </c:pt>
                      <c:pt idx="112287">
                        <c:v>-18.49137</c:v>
                      </c:pt>
                      <c:pt idx="112288">
                        <c:v>-18.514130000000002</c:v>
                      </c:pt>
                      <c:pt idx="112289">
                        <c:v>-18.53697</c:v>
                      </c:pt>
                      <c:pt idx="112290">
                        <c:v>-18.559750000000001</c:v>
                      </c:pt>
                      <c:pt idx="112291">
                        <c:v>-18.582509999999999</c:v>
                      </c:pt>
                      <c:pt idx="112292">
                        <c:v>-18.60539</c:v>
                      </c:pt>
                      <c:pt idx="112293">
                        <c:v>-18.62828</c:v>
                      </c:pt>
                      <c:pt idx="112294">
                        <c:v>-18.65033</c:v>
                      </c:pt>
                      <c:pt idx="112295">
                        <c:v>-18.673500000000001</c:v>
                      </c:pt>
                      <c:pt idx="112296">
                        <c:v>-18.6966</c:v>
                      </c:pt>
                      <c:pt idx="112297">
                        <c:v>-18.719519999999999</c:v>
                      </c:pt>
                      <c:pt idx="112298">
                        <c:v>-18.742290000000001</c:v>
                      </c:pt>
                      <c:pt idx="112299">
                        <c:v>-18.764959999999999</c:v>
                      </c:pt>
                      <c:pt idx="112300">
                        <c:v>-18.78809</c:v>
                      </c:pt>
                      <c:pt idx="112301">
                        <c:v>-18.811230000000002</c:v>
                      </c:pt>
                      <c:pt idx="112302">
                        <c:v>-18.83399</c:v>
                      </c:pt>
                      <c:pt idx="112303">
                        <c:v>-18.857189999999999</c:v>
                      </c:pt>
                      <c:pt idx="112304">
                        <c:v>-18.880130000000001</c:v>
                      </c:pt>
                      <c:pt idx="112305">
                        <c:v>-18.90305</c:v>
                      </c:pt>
                      <c:pt idx="112306">
                        <c:v>-18.92615</c:v>
                      </c:pt>
                      <c:pt idx="112307">
                        <c:v>-18.94924</c:v>
                      </c:pt>
                      <c:pt idx="112308">
                        <c:v>-18.972429999999999</c:v>
                      </c:pt>
                      <c:pt idx="112309">
                        <c:v>-18.9953</c:v>
                      </c:pt>
                      <c:pt idx="112310">
                        <c:v>-19.01829</c:v>
                      </c:pt>
                      <c:pt idx="112311">
                        <c:v>-19.041029999999999</c:v>
                      </c:pt>
                      <c:pt idx="112312">
                        <c:v>-19.063929999999999</c:v>
                      </c:pt>
                      <c:pt idx="112313">
                        <c:v>-19.086399999999998</c:v>
                      </c:pt>
                      <c:pt idx="112314">
                        <c:v>-19.10933</c:v>
                      </c:pt>
                      <c:pt idx="112315">
                        <c:v>-19.13213</c:v>
                      </c:pt>
                      <c:pt idx="112316">
                        <c:v>-19.155190000000001</c:v>
                      </c:pt>
                      <c:pt idx="112317">
                        <c:v>-19.17755</c:v>
                      </c:pt>
                      <c:pt idx="112318">
                        <c:v>-19.200399999999998</c:v>
                      </c:pt>
                      <c:pt idx="112319">
                        <c:v>-19.223380000000002</c:v>
                      </c:pt>
                      <c:pt idx="112320">
                        <c:v>-19.246490000000001</c:v>
                      </c:pt>
                      <c:pt idx="112321">
                        <c:v>-19.26934</c:v>
                      </c:pt>
                      <c:pt idx="112322">
                        <c:v>-19.29271</c:v>
                      </c:pt>
                      <c:pt idx="112323">
                        <c:v>-19.31579</c:v>
                      </c:pt>
                      <c:pt idx="112324">
                        <c:v>-19.33915</c:v>
                      </c:pt>
                      <c:pt idx="112325">
                        <c:v>-19.36242</c:v>
                      </c:pt>
                      <c:pt idx="112326">
                        <c:v>-19.385349999999999</c:v>
                      </c:pt>
                      <c:pt idx="112327">
                        <c:v>-19.408179999999998</c:v>
                      </c:pt>
                      <c:pt idx="112328">
                        <c:v>-19.430730000000001</c:v>
                      </c:pt>
                      <c:pt idx="112329">
                        <c:v>-19.453419999999998</c:v>
                      </c:pt>
                      <c:pt idx="112330">
                        <c:v>-19.47673</c:v>
                      </c:pt>
                      <c:pt idx="112331">
                        <c:v>-19.49933</c:v>
                      </c:pt>
                      <c:pt idx="112332">
                        <c:v>-19.5227</c:v>
                      </c:pt>
                      <c:pt idx="112333">
                        <c:v>-19.545929999999998</c:v>
                      </c:pt>
                      <c:pt idx="112334">
                        <c:v>-19.569140000000001</c:v>
                      </c:pt>
                      <c:pt idx="112335">
                        <c:v>-19.592610000000001</c:v>
                      </c:pt>
                      <c:pt idx="112336">
                        <c:v>-19.615760000000002</c:v>
                      </c:pt>
                      <c:pt idx="112337">
                        <c:v>-19.637629999999998</c:v>
                      </c:pt>
                      <c:pt idx="112338">
                        <c:v>-19.660690000000002</c:v>
                      </c:pt>
                      <c:pt idx="112339">
                        <c:v>-19.68403</c:v>
                      </c:pt>
                      <c:pt idx="112340">
                        <c:v>-19.707370000000001</c:v>
                      </c:pt>
                      <c:pt idx="112341">
                        <c:v>-19.730599999999999</c:v>
                      </c:pt>
                      <c:pt idx="112342">
                        <c:v>-19.75394</c:v>
                      </c:pt>
                      <c:pt idx="112343">
                        <c:v>-19.77617</c:v>
                      </c:pt>
                      <c:pt idx="112344">
                        <c:v>-19.799530000000001</c:v>
                      </c:pt>
                      <c:pt idx="112345">
                        <c:v>-19.822850000000003</c:v>
                      </c:pt>
                      <c:pt idx="112346">
                        <c:v>-19.84543</c:v>
                      </c:pt>
                      <c:pt idx="112347">
                        <c:v>-19.868760000000002</c:v>
                      </c:pt>
                      <c:pt idx="112348">
                        <c:v>-19.891859999999998</c:v>
                      </c:pt>
                      <c:pt idx="112349">
                        <c:v>-19.91535</c:v>
                      </c:pt>
                      <c:pt idx="112350">
                        <c:v>-19.937629999999999</c:v>
                      </c:pt>
                      <c:pt idx="112351">
                        <c:v>-19.955729999999999</c:v>
                      </c:pt>
                      <c:pt idx="112352">
                        <c:v>-19.97993</c:v>
                      </c:pt>
                      <c:pt idx="112353">
                        <c:v>-20.000439999999998</c:v>
                      </c:pt>
                      <c:pt idx="112354">
                        <c:v>-20.023060000000001</c:v>
                      </c:pt>
                      <c:pt idx="112355">
                        <c:v>-20.046680000000002</c:v>
                      </c:pt>
                      <c:pt idx="112356">
                        <c:v>-20.069769999999998</c:v>
                      </c:pt>
                      <c:pt idx="112357">
                        <c:v>-20.093320000000002</c:v>
                      </c:pt>
                      <c:pt idx="112358">
                        <c:v>-20.116969999999998</c:v>
                      </c:pt>
                      <c:pt idx="112359">
                        <c:v>-20.140460000000001</c:v>
                      </c:pt>
                      <c:pt idx="112360">
                        <c:v>-20.163980000000002</c:v>
                      </c:pt>
                      <c:pt idx="112361">
                        <c:v>-20.18741</c:v>
                      </c:pt>
                      <c:pt idx="112362">
                        <c:v>-20.210930000000001</c:v>
                      </c:pt>
                      <c:pt idx="112363">
                        <c:v>-20.234290000000001</c:v>
                      </c:pt>
                      <c:pt idx="112364">
                        <c:v>-20.257860000000001</c:v>
                      </c:pt>
                      <c:pt idx="112365">
                        <c:v>-20.281179999999999</c:v>
                      </c:pt>
                      <c:pt idx="112366">
                        <c:v>-20.304649999999999</c:v>
                      </c:pt>
                      <c:pt idx="112367">
                        <c:v>-20.3279</c:v>
                      </c:pt>
                      <c:pt idx="112368">
                        <c:v>-20.351460000000003</c:v>
                      </c:pt>
                      <c:pt idx="112369">
                        <c:v>-20.374890000000001</c:v>
                      </c:pt>
                      <c:pt idx="112370">
                        <c:v>-20.39856</c:v>
                      </c:pt>
                      <c:pt idx="112371">
                        <c:v>-20.421969999999998</c:v>
                      </c:pt>
                      <c:pt idx="112372">
                        <c:v>-20.44558</c:v>
                      </c:pt>
                      <c:pt idx="112373">
                        <c:v>-20.468060000000001</c:v>
                      </c:pt>
                      <c:pt idx="112374">
                        <c:v>-20.490729999999999</c:v>
                      </c:pt>
                      <c:pt idx="112375">
                        <c:v>-20.512860000000003</c:v>
                      </c:pt>
                      <c:pt idx="112376">
                        <c:v>-20.535689999999999</c:v>
                      </c:pt>
                      <c:pt idx="112377">
                        <c:v>-20.558550000000004</c:v>
                      </c:pt>
                      <c:pt idx="112378">
                        <c:v>-20.581740000000003</c:v>
                      </c:pt>
                      <c:pt idx="112379">
                        <c:v>-20.604619999999997</c:v>
                      </c:pt>
                      <c:pt idx="112380">
                        <c:v>-20.627849999999999</c:v>
                      </c:pt>
                      <c:pt idx="112381">
                        <c:v>-20.650849999999998</c:v>
                      </c:pt>
                      <c:pt idx="112382">
                        <c:v>-20.673740000000002</c:v>
                      </c:pt>
                      <c:pt idx="112383">
                        <c:v>-20.696119999999997</c:v>
                      </c:pt>
                      <c:pt idx="112384">
                        <c:v>-20.717279999999999</c:v>
                      </c:pt>
                      <c:pt idx="112385">
                        <c:v>-20.738699999999998</c:v>
                      </c:pt>
                      <c:pt idx="112386">
                        <c:v>-20.76098</c:v>
                      </c:pt>
                      <c:pt idx="112387">
                        <c:v>-20.783290000000001</c:v>
                      </c:pt>
                      <c:pt idx="112388">
                        <c:v>-20.80593</c:v>
                      </c:pt>
                      <c:pt idx="112389">
                        <c:v>-20.827570000000001</c:v>
                      </c:pt>
                      <c:pt idx="112390">
                        <c:v>-20.8506</c:v>
                      </c:pt>
                      <c:pt idx="112391">
                        <c:v>-20.8733</c:v>
                      </c:pt>
                      <c:pt idx="112392">
                        <c:v>-20.896430000000002</c:v>
                      </c:pt>
                      <c:pt idx="112393">
                        <c:v>-20.919069999999998</c:v>
                      </c:pt>
                      <c:pt idx="112394">
                        <c:v>-20.941980000000001</c:v>
                      </c:pt>
                      <c:pt idx="112395">
                        <c:v>-20.964919999999999</c:v>
                      </c:pt>
                      <c:pt idx="112396">
                        <c:v>-20.98648</c:v>
                      </c:pt>
                      <c:pt idx="112397">
                        <c:v>-21.007129999999997</c:v>
                      </c:pt>
                      <c:pt idx="112398">
                        <c:v>-21.029510000000002</c:v>
                      </c:pt>
                      <c:pt idx="112399">
                        <c:v>-21.048659999999998</c:v>
                      </c:pt>
                      <c:pt idx="112400">
                        <c:v>-21.069479999999999</c:v>
                      </c:pt>
                      <c:pt idx="112401">
                        <c:v>-21.090710000000001</c:v>
                      </c:pt>
                      <c:pt idx="112402">
                        <c:v>-21.11326</c:v>
                      </c:pt>
                      <c:pt idx="112403">
                        <c:v>-21.130789999999998</c:v>
                      </c:pt>
                      <c:pt idx="112404">
                        <c:v>-21.149149999999999</c:v>
                      </c:pt>
                      <c:pt idx="112405">
                        <c:v>-21.171190000000003</c:v>
                      </c:pt>
                      <c:pt idx="112406">
                        <c:v>-21.192959999999999</c:v>
                      </c:pt>
                      <c:pt idx="112407">
                        <c:v>-21.215019999999999</c:v>
                      </c:pt>
                      <c:pt idx="112408">
                        <c:v>-21.237130000000001</c:v>
                      </c:pt>
                      <c:pt idx="112409">
                        <c:v>-21.259499999999999</c:v>
                      </c:pt>
                      <c:pt idx="112410">
                        <c:v>-21.282130000000002</c:v>
                      </c:pt>
                      <c:pt idx="112411">
                        <c:v>-21.304470000000002</c:v>
                      </c:pt>
                      <c:pt idx="112412">
                        <c:v>-21.327110000000001</c:v>
                      </c:pt>
                      <c:pt idx="112413">
                        <c:v>-21.349580000000003</c:v>
                      </c:pt>
                      <c:pt idx="112414">
                        <c:v>-21.37228</c:v>
                      </c:pt>
                      <c:pt idx="112415">
                        <c:v>-21.394890000000004</c:v>
                      </c:pt>
                      <c:pt idx="112416">
                        <c:v>-21.417619999999999</c:v>
                      </c:pt>
                      <c:pt idx="112417">
                        <c:v>-21.440280000000001</c:v>
                      </c:pt>
                      <c:pt idx="112418">
                        <c:v>-21.462129999999998</c:v>
                      </c:pt>
                      <c:pt idx="112419">
                        <c:v>-21.481469999999998</c:v>
                      </c:pt>
                      <c:pt idx="112420">
                        <c:v>-21.500789999999999</c:v>
                      </c:pt>
                      <c:pt idx="112421">
                        <c:v>-21.52094</c:v>
                      </c:pt>
                      <c:pt idx="112422">
                        <c:v>-21.541180000000001</c:v>
                      </c:pt>
                      <c:pt idx="112423">
                        <c:v>-21.56155</c:v>
                      </c:pt>
                      <c:pt idx="112424">
                        <c:v>-21.58239</c:v>
                      </c:pt>
                      <c:pt idx="112425">
                        <c:v>-21.603290000000001</c:v>
                      </c:pt>
                      <c:pt idx="112426">
                        <c:v>-21.624359999999999</c:v>
                      </c:pt>
                      <c:pt idx="112427">
                        <c:v>-21.64546</c:v>
                      </c:pt>
                      <c:pt idx="112428">
                        <c:v>-21.66628</c:v>
                      </c:pt>
                      <c:pt idx="112429">
                        <c:v>-21.688109999999998</c:v>
                      </c:pt>
                      <c:pt idx="112430">
                        <c:v>-21.70994</c:v>
                      </c:pt>
                      <c:pt idx="112431">
                        <c:v>-21.73197</c:v>
                      </c:pt>
                      <c:pt idx="112432">
                        <c:v>-21.75386</c:v>
                      </c:pt>
                      <c:pt idx="112433">
                        <c:v>-21.775440000000003</c:v>
                      </c:pt>
                      <c:pt idx="112434">
                        <c:v>-21.797089999999997</c:v>
                      </c:pt>
                      <c:pt idx="112435">
                        <c:v>-21.818270000000002</c:v>
                      </c:pt>
                      <c:pt idx="112436">
                        <c:v>-21.841259999999998</c:v>
                      </c:pt>
                      <c:pt idx="112437">
                        <c:v>-21.860719999999997</c:v>
                      </c:pt>
                      <c:pt idx="112438">
                        <c:v>-21.881419999999999</c:v>
                      </c:pt>
                      <c:pt idx="112439">
                        <c:v>-21.90427</c:v>
                      </c:pt>
                      <c:pt idx="112440">
                        <c:v>-21.926770000000001</c:v>
                      </c:pt>
                      <c:pt idx="112441">
                        <c:v>-21.949660000000002</c:v>
                      </c:pt>
                      <c:pt idx="112442">
                        <c:v>-21.97231</c:v>
                      </c:pt>
                      <c:pt idx="112443">
                        <c:v>-21.995179999999998</c:v>
                      </c:pt>
                      <c:pt idx="112444">
                        <c:v>-22.017959999999999</c:v>
                      </c:pt>
                      <c:pt idx="112445">
                        <c:v>-22.040980000000001</c:v>
                      </c:pt>
                      <c:pt idx="112446">
                        <c:v>-22.063500000000001</c:v>
                      </c:pt>
                      <c:pt idx="112447">
                        <c:v>-22.08661</c:v>
                      </c:pt>
                      <c:pt idx="112448">
                        <c:v>-22.10924</c:v>
                      </c:pt>
                      <c:pt idx="112449">
                        <c:v>-22.132429999999999</c:v>
                      </c:pt>
                      <c:pt idx="112450">
                        <c:v>-22.15455</c:v>
                      </c:pt>
                      <c:pt idx="112451">
                        <c:v>-22.177349999999997</c:v>
                      </c:pt>
                      <c:pt idx="112452">
                        <c:v>-22.200229999999998</c:v>
                      </c:pt>
                      <c:pt idx="112453">
                        <c:v>-22.223559999999999</c:v>
                      </c:pt>
                      <c:pt idx="112454">
                        <c:v>-22.246540000000003</c:v>
                      </c:pt>
                      <c:pt idx="112455">
                        <c:v>-22.269660000000002</c:v>
                      </c:pt>
                      <c:pt idx="112456">
                        <c:v>-22.292830000000002</c:v>
                      </c:pt>
                      <c:pt idx="112457">
                        <c:v>-22.315999999999999</c:v>
                      </c:pt>
                      <c:pt idx="112458">
                        <c:v>-22.339980000000001</c:v>
                      </c:pt>
                      <c:pt idx="112459">
                        <c:v>-22.362700000000004</c:v>
                      </c:pt>
                      <c:pt idx="112460">
                        <c:v>-22.385269999999998</c:v>
                      </c:pt>
                      <c:pt idx="112461">
                        <c:v>-22.408299999999997</c:v>
                      </c:pt>
                      <c:pt idx="112462">
                        <c:v>-22.431640000000002</c:v>
                      </c:pt>
                      <c:pt idx="112463">
                        <c:v>-22.454879999999999</c:v>
                      </c:pt>
                      <c:pt idx="112464">
                        <c:v>-22.47822</c:v>
                      </c:pt>
                      <c:pt idx="112465">
                        <c:v>-22.500399999999999</c:v>
                      </c:pt>
                      <c:pt idx="112466">
                        <c:v>-22.523759999999999</c:v>
                      </c:pt>
                      <c:pt idx="112467">
                        <c:v>-22.547609999999999</c:v>
                      </c:pt>
                      <c:pt idx="112468">
                        <c:v>-22.571650000000002</c:v>
                      </c:pt>
                      <c:pt idx="112469">
                        <c:v>-22.595770000000002</c:v>
                      </c:pt>
                      <c:pt idx="112470">
                        <c:v>-22.61917</c:v>
                      </c:pt>
                      <c:pt idx="112471">
                        <c:v>-22.64303</c:v>
                      </c:pt>
                      <c:pt idx="112472">
                        <c:v>-22.66658</c:v>
                      </c:pt>
                      <c:pt idx="112473">
                        <c:v>-22.690370000000001</c:v>
                      </c:pt>
                      <c:pt idx="112474">
                        <c:v>-22.71387</c:v>
                      </c:pt>
                      <c:pt idx="112475">
                        <c:v>-22.737839999999998</c:v>
                      </c:pt>
                      <c:pt idx="112476">
                        <c:v>-22.76164</c:v>
                      </c:pt>
                      <c:pt idx="112477">
                        <c:v>-22.785620000000002</c:v>
                      </c:pt>
                      <c:pt idx="112478">
                        <c:v>-22.80941</c:v>
                      </c:pt>
                      <c:pt idx="112479">
                        <c:v>-22.833420000000004</c:v>
                      </c:pt>
                      <c:pt idx="112480">
                        <c:v>-22.856939999999998</c:v>
                      </c:pt>
                      <c:pt idx="112481">
                        <c:v>-22.880760000000002</c:v>
                      </c:pt>
                      <c:pt idx="112482">
                        <c:v>-22.9041</c:v>
                      </c:pt>
                      <c:pt idx="112483">
                        <c:v>-22.927659999999999</c:v>
                      </c:pt>
                      <c:pt idx="112484">
                        <c:v>-22.951139999999999</c:v>
                      </c:pt>
                      <c:pt idx="112485">
                        <c:v>-22.974869999999999</c:v>
                      </c:pt>
                      <c:pt idx="112486">
                        <c:v>-22.998200000000001</c:v>
                      </c:pt>
                      <c:pt idx="112487">
                        <c:v>-23.021940000000001</c:v>
                      </c:pt>
                      <c:pt idx="112488">
                        <c:v>-23.045529999999999</c:v>
                      </c:pt>
                      <c:pt idx="112489">
                        <c:v>-23.069380000000002</c:v>
                      </c:pt>
                      <c:pt idx="112490">
                        <c:v>-23.093240000000002</c:v>
                      </c:pt>
                      <c:pt idx="112491">
                        <c:v>-23.116949999999999</c:v>
                      </c:pt>
                      <c:pt idx="112492">
                        <c:v>-23.140560000000001</c:v>
                      </c:pt>
                      <c:pt idx="112493">
                        <c:v>-23.16414</c:v>
                      </c:pt>
                      <c:pt idx="112494">
                        <c:v>-23.187570000000001</c:v>
                      </c:pt>
                      <c:pt idx="112495">
                        <c:v>-23.211390000000002</c:v>
                      </c:pt>
                      <c:pt idx="112496">
                        <c:v>-23.23498</c:v>
                      </c:pt>
                      <c:pt idx="112497">
                        <c:v>-23.258790000000001</c:v>
                      </c:pt>
                      <c:pt idx="112498">
                        <c:v>-23.282159999999998</c:v>
                      </c:pt>
                      <c:pt idx="112499">
                        <c:v>-23.306000000000001</c:v>
                      </c:pt>
                      <c:pt idx="112500">
                        <c:v>-23.329610000000002</c:v>
                      </c:pt>
                      <c:pt idx="112501">
                        <c:v>-23.353290000000001</c:v>
                      </c:pt>
                      <c:pt idx="112502">
                        <c:v>-23.376009999999997</c:v>
                      </c:pt>
                      <c:pt idx="112503">
                        <c:v>-23.397880000000001</c:v>
                      </c:pt>
                      <c:pt idx="112504">
                        <c:v>-23.417500000000004</c:v>
                      </c:pt>
                      <c:pt idx="112505">
                        <c:v>-23.437640000000002</c:v>
                      </c:pt>
                      <c:pt idx="112506">
                        <c:v>-23.45853</c:v>
                      </c:pt>
                      <c:pt idx="112507">
                        <c:v>-23.477239999999998</c:v>
                      </c:pt>
                      <c:pt idx="112508">
                        <c:v>-23.496790000000001</c:v>
                      </c:pt>
                      <c:pt idx="112509">
                        <c:v>-23.51887</c:v>
                      </c:pt>
                      <c:pt idx="112510">
                        <c:v>-23.54119</c:v>
                      </c:pt>
                      <c:pt idx="112511">
                        <c:v>-23.563900000000004</c:v>
                      </c:pt>
                      <c:pt idx="112512">
                        <c:v>-23.586740000000002</c:v>
                      </c:pt>
                      <c:pt idx="112513">
                        <c:v>-23.608709999999999</c:v>
                      </c:pt>
                      <c:pt idx="112514">
                        <c:v>-23.630859999999998</c:v>
                      </c:pt>
                      <c:pt idx="112515">
                        <c:v>-23.653449999999999</c:v>
                      </c:pt>
                      <c:pt idx="112516">
                        <c:v>-23.676259999999999</c:v>
                      </c:pt>
                      <c:pt idx="112517">
                        <c:v>-23.698709999999998</c:v>
                      </c:pt>
                      <c:pt idx="112518">
                        <c:v>-23.721499999999999</c:v>
                      </c:pt>
                      <c:pt idx="112519">
                        <c:v>-23.744309999999999</c:v>
                      </c:pt>
                      <c:pt idx="112520">
                        <c:v>-23.767409999999998</c:v>
                      </c:pt>
                      <c:pt idx="112521">
                        <c:v>-23.790429999999997</c:v>
                      </c:pt>
                      <c:pt idx="112522">
                        <c:v>-23.813600000000001</c:v>
                      </c:pt>
                      <c:pt idx="112523">
                        <c:v>-23.836860000000001</c:v>
                      </c:pt>
                      <c:pt idx="112524">
                        <c:v>-23.860340000000001</c:v>
                      </c:pt>
                      <c:pt idx="112525">
                        <c:v>-23.883849999999999</c:v>
                      </c:pt>
                      <c:pt idx="112526">
                        <c:v>-23.907400000000003</c:v>
                      </c:pt>
                      <c:pt idx="112527">
                        <c:v>-23.930900000000001</c:v>
                      </c:pt>
                      <c:pt idx="112528">
                        <c:v>-23.954330000000002</c:v>
                      </c:pt>
                      <c:pt idx="112529">
                        <c:v>-23.978459999999998</c:v>
                      </c:pt>
                      <c:pt idx="112530">
                        <c:v>-24.001920000000002</c:v>
                      </c:pt>
                      <c:pt idx="112531">
                        <c:v>-24.025449999999999</c:v>
                      </c:pt>
                      <c:pt idx="112532">
                        <c:v>-24.048919999999999</c:v>
                      </c:pt>
                      <c:pt idx="112533">
                        <c:v>-24.07235</c:v>
                      </c:pt>
                      <c:pt idx="112534">
                        <c:v>-24.095759999999999</c:v>
                      </c:pt>
                      <c:pt idx="112535">
                        <c:v>-24.120059999999999</c:v>
                      </c:pt>
                      <c:pt idx="112536">
                        <c:v>-24.12415</c:v>
                      </c:pt>
                      <c:pt idx="112537">
                        <c:v>-24.140270000000001</c:v>
                      </c:pt>
                      <c:pt idx="112538">
                        <c:v>-24.162649999999999</c:v>
                      </c:pt>
                      <c:pt idx="112539">
                        <c:v>-24.184839999999998</c:v>
                      </c:pt>
                      <c:pt idx="112540">
                        <c:v>-24.20758</c:v>
                      </c:pt>
                      <c:pt idx="112541">
                        <c:v>-24.231090000000002</c:v>
                      </c:pt>
                      <c:pt idx="112542">
                        <c:v>-24.254150000000003</c:v>
                      </c:pt>
                      <c:pt idx="112543">
                        <c:v>-24.276909999999997</c:v>
                      </c:pt>
                      <c:pt idx="112544">
                        <c:v>-24.300220000000003</c:v>
                      </c:pt>
                      <c:pt idx="112545">
                        <c:v>-24.323429999999998</c:v>
                      </c:pt>
                      <c:pt idx="112546">
                        <c:v>-24.345089999999999</c:v>
                      </c:pt>
                      <c:pt idx="112547">
                        <c:v>-24.36759</c:v>
                      </c:pt>
                      <c:pt idx="112548">
                        <c:v>-24.390540000000001</c:v>
                      </c:pt>
                      <c:pt idx="112549">
                        <c:v>-24.402750000000001</c:v>
                      </c:pt>
                      <c:pt idx="112550">
                        <c:v>-24.419170000000001</c:v>
                      </c:pt>
                      <c:pt idx="112551">
                        <c:v>-24.445410000000003</c:v>
                      </c:pt>
                      <c:pt idx="112552">
                        <c:v>-24.469519999999999</c:v>
                      </c:pt>
                      <c:pt idx="112553">
                        <c:v>-24.49006</c:v>
                      </c:pt>
                      <c:pt idx="112554">
                        <c:v>-24.511900000000001</c:v>
                      </c:pt>
                      <c:pt idx="112555">
                        <c:v>-24.536069999999999</c:v>
                      </c:pt>
                      <c:pt idx="112556">
                        <c:v>-24.5593</c:v>
                      </c:pt>
                      <c:pt idx="112557">
                        <c:v>-24.582790000000003</c:v>
                      </c:pt>
                      <c:pt idx="112558">
                        <c:v>-24.606029999999997</c:v>
                      </c:pt>
                      <c:pt idx="112559">
                        <c:v>-24.62932</c:v>
                      </c:pt>
                      <c:pt idx="112560">
                        <c:v>-24.652470000000001</c:v>
                      </c:pt>
                      <c:pt idx="112561">
                        <c:v>-24.67577</c:v>
                      </c:pt>
                      <c:pt idx="112562">
                        <c:v>-24.699290000000001</c:v>
                      </c:pt>
                      <c:pt idx="112563">
                        <c:v>-24.722770000000001</c:v>
                      </c:pt>
                      <c:pt idx="112564">
                        <c:v>-24.746069999999996</c:v>
                      </c:pt>
                      <c:pt idx="112565">
                        <c:v>-24.769800000000004</c:v>
                      </c:pt>
                      <c:pt idx="112566">
                        <c:v>-24.79298</c:v>
                      </c:pt>
                      <c:pt idx="112567">
                        <c:v>-24.815919999999998</c:v>
                      </c:pt>
                      <c:pt idx="112568">
                        <c:v>-24.839549999999999</c:v>
                      </c:pt>
                      <c:pt idx="112569">
                        <c:v>-24.86262</c:v>
                      </c:pt>
                      <c:pt idx="112570">
                        <c:v>-24.886140000000001</c:v>
                      </c:pt>
                      <c:pt idx="112571">
                        <c:v>-24.90936</c:v>
                      </c:pt>
                      <c:pt idx="112572">
                        <c:v>-24.932650000000002</c:v>
                      </c:pt>
                      <c:pt idx="112573">
                        <c:v>-24.955739999999999</c:v>
                      </c:pt>
                      <c:pt idx="112574">
                        <c:v>-24.978859999999997</c:v>
                      </c:pt>
                      <c:pt idx="112575">
                        <c:v>-25.002099999999999</c:v>
                      </c:pt>
                      <c:pt idx="112576">
                        <c:v>-25.025379999999998</c:v>
                      </c:pt>
                      <c:pt idx="112577">
                        <c:v>-25.049100000000003</c:v>
                      </c:pt>
                      <c:pt idx="112578">
                        <c:v>-25.072679999999998</c:v>
                      </c:pt>
                      <c:pt idx="112579">
                        <c:v>-25.096090000000004</c:v>
                      </c:pt>
                      <c:pt idx="112580">
                        <c:v>-25.119050000000001</c:v>
                      </c:pt>
                      <c:pt idx="112581">
                        <c:v>-25.14246</c:v>
                      </c:pt>
                      <c:pt idx="112582">
                        <c:v>-25.165779999999998</c:v>
                      </c:pt>
                      <c:pt idx="112583">
                        <c:v>-25.188969999999998</c:v>
                      </c:pt>
                      <c:pt idx="112584">
                        <c:v>-25.212479999999999</c:v>
                      </c:pt>
                      <c:pt idx="112585">
                        <c:v>-25.236040000000003</c:v>
                      </c:pt>
                      <c:pt idx="112586">
                        <c:v>-25.259619999999998</c:v>
                      </c:pt>
                      <c:pt idx="112587">
                        <c:v>-25.282619999999998</c:v>
                      </c:pt>
                      <c:pt idx="112588">
                        <c:v>-25.299569999999999</c:v>
                      </c:pt>
                      <c:pt idx="112589">
                        <c:v>-25.324170000000002</c:v>
                      </c:pt>
                      <c:pt idx="112590">
                        <c:v>-25.348240000000001</c:v>
                      </c:pt>
                      <c:pt idx="112591">
                        <c:v>-25.368719999999996</c:v>
                      </c:pt>
                      <c:pt idx="112592">
                        <c:v>-25.390830000000001</c:v>
                      </c:pt>
                      <c:pt idx="112593">
                        <c:v>-25.413499999999999</c:v>
                      </c:pt>
                      <c:pt idx="112594">
                        <c:v>-25.437150000000003</c:v>
                      </c:pt>
                      <c:pt idx="112595">
                        <c:v>-25.460619999999999</c:v>
                      </c:pt>
                      <c:pt idx="112596">
                        <c:v>-25.48424</c:v>
                      </c:pt>
                      <c:pt idx="112597">
                        <c:v>-25.507200000000001</c:v>
                      </c:pt>
                      <c:pt idx="112598">
                        <c:v>-25.53078</c:v>
                      </c:pt>
                      <c:pt idx="112599">
                        <c:v>-25.55284</c:v>
                      </c:pt>
                      <c:pt idx="112600">
                        <c:v>-25.569069999999996</c:v>
                      </c:pt>
                      <c:pt idx="112601">
                        <c:v>-25.5839</c:v>
                      </c:pt>
                      <c:pt idx="112602">
                        <c:v>-25.603619999999999</c:v>
                      </c:pt>
                      <c:pt idx="112603">
                        <c:v>-25.624479999999998</c:v>
                      </c:pt>
                      <c:pt idx="112604">
                        <c:v>-25.644589999999997</c:v>
                      </c:pt>
                      <c:pt idx="112605">
                        <c:v>-25.666039999999999</c:v>
                      </c:pt>
                      <c:pt idx="112606">
                        <c:v>-25.687199999999997</c:v>
                      </c:pt>
                      <c:pt idx="112607">
                        <c:v>-25.709610000000001</c:v>
                      </c:pt>
                      <c:pt idx="112608">
                        <c:v>-25.731169999999999</c:v>
                      </c:pt>
                      <c:pt idx="112609">
                        <c:v>-25.74926</c:v>
                      </c:pt>
                      <c:pt idx="112610">
                        <c:v>-25.773130000000002</c:v>
                      </c:pt>
                      <c:pt idx="112611">
                        <c:v>-25.7972</c:v>
                      </c:pt>
                      <c:pt idx="112612">
                        <c:v>-25.820360000000001</c:v>
                      </c:pt>
                      <c:pt idx="112613">
                        <c:v>-25.843330000000002</c:v>
                      </c:pt>
                      <c:pt idx="112614">
                        <c:v>-25.866479999999999</c:v>
                      </c:pt>
                      <c:pt idx="112615">
                        <c:v>-25.889410000000002</c:v>
                      </c:pt>
                      <c:pt idx="112616">
                        <c:v>-25.90935</c:v>
                      </c:pt>
                      <c:pt idx="112617">
                        <c:v>-25.929310000000001</c:v>
                      </c:pt>
                      <c:pt idx="112618">
                        <c:v>-25.951509999999999</c:v>
                      </c:pt>
                      <c:pt idx="112619">
                        <c:v>-25.97381</c:v>
                      </c:pt>
                      <c:pt idx="112620">
                        <c:v>-25.996929999999999</c:v>
                      </c:pt>
                      <c:pt idx="112621">
                        <c:v>-26.01709</c:v>
                      </c:pt>
                      <c:pt idx="112622">
                        <c:v>-26.0411</c:v>
                      </c:pt>
                      <c:pt idx="112623">
                        <c:v>-26.06493</c:v>
                      </c:pt>
                      <c:pt idx="112624">
                        <c:v>-26.087859999999999</c:v>
                      </c:pt>
                      <c:pt idx="112625">
                        <c:v>-26.111110000000004</c:v>
                      </c:pt>
                      <c:pt idx="112626">
                        <c:v>-26.11009</c:v>
                      </c:pt>
                      <c:pt idx="112627">
                        <c:v>-26.131959999999999</c:v>
                      </c:pt>
                      <c:pt idx="112628">
                        <c:v>-26.156950000000002</c:v>
                      </c:pt>
                      <c:pt idx="112629">
                        <c:v>-26.182270000000003</c:v>
                      </c:pt>
                      <c:pt idx="112630">
                        <c:v>-26.206849999999999</c:v>
                      </c:pt>
                      <c:pt idx="112631">
                        <c:v>-26.22766</c:v>
                      </c:pt>
                      <c:pt idx="112632">
                        <c:v>-26.247</c:v>
                      </c:pt>
                      <c:pt idx="112633">
                        <c:v>-26.269079999999999</c:v>
                      </c:pt>
                      <c:pt idx="112634">
                        <c:v>-26.291060000000002</c:v>
                      </c:pt>
                      <c:pt idx="112635">
                        <c:v>-26.31344</c:v>
                      </c:pt>
                      <c:pt idx="112636">
                        <c:v>-26.336119999999998</c:v>
                      </c:pt>
                      <c:pt idx="112637">
                        <c:v>-26.35707</c:v>
                      </c:pt>
                      <c:pt idx="112638">
                        <c:v>-26.380389999999998</c:v>
                      </c:pt>
                      <c:pt idx="112639">
                        <c:v>-26.403279999999999</c:v>
                      </c:pt>
                      <c:pt idx="112640">
                        <c:v>-26.426470000000002</c:v>
                      </c:pt>
                      <c:pt idx="112641">
                        <c:v>-26.449060000000003</c:v>
                      </c:pt>
                      <c:pt idx="112642">
                        <c:v>-26.47214</c:v>
                      </c:pt>
                      <c:pt idx="112643">
                        <c:v>-26.494979999999998</c:v>
                      </c:pt>
                      <c:pt idx="112644">
                        <c:v>-26.518650000000001</c:v>
                      </c:pt>
                      <c:pt idx="112645">
                        <c:v>-26.541689999999999</c:v>
                      </c:pt>
                      <c:pt idx="112646">
                        <c:v>-26.565189999999998</c:v>
                      </c:pt>
                      <c:pt idx="112647">
                        <c:v>-26.587010000000003</c:v>
                      </c:pt>
                      <c:pt idx="112648">
                        <c:v>-26.607939999999999</c:v>
                      </c:pt>
                      <c:pt idx="112649">
                        <c:v>-26.63073</c:v>
                      </c:pt>
                      <c:pt idx="112650">
                        <c:v>-26.654140000000002</c:v>
                      </c:pt>
                      <c:pt idx="112651">
                        <c:v>-26.677719999999997</c:v>
                      </c:pt>
                      <c:pt idx="112652">
                        <c:v>-26.701499999999999</c:v>
                      </c:pt>
                      <c:pt idx="112653">
                        <c:v>-26.725110000000001</c:v>
                      </c:pt>
                      <c:pt idx="112654">
                        <c:v>-26.748660000000001</c:v>
                      </c:pt>
                      <c:pt idx="112655">
                        <c:v>-26.772410000000001</c:v>
                      </c:pt>
                      <c:pt idx="112656">
                        <c:v>-26.796210000000002</c:v>
                      </c:pt>
                      <c:pt idx="112657">
                        <c:v>-26.819700000000001</c:v>
                      </c:pt>
                      <c:pt idx="112658">
                        <c:v>-26.843940000000003</c:v>
                      </c:pt>
                      <c:pt idx="112659">
                        <c:v>-26.867529999999999</c:v>
                      </c:pt>
                      <c:pt idx="112660">
                        <c:v>-26.890630000000002</c:v>
                      </c:pt>
                      <c:pt idx="112661">
                        <c:v>-26.912799999999997</c:v>
                      </c:pt>
                      <c:pt idx="112662">
                        <c:v>-26.935389999999998</c:v>
                      </c:pt>
                      <c:pt idx="112663">
                        <c:v>-26.95674</c:v>
                      </c:pt>
                      <c:pt idx="112664">
                        <c:v>-26.97916</c:v>
                      </c:pt>
                      <c:pt idx="112665">
                        <c:v>-27.001670000000001</c:v>
                      </c:pt>
                      <c:pt idx="112666">
                        <c:v>-27.024910000000002</c:v>
                      </c:pt>
                      <c:pt idx="112667">
                        <c:v>-27.04777</c:v>
                      </c:pt>
                      <c:pt idx="112668">
                        <c:v>-27.070319999999999</c:v>
                      </c:pt>
                      <c:pt idx="112669">
                        <c:v>-27.09328</c:v>
                      </c:pt>
                      <c:pt idx="112670">
                        <c:v>-27.116430000000001</c:v>
                      </c:pt>
                      <c:pt idx="112671">
                        <c:v>-27.139720000000001</c:v>
                      </c:pt>
                      <c:pt idx="112672">
                        <c:v>-27.163050000000002</c:v>
                      </c:pt>
                      <c:pt idx="112673">
                        <c:v>-27.186039999999998</c:v>
                      </c:pt>
                      <c:pt idx="112674">
                        <c:v>-27.209310000000002</c:v>
                      </c:pt>
                      <c:pt idx="112675">
                        <c:v>-27.232620000000001</c:v>
                      </c:pt>
                      <c:pt idx="112676">
                        <c:v>-27.25545</c:v>
                      </c:pt>
                      <c:pt idx="112677">
                        <c:v>-27.278690000000001</c:v>
                      </c:pt>
                      <c:pt idx="112678">
                        <c:v>-27.301940000000002</c:v>
                      </c:pt>
                      <c:pt idx="112679">
                        <c:v>-27.325379999999999</c:v>
                      </c:pt>
                      <c:pt idx="112680">
                        <c:v>-27.348020000000002</c:v>
                      </c:pt>
                      <c:pt idx="112681">
                        <c:v>-27.371850000000002</c:v>
                      </c:pt>
                      <c:pt idx="112682">
                        <c:v>-27.39526</c:v>
                      </c:pt>
                      <c:pt idx="112683">
                        <c:v>-27.418399999999998</c:v>
                      </c:pt>
                      <c:pt idx="112684">
                        <c:v>-27.442239999999998</c:v>
                      </c:pt>
                      <c:pt idx="112685">
                        <c:v>-27.465690000000002</c:v>
                      </c:pt>
                      <c:pt idx="112686">
                        <c:v>-27.48929</c:v>
                      </c:pt>
                      <c:pt idx="112687">
                        <c:v>-27.512869999999999</c:v>
                      </c:pt>
                      <c:pt idx="112688">
                        <c:v>-27.53632</c:v>
                      </c:pt>
                      <c:pt idx="112689">
                        <c:v>-27.559830000000002</c:v>
                      </c:pt>
                      <c:pt idx="112690">
                        <c:v>-27.583300000000001</c:v>
                      </c:pt>
                      <c:pt idx="112691">
                        <c:v>-27.606830000000002</c:v>
                      </c:pt>
                      <c:pt idx="112692">
                        <c:v>-27.630379999999999</c:v>
                      </c:pt>
                      <c:pt idx="112693">
                        <c:v>-27.653889999999997</c:v>
                      </c:pt>
                      <c:pt idx="112694">
                        <c:v>-27.677200000000003</c:v>
                      </c:pt>
                      <c:pt idx="112695">
                        <c:v>-27.69933</c:v>
                      </c:pt>
                      <c:pt idx="112696">
                        <c:v>-27.7225</c:v>
                      </c:pt>
                      <c:pt idx="112697">
                        <c:v>-27.744780000000002</c:v>
                      </c:pt>
                      <c:pt idx="112698">
                        <c:v>-27.76783</c:v>
                      </c:pt>
                      <c:pt idx="112699">
                        <c:v>-27.790789999999998</c:v>
                      </c:pt>
                      <c:pt idx="112700">
                        <c:v>-27.81381</c:v>
                      </c:pt>
                      <c:pt idx="112701">
                        <c:v>-27.836490000000001</c:v>
                      </c:pt>
                      <c:pt idx="112702">
                        <c:v>-27.859379999999998</c:v>
                      </c:pt>
                      <c:pt idx="112703">
                        <c:v>-27.882600000000004</c:v>
                      </c:pt>
                      <c:pt idx="112704">
                        <c:v>-27.905700000000003</c:v>
                      </c:pt>
                      <c:pt idx="112705">
                        <c:v>-27.928899999999999</c:v>
                      </c:pt>
                      <c:pt idx="112706">
                        <c:v>-27.95205</c:v>
                      </c:pt>
                      <c:pt idx="112707">
                        <c:v>-27.975460000000002</c:v>
                      </c:pt>
                      <c:pt idx="112708">
                        <c:v>-27.998860000000001</c:v>
                      </c:pt>
                      <c:pt idx="112709">
                        <c:v>-28.022480000000002</c:v>
                      </c:pt>
                      <c:pt idx="112710">
                        <c:v>-28.045589999999997</c:v>
                      </c:pt>
                      <c:pt idx="112711">
                        <c:v>-28.069279999999999</c:v>
                      </c:pt>
                      <c:pt idx="112712">
                        <c:v>-28.0929</c:v>
                      </c:pt>
                      <c:pt idx="112713">
                        <c:v>-28.116599999999998</c:v>
                      </c:pt>
                      <c:pt idx="112714">
                        <c:v>-28.14029</c:v>
                      </c:pt>
                      <c:pt idx="112715">
                        <c:v>-28.164060000000003</c:v>
                      </c:pt>
                      <c:pt idx="112716">
                        <c:v>-28.18768</c:v>
                      </c:pt>
                      <c:pt idx="112717">
                        <c:v>-28.209949999999999</c:v>
                      </c:pt>
                      <c:pt idx="112718">
                        <c:v>-28.23319</c:v>
                      </c:pt>
                      <c:pt idx="112719">
                        <c:v>-28.256890000000002</c:v>
                      </c:pt>
                      <c:pt idx="112720">
                        <c:v>-28.280560000000001</c:v>
                      </c:pt>
                      <c:pt idx="112721">
                        <c:v>-28.303980000000003</c:v>
                      </c:pt>
                      <c:pt idx="112722">
                        <c:v>-28.327710000000003</c:v>
                      </c:pt>
                      <c:pt idx="112723">
                        <c:v>-28.351709999999997</c:v>
                      </c:pt>
                      <c:pt idx="112724">
                        <c:v>-28.37538</c:v>
                      </c:pt>
                      <c:pt idx="112725">
                        <c:v>-28.398590000000002</c:v>
                      </c:pt>
                      <c:pt idx="112726">
                        <c:v>-28.421780000000002</c:v>
                      </c:pt>
                      <c:pt idx="112727">
                        <c:v>-28.441939999999999</c:v>
                      </c:pt>
                      <c:pt idx="112728">
                        <c:v>-28.46415</c:v>
                      </c:pt>
                      <c:pt idx="112729">
                        <c:v>-28.4864</c:v>
                      </c:pt>
                      <c:pt idx="112730">
                        <c:v>-28.50844</c:v>
                      </c:pt>
                      <c:pt idx="112731">
                        <c:v>-28.530190000000001</c:v>
                      </c:pt>
                      <c:pt idx="112732">
                        <c:v>-28.55254</c:v>
                      </c:pt>
                      <c:pt idx="112733">
                        <c:v>-28.575520000000001</c:v>
                      </c:pt>
                      <c:pt idx="112734">
                        <c:v>-28.59862</c:v>
                      </c:pt>
                      <c:pt idx="112735">
                        <c:v>-28.62107</c:v>
                      </c:pt>
                      <c:pt idx="112736">
                        <c:v>-28.643839999999997</c:v>
                      </c:pt>
                      <c:pt idx="112737">
                        <c:v>-28.666830000000001</c:v>
                      </c:pt>
                      <c:pt idx="112738">
                        <c:v>-28.688609999999997</c:v>
                      </c:pt>
                      <c:pt idx="112739">
                        <c:v>-28.71115</c:v>
                      </c:pt>
                      <c:pt idx="112740">
                        <c:v>-28.734700000000004</c:v>
                      </c:pt>
                      <c:pt idx="112741">
                        <c:v>-28.757300000000001</c:v>
                      </c:pt>
                      <c:pt idx="112742">
                        <c:v>-28.779029999999999</c:v>
                      </c:pt>
                      <c:pt idx="112743">
                        <c:v>-28.80087</c:v>
                      </c:pt>
                      <c:pt idx="112744">
                        <c:v>-28.823329999999999</c:v>
                      </c:pt>
                      <c:pt idx="112745">
                        <c:v>-28.846159999999998</c:v>
                      </c:pt>
                      <c:pt idx="112746">
                        <c:v>-28.868010000000002</c:v>
                      </c:pt>
                      <c:pt idx="112747">
                        <c:v>-28.876449999999998</c:v>
                      </c:pt>
                      <c:pt idx="112748">
                        <c:v>-28.899849999999997</c:v>
                      </c:pt>
                      <c:pt idx="112749">
                        <c:v>-28.9251</c:v>
                      </c:pt>
                      <c:pt idx="112750">
                        <c:v>-28.950279999999999</c:v>
                      </c:pt>
                      <c:pt idx="112751">
                        <c:v>-28.972999999999999</c:v>
                      </c:pt>
                      <c:pt idx="112752">
                        <c:v>-28.995999999999999</c:v>
                      </c:pt>
                      <c:pt idx="112753">
                        <c:v>-29.018640000000001</c:v>
                      </c:pt>
                      <c:pt idx="112754">
                        <c:v>-29.041399999999999</c:v>
                      </c:pt>
                      <c:pt idx="112755">
                        <c:v>-29.064160000000001</c:v>
                      </c:pt>
                      <c:pt idx="112756">
                        <c:v>-29.086449999999999</c:v>
                      </c:pt>
                      <c:pt idx="112757">
                        <c:v>-29.10886</c:v>
                      </c:pt>
                      <c:pt idx="112758">
                        <c:v>-29.131209999999999</c:v>
                      </c:pt>
                      <c:pt idx="112759">
                        <c:v>-29.15343</c:v>
                      </c:pt>
                      <c:pt idx="112760">
                        <c:v>-29.175719999999998</c:v>
                      </c:pt>
                      <c:pt idx="112761">
                        <c:v>-29.19735</c:v>
                      </c:pt>
                      <c:pt idx="112762">
                        <c:v>-29.219279999999998</c:v>
                      </c:pt>
                      <c:pt idx="112763">
                        <c:v>-29.240650000000002</c:v>
                      </c:pt>
                      <c:pt idx="112764">
                        <c:v>-29.262619999999998</c:v>
                      </c:pt>
                      <c:pt idx="112765">
                        <c:v>-29.28424</c:v>
                      </c:pt>
                      <c:pt idx="112766">
                        <c:v>-29.306420000000003</c:v>
                      </c:pt>
                      <c:pt idx="112767">
                        <c:v>-29.327930000000002</c:v>
                      </c:pt>
                      <c:pt idx="112768">
                        <c:v>-29.350809999999999</c:v>
                      </c:pt>
                      <c:pt idx="112769">
                        <c:v>-29.371779999999998</c:v>
                      </c:pt>
                      <c:pt idx="112770">
                        <c:v>-29.393259999999998</c:v>
                      </c:pt>
                      <c:pt idx="112771">
                        <c:v>-29.41469</c:v>
                      </c:pt>
                      <c:pt idx="112772">
                        <c:v>-29.436540000000001</c:v>
                      </c:pt>
                      <c:pt idx="112773">
                        <c:v>-29.45796</c:v>
                      </c:pt>
                      <c:pt idx="112774">
                        <c:v>-29.479839999999999</c:v>
                      </c:pt>
                      <c:pt idx="112775">
                        <c:v>-29.501460000000002</c:v>
                      </c:pt>
                      <c:pt idx="112776">
                        <c:v>-29.522970000000001</c:v>
                      </c:pt>
                      <c:pt idx="112777">
                        <c:v>-29.543900000000001</c:v>
                      </c:pt>
                      <c:pt idx="112778">
                        <c:v>-29.56531</c:v>
                      </c:pt>
                      <c:pt idx="112779">
                        <c:v>-29.586579999999998</c:v>
                      </c:pt>
                      <c:pt idx="112780">
                        <c:v>-29.608059999999998</c:v>
                      </c:pt>
                      <c:pt idx="112781">
                        <c:v>-29.629349999999999</c:v>
                      </c:pt>
                      <c:pt idx="112782">
                        <c:v>-29.650959999999998</c:v>
                      </c:pt>
                      <c:pt idx="112783">
                        <c:v>-29.672260000000001</c:v>
                      </c:pt>
                      <c:pt idx="112784">
                        <c:v>-29.693539999999999</c:v>
                      </c:pt>
                      <c:pt idx="112785">
                        <c:v>-29.714870000000001</c:v>
                      </c:pt>
                      <c:pt idx="112786">
                        <c:v>-29.73723</c:v>
                      </c:pt>
                      <c:pt idx="112787">
                        <c:v>-29.75938</c:v>
                      </c:pt>
                      <c:pt idx="112788">
                        <c:v>-29.781639999999999</c:v>
                      </c:pt>
                      <c:pt idx="112789">
                        <c:v>-29.802400000000002</c:v>
                      </c:pt>
                      <c:pt idx="112790">
                        <c:v>-29.824869999999997</c:v>
                      </c:pt>
                      <c:pt idx="112791">
                        <c:v>-29.84666</c:v>
                      </c:pt>
                      <c:pt idx="112792">
                        <c:v>-29.871300000000002</c:v>
                      </c:pt>
                      <c:pt idx="112793">
                        <c:v>-29.88212</c:v>
                      </c:pt>
                      <c:pt idx="112794">
                        <c:v>-29.900109999999998</c:v>
                      </c:pt>
                      <c:pt idx="112795">
                        <c:v>-29.919289999999997</c:v>
                      </c:pt>
                      <c:pt idx="112796">
                        <c:v>-29.93985</c:v>
                      </c:pt>
                      <c:pt idx="112797">
                        <c:v>-29.960930000000001</c:v>
                      </c:pt>
                      <c:pt idx="112798">
                        <c:v>-29.981830000000002</c:v>
                      </c:pt>
                      <c:pt idx="112799">
                        <c:v>-30.00301</c:v>
                      </c:pt>
                      <c:pt idx="112800">
                        <c:v>-30.024169999999998</c:v>
                      </c:pt>
                      <c:pt idx="112801">
                        <c:v>-30.045700000000004</c:v>
                      </c:pt>
                      <c:pt idx="112802">
                        <c:v>-30.067029999999999</c:v>
                      </c:pt>
                      <c:pt idx="112803">
                        <c:v>-30.088530000000002</c:v>
                      </c:pt>
                      <c:pt idx="112804">
                        <c:v>-30.10989</c:v>
                      </c:pt>
                      <c:pt idx="112805">
                        <c:v>-30.131499999999999</c:v>
                      </c:pt>
                      <c:pt idx="112806">
                        <c:v>-30.14575</c:v>
                      </c:pt>
                      <c:pt idx="112807">
                        <c:v>-30.167660000000001</c:v>
                      </c:pt>
                      <c:pt idx="112808">
                        <c:v>-30.190060000000003</c:v>
                      </c:pt>
                      <c:pt idx="112809">
                        <c:v>-30.21255</c:v>
                      </c:pt>
                      <c:pt idx="112810">
                        <c:v>-30.234310000000001</c:v>
                      </c:pt>
                      <c:pt idx="112811">
                        <c:v>-30.256059999999998</c:v>
                      </c:pt>
                      <c:pt idx="112812">
                        <c:v>-30.277740000000001</c:v>
                      </c:pt>
                      <c:pt idx="112813">
                        <c:v>-30.29918</c:v>
                      </c:pt>
                      <c:pt idx="112814">
                        <c:v>-30.320770000000003</c:v>
                      </c:pt>
                      <c:pt idx="112815">
                        <c:v>-30.342190000000002</c:v>
                      </c:pt>
                      <c:pt idx="112816">
                        <c:v>-30.363570000000003</c:v>
                      </c:pt>
                      <c:pt idx="112817">
                        <c:v>-30.384999999999998</c:v>
                      </c:pt>
                      <c:pt idx="112818">
                        <c:v>-30.406330000000001</c:v>
                      </c:pt>
                      <c:pt idx="112819">
                        <c:v>-30.427810000000001</c:v>
                      </c:pt>
                      <c:pt idx="112820">
                        <c:v>-30.448699999999999</c:v>
                      </c:pt>
                      <c:pt idx="112821">
                        <c:v>-30.46998</c:v>
                      </c:pt>
                      <c:pt idx="112822">
                        <c:v>-30.490940000000002</c:v>
                      </c:pt>
                      <c:pt idx="112823">
                        <c:v>-30.512039999999999</c:v>
                      </c:pt>
                      <c:pt idx="112824">
                        <c:v>-30.533009999999997</c:v>
                      </c:pt>
                      <c:pt idx="112825">
                        <c:v>-30.554220000000001</c:v>
                      </c:pt>
                      <c:pt idx="112826">
                        <c:v>-30.575410000000002</c:v>
                      </c:pt>
                      <c:pt idx="112827">
                        <c:v>-30.596299999999999</c:v>
                      </c:pt>
                      <c:pt idx="112828">
                        <c:v>-30.617190000000001</c:v>
                      </c:pt>
                      <c:pt idx="112829">
                        <c:v>-30.638070000000003</c:v>
                      </c:pt>
                      <c:pt idx="112830">
                        <c:v>-30.659019999999998</c:v>
                      </c:pt>
                      <c:pt idx="112831">
                        <c:v>-30.679880000000001</c:v>
                      </c:pt>
                      <c:pt idx="112832">
                        <c:v>-30.700389999999999</c:v>
                      </c:pt>
                      <c:pt idx="112833">
                        <c:v>-30.721319999999999</c:v>
                      </c:pt>
                      <c:pt idx="112834">
                        <c:v>-30.742609999999999</c:v>
                      </c:pt>
                      <c:pt idx="112835">
                        <c:v>-30.763579999999997</c:v>
                      </c:pt>
                      <c:pt idx="112836">
                        <c:v>-30.784649999999999</c:v>
                      </c:pt>
                      <c:pt idx="112837">
                        <c:v>-30.805709999999998</c:v>
                      </c:pt>
                      <c:pt idx="112838">
                        <c:v>-30.827729999999999</c:v>
                      </c:pt>
                      <c:pt idx="112839">
                        <c:v>-30.848499999999998</c:v>
                      </c:pt>
                      <c:pt idx="112840">
                        <c:v>-30.870289999999997</c:v>
                      </c:pt>
                      <c:pt idx="112841">
                        <c:v>-30.892160000000001</c:v>
                      </c:pt>
                      <c:pt idx="112842">
                        <c:v>-30.914459999999998</c:v>
                      </c:pt>
                      <c:pt idx="112843">
                        <c:v>-30.936780000000002</c:v>
                      </c:pt>
                      <c:pt idx="112844">
                        <c:v>-30.958389999999998</c:v>
                      </c:pt>
                      <c:pt idx="112845">
                        <c:v>-30.980219999999999</c:v>
                      </c:pt>
                      <c:pt idx="112846">
                        <c:v>-31.002360000000003</c:v>
                      </c:pt>
                      <c:pt idx="112847">
                        <c:v>-31.02422</c:v>
                      </c:pt>
                      <c:pt idx="112848">
                        <c:v>-31.046720000000001</c:v>
                      </c:pt>
                      <c:pt idx="112849">
                        <c:v>-31.069010000000002</c:v>
                      </c:pt>
                      <c:pt idx="112850">
                        <c:v>-31.09159</c:v>
                      </c:pt>
                      <c:pt idx="112851">
                        <c:v>-31.114049999999999</c:v>
                      </c:pt>
                      <c:pt idx="112852">
                        <c:v>-31.136789999999998</c:v>
                      </c:pt>
                      <c:pt idx="112853">
                        <c:v>-31.159460000000003</c:v>
                      </c:pt>
                      <c:pt idx="112854">
                        <c:v>-31.182130000000001</c:v>
                      </c:pt>
                      <c:pt idx="112855">
                        <c:v>-31.204420000000002</c:v>
                      </c:pt>
                      <c:pt idx="112856">
                        <c:v>-31.22691</c:v>
                      </c:pt>
                      <c:pt idx="112857">
                        <c:v>-31.24943</c:v>
                      </c:pt>
                      <c:pt idx="112858">
                        <c:v>-31.27205</c:v>
                      </c:pt>
                      <c:pt idx="112859">
                        <c:v>-31.294650000000001</c:v>
                      </c:pt>
                      <c:pt idx="112860">
                        <c:v>-31.317179999999997</c:v>
                      </c:pt>
                      <c:pt idx="112861">
                        <c:v>-31.339980000000001</c:v>
                      </c:pt>
                      <c:pt idx="112862">
                        <c:v>-31.361940000000001</c:v>
                      </c:pt>
                      <c:pt idx="112863">
                        <c:v>-31.384409999999999</c:v>
                      </c:pt>
                      <c:pt idx="112864">
                        <c:v>-31.403189999999999</c:v>
                      </c:pt>
                      <c:pt idx="112865">
                        <c:v>-31.425809999999998</c:v>
                      </c:pt>
                      <c:pt idx="112866">
                        <c:v>-31.449169999999999</c:v>
                      </c:pt>
                      <c:pt idx="112867">
                        <c:v>-31.472239999999999</c:v>
                      </c:pt>
                      <c:pt idx="112868">
                        <c:v>-31.495160000000002</c:v>
                      </c:pt>
                      <c:pt idx="112869">
                        <c:v>-31.517909999999997</c:v>
                      </c:pt>
                      <c:pt idx="112870">
                        <c:v>-31.541049999999998</c:v>
                      </c:pt>
                      <c:pt idx="112871">
                        <c:v>-31.563400000000001</c:v>
                      </c:pt>
                      <c:pt idx="112872">
                        <c:v>-31.581019999999999</c:v>
                      </c:pt>
                      <c:pt idx="112873">
                        <c:v>-31.602039999999999</c:v>
                      </c:pt>
                      <c:pt idx="112874">
                        <c:v>-31.624359999999999</c:v>
                      </c:pt>
                      <c:pt idx="112875">
                        <c:v>-31.64676</c:v>
                      </c:pt>
                      <c:pt idx="112876">
                        <c:v>-31.669510000000002</c:v>
                      </c:pt>
                      <c:pt idx="112877">
                        <c:v>-31.692160000000001</c:v>
                      </c:pt>
                      <c:pt idx="112878">
                        <c:v>-31.714780000000001</c:v>
                      </c:pt>
                      <c:pt idx="112879">
                        <c:v>-31.737669999999998</c:v>
                      </c:pt>
                      <c:pt idx="112880">
                        <c:v>-31.760480000000001</c:v>
                      </c:pt>
                      <c:pt idx="112881">
                        <c:v>-31.783329999999999</c:v>
                      </c:pt>
                      <c:pt idx="112882">
                        <c:v>-31.806149999999999</c:v>
                      </c:pt>
                      <c:pt idx="112883">
                        <c:v>-31.82891</c:v>
                      </c:pt>
                      <c:pt idx="112884">
                        <c:v>-31.850770000000001</c:v>
                      </c:pt>
                      <c:pt idx="112885">
                        <c:v>-31.87294</c:v>
                      </c:pt>
                      <c:pt idx="112886">
                        <c:v>-31.895349999999997</c:v>
                      </c:pt>
                      <c:pt idx="112887">
                        <c:v>-31.917860000000001</c:v>
                      </c:pt>
                      <c:pt idx="112888">
                        <c:v>-31.940400000000004</c:v>
                      </c:pt>
                      <c:pt idx="112889">
                        <c:v>-31.963180000000001</c:v>
                      </c:pt>
                      <c:pt idx="112890">
                        <c:v>-31.98554</c:v>
                      </c:pt>
                      <c:pt idx="112891">
                        <c:v>-32.008540000000004</c:v>
                      </c:pt>
                      <c:pt idx="112892">
                        <c:v>-32.031730000000003</c:v>
                      </c:pt>
                      <c:pt idx="112893">
                        <c:v>-32.054900000000004</c:v>
                      </c:pt>
                      <c:pt idx="112894">
                        <c:v>-32.077829999999999</c:v>
                      </c:pt>
                      <c:pt idx="112895">
                        <c:v>-32.099180000000004</c:v>
                      </c:pt>
                      <c:pt idx="112896">
                        <c:v>-32.120649999999998</c:v>
                      </c:pt>
                      <c:pt idx="112897">
                        <c:v>-32.143999999999998</c:v>
                      </c:pt>
                      <c:pt idx="112898">
                        <c:v>-32.166989999999998</c:v>
                      </c:pt>
                      <c:pt idx="112899">
                        <c:v>-32.189779999999999</c:v>
                      </c:pt>
                      <c:pt idx="112900">
                        <c:v>-32.212220000000002</c:v>
                      </c:pt>
                      <c:pt idx="112901">
                        <c:v>-32.23462</c:v>
                      </c:pt>
                      <c:pt idx="112902">
                        <c:v>-32.257220000000004</c:v>
                      </c:pt>
                      <c:pt idx="112903">
                        <c:v>-32.279730000000001</c:v>
                      </c:pt>
                      <c:pt idx="112904">
                        <c:v>-32.301829999999995</c:v>
                      </c:pt>
                      <c:pt idx="112905">
                        <c:v>-32.324240000000003</c:v>
                      </c:pt>
                      <c:pt idx="112906">
                        <c:v>-32.346530000000001</c:v>
                      </c:pt>
                      <c:pt idx="112907">
                        <c:v>-32.369119999999995</c:v>
                      </c:pt>
                      <c:pt idx="112908">
                        <c:v>-32.391580000000005</c:v>
                      </c:pt>
                      <c:pt idx="112909">
                        <c:v>-32.413699999999999</c:v>
                      </c:pt>
                      <c:pt idx="112910">
                        <c:v>-32.435740000000003</c:v>
                      </c:pt>
                      <c:pt idx="112911">
                        <c:v>-32.456830000000004</c:v>
                      </c:pt>
                      <c:pt idx="112912">
                        <c:v>-32.479079999999996</c:v>
                      </c:pt>
                      <c:pt idx="112913">
                        <c:v>-32.500059999999998</c:v>
                      </c:pt>
                      <c:pt idx="112914">
                        <c:v>-32.523330000000001</c:v>
                      </c:pt>
                      <c:pt idx="112915">
                        <c:v>-32.545299999999997</c:v>
                      </c:pt>
                      <c:pt idx="112916">
                        <c:v>-32.568220000000004</c:v>
                      </c:pt>
                      <c:pt idx="112917">
                        <c:v>-32.58981</c:v>
                      </c:pt>
                      <c:pt idx="112918">
                        <c:v>-32.612610000000004</c:v>
                      </c:pt>
                      <c:pt idx="112919">
                        <c:v>-32.635300000000001</c:v>
                      </c:pt>
                      <c:pt idx="112920">
                        <c:v>-32.658550000000005</c:v>
                      </c:pt>
                      <c:pt idx="112921">
                        <c:v>-32.680900000000001</c:v>
                      </c:pt>
                      <c:pt idx="112922">
                        <c:v>-32.704729999999998</c:v>
                      </c:pt>
                      <c:pt idx="112923">
                        <c:v>-32.718800000000002</c:v>
                      </c:pt>
                      <c:pt idx="112924">
                        <c:v>-32.734659999999998</c:v>
                      </c:pt>
                      <c:pt idx="112925">
                        <c:v>-32.750050000000002</c:v>
                      </c:pt>
                      <c:pt idx="112926">
                        <c:v>-32.766779999999997</c:v>
                      </c:pt>
                      <c:pt idx="112927">
                        <c:v>-32.784849999999999</c:v>
                      </c:pt>
                      <c:pt idx="112928">
                        <c:v>-32.804449999999996</c:v>
                      </c:pt>
                      <c:pt idx="112929">
                        <c:v>-32.822559999999996</c:v>
                      </c:pt>
                      <c:pt idx="112930">
                        <c:v>-32.841090000000001</c:v>
                      </c:pt>
                      <c:pt idx="112931">
                        <c:v>-32.859919999999995</c:v>
                      </c:pt>
                      <c:pt idx="112932">
                        <c:v>-32.877560000000003</c:v>
                      </c:pt>
                      <c:pt idx="112933">
                        <c:v>-32.896540000000002</c:v>
                      </c:pt>
                      <c:pt idx="112934">
                        <c:v>-32.91583</c:v>
                      </c:pt>
                      <c:pt idx="112935">
                        <c:v>-32.935430000000004</c:v>
                      </c:pt>
                      <c:pt idx="112936">
                        <c:v>-32.955030000000001</c:v>
                      </c:pt>
                      <c:pt idx="112937">
                        <c:v>-32.974939999999997</c:v>
                      </c:pt>
                      <c:pt idx="112938">
                        <c:v>-32.994370000000004</c:v>
                      </c:pt>
                      <c:pt idx="112939">
                        <c:v>-33.013780000000004</c:v>
                      </c:pt>
                      <c:pt idx="112940">
                        <c:v>-33.033110000000001</c:v>
                      </c:pt>
                      <c:pt idx="112941">
                        <c:v>-33.052009999999996</c:v>
                      </c:pt>
                      <c:pt idx="112942">
                        <c:v>-33.07159</c:v>
                      </c:pt>
                      <c:pt idx="112943">
                        <c:v>-33.091670000000001</c:v>
                      </c:pt>
                      <c:pt idx="112944">
                        <c:v>-33.111359999999998</c:v>
                      </c:pt>
                      <c:pt idx="112945">
                        <c:v>-33.13147</c:v>
                      </c:pt>
                      <c:pt idx="112946">
                        <c:v>-33.151029999999999</c:v>
                      </c:pt>
                      <c:pt idx="112947">
                        <c:v>-33.172830000000005</c:v>
                      </c:pt>
                      <c:pt idx="112948">
                        <c:v>-33.193089999999998</c:v>
                      </c:pt>
                      <c:pt idx="112949">
                        <c:v>-33.21293</c:v>
                      </c:pt>
                      <c:pt idx="112950">
                        <c:v>-33.233029999999999</c:v>
                      </c:pt>
                      <c:pt idx="112951">
                        <c:v>-33.251919999999998</c:v>
                      </c:pt>
                      <c:pt idx="112952">
                        <c:v>-33.271099999999997</c:v>
                      </c:pt>
                      <c:pt idx="112953">
                        <c:v>-33.290459999999996</c:v>
                      </c:pt>
                      <c:pt idx="112954">
                        <c:v>-33.310050000000004</c:v>
                      </c:pt>
                      <c:pt idx="112955">
                        <c:v>-33.329360000000001</c:v>
                      </c:pt>
                      <c:pt idx="112956">
                        <c:v>-33.348909999999997</c:v>
                      </c:pt>
                      <c:pt idx="112957">
                        <c:v>-33.368200000000002</c:v>
                      </c:pt>
                      <c:pt idx="112958">
                        <c:v>-33.387430000000002</c:v>
                      </c:pt>
                      <c:pt idx="112959">
                        <c:v>-33.40692</c:v>
                      </c:pt>
                      <c:pt idx="112960">
                        <c:v>-33.426520000000004</c:v>
                      </c:pt>
                      <c:pt idx="112961">
                        <c:v>-33.446080000000002</c:v>
                      </c:pt>
                      <c:pt idx="112962">
                        <c:v>-33.465789999999998</c:v>
                      </c:pt>
                      <c:pt idx="112963">
                        <c:v>-33.484780000000001</c:v>
                      </c:pt>
                      <c:pt idx="112964">
                        <c:v>-33.504200000000004</c:v>
                      </c:pt>
                      <c:pt idx="112965">
                        <c:v>-33.523600000000002</c:v>
                      </c:pt>
                      <c:pt idx="112966">
                        <c:v>-33.542639999999999</c:v>
                      </c:pt>
                      <c:pt idx="112967">
                        <c:v>-33.562110000000004</c:v>
                      </c:pt>
                      <c:pt idx="112968">
                        <c:v>-33.581319999999998</c:v>
                      </c:pt>
                      <c:pt idx="112969">
                        <c:v>-33.600830000000002</c:v>
                      </c:pt>
                      <c:pt idx="112970">
                        <c:v>-33.620530000000002</c:v>
                      </c:pt>
                      <c:pt idx="112971">
                        <c:v>-33.640740000000001</c:v>
                      </c:pt>
                      <c:pt idx="112972">
                        <c:v>-33.660049999999998</c:v>
                      </c:pt>
                      <c:pt idx="112973">
                        <c:v>-33.679580000000001</c:v>
                      </c:pt>
                      <c:pt idx="112974">
                        <c:v>-33.699089999999998</c:v>
                      </c:pt>
                      <c:pt idx="112975">
                        <c:v>-33.719260000000006</c:v>
                      </c:pt>
                      <c:pt idx="112976">
                        <c:v>-33.739150000000002</c:v>
                      </c:pt>
                      <c:pt idx="112977">
                        <c:v>-33.758839999999999</c:v>
                      </c:pt>
                      <c:pt idx="112978">
                        <c:v>-33.778559999999999</c:v>
                      </c:pt>
                      <c:pt idx="112979">
                        <c:v>-33.799480000000003</c:v>
                      </c:pt>
                      <c:pt idx="112980">
                        <c:v>-33.820529999999998</c:v>
                      </c:pt>
                      <c:pt idx="112981">
                        <c:v>-33.840519999999998</c:v>
                      </c:pt>
                      <c:pt idx="112982">
                        <c:v>-33.859590000000004</c:v>
                      </c:pt>
                      <c:pt idx="112983">
                        <c:v>-33.878799999999998</c:v>
                      </c:pt>
                      <c:pt idx="112984">
                        <c:v>-33.898160000000004</c:v>
                      </c:pt>
                      <c:pt idx="112985">
                        <c:v>-33.917749999999998</c:v>
                      </c:pt>
                      <c:pt idx="112986">
                        <c:v>-33.937309999999997</c:v>
                      </c:pt>
                      <c:pt idx="112987">
                        <c:v>-33.956989999999998</c:v>
                      </c:pt>
                      <c:pt idx="112988">
                        <c:v>-33.97748</c:v>
                      </c:pt>
                      <c:pt idx="112989">
                        <c:v>-33.997720000000001</c:v>
                      </c:pt>
                      <c:pt idx="112990">
                        <c:v>-34.017430000000004</c:v>
                      </c:pt>
                      <c:pt idx="112991">
                        <c:v>-34.03698</c:v>
                      </c:pt>
                      <c:pt idx="112992">
                        <c:v>-34.056129999999996</c:v>
                      </c:pt>
                      <c:pt idx="112993">
                        <c:v>-34.075420000000001</c:v>
                      </c:pt>
                      <c:pt idx="112994">
                        <c:v>-34.094479999999997</c:v>
                      </c:pt>
                      <c:pt idx="112995">
                        <c:v>-34.11374</c:v>
                      </c:pt>
                      <c:pt idx="112996">
                        <c:v>-34.134370000000004</c:v>
                      </c:pt>
                      <c:pt idx="112997">
                        <c:v>-34.154469999999996</c:v>
                      </c:pt>
                      <c:pt idx="112998">
                        <c:v>-34.173520000000003</c:v>
                      </c:pt>
                      <c:pt idx="112999">
                        <c:v>-34.19267</c:v>
                      </c:pt>
                      <c:pt idx="113000">
                        <c:v>-34.211570000000002</c:v>
                      </c:pt>
                      <c:pt idx="113001">
                        <c:v>-34.230559999999997</c:v>
                      </c:pt>
                      <c:pt idx="113002">
                        <c:v>-34.249589999999998</c:v>
                      </c:pt>
                      <c:pt idx="113003">
                        <c:v>-34.269080000000002</c:v>
                      </c:pt>
                      <c:pt idx="113004">
                        <c:v>-34.288069999999998</c:v>
                      </c:pt>
                      <c:pt idx="113005">
                        <c:v>-34.30641</c:v>
                      </c:pt>
                      <c:pt idx="113006">
                        <c:v>-34.321150000000003</c:v>
                      </c:pt>
                      <c:pt idx="113007">
                        <c:v>-34.337719999999997</c:v>
                      </c:pt>
                      <c:pt idx="113008">
                        <c:v>-34.355240000000002</c:v>
                      </c:pt>
                      <c:pt idx="113009">
                        <c:v>-34.372950000000003</c:v>
                      </c:pt>
                      <c:pt idx="113010">
                        <c:v>-34.390729999999998</c:v>
                      </c:pt>
                      <c:pt idx="113011">
                        <c:v>-34.409489999999998</c:v>
                      </c:pt>
                      <c:pt idx="113012">
                        <c:v>-34.427729999999997</c:v>
                      </c:pt>
                      <c:pt idx="113013">
                        <c:v>-34.446020000000004</c:v>
                      </c:pt>
                      <c:pt idx="113014">
                        <c:v>-34.464359999999999</c:v>
                      </c:pt>
                      <c:pt idx="113015">
                        <c:v>-34.482780000000005</c:v>
                      </c:pt>
                      <c:pt idx="113016">
                        <c:v>-34.501240000000003</c:v>
                      </c:pt>
                      <c:pt idx="113017">
                        <c:v>-34.519510000000004</c:v>
                      </c:pt>
                      <c:pt idx="113018">
                        <c:v>-34.53848</c:v>
                      </c:pt>
                      <c:pt idx="113019">
                        <c:v>-34.556440000000002</c:v>
                      </c:pt>
                      <c:pt idx="113020">
                        <c:v>-34.574939999999998</c:v>
                      </c:pt>
                      <c:pt idx="113021">
                        <c:v>-34.59337</c:v>
                      </c:pt>
                      <c:pt idx="113022">
                        <c:v>-34.611869999999996</c:v>
                      </c:pt>
                      <c:pt idx="113023">
                        <c:v>-34.631</c:v>
                      </c:pt>
                      <c:pt idx="113024">
                        <c:v>-34.649909999999998</c:v>
                      </c:pt>
                      <c:pt idx="113025">
                        <c:v>-34.668350000000004</c:v>
                      </c:pt>
                      <c:pt idx="113026">
                        <c:v>-34.686669999999999</c:v>
                      </c:pt>
                      <c:pt idx="113027">
                        <c:v>-34.70523</c:v>
                      </c:pt>
                      <c:pt idx="113028">
                        <c:v>-34.723939999999999</c:v>
                      </c:pt>
                      <c:pt idx="113029">
                        <c:v>-34.74315</c:v>
                      </c:pt>
                      <c:pt idx="113030">
                        <c:v>-34.762090000000001</c:v>
                      </c:pt>
                      <c:pt idx="113031">
                        <c:v>-34.78098</c:v>
                      </c:pt>
                      <c:pt idx="113032">
                        <c:v>-34.799880000000002</c:v>
                      </c:pt>
                      <c:pt idx="113033">
                        <c:v>-34.818049999999999</c:v>
                      </c:pt>
                      <c:pt idx="113034">
                        <c:v>-34.83634</c:v>
                      </c:pt>
                      <c:pt idx="113035">
                        <c:v>-34.854419999999998</c:v>
                      </c:pt>
                      <c:pt idx="113036">
                        <c:v>-34.872299999999996</c:v>
                      </c:pt>
                      <c:pt idx="113037">
                        <c:v>-34.89114</c:v>
                      </c:pt>
                      <c:pt idx="113038">
                        <c:v>-34.910690000000002</c:v>
                      </c:pt>
                      <c:pt idx="113039">
                        <c:v>-34.928699999999999</c:v>
                      </c:pt>
                      <c:pt idx="113040">
                        <c:v>-34.947159999999997</c:v>
                      </c:pt>
                      <c:pt idx="113041">
                        <c:v>-34.965339999999998</c:v>
                      </c:pt>
                      <c:pt idx="113042">
                        <c:v>-34.983449999999998</c:v>
                      </c:pt>
                      <c:pt idx="113043">
                        <c:v>-35.001519999999999</c:v>
                      </c:pt>
                      <c:pt idx="113044">
                        <c:v>-35.019979999999997</c:v>
                      </c:pt>
                      <c:pt idx="113045">
                        <c:v>-35.038670000000003</c:v>
                      </c:pt>
                      <c:pt idx="113046">
                        <c:v>-35.057140000000004</c:v>
                      </c:pt>
                      <c:pt idx="113047">
                        <c:v>-35.075180000000003</c:v>
                      </c:pt>
                      <c:pt idx="113048">
                        <c:v>-35.0944</c:v>
                      </c:pt>
                      <c:pt idx="113049">
                        <c:v>-35.111539999999998</c:v>
                      </c:pt>
                      <c:pt idx="113050">
                        <c:v>-35.129370000000002</c:v>
                      </c:pt>
                      <c:pt idx="113051">
                        <c:v>-35.14808</c:v>
                      </c:pt>
                      <c:pt idx="113052">
                        <c:v>-35.166430000000005</c:v>
                      </c:pt>
                      <c:pt idx="113053">
                        <c:v>-35.183869999999999</c:v>
                      </c:pt>
                      <c:pt idx="113054">
                        <c:v>-35.202289999999998</c:v>
                      </c:pt>
                      <c:pt idx="113055">
                        <c:v>-35.220370000000003</c:v>
                      </c:pt>
                      <c:pt idx="113056">
                        <c:v>-35.238149999999997</c:v>
                      </c:pt>
                      <c:pt idx="113057">
                        <c:v>-35.256389999999996</c:v>
                      </c:pt>
                      <c:pt idx="113058">
                        <c:v>-35.273940000000003</c:v>
                      </c:pt>
                      <c:pt idx="113059">
                        <c:v>-35.291600000000003</c:v>
                      </c:pt>
                      <c:pt idx="113060">
                        <c:v>-35.309339999999999</c:v>
                      </c:pt>
                      <c:pt idx="113061">
                        <c:v>-35.326900000000002</c:v>
                      </c:pt>
                      <c:pt idx="113062">
                        <c:v>-35.346339999999998</c:v>
                      </c:pt>
                      <c:pt idx="113063">
                        <c:v>-35.362369999999999</c:v>
                      </c:pt>
                      <c:pt idx="113064">
                        <c:v>-35.379440000000002</c:v>
                      </c:pt>
                      <c:pt idx="113065">
                        <c:v>-35.39687</c:v>
                      </c:pt>
                      <c:pt idx="113066">
                        <c:v>-35.414819999999999</c:v>
                      </c:pt>
                      <c:pt idx="113067">
                        <c:v>-35.432169999999999</c:v>
                      </c:pt>
                      <c:pt idx="113068">
                        <c:v>-35.449600000000004</c:v>
                      </c:pt>
                      <c:pt idx="113069">
                        <c:v>-35.46752</c:v>
                      </c:pt>
                      <c:pt idx="113070">
                        <c:v>-35.48527</c:v>
                      </c:pt>
                      <c:pt idx="113071">
                        <c:v>-35.50282</c:v>
                      </c:pt>
                      <c:pt idx="113072">
                        <c:v>-35.520610000000005</c:v>
                      </c:pt>
                      <c:pt idx="113073">
                        <c:v>-35.538060000000002</c:v>
                      </c:pt>
                      <c:pt idx="113074">
                        <c:v>-35.555770000000003</c:v>
                      </c:pt>
                      <c:pt idx="113075">
                        <c:v>-35.573660000000004</c:v>
                      </c:pt>
                      <c:pt idx="113076">
                        <c:v>-35.59149</c:v>
                      </c:pt>
                      <c:pt idx="113077">
                        <c:v>-35.609220000000001</c:v>
                      </c:pt>
                      <c:pt idx="113078">
                        <c:v>-35.627110000000002</c:v>
                      </c:pt>
                      <c:pt idx="113079">
                        <c:v>-35.644680000000001</c:v>
                      </c:pt>
                      <c:pt idx="113080">
                        <c:v>-35.662060000000004</c:v>
                      </c:pt>
                      <c:pt idx="113081">
                        <c:v>-35.679880000000004</c:v>
                      </c:pt>
                      <c:pt idx="113082">
                        <c:v>-35.697670000000002</c:v>
                      </c:pt>
                      <c:pt idx="113083">
                        <c:v>-35.715220000000002</c:v>
                      </c:pt>
                      <c:pt idx="113084">
                        <c:v>-35.731880000000004</c:v>
                      </c:pt>
                      <c:pt idx="113085">
                        <c:v>-35.749719999999996</c:v>
                      </c:pt>
                      <c:pt idx="113086">
                        <c:v>-35.767589999999998</c:v>
                      </c:pt>
                      <c:pt idx="113087">
                        <c:v>-35.784869999999998</c:v>
                      </c:pt>
                      <c:pt idx="113088">
                        <c:v>-35.802529999999997</c:v>
                      </c:pt>
                      <c:pt idx="113089">
                        <c:v>-35.82011</c:v>
                      </c:pt>
                      <c:pt idx="113090">
                        <c:v>-35.837599999999995</c:v>
                      </c:pt>
                      <c:pt idx="113091">
                        <c:v>-35.854889999999997</c:v>
                      </c:pt>
                      <c:pt idx="113092">
                        <c:v>-35.87124</c:v>
                      </c:pt>
                      <c:pt idx="113093">
                        <c:v>-35.888930000000002</c:v>
                      </c:pt>
                      <c:pt idx="113094">
                        <c:v>-35.906930000000003</c:v>
                      </c:pt>
                      <c:pt idx="113095">
                        <c:v>-35.924749999999996</c:v>
                      </c:pt>
                      <c:pt idx="113096">
                        <c:v>-35.942619999999998</c:v>
                      </c:pt>
                      <c:pt idx="113097">
                        <c:v>-35.9604</c:v>
                      </c:pt>
                      <c:pt idx="113098">
                        <c:v>-35.978340000000003</c:v>
                      </c:pt>
                      <c:pt idx="113099">
                        <c:v>-35.995989999999999</c:v>
                      </c:pt>
                      <c:pt idx="113100">
                        <c:v>-36.0137</c:v>
                      </c:pt>
                      <c:pt idx="113101">
                        <c:v>-36.031579999999998</c:v>
                      </c:pt>
                      <c:pt idx="113102">
                        <c:v>-36.049610000000001</c:v>
                      </c:pt>
                      <c:pt idx="113103">
                        <c:v>-36.067049999999995</c:v>
                      </c:pt>
                      <c:pt idx="113104">
                        <c:v>-36.084389999999999</c:v>
                      </c:pt>
                      <c:pt idx="113105">
                        <c:v>-36.102049999999998</c:v>
                      </c:pt>
                      <c:pt idx="113106">
                        <c:v>-36.119619999999998</c:v>
                      </c:pt>
                      <c:pt idx="113107">
                        <c:v>-36.13738</c:v>
                      </c:pt>
                      <c:pt idx="113108">
                        <c:v>-36.154879999999999</c:v>
                      </c:pt>
                      <c:pt idx="113109">
                        <c:v>-36.172699999999999</c:v>
                      </c:pt>
                      <c:pt idx="113110">
                        <c:v>-36.190359999999998</c:v>
                      </c:pt>
                      <c:pt idx="113111">
                        <c:v>-36.212310000000002</c:v>
                      </c:pt>
                      <c:pt idx="113112">
                        <c:v>-36.227679999999999</c:v>
                      </c:pt>
                      <c:pt idx="113113">
                        <c:v>-36.244289999999999</c:v>
                      </c:pt>
                      <c:pt idx="113114">
                        <c:v>-36.26144</c:v>
                      </c:pt>
                      <c:pt idx="113115">
                        <c:v>-36.279319999999998</c:v>
                      </c:pt>
                      <c:pt idx="113116">
                        <c:v>-36.297049999999999</c:v>
                      </c:pt>
                      <c:pt idx="113117">
                        <c:v>-36.315550000000002</c:v>
                      </c:pt>
                      <c:pt idx="113118">
                        <c:v>-36.333739999999999</c:v>
                      </c:pt>
                      <c:pt idx="113119">
                        <c:v>-36.351570000000002</c:v>
                      </c:pt>
                      <c:pt idx="113120">
                        <c:v>-36.36909</c:v>
                      </c:pt>
                      <c:pt idx="113121">
                        <c:v>-36.38711</c:v>
                      </c:pt>
                      <c:pt idx="113122">
                        <c:v>-36.404869999999995</c:v>
                      </c:pt>
                      <c:pt idx="113123">
                        <c:v>-36.423189999999998</c:v>
                      </c:pt>
                      <c:pt idx="113124">
                        <c:v>-36.440939999999998</c:v>
                      </c:pt>
                      <c:pt idx="113125">
                        <c:v>-36.458539999999999</c:v>
                      </c:pt>
                      <c:pt idx="113126">
                        <c:v>-36.476280000000003</c:v>
                      </c:pt>
                      <c:pt idx="113127">
                        <c:v>-36.493920000000003</c:v>
                      </c:pt>
                      <c:pt idx="113128">
                        <c:v>-36.512</c:v>
                      </c:pt>
                      <c:pt idx="113129">
                        <c:v>-36.529669999999996</c:v>
                      </c:pt>
                      <c:pt idx="113130">
                        <c:v>-36.547240000000002</c:v>
                      </c:pt>
                      <c:pt idx="113131">
                        <c:v>-36.56467</c:v>
                      </c:pt>
                      <c:pt idx="113132">
                        <c:v>-36.582340000000002</c:v>
                      </c:pt>
                      <c:pt idx="113133">
                        <c:v>-36.59995</c:v>
                      </c:pt>
                      <c:pt idx="113134">
                        <c:v>-36.61777</c:v>
                      </c:pt>
                      <c:pt idx="113135">
                        <c:v>-36.634500000000003</c:v>
                      </c:pt>
                      <c:pt idx="113136">
                        <c:v>-36.651150000000001</c:v>
                      </c:pt>
                      <c:pt idx="113137">
                        <c:v>-36.669029999999999</c:v>
                      </c:pt>
                      <c:pt idx="113138">
                        <c:v>-36.68685</c:v>
                      </c:pt>
                      <c:pt idx="113139">
                        <c:v>-36.704129999999999</c:v>
                      </c:pt>
                      <c:pt idx="113140">
                        <c:v>-36.721400000000003</c:v>
                      </c:pt>
                      <c:pt idx="113141">
                        <c:v>-36.738590000000002</c:v>
                      </c:pt>
                      <c:pt idx="113142">
                        <c:v>-36.755710000000001</c:v>
                      </c:pt>
                      <c:pt idx="113143">
                        <c:v>-36.772930000000002</c:v>
                      </c:pt>
                      <c:pt idx="113144">
                        <c:v>-36.790050000000001</c:v>
                      </c:pt>
                      <c:pt idx="113145">
                        <c:v>-36.80724</c:v>
                      </c:pt>
                      <c:pt idx="113146">
                        <c:v>-36.824349999999995</c:v>
                      </c:pt>
                      <c:pt idx="113147">
                        <c:v>-36.841650000000001</c:v>
                      </c:pt>
                      <c:pt idx="113148">
                        <c:v>-36.858919999999998</c:v>
                      </c:pt>
                      <c:pt idx="113149">
                        <c:v>-36.875799999999998</c:v>
                      </c:pt>
                      <c:pt idx="113150">
                        <c:v>-36.89264</c:v>
                      </c:pt>
                      <c:pt idx="113151">
                        <c:v>-36.909480000000002</c:v>
                      </c:pt>
                      <c:pt idx="113152">
                        <c:v>-36.926400000000001</c:v>
                      </c:pt>
                      <c:pt idx="113153">
                        <c:v>-36.943429999999999</c:v>
                      </c:pt>
                      <c:pt idx="113154">
                        <c:v>-36.960419999999999</c:v>
                      </c:pt>
                      <c:pt idx="113155">
                        <c:v>-36.977530000000002</c:v>
                      </c:pt>
                      <c:pt idx="113156">
                        <c:v>-36.994610000000002</c:v>
                      </c:pt>
                      <c:pt idx="113157">
                        <c:v>-37.011780000000002</c:v>
                      </c:pt>
                      <c:pt idx="113158">
                        <c:v>-37.028750000000002</c:v>
                      </c:pt>
                      <c:pt idx="113159">
                        <c:v>-37.045769999999997</c:v>
                      </c:pt>
                      <c:pt idx="113160">
                        <c:v>-37.062739999999998</c:v>
                      </c:pt>
                      <c:pt idx="113161">
                        <c:v>-37.079790000000003</c:v>
                      </c:pt>
                      <c:pt idx="113162">
                        <c:v>-37.096789999999999</c:v>
                      </c:pt>
                      <c:pt idx="113163">
                        <c:v>-37.113889999999998</c:v>
                      </c:pt>
                      <c:pt idx="113164">
                        <c:v>-37.131</c:v>
                      </c:pt>
                      <c:pt idx="113165">
                        <c:v>-37.148159999999997</c:v>
                      </c:pt>
                      <c:pt idx="113166">
                        <c:v>-37.165240000000004</c:v>
                      </c:pt>
                      <c:pt idx="113167">
                        <c:v>-37.182409999999997</c:v>
                      </c:pt>
                      <c:pt idx="113168">
                        <c:v>-37.199570000000001</c:v>
                      </c:pt>
                      <c:pt idx="113169">
                        <c:v>-37.216729999999998</c:v>
                      </c:pt>
                      <c:pt idx="113170">
                        <c:v>-37.233719999999998</c:v>
                      </c:pt>
                      <c:pt idx="113171">
                        <c:v>-37.250619999999998</c:v>
                      </c:pt>
                      <c:pt idx="113172">
                        <c:v>-37.267859999999999</c:v>
                      </c:pt>
                      <c:pt idx="113173">
                        <c:v>-37.285020000000003</c:v>
                      </c:pt>
                      <c:pt idx="113174">
                        <c:v>-37.301850000000002</c:v>
                      </c:pt>
                      <c:pt idx="113175">
                        <c:v>-37.318199999999997</c:v>
                      </c:pt>
                      <c:pt idx="113176">
                        <c:v>-37.333300000000001</c:v>
                      </c:pt>
                      <c:pt idx="113177">
                        <c:v>-37.350439999999999</c:v>
                      </c:pt>
                      <c:pt idx="113178">
                        <c:v>-37.366389999999996</c:v>
                      </c:pt>
                      <c:pt idx="113179">
                        <c:v>-37.38326</c:v>
                      </c:pt>
                      <c:pt idx="113180">
                        <c:v>-37.399979999999999</c:v>
                      </c:pt>
                      <c:pt idx="113181">
                        <c:v>-37.417090000000002</c:v>
                      </c:pt>
                      <c:pt idx="113182">
                        <c:v>-37.434150000000002</c:v>
                      </c:pt>
                      <c:pt idx="113183">
                        <c:v>-37.450780000000002</c:v>
                      </c:pt>
                      <c:pt idx="113184">
                        <c:v>-37.467880000000001</c:v>
                      </c:pt>
                      <c:pt idx="113185">
                        <c:v>-37.485210000000002</c:v>
                      </c:pt>
                      <c:pt idx="113186">
                        <c:v>-37.502430000000004</c:v>
                      </c:pt>
                      <c:pt idx="113187">
                        <c:v>-37.519919999999999</c:v>
                      </c:pt>
                      <c:pt idx="113188">
                        <c:v>-37.537379999999999</c:v>
                      </c:pt>
                      <c:pt idx="113189">
                        <c:v>-37.554729999999999</c:v>
                      </c:pt>
                      <c:pt idx="113190">
                        <c:v>-37.572299999999998</c:v>
                      </c:pt>
                      <c:pt idx="113191">
                        <c:v>-37.589750000000002</c:v>
                      </c:pt>
                      <c:pt idx="113192">
                        <c:v>-37.607059999999997</c:v>
                      </c:pt>
                      <c:pt idx="113193">
                        <c:v>-37.624690000000001</c:v>
                      </c:pt>
                      <c:pt idx="113194">
                        <c:v>-37.64226</c:v>
                      </c:pt>
                      <c:pt idx="113195">
                        <c:v>-37.659820000000003</c:v>
                      </c:pt>
                      <c:pt idx="113196">
                        <c:v>-37.677509999999998</c:v>
                      </c:pt>
                      <c:pt idx="113197">
                        <c:v>-37.695259999999998</c:v>
                      </c:pt>
                      <c:pt idx="113198">
                        <c:v>-37.712829999999997</c:v>
                      </c:pt>
                      <c:pt idx="113199">
                        <c:v>-37.730670000000003</c:v>
                      </c:pt>
                      <c:pt idx="113200">
                        <c:v>-37.74832</c:v>
                      </c:pt>
                      <c:pt idx="113201">
                        <c:v>-37.76605</c:v>
                      </c:pt>
                      <c:pt idx="113202">
                        <c:v>-37.78389</c:v>
                      </c:pt>
                      <c:pt idx="113203">
                        <c:v>-37.801639999999999</c:v>
                      </c:pt>
                      <c:pt idx="113204">
                        <c:v>-37.818919999999999</c:v>
                      </c:pt>
                      <c:pt idx="113205">
                        <c:v>-37.836660000000002</c:v>
                      </c:pt>
                      <c:pt idx="113206">
                        <c:v>-37.854320000000001</c:v>
                      </c:pt>
                      <c:pt idx="113207">
                        <c:v>-37.872169999999997</c:v>
                      </c:pt>
                      <c:pt idx="113208">
                        <c:v>-37.88984</c:v>
                      </c:pt>
                      <c:pt idx="113209">
                        <c:v>-37.90757</c:v>
                      </c:pt>
                      <c:pt idx="113210">
                        <c:v>-37.924909999999997</c:v>
                      </c:pt>
                      <c:pt idx="113211">
                        <c:v>-37.942729999999997</c:v>
                      </c:pt>
                      <c:pt idx="113212">
                        <c:v>-37.960929999999998</c:v>
                      </c:pt>
                      <c:pt idx="113213">
                        <c:v>-37.978760000000001</c:v>
                      </c:pt>
                      <c:pt idx="113214">
                        <c:v>-37.996220000000001</c:v>
                      </c:pt>
                      <c:pt idx="113215">
                        <c:v>-38.014060000000001</c:v>
                      </c:pt>
                      <c:pt idx="113216">
                        <c:v>-38.032049999999998</c:v>
                      </c:pt>
                      <c:pt idx="113217">
                        <c:v>-38.04956</c:v>
                      </c:pt>
                      <c:pt idx="113218">
                        <c:v>-38.067039999999999</c:v>
                      </c:pt>
                      <c:pt idx="113219">
                        <c:v>-38.08475</c:v>
                      </c:pt>
                      <c:pt idx="113220">
                        <c:v>-38.102170000000001</c:v>
                      </c:pt>
                      <c:pt idx="113221">
                        <c:v>-38.119749999999996</c:v>
                      </c:pt>
                      <c:pt idx="113222">
                        <c:v>-38.137230000000002</c:v>
                      </c:pt>
                      <c:pt idx="113223">
                        <c:v>-38.155160000000002</c:v>
                      </c:pt>
                      <c:pt idx="113224">
                        <c:v>-38.17266</c:v>
                      </c:pt>
                      <c:pt idx="113225">
                        <c:v>-38.18824</c:v>
                      </c:pt>
                      <c:pt idx="113226">
                        <c:v>-38.204090000000001</c:v>
                      </c:pt>
                      <c:pt idx="113227">
                        <c:v>-38.220979999999997</c:v>
                      </c:pt>
                      <c:pt idx="113228">
                        <c:v>-38.238709999999998</c:v>
                      </c:pt>
                      <c:pt idx="113229">
                        <c:v>-38.256030000000003</c:v>
                      </c:pt>
                      <c:pt idx="113230">
                        <c:v>-38.273629999999997</c:v>
                      </c:pt>
                      <c:pt idx="113231">
                        <c:v>-38.291040000000002</c:v>
                      </c:pt>
                      <c:pt idx="113232">
                        <c:v>-38.296410000000002</c:v>
                      </c:pt>
                      <c:pt idx="113233">
                        <c:v>-38.318809999999999</c:v>
                      </c:pt>
                      <c:pt idx="113234">
                        <c:v>-38.335520000000002</c:v>
                      </c:pt>
                      <c:pt idx="113235">
                        <c:v>-38.354289999999999</c:v>
                      </c:pt>
                      <c:pt idx="113236">
                        <c:v>-38.370840000000001</c:v>
                      </c:pt>
                      <c:pt idx="113237">
                        <c:v>-38.389739999999996</c:v>
                      </c:pt>
                      <c:pt idx="113238">
                        <c:v>-38.408200000000001</c:v>
                      </c:pt>
                      <c:pt idx="113239">
                        <c:v>-38.416229999999999</c:v>
                      </c:pt>
                      <c:pt idx="113240">
                        <c:v>-38.44388</c:v>
                      </c:pt>
                      <c:pt idx="113241">
                        <c:v>-38.454120000000003</c:v>
                      </c:pt>
                      <c:pt idx="113242">
                        <c:v>-38.478259999999999</c:v>
                      </c:pt>
                      <c:pt idx="113243">
                        <c:v>-38.487719999999996</c:v>
                      </c:pt>
                      <c:pt idx="113244">
                        <c:v>-38.512689999999999</c:v>
                      </c:pt>
                      <c:pt idx="113245">
                        <c:v>-38.52731</c:v>
                      </c:pt>
                      <c:pt idx="113246">
                        <c:v>-38.548839999999998</c:v>
                      </c:pt>
                      <c:pt idx="113247">
                        <c:v>-38.563470000000002</c:v>
                      </c:pt>
                      <c:pt idx="113248">
                        <c:v>-38.586770000000001</c:v>
                      </c:pt>
                      <c:pt idx="113249">
                        <c:v>-38.599339999999998</c:v>
                      </c:pt>
                      <c:pt idx="113250">
                        <c:v>-38.623820000000002</c:v>
                      </c:pt>
                      <c:pt idx="113251">
                        <c:v>-38.63673</c:v>
                      </c:pt>
                      <c:pt idx="113252">
                        <c:v>-38.66086</c:v>
                      </c:pt>
                      <c:pt idx="113253">
                        <c:v>-38.673969999999997</c:v>
                      </c:pt>
                      <c:pt idx="113254">
                        <c:v>-38.69679</c:v>
                      </c:pt>
                      <c:pt idx="113255">
                        <c:v>-38.710850000000001</c:v>
                      </c:pt>
                      <c:pt idx="113256">
                        <c:v>-38.73377</c:v>
                      </c:pt>
                      <c:pt idx="113257">
                        <c:v>-38.74803</c:v>
                      </c:pt>
                      <c:pt idx="113258">
                        <c:v>-38.771630000000002</c:v>
                      </c:pt>
                      <c:pt idx="113259">
                        <c:v>-38.7898</c:v>
                      </c:pt>
                      <c:pt idx="113260">
                        <c:v>-38.811279999999996</c:v>
                      </c:pt>
                      <c:pt idx="113261">
                        <c:v>-38.826589999999996</c:v>
                      </c:pt>
                      <c:pt idx="113262">
                        <c:v>-38.841969999999996</c:v>
                      </c:pt>
                      <c:pt idx="113263">
                        <c:v>-38.856679999999997</c:v>
                      </c:pt>
                      <c:pt idx="113264">
                        <c:v>-38.876300000000001</c:v>
                      </c:pt>
                      <c:pt idx="113265">
                        <c:v>-38.881540000000001</c:v>
                      </c:pt>
                      <c:pt idx="113266">
                        <c:v>-38.896829999999994</c:v>
                      </c:pt>
                      <c:pt idx="113267">
                        <c:v>-38.912269999999999</c:v>
                      </c:pt>
                      <c:pt idx="113268">
                        <c:v>-38.931219999999996</c:v>
                      </c:pt>
                      <c:pt idx="113269">
                        <c:v>-38.943100000000001</c:v>
                      </c:pt>
                      <c:pt idx="113270">
                        <c:v>-38.957920000000001</c:v>
                      </c:pt>
                      <c:pt idx="113271">
                        <c:v>-38.976950000000002</c:v>
                      </c:pt>
                      <c:pt idx="113272">
                        <c:v>-38.997480000000003</c:v>
                      </c:pt>
                      <c:pt idx="113273">
                        <c:v>-39.004129999999996</c:v>
                      </c:pt>
                      <c:pt idx="113274">
                        <c:v>-39.026440000000001</c:v>
                      </c:pt>
                      <c:pt idx="113275">
                        <c:v>-39.04871</c:v>
                      </c:pt>
                      <c:pt idx="113276">
                        <c:v>-39.066049999999997</c:v>
                      </c:pt>
                      <c:pt idx="113277">
                        <c:v>-39.080039999999997</c:v>
                      </c:pt>
                      <c:pt idx="113278">
                        <c:v>-39.102589999999999</c:v>
                      </c:pt>
                      <c:pt idx="113279">
                        <c:v>-39.11797</c:v>
                      </c:pt>
                      <c:pt idx="113280">
                        <c:v>-39.140090000000001</c:v>
                      </c:pt>
                      <c:pt idx="113281">
                        <c:v>-39.149919999999995</c:v>
                      </c:pt>
                      <c:pt idx="113282">
                        <c:v>-39.172409999999999</c:v>
                      </c:pt>
                      <c:pt idx="113283">
                        <c:v>-39.195160000000001</c:v>
                      </c:pt>
                      <c:pt idx="113284">
                        <c:v>-39.209960000000002</c:v>
                      </c:pt>
                      <c:pt idx="113285">
                        <c:v>-39.224960000000003</c:v>
                      </c:pt>
                      <c:pt idx="113286">
                        <c:v>-39.24662</c:v>
                      </c:pt>
                      <c:pt idx="113287">
                        <c:v>-39.266379999999998</c:v>
                      </c:pt>
                      <c:pt idx="113288">
                        <c:v>-39.283830000000002</c:v>
                      </c:pt>
                      <c:pt idx="113289">
                        <c:v>-39.294910000000002</c:v>
                      </c:pt>
                      <c:pt idx="113290">
                        <c:v>-39.316389999999998</c:v>
                      </c:pt>
                      <c:pt idx="113291">
                        <c:v>-39.337689999999995</c:v>
                      </c:pt>
                      <c:pt idx="113292">
                        <c:v>-39.348709999999997</c:v>
                      </c:pt>
                      <c:pt idx="113293">
                        <c:v>-39.373580000000004</c:v>
                      </c:pt>
                      <c:pt idx="113294">
                        <c:v>-39.390550000000005</c:v>
                      </c:pt>
                      <c:pt idx="113295">
                        <c:v>-39.402140000000003</c:v>
                      </c:pt>
                      <c:pt idx="113296">
                        <c:v>-39.425200000000004</c:v>
                      </c:pt>
                      <c:pt idx="113297">
                        <c:v>-39.446629999999999</c:v>
                      </c:pt>
                      <c:pt idx="113298">
                        <c:v>-39.463390000000004</c:v>
                      </c:pt>
                      <c:pt idx="113299">
                        <c:v>-39.473460000000003</c:v>
                      </c:pt>
                      <c:pt idx="113300">
                        <c:v>-39.496099999999998</c:v>
                      </c:pt>
                      <c:pt idx="113301">
                        <c:v>-39.516580000000005</c:v>
                      </c:pt>
                      <c:pt idx="113302">
                        <c:v>-39.53143</c:v>
                      </c:pt>
                      <c:pt idx="113303">
                        <c:v>-39.551159999999996</c:v>
                      </c:pt>
                      <c:pt idx="113304">
                        <c:v>-39.569929999999999</c:v>
                      </c:pt>
                      <c:pt idx="113305">
                        <c:v>-39.58925</c:v>
                      </c:pt>
                      <c:pt idx="113306">
                        <c:v>-39.606810000000003</c:v>
                      </c:pt>
                      <c:pt idx="113307">
                        <c:v>-39.625729999999997</c:v>
                      </c:pt>
                      <c:pt idx="113308">
                        <c:v>-39.644750000000002</c:v>
                      </c:pt>
                      <c:pt idx="113309">
                        <c:v>-39.654560000000004</c:v>
                      </c:pt>
                      <c:pt idx="113310">
                        <c:v>-39.672740000000005</c:v>
                      </c:pt>
                      <c:pt idx="113311">
                        <c:v>-39.694690000000001</c:v>
                      </c:pt>
                      <c:pt idx="113312">
                        <c:v>-39.71143</c:v>
                      </c:pt>
                      <c:pt idx="113313">
                        <c:v>-39.723290000000006</c:v>
                      </c:pt>
                      <c:pt idx="113314">
                        <c:v>-39.743479999999998</c:v>
                      </c:pt>
                      <c:pt idx="113315">
                        <c:v>-39.76549</c:v>
                      </c:pt>
                      <c:pt idx="113316">
                        <c:v>-39.78378</c:v>
                      </c:pt>
                      <c:pt idx="113317">
                        <c:v>-39.799639999999997</c:v>
                      </c:pt>
                      <c:pt idx="113318">
                        <c:v>-39.815280000000001</c:v>
                      </c:pt>
                      <c:pt idx="113319">
                        <c:v>-39.83717</c:v>
                      </c:pt>
                      <c:pt idx="113320">
                        <c:v>-39.854990000000001</c:v>
                      </c:pt>
                      <c:pt idx="113321">
                        <c:v>-39.869349999999997</c:v>
                      </c:pt>
                      <c:pt idx="113322">
                        <c:v>-39.887389999999996</c:v>
                      </c:pt>
                      <c:pt idx="113323">
                        <c:v>-39.909189999999995</c:v>
                      </c:pt>
                      <c:pt idx="113324">
                        <c:v>-39.926140000000004</c:v>
                      </c:pt>
                      <c:pt idx="113325">
                        <c:v>-39.940989999999999</c:v>
                      </c:pt>
                      <c:pt idx="113326">
                        <c:v>-39.961010000000002</c:v>
                      </c:pt>
                      <c:pt idx="113327">
                        <c:v>-39.981179999999995</c:v>
                      </c:pt>
                      <c:pt idx="113328">
                        <c:v>-39.997440000000005</c:v>
                      </c:pt>
                      <c:pt idx="113329">
                        <c:v>-40.009389999999996</c:v>
                      </c:pt>
                      <c:pt idx="113330">
                        <c:v>-40.029800000000002</c:v>
                      </c:pt>
                      <c:pt idx="113331">
                        <c:v>-40.050319999999999</c:v>
                      </c:pt>
                      <c:pt idx="113332">
                        <c:v>-40.068429999999999</c:v>
                      </c:pt>
                      <c:pt idx="113333">
                        <c:v>-40.084020000000002</c:v>
                      </c:pt>
                      <c:pt idx="113334">
                        <c:v>-40.1023</c:v>
                      </c:pt>
                      <c:pt idx="113335">
                        <c:v>-40.12256</c:v>
                      </c:pt>
                      <c:pt idx="113336">
                        <c:v>-40.139699999999998</c:v>
                      </c:pt>
                      <c:pt idx="113337">
                        <c:v>-40.151830000000004</c:v>
                      </c:pt>
                      <c:pt idx="113338">
                        <c:v>-40.172619999999995</c:v>
                      </c:pt>
                      <c:pt idx="113339">
                        <c:v>-40.193009999999994</c:v>
                      </c:pt>
                      <c:pt idx="113340">
                        <c:v>-40.210239999999999</c:v>
                      </c:pt>
                      <c:pt idx="113341">
                        <c:v>-40.229259999999996</c:v>
                      </c:pt>
                      <c:pt idx="113342">
                        <c:v>-40.243539999999996</c:v>
                      </c:pt>
                      <c:pt idx="113343">
                        <c:v>-40.264110000000002</c:v>
                      </c:pt>
                      <c:pt idx="113344">
                        <c:v>-40.281950000000002</c:v>
                      </c:pt>
                      <c:pt idx="113345">
                        <c:v>-40.297150000000002</c:v>
                      </c:pt>
                      <c:pt idx="113346">
                        <c:v>-40.313720000000004</c:v>
                      </c:pt>
                      <c:pt idx="113347">
                        <c:v>-40.33549</c:v>
                      </c:pt>
                      <c:pt idx="113348">
                        <c:v>-40.352290000000004</c:v>
                      </c:pt>
                      <c:pt idx="113349">
                        <c:v>-40.36777</c:v>
                      </c:pt>
                      <c:pt idx="113350">
                        <c:v>-40.385890000000003</c:v>
                      </c:pt>
                      <c:pt idx="113351">
                        <c:v>-40.407049999999998</c:v>
                      </c:pt>
                      <c:pt idx="113352">
                        <c:v>-40.424569999999996</c:v>
                      </c:pt>
                      <c:pt idx="113353">
                        <c:v>-40.438630000000003</c:v>
                      </c:pt>
                      <c:pt idx="113354">
                        <c:v>-40.456589999999998</c:v>
                      </c:pt>
                      <c:pt idx="113355">
                        <c:v>-40.483879999999999</c:v>
                      </c:pt>
                      <c:pt idx="113356">
                        <c:v>-40.503640000000004</c:v>
                      </c:pt>
                      <c:pt idx="113357">
                        <c:v>-40.522590000000001</c:v>
                      </c:pt>
                      <c:pt idx="113358">
                        <c:v>-40.539639999999999</c:v>
                      </c:pt>
                      <c:pt idx="113359">
                        <c:v>-40.560200000000002</c:v>
                      </c:pt>
                      <c:pt idx="113360">
                        <c:v>-40.578870000000002</c:v>
                      </c:pt>
                      <c:pt idx="113361">
                        <c:v>-40.598010000000002</c:v>
                      </c:pt>
                      <c:pt idx="113362">
                        <c:v>-40.617069999999998</c:v>
                      </c:pt>
                      <c:pt idx="113363">
                        <c:v>-40.633090000000003</c:v>
                      </c:pt>
                      <c:pt idx="113364">
                        <c:v>-40.651560000000003</c:v>
                      </c:pt>
                      <c:pt idx="113365">
                        <c:v>-40.671730000000004</c:v>
                      </c:pt>
                      <c:pt idx="113366">
                        <c:v>-40.690670000000004</c:v>
                      </c:pt>
                      <c:pt idx="113367">
                        <c:v>-40.708770000000001</c:v>
                      </c:pt>
                      <c:pt idx="113368">
                        <c:v>-40.727460000000008</c:v>
                      </c:pt>
                      <c:pt idx="113369">
                        <c:v>-40.746760000000002</c:v>
                      </c:pt>
                      <c:pt idx="113370">
                        <c:v>-40.765510000000006</c:v>
                      </c:pt>
                      <c:pt idx="113371">
                        <c:v>-40.78322</c:v>
                      </c:pt>
                      <c:pt idx="113372">
                        <c:v>-40.802079999999997</c:v>
                      </c:pt>
                      <c:pt idx="113373">
                        <c:v>-40.820700000000002</c:v>
                      </c:pt>
                      <c:pt idx="113374">
                        <c:v>-40.839410000000001</c:v>
                      </c:pt>
                      <c:pt idx="113375">
                        <c:v>-40.857799999999997</c:v>
                      </c:pt>
                      <c:pt idx="113376">
                        <c:v>-40.874569999999999</c:v>
                      </c:pt>
                      <c:pt idx="113377">
                        <c:v>-40.89105</c:v>
                      </c:pt>
                      <c:pt idx="113378">
                        <c:v>-40.912100000000002</c:v>
                      </c:pt>
                      <c:pt idx="113379">
                        <c:v>-40.931379999999997</c:v>
                      </c:pt>
                      <c:pt idx="113380">
                        <c:v>-40.949759999999998</c:v>
                      </c:pt>
                      <c:pt idx="113381">
                        <c:v>-40.968820000000001</c:v>
                      </c:pt>
                      <c:pt idx="113382">
                        <c:v>-40.987879999999997</c:v>
                      </c:pt>
                      <c:pt idx="113383">
                        <c:v>-41.005690000000001</c:v>
                      </c:pt>
                      <c:pt idx="113384">
                        <c:v>-41.024070000000002</c:v>
                      </c:pt>
                      <c:pt idx="113385">
                        <c:v>-41.043209999999995</c:v>
                      </c:pt>
                      <c:pt idx="113386">
                        <c:v>-41.058459999999997</c:v>
                      </c:pt>
                      <c:pt idx="113387">
                        <c:v>-41.076819999999998</c:v>
                      </c:pt>
                      <c:pt idx="113388">
                        <c:v>-41.094480000000004</c:v>
                      </c:pt>
                      <c:pt idx="113389">
                        <c:v>-41.112349999999999</c:v>
                      </c:pt>
                      <c:pt idx="113390">
                        <c:v>-41.131070000000001</c:v>
                      </c:pt>
                      <c:pt idx="113391">
                        <c:v>-41.149180000000001</c:v>
                      </c:pt>
                      <c:pt idx="113392">
                        <c:v>-41.164969999999997</c:v>
                      </c:pt>
                      <c:pt idx="113393">
                        <c:v>-41.183529999999998</c:v>
                      </c:pt>
                      <c:pt idx="113394">
                        <c:v>-41.20205</c:v>
                      </c:pt>
                      <c:pt idx="113395">
                        <c:v>-41.220179999999999</c:v>
                      </c:pt>
                      <c:pt idx="113396">
                        <c:v>-41.238929999999996</c:v>
                      </c:pt>
                      <c:pt idx="113397">
                        <c:v>-41.256649999999993</c:v>
                      </c:pt>
                      <c:pt idx="113398">
                        <c:v>-41.275310000000005</c:v>
                      </c:pt>
                      <c:pt idx="113399">
                        <c:v>-41.294269999999997</c:v>
                      </c:pt>
                      <c:pt idx="113400">
                        <c:v>-41.312810000000006</c:v>
                      </c:pt>
                      <c:pt idx="113401">
                        <c:v>-41.331470000000003</c:v>
                      </c:pt>
                      <c:pt idx="113402">
                        <c:v>-41.349170000000001</c:v>
                      </c:pt>
                      <c:pt idx="113403">
                        <c:v>-41.36627</c:v>
                      </c:pt>
                      <c:pt idx="113404">
                        <c:v>-41.384779999999999</c:v>
                      </c:pt>
                      <c:pt idx="113405">
                        <c:v>-41.403169999999996</c:v>
                      </c:pt>
                      <c:pt idx="113406">
                        <c:v>-41.421689999999998</c:v>
                      </c:pt>
                      <c:pt idx="113407">
                        <c:v>-41.440020000000004</c:v>
                      </c:pt>
                      <c:pt idx="113408">
                        <c:v>-41.455550000000002</c:v>
                      </c:pt>
                      <c:pt idx="113409">
                        <c:v>-41.472259999999999</c:v>
                      </c:pt>
                      <c:pt idx="113410">
                        <c:v>-41.484569999999998</c:v>
                      </c:pt>
                      <c:pt idx="113411">
                        <c:v>-41.49783</c:v>
                      </c:pt>
                      <c:pt idx="113412">
                        <c:v>-41.514040000000001</c:v>
                      </c:pt>
                      <c:pt idx="113413">
                        <c:v>-41.530950000000004</c:v>
                      </c:pt>
                      <c:pt idx="113414">
                        <c:v>-41.548030000000004</c:v>
                      </c:pt>
                      <c:pt idx="113415">
                        <c:v>-41.563580000000002</c:v>
                      </c:pt>
                      <c:pt idx="113416">
                        <c:v>-41.582129999999999</c:v>
                      </c:pt>
                      <c:pt idx="113417">
                        <c:v>-41.600999999999999</c:v>
                      </c:pt>
                      <c:pt idx="113418">
                        <c:v>-41.61739</c:v>
                      </c:pt>
                      <c:pt idx="113419">
                        <c:v>-41.633699999999997</c:v>
                      </c:pt>
                      <c:pt idx="113420">
                        <c:v>-41.652319999999996</c:v>
                      </c:pt>
                      <c:pt idx="113421">
                        <c:v>-41.667860000000005</c:v>
                      </c:pt>
                      <c:pt idx="113422">
                        <c:v>-41.683579999999992</c:v>
                      </c:pt>
                      <c:pt idx="113423">
                        <c:v>-41.700319999999998</c:v>
                      </c:pt>
                      <c:pt idx="113424">
                        <c:v>-41.717449999999999</c:v>
                      </c:pt>
                      <c:pt idx="113425">
                        <c:v>-41.734830000000002</c:v>
                      </c:pt>
                      <c:pt idx="113426">
                        <c:v>-41.751709999999996</c:v>
                      </c:pt>
                      <c:pt idx="113427">
                        <c:v>-41.766560000000005</c:v>
                      </c:pt>
                      <c:pt idx="113428">
                        <c:v>-41.784320000000001</c:v>
                      </c:pt>
                      <c:pt idx="113429">
                        <c:v>-41.802089999999993</c:v>
                      </c:pt>
                      <c:pt idx="113430">
                        <c:v>-41.819279999999999</c:v>
                      </c:pt>
                      <c:pt idx="113431">
                        <c:v>-41.837119999999999</c:v>
                      </c:pt>
                      <c:pt idx="113432">
                        <c:v>-41.854519999999994</c:v>
                      </c:pt>
                      <c:pt idx="113433">
                        <c:v>-41.87265</c:v>
                      </c:pt>
                      <c:pt idx="113434">
                        <c:v>-41.890250000000002</c:v>
                      </c:pt>
                      <c:pt idx="113435">
                        <c:v>-41.908010000000004</c:v>
                      </c:pt>
                      <c:pt idx="113436">
                        <c:v>-41.926649999999995</c:v>
                      </c:pt>
                      <c:pt idx="113437">
                        <c:v>-41.944590000000005</c:v>
                      </c:pt>
                      <c:pt idx="113438">
                        <c:v>-41.96284</c:v>
                      </c:pt>
                      <c:pt idx="113439">
                        <c:v>-41.980409999999999</c:v>
                      </c:pt>
                      <c:pt idx="113440">
                        <c:v>-41.998819999999995</c:v>
                      </c:pt>
                      <c:pt idx="113441">
                        <c:v>-42.016739999999999</c:v>
                      </c:pt>
                      <c:pt idx="113442">
                        <c:v>-42.03539</c:v>
                      </c:pt>
                      <c:pt idx="113443">
                        <c:v>-42.054000000000002</c:v>
                      </c:pt>
                      <c:pt idx="113444">
                        <c:v>-42.072649999999996</c:v>
                      </c:pt>
                      <c:pt idx="113445">
                        <c:v>-42.090789999999998</c:v>
                      </c:pt>
                      <c:pt idx="113446">
                        <c:v>-42.110720000000001</c:v>
                      </c:pt>
                      <c:pt idx="113447">
                        <c:v>-42.129440000000002</c:v>
                      </c:pt>
                      <c:pt idx="113448">
                        <c:v>-42.146619999999999</c:v>
                      </c:pt>
                      <c:pt idx="113449">
                        <c:v>-42.164970000000004</c:v>
                      </c:pt>
                      <c:pt idx="113450">
                        <c:v>-42.183880000000002</c:v>
                      </c:pt>
                      <c:pt idx="113451">
                        <c:v>-42.202659999999995</c:v>
                      </c:pt>
                      <c:pt idx="113452">
                        <c:v>-42.221979999999995</c:v>
                      </c:pt>
                      <c:pt idx="113453">
                        <c:v>-42.240589999999997</c:v>
                      </c:pt>
                      <c:pt idx="113454">
                        <c:v>-42.259039999999999</c:v>
                      </c:pt>
                      <c:pt idx="113455">
                        <c:v>-42.278179999999999</c:v>
                      </c:pt>
                      <c:pt idx="113456">
                        <c:v>-42.296569999999996</c:v>
                      </c:pt>
                      <c:pt idx="113457">
                        <c:v>-42.314970000000002</c:v>
                      </c:pt>
                      <c:pt idx="113458">
                        <c:v>-42.333869999999997</c:v>
                      </c:pt>
                      <c:pt idx="113459">
                        <c:v>-42.35277</c:v>
                      </c:pt>
                      <c:pt idx="113460">
                        <c:v>-42.37144</c:v>
                      </c:pt>
                      <c:pt idx="113461">
                        <c:v>-42.390160000000002</c:v>
                      </c:pt>
                      <c:pt idx="113462">
                        <c:v>-42.408700000000003</c:v>
                      </c:pt>
                      <c:pt idx="113463">
                        <c:v>-42.427390000000003</c:v>
                      </c:pt>
                      <c:pt idx="113464">
                        <c:v>-42.44632</c:v>
                      </c:pt>
                      <c:pt idx="113465">
                        <c:v>-42.465119999999999</c:v>
                      </c:pt>
                      <c:pt idx="113466">
                        <c:v>-42.484140000000004</c:v>
                      </c:pt>
                      <c:pt idx="113467">
                        <c:v>-42.50264</c:v>
                      </c:pt>
                      <c:pt idx="113468">
                        <c:v>-42.521550000000005</c:v>
                      </c:pt>
                      <c:pt idx="113469">
                        <c:v>-42.540410000000001</c:v>
                      </c:pt>
                      <c:pt idx="113470">
                        <c:v>-42.559069999999998</c:v>
                      </c:pt>
                      <c:pt idx="113471">
                        <c:v>-42.577970000000001</c:v>
                      </c:pt>
                      <c:pt idx="113472">
                        <c:v>-42.596939999999996</c:v>
                      </c:pt>
                      <c:pt idx="113473">
                        <c:v>-42.614379999999997</c:v>
                      </c:pt>
                      <c:pt idx="113474">
                        <c:v>-42.63355</c:v>
                      </c:pt>
                      <c:pt idx="113475">
                        <c:v>-42.6524</c:v>
                      </c:pt>
                      <c:pt idx="113476">
                        <c:v>-42.671720000000008</c:v>
                      </c:pt>
                      <c:pt idx="113477">
                        <c:v>-42.690249999999999</c:v>
                      </c:pt>
                      <c:pt idx="113478">
                        <c:v>-42.708019999999998</c:v>
                      </c:pt>
                      <c:pt idx="113479">
                        <c:v>-42.726150000000004</c:v>
                      </c:pt>
                      <c:pt idx="113480">
                        <c:v>-42.743949999999998</c:v>
                      </c:pt>
                      <c:pt idx="113481">
                        <c:v>-42.762060000000005</c:v>
                      </c:pt>
                      <c:pt idx="113482">
                        <c:v>-42.780180000000001</c:v>
                      </c:pt>
                      <c:pt idx="113483">
                        <c:v>-42.798590000000004</c:v>
                      </c:pt>
                      <c:pt idx="113484">
                        <c:v>-42.816720000000004</c:v>
                      </c:pt>
                      <c:pt idx="113485">
                        <c:v>-42.83484</c:v>
                      </c:pt>
                      <c:pt idx="113486">
                        <c:v>-42.852959999999996</c:v>
                      </c:pt>
                      <c:pt idx="113487">
                        <c:v>-42.870959999999997</c:v>
                      </c:pt>
                      <c:pt idx="113488">
                        <c:v>-42.889109999999995</c:v>
                      </c:pt>
                      <c:pt idx="113489">
                        <c:v>-42.907440000000001</c:v>
                      </c:pt>
                      <c:pt idx="113490">
                        <c:v>-42.925820000000002</c:v>
                      </c:pt>
                      <c:pt idx="113491">
                        <c:v>-42.94417</c:v>
                      </c:pt>
                      <c:pt idx="113492">
                        <c:v>-42.962680000000006</c:v>
                      </c:pt>
                      <c:pt idx="113493">
                        <c:v>-42.981090000000002</c:v>
                      </c:pt>
                      <c:pt idx="113494">
                        <c:v>-42.999629999999996</c:v>
                      </c:pt>
                      <c:pt idx="113495">
                        <c:v>-43.018180000000001</c:v>
                      </c:pt>
                      <c:pt idx="113496">
                        <c:v>-43.036919999999995</c:v>
                      </c:pt>
                      <c:pt idx="113497">
                        <c:v>-43.055480000000003</c:v>
                      </c:pt>
                      <c:pt idx="113498">
                        <c:v>-43.074240000000003</c:v>
                      </c:pt>
                      <c:pt idx="113499">
                        <c:v>-43.092699999999994</c:v>
                      </c:pt>
                      <c:pt idx="113500">
                        <c:v>-43.111430000000006</c:v>
                      </c:pt>
                      <c:pt idx="113501">
                        <c:v>-43.129939999999998</c:v>
                      </c:pt>
                      <c:pt idx="113502">
                        <c:v>-43.14902</c:v>
                      </c:pt>
                      <c:pt idx="113503">
                        <c:v>-43.167529999999999</c:v>
                      </c:pt>
                      <c:pt idx="113504">
                        <c:v>-43.186359999999993</c:v>
                      </c:pt>
                      <c:pt idx="113505">
                        <c:v>-43.204989999999995</c:v>
                      </c:pt>
                      <c:pt idx="113506">
                        <c:v>-43.223739999999999</c:v>
                      </c:pt>
                      <c:pt idx="113507">
                        <c:v>-43.242219999999996</c:v>
                      </c:pt>
                      <c:pt idx="113508">
                        <c:v>-43.261060000000001</c:v>
                      </c:pt>
                      <c:pt idx="113509">
                        <c:v>-43.279670000000003</c:v>
                      </c:pt>
                      <c:pt idx="113510">
                        <c:v>-43.298610000000004</c:v>
                      </c:pt>
                      <c:pt idx="113511">
                        <c:v>-43.317170000000004</c:v>
                      </c:pt>
                      <c:pt idx="113512">
                        <c:v>-43.335999999999999</c:v>
                      </c:pt>
                      <c:pt idx="113513">
                        <c:v>-43.354689999999998</c:v>
                      </c:pt>
                      <c:pt idx="113514">
                        <c:v>-43.373559999999998</c:v>
                      </c:pt>
                      <c:pt idx="113515">
                        <c:v>-43.392229999999998</c:v>
                      </c:pt>
                      <c:pt idx="113516">
                        <c:v>-43.41113</c:v>
                      </c:pt>
                      <c:pt idx="113517">
                        <c:v>-43.429819999999999</c:v>
                      </c:pt>
                      <c:pt idx="113518">
                        <c:v>-43.448679999999996</c:v>
                      </c:pt>
                      <c:pt idx="113519">
                        <c:v>-43.467419999999997</c:v>
                      </c:pt>
                      <c:pt idx="113520">
                        <c:v>-43.486269999999998</c:v>
                      </c:pt>
                      <c:pt idx="113521">
                        <c:v>-43.504949999999994</c:v>
                      </c:pt>
                      <c:pt idx="113522">
                        <c:v>-43.523859999999999</c:v>
                      </c:pt>
                      <c:pt idx="113523">
                        <c:v>-43.542580000000001</c:v>
                      </c:pt>
                      <c:pt idx="113524">
                        <c:v>-43.561430000000001</c:v>
                      </c:pt>
                      <c:pt idx="113525">
                        <c:v>-43.58034</c:v>
                      </c:pt>
                      <c:pt idx="113526">
                        <c:v>-43.598920000000007</c:v>
                      </c:pt>
                      <c:pt idx="113527">
                        <c:v>-43.617280000000001</c:v>
                      </c:pt>
                      <c:pt idx="113528">
                        <c:v>-43.636400000000002</c:v>
                      </c:pt>
                      <c:pt idx="113529">
                        <c:v>-43.654879999999999</c:v>
                      </c:pt>
                      <c:pt idx="113530">
                        <c:v>-43.673520000000003</c:v>
                      </c:pt>
                      <c:pt idx="113531">
                        <c:v>-43.691880000000005</c:v>
                      </c:pt>
                      <c:pt idx="113532">
                        <c:v>-43.710639999999998</c:v>
                      </c:pt>
                      <c:pt idx="113533">
                        <c:v>-43.729420000000005</c:v>
                      </c:pt>
                      <c:pt idx="113534">
                        <c:v>-43.748390000000001</c:v>
                      </c:pt>
                      <c:pt idx="113535">
                        <c:v>-43.767110000000002</c:v>
                      </c:pt>
                      <c:pt idx="113536">
                        <c:v>-43.786090000000002</c:v>
                      </c:pt>
                      <c:pt idx="113537">
                        <c:v>-43.802770000000002</c:v>
                      </c:pt>
                      <c:pt idx="113538">
                        <c:v>-43.820160000000001</c:v>
                      </c:pt>
                      <c:pt idx="113539">
                        <c:v>-43.838629999999995</c:v>
                      </c:pt>
                      <c:pt idx="113540">
                        <c:v>-43.856789999999997</c:v>
                      </c:pt>
                      <c:pt idx="113541">
                        <c:v>-43.874700000000004</c:v>
                      </c:pt>
                      <c:pt idx="113542">
                        <c:v>-43.893169999999998</c:v>
                      </c:pt>
                      <c:pt idx="113543">
                        <c:v>-43.911490000000001</c:v>
                      </c:pt>
                      <c:pt idx="113544">
                        <c:v>-43.929989999999997</c:v>
                      </c:pt>
                      <c:pt idx="113545">
                        <c:v>-43.948530000000005</c:v>
                      </c:pt>
                      <c:pt idx="113546">
                        <c:v>-43.966909999999999</c:v>
                      </c:pt>
                      <c:pt idx="113547">
                        <c:v>-43.985219999999998</c:v>
                      </c:pt>
                      <c:pt idx="113548">
                        <c:v>-44.003779999999999</c:v>
                      </c:pt>
                      <c:pt idx="113549">
                        <c:v>-44.022289999999998</c:v>
                      </c:pt>
                      <c:pt idx="113550">
                        <c:v>-44.04101</c:v>
                      </c:pt>
                      <c:pt idx="113551">
                        <c:v>-44.059650000000005</c:v>
                      </c:pt>
                      <c:pt idx="113552">
                        <c:v>-44.078400000000002</c:v>
                      </c:pt>
                      <c:pt idx="113553">
                        <c:v>-44.097039999999993</c:v>
                      </c:pt>
                      <c:pt idx="113554">
                        <c:v>-44.115809999999996</c:v>
                      </c:pt>
                      <c:pt idx="113555">
                        <c:v>-44.134460000000004</c:v>
                      </c:pt>
                      <c:pt idx="113556">
                        <c:v>-44.153289999999998</c:v>
                      </c:pt>
                      <c:pt idx="113557">
                        <c:v>-44.171899999999994</c:v>
                      </c:pt>
                      <c:pt idx="113558">
                        <c:v>-44.190669999999997</c:v>
                      </c:pt>
                      <c:pt idx="113559">
                        <c:v>-44.209400000000002</c:v>
                      </c:pt>
                      <c:pt idx="113560">
                        <c:v>-44.227809999999998</c:v>
                      </c:pt>
                      <c:pt idx="113561">
                        <c:v>-44.246470000000002</c:v>
                      </c:pt>
                      <c:pt idx="113562">
                        <c:v>-44.265169999999998</c:v>
                      </c:pt>
                      <c:pt idx="113563">
                        <c:v>-44.283929999999998</c:v>
                      </c:pt>
                      <c:pt idx="113564">
                        <c:v>-44.302770000000002</c:v>
                      </c:pt>
                      <c:pt idx="113565">
                        <c:v>-44.321550000000002</c:v>
                      </c:pt>
                      <c:pt idx="113566">
                        <c:v>-44.340260000000001</c:v>
                      </c:pt>
                      <c:pt idx="113567">
                        <c:v>-44.358870000000003</c:v>
                      </c:pt>
                      <c:pt idx="113568">
                        <c:v>-44.377719999999997</c:v>
                      </c:pt>
                      <c:pt idx="113569">
                        <c:v>-44.396509999999992</c:v>
                      </c:pt>
                      <c:pt idx="113570">
                        <c:v>-44.415389999999995</c:v>
                      </c:pt>
                      <c:pt idx="113571">
                        <c:v>-44.434129999999996</c:v>
                      </c:pt>
                      <c:pt idx="113572">
                        <c:v>-44.453019999999995</c:v>
                      </c:pt>
                      <c:pt idx="113573">
                        <c:v>-44.471809999999998</c:v>
                      </c:pt>
                      <c:pt idx="113574">
                        <c:v>-44.49071</c:v>
                      </c:pt>
                      <c:pt idx="113575">
                        <c:v>-44.509540000000001</c:v>
                      </c:pt>
                      <c:pt idx="113576">
                        <c:v>-44.528489999999998</c:v>
                      </c:pt>
                      <c:pt idx="113577">
                        <c:v>-44.547319999999999</c:v>
                      </c:pt>
                      <c:pt idx="113578">
                        <c:v>-44.565890000000003</c:v>
                      </c:pt>
                      <c:pt idx="113579">
                        <c:v>-44.584800000000001</c:v>
                      </c:pt>
                      <c:pt idx="113580">
                        <c:v>-44.603770000000004</c:v>
                      </c:pt>
                      <c:pt idx="113581">
                        <c:v>-44.622700000000002</c:v>
                      </c:pt>
                      <c:pt idx="113582">
                        <c:v>-44.641729999999995</c:v>
                      </c:pt>
                      <c:pt idx="113583">
                        <c:v>-44.660739999999997</c:v>
                      </c:pt>
                      <c:pt idx="113584">
                        <c:v>-44.679739999999995</c:v>
                      </c:pt>
                      <c:pt idx="113585">
                        <c:v>-44.698659999999997</c:v>
                      </c:pt>
                      <c:pt idx="113586">
                        <c:v>-44.71763</c:v>
                      </c:pt>
                      <c:pt idx="113587">
                        <c:v>-44.736550000000001</c:v>
                      </c:pt>
                      <c:pt idx="113588">
                        <c:v>-44.755510000000001</c:v>
                      </c:pt>
                      <c:pt idx="113589">
                        <c:v>-44.772420000000004</c:v>
                      </c:pt>
                      <c:pt idx="113590">
                        <c:v>-44.790210000000002</c:v>
                      </c:pt>
                      <c:pt idx="113591">
                        <c:v>-44.809370000000001</c:v>
                      </c:pt>
                      <c:pt idx="113592">
                        <c:v>-44.828099999999999</c:v>
                      </c:pt>
                      <c:pt idx="113593">
                        <c:v>-44.846730000000001</c:v>
                      </c:pt>
                      <c:pt idx="113594">
                        <c:v>-44.864899999999999</c:v>
                      </c:pt>
                      <c:pt idx="113595">
                        <c:v>-44.883579999999995</c:v>
                      </c:pt>
                      <c:pt idx="113596">
                        <c:v>-44.902529999999999</c:v>
                      </c:pt>
                      <c:pt idx="113597">
                        <c:v>-44.921579999999999</c:v>
                      </c:pt>
                      <c:pt idx="113598">
                        <c:v>-44.940640000000002</c:v>
                      </c:pt>
                      <c:pt idx="113599">
                        <c:v>-44.959530000000001</c:v>
                      </c:pt>
                      <c:pt idx="113600">
                        <c:v>-44.978429999999996</c:v>
                      </c:pt>
                      <c:pt idx="113601">
                        <c:v>-44.997410000000002</c:v>
                      </c:pt>
                      <c:pt idx="113602">
                        <c:v>-45.015919999999994</c:v>
                      </c:pt>
                      <c:pt idx="113603">
                        <c:v>-45.034979999999997</c:v>
                      </c:pt>
                      <c:pt idx="113604">
                        <c:v>-45.053989999999999</c:v>
                      </c:pt>
                      <c:pt idx="113605">
                        <c:v>-45.072879999999998</c:v>
                      </c:pt>
                      <c:pt idx="113606">
                        <c:v>-45.091929999999998</c:v>
                      </c:pt>
                      <c:pt idx="113607">
                        <c:v>-45.110849999999999</c:v>
                      </c:pt>
                      <c:pt idx="113608">
                        <c:v>-45.129859999999994</c:v>
                      </c:pt>
                      <c:pt idx="113609">
                        <c:v>-45.148319999999998</c:v>
                      </c:pt>
                      <c:pt idx="113610">
                        <c:v>-45.167299999999997</c:v>
                      </c:pt>
                      <c:pt idx="113611">
                        <c:v>-45.186190000000003</c:v>
                      </c:pt>
                      <c:pt idx="113612">
                        <c:v>-45.20523</c:v>
                      </c:pt>
                      <c:pt idx="113613">
                        <c:v>-45.223990000000001</c:v>
                      </c:pt>
                      <c:pt idx="113614">
                        <c:v>-45.241490000000006</c:v>
                      </c:pt>
                      <c:pt idx="113615">
                        <c:v>-45.25676</c:v>
                      </c:pt>
                      <c:pt idx="113616">
                        <c:v>-45.274190000000004</c:v>
                      </c:pt>
                      <c:pt idx="113617">
                        <c:v>-45.293880000000001</c:v>
                      </c:pt>
                      <c:pt idx="113618">
                        <c:v>-45.31344</c:v>
                      </c:pt>
                      <c:pt idx="113619">
                        <c:v>-45.332939999999994</c:v>
                      </c:pt>
                      <c:pt idx="113620">
                        <c:v>-45.352329999999995</c:v>
                      </c:pt>
                      <c:pt idx="113621">
                        <c:v>-45.371170000000006</c:v>
                      </c:pt>
                      <c:pt idx="113622">
                        <c:v>-45.390280000000004</c:v>
                      </c:pt>
                      <c:pt idx="113623">
                        <c:v>-45.409360000000007</c:v>
                      </c:pt>
                      <c:pt idx="113624">
                        <c:v>-45.428369999999994</c:v>
                      </c:pt>
                      <c:pt idx="113625">
                        <c:v>-45.446790000000007</c:v>
                      </c:pt>
                      <c:pt idx="113626">
                        <c:v>-45.465429999999998</c:v>
                      </c:pt>
                      <c:pt idx="113627">
                        <c:v>-45.484009999999998</c:v>
                      </c:pt>
                      <c:pt idx="113628">
                        <c:v>-45.502700000000004</c:v>
                      </c:pt>
                      <c:pt idx="113629">
                        <c:v>-45.521079999999998</c:v>
                      </c:pt>
                      <c:pt idx="113630">
                        <c:v>-45.539180000000002</c:v>
                      </c:pt>
                      <c:pt idx="113631">
                        <c:v>-45.557790000000004</c:v>
                      </c:pt>
                      <c:pt idx="113632">
                        <c:v>-45.576549999999997</c:v>
                      </c:pt>
                      <c:pt idx="113633">
                        <c:v>-45.595150000000004</c:v>
                      </c:pt>
                      <c:pt idx="113634">
                        <c:v>-45.613749999999996</c:v>
                      </c:pt>
                      <c:pt idx="113635">
                        <c:v>-45.631690000000006</c:v>
                      </c:pt>
                      <c:pt idx="113636">
                        <c:v>-45.650240000000004</c:v>
                      </c:pt>
                      <c:pt idx="113637">
                        <c:v>-45.668280000000003</c:v>
                      </c:pt>
                      <c:pt idx="113638">
                        <c:v>-45.686229999999995</c:v>
                      </c:pt>
                      <c:pt idx="113639">
                        <c:v>-45.704549999999998</c:v>
                      </c:pt>
                      <c:pt idx="113640">
                        <c:v>-45.723050000000001</c:v>
                      </c:pt>
                      <c:pt idx="113641">
                        <c:v>-45.741759999999999</c:v>
                      </c:pt>
                      <c:pt idx="113642">
                        <c:v>-45.760379999999998</c:v>
                      </c:pt>
                      <c:pt idx="113643">
                        <c:v>-45.779069999999997</c:v>
                      </c:pt>
                      <c:pt idx="113644">
                        <c:v>-45.797899999999998</c:v>
                      </c:pt>
                      <c:pt idx="113645">
                        <c:v>-45.816739999999996</c:v>
                      </c:pt>
                      <c:pt idx="113646">
                        <c:v>-45.835499999999996</c:v>
                      </c:pt>
                      <c:pt idx="113647">
                        <c:v>-45.853929999999998</c:v>
                      </c:pt>
                      <c:pt idx="113648">
                        <c:v>-45.872469999999993</c:v>
                      </c:pt>
                      <c:pt idx="113649">
                        <c:v>-45.891460000000002</c:v>
                      </c:pt>
                      <c:pt idx="113650">
                        <c:v>-45.911280000000005</c:v>
                      </c:pt>
                      <c:pt idx="113651">
                        <c:v>-45.930329999999998</c:v>
                      </c:pt>
                      <c:pt idx="113652">
                        <c:v>-45.948770000000003</c:v>
                      </c:pt>
                      <c:pt idx="113653">
                        <c:v>-45.966990000000003</c:v>
                      </c:pt>
                      <c:pt idx="113654">
                        <c:v>-45.98574</c:v>
                      </c:pt>
                      <c:pt idx="113655">
                        <c:v>-46.004240000000003</c:v>
                      </c:pt>
                      <c:pt idx="113656">
                        <c:v>-46.022660000000002</c:v>
                      </c:pt>
                      <c:pt idx="113657">
                        <c:v>-46.040999999999997</c:v>
                      </c:pt>
                      <c:pt idx="113658">
                        <c:v>-46.05988</c:v>
                      </c:pt>
                      <c:pt idx="113659">
                        <c:v>-46.078099999999999</c:v>
                      </c:pt>
                      <c:pt idx="113660">
                        <c:v>-46.096649999999997</c:v>
                      </c:pt>
                      <c:pt idx="113661">
                        <c:v>-46.115079999999999</c:v>
                      </c:pt>
                      <c:pt idx="113662">
                        <c:v>-46.133920000000003</c:v>
                      </c:pt>
                      <c:pt idx="113663">
                        <c:v>-46.15222</c:v>
                      </c:pt>
                      <c:pt idx="113664">
                        <c:v>-46.170819999999999</c:v>
                      </c:pt>
                      <c:pt idx="113665">
                        <c:v>-46.1892</c:v>
                      </c:pt>
                      <c:pt idx="113666">
                        <c:v>-46.207770000000004</c:v>
                      </c:pt>
                      <c:pt idx="113667">
                        <c:v>-46.226070000000007</c:v>
                      </c:pt>
                      <c:pt idx="113668">
                        <c:v>-46.24465</c:v>
                      </c:pt>
                      <c:pt idx="113669">
                        <c:v>-46.263050000000007</c:v>
                      </c:pt>
                      <c:pt idx="113670">
                        <c:v>-46.276489999999995</c:v>
                      </c:pt>
                      <c:pt idx="113671">
                        <c:v>-46.290089999999999</c:v>
                      </c:pt>
                      <c:pt idx="113672">
                        <c:v>-46.30744</c:v>
                      </c:pt>
                      <c:pt idx="113673">
                        <c:v>-46.32508</c:v>
                      </c:pt>
                      <c:pt idx="113674">
                        <c:v>-46.342140000000001</c:v>
                      </c:pt>
                      <c:pt idx="113675">
                        <c:v>-46.359630000000003</c:v>
                      </c:pt>
                      <c:pt idx="113676">
                        <c:v>-46.377589999999998</c:v>
                      </c:pt>
                      <c:pt idx="113677">
                        <c:v>-46.395739999999996</c:v>
                      </c:pt>
                      <c:pt idx="113678">
                        <c:v>-46.414020000000001</c:v>
                      </c:pt>
                      <c:pt idx="113679">
                        <c:v>-46.43244</c:v>
                      </c:pt>
                      <c:pt idx="113680">
                        <c:v>-46.450850000000003</c:v>
                      </c:pt>
                      <c:pt idx="113681">
                        <c:v>-46.469300000000004</c:v>
                      </c:pt>
                      <c:pt idx="113682">
                        <c:v>-46.487780000000001</c:v>
                      </c:pt>
                      <c:pt idx="113683">
                        <c:v>-46.506299999999996</c:v>
                      </c:pt>
                      <c:pt idx="113684">
                        <c:v>-46.524879999999996</c:v>
                      </c:pt>
                      <c:pt idx="113685">
                        <c:v>-46.543440000000004</c:v>
                      </c:pt>
                      <c:pt idx="113686">
                        <c:v>-46.562089999999998</c:v>
                      </c:pt>
                      <c:pt idx="113687">
                        <c:v>-46.580709999999996</c:v>
                      </c:pt>
                      <c:pt idx="113688">
                        <c:v>-46.599360000000004</c:v>
                      </c:pt>
                      <c:pt idx="113689">
                        <c:v>-46.615880000000004</c:v>
                      </c:pt>
                      <c:pt idx="113690">
                        <c:v>-46.634430000000002</c:v>
                      </c:pt>
                      <c:pt idx="113691">
                        <c:v>-46.653269999999992</c:v>
                      </c:pt>
                      <c:pt idx="113692">
                        <c:v>-46.671709999999997</c:v>
                      </c:pt>
                      <c:pt idx="113693">
                        <c:v>-46.690480000000001</c:v>
                      </c:pt>
                      <c:pt idx="113694">
                        <c:v>-46.709299999999999</c:v>
                      </c:pt>
                      <c:pt idx="113695">
                        <c:v>-46.728149999999999</c:v>
                      </c:pt>
                      <c:pt idx="113696">
                        <c:v>-46.746920000000003</c:v>
                      </c:pt>
                      <c:pt idx="113697">
                        <c:v>-46.765679999999996</c:v>
                      </c:pt>
                      <c:pt idx="113698">
                        <c:v>-46.784320000000001</c:v>
                      </c:pt>
                      <c:pt idx="113699">
                        <c:v>-46.803049999999999</c:v>
                      </c:pt>
                      <c:pt idx="113700">
                        <c:v>-46.821780000000004</c:v>
                      </c:pt>
                      <c:pt idx="113701">
                        <c:v>-46.840529999999994</c:v>
                      </c:pt>
                      <c:pt idx="113702">
                        <c:v>-46.859290000000001</c:v>
                      </c:pt>
                      <c:pt idx="113703">
                        <c:v>-46.878019999999992</c:v>
                      </c:pt>
                      <c:pt idx="113704">
                        <c:v>-46.89678</c:v>
                      </c:pt>
                      <c:pt idx="113705">
                        <c:v>-46.915529999999997</c:v>
                      </c:pt>
                      <c:pt idx="113706">
                        <c:v>-46.934199999999997</c:v>
                      </c:pt>
                      <c:pt idx="113707">
                        <c:v>-46.952939999999998</c:v>
                      </c:pt>
                      <c:pt idx="113708">
                        <c:v>-46.971679999999992</c:v>
                      </c:pt>
                      <c:pt idx="113709">
                        <c:v>-46.990389999999998</c:v>
                      </c:pt>
                      <c:pt idx="113710">
                        <c:v>-47.00864</c:v>
                      </c:pt>
                      <c:pt idx="113711">
                        <c:v>-47.027330000000006</c:v>
                      </c:pt>
                      <c:pt idx="113712">
                        <c:v>-47.04607</c:v>
                      </c:pt>
                      <c:pt idx="113713">
                        <c:v>-47.064680000000003</c:v>
                      </c:pt>
                      <c:pt idx="113714">
                        <c:v>-47.083170000000003</c:v>
                      </c:pt>
                      <c:pt idx="113715">
                        <c:v>-47.101779999999998</c:v>
                      </c:pt>
                      <c:pt idx="113716">
                        <c:v>-47.120550000000001</c:v>
                      </c:pt>
                      <c:pt idx="113717">
                        <c:v>-47.139340000000004</c:v>
                      </c:pt>
                      <c:pt idx="113718">
                        <c:v>-47.158170000000005</c:v>
                      </c:pt>
                      <c:pt idx="113719">
                        <c:v>-47.176669999999994</c:v>
                      </c:pt>
                      <c:pt idx="113720">
                        <c:v>-47.195220000000006</c:v>
                      </c:pt>
                      <c:pt idx="113721">
                        <c:v>-47.213890000000006</c:v>
                      </c:pt>
                      <c:pt idx="113722">
                        <c:v>-47.232680000000002</c:v>
                      </c:pt>
                      <c:pt idx="113723">
                        <c:v>-47.250920000000001</c:v>
                      </c:pt>
                      <c:pt idx="113724">
                        <c:v>-47.269310000000004</c:v>
                      </c:pt>
                      <c:pt idx="113725">
                        <c:v>-47.287800000000004</c:v>
                      </c:pt>
                      <c:pt idx="113726">
                        <c:v>-47.306419999999996</c:v>
                      </c:pt>
                      <c:pt idx="113727">
                        <c:v>-47.324860000000001</c:v>
                      </c:pt>
                      <c:pt idx="113728">
                        <c:v>-47.343320000000006</c:v>
                      </c:pt>
                      <c:pt idx="113729">
                        <c:v>-47.362000000000002</c:v>
                      </c:pt>
                      <c:pt idx="113730">
                        <c:v>-47.380549999999999</c:v>
                      </c:pt>
                      <c:pt idx="113731">
                        <c:v>-47.398910000000001</c:v>
                      </c:pt>
                      <c:pt idx="113732">
                        <c:v>-47.417439999999999</c:v>
                      </c:pt>
                      <c:pt idx="113733">
                        <c:v>-47.435490000000001</c:v>
                      </c:pt>
                      <c:pt idx="113734">
                        <c:v>-47.429780000000001</c:v>
                      </c:pt>
                      <c:pt idx="113735">
                        <c:v>-47.428660000000001</c:v>
                      </c:pt>
                      <c:pt idx="113736">
                        <c:v>-47.432559999999995</c:v>
                      </c:pt>
                      <c:pt idx="113737">
                        <c:v>-47.440309999999997</c:v>
                      </c:pt>
                      <c:pt idx="113738">
                        <c:v>-47.448709999999998</c:v>
                      </c:pt>
                      <c:pt idx="113739">
                        <c:v>-47.458069999999999</c:v>
                      </c:pt>
                      <c:pt idx="113740">
                        <c:v>-47.468019999999996</c:v>
                      </c:pt>
                      <c:pt idx="113741">
                        <c:v>-47.478079999999999</c:v>
                      </c:pt>
                      <c:pt idx="113742">
                        <c:v>-47.488479999999996</c:v>
                      </c:pt>
                      <c:pt idx="113743">
                        <c:v>-47.499779999999994</c:v>
                      </c:pt>
                      <c:pt idx="113744">
                        <c:v>-47.511809999999997</c:v>
                      </c:pt>
                      <c:pt idx="113745">
                        <c:v>-47.52449</c:v>
                      </c:pt>
                      <c:pt idx="113746">
                        <c:v>-47.537469999999999</c:v>
                      </c:pt>
                      <c:pt idx="113747">
                        <c:v>-47.551259999999999</c:v>
                      </c:pt>
                      <c:pt idx="113748">
                        <c:v>-47.564810000000001</c:v>
                      </c:pt>
                      <c:pt idx="113749">
                        <c:v>-47.579279999999997</c:v>
                      </c:pt>
                      <c:pt idx="113750">
                        <c:v>-47.593980000000002</c:v>
                      </c:pt>
                      <c:pt idx="113751">
                        <c:v>-47.608759999999997</c:v>
                      </c:pt>
                      <c:pt idx="113752">
                        <c:v>-47.623800000000003</c:v>
                      </c:pt>
                      <c:pt idx="113753">
                        <c:v>-47.639360000000003</c:v>
                      </c:pt>
                      <c:pt idx="113754">
                        <c:v>-47.654759999999996</c:v>
                      </c:pt>
                      <c:pt idx="113755">
                        <c:v>-47.670749999999998</c:v>
                      </c:pt>
                      <c:pt idx="113756">
                        <c:v>-47.686590000000002</c:v>
                      </c:pt>
                      <c:pt idx="113757">
                        <c:v>-47.702579999999998</c:v>
                      </c:pt>
                      <c:pt idx="113758">
                        <c:v>-47.718939999999996</c:v>
                      </c:pt>
                      <c:pt idx="113759">
                        <c:v>-47.735380000000006</c:v>
                      </c:pt>
                      <c:pt idx="113760">
                        <c:v>-47.747439999999997</c:v>
                      </c:pt>
                      <c:pt idx="113761">
                        <c:v>-47.761409999999998</c:v>
                      </c:pt>
                      <c:pt idx="113762">
                        <c:v>-47.775559999999999</c:v>
                      </c:pt>
                      <c:pt idx="113763">
                        <c:v>-47.789709999999999</c:v>
                      </c:pt>
                      <c:pt idx="113764">
                        <c:v>-47.804779999999994</c:v>
                      </c:pt>
                      <c:pt idx="113765">
                        <c:v>-47.819589999999998</c:v>
                      </c:pt>
                      <c:pt idx="113766">
                        <c:v>-47.834329999999994</c:v>
                      </c:pt>
                      <c:pt idx="113767">
                        <c:v>-47.849080000000001</c:v>
                      </c:pt>
                      <c:pt idx="113768">
                        <c:v>-47.863790000000002</c:v>
                      </c:pt>
                      <c:pt idx="113769">
                        <c:v>-47.878689999999999</c:v>
                      </c:pt>
                      <c:pt idx="113770">
                        <c:v>-47.893979999999999</c:v>
                      </c:pt>
                      <c:pt idx="113771">
                        <c:v>-47.909530000000004</c:v>
                      </c:pt>
                      <c:pt idx="113772">
                        <c:v>-47.924909999999997</c:v>
                      </c:pt>
                      <c:pt idx="113773">
                        <c:v>-47.940579999999997</c:v>
                      </c:pt>
                      <c:pt idx="113774">
                        <c:v>-47.956530000000001</c:v>
                      </c:pt>
                      <c:pt idx="113775">
                        <c:v>-47.972250000000003</c:v>
                      </c:pt>
                      <c:pt idx="113776">
                        <c:v>-47.98827</c:v>
                      </c:pt>
                      <c:pt idx="113777">
                        <c:v>-48.004449999999999</c:v>
                      </c:pt>
                      <c:pt idx="113778">
                        <c:v>-48.020409999999998</c:v>
                      </c:pt>
                      <c:pt idx="113779">
                        <c:v>-48.036609999999996</c:v>
                      </c:pt>
                      <c:pt idx="113780">
                        <c:v>-48.053340000000006</c:v>
                      </c:pt>
                      <c:pt idx="113781">
                        <c:v>-48.069300000000005</c:v>
                      </c:pt>
                      <c:pt idx="113782">
                        <c:v>-48.085680000000004</c:v>
                      </c:pt>
                      <c:pt idx="113783">
                        <c:v>-48.102159999999998</c:v>
                      </c:pt>
                      <c:pt idx="113784">
                        <c:v>-48.118389999999998</c:v>
                      </c:pt>
                      <c:pt idx="113785">
                        <c:v>-48.13496</c:v>
                      </c:pt>
                      <c:pt idx="113786">
                        <c:v>-48.15157</c:v>
                      </c:pt>
                      <c:pt idx="113787">
                        <c:v>-48.167910000000006</c:v>
                      </c:pt>
                      <c:pt idx="113788">
                        <c:v>-48.18459</c:v>
                      </c:pt>
                      <c:pt idx="113789">
                        <c:v>-48.20129</c:v>
                      </c:pt>
                      <c:pt idx="113790">
                        <c:v>-48.217739999999992</c:v>
                      </c:pt>
                      <c:pt idx="113791">
                        <c:v>-48.234539999999996</c:v>
                      </c:pt>
                      <c:pt idx="113792">
                        <c:v>-48.250840000000004</c:v>
                      </c:pt>
                      <c:pt idx="113793">
                        <c:v>-48.26493</c:v>
                      </c:pt>
                      <c:pt idx="113794">
                        <c:v>-48.279870000000003</c:v>
                      </c:pt>
                      <c:pt idx="113795">
                        <c:v>-48.295570000000005</c:v>
                      </c:pt>
                      <c:pt idx="113796">
                        <c:v>-48.310810000000004</c:v>
                      </c:pt>
                      <c:pt idx="113797">
                        <c:v>-48.326710000000006</c:v>
                      </c:pt>
                      <c:pt idx="113798">
                        <c:v>-48.341139999999996</c:v>
                      </c:pt>
                      <c:pt idx="113799">
                        <c:v>-48.35718</c:v>
                      </c:pt>
                      <c:pt idx="113800">
                        <c:v>-48.372439999999997</c:v>
                      </c:pt>
                      <c:pt idx="113801">
                        <c:v>-48.388570000000001</c:v>
                      </c:pt>
                      <c:pt idx="113802">
                        <c:v>-48.404269999999997</c:v>
                      </c:pt>
                      <c:pt idx="113803">
                        <c:v>-48.420430000000003</c:v>
                      </c:pt>
                      <c:pt idx="113804">
                        <c:v>-48.436060000000005</c:v>
                      </c:pt>
                      <c:pt idx="113805">
                        <c:v>-48.452570000000001</c:v>
                      </c:pt>
                      <c:pt idx="113806">
                        <c:v>-48.468969999999999</c:v>
                      </c:pt>
                      <c:pt idx="113807">
                        <c:v>-48.485659999999996</c:v>
                      </c:pt>
                      <c:pt idx="113808">
                        <c:v>-48.502200000000002</c:v>
                      </c:pt>
                      <c:pt idx="113809">
                        <c:v>-48.519259999999996</c:v>
                      </c:pt>
                      <c:pt idx="113810">
                        <c:v>-48.536200000000001</c:v>
                      </c:pt>
                      <c:pt idx="113811">
                        <c:v>-48.553550000000001</c:v>
                      </c:pt>
                      <c:pt idx="113812">
                        <c:v>-48.570750000000004</c:v>
                      </c:pt>
                      <c:pt idx="113813">
                        <c:v>-48.587559999999996</c:v>
                      </c:pt>
                      <c:pt idx="113814">
                        <c:v>-48.605039999999995</c:v>
                      </c:pt>
                      <c:pt idx="113815">
                        <c:v>-48.622579999999999</c:v>
                      </c:pt>
                      <c:pt idx="113816">
                        <c:v>-48.639919999999996</c:v>
                      </c:pt>
                      <c:pt idx="113817">
                        <c:v>-48.657700000000006</c:v>
                      </c:pt>
                      <c:pt idx="113818">
                        <c:v>-48.675759999999997</c:v>
                      </c:pt>
                      <c:pt idx="113819">
                        <c:v>-48.693600000000004</c:v>
                      </c:pt>
                      <c:pt idx="113820">
                        <c:v>-48.711500000000001</c:v>
                      </c:pt>
                      <c:pt idx="113821">
                        <c:v>-48.72927</c:v>
                      </c:pt>
                      <c:pt idx="113822">
                        <c:v>-48.747309999999999</c:v>
                      </c:pt>
                      <c:pt idx="113823">
                        <c:v>-48.76558</c:v>
                      </c:pt>
                      <c:pt idx="113824">
                        <c:v>-48.783729999999998</c:v>
                      </c:pt>
                      <c:pt idx="113825">
                        <c:v>-48.802019999999999</c:v>
                      </c:pt>
                      <c:pt idx="113826">
                        <c:v>-48.825130000000001</c:v>
                      </c:pt>
                      <c:pt idx="113827">
                        <c:v>-48.839919999999999</c:v>
                      </c:pt>
                      <c:pt idx="113828">
                        <c:v>-48.857780000000005</c:v>
                      </c:pt>
                      <c:pt idx="113829">
                        <c:v>-48.87527</c:v>
                      </c:pt>
                      <c:pt idx="113830">
                        <c:v>-48.893630000000002</c:v>
                      </c:pt>
                      <c:pt idx="113831">
                        <c:v>-48.911499999999997</c:v>
                      </c:pt>
                      <c:pt idx="113832">
                        <c:v>-48.929359999999996</c:v>
                      </c:pt>
                      <c:pt idx="113833">
                        <c:v>-48.947580000000002</c:v>
                      </c:pt>
                      <c:pt idx="113834">
                        <c:v>-48.966409999999996</c:v>
                      </c:pt>
                      <c:pt idx="113835">
                        <c:v>-48.984020000000001</c:v>
                      </c:pt>
                      <c:pt idx="113836">
                        <c:v>-49.002279999999999</c:v>
                      </c:pt>
                      <c:pt idx="113837">
                        <c:v>-49.020530000000008</c:v>
                      </c:pt>
                      <c:pt idx="113838">
                        <c:v>-49.038789999999999</c:v>
                      </c:pt>
                      <c:pt idx="113839">
                        <c:v>-49.05668</c:v>
                      </c:pt>
                      <c:pt idx="113840">
                        <c:v>-49.074920000000006</c:v>
                      </c:pt>
                      <c:pt idx="113841">
                        <c:v>-49.09319</c:v>
                      </c:pt>
                      <c:pt idx="113842">
                        <c:v>-49.11157</c:v>
                      </c:pt>
                      <c:pt idx="113843">
                        <c:v>-49.13015</c:v>
                      </c:pt>
                      <c:pt idx="113844">
                        <c:v>-49.148470000000003</c:v>
                      </c:pt>
                      <c:pt idx="113845">
                        <c:v>-49.166980000000002</c:v>
                      </c:pt>
                      <c:pt idx="113846">
                        <c:v>-49.185100000000006</c:v>
                      </c:pt>
                      <c:pt idx="113847">
                        <c:v>-49.203739999999996</c:v>
                      </c:pt>
                      <c:pt idx="113848">
                        <c:v>-49.216920000000002</c:v>
                      </c:pt>
                      <c:pt idx="113849">
                        <c:v>-49.23171</c:v>
                      </c:pt>
                      <c:pt idx="113850">
                        <c:v>-49.246879999999997</c:v>
                      </c:pt>
                      <c:pt idx="113851">
                        <c:v>-49.263630000000006</c:v>
                      </c:pt>
                      <c:pt idx="113852">
                        <c:v>-49.280439999999999</c:v>
                      </c:pt>
                      <c:pt idx="113853">
                        <c:v>-49.297019999999996</c:v>
                      </c:pt>
                      <c:pt idx="113854">
                        <c:v>-49.314019999999999</c:v>
                      </c:pt>
                      <c:pt idx="113855">
                        <c:v>-49.33126</c:v>
                      </c:pt>
                      <c:pt idx="113856">
                        <c:v>-49.348409999999994</c:v>
                      </c:pt>
                      <c:pt idx="113857">
                        <c:v>-49.36598</c:v>
                      </c:pt>
                      <c:pt idx="113858">
                        <c:v>-49.38364</c:v>
                      </c:pt>
                      <c:pt idx="113859">
                        <c:v>-49.4011</c:v>
                      </c:pt>
                      <c:pt idx="113860">
                        <c:v>-49.418949999999995</c:v>
                      </c:pt>
                      <c:pt idx="113861">
                        <c:v>-49.436730000000004</c:v>
                      </c:pt>
                      <c:pt idx="113862">
                        <c:v>-49.454440000000005</c:v>
                      </c:pt>
                      <c:pt idx="113863">
                        <c:v>-49.472490000000001</c:v>
                      </c:pt>
                      <c:pt idx="113864">
                        <c:v>-49.490670000000001</c:v>
                      </c:pt>
                      <c:pt idx="113865">
                        <c:v>-49.507979999999996</c:v>
                      </c:pt>
                      <c:pt idx="113866">
                        <c:v>-49.526040000000002</c:v>
                      </c:pt>
                      <c:pt idx="113867">
                        <c:v>-49.544409999999999</c:v>
                      </c:pt>
                      <c:pt idx="113868">
                        <c:v>-49.562559999999998</c:v>
                      </c:pt>
                      <c:pt idx="113869">
                        <c:v>-49.580929999999995</c:v>
                      </c:pt>
                      <c:pt idx="113870">
                        <c:v>-49.599490000000003</c:v>
                      </c:pt>
                      <c:pt idx="113871">
                        <c:v>-49.617639999999994</c:v>
                      </c:pt>
                      <c:pt idx="113872">
                        <c:v>-49.636250000000004</c:v>
                      </c:pt>
                      <c:pt idx="113873">
                        <c:v>-49.655060000000006</c:v>
                      </c:pt>
                      <c:pt idx="113874">
                        <c:v>-49.673400000000001</c:v>
                      </c:pt>
                      <c:pt idx="113875">
                        <c:v>-49.692129999999999</c:v>
                      </c:pt>
                      <c:pt idx="113876">
                        <c:v>-49.710989999999995</c:v>
                      </c:pt>
                      <c:pt idx="113877">
                        <c:v>-49.72589</c:v>
                      </c:pt>
                      <c:pt idx="113878">
                        <c:v>-49.742329999999995</c:v>
                      </c:pt>
                      <c:pt idx="113879">
                        <c:v>-49.759749999999997</c:v>
                      </c:pt>
                      <c:pt idx="113880">
                        <c:v>-49.776740000000004</c:v>
                      </c:pt>
                      <c:pt idx="113881">
                        <c:v>-49.793950000000002</c:v>
                      </c:pt>
                      <c:pt idx="113882">
                        <c:v>-49.811959999999999</c:v>
                      </c:pt>
                      <c:pt idx="113883">
                        <c:v>-49.829909999999998</c:v>
                      </c:pt>
                      <c:pt idx="113884">
                        <c:v>-49.848140000000001</c:v>
                      </c:pt>
                      <c:pt idx="113885">
                        <c:v>-49.866599999999998</c:v>
                      </c:pt>
                      <c:pt idx="113886">
                        <c:v>-49.884880000000003</c:v>
                      </c:pt>
                      <c:pt idx="113887">
                        <c:v>-49.90164</c:v>
                      </c:pt>
                      <c:pt idx="113888">
                        <c:v>-49.919399999999996</c:v>
                      </c:pt>
                      <c:pt idx="113889">
                        <c:v>-49.937730000000002</c:v>
                      </c:pt>
                      <c:pt idx="113890">
                        <c:v>-49.955449999999999</c:v>
                      </c:pt>
                      <c:pt idx="113891">
                        <c:v>-49.973780000000005</c:v>
                      </c:pt>
                      <c:pt idx="113892">
                        <c:v>-49.99239</c:v>
                      </c:pt>
                      <c:pt idx="113893">
                        <c:v>-50.010890000000003</c:v>
                      </c:pt>
                      <c:pt idx="113894">
                        <c:v>-50.029070000000004</c:v>
                      </c:pt>
                      <c:pt idx="113895">
                        <c:v>-50.047600000000003</c:v>
                      </c:pt>
                      <c:pt idx="113896">
                        <c:v>-50.066079999999999</c:v>
                      </c:pt>
                      <c:pt idx="113897">
                        <c:v>-50.084699999999998</c:v>
                      </c:pt>
                      <c:pt idx="113898">
                        <c:v>-50.102960000000003</c:v>
                      </c:pt>
                      <c:pt idx="113899">
                        <c:v>-50.121639999999999</c:v>
                      </c:pt>
                      <c:pt idx="113900">
                        <c:v>-50.140299999999996</c:v>
                      </c:pt>
                      <c:pt idx="113901">
                        <c:v>-50.159030000000001</c:v>
                      </c:pt>
                      <c:pt idx="113902">
                        <c:v>-50.177219999999998</c:v>
                      </c:pt>
                      <c:pt idx="113903">
                        <c:v>-50.195819999999998</c:v>
                      </c:pt>
                      <c:pt idx="113904">
                        <c:v>-50.21463</c:v>
                      </c:pt>
                      <c:pt idx="113905">
                        <c:v>-50.233489999999996</c:v>
                      </c:pt>
                      <c:pt idx="113906">
                        <c:v>-50.252009999999999</c:v>
                      </c:pt>
                      <c:pt idx="113907">
                        <c:v>-50.270830000000004</c:v>
                      </c:pt>
                      <c:pt idx="113908">
                        <c:v>-50.289720000000003</c:v>
                      </c:pt>
                      <c:pt idx="113909">
                        <c:v>-50.308590000000002</c:v>
                      </c:pt>
                      <c:pt idx="113910">
                        <c:v>-50.327219999999997</c:v>
                      </c:pt>
                      <c:pt idx="113911">
                        <c:v>-50.346089999999997</c:v>
                      </c:pt>
                      <c:pt idx="113912">
                        <c:v>-50.364980000000003</c:v>
                      </c:pt>
                      <c:pt idx="113913">
                        <c:v>-50.383940000000003</c:v>
                      </c:pt>
                      <c:pt idx="113914">
                        <c:v>-50.402550000000005</c:v>
                      </c:pt>
                      <c:pt idx="113915">
                        <c:v>-50.421480000000003</c:v>
                      </c:pt>
                      <c:pt idx="113916">
                        <c:v>-50.440430000000006</c:v>
                      </c:pt>
                      <c:pt idx="113917">
                        <c:v>-50.459440000000001</c:v>
                      </c:pt>
                      <c:pt idx="113918">
                        <c:v>-50.478020000000001</c:v>
                      </c:pt>
                      <c:pt idx="113919">
                        <c:v>-50.496990000000004</c:v>
                      </c:pt>
                      <c:pt idx="113920">
                        <c:v>-50.515990000000002</c:v>
                      </c:pt>
                      <c:pt idx="113921">
                        <c:v>-50.535059999999994</c:v>
                      </c:pt>
                      <c:pt idx="113922">
                        <c:v>-50.553780000000003</c:v>
                      </c:pt>
                      <c:pt idx="113923">
                        <c:v>-50.572839999999999</c:v>
                      </c:pt>
                      <c:pt idx="113924">
                        <c:v>-50.591879999999996</c:v>
                      </c:pt>
                      <c:pt idx="113925">
                        <c:v>-50.61103</c:v>
                      </c:pt>
                      <c:pt idx="113926">
                        <c:v>-50.62979</c:v>
                      </c:pt>
                      <c:pt idx="113927">
                        <c:v>-50.648869999999995</c:v>
                      </c:pt>
                      <c:pt idx="113928">
                        <c:v>-50.667940000000002</c:v>
                      </c:pt>
                      <c:pt idx="113929">
                        <c:v>-50.687110000000004</c:v>
                      </c:pt>
                      <c:pt idx="113930">
                        <c:v>-50.705869999999997</c:v>
                      </c:pt>
                      <c:pt idx="113931">
                        <c:v>-50.724969999999999</c:v>
                      </c:pt>
                      <c:pt idx="113932">
                        <c:v>-50.744100000000003</c:v>
                      </c:pt>
                      <c:pt idx="113933">
                        <c:v>-50.763230000000007</c:v>
                      </c:pt>
                      <c:pt idx="113934">
                        <c:v>-50.782030000000006</c:v>
                      </c:pt>
                      <c:pt idx="113935">
                        <c:v>-50.801100000000005</c:v>
                      </c:pt>
                      <c:pt idx="113936">
                        <c:v>-50.820239999999998</c:v>
                      </c:pt>
                      <c:pt idx="113937">
                        <c:v>-50.839439999999996</c:v>
                      </c:pt>
                      <c:pt idx="113938">
                        <c:v>-50.858280000000001</c:v>
                      </c:pt>
                      <c:pt idx="113939">
                        <c:v>-50.877449999999996</c:v>
                      </c:pt>
                      <c:pt idx="113940">
                        <c:v>-50.896529999999998</c:v>
                      </c:pt>
                      <c:pt idx="113941">
                        <c:v>-50.915679999999995</c:v>
                      </c:pt>
                      <c:pt idx="113942">
                        <c:v>-50.934350000000002</c:v>
                      </c:pt>
                      <c:pt idx="113943">
                        <c:v>-50.953510000000001</c:v>
                      </c:pt>
                      <c:pt idx="113944">
                        <c:v>-50.972670000000008</c:v>
                      </c:pt>
                      <c:pt idx="113945">
                        <c:v>-50.99194</c:v>
                      </c:pt>
                      <c:pt idx="113946">
                        <c:v>-51.010799999999996</c:v>
                      </c:pt>
                      <c:pt idx="113947">
                        <c:v>-51.029949999999999</c:v>
                      </c:pt>
                      <c:pt idx="113948">
                        <c:v>-51.049179999999993</c:v>
                      </c:pt>
                      <c:pt idx="113949">
                        <c:v>-51.068369999999994</c:v>
                      </c:pt>
                      <c:pt idx="113950">
                        <c:v>-51.087290000000003</c:v>
                      </c:pt>
                      <c:pt idx="113951">
                        <c:v>-51.106529999999999</c:v>
                      </c:pt>
                      <c:pt idx="113952">
                        <c:v>-51.125689999999999</c:v>
                      </c:pt>
                      <c:pt idx="113953">
                        <c:v>-51.144980000000004</c:v>
                      </c:pt>
                      <c:pt idx="113954">
                        <c:v>-51.16395</c:v>
                      </c:pt>
                      <c:pt idx="113955">
                        <c:v>-51.183279999999996</c:v>
                      </c:pt>
                      <c:pt idx="113956">
                        <c:v>-51.202259999999995</c:v>
                      </c:pt>
                      <c:pt idx="113957">
                        <c:v>-51.22128</c:v>
                      </c:pt>
                      <c:pt idx="113958">
                        <c:v>-51.240259999999999</c:v>
                      </c:pt>
                      <c:pt idx="113959">
                        <c:v>-51.259839999999997</c:v>
                      </c:pt>
                      <c:pt idx="113960">
                        <c:v>-51.275940000000006</c:v>
                      </c:pt>
                      <c:pt idx="113961">
                        <c:v>-51.293800000000005</c:v>
                      </c:pt>
                      <c:pt idx="113962">
                        <c:v>-51.312390000000001</c:v>
                      </c:pt>
                      <c:pt idx="113963">
                        <c:v>-51.331470000000003</c:v>
                      </c:pt>
                      <c:pt idx="113964">
                        <c:v>-51.350619999999992</c:v>
                      </c:pt>
                      <c:pt idx="113965">
                        <c:v>-51.369619999999998</c:v>
                      </c:pt>
                      <c:pt idx="113966">
                        <c:v>-51.388959999999997</c:v>
                      </c:pt>
                      <c:pt idx="113967">
                        <c:v>-51.408199999999994</c:v>
                      </c:pt>
                      <c:pt idx="113968">
                        <c:v>-51.427250000000001</c:v>
                      </c:pt>
                      <c:pt idx="113969">
                        <c:v>-51.446649999999998</c:v>
                      </c:pt>
                      <c:pt idx="113970">
                        <c:v>-51.465980000000002</c:v>
                      </c:pt>
                      <c:pt idx="113971">
                        <c:v>-51.485100000000003</c:v>
                      </c:pt>
                      <c:pt idx="113972">
                        <c:v>-51.504450000000006</c:v>
                      </c:pt>
                      <c:pt idx="113973">
                        <c:v>-51.523859999999999</c:v>
                      </c:pt>
                      <c:pt idx="113974">
                        <c:v>-51.542389999999997</c:v>
                      </c:pt>
                      <c:pt idx="113975">
                        <c:v>-51.561570000000003</c:v>
                      </c:pt>
                      <c:pt idx="113976">
                        <c:v>-51.580529999999996</c:v>
                      </c:pt>
                      <c:pt idx="113977">
                        <c:v>-51.599989999999998</c:v>
                      </c:pt>
                      <c:pt idx="113978">
                        <c:v>-51.61891</c:v>
                      </c:pt>
                      <c:pt idx="113979">
                        <c:v>-51.63843</c:v>
                      </c:pt>
                      <c:pt idx="113980">
                        <c:v>-51.641040000000004</c:v>
                      </c:pt>
                      <c:pt idx="113981">
                        <c:v>-51.650410000000008</c:v>
                      </c:pt>
                      <c:pt idx="113982">
                        <c:v>-51.66216</c:v>
                      </c:pt>
                      <c:pt idx="113983">
                        <c:v>-51.674629999999993</c:v>
                      </c:pt>
                      <c:pt idx="113984">
                        <c:v>-51.689800000000005</c:v>
                      </c:pt>
                      <c:pt idx="113985">
                        <c:v>-51.70599</c:v>
                      </c:pt>
                      <c:pt idx="113986">
                        <c:v>-51.722570000000005</c:v>
                      </c:pt>
                      <c:pt idx="113987">
                        <c:v>-51.73959</c:v>
                      </c:pt>
                      <c:pt idx="113988">
                        <c:v>-51.757059999999996</c:v>
                      </c:pt>
                      <c:pt idx="113989">
                        <c:v>-51.774240000000006</c:v>
                      </c:pt>
                      <c:pt idx="113990">
                        <c:v>-51.791960000000003</c:v>
                      </c:pt>
                      <c:pt idx="113991">
                        <c:v>-51.809669999999997</c:v>
                      </c:pt>
                      <c:pt idx="113992">
                        <c:v>-51.827699999999993</c:v>
                      </c:pt>
                      <c:pt idx="113993">
                        <c:v>-51.845780000000005</c:v>
                      </c:pt>
                      <c:pt idx="113994">
                        <c:v>-51.863970000000002</c:v>
                      </c:pt>
                      <c:pt idx="113995">
                        <c:v>-51.882159999999999</c:v>
                      </c:pt>
                      <c:pt idx="113996">
                        <c:v>-51.900539999999999</c:v>
                      </c:pt>
                      <c:pt idx="113997">
                        <c:v>-51.918990000000001</c:v>
                      </c:pt>
                      <c:pt idx="113998">
                        <c:v>-51.937629999999999</c:v>
                      </c:pt>
                      <c:pt idx="113999">
                        <c:v>-51.956270000000004</c:v>
                      </c:pt>
                      <c:pt idx="114000">
                        <c:v>-51.974769999999999</c:v>
                      </c:pt>
                      <c:pt idx="114001">
                        <c:v>-51.993390000000005</c:v>
                      </c:pt>
                      <c:pt idx="114002">
                        <c:v>-52.012190000000004</c:v>
                      </c:pt>
                      <c:pt idx="114003">
                        <c:v>-52.030950000000004</c:v>
                      </c:pt>
                      <c:pt idx="114004">
                        <c:v>-52.049019999999999</c:v>
                      </c:pt>
                      <c:pt idx="114005">
                        <c:v>-52.06709</c:v>
                      </c:pt>
                      <c:pt idx="114006">
                        <c:v>-52.085629999999995</c:v>
                      </c:pt>
                      <c:pt idx="114007">
                        <c:v>-52.104239999999997</c:v>
                      </c:pt>
                      <c:pt idx="114008">
                        <c:v>-52.122590000000002</c:v>
                      </c:pt>
                      <c:pt idx="114009">
                        <c:v>-52.141450000000006</c:v>
                      </c:pt>
                      <c:pt idx="114010">
                        <c:v>-52.160359999999997</c:v>
                      </c:pt>
                      <c:pt idx="114011">
                        <c:v>-52.179229999999997</c:v>
                      </c:pt>
                      <c:pt idx="114012">
                        <c:v>-52.197850000000003</c:v>
                      </c:pt>
                      <c:pt idx="114013">
                        <c:v>-52.216810000000002</c:v>
                      </c:pt>
                      <c:pt idx="114014">
                        <c:v>-52.235769999999995</c:v>
                      </c:pt>
                      <c:pt idx="114015">
                        <c:v>-52.254759999999997</c:v>
                      </c:pt>
                      <c:pt idx="114016">
                        <c:v>-52.273789999999998</c:v>
                      </c:pt>
                      <c:pt idx="114017">
                        <c:v>-52.292860000000005</c:v>
                      </c:pt>
                      <c:pt idx="114018">
                        <c:v>-52.311820000000004</c:v>
                      </c:pt>
                      <c:pt idx="114019">
                        <c:v>-52.330829999999999</c:v>
                      </c:pt>
                      <c:pt idx="114020">
                        <c:v>-52.349930000000001</c:v>
                      </c:pt>
                      <c:pt idx="114021">
                        <c:v>-52.368510000000001</c:v>
                      </c:pt>
                      <c:pt idx="114022">
                        <c:v>-52.387370000000004</c:v>
                      </c:pt>
                      <c:pt idx="114023">
                        <c:v>-52.406280000000002</c:v>
                      </c:pt>
                      <c:pt idx="114024">
                        <c:v>-52.425339999999998</c:v>
                      </c:pt>
                      <c:pt idx="114025">
                        <c:v>-52.444249999999997</c:v>
                      </c:pt>
                      <c:pt idx="114026">
                        <c:v>-52.4634</c:v>
                      </c:pt>
                      <c:pt idx="114027">
                        <c:v>-52.485419999999998</c:v>
                      </c:pt>
                      <c:pt idx="114028">
                        <c:v>-52.502160000000003</c:v>
                      </c:pt>
                      <c:pt idx="114029">
                        <c:v>-52.51323</c:v>
                      </c:pt>
                      <c:pt idx="114030">
                        <c:v>-52.527299999999997</c:v>
                      </c:pt>
                      <c:pt idx="114031">
                        <c:v>-52.542859999999997</c:v>
                      </c:pt>
                      <c:pt idx="114032">
                        <c:v>-52.560429999999997</c:v>
                      </c:pt>
                      <c:pt idx="114033">
                        <c:v>-52.579010000000004</c:v>
                      </c:pt>
                      <c:pt idx="114034">
                        <c:v>-52.597650000000002</c:v>
                      </c:pt>
                      <c:pt idx="114035">
                        <c:v>-52.616340000000001</c:v>
                      </c:pt>
                      <c:pt idx="114036">
                        <c:v>-52.634569999999997</c:v>
                      </c:pt>
                      <c:pt idx="114037">
                        <c:v>-52.653059999999996</c:v>
                      </c:pt>
                      <c:pt idx="114038">
                        <c:v>-52.671509999999998</c:v>
                      </c:pt>
                      <c:pt idx="114039">
                        <c:v>-52.69012</c:v>
                      </c:pt>
                      <c:pt idx="114040">
                        <c:v>-52.708849999999998</c:v>
                      </c:pt>
                      <c:pt idx="114041">
                        <c:v>-52.727639999999994</c:v>
                      </c:pt>
                      <c:pt idx="114042">
                        <c:v>-52.74586</c:v>
                      </c:pt>
                      <c:pt idx="114043">
                        <c:v>-52.764740000000003</c:v>
                      </c:pt>
                      <c:pt idx="114044">
                        <c:v>-52.783429999999996</c:v>
                      </c:pt>
                      <c:pt idx="114045">
                        <c:v>-52.802390000000003</c:v>
                      </c:pt>
                      <c:pt idx="114046">
                        <c:v>-52.821150000000003</c:v>
                      </c:pt>
                      <c:pt idx="114047">
                        <c:v>-52.840009999999999</c:v>
                      </c:pt>
                      <c:pt idx="114048">
                        <c:v>-52.858799999999995</c:v>
                      </c:pt>
                      <c:pt idx="114049">
                        <c:v>-52.87764</c:v>
                      </c:pt>
                      <c:pt idx="114050">
                        <c:v>-52.896409999999996</c:v>
                      </c:pt>
                      <c:pt idx="114051">
                        <c:v>-52.915260000000004</c:v>
                      </c:pt>
                      <c:pt idx="114052">
                        <c:v>-52.934179999999998</c:v>
                      </c:pt>
                      <c:pt idx="114053">
                        <c:v>-52.952939999999998</c:v>
                      </c:pt>
                      <c:pt idx="114054">
                        <c:v>-52.971989999999998</c:v>
                      </c:pt>
                      <c:pt idx="114055">
                        <c:v>-52.991140000000001</c:v>
                      </c:pt>
                      <c:pt idx="114056">
                        <c:v>-53.009610000000002</c:v>
                      </c:pt>
                      <c:pt idx="114057">
                        <c:v>-53.028469999999999</c:v>
                      </c:pt>
                      <c:pt idx="114058">
                        <c:v>-53.047460000000001</c:v>
                      </c:pt>
                      <c:pt idx="114059">
                        <c:v>-53.066630000000004</c:v>
                      </c:pt>
                      <c:pt idx="114060">
                        <c:v>-53.085659999999997</c:v>
                      </c:pt>
                      <c:pt idx="114061">
                        <c:v>-53.104779999999998</c:v>
                      </c:pt>
                      <c:pt idx="114062">
                        <c:v>-53.123609999999999</c:v>
                      </c:pt>
                      <c:pt idx="114063">
                        <c:v>-53.142649999999996</c:v>
                      </c:pt>
                      <c:pt idx="114064">
                        <c:v>-53.161670000000001</c:v>
                      </c:pt>
                      <c:pt idx="114065">
                        <c:v>-53.180800000000005</c:v>
                      </c:pt>
                      <c:pt idx="114066">
                        <c:v>-53.19979</c:v>
                      </c:pt>
                      <c:pt idx="114067">
                        <c:v>-53.218899999999998</c:v>
                      </c:pt>
                      <c:pt idx="114068">
                        <c:v>-53.237780000000001</c:v>
                      </c:pt>
                      <c:pt idx="114069">
                        <c:v>-53.253079999999997</c:v>
                      </c:pt>
                      <c:pt idx="114070">
                        <c:v>-53.272660000000002</c:v>
                      </c:pt>
                      <c:pt idx="114071">
                        <c:v>-53.291849999999997</c:v>
                      </c:pt>
                      <c:pt idx="114072">
                        <c:v>-53.31073</c:v>
                      </c:pt>
                      <c:pt idx="114073">
                        <c:v>-53.329859999999996</c:v>
                      </c:pt>
                      <c:pt idx="114074">
                        <c:v>-53.348690000000005</c:v>
                      </c:pt>
                      <c:pt idx="114075">
                        <c:v>-53.367699999999999</c:v>
                      </c:pt>
                      <c:pt idx="114076">
                        <c:v>-53.38438</c:v>
                      </c:pt>
                      <c:pt idx="114077">
                        <c:v>-53.402050000000003</c:v>
                      </c:pt>
                      <c:pt idx="114078">
                        <c:v>-53.419920000000005</c:v>
                      </c:pt>
                      <c:pt idx="114079">
                        <c:v>-53.437599999999996</c:v>
                      </c:pt>
                      <c:pt idx="114080">
                        <c:v>-53.455709999999996</c:v>
                      </c:pt>
                      <c:pt idx="114081">
                        <c:v>-53.474299999999999</c:v>
                      </c:pt>
                      <c:pt idx="114082">
                        <c:v>-53.492779999999996</c:v>
                      </c:pt>
                      <c:pt idx="114083">
                        <c:v>-53.511389999999999</c:v>
                      </c:pt>
                      <c:pt idx="114084">
                        <c:v>-53.529949999999999</c:v>
                      </c:pt>
                      <c:pt idx="114085">
                        <c:v>-53.548650000000002</c:v>
                      </c:pt>
                      <c:pt idx="114086">
                        <c:v>-53.567299999999996</c:v>
                      </c:pt>
                      <c:pt idx="114087">
                        <c:v>-53.586029999999994</c:v>
                      </c:pt>
                      <c:pt idx="114088">
                        <c:v>-53.601140000000001</c:v>
                      </c:pt>
                      <c:pt idx="114089">
                        <c:v>-53.617359999999998</c:v>
                      </c:pt>
                      <c:pt idx="114090">
                        <c:v>-53.633969999999998</c:v>
                      </c:pt>
                      <c:pt idx="114091">
                        <c:v>-53.651330000000002</c:v>
                      </c:pt>
                      <c:pt idx="114092">
                        <c:v>-53.668579999999999</c:v>
                      </c:pt>
                      <c:pt idx="114093">
                        <c:v>-53.685020000000002</c:v>
                      </c:pt>
                      <c:pt idx="114094">
                        <c:v>-53.702170000000002</c:v>
                      </c:pt>
                      <c:pt idx="114095">
                        <c:v>-53.719740000000002</c:v>
                      </c:pt>
                      <c:pt idx="114096">
                        <c:v>-53.737089999999995</c:v>
                      </c:pt>
                      <c:pt idx="114097">
                        <c:v>-53.754809999999999</c:v>
                      </c:pt>
                      <c:pt idx="114098">
                        <c:v>-53.772469999999998</c:v>
                      </c:pt>
                      <c:pt idx="114099">
                        <c:v>-53.79034</c:v>
                      </c:pt>
                      <c:pt idx="114100">
                        <c:v>-53.80827</c:v>
                      </c:pt>
                      <c:pt idx="114101">
                        <c:v>-53.826369999999997</c:v>
                      </c:pt>
                      <c:pt idx="114102">
                        <c:v>-53.844500000000004</c:v>
                      </c:pt>
                      <c:pt idx="114103">
                        <c:v>-53.861640000000001</c:v>
                      </c:pt>
                      <c:pt idx="114104">
                        <c:v>-53.879310000000004</c:v>
                      </c:pt>
                      <c:pt idx="114105">
                        <c:v>-53.897180000000006</c:v>
                      </c:pt>
                      <c:pt idx="114106">
                        <c:v>-53.915059999999997</c:v>
                      </c:pt>
                      <c:pt idx="114107">
                        <c:v>-53.933129999999998</c:v>
                      </c:pt>
                      <c:pt idx="114108">
                        <c:v>-53.951330000000006</c:v>
                      </c:pt>
                      <c:pt idx="114109">
                        <c:v>-53.969449999999995</c:v>
                      </c:pt>
                      <c:pt idx="114110">
                        <c:v>-53.987290000000002</c:v>
                      </c:pt>
                      <c:pt idx="114111">
                        <c:v>-54.005369999999999</c:v>
                      </c:pt>
                      <c:pt idx="114112">
                        <c:v>-54.023180000000004</c:v>
                      </c:pt>
                      <c:pt idx="114113">
                        <c:v>-54.041020000000003</c:v>
                      </c:pt>
                      <c:pt idx="114114">
                        <c:v>-54.059340000000006</c:v>
                      </c:pt>
                      <c:pt idx="114115">
                        <c:v>-54.07714</c:v>
                      </c:pt>
                      <c:pt idx="114116">
                        <c:v>-54.078850000000003</c:v>
                      </c:pt>
                      <c:pt idx="114117">
                        <c:v>-54.078410000000005</c:v>
                      </c:pt>
                      <c:pt idx="114118">
                        <c:v>-54.084890000000001</c:v>
                      </c:pt>
                      <c:pt idx="114119">
                        <c:v>-54.093440000000001</c:v>
                      </c:pt>
                      <c:pt idx="114120">
                        <c:v>-54.102670000000003</c:v>
                      </c:pt>
                      <c:pt idx="114121">
                        <c:v>-54.112939999999995</c:v>
                      </c:pt>
                      <c:pt idx="114122">
                        <c:v>-54.123260000000002</c:v>
                      </c:pt>
                      <c:pt idx="114123">
                        <c:v>-54.13456</c:v>
                      </c:pt>
                      <c:pt idx="114124">
                        <c:v>-54.145979999999994</c:v>
                      </c:pt>
                      <c:pt idx="114125">
                        <c:v>-54.158119999999997</c:v>
                      </c:pt>
                      <c:pt idx="114126">
                        <c:v>-54.170819999999999</c:v>
                      </c:pt>
                      <c:pt idx="114127">
                        <c:v>-54.184010000000001</c:v>
                      </c:pt>
                      <c:pt idx="114128">
                        <c:v>-54.197610000000005</c:v>
                      </c:pt>
                      <c:pt idx="114129">
                        <c:v>-54.211539999999999</c:v>
                      </c:pt>
                      <c:pt idx="114130">
                        <c:v>-54.2256</c:v>
                      </c:pt>
                      <c:pt idx="114131">
                        <c:v>-54.23997</c:v>
                      </c:pt>
                      <c:pt idx="114132">
                        <c:v>-54.254439999999995</c:v>
                      </c:pt>
                      <c:pt idx="114133">
                        <c:v>-54.269530000000003</c:v>
                      </c:pt>
                      <c:pt idx="114134">
                        <c:v>-54.284929999999996</c:v>
                      </c:pt>
                      <c:pt idx="114135">
                        <c:v>-54.299520000000001</c:v>
                      </c:pt>
                      <c:pt idx="114136">
                        <c:v>-54.314920000000001</c:v>
                      </c:pt>
                      <c:pt idx="114137">
                        <c:v>-54.330709999999996</c:v>
                      </c:pt>
                      <c:pt idx="114138">
                        <c:v>-54.346699999999998</c:v>
                      </c:pt>
                      <c:pt idx="114139">
                        <c:v>-54.362880000000004</c:v>
                      </c:pt>
                      <c:pt idx="114140">
                        <c:v>-54.379150000000003</c:v>
                      </c:pt>
                      <c:pt idx="114141">
                        <c:v>-54.395619999999994</c:v>
                      </c:pt>
                      <c:pt idx="114142">
                        <c:v>-54.412239999999997</c:v>
                      </c:pt>
                      <c:pt idx="114143">
                        <c:v>-54.428989999999999</c:v>
                      </c:pt>
                      <c:pt idx="114144">
                        <c:v>-54.445839999999997</c:v>
                      </c:pt>
                      <c:pt idx="114145">
                        <c:v>-54.461979999999997</c:v>
                      </c:pt>
                      <c:pt idx="114146">
                        <c:v>-54.478639999999999</c:v>
                      </c:pt>
                      <c:pt idx="114147">
                        <c:v>-54.495480000000001</c:v>
                      </c:pt>
                      <c:pt idx="114148">
                        <c:v>-54.51249</c:v>
                      </c:pt>
                      <c:pt idx="114149">
                        <c:v>-54.529589999999999</c:v>
                      </c:pt>
                      <c:pt idx="114150">
                        <c:v>-54.546750000000003</c:v>
                      </c:pt>
                      <c:pt idx="114151">
                        <c:v>-54.563639999999999</c:v>
                      </c:pt>
                      <c:pt idx="114152">
                        <c:v>-54.580260000000003</c:v>
                      </c:pt>
                      <c:pt idx="114153">
                        <c:v>-54.597350000000006</c:v>
                      </c:pt>
                      <c:pt idx="114154">
                        <c:v>-54.614510000000003</c:v>
                      </c:pt>
                      <c:pt idx="114155">
                        <c:v>-54.631869999999992</c:v>
                      </c:pt>
                      <c:pt idx="114156">
                        <c:v>-54.649299999999997</c:v>
                      </c:pt>
                      <c:pt idx="114157">
                        <c:v>-54.666829999999997</c:v>
                      </c:pt>
                      <c:pt idx="114158">
                        <c:v>-54.684060000000002</c:v>
                      </c:pt>
                      <c:pt idx="114159">
                        <c:v>-54.701090000000001</c:v>
                      </c:pt>
                      <c:pt idx="114160">
                        <c:v>-54.718549999999993</c:v>
                      </c:pt>
                      <c:pt idx="114161">
                        <c:v>-54.736079999999994</c:v>
                      </c:pt>
                      <c:pt idx="114162">
                        <c:v>-54.753660000000004</c:v>
                      </c:pt>
                      <c:pt idx="114163">
                        <c:v>-54.77131</c:v>
                      </c:pt>
                      <c:pt idx="114164">
                        <c:v>-54.788989999999998</c:v>
                      </c:pt>
                      <c:pt idx="114165">
                        <c:v>-54.806739999999998</c:v>
                      </c:pt>
                      <c:pt idx="114166">
                        <c:v>-54.824039999999997</c:v>
                      </c:pt>
                      <c:pt idx="114167">
                        <c:v>-54.841699999999996</c:v>
                      </c:pt>
                      <c:pt idx="114168">
                        <c:v>-54.859499999999997</c:v>
                      </c:pt>
                      <c:pt idx="114169">
                        <c:v>-54.877409999999998</c:v>
                      </c:pt>
                      <c:pt idx="114170">
                        <c:v>-54.89537</c:v>
                      </c:pt>
                      <c:pt idx="114171">
                        <c:v>-54.91319</c:v>
                      </c:pt>
                      <c:pt idx="114172">
                        <c:v>-54.931020000000004</c:v>
                      </c:pt>
                      <c:pt idx="114173">
                        <c:v>-54.948620000000005</c:v>
                      </c:pt>
                      <c:pt idx="114174">
                        <c:v>-54.966450000000002</c:v>
                      </c:pt>
                      <c:pt idx="114175">
                        <c:v>-54.984460000000006</c:v>
                      </c:pt>
                      <c:pt idx="114176">
                        <c:v>-55.002360000000003</c:v>
                      </c:pt>
                      <c:pt idx="114177">
                        <c:v>-55.020350000000001</c:v>
                      </c:pt>
                      <c:pt idx="114178">
                        <c:v>-55.038330000000002</c:v>
                      </c:pt>
                      <c:pt idx="114179">
                        <c:v>-55.05612</c:v>
                      </c:pt>
                      <c:pt idx="114180">
                        <c:v>-55.074059999999996</c:v>
                      </c:pt>
                      <c:pt idx="114181">
                        <c:v>-55.092169999999996</c:v>
                      </c:pt>
                      <c:pt idx="114182">
                        <c:v>-55.11009</c:v>
                      </c:pt>
                      <c:pt idx="114183">
                        <c:v>-55.128060000000005</c:v>
                      </c:pt>
                      <c:pt idx="114184">
                        <c:v>-55.146160000000002</c:v>
                      </c:pt>
                      <c:pt idx="114185">
                        <c:v>-55.163640000000001</c:v>
                      </c:pt>
                      <c:pt idx="114186">
                        <c:v>-55.181609999999999</c:v>
                      </c:pt>
                      <c:pt idx="114187">
                        <c:v>-55.199660000000002</c:v>
                      </c:pt>
                      <c:pt idx="114188">
                        <c:v>-55.217700000000001</c:v>
                      </c:pt>
                      <c:pt idx="114189">
                        <c:v>-55.235839999999996</c:v>
                      </c:pt>
                      <c:pt idx="114190">
                        <c:v>-55.254019999999997</c:v>
                      </c:pt>
                      <c:pt idx="114191">
                        <c:v>-55.271940000000001</c:v>
                      </c:pt>
                      <c:pt idx="114192">
                        <c:v>-55.289819999999999</c:v>
                      </c:pt>
                      <c:pt idx="114193">
                        <c:v>-55.307919999999996</c:v>
                      </c:pt>
                      <c:pt idx="114194">
                        <c:v>-55.326000000000008</c:v>
                      </c:pt>
                      <c:pt idx="114195">
                        <c:v>-55.344230000000003</c:v>
                      </c:pt>
                      <c:pt idx="114196">
                        <c:v>-55.362200000000001</c:v>
                      </c:pt>
                      <c:pt idx="114197">
                        <c:v>-55.380310000000001</c:v>
                      </c:pt>
                      <c:pt idx="114198">
                        <c:v>-55.398430000000005</c:v>
                      </c:pt>
                      <c:pt idx="114199">
                        <c:v>-55.416670000000003</c:v>
                      </c:pt>
                      <c:pt idx="114200">
                        <c:v>-55.434699999999999</c:v>
                      </c:pt>
                      <c:pt idx="114201">
                        <c:v>-55.452860000000001</c:v>
                      </c:pt>
                      <c:pt idx="114202">
                        <c:v>-55.47072</c:v>
                      </c:pt>
                      <c:pt idx="114203">
                        <c:v>-55.488980000000005</c:v>
                      </c:pt>
                      <c:pt idx="114204">
                        <c:v>-55.507090000000005</c:v>
                      </c:pt>
                      <c:pt idx="114205">
                        <c:v>-55.525219999999997</c:v>
                      </c:pt>
                      <c:pt idx="114206">
                        <c:v>-55.543419999999998</c:v>
                      </c:pt>
                      <c:pt idx="114207">
                        <c:v>-55.561709999999998</c:v>
                      </c:pt>
                      <c:pt idx="114208">
                        <c:v>-55.57976</c:v>
                      </c:pt>
                      <c:pt idx="114209">
                        <c:v>-55.59787</c:v>
                      </c:pt>
                      <c:pt idx="114210">
                        <c:v>-55.616050000000001</c:v>
                      </c:pt>
                      <c:pt idx="114211">
                        <c:v>-55.634319999999995</c:v>
                      </c:pt>
                      <c:pt idx="114212">
                        <c:v>-55.652419999999992</c:v>
                      </c:pt>
                      <c:pt idx="114213">
                        <c:v>-55.670580000000001</c:v>
                      </c:pt>
                      <c:pt idx="114214">
                        <c:v>-55.688749999999999</c:v>
                      </c:pt>
                      <c:pt idx="114215">
                        <c:v>-55.707050000000002</c:v>
                      </c:pt>
                      <c:pt idx="114216">
                        <c:v>-55.706680000000006</c:v>
                      </c:pt>
                      <c:pt idx="114217">
                        <c:v>-55.711469999999998</c:v>
                      </c:pt>
                      <c:pt idx="114218">
                        <c:v>-55.721239999999995</c:v>
                      </c:pt>
                      <c:pt idx="114219">
                        <c:v>-55.734360000000002</c:v>
                      </c:pt>
                      <c:pt idx="114220">
                        <c:v>-55.748689999999996</c:v>
                      </c:pt>
                      <c:pt idx="114221">
                        <c:v>-55.763129999999997</c:v>
                      </c:pt>
                      <c:pt idx="114222">
                        <c:v>-55.778129999999997</c:v>
                      </c:pt>
                      <c:pt idx="114223">
                        <c:v>-55.793900000000001</c:v>
                      </c:pt>
                      <c:pt idx="114224">
                        <c:v>-55.809660000000001</c:v>
                      </c:pt>
                      <c:pt idx="114225">
                        <c:v>-55.825680000000006</c:v>
                      </c:pt>
                      <c:pt idx="114226">
                        <c:v>-55.84198</c:v>
                      </c:pt>
                      <c:pt idx="114227">
                        <c:v>-55.857060000000004</c:v>
                      </c:pt>
                      <c:pt idx="114228">
                        <c:v>-55.872820000000004</c:v>
                      </c:pt>
                      <c:pt idx="114229">
                        <c:v>-55.888950000000001</c:v>
                      </c:pt>
                      <c:pt idx="114230">
                        <c:v>-55.905199999999994</c:v>
                      </c:pt>
                      <c:pt idx="114231">
                        <c:v>-55.92183</c:v>
                      </c:pt>
                      <c:pt idx="114232">
                        <c:v>-55.938689999999994</c:v>
                      </c:pt>
                      <c:pt idx="114233">
                        <c:v>-55.955579999999998</c:v>
                      </c:pt>
                      <c:pt idx="114234">
                        <c:v>-55.972619999999999</c:v>
                      </c:pt>
                      <c:pt idx="114235">
                        <c:v>-55.989800000000002</c:v>
                      </c:pt>
                      <c:pt idx="114236">
                        <c:v>-56.006900000000002</c:v>
                      </c:pt>
                      <c:pt idx="114237">
                        <c:v>-56.024279999999997</c:v>
                      </c:pt>
                      <c:pt idx="114238">
                        <c:v>-56.041749999999993</c:v>
                      </c:pt>
                      <c:pt idx="114239">
                        <c:v>-56.059219999999996</c:v>
                      </c:pt>
                      <c:pt idx="114240">
                        <c:v>-56.076699999999995</c:v>
                      </c:pt>
                      <c:pt idx="114241">
                        <c:v>-56.094359999999995</c:v>
                      </c:pt>
                      <c:pt idx="114242">
                        <c:v>-56.111909999999995</c:v>
                      </c:pt>
                      <c:pt idx="114243">
                        <c:v>-56.129460000000002</c:v>
                      </c:pt>
                      <c:pt idx="114244">
                        <c:v>-56.146909999999998</c:v>
                      </c:pt>
                      <c:pt idx="114245">
                        <c:v>-56.164009999999998</c:v>
                      </c:pt>
                      <c:pt idx="114246">
                        <c:v>-56.179829999999995</c:v>
                      </c:pt>
                      <c:pt idx="114247">
                        <c:v>-56.196840000000002</c:v>
                      </c:pt>
                      <c:pt idx="114248">
                        <c:v>-56.213979999999999</c:v>
                      </c:pt>
                      <c:pt idx="114249">
                        <c:v>-56.231439999999999</c:v>
                      </c:pt>
                      <c:pt idx="114250">
                        <c:v>-56.249029999999998</c:v>
                      </c:pt>
                      <c:pt idx="114251">
                        <c:v>-56.266550000000002</c:v>
                      </c:pt>
                      <c:pt idx="114252">
                        <c:v>-56.284140000000001</c:v>
                      </c:pt>
                      <c:pt idx="114253">
                        <c:v>-56.301920000000003</c:v>
                      </c:pt>
                      <c:pt idx="114254">
                        <c:v>-56.319749999999999</c:v>
                      </c:pt>
                      <c:pt idx="114255">
                        <c:v>-56.337460000000007</c:v>
                      </c:pt>
                      <c:pt idx="114256">
                        <c:v>-56.355069999999998</c:v>
                      </c:pt>
                      <c:pt idx="114257">
                        <c:v>-56.372889999999998</c:v>
                      </c:pt>
                      <c:pt idx="114258">
                        <c:v>-56.390589999999996</c:v>
                      </c:pt>
                      <c:pt idx="114259">
                        <c:v>-56.408209999999997</c:v>
                      </c:pt>
                      <c:pt idx="114260">
                        <c:v>-56.426020000000001</c:v>
                      </c:pt>
                      <c:pt idx="114261">
                        <c:v>-56.443960000000004</c:v>
                      </c:pt>
                      <c:pt idx="114262">
                        <c:v>-56.461919999999999</c:v>
                      </c:pt>
                      <c:pt idx="114263">
                        <c:v>-56.479799999999997</c:v>
                      </c:pt>
                      <c:pt idx="114264">
                        <c:v>-56.497549999999997</c:v>
                      </c:pt>
                      <c:pt idx="114265">
                        <c:v>-56.515479999999997</c:v>
                      </c:pt>
                      <c:pt idx="114266">
                        <c:v>-56.533900000000003</c:v>
                      </c:pt>
                      <c:pt idx="114267">
                        <c:v>-56.55171</c:v>
                      </c:pt>
                      <c:pt idx="114268">
                        <c:v>-56.569409999999998</c:v>
                      </c:pt>
                      <c:pt idx="114269">
                        <c:v>-56.587350000000001</c:v>
                      </c:pt>
                      <c:pt idx="114270">
                        <c:v>-56.605260000000001</c:v>
                      </c:pt>
                      <c:pt idx="114271">
                        <c:v>-56.623060000000002</c:v>
                      </c:pt>
                      <c:pt idx="114272">
                        <c:v>-56.640990000000002</c:v>
                      </c:pt>
                      <c:pt idx="114273">
                        <c:v>-56.65889</c:v>
                      </c:pt>
                      <c:pt idx="114274">
                        <c:v>-56.676729999999999</c:v>
                      </c:pt>
                      <c:pt idx="114275">
                        <c:v>-56.69473</c:v>
                      </c:pt>
                      <c:pt idx="114276">
                        <c:v>-56.712670000000003</c:v>
                      </c:pt>
                      <c:pt idx="114277">
                        <c:v>-56.730629999999998</c:v>
                      </c:pt>
                      <c:pt idx="114278">
                        <c:v>-56.748519999999999</c:v>
                      </c:pt>
                      <c:pt idx="114279">
                        <c:v>-56.766539999999999</c:v>
                      </c:pt>
                      <c:pt idx="114280">
                        <c:v>-56.784400000000005</c:v>
                      </c:pt>
                      <c:pt idx="114281">
                        <c:v>-56.802349999999997</c:v>
                      </c:pt>
                      <c:pt idx="114282">
                        <c:v>-56.820259999999998</c:v>
                      </c:pt>
                      <c:pt idx="114283">
                        <c:v>-56.838249999999995</c:v>
                      </c:pt>
                      <c:pt idx="114284">
                        <c:v>-56.856270000000002</c:v>
                      </c:pt>
                      <c:pt idx="114285">
                        <c:v>-56.87491</c:v>
                      </c:pt>
                      <c:pt idx="114286">
                        <c:v>-56.89264</c:v>
                      </c:pt>
                      <c:pt idx="114287">
                        <c:v>-56.910439999999994</c:v>
                      </c:pt>
                      <c:pt idx="114288">
                        <c:v>-56.928089999999997</c:v>
                      </c:pt>
                      <c:pt idx="114289">
                        <c:v>-56.945909999999998</c:v>
                      </c:pt>
                      <c:pt idx="114290">
                        <c:v>-56.963769999999997</c:v>
                      </c:pt>
                      <c:pt idx="114291">
                        <c:v>-56.981809999999996</c:v>
                      </c:pt>
                      <c:pt idx="114292">
                        <c:v>-56.999579999999995</c:v>
                      </c:pt>
                      <c:pt idx="114293">
                        <c:v>-57.017480000000006</c:v>
                      </c:pt>
                      <c:pt idx="114294">
                        <c:v>-57.035449999999997</c:v>
                      </c:pt>
                      <c:pt idx="114295">
                        <c:v>-57.053550000000001</c:v>
                      </c:pt>
                      <c:pt idx="114296">
                        <c:v>-57.071639999999995</c:v>
                      </c:pt>
                      <c:pt idx="114297">
                        <c:v>-57.089740000000006</c:v>
                      </c:pt>
                      <c:pt idx="114298">
                        <c:v>-57.107749999999996</c:v>
                      </c:pt>
                      <c:pt idx="114299">
                        <c:v>-57.125880000000002</c:v>
                      </c:pt>
                      <c:pt idx="114300">
                        <c:v>-57.143879999999996</c:v>
                      </c:pt>
                      <c:pt idx="114301">
                        <c:v>-57.162009999999995</c:v>
                      </c:pt>
                      <c:pt idx="114302">
                        <c:v>-57.180189999999996</c:v>
                      </c:pt>
                      <c:pt idx="114303">
                        <c:v>-57.198270000000008</c:v>
                      </c:pt>
                      <c:pt idx="114304">
                        <c:v>-57.216480000000004</c:v>
                      </c:pt>
                      <c:pt idx="114305">
                        <c:v>-57.234660000000005</c:v>
                      </c:pt>
                      <c:pt idx="114306">
                        <c:v>-57.252830000000003</c:v>
                      </c:pt>
                      <c:pt idx="114307">
                        <c:v>-57.271029999999996</c:v>
                      </c:pt>
                      <c:pt idx="114308">
                        <c:v>-57.289139999999996</c:v>
                      </c:pt>
                      <c:pt idx="114309">
                        <c:v>-57.307389999999998</c:v>
                      </c:pt>
                      <c:pt idx="114310">
                        <c:v>-57.325549999999993</c:v>
                      </c:pt>
                      <c:pt idx="114311">
                        <c:v>-57.347560000000001</c:v>
                      </c:pt>
                      <c:pt idx="114312">
                        <c:v>-57.358930000000001</c:v>
                      </c:pt>
                      <c:pt idx="114313">
                        <c:v>-57.378869999999999</c:v>
                      </c:pt>
                      <c:pt idx="114314">
                        <c:v>-57.395060000000001</c:v>
                      </c:pt>
                      <c:pt idx="114315">
                        <c:v>-57.413020000000003</c:v>
                      </c:pt>
                      <c:pt idx="114316">
                        <c:v>-57.430149999999998</c:v>
                      </c:pt>
                      <c:pt idx="114317">
                        <c:v>-57.448319999999995</c:v>
                      </c:pt>
                      <c:pt idx="114318">
                        <c:v>-57.466030000000003</c:v>
                      </c:pt>
                      <c:pt idx="114319">
                        <c:v>-57.484260000000006</c:v>
                      </c:pt>
                      <c:pt idx="114320">
                        <c:v>-57.496809999999996</c:v>
                      </c:pt>
                      <c:pt idx="114321">
                        <c:v>-57.516689999999997</c:v>
                      </c:pt>
                      <c:pt idx="114322">
                        <c:v>-57.534829999999999</c:v>
                      </c:pt>
                      <c:pt idx="114323">
                        <c:v>-57.553359999999998</c:v>
                      </c:pt>
                      <c:pt idx="114324">
                        <c:v>-57.57179</c:v>
                      </c:pt>
                      <c:pt idx="114325">
                        <c:v>-57.590180000000004</c:v>
                      </c:pt>
                      <c:pt idx="114326">
                        <c:v>-57.608540000000005</c:v>
                      </c:pt>
                      <c:pt idx="114327">
                        <c:v>-57.626829999999998</c:v>
                      </c:pt>
                      <c:pt idx="114328">
                        <c:v>-57.645200000000003</c:v>
                      </c:pt>
                      <c:pt idx="114329">
                        <c:v>-57.66357</c:v>
                      </c:pt>
                      <c:pt idx="114330">
                        <c:v>-57.681989999999999</c:v>
                      </c:pt>
                      <c:pt idx="114331">
                        <c:v>-57.701840000000004</c:v>
                      </c:pt>
                      <c:pt idx="114332">
                        <c:v>-57.718600000000002</c:v>
                      </c:pt>
                      <c:pt idx="114333">
                        <c:v>-57.736809999999998</c:v>
                      </c:pt>
                      <c:pt idx="114334">
                        <c:v>-57.755159999999997</c:v>
                      </c:pt>
                      <c:pt idx="114335">
                        <c:v>-57.773499999999999</c:v>
                      </c:pt>
                      <c:pt idx="114336">
                        <c:v>-57.792159999999996</c:v>
                      </c:pt>
                      <c:pt idx="114337">
                        <c:v>-57.810420000000001</c:v>
                      </c:pt>
                      <c:pt idx="114338">
                        <c:v>-57.828450000000004</c:v>
                      </c:pt>
                      <c:pt idx="114339">
                        <c:v>-57.846719999999998</c:v>
                      </c:pt>
                      <c:pt idx="114340">
                        <c:v>-57.865130000000001</c:v>
                      </c:pt>
                      <c:pt idx="114341">
                        <c:v>-57.884080000000004</c:v>
                      </c:pt>
                      <c:pt idx="114342">
                        <c:v>-57.901889999999995</c:v>
                      </c:pt>
                      <c:pt idx="114343">
                        <c:v>-57.920270000000002</c:v>
                      </c:pt>
                      <c:pt idx="114344">
                        <c:v>-57.938490000000002</c:v>
                      </c:pt>
                      <c:pt idx="114345">
                        <c:v>-57.956890000000001</c:v>
                      </c:pt>
                      <c:pt idx="114346">
                        <c:v>-57.975260000000006</c:v>
                      </c:pt>
                      <c:pt idx="114347">
                        <c:v>-57.993769999999998</c:v>
                      </c:pt>
                      <c:pt idx="114348">
                        <c:v>-58.012090000000001</c:v>
                      </c:pt>
                      <c:pt idx="114349">
                        <c:v>-58.03049</c:v>
                      </c:pt>
                      <c:pt idx="114350">
                        <c:v>-58.048840000000006</c:v>
                      </c:pt>
                      <c:pt idx="114351">
                        <c:v>-58.067260000000005</c:v>
                      </c:pt>
                      <c:pt idx="114352">
                        <c:v>-58.085680000000004</c:v>
                      </c:pt>
                      <c:pt idx="114353">
                        <c:v>-58.104039999999998</c:v>
                      </c:pt>
                      <c:pt idx="114354">
                        <c:v>-58.122490000000006</c:v>
                      </c:pt>
                      <c:pt idx="114355">
                        <c:v>-58.140910000000005</c:v>
                      </c:pt>
                      <c:pt idx="114356">
                        <c:v>-58.159199999999998</c:v>
                      </c:pt>
                      <c:pt idx="114357">
                        <c:v>-58.177589999999995</c:v>
                      </c:pt>
                      <c:pt idx="114358">
                        <c:v>-58.195899999999995</c:v>
                      </c:pt>
                      <c:pt idx="114359">
                        <c:v>-58.214249999999993</c:v>
                      </c:pt>
                      <c:pt idx="114360">
                        <c:v>-58.232679999999995</c:v>
                      </c:pt>
                      <c:pt idx="114361">
                        <c:v>-58.251059999999995</c:v>
                      </c:pt>
                      <c:pt idx="114362">
                        <c:v>-58.269390000000001</c:v>
                      </c:pt>
                      <c:pt idx="114363">
                        <c:v>-58.287839999999996</c:v>
                      </c:pt>
                      <c:pt idx="114364">
                        <c:v>-58.306110000000004</c:v>
                      </c:pt>
                      <c:pt idx="114365">
                        <c:v>-58.324480000000001</c:v>
                      </c:pt>
                      <c:pt idx="114366">
                        <c:v>-58.342939999999999</c:v>
                      </c:pt>
                      <c:pt idx="114367">
                        <c:v>-58.359629999999996</c:v>
                      </c:pt>
                      <c:pt idx="114368">
                        <c:v>-58.376590000000007</c:v>
                      </c:pt>
                      <c:pt idx="114369">
                        <c:v>-58.394069999999999</c:v>
                      </c:pt>
                      <c:pt idx="114370">
                        <c:v>-58.411229999999996</c:v>
                      </c:pt>
                      <c:pt idx="114371">
                        <c:v>-58.428750000000001</c:v>
                      </c:pt>
                      <c:pt idx="114372">
                        <c:v>-58.446309999999997</c:v>
                      </c:pt>
                      <c:pt idx="114373">
                        <c:v>-58.463630000000002</c:v>
                      </c:pt>
                      <c:pt idx="114374">
                        <c:v>-58.481400000000001</c:v>
                      </c:pt>
                      <c:pt idx="114375">
                        <c:v>-58.490159999999996</c:v>
                      </c:pt>
                      <c:pt idx="114376">
                        <c:v>-58.505409999999998</c:v>
                      </c:pt>
                      <c:pt idx="114377">
                        <c:v>-58.523859999999999</c:v>
                      </c:pt>
                      <c:pt idx="114378">
                        <c:v>-58.542899999999996</c:v>
                      </c:pt>
                      <c:pt idx="114379">
                        <c:v>-58.56127</c:v>
                      </c:pt>
                      <c:pt idx="114380">
                        <c:v>-58.579259999999998</c:v>
                      </c:pt>
                      <c:pt idx="114381">
                        <c:v>-58.597149999999999</c:v>
                      </c:pt>
                      <c:pt idx="114382">
                        <c:v>-58.61477</c:v>
                      </c:pt>
                      <c:pt idx="114383">
                        <c:v>-58.632080000000002</c:v>
                      </c:pt>
                      <c:pt idx="114384">
                        <c:v>-58.649430000000002</c:v>
                      </c:pt>
                      <c:pt idx="114385">
                        <c:v>-58.667049999999996</c:v>
                      </c:pt>
                      <c:pt idx="114386">
                        <c:v>-58.684580000000004</c:v>
                      </c:pt>
                      <c:pt idx="114387">
                        <c:v>-58.702210000000001</c:v>
                      </c:pt>
                      <c:pt idx="114388">
                        <c:v>-58.719910000000006</c:v>
                      </c:pt>
                      <c:pt idx="114389">
                        <c:v>-58.737789999999997</c:v>
                      </c:pt>
                      <c:pt idx="114390">
                        <c:v>-58.755559999999996</c:v>
                      </c:pt>
                      <c:pt idx="114391">
                        <c:v>-58.77328</c:v>
                      </c:pt>
                      <c:pt idx="114392">
                        <c:v>-58.791110000000003</c:v>
                      </c:pt>
                      <c:pt idx="114393">
                        <c:v>-58.809110000000004</c:v>
                      </c:pt>
                      <c:pt idx="114394">
                        <c:v>-58.82649</c:v>
                      </c:pt>
                      <c:pt idx="114395">
                        <c:v>-58.844279999999998</c:v>
                      </c:pt>
                      <c:pt idx="114396">
                        <c:v>-58.862209999999997</c:v>
                      </c:pt>
                      <c:pt idx="114397">
                        <c:v>-58.880229999999997</c:v>
                      </c:pt>
                      <c:pt idx="114398">
                        <c:v>-58.897930000000002</c:v>
                      </c:pt>
                      <c:pt idx="114399">
                        <c:v>-58.915559999999999</c:v>
                      </c:pt>
                      <c:pt idx="114400">
                        <c:v>-58.933329999999998</c:v>
                      </c:pt>
                      <c:pt idx="114401">
                        <c:v>-58.951180000000001</c:v>
                      </c:pt>
                      <c:pt idx="114402">
                        <c:v>-58.968860000000006</c:v>
                      </c:pt>
                      <c:pt idx="114403">
                        <c:v>-58.986620000000002</c:v>
                      </c:pt>
                      <c:pt idx="114404">
                        <c:v>-59.004490000000004</c:v>
                      </c:pt>
                      <c:pt idx="114405">
                        <c:v>-59.022269999999999</c:v>
                      </c:pt>
                      <c:pt idx="114406">
                        <c:v>-59.039929999999998</c:v>
                      </c:pt>
                      <c:pt idx="114407">
                        <c:v>-59.05762</c:v>
                      </c:pt>
                      <c:pt idx="114408">
                        <c:v>-59.075479999999999</c:v>
                      </c:pt>
                      <c:pt idx="114409">
                        <c:v>-59.093229999999998</c:v>
                      </c:pt>
                      <c:pt idx="114410">
                        <c:v>-59.110969999999995</c:v>
                      </c:pt>
                      <c:pt idx="114411">
                        <c:v>-59.127099999999999</c:v>
                      </c:pt>
                      <c:pt idx="114412">
                        <c:v>-59.145820000000001</c:v>
                      </c:pt>
                      <c:pt idx="114413">
                        <c:v>-59.162860000000002</c:v>
                      </c:pt>
                      <c:pt idx="114414">
                        <c:v>-59.180130000000005</c:v>
                      </c:pt>
                      <c:pt idx="114415">
                        <c:v>-59.197789999999998</c:v>
                      </c:pt>
                      <c:pt idx="114416">
                        <c:v>-59.215689999999995</c:v>
                      </c:pt>
                      <c:pt idx="114417">
                        <c:v>-59.23348</c:v>
                      </c:pt>
                      <c:pt idx="114418">
                        <c:v>-59.25094</c:v>
                      </c:pt>
                      <c:pt idx="114419">
                        <c:v>-59.268270000000001</c:v>
                      </c:pt>
                      <c:pt idx="114420">
                        <c:v>-59.286159999999995</c:v>
                      </c:pt>
                      <c:pt idx="114421">
                        <c:v>-59.30292</c:v>
                      </c:pt>
                      <c:pt idx="114422">
                        <c:v>-59.319899999999997</c:v>
                      </c:pt>
                      <c:pt idx="114423">
                        <c:v>-59.336739999999999</c:v>
                      </c:pt>
                      <c:pt idx="114424">
                        <c:v>-59.353569999999998</c:v>
                      </c:pt>
                      <c:pt idx="114425">
                        <c:v>-59.370339999999999</c:v>
                      </c:pt>
                      <c:pt idx="114426">
                        <c:v>-59.387329999999999</c:v>
                      </c:pt>
                      <c:pt idx="114427">
                        <c:v>-59.404420000000002</c:v>
                      </c:pt>
                      <c:pt idx="114428">
                        <c:v>-59.421619999999997</c:v>
                      </c:pt>
                      <c:pt idx="114429">
                        <c:v>-59.438749999999999</c:v>
                      </c:pt>
                      <c:pt idx="114430">
                        <c:v>-59.455960000000005</c:v>
                      </c:pt>
                      <c:pt idx="114431">
                        <c:v>-59.472459999999998</c:v>
                      </c:pt>
                      <c:pt idx="114432">
                        <c:v>-59.48977</c:v>
                      </c:pt>
                      <c:pt idx="114433">
                        <c:v>-59.50703</c:v>
                      </c:pt>
                      <c:pt idx="114434">
                        <c:v>-59.524239999999999</c:v>
                      </c:pt>
                      <c:pt idx="114435">
                        <c:v>-59.541370000000001</c:v>
                      </c:pt>
                      <c:pt idx="114436">
                        <c:v>-59.558730000000004</c:v>
                      </c:pt>
                      <c:pt idx="114437">
                        <c:v>-59.575859999999999</c:v>
                      </c:pt>
                      <c:pt idx="114438">
                        <c:v>-59.593150000000001</c:v>
                      </c:pt>
                      <c:pt idx="114439">
                        <c:v>-59.610339999999994</c:v>
                      </c:pt>
                      <c:pt idx="114440">
                        <c:v>-59.627800000000008</c:v>
                      </c:pt>
                      <c:pt idx="114441">
                        <c:v>-59.645159999999997</c:v>
                      </c:pt>
                      <c:pt idx="114442">
                        <c:v>-59.662379999999999</c:v>
                      </c:pt>
                      <c:pt idx="114443">
                        <c:v>-59.679729999999999</c:v>
                      </c:pt>
                      <c:pt idx="114444">
                        <c:v>-59.697240000000001</c:v>
                      </c:pt>
                      <c:pt idx="114445">
                        <c:v>-59.714530000000003</c:v>
                      </c:pt>
                      <c:pt idx="114446">
                        <c:v>-59.731829999999995</c:v>
                      </c:pt>
                      <c:pt idx="114447">
                        <c:v>-59.74926</c:v>
                      </c:pt>
                      <c:pt idx="114448">
                        <c:v>-59.762320000000003</c:v>
                      </c:pt>
                      <c:pt idx="114449">
                        <c:v>-59.771039999999999</c:v>
                      </c:pt>
                      <c:pt idx="114450">
                        <c:v>-59.735370000000003</c:v>
                      </c:pt>
                      <c:pt idx="114451">
                        <c:v>-59.718400000000003</c:v>
                      </c:pt>
                      <c:pt idx="114452">
                        <c:v>-59.714829999999999</c:v>
                      </c:pt>
                      <c:pt idx="114453">
                        <c:v>-59.718270000000004</c:v>
                      </c:pt>
                      <c:pt idx="114454">
                        <c:v>-59.723680000000002</c:v>
                      </c:pt>
                      <c:pt idx="114455">
                        <c:v>-59.730910000000002</c:v>
                      </c:pt>
                      <c:pt idx="114456">
                        <c:v>-59.738860000000003</c:v>
                      </c:pt>
                      <c:pt idx="114457">
                        <c:v>-59.746859999999998</c:v>
                      </c:pt>
                      <c:pt idx="114458">
                        <c:v>-59.756679999999996</c:v>
                      </c:pt>
                      <c:pt idx="114459">
                        <c:v>-59.767560000000003</c:v>
                      </c:pt>
                      <c:pt idx="114460">
                        <c:v>-59.779139999999998</c:v>
                      </c:pt>
                      <c:pt idx="114461">
                        <c:v>-59.791220000000003</c:v>
                      </c:pt>
                      <c:pt idx="114462">
                        <c:v>-59.803899999999999</c:v>
                      </c:pt>
                      <c:pt idx="114463">
                        <c:v>-59.817140000000002</c:v>
                      </c:pt>
                      <c:pt idx="114464">
                        <c:v>-59.830550000000002</c:v>
                      </c:pt>
                      <c:pt idx="114465">
                        <c:v>-59.844369999999998</c:v>
                      </c:pt>
                      <c:pt idx="114466">
                        <c:v>-59.858789999999999</c:v>
                      </c:pt>
                      <c:pt idx="114467">
                        <c:v>-59.873390000000001</c:v>
                      </c:pt>
                      <c:pt idx="114468">
                        <c:v>-59.88794</c:v>
                      </c:pt>
                      <c:pt idx="114469">
                        <c:v>-59.902889999999999</c:v>
                      </c:pt>
                      <c:pt idx="114470">
                        <c:v>-59.91827</c:v>
                      </c:pt>
                      <c:pt idx="114471">
                        <c:v>-59.933810000000001</c:v>
                      </c:pt>
                      <c:pt idx="114472">
                        <c:v>-59.949300000000001</c:v>
                      </c:pt>
                      <c:pt idx="114473">
                        <c:v>-59.965029999999999</c:v>
                      </c:pt>
                      <c:pt idx="114474">
                        <c:v>-59.981020000000001</c:v>
                      </c:pt>
                      <c:pt idx="114475">
                        <c:v>-59.997150000000005</c:v>
                      </c:pt>
                      <c:pt idx="114476">
                        <c:v>-60.013439999999996</c:v>
                      </c:pt>
                      <c:pt idx="114477">
                        <c:v>-60.029529999999994</c:v>
                      </c:pt>
                      <c:pt idx="114478">
                        <c:v>-60.045409999999997</c:v>
                      </c:pt>
                      <c:pt idx="114479">
                        <c:v>-60.061600000000006</c:v>
                      </c:pt>
                      <c:pt idx="114480">
                        <c:v>-60.07799</c:v>
                      </c:pt>
                      <c:pt idx="114481">
                        <c:v>-60.094399999999993</c:v>
                      </c:pt>
                      <c:pt idx="114482">
                        <c:v>-60.110789999999994</c:v>
                      </c:pt>
                      <c:pt idx="114483">
                        <c:v>-60.127400000000002</c:v>
                      </c:pt>
                      <c:pt idx="114484">
                        <c:v>-60.14405</c:v>
                      </c:pt>
                      <c:pt idx="114485">
                        <c:v>-60.160530000000001</c:v>
                      </c:pt>
                      <c:pt idx="114486">
                        <c:v>-60.17754</c:v>
                      </c:pt>
                      <c:pt idx="114487">
                        <c:v>-60.19462</c:v>
                      </c:pt>
                      <c:pt idx="114488">
                        <c:v>-60.1965</c:v>
                      </c:pt>
                      <c:pt idx="114489">
                        <c:v>-60.213989999999995</c:v>
                      </c:pt>
                      <c:pt idx="114490">
                        <c:v>-60.230150000000002</c:v>
                      </c:pt>
                      <c:pt idx="114491">
                        <c:v>-60.245990000000006</c:v>
                      </c:pt>
                      <c:pt idx="114492">
                        <c:v>-60.26332</c:v>
                      </c:pt>
                      <c:pt idx="114493">
                        <c:v>-60.28098</c:v>
                      </c:pt>
                      <c:pt idx="114494">
                        <c:v>-60.29851</c:v>
                      </c:pt>
                      <c:pt idx="114495">
                        <c:v>-60.315779999999997</c:v>
                      </c:pt>
                      <c:pt idx="114496">
                        <c:v>-60.333300000000001</c:v>
                      </c:pt>
                      <c:pt idx="114497">
                        <c:v>-60.350450000000002</c:v>
                      </c:pt>
                      <c:pt idx="114498">
                        <c:v>-60.367710000000002</c:v>
                      </c:pt>
                      <c:pt idx="114499">
                        <c:v>-60.385120000000001</c:v>
                      </c:pt>
                      <c:pt idx="114500">
                        <c:v>-60.402630000000002</c:v>
                      </c:pt>
                      <c:pt idx="114501">
                        <c:v>-60.420280000000005</c:v>
                      </c:pt>
                      <c:pt idx="114502">
                        <c:v>-60.437930000000001</c:v>
                      </c:pt>
                      <c:pt idx="114503">
                        <c:v>-60.455460000000002</c:v>
                      </c:pt>
                      <c:pt idx="114504">
                        <c:v>-60.473080000000003</c:v>
                      </c:pt>
                      <c:pt idx="114505">
                        <c:v>-60.490880000000004</c:v>
                      </c:pt>
                      <c:pt idx="114506">
                        <c:v>-60.508680000000005</c:v>
                      </c:pt>
                      <c:pt idx="114507">
                        <c:v>-60.526499999999999</c:v>
                      </c:pt>
                      <c:pt idx="114508">
                        <c:v>-60.544159999999998</c:v>
                      </c:pt>
                      <c:pt idx="114509">
                        <c:v>-60.562040000000003</c:v>
                      </c:pt>
                      <c:pt idx="114510">
                        <c:v>-60.579809999999995</c:v>
                      </c:pt>
                      <c:pt idx="114511">
                        <c:v>-60.597239999999999</c:v>
                      </c:pt>
                      <c:pt idx="114512">
                        <c:v>-60.61506</c:v>
                      </c:pt>
                      <c:pt idx="114513">
                        <c:v>-60.632669999999997</c:v>
                      </c:pt>
                      <c:pt idx="114514">
                        <c:v>-60.65052</c:v>
                      </c:pt>
                      <c:pt idx="114515">
                        <c:v>-60.668439999999997</c:v>
                      </c:pt>
                      <c:pt idx="114516">
                        <c:v>-60.6858</c:v>
                      </c:pt>
                      <c:pt idx="114517">
                        <c:v>-60.703710000000001</c:v>
                      </c:pt>
                      <c:pt idx="114518">
                        <c:v>-60.721309999999995</c:v>
                      </c:pt>
                      <c:pt idx="114519">
                        <c:v>-60.739179999999998</c:v>
                      </c:pt>
                      <c:pt idx="114520">
                        <c:v>-60.757060000000003</c:v>
                      </c:pt>
                      <c:pt idx="114521">
                        <c:v>-60.775030000000001</c:v>
                      </c:pt>
                      <c:pt idx="114522">
                        <c:v>-60.792879999999997</c:v>
                      </c:pt>
                      <c:pt idx="114523">
                        <c:v>-60.80941</c:v>
                      </c:pt>
                      <c:pt idx="114524">
                        <c:v>-60.826689999999999</c:v>
                      </c:pt>
                      <c:pt idx="114525">
                        <c:v>-60.844329999999999</c:v>
                      </c:pt>
                      <c:pt idx="114526">
                        <c:v>-60.862130000000001</c:v>
                      </c:pt>
                      <c:pt idx="114527">
                        <c:v>-60.879950000000001</c:v>
                      </c:pt>
                      <c:pt idx="114528">
                        <c:v>-60.897730000000003</c:v>
                      </c:pt>
                      <c:pt idx="114529">
                        <c:v>-60.91572</c:v>
                      </c:pt>
                      <c:pt idx="114530">
                        <c:v>-60.933759999999999</c:v>
                      </c:pt>
                      <c:pt idx="114531">
                        <c:v>-60.951540000000001</c:v>
                      </c:pt>
                      <c:pt idx="114532">
                        <c:v>-60.969429999999996</c:v>
                      </c:pt>
                      <c:pt idx="114533">
                        <c:v>-60.987280000000005</c:v>
                      </c:pt>
                      <c:pt idx="114534">
                        <c:v>-61.005229999999997</c:v>
                      </c:pt>
                      <c:pt idx="114535">
                        <c:v>-61.023040000000002</c:v>
                      </c:pt>
                      <c:pt idx="114536">
                        <c:v>-61.040890000000005</c:v>
                      </c:pt>
                      <c:pt idx="114537">
                        <c:v>-61.05874</c:v>
                      </c:pt>
                      <c:pt idx="114538">
                        <c:v>-61.076689999999999</c:v>
                      </c:pt>
                      <c:pt idx="114539">
                        <c:v>-61.094549999999998</c:v>
                      </c:pt>
                      <c:pt idx="114540">
                        <c:v>-61.112359999999995</c:v>
                      </c:pt>
                      <c:pt idx="114541">
                        <c:v>-61.130020000000002</c:v>
                      </c:pt>
                      <c:pt idx="114542">
                        <c:v>-61.147819999999996</c:v>
                      </c:pt>
                      <c:pt idx="114543">
                        <c:v>-61.164810000000003</c:v>
                      </c:pt>
                      <c:pt idx="114544">
                        <c:v>-61.182569999999998</c:v>
                      </c:pt>
                      <c:pt idx="114545">
                        <c:v>-61.19838</c:v>
                      </c:pt>
                      <c:pt idx="114546">
                        <c:v>-61.217889999999997</c:v>
                      </c:pt>
                      <c:pt idx="114547">
                        <c:v>-61.236080000000001</c:v>
                      </c:pt>
                      <c:pt idx="114548">
                        <c:v>-61.254099999999994</c:v>
                      </c:pt>
                      <c:pt idx="114549">
                        <c:v>-61.272030000000001</c:v>
                      </c:pt>
                      <c:pt idx="114550">
                        <c:v>-61.289689999999993</c:v>
                      </c:pt>
                      <c:pt idx="114551">
                        <c:v>-61.307259999999999</c:v>
                      </c:pt>
                      <c:pt idx="114552">
                        <c:v>-61.325130000000001</c:v>
                      </c:pt>
                      <c:pt idx="114553">
                        <c:v>-61.341830000000002</c:v>
                      </c:pt>
                      <c:pt idx="114554">
                        <c:v>-61.358789999999999</c:v>
                      </c:pt>
                      <c:pt idx="114555">
                        <c:v>-61.376270000000005</c:v>
                      </c:pt>
                      <c:pt idx="114556">
                        <c:v>-61.393890000000006</c:v>
                      </c:pt>
                      <c:pt idx="114557">
                        <c:v>-61.41075</c:v>
                      </c:pt>
                      <c:pt idx="114558">
                        <c:v>-61.42859</c:v>
                      </c:pt>
                      <c:pt idx="114559">
                        <c:v>-61.446259999999995</c:v>
                      </c:pt>
                      <c:pt idx="114560">
                        <c:v>-61.463619999999999</c:v>
                      </c:pt>
                      <c:pt idx="114561">
                        <c:v>-61.481479999999998</c:v>
                      </c:pt>
                      <c:pt idx="114562">
                        <c:v>-61.499030000000005</c:v>
                      </c:pt>
                      <c:pt idx="114563">
                        <c:v>-61.516710000000003</c:v>
                      </c:pt>
                      <c:pt idx="114564">
                        <c:v>-61.534310000000005</c:v>
                      </c:pt>
                      <c:pt idx="114565">
                        <c:v>-61.552199999999999</c:v>
                      </c:pt>
                      <c:pt idx="114566">
                        <c:v>-61.569810000000004</c:v>
                      </c:pt>
                      <c:pt idx="114567">
                        <c:v>-61.587299999999999</c:v>
                      </c:pt>
                      <c:pt idx="114568">
                        <c:v>-61.604960000000005</c:v>
                      </c:pt>
                      <c:pt idx="114569">
                        <c:v>-61.62274</c:v>
                      </c:pt>
                      <c:pt idx="114570">
                        <c:v>-61.640389999999996</c:v>
                      </c:pt>
                      <c:pt idx="114571">
                        <c:v>-61.658070000000002</c:v>
                      </c:pt>
                      <c:pt idx="114572">
                        <c:v>-61.675789999999999</c:v>
                      </c:pt>
                      <c:pt idx="114573">
                        <c:v>-61.694019999999995</c:v>
                      </c:pt>
                      <c:pt idx="114574">
                        <c:v>-61.711349999999996</c:v>
                      </c:pt>
                      <c:pt idx="114575">
                        <c:v>-61.729149999999997</c:v>
                      </c:pt>
                      <c:pt idx="114576">
                        <c:v>-61.746720000000003</c:v>
                      </c:pt>
                      <c:pt idx="114577">
                        <c:v>-61.76437</c:v>
                      </c:pt>
                      <c:pt idx="114578">
                        <c:v>-61.782089999999997</c:v>
                      </c:pt>
                      <c:pt idx="114579">
                        <c:v>-61.799889999999998</c:v>
                      </c:pt>
                      <c:pt idx="114580">
                        <c:v>-61.817260000000005</c:v>
                      </c:pt>
                      <c:pt idx="114581">
                        <c:v>-61.834110000000003</c:v>
                      </c:pt>
                      <c:pt idx="114582">
                        <c:v>-61.851770000000002</c:v>
                      </c:pt>
                      <c:pt idx="114583">
                        <c:v>-61.869569999999996</c:v>
                      </c:pt>
                      <c:pt idx="114584">
                        <c:v>-61.887219999999999</c:v>
                      </c:pt>
                      <c:pt idx="114585">
                        <c:v>-61.904880000000006</c:v>
                      </c:pt>
                      <c:pt idx="114586">
                        <c:v>-61.922180000000004</c:v>
                      </c:pt>
                      <c:pt idx="114587">
                        <c:v>-61.940039999999996</c:v>
                      </c:pt>
                      <c:pt idx="114588">
                        <c:v>-61.957209999999996</c:v>
                      </c:pt>
                      <c:pt idx="114589">
                        <c:v>-61.974879999999999</c:v>
                      </c:pt>
                      <c:pt idx="114590">
                        <c:v>-61.992459999999994</c:v>
                      </c:pt>
                      <c:pt idx="114591">
                        <c:v>-62.010259999999995</c:v>
                      </c:pt>
                      <c:pt idx="114592">
                        <c:v>-62.027609999999996</c:v>
                      </c:pt>
                      <c:pt idx="114593">
                        <c:v>-62.045370000000005</c:v>
                      </c:pt>
                      <c:pt idx="114594">
                        <c:v>-62.062869999999997</c:v>
                      </c:pt>
                      <c:pt idx="114595">
                        <c:v>-62.080640000000002</c:v>
                      </c:pt>
                      <c:pt idx="114596">
                        <c:v>-62.098120000000002</c:v>
                      </c:pt>
                      <c:pt idx="114597">
                        <c:v>-62.114630000000005</c:v>
                      </c:pt>
                      <c:pt idx="114598">
                        <c:v>-62.132009999999994</c:v>
                      </c:pt>
                      <c:pt idx="114599">
                        <c:v>-62.149140000000003</c:v>
                      </c:pt>
                      <c:pt idx="114600">
                        <c:v>-62.166719999999998</c:v>
                      </c:pt>
                      <c:pt idx="114601">
                        <c:v>-62.184350000000002</c:v>
                      </c:pt>
                      <c:pt idx="114602">
                        <c:v>-62.20046</c:v>
                      </c:pt>
                      <c:pt idx="114603">
                        <c:v>-62.218140000000005</c:v>
                      </c:pt>
                      <c:pt idx="114604">
                        <c:v>-62.23545</c:v>
                      </c:pt>
                      <c:pt idx="114605">
                        <c:v>-62.252679999999998</c:v>
                      </c:pt>
                      <c:pt idx="114606">
                        <c:v>-62.270219999999995</c:v>
                      </c:pt>
                      <c:pt idx="114607">
                        <c:v>-62.287779999999998</c:v>
                      </c:pt>
                      <c:pt idx="114608">
                        <c:v>-62.305300000000003</c:v>
                      </c:pt>
                      <c:pt idx="114609">
                        <c:v>-62.322839999999999</c:v>
                      </c:pt>
                      <c:pt idx="114610">
                        <c:v>-62.340140000000005</c:v>
                      </c:pt>
                      <c:pt idx="114611">
                        <c:v>-62.357769999999995</c:v>
                      </c:pt>
                      <c:pt idx="114612">
                        <c:v>-62.375230000000002</c:v>
                      </c:pt>
                      <c:pt idx="114613">
                        <c:v>-62.30095</c:v>
                      </c:pt>
                      <c:pt idx="114614">
                        <c:v>-62.220529999999997</c:v>
                      </c:pt>
                      <c:pt idx="114615">
                        <c:v>-62.171349999999997</c:v>
                      </c:pt>
                      <c:pt idx="114616">
                        <c:v>-62.140720000000002</c:v>
                      </c:pt>
                      <c:pt idx="114617">
                        <c:v>-62.1188</c:v>
                      </c:pt>
                      <c:pt idx="114618">
                        <c:v>-62.105329999999995</c:v>
                      </c:pt>
                      <c:pt idx="114619">
                        <c:v>-62.093720000000005</c:v>
                      </c:pt>
                      <c:pt idx="114620">
                        <c:v>-62.0854</c:v>
                      </c:pt>
                      <c:pt idx="114621">
                        <c:v>-62.082660000000004</c:v>
                      </c:pt>
                      <c:pt idx="114622">
                        <c:v>-62.082499999999996</c:v>
                      </c:pt>
                      <c:pt idx="114623">
                        <c:v>-62.084490000000002</c:v>
                      </c:pt>
                      <c:pt idx="114624">
                        <c:v>-62.088409999999996</c:v>
                      </c:pt>
                      <c:pt idx="114625">
                        <c:v>-62.094760000000008</c:v>
                      </c:pt>
                      <c:pt idx="114626">
                        <c:v>-62.10286</c:v>
                      </c:pt>
                      <c:pt idx="114627">
                        <c:v>-62.112109999999994</c:v>
                      </c:pt>
                      <c:pt idx="114628">
                        <c:v>-62.12236</c:v>
                      </c:pt>
                      <c:pt idx="114629">
                        <c:v>-62.133359999999996</c:v>
                      </c:pt>
                      <c:pt idx="114630">
                        <c:v>-62.145319999999998</c:v>
                      </c:pt>
                      <c:pt idx="114631">
                        <c:v>-62.157589999999999</c:v>
                      </c:pt>
                      <c:pt idx="114632">
                        <c:v>-62.170610000000003</c:v>
                      </c:pt>
                      <c:pt idx="114633">
                        <c:v>-62.183880000000002</c:v>
                      </c:pt>
                      <c:pt idx="114634">
                        <c:v>-62.197630000000004</c:v>
                      </c:pt>
                      <c:pt idx="114635">
                        <c:v>-62.211530000000003</c:v>
                      </c:pt>
                      <c:pt idx="114636">
                        <c:v>-62.221140000000005</c:v>
                      </c:pt>
                      <c:pt idx="114637">
                        <c:v>-62.232779999999998</c:v>
                      </c:pt>
                      <c:pt idx="114638">
                        <c:v>-62.24729</c:v>
                      </c:pt>
                      <c:pt idx="114639">
                        <c:v>-62.262</c:v>
                      </c:pt>
                      <c:pt idx="114640">
                        <c:v>-62.276960000000003</c:v>
                      </c:pt>
                      <c:pt idx="114641">
                        <c:v>-62.291850000000004</c:v>
                      </c:pt>
                      <c:pt idx="114642">
                        <c:v>-62.307389999999998</c:v>
                      </c:pt>
                      <c:pt idx="114643">
                        <c:v>-62.322879999999998</c:v>
                      </c:pt>
                      <c:pt idx="114644">
                        <c:v>-62.33878</c:v>
                      </c:pt>
                      <c:pt idx="114645">
                        <c:v>-62.354839999999996</c:v>
                      </c:pt>
                      <c:pt idx="114646">
                        <c:v>-62.370799999999996</c:v>
                      </c:pt>
                      <c:pt idx="114647">
                        <c:v>-62.387009999999997</c:v>
                      </c:pt>
                      <c:pt idx="114648">
                        <c:v>-62.403500000000001</c:v>
                      </c:pt>
                      <c:pt idx="114649">
                        <c:v>-62.419629999999998</c:v>
                      </c:pt>
                      <c:pt idx="114650">
                        <c:v>-62.435900000000004</c:v>
                      </c:pt>
                      <c:pt idx="114651">
                        <c:v>-62.452579999999998</c:v>
                      </c:pt>
                      <c:pt idx="114652">
                        <c:v>-62.469520000000003</c:v>
                      </c:pt>
                      <c:pt idx="114653">
                        <c:v>-62.484539999999996</c:v>
                      </c:pt>
                      <c:pt idx="114654">
                        <c:v>-62.500590000000003</c:v>
                      </c:pt>
                      <c:pt idx="114655">
                        <c:v>-62.500050000000002</c:v>
                      </c:pt>
                      <c:pt idx="114656">
                        <c:v>-62.508330000000001</c:v>
                      </c:pt>
                      <c:pt idx="114657">
                        <c:v>-62.521120000000003</c:v>
                      </c:pt>
                      <c:pt idx="114658">
                        <c:v>-62.535200000000003</c:v>
                      </c:pt>
                      <c:pt idx="114659">
                        <c:v>-62.549840000000003</c:v>
                      </c:pt>
                      <c:pt idx="114660">
                        <c:v>-62.564149999999998</c:v>
                      </c:pt>
                      <c:pt idx="114661">
                        <c:v>-62.579799999999999</c:v>
                      </c:pt>
                      <c:pt idx="114662">
                        <c:v>-62.595359999999999</c:v>
                      </c:pt>
                      <c:pt idx="114663">
                        <c:v>-62.61101</c:v>
                      </c:pt>
                      <c:pt idx="114664">
                        <c:v>-62.626239999999996</c:v>
                      </c:pt>
                      <c:pt idx="114665">
                        <c:v>-62.641859999999994</c:v>
                      </c:pt>
                      <c:pt idx="114666">
                        <c:v>-62.657800000000002</c:v>
                      </c:pt>
                      <c:pt idx="114667">
                        <c:v>-62.673519999999996</c:v>
                      </c:pt>
                      <c:pt idx="114668">
                        <c:v>-62.691559999999996</c:v>
                      </c:pt>
                      <c:pt idx="114669">
                        <c:v>-62.707879999999996</c:v>
                      </c:pt>
                      <c:pt idx="114670">
                        <c:v>-62.722800000000007</c:v>
                      </c:pt>
                      <c:pt idx="114671">
                        <c:v>-62.741610000000001</c:v>
                      </c:pt>
                      <c:pt idx="114672">
                        <c:v>-62.757110000000004</c:v>
                      </c:pt>
                      <c:pt idx="114673">
                        <c:v>-62.772670000000005</c:v>
                      </c:pt>
                      <c:pt idx="114674">
                        <c:v>-62.786210000000004</c:v>
                      </c:pt>
                      <c:pt idx="114675">
                        <c:v>-62.792740000000002</c:v>
                      </c:pt>
                      <c:pt idx="114676">
                        <c:v>-62.801490000000001</c:v>
                      </c:pt>
                      <c:pt idx="114677">
                        <c:v>-62.815909999999995</c:v>
                      </c:pt>
                      <c:pt idx="114678">
                        <c:v>-62.829970000000003</c:v>
                      </c:pt>
                      <c:pt idx="114679">
                        <c:v>-62.845399999999998</c:v>
                      </c:pt>
                      <c:pt idx="114680">
                        <c:v>-62.8611</c:v>
                      </c:pt>
                      <c:pt idx="114681">
                        <c:v>-62.877450000000003</c:v>
                      </c:pt>
                      <c:pt idx="114682">
                        <c:v>-62.893610000000002</c:v>
                      </c:pt>
                      <c:pt idx="114683">
                        <c:v>-62.910060000000001</c:v>
                      </c:pt>
                      <c:pt idx="114684">
                        <c:v>-62.926169999999999</c:v>
                      </c:pt>
                      <c:pt idx="114685">
                        <c:v>-62.94258</c:v>
                      </c:pt>
                      <c:pt idx="114686">
                        <c:v>-62.955379999999998</c:v>
                      </c:pt>
                      <c:pt idx="114687">
                        <c:v>-62.971450000000004</c:v>
                      </c:pt>
                      <c:pt idx="114688">
                        <c:v>-62.983879999999999</c:v>
                      </c:pt>
                      <c:pt idx="114689">
                        <c:v>-62.99729</c:v>
                      </c:pt>
                      <c:pt idx="114690">
                        <c:v>-63.012900000000002</c:v>
                      </c:pt>
                      <c:pt idx="114691">
                        <c:v>-63.028860000000002</c:v>
                      </c:pt>
                      <c:pt idx="114692">
                        <c:v>-63.045380000000002</c:v>
                      </c:pt>
                      <c:pt idx="114693">
                        <c:v>-63.061970000000002</c:v>
                      </c:pt>
                      <c:pt idx="114694">
                        <c:v>-63.078440000000001</c:v>
                      </c:pt>
                      <c:pt idx="114695">
                        <c:v>-63.095230000000001</c:v>
                      </c:pt>
                      <c:pt idx="114696">
                        <c:v>-63.110770000000002</c:v>
                      </c:pt>
                      <c:pt idx="114697">
                        <c:v>-63.125879999999995</c:v>
                      </c:pt>
                      <c:pt idx="114698">
                        <c:v>-63.142150000000001</c:v>
                      </c:pt>
                      <c:pt idx="114699">
                        <c:v>-63.158609999999996</c:v>
                      </c:pt>
                      <c:pt idx="114700">
                        <c:v>-63.175220000000003</c:v>
                      </c:pt>
                      <c:pt idx="114701">
                        <c:v>-63.191209999999998</c:v>
                      </c:pt>
                      <c:pt idx="114702">
                        <c:v>-63.207620000000006</c:v>
                      </c:pt>
                      <c:pt idx="114703">
                        <c:v>-63.221610000000005</c:v>
                      </c:pt>
                      <c:pt idx="114704">
                        <c:v>-63.233600000000003</c:v>
                      </c:pt>
                      <c:pt idx="114705">
                        <c:v>-63.24691</c:v>
                      </c:pt>
                      <c:pt idx="114706">
                        <c:v>-63.262799999999999</c:v>
                      </c:pt>
                      <c:pt idx="114707">
                        <c:v>-63.278809999999993</c:v>
                      </c:pt>
                      <c:pt idx="114708">
                        <c:v>-63.294280000000001</c:v>
                      </c:pt>
                      <c:pt idx="114709">
                        <c:v>-63.311419999999998</c:v>
                      </c:pt>
                      <c:pt idx="114710">
                        <c:v>-63.328369999999993</c:v>
                      </c:pt>
                      <c:pt idx="114711">
                        <c:v>-63.345140000000001</c:v>
                      </c:pt>
                      <c:pt idx="114712">
                        <c:v>-63.362170000000006</c:v>
                      </c:pt>
                      <c:pt idx="114713">
                        <c:v>-63.379279999999994</c:v>
                      </c:pt>
                      <c:pt idx="114714">
                        <c:v>-63.396610000000003</c:v>
                      </c:pt>
                      <c:pt idx="114715">
                        <c:v>-63.413570000000007</c:v>
                      </c:pt>
                      <c:pt idx="114716">
                        <c:v>-63.430859999999996</c:v>
                      </c:pt>
                      <c:pt idx="114717">
                        <c:v>-63.447779999999995</c:v>
                      </c:pt>
                      <c:pt idx="114718">
                        <c:v>-63.464729999999996</c:v>
                      </c:pt>
                      <c:pt idx="114719">
                        <c:v>-63.479759999999999</c:v>
                      </c:pt>
                      <c:pt idx="114720">
                        <c:v>-63.492220000000003</c:v>
                      </c:pt>
                      <c:pt idx="114721">
                        <c:v>-63.50611</c:v>
                      </c:pt>
                      <c:pt idx="114722">
                        <c:v>-63.522189999999995</c:v>
                      </c:pt>
                      <c:pt idx="114723">
                        <c:v>-63.538819999999994</c:v>
                      </c:pt>
                      <c:pt idx="114724">
                        <c:v>-63.555529999999997</c:v>
                      </c:pt>
                      <c:pt idx="114725">
                        <c:v>-63.572860000000006</c:v>
                      </c:pt>
                      <c:pt idx="114726">
                        <c:v>-63.591030000000003</c:v>
                      </c:pt>
                      <c:pt idx="114727">
                        <c:v>-63.60763</c:v>
                      </c:pt>
                      <c:pt idx="114728">
                        <c:v>-63.622620000000005</c:v>
                      </c:pt>
                      <c:pt idx="114729">
                        <c:v>-63.638419999999996</c:v>
                      </c:pt>
                      <c:pt idx="114730">
                        <c:v>-63.654900000000005</c:v>
                      </c:pt>
                      <c:pt idx="114731">
                        <c:v>-63.672219999999996</c:v>
                      </c:pt>
                      <c:pt idx="114732">
                        <c:v>-63.689549999999997</c:v>
                      </c:pt>
                      <c:pt idx="114733">
                        <c:v>-63.70702</c:v>
                      </c:pt>
                      <c:pt idx="114734">
                        <c:v>-63.724369999999993</c:v>
                      </c:pt>
                      <c:pt idx="114735">
                        <c:v>-63.741380000000007</c:v>
                      </c:pt>
                      <c:pt idx="114736">
                        <c:v>-63.756750000000004</c:v>
                      </c:pt>
                      <c:pt idx="114737">
                        <c:v>-63.769059999999996</c:v>
                      </c:pt>
                      <c:pt idx="114738">
                        <c:v>-63.784199999999998</c:v>
                      </c:pt>
                      <c:pt idx="114739">
                        <c:v>-63.800790000000006</c:v>
                      </c:pt>
                      <c:pt idx="114740">
                        <c:v>-63.817779999999999</c:v>
                      </c:pt>
                      <c:pt idx="114741">
                        <c:v>-63.835079999999998</c:v>
                      </c:pt>
                      <c:pt idx="114742">
                        <c:v>-63.852320000000006</c:v>
                      </c:pt>
                      <c:pt idx="114743">
                        <c:v>-63.869809999999994</c:v>
                      </c:pt>
                      <c:pt idx="114744">
                        <c:v>-63.8872</c:v>
                      </c:pt>
                      <c:pt idx="114745">
                        <c:v>-63.904730000000001</c:v>
                      </c:pt>
                      <c:pt idx="114746">
                        <c:v>-63.922160000000005</c:v>
                      </c:pt>
                      <c:pt idx="114747">
                        <c:v>-63.939589999999995</c:v>
                      </c:pt>
                      <c:pt idx="114748">
                        <c:v>-63.956620000000001</c:v>
                      </c:pt>
                      <c:pt idx="114749">
                        <c:v>-63.973709999999997</c:v>
                      </c:pt>
                      <c:pt idx="114750">
                        <c:v>-63.991210000000002</c:v>
                      </c:pt>
                      <c:pt idx="114751">
                        <c:v>-64.008870000000002</c:v>
                      </c:pt>
                      <c:pt idx="114752">
                        <c:v>-64.023229999999998</c:v>
                      </c:pt>
                      <c:pt idx="114753">
                        <c:v>-64.042720000000003</c:v>
                      </c:pt>
                      <c:pt idx="114754">
                        <c:v>-64.061369999999997</c:v>
                      </c:pt>
                      <c:pt idx="114755">
                        <c:v>-64.079300000000003</c:v>
                      </c:pt>
                      <c:pt idx="114756">
                        <c:v>-64.096800000000002</c:v>
                      </c:pt>
                      <c:pt idx="114757">
                        <c:v>-64.11527000000001</c:v>
                      </c:pt>
                      <c:pt idx="114758">
                        <c:v>-64.133160000000004</c:v>
                      </c:pt>
                      <c:pt idx="114759">
                        <c:v>-64.150440000000003</c:v>
                      </c:pt>
                      <c:pt idx="114760">
                        <c:v>-64.168580000000006</c:v>
                      </c:pt>
                      <c:pt idx="114761">
                        <c:v>-64.186170000000004</c:v>
                      </c:pt>
                      <c:pt idx="114762">
                        <c:v>-64.203330000000008</c:v>
                      </c:pt>
                      <c:pt idx="114763">
                        <c:v>-64.221429999999998</c:v>
                      </c:pt>
                      <c:pt idx="114764">
                        <c:v>-64.238920000000007</c:v>
                      </c:pt>
                      <c:pt idx="114765">
                        <c:v>-64.255620000000008</c:v>
                      </c:pt>
                      <c:pt idx="114766">
                        <c:v>-64.273600000000002</c:v>
                      </c:pt>
                      <c:pt idx="114767">
                        <c:v>-64.291080000000008</c:v>
                      </c:pt>
                      <c:pt idx="114768">
                        <c:v>-64.308949999999996</c:v>
                      </c:pt>
                      <c:pt idx="114769">
                        <c:v>-64.326619999999991</c:v>
                      </c:pt>
                      <c:pt idx="114770">
                        <c:v>-64.344229999999996</c:v>
                      </c:pt>
                      <c:pt idx="114771">
                        <c:v>-64.36157</c:v>
                      </c:pt>
                      <c:pt idx="114772">
                        <c:v>-64.378979999999999</c:v>
                      </c:pt>
                      <c:pt idx="114773">
                        <c:v>-64.396649999999994</c:v>
                      </c:pt>
                      <c:pt idx="114774">
                        <c:v>-64.414290000000008</c:v>
                      </c:pt>
                      <c:pt idx="114775">
                        <c:v>-64.431619999999995</c:v>
                      </c:pt>
                      <c:pt idx="114776">
                        <c:v>-64.449389999999994</c:v>
                      </c:pt>
                      <c:pt idx="114777">
                        <c:v>-64.466989999999996</c:v>
                      </c:pt>
                      <c:pt idx="114778">
                        <c:v>-64.48442</c:v>
                      </c:pt>
                      <c:pt idx="114779">
                        <c:v>-64.502040000000008</c:v>
                      </c:pt>
                      <c:pt idx="114780">
                        <c:v>-64.519900000000007</c:v>
                      </c:pt>
                      <c:pt idx="114781">
                        <c:v>-64.537199999999999</c:v>
                      </c:pt>
                      <c:pt idx="114782">
                        <c:v>-64.553789999999992</c:v>
                      </c:pt>
                      <c:pt idx="114783">
                        <c:v>-64.571460000000002</c:v>
                      </c:pt>
                      <c:pt idx="114784">
                        <c:v>-64.588799999999992</c:v>
                      </c:pt>
                      <c:pt idx="114785">
                        <c:v>-64.606089999999995</c:v>
                      </c:pt>
                      <c:pt idx="114786">
                        <c:v>-64.623480000000001</c:v>
                      </c:pt>
                      <c:pt idx="114787">
                        <c:v>-64.640550000000005</c:v>
                      </c:pt>
                      <c:pt idx="114788">
                        <c:v>-64.657579999999996</c:v>
                      </c:pt>
                      <c:pt idx="114789">
                        <c:v>-64.67546999999999</c:v>
                      </c:pt>
                      <c:pt idx="114790">
                        <c:v>-64.693160000000006</c:v>
                      </c:pt>
                      <c:pt idx="114791">
                        <c:v>-64.710710000000006</c:v>
                      </c:pt>
                      <c:pt idx="114792">
                        <c:v>-64.72833</c:v>
                      </c:pt>
                      <c:pt idx="114793">
                        <c:v>-64.745730000000009</c:v>
                      </c:pt>
                      <c:pt idx="114794">
                        <c:v>-64.763310000000004</c:v>
                      </c:pt>
                      <c:pt idx="114795">
                        <c:v>-64.7804</c:v>
                      </c:pt>
                      <c:pt idx="114796">
                        <c:v>-64.797899999999998</c:v>
                      </c:pt>
                      <c:pt idx="114797">
                        <c:v>-64.815509999999989</c:v>
                      </c:pt>
                      <c:pt idx="114798">
                        <c:v>-64.832599999999999</c:v>
                      </c:pt>
                      <c:pt idx="114799">
                        <c:v>-64.850440000000006</c:v>
                      </c:pt>
                      <c:pt idx="114800">
                        <c:v>-64.867999999999995</c:v>
                      </c:pt>
                      <c:pt idx="114801">
                        <c:v>-64.885120000000001</c:v>
                      </c:pt>
                      <c:pt idx="114802">
                        <c:v>-64.902389999999997</c:v>
                      </c:pt>
                      <c:pt idx="114803">
                        <c:v>-64.91968</c:v>
                      </c:pt>
                      <c:pt idx="114804">
                        <c:v>-64.937049999999999</c:v>
                      </c:pt>
                      <c:pt idx="114805">
                        <c:v>-64.954340000000002</c:v>
                      </c:pt>
                      <c:pt idx="114806">
                        <c:v>-64.971900000000005</c:v>
                      </c:pt>
                      <c:pt idx="114807">
                        <c:v>-64.989400000000003</c:v>
                      </c:pt>
                      <c:pt idx="114808">
                        <c:v>-65.006370000000004</c:v>
                      </c:pt>
                      <c:pt idx="114809">
                        <c:v>-65.023619999999994</c:v>
                      </c:pt>
                      <c:pt idx="114810">
                        <c:v>-65.041169999999994</c:v>
                      </c:pt>
                      <c:pt idx="114811">
                        <c:v>-65.058540000000008</c:v>
                      </c:pt>
                      <c:pt idx="114812">
                        <c:v>-65.075919999999996</c:v>
                      </c:pt>
                      <c:pt idx="114813">
                        <c:v>-65.092889999999997</c:v>
                      </c:pt>
                      <c:pt idx="114814">
                        <c:v>-65.110460000000003</c:v>
                      </c:pt>
                      <c:pt idx="114815">
                        <c:v>-65.12787999999999</c:v>
                      </c:pt>
                      <c:pt idx="114816">
                        <c:v>-65.138980000000004</c:v>
                      </c:pt>
                      <c:pt idx="114817">
                        <c:v>-65.139189999999999</c:v>
                      </c:pt>
                      <c:pt idx="114818">
                        <c:v>-65.148150000000001</c:v>
                      </c:pt>
                      <c:pt idx="114819">
                        <c:v>-65.161410000000004</c:v>
                      </c:pt>
                      <c:pt idx="114820">
                        <c:v>-65.176199999999994</c:v>
                      </c:pt>
                      <c:pt idx="114821">
                        <c:v>-65.191490000000002</c:v>
                      </c:pt>
                      <c:pt idx="114822">
                        <c:v>-65.205510000000004</c:v>
                      </c:pt>
                      <c:pt idx="114823">
                        <c:v>-65.221810000000005</c:v>
                      </c:pt>
                      <c:pt idx="114824">
                        <c:v>-65.238280000000003</c:v>
                      </c:pt>
                      <c:pt idx="114825">
                        <c:v>-65.254899999999992</c:v>
                      </c:pt>
                      <c:pt idx="114826">
                        <c:v>-65.271340000000009</c:v>
                      </c:pt>
                      <c:pt idx="114827">
                        <c:v>-65.287379999999999</c:v>
                      </c:pt>
                      <c:pt idx="114828">
                        <c:v>-65.303560000000004</c:v>
                      </c:pt>
                      <c:pt idx="114829">
                        <c:v>-65.320530000000005</c:v>
                      </c:pt>
                      <c:pt idx="114830">
                        <c:v>-65.33744999999999</c:v>
                      </c:pt>
                      <c:pt idx="114831">
                        <c:v>-65.35408000000001</c:v>
                      </c:pt>
                      <c:pt idx="114832">
                        <c:v>-65.369500000000002</c:v>
                      </c:pt>
                      <c:pt idx="114833">
                        <c:v>-65.386220000000009</c:v>
                      </c:pt>
                      <c:pt idx="114834">
                        <c:v>-65.395890000000009</c:v>
                      </c:pt>
                      <c:pt idx="114835">
                        <c:v>-65.403859999999995</c:v>
                      </c:pt>
                      <c:pt idx="114836">
                        <c:v>-65.416619999999995</c:v>
                      </c:pt>
                      <c:pt idx="114837">
                        <c:v>-65.432779999999994</c:v>
                      </c:pt>
                      <c:pt idx="114838">
                        <c:v>-65.449680000000001</c:v>
                      </c:pt>
                      <c:pt idx="114839">
                        <c:v>-65.466409999999996</c:v>
                      </c:pt>
                      <c:pt idx="114840">
                        <c:v>-65.48312</c:v>
                      </c:pt>
                      <c:pt idx="114841">
                        <c:v>-65.500119999999995</c:v>
                      </c:pt>
                      <c:pt idx="114842">
                        <c:v>-65.516620000000003</c:v>
                      </c:pt>
                      <c:pt idx="114843">
                        <c:v>-65.533259999999999</c:v>
                      </c:pt>
                      <c:pt idx="114844">
                        <c:v>-65.55</c:v>
                      </c:pt>
                      <c:pt idx="114845">
                        <c:v>-65.567219999999992</c:v>
                      </c:pt>
                      <c:pt idx="114846">
                        <c:v>-65.584639999999993</c:v>
                      </c:pt>
                      <c:pt idx="114847">
                        <c:v>-65.601339999999993</c:v>
                      </c:pt>
                      <c:pt idx="114848">
                        <c:v>-65.619329999999991</c:v>
                      </c:pt>
                      <c:pt idx="114849">
                        <c:v>-65.63685000000001</c:v>
                      </c:pt>
                      <c:pt idx="114850">
                        <c:v>-65.654600000000002</c:v>
                      </c:pt>
                      <c:pt idx="114851">
                        <c:v>-65.672079999999994</c:v>
                      </c:pt>
                      <c:pt idx="114852">
                        <c:v>-65.690150000000003</c:v>
                      </c:pt>
                      <c:pt idx="114853">
                        <c:v>-65.70823</c:v>
                      </c:pt>
                      <c:pt idx="114854">
                        <c:v>-65.725949999999997</c:v>
                      </c:pt>
                      <c:pt idx="114855">
                        <c:v>-65.743960000000001</c:v>
                      </c:pt>
                      <c:pt idx="114856">
                        <c:v>-65.761669999999995</c:v>
                      </c:pt>
                      <c:pt idx="114857">
                        <c:v>-65.780029999999996</c:v>
                      </c:pt>
                      <c:pt idx="114858">
                        <c:v>-65.798259999999999</c:v>
                      </c:pt>
                      <c:pt idx="114859">
                        <c:v>-65.815919999999991</c:v>
                      </c:pt>
                      <c:pt idx="114860">
                        <c:v>-65.834069999999997</c:v>
                      </c:pt>
                      <c:pt idx="114861">
                        <c:v>-65.851650000000006</c:v>
                      </c:pt>
                      <c:pt idx="114862">
                        <c:v>-65.869720000000001</c:v>
                      </c:pt>
                      <c:pt idx="114863">
                        <c:v>-65.887770000000003</c:v>
                      </c:pt>
                      <c:pt idx="114864">
                        <c:v>-65.905749999999998</c:v>
                      </c:pt>
                      <c:pt idx="114865">
                        <c:v>-65.92349999999999</c:v>
                      </c:pt>
                      <c:pt idx="114866">
                        <c:v>-65.941239999999993</c:v>
                      </c:pt>
                      <c:pt idx="114867">
                        <c:v>-65.959270000000004</c:v>
                      </c:pt>
                      <c:pt idx="114868">
                        <c:v>-65.977000000000004</c:v>
                      </c:pt>
                      <c:pt idx="114869">
                        <c:v>-65.995429999999999</c:v>
                      </c:pt>
                      <c:pt idx="114870">
                        <c:v>-66.0137</c:v>
                      </c:pt>
                      <c:pt idx="114871">
                        <c:v>-66.031500000000008</c:v>
                      </c:pt>
                      <c:pt idx="114872">
                        <c:v>-66.049589999999995</c:v>
                      </c:pt>
                      <c:pt idx="114873">
                        <c:v>-66.067549999999997</c:v>
                      </c:pt>
                      <c:pt idx="114874">
                        <c:v>-66.08565999999999</c:v>
                      </c:pt>
                      <c:pt idx="114875">
                        <c:v>-66.103350000000006</c:v>
                      </c:pt>
                      <c:pt idx="114876">
                        <c:v>-66.121690000000001</c:v>
                      </c:pt>
                      <c:pt idx="114877">
                        <c:v>-66.139210000000006</c:v>
                      </c:pt>
                      <c:pt idx="114878">
                        <c:v>-66.157250000000005</c:v>
                      </c:pt>
                      <c:pt idx="114879">
                        <c:v>-66.175249999999991</c:v>
                      </c:pt>
                      <c:pt idx="114880">
                        <c:v>-66.19332</c:v>
                      </c:pt>
                      <c:pt idx="114881">
                        <c:v>-66.211500000000001</c:v>
                      </c:pt>
                      <c:pt idx="114882">
                        <c:v>-66.229209999999995</c:v>
                      </c:pt>
                      <c:pt idx="114883">
                        <c:v>-66.246769999999998</c:v>
                      </c:pt>
                      <c:pt idx="114884">
                        <c:v>-66.264600000000002</c:v>
                      </c:pt>
                      <c:pt idx="114885">
                        <c:v>-66.282550000000001</c:v>
                      </c:pt>
                      <c:pt idx="114886">
                        <c:v>-66.300569999999993</c:v>
                      </c:pt>
                      <c:pt idx="114887">
                        <c:v>-66.317459999999997</c:v>
                      </c:pt>
                      <c:pt idx="114888">
                        <c:v>-66.335509999999999</c:v>
                      </c:pt>
                      <c:pt idx="114889">
                        <c:v>-66.352969999999999</c:v>
                      </c:pt>
                      <c:pt idx="114890">
                        <c:v>-66.370829999999998</c:v>
                      </c:pt>
                      <c:pt idx="114891">
                        <c:v>-66.388580000000005</c:v>
                      </c:pt>
                      <c:pt idx="114892">
                        <c:v>-66.406369999999995</c:v>
                      </c:pt>
                      <c:pt idx="114893">
                        <c:v>-66.424199999999999</c:v>
                      </c:pt>
                      <c:pt idx="114894">
                        <c:v>-66.441630000000004</c:v>
                      </c:pt>
                      <c:pt idx="114895">
                        <c:v>-66.459999999999994</c:v>
                      </c:pt>
                      <c:pt idx="114896">
                        <c:v>-66.478000000000009</c:v>
                      </c:pt>
                      <c:pt idx="114897">
                        <c:v>-66.495840000000001</c:v>
                      </c:pt>
                      <c:pt idx="114898">
                        <c:v>-66.513649999999998</c:v>
                      </c:pt>
                      <c:pt idx="114899">
                        <c:v>-66.531610000000001</c:v>
                      </c:pt>
                      <c:pt idx="114900">
                        <c:v>-66.549810000000008</c:v>
                      </c:pt>
                      <c:pt idx="114901">
                        <c:v>-66.567619999999991</c:v>
                      </c:pt>
                      <c:pt idx="114902">
                        <c:v>-66.585229999999996</c:v>
                      </c:pt>
                      <c:pt idx="114903">
                        <c:v>-66.603409999999997</c:v>
                      </c:pt>
                      <c:pt idx="114904">
                        <c:v>-66.621189999999999</c:v>
                      </c:pt>
                      <c:pt idx="114905">
                        <c:v>-66.63909000000001</c:v>
                      </c:pt>
                      <c:pt idx="114906">
                        <c:v>-66.657019999999989</c:v>
                      </c:pt>
                      <c:pt idx="114907">
                        <c:v>-66.67465</c:v>
                      </c:pt>
                      <c:pt idx="114908">
                        <c:v>-66.692599999999999</c:v>
                      </c:pt>
                      <c:pt idx="114909">
                        <c:v>-66.710229999999996</c:v>
                      </c:pt>
                      <c:pt idx="114910">
                        <c:v>-66.728350000000006</c:v>
                      </c:pt>
                      <c:pt idx="114911">
                        <c:v>-66.745429999999999</c:v>
                      </c:pt>
                      <c:pt idx="114912">
                        <c:v>-66.763269999999991</c:v>
                      </c:pt>
                      <c:pt idx="114913">
                        <c:v>-66.78137000000001</c:v>
                      </c:pt>
                      <c:pt idx="114914">
                        <c:v>-66.799480000000003</c:v>
                      </c:pt>
                      <c:pt idx="114915">
                        <c:v>-66.817419999999998</c:v>
                      </c:pt>
                      <c:pt idx="114916">
                        <c:v>-66.835129999999992</c:v>
                      </c:pt>
                      <c:pt idx="114917">
                        <c:v>-66.853380000000001</c:v>
                      </c:pt>
                      <c:pt idx="114918">
                        <c:v>-66.871759999999995</c:v>
                      </c:pt>
                      <c:pt idx="114919">
                        <c:v>-66.889179999999996</c:v>
                      </c:pt>
                      <c:pt idx="114920">
                        <c:v>-66.907259999999994</c:v>
                      </c:pt>
                      <c:pt idx="114921">
                        <c:v>-66.925340000000006</c:v>
                      </c:pt>
                      <c:pt idx="114922">
                        <c:v>-66.942679999999996</c:v>
                      </c:pt>
                      <c:pt idx="114923">
                        <c:v>-66.961089999999999</c:v>
                      </c:pt>
                      <c:pt idx="114924">
                        <c:v>-66.979649999999992</c:v>
                      </c:pt>
                      <c:pt idx="114925">
                        <c:v>-66.997200000000007</c:v>
                      </c:pt>
                      <c:pt idx="114926">
                        <c:v>-67.015569999999997</c:v>
                      </c:pt>
                      <c:pt idx="114927">
                        <c:v>-67.033189999999991</c:v>
                      </c:pt>
                      <c:pt idx="114928">
                        <c:v>-67.050979999999996</c:v>
                      </c:pt>
                      <c:pt idx="114929">
                        <c:v>-67.069029999999998</c:v>
                      </c:pt>
                      <c:pt idx="114930">
                        <c:v>-67.087149999999994</c:v>
                      </c:pt>
                      <c:pt idx="114931">
                        <c:v>-67.10454</c:v>
                      </c:pt>
                      <c:pt idx="114932">
                        <c:v>-67.122489999999999</c:v>
                      </c:pt>
                      <c:pt idx="114933">
                        <c:v>-67.14000999999999</c:v>
                      </c:pt>
                      <c:pt idx="114934">
                        <c:v>-67.157849999999996</c:v>
                      </c:pt>
                      <c:pt idx="114935">
                        <c:v>-67.175989999999999</c:v>
                      </c:pt>
                      <c:pt idx="114936">
                        <c:v>-67.194140000000004</c:v>
                      </c:pt>
                      <c:pt idx="114937">
                        <c:v>-67.211520000000007</c:v>
                      </c:pt>
                      <c:pt idx="114938">
                        <c:v>-67.229210000000009</c:v>
                      </c:pt>
                      <c:pt idx="114939">
                        <c:v>-67.24682</c:v>
                      </c:pt>
                      <c:pt idx="114940">
                        <c:v>-67.264390000000006</c:v>
                      </c:pt>
                      <c:pt idx="114941">
                        <c:v>-67.282240000000002</c:v>
                      </c:pt>
                      <c:pt idx="114942">
                        <c:v>-67.30001</c:v>
                      </c:pt>
                      <c:pt idx="114943">
                        <c:v>-67.317319999999995</c:v>
                      </c:pt>
                      <c:pt idx="114944">
                        <c:v>-67.334550000000007</c:v>
                      </c:pt>
                      <c:pt idx="114945">
                        <c:v>-67.35266</c:v>
                      </c:pt>
                      <c:pt idx="114946">
                        <c:v>-67.369950000000003</c:v>
                      </c:pt>
                      <c:pt idx="114947">
                        <c:v>-67.387699999999995</c:v>
                      </c:pt>
                      <c:pt idx="114948">
                        <c:v>-67.405419999999992</c:v>
                      </c:pt>
                      <c:pt idx="114949">
                        <c:v>-67.42268</c:v>
                      </c:pt>
                      <c:pt idx="114950">
                        <c:v>-67.440420000000003</c:v>
                      </c:pt>
                      <c:pt idx="114951">
                        <c:v>-67.458150000000003</c:v>
                      </c:pt>
                      <c:pt idx="114952">
                        <c:v>-67.474310000000003</c:v>
                      </c:pt>
                      <c:pt idx="114953">
                        <c:v>-67.49118</c:v>
                      </c:pt>
                      <c:pt idx="114954">
                        <c:v>-67.509370000000004</c:v>
                      </c:pt>
                      <c:pt idx="114955">
                        <c:v>-67.526669999999996</c:v>
                      </c:pt>
                      <c:pt idx="114956">
                        <c:v>-67.544610000000006</c:v>
                      </c:pt>
                      <c:pt idx="114957">
                        <c:v>-67.562579999999997</c:v>
                      </c:pt>
                      <c:pt idx="114958">
                        <c:v>-67.579300000000003</c:v>
                      </c:pt>
                      <c:pt idx="114959">
                        <c:v>-67.597300000000004</c:v>
                      </c:pt>
                      <c:pt idx="114960">
                        <c:v>-67.615340000000003</c:v>
                      </c:pt>
                      <c:pt idx="114961">
                        <c:v>-67.632530000000003</c:v>
                      </c:pt>
                      <c:pt idx="114962">
                        <c:v>-67.650210000000001</c:v>
                      </c:pt>
                      <c:pt idx="114963">
                        <c:v>-67.667500000000004</c:v>
                      </c:pt>
                      <c:pt idx="114964">
                        <c:v>-67.685220000000001</c:v>
                      </c:pt>
                      <c:pt idx="114965">
                        <c:v>-67.703220000000002</c:v>
                      </c:pt>
                      <c:pt idx="114966">
                        <c:v>-67.720209999999994</c:v>
                      </c:pt>
                      <c:pt idx="114967">
                        <c:v>-67.737589999999997</c:v>
                      </c:pt>
                      <c:pt idx="114968">
                        <c:v>-67.755359999999996</c:v>
                      </c:pt>
                      <c:pt idx="114969">
                        <c:v>-67.772779999999997</c:v>
                      </c:pt>
                      <c:pt idx="114970">
                        <c:v>-67.790750000000003</c:v>
                      </c:pt>
                      <c:pt idx="114971">
                        <c:v>-67.807870000000008</c:v>
                      </c:pt>
                      <c:pt idx="114972">
                        <c:v>-67.825369999999992</c:v>
                      </c:pt>
                      <c:pt idx="114973">
                        <c:v>-67.842680000000001</c:v>
                      </c:pt>
                      <c:pt idx="114974">
                        <c:v>-67.860100000000003</c:v>
                      </c:pt>
                      <c:pt idx="114975">
                        <c:v>-67.877080000000007</c:v>
                      </c:pt>
                      <c:pt idx="114976">
                        <c:v>-67.894739999999999</c:v>
                      </c:pt>
                      <c:pt idx="114977">
                        <c:v>-67.883009999999999</c:v>
                      </c:pt>
                      <c:pt idx="114978">
                        <c:v>-67.891970000000001</c:v>
                      </c:pt>
                      <c:pt idx="114979">
                        <c:v>-67.877099999999999</c:v>
                      </c:pt>
                      <c:pt idx="114980">
                        <c:v>-67.854100000000003</c:v>
                      </c:pt>
                      <c:pt idx="114981">
                        <c:v>-67.85624</c:v>
                      </c:pt>
                      <c:pt idx="114982">
                        <c:v>-67.867800000000003</c:v>
                      </c:pt>
                      <c:pt idx="114983">
                        <c:v>-67.881180000000001</c:v>
                      </c:pt>
                      <c:pt idx="114984">
                        <c:v>-67.89455000000001</c:v>
                      </c:pt>
                      <c:pt idx="114985">
                        <c:v>-67.909059999999997</c:v>
                      </c:pt>
                      <c:pt idx="114986">
                        <c:v>-67.923630000000003</c:v>
                      </c:pt>
                      <c:pt idx="114987">
                        <c:v>-67.938590000000005</c:v>
                      </c:pt>
                      <c:pt idx="114988">
                        <c:v>-67.953820000000007</c:v>
                      </c:pt>
                      <c:pt idx="114989">
                        <c:v>-67.969369999999998</c:v>
                      </c:pt>
                      <c:pt idx="114990">
                        <c:v>-67.985190000000003</c:v>
                      </c:pt>
                      <c:pt idx="114991">
                        <c:v>-68.000709999999998</c:v>
                      </c:pt>
                      <c:pt idx="114992">
                        <c:v>-68.01746</c:v>
                      </c:pt>
                      <c:pt idx="114993">
                        <c:v>-68.033990000000003</c:v>
                      </c:pt>
                      <c:pt idx="114994">
                        <c:v>-68.050620000000009</c:v>
                      </c:pt>
                      <c:pt idx="114995">
                        <c:v>-68.067409999999995</c:v>
                      </c:pt>
                      <c:pt idx="114996">
                        <c:v>-68.083709999999996</c:v>
                      </c:pt>
                      <c:pt idx="114997">
                        <c:v>-68.098590000000002</c:v>
                      </c:pt>
                      <c:pt idx="114998">
                        <c:v>-68.102539999999991</c:v>
                      </c:pt>
                      <c:pt idx="114999">
                        <c:v>-68.115020000000001</c:v>
                      </c:pt>
                      <c:pt idx="115000">
                        <c:v>-68.129359999999991</c:v>
                      </c:pt>
                      <c:pt idx="115001">
                        <c:v>-68.145240000000001</c:v>
                      </c:pt>
                      <c:pt idx="115002">
                        <c:v>-68.160809999999998</c:v>
                      </c:pt>
                      <c:pt idx="115003">
                        <c:v>-68.176280000000006</c:v>
                      </c:pt>
                      <c:pt idx="115004">
                        <c:v>-68.192219999999992</c:v>
                      </c:pt>
                      <c:pt idx="115005">
                        <c:v>-68.208560000000006</c:v>
                      </c:pt>
                      <c:pt idx="115006">
                        <c:v>-68.224469999999997</c:v>
                      </c:pt>
                      <c:pt idx="115007">
                        <c:v>-68.233100000000007</c:v>
                      </c:pt>
                      <c:pt idx="115008">
                        <c:v>-68.249510000000001</c:v>
                      </c:pt>
                      <c:pt idx="115009">
                        <c:v>-68.266989999999993</c:v>
                      </c:pt>
                      <c:pt idx="115010">
                        <c:v>-68.284660000000002</c:v>
                      </c:pt>
                      <c:pt idx="115011">
                        <c:v>-68.302350000000004</c:v>
                      </c:pt>
                      <c:pt idx="115012">
                        <c:v>-68.319869999999995</c:v>
                      </c:pt>
                      <c:pt idx="115013">
                        <c:v>-68.334159999999997</c:v>
                      </c:pt>
                      <c:pt idx="115014">
                        <c:v>-68.351959999999991</c:v>
                      </c:pt>
                      <c:pt idx="115015">
                        <c:v>-68.369609999999994</c:v>
                      </c:pt>
                      <c:pt idx="115016">
                        <c:v>-68.387309999999999</c:v>
                      </c:pt>
                      <c:pt idx="115017">
                        <c:v>-68.403989999999993</c:v>
                      </c:pt>
                      <c:pt idx="115018">
                        <c:v>-68.421390000000002</c:v>
                      </c:pt>
                      <c:pt idx="115019">
                        <c:v>-68.438670000000002</c:v>
                      </c:pt>
                      <c:pt idx="115020">
                        <c:v>-68.456040000000002</c:v>
                      </c:pt>
                      <c:pt idx="115021">
                        <c:v>-68.473600000000005</c:v>
                      </c:pt>
                      <c:pt idx="115022">
                        <c:v>-68.491140000000001</c:v>
                      </c:pt>
                      <c:pt idx="115023">
                        <c:v>-68.508189999999999</c:v>
                      </c:pt>
                      <c:pt idx="115024">
                        <c:v>-68.5261</c:v>
                      </c:pt>
                      <c:pt idx="115025">
                        <c:v>-68.543909999999997</c:v>
                      </c:pt>
                      <c:pt idx="115026">
                        <c:v>-68.561500000000009</c:v>
                      </c:pt>
                      <c:pt idx="115027">
                        <c:v>-68.579129999999992</c:v>
                      </c:pt>
                      <c:pt idx="115028">
                        <c:v>-68.596800000000002</c:v>
                      </c:pt>
                      <c:pt idx="115029">
                        <c:v>-68.614450000000005</c:v>
                      </c:pt>
                      <c:pt idx="115030">
                        <c:v>-68.632049999999992</c:v>
                      </c:pt>
                      <c:pt idx="115031">
                        <c:v>-68.649730000000005</c:v>
                      </c:pt>
                      <c:pt idx="115032">
                        <c:v>-68.666759999999996</c:v>
                      </c:pt>
                      <c:pt idx="115033">
                        <c:v>-68.683930000000004</c:v>
                      </c:pt>
                      <c:pt idx="115034">
                        <c:v>-68.701099999999997</c:v>
                      </c:pt>
                      <c:pt idx="115035">
                        <c:v>-68.719089999999994</c:v>
                      </c:pt>
                      <c:pt idx="115036">
                        <c:v>-68.736720000000005</c:v>
                      </c:pt>
                      <c:pt idx="115037">
                        <c:v>-68.754260000000002</c:v>
                      </c:pt>
                      <c:pt idx="115038">
                        <c:v>-68.771940000000001</c:v>
                      </c:pt>
                      <c:pt idx="115039">
                        <c:v>-68.789389999999997</c:v>
                      </c:pt>
                      <c:pt idx="115040">
                        <c:v>-68.807060000000007</c:v>
                      </c:pt>
                      <c:pt idx="115041">
                        <c:v>-68.824519999999993</c:v>
                      </c:pt>
                      <c:pt idx="115042">
                        <c:v>-68.841610000000003</c:v>
                      </c:pt>
                      <c:pt idx="115043">
                        <c:v>-68.859639999999999</c:v>
                      </c:pt>
                      <c:pt idx="115044">
                        <c:v>-68.87736000000001</c:v>
                      </c:pt>
                      <c:pt idx="115045">
                        <c:v>-68.895030000000006</c:v>
                      </c:pt>
                      <c:pt idx="115046">
                        <c:v>-68.912329999999997</c:v>
                      </c:pt>
                      <c:pt idx="115047">
                        <c:v>-68.929689999999994</c:v>
                      </c:pt>
                      <c:pt idx="115048">
                        <c:v>-68.947299999999998</c:v>
                      </c:pt>
                      <c:pt idx="115049">
                        <c:v>-68.964860000000002</c:v>
                      </c:pt>
                      <c:pt idx="115050">
                        <c:v>-68.982380000000006</c:v>
                      </c:pt>
                      <c:pt idx="115051">
                        <c:v>-68.999459999999999</c:v>
                      </c:pt>
                      <c:pt idx="115052">
                        <c:v>-69.017110000000002</c:v>
                      </c:pt>
                      <c:pt idx="115053">
                        <c:v>-69.034660000000002</c:v>
                      </c:pt>
                      <c:pt idx="115054">
                        <c:v>-69.052309999999991</c:v>
                      </c:pt>
                      <c:pt idx="115055">
                        <c:v>-69.069699999999997</c:v>
                      </c:pt>
                      <c:pt idx="115056">
                        <c:v>-69.086979999999997</c:v>
                      </c:pt>
                      <c:pt idx="115057">
                        <c:v>-69.104340000000008</c:v>
                      </c:pt>
                      <c:pt idx="115058">
                        <c:v>-69.121810000000011</c:v>
                      </c:pt>
                      <c:pt idx="115059">
                        <c:v>-69.139269999999996</c:v>
                      </c:pt>
                      <c:pt idx="115060">
                        <c:v>-69.156220000000005</c:v>
                      </c:pt>
                      <c:pt idx="115061">
                        <c:v>-69.173829999999995</c:v>
                      </c:pt>
                      <c:pt idx="115062">
                        <c:v>-69.19144</c:v>
                      </c:pt>
                      <c:pt idx="115063">
                        <c:v>-69.20899</c:v>
                      </c:pt>
                      <c:pt idx="115064">
                        <c:v>-69.225849999999994</c:v>
                      </c:pt>
                      <c:pt idx="115065">
                        <c:v>-69.243129999999994</c:v>
                      </c:pt>
                      <c:pt idx="115066">
                        <c:v>-69.260689999999997</c:v>
                      </c:pt>
                      <c:pt idx="115067">
                        <c:v>-69.278009999999995</c:v>
                      </c:pt>
                      <c:pt idx="115068">
                        <c:v>-69.295540000000003</c:v>
                      </c:pt>
                      <c:pt idx="115069">
                        <c:v>-69.312420000000003</c:v>
                      </c:pt>
                      <c:pt idx="115070">
                        <c:v>-69.330470000000005</c:v>
                      </c:pt>
                      <c:pt idx="115071">
                        <c:v>-69.348129999999998</c:v>
                      </c:pt>
                      <c:pt idx="115072">
                        <c:v>-69.365430000000003</c:v>
                      </c:pt>
                      <c:pt idx="115073">
                        <c:v>-69.382729999999995</c:v>
                      </c:pt>
                      <c:pt idx="115074">
                        <c:v>-69.400069999999999</c:v>
                      </c:pt>
                      <c:pt idx="115075">
                        <c:v>-69.417509999999993</c:v>
                      </c:pt>
                      <c:pt idx="115076">
                        <c:v>-69.434799999999996</c:v>
                      </c:pt>
                      <c:pt idx="115077">
                        <c:v>-69.452160000000006</c:v>
                      </c:pt>
                      <c:pt idx="115078">
                        <c:v>-69.46887000000001</c:v>
                      </c:pt>
                      <c:pt idx="115079">
                        <c:v>-69.485690000000005</c:v>
                      </c:pt>
                      <c:pt idx="115080">
                        <c:v>-69.503619999999998</c:v>
                      </c:pt>
                      <c:pt idx="115081">
                        <c:v>-69.520269999999996</c:v>
                      </c:pt>
                      <c:pt idx="115082">
                        <c:v>-69.537540000000007</c:v>
                      </c:pt>
                      <c:pt idx="115083">
                        <c:v>-69.553730000000002</c:v>
                      </c:pt>
                      <c:pt idx="115084">
                        <c:v>-69.570599999999999</c:v>
                      </c:pt>
                      <c:pt idx="115085">
                        <c:v>-69.587969999999999</c:v>
                      </c:pt>
                      <c:pt idx="115086">
                        <c:v>-69.605289999999997</c:v>
                      </c:pt>
                      <c:pt idx="115087">
                        <c:v>-69.622410000000002</c:v>
                      </c:pt>
                      <c:pt idx="115088">
                        <c:v>-69.639669999999995</c:v>
                      </c:pt>
                      <c:pt idx="115089">
                        <c:v>-69.656559999999999</c:v>
                      </c:pt>
                      <c:pt idx="115090">
                        <c:v>-69.674310000000006</c:v>
                      </c:pt>
                      <c:pt idx="115091">
                        <c:v>-69.691890000000001</c:v>
                      </c:pt>
                      <c:pt idx="115092">
                        <c:v>-69.709339999999997</c:v>
                      </c:pt>
                      <c:pt idx="115093">
                        <c:v>-69.726579999999998</c:v>
                      </c:pt>
                      <c:pt idx="115094">
                        <c:v>-69.744079999999997</c:v>
                      </c:pt>
                      <c:pt idx="115095">
                        <c:v>-69.761340000000004</c:v>
                      </c:pt>
                      <c:pt idx="115096">
                        <c:v>-69.778729999999996</c:v>
                      </c:pt>
                      <c:pt idx="115097">
                        <c:v>-69.796120000000002</c:v>
                      </c:pt>
                      <c:pt idx="115098">
                        <c:v>-69.813389999999998</c:v>
                      </c:pt>
                      <c:pt idx="115099">
                        <c:v>-69.830249999999992</c:v>
                      </c:pt>
                      <c:pt idx="115100">
                        <c:v>-69.848190000000002</c:v>
                      </c:pt>
                      <c:pt idx="115101">
                        <c:v>-69.865650000000002</c:v>
                      </c:pt>
                      <c:pt idx="115102">
                        <c:v>-69.883170000000007</c:v>
                      </c:pt>
                      <c:pt idx="115103">
                        <c:v>-69.900399999999991</c:v>
                      </c:pt>
                      <c:pt idx="115104">
                        <c:v>-69.91771</c:v>
                      </c:pt>
                      <c:pt idx="115105">
                        <c:v>-69.935050000000004</c:v>
                      </c:pt>
                      <c:pt idx="115106">
                        <c:v>-69.952330000000003</c:v>
                      </c:pt>
                      <c:pt idx="115107">
                        <c:v>-69.969549999999998</c:v>
                      </c:pt>
                      <c:pt idx="115108">
                        <c:v>-69.986969999999999</c:v>
                      </c:pt>
                      <c:pt idx="115109">
                        <c:v>-70.00412</c:v>
                      </c:pt>
                      <c:pt idx="115110">
                        <c:v>-70.02145999999999</c:v>
                      </c:pt>
                      <c:pt idx="115111">
                        <c:v>-70.03828</c:v>
                      </c:pt>
                      <c:pt idx="115112">
                        <c:v>-70.056039999999996</c:v>
                      </c:pt>
                      <c:pt idx="115113">
                        <c:v>-70.073270000000008</c:v>
                      </c:pt>
                      <c:pt idx="115114">
                        <c:v>-70.090119999999999</c:v>
                      </c:pt>
                      <c:pt idx="115115">
                        <c:v>-70.106580000000008</c:v>
                      </c:pt>
                      <c:pt idx="115116">
                        <c:v>-70.123850000000004</c:v>
                      </c:pt>
                      <c:pt idx="115117">
                        <c:v>-70.140919999999994</c:v>
                      </c:pt>
                      <c:pt idx="115118">
                        <c:v>-70.158050000000003</c:v>
                      </c:pt>
                      <c:pt idx="115119">
                        <c:v>-70.175319999999999</c:v>
                      </c:pt>
                      <c:pt idx="115120">
                        <c:v>-70.192399999999992</c:v>
                      </c:pt>
                      <c:pt idx="115121">
                        <c:v>-70.209590000000006</c:v>
                      </c:pt>
                      <c:pt idx="115122">
                        <c:v>-70.226379999999992</c:v>
                      </c:pt>
                      <c:pt idx="115123">
                        <c:v>-70.24333</c:v>
                      </c:pt>
                      <c:pt idx="115124">
                        <c:v>-70.259619999999998</c:v>
                      </c:pt>
                      <c:pt idx="115125">
                        <c:v>-70.276120000000006</c:v>
                      </c:pt>
                      <c:pt idx="115126">
                        <c:v>-70.292760000000001</c:v>
                      </c:pt>
                      <c:pt idx="115127">
                        <c:v>-70.309759999999997</c:v>
                      </c:pt>
                      <c:pt idx="115128">
                        <c:v>-70.326809999999995</c:v>
                      </c:pt>
                      <c:pt idx="115129">
                        <c:v>-70.343809999999991</c:v>
                      </c:pt>
                      <c:pt idx="115130">
                        <c:v>-70.361019999999996</c:v>
                      </c:pt>
                      <c:pt idx="115131">
                        <c:v>-70.377619999999993</c:v>
                      </c:pt>
                      <c:pt idx="115132">
                        <c:v>-70.394779999999997</c:v>
                      </c:pt>
                      <c:pt idx="115133">
                        <c:v>-70.411850000000001</c:v>
                      </c:pt>
                      <c:pt idx="115134">
                        <c:v>-70.428610000000006</c:v>
                      </c:pt>
                      <c:pt idx="115135">
                        <c:v>-70.445219999999992</c:v>
                      </c:pt>
                      <c:pt idx="115136">
                        <c:v>-70.462699999999998</c:v>
                      </c:pt>
                      <c:pt idx="115137">
                        <c:v>-70.479950000000002</c:v>
                      </c:pt>
                      <c:pt idx="115138">
                        <c:v>-70.497029999999995</c:v>
                      </c:pt>
                      <c:pt idx="115139">
                        <c:v>-70.514240000000001</c:v>
                      </c:pt>
                      <c:pt idx="115140">
                        <c:v>-70.530820000000006</c:v>
                      </c:pt>
                      <c:pt idx="115141">
                        <c:v>-70.547330000000002</c:v>
                      </c:pt>
                      <c:pt idx="115142">
                        <c:v>-70.564449999999994</c:v>
                      </c:pt>
                      <c:pt idx="115143">
                        <c:v>-70.581459999999993</c:v>
                      </c:pt>
                      <c:pt idx="115144">
                        <c:v>-70.598470000000006</c:v>
                      </c:pt>
                      <c:pt idx="115145">
                        <c:v>-70.615569999999991</c:v>
                      </c:pt>
                      <c:pt idx="115146">
                        <c:v>-70.632599999999996</c:v>
                      </c:pt>
                      <c:pt idx="115147">
                        <c:v>-70.649720000000002</c:v>
                      </c:pt>
                      <c:pt idx="115148">
                        <c:v>-70.666370000000001</c:v>
                      </c:pt>
                      <c:pt idx="115149">
                        <c:v>-70.683909999999997</c:v>
                      </c:pt>
                      <c:pt idx="115150">
                        <c:v>-70.700919999999996</c:v>
                      </c:pt>
                      <c:pt idx="115151">
                        <c:v>-70.718260000000001</c:v>
                      </c:pt>
                      <c:pt idx="115152">
                        <c:v>-70.735210000000009</c:v>
                      </c:pt>
                      <c:pt idx="115153">
                        <c:v>-70.752250000000004</c:v>
                      </c:pt>
                      <c:pt idx="115154">
                        <c:v>-70.76939999999999</c:v>
                      </c:pt>
                      <c:pt idx="115155">
                        <c:v>-70.786090000000002</c:v>
                      </c:pt>
                      <c:pt idx="115156">
                        <c:v>-70.803150000000002</c:v>
                      </c:pt>
                      <c:pt idx="115157">
                        <c:v>-70.820340000000002</c:v>
                      </c:pt>
                      <c:pt idx="115158">
                        <c:v>-70.837159999999997</c:v>
                      </c:pt>
                      <c:pt idx="115159">
                        <c:v>-70.854200000000006</c:v>
                      </c:pt>
                      <c:pt idx="115160">
                        <c:v>-70.87118000000001</c:v>
                      </c:pt>
                      <c:pt idx="115161">
                        <c:v>-70.888180000000006</c:v>
                      </c:pt>
                      <c:pt idx="115162">
                        <c:v>-70.90522</c:v>
                      </c:pt>
                      <c:pt idx="115163">
                        <c:v>-70.921970000000002</c:v>
                      </c:pt>
                      <c:pt idx="115164">
                        <c:v>-70.939480000000003</c:v>
                      </c:pt>
                      <c:pt idx="115165">
                        <c:v>-70.956760000000003</c:v>
                      </c:pt>
                      <c:pt idx="115166">
                        <c:v>-70.973649999999992</c:v>
                      </c:pt>
                      <c:pt idx="115167">
                        <c:v>-70.990700000000004</c:v>
                      </c:pt>
                      <c:pt idx="115168">
                        <c:v>-71.007419999999996</c:v>
                      </c:pt>
                      <c:pt idx="115169">
                        <c:v>-71.02458</c:v>
                      </c:pt>
                      <c:pt idx="115170">
                        <c:v>-71.041179999999997</c:v>
                      </c:pt>
                      <c:pt idx="115171">
                        <c:v>-71.057969999999997</c:v>
                      </c:pt>
                      <c:pt idx="115172">
                        <c:v>-71.075090000000003</c:v>
                      </c:pt>
                      <c:pt idx="115173">
                        <c:v>-71.09174999999999</c:v>
                      </c:pt>
                      <c:pt idx="115174">
                        <c:v>-71.108530000000002</c:v>
                      </c:pt>
                      <c:pt idx="115175">
                        <c:v>-71.125579999999999</c:v>
                      </c:pt>
                      <c:pt idx="115176">
                        <c:v>-71.142539999999997</c:v>
                      </c:pt>
                      <c:pt idx="115177">
                        <c:v>-71.159610000000001</c:v>
                      </c:pt>
                      <c:pt idx="115178">
                        <c:v>-71.176500000000004</c:v>
                      </c:pt>
                      <c:pt idx="115179">
                        <c:v>-71.193259999999995</c:v>
                      </c:pt>
                      <c:pt idx="115180">
                        <c:v>-71.210819999999998</c:v>
                      </c:pt>
                      <c:pt idx="115181">
                        <c:v>-71.227739999999997</c:v>
                      </c:pt>
                      <c:pt idx="115182">
                        <c:v>-71.244640000000004</c:v>
                      </c:pt>
                      <c:pt idx="115183">
                        <c:v>-71.261650000000003</c:v>
                      </c:pt>
                      <c:pt idx="115184">
                        <c:v>-71.278589999999994</c:v>
                      </c:pt>
                      <c:pt idx="115185">
                        <c:v>-71.29562</c:v>
                      </c:pt>
                      <c:pt idx="115186">
                        <c:v>-71.31223</c:v>
                      </c:pt>
                      <c:pt idx="115187">
                        <c:v>-71.329269999999994</c:v>
                      </c:pt>
                      <c:pt idx="115188">
                        <c:v>-71.346000000000004</c:v>
                      </c:pt>
                      <c:pt idx="115189">
                        <c:v>-71.362870000000001</c:v>
                      </c:pt>
                      <c:pt idx="115190">
                        <c:v>-71.379840000000002</c:v>
                      </c:pt>
                      <c:pt idx="115191">
                        <c:v>-71.396900000000002</c:v>
                      </c:pt>
                      <c:pt idx="115192">
                        <c:v>-71.413899999999998</c:v>
                      </c:pt>
                      <c:pt idx="115193">
                        <c:v>-71.430850000000007</c:v>
                      </c:pt>
                      <c:pt idx="115194">
                        <c:v>-71.447680000000005</c:v>
                      </c:pt>
                      <c:pt idx="115195">
                        <c:v>-71.464439999999996</c:v>
                      </c:pt>
                      <c:pt idx="115196">
                        <c:v>-71.481079999999992</c:v>
                      </c:pt>
                      <c:pt idx="115197">
                        <c:v>-71.498609999999999</c:v>
                      </c:pt>
                      <c:pt idx="115198">
                        <c:v>-71.515829999999994</c:v>
                      </c:pt>
                      <c:pt idx="115199">
                        <c:v>-71.532749999999993</c:v>
                      </c:pt>
                      <c:pt idx="115200">
                        <c:v>-71.549569999999989</c:v>
                      </c:pt>
                      <c:pt idx="115201">
                        <c:v>-71.566509999999994</c:v>
                      </c:pt>
                      <c:pt idx="115202">
                        <c:v>-71.58323</c:v>
                      </c:pt>
                      <c:pt idx="115203">
                        <c:v>-71.600229999999996</c:v>
                      </c:pt>
                      <c:pt idx="115204">
                        <c:v>-71.616860000000003</c:v>
                      </c:pt>
                      <c:pt idx="115205">
                        <c:v>-71.633849999999995</c:v>
                      </c:pt>
                      <c:pt idx="115206">
                        <c:v>-71.650800000000004</c:v>
                      </c:pt>
                      <c:pt idx="115207">
                        <c:v>-71.667749999999998</c:v>
                      </c:pt>
                      <c:pt idx="115208">
                        <c:v>-71.684650000000005</c:v>
                      </c:pt>
                      <c:pt idx="115209">
                        <c:v>-71.701390000000004</c:v>
                      </c:pt>
                      <c:pt idx="115210">
                        <c:v>-71.718339999999998</c:v>
                      </c:pt>
                      <c:pt idx="115211">
                        <c:v>-71.735190000000003</c:v>
                      </c:pt>
                      <c:pt idx="115212">
                        <c:v>-71.752099999999999</c:v>
                      </c:pt>
                      <c:pt idx="115213">
                        <c:v>-71.769030000000001</c:v>
                      </c:pt>
                      <c:pt idx="115214">
                        <c:v>-71.785880000000006</c:v>
                      </c:pt>
                      <c:pt idx="115215">
                        <c:v>-71.802250000000001</c:v>
                      </c:pt>
                      <c:pt idx="115216">
                        <c:v>-71.801000000000002</c:v>
                      </c:pt>
                      <c:pt idx="115217">
                        <c:v>-71.811409999999995</c:v>
                      </c:pt>
                      <c:pt idx="115218">
                        <c:v>-71.827349999999996</c:v>
                      </c:pt>
                      <c:pt idx="115219">
                        <c:v>-71.844210000000004</c:v>
                      </c:pt>
                      <c:pt idx="115220">
                        <c:v>-71.861019999999996</c:v>
                      </c:pt>
                      <c:pt idx="115221">
                        <c:v>-71.877539999999996</c:v>
                      </c:pt>
                      <c:pt idx="115222">
                        <c:v>-71.893039999999999</c:v>
                      </c:pt>
                      <c:pt idx="115223">
                        <c:v>-71.909469999999999</c:v>
                      </c:pt>
                      <c:pt idx="115224">
                        <c:v>-71.92595</c:v>
                      </c:pt>
                      <c:pt idx="115225">
                        <c:v>-71.94238</c:v>
                      </c:pt>
                      <c:pt idx="115226">
                        <c:v>-71.958579999999998</c:v>
                      </c:pt>
                      <c:pt idx="115227">
                        <c:v>-71.967759999999998</c:v>
                      </c:pt>
                      <c:pt idx="115228">
                        <c:v>-71.983050000000006</c:v>
                      </c:pt>
                      <c:pt idx="115229">
                        <c:v>-71.999369999999999</c:v>
                      </c:pt>
                      <c:pt idx="115230">
                        <c:v>-72.015709999999999</c:v>
                      </c:pt>
                      <c:pt idx="115231">
                        <c:v>-72.032420000000002</c:v>
                      </c:pt>
                      <c:pt idx="115232">
                        <c:v>-72.048910000000006</c:v>
                      </c:pt>
                      <c:pt idx="115233">
                        <c:v>-72.0655</c:v>
                      </c:pt>
                      <c:pt idx="115234">
                        <c:v>-72.081590000000006</c:v>
                      </c:pt>
                      <c:pt idx="115235">
                        <c:v>-72.098680000000002</c:v>
                      </c:pt>
                      <c:pt idx="115236">
                        <c:v>-72.115489999999994</c:v>
                      </c:pt>
                      <c:pt idx="115237">
                        <c:v>-72.132040000000003</c:v>
                      </c:pt>
                      <c:pt idx="115238">
                        <c:v>-72.14864</c:v>
                      </c:pt>
                      <c:pt idx="115239">
                        <c:v>-72.164950000000005</c:v>
                      </c:pt>
                      <c:pt idx="115240">
                        <c:v>-72.181319999999999</c:v>
                      </c:pt>
                      <c:pt idx="115241">
                        <c:v>-72.197029999999998</c:v>
                      </c:pt>
                      <c:pt idx="115242">
                        <c:v>-72.21302</c:v>
                      </c:pt>
                      <c:pt idx="115243">
                        <c:v>-72.229320000000001</c:v>
                      </c:pt>
                      <c:pt idx="115244">
                        <c:v>-72.245999999999995</c:v>
                      </c:pt>
                      <c:pt idx="115245">
                        <c:v>-72.26267</c:v>
                      </c:pt>
                      <c:pt idx="115246">
                        <c:v>-72.279150000000001</c:v>
                      </c:pt>
                      <c:pt idx="115247">
                        <c:v>-72.2958</c:v>
                      </c:pt>
                      <c:pt idx="115248">
                        <c:v>-72.312370000000001</c:v>
                      </c:pt>
                      <c:pt idx="115249">
                        <c:v>-72.329030000000003</c:v>
                      </c:pt>
                      <c:pt idx="115250">
                        <c:v>-72.34572</c:v>
                      </c:pt>
                      <c:pt idx="115251">
                        <c:v>-72.362369999999999</c:v>
                      </c:pt>
                      <c:pt idx="115252">
                        <c:v>-72.378720000000001</c:v>
                      </c:pt>
                      <c:pt idx="115253">
                        <c:v>-72.394909999999996</c:v>
                      </c:pt>
                      <c:pt idx="115254">
                        <c:v>-72.411380000000008</c:v>
                      </c:pt>
                      <c:pt idx="115255">
                        <c:v>-72.428100000000001</c:v>
                      </c:pt>
                      <c:pt idx="115256">
                        <c:v>-72.444600000000008</c:v>
                      </c:pt>
                      <c:pt idx="115257">
                        <c:v>-72.461299999999994</c:v>
                      </c:pt>
                      <c:pt idx="115258">
                        <c:v>-72.477859999999993</c:v>
                      </c:pt>
                      <c:pt idx="115259">
                        <c:v>-72.494649999999993</c:v>
                      </c:pt>
                      <c:pt idx="115260">
                        <c:v>-72.511300000000006</c:v>
                      </c:pt>
                      <c:pt idx="115261">
                        <c:v>-72.527889999999999</c:v>
                      </c:pt>
                      <c:pt idx="115262">
                        <c:v>-72.544589999999999</c:v>
                      </c:pt>
                      <c:pt idx="115263">
                        <c:v>-72.560869999999994</c:v>
                      </c:pt>
                      <c:pt idx="115264">
                        <c:v>-72.577640000000002</c:v>
                      </c:pt>
                      <c:pt idx="115265">
                        <c:v>-72.594279999999998</c:v>
                      </c:pt>
                      <c:pt idx="115266">
                        <c:v>-72.610910000000004</c:v>
                      </c:pt>
                      <c:pt idx="115267">
                        <c:v>-72.627610000000004</c:v>
                      </c:pt>
                      <c:pt idx="115268">
                        <c:v>-72.644300000000001</c:v>
                      </c:pt>
                      <c:pt idx="115269">
                        <c:v>-72.660960000000003</c:v>
                      </c:pt>
                      <c:pt idx="115270">
                        <c:v>-72.677670000000006</c:v>
                      </c:pt>
                      <c:pt idx="115271">
                        <c:v>-72.69435</c:v>
                      </c:pt>
                      <c:pt idx="115272">
                        <c:v>-72.711039999999997</c:v>
                      </c:pt>
                      <c:pt idx="115273">
                        <c:v>-72.727409999999992</c:v>
                      </c:pt>
                      <c:pt idx="115274">
                        <c:v>-72.744119999999995</c:v>
                      </c:pt>
                      <c:pt idx="115275">
                        <c:v>-72.760720000000006</c:v>
                      </c:pt>
                      <c:pt idx="115276">
                        <c:v>-72.777119999999996</c:v>
                      </c:pt>
                      <c:pt idx="115277">
                        <c:v>-72.793620000000004</c:v>
                      </c:pt>
                      <c:pt idx="115278">
                        <c:v>-72.810220000000001</c:v>
                      </c:pt>
                      <c:pt idx="115279">
                        <c:v>-72.826819999999998</c:v>
                      </c:pt>
                      <c:pt idx="115280">
                        <c:v>-72.843220000000002</c:v>
                      </c:pt>
                      <c:pt idx="115281">
                        <c:v>-72.859350000000006</c:v>
                      </c:pt>
                      <c:pt idx="115282">
                        <c:v>-72.875329999999991</c:v>
                      </c:pt>
                      <c:pt idx="115283">
                        <c:v>-72.891729999999995</c:v>
                      </c:pt>
                      <c:pt idx="115284">
                        <c:v>-72.907769999999999</c:v>
                      </c:pt>
                      <c:pt idx="115285">
                        <c:v>-72.924220000000005</c:v>
                      </c:pt>
                      <c:pt idx="115286">
                        <c:v>-72.940480000000008</c:v>
                      </c:pt>
                      <c:pt idx="115287">
                        <c:v>-72.956869999999995</c:v>
                      </c:pt>
                      <c:pt idx="115288">
                        <c:v>-72.973160000000007</c:v>
                      </c:pt>
                      <c:pt idx="115289">
                        <c:v>-72.989450000000005</c:v>
                      </c:pt>
                      <c:pt idx="115290">
                        <c:v>-73.005740000000003</c:v>
                      </c:pt>
                      <c:pt idx="115291">
                        <c:v>-73.022099999999995</c:v>
                      </c:pt>
                      <c:pt idx="115292">
                        <c:v>-73.033159999999995</c:v>
                      </c:pt>
                      <c:pt idx="115293">
                        <c:v>-73.050539999999998</c:v>
                      </c:pt>
                      <c:pt idx="115294">
                        <c:v>-73.067959999999999</c:v>
                      </c:pt>
                      <c:pt idx="115295">
                        <c:v>-73.085269999999994</c:v>
                      </c:pt>
                      <c:pt idx="115296">
                        <c:v>-73.102049999999991</c:v>
                      </c:pt>
                      <c:pt idx="115297">
                        <c:v>-73.118499999999997</c:v>
                      </c:pt>
                      <c:pt idx="115298">
                        <c:v>-73.134929999999997</c:v>
                      </c:pt>
                      <c:pt idx="115299">
                        <c:v>-73.151240000000001</c:v>
                      </c:pt>
                      <c:pt idx="115300">
                        <c:v>-73.167699999999996</c:v>
                      </c:pt>
                      <c:pt idx="115301">
                        <c:v>-73.184079999999994</c:v>
                      </c:pt>
                      <c:pt idx="115302">
                        <c:v>-73.199969999999993</c:v>
                      </c:pt>
                      <c:pt idx="115303">
                        <c:v>-73.215649999999997</c:v>
                      </c:pt>
                      <c:pt idx="115304">
                        <c:v>-73.23142</c:v>
                      </c:pt>
                      <c:pt idx="115305">
                        <c:v>-73.247350000000012</c:v>
                      </c:pt>
                      <c:pt idx="115306">
                        <c:v>-73.263009999999994</c:v>
                      </c:pt>
                      <c:pt idx="115307">
                        <c:v>-73.278679999999994</c:v>
                      </c:pt>
                      <c:pt idx="115308">
                        <c:v>-73.294430000000006</c:v>
                      </c:pt>
                      <c:pt idx="115309">
                        <c:v>-73.310459999999992</c:v>
                      </c:pt>
                      <c:pt idx="115310">
                        <c:v>-73.326260000000005</c:v>
                      </c:pt>
                      <c:pt idx="115311">
                        <c:v>-73.342269999999999</c:v>
                      </c:pt>
                      <c:pt idx="115312">
                        <c:v>-73.357680000000002</c:v>
                      </c:pt>
                      <c:pt idx="115313">
                        <c:v>-73.373519999999999</c:v>
                      </c:pt>
                      <c:pt idx="115314">
                        <c:v>-73.388509999999997</c:v>
                      </c:pt>
                      <c:pt idx="115315">
                        <c:v>-73.40343</c:v>
                      </c:pt>
                      <c:pt idx="115316">
                        <c:v>-73.410470000000004</c:v>
                      </c:pt>
                      <c:pt idx="115317">
                        <c:v>-73.391959999999997</c:v>
                      </c:pt>
                      <c:pt idx="115318">
                        <c:v>-73.389189999999999</c:v>
                      </c:pt>
                      <c:pt idx="115319">
                        <c:v>-73.39434</c:v>
                      </c:pt>
                      <c:pt idx="115320">
                        <c:v>-73.403199999999998</c:v>
                      </c:pt>
                      <c:pt idx="115321">
                        <c:v>-73.412589999999994</c:v>
                      </c:pt>
                      <c:pt idx="115322">
                        <c:v>-73.422740000000005</c:v>
                      </c:pt>
                      <c:pt idx="115323">
                        <c:v>-73.433490000000006</c:v>
                      </c:pt>
                      <c:pt idx="115324">
                        <c:v>-73.444879999999998</c:v>
                      </c:pt>
                      <c:pt idx="115325">
                        <c:v>-73.456760000000003</c:v>
                      </c:pt>
                      <c:pt idx="115326">
                        <c:v>-73.469200000000001</c:v>
                      </c:pt>
                      <c:pt idx="115327">
                        <c:v>-73.481830000000002</c:v>
                      </c:pt>
                      <c:pt idx="115328">
                        <c:v>-73.49494</c:v>
                      </c:pt>
                      <c:pt idx="115329">
                        <c:v>-73.508219999999994</c:v>
                      </c:pt>
                      <c:pt idx="115330">
                        <c:v>-73.521940000000001</c:v>
                      </c:pt>
                      <c:pt idx="115331">
                        <c:v>-73.535600000000002</c:v>
                      </c:pt>
                      <c:pt idx="115332">
                        <c:v>-73.549589999999995</c:v>
                      </c:pt>
                      <c:pt idx="115333">
                        <c:v>-73.56362</c:v>
                      </c:pt>
                      <c:pt idx="115334">
                        <c:v>-73.577950000000001</c:v>
                      </c:pt>
                      <c:pt idx="115335">
                        <c:v>-73.592230000000001</c:v>
                      </c:pt>
                      <c:pt idx="115336">
                        <c:v>-73.606749999999991</c:v>
                      </c:pt>
                      <c:pt idx="115337">
                        <c:v>-73.621290000000002</c:v>
                      </c:pt>
                      <c:pt idx="115338">
                        <c:v>-73.636060000000001</c:v>
                      </c:pt>
                      <c:pt idx="115339">
                        <c:v>-73.650750000000002</c:v>
                      </c:pt>
                      <c:pt idx="115340">
                        <c:v>-73.665649999999999</c:v>
                      </c:pt>
                      <c:pt idx="115341">
                        <c:v>-73.680440000000004</c:v>
                      </c:pt>
                      <c:pt idx="115342">
                        <c:v>-73.695480000000003</c:v>
                      </c:pt>
                      <c:pt idx="115343">
                        <c:v>-73.705910000000003</c:v>
                      </c:pt>
                      <c:pt idx="115344">
                        <c:v>-73.716840000000005</c:v>
                      </c:pt>
                      <c:pt idx="115345">
                        <c:v>-73.730320000000006</c:v>
                      </c:pt>
                      <c:pt idx="115346">
                        <c:v>-73.744460000000004</c:v>
                      </c:pt>
                      <c:pt idx="115347">
                        <c:v>-73.758920000000003</c:v>
                      </c:pt>
                      <c:pt idx="115348">
                        <c:v>-73.773889999999994</c:v>
                      </c:pt>
                      <c:pt idx="115349">
                        <c:v>-73.78895</c:v>
                      </c:pt>
                      <c:pt idx="115350">
                        <c:v>-73.804329999999993</c:v>
                      </c:pt>
                      <c:pt idx="115351">
                        <c:v>-73.819639999999993</c:v>
                      </c:pt>
                      <c:pt idx="115352">
                        <c:v>-73.835220000000007</c:v>
                      </c:pt>
                      <c:pt idx="115353">
                        <c:v>-73.8506</c:v>
                      </c:pt>
                      <c:pt idx="115354">
                        <c:v>-73.866110000000006</c:v>
                      </c:pt>
                      <c:pt idx="115355">
                        <c:v>-73.881709999999998</c:v>
                      </c:pt>
                      <c:pt idx="115356">
                        <c:v>-73.897400000000005</c:v>
                      </c:pt>
                      <c:pt idx="115357">
                        <c:v>-73.91283</c:v>
                      </c:pt>
                      <c:pt idx="115358">
                        <c:v>-73.926209999999998</c:v>
                      </c:pt>
                      <c:pt idx="115359">
                        <c:v>-73.917550000000006</c:v>
                      </c:pt>
                      <c:pt idx="115360">
                        <c:v>-73.91982999999999</c:v>
                      </c:pt>
                      <c:pt idx="115361">
                        <c:v>-73.926270000000002</c:v>
                      </c:pt>
                      <c:pt idx="115362">
                        <c:v>-73.931620000000009</c:v>
                      </c:pt>
                      <c:pt idx="115363">
                        <c:v>-73.941410000000005</c:v>
                      </c:pt>
                      <c:pt idx="115364">
                        <c:v>-73.950389999999999</c:v>
                      </c:pt>
                      <c:pt idx="115365">
                        <c:v>-73.95975</c:v>
                      </c:pt>
                      <c:pt idx="115366">
                        <c:v>-73.971699999999998</c:v>
                      </c:pt>
                      <c:pt idx="115367">
                        <c:v>-73.98532999999999</c:v>
                      </c:pt>
                      <c:pt idx="115368">
                        <c:v>-73.996920000000003</c:v>
                      </c:pt>
                      <c:pt idx="115369">
                        <c:v>-74.007570000000001</c:v>
                      </c:pt>
                      <c:pt idx="115370">
                        <c:v>-74.02230999999999</c:v>
                      </c:pt>
                      <c:pt idx="115371">
                        <c:v>-74.035439999999994</c:v>
                      </c:pt>
                      <c:pt idx="115372">
                        <c:v>-74.050079999999994</c:v>
                      </c:pt>
                      <c:pt idx="115373">
                        <c:v>-74.064149999999998</c:v>
                      </c:pt>
                      <c:pt idx="115374">
                        <c:v>-74.079269999999994</c:v>
                      </c:pt>
                      <c:pt idx="115375">
                        <c:v>-74.093540000000004</c:v>
                      </c:pt>
                      <c:pt idx="115376">
                        <c:v>-74.108499999999992</c:v>
                      </c:pt>
                      <c:pt idx="115377">
                        <c:v>-74.123409999999993</c:v>
                      </c:pt>
                      <c:pt idx="115378">
                        <c:v>-74.137680000000003</c:v>
                      </c:pt>
                      <c:pt idx="115379">
                        <c:v>-74.15325</c:v>
                      </c:pt>
                      <c:pt idx="115380">
                        <c:v>-74.168980000000005</c:v>
                      </c:pt>
                      <c:pt idx="115381">
                        <c:v>-74.184020000000004</c:v>
                      </c:pt>
                      <c:pt idx="115382">
                        <c:v>-74.199749999999995</c:v>
                      </c:pt>
                      <c:pt idx="115383">
                        <c:v>-74.214849999999998</c:v>
                      </c:pt>
                      <c:pt idx="115384">
                        <c:v>-74.230320000000006</c:v>
                      </c:pt>
                      <c:pt idx="115385">
                        <c:v>-74.245490000000004</c:v>
                      </c:pt>
                      <c:pt idx="115386">
                        <c:v>-74.261120000000005</c:v>
                      </c:pt>
                      <c:pt idx="115387">
                        <c:v>-74.276530000000008</c:v>
                      </c:pt>
                      <c:pt idx="115388">
                        <c:v>-74.292140000000003</c:v>
                      </c:pt>
                      <c:pt idx="115389">
                        <c:v>-74.307649999999995</c:v>
                      </c:pt>
                      <c:pt idx="115390">
                        <c:v>-74.323329999999999</c:v>
                      </c:pt>
                      <c:pt idx="115391">
                        <c:v>-74.338620000000006</c:v>
                      </c:pt>
                      <c:pt idx="115392">
                        <c:v>-74.354100000000003</c:v>
                      </c:pt>
                      <c:pt idx="115393">
                        <c:v>-74.369219999999999</c:v>
                      </c:pt>
                      <c:pt idx="115394">
                        <c:v>-74.384829999999994</c:v>
                      </c:pt>
                      <c:pt idx="115395">
                        <c:v>-74.400120000000001</c:v>
                      </c:pt>
                      <c:pt idx="115396">
                        <c:v>-74.415729999999996</c:v>
                      </c:pt>
                      <c:pt idx="115397">
                        <c:v>-74.430909999999997</c:v>
                      </c:pt>
                      <c:pt idx="115398">
                        <c:v>-74.446550000000002</c:v>
                      </c:pt>
                      <c:pt idx="115399">
                        <c:v>-74.461929999999995</c:v>
                      </c:pt>
                      <c:pt idx="115400">
                        <c:v>-74.477640000000008</c:v>
                      </c:pt>
                      <c:pt idx="115401">
                        <c:v>-74.492890000000003</c:v>
                      </c:pt>
                      <c:pt idx="115402">
                        <c:v>-74.508479999999992</c:v>
                      </c:pt>
                      <c:pt idx="115403">
                        <c:v>-74.523830000000004</c:v>
                      </c:pt>
                      <c:pt idx="115404">
                        <c:v>-74.537239999999997</c:v>
                      </c:pt>
                      <c:pt idx="115405">
                        <c:v>-74.535539999999997</c:v>
                      </c:pt>
                      <c:pt idx="115406">
                        <c:v>-74.540309999999991</c:v>
                      </c:pt>
                      <c:pt idx="115407">
                        <c:v>-74.548860000000005</c:v>
                      </c:pt>
                      <c:pt idx="115408">
                        <c:v>-74.555819999999997</c:v>
                      </c:pt>
                      <c:pt idx="115409">
                        <c:v>-74.56559</c:v>
                      </c:pt>
                      <c:pt idx="115410">
                        <c:v>-74.575789999999998</c:v>
                      </c:pt>
                      <c:pt idx="115411">
                        <c:v>-74.587119999999999</c:v>
                      </c:pt>
                      <c:pt idx="115412">
                        <c:v>-74.599209999999999</c:v>
                      </c:pt>
                      <c:pt idx="115413">
                        <c:v>-74.611450000000005</c:v>
                      </c:pt>
                      <c:pt idx="115414">
                        <c:v>-74.624579999999995</c:v>
                      </c:pt>
                      <c:pt idx="115415">
                        <c:v>-74.63785</c:v>
                      </c:pt>
                      <c:pt idx="115416">
                        <c:v>-74.65164</c:v>
                      </c:pt>
                      <c:pt idx="115417">
                        <c:v>-74.665310000000005</c:v>
                      </c:pt>
                      <c:pt idx="115418">
                        <c:v>-74.679389999999998</c:v>
                      </c:pt>
                      <c:pt idx="115419">
                        <c:v>-74.693359999999998</c:v>
                      </c:pt>
                      <c:pt idx="115420">
                        <c:v>-74.708160000000007</c:v>
                      </c:pt>
                      <c:pt idx="115421">
                        <c:v>-74.722459999999998</c:v>
                      </c:pt>
                      <c:pt idx="115422">
                        <c:v>-74.737110000000001</c:v>
                      </c:pt>
                      <c:pt idx="115423">
                        <c:v>-74.751099999999994</c:v>
                      </c:pt>
                      <c:pt idx="115424">
                        <c:v>-74.765979999999999</c:v>
                      </c:pt>
                      <c:pt idx="115425">
                        <c:v>-74.780829999999995</c:v>
                      </c:pt>
                      <c:pt idx="115426">
                        <c:v>-74.795829999999995</c:v>
                      </c:pt>
                      <c:pt idx="115427">
                        <c:v>-74.810839999999999</c:v>
                      </c:pt>
                      <c:pt idx="115428">
                        <c:v>-74.826089999999994</c:v>
                      </c:pt>
                      <c:pt idx="115429">
                        <c:v>-74.841030000000003</c:v>
                      </c:pt>
                      <c:pt idx="115430">
                        <c:v>-74.85578000000001</c:v>
                      </c:pt>
                      <c:pt idx="115431">
                        <c:v>-74.870930000000001</c:v>
                      </c:pt>
                      <c:pt idx="115432">
                        <c:v>-74.886200000000002</c:v>
                      </c:pt>
                      <c:pt idx="115433">
                        <c:v>-74.901520000000005</c:v>
                      </c:pt>
                      <c:pt idx="115434">
                        <c:v>-74.917000000000002</c:v>
                      </c:pt>
                      <c:pt idx="115435">
                        <c:v>-74.932359999999989</c:v>
                      </c:pt>
                      <c:pt idx="115436">
                        <c:v>-74.947900000000004</c:v>
                      </c:pt>
                      <c:pt idx="115437">
                        <c:v>-74.963220000000007</c:v>
                      </c:pt>
                      <c:pt idx="115438">
                        <c:v>-74.978809999999996</c:v>
                      </c:pt>
                      <c:pt idx="115439">
                        <c:v>-74.99405999999999</c:v>
                      </c:pt>
                      <c:pt idx="115440">
                        <c:v>-75.009230000000002</c:v>
                      </c:pt>
                      <c:pt idx="115441">
                        <c:v>-75.024519999999995</c:v>
                      </c:pt>
                      <c:pt idx="115442">
                        <c:v>-75.039910000000006</c:v>
                      </c:pt>
                      <c:pt idx="115443">
                        <c:v>-75.055160000000001</c:v>
                      </c:pt>
                      <c:pt idx="115444">
                        <c:v>-75.070520000000002</c:v>
                      </c:pt>
                      <c:pt idx="115445">
                        <c:v>-75.085360000000009</c:v>
                      </c:pt>
                      <c:pt idx="115446">
                        <c:v>-75.100899999999996</c:v>
                      </c:pt>
                      <c:pt idx="115447">
                        <c:v>-75.116509999999991</c:v>
                      </c:pt>
                      <c:pt idx="115448">
                        <c:v>-75.13188000000001</c:v>
                      </c:pt>
                      <c:pt idx="115449">
                        <c:v>-75.147279999999995</c:v>
                      </c:pt>
                      <c:pt idx="115450">
                        <c:v>-75.158950000000004</c:v>
                      </c:pt>
                      <c:pt idx="115451">
                        <c:v>-75.15992</c:v>
                      </c:pt>
                      <c:pt idx="115452">
                        <c:v>-75.167429999999996</c:v>
                      </c:pt>
                      <c:pt idx="115453">
                        <c:v>-75.177220000000005</c:v>
                      </c:pt>
                      <c:pt idx="115454">
                        <c:v>-75.185919999999996</c:v>
                      </c:pt>
                      <c:pt idx="115455">
                        <c:v>-75.196740000000005</c:v>
                      </c:pt>
                      <c:pt idx="115456">
                        <c:v>-75.209010000000006</c:v>
                      </c:pt>
                      <c:pt idx="115457">
                        <c:v>-75.220929999999996</c:v>
                      </c:pt>
                      <c:pt idx="115458">
                        <c:v>-75.233489999999989</c:v>
                      </c:pt>
                      <c:pt idx="115459">
                        <c:v>-75.247039999999998</c:v>
                      </c:pt>
                      <c:pt idx="115460">
                        <c:v>-75.260360000000006</c:v>
                      </c:pt>
                      <c:pt idx="115461">
                        <c:v>-75.274090000000001</c:v>
                      </c:pt>
                      <c:pt idx="115462">
                        <c:v>-75.287840000000003</c:v>
                      </c:pt>
                      <c:pt idx="115463">
                        <c:v>-75.301839999999999</c:v>
                      </c:pt>
                      <c:pt idx="115464">
                        <c:v>-75.316069999999996</c:v>
                      </c:pt>
                      <c:pt idx="115465">
                        <c:v>-75.330359999999999</c:v>
                      </c:pt>
                      <c:pt idx="115466">
                        <c:v>-75.344490000000008</c:v>
                      </c:pt>
                      <c:pt idx="115467">
                        <c:v>-75.358689999999996</c:v>
                      </c:pt>
                      <c:pt idx="115468">
                        <c:v>-75.373239999999996</c:v>
                      </c:pt>
                      <c:pt idx="115469">
                        <c:v>-75.387929999999997</c:v>
                      </c:pt>
                      <c:pt idx="115470">
                        <c:v>-75.402540000000002</c:v>
                      </c:pt>
                      <c:pt idx="115471">
                        <c:v>-75.417400000000001</c:v>
                      </c:pt>
                      <c:pt idx="115472">
                        <c:v>-75.432240000000007</c:v>
                      </c:pt>
                      <c:pt idx="115473">
                        <c:v>-75.447159999999997</c:v>
                      </c:pt>
                      <c:pt idx="115474">
                        <c:v>-75.462100000000007</c:v>
                      </c:pt>
                      <c:pt idx="115475">
                        <c:v>-75.476950000000002</c:v>
                      </c:pt>
                      <c:pt idx="115476">
                        <c:v>-75.491810000000001</c:v>
                      </c:pt>
                      <c:pt idx="115477">
                        <c:v>-75.506979999999999</c:v>
                      </c:pt>
                      <c:pt idx="115478">
                        <c:v>-75.522019999999998</c:v>
                      </c:pt>
                      <c:pt idx="115479">
                        <c:v>-75.537189999999995</c:v>
                      </c:pt>
                      <c:pt idx="115480">
                        <c:v>-75.552340000000001</c:v>
                      </c:pt>
                      <c:pt idx="115481">
                        <c:v>-75.567120000000003</c:v>
                      </c:pt>
                      <c:pt idx="115482">
                        <c:v>-75.58211</c:v>
                      </c:pt>
                      <c:pt idx="115483">
                        <c:v>-75.59693</c:v>
                      </c:pt>
                      <c:pt idx="115484">
                        <c:v>-75.612110000000001</c:v>
                      </c:pt>
                      <c:pt idx="115485">
                        <c:v>-75.627440000000007</c:v>
                      </c:pt>
                      <c:pt idx="115486">
                        <c:v>-75.642629999999997</c:v>
                      </c:pt>
                      <c:pt idx="115487">
                        <c:v>-75.657859999999999</c:v>
                      </c:pt>
                      <c:pt idx="115488">
                        <c:v>-75.673110000000008</c:v>
                      </c:pt>
                      <c:pt idx="115489">
                        <c:v>-75.688479999999998</c:v>
                      </c:pt>
                      <c:pt idx="115490">
                        <c:v>-75.703769999999992</c:v>
                      </c:pt>
                      <c:pt idx="115491">
                        <c:v>-75.718829999999997</c:v>
                      </c:pt>
                      <c:pt idx="115492">
                        <c:v>-75.73415</c:v>
                      </c:pt>
                      <c:pt idx="115493">
                        <c:v>-75.749539999999996</c:v>
                      </c:pt>
                      <c:pt idx="115494">
                        <c:v>-75.764520000000005</c:v>
                      </c:pt>
                      <c:pt idx="115495">
                        <c:v>-75.77946</c:v>
                      </c:pt>
                      <c:pt idx="115496">
                        <c:v>-75.794889999999995</c:v>
                      </c:pt>
                      <c:pt idx="115497">
                        <c:v>-75.810040000000001</c:v>
                      </c:pt>
                      <c:pt idx="115498">
                        <c:v>-75.825420000000008</c:v>
                      </c:pt>
                      <c:pt idx="115499">
                        <c:v>-75.840639999999993</c:v>
                      </c:pt>
                      <c:pt idx="115500">
                        <c:v>-75.856049999999996</c:v>
                      </c:pt>
                      <c:pt idx="115501">
                        <c:v>-75.871409999999997</c:v>
                      </c:pt>
                      <c:pt idx="115502">
                        <c:v>-75.88682</c:v>
                      </c:pt>
                      <c:pt idx="115503">
                        <c:v>-75.902109999999993</c:v>
                      </c:pt>
                      <c:pt idx="115504">
                        <c:v>-75.917640000000006</c:v>
                      </c:pt>
                      <c:pt idx="115505">
                        <c:v>-75.933170000000004</c:v>
                      </c:pt>
                      <c:pt idx="115506">
                        <c:v>-75.944749999999999</c:v>
                      </c:pt>
                      <c:pt idx="115507">
                        <c:v>-75.956409999999991</c:v>
                      </c:pt>
                      <c:pt idx="115508">
                        <c:v>-75.970179999999999</c:v>
                      </c:pt>
                      <c:pt idx="115509">
                        <c:v>-75.984610000000004</c:v>
                      </c:pt>
                      <c:pt idx="115510">
                        <c:v>-75.99933</c:v>
                      </c:pt>
                      <c:pt idx="115511">
                        <c:v>-76.014080000000007</c:v>
                      </c:pt>
                      <c:pt idx="115512">
                        <c:v>-76.028959999999998</c:v>
                      </c:pt>
                      <c:pt idx="115513">
                        <c:v>-76.043360000000007</c:v>
                      </c:pt>
                      <c:pt idx="115514">
                        <c:v>-76.058350000000004</c:v>
                      </c:pt>
                      <c:pt idx="115515">
                        <c:v>-76.072509999999994</c:v>
                      </c:pt>
                      <c:pt idx="115516">
                        <c:v>-76.087329999999994</c:v>
                      </c:pt>
                      <c:pt idx="115517">
                        <c:v>-76.102290000000011</c:v>
                      </c:pt>
                      <c:pt idx="115518">
                        <c:v>-76.117270000000005</c:v>
                      </c:pt>
                      <c:pt idx="115519">
                        <c:v>-76.132229999999993</c:v>
                      </c:pt>
                      <c:pt idx="115520">
                        <c:v>-76.147199999999998</c:v>
                      </c:pt>
                      <c:pt idx="115521">
                        <c:v>-76.162409999999994</c:v>
                      </c:pt>
                      <c:pt idx="115522">
                        <c:v>-76.177379999999999</c:v>
                      </c:pt>
                      <c:pt idx="115523">
                        <c:v>-76.192480000000003</c:v>
                      </c:pt>
                      <c:pt idx="115524">
                        <c:v>-76.207549999999998</c:v>
                      </c:pt>
                      <c:pt idx="115525">
                        <c:v>-76.222740000000002</c:v>
                      </c:pt>
                      <c:pt idx="115526">
                        <c:v>-76.237709999999993</c:v>
                      </c:pt>
                      <c:pt idx="115527">
                        <c:v>-76.252829999999989</c:v>
                      </c:pt>
                      <c:pt idx="115528">
                        <c:v>-76.267830000000004</c:v>
                      </c:pt>
                      <c:pt idx="115529">
                        <c:v>-76.28304</c:v>
                      </c:pt>
                      <c:pt idx="115530">
                        <c:v>-76.298050000000003</c:v>
                      </c:pt>
                      <c:pt idx="115531">
                        <c:v>-76.31317</c:v>
                      </c:pt>
                      <c:pt idx="115532">
                        <c:v>-76.328220000000002</c:v>
                      </c:pt>
                      <c:pt idx="115533">
                        <c:v>-76.343350000000001</c:v>
                      </c:pt>
                      <c:pt idx="115534">
                        <c:v>-76.357969999999995</c:v>
                      </c:pt>
                      <c:pt idx="115535">
                        <c:v>-76.373310000000004</c:v>
                      </c:pt>
                      <c:pt idx="115536">
                        <c:v>-76.388019999999997</c:v>
                      </c:pt>
                      <c:pt idx="115537">
                        <c:v>-76.403109999999998</c:v>
                      </c:pt>
                      <c:pt idx="115538">
                        <c:v>-76.417969999999997</c:v>
                      </c:pt>
                      <c:pt idx="115539">
                        <c:v>-76.433039999999991</c:v>
                      </c:pt>
                      <c:pt idx="115540">
                        <c:v>-76.447680000000005</c:v>
                      </c:pt>
                      <c:pt idx="115541">
                        <c:v>-76.462810000000005</c:v>
                      </c:pt>
                      <c:pt idx="115542">
                        <c:v>-76.477769999999992</c:v>
                      </c:pt>
                      <c:pt idx="115543">
                        <c:v>-76.492850000000004</c:v>
                      </c:pt>
                      <c:pt idx="115544">
                        <c:v>-76.507840000000002</c:v>
                      </c:pt>
                      <c:pt idx="115545">
                        <c:v>-76.522909999999996</c:v>
                      </c:pt>
                      <c:pt idx="115546">
                        <c:v>-76.537800000000004</c:v>
                      </c:pt>
                      <c:pt idx="115547">
                        <c:v>-76.55292</c:v>
                      </c:pt>
                      <c:pt idx="115548">
                        <c:v>-76.567850000000007</c:v>
                      </c:pt>
                      <c:pt idx="115549">
                        <c:v>-76.582639999999998</c:v>
                      </c:pt>
                      <c:pt idx="115550">
                        <c:v>-76.597470000000001</c:v>
                      </c:pt>
                      <c:pt idx="115551">
                        <c:v>-76.612459999999999</c:v>
                      </c:pt>
                      <c:pt idx="115552">
                        <c:v>-76.627049999999997</c:v>
                      </c:pt>
                      <c:pt idx="115553">
                        <c:v>-76.641970000000001</c:v>
                      </c:pt>
                      <c:pt idx="115554">
                        <c:v>-76.656790000000001</c:v>
                      </c:pt>
                      <c:pt idx="115555">
                        <c:v>-76.671840000000003</c:v>
                      </c:pt>
                      <c:pt idx="115556">
                        <c:v>-76.686710000000005</c:v>
                      </c:pt>
                      <c:pt idx="115557">
                        <c:v>-76.701830000000001</c:v>
                      </c:pt>
                      <c:pt idx="115558">
                        <c:v>-76.7166</c:v>
                      </c:pt>
                      <c:pt idx="115559">
                        <c:v>-76.731709999999993</c:v>
                      </c:pt>
                      <c:pt idx="115560">
                        <c:v>-76.746619999999993</c:v>
                      </c:pt>
                      <c:pt idx="115561">
                        <c:v>-76.761769999999999</c:v>
                      </c:pt>
                      <c:pt idx="115562">
                        <c:v>-76.77673999999999</c:v>
                      </c:pt>
                      <c:pt idx="115563">
                        <c:v>-76.791809999999998</c:v>
                      </c:pt>
                      <c:pt idx="115564">
                        <c:v>-76.80677</c:v>
                      </c:pt>
                      <c:pt idx="115565">
                        <c:v>-76.821899999999999</c:v>
                      </c:pt>
                      <c:pt idx="115566">
                        <c:v>-76.836840000000009</c:v>
                      </c:pt>
                      <c:pt idx="115567">
                        <c:v>-76.851960000000005</c:v>
                      </c:pt>
                      <c:pt idx="115568">
                        <c:v>-76.866929999999996</c:v>
                      </c:pt>
                      <c:pt idx="115569">
                        <c:v>-76.882069999999999</c:v>
                      </c:pt>
                      <c:pt idx="115570">
                        <c:v>-76.897000000000006</c:v>
                      </c:pt>
                      <c:pt idx="115571">
                        <c:v>-76.912120000000002</c:v>
                      </c:pt>
                      <c:pt idx="115572">
                        <c:v>-76.927109999999999</c:v>
                      </c:pt>
                      <c:pt idx="115573">
                        <c:v>-76.942210000000003</c:v>
                      </c:pt>
                      <c:pt idx="115574">
                        <c:v>-76.957129999999992</c:v>
                      </c:pt>
                      <c:pt idx="115575">
                        <c:v>-76.972210000000004</c:v>
                      </c:pt>
                      <c:pt idx="115576">
                        <c:v>-76.987110000000001</c:v>
                      </c:pt>
                      <c:pt idx="115577">
                        <c:v>-77.002219999999994</c:v>
                      </c:pt>
                      <c:pt idx="115578">
                        <c:v>-77.017150000000001</c:v>
                      </c:pt>
                      <c:pt idx="115579">
                        <c:v>-77.03219</c:v>
                      </c:pt>
                      <c:pt idx="115580">
                        <c:v>-77.046999999999997</c:v>
                      </c:pt>
                      <c:pt idx="115581">
                        <c:v>-77.062129999999996</c:v>
                      </c:pt>
                      <c:pt idx="115582">
                        <c:v>-77.076989999999995</c:v>
                      </c:pt>
                      <c:pt idx="115583">
                        <c:v>-77.091999999999999</c:v>
                      </c:pt>
                      <c:pt idx="115584">
                        <c:v>-77.106890000000007</c:v>
                      </c:pt>
                      <c:pt idx="115585">
                        <c:v>-77.121920000000003</c:v>
                      </c:pt>
                      <c:pt idx="115586">
                        <c:v>-77.136790000000005</c:v>
                      </c:pt>
                      <c:pt idx="115587">
                        <c:v>-77.151489999999995</c:v>
                      </c:pt>
                      <c:pt idx="115588">
                        <c:v>-77.166380000000004</c:v>
                      </c:pt>
                      <c:pt idx="115589">
                        <c:v>-77.181439999999995</c:v>
                      </c:pt>
                      <c:pt idx="115590">
                        <c:v>-77.196300000000008</c:v>
                      </c:pt>
                      <c:pt idx="115591">
                        <c:v>-77.211379999999991</c:v>
                      </c:pt>
                      <c:pt idx="115592">
                        <c:v>-77.226309999999998</c:v>
                      </c:pt>
                      <c:pt idx="115593">
                        <c:v>-77.241389999999996</c:v>
                      </c:pt>
                      <c:pt idx="115594">
                        <c:v>-77.256239999999991</c:v>
                      </c:pt>
                      <c:pt idx="115595">
                        <c:v>-77.27122</c:v>
                      </c:pt>
                      <c:pt idx="115596">
                        <c:v>-77.28613</c:v>
                      </c:pt>
                      <c:pt idx="115597">
                        <c:v>-77.298659999999998</c:v>
                      </c:pt>
                      <c:pt idx="115598">
                        <c:v>-77.304429999999996</c:v>
                      </c:pt>
                      <c:pt idx="115599">
                        <c:v>-77.288939999999997</c:v>
                      </c:pt>
                      <c:pt idx="115600">
                        <c:v>-77.281540000000007</c:v>
                      </c:pt>
                      <c:pt idx="115601">
                        <c:v>-77.278760000000005</c:v>
                      </c:pt>
                      <c:pt idx="115602">
                        <c:v>-77.280090000000001</c:v>
                      </c:pt>
                      <c:pt idx="115603">
                        <c:v>-77.284449999999993</c:v>
                      </c:pt>
                      <c:pt idx="115604">
                        <c:v>-77.291520000000006</c:v>
                      </c:pt>
                      <c:pt idx="115605">
                        <c:v>-77.300039999999996</c:v>
                      </c:pt>
                      <c:pt idx="115606">
                        <c:v>-77.309520000000006</c:v>
                      </c:pt>
                      <c:pt idx="115607">
                        <c:v>-77.319609999999997</c:v>
                      </c:pt>
                      <c:pt idx="115608">
                        <c:v>-77.330190000000002</c:v>
                      </c:pt>
                      <c:pt idx="115609">
                        <c:v>-77.341490000000007</c:v>
                      </c:pt>
                      <c:pt idx="115610">
                        <c:v>-77.353229999999996</c:v>
                      </c:pt>
                      <c:pt idx="115611">
                        <c:v>-77.365350000000007</c:v>
                      </c:pt>
                      <c:pt idx="115612">
                        <c:v>-77.377740000000003</c:v>
                      </c:pt>
                      <c:pt idx="115613">
                        <c:v>-77.390050000000002</c:v>
                      </c:pt>
                      <c:pt idx="115614">
                        <c:v>-77.402929999999998</c:v>
                      </c:pt>
                      <c:pt idx="115615">
                        <c:v>-77.41574</c:v>
                      </c:pt>
                      <c:pt idx="115616">
                        <c:v>-77.428650000000005</c:v>
                      </c:pt>
                      <c:pt idx="115617">
                        <c:v>-77.441980000000001</c:v>
                      </c:pt>
                      <c:pt idx="115618">
                        <c:v>-77.45535000000001</c:v>
                      </c:pt>
                      <c:pt idx="115619">
                        <c:v>-77.468990000000005</c:v>
                      </c:pt>
                      <c:pt idx="115620">
                        <c:v>-77.482699999999994</c:v>
                      </c:pt>
                      <c:pt idx="115621">
                        <c:v>-77.496459999999999</c:v>
                      </c:pt>
                      <c:pt idx="115622">
                        <c:v>-77.510350000000003</c:v>
                      </c:pt>
                      <c:pt idx="115623">
                        <c:v>-77.524329999999992</c:v>
                      </c:pt>
                      <c:pt idx="115624">
                        <c:v>-77.537729999999996</c:v>
                      </c:pt>
                      <c:pt idx="115625">
                        <c:v>-77.551569999999998</c:v>
                      </c:pt>
                      <c:pt idx="115626">
                        <c:v>-77.565399999999997</c:v>
                      </c:pt>
                      <c:pt idx="115627">
                        <c:v>-77.579809999999995</c:v>
                      </c:pt>
                      <c:pt idx="115628">
                        <c:v>-77.594049999999996</c:v>
                      </c:pt>
                      <c:pt idx="115629">
                        <c:v>-77.608410000000006</c:v>
                      </c:pt>
                      <c:pt idx="115630">
                        <c:v>-77.622249999999994</c:v>
                      </c:pt>
                      <c:pt idx="115631">
                        <c:v>-77.61224</c:v>
                      </c:pt>
                      <c:pt idx="115632">
                        <c:v>-77.616050000000001</c:v>
                      </c:pt>
                      <c:pt idx="115633">
                        <c:v>-77.625060000000005</c:v>
                      </c:pt>
                      <c:pt idx="115634">
                        <c:v>-77.636809999999997</c:v>
                      </c:pt>
                      <c:pt idx="115635">
                        <c:v>-77.634969999999996</c:v>
                      </c:pt>
                      <c:pt idx="115636">
                        <c:v>-77.648759999999996</c:v>
                      </c:pt>
                      <c:pt idx="115637">
                        <c:v>-77.663880000000006</c:v>
                      </c:pt>
                      <c:pt idx="115638">
                        <c:v>-77.677050000000008</c:v>
                      </c:pt>
                      <c:pt idx="115639">
                        <c:v>-77.690899999999999</c:v>
                      </c:pt>
                      <c:pt idx="115640">
                        <c:v>-77.704409999999996</c:v>
                      </c:pt>
                      <c:pt idx="115641">
                        <c:v>-77.717530000000011</c:v>
                      </c:pt>
                      <c:pt idx="115642">
                        <c:v>-77.729990000000001</c:v>
                      </c:pt>
                      <c:pt idx="115643">
                        <c:v>-77.743629999999996</c:v>
                      </c:pt>
                      <c:pt idx="115644">
                        <c:v>-77.757069999999999</c:v>
                      </c:pt>
                      <c:pt idx="115645">
                        <c:v>-77.769980000000004</c:v>
                      </c:pt>
                      <c:pt idx="115646">
                        <c:v>-77.783740000000009</c:v>
                      </c:pt>
                      <c:pt idx="115647">
                        <c:v>-77.797240000000002</c:v>
                      </c:pt>
                      <c:pt idx="115648">
                        <c:v>-77.811059999999998</c:v>
                      </c:pt>
                      <c:pt idx="115649">
                        <c:v>-77.824660000000009</c:v>
                      </c:pt>
                      <c:pt idx="115650">
                        <c:v>-77.838399999999993</c:v>
                      </c:pt>
                      <c:pt idx="115651">
                        <c:v>-77.852230000000006</c:v>
                      </c:pt>
                      <c:pt idx="115652">
                        <c:v>-77.865710000000007</c:v>
                      </c:pt>
                      <c:pt idx="115653">
                        <c:v>-77.879680000000008</c:v>
                      </c:pt>
                      <c:pt idx="115654">
                        <c:v>-77.893379999999993</c:v>
                      </c:pt>
                      <c:pt idx="115655">
                        <c:v>-77.907219999999995</c:v>
                      </c:pt>
                      <c:pt idx="115656">
                        <c:v>-77.921080000000003</c:v>
                      </c:pt>
                      <c:pt idx="115657">
                        <c:v>-77.934879999999993</c:v>
                      </c:pt>
                      <c:pt idx="115658">
                        <c:v>-77.948689999999999</c:v>
                      </c:pt>
                      <c:pt idx="115659">
                        <c:v>-77.962540000000004</c:v>
                      </c:pt>
                      <c:pt idx="115660">
                        <c:v>-77.976739999999992</c:v>
                      </c:pt>
                      <c:pt idx="115661">
                        <c:v>-77.990539999999996</c:v>
                      </c:pt>
                      <c:pt idx="115662">
                        <c:v>-78.004459999999995</c:v>
                      </c:pt>
                      <c:pt idx="115663">
                        <c:v>-78.018360000000001</c:v>
                      </c:pt>
                      <c:pt idx="115664">
                        <c:v>-78.032150000000001</c:v>
                      </c:pt>
                      <c:pt idx="115665">
                        <c:v>-78.046040000000005</c:v>
                      </c:pt>
                      <c:pt idx="115666">
                        <c:v>-78.059950000000001</c:v>
                      </c:pt>
                      <c:pt idx="115667">
                        <c:v>-78.073849999999993</c:v>
                      </c:pt>
                      <c:pt idx="115668">
                        <c:v>-78.08775</c:v>
                      </c:pt>
                      <c:pt idx="115669">
                        <c:v>-78.101690000000005</c:v>
                      </c:pt>
                      <c:pt idx="115670">
                        <c:v>-78.115560000000002</c:v>
                      </c:pt>
                      <c:pt idx="115671">
                        <c:v>-78.129540000000006</c:v>
                      </c:pt>
                      <c:pt idx="115672">
                        <c:v>-78.143419999999992</c:v>
                      </c:pt>
                      <c:pt idx="115673">
                        <c:v>-78.157209999999992</c:v>
                      </c:pt>
                      <c:pt idx="115674">
                        <c:v>-78.171019999999999</c:v>
                      </c:pt>
                      <c:pt idx="115675">
                        <c:v>-78.185010000000005</c:v>
                      </c:pt>
                      <c:pt idx="115676">
                        <c:v>-78.198930000000004</c:v>
                      </c:pt>
                      <c:pt idx="115677">
                        <c:v>-78.212879999999998</c:v>
                      </c:pt>
                      <c:pt idx="115678">
                        <c:v>-78.226669999999999</c:v>
                      </c:pt>
                      <c:pt idx="115679">
                        <c:v>-78.240499999999997</c:v>
                      </c:pt>
                      <c:pt idx="115680">
                        <c:v>-78.254249999999999</c:v>
                      </c:pt>
                      <c:pt idx="115681">
                        <c:v>-78.268050000000002</c:v>
                      </c:pt>
                      <c:pt idx="115682">
                        <c:v>-78.281779999999998</c:v>
                      </c:pt>
                      <c:pt idx="115683">
                        <c:v>-78.295450000000002</c:v>
                      </c:pt>
                      <c:pt idx="115684">
                        <c:v>-78.309280000000001</c:v>
                      </c:pt>
                      <c:pt idx="115685">
                        <c:v>-78.323120000000003</c:v>
                      </c:pt>
                      <c:pt idx="115686">
                        <c:v>-78.336860000000001</c:v>
                      </c:pt>
                      <c:pt idx="115687">
                        <c:v>-78.350589999999997</c:v>
                      </c:pt>
                      <c:pt idx="115688">
                        <c:v>-78.364220000000003</c:v>
                      </c:pt>
                      <c:pt idx="115689">
                        <c:v>-78.377309999999994</c:v>
                      </c:pt>
                      <c:pt idx="115690">
                        <c:v>-78.390789999999996</c:v>
                      </c:pt>
                      <c:pt idx="115691">
                        <c:v>-78.404359999999997</c:v>
                      </c:pt>
                      <c:pt idx="115692">
                        <c:v>-78.417909999999992</c:v>
                      </c:pt>
                      <c:pt idx="115693">
                        <c:v>-78.43141</c:v>
                      </c:pt>
                      <c:pt idx="115694">
                        <c:v>-78.444609999999997</c:v>
                      </c:pt>
                      <c:pt idx="115695">
                        <c:v>-78.457999999999998</c:v>
                      </c:pt>
                      <c:pt idx="115696">
                        <c:v>-78.47148</c:v>
                      </c:pt>
                      <c:pt idx="115697">
                        <c:v>-78.485050000000001</c:v>
                      </c:pt>
                      <c:pt idx="115698">
                        <c:v>-78.498539999999991</c:v>
                      </c:pt>
                      <c:pt idx="115699">
                        <c:v>-78.512029999999996</c:v>
                      </c:pt>
                      <c:pt idx="115700">
                        <c:v>-78.525549999999996</c:v>
                      </c:pt>
                      <c:pt idx="115701">
                        <c:v>-78.53900999999999</c:v>
                      </c:pt>
                      <c:pt idx="115702">
                        <c:v>-78.552459999999996</c:v>
                      </c:pt>
                      <c:pt idx="115703">
                        <c:v>-78.566500000000005</c:v>
                      </c:pt>
                      <c:pt idx="115704">
                        <c:v>-78.578469999999996</c:v>
                      </c:pt>
                      <c:pt idx="115705">
                        <c:v>-78.591679999999997</c:v>
                      </c:pt>
                      <c:pt idx="115706">
                        <c:v>-78.604770000000002</c:v>
                      </c:pt>
                      <c:pt idx="115707">
                        <c:v>-78.618070000000003</c:v>
                      </c:pt>
                      <c:pt idx="115708">
                        <c:v>-78.631399999999999</c:v>
                      </c:pt>
                      <c:pt idx="115709">
                        <c:v>-78.644720000000007</c:v>
                      </c:pt>
                      <c:pt idx="115710">
                        <c:v>-78.65809999999999</c:v>
                      </c:pt>
                      <c:pt idx="115711">
                        <c:v>-78.671410000000009</c:v>
                      </c:pt>
                      <c:pt idx="115712">
                        <c:v>-78.685119999999998</c:v>
                      </c:pt>
                      <c:pt idx="115713">
                        <c:v>-78.69747000000001</c:v>
                      </c:pt>
                      <c:pt idx="115714">
                        <c:v>-78.710810000000009</c:v>
                      </c:pt>
                      <c:pt idx="115715">
                        <c:v>-78.724299999999999</c:v>
                      </c:pt>
                      <c:pt idx="115716">
                        <c:v>-78.737690000000001</c:v>
                      </c:pt>
                      <c:pt idx="115717">
                        <c:v>-78.75103</c:v>
                      </c:pt>
                      <c:pt idx="115718">
                        <c:v>-78.764719999999997</c:v>
                      </c:pt>
                      <c:pt idx="115719">
                        <c:v>-78.777410000000003</c:v>
                      </c:pt>
                      <c:pt idx="115720">
                        <c:v>-78.790549999999996</c:v>
                      </c:pt>
                      <c:pt idx="115721">
                        <c:v>-78.803110000000004</c:v>
                      </c:pt>
                      <c:pt idx="115722">
                        <c:v>-78.810580000000002</c:v>
                      </c:pt>
                      <c:pt idx="115723">
                        <c:v>-78.814070000000001</c:v>
                      </c:pt>
                      <c:pt idx="115724">
                        <c:v>-78.817320000000009</c:v>
                      </c:pt>
                      <c:pt idx="115725">
                        <c:v>-78.822789999999998</c:v>
                      </c:pt>
                      <c:pt idx="115726">
                        <c:v>-78.830429999999993</c:v>
                      </c:pt>
                      <c:pt idx="115727">
                        <c:v>-78.838750000000005</c:v>
                      </c:pt>
                      <c:pt idx="115728">
                        <c:v>-78.848079999999996</c:v>
                      </c:pt>
                      <c:pt idx="115729">
                        <c:v>-78.858649999999997</c:v>
                      </c:pt>
                      <c:pt idx="115730">
                        <c:v>-78.869249999999994</c:v>
                      </c:pt>
                      <c:pt idx="115731">
                        <c:v>-78.880220000000008</c:v>
                      </c:pt>
                      <c:pt idx="115732">
                        <c:v>-78.891490000000005</c:v>
                      </c:pt>
                      <c:pt idx="115733">
                        <c:v>-78.90334</c:v>
                      </c:pt>
                      <c:pt idx="115734">
                        <c:v>-78.914900000000003</c:v>
                      </c:pt>
                      <c:pt idx="115735">
                        <c:v>-78.926850000000002</c:v>
                      </c:pt>
                      <c:pt idx="115736">
                        <c:v>-78.938519999999997</c:v>
                      </c:pt>
                      <c:pt idx="115737">
                        <c:v>-78.950720000000004</c:v>
                      </c:pt>
                      <c:pt idx="115738">
                        <c:v>-78.962549999999993</c:v>
                      </c:pt>
                      <c:pt idx="115739">
                        <c:v>-78.974789999999999</c:v>
                      </c:pt>
                      <c:pt idx="115740">
                        <c:v>-78.986710000000002</c:v>
                      </c:pt>
                      <c:pt idx="115741">
                        <c:v>-78.99897</c:v>
                      </c:pt>
                      <c:pt idx="115742">
                        <c:v>-79.010909999999996</c:v>
                      </c:pt>
                      <c:pt idx="115743">
                        <c:v>-79.022790000000001</c:v>
                      </c:pt>
                      <c:pt idx="115744">
                        <c:v>-79.034350000000003</c:v>
                      </c:pt>
                      <c:pt idx="115745">
                        <c:v>-79.046030000000002</c:v>
                      </c:pt>
                      <c:pt idx="115746">
                        <c:v>-79.057060000000007</c:v>
                      </c:pt>
                      <c:pt idx="115747">
                        <c:v>-79.06819999999999</c:v>
                      </c:pt>
                      <c:pt idx="115748">
                        <c:v>-79.07898999999999</c:v>
                      </c:pt>
                      <c:pt idx="115749">
                        <c:v>-79.089879999999994</c:v>
                      </c:pt>
                      <c:pt idx="115750">
                        <c:v>-79.099999999999994</c:v>
                      </c:pt>
                      <c:pt idx="115751">
                        <c:v>-79.110959999999992</c:v>
                      </c:pt>
                      <c:pt idx="115752">
                        <c:v>-79.120949999999993</c:v>
                      </c:pt>
                      <c:pt idx="115753">
                        <c:v>-79.131799999999998</c:v>
                      </c:pt>
                      <c:pt idx="115754">
                        <c:v>-79.145769999999999</c:v>
                      </c:pt>
                      <c:pt idx="115755">
                        <c:v>-79.157390000000007</c:v>
                      </c:pt>
                      <c:pt idx="115756">
                        <c:v>-79.167540000000002</c:v>
                      </c:pt>
                      <c:pt idx="115757">
                        <c:v>-79.179749999999999</c:v>
                      </c:pt>
                      <c:pt idx="115758">
                        <c:v>-79.188220000000001</c:v>
                      </c:pt>
                      <c:pt idx="115759">
                        <c:v>-79.20232</c:v>
                      </c:pt>
                      <c:pt idx="115760">
                        <c:v>-79.212819999999994</c:v>
                      </c:pt>
                      <c:pt idx="115761">
                        <c:v>-79.224310000000003</c:v>
                      </c:pt>
                      <c:pt idx="115762">
                        <c:v>-79.234220000000008</c:v>
                      </c:pt>
                      <c:pt idx="115763">
                        <c:v>-79.246369999999999</c:v>
                      </c:pt>
                      <c:pt idx="115764">
                        <c:v>-79.25697000000001</c:v>
                      </c:pt>
                      <c:pt idx="115765">
                        <c:v>-79.268140000000002</c:v>
                      </c:pt>
                      <c:pt idx="115766">
                        <c:v>-79.278549999999996</c:v>
                      </c:pt>
                      <c:pt idx="115767">
                        <c:v>-79.289450000000002</c:v>
                      </c:pt>
                      <c:pt idx="115768">
                        <c:v>-79.299639999999997</c:v>
                      </c:pt>
                      <c:pt idx="115769">
                        <c:v>-79.310050000000004</c:v>
                      </c:pt>
                      <c:pt idx="115770">
                        <c:v>-79.319059999999993</c:v>
                      </c:pt>
                      <c:pt idx="115771">
                        <c:v>-79.32714</c:v>
                      </c:pt>
                      <c:pt idx="115772">
                        <c:v>-79.335539999999995</c:v>
                      </c:pt>
                      <c:pt idx="115773">
                        <c:v>-79.34384</c:v>
                      </c:pt>
                      <c:pt idx="115774">
                        <c:v>-79.351420000000005</c:v>
                      </c:pt>
                      <c:pt idx="115775">
                        <c:v>-79.353260000000006</c:v>
                      </c:pt>
                      <c:pt idx="115776">
                        <c:v>-79.353920000000002</c:v>
                      </c:pt>
                      <c:pt idx="115777">
                        <c:v>-79.35575</c:v>
                      </c:pt>
                      <c:pt idx="115778">
                        <c:v>-79.359949999999998</c:v>
                      </c:pt>
                      <c:pt idx="115779">
                        <c:v>-79.364730000000009</c:v>
                      </c:pt>
                      <c:pt idx="115780">
                        <c:v>-79.370059999999995</c:v>
                      </c:pt>
                      <c:pt idx="115781">
                        <c:v>-79.376090000000005</c:v>
                      </c:pt>
                      <c:pt idx="115782">
                        <c:v>-79.381830000000008</c:v>
                      </c:pt>
                      <c:pt idx="115783">
                        <c:v>-79.387839999999997</c:v>
                      </c:pt>
                      <c:pt idx="115784">
                        <c:v>-79.394570000000002</c:v>
                      </c:pt>
                      <c:pt idx="115785">
                        <c:v>-79.401570000000007</c:v>
                      </c:pt>
                      <c:pt idx="115786">
                        <c:v>-79.4084</c:v>
                      </c:pt>
                      <c:pt idx="115787">
                        <c:v>-79.415530000000004</c:v>
                      </c:pt>
                      <c:pt idx="115788">
                        <c:v>-79.422620000000009</c:v>
                      </c:pt>
                      <c:pt idx="115789">
                        <c:v>-79.429999999999993</c:v>
                      </c:pt>
                      <c:pt idx="115790">
                        <c:v>-79.437249999999992</c:v>
                      </c:pt>
                      <c:pt idx="115791">
                        <c:v>-79.444519999999997</c:v>
                      </c:pt>
                      <c:pt idx="115792">
                        <c:v>-79.450820000000007</c:v>
                      </c:pt>
                      <c:pt idx="115793">
                        <c:v>-79.459109999999995</c:v>
                      </c:pt>
                      <c:pt idx="115794">
                        <c:v>-79.465299999999999</c:v>
                      </c:pt>
                      <c:pt idx="115795">
                        <c:v>-79.47345</c:v>
                      </c:pt>
                      <c:pt idx="115796">
                        <c:v>-79.480649999999997</c:v>
                      </c:pt>
                      <c:pt idx="115797">
                        <c:v>-79.488410000000002</c:v>
                      </c:pt>
                      <c:pt idx="115798">
                        <c:v>-79.496009999999998</c:v>
                      </c:pt>
                      <c:pt idx="115799">
                        <c:v>-79.503479999999996</c:v>
                      </c:pt>
                      <c:pt idx="115800">
                        <c:v>-79.51097</c:v>
                      </c:pt>
                      <c:pt idx="115801">
                        <c:v>-79.518339999999995</c:v>
                      </c:pt>
                      <c:pt idx="115802">
                        <c:v>-79.525899999999993</c:v>
                      </c:pt>
                      <c:pt idx="115803">
                        <c:v>-79.533639999999991</c:v>
                      </c:pt>
                      <c:pt idx="115804">
                        <c:v>-79.541269999999997</c:v>
                      </c:pt>
                      <c:pt idx="115805">
                        <c:v>-79.549000000000007</c:v>
                      </c:pt>
                      <c:pt idx="115806">
                        <c:v>-79.556269999999998</c:v>
                      </c:pt>
                      <c:pt idx="115807">
                        <c:v>-79.563959999999994</c:v>
                      </c:pt>
                      <c:pt idx="115808">
                        <c:v>-79.571209999999994</c:v>
                      </c:pt>
                      <c:pt idx="115809">
                        <c:v>-79.578910000000008</c:v>
                      </c:pt>
                      <c:pt idx="115810">
                        <c:v>-79.586550000000003</c:v>
                      </c:pt>
                      <c:pt idx="115811">
                        <c:v>-79.594369999999998</c:v>
                      </c:pt>
                      <c:pt idx="115812">
                        <c:v>-79.601680000000002</c:v>
                      </c:pt>
                      <c:pt idx="115813">
                        <c:v>-79.606729999999999</c:v>
                      </c:pt>
                      <c:pt idx="115814">
                        <c:v>-79.610640000000004</c:v>
                      </c:pt>
                      <c:pt idx="115815">
                        <c:v>-79.615390000000005</c:v>
                      </c:pt>
                      <c:pt idx="115816">
                        <c:v>-79.621039999999994</c:v>
                      </c:pt>
                      <c:pt idx="115817">
                        <c:v>-79.625360000000001</c:v>
                      </c:pt>
                      <c:pt idx="115818">
                        <c:v>-79.631810000000002</c:v>
                      </c:pt>
                      <c:pt idx="115819">
                        <c:v>-79.63852</c:v>
                      </c:pt>
                      <c:pt idx="115820">
                        <c:v>-79.645789999999991</c:v>
                      </c:pt>
                      <c:pt idx="115821">
                        <c:v>-79.653450000000007</c:v>
                      </c:pt>
                      <c:pt idx="115822">
                        <c:v>-79.66086</c:v>
                      </c:pt>
                      <c:pt idx="115823">
                        <c:v>-79.668630000000007</c:v>
                      </c:pt>
                      <c:pt idx="115824">
                        <c:v>-79.675659999999993</c:v>
                      </c:pt>
                      <c:pt idx="115825">
                        <c:v>-79.683419999999998</c:v>
                      </c:pt>
                      <c:pt idx="115826">
                        <c:v>-79.691220000000001</c:v>
                      </c:pt>
                      <c:pt idx="115827">
                        <c:v>-79.698560000000001</c:v>
                      </c:pt>
                      <c:pt idx="115828">
                        <c:v>-79.706270000000004</c:v>
                      </c:pt>
                      <c:pt idx="115829">
                        <c:v>-79.71405</c:v>
                      </c:pt>
                      <c:pt idx="115830">
                        <c:v>-79.720320000000001</c:v>
                      </c:pt>
                      <c:pt idx="115831">
                        <c:v>-79.582830000000001</c:v>
                      </c:pt>
                      <c:pt idx="115832">
                        <c:v>-79.511880000000005</c:v>
                      </c:pt>
                      <c:pt idx="115833">
                        <c:v>-79.458669999999998</c:v>
                      </c:pt>
                      <c:pt idx="115834">
                        <c:v>-79.414140000000003</c:v>
                      </c:pt>
                      <c:pt idx="115835">
                        <c:v>-79.373899999999992</c:v>
                      </c:pt>
                      <c:pt idx="115836">
                        <c:v>-79.336960000000005</c:v>
                      </c:pt>
                      <c:pt idx="115837">
                        <c:v>-79.302049999999994</c:v>
                      </c:pt>
                      <c:pt idx="115838">
                        <c:v>-79.268349999999998</c:v>
                      </c:pt>
                      <c:pt idx="115839">
                        <c:v>-79.235470000000007</c:v>
                      </c:pt>
                      <c:pt idx="115840">
                        <c:v>-79.203820000000007</c:v>
                      </c:pt>
                      <c:pt idx="115841">
                        <c:v>-79.172960000000003</c:v>
                      </c:pt>
                      <c:pt idx="115842">
                        <c:v>-79.142750000000007</c:v>
                      </c:pt>
                      <c:pt idx="115843">
                        <c:v>-79.113200000000006</c:v>
                      </c:pt>
                      <c:pt idx="115844">
                        <c:v>-79.083939999999998</c:v>
                      </c:pt>
                      <c:pt idx="115845">
                        <c:v>-79.055090000000007</c:v>
                      </c:pt>
                      <c:pt idx="115846">
                        <c:v>-79.026790000000005</c:v>
                      </c:pt>
                      <c:pt idx="115847">
                        <c:v>-78.998770000000007</c:v>
                      </c:pt>
                      <c:pt idx="115848">
                        <c:v>-78.971029999999999</c:v>
                      </c:pt>
                      <c:pt idx="115849">
                        <c:v>-78.943700000000007</c:v>
                      </c:pt>
                      <c:pt idx="115850">
                        <c:v>-78.916420000000002</c:v>
                      </c:pt>
                      <c:pt idx="115851">
                        <c:v>-78.889020000000002</c:v>
                      </c:pt>
                      <c:pt idx="115852">
                        <c:v>-78.861959999999996</c:v>
                      </c:pt>
                      <c:pt idx="115853">
                        <c:v>-78.835030000000003</c:v>
                      </c:pt>
                      <c:pt idx="115854">
                        <c:v>-78.808269999999993</c:v>
                      </c:pt>
                      <c:pt idx="115855">
                        <c:v>-78.781629999999993</c:v>
                      </c:pt>
                      <c:pt idx="115856">
                        <c:v>-78.755139999999997</c:v>
                      </c:pt>
                      <c:pt idx="115857">
                        <c:v>-78.728749999999991</c:v>
                      </c:pt>
                      <c:pt idx="115858">
                        <c:v>-78.702449999999999</c:v>
                      </c:pt>
                      <c:pt idx="115859">
                        <c:v>-78.67625000000001</c:v>
                      </c:pt>
                      <c:pt idx="115860">
                        <c:v>-78.650120000000001</c:v>
                      </c:pt>
                      <c:pt idx="115861">
                        <c:v>-78.624290000000002</c:v>
                      </c:pt>
                      <c:pt idx="115862">
                        <c:v>-78.598399999999998</c:v>
                      </c:pt>
                      <c:pt idx="115863">
                        <c:v>-78.572609999999997</c:v>
                      </c:pt>
                      <c:pt idx="115864">
                        <c:v>-78.546889999999991</c:v>
                      </c:pt>
                      <c:pt idx="115865">
                        <c:v>-78.521169999999998</c:v>
                      </c:pt>
                      <c:pt idx="115866">
                        <c:v>-78.495519999999999</c:v>
                      </c:pt>
                      <c:pt idx="115867">
                        <c:v>-78.469920000000002</c:v>
                      </c:pt>
                      <c:pt idx="115868">
                        <c:v>-78.444379999999995</c:v>
                      </c:pt>
                      <c:pt idx="115869">
                        <c:v>-78.418880000000001</c:v>
                      </c:pt>
                      <c:pt idx="115870">
                        <c:v>-78.393439999999998</c:v>
                      </c:pt>
                      <c:pt idx="115871">
                        <c:v>-78.368039999999993</c:v>
                      </c:pt>
                      <c:pt idx="115872">
                        <c:v>-78.342690000000005</c:v>
                      </c:pt>
                      <c:pt idx="115873">
                        <c:v>-78.317360000000008</c:v>
                      </c:pt>
                      <c:pt idx="115874">
                        <c:v>-78.292200000000008</c:v>
                      </c:pt>
                      <c:pt idx="115875">
                        <c:v>-78.267070000000004</c:v>
                      </c:pt>
                      <c:pt idx="115876">
                        <c:v>-78.241900000000001</c:v>
                      </c:pt>
                      <c:pt idx="115877">
                        <c:v>-78.216729999999998</c:v>
                      </c:pt>
                      <c:pt idx="115878">
                        <c:v>-78.191339999999997</c:v>
                      </c:pt>
                      <c:pt idx="115879">
                        <c:v>-78.166399999999996</c:v>
                      </c:pt>
                      <c:pt idx="115880">
                        <c:v>-78.141379999999998</c:v>
                      </c:pt>
                      <c:pt idx="115881">
                        <c:v>-78.11636</c:v>
                      </c:pt>
                      <c:pt idx="115882">
                        <c:v>-78.091319999999996</c:v>
                      </c:pt>
                      <c:pt idx="115883">
                        <c:v>-78.066370000000006</c:v>
                      </c:pt>
                      <c:pt idx="115884">
                        <c:v>-78.041420000000002</c:v>
                      </c:pt>
                      <c:pt idx="115885">
                        <c:v>-78.016480000000001</c:v>
                      </c:pt>
                      <c:pt idx="115886">
                        <c:v>-77.991529999999997</c:v>
                      </c:pt>
                      <c:pt idx="115887">
                        <c:v>-77.966639999999998</c:v>
                      </c:pt>
                      <c:pt idx="115888">
                        <c:v>-77.941720000000004</c:v>
                      </c:pt>
                      <c:pt idx="115889">
                        <c:v>-77.916899999999998</c:v>
                      </c:pt>
                      <c:pt idx="115890">
                        <c:v>-77.892210000000006</c:v>
                      </c:pt>
                      <c:pt idx="115891">
                        <c:v>-77.867469999999997</c:v>
                      </c:pt>
                      <c:pt idx="115892">
                        <c:v>-77.84263</c:v>
                      </c:pt>
                      <c:pt idx="115893">
                        <c:v>-77.817869999999999</c:v>
                      </c:pt>
                      <c:pt idx="115894">
                        <c:v>-77.793059999999997</c:v>
                      </c:pt>
                      <c:pt idx="115895">
                        <c:v>-77.768270000000001</c:v>
                      </c:pt>
                      <c:pt idx="115896">
                        <c:v>-77.743459999999999</c:v>
                      </c:pt>
                      <c:pt idx="115897">
                        <c:v>-77.718720000000005</c:v>
                      </c:pt>
                      <c:pt idx="115898">
                        <c:v>-77.693919999999991</c:v>
                      </c:pt>
                      <c:pt idx="115899">
                        <c:v>-77.669200000000004</c:v>
                      </c:pt>
                      <c:pt idx="115900">
                        <c:v>-77.644130000000004</c:v>
                      </c:pt>
                      <c:pt idx="115901">
                        <c:v>-77.618980000000008</c:v>
                      </c:pt>
                      <c:pt idx="115902">
                        <c:v>-77.594179999999994</c:v>
                      </c:pt>
                      <c:pt idx="115903">
                        <c:v>-77.569479999999999</c:v>
                      </c:pt>
                      <c:pt idx="115904">
                        <c:v>-77.544880000000006</c:v>
                      </c:pt>
                      <c:pt idx="115905">
                        <c:v>-77.520099999999999</c:v>
                      </c:pt>
                      <c:pt idx="115906">
                        <c:v>-77.495500000000007</c:v>
                      </c:pt>
                      <c:pt idx="115907">
                        <c:v>-77.470969999999994</c:v>
                      </c:pt>
                      <c:pt idx="115908">
                        <c:v>-77.446120000000008</c:v>
                      </c:pt>
                      <c:pt idx="115909">
                        <c:v>-77.421700000000001</c:v>
                      </c:pt>
                      <c:pt idx="115910">
                        <c:v>-77.397189999999995</c:v>
                      </c:pt>
                      <c:pt idx="115911">
                        <c:v>-77.372680000000003</c:v>
                      </c:pt>
                      <c:pt idx="115912">
                        <c:v>-77.348209999999995</c:v>
                      </c:pt>
                      <c:pt idx="115913">
                        <c:v>-77.323779999999999</c:v>
                      </c:pt>
                      <c:pt idx="115914">
                        <c:v>-77.299400000000006</c:v>
                      </c:pt>
                      <c:pt idx="115915">
                        <c:v>-77.275120000000001</c:v>
                      </c:pt>
                      <c:pt idx="115916">
                        <c:v>-77.250829999999993</c:v>
                      </c:pt>
                      <c:pt idx="115917">
                        <c:v>-77.226559999999992</c:v>
                      </c:pt>
                      <c:pt idx="115918">
                        <c:v>-77.202309999999997</c:v>
                      </c:pt>
                      <c:pt idx="115919">
                        <c:v>-77.178089999999997</c:v>
                      </c:pt>
                      <c:pt idx="115920">
                        <c:v>-77.153909999999996</c:v>
                      </c:pt>
                      <c:pt idx="115921">
                        <c:v>-77.129770000000008</c:v>
                      </c:pt>
                      <c:pt idx="115922">
                        <c:v>-77.105699999999999</c:v>
                      </c:pt>
                      <c:pt idx="115923">
                        <c:v>-77.081630000000004</c:v>
                      </c:pt>
                      <c:pt idx="115924">
                        <c:v>-77.057909999999993</c:v>
                      </c:pt>
                      <c:pt idx="115925">
                        <c:v>-77.033969999999997</c:v>
                      </c:pt>
                      <c:pt idx="115926">
                        <c:v>-77.009869999999992</c:v>
                      </c:pt>
                      <c:pt idx="115927">
                        <c:v>-76.985919999999993</c:v>
                      </c:pt>
                      <c:pt idx="115928">
                        <c:v>-76.961959999999991</c:v>
                      </c:pt>
                      <c:pt idx="115929">
                        <c:v>-76.937960000000004</c:v>
                      </c:pt>
                      <c:pt idx="115930">
                        <c:v>-76.914290000000008</c:v>
                      </c:pt>
                      <c:pt idx="115931">
                        <c:v>-76.890799999999999</c:v>
                      </c:pt>
                      <c:pt idx="115932">
                        <c:v>-76.867310000000003</c:v>
                      </c:pt>
                      <c:pt idx="115933">
                        <c:v>-76.843549999999993</c:v>
                      </c:pt>
                      <c:pt idx="115934">
                        <c:v>-76.819829999999996</c:v>
                      </c:pt>
                      <c:pt idx="115935">
                        <c:v>-76.796090000000007</c:v>
                      </c:pt>
                      <c:pt idx="115936">
                        <c:v>-76.772829999999999</c:v>
                      </c:pt>
                      <c:pt idx="115937">
                        <c:v>-76.749420000000001</c:v>
                      </c:pt>
                      <c:pt idx="115938">
                        <c:v>-76.726029999999994</c:v>
                      </c:pt>
                      <c:pt idx="115939">
                        <c:v>-76.702489999999997</c:v>
                      </c:pt>
                      <c:pt idx="115940">
                        <c:v>-76.679060000000007</c:v>
                      </c:pt>
                      <c:pt idx="115941">
                        <c:v>-76.655600000000007</c:v>
                      </c:pt>
                      <c:pt idx="115942">
                        <c:v>-76.632390000000001</c:v>
                      </c:pt>
                      <c:pt idx="115943">
                        <c:v>-76.609350000000006</c:v>
                      </c:pt>
                      <c:pt idx="115944">
                        <c:v>-76.586259999999996</c:v>
                      </c:pt>
                      <c:pt idx="115945">
                        <c:v>-76.563280000000006</c:v>
                      </c:pt>
                      <c:pt idx="115946">
                        <c:v>-76.540800000000004</c:v>
                      </c:pt>
                      <c:pt idx="115947">
                        <c:v>-76.517989999999998</c:v>
                      </c:pt>
                      <c:pt idx="115948">
                        <c:v>-76.495110000000011</c:v>
                      </c:pt>
                      <c:pt idx="115949">
                        <c:v>-76.472239999999999</c:v>
                      </c:pt>
                      <c:pt idx="115950">
                        <c:v>-76.449359999999999</c:v>
                      </c:pt>
                      <c:pt idx="115951">
                        <c:v>-76.42653</c:v>
                      </c:pt>
                      <c:pt idx="115952">
                        <c:v>-76.403670000000005</c:v>
                      </c:pt>
                      <c:pt idx="115953">
                        <c:v>-76.380840000000006</c:v>
                      </c:pt>
                      <c:pt idx="115954">
                        <c:v>-76.358280000000008</c:v>
                      </c:pt>
                      <c:pt idx="115955">
                        <c:v>-76.335710000000006</c:v>
                      </c:pt>
                      <c:pt idx="115956">
                        <c:v>-76.312970000000007</c:v>
                      </c:pt>
                      <c:pt idx="115957">
                        <c:v>-76.29070999999999</c:v>
                      </c:pt>
                      <c:pt idx="115958">
                        <c:v>-76.268219999999999</c:v>
                      </c:pt>
                      <c:pt idx="115959">
                        <c:v>-76.245719999999992</c:v>
                      </c:pt>
                      <c:pt idx="115960">
                        <c:v>-76.223210000000009</c:v>
                      </c:pt>
                      <c:pt idx="115961">
                        <c:v>-76.200389999999999</c:v>
                      </c:pt>
                      <c:pt idx="115962">
                        <c:v>-76.177970000000002</c:v>
                      </c:pt>
                      <c:pt idx="115963">
                        <c:v>-76.155299999999997</c:v>
                      </c:pt>
                      <c:pt idx="115964">
                        <c:v>-76.132720000000006</c:v>
                      </c:pt>
                      <c:pt idx="115965">
                        <c:v>-76.110249999999994</c:v>
                      </c:pt>
                      <c:pt idx="115966">
                        <c:v>-76.088189999999997</c:v>
                      </c:pt>
                      <c:pt idx="115967">
                        <c:v>-76.065789999999993</c:v>
                      </c:pt>
                      <c:pt idx="115968">
                        <c:v>-76.043130000000005</c:v>
                      </c:pt>
                      <c:pt idx="115969">
                        <c:v>-76.020790000000005</c:v>
                      </c:pt>
                      <c:pt idx="115970">
                        <c:v>-75.998320000000007</c:v>
                      </c:pt>
                      <c:pt idx="115971">
                        <c:v>-75.975890000000007</c:v>
                      </c:pt>
                      <c:pt idx="115972">
                        <c:v>-75.953440000000001</c:v>
                      </c:pt>
                      <c:pt idx="115973">
                        <c:v>-75.931079999999994</c:v>
                      </c:pt>
                      <c:pt idx="115974">
                        <c:v>-75.90943</c:v>
                      </c:pt>
                      <c:pt idx="115975">
                        <c:v>-75.888019999999997</c:v>
                      </c:pt>
                      <c:pt idx="115976">
                        <c:v>-75.865530000000007</c:v>
                      </c:pt>
                      <c:pt idx="115977">
                        <c:v>-75.843090000000004</c:v>
                      </c:pt>
                      <c:pt idx="115978">
                        <c:v>-75.820480000000003</c:v>
                      </c:pt>
                      <c:pt idx="115979">
                        <c:v>-75.798360000000002</c:v>
                      </c:pt>
                      <c:pt idx="115980">
                        <c:v>-75.776039999999995</c:v>
                      </c:pt>
                      <c:pt idx="115981">
                        <c:v>-75.753730000000004</c:v>
                      </c:pt>
                      <c:pt idx="115982">
                        <c:v>-75.731549999999999</c:v>
                      </c:pt>
                      <c:pt idx="115983">
                        <c:v>-75.709369999999993</c:v>
                      </c:pt>
                      <c:pt idx="115984">
                        <c:v>-75.686959999999999</c:v>
                      </c:pt>
                      <c:pt idx="115985">
                        <c:v>-75.664940000000001</c:v>
                      </c:pt>
                      <c:pt idx="115986">
                        <c:v>-75.64282</c:v>
                      </c:pt>
                      <c:pt idx="115987">
                        <c:v>-75.620800000000003</c:v>
                      </c:pt>
                      <c:pt idx="115988">
                        <c:v>-75.598669999999998</c:v>
                      </c:pt>
                      <c:pt idx="115989">
                        <c:v>-75.576650000000001</c:v>
                      </c:pt>
                      <c:pt idx="115990">
                        <c:v>-75.554779999999994</c:v>
                      </c:pt>
                      <c:pt idx="115991">
                        <c:v>-75.533079999999998</c:v>
                      </c:pt>
                      <c:pt idx="115992">
                        <c:v>-75.511369999999999</c:v>
                      </c:pt>
                      <c:pt idx="115993">
                        <c:v>-75.492040000000003</c:v>
                      </c:pt>
                      <c:pt idx="115994">
                        <c:v>-75.472489999999993</c:v>
                      </c:pt>
                      <c:pt idx="115995">
                        <c:v>-75.450659999999999</c:v>
                      </c:pt>
                      <c:pt idx="115996">
                        <c:v>-75.431520000000006</c:v>
                      </c:pt>
                      <c:pt idx="115997">
                        <c:v>-75.409980000000004</c:v>
                      </c:pt>
                      <c:pt idx="115998">
                        <c:v>-75.387500000000003</c:v>
                      </c:pt>
                      <c:pt idx="115999">
                        <c:v>-75.365570000000005</c:v>
                      </c:pt>
                      <c:pt idx="116000">
                        <c:v>-75.342510000000004</c:v>
                      </c:pt>
                      <c:pt idx="116001">
                        <c:v>-75.318920000000006</c:v>
                      </c:pt>
                      <c:pt idx="116002">
                        <c:v>-75.297910000000002</c:v>
                      </c:pt>
                      <c:pt idx="116003">
                        <c:v>-75.276209999999992</c:v>
                      </c:pt>
                      <c:pt idx="116004">
                        <c:v>-75.254199999999997</c:v>
                      </c:pt>
                      <c:pt idx="116005">
                        <c:v>-75.232029999999995</c:v>
                      </c:pt>
                      <c:pt idx="116006">
                        <c:v>-75.209829999999997</c:v>
                      </c:pt>
                      <c:pt idx="116007">
                        <c:v>-75.187690000000003</c:v>
                      </c:pt>
                      <c:pt idx="116008">
                        <c:v>-75.165410000000008</c:v>
                      </c:pt>
                      <c:pt idx="116009">
                        <c:v>-75.143140000000002</c:v>
                      </c:pt>
                      <c:pt idx="116010">
                        <c:v>-75.121079999999992</c:v>
                      </c:pt>
                      <c:pt idx="116011">
                        <c:v>-75.098990000000001</c:v>
                      </c:pt>
                      <c:pt idx="116012">
                        <c:v>-75.076840000000004</c:v>
                      </c:pt>
                      <c:pt idx="116013">
                        <c:v>-75.05474000000001</c:v>
                      </c:pt>
                      <c:pt idx="116014">
                        <c:v>-75.032589999999999</c:v>
                      </c:pt>
                      <c:pt idx="116015">
                        <c:v>-75.010429999999999</c:v>
                      </c:pt>
                      <c:pt idx="116016">
                        <c:v>-74.988230000000001</c:v>
                      </c:pt>
                      <c:pt idx="116017">
                        <c:v>-74.966409999999996</c:v>
                      </c:pt>
                      <c:pt idx="116018">
                        <c:v>-74.944339999999997</c:v>
                      </c:pt>
                      <c:pt idx="116019">
                        <c:v>-74.922280000000001</c:v>
                      </c:pt>
                      <c:pt idx="116020">
                        <c:v>-74.900170000000003</c:v>
                      </c:pt>
                      <c:pt idx="116021">
                        <c:v>-74.878429999999994</c:v>
                      </c:pt>
                      <c:pt idx="116022">
                        <c:v>-74.856439999999992</c:v>
                      </c:pt>
                      <c:pt idx="116023">
                        <c:v>-74.834459999999993</c:v>
                      </c:pt>
                      <c:pt idx="116024">
                        <c:v>-74.812420000000003</c:v>
                      </c:pt>
                      <c:pt idx="116025">
                        <c:v>-74.79074</c:v>
                      </c:pt>
                      <c:pt idx="116026">
                        <c:v>-74.768879999999996</c:v>
                      </c:pt>
                      <c:pt idx="116027">
                        <c:v>-74.746940000000009</c:v>
                      </c:pt>
                      <c:pt idx="116028">
                        <c:v>-74.724999999999994</c:v>
                      </c:pt>
                      <c:pt idx="116029">
                        <c:v>-74.703400000000002</c:v>
                      </c:pt>
                      <c:pt idx="116030">
                        <c:v>-74.681550000000001</c:v>
                      </c:pt>
                      <c:pt idx="116031">
                        <c:v>-74.659649999999999</c:v>
                      </c:pt>
                      <c:pt idx="116032">
                        <c:v>-74.637739999999994</c:v>
                      </c:pt>
                      <c:pt idx="116033">
                        <c:v>-74.615819999999999</c:v>
                      </c:pt>
                      <c:pt idx="116034">
                        <c:v>-74.594310000000007</c:v>
                      </c:pt>
                      <c:pt idx="116035">
                        <c:v>-74.572019999999995</c:v>
                      </c:pt>
                      <c:pt idx="116036">
                        <c:v>-74.549779999999998</c:v>
                      </c:pt>
                      <c:pt idx="116037">
                        <c:v>-74.527549999999991</c:v>
                      </c:pt>
                      <c:pt idx="116038">
                        <c:v>-74.505350000000007</c:v>
                      </c:pt>
                      <c:pt idx="116039">
                        <c:v>-74.483249999999998</c:v>
                      </c:pt>
                      <c:pt idx="116040">
                        <c:v>-74.461259999999996</c:v>
                      </c:pt>
                      <c:pt idx="116041">
                        <c:v>-74.439760000000007</c:v>
                      </c:pt>
                      <c:pt idx="116042">
                        <c:v>-74.418009999999995</c:v>
                      </c:pt>
                      <c:pt idx="116043">
                        <c:v>-74.396190000000004</c:v>
                      </c:pt>
                      <c:pt idx="116044">
                        <c:v>-74.374840000000006</c:v>
                      </c:pt>
                      <c:pt idx="116045">
                        <c:v>-74.35342</c:v>
                      </c:pt>
                      <c:pt idx="116046">
                        <c:v>-74.331810000000004</c:v>
                      </c:pt>
                      <c:pt idx="116047">
                        <c:v>-74.310159999999996</c:v>
                      </c:pt>
                      <c:pt idx="116048">
                        <c:v>-74.288989999999998</c:v>
                      </c:pt>
                      <c:pt idx="116049">
                        <c:v>-74.264710000000008</c:v>
                      </c:pt>
                      <c:pt idx="116050">
                        <c:v>-74.245460000000008</c:v>
                      </c:pt>
                      <c:pt idx="116051">
                        <c:v>-74.224649999999997</c:v>
                      </c:pt>
                      <c:pt idx="116052">
                        <c:v>-74.203469999999996</c:v>
                      </c:pt>
                      <c:pt idx="116053">
                        <c:v>-74.182029999999997</c:v>
                      </c:pt>
                      <c:pt idx="116054">
                        <c:v>-74.160600000000002</c:v>
                      </c:pt>
                      <c:pt idx="116055">
                        <c:v>-74.14361000000001</c:v>
                      </c:pt>
                      <c:pt idx="116056">
                        <c:v>-74.124489999999994</c:v>
                      </c:pt>
                      <c:pt idx="116057">
                        <c:v>-74.105310000000003</c:v>
                      </c:pt>
                      <c:pt idx="116058">
                        <c:v>-74.08569</c:v>
                      </c:pt>
                      <c:pt idx="116059">
                        <c:v>-74.064800000000005</c:v>
                      </c:pt>
                      <c:pt idx="116060">
                        <c:v>-74.043359999999993</c:v>
                      </c:pt>
                      <c:pt idx="116061">
                        <c:v>-74.021869999999993</c:v>
                      </c:pt>
                      <c:pt idx="116062">
                        <c:v>-73.997100000000003</c:v>
                      </c:pt>
                      <c:pt idx="116063">
                        <c:v>-73.976959999999991</c:v>
                      </c:pt>
                      <c:pt idx="116064">
                        <c:v>-73.955979999999997</c:v>
                      </c:pt>
                      <c:pt idx="116065">
                        <c:v>-73.934389999999993</c:v>
                      </c:pt>
                      <c:pt idx="116066">
                        <c:v>-73.913479999999993</c:v>
                      </c:pt>
                      <c:pt idx="116067">
                        <c:v>-73.89246</c:v>
                      </c:pt>
                      <c:pt idx="116068">
                        <c:v>-73.871279999999999</c:v>
                      </c:pt>
                      <c:pt idx="116069">
                        <c:v>-73.849869999999996</c:v>
                      </c:pt>
                      <c:pt idx="116070">
                        <c:v>-73.829149999999998</c:v>
                      </c:pt>
                      <c:pt idx="116071">
                        <c:v>-73.808019999999999</c:v>
                      </c:pt>
                      <c:pt idx="116072">
                        <c:v>-73.786879999999996</c:v>
                      </c:pt>
                      <c:pt idx="116073">
                        <c:v>-73.765839999999997</c:v>
                      </c:pt>
                      <c:pt idx="116074">
                        <c:v>-73.745820000000009</c:v>
                      </c:pt>
                      <c:pt idx="116075">
                        <c:v>-73.725319999999996</c:v>
                      </c:pt>
                      <c:pt idx="116076">
                        <c:v>-73.704149999999998</c:v>
                      </c:pt>
                      <c:pt idx="116077">
                        <c:v>-73.683419999999998</c:v>
                      </c:pt>
                      <c:pt idx="116078">
                        <c:v>-73.662559999999999</c:v>
                      </c:pt>
                      <c:pt idx="116079">
                        <c:v>-73.641289999999998</c:v>
                      </c:pt>
                      <c:pt idx="116080">
                        <c:v>-73.620419999999996</c:v>
                      </c:pt>
                      <c:pt idx="116081">
                        <c:v>-73.599500000000006</c:v>
                      </c:pt>
                      <c:pt idx="116082">
                        <c:v>-73.578140000000005</c:v>
                      </c:pt>
                      <c:pt idx="116083">
                        <c:v>-73.557259999999999</c:v>
                      </c:pt>
                      <c:pt idx="116084">
                        <c:v>-73.536259999999999</c:v>
                      </c:pt>
                      <c:pt idx="116085">
                        <c:v>-73.514920000000004</c:v>
                      </c:pt>
                      <c:pt idx="116086">
                        <c:v>-73.493979999999993</c:v>
                      </c:pt>
                      <c:pt idx="116087">
                        <c:v>-73.472949999999997</c:v>
                      </c:pt>
                      <c:pt idx="116088">
                        <c:v>-73.451579999999993</c:v>
                      </c:pt>
                      <c:pt idx="116089">
                        <c:v>-73.430620000000005</c:v>
                      </c:pt>
                      <c:pt idx="116090">
                        <c:v>-73.409660000000002</c:v>
                      </c:pt>
                      <c:pt idx="116091">
                        <c:v>-73.388310000000004</c:v>
                      </c:pt>
                      <c:pt idx="116092">
                        <c:v>-73.367370000000008</c:v>
                      </c:pt>
                      <c:pt idx="116093">
                        <c:v>-73.346410000000006</c:v>
                      </c:pt>
                      <c:pt idx="116094">
                        <c:v>-73.325019999999995</c:v>
                      </c:pt>
                      <c:pt idx="116095">
                        <c:v>-73.304040000000001</c:v>
                      </c:pt>
                      <c:pt idx="116096">
                        <c:v>-73.28300999999999</c:v>
                      </c:pt>
                      <c:pt idx="116097">
                        <c:v>-73.261619999999994</c:v>
                      </c:pt>
                      <c:pt idx="116098">
                        <c:v>-73.240610000000004</c:v>
                      </c:pt>
                      <c:pt idx="116099">
                        <c:v>-73.219570000000004</c:v>
                      </c:pt>
                      <c:pt idx="116100">
                        <c:v>-73.198139999999995</c:v>
                      </c:pt>
                      <c:pt idx="116101">
                        <c:v>-73.177130000000005</c:v>
                      </c:pt>
                      <c:pt idx="116102">
                        <c:v>-73.156059999999997</c:v>
                      </c:pt>
                      <c:pt idx="116103">
                        <c:v>-73.134590000000003</c:v>
                      </c:pt>
                      <c:pt idx="116104">
                        <c:v>-73.113529999999997</c:v>
                      </c:pt>
                      <c:pt idx="116105">
                        <c:v>-73.092449999999999</c:v>
                      </c:pt>
                      <c:pt idx="116106">
                        <c:v>-73.070999999999998</c:v>
                      </c:pt>
                      <c:pt idx="116107">
                        <c:v>-73.049939999999992</c:v>
                      </c:pt>
                      <c:pt idx="116108">
                        <c:v>-73.028859999999995</c:v>
                      </c:pt>
                      <c:pt idx="116109">
                        <c:v>-73.007429999999999</c:v>
                      </c:pt>
                      <c:pt idx="116110">
                        <c:v>-72.986370000000008</c:v>
                      </c:pt>
                      <c:pt idx="116111">
                        <c:v>-72.965289999999996</c:v>
                      </c:pt>
                      <c:pt idx="116112">
                        <c:v>-72.943829999999991</c:v>
                      </c:pt>
                      <c:pt idx="116113">
                        <c:v>-72.922809999999998</c:v>
                      </c:pt>
                      <c:pt idx="116114">
                        <c:v>-72.901719999999997</c:v>
                      </c:pt>
                      <c:pt idx="116115">
                        <c:v>-72.880250000000004</c:v>
                      </c:pt>
                      <c:pt idx="116116">
                        <c:v>-72.859380000000002</c:v>
                      </c:pt>
                      <c:pt idx="116117">
                        <c:v>-72.838239999999999</c:v>
                      </c:pt>
                      <c:pt idx="116118">
                        <c:v>-72.816839999999999</c:v>
                      </c:pt>
                      <c:pt idx="116119">
                        <c:v>-72.795839999999998</c:v>
                      </c:pt>
                      <c:pt idx="116120">
                        <c:v>-72.774709999999999</c:v>
                      </c:pt>
                      <c:pt idx="116121">
                        <c:v>-72.753280000000004</c:v>
                      </c:pt>
                      <c:pt idx="116122">
                        <c:v>-72.732169999999996</c:v>
                      </c:pt>
                      <c:pt idx="116123">
                        <c:v>-72.711100000000002</c:v>
                      </c:pt>
                      <c:pt idx="116124">
                        <c:v>-72.689589999999995</c:v>
                      </c:pt>
                      <c:pt idx="116125">
                        <c:v>-72.668520000000001</c:v>
                      </c:pt>
                      <c:pt idx="116126">
                        <c:v>-72.647360000000006</c:v>
                      </c:pt>
                      <c:pt idx="116127">
                        <c:v>-72.625919999999994</c:v>
                      </c:pt>
                      <c:pt idx="116128">
                        <c:v>-72.605840000000001</c:v>
                      </c:pt>
                      <c:pt idx="116129">
                        <c:v>-72.585119999999989</c:v>
                      </c:pt>
                      <c:pt idx="116130">
                        <c:v>-72.563720000000004</c:v>
                      </c:pt>
                      <c:pt idx="116131">
                        <c:v>-72.5428</c:v>
                      </c:pt>
                      <c:pt idx="116132">
                        <c:v>-72.521720000000002</c:v>
                      </c:pt>
                      <c:pt idx="116133">
                        <c:v>-72.500410000000002</c:v>
                      </c:pt>
                      <c:pt idx="116134">
                        <c:v>-72.479349999999997</c:v>
                      </c:pt>
                      <c:pt idx="116135">
                        <c:v>-72.458249999999992</c:v>
                      </c:pt>
                      <c:pt idx="116136">
                        <c:v>-72.436769999999996</c:v>
                      </c:pt>
                      <c:pt idx="116137">
                        <c:v>-72.415700000000001</c:v>
                      </c:pt>
                      <c:pt idx="116138">
                        <c:v>-72.394509999999997</c:v>
                      </c:pt>
                      <c:pt idx="116139">
                        <c:v>-72.373040000000003</c:v>
                      </c:pt>
                      <c:pt idx="116140">
                        <c:v>-72.351860000000002</c:v>
                      </c:pt>
                      <c:pt idx="116141">
                        <c:v>-72.305480000000003</c:v>
                      </c:pt>
                      <c:pt idx="116142">
                        <c:v>-72.275090000000006</c:v>
                      </c:pt>
                      <c:pt idx="116143">
                        <c:v>-72.249970000000005</c:v>
                      </c:pt>
                      <c:pt idx="116144">
                        <c:v>-72.226089999999999</c:v>
                      </c:pt>
                      <c:pt idx="116145">
                        <c:v>-72.202129999999997</c:v>
                      </c:pt>
                      <c:pt idx="116146">
                        <c:v>-72.178259999999995</c:v>
                      </c:pt>
                      <c:pt idx="116147">
                        <c:v>-72.154970000000006</c:v>
                      </c:pt>
                      <c:pt idx="116148">
                        <c:v>-72.132170000000002</c:v>
                      </c:pt>
                      <c:pt idx="116149">
                        <c:v>-72.109499999999997</c:v>
                      </c:pt>
                      <c:pt idx="116150">
                        <c:v>-72.086790000000008</c:v>
                      </c:pt>
                      <c:pt idx="116151">
                        <c:v>-72.064760000000007</c:v>
                      </c:pt>
                      <c:pt idx="116152">
                        <c:v>-72.043149999999997</c:v>
                      </c:pt>
                      <c:pt idx="116153">
                        <c:v>-72.021050000000002</c:v>
                      </c:pt>
                      <c:pt idx="116154">
                        <c:v>-71.999300000000005</c:v>
                      </c:pt>
                      <c:pt idx="116155">
                        <c:v>-71.977760000000004</c:v>
                      </c:pt>
                      <c:pt idx="116156">
                        <c:v>-71.955980000000011</c:v>
                      </c:pt>
                      <c:pt idx="116157">
                        <c:v>-71.934659999999994</c:v>
                      </c:pt>
                      <c:pt idx="116158">
                        <c:v>-71.91337</c:v>
                      </c:pt>
                      <c:pt idx="116159">
                        <c:v>-71.891930000000002</c:v>
                      </c:pt>
                      <c:pt idx="116160">
                        <c:v>-71.870930000000001</c:v>
                      </c:pt>
                      <c:pt idx="116161">
                        <c:v>-71.849909999999994</c:v>
                      </c:pt>
                      <c:pt idx="116162">
                        <c:v>-71.828620000000001</c:v>
                      </c:pt>
                      <c:pt idx="116163">
                        <c:v>-71.807809999999989</c:v>
                      </c:pt>
                      <c:pt idx="116164">
                        <c:v>-71.78698</c:v>
                      </c:pt>
                      <c:pt idx="116165">
                        <c:v>-71.765940000000001</c:v>
                      </c:pt>
                      <c:pt idx="116166">
                        <c:v>-71.745239999999995</c:v>
                      </c:pt>
                      <c:pt idx="116167">
                        <c:v>-71.724580000000003</c:v>
                      </c:pt>
                      <c:pt idx="116168">
                        <c:v>-71.703630000000004</c:v>
                      </c:pt>
                      <c:pt idx="116169">
                        <c:v>-71.683070000000001</c:v>
                      </c:pt>
                      <c:pt idx="116170">
                        <c:v>-71.662480000000002</c:v>
                      </c:pt>
                      <c:pt idx="116171">
                        <c:v>-71.64161</c:v>
                      </c:pt>
                      <c:pt idx="116172">
                        <c:v>-71.621089999999995</c:v>
                      </c:pt>
                      <c:pt idx="116173">
                        <c:v>-71.600549999999998</c:v>
                      </c:pt>
                      <c:pt idx="116174">
                        <c:v>-71.579750000000004</c:v>
                      </c:pt>
                      <c:pt idx="116175">
                        <c:v>-71.559299999999993</c:v>
                      </c:pt>
                      <c:pt idx="116176">
                        <c:v>-71.538700000000006</c:v>
                      </c:pt>
                      <c:pt idx="116177">
                        <c:v>-71.518259999999998</c:v>
                      </c:pt>
                      <c:pt idx="116178">
                        <c:v>-71.500280000000004</c:v>
                      </c:pt>
                      <c:pt idx="116179">
                        <c:v>-71.483949999999993</c:v>
                      </c:pt>
                      <c:pt idx="116180">
                        <c:v>-71.46378</c:v>
                      </c:pt>
                      <c:pt idx="116181">
                        <c:v>-71.444279999999992</c:v>
                      </c:pt>
                      <c:pt idx="116182">
                        <c:v>-71.425039999999996</c:v>
                      </c:pt>
                      <c:pt idx="116183">
                        <c:v>-71.404139999999998</c:v>
                      </c:pt>
                      <c:pt idx="116184">
                        <c:v>-71.383970000000005</c:v>
                      </c:pt>
                      <c:pt idx="116185">
                        <c:v>-71.363640000000004</c:v>
                      </c:pt>
                      <c:pt idx="116186">
                        <c:v>-71.343029999999999</c:v>
                      </c:pt>
                      <c:pt idx="116187">
                        <c:v>-71.322519999999997</c:v>
                      </c:pt>
                      <c:pt idx="116188">
                        <c:v>-71.301900000000003</c:v>
                      </c:pt>
                      <c:pt idx="116189">
                        <c:v>-71.281040000000004</c:v>
                      </c:pt>
                      <c:pt idx="116190">
                        <c:v>-71.260469999999998</c:v>
                      </c:pt>
                      <c:pt idx="116191">
                        <c:v>-71.239869999999996</c:v>
                      </c:pt>
                      <c:pt idx="116192">
                        <c:v>-71.218990000000005</c:v>
                      </c:pt>
                      <c:pt idx="116193">
                        <c:v>-71.198409999999996</c:v>
                      </c:pt>
                      <c:pt idx="116194">
                        <c:v>-71.177809999999994</c:v>
                      </c:pt>
                      <c:pt idx="116195">
                        <c:v>-71.156909999999996</c:v>
                      </c:pt>
                      <c:pt idx="116196">
                        <c:v>-71.136330000000001</c:v>
                      </c:pt>
                      <c:pt idx="116197">
                        <c:v>-71.115719999999996</c:v>
                      </c:pt>
                      <c:pt idx="116198">
                        <c:v>-71.094840000000005</c:v>
                      </c:pt>
                      <c:pt idx="116199">
                        <c:v>-71.074269999999999</c:v>
                      </c:pt>
                      <c:pt idx="116200">
                        <c:v>-71.053640000000001</c:v>
                      </c:pt>
                      <c:pt idx="116201">
                        <c:v>-71.032769999999999</c:v>
                      </c:pt>
                      <c:pt idx="116202">
                        <c:v>-71.012110000000007</c:v>
                      </c:pt>
                      <c:pt idx="116203">
                        <c:v>-70.99136</c:v>
                      </c:pt>
                      <c:pt idx="116204">
                        <c:v>-70.97045</c:v>
                      </c:pt>
                      <c:pt idx="116205">
                        <c:v>-70.949650000000005</c:v>
                      </c:pt>
                      <c:pt idx="116206">
                        <c:v>-70.928939999999997</c:v>
                      </c:pt>
                      <c:pt idx="116207">
                        <c:v>-70.908270000000002</c:v>
                      </c:pt>
                      <c:pt idx="116208">
                        <c:v>-70.886499999999998</c:v>
                      </c:pt>
                      <c:pt idx="116209">
                        <c:v>-70.866010000000003</c:v>
                      </c:pt>
                      <c:pt idx="116210">
                        <c:v>-70.845570000000009</c:v>
                      </c:pt>
                      <c:pt idx="116211">
                        <c:v>-70.82508</c:v>
                      </c:pt>
                      <c:pt idx="116212">
                        <c:v>-70.804450000000003</c:v>
                      </c:pt>
                      <c:pt idx="116213">
                        <c:v>-70.783799999999999</c:v>
                      </c:pt>
                      <c:pt idx="116214">
                        <c:v>-70.763589999999994</c:v>
                      </c:pt>
                      <c:pt idx="116215">
                        <c:v>-70.744140000000002</c:v>
                      </c:pt>
                      <c:pt idx="116216">
                        <c:v>-70.723390000000009</c:v>
                      </c:pt>
                      <c:pt idx="116217">
                        <c:v>-70.702590000000001</c:v>
                      </c:pt>
                      <c:pt idx="116218">
                        <c:v>-70.681780000000003</c:v>
                      </c:pt>
                      <c:pt idx="116219">
                        <c:v>-70.661029999999997</c:v>
                      </c:pt>
                      <c:pt idx="116220">
                        <c:v>-70.640270000000001</c:v>
                      </c:pt>
                      <c:pt idx="116221">
                        <c:v>-70.619519999999994</c:v>
                      </c:pt>
                      <c:pt idx="116222">
                        <c:v>-70.598889999999997</c:v>
                      </c:pt>
                      <c:pt idx="116223">
                        <c:v>-70.578510000000009</c:v>
                      </c:pt>
                      <c:pt idx="116224">
                        <c:v>-70.557639999999992</c:v>
                      </c:pt>
                      <c:pt idx="116225">
                        <c:v>-70.536950000000004</c:v>
                      </c:pt>
                      <c:pt idx="116226">
                        <c:v>-70.516260000000003</c:v>
                      </c:pt>
                      <c:pt idx="116227">
                        <c:v>-70.495440000000002</c:v>
                      </c:pt>
                      <c:pt idx="116228">
                        <c:v>-70.474779999999996</c:v>
                      </c:pt>
                      <c:pt idx="116229">
                        <c:v>-70.453879999999998</c:v>
                      </c:pt>
                      <c:pt idx="116230">
                        <c:v>-70.433000000000007</c:v>
                      </c:pt>
                      <c:pt idx="116231">
                        <c:v>-70.412239999999997</c:v>
                      </c:pt>
                      <c:pt idx="116232">
                        <c:v>-70.391379999999998</c:v>
                      </c:pt>
                      <c:pt idx="116233">
                        <c:v>-70.37093999999999</c:v>
                      </c:pt>
                      <c:pt idx="116234">
                        <c:v>-70.350189999999998</c:v>
                      </c:pt>
                      <c:pt idx="116235">
                        <c:v>-70.329439999999991</c:v>
                      </c:pt>
                      <c:pt idx="116236">
                        <c:v>-70.308629999999994</c:v>
                      </c:pt>
                      <c:pt idx="116237">
                        <c:v>-70.288020000000003</c:v>
                      </c:pt>
                      <c:pt idx="116238">
                        <c:v>-70.267179999999996</c:v>
                      </c:pt>
                      <c:pt idx="116239">
                        <c:v>-70.246310000000008</c:v>
                      </c:pt>
                      <c:pt idx="116240">
                        <c:v>-70.22533</c:v>
                      </c:pt>
                      <c:pt idx="116241">
                        <c:v>-70.204360000000008</c:v>
                      </c:pt>
                      <c:pt idx="116242">
                        <c:v>-70.18338</c:v>
                      </c:pt>
                      <c:pt idx="116243">
                        <c:v>-70.162430000000001</c:v>
                      </c:pt>
                      <c:pt idx="116244">
                        <c:v>-70.141799999999989</c:v>
                      </c:pt>
                      <c:pt idx="116245">
                        <c:v>-70.120990000000006</c:v>
                      </c:pt>
                      <c:pt idx="116246">
                        <c:v>-70.100279999999998</c:v>
                      </c:pt>
                      <c:pt idx="116247">
                        <c:v>-70.079480000000004</c:v>
                      </c:pt>
                      <c:pt idx="116248">
                        <c:v>-70.058750000000003</c:v>
                      </c:pt>
                      <c:pt idx="116249">
                        <c:v>-70.037949999999995</c:v>
                      </c:pt>
                      <c:pt idx="116250">
                        <c:v>-70.017110000000002</c:v>
                      </c:pt>
                      <c:pt idx="116251">
                        <c:v>-69.996290000000002</c:v>
                      </c:pt>
                      <c:pt idx="116252">
                        <c:v>-69.975470000000001</c:v>
                      </c:pt>
                      <c:pt idx="116253">
                        <c:v>-69.954620000000006</c:v>
                      </c:pt>
                      <c:pt idx="116254">
                        <c:v>-69.93368000000001</c:v>
                      </c:pt>
                      <c:pt idx="116255">
                        <c:v>-69.912729999999996</c:v>
                      </c:pt>
                      <c:pt idx="116256">
                        <c:v>-69.891750000000002</c:v>
                      </c:pt>
                      <c:pt idx="116257">
                        <c:v>-69.871200000000002</c:v>
                      </c:pt>
                      <c:pt idx="116258">
                        <c:v>-69.850300000000004</c:v>
                      </c:pt>
                      <c:pt idx="116259">
                        <c:v>-69.829189999999997</c:v>
                      </c:pt>
                      <c:pt idx="116260">
                        <c:v>-69.79383</c:v>
                      </c:pt>
                      <c:pt idx="116261">
                        <c:v>-69.778840000000002</c:v>
                      </c:pt>
                      <c:pt idx="116262">
                        <c:v>-69.760379999999998</c:v>
                      </c:pt>
                      <c:pt idx="116263">
                        <c:v>-69.741039999999998</c:v>
                      </c:pt>
                      <c:pt idx="116264">
                        <c:v>-69.720380000000006</c:v>
                      </c:pt>
                      <c:pt idx="116265">
                        <c:v>-69.700450000000004</c:v>
                      </c:pt>
                      <c:pt idx="116266">
                        <c:v>-69.680030000000002</c:v>
                      </c:pt>
                      <c:pt idx="116267">
                        <c:v>-69.661839999999998</c:v>
                      </c:pt>
                      <c:pt idx="116268">
                        <c:v>-69.642359999999996</c:v>
                      </c:pt>
                      <c:pt idx="116269">
                        <c:v>-69.621890000000008</c:v>
                      </c:pt>
                      <c:pt idx="116270">
                        <c:v>-69.601150000000004</c:v>
                      </c:pt>
                      <c:pt idx="116271">
                        <c:v>-69.580550000000002</c:v>
                      </c:pt>
                      <c:pt idx="116272">
                        <c:v>-69.559689999999989</c:v>
                      </c:pt>
                      <c:pt idx="116273">
                        <c:v>-69.539050000000003</c:v>
                      </c:pt>
                      <c:pt idx="116274">
                        <c:v>-69.518219999999999</c:v>
                      </c:pt>
                      <c:pt idx="116275">
                        <c:v>-69.497389999999996</c:v>
                      </c:pt>
                      <c:pt idx="116276">
                        <c:v>-69.476680000000002</c:v>
                      </c:pt>
                      <c:pt idx="116277">
                        <c:v>-69.456270000000004</c:v>
                      </c:pt>
                      <c:pt idx="116278">
                        <c:v>-69.435500000000005</c:v>
                      </c:pt>
                      <c:pt idx="116279">
                        <c:v>-69.414670000000001</c:v>
                      </c:pt>
                      <c:pt idx="116280">
                        <c:v>-69.393869999999993</c:v>
                      </c:pt>
                      <c:pt idx="116281">
                        <c:v>-69.373060000000009</c:v>
                      </c:pt>
                      <c:pt idx="116282">
                        <c:v>-69.352260000000001</c:v>
                      </c:pt>
                      <c:pt idx="116283">
                        <c:v>-69.33144999999999</c:v>
                      </c:pt>
                      <c:pt idx="116284">
                        <c:v>-69.310770000000005</c:v>
                      </c:pt>
                      <c:pt idx="116285">
                        <c:v>-69.29097999999999</c:v>
                      </c:pt>
                      <c:pt idx="116286">
                        <c:v>-69.271140000000003</c:v>
                      </c:pt>
                      <c:pt idx="116287">
                        <c:v>-69.250559999999993</c:v>
                      </c:pt>
                      <c:pt idx="116288">
                        <c:v>-69.229929999999996</c:v>
                      </c:pt>
                      <c:pt idx="116289">
                        <c:v>-69.209149999999994</c:v>
                      </c:pt>
                      <c:pt idx="116290">
                        <c:v>-69.188519999999997</c:v>
                      </c:pt>
                      <c:pt idx="116291">
                        <c:v>-69.167900000000003</c:v>
                      </c:pt>
                      <c:pt idx="116292">
                        <c:v>-69.147260000000003</c:v>
                      </c:pt>
                      <c:pt idx="116293">
                        <c:v>-69.126599999999996</c:v>
                      </c:pt>
                      <c:pt idx="116294">
                        <c:v>-69.105980000000002</c:v>
                      </c:pt>
                      <c:pt idx="116295">
                        <c:v>-69.085349999999991</c:v>
                      </c:pt>
                      <c:pt idx="116296">
                        <c:v>-69.064790000000002</c:v>
                      </c:pt>
                      <c:pt idx="116297">
                        <c:v>-69.044610000000006</c:v>
                      </c:pt>
                      <c:pt idx="116298">
                        <c:v>-69.024210000000011</c:v>
                      </c:pt>
                      <c:pt idx="116299">
                        <c:v>-69.00367</c:v>
                      </c:pt>
                      <c:pt idx="116300">
                        <c:v>-68.983339999999998</c:v>
                      </c:pt>
                      <c:pt idx="116301">
                        <c:v>-68.962909999999994</c:v>
                      </c:pt>
                      <c:pt idx="116302">
                        <c:v>-68.942260000000005</c:v>
                      </c:pt>
                      <c:pt idx="116303">
                        <c:v>-68.921949999999995</c:v>
                      </c:pt>
                      <c:pt idx="116304">
                        <c:v>-68.901620000000008</c:v>
                      </c:pt>
                      <c:pt idx="116305">
                        <c:v>-68.881190000000004</c:v>
                      </c:pt>
                      <c:pt idx="116306">
                        <c:v>-68.860780000000005</c:v>
                      </c:pt>
                      <c:pt idx="116307">
                        <c:v>-68.840270000000004</c:v>
                      </c:pt>
                      <c:pt idx="116308">
                        <c:v>-68.819770000000005</c:v>
                      </c:pt>
                      <c:pt idx="116309">
                        <c:v>-68.799720000000008</c:v>
                      </c:pt>
                      <c:pt idx="116310">
                        <c:v>-68.779169999999993</c:v>
                      </c:pt>
                      <c:pt idx="116311">
                        <c:v>-68.75864</c:v>
                      </c:pt>
                      <c:pt idx="116312">
                        <c:v>-68.738070000000008</c:v>
                      </c:pt>
                      <c:pt idx="116313">
                        <c:v>-68.717529999999996</c:v>
                      </c:pt>
                      <c:pt idx="116314">
                        <c:v>-68.697209999999998</c:v>
                      </c:pt>
                      <c:pt idx="116315">
                        <c:v>-68.676659999999998</c:v>
                      </c:pt>
                      <c:pt idx="116316">
                        <c:v>-68.65612999999999</c:v>
                      </c:pt>
                      <c:pt idx="116317">
                        <c:v>-68.635590000000008</c:v>
                      </c:pt>
                      <c:pt idx="116318">
                        <c:v>-68.615499999999997</c:v>
                      </c:pt>
                      <c:pt idx="116319">
                        <c:v>-68.595410000000001</c:v>
                      </c:pt>
                      <c:pt idx="116320">
                        <c:v>-68.575220000000002</c:v>
                      </c:pt>
                      <c:pt idx="116321">
                        <c:v>-68.554959999999994</c:v>
                      </c:pt>
                      <c:pt idx="116322">
                        <c:v>-68.534710000000004</c:v>
                      </c:pt>
                      <c:pt idx="116323">
                        <c:v>-68.51437</c:v>
                      </c:pt>
                      <c:pt idx="116324">
                        <c:v>-68.494020000000006</c:v>
                      </c:pt>
                      <c:pt idx="116325">
                        <c:v>-68.473799999999997</c:v>
                      </c:pt>
                      <c:pt idx="116326">
                        <c:v>-68.453339999999997</c:v>
                      </c:pt>
                      <c:pt idx="116327">
                        <c:v>-68.432919999999996</c:v>
                      </c:pt>
                      <c:pt idx="116328">
                        <c:v>-68.412509999999997</c:v>
                      </c:pt>
                      <c:pt idx="116329">
                        <c:v>-68.392129999999995</c:v>
                      </c:pt>
                      <c:pt idx="116330">
                        <c:v>-68.371740000000003</c:v>
                      </c:pt>
                      <c:pt idx="116331">
                        <c:v>-68.351349999999996</c:v>
                      </c:pt>
                      <c:pt idx="116332">
                        <c:v>-68.330929999999995</c:v>
                      </c:pt>
                      <c:pt idx="116333">
                        <c:v>-68.310519999999997</c:v>
                      </c:pt>
                      <c:pt idx="116334">
                        <c:v>-68.290680000000009</c:v>
                      </c:pt>
                      <c:pt idx="116335">
                        <c:v>-68.27073</c:v>
                      </c:pt>
                      <c:pt idx="116336">
                        <c:v>-68.250650000000007</c:v>
                      </c:pt>
                      <c:pt idx="116337">
                        <c:v>-68.230540000000005</c:v>
                      </c:pt>
                      <c:pt idx="116338">
                        <c:v>-68.210409999999996</c:v>
                      </c:pt>
                      <c:pt idx="116339">
                        <c:v>-68.190190000000001</c:v>
                      </c:pt>
                      <c:pt idx="116340">
                        <c:v>-68.169920000000005</c:v>
                      </c:pt>
                      <c:pt idx="116341">
                        <c:v>-68.149709999999999</c:v>
                      </c:pt>
                      <c:pt idx="116342">
                        <c:v>-68.129410000000007</c:v>
                      </c:pt>
                      <c:pt idx="116343">
                        <c:v>-68.109059999999999</c:v>
                      </c:pt>
                      <c:pt idx="116344">
                        <c:v>-68.088589999999996</c:v>
                      </c:pt>
                      <c:pt idx="116345">
                        <c:v>-68.058059999999998</c:v>
                      </c:pt>
                      <c:pt idx="116346">
                        <c:v>-68.03904</c:v>
                      </c:pt>
                      <c:pt idx="116347">
                        <c:v>-68.019440000000003</c:v>
                      </c:pt>
                      <c:pt idx="116348">
                        <c:v>-67.998980000000003</c:v>
                      </c:pt>
                      <c:pt idx="116349">
                        <c:v>-67.978750000000005</c:v>
                      </c:pt>
                      <c:pt idx="116350">
                        <c:v>-67.958650000000006</c:v>
                      </c:pt>
                      <c:pt idx="116351">
                        <c:v>-67.939549999999997</c:v>
                      </c:pt>
                      <c:pt idx="116352">
                        <c:v>-67.919569999999993</c:v>
                      </c:pt>
                      <c:pt idx="116353">
                        <c:v>-67.899789999999996</c:v>
                      </c:pt>
                      <c:pt idx="116354">
                        <c:v>-67.880449999999996</c:v>
                      </c:pt>
                      <c:pt idx="116355">
                        <c:v>-67.861060000000009</c:v>
                      </c:pt>
                      <c:pt idx="116356">
                        <c:v>-67.841380000000001</c:v>
                      </c:pt>
                      <c:pt idx="116357">
                        <c:v>-67.821660000000008</c:v>
                      </c:pt>
                      <c:pt idx="116358">
                        <c:v>-67.801910000000007</c:v>
                      </c:pt>
                      <c:pt idx="116359">
                        <c:v>-67.782119999999992</c:v>
                      </c:pt>
                      <c:pt idx="116360">
                        <c:v>-67.762270000000001</c:v>
                      </c:pt>
                      <c:pt idx="116361">
                        <c:v>-67.742319999999992</c:v>
                      </c:pt>
                      <c:pt idx="116362">
                        <c:v>-67.722350000000006</c:v>
                      </c:pt>
                      <c:pt idx="116363">
                        <c:v>-67.702449999999999</c:v>
                      </c:pt>
                      <c:pt idx="116364">
                        <c:v>-67.682719999999989</c:v>
                      </c:pt>
                      <c:pt idx="116365">
                        <c:v>-67.662890000000004</c:v>
                      </c:pt>
                      <c:pt idx="116366">
                        <c:v>-67.6434</c:v>
                      </c:pt>
                      <c:pt idx="116367">
                        <c:v>-67.625590000000003</c:v>
                      </c:pt>
                      <c:pt idx="116368">
                        <c:v>-67.60857</c:v>
                      </c:pt>
                      <c:pt idx="116369">
                        <c:v>-67.590800000000002</c:v>
                      </c:pt>
                      <c:pt idx="116370">
                        <c:v>-67.572630000000004</c:v>
                      </c:pt>
                      <c:pt idx="116371">
                        <c:v>-67.553629999999998</c:v>
                      </c:pt>
                      <c:pt idx="116372">
                        <c:v>-67.534409999999994</c:v>
                      </c:pt>
                      <c:pt idx="116373">
                        <c:v>-67.515010000000004</c:v>
                      </c:pt>
                      <c:pt idx="116374">
                        <c:v>-67.495570000000001</c:v>
                      </c:pt>
                      <c:pt idx="116375">
                        <c:v>-67.476309999999998</c:v>
                      </c:pt>
                      <c:pt idx="116376">
                        <c:v>-67.457260000000005</c:v>
                      </c:pt>
                      <c:pt idx="116377">
                        <c:v>-67.437309999999997</c:v>
                      </c:pt>
                      <c:pt idx="116378">
                        <c:v>-67.417049999999989</c:v>
                      </c:pt>
                      <c:pt idx="116379">
                        <c:v>-67.397199999999998</c:v>
                      </c:pt>
                      <c:pt idx="116380">
                        <c:v>-67.377319999999997</c:v>
                      </c:pt>
                      <c:pt idx="116381">
                        <c:v>-67.357290000000006</c:v>
                      </c:pt>
                      <c:pt idx="116382">
                        <c:v>-67.337239999999994</c:v>
                      </c:pt>
                      <c:pt idx="116383">
                        <c:v>-67.3172</c:v>
                      </c:pt>
                      <c:pt idx="116384">
                        <c:v>-67.2971</c:v>
                      </c:pt>
                      <c:pt idx="116385">
                        <c:v>-67.276989999999998</c:v>
                      </c:pt>
                      <c:pt idx="116386">
                        <c:v>-67.257440000000003</c:v>
                      </c:pt>
                      <c:pt idx="116387">
                        <c:v>-67.237729999999999</c:v>
                      </c:pt>
                      <c:pt idx="116388">
                        <c:v>-67.217919999999992</c:v>
                      </c:pt>
                      <c:pt idx="116389">
                        <c:v>-67.198059999999998</c:v>
                      </c:pt>
                      <c:pt idx="116390">
                        <c:v>-67.178200000000004</c:v>
                      </c:pt>
                      <c:pt idx="116391">
                        <c:v>-67.158239999999992</c:v>
                      </c:pt>
                      <c:pt idx="116392">
                        <c:v>-67.138199999999998</c:v>
                      </c:pt>
                      <c:pt idx="116393">
                        <c:v>-67.11815</c:v>
                      </c:pt>
                      <c:pt idx="116394">
                        <c:v>-67.098060000000004</c:v>
                      </c:pt>
                      <c:pt idx="116395">
                        <c:v>-67.077979999999997</c:v>
                      </c:pt>
                      <c:pt idx="116396">
                        <c:v>-67.057850000000002</c:v>
                      </c:pt>
                      <c:pt idx="116397">
                        <c:v>-67.037679999999995</c:v>
                      </c:pt>
                      <c:pt idx="116398">
                        <c:v>-67.017350000000008</c:v>
                      </c:pt>
                      <c:pt idx="116399">
                        <c:v>-66.997340000000008</c:v>
                      </c:pt>
                      <c:pt idx="116400">
                        <c:v>-66.977239999999995</c:v>
                      </c:pt>
                      <c:pt idx="116401">
                        <c:v>-66.957189999999997</c:v>
                      </c:pt>
                      <c:pt idx="116402">
                        <c:v>-66.937520000000006</c:v>
                      </c:pt>
                      <c:pt idx="116403">
                        <c:v>-66.919110000000003</c:v>
                      </c:pt>
                      <c:pt idx="116404">
                        <c:v>-66.899180000000001</c:v>
                      </c:pt>
                      <c:pt idx="116405">
                        <c:v>-66.879860000000008</c:v>
                      </c:pt>
                      <c:pt idx="116406">
                        <c:v>-66.86045</c:v>
                      </c:pt>
                      <c:pt idx="116407">
                        <c:v>-66.84084</c:v>
                      </c:pt>
                      <c:pt idx="116408">
                        <c:v>-66.821510000000004</c:v>
                      </c:pt>
                      <c:pt idx="116409">
                        <c:v>-66.801769999999991</c:v>
                      </c:pt>
                      <c:pt idx="116410">
                        <c:v>-66.782000000000011</c:v>
                      </c:pt>
                      <c:pt idx="116411">
                        <c:v>-66.761870000000002</c:v>
                      </c:pt>
                      <c:pt idx="116412">
                        <c:v>-66.742090000000005</c:v>
                      </c:pt>
                      <c:pt idx="116413">
                        <c:v>-66.722270000000009</c:v>
                      </c:pt>
                      <c:pt idx="116414">
                        <c:v>-66.702539999999999</c:v>
                      </c:pt>
                      <c:pt idx="116415">
                        <c:v>-66.68235</c:v>
                      </c:pt>
                      <c:pt idx="116416">
                        <c:v>-66.662459999999996</c:v>
                      </c:pt>
                      <c:pt idx="116417">
                        <c:v>-66.642650000000003</c:v>
                      </c:pt>
                      <c:pt idx="116418">
                        <c:v>-66.622799999999998</c:v>
                      </c:pt>
                      <c:pt idx="116419">
                        <c:v>-66.602949999999993</c:v>
                      </c:pt>
                      <c:pt idx="116420">
                        <c:v>-66.583079999999995</c:v>
                      </c:pt>
                      <c:pt idx="116421">
                        <c:v>-66.563569999999999</c:v>
                      </c:pt>
                      <c:pt idx="116422">
                        <c:v>-66.543970000000002</c:v>
                      </c:pt>
                      <c:pt idx="116423">
                        <c:v>-66.524210000000011</c:v>
                      </c:pt>
                      <c:pt idx="116424">
                        <c:v>-66.504829999999998</c:v>
                      </c:pt>
                      <c:pt idx="116425">
                        <c:v>-66.48532999999999</c:v>
                      </c:pt>
                      <c:pt idx="116426">
                        <c:v>-66.465580000000003</c:v>
                      </c:pt>
                      <c:pt idx="116427">
                        <c:v>-66.445959999999999</c:v>
                      </c:pt>
                      <c:pt idx="116428">
                        <c:v>-66.425870000000003</c:v>
                      </c:pt>
                      <c:pt idx="116429">
                        <c:v>-66.405900000000003</c:v>
                      </c:pt>
                      <c:pt idx="116430">
                        <c:v>-66.385800000000003</c:v>
                      </c:pt>
                      <c:pt idx="116431">
                        <c:v>-66.365170000000006</c:v>
                      </c:pt>
                      <c:pt idx="116432">
                        <c:v>-66.345129999999997</c:v>
                      </c:pt>
                      <c:pt idx="116433">
                        <c:v>-66.32513999999999</c:v>
                      </c:pt>
                      <c:pt idx="116434">
                        <c:v>-66.305300000000003</c:v>
                      </c:pt>
                      <c:pt idx="116435">
                        <c:v>-66.286370000000005</c:v>
                      </c:pt>
                      <c:pt idx="116436">
                        <c:v>-66.268929999999997</c:v>
                      </c:pt>
                      <c:pt idx="116437">
                        <c:v>-66.252650000000003</c:v>
                      </c:pt>
                      <c:pt idx="116438">
                        <c:v>-66.233750000000001</c:v>
                      </c:pt>
                      <c:pt idx="116439">
                        <c:v>-66.214950000000002</c:v>
                      </c:pt>
                      <c:pt idx="116440">
                        <c:v>-66.195660000000004</c:v>
                      </c:pt>
                      <c:pt idx="116441">
                        <c:v>-66.176029999999997</c:v>
                      </c:pt>
                      <c:pt idx="116442">
                        <c:v>-66.156469999999999</c:v>
                      </c:pt>
                      <c:pt idx="116443">
                        <c:v>-66.136759999999995</c:v>
                      </c:pt>
                      <c:pt idx="116444">
                        <c:v>-66.117150000000009</c:v>
                      </c:pt>
                      <c:pt idx="116445">
                        <c:v>-66.096490000000003</c:v>
                      </c:pt>
                      <c:pt idx="116446">
                        <c:v>-66.076239999999999</c:v>
                      </c:pt>
                      <c:pt idx="116447">
                        <c:v>-66.05574</c:v>
                      </c:pt>
                      <c:pt idx="116448">
                        <c:v>-66.035619999999994</c:v>
                      </c:pt>
                      <c:pt idx="116449">
                        <c:v>-66.015169999999998</c:v>
                      </c:pt>
                      <c:pt idx="116450">
                        <c:v>-65.994860000000003</c:v>
                      </c:pt>
                      <c:pt idx="116451">
                        <c:v>-65.974410000000006</c:v>
                      </c:pt>
                      <c:pt idx="116452">
                        <c:v>-65.954040000000006</c:v>
                      </c:pt>
                      <c:pt idx="116453">
                        <c:v>-65.933750000000003</c:v>
                      </c:pt>
                      <c:pt idx="116454">
                        <c:v>-65.913359999999997</c:v>
                      </c:pt>
                      <c:pt idx="116455">
                        <c:v>-65.89349</c:v>
                      </c:pt>
                      <c:pt idx="116456">
                        <c:v>-65.873509999999996</c:v>
                      </c:pt>
                      <c:pt idx="116457">
                        <c:v>-65.853499999999997</c:v>
                      </c:pt>
                      <c:pt idx="116458">
                        <c:v>-65.841229999999996</c:v>
                      </c:pt>
                      <c:pt idx="116459">
                        <c:v>-65.828010000000006</c:v>
                      </c:pt>
                      <c:pt idx="116460">
                        <c:v>-65.813420000000008</c:v>
                      </c:pt>
                      <c:pt idx="116461">
                        <c:v>-65.797910000000002</c:v>
                      </c:pt>
                      <c:pt idx="116462">
                        <c:v>-65.781800000000004</c:v>
                      </c:pt>
                      <c:pt idx="116463">
                        <c:v>-65.765929999999997</c:v>
                      </c:pt>
                      <c:pt idx="116464">
                        <c:v>-65.749449999999996</c:v>
                      </c:pt>
                      <c:pt idx="116465">
                        <c:v>-65.732770000000002</c:v>
                      </c:pt>
                      <c:pt idx="116466">
                        <c:v>-65.716210000000004</c:v>
                      </c:pt>
                      <c:pt idx="116467">
                        <c:v>-65.699529999999996</c:v>
                      </c:pt>
                      <c:pt idx="116468">
                        <c:v>-65.682819999999992</c:v>
                      </c:pt>
                      <c:pt idx="116469">
                        <c:v>-65.66592</c:v>
                      </c:pt>
                      <c:pt idx="116470">
                        <c:v>-65.648250000000004</c:v>
                      </c:pt>
                      <c:pt idx="116471">
                        <c:v>-65.631410000000002</c:v>
                      </c:pt>
                      <c:pt idx="116472">
                        <c:v>-65.615020000000001</c:v>
                      </c:pt>
                      <c:pt idx="116473">
                        <c:v>-65.598210000000009</c:v>
                      </c:pt>
                      <c:pt idx="116474">
                        <c:v>-65.581569999999999</c:v>
                      </c:pt>
                      <c:pt idx="116475">
                        <c:v>-65.56532</c:v>
                      </c:pt>
                      <c:pt idx="116476">
                        <c:v>-65.548820000000006</c:v>
                      </c:pt>
                      <c:pt idx="116477">
                        <c:v>-65.532170000000008</c:v>
                      </c:pt>
                      <c:pt idx="116478">
                        <c:v>-65.51536999999999</c:v>
                      </c:pt>
                      <c:pt idx="116479">
                        <c:v>-65.498909999999995</c:v>
                      </c:pt>
                      <c:pt idx="116480">
                        <c:v>-65.482050000000001</c:v>
                      </c:pt>
                      <c:pt idx="116481">
                        <c:v>-65.465130000000002</c:v>
                      </c:pt>
                      <c:pt idx="116482">
                        <c:v>-65.449680000000001</c:v>
                      </c:pt>
                      <c:pt idx="116483">
                        <c:v>-65.433149999999998</c:v>
                      </c:pt>
                      <c:pt idx="116484">
                        <c:v>-65.416480000000007</c:v>
                      </c:pt>
                      <c:pt idx="116485">
                        <c:v>-65.398969999999991</c:v>
                      </c:pt>
                      <c:pt idx="116486">
                        <c:v>-65.381109999999993</c:v>
                      </c:pt>
                      <c:pt idx="116487">
                        <c:v>-65.363349999999997</c:v>
                      </c:pt>
                      <c:pt idx="116488">
                        <c:v>-65.345570000000009</c:v>
                      </c:pt>
                      <c:pt idx="116489">
                        <c:v>-65.327789999999993</c:v>
                      </c:pt>
                      <c:pt idx="116490">
                        <c:v>-65.309820000000002</c:v>
                      </c:pt>
                      <c:pt idx="116491">
                        <c:v>-65.291799999999995</c:v>
                      </c:pt>
                      <c:pt idx="116492">
                        <c:v>-65.273669999999996</c:v>
                      </c:pt>
                      <c:pt idx="116493">
                        <c:v>-65.255510000000001</c:v>
                      </c:pt>
                      <c:pt idx="116494">
                        <c:v>-65.237259999999992</c:v>
                      </c:pt>
                      <c:pt idx="116495">
                        <c:v>-65.218969999999999</c:v>
                      </c:pt>
                      <c:pt idx="116496">
                        <c:v>-65.200609999999998</c:v>
                      </c:pt>
                      <c:pt idx="116497">
                        <c:v>-65.182200000000009</c:v>
                      </c:pt>
                      <c:pt idx="116498">
                        <c:v>-65.163740000000004</c:v>
                      </c:pt>
                      <c:pt idx="116499">
                        <c:v>-65.145129999999995</c:v>
                      </c:pt>
                      <c:pt idx="116500">
                        <c:v>-65.126580000000004</c:v>
                      </c:pt>
                      <c:pt idx="116501">
                        <c:v>-65.107990000000001</c:v>
                      </c:pt>
                      <c:pt idx="116502">
                        <c:v>-65.089349999999996</c:v>
                      </c:pt>
                      <c:pt idx="116503">
                        <c:v>-65.070970000000003</c:v>
                      </c:pt>
                      <c:pt idx="116504">
                        <c:v>-65.052409999999995</c:v>
                      </c:pt>
                      <c:pt idx="116505">
                        <c:v>-65.033720000000002</c:v>
                      </c:pt>
                      <c:pt idx="116506">
                        <c:v>-65.015060000000005</c:v>
                      </c:pt>
                      <c:pt idx="116507">
                        <c:v>-64.996359999999996</c:v>
                      </c:pt>
                      <c:pt idx="116508">
                        <c:v>-64.977679999999992</c:v>
                      </c:pt>
                      <c:pt idx="116509">
                        <c:v>-64.959389999999999</c:v>
                      </c:pt>
                      <c:pt idx="116510">
                        <c:v>-64.940689999999989</c:v>
                      </c:pt>
                      <c:pt idx="116511">
                        <c:v>-64.921880000000002</c:v>
                      </c:pt>
                      <c:pt idx="116512">
                        <c:v>-64.903030000000001</c:v>
                      </c:pt>
                      <c:pt idx="116513">
                        <c:v>-64.884280000000004</c:v>
                      </c:pt>
                      <c:pt idx="116514">
                        <c:v>-64.865389999999991</c:v>
                      </c:pt>
                      <c:pt idx="116515">
                        <c:v>-64.84178</c:v>
                      </c:pt>
                      <c:pt idx="116516">
                        <c:v>-64.824349999999995</c:v>
                      </c:pt>
                      <c:pt idx="116517">
                        <c:v>-64.805760000000006</c:v>
                      </c:pt>
                      <c:pt idx="116518">
                        <c:v>-64.786630000000002</c:v>
                      </c:pt>
                      <c:pt idx="116519">
                        <c:v>-64.767650000000003</c:v>
                      </c:pt>
                      <c:pt idx="116520">
                        <c:v>-64.748599999999996</c:v>
                      </c:pt>
                      <c:pt idx="116521">
                        <c:v>-64.729770000000002</c:v>
                      </c:pt>
                      <c:pt idx="116522">
                        <c:v>-64.710710000000006</c:v>
                      </c:pt>
                      <c:pt idx="116523">
                        <c:v>-64.691810000000004</c:v>
                      </c:pt>
                      <c:pt idx="116524">
                        <c:v>-64.672780000000003</c:v>
                      </c:pt>
                      <c:pt idx="116525">
                        <c:v>-64.653809999999993</c:v>
                      </c:pt>
                      <c:pt idx="116526">
                        <c:v>-64.634739999999994</c:v>
                      </c:pt>
                      <c:pt idx="116527">
                        <c:v>-64.615790000000004</c:v>
                      </c:pt>
                      <c:pt idx="116528">
                        <c:v>-64.596760000000003</c:v>
                      </c:pt>
                      <c:pt idx="116529">
                        <c:v>-64.5779</c:v>
                      </c:pt>
                      <c:pt idx="116530">
                        <c:v>-64.559030000000007</c:v>
                      </c:pt>
                      <c:pt idx="116531">
                        <c:v>-64.540149999999997</c:v>
                      </c:pt>
                      <c:pt idx="116532">
                        <c:v>-64.521010000000004</c:v>
                      </c:pt>
                      <c:pt idx="116533">
                        <c:v>-64.501949999999994</c:v>
                      </c:pt>
                      <c:pt idx="116534">
                        <c:v>-64.482969999999995</c:v>
                      </c:pt>
                      <c:pt idx="116535">
                        <c:v>-64.463400000000007</c:v>
                      </c:pt>
                      <c:pt idx="116536">
                        <c:v>-64.444490000000002</c:v>
                      </c:pt>
                      <c:pt idx="116537">
                        <c:v>-64.425650000000005</c:v>
                      </c:pt>
                      <c:pt idx="116538">
                        <c:v>-64.406829999999999</c:v>
                      </c:pt>
                      <c:pt idx="116539">
                        <c:v>-64.388019999999997</c:v>
                      </c:pt>
                      <c:pt idx="116540">
                        <c:v>-64.369150000000005</c:v>
                      </c:pt>
                      <c:pt idx="116541">
                        <c:v>-64.350259999999992</c:v>
                      </c:pt>
                      <c:pt idx="116542">
                        <c:v>-64.331339999999997</c:v>
                      </c:pt>
                      <c:pt idx="116543">
                        <c:v>-64.312430000000006</c:v>
                      </c:pt>
                      <c:pt idx="116544">
                        <c:v>-64.293500000000009</c:v>
                      </c:pt>
                      <c:pt idx="116545">
                        <c:v>-64.274540000000002</c:v>
                      </c:pt>
                      <c:pt idx="116546">
                        <c:v>-64.255179999999996</c:v>
                      </c:pt>
                      <c:pt idx="116547">
                        <c:v>-64.236149999999995</c:v>
                      </c:pt>
                      <c:pt idx="116548">
                        <c:v>-64.217190000000002</c:v>
                      </c:pt>
                      <c:pt idx="116549">
                        <c:v>-64.198219999999992</c:v>
                      </c:pt>
                      <c:pt idx="116550">
                        <c:v>-64.179230000000004</c:v>
                      </c:pt>
                      <c:pt idx="116551">
                        <c:v>-64.160560000000004</c:v>
                      </c:pt>
                      <c:pt idx="116552">
                        <c:v>-64.141999999999996</c:v>
                      </c:pt>
                      <c:pt idx="116553">
                        <c:v>-64.123580000000004</c:v>
                      </c:pt>
                      <c:pt idx="116554">
                        <c:v>-64.104960000000005</c:v>
                      </c:pt>
                      <c:pt idx="116555">
                        <c:v>-64.086100000000002</c:v>
                      </c:pt>
                      <c:pt idx="116556">
                        <c:v>-64.067040000000006</c:v>
                      </c:pt>
                      <c:pt idx="116557">
                        <c:v>-64.047870000000003</c:v>
                      </c:pt>
                      <c:pt idx="116558">
                        <c:v>-64.028700000000001</c:v>
                      </c:pt>
                      <c:pt idx="116559">
                        <c:v>-64.009439999999998</c:v>
                      </c:pt>
                      <c:pt idx="116560">
                        <c:v>-63.990250000000003</c:v>
                      </c:pt>
                      <c:pt idx="116561">
                        <c:v>-63.971600000000002</c:v>
                      </c:pt>
                      <c:pt idx="116562">
                        <c:v>-63.952970000000001</c:v>
                      </c:pt>
                      <c:pt idx="116563">
                        <c:v>-63.933869999999999</c:v>
                      </c:pt>
                      <c:pt idx="116564">
                        <c:v>-63.915210000000002</c:v>
                      </c:pt>
                      <c:pt idx="116565">
                        <c:v>-63.896280000000004</c:v>
                      </c:pt>
                      <c:pt idx="116566">
                        <c:v>-63.877360000000003</c:v>
                      </c:pt>
                      <c:pt idx="116567">
                        <c:v>-63.85866</c:v>
                      </c:pt>
                      <c:pt idx="116568">
                        <c:v>-63.839699999999993</c:v>
                      </c:pt>
                      <c:pt idx="116569">
                        <c:v>-63.820839999999997</c:v>
                      </c:pt>
                      <c:pt idx="116570">
                        <c:v>-63.801560000000002</c:v>
                      </c:pt>
                      <c:pt idx="116571">
                        <c:v>-63.782439999999994</c:v>
                      </c:pt>
                      <c:pt idx="116572">
                        <c:v>-63.763560000000005</c:v>
                      </c:pt>
                      <c:pt idx="116573">
                        <c:v>-63.744639999999997</c:v>
                      </c:pt>
                      <c:pt idx="116574">
                        <c:v>-63.72551</c:v>
                      </c:pt>
                      <c:pt idx="116575">
                        <c:v>-63.706319999999998</c:v>
                      </c:pt>
                      <c:pt idx="116576">
                        <c:v>-63.68721</c:v>
                      </c:pt>
                      <c:pt idx="116577">
                        <c:v>-63.66807</c:v>
                      </c:pt>
                      <c:pt idx="116578">
                        <c:v>-63.648879999999998</c:v>
                      </c:pt>
                      <c:pt idx="116579">
                        <c:v>-63.629840000000002</c:v>
                      </c:pt>
                      <c:pt idx="116580">
                        <c:v>-63.610770000000002</c:v>
                      </c:pt>
                      <c:pt idx="116581">
                        <c:v>-63.591740000000001</c:v>
                      </c:pt>
                      <c:pt idx="116582">
                        <c:v>-63.572759999999995</c:v>
                      </c:pt>
                      <c:pt idx="116583">
                        <c:v>-63.553750000000008</c:v>
                      </c:pt>
                      <c:pt idx="116584">
                        <c:v>-63.534660000000002</c:v>
                      </c:pt>
                      <c:pt idx="116585">
                        <c:v>-63.515629999999994</c:v>
                      </c:pt>
                      <c:pt idx="116586">
                        <c:v>-63.496480000000005</c:v>
                      </c:pt>
                      <c:pt idx="116587">
                        <c:v>-63.47766</c:v>
                      </c:pt>
                      <c:pt idx="116588">
                        <c:v>-63.459149999999994</c:v>
                      </c:pt>
                      <c:pt idx="116589">
                        <c:v>-63.44012</c:v>
                      </c:pt>
                      <c:pt idx="116590">
                        <c:v>-63.420639999999999</c:v>
                      </c:pt>
                      <c:pt idx="116591">
                        <c:v>-63.40108</c:v>
                      </c:pt>
                      <c:pt idx="116592">
                        <c:v>-63.381600000000006</c:v>
                      </c:pt>
                      <c:pt idx="116593">
                        <c:v>-63.361429999999999</c:v>
                      </c:pt>
                      <c:pt idx="116594">
                        <c:v>-63.34198</c:v>
                      </c:pt>
                      <c:pt idx="116595">
                        <c:v>-63.322620000000001</c:v>
                      </c:pt>
                      <c:pt idx="116596">
                        <c:v>-63.303280000000001</c:v>
                      </c:pt>
                      <c:pt idx="116597">
                        <c:v>-63.283909999999999</c:v>
                      </c:pt>
                      <c:pt idx="116598">
                        <c:v>-63.264509999999994</c:v>
                      </c:pt>
                      <c:pt idx="116599">
                        <c:v>-63.245599999999996</c:v>
                      </c:pt>
                      <c:pt idx="116600">
                        <c:v>-63.22634</c:v>
                      </c:pt>
                      <c:pt idx="116601">
                        <c:v>-63.207000000000008</c:v>
                      </c:pt>
                      <c:pt idx="116602">
                        <c:v>-63.18759</c:v>
                      </c:pt>
                      <c:pt idx="116603">
                        <c:v>-63.168179999999992</c:v>
                      </c:pt>
                      <c:pt idx="116604">
                        <c:v>-63.14873</c:v>
                      </c:pt>
                      <c:pt idx="116605">
                        <c:v>-63.129239999999996</c:v>
                      </c:pt>
                      <c:pt idx="116606">
                        <c:v>-63.109700000000004</c:v>
                      </c:pt>
                      <c:pt idx="116607">
                        <c:v>-63.090180000000004</c:v>
                      </c:pt>
                      <c:pt idx="116608">
                        <c:v>-63.070589999999996</c:v>
                      </c:pt>
                      <c:pt idx="116609">
                        <c:v>-63.051230000000004</c:v>
                      </c:pt>
                      <c:pt idx="116610">
                        <c:v>-63.032320000000006</c:v>
                      </c:pt>
                      <c:pt idx="116611">
                        <c:v>-63.013260000000002</c:v>
                      </c:pt>
                      <c:pt idx="116612">
                        <c:v>-62.995440000000002</c:v>
                      </c:pt>
                      <c:pt idx="116613">
                        <c:v>-62.976439999999997</c:v>
                      </c:pt>
                      <c:pt idx="116614">
                        <c:v>-62.956830000000004</c:v>
                      </c:pt>
                      <c:pt idx="116615">
                        <c:v>-62.93759</c:v>
                      </c:pt>
                      <c:pt idx="116616">
                        <c:v>-62.917949999999998</c:v>
                      </c:pt>
                      <c:pt idx="116617">
                        <c:v>-62.898600000000002</c:v>
                      </c:pt>
                      <c:pt idx="116618">
                        <c:v>-62.878809999999994</c:v>
                      </c:pt>
                      <c:pt idx="116619">
                        <c:v>-62.859380000000002</c:v>
                      </c:pt>
                      <c:pt idx="116620">
                        <c:v>-62.840209999999999</c:v>
                      </c:pt>
                      <c:pt idx="116621">
                        <c:v>-62.820830000000001</c:v>
                      </c:pt>
                      <c:pt idx="116622">
                        <c:v>-62.80153</c:v>
                      </c:pt>
                      <c:pt idx="116623">
                        <c:v>-62.782150000000001</c:v>
                      </c:pt>
                      <c:pt idx="116624">
                        <c:v>-62.762960000000007</c:v>
                      </c:pt>
                      <c:pt idx="116625">
                        <c:v>-62.743650000000002</c:v>
                      </c:pt>
                      <c:pt idx="116626">
                        <c:v>-62.717999999999996</c:v>
                      </c:pt>
                      <c:pt idx="116627">
                        <c:v>-62.69838</c:v>
                      </c:pt>
                      <c:pt idx="116628">
                        <c:v>-62.6798</c:v>
                      </c:pt>
                      <c:pt idx="116629">
                        <c:v>-62.663049999999998</c:v>
                      </c:pt>
                      <c:pt idx="116630">
                        <c:v>-62.645340000000004</c:v>
                      </c:pt>
                      <c:pt idx="116631">
                        <c:v>-62.626270000000005</c:v>
                      </c:pt>
                      <c:pt idx="116632">
                        <c:v>-62.607199999999999</c:v>
                      </c:pt>
                      <c:pt idx="116633">
                        <c:v>-62.587970000000006</c:v>
                      </c:pt>
                      <c:pt idx="116634">
                        <c:v>-62.568449999999999</c:v>
                      </c:pt>
                      <c:pt idx="116635">
                        <c:v>-62.549010000000003</c:v>
                      </c:pt>
                      <c:pt idx="116636">
                        <c:v>-62.529560000000004</c:v>
                      </c:pt>
                      <c:pt idx="116637">
                        <c:v>-62.509639999999997</c:v>
                      </c:pt>
                      <c:pt idx="116638">
                        <c:v>-62.490020000000001</c:v>
                      </c:pt>
                      <c:pt idx="116639">
                        <c:v>-62.470679999999994</c:v>
                      </c:pt>
                      <c:pt idx="116640">
                        <c:v>-62.451189999999997</c:v>
                      </c:pt>
                      <c:pt idx="116641">
                        <c:v>-62.431789999999992</c:v>
                      </c:pt>
                      <c:pt idx="116642">
                        <c:v>-62.412479999999995</c:v>
                      </c:pt>
                      <c:pt idx="116643">
                        <c:v>-62.3932</c:v>
                      </c:pt>
                      <c:pt idx="116644">
                        <c:v>-62.374229999999997</c:v>
                      </c:pt>
                      <c:pt idx="116645">
                        <c:v>-62.354969999999994</c:v>
                      </c:pt>
                      <c:pt idx="116646">
                        <c:v>-62.335740000000001</c:v>
                      </c:pt>
                      <c:pt idx="116647">
                        <c:v>-62.316459999999992</c:v>
                      </c:pt>
                      <c:pt idx="116648">
                        <c:v>-62.297039999999996</c:v>
                      </c:pt>
                      <c:pt idx="116649">
                        <c:v>-62.277709999999999</c:v>
                      </c:pt>
                      <c:pt idx="116650">
                        <c:v>-62.258190000000006</c:v>
                      </c:pt>
                      <c:pt idx="116651">
                        <c:v>-62.233519999999999</c:v>
                      </c:pt>
                      <c:pt idx="116652">
                        <c:v>-62.215540000000004</c:v>
                      </c:pt>
                      <c:pt idx="116653">
                        <c:v>-62.198650000000001</c:v>
                      </c:pt>
                      <c:pt idx="116654">
                        <c:v>-62.180530000000005</c:v>
                      </c:pt>
                      <c:pt idx="116655">
                        <c:v>-62.161819999999999</c:v>
                      </c:pt>
                      <c:pt idx="116656">
                        <c:v>-62.142419999999994</c:v>
                      </c:pt>
                      <c:pt idx="116657">
                        <c:v>-62.12276</c:v>
                      </c:pt>
                      <c:pt idx="116658">
                        <c:v>-62.103299999999997</c:v>
                      </c:pt>
                      <c:pt idx="116659">
                        <c:v>-62.083700000000007</c:v>
                      </c:pt>
                      <c:pt idx="116660">
                        <c:v>-62.064250000000001</c:v>
                      </c:pt>
                      <c:pt idx="116661">
                        <c:v>-62.044689999999996</c:v>
                      </c:pt>
                      <c:pt idx="116662">
                        <c:v>-62.025230000000001</c:v>
                      </c:pt>
                      <c:pt idx="116663">
                        <c:v>-62.005720000000004</c:v>
                      </c:pt>
                      <c:pt idx="116664">
                        <c:v>-61.986270000000005</c:v>
                      </c:pt>
                      <c:pt idx="116665">
                        <c:v>-61.966809999999995</c:v>
                      </c:pt>
                      <c:pt idx="116666">
                        <c:v>-61.947380000000003</c:v>
                      </c:pt>
                      <c:pt idx="116667">
                        <c:v>-61.92792</c:v>
                      </c:pt>
                      <c:pt idx="116668">
                        <c:v>-61.908999999999999</c:v>
                      </c:pt>
                      <c:pt idx="116669">
                        <c:v>-61.88993</c:v>
                      </c:pt>
                      <c:pt idx="116670">
                        <c:v>-61.870750000000001</c:v>
                      </c:pt>
                      <c:pt idx="116671">
                        <c:v>-61.851190000000003</c:v>
                      </c:pt>
                      <c:pt idx="116672">
                        <c:v>-61.831490000000002</c:v>
                      </c:pt>
                      <c:pt idx="116673">
                        <c:v>-61.812539999999998</c:v>
                      </c:pt>
                      <c:pt idx="116674">
                        <c:v>-61.793030000000002</c:v>
                      </c:pt>
                      <c:pt idx="116675">
                        <c:v>-61.773650000000004</c:v>
                      </c:pt>
                      <c:pt idx="116676">
                        <c:v>-61.754189999999994</c:v>
                      </c:pt>
                      <c:pt idx="116677">
                        <c:v>-61.735930000000003</c:v>
                      </c:pt>
                      <c:pt idx="116678">
                        <c:v>-61.716589999999997</c:v>
                      </c:pt>
                      <c:pt idx="116679">
                        <c:v>-61.697130000000001</c:v>
                      </c:pt>
                      <c:pt idx="116680">
                        <c:v>-61.677619999999997</c:v>
                      </c:pt>
                      <c:pt idx="116681">
                        <c:v>-61.658119999999997</c:v>
                      </c:pt>
                      <c:pt idx="116682">
                        <c:v>-61.640129999999999</c:v>
                      </c:pt>
                      <c:pt idx="116683">
                        <c:v>-61.626289999999997</c:v>
                      </c:pt>
                      <c:pt idx="116684">
                        <c:v>-61.612530000000007</c:v>
                      </c:pt>
                      <c:pt idx="116685">
                        <c:v>-61.5959</c:v>
                      </c:pt>
                      <c:pt idx="116686">
                        <c:v>-61.57882</c:v>
                      </c:pt>
                      <c:pt idx="116687">
                        <c:v>-61.561459999999997</c:v>
                      </c:pt>
                      <c:pt idx="116688">
                        <c:v>-61.543950000000002</c:v>
                      </c:pt>
                      <c:pt idx="116689">
                        <c:v>-61.525850000000005</c:v>
                      </c:pt>
                      <c:pt idx="116690">
                        <c:v>-61.508079999999993</c:v>
                      </c:pt>
                      <c:pt idx="116691">
                        <c:v>-61.490319999999997</c:v>
                      </c:pt>
                      <c:pt idx="116692">
                        <c:v>-61.471260000000001</c:v>
                      </c:pt>
                      <c:pt idx="116693">
                        <c:v>-61.453600000000002</c:v>
                      </c:pt>
                      <c:pt idx="116694">
                        <c:v>-61.436190000000003</c:v>
                      </c:pt>
                      <c:pt idx="116695">
                        <c:v>-61.419280000000001</c:v>
                      </c:pt>
                      <c:pt idx="116696">
                        <c:v>-61.402749999999997</c:v>
                      </c:pt>
                      <c:pt idx="116697">
                        <c:v>-61.387799999999999</c:v>
                      </c:pt>
                      <c:pt idx="116698">
                        <c:v>-61.371250000000003</c:v>
                      </c:pt>
                      <c:pt idx="116699">
                        <c:v>-61.353119999999997</c:v>
                      </c:pt>
                      <c:pt idx="116700">
                        <c:v>-61.33511</c:v>
                      </c:pt>
                      <c:pt idx="116701">
                        <c:v>-61.316789999999997</c:v>
                      </c:pt>
                      <c:pt idx="116702">
                        <c:v>-61.29804</c:v>
                      </c:pt>
                      <c:pt idx="116703">
                        <c:v>-61.27975</c:v>
                      </c:pt>
                      <c:pt idx="116704">
                        <c:v>-61.260820000000002</c:v>
                      </c:pt>
                      <c:pt idx="116705">
                        <c:v>-61.242340000000006</c:v>
                      </c:pt>
                      <c:pt idx="116706">
                        <c:v>-61.224649999999997</c:v>
                      </c:pt>
                      <c:pt idx="116707">
                        <c:v>-61.206699999999998</c:v>
                      </c:pt>
                      <c:pt idx="116708">
                        <c:v>-61.188050000000004</c:v>
                      </c:pt>
                      <c:pt idx="116709">
                        <c:v>-61.169260000000001</c:v>
                      </c:pt>
                      <c:pt idx="116710">
                        <c:v>-61.150419999999997</c:v>
                      </c:pt>
                      <c:pt idx="116711">
                        <c:v>-61.13156</c:v>
                      </c:pt>
                      <c:pt idx="116712">
                        <c:v>-61.112690000000001</c:v>
                      </c:pt>
                      <c:pt idx="116713">
                        <c:v>-61.094210000000004</c:v>
                      </c:pt>
                      <c:pt idx="116714">
                        <c:v>-61.076329999999999</c:v>
                      </c:pt>
                      <c:pt idx="116715">
                        <c:v>-61.057550000000006</c:v>
                      </c:pt>
                      <c:pt idx="116716">
                        <c:v>-61.038679999999999</c:v>
                      </c:pt>
                      <c:pt idx="116717">
                        <c:v>-61.019639999999995</c:v>
                      </c:pt>
                      <c:pt idx="116718">
                        <c:v>-61.000699999999995</c:v>
                      </c:pt>
                      <c:pt idx="116719">
                        <c:v>-60.981639999999999</c:v>
                      </c:pt>
                      <c:pt idx="116720">
                        <c:v>-60.963089999999994</c:v>
                      </c:pt>
                      <c:pt idx="116721">
                        <c:v>-60.944659999999999</c:v>
                      </c:pt>
                      <c:pt idx="116722">
                        <c:v>-60.925429999999999</c:v>
                      </c:pt>
                      <c:pt idx="116723">
                        <c:v>-60.906010000000002</c:v>
                      </c:pt>
                      <c:pt idx="116724">
                        <c:v>-60.88653</c:v>
                      </c:pt>
                      <c:pt idx="116725">
                        <c:v>-60.86703</c:v>
                      </c:pt>
                      <c:pt idx="116726">
                        <c:v>-60.847819999999999</c:v>
                      </c:pt>
                      <c:pt idx="116727">
                        <c:v>-60.829190000000004</c:v>
                      </c:pt>
                      <c:pt idx="116728">
                        <c:v>-60.809989999999999</c:v>
                      </c:pt>
                      <c:pt idx="116729">
                        <c:v>-60.790530000000004</c:v>
                      </c:pt>
                      <c:pt idx="116730">
                        <c:v>-60.770960000000002</c:v>
                      </c:pt>
                      <c:pt idx="116731">
                        <c:v>-60.751400000000004</c:v>
                      </c:pt>
                      <c:pt idx="116732">
                        <c:v>-60.731809999999996</c:v>
                      </c:pt>
                      <c:pt idx="116733">
                        <c:v>-60.712580000000003</c:v>
                      </c:pt>
                      <c:pt idx="116734">
                        <c:v>-60.693659999999994</c:v>
                      </c:pt>
                      <c:pt idx="116735">
                        <c:v>-60.674349999999997</c:v>
                      </c:pt>
                      <c:pt idx="116736">
                        <c:v>-60.65475</c:v>
                      </c:pt>
                      <c:pt idx="116737">
                        <c:v>-60.635079999999995</c:v>
                      </c:pt>
                      <c:pt idx="116738">
                        <c:v>-60.615370000000006</c:v>
                      </c:pt>
                      <c:pt idx="116739">
                        <c:v>-60.595790000000001</c:v>
                      </c:pt>
                      <c:pt idx="116740">
                        <c:v>-60.57685</c:v>
                      </c:pt>
                      <c:pt idx="116741">
                        <c:v>-60.557569999999998</c:v>
                      </c:pt>
                      <c:pt idx="116742">
                        <c:v>-60.538719999999998</c:v>
                      </c:pt>
                      <c:pt idx="116743">
                        <c:v>-60.518980000000006</c:v>
                      </c:pt>
                      <c:pt idx="116744">
                        <c:v>-60.498609999999999</c:v>
                      </c:pt>
                      <c:pt idx="116745">
                        <c:v>-60.478579999999994</c:v>
                      </c:pt>
                      <c:pt idx="116746">
                        <c:v>-60.45899</c:v>
                      </c:pt>
                      <c:pt idx="116747">
                        <c:v>-60.439239999999998</c:v>
                      </c:pt>
                      <c:pt idx="116748">
                        <c:v>-60.419039999999995</c:v>
                      </c:pt>
                      <c:pt idx="116749">
                        <c:v>-60.399430000000002</c:v>
                      </c:pt>
                      <c:pt idx="116750">
                        <c:v>-60.379660000000001</c:v>
                      </c:pt>
                      <c:pt idx="116751">
                        <c:v>-60.359850000000002</c:v>
                      </c:pt>
                      <c:pt idx="116752">
                        <c:v>-60.340290000000003</c:v>
                      </c:pt>
                      <c:pt idx="116753">
                        <c:v>-60.320869999999999</c:v>
                      </c:pt>
                      <c:pt idx="116754">
                        <c:v>-60.301169999999999</c:v>
                      </c:pt>
                      <c:pt idx="116755">
                        <c:v>-60.28134</c:v>
                      </c:pt>
                      <c:pt idx="116756">
                        <c:v>-60.261509999999994</c:v>
                      </c:pt>
                      <c:pt idx="116757">
                        <c:v>-60.241680000000002</c:v>
                      </c:pt>
                      <c:pt idx="116758">
                        <c:v>-60.222110000000001</c:v>
                      </c:pt>
                      <c:pt idx="116759">
                        <c:v>-60.202759999999998</c:v>
                      </c:pt>
                      <c:pt idx="116760">
                        <c:v>-60.183549999999997</c:v>
                      </c:pt>
                      <c:pt idx="116761">
                        <c:v>-60.16375</c:v>
                      </c:pt>
                      <c:pt idx="116762">
                        <c:v>-60.143950000000004</c:v>
                      </c:pt>
                      <c:pt idx="116763">
                        <c:v>-60.124209999999998</c:v>
                      </c:pt>
                      <c:pt idx="116764">
                        <c:v>-60.104460000000003</c:v>
                      </c:pt>
                      <c:pt idx="116765">
                        <c:v>-60.084410000000005</c:v>
                      </c:pt>
                      <c:pt idx="116766">
                        <c:v>-60.069470000000003</c:v>
                      </c:pt>
                      <c:pt idx="116767">
                        <c:v>-60.051720000000003</c:v>
                      </c:pt>
                      <c:pt idx="116768">
                        <c:v>-60.033360000000002</c:v>
                      </c:pt>
                      <c:pt idx="116769">
                        <c:v>-60.014200000000002</c:v>
                      </c:pt>
                      <c:pt idx="116770">
                        <c:v>-59.996090000000002</c:v>
                      </c:pt>
                      <c:pt idx="116771">
                        <c:v>-59.976770000000002</c:v>
                      </c:pt>
                      <c:pt idx="116772">
                        <c:v>-59.957330000000006</c:v>
                      </c:pt>
                      <c:pt idx="116773">
                        <c:v>-59.938140000000004</c:v>
                      </c:pt>
                      <c:pt idx="116774">
                        <c:v>-59.918639999999996</c:v>
                      </c:pt>
                      <c:pt idx="116775">
                        <c:v>-59.898949999999999</c:v>
                      </c:pt>
                      <c:pt idx="116776">
                        <c:v>-59.87979</c:v>
                      </c:pt>
                      <c:pt idx="116777">
                        <c:v>-59.860150000000004</c:v>
                      </c:pt>
                      <c:pt idx="116778">
                        <c:v>-59.84037</c:v>
                      </c:pt>
                      <c:pt idx="116779">
                        <c:v>-59.820819999999998</c:v>
                      </c:pt>
                      <c:pt idx="116780">
                        <c:v>-59.80151</c:v>
                      </c:pt>
                      <c:pt idx="116781">
                        <c:v>-59.781899999999993</c:v>
                      </c:pt>
                      <c:pt idx="116782">
                        <c:v>-59.762219999999999</c:v>
                      </c:pt>
                      <c:pt idx="116783">
                        <c:v>-59.742870000000003</c:v>
                      </c:pt>
                      <c:pt idx="116784">
                        <c:v>-59.723329999999997</c:v>
                      </c:pt>
                      <c:pt idx="116785">
                        <c:v>-59.703780000000002</c:v>
                      </c:pt>
                      <c:pt idx="116786">
                        <c:v>-59.684570000000001</c:v>
                      </c:pt>
                      <c:pt idx="116787">
                        <c:v>-59.665019999999998</c:v>
                      </c:pt>
                      <c:pt idx="116788">
                        <c:v>-59.645349999999993</c:v>
                      </c:pt>
                      <c:pt idx="116789">
                        <c:v>-59.625619999999998</c:v>
                      </c:pt>
                      <c:pt idx="116790">
                        <c:v>-59.606139999999996</c:v>
                      </c:pt>
                      <c:pt idx="116791">
                        <c:v>-59.586320000000001</c:v>
                      </c:pt>
                      <c:pt idx="116792">
                        <c:v>-59.566839999999999</c:v>
                      </c:pt>
                      <c:pt idx="116793">
                        <c:v>-59.547090000000004</c:v>
                      </c:pt>
                      <c:pt idx="116794">
                        <c:v>-59.52722</c:v>
                      </c:pt>
                      <c:pt idx="116795">
                        <c:v>-59.507310000000004</c:v>
                      </c:pt>
                      <c:pt idx="116796">
                        <c:v>-59.487549999999999</c:v>
                      </c:pt>
                      <c:pt idx="116797">
                        <c:v>-59.467749999999995</c:v>
                      </c:pt>
                      <c:pt idx="116798">
                        <c:v>-59.448309999999999</c:v>
                      </c:pt>
                      <c:pt idx="116799">
                        <c:v>-59.428619999999995</c:v>
                      </c:pt>
                      <c:pt idx="116800">
                        <c:v>-59.40934</c:v>
                      </c:pt>
                      <c:pt idx="116801">
                        <c:v>-59.391360000000006</c:v>
                      </c:pt>
                      <c:pt idx="116802">
                        <c:v>-59.371830000000003</c:v>
                      </c:pt>
                      <c:pt idx="116803">
                        <c:v>-59.353629999999995</c:v>
                      </c:pt>
                      <c:pt idx="116804">
                        <c:v>-59.334550000000007</c:v>
                      </c:pt>
                      <c:pt idx="116805">
                        <c:v>-59.314989999999995</c:v>
                      </c:pt>
                      <c:pt idx="116806">
                        <c:v>-59.294939999999997</c:v>
                      </c:pt>
                      <c:pt idx="116807">
                        <c:v>-59.275099999999995</c:v>
                      </c:pt>
                      <c:pt idx="116808">
                        <c:v>-59.254919999999998</c:v>
                      </c:pt>
                      <c:pt idx="116809">
                        <c:v>-59.234939999999995</c:v>
                      </c:pt>
                      <c:pt idx="116810">
                        <c:v>-59.215200000000003</c:v>
                      </c:pt>
                      <c:pt idx="116811">
                        <c:v>-59.195219999999999</c:v>
                      </c:pt>
                      <c:pt idx="116812">
                        <c:v>-59.175060000000002</c:v>
                      </c:pt>
                      <c:pt idx="116813">
                        <c:v>-59.156040000000004</c:v>
                      </c:pt>
                      <c:pt idx="116814">
                        <c:v>-59.136899999999997</c:v>
                      </c:pt>
                      <c:pt idx="116815">
                        <c:v>-59.11777</c:v>
                      </c:pt>
                      <c:pt idx="116816">
                        <c:v>-59.098379999999999</c:v>
                      </c:pt>
                      <c:pt idx="116817">
                        <c:v>-59.078470000000003</c:v>
                      </c:pt>
                      <c:pt idx="116818">
                        <c:v>-59.058080000000004</c:v>
                      </c:pt>
                      <c:pt idx="116819">
                        <c:v>-59.037840000000003</c:v>
                      </c:pt>
                      <c:pt idx="116820">
                        <c:v>-59.018090000000001</c:v>
                      </c:pt>
                      <c:pt idx="116821">
                        <c:v>-58.998270000000005</c:v>
                      </c:pt>
                      <c:pt idx="116822">
                        <c:v>-58.978149999999999</c:v>
                      </c:pt>
                      <c:pt idx="116823">
                        <c:v>-58.957689999999999</c:v>
                      </c:pt>
                      <c:pt idx="116824">
                        <c:v>-58.937379999999997</c:v>
                      </c:pt>
                      <c:pt idx="116825">
                        <c:v>-58.917020000000008</c:v>
                      </c:pt>
                      <c:pt idx="116826">
                        <c:v>-58.896680000000003</c:v>
                      </c:pt>
                      <c:pt idx="116827">
                        <c:v>-58.876400000000004</c:v>
                      </c:pt>
                      <c:pt idx="116828">
                        <c:v>-58.856460000000006</c:v>
                      </c:pt>
                      <c:pt idx="116829">
                        <c:v>-58.836259999999996</c:v>
                      </c:pt>
                      <c:pt idx="116830">
                        <c:v>-58.815939999999998</c:v>
                      </c:pt>
                      <c:pt idx="116831">
                        <c:v>-58.795529999999999</c:v>
                      </c:pt>
                      <c:pt idx="116832">
                        <c:v>-58.775240000000004</c:v>
                      </c:pt>
                      <c:pt idx="116833">
                        <c:v>-58.754929999999995</c:v>
                      </c:pt>
                      <c:pt idx="116834">
                        <c:v>-58.734819999999999</c:v>
                      </c:pt>
                      <c:pt idx="116835">
                        <c:v>-58.714870000000005</c:v>
                      </c:pt>
                      <c:pt idx="116836">
                        <c:v>-58.69462</c:v>
                      </c:pt>
                      <c:pt idx="116837">
                        <c:v>-58.674220000000005</c:v>
                      </c:pt>
                      <c:pt idx="116838">
                        <c:v>-58.653779999999998</c:v>
                      </c:pt>
                      <c:pt idx="116839">
                        <c:v>-58.633300000000006</c:v>
                      </c:pt>
                      <c:pt idx="116840">
                        <c:v>-58.612749999999998</c:v>
                      </c:pt>
                      <c:pt idx="116841">
                        <c:v>-58.592310000000005</c:v>
                      </c:pt>
                      <c:pt idx="116842">
                        <c:v>-58.572130000000001</c:v>
                      </c:pt>
                      <c:pt idx="116843">
                        <c:v>-58.551679999999998</c:v>
                      </c:pt>
                      <c:pt idx="116844">
                        <c:v>-58.531210000000002</c:v>
                      </c:pt>
                      <c:pt idx="116845">
                        <c:v>-58.510649999999998</c:v>
                      </c:pt>
                      <c:pt idx="116846">
                        <c:v>-58.490130000000001</c:v>
                      </c:pt>
                      <c:pt idx="116847">
                        <c:v>-58.470730000000003</c:v>
                      </c:pt>
                      <c:pt idx="116848">
                        <c:v>-58.452370000000002</c:v>
                      </c:pt>
                      <c:pt idx="116849">
                        <c:v>-58.434889999999996</c:v>
                      </c:pt>
                      <c:pt idx="116850">
                        <c:v>-58.41525</c:v>
                      </c:pt>
                      <c:pt idx="116851">
                        <c:v>-58.395210000000006</c:v>
                      </c:pt>
                      <c:pt idx="116852">
                        <c:v>-58.37482</c:v>
                      </c:pt>
                      <c:pt idx="116853">
                        <c:v>-58.354649999999999</c:v>
                      </c:pt>
                      <c:pt idx="116854">
                        <c:v>-58.33466</c:v>
                      </c:pt>
                      <c:pt idx="116855">
                        <c:v>-58.314389999999996</c:v>
                      </c:pt>
                      <c:pt idx="116856">
                        <c:v>-58.294029999999999</c:v>
                      </c:pt>
                      <c:pt idx="116857">
                        <c:v>-58.274270000000001</c:v>
                      </c:pt>
                      <c:pt idx="116858">
                        <c:v>-58.253899999999994</c:v>
                      </c:pt>
                      <c:pt idx="116859">
                        <c:v>-58.233639999999994</c:v>
                      </c:pt>
                      <c:pt idx="116860">
                        <c:v>-58.214030000000001</c:v>
                      </c:pt>
                      <c:pt idx="116861">
                        <c:v>-58.193849999999998</c:v>
                      </c:pt>
                      <c:pt idx="116862">
                        <c:v>-58.173490000000001</c:v>
                      </c:pt>
                      <c:pt idx="116863">
                        <c:v>-58.153790000000001</c:v>
                      </c:pt>
                      <c:pt idx="116864">
                        <c:v>-58.133480000000006</c:v>
                      </c:pt>
                      <c:pt idx="116865">
                        <c:v>-58.113320000000002</c:v>
                      </c:pt>
                      <c:pt idx="116866">
                        <c:v>-58.093320000000006</c:v>
                      </c:pt>
                      <c:pt idx="116867">
                        <c:v>-58.073839999999997</c:v>
                      </c:pt>
                      <c:pt idx="116868">
                        <c:v>-58.054230000000004</c:v>
                      </c:pt>
                      <c:pt idx="116869">
                        <c:v>-58.034400000000005</c:v>
                      </c:pt>
                      <c:pt idx="116870">
                        <c:v>-58.01437</c:v>
                      </c:pt>
                      <c:pt idx="116871">
                        <c:v>-57.994579999999999</c:v>
                      </c:pt>
                      <c:pt idx="116872">
                        <c:v>-57.974850000000004</c:v>
                      </c:pt>
                      <c:pt idx="116873">
                        <c:v>-57.955770000000001</c:v>
                      </c:pt>
                      <c:pt idx="116874">
                        <c:v>-57.936040000000006</c:v>
                      </c:pt>
                      <c:pt idx="116875">
                        <c:v>-57.916109999999996</c:v>
                      </c:pt>
                      <c:pt idx="116876">
                        <c:v>-57.895880000000005</c:v>
                      </c:pt>
                      <c:pt idx="116877">
                        <c:v>-57.875889999999998</c:v>
                      </c:pt>
                      <c:pt idx="116878">
                        <c:v>-57.856170000000006</c:v>
                      </c:pt>
                      <c:pt idx="116879">
                        <c:v>-57.836689999999997</c:v>
                      </c:pt>
                      <c:pt idx="116880">
                        <c:v>-57.81664</c:v>
                      </c:pt>
                      <c:pt idx="116881">
                        <c:v>-57.796469999999999</c:v>
                      </c:pt>
                      <c:pt idx="116882">
                        <c:v>-57.776420000000002</c:v>
                      </c:pt>
                      <c:pt idx="116883">
                        <c:v>-57.756450000000001</c:v>
                      </c:pt>
                      <c:pt idx="116884">
                        <c:v>-57.736519999999999</c:v>
                      </c:pt>
                      <c:pt idx="116885">
                        <c:v>-57.716659999999997</c:v>
                      </c:pt>
                      <c:pt idx="116886">
                        <c:v>-57.696529999999996</c:v>
                      </c:pt>
                      <c:pt idx="116887">
                        <c:v>-57.676439999999999</c:v>
                      </c:pt>
                      <c:pt idx="116888">
                        <c:v>-57.656470000000006</c:v>
                      </c:pt>
                      <c:pt idx="116889">
                        <c:v>-57.63644</c:v>
                      </c:pt>
                      <c:pt idx="116890">
                        <c:v>-57.61636</c:v>
                      </c:pt>
                      <c:pt idx="116891">
                        <c:v>-57.596689999999995</c:v>
                      </c:pt>
                      <c:pt idx="116892">
                        <c:v>-57.57741</c:v>
                      </c:pt>
                      <c:pt idx="116893">
                        <c:v>-57.55753</c:v>
                      </c:pt>
                      <c:pt idx="116894">
                        <c:v>-57.537330000000004</c:v>
                      </c:pt>
                      <c:pt idx="116895">
                        <c:v>-57.517310000000002</c:v>
                      </c:pt>
                      <c:pt idx="116896">
                        <c:v>-57.49783</c:v>
                      </c:pt>
                      <c:pt idx="116897">
                        <c:v>-57.477900000000005</c:v>
                      </c:pt>
                      <c:pt idx="116898">
                        <c:v>-57.457719999999995</c:v>
                      </c:pt>
                      <c:pt idx="116899">
                        <c:v>-57.437469999999998</c:v>
                      </c:pt>
                      <c:pt idx="116900">
                        <c:v>-57.417450000000002</c:v>
                      </c:pt>
                      <c:pt idx="116901">
                        <c:v>-57.397850000000005</c:v>
                      </c:pt>
                      <c:pt idx="116902">
                        <c:v>-57.378140000000002</c:v>
                      </c:pt>
                      <c:pt idx="116903">
                        <c:v>-57.358010000000007</c:v>
                      </c:pt>
                      <c:pt idx="116904">
                        <c:v>-57.337870000000002</c:v>
                      </c:pt>
                      <c:pt idx="116905">
                        <c:v>-57.317660000000004</c:v>
                      </c:pt>
                      <c:pt idx="116906">
                        <c:v>-57.297979999999995</c:v>
                      </c:pt>
                      <c:pt idx="116907">
                        <c:v>-57.278399999999998</c:v>
                      </c:pt>
                      <c:pt idx="116908">
                        <c:v>-57.258310000000002</c:v>
                      </c:pt>
                      <c:pt idx="116909">
                        <c:v>-57.238219999999998</c:v>
                      </c:pt>
                      <c:pt idx="116910">
                        <c:v>-57.21895</c:v>
                      </c:pt>
                      <c:pt idx="116911">
                        <c:v>-57.199330000000003</c:v>
                      </c:pt>
                      <c:pt idx="116912">
                        <c:v>-57.179399999999994</c:v>
                      </c:pt>
                      <c:pt idx="116913">
                        <c:v>-57.143450000000001</c:v>
                      </c:pt>
                      <c:pt idx="116914">
                        <c:v>-57.119859999999996</c:v>
                      </c:pt>
                      <c:pt idx="116915">
                        <c:v>-57.101849999999999</c:v>
                      </c:pt>
                      <c:pt idx="116916">
                        <c:v>-57.084339999999997</c:v>
                      </c:pt>
                      <c:pt idx="116917">
                        <c:v>-57.066470000000002</c:v>
                      </c:pt>
                      <c:pt idx="116918">
                        <c:v>-57.047739999999997</c:v>
                      </c:pt>
                      <c:pt idx="116919">
                        <c:v>-57.022109999999998</c:v>
                      </c:pt>
                      <c:pt idx="116920">
                        <c:v>-57.003890000000006</c:v>
                      </c:pt>
                      <c:pt idx="116921">
                        <c:v>-56.985799999999998</c:v>
                      </c:pt>
                      <c:pt idx="116922">
                        <c:v>-56.967739999999992</c:v>
                      </c:pt>
                      <c:pt idx="116923">
                        <c:v>-56.948250000000002</c:v>
                      </c:pt>
                      <c:pt idx="116924">
                        <c:v>-56.928039999999996</c:v>
                      </c:pt>
                      <c:pt idx="116925">
                        <c:v>-56.907759999999996</c:v>
                      </c:pt>
                      <c:pt idx="116926">
                        <c:v>-56.887610000000002</c:v>
                      </c:pt>
                      <c:pt idx="116927">
                        <c:v>-56.867310000000003</c:v>
                      </c:pt>
                      <c:pt idx="116928">
                        <c:v>-56.846880000000006</c:v>
                      </c:pt>
                      <c:pt idx="116929">
                        <c:v>-56.826319999999996</c:v>
                      </c:pt>
                      <c:pt idx="116930">
                        <c:v>-56.805859999999996</c:v>
                      </c:pt>
                      <c:pt idx="116931">
                        <c:v>-56.785420000000002</c:v>
                      </c:pt>
                      <c:pt idx="116932">
                        <c:v>-56.765000000000001</c:v>
                      </c:pt>
                      <c:pt idx="116933">
                        <c:v>-56.744579999999999</c:v>
                      </c:pt>
                      <c:pt idx="116934">
                        <c:v>-56.724240000000002</c:v>
                      </c:pt>
                      <c:pt idx="116935">
                        <c:v>-56.70364</c:v>
                      </c:pt>
                      <c:pt idx="116936">
                        <c:v>-56.682829999999996</c:v>
                      </c:pt>
                      <c:pt idx="116937">
                        <c:v>-56.662189999999995</c:v>
                      </c:pt>
                      <c:pt idx="116938">
                        <c:v>-56.641440000000003</c:v>
                      </c:pt>
                      <c:pt idx="116939">
                        <c:v>-56.621309999999994</c:v>
                      </c:pt>
                      <c:pt idx="116940">
                        <c:v>-56.60089</c:v>
                      </c:pt>
                      <c:pt idx="116941">
                        <c:v>-56.58034</c:v>
                      </c:pt>
                      <c:pt idx="116942">
                        <c:v>-56.559889999999996</c:v>
                      </c:pt>
                      <c:pt idx="116943">
                        <c:v>-56.539810000000003</c:v>
                      </c:pt>
                      <c:pt idx="116944">
                        <c:v>-56.519149999999996</c:v>
                      </c:pt>
                      <c:pt idx="116945">
                        <c:v>-56.498780000000004</c:v>
                      </c:pt>
                      <c:pt idx="116946">
                        <c:v>-56.478710000000007</c:v>
                      </c:pt>
                      <c:pt idx="116947">
                        <c:v>-56.45881</c:v>
                      </c:pt>
                      <c:pt idx="116948">
                        <c:v>-56.438420000000001</c:v>
                      </c:pt>
                      <c:pt idx="116949">
                        <c:v>-56.41816</c:v>
                      </c:pt>
                      <c:pt idx="116950">
                        <c:v>-56.39772</c:v>
                      </c:pt>
                      <c:pt idx="116951">
                        <c:v>-56.377699999999997</c:v>
                      </c:pt>
                      <c:pt idx="116952">
                        <c:v>-56.357390000000002</c:v>
                      </c:pt>
                      <c:pt idx="116953">
                        <c:v>-56.337400000000002</c:v>
                      </c:pt>
                      <c:pt idx="116954">
                        <c:v>-56.317069999999994</c:v>
                      </c:pt>
                      <c:pt idx="116955">
                        <c:v>-56.296639999999996</c:v>
                      </c:pt>
                      <c:pt idx="116956">
                        <c:v>-56.276200000000003</c:v>
                      </c:pt>
                      <c:pt idx="116957">
                        <c:v>-56.255800000000001</c:v>
                      </c:pt>
                      <c:pt idx="116958">
                        <c:v>-56.23536</c:v>
                      </c:pt>
                      <c:pt idx="116959">
                        <c:v>-56.215380000000003</c:v>
                      </c:pt>
                      <c:pt idx="116960">
                        <c:v>-56.195130000000006</c:v>
                      </c:pt>
                      <c:pt idx="116961">
                        <c:v>-56.174770000000002</c:v>
                      </c:pt>
                      <c:pt idx="116962">
                        <c:v>-56.154400000000003</c:v>
                      </c:pt>
                      <c:pt idx="116963">
                        <c:v>-56.134060000000005</c:v>
                      </c:pt>
                      <c:pt idx="116964">
                        <c:v>-56.113799999999998</c:v>
                      </c:pt>
                      <c:pt idx="116965">
                        <c:v>-56.093780000000002</c:v>
                      </c:pt>
                      <c:pt idx="116966">
                        <c:v>-56.073510000000006</c:v>
                      </c:pt>
                      <c:pt idx="116967">
                        <c:v>-56.053139999999999</c:v>
                      </c:pt>
                      <c:pt idx="116968">
                        <c:v>-56.032809999999998</c:v>
                      </c:pt>
                      <c:pt idx="116969">
                        <c:v>-56.01247</c:v>
                      </c:pt>
                      <c:pt idx="116970">
                        <c:v>-55.992269999999998</c:v>
                      </c:pt>
                      <c:pt idx="116971">
                        <c:v>-55.972380000000001</c:v>
                      </c:pt>
                      <c:pt idx="116972">
                        <c:v>-55.952260000000003</c:v>
                      </c:pt>
                      <c:pt idx="116973">
                        <c:v>-55.931600000000003</c:v>
                      </c:pt>
                      <c:pt idx="116974">
                        <c:v>-55.911590000000004</c:v>
                      </c:pt>
                      <c:pt idx="116975">
                        <c:v>-55.892949999999999</c:v>
                      </c:pt>
                      <c:pt idx="116976">
                        <c:v>-55.874510000000001</c:v>
                      </c:pt>
                      <c:pt idx="116977">
                        <c:v>-55.854869999999998</c:v>
                      </c:pt>
                      <c:pt idx="116978">
                        <c:v>-55.834989999999998</c:v>
                      </c:pt>
                      <c:pt idx="116979">
                        <c:v>-55.815159999999999</c:v>
                      </c:pt>
                      <c:pt idx="116980">
                        <c:v>-55.795299999999997</c:v>
                      </c:pt>
                      <c:pt idx="116981">
                        <c:v>-55.775469999999999</c:v>
                      </c:pt>
                      <c:pt idx="116982">
                        <c:v>-55.755569999999999</c:v>
                      </c:pt>
                      <c:pt idx="116983">
                        <c:v>-55.735599999999998</c:v>
                      </c:pt>
                      <c:pt idx="116984">
                        <c:v>-55.715500000000006</c:v>
                      </c:pt>
                      <c:pt idx="116985">
                        <c:v>-55.695439999999998</c:v>
                      </c:pt>
                      <c:pt idx="116986">
                        <c:v>-55.675379999999997</c:v>
                      </c:pt>
                      <c:pt idx="116987">
                        <c:v>-55.655419999999999</c:v>
                      </c:pt>
                      <c:pt idx="116988">
                        <c:v>-55.635760000000005</c:v>
                      </c:pt>
                      <c:pt idx="116989">
                        <c:v>-55.615870000000001</c:v>
                      </c:pt>
                      <c:pt idx="116990">
                        <c:v>-55.595879999999994</c:v>
                      </c:pt>
                      <c:pt idx="116991">
                        <c:v>-55.575890000000001</c:v>
                      </c:pt>
                      <c:pt idx="116992">
                        <c:v>-55.555869999999999</c:v>
                      </c:pt>
                      <c:pt idx="116993">
                        <c:v>-55.536159999999995</c:v>
                      </c:pt>
                      <c:pt idx="116994">
                        <c:v>-55.516350000000003</c:v>
                      </c:pt>
                      <c:pt idx="116995">
                        <c:v>-55.496389999999998</c:v>
                      </c:pt>
                      <c:pt idx="116996">
                        <c:v>-55.476430000000001</c:v>
                      </c:pt>
                      <c:pt idx="116997">
                        <c:v>-55.456519999999998</c:v>
                      </c:pt>
                      <c:pt idx="116998">
                        <c:v>-55.436629999999994</c:v>
                      </c:pt>
                      <c:pt idx="116999">
                        <c:v>-55.416879999999999</c:v>
                      </c:pt>
                      <c:pt idx="117000">
                        <c:v>-55.39687</c:v>
                      </c:pt>
                      <c:pt idx="117001">
                        <c:v>-55.376890000000003</c:v>
                      </c:pt>
                      <c:pt idx="117002">
                        <c:v>-55.356889999999993</c:v>
                      </c:pt>
                      <c:pt idx="117003">
                        <c:v>-55.337009999999999</c:v>
                      </c:pt>
                      <c:pt idx="117004">
                        <c:v>-55.317369999999997</c:v>
                      </c:pt>
                      <c:pt idx="117005">
                        <c:v>-55.297739999999997</c:v>
                      </c:pt>
                      <c:pt idx="117006">
                        <c:v>-55.277900000000002</c:v>
                      </c:pt>
                      <c:pt idx="117007">
                        <c:v>-55.257940000000005</c:v>
                      </c:pt>
                      <c:pt idx="117008">
                        <c:v>-55.238140000000001</c:v>
                      </c:pt>
                      <c:pt idx="117009">
                        <c:v>-55.21857</c:v>
                      </c:pt>
                      <c:pt idx="117010">
                        <c:v>-55.199299999999994</c:v>
                      </c:pt>
                      <c:pt idx="117011">
                        <c:v>-55.180289999999999</c:v>
                      </c:pt>
                      <c:pt idx="117012">
                        <c:v>-55.160699999999999</c:v>
                      </c:pt>
                      <c:pt idx="117013">
                        <c:v>-55.141020000000005</c:v>
                      </c:pt>
                      <c:pt idx="117014">
                        <c:v>-55.121589999999998</c:v>
                      </c:pt>
                      <c:pt idx="117015">
                        <c:v>-55.102000000000004</c:v>
                      </c:pt>
                      <c:pt idx="117016">
                        <c:v>-55.082480000000004</c:v>
                      </c:pt>
                      <c:pt idx="117017">
                        <c:v>-55.063370000000006</c:v>
                      </c:pt>
                      <c:pt idx="117018">
                        <c:v>-55.0443</c:v>
                      </c:pt>
                      <c:pt idx="117019">
                        <c:v>-55.024850000000001</c:v>
                      </c:pt>
                      <c:pt idx="117020">
                        <c:v>-55.005309999999994</c:v>
                      </c:pt>
                      <c:pt idx="117021">
                        <c:v>-54.985860000000002</c:v>
                      </c:pt>
                      <c:pt idx="117022">
                        <c:v>-54.966700000000003</c:v>
                      </c:pt>
                      <c:pt idx="117023">
                        <c:v>-54.94706</c:v>
                      </c:pt>
                      <c:pt idx="117024">
                        <c:v>-54.92747</c:v>
                      </c:pt>
                      <c:pt idx="117025">
                        <c:v>-54.907979999999995</c:v>
                      </c:pt>
                      <c:pt idx="117026">
                        <c:v>-54.888660000000002</c:v>
                      </c:pt>
                      <c:pt idx="117027">
                        <c:v>-54.869130000000006</c:v>
                      </c:pt>
                      <c:pt idx="117028">
                        <c:v>-54.849360000000004</c:v>
                      </c:pt>
                      <c:pt idx="117029">
                        <c:v>-54.83023</c:v>
                      </c:pt>
                      <c:pt idx="117030">
                        <c:v>-54.810860000000005</c:v>
                      </c:pt>
                      <c:pt idx="117031">
                        <c:v>-54.791400000000003</c:v>
                      </c:pt>
                      <c:pt idx="117032">
                        <c:v>-54.771819999999998</c:v>
                      </c:pt>
                      <c:pt idx="117033">
                        <c:v>-54.752189999999999</c:v>
                      </c:pt>
                      <c:pt idx="117034">
                        <c:v>-54.732700000000001</c:v>
                      </c:pt>
                      <c:pt idx="117035">
                        <c:v>-54.713130000000007</c:v>
                      </c:pt>
                      <c:pt idx="117036">
                        <c:v>-54.69359</c:v>
                      </c:pt>
                      <c:pt idx="117037">
                        <c:v>-54.674319999999994</c:v>
                      </c:pt>
                      <c:pt idx="117038">
                        <c:v>-54.654999999999994</c:v>
                      </c:pt>
                      <c:pt idx="117039">
                        <c:v>-54.635509999999996</c:v>
                      </c:pt>
                      <c:pt idx="117040">
                        <c:v>-54.615850000000002</c:v>
                      </c:pt>
                      <c:pt idx="117041">
                        <c:v>-54.596260000000001</c:v>
                      </c:pt>
                      <c:pt idx="117042">
                        <c:v>-54.576979999999999</c:v>
                      </c:pt>
                      <c:pt idx="117043">
                        <c:v>-54.557510000000001</c:v>
                      </c:pt>
                      <c:pt idx="117044">
                        <c:v>-54.537899999999993</c:v>
                      </c:pt>
                      <c:pt idx="117045">
                        <c:v>-54.518329999999999</c:v>
                      </c:pt>
                      <c:pt idx="117046">
                        <c:v>-54.499089999999995</c:v>
                      </c:pt>
                      <c:pt idx="117047">
                        <c:v>-54.479620000000004</c:v>
                      </c:pt>
                      <c:pt idx="117048">
                        <c:v>-54.459989999999998</c:v>
                      </c:pt>
                      <c:pt idx="117049">
                        <c:v>-54.440419999999996</c:v>
                      </c:pt>
                      <c:pt idx="117050">
                        <c:v>-54.42116</c:v>
                      </c:pt>
                      <c:pt idx="117051">
                        <c:v>-54.401710000000001</c:v>
                      </c:pt>
                      <c:pt idx="117052">
                        <c:v>-54.38205</c:v>
                      </c:pt>
                      <c:pt idx="117053">
                        <c:v>-54.362519999999996</c:v>
                      </c:pt>
                      <c:pt idx="117054">
                        <c:v>-54.343579999999996</c:v>
                      </c:pt>
                      <c:pt idx="117055">
                        <c:v>-54.325419999999994</c:v>
                      </c:pt>
                      <c:pt idx="117056">
                        <c:v>-54.306100000000001</c:v>
                      </c:pt>
                      <c:pt idx="117057">
                        <c:v>-54.286589999999997</c:v>
                      </c:pt>
                      <c:pt idx="117058">
                        <c:v>-54.26737</c:v>
                      </c:pt>
                      <c:pt idx="117059">
                        <c:v>-54.24765</c:v>
                      </c:pt>
                      <c:pt idx="117060">
                        <c:v>-54.228099999999998</c:v>
                      </c:pt>
                      <c:pt idx="117061">
                        <c:v>-54.208530000000003</c:v>
                      </c:pt>
                      <c:pt idx="117062">
                        <c:v>-54.189679999999996</c:v>
                      </c:pt>
                      <c:pt idx="117063">
                        <c:v>-54.170189999999998</c:v>
                      </c:pt>
                      <c:pt idx="117064">
                        <c:v>-54.150539999999992</c:v>
                      </c:pt>
                      <c:pt idx="117065">
                        <c:v>-54.130830000000003</c:v>
                      </c:pt>
                      <c:pt idx="117066">
                        <c:v>-54.116309999999999</c:v>
                      </c:pt>
                      <c:pt idx="117067">
                        <c:v>-54.105990000000006</c:v>
                      </c:pt>
                      <c:pt idx="117068">
                        <c:v>-54.093130000000002</c:v>
                      </c:pt>
                      <c:pt idx="117069">
                        <c:v>-54.078580000000002</c:v>
                      </c:pt>
                      <c:pt idx="117070">
                        <c:v>-54.063340000000004</c:v>
                      </c:pt>
                      <c:pt idx="117071">
                        <c:v>-54.048939999999995</c:v>
                      </c:pt>
                      <c:pt idx="117072">
                        <c:v>-54.033829999999995</c:v>
                      </c:pt>
                      <c:pt idx="117073">
                        <c:v>-54.018420000000006</c:v>
                      </c:pt>
                      <c:pt idx="117074">
                        <c:v>-54.002449999999996</c:v>
                      </c:pt>
                      <c:pt idx="117075">
                        <c:v>-53.986780000000003</c:v>
                      </c:pt>
                      <c:pt idx="117076">
                        <c:v>-53.970589999999994</c:v>
                      </c:pt>
                      <c:pt idx="117077">
                        <c:v>-53.954810000000002</c:v>
                      </c:pt>
                      <c:pt idx="117078">
                        <c:v>-53.938459999999999</c:v>
                      </c:pt>
                      <c:pt idx="117079">
                        <c:v>-53.92266</c:v>
                      </c:pt>
                      <c:pt idx="117080">
                        <c:v>-53.90701</c:v>
                      </c:pt>
                      <c:pt idx="117081">
                        <c:v>-53.89067</c:v>
                      </c:pt>
                      <c:pt idx="117082">
                        <c:v>-53.87433</c:v>
                      </c:pt>
                      <c:pt idx="117083">
                        <c:v>-53.857759999999999</c:v>
                      </c:pt>
                      <c:pt idx="117084">
                        <c:v>-53.84057</c:v>
                      </c:pt>
                      <c:pt idx="117085">
                        <c:v>-53.823410000000003</c:v>
                      </c:pt>
                      <c:pt idx="117086">
                        <c:v>-53.806179999999998</c:v>
                      </c:pt>
                      <c:pt idx="117087">
                        <c:v>-53.789020000000001</c:v>
                      </c:pt>
                      <c:pt idx="117088">
                        <c:v>-53.771619999999999</c:v>
                      </c:pt>
                      <c:pt idx="117089">
                        <c:v>-53.754249999999999</c:v>
                      </c:pt>
                      <c:pt idx="117090">
                        <c:v>-53.737220000000001</c:v>
                      </c:pt>
                      <c:pt idx="117091">
                        <c:v>-53.719460000000005</c:v>
                      </c:pt>
                      <c:pt idx="117092">
                        <c:v>-53.702469999999998</c:v>
                      </c:pt>
                      <c:pt idx="117093">
                        <c:v>-53.685429999999997</c:v>
                      </c:pt>
                      <c:pt idx="117094">
                        <c:v>-53.668019999999999</c:v>
                      </c:pt>
                      <c:pt idx="117095">
                        <c:v>-53.650890000000004</c:v>
                      </c:pt>
                      <c:pt idx="117096">
                        <c:v>-53.633949999999999</c:v>
                      </c:pt>
                      <c:pt idx="117097">
                        <c:v>-53.616749999999996</c:v>
                      </c:pt>
                      <c:pt idx="117098">
                        <c:v>-53.599469999999997</c:v>
                      </c:pt>
                      <c:pt idx="117099">
                        <c:v>-53.582099999999997</c:v>
                      </c:pt>
                      <c:pt idx="117100">
                        <c:v>-53.56465</c:v>
                      </c:pt>
                      <c:pt idx="117101">
                        <c:v>-53.547130000000003</c:v>
                      </c:pt>
                      <c:pt idx="117102">
                        <c:v>-53.529559999999996</c:v>
                      </c:pt>
                      <c:pt idx="117103">
                        <c:v>-53.512339999999995</c:v>
                      </c:pt>
                      <c:pt idx="117104">
                        <c:v>-53.49539</c:v>
                      </c:pt>
                      <c:pt idx="117105">
                        <c:v>-53.477910000000001</c:v>
                      </c:pt>
                      <c:pt idx="117106">
                        <c:v>-53.460099999999997</c:v>
                      </c:pt>
                      <c:pt idx="117107">
                        <c:v>-53.442070000000001</c:v>
                      </c:pt>
                      <c:pt idx="117108">
                        <c:v>-53.423939999999995</c:v>
                      </c:pt>
                      <c:pt idx="117109">
                        <c:v>-53.405829999999995</c:v>
                      </c:pt>
                      <c:pt idx="117110">
                        <c:v>-53.388039999999997</c:v>
                      </c:pt>
                      <c:pt idx="117111">
                        <c:v>-53.370080000000002</c:v>
                      </c:pt>
                      <c:pt idx="117112">
                        <c:v>-53.351749999999996</c:v>
                      </c:pt>
                      <c:pt idx="117113">
                        <c:v>-53.333440000000003</c:v>
                      </c:pt>
                      <c:pt idx="117114">
                        <c:v>-53.315080000000002</c:v>
                      </c:pt>
                      <c:pt idx="117115">
                        <c:v>-53.296679999999995</c:v>
                      </c:pt>
                      <c:pt idx="117116">
                        <c:v>-53.27843</c:v>
                      </c:pt>
                      <c:pt idx="117117">
                        <c:v>-53.260259999999995</c:v>
                      </c:pt>
                      <c:pt idx="117118">
                        <c:v>-53.241959999999999</c:v>
                      </c:pt>
                      <c:pt idx="117119">
                        <c:v>-53.223419999999997</c:v>
                      </c:pt>
                      <c:pt idx="117120">
                        <c:v>-53.205109999999998</c:v>
                      </c:pt>
                      <c:pt idx="117121">
                        <c:v>-53.186600000000006</c:v>
                      </c:pt>
                      <c:pt idx="117122">
                        <c:v>-53.168410000000002</c:v>
                      </c:pt>
                      <c:pt idx="117123">
                        <c:v>-53.150310000000005</c:v>
                      </c:pt>
                      <c:pt idx="117124">
                        <c:v>-53.131920000000001</c:v>
                      </c:pt>
                      <c:pt idx="117125">
                        <c:v>-53.113370000000003</c:v>
                      </c:pt>
                      <c:pt idx="117126">
                        <c:v>-53.094809999999995</c:v>
                      </c:pt>
                      <c:pt idx="117127">
                        <c:v>-53.076210000000003</c:v>
                      </c:pt>
                      <c:pt idx="117128">
                        <c:v>-53.057809999999996</c:v>
                      </c:pt>
                      <c:pt idx="117129">
                        <c:v>-53.039050000000003</c:v>
                      </c:pt>
                      <c:pt idx="117130">
                        <c:v>-53.020009999999999</c:v>
                      </c:pt>
                      <c:pt idx="117131">
                        <c:v>-53.00103</c:v>
                      </c:pt>
                      <c:pt idx="117132">
                        <c:v>-52.982009999999995</c:v>
                      </c:pt>
                      <c:pt idx="117133">
                        <c:v>-52.963069999999995</c:v>
                      </c:pt>
                      <c:pt idx="117134">
                        <c:v>-52.944250000000004</c:v>
                      </c:pt>
                      <c:pt idx="117135">
                        <c:v>-52.925630000000005</c:v>
                      </c:pt>
                      <c:pt idx="117136">
                        <c:v>-52.90681</c:v>
                      </c:pt>
                      <c:pt idx="117137">
                        <c:v>-52.888039999999997</c:v>
                      </c:pt>
                      <c:pt idx="117138">
                        <c:v>-52.86918</c:v>
                      </c:pt>
                      <c:pt idx="117139">
                        <c:v>-52.850369999999998</c:v>
                      </c:pt>
                      <c:pt idx="117140">
                        <c:v>-52.831659999999999</c:v>
                      </c:pt>
                      <c:pt idx="117141">
                        <c:v>-52.813119999999998</c:v>
                      </c:pt>
                      <c:pt idx="117142">
                        <c:v>-52.794370000000001</c:v>
                      </c:pt>
                      <c:pt idx="117143">
                        <c:v>-52.775639999999996</c:v>
                      </c:pt>
                      <c:pt idx="117144">
                        <c:v>-52.756809999999994</c:v>
                      </c:pt>
                      <c:pt idx="117145">
                        <c:v>-52.738050000000001</c:v>
                      </c:pt>
                      <c:pt idx="117146">
                        <c:v>-52.719349999999999</c:v>
                      </c:pt>
                      <c:pt idx="117147">
                        <c:v>-52.700829999999996</c:v>
                      </c:pt>
                      <c:pt idx="117148">
                        <c:v>-52.682159999999996</c:v>
                      </c:pt>
                      <c:pt idx="117149">
                        <c:v>-52.66328</c:v>
                      </c:pt>
                      <c:pt idx="117150">
                        <c:v>-52.644650000000006</c:v>
                      </c:pt>
                      <c:pt idx="117151">
                        <c:v>-52.626300000000001</c:v>
                      </c:pt>
                      <c:pt idx="117152">
                        <c:v>-52.607879999999994</c:v>
                      </c:pt>
                      <c:pt idx="117153">
                        <c:v>-52.589249999999993</c:v>
                      </c:pt>
                      <c:pt idx="117154">
                        <c:v>-52.570439999999998</c:v>
                      </c:pt>
                      <c:pt idx="117155">
                        <c:v>-52.551430000000003</c:v>
                      </c:pt>
                      <c:pt idx="117156">
                        <c:v>-52.532360000000004</c:v>
                      </c:pt>
                      <c:pt idx="117157">
                        <c:v>-52.513180000000006</c:v>
                      </c:pt>
                      <c:pt idx="117158">
                        <c:v>-52.494440000000004</c:v>
                      </c:pt>
                      <c:pt idx="117159">
                        <c:v>-52.48272</c:v>
                      </c:pt>
                      <c:pt idx="117160">
                        <c:v>-52.466760000000001</c:v>
                      </c:pt>
                      <c:pt idx="117161">
                        <c:v>-52.449459999999995</c:v>
                      </c:pt>
                      <c:pt idx="117162">
                        <c:v>-52.433709999999998</c:v>
                      </c:pt>
                      <c:pt idx="117163">
                        <c:v>-52.416319999999999</c:v>
                      </c:pt>
                      <c:pt idx="117164">
                        <c:v>-52.39913</c:v>
                      </c:pt>
                      <c:pt idx="117165">
                        <c:v>-52.381919999999994</c:v>
                      </c:pt>
                      <c:pt idx="117166">
                        <c:v>-52.364469999999997</c:v>
                      </c:pt>
                      <c:pt idx="117167">
                        <c:v>-52.346810000000005</c:v>
                      </c:pt>
                      <c:pt idx="117168">
                        <c:v>-52.328569999999999</c:v>
                      </c:pt>
                      <c:pt idx="117169">
                        <c:v>-52.310230000000004</c:v>
                      </c:pt>
                      <c:pt idx="117170">
                        <c:v>-52.291650000000004</c:v>
                      </c:pt>
                      <c:pt idx="117171">
                        <c:v>-52.267599999999995</c:v>
                      </c:pt>
                      <c:pt idx="117172">
                        <c:v>-52.248930000000001</c:v>
                      </c:pt>
                      <c:pt idx="117173">
                        <c:v>-52.230939999999997</c:v>
                      </c:pt>
                      <c:pt idx="117174">
                        <c:v>-52.213070000000002</c:v>
                      </c:pt>
                      <c:pt idx="117175">
                        <c:v>-52.194719999999997</c:v>
                      </c:pt>
                      <c:pt idx="117176">
                        <c:v>-52.176140000000004</c:v>
                      </c:pt>
                      <c:pt idx="117177">
                        <c:v>-52.157389999999999</c:v>
                      </c:pt>
                      <c:pt idx="117178">
                        <c:v>-52.1389</c:v>
                      </c:pt>
                      <c:pt idx="117179">
                        <c:v>-52.120179999999998</c:v>
                      </c:pt>
                      <c:pt idx="117180">
                        <c:v>-52.101259999999996</c:v>
                      </c:pt>
                      <c:pt idx="117181">
                        <c:v>-52.082560000000001</c:v>
                      </c:pt>
                      <c:pt idx="117182">
                        <c:v>-52.063639999999999</c:v>
                      </c:pt>
                      <c:pt idx="117183">
                        <c:v>-52.044649999999997</c:v>
                      </c:pt>
                      <c:pt idx="117184">
                        <c:v>-52.025700000000001</c:v>
                      </c:pt>
                      <c:pt idx="117185">
                        <c:v>-52.006560000000007</c:v>
                      </c:pt>
                      <c:pt idx="117186">
                        <c:v>-51.987310000000008</c:v>
                      </c:pt>
                      <c:pt idx="117187">
                        <c:v>-51.968209999999999</c:v>
                      </c:pt>
                      <c:pt idx="117188">
                        <c:v>-51.949379999999998</c:v>
                      </c:pt>
                      <c:pt idx="117189">
                        <c:v>-51.93027</c:v>
                      </c:pt>
                      <c:pt idx="117190">
                        <c:v>-51.911090000000002</c:v>
                      </c:pt>
                      <c:pt idx="117191">
                        <c:v>-51.891840000000002</c:v>
                      </c:pt>
                      <c:pt idx="117192">
                        <c:v>-51.87247</c:v>
                      </c:pt>
                      <c:pt idx="117193">
                        <c:v>-51.85324</c:v>
                      </c:pt>
                      <c:pt idx="117194">
                        <c:v>-51.8339</c:v>
                      </c:pt>
                      <c:pt idx="117195">
                        <c:v>-51.814700000000002</c:v>
                      </c:pt>
                      <c:pt idx="117196">
                        <c:v>-51.7958</c:v>
                      </c:pt>
                      <c:pt idx="117197">
                        <c:v>-51.776609999999998</c:v>
                      </c:pt>
                      <c:pt idx="117198">
                        <c:v>-51.75732</c:v>
                      </c:pt>
                      <c:pt idx="117199">
                        <c:v>-51.738039999999998</c:v>
                      </c:pt>
                      <c:pt idx="117200">
                        <c:v>-51.719229999999996</c:v>
                      </c:pt>
                      <c:pt idx="117201">
                        <c:v>-51.700310000000002</c:v>
                      </c:pt>
                      <c:pt idx="117202">
                        <c:v>-51.681309999999996</c:v>
                      </c:pt>
                      <c:pt idx="117203">
                        <c:v>-51.66234</c:v>
                      </c:pt>
                      <c:pt idx="117204">
                        <c:v>-51.643039999999999</c:v>
                      </c:pt>
                      <c:pt idx="117205">
                        <c:v>-51.623659999999994</c:v>
                      </c:pt>
                      <c:pt idx="117206">
                        <c:v>-51.604340000000008</c:v>
                      </c:pt>
                      <c:pt idx="117207">
                        <c:v>-51.584820000000001</c:v>
                      </c:pt>
                      <c:pt idx="117208">
                        <c:v>-51.565250000000006</c:v>
                      </c:pt>
                      <c:pt idx="117209">
                        <c:v>-51.545699999999997</c:v>
                      </c:pt>
                      <c:pt idx="117210">
                        <c:v>-51.526269999999997</c:v>
                      </c:pt>
                      <c:pt idx="117211">
                        <c:v>-51.506529999999998</c:v>
                      </c:pt>
                      <c:pt idx="117212">
                        <c:v>-51.487030000000004</c:v>
                      </c:pt>
                      <c:pt idx="117213">
                        <c:v>-51.467500000000001</c:v>
                      </c:pt>
                      <c:pt idx="117214">
                        <c:v>-51.447690000000001</c:v>
                      </c:pt>
                      <c:pt idx="117215">
                        <c:v>-51.42803</c:v>
                      </c:pt>
                      <c:pt idx="117216">
                        <c:v>-51.409010000000002</c:v>
                      </c:pt>
                      <c:pt idx="117217">
                        <c:v>-51.390309999999999</c:v>
                      </c:pt>
                      <c:pt idx="117218">
                        <c:v>-51.371420000000001</c:v>
                      </c:pt>
                      <c:pt idx="117219">
                        <c:v>-51.352320000000006</c:v>
                      </c:pt>
                      <c:pt idx="117220">
                        <c:v>-51.332799999999999</c:v>
                      </c:pt>
                      <c:pt idx="117221">
                        <c:v>-51.313230000000004</c:v>
                      </c:pt>
                      <c:pt idx="117222">
                        <c:v>-51.293759999999999</c:v>
                      </c:pt>
                      <c:pt idx="117223">
                        <c:v>-51.274300000000004</c:v>
                      </c:pt>
                      <c:pt idx="117224">
                        <c:v>-51.255119999999998</c:v>
                      </c:pt>
                      <c:pt idx="117225">
                        <c:v>-51.235689999999998</c:v>
                      </c:pt>
                      <c:pt idx="117226">
                        <c:v>-51.215830000000004</c:v>
                      </c:pt>
                      <c:pt idx="117227">
                        <c:v>-51.196820000000002</c:v>
                      </c:pt>
                      <c:pt idx="117228">
                        <c:v>-51.177409999999995</c:v>
                      </c:pt>
                      <c:pt idx="117229">
                        <c:v>-51.158080000000005</c:v>
                      </c:pt>
                      <c:pt idx="117230">
                        <c:v>-51.138640000000002</c:v>
                      </c:pt>
                      <c:pt idx="117231">
                        <c:v>-51.118780000000001</c:v>
                      </c:pt>
                      <c:pt idx="117232">
                        <c:v>-51.09872</c:v>
                      </c:pt>
                      <c:pt idx="117233">
                        <c:v>-51.07864</c:v>
                      </c:pt>
                      <c:pt idx="117234">
                        <c:v>-51.058480000000003</c:v>
                      </c:pt>
                      <c:pt idx="117235">
                        <c:v>-51.038750000000007</c:v>
                      </c:pt>
                      <c:pt idx="117236">
                        <c:v>-51.01896</c:v>
                      </c:pt>
                      <c:pt idx="117237">
                        <c:v>-50.998659999999994</c:v>
                      </c:pt>
                      <c:pt idx="117238">
                        <c:v>-50.97822</c:v>
                      </c:pt>
                      <c:pt idx="117239">
                        <c:v>-50.957819999999998</c:v>
                      </c:pt>
                      <c:pt idx="117240">
                        <c:v>-50.937530000000002</c:v>
                      </c:pt>
                      <c:pt idx="117241">
                        <c:v>-50.917380000000001</c:v>
                      </c:pt>
                      <c:pt idx="117242">
                        <c:v>-50.897539999999999</c:v>
                      </c:pt>
                      <c:pt idx="117243">
                        <c:v>-50.877650000000003</c:v>
                      </c:pt>
                      <c:pt idx="117244">
                        <c:v>-50.857379999999999</c:v>
                      </c:pt>
                      <c:pt idx="117245">
                        <c:v>-50.837209999999999</c:v>
                      </c:pt>
                      <c:pt idx="117246">
                        <c:v>-50.816929999999999</c:v>
                      </c:pt>
                      <c:pt idx="117247">
                        <c:v>-50.796689999999998</c:v>
                      </c:pt>
                      <c:pt idx="117248">
                        <c:v>-50.776570000000007</c:v>
                      </c:pt>
                      <c:pt idx="117249">
                        <c:v>-50.75665</c:v>
                      </c:pt>
                      <c:pt idx="117250">
                        <c:v>-50.736449999999998</c:v>
                      </c:pt>
                      <c:pt idx="117251">
                        <c:v>-50.716749999999998</c:v>
                      </c:pt>
                      <c:pt idx="117252">
                        <c:v>-50.696649999999998</c:v>
                      </c:pt>
                      <c:pt idx="117253">
                        <c:v>-50.675749999999994</c:v>
                      </c:pt>
                      <c:pt idx="117254">
                        <c:v>-50.65475</c:v>
                      </c:pt>
                      <c:pt idx="117255">
                        <c:v>-50.634110000000007</c:v>
                      </c:pt>
                      <c:pt idx="117256">
                        <c:v>-50.613159999999993</c:v>
                      </c:pt>
                      <c:pt idx="117257">
                        <c:v>-50.592350000000003</c:v>
                      </c:pt>
                      <c:pt idx="117258">
                        <c:v>-50.571479999999994</c:v>
                      </c:pt>
                      <c:pt idx="117259">
                        <c:v>-50.550829999999998</c:v>
                      </c:pt>
                      <c:pt idx="117260">
                        <c:v>-50.530160000000002</c:v>
                      </c:pt>
                      <c:pt idx="117261">
                        <c:v>-50.509510000000006</c:v>
                      </c:pt>
                      <c:pt idx="117262">
                        <c:v>-50.488879999999995</c:v>
                      </c:pt>
                      <c:pt idx="117263">
                        <c:v>-50.468510000000002</c:v>
                      </c:pt>
                      <c:pt idx="117264">
                        <c:v>-50.448060000000005</c:v>
                      </c:pt>
                      <c:pt idx="117265">
                        <c:v>-50.433920000000001</c:v>
                      </c:pt>
                      <c:pt idx="117266">
                        <c:v>-50.416800000000002</c:v>
                      </c:pt>
                      <c:pt idx="117267">
                        <c:v>-50.400210000000001</c:v>
                      </c:pt>
                      <c:pt idx="117268">
                        <c:v>-50.382809999999992</c:v>
                      </c:pt>
                      <c:pt idx="117269">
                        <c:v>-50.364469999999997</c:v>
                      </c:pt>
                      <c:pt idx="117270">
                        <c:v>-50.345690000000005</c:v>
                      </c:pt>
                      <c:pt idx="117271">
                        <c:v>-50.327359999999999</c:v>
                      </c:pt>
                      <c:pt idx="117272">
                        <c:v>-50.308659999999996</c:v>
                      </c:pt>
                      <c:pt idx="117273">
                        <c:v>-50.289279999999998</c:v>
                      </c:pt>
                      <c:pt idx="117274">
                        <c:v>-50.269779999999997</c:v>
                      </c:pt>
                      <c:pt idx="117275">
                        <c:v>-50.250430000000001</c:v>
                      </c:pt>
                      <c:pt idx="117276">
                        <c:v>-50.230670000000003</c:v>
                      </c:pt>
                      <c:pt idx="117277">
                        <c:v>-50.210840000000005</c:v>
                      </c:pt>
                      <c:pt idx="117278">
                        <c:v>-50.191000000000003</c:v>
                      </c:pt>
                      <c:pt idx="117279">
                        <c:v>-50.17107</c:v>
                      </c:pt>
                      <c:pt idx="117280">
                        <c:v>-50.151199999999996</c:v>
                      </c:pt>
                      <c:pt idx="117281">
                        <c:v>-50.130299999999998</c:v>
                      </c:pt>
                      <c:pt idx="117282">
                        <c:v>-50.109789999999997</c:v>
                      </c:pt>
                      <c:pt idx="117283">
                        <c:v>-50.089930000000003</c:v>
                      </c:pt>
                      <c:pt idx="117284">
                        <c:v>-50.069839999999999</c:v>
                      </c:pt>
                      <c:pt idx="117285">
                        <c:v>-50.049659999999996</c:v>
                      </c:pt>
                      <c:pt idx="117286">
                        <c:v>-50.029529999999994</c:v>
                      </c:pt>
                      <c:pt idx="117287">
                        <c:v>-50.009230000000002</c:v>
                      </c:pt>
                      <c:pt idx="117288">
                        <c:v>-49.988880000000002</c:v>
                      </c:pt>
                      <c:pt idx="117289">
                        <c:v>-49.968609999999998</c:v>
                      </c:pt>
                      <c:pt idx="117290">
                        <c:v>-49.948170000000005</c:v>
                      </c:pt>
                      <c:pt idx="117291">
                        <c:v>-49.927710000000005</c:v>
                      </c:pt>
                      <c:pt idx="117292">
                        <c:v>-49.907240000000002</c:v>
                      </c:pt>
                      <c:pt idx="117293">
                        <c:v>-49.886710000000001</c:v>
                      </c:pt>
                      <c:pt idx="117294">
                        <c:v>-49.866430000000001</c:v>
                      </c:pt>
                      <c:pt idx="117295">
                        <c:v>-49.845140000000001</c:v>
                      </c:pt>
                      <c:pt idx="117296">
                        <c:v>-49.824309999999997</c:v>
                      </c:pt>
                      <c:pt idx="117297">
                        <c:v>-49.803150000000002</c:v>
                      </c:pt>
                      <c:pt idx="117298">
                        <c:v>-49.782149999999994</c:v>
                      </c:pt>
                      <c:pt idx="117299">
                        <c:v>-49.761200000000002</c:v>
                      </c:pt>
                      <c:pt idx="117300">
                        <c:v>-49.74062</c:v>
                      </c:pt>
                      <c:pt idx="117301">
                        <c:v>-49.720069999999993</c:v>
                      </c:pt>
                      <c:pt idx="117302">
                        <c:v>-49.699470000000005</c:v>
                      </c:pt>
                      <c:pt idx="117303">
                        <c:v>-49.679299999999998</c:v>
                      </c:pt>
                      <c:pt idx="117304">
                        <c:v>-49.659199999999998</c:v>
                      </c:pt>
                      <c:pt idx="117305">
                        <c:v>-49.638780000000004</c:v>
                      </c:pt>
                      <c:pt idx="117306">
                        <c:v>-49.618320000000004</c:v>
                      </c:pt>
                      <c:pt idx="117307">
                        <c:v>-49.598100000000002</c:v>
                      </c:pt>
                      <c:pt idx="117308">
                        <c:v>-49.577619999999996</c:v>
                      </c:pt>
                      <c:pt idx="117309">
                        <c:v>-49.557040000000001</c:v>
                      </c:pt>
                      <c:pt idx="117310">
                        <c:v>-49.536909999999999</c:v>
                      </c:pt>
                      <c:pt idx="117311">
                        <c:v>-49.516640000000002</c:v>
                      </c:pt>
                      <c:pt idx="117312">
                        <c:v>-49.496219999999994</c:v>
                      </c:pt>
                      <c:pt idx="117313">
                        <c:v>-49.475439999999999</c:v>
                      </c:pt>
                      <c:pt idx="117314">
                        <c:v>-49.454989999999995</c:v>
                      </c:pt>
                      <c:pt idx="117315">
                        <c:v>-49.434829999999998</c:v>
                      </c:pt>
                      <c:pt idx="117316">
                        <c:v>-49.414629999999995</c:v>
                      </c:pt>
                      <c:pt idx="117317">
                        <c:v>-49.394109999999998</c:v>
                      </c:pt>
                      <c:pt idx="117318">
                        <c:v>-49.373579999999997</c:v>
                      </c:pt>
                      <c:pt idx="117319">
                        <c:v>-49.35313</c:v>
                      </c:pt>
                      <c:pt idx="117320">
                        <c:v>-49.332950000000004</c:v>
                      </c:pt>
                      <c:pt idx="117321">
                        <c:v>-49.312699999999992</c:v>
                      </c:pt>
                      <c:pt idx="117322">
                        <c:v>-49.292299999999997</c:v>
                      </c:pt>
                      <c:pt idx="117323">
                        <c:v>-49.272039999999997</c:v>
                      </c:pt>
                      <c:pt idx="117324">
                        <c:v>-49.251849999999997</c:v>
                      </c:pt>
                      <c:pt idx="117325">
                        <c:v>-49.231949999999998</c:v>
                      </c:pt>
                      <c:pt idx="117326">
                        <c:v>-49.211999999999996</c:v>
                      </c:pt>
                      <c:pt idx="117327">
                        <c:v>-49.191690000000001</c:v>
                      </c:pt>
                      <c:pt idx="117328">
                        <c:v>-49.171480000000003</c:v>
                      </c:pt>
                      <c:pt idx="117329">
                        <c:v>-49.151230000000005</c:v>
                      </c:pt>
                      <c:pt idx="117330">
                        <c:v>-49.131270000000001</c:v>
                      </c:pt>
                      <c:pt idx="117331">
                        <c:v>-49.111260000000001</c:v>
                      </c:pt>
                      <c:pt idx="117332">
                        <c:v>-49.090980000000002</c:v>
                      </c:pt>
                      <c:pt idx="117333">
                        <c:v>-49.07056</c:v>
                      </c:pt>
                      <c:pt idx="117334">
                        <c:v>-49.050289999999997</c:v>
                      </c:pt>
                      <c:pt idx="117335">
                        <c:v>-49.030259999999998</c:v>
                      </c:pt>
                      <c:pt idx="117336">
                        <c:v>-49.01014</c:v>
                      </c:pt>
                      <c:pt idx="117337">
                        <c:v>-48.989830000000005</c:v>
                      </c:pt>
                      <c:pt idx="117338">
                        <c:v>-48.969449999999995</c:v>
                      </c:pt>
                      <c:pt idx="117339">
                        <c:v>-48.949119999999994</c:v>
                      </c:pt>
                      <c:pt idx="117340">
                        <c:v>-48.929510000000001</c:v>
                      </c:pt>
                      <c:pt idx="117341">
                        <c:v>-48.909669999999998</c:v>
                      </c:pt>
                      <c:pt idx="117342">
                        <c:v>-48.889610000000005</c:v>
                      </c:pt>
                      <c:pt idx="117343">
                        <c:v>-48.869499999999995</c:v>
                      </c:pt>
                      <c:pt idx="117344">
                        <c:v>-48.849289999999996</c:v>
                      </c:pt>
                      <c:pt idx="117345">
                        <c:v>-48.829390000000004</c:v>
                      </c:pt>
                      <c:pt idx="117346">
                        <c:v>-48.809539999999998</c:v>
                      </c:pt>
                      <c:pt idx="117347">
                        <c:v>-48.789410000000004</c:v>
                      </c:pt>
                      <c:pt idx="117348">
                        <c:v>-48.769010000000002</c:v>
                      </c:pt>
                      <c:pt idx="117349">
                        <c:v>-48.74906</c:v>
                      </c:pt>
                      <c:pt idx="117350">
                        <c:v>-48.729089999999999</c:v>
                      </c:pt>
                      <c:pt idx="117351">
                        <c:v>-48.708999999999996</c:v>
                      </c:pt>
                      <c:pt idx="117352">
                        <c:v>-48.688760000000002</c:v>
                      </c:pt>
                      <c:pt idx="117353">
                        <c:v>-48.668410000000002</c:v>
                      </c:pt>
                      <c:pt idx="117354">
                        <c:v>-48.648119999999999</c:v>
                      </c:pt>
                      <c:pt idx="117355">
                        <c:v>-48.6282</c:v>
                      </c:pt>
                      <c:pt idx="117356">
                        <c:v>-48.60792</c:v>
                      </c:pt>
                      <c:pt idx="117357">
                        <c:v>-48.588760000000008</c:v>
                      </c:pt>
                      <c:pt idx="117358">
                        <c:v>-48.568910000000002</c:v>
                      </c:pt>
                      <c:pt idx="117359">
                        <c:v>-48.549210000000002</c:v>
                      </c:pt>
                      <c:pt idx="117360">
                        <c:v>-48.53002</c:v>
                      </c:pt>
                      <c:pt idx="117361">
                        <c:v>-48.510829999999999</c:v>
                      </c:pt>
                      <c:pt idx="117362">
                        <c:v>-48.490919999999996</c:v>
                      </c:pt>
                      <c:pt idx="117363">
                        <c:v>-48.471350000000001</c:v>
                      </c:pt>
                      <c:pt idx="117364">
                        <c:v>-48.451430000000002</c:v>
                      </c:pt>
                      <c:pt idx="117365">
                        <c:v>-48.43197</c:v>
                      </c:pt>
                      <c:pt idx="117366">
                        <c:v>-48.412360000000007</c:v>
                      </c:pt>
                      <c:pt idx="117367">
                        <c:v>-48.39226</c:v>
                      </c:pt>
                      <c:pt idx="117368">
                        <c:v>-48.372080000000004</c:v>
                      </c:pt>
                      <c:pt idx="117369">
                        <c:v>-48.351930000000003</c:v>
                      </c:pt>
                      <c:pt idx="117370">
                        <c:v>-48.332170000000005</c:v>
                      </c:pt>
                      <c:pt idx="117371">
                        <c:v>-48.312290000000004</c:v>
                      </c:pt>
                      <c:pt idx="117372">
                        <c:v>-48.292349999999999</c:v>
                      </c:pt>
                      <c:pt idx="117373">
                        <c:v>-48.272539999999999</c:v>
                      </c:pt>
                      <c:pt idx="117374">
                        <c:v>-48.252719999999997</c:v>
                      </c:pt>
                      <c:pt idx="117375">
                        <c:v>-48.233059999999995</c:v>
                      </c:pt>
                      <c:pt idx="117376">
                        <c:v>-48.213769999999997</c:v>
                      </c:pt>
                      <c:pt idx="117377">
                        <c:v>-48.199949999999994</c:v>
                      </c:pt>
                      <c:pt idx="117378">
                        <c:v>-48.181640000000002</c:v>
                      </c:pt>
                      <c:pt idx="117379">
                        <c:v>-48.165639999999996</c:v>
                      </c:pt>
                      <c:pt idx="117380">
                        <c:v>-48.148330000000001</c:v>
                      </c:pt>
                      <c:pt idx="117381">
                        <c:v>-48.130990000000004</c:v>
                      </c:pt>
                      <c:pt idx="117382">
                        <c:v>-48.112839999999998</c:v>
                      </c:pt>
                      <c:pt idx="117383">
                        <c:v>-48.09431</c:v>
                      </c:pt>
                      <c:pt idx="117384">
                        <c:v>-48.075749999999999</c:v>
                      </c:pt>
                      <c:pt idx="117385">
                        <c:v>-48.057259999999999</c:v>
                      </c:pt>
                      <c:pt idx="117386">
                        <c:v>-48.039009999999998</c:v>
                      </c:pt>
                      <c:pt idx="117387">
                        <c:v>-48.020560000000003</c:v>
                      </c:pt>
                      <c:pt idx="117388">
                        <c:v>-48.000749999999996</c:v>
                      </c:pt>
                      <c:pt idx="117389">
                        <c:v>-47.981360000000002</c:v>
                      </c:pt>
                      <c:pt idx="117390">
                        <c:v>-47.962109999999996</c:v>
                      </c:pt>
                      <c:pt idx="117391">
                        <c:v>-47.942239999999998</c:v>
                      </c:pt>
                      <c:pt idx="117392">
                        <c:v>-47.922110000000004</c:v>
                      </c:pt>
                      <c:pt idx="117393">
                        <c:v>-47.901820000000001</c:v>
                      </c:pt>
                      <c:pt idx="117394">
                        <c:v>-47.867439999999995</c:v>
                      </c:pt>
                      <c:pt idx="117395">
                        <c:v>-47.846490000000003</c:v>
                      </c:pt>
                      <c:pt idx="117396">
                        <c:v>-47.827390000000001</c:v>
                      </c:pt>
                      <c:pt idx="117397">
                        <c:v>-47.809039999999996</c:v>
                      </c:pt>
                      <c:pt idx="117398">
                        <c:v>-47.790129999999998</c:v>
                      </c:pt>
                      <c:pt idx="117399">
                        <c:v>-47.770879999999998</c:v>
                      </c:pt>
                      <c:pt idx="117400">
                        <c:v>-47.75132</c:v>
                      </c:pt>
                      <c:pt idx="117401">
                        <c:v>-47.732080000000003</c:v>
                      </c:pt>
                      <c:pt idx="117402">
                        <c:v>-47.712409999999998</c:v>
                      </c:pt>
                      <c:pt idx="117403">
                        <c:v>-47.692520000000002</c:v>
                      </c:pt>
                      <c:pt idx="117404">
                        <c:v>-47.67277</c:v>
                      </c:pt>
                      <c:pt idx="117405">
                        <c:v>-47.653049999999993</c:v>
                      </c:pt>
                      <c:pt idx="117406">
                        <c:v>-47.63344</c:v>
                      </c:pt>
                      <c:pt idx="117407">
                        <c:v>-47.61374</c:v>
                      </c:pt>
                      <c:pt idx="117408">
                        <c:v>-47.59375</c:v>
                      </c:pt>
                      <c:pt idx="117409">
                        <c:v>-47.573700000000002</c:v>
                      </c:pt>
                      <c:pt idx="117410">
                        <c:v>-47.553840000000001</c:v>
                      </c:pt>
                      <c:pt idx="117411">
                        <c:v>-47.534190000000002</c:v>
                      </c:pt>
                      <c:pt idx="117412">
                        <c:v>-47.514719999999997</c:v>
                      </c:pt>
                      <c:pt idx="117413">
                        <c:v>-47.49492</c:v>
                      </c:pt>
                      <c:pt idx="117414">
                        <c:v>-47.475300000000004</c:v>
                      </c:pt>
                      <c:pt idx="117415">
                        <c:v>-47.455429999999993</c:v>
                      </c:pt>
                      <c:pt idx="117416">
                        <c:v>-47.436019999999999</c:v>
                      </c:pt>
                      <c:pt idx="117417">
                        <c:v>-47.416499999999999</c:v>
                      </c:pt>
                      <c:pt idx="117418">
                        <c:v>-47.396469999999994</c:v>
                      </c:pt>
                      <c:pt idx="117419">
                        <c:v>-47.376519999999999</c:v>
                      </c:pt>
                      <c:pt idx="117420">
                        <c:v>-47.356569999999998</c:v>
                      </c:pt>
                      <c:pt idx="117421">
                        <c:v>-47.337040000000002</c:v>
                      </c:pt>
                      <c:pt idx="117422">
                        <c:v>-47.317250000000001</c:v>
                      </c:pt>
                      <c:pt idx="117423">
                        <c:v>-47.297520000000006</c:v>
                      </c:pt>
                      <c:pt idx="117424">
                        <c:v>-47.277060000000006</c:v>
                      </c:pt>
                      <c:pt idx="117425">
                        <c:v>-47.257069999999999</c:v>
                      </c:pt>
                      <c:pt idx="117426">
                        <c:v>-47.237319999999997</c:v>
                      </c:pt>
                      <c:pt idx="117427">
                        <c:v>-47.217380000000006</c:v>
                      </c:pt>
                      <c:pt idx="117428">
                        <c:v>-47.197560000000003</c:v>
                      </c:pt>
                      <c:pt idx="117429">
                        <c:v>-47.177619999999997</c:v>
                      </c:pt>
                      <c:pt idx="117430">
                        <c:v>-47.157720000000005</c:v>
                      </c:pt>
                      <c:pt idx="117431">
                        <c:v>-47.138010000000001</c:v>
                      </c:pt>
                      <c:pt idx="117432">
                        <c:v>-47.118089999999995</c:v>
                      </c:pt>
                      <c:pt idx="117433">
                        <c:v>-47.098190000000002</c:v>
                      </c:pt>
                      <c:pt idx="117434">
                        <c:v>-47.078069999999997</c:v>
                      </c:pt>
                      <c:pt idx="117435">
                        <c:v>-47.058010000000003</c:v>
                      </c:pt>
                      <c:pt idx="117436">
                        <c:v>-47.037490000000005</c:v>
                      </c:pt>
                      <c:pt idx="117437">
                        <c:v>-47.018820000000005</c:v>
                      </c:pt>
                      <c:pt idx="117438">
                        <c:v>-46.999279999999999</c:v>
                      </c:pt>
                      <c:pt idx="117439">
                        <c:v>-46.979189999999996</c:v>
                      </c:pt>
                      <c:pt idx="117440">
                        <c:v>-46.95984</c:v>
                      </c:pt>
                      <c:pt idx="117441">
                        <c:v>-46.94012</c:v>
                      </c:pt>
                      <c:pt idx="117442">
                        <c:v>-46.920599999999993</c:v>
                      </c:pt>
                      <c:pt idx="117443">
                        <c:v>-46.900550000000003</c:v>
                      </c:pt>
                      <c:pt idx="117444">
                        <c:v>-46.880930000000006</c:v>
                      </c:pt>
                      <c:pt idx="117445">
                        <c:v>-46.861159999999998</c:v>
                      </c:pt>
                      <c:pt idx="117446">
                        <c:v>-46.841100000000004</c:v>
                      </c:pt>
                      <c:pt idx="117447">
                        <c:v>-46.820779999999999</c:v>
                      </c:pt>
                      <c:pt idx="117448">
                        <c:v>-46.801079999999999</c:v>
                      </c:pt>
                      <c:pt idx="117449">
                        <c:v>-46.781410000000001</c:v>
                      </c:pt>
                      <c:pt idx="117450">
                        <c:v>-46.76126</c:v>
                      </c:pt>
                      <c:pt idx="117451">
                        <c:v>-46.740600000000001</c:v>
                      </c:pt>
                      <c:pt idx="117452">
                        <c:v>-46.719900000000003</c:v>
                      </c:pt>
                      <c:pt idx="117453">
                        <c:v>-46.69943</c:v>
                      </c:pt>
                      <c:pt idx="117454">
                        <c:v>-46.678889999999996</c:v>
                      </c:pt>
                      <c:pt idx="117455">
                        <c:v>-46.65896</c:v>
                      </c:pt>
                      <c:pt idx="117456">
                        <c:v>-46.638620000000003</c:v>
                      </c:pt>
                      <c:pt idx="117457">
                        <c:v>-46.618339999999996</c:v>
                      </c:pt>
                      <c:pt idx="117458">
                        <c:v>-46.598100000000002</c:v>
                      </c:pt>
                      <c:pt idx="117459">
                        <c:v>-46.577739999999999</c:v>
                      </c:pt>
                      <c:pt idx="117460">
                        <c:v>-46.557269999999995</c:v>
                      </c:pt>
                      <c:pt idx="117461">
                        <c:v>-46.5381</c:v>
                      </c:pt>
                      <c:pt idx="117462">
                        <c:v>-46.518740000000001</c:v>
                      </c:pt>
                      <c:pt idx="117463">
                        <c:v>-46.499119999999998</c:v>
                      </c:pt>
                      <c:pt idx="117464">
                        <c:v>-46.479140000000001</c:v>
                      </c:pt>
                      <c:pt idx="117465">
                        <c:v>-46.459380000000003</c:v>
                      </c:pt>
                      <c:pt idx="117466">
                        <c:v>-46.439480000000003</c:v>
                      </c:pt>
                      <c:pt idx="117467">
                        <c:v>-46.419360000000005</c:v>
                      </c:pt>
                      <c:pt idx="117468">
                        <c:v>-46.399140000000003</c:v>
                      </c:pt>
                      <c:pt idx="117469">
                        <c:v>-46.379179999999998</c:v>
                      </c:pt>
                      <c:pt idx="117470">
                        <c:v>-46.359220000000001</c:v>
                      </c:pt>
                      <c:pt idx="117471">
                        <c:v>-46.339469999999999</c:v>
                      </c:pt>
                      <c:pt idx="117472">
                        <c:v>-46.319209999999998</c:v>
                      </c:pt>
                      <c:pt idx="117473">
                        <c:v>-46.299099999999996</c:v>
                      </c:pt>
                      <c:pt idx="117474">
                        <c:v>-46.2789</c:v>
                      </c:pt>
                      <c:pt idx="117475">
                        <c:v>-46.258540000000004</c:v>
                      </c:pt>
                      <c:pt idx="117476">
                        <c:v>-46.238299999999995</c:v>
                      </c:pt>
                      <c:pt idx="117477">
                        <c:v>-46.218240000000002</c:v>
                      </c:pt>
                      <c:pt idx="117478">
                        <c:v>-46.198070000000001</c:v>
                      </c:pt>
                      <c:pt idx="117479">
                        <c:v>-46.177859999999995</c:v>
                      </c:pt>
                      <c:pt idx="117480">
                        <c:v>-46.157450000000004</c:v>
                      </c:pt>
                      <c:pt idx="117481">
                        <c:v>-46.137560000000008</c:v>
                      </c:pt>
                      <c:pt idx="117482">
                        <c:v>-46.117759999999997</c:v>
                      </c:pt>
                      <c:pt idx="117483">
                        <c:v>-46.097229999999996</c:v>
                      </c:pt>
                      <c:pt idx="117484">
                        <c:v>-46.076660000000004</c:v>
                      </c:pt>
                      <c:pt idx="117485">
                        <c:v>-46.056260000000002</c:v>
                      </c:pt>
                      <c:pt idx="117486">
                        <c:v>-46.035910000000001</c:v>
                      </c:pt>
                      <c:pt idx="117487">
                        <c:v>-46.015039999999999</c:v>
                      </c:pt>
                      <c:pt idx="117488">
                        <c:v>-45.994349999999997</c:v>
                      </c:pt>
                      <c:pt idx="117489">
                        <c:v>-45.973759999999999</c:v>
                      </c:pt>
                      <c:pt idx="117490">
                        <c:v>-45.953249999999997</c:v>
                      </c:pt>
                      <c:pt idx="117491">
                        <c:v>-45.932050000000004</c:v>
                      </c:pt>
                      <c:pt idx="117492">
                        <c:v>-45.911229999999996</c:v>
                      </c:pt>
                      <c:pt idx="117493">
                        <c:v>-45.890309999999999</c:v>
                      </c:pt>
                      <c:pt idx="117494">
                        <c:v>-45.86956</c:v>
                      </c:pt>
                      <c:pt idx="117495">
                        <c:v>-45.848760000000006</c:v>
                      </c:pt>
                      <c:pt idx="117496">
                        <c:v>-45.828189999999999</c:v>
                      </c:pt>
                      <c:pt idx="117497">
                        <c:v>-45.807399999999994</c:v>
                      </c:pt>
                      <c:pt idx="117498">
                        <c:v>-45.786519999999996</c:v>
                      </c:pt>
                      <c:pt idx="117499">
                        <c:v>-45.765390000000004</c:v>
                      </c:pt>
                      <c:pt idx="117500">
                        <c:v>-45.744329999999998</c:v>
                      </c:pt>
                      <c:pt idx="117501">
                        <c:v>-45.723489999999998</c:v>
                      </c:pt>
                      <c:pt idx="117502">
                        <c:v>-45.702559999999998</c:v>
                      </c:pt>
                      <c:pt idx="117503">
                        <c:v>-45.681399999999996</c:v>
                      </c:pt>
                      <c:pt idx="117504">
                        <c:v>-45.660239999999995</c:v>
                      </c:pt>
                      <c:pt idx="117505">
                        <c:v>-45.639120000000005</c:v>
                      </c:pt>
                      <c:pt idx="117506">
                        <c:v>-45.617989999999999</c:v>
                      </c:pt>
                      <c:pt idx="117507">
                        <c:v>-45.597120000000004</c:v>
                      </c:pt>
                      <c:pt idx="117508">
                        <c:v>-45.576090000000001</c:v>
                      </c:pt>
                      <c:pt idx="117509">
                        <c:v>-45.554899999999996</c:v>
                      </c:pt>
                      <c:pt idx="117510">
                        <c:v>-45.533780000000007</c:v>
                      </c:pt>
                      <c:pt idx="117511">
                        <c:v>-45.51267</c:v>
                      </c:pt>
                      <c:pt idx="117512">
                        <c:v>-45.491780000000006</c:v>
                      </c:pt>
                      <c:pt idx="117513">
                        <c:v>-45.470910000000003</c:v>
                      </c:pt>
                      <c:pt idx="117514">
                        <c:v>-45.449799999999996</c:v>
                      </c:pt>
                      <c:pt idx="117515">
                        <c:v>-45.428699999999999</c:v>
                      </c:pt>
                      <c:pt idx="117516">
                        <c:v>-45.407469999999996</c:v>
                      </c:pt>
                      <c:pt idx="117517">
                        <c:v>-45.386290000000002</c:v>
                      </c:pt>
                      <c:pt idx="117518">
                        <c:v>-45.365460000000006</c:v>
                      </c:pt>
                      <c:pt idx="117519">
                        <c:v>-45.344499999999996</c:v>
                      </c:pt>
                      <c:pt idx="117520">
                        <c:v>-45.323479999999996</c:v>
                      </c:pt>
                      <c:pt idx="117521">
                        <c:v>-45.303509999999996</c:v>
                      </c:pt>
                      <c:pt idx="117522">
                        <c:v>-45.283319999999996</c:v>
                      </c:pt>
                      <c:pt idx="117523">
                        <c:v>-45.262840000000004</c:v>
                      </c:pt>
                      <c:pt idx="117524">
                        <c:v>-45.242170000000002</c:v>
                      </c:pt>
                      <c:pt idx="117525">
                        <c:v>-45.221669999999996</c:v>
                      </c:pt>
                      <c:pt idx="117526">
                        <c:v>-45.200820000000007</c:v>
                      </c:pt>
                      <c:pt idx="117527">
                        <c:v>-45.179690000000001</c:v>
                      </c:pt>
                      <c:pt idx="117528">
                        <c:v>-45.158850000000001</c:v>
                      </c:pt>
                      <c:pt idx="117529">
                        <c:v>-45.138249999999999</c:v>
                      </c:pt>
                      <c:pt idx="117530">
                        <c:v>-45.117330000000003</c:v>
                      </c:pt>
                      <c:pt idx="117531">
                        <c:v>-45.096470000000004</c:v>
                      </c:pt>
                      <c:pt idx="117532">
                        <c:v>-45.075599999999994</c:v>
                      </c:pt>
                      <c:pt idx="117533">
                        <c:v>-45.054780000000001</c:v>
                      </c:pt>
                      <c:pt idx="117534">
                        <c:v>-45.034390000000002</c:v>
                      </c:pt>
                      <c:pt idx="117535">
                        <c:v>-45.013840000000002</c:v>
                      </c:pt>
                      <c:pt idx="117536">
                        <c:v>-44.993100000000005</c:v>
                      </c:pt>
                      <c:pt idx="117537">
                        <c:v>-44.972260000000006</c:v>
                      </c:pt>
                      <c:pt idx="117538">
                        <c:v>-44.95176</c:v>
                      </c:pt>
                      <c:pt idx="117539">
                        <c:v>-44.9313</c:v>
                      </c:pt>
                      <c:pt idx="117540">
                        <c:v>-44.910539999999997</c:v>
                      </c:pt>
                      <c:pt idx="117541">
                        <c:v>-44.889690000000002</c:v>
                      </c:pt>
                      <c:pt idx="117542">
                        <c:v>-44.869019999999999</c:v>
                      </c:pt>
                      <c:pt idx="117543">
                        <c:v>-44.848569999999995</c:v>
                      </c:pt>
                      <c:pt idx="117544">
                        <c:v>-44.828029999999998</c:v>
                      </c:pt>
                      <c:pt idx="117545">
                        <c:v>-44.807279999999999</c:v>
                      </c:pt>
                      <c:pt idx="117546">
                        <c:v>-44.785719999999998</c:v>
                      </c:pt>
                      <c:pt idx="117547">
                        <c:v>-44.76652</c:v>
                      </c:pt>
                      <c:pt idx="117548">
                        <c:v>-44.747309999999999</c:v>
                      </c:pt>
                      <c:pt idx="117549">
                        <c:v>-44.727260000000001</c:v>
                      </c:pt>
                      <c:pt idx="117550">
                        <c:v>-44.706400000000002</c:v>
                      </c:pt>
                      <c:pt idx="117551">
                        <c:v>-44.685370000000006</c:v>
                      </c:pt>
                      <c:pt idx="117552">
                        <c:v>-44.664770000000004</c:v>
                      </c:pt>
                      <c:pt idx="117553">
                        <c:v>-44.644680000000001</c:v>
                      </c:pt>
                      <c:pt idx="117554">
                        <c:v>-44.624750000000006</c:v>
                      </c:pt>
                      <c:pt idx="117555">
                        <c:v>-44.603849999999994</c:v>
                      </c:pt>
                      <c:pt idx="117556">
                        <c:v>-44.583179999999999</c:v>
                      </c:pt>
                      <c:pt idx="117557">
                        <c:v>-44.56223</c:v>
                      </c:pt>
                      <c:pt idx="117558">
                        <c:v>-44.541570000000007</c:v>
                      </c:pt>
                      <c:pt idx="117559">
                        <c:v>-44.520939999999996</c:v>
                      </c:pt>
                      <c:pt idx="117560">
                        <c:v>-44.499719999999996</c:v>
                      </c:pt>
                      <c:pt idx="117561">
                        <c:v>-44.481740000000002</c:v>
                      </c:pt>
                      <c:pt idx="117562">
                        <c:v>-44.463140000000003</c:v>
                      </c:pt>
                      <c:pt idx="117563">
                        <c:v>-44.442419999999998</c:v>
                      </c:pt>
                      <c:pt idx="117564">
                        <c:v>-44.424859999999995</c:v>
                      </c:pt>
                      <c:pt idx="117565">
                        <c:v>-44.40558</c:v>
                      </c:pt>
                      <c:pt idx="117566">
                        <c:v>-44.385620000000003</c:v>
                      </c:pt>
                      <c:pt idx="117567">
                        <c:v>-44.365930000000006</c:v>
                      </c:pt>
                      <c:pt idx="117568">
                        <c:v>-44.345879999999994</c:v>
                      </c:pt>
                      <c:pt idx="117569">
                        <c:v>-44.325389999999999</c:v>
                      </c:pt>
                      <c:pt idx="117570">
                        <c:v>-44.30509</c:v>
                      </c:pt>
                      <c:pt idx="117571">
                        <c:v>-44.284150000000004</c:v>
                      </c:pt>
                      <c:pt idx="117572">
                        <c:v>-44.263649999999998</c:v>
                      </c:pt>
                      <c:pt idx="117573">
                        <c:v>-44.24333</c:v>
                      </c:pt>
                      <c:pt idx="117574">
                        <c:v>-44.222520000000003</c:v>
                      </c:pt>
                      <c:pt idx="117575">
                        <c:v>-44.201610000000002</c:v>
                      </c:pt>
                      <c:pt idx="117576">
                        <c:v>-44.180989999999994</c:v>
                      </c:pt>
                      <c:pt idx="117577">
                        <c:v>-44.160199999999996</c:v>
                      </c:pt>
                      <c:pt idx="117578">
                        <c:v>-44.13984</c:v>
                      </c:pt>
                      <c:pt idx="117579">
                        <c:v>-44.119400000000006</c:v>
                      </c:pt>
                      <c:pt idx="117580">
                        <c:v>-44.098600000000005</c:v>
                      </c:pt>
                      <c:pt idx="117581">
                        <c:v>-44.077669999999998</c:v>
                      </c:pt>
                      <c:pt idx="117582">
                        <c:v>-44.056849999999997</c:v>
                      </c:pt>
                      <c:pt idx="117583">
                        <c:v>-44.036259999999999</c:v>
                      </c:pt>
                      <c:pt idx="117584">
                        <c:v>-44.016039999999997</c:v>
                      </c:pt>
                      <c:pt idx="117585">
                        <c:v>-43.995269999999998</c:v>
                      </c:pt>
                      <c:pt idx="117586">
                        <c:v>-43.973669999999998</c:v>
                      </c:pt>
                      <c:pt idx="117587">
                        <c:v>-43.952829999999999</c:v>
                      </c:pt>
                      <c:pt idx="117588">
                        <c:v>-43.932209999999998</c:v>
                      </c:pt>
                      <c:pt idx="117589">
                        <c:v>-43.911689999999993</c:v>
                      </c:pt>
                      <c:pt idx="117590">
                        <c:v>-43.891169999999995</c:v>
                      </c:pt>
                      <c:pt idx="117591">
                        <c:v>-43.870469999999997</c:v>
                      </c:pt>
                      <c:pt idx="117592">
                        <c:v>-43.849530000000001</c:v>
                      </c:pt>
                      <c:pt idx="117593">
                        <c:v>-43.828959999999995</c:v>
                      </c:pt>
                      <c:pt idx="117594">
                        <c:v>-43.80827</c:v>
                      </c:pt>
                      <c:pt idx="117595">
                        <c:v>-43.787409999999994</c:v>
                      </c:pt>
                      <c:pt idx="117596">
                        <c:v>-43.766360000000006</c:v>
                      </c:pt>
                      <c:pt idx="117597">
                        <c:v>-43.745480000000001</c:v>
                      </c:pt>
                      <c:pt idx="117598">
                        <c:v>-43.724860000000007</c:v>
                      </c:pt>
                      <c:pt idx="117599">
                        <c:v>-43.7042</c:v>
                      </c:pt>
                      <c:pt idx="117600">
                        <c:v>-43.683210000000003</c:v>
                      </c:pt>
                      <c:pt idx="117601">
                        <c:v>-43.662219999999998</c:v>
                      </c:pt>
                      <c:pt idx="117602">
                        <c:v>-43.640660000000004</c:v>
                      </c:pt>
                      <c:pt idx="117603">
                        <c:v>-43.62021</c:v>
                      </c:pt>
                      <c:pt idx="117604">
                        <c:v>-43.599690000000002</c:v>
                      </c:pt>
                      <c:pt idx="117605">
                        <c:v>-43.579509999999999</c:v>
                      </c:pt>
                      <c:pt idx="117606">
                        <c:v>-43.559159999999999</c:v>
                      </c:pt>
                      <c:pt idx="117607">
                        <c:v>-43.538560000000004</c:v>
                      </c:pt>
                      <c:pt idx="117608">
                        <c:v>-43.517870000000002</c:v>
                      </c:pt>
                      <c:pt idx="117609">
                        <c:v>-43.497209999999995</c:v>
                      </c:pt>
                      <c:pt idx="117610">
                        <c:v>-43.476509999999998</c:v>
                      </c:pt>
                      <c:pt idx="117611">
                        <c:v>-43.455680000000001</c:v>
                      </c:pt>
                      <c:pt idx="117612">
                        <c:v>-43.434719999999999</c:v>
                      </c:pt>
                      <c:pt idx="117613">
                        <c:v>-43.414279999999998</c:v>
                      </c:pt>
                      <c:pt idx="117614">
                        <c:v>-43.393740000000001</c:v>
                      </c:pt>
                      <c:pt idx="117615">
                        <c:v>-43.373139999999999</c:v>
                      </c:pt>
                      <c:pt idx="117616">
                        <c:v>-43.352380000000004</c:v>
                      </c:pt>
                      <c:pt idx="117617">
                        <c:v>-43.331939999999996</c:v>
                      </c:pt>
                      <c:pt idx="117618">
                        <c:v>-43.311520000000002</c:v>
                      </c:pt>
                      <c:pt idx="117619">
                        <c:v>-43.290959999999998</c:v>
                      </c:pt>
                      <c:pt idx="117620">
                        <c:v>-43.270820000000001</c:v>
                      </c:pt>
                      <c:pt idx="117621">
                        <c:v>-43.250810000000001</c:v>
                      </c:pt>
                      <c:pt idx="117622">
                        <c:v>-43.23057</c:v>
                      </c:pt>
                      <c:pt idx="117623">
                        <c:v>-43.210129999999999</c:v>
                      </c:pt>
                      <c:pt idx="117624">
                        <c:v>-43.191050000000004</c:v>
                      </c:pt>
                      <c:pt idx="117625">
                        <c:v>-43.170599999999993</c:v>
                      </c:pt>
                      <c:pt idx="117626">
                        <c:v>-43.150089999999999</c:v>
                      </c:pt>
                      <c:pt idx="117627">
                        <c:v>-43.129419999999996</c:v>
                      </c:pt>
                      <c:pt idx="117628">
                        <c:v>-43.109970000000004</c:v>
                      </c:pt>
                      <c:pt idx="117629">
                        <c:v>-43.090599999999995</c:v>
                      </c:pt>
                      <c:pt idx="117630">
                        <c:v>-43.070959999999999</c:v>
                      </c:pt>
                      <c:pt idx="117631">
                        <c:v>-43.05124</c:v>
                      </c:pt>
                      <c:pt idx="117632">
                        <c:v>-43.031639999999996</c:v>
                      </c:pt>
                      <c:pt idx="117633">
                        <c:v>-43.011609999999997</c:v>
                      </c:pt>
                      <c:pt idx="117634">
                        <c:v>-42.991210000000002</c:v>
                      </c:pt>
                      <c:pt idx="117635">
                        <c:v>-42.97052</c:v>
                      </c:pt>
                      <c:pt idx="117636">
                        <c:v>-42.950229999999998</c:v>
                      </c:pt>
                      <c:pt idx="117637">
                        <c:v>-42.929749999999999</c:v>
                      </c:pt>
                      <c:pt idx="117638">
                        <c:v>-42.909730000000003</c:v>
                      </c:pt>
                      <c:pt idx="117639">
                        <c:v>-42.888979999999997</c:v>
                      </c:pt>
                      <c:pt idx="117640">
                        <c:v>-42.868579999999994</c:v>
                      </c:pt>
                      <c:pt idx="117641">
                        <c:v>-42.847499999999997</c:v>
                      </c:pt>
                      <c:pt idx="117642">
                        <c:v>-42.826779999999999</c:v>
                      </c:pt>
                      <c:pt idx="117643">
                        <c:v>-42.806089999999998</c:v>
                      </c:pt>
                      <c:pt idx="117644">
                        <c:v>-42.785799999999995</c:v>
                      </c:pt>
                      <c:pt idx="117645">
                        <c:v>-42.765250000000002</c:v>
                      </c:pt>
                      <c:pt idx="117646">
                        <c:v>-42.745069999999998</c:v>
                      </c:pt>
                      <c:pt idx="117647">
                        <c:v>-42.724879999999999</c:v>
                      </c:pt>
                      <c:pt idx="117648">
                        <c:v>-42.70478</c:v>
                      </c:pt>
                      <c:pt idx="117649">
                        <c:v>-42.68394</c:v>
                      </c:pt>
                      <c:pt idx="117650">
                        <c:v>-42.663580000000003</c:v>
                      </c:pt>
                      <c:pt idx="117651">
                        <c:v>-42.643149999999999</c:v>
                      </c:pt>
                      <c:pt idx="117652">
                        <c:v>-42.622709999999998</c:v>
                      </c:pt>
                      <c:pt idx="117653">
                        <c:v>-42.60239</c:v>
                      </c:pt>
                      <c:pt idx="117654">
                        <c:v>-42.58211</c:v>
                      </c:pt>
                      <c:pt idx="117655">
                        <c:v>-42.561710000000005</c:v>
                      </c:pt>
                      <c:pt idx="117656">
                        <c:v>-42.541229999999999</c:v>
                      </c:pt>
                      <c:pt idx="117657">
                        <c:v>-42.52064</c:v>
                      </c:pt>
                      <c:pt idx="117658">
                        <c:v>-42.5</c:v>
                      </c:pt>
                      <c:pt idx="117659">
                        <c:v>-42.47936</c:v>
                      </c:pt>
                      <c:pt idx="117660">
                        <c:v>-42.458759999999998</c:v>
                      </c:pt>
                      <c:pt idx="117661">
                        <c:v>-42.438770000000005</c:v>
                      </c:pt>
                      <c:pt idx="117662">
                        <c:v>-42.41854</c:v>
                      </c:pt>
                      <c:pt idx="117663">
                        <c:v>-42.397710000000004</c:v>
                      </c:pt>
                      <c:pt idx="117664">
                        <c:v>-42.376909999999995</c:v>
                      </c:pt>
                      <c:pt idx="117665">
                        <c:v>-42.356170000000006</c:v>
                      </c:pt>
                      <c:pt idx="117666">
                        <c:v>-42.335560000000001</c:v>
                      </c:pt>
                      <c:pt idx="117667">
                        <c:v>-42.314909999999998</c:v>
                      </c:pt>
                      <c:pt idx="117668">
                        <c:v>-42.294729999999994</c:v>
                      </c:pt>
                      <c:pt idx="117669">
                        <c:v>-42.274380000000001</c:v>
                      </c:pt>
                      <c:pt idx="117670">
                        <c:v>-42.254280000000001</c:v>
                      </c:pt>
                      <c:pt idx="117671">
                        <c:v>-42.233409999999992</c:v>
                      </c:pt>
                      <c:pt idx="117672">
                        <c:v>-42.212569999999999</c:v>
                      </c:pt>
                      <c:pt idx="117673">
                        <c:v>-42.19211</c:v>
                      </c:pt>
                      <c:pt idx="117674">
                        <c:v>-42.17136</c:v>
                      </c:pt>
                      <c:pt idx="117675">
                        <c:v>-42.150790000000001</c:v>
                      </c:pt>
                      <c:pt idx="117676">
                        <c:v>-42.178129999999996</c:v>
                      </c:pt>
                      <c:pt idx="117677">
                        <c:v>-42.176630000000003</c:v>
                      </c:pt>
                      <c:pt idx="117678">
                        <c:v>-42.166600000000003</c:v>
                      </c:pt>
                      <c:pt idx="117679">
                        <c:v>-42.15287</c:v>
                      </c:pt>
                      <c:pt idx="117680">
                        <c:v>-42.137180000000001</c:v>
                      </c:pt>
                      <c:pt idx="117681">
                        <c:v>-42.119799999999998</c:v>
                      </c:pt>
                      <c:pt idx="117682">
                        <c:v>-42.101469999999999</c:v>
                      </c:pt>
                      <c:pt idx="117683">
                        <c:v>-42.082270000000001</c:v>
                      </c:pt>
                      <c:pt idx="117684">
                        <c:v>-42.062379999999997</c:v>
                      </c:pt>
                      <c:pt idx="117685">
                        <c:v>-42.042580000000001</c:v>
                      </c:pt>
                      <c:pt idx="117686">
                        <c:v>-42.022599999999997</c:v>
                      </c:pt>
                      <c:pt idx="117687">
                        <c:v>-42.002940000000002</c:v>
                      </c:pt>
                      <c:pt idx="117688">
                        <c:v>-41.982819999999997</c:v>
                      </c:pt>
                      <c:pt idx="117689">
                        <c:v>-41.962320000000005</c:v>
                      </c:pt>
                      <c:pt idx="117690">
                        <c:v>-41.94173</c:v>
                      </c:pt>
                      <c:pt idx="117691">
                        <c:v>-41.921109999999999</c:v>
                      </c:pt>
                      <c:pt idx="117692">
                        <c:v>-41.900419999999997</c:v>
                      </c:pt>
                      <c:pt idx="117693">
                        <c:v>-41.880309999999994</c:v>
                      </c:pt>
                      <c:pt idx="117694">
                        <c:v>-41.859949999999998</c:v>
                      </c:pt>
                      <c:pt idx="117695">
                        <c:v>-41.839259999999996</c:v>
                      </c:pt>
                      <c:pt idx="117696">
                        <c:v>-41.818530000000003</c:v>
                      </c:pt>
                      <c:pt idx="117697">
                        <c:v>-41.797760000000004</c:v>
                      </c:pt>
                      <c:pt idx="117698">
                        <c:v>-41.777100000000004</c:v>
                      </c:pt>
                      <c:pt idx="117699">
                        <c:v>-41.756869999999999</c:v>
                      </c:pt>
                      <c:pt idx="117700">
                        <c:v>-41.736250000000005</c:v>
                      </c:pt>
                      <c:pt idx="117701">
                        <c:v>-41.715470000000003</c:v>
                      </c:pt>
                      <c:pt idx="117702">
                        <c:v>-41.694769999999998</c:v>
                      </c:pt>
                      <c:pt idx="117703">
                        <c:v>-41.674390000000002</c:v>
                      </c:pt>
                      <c:pt idx="117704">
                        <c:v>-41.655969999999996</c:v>
                      </c:pt>
                      <c:pt idx="117705">
                        <c:v>-41.635199999999998</c:v>
                      </c:pt>
                      <c:pt idx="117706">
                        <c:v>-41.614890000000003</c:v>
                      </c:pt>
                      <c:pt idx="117707">
                        <c:v>-41.594259999999998</c:v>
                      </c:pt>
                      <c:pt idx="117708">
                        <c:v>-41.573789999999995</c:v>
                      </c:pt>
                      <c:pt idx="117709">
                        <c:v>-41.553100000000001</c:v>
                      </c:pt>
                      <c:pt idx="117710">
                        <c:v>-41.532600000000002</c:v>
                      </c:pt>
                      <c:pt idx="117711">
                        <c:v>-41.512349999999998</c:v>
                      </c:pt>
                      <c:pt idx="117712">
                        <c:v>-41.492190000000008</c:v>
                      </c:pt>
                      <c:pt idx="117713">
                        <c:v>-41.471489999999996</c:v>
                      </c:pt>
                      <c:pt idx="117714">
                        <c:v>-41.450980000000001</c:v>
                      </c:pt>
                      <c:pt idx="117715">
                        <c:v>-41.430329999999998</c:v>
                      </c:pt>
                      <c:pt idx="117716">
                        <c:v>-41.409950000000002</c:v>
                      </c:pt>
                      <c:pt idx="117717">
                        <c:v>-41.389690000000002</c:v>
                      </c:pt>
                      <c:pt idx="117718">
                        <c:v>-41.369499999999995</c:v>
                      </c:pt>
                      <c:pt idx="117719">
                        <c:v>-41.348950000000002</c:v>
                      </c:pt>
                      <c:pt idx="117720">
                        <c:v>-41.328299999999999</c:v>
                      </c:pt>
                      <c:pt idx="117721">
                        <c:v>-41.307359999999996</c:v>
                      </c:pt>
                      <c:pt idx="117722">
                        <c:v>-41.286630000000002</c:v>
                      </c:pt>
                      <c:pt idx="117723">
                        <c:v>-41.266100000000002</c:v>
                      </c:pt>
                      <c:pt idx="117724">
                        <c:v>-41.245779999999996</c:v>
                      </c:pt>
                      <c:pt idx="117725">
                        <c:v>-41.224920000000004</c:v>
                      </c:pt>
                      <c:pt idx="117726">
                        <c:v>-41.204090000000008</c:v>
                      </c:pt>
                      <c:pt idx="117727">
                        <c:v>-41.183210000000003</c:v>
                      </c:pt>
                      <c:pt idx="117728">
                        <c:v>-41.162400000000005</c:v>
                      </c:pt>
                      <c:pt idx="117729">
                        <c:v>-41.141180000000006</c:v>
                      </c:pt>
                      <c:pt idx="117730">
                        <c:v>-41.121130000000001</c:v>
                      </c:pt>
                      <c:pt idx="117731">
                        <c:v>-41.100679999999997</c:v>
                      </c:pt>
                      <c:pt idx="117732">
                        <c:v>-41.08014</c:v>
                      </c:pt>
                      <c:pt idx="117733">
                        <c:v>-41.059039999999996</c:v>
                      </c:pt>
                      <c:pt idx="117734">
                        <c:v>-41.037549999999996</c:v>
                      </c:pt>
                      <c:pt idx="117735">
                        <c:v>-41.016459999999995</c:v>
                      </c:pt>
                      <c:pt idx="117736">
                        <c:v>-40.99512</c:v>
                      </c:pt>
                      <c:pt idx="117737">
                        <c:v>-40.973819999999996</c:v>
                      </c:pt>
                      <c:pt idx="117738">
                        <c:v>-40.952460000000002</c:v>
                      </c:pt>
                      <c:pt idx="117739">
                        <c:v>-40.931160000000006</c:v>
                      </c:pt>
                      <c:pt idx="117740">
                        <c:v>-40.909950000000002</c:v>
                      </c:pt>
                      <c:pt idx="117741">
                        <c:v>-40.8887</c:v>
                      </c:pt>
                      <c:pt idx="117742">
                        <c:v>-40.867240000000002</c:v>
                      </c:pt>
                      <c:pt idx="117743">
                        <c:v>-40.845969999999994</c:v>
                      </c:pt>
                      <c:pt idx="117744">
                        <c:v>-40.824689999999997</c:v>
                      </c:pt>
                      <c:pt idx="117745">
                        <c:v>-40.803339999999999</c:v>
                      </c:pt>
                      <c:pt idx="117746">
                        <c:v>-40.782109999999996</c:v>
                      </c:pt>
                      <c:pt idx="117747">
                        <c:v>-40.760870000000004</c:v>
                      </c:pt>
                      <c:pt idx="117748">
                        <c:v>-40.739530000000002</c:v>
                      </c:pt>
                      <c:pt idx="117749">
                        <c:v>-40.718360000000004</c:v>
                      </c:pt>
                      <c:pt idx="117750">
                        <c:v>-40.697010000000006</c:v>
                      </c:pt>
                      <c:pt idx="117751">
                        <c:v>-40.675790000000006</c:v>
                      </c:pt>
                      <c:pt idx="117752">
                        <c:v>-40.654700000000005</c:v>
                      </c:pt>
                      <c:pt idx="117753">
                        <c:v>-40.633720000000004</c:v>
                      </c:pt>
                      <c:pt idx="117754">
                        <c:v>-40.612880000000004</c:v>
                      </c:pt>
                      <c:pt idx="117755">
                        <c:v>-40.591730000000005</c:v>
                      </c:pt>
                      <c:pt idx="117756">
                        <c:v>-40.570440000000005</c:v>
                      </c:pt>
                      <c:pt idx="117757">
                        <c:v>-40.549169999999997</c:v>
                      </c:pt>
                      <c:pt idx="117758">
                        <c:v>-40.527810000000002</c:v>
                      </c:pt>
                      <c:pt idx="117759">
                        <c:v>-40.506549999999997</c:v>
                      </c:pt>
                      <c:pt idx="117760">
                        <c:v>-40.485369999999996</c:v>
                      </c:pt>
                      <c:pt idx="117761">
                        <c:v>-40.464100000000002</c:v>
                      </c:pt>
                      <c:pt idx="117762">
                        <c:v>-40.442880000000002</c:v>
                      </c:pt>
                      <c:pt idx="117763">
                        <c:v>-40.421669999999999</c:v>
                      </c:pt>
                      <c:pt idx="117764">
                        <c:v>-40.399810000000002</c:v>
                      </c:pt>
                      <c:pt idx="117765">
                        <c:v>-40.378030000000003</c:v>
                      </c:pt>
                      <c:pt idx="117766">
                        <c:v>-40.35615</c:v>
                      </c:pt>
                      <c:pt idx="117767">
                        <c:v>-40.334339999999997</c:v>
                      </c:pt>
                      <c:pt idx="117768">
                        <c:v>-40.312550000000002</c:v>
                      </c:pt>
                      <c:pt idx="117769">
                        <c:v>-40.290689999999998</c:v>
                      </c:pt>
                      <c:pt idx="117770">
                        <c:v>-40.268889999999999</c:v>
                      </c:pt>
                      <c:pt idx="117771">
                        <c:v>-40.247260000000004</c:v>
                      </c:pt>
                      <c:pt idx="117772">
                        <c:v>-40.225980000000007</c:v>
                      </c:pt>
                      <c:pt idx="117773">
                        <c:v>-40.204659999999997</c:v>
                      </c:pt>
                      <c:pt idx="117774">
                        <c:v>-40.183030000000002</c:v>
                      </c:pt>
                      <c:pt idx="117775">
                        <c:v>-40.161259999999999</c:v>
                      </c:pt>
                      <c:pt idx="117776">
                        <c:v>-40.139810000000004</c:v>
                      </c:pt>
                      <c:pt idx="117777">
                        <c:v>-40.11806</c:v>
                      </c:pt>
                      <c:pt idx="117778">
                        <c:v>-40.096440000000001</c:v>
                      </c:pt>
                      <c:pt idx="117779">
                        <c:v>-40.074740000000006</c:v>
                      </c:pt>
                      <c:pt idx="117780">
                        <c:v>-40.053020000000004</c:v>
                      </c:pt>
                      <c:pt idx="117781">
                        <c:v>-40.031309999999998</c:v>
                      </c:pt>
                      <c:pt idx="117782">
                        <c:v>-40.009610000000002</c:v>
                      </c:pt>
                      <c:pt idx="117783">
                        <c:v>-39.987900000000003</c:v>
                      </c:pt>
                      <c:pt idx="117784">
                        <c:v>-39.966380000000001</c:v>
                      </c:pt>
                      <c:pt idx="117785">
                        <c:v>-39.944760000000002</c:v>
                      </c:pt>
                      <c:pt idx="117786">
                        <c:v>-39.923099999999998</c:v>
                      </c:pt>
                      <c:pt idx="117787">
                        <c:v>-39.901420000000002</c:v>
                      </c:pt>
                      <c:pt idx="117788">
                        <c:v>-39.879820000000002</c:v>
                      </c:pt>
                      <c:pt idx="117789">
                        <c:v>-39.858260000000001</c:v>
                      </c:pt>
                      <c:pt idx="117790">
                        <c:v>-39.83663</c:v>
                      </c:pt>
                      <c:pt idx="117791">
                        <c:v>-39.814909999999998</c:v>
                      </c:pt>
                      <c:pt idx="117792">
                        <c:v>-39.794719999999998</c:v>
                      </c:pt>
                      <c:pt idx="117793">
                        <c:v>-39.772949999999994</c:v>
                      </c:pt>
                      <c:pt idx="117794">
                        <c:v>-39.734810000000003</c:v>
                      </c:pt>
                      <c:pt idx="117795">
                        <c:v>-39.717479999999995</c:v>
                      </c:pt>
                      <c:pt idx="117796">
                        <c:v>-39.697220000000002</c:v>
                      </c:pt>
                      <c:pt idx="117797">
                        <c:v>-39.676809999999996</c:v>
                      </c:pt>
                      <c:pt idx="117798">
                        <c:v>-39.65672</c:v>
                      </c:pt>
                      <c:pt idx="117799">
                        <c:v>-39.634439999999998</c:v>
                      </c:pt>
                      <c:pt idx="117800">
                        <c:v>-39.611640000000001</c:v>
                      </c:pt>
                      <c:pt idx="117801">
                        <c:v>-39.58907</c:v>
                      </c:pt>
                      <c:pt idx="117802">
                        <c:v>-39.565980000000003</c:v>
                      </c:pt>
                      <c:pt idx="117803">
                        <c:v>-39.54289</c:v>
                      </c:pt>
                      <c:pt idx="117804">
                        <c:v>-39.519770000000001</c:v>
                      </c:pt>
                      <c:pt idx="117805">
                        <c:v>-39.496780000000001</c:v>
                      </c:pt>
                      <c:pt idx="117806">
                        <c:v>-39.473790000000001</c:v>
                      </c:pt>
                      <c:pt idx="117807">
                        <c:v>-39.450829999999996</c:v>
                      </c:pt>
                      <c:pt idx="117808">
                        <c:v>-39.42774</c:v>
                      </c:pt>
                      <c:pt idx="117809">
                        <c:v>-39.404880000000006</c:v>
                      </c:pt>
                      <c:pt idx="117810">
                        <c:v>-39.381830000000001</c:v>
                      </c:pt>
                      <c:pt idx="117811">
                        <c:v>-39.358780000000003</c:v>
                      </c:pt>
                      <c:pt idx="117812">
                        <c:v>-39.335749999999997</c:v>
                      </c:pt>
                      <c:pt idx="117813">
                        <c:v>-39.312890000000003</c:v>
                      </c:pt>
                      <c:pt idx="117814">
                        <c:v>-39.289940000000001</c:v>
                      </c:pt>
                      <c:pt idx="117815">
                        <c:v>-39.266999999999996</c:v>
                      </c:pt>
                      <c:pt idx="117816">
                        <c:v>-39.244070000000001</c:v>
                      </c:pt>
                      <c:pt idx="117817">
                        <c:v>-39.220750000000002</c:v>
                      </c:pt>
                      <c:pt idx="117818">
                        <c:v>-39.197739999999996</c:v>
                      </c:pt>
                      <c:pt idx="117819">
                        <c:v>-39.174440000000004</c:v>
                      </c:pt>
                      <c:pt idx="117820">
                        <c:v>-39.15202</c:v>
                      </c:pt>
                      <c:pt idx="117821">
                        <c:v>-39.129060000000003</c:v>
                      </c:pt>
                      <c:pt idx="117822">
                        <c:v>-39.106010000000005</c:v>
                      </c:pt>
                      <c:pt idx="117823">
                        <c:v>-39.082990000000002</c:v>
                      </c:pt>
                      <c:pt idx="117824">
                        <c:v>-39.06</c:v>
                      </c:pt>
                      <c:pt idx="117825">
                        <c:v>-39.037019999999998</c:v>
                      </c:pt>
                      <c:pt idx="117826">
                        <c:v>-39.01408</c:v>
                      </c:pt>
                      <c:pt idx="117827">
                        <c:v>-38.991109999999999</c:v>
                      </c:pt>
                      <c:pt idx="117828">
                        <c:v>-38.96857</c:v>
                      </c:pt>
                      <c:pt idx="117829">
                        <c:v>-38.945219999999999</c:v>
                      </c:pt>
                      <c:pt idx="117830">
                        <c:v>-38.922640000000001</c:v>
                      </c:pt>
                      <c:pt idx="117831">
                        <c:v>-38.899970000000003</c:v>
                      </c:pt>
                      <c:pt idx="117832">
                        <c:v>-38.877429999999997</c:v>
                      </c:pt>
                      <c:pt idx="117833">
                        <c:v>-38.854790000000001</c:v>
                      </c:pt>
                      <c:pt idx="117834">
                        <c:v>-38.831879999999998</c:v>
                      </c:pt>
                      <c:pt idx="117835">
                        <c:v>-38.809190000000001</c:v>
                      </c:pt>
                      <c:pt idx="117836">
                        <c:v>-38.786490000000001</c:v>
                      </c:pt>
                      <c:pt idx="117837">
                        <c:v>-38.763590000000001</c:v>
                      </c:pt>
                      <c:pt idx="117838">
                        <c:v>-38.740819999999999</c:v>
                      </c:pt>
                      <c:pt idx="117839">
                        <c:v>-38.717880000000001</c:v>
                      </c:pt>
                      <c:pt idx="117840">
                        <c:v>-38.695050000000002</c:v>
                      </c:pt>
                      <c:pt idx="117841">
                        <c:v>-38.672370000000001</c:v>
                      </c:pt>
                      <c:pt idx="117842">
                        <c:v>-38.649479999999997</c:v>
                      </c:pt>
                      <c:pt idx="117843">
                        <c:v>-38.626390000000001</c:v>
                      </c:pt>
                      <c:pt idx="117844">
                        <c:v>-38.603529999999999</c:v>
                      </c:pt>
                      <c:pt idx="117845">
                        <c:v>-38.580660000000002</c:v>
                      </c:pt>
                      <c:pt idx="117846">
                        <c:v>-38.558050000000001</c:v>
                      </c:pt>
                      <c:pt idx="117847">
                        <c:v>-38.535350000000001</c:v>
                      </c:pt>
                      <c:pt idx="117848">
                        <c:v>-38.498980000000003</c:v>
                      </c:pt>
                      <c:pt idx="117849">
                        <c:v>-38.477990000000005</c:v>
                      </c:pt>
                      <c:pt idx="117850">
                        <c:v>-38.456150000000001</c:v>
                      </c:pt>
                      <c:pt idx="117851">
                        <c:v>-38.433669999999999</c:v>
                      </c:pt>
                      <c:pt idx="117852">
                        <c:v>-38.411189999999998</c:v>
                      </c:pt>
                      <c:pt idx="117853">
                        <c:v>-38.388590000000001</c:v>
                      </c:pt>
                      <c:pt idx="117854">
                        <c:v>-38.365900000000003</c:v>
                      </c:pt>
                      <c:pt idx="117855">
                        <c:v>-38.342829999999999</c:v>
                      </c:pt>
                      <c:pt idx="117856">
                        <c:v>-38.319920000000003</c:v>
                      </c:pt>
                      <c:pt idx="117857">
                        <c:v>-38.29692</c:v>
                      </c:pt>
                      <c:pt idx="117858">
                        <c:v>-38.274039999999999</c:v>
                      </c:pt>
                      <c:pt idx="117859">
                        <c:v>-38.251059999999995</c:v>
                      </c:pt>
                      <c:pt idx="117860">
                        <c:v>-38.227989999999998</c:v>
                      </c:pt>
                      <c:pt idx="117861">
                        <c:v>-38.204889999999999</c:v>
                      </c:pt>
                      <c:pt idx="117862">
                        <c:v>-38.181820000000002</c:v>
                      </c:pt>
                      <c:pt idx="117863">
                        <c:v>-38.158749999999998</c:v>
                      </c:pt>
                      <c:pt idx="117864">
                        <c:v>-38.135690000000004</c:v>
                      </c:pt>
                      <c:pt idx="117865">
                        <c:v>-38.112580000000001</c:v>
                      </c:pt>
                      <c:pt idx="117866">
                        <c:v>-38.089480000000002</c:v>
                      </c:pt>
                      <c:pt idx="117867">
                        <c:v>-38.06644</c:v>
                      </c:pt>
                      <c:pt idx="117868">
                        <c:v>-38.043399999999998</c:v>
                      </c:pt>
                      <c:pt idx="117869">
                        <c:v>-38.020319999999998</c:v>
                      </c:pt>
                      <c:pt idx="117870">
                        <c:v>-37.997120000000002</c:v>
                      </c:pt>
                      <c:pt idx="117871">
                        <c:v>-37.974080000000001</c:v>
                      </c:pt>
                      <c:pt idx="117872">
                        <c:v>-37.9512</c:v>
                      </c:pt>
                      <c:pt idx="117873">
                        <c:v>-37.928150000000002</c:v>
                      </c:pt>
                      <c:pt idx="117874">
                        <c:v>-37.905050000000003</c:v>
                      </c:pt>
                      <c:pt idx="117875">
                        <c:v>-37.881740000000001</c:v>
                      </c:pt>
                      <c:pt idx="117876">
                        <c:v>-37.858000000000004</c:v>
                      </c:pt>
                      <c:pt idx="117877">
                        <c:v>-37.835260000000005</c:v>
                      </c:pt>
                      <c:pt idx="117878">
                        <c:v>-37.811819999999997</c:v>
                      </c:pt>
                      <c:pt idx="117879">
                        <c:v>-37.788309999999996</c:v>
                      </c:pt>
                      <c:pt idx="117880">
                        <c:v>-37.764760000000003</c:v>
                      </c:pt>
                      <c:pt idx="117881">
                        <c:v>-37.741160000000001</c:v>
                      </c:pt>
                      <c:pt idx="117882">
                        <c:v>-37.718669999999996</c:v>
                      </c:pt>
                      <c:pt idx="117883">
                        <c:v>-37.696429999999999</c:v>
                      </c:pt>
                      <c:pt idx="117884">
                        <c:v>-37.671959999999999</c:v>
                      </c:pt>
                      <c:pt idx="117885">
                        <c:v>-37.64761</c:v>
                      </c:pt>
                      <c:pt idx="117886">
                        <c:v>-37.624110000000002</c:v>
                      </c:pt>
                      <c:pt idx="117887">
                        <c:v>-37.601179999999999</c:v>
                      </c:pt>
                      <c:pt idx="117888">
                        <c:v>-37.576720000000002</c:v>
                      </c:pt>
                      <c:pt idx="117889">
                        <c:v>-37.552700000000002</c:v>
                      </c:pt>
                      <c:pt idx="117890">
                        <c:v>-37.528640000000003</c:v>
                      </c:pt>
                      <c:pt idx="117891">
                        <c:v>-37.50488</c:v>
                      </c:pt>
                      <c:pt idx="117892">
                        <c:v>-37.480710000000002</c:v>
                      </c:pt>
                      <c:pt idx="117893">
                        <c:v>-37.456670000000003</c:v>
                      </c:pt>
                      <c:pt idx="117894">
                        <c:v>-37.432490000000001</c:v>
                      </c:pt>
                      <c:pt idx="117895">
                        <c:v>-37.408459999999998</c:v>
                      </c:pt>
                      <c:pt idx="117896">
                        <c:v>-37.38552</c:v>
                      </c:pt>
                      <c:pt idx="117897">
                        <c:v>-37.362000000000002</c:v>
                      </c:pt>
                      <c:pt idx="117898">
                        <c:v>-37.338719999999995</c:v>
                      </c:pt>
                      <c:pt idx="117899">
                        <c:v>-37.31512</c:v>
                      </c:pt>
                      <c:pt idx="117900">
                        <c:v>-37.290979999999998</c:v>
                      </c:pt>
                      <c:pt idx="117901">
                        <c:v>-37.26681</c:v>
                      </c:pt>
                      <c:pt idx="117902">
                        <c:v>-37.243020000000001</c:v>
                      </c:pt>
                      <c:pt idx="117903">
                        <c:v>-37.218890000000002</c:v>
                      </c:pt>
                      <c:pt idx="117904">
                        <c:v>-37.194650000000003</c:v>
                      </c:pt>
                      <c:pt idx="117905">
                        <c:v>-37.1708</c:v>
                      </c:pt>
                      <c:pt idx="117906">
                        <c:v>-37.146750000000004</c:v>
                      </c:pt>
                      <c:pt idx="117907">
                        <c:v>-37.122009999999996</c:v>
                      </c:pt>
                      <c:pt idx="117908">
                        <c:v>-37.097279999999998</c:v>
                      </c:pt>
                      <c:pt idx="117909">
                        <c:v>-37.072769999999998</c:v>
                      </c:pt>
                      <c:pt idx="117910">
                        <c:v>-37.048180000000002</c:v>
                      </c:pt>
                      <c:pt idx="117911">
                        <c:v>-37.023560000000003</c:v>
                      </c:pt>
                      <c:pt idx="117912">
                        <c:v>-36.999040000000001</c:v>
                      </c:pt>
                      <c:pt idx="117913">
                        <c:v>-36.974719999999998</c:v>
                      </c:pt>
                      <c:pt idx="117914">
                        <c:v>-36.950379999999996</c:v>
                      </c:pt>
                      <c:pt idx="117915">
                        <c:v>-36.926160000000003</c:v>
                      </c:pt>
                      <c:pt idx="117916">
                        <c:v>-36.901969999999999</c:v>
                      </c:pt>
                      <c:pt idx="117917">
                        <c:v>-36.878639999999997</c:v>
                      </c:pt>
                      <c:pt idx="117918">
                        <c:v>-36.854819999999997</c:v>
                      </c:pt>
                      <c:pt idx="117919">
                        <c:v>-36.831029999999998</c:v>
                      </c:pt>
                      <c:pt idx="117920">
                        <c:v>-36.807169999999999</c:v>
                      </c:pt>
                      <c:pt idx="117921">
                        <c:v>-36.783920000000002</c:v>
                      </c:pt>
                      <c:pt idx="117922">
                        <c:v>-36.759929999999997</c:v>
                      </c:pt>
                      <c:pt idx="117923">
                        <c:v>-36.736810000000006</c:v>
                      </c:pt>
                      <c:pt idx="117924">
                        <c:v>-36.712069999999997</c:v>
                      </c:pt>
                      <c:pt idx="117925">
                        <c:v>-36.688420000000001</c:v>
                      </c:pt>
                      <c:pt idx="117926">
                        <c:v>-36.664349999999999</c:v>
                      </c:pt>
                      <c:pt idx="117927">
                        <c:v>-36.640999999999998</c:v>
                      </c:pt>
                      <c:pt idx="117928">
                        <c:v>-36.617380000000004</c:v>
                      </c:pt>
                      <c:pt idx="117929">
                        <c:v>-36.594050000000003</c:v>
                      </c:pt>
                      <c:pt idx="117930">
                        <c:v>-36.570170000000005</c:v>
                      </c:pt>
                      <c:pt idx="117931">
                        <c:v>-36.546770000000002</c:v>
                      </c:pt>
                      <c:pt idx="117932">
                        <c:v>-36.52272</c:v>
                      </c:pt>
                      <c:pt idx="117933">
                        <c:v>-36.499420000000001</c:v>
                      </c:pt>
                      <c:pt idx="117934">
                        <c:v>-36.475059999999999</c:v>
                      </c:pt>
                      <c:pt idx="117935">
                        <c:v>-36.45185</c:v>
                      </c:pt>
                      <c:pt idx="117936">
                        <c:v>-36.427790000000002</c:v>
                      </c:pt>
                      <c:pt idx="117937">
                        <c:v>-36.404719999999998</c:v>
                      </c:pt>
                      <c:pt idx="117938">
                        <c:v>-36.380880000000005</c:v>
                      </c:pt>
                      <c:pt idx="117939">
                        <c:v>-36.357430000000001</c:v>
                      </c:pt>
                      <c:pt idx="117940">
                        <c:v>-36.333959999999998</c:v>
                      </c:pt>
                      <c:pt idx="117941">
                        <c:v>-36.310780000000001</c:v>
                      </c:pt>
                      <c:pt idx="117942">
                        <c:v>-36.287649999999999</c:v>
                      </c:pt>
                      <c:pt idx="117943">
                        <c:v>-36.264490000000002</c:v>
                      </c:pt>
                      <c:pt idx="117944">
                        <c:v>-36.241419999999998</c:v>
                      </c:pt>
                      <c:pt idx="117945">
                        <c:v>-36.218490000000003</c:v>
                      </c:pt>
                      <c:pt idx="117946">
                        <c:v>-36.195859999999996</c:v>
                      </c:pt>
                      <c:pt idx="117947">
                        <c:v>-36.141759999999998</c:v>
                      </c:pt>
                      <c:pt idx="117948">
                        <c:v>-36.104019999999998</c:v>
                      </c:pt>
                      <c:pt idx="117949">
                        <c:v>-36.079070000000002</c:v>
                      </c:pt>
                      <c:pt idx="117950">
                        <c:v>-36.058349999999997</c:v>
                      </c:pt>
                      <c:pt idx="117951">
                        <c:v>-36.038450000000005</c:v>
                      </c:pt>
                      <c:pt idx="117952">
                        <c:v>-36.017420000000001</c:v>
                      </c:pt>
                      <c:pt idx="117953">
                        <c:v>-35.99644</c:v>
                      </c:pt>
                      <c:pt idx="117954">
                        <c:v>-35.975709999999999</c:v>
                      </c:pt>
                      <c:pt idx="117955">
                        <c:v>-35.953119999999998</c:v>
                      </c:pt>
                      <c:pt idx="117956">
                        <c:v>-35.930620000000005</c:v>
                      </c:pt>
                      <c:pt idx="117957">
                        <c:v>-35.908169999999998</c:v>
                      </c:pt>
                      <c:pt idx="117958">
                        <c:v>-35.886000000000003</c:v>
                      </c:pt>
                      <c:pt idx="117959">
                        <c:v>-35.863579999999999</c:v>
                      </c:pt>
                      <c:pt idx="117960">
                        <c:v>-35.841810000000002</c:v>
                      </c:pt>
                      <c:pt idx="117961">
                        <c:v>-35.81955</c:v>
                      </c:pt>
                      <c:pt idx="117962">
                        <c:v>-35.798180000000002</c:v>
                      </c:pt>
                      <c:pt idx="117963">
                        <c:v>-35.775980000000004</c:v>
                      </c:pt>
                      <c:pt idx="117964">
                        <c:v>-35.75497</c:v>
                      </c:pt>
                      <c:pt idx="117965">
                        <c:v>-35.732349999999997</c:v>
                      </c:pt>
                      <c:pt idx="117966">
                        <c:v>-35.710540000000002</c:v>
                      </c:pt>
                      <c:pt idx="117967">
                        <c:v>-35.688299999999998</c:v>
                      </c:pt>
                      <c:pt idx="117968">
                        <c:v>-35.6663</c:v>
                      </c:pt>
                      <c:pt idx="117969">
                        <c:v>-35.644779999999997</c:v>
                      </c:pt>
                      <c:pt idx="117970">
                        <c:v>-35.623999999999995</c:v>
                      </c:pt>
                      <c:pt idx="117971">
                        <c:v>-35.601980000000005</c:v>
                      </c:pt>
                      <c:pt idx="117972">
                        <c:v>-35.580199999999998</c:v>
                      </c:pt>
                      <c:pt idx="117973">
                        <c:v>-35.557900000000004</c:v>
                      </c:pt>
                      <c:pt idx="117974">
                        <c:v>-35.535879999999999</c:v>
                      </c:pt>
                      <c:pt idx="117975">
                        <c:v>-35.513550000000002</c:v>
                      </c:pt>
                      <c:pt idx="117976">
                        <c:v>-35.490879999999997</c:v>
                      </c:pt>
                      <c:pt idx="117977">
                        <c:v>-35.468670000000003</c:v>
                      </c:pt>
                      <c:pt idx="117978">
                        <c:v>-35.44659</c:v>
                      </c:pt>
                      <c:pt idx="117979">
                        <c:v>-35.424459999999996</c:v>
                      </c:pt>
                      <c:pt idx="117980">
                        <c:v>-35.402209999999997</c:v>
                      </c:pt>
                      <c:pt idx="117981">
                        <c:v>-35.380020000000002</c:v>
                      </c:pt>
                      <c:pt idx="117982">
                        <c:v>-35.357840000000003</c:v>
                      </c:pt>
                      <c:pt idx="117983">
                        <c:v>-35.33567</c:v>
                      </c:pt>
                      <c:pt idx="117984">
                        <c:v>-35.314050000000002</c:v>
                      </c:pt>
                      <c:pt idx="117985">
                        <c:v>-35.291670000000003</c:v>
                      </c:pt>
                      <c:pt idx="117986">
                        <c:v>-35.269030000000001</c:v>
                      </c:pt>
                      <c:pt idx="117987">
                        <c:v>-35.246749999999999</c:v>
                      </c:pt>
                      <c:pt idx="117988">
                        <c:v>-35.224440000000001</c:v>
                      </c:pt>
                      <c:pt idx="117989">
                        <c:v>-35.202739999999999</c:v>
                      </c:pt>
                      <c:pt idx="117990">
                        <c:v>-35.180250000000001</c:v>
                      </c:pt>
                      <c:pt idx="117991">
                        <c:v>-35.158160000000002</c:v>
                      </c:pt>
                      <c:pt idx="117992">
                        <c:v>-35.136209999999998</c:v>
                      </c:pt>
                      <c:pt idx="117993">
                        <c:v>-35.114570000000001</c:v>
                      </c:pt>
                      <c:pt idx="117994">
                        <c:v>-35.09243</c:v>
                      </c:pt>
                      <c:pt idx="117995">
                        <c:v>-35.069929999999999</c:v>
                      </c:pt>
                      <c:pt idx="117996">
                        <c:v>-35.04757</c:v>
                      </c:pt>
                      <c:pt idx="117997">
                        <c:v>-35.025979999999997</c:v>
                      </c:pt>
                      <c:pt idx="117998">
                        <c:v>-35.003570000000003</c:v>
                      </c:pt>
                      <c:pt idx="117999">
                        <c:v>-34.981250000000003</c:v>
                      </c:pt>
                      <c:pt idx="118000">
                        <c:v>-34.959420000000001</c:v>
                      </c:pt>
                      <c:pt idx="118001">
                        <c:v>-34.91469</c:v>
                      </c:pt>
                      <c:pt idx="118002">
                        <c:v>-34.894019999999998</c:v>
                      </c:pt>
                      <c:pt idx="118003">
                        <c:v>-34.870919999999998</c:v>
                      </c:pt>
                      <c:pt idx="118004">
                        <c:v>-34.850029999999997</c:v>
                      </c:pt>
                      <c:pt idx="118005">
                        <c:v>-34.828389999999999</c:v>
                      </c:pt>
                      <c:pt idx="118006">
                        <c:v>-34.80686</c:v>
                      </c:pt>
                      <c:pt idx="118007">
                        <c:v>-34.787659999999995</c:v>
                      </c:pt>
                      <c:pt idx="118008">
                        <c:v>-34.768380000000001</c:v>
                      </c:pt>
                      <c:pt idx="118009">
                        <c:v>-34.749270000000003</c:v>
                      </c:pt>
                      <c:pt idx="118010">
                        <c:v>-34.729559999999999</c:v>
                      </c:pt>
                      <c:pt idx="118011">
                        <c:v>-34.710209999999996</c:v>
                      </c:pt>
                      <c:pt idx="118012">
                        <c:v>-34.690570000000001</c:v>
                      </c:pt>
                      <c:pt idx="118013">
                        <c:v>-34.670870000000001</c:v>
                      </c:pt>
                      <c:pt idx="118014">
                        <c:v>-34.650949999999995</c:v>
                      </c:pt>
                      <c:pt idx="118015">
                        <c:v>-34.630990000000004</c:v>
                      </c:pt>
                      <c:pt idx="118016">
                        <c:v>-34.611040000000003</c:v>
                      </c:pt>
                      <c:pt idx="118017">
                        <c:v>-34.590969999999999</c:v>
                      </c:pt>
                      <c:pt idx="118018">
                        <c:v>-34.570909999999998</c:v>
                      </c:pt>
                      <c:pt idx="118019">
                        <c:v>-34.551299999999998</c:v>
                      </c:pt>
                      <c:pt idx="118020">
                        <c:v>-34.531040000000004</c:v>
                      </c:pt>
                      <c:pt idx="118021">
                        <c:v>-34.510670000000005</c:v>
                      </c:pt>
                      <c:pt idx="118022">
                        <c:v>-34.490940000000002</c:v>
                      </c:pt>
                      <c:pt idx="118023">
                        <c:v>-34.470260000000003</c:v>
                      </c:pt>
                      <c:pt idx="118024">
                        <c:v>-34.449680000000001</c:v>
                      </c:pt>
                      <c:pt idx="118025">
                        <c:v>-34.429969999999997</c:v>
                      </c:pt>
                      <c:pt idx="118026">
                        <c:v>-34.409550000000003</c:v>
                      </c:pt>
                      <c:pt idx="118027">
                        <c:v>-34.389020000000002</c:v>
                      </c:pt>
                      <c:pt idx="118028">
                        <c:v>-34.369079999999997</c:v>
                      </c:pt>
                      <c:pt idx="118029">
                        <c:v>-34.348559999999999</c:v>
                      </c:pt>
                      <c:pt idx="118030">
                        <c:v>-34.328449999999997</c:v>
                      </c:pt>
                      <c:pt idx="118031">
                        <c:v>-34.308250000000001</c:v>
                      </c:pt>
                      <c:pt idx="118032">
                        <c:v>-34.287930000000003</c:v>
                      </c:pt>
                      <c:pt idx="118033">
                        <c:v>-34.26726</c:v>
                      </c:pt>
                      <c:pt idx="118034">
                        <c:v>-34.246600000000001</c:v>
                      </c:pt>
                      <c:pt idx="118035">
                        <c:v>-34.226200000000006</c:v>
                      </c:pt>
                      <c:pt idx="118036">
                        <c:v>-34.205910000000003</c:v>
                      </c:pt>
                      <c:pt idx="118037">
                        <c:v>-34.184939999999997</c:v>
                      </c:pt>
                      <c:pt idx="118038">
                        <c:v>-34.164469999999994</c:v>
                      </c:pt>
                      <c:pt idx="118039">
                        <c:v>-34.144300000000001</c:v>
                      </c:pt>
                      <c:pt idx="118040">
                        <c:v>-34.124029999999998</c:v>
                      </c:pt>
                      <c:pt idx="118041">
                        <c:v>-34.103830000000002</c:v>
                      </c:pt>
                      <c:pt idx="118042">
                        <c:v>-34.083159999999999</c:v>
                      </c:pt>
                      <c:pt idx="118043">
                        <c:v>-34.062579999999997</c:v>
                      </c:pt>
                      <c:pt idx="118044">
                        <c:v>-34.042670000000001</c:v>
                      </c:pt>
                      <c:pt idx="118045">
                        <c:v>-34.022130000000004</c:v>
                      </c:pt>
                      <c:pt idx="118046">
                        <c:v>-34.001600000000003</c:v>
                      </c:pt>
                      <c:pt idx="118047">
                        <c:v>-33.98218</c:v>
                      </c:pt>
                      <c:pt idx="118048">
                        <c:v>-33.962020000000003</c:v>
                      </c:pt>
                      <c:pt idx="118049">
                        <c:v>-33.941650000000003</c:v>
                      </c:pt>
                      <c:pt idx="118050">
                        <c:v>-33.921900000000001</c:v>
                      </c:pt>
                      <c:pt idx="118051">
                        <c:v>-33.901580000000003</c:v>
                      </c:pt>
                      <c:pt idx="118052">
                        <c:v>-33.881260000000005</c:v>
                      </c:pt>
                      <c:pt idx="118053">
                        <c:v>-33.861580000000004</c:v>
                      </c:pt>
                      <c:pt idx="118054">
                        <c:v>-33.841200000000001</c:v>
                      </c:pt>
                      <c:pt idx="118055">
                        <c:v>-33.82076</c:v>
                      </c:pt>
                      <c:pt idx="118056">
                        <c:v>-33.800849999999997</c:v>
                      </c:pt>
                      <c:pt idx="118057">
                        <c:v>-33.780500000000004</c:v>
                      </c:pt>
                      <c:pt idx="118058">
                        <c:v>-33.760680000000001</c:v>
                      </c:pt>
                      <c:pt idx="118059">
                        <c:v>-33.74044</c:v>
                      </c:pt>
                      <c:pt idx="118060">
                        <c:v>-33.719860000000004</c:v>
                      </c:pt>
                      <c:pt idx="118061">
                        <c:v>-33.652030000000003</c:v>
                      </c:pt>
                      <c:pt idx="118062">
                        <c:v>-33.617170000000002</c:v>
                      </c:pt>
                      <c:pt idx="118063">
                        <c:v>-33.593710000000002</c:v>
                      </c:pt>
                      <c:pt idx="118064">
                        <c:v>-33.57302</c:v>
                      </c:pt>
                      <c:pt idx="118065">
                        <c:v>-33.554020000000001</c:v>
                      </c:pt>
                      <c:pt idx="118066">
                        <c:v>-33.534329999999997</c:v>
                      </c:pt>
                      <c:pt idx="118067">
                        <c:v>-33.514479999999999</c:v>
                      </c:pt>
                      <c:pt idx="118068">
                        <c:v>-33.49494</c:v>
                      </c:pt>
                      <c:pt idx="118069">
                        <c:v>-33.474849999999996</c:v>
                      </c:pt>
                      <c:pt idx="118070">
                        <c:v>-33.455149999999996</c:v>
                      </c:pt>
                      <c:pt idx="118071">
                        <c:v>-33.434889999999996</c:v>
                      </c:pt>
                      <c:pt idx="118072">
                        <c:v>-33.413940000000004</c:v>
                      </c:pt>
                      <c:pt idx="118073">
                        <c:v>-33.392810000000004</c:v>
                      </c:pt>
                      <c:pt idx="118074">
                        <c:v>-33.371760000000002</c:v>
                      </c:pt>
                      <c:pt idx="118075">
                        <c:v>-33.35042</c:v>
                      </c:pt>
                      <c:pt idx="118076">
                        <c:v>-33.329119999999996</c:v>
                      </c:pt>
                      <c:pt idx="118077">
                        <c:v>-33.307699999999997</c:v>
                      </c:pt>
                      <c:pt idx="118078">
                        <c:v>-33.286250000000003</c:v>
                      </c:pt>
                      <c:pt idx="118079">
                        <c:v>-33.264719999999997</c:v>
                      </c:pt>
                      <c:pt idx="118080">
                        <c:v>-33.243160000000003</c:v>
                      </c:pt>
                      <c:pt idx="118081">
                        <c:v>-33.221630000000005</c:v>
                      </c:pt>
                      <c:pt idx="118082">
                        <c:v>-33.199950000000001</c:v>
                      </c:pt>
                      <c:pt idx="118083">
                        <c:v>-33.17792</c:v>
                      </c:pt>
                      <c:pt idx="118084">
                        <c:v>-33.155760000000001</c:v>
                      </c:pt>
                      <c:pt idx="118085">
                        <c:v>-33.133759999999995</c:v>
                      </c:pt>
                      <c:pt idx="118086">
                        <c:v>-33.11054</c:v>
                      </c:pt>
                      <c:pt idx="118087">
                        <c:v>-33.087620000000001</c:v>
                      </c:pt>
                      <c:pt idx="118088">
                        <c:v>-33.065109999999997</c:v>
                      </c:pt>
                      <c:pt idx="118089">
                        <c:v>-33.043230000000001</c:v>
                      </c:pt>
                      <c:pt idx="118090">
                        <c:v>-33.02111</c:v>
                      </c:pt>
                      <c:pt idx="118091">
                        <c:v>-32.999220000000001</c:v>
                      </c:pt>
                      <c:pt idx="118092">
                        <c:v>-32.977499999999999</c:v>
                      </c:pt>
                      <c:pt idx="118093">
                        <c:v>-32.955399999999997</c:v>
                      </c:pt>
                      <c:pt idx="118094">
                        <c:v>-32.933349999999997</c:v>
                      </c:pt>
                      <c:pt idx="118095">
                        <c:v>-32.911250000000003</c:v>
                      </c:pt>
                      <c:pt idx="118096">
                        <c:v>-32.889769999999999</c:v>
                      </c:pt>
                      <c:pt idx="118097">
                        <c:v>-32.868009999999998</c:v>
                      </c:pt>
                      <c:pt idx="118098">
                        <c:v>-32.845819999999996</c:v>
                      </c:pt>
                      <c:pt idx="118099">
                        <c:v>-32.823709999999998</c:v>
                      </c:pt>
                      <c:pt idx="118100">
                        <c:v>-32.801650000000002</c:v>
                      </c:pt>
                      <c:pt idx="118101">
                        <c:v>-32.780200000000001</c:v>
                      </c:pt>
                      <c:pt idx="118102">
                        <c:v>-32.757960000000004</c:v>
                      </c:pt>
                      <c:pt idx="118103">
                        <c:v>-32.73583</c:v>
                      </c:pt>
                      <c:pt idx="118104">
                        <c:v>-32.713909999999998</c:v>
                      </c:pt>
                      <c:pt idx="118105">
                        <c:v>-32.692230000000002</c:v>
                      </c:pt>
                      <c:pt idx="118106">
                        <c:v>-32.671079999999996</c:v>
                      </c:pt>
                      <c:pt idx="118107">
                        <c:v>-32.649389999999997</c:v>
                      </c:pt>
                      <c:pt idx="118108">
                        <c:v>-32.627769999999998</c:v>
                      </c:pt>
                      <c:pt idx="118109">
                        <c:v>-32.60519</c:v>
                      </c:pt>
                      <c:pt idx="118110">
                        <c:v>-32.582920000000001</c:v>
                      </c:pt>
                      <c:pt idx="118111">
                        <c:v>-32.560420000000001</c:v>
                      </c:pt>
                      <c:pt idx="118112">
                        <c:v>-32.538080000000001</c:v>
                      </c:pt>
                      <c:pt idx="118113">
                        <c:v>-32.516199999999998</c:v>
                      </c:pt>
                      <c:pt idx="118114">
                        <c:v>-32.494140000000002</c:v>
                      </c:pt>
                      <c:pt idx="118115">
                        <c:v>-32.47213</c:v>
                      </c:pt>
                      <c:pt idx="118116">
                        <c:v>-32.450670000000002</c:v>
                      </c:pt>
                      <c:pt idx="118117">
                        <c:v>-32.428650000000005</c:v>
                      </c:pt>
                      <c:pt idx="118118">
                        <c:v>-32.40654</c:v>
                      </c:pt>
                      <c:pt idx="118119">
                        <c:v>-32.384929999999997</c:v>
                      </c:pt>
                      <c:pt idx="118120">
                        <c:v>-32.362929999999999</c:v>
                      </c:pt>
                      <c:pt idx="118121">
                        <c:v>-32.341009999999997</c:v>
                      </c:pt>
                      <c:pt idx="118122">
                        <c:v>-32.319330000000001</c:v>
                      </c:pt>
                      <c:pt idx="118123">
                        <c:v>-32.298639999999999</c:v>
                      </c:pt>
                      <c:pt idx="118124">
                        <c:v>-32.277360000000002</c:v>
                      </c:pt>
                      <c:pt idx="118125">
                        <c:v>-32.255829999999996</c:v>
                      </c:pt>
                      <c:pt idx="118126">
                        <c:v>-32.234290000000001</c:v>
                      </c:pt>
                      <c:pt idx="118127">
                        <c:v>-32.212060000000001</c:v>
                      </c:pt>
                      <c:pt idx="118128">
                        <c:v>-32.19041</c:v>
                      </c:pt>
                      <c:pt idx="118129">
                        <c:v>-32.168509999999998</c:v>
                      </c:pt>
                      <c:pt idx="118130">
                        <c:v>-32.146920000000001</c:v>
                      </c:pt>
                      <c:pt idx="118131">
                        <c:v>-32.124809999999997</c:v>
                      </c:pt>
                      <c:pt idx="118132">
                        <c:v>-32.103250000000003</c:v>
                      </c:pt>
                      <c:pt idx="118133">
                        <c:v>-32.081029999999998</c:v>
                      </c:pt>
                      <c:pt idx="118134">
                        <c:v>-32.05968</c:v>
                      </c:pt>
                      <c:pt idx="118135">
                        <c:v>-32.037909999999997</c:v>
                      </c:pt>
                      <c:pt idx="118136">
                        <c:v>-32.016860000000001</c:v>
                      </c:pt>
                      <c:pt idx="118137">
                        <c:v>-31.9955</c:v>
                      </c:pt>
                      <c:pt idx="118138">
                        <c:v>-31.974339999999998</c:v>
                      </c:pt>
                      <c:pt idx="118139">
                        <c:v>-31.952460000000002</c:v>
                      </c:pt>
                      <c:pt idx="118140">
                        <c:v>-31.930990000000001</c:v>
                      </c:pt>
                      <c:pt idx="118141">
                        <c:v>-31.909169999999996</c:v>
                      </c:pt>
                      <c:pt idx="118142">
                        <c:v>-31.887799999999999</c:v>
                      </c:pt>
                      <c:pt idx="118143">
                        <c:v>-31.866150000000001</c:v>
                      </c:pt>
                      <c:pt idx="118144">
                        <c:v>-31.844800000000003</c:v>
                      </c:pt>
                      <c:pt idx="118145">
                        <c:v>-31.823119999999999</c:v>
                      </c:pt>
                      <c:pt idx="118146">
                        <c:v>-31.801759999999998</c:v>
                      </c:pt>
                      <c:pt idx="118147">
                        <c:v>-31.780349999999999</c:v>
                      </c:pt>
                      <c:pt idx="118148">
                        <c:v>-31.759029999999999</c:v>
                      </c:pt>
                      <c:pt idx="118149">
                        <c:v>-31.738140000000001</c:v>
                      </c:pt>
                      <c:pt idx="118150">
                        <c:v>-31.716479999999997</c:v>
                      </c:pt>
                      <c:pt idx="118151">
                        <c:v>-31.695069999999998</c:v>
                      </c:pt>
                      <c:pt idx="118152">
                        <c:v>-31.673269999999999</c:v>
                      </c:pt>
                      <c:pt idx="118153">
                        <c:v>-31.651919999999997</c:v>
                      </c:pt>
                      <c:pt idx="118154">
                        <c:v>-31.630319999999998</c:v>
                      </c:pt>
                      <c:pt idx="118155">
                        <c:v>-31.608969999999999</c:v>
                      </c:pt>
                      <c:pt idx="118156">
                        <c:v>-31.589619999999996</c:v>
                      </c:pt>
                      <c:pt idx="118157">
                        <c:v>-31.569389999999999</c:v>
                      </c:pt>
                      <c:pt idx="118158">
                        <c:v>-31.548449999999999</c:v>
                      </c:pt>
                      <c:pt idx="118159">
                        <c:v>-31.527650000000001</c:v>
                      </c:pt>
                      <c:pt idx="118160">
                        <c:v>-31.506430000000002</c:v>
                      </c:pt>
                      <c:pt idx="118161">
                        <c:v>-31.485720000000001</c:v>
                      </c:pt>
                      <c:pt idx="118162">
                        <c:v>-31.46454</c:v>
                      </c:pt>
                      <c:pt idx="118163">
                        <c:v>-31.443519999999999</c:v>
                      </c:pt>
                      <c:pt idx="118164">
                        <c:v>-31.421939999999999</c:v>
                      </c:pt>
                      <c:pt idx="118165">
                        <c:v>-31.400749999999999</c:v>
                      </c:pt>
                      <c:pt idx="118166">
                        <c:v>-31.379280000000001</c:v>
                      </c:pt>
                      <c:pt idx="118167">
                        <c:v>-31.358309999999999</c:v>
                      </c:pt>
                      <c:pt idx="118168">
                        <c:v>-31.33672</c:v>
                      </c:pt>
                      <c:pt idx="118169">
                        <c:v>-31.315170000000002</c:v>
                      </c:pt>
                      <c:pt idx="118170">
                        <c:v>-31.29345</c:v>
                      </c:pt>
                      <c:pt idx="118171">
                        <c:v>-31.272020000000001</c:v>
                      </c:pt>
                      <c:pt idx="118172">
                        <c:v>-31.250350000000001</c:v>
                      </c:pt>
                      <c:pt idx="118173">
                        <c:v>-31.228560000000002</c:v>
                      </c:pt>
                      <c:pt idx="118174">
                        <c:v>-31.207360000000001</c:v>
                      </c:pt>
                      <c:pt idx="118175">
                        <c:v>-31.18571</c:v>
                      </c:pt>
                      <c:pt idx="118176">
                        <c:v>-31.16395</c:v>
                      </c:pt>
                      <c:pt idx="118177">
                        <c:v>-31.142720000000001</c:v>
                      </c:pt>
                      <c:pt idx="118178">
                        <c:v>-31.12105</c:v>
                      </c:pt>
                      <c:pt idx="118179">
                        <c:v>-31.098199999999999</c:v>
                      </c:pt>
                      <c:pt idx="118180">
                        <c:v>-31.075800000000001</c:v>
                      </c:pt>
                      <c:pt idx="118181">
                        <c:v>-31.052889999999998</c:v>
                      </c:pt>
                      <c:pt idx="118182">
                        <c:v>-31.02976</c:v>
                      </c:pt>
                      <c:pt idx="118183">
                        <c:v>-31.006879999999999</c:v>
                      </c:pt>
                      <c:pt idx="118184">
                        <c:v>-30.98414</c:v>
                      </c:pt>
                      <c:pt idx="118185">
                        <c:v>-30.961090000000002</c:v>
                      </c:pt>
                      <c:pt idx="118186">
                        <c:v>-30.938560000000003</c:v>
                      </c:pt>
                      <c:pt idx="118187">
                        <c:v>-30.91535</c:v>
                      </c:pt>
                      <c:pt idx="118188">
                        <c:v>-30.892099999999999</c:v>
                      </c:pt>
                      <c:pt idx="118189">
                        <c:v>-30.86918</c:v>
                      </c:pt>
                      <c:pt idx="118190">
                        <c:v>-30.846339999999998</c:v>
                      </c:pt>
                      <c:pt idx="118191">
                        <c:v>-30.82281</c:v>
                      </c:pt>
                      <c:pt idx="118192">
                        <c:v>-30.799900000000001</c:v>
                      </c:pt>
                      <c:pt idx="118193">
                        <c:v>-30.77655</c:v>
                      </c:pt>
                      <c:pt idx="118194">
                        <c:v>-30.753210000000003</c:v>
                      </c:pt>
                      <c:pt idx="118195">
                        <c:v>-30.73048</c:v>
                      </c:pt>
                      <c:pt idx="118196">
                        <c:v>-30.707349999999998</c:v>
                      </c:pt>
                      <c:pt idx="118197">
                        <c:v>-30.684059999999999</c:v>
                      </c:pt>
                      <c:pt idx="118198">
                        <c:v>-30.661459999999998</c:v>
                      </c:pt>
                      <c:pt idx="118199">
                        <c:v>-30.638480000000001</c:v>
                      </c:pt>
                      <c:pt idx="118200">
                        <c:v>-30.61543</c:v>
                      </c:pt>
                      <c:pt idx="118201">
                        <c:v>-30.592890000000001</c:v>
                      </c:pt>
                      <c:pt idx="118202">
                        <c:v>-30.570869999999999</c:v>
                      </c:pt>
                      <c:pt idx="118203">
                        <c:v>-30.547710000000002</c:v>
                      </c:pt>
                      <c:pt idx="118204">
                        <c:v>-30.525389999999998</c:v>
                      </c:pt>
                      <c:pt idx="118205">
                        <c:v>-30.50253</c:v>
                      </c:pt>
                      <c:pt idx="118206">
                        <c:v>-30.47955</c:v>
                      </c:pt>
                      <c:pt idx="118207">
                        <c:v>-30.456989999999998</c:v>
                      </c:pt>
                      <c:pt idx="118208">
                        <c:v>-30.43403</c:v>
                      </c:pt>
                      <c:pt idx="118209">
                        <c:v>-30.411090000000002</c:v>
                      </c:pt>
                      <c:pt idx="118210">
                        <c:v>-30.388760000000001</c:v>
                      </c:pt>
                      <c:pt idx="118211">
                        <c:v>-30.365600000000001</c:v>
                      </c:pt>
                      <c:pt idx="118212">
                        <c:v>-30.34291</c:v>
                      </c:pt>
                      <c:pt idx="118213">
                        <c:v>-30.320149999999998</c:v>
                      </c:pt>
                      <c:pt idx="118214">
                        <c:v>-30.297070000000001</c:v>
                      </c:pt>
                      <c:pt idx="118215">
                        <c:v>-30.273690000000002</c:v>
                      </c:pt>
                      <c:pt idx="118216">
                        <c:v>-30.251380000000001</c:v>
                      </c:pt>
                      <c:pt idx="118217">
                        <c:v>-30.22824</c:v>
                      </c:pt>
                      <c:pt idx="118218">
                        <c:v>-30.204990000000002</c:v>
                      </c:pt>
                      <c:pt idx="118219">
                        <c:v>-30.182310000000001</c:v>
                      </c:pt>
                      <c:pt idx="118220">
                        <c:v>-30.15934</c:v>
                      </c:pt>
                      <c:pt idx="118221">
                        <c:v>-30.136009999999999</c:v>
                      </c:pt>
                      <c:pt idx="118222">
                        <c:v>-30.113330000000001</c:v>
                      </c:pt>
                      <c:pt idx="118223">
                        <c:v>-30.08999</c:v>
                      </c:pt>
                      <c:pt idx="118224">
                        <c:v>-30.066500000000001</c:v>
                      </c:pt>
                      <c:pt idx="118225">
                        <c:v>-30.04317</c:v>
                      </c:pt>
                      <c:pt idx="118226">
                        <c:v>-30.020319999999998</c:v>
                      </c:pt>
                      <c:pt idx="118227">
                        <c:v>-29.996729999999999</c:v>
                      </c:pt>
                      <c:pt idx="118228">
                        <c:v>-29.97382</c:v>
                      </c:pt>
                      <c:pt idx="118229">
                        <c:v>-29.950380000000003</c:v>
                      </c:pt>
                      <c:pt idx="118230">
                        <c:v>-29.927150000000001</c:v>
                      </c:pt>
                      <c:pt idx="118231">
                        <c:v>-29.904170000000001</c:v>
                      </c:pt>
                      <c:pt idx="118232">
                        <c:v>-29.881449999999997</c:v>
                      </c:pt>
                      <c:pt idx="118233">
                        <c:v>-29.85774</c:v>
                      </c:pt>
                      <c:pt idx="118234">
                        <c:v>-29.83447</c:v>
                      </c:pt>
                      <c:pt idx="118235">
                        <c:v>-29.811340000000001</c:v>
                      </c:pt>
                      <c:pt idx="118236">
                        <c:v>-29.787569999999999</c:v>
                      </c:pt>
                      <c:pt idx="118237">
                        <c:v>-29.764319999999998</c:v>
                      </c:pt>
                      <c:pt idx="118238">
                        <c:v>-29.740319999999997</c:v>
                      </c:pt>
                      <c:pt idx="118239">
                        <c:v>-29.716369999999998</c:v>
                      </c:pt>
                      <c:pt idx="118240">
                        <c:v>-29.69256</c:v>
                      </c:pt>
                      <c:pt idx="118241">
                        <c:v>-29.669020000000003</c:v>
                      </c:pt>
                      <c:pt idx="118242">
                        <c:v>-29.644840000000002</c:v>
                      </c:pt>
                      <c:pt idx="118243">
                        <c:v>-29.621300000000002</c:v>
                      </c:pt>
                      <c:pt idx="118244">
                        <c:v>-29.597329999999999</c:v>
                      </c:pt>
                      <c:pt idx="118245">
                        <c:v>-29.573049999999999</c:v>
                      </c:pt>
                      <c:pt idx="118246">
                        <c:v>-29.549750000000003</c:v>
                      </c:pt>
                      <c:pt idx="118247">
                        <c:v>-29.526020000000003</c:v>
                      </c:pt>
                      <c:pt idx="118248">
                        <c:v>-29.501740000000002</c:v>
                      </c:pt>
                      <c:pt idx="118249">
                        <c:v>-29.47823</c:v>
                      </c:pt>
                      <c:pt idx="118250">
                        <c:v>-29.454150000000002</c:v>
                      </c:pt>
                      <c:pt idx="118251">
                        <c:v>-29.430049999999998</c:v>
                      </c:pt>
                      <c:pt idx="118252">
                        <c:v>-29.40709</c:v>
                      </c:pt>
                      <c:pt idx="118253">
                        <c:v>-29.38298</c:v>
                      </c:pt>
                      <c:pt idx="118254">
                        <c:v>-29.35866</c:v>
                      </c:pt>
                      <c:pt idx="118255">
                        <c:v>-29.335059999999999</c:v>
                      </c:pt>
                      <c:pt idx="118256">
                        <c:v>-29.310939999999999</c:v>
                      </c:pt>
                      <c:pt idx="118257">
                        <c:v>-29.286799999999999</c:v>
                      </c:pt>
                      <c:pt idx="118258">
                        <c:v>-29.26314</c:v>
                      </c:pt>
                      <c:pt idx="118259">
                        <c:v>-29.238949999999999</c:v>
                      </c:pt>
                      <c:pt idx="118260">
                        <c:v>-29.214699999999997</c:v>
                      </c:pt>
                      <c:pt idx="118261">
                        <c:v>-29.191050000000001</c:v>
                      </c:pt>
                      <c:pt idx="118262">
                        <c:v>-29.167209999999997</c:v>
                      </c:pt>
                      <c:pt idx="118263">
                        <c:v>-29.143210000000003</c:v>
                      </c:pt>
                      <c:pt idx="118264">
                        <c:v>-29.119519999999998</c:v>
                      </c:pt>
                      <c:pt idx="118265">
                        <c:v>-29.095790000000001</c:v>
                      </c:pt>
                      <c:pt idx="118266">
                        <c:v>-29.071739999999998</c:v>
                      </c:pt>
                      <c:pt idx="118267">
                        <c:v>-29.048270000000002</c:v>
                      </c:pt>
                      <c:pt idx="118268">
                        <c:v>-29.024290000000001</c:v>
                      </c:pt>
                      <c:pt idx="118269">
                        <c:v>-29.00084</c:v>
                      </c:pt>
                      <c:pt idx="118270">
                        <c:v>-28.976700000000001</c:v>
                      </c:pt>
                      <c:pt idx="118271">
                        <c:v>-28.953060000000001</c:v>
                      </c:pt>
                      <c:pt idx="118272">
                        <c:v>-28.92886</c:v>
                      </c:pt>
                      <c:pt idx="118273">
                        <c:v>-28.90513</c:v>
                      </c:pt>
                      <c:pt idx="118274">
                        <c:v>-28.880929999999999</c:v>
                      </c:pt>
                      <c:pt idx="118275">
                        <c:v>-28.857029999999998</c:v>
                      </c:pt>
                      <c:pt idx="118276">
                        <c:v>-28.831859999999999</c:v>
                      </c:pt>
                      <c:pt idx="118277">
                        <c:v>-28.807770000000001</c:v>
                      </c:pt>
                      <c:pt idx="118278">
                        <c:v>-28.783089999999998</c:v>
                      </c:pt>
                      <c:pt idx="118279">
                        <c:v>-28.758839999999999</c:v>
                      </c:pt>
                      <c:pt idx="118280">
                        <c:v>-28.734310000000001</c:v>
                      </c:pt>
                      <c:pt idx="118281">
                        <c:v>-28.710140000000003</c:v>
                      </c:pt>
                      <c:pt idx="118282">
                        <c:v>-28.685429999999997</c:v>
                      </c:pt>
                      <c:pt idx="118283">
                        <c:v>-28.661469999999998</c:v>
                      </c:pt>
                      <c:pt idx="118284">
                        <c:v>-28.636970000000002</c:v>
                      </c:pt>
                      <c:pt idx="118285">
                        <c:v>-28.612880000000001</c:v>
                      </c:pt>
                      <c:pt idx="118286">
                        <c:v>-28.588529999999999</c:v>
                      </c:pt>
                      <c:pt idx="118287">
                        <c:v>-28.564639999999997</c:v>
                      </c:pt>
                      <c:pt idx="118288">
                        <c:v>-28.540420000000001</c:v>
                      </c:pt>
                      <c:pt idx="118289">
                        <c:v>-28.515979999999999</c:v>
                      </c:pt>
                      <c:pt idx="118290">
                        <c:v>-28.492339999999999</c:v>
                      </c:pt>
                      <c:pt idx="118291">
                        <c:v>-28.467939999999999</c:v>
                      </c:pt>
                      <c:pt idx="118292">
                        <c:v>-28.444210000000002</c:v>
                      </c:pt>
                      <c:pt idx="118293">
                        <c:v>-28.420070000000003</c:v>
                      </c:pt>
                      <c:pt idx="118294">
                        <c:v>-28.395630000000001</c:v>
                      </c:pt>
                      <c:pt idx="118295">
                        <c:v>-28.371700000000001</c:v>
                      </c:pt>
                      <c:pt idx="118296">
                        <c:v>-28.348040000000001</c:v>
                      </c:pt>
                      <c:pt idx="118297">
                        <c:v>-28.324150000000003</c:v>
                      </c:pt>
                      <c:pt idx="118298">
                        <c:v>-28.30012</c:v>
                      </c:pt>
                      <c:pt idx="118299">
                        <c:v>-28.275590000000001</c:v>
                      </c:pt>
                      <c:pt idx="118300">
                        <c:v>-28.251719999999999</c:v>
                      </c:pt>
                      <c:pt idx="118301">
                        <c:v>-28.226990000000001</c:v>
                      </c:pt>
                      <c:pt idx="118302">
                        <c:v>-28.202919999999999</c:v>
                      </c:pt>
                      <c:pt idx="118303">
                        <c:v>-28.178599999999999</c:v>
                      </c:pt>
                      <c:pt idx="118304">
                        <c:v>-28.155260000000002</c:v>
                      </c:pt>
                      <c:pt idx="118305">
                        <c:v>-28.13157</c:v>
                      </c:pt>
                      <c:pt idx="118306">
                        <c:v>-28.107779999999998</c:v>
                      </c:pt>
                      <c:pt idx="118307">
                        <c:v>-28.083269999999999</c:v>
                      </c:pt>
                      <c:pt idx="118308">
                        <c:v>-28.059049999999999</c:v>
                      </c:pt>
                      <c:pt idx="118309">
                        <c:v>-28.034520000000001</c:v>
                      </c:pt>
                      <c:pt idx="118310">
                        <c:v>-28.010300000000001</c:v>
                      </c:pt>
                      <c:pt idx="118311">
                        <c:v>-27.986699999999999</c:v>
                      </c:pt>
                      <c:pt idx="118312">
                        <c:v>-27.96416</c:v>
                      </c:pt>
                      <c:pt idx="118313">
                        <c:v>-27.94012</c:v>
                      </c:pt>
                      <c:pt idx="118314">
                        <c:v>-27.916460000000001</c:v>
                      </c:pt>
                      <c:pt idx="118315">
                        <c:v>-27.891759999999998</c:v>
                      </c:pt>
                      <c:pt idx="118316">
                        <c:v>-27.86759</c:v>
                      </c:pt>
                      <c:pt idx="118317">
                        <c:v>-27.843060000000001</c:v>
                      </c:pt>
                      <c:pt idx="118318">
                        <c:v>-27.818350000000002</c:v>
                      </c:pt>
                      <c:pt idx="118319">
                        <c:v>-27.793700000000001</c:v>
                      </c:pt>
                      <c:pt idx="118320">
                        <c:v>-27.76867</c:v>
                      </c:pt>
                      <c:pt idx="118321">
                        <c:v>-27.743839999999999</c:v>
                      </c:pt>
                      <c:pt idx="118322">
                        <c:v>-27.71893</c:v>
                      </c:pt>
                      <c:pt idx="118323">
                        <c:v>-27.693860000000001</c:v>
                      </c:pt>
                      <c:pt idx="118324">
                        <c:v>-27.668430000000001</c:v>
                      </c:pt>
                      <c:pt idx="118325">
                        <c:v>-27.643719999999998</c:v>
                      </c:pt>
                      <c:pt idx="118326">
                        <c:v>-27.618480000000002</c:v>
                      </c:pt>
                      <c:pt idx="118327">
                        <c:v>-27.593169999999997</c:v>
                      </c:pt>
                      <c:pt idx="118328">
                        <c:v>-27.567360000000001</c:v>
                      </c:pt>
                      <c:pt idx="118329">
                        <c:v>-27.541930000000001</c:v>
                      </c:pt>
                      <c:pt idx="118330">
                        <c:v>-27.51671</c:v>
                      </c:pt>
                      <c:pt idx="118331">
                        <c:v>-27.491210000000002</c:v>
                      </c:pt>
                      <c:pt idx="118332">
                        <c:v>-27.466439999999999</c:v>
                      </c:pt>
                      <c:pt idx="118333">
                        <c:v>-27.441110000000002</c:v>
                      </c:pt>
                      <c:pt idx="118334">
                        <c:v>-27.416350000000001</c:v>
                      </c:pt>
                      <c:pt idx="118335">
                        <c:v>-27.391120000000001</c:v>
                      </c:pt>
                      <c:pt idx="118336">
                        <c:v>-27.365729999999999</c:v>
                      </c:pt>
                      <c:pt idx="118337">
                        <c:v>-27.340610000000002</c:v>
                      </c:pt>
                      <c:pt idx="118338">
                        <c:v>-27.315040000000003</c:v>
                      </c:pt>
                      <c:pt idx="118339">
                        <c:v>-27.289680000000001</c:v>
                      </c:pt>
                      <c:pt idx="118340">
                        <c:v>-27.263999999999999</c:v>
                      </c:pt>
                      <c:pt idx="118341">
                        <c:v>-27.238299999999999</c:v>
                      </c:pt>
                      <c:pt idx="118342">
                        <c:v>-27.212429999999998</c:v>
                      </c:pt>
                      <c:pt idx="118343">
                        <c:v>-27.186669999999999</c:v>
                      </c:pt>
                      <c:pt idx="118344">
                        <c:v>-27.160820000000001</c:v>
                      </c:pt>
                      <c:pt idx="118345">
                        <c:v>-27.1355</c:v>
                      </c:pt>
                      <c:pt idx="118346">
                        <c:v>-27.109299999999998</c:v>
                      </c:pt>
                      <c:pt idx="118347">
                        <c:v>-27.082419999999999</c:v>
                      </c:pt>
                      <c:pt idx="118348">
                        <c:v>-27.05613</c:v>
                      </c:pt>
                      <c:pt idx="118349">
                        <c:v>-27.029960000000003</c:v>
                      </c:pt>
                      <c:pt idx="118350">
                        <c:v>-27.00357</c:v>
                      </c:pt>
                      <c:pt idx="118351">
                        <c:v>-26.977600000000002</c:v>
                      </c:pt>
                      <c:pt idx="118352">
                        <c:v>-26.951700000000002</c:v>
                      </c:pt>
                      <c:pt idx="118353">
                        <c:v>-26.925840000000001</c:v>
                      </c:pt>
                      <c:pt idx="118354">
                        <c:v>-26.899850000000001</c:v>
                      </c:pt>
                      <c:pt idx="118355">
                        <c:v>-26.87388</c:v>
                      </c:pt>
                      <c:pt idx="118356">
                        <c:v>-26.847929999999998</c:v>
                      </c:pt>
                      <c:pt idx="118357">
                        <c:v>-26.822009999999999</c:v>
                      </c:pt>
                      <c:pt idx="118358">
                        <c:v>-26.795949999999998</c:v>
                      </c:pt>
                      <c:pt idx="118359">
                        <c:v>-26.77</c:v>
                      </c:pt>
                      <c:pt idx="118360">
                        <c:v>-26.744</c:v>
                      </c:pt>
                      <c:pt idx="118361">
                        <c:v>-26.718000000000004</c:v>
                      </c:pt>
                      <c:pt idx="118362">
                        <c:v>-26.691959999999998</c:v>
                      </c:pt>
                      <c:pt idx="118363">
                        <c:v>-26.665969999999998</c:v>
                      </c:pt>
                      <c:pt idx="118364">
                        <c:v>-26.63982</c:v>
                      </c:pt>
                      <c:pt idx="118365">
                        <c:v>-26.614429999999999</c:v>
                      </c:pt>
                      <c:pt idx="118366">
                        <c:v>-26.53124</c:v>
                      </c:pt>
                      <c:pt idx="118367">
                        <c:v>-26.490410000000001</c:v>
                      </c:pt>
                      <c:pt idx="118368">
                        <c:v>-26.459060000000001</c:v>
                      </c:pt>
                      <c:pt idx="118369">
                        <c:v>-26.432280000000002</c:v>
                      </c:pt>
                      <c:pt idx="118370">
                        <c:v>-26.40531</c:v>
                      </c:pt>
                      <c:pt idx="118371">
                        <c:v>-26.37839</c:v>
                      </c:pt>
                      <c:pt idx="118372">
                        <c:v>-26.35202</c:v>
                      </c:pt>
                      <c:pt idx="118373">
                        <c:v>-26.325620000000001</c:v>
                      </c:pt>
                      <c:pt idx="118374">
                        <c:v>-26.298290000000001</c:v>
                      </c:pt>
                      <c:pt idx="118375">
                        <c:v>-26.271909999999998</c:v>
                      </c:pt>
                      <c:pt idx="118376">
                        <c:v>-26.245940000000001</c:v>
                      </c:pt>
                      <c:pt idx="118377">
                        <c:v>-26.220059999999997</c:v>
                      </c:pt>
                      <c:pt idx="118378">
                        <c:v>-26.194120000000002</c:v>
                      </c:pt>
                      <c:pt idx="118379">
                        <c:v>-26.167850000000001</c:v>
                      </c:pt>
                      <c:pt idx="118380">
                        <c:v>-26.141819999999999</c:v>
                      </c:pt>
                      <c:pt idx="118381">
                        <c:v>-26.116169999999997</c:v>
                      </c:pt>
                      <c:pt idx="118382">
                        <c:v>-26.089540000000003</c:v>
                      </c:pt>
                      <c:pt idx="118383">
                        <c:v>-26.063429999999997</c:v>
                      </c:pt>
                      <c:pt idx="118384">
                        <c:v>-26.036860000000001</c:v>
                      </c:pt>
                      <c:pt idx="118385">
                        <c:v>-26.010829999999999</c:v>
                      </c:pt>
                      <c:pt idx="118386">
                        <c:v>-25.98451</c:v>
                      </c:pt>
                      <c:pt idx="118387">
                        <c:v>-25.958290000000002</c:v>
                      </c:pt>
                      <c:pt idx="118388">
                        <c:v>-25.932559999999999</c:v>
                      </c:pt>
                      <c:pt idx="118389">
                        <c:v>-25.907</c:v>
                      </c:pt>
                      <c:pt idx="118390">
                        <c:v>-25.881329999999998</c:v>
                      </c:pt>
                      <c:pt idx="118391">
                        <c:v>-25.855899999999998</c:v>
                      </c:pt>
                      <c:pt idx="118392">
                        <c:v>-25.831160000000001</c:v>
                      </c:pt>
                      <c:pt idx="118393">
                        <c:v>-25.80575</c:v>
                      </c:pt>
                      <c:pt idx="118394">
                        <c:v>-25.779640000000001</c:v>
                      </c:pt>
                      <c:pt idx="118395">
                        <c:v>-25.753430000000002</c:v>
                      </c:pt>
                      <c:pt idx="118396">
                        <c:v>-25.727250000000002</c:v>
                      </c:pt>
                      <c:pt idx="118397">
                        <c:v>-25.701329999999999</c:v>
                      </c:pt>
                      <c:pt idx="118398">
                        <c:v>-25.674549999999996</c:v>
                      </c:pt>
                      <c:pt idx="118399">
                        <c:v>-25.648520000000001</c:v>
                      </c:pt>
                      <c:pt idx="118400">
                        <c:v>-25.62321</c:v>
                      </c:pt>
                      <c:pt idx="118401">
                        <c:v>-25.557859999999998</c:v>
                      </c:pt>
                      <c:pt idx="118402">
                        <c:v>-25.539770000000001</c:v>
                      </c:pt>
                      <c:pt idx="118403">
                        <c:v>-25.519649999999999</c:v>
                      </c:pt>
                      <c:pt idx="118404">
                        <c:v>-25.498449999999998</c:v>
                      </c:pt>
                      <c:pt idx="118405">
                        <c:v>-25.475919999999999</c:v>
                      </c:pt>
                      <c:pt idx="118406">
                        <c:v>-25.453429999999997</c:v>
                      </c:pt>
                      <c:pt idx="118407">
                        <c:v>-25.430340000000001</c:v>
                      </c:pt>
                      <c:pt idx="118408">
                        <c:v>-25.40644</c:v>
                      </c:pt>
                      <c:pt idx="118409">
                        <c:v>-25.38158</c:v>
                      </c:pt>
                      <c:pt idx="118410">
                        <c:v>-25.35765</c:v>
                      </c:pt>
                      <c:pt idx="118411">
                        <c:v>-25.333260000000003</c:v>
                      </c:pt>
                      <c:pt idx="118412">
                        <c:v>-25.309059999999999</c:v>
                      </c:pt>
                      <c:pt idx="118413">
                        <c:v>-25.284770000000002</c:v>
                      </c:pt>
                      <c:pt idx="118414">
                        <c:v>-25.260110000000001</c:v>
                      </c:pt>
                      <c:pt idx="118415">
                        <c:v>-25.236979999999999</c:v>
                      </c:pt>
                      <c:pt idx="118416">
                        <c:v>-25.212629999999997</c:v>
                      </c:pt>
                      <c:pt idx="118417">
                        <c:v>-25.18835</c:v>
                      </c:pt>
                      <c:pt idx="118418">
                        <c:v>-25.164149999999999</c:v>
                      </c:pt>
                      <c:pt idx="118419">
                        <c:v>-25.139099999999999</c:v>
                      </c:pt>
                      <c:pt idx="118420">
                        <c:v>-25.113729999999997</c:v>
                      </c:pt>
                      <c:pt idx="118421">
                        <c:v>-25.0886</c:v>
                      </c:pt>
                      <c:pt idx="118422">
                        <c:v>-25.063279999999999</c:v>
                      </c:pt>
                      <c:pt idx="118423">
                        <c:v>-25.03772</c:v>
                      </c:pt>
                      <c:pt idx="118424">
                        <c:v>-25.01163</c:v>
                      </c:pt>
                      <c:pt idx="118425">
                        <c:v>-24.98685</c:v>
                      </c:pt>
                      <c:pt idx="118426">
                        <c:v>-24.96153</c:v>
                      </c:pt>
                      <c:pt idx="118427">
                        <c:v>-24.93627</c:v>
                      </c:pt>
                      <c:pt idx="118428">
                        <c:v>-24.910689999999999</c:v>
                      </c:pt>
                      <c:pt idx="118429">
                        <c:v>-24.884750000000004</c:v>
                      </c:pt>
                      <c:pt idx="118430">
                        <c:v>-24.858319999999999</c:v>
                      </c:pt>
                      <c:pt idx="118431">
                        <c:v>-24.829639999999998</c:v>
                      </c:pt>
                      <c:pt idx="118432">
                        <c:v>-24.803630000000002</c:v>
                      </c:pt>
                      <c:pt idx="118433">
                        <c:v>-24.776969999999999</c:v>
                      </c:pt>
                      <c:pt idx="118434">
                        <c:v>-24.74999</c:v>
                      </c:pt>
                      <c:pt idx="118435">
                        <c:v>-24.722970000000004</c:v>
                      </c:pt>
                      <c:pt idx="118436">
                        <c:v>-24.696150000000003</c:v>
                      </c:pt>
                      <c:pt idx="118437">
                        <c:v>-24.66873</c:v>
                      </c:pt>
                      <c:pt idx="118438">
                        <c:v>-24.640970000000003</c:v>
                      </c:pt>
                      <c:pt idx="118439">
                        <c:v>-24.614699999999999</c:v>
                      </c:pt>
                      <c:pt idx="118440">
                        <c:v>-24.587210000000002</c:v>
                      </c:pt>
                      <c:pt idx="118441">
                        <c:v>-24.559660000000001</c:v>
                      </c:pt>
                      <c:pt idx="118442">
                        <c:v>-24.532250000000001</c:v>
                      </c:pt>
                      <c:pt idx="118443">
                        <c:v>-24.505029999999998</c:v>
                      </c:pt>
                      <c:pt idx="118444">
                        <c:v>-24.477030000000003</c:v>
                      </c:pt>
                      <c:pt idx="118445">
                        <c:v>-24.449570000000001</c:v>
                      </c:pt>
                      <c:pt idx="118446">
                        <c:v>-24.421330000000001</c:v>
                      </c:pt>
                      <c:pt idx="118447">
                        <c:v>-24.393150000000002</c:v>
                      </c:pt>
                      <c:pt idx="118448">
                        <c:v>-24.365629999999999</c:v>
                      </c:pt>
                      <c:pt idx="118449">
                        <c:v>-24.338049999999999</c:v>
                      </c:pt>
                      <c:pt idx="118450">
                        <c:v>-24.31025</c:v>
                      </c:pt>
                      <c:pt idx="118451">
                        <c:v>-24.28321</c:v>
                      </c:pt>
                      <c:pt idx="118452">
                        <c:v>-24.256430000000002</c:v>
                      </c:pt>
                      <c:pt idx="118453">
                        <c:v>-24.229479999999999</c:v>
                      </c:pt>
                      <c:pt idx="118454">
                        <c:v>-24.202149999999996</c:v>
                      </c:pt>
                      <c:pt idx="118455">
                        <c:v>-24.174630000000001</c:v>
                      </c:pt>
                      <c:pt idx="118456">
                        <c:v>-24.147300000000001</c:v>
                      </c:pt>
                      <c:pt idx="118457">
                        <c:v>-24.120339999999999</c:v>
                      </c:pt>
                      <c:pt idx="118458">
                        <c:v>-24.09319</c:v>
                      </c:pt>
                      <c:pt idx="118459">
                        <c:v>-24.066310000000001</c:v>
                      </c:pt>
                      <c:pt idx="118460">
                        <c:v>-24.03876</c:v>
                      </c:pt>
                      <c:pt idx="118461">
                        <c:v>-24.012349999999998</c:v>
                      </c:pt>
                      <c:pt idx="118462">
                        <c:v>-23.985029999999998</c:v>
                      </c:pt>
                      <c:pt idx="118463">
                        <c:v>-23.957799999999999</c:v>
                      </c:pt>
                      <c:pt idx="118464">
                        <c:v>-23.930159999999997</c:v>
                      </c:pt>
                      <c:pt idx="118465">
                        <c:v>-23.903530000000003</c:v>
                      </c:pt>
                      <c:pt idx="118466">
                        <c:v>-23.876179999999998</c:v>
                      </c:pt>
                      <c:pt idx="118467">
                        <c:v>-23.849520000000002</c:v>
                      </c:pt>
                      <c:pt idx="118468">
                        <c:v>-23.82246</c:v>
                      </c:pt>
                      <c:pt idx="118469">
                        <c:v>-23.795079999999999</c:v>
                      </c:pt>
                      <c:pt idx="118470">
                        <c:v>-23.767960000000002</c:v>
                      </c:pt>
                      <c:pt idx="118471">
                        <c:v>-23.74117</c:v>
                      </c:pt>
                      <c:pt idx="118472">
                        <c:v>-23.71349</c:v>
                      </c:pt>
                      <c:pt idx="118473">
                        <c:v>-23.68637</c:v>
                      </c:pt>
                      <c:pt idx="118474">
                        <c:v>-23.659189999999999</c:v>
                      </c:pt>
                      <c:pt idx="118475">
                        <c:v>-23.632460000000002</c:v>
                      </c:pt>
                      <c:pt idx="118476">
                        <c:v>-23.605179999999997</c:v>
                      </c:pt>
                      <c:pt idx="118477">
                        <c:v>-23.57827</c:v>
                      </c:pt>
                      <c:pt idx="118478">
                        <c:v>-23.55105</c:v>
                      </c:pt>
                      <c:pt idx="118479">
                        <c:v>-23.5242</c:v>
                      </c:pt>
                      <c:pt idx="118480">
                        <c:v>-23.49662</c:v>
                      </c:pt>
                      <c:pt idx="118481">
                        <c:v>-23.46876</c:v>
                      </c:pt>
                      <c:pt idx="118482">
                        <c:v>-23.44163</c:v>
                      </c:pt>
                      <c:pt idx="118483">
                        <c:v>-23.414250000000003</c:v>
                      </c:pt>
                      <c:pt idx="118484">
                        <c:v>-23.386689999999998</c:v>
                      </c:pt>
                      <c:pt idx="118485">
                        <c:v>-23.357250000000001</c:v>
                      </c:pt>
                      <c:pt idx="118486">
                        <c:v>-23.330020000000001</c:v>
                      </c:pt>
                      <c:pt idx="118487">
                        <c:v>-23.30181</c:v>
                      </c:pt>
                      <c:pt idx="118488">
                        <c:v>-23.27392</c:v>
                      </c:pt>
                      <c:pt idx="118489">
                        <c:v>-23.246299999999998</c:v>
                      </c:pt>
                      <c:pt idx="118490">
                        <c:v>-23.218999999999998</c:v>
                      </c:pt>
                      <c:pt idx="118491">
                        <c:v>-23.191009999999999</c:v>
                      </c:pt>
                      <c:pt idx="118492">
                        <c:v>-23.163219999999999</c:v>
                      </c:pt>
                      <c:pt idx="118493">
                        <c:v>-23.136749999999999</c:v>
                      </c:pt>
                      <c:pt idx="118494">
                        <c:v>-23.109560000000002</c:v>
                      </c:pt>
                      <c:pt idx="118495">
                        <c:v>-23.08164</c:v>
                      </c:pt>
                      <c:pt idx="118496">
                        <c:v>-23.054169999999999</c:v>
                      </c:pt>
                      <c:pt idx="118497">
                        <c:v>-23.026939999999996</c:v>
                      </c:pt>
                      <c:pt idx="118498">
                        <c:v>-22.999079999999999</c:v>
                      </c:pt>
                      <c:pt idx="118499">
                        <c:v>-22.971699999999998</c:v>
                      </c:pt>
                      <c:pt idx="118500">
                        <c:v>-22.944189999999999</c:v>
                      </c:pt>
                      <c:pt idx="118501">
                        <c:v>-22.916449999999998</c:v>
                      </c:pt>
                      <c:pt idx="118502">
                        <c:v>-22.888929999999998</c:v>
                      </c:pt>
                      <c:pt idx="118503">
                        <c:v>-22.861560000000001</c:v>
                      </c:pt>
                      <c:pt idx="118504">
                        <c:v>-22.83325</c:v>
                      </c:pt>
                      <c:pt idx="118505">
                        <c:v>-22.80583</c:v>
                      </c:pt>
                      <c:pt idx="118506">
                        <c:v>-22.778040000000001</c:v>
                      </c:pt>
                      <c:pt idx="118507">
                        <c:v>-22.750240000000002</c:v>
                      </c:pt>
                      <c:pt idx="118508">
                        <c:v>-22.72223</c:v>
                      </c:pt>
                      <c:pt idx="118509">
                        <c:v>-22.69454</c:v>
                      </c:pt>
                      <c:pt idx="118510">
                        <c:v>-22.666699999999999</c:v>
                      </c:pt>
                      <c:pt idx="118511">
                        <c:v>-22.63973</c:v>
                      </c:pt>
                      <c:pt idx="118512">
                        <c:v>-22.612690000000001</c:v>
                      </c:pt>
                      <c:pt idx="118513">
                        <c:v>-22.585099999999997</c:v>
                      </c:pt>
                      <c:pt idx="118514">
                        <c:v>-22.55735</c:v>
                      </c:pt>
                      <c:pt idx="118515">
                        <c:v>-22.530610000000003</c:v>
                      </c:pt>
                      <c:pt idx="118516">
                        <c:v>-22.503449999999997</c:v>
                      </c:pt>
                      <c:pt idx="118517">
                        <c:v>-22.475850000000001</c:v>
                      </c:pt>
                      <c:pt idx="118518">
                        <c:v>-22.448510000000002</c:v>
                      </c:pt>
                      <c:pt idx="118519">
                        <c:v>-22.420870000000001</c:v>
                      </c:pt>
                      <c:pt idx="118520">
                        <c:v>-22.393070000000002</c:v>
                      </c:pt>
                      <c:pt idx="118521">
                        <c:v>-22.36544</c:v>
                      </c:pt>
                      <c:pt idx="118522">
                        <c:v>-22.337859999999999</c:v>
                      </c:pt>
                      <c:pt idx="118523">
                        <c:v>-22.31091</c:v>
                      </c:pt>
                      <c:pt idx="118524">
                        <c:v>-22.283050000000003</c:v>
                      </c:pt>
                      <c:pt idx="118525">
                        <c:v>-22.255090000000003</c:v>
                      </c:pt>
                      <c:pt idx="118526">
                        <c:v>-22.22739</c:v>
                      </c:pt>
                      <c:pt idx="118527">
                        <c:v>-22.200430000000001</c:v>
                      </c:pt>
                      <c:pt idx="118528">
                        <c:v>-22.17324</c:v>
                      </c:pt>
                      <c:pt idx="118529">
                        <c:v>-22.145659999999999</c:v>
                      </c:pt>
                      <c:pt idx="118530">
                        <c:v>-22.117450000000002</c:v>
                      </c:pt>
                      <c:pt idx="118531">
                        <c:v>-22.089289999999998</c:v>
                      </c:pt>
                      <c:pt idx="118532">
                        <c:v>-22.062339999999999</c:v>
                      </c:pt>
                      <c:pt idx="118533">
                        <c:v>-22.035029999999999</c:v>
                      </c:pt>
                      <c:pt idx="118534">
                        <c:v>-22.0078</c:v>
                      </c:pt>
                      <c:pt idx="118535">
                        <c:v>-21.98048</c:v>
                      </c:pt>
                      <c:pt idx="118536">
                        <c:v>-21.952630000000003</c:v>
                      </c:pt>
                      <c:pt idx="118537">
                        <c:v>-21.925249999999998</c:v>
                      </c:pt>
                      <c:pt idx="118538">
                        <c:v>-21.897380000000002</c:v>
                      </c:pt>
                      <c:pt idx="118539">
                        <c:v>-21.870059999999999</c:v>
                      </c:pt>
                      <c:pt idx="118540">
                        <c:v>-21.841830000000002</c:v>
                      </c:pt>
                      <c:pt idx="118541">
                        <c:v>-21.814420000000002</c:v>
                      </c:pt>
                      <c:pt idx="118542">
                        <c:v>-21.79053</c:v>
                      </c:pt>
                      <c:pt idx="118543">
                        <c:v>-21.767530000000001</c:v>
                      </c:pt>
                      <c:pt idx="118544">
                        <c:v>-21.742810000000002</c:v>
                      </c:pt>
                      <c:pt idx="118545">
                        <c:v>-21.717289999999998</c:v>
                      </c:pt>
                      <c:pt idx="118546">
                        <c:v>-21.691669999999998</c:v>
                      </c:pt>
                      <c:pt idx="118547">
                        <c:v>-21.666270000000001</c:v>
                      </c:pt>
                      <c:pt idx="118548">
                        <c:v>-21.640309999999999</c:v>
                      </c:pt>
                      <c:pt idx="118549">
                        <c:v>-21.614420000000003</c:v>
                      </c:pt>
                      <c:pt idx="118550">
                        <c:v>-21.588440000000002</c:v>
                      </c:pt>
                      <c:pt idx="118551">
                        <c:v>-21.561629999999997</c:v>
                      </c:pt>
                      <c:pt idx="118552">
                        <c:v>-21.534829999999999</c:v>
                      </c:pt>
                      <c:pt idx="118553">
                        <c:v>-21.507749999999998</c:v>
                      </c:pt>
                      <c:pt idx="118554">
                        <c:v>-21.480869999999999</c:v>
                      </c:pt>
                      <c:pt idx="118555">
                        <c:v>-21.453780000000002</c:v>
                      </c:pt>
                      <c:pt idx="118556">
                        <c:v>-21.426319999999997</c:v>
                      </c:pt>
                      <c:pt idx="118557">
                        <c:v>-21.399249999999999</c:v>
                      </c:pt>
                      <c:pt idx="118558">
                        <c:v>-21.371829999999999</c:v>
                      </c:pt>
                      <c:pt idx="118559">
                        <c:v>-21.345030000000001</c:v>
                      </c:pt>
                      <c:pt idx="118560">
                        <c:v>-21.318839999999998</c:v>
                      </c:pt>
                      <c:pt idx="118561">
                        <c:v>-21.292270000000002</c:v>
                      </c:pt>
                      <c:pt idx="118562">
                        <c:v>-21.265809999999998</c:v>
                      </c:pt>
                      <c:pt idx="118563">
                        <c:v>-21.238610000000001</c:v>
                      </c:pt>
                      <c:pt idx="118564">
                        <c:v>-21.2117</c:v>
                      </c:pt>
                      <c:pt idx="118565">
                        <c:v>-21.185980000000001</c:v>
                      </c:pt>
                      <c:pt idx="118566">
                        <c:v>-21.159110000000002</c:v>
                      </c:pt>
                      <c:pt idx="118567">
                        <c:v>-21.13176</c:v>
                      </c:pt>
                      <c:pt idx="118568">
                        <c:v>-21.10453</c:v>
                      </c:pt>
                      <c:pt idx="118569">
                        <c:v>-21.076969999999999</c:v>
                      </c:pt>
                      <c:pt idx="118570">
                        <c:v>-21.04899</c:v>
                      </c:pt>
                      <c:pt idx="118571">
                        <c:v>-21.020970000000002</c:v>
                      </c:pt>
                      <c:pt idx="118572">
                        <c:v>-20.99409</c:v>
                      </c:pt>
                      <c:pt idx="118573">
                        <c:v>-20.966470000000001</c:v>
                      </c:pt>
                      <c:pt idx="118574">
                        <c:v>-20.939510000000002</c:v>
                      </c:pt>
                      <c:pt idx="118575">
                        <c:v>-20.911749999999998</c:v>
                      </c:pt>
                      <c:pt idx="118576">
                        <c:v>-20.884059999999998</c:v>
                      </c:pt>
                      <c:pt idx="118577">
                        <c:v>-20.856499999999997</c:v>
                      </c:pt>
                      <c:pt idx="118578">
                        <c:v>-20.82939</c:v>
                      </c:pt>
                      <c:pt idx="118579">
                        <c:v>-20.80209</c:v>
                      </c:pt>
                      <c:pt idx="118580">
                        <c:v>-20.77469</c:v>
                      </c:pt>
                      <c:pt idx="118581">
                        <c:v>-20.747369999999997</c:v>
                      </c:pt>
                      <c:pt idx="118582">
                        <c:v>-20.720030000000001</c:v>
                      </c:pt>
                      <c:pt idx="118583">
                        <c:v>-20.692249999999998</c:v>
                      </c:pt>
                      <c:pt idx="118584">
                        <c:v>-20.664960000000001</c:v>
                      </c:pt>
                      <c:pt idx="118585">
                        <c:v>-20.648330000000001</c:v>
                      </c:pt>
                      <c:pt idx="118586">
                        <c:v>-20.626470000000001</c:v>
                      </c:pt>
                      <c:pt idx="118587">
                        <c:v>-20.600439999999999</c:v>
                      </c:pt>
                      <c:pt idx="118588">
                        <c:v>-20.57404</c:v>
                      </c:pt>
                      <c:pt idx="118589">
                        <c:v>-20.547159999999998</c:v>
                      </c:pt>
                      <c:pt idx="118590">
                        <c:v>-20.519910000000003</c:v>
                      </c:pt>
                      <c:pt idx="118591">
                        <c:v>-20.49306</c:v>
                      </c:pt>
                      <c:pt idx="118592">
                        <c:v>-20.46752</c:v>
                      </c:pt>
                      <c:pt idx="118593">
                        <c:v>-20.44096</c:v>
                      </c:pt>
                      <c:pt idx="118594">
                        <c:v>-20.414490000000001</c:v>
                      </c:pt>
                      <c:pt idx="118595">
                        <c:v>-20.388190000000002</c:v>
                      </c:pt>
                      <c:pt idx="118596">
                        <c:v>-20.36178</c:v>
                      </c:pt>
                      <c:pt idx="118597">
                        <c:v>-20.335380000000001</c:v>
                      </c:pt>
                      <c:pt idx="118598">
                        <c:v>-20.30828</c:v>
                      </c:pt>
                      <c:pt idx="118599">
                        <c:v>-20.28098</c:v>
                      </c:pt>
                      <c:pt idx="118600">
                        <c:v>-20.253879999999999</c:v>
                      </c:pt>
                      <c:pt idx="118601">
                        <c:v>-20.226660000000003</c:v>
                      </c:pt>
                      <c:pt idx="118602">
                        <c:v>-20.199400000000001</c:v>
                      </c:pt>
                      <c:pt idx="118603">
                        <c:v>-20.172089999999997</c:v>
                      </c:pt>
                      <c:pt idx="118604">
                        <c:v>-20.145270000000004</c:v>
                      </c:pt>
                      <c:pt idx="118605">
                        <c:v>-20.118089999999999</c:v>
                      </c:pt>
                      <c:pt idx="118606">
                        <c:v>-20.091070000000002</c:v>
                      </c:pt>
                      <c:pt idx="118607">
                        <c:v>-20.0642</c:v>
                      </c:pt>
                      <c:pt idx="118608">
                        <c:v>-20.038550000000001</c:v>
                      </c:pt>
                      <c:pt idx="118609">
                        <c:v>-20.013079999999999</c:v>
                      </c:pt>
                      <c:pt idx="118610">
                        <c:v>-19.986830000000001</c:v>
                      </c:pt>
                      <c:pt idx="118611">
                        <c:v>-19.960359999999998</c:v>
                      </c:pt>
                      <c:pt idx="118612">
                        <c:v>-19.934100000000001</c:v>
                      </c:pt>
                      <c:pt idx="118613">
                        <c:v>-19.908100000000001</c:v>
                      </c:pt>
                      <c:pt idx="118614">
                        <c:v>-19.881679999999999</c:v>
                      </c:pt>
                      <c:pt idx="118615">
                        <c:v>-19.854860000000002</c:v>
                      </c:pt>
                      <c:pt idx="118616">
                        <c:v>-19.828429999999997</c:v>
                      </c:pt>
                      <c:pt idx="118617">
                        <c:v>-19.801819999999999</c:v>
                      </c:pt>
                      <c:pt idx="118618">
                        <c:v>-19.776320000000002</c:v>
                      </c:pt>
                      <c:pt idx="118619">
                        <c:v>-19.75027</c:v>
                      </c:pt>
                      <c:pt idx="118620">
                        <c:v>-19.724499999999999</c:v>
                      </c:pt>
                      <c:pt idx="118621">
                        <c:v>-19.697749999999999</c:v>
                      </c:pt>
                      <c:pt idx="118622">
                        <c:v>-19.671949999999999</c:v>
                      </c:pt>
                      <c:pt idx="118623">
                        <c:v>-19.646609999999999</c:v>
                      </c:pt>
                      <c:pt idx="118624">
                        <c:v>-19.621369999999999</c:v>
                      </c:pt>
                      <c:pt idx="118625">
                        <c:v>-19.595089999999999</c:v>
                      </c:pt>
                      <c:pt idx="118626">
                        <c:v>-19.568730000000002</c:v>
                      </c:pt>
                      <c:pt idx="118627">
                        <c:v>-19.541919999999998</c:v>
                      </c:pt>
                      <c:pt idx="118628">
                        <c:v>-19.514949999999999</c:v>
                      </c:pt>
                      <c:pt idx="118629">
                        <c:v>-19.488049999999998</c:v>
                      </c:pt>
                      <c:pt idx="118630">
                        <c:v>-19.4617</c:v>
                      </c:pt>
                      <c:pt idx="118631">
                        <c:v>-19.401499999999999</c:v>
                      </c:pt>
                      <c:pt idx="118632">
                        <c:v>-19.37313</c:v>
                      </c:pt>
                      <c:pt idx="118633">
                        <c:v>-19.345390000000002</c:v>
                      </c:pt>
                      <c:pt idx="118634">
                        <c:v>-19.318680000000001</c:v>
                      </c:pt>
                      <c:pt idx="118635">
                        <c:v>-19.29157</c:v>
                      </c:pt>
                      <c:pt idx="118636">
                        <c:v>-19.264140000000001</c:v>
                      </c:pt>
                      <c:pt idx="118637">
                        <c:v>-19.237010000000001</c:v>
                      </c:pt>
                      <c:pt idx="118638">
                        <c:v>-19.209810000000001</c:v>
                      </c:pt>
                      <c:pt idx="118639">
                        <c:v>-19.181349999999998</c:v>
                      </c:pt>
                      <c:pt idx="118640">
                        <c:v>-19.15504</c:v>
                      </c:pt>
                      <c:pt idx="118641">
                        <c:v>-19.128799999999998</c:v>
                      </c:pt>
                      <c:pt idx="118642">
                        <c:v>-19.102070000000001</c:v>
                      </c:pt>
                      <c:pt idx="118643">
                        <c:v>-19.075960000000002</c:v>
                      </c:pt>
                      <c:pt idx="118644">
                        <c:v>-19.049140000000001</c:v>
                      </c:pt>
                      <c:pt idx="118645">
                        <c:v>-19.022300000000001</c:v>
                      </c:pt>
                      <c:pt idx="118646">
                        <c:v>-18.99597</c:v>
                      </c:pt>
                      <c:pt idx="118647">
                        <c:v>-18.971070000000001</c:v>
                      </c:pt>
                      <c:pt idx="118648">
                        <c:v>-18.9453</c:v>
                      </c:pt>
                      <c:pt idx="118649">
                        <c:v>-18.919260000000001</c:v>
                      </c:pt>
                      <c:pt idx="118650">
                        <c:v>-18.893799999999999</c:v>
                      </c:pt>
                      <c:pt idx="118651">
                        <c:v>-18.867599999999999</c:v>
                      </c:pt>
                      <c:pt idx="118652">
                        <c:v>-18.841380000000001</c:v>
                      </c:pt>
                      <c:pt idx="118653">
                        <c:v>-18.8156</c:v>
                      </c:pt>
                      <c:pt idx="118654">
                        <c:v>-18.788409999999999</c:v>
                      </c:pt>
                      <c:pt idx="118655">
                        <c:v>-18.761279999999999</c:v>
                      </c:pt>
                      <c:pt idx="118656">
                        <c:v>-18.735240000000001</c:v>
                      </c:pt>
                      <c:pt idx="118657">
                        <c:v>-18.70861</c:v>
                      </c:pt>
                      <c:pt idx="118658">
                        <c:v>-18.682120000000001</c:v>
                      </c:pt>
                      <c:pt idx="118659">
                        <c:v>-18.65607</c:v>
                      </c:pt>
                      <c:pt idx="118660">
                        <c:v>-18.62961</c:v>
                      </c:pt>
                      <c:pt idx="118661">
                        <c:v>-18.604009999999999</c:v>
                      </c:pt>
                      <c:pt idx="118662">
                        <c:v>-18.577770000000001</c:v>
                      </c:pt>
                      <c:pt idx="118663">
                        <c:v>-18.55218</c:v>
                      </c:pt>
                      <c:pt idx="118664">
                        <c:v>-18.525590000000001</c:v>
                      </c:pt>
                      <c:pt idx="118665">
                        <c:v>-18.50029</c:v>
                      </c:pt>
                      <c:pt idx="118666">
                        <c:v>-18.47627</c:v>
                      </c:pt>
                      <c:pt idx="118667">
                        <c:v>-18.450109999999999</c:v>
                      </c:pt>
                      <c:pt idx="118668">
                        <c:v>-18.42521</c:v>
                      </c:pt>
                      <c:pt idx="118669">
                        <c:v>-18.399280000000001</c:v>
                      </c:pt>
                      <c:pt idx="118670">
                        <c:v>-18.372910000000001</c:v>
                      </c:pt>
                      <c:pt idx="118671">
                        <c:v>-18.346969999999999</c:v>
                      </c:pt>
                      <c:pt idx="118672">
                        <c:v>-18.32056</c:v>
                      </c:pt>
                      <c:pt idx="118673">
                        <c:v>-18.294499999999999</c:v>
                      </c:pt>
                      <c:pt idx="118674">
                        <c:v>-18.268049999999999</c:v>
                      </c:pt>
                      <c:pt idx="118675">
                        <c:v>-18.242000000000001</c:v>
                      </c:pt>
                      <c:pt idx="118676">
                        <c:v>-18.216280000000001</c:v>
                      </c:pt>
                      <c:pt idx="118677">
                        <c:v>-18.190539999999999</c:v>
                      </c:pt>
                      <c:pt idx="118678">
                        <c:v>-18.16451</c:v>
                      </c:pt>
                      <c:pt idx="118679">
                        <c:v>-18.137879999999999</c:v>
                      </c:pt>
                      <c:pt idx="118680">
                        <c:v>-18.112120000000001</c:v>
                      </c:pt>
                      <c:pt idx="118681">
                        <c:v>-18.08588</c:v>
                      </c:pt>
                      <c:pt idx="118682">
                        <c:v>-18.059620000000002</c:v>
                      </c:pt>
                      <c:pt idx="118683">
                        <c:v>-18.033170000000002</c:v>
                      </c:pt>
                      <c:pt idx="118684">
                        <c:v>-18.007089999999998</c:v>
                      </c:pt>
                      <c:pt idx="118685">
                        <c:v>-17.980899999999998</c:v>
                      </c:pt>
                      <c:pt idx="118686">
                        <c:v>-17.954920000000001</c:v>
                      </c:pt>
                      <c:pt idx="118687">
                        <c:v>-17.928599999999999</c:v>
                      </c:pt>
                      <c:pt idx="118688">
                        <c:v>-17.902540000000002</c:v>
                      </c:pt>
                      <c:pt idx="118689">
                        <c:v>-17.87857</c:v>
                      </c:pt>
                      <c:pt idx="118690">
                        <c:v>-17.852969999999999</c:v>
                      </c:pt>
                      <c:pt idx="118691">
                        <c:v>-17.827300000000001</c:v>
                      </c:pt>
                      <c:pt idx="118692">
                        <c:v>-17.80134</c:v>
                      </c:pt>
                      <c:pt idx="118693">
                        <c:v>-17.77524</c:v>
                      </c:pt>
                      <c:pt idx="118694">
                        <c:v>-17.750589999999999</c:v>
                      </c:pt>
                      <c:pt idx="118695">
                        <c:v>-17.72523</c:v>
                      </c:pt>
                      <c:pt idx="118696">
                        <c:v>-17.69942</c:v>
                      </c:pt>
                      <c:pt idx="118697">
                        <c:v>-17.67323</c:v>
                      </c:pt>
                      <c:pt idx="118698">
                        <c:v>-17.646839999999997</c:v>
                      </c:pt>
                      <c:pt idx="118699">
                        <c:v>-17.6205</c:v>
                      </c:pt>
                      <c:pt idx="118700">
                        <c:v>-17.55613</c:v>
                      </c:pt>
                      <c:pt idx="118701">
                        <c:v>-17.527639999999998</c:v>
                      </c:pt>
                      <c:pt idx="118702">
                        <c:v>-17.4998</c:v>
                      </c:pt>
                      <c:pt idx="118703">
                        <c:v>-17.471620000000001</c:v>
                      </c:pt>
                      <c:pt idx="118704">
                        <c:v>-17.44436</c:v>
                      </c:pt>
                      <c:pt idx="118705">
                        <c:v>-17.416499999999999</c:v>
                      </c:pt>
                      <c:pt idx="118706">
                        <c:v>-17.388860000000001</c:v>
                      </c:pt>
                      <c:pt idx="118707">
                        <c:v>-17.361329999999999</c:v>
                      </c:pt>
                      <c:pt idx="118708">
                        <c:v>-17.333880000000001</c:v>
                      </c:pt>
                      <c:pt idx="118709">
                        <c:v>-17.307179999999999</c:v>
                      </c:pt>
                      <c:pt idx="118710">
                        <c:v>-17.279029999999999</c:v>
                      </c:pt>
                      <c:pt idx="118711">
                        <c:v>-17.251329999999999</c:v>
                      </c:pt>
                      <c:pt idx="118712">
                        <c:v>-17.223469999999999</c:v>
                      </c:pt>
                      <c:pt idx="118713">
                        <c:v>-17.195240000000002</c:v>
                      </c:pt>
                      <c:pt idx="118714">
                        <c:v>-17.12435</c:v>
                      </c:pt>
                      <c:pt idx="118715">
                        <c:v>-17.096530000000001</c:v>
                      </c:pt>
                      <c:pt idx="118716">
                        <c:v>-17.069490000000002</c:v>
                      </c:pt>
                      <c:pt idx="118717">
                        <c:v>-17.0426</c:v>
                      </c:pt>
                      <c:pt idx="118718">
                        <c:v>-17.015090000000001</c:v>
                      </c:pt>
                      <c:pt idx="118719">
                        <c:v>-16.987870000000001</c:v>
                      </c:pt>
                      <c:pt idx="118720">
                        <c:v>-16.960570000000001</c:v>
                      </c:pt>
                      <c:pt idx="118721">
                        <c:v>-16.933920000000001</c:v>
                      </c:pt>
                      <c:pt idx="118722">
                        <c:v>-16.906220000000001</c:v>
                      </c:pt>
                      <c:pt idx="118723">
                        <c:v>-16.878899999999998</c:v>
                      </c:pt>
                      <c:pt idx="118724">
                        <c:v>-16.85117</c:v>
                      </c:pt>
                      <c:pt idx="118725">
                        <c:v>-16.823219999999999</c:v>
                      </c:pt>
                      <c:pt idx="118726">
                        <c:v>-16.7911</c:v>
                      </c:pt>
                      <c:pt idx="118727">
                        <c:v>-16.761760000000002</c:v>
                      </c:pt>
                      <c:pt idx="118728">
                        <c:v>-16.73357</c:v>
                      </c:pt>
                      <c:pt idx="118729">
                        <c:v>-16.706060000000001</c:v>
                      </c:pt>
                      <c:pt idx="118730">
                        <c:v>-16.678789999999999</c:v>
                      </c:pt>
                      <c:pt idx="118731">
                        <c:v>-16.651450000000001</c:v>
                      </c:pt>
                      <c:pt idx="118732">
                        <c:v>-16.623920000000002</c:v>
                      </c:pt>
                      <c:pt idx="118733">
                        <c:v>-16.59666</c:v>
                      </c:pt>
                      <c:pt idx="118734">
                        <c:v>-16.569309999999998</c:v>
                      </c:pt>
                      <c:pt idx="118735">
                        <c:v>-16.542210000000001</c:v>
                      </c:pt>
                      <c:pt idx="118736">
                        <c:v>-16.51484</c:v>
                      </c:pt>
                      <c:pt idx="118737">
                        <c:v>-16.487570000000002</c:v>
                      </c:pt>
                      <c:pt idx="118738">
                        <c:v>-16.460560000000001</c:v>
                      </c:pt>
                      <c:pt idx="118739">
                        <c:v>-16.4346</c:v>
                      </c:pt>
                      <c:pt idx="118740">
                        <c:v>-16.39141</c:v>
                      </c:pt>
                      <c:pt idx="118741">
                        <c:v>-16.368819999999999</c:v>
                      </c:pt>
                      <c:pt idx="118742">
                        <c:v>-16.34506</c:v>
                      </c:pt>
                      <c:pt idx="118743">
                        <c:v>-16.316120000000002</c:v>
                      </c:pt>
                      <c:pt idx="118744">
                        <c:v>-16.289659999999998</c:v>
                      </c:pt>
                      <c:pt idx="118745">
                        <c:v>-16.263719999999999</c:v>
                      </c:pt>
                      <c:pt idx="118746">
                        <c:v>-16.238140000000001</c:v>
                      </c:pt>
                      <c:pt idx="118747">
                        <c:v>-16.211379999999998</c:v>
                      </c:pt>
                      <c:pt idx="118748">
                        <c:v>-16.184550000000002</c:v>
                      </c:pt>
                      <c:pt idx="118749">
                        <c:v>-16.157790000000002</c:v>
                      </c:pt>
                      <c:pt idx="118750">
                        <c:v>-16.130670000000002</c:v>
                      </c:pt>
                      <c:pt idx="118751">
                        <c:v>-16.103920000000002</c:v>
                      </c:pt>
                      <c:pt idx="118752">
                        <c:v>-16.076609999999999</c:v>
                      </c:pt>
                      <c:pt idx="118753">
                        <c:v>-16.048960000000001</c:v>
                      </c:pt>
                      <c:pt idx="118754">
                        <c:v>-16.022690000000001</c:v>
                      </c:pt>
                      <c:pt idx="118755">
                        <c:v>-15.995429999999999</c:v>
                      </c:pt>
                      <c:pt idx="118756">
                        <c:v>-15.968109999999999</c:v>
                      </c:pt>
                      <c:pt idx="118757">
                        <c:v>-15.94023</c:v>
                      </c:pt>
                      <c:pt idx="118758">
                        <c:v>-15.91301</c:v>
                      </c:pt>
                      <c:pt idx="118759">
                        <c:v>-15.885249999999999</c:v>
                      </c:pt>
                      <c:pt idx="118760">
                        <c:v>-15.857790000000001</c:v>
                      </c:pt>
                      <c:pt idx="118761">
                        <c:v>-15.83018</c:v>
                      </c:pt>
                      <c:pt idx="118762">
                        <c:v>-15.802250000000001</c:v>
                      </c:pt>
                      <c:pt idx="118763">
                        <c:v>-15.774520000000001</c:v>
                      </c:pt>
                      <c:pt idx="118764">
                        <c:v>-15.747029999999999</c:v>
                      </c:pt>
                      <c:pt idx="118765">
                        <c:v>-15.718769999999999</c:v>
                      </c:pt>
                      <c:pt idx="118766">
                        <c:v>-15.690939999999999</c:v>
                      </c:pt>
                      <c:pt idx="118767">
                        <c:v>-15.66231</c:v>
                      </c:pt>
                      <c:pt idx="118768">
                        <c:v>-15.63401</c:v>
                      </c:pt>
                      <c:pt idx="118769">
                        <c:v>-15.606</c:v>
                      </c:pt>
                      <c:pt idx="118770">
                        <c:v>-15.57769</c:v>
                      </c:pt>
                      <c:pt idx="118771">
                        <c:v>-15.549569999999999</c:v>
                      </c:pt>
                      <c:pt idx="118772">
                        <c:v>-15.521380000000001</c:v>
                      </c:pt>
                      <c:pt idx="118773">
                        <c:v>-15.49316</c:v>
                      </c:pt>
                      <c:pt idx="118774">
                        <c:v>-15.465150000000001</c:v>
                      </c:pt>
                      <c:pt idx="118775">
                        <c:v>-15.437529999999999</c:v>
                      </c:pt>
                      <c:pt idx="118776">
                        <c:v>-15.40967</c:v>
                      </c:pt>
                      <c:pt idx="118777">
                        <c:v>-15.381769999999999</c:v>
                      </c:pt>
                      <c:pt idx="118778">
                        <c:v>-15.353460000000002</c:v>
                      </c:pt>
                      <c:pt idx="118779">
                        <c:v>-15.32536</c:v>
                      </c:pt>
                      <c:pt idx="118780">
                        <c:v>-15.2982</c:v>
                      </c:pt>
                      <c:pt idx="118781">
                        <c:v>-15.270840000000002</c:v>
                      </c:pt>
                      <c:pt idx="118782">
                        <c:v>-15.24372</c:v>
                      </c:pt>
                      <c:pt idx="118783">
                        <c:v>-15.21707</c:v>
                      </c:pt>
                      <c:pt idx="118784">
                        <c:v>-15.190099999999999</c:v>
                      </c:pt>
                      <c:pt idx="118785">
                        <c:v>-15.16268</c:v>
                      </c:pt>
                      <c:pt idx="118786">
                        <c:v>-15.135019999999999</c:v>
                      </c:pt>
                      <c:pt idx="118787">
                        <c:v>-15.10759</c:v>
                      </c:pt>
                      <c:pt idx="118788">
                        <c:v>-15.079899999999999</c:v>
                      </c:pt>
                      <c:pt idx="118789">
                        <c:v>-15.052380000000001</c:v>
                      </c:pt>
                      <c:pt idx="118790">
                        <c:v>-15.02467</c:v>
                      </c:pt>
                      <c:pt idx="118791">
                        <c:v>-14.996879999999999</c:v>
                      </c:pt>
                      <c:pt idx="118792">
                        <c:v>-14.96963</c:v>
                      </c:pt>
                      <c:pt idx="118793">
                        <c:v>-14.9435</c:v>
                      </c:pt>
                      <c:pt idx="118794">
                        <c:v>-14.91511</c:v>
                      </c:pt>
                      <c:pt idx="118795">
                        <c:v>-14.887930000000001</c:v>
                      </c:pt>
                      <c:pt idx="118796">
                        <c:v>-14.860819999999999</c:v>
                      </c:pt>
                      <c:pt idx="118797">
                        <c:v>-14.833680000000001</c:v>
                      </c:pt>
                      <c:pt idx="118798">
                        <c:v>-14.805950000000001</c:v>
                      </c:pt>
                      <c:pt idx="118799">
                        <c:v>-14.78051</c:v>
                      </c:pt>
                      <c:pt idx="118800">
                        <c:v>-14.7546</c:v>
                      </c:pt>
                      <c:pt idx="118801">
                        <c:v>-14.72889</c:v>
                      </c:pt>
                      <c:pt idx="118802">
                        <c:v>-14.702770000000001</c:v>
                      </c:pt>
                      <c:pt idx="118803">
                        <c:v>-14.676659999999998</c:v>
                      </c:pt>
                      <c:pt idx="118804">
                        <c:v>-14.650920000000001</c:v>
                      </c:pt>
                      <c:pt idx="118805">
                        <c:v>-14.62387</c:v>
                      </c:pt>
                      <c:pt idx="118806">
                        <c:v>-14.59746</c:v>
                      </c:pt>
                      <c:pt idx="118807">
                        <c:v>-14.571069999999999</c:v>
                      </c:pt>
                      <c:pt idx="118808">
                        <c:v>-14.545380000000002</c:v>
                      </c:pt>
                      <c:pt idx="118809">
                        <c:v>-14.5183</c:v>
                      </c:pt>
                      <c:pt idx="118810">
                        <c:v>-14.49127</c:v>
                      </c:pt>
                      <c:pt idx="118811">
                        <c:v>-14.4635</c:v>
                      </c:pt>
                      <c:pt idx="118812">
                        <c:v>-14.43779</c:v>
                      </c:pt>
                      <c:pt idx="118813">
                        <c:v>-14.41197</c:v>
                      </c:pt>
                      <c:pt idx="118814">
                        <c:v>-14.385680000000001</c:v>
                      </c:pt>
                      <c:pt idx="118815">
                        <c:v>-14.35955</c:v>
                      </c:pt>
                      <c:pt idx="118816">
                        <c:v>-14.33459</c:v>
                      </c:pt>
                      <c:pt idx="118817">
                        <c:v>-14.308160000000001</c:v>
                      </c:pt>
                      <c:pt idx="118818">
                        <c:v>-14.281690000000001</c:v>
                      </c:pt>
                      <c:pt idx="118819">
                        <c:v>-14.25526</c:v>
                      </c:pt>
                      <c:pt idx="118820">
                        <c:v>-14.228000000000002</c:v>
                      </c:pt>
                      <c:pt idx="118821">
                        <c:v>-14.201889999999999</c:v>
                      </c:pt>
                      <c:pt idx="118822">
                        <c:v>-14.175439999999998</c:v>
                      </c:pt>
                      <c:pt idx="118823">
                        <c:v>-14.14866</c:v>
                      </c:pt>
                      <c:pt idx="118824">
                        <c:v>-14.121600000000001</c:v>
                      </c:pt>
                      <c:pt idx="118825">
                        <c:v>-14.094370000000001</c:v>
                      </c:pt>
                      <c:pt idx="118826">
                        <c:v>-14.06738</c:v>
                      </c:pt>
                      <c:pt idx="118827">
                        <c:v>-14.04091</c:v>
                      </c:pt>
                      <c:pt idx="118828">
                        <c:v>-14.01557</c:v>
                      </c:pt>
                      <c:pt idx="118829">
                        <c:v>-13.988670000000001</c:v>
                      </c:pt>
                      <c:pt idx="118830">
                        <c:v>-13.961699999999999</c:v>
                      </c:pt>
                      <c:pt idx="118831">
                        <c:v>-13.934550000000002</c:v>
                      </c:pt>
                      <c:pt idx="118832">
                        <c:v>-13.907480000000001</c:v>
                      </c:pt>
                      <c:pt idx="118833">
                        <c:v>-13.880230000000001</c:v>
                      </c:pt>
                      <c:pt idx="118834">
                        <c:v>-13.854610000000001</c:v>
                      </c:pt>
                      <c:pt idx="118835">
                        <c:v>-13.828100000000001</c:v>
                      </c:pt>
                      <c:pt idx="118836">
                        <c:v>-13.801399999999999</c:v>
                      </c:pt>
                      <c:pt idx="118837">
                        <c:v>-13.732290000000001</c:v>
                      </c:pt>
                      <c:pt idx="118838">
                        <c:v>-13.69502</c:v>
                      </c:pt>
                      <c:pt idx="118839">
                        <c:v>-13.664069999999999</c:v>
                      </c:pt>
                      <c:pt idx="118840">
                        <c:v>-13.635250000000001</c:v>
                      </c:pt>
                      <c:pt idx="118841">
                        <c:v>-13.608039999999999</c:v>
                      </c:pt>
                      <c:pt idx="118842">
                        <c:v>-13.580950000000001</c:v>
                      </c:pt>
                      <c:pt idx="118843">
                        <c:v>-13.553740000000001</c:v>
                      </c:pt>
                      <c:pt idx="118844">
                        <c:v>-13.526670000000001</c:v>
                      </c:pt>
                      <c:pt idx="118845">
                        <c:v>-13.49959</c:v>
                      </c:pt>
                      <c:pt idx="118846">
                        <c:v>-13.471979999999999</c:v>
                      </c:pt>
                      <c:pt idx="118847">
                        <c:v>-13.444579999999998</c:v>
                      </c:pt>
                      <c:pt idx="118848">
                        <c:v>-13.41825</c:v>
                      </c:pt>
                      <c:pt idx="118849">
                        <c:v>-13.391649999999998</c:v>
                      </c:pt>
                      <c:pt idx="118850">
                        <c:v>-13.36473</c:v>
                      </c:pt>
                      <c:pt idx="118851">
                        <c:v>-13.337769999999999</c:v>
                      </c:pt>
                      <c:pt idx="118852">
                        <c:v>-13.310759999999998</c:v>
                      </c:pt>
                      <c:pt idx="118853">
                        <c:v>-13.28373</c:v>
                      </c:pt>
                      <c:pt idx="118854">
                        <c:v>-13.256740000000001</c:v>
                      </c:pt>
                      <c:pt idx="118855">
                        <c:v>-13.229740000000001</c:v>
                      </c:pt>
                      <c:pt idx="118856">
                        <c:v>-13.203189999999999</c:v>
                      </c:pt>
                      <c:pt idx="118857">
                        <c:v>-13.17642</c:v>
                      </c:pt>
                      <c:pt idx="118858">
                        <c:v>-13.14997</c:v>
                      </c:pt>
                      <c:pt idx="118859">
                        <c:v>-13.124409999999999</c:v>
                      </c:pt>
                      <c:pt idx="118860">
                        <c:v>-13.09811</c:v>
                      </c:pt>
                      <c:pt idx="118861">
                        <c:v>-13.072470000000001</c:v>
                      </c:pt>
                      <c:pt idx="118862">
                        <c:v>-13.046889999999999</c:v>
                      </c:pt>
                      <c:pt idx="118863">
                        <c:v>-13.020799999999999</c:v>
                      </c:pt>
                      <c:pt idx="118864">
                        <c:v>-12.994570000000001</c:v>
                      </c:pt>
                      <c:pt idx="118865">
                        <c:v>-12.967560000000001</c:v>
                      </c:pt>
                      <c:pt idx="118866">
                        <c:v>-12.94065</c:v>
                      </c:pt>
                      <c:pt idx="118867">
                        <c:v>-12.915089999999999</c:v>
                      </c:pt>
                      <c:pt idx="118868">
                        <c:v>-12.8888</c:v>
                      </c:pt>
                      <c:pt idx="118869">
                        <c:v>-12.861940000000001</c:v>
                      </c:pt>
                      <c:pt idx="118870">
                        <c:v>-12.835730000000002</c:v>
                      </c:pt>
                      <c:pt idx="118871">
                        <c:v>-12.81063</c:v>
                      </c:pt>
                      <c:pt idx="118872">
                        <c:v>-12.784709999999999</c:v>
                      </c:pt>
                      <c:pt idx="118873">
                        <c:v>-12.758130000000001</c:v>
                      </c:pt>
                      <c:pt idx="118874">
                        <c:v>-12.73061</c:v>
                      </c:pt>
                      <c:pt idx="118875">
                        <c:v>-12.70458</c:v>
                      </c:pt>
                      <c:pt idx="118876">
                        <c:v>-12.6783</c:v>
                      </c:pt>
                      <c:pt idx="118877">
                        <c:v>-12.6511</c:v>
                      </c:pt>
                      <c:pt idx="118878">
                        <c:v>-12.624079999999999</c:v>
                      </c:pt>
                      <c:pt idx="118879">
                        <c:v>-12.59769</c:v>
                      </c:pt>
                      <c:pt idx="118880">
                        <c:v>-12.570410000000001</c:v>
                      </c:pt>
                      <c:pt idx="118881">
                        <c:v>-12.543899999999999</c:v>
                      </c:pt>
                      <c:pt idx="118882">
                        <c:v>-12.517300000000001</c:v>
                      </c:pt>
                      <c:pt idx="118883">
                        <c:v>-12.49085</c:v>
                      </c:pt>
                      <c:pt idx="118884">
                        <c:v>-12.458769999999999</c:v>
                      </c:pt>
                      <c:pt idx="118885">
                        <c:v>-12.426580000000001</c:v>
                      </c:pt>
                      <c:pt idx="118886">
                        <c:v>-12.399750000000001</c:v>
                      </c:pt>
                      <c:pt idx="118887">
                        <c:v>-12.37311</c:v>
                      </c:pt>
                      <c:pt idx="118888">
                        <c:v>-12.34674</c:v>
                      </c:pt>
                      <c:pt idx="118889">
                        <c:v>-12.319899999999999</c:v>
                      </c:pt>
                      <c:pt idx="118890">
                        <c:v>-12.293229999999999</c:v>
                      </c:pt>
                      <c:pt idx="118891">
                        <c:v>-12.266829999999999</c:v>
                      </c:pt>
                      <c:pt idx="118892">
                        <c:v>-12.24152</c:v>
                      </c:pt>
                      <c:pt idx="118893">
                        <c:v>-12.21518</c:v>
                      </c:pt>
                      <c:pt idx="118894">
                        <c:v>-12.18971</c:v>
                      </c:pt>
                      <c:pt idx="118895">
                        <c:v>-12.1646</c:v>
                      </c:pt>
                      <c:pt idx="118896">
                        <c:v>-12.14029</c:v>
                      </c:pt>
                      <c:pt idx="118897">
                        <c:v>-12.115689999999999</c:v>
                      </c:pt>
                      <c:pt idx="118898">
                        <c:v>-12.09111</c:v>
                      </c:pt>
                      <c:pt idx="118899">
                        <c:v>-12.066429999999999</c:v>
                      </c:pt>
                      <c:pt idx="118900">
                        <c:v>-12.04232</c:v>
                      </c:pt>
                      <c:pt idx="118901">
                        <c:v>-12.017150000000001</c:v>
                      </c:pt>
                      <c:pt idx="118902">
                        <c:v>-11.992089999999999</c:v>
                      </c:pt>
                      <c:pt idx="118903">
                        <c:v>-11.967939999999999</c:v>
                      </c:pt>
                      <c:pt idx="118904">
                        <c:v>-11.944300000000002</c:v>
                      </c:pt>
                      <c:pt idx="118905">
                        <c:v>-11.919029999999999</c:v>
                      </c:pt>
                      <c:pt idx="118906">
                        <c:v>-11.89396</c:v>
                      </c:pt>
                      <c:pt idx="118907">
                        <c:v>-11.868549999999999</c:v>
                      </c:pt>
                      <c:pt idx="118908">
                        <c:v>-11.84388</c:v>
                      </c:pt>
                      <c:pt idx="118909">
                        <c:v>-11.818</c:v>
                      </c:pt>
                      <c:pt idx="118910">
                        <c:v>-11.79278</c:v>
                      </c:pt>
                      <c:pt idx="118911">
                        <c:v>-11.76684</c:v>
                      </c:pt>
                      <c:pt idx="118912">
                        <c:v>-11.742740000000001</c:v>
                      </c:pt>
                      <c:pt idx="118913">
                        <c:v>-11.717029999999999</c:v>
                      </c:pt>
                      <c:pt idx="118914">
                        <c:v>-11.691419999999999</c:v>
                      </c:pt>
                      <c:pt idx="118915">
                        <c:v>-11.6646</c:v>
                      </c:pt>
                      <c:pt idx="118916">
                        <c:v>-11.639379999999999</c:v>
                      </c:pt>
                      <c:pt idx="118917">
                        <c:v>-11.61219</c:v>
                      </c:pt>
                      <c:pt idx="118918">
                        <c:v>-11.585739999999999</c:v>
                      </c:pt>
                      <c:pt idx="118919">
                        <c:v>-11.557639999999999</c:v>
                      </c:pt>
                      <c:pt idx="118920">
                        <c:v>-11.53055</c:v>
                      </c:pt>
                      <c:pt idx="118921">
                        <c:v>-11.503550000000001</c:v>
                      </c:pt>
                      <c:pt idx="118922">
                        <c:v>-11.476660000000001</c:v>
                      </c:pt>
                      <c:pt idx="118923">
                        <c:v>-11.449499999999999</c:v>
                      </c:pt>
                      <c:pt idx="118924">
                        <c:v>-11.4231</c:v>
                      </c:pt>
                      <c:pt idx="118925">
                        <c:v>-11.395759999999999</c:v>
                      </c:pt>
                      <c:pt idx="118926">
                        <c:v>-11.368320000000001</c:v>
                      </c:pt>
                      <c:pt idx="118927">
                        <c:v>-11.34009</c:v>
                      </c:pt>
                      <c:pt idx="118928">
                        <c:v>-11.312889999999999</c:v>
                      </c:pt>
                      <c:pt idx="118929">
                        <c:v>-11.285170000000001</c:v>
                      </c:pt>
                      <c:pt idx="118930">
                        <c:v>-11.25783</c:v>
                      </c:pt>
                      <c:pt idx="118931">
                        <c:v>-11.202179999999998</c:v>
                      </c:pt>
                      <c:pt idx="118932">
                        <c:v>-11.19922</c:v>
                      </c:pt>
                      <c:pt idx="118933">
                        <c:v>-11.17667</c:v>
                      </c:pt>
                      <c:pt idx="118934">
                        <c:v>-11.150029999999999</c:v>
                      </c:pt>
                      <c:pt idx="118935">
                        <c:v>-11.124169999999999</c:v>
                      </c:pt>
                      <c:pt idx="118936">
                        <c:v>-11.0985</c:v>
                      </c:pt>
                      <c:pt idx="118937">
                        <c:v>-11.07301</c:v>
                      </c:pt>
                      <c:pt idx="118938">
                        <c:v>-11.04684</c:v>
                      </c:pt>
                      <c:pt idx="118939">
                        <c:v>-11.02107</c:v>
                      </c:pt>
                      <c:pt idx="118940">
                        <c:v>-10.995090000000001</c:v>
                      </c:pt>
                      <c:pt idx="118941">
                        <c:v>-10.96903</c:v>
                      </c:pt>
                      <c:pt idx="118942">
                        <c:v>-10.94257</c:v>
                      </c:pt>
                      <c:pt idx="118943">
                        <c:v>-10.91577</c:v>
                      </c:pt>
                      <c:pt idx="118944">
                        <c:v>-10.890409999999999</c:v>
                      </c:pt>
                      <c:pt idx="118945">
                        <c:v>-10.86392</c:v>
                      </c:pt>
                      <c:pt idx="118946">
                        <c:v>-10.837129999999998</c:v>
                      </c:pt>
                      <c:pt idx="118947">
                        <c:v>-10.8103</c:v>
                      </c:pt>
                      <c:pt idx="118948">
                        <c:v>-10.784039999999999</c:v>
                      </c:pt>
                      <c:pt idx="118949">
                        <c:v>-10.75873</c:v>
                      </c:pt>
                      <c:pt idx="118950">
                        <c:v>-10.733429999999998</c:v>
                      </c:pt>
                      <c:pt idx="118951">
                        <c:v>-10.707199999999998</c:v>
                      </c:pt>
                      <c:pt idx="118952">
                        <c:v>-10.680099999999999</c:v>
                      </c:pt>
                      <c:pt idx="118953">
                        <c:v>-10.65353</c:v>
                      </c:pt>
                      <c:pt idx="118954">
                        <c:v>-10.627279999999999</c:v>
                      </c:pt>
                      <c:pt idx="118955">
                        <c:v>-10.60107</c:v>
                      </c:pt>
                      <c:pt idx="118956">
                        <c:v>-10.574539999999999</c:v>
                      </c:pt>
                      <c:pt idx="118957">
                        <c:v>-10.548690000000001</c:v>
                      </c:pt>
                      <c:pt idx="118958">
                        <c:v>-10.522290000000002</c:v>
                      </c:pt>
                      <c:pt idx="118959">
                        <c:v>-10.49532</c:v>
                      </c:pt>
                      <c:pt idx="118960">
                        <c:v>-10.468869999999999</c:v>
                      </c:pt>
                      <c:pt idx="118961">
                        <c:v>-10.44129</c:v>
                      </c:pt>
                      <c:pt idx="118962">
                        <c:v>-10.413499999999999</c:v>
                      </c:pt>
                      <c:pt idx="118963">
                        <c:v>-10.386200000000001</c:v>
                      </c:pt>
                      <c:pt idx="118964">
                        <c:v>-10.358470000000001</c:v>
                      </c:pt>
                      <c:pt idx="118965">
                        <c:v>-10.33015</c:v>
                      </c:pt>
                      <c:pt idx="118966">
                        <c:v>-10.30181</c:v>
                      </c:pt>
                      <c:pt idx="118967">
                        <c:v>-10.274509999999999</c:v>
                      </c:pt>
                      <c:pt idx="118968">
                        <c:v>-10.2463</c:v>
                      </c:pt>
                      <c:pt idx="118969">
                        <c:v>-10.21871</c:v>
                      </c:pt>
                      <c:pt idx="118970">
                        <c:v>-10.191289999999999</c:v>
                      </c:pt>
                      <c:pt idx="118971">
                        <c:v>-10.167770000000001</c:v>
                      </c:pt>
                      <c:pt idx="118972">
                        <c:v>-10.14162</c:v>
                      </c:pt>
                      <c:pt idx="118973">
                        <c:v>-10.114289999999999</c:v>
                      </c:pt>
                      <c:pt idx="118974">
                        <c:v>-10.08623</c:v>
                      </c:pt>
                      <c:pt idx="118975">
                        <c:v>-10.059709999999999</c:v>
                      </c:pt>
                      <c:pt idx="118976">
                        <c:v>-10.031600000000001</c:v>
                      </c:pt>
                      <c:pt idx="118977">
                        <c:v>-10.003209999999999</c:v>
                      </c:pt>
                      <c:pt idx="118978">
                        <c:v>-9.975207000000001</c:v>
                      </c:pt>
                      <c:pt idx="118979">
                        <c:v>-9.9426319999999997</c:v>
                      </c:pt>
                      <c:pt idx="118980">
                        <c:v>-9.9135770000000001</c:v>
                      </c:pt>
                      <c:pt idx="118981">
                        <c:v>-9.8831930000000003</c:v>
                      </c:pt>
                      <c:pt idx="118982">
                        <c:v>-9.8544520000000002</c:v>
                      </c:pt>
                      <c:pt idx="118983">
                        <c:v>-9.8255879999999998</c:v>
                      </c:pt>
                      <c:pt idx="118984">
                        <c:v>-9.7971120000000003</c:v>
                      </c:pt>
                      <c:pt idx="118985">
                        <c:v>-9.7686279999999996</c:v>
                      </c:pt>
                      <c:pt idx="118986">
                        <c:v>-9.7400990000000007</c:v>
                      </c:pt>
                      <c:pt idx="118987">
                        <c:v>-9.7114599999999989</c:v>
                      </c:pt>
                      <c:pt idx="118988">
                        <c:v>-9.6842430000000004</c:v>
                      </c:pt>
                      <c:pt idx="118989">
                        <c:v>-9.6567159999999994</c:v>
                      </c:pt>
                      <c:pt idx="118990">
                        <c:v>-9.6280049999999999</c:v>
                      </c:pt>
                      <c:pt idx="118991">
                        <c:v>-9.5993069999999996</c:v>
                      </c:pt>
                      <c:pt idx="118992">
                        <c:v>-9.5711150000000007</c:v>
                      </c:pt>
                      <c:pt idx="118993">
                        <c:v>-9.5426839999999995</c:v>
                      </c:pt>
                      <c:pt idx="118994">
                        <c:v>-9.5148739999999989</c:v>
                      </c:pt>
                      <c:pt idx="118995">
                        <c:v>-9.4870070000000002</c:v>
                      </c:pt>
                      <c:pt idx="118996">
                        <c:v>-9.4586790000000001</c:v>
                      </c:pt>
                      <c:pt idx="118997">
                        <c:v>-9.4297699999999995</c:v>
                      </c:pt>
                      <c:pt idx="118998">
                        <c:v>-9.4016000000000002</c:v>
                      </c:pt>
                      <c:pt idx="118999">
                        <c:v>-9.3743859999999994</c:v>
                      </c:pt>
                      <c:pt idx="119000">
                        <c:v>-9.3462730000000001</c:v>
                      </c:pt>
                      <c:pt idx="119001">
                        <c:v>-9.3184500000000003</c:v>
                      </c:pt>
                      <c:pt idx="119002">
                        <c:v>-9.2905879999999996</c:v>
                      </c:pt>
                      <c:pt idx="119003">
                        <c:v>-9.2634609999999995</c:v>
                      </c:pt>
                      <c:pt idx="119004">
                        <c:v>-9.2357870000000002</c:v>
                      </c:pt>
                      <c:pt idx="119005">
                        <c:v>-9.2082429999999995</c:v>
                      </c:pt>
                      <c:pt idx="119006">
                        <c:v>-9.1814599999999995</c:v>
                      </c:pt>
                      <c:pt idx="119007">
                        <c:v>-9.1551720000000003</c:v>
                      </c:pt>
                      <c:pt idx="119008">
                        <c:v>-9.1280269999999994</c:v>
                      </c:pt>
                      <c:pt idx="119009">
                        <c:v>-9.1003920000000011</c:v>
                      </c:pt>
                      <c:pt idx="119010">
                        <c:v>-9.0736410000000003</c:v>
                      </c:pt>
                      <c:pt idx="119011">
                        <c:v>-9.0457020000000004</c:v>
                      </c:pt>
                      <c:pt idx="119012">
                        <c:v>-9.0181940000000012</c:v>
                      </c:pt>
                      <c:pt idx="119013">
                        <c:v>-8.9906299999999995</c:v>
                      </c:pt>
                      <c:pt idx="119014">
                        <c:v>-8.9633439999999993</c:v>
                      </c:pt>
                      <c:pt idx="119015">
                        <c:v>-8.9357880000000005</c:v>
                      </c:pt>
                      <c:pt idx="119016">
                        <c:v>-8.9088370000000001</c:v>
                      </c:pt>
                      <c:pt idx="119017">
                        <c:v>-8.8820359999999994</c:v>
                      </c:pt>
                      <c:pt idx="119018">
                        <c:v>-8.8539300000000001</c:v>
                      </c:pt>
                      <c:pt idx="119019">
                        <c:v>-8.8267579999999999</c:v>
                      </c:pt>
                      <c:pt idx="119020">
                        <c:v>-8.7983140000000013</c:v>
                      </c:pt>
                      <c:pt idx="119021">
                        <c:v>-8.7695900000000009</c:v>
                      </c:pt>
                      <c:pt idx="119022">
                        <c:v>-8.7421579999999999</c:v>
                      </c:pt>
                      <c:pt idx="119023">
                        <c:v>-8.7137860000000007</c:v>
                      </c:pt>
                      <c:pt idx="119024">
                        <c:v>-8.6865120000000005</c:v>
                      </c:pt>
                      <c:pt idx="119025">
                        <c:v>-8.6596879999999992</c:v>
                      </c:pt>
                      <c:pt idx="119026">
                        <c:v>-8.6317190000000004</c:v>
                      </c:pt>
                      <c:pt idx="119027">
                        <c:v>-8.6038589999999999</c:v>
                      </c:pt>
                      <c:pt idx="119028">
                        <c:v>-8.5768769999999996</c:v>
                      </c:pt>
                      <c:pt idx="119029">
                        <c:v>-8.5488980000000012</c:v>
                      </c:pt>
                      <c:pt idx="119030">
                        <c:v>-8.5211769999999998</c:v>
                      </c:pt>
                      <c:pt idx="119031">
                        <c:v>-8.4943299999999997</c:v>
                      </c:pt>
                      <c:pt idx="119032">
                        <c:v>-8.4675569999999993</c:v>
                      </c:pt>
                      <c:pt idx="119033">
                        <c:v>-8.439858000000001</c:v>
                      </c:pt>
                      <c:pt idx="119034">
                        <c:v>-8.413022999999999</c:v>
                      </c:pt>
                      <c:pt idx="119035">
                        <c:v>-8.3854220000000002</c:v>
                      </c:pt>
                      <c:pt idx="119036">
                        <c:v>-8.3576360000000012</c:v>
                      </c:pt>
                      <c:pt idx="119037">
                        <c:v>-8.3302770000000006</c:v>
                      </c:pt>
                      <c:pt idx="119038">
                        <c:v>-8.3028329999999997</c:v>
                      </c:pt>
                      <c:pt idx="119039">
                        <c:v>-8.2749419999999994</c:v>
                      </c:pt>
                      <c:pt idx="119040">
                        <c:v>-8.2482350000000011</c:v>
                      </c:pt>
                      <c:pt idx="119041">
                        <c:v>-8.2218619999999998</c:v>
                      </c:pt>
                      <c:pt idx="119042">
                        <c:v>-8.1948360000000005</c:v>
                      </c:pt>
                      <c:pt idx="119043">
                        <c:v>-8.1678999999999995</c:v>
                      </c:pt>
                      <c:pt idx="119044">
                        <c:v>-8.1398639999999993</c:v>
                      </c:pt>
                      <c:pt idx="119045">
                        <c:v>-8.113078999999999</c:v>
                      </c:pt>
                      <c:pt idx="119046">
                        <c:v>-8.0860200000000013</c:v>
                      </c:pt>
                      <c:pt idx="119047">
                        <c:v>-8.0580200000000008</c:v>
                      </c:pt>
                      <c:pt idx="119048">
                        <c:v>-8.030958</c:v>
                      </c:pt>
                      <c:pt idx="119049">
                        <c:v>-8.0022920000000006</c:v>
                      </c:pt>
                      <c:pt idx="119050">
                        <c:v>-7.974418</c:v>
                      </c:pt>
                      <c:pt idx="119051">
                        <c:v>-7.9477209999999996</c:v>
                      </c:pt>
                      <c:pt idx="119052">
                        <c:v>-7.9206620000000001</c:v>
                      </c:pt>
                      <c:pt idx="119053">
                        <c:v>-7.8932199999999995</c:v>
                      </c:pt>
                      <c:pt idx="119054">
                        <c:v>-7.8661970000000005</c:v>
                      </c:pt>
                      <c:pt idx="119055">
                        <c:v>-7.8389560000000005</c:v>
                      </c:pt>
                      <c:pt idx="119056">
                        <c:v>-7.8110579999999992</c:v>
                      </c:pt>
                      <c:pt idx="119057">
                        <c:v>-7.7827549999999999</c:v>
                      </c:pt>
                      <c:pt idx="119058">
                        <c:v>-7.7563380000000004</c:v>
                      </c:pt>
                      <c:pt idx="119059">
                        <c:v>-7.7287269999999992</c:v>
                      </c:pt>
                      <c:pt idx="119060">
                        <c:v>-7.7024509999999999</c:v>
                      </c:pt>
                      <c:pt idx="119061">
                        <c:v>-7.6755019999999998</c:v>
                      </c:pt>
                      <c:pt idx="119062">
                        <c:v>-7.650874</c:v>
                      </c:pt>
                      <c:pt idx="119063">
                        <c:v>-7.6265289999999997</c:v>
                      </c:pt>
                      <c:pt idx="119064">
                        <c:v>-7.6029349999999996</c:v>
                      </c:pt>
                      <c:pt idx="119065">
                        <c:v>-7.5790939999999996</c:v>
                      </c:pt>
                      <c:pt idx="119066">
                        <c:v>-7.5547800000000001</c:v>
                      </c:pt>
                      <c:pt idx="119067">
                        <c:v>-7.5312579999999993</c:v>
                      </c:pt>
                      <c:pt idx="119068">
                        <c:v>-7.5069879999999998</c:v>
                      </c:pt>
                      <c:pt idx="119069">
                        <c:v>-7.482939</c:v>
                      </c:pt>
                      <c:pt idx="119070">
                        <c:v>-7.4593699999999998</c:v>
                      </c:pt>
                      <c:pt idx="119071">
                        <c:v>-7.4351669999999999</c:v>
                      </c:pt>
                      <c:pt idx="119072">
                        <c:v>-7.4108799999999997</c:v>
                      </c:pt>
                      <c:pt idx="119073">
                        <c:v>-7.3868989999999997</c:v>
                      </c:pt>
                      <c:pt idx="119074">
                        <c:v>-7.3621789999999994</c:v>
                      </c:pt>
                      <c:pt idx="119075">
                        <c:v>-7.337567</c:v>
                      </c:pt>
                      <c:pt idx="119076">
                        <c:v>-7.3120880000000001</c:v>
                      </c:pt>
                      <c:pt idx="119077">
                        <c:v>-7.2862780000000003</c:v>
                      </c:pt>
                      <c:pt idx="119078">
                        <c:v>-7.2609429999999993</c:v>
                      </c:pt>
                      <c:pt idx="119079">
                        <c:v>-7.2346589999999997</c:v>
                      </c:pt>
                      <c:pt idx="119080">
                        <c:v>-7.2095589999999996</c:v>
                      </c:pt>
                      <c:pt idx="119081">
                        <c:v>-7.1863380000000001</c:v>
                      </c:pt>
                      <c:pt idx="119082">
                        <c:v>-7.1615070000000003</c:v>
                      </c:pt>
                      <c:pt idx="119083">
                        <c:v>-7.1367190000000003</c:v>
                      </c:pt>
                      <c:pt idx="119084">
                        <c:v>-7.1105350000000005</c:v>
                      </c:pt>
                      <c:pt idx="119085">
                        <c:v>-7.0843480000000003</c:v>
                      </c:pt>
                      <c:pt idx="119086">
                        <c:v>-7.0584139999999991</c:v>
                      </c:pt>
                      <c:pt idx="119087">
                        <c:v>-7.0319929999999999</c:v>
                      </c:pt>
                      <c:pt idx="119088">
                        <c:v>-7.0051249999999996</c:v>
                      </c:pt>
                      <c:pt idx="119089">
                        <c:v>-6.9812470000000006</c:v>
                      </c:pt>
                      <c:pt idx="119090">
                        <c:v>-6.95512</c:v>
                      </c:pt>
                      <c:pt idx="119091">
                        <c:v>-6.9279690000000009</c:v>
                      </c:pt>
                      <c:pt idx="119092">
                        <c:v>-6.9015210000000007</c:v>
                      </c:pt>
                      <c:pt idx="119093">
                        <c:v>-6.8741750000000001</c:v>
                      </c:pt>
                      <c:pt idx="119094">
                        <c:v>-6.8462750000000003</c:v>
                      </c:pt>
                      <c:pt idx="119095">
                        <c:v>-6.819267</c:v>
                      </c:pt>
                      <c:pt idx="119096">
                        <c:v>-6.7915420000000006</c:v>
                      </c:pt>
                      <c:pt idx="119097">
                        <c:v>-6.7642630000000006</c:v>
                      </c:pt>
                      <c:pt idx="119098">
                        <c:v>-6.7363879999999998</c:v>
                      </c:pt>
                      <c:pt idx="119099">
                        <c:v>-6.7088210000000004</c:v>
                      </c:pt>
                      <c:pt idx="119100">
                        <c:v>-6.681724</c:v>
                      </c:pt>
                      <c:pt idx="119101">
                        <c:v>-6.6543900000000002</c:v>
                      </c:pt>
                      <c:pt idx="119102">
                        <c:v>-6.6269679999999997</c:v>
                      </c:pt>
                      <c:pt idx="119103">
                        <c:v>-6.5990880000000001</c:v>
                      </c:pt>
                      <c:pt idx="119104">
                        <c:v>-6.5712890000000002</c:v>
                      </c:pt>
                      <c:pt idx="119105">
                        <c:v>-6.5433180000000002</c:v>
                      </c:pt>
                      <c:pt idx="119106">
                        <c:v>-6.5150870000000003</c:v>
                      </c:pt>
                      <c:pt idx="119107">
                        <c:v>-6.4872119999999995</c:v>
                      </c:pt>
                      <c:pt idx="119108">
                        <c:v>-6.4589569999999998</c:v>
                      </c:pt>
                      <c:pt idx="119109">
                        <c:v>-6.4314229999999997</c:v>
                      </c:pt>
                      <c:pt idx="119110">
                        <c:v>-6.4045240000000003</c:v>
                      </c:pt>
                      <c:pt idx="119111">
                        <c:v>-6.3774860000000002</c:v>
                      </c:pt>
                      <c:pt idx="119112">
                        <c:v>-6.3507349999999994</c:v>
                      </c:pt>
                      <c:pt idx="119113">
                        <c:v>-6.3236950000000007</c:v>
                      </c:pt>
                      <c:pt idx="119114">
                        <c:v>-6.2956950000000003</c:v>
                      </c:pt>
                      <c:pt idx="119115">
                        <c:v>-6.2684700000000007</c:v>
                      </c:pt>
                      <c:pt idx="119116">
                        <c:v>-6.2411789999999998</c:v>
                      </c:pt>
                      <c:pt idx="119117">
                        <c:v>-6.2135680000000004</c:v>
                      </c:pt>
                      <c:pt idx="119118">
                        <c:v>-6.1858060000000004</c:v>
                      </c:pt>
                      <c:pt idx="119119">
                        <c:v>-6.158728</c:v>
                      </c:pt>
                      <c:pt idx="119120">
                        <c:v>-6.1312670000000002</c:v>
                      </c:pt>
                      <c:pt idx="119121">
                        <c:v>-6.1060409999999994</c:v>
                      </c:pt>
                      <c:pt idx="119122">
                        <c:v>-6.0799139999999996</c:v>
                      </c:pt>
                      <c:pt idx="119123">
                        <c:v>-6.0549030000000004</c:v>
                      </c:pt>
                      <c:pt idx="119124">
                        <c:v>-6.0301109999999998</c:v>
                      </c:pt>
                      <c:pt idx="119125">
                        <c:v>-6.004397</c:v>
                      </c:pt>
                      <c:pt idx="119126">
                        <c:v>-5.9784839999999999</c:v>
                      </c:pt>
                      <c:pt idx="119127">
                        <c:v>-5.9524239999999997</c:v>
                      </c:pt>
                      <c:pt idx="119128">
                        <c:v>-5.92685</c:v>
                      </c:pt>
                      <c:pt idx="119129">
                        <c:v>-5.901179</c:v>
                      </c:pt>
                      <c:pt idx="119130">
                        <c:v>-5.8753679999999999</c:v>
                      </c:pt>
                      <c:pt idx="119131">
                        <c:v>-5.8494690000000009</c:v>
                      </c:pt>
                      <c:pt idx="119132">
                        <c:v>-5.8234549999999992</c:v>
                      </c:pt>
                      <c:pt idx="119133">
                        <c:v>-5.797167</c:v>
                      </c:pt>
                      <c:pt idx="119134">
                        <c:v>-5.7708519999999996</c:v>
                      </c:pt>
                      <c:pt idx="119135">
                        <c:v>-5.7442899999999995</c:v>
                      </c:pt>
                      <c:pt idx="119136">
                        <c:v>-5.7176649999999993</c:v>
                      </c:pt>
                      <c:pt idx="119137">
                        <c:v>-5.6916209999999996</c:v>
                      </c:pt>
                      <c:pt idx="119138">
                        <c:v>-5.6649770000000004</c:v>
                      </c:pt>
                      <c:pt idx="119139">
                        <c:v>-5.6381769999999998</c:v>
                      </c:pt>
                      <c:pt idx="119140">
                        <c:v>-5.6110449999999998</c:v>
                      </c:pt>
                      <c:pt idx="119141">
                        <c:v>-5.5848220000000008</c:v>
                      </c:pt>
                      <c:pt idx="119142">
                        <c:v>-5.5583660000000004</c:v>
                      </c:pt>
                      <c:pt idx="119143">
                        <c:v>-5.5324050000000007</c:v>
                      </c:pt>
                      <c:pt idx="119144">
                        <c:v>-5.5056890000000003</c:v>
                      </c:pt>
                      <c:pt idx="119145">
                        <c:v>-5.4791120000000006</c:v>
                      </c:pt>
                      <c:pt idx="119146">
                        <c:v>-5.4520929999999996</c:v>
                      </c:pt>
                      <c:pt idx="119147">
                        <c:v>-5.4246629999999998</c:v>
                      </c:pt>
                      <c:pt idx="119148">
                        <c:v>-5.3998109999999997</c:v>
                      </c:pt>
                      <c:pt idx="119149">
                        <c:v>-5.3795890000000002</c:v>
                      </c:pt>
                      <c:pt idx="119150">
                        <c:v>-5.3574900000000003</c:v>
                      </c:pt>
                      <c:pt idx="119151">
                        <c:v>-5.3323699999999992</c:v>
                      </c:pt>
                      <c:pt idx="119152">
                        <c:v>-5.3062319999999996</c:v>
                      </c:pt>
                      <c:pt idx="119153">
                        <c:v>-5.2797999999999998</c:v>
                      </c:pt>
                      <c:pt idx="119154">
                        <c:v>-5.2528269999999999</c:v>
                      </c:pt>
                      <c:pt idx="119155">
                        <c:v>-5.2262059999999995</c:v>
                      </c:pt>
                      <c:pt idx="119156">
                        <c:v>-5.199147</c:v>
                      </c:pt>
                      <c:pt idx="119157">
                        <c:v>-5.1723059999999998</c:v>
                      </c:pt>
                      <c:pt idx="119158">
                        <c:v>-5.1451989999999999</c:v>
                      </c:pt>
                      <c:pt idx="119159">
                        <c:v>-5.1185800000000006</c:v>
                      </c:pt>
                      <c:pt idx="119160">
                        <c:v>-5.0917069999999995</c:v>
                      </c:pt>
                      <c:pt idx="119161">
                        <c:v>-5.0645519999999999</c:v>
                      </c:pt>
                      <c:pt idx="119162">
                        <c:v>-5.037617</c:v>
                      </c:pt>
                      <c:pt idx="119163">
                        <c:v>-5.011311000000001</c:v>
                      </c:pt>
                      <c:pt idx="119164">
                        <c:v>-4.9852080000000001</c:v>
                      </c:pt>
                      <c:pt idx="119165">
                        <c:v>-4.9587269999999997</c:v>
                      </c:pt>
                      <c:pt idx="119166">
                        <c:v>-4.9324669999999999</c:v>
                      </c:pt>
                      <c:pt idx="119167">
                        <c:v>-4.9056800000000003</c:v>
                      </c:pt>
                      <c:pt idx="119168">
                        <c:v>-4.8786209999999999</c:v>
                      </c:pt>
                      <c:pt idx="119169">
                        <c:v>-4.8515459999999999</c:v>
                      </c:pt>
                      <c:pt idx="119170">
                        <c:v>-4.8242700000000003</c:v>
                      </c:pt>
                      <c:pt idx="119171">
                        <c:v>-4.7974250000000005</c:v>
                      </c:pt>
                      <c:pt idx="119172">
                        <c:v>-4.7700969999999998</c:v>
                      </c:pt>
                      <c:pt idx="119173">
                        <c:v>-4.7428179999999998</c:v>
                      </c:pt>
                      <c:pt idx="119174">
                        <c:v>-4.7153239999999998</c:v>
                      </c:pt>
                      <c:pt idx="119175">
                        <c:v>-4.6888439999999996</c:v>
                      </c:pt>
                      <c:pt idx="119176">
                        <c:v>-4.6623029999999996</c:v>
                      </c:pt>
                      <c:pt idx="119177">
                        <c:v>-4.6357720000000002</c:v>
                      </c:pt>
                      <c:pt idx="119178">
                        <c:v>-4.6086090000000004</c:v>
                      </c:pt>
                      <c:pt idx="119179">
                        <c:v>-4.5816479999999995</c:v>
                      </c:pt>
                      <c:pt idx="119180">
                        <c:v>-4.5554160000000001</c:v>
                      </c:pt>
                      <c:pt idx="119181">
                        <c:v>-4.5297530000000004</c:v>
                      </c:pt>
                      <c:pt idx="119182">
                        <c:v>-4.5055909999999999</c:v>
                      </c:pt>
                      <c:pt idx="119183">
                        <c:v>-4.4831409999999998</c:v>
                      </c:pt>
                      <c:pt idx="119184">
                        <c:v>-4.460585</c:v>
                      </c:pt>
                      <c:pt idx="119185">
                        <c:v>-4.4367669999999997</c:v>
                      </c:pt>
                      <c:pt idx="119186">
                        <c:v>-4.4130260000000003</c:v>
                      </c:pt>
                      <c:pt idx="119187">
                        <c:v>-4.3884369999999997</c:v>
                      </c:pt>
                      <c:pt idx="119188">
                        <c:v>-4.3638329999999996</c:v>
                      </c:pt>
                      <c:pt idx="119189">
                        <c:v>-4.3389389999999999</c:v>
                      </c:pt>
                      <c:pt idx="119190">
                        <c:v>-4.3140429999999999</c:v>
                      </c:pt>
                      <c:pt idx="119191">
                        <c:v>-4.2885040000000005</c:v>
                      </c:pt>
                      <c:pt idx="119192">
                        <c:v>-4.2632459999999996</c:v>
                      </c:pt>
                      <c:pt idx="119193">
                        <c:v>-4.2384029999999999</c:v>
                      </c:pt>
                      <c:pt idx="119194">
                        <c:v>-4.2127179999999997</c:v>
                      </c:pt>
                      <c:pt idx="119195">
                        <c:v>-4.1867989999999997</c:v>
                      </c:pt>
                      <c:pt idx="119196">
                        <c:v>-4.1604479999999997</c:v>
                      </c:pt>
                      <c:pt idx="119197">
                        <c:v>-4.1357140000000001</c:v>
                      </c:pt>
                      <c:pt idx="119198">
                        <c:v>-4.1107519999999997</c:v>
                      </c:pt>
                      <c:pt idx="119199">
                        <c:v>-4.085286</c:v>
                      </c:pt>
                      <c:pt idx="119200">
                        <c:v>-4.058719</c:v>
                      </c:pt>
                      <c:pt idx="119201">
                        <c:v>-4.0334510000000003</c:v>
                      </c:pt>
                      <c:pt idx="119202">
                        <c:v>-4.0082500000000003</c:v>
                      </c:pt>
                      <c:pt idx="119203">
                        <c:v>-3.9818179999999996</c:v>
                      </c:pt>
                      <c:pt idx="119204">
                        <c:v>-3.955956</c:v>
                      </c:pt>
                      <c:pt idx="119205">
                        <c:v>-3.9298470000000001</c:v>
                      </c:pt>
                      <c:pt idx="119206">
                        <c:v>-3.9025629999999998</c:v>
                      </c:pt>
                      <c:pt idx="119207">
                        <c:v>-3.8762300000000001</c:v>
                      </c:pt>
                      <c:pt idx="119208">
                        <c:v>-3.8507829999999998</c:v>
                      </c:pt>
                      <c:pt idx="119209">
                        <c:v>-3.8234030000000003</c:v>
                      </c:pt>
                      <c:pt idx="119210">
                        <c:v>-3.7971539999999999</c:v>
                      </c:pt>
                      <c:pt idx="119211">
                        <c:v>-3.7701370000000001</c:v>
                      </c:pt>
                      <c:pt idx="119212">
                        <c:v>-3.7423030000000002</c:v>
                      </c:pt>
                      <c:pt idx="119213">
                        <c:v>-3.7154240000000001</c:v>
                      </c:pt>
                      <c:pt idx="119214">
                        <c:v>-3.6876419999999999</c:v>
                      </c:pt>
                      <c:pt idx="119215">
                        <c:v>-3.6595299999999997</c:v>
                      </c:pt>
                      <c:pt idx="119216">
                        <c:v>-3.6357390000000001</c:v>
                      </c:pt>
                      <c:pt idx="119217">
                        <c:v>-3.613928</c:v>
                      </c:pt>
                      <c:pt idx="119218">
                        <c:v>-3.5898639999999999</c:v>
                      </c:pt>
                      <c:pt idx="119219">
                        <c:v>-3.5639409999999998</c:v>
                      </c:pt>
                      <c:pt idx="119220">
                        <c:v>-3.5373600000000001</c:v>
                      </c:pt>
                      <c:pt idx="119221">
                        <c:v>-3.5107919999999999</c:v>
                      </c:pt>
                      <c:pt idx="119222">
                        <c:v>-3.4834939999999999</c:v>
                      </c:pt>
                      <c:pt idx="119223">
                        <c:v>-3.4565540000000001</c:v>
                      </c:pt>
                      <c:pt idx="119224">
                        <c:v>-3.4297620000000002</c:v>
                      </c:pt>
                      <c:pt idx="119225">
                        <c:v>-3.4022550000000003</c:v>
                      </c:pt>
                      <c:pt idx="119226">
                        <c:v>-3.3750429999999998</c:v>
                      </c:pt>
                      <c:pt idx="119227">
                        <c:v>-3.3479330000000003</c:v>
                      </c:pt>
                      <c:pt idx="119228">
                        <c:v>-3.3197719999999995</c:v>
                      </c:pt>
                      <c:pt idx="119229">
                        <c:v>-3.2914029999999999</c:v>
                      </c:pt>
                      <c:pt idx="119230">
                        <c:v>-3.2625860000000002</c:v>
                      </c:pt>
                      <c:pt idx="119231">
                        <c:v>-3.2353549999999998</c:v>
                      </c:pt>
                      <c:pt idx="119232">
                        <c:v>-3.2079000000000004</c:v>
                      </c:pt>
                      <c:pt idx="119233">
                        <c:v>-3.1801110000000001</c:v>
                      </c:pt>
                      <c:pt idx="119234">
                        <c:v>-3.1527850000000002</c:v>
                      </c:pt>
                      <c:pt idx="119235">
                        <c:v>-3.1244589999999999</c:v>
                      </c:pt>
                      <c:pt idx="119236">
                        <c:v>-3.0979130000000001</c:v>
                      </c:pt>
                      <c:pt idx="119237">
                        <c:v>-3.0710459999999999</c:v>
                      </c:pt>
                      <c:pt idx="119238">
                        <c:v>-3.0435689999999997</c:v>
                      </c:pt>
                      <c:pt idx="119239">
                        <c:v>-3.0156070000000001</c:v>
                      </c:pt>
                      <c:pt idx="119240">
                        <c:v>-2.9895659999999999</c:v>
                      </c:pt>
                      <c:pt idx="119241">
                        <c:v>-2.9628839999999999</c:v>
                      </c:pt>
                      <c:pt idx="119242">
                        <c:v>-2.9360969999999997</c:v>
                      </c:pt>
                      <c:pt idx="119243">
                        <c:v>-2.909351</c:v>
                      </c:pt>
                      <c:pt idx="119244">
                        <c:v>-2.8824260000000002</c:v>
                      </c:pt>
                      <c:pt idx="119245">
                        <c:v>-2.8546240000000003</c:v>
                      </c:pt>
                      <c:pt idx="119246">
                        <c:v>-2.8280850000000002</c:v>
                      </c:pt>
                      <c:pt idx="119247">
                        <c:v>-2.8004050000000005</c:v>
                      </c:pt>
                      <c:pt idx="119248">
                        <c:v>-2.773199</c:v>
                      </c:pt>
                      <c:pt idx="119249">
                        <c:v>-2.7456909999999999</c:v>
                      </c:pt>
                      <c:pt idx="119250">
                        <c:v>-2.7175280000000002</c:v>
                      </c:pt>
                      <c:pt idx="119251">
                        <c:v>-2.6896589999999998</c:v>
                      </c:pt>
                      <c:pt idx="119252">
                        <c:v>-2.6621250000000001</c:v>
                      </c:pt>
                      <c:pt idx="119253">
                        <c:v>-2.6363750000000001</c:v>
                      </c:pt>
                      <c:pt idx="119254">
                        <c:v>-2.6096649999999997</c:v>
                      </c:pt>
                      <c:pt idx="119255">
                        <c:v>-2.5825150000000003</c:v>
                      </c:pt>
                      <c:pt idx="119256">
                        <c:v>-2.555822</c:v>
                      </c:pt>
                      <c:pt idx="119257">
                        <c:v>-2.5288709999999996</c:v>
                      </c:pt>
                      <c:pt idx="119258">
                        <c:v>-2.5018359999999999</c:v>
                      </c:pt>
                      <c:pt idx="119259">
                        <c:v>-2.4738069999999999</c:v>
                      </c:pt>
                      <c:pt idx="119260">
                        <c:v>-2.446269</c:v>
                      </c:pt>
                      <c:pt idx="119261">
                        <c:v>-2.4197660000000001</c:v>
                      </c:pt>
                      <c:pt idx="119262">
                        <c:v>-2.3927719999999999</c:v>
                      </c:pt>
                      <c:pt idx="119263">
                        <c:v>-2.3657349999999999</c:v>
                      </c:pt>
                      <c:pt idx="119264">
                        <c:v>-2.3396659999999998</c:v>
                      </c:pt>
                      <c:pt idx="119265">
                        <c:v>-2.3125960000000001</c:v>
                      </c:pt>
                      <c:pt idx="119266">
                        <c:v>-2.2852589999999999</c:v>
                      </c:pt>
                      <c:pt idx="119267">
                        <c:v>-2.257714</c:v>
                      </c:pt>
                      <c:pt idx="119268">
                        <c:v>-2.2296659999999999</c:v>
                      </c:pt>
                      <c:pt idx="119269">
                        <c:v>-2.2012590000000003</c:v>
                      </c:pt>
                      <c:pt idx="119270">
                        <c:v>-2.1728559999999999</c:v>
                      </c:pt>
                      <c:pt idx="119271">
                        <c:v>-2.1444170000000002</c:v>
                      </c:pt>
                      <c:pt idx="119272">
                        <c:v>-2.1155569999999999</c:v>
                      </c:pt>
                      <c:pt idx="119273">
                        <c:v>-2.0899749999999999</c:v>
                      </c:pt>
                      <c:pt idx="119274">
                        <c:v>-2.0640499999999999</c:v>
                      </c:pt>
                      <c:pt idx="119275">
                        <c:v>-2.0381399999999998</c:v>
                      </c:pt>
                      <c:pt idx="119276">
                        <c:v>-2.014173</c:v>
                      </c:pt>
                      <c:pt idx="119277">
                        <c:v>-1.9885539999999999</c:v>
                      </c:pt>
                      <c:pt idx="119278">
                        <c:v>-1.962378</c:v>
                      </c:pt>
                      <c:pt idx="119279">
                        <c:v>-1.9367760000000001</c:v>
                      </c:pt>
                      <c:pt idx="119280">
                        <c:v>-1.909718</c:v>
                      </c:pt>
                      <c:pt idx="119281">
                        <c:v>-1.883626</c:v>
                      </c:pt>
                      <c:pt idx="119282">
                        <c:v>-1.8564289999999999</c:v>
                      </c:pt>
                      <c:pt idx="119283">
                        <c:v>-1.8289279999999999</c:v>
                      </c:pt>
                      <c:pt idx="119284">
                        <c:v>-1.8025800000000001</c:v>
                      </c:pt>
                      <c:pt idx="119285">
                        <c:v>-1.7763399999999998</c:v>
                      </c:pt>
                      <c:pt idx="119286">
                        <c:v>-1.750502</c:v>
                      </c:pt>
                      <c:pt idx="119287">
                        <c:v>-1.7239309999999999</c:v>
                      </c:pt>
                      <c:pt idx="119288">
                        <c:v>-1.6966400000000001</c:v>
                      </c:pt>
                      <c:pt idx="119289">
                        <c:v>-1.6698520000000001</c:v>
                      </c:pt>
                      <c:pt idx="119290">
                        <c:v>-1.644217</c:v>
                      </c:pt>
                      <c:pt idx="119291">
                        <c:v>-1.619437</c:v>
                      </c:pt>
                      <c:pt idx="119292">
                        <c:v>-1.5930690000000001</c:v>
                      </c:pt>
                      <c:pt idx="119293">
                        <c:v>-1.5665740000000001</c:v>
                      </c:pt>
                      <c:pt idx="119294">
                        <c:v>-1.54</c:v>
                      </c:pt>
                      <c:pt idx="119295">
                        <c:v>-1.5137310000000002</c:v>
                      </c:pt>
                      <c:pt idx="119296">
                        <c:v>-1.4871919999999998</c:v>
                      </c:pt>
                      <c:pt idx="119297">
                        <c:v>-1.460715</c:v>
                      </c:pt>
                      <c:pt idx="119298">
                        <c:v>-1.4343649999999999</c:v>
                      </c:pt>
                      <c:pt idx="119299">
                        <c:v>-1.4079140000000001</c:v>
                      </c:pt>
                      <c:pt idx="119300">
                        <c:v>-1.381445</c:v>
                      </c:pt>
                      <c:pt idx="119301">
                        <c:v>-1.3549880000000001</c:v>
                      </c:pt>
                      <c:pt idx="119302">
                        <c:v>-1.328106</c:v>
                      </c:pt>
                      <c:pt idx="119303">
                        <c:v>-1.3013089999999998</c:v>
                      </c:pt>
                      <c:pt idx="119304">
                        <c:v>-1.274308</c:v>
                      </c:pt>
                      <c:pt idx="119305">
                        <c:v>-1.2475499999999999</c:v>
                      </c:pt>
                      <c:pt idx="119306">
                        <c:v>-1.220928</c:v>
                      </c:pt>
                      <c:pt idx="119307">
                        <c:v>-1.1968570000000001</c:v>
                      </c:pt>
                      <c:pt idx="119308">
                        <c:v>-1.171951</c:v>
                      </c:pt>
                      <c:pt idx="119309">
                        <c:v>-1.1463300000000001</c:v>
                      </c:pt>
                      <c:pt idx="119310">
                        <c:v>-1.1199790000000001</c:v>
                      </c:pt>
                      <c:pt idx="119311">
                        <c:v>-1.0934409999999999</c:v>
                      </c:pt>
                      <c:pt idx="119312">
                        <c:v>-1.066635</c:v>
                      </c:pt>
                      <c:pt idx="119313">
                        <c:v>-1.0399240000000001</c:v>
                      </c:pt>
                      <c:pt idx="119314">
                        <c:v>-1.013468</c:v>
                      </c:pt>
                      <c:pt idx="119315">
                        <c:v>-0.98698039999999998</c:v>
                      </c:pt>
                      <c:pt idx="119316">
                        <c:v>-0.96006159999999996</c:v>
                      </c:pt>
                      <c:pt idx="119317">
                        <c:v>-0.93310820000000005</c:v>
                      </c:pt>
                      <c:pt idx="119318">
                        <c:v>-0.90591569999999999</c:v>
                      </c:pt>
                      <c:pt idx="119319">
                        <c:v>-0.87881860000000001</c:v>
                      </c:pt>
                      <c:pt idx="119320">
                        <c:v>-0.85126679999999999</c:v>
                      </c:pt>
                      <c:pt idx="119321">
                        <c:v>-0.82406540000000006</c:v>
                      </c:pt>
                      <c:pt idx="119322">
                        <c:v>-0.79672229999999999</c:v>
                      </c:pt>
                      <c:pt idx="119323">
                        <c:v>-0.76957639999999994</c:v>
                      </c:pt>
                      <c:pt idx="119324">
                        <c:v>-0.74152170000000006</c:v>
                      </c:pt>
                      <c:pt idx="119325">
                        <c:v>-0.714036</c:v>
                      </c:pt>
                      <c:pt idx="119326">
                        <c:v>-0.68633109999999997</c:v>
                      </c:pt>
                      <c:pt idx="119327">
                        <c:v>-0.65891959999999994</c:v>
                      </c:pt>
                      <c:pt idx="119328">
                        <c:v>-0.63141180000000008</c:v>
                      </c:pt>
                      <c:pt idx="119329">
                        <c:v>-0.60380429999999996</c:v>
                      </c:pt>
                      <c:pt idx="119330">
                        <c:v>-0.57624490000000006</c:v>
                      </c:pt>
                      <c:pt idx="119331">
                        <c:v>-0.5485814</c:v>
                      </c:pt>
                      <c:pt idx="119332">
                        <c:v>-0.52070289999999997</c:v>
                      </c:pt>
                      <c:pt idx="119333">
                        <c:v>-0.49288150000000003</c:v>
                      </c:pt>
                      <c:pt idx="119334">
                        <c:v>-0.4648986</c:v>
                      </c:pt>
                      <c:pt idx="119335">
                        <c:v>-0.43694669999999997</c:v>
                      </c:pt>
                      <c:pt idx="119336">
                        <c:v>-0.40886400000000001</c:v>
                      </c:pt>
                      <c:pt idx="119337">
                        <c:v>-0.3812624</c:v>
                      </c:pt>
                      <c:pt idx="119338">
                        <c:v>-0.35353620000000002</c:v>
                      </c:pt>
                      <c:pt idx="119339">
                        <c:v>-0.32535360000000002</c:v>
                      </c:pt>
                      <c:pt idx="119340">
                        <c:v>-0.29753010000000002</c:v>
                      </c:pt>
                      <c:pt idx="119341">
                        <c:v>-0.27246969999999998</c:v>
                      </c:pt>
                      <c:pt idx="119342">
                        <c:v>-0.24632129999999999</c:v>
                      </c:pt>
                      <c:pt idx="119343">
                        <c:v>-0.21969269999999999</c:v>
                      </c:pt>
                      <c:pt idx="119344">
                        <c:v>-0.1937566</c:v>
                      </c:pt>
                      <c:pt idx="119345">
                        <c:v>-0.16785540000000002</c:v>
                      </c:pt>
                      <c:pt idx="119346">
                        <c:v>-0.1416905</c:v>
                      </c:pt>
                      <c:pt idx="119347">
                        <c:v>-0.1154096</c:v>
                      </c:pt>
                      <c:pt idx="119348">
                        <c:v>-8.9397209999999991E-2</c:v>
                      </c:pt>
                      <c:pt idx="119349">
                        <c:v>-6.2795230000000007E-2</c:v>
                      </c:pt>
                      <c:pt idx="119350">
                        <c:v>-3.5707349999999999E-2</c:v>
                      </c:pt>
                      <c:pt idx="119351">
                        <c:v>-8.5053869999999997E-3</c:v>
                      </c:pt>
                      <c:pt idx="119352">
                        <c:v>2.0065889999999999E-2</c:v>
                      </c:pt>
                      <c:pt idx="119353">
                        <c:v>4.8721899999999999E-2</c:v>
                      </c:pt>
                      <c:pt idx="119354">
                        <c:v>7.7373800000000006E-2</c:v>
                      </c:pt>
                      <c:pt idx="119355">
                        <c:v>0.10626379999999999</c:v>
                      </c:pt>
                      <c:pt idx="119356">
                        <c:v>0.13483429999999999</c:v>
                      </c:pt>
                      <c:pt idx="119357">
                        <c:v>0.1635423</c:v>
                      </c:pt>
                      <c:pt idx="119358">
                        <c:v>0.19219070000000002</c:v>
                      </c:pt>
                      <c:pt idx="119359">
                        <c:v>0.22085150000000001</c:v>
                      </c:pt>
                      <c:pt idx="119360">
                        <c:v>0.24949369999999998</c:v>
                      </c:pt>
                      <c:pt idx="119361">
                        <c:v>0.2778814</c:v>
                      </c:pt>
                      <c:pt idx="119362">
                        <c:v>0.30586570000000002</c:v>
                      </c:pt>
                      <c:pt idx="119363">
                        <c:v>0.3337</c:v>
                      </c:pt>
                      <c:pt idx="119364">
                        <c:v>0.3623516</c:v>
                      </c:pt>
                      <c:pt idx="119365">
                        <c:v>0.38892070000000001</c:v>
                      </c:pt>
                      <c:pt idx="119366">
                        <c:v>0.4165838</c:v>
                      </c:pt>
                      <c:pt idx="119367">
                        <c:v>0.44467600000000002</c:v>
                      </c:pt>
                      <c:pt idx="119368">
                        <c:v>0.47243010000000002</c:v>
                      </c:pt>
                      <c:pt idx="119369">
                        <c:v>0.49993019999999999</c:v>
                      </c:pt>
                      <c:pt idx="119370">
                        <c:v>0.52749539999999995</c:v>
                      </c:pt>
                      <c:pt idx="119371">
                        <c:v>0.54577220000000004</c:v>
                      </c:pt>
                      <c:pt idx="119372">
                        <c:v>0.58395330000000001</c:v>
                      </c:pt>
                      <c:pt idx="119373">
                        <c:v>0.60982250000000005</c:v>
                      </c:pt>
                      <c:pt idx="119374">
                        <c:v>0.63806209999999997</c:v>
                      </c:pt>
                      <c:pt idx="119375">
                        <c:v>0.66582020000000008</c:v>
                      </c:pt>
                      <c:pt idx="119376">
                        <c:v>0.69305810000000001</c:v>
                      </c:pt>
                      <c:pt idx="119377">
                        <c:v>0.72005790000000003</c:v>
                      </c:pt>
                      <c:pt idx="119378">
                        <c:v>0.74738929999999992</c:v>
                      </c:pt>
                      <c:pt idx="119379">
                        <c:v>0.77481339999999999</c:v>
                      </c:pt>
                      <c:pt idx="119380">
                        <c:v>0.80210310000000007</c:v>
                      </c:pt>
                      <c:pt idx="119381">
                        <c:v>0.82935579999999998</c:v>
                      </c:pt>
                      <c:pt idx="119382">
                        <c:v>0.85645559999999998</c:v>
                      </c:pt>
                      <c:pt idx="119383">
                        <c:v>0.88300710000000004</c:v>
                      </c:pt>
                      <c:pt idx="119384">
                        <c:v>0.91009740000000006</c:v>
                      </c:pt>
                      <c:pt idx="119385">
                        <c:v>0.93767519999999993</c:v>
                      </c:pt>
                      <c:pt idx="119386">
                        <c:v>0.96471619999999991</c:v>
                      </c:pt>
                      <c:pt idx="119387">
                        <c:v>0.98944330000000003</c:v>
                      </c:pt>
                      <c:pt idx="119388">
                        <c:v>1.015231</c:v>
                      </c:pt>
                      <c:pt idx="119389">
                        <c:v>1.0419259999999999</c:v>
                      </c:pt>
                      <c:pt idx="119390">
                        <c:v>1.0651249999999999</c:v>
                      </c:pt>
                      <c:pt idx="119391">
                        <c:v>1.0898620000000001</c:v>
                      </c:pt>
                      <c:pt idx="119392">
                        <c:v>1.113883</c:v>
                      </c:pt>
                      <c:pt idx="119393">
                        <c:v>1.1382650000000001</c:v>
                      </c:pt>
                      <c:pt idx="119394">
                        <c:v>1.1632629999999999</c:v>
                      </c:pt>
                      <c:pt idx="119395">
                        <c:v>1.1887799999999999</c:v>
                      </c:pt>
                      <c:pt idx="119396">
                        <c:v>1.210494</c:v>
                      </c:pt>
                      <c:pt idx="119397">
                        <c:v>1.2332160000000001</c:v>
                      </c:pt>
                      <c:pt idx="119398">
                        <c:v>1.2582289999999998</c:v>
                      </c:pt>
                      <c:pt idx="119399">
                        <c:v>1.282991</c:v>
                      </c:pt>
                      <c:pt idx="119400">
                        <c:v>1.3085499999999999</c:v>
                      </c:pt>
                      <c:pt idx="119401">
                        <c:v>1.3345830000000001</c:v>
                      </c:pt>
                      <c:pt idx="119402">
                        <c:v>1.3611770000000001</c:v>
                      </c:pt>
                      <c:pt idx="119403">
                        <c:v>1.38748</c:v>
                      </c:pt>
                      <c:pt idx="119404">
                        <c:v>1.4144350000000001</c:v>
                      </c:pt>
                      <c:pt idx="119405">
                        <c:v>1.4419499999999998</c:v>
                      </c:pt>
                      <c:pt idx="119406">
                        <c:v>1.4692559999999999</c:v>
                      </c:pt>
                      <c:pt idx="119407">
                        <c:v>1.496321</c:v>
                      </c:pt>
                      <c:pt idx="119408">
                        <c:v>1.5237370000000001</c:v>
                      </c:pt>
                      <c:pt idx="119409">
                        <c:v>1.5509790000000001</c:v>
                      </c:pt>
                      <c:pt idx="119410">
                        <c:v>1.5765549999999999</c:v>
                      </c:pt>
                      <c:pt idx="119411">
                        <c:v>1.6044269999999998</c:v>
                      </c:pt>
                      <c:pt idx="119412">
                        <c:v>1.632538</c:v>
                      </c:pt>
                      <c:pt idx="119413">
                        <c:v>1.6602839999999999</c:v>
                      </c:pt>
                      <c:pt idx="119414">
                        <c:v>1.6888729999999998</c:v>
                      </c:pt>
                      <c:pt idx="119415">
                        <c:v>1.716421</c:v>
                      </c:pt>
                      <c:pt idx="119416">
                        <c:v>1.7450019999999999</c:v>
                      </c:pt>
                      <c:pt idx="119417">
                        <c:v>1.7723639999999998</c:v>
                      </c:pt>
                      <c:pt idx="119418">
                        <c:v>1.801345</c:v>
                      </c:pt>
                      <c:pt idx="119419">
                        <c:v>1.8292280000000001</c:v>
                      </c:pt>
                      <c:pt idx="119420">
                        <c:v>1.8572359999999999</c:v>
                      </c:pt>
                      <c:pt idx="119421">
                        <c:v>1.8850929999999999</c:v>
                      </c:pt>
                      <c:pt idx="119422">
                        <c:v>1.913287</c:v>
                      </c:pt>
                      <c:pt idx="119423">
                        <c:v>1.9413130000000001</c:v>
                      </c:pt>
                      <c:pt idx="119424">
                        <c:v>1.9692470000000002</c:v>
                      </c:pt>
                      <c:pt idx="119425">
                        <c:v>1.9976320000000001</c:v>
                      </c:pt>
                      <c:pt idx="119426">
                        <c:v>2.025709</c:v>
                      </c:pt>
                      <c:pt idx="119427">
                        <c:v>2.0539679999999998</c:v>
                      </c:pt>
                      <c:pt idx="119428">
                        <c:v>2.0802870000000002</c:v>
                      </c:pt>
                      <c:pt idx="119429">
                        <c:v>2.1074079999999999</c:v>
                      </c:pt>
                      <c:pt idx="119430">
                        <c:v>2.1349299999999998</c:v>
                      </c:pt>
                      <c:pt idx="119431">
                        <c:v>2.162166</c:v>
                      </c:pt>
                      <c:pt idx="119432">
                        <c:v>2.1899799999999998</c:v>
                      </c:pt>
                      <c:pt idx="119433">
                        <c:v>2.2173129999999999</c:v>
                      </c:pt>
                      <c:pt idx="119434">
                        <c:v>2.2440630000000001</c:v>
                      </c:pt>
                      <c:pt idx="119435">
                        <c:v>2.2706729999999999</c:v>
                      </c:pt>
                      <c:pt idx="119436">
                        <c:v>2.2974430000000003</c:v>
                      </c:pt>
                      <c:pt idx="119437">
                        <c:v>2.3232910000000002</c:v>
                      </c:pt>
                      <c:pt idx="119438">
                        <c:v>2.3491710000000001</c:v>
                      </c:pt>
                      <c:pt idx="119439">
                        <c:v>2.3746519999999998</c:v>
                      </c:pt>
                      <c:pt idx="119440">
                        <c:v>2.4009710000000002</c:v>
                      </c:pt>
                      <c:pt idx="119441">
                        <c:v>2.4270149999999999</c:v>
                      </c:pt>
                      <c:pt idx="119442">
                        <c:v>2.4532579999999999</c:v>
                      </c:pt>
                      <c:pt idx="119443">
                        <c:v>2.479228</c:v>
                      </c:pt>
                      <c:pt idx="119444">
                        <c:v>2.5042530000000003</c:v>
                      </c:pt>
                      <c:pt idx="119445">
                        <c:v>2.5304280000000001</c:v>
                      </c:pt>
                      <c:pt idx="119446">
                        <c:v>2.556953</c:v>
                      </c:pt>
                      <c:pt idx="119447">
                        <c:v>2.5828230000000003</c:v>
                      </c:pt>
                      <c:pt idx="119448">
                        <c:v>2.6061050000000003</c:v>
                      </c:pt>
                      <c:pt idx="119449">
                        <c:v>2.6297779999999999</c:v>
                      </c:pt>
                      <c:pt idx="119450">
                        <c:v>2.6542810000000001</c:v>
                      </c:pt>
                      <c:pt idx="119451">
                        <c:v>2.6781070000000002</c:v>
                      </c:pt>
                      <c:pt idx="119452">
                        <c:v>2.7036440000000002</c:v>
                      </c:pt>
                      <c:pt idx="119453">
                        <c:v>2.7285540000000004</c:v>
                      </c:pt>
                      <c:pt idx="119454">
                        <c:v>2.752348</c:v>
                      </c:pt>
                      <c:pt idx="119455">
                        <c:v>2.7774529999999995</c:v>
                      </c:pt>
                      <c:pt idx="119456">
                        <c:v>2.8032699999999999</c:v>
                      </c:pt>
                      <c:pt idx="119457">
                        <c:v>2.82802</c:v>
                      </c:pt>
                      <c:pt idx="119458">
                        <c:v>2.8534110000000004</c:v>
                      </c:pt>
                      <c:pt idx="119459">
                        <c:v>2.8794040000000001</c:v>
                      </c:pt>
                      <c:pt idx="119460">
                        <c:v>2.9064190000000001</c:v>
                      </c:pt>
                      <c:pt idx="119461">
                        <c:v>2.9322120000000003</c:v>
                      </c:pt>
                      <c:pt idx="119462">
                        <c:v>2.9588649999999999</c:v>
                      </c:pt>
                      <c:pt idx="119463">
                        <c:v>2.9851109999999998</c:v>
                      </c:pt>
                      <c:pt idx="119464">
                        <c:v>3.0096750000000001</c:v>
                      </c:pt>
                      <c:pt idx="119465">
                        <c:v>3.0354940000000004</c:v>
                      </c:pt>
                      <c:pt idx="119466">
                        <c:v>3.0616120000000002</c:v>
                      </c:pt>
                      <c:pt idx="119467">
                        <c:v>3.0875809999999997</c:v>
                      </c:pt>
                      <c:pt idx="119468">
                        <c:v>3.1136629999999998</c:v>
                      </c:pt>
                      <c:pt idx="119469">
                        <c:v>3.1398649999999999</c:v>
                      </c:pt>
                      <c:pt idx="119470">
                        <c:v>3.165438</c:v>
                      </c:pt>
                      <c:pt idx="119471">
                        <c:v>3.1908920000000003</c:v>
                      </c:pt>
                      <c:pt idx="119472">
                        <c:v>3.2153229999999997</c:v>
                      </c:pt>
                      <c:pt idx="119473">
                        <c:v>3.241034</c:v>
                      </c:pt>
                      <c:pt idx="119474">
                        <c:v>3.2671109999999999</c:v>
                      </c:pt>
                      <c:pt idx="119475">
                        <c:v>3.2917770000000002</c:v>
                      </c:pt>
                      <c:pt idx="119476">
                        <c:v>3.3173560000000002</c:v>
                      </c:pt>
                      <c:pt idx="119477">
                        <c:v>3.3424260000000001</c:v>
                      </c:pt>
                      <c:pt idx="119478">
                        <c:v>3.3679710000000003</c:v>
                      </c:pt>
                      <c:pt idx="119479">
                        <c:v>3.3935500000000003</c:v>
                      </c:pt>
                      <c:pt idx="119480">
                        <c:v>3.4192450000000001</c:v>
                      </c:pt>
                      <c:pt idx="119481">
                        <c:v>3.4452939999999996</c:v>
                      </c:pt>
                      <c:pt idx="119482">
                        <c:v>3.4718</c:v>
                      </c:pt>
                      <c:pt idx="119483">
                        <c:v>3.4977609999999997</c:v>
                      </c:pt>
                      <c:pt idx="119484">
                        <c:v>3.5233979999999998</c:v>
                      </c:pt>
                      <c:pt idx="119485">
                        <c:v>3.5494019999999997</c:v>
                      </c:pt>
                      <c:pt idx="119486">
                        <c:v>3.575682</c:v>
                      </c:pt>
                      <c:pt idx="119487">
                        <c:v>3.6017440000000001</c:v>
                      </c:pt>
                      <c:pt idx="119488">
                        <c:v>3.6276809999999999</c:v>
                      </c:pt>
                      <c:pt idx="119489">
                        <c:v>3.6542059999999998</c:v>
                      </c:pt>
                      <c:pt idx="119490">
                        <c:v>3.6800490000000003</c:v>
                      </c:pt>
                      <c:pt idx="119491">
                        <c:v>3.7051869999999996</c:v>
                      </c:pt>
                      <c:pt idx="119492">
                        <c:v>3.729298</c:v>
                      </c:pt>
                      <c:pt idx="119493">
                        <c:v>3.7522180000000001</c:v>
                      </c:pt>
                      <c:pt idx="119494">
                        <c:v>3.7716880000000002</c:v>
                      </c:pt>
                      <c:pt idx="119495">
                        <c:v>3.7959710000000002</c:v>
                      </c:pt>
                      <c:pt idx="119496">
                        <c:v>3.819102</c:v>
                      </c:pt>
                      <c:pt idx="119497">
                        <c:v>3.8438949999999998</c:v>
                      </c:pt>
                      <c:pt idx="119498">
                        <c:v>3.8657219999999999</c:v>
                      </c:pt>
                      <c:pt idx="119499">
                        <c:v>3.8877240000000004</c:v>
                      </c:pt>
                      <c:pt idx="119500">
                        <c:v>3.9093179999999998</c:v>
                      </c:pt>
                      <c:pt idx="119501">
                        <c:v>3.932385</c:v>
                      </c:pt>
                      <c:pt idx="119502">
                        <c:v>3.9557730000000002</c:v>
                      </c:pt>
                      <c:pt idx="119503">
                        <c:v>3.9798020000000003</c:v>
                      </c:pt>
                      <c:pt idx="119504">
                        <c:v>4.0042609999999996</c:v>
                      </c:pt>
                      <c:pt idx="119505">
                        <c:v>4.0267550000000005</c:v>
                      </c:pt>
                      <c:pt idx="119506">
                        <c:v>4.0517620000000001</c:v>
                      </c:pt>
                      <c:pt idx="119507">
                        <c:v>4.0768890000000004</c:v>
                      </c:pt>
                      <c:pt idx="119508">
                        <c:v>4.1020750000000001</c:v>
                      </c:pt>
                      <c:pt idx="119509">
                        <c:v>4.1273949999999999</c:v>
                      </c:pt>
                      <c:pt idx="119510">
                        <c:v>4.1525080000000001</c:v>
                      </c:pt>
                      <c:pt idx="119511">
                        <c:v>4.1777290000000002</c:v>
                      </c:pt>
                      <c:pt idx="119512">
                        <c:v>4.2025509999999997</c:v>
                      </c:pt>
                      <c:pt idx="119513">
                        <c:v>4.2273579999999997</c:v>
                      </c:pt>
                      <c:pt idx="119514">
                        <c:v>4.2523660000000003</c:v>
                      </c:pt>
                      <c:pt idx="119515">
                        <c:v>4.2775619999999996</c:v>
                      </c:pt>
                      <c:pt idx="119516">
                        <c:v>4.3025000000000002</c:v>
                      </c:pt>
                      <c:pt idx="119517">
                        <c:v>4.3282419999999995</c:v>
                      </c:pt>
                      <c:pt idx="119518">
                        <c:v>4.353612</c:v>
                      </c:pt>
                      <c:pt idx="119519">
                        <c:v>4.379283</c:v>
                      </c:pt>
                      <c:pt idx="119520">
                        <c:v>4.4046449999999995</c:v>
                      </c:pt>
                      <c:pt idx="119521">
                        <c:v>4.427975</c:v>
                      </c:pt>
                      <c:pt idx="119522">
                        <c:v>4.4495519999999997</c:v>
                      </c:pt>
                      <c:pt idx="119523">
                        <c:v>4.4727360000000003</c:v>
                      </c:pt>
                      <c:pt idx="119524">
                        <c:v>4.495406</c:v>
                      </c:pt>
                      <c:pt idx="119525">
                        <c:v>4.5196810000000003</c:v>
                      </c:pt>
                      <c:pt idx="119526">
                        <c:v>4.5428449999999998</c:v>
                      </c:pt>
                      <c:pt idx="119527">
                        <c:v>4.5672139999999999</c:v>
                      </c:pt>
                      <c:pt idx="119528">
                        <c:v>4.591666</c:v>
                      </c:pt>
                      <c:pt idx="119529">
                        <c:v>4.6162720000000004</c:v>
                      </c:pt>
                      <c:pt idx="119530">
                        <c:v>4.6410439999999999</c:v>
                      </c:pt>
                      <c:pt idx="119531">
                        <c:v>4.6663199999999998</c:v>
                      </c:pt>
                      <c:pt idx="119532">
                        <c:v>4.6913229999999997</c:v>
                      </c:pt>
                      <c:pt idx="119533">
                        <c:v>4.7163659999999998</c:v>
                      </c:pt>
                      <c:pt idx="119534">
                        <c:v>4.7407129999999995</c:v>
                      </c:pt>
                      <c:pt idx="119535">
                        <c:v>4.7652989999999997</c:v>
                      </c:pt>
                      <c:pt idx="119536">
                        <c:v>4.7893029999999994</c:v>
                      </c:pt>
                      <c:pt idx="119537">
                        <c:v>4.8137720000000002</c:v>
                      </c:pt>
                      <c:pt idx="119538">
                        <c:v>4.8379499999999993</c:v>
                      </c:pt>
                      <c:pt idx="119539">
                        <c:v>4.8628670000000005</c:v>
                      </c:pt>
                      <c:pt idx="119540">
                        <c:v>4.8872900000000001</c:v>
                      </c:pt>
                      <c:pt idx="119541">
                        <c:v>4.911899</c:v>
                      </c:pt>
                      <c:pt idx="119542">
                        <c:v>4.9353530000000001</c:v>
                      </c:pt>
                      <c:pt idx="119543">
                        <c:v>4.9602449999999996</c:v>
                      </c:pt>
                      <c:pt idx="119544">
                        <c:v>4.9833439999999998</c:v>
                      </c:pt>
                      <c:pt idx="119545">
                        <c:v>5.0056959999999995</c:v>
                      </c:pt>
                      <c:pt idx="119546">
                        <c:v>5.0277370000000001</c:v>
                      </c:pt>
                      <c:pt idx="119547">
                        <c:v>5.0496780000000001</c:v>
                      </c:pt>
                      <c:pt idx="119548">
                        <c:v>5.0732750000000006</c:v>
                      </c:pt>
                      <c:pt idx="119549">
                        <c:v>5.0972439999999999</c:v>
                      </c:pt>
                      <c:pt idx="119550">
                        <c:v>5.1214029999999999</c:v>
                      </c:pt>
                      <c:pt idx="119551">
                        <c:v>5.1378490000000001</c:v>
                      </c:pt>
                      <c:pt idx="119552">
                        <c:v>5.1535200000000003</c:v>
                      </c:pt>
                      <c:pt idx="119553">
                        <c:v>5.1663329999999998</c:v>
                      </c:pt>
                      <c:pt idx="119554">
                        <c:v>5.1859889999999993</c:v>
                      </c:pt>
                      <c:pt idx="119555">
                        <c:v>5.2053990000000008</c:v>
                      </c:pt>
                      <c:pt idx="119556">
                        <c:v>5.2254560000000003</c:v>
                      </c:pt>
                      <c:pt idx="119557">
                        <c:v>5.2469639999999993</c:v>
                      </c:pt>
                      <c:pt idx="119558">
                        <c:v>5.2678709999999995</c:v>
                      </c:pt>
                      <c:pt idx="119559">
                        <c:v>5.2894519999999998</c:v>
                      </c:pt>
                      <c:pt idx="119560">
                        <c:v>5.3114559999999997</c:v>
                      </c:pt>
                      <c:pt idx="119561">
                        <c:v>5.3347960000000008</c:v>
                      </c:pt>
                      <c:pt idx="119562">
                        <c:v>5.3581179999999993</c:v>
                      </c:pt>
                      <c:pt idx="119563">
                        <c:v>5.3809340000000008</c:v>
                      </c:pt>
                      <c:pt idx="119564">
                        <c:v>5.4042529999999998</c:v>
                      </c:pt>
                      <c:pt idx="119565">
                        <c:v>5.4280300000000006</c:v>
                      </c:pt>
                      <c:pt idx="119566">
                        <c:v>5.4519470000000005</c:v>
                      </c:pt>
                      <c:pt idx="119567">
                        <c:v>5.4757379999999998</c:v>
                      </c:pt>
                      <c:pt idx="119568">
                        <c:v>5.4997070000000008</c:v>
                      </c:pt>
                      <c:pt idx="119569">
                        <c:v>5.5245129999999998</c:v>
                      </c:pt>
                      <c:pt idx="119570">
                        <c:v>5.5488090000000003</c:v>
                      </c:pt>
                      <c:pt idx="119571">
                        <c:v>5.5735900000000003</c:v>
                      </c:pt>
                      <c:pt idx="119572">
                        <c:v>5.597664</c:v>
                      </c:pt>
                      <c:pt idx="119573">
                        <c:v>5.6231640000000009</c:v>
                      </c:pt>
                      <c:pt idx="119574">
                        <c:v>5.6469849999999999</c:v>
                      </c:pt>
                      <c:pt idx="119575">
                        <c:v>5.6701740000000003</c:v>
                      </c:pt>
                      <c:pt idx="119576">
                        <c:v>5.6903870000000003</c:v>
                      </c:pt>
                      <c:pt idx="119577">
                        <c:v>5.7119949999999999</c:v>
                      </c:pt>
                      <c:pt idx="119578">
                        <c:v>5.7315430000000003</c:v>
                      </c:pt>
                      <c:pt idx="119579">
                        <c:v>5.7531439999999998</c:v>
                      </c:pt>
                      <c:pt idx="119580">
                        <c:v>5.7756730000000003</c:v>
                      </c:pt>
                      <c:pt idx="119581">
                        <c:v>5.7991210000000004</c:v>
                      </c:pt>
                      <c:pt idx="119582">
                        <c:v>5.8220289999999997</c:v>
                      </c:pt>
                      <c:pt idx="119583">
                        <c:v>5.8459159999999999</c:v>
                      </c:pt>
                      <c:pt idx="119584">
                        <c:v>5.8700359999999998</c:v>
                      </c:pt>
                      <c:pt idx="119585">
                        <c:v>5.8948809999999998</c:v>
                      </c:pt>
                      <c:pt idx="119586">
                        <c:v>5.9187650000000005</c:v>
                      </c:pt>
                      <c:pt idx="119587">
                        <c:v>5.9434489999999993</c:v>
                      </c:pt>
                      <c:pt idx="119588">
                        <c:v>5.9674689999999995</c:v>
                      </c:pt>
                      <c:pt idx="119589">
                        <c:v>5.9908170000000007</c:v>
                      </c:pt>
                      <c:pt idx="119590">
                        <c:v>6.0151589999999997</c:v>
                      </c:pt>
                      <c:pt idx="119591">
                        <c:v>6.0391079999999997</c:v>
                      </c:pt>
                      <c:pt idx="119592">
                        <c:v>6.063269</c:v>
                      </c:pt>
                      <c:pt idx="119593">
                        <c:v>6.0878750000000004</c:v>
                      </c:pt>
                      <c:pt idx="119594">
                        <c:v>6.1123190000000003</c:v>
                      </c:pt>
                      <c:pt idx="119595">
                        <c:v>6.1332979999999999</c:v>
                      </c:pt>
                      <c:pt idx="119596">
                        <c:v>6.1529310000000006</c:v>
                      </c:pt>
                      <c:pt idx="119597">
                        <c:v>6.173648</c:v>
                      </c:pt>
                      <c:pt idx="119598">
                        <c:v>6.1953060000000004</c:v>
                      </c:pt>
                      <c:pt idx="119599">
                        <c:v>6.2187040000000007</c:v>
                      </c:pt>
                      <c:pt idx="119600">
                        <c:v>6.2429679999999994</c:v>
                      </c:pt>
                      <c:pt idx="119601">
                        <c:v>6.2669240000000004</c:v>
                      </c:pt>
                      <c:pt idx="119602">
                        <c:v>6.291531</c:v>
                      </c:pt>
                      <c:pt idx="119603">
                        <c:v>6.3156040000000004</c:v>
                      </c:pt>
                      <c:pt idx="119604">
                        <c:v>6.3380000000000001</c:v>
                      </c:pt>
                      <c:pt idx="119605">
                        <c:v>6.3595990000000002</c:v>
                      </c:pt>
                      <c:pt idx="119606">
                        <c:v>6.3828819999999995</c:v>
                      </c:pt>
                      <c:pt idx="119607">
                        <c:v>6.4053740000000001</c:v>
                      </c:pt>
                      <c:pt idx="119608">
                        <c:v>6.4289560000000003</c:v>
                      </c:pt>
                      <c:pt idx="119609">
                        <c:v>6.4529160000000001</c:v>
                      </c:pt>
                      <c:pt idx="119610">
                        <c:v>6.4770479999999999</c:v>
                      </c:pt>
                      <c:pt idx="119611">
                        <c:v>6.5020699999999998</c:v>
                      </c:pt>
                      <c:pt idx="119612">
                        <c:v>6.5237990000000003</c:v>
                      </c:pt>
                      <c:pt idx="119613">
                        <c:v>6.5461390000000002</c:v>
                      </c:pt>
                      <c:pt idx="119614">
                        <c:v>6.566719</c:v>
                      </c:pt>
                      <c:pt idx="119615">
                        <c:v>6.5886009999999997</c:v>
                      </c:pt>
                      <c:pt idx="119616">
                        <c:v>6.6102240000000005</c:v>
                      </c:pt>
                      <c:pt idx="119617">
                        <c:v>6.6291710000000004</c:v>
                      </c:pt>
                      <c:pt idx="119618">
                        <c:v>6.6484370000000004</c:v>
                      </c:pt>
                      <c:pt idx="119619">
                        <c:v>6.6700550000000005</c:v>
                      </c:pt>
                      <c:pt idx="119620">
                        <c:v>6.6911339999999999</c:v>
                      </c:pt>
                      <c:pt idx="119621">
                        <c:v>6.7135920000000002</c:v>
                      </c:pt>
                      <c:pt idx="119622">
                        <c:v>6.7353880000000004</c:v>
                      </c:pt>
                      <c:pt idx="119623">
                        <c:v>6.7579940000000001</c:v>
                      </c:pt>
                      <c:pt idx="119624">
                        <c:v>6.7799549999999993</c:v>
                      </c:pt>
                      <c:pt idx="119625">
                        <c:v>6.8024340000000008</c:v>
                      </c:pt>
                      <c:pt idx="119626">
                        <c:v>6.8261370000000001</c:v>
                      </c:pt>
                      <c:pt idx="119627">
                        <c:v>6.8494279999999996</c:v>
                      </c:pt>
                      <c:pt idx="119628">
                        <c:v>6.8722599999999998</c:v>
                      </c:pt>
                      <c:pt idx="119629">
                        <c:v>6.896846</c:v>
                      </c:pt>
                      <c:pt idx="119630">
                        <c:v>6.9201319999999997</c:v>
                      </c:pt>
                      <c:pt idx="119631">
                        <c:v>6.9440939999999998</c:v>
                      </c:pt>
                      <c:pt idx="119632">
                        <c:v>6.9683209999999995</c:v>
                      </c:pt>
                      <c:pt idx="119633">
                        <c:v>6.9911429999999992</c:v>
                      </c:pt>
                      <c:pt idx="119634">
                        <c:v>7.0155389999999995</c:v>
                      </c:pt>
                      <c:pt idx="119635">
                        <c:v>7.0395399999999997</c:v>
                      </c:pt>
                      <c:pt idx="119636">
                        <c:v>7.0620830000000003</c:v>
                      </c:pt>
                      <c:pt idx="119637">
                        <c:v>7.0867820000000004</c:v>
                      </c:pt>
                      <c:pt idx="119638">
                        <c:v>7.1122149999999991</c:v>
                      </c:pt>
                      <c:pt idx="119639">
                        <c:v>7.1367650000000005</c:v>
                      </c:pt>
                      <c:pt idx="119640">
                        <c:v>7.1617719999999991</c:v>
                      </c:pt>
                      <c:pt idx="119641">
                        <c:v>7.1865820000000005</c:v>
                      </c:pt>
                      <c:pt idx="119642">
                        <c:v>7.2111619999999998</c:v>
                      </c:pt>
                      <c:pt idx="119643">
                        <c:v>7.2355970000000003</c:v>
                      </c:pt>
                      <c:pt idx="119644">
                        <c:v>7.2605079999999997</c:v>
                      </c:pt>
                      <c:pt idx="119645">
                        <c:v>7.2817819999999998</c:v>
                      </c:pt>
                      <c:pt idx="119646">
                        <c:v>7.3002520000000004</c:v>
                      </c:pt>
                      <c:pt idx="119647">
                        <c:v>7.3196209999999997</c:v>
                      </c:pt>
                      <c:pt idx="119648">
                        <c:v>7.3406139999999995</c:v>
                      </c:pt>
                      <c:pt idx="119649">
                        <c:v>7.3613150000000003</c:v>
                      </c:pt>
                      <c:pt idx="119650">
                        <c:v>7.3839600000000001</c:v>
                      </c:pt>
                      <c:pt idx="119651">
                        <c:v>7.4067110000000005</c:v>
                      </c:pt>
                      <c:pt idx="119652">
                        <c:v>7.4298640000000002</c:v>
                      </c:pt>
                      <c:pt idx="119653">
                        <c:v>7.4541400000000007</c:v>
                      </c:pt>
                      <c:pt idx="119654">
                        <c:v>7.479095</c:v>
                      </c:pt>
                      <c:pt idx="119655">
                        <c:v>7.5027160000000004</c:v>
                      </c:pt>
                      <c:pt idx="119656">
                        <c:v>7.52799</c:v>
                      </c:pt>
                      <c:pt idx="119657">
                        <c:v>7.5526360000000006</c:v>
                      </c:pt>
                      <c:pt idx="119658">
                        <c:v>7.5768919999999991</c:v>
                      </c:pt>
                      <c:pt idx="119659">
                        <c:v>7.6013039999999998</c:v>
                      </c:pt>
                      <c:pt idx="119660">
                        <c:v>7.623895000000001</c:v>
                      </c:pt>
                      <c:pt idx="119661">
                        <c:v>7.6436320000000002</c:v>
                      </c:pt>
                      <c:pt idx="119662">
                        <c:v>7.6650179999999999</c:v>
                      </c:pt>
                      <c:pt idx="119663">
                        <c:v>7.6861939999999995</c:v>
                      </c:pt>
                      <c:pt idx="119664">
                        <c:v>7.7082430000000004</c:v>
                      </c:pt>
                      <c:pt idx="119665">
                        <c:v>7.7299899999999999</c:v>
                      </c:pt>
                      <c:pt idx="119666">
                        <c:v>7.7524150000000001</c:v>
                      </c:pt>
                      <c:pt idx="119667">
                        <c:v>7.7747630000000001</c:v>
                      </c:pt>
                      <c:pt idx="119668">
                        <c:v>7.7974770000000007</c:v>
                      </c:pt>
                      <c:pt idx="119669">
                        <c:v>7.8203520000000006</c:v>
                      </c:pt>
                      <c:pt idx="119670">
                        <c:v>7.8431090000000001</c:v>
                      </c:pt>
                      <c:pt idx="119671">
                        <c:v>7.8654729999999997</c:v>
                      </c:pt>
                      <c:pt idx="119672">
                        <c:v>7.8870079999999998</c:v>
                      </c:pt>
                      <c:pt idx="119673">
                        <c:v>7.9089</c:v>
                      </c:pt>
                      <c:pt idx="119674">
                        <c:v>7.9316810000000002</c:v>
                      </c:pt>
                      <c:pt idx="119675">
                        <c:v>7.9535210000000003</c:v>
                      </c:pt>
                      <c:pt idx="119676">
                        <c:v>7.976369</c:v>
                      </c:pt>
                      <c:pt idx="119677">
                        <c:v>7.9989419999999996</c:v>
                      </c:pt>
                      <c:pt idx="119678">
                        <c:v>8.0060190000000002</c:v>
                      </c:pt>
                      <c:pt idx="119679">
                        <c:v>8.0187549999999987</c:v>
                      </c:pt>
                      <c:pt idx="119680">
                        <c:v>8.0351979999999994</c:v>
                      </c:pt>
                      <c:pt idx="119681">
                        <c:v>8.0533459999999994</c:v>
                      </c:pt>
                      <c:pt idx="119682">
                        <c:v>8.0727539999999998</c:v>
                      </c:pt>
                      <c:pt idx="119683">
                        <c:v>8.0961789999999993</c:v>
                      </c:pt>
                      <c:pt idx="119684">
                        <c:v>8.1163109999999996</c:v>
                      </c:pt>
                      <c:pt idx="119685">
                        <c:v>8.1368989999999997</c:v>
                      </c:pt>
                      <c:pt idx="119686">
                        <c:v>8.1585289999999997</c:v>
                      </c:pt>
                      <c:pt idx="119687">
                        <c:v>8.180472</c:v>
                      </c:pt>
                      <c:pt idx="119688">
                        <c:v>8.2030309999999993</c:v>
                      </c:pt>
                      <c:pt idx="119689">
                        <c:v>8.2254679999999993</c:v>
                      </c:pt>
                      <c:pt idx="119690">
                        <c:v>8.2489380000000008</c:v>
                      </c:pt>
                      <c:pt idx="119691">
                        <c:v>8.2719149999999999</c:v>
                      </c:pt>
                      <c:pt idx="119692">
                        <c:v>8.2956199999999995</c:v>
                      </c:pt>
                      <c:pt idx="119693">
                        <c:v>8.3195390000000007</c:v>
                      </c:pt>
                      <c:pt idx="119694">
                        <c:v>8.3433489999999999</c:v>
                      </c:pt>
                      <c:pt idx="119695">
                        <c:v>8.3666940000000007</c:v>
                      </c:pt>
                      <c:pt idx="119696">
                        <c:v>8.3902940000000008</c:v>
                      </c:pt>
                      <c:pt idx="119697">
                        <c:v>8.4128000000000007</c:v>
                      </c:pt>
                      <c:pt idx="119698">
                        <c:v>8.4354379999999995</c:v>
                      </c:pt>
                      <c:pt idx="119699">
                        <c:v>8.4582040000000003</c:v>
                      </c:pt>
                      <c:pt idx="119700">
                        <c:v>8.4809610000000006</c:v>
                      </c:pt>
                      <c:pt idx="119701">
                        <c:v>8.5042349999999995</c:v>
                      </c:pt>
                      <c:pt idx="119702">
                        <c:v>8.527959000000001</c:v>
                      </c:pt>
                      <c:pt idx="119703">
                        <c:v>8.552245000000001</c:v>
                      </c:pt>
                      <c:pt idx="119704">
                        <c:v>8.5759679999999996</c:v>
                      </c:pt>
                      <c:pt idx="119705">
                        <c:v>8.6003450000000008</c:v>
                      </c:pt>
                      <c:pt idx="119706">
                        <c:v>8.6249599999999997</c:v>
                      </c:pt>
                      <c:pt idx="119707">
                        <c:v>8.6498270000000002</c:v>
                      </c:pt>
                      <c:pt idx="119708">
                        <c:v>8.6738549999999996</c:v>
                      </c:pt>
                      <c:pt idx="119709">
                        <c:v>8.6968589999999999</c:v>
                      </c:pt>
                      <c:pt idx="119710">
                        <c:v>8.7201819999999994</c:v>
                      </c:pt>
                      <c:pt idx="119711">
                        <c:v>8.7439540000000004</c:v>
                      </c:pt>
                      <c:pt idx="119712">
                        <c:v>8.767142999999999</c:v>
                      </c:pt>
                      <c:pt idx="119713">
                        <c:v>8.7910909999999998</c:v>
                      </c:pt>
                      <c:pt idx="119714">
                        <c:v>8.8129869999999997</c:v>
                      </c:pt>
                      <c:pt idx="119715">
                        <c:v>8.8356010000000005</c:v>
                      </c:pt>
                      <c:pt idx="119716">
                        <c:v>8.854849999999999</c:v>
                      </c:pt>
                      <c:pt idx="119717">
                        <c:v>8.87256</c:v>
                      </c:pt>
                      <c:pt idx="119718">
                        <c:v>8.891648</c:v>
                      </c:pt>
                      <c:pt idx="119719">
                        <c:v>8.9107479999999999</c:v>
                      </c:pt>
                      <c:pt idx="119720">
                        <c:v>8.9321619999999999</c:v>
                      </c:pt>
                      <c:pt idx="119721">
                        <c:v>8.9523399999999995</c:v>
                      </c:pt>
                      <c:pt idx="119722">
                        <c:v>8.9703990000000005</c:v>
                      </c:pt>
                      <c:pt idx="119723">
                        <c:v>8.987665999999999</c:v>
                      </c:pt>
                      <c:pt idx="119724">
                        <c:v>9.0072890000000001</c:v>
                      </c:pt>
                      <c:pt idx="119725">
                        <c:v>9.0262270000000004</c:v>
                      </c:pt>
                      <c:pt idx="119726">
                        <c:v>9.0440550000000002</c:v>
                      </c:pt>
                      <c:pt idx="119727">
                        <c:v>9.064096000000001</c:v>
                      </c:pt>
                      <c:pt idx="119728">
                        <c:v>9.0838059999999992</c:v>
                      </c:pt>
                      <c:pt idx="119729">
                        <c:v>9.1040310000000009</c:v>
                      </c:pt>
                      <c:pt idx="119730">
                        <c:v>9.1251420000000003</c:v>
                      </c:pt>
                      <c:pt idx="119731">
                        <c:v>9.1467910000000003</c:v>
                      </c:pt>
                      <c:pt idx="119732">
                        <c:v>9.1660090000000007</c:v>
                      </c:pt>
                      <c:pt idx="119733">
                        <c:v>9.1871419999999997</c:v>
                      </c:pt>
                      <c:pt idx="119734">
                        <c:v>9.2086679999999994</c:v>
                      </c:pt>
                      <c:pt idx="119735">
                        <c:v>9.2302999999999997</c:v>
                      </c:pt>
                      <c:pt idx="119736">
                        <c:v>9.2513360000000002</c:v>
                      </c:pt>
                      <c:pt idx="119737">
                        <c:v>9.2730409999999992</c:v>
                      </c:pt>
                      <c:pt idx="119738">
                        <c:v>9.29495</c:v>
                      </c:pt>
                      <c:pt idx="119739">
                        <c:v>9.3183050000000005</c:v>
                      </c:pt>
                      <c:pt idx="119740">
                        <c:v>9.3417150000000007</c:v>
                      </c:pt>
                      <c:pt idx="119741">
                        <c:v>9.3647530000000003</c:v>
                      </c:pt>
                      <c:pt idx="119742">
                        <c:v>9.3861030000000003</c:v>
                      </c:pt>
                      <c:pt idx="119743">
                        <c:v>9.4065460000000005</c:v>
                      </c:pt>
                      <c:pt idx="119744">
                        <c:v>9.4284920000000003</c:v>
                      </c:pt>
                      <c:pt idx="119745">
                        <c:v>9.4509659999999993</c:v>
                      </c:pt>
                      <c:pt idx="119746">
                        <c:v>9.4729290000000006</c:v>
                      </c:pt>
                      <c:pt idx="119747">
                        <c:v>9.496435</c:v>
                      </c:pt>
                      <c:pt idx="119748">
                        <c:v>9.519088</c:v>
                      </c:pt>
                      <c:pt idx="119749">
                        <c:v>9.5421569999999996</c:v>
                      </c:pt>
                      <c:pt idx="119750">
                        <c:v>9.5665089999999999</c:v>
                      </c:pt>
                      <c:pt idx="119751">
                        <c:v>9.5903150000000004</c:v>
                      </c:pt>
                      <c:pt idx="119752">
                        <c:v>9.6152750000000005</c:v>
                      </c:pt>
                      <c:pt idx="119753">
                        <c:v>9.6396809999999995</c:v>
                      </c:pt>
                      <c:pt idx="119754">
                        <c:v>9.6650089999999995</c:v>
                      </c:pt>
                      <c:pt idx="119755">
                        <c:v>9.6876649999999991</c:v>
                      </c:pt>
                      <c:pt idx="119756">
                        <c:v>9.7098759999999995</c:v>
                      </c:pt>
                      <c:pt idx="119757">
                        <c:v>9.7305299999999999</c:v>
                      </c:pt>
                      <c:pt idx="119758">
                        <c:v>9.7495600000000007</c:v>
                      </c:pt>
                      <c:pt idx="119759">
                        <c:v>9.7705029999999997</c:v>
                      </c:pt>
                      <c:pt idx="119760">
                        <c:v>9.7917520000000007</c:v>
                      </c:pt>
                      <c:pt idx="119761">
                        <c:v>9.8142720000000008</c:v>
                      </c:pt>
                      <c:pt idx="119762">
                        <c:v>9.8369780000000002</c:v>
                      </c:pt>
                      <c:pt idx="119763">
                        <c:v>9.8600410000000007</c:v>
                      </c:pt>
                      <c:pt idx="119764">
                        <c:v>9.8836449999999996</c:v>
                      </c:pt>
                      <c:pt idx="119765">
                        <c:v>9.9078330000000001</c:v>
                      </c:pt>
                      <c:pt idx="119766">
                        <c:v>9.9324290000000008</c:v>
                      </c:pt>
                      <c:pt idx="119767">
                        <c:v>9.957039</c:v>
                      </c:pt>
                      <c:pt idx="119768">
                        <c:v>9.9793230000000008</c:v>
                      </c:pt>
                      <c:pt idx="119769">
                        <c:v>10.00281</c:v>
                      </c:pt>
                      <c:pt idx="119770">
                        <c:v>10.0251</c:v>
                      </c:pt>
                      <c:pt idx="119771">
                        <c:v>10.04894</c:v>
                      </c:pt>
                      <c:pt idx="119772">
                        <c:v>10.07301</c:v>
                      </c:pt>
                      <c:pt idx="119773">
                        <c:v>10.09754</c:v>
                      </c:pt>
                      <c:pt idx="119774">
                        <c:v>10.12208</c:v>
                      </c:pt>
                      <c:pt idx="119775">
                        <c:v>10.14664</c:v>
                      </c:pt>
                      <c:pt idx="119776">
                        <c:v>10.171760000000001</c:v>
                      </c:pt>
                      <c:pt idx="119777">
                        <c:v>10.196940000000001</c:v>
                      </c:pt>
                      <c:pt idx="119778">
                        <c:v>10.21988</c:v>
                      </c:pt>
                      <c:pt idx="119779">
                        <c:v>10.243729999999999</c:v>
                      </c:pt>
                      <c:pt idx="119780">
                        <c:v>10.26726</c:v>
                      </c:pt>
                      <c:pt idx="119781">
                        <c:v>10.29058</c:v>
                      </c:pt>
                      <c:pt idx="119782">
                        <c:v>10.31456</c:v>
                      </c:pt>
                      <c:pt idx="119783">
                        <c:v>10.338940000000001</c:v>
                      </c:pt>
                      <c:pt idx="119784">
                        <c:v>10.363489999999999</c:v>
                      </c:pt>
                      <c:pt idx="119785">
                        <c:v>10.38775</c:v>
                      </c:pt>
                      <c:pt idx="119786">
                        <c:v>10.412619999999999</c:v>
                      </c:pt>
                      <c:pt idx="119787">
                        <c:v>10.437399999999998</c:v>
                      </c:pt>
                      <c:pt idx="119788">
                        <c:v>10.461689999999999</c:v>
                      </c:pt>
                      <c:pt idx="119789">
                        <c:v>10.48564</c:v>
                      </c:pt>
                      <c:pt idx="119790">
                        <c:v>10.508470000000001</c:v>
                      </c:pt>
                      <c:pt idx="119791">
                        <c:v>10.529170000000001</c:v>
                      </c:pt>
                      <c:pt idx="119792">
                        <c:v>10.550759999999999</c:v>
                      </c:pt>
                      <c:pt idx="119793">
                        <c:v>10.570180000000001</c:v>
                      </c:pt>
                      <c:pt idx="119794">
                        <c:v>10.593310000000001</c:v>
                      </c:pt>
                      <c:pt idx="119795">
                        <c:v>10.618110000000001</c:v>
                      </c:pt>
                      <c:pt idx="119796">
                        <c:v>10.642009999999999</c:v>
                      </c:pt>
                      <c:pt idx="119797">
                        <c:v>10.666219999999999</c:v>
                      </c:pt>
                      <c:pt idx="119798">
                        <c:v>10.68918</c:v>
                      </c:pt>
                      <c:pt idx="119799">
                        <c:v>10.709479999999999</c:v>
                      </c:pt>
                      <c:pt idx="119800">
                        <c:v>10.72898</c:v>
                      </c:pt>
                      <c:pt idx="119801">
                        <c:v>10.750070000000001</c:v>
                      </c:pt>
                      <c:pt idx="119802">
                        <c:v>10.771370000000001</c:v>
                      </c:pt>
                      <c:pt idx="119803">
                        <c:v>10.793280000000001</c:v>
                      </c:pt>
                      <c:pt idx="119804">
                        <c:v>10.815459999999998</c:v>
                      </c:pt>
                      <c:pt idx="119805">
                        <c:v>10.837810000000001</c:v>
                      </c:pt>
                      <c:pt idx="119806">
                        <c:v>10.860110000000001</c:v>
                      </c:pt>
                      <c:pt idx="119807">
                        <c:v>10.883380000000001</c:v>
                      </c:pt>
                      <c:pt idx="119808">
                        <c:v>10.90748</c:v>
                      </c:pt>
                      <c:pt idx="119809">
                        <c:v>10.931059999999999</c:v>
                      </c:pt>
                      <c:pt idx="119810">
                        <c:v>10.95574</c:v>
                      </c:pt>
                      <c:pt idx="119811">
                        <c:v>10.979229999999999</c:v>
                      </c:pt>
                      <c:pt idx="119812">
                        <c:v>11.000540000000001</c:v>
                      </c:pt>
                      <c:pt idx="119813">
                        <c:v>11.02224</c:v>
                      </c:pt>
                      <c:pt idx="119814">
                        <c:v>11.04547</c:v>
                      </c:pt>
                      <c:pt idx="119815">
                        <c:v>11.069119999999998</c:v>
                      </c:pt>
                      <c:pt idx="119816">
                        <c:v>11.09027</c:v>
                      </c:pt>
                      <c:pt idx="119817">
                        <c:v>11.10843</c:v>
                      </c:pt>
                      <c:pt idx="119818">
                        <c:v>11.126620000000001</c:v>
                      </c:pt>
                      <c:pt idx="119819">
                        <c:v>11.14837</c:v>
                      </c:pt>
                      <c:pt idx="119820">
                        <c:v>11.17132</c:v>
                      </c:pt>
                      <c:pt idx="119821">
                        <c:v>11.19375</c:v>
                      </c:pt>
                      <c:pt idx="119822">
                        <c:v>11.21659</c:v>
                      </c:pt>
                      <c:pt idx="119823">
                        <c:v>11.238630000000001</c:v>
                      </c:pt>
                      <c:pt idx="119824">
                        <c:v>11.26093</c:v>
                      </c:pt>
                      <c:pt idx="119825">
                        <c:v>11.283709999999999</c:v>
                      </c:pt>
                      <c:pt idx="119826">
                        <c:v>11.306849999999999</c:v>
                      </c:pt>
                      <c:pt idx="119827">
                        <c:v>11.330590000000001</c:v>
                      </c:pt>
                      <c:pt idx="119828">
                        <c:v>11.354089999999999</c:v>
                      </c:pt>
                      <c:pt idx="119829">
                        <c:v>11.377170000000001</c:v>
                      </c:pt>
                      <c:pt idx="119830">
                        <c:v>11.397019999999999</c:v>
                      </c:pt>
                      <c:pt idx="119831">
                        <c:v>11.41779</c:v>
                      </c:pt>
                      <c:pt idx="119832">
                        <c:v>11.440390000000001</c:v>
                      </c:pt>
                      <c:pt idx="119833">
                        <c:v>11.462969999999999</c:v>
                      </c:pt>
                      <c:pt idx="119834">
                        <c:v>11.48338</c:v>
                      </c:pt>
                      <c:pt idx="119835">
                        <c:v>11.505190000000001</c:v>
                      </c:pt>
                      <c:pt idx="119836">
                        <c:v>11.528449999999999</c:v>
                      </c:pt>
                      <c:pt idx="119837">
                        <c:v>11.55161</c:v>
                      </c:pt>
                      <c:pt idx="119838">
                        <c:v>11.574960000000001</c:v>
                      </c:pt>
                      <c:pt idx="119839">
                        <c:v>11.59825</c:v>
                      </c:pt>
                      <c:pt idx="119840">
                        <c:v>11.622120000000001</c:v>
                      </c:pt>
                      <c:pt idx="119841">
                        <c:v>11.646179999999999</c:v>
                      </c:pt>
                      <c:pt idx="119842">
                        <c:v>11.669890000000001</c:v>
                      </c:pt>
                      <c:pt idx="119843">
                        <c:v>11.6958</c:v>
                      </c:pt>
                      <c:pt idx="119844">
                        <c:v>11.72044</c:v>
                      </c:pt>
                      <c:pt idx="119845">
                        <c:v>11.74405</c:v>
                      </c:pt>
                      <c:pt idx="119846">
                        <c:v>11.76779</c:v>
                      </c:pt>
                      <c:pt idx="119847">
                        <c:v>11.790700000000001</c:v>
                      </c:pt>
                      <c:pt idx="119848">
                        <c:v>11.813459999999999</c:v>
                      </c:pt>
                      <c:pt idx="119849">
                        <c:v>11.837040000000002</c:v>
                      </c:pt>
                      <c:pt idx="119850">
                        <c:v>11.860520000000001</c:v>
                      </c:pt>
                      <c:pt idx="119851">
                        <c:v>11.88147</c:v>
                      </c:pt>
                      <c:pt idx="119852">
                        <c:v>11.902670000000001</c:v>
                      </c:pt>
                      <c:pt idx="119853">
                        <c:v>11.924019999999999</c:v>
                      </c:pt>
                      <c:pt idx="119854">
                        <c:v>11.948360000000001</c:v>
                      </c:pt>
                      <c:pt idx="119855">
                        <c:v>11.97317</c:v>
                      </c:pt>
                      <c:pt idx="119856">
                        <c:v>11.99653</c:v>
                      </c:pt>
                      <c:pt idx="119857">
                        <c:v>12.020809999999999</c:v>
                      </c:pt>
                      <c:pt idx="119858">
                        <c:v>12.044699999999999</c:v>
                      </c:pt>
                      <c:pt idx="119859">
                        <c:v>12.068080000000002</c:v>
                      </c:pt>
                      <c:pt idx="119860">
                        <c:v>12.092359999999999</c:v>
                      </c:pt>
                      <c:pt idx="119861">
                        <c:v>12.116629999999999</c:v>
                      </c:pt>
                      <c:pt idx="119862">
                        <c:v>12.14002</c:v>
                      </c:pt>
                      <c:pt idx="119863">
                        <c:v>12.164669999999999</c:v>
                      </c:pt>
                      <c:pt idx="119864">
                        <c:v>12.188460000000001</c:v>
                      </c:pt>
                      <c:pt idx="119865">
                        <c:v>12.214499999999999</c:v>
                      </c:pt>
                      <c:pt idx="119866">
                        <c:v>12.23817</c:v>
                      </c:pt>
                      <c:pt idx="119867">
                        <c:v>12.26315</c:v>
                      </c:pt>
                      <c:pt idx="119868">
                        <c:v>12.286770000000001</c:v>
                      </c:pt>
                      <c:pt idx="119869">
                        <c:v>12.31138</c:v>
                      </c:pt>
                      <c:pt idx="119870">
                        <c:v>12.335430000000001</c:v>
                      </c:pt>
                      <c:pt idx="119871">
                        <c:v>12.359919999999999</c:v>
                      </c:pt>
                      <c:pt idx="119872">
                        <c:v>12.38449</c:v>
                      </c:pt>
                      <c:pt idx="119873">
                        <c:v>12.40836</c:v>
                      </c:pt>
                      <c:pt idx="119874">
                        <c:v>12.432160000000001</c:v>
                      </c:pt>
                      <c:pt idx="119875">
                        <c:v>12.456480000000001</c:v>
                      </c:pt>
                      <c:pt idx="119876">
                        <c:v>12.481</c:v>
                      </c:pt>
                      <c:pt idx="119877">
                        <c:v>12.504949999999999</c:v>
                      </c:pt>
                      <c:pt idx="119878">
                        <c:v>12.529870000000001</c:v>
                      </c:pt>
                      <c:pt idx="119879">
                        <c:v>12.554929999999999</c:v>
                      </c:pt>
                      <c:pt idx="119880">
                        <c:v>12.580629999999999</c:v>
                      </c:pt>
                      <c:pt idx="119881">
                        <c:v>12.606250000000001</c:v>
                      </c:pt>
                      <c:pt idx="119882">
                        <c:v>12.632449999999999</c:v>
                      </c:pt>
                      <c:pt idx="119883">
                        <c:v>12.659689999999999</c:v>
                      </c:pt>
                      <c:pt idx="119884">
                        <c:v>12.686539999999999</c:v>
                      </c:pt>
                      <c:pt idx="119885">
                        <c:v>12.713239999999999</c:v>
                      </c:pt>
                      <c:pt idx="119886">
                        <c:v>12.73818</c:v>
                      </c:pt>
                      <c:pt idx="119887">
                        <c:v>12.76024</c:v>
                      </c:pt>
                      <c:pt idx="119888">
                        <c:v>12.78406</c:v>
                      </c:pt>
                      <c:pt idx="119889">
                        <c:v>12.805200000000001</c:v>
                      </c:pt>
                      <c:pt idx="119890">
                        <c:v>12.83005</c:v>
                      </c:pt>
                      <c:pt idx="119891">
                        <c:v>12.85413</c:v>
                      </c:pt>
                      <c:pt idx="119892">
                        <c:v>12.878670000000001</c:v>
                      </c:pt>
                      <c:pt idx="119893">
                        <c:v>12.90273</c:v>
                      </c:pt>
                      <c:pt idx="119894">
                        <c:v>12.927429999999999</c:v>
                      </c:pt>
                      <c:pt idx="119895">
                        <c:v>12.95173</c:v>
                      </c:pt>
                      <c:pt idx="119896">
                        <c:v>12.977730000000001</c:v>
                      </c:pt>
                      <c:pt idx="119897">
                        <c:v>13.0031</c:v>
                      </c:pt>
                      <c:pt idx="119898">
                        <c:v>13.028740000000001</c:v>
                      </c:pt>
                      <c:pt idx="119899">
                        <c:v>13.05484</c:v>
                      </c:pt>
                      <c:pt idx="119900">
                        <c:v>13.080680000000001</c:v>
                      </c:pt>
                      <c:pt idx="119901">
                        <c:v>13.106640000000001</c:v>
                      </c:pt>
                      <c:pt idx="119902">
                        <c:v>13.132649999999998</c:v>
                      </c:pt>
                      <c:pt idx="119903">
                        <c:v>13.158519999999999</c:v>
                      </c:pt>
                      <c:pt idx="119904">
                        <c:v>13.185020000000002</c:v>
                      </c:pt>
                      <c:pt idx="119905">
                        <c:v>13.21166</c:v>
                      </c:pt>
                      <c:pt idx="119906">
                        <c:v>13.238300000000001</c:v>
                      </c:pt>
                      <c:pt idx="119907">
                        <c:v>13.26205</c:v>
                      </c:pt>
                      <c:pt idx="119908">
                        <c:v>13.28256</c:v>
                      </c:pt>
                      <c:pt idx="119909">
                        <c:v>13.302320000000002</c:v>
                      </c:pt>
                      <c:pt idx="119910">
                        <c:v>13.322560000000001</c:v>
                      </c:pt>
                      <c:pt idx="119911">
                        <c:v>13.34327</c:v>
                      </c:pt>
                      <c:pt idx="119912">
                        <c:v>13.362019999999999</c:v>
                      </c:pt>
                      <c:pt idx="119913">
                        <c:v>13.37548</c:v>
                      </c:pt>
                      <c:pt idx="119914">
                        <c:v>13.39335</c:v>
                      </c:pt>
                      <c:pt idx="119915">
                        <c:v>13.41037</c:v>
                      </c:pt>
                      <c:pt idx="119916">
                        <c:v>13.42944</c:v>
                      </c:pt>
                      <c:pt idx="119917">
                        <c:v>13.449279999999998</c:v>
                      </c:pt>
                      <c:pt idx="119918">
                        <c:v>13.46838</c:v>
                      </c:pt>
                      <c:pt idx="119919">
                        <c:v>13.48742</c:v>
                      </c:pt>
                      <c:pt idx="119920">
                        <c:v>13.50695</c:v>
                      </c:pt>
                      <c:pt idx="119921">
                        <c:v>13.528469999999999</c:v>
                      </c:pt>
                      <c:pt idx="119922">
                        <c:v>13.560650000000001</c:v>
                      </c:pt>
                      <c:pt idx="119923">
                        <c:v>13.581240000000001</c:v>
                      </c:pt>
                      <c:pt idx="119924">
                        <c:v>13.602600000000001</c:v>
                      </c:pt>
                      <c:pt idx="119925">
                        <c:v>13.623430000000001</c:v>
                      </c:pt>
                      <c:pt idx="119926">
                        <c:v>13.644940000000002</c:v>
                      </c:pt>
                      <c:pt idx="119927">
                        <c:v>13.666180000000001</c:v>
                      </c:pt>
                      <c:pt idx="119928">
                        <c:v>13.68755</c:v>
                      </c:pt>
                      <c:pt idx="119929">
                        <c:v>13.708869999999999</c:v>
                      </c:pt>
                      <c:pt idx="119930">
                        <c:v>13.72991</c:v>
                      </c:pt>
                      <c:pt idx="119931">
                        <c:v>13.75038</c:v>
                      </c:pt>
                      <c:pt idx="119932">
                        <c:v>13.771560000000001</c:v>
                      </c:pt>
                      <c:pt idx="119933">
                        <c:v>13.792770000000001</c:v>
                      </c:pt>
                      <c:pt idx="119934">
                        <c:v>13.814530000000001</c:v>
                      </c:pt>
                      <c:pt idx="119935">
                        <c:v>13.83587</c:v>
                      </c:pt>
                      <c:pt idx="119936">
                        <c:v>13.85783</c:v>
                      </c:pt>
                      <c:pt idx="119937">
                        <c:v>13.878880000000001</c:v>
                      </c:pt>
                      <c:pt idx="119938">
                        <c:v>13.900790000000001</c:v>
                      </c:pt>
                      <c:pt idx="119939">
                        <c:v>13.92277</c:v>
                      </c:pt>
                      <c:pt idx="119940">
                        <c:v>13.945270000000001</c:v>
                      </c:pt>
                      <c:pt idx="119941">
                        <c:v>13.96781</c:v>
                      </c:pt>
                      <c:pt idx="119942">
                        <c:v>13.990970000000001</c:v>
                      </c:pt>
                      <c:pt idx="119943">
                        <c:v>14.01376</c:v>
                      </c:pt>
                      <c:pt idx="119944">
                        <c:v>14.03707</c:v>
                      </c:pt>
                      <c:pt idx="119945">
                        <c:v>14.05982</c:v>
                      </c:pt>
                      <c:pt idx="119946">
                        <c:v>14.08309</c:v>
                      </c:pt>
                      <c:pt idx="119947">
                        <c:v>14.106110000000001</c:v>
                      </c:pt>
                      <c:pt idx="119948">
                        <c:v>14.130450000000002</c:v>
                      </c:pt>
                      <c:pt idx="119949">
                        <c:v>14.154230000000002</c:v>
                      </c:pt>
                      <c:pt idx="119950">
                        <c:v>14.178800000000001</c:v>
                      </c:pt>
                      <c:pt idx="119951">
                        <c:v>14.20289</c:v>
                      </c:pt>
                      <c:pt idx="119952">
                        <c:v>14.227069999999999</c:v>
                      </c:pt>
                      <c:pt idx="119953">
                        <c:v>14.251110000000001</c:v>
                      </c:pt>
                      <c:pt idx="119954">
                        <c:v>14.275970000000001</c:v>
                      </c:pt>
                      <c:pt idx="119955">
                        <c:v>14.299299999999999</c:v>
                      </c:pt>
                      <c:pt idx="119956">
                        <c:v>14.32358</c:v>
                      </c:pt>
                      <c:pt idx="119957">
                        <c:v>14.347650000000002</c:v>
                      </c:pt>
                      <c:pt idx="119958">
                        <c:v>14.3719</c:v>
                      </c:pt>
                      <c:pt idx="119959">
                        <c:v>14.394919999999999</c:v>
                      </c:pt>
                      <c:pt idx="119960">
                        <c:v>14.418949999999999</c:v>
                      </c:pt>
                      <c:pt idx="119961">
                        <c:v>14.441679999999998</c:v>
                      </c:pt>
                      <c:pt idx="119962">
                        <c:v>14.465730000000001</c:v>
                      </c:pt>
                      <c:pt idx="119963">
                        <c:v>14.489540000000002</c:v>
                      </c:pt>
                      <c:pt idx="119964">
                        <c:v>14.513549999999999</c:v>
                      </c:pt>
                      <c:pt idx="119965">
                        <c:v>14.537560000000001</c:v>
                      </c:pt>
                      <c:pt idx="119966">
                        <c:v>14.56123</c:v>
                      </c:pt>
                      <c:pt idx="119967">
                        <c:v>14.5855</c:v>
                      </c:pt>
                      <c:pt idx="119968">
                        <c:v>14.609500000000001</c:v>
                      </c:pt>
                      <c:pt idx="119969">
                        <c:v>14.63405</c:v>
                      </c:pt>
                      <c:pt idx="119970">
                        <c:v>14.658249999999999</c:v>
                      </c:pt>
                      <c:pt idx="119971">
                        <c:v>14.68249</c:v>
                      </c:pt>
                      <c:pt idx="119972">
                        <c:v>14.706809999999999</c:v>
                      </c:pt>
                      <c:pt idx="119973">
                        <c:v>14.731339999999999</c:v>
                      </c:pt>
                      <c:pt idx="119974">
                        <c:v>14.75644</c:v>
                      </c:pt>
                      <c:pt idx="119975">
                        <c:v>14.78077</c:v>
                      </c:pt>
                      <c:pt idx="119976">
                        <c:v>14.806100000000001</c:v>
                      </c:pt>
                      <c:pt idx="119977">
                        <c:v>14.83099</c:v>
                      </c:pt>
                      <c:pt idx="119978">
                        <c:v>14.856160000000001</c:v>
                      </c:pt>
                      <c:pt idx="119979">
                        <c:v>14.88144</c:v>
                      </c:pt>
                      <c:pt idx="119980">
                        <c:v>14.907019999999999</c:v>
                      </c:pt>
                      <c:pt idx="119981">
                        <c:v>14.932350000000001</c:v>
                      </c:pt>
                      <c:pt idx="119982">
                        <c:v>14.95792</c:v>
                      </c:pt>
                      <c:pt idx="119983">
                        <c:v>14.98279</c:v>
                      </c:pt>
                      <c:pt idx="119984">
                        <c:v>15.008760000000001</c:v>
                      </c:pt>
                      <c:pt idx="119985">
                        <c:v>15.034140000000001</c:v>
                      </c:pt>
                      <c:pt idx="119986">
                        <c:v>15.059659999999999</c:v>
                      </c:pt>
                      <c:pt idx="119987">
                        <c:v>15.085139999999999</c:v>
                      </c:pt>
                      <c:pt idx="119988">
                        <c:v>15.110980000000001</c:v>
                      </c:pt>
                      <c:pt idx="119989">
                        <c:v>15.13618</c:v>
                      </c:pt>
                      <c:pt idx="119990">
                        <c:v>15.161899999999999</c:v>
                      </c:pt>
                      <c:pt idx="119991">
                        <c:v>15.189699999999998</c:v>
                      </c:pt>
                      <c:pt idx="119992">
                        <c:v>15.21096</c:v>
                      </c:pt>
                      <c:pt idx="119993">
                        <c:v>15.234059999999999</c:v>
                      </c:pt>
                      <c:pt idx="119994">
                        <c:v>15.258400000000002</c:v>
                      </c:pt>
                      <c:pt idx="119995">
                        <c:v>15.28205</c:v>
                      </c:pt>
                      <c:pt idx="119996">
                        <c:v>15.306509999999999</c:v>
                      </c:pt>
                      <c:pt idx="119997">
                        <c:v>15.32896</c:v>
                      </c:pt>
                      <c:pt idx="119998">
                        <c:v>15.351859999999999</c:v>
                      </c:pt>
                      <c:pt idx="119999">
                        <c:v>15.37515</c:v>
                      </c:pt>
                      <c:pt idx="120000">
                        <c:v>15.39861</c:v>
                      </c:pt>
                      <c:pt idx="120001">
                        <c:v>15.422469999999999</c:v>
                      </c:pt>
                      <c:pt idx="120002">
                        <c:v>15.44608</c:v>
                      </c:pt>
                      <c:pt idx="120003">
                        <c:v>15.469889999999999</c:v>
                      </c:pt>
                      <c:pt idx="120004">
                        <c:v>15.494110000000001</c:v>
                      </c:pt>
                      <c:pt idx="120005">
                        <c:v>15.51831</c:v>
                      </c:pt>
                      <c:pt idx="120006">
                        <c:v>15.542860000000001</c:v>
                      </c:pt>
                      <c:pt idx="120007">
                        <c:v>15.567130000000001</c:v>
                      </c:pt>
                      <c:pt idx="120008">
                        <c:v>15.591229999999999</c:v>
                      </c:pt>
                      <c:pt idx="120009">
                        <c:v>15.616060000000001</c:v>
                      </c:pt>
                      <c:pt idx="120010">
                        <c:v>15.640599999999999</c:v>
                      </c:pt>
                      <c:pt idx="120011">
                        <c:v>15.66549</c:v>
                      </c:pt>
                      <c:pt idx="120012">
                        <c:v>15.690090000000001</c:v>
                      </c:pt>
                      <c:pt idx="120013">
                        <c:v>15.715589999999999</c:v>
                      </c:pt>
                      <c:pt idx="120014">
                        <c:v>15.740320000000001</c:v>
                      </c:pt>
                      <c:pt idx="120015">
                        <c:v>15.765169999999999</c:v>
                      </c:pt>
                      <c:pt idx="120016">
                        <c:v>15.79022</c:v>
                      </c:pt>
                      <c:pt idx="120017">
                        <c:v>15.815300000000001</c:v>
                      </c:pt>
                      <c:pt idx="120018">
                        <c:v>15.840170000000001</c:v>
                      </c:pt>
                      <c:pt idx="120019">
                        <c:v>15.863899999999999</c:v>
                      </c:pt>
                      <c:pt idx="120020">
                        <c:v>15.88496</c:v>
                      </c:pt>
                      <c:pt idx="120021">
                        <c:v>15.903970000000001</c:v>
                      </c:pt>
                      <c:pt idx="120022">
                        <c:v>15.920769999999999</c:v>
                      </c:pt>
                      <c:pt idx="120023">
                        <c:v>15.937079999999998</c:v>
                      </c:pt>
                      <c:pt idx="120024">
                        <c:v>15.954509999999999</c:v>
                      </c:pt>
                      <c:pt idx="120025">
                        <c:v>15.971869999999999</c:v>
                      </c:pt>
                      <c:pt idx="120026">
                        <c:v>15.98996</c:v>
                      </c:pt>
                      <c:pt idx="120027">
                        <c:v>16.008970000000001</c:v>
                      </c:pt>
                      <c:pt idx="120028">
                        <c:v>16.02787</c:v>
                      </c:pt>
                      <c:pt idx="120029">
                        <c:v>16.047830000000001</c:v>
                      </c:pt>
                      <c:pt idx="120030">
                        <c:v>16.067070000000001</c:v>
                      </c:pt>
                      <c:pt idx="120031">
                        <c:v>16.086870000000001</c:v>
                      </c:pt>
                      <c:pt idx="120032">
                        <c:v>16.107119999999998</c:v>
                      </c:pt>
                      <c:pt idx="120033">
                        <c:v>16.126570000000001</c:v>
                      </c:pt>
                      <c:pt idx="120034">
                        <c:v>16.145150000000001</c:v>
                      </c:pt>
                      <c:pt idx="120035">
                        <c:v>16.163440000000001</c:v>
                      </c:pt>
                      <c:pt idx="120036">
                        <c:v>16.18168</c:v>
                      </c:pt>
                      <c:pt idx="120037">
                        <c:v>16.20054</c:v>
                      </c:pt>
                      <c:pt idx="120038">
                        <c:v>16.219139999999999</c:v>
                      </c:pt>
                      <c:pt idx="120039">
                        <c:v>16.2379</c:v>
                      </c:pt>
                      <c:pt idx="120040">
                        <c:v>16.25685</c:v>
                      </c:pt>
                      <c:pt idx="120041">
                        <c:v>16.276160000000001</c:v>
                      </c:pt>
                      <c:pt idx="120042">
                        <c:v>16.295569999999998</c:v>
                      </c:pt>
                      <c:pt idx="120043">
                        <c:v>16.315290000000001</c:v>
                      </c:pt>
                      <c:pt idx="120044">
                        <c:v>16.3354</c:v>
                      </c:pt>
                      <c:pt idx="120045">
                        <c:v>16.355159999999998</c:v>
                      </c:pt>
                      <c:pt idx="120046">
                        <c:v>16.37547</c:v>
                      </c:pt>
                      <c:pt idx="120047">
                        <c:v>16.39555</c:v>
                      </c:pt>
                      <c:pt idx="120048">
                        <c:v>16.415660000000003</c:v>
                      </c:pt>
                      <c:pt idx="120049">
                        <c:v>16.435569999999998</c:v>
                      </c:pt>
                      <c:pt idx="120050">
                        <c:v>16.455449999999999</c:v>
                      </c:pt>
                      <c:pt idx="120051">
                        <c:v>16.475560000000002</c:v>
                      </c:pt>
                      <c:pt idx="120052">
                        <c:v>16.49682</c:v>
                      </c:pt>
                      <c:pt idx="120053">
                        <c:v>16.518650000000001</c:v>
                      </c:pt>
                      <c:pt idx="120054">
                        <c:v>16.540770000000002</c:v>
                      </c:pt>
                      <c:pt idx="120055">
                        <c:v>16.563399999999998</c:v>
                      </c:pt>
                      <c:pt idx="120056">
                        <c:v>16.58614</c:v>
                      </c:pt>
                      <c:pt idx="120057">
                        <c:v>16.60905</c:v>
                      </c:pt>
                      <c:pt idx="120058">
                        <c:v>16.632809999999999</c:v>
                      </c:pt>
                      <c:pt idx="120059">
                        <c:v>16.656759999999998</c:v>
                      </c:pt>
                      <c:pt idx="120060">
                        <c:v>16.681799999999999</c:v>
                      </c:pt>
                      <c:pt idx="120061">
                        <c:v>16.708829999999999</c:v>
                      </c:pt>
                      <c:pt idx="120062">
                        <c:v>16.732900000000001</c:v>
                      </c:pt>
                      <c:pt idx="120063">
                        <c:v>16.756810000000002</c:v>
                      </c:pt>
                      <c:pt idx="120064">
                        <c:v>16.780989999999999</c:v>
                      </c:pt>
                      <c:pt idx="120065">
                        <c:v>16.805030000000002</c:v>
                      </c:pt>
                      <c:pt idx="120066">
                        <c:v>16.82938</c:v>
                      </c:pt>
                      <c:pt idx="120067">
                        <c:v>16.853590000000001</c:v>
                      </c:pt>
                      <c:pt idx="120068">
                        <c:v>16.878080000000001</c:v>
                      </c:pt>
                      <c:pt idx="120069">
                        <c:v>16.902149999999999</c:v>
                      </c:pt>
                      <c:pt idx="120070">
                        <c:v>16.926739999999999</c:v>
                      </c:pt>
                      <c:pt idx="120071">
                        <c:v>16.950980000000001</c:v>
                      </c:pt>
                      <c:pt idx="120072">
                        <c:v>16.975640000000002</c:v>
                      </c:pt>
                      <c:pt idx="120073">
                        <c:v>16.999660000000002</c:v>
                      </c:pt>
                      <c:pt idx="120074">
                        <c:v>17.024459999999998</c:v>
                      </c:pt>
                      <c:pt idx="120075">
                        <c:v>17.048639999999999</c:v>
                      </c:pt>
                      <c:pt idx="120076">
                        <c:v>17.073149999999998</c:v>
                      </c:pt>
                      <c:pt idx="120077">
                        <c:v>17.097279999999998</c:v>
                      </c:pt>
                      <c:pt idx="120078">
                        <c:v>17.121850000000002</c:v>
                      </c:pt>
                      <c:pt idx="120079">
                        <c:v>17.14629</c:v>
                      </c:pt>
                      <c:pt idx="120080">
                        <c:v>17.170449999999999</c:v>
                      </c:pt>
                      <c:pt idx="120081">
                        <c:v>17.194480000000002</c:v>
                      </c:pt>
                      <c:pt idx="120082">
                        <c:v>17.219169999999998</c:v>
                      </c:pt>
                      <c:pt idx="120083">
                        <c:v>17.243670000000002</c:v>
                      </c:pt>
                      <c:pt idx="120084">
                        <c:v>17.268440000000002</c:v>
                      </c:pt>
                      <c:pt idx="120085">
                        <c:v>17.293060000000001</c:v>
                      </c:pt>
                      <c:pt idx="120086">
                        <c:v>17.317819999999998</c:v>
                      </c:pt>
                      <c:pt idx="120087">
                        <c:v>17.361519999999999</c:v>
                      </c:pt>
                      <c:pt idx="120088">
                        <c:v>17.386969999999998</c:v>
                      </c:pt>
                      <c:pt idx="120089">
                        <c:v>17.412220000000001</c:v>
                      </c:pt>
                      <c:pt idx="120090">
                        <c:v>17.436599999999999</c:v>
                      </c:pt>
                      <c:pt idx="120091">
                        <c:v>17.46097</c:v>
                      </c:pt>
                      <c:pt idx="120092">
                        <c:v>17.484590000000001</c:v>
                      </c:pt>
                      <c:pt idx="120093">
                        <c:v>17.506799999999998</c:v>
                      </c:pt>
                      <c:pt idx="120094">
                        <c:v>17.526060000000001</c:v>
                      </c:pt>
                      <c:pt idx="120095">
                        <c:v>17.543329999999997</c:v>
                      </c:pt>
                      <c:pt idx="120096">
                        <c:v>17.564080000000001</c:v>
                      </c:pt>
                      <c:pt idx="120097">
                        <c:v>17.585820000000002</c:v>
                      </c:pt>
                      <c:pt idx="120098">
                        <c:v>17.60764</c:v>
                      </c:pt>
                      <c:pt idx="120099">
                        <c:v>17.62951</c:v>
                      </c:pt>
                      <c:pt idx="120100">
                        <c:v>17.651440000000001</c:v>
                      </c:pt>
                      <c:pt idx="120101">
                        <c:v>17.673719999999999</c:v>
                      </c:pt>
                      <c:pt idx="120102">
                        <c:v>17.696000000000002</c:v>
                      </c:pt>
                      <c:pt idx="120103">
                        <c:v>17.718510000000002</c:v>
                      </c:pt>
                      <c:pt idx="120104">
                        <c:v>17.739270000000001</c:v>
                      </c:pt>
                      <c:pt idx="120105">
                        <c:v>17.760840000000002</c:v>
                      </c:pt>
                      <c:pt idx="120106">
                        <c:v>17.783529999999999</c:v>
                      </c:pt>
                      <c:pt idx="120107">
                        <c:v>17.80697</c:v>
                      </c:pt>
                      <c:pt idx="120108">
                        <c:v>17.82902</c:v>
                      </c:pt>
                      <c:pt idx="120109">
                        <c:v>17.852419999999999</c:v>
                      </c:pt>
                      <c:pt idx="120110">
                        <c:v>17.876049999999999</c:v>
                      </c:pt>
                      <c:pt idx="120111">
                        <c:v>17.89969</c:v>
                      </c:pt>
                      <c:pt idx="120112">
                        <c:v>17.922610000000002</c:v>
                      </c:pt>
                      <c:pt idx="120113">
                        <c:v>17.945650000000001</c:v>
                      </c:pt>
                      <c:pt idx="120114">
                        <c:v>17.968959999999999</c:v>
                      </c:pt>
                      <c:pt idx="120115">
                        <c:v>17.993040000000001</c:v>
                      </c:pt>
                      <c:pt idx="120116">
                        <c:v>18.016950000000001</c:v>
                      </c:pt>
                      <c:pt idx="120117">
                        <c:v>18.040879999999998</c:v>
                      </c:pt>
                      <c:pt idx="120118">
                        <c:v>18.063829999999999</c:v>
                      </c:pt>
                      <c:pt idx="120119">
                        <c:v>18.087340000000001</c:v>
                      </c:pt>
                      <c:pt idx="120120">
                        <c:v>18.110779999999998</c:v>
                      </c:pt>
                      <c:pt idx="120121">
                        <c:v>18.134319999999999</c:v>
                      </c:pt>
                      <c:pt idx="120122">
                        <c:v>18.158000000000001</c:v>
                      </c:pt>
                      <c:pt idx="120123">
                        <c:v>18.18158</c:v>
                      </c:pt>
                      <c:pt idx="120124">
                        <c:v>18.205359999999999</c:v>
                      </c:pt>
                      <c:pt idx="120125">
                        <c:v>18.22953</c:v>
                      </c:pt>
                      <c:pt idx="120126">
                        <c:v>18.25328</c:v>
                      </c:pt>
                      <c:pt idx="120127">
                        <c:v>18.274940000000001</c:v>
                      </c:pt>
                      <c:pt idx="120128">
                        <c:v>18.294689999999999</c:v>
                      </c:pt>
                      <c:pt idx="120129">
                        <c:v>18.315639999999998</c:v>
                      </c:pt>
                      <c:pt idx="120130">
                        <c:v>18.337220000000002</c:v>
                      </c:pt>
                      <c:pt idx="120131">
                        <c:v>18.359950000000001</c:v>
                      </c:pt>
                      <c:pt idx="120132">
                        <c:v>18.38251</c:v>
                      </c:pt>
                      <c:pt idx="120133">
                        <c:v>18.405549999999998</c:v>
                      </c:pt>
                      <c:pt idx="120134">
                        <c:v>18.427610000000001</c:v>
                      </c:pt>
                      <c:pt idx="120135">
                        <c:v>18.44922</c:v>
                      </c:pt>
                      <c:pt idx="120136">
                        <c:v>18.47043</c:v>
                      </c:pt>
                      <c:pt idx="120137">
                        <c:v>18.494040000000002</c:v>
                      </c:pt>
                      <c:pt idx="120138">
                        <c:v>18.517530000000001</c:v>
                      </c:pt>
                      <c:pt idx="120139">
                        <c:v>18.541330000000002</c:v>
                      </c:pt>
                      <c:pt idx="120140">
                        <c:v>18.564989999999998</c:v>
                      </c:pt>
                      <c:pt idx="120141">
                        <c:v>18.58897</c:v>
                      </c:pt>
                      <c:pt idx="120142">
                        <c:v>18.612629999999999</c:v>
                      </c:pt>
                      <c:pt idx="120143">
                        <c:v>18.635349999999999</c:v>
                      </c:pt>
                      <c:pt idx="120144">
                        <c:v>18.655180000000001</c:v>
                      </c:pt>
                      <c:pt idx="120145">
                        <c:v>18.677060000000001</c:v>
                      </c:pt>
                      <c:pt idx="120146">
                        <c:v>18.699719999999999</c:v>
                      </c:pt>
                      <c:pt idx="120147">
                        <c:v>18.722859999999997</c:v>
                      </c:pt>
                      <c:pt idx="120148">
                        <c:v>18.744790000000002</c:v>
                      </c:pt>
                      <c:pt idx="120149">
                        <c:v>18.767980000000001</c:v>
                      </c:pt>
                      <c:pt idx="120150">
                        <c:v>18.79044</c:v>
                      </c:pt>
                      <c:pt idx="120151">
                        <c:v>18.814050000000002</c:v>
                      </c:pt>
                      <c:pt idx="120152">
                        <c:v>18.837790000000002</c:v>
                      </c:pt>
                      <c:pt idx="120153">
                        <c:v>18.860810000000001</c:v>
                      </c:pt>
                      <c:pt idx="120154">
                        <c:v>18.883669999999999</c:v>
                      </c:pt>
                      <c:pt idx="120155">
                        <c:v>18.907050000000002</c:v>
                      </c:pt>
                      <c:pt idx="120156">
                        <c:v>18.930820000000001</c:v>
                      </c:pt>
                      <c:pt idx="120157">
                        <c:v>18.954650000000001</c:v>
                      </c:pt>
                      <c:pt idx="120158">
                        <c:v>18.978200000000001</c:v>
                      </c:pt>
                      <c:pt idx="120159">
                        <c:v>19.00141</c:v>
                      </c:pt>
                      <c:pt idx="120160">
                        <c:v>19.024819999999998</c:v>
                      </c:pt>
                      <c:pt idx="120161">
                        <c:v>19.048259999999999</c:v>
                      </c:pt>
                      <c:pt idx="120162">
                        <c:v>19.07178</c:v>
                      </c:pt>
                      <c:pt idx="120163">
                        <c:v>19.095299999999998</c:v>
                      </c:pt>
                      <c:pt idx="120164">
                        <c:v>19.11881</c:v>
                      </c:pt>
                      <c:pt idx="120165">
                        <c:v>19.142579999999999</c:v>
                      </c:pt>
                      <c:pt idx="120166">
                        <c:v>19.165959999999998</c:v>
                      </c:pt>
                      <c:pt idx="120167">
                        <c:v>19.189430000000002</c:v>
                      </c:pt>
                      <c:pt idx="120168">
                        <c:v>19.21208</c:v>
                      </c:pt>
                      <c:pt idx="120169">
                        <c:v>19.23526</c:v>
                      </c:pt>
                      <c:pt idx="120170">
                        <c:v>19.25826</c:v>
                      </c:pt>
                      <c:pt idx="120171">
                        <c:v>19.281010000000002</c:v>
                      </c:pt>
                      <c:pt idx="120172">
                        <c:v>19.300809999999998</c:v>
                      </c:pt>
                      <c:pt idx="120173">
                        <c:v>19.31878</c:v>
                      </c:pt>
                      <c:pt idx="120174">
                        <c:v>19.339010000000002</c:v>
                      </c:pt>
                      <c:pt idx="120175">
                        <c:v>19.361530000000002</c:v>
                      </c:pt>
                      <c:pt idx="120176">
                        <c:v>19.383310000000002</c:v>
                      </c:pt>
                      <c:pt idx="120177">
                        <c:v>19.403950000000002</c:v>
                      </c:pt>
                      <c:pt idx="120178">
                        <c:v>19.426279999999998</c:v>
                      </c:pt>
                      <c:pt idx="120179">
                        <c:v>19.449629999999999</c:v>
                      </c:pt>
                      <c:pt idx="120180">
                        <c:v>19.470940000000002</c:v>
                      </c:pt>
                      <c:pt idx="120181">
                        <c:v>19.490860000000001</c:v>
                      </c:pt>
                      <c:pt idx="120182">
                        <c:v>19.508369999999999</c:v>
                      </c:pt>
                      <c:pt idx="120183">
                        <c:v>19.526</c:v>
                      </c:pt>
                      <c:pt idx="120184">
                        <c:v>19.54447</c:v>
                      </c:pt>
                      <c:pt idx="120185">
                        <c:v>19.563459999999999</c:v>
                      </c:pt>
                      <c:pt idx="120186">
                        <c:v>19.581900000000001</c:v>
                      </c:pt>
                      <c:pt idx="120187">
                        <c:v>19.599519999999998</c:v>
                      </c:pt>
                      <c:pt idx="120188">
                        <c:v>19.61824</c:v>
                      </c:pt>
                      <c:pt idx="120189">
                        <c:v>19.638269999999999</c:v>
                      </c:pt>
                      <c:pt idx="120190">
                        <c:v>19.657800000000002</c:v>
                      </c:pt>
                      <c:pt idx="120191">
                        <c:v>19.677510000000002</c:v>
                      </c:pt>
                      <c:pt idx="120192">
                        <c:v>19.697520000000001</c:v>
                      </c:pt>
                      <c:pt idx="120193">
                        <c:v>19.71781</c:v>
                      </c:pt>
                      <c:pt idx="120194">
                        <c:v>19.738029999999998</c:v>
                      </c:pt>
                      <c:pt idx="120195">
                        <c:v>19.759219999999999</c:v>
                      </c:pt>
                      <c:pt idx="120196">
                        <c:v>19.781020000000002</c:v>
                      </c:pt>
                      <c:pt idx="120197">
                        <c:v>19.802479999999999</c:v>
                      </c:pt>
                      <c:pt idx="120198">
                        <c:v>19.82442</c:v>
                      </c:pt>
                      <c:pt idx="120199">
                        <c:v>19.846350000000001</c:v>
                      </c:pt>
                      <c:pt idx="120200">
                        <c:v>19.86862</c:v>
                      </c:pt>
                      <c:pt idx="120201">
                        <c:v>19.890930000000001</c:v>
                      </c:pt>
                      <c:pt idx="120202">
                        <c:v>19.91358</c:v>
                      </c:pt>
                      <c:pt idx="120203">
                        <c:v>19.936309999999999</c:v>
                      </c:pt>
                      <c:pt idx="120204">
                        <c:v>19.956</c:v>
                      </c:pt>
                      <c:pt idx="120205">
                        <c:v>19.974899999999998</c:v>
                      </c:pt>
                      <c:pt idx="120206">
                        <c:v>19.993110000000001</c:v>
                      </c:pt>
                      <c:pt idx="120207">
                        <c:v>20.01163</c:v>
                      </c:pt>
                      <c:pt idx="120208">
                        <c:v>20.029</c:v>
                      </c:pt>
                      <c:pt idx="120209">
                        <c:v>20.046059999999997</c:v>
                      </c:pt>
                      <c:pt idx="120210">
                        <c:v>20.06279</c:v>
                      </c:pt>
                      <c:pt idx="120211">
                        <c:v>20.081950000000003</c:v>
                      </c:pt>
                      <c:pt idx="120212">
                        <c:v>20.099599999999999</c:v>
                      </c:pt>
                      <c:pt idx="120213">
                        <c:v>20.115750000000002</c:v>
                      </c:pt>
                      <c:pt idx="120214">
                        <c:v>20.132620000000003</c:v>
                      </c:pt>
                      <c:pt idx="120215">
                        <c:v>20.181159999999998</c:v>
                      </c:pt>
                      <c:pt idx="120216">
                        <c:v>20.197649999999999</c:v>
                      </c:pt>
                      <c:pt idx="120217">
                        <c:v>20.213320000000003</c:v>
                      </c:pt>
                      <c:pt idx="120218">
                        <c:v>20.174219999999998</c:v>
                      </c:pt>
                      <c:pt idx="120219">
                        <c:v>20.177309999999999</c:v>
                      </c:pt>
                      <c:pt idx="120220">
                        <c:v>20.189699999999998</c:v>
                      </c:pt>
                      <c:pt idx="120221">
                        <c:v>20.20411</c:v>
                      </c:pt>
                      <c:pt idx="120222">
                        <c:v>20.218989999999998</c:v>
                      </c:pt>
                      <c:pt idx="120223">
                        <c:v>20.235880000000002</c:v>
                      </c:pt>
                      <c:pt idx="120224">
                        <c:v>20.253820000000001</c:v>
                      </c:pt>
                      <c:pt idx="120225">
                        <c:v>20.271170000000001</c:v>
                      </c:pt>
                      <c:pt idx="120226">
                        <c:v>20.28913</c:v>
                      </c:pt>
                      <c:pt idx="120227">
                        <c:v>20.307590000000001</c:v>
                      </c:pt>
                      <c:pt idx="120228">
                        <c:v>20.326369999999997</c:v>
                      </c:pt>
                      <c:pt idx="120229">
                        <c:v>20.345279999999999</c:v>
                      </c:pt>
                      <c:pt idx="120230">
                        <c:v>20.364509999999999</c:v>
                      </c:pt>
                      <c:pt idx="120231">
                        <c:v>20.383619999999997</c:v>
                      </c:pt>
                      <c:pt idx="120232">
                        <c:v>20.402979999999999</c:v>
                      </c:pt>
                      <c:pt idx="120233">
                        <c:v>20.421610000000001</c:v>
                      </c:pt>
                      <c:pt idx="120234">
                        <c:v>20.4405</c:v>
                      </c:pt>
                      <c:pt idx="120235">
                        <c:v>20.459910000000001</c:v>
                      </c:pt>
                      <c:pt idx="120236">
                        <c:v>20.479759999999999</c:v>
                      </c:pt>
                      <c:pt idx="120237">
                        <c:v>20.499459999999999</c:v>
                      </c:pt>
                      <c:pt idx="120238">
                        <c:v>20.518459999999997</c:v>
                      </c:pt>
                      <c:pt idx="120239">
                        <c:v>20.537410000000001</c:v>
                      </c:pt>
                      <c:pt idx="120240">
                        <c:v>20.555</c:v>
                      </c:pt>
                      <c:pt idx="120241">
                        <c:v>20.574449999999999</c:v>
                      </c:pt>
                      <c:pt idx="120242">
                        <c:v>20.593769999999999</c:v>
                      </c:pt>
                      <c:pt idx="120243">
                        <c:v>20.613320000000002</c:v>
                      </c:pt>
                      <c:pt idx="120244">
                        <c:v>20.632069999999999</c:v>
                      </c:pt>
                      <c:pt idx="120245">
                        <c:v>20.647479999999998</c:v>
                      </c:pt>
                      <c:pt idx="120246">
                        <c:v>20.664950000000001</c:v>
                      </c:pt>
                      <c:pt idx="120247">
                        <c:v>20.683639999999997</c:v>
                      </c:pt>
                      <c:pt idx="120248">
                        <c:v>20.702539999999999</c:v>
                      </c:pt>
                      <c:pt idx="120249">
                        <c:v>20.721699999999998</c:v>
                      </c:pt>
                      <c:pt idx="120250">
                        <c:v>20.740789999999997</c:v>
                      </c:pt>
                      <c:pt idx="120251">
                        <c:v>20.759120000000003</c:v>
                      </c:pt>
                      <c:pt idx="120252">
                        <c:v>20.777679999999997</c:v>
                      </c:pt>
                      <c:pt idx="120253">
                        <c:v>20.79222</c:v>
                      </c:pt>
                      <c:pt idx="120254">
                        <c:v>20.812849999999997</c:v>
                      </c:pt>
                      <c:pt idx="120255">
                        <c:v>20.832259999999998</c:v>
                      </c:pt>
                      <c:pt idx="120256">
                        <c:v>20.852350000000001</c:v>
                      </c:pt>
                      <c:pt idx="120257">
                        <c:v>20.872720000000001</c:v>
                      </c:pt>
                      <c:pt idx="120258">
                        <c:v>20.893359999999998</c:v>
                      </c:pt>
                      <c:pt idx="120259">
                        <c:v>20.913789999999999</c:v>
                      </c:pt>
                      <c:pt idx="120260">
                        <c:v>20.934799999999999</c:v>
                      </c:pt>
                      <c:pt idx="120261">
                        <c:v>20.955580000000001</c:v>
                      </c:pt>
                      <c:pt idx="120262">
                        <c:v>20.97673</c:v>
                      </c:pt>
                      <c:pt idx="120263">
                        <c:v>20.997610000000002</c:v>
                      </c:pt>
                      <c:pt idx="120264">
                        <c:v>21.018450000000001</c:v>
                      </c:pt>
                      <c:pt idx="120265">
                        <c:v>21.039479999999998</c:v>
                      </c:pt>
                      <c:pt idx="120266">
                        <c:v>21.060590000000001</c:v>
                      </c:pt>
                      <c:pt idx="120267">
                        <c:v>21.080919999999999</c:v>
                      </c:pt>
                      <c:pt idx="120268">
                        <c:v>21.101130000000001</c:v>
                      </c:pt>
                      <c:pt idx="120269">
                        <c:v>21.12124</c:v>
                      </c:pt>
                      <c:pt idx="120270">
                        <c:v>21.140560000000001</c:v>
                      </c:pt>
                      <c:pt idx="120271">
                        <c:v>21.160679999999999</c:v>
                      </c:pt>
                      <c:pt idx="120272">
                        <c:v>21.17915</c:v>
                      </c:pt>
                      <c:pt idx="120273">
                        <c:v>21.198709999999998</c:v>
                      </c:pt>
                      <c:pt idx="120274">
                        <c:v>21.218249999999998</c:v>
                      </c:pt>
                      <c:pt idx="120275">
                        <c:v>21.23967</c:v>
                      </c:pt>
                      <c:pt idx="120276">
                        <c:v>21.26088</c:v>
                      </c:pt>
                      <c:pt idx="120277">
                        <c:v>21.282519999999998</c:v>
                      </c:pt>
                      <c:pt idx="120278">
                        <c:v>21.30471</c:v>
                      </c:pt>
                      <c:pt idx="120279">
                        <c:v>21.326839999999997</c:v>
                      </c:pt>
                      <c:pt idx="120280">
                        <c:v>21.349440000000001</c:v>
                      </c:pt>
                      <c:pt idx="120281">
                        <c:v>21.371679999999998</c:v>
                      </c:pt>
                      <c:pt idx="120282">
                        <c:v>21.394489999999998</c:v>
                      </c:pt>
                      <c:pt idx="120283">
                        <c:v>21.41714</c:v>
                      </c:pt>
                      <c:pt idx="120284">
                        <c:v>21.439279999999997</c:v>
                      </c:pt>
                      <c:pt idx="120285">
                        <c:v>21.460650000000001</c:v>
                      </c:pt>
                      <c:pt idx="120286">
                        <c:v>21.482759999999999</c:v>
                      </c:pt>
                      <c:pt idx="120287">
                        <c:v>21.504979999999996</c:v>
                      </c:pt>
                      <c:pt idx="120288">
                        <c:v>21.527549999999998</c:v>
                      </c:pt>
                      <c:pt idx="120289">
                        <c:v>21.549849999999999</c:v>
                      </c:pt>
                      <c:pt idx="120290">
                        <c:v>21.572189999999999</c:v>
                      </c:pt>
                      <c:pt idx="120291">
                        <c:v>21.594449999999998</c:v>
                      </c:pt>
                      <c:pt idx="120292">
                        <c:v>21.616409999999998</c:v>
                      </c:pt>
                      <c:pt idx="120293">
                        <c:v>21.638510000000004</c:v>
                      </c:pt>
                      <c:pt idx="120294">
                        <c:v>21.66039</c:v>
                      </c:pt>
                      <c:pt idx="120295">
                        <c:v>21.682640000000003</c:v>
                      </c:pt>
                      <c:pt idx="120296">
                        <c:v>21.680910000000001</c:v>
                      </c:pt>
                      <c:pt idx="120297">
                        <c:v>21.69848</c:v>
                      </c:pt>
                      <c:pt idx="120298">
                        <c:v>21.718160000000001</c:v>
                      </c:pt>
                      <c:pt idx="120299">
                        <c:v>21.7395</c:v>
                      </c:pt>
                      <c:pt idx="120300">
                        <c:v>21.761669999999999</c:v>
                      </c:pt>
                      <c:pt idx="120301">
                        <c:v>21.784509999999997</c:v>
                      </c:pt>
                      <c:pt idx="120302">
                        <c:v>21.807510000000001</c:v>
                      </c:pt>
                      <c:pt idx="120303">
                        <c:v>21.83062</c:v>
                      </c:pt>
                      <c:pt idx="120304">
                        <c:v>21.853560000000002</c:v>
                      </c:pt>
                      <c:pt idx="120305">
                        <c:v>21.876820000000002</c:v>
                      </c:pt>
                      <c:pt idx="120306">
                        <c:v>21.899799999999999</c:v>
                      </c:pt>
                      <c:pt idx="120307">
                        <c:v>21.92221</c:v>
                      </c:pt>
                      <c:pt idx="120308">
                        <c:v>21.945139999999999</c:v>
                      </c:pt>
                      <c:pt idx="120309">
                        <c:v>21.968450000000001</c:v>
                      </c:pt>
                      <c:pt idx="120310">
                        <c:v>21.991710000000001</c:v>
                      </c:pt>
                      <c:pt idx="120311">
                        <c:v>22.015410000000003</c:v>
                      </c:pt>
                      <c:pt idx="120312">
                        <c:v>22.03809</c:v>
                      </c:pt>
                      <c:pt idx="120313">
                        <c:v>22.06108</c:v>
                      </c:pt>
                      <c:pt idx="120314">
                        <c:v>22.084310000000002</c:v>
                      </c:pt>
                      <c:pt idx="120315">
                        <c:v>22.107329999999997</c:v>
                      </c:pt>
                      <c:pt idx="120316">
                        <c:v>22.129189999999998</c:v>
                      </c:pt>
                      <c:pt idx="120317">
                        <c:v>22.152099999999997</c:v>
                      </c:pt>
                      <c:pt idx="120318">
                        <c:v>22.174119999999998</c:v>
                      </c:pt>
                      <c:pt idx="120319">
                        <c:v>22.197320000000001</c:v>
                      </c:pt>
                      <c:pt idx="120320">
                        <c:v>22.220480000000002</c:v>
                      </c:pt>
                      <c:pt idx="120321">
                        <c:v>22.244309999999999</c:v>
                      </c:pt>
                      <c:pt idx="120322">
                        <c:v>22.266919999999999</c:v>
                      </c:pt>
                      <c:pt idx="120323">
                        <c:v>22.29044</c:v>
                      </c:pt>
                      <c:pt idx="120324">
                        <c:v>22.313480000000002</c:v>
                      </c:pt>
                      <c:pt idx="120325">
                        <c:v>22.337289999999999</c:v>
                      </c:pt>
                      <c:pt idx="120326">
                        <c:v>22.361149999999999</c:v>
                      </c:pt>
                      <c:pt idx="120327">
                        <c:v>22.385120000000001</c:v>
                      </c:pt>
                      <c:pt idx="120328">
                        <c:v>22.40898</c:v>
                      </c:pt>
                      <c:pt idx="120329">
                        <c:v>22.432979999999997</c:v>
                      </c:pt>
                      <c:pt idx="120330">
                        <c:v>22.456789999999998</c:v>
                      </c:pt>
                      <c:pt idx="120331">
                        <c:v>22.47064</c:v>
                      </c:pt>
                      <c:pt idx="120332">
                        <c:v>22.491759999999999</c:v>
                      </c:pt>
                      <c:pt idx="120333">
                        <c:v>22.514859999999999</c:v>
                      </c:pt>
                      <c:pt idx="120334">
                        <c:v>22.538360000000001</c:v>
                      </c:pt>
                      <c:pt idx="120335">
                        <c:v>22.56203</c:v>
                      </c:pt>
                      <c:pt idx="120336">
                        <c:v>22.585609999999999</c:v>
                      </c:pt>
                      <c:pt idx="120337">
                        <c:v>22.608840000000001</c:v>
                      </c:pt>
                      <c:pt idx="120338">
                        <c:v>22.632910000000003</c:v>
                      </c:pt>
                      <c:pt idx="120339">
                        <c:v>22.656420000000001</c:v>
                      </c:pt>
                      <c:pt idx="120340">
                        <c:v>22.679539999999999</c:v>
                      </c:pt>
                      <c:pt idx="120341">
                        <c:v>22.698979999999999</c:v>
                      </c:pt>
                      <c:pt idx="120342">
                        <c:v>22.720859999999998</c:v>
                      </c:pt>
                      <c:pt idx="120343">
                        <c:v>22.744080000000004</c:v>
                      </c:pt>
                      <c:pt idx="120344">
                        <c:v>22.767409999999998</c:v>
                      </c:pt>
                      <c:pt idx="120345">
                        <c:v>22.791160000000001</c:v>
                      </c:pt>
                      <c:pt idx="120346">
                        <c:v>22.81298</c:v>
                      </c:pt>
                      <c:pt idx="120347">
                        <c:v>22.83652</c:v>
                      </c:pt>
                      <c:pt idx="120348">
                        <c:v>22.859409999999997</c:v>
                      </c:pt>
                      <c:pt idx="120349">
                        <c:v>22.88316</c:v>
                      </c:pt>
                      <c:pt idx="120350">
                        <c:v>22.906200000000002</c:v>
                      </c:pt>
                      <c:pt idx="120351">
                        <c:v>22.929789999999997</c:v>
                      </c:pt>
                      <c:pt idx="120352">
                        <c:v>22.95317</c:v>
                      </c:pt>
                      <c:pt idx="120353">
                        <c:v>22.976489999999998</c:v>
                      </c:pt>
                      <c:pt idx="120354">
                        <c:v>23.000029999999999</c:v>
                      </c:pt>
                      <c:pt idx="120355">
                        <c:v>23.02374</c:v>
                      </c:pt>
                      <c:pt idx="120356">
                        <c:v>23.047260000000001</c:v>
                      </c:pt>
                      <c:pt idx="120357">
                        <c:v>23.07077</c:v>
                      </c:pt>
                      <c:pt idx="120358">
                        <c:v>23.09403</c:v>
                      </c:pt>
                      <c:pt idx="120359">
                        <c:v>23.117060000000002</c:v>
                      </c:pt>
                      <c:pt idx="120360">
                        <c:v>23.139579999999999</c:v>
                      </c:pt>
                      <c:pt idx="120361">
                        <c:v>23.162869999999998</c:v>
                      </c:pt>
                      <c:pt idx="120362">
                        <c:v>23.185929999999999</c:v>
                      </c:pt>
                      <c:pt idx="120363">
                        <c:v>23.209510000000002</c:v>
                      </c:pt>
                      <c:pt idx="120364">
                        <c:v>23.232870000000002</c:v>
                      </c:pt>
                      <c:pt idx="120365">
                        <c:v>23.256049999999998</c:v>
                      </c:pt>
                      <c:pt idx="120366">
                        <c:v>23.27899</c:v>
                      </c:pt>
                      <c:pt idx="120367">
                        <c:v>23.302489999999999</c:v>
                      </c:pt>
                      <c:pt idx="120368">
                        <c:v>23.325759999999999</c:v>
                      </c:pt>
                      <c:pt idx="120369">
                        <c:v>23.348320000000001</c:v>
                      </c:pt>
                      <c:pt idx="120370">
                        <c:v>23.371639999999999</c:v>
                      </c:pt>
                      <c:pt idx="120371">
                        <c:v>23.395199999999999</c:v>
                      </c:pt>
                      <c:pt idx="120372">
                        <c:v>23.418230000000001</c:v>
                      </c:pt>
                      <c:pt idx="120373">
                        <c:v>23.441779999999998</c:v>
                      </c:pt>
                      <c:pt idx="120374">
                        <c:v>23.465330000000002</c:v>
                      </c:pt>
                      <c:pt idx="120375">
                        <c:v>23.488609999999998</c:v>
                      </c:pt>
                      <c:pt idx="120376">
                        <c:v>23.512090000000001</c:v>
                      </c:pt>
                      <c:pt idx="120377">
                        <c:v>23.535299999999999</c:v>
                      </c:pt>
                      <c:pt idx="120378">
                        <c:v>23.558249999999997</c:v>
                      </c:pt>
                      <c:pt idx="120379">
                        <c:v>23.581850000000003</c:v>
                      </c:pt>
                      <c:pt idx="120380">
                        <c:v>23.605130000000003</c:v>
                      </c:pt>
                      <c:pt idx="120381">
                        <c:v>23.628819999999997</c:v>
                      </c:pt>
                      <c:pt idx="120382">
                        <c:v>23.652440000000002</c:v>
                      </c:pt>
                      <c:pt idx="120383">
                        <c:v>23.676210000000001</c:v>
                      </c:pt>
                      <c:pt idx="120384">
                        <c:v>23.699580000000001</c:v>
                      </c:pt>
                      <c:pt idx="120385">
                        <c:v>23.72344</c:v>
                      </c:pt>
                      <c:pt idx="120386">
                        <c:v>23.747029999999999</c:v>
                      </c:pt>
                      <c:pt idx="120387">
                        <c:v>23.770630000000001</c:v>
                      </c:pt>
                      <c:pt idx="120388">
                        <c:v>23.793859999999999</c:v>
                      </c:pt>
                      <c:pt idx="120389">
                        <c:v>23.816830000000003</c:v>
                      </c:pt>
                      <c:pt idx="120390">
                        <c:v>23.840730000000001</c:v>
                      </c:pt>
                      <c:pt idx="120391">
                        <c:v>23.864540000000002</c:v>
                      </c:pt>
                      <c:pt idx="120392">
                        <c:v>23.887619999999998</c:v>
                      </c:pt>
                      <c:pt idx="120393">
                        <c:v>23.91131</c:v>
                      </c:pt>
                      <c:pt idx="120394">
                        <c:v>23.934660000000001</c:v>
                      </c:pt>
                      <c:pt idx="120395">
                        <c:v>23.95851</c:v>
                      </c:pt>
                      <c:pt idx="120396">
                        <c:v>23.98171</c:v>
                      </c:pt>
                      <c:pt idx="120397">
                        <c:v>24.004979999999996</c:v>
                      </c:pt>
                      <c:pt idx="120398">
                        <c:v>24.027910000000002</c:v>
                      </c:pt>
                      <c:pt idx="120399">
                        <c:v>24.051200000000001</c:v>
                      </c:pt>
                      <c:pt idx="120400">
                        <c:v>24.075120000000002</c:v>
                      </c:pt>
                      <c:pt idx="120401">
                        <c:v>24.099070000000001</c:v>
                      </c:pt>
                      <c:pt idx="120402">
                        <c:v>24.12276</c:v>
                      </c:pt>
                      <c:pt idx="120403">
                        <c:v>24.146730000000002</c:v>
                      </c:pt>
                      <c:pt idx="120404">
                        <c:v>24.170660000000002</c:v>
                      </c:pt>
                      <c:pt idx="120405">
                        <c:v>24.194800000000001</c:v>
                      </c:pt>
                      <c:pt idx="120406">
                        <c:v>24.218700000000002</c:v>
                      </c:pt>
                      <c:pt idx="120407">
                        <c:v>24.24212</c:v>
                      </c:pt>
                      <c:pt idx="120408">
                        <c:v>24.265539999999998</c:v>
                      </c:pt>
                      <c:pt idx="120409">
                        <c:v>24.290280000000003</c:v>
                      </c:pt>
                      <c:pt idx="120410">
                        <c:v>24.313950000000002</c:v>
                      </c:pt>
                      <c:pt idx="120411">
                        <c:v>24.338769999999997</c:v>
                      </c:pt>
                      <c:pt idx="120412">
                        <c:v>24.363160000000001</c:v>
                      </c:pt>
                      <c:pt idx="120413">
                        <c:v>24.387819999999998</c:v>
                      </c:pt>
                      <c:pt idx="120414">
                        <c:v>24.411439999999999</c:v>
                      </c:pt>
                      <c:pt idx="120415">
                        <c:v>24.43403</c:v>
                      </c:pt>
                      <c:pt idx="120416">
                        <c:v>24.45731</c:v>
                      </c:pt>
                      <c:pt idx="120417">
                        <c:v>24.480089999999997</c:v>
                      </c:pt>
                      <c:pt idx="120418">
                        <c:v>24.503959999999999</c:v>
                      </c:pt>
                      <c:pt idx="120419">
                        <c:v>24.527830000000002</c:v>
                      </c:pt>
                      <c:pt idx="120420">
                        <c:v>24.55189</c:v>
                      </c:pt>
                      <c:pt idx="120421">
                        <c:v>24.575710000000001</c:v>
                      </c:pt>
                      <c:pt idx="120422">
                        <c:v>24.599150000000002</c:v>
                      </c:pt>
                      <c:pt idx="120423">
                        <c:v>24.621970000000001</c:v>
                      </c:pt>
                      <c:pt idx="120424">
                        <c:v>24.645220000000002</c:v>
                      </c:pt>
                      <c:pt idx="120425">
                        <c:v>24.6691</c:v>
                      </c:pt>
                      <c:pt idx="120426">
                        <c:v>24.69256</c:v>
                      </c:pt>
                      <c:pt idx="120427">
                        <c:v>24.716349999999998</c:v>
                      </c:pt>
                      <c:pt idx="120428">
                        <c:v>24.739919999999998</c:v>
                      </c:pt>
                      <c:pt idx="120429">
                        <c:v>24.763660000000002</c:v>
                      </c:pt>
                      <c:pt idx="120430">
                        <c:v>24.787059999999997</c:v>
                      </c:pt>
                      <c:pt idx="120431">
                        <c:v>24.810599999999997</c:v>
                      </c:pt>
                      <c:pt idx="120432">
                        <c:v>24.833280000000002</c:v>
                      </c:pt>
                      <c:pt idx="120433">
                        <c:v>24.856619999999999</c:v>
                      </c:pt>
                      <c:pt idx="120434">
                        <c:v>24.87931</c:v>
                      </c:pt>
                      <c:pt idx="120435">
                        <c:v>24.90288</c:v>
                      </c:pt>
                      <c:pt idx="120436">
                        <c:v>24.926689999999997</c:v>
                      </c:pt>
                      <c:pt idx="120437">
                        <c:v>24.950340000000001</c:v>
                      </c:pt>
                      <c:pt idx="120438">
                        <c:v>24.97298</c:v>
                      </c:pt>
                      <c:pt idx="120439">
                        <c:v>24.989190000000001</c:v>
                      </c:pt>
                      <c:pt idx="120440">
                        <c:v>25.010469999999998</c:v>
                      </c:pt>
                      <c:pt idx="120441">
                        <c:v>25.032679999999999</c:v>
                      </c:pt>
                      <c:pt idx="120442">
                        <c:v>25.055619999999998</c:v>
                      </c:pt>
                      <c:pt idx="120443">
                        <c:v>25.078600000000002</c:v>
                      </c:pt>
                      <c:pt idx="120444">
                        <c:v>25.100790000000003</c:v>
                      </c:pt>
                      <c:pt idx="120445">
                        <c:v>25.123920000000002</c:v>
                      </c:pt>
                      <c:pt idx="120446">
                        <c:v>25.146709999999999</c:v>
                      </c:pt>
                      <c:pt idx="120447">
                        <c:v>25.16987</c:v>
                      </c:pt>
                      <c:pt idx="120448">
                        <c:v>25.192969999999999</c:v>
                      </c:pt>
                      <c:pt idx="120449">
                        <c:v>25.215730000000001</c:v>
                      </c:pt>
                      <c:pt idx="120450">
                        <c:v>25.23827</c:v>
                      </c:pt>
                      <c:pt idx="120451">
                        <c:v>25.260929999999998</c:v>
                      </c:pt>
                      <c:pt idx="120452">
                        <c:v>25.283529999999999</c:v>
                      </c:pt>
                      <c:pt idx="120453">
                        <c:v>25.306449999999998</c:v>
                      </c:pt>
                      <c:pt idx="120454">
                        <c:v>25.329239999999999</c:v>
                      </c:pt>
                      <c:pt idx="120455">
                        <c:v>25.351409999999998</c:v>
                      </c:pt>
                      <c:pt idx="120456">
                        <c:v>25.37426</c:v>
                      </c:pt>
                      <c:pt idx="120457">
                        <c:v>25.397110000000001</c:v>
                      </c:pt>
                      <c:pt idx="120458">
                        <c:v>25.41985</c:v>
                      </c:pt>
                      <c:pt idx="120459">
                        <c:v>25.442740000000001</c:v>
                      </c:pt>
                      <c:pt idx="120460">
                        <c:v>25.46575</c:v>
                      </c:pt>
                      <c:pt idx="120461">
                        <c:v>25.488439999999997</c:v>
                      </c:pt>
                      <c:pt idx="120462">
                        <c:v>25.51088</c:v>
                      </c:pt>
                      <c:pt idx="120463">
                        <c:v>25.532420000000002</c:v>
                      </c:pt>
                      <c:pt idx="120464">
                        <c:v>25.554290000000002</c:v>
                      </c:pt>
                      <c:pt idx="120465">
                        <c:v>25.576439999999998</c:v>
                      </c:pt>
                      <c:pt idx="120466">
                        <c:v>25.598800000000001</c:v>
                      </c:pt>
                      <c:pt idx="120467">
                        <c:v>25.62106</c:v>
                      </c:pt>
                      <c:pt idx="120468">
                        <c:v>25.643660000000001</c:v>
                      </c:pt>
                      <c:pt idx="120469">
                        <c:v>25.666220000000003</c:v>
                      </c:pt>
                      <c:pt idx="120470">
                        <c:v>25.688759999999998</c:v>
                      </c:pt>
                      <c:pt idx="120471">
                        <c:v>25.712030000000002</c:v>
                      </c:pt>
                      <c:pt idx="120472">
                        <c:v>25.734549999999999</c:v>
                      </c:pt>
                      <c:pt idx="120473">
                        <c:v>25.757200000000001</c:v>
                      </c:pt>
                      <c:pt idx="120474">
                        <c:v>25.779429999999998</c:v>
                      </c:pt>
                      <c:pt idx="120475">
                        <c:v>25.802010000000003</c:v>
                      </c:pt>
                      <c:pt idx="120476">
                        <c:v>25.824280000000002</c:v>
                      </c:pt>
                      <c:pt idx="120477">
                        <c:v>25.84686</c:v>
                      </c:pt>
                      <c:pt idx="120478">
                        <c:v>25.86889</c:v>
                      </c:pt>
                      <c:pt idx="120479">
                        <c:v>25.891590000000001</c:v>
                      </c:pt>
                      <c:pt idx="120480">
                        <c:v>25.91348</c:v>
                      </c:pt>
                      <c:pt idx="120481">
                        <c:v>25.93629</c:v>
                      </c:pt>
                      <c:pt idx="120482">
                        <c:v>25.957279999999997</c:v>
                      </c:pt>
                      <c:pt idx="120483">
                        <c:v>25.973320000000001</c:v>
                      </c:pt>
                      <c:pt idx="120484">
                        <c:v>25.988600000000002</c:v>
                      </c:pt>
                      <c:pt idx="120485">
                        <c:v>26.006870000000003</c:v>
                      </c:pt>
                      <c:pt idx="120486">
                        <c:v>26.023619999999998</c:v>
                      </c:pt>
                      <c:pt idx="120487">
                        <c:v>26.042339999999999</c:v>
                      </c:pt>
                      <c:pt idx="120488">
                        <c:v>26.06353</c:v>
                      </c:pt>
                      <c:pt idx="120489">
                        <c:v>26.084849999999999</c:v>
                      </c:pt>
                      <c:pt idx="120490">
                        <c:v>26.105489999999996</c:v>
                      </c:pt>
                      <c:pt idx="120491">
                        <c:v>26.12659</c:v>
                      </c:pt>
                      <c:pt idx="120492">
                        <c:v>26.148539999999997</c:v>
                      </c:pt>
                      <c:pt idx="120493">
                        <c:v>26.17004</c:v>
                      </c:pt>
                      <c:pt idx="120494">
                        <c:v>26.191789999999997</c:v>
                      </c:pt>
                      <c:pt idx="120495">
                        <c:v>26.21331</c:v>
                      </c:pt>
                      <c:pt idx="120496">
                        <c:v>26.235499999999998</c:v>
                      </c:pt>
                      <c:pt idx="120497">
                        <c:v>26.256629999999998</c:v>
                      </c:pt>
                      <c:pt idx="120498">
                        <c:v>26.278600000000001</c:v>
                      </c:pt>
                      <c:pt idx="120499">
                        <c:v>26.300139999999999</c:v>
                      </c:pt>
                      <c:pt idx="120500">
                        <c:v>26.321930000000002</c:v>
                      </c:pt>
                      <c:pt idx="120501">
                        <c:v>26.343250000000001</c:v>
                      </c:pt>
                      <c:pt idx="120502">
                        <c:v>26.365739999999999</c:v>
                      </c:pt>
                      <c:pt idx="120503">
                        <c:v>26.38805</c:v>
                      </c:pt>
                      <c:pt idx="120504">
                        <c:v>26.410429999999998</c:v>
                      </c:pt>
                      <c:pt idx="120505">
                        <c:v>26.432120000000001</c:v>
                      </c:pt>
                      <c:pt idx="120506">
                        <c:v>26.453899999999997</c:v>
                      </c:pt>
                      <c:pt idx="120507">
                        <c:v>26.474790000000002</c:v>
                      </c:pt>
                      <c:pt idx="120508">
                        <c:v>26.496409999999997</c:v>
                      </c:pt>
                      <c:pt idx="120509">
                        <c:v>26.518139999999999</c:v>
                      </c:pt>
                      <c:pt idx="120510">
                        <c:v>26.539700000000003</c:v>
                      </c:pt>
                      <c:pt idx="120511">
                        <c:v>26.561129999999999</c:v>
                      </c:pt>
                      <c:pt idx="120512">
                        <c:v>26.582810000000002</c:v>
                      </c:pt>
                      <c:pt idx="120513">
                        <c:v>26.604329999999997</c:v>
                      </c:pt>
                      <c:pt idx="120514">
                        <c:v>26.626049999999999</c:v>
                      </c:pt>
                      <c:pt idx="120515">
                        <c:v>26.646149999999999</c:v>
                      </c:pt>
                      <c:pt idx="120516">
                        <c:v>26.668889999999998</c:v>
                      </c:pt>
                      <c:pt idx="120517">
                        <c:v>26.690779999999997</c:v>
                      </c:pt>
                      <c:pt idx="120518">
                        <c:v>26.711870000000001</c:v>
                      </c:pt>
                      <c:pt idx="120519">
                        <c:v>26.732390000000002</c:v>
                      </c:pt>
                      <c:pt idx="120520">
                        <c:v>26.753409999999999</c:v>
                      </c:pt>
                      <c:pt idx="120521">
                        <c:v>26.774360000000001</c:v>
                      </c:pt>
                      <c:pt idx="120522">
                        <c:v>26.795159999999999</c:v>
                      </c:pt>
                      <c:pt idx="120523">
                        <c:v>26.816119999999998</c:v>
                      </c:pt>
                      <c:pt idx="120524">
                        <c:v>26.838009999999997</c:v>
                      </c:pt>
                      <c:pt idx="120525">
                        <c:v>26.858930000000001</c:v>
                      </c:pt>
                      <c:pt idx="120526">
                        <c:v>26.881059999999998</c:v>
                      </c:pt>
                      <c:pt idx="120527">
                        <c:v>26.902879999999996</c:v>
                      </c:pt>
                      <c:pt idx="120528">
                        <c:v>26.924030000000002</c:v>
                      </c:pt>
                      <c:pt idx="120529">
                        <c:v>26.945929999999997</c:v>
                      </c:pt>
                      <c:pt idx="120530">
                        <c:v>26.967739999999999</c:v>
                      </c:pt>
                      <c:pt idx="120531">
                        <c:v>26.989409999999999</c:v>
                      </c:pt>
                      <c:pt idx="120532">
                        <c:v>27.011330000000001</c:v>
                      </c:pt>
                      <c:pt idx="120533">
                        <c:v>27.032330000000002</c:v>
                      </c:pt>
                      <c:pt idx="120534">
                        <c:v>27.054840000000002</c:v>
                      </c:pt>
                      <c:pt idx="120535">
                        <c:v>27.075849999999999</c:v>
                      </c:pt>
                      <c:pt idx="120536">
                        <c:v>27.097929999999998</c:v>
                      </c:pt>
                      <c:pt idx="120537">
                        <c:v>27.118449999999999</c:v>
                      </c:pt>
                      <c:pt idx="120538">
                        <c:v>27.139969999999998</c:v>
                      </c:pt>
                      <c:pt idx="120539">
                        <c:v>27.16132</c:v>
                      </c:pt>
                      <c:pt idx="120540">
                        <c:v>27.182580000000002</c:v>
                      </c:pt>
                      <c:pt idx="120541">
                        <c:v>27.203249999999997</c:v>
                      </c:pt>
                      <c:pt idx="120542">
                        <c:v>27.224889999999998</c:v>
                      </c:pt>
                      <c:pt idx="120543">
                        <c:v>27.24643</c:v>
                      </c:pt>
                      <c:pt idx="120544">
                        <c:v>27.267049999999998</c:v>
                      </c:pt>
                      <c:pt idx="120545">
                        <c:v>27.28847</c:v>
                      </c:pt>
                      <c:pt idx="120546">
                        <c:v>27.30978</c:v>
                      </c:pt>
                      <c:pt idx="120547">
                        <c:v>27.330919999999999</c:v>
                      </c:pt>
                      <c:pt idx="120548">
                        <c:v>27.352460000000001</c:v>
                      </c:pt>
                      <c:pt idx="120549">
                        <c:v>27.373889999999999</c:v>
                      </c:pt>
                      <c:pt idx="120550">
                        <c:v>27.395530000000001</c:v>
                      </c:pt>
                      <c:pt idx="120551">
                        <c:v>27.41714</c:v>
                      </c:pt>
                      <c:pt idx="120552">
                        <c:v>27.438839999999999</c:v>
                      </c:pt>
                      <c:pt idx="120553">
                        <c:v>27.460090000000001</c:v>
                      </c:pt>
                      <c:pt idx="120554">
                        <c:v>27.481740000000002</c:v>
                      </c:pt>
                      <c:pt idx="120555">
                        <c:v>27.502689999999998</c:v>
                      </c:pt>
                      <c:pt idx="120556">
                        <c:v>27.524270000000001</c:v>
                      </c:pt>
                      <c:pt idx="120557">
                        <c:v>27.545739999999999</c:v>
                      </c:pt>
                      <c:pt idx="120558">
                        <c:v>27.567419999999998</c:v>
                      </c:pt>
                      <c:pt idx="120559">
                        <c:v>27.588210000000004</c:v>
                      </c:pt>
                      <c:pt idx="120560">
                        <c:v>27.6098</c:v>
                      </c:pt>
                      <c:pt idx="120561">
                        <c:v>27.630669999999999</c:v>
                      </c:pt>
                      <c:pt idx="120562">
                        <c:v>27.651780000000002</c:v>
                      </c:pt>
                      <c:pt idx="120563">
                        <c:v>27.672979999999999</c:v>
                      </c:pt>
                      <c:pt idx="120564">
                        <c:v>27.694390000000002</c:v>
                      </c:pt>
                      <c:pt idx="120565">
                        <c:v>27.715679999999999</c:v>
                      </c:pt>
                      <c:pt idx="120566">
                        <c:v>27.73685</c:v>
                      </c:pt>
                      <c:pt idx="120567">
                        <c:v>27.758120000000002</c:v>
                      </c:pt>
                      <c:pt idx="120568">
                        <c:v>27.779349999999997</c:v>
                      </c:pt>
                      <c:pt idx="120569">
                        <c:v>27.800539999999998</c:v>
                      </c:pt>
                      <c:pt idx="120570">
                        <c:v>27.821359999999999</c:v>
                      </c:pt>
                      <c:pt idx="120571">
                        <c:v>27.842950000000002</c:v>
                      </c:pt>
                      <c:pt idx="120572">
                        <c:v>27.86431</c:v>
                      </c:pt>
                      <c:pt idx="120573">
                        <c:v>27.885559999999998</c:v>
                      </c:pt>
                      <c:pt idx="120574">
                        <c:v>27.906659999999999</c:v>
                      </c:pt>
                      <c:pt idx="120575">
                        <c:v>27.927900000000001</c:v>
                      </c:pt>
                      <c:pt idx="120576">
                        <c:v>27.949419999999996</c:v>
                      </c:pt>
                      <c:pt idx="120577">
                        <c:v>27.970860000000002</c:v>
                      </c:pt>
                      <c:pt idx="120578">
                        <c:v>27.99213</c:v>
                      </c:pt>
                      <c:pt idx="120579">
                        <c:v>28.013620000000003</c:v>
                      </c:pt>
                      <c:pt idx="120580">
                        <c:v>28.034320000000001</c:v>
                      </c:pt>
                      <c:pt idx="120581">
                        <c:v>28.055610000000001</c:v>
                      </c:pt>
                      <c:pt idx="120582">
                        <c:v>28.077019999999997</c:v>
                      </c:pt>
                      <c:pt idx="120583">
                        <c:v>28.098469999999999</c:v>
                      </c:pt>
                      <c:pt idx="120584">
                        <c:v>28.119890000000002</c:v>
                      </c:pt>
                      <c:pt idx="120585">
                        <c:v>28.141250000000003</c:v>
                      </c:pt>
                      <c:pt idx="120586">
                        <c:v>28.163019999999999</c:v>
                      </c:pt>
                      <c:pt idx="120587">
                        <c:v>28.184749999999998</c:v>
                      </c:pt>
                      <c:pt idx="120588">
                        <c:v>28.205930000000002</c:v>
                      </c:pt>
                      <c:pt idx="120589">
                        <c:v>28.227829999999997</c:v>
                      </c:pt>
                      <c:pt idx="120590">
                        <c:v>28.24924</c:v>
                      </c:pt>
                      <c:pt idx="120591">
                        <c:v>28.27055</c:v>
                      </c:pt>
                      <c:pt idx="120592">
                        <c:v>28.291840000000001</c:v>
                      </c:pt>
                      <c:pt idx="120593">
                        <c:v>28.313690000000001</c:v>
                      </c:pt>
                      <c:pt idx="120594">
                        <c:v>28.3352</c:v>
                      </c:pt>
                      <c:pt idx="120595">
                        <c:v>28.356859999999998</c:v>
                      </c:pt>
                      <c:pt idx="120596">
                        <c:v>28.378239999999998</c:v>
                      </c:pt>
                      <c:pt idx="120597">
                        <c:v>28.39995</c:v>
                      </c:pt>
                      <c:pt idx="120598">
                        <c:v>28.421189999999999</c:v>
                      </c:pt>
                      <c:pt idx="120599">
                        <c:v>28.442799999999998</c:v>
                      </c:pt>
                      <c:pt idx="120600">
                        <c:v>28.464170000000003</c:v>
                      </c:pt>
                      <c:pt idx="120601">
                        <c:v>28.485770000000002</c:v>
                      </c:pt>
                      <c:pt idx="120602">
                        <c:v>28.507189999999998</c:v>
                      </c:pt>
                      <c:pt idx="120603">
                        <c:v>28.5289</c:v>
                      </c:pt>
                      <c:pt idx="120604">
                        <c:v>28.550420000000003</c:v>
                      </c:pt>
                      <c:pt idx="120605">
                        <c:v>28.571770000000001</c:v>
                      </c:pt>
                      <c:pt idx="120606">
                        <c:v>28.59206</c:v>
                      </c:pt>
                      <c:pt idx="120607">
                        <c:v>28.609209999999997</c:v>
                      </c:pt>
                      <c:pt idx="120608">
                        <c:v>28.627660000000002</c:v>
                      </c:pt>
                      <c:pt idx="120609">
                        <c:v>28.638219999999997</c:v>
                      </c:pt>
                      <c:pt idx="120610">
                        <c:v>28.65625</c:v>
                      </c:pt>
                      <c:pt idx="120611">
                        <c:v>28.678430000000002</c:v>
                      </c:pt>
                      <c:pt idx="120612">
                        <c:v>28.6983</c:v>
                      </c:pt>
                      <c:pt idx="120613">
                        <c:v>28.71949</c:v>
                      </c:pt>
                      <c:pt idx="120614">
                        <c:v>28.740559999999999</c:v>
                      </c:pt>
                      <c:pt idx="120615">
                        <c:v>28.761659999999999</c:v>
                      </c:pt>
                      <c:pt idx="120616">
                        <c:v>28.783430000000003</c:v>
                      </c:pt>
                      <c:pt idx="120617">
                        <c:v>28.80489</c:v>
                      </c:pt>
                      <c:pt idx="120618">
                        <c:v>28.82705</c:v>
                      </c:pt>
                      <c:pt idx="120619">
                        <c:v>28.848520000000001</c:v>
                      </c:pt>
                      <c:pt idx="120620">
                        <c:v>28.869229999999998</c:v>
                      </c:pt>
                      <c:pt idx="120621">
                        <c:v>28.890859999999996</c:v>
                      </c:pt>
                      <c:pt idx="120622">
                        <c:v>28.912390000000002</c:v>
                      </c:pt>
                      <c:pt idx="120623">
                        <c:v>28.93432</c:v>
                      </c:pt>
                      <c:pt idx="120624">
                        <c:v>28.956240000000001</c:v>
                      </c:pt>
                      <c:pt idx="120625">
                        <c:v>28.978299999999997</c:v>
                      </c:pt>
                      <c:pt idx="120626">
                        <c:v>29.000029999999999</c:v>
                      </c:pt>
                      <c:pt idx="120627">
                        <c:v>29.022120000000001</c:v>
                      </c:pt>
                      <c:pt idx="120628">
                        <c:v>29.043679999999998</c:v>
                      </c:pt>
                      <c:pt idx="120629">
                        <c:v>29.065620000000003</c:v>
                      </c:pt>
                      <c:pt idx="120630">
                        <c:v>29.087299999999999</c:v>
                      </c:pt>
                      <c:pt idx="120631">
                        <c:v>29.109449999999999</c:v>
                      </c:pt>
                      <c:pt idx="120632">
                        <c:v>29.1311</c:v>
                      </c:pt>
                      <c:pt idx="120633">
                        <c:v>29.153099999999998</c:v>
                      </c:pt>
                      <c:pt idx="120634">
                        <c:v>29.175229999999999</c:v>
                      </c:pt>
                      <c:pt idx="120635">
                        <c:v>29.197310000000002</c:v>
                      </c:pt>
                      <c:pt idx="120636">
                        <c:v>29.218709999999998</c:v>
                      </c:pt>
                      <c:pt idx="120637">
                        <c:v>29.240650000000002</c:v>
                      </c:pt>
                      <c:pt idx="120638">
                        <c:v>29.262260000000001</c:v>
                      </c:pt>
                      <c:pt idx="120639">
                        <c:v>29.284199999999998</c:v>
                      </c:pt>
                      <c:pt idx="120640">
                        <c:v>29.305769999999999</c:v>
                      </c:pt>
                      <c:pt idx="120641">
                        <c:v>29.326810000000002</c:v>
                      </c:pt>
                      <c:pt idx="120642">
                        <c:v>29.347929999999998</c:v>
                      </c:pt>
                      <c:pt idx="120643">
                        <c:v>29.369119999999999</c:v>
                      </c:pt>
                      <c:pt idx="120644">
                        <c:v>29.3904</c:v>
                      </c:pt>
                      <c:pt idx="120645">
                        <c:v>29.412729999999996</c:v>
                      </c:pt>
                      <c:pt idx="120646">
                        <c:v>29.434249999999999</c:v>
                      </c:pt>
                      <c:pt idx="120647">
                        <c:v>29.456579999999999</c:v>
                      </c:pt>
                      <c:pt idx="120648">
                        <c:v>29.453770000000002</c:v>
                      </c:pt>
                      <c:pt idx="120649">
                        <c:v>29.447049999999997</c:v>
                      </c:pt>
                      <c:pt idx="120650">
                        <c:v>29.450759999999999</c:v>
                      </c:pt>
                      <c:pt idx="120651">
                        <c:v>29.457270000000001</c:v>
                      </c:pt>
                      <c:pt idx="120652">
                        <c:v>29.467029999999998</c:v>
                      </c:pt>
                      <c:pt idx="120653">
                        <c:v>29.478209999999997</c:v>
                      </c:pt>
                      <c:pt idx="120654">
                        <c:v>29.490500000000001</c:v>
                      </c:pt>
                      <c:pt idx="120655">
                        <c:v>29.503830000000001</c:v>
                      </c:pt>
                      <c:pt idx="120656">
                        <c:v>29.515549999999998</c:v>
                      </c:pt>
                      <c:pt idx="120657">
                        <c:v>29.529820000000001</c:v>
                      </c:pt>
                      <c:pt idx="120658">
                        <c:v>29.54101</c:v>
                      </c:pt>
                      <c:pt idx="120659">
                        <c:v>29.556179999999998</c:v>
                      </c:pt>
                      <c:pt idx="120660">
                        <c:v>29.571000000000002</c:v>
                      </c:pt>
                      <c:pt idx="120661">
                        <c:v>29.5869</c:v>
                      </c:pt>
                      <c:pt idx="120662">
                        <c:v>29.602940000000004</c:v>
                      </c:pt>
                      <c:pt idx="120663">
                        <c:v>29.619350000000001</c:v>
                      </c:pt>
                      <c:pt idx="120664">
                        <c:v>29.635959999999997</c:v>
                      </c:pt>
                      <c:pt idx="120665">
                        <c:v>29.653030000000001</c:v>
                      </c:pt>
                      <c:pt idx="120666">
                        <c:v>29.670780000000001</c:v>
                      </c:pt>
                      <c:pt idx="120667">
                        <c:v>29.68845</c:v>
                      </c:pt>
                      <c:pt idx="120668">
                        <c:v>29.706620000000001</c:v>
                      </c:pt>
                      <c:pt idx="120669">
                        <c:v>29.724520000000002</c:v>
                      </c:pt>
                      <c:pt idx="120670">
                        <c:v>29.743169999999999</c:v>
                      </c:pt>
                      <c:pt idx="120671">
                        <c:v>29.762230000000002</c:v>
                      </c:pt>
                      <c:pt idx="120672">
                        <c:v>29.780700000000003</c:v>
                      </c:pt>
                      <c:pt idx="120673">
                        <c:v>29.7986</c:v>
                      </c:pt>
                      <c:pt idx="120674">
                        <c:v>29.817209999999999</c:v>
                      </c:pt>
                      <c:pt idx="120675">
                        <c:v>29.83597</c:v>
                      </c:pt>
                      <c:pt idx="120676">
                        <c:v>29.854970000000002</c:v>
                      </c:pt>
                      <c:pt idx="120677">
                        <c:v>29.873460000000001</c:v>
                      </c:pt>
                      <c:pt idx="120678">
                        <c:v>29.892289999999999</c:v>
                      </c:pt>
                      <c:pt idx="120679">
                        <c:v>29.911379999999998</c:v>
                      </c:pt>
                      <c:pt idx="120680">
                        <c:v>29.930979999999998</c:v>
                      </c:pt>
                      <c:pt idx="120681">
                        <c:v>29.950139999999998</c:v>
                      </c:pt>
                      <c:pt idx="120682">
                        <c:v>29.968720000000001</c:v>
                      </c:pt>
                      <c:pt idx="120683">
                        <c:v>29.987020000000001</c:v>
                      </c:pt>
                      <c:pt idx="120684">
                        <c:v>30.006330000000002</c:v>
                      </c:pt>
                      <c:pt idx="120685">
                        <c:v>30.025739999999999</c:v>
                      </c:pt>
                      <c:pt idx="120686">
                        <c:v>30.045289999999998</c:v>
                      </c:pt>
                      <c:pt idx="120687">
                        <c:v>30.064829999999997</c:v>
                      </c:pt>
                      <c:pt idx="120688">
                        <c:v>30.084520000000001</c:v>
                      </c:pt>
                      <c:pt idx="120689">
                        <c:v>30.10407</c:v>
                      </c:pt>
                      <c:pt idx="120690">
                        <c:v>30.12424</c:v>
                      </c:pt>
                      <c:pt idx="120691">
                        <c:v>30.14423</c:v>
                      </c:pt>
                      <c:pt idx="120692">
                        <c:v>30.164339999999999</c:v>
                      </c:pt>
                      <c:pt idx="120693">
                        <c:v>30.184000000000001</c:v>
                      </c:pt>
                      <c:pt idx="120694">
                        <c:v>30.203710000000001</c:v>
                      </c:pt>
                      <c:pt idx="120695">
                        <c:v>30.22296</c:v>
                      </c:pt>
                      <c:pt idx="120696">
                        <c:v>30.24315</c:v>
                      </c:pt>
                      <c:pt idx="120697">
                        <c:v>30.263539999999999</c:v>
                      </c:pt>
                      <c:pt idx="120698">
                        <c:v>30.283250000000002</c:v>
                      </c:pt>
                      <c:pt idx="120699">
                        <c:v>30.303550000000001</c:v>
                      </c:pt>
                      <c:pt idx="120700">
                        <c:v>30.323720000000002</c:v>
                      </c:pt>
                      <c:pt idx="120701">
                        <c:v>30.344190000000001</c:v>
                      </c:pt>
                      <c:pt idx="120702">
                        <c:v>30.364539999999998</c:v>
                      </c:pt>
                      <c:pt idx="120703">
                        <c:v>30.385120000000001</c:v>
                      </c:pt>
                      <c:pt idx="120704">
                        <c:v>30.405519999999999</c:v>
                      </c:pt>
                      <c:pt idx="120705">
                        <c:v>30.425849999999997</c:v>
                      </c:pt>
                      <c:pt idx="120706">
                        <c:v>30.4465</c:v>
                      </c:pt>
                      <c:pt idx="120707">
                        <c:v>30.467320000000001</c:v>
                      </c:pt>
                      <c:pt idx="120708">
                        <c:v>30.48377</c:v>
                      </c:pt>
                      <c:pt idx="120709">
                        <c:v>30.504470000000001</c:v>
                      </c:pt>
                      <c:pt idx="120710">
                        <c:v>30.524179999999998</c:v>
                      </c:pt>
                      <c:pt idx="120711">
                        <c:v>30.545209999999997</c:v>
                      </c:pt>
                      <c:pt idx="120712">
                        <c:v>30.566189999999999</c:v>
                      </c:pt>
                      <c:pt idx="120713">
                        <c:v>30.586850000000002</c:v>
                      </c:pt>
                      <c:pt idx="120714">
                        <c:v>30.607620000000001</c:v>
                      </c:pt>
                      <c:pt idx="120715">
                        <c:v>30.628</c:v>
                      </c:pt>
                      <c:pt idx="120716">
                        <c:v>30.648680000000002</c:v>
                      </c:pt>
                      <c:pt idx="120717">
                        <c:v>30.669830000000001</c:v>
                      </c:pt>
                      <c:pt idx="120718">
                        <c:v>30.690080000000002</c:v>
                      </c:pt>
                      <c:pt idx="120719">
                        <c:v>30.710289999999997</c:v>
                      </c:pt>
                      <c:pt idx="120720">
                        <c:v>30.730539999999998</c:v>
                      </c:pt>
                      <c:pt idx="120721">
                        <c:v>30.75084</c:v>
                      </c:pt>
                      <c:pt idx="120722">
                        <c:v>30.771459999999998</c:v>
                      </c:pt>
                      <c:pt idx="120723">
                        <c:v>30.79222</c:v>
                      </c:pt>
                      <c:pt idx="120724">
                        <c:v>30.81287</c:v>
                      </c:pt>
                      <c:pt idx="120725">
                        <c:v>30.833620000000003</c:v>
                      </c:pt>
                      <c:pt idx="120726">
                        <c:v>30.853549999999998</c:v>
                      </c:pt>
                      <c:pt idx="120727">
                        <c:v>30.873480000000001</c:v>
                      </c:pt>
                      <c:pt idx="120728">
                        <c:v>30.893449999999998</c:v>
                      </c:pt>
                      <c:pt idx="120729">
                        <c:v>30.913590000000003</c:v>
                      </c:pt>
                      <c:pt idx="120730">
                        <c:v>30.934539999999998</c:v>
                      </c:pt>
                      <c:pt idx="120731">
                        <c:v>30.955659999999998</c:v>
                      </c:pt>
                      <c:pt idx="120732">
                        <c:v>30.976970000000001</c:v>
                      </c:pt>
                      <c:pt idx="120733">
                        <c:v>30.99794</c:v>
                      </c:pt>
                      <c:pt idx="120734">
                        <c:v>31.019179999999999</c:v>
                      </c:pt>
                      <c:pt idx="120735">
                        <c:v>31.040239999999997</c:v>
                      </c:pt>
                      <c:pt idx="120736">
                        <c:v>31.061260000000001</c:v>
                      </c:pt>
                      <c:pt idx="120737">
                        <c:v>31.082420000000003</c:v>
                      </c:pt>
                      <c:pt idx="120738">
                        <c:v>31.103610000000003</c:v>
                      </c:pt>
                      <c:pt idx="120739">
                        <c:v>31.124969999999998</c:v>
                      </c:pt>
                      <c:pt idx="120740">
                        <c:v>31.14621</c:v>
                      </c:pt>
                      <c:pt idx="120741">
                        <c:v>31.16733</c:v>
                      </c:pt>
                      <c:pt idx="120742">
                        <c:v>31.18769</c:v>
                      </c:pt>
                      <c:pt idx="120743">
                        <c:v>31.207899999999999</c:v>
                      </c:pt>
                      <c:pt idx="120744">
                        <c:v>31.228449999999999</c:v>
                      </c:pt>
                      <c:pt idx="120745">
                        <c:v>31.24924</c:v>
                      </c:pt>
                      <c:pt idx="120746">
                        <c:v>31.270139999999998</c:v>
                      </c:pt>
                      <c:pt idx="120747">
                        <c:v>31.290619999999997</c:v>
                      </c:pt>
                      <c:pt idx="120748">
                        <c:v>31.305070000000001</c:v>
                      </c:pt>
                      <c:pt idx="120749">
                        <c:v>31.324939999999998</c:v>
                      </c:pt>
                      <c:pt idx="120750">
                        <c:v>31.345369999999999</c:v>
                      </c:pt>
                      <c:pt idx="120751">
                        <c:v>31.364820000000002</c:v>
                      </c:pt>
                      <c:pt idx="120752">
                        <c:v>31.38503</c:v>
                      </c:pt>
                      <c:pt idx="120753">
                        <c:v>31.40625</c:v>
                      </c:pt>
                      <c:pt idx="120754">
                        <c:v>31.427160000000001</c:v>
                      </c:pt>
                      <c:pt idx="120755">
                        <c:v>31.448250000000002</c:v>
                      </c:pt>
                      <c:pt idx="120756">
                        <c:v>31.46893</c:v>
                      </c:pt>
                      <c:pt idx="120757">
                        <c:v>31.490290000000002</c:v>
                      </c:pt>
                      <c:pt idx="120758">
                        <c:v>31.511200000000002</c:v>
                      </c:pt>
                      <c:pt idx="120759">
                        <c:v>31.532339999999998</c:v>
                      </c:pt>
                      <c:pt idx="120760">
                        <c:v>31.550919999999998</c:v>
                      </c:pt>
                      <c:pt idx="120761">
                        <c:v>31.568010000000001</c:v>
                      </c:pt>
                      <c:pt idx="120762">
                        <c:v>31.585470000000001</c:v>
                      </c:pt>
                      <c:pt idx="120763">
                        <c:v>31.602779999999999</c:v>
                      </c:pt>
                      <c:pt idx="120764">
                        <c:v>31.62011</c:v>
                      </c:pt>
                      <c:pt idx="120765">
                        <c:v>31.640270000000001</c:v>
                      </c:pt>
                      <c:pt idx="120766">
                        <c:v>31.660439999999998</c:v>
                      </c:pt>
                      <c:pt idx="120767">
                        <c:v>31.680899999999998</c:v>
                      </c:pt>
                      <c:pt idx="120768">
                        <c:v>31.701769999999996</c:v>
                      </c:pt>
                      <c:pt idx="120769">
                        <c:v>31.722809999999999</c:v>
                      </c:pt>
                      <c:pt idx="120770">
                        <c:v>31.743769999999998</c:v>
                      </c:pt>
                      <c:pt idx="120771">
                        <c:v>31.763960000000001</c:v>
                      </c:pt>
                      <c:pt idx="120772">
                        <c:v>31.784979999999997</c:v>
                      </c:pt>
                      <c:pt idx="120773">
                        <c:v>31.805319999999998</c:v>
                      </c:pt>
                      <c:pt idx="120774">
                        <c:v>31.826129999999999</c:v>
                      </c:pt>
                      <c:pt idx="120775">
                        <c:v>31.846080000000001</c:v>
                      </c:pt>
                      <c:pt idx="120776">
                        <c:v>31.866750000000003</c:v>
                      </c:pt>
                      <c:pt idx="120777">
                        <c:v>31.88775</c:v>
                      </c:pt>
                      <c:pt idx="120778">
                        <c:v>31.908650000000002</c:v>
                      </c:pt>
                      <c:pt idx="120779">
                        <c:v>31.930209999999999</c:v>
                      </c:pt>
                      <c:pt idx="120780">
                        <c:v>31.951529999999998</c:v>
                      </c:pt>
                      <c:pt idx="120781">
                        <c:v>31.973060000000004</c:v>
                      </c:pt>
                      <c:pt idx="120782">
                        <c:v>31.994050000000001</c:v>
                      </c:pt>
                      <c:pt idx="120783">
                        <c:v>32.015410000000003</c:v>
                      </c:pt>
                      <c:pt idx="120784">
                        <c:v>32.035429999999998</c:v>
                      </c:pt>
                      <c:pt idx="120785">
                        <c:v>32.057340000000003</c:v>
                      </c:pt>
                      <c:pt idx="120786">
                        <c:v>32.078980000000001</c:v>
                      </c:pt>
                      <c:pt idx="120787">
                        <c:v>32.100909999999999</c:v>
                      </c:pt>
                      <c:pt idx="120788">
                        <c:v>32.122540000000001</c:v>
                      </c:pt>
                      <c:pt idx="120789">
                        <c:v>32.144159999999999</c:v>
                      </c:pt>
                      <c:pt idx="120790">
                        <c:v>32.165439999999997</c:v>
                      </c:pt>
                      <c:pt idx="120791">
                        <c:v>32.186230000000002</c:v>
                      </c:pt>
                      <c:pt idx="120792">
                        <c:v>32.206959999999995</c:v>
                      </c:pt>
                      <c:pt idx="120793">
                        <c:v>32.228119999999997</c:v>
                      </c:pt>
                      <c:pt idx="120794">
                        <c:v>32.249159999999996</c:v>
                      </c:pt>
                      <c:pt idx="120795">
                        <c:v>32.270240000000001</c:v>
                      </c:pt>
                      <c:pt idx="120796">
                        <c:v>32.290999999999997</c:v>
                      </c:pt>
                      <c:pt idx="120797">
                        <c:v>32.312100000000001</c:v>
                      </c:pt>
                      <c:pt idx="120798">
                        <c:v>32.333170000000003</c:v>
                      </c:pt>
                      <c:pt idx="120799">
                        <c:v>32.353380000000001</c:v>
                      </c:pt>
                      <c:pt idx="120800">
                        <c:v>32.374390000000005</c:v>
                      </c:pt>
                      <c:pt idx="120801">
                        <c:v>32.396079999999998</c:v>
                      </c:pt>
                      <c:pt idx="120802">
                        <c:v>32.417450000000002</c:v>
                      </c:pt>
                      <c:pt idx="120803">
                        <c:v>32.437930000000001</c:v>
                      </c:pt>
                      <c:pt idx="120804">
                        <c:v>32.459479999999999</c:v>
                      </c:pt>
                      <c:pt idx="120805">
                        <c:v>32.481479999999998</c:v>
                      </c:pt>
                      <c:pt idx="120806">
                        <c:v>32.503120000000003</c:v>
                      </c:pt>
                      <c:pt idx="120807">
                        <c:v>32.524360000000001</c:v>
                      </c:pt>
                      <c:pt idx="120808">
                        <c:v>32.545519999999996</c:v>
                      </c:pt>
                      <c:pt idx="120809">
                        <c:v>32.567059999999998</c:v>
                      </c:pt>
                      <c:pt idx="120810">
                        <c:v>32.588750000000005</c:v>
                      </c:pt>
                      <c:pt idx="120811">
                        <c:v>32.610480000000003</c:v>
                      </c:pt>
                      <c:pt idx="120812">
                        <c:v>32.631979999999999</c:v>
                      </c:pt>
                      <c:pt idx="120813">
                        <c:v>32.653759999999998</c:v>
                      </c:pt>
                      <c:pt idx="120814">
                        <c:v>32.67503</c:v>
                      </c:pt>
                      <c:pt idx="120815">
                        <c:v>32.697050000000004</c:v>
                      </c:pt>
                      <c:pt idx="120816">
                        <c:v>32.718800000000002</c:v>
                      </c:pt>
                      <c:pt idx="120817">
                        <c:v>32.739129999999996</c:v>
                      </c:pt>
                      <c:pt idx="120818">
                        <c:v>32.76023</c:v>
                      </c:pt>
                      <c:pt idx="120819">
                        <c:v>32.780969999999996</c:v>
                      </c:pt>
                      <c:pt idx="120820">
                        <c:v>32.802639999999997</c:v>
                      </c:pt>
                      <c:pt idx="120821">
                        <c:v>32.823500000000003</c:v>
                      </c:pt>
                      <c:pt idx="120822">
                        <c:v>32.843350000000001</c:v>
                      </c:pt>
                      <c:pt idx="120823">
                        <c:v>32.864810000000006</c:v>
                      </c:pt>
                      <c:pt idx="120824">
                        <c:v>32.883890000000001</c:v>
                      </c:pt>
                      <c:pt idx="120825">
                        <c:v>32.904530000000001</c:v>
                      </c:pt>
                      <c:pt idx="120826">
                        <c:v>32.924700000000001</c:v>
                      </c:pt>
                      <c:pt idx="120827">
                        <c:v>32.946149999999996</c:v>
                      </c:pt>
                      <c:pt idx="120828">
                        <c:v>32.966899999999995</c:v>
                      </c:pt>
                      <c:pt idx="120829">
                        <c:v>32.987760000000002</c:v>
                      </c:pt>
                      <c:pt idx="120830">
                        <c:v>33.008420000000001</c:v>
                      </c:pt>
                      <c:pt idx="120831">
                        <c:v>33.029310000000002</c:v>
                      </c:pt>
                      <c:pt idx="120832">
                        <c:v>33.049669999999999</c:v>
                      </c:pt>
                      <c:pt idx="120833">
                        <c:v>33.070239999999998</c:v>
                      </c:pt>
                      <c:pt idx="120834">
                        <c:v>33.091409999999996</c:v>
                      </c:pt>
                      <c:pt idx="120835">
                        <c:v>33.11253</c:v>
                      </c:pt>
                      <c:pt idx="120836">
                        <c:v>33.133159999999997</c:v>
                      </c:pt>
                      <c:pt idx="120837">
                        <c:v>33.154139999999998</c:v>
                      </c:pt>
                      <c:pt idx="120838">
                        <c:v>33.175180000000005</c:v>
                      </c:pt>
                      <c:pt idx="120839">
                        <c:v>33.195810000000002</c:v>
                      </c:pt>
                      <c:pt idx="120840">
                        <c:v>33.215220000000002</c:v>
                      </c:pt>
                      <c:pt idx="120841">
                        <c:v>33.237020000000001</c:v>
                      </c:pt>
                      <c:pt idx="120842">
                        <c:v>33.25855</c:v>
                      </c:pt>
                      <c:pt idx="120843">
                        <c:v>33.279429999999998</c:v>
                      </c:pt>
                      <c:pt idx="120844">
                        <c:v>33.30142</c:v>
                      </c:pt>
                      <c:pt idx="120845">
                        <c:v>33.322980000000001</c:v>
                      </c:pt>
                      <c:pt idx="120846">
                        <c:v>33.344110000000001</c:v>
                      </c:pt>
                      <c:pt idx="120847">
                        <c:v>33.365949999999998</c:v>
                      </c:pt>
                      <c:pt idx="120848">
                        <c:v>33.387459999999997</c:v>
                      </c:pt>
                      <c:pt idx="120849">
                        <c:v>33.408999999999999</c:v>
                      </c:pt>
                      <c:pt idx="120850">
                        <c:v>33.430199999999999</c:v>
                      </c:pt>
                      <c:pt idx="120851">
                        <c:v>33.451900000000002</c:v>
                      </c:pt>
                      <c:pt idx="120852">
                        <c:v>33.473219999999998</c:v>
                      </c:pt>
                      <c:pt idx="120853">
                        <c:v>33.49456</c:v>
                      </c:pt>
                      <c:pt idx="120854">
                        <c:v>33.515360000000001</c:v>
                      </c:pt>
                      <c:pt idx="120855">
                        <c:v>33.536619999999999</c:v>
                      </c:pt>
                      <c:pt idx="120856">
                        <c:v>33.557400000000001</c:v>
                      </c:pt>
                      <c:pt idx="120857">
                        <c:v>33.57835</c:v>
                      </c:pt>
                      <c:pt idx="120858">
                        <c:v>33.599460000000001</c:v>
                      </c:pt>
                      <c:pt idx="120859">
                        <c:v>33.620829999999998</c:v>
                      </c:pt>
                      <c:pt idx="120860">
                        <c:v>33.641770000000001</c:v>
                      </c:pt>
                      <c:pt idx="120861">
                        <c:v>33.66281</c:v>
                      </c:pt>
                      <c:pt idx="120862">
                        <c:v>33.684190000000001</c:v>
                      </c:pt>
                      <c:pt idx="120863">
                        <c:v>33.70458</c:v>
                      </c:pt>
                      <c:pt idx="120864">
                        <c:v>33.724870000000003</c:v>
                      </c:pt>
                      <c:pt idx="120865">
                        <c:v>33.745460000000001</c:v>
                      </c:pt>
                      <c:pt idx="120866">
                        <c:v>33.766010000000001</c:v>
                      </c:pt>
                      <c:pt idx="120867">
                        <c:v>33.786410000000004</c:v>
                      </c:pt>
                      <c:pt idx="120868">
                        <c:v>33.80715</c:v>
                      </c:pt>
                      <c:pt idx="120869">
                        <c:v>33.82658</c:v>
                      </c:pt>
                      <c:pt idx="120870">
                        <c:v>33.847010000000004</c:v>
                      </c:pt>
                      <c:pt idx="120871">
                        <c:v>33.867310000000003</c:v>
                      </c:pt>
                      <c:pt idx="120872">
                        <c:v>33.887360000000001</c:v>
                      </c:pt>
                      <c:pt idx="120873">
                        <c:v>33.909469999999999</c:v>
                      </c:pt>
                      <c:pt idx="120874">
                        <c:v>33.93018</c:v>
                      </c:pt>
                      <c:pt idx="120875">
                        <c:v>33.951259999999998</c:v>
                      </c:pt>
                      <c:pt idx="120876">
                        <c:v>33.96246</c:v>
                      </c:pt>
                      <c:pt idx="120877">
                        <c:v>33.979190000000003</c:v>
                      </c:pt>
                      <c:pt idx="120878">
                        <c:v>33.996559999999995</c:v>
                      </c:pt>
                      <c:pt idx="120879">
                        <c:v>34.010950000000001</c:v>
                      </c:pt>
                      <c:pt idx="120880">
                        <c:v>34.025739999999999</c:v>
                      </c:pt>
                      <c:pt idx="120881">
                        <c:v>34.043970000000002</c:v>
                      </c:pt>
                      <c:pt idx="120882">
                        <c:v>34.062910000000002</c:v>
                      </c:pt>
                      <c:pt idx="120883">
                        <c:v>34.082880000000003</c:v>
                      </c:pt>
                      <c:pt idx="120884">
                        <c:v>34.10275</c:v>
                      </c:pt>
                      <c:pt idx="120885">
                        <c:v>34.123150000000003</c:v>
                      </c:pt>
                      <c:pt idx="120886">
                        <c:v>34.142969999999998</c:v>
                      </c:pt>
                      <c:pt idx="120887">
                        <c:v>34.163800000000002</c:v>
                      </c:pt>
                      <c:pt idx="120888">
                        <c:v>34.184609999999999</c:v>
                      </c:pt>
                      <c:pt idx="120889">
                        <c:v>34.205619999999996</c:v>
                      </c:pt>
                      <c:pt idx="120890">
                        <c:v>34.225970000000004</c:v>
                      </c:pt>
                      <c:pt idx="120891">
                        <c:v>34.246369999999999</c:v>
                      </c:pt>
                      <c:pt idx="120892">
                        <c:v>34.26641</c:v>
                      </c:pt>
                      <c:pt idx="120893">
                        <c:v>34.285830000000004</c:v>
                      </c:pt>
                      <c:pt idx="120894">
                        <c:v>34.306060000000002</c:v>
                      </c:pt>
                      <c:pt idx="120895">
                        <c:v>34.326319999999996</c:v>
                      </c:pt>
                      <c:pt idx="120896">
                        <c:v>34.346629999999998</c:v>
                      </c:pt>
                      <c:pt idx="120897">
                        <c:v>34.366599999999998</c:v>
                      </c:pt>
                      <c:pt idx="120898">
                        <c:v>34.386839999999999</c:v>
                      </c:pt>
                      <c:pt idx="120899">
                        <c:v>34.406659999999995</c:v>
                      </c:pt>
                      <c:pt idx="120900">
                        <c:v>34.426649999999995</c:v>
                      </c:pt>
                      <c:pt idx="120901">
                        <c:v>34.447130000000001</c:v>
                      </c:pt>
                      <c:pt idx="120902">
                        <c:v>34.466839999999998</c:v>
                      </c:pt>
                      <c:pt idx="120903">
                        <c:v>34.486530000000002</c:v>
                      </c:pt>
                      <c:pt idx="120904">
                        <c:v>34.506079999999997</c:v>
                      </c:pt>
                      <c:pt idx="120905">
                        <c:v>34.526829999999997</c:v>
                      </c:pt>
                      <c:pt idx="120906">
                        <c:v>34.547359999999998</c:v>
                      </c:pt>
                      <c:pt idx="120907">
                        <c:v>34.568089999999998</c:v>
                      </c:pt>
                      <c:pt idx="120908">
                        <c:v>34.58896</c:v>
                      </c:pt>
                      <c:pt idx="120909">
                        <c:v>34.60951</c:v>
                      </c:pt>
                      <c:pt idx="120910">
                        <c:v>34.630800000000001</c:v>
                      </c:pt>
                      <c:pt idx="120911">
                        <c:v>34.651890000000002</c:v>
                      </c:pt>
                      <c:pt idx="120912">
                        <c:v>34.671509999999998</c:v>
                      </c:pt>
                      <c:pt idx="120913">
                        <c:v>34.689970000000002</c:v>
                      </c:pt>
                      <c:pt idx="120914">
                        <c:v>34.709110000000003</c:v>
                      </c:pt>
                      <c:pt idx="120915">
                        <c:v>34.728720000000003</c:v>
                      </c:pt>
                      <c:pt idx="120916">
                        <c:v>34.748719999999999</c:v>
                      </c:pt>
                      <c:pt idx="120917">
                        <c:v>34.769289999999998</c:v>
                      </c:pt>
                      <c:pt idx="120918">
                        <c:v>34.789290000000001</c:v>
                      </c:pt>
                      <c:pt idx="120919">
                        <c:v>34.809640000000002</c:v>
                      </c:pt>
                      <c:pt idx="120920">
                        <c:v>34.82996</c:v>
                      </c:pt>
                      <c:pt idx="120921">
                        <c:v>34.850560000000002</c:v>
                      </c:pt>
                      <c:pt idx="120922">
                        <c:v>34.87059</c:v>
                      </c:pt>
                      <c:pt idx="120923">
                        <c:v>34.890970000000003</c:v>
                      </c:pt>
                      <c:pt idx="120924">
                        <c:v>34.911540000000002</c:v>
                      </c:pt>
                      <c:pt idx="120925">
                        <c:v>34.932120000000005</c:v>
                      </c:pt>
                      <c:pt idx="120926">
                        <c:v>34.952060000000003</c:v>
                      </c:pt>
                      <c:pt idx="120927">
                        <c:v>34.971589999999999</c:v>
                      </c:pt>
                      <c:pt idx="120928">
                        <c:v>34.991439999999997</c:v>
                      </c:pt>
                      <c:pt idx="120929">
                        <c:v>35.010100000000001</c:v>
                      </c:pt>
                      <c:pt idx="120930">
                        <c:v>35.028869999999998</c:v>
                      </c:pt>
                      <c:pt idx="120931">
                        <c:v>35.047890000000002</c:v>
                      </c:pt>
                      <c:pt idx="120932">
                        <c:v>35.067300000000003</c:v>
                      </c:pt>
                      <c:pt idx="120933">
                        <c:v>35.086659999999995</c:v>
                      </c:pt>
                      <c:pt idx="120934">
                        <c:v>35.105909999999994</c:v>
                      </c:pt>
                      <c:pt idx="120935">
                        <c:v>35.125549999999997</c:v>
                      </c:pt>
                      <c:pt idx="120936">
                        <c:v>35.145360000000004</c:v>
                      </c:pt>
                      <c:pt idx="120937">
                        <c:v>35.165169999999996</c:v>
                      </c:pt>
                      <c:pt idx="120938">
                        <c:v>35.18477</c:v>
                      </c:pt>
                      <c:pt idx="120939">
                        <c:v>35.204799999999999</c:v>
                      </c:pt>
                      <c:pt idx="120940">
                        <c:v>35.224760000000003</c:v>
                      </c:pt>
                      <c:pt idx="120941">
                        <c:v>35.244170000000004</c:v>
                      </c:pt>
                      <c:pt idx="120942">
                        <c:v>35.264129999999994</c:v>
                      </c:pt>
                      <c:pt idx="120943">
                        <c:v>35.284570000000002</c:v>
                      </c:pt>
                      <c:pt idx="120944">
                        <c:v>35.304769999999998</c:v>
                      </c:pt>
                      <c:pt idx="120945">
                        <c:v>35.324909999999996</c:v>
                      </c:pt>
                      <c:pt idx="120946">
                        <c:v>35.344679999999997</c:v>
                      </c:pt>
                      <c:pt idx="120947">
                        <c:v>35.36403</c:v>
                      </c:pt>
                      <c:pt idx="120948">
                        <c:v>35.383499999999998</c:v>
                      </c:pt>
                      <c:pt idx="120949">
                        <c:v>35.403410000000001</c:v>
                      </c:pt>
                      <c:pt idx="120950">
                        <c:v>35.42266</c:v>
                      </c:pt>
                      <c:pt idx="120951">
                        <c:v>35.442819999999998</c:v>
                      </c:pt>
                      <c:pt idx="120952">
                        <c:v>35.462850000000003</c:v>
                      </c:pt>
                      <c:pt idx="120953">
                        <c:v>35.482799999999997</c:v>
                      </c:pt>
                      <c:pt idx="120954">
                        <c:v>35.50273</c:v>
                      </c:pt>
                      <c:pt idx="120955">
                        <c:v>35.522669999999998</c:v>
                      </c:pt>
                      <c:pt idx="120956">
                        <c:v>35.542650000000002</c:v>
                      </c:pt>
                      <c:pt idx="120957">
                        <c:v>35.562609999999999</c:v>
                      </c:pt>
                      <c:pt idx="120958">
                        <c:v>35.582259999999998</c:v>
                      </c:pt>
                      <c:pt idx="120959">
                        <c:v>35.602060000000002</c:v>
                      </c:pt>
                      <c:pt idx="120960">
                        <c:v>35.622169999999997</c:v>
                      </c:pt>
                      <c:pt idx="120961">
                        <c:v>35.641980000000004</c:v>
                      </c:pt>
                      <c:pt idx="120962">
                        <c:v>35.66046</c:v>
                      </c:pt>
                      <c:pt idx="120963">
                        <c:v>35.678869999999996</c:v>
                      </c:pt>
                      <c:pt idx="120964">
                        <c:v>35.697099999999999</c:v>
                      </c:pt>
                      <c:pt idx="120965">
                        <c:v>35.715420000000002</c:v>
                      </c:pt>
                      <c:pt idx="120966">
                        <c:v>35.734110000000001</c:v>
                      </c:pt>
                      <c:pt idx="120967">
                        <c:v>35.75347</c:v>
                      </c:pt>
                      <c:pt idx="120968">
                        <c:v>35.772129999999997</c:v>
                      </c:pt>
                      <c:pt idx="120969">
                        <c:v>35.792819999999999</c:v>
                      </c:pt>
                      <c:pt idx="120970">
                        <c:v>35.81165</c:v>
                      </c:pt>
                      <c:pt idx="120971">
                        <c:v>35.830479999999994</c:v>
                      </c:pt>
                      <c:pt idx="120972">
                        <c:v>35.849730000000001</c:v>
                      </c:pt>
                      <c:pt idx="120973">
                        <c:v>35.868310000000001</c:v>
                      </c:pt>
                      <c:pt idx="120974">
                        <c:v>35.887129999999999</c:v>
                      </c:pt>
                      <c:pt idx="120975">
                        <c:v>35.906739999999999</c:v>
                      </c:pt>
                      <c:pt idx="120976">
                        <c:v>35.926929999999999</c:v>
                      </c:pt>
                      <c:pt idx="120977">
                        <c:v>35.946930000000002</c:v>
                      </c:pt>
                      <c:pt idx="120978">
                        <c:v>35.966140000000003</c:v>
                      </c:pt>
                      <c:pt idx="120979">
                        <c:v>35.985610000000001</c:v>
                      </c:pt>
                      <c:pt idx="120980">
                        <c:v>36.005299999999998</c:v>
                      </c:pt>
                      <c:pt idx="120981">
                        <c:v>36.022930000000002</c:v>
                      </c:pt>
                      <c:pt idx="120982">
                        <c:v>36.039520000000003</c:v>
                      </c:pt>
                      <c:pt idx="120983">
                        <c:v>36.057929999999999</c:v>
                      </c:pt>
                      <c:pt idx="120984">
                        <c:v>36.078890000000001</c:v>
                      </c:pt>
                      <c:pt idx="120985">
                        <c:v>36.099670000000003</c:v>
                      </c:pt>
                      <c:pt idx="120986">
                        <c:v>36.120310000000003</c:v>
                      </c:pt>
                      <c:pt idx="120987">
                        <c:v>36.140419999999999</c:v>
                      </c:pt>
                      <c:pt idx="120988">
                        <c:v>36.16039</c:v>
                      </c:pt>
                      <c:pt idx="120989">
                        <c:v>36.180210000000002</c:v>
                      </c:pt>
                      <c:pt idx="120990">
                        <c:v>36.20111</c:v>
                      </c:pt>
                      <c:pt idx="120991">
                        <c:v>36.22072</c:v>
                      </c:pt>
                      <c:pt idx="120992">
                        <c:v>36.240969999999997</c:v>
                      </c:pt>
                      <c:pt idx="120993">
                        <c:v>36.260279999999995</c:v>
                      </c:pt>
                      <c:pt idx="120994">
                        <c:v>36.27993</c:v>
                      </c:pt>
                      <c:pt idx="120995">
                        <c:v>36.29954</c:v>
                      </c:pt>
                      <c:pt idx="120996">
                        <c:v>36.319330000000001</c:v>
                      </c:pt>
                      <c:pt idx="120997">
                        <c:v>36.339079999999996</c:v>
                      </c:pt>
                      <c:pt idx="120998">
                        <c:v>36.358460000000001</c:v>
                      </c:pt>
                      <c:pt idx="120999">
                        <c:v>36.37688</c:v>
                      </c:pt>
                      <c:pt idx="121000">
                        <c:v>36.396619999999999</c:v>
                      </c:pt>
                      <c:pt idx="121001">
                        <c:v>36.416550000000001</c:v>
                      </c:pt>
                      <c:pt idx="121002">
                        <c:v>36.436750000000004</c:v>
                      </c:pt>
                      <c:pt idx="121003">
                        <c:v>36.457050000000002</c:v>
                      </c:pt>
                      <c:pt idx="121004">
                        <c:v>36.477530000000002</c:v>
                      </c:pt>
                      <c:pt idx="121005">
                        <c:v>36.497920000000001</c:v>
                      </c:pt>
                      <c:pt idx="121006">
                        <c:v>36.518169999999998</c:v>
                      </c:pt>
                      <c:pt idx="121007">
                        <c:v>36.538759999999996</c:v>
                      </c:pt>
                      <c:pt idx="121008">
                        <c:v>36.559439999999995</c:v>
                      </c:pt>
                      <c:pt idx="121009">
                        <c:v>36.580080000000002</c:v>
                      </c:pt>
                      <c:pt idx="121010">
                        <c:v>36.60098</c:v>
                      </c:pt>
                      <c:pt idx="121011">
                        <c:v>36.621790000000004</c:v>
                      </c:pt>
                      <c:pt idx="121012">
                        <c:v>36.643949999999997</c:v>
                      </c:pt>
                      <c:pt idx="121013">
                        <c:v>36.664609999999996</c:v>
                      </c:pt>
                      <c:pt idx="121014">
                        <c:v>36.685279999999999</c:v>
                      </c:pt>
                      <c:pt idx="121015">
                        <c:v>36.705750000000002</c:v>
                      </c:pt>
                      <c:pt idx="121016">
                        <c:v>36.726439999999997</c:v>
                      </c:pt>
                      <c:pt idx="121017">
                        <c:v>36.746169999999999</c:v>
                      </c:pt>
                      <c:pt idx="121018">
                        <c:v>36.76717</c:v>
                      </c:pt>
                      <c:pt idx="121019">
                        <c:v>36.787869999999998</c:v>
                      </c:pt>
                      <c:pt idx="121020">
                        <c:v>36.808749999999996</c:v>
                      </c:pt>
                      <c:pt idx="121021">
                        <c:v>36.829540000000001</c:v>
                      </c:pt>
                      <c:pt idx="121022">
                        <c:v>36.849710000000002</c:v>
                      </c:pt>
                      <c:pt idx="121023">
                        <c:v>36.870359999999998</c:v>
                      </c:pt>
                      <c:pt idx="121024">
                        <c:v>36.891060000000003</c:v>
                      </c:pt>
                      <c:pt idx="121025">
                        <c:v>36.911799999999999</c:v>
                      </c:pt>
                      <c:pt idx="121026">
                        <c:v>36.932279999999999</c:v>
                      </c:pt>
                      <c:pt idx="121027">
                        <c:v>36.953130000000002</c:v>
                      </c:pt>
                      <c:pt idx="121028">
                        <c:v>36.973610000000001</c:v>
                      </c:pt>
                      <c:pt idx="121029">
                        <c:v>36.993949999999998</c:v>
                      </c:pt>
                      <c:pt idx="121030">
                        <c:v>37.014809999999997</c:v>
                      </c:pt>
                      <c:pt idx="121031">
                        <c:v>37.035399999999996</c:v>
                      </c:pt>
                      <c:pt idx="121032">
                        <c:v>37.055440000000004</c:v>
                      </c:pt>
                      <c:pt idx="121033">
                        <c:v>37.07206</c:v>
                      </c:pt>
                      <c:pt idx="121034">
                        <c:v>37.087420000000002</c:v>
                      </c:pt>
                      <c:pt idx="121035">
                        <c:v>37.097729999999999</c:v>
                      </c:pt>
                      <c:pt idx="121036">
                        <c:v>37.108289999999997</c:v>
                      </c:pt>
                      <c:pt idx="121037">
                        <c:v>37.122480000000003</c:v>
                      </c:pt>
                      <c:pt idx="121038">
                        <c:v>37.13917</c:v>
                      </c:pt>
                      <c:pt idx="121039">
                        <c:v>37.156410000000001</c:v>
                      </c:pt>
                      <c:pt idx="121040">
                        <c:v>37.172840000000001</c:v>
                      </c:pt>
                      <c:pt idx="121041">
                        <c:v>37.189770000000003</c:v>
                      </c:pt>
                      <c:pt idx="121042">
                        <c:v>37.207750000000004</c:v>
                      </c:pt>
                      <c:pt idx="121043">
                        <c:v>37.224220000000003</c:v>
                      </c:pt>
                      <c:pt idx="121044">
                        <c:v>37.24268</c:v>
                      </c:pt>
                      <c:pt idx="121045">
                        <c:v>37.261299999999999</c:v>
                      </c:pt>
                      <c:pt idx="121046">
                        <c:v>37.280280000000005</c:v>
                      </c:pt>
                      <c:pt idx="121047">
                        <c:v>37.299300000000002</c:v>
                      </c:pt>
                      <c:pt idx="121048">
                        <c:v>37.318440000000002</c:v>
                      </c:pt>
                      <c:pt idx="121049">
                        <c:v>37.336710000000004</c:v>
                      </c:pt>
                      <c:pt idx="121050">
                        <c:v>37.355600000000003</c:v>
                      </c:pt>
                      <c:pt idx="121051">
                        <c:v>37.375</c:v>
                      </c:pt>
                      <c:pt idx="121052">
                        <c:v>37.391719999999999</c:v>
                      </c:pt>
                      <c:pt idx="121053">
                        <c:v>37.410229999999999</c:v>
                      </c:pt>
                      <c:pt idx="121054">
                        <c:v>37.42868</c:v>
                      </c:pt>
                      <c:pt idx="121055">
                        <c:v>37.44764</c:v>
                      </c:pt>
                      <c:pt idx="121056">
                        <c:v>37.465579999999996</c:v>
                      </c:pt>
                      <c:pt idx="121057">
                        <c:v>37.483040000000003</c:v>
                      </c:pt>
                      <c:pt idx="121058">
                        <c:v>37.50141</c:v>
                      </c:pt>
                      <c:pt idx="121059">
                        <c:v>37.519420000000004</c:v>
                      </c:pt>
                      <c:pt idx="121060">
                        <c:v>37.537770000000002</c:v>
                      </c:pt>
                      <c:pt idx="121061">
                        <c:v>37.555700000000002</c:v>
                      </c:pt>
                      <c:pt idx="121062">
                        <c:v>37.574060000000003</c:v>
                      </c:pt>
                      <c:pt idx="121063">
                        <c:v>37.592190000000002</c:v>
                      </c:pt>
                      <c:pt idx="121064">
                        <c:v>37.610289999999999</c:v>
                      </c:pt>
                      <c:pt idx="121065">
                        <c:v>37.627960000000002</c:v>
                      </c:pt>
                      <c:pt idx="121066">
                        <c:v>37.646299999999997</c:v>
                      </c:pt>
                      <c:pt idx="121067">
                        <c:v>37.668509999999998</c:v>
                      </c:pt>
                      <c:pt idx="121068">
                        <c:v>37.688549999999999</c:v>
                      </c:pt>
                      <c:pt idx="121069">
                        <c:v>37.707549999999998</c:v>
                      </c:pt>
                      <c:pt idx="121070">
                        <c:v>37.727139999999999</c:v>
                      </c:pt>
                      <c:pt idx="121071">
                        <c:v>37.746490000000001</c:v>
                      </c:pt>
                      <c:pt idx="121072">
                        <c:v>37.766080000000002</c:v>
                      </c:pt>
                      <c:pt idx="121073">
                        <c:v>37.785440000000001</c:v>
                      </c:pt>
                      <c:pt idx="121074">
                        <c:v>37.805049999999994</c:v>
                      </c:pt>
                      <c:pt idx="121075">
                        <c:v>37.824629999999999</c:v>
                      </c:pt>
                      <c:pt idx="121076">
                        <c:v>37.843870000000003</c:v>
                      </c:pt>
                      <c:pt idx="121077">
                        <c:v>37.863340000000001</c:v>
                      </c:pt>
                      <c:pt idx="121078">
                        <c:v>37.88306</c:v>
                      </c:pt>
                      <c:pt idx="121079">
                        <c:v>37.90231</c:v>
                      </c:pt>
                      <c:pt idx="121080">
                        <c:v>37.92098</c:v>
                      </c:pt>
                      <c:pt idx="121081">
                        <c:v>37.93967</c:v>
                      </c:pt>
                      <c:pt idx="121082">
                        <c:v>37.958539999999999</c:v>
                      </c:pt>
                      <c:pt idx="121083">
                        <c:v>37.977530000000002</c:v>
                      </c:pt>
                      <c:pt idx="121084">
                        <c:v>37.996050000000004</c:v>
                      </c:pt>
                      <c:pt idx="121085">
                        <c:v>38.014450000000004</c:v>
                      </c:pt>
                      <c:pt idx="121086">
                        <c:v>38.033540000000002</c:v>
                      </c:pt>
                      <c:pt idx="121087">
                        <c:v>38.052300000000002</c:v>
                      </c:pt>
                      <c:pt idx="121088">
                        <c:v>38.071080000000002</c:v>
                      </c:pt>
                      <c:pt idx="121089">
                        <c:v>38.091290000000001</c:v>
                      </c:pt>
                      <c:pt idx="121090">
                        <c:v>38.109529999999999</c:v>
                      </c:pt>
                      <c:pt idx="121091">
                        <c:v>38.128590000000003</c:v>
                      </c:pt>
                      <c:pt idx="121092">
                        <c:v>38.147620000000003</c:v>
                      </c:pt>
                      <c:pt idx="121093">
                        <c:v>38.166989999999998</c:v>
                      </c:pt>
                      <c:pt idx="121094">
                        <c:v>38.186729999999997</c:v>
                      </c:pt>
                      <c:pt idx="121095">
                        <c:v>38.206380000000003</c:v>
                      </c:pt>
                      <c:pt idx="121096">
                        <c:v>38.226369999999996</c:v>
                      </c:pt>
                      <c:pt idx="121097">
                        <c:v>38.246470000000002</c:v>
                      </c:pt>
                      <c:pt idx="121098">
                        <c:v>38.266390000000001</c:v>
                      </c:pt>
                      <c:pt idx="121099">
                        <c:v>38.286639999999998</c:v>
                      </c:pt>
                      <c:pt idx="121100">
                        <c:v>38.306849999999997</c:v>
                      </c:pt>
                      <c:pt idx="121101">
                        <c:v>38.326539999999994</c:v>
                      </c:pt>
                      <c:pt idx="121102">
                        <c:v>38.346499999999999</c:v>
                      </c:pt>
                      <c:pt idx="121103">
                        <c:v>38.365789999999997</c:v>
                      </c:pt>
                      <c:pt idx="121104">
                        <c:v>38.384279999999997</c:v>
                      </c:pt>
                      <c:pt idx="121105">
                        <c:v>38.403689999999997</c:v>
                      </c:pt>
                      <c:pt idx="121106">
                        <c:v>38.423020000000001</c:v>
                      </c:pt>
                      <c:pt idx="121107">
                        <c:v>38.442530000000005</c:v>
                      </c:pt>
                      <c:pt idx="121108">
                        <c:v>38.461449999999999</c:v>
                      </c:pt>
                      <c:pt idx="121109">
                        <c:v>38.480829999999997</c:v>
                      </c:pt>
                      <c:pt idx="121110">
                        <c:v>38.499609999999997</c:v>
                      </c:pt>
                      <c:pt idx="121111">
                        <c:v>38.517450000000004</c:v>
                      </c:pt>
                      <c:pt idx="121112">
                        <c:v>38.536529999999999</c:v>
                      </c:pt>
                      <c:pt idx="121113">
                        <c:v>38.556280000000001</c:v>
                      </c:pt>
                      <c:pt idx="121114">
                        <c:v>38.575539999999997</c:v>
                      </c:pt>
                      <c:pt idx="121115">
                        <c:v>38.594459999999998</c:v>
                      </c:pt>
                      <c:pt idx="121116">
                        <c:v>38.613840000000003</c:v>
                      </c:pt>
                      <c:pt idx="121117">
                        <c:v>38.633030000000005</c:v>
                      </c:pt>
                      <c:pt idx="121118">
                        <c:v>38.653390000000002</c:v>
                      </c:pt>
                      <c:pt idx="121119">
                        <c:v>38.672890000000002</c:v>
                      </c:pt>
                      <c:pt idx="121120">
                        <c:v>38.692360000000001</c:v>
                      </c:pt>
                      <c:pt idx="121121">
                        <c:v>38.711929999999995</c:v>
                      </c:pt>
                      <c:pt idx="121122">
                        <c:v>38.731629999999996</c:v>
                      </c:pt>
                      <c:pt idx="121123">
                        <c:v>38.751639999999995</c:v>
                      </c:pt>
                      <c:pt idx="121124">
                        <c:v>38.771479999999997</c:v>
                      </c:pt>
                      <c:pt idx="121125">
                        <c:v>38.790930000000003</c:v>
                      </c:pt>
                      <c:pt idx="121126">
                        <c:v>38.810159999999996</c:v>
                      </c:pt>
                      <c:pt idx="121127">
                        <c:v>38.829599999999999</c:v>
                      </c:pt>
                      <c:pt idx="121128">
                        <c:v>38.849019999999996</c:v>
                      </c:pt>
                      <c:pt idx="121129">
                        <c:v>38.867440000000002</c:v>
                      </c:pt>
                      <c:pt idx="121130">
                        <c:v>38.886989999999997</c:v>
                      </c:pt>
                      <c:pt idx="121131">
                        <c:v>38.906550000000003</c:v>
                      </c:pt>
                      <c:pt idx="121132">
                        <c:v>38.925609999999999</c:v>
                      </c:pt>
                      <c:pt idx="121133">
                        <c:v>38.944699999999997</c:v>
                      </c:pt>
                      <c:pt idx="121134">
                        <c:v>38.96358</c:v>
                      </c:pt>
                      <c:pt idx="121135">
                        <c:v>38.982990000000001</c:v>
                      </c:pt>
                      <c:pt idx="121136">
                        <c:v>39.002119999999998</c:v>
                      </c:pt>
                      <c:pt idx="121137">
                        <c:v>39.021540000000002</c:v>
                      </c:pt>
                      <c:pt idx="121138">
                        <c:v>39.041670000000003</c:v>
                      </c:pt>
                      <c:pt idx="121139">
                        <c:v>39.061279999999996</c:v>
                      </c:pt>
                      <c:pt idx="121140">
                        <c:v>39.081290000000003</c:v>
                      </c:pt>
                      <c:pt idx="121141">
                        <c:v>39.100899999999996</c:v>
                      </c:pt>
                      <c:pt idx="121142">
                        <c:v>39.120519999999999</c:v>
                      </c:pt>
                      <c:pt idx="121143">
                        <c:v>39.140239999999999</c:v>
                      </c:pt>
                      <c:pt idx="121144">
                        <c:v>39.16039</c:v>
                      </c:pt>
                      <c:pt idx="121145">
                        <c:v>39.180430000000001</c:v>
                      </c:pt>
                      <c:pt idx="121146">
                        <c:v>39.200560000000003</c:v>
                      </c:pt>
                      <c:pt idx="121147">
                        <c:v>39.220559999999999</c:v>
                      </c:pt>
                      <c:pt idx="121148">
                        <c:v>39.240849999999995</c:v>
                      </c:pt>
                      <c:pt idx="121149">
                        <c:v>39.260670000000005</c:v>
                      </c:pt>
                      <c:pt idx="121150">
                        <c:v>39.280320000000003</c:v>
                      </c:pt>
                      <c:pt idx="121151">
                        <c:v>39.298679999999997</c:v>
                      </c:pt>
                      <c:pt idx="121152">
                        <c:v>39.317799999999998</c:v>
                      </c:pt>
                      <c:pt idx="121153">
                        <c:v>39.338709999999999</c:v>
                      </c:pt>
                      <c:pt idx="121154">
                        <c:v>39.354460000000003</c:v>
                      </c:pt>
                      <c:pt idx="121155">
                        <c:v>39.372500000000002</c:v>
                      </c:pt>
                      <c:pt idx="121156">
                        <c:v>39.391759999999998</c:v>
                      </c:pt>
                      <c:pt idx="121157">
                        <c:v>39.410330000000002</c:v>
                      </c:pt>
                      <c:pt idx="121158">
                        <c:v>39.429209999999998</c:v>
                      </c:pt>
                      <c:pt idx="121159">
                        <c:v>39.448479999999996</c:v>
                      </c:pt>
                      <c:pt idx="121160">
                        <c:v>39.467829999999999</c:v>
                      </c:pt>
                      <c:pt idx="121161">
                        <c:v>39.487169999999999</c:v>
                      </c:pt>
                      <c:pt idx="121162">
                        <c:v>39.506720000000001</c:v>
                      </c:pt>
                      <c:pt idx="121163">
                        <c:v>39.526219999999995</c:v>
                      </c:pt>
                      <c:pt idx="121164">
                        <c:v>39.546109999999999</c:v>
                      </c:pt>
                      <c:pt idx="121165">
                        <c:v>39.565919999999998</c:v>
                      </c:pt>
                      <c:pt idx="121166">
                        <c:v>39.59093</c:v>
                      </c:pt>
                      <c:pt idx="121167">
                        <c:v>39.611249999999998</c:v>
                      </c:pt>
                      <c:pt idx="121168">
                        <c:v>39.631529999999998</c:v>
                      </c:pt>
                      <c:pt idx="121169">
                        <c:v>39.651589999999999</c:v>
                      </c:pt>
                      <c:pt idx="121170">
                        <c:v>39.67098</c:v>
                      </c:pt>
                      <c:pt idx="121171">
                        <c:v>39.689800000000005</c:v>
                      </c:pt>
                      <c:pt idx="121172">
                        <c:v>39.708179999999999</c:v>
                      </c:pt>
                      <c:pt idx="121173">
                        <c:v>39.727429999999998</c:v>
                      </c:pt>
                      <c:pt idx="121174">
                        <c:v>39.746560000000002</c:v>
                      </c:pt>
                      <c:pt idx="121175">
                        <c:v>39.766069999999999</c:v>
                      </c:pt>
                      <c:pt idx="121176">
                        <c:v>39.785890000000002</c:v>
                      </c:pt>
                      <c:pt idx="121177">
                        <c:v>39.805489999999999</c:v>
                      </c:pt>
                      <c:pt idx="121178">
                        <c:v>39.825620000000001</c:v>
                      </c:pt>
                      <c:pt idx="121179">
                        <c:v>39.845500000000001</c:v>
                      </c:pt>
                      <c:pt idx="121180">
                        <c:v>39.865789999999997</c:v>
                      </c:pt>
                      <c:pt idx="121181">
                        <c:v>39.886040000000001</c:v>
                      </c:pt>
                      <c:pt idx="121182">
                        <c:v>39.887129999999999</c:v>
                      </c:pt>
                      <c:pt idx="121183">
                        <c:v>39.901690000000002</c:v>
                      </c:pt>
                      <c:pt idx="121184">
                        <c:v>39.917929999999998</c:v>
                      </c:pt>
                      <c:pt idx="121185">
                        <c:v>39.932459999999999</c:v>
                      </c:pt>
                      <c:pt idx="121186">
                        <c:v>39.948630000000001</c:v>
                      </c:pt>
                      <c:pt idx="121187">
                        <c:v>39.961489999999998</c:v>
                      </c:pt>
                      <c:pt idx="121188">
                        <c:v>39.976399999999998</c:v>
                      </c:pt>
                      <c:pt idx="121189">
                        <c:v>39.994070000000001</c:v>
                      </c:pt>
                      <c:pt idx="121190">
                        <c:v>40.012540000000001</c:v>
                      </c:pt>
                      <c:pt idx="121191">
                        <c:v>40.030780000000007</c:v>
                      </c:pt>
                      <c:pt idx="121192">
                        <c:v>40.049849999999992</c:v>
                      </c:pt>
                      <c:pt idx="121193">
                        <c:v>40.069119999999998</c:v>
                      </c:pt>
                      <c:pt idx="121194">
                        <c:v>40.088489999999993</c:v>
                      </c:pt>
                      <c:pt idx="121195">
                        <c:v>40.10736</c:v>
                      </c:pt>
                      <c:pt idx="121196">
                        <c:v>40.127040000000001</c:v>
                      </c:pt>
                      <c:pt idx="121197">
                        <c:v>40.146420000000006</c:v>
                      </c:pt>
                      <c:pt idx="121198">
                        <c:v>40.166490000000003</c:v>
                      </c:pt>
                      <c:pt idx="121199">
                        <c:v>40.179380000000002</c:v>
                      </c:pt>
                      <c:pt idx="121200">
                        <c:v>40.199600000000004</c:v>
                      </c:pt>
                      <c:pt idx="121201">
                        <c:v>40.213840000000005</c:v>
                      </c:pt>
                      <c:pt idx="121202">
                        <c:v>40.231099999999998</c:v>
                      </c:pt>
                      <c:pt idx="121203">
                        <c:v>40.248190000000001</c:v>
                      </c:pt>
                      <c:pt idx="121204">
                        <c:v>40.26726</c:v>
                      </c:pt>
                      <c:pt idx="121205">
                        <c:v>40.286770000000004</c:v>
                      </c:pt>
                      <c:pt idx="121206">
                        <c:v>40.306629999999998</c:v>
                      </c:pt>
                      <c:pt idx="121207">
                        <c:v>40.326279999999997</c:v>
                      </c:pt>
                      <c:pt idx="121208">
                        <c:v>40.345950000000002</c:v>
                      </c:pt>
                      <c:pt idx="121209">
                        <c:v>40.365460000000006</c:v>
                      </c:pt>
                      <c:pt idx="121210">
                        <c:v>40.385280000000002</c:v>
                      </c:pt>
                      <c:pt idx="121211">
                        <c:v>40.4041</c:v>
                      </c:pt>
                      <c:pt idx="121212">
                        <c:v>40.423850000000002</c:v>
                      </c:pt>
                      <c:pt idx="121213">
                        <c:v>40.442869999999999</c:v>
                      </c:pt>
                      <c:pt idx="121214">
                        <c:v>40.462330000000001</c:v>
                      </c:pt>
                      <c:pt idx="121215">
                        <c:v>40.481800000000007</c:v>
                      </c:pt>
                      <c:pt idx="121216">
                        <c:v>40.500610000000002</c:v>
                      </c:pt>
                      <c:pt idx="121217">
                        <c:v>40.519800000000004</c:v>
                      </c:pt>
                      <c:pt idx="121218">
                        <c:v>40.539169999999999</c:v>
                      </c:pt>
                      <c:pt idx="121219">
                        <c:v>40.558520000000001</c:v>
                      </c:pt>
                      <c:pt idx="121220">
                        <c:v>40.578000000000003</c:v>
                      </c:pt>
                      <c:pt idx="121221">
                        <c:v>40.597719999999995</c:v>
                      </c:pt>
                      <c:pt idx="121222">
                        <c:v>40.617379999999997</c:v>
                      </c:pt>
                      <c:pt idx="121223">
                        <c:v>40.636850000000003</c:v>
                      </c:pt>
                      <c:pt idx="121224">
                        <c:v>40.65645</c:v>
                      </c:pt>
                      <c:pt idx="121225">
                        <c:v>40.6755</c:v>
                      </c:pt>
                      <c:pt idx="121226">
                        <c:v>40.695249999999994</c:v>
                      </c:pt>
                      <c:pt idx="121227">
                        <c:v>40.714350000000003</c:v>
                      </c:pt>
                      <c:pt idx="121228">
                        <c:v>40.733959999999996</c:v>
                      </c:pt>
                      <c:pt idx="121229">
                        <c:v>40.753050000000002</c:v>
                      </c:pt>
                      <c:pt idx="121230">
                        <c:v>40.772669999999998</c:v>
                      </c:pt>
                      <c:pt idx="121231">
                        <c:v>40.791029999999999</c:v>
                      </c:pt>
                      <c:pt idx="121232">
                        <c:v>40.809819999999995</c:v>
                      </c:pt>
                      <c:pt idx="121233">
                        <c:v>40.828400000000002</c:v>
                      </c:pt>
                      <c:pt idx="121234">
                        <c:v>40.847559999999994</c:v>
                      </c:pt>
                      <c:pt idx="121235">
                        <c:v>40.866590000000002</c:v>
                      </c:pt>
                      <c:pt idx="121236">
                        <c:v>40.885889999999996</c:v>
                      </c:pt>
                      <c:pt idx="121237">
                        <c:v>40.904859999999999</c:v>
                      </c:pt>
                      <c:pt idx="121238">
                        <c:v>40.924419999999998</c:v>
                      </c:pt>
                      <c:pt idx="121239">
                        <c:v>40.944070000000004</c:v>
                      </c:pt>
                      <c:pt idx="121240">
                        <c:v>40.963750000000005</c:v>
                      </c:pt>
                      <c:pt idx="121241">
                        <c:v>40.983590000000007</c:v>
                      </c:pt>
                      <c:pt idx="121242">
                        <c:v>41.002629999999996</c:v>
                      </c:pt>
                      <c:pt idx="121243">
                        <c:v>41.022010000000002</c:v>
                      </c:pt>
                      <c:pt idx="121244">
                        <c:v>41.041740000000004</c:v>
                      </c:pt>
                      <c:pt idx="121245">
                        <c:v>41.061860000000003</c:v>
                      </c:pt>
                      <c:pt idx="121246">
                        <c:v>41.081500000000005</c:v>
                      </c:pt>
                      <c:pt idx="121247">
                        <c:v>41.10098</c:v>
                      </c:pt>
                      <c:pt idx="121248">
                        <c:v>41.120729999999995</c:v>
                      </c:pt>
                      <c:pt idx="121249">
                        <c:v>41.140420000000006</c:v>
                      </c:pt>
                      <c:pt idx="121250">
                        <c:v>41.159730000000003</c:v>
                      </c:pt>
                      <c:pt idx="121251">
                        <c:v>41.17944</c:v>
                      </c:pt>
                      <c:pt idx="121252">
                        <c:v>41.198750000000004</c:v>
                      </c:pt>
                      <c:pt idx="121253">
                        <c:v>41.218089999999997</c:v>
                      </c:pt>
                      <c:pt idx="121254">
                        <c:v>41.237490000000001</c:v>
                      </c:pt>
                      <c:pt idx="121255">
                        <c:v>41.256950000000003</c:v>
                      </c:pt>
                      <c:pt idx="121256">
                        <c:v>41.276659999999993</c:v>
                      </c:pt>
                      <c:pt idx="121257">
                        <c:v>41.296390000000002</c:v>
                      </c:pt>
                      <c:pt idx="121258">
                        <c:v>41.316079999999999</c:v>
                      </c:pt>
                      <c:pt idx="121259">
                        <c:v>41.335599999999999</c:v>
                      </c:pt>
                      <c:pt idx="121260">
                        <c:v>41.355220000000003</c:v>
                      </c:pt>
                      <c:pt idx="121261">
                        <c:v>41.374380000000002</c:v>
                      </c:pt>
                      <c:pt idx="121262">
                        <c:v>41.393920000000001</c:v>
                      </c:pt>
                      <c:pt idx="121263">
                        <c:v>41.413000000000004</c:v>
                      </c:pt>
                      <c:pt idx="121264">
                        <c:v>41.431989999999999</c:v>
                      </c:pt>
                      <c:pt idx="121265">
                        <c:v>41.451309999999999</c:v>
                      </c:pt>
                      <c:pt idx="121266">
                        <c:v>41.470939999999999</c:v>
                      </c:pt>
                      <c:pt idx="121267">
                        <c:v>41.490090000000002</c:v>
                      </c:pt>
                      <c:pt idx="121268">
                        <c:v>41.509660000000004</c:v>
                      </c:pt>
                      <c:pt idx="121269">
                        <c:v>41.529139999999998</c:v>
                      </c:pt>
                      <c:pt idx="121270">
                        <c:v>41.548839999999998</c:v>
                      </c:pt>
                      <c:pt idx="121271">
                        <c:v>41.56776</c:v>
                      </c:pt>
                      <c:pt idx="121272">
                        <c:v>41.587600000000002</c:v>
                      </c:pt>
                      <c:pt idx="121273">
                        <c:v>41.607029999999995</c:v>
                      </c:pt>
                      <c:pt idx="121274">
                        <c:v>41.625990000000002</c:v>
                      </c:pt>
                      <c:pt idx="121275">
                        <c:v>41.645200000000003</c:v>
                      </c:pt>
                      <c:pt idx="121276">
                        <c:v>41.664339999999996</c:v>
                      </c:pt>
                      <c:pt idx="121277">
                        <c:v>41.68336</c:v>
                      </c:pt>
                      <c:pt idx="121278">
                        <c:v>41.702830000000006</c:v>
                      </c:pt>
                      <c:pt idx="121279">
                        <c:v>41.721950000000007</c:v>
                      </c:pt>
                      <c:pt idx="121280">
                        <c:v>41.741400000000006</c:v>
                      </c:pt>
                      <c:pt idx="121281">
                        <c:v>41.76052</c:v>
                      </c:pt>
                      <c:pt idx="121282">
                        <c:v>41.779970000000006</c:v>
                      </c:pt>
                      <c:pt idx="121283">
                        <c:v>41.798549999999999</c:v>
                      </c:pt>
                      <c:pt idx="121284">
                        <c:v>41.818069999999999</c:v>
                      </c:pt>
                      <c:pt idx="121285">
                        <c:v>41.837000000000003</c:v>
                      </c:pt>
                      <c:pt idx="121286">
                        <c:v>41.856540000000003</c:v>
                      </c:pt>
                      <c:pt idx="121287">
                        <c:v>41.875530000000005</c:v>
                      </c:pt>
                      <c:pt idx="121288">
                        <c:v>41.895040000000002</c:v>
                      </c:pt>
                      <c:pt idx="121289">
                        <c:v>41.91431</c:v>
                      </c:pt>
                      <c:pt idx="121290">
                        <c:v>41.93374</c:v>
                      </c:pt>
                      <c:pt idx="121291">
                        <c:v>41.952500000000001</c:v>
                      </c:pt>
                      <c:pt idx="121292">
                        <c:v>41.971999999999994</c:v>
                      </c:pt>
                      <c:pt idx="121293">
                        <c:v>41.989939999999997</c:v>
                      </c:pt>
                      <c:pt idx="121294">
                        <c:v>42.008799999999994</c:v>
                      </c:pt>
                      <c:pt idx="121295">
                        <c:v>42.027520000000003</c:v>
                      </c:pt>
                      <c:pt idx="121296">
                        <c:v>42.046549999999996</c:v>
                      </c:pt>
                      <c:pt idx="121297">
                        <c:v>42.065340000000006</c:v>
                      </c:pt>
                      <c:pt idx="121298">
                        <c:v>42.083860000000001</c:v>
                      </c:pt>
                      <c:pt idx="121299">
                        <c:v>42.102289999999996</c:v>
                      </c:pt>
                      <c:pt idx="121300">
                        <c:v>42.121310000000001</c:v>
                      </c:pt>
                      <c:pt idx="121301">
                        <c:v>42.140169999999998</c:v>
                      </c:pt>
                      <c:pt idx="121302">
                        <c:v>42.159139999999994</c:v>
                      </c:pt>
                      <c:pt idx="121303">
                        <c:v>42.17801</c:v>
                      </c:pt>
                      <c:pt idx="121304">
                        <c:v>42.196670000000005</c:v>
                      </c:pt>
                      <c:pt idx="121305">
                        <c:v>42.214090000000006</c:v>
                      </c:pt>
                      <c:pt idx="121306">
                        <c:v>42.244840000000003</c:v>
                      </c:pt>
                      <c:pt idx="121307">
                        <c:v>42.255679999999998</c:v>
                      </c:pt>
                      <c:pt idx="121308">
                        <c:v>42.253350000000005</c:v>
                      </c:pt>
                      <c:pt idx="121309">
                        <c:v>42.264380000000003</c:v>
                      </c:pt>
                      <c:pt idx="121310">
                        <c:v>42.28105</c:v>
                      </c:pt>
                      <c:pt idx="121311">
                        <c:v>42.298169999999999</c:v>
                      </c:pt>
                      <c:pt idx="121312">
                        <c:v>42.316269999999996</c:v>
                      </c:pt>
                      <c:pt idx="121313">
                        <c:v>42.334680000000006</c:v>
                      </c:pt>
                      <c:pt idx="121314">
                        <c:v>42.353259999999999</c:v>
                      </c:pt>
                      <c:pt idx="121315">
                        <c:v>42.371259999999999</c:v>
                      </c:pt>
                      <c:pt idx="121316">
                        <c:v>42.389960000000002</c:v>
                      </c:pt>
                      <c:pt idx="121317">
                        <c:v>42.40831</c:v>
                      </c:pt>
                      <c:pt idx="121318">
                        <c:v>42.426990000000004</c:v>
                      </c:pt>
                      <c:pt idx="121319">
                        <c:v>42.445650000000001</c:v>
                      </c:pt>
                      <c:pt idx="121320">
                        <c:v>42.464469999999999</c:v>
                      </c:pt>
                      <c:pt idx="121321">
                        <c:v>42.483250000000005</c:v>
                      </c:pt>
                      <c:pt idx="121322">
                        <c:v>42.501570000000001</c:v>
                      </c:pt>
                      <c:pt idx="121323">
                        <c:v>42.520220000000002</c:v>
                      </c:pt>
                      <c:pt idx="121324">
                        <c:v>42.538530000000002</c:v>
                      </c:pt>
                      <c:pt idx="121325">
                        <c:v>42.557340000000003</c:v>
                      </c:pt>
                      <c:pt idx="121326">
                        <c:v>42.576189999999997</c:v>
                      </c:pt>
                      <c:pt idx="121327">
                        <c:v>42.595020000000005</c:v>
                      </c:pt>
                      <c:pt idx="121328">
                        <c:v>42.606789999999997</c:v>
                      </c:pt>
                      <c:pt idx="121329">
                        <c:v>42.614200000000004</c:v>
                      </c:pt>
                      <c:pt idx="121330">
                        <c:v>42.628410000000002</c:v>
                      </c:pt>
                      <c:pt idx="121331">
                        <c:v>42.643899999999995</c:v>
                      </c:pt>
                      <c:pt idx="121332">
                        <c:v>42.660249999999998</c:v>
                      </c:pt>
                      <c:pt idx="121333">
                        <c:v>42.677199999999999</c:v>
                      </c:pt>
                      <c:pt idx="121334">
                        <c:v>42.69453</c:v>
                      </c:pt>
                      <c:pt idx="121335">
                        <c:v>42.712190000000007</c:v>
                      </c:pt>
                      <c:pt idx="121336">
                        <c:v>42.7301</c:v>
                      </c:pt>
                      <c:pt idx="121337">
                        <c:v>42.747950000000003</c:v>
                      </c:pt>
                      <c:pt idx="121338">
                        <c:v>42.764960000000002</c:v>
                      </c:pt>
                      <c:pt idx="121339">
                        <c:v>42.782359999999997</c:v>
                      </c:pt>
                      <c:pt idx="121340">
                        <c:v>42.800349999999995</c:v>
                      </c:pt>
                      <c:pt idx="121341">
                        <c:v>42.818910000000002</c:v>
                      </c:pt>
                      <c:pt idx="121342">
                        <c:v>42.837379999999996</c:v>
                      </c:pt>
                      <c:pt idx="121343">
                        <c:v>42.855980000000002</c:v>
                      </c:pt>
                      <c:pt idx="121344">
                        <c:v>42.873669999999997</c:v>
                      </c:pt>
                      <c:pt idx="121345">
                        <c:v>42.891459999999995</c:v>
                      </c:pt>
                      <c:pt idx="121346">
                        <c:v>42.909410000000001</c:v>
                      </c:pt>
                      <c:pt idx="121347">
                        <c:v>42.927460000000004</c:v>
                      </c:pt>
                      <c:pt idx="121348">
                        <c:v>42.94652</c:v>
                      </c:pt>
                      <c:pt idx="121349">
                        <c:v>42.965209999999999</c:v>
                      </c:pt>
                      <c:pt idx="121350">
                        <c:v>42.962100000000007</c:v>
                      </c:pt>
                      <c:pt idx="121351">
                        <c:v>42.963039999999999</c:v>
                      </c:pt>
                      <c:pt idx="121352">
                        <c:v>42.965209999999999</c:v>
                      </c:pt>
                      <c:pt idx="121353">
                        <c:v>42.968800000000002</c:v>
                      </c:pt>
                      <c:pt idx="121354">
                        <c:v>42.971709999999995</c:v>
                      </c:pt>
                      <c:pt idx="121355">
                        <c:v>42.977359999999997</c:v>
                      </c:pt>
                      <c:pt idx="121356">
                        <c:v>42.982590000000002</c:v>
                      </c:pt>
                      <c:pt idx="121357">
                        <c:v>42.982230000000001</c:v>
                      </c:pt>
                      <c:pt idx="121358">
                        <c:v>42.985889999999998</c:v>
                      </c:pt>
                      <c:pt idx="121359">
                        <c:v>42.989919999999998</c:v>
                      </c:pt>
                      <c:pt idx="121360">
                        <c:v>42.996400000000001</c:v>
                      </c:pt>
                      <c:pt idx="121361">
                        <c:v>43.002659999999999</c:v>
                      </c:pt>
                      <c:pt idx="121362">
                        <c:v>43.010950000000001</c:v>
                      </c:pt>
                      <c:pt idx="121363">
                        <c:v>43.019269999999999</c:v>
                      </c:pt>
                      <c:pt idx="121364">
                        <c:v>43.02028</c:v>
                      </c:pt>
                      <c:pt idx="121365">
                        <c:v>43.030049999999996</c:v>
                      </c:pt>
                      <c:pt idx="121366">
                        <c:v>43.04054</c:v>
                      </c:pt>
                      <c:pt idx="121367">
                        <c:v>43.051909999999999</c:v>
                      </c:pt>
                      <c:pt idx="121368">
                        <c:v>43.067589999999996</c:v>
                      </c:pt>
                      <c:pt idx="121369">
                        <c:v>43.078289999999996</c:v>
                      </c:pt>
                      <c:pt idx="121370">
                        <c:v>43.088800000000006</c:v>
                      </c:pt>
                      <c:pt idx="121371">
                        <c:v>43.095619999999997</c:v>
                      </c:pt>
                      <c:pt idx="121372">
                        <c:v>43.08099</c:v>
                      </c:pt>
                      <c:pt idx="121373">
                        <c:v>43.091299999999997</c:v>
                      </c:pt>
                      <c:pt idx="121374">
                        <c:v>43.105270000000004</c:v>
                      </c:pt>
                      <c:pt idx="121375">
                        <c:v>43.119100000000003</c:v>
                      </c:pt>
                      <c:pt idx="121376">
                        <c:v>43.105029999999999</c:v>
                      </c:pt>
                      <c:pt idx="121377">
                        <c:v>43.113810000000001</c:v>
                      </c:pt>
                      <c:pt idx="121378">
                        <c:v>43.130249999999997</c:v>
                      </c:pt>
                      <c:pt idx="121379">
                        <c:v>43.147219999999997</c:v>
                      </c:pt>
                      <c:pt idx="121380">
                        <c:v>43.163380000000004</c:v>
                      </c:pt>
                      <c:pt idx="121381">
                        <c:v>43.179450000000003</c:v>
                      </c:pt>
                      <c:pt idx="121382">
                        <c:v>43.194939999999995</c:v>
                      </c:pt>
                      <c:pt idx="121383">
                        <c:v>43.210430000000002</c:v>
                      </c:pt>
                      <c:pt idx="121384">
                        <c:v>43.225819999999999</c:v>
                      </c:pt>
                      <c:pt idx="121385">
                        <c:v>43.240839999999999</c:v>
                      </c:pt>
                      <c:pt idx="121386">
                        <c:v>43.2562</c:v>
                      </c:pt>
                      <c:pt idx="121387">
                        <c:v>43.272000000000006</c:v>
                      </c:pt>
                      <c:pt idx="121388">
                        <c:v>43.287630000000007</c:v>
                      </c:pt>
                      <c:pt idx="121389">
                        <c:v>43.303130000000003</c:v>
                      </c:pt>
                      <c:pt idx="121390">
                        <c:v>43.319020000000002</c:v>
                      </c:pt>
                      <c:pt idx="121391">
                        <c:v>43.334330000000001</c:v>
                      </c:pt>
                      <c:pt idx="121392">
                        <c:v>43.350340000000003</c:v>
                      </c:pt>
                      <c:pt idx="121393">
                        <c:v>43.366070000000001</c:v>
                      </c:pt>
                      <c:pt idx="121394">
                        <c:v>43.382180000000005</c:v>
                      </c:pt>
                      <c:pt idx="121395">
                        <c:v>43.399979999999999</c:v>
                      </c:pt>
                      <c:pt idx="121396">
                        <c:v>43.413959999999996</c:v>
                      </c:pt>
                      <c:pt idx="121397">
                        <c:v>43.42801</c:v>
                      </c:pt>
                      <c:pt idx="121398">
                        <c:v>43.443339999999999</c:v>
                      </c:pt>
                      <c:pt idx="121399">
                        <c:v>43.459190000000007</c:v>
                      </c:pt>
                      <c:pt idx="121400">
                        <c:v>43.475229999999996</c:v>
                      </c:pt>
                      <c:pt idx="121401">
                        <c:v>43.491399999999999</c:v>
                      </c:pt>
                      <c:pt idx="121402">
                        <c:v>43.50788</c:v>
                      </c:pt>
                      <c:pt idx="121403">
                        <c:v>43.525260000000003</c:v>
                      </c:pt>
                      <c:pt idx="121404">
                        <c:v>43.53877</c:v>
                      </c:pt>
                      <c:pt idx="121405">
                        <c:v>43.553449999999998</c:v>
                      </c:pt>
                      <c:pt idx="121406">
                        <c:v>43.56935</c:v>
                      </c:pt>
                      <c:pt idx="121407">
                        <c:v>43.585059999999999</c:v>
                      </c:pt>
                      <c:pt idx="121408">
                        <c:v>43.600989999999996</c:v>
                      </c:pt>
                      <c:pt idx="121409">
                        <c:v>43.61721</c:v>
                      </c:pt>
                      <c:pt idx="121410">
                        <c:v>43.633870000000002</c:v>
                      </c:pt>
                      <c:pt idx="121411">
                        <c:v>43.650549999999996</c:v>
                      </c:pt>
                      <c:pt idx="121412">
                        <c:v>43.667000000000002</c:v>
                      </c:pt>
                      <c:pt idx="121413">
                        <c:v>43.683610000000002</c:v>
                      </c:pt>
                      <c:pt idx="121414">
                        <c:v>43.700510000000001</c:v>
                      </c:pt>
                      <c:pt idx="121415">
                        <c:v>43.717410000000001</c:v>
                      </c:pt>
                      <c:pt idx="121416">
                        <c:v>43.734450000000002</c:v>
                      </c:pt>
                      <c:pt idx="121417">
                        <c:v>43.751129999999996</c:v>
                      </c:pt>
                      <c:pt idx="121418">
                        <c:v>43.76858</c:v>
                      </c:pt>
                      <c:pt idx="121419">
                        <c:v>43.78566</c:v>
                      </c:pt>
                      <c:pt idx="121420">
                        <c:v>43.802930000000003</c:v>
                      </c:pt>
                      <c:pt idx="121421">
                        <c:v>43.819790000000005</c:v>
                      </c:pt>
                      <c:pt idx="121422">
                        <c:v>43.836919999999999</c:v>
                      </c:pt>
                      <c:pt idx="121423">
                        <c:v>43.854119999999995</c:v>
                      </c:pt>
                      <c:pt idx="121424">
                        <c:v>43.871450000000003</c:v>
                      </c:pt>
                      <c:pt idx="121425">
                        <c:v>43.88888</c:v>
                      </c:pt>
                      <c:pt idx="121426">
                        <c:v>43.905950000000004</c:v>
                      </c:pt>
                      <c:pt idx="121427">
                        <c:v>43.923009999999998</c:v>
                      </c:pt>
                      <c:pt idx="121428">
                        <c:v>43.94061</c:v>
                      </c:pt>
                      <c:pt idx="121429">
                        <c:v>43.958179999999999</c:v>
                      </c:pt>
                      <c:pt idx="121430">
                        <c:v>43.975720000000003</c:v>
                      </c:pt>
                      <c:pt idx="121431">
                        <c:v>43.993010000000005</c:v>
                      </c:pt>
                      <c:pt idx="121432">
                        <c:v>44.010379999999998</c:v>
                      </c:pt>
                      <c:pt idx="121433">
                        <c:v>44.028039999999997</c:v>
                      </c:pt>
                      <c:pt idx="121434">
                        <c:v>44.045610000000003</c:v>
                      </c:pt>
                      <c:pt idx="121435">
                        <c:v>44.063299999999998</c:v>
                      </c:pt>
                      <c:pt idx="121436">
                        <c:v>44.080659999999995</c:v>
                      </c:pt>
                      <c:pt idx="121437">
                        <c:v>44.097840000000005</c:v>
                      </c:pt>
                      <c:pt idx="121438">
                        <c:v>44.115609999999997</c:v>
                      </c:pt>
                      <c:pt idx="121439">
                        <c:v>44.133129999999994</c:v>
                      </c:pt>
                      <c:pt idx="121440">
                        <c:v>44.150689999999997</c:v>
                      </c:pt>
                      <c:pt idx="121441">
                        <c:v>44.168310000000005</c:v>
                      </c:pt>
                      <c:pt idx="121442">
                        <c:v>44.186149999999998</c:v>
                      </c:pt>
                      <c:pt idx="121443">
                        <c:v>44.203569999999999</c:v>
                      </c:pt>
                      <c:pt idx="121444">
                        <c:v>44.221240000000002</c:v>
                      </c:pt>
                      <c:pt idx="121445">
                        <c:v>44.239059999999995</c:v>
                      </c:pt>
                      <c:pt idx="121446">
                        <c:v>44.257169999999995</c:v>
                      </c:pt>
                      <c:pt idx="121447">
                        <c:v>44.27478</c:v>
                      </c:pt>
                      <c:pt idx="121448">
                        <c:v>44.292659999999998</c:v>
                      </c:pt>
                      <c:pt idx="121449">
                        <c:v>44.310590000000005</c:v>
                      </c:pt>
                      <c:pt idx="121450">
                        <c:v>44.328479999999999</c:v>
                      </c:pt>
                      <c:pt idx="121451">
                        <c:v>44.345889999999997</c:v>
                      </c:pt>
                      <c:pt idx="121452">
                        <c:v>44.363900000000001</c:v>
                      </c:pt>
                      <c:pt idx="121453">
                        <c:v>44.381929999999997</c:v>
                      </c:pt>
                      <c:pt idx="121454">
                        <c:v>44.399940000000001</c:v>
                      </c:pt>
                      <c:pt idx="121455">
                        <c:v>44.417859999999997</c:v>
                      </c:pt>
                      <c:pt idx="121456">
                        <c:v>44.43544</c:v>
                      </c:pt>
                      <c:pt idx="121457">
                        <c:v>44.45326</c:v>
                      </c:pt>
                      <c:pt idx="121458">
                        <c:v>44.471100000000007</c:v>
                      </c:pt>
                      <c:pt idx="121459">
                        <c:v>44.48903</c:v>
                      </c:pt>
                      <c:pt idx="121460">
                        <c:v>44.50667</c:v>
                      </c:pt>
                      <c:pt idx="121461">
                        <c:v>44.466200000000001</c:v>
                      </c:pt>
                      <c:pt idx="121462">
                        <c:v>44.455680000000001</c:v>
                      </c:pt>
                      <c:pt idx="121463">
                        <c:v>44.46705</c:v>
                      </c:pt>
                      <c:pt idx="121464">
                        <c:v>44.485500000000002</c:v>
                      </c:pt>
                      <c:pt idx="121465">
                        <c:v>44.463179999999994</c:v>
                      </c:pt>
                      <c:pt idx="121466">
                        <c:v>44.453370000000007</c:v>
                      </c:pt>
                      <c:pt idx="121467">
                        <c:v>44.465409999999999</c:v>
                      </c:pt>
                      <c:pt idx="121468">
                        <c:v>44.481789999999997</c:v>
                      </c:pt>
                      <c:pt idx="121469">
                        <c:v>44.499089999999995</c:v>
                      </c:pt>
                      <c:pt idx="121470">
                        <c:v>44.469659999999998</c:v>
                      </c:pt>
                      <c:pt idx="121471">
                        <c:v>44.481430000000003</c:v>
                      </c:pt>
                      <c:pt idx="121472">
                        <c:v>44.499719999999996</c:v>
                      </c:pt>
                      <c:pt idx="121473">
                        <c:v>44.510919999999999</c:v>
                      </c:pt>
                      <c:pt idx="121474">
                        <c:v>44.529399999999995</c:v>
                      </c:pt>
                      <c:pt idx="121475">
                        <c:v>44.546720000000008</c:v>
                      </c:pt>
                      <c:pt idx="121476">
                        <c:v>44.565449999999998</c:v>
                      </c:pt>
                      <c:pt idx="121477">
                        <c:v>44.584499999999998</c:v>
                      </c:pt>
                      <c:pt idx="121478">
                        <c:v>44.603450000000002</c:v>
                      </c:pt>
                      <c:pt idx="121479">
                        <c:v>44.599510000000002</c:v>
                      </c:pt>
                      <c:pt idx="121480">
                        <c:v>44.611039999999996</c:v>
                      </c:pt>
                      <c:pt idx="121481">
                        <c:v>44.627100000000006</c:v>
                      </c:pt>
                      <c:pt idx="121482">
                        <c:v>44.645429999999998</c:v>
                      </c:pt>
                      <c:pt idx="121483">
                        <c:v>44.663159999999998</c:v>
                      </c:pt>
                      <c:pt idx="121484">
                        <c:v>44.646299999999997</c:v>
                      </c:pt>
                      <c:pt idx="121485">
                        <c:v>44.649549999999998</c:v>
                      </c:pt>
                      <c:pt idx="121486">
                        <c:v>44.642739999999996</c:v>
                      </c:pt>
                      <c:pt idx="121487">
                        <c:v>44.65616</c:v>
                      </c:pt>
                      <c:pt idx="121488">
                        <c:v>44.64528</c:v>
                      </c:pt>
                      <c:pt idx="121489">
                        <c:v>44.616970000000002</c:v>
                      </c:pt>
                      <c:pt idx="121490">
                        <c:v>44.535449999999997</c:v>
                      </c:pt>
                      <c:pt idx="121491">
                        <c:v>44.51549</c:v>
                      </c:pt>
                      <c:pt idx="121492">
                        <c:v>44.503320000000002</c:v>
                      </c:pt>
                      <c:pt idx="121493">
                        <c:v>44.49192</c:v>
                      </c:pt>
                      <c:pt idx="121494">
                        <c:v>44.488039999999998</c:v>
                      </c:pt>
                      <c:pt idx="121495">
                        <c:v>44.492000000000004</c:v>
                      </c:pt>
                      <c:pt idx="121496">
                        <c:v>44.497720000000001</c:v>
                      </c:pt>
                      <c:pt idx="121497">
                        <c:v>44.506529999999998</c:v>
                      </c:pt>
                      <c:pt idx="121498">
                        <c:v>44.517889999999994</c:v>
                      </c:pt>
                      <c:pt idx="121499">
                        <c:v>44.528390000000002</c:v>
                      </c:pt>
                      <c:pt idx="121500">
                        <c:v>44.540590000000002</c:v>
                      </c:pt>
                      <c:pt idx="121501">
                        <c:v>44.553359999999998</c:v>
                      </c:pt>
                      <c:pt idx="121502">
                        <c:v>44.566079999999999</c:v>
                      </c:pt>
                      <c:pt idx="121503">
                        <c:v>44.581239999999994</c:v>
                      </c:pt>
                      <c:pt idx="121504">
                        <c:v>44.594110000000001</c:v>
                      </c:pt>
                      <c:pt idx="121505">
                        <c:v>44.609090000000002</c:v>
                      </c:pt>
                      <c:pt idx="121506">
                        <c:v>44.623239999999996</c:v>
                      </c:pt>
                      <c:pt idx="121507">
                        <c:v>44.639060000000001</c:v>
                      </c:pt>
                      <c:pt idx="121508">
                        <c:v>44.653739999999999</c:v>
                      </c:pt>
                      <c:pt idx="121509">
                        <c:v>44.66901</c:v>
                      </c:pt>
                      <c:pt idx="121510">
                        <c:v>44.684269999999998</c:v>
                      </c:pt>
                      <c:pt idx="121511">
                        <c:v>44.699619999999996</c:v>
                      </c:pt>
                      <c:pt idx="121512">
                        <c:v>44.715809999999998</c:v>
                      </c:pt>
                      <c:pt idx="121513">
                        <c:v>44.732169999999996</c:v>
                      </c:pt>
                      <c:pt idx="121514">
                        <c:v>44.748539999999998</c:v>
                      </c:pt>
                      <c:pt idx="121515">
                        <c:v>44.764960000000002</c:v>
                      </c:pt>
                      <c:pt idx="121516">
                        <c:v>44.78107</c:v>
                      </c:pt>
                      <c:pt idx="121517">
                        <c:v>44.797700000000006</c:v>
                      </c:pt>
                      <c:pt idx="121518">
                        <c:v>44.814259999999997</c:v>
                      </c:pt>
                      <c:pt idx="121519">
                        <c:v>44.830480000000001</c:v>
                      </c:pt>
                      <c:pt idx="121520">
                        <c:v>44.847120000000004</c:v>
                      </c:pt>
                      <c:pt idx="121521">
                        <c:v>44.863959999999999</c:v>
                      </c:pt>
                      <c:pt idx="121522">
                        <c:v>44.88073</c:v>
                      </c:pt>
                      <c:pt idx="121523">
                        <c:v>44.897470000000006</c:v>
                      </c:pt>
                      <c:pt idx="121524">
                        <c:v>44.914259999999999</c:v>
                      </c:pt>
                      <c:pt idx="121525">
                        <c:v>44.931279999999994</c:v>
                      </c:pt>
                      <c:pt idx="121526">
                        <c:v>44.948100000000004</c:v>
                      </c:pt>
                      <c:pt idx="121527">
                        <c:v>44.965040000000002</c:v>
                      </c:pt>
                      <c:pt idx="121528">
                        <c:v>44.981949999999998</c:v>
                      </c:pt>
                      <c:pt idx="121529">
                        <c:v>44.998750000000001</c:v>
                      </c:pt>
                      <c:pt idx="121530">
                        <c:v>45.015749999999997</c:v>
                      </c:pt>
                      <c:pt idx="121531">
                        <c:v>45.032709999999994</c:v>
                      </c:pt>
                      <c:pt idx="121532">
                        <c:v>45.049640000000004</c:v>
                      </c:pt>
                      <c:pt idx="121533">
                        <c:v>45.066720000000004</c:v>
                      </c:pt>
                      <c:pt idx="121534">
                        <c:v>45.083520000000007</c:v>
                      </c:pt>
                      <c:pt idx="121535">
                        <c:v>45.1004</c:v>
                      </c:pt>
                      <c:pt idx="121536">
                        <c:v>45.117550000000001</c:v>
                      </c:pt>
                      <c:pt idx="121537">
                        <c:v>45.13438</c:v>
                      </c:pt>
                      <c:pt idx="121538">
                        <c:v>45.151139999999998</c:v>
                      </c:pt>
                      <c:pt idx="121539">
                        <c:v>45.167989999999996</c:v>
                      </c:pt>
                      <c:pt idx="121540">
                        <c:v>45.184899999999999</c:v>
                      </c:pt>
                      <c:pt idx="121541">
                        <c:v>45.202289999999998</c:v>
                      </c:pt>
                      <c:pt idx="121542">
                        <c:v>45.218730000000001</c:v>
                      </c:pt>
                      <c:pt idx="121543">
                        <c:v>45.235489999999999</c:v>
                      </c:pt>
                      <c:pt idx="121544">
                        <c:v>45.252520000000004</c:v>
                      </c:pt>
                      <c:pt idx="121545">
                        <c:v>45.269419999999997</c:v>
                      </c:pt>
                      <c:pt idx="121546">
                        <c:v>45.287059999999997</c:v>
                      </c:pt>
                      <c:pt idx="121547">
                        <c:v>45.30377</c:v>
                      </c:pt>
                      <c:pt idx="121548">
                        <c:v>45.319900000000004</c:v>
                      </c:pt>
                      <c:pt idx="121549">
                        <c:v>45.334760000000003</c:v>
                      </c:pt>
                      <c:pt idx="121550">
                        <c:v>45.35181</c:v>
                      </c:pt>
                      <c:pt idx="121551">
                        <c:v>45.36853</c:v>
                      </c:pt>
                      <c:pt idx="121552">
                        <c:v>45.385559999999998</c:v>
                      </c:pt>
                      <c:pt idx="121553">
                        <c:v>45.4024</c:v>
                      </c:pt>
                      <c:pt idx="121554">
                        <c:v>45.419449999999998</c:v>
                      </c:pt>
                      <c:pt idx="121555">
                        <c:v>45.436389999999996</c:v>
                      </c:pt>
                      <c:pt idx="121556">
                        <c:v>45.45335</c:v>
                      </c:pt>
                      <c:pt idx="121557">
                        <c:v>45.469929999999998</c:v>
                      </c:pt>
                      <c:pt idx="121558">
                        <c:v>45.486919999999998</c:v>
                      </c:pt>
                      <c:pt idx="121559">
                        <c:v>45.503869999999999</c:v>
                      </c:pt>
                      <c:pt idx="121560">
                        <c:v>45.520800000000001</c:v>
                      </c:pt>
                      <c:pt idx="121561">
                        <c:v>45.537679999999995</c:v>
                      </c:pt>
                      <c:pt idx="121562">
                        <c:v>45.554550000000006</c:v>
                      </c:pt>
                      <c:pt idx="121563">
                        <c:v>45.571460000000002</c:v>
                      </c:pt>
                      <c:pt idx="121564">
                        <c:v>45.588340000000002</c:v>
                      </c:pt>
                      <c:pt idx="121565">
                        <c:v>45.605219999999996</c:v>
                      </c:pt>
                      <c:pt idx="121566">
                        <c:v>45.621879999999997</c:v>
                      </c:pt>
                      <c:pt idx="121567">
                        <c:v>45.638800000000003</c:v>
                      </c:pt>
                      <c:pt idx="121568">
                        <c:v>45.655380000000001</c:v>
                      </c:pt>
                      <c:pt idx="121569">
                        <c:v>45.672300000000007</c:v>
                      </c:pt>
                      <c:pt idx="121570">
                        <c:v>45.689039999999999</c:v>
                      </c:pt>
                      <c:pt idx="121571">
                        <c:v>45.705950000000001</c:v>
                      </c:pt>
                      <c:pt idx="121572">
                        <c:v>45.722909999999999</c:v>
                      </c:pt>
                      <c:pt idx="121573">
                        <c:v>45.739809999999999</c:v>
                      </c:pt>
                      <c:pt idx="121574">
                        <c:v>45.756629999999994</c:v>
                      </c:pt>
                      <c:pt idx="121575">
                        <c:v>45.773240000000001</c:v>
                      </c:pt>
                      <c:pt idx="121576">
                        <c:v>45.790080000000003</c:v>
                      </c:pt>
                      <c:pt idx="121577">
                        <c:v>45.806919999999998</c:v>
                      </c:pt>
                      <c:pt idx="121578">
                        <c:v>45.823129999999999</c:v>
                      </c:pt>
                      <c:pt idx="121579">
                        <c:v>45.839449999999999</c:v>
                      </c:pt>
                      <c:pt idx="121580">
                        <c:v>45.856020000000001</c:v>
                      </c:pt>
                      <c:pt idx="121581">
                        <c:v>45.872719999999994</c:v>
                      </c:pt>
                      <c:pt idx="121582">
                        <c:v>45.88955</c:v>
                      </c:pt>
                      <c:pt idx="121583">
                        <c:v>45.90634</c:v>
                      </c:pt>
                      <c:pt idx="121584">
                        <c:v>45.923200000000001</c:v>
                      </c:pt>
                      <c:pt idx="121585">
                        <c:v>45.94023</c:v>
                      </c:pt>
                      <c:pt idx="121586">
                        <c:v>45.9572</c:v>
                      </c:pt>
                      <c:pt idx="121587">
                        <c:v>45.974159999999998</c:v>
                      </c:pt>
                      <c:pt idx="121588">
                        <c:v>45.991220000000006</c:v>
                      </c:pt>
                      <c:pt idx="121589">
                        <c:v>46.008009999999999</c:v>
                      </c:pt>
                      <c:pt idx="121590">
                        <c:v>46.02505</c:v>
                      </c:pt>
                      <c:pt idx="121591">
                        <c:v>46.041480000000007</c:v>
                      </c:pt>
                      <c:pt idx="121592">
                        <c:v>46.058269999999993</c:v>
                      </c:pt>
                      <c:pt idx="121593">
                        <c:v>46.074849999999998</c:v>
                      </c:pt>
                      <c:pt idx="121594">
                        <c:v>46.091620000000006</c:v>
                      </c:pt>
                      <c:pt idx="121595">
                        <c:v>46.108310000000003</c:v>
                      </c:pt>
                      <c:pt idx="121596">
                        <c:v>46.125410000000002</c:v>
                      </c:pt>
                      <c:pt idx="121597">
                        <c:v>46.142089999999996</c:v>
                      </c:pt>
                      <c:pt idx="121598">
                        <c:v>46.159199999999998</c:v>
                      </c:pt>
                      <c:pt idx="121599">
                        <c:v>46.17624</c:v>
                      </c:pt>
                      <c:pt idx="121600">
                        <c:v>46.192700000000002</c:v>
                      </c:pt>
                      <c:pt idx="121601">
                        <c:v>46.209530000000001</c:v>
                      </c:pt>
                      <c:pt idx="121602">
                        <c:v>46.226489999999998</c:v>
                      </c:pt>
                      <c:pt idx="121603">
                        <c:v>46.243410000000004</c:v>
                      </c:pt>
                      <c:pt idx="121604">
                        <c:v>46.26041</c:v>
                      </c:pt>
                      <c:pt idx="121605">
                        <c:v>46.277429999999995</c:v>
                      </c:pt>
                      <c:pt idx="121606">
                        <c:v>46.294139999999999</c:v>
                      </c:pt>
                      <c:pt idx="121607">
                        <c:v>46.311059999999998</c:v>
                      </c:pt>
                      <c:pt idx="121608">
                        <c:v>46.328630000000004</c:v>
                      </c:pt>
                      <c:pt idx="121609">
                        <c:v>46.345099999999995</c:v>
                      </c:pt>
                      <c:pt idx="121610">
                        <c:v>46.361780000000003</c:v>
                      </c:pt>
                      <c:pt idx="121611">
                        <c:v>46.378680000000003</c:v>
                      </c:pt>
                      <c:pt idx="121612">
                        <c:v>46.395400000000002</c:v>
                      </c:pt>
                      <c:pt idx="121613">
                        <c:v>46.412259999999996</c:v>
                      </c:pt>
                      <c:pt idx="121614">
                        <c:v>46.429159999999996</c:v>
                      </c:pt>
                      <c:pt idx="121615">
                        <c:v>46.446150000000003</c:v>
                      </c:pt>
                      <c:pt idx="121616">
                        <c:v>46.463219999999993</c:v>
                      </c:pt>
                      <c:pt idx="121617">
                        <c:v>46.480170000000001</c:v>
                      </c:pt>
                      <c:pt idx="121618">
                        <c:v>46.496950000000005</c:v>
                      </c:pt>
                      <c:pt idx="121619">
                        <c:v>46.513850000000005</c:v>
                      </c:pt>
                      <c:pt idx="121620">
                        <c:v>46.530740000000002</c:v>
                      </c:pt>
                      <c:pt idx="121621">
                        <c:v>46.547640000000001</c:v>
                      </c:pt>
                      <c:pt idx="121622">
                        <c:v>46.564720000000001</c:v>
                      </c:pt>
                      <c:pt idx="121623">
                        <c:v>46.581469999999996</c:v>
                      </c:pt>
                      <c:pt idx="121624">
                        <c:v>46.598439999999997</c:v>
                      </c:pt>
                      <c:pt idx="121625">
                        <c:v>46.615110000000001</c:v>
                      </c:pt>
                      <c:pt idx="121626">
                        <c:v>46.632100000000001</c:v>
                      </c:pt>
                      <c:pt idx="121627">
                        <c:v>46.649250000000002</c:v>
                      </c:pt>
                      <c:pt idx="121628">
                        <c:v>46.666040000000002</c:v>
                      </c:pt>
                      <c:pt idx="121629">
                        <c:v>46.683000000000007</c:v>
                      </c:pt>
                      <c:pt idx="121630">
                        <c:v>46.700049999999997</c:v>
                      </c:pt>
                      <c:pt idx="121631">
                        <c:v>46.71696</c:v>
                      </c:pt>
                      <c:pt idx="121632">
                        <c:v>46.733979999999995</c:v>
                      </c:pt>
                      <c:pt idx="121633">
                        <c:v>46.75085</c:v>
                      </c:pt>
                      <c:pt idx="121634">
                        <c:v>46.768150000000006</c:v>
                      </c:pt>
                      <c:pt idx="121635">
                        <c:v>46.785139999999998</c:v>
                      </c:pt>
                      <c:pt idx="121636">
                        <c:v>46.802229999999994</c:v>
                      </c:pt>
                      <c:pt idx="121637">
                        <c:v>46.819040000000001</c:v>
                      </c:pt>
                      <c:pt idx="121638">
                        <c:v>46.835969999999996</c:v>
                      </c:pt>
                      <c:pt idx="121639">
                        <c:v>46.853079999999999</c:v>
                      </c:pt>
                      <c:pt idx="121640">
                        <c:v>46.870079999999994</c:v>
                      </c:pt>
                      <c:pt idx="121641">
                        <c:v>46.886939999999996</c:v>
                      </c:pt>
                      <c:pt idx="121642">
                        <c:v>46.903849999999998</c:v>
                      </c:pt>
                      <c:pt idx="121643">
                        <c:v>46.920989999999996</c:v>
                      </c:pt>
                      <c:pt idx="121644">
                        <c:v>46.93768</c:v>
                      </c:pt>
                      <c:pt idx="121645">
                        <c:v>46.954789999999996</c:v>
                      </c:pt>
                      <c:pt idx="121646">
                        <c:v>46.97175</c:v>
                      </c:pt>
                      <c:pt idx="121647">
                        <c:v>46.988820000000004</c:v>
                      </c:pt>
                      <c:pt idx="121648">
                        <c:v>47.005860000000006</c:v>
                      </c:pt>
                      <c:pt idx="121649">
                        <c:v>47.022950000000002</c:v>
                      </c:pt>
                      <c:pt idx="121650">
                        <c:v>47.040110000000006</c:v>
                      </c:pt>
                      <c:pt idx="121651">
                        <c:v>47.057130000000001</c:v>
                      </c:pt>
                      <c:pt idx="121652">
                        <c:v>47.07403</c:v>
                      </c:pt>
                      <c:pt idx="121653">
                        <c:v>47.091120000000004</c:v>
                      </c:pt>
                      <c:pt idx="121654">
                        <c:v>47.108199999999997</c:v>
                      </c:pt>
                      <c:pt idx="121655">
                        <c:v>47.125250000000001</c:v>
                      </c:pt>
                      <c:pt idx="121656">
                        <c:v>47.141909999999996</c:v>
                      </c:pt>
                      <c:pt idx="121657">
                        <c:v>47.158470000000001</c:v>
                      </c:pt>
                      <c:pt idx="121658">
                        <c:v>47.176169999999999</c:v>
                      </c:pt>
                      <c:pt idx="121659">
                        <c:v>47.192900000000002</c:v>
                      </c:pt>
                      <c:pt idx="121660">
                        <c:v>47.209580000000003</c:v>
                      </c:pt>
                      <c:pt idx="121661">
                        <c:v>47.22654</c:v>
                      </c:pt>
                      <c:pt idx="121662">
                        <c:v>47.243500000000004</c:v>
                      </c:pt>
                      <c:pt idx="121663">
                        <c:v>47.259950000000003</c:v>
                      </c:pt>
                      <c:pt idx="121664">
                        <c:v>47.277209999999997</c:v>
                      </c:pt>
                      <c:pt idx="121665">
                        <c:v>47.29419</c:v>
                      </c:pt>
                      <c:pt idx="121666">
                        <c:v>47.311199999999999</c:v>
                      </c:pt>
                      <c:pt idx="121667">
                        <c:v>47.32808</c:v>
                      </c:pt>
                      <c:pt idx="121668">
                        <c:v>47.345430000000007</c:v>
                      </c:pt>
                      <c:pt idx="121669">
                        <c:v>47.36206</c:v>
                      </c:pt>
                      <c:pt idx="121670">
                        <c:v>47.379159999999999</c:v>
                      </c:pt>
                      <c:pt idx="121671">
                        <c:v>47.396169999999998</c:v>
                      </c:pt>
                      <c:pt idx="121672">
                        <c:v>47.413119999999999</c:v>
                      </c:pt>
                      <c:pt idx="121673">
                        <c:v>47.430000000000007</c:v>
                      </c:pt>
                      <c:pt idx="121674">
                        <c:v>47.447109999999995</c:v>
                      </c:pt>
                      <c:pt idx="121675">
                        <c:v>47.463909999999998</c:v>
                      </c:pt>
                      <c:pt idx="121676">
                        <c:v>47.480779999999996</c:v>
                      </c:pt>
                      <c:pt idx="121677">
                        <c:v>47.4983</c:v>
                      </c:pt>
                      <c:pt idx="121678">
                        <c:v>47.514200000000002</c:v>
                      </c:pt>
                      <c:pt idx="121679">
                        <c:v>47.527520000000003</c:v>
                      </c:pt>
                      <c:pt idx="121680">
                        <c:v>47.542389999999997</c:v>
                      </c:pt>
                      <c:pt idx="121681">
                        <c:v>47.556809999999999</c:v>
                      </c:pt>
                      <c:pt idx="121682">
                        <c:v>47.573309999999999</c:v>
                      </c:pt>
                      <c:pt idx="121683">
                        <c:v>47.589669999999998</c:v>
                      </c:pt>
                      <c:pt idx="121684">
                        <c:v>47.606189999999998</c:v>
                      </c:pt>
                      <c:pt idx="121685">
                        <c:v>47.622959999999999</c:v>
                      </c:pt>
                      <c:pt idx="121686">
                        <c:v>47.639899999999997</c:v>
                      </c:pt>
                      <c:pt idx="121687">
                        <c:v>47.65652</c:v>
                      </c:pt>
                      <c:pt idx="121688">
                        <c:v>47.673400000000001</c:v>
                      </c:pt>
                      <c:pt idx="121689">
                        <c:v>47.690070000000006</c:v>
                      </c:pt>
                      <c:pt idx="121690">
                        <c:v>47.706799999999994</c:v>
                      </c:pt>
                      <c:pt idx="121691">
                        <c:v>47.724000000000004</c:v>
                      </c:pt>
                      <c:pt idx="121692">
                        <c:v>47.740609999999997</c:v>
                      </c:pt>
                      <c:pt idx="121693">
                        <c:v>47.756860000000003</c:v>
                      </c:pt>
                      <c:pt idx="121694">
                        <c:v>47.773180000000004</c:v>
                      </c:pt>
                      <c:pt idx="121695">
                        <c:v>47.789479999999998</c:v>
                      </c:pt>
                      <c:pt idx="121696">
                        <c:v>47.805859999999996</c:v>
                      </c:pt>
                      <c:pt idx="121697">
                        <c:v>47.822430000000004</c:v>
                      </c:pt>
                      <c:pt idx="121698">
                        <c:v>47.839359999999999</c:v>
                      </c:pt>
                      <c:pt idx="121699">
                        <c:v>47.85595</c:v>
                      </c:pt>
                      <c:pt idx="121700">
                        <c:v>47.872630000000001</c:v>
                      </c:pt>
                      <c:pt idx="121701">
                        <c:v>47.88946</c:v>
                      </c:pt>
                      <c:pt idx="121702">
                        <c:v>47.90616</c:v>
                      </c:pt>
                      <c:pt idx="121703">
                        <c:v>47.917189999999998</c:v>
                      </c:pt>
                      <c:pt idx="121704">
                        <c:v>47.926010000000005</c:v>
                      </c:pt>
                      <c:pt idx="121705">
                        <c:v>47.937110000000004</c:v>
                      </c:pt>
                      <c:pt idx="121706">
                        <c:v>47.952750000000002</c:v>
                      </c:pt>
                      <c:pt idx="121707">
                        <c:v>47.965710000000001</c:v>
                      </c:pt>
                      <c:pt idx="121708">
                        <c:v>47.980289999999997</c:v>
                      </c:pt>
                      <c:pt idx="121709">
                        <c:v>47.995099999999994</c:v>
                      </c:pt>
                      <c:pt idx="121710">
                        <c:v>48.010719999999992</c:v>
                      </c:pt>
                      <c:pt idx="121711">
                        <c:v>48.02675</c:v>
                      </c:pt>
                      <c:pt idx="121712">
                        <c:v>48.04271</c:v>
                      </c:pt>
                      <c:pt idx="121713">
                        <c:v>48.058490000000006</c:v>
                      </c:pt>
                      <c:pt idx="121714">
                        <c:v>48.075279999999992</c:v>
                      </c:pt>
                      <c:pt idx="121715">
                        <c:v>48.091419999999999</c:v>
                      </c:pt>
                      <c:pt idx="121716">
                        <c:v>48.107439999999997</c:v>
                      </c:pt>
                      <c:pt idx="121717">
                        <c:v>48.12424</c:v>
                      </c:pt>
                      <c:pt idx="121718">
                        <c:v>48.141150000000003</c:v>
                      </c:pt>
                      <c:pt idx="121719">
                        <c:v>48.157889999999995</c:v>
                      </c:pt>
                      <c:pt idx="121720">
                        <c:v>48.174880000000002</c:v>
                      </c:pt>
                      <c:pt idx="121721">
                        <c:v>48.191490000000002</c:v>
                      </c:pt>
                      <c:pt idx="121722">
                        <c:v>48.208399999999997</c:v>
                      </c:pt>
                      <c:pt idx="121723">
                        <c:v>48.224890000000002</c:v>
                      </c:pt>
                      <c:pt idx="121724">
                        <c:v>48.241829999999993</c:v>
                      </c:pt>
                      <c:pt idx="121725">
                        <c:v>48.258720000000004</c:v>
                      </c:pt>
                      <c:pt idx="121726">
                        <c:v>48.275750000000002</c:v>
                      </c:pt>
                      <c:pt idx="121727">
                        <c:v>48.29251</c:v>
                      </c:pt>
                      <c:pt idx="121728">
                        <c:v>48.309420000000003</c:v>
                      </c:pt>
                      <c:pt idx="121729">
                        <c:v>48.326010000000004</c:v>
                      </c:pt>
                      <c:pt idx="121730">
                        <c:v>48.34299</c:v>
                      </c:pt>
                      <c:pt idx="121731">
                        <c:v>48.359180000000002</c:v>
                      </c:pt>
                      <c:pt idx="121732">
                        <c:v>48.375869999999999</c:v>
                      </c:pt>
                      <c:pt idx="121733">
                        <c:v>48.392739999999996</c:v>
                      </c:pt>
                      <c:pt idx="121734">
                        <c:v>48.409269999999999</c:v>
                      </c:pt>
                      <c:pt idx="121735">
                        <c:v>48.426140000000004</c:v>
                      </c:pt>
                      <c:pt idx="121736">
                        <c:v>48.443120000000008</c:v>
                      </c:pt>
                      <c:pt idx="121737">
                        <c:v>48.459899999999998</c:v>
                      </c:pt>
                      <c:pt idx="121738">
                        <c:v>48.476849999999999</c:v>
                      </c:pt>
                      <c:pt idx="121739">
                        <c:v>48.493579999999994</c:v>
                      </c:pt>
                      <c:pt idx="121740">
                        <c:v>48.510379999999998</c:v>
                      </c:pt>
                      <c:pt idx="121741">
                        <c:v>48.527169999999998</c:v>
                      </c:pt>
                      <c:pt idx="121742">
                        <c:v>48.543909999999997</c:v>
                      </c:pt>
                      <c:pt idx="121743">
                        <c:v>48.560519999999997</c:v>
                      </c:pt>
                      <c:pt idx="121744">
                        <c:v>48.577480000000001</c:v>
                      </c:pt>
                      <c:pt idx="121745">
                        <c:v>48.593970000000006</c:v>
                      </c:pt>
                      <c:pt idx="121746">
                        <c:v>48.610810000000001</c:v>
                      </c:pt>
                      <c:pt idx="121747">
                        <c:v>48.627549999999999</c:v>
                      </c:pt>
                      <c:pt idx="121748">
                        <c:v>48.644410000000001</c:v>
                      </c:pt>
                      <c:pt idx="121749">
                        <c:v>48.661120000000004</c:v>
                      </c:pt>
                      <c:pt idx="121750">
                        <c:v>48.678150000000002</c:v>
                      </c:pt>
                      <c:pt idx="121751">
                        <c:v>48.694920000000003</c:v>
                      </c:pt>
                      <c:pt idx="121752">
                        <c:v>48.712000000000003</c:v>
                      </c:pt>
                      <c:pt idx="121753">
                        <c:v>48.728839999999998</c:v>
                      </c:pt>
                      <c:pt idx="121754">
                        <c:v>48.745620000000002</c:v>
                      </c:pt>
                      <c:pt idx="121755">
                        <c:v>48.762610000000002</c:v>
                      </c:pt>
                      <c:pt idx="121756">
                        <c:v>48.779989999999998</c:v>
                      </c:pt>
                      <c:pt idx="121757">
                        <c:v>48.796439999999997</c:v>
                      </c:pt>
                      <c:pt idx="121758">
                        <c:v>48.812490000000004</c:v>
                      </c:pt>
                      <c:pt idx="121759">
                        <c:v>48.829089999999994</c:v>
                      </c:pt>
                      <c:pt idx="121760">
                        <c:v>48.845999999999997</c:v>
                      </c:pt>
                      <c:pt idx="121761">
                        <c:v>48.862729999999999</c:v>
                      </c:pt>
                      <c:pt idx="121762">
                        <c:v>48.879859999999994</c:v>
                      </c:pt>
                      <c:pt idx="121763">
                        <c:v>48.89667</c:v>
                      </c:pt>
                      <c:pt idx="121764">
                        <c:v>48.913719999999998</c:v>
                      </c:pt>
                      <c:pt idx="121765">
                        <c:v>48.93056</c:v>
                      </c:pt>
                      <c:pt idx="121766">
                        <c:v>48.947420000000001</c:v>
                      </c:pt>
                      <c:pt idx="121767">
                        <c:v>48.964290000000005</c:v>
                      </c:pt>
                      <c:pt idx="121768">
                        <c:v>48.981180000000002</c:v>
                      </c:pt>
                      <c:pt idx="121769">
                        <c:v>48.998199999999997</c:v>
                      </c:pt>
                      <c:pt idx="121770">
                        <c:v>49.015309999999999</c:v>
                      </c:pt>
                      <c:pt idx="121771">
                        <c:v>49.032340000000005</c:v>
                      </c:pt>
                      <c:pt idx="121772">
                        <c:v>49.049480000000003</c:v>
                      </c:pt>
                      <c:pt idx="121773">
                        <c:v>49.066419999999994</c:v>
                      </c:pt>
                      <c:pt idx="121774">
                        <c:v>49.083529999999996</c:v>
                      </c:pt>
                      <c:pt idx="121775">
                        <c:v>49.100679999999997</c:v>
                      </c:pt>
                      <c:pt idx="121776">
                        <c:v>49.117710000000002</c:v>
                      </c:pt>
                      <c:pt idx="121777">
                        <c:v>49.134810000000002</c:v>
                      </c:pt>
                      <c:pt idx="121778">
                        <c:v>49.15204</c:v>
                      </c:pt>
                      <c:pt idx="121779">
                        <c:v>49.169090000000004</c:v>
                      </c:pt>
                      <c:pt idx="121780">
                        <c:v>49.185879999999997</c:v>
                      </c:pt>
                      <c:pt idx="121781">
                        <c:v>49.203089999999996</c:v>
                      </c:pt>
                      <c:pt idx="121782">
                        <c:v>49.219410000000003</c:v>
                      </c:pt>
                      <c:pt idx="121783">
                        <c:v>49.236530000000002</c:v>
                      </c:pt>
                      <c:pt idx="121784">
                        <c:v>49.253429999999994</c:v>
                      </c:pt>
                      <c:pt idx="121785">
                        <c:v>49.26979</c:v>
                      </c:pt>
                      <c:pt idx="121786">
                        <c:v>49.28642</c:v>
                      </c:pt>
                      <c:pt idx="121787">
                        <c:v>49.303330000000003</c:v>
                      </c:pt>
                      <c:pt idx="121788">
                        <c:v>49.320079999999997</c:v>
                      </c:pt>
                      <c:pt idx="121789">
                        <c:v>49.337020000000003</c:v>
                      </c:pt>
                      <c:pt idx="121790">
                        <c:v>49.354089999999999</c:v>
                      </c:pt>
                      <c:pt idx="121791">
                        <c:v>49.370989999999999</c:v>
                      </c:pt>
                      <c:pt idx="121792">
                        <c:v>49.387869999999992</c:v>
                      </c:pt>
                      <c:pt idx="121793">
                        <c:v>49.404979999999995</c:v>
                      </c:pt>
                      <c:pt idx="121794">
                        <c:v>49.421809999999994</c:v>
                      </c:pt>
                      <c:pt idx="121795">
                        <c:v>49.438820000000007</c:v>
                      </c:pt>
                      <c:pt idx="121796">
                        <c:v>49.455829999999999</c:v>
                      </c:pt>
                      <c:pt idx="121797">
                        <c:v>49.472189999999998</c:v>
                      </c:pt>
                      <c:pt idx="121798">
                        <c:v>49.488990000000001</c:v>
                      </c:pt>
                      <c:pt idx="121799">
                        <c:v>49.506030000000003</c:v>
                      </c:pt>
                      <c:pt idx="121800">
                        <c:v>49.522869999999998</c:v>
                      </c:pt>
                      <c:pt idx="121801">
                        <c:v>49.539770000000004</c:v>
                      </c:pt>
                      <c:pt idx="121802">
                        <c:v>49.556809999999999</c:v>
                      </c:pt>
                      <c:pt idx="121803">
                        <c:v>49.573600000000006</c:v>
                      </c:pt>
                      <c:pt idx="121804">
                        <c:v>49.590479999999999</c:v>
                      </c:pt>
                      <c:pt idx="121805">
                        <c:v>49.607489999999999</c:v>
                      </c:pt>
                      <c:pt idx="121806">
                        <c:v>49.62397</c:v>
                      </c:pt>
                      <c:pt idx="121807">
                        <c:v>49.640709999999999</c:v>
                      </c:pt>
                      <c:pt idx="121808">
                        <c:v>49.657539999999997</c:v>
                      </c:pt>
                      <c:pt idx="121809">
                        <c:v>49.674120000000002</c:v>
                      </c:pt>
                      <c:pt idx="121810">
                        <c:v>49.690890000000003</c:v>
                      </c:pt>
                      <c:pt idx="121811">
                        <c:v>49.707830000000001</c:v>
                      </c:pt>
                      <c:pt idx="121812">
                        <c:v>49.724599999999995</c:v>
                      </c:pt>
                      <c:pt idx="121813">
                        <c:v>49.741569999999996</c:v>
                      </c:pt>
                      <c:pt idx="121814">
                        <c:v>49.758380000000002</c:v>
                      </c:pt>
                      <c:pt idx="121815">
                        <c:v>49.774960000000007</c:v>
                      </c:pt>
                      <c:pt idx="121816">
                        <c:v>49.791790000000006</c:v>
                      </c:pt>
                      <c:pt idx="121817">
                        <c:v>49.808669999999999</c:v>
                      </c:pt>
                      <c:pt idx="121818">
                        <c:v>49.825270000000003</c:v>
                      </c:pt>
                      <c:pt idx="121819">
                        <c:v>49.841990000000003</c:v>
                      </c:pt>
                      <c:pt idx="121820">
                        <c:v>49.858869999999996</c:v>
                      </c:pt>
                      <c:pt idx="121821">
                        <c:v>49.875569999999996</c:v>
                      </c:pt>
                      <c:pt idx="121822">
                        <c:v>49.892269999999996</c:v>
                      </c:pt>
                      <c:pt idx="121823">
                        <c:v>49.909129999999998</c:v>
                      </c:pt>
                      <c:pt idx="121824">
                        <c:v>49.925829999999998</c:v>
                      </c:pt>
                      <c:pt idx="121825">
                        <c:v>49.94256</c:v>
                      </c:pt>
                      <c:pt idx="121826">
                        <c:v>49.959400000000002</c:v>
                      </c:pt>
                      <c:pt idx="121827">
                        <c:v>49.976149999999997</c:v>
                      </c:pt>
                      <c:pt idx="121828">
                        <c:v>49.992910000000002</c:v>
                      </c:pt>
                      <c:pt idx="121829">
                        <c:v>50.00985</c:v>
                      </c:pt>
                      <c:pt idx="121830">
                        <c:v>50.026489999999995</c:v>
                      </c:pt>
                      <c:pt idx="121831">
                        <c:v>49.874359999999996</c:v>
                      </c:pt>
                      <c:pt idx="121832">
                        <c:v>49.772379999999998</c:v>
                      </c:pt>
                      <c:pt idx="121833">
                        <c:v>49.704830000000001</c:v>
                      </c:pt>
                      <c:pt idx="121834">
                        <c:v>49.646280000000004</c:v>
                      </c:pt>
                      <c:pt idx="121835">
                        <c:v>49.593629999999997</c:v>
                      </c:pt>
                      <c:pt idx="121836">
                        <c:v>49.5456</c:v>
                      </c:pt>
                      <c:pt idx="121837">
                        <c:v>49.499950000000005</c:v>
                      </c:pt>
                      <c:pt idx="121838">
                        <c:v>49.4559</c:v>
                      </c:pt>
                      <c:pt idx="121839">
                        <c:v>49.411250000000003</c:v>
                      </c:pt>
                      <c:pt idx="121840">
                        <c:v>49.369480000000003</c:v>
                      </c:pt>
                      <c:pt idx="121841">
                        <c:v>49.32873</c:v>
                      </c:pt>
                      <c:pt idx="121842">
                        <c:v>49.287840000000003</c:v>
                      </c:pt>
                      <c:pt idx="121843">
                        <c:v>49.248699999999999</c:v>
                      </c:pt>
                      <c:pt idx="121844">
                        <c:v>49.209769999999999</c:v>
                      </c:pt>
                      <c:pt idx="121845">
                        <c:v>49.171550000000003</c:v>
                      </c:pt>
                      <c:pt idx="121846">
                        <c:v>49.134039999999999</c:v>
                      </c:pt>
                      <c:pt idx="121847">
                        <c:v>49.097169999999998</c:v>
                      </c:pt>
                      <c:pt idx="121848">
                        <c:v>49.060249999999996</c:v>
                      </c:pt>
                      <c:pt idx="121849">
                        <c:v>49.024150000000006</c:v>
                      </c:pt>
                      <c:pt idx="121850">
                        <c:v>48.988900000000001</c:v>
                      </c:pt>
                      <c:pt idx="121851">
                        <c:v>48.95391</c:v>
                      </c:pt>
                      <c:pt idx="121852">
                        <c:v>48.919180000000004</c:v>
                      </c:pt>
                      <c:pt idx="121853">
                        <c:v>48.885329999999996</c:v>
                      </c:pt>
                      <c:pt idx="121854">
                        <c:v>48.851280000000003</c:v>
                      </c:pt>
                      <c:pt idx="121855">
                        <c:v>48.817579999999992</c:v>
                      </c:pt>
                      <c:pt idx="121856">
                        <c:v>48.783950000000004</c:v>
                      </c:pt>
                      <c:pt idx="121857">
                        <c:v>48.750619999999998</c:v>
                      </c:pt>
                      <c:pt idx="121858">
                        <c:v>48.717529999999996</c:v>
                      </c:pt>
                      <c:pt idx="121859">
                        <c:v>48.684629999999999</c:v>
                      </c:pt>
                      <c:pt idx="121860">
                        <c:v>48.652030000000003</c:v>
                      </c:pt>
                      <c:pt idx="121861">
                        <c:v>48.61956</c:v>
                      </c:pt>
                      <c:pt idx="121862">
                        <c:v>48.587479999999999</c:v>
                      </c:pt>
                      <c:pt idx="121863">
                        <c:v>48.555160000000001</c:v>
                      </c:pt>
                      <c:pt idx="121864">
                        <c:v>48.52319</c:v>
                      </c:pt>
                      <c:pt idx="121865">
                        <c:v>48.491489999999999</c:v>
                      </c:pt>
                      <c:pt idx="121866">
                        <c:v>48.459849999999996</c:v>
                      </c:pt>
                      <c:pt idx="121867">
                        <c:v>48.428399999999996</c:v>
                      </c:pt>
                      <c:pt idx="121868">
                        <c:v>48.39716</c:v>
                      </c:pt>
                      <c:pt idx="121869">
                        <c:v>48.366100000000003</c:v>
                      </c:pt>
                      <c:pt idx="121870">
                        <c:v>48.335160000000002</c:v>
                      </c:pt>
                      <c:pt idx="121871">
                        <c:v>48.304389999999998</c:v>
                      </c:pt>
                      <c:pt idx="121872">
                        <c:v>48.27413</c:v>
                      </c:pt>
                      <c:pt idx="121873">
                        <c:v>48.243939999999995</c:v>
                      </c:pt>
                      <c:pt idx="121874">
                        <c:v>48.213499999999996</c:v>
                      </c:pt>
                      <c:pt idx="121875">
                        <c:v>48.183939999999993</c:v>
                      </c:pt>
                      <c:pt idx="121876">
                        <c:v>48.154510000000002</c:v>
                      </c:pt>
                      <c:pt idx="121877">
                        <c:v>48.124600000000001</c:v>
                      </c:pt>
                      <c:pt idx="121878">
                        <c:v>48.094799999999999</c:v>
                      </c:pt>
                      <c:pt idx="121879">
                        <c:v>48.065330000000003</c:v>
                      </c:pt>
                      <c:pt idx="121880">
                        <c:v>48.035769999999999</c:v>
                      </c:pt>
                      <c:pt idx="121881">
                        <c:v>48.00656</c:v>
                      </c:pt>
                      <c:pt idx="121882">
                        <c:v>47.977359999999997</c:v>
                      </c:pt>
                      <c:pt idx="121883">
                        <c:v>47.948060000000005</c:v>
                      </c:pt>
                      <c:pt idx="121884">
                        <c:v>47.919449999999998</c:v>
                      </c:pt>
                      <c:pt idx="121885">
                        <c:v>47.890680000000003</c:v>
                      </c:pt>
                      <c:pt idx="121886">
                        <c:v>47.861909999999995</c:v>
                      </c:pt>
                      <c:pt idx="121887">
                        <c:v>47.833059999999996</c:v>
                      </c:pt>
                      <c:pt idx="121888">
                        <c:v>47.804349999999999</c:v>
                      </c:pt>
                      <c:pt idx="121889">
                        <c:v>47.775700000000001</c:v>
                      </c:pt>
                      <c:pt idx="121890">
                        <c:v>47.74736</c:v>
                      </c:pt>
                      <c:pt idx="121891">
                        <c:v>47.718829999999997</c:v>
                      </c:pt>
                      <c:pt idx="121892">
                        <c:v>47.69023</c:v>
                      </c:pt>
                      <c:pt idx="121893">
                        <c:v>47.661540000000002</c:v>
                      </c:pt>
                      <c:pt idx="121894">
                        <c:v>47.633799999999994</c:v>
                      </c:pt>
                      <c:pt idx="121895">
                        <c:v>47.605779999999996</c:v>
                      </c:pt>
                      <c:pt idx="121896">
                        <c:v>47.57752</c:v>
                      </c:pt>
                      <c:pt idx="121897">
                        <c:v>47.549239999999998</c:v>
                      </c:pt>
                      <c:pt idx="121898">
                        <c:v>47.520969999999998</c:v>
                      </c:pt>
                      <c:pt idx="121899">
                        <c:v>47.492939999999997</c:v>
                      </c:pt>
                      <c:pt idx="121900">
                        <c:v>47.465130000000002</c:v>
                      </c:pt>
                      <c:pt idx="121901">
                        <c:v>47.437509999999996</c:v>
                      </c:pt>
                      <c:pt idx="121902">
                        <c:v>47.409910000000004</c:v>
                      </c:pt>
                      <c:pt idx="121903">
                        <c:v>47.38194</c:v>
                      </c:pt>
                      <c:pt idx="121904">
                        <c:v>47.354120000000002</c:v>
                      </c:pt>
                      <c:pt idx="121905">
                        <c:v>47.326100000000004</c:v>
                      </c:pt>
                      <c:pt idx="121906">
                        <c:v>47.298569999999998</c:v>
                      </c:pt>
                      <c:pt idx="121907">
                        <c:v>47.271000000000001</c:v>
                      </c:pt>
                      <c:pt idx="121908">
                        <c:v>47.243409999999997</c:v>
                      </c:pt>
                      <c:pt idx="121909">
                        <c:v>47.21593</c:v>
                      </c:pt>
                      <c:pt idx="121910">
                        <c:v>47.188720000000004</c:v>
                      </c:pt>
                      <c:pt idx="121911">
                        <c:v>47.161569999999998</c:v>
                      </c:pt>
                      <c:pt idx="121912">
                        <c:v>47.134219999999999</c:v>
                      </c:pt>
                      <c:pt idx="121913">
                        <c:v>47.106960000000001</c:v>
                      </c:pt>
                      <c:pt idx="121914">
                        <c:v>47.079630000000002</c:v>
                      </c:pt>
                      <c:pt idx="121915">
                        <c:v>47.05256</c:v>
                      </c:pt>
                      <c:pt idx="121916">
                        <c:v>47.025819999999996</c:v>
                      </c:pt>
                      <c:pt idx="121917">
                        <c:v>46.999190000000006</c:v>
                      </c:pt>
                      <c:pt idx="121918">
                        <c:v>46.971119999999999</c:v>
                      </c:pt>
                      <c:pt idx="121919">
                        <c:v>46.945360000000001</c:v>
                      </c:pt>
                      <c:pt idx="121920">
                        <c:v>46.918970000000002</c:v>
                      </c:pt>
                      <c:pt idx="121921">
                        <c:v>46.892789999999998</c:v>
                      </c:pt>
                      <c:pt idx="121922">
                        <c:v>46.866250000000001</c:v>
                      </c:pt>
                      <c:pt idx="121923">
                        <c:v>46.8399</c:v>
                      </c:pt>
                      <c:pt idx="121924">
                        <c:v>46.813149999999993</c:v>
                      </c:pt>
                      <c:pt idx="121925">
                        <c:v>46.78642</c:v>
                      </c:pt>
                      <c:pt idx="121926">
                        <c:v>46.75976</c:v>
                      </c:pt>
                      <c:pt idx="121927">
                        <c:v>46.733079999999994</c:v>
                      </c:pt>
                      <c:pt idx="121928">
                        <c:v>46.707120000000003</c:v>
                      </c:pt>
                      <c:pt idx="121929">
                        <c:v>46.68056</c:v>
                      </c:pt>
                      <c:pt idx="121930">
                        <c:v>46.653909999999996</c:v>
                      </c:pt>
                      <c:pt idx="121931">
                        <c:v>46.62762</c:v>
                      </c:pt>
                      <c:pt idx="121932">
                        <c:v>46.601970000000001</c:v>
                      </c:pt>
                      <c:pt idx="121933">
                        <c:v>46.575680000000006</c:v>
                      </c:pt>
                      <c:pt idx="121934">
                        <c:v>46.54907</c:v>
                      </c:pt>
                      <c:pt idx="121935">
                        <c:v>46.523250000000004</c:v>
                      </c:pt>
                      <c:pt idx="121936">
                        <c:v>46.497039999999998</c:v>
                      </c:pt>
                      <c:pt idx="121937">
                        <c:v>46.47081</c:v>
                      </c:pt>
                      <c:pt idx="121938">
                        <c:v>46.445</c:v>
                      </c:pt>
                      <c:pt idx="121939">
                        <c:v>46.418880000000001</c:v>
                      </c:pt>
                      <c:pt idx="121940">
                        <c:v>46.393079999999998</c:v>
                      </c:pt>
                      <c:pt idx="121941">
                        <c:v>46.367040000000003</c:v>
                      </c:pt>
                      <c:pt idx="121942">
                        <c:v>46.340989999999998</c:v>
                      </c:pt>
                      <c:pt idx="121943">
                        <c:v>46.314710000000005</c:v>
                      </c:pt>
                      <c:pt idx="121944">
                        <c:v>46.288539999999998</c:v>
                      </c:pt>
                      <c:pt idx="121945">
                        <c:v>46.262309999999999</c:v>
                      </c:pt>
                      <c:pt idx="121946">
                        <c:v>46.236469999999997</c:v>
                      </c:pt>
                      <c:pt idx="121947">
                        <c:v>46.210349999999998</c:v>
                      </c:pt>
                      <c:pt idx="121948">
                        <c:v>46.184539999999998</c:v>
                      </c:pt>
                      <c:pt idx="121949">
                        <c:v>46.158549999999998</c:v>
                      </c:pt>
                      <c:pt idx="121950">
                        <c:v>46.132799999999996</c:v>
                      </c:pt>
                      <c:pt idx="121951">
                        <c:v>46.106920000000002</c:v>
                      </c:pt>
                      <c:pt idx="121952">
                        <c:v>46.081380000000003</c:v>
                      </c:pt>
                      <c:pt idx="121953">
                        <c:v>46.055610000000001</c:v>
                      </c:pt>
                      <c:pt idx="121954">
                        <c:v>46.029559999999996</c:v>
                      </c:pt>
                      <c:pt idx="121955">
                        <c:v>46.003630000000001</c:v>
                      </c:pt>
                      <c:pt idx="121956">
                        <c:v>45.978089999999995</c:v>
                      </c:pt>
                      <c:pt idx="121957">
                        <c:v>45.952380000000005</c:v>
                      </c:pt>
                      <c:pt idx="121958">
                        <c:v>45.926819999999999</c:v>
                      </c:pt>
                      <c:pt idx="121959">
                        <c:v>45.902570000000004</c:v>
                      </c:pt>
                      <c:pt idx="121960">
                        <c:v>45.879390000000001</c:v>
                      </c:pt>
                      <c:pt idx="121961">
                        <c:v>45.854100000000003</c:v>
                      </c:pt>
                      <c:pt idx="121962">
                        <c:v>45.828509999999994</c:v>
                      </c:pt>
                      <c:pt idx="121963">
                        <c:v>45.803070000000005</c:v>
                      </c:pt>
                      <c:pt idx="121964">
                        <c:v>45.777799999999999</c:v>
                      </c:pt>
                      <c:pt idx="121965">
                        <c:v>45.752549999999999</c:v>
                      </c:pt>
                      <c:pt idx="121966">
                        <c:v>45.727419999999995</c:v>
                      </c:pt>
                      <c:pt idx="121967">
                        <c:v>45.70234</c:v>
                      </c:pt>
                      <c:pt idx="121968">
                        <c:v>45.677440000000004</c:v>
                      </c:pt>
                      <c:pt idx="121969">
                        <c:v>45.652650000000001</c:v>
                      </c:pt>
                      <c:pt idx="121970">
                        <c:v>45.627760000000002</c:v>
                      </c:pt>
                      <c:pt idx="121971">
                        <c:v>45.602919999999997</c:v>
                      </c:pt>
                      <c:pt idx="121972">
                        <c:v>45.578089999999996</c:v>
                      </c:pt>
                      <c:pt idx="121973">
                        <c:v>45.552900000000001</c:v>
                      </c:pt>
                      <c:pt idx="121974">
                        <c:v>45.528000000000006</c:v>
                      </c:pt>
                      <c:pt idx="121975">
                        <c:v>45.503479999999996</c:v>
                      </c:pt>
                      <c:pt idx="121976">
                        <c:v>45.47869</c:v>
                      </c:pt>
                      <c:pt idx="121977">
                        <c:v>45.454090000000001</c:v>
                      </c:pt>
                      <c:pt idx="121978">
                        <c:v>45.42971</c:v>
                      </c:pt>
                      <c:pt idx="121979">
                        <c:v>45.404989999999998</c:v>
                      </c:pt>
                      <c:pt idx="121980">
                        <c:v>45.380679999999998</c:v>
                      </c:pt>
                      <c:pt idx="121981">
                        <c:v>45.356160000000003</c:v>
                      </c:pt>
                      <c:pt idx="121982">
                        <c:v>45.331949999999999</c:v>
                      </c:pt>
                      <c:pt idx="121983">
                        <c:v>45.30753</c:v>
                      </c:pt>
                      <c:pt idx="121984">
                        <c:v>45.283270000000002</c:v>
                      </c:pt>
                      <c:pt idx="121985">
                        <c:v>45.259119999999996</c:v>
                      </c:pt>
                      <c:pt idx="121986">
                        <c:v>45.234940000000002</c:v>
                      </c:pt>
                      <c:pt idx="121987">
                        <c:v>45.211189999999995</c:v>
                      </c:pt>
                      <c:pt idx="121988">
                        <c:v>45.187220000000003</c:v>
                      </c:pt>
                      <c:pt idx="121989">
                        <c:v>45.163250000000005</c:v>
                      </c:pt>
                      <c:pt idx="121990">
                        <c:v>45.139290000000003</c:v>
                      </c:pt>
                      <c:pt idx="121991">
                        <c:v>45.115819999999999</c:v>
                      </c:pt>
                      <c:pt idx="121992">
                        <c:v>45.09254</c:v>
                      </c:pt>
                      <c:pt idx="121993">
                        <c:v>45.069009999999999</c:v>
                      </c:pt>
                      <c:pt idx="121994">
                        <c:v>45.045810000000003</c:v>
                      </c:pt>
                      <c:pt idx="121995">
                        <c:v>45.022689999999997</c:v>
                      </c:pt>
                      <c:pt idx="121996">
                        <c:v>44.998670000000004</c:v>
                      </c:pt>
                      <c:pt idx="121997">
                        <c:v>44.975050000000003</c:v>
                      </c:pt>
                      <c:pt idx="121998">
                        <c:v>44.951359999999994</c:v>
                      </c:pt>
                      <c:pt idx="121999">
                        <c:v>44.927869999999999</c:v>
                      </c:pt>
                      <c:pt idx="122000">
                        <c:v>44.904200000000003</c:v>
                      </c:pt>
                      <c:pt idx="122001">
                        <c:v>44.880500000000005</c:v>
                      </c:pt>
                      <c:pt idx="122002">
                        <c:v>44.857030000000002</c:v>
                      </c:pt>
                      <c:pt idx="122003">
                        <c:v>44.833369999999995</c:v>
                      </c:pt>
                      <c:pt idx="122004">
                        <c:v>44.809750000000001</c:v>
                      </c:pt>
                      <c:pt idx="122005">
                        <c:v>44.78613</c:v>
                      </c:pt>
                      <c:pt idx="122006">
                        <c:v>44.762619999999998</c:v>
                      </c:pt>
                      <c:pt idx="122007">
                        <c:v>44.73912</c:v>
                      </c:pt>
                      <c:pt idx="122008">
                        <c:v>44.715479999999999</c:v>
                      </c:pt>
                      <c:pt idx="122009">
                        <c:v>44.692009999999996</c:v>
                      </c:pt>
                      <c:pt idx="122010">
                        <c:v>44.668440000000004</c:v>
                      </c:pt>
                      <c:pt idx="122011">
                        <c:v>44.644899999999993</c:v>
                      </c:pt>
                      <c:pt idx="122012">
                        <c:v>44.621430000000004</c:v>
                      </c:pt>
                      <c:pt idx="122013">
                        <c:v>44.597899999999996</c:v>
                      </c:pt>
                      <c:pt idx="122014">
                        <c:v>44.574660000000002</c:v>
                      </c:pt>
                      <c:pt idx="122015">
                        <c:v>44.551119999999997</c:v>
                      </c:pt>
                      <c:pt idx="122016">
                        <c:v>44.527590000000004</c:v>
                      </c:pt>
                      <c:pt idx="122017">
                        <c:v>44.504060000000003</c:v>
                      </c:pt>
                      <c:pt idx="122018">
                        <c:v>44.480510000000002</c:v>
                      </c:pt>
                      <c:pt idx="122019">
                        <c:v>44.456939999999996</c:v>
                      </c:pt>
                      <c:pt idx="122020">
                        <c:v>44.433230000000002</c:v>
                      </c:pt>
                      <c:pt idx="122021">
                        <c:v>44.409470000000006</c:v>
                      </c:pt>
                      <c:pt idx="122022">
                        <c:v>44.385690000000004</c:v>
                      </c:pt>
                      <c:pt idx="122023">
                        <c:v>44.361910000000002</c:v>
                      </c:pt>
                      <c:pt idx="122024">
                        <c:v>44.338179999999994</c:v>
                      </c:pt>
                      <c:pt idx="122025">
                        <c:v>44.314390000000003</c:v>
                      </c:pt>
                      <c:pt idx="122026">
                        <c:v>44.290599999999998</c:v>
                      </c:pt>
                      <c:pt idx="122027">
                        <c:v>44.266819999999996</c:v>
                      </c:pt>
                      <c:pt idx="122028">
                        <c:v>44.242999999999995</c:v>
                      </c:pt>
                      <c:pt idx="122029">
                        <c:v>44.219169999999998</c:v>
                      </c:pt>
                      <c:pt idx="122030">
                        <c:v>44.19529</c:v>
                      </c:pt>
                      <c:pt idx="122031">
                        <c:v>44.171550000000003</c:v>
                      </c:pt>
                      <c:pt idx="122032">
                        <c:v>44.14752</c:v>
                      </c:pt>
                      <c:pt idx="122033">
                        <c:v>44.123950000000001</c:v>
                      </c:pt>
                      <c:pt idx="122034">
                        <c:v>44.099879999999999</c:v>
                      </c:pt>
                      <c:pt idx="122035">
                        <c:v>44.075879999999998</c:v>
                      </c:pt>
                      <c:pt idx="122036">
                        <c:v>44.051879999999997</c:v>
                      </c:pt>
                      <c:pt idx="122037">
                        <c:v>44.028059999999996</c:v>
                      </c:pt>
                      <c:pt idx="122038">
                        <c:v>44.004370000000002</c:v>
                      </c:pt>
                      <c:pt idx="122039">
                        <c:v>43.980490000000003</c:v>
                      </c:pt>
                      <c:pt idx="122040">
                        <c:v>43.956620000000001</c:v>
                      </c:pt>
                      <c:pt idx="122041">
                        <c:v>43.932830000000003</c:v>
                      </c:pt>
                      <c:pt idx="122042">
                        <c:v>43.908909999999999</c:v>
                      </c:pt>
                      <c:pt idx="122043">
                        <c:v>43.88503</c:v>
                      </c:pt>
                      <c:pt idx="122044">
                        <c:v>43.861369999999994</c:v>
                      </c:pt>
                      <c:pt idx="122045">
                        <c:v>43.838059999999999</c:v>
                      </c:pt>
                      <c:pt idx="122046">
                        <c:v>43.814549999999997</c:v>
                      </c:pt>
                      <c:pt idx="122047">
                        <c:v>43.790930000000003</c:v>
                      </c:pt>
                      <c:pt idx="122048">
                        <c:v>43.767719999999997</c:v>
                      </c:pt>
                      <c:pt idx="122049">
                        <c:v>43.743690000000001</c:v>
                      </c:pt>
                      <c:pt idx="122050">
                        <c:v>43.719630000000002</c:v>
                      </c:pt>
                      <c:pt idx="122051">
                        <c:v>43.695160000000001</c:v>
                      </c:pt>
                      <c:pt idx="122052">
                        <c:v>43.670949999999998</c:v>
                      </c:pt>
                      <c:pt idx="122053">
                        <c:v>43.646999999999998</c:v>
                      </c:pt>
                      <c:pt idx="122054">
                        <c:v>43.623170000000002</c:v>
                      </c:pt>
                      <c:pt idx="122055">
                        <c:v>43.599309999999996</c:v>
                      </c:pt>
                      <c:pt idx="122056">
                        <c:v>43.575119999999998</c:v>
                      </c:pt>
                      <c:pt idx="122057">
                        <c:v>43.551259999999999</c:v>
                      </c:pt>
                      <c:pt idx="122058">
                        <c:v>43.527139999999996</c:v>
                      </c:pt>
                      <c:pt idx="122059">
                        <c:v>43.503309999999999</c:v>
                      </c:pt>
                      <c:pt idx="122060">
                        <c:v>43.479200000000006</c:v>
                      </c:pt>
                      <c:pt idx="122061">
                        <c:v>43.455539999999999</c:v>
                      </c:pt>
                      <c:pt idx="122062">
                        <c:v>43.431709999999995</c:v>
                      </c:pt>
                      <c:pt idx="122063">
                        <c:v>43.407730000000001</c:v>
                      </c:pt>
                      <c:pt idx="122064">
                        <c:v>43.384369999999997</c:v>
                      </c:pt>
                      <c:pt idx="122065">
                        <c:v>43.360700000000001</c:v>
                      </c:pt>
                      <c:pt idx="122066">
                        <c:v>43.336979999999997</c:v>
                      </c:pt>
                      <c:pt idx="122067">
                        <c:v>43.313189999999999</c:v>
                      </c:pt>
                      <c:pt idx="122068">
                        <c:v>43.289410000000004</c:v>
                      </c:pt>
                      <c:pt idx="122069">
                        <c:v>43.26558</c:v>
                      </c:pt>
                      <c:pt idx="122070">
                        <c:v>43.241790000000002</c:v>
                      </c:pt>
                      <c:pt idx="122071">
                        <c:v>43.21799</c:v>
                      </c:pt>
                      <c:pt idx="122072">
                        <c:v>43.194330000000001</c:v>
                      </c:pt>
                      <c:pt idx="122073">
                        <c:v>43.170729999999999</c:v>
                      </c:pt>
                      <c:pt idx="122074">
                        <c:v>43.147680000000001</c:v>
                      </c:pt>
                      <c:pt idx="122075">
                        <c:v>43.124130000000001</c:v>
                      </c:pt>
                      <c:pt idx="122076">
                        <c:v>43.099600000000002</c:v>
                      </c:pt>
                      <c:pt idx="122077">
                        <c:v>43.075229999999998</c:v>
                      </c:pt>
                      <c:pt idx="122078">
                        <c:v>43.050899999999999</c:v>
                      </c:pt>
                      <c:pt idx="122079">
                        <c:v>43.02713</c:v>
                      </c:pt>
                      <c:pt idx="122080">
                        <c:v>43.003129999999999</c:v>
                      </c:pt>
                      <c:pt idx="122081">
                        <c:v>42.978920000000002</c:v>
                      </c:pt>
                      <c:pt idx="122082">
                        <c:v>42.954610000000002</c:v>
                      </c:pt>
                      <c:pt idx="122083">
                        <c:v>42.930400000000006</c:v>
                      </c:pt>
                      <c:pt idx="122084">
                        <c:v>42.906269999999999</c:v>
                      </c:pt>
                      <c:pt idx="122085">
                        <c:v>42.882210000000001</c:v>
                      </c:pt>
                      <c:pt idx="122086">
                        <c:v>42.858130000000003</c:v>
                      </c:pt>
                      <c:pt idx="122087">
                        <c:v>42.834089999999996</c:v>
                      </c:pt>
                      <c:pt idx="122088">
                        <c:v>42.810040000000001</c:v>
                      </c:pt>
                      <c:pt idx="122089">
                        <c:v>42.786070000000002</c:v>
                      </c:pt>
                      <c:pt idx="122090">
                        <c:v>42.762510000000006</c:v>
                      </c:pt>
                      <c:pt idx="122091">
                        <c:v>42.737720000000003</c:v>
                      </c:pt>
                      <c:pt idx="122092">
                        <c:v>42.714369999999995</c:v>
                      </c:pt>
                      <c:pt idx="122093">
                        <c:v>42.690929999999994</c:v>
                      </c:pt>
                      <c:pt idx="122094">
                        <c:v>42.667250000000003</c:v>
                      </c:pt>
                      <c:pt idx="122095">
                        <c:v>42.643690000000007</c:v>
                      </c:pt>
                      <c:pt idx="122096">
                        <c:v>42.62039</c:v>
                      </c:pt>
                      <c:pt idx="122097">
                        <c:v>42.596759999999996</c:v>
                      </c:pt>
                      <c:pt idx="122098">
                        <c:v>42.573090000000001</c:v>
                      </c:pt>
                      <c:pt idx="122099">
                        <c:v>42.549640000000004</c:v>
                      </c:pt>
                      <c:pt idx="122100">
                        <c:v>42.526000000000003</c:v>
                      </c:pt>
                      <c:pt idx="122101">
                        <c:v>42.502300000000005</c:v>
                      </c:pt>
                      <c:pt idx="122102">
                        <c:v>42.478720000000003</c:v>
                      </c:pt>
                      <c:pt idx="122103">
                        <c:v>42.455879999999993</c:v>
                      </c:pt>
                      <c:pt idx="122104">
                        <c:v>42.432220000000001</c:v>
                      </c:pt>
                      <c:pt idx="122105">
                        <c:v>42.408679999999997</c:v>
                      </c:pt>
                      <c:pt idx="122106">
                        <c:v>42.385910000000003</c:v>
                      </c:pt>
                      <c:pt idx="122107">
                        <c:v>42.362979999999993</c:v>
                      </c:pt>
                      <c:pt idx="122108">
                        <c:v>42.339390000000002</c:v>
                      </c:pt>
                      <c:pt idx="122109">
                        <c:v>42.315649999999998</c:v>
                      </c:pt>
                      <c:pt idx="122110">
                        <c:v>42.291719999999998</c:v>
                      </c:pt>
                      <c:pt idx="122111">
                        <c:v>42.267749999999999</c:v>
                      </c:pt>
                      <c:pt idx="122112">
                        <c:v>42.244409999999995</c:v>
                      </c:pt>
                      <c:pt idx="122113">
                        <c:v>42.220550000000003</c:v>
                      </c:pt>
                      <c:pt idx="122114">
                        <c:v>42.195720000000001</c:v>
                      </c:pt>
                      <c:pt idx="122115">
                        <c:v>42.172520000000006</c:v>
                      </c:pt>
                      <c:pt idx="122116">
                        <c:v>42.148440000000001</c:v>
                      </c:pt>
                      <c:pt idx="122117">
                        <c:v>42.124319999999997</c:v>
                      </c:pt>
                      <c:pt idx="122118">
                        <c:v>42.100479999999997</c:v>
                      </c:pt>
                      <c:pt idx="122119">
                        <c:v>42.076659999999997</c:v>
                      </c:pt>
                      <c:pt idx="122120">
                        <c:v>42.052579999999999</c:v>
                      </c:pt>
                      <c:pt idx="122121">
                        <c:v>42.027989999999996</c:v>
                      </c:pt>
                      <c:pt idx="122122">
                        <c:v>42.003519999999995</c:v>
                      </c:pt>
                      <c:pt idx="122123">
                        <c:v>41.980560000000004</c:v>
                      </c:pt>
                      <c:pt idx="122124">
                        <c:v>41.957419999999999</c:v>
                      </c:pt>
                      <c:pt idx="122125">
                        <c:v>41.934440000000002</c:v>
                      </c:pt>
                      <c:pt idx="122126">
                        <c:v>41.911929999999998</c:v>
                      </c:pt>
                      <c:pt idx="122127">
                        <c:v>41.88899</c:v>
                      </c:pt>
                      <c:pt idx="122128">
                        <c:v>41.864910000000002</c:v>
                      </c:pt>
                      <c:pt idx="122129">
                        <c:v>41.840049999999998</c:v>
                      </c:pt>
                      <c:pt idx="122130">
                        <c:v>41.815550000000002</c:v>
                      </c:pt>
                      <c:pt idx="122131">
                        <c:v>41.791070000000005</c:v>
                      </c:pt>
                      <c:pt idx="122132">
                        <c:v>41.766360000000006</c:v>
                      </c:pt>
                      <c:pt idx="122133">
                        <c:v>41.741929999999996</c:v>
                      </c:pt>
                      <c:pt idx="122134">
                        <c:v>41.718159999999997</c:v>
                      </c:pt>
                      <c:pt idx="122135">
                        <c:v>41.693749999999994</c:v>
                      </c:pt>
                      <c:pt idx="122136">
                        <c:v>41.669619999999995</c:v>
                      </c:pt>
                      <c:pt idx="122137">
                        <c:v>41.645719999999997</c:v>
                      </c:pt>
                      <c:pt idx="122138">
                        <c:v>41.621759999999995</c:v>
                      </c:pt>
                      <c:pt idx="122139">
                        <c:v>41.597939999999994</c:v>
                      </c:pt>
                      <c:pt idx="122140">
                        <c:v>41.573979999999999</c:v>
                      </c:pt>
                      <c:pt idx="122141">
                        <c:v>41.550149999999995</c:v>
                      </c:pt>
                      <c:pt idx="122142">
                        <c:v>41.526120000000006</c:v>
                      </c:pt>
                      <c:pt idx="122143">
                        <c:v>41.502160000000003</c:v>
                      </c:pt>
                      <c:pt idx="122144">
                        <c:v>41.478010000000005</c:v>
                      </c:pt>
                      <c:pt idx="122145">
                        <c:v>41.454000000000008</c:v>
                      </c:pt>
                      <c:pt idx="122146">
                        <c:v>41.429790000000004</c:v>
                      </c:pt>
                      <c:pt idx="122147">
                        <c:v>41.40549</c:v>
                      </c:pt>
                      <c:pt idx="122148">
                        <c:v>41.381300000000003</c:v>
                      </c:pt>
                      <c:pt idx="122149">
                        <c:v>41.357100000000003</c:v>
                      </c:pt>
                      <c:pt idx="122150">
                        <c:v>41.333370000000002</c:v>
                      </c:pt>
                      <c:pt idx="122151">
                        <c:v>41.309550000000002</c:v>
                      </c:pt>
                      <c:pt idx="122152">
                        <c:v>41.285610000000005</c:v>
                      </c:pt>
                      <c:pt idx="122153">
                        <c:v>41.26173</c:v>
                      </c:pt>
                      <c:pt idx="122154">
                        <c:v>41.23818</c:v>
                      </c:pt>
                      <c:pt idx="122155">
                        <c:v>41.212450000000004</c:v>
                      </c:pt>
                      <c:pt idx="122156">
                        <c:v>41.189439999999998</c:v>
                      </c:pt>
                      <c:pt idx="122157">
                        <c:v>41.167119999999997</c:v>
                      </c:pt>
                      <c:pt idx="122158">
                        <c:v>41.144579999999998</c:v>
                      </c:pt>
                      <c:pt idx="122159">
                        <c:v>41.122030000000002</c:v>
                      </c:pt>
                      <c:pt idx="122160">
                        <c:v>41.098590000000002</c:v>
                      </c:pt>
                      <c:pt idx="122161">
                        <c:v>41.07508</c:v>
                      </c:pt>
                      <c:pt idx="122162">
                        <c:v>41.051029999999997</c:v>
                      </c:pt>
                      <c:pt idx="122163">
                        <c:v>41.027509999999992</c:v>
                      </c:pt>
                      <c:pt idx="122164">
                        <c:v>41.003480000000003</c:v>
                      </c:pt>
                      <c:pt idx="122165">
                        <c:v>40.979669999999999</c:v>
                      </c:pt>
                      <c:pt idx="122166">
                        <c:v>40.955690000000004</c:v>
                      </c:pt>
                      <c:pt idx="122167">
                        <c:v>40.931889999999996</c:v>
                      </c:pt>
                      <c:pt idx="122168">
                        <c:v>40.908280000000005</c:v>
                      </c:pt>
                      <c:pt idx="122169">
                        <c:v>40.884799999999998</c:v>
                      </c:pt>
                      <c:pt idx="122170">
                        <c:v>40.861190000000001</c:v>
                      </c:pt>
                      <c:pt idx="122171">
                        <c:v>40.837580000000003</c:v>
                      </c:pt>
                      <c:pt idx="122172">
                        <c:v>40.813839999999999</c:v>
                      </c:pt>
                      <c:pt idx="122173">
                        <c:v>40.79007</c:v>
                      </c:pt>
                      <c:pt idx="122174">
                        <c:v>40.766300000000001</c:v>
                      </c:pt>
                      <c:pt idx="122175">
                        <c:v>40.742570000000001</c:v>
                      </c:pt>
                      <c:pt idx="122176">
                        <c:v>40.718740000000004</c:v>
                      </c:pt>
                      <c:pt idx="122177">
                        <c:v>40.694860000000006</c:v>
                      </c:pt>
                      <c:pt idx="122178">
                        <c:v>40.671309999999998</c:v>
                      </c:pt>
                      <c:pt idx="122179">
                        <c:v>40.649329999999999</c:v>
                      </c:pt>
                      <c:pt idx="122180">
                        <c:v>40.627129999999994</c:v>
                      </c:pt>
                      <c:pt idx="122181">
                        <c:v>40.60324</c:v>
                      </c:pt>
                      <c:pt idx="122182">
                        <c:v>40.57911</c:v>
                      </c:pt>
                      <c:pt idx="122183">
                        <c:v>40.55538</c:v>
                      </c:pt>
                      <c:pt idx="122184">
                        <c:v>40.53154</c:v>
                      </c:pt>
                      <c:pt idx="122185">
                        <c:v>40.507689999999997</c:v>
                      </c:pt>
                      <c:pt idx="122186">
                        <c:v>40.48386</c:v>
                      </c:pt>
                      <c:pt idx="122187">
                        <c:v>40.46002</c:v>
                      </c:pt>
                      <c:pt idx="122188">
                        <c:v>40.436899999999994</c:v>
                      </c:pt>
                      <c:pt idx="122189">
                        <c:v>40.413379999999997</c:v>
                      </c:pt>
                      <c:pt idx="122190">
                        <c:v>40.389749999999999</c:v>
                      </c:pt>
                      <c:pt idx="122191">
                        <c:v>40.366950000000003</c:v>
                      </c:pt>
                      <c:pt idx="122192">
                        <c:v>40.343969999999999</c:v>
                      </c:pt>
                      <c:pt idx="122193">
                        <c:v>40.320320000000002</c:v>
                      </c:pt>
                      <c:pt idx="122194">
                        <c:v>40.296519999999994</c:v>
                      </c:pt>
                      <c:pt idx="122195">
                        <c:v>40.272620000000003</c:v>
                      </c:pt>
                      <c:pt idx="122196">
                        <c:v>40.248670000000004</c:v>
                      </c:pt>
                      <c:pt idx="122197">
                        <c:v>40.225059999999999</c:v>
                      </c:pt>
                      <c:pt idx="122198">
                        <c:v>40.201580000000007</c:v>
                      </c:pt>
                      <c:pt idx="122199">
                        <c:v>40.177869999999999</c:v>
                      </c:pt>
                      <c:pt idx="122200">
                        <c:v>40.153959999999998</c:v>
                      </c:pt>
                      <c:pt idx="122201">
                        <c:v>40.130119999999998</c:v>
                      </c:pt>
                      <c:pt idx="122202">
                        <c:v>40.10624</c:v>
                      </c:pt>
                      <c:pt idx="122203">
                        <c:v>40.082319999999996</c:v>
                      </c:pt>
                      <c:pt idx="122204">
                        <c:v>40.058480000000003</c:v>
                      </c:pt>
                      <c:pt idx="122205">
                        <c:v>40.034580000000005</c:v>
                      </c:pt>
                      <c:pt idx="122206">
                        <c:v>40.010440000000003</c:v>
                      </c:pt>
                      <c:pt idx="122207">
                        <c:v>39.986240000000002</c:v>
                      </c:pt>
                      <c:pt idx="122208">
                        <c:v>39.9621</c:v>
                      </c:pt>
                      <c:pt idx="122209">
                        <c:v>39.93777</c:v>
                      </c:pt>
                      <c:pt idx="122210">
                        <c:v>39.913269999999997</c:v>
                      </c:pt>
                      <c:pt idx="122211">
                        <c:v>39.889749999999999</c:v>
                      </c:pt>
                      <c:pt idx="122212">
                        <c:v>39.865989999999996</c:v>
                      </c:pt>
                      <c:pt idx="122213">
                        <c:v>39.842080000000003</c:v>
                      </c:pt>
                      <c:pt idx="122214">
                        <c:v>39.818339999999999</c:v>
                      </c:pt>
                      <c:pt idx="122215">
                        <c:v>39.794629999999998</c:v>
                      </c:pt>
                      <c:pt idx="122216">
                        <c:v>39.770899999999997</c:v>
                      </c:pt>
                      <c:pt idx="122217">
                        <c:v>39.74718</c:v>
                      </c:pt>
                      <c:pt idx="122218">
                        <c:v>39.723109999999998</c:v>
                      </c:pt>
                      <c:pt idx="122219">
                        <c:v>39.699620000000003</c:v>
                      </c:pt>
                      <c:pt idx="122220">
                        <c:v>39.675820000000002</c:v>
                      </c:pt>
                      <c:pt idx="122221">
                        <c:v>39.651530000000001</c:v>
                      </c:pt>
                      <c:pt idx="122222">
                        <c:v>39.627290000000002</c:v>
                      </c:pt>
                      <c:pt idx="122223">
                        <c:v>39.60333</c:v>
                      </c:pt>
                      <c:pt idx="122224">
                        <c:v>39.579250000000002</c:v>
                      </c:pt>
                      <c:pt idx="122225">
                        <c:v>39.555</c:v>
                      </c:pt>
                      <c:pt idx="122226">
                        <c:v>39.530760000000001</c:v>
                      </c:pt>
                      <c:pt idx="122227">
                        <c:v>39.506389999999996</c:v>
                      </c:pt>
                      <c:pt idx="122228">
                        <c:v>39.482050000000001</c:v>
                      </c:pt>
                      <c:pt idx="122229">
                        <c:v>39.458199999999998</c:v>
                      </c:pt>
                      <c:pt idx="122230">
                        <c:v>39.433950000000003</c:v>
                      </c:pt>
                      <c:pt idx="122231">
                        <c:v>39.409730000000003</c:v>
                      </c:pt>
                      <c:pt idx="122232">
                        <c:v>39.385469999999998</c:v>
                      </c:pt>
                      <c:pt idx="122233">
                        <c:v>39.361809999999998</c:v>
                      </c:pt>
                      <c:pt idx="122234">
                        <c:v>39.337600000000002</c:v>
                      </c:pt>
                      <c:pt idx="122235">
                        <c:v>39.313859999999998</c:v>
                      </c:pt>
                      <c:pt idx="122236">
                        <c:v>39.290080000000003</c:v>
                      </c:pt>
                      <c:pt idx="122237">
                        <c:v>39.266159999999999</c:v>
                      </c:pt>
                      <c:pt idx="122238">
                        <c:v>39.24221</c:v>
                      </c:pt>
                      <c:pt idx="122239">
                        <c:v>39.218180000000004</c:v>
                      </c:pt>
                      <c:pt idx="122240">
                        <c:v>39.194310000000002</c:v>
                      </c:pt>
                      <c:pt idx="122241">
                        <c:v>39.170069999999996</c:v>
                      </c:pt>
                      <c:pt idx="122242">
                        <c:v>39.145240000000001</c:v>
                      </c:pt>
                      <c:pt idx="122243">
                        <c:v>39.120229999999999</c:v>
                      </c:pt>
                      <c:pt idx="122244">
                        <c:v>39.095149999999997</c:v>
                      </c:pt>
                      <c:pt idx="122245">
                        <c:v>39.070079999999997</c:v>
                      </c:pt>
                      <c:pt idx="122246">
                        <c:v>39.045410000000004</c:v>
                      </c:pt>
                      <c:pt idx="122247">
                        <c:v>39.020710000000001</c:v>
                      </c:pt>
                      <c:pt idx="122248">
                        <c:v>38.995649999999998</c:v>
                      </c:pt>
                      <c:pt idx="122249">
                        <c:v>38.971019999999996</c:v>
                      </c:pt>
                      <c:pt idx="122250">
                        <c:v>38.946750000000002</c:v>
                      </c:pt>
                      <c:pt idx="122251">
                        <c:v>38.9221</c:v>
                      </c:pt>
                      <c:pt idx="122252">
                        <c:v>38.888690000000004</c:v>
                      </c:pt>
                      <c:pt idx="122253">
                        <c:v>38.865360000000003</c:v>
                      </c:pt>
                      <c:pt idx="122254">
                        <c:v>38.841439999999999</c:v>
                      </c:pt>
                      <c:pt idx="122255">
                        <c:v>38.81711</c:v>
                      </c:pt>
                      <c:pt idx="122256">
                        <c:v>38.792770000000004</c:v>
                      </c:pt>
                      <c:pt idx="122257">
                        <c:v>38.768090000000001</c:v>
                      </c:pt>
                      <c:pt idx="122258">
                        <c:v>38.743600000000001</c:v>
                      </c:pt>
                      <c:pt idx="122259">
                        <c:v>38.718980000000002</c:v>
                      </c:pt>
                      <c:pt idx="122260">
                        <c:v>38.694710000000001</c:v>
                      </c:pt>
                      <c:pt idx="122261">
                        <c:v>38.670189999999998</c:v>
                      </c:pt>
                      <c:pt idx="122262">
                        <c:v>38.645769999999999</c:v>
                      </c:pt>
                      <c:pt idx="122263">
                        <c:v>38.620570000000001</c:v>
                      </c:pt>
                      <c:pt idx="122264">
                        <c:v>38.595759999999999</c:v>
                      </c:pt>
                      <c:pt idx="122265">
                        <c:v>38.571110000000004</c:v>
                      </c:pt>
                      <c:pt idx="122266">
                        <c:v>38.546369999999996</c:v>
                      </c:pt>
                      <c:pt idx="122267">
                        <c:v>38.521599999999999</c:v>
                      </c:pt>
                      <c:pt idx="122268">
                        <c:v>38.497109999999999</c:v>
                      </c:pt>
                      <c:pt idx="122269">
                        <c:v>38.472639999999998</c:v>
                      </c:pt>
                      <c:pt idx="122270">
                        <c:v>38.447949999999999</c:v>
                      </c:pt>
                      <c:pt idx="122271">
                        <c:v>38.422809999999998</c:v>
                      </c:pt>
                      <c:pt idx="122272">
                        <c:v>38.397779999999997</c:v>
                      </c:pt>
                      <c:pt idx="122273">
                        <c:v>38.373429999999999</c:v>
                      </c:pt>
                      <c:pt idx="122274">
                        <c:v>38.349060000000001</c:v>
                      </c:pt>
                      <c:pt idx="122275">
                        <c:v>38.324579999999997</c:v>
                      </c:pt>
                      <c:pt idx="122276">
                        <c:v>38.300240000000002</c:v>
                      </c:pt>
                      <c:pt idx="122277">
                        <c:v>38.275689999999997</c:v>
                      </c:pt>
                      <c:pt idx="122278">
                        <c:v>38.251089999999998</c:v>
                      </c:pt>
                      <c:pt idx="122279">
                        <c:v>38.226330000000004</c:v>
                      </c:pt>
                      <c:pt idx="122280">
                        <c:v>38.201419999999999</c:v>
                      </c:pt>
                      <c:pt idx="122281">
                        <c:v>38.176679999999998</c:v>
                      </c:pt>
                      <c:pt idx="122282">
                        <c:v>38.15213</c:v>
                      </c:pt>
                      <c:pt idx="122283">
                        <c:v>38.127580000000002</c:v>
                      </c:pt>
                      <c:pt idx="122284">
                        <c:v>38.103050000000003</c:v>
                      </c:pt>
                      <c:pt idx="122285">
                        <c:v>38.078589999999998</c:v>
                      </c:pt>
                      <c:pt idx="122286">
                        <c:v>38.054100000000005</c:v>
                      </c:pt>
                      <c:pt idx="122287">
                        <c:v>38.029359999999997</c:v>
                      </c:pt>
                      <c:pt idx="122288">
                        <c:v>38.004469999999998</c:v>
                      </c:pt>
                      <c:pt idx="122289">
                        <c:v>37.979810000000001</c:v>
                      </c:pt>
                      <c:pt idx="122290">
                        <c:v>37.955449999999999</c:v>
                      </c:pt>
                      <c:pt idx="122291">
                        <c:v>37.93065</c:v>
                      </c:pt>
                      <c:pt idx="122292">
                        <c:v>37.905950000000004</c:v>
                      </c:pt>
                      <c:pt idx="122293">
                        <c:v>37.881340000000002</c:v>
                      </c:pt>
                      <c:pt idx="122294">
                        <c:v>37.856760000000001</c:v>
                      </c:pt>
                      <c:pt idx="122295">
                        <c:v>37.833109999999998</c:v>
                      </c:pt>
                      <c:pt idx="122296">
                        <c:v>37.809629999999999</c:v>
                      </c:pt>
                      <c:pt idx="122297">
                        <c:v>37.785519999999998</c:v>
                      </c:pt>
                      <c:pt idx="122298">
                        <c:v>37.743850000000002</c:v>
                      </c:pt>
                      <c:pt idx="122299">
                        <c:v>37.72316</c:v>
                      </c:pt>
                      <c:pt idx="122300">
                        <c:v>37.699449999999999</c:v>
                      </c:pt>
                      <c:pt idx="122301">
                        <c:v>37.676880000000004</c:v>
                      </c:pt>
                      <c:pt idx="122302">
                        <c:v>37.653590000000001</c:v>
                      </c:pt>
                      <c:pt idx="122303">
                        <c:v>37.630629999999996</c:v>
                      </c:pt>
                      <c:pt idx="122304">
                        <c:v>37.607340000000001</c:v>
                      </c:pt>
                      <c:pt idx="122305">
                        <c:v>37.58352</c:v>
                      </c:pt>
                      <c:pt idx="122306">
                        <c:v>37.559719999999999</c:v>
                      </c:pt>
                      <c:pt idx="122307">
                        <c:v>37.535719999999998</c:v>
                      </c:pt>
                      <c:pt idx="122308">
                        <c:v>37.512219999999999</c:v>
                      </c:pt>
                      <c:pt idx="122309">
                        <c:v>37.48856</c:v>
                      </c:pt>
                      <c:pt idx="122310">
                        <c:v>37.463520000000003</c:v>
                      </c:pt>
                      <c:pt idx="122311">
                        <c:v>37.438470000000002</c:v>
                      </c:pt>
                      <c:pt idx="122312">
                        <c:v>37.413719999999998</c:v>
                      </c:pt>
                      <c:pt idx="122313">
                        <c:v>37.388739999999999</c:v>
                      </c:pt>
                      <c:pt idx="122314">
                        <c:v>37.362809999999996</c:v>
                      </c:pt>
                      <c:pt idx="122315">
                        <c:v>37.336839999999995</c:v>
                      </c:pt>
                      <c:pt idx="122316">
                        <c:v>37.311129999999999</c:v>
                      </c:pt>
                      <c:pt idx="122317">
                        <c:v>37.285379999999996</c:v>
                      </c:pt>
                      <c:pt idx="122318">
                        <c:v>37.259570000000004</c:v>
                      </c:pt>
                      <c:pt idx="122319">
                        <c:v>37.23377</c:v>
                      </c:pt>
                      <c:pt idx="122320">
                        <c:v>37.208100000000002</c:v>
                      </c:pt>
                      <c:pt idx="122321">
                        <c:v>37.18271</c:v>
                      </c:pt>
                      <c:pt idx="122322">
                        <c:v>37.157240000000002</c:v>
                      </c:pt>
                      <c:pt idx="122323">
                        <c:v>37.132019999999997</c:v>
                      </c:pt>
                      <c:pt idx="122324">
                        <c:v>37.107770000000002</c:v>
                      </c:pt>
                      <c:pt idx="122325">
                        <c:v>37.082899999999995</c:v>
                      </c:pt>
                      <c:pt idx="122326">
                        <c:v>37.05791</c:v>
                      </c:pt>
                      <c:pt idx="122327">
                        <c:v>37.033470000000001</c:v>
                      </c:pt>
                      <c:pt idx="122328">
                        <c:v>37.00938</c:v>
                      </c:pt>
                      <c:pt idx="122329">
                        <c:v>36.98462</c:v>
                      </c:pt>
                      <c:pt idx="122330">
                        <c:v>36.960769999999997</c:v>
                      </c:pt>
                      <c:pt idx="122331">
                        <c:v>36.937199999999997</c:v>
                      </c:pt>
                      <c:pt idx="122332">
                        <c:v>36.912939999999999</c:v>
                      </c:pt>
                      <c:pt idx="122333">
                        <c:v>36.888300000000001</c:v>
                      </c:pt>
                      <c:pt idx="122334">
                        <c:v>36.864720000000005</c:v>
                      </c:pt>
                      <c:pt idx="122335">
                        <c:v>36.841799999999999</c:v>
                      </c:pt>
                      <c:pt idx="122336">
                        <c:v>36.817979999999999</c:v>
                      </c:pt>
                      <c:pt idx="122337">
                        <c:v>36.793889999999998</c:v>
                      </c:pt>
                      <c:pt idx="122338">
                        <c:v>36.770160000000004</c:v>
                      </c:pt>
                      <c:pt idx="122339">
                        <c:v>36.746319999999997</c:v>
                      </c:pt>
                      <c:pt idx="122340">
                        <c:v>36.722630000000002</c:v>
                      </c:pt>
                      <c:pt idx="122341">
                        <c:v>36.698630000000001</c:v>
                      </c:pt>
                      <c:pt idx="122342">
                        <c:v>36.673809999999996</c:v>
                      </c:pt>
                      <c:pt idx="122343">
                        <c:v>36.649039999999999</c:v>
                      </c:pt>
                      <c:pt idx="122344">
                        <c:v>36.624299999999998</c:v>
                      </c:pt>
                      <c:pt idx="122345">
                        <c:v>36.598799999999997</c:v>
                      </c:pt>
                      <c:pt idx="122346">
                        <c:v>36.573650000000001</c:v>
                      </c:pt>
                      <c:pt idx="122347">
                        <c:v>36.548870000000001</c:v>
                      </c:pt>
                      <c:pt idx="122348">
                        <c:v>36.523740000000004</c:v>
                      </c:pt>
                      <c:pt idx="122349">
                        <c:v>36.498580000000004</c:v>
                      </c:pt>
                      <c:pt idx="122350">
                        <c:v>36.473770000000002</c:v>
                      </c:pt>
                      <c:pt idx="122351">
                        <c:v>36.448619999999998</c:v>
                      </c:pt>
                      <c:pt idx="122352">
                        <c:v>36.42342</c:v>
                      </c:pt>
                      <c:pt idx="122353">
                        <c:v>36.398620000000001</c:v>
                      </c:pt>
                      <c:pt idx="122354">
                        <c:v>36.373419999999996</c:v>
                      </c:pt>
                      <c:pt idx="122355">
                        <c:v>36.347650000000002</c:v>
                      </c:pt>
                      <c:pt idx="122356">
                        <c:v>36.322130000000001</c:v>
                      </c:pt>
                      <c:pt idx="122357">
                        <c:v>36.296219999999998</c:v>
                      </c:pt>
                      <c:pt idx="122358">
                        <c:v>36.270600000000002</c:v>
                      </c:pt>
                      <c:pt idx="122359">
                        <c:v>36.245640000000002</c:v>
                      </c:pt>
                      <c:pt idx="122360">
                        <c:v>36.220399999999998</c:v>
                      </c:pt>
                      <c:pt idx="122361">
                        <c:v>36.194980000000001</c:v>
                      </c:pt>
                      <c:pt idx="122362">
                        <c:v>36.167410000000004</c:v>
                      </c:pt>
                      <c:pt idx="122363">
                        <c:v>36.14228</c:v>
                      </c:pt>
                      <c:pt idx="122364">
                        <c:v>36.119029999999995</c:v>
                      </c:pt>
                      <c:pt idx="122365">
                        <c:v>36.095039999999997</c:v>
                      </c:pt>
                      <c:pt idx="122366">
                        <c:v>36.071390000000001</c:v>
                      </c:pt>
                      <c:pt idx="122367">
                        <c:v>36.047370000000001</c:v>
                      </c:pt>
                      <c:pt idx="122368">
                        <c:v>36.023399999999995</c:v>
                      </c:pt>
                      <c:pt idx="122369">
                        <c:v>35.998869999999997</c:v>
                      </c:pt>
                      <c:pt idx="122370">
                        <c:v>35.974379999999996</c:v>
                      </c:pt>
                      <c:pt idx="122371">
                        <c:v>35.950240000000001</c:v>
                      </c:pt>
                      <c:pt idx="122372">
                        <c:v>35.929209999999998</c:v>
                      </c:pt>
                      <c:pt idx="122373">
                        <c:v>35.905059999999999</c:v>
                      </c:pt>
                      <c:pt idx="122374">
                        <c:v>35.882670000000005</c:v>
                      </c:pt>
                      <c:pt idx="122375">
                        <c:v>35.85859</c:v>
                      </c:pt>
                      <c:pt idx="122376">
                        <c:v>35.83643</c:v>
                      </c:pt>
                      <c:pt idx="122377">
                        <c:v>35.81306</c:v>
                      </c:pt>
                      <c:pt idx="122378">
                        <c:v>35.791539999999998</c:v>
                      </c:pt>
                      <c:pt idx="122379">
                        <c:v>35.768129999999999</c:v>
                      </c:pt>
                      <c:pt idx="122380">
                        <c:v>35.744689999999999</c:v>
                      </c:pt>
                      <c:pt idx="122381">
                        <c:v>35.720950000000002</c:v>
                      </c:pt>
                      <c:pt idx="122382">
                        <c:v>35.696860000000001</c:v>
                      </c:pt>
                      <c:pt idx="122383">
                        <c:v>35.673140000000004</c:v>
                      </c:pt>
                      <c:pt idx="122384">
                        <c:v>35.648740000000004</c:v>
                      </c:pt>
                      <c:pt idx="122385">
                        <c:v>35.62426</c:v>
                      </c:pt>
                      <c:pt idx="122386">
                        <c:v>35.600439999999999</c:v>
                      </c:pt>
                      <c:pt idx="122387">
                        <c:v>35.576250000000002</c:v>
                      </c:pt>
                      <c:pt idx="122388">
                        <c:v>35.551919999999996</c:v>
                      </c:pt>
                      <c:pt idx="122389">
                        <c:v>35.527549999999998</c:v>
                      </c:pt>
                      <c:pt idx="122390">
                        <c:v>35.503279999999997</c:v>
                      </c:pt>
                      <c:pt idx="122391">
                        <c:v>35.4786</c:v>
                      </c:pt>
                      <c:pt idx="122392">
                        <c:v>35.454370000000004</c:v>
                      </c:pt>
                      <c:pt idx="122393">
                        <c:v>35.430079999999997</c:v>
                      </c:pt>
                      <c:pt idx="122394">
                        <c:v>35.40119</c:v>
                      </c:pt>
                      <c:pt idx="122395">
                        <c:v>35.376660000000001</c:v>
                      </c:pt>
                      <c:pt idx="122396">
                        <c:v>35.352310000000003</c:v>
                      </c:pt>
                      <c:pt idx="122397">
                        <c:v>35.328310000000002</c:v>
                      </c:pt>
                      <c:pt idx="122398">
                        <c:v>35.304209999999998</c:v>
                      </c:pt>
                      <c:pt idx="122399">
                        <c:v>35.279859999999999</c:v>
                      </c:pt>
                      <c:pt idx="122400">
                        <c:v>35.255549999999999</c:v>
                      </c:pt>
                      <c:pt idx="122401">
                        <c:v>35.231189999999998</c:v>
                      </c:pt>
                      <c:pt idx="122402">
                        <c:v>35.20682</c:v>
                      </c:pt>
                      <c:pt idx="122403">
                        <c:v>35.182510000000001</c:v>
                      </c:pt>
                      <c:pt idx="122404">
                        <c:v>35.158200000000001</c:v>
                      </c:pt>
                      <c:pt idx="122405">
                        <c:v>35.133830000000003</c:v>
                      </c:pt>
                      <c:pt idx="122406">
                        <c:v>35.109400000000001</c:v>
                      </c:pt>
                      <c:pt idx="122407">
                        <c:v>35.08484</c:v>
                      </c:pt>
                      <c:pt idx="122408">
                        <c:v>35.060169999999999</c:v>
                      </c:pt>
                      <c:pt idx="122409">
                        <c:v>35.03604</c:v>
                      </c:pt>
                      <c:pt idx="122410">
                        <c:v>35.014740000000003</c:v>
                      </c:pt>
                      <c:pt idx="122411">
                        <c:v>34.995150000000002</c:v>
                      </c:pt>
                      <c:pt idx="122412">
                        <c:v>34.972470000000001</c:v>
                      </c:pt>
                      <c:pt idx="122413">
                        <c:v>34.949469999999998</c:v>
                      </c:pt>
                      <c:pt idx="122414">
                        <c:v>34.925899999999999</c:v>
                      </c:pt>
                      <c:pt idx="122415">
                        <c:v>34.904789999999998</c:v>
                      </c:pt>
                      <c:pt idx="122416">
                        <c:v>34.881239999999998</c:v>
                      </c:pt>
                      <c:pt idx="122417">
                        <c:v>34.857320000000001</c:v>
                      </c:pt>
                      <c:pt idx="122418">
                        <c:v>34.834000000000003</c:v>
                      </c:pt>
                      <c:pt idx="122419">
                        <c:v>34.809139999999999</c:v>
                      </c:pt>
                      <c:pt idx="122420">
                        <c:v>34.784590000000001</c:v>
                      </c:pt>
                      <c:pt idx="122421">
                        <c:v>34.75996</c:v>
                      </c:pt>
                      <c:pt idx="122422">
                        <c:v>34.73527</c:v>
                      </c:pt>
                      <c:pt idx="122423">
                        <c:v>34.712000000000003</c:v>
                      </c:pt>
                      <c:pt idx="122424">
                        <c:v>34.687399999999997</c:v>
                      </c:pt>
                      <c:pt idx="122425">
                        <c:v>34.663469999999997</c:v>
                      </c:pt>
                      <c:pt idx="122426">
                        <c:v>34.638550000000002</c:v>
                      </c:pt>
                      <c:pt idx="122427">
                        <c:v>34.614100000000001</c:v>
                      </c:pt>
                      <c:pt idx="122428">
                        <c:v>34.589320000000001</c:v>
                      </c:pt>
                      <c:pt idx="122429">
                        <c:v>34.564990000000002</c:v>
                      </c:pt>
                      <c:pt idx="122430">
                        <c:v>34.540579999999999</c:v>
                      </c:pt>
                      <c:pt idx="122431">
                        <c:v>34.515749999999997</c:v>
                      </c:pt>
                      <c:pt idx="122432">
                        <c:v>34.491170000000004</c:v>
                      </c:pt>
                      <c:pt idx="122433">
                        <c:v>34.466650000000001</c:v>
                      </c:pt>
                      <c:pt idx="122434">
                        <c:v>34.442399999999999</c:v>
                      </c:pt>
                      <c:pt idx="122435">
                        <c:v>34.417999999999999</c:v>
                      </c:pt>
                      <c:pt idx="122436">
                        <c:v>34.393609999999995</c:v>
                      </c:pt>
                      <c:pt idx="122437">
                        <c:v>34.369689999999999</c:v>
                      </c:pt>
                      <c:pt idx="122438">
                        <c:v>34.345460000000003</c:v>
                      </c:pt>
                      <c:pt idx="122439">
                        <c:v>34.320920000000001</c:v>
                      </c:pt>
                      <c:pt idx="122440">
                        <c:v>34.296859999999995</c:v>
                      </c:pt>
                      <c:pt idx="122441">
                        <c:v>34.274529999999999</c:v>
                      </c:pt>
                      <c:pt idx="122442">
                        <c:v>34.250770000000003</c:v>
                      </c:pt>
                      <c:pt idx="122443">
                        <c:v>34.226579999999998</c:v>
                      </c:pt>
                      <c:pt idx="122444">
                        <c:v>34.202190000000002</c:v>
                      </c:pt>
                      <c:pt idx="122445">
                        <c:v>34.177860000000003</c:v>
                      </c:pt>
                      <c:pt idx="122446">
                        <c:v>34.153460000000003</c:v>
                      </c:pt>
                      <c:pt idx="122447">
                        <c:v>34.129010000000001</c:v>
                      </c:pt>
                      <c:pt idx="122448">
                        <c:v>34.104529999999997</c:v>
                      </c:pt>
                      <c:pt idx="122449">
                        <c:v>34.080260000000003</c:v>
                      </c:pt>
                      <c:pt idx="122450">
                        <c:v>34.055759999999999</c:v>
                      </c:pt>
                      <c:pt idx="122451">
                        <c:v>34.031399999999998</c:v>
                      </c:pt>
                      <c:pt idx="122452">
                        <c:v>34.007459999999995</c:v>
                      </c:pt>
                      <c:pt idx="122453">
                        <c:v>33.983759999999997</c:v>
                      </c:pt>
                      <c:pt idx="122454">
                        <c:v>33.959440000000001</c:v>
                      </c:pt>
                      <c:pt idx="122455">
                        <c:v>33.935079999999999</c:v>
                      </c:pt>
                      <c:pt idx="122456">
                        <c:v>33.910719999999998</c:v>
                      </c:pt>
                      <c:pt idx="122457">
                        <c:v>33.886189999999999</c:v>
                      </c:pt>
                      <c:pt idx="122458">
                        <c:v>33.861609999999999</c:v>
                      </c:pt>
                      <c:pt idx="122459">
                        <c:v>33.837069999999997</c:v>
                      </c:pt>
                      <c:pt idx="122460">
                        <c:v>33.81277</c:v>
                      </c:pt>
                      <c:pt idx="122461">
                        <c:v>33.788220000000003</c:v>
                      </c:pt>
                      <c:pt idx="122462">
                        <c:v>33.763770000000001</c:v>
                      </c:pt>
                      <c:pt idx="122463">
                        <c:v>33.739139999999999</c:v>
                      </c:pt>
                      <c:pt idx="122464">
                        <c:v>33.714460000000003</c:v>
                      </c:pt>
                      <c:pt idx="122465">
                        <c:v>33.689509999999999</c:v>
                      </c:pt>
                      <c:pt idx="122466">
                        <c:v>33.664809999999996</c:v>
                      </c:pt>
                      <c:pt idx="122467">
                        <c:v>33.640099999999997</c:v>
                      </c:pt>
                      <c:pt idx="122468">
                        <c:v>33.614660000000001</c:v>
                      </c:pt>
                      <c:pt idx="122469">
                        <c:v>33.589579999999998</c:v>
                      </c:pt>
                      <c:pt idx="122470">
                        <c:v>33.564579999999999</c:v>
                      </c:pt>
                      <c:pt idx="122471">
                        <c:v>33.540480000000002</c:v>
                      </c:pt>
                      <c:pt idx="122472">
                        <c:v>33.516910000000003</c:v>
                      </c:pt>
                      <c:pt idx="122473">
                        <c:v>33.492419999999996</c:v>
                      </c:pt>
                      <c:pt idx="122474">
                        <c:v>33.468159999999997</c:v>
                      </c:pt>
                      <c:pt idx="122475">
                        <c:v>33.443300000000001</c:v>
                      </c:pt>
                      <c:pt idx="122476">
                        <c:v>33.418459999999996</c:v>
                      </c:pt>
                      <c:pt idx="122477">
                        <c:v>33.393560000000001</c:v>
                      </c:pt>
                      <c:pt idx="122478">
                        <c:v>33.368560000000002</c:v>
                      </c:pt>
                      <c:pt idx="122479">
                        <c:v>33.343539999999997</c:v>
                      </c:pt>
                      <c:pt idx="122480">
                        <c:v>33.318519999999999</c:v>
                      </c:pt>
                      <c:pt idx="122481">
                        <c:v>33.293469999999999</c:v>
                      </c:pt>
                      <c:pt idx="122482">
                        <c:v>33.268450000000001</c:v>
                      </c:pt>
                      <c:pt idx="122483">
                        <c:v>33.24342</c:v>
                      </c:pt>
                      <c:pt idx="122484">
                        <c:v>33.218269999999997</c:v>
                      </c:pt>
                      <c:pt idx="122485">
                        <c:v>33.193300000000001</c:v>
                      </c:pt>
                      <c:pt idx="122486">
                        <c:v>33.168220000000005</c:v>
                      </c:pt>
                      <c:pt idx="122487">
                        <c:v>33.145490000000002</c:v>
                      </c:pt>
                      <c:pt idx="122488">
                        <c:v>33.121510000000001</c:v>
                      </c:pt>
                      <c:pt idx="122489">
                        <c:v>33.096969999999999</c:v>
                      </c:pt>
                      <c:pt idx="122490">
                        <c:v>33.07244</c:v>
                      </c:pt>
                      <c:pt idx="122491">
                        <c:v>33.047469999999997</c:v>
                      </c:pt>
                      <c:pt idx="122492">
                        <c:v>33.023400000000002</c:v>
                      </c:pt>
                      <c:pt idx="122493">
                        <c:v>32.998599999999996</c:v>
                      </c:pt>
                      <c:pt idx="122494">
                        <c:v>32.973799999999997</c:v>
                      </c:pt>
                      <c:pt idx="122495">
                        <c:v>32.948909999999998</c:v>
                      </c:pt>
                      <c:pt idx="122496">
                        <c:v>32.924430000000001</c:v>
                      </c:pt>
                      <c:pt idx="122497">
                        <c:v>32.899230000000003</c:v>
                      </c:pt>
                      <c:pt idx="122498">
                        <c:v>32.874660000000006</c:v>
                      </c:pt>
                      <c:pt idx="122499">
                        <c:v>32.84986</c:v>
                      </c:pt>
                      <c:pt idx="122500">
                        <c:v>32.824539999999999</c:v>
                      </c:pt>
                      <c:pt idx="122501">
                        <c:v>32.799529999999997</c:v>
                      </c:pt>
                      <c:pt idx="122502">
                        <c:v>32.774459999999998</c:v>
                      </c:pt>
                      <c:pt idx="122503">
                        <c:v>32.749579999999995</c:v>
                      </c:pt>
                      <c:pt idx="122504">
                        <c:v>32.724229999999999</c:v>
                      </c:pt>
                      <c:pt idx="122505">
                        <c:v>32.698999999999998</c:v>
                      </c:pt>
                      <c:pt idx="122506">
                        <c:v>32.6736</c:v>
                      </c:pt>
                      <c:pt idx="122507">
                        <c:v>32.64817</c:v>
                      </c:pt>
                      <c:pt idx="122508">
                        <c:v>32.623280000000001</c:v>
                      </c:pt>
                      <c:pt idx="122509">
                        <c:v>32.59834</c:v>
                      </c:pt>
                      <c:pt idx="122510">
                        <c:v>32.573300000000003</c:v>
                      </c:pt>
                      <c:pt idx="122511">
                        <c:v>32.548569999999998</c:v>
                      </c:pt>
                      <c:pt idx="122512">
                        <c:v>32.523609999999998</c:v>
                      </c:pt>
                      <c:pt idx="122513">
                        <c:v>32.499009999999998</c:v>
                      </c:pt>
                      <c:pt idx="122514">
                        <c:v>32.460840000000005</c:v>
                      </c:pt>
                      <c:pt idx="122515">
                        <c:v>32.431980000000003</c:v>
                      </c:pt>
                      <c:pt idx="122516">
                        <c:v>32.404670000000003</c:v>
                      </c:pt>
                      <c:pt idx="122517">
                        <c:v>32.379840000000002</c:v>
                      </c:pt>
                      <c:pt idx="122518">
                        <c:v>32.35492</c:v>
                      </c:pt>
                      <c:pt idx="122519">
                        <c:v>32.329740000000001</c:v>
                      </c:pt>
                      <c:pt idx="122520">
                        <c:v>32.30471</c:v>
                      </c:pt>
                      <c:pt idx="122521">
                        <c:v>32.280149999999999</c:v>
                      </c:pt>
                      <c:pt idx="122522">
                        <c:v>32.245040000000003</c:v>
                      </c:pt>
                      <c:pt idx="122523">
                        <c:v>32.220149999999997</c:v>
                      </c:pt>
                      <c:pt idx="122524">
                        <c:v>32.19538</c:v>
                      </c:pt>
                      <c:pt idx="122525">
                        <c:v>32.171480000000003</c:v>
                      </c:pt>
                      <c:pt idx="122526">
                        <c:v>32.147220000000004</c:v>
                      </c:pt>
                      <c:pt idx="122527">
                        <c:v>32.122999999999998</c:v>
                      </c:pt>
                      <c:pt idx="122528">
                        <c:v>32.098559999999999</c:v>
                      </c:pt>
                      <c:pt idx="122529">
                        <c:v>32.073949999999996</c:v>
                      </c:pt>
                      <c:pt idx="122530">
                        <c:v>32.049170000000004</c:v>
                      </c:pt>
                      <c:pt idx="122531">
                        <c:v>32.015830000000001</c:v>
                      </c:pt>
                      <c:pt idx="122532">
                        <c:v>31.990349999999999</c:v>
                      </c:pt>
                      <c:pt idx="122533">
                        <c:v>31.964199999999998</c:v>
                      </c:pt>
                      <c:pt idx="122534">
                        <c:v>31.938499999999998</c:v>
                      </c:pt>
                      <c:pt idx="122535">
                        <c:v>31.91122</c:v>
                      </c:pt>
                      <c:pt idx="122536">
                        <c:v>31.88411</c:v>
                      </c:pt>
                      <c:pt idx="122537">
                        <c:v>31.85792</c:v>
                      </c:pt>
                      <c:pt idx="122538">
                        <c:v>31.831010000000003</c:v>
                      </c:pt>
                      <c:pt idx="122539">
                        <c:v>31.803799999999999</c:v>
                      </c:pt>
                      <c:pt idx="122540">
                        <c:v>31.776859999999999</c:v>
                      </c:pt>
                      <c:pt idx="122541">
                        <c:v>31.749890000000001</c:v>
                      </c:pt>
                      <c:pt idx="122542">
                        <c:v>31.723119999999998</c:v>
                      </c:pt>
                      <c:pt idx="122543">
                        <c:v>31.6967</c:v>
                      </c:pt>
                      <c:pt idx="122544">
                        <c:v>31.670289999999998</c:v>
                      </c:pt>
                      <c:pt idx="122545">
                        <c:v>31.643729999999998</c:v>
                      </c:pt>
                      <c:pt idx="122546">
                        <c:v>31.617339999999999</c:v>
                      </c:pt>
                      <c:pt idx="122547">
                        <c:v>31.590630000000001</c:v>
                      </c:pt>
                      <c:pt idx="122548">
                        <c:v>31.5642</c:v>
                      </c:pt>
                      <c:pt idx="122549">
                        <c:v>31.538</c:v>
                      </c:pt>
                      <c:pt idx="122550">
                        <c:v>31.511849999999999</c:v>
                      </c:pt>
                      <c:pt idx="122551">
                        <c:v>31.485699999999998</c:v>
                      </c:pt>
                      <c:pt idx="122552">
                        <c:v>31.459310000000002</c:v>
                      </c:pt>
                      <c:pt idx="122553">
                        <c:v>31.432959999999998</c:v>
                      </c:pt>
                      <c:pt idx="122554">
                        <c:v>31.409269999999999</c:v>
                      </c:pt>
                      <c:pt idx="122555">
                        <c:v>31.382580000000001</c:v>
                      </c:pt>
                      <c:pt idx="122556">
                        <c:v>31.355229999999999</c:v>
                      </c:pt>
                      <c:pt idx="122557">
                        <c:v>31.328150000000001</c:v>
                      </c:pt>
                      <c:pt idx="122558">
                        <c:v>31.300819999999998</c:v>
                      </c:pt>
                      <c:pt idx="122559">
                        <c:v>31.27364</c:v>
                      </c:pt>
                      <c:pt idx="122560">
                        <c:v>31.246480000000002</c:v>
                      </c:pt>
                      <c:pt idx="122561">
                        <c:v>31.2195</c:v>
                      </c:pt>
                      <c:pt idx="122562">
                        <c:v>31.192259999999997</c:v>
                      </c:pt>
                      <c:pt idx="122563">
                        <c:v>31.165400000000002</c:v>
                      </c:pt>
                      <c:pt idx="122564">
                        <c:v>31.138150000000003</c:v>
                      </c:pt>
                      <c:pt idx="122565">
                        <c:v>31.111219999999999</c:v>
                      </c:pt>
                      <c:pt idx="122566">
                        <c:v>31.0839</c:v>
                      </c:pt>
                      <c:pt idx="122567">
                        <c:v>31.05612</c:v>
                      </c:pt>
                      <c:pt idx="122568">
                        <c:v>31.028750000000002</c:v>
                      </c:pt>
                      <c:pt idx="122569">
                        <c:v>31.00141</c:v>
                      </c:pt>
                      <c:pt idx="122570">
                        <c:v>30.9739</c:v>
                      </c:pt>
                      <c:pt idx="122571">
                        <c:v>30.946820000000002</c:v>
                      </c:pt>
                      <c:pt idx="122572">
                        <c:v>30.919509999999999</c:v>
                      </c:pt>
                      <c:pt idx="122573">
                        <c:v>30.892210000000002</c:v>
                      </c:pt>
                      <c:pt idx="122574">
                        <c:v>30.86561</c:v>
                      </c:pt>
                      <c:pt idx="122575">
                        <c:v>30.838199999999997</c:v>
                      </c:pt>
                      <c:pt idx="122576">
                        <c:v>30.810360000000003</c:v>
                      </c:pt>
                      <c:pt idx="122577">
                        <c:v>30.78407</c:v>
                      </c:pt>
                      <c:pt idx="122578">
                        <c:v>30.756340000000002</c:v>
                      </c:pt>
                      <c:pt idx="122579">
                        <c:v>30.728200000000001</c:v>
                      </c:pt>
                      <c:pt idx="122580">
                        <c:v>30.700520000000001</c:v>
                      </c:pt>
                      <c:pt idx="122581">
                        <c:v>30.672830000000001</c:v>
                      </c:pt>
                      <c:pt idx="122582">
                        <c:v>30.645229999999998</c:v>
                      </c:pt>
                      <c:pt idx="122583">
                        <c:v>30.617709999999999</c:v>
                      </c:pt>
                      <c:pt idx="122584">
                        <c:v>30.590540000000001</c:v>
                      </c:pt>
                      <c:pt idx="122585">
                        <c:v>30.563110000000002</c:v>
                      </c:pt>
                      <c:pt idx="122586">
                        <c:v>30.53566</c:v>
                      </c:pt>
                      <c:pt idx="122587">
                        <c:v>30.508609999999997</c:v>
                      </c:pt>
                      <c:pt idx="122588">
                        <c:v>30.48189</c:v>
                      </c:pt>
                      <c:pt idx="122589">
                        <c:v>30.454189999999997</c:v>
                      </c:pt>
                      <c:pt idx="122590">
                        <c:v>30.426479999999998</c:v>
                      </c:pt>
                      <c:pt idx="122591">
                        <c:v>30.398869999999999</c:v>
                      </c:pt>
                      <c:pt idx="122592">
                        <c:v>30.371769999999998</c:v>
                      </c:pt>
                      <c:pt idx="122593">
                        <c:v>30.344329999999999</c:v>
                      </c:pt>
                      <c:pt idx="122594">
                        <c:v>30.317059999999998</c:v>
                      </c:pt>
                      <c:pt idx="122595">
                        <c:v>30.289670000000001</c:v>
                      </c:pt>
                      <c:pt idx="122596">
                        <c:v>30.262159999999998</c:v>
                      </c:pt>
                      <c:pt idx="122597">
                        <c:v>30.235310000000002</c:v>
                      </c:pt>
                      <c:pt idx="122598">
                        <c:v>30.20928</c:v>
                      </c:pt>
                      <c:pt idx="122599">
                        <c:v>30.17417</c:v>
                      </c:pt>
                      <c:pt idx="122600">
                        <c:v>30.153859999999998</c:v>
                      </c:pt>
                      <c:pt idx="122601">
                        <c:v>30.12621</c:v>
                      </c:pt>
                      <c:pt idx="122602">
                        <c:v>30.10154</c:v>
                      </c:pt>
                      <c:pt idx="122603">
                        <c:v>30.077310000000001</c:v>
                      </c:pt>
                      <c:pt idx="122604">
                        <c:v>30.05256</c:v>
                      </c:pt>
                      <c:pt idx="122605">
                        <c:v>30.021930000000001</c:v>
                      </c:pt>
                      <c:pt idx="122606">
                        <c:v>29.995440000000002</c:v>
                      </c:pt>
                      <c:pt idx="122607">
                        <c:v>29.969229999999996</c:v>
                      </c:pt>
                      <c:pt idx="122608">
                        <c:v>29.941490000000002</c:v>
                      </c:pt>
                      <c:pt idx="122609">
                        <c:v>29.91516</c:v>
                      </c:pt>
                      <c:pt idx="122610">
                        <c:v>29.889230000000001</c:v>
                      </c:pt>
                      <c:pt idx="122611">
                        <c:v>29.862369999999999</c:v>
                      </c:pt>
                      <c:pt idx="122612">
                        <c:v>29.835630000000002</c:v>
                      </c:pt>
                      <c:pt idx="122613">
                        <c:v>29.808699999999998</c:v>
                      </c:pt>
                      <c:pt idx="122614">
                        <c:v>29.78087</c:v>
                      </c:pt>
                      <c:pt idx="122615">
                        <c:v>29.753299999999999</c:v>
                      </c:pt>
                      <c:pt idx="122616">
                        <c:v>29.725749999999998</c:v>
                      </c:pt>
                      <c:pt idx="122617">
                        <c:v>29.695879999999999</c:v>
                      </c:pt>
                      <c:pt idx="122618">
                        <c:v>29.668600000000001</c:v>
                      </c:pt>
                      <c:pt idx="122619">
                        <c:v>29.641060000000003</c:v>
                      </c:pt>
                      <c:pt idx="122620">
                        <c:v>29.61356</c:v>
                      </c:pt>
                      <c:pt idx="122621">
                        <c:v>29.58644</c:v>
                      </c:pt>
                      <c:pt idx="122622">
                        <c:v>29.558889999999998</c:v>
                      </c:pt>
                      <c:pt idx="122623">
                        <c:v>29.53134</c:v>
                      </c:pt>
                      <c:pt idx="122624">
                        <c:v>29.504450000000002</c:v>
                      </c:pt>
                      <c:pt idx="122625">
                        <c:v>29.477030000000003</c:v>
                      </c:pt>
                      <c:pt idx="122626">
                        <c:v>29.449439999999999</c:v>
                      </c:pt>
                      <c:pt idx="122627">
                        <c:v>29.42287</c:v>
                      </c:pt>
                      <c:pt idx="122628">
                        <c:v>29.395679999999999</c:v>
                      </c:pt>
                      <c:pt idx="122629">
                        <c:v>29.368219999999997</c:v>
                      </c:pt>
                      <c:pt idx="122630">
                        <c:v>29.34075</c:v>
                      </c:pt>
                      <c:pt idx="122631">
                        <c:v>29.313940000000002</c:v>
                      </c:pt>
                      <c:pt idx="122632">
                        <c:v>29.28661</c:v>
                      </c:pt>
                      <c:pt idx="122633">
                        <c:v>29.259319999999999</c:v>
                      </c:pt>
                      <c:pt idx="122634">
                        <c:v>29.232030000000002</c:v>
                      </c:pt>
                      <c:pt idx="122635">
                        <c:v>29.20468</c:v>
                      </c:pt>
                      <c:pt idx="122636">
                        <c:v>29.177250000000001</c:v>
                      </c:pt>
                      <c:pt idx="122637">
                        <c:v>29.15005</c:v>
                      </c:pt>
                      <c:pt idx="122638">
                        <c:v>29.12293</c:v>
                      </c:pt>
                      <c:pt idx="122639">
                        <c:v>29.096039999999999</c:v>
                      </c:pt>
                      <c:pt idx="122640">
                        <c:v>29.069040000000001</c:v>
                      </c:pt>
                      <c:pt idx="122641">
                        <c:v>29.042029999999997</c:v>
                      </c:pt>
                      <c:pt idx="122642">
                        <c:v>29.014850000000003</c:v>
                      </c:pt>
                      <c:pt idx="122643">
                        <c:v>28.987669999999998</c:v>
                      </c:pt>
                      <c:pt idx="122644">
                        <c:v>28.960520000000002</c:v>
                      </c:pt>
                      <c:pt idx="122645">
                        <c:v>28.93336</c:v>
                      </c:pt>
                      <c:pt idx="122646">
                        <c:v>28.90532</c:v>
                      </c:pt>
                      <c:pt idx="122647">
                        <c:v>28.877510000000001</c:v>
                      </c:pt>
                      <c:pt idx="122648">
                        <c:v>28.849719999999998</c:v>
                      </c:pt>
                      <c:pt idx="122649">
                        <c:v>28.822589999999998</c:v>
                      </c:pt>
                      <c:pt idx="122650">
                        <c:v>28.796020000000002</c:v>
                      </c:pt>
                      <c:pt idx="122651">
                        <c:v>28.76868</c:v>
                      </c:pt>
                      <c:pt idx="122652">
                        <c:v>28.741120000000002</c:v>
                      </c:pt>
                      <c:pt idx="122653">
                        <c:v>28.713540000000002</c:v>
                      </c:pt>
                      <c:pt idx="122654">
                        <c:v>28.686240000000002</c:v>
                      </c:pt>
                      <c:pt idx="122655">
                        <c:v>28.658560000000001</c:v>
                      </c:pt>
                      <c:pt idx="122656">
                        <c:v>28.631630000000001</c:v>
                      </c:pt>
                      <c:pt idx="122657">
                        <c:v>28.604340000000001</c:v>
                      </c:pt>
                      <c:pt idx="122658">
                        <c:v>28.577249999999999</c:v>
                      </c:pt>
                      <c:pt idx="122659">
                        <c:v>28.550420000000003</c:v>
                      </c:pt>
                      <c:pt idx="122660">
                        <c:v>28.522919999999999</c:v>
                      </c:pt>
                      <c:pt idx="122661">
                        <c:v>28.495989999999999</c:v>
                      </c:pt>
                      <c:pt idx="122662">
                        <c:v>28.468490000000003</c:v>
                      </c:pt>
                      <c:pt idx="122663">
                        <c:v>28.421530000000001</c:v>
                      </c:pt>
                      <c:pt idx="122664">
                        <c:v>28.394480000000001</c:v>
                      </c:pt>
                      <c:pt idx="122665">
                        <c:v>28.366709999999998</c:v>
                      </c:pt>
                      <c:pt idx="122666">
                        <c:v>28.339449999999999</c:v>
                      </c:pt>
                      <c:pt idx="122667">
                        <c:v>28.312110000000001</c:v>
                      </c:pt>
                      <c:pt idx="122668">
                        <c:v>28.284489999999998</c:v>
                      </c:pt>
                      <c:pt idx="122669">
                        <c:v>28.257850000000001</c:v>
                      </c:pt>
                      <c:pt idx="122670">
                        <c:v>28.23122</c:v>
                      </c:pt>
                      <c:pt idx="122671">
                        <c:v>28.205460000000002</c:v>
                      </c:pt>
                      <c:pt idx="122672">
                        <c:v>28.18019</c:v>
                      </c:pt>
                      <c:pt idx="122673">
                        <c:v>28.153939999999999</c:v>
                      </c:pt>
                      <c:pt idx="122674">
                        <c:v>28.12745</c:v>
                      </c:pt>
                      <c:pt idx="122675">
                        <c:v>28.100610000000003</c:v>
                      </c:pt>
                      <c:pt idx="122676">
                        <c:v>28.073779999999999</c:v>
                      </c:pt>
                      <c:pt idx="122677">
                        <c:v>28.046939999999999</c:v>
                      </c:pt>
                      <c:pt idx="122678">
                        <c:v>28.019970000000001</c:v>
                      </c:pt>
                      <c:pt idx="122679">
                        <c:v>27.993020000000001</c:v>
                      </c:pt>
                      <c:pt idx="122680">
                        <c:v>27.96584</c:v>
                      </c:pt>
                      <c:pt idx="122681">
                        <c:v>27.938610000000001</c:v>
                      </c:pt>
                      <c:pt idx="122682">
                        <c:v>27.910959999999999</c:v>
                      </c:pt>
                      <c:pt idx="122683">
                        <c:v>27.88438</c:v>
                      </c:pt>
                      <c:pt idx="122684">
                        <c:v>27.856629999999999</c:v>
                      </c:pt>
                      <c:pt idx="122685">
                        <c:v>27.827999999999999</c:v>
                      </c:pt>
                      <c:pt idx="122686">
                        <c:v>27.799510000000001</c:v>
                      </c:pt>
                      <c:pt idx="122687">
                        <c:v>27.771070000000002</c:v>
                      </c:pt>
                      <c:pt idx="122688">
                        <c:v>27.74155</c:v>
                      </c:pt>
                      <c:pt idx="122689">
                        <c:v>27.706590000000002</c:v>
                      </c:pt>
                      <c:pt idx="122690">
                        <c:v>27.677250000000001</c:v>
                      </c:pt>
                      <c:pt idx="122691">
                        <c:v>27.646890000000003</c:v>
                      </c:pt>
                      <c:pt idx="122692">
                        <c:v>27.616969999999998</c:v>
                      </c:pt>
                      <c:pt idx="122693">
                        <c:v>27.58578</c:v>
                      </c:pt>
                      <c:pt idx="122694">
                        <c:v>27.555759999999999</c:v>
                      </c:pt>
                      <c:pt idx="122695">
                        <c:v>27.525539999999999</c:v>
                      </c:pt>
                      <c:pt idx="122696">
                        <c:v>27.495449999999998</c:v>
                      </c:pt>
                      <c:pt idx="122697">
                        <c:v>27.465700000000002</c:v>
                      </c:pt>
                      <c:pt idx="122698">
                        <c:v>27.437000000000001</c:v>
                      </c:pt>
                      <c:pt idx="122699">
                        <c:v>27.408470000000001</c:v>
                      </c:pt>
                      <c:pt idx="122700">
                        <c:v>27.379269999999998</c:v>
                      </c:pt>
                      <c:pt idx="122701">
                        <c:v>27.350029999999997</c:v>
                      </c:pt>
                      <c:pt idx="122702">
                        <c:v>27.320700000000002</c:v>
                      </c:pt>
                      <c:pt idx="122703">
                        <c:v>27.291919999999998</c:v>
                      </c:pt>
                      <c:pt idx="122704">
                        <c:v>27.262620000000002</c:v>
                      </c:pt>
                      <c:pt idx="122705">
                        <c:v>27.233540000000001</c:v>
                      </c:pt>
                      <c:pt idx="122706">
                        <c:v>27.204799999999999</c:v>
                      </c:pt>
                      <c:pt idx="122707">
                        <c:v>27.175509999999999</c:v>
                      </c:pt>
                      <c:pt idx="122708">
                        <c:v>27.14602</c:v>
                      </c:pt>
                      <c:pt idx="122709">
                        <c:v>27.116810000000001</c:v>
                      </c:pt>
                      <c:pt idx="122710">
                        <c:v>27.08766</c:v>
                      </c:pt>
                      <c:pt idx="122711">
                        <c:v>27.05819</c:v>
                      </c:pt>
                      <c:pt idx="122712">
                        <c:v>27.029010000000003</c:v>
                      </c:pt>
                      <c:pt idx="122713">
                        <c:v>27</c:v>
                      </c:pt>
                      <c:pt idx="122714">
                        <c:v>26.970700000000001</c:v>
                      </c:pt>
                      <c:pt idx="122715">
                        <c:v>26.9421</c:v>
                      </c:pt>
                      <c:pt idx="122716">
                        <c:v>26.912970000000001</c:v>
                      </c:pt>
                      <c:pt idx="122717">
                        <c:v>26.883800000000001</c:v>
                      </c:pt>
                      <c:pt idx="122718">
                        <c:v>26.855090000000001</c:v>
                      </c:pt>
                      <c:pt idx="122719">
                        <c:v>26.825739999999996</c:v>
                      </c:pt>
                      <c:pt idx="122720">
                        <c:v>26.79682</c:v>
                      </c:pt>
                      <c:pt idx="122721">
                        <c:v>26.767800000000001</c:v>
                      </c:pt>
                      <c:pt idx="122722">
                        <c:v>26.739130000000003</c:v>
                      </c:pt>
                      <c:pt idx="122723">
                        <c:v>26.710069999999998</c:v>
                      </c:pt>
                      <c:pt idx="122724">
                        <c:v>26.68122</c:v>
                      </c:pt>
                      <c:pt idx="122725">
                        <c:v>26.652650000000001</c:v>
                      </c:pt>
                      <c:pt idx="122726">
                        <c:v>26.62388</c:v>
                      </c:pt>
                      <c:pt idx="122727">
                        <c:v>26.595170000000003</c:v>
                      </c:pt>
                      <c:pt idx="122728">
                        <c:v>26.566779999999998</c:v>
                      </c:pt>
                      <c:pt idx="122729">
                        <c:v>26.538179999999997</c:v>
                      </c:pt>
                      <c:pt idx="122730">
                        <c:v>26.50956</c:v>
                      </c:pt>
                      <c:pt idx="122731">
                        <c:v>26.48095</c:v>
                      </c:pt>
                      <c:pt idx="122732">
                        <c:v>26.452740000000002</c:v>
                      </c:pt>
                      <c:pt idx="122733">
                        <c:v>26.424799999999998</c:v>
                      </c:pt>
                      <c:pt idx="122734">
                        <c:v>26.39659</c:v>
                      </c:pt>
                      <c:pt idx="122735">
                        <c:v>26.368399999999998</c:v>
                      </c:pt>
                      <c:pt idx="122736">
                        <c:v>26.34</c:v>
                      </c:pt>
                      <c:pt idx="122737">
                        <c:v>26.311669999999999</c:v>
                      </c:pt>
                      <c:pt idx="122738">
                        <c:v>26.282899999999998</c:v>
                      </c:pt>
                      <c:pt idx="122739">
                        <c:v>26.254460000000002</c:v>
                      </c:pt>
                      <c:pt idx="122740">
                        <c:v>26.225850000000001</c:v>
                      </c:pt>
                      <c:pt idx="122741">
                        <c:v>26.19774</c:v>
                      </c:pt>
                      <c:pt idx="122742">
                        <c:v>26.163360000000001</c:v>
                      </c:pt>
                      <c:pt idx="122743">
                        <c:v>26.134230000000002</c:v>
                      </c:pt>
                      <c:pt idx="122744">
                        <c:v>26.105170000000001</c:v>
                      </c:pt>
                      <c:pt idx="122745">
                        <c:v>26.076920000000001</c:v>
                      </c:pt>
                      <c:pt idx="122746">
                        <c:v>26.047349999999998</c:v>
                      </c:pt>
                      <c:pt idx="122747">
                        <c:v>26.018919999999998</c:v>
                      </c:pt>
                      <c:pt idx="122748">
                        <c:v>25.987670000000001</c:v>
                      </c:pt>
                      <c:pt idx="122749">
                        <c:v>25.95654</c:v>
                      </c:pt>
                      <c:pt idx="122750">
                        <c:v>25.925560000000001</c:v>
                      </c:pt>
                      <c:pt idx="122751">
                        <c:v>25.894639999999999</c:v>
                      </c:pt>
                      <c:pt idx="122752">
                        <c:v>25.863870000000002</c:v>
                      </c:pt>
                      <c:pt idx="122753">
                        <c:v>25.831160000000001</c:v>
                      </c:pt>
                      <c:pt idx="122754">
                        <c:v>25.798230000000004</c:v>
                      </c:pt>
                      <c:pt idx="122755">
                        <c:v>25.767869999999998</c:v>
                      </c:pt>
                      <c:pt idx="122756">
                        <c:v>25.736180000000001</c:v>
                      </c:pt>
                      <c:pt idx="122757">
                        <c:v>25.70429</c:v>
                      </c:pt>
                      <c:pt idx="122758">
                        <c:v>25.671569999999999</c:v>
                      </c:pt>
                      <c:pt idx="122759">
                        <c:v>25.640459999999997</c:v>
                      </c:pt>
                      <c:pt idx="122760">
                        <c:v>25.607810000000001</c:v>
                      </c:pt>
                      <c:pt idx="122761">
                        <c:v>25.580379999999998</c:v>
                      </c:pt>
                      <c:pt idx="122762">
                        <c:v>25.549879999999998</c:v>
                      </c:pt>
                      <c:pt idx="122763">
                        <c:v>25.519020000000001</c:v>
                      </c:pt>
                      <c:pt idx="122764">
                        <c:v>25.48809</c:v>
                      </c:pt>
                      <c:pt idx="122765">
                        <c:v>25.45711</c:v>
                      </c:pt>
                      <c:pt idx="122766">
                        <c:v>25.425970000000003</c:v>
                      </c:pt>
                      <c:pt idx="122767">
                        <c:v>25.395040000000002</c:v>
                      </c:pt>
                      <c:pt idx="122768">
                        <c:v>25.364049999999999</c:v>
                      </c:pt>
                      <c:pt idx="122769">
                        <c:v>25.334340000000001</c:v>
                      </c:pt>
                      <c:pt idx="122770">
                        <c:v>25.304009999999998</c:v>
                      </c:pt>
                      <c:pt idx="122771">
                        <c:v>25.273150000000001</c:v>
                      </c:pt>
                      <c:pt idx="122772">
                        <c:v>25.241609999999998</c:v>
                      </c:pt>
                      <c:pt idx="122773">
                        <c:v>25.210450000000002</c:v>
                      </c:pt>
                      <c:pt idx="122774">
                        <c:v>25.17287</c:v>
                      </c:pt>
                      <c:pt idx="122775">
                        <c:v>25.147349999999999</c:v>
                      </c:pt>
                      <c:pt idx="122776">
                        <c:v>25.119030000000002</c:v>
                      </c:pt>
                      <c:pt idx="122777">
                        <c:v>25.08719</c:v>
                      </c:pt>
                      <c:pt idx="122778">
                        <c:v>25.05678</c:v>
                      </c:pt>
                      <c:pt idx="122779">
                        <c:v>25.023440000000001</c:v>
                      </c:pt>
                      <c:pt idx="122780">
                        <c:v>24.992709999999999</c:v>
                      </c:pt>
                      <c:pt idx="122781">
                        <c:v>24.961559999999999</c:v>
                      </c:pt>
                      <c:pt idx="122782">
                        <c:v>24.932300000000001</c:v>
                      </c:pt>
                      <c:pt idx="122783">
                        <c:v>24.90202</c:v>
                      </c:pt>
                      <c:pt idx="122784">
                        <c:v>24.87077</c:v>
                      </c:pt>
                      <c:pt idx="122785">
                        <c:v>24.840209999999999</c:v>
                      </c:pt>
                      <c:pt idx="122786">
                        <c:v>24.809730000000002</c:v>
                      </c:pt>
                      <c:pt idx="122787">
                        <c:v>24.779249999999998</c:v>
                      </c:pt>
                      <c:pt idx="122788">
                        <c:v>24.74746</c:v>
                      </c:pt>
                      <c:pt idx="122789">
                        <c:v>24.716049999999999</c:v>
                      </c:pt>
                      <c:pt idx="122790">
                        <c:v>24.685069999999996</c:v>
                      </c:pt>
                      <c:pt idx="122791">
                        <c:v>24.654859999999999</c:v>
                      </c:pt>
                      <c:pt idx="122792">
                        <c:v>24.624670000000002</c:v>
                      </c:pt>
                      <c:pt idx="122793">
                        <c:v>24.594209999999997</c:v>
                      </c:pt>
                      <c:pt idx="122794">
                        <c:v>24.563120000000001</c:v>
                      </c:pt>
                      <c:pt idx="122795">
                        <c:v>24.53227</c:v>
                      </c:pt>
                      <c:pt idx="122796">
                        <c:v>24.501069999999999</c:v>
                      </c:pt>
                      <c:pt idx="122797">
                        <c:v>24.469910000000002</c:v>
                      </c:pt>
                      <c:pt idx="122798">
                        <c:v>24.43863</c:v>
                      </c:pt>
                      <c:pt idx="122799">
                        <c:v>24.407640000000001</c:v>
                      </c:pt>
                      <c:pt idx="122800">
                        <c:v>24.37631</c:v>
                      </c:pt>
                      <c:pt idx="122801">
                        <c:v>24.345129999999997</c:v>
                      </c:pt>
                      <c:pt idx="122802">
                        <c:v>24.314540000000001</c:v>
                      </c:pt>
                      <c:pt idx="122803">
                        <c:v>24.28303</c:v>
                      </c:pt>
                      <c:pt idx="122804">
                        <c:v>24.251000000000001</c:v>
                      </c:pt>
                      <c:pt idx="122805">
                        <c:v>24.219560000000001</c:v>
                      </c:pt>
                      <c:pt idx="122806">
                        <c:v>24.188019999999998</c:v>
                      </c:pt>
                      <c:pt idx="122807">
                        <c:v>24.155639999999998</c:v>
                      </c:pt>
                      <c:pt idx="122808">
                        <c:v>24.123760000000001</c:v>
                      </c:pt>
                      <c:pt idx="122809">
                        <c:v>24.092880000000001</c:v>
                      </c:pt>
                      <c:pt idx="122810">
                        <c:v>24.061499999999999</c:v>
                      </c:pt>
                      <c:pt idx="122811">
                        <c:v>24.030349999999999</c:v>
                      </c:pt>
                      <c:pt idx="122812">
                        <c:v>23.99924</c:v>
                      </c:pt>
                      <c:pt idx="122813">
                        <c:v>23.967790000000001</c:v>
                      </c:pt>
                      <c:pt idx="122814">
                        <c:v>23.936139999999998</c:v>
                      </c:pt>
                      <c:pt idx="122815">
                        <c:v>23.90485</c:v>
                      </c:pt>
                      <c:pt idx="122816">
                        <c:v>23.873060000000002</c:v>
                      </c:pt>
                      <c:pt idx="122817">
                        <c:v>23.84186</c:v>
                      </c:pt>
                      <c:pt idx="122818">
                        <c:v>23.81044</c:v>
                      </c:pt>
                      <c:pt idx="122819">
                        <c:v>23.77908</c:v>
                      </c:pt>
                      <c:pt idx="122820">
                        <c:v>23.748109999999997</c:v>
                      </c:pt>
                      <c:pt idx="122821">
                        <c:v>23.717570000000002</c:v>
                      </c:pt>
                      <c:pt idx="122822">
                        <c:v>23.686669999999999</c:v>
                      </c:pt>
                      <c:pt idx="122823">
                        <c:v>23.65569</c:v>
                      </c:pt>
                      <c:pt idx="122824">
                        <c:v>23.626059999999999</c:v>
                      </c:pt>
                      <c:pt idx="122825">
                        <c:v>23.594499999999996</c:v>
                      </c:pt>
                      <c:pt idx="122826">
                        <c:v>23.563949999999998</c:v>
                      </c:pt>
                      <c:pt idx="122827">
                        <c:v>23.533390000000001</c:v>
                      </c:pt>
                      <c:pt idx="122828">
                        <c:v>23.502510000000001</c:v>
                      </c:pt>
                      <c:pt idx="122829">
                        <c:v>23.471510000000002</c:v>
                      </c:pt>
                      <c:pt idx="122830">
                        <c:v>23.44041</c:v>
                      </c:pt>
                      <c:pt idx="122831">
                        <c:v>23.409520000000001</c:v>
                      </c:pt>
                      <c:pt idx="122832">
                        <c:v>23.378739999999997</c:v>
                      </c:pt>
                      <c:pt idx="122833">
                        <c:v>23.34768</c:v>
                      </c:pt>
                      <c:pt idx="122834">
                        <c:v>23.316929999999999</c:v>
                      </c:pt>
                      <c:pt idx="122835">
                        <c:v>23.286169999999998</c:v>
                      </c:pt>
                      <c:pt idx="122836">
                        <c:v>23.254899999999999</c:v>
                      </c:pt>
                      <c:pt idx="122837">
                        <c:v>23.22381</c:v>
                      </c:pt>
                      <c:pt idx="122838">
                        <c:v>23.192509999999999</c:v>
                      </c:pt>
                      <c:pt idx="122839">
                        <c:v>23.161710000000003</c:v>
                      </c:pt>
                      <c:pt idx="122840">
                        <c:v>23.130279999999999</c:v>
                      </c:pt>
                      <c:pt idx="122841">
                        <c:v>23.099299999999999</c:v>
                      </c:pt>
                      <c:pt idx="122842">
                        <c:v>23.068080000000002</c:v>
                      </c:pt>
                      <c:pt idx="122843">
                        <c:v>23.03744</c:v>
                      </c:pt>
                      <c:pt idx="122844">
                        <c:v>23.00647</c:v>
                      </c:pt>
                      <c:pt idx="122845">
                        <c:v>22.974830000000001</c:v>
                      </c:pt>
                      <c:pt idx="122846">
                        <c:v>22.945</c:v>
                      </c:pt>
                      <c:pt idx="122847">
                        <c:v>22.914910000000003</c:v>
                      </c:pt>
                      <c:pt idx="122848">
                        <c:v>22.884180000000001</c:v>
                      </c:pt>
                      <c:pt idx="122849">
                        <c:v>22.853479999999998</c:v>
                      </c:pt>
                      <c:pt idx="122850">
                        <c:v>22.82225</c:v>
                      </c:pt>
                      <c:pt idx="122851">
                        <c:v>22.79138</c:v>
                      </c:pt>
                      <c:pt idx="122852">
                        <c:v>22.760060000000003</c:v>
                      </c:pt>
                      <c:pt idx="122853">
                        <c:v>22.728090000000002</c:v>
                      </c:pt>
                      <c:pt idx="122854">
                        <c:v>22.697099999999999</c:v>
                      </c:pt>
                      <c:pt idx="122855">
                        <c:v>22.666229999999999</c:v>
                      </c:pt>
                      <c:pt idx="122856">
                        <c:v>22.635159999999999</c:v>
                      </c:pt>
                      <c:pt idx="122857">
                        <c:v>22.60417</c:v>
                      </c:pt>
                      <c:pt idx="122858">
                        <c:v>22.573039999999999</c:v>
                      </c:pt>
                      <c:pt idx="122859">
                        <c:v>22.542480000000001</c:v>
                      </c:pt>
                      <c:pt idx="122860">
                        <c:v>22.510960000000001</c:v>
                      </c:pt>
                      <c:pt idx="122861">
                        <c:v>22.48123</c:v>
                      </c:pt>
                      <c:pt idx="122862">
                        <c:v>22.450760000000002</c:v>
                      </c:pt>
                      <c:pt idx="122863">
                        <c:v>22.41996</c:v>
                      </c:pt>
                      <c:pt idx="122864">
                        <c:v>22.388750000000002</c:v>
                      </c:pt>
                      <c:pt idx="122865">
                        <c:v>22.357999999999997</c:v>
                      </c:pt>
                      <c:pt idx="122866">
                        <c:v>22.326540000000001</c:v>
                      </c:pt>
                      <c:pt idx="122867">
                        <c:v>22.29515</c:v>
                      </c:pt>
                      <c:pt idx="122868">
                        <c:v>22.264400000000002</c:v>
                      </c:pt>
                      <c:pt idx="122869">
                        <c:v>22.233249999999998</c:v>
                      </c:pt>
                      <c:pt idx="122870">
                        <c:v>22.201129999999999</c:v>
                      </c:pt>
                      <c:pt idx="122871">
                        <c:v>22.169310000000003</c:v>
                      </c:pt>
                      <c:pt idx="122872">
                        <c:v>22.137829999999997</c:v>
                      </c:pt>
                      <c:pt idx="122873">
                        <c:v>22.106539999999999</c:v>
                      </c:pt>
                      <c:pt idx="122874">
                        <c:v>22.080269999999999</c:v>
                      </c:pt>
                      <c:pt idx="122875">
                        <c:v>22.052209999999999</c:v>
                      </c:pt>
                      <c:pt idx="122876">
                        <c:v>22.021510000000003</c:v>
                      </c:pt>
                      <c:pt idx="122877">
                        <c:v>21.992690000000003</c:v>
                      </c:pt>
                      <c:pt idx="122878">
                        <c:v>21.962109999999999</c:v>
                      </c:pt>
                      <c:pt idx="122879">
                        <c:v>21.930569999999999</c:v>
                      </c:pt>
                      <c:pt idx="122880">
                        <c:v>21.89874</c:v>
                      </c:pt>
                      <c:pt idx="122881">
                        <c:v>21.867179999999998</c:v>
                      </c:pt>
                      <c:pt idx="122882">
                        <c:v>21.835619999999999</c:v>
                      </c:pt>
                      <c:pt idx="122883">
                        <c:v>21.803819999999998</c:v>
                      </c:pt>
                      <c:pt idx="122884">
                        <c:v>21.771989999999999</c:v>
                      </c:pt>
                      <c:pt idx="122885">
                        <c:v>21.74137</c:v>
                      </c:pt>
                      <c:pt idx="122886">
                        <c:v>21.709809999999997</c:v>
                      </c:pt>
                      <c:pt idx="122887">
                        <c:v>21.678540000000002</c:v>
                      </c:pt>
                      <c:pt idx="122888">
                        <c:v>21.64723</c:v>
                      </c:pt>
                      <c:pt idx="122889">
                        <c:v>21.617519999999999</c:v>
                      </c:pt>
                      <c:pt idx="122890">
                        <c:v>21.587479999999999</c:v>
                      </c:pt>
                      <c:pt idx="122891">
                        <c:v>21.556700000000003</c:v>
                      </c:pt>
                      <c:pt idx="122892">
                        <c:v>21.52533</c:v>
                      </c:pt>
                      <c:pt idx="122893">
                        <c:v>21.494</c:v>
                      </c:pt>
                      <c:pt idx="122894">
                        <c:v>21.46369</c:v>
                      </c:pt>
                      <c:pt idx="122895">
                        <c:v>21.433</c:v>
                      </c:pt>
                      <c:pt idx="122896">
                        <c:v>21.402329999999999</c:v>
                      </c:pt>
                      <c:pt idx="122897">
                        <c:v>21.371649999999999</c:v>
                      </c:pt>
                      <c:pt idx="122898">
                        <c:v>21.34083</c:v>
                      </c:pt>
                      <c:pt idx="122899">
                        <c:v>21.30977</c:v>
                      </c:pt>
                      <c:pt idx="122900">
                        <c:v>21.278590000000001</c:v>
                      </c:pt>
                      <c:pt idx="122901">
                        <c:v>21.247779999999999</c:v>
                      </c:pt>
                      <c:pt idx="122902">
                        <c:v>21.216699999999999</c:v>
                      </c:pt>
                      <c:pt idx="122903">
                        <c:v>21.185520000000004</c:v>
                      </c:pt>
                      <c:pt idx="122904">
                        <c:v>21.154310000000002</c:v>
                      </c:pt>
                      <c:pt idx="122905">
                        <c:v>21.122879999999999</c:v>
                      </c:pt>
                      <c:pt idx="122906">
                        <c:v>21.091510000000003</c:v>
                      </c:pt>
                      <c:pt idx="122907">
                        <c:v>21.059839999999998</c:v>
                      </c:pt>
                      <c:pt idx="122908">
                        <c:v>21.028359999999999</c:v>
                      </c:pt>
                      <c:pt idx="122909">
                        <c:v>20.997</c:v>
                      </c:pt>
                      <c:pt idx="122910">
                        <c:v>20.96564</c:v>
                      </c:pt>
                      <c:pt idx="122911">
                        <c:v>20.93563</c:v>
                      </c:pt>
                      <c:pt idx="122912">
                        <c:v>20.904050000000002</c:v>
                      </c:pt>
                      <c:pt idx="122913">
                        <c:v>20.873609999999999</c:v>
                      </c:pt>
                      <c:pt idx="122914">
                        <c:v>20.84281</c:v>
                      </c:pt>
                      <c:pt idx="122915">
                        <c:v>20.811309999999999</c:v>
                      </c:pt>
                      <c:pt idx="122916">
                        <c:v>20.77985</c:v>
                      </c:pt>
                      <c:pt idx="122917">
                        <c:v>20.74738</c:v>
                      </c:pt>
                      <c:pt idx="122918">
                        <c:v>20.71461</c:v>
                      </c:pt>
                      <c:pt idx="122919">
                        <c:v>20.681989999999999</c:v>
                      </c:pt>
                      <c:pt idx="122920">
                        <c:v>20.648580000000003</c:v>
                      </c:pt>
                      <c:pt idx="122921">
                        <c:v>20.615839999999999</c:v>
                      </c:pt>
                      <c:pt idx="122922">
                        <c:v>20.583190000000002</c:v>
                      </c:pt>
                      <c:pt idx="122923">
                        <c:v>20.550150000000002</c:v>
                      </c:pt>
                      <c:pt idx="122924">
                        <c:v>20.517089999999996</c:v>
                      </c:pt>
                      <c:pt idx="122925">
                        <c:v>20.483989999999999</c:v>
                      </c:pt>
                      <c:pt idx="122926">
                        <c:v>20.451139999999999</c:v>
                      </c:pt>
                      <c:pt idx="122927">
                        <c:v>20.417819999999999</c:v>
                      </c:pt>
                      <c:pt idx="122928">
                        <c:v>20.384790000000002</c:v>
                      </c:pt>
                      <c:pt idx="122929">
                        <c:v>20.351560000000003</c:v>
                      </c:pt>
                      <c:pt idx="122930">
                        <c:v>20.318380000000001</c:v>
                      </c:pt>
                      <c:pt idx="122931">
                        <c:v>20.28501</c:v>
                      </c:pt>
                      <c:pt idx="122932">
                        <c:v>20.251559999999998</c:v>
                      </c:pt>
                      <c:pt idx="122933">
                        <c:v>20.218669999999999</c:v>
                      </c:pt>
                      <c:pt idx="122934">
                        <c:v>20.185569999999998</c:v>
                      </c:pt>
                      <c:pt idx="122935">
                        <c:v>20.151730000000001</c:v>
                      </c:pt>
                      <c:pt idx="122936">
                        <c:v>20.118360000000003</c:v>
                      </c:pt>
                      <c:pt idx="122937">
                        <c:v>20.084820000000001</c:v>
                      </c:pt>
                      <c:pt idx="122938">
                        <c:v>20.051179999999999</c:v>
                      </c:pt>
                      <c:pt idx="122939">
                        <c:v>20.017440000000001</c:v>
                      </c:pt>
                      <c:pt idx="122940">
                        <c:v>19.983879999999999</c:v>
                      </c:pt>
                      <c:pt idx="122941">
                        <c:v>19.950110000000002</c:v>
                      </c:pt>
                      <c:pt idx="122942">
                        <c:v>19.916360000000001</c:v>
                      </c:pt>
                      <c:pt idx="122943">
                        <c:v>19.882719999999999</c:v>
                      </c:pt>
                      <c:pt idx="122944">
                        <c:v>19.84929</c:v>
                      </c:pt>
                      <c:pt idx="122945">
                        <c:v>19.816210000000002</c:v>
                      </c:pt>
                      <c:pt idx="122946">
                        <c:v>19.78267</c:v>
                      </c:pt>
                      <c:pt idx="122947">
                        <c:v>19.748559999999998</c:v>
                      </c:pt>
                      <c:pt idx="122948">
                        <c:v>19.71489</c:v>
                      </c:pt>
                      <c:pt idx="122949">
                        <c:v>19.680139999999998</c:v>
                      </c:pt>
                      <c:pt idx="122950">
                        <c:v>19.64602</c:v>
                      </c:pt>
                      <c:pt idx="122951">
                        <c:v>19.611920000000001</c:v>
                      </c:pt>
                      <c:pt idx="122952">
                        <c:v>19.577770000000001</c:v>
                      </c:pt>
                      <c:pt idx="122953">
                        <c:v>19.542960000000001</c:v>
                      </c:pt>
                      <c:pt idx="122954">
                        <c:v>19.50826</c:v>
                      </c:pt>
                      <c:pt idx="122955">
                        <c:v>19.473389999999998</c:v>
                      </c:pt>
                      <c:pt idx="122956">
                        <c:v>19.4392</c:v>
                      </c:pt>
                      <c:pt idx="122957">
                        <c:v>19.405519999999999</c:v>
                      </c:pt>
                      <c:pt idx="122958">
                        <c:v>19.373080000000002</c:v>
                      </c:pt>
                      <c:pt idx="122959">
                        <c:v>19.339949999999998</c:v>
                      </c:pt>
                      <c:pt idx="122960">
                        <c:v>19.30574</c:v>
                      </c:pt>
                      <c:pt idx="122961">
                        <c:v>19.273690000000002</c:v>
                      </c:pt>
                      <c:pt idx="122962">
                        <c:v>19.23958</c:v>
                      </c:pt>
                      <c:pt idx="122963">
                        <c:v>19.205179999999999</c:v>
                      </c:pt>
                      <c:pt idx="122964">
                        <c:v>19.170960000000001</c:v>
                      </c:pt>
                      <c:pt idx="122965">
                        <c:v>19.13626</c:v>
                      </c:pt>
                      <c:pt idx="122966">
                        <c:v>19.101109999999998</c:v>
                      </c:pt>
                      <c:pt idx="122967">
                        <c:v>19.066099999999999</c:v>
                      </c:pt>
                      <c:pt idx="122968">
                        <c:v>19.031499999999998</c:v>
                      </c:pt>
                      <c:pt idx="122969">
                        <c:v>18.996670000000002</c:v>
                      </c:pt>
                      <c:pt idx="122970">
                        <c:v>18.961539999999999</c:v>
                      </c:pt>
                      <c:pt idx="122971">
                        <c:v>18.926300000000001</c:v>
                      </c:pt>
                      <c:pt idx="122972">
                        <c:v>18.89105</c:v>
                      </c:pt>
                      <c:pt idx="122973">
                        <c:v>18.85594</c:v>
                      </c:pt>
                      <c:pt idx="122974">
                        <c:v>18.821529999999999</c:v>
                      </c:pt>
                      <c:pt idx="122975">
                        <c:v>18.786279999999998</c:v>
                      </c:pt>
                      <c:pt idx="122976">
                        <c:v>18.751989999999999</c:v>
                      </c:pt>
                      <c:pt idx="122977">
                        <c:v>18.716740000000001</c:v>
                      </c:pt>
                      <c:pt idx="122978">
                        <c:v>18.68168</c:v>
                      </c:pt>
                      <c:pt idx="122979">
                        <c:v>18.646450000000002</c:v>
                      </c:pt>
                      <c:pt idx="122980">
                        <c:v>18.611370000000001</c:v>
                      </c:pt>
                      <c:pt idx="122981">
                        <c:v>18.575839999999999</c:v>
                      </c:pt>
                      <c:pt idx="122982">
                        <c:v>18.54121</c:v>
                      </c:pt>
                      <c:pt idx="122983">
                        <c:v>18.505759999999999</c:v>
                      </c:pt>
                      <c:pt idx="122984">
                        <c:v>18.470200000000002</c:v>
                      </c:pt>
                      <c:pt idx="122985">
                        <c:v>18.43468</c:v>
                      </c:pt>
                      <c:pt idx="122986">
                        <c:v>18.399329999999999</c:v>
                      </c:pt>
                      <c:pt idx="122987">
                        <c:v>18.363669999999999</c:v>
                      </c:pt>
                      <c:pt idx="122988">
                        <c:v>18.328020000000002</c:v>
                      </c:pt>
                      <c:pt idx="122989">
                        <c:v>18.292299999999997</c:v>
                      </c:pt>
                      <c:pt idx="122990">
                        <c:v>18.256799999999998</c:v>
                      </c:pt>
                      <c:pt idx="122991">
                        <c:v>18.221430000000002</c:v>
                      </c:pt>
                      <c:pt idx="122992">
                        <c:v>18.185569999999998</c:v>
                      </c:pt>
                      <c:pt idx="122993">
                        <c:v>18.149699999999999</c:v>
                      </c:pt>
                      <c:pt idx="122994">
                        <c:v>18.11458</c:v>
                      </c:pt>
                      <c:pt idx="122995">
                        <c:v>18.080579999999998</c:v>
                      </c:pt>
                      <c:pt idx="122996">
                        <c:v>18.046009999999999</c:v>
                      </c:pt>
                      <c:pt idx="122997">
                        <c:v>18.010390000000001</c:v>
                      </c:pt>
                      <c:pt idx="122998">
                        <c:v>17.97466</c:v>
                      </c:pt>
                      <c:pt idx="122999">
                        <c:v>17.938769999999998</c:v>
                      </c:pt>
                      <c:pt idx="123000">
                        <c:v>17.90279</c:v>
                      </c:pt>
                      <c:pt idx="123001">
                        <c:v>17.866859999999999</c:v>
                      </c:pt>
                      <c:pt idx="123002">
                        <c:v>17.830970000000001</c:v>
                      </c:pt>
                      <c:pt idx="123003">
                        <c:v>17.79523</c:v>
                      </c:pt>
                      <c:pt idx="123004">
                        <c:v>17.759119999999999</c:v>
                      </c:pt>
                      <c:pt idx="123005">
                        <c:v>17.723210000000002</c:v>
                      </c:pt>
                      <c:pt idx="123006">
                        <c:v>17.692429999999998</c:v>
                      </c:pt>
                      <c:pt idx="123007">
                        <c:v>17.655290000000001</c:v>
                      </c:pt>
                      <c:pt idx="123008">
                        <c:v>17.620469999999997</c:v>
                      </c:pt>
                      <c:pt idx="123009">
                        <c:v>17.58644</c:v>
                      </c:pt>
                      <c:pt idx="123010">
                        <c:v>17.551829999999999</c:v>
                      </c:pt>
                      <c:pt idx="123011">
                        <c:v>17.517510000000001</c:v>
                      </c:pt>
                      <c:pt idx="123012">
                        <c:v>17.485029999999998</c:v>
                      </c:pt>
                      <c:pt idx="123013">
                        <c:v>17.455400000000001</c:v>
                      </c:pt>
                      <c:pt idx="123014">
                        <c:v>17.422999999999998</c:v>
                      </c:pt>
                      <c:pt idx="123015">
                        <c:v>17.393460000000001</c:v>
                      </c:pt>
                      <c:pt idx="123016">
                        <c:v>17.360700000000001</c:v>
                      </c:pt>
                      <c:pt idx="123017">
                        <c:v>17.326889999999999</c:v>
                      </c:pt>
                      <c:pt idx="123018">
                        <c:v>17.29335</c:v>
                      </c:pt>
                      <c:pt idx="123019">
                        <c:v>17.259219999999999</c:v>
                      </c:pt>
                      <c:pt idx="123020">
                        <c:v>17.22522</c:v>
                      </c:pt>
                      <c:pt idx="123021">
                        <c:v>17.190939999999998</c:v>
                      </c:pt>
                      <c:pt idx="123022">
                        <c:v>17.157489999999999</c:v>
                      </c:pt>
                      <c:pt idx="123023">
                        <c:v>17.125720000000001</c:v>
                      </c:pt>
                      <c:pt idx="123024">
                        <c:v>17.09412</c:v>
                      </c:pt>
                      <c:pt idx="123025">
                        <c:v>17.063189999999999</c:v>
                      </c:pt>
                      <c:pt idx="123026">
                        <c:v>17.03275</c:v>
                      </c:pt>
                      <c:pt idx="123027">
                        <c:v>17.00093</c:v>
                      </c:pt>
                      <c:pt idx="123028">
                        <c:v>16.970410000000001</c:v>
                      </c:pt>
                      <c:pt idx="123029">
                        <c:v>16.93741</c:v>
                      </c:pt>
                      <c:pt idx="123030">
                        <c:v>16.904949999999999</c:v>
                      </c:pt>
                      <c:pt idx="123031">
                        <c:v>16.870730000000002</c:v>
                      </c:pt>
                      <c:pt idx="123032">
                        <c:v>16.838239999999999</c:v>
                      </c:pt>
                      <c:pt idx="123033">
                        <c:v>16.80874</c:v>
                      </c:pt>
                      <c:pt idx="123034">
                        <c:v>16.778169999999999</c:v>
                      </c:pt>
                      <c:pt idx="123035">
                        <c:v>16.745850000000001</c:v>
                      </c:pt>
                      <c:pt idx="123036">
                        <c:v>16.713750000000001</c:v>
                      </c:pt>
                      <c:pt idx="123037">
                        <c:v>16.681330000000003</c:v>
                      </c:pt>
                      <c:pt idx="123038">
                        <c:v>16.649799999999999</c:v>
                      </c:pt>
                      <c:pt idx="123039">
                        <c:v>16.6174</c:v>
                      </c:pt>
                      <c:pt idx="123040">
                        <c:v>16.584330000000001</c:v>
                      </c:pt>
                      <c:pt idx="123041">
                        <c:v>16.550650000000001</c:v>
                      </c:pt>
                      <c:pt idx="123042">
                        <c:v>16.51756</c:v>
                      </c:pt>
                      <c:pt idx="123043">
                        <c:v>16.483609999999999</c:v>
                      </c:pt>
                      <c:pt idx="123044">
                        <c:v>16.4498</c:v>
                      </c:pt>
                      <c:pt idx="123045">
                        <c:v>16.416319999999999</c:v>
                      </c:pt>
                      <c:pt idx="123046">
                        <c:v>16.38288</c:v>
                      </c:pt>
                      <c:pt idx="123047">
                        <c:v>16.3489</c:v>
                      </c:pt>
                      <c:pt idx="123048">
                        <c:v>16.31568</c:v>
                      </c:pt>
                      <c:pt idx="123049">
                        <c:v>16.28145</c:v>
                      </c:pt>
                      <c:pt idx="123050">
                        <c:v>16.248069999999998</c:v>
                      </c:pt>
                      <c:pt idx="123051">
                        <c:v>16.21461</c:v>
                      </c:pt>
                      <c:pt idx="123052">
                        <c:v>16.181380000000001</c:v>
                      </c:pt>
                      <c:pt idx="123053">
                        <c:v>16.133390000000002</c:v>
                      </c:pt>
                      <c:pt idx="123054">
                        <c:v>16.095749999999999</c:v>
                      </c:pt>
                      <c:pt idx="123055">
                        <c:v>16.059950000000001</c:v>
                      </c:pt>
                      <c:pt idx="123056">
                        <c:v>16.023579999999999</c:v>
                      </c:pt>
                      <c:pt idx="123057">
                        <c:v>15.989120000000002</c:v>
                      </c:pt>
                      <c:pt idx="123058">
                        <c:v>15.95783</c:v>
                      </c:pt>
                      <c:pt idx="123059">
                        <c:v>15.925910000000002</c:v>
                      </c:pt>
                      <c:pt idx="123060">
                        <c:v>15.893219999999999</c:v>
                      </c:pt>
                      <c:pt idx="123061">
                        <c:v>15.86016</c:v>
                      </c:pt>
                      <c:pt idx="123062">
                        <c:v>15.804450000000001</c:v>
                      </c:pt>
                      <c:pt idx="123063">
                        <c:v>15.772960000000001</c:v>
                      </c:pt>
                      <c:pt idx="123064">
                        <c:v>15.73634</c:v>
                      </c:pt>
                      <c:pt idx="123065">
                        <c:v>15.70617</c:v>
                      </c:pt>
                      <c:pt idx="123066">
                        <c:v>15.677900000000001</c:v>
                      </c:pt>
                      <c:pt idx="123067">
                        <c:v>15.647279999999999</c:v>
                      </c:pt>
                      <c:pt idx="123068">
                        <c:v>15.61626</c:v>
                      </c:pt>
                      <c:pt idx="123069">
                        <c:v>15.58282</c:v>
                      </c:pt>
                      <c:pt idx="123070">
                        <c:v>15.552969999999998</c:v>
                      </c:pt>
                      <c:pt idx="123071">
                        <c:v>15.52295</c:v>
                      </c:pt>
                      <c:pt idx="123072">
                        <c:v>15.493220000000001</c:v>
                      </c:pt>
                      <c:pt idx="123073">
                        <c:v>15.462419999999998</c:v>
                      </c:pt>
                      <c:pt idx="123074">
                        <c:v>15.43108</c:v>
                      </c:pt>
                      <c:pt idx="123075">
                        <c:v>15.39838</c:v>
                      </c:pt>
                      <c:pt idx="123076">
                        <c:v>15.36697</c:v>
                      </c:pt>
                      <c:pt idx="123077">
                        <c:v>15.336270000000001</c:v>
                      </c:pt>
                      <c:pt idx="123078">
                        <c:v>15.3043</c:v>
                      </c:pt>
                      <c:pt idx="123079">
                        <c:v>15.27262</c:v>
                      </c:pt>
                      <c:pt idx="123080">
                        <c:v>15.240860000000001</c:v>
                      </c:pt>
                      <c:pt idx="123081">
                        <c:v>15.208770000000001</c:v>
                      </c:pt>
                      <c:pt idx="123082">
                        <c:v>15.176819999999999</c:v>
                      </c:pt>
                      <c:pt idx="123083">
                        <c:v>15.143509999999999</c:v>
                      </c:pt>
                      <c:pt idx="123084">
                        <c:v>15.11018</c:v>
                      </c:pt>
                      <c:pt idx="123085">
                        <c:v>15.077030000000001</c:v>
                      </c:pt>
                      <c:pt idx="123086">
                        <c:v>15.043880000000001</c:v>
                      </c:pt>
                      <c:pt idx="123087">
                        <c:v>15.01092</c:v>
                      </c:pt>
                      <c:pt idx="123088">
                        <c:v>14.97866</c:v>
                      </c:pt>
                      <c:pt idx="123089">
                        <c:v>14.94599</c:v>
                      </c:pt>
                      <c:pt idx="123090">
                        <c:v>14.913119999999999</c:v>
                      </c:pt>
                      <c:pt idx="123091">
                        <c:v>14.88091</c:v>
                      </c:pt>
                      <c:pt idx="123092">
                        <c:v>14.84831</c:v>
                      </c:pt>
                      <c:pt idx="123093">
                        <c:v>14.815799999999999</c:v>
                      </c:pt>
                      <c:pt idx="123094">
                        <c:v>14.78365</c:v>
                      </c:pt>
                      <c:pt idx="123095">
                        <c:v>14.750259999999999</c:v>
                      </c:pt>
                      <c:pt idx="123096">
                        <c:v>14.717690000000001</c:v>
                      </c:pt>
                      <c:pt idx="123097">
                        <c:v>14.68585</c:v>
                      </c:pt>
                      <c:pt idx="123098">
                        <c:v>14.653419999999999</c:v>
                      </c:pt>
                      <c:pt idx="123099">
                        <c:v>14.620979999999999</c:v>
                      </c:pt>
                      <c:pt idx="123100">
                        <c:v>14.58849</c:v>
                      </c:pt>
                      <c:pt idx="123101">
                        <c:v>14.55593</c:v>
                      </c:pt>
                      <c:pt idx="123102">
                        <c:v>14.522060000000002</c:v>
                      </c:pt>
                      <c:pt idx="123103">
                        <c:v>14.49119</c:v>
                      </c:pt>
                      <c:pt idx="123104">
                        <c:v>14.45965</c:v>
                      </c:pt>
                      <c:pt idx="123105">
                        <c:v>14.42755</c:v>
                      </c:pt>
                      <c:pt idx="123106">
                        <c:v>14.39507</c:v>
                      </c:pt>
                      <c:pt idx="123107">
                        <c:v>14.362390000000001</c:v>
                      </c:pt>
                      <c:pt idx="123108">
                        <c:v>14.329989999999999</c:v>
                      </c:pt>
                      <c:pt idx="123109">
                        <c:v>14.297649999999999</c:v>
                      </c:pt>
                      <c:pt idx="123110">
                        <c:v>14.26525</c:v>
                      </c:pt>
                      <c:pt idx="123111">
                        <c:v>14.23325</c:v>
                      </c:pt>
                      <c:pt idx="123112">
                        <c:v>14.201699999999999</c:v>
                      </c:pt>
                      <c:pt idx="123113">
                        <c:v>14.16892</c:v>
                      </c:pt>
                      <c:pt idx="123114">
                        <c:v>14.135949999999999</c:v>
                      </c:pt>
                      <c:pt idx="123115">
                        <c:v>14.102410000000001</c:v>
                      </c:pt>
                      <c:pt idx="123116">
                        <c:v>14.07039</c:v>
                      </c:pt>
                      <c:pt idx="123117">
                        <c:v>14.03783</c:v>
                      </c:pt>
                      <c:pt idx="123118">
                        <c:v>14.006039999999999</c:v>
                      </c:pt>
                      <c:pt idx="123119">
                        <c:v>13.97303</c:v>
                      </c:pt>
                      <c:pt idx="123120">
                        <c:v>13.94023</c:v>
                      </c:pt>
                      <c:pt idx="123121">
                        <c:v>13.907989999999998</c:v>
                      </c:pt>
                      <c:pt idx="123122">
                        <c:v>13.87566</c:v>
                      </c:pt>
                      <c:pt idx="123123">
                        <c:v>13.84304</c:v>
                      </c:pt>
                      <c:pt idx="123124">
                        <c:v>13.810459999999999</c:v>
                      </c:pt>
                      <c:pt idx="123125">
                        <c:v>13.77765</c:v>
                      </c:pt>
                      <c:pt idx="123126">
                        <c:v>13.74668</c:v>
                      </c:pt>
                      <c:pt idx="123127">
                        <c:v>13.713999999999999</c:v>
                      </c:pt>
                      <c:pt idx="123128">
                        <c:v>13.681270000000001</c:v>
                      </c:pt>
                      <c:pt idx="123129">
                        <c:v>13.647830000000001</c:v>
                      </c:pt>
                      <c:pt idx="123130">
                        <c:v>13.613980000000002</c:v>
                      </c:pt>
                      <c:pt idx="123131">
                        <c:v>13.581859999999999</c:v>
                      </c:pt>
                      <c:pt idx="123132">
                        <c:v>13.5497</c:v>
                      </c:pt>
                      <c:pt idx="123133">
                        <c:v>13.5199</c:v>
                      </c:pt>
                      <c:pt idx="123134">
                        <c:v>13.48643</c:v>
                      </c:pt>
                      <c:pt idx="123135">
                        <c:v>13.453390000000001</c:v>
                      </c:pt>
                      <c:pt idx="123136">
                        <c:v>13.4201</c:v>
                      </c:pt>
                      <c:pt idx="123137">
                        <c:v>13.38503</c:v>
                      </c:pt>
                      <c:pt idx="123138">
                        <c:v>13.353</c:v>
                      </c:pt>
                      <c:pt idx="123139">
                        <c:v>13.320810000000002</c:v>
                      </c:pt>
                      <c:pt idx="123140">
                        <c:v>13.286629999999999</c:v>
                      </c:pt>
                      <c:pt idx="123141">
                        <c:v>13.253459999999999</c:v>
                      </c:pt>
                      <c:pt idx="123142">
                        <c:v>13.222199999999999</c:v>
                      </c:pt>
                      <c:pt idx="123143">
                        <c:v>13.189589999999999</c:v>
                      </c:pt>
                      <c:pt idx="123144">
                        <c:v>13.157719999999999</c:v>
                      </c:pt>
                      <c:pt idx="123145">
                        <c:v>13.12607</c:v>
                      </c:pt>
                      <c:pt idx="123146">
                        <c:v>13.093</c:v>
                      </c:pt>
                      <c:pt idx="123147">
                        <c:v>13.06035</c:v>
                      </c:pt>
                      <c:pt idx="123148">
                        <c:v>13.027189999999999</c:v>
                      </c:pt>
                      <c:pt idx="123149">
                        <c:v>12.994769999999999</c:v>
                      </c:pt>
                      <c:pt idx="123150">
                        <c:v>12.962020000000001</c:v>
                      </c:pt>
                      <c:pt idx="123151">
                        <c:v>12.928660000000001</c:v>
                      </c:pt>
                      <c:pt idx="123152">
                        <c:v>12.895440000000001</c:v>
                      </c:pt>
                      <c:pt idx="123153">
                        <c:v>12.862929999999999</c:v>
                      </c:pt>
                      <c:pt idx="123154">
                        <c:v>12.82948</c:v>
                      </c:pt>
                      <c:pt idx="123155">
                        <c:v>12.798179999999999</c:v>
                      </c:pt>
                      <c:pt idx="123156">
                        <c:v>12.76613</c:v>
                      </c:pt>
                      <c:pt idx="123157">
                        <c:v>12.733470000000001</c:v>
                      </c:pt>
                      <c:pt idx="123158">
                        <c:v>12.70276</c:v>
                      </c:pt>
                      <c:pt idx="123159">
                        <c:v>12.673019999999999</c:v>
                      </c:pt>
                      <c:pt idx="123160">
                        <c:v>12.64232</c:v>
                      </c:pt>
                      <c:pt idx="123161">
                        <c:v>12.6091</c:v>
                      </c:pt>
                      <c:pt idx="123162">
                        <c:v>12.576140000000001</c:v>
                      </c:pt>
                      <c:pt idx="123163">
                        <c:v>12.54313</c:v>
                      </c:pt>
                      <c:pt idx="123164">
                        <c:v>12.51041</c:v>
                      </c:pt>
                      <c:pt idx="123165">
                        <c:v>12.476839999999999</c:v>
                      </c:pt>
                      <c:pt idx="123166">
                        <c:v>12.443489999999999</c:v>
                      </c:pt>
                      <c:pt idx="123167">
                        <c:v>12.410209999999999</c:v>
                      </c:pt>
                      <c:pt idx="123168">
                        <c:v>12.377140000000001</c:v>
                      </c:pt>
                      <c:pt idx="123169">
                        <c:v>12.344189999999999</c:v>
                      </c:pt>
                      <c:pt idx="123170">
                        <c:v>12.311209999999999</c:v>
                      </c:pt>
                      <c:pt idx="123171">
                        <c:v>12.278089999999999</c:v>
                      </c:pt>
                      <c:pt idx="123172">
                        <c:v>12.245049999999999</c:v>
                      </c:pt>
                      <c:pt idx="123173">
                        <c:v>12.21138</c:v>
                      </c:pt>
                      <c:pt idx="123174">
                        <c:v>12.17817</c:v>
                      </c:pt>
                      <c:pt idx="123175">
                        <c:v>12.144740000000001</c:v>
                      </c:pt>
                      <c:pt idx="123176">
                        <c:v>12.11177</c:v>
                      </c:pt>
                      <c:pt idx="123177">
                        <c:v>12.0768</c:v>
                      </c:pt>
                      <c:pt idx="123178">
                        <c:v>12.043839999999999</c:v>
                      </c:pt>
                      <c:pt idx="123179">
                        <c:v>12.010289999999999</c:v>
                      </c:pt>
                      <c:pt idx="123180">
                        <c:v>11.976649999999999</c:v>
                      </c:pt>
                      <c:pt idx="123181">
                        <c:v>11.942319999999999</c:v>
                      </c:pt>
                      <c:pt idx="123182">
                        <c:v>11.911529999999999</c:v>
                      </c:pt>
                      <c:pt idx="123183">
                        <c:v>11.878299999999999</c:v>
                      </c:pt>
                      <c:pt idx="123184">
                        <c:v>11.844570000000001</c:v>
                      </c:pt>
                      <c:pt idx="123185">
                        <c:v>11.811540000000001</c:v>
                      </c:pt>
                      <c:pt idx="123186">
                        <c:v>11.777629999999998</c:v>
                      </c:pt>
                      <c:pt idx="123187">
                        <c:v>11.74446</c:v>
                      </c:pt>
                      <c:pt idx="123188">
                        <c:v>11.71101</c:v>
                      </c:pt>
                      <c:pt idx="123189">
                        <c:v>11.676210000000001</c:v>
                      </c:pt>
                      <c:pt idx="123190">
                        <c:v>11.643039999999999</c:v>
                      </c:pt>
                      <c:pt idx="123191">
                        <c:v>11.610720000000001</c:v>
                      </c:pt>
                      <c:pt idx="123192">
                        <c:v>11.578340000000001</c:v>
                      </c:pt>
                      <c:pt idx="123193">
                        <c:v>11.545559999999998</c:v>
                      </c:pt>
                      <c:pt idx="123194">
                        <c:v>11.51384</c:v>
                      </c:pt>
                      <c:pt idx="123195">
                        <c:v>11.481619999999999</c:v>
                      </c:pt>
                      <c:pt idx="123196">
                        <c:v>11.45011</c:v>
                      </c:pt>
                      <c:pt idx="123197">
                        <c:v>11.41798</c:v>
                      </c:pt>
                      <c:pt idx="123198">
                        <c:v>11.385760000000001</c:v>
                      </c:pt>
                      <c:pt idx="123199">
                        <c:v>11.35389</c:v>
                      </c:pt>
                      <c:pt idx="123200">
                        <c:v>11.322150000000001</c:v>
                      </c:pt>
                      <c:pt idx="123201">
                        <c:v>11.291</c:v>
                      </c:pt>
                      <c:pt idx="123202">
                        <c:v>11.259729999999999</c:v>
                      </c:pt>
                      <c:pt idx="123203">
                        <c:v>11.228110000000001</c:v>
                      </c:pt>
                      <c:pt idx="123204">
                        <c:v>11.14242</c:v>
                      </c:pt>
                      <c:pt idx="123205">
                        <c:v>11.10613</c:v>
                      </c:pt>
                      <c:pt idx="123206">
                        <c:v>11.07672</c:v>
                      </c:pt>
                      <c:pt idx="123207">
                        <c:v>11.046720000000001</c:v>
                      </c:pt>
                      <c:pt idx="123208">
                        <c:v>11.016390000000001</c:v>
                      </c:pt>
                      <c:pt idx="123209">
                        <c:v>10.984549999999999</c:v>
                      </c:pt>
                      <c:pt idx="123210">
                        <c:v>10.95448</c:v>
                      </c:pt>
                      <c:pt idx="123211">
                        <c:v>10.924050000000001</c:v>
                      </c:pt>
                      <c:pt idx="123212">
                        <c:v>10.893239999999999</c:v>
                      </c:pt>
                      <c:pt idx="123213">
                        <c:v>10.862169999999999</c:v>
                      </c:pt>
                      <c:pt idx="123214">
                        <c:v>10.830729999999999</c:v>
                      </c:pt>
                      <c:pt idx="123215">
                        <c:v>10.80106</c:v>
                      </c:pt>
                      <c:pt idx="123216">
                        <c:v>10.769200000000001</c:v>
                      </c:pt>
                      <c:pt idx="123217">
                        <c:v>10.7385</c:v>
                      </c:pt>
                      <c:pt idx="123218">
                        <c:v>10.70696</c:v>
                      </c:pt>
                      <c:pt idx="123219">
                        <c:v>10.67534</c:v>
                      </c:pt>
                      <c:pt idx="123220">
                        <c:v>10.643789999999999</c:v>
                      </c:pt>
                      <c:pt idx="123221">
                        <c:v>10.61204</c:v>
                      </c:pt>
                      <c:pt idx="123222">
                        <c:v>10.58004</c:v>
                      </c:pt>
                      <c:pt idx="123223">
                        <c:v>10.551500000000001</c:v>
                      </c:pt>
                      <c:pt idx="123224">
                        <c:v>10.522229999999999</c:v>
                      </c:pt>
                      <c:pt idx="123225">
                        <c:v>10.49286</c:v>
                      </c:pt>
                      <c:pt idx="123226">
                        <c:v>10.46241</c:v>
                      </c:pt>
                      <c:pt idx="123227">
                        <c:v>10.431470000000001</c:v>
                      </c:pt>
                      <c:pt idx="123228">
                        <c:v>10.4009</c:v>
                      </c:pt>
                      <c:pt idx="123229">
                        <c:v>10.36964</c:v>
                      </c:pt>
                      <c:pt idx="123230">
                        <c:v>10.338329999999999</c:v>
                      </c:pt>
                      <c:pt idx="123231">
                        <c:v>10.30673</c:v>
                      </c:pt>
                      <c:pt idx="123232">
                        <c:v>10.27525</c:v>
                      </c:pt>
                      <c:pt idx="123233">
                        <c:v>10.243789999999999</c:v>
                      </c:pt>
                      <c:pt idx="123234">
                        <c:v>10.212140000000002</c:v>
                      </c:pt>
                      <c:pt idx="123235">
                        <c:v>10.1797</c:v>
                      </c:pt>
                      <c:pt idx="123236">
                        <c:v>10.147010000000002</c:v>
                      </c:pt>
                      <c:pt idx="123237">
                        <c:v>10.114080000000001</c:v>
                      </c:pt>
                      <c:pt idx="123238">
                        <c:v>10.081770000000001</c:v>
                      </c:pt>
                      <c:pt idx="123239">
                        <c:v>10.04912</c:v>
                      </c:pt>
                      <c:pt idx="123240">
                        <c:v>10.01613</c:v>
                      </c:pt>
                      <c:pt idx="123241">
                        <c:v>9.9833850000000002</c:v>
                      </c:pt>
                      <c:pt idx="123242">
                        <c:v>9.9509289999999986</c:v>
                      </c:pt>
                      <c:pt idx="123243">
                        <c:v>9.9186370000000004</c:v>
                      </c:pt>
                      <c:pt idx="123244">
                        <c:v>9.885885</c:v>
                      </c:pt>
                      <c:pt idx="123245">
                        <c:v>9.8539469999999998</c:v>
                      </c:pt>
                      <c:pt idx="123246">
                        <c:v>9.8219789999999989</c:v>
                      </c:pt>
                      <c:pt idx="123247">
                        <c:v>9.7897789999999993</c:v>
                      </c:pt>
                      <c:pt idx="123248">
                        <c:v>9.7581949999999988</c:v>
                      </c:pt>
                      <c:pt idx="123249">
                        <c:v>9.726108</c:v>
                      </c:pt>
                      <c:pt idx="123250">
                        <c:v>9.6935149999999997</c:v>
                      </c:pt>
                      <c:pt idx="123251">
                        <c:v>9.6610449999999997</c:v>
                      </c:pt>
                      <c:pt idx="123252">
                        <c:v>9.6313150000000007</c:v>
                      </c:pt>
                      <c:pt idx="123253">
                        <c:v>9.5990719999999996</c:v>
                      </c:pt>
                      <c:pt idx="123254">
                        <c:v>9.5662889999999994</c:v>
                      </c:pt>
                      <c:pt idx="123255">
                        <c:v>9.5337560000000003</c:v>
                      </c:pt>
                      <c:pt idx="123256">
                        <c:v>9.5007459999999995</c:v>
                      </c:pt>
                      <c:pt idx="123257">
                        <c:v>9.4679729999999989</c:v>
                      </c:pt>
                      <c:pt idx="123258">
                        <c:v>9.4351950000000002</c:v>
                      </c:pt>
                      <c:pt idx="123259">
                        <c:v>9.4026240000000012</c:v>
                      </c:pt>
                      <c:pt idx="123260">
                        <c:v>9.3698890000000006</c:v>
                      </c:pt>
                      <c:pt idx="123261">
                        <c:v>9.337549000000001</c:v>
                      </c:pt>
                      <c:pt idx="123262">
                        <c:v>9.3050370000000004</c:v>
                      </c:pt>
                      <c:pt idx="123263">
                        <c:v>9.2734059999999996</c:v>
                      </c:pt>
                      <c:pt idx="123264">
                        <c:v>9.2419560000000001</c:v>
                      </c:pt>
                      <c:pt idx="123265">
                        <c:v>9.2133529999999997</c:v>
                      </c:pt>
                      <c:pt idx="123266">
                        <c:v>9.1822929999999996</c:v>
                      </c:pt>
                      <c:pt idx="123267">
                        <c:v>9.150169</c:v>
                      </c:pt>
                      <c:pt idx="123268">
                        <c:v>9.1183530000000008</c:v>
                      </c:pt>
                      <c:pt idx="123269">
                        <c:v>9.0854359999999996</c:v>
                      </c:pt>
                      <c:pt idx="123270">
                        <c:v>9.0525679999999991</c:v>
                      </c:pt>
                      <c:pt idx="123271">
                        <c:v>9.0200360000000011</c:v>
                      </c:pt>
                      <c:pt idx="123272">
                        <c:v>8.9873979999999989</c:v>
                      </c:pt>
                      <c:pt idx="123273">
                        <c:v>8.9552659999999999</c:v>
                      </c:pt>
                      <c:pt idx="123274">
                        <c:v>8.924396999999999</c:v>
                      </c:pt>
                      <c:pt idx="123275">
                        <c:v>8.892752999999999</c:v>
                      </c:pt>
                      <c:pt idx="123276">
                        <c:v>8.8608290000000007</c:v>
                      </c:pt>
                      <c:pt idx="123277">
                        <c:v>8.8287479999999992</c:v>
                      </c:pt>
                      <c:pt idx="123278">
                        <c:v>8.7975259999999995</c:v>
                      </c:pt>
                      <c:pt idx="123279">
                        <c:v>8.7662119999999994</c:v>
                      </c:pt>
                      <c:pt idx="123280">
                        <c:v>8.7343099999999989</c:v>
                      </c:pt>
                      <c:pt idx="123281">
                        <c:v>8.7023240000000008</c:v>
                      </c:pt>
                      <c:pt idx="123282">
                        <c:v>8.6702189999999995</c:v>
                      </c:pt>
                      <c:pt idx="123283">
                        <c:v>8.6407930000000004</c:v>
                      </c:pt>
                      <c:pt idx="123284">
                        <c:v>8.6104669999999999</c:v>
                      </c:pt>
                      <c:pt idx="123285">
                        <c:v>8.5792990000000007</c:v>
                      </c:pt>
                      <c:pt idx="123286">
                        <c:v>8.548544999999999</c:v>
                      </c:pt>
                      <c:pt idx="123287">
                        <c:v>8.5182420000000008</c:v>
                      </c:pt>
                      <c:pt idx="123288">
                        <c:v>8.4877870000000009</c:v>
                      </c:pt>
                      <c:pt idx="123289">
                        <c:v>8.4586729999999992</c:v>
                      </c:pt>
                      <c:pt idx="123290">
                        <c:v>8.4306959999999993</c:v>
                      </c:pt>
                      <c:pt idx="123291">
                        <c:v>8.4022680000000012</c:v>
                      </c:pt>
                      <c:pt idx="123292">
                        <c:v>8.3714499999999994</c:v>
                      </c:pt>
                      <c:pt idx="123293">
                        <c:v>8.348668</c:v>
                      </c:pt>
                      <c:pt idx="123294">
                        <c:v>8.3225639999999999</c:v>
                      </c:pt>
                      <c:pt idx="123295">
                        <c:v>8.2952060000000003</c:v>
                      </c:pt>
                      <c:pt idx="123296">
                        <c:v>8.2679240000000007</c:v>
                      </c:pt>
                      <c:pt idx="123297">
                        <c:v>8.2389910000000004</c:v>
                      </c:pt>
                      <c:pt idx="123298">
                        <c:v>8.2091650000000005</c:v>
                      </c:pt>
                      <c:pt idx="123299">
                        <c:v>8.1791520000000002</c:v>
                      </c:pt>
                      <c:pt idx="123300">
                        <c:v>8.1491790000000002</c:v>
                      </c:pt>
                      <c:pt idx="123301">
                        <c:v>8.1190960000000008</c:v>
                      </c:pt>
                      <c:pt idx="123302">
                        <c:v>8.0888439999999999</c:v>
                      </c:pt>
                      <c:pt idx="123303">
                        <c:v>8.0451010000000007</c:v>
                      </c:pt>
                      <c:pt idx="123304">
                        <c:v>8.0154040000000002</c:v>
                      </c:pt>
                      <c:pt idx="123305">
                        <c:v>7.9855200000000002</c:v>
                      </c:pt>
                      <c:pt idx="123306">
                        <c:v>7.9553750000000001</c:v>
                      </c:pt>
                      <c:pt idx="123307">
                        <c:v>7.9255990000000001</c:v>
                      </c:pt>
                      <c:pt idx="123308">
                        <c:v>7.8952150000000003</c:v>
                      </c:pt>
                      <c:pt idx="123309">
                        <c:v>7.8642259999999995</c:v>
                      </c:pt>
                      <c:pt idx="123310">
                        <c:v>7.8352019999999998</c:v>
                      </c:pt>
                      <c:pt idx="123311">
                        <c:v>7.804424</c:v>
                      </c:pt>
                      <c:pt idx="123312">
                        <c:v>7.7742360000000001</c:v>
                      </c:pt>
                      <c:pt idx="123313">
                        <c:v>7.7440940000000005</c:v>
                      </c:pt>
                      <c:pt idx="123314">
                        <c:v>7.7141120000000001</c:v>
                      </c:pt>
                      <c:pt idx="123315">
                        <c:v>7.6840850000000005</c:v>
                      </c:pt>
                      <c:pt idx="123316">
                        <c:v>7.6539869999999999</c:v>
                      </c:pt>
                      <c:pt idx="123317">
                        <c:v>7.623875</c:v>
                      </c:pt>
                      <c:pt idx="123318">
                        <c:v>7.5933679999999999</c:v>
                      </c:pt>
                      <c:pt idx="123319">
                        <c:v>7.562716</c:v>
                      </c:pt>
                      <c:pt idx="123320">
                        <c:v>7.5328839999999992</c:v>
                      </c:pt>
                      <c:pt idx="123321">
                        <c:v>7.5024709999999999</c:v>
                      </c:pt>
                      <c:pt idx="123322">
                        <c:v>7.4728300000000001</c:v>
                      </c:pt>
                      <c:pt idx="123323">
                        <c:v>7.4423550000000009</c:v>
                      </c:pt>
                      <c:pt idx="123324">
                        <c:v>7.4120240000000006</c:v>
                      </c:pt>
                      <c:pt idx="123325">
                        <c:v>7.3804300000000005</c:v>
                      </c:pt>
                      <c:pt idx="123326">
                        <c:v>7.3497870000000001</c:v>
                      </c:pt>
                      <c:pt idx="123327">
                        <c:v>7.3187470000000001</c:v>
                      </c:pt>
                      <c:pt idx="123328">
                        <c:v>7.2876580000000004</c:v>
                      </c:pt>
                      <c:pt idx="123329">
                        <c:v>7.256596</c:v>
                      </c:pt>
                      <c:pt idx="123330">
                        <c:v>7.2256149999999995</c:v>
                      </c:pt>
                      <c:pt idx="123331">
                        <c:v>7.1947289999999997</c:v>
                      </c:pt>
                      <c:pt idx="123332">
                        <c:v>7.1667289999999992</c:v>
                      </c:pt>
                      <c:pt idx="123333">
                        <c:v>7.1366549999999993</c:v>
                      </c:pt>
                      <c:pt idx="123334">
                        <c:v>7.1065149999999999</c:v>
                      </c:pt>
                      <c:pt idx="123335">
                        <c:v>7.075812</c:v>
                      </c:pt>
                      <c:pt idx="123336">
                        <c:v>7.0453700000000001</c:v>
                      </c:pt>
                      <c:pt idx="123337">
                        <c:v>7.0145179999999998</c:v>
                      </c:pt>
                      <c:pt idx="123338">
                        <c:v>6.9828900000000003</c:v>
                      </c:pt>
                      <c:pt idx="123339">
                        <c:v>6.9512710000000002</c:v>
                      </c:pt>
                      <c:pt idx="123340">
                        <c:v>6.9199000000000002</c:v>
                      </c:pt>
                      <c:pt idx="123341">
                        <c:v>6.8885739999999993</c:v>
                      </c:pt>
                      <c:pt idx="123342">
                        <c:v>6.8571749999999998</c:v>
                      </c:pt>
                      <c:pt idx="123343">
                        <c:v>6.825761</c:v>
                      </c:pt>
                      <c:pt idx="123344">
                        <c:v>6.7940570000000005</c:v>
                      </c:pt>
                      <c:pt idx="123345">
                        <c:v>6.7619510000000007</c:v>
                      </c:pt>
                      <c:pt idx="123346">
                        <c:v>6.7294200000000002</c:v>
                      </c:pt>
                      <c:pt idx="123347">
                        <c:v>6.6971190000000007</c:v>
                      </c:pt>
                      <c:pt idx="123348">
                        <c:v>6.6655350000000002</c:v>
                      </c:pt>
                      <c:pt idx="123349">
                        <c:v>6.6343629999999996</c:v>
                      </c:pt>
                      <c:pt idx="123350">
                        <c:v>6.6026689999999997</c:v>
                      </c:pt>
                      <c:pt idx="123351">
                        <c:v>6.570881</c:v>
                      </c:pt>
                      <c:pt idx="123352">
                        <c:v>6.5390239999999995</c:v>
                      </c:pt>
                      <c:pt idx="123353">
                        <c:v>6.5066159999999993</c:v>
                      </c:pt>
                      <c:pt idx="123354">
                        <c:v>6.4741099999999996</c:v>
                      </c:pt>
                      <c:pt idx="123355">
                        <c:v>6.441535</c:v>
                      </c:pt>
                      <c:pt idx="123356">
                        <c:v>6.4088140000000005</c:v>
                      </c:pt>
                      <c:pt idx="123357">
                        <c:v>6.3779269999999997</c:v>
                      </c:pt>
                      <c:pt idx="123358">
                        <c:v>6.3446369999999996</c:v>
                      </c:pt>
                      <c:pt idx="123359">
                        <c:v>6.3115069999999998</c:v>
                      </c:pt>
                      <c:pt idx="123360">
                        <c:v>6.2780199999999997</c:v>
                      </c:pt>
                      <c:pt idx="123361">
                        <c:v>6.2446359999999999</c:v>
                      </c:pt>
                      <c:pt idx="123362">
                        <c:v>6.2118979999999997</c:v>
                      </c:pt>
                      <c:pt idx="123363">
                        <c:v>6.1791739999999997</c:v>
                      </c:pt>
                      <c:pt idx="123364">
                        <c:v>6.1488019999999999</c:v>
                      </c:pt>
                      <c:pt idx="123365">
                        <c:v>6.1138099999999991</c:v>
                      </c:pt>
                      <c:pt idx="123366">
                        <c:v>6.0886879999999994</c:v>
                      </c:pt>
                      <c:pt idx="123367">
                        <c:v>6.057836</c:v>
                      </c:pt>
                      <c:pt idx="123368">
                        <c:v>6.0267970000000002</c:v>
                      </c:pt>
                      <c:pt idx="123369">
                        <c:v>5.9958880000000008</c:v>
                      </c:pt>
                      <c:pt idx="123370">
                        <c:v>5.9644620000000002</c:v>
                      </c:pt>
                      <c:pt idx="123371">
                        <c:v>5.9326599999999994</c:v>
                      </c:pt>
                      <c:pt idx="123372">
                        <c:v>5.900474</c:v>
                      </c:pt>
                      <c:pt idx="123373">
                        <c:v>5.8682780000000001</c:v>
                      </c:pt>
                      <c:pt idx="123374">
                        <c:v>5.8359369999999995</c:v>
                      </c:pt>
                      <c:pt idx="123375">
                        <c:v>5.8030930000000005</c:v>
                      </c:pt>
                      <c:pt idx="123376">
                        <c:v>5.7705409999999997</c:v>
                      </c:pt>
                      <c:pt idx="123377">
                        <c:v>5.7377820000000002</c:v>
                      </c:pt>
                      <c:pt idx="123378">
                        <c:v>5.704998999999999</c:v>
                      </c:pt>
                      <c:pt idx="123379">
                        <c:v>5.6719410000000003</c:v>
                      </c:pt>
                      <c:pt idx="123380">
                        <c:v>5.6399970000000001</c:v>
                      </c:pt>
                      <c:pt idx="123381">
                        <c:v>5.6085969999999996</c:v>
                      </c:pt>
                      <c:pt idx="123382">
                        <c:v>5.576778</c:v>
                      </c:pt>
                      <c:pt idx="123383">
                        <c:v>5.5444210000000007</c:v>
                      </c:pt>
                      <c:pt idx="123384">
                        <c:v>5.5122800000000005</c:v>
                      </c:pt>
                      <c:pt idx="123385">
                        <c:v>5.4804830000000004</c:v>
                      </c:pt>
                      <c:pt idx="123386">
                        <c:v>5.4483879999999996</c:v>
                      </c:pt>
                      <c:pt idx="123387">
                        <c:v>5.4163099999999993</c:v>
                      </c:pt>
                      <c:pt idx="123388">
                        <c:v>5.3840319999999995</c:v>
                      </c:pt>
                      <c:pt idx="123389">
                        <c:v>5.3514910000000002</c:v>
                      </c:pt>
                      <c:pt idx="123390">
                        <c:v>5.3190299999999997</c:v>
                      </c:pt>
                      <c:pt idx="123391">
                        <c:v>5.2866549999999997</c:v>
                      </c:pt>
                      <c:pt idx="123392">
                        <c:v>5.2538669999999996</c:v>
                      </c:pt>
                      <c:pt idx="123393">
                        <c:v>5.2225590000000004</c:v>
                      </c:pt>
                      <c:pt idx="123394">
                        <c:v>5.1904029999999999</c:v>
                      </c:pt>
                      <c:pt idx="123395">
                        <c:v>5.1581969999999995</c:v>
                      </c:pt>
                      <c:pt idx="123396">
                        <c:v>5.1258300000000006</c:v>
                      </c:pt>
                      <c:pt idx="123397">
                        <c:v>5.0933269999999995</c:v>
                      </c:pt>
                      <c:pt idx="123398">
                        <c:v>5.0604870000000002</c:v>
                      </c:pt>
                      <c:pt idx="123399">
                        <c:v>5.0277940000000001</c:v>
                      </c:pt>
                      <c:pt idx="123400">
                        <c:v>4.9951170000000005</c:v>
                      </c:pt>
                      <c:pt idx="123401">
                        <c:v>4.96244</c:v>
                      </c:pt>
                      <c:pt idx="123402">
                        <c:v>4.9296930000000003</c:v>
                      </c:pt>
                      <c:pt idx="123403">
                        <c:v>4.8969579999999997</c:v>
                      </c:pt>
                      <c:pt idx="123404">
                        <c:v>4.8641930000000002</c:v>
                      </c:pt>
                      <c:pt idx="123405">
                        <c:v>4.8314950000000003</c:v>
                      </c:pt>
                      <c:pt idx="123406">
                        <c:v>4.7986630000000003</c:v>
                      </c:pt>
                      <c:pt idx="123407">
                        <c:v>4.7658209999999999</c:v>
                      </c:pt>
                      <c:pt idx="123408">
                        <c:v>4.7331659999999998</c:v>
                      </c:pt>
                      <c:pt idx="123409">
                        <c:v>4.7005160000000004</c:v>
                      </c:pt>
                      <c:pt idx="123410">
                        <c:v>4.6677669999999996</c:v>
                      </c:pt>
                      <c:pt idx="123411">
                        <c:v>4.635446</c:v>
                      </c:pt>
                      <c:pt idx="123412">
                        <c:v>4.6027399999999998</c:v>
                      </c:pt>
                      <c:pt idx="123413">
                        <c:v>4.5701270000000003</c:v>
                      </c:pt>
                      <c:pt idx="123414">
                        <c:v>4.5369669999999998</c:v>
                      </c:pt>
                      <c:pt idx="123415">
                        <c:v>4.5044389999999996</c:v>
                      </c:pt>
                      <c:pt idx="123416">
                        <c:v>4.4707780000000001</c:v>
                      </c:pt>
                      <c:pt idx="123417">
                        <c:v>4.4401269999999995</c:v>
                      </c:pt>
                      <c:pt idx="123418">
                        <c:v>4.4085849999999995</c:v>
                      </c:pt>
                      <c:pt idx="123419">
                        <c:v>4.3781970000000001</c:v>
                      </c:pt>
                      <c:pt idx="123420">
                        <c:v>4.3478680000000001</c:v>
                      </c:pt>
                      <c:pt idx="123421">
                        <c:v>4.3157399999999999</c:v>
                      </c:pt>
                      <c:pt idx="123422">
                        <c:v>4.2827399999999995</c:v>
                      </c:pt>
                      <c:pt idx="123423">
                        <c:v>4.2511679999999998</c:v>
                      </c:pt>
                      <c:pt idx="123424">
                        <c:v>4.2187210000000004</c:v>
                      </c:pt>
                      <c:pt idx="123425">
                        <c:v>4.1861829999999998</c:v>
                      </c:pt>
                      <c:pt idx="123426">
                        <c:v>4.1528869999999998</c:v>
                      </c:pt>
                      <c:pt idx="123427">
                        <c:v>4.1197040000000005</c:v>
                      </c:pt>
                      <c:pt idx="123428">
                        <c:v>4.0866199999999999</c:v>
                      </c:pt>
                      <c:pt idx="123429">
                        <c:v>4.0537530000000004</c:v>
                      </c:pt>
                      <c:pt idx="123430">
                        <c:v>4.0202879999999999</c:v>
                      </c:pt>
                      <c:pt idx="123431">
                        <c:v>3.9867920000000003</c:v>
                      </c:pt>
                      <c:pt idx="123432">
                        <c:v>3.9537309999999999</c:v>
                      </c:pt>
                      <c:pt idx="123433">
                        <c:v>3.9200949999999999</c:v>
                      </c:pt>
                      <c:pt idx="123434">
                        <c:v>3.8864939999999999</c:v>
                      </c:pt>
                      <c:pt idx="123435">
                        <c:v>3.8526339999999997</c:v>
                      </c:pt>
                      <c:pt idx="123436">
                        <c:v>3.8184719999999999</c:v>
                      </c:pt>
                      <c:pt idx="123437">
                        <c:v>3.7839279999999995</c:v>
                      </c:pt>
                      <c:pt idx="123438">
                        <c:v>3.7499339999999997</c:v>
                      </c:pt>
                      <c:pt idx="123439">
                        <c:v>3.7153560000000003</c:v>
                      </c:pt>
                      <c:pt idx="123440">
                        <c:v>3.6813699999999998</c:v>
                      </c:pt>
                      <c:pt idx="123441">
                        <c:v>3.6473749999999998</c:v>
                      </c:pt>
                      <c:pt idx="123442">
                        <c:v>3.61571</c:v>
                      </c:pt>
                      <c:pt idx="123443">
                        <c:v>3.5829360000000001</c:v>
                      </c:pt>
                      <c:pt idx="123444">
                        <c:v>3.5487289999999998</c:v>
                      </c:pt>
                      <c:pt idx="123445">
                        <c:v>3.5143760000000004</c:v>
                      </c:pt>
                      <c:pt idx="123446">
                        <c:v>3.4799289999999998</c:v>
                      </c:pt>
                      <c:pt idx="123447">
                        <c:v>3.4458129999999998</c:v>
                      </c:pt>
                      <c:pt idx="123448">
                        <c:v>3.411343</c:v>
                      </c:pt>
                      <c:pt idx="123449">
                        <c:v>3.3777170000000001</c:v>
                      </c:pt>
                      <c:pt idx="123450">
                        <c:v>3.3443319999999996</c:v>
                      </c:pt>
                      <c:pt idx="123451">
                        <c:v>3.3109919999999997</c:v>
                      </c:pt>
                      <c:pt idx="123452">
                        <c:v>3.2766630000000001</c:v>
                      </c:pt>
                      <c:pt idx="123453">
                        <c:v>3.2422230000000001</c:v>
                      </c:pt>
                      <c:pt idx="123454">
                        <c:v>3.2070210000000001</c:v>
                      </c:pt>
                      <c:pt idx="123455">
                        <c:v>3.1719059999999999</c:v>
                      </c:pt>
                      <c:pt idx="123456">
                        <c:v>3.1364999999999998</c:v>
                      </c:pt>
                      <c:pt idx="123457">
                        <c:v>3.1008119999999999</c:v>
                      </c:pt>
                      <c:pt idx="123458">
                        <c:v>3.0654009999999996</c:v>
                      </c:pt>
                      <c:pt idx="123459">
                        <c:v>3.0301040000000001</c:v>
                      </c:pt>
                      <c:pt idx="123460">
                        <c:v>2.994148</c:v>
                      </c:pt>
                      <c:pt idx="123461">
                        <c:v>2.958526</c:v>
                      </c:pt>
                      <c:pt idx="123462">
                        <c:v>2.9225940000000001</c:v>
                      </c:pt>
                      <c:pt idx="123463">
                        <c:v>2.8869790000000002</c:v>
                      </c:pt>
                      <c:pt idx="123464">
                        <c:v>2.8512389999999996</c:v>
                      </c:pt>
                      <c:pt idx="123465">
                        <c:v>2.8165659999999999</c:v>
                      </c:pt>
                      <c:pt idx="123466">
                        <c:v>2.7810350000000001</c:v>
                      </c:pt>
                      <c:pt idx="123467">
                        <c:v>2.745965</c:v>
                      </c:pt>
                      <c:pt idx="123468">
                        <c:v>2.7116709999999999</c:v>
                      </c:pt>
                      <c:pt idx="123469">
                        <c:v>2.6768830000000001</c:v>
                      </c:pt>
                      <c:pt idx="123470">
                        <c:v>2.6415919999999997</c:v>
                      </c:pt>
                      <c:pt idx="123471">
                        <c:v>2.6080069999999997</c:v>
                      </c:pt>
                      <c:pt idx="123472">
                        <c:v>2.5734649999999997</c:v>
                      </c:pt>
                      <c:pt idx="123473">
                        <c:v>2.5391750000000002</c:v>
                      </c:pt>
                      <c:pt idx="123474">
                        <c:v>2.503914</c:v>
                      </c:pt>
                      <c:pt idx="123475">
                        <c:v>2.4692370000000001</c:v>
                      </c:pt>
                      <c:pt idx="123476">
                        <c:v>2.4344080000000003</c:v>
                      </c:pt>
                      <c:pt idx="123477">
                        <c:v>2.399753</c:v>
                      </c:pt>
                      <c:pt idx="123478">
                        <c:v>2.3643960000000002</c:v>
                      </c:pt>
                      <c:pt idx="123479">
                        <c:v>2.3306460000000002</c:v>
                      </c:pt>
                      <c:pt idx="123480">
                        <c:v>2.2955829999999997</c:v>
                      </c:pt>
                      <c:pt idx="123481">
                        <c:v>2.2612360000000002</c:v>
                      </c:pt>
                      <c:pt idx="123482">
                        <c:v>2.2265389999999998</c:v>
                      </c:pt>
                      <c:pt idx="123483">
                        <c:v>2.1915270000000002</c:v>
                      </c:pt>
                      <c:pt idx="123484">
                        <c:v>2.1563379999999999</c:v>
                      </c:pt>
                      <c:pt idx="123485">
                        <c:v>2.120854</c:v>
                      </c:pt>
                      <c:pt idx="123486">
                        <c:v>2.0859399999999999</c:v>
                      </c:pt>
                      <c:pt idx="123487">
                        <c:v>2.0509720000000002</c:v>
                      </c:pt>
                      <c:pt idx="123488">
                        <c:v>2.0157319999999999</c:v>
                      </c:pt>
                      <c:pt idx="123489">
                        <c:v>1.9806270000000001</c:v>
                      </c:pt>
                      <c:pt idx="123490">
                        <c:v>1.9451419999999999</c:v>
                      </c:pt>
                      <c:pt idx="123491">
                        <c:v>1.9105430000000001</c:v>
                      </c:pt>
                      <c:pt idx="123492">
                        <c:v>1.8772720000000001</c:v>
                      </c:pt>
                      <c:pt idx="123493">
                        <c:v>1.84456</c:v>
                      </c:pt>
                      <c:pt idx="123494">
                        <c:v>1.8092969999999999</c:v>
                      </c:pt>
                      <c:pt idx="123495">
                        <c:v>1.7751430000000001</c:v>
                      </c:pt>
                      <c:pt idx="123496">
                        <c:v>1.739967</c:v>
                      </c:pt>
                      <c:pt idx="123497">
                        <c:v>1.7054119999999999</c:v>
                      </c:pt>
                      <c:pt idx="123498">
                        <c:v>1.6702539999999999</c:v>
                      </c:pt>
                      <c:pt idx="123499">
                        <c:v>1.6357060000000001</c:v>
                      </c:pt>
                      <c:pt idx="123500">
                        <c:v>1.6004510000000001</c:v>
                      </c:pt>
                      <c:pt idx="123501">
                        <c:v>1.5660450000000001</c:v>
                      </c:pt>
                      <c:pt idx="123502">
                        <c:v>1.5326919999999999</c:v>
                      </c:pt>
                      <c:pt idx="123503">
                        <c:v>1.4983919999999999</c:v>
                      </c:pt>
                      <c:pt idx="123504">
                        <c:v>1.4649730000000001</c:v>
                      </c:pt>
                      <c:pt idx="123505">
                        <c:v>1.4307729999999999</c:v>
                      </c:pt>
                      <c:pt idx="123506">
                        <c:v>1.3964589999999999</c:v>
                      </c:pt>
                      <c:pt idx="123507">
                        <c:v>1.3619819999999998</c:v>
                      </c:pt>
                      <c:pt idx="123508">
                        <c:v>1.3278509999999999</c:v>
                      </c:pt>
                      <c:pt idx="123509">
                        <c:v>1.294727</c:v>
                      </c:pt>
                      <c:pt idx="123510">
                        <c:v>1.260389</c:v>
                      </c:pt>
                      <c:pt idx="123511">
                        <c:v>1.2258629999999999</c:v>
                      </c:pt>
                      <c:pt idx="123512">
                        <c:v>1.192029</c:v>
                      </c:pt>
                      <c:pt idx="123513">
                        <c:v>1.158269</c:v>
                      </c:pt>
                      <c:pt idx="123514">
                        <c:v>1.1247290000000001</c:v>
                      </c:pt>
                      <c:pt idx="123515">
                        <c:v>1.090916</c:v>
                      </c:pt>
                      <c:pt idx="123516">
                        <c:v>1.057167</c:v>
                      </c:pt>
                      <c:pt idx="123517">
                        <c:v>1.0233059999999998</c:v>
                      </c:pt>
                      <c:pt idx="123518">
                        <c:v>0.98996329999999988</c:v>
                      </c:pt>
                      <c:pt idx="123519">
                        <c:v>0.95677290000000004</c:v>
                      </c:pt>
                      <c:pt idx="123520">
                        <c:v>0.9233610000000001</c:v>
                      </c:pt>
                      <c:pt idx="123521">
                        <c:v>0.89007409999999998</c:v>
                      </c:pt>
                      <c:pt idx="123522">
                        <c:v>0.8571742</c:v>
                      </c:pt>
                      <c:pt idx="123523">
                        <c:v>0.8240113</c:v>
                      </c:pt>
                      <c:pt idx="123524">
                        <c:v>0.79103380000000001</c:v>
                      </c:pt>
                      <c:pt idx="123525">
                        <c:v>0.75792179999999998</c:v>
                      </c:pt>
                      <c:pt idx="123526">
                        <c:v>0.72471379999999996</c:v>
                      </c:pt>
                      <c:pt idx="123527">
                        <c:v>0.69148299999999996</c:v>
                      </c:pt>
                      <c:pt idx="123528">
                        <c:v>0.65984290000000001</c:v>
                      </c:pt>
                      <c:pt idx="123529">
                        <c:v>0.6273571</c:v>
                      </c:pt>
                      <c:pt idx="123530">
                        <c:v>0.59399400000000002</c:v>
                      </c:pt>
                      <c:pt idx="123531">
                        <c:v>0.56052429999999998</c:v>
                      </c:pt>
                      <c:pt idx="123532">
                        <c:v>0.52723500000000001</c:v>
                      </c:pt>
                      <c:pt idx="123533">
                        <c:v>0.49385230000000002</c:v>
                      </c:pt>
                      <c:pt idx="123534">
                        <c:v>0.46380189999999999</c:v>
                      </c:pt>
                      <c:pt idx="123535">
                        <c:v>0.43169800000000003</c:v>
                      </c:pt>
                      <c:pt idx="123536">
                        <c:v>0.40473919999999997</c:v>
                      </c:pt>
                      <c:pt idx="123537">
                        <c:v>0.37565920000000003</c:v>
                      </c:pt>
                      <c:pt idx="123538">
                        <c:v>0.34406999999999999</c:v>
                      </c:pt>
                      <c:pt idx="123539">
                        <c:v>0.31194810000000001</c:v>
                      </c:pt>
                      <c:pt idx="123540">
                        <c:v>0.2815048</c:v>
                      </c:pt>
                      <c:pt idx="123541">
                        <c:v>0.2496891</c:v>
                      </c:pt>
                      <c:pt idx="123542">
                        <c:v>0.21876499999999999</c:v>
                      </c:pt>
                      <c:pt idx="123543">
                        <c:v>0.18589540000000002</c:v>
                      </c:pt>
                      <c:pt idx="123544">
                        <c:v>0.15349979999999999</c:v>
                      </c:pt>
                      <c:pt idx="123545">
                        <c:v>0.1204351</c:v>
                      </c:pt>
                      <c:pt idx="123546">
                        <c:v>8.8816880000000001E-2</c:v>
                      </c:pt>
                      <c:pt idx="123547">
                        <c:v>5.5752400000000008E-2</c:v>
                      </c:pt>
                      <c:pt idx="123548">
                        <c:v>2.5927569999999997E-2</c:v>
                      </c:pt>
                      <c:pt idx="123549">
                        <c:v>-5.6968629999999999E-3</c:v>
                      </c:pt>
                      <c:pt idx="123550">
                        <c:v>-3.6932380000000001E-2</c:v>
                      </c:pt>
                      <c:pt idx="123551">
                        <c:v>-6.8540870000000004E-2</c:v>
                      </c:pt>
                      <c:pt idx="123552">
                        <c:v>-0.1008265</c:v>
                      </c:pt>
                      <c:pt idx="123553">
                        <c:v>-0.13364760000000001</c:v>
                      </c:pt>
                      <c:pt idx="123554">
                        <c:v>-0.16187650000000001</c:v>
                      </c:pt>
                      <c:pt idx="123555">
                        <c:v>-0.19234520000000002</c:v>
                      </c:pt>
                      <c:pt idx="123556">
                        <c:v>-0.21342549999999999</c:v>
                      </c:pt>
                      <c:pt idx="123557">
                        <c:v>-0.22881899999999999</c:v>
                      </c:pt>
                      <c:pt idx="123558">
                        <c:v>-0.25515399999999999</c:v>
                      </c:pt>
                      <c:pt idx="123559">
                        <c:v>-0.28324339999999998</c:v>
                      </c:pt>
                      <c:pt idx="123560">
                        <c:v>-0.31231370000000003</c:v>
                      </c:pt>
                      <c:pt idx="123561">
                        <c:v>-0.3421208</c:v>
                      </c:pt>
                      <c:pt idx="123562">
                        <c:v>-0.37360740000000003</c:v>
                      </c:pt>
                      <c:pt idx="123563">
                        <c:v>-0.40442480000000003</c:v>
                      </c:pt>
                      <c:pt idx="123564">
                        <c:v>-0.43558560000000002</c:v>
                      </c:pt>
                      <c:pt idx="123565">
                        <c:v>-0.46708350000000004</c:v>
                      </c:pt>
                      <c:pt idx="123566">
                        <c:v>-0.49870190000000003</c:v>
                      </c:pt>
                      <c:pt idx="123567">
                        <c:v>-0.52958159999999999</c:v>
                      </c:pt>
                      <c:pt idx="123568">
                        <c:v>-0.56021010000000004</c:v>
                      </c:pt>
                      <c:pt idx="123569">
                        <c:v>-0.5921708</c:v>
                      </c:pt>
                      <c:pt idx="123570">
                        <c:v>-0.62386850000000005</c:v>
                      </c:pt>
                      <c:pt idx="123571">
                        <c:v>-0.65625729999999993</c:v>
                      </c:pt>
                      <c:pt idx="123572">
                        <c:v>-0.68892989999999998</c:v>
                      </c:pt>
                      <c:pt idx="123573">
                        <c:v>-0.72143059999999992</c:v>
                      </c:pt>
                      <c:pt idx="123574">
                        <c:v>-0.75399869999999991</c:v>
                      </c:pt>
                      <c:pt idx="123575">
                        <c:v>-0.7854527</c:v>
                      </c:pt>
                      <c:pt idx="123576">
                        <c:v>-0.81739859999999998</c:v>
                      </c:pt>
                      <c:pt idx="123577">
                        <c:v>-0.85136219999999996</c:v>
                      </c:pt>
                      <c:pt idx="123578">
                        <c:v>-0.88349220000000006</c:v>
                      </c:pt>
                      <c:pt idx="123579">
                        <c:v>-0.91685530000000004</c:v>
                      </c:pt>
                      <c:pt idx="123580">
                        <c:v>-0.94991449999999999</c:v>
                      </c:pt>
                      <c:pt idx="123581">
                        <c:v>-0.9825531999999999</c:v>
                      </c:pt>
                      <c:pt idx="123582">
                        <c:v>-1.0153669999999999</c:v>
                      </c:pt>
                      <c:pt idx="123583">
                        <c:v>-1.0478529999999999</c:v>
                      </c:pt>
                      <c:pt idx="123584">
                        <c:v>-1.079925</c:v>
                      </c:pt>
                      <c:pt idx="123585">
                        <c:v>-1.11273</c:v>
                      </c:pt>
                      <c:pt idx="123586">
                        <c:v>-1.1449180000000001</c:v>
                      </c:pt>
                      <c:pt idx="123587">
                        <c:v>-1.1773910000000001</c:v>
                      </c:pt>
                      <c:pt idx="123588">
                        <c:v>-1.2098820000000001</c:v>
                      </c:pt>
                      <c:pt idx="123589">
                        <c:v>-1.242415</c:v>
                      </c:pt>
                      <c:pt idx="123590">
                        <c:v>-1.2722500000000001</c:v>
                      </c:pt>
                      <c:pt idx="123591">
                        <c:v>-1.3040050000000001</c:v>
                      </c:pt>
                      <c:pt idx="123592">
                        <c:v>-1.3355969999999999</c:v>
                      </c:pt>
                      <c:pt idx="123593">
                        <c:v>-1.367745</c:v>
                      </c:pt>
                      <c:pt idx="123594">
                        <c:v>-1.3993279999999999</c:v>
                      </c:pt>
                      <c:pt idx="123595">
                        <c:v>-1.432137</c:v>
                      </c:pt>
                      <c:pt idx="123596">
                        <c:v>-1.4644389999999998</c:v>
                      </c:pt>
                      <c:pt idx="123597">
                        <c:v>-1.4967700000000002</c:v>
                      </c:pt>
                      <c:pt idx="123598">
                        <c:v>-1.529075</c:v>
                      </c:pt>
                      <c:pt idx="123599">
                        <c:v>-1.561971</c:v>
                      </c:pt>
                      <c:pt idx="123600">
                        <c:v>-1.5950629999999999</c:v>
                      </c:pt>
                      <c:pt idx="123601">
                        <c:v>-1.627704</c:v>
                      </c:pt>
                      <c:pt idx="123602">
                        <c:v>-1.6608310000000002</c:v>
                      </c:pt>
                      <c:pt idx="123603">
                        <c:v>-1.6920630000000001</c:v>
                      </c:pt>
                      <c:pt idx="123604">
                        <c:v>-1.7235369999999999</c:v>
                      </c:pt>
                      <c:pt idx="123605">
                        <c:v>-1.754637</c:v>
                      </c:pt>
                      <c:pt idx="123606">
                        <c:v>-1.786848</c:v>
                      </c:pt>
                      <c:pt idx="123607">
                        <c:v>-1.820263</c:v>
                      </c:pt>
                      <c:pt idx="123608">
                        <c:v>-1.853234</c:v>
                      </c:pt>
                      <c:pt idx="123609">
                        <c:v>-1.8846589999999999</c:v>
                      </c:pt>
                      <c:pt idx="123610">
                        <c:v>-1.9172410000000002</c:v>
                      </c:pt>
                      <c:pt idx="123611">
                        <c:v>-1.9496469999999999</c:v>
                      </c:pt>
                      <c:pt idx="123612">
                        <c:v>-1.9820470000000001</c:v>
                      </c:pt>
                      <c:pt idx="123613">
                        <c:v>-2.0111319999999999</c:v>
                      </c:pt>
                      <c:pt idx="123614">
                        <c:v>-2.0413619999999999</c:v>
                      </c:pt>
                      <c:pt idx="123615">
                        <c:v>-2.0723799999999999</c:v>
                      </c:pt>
                      <c:pt idx="123616">
                        <c:v>-2.1044119999999999</c:v>
                      </c:pt>
                      <c:pt idx="123617">
                        <c:v>-2.136136</c:v>
                      </c:pt>
                      <c:pt idx="123618">
                        <c:v>-2.1686389999999998</c:v>
                      </c:pt>
                      <c:pt idx="123619">
                        <c:v>-2.2015729999999998</c:v>
                      </c:pt>
                      <c:pt idx="123620">
                        <c:v>-2.2338439999999999</c:v>
                      </c:pt>
                      <c:pt idx="123621">
                        <c:v>-2.2675640000000001</c:v>
                      </c:pt>
                      <c:pt idx="123622">
                        <c:v>-2.3020139999999998</c:v>
                      </c:pt>
                      <c:pt idx="123623">
                        <c:v>-2.3359350000000001</c:v>
                      </c:pt>
                      <c:pt idx="123624">
                        <c:v>-2.370034</c:v>
                      </c:pt>
                      <c:pt idx="123625">
                        <c:v>-2.4034369999999998</c:v>
                      </c:pt>
                      <c:pt idx="123626">
                        <c:v>-2.4384259999999998</c:v>
                      </c:pt>
                      <c:pt idx="123627">
                        <c:v>-2.4710989999999997</c:v>
                      </c:pt>
                      <c:pt idx="123628">
                        <c:v>-2.5049909999999995</c:v>
                      </c:pt>
                      <c:pt idx="123629">
                        <c:v>-2.5390170000000003</c:v>
                      </c:pt>
                      <c:pt idx="123630">
                        <c:v>-2.5735780000000004</c:v>
                      </c:pt>
                      <c:pt idx="123631">
                        <c:v>-2.6079340000000002</c:v>
                      </c:pt>
                      <c:pt idx="123632">
                        <c:v>-2.6430169999999995</c:v>
                      </c:pt>
                      <c:pt idx="123633">
                        <c:v>-2.6783190000000001</c:v>
                      </c:pt>
                      <c:pt idx="123634">
                        <c:v>-2.7141199999999999</c:v>
                      </c:pt>
                      <c:pt idx="123635">
                        <c:v>-2.7500689999999999</c:v>
                      </c:pt>
                      <c:pt idx="123636">
                        <c:v>-2.7849810000000002</c:v>
                      </c:pt>
                      <c:pt idx="123637">
                        <c:v>-2.8204370000000001</c:v>
                      </c:pt>
                      <c:pt idx="123638">
                        <c:v>-2.8548869999999997</c:v>
                      </c:pt>
                      <c:pt idx="123639">
                        <c:v>-2.889967</c:v>
                      </c:pt>
                      <c:pt idx="123640">
                        <c:v>-2.9253289999999996</c:v>
                      </c:pt>
                      <c:pt idx="123641">
                        <c:v>-2.960223</c:v>
                      </c:pt>
                      <c:pt idx="123642">
                        <c:v>-2.9946060000000001</c:v>
                      </c:pt>
                      <c:pt idx="123643">
                        <c:v>-3.0293830000000002</c:v>
                      </c:pt>
                      <c:pt idx="123644">
                        <c:v>-3.0640460000000003</c:v>
                      </c:pt>
                      <c:pt idx="123645">
                        <c:v>-3.0991710000000001</c:v>
                      </c:pt>
                      <c:pt idx="123646">
                        <c:v>-3.134849</c:v>
                      </c:pt>
                      <c:pt idx="123647">
                        <c:v>-3.1675260000000001</c:v>
                      </c:pt>
                      <c:pt idx="123648">
                        <c:v>-3.1998250000000001</c:v>
                      </c:pt>
                      <c:pt idx="123649">
                        <c:v>-3.2316440000000002</c:v>
                      </c:pt>
                      <c:pt idx="123650">
                        <c:v>-3.2642199999999999</c:v>
                      </c:pt>
                      <c:pt idx="123651">
                        <c:v>-3.2983410000000002</c:v>
                      </c:pt>
                      <c:pt idx="123652">
                        <c:v>-3.3325139999999998</c:v>
                      </c:pt>
                      <c:pt idx="123653">
                        <c:v>-3.3671359999999999</c:v>
                      </c:pt>
                      <c:pt idx="123654">
                        <c:v>-3.4005079999999999</c:v>
                      </c:pt>
                      <c:pt idx="123655">
                        <c:v>-3.432674</c:v>
                      </c:pt>
                      <c:pt idx="123656">
                        <c:v>-3.465687</c:v>
                      </c:pt>
                      <c:pt idx="123657">
                        <c:v>-3.4995639999999999</c:v>
                      </c:pt>
                      <c:pt idx="123658">
                        <c:v>-3.5335860000000001</c:v>
                      </c:pt>
                      <c:pt idx="123659">
                        <c:v>-3.5661569999999996</c:v>
                      </c:pt>
                      <c:pt idx="123660">
                        <c:v>-3.5954609999999998</c:v>
                      </c:pt>
                      <c:pt idx="123661">
                        <c:v>-3.6284619999999999</c:v>
                      </c:pt>
                      <c:pt idx="123662">
                        <c:v>-3.6613630000000001</c:v>
                      </c:pt>
                      <c:pt idx="123663">
                        <c:v>-3.6951270000000003</c:v>
                      </c:pt>
                      <c:pt idx="123664">
                        <c:v>-3.728548</c:v>
                      </c:pt>
                      <c:pt idx="123665">
                        <c:v>-3.7618659999999999</c:v>
                      </c:pt>
                      <c:pt idx="123666">
                        <c:v>-3.795026</c:v>
                      </c:pt>
                      <c:pt idx="123667">
                        <c:v>-3.828875</c:v>
                      </c:pt>
                      <c:pt idx="123668">
                        <c:v>-3.863003</c:v>
                      </c:pt>
                      <c:pt idx="123669">
                        <c:v>-3.8977539999999999</c:v>
                      </c:pt>
                      <c:pt idx="123670">
                        <c:v>-3.9316329999999997</c:v>
                      </c:pt>
                      <c:pt idx="123671">
                        <c:v>-3.966828</c:v>
                      </c:pt>
                      <c:pt idx="123672">
                        <c:v>-4.000934</c:v>
                      </c:pt>
                      <c:pt idx="123673">
                        <c:v>-4.0352779999999999</c:v>
                      </c:pt>
                      <c:pt idx="123674">
                        <c:v>-4.0689219999999997</c:v>
                      </c:pt>
                      <c:pt idx="123675">
                        <c:v>-4.1031399999999998</c:v>
                      </c:pt>
                      <c:pt idx="123676">
                        <c:v>-4.1375890000000002</c:v>
                      </c:pt>
                      <c:pt idx="123677">
                        <c:v>-4.172472</c:v>
                      </c:pt>
                      <c:pt idx="123678">
                        <c:v>-4.2065169999999998</c:v>
                      </c:pt>
                      <c:pt idx="123679">
                        <c:v>-4.2409439999999998</c:v>
                      </c:pt>
                      <c:pt idx="123680">
                        <c:v>-4.2750079999999997</c:v>
                      </c:pt>
                      <c:pt idx="123681">
                        <c:v>-4.3098049999999999</c:v>
                      </c:pt>
                      <c:pt idx="123682">
                        <c:v>-4.3435600000000001</c:v>
                      </c:pt>
                      <c:pt idx="123683">
                        <c:v>-4.3799589999999995</c:v>
                      </c:pt>
                      <c:pt idx="123684">
                        <c:v>-4.4096340000000005</c:v>
                      </c:pt>
                      <c:pt idx="123685">
                        <c:v>-4.4407429999999994</c:v>
                      </c:pt>
                      <c:pt idx="123686">
                        <c:v>-4.473935</c:v>
                      </c:pt>
                      <c:pt idx="123687">
                        <c:v>-4.5078680000000002</c:v>
                      </c:pt>
                      <c:pt idx="123688">
                        <c:v>-4.5424569999999997</c:v>
                      </c:pt>
                      <c:pt idx="123689">
                        <c:v>-4.5778560000000006</c:v>
                      </c:pt>
                      <c:pt idx="123690">
                        <c:v>-4.6134120000000003</c:v>
                      </c:pt>
                      <c:pt idx="123691">
                        <c:v>-4.6481699999999995</c:v>
                      </c:pt>
                      <c:pt idx="123692">
                        <c:v>-4.6838059999999997</c:v>
                      </c:pt>
                      <c:pt idx="123693">
                        <c:v>-4.7190409999999998</c:v>
                      </c:pt>
                      <c:pt idx="123694">
                        <c:v>-4.7543760000000006</c:v>
                      </c:pt>
                      <c:pt idx="123695">
                        <c:v>-4.7892619999999999</c:v>
                      </c:pt>
                      <c:pt idx="123696">
                        <c:v>-4.824249</c:v>
                      </c:pt>
                      <c:pt idx="123697">
                        <c:v>-4.8587160000000003</c:v>
                      </c:pt>
                      <c:pt idx="123698">
                        <c:v>-4.8935979999999999</c:v>
                      </c:pt>
                      <c:pt idx="123699">
                        <c:v>-4.9274000000000004</c:v>
                      </c:pt>
                      <c:pt idx="123700">
                        <c:v>-4.9599390000000003</c:v>
                      </c:pt>
                      <c:pt idx="123701">
                        <c:v>-4.992909</c:v>
                      </c:pt>
                      <c:pt idx="123702">
                        <c:v>-5.0244869999999997</c:v>
                      </c:pt>
                      <c:pt idx="123703">
                        <c:v>-5.0596189999999996</c:v>
                      </c:pt>
                      <c:pt idx="123704">
                        <c:v>-5.0920810000000003</c:v>
                      </c:pt>
                      <c:pt idx="123705">
                        <c:v>-5.1239290000000004</c:v>
                      </c:pt>
                      <c:pt idx="123706">
                        <c:v>-5.1565499999999993</c:v>
                      </c:pt>
                      <c:pt idx="123707">
                        <c:v>-5.1892510000000005</c:v>
                      </c:pt>
                      <c:pt idx="123708">
                        <c:v>-5.2223690000000005</c:v>
                      </c:pt>
                      <c:pt idx="123709">
                        <c:v>-5.255471</c:v>
                      </c:pt>
                      <c:pt idx="123710">
                        <c:v>-5.2888520000000003</c:v>
                      </c:pt>
                      <c:pt idx="123711">
                        <c:v>-5.3220429999999999</c:v>
                      </c:pt>
                      <c:pt idx="123712">
                        <c:v>-5.3553680000000004</c:v>
                      </c:pt>
                      <c:pt idx="123713">
                        <c:v>-5.388675000000001</c:v>
                      </c:pt>
                      <c:pt idx="123714">
                        <c:v>-5.4213960000000005</c:v>
                      </c:pt>
                      <c:pt idx="123715">
                        <c:v>-5.4521249999999997</c:v>
                      </c:pt>
                      <c:pt idx="123716">
                        <c:v>-5.4848119999999998</c:v>
                      </c:pt>
                      <c:pt idx="123717">
                        <c:v>-5.5183919999999995</c:v>
                      </c:pt>
                      <c:pt idx="123718">
                        <c:v>-5.5514779999999995</c:v>
                      </c:pt>
                      <c:pt idx="123719">
                        <c:v>-5.584759</c:v>
                      </c:pt>
                      <c:pt idx="123720">
                        <c:v>-5.6180189999999994</c:v>
                      </c:pt>
                      <c:pt idx="123721">
                        <c:v>-5.6513400000000003</c:v>
                      </c:pt>
                      <c:pt idx="123722">
                        <c:v>-5.6853160000000003</c:v>
                      </c:pt>
                      <c:pt idx="123723">
                        <c:v>-5.7195989999999997</c:v>
                      </c:pt>
                      <c:pt idx="123724">
                        <c:v>-5.7542049999999998</c:v>
                      </c:pt>
                      <c:pt idx="123725">
                        <c:v>-5.7888580000000003</c:v>
                      </c:pt>
                      <c:pt idx="123726">
                        <c:v>-5.8235659999999996</c:v>
                      </c:pt>
                      <c:pt idx="123727">
                        <c:v>-5.8583920000000003</c:v>
                      </c:pt>
                      <c:pt idx="123728">
                        <c:v>-5.893777</c:v>
                      </c:pt>
                      <c:pt idx="123729">
                        <c:v>-5.9281950000000005</c:v>
                      </c:pt>
                      <c:pt idx="123730">
                        <c:v>-5.9621230000000001</c:v>
                      </c:pt>
                      <c:pt idx="123731">
                        <c:v>-5.9972139999999996</c:v>
                      </c:pt>
                      <c:pt idx="123732">
                        <c:v>-6.0323020000000005</c:v>
                      </c:pt>
                      <c:pt idx="123733">
                        <c:v>-6.0675120000000007</c:v>
                      </c:pt>
                      <c:pt idx="123734">
                        <c:v>-6.102976</c:v>
                      </c:pt>
                      <c:pt idx="123735">
                        <c:v>-6.1382570000000003</c:v>
                      </c:pt>
                      <c:pt idx="123736">
                        <c:v>-6.1739090000000001</c:v>
                      </c:pt>
                      <c:pt idx="123737">
                        <c:v>-6.2094059999999995</c:v>
                      </c:pt>
                      <c:pt idx="123738">
                        <c:v>-6.2451869999999996</c:v>
                      </c:pt>
                      <c:pt idx="123739">
                        <c:v>-6.2803960000000005</c:v>
                      </c:pt>
                      <c:pt idx="123740">
                        <c:v>-6.3158119999999993</c:v>
                      </c:pt>
                      <c:pt idx="123741">
                        <c:v>-6.3513079999999995</c:v>
                      </c:pt>
                      <c:pt idx="123742">
                        <c:v>-6.3871099999999998</c:v>
                      </c:pt>
                      <c:pt idx="123743">
                        <c:v>-6.4225980000000007</c:v>
                      </c:pt>
                      <c:pt idx="123744">
                        <c:v>-6.4581400000000002</c:v>
                      </c:pt>
                      <c:pt idx="123745">
                        <c:v>-6.4935229999999997</c:v>
                      </c:pt>
                      <c:pt idx="123746">
                        <c:v>-6.5295859999999992</c:v>
                      </c:pt>
                      <c:pt idx="123747">
                        <c:v>-6.5657960000000006</c:v>
                      </c:pt>
                      <c:pt idx="123748">
                        <c:v>-6.6025869999999998</c:v>
                      </c:pt>
                      <c:pt idx="123749">
                        <c:v>-6.6393250000000004</c:v>
                      </c:pt>
                      <c:pt idx="123750">
                        <c:v>-6.6764599999999996</c:v>
                      </c:pt>
                      <c:pt idx="123751">
                        <c:v>-6.7123809999999997</c:v>
                      </c:pt>
                      <c:pt idx="123752">
                        <c:v>-6.748672</c:v>
                      </c:pt>
                      <c:pt idx="123753">
                        <c:v>-6.7851600000000003</c:v>
                      </c:pt>
                      <c:pt idx="123754">
                        <c:v>-6.8209410000000004</c:v>
                      </c:pt>
                      <c:pt idx="123755">
                        <c:v>-6.8565430000000003</c:v>
                      </c:pt>
                      <c:pt idx="123756">
                        <c:v>-6.8838500000000007</c:v>
                      </c:pt>
                      <c:pt idx="123757">
                        <c:v>-6.9126659999999998</c:v>
                      </c:pt>
                      <c:pt idx="123758">
                        <c:v>-6.946078</c:v>
                      </c:pt>
                      <c:pt idx="123759">
                        <c:v>-6.9796589999999998</c:v>
                      </c:pt>
                      <c:pt idx="123760">
                        <c:v>-7.0140959999999994</c:v>
                      </c:pt>
                      <c:pt idx="123761">
                        <c:v>-7.0482469999999999</c:v>
                      </c:pt>
                      <c:pt idx="123762">
                        <c:v>-7.0828069999999999</c:v>
                      </c:pt>
                      <c:pt idx="123763">
                        <c:v>-7.1176890000000004</c:v>
                      </c:pt>
                      <c:pt idx="123764">
                        <c:v>-7.1525069999999999</c:v>
                      </c:pt>
                      <c:pt idx="123765">
                        <c:v>-7.1780670000000004</c:v>
                      </c:pt>
                      <c:pt idx="123766">
                        <c:v>-7.21129</c:v>
                      </c:pt>
                      <c:pt idx="123767">
                        <c:v>-7.2457180000000001</c:v>
                      </c:pt>
                      <c:pt idx="123768">
                        <c:v>-7.2802340000000001</c:v>
                      </c:pt>
                      <c:pt idx="123769">
                        <c:v>-7.3154539999999999</c:v>
                      </c:pt>
                      <c:pt idx="123770">
                        <c:v>-7.3503830000000008</c:v>
                      </c:pt>
                      <c:pt idx="123771">
                        <c:v>-7.3857379999999999</c:v>
                      </c:pt>
                      <c:pt idx="123772">
                        <c:v>-7.4214820000000001</c:v>
                      </c:pt>
                      <c:pt idx="123773">
                        <c:v>-7.457103</c:v>
                      </c:pt>
                      <c:pt idx="123774">
                        <c:v>-7.4930260000000004</c:v>
                      </c:pt>
                      <c:pt idx="123775">
                        <c:v>-7.5286010000000001</c:v>
                      </c:pt>
                      <c:pt idx="123776">
                        <c:v>-7.5640609999999997</c:v>
                      </c:pt>
                      <c:pt idx="123777">
                        <c:v>-7.5998180000000009</c:v>
                      </c:pt>
                      <c:pt idx="123778">
                        <c:v>-7.6357980000000003</c:v>
                      </c:pt>
                      <c:pt idx="123779">
                        <c:v>-7.6717639999999996</c:v>
                      </c:pt>
                      <c:pt idx="123780">
                        <c:v>-7.7077569999999991</c:v>
                      </c:pt>
                      <c:pt idx="123781">
                        <c:v>-7.7439579999999992</c:v>
                      </c:pt>
                      <c:pt idx="123782">
                        <c:v>-7.7804700000000002</c:v>
                      </c:pt>
                      <c:pt idx="123783">
                        <c:v>-7.8157600000000009</c:v>
                      </c:pt>
                      <c:pt idx="123784">
                        <c:v>-7.851839</c:v>
                      </c:pt>
                      <c:pt idx="123785">
                        <c:v>-7.8879200000000003</c:v>
                      </c:pt>
                      <c:pt idx="123786">
                        <c:v>-7.9234220000000004</c:v>
                      </c:pt>
                      <c:pt idx="123787">
                        <c:v>-7.9592669999999996</c:v>
                      </c:pt>
                      <c:pt idx="123788">
                        <c:v>-7.9950209999999995</c:v>
                      </c:pt>
                      <c:pt idx="123789">
                        <c:v>-8.0315019999999997</c:v>
                      </c:pt>
                      <c:pt idx="123790">
                        <c:v>-8.0673870000000001</c:v>
                      </c:pt>
                      <c:pt idx="123791">
                        <c:v>-8.1033730000000013</c:v>
                      </c:pt>
                      <c:pt idx="123792">
                        <c:v>-8.1389230000000001</c:v>
                      </c:pt>
                      <c:pt idx="123793">
                        <c:v>-8.1751760000000004</c:v>
                      </c:pt>
                      <c:pt idx="123794">
                        <c:v>-8.2105119999999996</c:v>
                      </c:pt>
                      <c:pt idx="123795">
                        <c:v>-8.2468889999999995</c:v>
                      </c:pt>
                      <c:pt idx="123796">
                        <c:v>-8.2827769999999994</c:v>
                      </c:pt>
                      <c:pt idx="123797">
                        <c:v>-8.3193780000000004</c:v>
                      </c:pt>
                      <c:pt idx="123798">
                        <c:v>-8.3545370000000005</c:v>
                      </c:pt>
                      <c:pt idx="123799">
                        <c:v>-8.3893140000000006</c:v>
                      </c:pt>
                      <c:pt idx="123800">
                        <c:v>-8.4249189999999992</c:v>
                      </c:pt>
                      <c:pt idx="123801">
                        <c:v>-8.4610229999999991</c:v>
                      </c:pt>
                      <c:pt idx="123802">
                        <c:v>-8.4968760000000003</c:v>
                      </c:pt>
                      <c:pt idx="123803">
                        <c:v>-8.5332419999999995</c:v>
                      </c:pt>
                      <c:pt idx="123804">
                        <c:v>-8.5690229999999996</c:v>
                      </c:pt>
                      <c:pt idx="123805">
                        <c:v>-8.6054099999999991</c:v>
                      </c:pt>
                      <c:pt idx="123806">
                        <c:v>-8.6410070000000001</c:v>
                      </c:pt>
                      <c:pt idx="123807">
                        <c:v>-8.6771830000000012</c:v>
                      </c:pt>
                      <c:pt idx="123808">
                        <c:v>-8.7134219999999996</c:v>
                      </c:pt>
                      <c:pt idx="123809">
                        <c:v>-8.7489179999999998</c:v>
                      </c:pt>
                      <c:pt idx="123810">
                        <c:v>-8.7847090000000012</c:v>
                      </c:pt>
                      <c:pt idx="123811">
                        <c:v>-8.8208059999999993</c:v>
                      </c:pt>
                      <c:pt idx="123812">
                        <c:v>-8.8564690000000006</c:v>
                      </c:pt>
                      <c:pt idx="123813">
                        <c:v>-8.8926230000000004</c:v>
                      </c:pt>
                      <c:pt idx="123814">
                        <c:v>-8.9286209999999997</c:v>
                      </c:pt>
                      <c:pt idx="123815">
                        <c:v>-8.964499</c:v>
                      </c:pt>
                      <c:pt idx="123816">
                        <c:v>-9.0003840000000004</c:v>
                      </c:pt>
                      <c:pt idx="123817">
                        <c:v>-9.0357760000000003</c:v>
                      </c:pt>
                      <c:pt idx="123818">
                        <c:v>-9.0713109999999997</c:v>
                      </c:pt>
                      <c:pt idx="123819">
                        <c:v>-9.1073889999999995</c:v>
                      </c:pt>
                      <c:pt idx="123820">
                        <c:v>-9.1430530000000001</c:v>
                      </c:pt>
                      <c:pt idx="123821">
                        <c:v>-9.1790909999999997</c:v>
                      </c:pt>
                      <c:pt idx="123822">
                        <c:v>-9.2149599999999996</c:v>
                      </c:pt>
                      <c:pt idx="123823">
                        <c:v>-9.2508319999999991</c:v>
                      </c:pt>
                      <c:pt idx="123824">
                        <c:v>-9.2865219999999997</c:v>
                      </c:pt>
                      <c:pt idx="123825">
                        <c:v>-9.3204899999999995</c:v>
                      </c:pt>
                      <c:pt idx="123826">
                        <c:v>-9.353707</c:v>
                      </c:pt>
                      <c:pt idx="123827">
                        <c:v>-9.386355</c:v>
                      </c:pt>
                      <c:pt idx="123828">
                        <c:v>-9.4190649999999998</c:v>
                      </c:pt>
                      <c:pt idx="123829">
                        <c:v>-9.4516530000000003</c:v>
                      </c:pt>
                      <c:pt idx="123830">
                        <c:v>-9.4838339999999999</c:v>
                      </c:pt>
                      <c:pt idx="123831">
                        <c:v>-9.5166059999999995</c:v>
                      </c:pt>
                      <c:pt idx="123832">
                        <c:v>-9.5496259999999999</c:v>
                      </c:pt>
                      <c:pt idx="123833">
                        <c:v>-9.5830300000000008</c:v>
                      </c:pt>
                      <c:pt idx="123834">
                        <c:v>-9.6162679999999998</c:v>
                      </c:pt>
                      <c:pt idx="123835">
                        <c:v>-9.649693000000001</c:v>
                      </c:pt>
                      <c:pt idx="123836">
                        <c:v>-9.6828369999999993</c:v>
                      </c:pt>
                      <c:pt idx="123837">
                        <c:v>-9.7157970000000002</c:v>
                      </c:pt>
                      <c:pt idx="123838">
                        <c:v>-9.7492489999999989</c:v>
                      </c:pt>
                      <c:pt idx="123839">
                        <c:v>-9.7823349999999998</c:v>
                      </c:pt>
                      <c:pt idx="123840">
                        <c:v>-9.816046</c:v>
                      </c:pt>
                      <c:pt idx="123841">
                        <c:v>-9.8498319999999993</c:v>
                      </c:pt>
                      <c:pt idx="123842">
                        <c:v>-9.8835940000000004</c:v>
                      </c:pt>
                      <c:pt idx="123843">
                        <c:v>-9.9173019999999994</c:v>
                      </c:pt>
                      <c:pt idx="123844">
                        <c:v>-9.9510259999999988</c:v>
                      </c:pt>
                      <c:pt idx="123845">
                        <c:v>-9.9842230000000001</c:v>
                      </c:pt>
                      <c:pt idx="123846">
                        <c:v>-10.017510000000001</c:v>
                      </c:pt>
                      <c:pt idx="123847">
                        <c:v>-10.050229999999999</c:v>
                      </c:pt>
                      <c:pt idx="123848">
                        <c:v>-10.08356</c:v>
                      </c:pt>
                      <c:pt idx="123849">
                        <c:v>-10.11711</c:v>
                      </c:pt>
                      <c:pt idx="123850">
                        <c:v>-10.14996</c:v>
                      </c:pt>
                      <c:pt idx="123851">
                        <c:v>-10.183669999999999</c:v>
                      </c:pt>
                      <c:pt idx="123852">
                        <c:v>-10.217179999999999</c:v>
                      </c:pt>
                      <c:pt idx="123853">
                        <c:v>-10.251289999999999</c:v>
                      </c:pt>
                      <c:pt idx="123854">
                        <c:v>-10.2841</c:v>
                      </c:pt>
                      <c:pt idx="123855">
                        <c:v>-10.31817</c:v>
                      </c:pt>
                      <c:pt idx="123856">
                        <c:v>-10.35233</c:v>
                      </c:pt>
                      <c:pt idx="123857">
                        <c:v>-10.386509999999999</c:v>
                      </c:pt>
                      <c:pt idx="123858">
                        <c:v>-10.42052</c:v>
                      </c:pt>
                      <c:pt idx="123859">
                        <c:v>-10.4541</c:v>
                      </c:pt>
                      <c:pt idx="123860">
                        <c:v>-10.488219999999998</c:v>
                      </c:pt>
                      <c:pt idx="123861">
                        <c:v>-10.52233</c:v>
                      </c:pt>
                      <c:pt idx="123862">
                        <c:v>-10.55644</c:v>
                      </c:pt>
                      <c:pt idx="123863">
                        <c:v>-10.590900000000001</c:v>
                      </c:pt>
                      <c:pt idx="123864">
                        <c:v>-10.62415</c:v>
                      </c:pt>
                      <c:pt idx="123865">
                        <c:v>-10.658080000000002</c:v>
                      </c:pt>
                      <c:pt idx="123866">
                        <c:v>-10.69129</c:v>
                      </c:pt>
                      <c:pt idx="123867">
                        <c:v>-10.724540000000001</c:v>
                      </c:pt>
                      <c:pt idx="123868">
                        <c:v>-10.757589999999999</c:v>
                      </c:pt>
                      <c:pt idx="123869">
                        <c:v>-10.791170000000001</c:v>
                      </c:pt>
                      <c:pt idx="123870">
                        <c:v>-10.824</c:v>
                      </c:pt>
                      <c:pt idx="123871">
                        <c:v>-10.857060000000001</c:v>
                      </c:pt>
                      <c:pt idx="123872">
                        <c:v>-10.890180000000001</c:v>
                      </c:pt>
                      <c:pt idx="123873">
                        <c:v>-10.922989999999999</c:v>
                      </c:pt>
                      <c:pt idx="123874">
                        <c:v>-10.955969999999999</c:v>
                      </c:pt>
                      <c:pt idx="123875">
                        <c:v>-10.989050000000001</c:v>
                      </c:pt>
                      <c:pt idx="123876">
                        <c:v>-11.02219</c:v>
                      </c:pt>
                      <c:pt idx="123877">
                        <c:v>-11.05528</c:v>
                      </c:pt>
                      <c:pt idx="123878">
                        <c:v>-11.088260000000002</c:v>
                      </c:pt>
                      <c:pt idx="123879">
                        <c:v>-11.121939999999999</c:v>
                      </c:pt>
                      <c:pt idx="123880">
                        <c:v>-11.15399</c:v>
                      </c:pt>
                      <c:pt idx="123881">
                        <c:v>-11.1853</c:v>
                      </c:pt>
                      <c:pt idx="123882">
                        <c:v>-11.21543</c:v>
                      </c:pt>
                      <c:pt idx="123883">
                        <c:v>-11.245369999999999</c:v>
                      </c:pt>
                      <c:pt idx="123884">
                        <c:v>-11.276619999999999</c:v>
                      </c:pt>
                      <c:pt idx="123885">
                        <c:v>-11.3079</c:v>
                      </c:pt>
                      <c:pt idx="123886">
                        <c:v>-11.339509999999999</c:v>
                      </c:pt>
                      <c:pt idx="123887">
                        <c:v>-11.371579999999998</c:v>
                      </c:pt>
                      <c:pt idx="123888">
                        <c:v>-11.403680000000001</c:v>
                      </c:pt>
                      <c:pt idx="123889">
                        <c:v>-11.43609</c:v>
                      </c:pt>
                      <c:pt idx="123890">
                        <c:v>-11.46725</c:v>
                      </c:pt>
                      <c:pt idx="123891">
                        <c:v>-11.498939999999999</c:v>
                      </c:pt>
                      <c:pt idx="123892">
                        <c:v>-11.53016</c:v>
                      </c:pt>
                      <c:pt idx="123893">
                        <c:v>-11.562090000000001</c:v>
                      </c:pt>
                      <c:pt idx="123894">
                        <c:v>-11.59432</c:v>
                      </c:pt>
                      <c:pt idx="123895">
                        <c:v>-11.626139999999999</c:v>
                      </c:pt>
                      <c:pt idx="123896">
                        <c:v>-11.658059999999999</c:v>
                      </c:pt>
                      <c:pt idx="123897">
                        <c:v>-11.68957</c:v>
                      </c:pt>
                      <c:pt idx="123898">
                        <c:v>-11.71963</c:v>
                      </c:pt>
                      <c:pt idx="123899">
                        <c:v>-11.74206</c:v>
                      </c:pt>
                      <c:pt idx="123900">
                        <c:v>-11.770379999999999</c:v>
                      </c:pt>
                      <c:pt idx="123901">
                        <c:v>-11.801010000000002</c:v>
                      </c:pt>
                      <c:pt idx="123902">
                        <c:v>-11.83239</c:v>
                      </c:pt>
                      <c:pt idx="123903">
                        <c:v>-11.86439</c:v>
                      </c:pt>
                      <c:pt idx="123904">
                        <c:v>-11.896459999999999</c:v>
                      </c:pt>
                      <c:pt idx="123905">
                        <c:v>-11.928520000000001</c:v>
                      </c:pt>
                      <c:pt idx="123906">
                        <c:v>-11.959809999999999</c:v>
                      </c:pt>
                      <c:pt idx="123907">
                        <c:v>-11.991989999999999</c:v>
                      </c:pt>
                      <c:pt idx="123908">
                        <c:v>-12.024550000000001</c:v>
                      </c:pt>
                      <c:pt idx="123909">
                        <c:v>-12.056100000000001</c:v>
                      </c:pt>
                      <c:pt idx="123910">
                        <c:v>-12.088330000000001</c:v>
                      </c:pt>
                      <c:pt idx="123911">
                        <c:v>-12.12031</c:v>
                      </c:pt>
                      <c:pt idx="123912">
                        <c:v>-12.152529999999999</c:v>
                      </c:pt>
                      <c:pt idx="123913">
                        <c:v>-12.18472</c:v>
                      </c:pt>
                      <c:pt idx="123914">
                        <c:v>-12.21719</c:v>
                      </c:pt>
                      <c:pt idx="123915">
                        <c:v>-12.249479999999998</c:v>
                      </c:pt>
                      <c:pt idx="123916">
                        <c:v>-12.28213</c:v>
                      </c:pt>
                      <c:pt idx="123917">
                        <c:v>-12.313970000000001</c:v>
                      </c:pt>
                      <c:pt idx="123918">
                        <c:v>-12.34638</c:v>
                      </c:pt>
                      <c:pt idx="123919">
                        <c:v>-12.378880000000001</c:v>
                      </c:pt>
                      <c:pt idx="123920">
                        <c:v>-12.41109</c:v>
                      </c:pt>
                      <c:pt idx="123921">
                        <c:v>-12.443429999999999</c:v>
                      </c:pt>
                      <c:pt idx="123922">
                        <c:v>-12.475449999999999</c:v>
                      </c:pt>
                      <c:pt idx="123923">
                        <c:v>-12.507490000000001</c:v>
                      </c:pt>
                      <c:pt idx="123924">
                        <c:v>-12.539709999999999</c:v>
                      </c:pt>
                      <c:pt idx="123925">
                        <c:v>-12.57194</c:v>
                      </c:pt>
                      <c:pt idx="123926">
                        <c:v>-12.60432</c:v>
                      </c:pt>
                      <c:pt idx="123927">
                        <c:v>-12.63655</c:v>
                      </c:pt>
                      <c:pt idx="123928">
                        <c:v>-12.66873</c:v>
                      </c:pt>
                      <c:pt idx="123929">
                        <c:v>-12.700810000000001</c:v>
                      </c:pt>
                      <c:pt idx="123930">
                        <c:v>-12.733030000000001</c:v>
                      </c:pt>
                      <c:pt idx="123931">
                        <c:v>-12.7651</c:v>
                      </c:pt>
                      <c:pt idx="123932">
                        <c:v>-12.797289999999998</c:v>
                      </c:pt>
                      <c:pt idx="123933">
                        <c:v>-12.829280000000001</c:v>
                      </c:pt>
                      <c:pt idx="123934">
                        <c:v>-12.861450000000001</c:v>
                      </c:pt>
                      <c:pt idx="123935">
                        <c:v>-12.893460000000001</c:v>
                      </c:pt>
                      <c:pt idx="123936">
                        <c:v>-12.925640000000001</c:v>
                      </c:pt>
                      <c:pt idx="123937">
                        <c:v>-12.958320000000001</c:v>
                      </c:pt>
                      <c:pt idx="123938">
                        <c:v>-12.989420000000001</c:v>
                      </c:pt>
                      <c:pt idx="123939">
                        <c:v>-13.021180000000001</c:v>
                      </c:pt>
                      <c:pt idx="123940">
                        <c:v>-13.05344</c:v>
                      </c:pt>
                      <c:pt idx="123941">
                        <c:v>-13.08705</c:v>
                      </c:pt>
                      <c:pt idx="123942">
                        <c:v>-13.120700000000001</c:v>
                      </c:pt>
                      <c:pt idx="123943">
                        <c:v>-13.154570000000001</c:v>
                      </c:pt>
                      <c:pt idx="123944">
                        <c:v>-13.18807</c:v>
                      </c:pt>
                      <c:pt idx="123945">
                        <c:v>-13.221819999999999</c:v>
                      </c:pt>
                      <c:pt idx="123946">
                        <c:v>-13.255859999999998</c:v>
                      </c:pt>
                      <c:pt idx="123947">
                        <c:v>-13.289569999999999</c:v>
                      </c:pt>
                      <c:pt idx="123948">
                        <c:v>-13.322780000000002</c:v>
                      </c:pt>
                      <c:pt idx="123949">
                        <c:v>-13.350569999999999</c:v>
                      </c:pt>
                      <c:pt idx="123950">
                        <c:v>-13.38017</c:v>
                      </c:pt>
                      <c:pt idx="123951">
                        <c:v>-13.40727</c:v>
                      </c:pt>
                      <c:pt idx="123952">
                        <c:v>-13.438420000000001</c:v>
                      </c:pt>
                      <c:pt idx="123953">
                        <c:v>-13.465949999999999</c:v>
                      </c:pt>
                      <c:pt idx="123954">
                        <c:v>-13.493510000000001</c:v>
                      </c:pt>
                      <c:pt idx="123955">
                        <c:v>-13.523320000000002</c:v>
                      </c:pt>
                      <c:pt idx="123956">
                        <c:v>-13.55467</c:v>
                      </c:pt>
                      <c:pt idx="123957">
                        <c:v>-13.586450000000001</c:v>
                      </c:pt>
                      <c:pt idx="123958">
                        <c:v>-13.618920000000001</c:v>
                      </c:pt>
                      <c:pt idx="123959">
                        <c:v>-13.65146</c:v>
                      </c:pt>
                      <c:pt idx="123960">
                        <c:v>-13.684890000000001</c:v>
                      </c:pt>
                      <c:pt idx="123961">
                        <c:v>-13.718539999999999</c:v>
                      </c:pt>
                      <c:pt idx="123962">
                        <c:v>-13.752079999999999</c:v>
                      </c:pt>
                      <c:pt idx="123963">
                        <c:v>-13.78617</c:v>
                      </c:pt>
                      <c:pt idx="123964">
                        <c:v>-13.82009</c:v>
                      </c:pt>
                      <c:pt idx="123965">
                        <c:v>-13.85416</c:v>
                      </c:pt>
                      <c:pt idx="123966">
                        <c:v>-13.888</c:v>
                      </c:pt>
                      <c:pt idx="123967">
                        <c:v>-13.922799999999999</c:v>
                      </c:pt>
                      <c:pt idx="123968">
                        <c:v>-13.956900000000001</c:v>
                      </c:pt>
                      <c:pt idx="123969">
                        <c:v>-13.991819999999999</c:v>
                      </c:pt>
                      <c:pt idx="123970">
                        <c:v>-14.023710000000001</c:v>
                      </c:pt>
                      <c:pt idx="123971">
                        <c:v>-14.05724</c:v>
                      </c:pt>
                      <c:pt idx="123972">
                        <c:v>-14.09249</c:v>
                      </c:pt>
                      <c:pt idx="123973">
                        <c:v>-14.12696</c:v>
                      </c:pt>
                      <c:pt idx="123974">
                        <c:v>-14.16112</c:v>
                      </c:pt>
                      <c:pt idx="123975">
                        <c:v>-14.195979999999999</c:v>
                      </c:pt>
                      <c:pt idx="123976">
                        <c:v>-14.230650000000001</c:v>
                      </c:pt>
                      <c:pt idx="123977">
                        <c:v>-14.2654</c:v>
                      </c:pt>
                      <c:pt idx="123978">
                        <c:v>-14.296949999999999</c:v>
                      </c:pt>
                      <c:pt idx="123979">
                        <c:v>-14.33297</c:v>
                      </c:pt>
                      <c:pt idx="123980">
                        <c:v>-14.368169999999999</c:v>
                      </c:pt>
                      <c:pt idx="123981">
                        <c:v>-14.40287</c:v>
                      </c:pt>
                      <c:pt idx="123982">
                        <c:v>-14.43746</c:v>
                      </c:pt>
                      <c:pt idx="123983">
                        <c:v>-14.471869999999999</c:v>
                      </c:pt>
                      <c:pt idx="123984">
                        <c:v>-14.506270000000001</c:v>
                      </c:pt>
                      <c:pt idx="123985">
                        <c:v>-14.540749999999999</c:v>
                      </c:pt>
                      <c:pt idx="123986">
                        <c:v>-14.575389999999999</c:v>
                      </c:pt>
                      <c:pt idx="123987">
                        <c:v>-14.609690000000001</c:v>
                      </c:pt>
                      <c:pt idx="123988">
                        <c:v>-14.644170000000001</c:v>
                      </c:pt>
                      <c:pt idx="123989">
                        <c:v>-14.678519999999999</c:v>
                      </c:pt>
                      <c:pt idx="123990">
                        <c:v>-14.71218</c:v>
                      </c:pt>
                      <c:pt idx="123991">
                        <c:v>-14.746300000000002</c:v>
                      </c:pt>
                      <c:pt idx="123992">
                        <c:v>-14.78046</c:v>
                      </c:pt>
                      <c:pt idx="123993">
                        <c:v>-14.814769999999999</c:v>
                      </c:pt>
                      <c:pt idx="123994">
                        <c:v>-14.849019999999999</c:v>
                      </c:pt>
                      <c:pt idx="123995">
                        <c:v>-14.88303</c:v>
                      </c:pt>
                      <c:pt idx="123996">
                        <c:v>-14.916350000000001</c:v>
                      </c:pt>
                      <c:pt idx="123997">
                        <c:v>-14.950010000000001</c:v>
                      </c:pt>
                      <c:pt idx="123998">
                        <c:v>-14.98437</c:v>
                      </c:pt>
                      <c:pt idx="123999">
                        <c:v>-15.01877</c:v>
                      </c:pt>
                      <c:pt idx="124000">
                        <c:v>-15.053330000000001</c:v>
                      </c:pt>
                      <c:pt idx="124001">
                        <c:v>-15.088740000000001</c:v>
                      </c:pt>
                      <c:pt idx="124002">
                        <c:v>-15.123230000000001</c:v>
                      </c:pt>
                      <c:pt idx="124003">
                        <c:v>-15.158240000000001</c:v>
                      </c:pt>
                      <c:pt idx="124004">
                        <c:v>-15.19298</c:v>
                      </c:pt>
                      <c:pt idx="124005">
                        <c:v>-15.228020000000001</c:v>
                      </c:pt>
                      <c:pt idx="124006">
                        <c:v>-15.261810000000001</c:v>
                      </c:pt>
                      <c:pt idx="124007">
                        <c:v>-15.29636</c:v>
                      </c:pt>
                      <c:pt idx="124008">
                        <c:v>-15.33056</c:v>
                      </c:pt>
                      <c:pt idx="124009">
                        <c:v>-15.36476</c:v>
                      </c:pt>
                      <c:pt idx="124010">
                        <c:v>-15.39814</c:v>
                      </c:pt>
                      <c:pt idx="124011">
                        <c:v>-15.43216</c:v>
                      </c:pt>
                      <c:pt idx="124012">
                        <c:v>-15.465809999999999</c:v>
                      </c:pt>
                      <c:pt idx="124013">
                        <c:v>-15.50014</c:v>
                      </c:pt>
                      <c:pt idx="124014">
                        <c:v>-15.533840000000001</c:v>
                      </c:pt>
                      <c:pt idx="124015">
                        <c:v>-15.56724</c:v>
                      </c:pt>
                      <c:pt idx="124016">
                        <c:v>-15.600719999999999</c:v>
                      </c:pt>
                      <c:pt idx="124017">
                        <c:v>-15.630379999999999</c:v>
                      </c:pt>
                      <c:pt idx="124018">
                        <c:v>-15.662979999999999</c:v>
                      </c:pt>
                      <c:pt idx="124019">
                        <c:v>-15.6968</c:v>
                      </c:pt>
                      <c:pt idx="124020">
                        <c:v>-15.73016</c:v>
                      </c:pt>
                      <c:pt idx="124021">
                        <c:v>-15.762910000000002</c:v>
                      </c:pt>
                      <c:pt idx="124022">
                        <c:v>-15.794370000000001</c:v>
                      </c:pt>
                      <c:pt idx="124023">
                        <c:v>-15.824769999999999</c:v>
                      </c:pt>
                      <c:pt idx="124024">
                        <c:v>-15.85069</c:v>
                      </c:pt>
                      <c:pt idx="124025">
                        <c:v>-15.878639999999999</c:v>
                      </c:pt>
                      <c:pt idx="124026">
                        <c:v>-15.907340000000001</c:v>
                      </c:pt>
                      <c:pt idx="124027">
                        <c:v>-15.936019999999999</c:v>
                      </c:pt>
                      <c:pt idx="124028">
                        <c:v>-15.965020000000001</c:v>
                      </c:pt>
                      <c:pt idx="124029">
                        <c:v>-15.994139999999998</c:v>
                      </c:pt>
                      <c:pt idx="124030">
                        <c:v>-16.0228</c:v>
                      </c:pt>
                      <c:pt idx="124031">
                        <c:v>-16.05125</c:v>
                      </c:pt>
                      <c:pt idx="124032">
                        <c:v>-16.080479999999998</c:v>
                      </c:pt>
                      <c:pt idx="124033">
                        <c:v>-16.109680000000001</c:v>
                      </c:pt>
                      <c:pt idx="124034">
                        <c:v>-16.1388</c:v>
                      </c:pt>
                      <c:pt idx="124035">
                        <c:v>-16.168299999999999</c:v>
                      </c:pt>
                      <c:pt idx="124036">
                        <c:v>-16.19567</c:v>
                      </c:pt>
                      <c:pt idx="124037">
                        <c:v>-16.224039999999999</c:v>
                      </c:pt>
                      <c:pt idx="124038">
                        <c:v>-16.253550000000001</c:v>
                      </c:pt>
                      <c:pt idx="124039">
                        <c:v>-16.282910000000001</c:v>
                      </c:pt>
                      <c:pt idx="124040">
                        <c:v>-16.312439999999999</c:v>
                      </c:pt>
                      <c:pt idx="124041">
                        <c:v>-16.341799999999999</c:v>
                      </c:pt>
                      <c:pt idx="124042">
                        <c:v>-16.372129999999999</c:v>
                      </c:pt>
                      <c:pt idx="124043">
                        <c:v>-16.402170000000002</c:v>
                      </c:pt>
                      <c:pt idx="124044">
                        <c:v>-16.432580000000002</c:v>
                      </c:pt>
                      <c:pt idx="124045">
                        <c:v>-16.462980000000002</c:v>
                      </c:pt>
                      <c:pt idx="124046">
                        <c:v>-16.494029999999999</c:v>
                      </c:pt>
                      <c:pt idx="124047">
                        <c:v>-16.524840000000001</c:v>
                      </c:pt>
                      <c:pt idx="124048">
                        <c:v>-16.556100000000001</c:v>
                      </c:pt>
                      <c:pt idx="124049">
                        <c:v>-16.58719</c:v>
                      </c:pt>
                      <c:pt idx="124050">
                        <c:v>-16.6187</c:v>
                      </c:pt>
                      <c:pt idx="124051">
                        <c:v>-16.65062</c:v>
                      </c:pt>
                      <c:pt idx="124052">
                        <c:v>-16.682220000000001</c:v>
                      </c:pt>
                      <c:pt idx="124053">
                        <c:v>-16.714179999999999</c:v>
                      </c:pt>
                      <c:pt idx="124054">
                        <c:v>-16.746220000000001</c:v>
                      </c:pt>
                      <c:pt idx="124055">
                        <c:v>-16.778459999999999</c:v>
                      </c:pt>
                      <c:pt idx="124056">
                        <c:v>-16.810659999999999</c:v>
                      </c:pt>
                      <c:pt idx="124057">
                        <c:v>-16.8429</c:v>
                      </c:pt>
                      <c:pt idx="124058">
                        <c:v>-16.875430000000001</c:v>
                      </c:pt>
                      <c:pt idx="124059">
                        <c:v>-16.908069999999999</c:v>
                      </c:pt>
                      <c:pt idx="124060">
                        <c:v>-16.94069</c:v>
                      </c:pt>
                      <c:pt idx="124061">
                        <c:v>-16.973569999999999</c:v>
                      </c:pt>
                      <c:pt idx="124062">
                        <c:v>-17.005230000000001</c:v>
                      </c:pt>
                      <c:pt idx="124063">
                        <c:v>-17.035249999999998</c:v>
                      </c:pt>
                      <c:pt idx="124064">
                        <c:v>-17.066009999999999</c:v>
                      </c:pt>
                      <c:pt idx="124065">
                        <c:v>-17.097110000000001</c:v>
                      </c:pt>
                      <c:pt idx="124066">
                        <c:v>-17.128440000000001</c:v>
                      </c:pt>
                      <c:pt idx="124067">
                        <c:v>-17.16056</c:v>
                      </c:pt>
                      <c:pt idx="124068">
                        <c:v>-17.192620000000002</c:v>
                      </c:pt>
                      <c:pt idx="124069">
                        <c:v>-17.22512</c:v>
                      </c:pt>
                      <c:pt idx="124070">
                        <c:v>-17.257760000000001</c:v>
                      </c:pt>
                      <c:pt idx="124071">
                        <c:v>-17.290700000000001</c:v>
                      </c:pt>
                      <c:pt idx="124072">
                        <c:v>-17.32311</c:v>
                      </c:pt>
                      <c:pt idx="124073">
                        <c:v>-17.356349999999999</c:v>
                      </c:pt>
                      <c:pt idx="124074">
                        <c:v>-17.390159999999998</c:v>
                      </c:pt>
                      <c:pt idx="124075">
                        <c:v>-17.423870000000001</c:v>
                      </c:pt>
                      <c:pt idx="124076">
                        <c:v>-17.45825</c:v>
                      </c:pt>
                      <c:pt idx="124077">
                        <c:v>-17.487189999999998</c:v>
                      </c:pt>
                      <c:pt idx="124078">
                        <c:v>-17.521100000000001</c:v>
                      </c:pt>
                      <c:pt idx="124079">
                        <c:v>-17.554019999999998</c:v>
                      </c:pt>
                      <c:pt idx="124080">
                        <c:v>-17.584910000000001</c:v>
                      </c:pt>
                      <c:pt idx="124081">
                        <c:v>-17.616309999999999</c:v>
                      </c:pt>
                      <c:pt idx="124082">
                        <c:v>-17.647020000000001</c:v>
                      </c:pt>
                      <c:pt idx="124083">
                        <c:v>-17.678809999999999</c:v>
                      </c:pt>
                      <c:pt idx="124084">
                        <c:v>-17.710740000000001</c:v>
                      </c:pt>
                      <c:pt idx="124085">
                        <c:v>-17.74306</c:v>
                      </c:pt>
                      <c:pt idx="124086">
                        <c:v>-17.77552</c:v>
                      </c:pt>
                      <c:pt idx="124087">
                        <c:v>-17.80866</c:v>
                      </c:pt>
                      <c:pt idx="124088">
                        <c:v>-17.840789999999998</c:v>
                      </c:pt>
                      <c:pt idx="124089">
                        <c:v>-17.873270000000002</c:v>
                      </c:pt>
                      <c:pt idx="124090">
                        <c:v>-17.906939999999999</c:v>
                      </c:pt>
                      <c:pt idx="124091">
                        <c:v>-17.940249999999999</c:v>
                      </c:pt>
                      <c:pt idx="124092">
                        <c:v>-17.974260000000001</c:v>
                      </c:pt>
                      <c:pt idx="124093">
                        <c:v>-18.00581</c:v>
                      </c:pt>
                      <c:pt idx="124094">
                        <c:v>-18.03528</c:v>
                      </c:pt>
                      <c:pt idx="124095">
                        <c:v>-18.065089999999998</c:v>
                      </c:pt>
                      <c:pt idx="124096">
                        <c:v>-18.095269999999999</c:v>
                      </c:pt>
                      <c:pt idx="124097">
                        <c:v>-18.126059999999999</c:v>
                      </c:pt>
                      <c:pt idx="124098">
                        <c:v>-18.157049999999998</c:v>
                      </c:pt>
                      <c:pt idx="124099">
                        <c:v>-18.188569999999999</c:v>
                      </c:pt>
                      <c:pt idx="124100">
                        <c:v>-18.219920000000002</c:v>
                      </c:pt>
                      <c:pt idx="124101">
                        <c:v>-18.25159</c:v>
                      </c:pt>
                      <c:pt idx="124102">
                        <c:v>-18.28313</c:v>
                      </c:pt>
                      <c:pt idx="124103">
                        <c:v>-18.315239999999999</c:v>
                      </c:pt>
                      <c:pt idx="124104">
                        <c:v>-18.346979999999999</c:v>
                      </c:pt>
                      <c:pt idx="124105">
                        <c:v>-18.378879999999999</c:v>
                      </c:pt>
                      <c:pt idx="124106">
                        <c:v>-18.409869999999998</c:v>
                      </c:pt>
                      <c:pt idx="124107">
                        <c:v>-18.439890000000002</c:v>
                      </c:pt>
                      <c:pt idx="124108">
                        <c:v>-18.470120000000001</c:v>
                      </c:pt>
                      <c:pt idx="124109">
                        <c:v>-18.501390000000001</c:v>
                      </c:pt>
                      <c:pt idx="124110">
                        <c:v>-18.531790000000001</c:v>
                      </c:pt>
                      <c:pt idx="124111">
                        <c:v>-18.563389999999998</c:v>
                      </c:pt>
                      <c:pt idx="124112">
                        <c:v>-18.594889999999999</c:v>
                      </c:pt>
                      <c:pt idx="124113">
                        <c:v>-18.62679</c:v>
                      </c:pt>
                      <c:pt idx="124114">
                        <c:v>-18.65869</c:v>
                      </c:pt>
                      <c:pt idx="124115">
                        <c:v>-18.69097</c:v>
                      </c:pt>
                      <c:pt idx="124116">
                        <c:v>-18.722909999999999</c:v>
                      </c:pt>
                      <c:pt idx="124117">
                        <c:v>-18.75619</c:v>
                      </c:pt>
                      <c:pt idx="124118">
                        <c:v>-18.78885</c:v>
                      </c:pt>
                      <c:pt idx="124119">
                        <c:v>-18.82206</c:v>
                      </c:pt>
                      <c:pt idx="124120">
                        <c:v>-18.85511</c:v>
                      </c:pt>
                      <c:pt idx="124121">
                        <c:v>-18.888439999999999</c:v>
                      </c:pt>
                      <c:pt idx="124122">
                        <c:v>-18.921150000000001</c:v>
                      </c:pt>
                      <c:pt idx="124123">
                        <c:v>-18.952560000000002</c:v>
                      </c:pt>
                      <c:pt idx="124124">
                        <c:v>-18.983239999999999</c:v>
                      </c:pt>
                      <c:pt idx="124125">
                        <c:v>-19.014279999999999</c:v>
                      </c:pt>
                      <c:pt idx="124126">
                        <c:v>-19.04562</c:v>
                      </c:pt>
                      <c:pt idx="124127">
                        <c:v>-19.077280000000002</c:v>
                      </c:pt>
                      <c:pt idx="124128">
                        <c:v>-19.10913</c:v>
                      </c:pt>
                      <c:pt idx="124129">
                        <c:v>-19.129359999999998</c:v>
                      </c:pt>
                      <c:pt idx="124130">
                        <c:v>-19.160159999999998</c:v>
                      </c:pt>
                      <c:pt idx="124131">
                        <c:v>-19.19314</c:v>
                      </c:pt>
                      <c:pt idx="124132">
                        <c:v>-19.226610000000001</c:v>
                      </c:pt>
                      <c:pt idx="124133">
                        <c:v>-19.260750000000002</c:v>
                      </c:pt>
                      <c:pt idx="124134">
                        <c:v>-19.293229999999998</c:v>
                      </c:pt>
                      <c:pt idx="124135">
                        <c:v>-19.32694</c:v>
                      </c:pt>
                      <c:pt idx="124136">
                        <c:v>-19.360489999999999</c:v>
                      </c:pt>
                      <c:pt idx="124137">
                        <c:v>-19.393689999999999</c:v>
                      </c:pt>
                      <c:pt idx="124138">
                        <c:v>-19.426780000000001</c:v>
                      </c:pt>
                      <c:pt idx="124139">
                        <c:v>-19.458960000000001</c:v>
                      </c:pt>
                      <c:pt idx="124140">
                        <c:v>-19.490169999999999</c:v>
                      </c:pt>
                      <c:pt idx="124141">
                        <c:v>-19.510739999999998</c:v>
                      </c:pt>
                      <c:pt idx="124142">
                        <c:v>-19.535960000000003</c:v>
                      </c:pt>
                      <c:pt idx="124143">
                        <c:v>-19.562750000000001</c:v>
                      </c:pt>
                      <c:pt idx="124144">
                        <c:v>-19.590879999999999</c:v>
                      </c:pt>
                      <c:pt idx="124145">
                        <c:v>-19.62086</c:v>
                      </c:pt>
                      <c:pt idx="124146">
                        <c:v>-19.650849999999998</c:v>
                      </c:pt>
                      <c:pt idx="124147">
                        <c:v>-19.681789999999999</c:v>
                      </c:pt>
                      <c:pt idx="124148">
                        <c:v>-19.713650000000001</c:v>
                      </c:pt>
                      <c:pt idx="124149">
                        <c:v>-19.74681</c:v>
                      </c:pt>
                      <c:pt idx="124150">
                        <c:v>-19.77844</c:v>
                      </c:pt>
                      <c:pt idx="124151">
                        <c:v>-19.811119999999999</c:v>
                      </c:pt>
                      <c:pt idx="124152">
                        <c:v>-19.843170000000001</c:v>
                      </c:pt>
                      <c:pt idx="124153">
                        <c:v>-19.876390000000001</c:v>
                      </c:pt>
                      <c:pt idx="124154">
                        <c:v>-19.908570000000001</c:v>
                      </c:pt>
                      <c:pt idx="124155">
                        <c:v>-19.94182</c:v>
                      </c:pt>
                      <c:pt idx="124156">
                        <c:v>-19.974700000000002</c:v>
                      </c:pt>
                      <c:pt idx="124157">
                        <c:v>-20.007820000000002</c:v>
                      </c:pt>
                      <c:pt idx="124158">
                        <c:v>-20.040550000000003</c:v>
                      </c:pt>
                      <c:pt idx="124159">
                        <c:v>-20.072369999999999</c:v>
                      </c:pt>
                      <c:pt idx="124160">
                        <c:v>-20.09864</c:v>
                      </c:pt>
                      <c:pt idx="124161">
                        <c:v>-20.128129999999999</c:v>
                      </c:pt>
                      <c:pt idx="124162">
                        <c:v>-20.160529999999998</c:v>
                      </c:pt>
                      <c:pt idx="124163">
                        <c:v>-20.193919999999999</c:v>
                      </c:pt>
                      <c:pt idx="124164">
                        <c:v>-20.226649999999999</c:v>
                      </c:pt>
                      <c:pt idx="124165">
                        <c:v>-20.261029999999998</c:v>
                      </c:pt>
                      <c:pt idx="124166">
                        <c:v>-20.290289999999999</c:v>
                      </c:pt>
                      <c:pt idx="124167">
                        <c:v>-20.32124</c:v>
                      </c:pt>
                      <c:pt idx="124168">
                        <c:v>-20.352589999999999</c:v>
                      </c:pt>
                      <c:pt idx="124169">
                        <c:v>-20.384609999999999</c:v>
                      </c:pt>
                      <c:pt idx="124170">
                        <c:v>-20.416509999999999</c:v>
                      </c:pt>
                      <c:pt idx="124171">
                        <c:v>-20.44903</c:v>
                      </c:pt>
                      <c:pt idx="124172">
                        <c:v>-20.48171</c:v>
                      </c:pt>
                      <c:pt idx="124173">
                        <c:v>-20.515409999999999</c:v>
                      </c:pt>
                      <c:pt idx="124174">
                        <c:v>-20.549250000000001</c:v>
                      </c:pt>
                      <c:pt idx="124175">
                        <c:v>-20.582820000000002</c:v>
                      </c:pt>
                      <c:pt idx="124176">
                        <c:v>-20.616660000000003</c:v>
                      </c:pt>
                      <c:pt idx="124177">
                        <c:v>-20.650529999999996</c:v>
                      </c:pt>
                      <c:pt idx="124178">
                        <c:v>-20.685449999999999</c:v>
                      </c:pt>
                      <c:pt idx="124179">
                        <c:v>-20.71987</c:v>
                      </c:pt>
                      <c:pt idx="124180">
                        <c:v>-20.753610000000002</c:v>
                      </c:pt>
                      <c:pt idx="124181">
                        <c:v>-20.787879999999998</c:v>
                      </c:pt>
                      <c:pt idx="124182">
                        <c:v>-20.82208</c:v>
                      </c:pt>
                      <c:pt idx="124183">
                        <c:v>-20.856870000000001</c:v>
                      </c:pt>
                      <c:pt idx="124184">
                        <c:v>-20.891459999999999</c:v>
                      </c:pt>
                      <c:pt idx="124185">
                        <c:v>-20.926159999999999</c:v>
                      </c:pt>
                      <c:pt idx="124186">
                        <c:v>-20.960630000000002</c:v>
                      </c:pt>
                      <c:pt idx="124187">
                        <c:v>-20.991080000000004</c:v>
                      </c:pt>
                      <c:pt idx="124188">
                        <c:v>-21.023299999999999</c:v>
                      </c:pt>
                      <c:pt idx="124189">
                        <c:v>-21.052579999999999</c:v>
                      </c:pt>
                      <c:pt idx="124190">
                        <c:v>-21.083409999999997</c:v>
                      </c:pt>
                      <c:pt idx="124191">
                        <c:v>-21.113849999999999</c:v>
                      </c:pt>
                      <c:pt idx="124192">
                        <c:v>-21.146460000000001</c:v>
                      </c:pt>
                      <c:pt idx="124193">
                        <c:v>-21.179510000000001</c:v>
                      </c:pt>
                      <c:pt idx="124194">
                        <c:v>-21.212490000000003</c:v>
                      </c:pt>
                      <c:pt idx="124195">
                        <c:v>-21.24511</c:v>
                      </c:pt>
                      <c:pt idx="124196">
                        <c:v>-21.278919999999999</c:v>
                      </c:pt>
                      <c:pt idx="124197">
                        <c:v>-21.312850000000001</c:v>
                      </c:pt>
                      <c:pt idx="124198">
                        <c:v>-21.346640000000001</c:v>
                      </c:pt>
                      <c:pt idx="124199">
                        <c:v>-21.380569999999999</c:v>
                      </c:pt>
                      <c:pt idx="124200">
                        <c:v>-21.414960000000001</c:v>
                      </c:pt>
                      <c:pt idx="124201">
                        <c:v>-21.447800000000001</c:v>
                      </c:pt>
                      <c:pt idx="124202">
                        <c:v>-21.480290000000004</c:v>
                      </c:pt>
                      <c:pt idx="124203">
                        <c:v>-21.513689999999997</c:v>
                      </c:pt>
                      <c:pt idx="124204">
                        <c:v>-21.547939999999997</c:v>
                      </c:pt>
                      <c:pt idx="124205">
                        <c:v>-21.581440000000001</c:v>
                      </c:pt>
                      <c:pt idx="124206">
                        <c:v>-21.61506</c:v>
                      </c:pt>
                      <c:pt idx="124207">
                        <c:v>-21.648809999999997</c:v>
                      </c:pt>
                      <c:pt idx="124208">
                        <c:v>-21.681919999999998</c:v>
                      </c:pt>
                      <c:pt idx="124209">
                        <c:v>-21.715580000000003</c:v>
                      </c:pt>
                      <c:pt idx="124210">
                        <c:v>-21.749170000000003</c:v>
                      </c:pt>
                      <c:pt idx="124211">
                        <c:v>-21.78276</c:v>
                      </c:pt>
                      <c:pt idx="124212">
                        <c:v>-21.815470000000001</c:v>
                      </c:pt>
                      <c:pt idx="124213">
                        <c:v>-21.848659999999999</c:v>
                      </c:pt>
                      <c:pt idx="124214">
                        <c:v>-21.8825</c:v>
                      </c:pt>
                      <c:pt idx="124215">
                        <c:v>-21.913960000000003</c:v>
                      </c:pt>
                      <c:pt idx="124216">
                        <c:v>-21.946460000000002</c:v>
                      </c:pt>
                      <c:pt idx="124217">
                        <c:v>-21.97756</c:v>
                      </c:pt>
                      <c:pt idx="124218">
                        <c:v>-22.0059</c:v>
                      </c:pt>
                      <c:pt idx="124219">
                        <c:v>-22.030740000000002</c:v>
                      </c:pt>
                      <c:pt idx="124220">
                        <c:v>-22.056779999999996</c:v>
                      </c:pt>
                      <c:pt idx="124221">
                        <c:v>-22.084350000000001</c:v>
                      </c:pt>
                      <c:pt idx="124222">
                        <c:v>-22.112680000000001</c:v>
                      </c:pt>
                      <c:pt idx="124223">
                        <c:v>-22.14162</c:v>
                      </c:pt>
                      <c:pt idx="124224">
                        <c:v>-22.170580000000001</c:v>
                      </c:pt>
                      <c:pt idx="124225">
                        <c:v>-22.20035</c:v>
                      </c:pt>
                      <c:pt idx="124226">
                        <c:v>-22.229779999999998</c:v>
                      </c:pt>
                      <c:pt idx="124227">
                        <c:v>-22.259650000000001</c:v>
                      </c:pt>
                      <c:pt idx="124228">
                        <c:v>-22.289379999999998</c:v>
                      </c:pt>
                      <c:pt idx="124229">
                        <c:v>-22.320039999999999</c:v>
                      </c:pt>
                      <c:pt idx="124230">
                        <c:v>-22.3506</c:v>
                      </c:pt>
                      <c:pt idx="124231">
                        <c:v>-22.384889999999999</c:v>
                      </c:pt>
                      <c:pt idx="124232">
                        <c:v>-22.416420000000002</c:v>
                      </c:pt>
                      <c:pt idx="124233">
                        <c:v>-22.44802</c:v>
                      </c:pt>
                      <c:pt idx="124234">
                        <c:v>-22.478720000000003</c:v>
                      </c:pt>
                      <c:pt idx="124235">
                        <c:v>-22.509709999999998</c:v>
                      </c:pt>
                      <c:pt idx="124236">
                        <c:v>-22.541310000000003</c:v>
                      </c:pt>
                      <c:pt idx="124237">
                        <c:v>-22.573170000000001</c:v>
                      </c:pt>
                      <c:pt idx="124238">
                        <c:v>-22.604399999999998</c:v>
                      </c:pt>
                      <c:pt idx="124239">
                        <c:v>-22.63287</c:v>
                      </c:pt>
                      <c:pt idx="124240">
                        <c:v>-22.660789999999999</c:v>
                      </c:pt>
                      <c:pt idx="124241">
                        <c:v>-22.688780000000001</c:v>
                      </c:pt>
                      <c:pt idx="124242">
                        <c:v>-22.717930000000003</c:v>
                      </c:pt>
                      <c:pt idx="124243">
                        <c:v>-22.74736</c:v>
                      </c:pt>
                      <c:pt idx="124244">
                        <c:v>-22.777329999999999</c:v>
                      </c:pt>
                      <c:pt idx="124245">
                        <c:v>-22.807639999999999</c:v>
                      </c:pt>
                      <c:pt idx="124246">
                        <c:v>-22.838440000000002</c:v>
                      </c:pt>
                      <c:pt idx="124247">
                        <c:v>-22.869579999999999</c:v>
                      </c:pt>
                      <c:pt idx="124248">
                        <c:v>-22.90042</c:v>
                      </c:pt>
                      <c:pt idx="124249">
                        <c:v>-22.931930000000001</c:v>
                      </c:pt>
                      <c:pt idx="124250">
                        <c:v>-22.963540000000002</c:v>
                      </c:pt>
                      <c:pt idx="124251">
                        <c:v>-22.995160000000002</c:v>
                      </c:pt>
                      <c:pt idx="124252">
                        <c:v>-23.026979999999998</c:v>
                      </c:pt>
                      <c:pt idx="124253">
                        <c:v>-23.05866</c:v>
                      </c:pt>
                      <c:pt idx="124254">
                        <c:v>-23.09018</c:v>
                      </c:pt>
                      <c:pt idx="124255">
                        <c:v>-23.119289999999999</c:v>
                      </c:pt>
                      <c:pt idx="124256">
                        <c:v>-23.14753</c:v>
                      </c:pt>
                      <c:pt idx="124257">
                        <c:v>-23.176450000000003</c:v>
                      </c:pt>
                      <c:pt idx="124258">
                        <c:v>-23.206009999999999</c:v>
                      </c:pt>
                      <c:pt idx="124259">
                        <c:v>-23.236069999999998</c:v>
                      </c:pt>
                      <c:pt idx="124260">
                        <c:v>-23.26623</c:v>
                      </c:pt>
                      <c:pt idx="124261">
                        <c:v>-23.297150000000002</c:v>
                      </c:pt>
                      <c:pt idx="124262">
                        <c:v>-23.328009999999999</c:v>
                      </c:pt>
                      <c:pt idx="124263">
                        <c:v>-23.359290000000001</c:v>
                      </c:pt>
                      <c:pt idx="124264">
                        <c:v>-23.390620000000002</c:v>
                      </c:pt>
                      <c:pt idx="124265">
                        <c:v>-23.422230000000003</c:v>
                      </c:pt>
                      <c:pt idx="124266">
                        <c:v>-23.453990000000001</c:v>
                      </c:pt>
                      <c:pt idx="124267">
                        <c:v>-23.48563</c:v>
                      </c:pt>
                      <c:pt idx="124268">
                        <c:v>-23.516219999999997</c:v>
                      </c:pt>
                      <c:pt idx="124269">
                        <c:v>-23.545660000000002</c:v>
                      </c:pt>
                      <c:pt idx="124270">
                        <c:v>-23.575020000000002</c:v>
                      </c:pt>
                      <c:pt idx="124271">
                        <c:v>-23.603109999999997</c:v>
                      </c:pt>
                      <c:pt idx="124272">
                        <c:v>-23.632930000000002</c:v>
                      </c:pt>
                      <c:pt idx="124273">
                        <c:v>-23.663319999999999</c:v>
                      </c:pt>
                      <c:pt idx="124274">
                        <c:v>-23.694380000000002</c:v>
                      </c:pt>
                      <c:pt idx="124275">
                        <c:v>-23.72598</c:v>
                      </c:pt>
                      <c:pt idx="124276">
                        <c:v>-23.757750000000001</c:v>
                      </c:pt>
                      <c:pt idx="124277">
                        <c:v>-23.789660000000001</c:v>
                      </c:pt>
                      <c:pt idx="124278">
                        <c:v>-23.821200000000001</c:v>
                      </c:pt>
                      <c:pt idx="124279">
                        <c:v>-23.85239</c:v>
                      </c:pt>
                      <c:pt idx="124280">
                        <c:v>-23.883109999999999</c:v>
                      </c:pt>
                      <c:pt idx="124281">
                        <c:v>-23.91264</c:v>
                      </c:pt>
                      <c:pt idx="124282">
                        <c:v>-23.94312</c:v>
                      </c:pt>
                      <c:pt idx="124283">
                        <c:v>-23.974000000000004</c:v>
                      </c:pt>
                      <c:pt idx="124284">
                        <c:v>-24.005220000000001</c:v>
                      </c:pt>
                      <c:pt idx="124285">
                        <c:v>-24.036970000000004</c:v>
                      </c:pt>
                      <c:pt idx="124286">
                        <c:v>-24.069120000000002</c:v>
                      </c:pt>
                      <c:pt idx="124287">
                        <c:v>-24.101569999999999</c:v>
                      </c:pt>
                      <c:pt idx="124288">
                        <c:v>-24.133929999999999</c:v>
                      </c:pt>
                      <c:pt idx="124289">
                        <c:v>-24.16629</c:v>
                      </c:pt>
                      <c:pt idx="124290">
                        <c:v>-24.19483</c:v>
                      </c:pt>
                      <c:pt idx="124291">
                        <c:v>-24.225469999999998</c:v>
                      </c:pt>
                      <c:pt idx="124292">
                        <c:v>-24.256250000000001</c:v>
                      </c:pt>
                      <c:pt idx="124293">
                        <c:v>-24.287709999999997</c:v>
                      </c:pt>
                      <c:pt idx="124294">
                        <c:v>-24.31671</c:v>
                      </c:pt>
                      <c:pt idx="124295">
                        <c:v>-24.34984</c:v>
                      </c:pt>
                      <c:pt idx="124296">
                        <c:v>-24.382640000000002</c:v>
                      </c:pt>
                      <c:pt idx="124297">
                        <c:v>-24.415040000000001</c:v>
                      </c:pt>
                      <c:pt idx="124298">
                        <c:v>-24.44614</c:v>
                      </c:pt>
                      <c:pt idx="124299">
                        <c:v>-24.478000000000002</c:v>
                      </c:pt>
                      <c:pt idx="124300">
                        <c:v>-24.510200000000001</c:v>
                      </c:pt>
                      <c:pt idx="124301">
                        <c:v>-24.542290000000001</c:v>
                      </c:pt>
                      <c:pt idx="124302">
                        <c:v>-24.574820000000003</c:v>
                      </c:pt>
                      <c:pt idx="124303">
                        <c:v>-24.607600000000001</c:v>
                      </c:pt>
                      <c:pt idx="124304">
                        <c:v>-24.640160000000002</c:v>
                      </c:pt>
                      <c:pt idx="124305">
                        <c:v>-24.673069999999999</c:v>
                      </c:pt>
                      <c:pt idx="124306">
                        <c:v>-24.705620000000003</c:v>
                      </c:pt>
                      <c:pt idx="124307">
                        <c:v>-24.73882</c:v>
                      </c:pt>
                      <c:pt idx="124308">
                        <c:v>-24.771540000000002</c:v>
                      </c:pt>
                      <c:pt idx="124309">
                        <c:v>-24.803890000000003</c:v>
                      </c:pt>
                      <c:pt idx="124310">
                        <c:v>-24.836019999999998</c:v>
                      </c:pt>
                      <c:pt idx="124311">
                        <c:v>-24.868220000000001</c:v>
                      </c:pt>
                      <c:pt idx="124312">
                        <c:v>-24.90063</c:v>
                      </c:pt>
                      <c:pt idx="124313">
                        <c:v>-24.933230000000002</c:v>
                      </c:pt>
                      <c:pt idx="124314">
                        <c:v>-24.965510000000002</c:v>
                      </c:pt>
                      <c:pt idx="124315">
                        <c:v>-24.998469999999998</c:v>
                      </c:pt>
                      <c:pt idx="124316">
                        <c:v>-25.031129999999997</c:v>
                      </c:pt>
                      <c:pt idx="124317">
                        <c:v>-25.06401</c:v>
                      </c:pt>
                      <c:pt idx="124318">
                        <c:v>-25.096260000000001</c:v>
                      </c:pt>
                      <c:pt idx="124319">
                        <c:v>-25.129090000000001</c:v>
                      </c:pt>
                      <c:pt idx="124320">
                        <c:v>-25.16216</c:v>
                      </c:pt>
                      <c:pt idx="124321">
                        <c:v>-25.19462</c:v>
                      </c:pt>
                      <c:pt idx="124322">
                        <c:v>-25.22766</c:v>
                      </c:pt>
                      <c:pt idx="124323">
                        <c:v>-25.260530000000003</c:v>
                      </c:pt>
                      <c:pt idx="124324">
                        <c:v>-25.293589999999998</c:v>
                      </c:pt>
                      <c:pt idx="124325">
                        <c:v>-25.326740000000001</c:v>
                      </c:pt>
                      <c:pt idx="124326">
                        <c:v>-25.360049999999998</c:v>
                      </c:pt>
                      <c:pt idx="124327">
                        <c:v>-25.39292</c:v>
                      </c:pt>
                      <c:pt idx="124328">
                        <c:v>-25.426250000000003</c:v>
                      </c:pt>
                      <c:pt idx="124329">
                        <c:v>-25.458490000000001</c:v>
                      </c:pt>
                      <c:pt idx="124330">
                        <c:v>-25.491410000000002</c:v>
                      </c:pt>
                      <c:pt idx="124331">
                        <c:v>-25.524429999999999</c:v>
                      </c:pt>
                      <c:pt idx="124332">
                        <c:v>-25.557400000000001</c:v>
                      </c:pt>
                      <c:pt idx="124333">
                        <c:v>-25.590579999999999</c:v>
                      </c:pt>
                      <c:pt idx="124334">
                        <c:v>-25.623749999999998</c:v>
                      </c:pt>
                      <c:pt idx="124335">
                        <c:v>-25.656659999999999</c:v>
                      </c:pt>
                      <c:pt idx="124336">
                        <c:v>-25.69013</c:v>
                      </c:pt>
                      <c:pt idx="124337">
                        <c:v>-25.723660000000002</c:v>
                      </c:pt>
                      <c:pt idx="124338">
                        <c:v>-25.757210000000001</c:v>
                      </c:pt>
                      <c:pt idx="124339">
                        <c:v>-25.791249999999998</c:v>
                      </c:pt>
                      <c:pt idx="124340">
                        <c:v>-25.825469999999999</c:v>
                      </c:pt>
                      <c:pt idx="124341">
                        <c:v>-25.86007</c:v>
                      </c:pt>
                      <c:pt idx="124342">
                        <c:v>-25.894560000000002</c:v>
                      </c:pt>
                      <c:pt idx="124343">
                        <c:v>-25.928609999999999</c:v>
                      </c:pt>
                      <c:pt idx="124344">
                        <c:v>-25.96313</c:v>
                      </c:pt>
                      <c:pt idx="124345">
                        <c:v>-25.99756</c:v>
                      </c:pt>
                      <c:pt idx="124346">
                        <c:v>-26.032130000000002</c:v>
                      </c:pt>
                      <c:pt idx="124347">
                        <c:v>-26.06597</c:v>
                      </c:pt>
                      <c:pt idx="124348">
                        <c:v>-26.09721</c:v>
                      </c:pt>
                      <c:pt idx="124349">
                        <c:v>-26.128990000000002</c:v>
                      </c:pt>
                      <c:pt idx="124350">
                        <c:v>-26.15925</c:v>
                      </c:pt>
                      <c:pt idx="124351">
                        <c:v>-26.192969999999999</c:v>
                      </c:pt>
                      <c:pt idx="124352">
                        <c:v>-26.226929999999999</c:v>
                      </c:pt>
                      <c:pt idx="124353">
                        <c:v>-26.264340000000001</c:v>
                      </c:pt>
                      <c:pt idx="124354">
                        <c:v>-26.298560000000002</c:v>
                      </c:pt>
                      <c:pt idx="124355">
                        <c:v>-26.33276</c:v>
                      </c:pt>
                      <c:pt idx="124356">
                        <c:v>-26.365319999999997</c:v>
                      </c:pt>
                      <c:pt idx="124357">
                        <c:v>-26.396929999999998</c:v>
                      </c:pt>
                      <c:pt idx="124358">
                        <c:v>-26.430050000000001</c:v>
                      </c:pt>
                      <c:pt idx="124359">
                        <c:v>-26.46275</c:v>
                      </c:pt>
                      <c:pt idx="124360">
                        <c:v>-26.495579999999997</c:v>
                      </c:pt>
                      <c:pt idx="124361">
                        <c:v>-26.528950000000002</c:v>
                      </c:pt>
                      <c:pt idx="124362">
                        <c:v>-26.562559999999998</c:v>
                      </c:pt>
                      <c:pt idx="124363">
                        <c:v>-26.595979999999997</c:v>
                      </c:pt>
                      <c:pt idx="124364">
                        <c:v>-26.629830000000002</c:v>
                      </c:pt>
                      <c:pt idx="124365">
                        <c:v>-26.66347</c:v>
                      </c:pt>
                      <c:pt idx="124366">
                        <c:v>-26.69735</c:v>
                      </c:pt>
                      <c:pt idx="124367">
                        <c:v>-26.731389999999998</c:v>
                      </c:pt>
                      <c:pt idx="124368">
                        <c:v>-26.76294</c:v>
                      </c:pt>
                      <c:pt idx="124369">
                        <c:v>-26.79373</c:v>
                      </c:pt>
                      <c:pt idx="124370">
                        <c:v>-26.825399999999998</c:v>
                      </c:pt>
                      <c:pt idx="124371">
                        <c:v>-26.85754</c:v>
                      </c:pt>
                      <c:pt idx="124372">
                        <c:v>-26.889599999999998</c:v>
                      </c:pt>
                      <c:pt idx="124373">
                        <c:v>-26.92239</c:v>
                      </c:pt>
                      <c:pt idx="124374">
                        <c:v>-26.955300000000001</c:v>
                      </c:pt>
                      <c:pt idx="124375">
                        <c:v>-26.98864</c:v>
                      </c:pt>
                      <c:pt idx="124376">
                        <c:v>-27.022170000000003</c:v>
                      </c:pt>
                      <c:pt idx="124377">
                        <c:v>-27.055679999999999</c:v>
                      </c:pt>
                      <c:pt idx="124378">
                        <c:v>-27.089379999999998</c:v>
                      </c:pt>
                      <c:pt idx="124379">
                        <c:v>-27.12266</c:v>
                      </c:pt>
                      <c:pt idx="124380">
                        <c:v>-27.156220000000001</c:v>
                      </c:pt>
                      <c:pt idx="124381">
                        <c:v>-27.18985</c:v>
                      </c:pt>
                      <c:pt idx="124382">
                        <c:v>-27.221779999999999</c:v>
                      </c:pt>
                      <c:pt idx="124383">
                        <c:v>-27.253299999999999</c:v>
                      </c:pt>
                      <c:pt idx="124384">
                        <c:v>-27.279650000000004</c:v>
                      </c:pt>
                      <c:pt idx="124385">
                        <c:v>-27.301180000000002</c:v>
                      </c:pt>
                      <c:pt idx="124386">
                        <c:v>-27.325689999999998</c:v>
                      </c:pt>
                      <c:pt idx="124387">
                        <c:v>-27.35249</c:v>
                      </c:pt>
                      <c:pt idx="124388">
                        <c:v>-27.37942</c:v>
                      </c:pt>
                      <c:pt idx="124389">
                        <c:v>-27.404019999999999</c:v>
                      </c:pt>
                      <c:pt idx="124390">
                        <c:v>-27.42905</c:v>
                      </c:pt>
                      <c:pt idx="124391">
                        <c:v>-27.454239999999999</c:v>
                      </c:pt>
                      <c:pt idx="124392">
                        <c:v>-27.480669999999996</c:v>
                      </c:pt>
                      <c:pt idx="124393">
                        <c:v>-27.506900000000002</c:v>
                      </c:pt>
                      <c:pt idx="124394">
                        <c:v>-27.533569999999997</c:v>
                      </c:pt>
                      <c:pt idx="124395">
                        <c:v>-27.560159999999996</c:v>
                      </c:pt>
                      <c:pt idx="124396">
                        <c:v>-27.587199999999999</c:v>
                      </c:pt>
                      <c:pt idx="124397">
                        <c:v>-27.614619999999999</c:v>
                      </c:pt>
                      <c:pt idx="124398">
                        <c:v>-27.642679999999999</c:v>
                      </c:pt>
                      <c:pt idx="124399">
                        <c:v>-27.66921</c:v>
                      </c:pt>
                      <c:pt idx="124400">
                        <c:v>-27.6997</c:v>
                      </c:pt>
                      <c:pt idx="124401">
                        <c:v>-27.728660000000001</c:v>
                      </c:pt>
                      <c:pt idx="124402">
                        <c:v>-27.758620000000001</c:v>
                      </c:pt>
                      <c:pt idx="124403">
                        <c:v>-27.788249999999998</c:v>
                      </c:pt>
                      <c:pt idx="124404">
                        <c:v>-27.816930000000003</c:v>
                      </c:pt>
                      <c:pt idx="124405">
                        <c:v>-27.845700000000001</c:v>
                      </c:pt>
                      <c:pt idx="124406">
                        <c:v>-27.874769999999998</c:v>
                      </c:pt>
                      <c:pt idx="124407">
                        <c:v>-27.900040000000001</c:v>
                      </c:pt>
                      <c:pt idx="124408">
                        <c:v>-27.92456</c:v>
                      </c:pt>
                      <c:pt idx="124409">
                        <c:v>-27.949750000000002</c:v>
                      </c:pt>
                      <c:pt idx="124410">
                        <c:v>-27.977159999999998</c:v>
                      </c:pt>
                      <c:pt idx="124411">
                        <c:v>-28.005360000000003</c:v>
                      </c:pt>
                      <c:pt idx="124412">
                        <c:v>-28.035299999999999</c:v>
                      </c:pt>
                      <c:pt idx="124413">
                        <c:v>-28.065049999999999</c:v>
                      </c:pt>
                      <c:pt idx="124414">
                        <c:v>-28.095649999999999</c:v>
                      </c:pt>
                      <c:pt idx="124415">
                        <c:v>-28.1264</c:v>
                      </c:pt>
                      <c:pt idx="124416">
                        <c:v>-28.157220000000002</c:v>
                      </c:pt>
                      <c:pt idx="124417">
                        <c:v>-28.186879999999999</c:v>
                      </c:pt>
                      <c:pt idx="124418">
                        <c:v>-28.21564</c:v>
                      </c:pt>
                      <c:pt idx="124419">
                        <c:v>-28.24447</c:v>
                      </c:pt>
                      <c:pt idx="124420">
                        <c:v>-28.273419999999998</c:v>
                      </c:pt>
                      <c:pt idx="124421">
                        <c:v>-28.304749999999999</c:v>
                      </c:pt>
                      <c:pt idx="124422">
                        <c:v>-28.33577</c:v>
                      </c:pt>
                      <c:pt idx="124423">
                        <c:v>-28.36741</c:v>
                      </c:pt>
                      <c:pt idx="124424">
                        <c:v>-28.399000000000001</c:v>
                      </c:pt>
                      <c:pt idx="124425">
                        <c:v>-28.430810000000001</c:v>
                      </c:pt>
                      <c:pt idx="124426">
                        <c:v>-28.462910000000001</c:v>
                      </c:pt>
                      <c:pt idx="124427">
                        <c:v>-28.494959999999999</c:v>
                      </c:pt>
                      <c:pt idx="124428">
                        <c:v>-28.527419999999999</c:v>
                      </c:pt>
                      <c:pt idx="124429">
                        <c:v>-28.559370000000001</c:v>
                      </c:pt>
                      <c:pt idx="124430">
                        <c:v>-28.591790000000003</c:v>
                      </c:pt>
                      <c:pt idx="124431">
                        <c:v>-28.623379999999997</c:v>
                      </c:pt>
                      <c:pt idx="124432">
                        <c:v>-28.656179999999999</c:v>
                      </c:pt>
                      <c:pt idx="124433">
                        <c:v>-28.68918</c:v>
                      </c:pt>
                      <c:pt idx="124434">
                        <c:v>-28.722020000000001</c:v>
                      </c:pt>
                      <c:pt idx="124435">
                        <c:v>-28.754770000000001</c:v>
                      </c:pt>
                      <c:pt idx="124436">
                        <c:v>-28.7879</c:v>
                      </c:pt>
                      <c:pt idx="124437">
                        <c:v>-28.821460000000002</c:v>
                      </c:pt>
                      <c:pt idx="124438">
                        <c:v>-28.853870000000001</c:v>
                      </c:pt>
                      <c:pt idx="124439">
                        <c:v>-28.887529999999998</c:v>
                      </c:pt>
                      <c:pt idx="124440">
                        <c:v>-28.921770000000002</c:v>
                      </c:pt>
                      <c:pt idx="124441">
                        <c:v>-28.95487</c:v>
                      </c:pt>
                      <c:pt idx="124442">
                        <c:v>-28.98882</c:v>
                      </c:pt>
                      <c:pt idx="124443">
                        <c:v>-29.022760000000002</c:v>
                      </c:pt>
                      <c:pt idx="124444">
                        <c:v>-29.056350000000002</c:v>
                      </c:pt>
                      <c:pt idx="124445">
                        <c:v>-29.088229999999999</c:v>
                      </c:pt>
                      <c:pt idx="124446">
                        <c:v>-29.12088</c:v>
                      </c:pt>
                      <c:pt idx="124447">
                        <c:v>-29.154440000000001</c:v>
                      </c:pt>
                      <c:pt idx="124448">
                        <c:v>-29.187860000000001</c:v>
                      </c:pt>
                      <c:pt idx="124449">
                        <c:v>-29.22063</c:v>
                      </c:pt>
                      <c:pt idx="124450">
                        <c:v>-29.253219999999999</c:v>
                      </c:pt>
                      <c:pt idx="124451">
                        <c:v>-29.285830000000001</c:v>
                      </c:pt>
                      <c:pt idx="124452">
                        <c:v>-29.31889</c:v>
                      </c:pt>
                      <c:pt idx="124453">
                        <c:v>-29.351750000000003</c:v>
                      </c:pt>
                      <c:pt idx="124454">
                        <c:v>-29.385279999999998</c:v>
                      </c:pt>
                      <c:pt idx="124455">
                        <c:v>-29.41836</c:v>
                      </c:pt>
                      <c:pt idx="124456">
                        <c:v>-29.451619999999998</c:v>
                      </c:pt>
                      <c:pt idx="124457">
                        <c:v>-29.484940000000002</c:v>
                      </c:pt>
                      <c:pt idx="124458">
                        <c:v>-29.517330000000001</c:v>
                      </c:pt>
                      <c:pt idx="124459">
                        <c:v>-29.548960000000001</c:v>
                      </c:pt>
                      <c:pt idx="124460">
                        <c:v>-29.580909999999999</c:v>
                      </c:pt>
                      <c:pt idx="124461">
                        <c:v>-29.613860000000003</c:v>
                      </c:pt>
                      <c:pt idx="124462">
                        <c:v>-29.646539999999998</c:v>
                      </c:pt>
                      <c:pt idx="124463">
                        <c:v>-29.678190000000001</c:v>
                      </c:pt>
                      <c:pt idx="124464">
                        <c:v>-29.709880000000002</c:v>
                      </c:pt>
                      <c:pt idx="124465">
                        <c:v>-29.74202</c:v>
                      </c:pt>
                      <c:pt idx="124466">
                        <c:v>-29.774549999999998</c:v>
                      </c:pt>
                      <c:pt idx="124467">
                        <c:v>-29.807790000000001</c:v>
                      </c:pt>
                      <c:pt idx="124468">
                        <c:v>-29.839590000000001</c:v>
                      </c:pt>
                      <c:pt idx="124469">
                        <c:v>-29.871560000000002</c:v>
                      </c:pt>
                      <c:pt idx="124470">
                        <c:v>-29.903700000000001</c:v>
                      </c:pt>
                      <c:pt idx="124471">
                        <c:v>-29.93535</c:v>
                      </c:pt>
                      <c:pt idx="124472">
                        <c:v>-29.967749999999999</c:v>
                      </c:pt>
                      <c:pt idx="124473">
                        <c:v>-29.999690000000001</c:v>
                      </c:pt>
                      <c:pt idx="124474">
                        <c:v>-30.032040000000002</c:v>
                      </c:pt>
                      <c:pt idx="124475">
                        <c:v>-30.064639999999997</c:v>
                      </c:pt>
                      <c:pt idx="124476">
                        <c:v>-30.097429999999999</c:v>
                      </c:pt>
                      <c:pt idx="124477">
                        <c:v>-30.130089999999999</c:v>
                      </c:pt>
                      <c:pt idx="124478">
                        <c:v>-30.162860000000002</c:v>
                      </c:pt>
                      <c:pt idx="124479">
                        <c:v>-30.196000000000002</c:v>
                      </c:pt>
                      <c:pt idx="124480">
                        <c:v>-30.228630000000003</c:v>
                      </c:pt>
                      <c:pt idx="124481">
                        <c:v>-30.261409999999998</c:v>
                      </c:pt>
                      <c:pt idx="124482">
                        <c:v>-30.294360000000001</c:v>
                      </c:pt>
                      <c:pt idx="124483">
                        <c:v>-30.327210000000001</c:v>
                      </c:pt>
                      <c:pt idx="124484">
                        <c:v>-30.360200000000003</c:v>
                      </c:pt>
                      <c:pt idx="124485">
                        <c:v>-30.393259999999998</c:v>
                      </c:pt>
                      <c:pt idx="124486">
                        <c:v>-30.425900000000002</c:v>
                      </c:pt>
                      <c:pt idx="124487">
                        <c:v>-30.458639999999999</c:v>
                      </c:pt>
                      <c:pt idx="124488">
                        <c:v>-30.490960000000001</c:v>
                      </c:pt>
                      <c:pt idx="124489">
                        <c:v>-30.523769999999999</c:v>
                      </c:pt>
                      <c:pt idx="124490">
                        <c:v>-30.557009999999998</c:v>
                      </c:pt>
                      <c:pt idx="124491">
                        <c:v>-30.58981</c:v>
                      </c:pt>
                      <c:pt idx="124492">
                        <c:v>-30.622900000000001</c:v>
                      </c:pt>
                      <c:pt idx="124493">
                        <c:v>-30.655540000000002</c:v>
                      </c:pt>
                      <c:pt idx="124494">
                        <c:v>-30.688360000000003</c:v>
                      </c:pt>
                      <c:pt idx="124495">
                        <c:v>-30.721299999999999</c:v>
                      </c:pt>
                      <c:pt idx="124496">
                        <c:v>-30.754419999999996</c:v>
                      </c:pt>
                      <c:pt idx="124497">
                        <c:v>-30.787320000000001</c:v>
                      </c:pt>
                      <c:pt idx="124498">
                        <c:v>-30.820340000000002</c:v>
                      </c:pt>
                      <c:pt idx="124499">
                        <c:v>-30.852959999999999</c:v>
                      </c:pt>
                      <c:pt idx="124500">
                        <c:v>-30.886320000000001</c:v>
                      </c:pt>
                      <c:pt idx="124501">
                        <c:v>-30.918389999999999</c:v>
                      </c:pt>
                      <c:pt idx="124502">
                        <c:v>-30.951129999999999</c:v>
                      </c:pt>
                      <c:pt idx="124503">
                        <c:v>-30.98368</c:v>
                      </c:pt>
                      <c:pt idx="124504">
                        <c:v>-31.016400000000001</c:v>
                      </c:pt>
                      <c:pt idx="124505">
                        <c:v>-31.04796</c:v>
                      </c:pt>
                      <c:pt idx="124506">
                        <c:v>-31.080730000000003</c:v>
                      </c:pt>
                      <c:pt idx="124507">
                        <c:v>-31.113199999999999</c:v>
                      </c:pt>
                      <c:pt idx="124508">
                        <c:v>-31.145890000000001</c:v>
                      </c:pt>
                      <c:pt idx="124509">
                        <c:v>-31.178349999999998</c:v>
                      </c:pt>
                      <c:pt idx="124510">
                        <c:v>-31.21114</c:v>
                      </c:pt>
                      <c:pt idx="124511">
                        <c:v>-31.244049999999998</c:v>
                      </c:pt>
                      <c:pt idx="124512">
                        <c:v>-31.275149999999996</c:v>
                      </c:pt>
                      <c:pt idx="124513">
                        <c:v>-31.307279999999999</c:v>
                      </c:pt>
                      <c:pt idx="124514">
                        <c:v>-31.339830000000003</c:v>
                      </c:pt>
                      <c:pt idx="124515">
                        <c:v>-31.372250000000001</c:v>
                      </c:pt>
                      <c:pt idx="124516">
                        <c:v>-31.40419</c:v>
                      </c:pt>
                      <c:pt idx="124517">
                        <c:v>-31.437100000000001</c:v>
                      </c:pt>
                      <c:pt idx="124518">
                        <c:v>-31.46969</c:v>
                      </c:pt>
                      <c:pt idx="124519">
                        <c:v>-31.493600000000001</c:v>
                      </c:pt>
                      <c:pt idx="124520">
                        <c:v>-31.521039999999999</c:v>
                      </c:pt>
                      <c:pt idx="124521">
                        <c:v>-31.547470000000001</c:v>
                      </c:pt>
                      <c:pt idx="124522">
                        <c:v>-31.57498</c:v>
                      </c:pt>
                      <c:pt idx="124523">
                        <c:v>-31.600439999999999</c:v>
                      </c:pt>
                      <c:pt idx="124524">
                        <c:v>-31.627450000000003</c:v>
                      </c:pt>
                      <c:pt idx="124525">
                        <c:v>-31.654209999999999</c:v>
                      </c:pt>
                      <c:pt idx="124526">
                        <c:v>-31.681710000000002</c:v>
                      </c:pt>
                      <c:pt idx="124527">
                        <c:v>-31.709070000000001</c:v>
                      </c:pt>
                      <c:pt idx="124528">
                        <c:v>-31.737280000000002</c:v>
                      </c:pt>
                      <c:pt idx="124529">
                        <c:v>-31.765340000000002</c:v>
                      </c:pt>
                      <c:pt idx="124530">
                        <c:v>-31.79223</c:v>
                      </c:pt>
                      <c:pt idx="124531">
                        <c:v>-31.822029999999998</c:v>
                      </c:pt>
                      <c:pt idx="124532">
                        <c:v>-31.850839999999998</c:v>
                      </c:pt>
                      <c:pt idx="124533">
                        <c:v>-31.879930000000002</c:v>
                      </c:pt>
                      <c:pt idx="124534">
                        <c:v>-31.909469999999999</c:v>
                      </c:pt>
                      <c:pt idx="124535">
                        <c:v>-31.939209999999999</c:v>
                      </c:pt>
                      <c:pt idx="124536">
                        <c:v>-31.969180000000001</c:v>
                      </c:pt>
                      <c:pt idx="124537">
                        <c:v>-31.998920000000002</c:v>
                      </c:pt>
                      <c:pt idx="124538">
                        <c:v>-32.028739999999999</c:v>
                      </c:pt>
                      <c:pt idx="124539">
                        <c:v>-32.058369999999996</c:v>
                      </c:pt>
                      <c:pt idx="124540">
                        <c:v>-32.088250000000002</c:v>
                      </c:pt>
                      <c:pt idx="124541">
                        <c:v>-32.11835</c:v>
                      </c:pt>
                      <c:pt idx="124542">
                        <c:v>-32.148270000000004</c:v>
                      </c:pt>
                      <c:pt idx="124543">
                        <c:v>-32.178750000000001</c:v>
                      </c:pt>
                      <c:pt idx="124544">
                        <c:v>-32.209319999999998</c:v>
                      </c:pt>
                      <c:pt idx="124545">
                        <c:v>-32.239789999999999</c:v>
                      </c:pt>
                      <c:pt idx="124546">
                        <c:v>-32.270910000000001</c:v>
                      </c:pt>
                      <c:pt idx="124547">
                        <c:v>-32.301720000000003</c:v>
                      </c:pt>
                      <c:pt idx="124548">
                        <c:v>-32.333280000000002</c:v>
                      </c:pt>
                      <c:pt idx="124549">
                        <c:v>-32.364719999999998</c:v>
                      </c:pt>
                      <c:pt idx="124550">
                        <c:v>-32.396529999999998</c:v>
                      </c:pt>
                      <c:pt idx="124551">
                        <c:v>-32.428219999999996</c:v>
                      </c:pt>
                      <c:pt idx="124552">
                        <c:v>-32.460189999999997</c:v>
                      </c:pt>
                      <c:pt idx="124553">
                        <c:v>-32.492130000000003</c:v>
                      </c:pt>
                      <c:pt idx="124554">
                        <c:v>-32.524169999999998</c:v>
                      </c:pt>
                      <c:pt idx="124555">
                        <c:v>-32.55612</c:v>
                      </c:pt>
                      <c:pt idx="124556">
                        <c:v>-32.58849</c:v>
                      </c:pt>
                      <c:pt idx="124557">
                        <c:v>-32.620519999999999</c:v>
                      </c:pt>
                      <c:pt idx="124558">
                        <c:v>-32.653010000000002</c:v>
                      </c:pt>
                      <c:pt idx="124559">
                        <c:v>-32.69003</c:v>
                      </c:pt>
                      <c:pt idx="124560">
                        <c:v>-32.72307</c:v>
                      </c:pt>
                      <c:pt idx="124561">
                        <c:v>-32.755850000000002</c:v>
                      </c:pt>
                      <c:pt idx="124562">
                        <c:v>-32.78736</c:v>
                      </c:pt>
                      <c:pt idx="124563">
                        <c:v>-32.819539999999996</c:v>
                      </c:pt>
                      <c:pt idx="124564">
                        <c:v>-32.851590000000002</c:v>
                      </c:pt>
                      <c:pt idx="124565">
                        <c:v>-32.882660000000001</c:v>
                      </c:pt>
                      <c:pt idx="124566">
                        <c:v>-32.914590000000004</c:v>
                      </c:pt>
                      <c:pt idx="124567">
                        <c:v>-32.946510000000004</c:v>
                      </c:pt>
                      <c:pt idx="124568">
                        <c:v>-32.97831</c:v>
                      </c:pt>
                      <c:pt idx="124569">
                        <c:v>-33.00949</c:v>
                      </c:pt>
                      <c:pt idx="124570">
                        <c:v>-33.04083</c:v>
                      </c:pt>
                      <c:pt idx="124571">
                        <c:v>-33.072859999999999</c:v>
                      </c:pt>
                      <c:pt idx="124572">
                        <c:v>-33.10445</c:v>
                      </c:pt>
                      <c:pt idx="124573">
                        <c:v>-33.136519999999997</c:v>
                      </c:pt>
                      <c:pt idx="124574">
                        <c:v>-33.168060000000004</c:v>
                      </c:pt>
                      <c:pt idx="124575">
                        <c:v>-33.199480000000001</c:v>
                      </c:pt>
                      <c:pt idx="124576">
                        <c:v>-33.231389999999998</c:v>
                      </c:pt>
                      <c:pt idx="124577">
                        <c:v>-33.263760000000005</c:v>
                      </c:pt>
                      <c:pt idx="124578">
                        <c:v>-33.296440000000004</c:v>
                      </c:pt>
                      <c:pt idx="124579">
                        <c:v>-33.328289999999996</c:v>
                      </c:pt>
                      <c:pt idx="124580">
                        <c:v>-33.359169999999999</c:v>
                      </c:pt>
                      <c:pt idx="124581">
                        <c:v>-33.39105</c:v>
                      </c:pt>
                      <c:pt idx="124582">
                        <c:v>-33.422800000000002</c:v>
                      </c:pt>
                      <c:pt idx="124583">
                        <c:v>-33.45449</c:v>
                      </c:pt>
                      <c:pt idx="124584">
                        <c:v>-33.486139999999999</c:v>
                      </c:pt>
                      <c:pt idx="124585">
                        <c:v>-33.517899999999997</c:v>
                      </c:pt>
                      <c:pt idx="124586">
                        <c:v>-33.549759999999999</c:v>
                      </c:pt>
                      <c:pt idx="124587">
                        <c:v>-33.582039999999999</c:v>
                      </c:pt>
                      <c:pt idx="124588">
                        <c:v>-33.614310000000003</c:v>
                      </c:pt>
                      <c:pt idx="124589">
                        <c:v>-33.646419999999999</c:v>
                      </c:pt>
                      <c:pt idx="124590">
                        <c:v>-33.678620000000002</c:v>
                      </c:pt>
                      <c:pt idx="124591">
                        <c:v>-33.710520000000002</c:v>
                      </c:pt>
                      <c:pt idx="124592">
                        <c:v>-33.742319999999999</c:v>
                      </c:pt>
                      <c:pt idx="124593">
                        <c:v>-33.773949999999999</c:v>
                      </c:pt>
                      <c:pt idx="124594">
                        <c:v>-33.805790000000002</c:v>
                      </c:pt>
                      <c:pt idx="124595">
                        <c:v>-33.837339999999998</c:v>
                      </c:pt>
                      <c:pt idx="124596">
                        <c:v>-33.869859999999996</c:v>
                      </c:pt>
                      <c:pt idx="124597">
                        <c:v>-33.900970000000001</c:v>
                      </c:pt>
                      <c:pt idx="124598">
                        <c:v>-33.932119999999998</c:v>
                      </c:pt>
                      <c:pt idx="124599">
                        <c:v>-33.96302</c:v>
                      </c:pt>
                      <c:pt idx="124600">
                        <c:v>-33.99427</c:v>
                      </c:pt>
                      <c:pt idx="124601">
                        <c:v>-34.025230000000001</c:v>
                      </c:pt>
                      <c:pt idx="124602">
                        <c:v>-34.056259999999995</c:v>
                      </c:pt>
                      <c:pt idx="124603">
                        <c:v>-34.087299999999999</c:v>
                      </c:pt>
                      <c:pt idx="124604">
                        <c:v>-34.118249999999996</c:v>
                      </c:pt>
                      <c:pt idx="124605">
                        <c:v>-34.149000000000001</c:v>
                      </c:pt>
                      <c:pt idx="124606">
                        <c:v>-34.17989</c:v>
                      </c:pt>
                      <c:pt idx="124607">
                        <c:v>-34.210569999999997</c:v>
                      </c:pt>
                      <c:pt idx="124608">
                        <c:v>-34.241810000000001</c:v>
                      </c:pt>
                      <c:pt idx="124609">
                        <c:v>-34.271180000000001</c:v>
                      </c:pt>
                      <c:pt idx="124610">
                        <c:v>-34.302529999999997</c:v>
                      </c:pt>
                      <c:pt idx="124611">
                        <c:v>-34.333539999999999</c:v>
                      </c:pt>
                      <c:pt idx="124612">
                        <c:v>-34.364219999999996</c:v>
                      </c:pt>
                      <c:pt idx="124613">
                        <c:v>-34.395150000000001</c:v>
                      </c:pt>
                      <c:pt idx="124614">
                        <c:v>-34.426540000000003</c:v>
                      </c:pt>
                      <c:pt idx="124615">
                        <c:v>-34.431980000000003</c:v>
                      </c:pt>
                      <c:pt idx="124616">
                        <c:v>-34.459440000000001</c:v>
                      </c:pt>
                      <c:pt idx="124617">
                        <c:v>-34.487969999999997</c:v>
                      </c:pt>
                      <c:pt idx="124618">
                        <c:v>-34.518709999999999</c:v>
                      </c:pt>
                      <c:pt idx="124619">
                        <c:v>-34.549010000000003</c:v>
                      </c:pt>
                      <c:pt idx="124620">
                        <c:v>-34.579719999999995</c:v>
                      </c:pt>
                      <c:pt idx="124621">
                        <c:v>-34.609949999999998</c:v>
                      </c:pt>
                      <c:pt idx="124622">
                        <c:v>-34.640240000000006</c:v>
                      </c:pt>
                      <c:pt idx="124623">
                        <c:v>-34.67024</c:v>
                      </c:pt>
                      <c:pt idx="124624">
                        <c:v>-34.700389999999999</c:v>
                      </c:pt>
                      <c:pt idx="124625">
                        <c:v>-34.730420000000002</c:v>
                      </c:pt>
                      <c:pt idx="124626">
                        <c:v>-34.760249999999999</c:v>
                      </c:pt>
                      <c:pt idx="124627">
                        <c:v>-34.789639999999999</c:v>
                      </c:pt>
                      <c:pt idx="124628">
                        <c:v>-34.819389999999999</c:v>
                      </c:pt>
                      <c:pt idx="124629">
                        <c:v>-34.848489999999998</c:v>
                      </c:pt>
                      <c:pt idx="124630">
                        <c:v>-34.878119999999996</c:v>
                      </c:pt>
                      <c:pt idx="124631">
                        <c:v>-34.907919999999997</c:v>
                      </c:pt>
                      <c:pt idx="124632">
                        <c:v>-34.9377</c:v>
                      </c:pt>
                      <c:pt idx="124633">
                        <c:v>-34.966380000000001</c:v>
                      </c:pt>
                      <c:pt idx="124634">
                        <c:v>-34.995829999999998</c:v>
                      </c:pt>
                      <c:pt idx="124635">
                        <c:v>-35.025710000000004</c:v>
                      </c:pt>
                      <c:pt idx="124636">
                        <c:v>-35.055139999999994</c:v>
                      </c:pt>
                      <c:pt idx="124637">
                        <c:v>-35.084760000000003</c:v>
                      </c:pt>
                      <c:pt idx="124638">
                        <c:v>-35.114370000000001</c:v>
                      </c:pt>
                      <c:pt idx="124639">
                        <c:v>-35.14425</c:v>
                      </c:pt>
                      <c:pt idx="124640">
                        <c:v>-35.173920000000003</c:v>
                      </c:pt>
                      <c:pt idx="124641">
                        <c:v>-35.203440000000001</c:v>
                      </c:pt>
                      <c:pt idx="124642">
                        <c:v>-35.233310000000003</c:v>
                      </c:pt>
                      <c:pt idx="124643">
                        <c:v>-35.26267</c:v>
                      </c:pt>
                      <c:pt idx="124644">
                        <c:v>-35.291600000000003</c:v>
                      </c:pt>
                      <c:pt idx="124645">
                        <c:v>-35.320270000000001</c:v>
                      </c:pt>
                      <c:pt idx="124646">
                        <c:v>-35.347430000000003</c:v>
                      </c:pt>
                      <c:pt idx="124647">
                        <c:v>-35.373019999999997</c:v>
                      </c:pt>
                      <c:pt idx="124648">
                        <c:v>-35.399660000000004</c:v>
                      </c:pt>
                      <c:pt idx="124649">
                        <c:v>-35.427570000000003</c:v>
                      </c:pt>
                      <c:pt idx="124650">
                        <c:v>-35.455890000000004</c:v>
                      </c:pt>
                      <c:pt idx="124651">
                        <c:v>-35.482959999999999</c:v>
                      </c:pt>
                      <c:pt idx="124652">
                        <c:v>-35.511569999999999</c:v>
                      </c:pt>
                      <c:pt idx="124653">
                        <c:v>-35.540959999999998</c:v>
                      </c:pt>
                      <c:pt idx="124654">
                        <c:v>-35.570349999999998</c:v>
                      </c:pt>
                      <c:pt idx="124655">
                        <c:v>-35.600079999999998</c:v>
                      </c:pt>
                      <c:pt idx="124656">
                        <c:v>-35.62959</c:v>
                      </c:pt>
                      <c:pt idx="124657">
                        <c:v>-35.659970000000001</c:v>
                      </c:pt>
                      <c:pt idx="124658">
                        <c:v>-35.68891</c:v>
                      </c:pt>
                      <c:pt idx="124659">
                        <c:v>-35.719160000000002</c:v>
                      </c:pt>
                      <c:pt idx="124660">
                        <c:v>-35.748289999999997</c:v>
                      </c:pt>
                      <c:pt idx="124661">
                        <c:v>-35.77787</c:v>
                      </c:pt>
                      <c:pt idx="124662">
                        <c:v>-35.807609999999997</c:v>
                      </c:pt>
                      <c:pt idx="124663">
                        <c:v>-35.836779999999997</c:v>
                      </c:pt>
                      <c:pt idx="124664">
                        <c:v>-35.866309999999999</c:v>
                      </c:pt>
                      <c:pt idx="124665">
                        <c:v>-35.895890000000001</c:v>
                      </c:pt>
                      <c:pt idx="124666">
                        <c:v>-35.924210000000002</c:v>
                      </c:pt>
                      <c:pt idx="124667">
                        <c:v>-35.953760000000003</c:v>
                      </c:pt>
                      <c:pt idx="124668">
                        <c:v>-35.9831</c:v>
                      </c:pt>
                      <c:pt idx="124669">
                        <c:v>-36.011429999999997</c:v>
                      </c:pt>
                      <c:pt idx="124670">
                        <c:v>-36.040440000000004</c:v>
                      </c:pt>
                      <c:pt idx="124671">
                        <c:v>-36.069650000000003</c:v>
                      </c:pt>
                      <c:pt idx="124672">
                        <c:v>-36.099329999999995</c:v>
                      </c:pt>
                      <c:pt idx="124673">
                        <c:v>-36.129289999999997</c:v>
                      </c:pt>
                      <c:pt idx="124674">
                        <c:v>-36.159269999999999</c:v>
                      </c:pt>
                      <c:pt idx="124675">
                        <c:v>-36.189410000000002</c:v>
                      </c:pt>
                      <c:pt idx="124676">
                        <c:v>-36.218429999999998</c:v>
                      </c:pt>
                      <c:pt idx="124677">
                        <c:v>-36.247910000000005</c:v>
                      </c:pt>
                      <c:pt idx="124678">
                        <c:v>-36.27711</c:v>
                      </c:pt>
                      <c:pt idx="124679">
                        <c:v>-36.306240000000003</c:v>
                      </c:pt>
                      <c:pt idx="124680">
                        <c:v>-36.336080000000003</c:v>
                      </c:pt>
                      <c:pt idx="124681">
                        <c:v>-36.366340000000001</c:v>
                      </c:pt>
                      <c:pt idx="124682">
                        <c:v>-36.396069999999995</c:v>
                      </c:pt>
                      <c:pt idx="124683">
                        <c:v>-36.42624</c:v>
                      </c:pt>
                      <c:pt idx="124684">
                        <c:v>-36.45673</c:v>
                      </c:pt>
                      <c:pt idx="124685">
                        <c:v>-36.487220000000001</c:v>
                      </c:pt>
                      <c:pt idx="124686">
                        <c:v>-36.51726</c:v>
                      </c:pt>
                      <c:pt idx="124687">
                        <c:v>-36.547640000000001</c:v>
                      </c:pt>
                      <c:pt idx="124688">
                        <c:v>-36.577559999999998</c:v>
                      </c:pt>
                      <c:pt idx="124689">
                        <c:v>-36.607949999999995</c:v>
                      </c:pt>
                      <c:pt idx="124690">
                        <c:v>-36.63832</c:v>
                      </c:pt>
                      <c:pt idx="124691">
                        <c:v>-36.6691</c:v>
                      </c:pt>
                      <c:pt idx="124692">
                        <c:v>-36.699469999999998</c:v>
                      </c:pt>
                      <c:pt idx="124693">
                        <c:v>-36.729880000000001</c:v>
                      </c:pt>
                      <c:pt idx="124694">
                        <c:v>-36.760039999999996</c:v>
                      </c:pt>
                      <c:pt idx="124695">
                        <c:v>-36.79081</c:v>
                      </c:pt>
                      <c:pt idx="124696">
                        <c:v>-36.821010000000001</c:v>
                      </c:pt>
                      <c:pt idx="124697">
                        <c:v>-36.851089999999999</c:v>
                      </c:pt>
                      <c:pt idx="124698">
                        <c:v>-36.881399999999999</c:v>
                      </c:pt>
                      <c:pt idx="124699">
                        <c:v>-36.911960000000001</c:v>
                      </c:pt>
                      <c:pt idx="124700">
                        <c:v>-36.9422</c:v>
                      </c:pt>
                      <c:pt idx="124701">
                        <c:v>-36.972909999999999</c:v>
                      </c:pt>
                      <c:pt idx="124702">
                        <c:v>-37.00262</c:v>
                      </c:pt>
                      <c:pt idx="124703">
                        <c:v>-37.033349999999999</c:v>
                      </c:pt>
                      <c:pt idx="124704">
                        <c:v>-37.063630000000003</c:v>
                      </c:pt>
                      <c:pt idx="124705">
                        <c:v>-37.094059999999999</c:v>
                      </c:pt>
                      <c:pt idx="124706">
                        <c:v>-37.124409999999997</c:v>
                      </c:pt>
                      <c:pt idx="124707">
                        <c:v>-37.154899999999998</c:v>
                      </c:pt>
                      <c:pt idx="124708">
                        <c:v>-37.184759999999997</c:v>
                      </c:pt>
                      <c:pt idx="124709">
                        <c:v>-37.215240000000001</c:v>
                      </c:pt>
                      <c:pt idx="124710">
                        <c:v>-37.245309999999996</c:v>
                      </c:pt>
                      <c:pt idx="124711">
                        <c:v>-37.275730000000003</c:v>
                      </c:pt>
                      <c:pt idx="124712">
                        <c:v>-37.306229999999999</c:v>
                      </c:pt>
                      <c:pt idx="124713">
                        <c:v>-37.336550000000003</c:v>
                      </c:pt>
                      <c:pt idx="124714">
                        <c:v>-37.36665</c:v>
                      </c:pt>
                      <c:pt idx="124715">
                        <c:v>-37.396940000000001</c:v>
                      </c:pt>
                      <c:pt idx="124716">
                        <c:v>-37.426130000000001</c:v>
                      </c:pt>
                      <c:pt idx="124717">
                        <c:v>-37.456029999999998</c:v>
                      </c:pt>
                      <c:pt idx="124718">
                        <c:v>-37.48603</c:v>
                      </c:pt>
                      <c:pt idx="124719">
                        <c:v>-37.516129999999997</c:v>
                      </c:pt>
                      <c:pt idx="124720">
                        <c:v>-37.546059999999997</c:v>
                      </c:pt>
                      <c:pt idx="124721">
                        <c:v>-37.575800000000001</c:v>
                      </c:pt>
                      <c:pt idx="124722">
                        <c:v>-37.606189999999998</c:v>
                      </c:pt>
                      <c:pt idx="124723">
                        <c:v>-37.635350000000003</c:v>
                      </c:pt>
                      <c:pt idx="124724">
                        <c:v>-37.6648</c:v>
                      </c:pt>
                      <c:pt idx="124725">
                        <c:v>-37.694789999999998</c:v>
                      </c:pt>
                      <c:pt idx="124726">
                        <c:v>-37.724739999999997</c:v>
                      </c:pt>
                      <c:pt idx="124727">
                        <c:v>-37.754359999999998</c:v>
                      </c:pt>
                      <c:pt idx="124728">
                        <c:v>-37.782670000000003</c:v>
                      </c:pt>
                      <c:pt idx="124729">
                        <c:v>-37.810549999999999</c:v>
                      </c:pt>
                      <c:pt idx="124730">
                        <c:v>-37.84207</c:v>
                      </c:pt>
                      <c:pt idx="124731">
                        <c:v>-37.871790000000004</c:v>
                      </c:pt>
                      <c:pt idx="124732">
                        <c:v>-37.90157</c:v>
                      </c:pt>
                      <c:pt idx="124733">
                        <c:v>-37.931149999999995</c:v>
                      </c:pt>
                      <c:pt idx="124734">
                        <c:v>-37.960699999999996</c:v>
                      </c:pt>
                      <c:pt idx="124735">
                        <c:v>-37.990389999999998</c:v>
                      </c:pt>
                      <c:pt idx="124736">
                        <c:v>-38.020040000000002</c:v>
                      </c:pt>
                      <c:pt idx="124737">
                        <c:v>-38.049639999999997</c:v>
                      </c:pt>
                      <c:pt idx="124738">
                        <c:v>-38.079129999999999</c:v>
                      </c:pt>
                      <c:pt idx="124739">
                        <c:v>-38.108909999999995</c:v>
                      </c:pt>
                      <c:pt idx="124740">
                        <c:v>-38.138559999999998</c:v>
                      </c:pt>
                      <c:pt idx="124741">
                        <c:v>-38.167920000000002</c:v>
                      </c:pt>
                      <c:pt idx="124742">
                        <c:v>-38.197109999999995</c:v>
                      </c:pt>
                      <c:pt idx="124743">
                        <c:v>-38.226190000000003</c:v>
                      </c:pt>
                      <c:pt idx="124744">
                        <c:v>-38.255340000000004</c:v>
                      </c:pt>
                      <c:pt idx="124745">
                        <c:v>-38.28492</c:v>
                      </c:pt>
                      <c:pt idx="124746">
                        <c:v>-38.314239999999998</c:v>
                      </c:pt>
                      <c:pt idx="124747">
                        <c:v>-38.343640000000001</c:v>
                      </c:pt>
                      <c:pt idx="124748">
                        <c:v>-38.372749999999996</c:v>
                      </c:pt>
                      <c:pt idx="124749">
                        <c:v>-38.40211</c:v>
                      </c:pt>
                      <c:pt idx="124750">
                        <c:v>-38.431399999999996</c:v>
                      </c:pt>
                      <c:pt idx="124751">
                        <c:v>-38.461059999999996</c:v>
                      </c:pt>
                      <c:pt idx="124752">
                        <c:v>-38.490499999999997</c:v>
                      </c:pt>
                      <c:pt idx="124753">
                        <c:v>-38.519820000000003</c:v>
                      </c:pt>
                      <c:pt idx="124754">
                        <c:v>-38.54927</c:v>
                      </c:pt>
                      <c:pt idx="124755">
                        <c:v>-38.578859999999999</c:v>
                      </c:pt>
                      <c:pt idx="124756">
                        <c:v>-38.608229999999999</c:v>
                      </c:pt>
                      <c:pt idx="124757">
                        <c:v>-38.637659999999997</c:v>
                      </c:pt>
                      <c:pt idx="124758">
                        <c:v>-38.667000000000002</c:v>
                      </c:pt>
                      <c:pt idx="124759">
                        <c:v>-38.696670000000005</c:v>
                      </c:pt>
                      <c:pt idx="124760">
                        <c:v>-38.726259999999996</c:v>
                      </c:pt>
                      <c:pt idx="124761">
                        <c:v>-38.755890000000001</c:v>
                      </c:pt>
                      <c:pt idx="124762">
                        <c:v>-38.785470000000004</c:v>
                      </c:pt>
                      <c:pt idx="124763">
                        <c:v>-38.815260000000002</c:v>
                      </c:pt>
                      <c:pt idx="124764">
                        <c:v>-38.844539999999995</c:v>
                      </c:pt>
                      <c:pt idx="124765">
                        <c:v>-38.874279999999999</c:v>
                      </c:pt>
                      <c:pt idx="124766">
                        <c:v>-38.903799999999997</c:v>
                      </c:pt>
                      <c:pt idx="124767">
                        <c:v>-38.932459999999999</c:v>
                      </c:pt>
                      <c:pt idx="124768">
                        <c:v>-38.961779999999997</c:v>
                      </c:pt>
                      <c:pt idx="124769">
                        <c:v>-38.989509999999996</c:v>
                      </c:pt>
                      <c:pt idx="124770">
                        <c:v>-39.019190000000002</c:v>
                      </c:pt>
                      <c:pt idx="124771">
                        <c:v>-39.04862</c:v>
                      </c:pt>
                      <c:pt idx="124772">
                        <c:v>-39.078240000000001</c:v>
                      </c:pt>
                      <c:pt idx="124773">
                        <c:v>-39.108049999999999</c:v>
                      </c:pt>
                      <c:pt idx="124774">
                        <c:v>-39.13767</c:v>
                      </c:pt>
                      <c:pt idx="124775">
                        <c:v>-39.166330000000002</c:v>
                      </c:pt>
                      <c:pt idx="124776">
                        <c:v>-39.195900000000002</c:v>
                      </c:pt>
                      <c:pt idx="124777">
                        <c:v>-39.225619999999999</c:v>
                      </c:pt>
                      <c:pt idx="124778">
                        <c:v>-39.255429999999997</c:v>
                      </c:pt>
                      <c:pt idx="124779">
                        <c:v>-39.285089999999997</c:v>
                      </c:pt>
                      <c:pt idx="124780">
                        <c:v>-39.314799999999998</c:v>
                      </c:pt>
                      <c:pt idx="124781">
                        <c:v>-39.344299999999997</c:v>
                      </c:pt>
                      <c:pt idx="124782">
                        <c:v>-39.373980000000003</c:v>
                      </c:pt>
                      <c:pt idx="124783">
                        <c:v>-39.40334</c:v>
                      </c:pt>
                      <c:pt idx="124784">
                        <c:v>-39.4328</c:v>
                      </c:pt>
                      <c:pt idx="124785">
                        <c:v>-39.461979999999997</c:v>
                      </c:pt>
                      <c:pt idx="124786">
                        <c:v>-39.491459999999996</c:v>
                      </c:pt>
                      <c:pt idx="124787">
                        <c:v>-39.520859999999999</c:v>
                      </c:pt>
                      <c:pt idx="124788">
                        <c:v>-39.550169999999994</c:v>
                      </c:pt>
                      <c:pt idx="124789">
                        <c:v>-39.579520000000002</c:v>
                      </c:pt>
                      <c:pt idx="124790">
                        <c:v>-39.608959999999996</c:v>
                      </c:pt>
                      <c:pt idx="124791">
                        <c:v>-39.638260000000002</c:v>
                      </c:pt>
                      <c:pt idx="124792">
                        <c:v>-39.667659999999998</c:v>
                      </c:pt>
                      <c:pt idx="124793">
                        <c:v>-39.696330000000003</c:v>
                      </c:pt>
                      <c:pt idx="124794">
                        <c:v>-39.723910000000004</c:v>
                      </c:pt>
                      <c:pt idx="124795">
                        <c:v>-39.753529999999998</c:v>
                      </c:pt>
                      <c:pt idx="124796">
                        <c:v>-39.782829999999997</c:v>
                      </c:pt>
                      <c:pt idx="124797">
                        <c:v>-39.811610000000002</c:v>
                      </c:pt>
                      <c:pt idx="124798">
                        <c:v>-39.840719999999997</c:v>
                      </c:pt>
                      <c:pt idx="124799">
                        <c:v>-39.869250000000001</c:v>
                      </c:pt>
                      <c:pt idx="124800">
                        <c:v>-39.898350000000001</c:v>
                      </c:pt>
                      <c:pt idx="124801">
                        <c:v>-39.927199999999999</c:v>
                      </c:pt>
                      <c:pt idx="124802">
                        <c:v>-39.956119999999999</c:v>
                      </c:pt>
                      <c:pt idx="124803">
                        <c:v>-39.984960000000001</c:v>
                      </c:pt>
                      <c:pt idx="124804">
                        <c:v>-40.01388</c:v>
                      </c:pt>
                      <c:pt idx="124805">
                        <c:v>-40.042790000000004</c:v>
                      </c:pt>
                      <c:pt idx="124806">
                        <c:v>-40.071510000000004</c:v>
                      </c:pt>
                      <c:pt idx="124807">
                        <c:v>-40.100149999999999</c:v>
                      </c:pt>
                      <c:pt idx="124808">
                        <c:v>-40.128769999999996</c:v>
                      </c:pt>
                      <c:pt idx="124809">
                        <c:v>-40.157389999999999</c:v>
                      </c:pt>
                      <c:pt idx="124810">
                        <c:v>-40.185959999999994</c:v>
                      </c:pt>
                      <c:pt idx="124811">
                        <c:v>-40.21414</c:v>
                      </c:pt>
                      <c:pt idx="124812">
                        <c:v>-40.241979999999998</c:v>
                      </c:pt>
                      <c:pt idx="124813">
                        <c:v>-40.26972</c:v>
                      </c:pt>
                      <c:pt idx="124814">
                        <c:v>-40.296880000000002</c:v>
                      </c:pt>
                      <c:pt idx="124815">
                        <c:v>-40.324020000000004</c:v>
                      </c:pt>
                      <c:pt idx="124816">
                        <c:v>-40.351299999999995</c:v>
                      </c:pt>
                      <c:pt idx="124817">
                        <c:v>-40.378320000000002</c:v>
                      </c:pt>
                      <c:pt idx="124818">
                        <c:v>-40.405319999999996</c:v>
                      </c:pt>
                      <c:pt idx="124819">
                        <c:v>-40.432040000000001</c:v>
                      </c:pt>
                      <c:pt idx="124820">
                        <c:v>-40.458869999999997</c:v>
                      </c:pt>
                      <c:pt idx="124821">
                        <c:v>-40.485490000000006</c:v>
                      </c:pt>
                      <c:pt idx="124822">
                        <c:v>-40.5122</c:v>
                      </c:pt>
                      <c:pt idx="124823">
                        <c:v>-40.536570000000005</c:v>
                      </c:pt>
                      <c:pt idx="124824">
                        <c:v>-40.563549999999999</c:v>
                      </c:pt>
                      <c:pt idx="124825">
                        <c:v>-40.591299999999997</c:v>
                      </c:pt>
                      <c:pt idx="124826">
                        <c:v>-40.61788</c:v>
                      </c:pt>
                      <c:pt idx="124827">
                        <c:v>-40.645049999999998</c:v>
                      </c:pt>
                      <c:pt idx="124828">
                        <c:v>-40.671419999999998</c:v>
                      </c:pt>
                      <c:pt idx="124829">
                        <c:v>-40.697929999999999</c:v>
                      </c:pt>
                      <c:pt idx="124830">
                        <c:v>-40.723789999999994</c:v>
                      </c:pt>
                      <c:pt idx="124831">
                        <c:v>-40.749899999999997</c:v>
                      </c:pt>
                      <c:pt idx="124832">
                        <c:v>-40.775639999999996</c:v>
                      </c:pt>
                      <c:pt idx="124833">
                        <c:v>-40.801559999999995</c:v>
                      </c:pt>
                      <c:pt idx="124834">
                        <c:v>-40.827239999999996</c:v>
                      </c:pt>
                      <c:pt idx="124835">
                        <c:v>-40.853089999999995</c:v>
                      </c:pt>
                      <c:pt idx="124836">
                        <c:v>-40.878889999999998</c:v>
                      </c:pt>
                      <c:pt idx="124837">
                        <c:v>-40.904530000000001</c:v>
                      </c:pt>
                      <c:pt idx="124838">
                        <c:v>-40.929879999999997</c:v>
                      </c:pt>
                      <c:pt idx="124839">
                        <c:v>-40.955349999999996</c:v>
                      </c:pt>
                      <c:pt idx="124840">
                        <c:v>-40.98095</c:v>
                      </c:pt>
                      <c:pt idx="124841">
                        <c:v>-41.005979999999994</c:v>
                      </c:pt>
                      <c:pt idx="124842">
                        <c:v>-41.03134</c:v>
                      </c:pt>
                      <c:pt idx="124843">
                        <c:v>-41.056689999999996</c:v>
                      </c:pt>
                      <c:pt idx="124844">
                        <c:v>-41.082270000000001</c:v>
                      </c:pt>
                      <c:pt idx="124845">
                        <c:v>-41.107950000000002</c:v>
                      </c:pt>
                      <c:pt idx="124846">
                        <c:v>-41.131430000000002</c:v>
                      </c:pt>
                      <c:pt idx="124847">
                        <c:v>-41.156590000000001</c:v>
                      </c:pt>
                      <c:pt idx="124848">
                        <c:v>-41.181539999999998</c:v>
                      </c:pt>
                      <c:pt idx="124849">
                        <c:v>-41.206449999999997</c:v>
                      </c:pt>
                      <c:pt idx="124850">
                        <c:v>-41.23207</c:v>
                      </c:pt>
                      <c:pt idx="124851">
                        <c:v>-41.257440000000003</c:v>
                      </c:pt>
                      <c:pt idx="124852">
                        <c:v>-41.282229999999998</c:v>
                      </c:pt>
                      <c:pt idx="124853">
                        <c:v>-41.30686</c:v>
                      </c:pt>
                      <c:pt idx="124854">
                        <c:v>-41.331270000000004</c:v>
                      </c:pt>
                      <c:pt idx="124855">
                        <c:v>-41.356169999999999</c:v>
                      </c:pt>
                      <c:pt idx="124856">
                        <c:v>-41.38082</c:v>
                      </c:pt>
                      <c:pt idx="124857">
                        <c:v>-41.405929999999998</c:v>
                      </c:pt>
                      <c:pt idx="124858">
                        <c:v>-41.430980000000005</c:v>
                      </c:pt>
                      <c:pt idx="124859">
                        <c:v>-41.4557</c:v>
                      </c:pt>
                      <c:pt idx="124860">
                        <c:v>-41.480910000000002</c:v>
                      </c:pt>
                      <c:pt idx="124861">
                        <c:v>-41.505720000000004</c:v>
                      </c:pt>
                      <c:pt idx="124862">
                        <c:v>-41.530509999999992</c:v>
                      </c:pt>
                      <c:pt idx="124863">
                        <c:v>-41.554929999999999</c:v>
                      </c:pt>
                      <c:pt idx="124864">
                        <c:v>-41.579899999999995</c:v>
                      </c:pt>
                      <c:pt idx="124865">
                        <c:v>-41.60483</c:v>
                      </c:pt>
                      <c:pt idx="124866">
                        <c:v>-41.629719999999999</c:v>
                      </c:pt>
                      <c:pt idx="124867">
                        <c:v>-41.654629999999997</c:v>
                      </c:pt>
                      <c:pt idx="124868">
                        <c:v>-41.679299999999998</c:v>
                      </c:pt>
                      <c:pt idx="124869">
                        <c:v>-41.704070000000002</c:v>
                      </c:pt>
                      <c:pt idx="124870">
                        <c:v>-41.729019999999998</c:v>
                      </c:pt>
                      <c:pt idx="124871">
                        <c:v>-41.753950000000003</c:v>
                      </c:pt>
                      <c:pt idx="124872">
                        <c:v>-41.778040000000004</c:v>
                      </c:pt>
                      <c:pt idx="124873">
                        <c:v>-41.801919999999996</c:v>
                      </c:pt>
                      <c:pt idx="124874">
                        <c:v>-41.826830000000001</c:v>
                      </c:pt>
                      <c:pt idx="124875">
                        <c:v>-41.85154</c:v>
                      </c:pt>
                      <c:pt idx="124876">
                        <c:v>-41.876129999999996</c:v>
                      </c:pt>
                      <c:pt idx="124877">
                        <c:v>-41.900630000000007</c:v>
                      </c:pt>
                      <c:pt idx="124878">
                        <c:v>-41.925160000000005</c:v>
                      </c:pt>
                      <c:pt idx="124879">
                        <c:v>-41.949740000000006</c:v>
                      </c:pt>
                      <c:pt idx="124880">
                        <c:v>-41.974330000000002</c:v>
                      </c:pt>
                      <c:pt idx="124881">
                        <c:v>-41.998980000000003</c:v>
                      </c:pt>
                      <c:pt idx="124882">
                        <c:v>-42.023720000000004</c:v>
                      </c:pt>
                      <c:pt idx="124883">
                        <c:v>-42.048470000000002</c:v>
                      </c:pt>
                      <c:pt idx="124884">
                        <c:v>-42.0732</c:v>
                      </c:pt>
                      <c:pt idx="124885">
                        <c:v>-42.097949999999997</c:v>
                      </c:pt>
                      <c:pt idx="124886">
                        <c:v>-42.122500000000002</c:v>
                      </c:pt>
                      <c:pt idx="124887">
                        <c:v>-42.147199999999998</c:v>
                      </c:pt>
                      <c:pt idx="124888">
                        <c:v>-42.171239999999997</c:v>
                      </c:pt>
                      <c:pt idx="124889">
                        <c:v>-42.195630000000001</c:v>
                      </c:pt>
                      <c:pt idx="124890">
                        <c:v>-42.219009999999997</c:v>
                      </c:pt>
                      <c:pt idx="124891">
                        <c:v>-42.242490000000004</c:v>
                      </c:pt>
                      <c:pt idx="124892">
                        <c:v>-42.266300000000001</c:v>
                      </c:pt>
                      <c:pt idx="124893">
                        <c:v>-42.29063</c:v>
                      </c:pt>
                      <c:pt idx="124894">
                        <c:v>-42.313970000000005</c:v>
                      </c:pt>
                      <c:pt idx="124895">
                        <c:v>-42.338060000000006</c:v>
                      </c:pt>
                      <c:pt idx="124896">
                        <c:v>-42.361940000000004</c:v>
                      </c:pt>
                      <c:pt idx="124897">
                        <c:v>-42.385370000000002</c:v>
                      </c:pt>
                      <c:pt idx="124898">
                        <c:v>-42.408780000000007</c:v>
                      </c:pt>
                      <c:pt idx="124899">
                        <c:v>-42.433199999999999</c:v>
                      </c:pt>
                      <c:pt idx="124900">
                        <c:v>-42.457190000000004</c:v>
                      </c:pt>
                      <c:pt idx="124901">
                        <c:v>-42.481700000000004</c:v>
                      </c:pt>
                      <c:pt idx="124902">
                        <c:v>-42.506069999999994</c:v>
                      </c:pt>
                      <c:pt idx="124903">
                        <c:v>-42.530530000000006</c:v>
                      </c:pt>
                      <c:pt idx="124904">
                        <c:v>-42.554939999999995</c:v>
                      </c:pt>
                      <c:pt idx="124905">
                        <c:v>-42.579409999999996</c:v>
                      </c:pt>
                      <c:pt idx="124906">
                        <c:v>-42.603859999999997</c:v>
                      </c:pt>
                      <c:pt idx="124907">
                        <c:v>-42.628360000000001</c:v>
                      </c:pt>
                      <c:pt idx="124908">
                        <c:v>-42.652810000000002</c:v>
                      </c:pt>
                      <c:pt idx="124909">
                        <c:v>-42.677250000000001</c:v>
                      </c:pt>
                      <c:pt idx="124910">
                        <c:v>-42.701659999999997</c:v>
                      </c:pt>
                      <c:pt idx="124911">
                        <c:v>-42.72616</c:v>
                      </c:pt>
                      <c:pt idx="124912">
                        <c:v>-42.750450000000001</c:v>
                      </c:pt>
                      <c:pt idx="124913">
                        <c:v>-42.774970000000003</c:v>
                      </c:pt>
                      <c:pt idx="124914">
                        <c:v>-42.799480000000003</c:v>
                      </c:pt>
                      <c:pt idx="124915">
                        <c:v>-42.824030000000008</c:v>
                      </c:pt>
                      <c:pt idx="124916">
                        <c:v>-42.848550000000003</c:v>
                      </c:pt>
                      <c:pt idx="124917">
                        <c:v>-42.872240000000005</c:v>
                      </c:pt>
                      <c:pt idx="124918">
                        <c:v>-42.896180000000001</c:v>
                      </c:pt>
                      <c:pt idx="124919">
                        <c:v>-42.920720000000003</c:v>
                      </c:pt>
                      <c:pt idx="124920">
                        <c:v>-42.945309999999999</c:v>
                      </c:pt>
                      <c:pt idx="124921">
                        <c:v>-42.970050000000001</c:v>
                      </c:pt>
                      <c:pt idx="124922">
                        <c:v>-42.99427</c:v>
                      </c:pt>
                      <c:pt idx="124923">
                        <c:v>-43.018879999999996</c:v>
                      </c:pt>
                      <c:pt idx="124924">
                        <c:v>-43.043559999999999</c:v>
                      </c:pt>
                      <c:pt idx="124925">
                        <c:v>-43.068289999999998</c:v>
                      </c:pt>
                      <c:pt idx="124926">
                        <c:v>-43.093029999999999</c:v>
                      </c:pt>
                      <c:pt idx="124927">
                        <c:v>-43.117669999999997</c:v>
                      </c:pt>
                      <c:pt idx="124928">
                        <c:v>-43.141949999999994</c:v>
                      </c:pt>
                      <c:pt idx="124929">
                        <c:v>-43.166370000000001</c:v>
                      </c:pt>
                      <c:pt idx="124930">
                        <c:v>-43.191479999999999</c:v>
                      </c:pt>
                      <c:pt idx="124931">
                        <c:v>-43.216359999999995</c:v>
                      </c:pt>
                      <c:pt idx="124932">
                        <c:v>-43.241349999999997</c:v>
                      </c:pt>
                      <c:pt idx="124933">
                        <c:v>-43.266349999999996</c:v>
                      </c:pt>
                      <c:pt idx="124934">
                        <c:v>-43.291339999999998</c:v>
                      </c:pt>
                      <c:pt idx="124935">
                        <c:v>-43.315770000000001</c:v>
                      </c:pt>
                      <c:pt idx="124936">
                        <c:v>-43.340870000000002</c:v>
                      </c:pt>
                      <c:pt idx="124937">
                        <c:v>-43.365769999999998</c:v>
                      </c:pt>
                      <c:pt idx="124938">
                        <c:v>-43.390829999999994</c:v>
                      </c:pt>
                      <c:pt idx="124939">
                        <c:v>-43.415990000000008</c:v>
                      </c:pt>
                      <c:pt idx="124940">
                        <c:v>-43.440979999999996</c:v>
                      </c:pt>
                      <c:pt idx="124941">
                        <c:v>-43.464980000000004</c:v>
                      </c:pt>
                      <c:pt idx="124942">
                        <c:v>-43.49015</c:v>
                      </c:pt>
                      <c:pt idx="124943">
                        <c:v>-43.514660000000006</c:v>
                      </c:pt>
                      <c:pt idx="124944">
                        <c:v>-43.539870000000001</c:v>
                      </c:pt>
                      <c:pt idx="124945">
                        <c:v>-43.564970000000002</c:v>
                      </c:pt>
                      <c:pt idx="124946">
                        <c:v>-43.589419999999997</c:v>
                      </c:pt>
                      <c:pt idx="124947">
                        <c:v>-43.614350000000002</c:v>
                      </c:pt>
                      <c:pt idx="124948">
                        <c:v>-43.639420000000001</c:v>
                      </c:pt>
                      <c:pt idx="124949">
                        <c:v>-43.66422</c:v>
                      </c:pt>
                      <c:pt idx="124950">
                        <c:v>-43.688870000000001</c:v>
                      </c:pt>
                      <c:pt idx="124951">
                        <c:v>-43.71369</c:v>
                      </c:pt>
                      <c:pt idx="124952">
                        <c:v>-43.738500000000002</c:v>
                      </c:pt>
                      <c:pt idx="124953">
                        <c:v>-43.762860000000003</c:v>
                      </c:pt>
                      <c:pt idx="124954">
                        <c:v>-43.787979999999997</c:v>
                      </c:pt>
                      <c:pt idx="124955">
                        <c:v>-43.81297</c:v>
                      </c:pt>
                      <c:pt idx="124956">
                        <c:v>-43.837499999999999</c:v>
                      </c:pt>
                      <c:pt idx="124957">
                        <c:v>-43.862259999999999</c:v>
                      </c:pt>
                      <c:pt idx="124958">
                        <c:v>-43.887169999999998</c:v>
                      </c:pt>
                      <c:pt idx="124959">
                        <c:v>-43.91189</c:v>
                      </c:pt>
                      <c:pt idx="124960">
                        <c:v>-43.937020000000004</c:v>
                      </c:pt>
                      <c:pt idx="124961">
                        <c:v>-43.961560000000006</c:v>
                      </c:pt>
                      <c:pt idx="124962">
                        <c:v>-43.986150000000002</c:v>
                      </c:pt>
                      <c:pt idx="124963">
                        <c:v>-44.011290000000002</c:v>
                      </c:pt>
                      <c:pt idx="124964">
                        <c:v>-44.036670000000001</c:v>
                      </c:pt>
                      <c:pt idx="124965">
                        <c:v>-44.054700000000004</c:v>
                      </c:pt>
                      <c:pt idx="124966">
                        <c:v>-44.070740000000001</c:v>
                      </c:pt>
                      <c:pt idx="124967">
                        <c:v>-44.09695</c:v>
                      </c:pt>
                      <c:pt idx="124968">
                        <c:v>-44.116770000000002</c:v>
                      </c:pt>
                      <c:pt idx="124969">
                        <c:v>-44.137589999999996</c:v>
                      </c:pt>
                      <c:pt idx="124970">
                        <c:v>-44.161390000000004</c:v>
                      </c:pt>
                      <c:pt idx="124971">
                        <c:v>-44.186639999999997</c:v>
                      </c:pt>
                      <c:pt idx="124972">
                        <c:v>-44.211950000000002</c:v>
                      </c:pt>
                      <c:pt idx="124973">
                        <c:v>-44.236950000000007</c:v>
                      </c:pt>
                      <c:pt idx="124974">
                        <c:v>-44.262160000000002</c:v>
                      </c:pt>
                      <c:pt idx="124975">
                        <c:v>-44.287419999999997</c:v>
                      </c:pt>
                      <c:pt idx="124976">
                        <c:v>-44.312290000000004</c:v>
                      </c:pt>
                      <c:pt idx="124977">
                        <c:v>-44.336820000000003</c:v>
                      </c:pt>
                      <c:pt idx="124978">
                        <c:v>-44.362079999999999</c:v>
                      </c:pt>
                      <c:pt idx="124979">
                        <c:v>-44.38738</c:v>
                      </c:pt>
                      <c:pt idx="124980">
                        <c:v>-44.407600000000002</c:v>
                      </c:pt>
                      <c:pt idx="124981">
                        <c:v>-44.425530000000002</c:v>
                      </c:pt>
                      <c:pt idx="124982">
                        <c:v>-44.447539999999996</c:v>
                      </c:pt>
                      <c:pt idx="124983">
                        <c:v>-44.469890000000007</c:v>
                      </c:pt>
                      <c:pt idx="124984">
                        <c:v>-44.492520000000006</c:v>
                      </c:pt>
                      <c:pt idx="124985">
                        <c:v>-44.515299999999996</c:v>
                      </c:pt>
                      <c:pt idx="124986">
                        <c:v>-44.53837</c:v>
                      </c:pt>
                      <c:pt idx="124987">
                        <c:v>-44.560980000000001</c:v>
                      </c:pt>
                      <c:pt idx="124988">
                        <c:v>-44.583750000000002</c:v>
                      </c:pt>
                      <c:pt idx="124989">
                        <c:v>-44.606950000000005</c:v>
                      </c:pt>
                      <c:pt idx="124990">
                        <c:v>-44.62988</c:v>
                      </c:pt>
                      <c:pt idx="124991">
                        <c:v>-44.652619999999999</c:v>
                      </c:pt>
                      <c:pt idx="124992">
                        <c:v>-44.67492</c:v>
                      </c:pt>
                      <c:pt idx="124993">
                        <c:v>-44.698650000000001</c:v>
                      </c:pt>
                      <c:pt idx="124994">
                        <c:v>-44.72186</c:v>
                      </c:pt>
                      <c:pt idx="124995">
                        <c:v>-44.745649999999998</c:v>
                      </c:pt>
                      <c:pt idx="124996">
                        <c:v>-44.769350000000003</c:v>
                      </c:pt>
                      <c:pt idx="124997">
                        <c:v>-44.792750000000005</c:v>
                      </c:pt>
                      <c:pt idx="124998">
                        <c:v>-44.816659999999999</c:v>
                      </c:pt>
                      <c:pt idx="124999">
                        <c:v>-44.840530000000001</c:v>
                      </c:pt>
                      <c:pt idx="125000">
                        <c:v>-44.863989999999994</c:v>
                      </c:pt>
                      <c:pt idx="125001">
                        <c:v>-44.887519999999995</c:v>
                      </c:pt>
                      <c:pt idx="125002">
                        <c:v>-44.910610000000005</c:v>
                      </c:pt>
                      <c:pt idx="125003">
                        <c:v>-44.934469999999997</c:v>
                      </c:pt>
                      <c:pt idx="125004">
                        <c:v>-44.958759999999998</c:v>
                      </c:pt>
                      <c:pt idx="125005">
                        <c:v>-44.983149999999995</c:v>
                      </c:pt>
                      <c:pt idx="125006">
                        <c:v>-45.0075</c:v>
                      </c:pt>
                      <c:pt idx="125007">
                        <c:v>-45.031689999999998</c:v>
                      </c:pt>
                      <c:pt idx="125008">
                        <c:v>-45.054949999999998</c:v>
                      </c:pt>
                      <c:pt idx="125009">
                        <c:v>-45.078090000000003</c:v>
                      </c:pt>
                      <c:pt idx="125010">
                        <c:v>-45.102800000000002</c:v>
                      </c:pt>
                      <c:pt idx="125011">
                        <c:v>-45.12697</c:v>
                      </c:pt>
                      <c:pt idx="125012">
                        <c:v>-45.151310000000002</c:v>
                      </c:pt>
                      <c:pt idx="125013">
                        <c:v>-45.175400000000003</c:v>
                      </c:pt>
                      <c:pt idx="125014">
                        <c:v>-45.200180000000003</c:v>
                      </c:pt>
                      <c:pt idx="125015">
                        <c:v>-45.224650000000004</c:v>
                      </c:pt>
                      <c:pt idx="125016">
                        <c:v>-45.249379999999995</c:v>
                      </c:pt>
                      <c:pt idx="125017">
                        <c:v>-45.274070000000002</c:v>
                      </c:pt>
                      <c:pt idx="125018">
                        <c:v>-45.2986</c:v>
                      </c:pt>
                      <c:pt idx="125019">
                        <c:v>-45.32329</c:v>
                      </c:pt>
                      <c:pt idx="125020">
                        <c:v>-45.348089999999999</c:v>
                      </c:pt>
                      <c:pt idx="125021">
                        <c:v>-45.372149999999998</c:v>
                      </c:pt>
                      <c:pt idx="125022">
                        <c:v>-45.396979999999999</c:v>
                      </c:pt>
                      <c:pt idx="125023">
                        <c:v>-45.421350000000004</c:v>
                      </c:pt>
                      <c:pt idx="125024">
                        <c:v>-45.446030000000007</c:v>
                      </c:pt>
                      <c:pt idx="125025">
                        <c:v>-45.470849999999999</c:v>
                      </c:pt>
                      <c:pt idx="125026">
                        <c:v>-45.495809999999999</c:v>
                      </c:pt>
                      <c:pt idx="125027">
                        <c:v>-45.520160000000004</c:v>
                      </c:pt>
                      <c:pt idx="125028">
                        <c:v>-45.545169999999999</c:v>
                      </c:pt>
                      <c:pt idx="125029">
                        <c:v>-45.569990000000004</c:v>
                      </c:pt>
                      <c:pt idx="125030">
                        <c:v>-45.594710000000006</c:v>
                      </c:pt>
                      <c:pt idx="125031">
                        <c:v>-45.618720000000003</c:v>
                      </c:pt>
                      <c:pt idx="125032">
                        <c:v>-45.642780000000002</c:v>
                      </c:pt>
                      <c:pt idx="125033">
                        <c:v>-45.667109999999994</c:v>
                      </c:pt>
                      <c:pt idx="125034">
                        <c:v>-45.69162</c:v>
                      </c:pt>
                      <c:pt idx="125035">
                        <c:v>-45.716260000000005</c:v>
                      </c:pt>
                      <c:pt idx="125036">
                        <c:v>-45.740800000000007</c:v>
                      </c:pt>
                      <c:pt idx="125037">
                        <c:v>-45.765630000000002</c:v>
                      </c:pt>
                      <c:pt idx="125038">
                        <c:v>-45.790280000000003</c:v>
                      </c:pt>
                      <c:pt idx="125039">
                        <c:v>-45.814930000000004</c:v>
                      </c:pt>
                      <c:pt idx="125040">
                        <c:v>-45.839030000000001</c:v>
                      </c:pt>
                      <c:pt idx="125041">
                        <c:v>-45.86347</c:v>
                      </c:pt>
                      <c:pt idx="125042">
                        <c:v>-45.887900000000002</c:v>
                      </c:pt>
                      <c:pt idx="125043">
                        <c:v>-45.912399999999998</c:v>
                      </c:pt>
                      <c:pt idx="125044">
                        <c:v>-45.936540000000001</c:v>
                      </c:pt>
                      <c:pt idx="125045">
                        <c:v>-45.961119999999994</c:v>
                      </c:pt>
                      <c:pt idx="125046">
                        <c:v>-45.985569999999996</c:v>
                      </c:pt>
                      <c:pt idx="125047">
                        <c:v>-46.010069999999999</c:v>
                      </c:pt>
                      <c:pt idx="125048">
                        <c:v>-46.034179999999992</c:v>
                      </c:pt>
                      <c:pt idx="125049">
                        <c:v>-46.058620000000005</c:v>
                      </c:pt>
                      <c:pt idx="125050">
                        <c:v>-46.083059999999996</c:v>
                      </c:pt>
                      <c:pt idx="125051">
                        <c:v>-46.107610000000001</c:v>
                      </c:pt>
                      <c:pt idx="125052">
                        <c:v>-46.132080000000002</c:v>
                      </c:pt>
                      <c:pt idx="125053">
                        <c:v>-46.156730000000003</c:v>
                      </c:pt>
                      <c:pt idx="125054">
                        <c:v>-46.181200000000004</c:v>
                      </c:pt>
                      <c:pt idx="125055">
                        <c:v>-46.205470000000005</c:v>
                      </c:pt>
                      <c:pt idx="125056">
                        <c:v>-46.230010000000007</c:v>
                      </c:pt>
                      <c:pt idx="125057">
                        <c:v>-46.254190000000001</c:v>
                      </c:pt>
                      <c:pt idx="125058">
                        <c:v>-46.278370000000002</c:v>
                      </c:pt>
                      <c:pt idx="125059">
                        <c:v>-46.301189999999998</c:v>
                      </c:pt>
                      <c:pt idx="125060">
                        <c:v>-46.325739999999996</c:v>
                      </c:pt>
                      <c:pt idx="125061">
                        <c:v>-46.350670000000001</c:v>
                      </c:pt>
                      <c:pt idx="125062">
                        <c:v>-46.375209999999996</c:v>
                      </c:pt>
                      <c:pt idx="125063">
                        <c:v>-46.399749999999997</c:v>
                      </c:pt>
                      <c:pt idx="125064">
                        <c:v>-46.424269999999993</c:v>
                      </c:pt>
                      <c:pt idx="125065">
                        <c:v>-46.448989999999995</c:v>
                      </c:pt>
                      <c:pt idx="125066">
                        <c:v>-46.473599999999998</c:v>
                      </c:pt>
                      <c:pt idx="125067">
                        <c:v>-46.498309999999996</c:v>
                      </c:pt>
                      <c:pt idx="125068">
                        <c:v>-46.523070000000004</c:v>
                      </c:pt>
                      <c:pt idx="125069">
                        <c:v>-46.546790000000001</c:v>
                      </c:pt>
                      <c:pt idx="125070">
                        <c:v>-46.571239999999996</c:v>
                      </c:pt>
                      <c:pt idx="125071">
                        <c:v>-46.595709999999997</c:v>
                      </c:pt>
                      <c:pt idx="125072">
                        <c:v>-46.620339999999999</c:v>
                      </c:pt>
                      <c:pt idx="125073">
                        <c:v>-46.644560000000006</c:v>
                      </c:pt>
                      <c:pt idx="125074">
                        <c:v>-46.66919</c:v>
                      </c:pt>
                      <c:pt idx="125075">
                        <c:v>-46.693829999999998</c:v>
                      </c:pt>
                      <c:pt idx="125076">
                        <c:v>-46.717570000000002</c:v>
                      </c:pt>
                      <c:pt idx="125077">
                        <c:v>-46.742199999999997</c:v>
                      </c:pt>
                      <c:pt idx="125078">
                        <c:v>-46.766919999999999</c:v>
                      </c:pt>
                      <c:pt idx="125079">
                        <c:v>-46.791589999999999</c:v>
                      </c:pt>
                      <c:pt idx="125080">
                        <c:v>-46.816370000000006</c:v>
                      </c:pt>
                      <c:pt idx="125081">
                        <c:v>-46.841059999999999</c:v>
                      </c:pt>
                      <c:pt idx="125082">
                        <c:v>-46.865719999999996</c:v>
                      </c:pt>
                      <c:pt idx="125083">
                        <c:v>-46.890460000000004</c:v>
                      </c:pt>
                      <c:pt idx="125084">
                        <c:v>-46.915079999999996</c:v>
                      </c:pt>
                      <c:pt idx="125085">
                        <c:v>-46.939640000000004</c:v>
                      </c:pt>
                      <c:pt idx="125086">
                        <c:v>-46.96434</c:v>
                      </c:pt>
                      <c:pt idx="125087">
                        <c:v>-46.98912</c:v>
                      </c:pt>
                      <c:pt idx="125088">
                        <c:v>-47.013600000000004</c:v>
                      </c:pt>
                      <c:pt idx="125089">
                        <c:v>-47.038250000000005</c:v>
                      </c:pt>
                      <c:pt idx="125090">
                        <c:v>-47.062899999999999</c:v>
                      </c:pt>
                      <c:pt idx="125091">
                        <c:v>-47.08419</c:v>
                      </c:pt>
                      <c:pt idx="125092">
                        <c:v>-47.107729999999997</c:v>
                      </c:pt>
                      <c:pt idx="125093">
                        <c:v>-47.130549999999999</c:v>
                      </c:pt>
                      <c:pt idx="125094">
                        <c:v>-47.154249999999998</c:v>
                      </c:pt>
                      <c:pt idx="125095">
                        <c:v>-47.178139999999999</c:v>
                      </c:pt>
                      <c:pt idx="125096">
                        <c:v>-47.201419999999999</c:v>
                      </c:pt>
                      <c:pt idx="125097">
                        <c:v>-47.22486</c:v>
                      </c:pt>
                      <c:pt idx="125098">
                        <c:v>-47.248780000000004</c:v>
                      </c:pt>
                      <c:pt idx="125099">
                        <c:v>-47.272619999999996</c:v>
                      </c:pt>
                      <c:pt idx="125100">
                        <c:v>-47.296589999999995</c:v>
                      </c:pt>
                      <c:pt idx="125101">
                        <c:v>-47.320390000000003</c:v>
                      </c:pt>
                      <c:pt idx="125102">
                        <c:v>-47.344380000000001</c:v>
                      </c:pt>
                      <c:pt idx="125103">
                        <c:v>-47.36795</c:v>
                      </c:pt>
                      <c:pt idx="125104">
                        <c:v>-47.391439999999996</c:v>
                      </c:pt>
                      <c:pt idx="125105">
                        <c:v>-47.4148</c:v>
                      </c:pt>
                      <c:pt idx="125106">
                        <c:v>-47.439039999999999</c:v>
                      </c:pt>
                      <c:pt idx="125107">
                        <c:v>-47.463160000000002</c:v>
                      </c:pt>
                      <c:pt idx="125108">
                        <c:v>-47.4876</c:v>
                      </c:pt>
                      <c:pt idx="125109">
                        <c:v>-47.51193</c:v>
                      </c:pt>
                      <c:pt idx="125110">
                        <c:v>-47.536110000000001</c:v>
                      </c:pt>
                      <c:pt idx="125111">
                        <c:v>-47.56044</c:v>
                      </c:pt>
                      <c:pt idx="125112">
                        <c:v>-47.583780000000004</c:v>
                      </c:pt>
                      <c:pt idx="125113">
                        <c:v>-47.607559999999999</c:v>
                      </c:pt>
                      <c:pt idx="125114">
                        <c:v>-47.632009999999994</c:v>
                      </c:pt>
                      <c:pt idx="125115">
                        <c:v>-47.656309999999998</c:v>
                      </c:pt>
                      <c:pt idx="125116">
                        <c:v>-47.680540000000001</c:v>
                      </c:pt>
                      <c:pt idx="125117">
                        <c:v>-47.704909999999998</c:v>
                      </c:pt>
                      <c:pt idx="125118">
                        <c:v>-47.729299999999995</c:v>
                      </c:pt>
                      <c:pt idx="125119">
                        <c:v>-47.753420000000006</c:v>
                      </c:pt>
                      <c:pt idx="125120">
                        <c:v>-47.778239999999997</c:v>
                      </c:pt>
                      <c:pt idx="125121">
                        <c:v>-47.80301</c:v>
                      </c:pt>
                      <c:pt idx="125122">
                        <c:v>-47.8277</c:v>
                      </c:pt>
                      <c:pt idx="125123">
                        <c:v>-47.85228</c:v>
                      </c:pt>
                      <c:pt idx="125124">
                        <c:v>-47.876469999999998</c:v>
                      </c:pt>
                      <c:pt idx="125125">
                        <c:v>-47.90025</c:v>
                      </c:pt>
                      <c:pt idx="125126">
                        <c:v>-47.924360000000007</c:v>
                      </c:pt>
                      <c:pt idx="125127">
                        <c:v>-47.94896</c:v>
                      </c:pt>
                      <c:pt idx="125128">
                        <c:v>-47.973399999999998</c:v>
                      </c:pt>
                      <c:pt idx="125129">
                        <c:v>-47.998139999999992</c:v>
                      </c:pt>
                      <c:pt idx="125130">
                        <c:v>-48.022280000000002</c:v>
                      </c:pt>
                      <c:pt idx="125131">
                        <c:v>-48.04674</c:v>
                      </c:pt>
                      <c:pt idx="125132">
                        <c:v>-48.071559999999998</c:v>
                      </c:pt>
                      <c:pt idx="125133">
                        <c:v>-48.096509999999995</c:v>
                      </c:pt>
                      <c:pt idx="125134">
                        <c:v>-48.121400000000001</c:v>
                      </c:pt>
                      <c:pt idx="125135">
                        <c:v>-48.146270000000001</c:v>
                      </c:pt>
                      <c:pt idx="125136">
                        <c:v>-48.170019999999994</c:v>
                      </c:pt>
                      <c:pt idx="125137">
                        <c:v>-48.186669999999992</c:v>
                      </c:pt>
                      <c:pt idx="125138">
                        <c:v>-48.209229999999998</c:v>
                      </c:pt>
                      <c:pt idx="125139">
                        <c:v>-48.234709999999993</c:v>
                      </c:pt>
                      <c:pt idx="125140">
                        <c:v>-48.260860000000001</c:v>
                      </c:pt>
                      <c:pt idx="125141">
                        <c:v>-48.287190000000002</c:v>
                      </c:pt>
                      <c:pt idx="125142">
                        <c:v>-48.31335</c:v>
                      </c:pt>
                      <c:pt idx="125143">
                        <c:v>-48.339390000000002</c:v>
                      </c:pt>
                      <c:pt idx="125144">
                        <c:v>-48.365070000000003</c:v>
                      </c:pt>
                      <c:pt idx="125145">
                        <c:v>-48.390839999999997</c:v>
                      </c:pt>
                      <c:pt idx="125146">
                        <c:v>-48.414970000000004</c:v>
                      </c:pt>
                      <c:pt idx="125147">
                        <c:v>-48.439759999999993</c:v>
                      </c:pt>
                      <c:pt idx="125148">
                        <c:v>-48.46519</c:v>
                      </c:pt>
                      <c:pt idx="125149">
                        <c:v>-48.490630000000003</c:v>
                      </c:pt>
                      <c:pt idx="125150">
                        <c:v>-48.515909999999998</c:v>
                      </c:pt>
                      <c:pt idx="125151">
                        <c:v>-48.53989</c:v>
                      </c:pt>
                      <c:pt idx="125152">
                        <c:v>-48.564619999999998</c:v>
                      </c:pt>
                      <c:pt idx="125153">
                        <c:v>-48.589100000000002</c:v>
                      </c:pt>
                      <c:pt idx="125154">
                        <c:v>-48.613939999999999</c:v>
                      </c:pt>
                      <c:pt idx="125155">
                        <c:v>-48.638399999999997</c:v>
                      </c:pt>
                      <c:pt idx="125156">
                        <c:v>-48.663449999999997</c:v>
                      </c:pt>
                      <c:pt idx="125157">
                        <c:v>-48.688450000000003</c:v>
                      </c:pt>
                      <c:pt idx="125158">
                        <c:v>-48.713480000000004</c:v>
                      </c:pt>
                      <c:pt idx="125159">
                        <c:v>-48.738370000000003</c:v>
                      </c:pt>
                      <c:pt idx="125160">
                        <c:v>-48.76323</c:v>
                      </c:pt>
                      <c:pt idx="125161">
                        <c:v>-48.78781</c:v>
                      </c:pt>
                      <c:pt idx="125162">
                        <c:v>-48.812660000000001</c:v>
                      </c:pt>
                      <c:pt idx="125163">
                        <c:v>-48.837529999999994</c:v>
                      </c:pt>
                      <c:pt idx="125164">
                        <c:v>-48.862319999999997</c:v>
                      </c:pt>
                      <c:pt idx="125165">
                        <c:v>-48.887180000000001</c:v>
                      </c:pt>
                      <c:pt idx="125166">
                        <c:v>-48.911490000000001</c:v>
                      </c:pt>
                      <c:pt idx="125167">
                        <c:v>-48.936610000000002</c:v>
                      </c:pt>
                      <c:pt idx="125168">
                        <c:v>-48.961189999999995</c:v>
                      </c:pt>
                      <c:pt idx="125169">
                        <c:v>-48.985789999999994</c:v>
                      </c:pt>
                      <c:pt idx="125170">
                        <c:v>-49.010150000000003</c:v>
                      </c:pt>
                      <c:pt idx="125171">
                        <c:v>-49.035260000000001</c:v>
                      </c:pt>
                      <c:pt idx="125172">
                        <c:v>-49.059899999999999</c:v>
                      </c:pt>
                      <c:pt idx="125173">
                        <c:v>-49.084519999999998</c:v>
                      </c:pt>
                      <c:pt idx="125174">
                        <c:v>-49.108879999999999</c:v>
                      </c:pt>
                      <c:pt idx="125175">
                        <c:v>-49.133750000000006</c:v>
                      </c:pt>
                      <c:pt idx="125176">
                        <c:v>-49.158369999999998</c:v>
                      </c:pt>
                      <c:pt idx="125177">
                        <c:v>-49.183139999999995</c:v>
                      </c:pt>
                      <c:pt idx="125178">
                        <c:v>-49.206980000000001</c:v>
                      </c:pt>
                      <c:pt idx="125179">
                        <c:v>-49.231729999999999</c:v>
                      </c:pt>
                      <c:pt idx="125180">
                        <c:v>-49.256029999999996</c:v>
                      </c:pt>
                      <c:pt idx="125181">
                        <c:v>-49.280410000000003</c:v>
                      </c:pt>
                      <c:pt idx="125182">
                        <c:v>-49.303030000000007</c:v>
                      </c:pt>
                      <c:pt idx="125183">
                        <c:v>-49.32741</c:v>
                      </c:pt>
                      <c:pt idx="125184">
                        <c:v>-49.35172</c:v>
                      </c:pt>
                      <c:pt idx="125185">
                        <c:v>-49.375630000000001</c:v>
                      </c:pt>
                      <c:pt idx="125186">
                        <c:v>-49.398869999999995</c:v>
                      </c:pt>
                      <c:pt idx="125187">
                        <c:v>-49.421730000000004</c:v>
                      </c:pt>
                      <c:pt idx="125188">
                        <c:v>-49.444960000000002</c:v>
                      </c:pt>
                      <c:pt idx="125189">
                        <c:v>-49.468350000000001</c:v>
                      </c:pt>
                      <c:pt idx="125190">
                        <c:v>-49.492070000000005</c:v>
                      </c:pt>
                      <c:pt idx="125191">
                        <c:v>-49.515919999999994</c:v>
                      </c:pt>
                      <c:pt idx="125192">
                        <c:v>-49.539879999999997</c:v>
                      </c:pt>
                      <c:pt idx="125193">
                        <c:v>-49.564009999999996</c:v>
                      </c:pt>
                      <c:pt idx="125194">
                        <c:v>-49.587800000000001</c:v>
                      </c:pt>
                      <c:pt idx="125195">
                        <c:v>-49.611539999999998</c:v>
                      </c:pt>
                      <c:pt idx="125196">
                        <c:v>-49.635619999999996</c:v>
                      </c:pt>
                      <c:pt idx="125197">
                        <c:v>-49.659149999999997</c:v>
                      </c:pt>
                      <c:pt idx="125198">
                        <c:v>-49.683320000000002</c:v>
                      </c:pt>
                      <c:pt idx="125199">
                        <c:v>-49.706739999999996</c:v>
                      </c:pt>
                      <c:pt idx="125200">
                        <c:v>-49.728969999999997</c:v>
                      </c:pt>
                      <c:pt idx="125201">
                        <c:v>-49.751200000000004</c:v>
                      </c:pt>
                      <c:pt idx="125202">
                        <c:v>-49.774479999999997</c:v>
                      </c:pt>
                      <c:pt idx="125203">
                        <c:v>-49.797440000000002</c:v>
                      </c:pt>
                      <c:pt idx="125204">
                        <c:v>-49.820630000000001</c:v>
                      </c:pt>
                      <c:pt idx="125205">
                        <c:v>-49.843960000000003</c:v>
                      </c:pt>
                      <c:pt idx="125206">
                        <c:v>-49.867419999999996</c:v>
                      </c:pt>
                      <c:pt idx="125207">
                        <c:v>-49.890590000000003</c:v>
                      </c:pt>
                      <c:pt idx="125208">
                        <c:v>-49.914090000000002</c:v>
                      </c:pt>
                      <c:pt idx="125209">
                        <c:v>-49.937509999999996</c:v>
                      </c:pt>
                      <c:pt idx="125210">
                        <c:v>-49.961190000000002</c:v>
                      </c:pt>
                      <c:pt idx="125211">
                        <c:v>-49.984560000000002</c:v>
                      </c:pt>
                      <c:pt idx="125212">
                        <c:v>-50.007720000000006</c:v>
                      </c:pt>
                      <c:pt idx="125213">
                        <c:v>-50.030709999999999</c:v>
                      </c:pt>
                      <c:pt idx="125214">
                        <c:v>-50.054000000000002</c:v>
                      </c:pt>
                      <c:pt idx="125215">
                        <c:v>-50.077249999999999</c:v>
                      </c:pt>
                      <c:pt idx="125216">
                        <c:v>-50.100629999999995</c:v>
                      </c:pt>
                      <c:pt idx="125217">
                        <c:v>-50.124069999999996</c:v>
                      </c:pt>
                      <c:pt idx="125218">
                        <c:v>-50.147559999999999</c:v>
                      </c:pt>
                      <c:pt idx="125219">
                        <c:v>-50.170919999999995</c:v>
                      </c:pt>
                      <c:pt idx="125220">
                        <c:v>-50.194359999999996</c:v>
                      </c:pt>
                      <c:pt idx="125221">
                        <c:v>-50.21808</c:v>
                      </c:pt>
                      <c:pt idx="125222">
                        <c:v>-50.241979999999998</c:v>
                      </c:pt>
                      <c:pt idx="125223">
                        <c:v>-50.265929999999997</c:v>
                      </c:pt>
                      <c:pt idx="125224">
                        <c:v>-50.289439999999999</c:v>
                      </c:pt>
                      <c:pt idx="125225">
                        <c:v>-50.313140000000004</c:v>
                      </c:pt>
                      <c:pt idx="125226">
                        <c:v>-50.336590000000001</c:v>
                      </c:pt>
                      <c:pt idx="125227">
                        <c:v>-50.360079999999996</c:v>
                      </c:pt>
                      <c:pt idx="125228">
                        <c:v>-50.383649999999996</c:v>
                      </c:pt>
                      <c:pt idx="125229">
                        <c:v>-50.406599999999997</c:v>
                      </c:pt>
                      <c:pt idx="125230">
                        <c:v>-50.429600000000001</c:v>
                      </c:pt>
                      <c:pt idx="125231">
                        <c:v>-50.452269999999999</c:v>
                      </c:pt>
                      <c:pt idx="125232">
                        <c:v>-50.474460000000001</c:v>
                      </c:pt>
                      <c:pt idx="125233">
                        <c:v>-50.49765</c:v>
                      </c:pt>
                      <c:pt idx="125234">
                        <c:v>-50.521380000000001</c:v>
                      </c:pt>
                      <c:pt idx="125235">
                        <c:v>-50.545439999999999</c:v>
                      </c:pt>
                      <c:pt idx="125236">
                        <c:v>-50.569509999999994</c:v>
                      </c:pt>
                      <c:pt idx="125237">
                        <c:v>-50.593599999999995</c:v>
                      </c:pt>
                      <c:pt idx="125238">
                        <c:v>-50.617640000000002</c:v>
                      </c:pt>
                      <c:pt idx="125239">
                        <c:v>-50.641040000000004</c:v>
                      </c:pt>
                      <c:pt idx="125240">
                        <c:v>-50.664870000000008</c:v>
                      </c:pt>
                      <c:pt idx="125241">
                        <c:v>-50.688220000000001</c:v>
                      </c:pt>
                      <c:pt idx="125242">
                        <c:v>-50.711799999999997</c:v>
                      </c:pt>
                      <c:pt idx="125243">
                        <c:v>-50.735510000000005</c:v>
                      </c:pt>
                      <c:pt idx="125244">
                        <c:v>-50.758979999999994</c:v>
                      </c:pt>
                      <c:pt idx="125245">
                        <c:v>-50.782920000000004</c:v>
                      </c:pt>
                      <c:pt idx="125246">
                        <c:v>-50.806829999999998</c:v>
                      </c:pt>
                      <c:pt idx="125247">
                        <c:v>-50.830840000000002</c:v>
                      </c:pt>
                      <c:pt idx="125248">
                        <c:v>-50.855069999999998</c:v>
                      </c:pt>
                      <c:pt idx="125249">
                        <c:v>-50.879390000000001</c:v>
                      </c:pt>
                      <c:pt idx="125250">
                        <c:v>-50.90381</c:v>
                      </c:pt>
                      <c:pt idx="125251">
                        <c:v>-50.928150000000002</c:v>
                      </c:pt>
                      <c:pt idx="125252">
                        <c:v>-50.952440000000003</c:v>
                      </c:pt>
                      <c:pt idx="125253">
                        <c:v>-50.976309999999998</c:v>
                      </c:pt>
                      <c:pt idx="125254">
                        <c:v>-50.99982</c:v>
                      </c:pt>
                      <c:pt idx="125255">
                        <c:v>-51.023690000000002</c:v>
                      </c:pt>
                      <c:pt idx="125256">
                        <c:v>-51.047440000000002</c:v>
                      </c:pt>
                      <c:pt idx="125257">
                        <c:v>-51.071239999999996</c:v>
                      </c:pt>
                      <c:pt idx="125258">
                        <c:v>-51.095119999999994</c:v>
                      </c:pt>
                      <c:pt idx="125259">
                        <c:v>-51.11927</c:v>
                      </c:pt>
                      <c:pt idx="125260">
                        <c:v>-51.143299999999996</c:v>
                      </c:pt>
                      <c:pt idx="125261">
                        <c:v>-51.16601</c:v>
                      </c:pt>
                      <c:pt idx="125262">
                        <c:v>-51.187839999999994</c:v>
                      </c:pt>
                      <c:pt idx="125263">
                        <c:v>-51.208999999999996</c:v>
                      </c:pt>
                      <c:pt idx="125264">
                        <c:v>-51.239910000000002</c:v>
                      </c:pt>
                      <c:pt idx="125265">
                        <c:v>-51.255129999999994</c:v>
                      </c:pt>
                      <c:pt idx="125266">
                        <c:v>-51.277590000000004</c:v>
                      </c:pt>
                      <c:pt idx="125267">
                        <c:v>-51.300370000000001</c:v>
                      </c:pt>
                      <c:pt idx="125268">
                        <c:v>-51.32302</c:v>
                      </c:pt>
                      <c:pt idx="125269">
                        <c:v>-51.346139999999998</c:v>
                      </c:pt>
                      <c:pt idx="125270">
                        <c:v>-51.368280000000006</c:v>
                      </c:pt>
                      <c:pt idx="125271">
                        <c:v>-51.391739999999999</c:v>
                      </c:pt>
                      <c:pt idx="125272">
                        <c:v>-51.415309999999998</c:v>
                      </c:pt>
                      <c:pt idx="125273">
                        <c:v>-51.438689999999994</c:v>
                      </c:pt>
                      <c:pt idx="125274">
                        <c:v>-51.462260000000001</c:v>
                      </c:pt>
                      <c:pt idx="125275">
                        <c:v>-51.486460000000001</c:v>
                      </c:pt>
                      <c:pt idx="125276">
                        <c:v>-51.510159999999999</c:v>
                      </c:pt>
                      <c:pt idx="125277">
                        <c:v>-51.532929999999993</c:v>
                      </c:pt>
                      <c:pt idx="125278">
                        <c:v>-51.556889999999996</c:v>
                      </c:pt>
                      <c:pt idx="125279">
                        <c:v>-51.580060000000003</c:v>
                      </c:pt>
                      <c:pt idx="125280">
                        <c:v>-51.603740000000002</c:v>
                      </c:pt>
                      <c:pt idx="125281">
                        <c:v>-51.62717</c:v>
                      </c:pt>
                      <c:pt idx="125282">
                        <c:v>-51.651040000000002</c:v>
                      </c:pt>
                      <c:pt idx="125283">
                        <c:v>-51.674250000000001</c:v>
                      </c:pt>
                      <c:pt idx="125284">
                        <c:v>-51.697890000000001</c:v>
                      </c:pt>
                      <c:pt idx="125285">
                        <c:v>-51.720959999999998</c:v>
                      </c:pt>
                      <c:pt idx="125286">
                        <c:v>-51.745080000000002</c:v>
                      </c:pt>
                      <c:pt idx="125287">
                        <c:v>-51.768980000000006</c:v>
                      </c:pt>
                      <c:pt idx="125288">
                        <c:v>-51.793040000000005</c:v>
                      </c:pt>
                      <c:pt idx="125289">
                        <c:v>-51.817390000000003</c:v>
                      </c:pt>
                      <c:pt idx="125290">
                        <c:v>-51.841049999999996</c:v>
                      </c:pt>
                      <c:pt idx="125291">
                        <c:v>-51.865560000000002</c:v>
                      </c:pt>
                      <c:pt idx="125292">
                        <c:v>-51.888829999999999</c:v>
                      </c:pt>
                      <c:pt idx="125293">
                        <c:v>-51.913080000000001</c:v>
                      </c:pt>
                      <c:pt idx="125294">
                        <c:v>-51.936509999999998</c:v>
                      </c:pt>
                      <c:pt idx="125295">
                        <c:v>-51.960620000000006</c:v>
                      </c:pt>
                      <c:pt idx="125296">
                        <c:v>-51.983870000000003</c:v>
                      </c:pt>
                      <c:pt idx="125297">
                        <c:v>-52.007490000000004</c:v>
                      </c:pt>
                      <c:pt idx="125298">
                        <c:v>-52.030070000000002</c:v>
                      </c:pt>
                      <c:pt idx="125299">
                        <c:v>-52.05171</c:v>
                      </c:pt>
                      <c:pt idx="125300">
                        <c:v>-52.074780000000004</c:v>
                      </c:pt>
                      <c:pt idx="125301">
                        <c:v>-52.099119999999999</c:v>
                      </c:pt>
                      <c:pt idx="125302">
                        <c:v>-52.123249999999999</c:v>
                      </c:pt>
                      <c:pt idx="125303">
                        <c:v>-52.147790000000001</c:v>
                      </c:pt>
                      <c:pt idx="125304">
                        <c:v>-52.171950000000002</c:v>
                      </c:pt>
                      <c:pt idx="125305">
                        <c:v>-52.196129999999997</c:v>
                      </c:pt>
                      <c:pt idx="125306">
                        <c:v>-52.220039999999997</c:v>
                      </c:pt>
                      <c:pt idx="125307">
                        <c:v>-52.244190000000003</c:v>
                      </c:pt>
                      <c:pt idx="125308">
                        <c:v>-52.268010000000004</c:v>
                      </c:pt>
                      <c:pt idx="125309">
                        <c:v>-52.292069999999995</c:v>
                      </c:pt>
                      <c:pt idx="125310">
                        <c:v>-52.315440000000002</c:v>
                      </c:pt>
                      <c:pt idx="125311">
                        <c:v>-52.338839999999998</c:v>
                      </c:pt>
                      <c:pt idx="125312">
                        <c:v>-52.362369999999999</c:v>
                      </c:pt>
                      <c:pt idx="125313">
                        <c:v>-52.386380000000003</c:v>
                      </c:pt>
                      <c:pt idx="125314">
                        <c:v>-52.410110000000003</c:v>
                      </c:pt>
                      <c:pt idx="125315">
                        <c:v>-52.434019999999997</c:v>
                      </c:pt>
                      <c:pt idx="125316">
                        <c:v>-52.456029999999998</c:v>
                      </c:pt>
                      <c:pt idx="125317">
                        <c:v>-52.468420000000002</c:v>
                      </c:pt>
                      <c:pt idx="125318">
                        <c:v>-52.488619999999997</c:v>
                      </c:pt>
                      <c:pt idx="125319">
                        <c:v>-52.511000000000003</c:v>
                      </c:pt>
                      <c:pt idx="125320">
                        <c:v>-52.535150000000002</c:v>
                      </c:pt>
                      <c:pt idx="125321">
                        <c:v>-52.558959999999999</c:v>
                      </c:pt>
                      <c:pt idx="125322">
                        <c:v>-52.582979999999999</c:v>
                      </c:pt>
                      <c:pt idx="125323">
                        <c:v>-52.606630000000003</c:v>
                      </c:pt>
                      <c:pt idx="125324">
                        <c:v>-52.63073</c:v>
                      </c:pt>
                      <c:pt idx="125325">
                        <c:v>-52.654649999999997</c:v>
                      </c:pt>
                      <c:pt idx="125326">
                        <c:v>-52.678890000000003</c:v>
                      </c:pt>
                      <c:pt idx="125327">
                        <c:v>-52.702770000000001</c:v>
                      </c:pt>
                      <c:pt idx="125328">
                        <c:v>-52.727110000000003</c:v>
                      </c:pt>
                      <c:pt idx="125329">
                        <c:v>-52.751359999999998</c:v>
                      </c:pt>
                      <c:pt idx="125330">
                        <c:v>-52.775410000000001</c:v>
                      </c:pt>
                      <c:pt idx="125331">
                        <c:v>-52.798949999999998</c:v>
                      </c:pt>
                      <c:pt idx="125332">
                        <c:v>-52.82302</c:v>
                      </c:pt>
                      <c:pt idx="125333">
                        <c:v>-52.846890000000002</c:v>
                      </c:pt>
                      <c:pt idx="125334">
                        <c:v>-52.871129999999994</c:v>
                      </c:pt>
                      <c:pt idx="125335">
                        <c:v>-52.895000000000003</c:v>
                      </c:pt>
                      <c:pt idx="125336">
                        <c:v>-52.919119999999999</c:v>
                      </c:pt>
                      <c:pt idx="125337">
                        <c:v>-52.944029999999998</c:v>
                      </c:pt>
                      <c:pt idx="125338">
                        <c:v>-52.967570000000002</c:v>
                      </c:pt>
                      <c:pt idx="125339">
                        <c:v>-52.991590000000002</c:v>
                      </c:pt>
                      <c:pt idx="125340">
                        <c:v>-53.015999999999998</c:v>
                      </c:pt>
                      <c:pt idx="125341">
                        <c:v>-53.040370000000003</c:v>
                      </c:pt>
                      <c:pt idx="125342">
                        <c:v>-53.064989999999995</c:v>
                      </c:pt>
                      <c:pt idx="125343">
                        <c:v>-53.088939999999994</c:v>
                      </c:pt>
                      <c:pt idx="125344">
                        <c:v>-53.112909999999999</c:v>
                      </c:pt>
                      <c:pt idx="125345">
                        <c:v>-53.136739999999996</c:v>
                      </c:pt>
                      <c:pt idx="125346">
                        <c:v>-53.16084</c:v>
                      </c:pt>
                      <c:pt idx="125347">
                        <c:v>-53.184719999999999</c:v>
                      </c:pt>
                      <c:pt idx="125348">
                        <c:v>-53.209099999999992</c:v>
                      </c:pt>
                      <c:pt idx="125349">
                        <c:v>-53.233180000000004</c:v>
                      </c:pt>
                      <c:pt idx="125350">
                        <c:v>-53.257690000000004</c:v>
                      </c:pt>
                      <c:pt idx="125351">
                        <c:v>-53.281929999999996</c:v>
                      </c:pt>
                      <c:pt idx="125352">
                        <c:v>-53.306280000000001</c:v>
                      </c:pt>
                      <c:pt idx="125353">
                        <c:v>-53.330629999999999</c:v>
                      </c:pt>
                      <c:pt idx="125354">
                        <c:v>-53.355249999999998</c:v>
                      </c:pt>
                      <c:pt idx="125355">
                        <c:v>-53.379370000000002</c:v>
                      </c:pt>
                      <c:pt idx="125356">
                        <c:v>-53.403669999999998</c:v>
                      </c:pt>
                      <c:pt idx="125357">
                        <c:v>-53.427030000000002</c:v>
                      </c:pt>
                      <c:pt idx="125358">
                        <c:v>-53.451209999999996</c:v>
                      </c:pt>
                      <c:pt idx="125359">
                        <c:v>-53.474149999999995</c:v>
                      </c:pt>
                      <c:pt idx="125360">
                        <c:v>-53.498729999999995</c:v>
                      </c:pt>
                      <c:pt idx="125361">
                        <c:v>-53.519649999999999</c:v>
                      </c:pt>
                      <c:pt idx="125362">
                        <c:v>-53.541350000000001</c:v>
                      </c:pt>
                      <c:pt idx="125363">
                        <c:v>-53.564259999999997</c:v>
                      </c:pt>
                      <c:pt idx="125364">
                        <c:v>-53.587649999999996</c:v>
                      </c:pt>
                      <c:pt idx="125365">
                        <c:v>-53.611009999999993</c:v>
                      </c:pt>
                      <c:pt idx="125366">
                        <c:v>-53.634829999999994</c:v>
                      </c:pt>
                      <c:pt idx="125367">
                        <c:v>-53.658289999999994</c:v>
                      </c:pt>
                      <c:pt idx="125368">
                        <c:v>-53.681939999999997</c:v>
                      </c:pt>
                      <c:pt idx="125369">
                        <c:v>-53.705390000000001</c:v>
                      </c:pt>
                      <c:pt idx="125370">
                        <c:v>-53.729209999999995</c:v>
                      </c:pt>
                      <c:pt idx="125371">
                        <c:v>-53.752279999999999</c:v>
                      </c:pt>
                      <c:pt idx="125372">
                        <c:v>-53.77599</c:v>
                      </c:pt>
                      <c:pt idx="125373">
                        <c:v>-53.799340000000001</c:v>
                      </c:pt>
                      <c:pt idx="125374">
                        <c:v>-53.823160000000001</c:v>
                      </c:pt>
                      <c:pt idx="125375">
                        <c:v>-53.846860000000007</c:v>
                      </c:pt>
                      <c:pt idx="125376">
                        <c:v>-53.871359999999996</c:v>
                      </c:pt>
                      <c:pt idx="125377">
                        <c:v>-53.895410000000005</c:v>
                      </c:pt>
                      <c:pt idx="125378">
                        <c:v>-53.915509999999998</c:v>
                      </c:pt>
                      <c:pt idx="125379">
                        <c:v>-53.940849999999998</c:v>
                      </c:pt>
                      <c:pt idx="125380">
                        <c:v>-53.965829999999997</c:v>
                      </c:pt>
                      <c:pt idx="125381">
                        <c:v>-53.990410000000004</c:v>
                      </c:pt>
                      <c:pt idx="125382">
                        <c:v>-54.015079999999998</c:v>
                      </c:pt>
                      <c:pt idx="125383">
                        <c:v>-54.038930000000001</c:v>
                      </c:pt>
                      <c:pt idx="125384">
                        <c:v>-54.062960000000004</c:v>
                      </c:pt>
                      <c:pt idx="125385">
                        <c:v>-54.086999999999996</c:v>
                      </c:pt>
                      <c:pt idx="125386">
                        <c:v>-54.111040000000003</c:v>
                      </c:pt>
                      <c:pt idx="125387">
                        <c:v>-54.13503</c:v>
                      </c:pt>
                      <c:pt idx="125388">
                        <c:v>-54.159329999999997</c:v>
                      </c:pt>
                      <c:pt idx="125389">
                        <c:v>-54.183489999999999</c:v>
                      </c:pt>
                      <c:pt idx="125390">
                        <c:v>-54.208119999999994</c:v>
                      </c:pt>
                      <c:pt idx="125391">
                        <c:v>-54.232839999999996</c:v>
                      </c:pt>
                      <c:pt idx="125392">
                        <c:v>-54.257150000000003</c:v>
                      </c:pt>
                      <c:pt idx="125393">
                        <c:v>-54.281800000000004</c:v>
                      </c:pt>
                      <c:pt idx="125394">
                        <c:v>-54.305799999999998</c:v>
                      </c:pt>
                      <c:pt idx="125395">
                        <c:v>-54.329830000000001</c:v>
                      </c:pt>
                      <c:pt idx="125396">
                        <c:v>-54.354060000000004</c:v>
                      </c:pt>
                      <c:pt idx="125397">
                        <c:v>-54.377800000000001</c:v>
                      </c:pt>
                      <c:pt idx="125398">
                        <c:v>-54.402340000000002</c:v>
                      </c:pt>
                      <c:pt idx="125399">
                        <c:v>-54.426569999999998</c:v>
                      </c:pt>
                      <c:pt idx="125400">
                        <c:v>-54.451250000000002</c:v>
                      </c:pt>
                      <c:pt idx="125401">
                        <c:v>-54.475970000000004</c:v>
                      </c:pt>
                      <c:pt idx="125402">
                        <c:v>-54.500789999999995</c:v>
                      </c:pt>
                      <c:pt idx="125403">
                        <c:v>-54.525539999999999</c:v>
                      </c:pt>
                      <c:pt idx="125404">
                        <c:v>-54.550419999999995</c:v>
                      </c:pt>
                      <c:pt idx="125405">
                        <c:v>-54.575159999999997</c:v>
                      </c:pt>
                      <c:pt idx="125406">
                        <c:v>-54.599499999999999</c:v>
                      </c:pt>
                      <c:pt idx="125407">
                        <c:v>-54.623359999999998</c:v>
                      </c:pt>
                      <c:pt idx="125408">
                        <c:v>-54.647739999999999</c:v>
                      </c:pt>
                      <c:pt idx="125409">
                        <c:v>-54.67192</c:v>
                      </c:pt>
                      <c:pt idx="125410">
                        <c:v>-54.690930000000002</c:v>
                      </c:pt>
                      <c:pt idx="125411">
                        <c:v>-54.714749999999995</c:v>
                      </c:pt>
                      <c:pt idx="125412">
                        <c:v>-54.739139999999999</c:v>
                      </c:pt>
                      <c:pt idx="125413">
                        <c:v>-54.763840000000002</c:v>
                      </c:pt>
                      <c:pt idx="125414">
                        <c:v>-54.788730000000001</c:v>
                      </c:pt>
                      <c:pt idx="125415">
                        <c:v>-54.813249999999996</c:v>
                      </c:pt>
                      <c:pt idx="125416">
                        <c:v>-54.83822</c:v>
                      </c:pt>
                      <c:pt idx="125417">
                        <c:v>-54.862870000000001</c:v>
                      </c:pt>
                      <c:pt idx="125418">
                        <c:v>-54.887110000000007</c:v>
                      </c:pt>
                      <c:pt idx="125419">
                        <c:v>-54.911029999999997</c:v>
                      </c:pt>
                      <c:pt idx="125420">
                        <c:v>-54.935200000000002</c:v>
                      </c:pt>
                      <c:pt idx="125421">
                        <c:v>-54.959319999999998</c:v>
                      </c:pt>
                      <c:pt idx="125422">
                        <c:v>-54.983630000000005</c:v>
                      </c:pt>
                      <c:pt idx="125423">
                        <c:v>-55.007760000000005</c:v>
                      </c:pt>
                      <c:pt idx="125424">
                        <c:v>-55.032129999999995</c:v>
                      </c:pt>
                      <c:pt idx="125425">
                        <c:v>-55.056529999999995</c:v>
                      </c:pt>
                      <c:pt idx="125426">
                        <c:v>-55.081110000000002</c:v>
                      </c:pt>
                      <c:pt idx="125427">
                        <c:v>-55.105700000000006</c:v>
                      </c:pt>
                      <c:pt idx="125428">
                        <c:v>-55.130359999999996</c:v>
                      </c:pt>
                      <c:pt idx="125429">
                        <c:v>-55.155479999999997</c:v>
                      </c:pt>
                      <c:pt idx="125430">
                        <c:v>-55.180319999999995</c:v>
                      </c:pt>
                      <c:pt idx="125431">
                        <c:v>-55.204979999999999</c:v>
                      </c:pt>
                      <c:pt idx="125432">
                        <c:v>-55.229259999999996</c:v>
                      </c:pt>
                      <c:pt idx="125433">
                        <c:v>-55.253569999999996</c:v>
                      </c:pt>
                      <c:pt idx="125434">
                        <c:v>-55.277940000000001</c:v>
                      </c:pt>
                      <c:pt idx="125435">
                        <c:v>-55.302340000000001</c:v>
                      </c:pt>
                      <c:pt idx="125436">
                        <c:v>-55.326519999999995</c:v>
                      </c:pt>
                      <c:pt idx="125437">
                        <c:v>-55.350960000000001</c:v>
                      </c:pt>
                      <c:pt idx="125438">
                        <c:v>-55.375629999999994</c:v>
                      </c:pt>
                      <c:pt idx="125439">
                        <c:v>-55.400300000000001</c:v>
                      </c:pt>
                      <c:pt idx="125440">
                        <c:v>-55.425170000000001</c:v>
                      </c:pt>
                      <c:pt idx="125441">
                        <c:v>-55.45</c:v>
                      </c:pt>
                      <c:pt idx="125442">
                        <c:v>-55.474959999999996</c:v>
                      </c:pt>
                      <c:pt idx="125443">
                        <c:v>-55.49971</c:v>
                      </c:pt>
                      <c:pt idx="125444">
                        <c:v>-55.524240000000006</c:v>
                      </c:pt>
                      <c:pt idx="125445">
                        <c:v>-55.548500000000004</c:v>
                      </c:pt>
                      <c:pt idx="125446">
                        <c:v>-55.57282</c:v>
                      </c:pt>
                      <c:pt idx="125447">
                        <c:v>-55.597190000000005</c:v>
                      </c:pt>
                      <c:pt idx="125448">
                        <c:v>-55.621569999999998</c:v>
                      </c:pt>
                      <c:pt idx="125449">
                        <c:v>-55.644859999999994</c:v>
                      </c:pt>
                      <c:pt idx="125450">
                        <c:v>-55.668509999999998</c:v>
                      </c:pt>
                      <c:pt idx="125451">
                        <c:v>-55.691240000000008</c:v>
                      </c:pt>
                      <c:pt idx="125452">
                        <c:v>-55.714399999999998</c:v>
                      </c:pt>
                      <c:pt idx="125453">
                        <c:v>-55.738320000000002</c:v>
                      </c:pt>
                      <c:pt idx="125454">
                        <c:v>-55.760980000000004</c:v>
                      </c:pt>
                      <c:pt idx="125455">
                        <c:v>-55.782400000000003</c:v>
                      </c:pt>
                      <c:pt idx="125456">
                        <c:v>-55.805149999999998</c:v>
                      </c:pt>
                      <c:pt idx="125457">
                        <c:v>-55.828890000000001</c:v>
                      </c:pt>
                      <c:pt idx="125458">
                        <c:v>-55.852700000000006</c:v>
                      </c:pt>
                      <c:pt idx="125459">
                        <c:v>-55.876270000000005</c:v>
                      </c:pt>
                      <c:pt idx="125460">
                        <c:v>-55.900040000000004</c:v>
                      </c:pt>
                      <c:pt idx="125461">
                        <c:v>-55.924030000000002</c:v>
                      </c:pt>
                      <c:pt idx="125462">
                        <c:v>-55.947870000000002</c:v>
                      </c:pt>
                      <c:pt idx="125463">
                        <c:v>-55.972000000000001</c:v>
                      </c:pt>
                      <c:pt idx="125464">
                        <c:v>-55.996200000000002</c:v>
                      </c:pt>
                      <c:pt idx="125465">
                        <c:v>-56.020570000000006</c:v>
                      </c:pt>
                      <c:pt idx="125466">
                        <c:v>-56.044729999999994</c:v>
                      </c:pt>
                      <c:pt idx="125467">
                        <c:v>-56.061059999999998</c:v>
                      </c:pt>
                      <c:pt idx="125468">
                        <c:v>-56.085239999999999</c:v>
                      </c:pt>
                      <c:pt idx="125469">
                        <c:v>-56.109669999999994</c:v>
                      </c:pt>
                      <c:pt idx="125470">
                        <c:v>-56.133850000000002</c:v>
                      </c:pt>
                      <c:pt idx="125471">
                        <c:v>-56.15775</c:v>
                      </c:pt>
                      <c:pt idx="125472">
                        <c:v>-56.181780000000003</c:v>
                      </c:pt>
                      <c:pt idx="125473">
                        <c:v>-56.20599</c:v>
                      </c:pt>
                      <c:pt idx="125474">
                        <c:v>-56.230149999999995</c:v>
                      </c:pt>
                      <c:pt idx="125475">
                        <c:v>-56.254379999999998</c:v>
                      </c:pt>
                      <c:pt idx="125476">
                        <c:v>-56.278469999999999</c:v>
                      </c:pt>
                      <c:pt idx="125477">
                        <c:v>-56.302779999999998</c:v>
                      </c:pt>
                      <c:pt idx="125478">
                        <c:v>-56.326650000000001</c:v>
                      </c:pt>
                      <c:pt idx="125479">
                        <c:v>-56.351089999999999</c:v>
                      </c:pt>
                      <c:pt idx="125480">
                        <c:v>-56.374920000000003</c:v>
                      </c:pt>
                      <c:pt idx="125481">
                        <c:v>-56.39949</c:v>
                      </c:pt>
                      <c:pt idx="125482">
                        <c:v>-56.42371</c:v>
                      </c:pt>
                      <c:pt idx="125483">
                        <c:v>-56.447839999999999</c:v>
                      </c:pt>
                      <c:pt idx="125484">
                        <c:v>-56.472660000000005</c:v>
                      </c:pt>
                      <c:pt idx="125485">
                        <c:v>-56.495670000000004</c:v>
                      </c:pt>
                      <c:pt idx="125486">
                        <c:v>-56.519550000000002</c:v>
                      </c:pt>
                      <c:pt idx="125487">
                        <c:v>-56.543929999999996</c:v>
                      </c:pt>
                      <c:pt idx="125488">
                        <c:v>-56.567999999999998</c:v>
                      </c:pt>
                      <c:pt idx="125489">
                        <c:v>-56.592039999999997</c:v>
                      </c:pt>
                      <c:pt idx="125490">
                        <c:v>-56.615450000000003</c:v>
                      </c:pt>
                      <c:pt idx="125491">
                        <c:v>-56.640030000000003</c:v>
                      </c:pt>
                      <c:pt idx="125492">
                        <c:v>-56.664609999999996</c:v>
                      </c:pt>
                      <c:pt idx="125493">
                        <c:v>-56.689280000000004</c:v>
                      </c:pt>
                      <c:pt idx="125494">
                        <c:v>-56.713899999999995</c:v>
                      </c:pt>
                      <c:pt idx="125495">
                        <c:v>-56.738390000000003</c:v>
                      </c:pt>
                      <c:pt idx="125496">
                        <c:v>-56.762420000000006</c:v>
                      </c:pt>
                      <c:pt idx="125497">
                        <c:v>-56.786320000000003</c:v>
                      </c:pt>
                      <c:pt idx="125498">
                        <c:v>-56.81026</c:v>
                      </c:pt>
                      <c:pt idx="125499">
                        <c:v>-56.83428</c:v>
                      </c:pt>
                      <c:pt idx="125500">
                        <c:v>-56.858350000000002</c:v>
                      </c:pt>
                      <c:pt idx="125501">
                        <c:v>-56.882069999999999</c:v>
                      </c:pt>
                      <c:pt idx="125502">
                        <c:v>-56.906080000000003</c:v>
                      </c:pt>
                      <c:pt idx="125503">
                        <c:v>-56.930389999999996</c:v>
                      </c:pt>
                      <c:pt idx="125504">
                        <c:v>-56.954700000000003</c:v>
                      </c:pt>
                      <c:pt idx="125505">
                        <c:v>-56.979350000000004</c:v>
                      </c:pt>
                      <c:pt idx="125506">
                        <c:v>-57.003430000000002</c:v>
                      </c:pt>
                      <c:pt idx="125507">
                        <c:v>-57.027989999999996</c:v>
                      </c:pt>
                      <c:pt idx="125508">
                        <c:v>-57.052480000000003</c:v>
                      </c:pt>
                      <c:pt idx="125509">
                        <c:v>-57.076999999999998</c:v>
                      </c:pt>
                      <c:pt idx="125510">
                        <c:v>-57.10145</c:v>
                      </c:pt>
                      <c:pt idx="125511">
                        <c:v>-57.12491</c:v>
                      </c:pt>
                      <c:pt idx="125512">
                        <c:v>-57.14875</c:v>
                      </c:pt>
                      <c:pt idx="125513">
                        <c:v>-57.172759999999997</c:v>
                      </c:pt>
                      <c:pt idx="125514">
                        <c:v>-57.196719999999999</c:v>
                      </c:pt>
                      <c:pt idx="125515">
                        <c:v>-57.220420000000004</c:v>
                      </c:pt>
                      <c:pt idx="125516">
                        <c:v>-57.244510000000005</c:v>
                      </c:pt>
                      <c:pt idx="125517">
                        <c:v>-57.268699999999995</c:v>
                      </c:pt>
                      <c:pt idx="125518">
                        <c:v>-57.292990000000003</c:v>
                      </c:pt>
                      <c:pt idx="125519">
                        <c:v>-57.31673</c:v>
                      </c:pt>
                      <c:pt idx="125520">
                        <c:v>-57.340350000000001</c:v>
                      </c:pt>
                      <c:pt idx="125521">
                        <c:v>-57.364789999999999</c:v>
                      </c:pt>
                      <c:pt idx="125522">
                        <c:v>-57.389289999999995</c:v>
                      </c:pt>
                      <c:pt idx="125523">
                        <c:v>-57.4131</c:v>
                      </c:pt>
                      <c:pt idx="125524">
                        <c:v>-57.43723</c:v>
                      </c:pt>
                      <c:pt idx="125525">
                        <c:v>-57.461109999999998</c:v>
                      </c:pt>
                      <c:pt idx="125526">
                        <c:v>-57.484999999999999</c:v>
                      </c:pt>
                      <c:pt idx="125527">
                        <c:v>-57.508569999999999</c:v>
                      </c:pt>
                      <c:pt idx="125528">
                        <c:v>-57.532509999999995</c:v>
                      </c:pt>
                      <c:pt idx="125529">
                        <c:v>-57.556480000000001</c:v>
                      </c:pt>
                      <c:pt idx="125530">
                        <c:v>-57.580370000000002</c:v>
                      </c:pt>
                      <c:pt idx="125531">
                        <c:v>-57.604660000000003</c:v>
                      </c:pt>
                      <c:pt idx="125532">
                        <c:v>-57.62912</c:v>
                      </c:pt>
                      <c:pt idx="125533">
                        <c:v>-57.652940000000001</c:v>
                      </c:pt>
                      <c:pt idx="125534">
                        <c:v>-57.677250000000001</c:v>
                      </c:pt>
                      <c:pt idx="125535">
                        <c:v>-57.701450000000001</c:v>
                      </c:pt>
                      <c:pt idx="125536">
                        <c:v>-57.725299999999997</c:v>
                      </c:pt>
                      <c:pt idx="125537">
                        <c:v>-57.748649999999998</c:v>
                      </c:pt>
                      <c:pt idx="125538">
                        <c:v>-57.772149999999996</c:v>
                      </c:pt>
                      <c:pt idx="125539">
                        <c:v>-57.795310000000001</c:v>
                      </c:pt>
                      <c:pt idx="125540">
                        <c:v>-57.818440000000002</c:v>
                      </c:pt>
                      <c:pt idx="125541">
                        <c:v>-57.842060000000004</c:v>
                      </c:pt>
                      <c:pt idx="125542">
                        <c:v>-57.865749999999998</c:v>
                      </c:pt>
                      <c:pt idx="125543">
                        <c:v>-57.889510000000001</c:v>
                      </c:pt>
                      <c:pt idx="125544">
                        <c:v>-57.913259999999994</c:v>
                      </c:pt>
                      <c:pt idx="125545">
                        <c:v>-57.936690000000006</c:v>
                      </c:pt>
                      <c:pt idx="125546">
                        <c:v>-57.957740000000001</c:v>
                      </c:pt>
                      <c:pt idx="125547">
                        <c:v>-57.97898</c:v>
                      </c:pt>
                      <c:pt idx="125548">
                        <c:v>-58.000639999999997</c:v>
                      </c:pt>
                      <c:pt idx="125549">
                        <c:v>-58.02281</c:v>
                      </c:pt>
                      <c:pt idx="125550">
                        <c:v>-58.044939999999997</c:v>
                      </c:pt>
                      <c:pt idx="125551">
                        <c:v>-58.067399999999992</c:v>
                      </c:pt>
                      <c:pt idx="125552">
                        <c:v>-58.089860000000002</c:v>
                      </c:pt>
                      <c:pt idx="125553">
                        <c:v>-58.11253</c:v>
                      </c:pt>
                      <c:pt idx="125554">
                        <c:v>-58.135389999999994</c:v>
                      </c:pt>
                      <c:pt idx="125555">
                        <c:v>-58.158290000000001</c:v>
                      </c:pt>
                      <c:pt idx="125556">
                        <c:v>-58.181179999999998</c:v>
                      </c:pt>
                      <c:pt idx="125557">
                        <c:v>-58.204059999999998</c:v>
                      </c:pt>
                      <c:pt idx="125558">
                        <c:v>-58.22719</c:v>
                      </c:pt>
                      <c:pt idx="125559">
                        <c:v>-58.250140000000002</c:v>
                      </c:pt>
                      <c:pt idx="125560">
                        <c:v>-58.27346</c:v>
                      </c:pt>
                      <c:pt idx="125561">
                        <c:v>-58.296530000000004</c:v>
                      </c:pt>
                      <c:pt idx="125562">
                        <c:v>-58.319839999999999</c:v>
                      </c:pt>
                      <c:pt idx="125563">
                        <c:v>-58.343049999999998</c:v>
                      </c:pt>
                      <c:pt idx="125564">
                        <c:v>-58.366249999999994</c:v>
                      </c:pt>
                      <c:pt idx="125565">
                        <c:v>-58.389049999999997</c:v>
                      </c:pt>
                      <c:pt idx="125566">
                        <c:v>-58.412490000000005</c:v>
                      </c:pt>
                      <c:pt idx="125567">
                        <c:v>-58.435589999999998</c:v>
                      </c:pt>
                      <c:pt idx="125568">
                        <c:v>-58.459009999999992</c:v>
                      </c:pt>
                      <c:pt idx="125569">
                        <c:v>-58.482200000000006</c:v>
                      </c:pt>
                      <c:pt idx="125570">
                        <c:v>-58.505589999999998</c:v>
                      </c:pt>
                      <c:pt idx="125571">
                        <c:v>-58.528739999999999</c:v>
                      </c:pt>
                      <c:pt idx="125572">
                        <c:v>-58.55218</c:v>
                      </c:pt>
                      <c:pt idx="125573">
                        <c:v>-58.575400000000002</c:v>
                      </c:pt>
                      <c:pt idx="125574">
                        <c:v>-58.598790000000001</c:v>
                      </c:pt>
                      <c:pt idx="125575">
                        <c:v>-58.621949999999998</c:v>
                      </c:pt>
                      <c:pt idx="125576">
                        <c:v>-58.645399999999995</c:v>
                      </c:pt>
                      <c:pt idx="125577">
                        <c:v>-58.668610000000001</c:v>
                      </c:pt>
                      <c:pt idx="125578">
                        <c:v>-58.692010000000003</c:v>
                      </c:pt>
                      <c:pt idx="125579">
                        <c:v>-58.715159999999997</c:v>
                      </c:pt>
                      <c:pt idx="125580">
                        <c:v>-58.738599999999998</c:v>
                      </c:pt>
                      <c:pt idx="125581">
                        <c:v>-58.761780000000002</c:v>
                      </c:pt>
                      <c:pt idx="125582">
                        <c:v>-58.785200000000003</c:v>
                      </c:pt>
                      <c:pt idx="125583">
                        <c:v>-58.808329999999998</c:v>
                      </c:pt>
                      <c:pt idx="125584">
                        <c:v>-58.831619999999994</c:v>
                      </c:pt>
                      <c:pt idx="125585">
                        <c:v>-58.855080000000001</c:v>
                      </c:pt>
                      <c:pt idx="125586">
                        <c:v>-58.877990000000004</c:v>
                      </c:pt>
                      <c:pt idx="125587">
                        <c:v>-58.901310000000002</c:v>
                      </c:pt>
                      <c:pt idx="125588">
                        <c:v>-58.924750000000003</c:v>
                      </c:pt>
                      <c:pt idx="125589">
                        <c:v>-58.947589999999998</c:v>
                      </c:pt>
                      <c:pt idx="125590">
                        <c:v>-58.970869999999998</c:v>
                      </c:pt>
                      <c:pt idx="125591">
                        <c:v>-58.994160000000008</c:v>
                      </c:pt>
                      <c:pt idx="125592">
                        <c:v>-59.017559999999996</c:v>
                      </c:pt>
                      <c:pt idx="125593">
                        <c:v>-59.040670000000006</c:v>
                      </c:pt>
                      <c:pt idx="125594">
                        <c:v>-59.060230000000004</c:v>
                      </c:pt>
                      <c:pt idx="125595">
                        <c:v>-59.079560000000001</c:v>
                      </c:pt>
                      <c:pt idx="125596">
                        <c:v>-59.094410000000003</c:v>
                      </c:pt>
                      <c:pt idx="125597">
                        <c:v>-59.116900000000001</c:v>
                      </c:pt>
                      <c:pt idx="125598">
                        <c:v>-59.139609999999998</c:v>
                      </c:pt>
                      <c:pt idx="125599">
                        <c:v>-59.163059999999994</c:v>
                      </c:pt>
                      <c:pt idx="125600">
                        <c:v>-59.186500000000002</c:v>
                      </c:pt>
                      <c:pt idx="125601">
                        <c:v>-59.20973</c:v>
                      </c:pt>
                      <c:pt idx="125602">
                        <c:v>-59.23272</c:v>
                      </c:pt>
                      <c:pt idx="125603">
                        <c:v>-59.255890000000008</c:v>
                      </c:pt>
                      <c:pt idx="125604">
                        <c:v>-59.279049999999998</c:v>
                      </c:pt>
                      <c:pt idx="125605">
                        <c:v>-59.302320000000002</c:v>
                      </c:pt>
                      <c:pt idx="125606">
                        <c:v>-59.325559999999996</c:v>
                      </c:pt>
                      <c:pt idx="125607">
                        <c:v>-59.34881</c:v>
                      </c:pt>
                      <c:pt idx="125608">
                        <c:v>-59.372140000000002</c:v>
                      </c:pt>
                      <c:pt idx="125609">
                        <c:v>-59.395510000000002</c:v>
                      </c:pt>
                      <c:pt idx="125610">
                        <c:v>-59.418759999999999</c:v>
                      </c:pt>
                      <c:pt idx="125611">
                        <c:v>-59.442269999999994</c:v>
                      </c:pt>
                      <c:pt idx="125612">
                        <c:v>-59.46566</c:v>
                      </c:pt>
                      <c:pt idx="125613">
                        <c:v>-59.488820000000004</c:v>
                      </c:pt>
                      <c:pt idx="125614">
                        <c:v>-59.512</c:v>
                      </c:pt>
                      <c:pt idx="125615">
                        <c:v>-59.53537</c:v>
                      </c:pt>
                      <c:pt idx="125616">
                        <c:v>-59.558749999999996</c:v>
                      </c:pt>
                      <c:pt idx="125617">
                        <c:v>-59.5822</c:v>
                      </c:pt>
                      <c:pt idx="125618">
                        <c:v>-59.605579999999996</c:v>
                      </c:pt>
                      <c:pt idx="125619">
                        <c:v>-59.629779999999997</c:v>
                      </c:pt>
                      <c:pt idx="125620">
                        <c:v>-59.652500000000003</c:v>
                      </c:pt>
                      <c:pt idx="125621">
                        <c:v>-59.675830000000005</c:v>
                      </c:pt>
                      <c:pt idx="125622">
                        <c:v>-59.699120000000001</c:v>
                      </c:pt>
                      <c:pt idx="125623">
                        <c:v>-59.722189999999998</c:v>
                      </c:pt>
                      <c:pt idx="125624">
                        <c:v>-59.745379999999997</c:v>
                      </c:pt>
                      <c:pt idx="125625">
                        <c:v>-59.768639999999998</c:v>
                      </c:pt>
                      <c:pt idx="125626">
                        <c:v>-59.791540000000005</c:v>
                      </c:pt>
                      <c:pt idx="125627">
                        <c:v>-59.815159999999999</c:v>
                      </c:pt>
                      <c:pt idx="125628">
                        <c:v>-59.837990000000005</c:v>
                      </c:pt>
                      <c:pt idx="125629">
                        <c:v>-59.861429999999999</c:v>
                      </c:pt>
                      <c:pt idx="125630">
                        <c:v>-59.88476</c:v>
                      </c:pt>
                      <c:pt idx="125631">
                        <c:v>-59.908190000000005</c:v>
                      </c:pt>
                      <c:pt idx="125632">
                        <c:v>-59.931100000000001</c:v>
                      </c:pt>
                      <c:pt idx="125633">
                        <c:v>-59.954509999999999</c:v>
                      </c:pt>
                      <c:pt idx="125634">
                        <c:v>-59.977879999999999</c:v>
                      </c:pt>
                      <c:pt idx="125635">
                        <c:v>-60.001339999999999</c:v>
                      </c:pt>
                      <c:pt idx="125636">
                        <c:v>-60.024889999999999</c:v>
                      </c:pt>
                      <c:pt idx="125637">
                        <c:v>-60.048389999999998</c:v>
                      </c:pt>
                      <c:pt idx="125638">
                        <c:v>-60.071979999999996</c:v>
                      </c:pt>
                      <c:pt idx="125639">
                        <c:v>-60.095439999999996</c:v>
                      </c:pt>
                      <c:pt idx="125640">
                        <c:v>-60.118989999999997</c:v>
                      </c:pt>
                      <c:pt idx="125641">
                        <c:v>-60.142540000000004</c:v>
                      </c:pt>
                      <c:pt idx="125642">
                        <c:v>-60.165700000000001</c:v>
                      </c:pt>
                      <c:pt idx="125643">
                        <c:v>-60.189149999999998</c:v>
                      </c:pt>
                      <c:pt idx="125644">
                        <c:v>-60.21266</c:v>
                      </c:pt>
                      <c:pt idx="125645">
                        <c:v>-60.234990000000003</c:v>
                      </c:pt>
                      <c:pt idx="125646">
                        <c:v>-60.258380000000002</c:v>
                      </c:pt>
                      <c:pt idx="125647">
                        <c:v>-60.281640000000003</c:v>
                      </c:pt>
                      <c:pt idx="125648">
                        <c:v>-60.304749999999999</c:v>
                      </c:pt>
                      <c:pt idx="125649">
                        <c:v>-60.328330000000001</c:v>
                      </c:pt>
                      <c:pt idx="125650">
                        <c:v>-60.351920000000007</c:v>
                      </c:pt>
                      <c:pt idx="125651">
                        <c:v>-60.375590000000003</c:v>
                      </c:pt>
                      <c:pt idx="125652">
                        <c:v>-60.39913</c:v>
                      </c:pt>
                      <c:pt idx="125653">
                        <c:v>-60.422640000000001</c:v>
                      </c:pt>
                      <c:pt idx="125654">
                        <c:v>-60.445950000000003</c:v>
                      </c:pt>
                      <c:pt idx="125655">
                        <c:v>-60.469520000000003</c:v>
                      </c:pt>
                      <c:pt idx="125656">
                        <c:v>-60.493110000000001</c:v>
                      </c:pt>
                      <c:pt idx="125657">
                        <c:v>-60.516719999999999</c:v>
                      </c:pt>
                      <c:pt idx="125658">
                        <c:v>-60.540200000000006</c:v>
                      </c:pt>
                      <c:pt idx="125659">
                        <c:v>-60.563640000000007</c:v>
                      </c:pt>
                      <c:pt idx="125660">
                        <c:v>-60.586770000000001</c:v>
                      </c:pt>
                      <c:pt idx="125661">
                        <c:v>-60.61007</c:v>
                      </c:pt>
                      <c:pt idx="125662">
                        <c:v>-60.633189999999999</c:v>
                      </c:pt>
                      <c:pt idx="125663">
                        <c:v>-60.656499999999994</c:v>
                      </c:pt>
                      <c:pt idx="125664">
                        <c:v>-60.679689999999994</c:v>
                      </c:pt>
                      <c:pt idx="125665">
                        <c:v>-60.702980000000004</c:v>
                      </c:pt>
                      <c:pt idx="125666">
                        <c:v>-60.725850000000001</c:v>
                      </c:pt>
                      <c:pt idx="125667">
                        <c:v>-60.74888</c:v>
                      </c:pt>
                      <c:pt idx="125668">
                        <c:v>-60.771860000000004</c:v>
                      </c:pt>
                      <c:pt idx="125669">
                        <c:v>-60.795269999999995</c:v>
                      </c:pt>
                      <c:pt idx="125670">
                        <c:v>-60.818529999999996</c:v>
                      </c:pt>
                      <c:pt idx="125671">
                        <c:v>-60.841659999999997</c:v>
                      </c:pt>
                      <c:pt idx="125672">
                        <c:v>-60.864739999999998</c:v>
                      </c:pt>
                      <c:pt idx="125673">
                        <c:v>-60.887630000000001</c:v>
                      </c:pt>
                      <c:pt idx="125674">
                        <c:v>-60.910580000000003</c:v>
                      </c:pt>
                      <c:pt idx="125675">
                        <c:v>-60.933750000000003</c:v>
                      </c:pt>
                      <c:pt idx="125676">
                        <c:v>-60.95682</c:v>
                      </c:pt>
                      <c:pt idx="125677">
                        <c:v>-60.979810000000001</c:v>
                      </c:pt>
                      <c:pt idx="125678">
                        <c:v>-61.002799999999993</c:v>
                      </c:pt>
                      <c:pt idx="125679">
                        <c:v>-61.025790000000001</c:v>
                      </c:pt>
                      <c:pt idx="125680">
                        <c:v>-61.048650000000002</c:v>
                      </c:pt>
                      <c:pt idx="125681">
                        <c:v>-61.07208</c:v>
                      </c:pt>
                      <c:pt idx="125682">
                        <c:v>-61.095350000000003</c:v>
                      </c:pt>
                      <c:pt idx="125683">
                        <c:v>-61.118139999999997</c:v>
                      </c:pt>
                      <c:pt idx="125684">
                        <c:v>-61.140650000000001</c:v>
                      </c:pt>
                      <c:pt idx="125685">
                        <c:v>-61.163460000000001</c:v>
                      </c:pt>
                      <c:pt idx="125686">
                        <c:v>-61.186239999999998</c:v>
                      </c:pt>
                      <c:pt idx="125687">
                        <c:v>-61.209199999999996</c:v>
                      </c:pt>
                      <c:pt idx="125688">
                        <c:v>-61.23216</c:v>
                      </c:pt>
                      <c:pt idx="125689">
                        <c:v>-61.255290000000002</c:v>
                      </c:pt>
                      <c:pt idx="125690">
                        <c:v>-61.278089999999999</c:v>
                      </c:pt>
                      <c:pt idx="125691">
                        <c:v>-61.301020000000001</c:v>
                      </c:pt>
                      <c:pt idx="125692">
                        <c:v>-61.32385</c:v>
                      </c:pt>
                      <c:pt idx="125693">
                        <c:v>-61.346610000000005</c:v>
                      </c:pt>
                      <c:pt idx="125694">
                        <c:v>-61.369329999999998</c:v>
                      </c:pt>
                      <c:pt idx="125695">
                        <c:v>-61.392139999999998</c:v>
                      </c:pt>
                      <c:pt idx="125696">
                        <c:v>-61.414749999999998</c:v>
                      </c:pt>
                      <c:pt idx="125697">
                        <c:v>-61.437570000000001</c:v>
                      </c:pt>
                      <c:pt idx="125698">
                        <c:v>-61.457090000000001</c:v>
                      </c:pt>
                      <c:pt idx="125699">
                        <c:v>-61.475070000000002</c:v>
                      </c:pt>
                      <c:pt idx="125700">
                        <c:v>-61.495230000000006</c:v>
                      </c:pt>
                      <c:pt idx="125701">
                        <c:v>-61.517150000000001</c:v>
                      </c:pt>
                      <c:pt idx="125702">
                        <c:v>-61.539159999999995</c:v>
                      </c:pt>
                      <c:pt idx="125703">
                        <c:v>-61.561810000000001</c:v>
                      </c:pt>
                      <c:pt idx="125704">
                        <c:v>-61.584490000000002</c:v>
                      </c:pt>
                      <c:pt idx="125705">
                        <c:v>-61.607430000000001</c:v>
                      </c:pt>
                      <c:pt idx="125706">
                        <c:v>-61.629909999999995</c:v>
                      </c:pt>
                      <c:pt idx="125707">
                        <c:v>-61.652820000000006</c:v>
                      </c:pt>
                      <c:pt idx="125708">
                        <c:v>-61.675620000000002</c:v>
                      </c:pt>
                      <c:pt idx="125709">
                        <c:v>-61.698269999999994</c:v>
                      </c:pt>
                      <c:pt idx="125710">
                        <c:v>-61.721199999999996</c:v>
                      </c:pt>
                      <c:pt idx="125711">
                        <c:v>-61.744169999999997</c:v>
                      </c:pt>
                      <c:pt idx="125712">
                        <c:v>-61.76661</c:v>
                      </c:pt>
                      <c:pt idx="125713">
                        <c:v>-61.788670000000003</c:v>
                      </c:pt>
                      <c:pt idx="125714">
                        <c:v>-61.81129</c:v>
                      </c:pt>
                      <c:pt idx="125715">
                        <c:v>-61.83408</c:v>
                      </c:pt>
                      <c:pt idx="125716">
                        <c:v>-61.856159999999996</c:v>
                      </c:pt>
                      <c:pt idx="125717">
                        <c:v>-61.878169999999997</c:v>
                      </c:pt>
                      <c:pt idx="125718">
                        <c:v>-61.900579999999998</c:v>
                      </c:pt>
                      <c:pt idx="125719">
                        <c:v>-61.92324</c:v>
                      </c:pt>
                      <c:pt idx="125720">
                        <c:v>-61.945740000000001</c:v>
                      </c:pt>
                      <c:pt idx="125721">
                        <c:v>-61.968069999999997</c:v>
                      </c:pt>
                      <c:pt idx="125722">
                        <c:v>-61.992960000000004</c:v>
                      </c:pt>
                      <c:pt idx="125723">
                        <c:v>-62.014769999999999</c:v>
                      </c:pt>
                      <c:pt idx="125724">
                        <c:v>-62.037240000000004</c:v>
                      </c:pt>
                      <c:pt idx="125725">
                        <c:v>-62.059369999999994</c:v>
                      </c:pt>
                      <c:pt idx="125726">
                        <c:v>-62.081600000000002</c:v>
                      </c:pt>
                      <c:pt idx="125727">
                        <c:v>-62.103439999999999</c:v>
                      </c:pt>
                      <c:pt idx="125728">
                        <c:v>-62.125890000000005</c:v>
                      </c:pt>
                      <c:pt idx="125729">
                        <c:v>-62.147800000000004</c:v>
                      </c:pt>
                      <c:pt idx="125730">
                        <c:v>-62.170100000000005</c:v>
                      </c:pt>
                      <c:pt idx="125731">
                        <c:v>-62.192049999999995</c:v>
                      </c:pt>
                      <c:pt idx="125732">
                        <c:v>-62.214510000000004</c:v>
                      </c:pt>
                      <c:pt idx="125733">
                        <c:v>-62.236830000000005</c:v>
                      </c:pt>
                      <c:pt idx="125734">
                        <c:v>-62.259029999999996</c:v>
                      </c:pt>
                      <c:pt idx="125735">
                        <c:v>-62.280949999999997</c:v>
                      </c:pt>
                      <c:pt idx="125736">
                        <c:v>-62.303339999999999</c:v>
                      </c:pt>
                      <c:pt idx="125737">
                        <c:v>-62.325710000000001</c:v>
                      </c:pt>
                      <c:pt idx="125738">
                        <c:v>-62.348059999999997</c:v>
                      </c:pt>
                      <c:pt idx="125739">
                        <c:v>-62.369960000000006</c:v>
                      </c:pt>
                      <c:pt idx="125740">
                        <c:v>-62.391050000000007</c:v>
                      </c:pt>
                      <c:pt idx="125741">
                        <c:v>-62.41337</c:v>
                      </c:pt>
                      <c:pt idx="125742">
                        <c:v>-62.435780000000001</c:v>
                      </c:pt>
                      <c:pt idx="125743">
                        <c:v>-62.457589999999996</c:v>
                      </c:pt>
                      <c:pt idx="125744">
                        <c:v>-62.479709999999997</c:v>
                      </c:pt>
                      <c:pt idx="125745">
                        <c:v>-62.501899999999999</c:v>
                      </c:pt>
                      <c:pt idx="125746">
                        <c:v>-62.523890000000002</c:v>
                      </c:pt>
                      <c:pt idx="125747">
                        <c:v>-62.545659999999998</c:v>
                      </c:pt>
                      <c:pt idx="125748">
                        <c:v>-62.568010000000001</c:v>
                      </c:pt>
                      <c:pt idx="125749">
                        <c:v>-62.590289999999996</c:v>
                      </c:pt>
                      <c:pt idx="125750">
                        <c:v>-62.612480000000005</c:v>
                      </c:pt>
                      <c:pt idx="125751">
                        <c:v>-62.634140000000002</c:v>
                      </c:pt>
                      <c:pt idx="125752">
                        <c:v>-62.656260000000003</c:v>
                      </c:pt>
                      <c:pt idx="125753">
                        <c:v>-62.677940000000007</c:v>
                      </c:pt>
                      <c:pt idx="125754">
                        <c:v>-62.699689999999997</c:v>
                      </c:pt>
                      <c:pt idx="125755">
                        <c:v>-62.721130000000002</c:v>
                      </c:pt>
                      <c:pt idx="125756">
                        <c:v>-62.742959999999997</c:v>
                      </c:pt>
                      <c:pt idx="125757">
                        <c:v>-62.764379999999996</c:v>
                      </c:pt>
                      <c:pt idx="125758">
                        <c:v>-62.784300000000002</c:v>
                      </c:pt>
                      <c:pt idx="125759">
                        <c:v>-62.777889999999999</c:v>
                      </c:pt>
                      <c:pt idx="125760">
                        <c:v>-62.77881</c:v>
                      </c:pt>
                      <c:pt idx="125761">
                        <c:v>-62.79139</c:v>
                      </c:pt>
                      <c:pt idx="125762">
                        <c:v>-62.811589999999995</c:v>
                      </c:pt>
                      <c:pt idx="125763">
                        <c:v>-62.829170000000005</c:v>
                      </c:pt>
                      <c:pt idx="125764">
                        <c:v>-62.849050000000005</c:v>
                      </c:pt>
                      <c:pt idx="125765">
                        <c:v>-62.869469999999993</c:v>
                      </c:pt>
                      <c:pt idx="125766">
                        <c:v>-62.890420000000006</c:v>
                      </c:pt>
                      <c:pt idx="125767">
                        <c:v>-62.909769999999995</c:v>
                      </c:pt>
                      <c:pt idx="125768">
                        <c:v>-62.929950000000005</c:v>
                      </c:pt>
                      <c:pt idx="125769">
                        <c:v>-62.94961</c:v>
                      </c:pt>
                      <c:pt idx="125770">
                        <c:v>-62.970269999999999</c:v>
                      </c:pt>
                      <c:pt idx="125771">
                        <c:v>-62.989990000000006</c:v>
                      </c:pt>
                      <c:pt idx="125772">
                        <c:v>-63.010310000000004</c:v>
                      </c:pt>
                      <c:pt idx="125773">
                        <c:v>-63.029879999999999</c:v>
                      </c:pt>
                      <c:pt idx="125774">
                        <c:v>-63.049710000000005</c:v>
                      </c:pt>
                      <c:pt idx="125775">
                        <c:v>-63.068439999999995</c:v>
                      </c:pt>
                      <c:pt idx="125776">
                        <c:v>-63.086219999999997</c:v>
                      </c:pt>
                      <c:pt idx="125777">
                        <c:v>-63.106540000000003</c:v>
                      </c:pt>
                      <c:pt idx="125778">
                        <c:v>-63.125879999999995</c:v>
                      </c:pt>
                      <c:pt idx="125779">
                        <c:v>-63.14611</c:v>
                      </c:pt>
                      <c:pt idx="125780">
                        <c:v>-63.16657</c:v>
                      </c:pt>
                      <c:pt idx="125781">
                        <c:v>-63.186509999999998</c:v>
                      </c:pt>
                      <c:pt idx="125782">
                        <c:v>-63.205249999999999</c:v>
                      </c:pt>
                      <c:pt idx="125783">
                        <c:v>-63.22587</c:v>
                      </c:pt>
                      <c:pt idx="125784">
                        <c:v>-63.245429999999999</c:v>
                      </c:pt>
                      <c:pt idx="125785">
                        <c:v>-63.265439999999998</c:v>
                      </c:pt>
                      <c:pt idx="125786">
                        <c:v>-63.285159999999998</c:v>
                      </c:pt>
                      <c:pt idx="125787">
                        <c:v>-63.30498</c:v>
                      </c:pt>
                      <c:pt idx="125788">
                        <c:v>-63.324689999999997</c:v>
                      </c:pt>
                      <c:pt idx="125789">
                        <c:v>-63.344810000000003</c:v>
                      </c:pt>
                      <c:pt idx="125790">
                        <c:v>-63.364459999999994</c:v>
                      </c:pt>
                      <c:pt idx="125791">
                        <c:v>-63.384129999999999</c:v>
                      </c:pt>
                      <c:pt idx="125792">
                        <c:v>-63.403790000000001</c:v>
                      </c:pt>
                      <c:pt idx="125793">
                        <c:v>-63.424009999999996</c:v>
                      </c:pt>
                      <c:pt idx="125794">
                        <c:v>-63.443150000000003</c:v>
                      </c:pt>
                      <c:pt idx="125795">
                        <c:v>-63.462910000000001</c:v>
                      </c:pt>
                      <c:pt idx="125796">
                        <c:v>-63.482349999999997</c:v>
                      </c:pt>
                      <c:pt idx="125797">
                        <c:v>-63.501779999999997</c:v>
                      </c:pt>
                      <c:pt idx="125798">
                        <c:v>-63.521619999999999</c:v>
                      </c:pt>
                      <c:pt idx="125799">
                        <c:v>-63.541889999999995</c:v>
                      </c:pt>
                      <c:pt idx="125800">
                        <c:v>-63.561070000000001</c:v>
                      </c:pt>
                      <c:pt idx="125801">
                        <c:v>-63.581240000000001</c:v>
                      </c:pt>
                      <c:pt idx="125802">
                        <c:v>-63.601120000000002</c:v>
                      </c:pt>
                      <c:pt idx="125803">
                        <c:v>-63.620950000000001</c:v>
                      </c:pt>
                      <c:pt idx="125804">
                        <c:v>-63.640720000000002</c:v>
                      </c:pt>
                      <c:pt idx="125805">
                        <c:v>-63.660719999999998</c:v>
                      </c:pt>
                      <c:pt idx="125806">
                        <c:v>-63.680219999999998</c:v>
                      </c:pt>
                      <c:pt idx="125807">
                        <c:v>-63.700060000000001</c:v>
                      </c:pt>
                      <c:pt idx="125808">
                        <c:v>-63.719929999999998</c:v>
                      </c:pt>
                      <c:pt idx="125809">
                        <c:v>-63.739530000000002</c:v>
                      </c:pt>
                      <c:pt idx="125810">
                        <c:v>-63.759249999999994</c:v>
                      </c:pt>
                      <c:pt idx="125811">
                        <c:v>-63.7791</c:v>
                      </c:pt>
                      <c:pt idx="125812">
                        <c:v>-63.798789999999997</c:v>
                      </c:pt>
                      <c:pt idx="125813">
                        <c:v>-63.818469999999998</c:v>
                      </c:pt>
                      <c:pt idx="125814">
                        <c:v>-63.838200000000001</c:v>
                      </c:pt>
                      <c:pt idx="125815">
                        <c:v>-63.858370000000008</c:v>
                      </c:pt>
                      <c:pt idx="125816">
                        <c:v>-63.877769999999998</c:v>
                      </c:pt>
                      <c:pt idx="125817">
                        <c:v>-63.897079999999995</c:v>
                      </c:pt>
                      <c:pt idx="125818">
                        <c:v>-63.916329999999995</c:v>
                      </c:pt>
                      <c:pt idx="125819">
                        <c:v>-63.936309999999999</c:v>
                      </c:pt>
                      <c:pt idx="125820">
                        <c:v>-63.955770000000001</c:v>
                      </c:pt>
                      <c:pt idx="125821">
                        <c:v>-63.975619999999999</c:v>
                      </c:pt>
                      <c:pt idx="125822">
                        <c:v>-63.994549999999997</c:v>
                      </c:pt>
                      <c:pt idx="125823">
                        <c:v>-64.014980000000008</c:v>
                      </c:pt>
                      <c:pt idx="125824">
                        <c:v>-64.034819999999996</c:v>
                      </c:pt>
                      <c:pt idx="125825">
                        <c:v>-64.05471</c:v>
                      </c:pt>
                      <c:pt idx="125826">
                        <c:v>-64.074559999999991</c:v>
                      </c:pt>
                      <c:pt idx="125827">
                        <c:v>-64.09469</c:v>
                      </c:pt>
                      <c:pt idx="125828">
                        <c:v>-64.114519999999999</c:v>
                      </c:pt>
                      <c:pt idx="125829">
                        <c:v>-64.134529999999998</c:v>
                      </c:pt>
                      <c:pt idx="125830">
                        <c:v>-64.154299999999992</c:v>
                      </c:pt>
                      <c:pt idx="125831">
                        <c:v>-64.174749999999989</c:v>
                      </c:pt>
                      <c:pt idx="125832">
                        <c:v>-64.194800000000001</c:v>
                      </c:pt>
                      <c:pt idx="125833">
                        <c:v>-64.214749999999995</c:v>
                      </c:pt>
                      <c:pt idx="125834">
                        <c:v>-64.234349999999992</c:v>
                      </c:pt>
                      <c:pt idx="125835">
                        <c:v>-64.254850000000005</c:v>
                      </c:pt>
                      <c:pt idx="125836">
                        <c:v>-64.274820000000005</c:v>
                      </c:pt>
                      <c:pt idx="125837">
                        <c:v>-64.29513</c:v>
                      </c:pt>
                      <c:pt idx="125838">
                        <c:v>-64.314629999999994</c:v>
                      </c:pt>
                      <c:pt idx="125839">
                        <c:v>-64.334649999999996</c:v>
                      </c:pt>
                      <c:pt idx="125840">
                        <c:v>-64.353980000000007</c:v>
                      </c:pt>
                      <c:pt idx="125841">
                        <c:v>-64.373820000000009</c:v>
                      </c:pt>
                      <c:pt idx="125842">
                        <c:v>-64.393070000000009</c:v>
                      </c:pt>
                      <c:pt idx="125843">
                        <c:v>-64.413129999999995</c:v>
                      </c:pt>
                      <c:pt idx="125844">
                        <c:v>-64.432929999999999</c:v>
                      </c:pt>
                      <c:pt idx="125845">
                        <c:v>-64.451859999999996</c:v>
                      </c:pt>
                      <c:pt idx="125846">
                        <c:v>-64.471760000000003</c:v>
                      </c:pt>
                      <c:pt idx="125847">
                        <c:v>-64.490849999999995</c:v>
                      </c:pt>
                      <c:pt idx="125848">
                        <c:v>-64.509199999999993</c:v>
                      </c:pt>
                      <c:pt idx="125849">
                        <c:v>-64.526730000000001</c:v>
                      </c:pt>
                      <c:pt idx="125850">
                        <c:v>-64.54683</c:v>
                      </c:pt>
                      <c:pt idx="125851">
                        <c:v>-64.567239999999998</c:v>
                      </c:pt>
                      <c:pt idx="125852">
                        <c:v>-64.58672</c:v>
                      </c:pt>
                      <c:pt idx="125853">
                        <c:v>-64.606979999999993</c:v>
                      </c:pt>
                      <c:pt idx="125854">
                        <c:v>-64.624499999999998</c:v>
                      </c:pt>
                      <c:pt idx="125855">
                        <c:v>-64.642120000000006</c:v>
                      </c:pt>
                      <c:pt idx="125856">
                        <c:v>-64.661509999999993</c:v>
                      </c:pt>
                      <c:pt idx="125857">
                        <c:v>-64.681389999999993</c:v>
                      </c:pt>
                      <c:pt idx="125858">
                        <c:v>-64.700779999999995</c:v>
                      </c:pt>
                      <c:pt idx="125859">
                        <c:v>-64.720619999999997</c:v>
                      </c:pt>
                      <c:pt idx="125860">
                        <c:v>-64.740529999999993</c:v>
                      </c:pt>
                      <c:pt idx="125861">
                        <c:v>-64.759969999999996</c:v>
                      </c:pt>
                      <c:pt idx="125862">
                        <c:v>-64.779679999999999</c:v>
                      </c:pt>
                      <c:pt idx="125863">
                        <c:v>-64.799199999999999</c:v>
                      </c:pt>
                      <c:pt idx="125864">
                        <c:v>-64.818569999999994</c:v>
                      </c:pt>
                      <c:pt idx="125865">
                        <c:v>-64.83850000000001</c:v>
                      </c:pt>
                      <c:pt idx="125866">
                        <c:v>-64.858220000000003</c:v>
                      </c:pt>
                      <c:pt idx="125867">
                        <c:v>-64.877840000000006</c:v>
                      </c:pt>
                      <c:pt idx="125868">
                        <c:v>-64.897229999999993</c:v>
                      </c:pt>
                      <c:pt idx="125869">
                        <c:v>-64.917000000000002</c:v>
                      </c:pt>
                      <c:pt idx="125870">
                        <c:v>-64.936890000000005</c:v>
                      </c:pt>
                      <c:pt idx="125871">
                        <c:v>-64.95635</c:v>
                      </c:pt>
                      <c:pt idx="125872">
                        <c:v>-64.975800000000007</c:v>
                      </c:pt>
                      <c:pt idx="125873">
                        <c:v>-64.995609999999999</c:v>
                      </c:pt>
                      <c:pt idx="125874">
                        <c:v>-65.015060000000005</c:v>
                      </c:pt>
                      <c:pt idx="125875">
                        <c:v>-65.034829999999999</c:v>
                      </c:pt>
                      <c:pt idx="125876">
                        <c:v>-65.053809999999999</c:v>
                      </c:pt>
                      <c:pt idx="125877">
                        <c:v>-65.073210000000003</c:v>
                      </c:pt>
                      <c:pt idx="125878">
                        <c:v>-65.092910000000003</c:v>
                      </c:pt>
                      <c:pt idx="125879">
                        <c:v>-65.112500000000011</c:v>
                      </c:pt>
                      <c:pt idx="125880">
                        <c:v>-65.13194</c:v>
                      </c:pt>
                      <c:pt idx="125881">
                        <c:v>-65.151269999999997</c:v>
                      </c:pt>
                      <c:pt idx="125882">
                        <c:v>-65.170870000000008</c:v>
                      </c:pt>
                      <c:pt idx="125883">
                        <c:v>-65.19053000000001</c:v>
                      </c:pt>
                      <c:pt idx="125884">
                        <c:v>-65.210009999999997</c:v>
                      </c:pt>
                      <c:pt idx="125885">
                        <c:v>-65.229790000000008</c:v>
                      </c:pt>
                      <c:pt idx="125886">
                        <c:v>-65.248710000000003</c:v>
                      </c:pt>
                      <c:pt idx="125887">
                        <c:v>-65.267830000000004</c:v>
                      </c:pt>
                      <c:pt idx="125888">
                        <c:v>-65.287300000000002</c:v>
                      </c:pt>
                      <c:pt idx="125889">
                        <c:v>-65.306330000000003</c:v>
                      </c:pt>
                      <c:pt idx="125890">
                        <c:v>-65.325159999999997</c:v>
                      </c:pt>
                      <c:pt idx="125891">
                        <c:v>-65.345060000000004</c:v>
                      </c:pt>
                      <c:pt idx="125892">
                        <c:v>-65.364739999999998</c:v>
                      </c:pt>
                      <c:pt idx="125893">
                        <c:v>-65.383859999999999</c:v>
                      </c:pt>
                      <c:pt idx="125894">
                        <c:v>-65.403490000000005</c:v>
                      </c:pt>
                      <c:pt idx="125895">
                        <c:v>-65.423169999999999</c:v>
                      </c:pt>
                      <c:pt idx="125896">
                        <c:v>-65.442959999999999</c:v>
                      </c:pt>
                      <c:pt idx="125897">
                        <c:v>-65.462339999999998</c:v>
                      </c:pt>
                      <c:pt idx="125898">
                        <c:v>-65.482069999999993</c:v>
                      </c:pt>
                      <c:pt idx="125899">
                        <c:v>-65.501310000000004</c:v>
                      </c:pt>
                      <c:pt idx="125900">
                        <c:v>-65.520920000000004</c:v>
                      </c:pt>
                      <c:pt idx="125901">
                        <c:v>-65.540549999999996</c:v>
                      </c:pt>
                      <c:pt idx="125902">
                        <c:v>-65.559759999999997</c:v>
                      </c:pt>
                      <c:pt idx="125903">
                        <c:v>-65.579239999999999</c:v>
                      </c:pt>
                      <c:pt idx="125904">
                        <c:v>-65.599019999999996</c:v>
                      </c:pt>
                      <c:pt idx="125905">
                        <c:v>-65.618380000000002</c:v>
                      </c:pt>
                      <c:pt idx="125906">
                        <c:v>-65.638199999999998</c:v>
                      </c:pt>
                      <c:pt idx="125907">
                        <c:v>-65.657730000000001</c:v>
                      </c:pt>
                      <c:pt idx="125908">
                        <c:v>-65.677440000000004</c:v>
                      </c:pt>
                      <c:pt idx="125909">
                        <c:v>-65.696870000000004</c:v>
                      </c:pt>
                      <c:pt idx="125910">
                        <c:v>-65.716589999999997</c:v>
                      </c:pt>
                      <c:pt idx="125911">
                        <c:v>-65.736069999999998</c:v>
                      </c:pt>
                      <c:pt idx="125912">
                        <c:v>-65.755719999999997</c:v>
                      </c:pt>
                      <c:pt idx="125913">
                        <c:v>-65.775270000000006</c:v>
                      </c:pt>
                      <c:pt idx="125914">
                        <c:v>-65.793990000000008</c:v>
                      </c:pt>
                      <c:pt idx="125915">
                        <c:v>-65.813609999999997</c:v>
                      </c:pt>
                      <c:pt idx="125916">
                        <c:v>-65.832859999999997</c:v>
                      </c:pt>
                      <c:pt idx="125917">
                        <c:v>-65.852400000000003</c:v>
                      </c:pt>
                      <c:pt idx="125918">
                        <c:v>-65.872140000000002</c:v>
                      </c:pt>
                      <c:pt idx="125919">
                        <c:v>-65.891120000000001</c:v>
                      </c:pt>
                      <c:pt idx="125920">
                        <c:v>-65.911079999999998</c:v>
                      </c:pt>
                      <c:pt idx="125921">
                        <c:v>-65.930779999999999</c:v>
                      </c:pt>
                      <c:pt idx="125922">
                        <c:v>-65.950450000000004</c:v>
                      </c:pt>
                      <c:pt idx="125923">
                        <c:v>-65.970169999999996</c:v>
                      </c:pt>
                      <c:pt idx="125924">
                        <c:v>-65.989509999999996</c:v>
                      </c:pt>
                      <c:pt idx="125925">
                        <c:v>-66.008170000000007</c:v>
                      </c:pt>
                      <c:pt idx="125926">
                        <c:v>-66.027870000000007</c:v>
                      </c:pt>
                      <c:pt idx="125927">
                        <c:v>-66.047420000000002</c:v>
                      </c:pt>
                      <c:pt idx="125928">
                        <c:v>-66.06671</c:v>
                      </c:pt>
                      <c:pt idx="125929">
                        <c:v>-66.086330000000004</c:v>
                      </c:pt>
                      <c:pt idx="125930">
                        <c:v>-66.105760000000004</c:v>
                      </c:pt>
                      <c:pt idx="125931">
                        <c:v>-66.125399999999999</c:v>
                      </c:pt>
                      <c:pt idx="125932">
                        <c:v>-66.144919999999999</c:v>
                      </c:pt>
                      <c:pt idx="125933">
                        <c:v>-66.164540000000002</c:v>
                      </c:pt>
                      <c:pt idx="125934">
                        <c:v>-66.184020000000004</c:v>
                      </c:pt>
                      <c:pt idx="125935">
                        <c:v>-66.202889999999996</c:v>
                      </c:pt>
                      <c:pt idx="125936">
                        <c:v>-66.222170000000006</c:v>
                      </c:pt>
                      <c:pt idx="125937">
                        <c:v>-66.241830000000007</c:v>
                      </c:pt>
                      <c:pt idx="125938">
                        <c:v>-66.260850000000005</c:v>
                      </c:pt>
                      <c:pt idx="125939">
                        <c:v>-66.28058</c:v>
                      </c:pt>
                      <c:pt idx="125940">
                        <c:v>-66.300109999999989</c:v>
                      </c:pt>
                      <c:pt idx="125941">
                        <c:v>-66.319699999999997</c:v>
                      </c:pt>
                      <c:pt idx="125942">
                        <c:v>-66.339240000000004</c:v>
                      </c:pt>
                      <c:pt idx="125943">
                        <c:v>-66.358050000000006</c:v>
                      </c:pt>
                      <c:pt idx="125944">
                        <c:v>-66.377769999999998</c:v>
                      </c:pt>
                      <c:pt idx="125945">
                        <c:v>-66.397139999999993</c:v>
                      </c:pt>
                      <c:pt idx="125946">
                        <c:v>-66.416120000000006</c:v>
                      </c:pt>
                      <c:pt idx="125947">
                        <c:v>-66.435829999999996</c:v>
                      </c:pt>
                      <c:pt idx="125948">
                        <c:v>-66.455469999999991</c:v>
                      </c:pt>
                      <c:pt idx="125949">
                        <c:v>-66.474559999999997</c:v>
                      </c:pt>
                      <c:pt idx="125950">
                        <c:v>-66.493840000000006</c:v>
                      </c:pt>
                      <c:pt idx="125951">
                        <c:v>-66.513559999999998</c:v>
                      </c:pt>
                      <c:pt idx="125952">
                        <c:v>-66.53304</c:v>
                      </c:pt>
                      <c:pt idx="125953">
                        <c:v>-66.552049999999994</c:v>
                      </c:pt>
                      <c:pt idx="125954">
                        <c:v>-66.571600000000004</c:v>
                      </c:pt>
                      <c:pt idx="125955">
                        <c:v>-66.591200000000001</c:v>
                      </c:pt>
                      <c:pt idx="125956">
                        <c:v>-66.610799999999998</c:v>
                      </c:pt>
                      <c:pt idx="125957">
                        <c:v>-66.629530000000003</c:v>
                      </c:pt>
                      <c:pt idx="125958">
                        <c:v>-66.649209999999997</c:v>
                      </c:pt>
                      <c:pt idx="125959">
                        <c:v>-66.668800000000005</c:v>
                      </c:pt>
                      <c:pt idx="125960">
                        <c:v>-66.687820000000002</c:v>
                      </c:pt>
                      <c:pt idx="125961">
                        <c:v>-66.70702</c:v>
                      </c:pt>
                      <c:pt idx="125962">
                        <c:v>-66.725300000000004</c:v>
                      </c:pt>
                      <c:pt idx="125963">
                        <c:v>-66.741039999999998</c:v>
                      </c:pt>
                      <c:pt idx="125964">
                        <c:v>-66.759979999999999</c:v>
                      </c:pt>
                      <c:pt idx="125965">
                        <c:v>-66.782209999999992</c:v>
                      </c:pt>
                      <c:pt idx="125966">
                        <c:v>-66.799689999999998</c:v>
                      </c:pt>
                      <c:pt idx="125967">
                        <c:v>-66.82105</c:v>
                      </c:pt>
                      <c:pt idx="125968">
                        <c:v>-66.841080000000005</c:v>
                      </c:pt>
                      <c:pt idx="125969">
                        <c:v>-66.859130000000007</c:v>
                      </c:pt>
                      <c:pt idx="125970">
                        <c:v>-66.878010000000003</c:v>
                      </c:pt>
                      <c:pt idx="125971">
                        <c:v>-66.897660000000002</c:v>
                      </c:pt>
                      <c:pt idx="125972">
                        <c:v>-66.915689999999998</c:v>
                      </c:pt>
                      <c:pt idx="125973">
                        <c:v>-66.930540000000008</c:v>
                      </c:pt>
                      <c:pt idx="125974">
                        <c:v>-66.948819999999998</c:v>
                      </c:pt>
                      <c:pt idx="125975">
                        <c:v>-66.972219999999993</c:v>
                      </c:pt>
                      <c:pt idx="125976">
                        <c:v>-66.995480000000001</c:v>
                      </c:pt>
                      <c:pt idx="125977">
                        <c:v>-67.017709999999994</c:v>
                      </c:pt>
                      <c:pt idx="125978">
                        <c:v>-67.038700000000006</c:v>
                      </c:pt>
                      <c:pt idx="125979">
                        <c:v>-67.059920000000005</c:v>
                      </c:pt>
                      <c:pt idx="125980">
                        <c:v>-67.080739999999992</c:v>
                      </c:pt>
                      <c:pt idx="125981">
                        <c:v>-67.100989999999996</c:v>
                      </c:pt>
                      <c:pt idx="125982">
                        <c:v>-67.122050000000002</c:v>
                      </c:pt>
                      <c:pt idx="125983">
                        <c:v>-67.142259999999993</c:v>
                      </c:pt>
                      <c:pt idx="125984">
                        <c:v>-67.163110000000003</c:v>
                      </c:pt>
                      <c:pt idx="125985">
                        <c:v>-67.183959999999999</c:v>
                      </c:pt>
                      <c:pt idx="125986">
                        <c:v>-67.204119999999989</c:v>
                      </c:pt>
                      <c:pt idx="125987">
                        <c:v>-67.224370000000008</c:v>
                      </c:pt>
                      <c:pt idx="125988">
                        <c:v>-67.244970000000009</c:v>
                      </c:pt>
                      <c:pt idx="125989">
                        <c:v>-67.2654</c:v>
                      </c:pt>
                      <c:pt idx="125990">
                        <c:v>-67.285780000000003</c:v>
                      </c:pt>
                      <c:pt idx="125991">
                        <c:v>-67.306429999999992</c:v>
                      </c:pt>
                      <c:pt idx="125992">
                        <c:v>-67.326549999999997</c:v>
                      </c:pt>
                      <c:pt idx="125993">
                        <c:v>-67.347099999999998</c:v>
                      </c:pt>
                      <c:pt idx="125994">
                        <c:v>-67.366860000000003</c:v>
                      </c:pt>
                      <c:pt idx="125995">
                        <c:v>-67.386840000000007</c:v>
                      </c:pt>
                      <c:pt idx="125996">
                        <c:v>-67.407470000000004</c:v>
                      </c:pt>
                      <c:pt idx="125997">
                        <c:v>-67.426820000000006</c:v>
                      </c:pt>
                      <c:pt idx="125998">
                        <c:v>-67.447000000000003</c:v>
                      </c:pt>
                      <c:pt idx="125999">
                        <c:v>-67.46674999999999</c:v>
                      </c:pt>
                      <c:pt idx="126000">
                        <c:v>-67.482439999999997</c:v>
                      </c:pt>
                      <c:pt idx="126001">
                        <c:v>-67.504999999999995</c:v>
                      </c:pt>
                      <c:pt idx="126002">
                        <c:v>-67.527230000000003</c:v>
                      </c:pt>
                      <c:pt idx="126003">
                        <c:v>-67.548510000000007</c:v>
                      </c:pt>
                      <c:pt idx="126004">
                        <c:v>-67.568929999999995</c:v>
                      </c:pt>
                      <c:pt idx="126005">
                        <c:v>-67.589230000000001</c:v>
                      </c:pt>
                      <c:pt idx="126006">
                        <c:v>-67.608990000000006</c:v>
                      </c:pt>
                      <c:pt idx="126007">
                        <c:v>-67.629429999999999</c:v>
                      </c:pt>
                      <c:pt idx="126008">
                        <c:v>-67.649709999999999</c:v>
                      </c:pt>
                      <c:pt idx="126009">
                        <c:v>-67.669730000000001</c:v>
                      </c:pt>
                      <c:pt idx="126010">
                        <c:v>-67.689350000000005</c:v>
                      </c:pt>
                      <c:pt idx="126011">
                        <c:v>-67.709789999999998</c:v>
                      </c:pt>
                      <c:pt idx="126012">
                        <c:v>-67.729709999999997</c:v>
                      </c:pt>
                      <c:pt idx="126013">
                        <c:v>-67.749759999999995</c:v>
                      </c:pt>
                      <c:pt idx="126014">
                        <c:v>-67.769800000000004</c:v>
                      </c:pt>
                      <c:pt idx="126015">
                        <c:v>-67.789760000000001</c:v>
                      </c:pt>
                      <c:pt idx="126016">
                        <c:v>-67.809929999999994</c:v>
                      </c:pt>
                      <c:pt idx="126017">
                        <c:v>-67.829849999999993</c:v>
                      </c:pt>
                      <c:pt idx="126018">
                        <c:v>-67.84966</c:v>
                      </c:pt>
                      <c:pt idx="126019">
                        <c:v>-67.869820000000004</c:v>
                      </c:pt>
                      <c:pt idx="126020">
                        <c:v>-67.889960000000002</c:v>
                      </c:pt>
                      <c:pt idx="126021">
                        <c:v>-67.909589999999994</c:v>
                      </c:pt>
                      <c:pt idx="126022">
                        <c:v>-67.929569999999998</c:v>
                      </c:pt>
                      <c:pt idx="126023">
                        <c:v>-67.949349999999995</c:v>
                      </c:pt>
                      <c:pt idx="126024">
                        <c:v>-67.96902</c:v>
                      </c:pt>
                      <c:pt idx="126025">
                        <c:v>-67.98903</c:v>
                      </c:pt>
                      <c:pt idx="126026">
                        <c:v>-68.009180000000001</c:v>
                      </c:pt>
                      <c:pt idx="126027">
                        <c:v>-68.029049999999998</c:v>
                      </c:pt>
                      <c:pt idx="126028">
                        <c:v>-68.049090000000007</c:v>
                      </c:pt>
                      <c:pt idx="126029">
                        <c:v>-68.069220000000001</c:v>
                      </c:pt>
                      <c:pt idx="126030">
                        <c:v>-68.088949999999997</c:v>
                      </c:pt>
                      <c:pt idx="126031">
                        <c:v>-68.109020000000001</c:v>
                      </c:pt>
                      <c:pt idx="126032">
                        <c:v>-68.129109999999997</c:v>
                      </c:pt>
                      <c:pt idx="126033">
                        <c:v>-68.148660000000007</c:v>
                      </c:pt>
                      <c:pt idx="126034">
                        <c:v>-68.168379999999999</c:v>
                      </c:pt>
                      <c:pt idx="126035">
                        <c:v>-68.188199999999995</c:v>
                      </c:pt>
                      <c:pt idx="126036">
                        <c:v>-68.20814</c:v>
                      </c:pt>
                      <c:pt idx="126037">
                        <c:v>-68.228200000000001</c:v>
                      </c:pt>
                      <c:pt idx="126038">
                        <c:v>-68.248249999999999</c:v>
                      </c:pt>
                      <c:pt idx="126039">
                        <c:v>-68.268720000000002</c:v>
                      </c:pt>
                      <c:pt idx="126040">
                        <c:v>-68.289119999999997</c:v>
                      </c:pt>
                      <c:pt idx="126041">
                        <c:v>-68.309100000000001</c:v>
                      </c:pt>
                      <c:pt idx="126042">
                        <c:v>-68.329300000000003</c:v>
                      </c:pt>
                      <c:pt idx="126043">
                        <c:v>-68.349630000000005</c:v>
                      </c:pt>
                      <c:pt idx="126044">
                        <c:v>-68.369979999999998</c:v>
                      </c:pt>
                      <c:pt idx="126045">
                        <c:v>-68.39045999999999</c:v>
                      </c:pt>
                      <c:pt idx="126046">
                        <c:v>-68.410780000000003</c:v>
                      </c:pt>
                      <c:pt idx="126047">
                        <c:v>-68.431219999999996</c:v>
                      </c:pt>
                      <c:pt idx="126048">
                        <c:v>-68.451539999999994</c:v>
                      </c:pt>
                      <c:pt idx="126049">
                        <c:v>-68.471540000000005</c:v>
                      </c:pt>
                      <c:pt idx="126050">
                        <c:v>-68.491799999999998</c:v>
                      </c:pt>
                      <c:pt idx="126051">
                        <c:v>-68.512190000000004</c:v>
                      </c:pt>
                      <c:pt idx="126052">
                        <c:v>-68.532309999999995</c:v>
                      </c:pt>
                      <c:pt idx="126053">
                        <c:v>-68.552549999999997</c:v>
                      </c:pt>
                      <c:pt idx="126054">
                        <c:v>-68.572860000000006</c:v>
                      </c:pt>
                      <c:pt idx="126055">
                        <c:v>-68.593180000000004</c:v>
                      </c:pt>
                      <c:pt idx="126056">
                        <c:v>-68.613479999999996</c:v>
                      </c:pt>
                      <c:pt idx="126057">
                        <c:v>-68.633520000000004</c:v>
                      </c:pt>
                      <c:pt idx="126058">
                        <c:v>-68.653660000000002</c:v>
                      </c:pt>
                      <c:pt idx="126059">
                        <c:v>-68.673869999999994</c:v>
                      </c:pt>
                      <c:pt idx="126060">
                        <c:v>-68.693759999999997</c:v>
                      </c:pt>
                      <c:pt idx="126061">
                        <c:v>-68.714199999999991</c:v>
                      </c:pt>
                      <c:pt idx="126062">
                        <c:v>-68.734650000000002</c:v>
                      </c:pt>
                      <c:pt idx="126063">
                        <c:v>-68.754739999999998</c:v>
                      </c:pt>
                      <c:pt idx="126064">
                        <c:v>-68.774360000000001</c:v>
                      </c:pt>
                      <c:pt idx="126065">
                        <c:v>-68.794730000000001</c:v>
                      </c:pt>
                      <c:pt idx="126066">
                        <c:v>-68.815070000000006</c:v>
                      </c:pt>
                      <c:pt idx="126067">
                        <c:v>-68.835149999999999</c:v>
                      </c:pt>
                      <c:pt idx="126068">
                        <c:v>-68.854990000000001</c:v>
                      </c:pt>
                      <c:pt idx="126069">
                        <c:v>-68.875410000000002</c:v>
                      </c:pt>
                      <c:pt idx="126070">
                        <c:v>-68.895820000000001</c:v>
                      </c:pt>
                      <c:pt idx="126071">
                        <c:v>-68.915520000000001</c:v>
                      </c:pt>
                      <c:pt idx="126072">
                        <c:v>-68.935900000000004</c:v>
                      </c:pt>
                      <c:pt idx="126073">
                        <c:v>-68.956379999999996</c:v>
                      </c:pt>
                      <c:pt idx="126074">
                        <c:v>-68.976110000000006</c:v>
                      </c:pt>
                      <c:pt idx="126075">
                        <c:v>-68.996520000000004</c:v>
                      </c:pt>
                      <c:pt idx="126076">
                        <c:v>-69.016900000000007</c:v>
                      </c:pt>
                      <c:pt idx="126077">
                        <c:v>-69.036630000000002</c:v>
                      </c:pt>
                      <c:pt idx="126078">
                        <c:v>-69.056780000000003</c:v>
                      </c:pt>
                      <c:pt idx="126079">
                        <c:v>-69.0762</c:v>
                      </c:pt>
                      <c:pt idx="126080">
                        <c:v>-69.095500000000001</c:v>
                      </c:pt>
                      <c:pt idx="126081">
                        <c:v>-69.115520000000004</c:v>
                      </c:pt>
                      <c:pt idx="126082">
                        <c:v>-69.135600000000011</c:v>
                      </c:pt>
                      <c:pt idx="126083">
                        <c:v>-69.155550000000005</c:v>
                      </c:pt>
                      <c:pt idx="126084">
                        <c:v>-69.175519999999992</c:v>
                      </c:pt>
                      <c:pt idx="126085">
                        <c:v>-69.195589999999996</c:v>
                      </c:pt>
                      <c:pt idx="126086">
                        <c:v>-69.215609999999998</c:v>
                      </c:pt>
                      <c:pt idx="126087">
                        <c:v>-69.235730000000004</c:v>
                      </c:pt>
                      <c:pt idx="126088">
                        <c:v>-69.255620000000008</c:v>
                      </c:pt>
                      <c:pt idx="126089">
                        <c:v>-69.275940000000006</c:v>
                      </c:pt>
                      <c:pt idx="126090">
                        <c:v>-69.294830000000005</c:v>
                      </c:pt>
                      <c:pt idx="126091">
                        <c:v>-69.314160000000001</c:v>
                      </c:pt>
                      <c:pt idx="126092">
                        <c:v>-69.334189999999992</c:v>
                      </c:pt>
                      <c:pt idx="126093">
                        <c:v>-69.354330000000004</c:v>
                      </c:pt>
                      <c:pt idx="126094">
                        <c:v>-69.374279999999999</c:v>
                      </c:pt>
                      <c:pt idx="126095">
                        <c:v>-69.394559999999998</c:v>
                      </c:pt>
                      <c:pt idx="126096">
                        <c:v>-69.414730000000006</c:v>
                      </c:pt>
                      <c:pt idx="126097">
                        <c:v>-69.43495999999999</c:v>
                      </c:pt>
                      <c:pt idx="126098">
                        <c:v>-69.45487</c:v>
                      </c:pt>
                      <c:pt idx="126099">
                        <c:v>-69.475020000000001</c:v>
                      </c:pt>
                      <c:pt idx="126100">
                        <c:v>-69.49512</c:v>
                      </c:pt>
                      <c:pt idx="126101">
                        <c:v>-69.515119999999996</c:v>
                      </c:pt>
                      <c:pt idx="126102">
                        <c:v>-69.535120000000006</c:v>
                      </c:pt>
                      <c:pt idx="126103">
                        <c:v>-69.554910000000007</c:v>
                      </c:pt>
                      <c:pt idx="126104">
                        <c:v>-69.574889999999996</c:v>
                      </c:pt>
                      <c:pt idx="126105">
                        <c:v>-69.594549999999998</c:v>
                      </c:pt>
                      <c:pt idx="126106">
                        <c:v>-69.614599999999996</c:v>
                      </c:pt>
                      <c:pt idx="126107">
                        <c:v>-69.634640000000005</c:v>
                      </c:pt>
                      <c:pt idx="126108">
                        <c:v>-69.654539999999997</c:v>
                      </c:pt>
                      <c:pt idx="126109">
                        <c:v>-69.674660000000003</c:v>
                      </c:pt>
                      <c:pt idx="126110">
                        <c:v>-69.694549999999992</c:v>
                      </c:pt>
                      <c:pt idx="126111">
                        <c:v>-69.714500000000001</c:v>
                      </c:pt>
                      <c:pt idx="126112">
                        <c:v>-69.734549999999999</c:v>
                      </c:pt>
                      <c:pt idx="126113">
                        <c:v>-69.754589999999993</c:v>
                      </c:pt>
                      <c:pt idx="126114">
                        <c:v>-69.774529999999999</c:v>
                      </c:pt>
                      <c:pt idx="126115">
                        <c:v>-69.794609999999992</c:v>
                      </c:pt>
                      <c:pt idx="126116">
                        <c:v>-69.814790000000002</c:v>
                      </c:pt>
                      <c:pt idx="126117">
                        <c:v>-69.833930000000009</c:v>
                      </c:pt>
                      <c:pt idx="126118">
                        <c:v>-69.854179999999999</c:v>
                      </c:pt>
                      <c:pt idx="126119">
                        <c:v>-69.873539999999991</c:v>
                      </c:pt>
                      <c:pt idx="126120">
                        <c:v>-69.89321000000001</c:v>
                      </c:pt>
                      <c:pt idx="126121">
                        <c:v>-69.912900000000008</c:v>
                      </c:pt>
                      <c:pt idx="126122">
                        <c:v>-69.932860000000005</c:v>
                      </c:pt>
                      <c:pt idx="126123">
                        <c:v>-69.952939999999998</c:v>
                      </c:pt>
                      <c:pt idx="126124">
                        <c:v>-69.972920000000002</c:v>
                      </c:pt>
                      <c:pt idx="126125">
                        <c:v>-69.993040000000008</c:v>
                      </c:pt>
                      <c:pt idx="126126">
                        <c:v>-70.013080000000002</c:v>
                      </c:pt>
                      <c:pt idx="126127">
                        <c:v>-70.033149999999992</c:v>
                      </c:pt>
                      <c:pt idx="126128">
                        <c:v>-70.053089999999997</c:v>
                      </c:pt>
                      <c:pt idx="126129">
                        <c:v>-70.0732</c:v>
                      </c:pt>
                      <c:pt idx="126130">
                        <c:v>-70.093249999999998</c:v>
                      </c:pt>
                      <c:pt idx="126131">
                        <c:v>-70.113290000000006</c:v>
                      </c:pt>
                      <c:pt idx="126132">
                        <c:v>-70.133319999999998</c:v>
                      </c:pt>
                      <c:pt idx="126133">
                        <c:v>-70.153390000000002</c:v>
                      </c:pt>
                      <c:pt idx="126134">
                        <c:v>-70.173159999999996</c:v>
                      </c:pt>
                      <c:pt idx="126135">
                        <c:v>-70.193110000000004</c:v>
                      </c:pt>
                      <c:pt idx="126136">
                        <c:v>-70.213030000000003</c:v>
                      </c:pt>
                      <c:pt idx="126137">
                        <c:v>-70.232960000000006</c:v>
                      </c:pt>
                      <c:pt idx="126138">
                        <c:v>-70.252840000000006</c:v>
                      </c:pt>
                      <c:pt idx="126139">
                        <c:v>-70.272869999999998</c:v>
                      </c:pt>
                      <c:pt idx="126140">
                        <c:v>-70.292640000000006</c:v>
                      </c:pt>
                      <c:pt idx="126141">
                        <c:v>-70.312240000000003</c:v>
                      </c:pt>
                      <c:pt idx="126142">
                        <c:v>-70.332080000000005</c:v>
                      </c:pt>
                      <c:pt idx="126143">
                        <c:v>-70.352059999999994</c:v>
                      </c:pt>
                      <c:pt idx="126144">
                        <c:v>-70.372009999999989</c:v>
                      </c:pt>
                      <c:pt idx="126145">
                        <c:v>-70.391999999999996</c:v>
                      </c:pt>
                      <c:pt idx="126146">
                        <c:v>-70.411929999999998</c:v>
                      </c:pt>
                      <c:pt idx="126147">
                        <c:v>-70.432000000000002</c:v>
                      </c:pt>
                      <c:pt idx="126148">
                        <c:v>-70.451909999999998</c:v>
                      </c:pt>
                      <c:pt idx="126149">
                        <c:v>-70.472000000000008</c:v>
                      </c:pt>
                      <c:pt idx="126150">
                        <c:v>-70.492009999999993</c:v>
                      </c:pt>
                      <c:pt idx="126151">
                        <c:v>-70.511980000000008</c:v>
                      </c:pt>
                      <c:pt idx="126152">
                        <c:v>-70.531930000000003</c:v>
                      </c:pt>
                      <c:pt idx="126153">
                        <c:v>-70.551929999999999</c:v>
                      </c:pt>
                      <c:pt idx="126154">
                        <c:v>-70.571820000000002</c:v>
                      </c:pt>
                      <c:pt idx="126155">
                        <c:v>-70.591790000000003</c:v>
                      </c:pt>
                      <c:pt idx="126156">
                        <c:v>-70.611720000000005</c:v>
                      </c:pt>
                      <c:pt idx="126157">
                        <c:v>-70.631690000000006</c:v>
                      </c:pt>
                      <c:pt idx="126158">
                        <c:v>-70.651539999999997</c:v>
                      </c:pt>
                      <c:pt idx="126159">
                        <c:v>-70.671509999999998</c:v>
                      </c:pt>
                      <c:pt idx="126160">
                        <c:v>-70.691389999999998</c:v>
                      </c:pt>
                      <c:pt idx="126161">
                        <c:v>-70.711349999999996</c:v>
                      </c:pt>
                      <c:pt idx="126162">
                        <c:v>-70.731120000000004</c:v>
                      </c:pt>
                      <c:pt idx="126163">
                        <c:v>-70.750799999999998</c:v>
                      </c:pt>
                      <c:pt idx="126164">
                        <c:v>-70.770700000000005</c:v>
                      </c:pt>
                      <c:pt idx="126165">
                        <c:v>-70.790719999999993</c:v>
                      </c:pt>
                      <c:pt idx="126166">
                        <c:v>-70.810580000000002</c:v>
                      </c:pt>
                      <c:pt idx="126167">
                        <c:v>-70.830489999999998</c:v>
                      </c:pt>
                      <c:pt idx="126168">
                        <c:v>-70.850319999999996</c:v>
                      </c:pt>
                      <c:pt idx="126169">
                        <c:v>-70.870289999999997</c:v>
                      </c:pt>
                      <c:pt idx="126170">
                        <c:v>-70.890140000000002</c:v>
                      </c:pt>
                      <c:pt idx="126171">
                        <c:v>-70.908730000000006</c:v>
                      </c:pt>
                      <c:pt idx="126172">
                        <c:v>-70.927300000000002</c:v>
                      </c:pt>
                      <c:pt idx="126173">
                        <c:v>-70.945989999999995</c:v>
                      </c:pt>
                      <c:pt idx="126174">
                        <c:v>-70.965369999999993</c:v>
                      </c:pt>
                      <c:pt idx="126175">
                        <c:v>-70.985110000000006</c:v>
                      </c:pt>
                      <c:pt idx="126176">
                        <c:v>-71.004660000000001</c:v>
                      </c:pt>
                      <c:pt idx="126177">
                        <c:v>-71.024360000000001</c:v>
                      </c:pt>
                      <c:pt idx="126178">
                        <c:v>-71.043869999999998</c:v>
                      </c:pt>
                      <c:pt idx="126179">
                        <c:v>-71.063450000000003</c:v>
                      </c:pt>
                      <c:pt idx="126180">
                        <c:v>-71.082740000000001</c:v>
                      </c:pt>
                      <c:pt idx="126181">
                        <c:v>-71.10235999999999</c:v>
                      </c:pt>
                      <c:pt idx="126182">
                        <c:v>-71.121790000000004</c:v>
                      </c:pt>
                      <c:pt idx="126183">
                        <c:v>-71.141230000000007</c:v>
                      </c:pt>
                      <c:pt idx="126184">
                        <c:v>-71.160660000000007</c:v>
                      </c:pt>
                      <c:pt idx="126185">
                        <c:v>-71.180199999999999</c:v>
                      </c:pt>
                      <c:pt idx="126186">
                        <c:v>-71.199299999999994</c:v>
                      </c:pt>
                      <c:pt idx="126187">
                        <c:v>-71.218739999999997</c:v>
                      </c:pt>
                      <c:pt idx="126188">
                        <c:v>-71.238190000000003</c:v>
                      </c:pt>
                      <c:pt idx="126189">
                        <c:v>-71.257549999999995</c:v>
                      </c:pt>
                      <c:pt idx="126190">
                        <c:v>-71.276970000000006</c:v>
                      </c:pt>
                      <c:pt idx="126191">
                        <c:v>-71.296359999999993</c:v>
                      </c:pt>
                      <c:pt idx="126192">
                        <c:v>-71.315640000000002</c:v>
                      </c:pt>
                      <c:pt idx="126193">
                        <c:v>-71.335139999999996</c:v>
                      </c:pt>
                      <c:pt idx="126194">
                        <c:v>-71.354579999999999</c:v>
                      </c:pt>
                      <c:pt idx="126195">
                        <c:v>-71.374049999999997</c:v>
                      </c:pt>
                      <c:pt idx="126196">
                        <c:v>-71.393550000000005</c:v>
                      </c:pt>
                      <c:pt idx="126197">
                        <c:v>-71.413080000000008</c:v>
                      </c:pt>
                      <c:pt idx="126198">
                        <c:v>-71.432569999999998</c:v>
                      </c:pt>
                      <c:pt idx="126199">
                        <c:v>-71.452089999999998</c:v>
                      </c:pt>
                      <c:pt idx="126200">
                        <c:v>-71.471590000000006</c:v>
                      </c:pt>
                      <c:pt idx="126201">
                        <c:v>-71.491119999999995</c:v>
                      </c:pt>
                      <c:pt idx="126202">
                        <c:v>-71.510619999999989</c:v>
                      </c:pt>
                      <c:pt idx="126203">
                        <c:v>-71.530120000000011</c:v>
                      </c:pt>
                      <c:pt idx="126204">
                        <c:v>-71.549579999999992</c:v>
                      </c:pt>
                      <c:pt idx="126205">
                        <c:v>-71.569040000000001</c:v>
                      </c:pt>
                      <c:pt idx="126206">
                        <c:v>-71.588509999999999</c:v>
                      </c:pt>
                      <c:pt idx="126207">
                        <c:v>-71.608010000000007</c:v>
                      </c:pt>
                      <c:pt idx="126208">
                        <c:v>-71.627449999999996</c:v>
                      </c:pt>
                      <c:pt idx="126209">
                        <c:v>-71.64697000000001</c:v>
                      </c:pt>
                      <c:pt idx="126210">
                        <c:v>-71.665490000000005</c:v>
                      </c:pt>
                      <c:pt idx="126211">
                        <c:v>-71.685159999999996</c:v>
                      </c:pt>
                      <c:pt idx="126212">
                        <c:v>-71.704650000000001</c:v>
                      </c:pt>
                      <c:pt idx="126213">
                        <c:v>-71.724350000000001</c:v>
                      </c:pt>
                      <c:pt idx="126214">
                        <c:v>-71.743970000000004</c:v>
                      </c:pt>
                      <c:pt idx="126215">
                        <c:v>-71.763040000000004</c:v>
                      </c:pt>
                      <c:pt idx="126216">
                        <c:v>-71.781670000000005</c:v>
                      </c:pt>
                      <c:pt idx="126217">
                        <c:v>-71.798650000000009</c:v>
                      </c:pt>
                      <c:pt idx="126218">
                        <c:v>-71.815349999999995</c:v>
                      </c:pt>
                      <c:pt idx="126219">
                        <c:v>-71.835889999999992</c:v>
                      </c:pt>
                      <c:pt idx="126220">
                        <c:v>-71.854810000000001</c:v>
                      </c:pt>
                      <c:pt idx="126221">
                        <c:v>-71.874319999999997</c:v>
                      </c:pt>
                      <c:pt idx="126222">
                        <c:v>-71.893820000000005</c:v>
                      </c:pt>
                      <c:pt idx="126223">
                        <c:v>-71.91322000000001</c:v>
                      </c:pt>
                      <c:pt idx="126224">
                        <c:v>-71.932839999999999</c:v>
                      </c:pt>
                      <c:pt idx="126225">
                        <c:v>-71.952550000000002</c:v>
                      </c:pt>
                      <c:pt idx="126226">
                        <c:v>-71.972229999999996</c:v>
                      </c:pt>
                      <c:pt idx="126227">
                        <c:v>-71.991740000000007</c:v>
                      </c:pt>
                      <c:pt idx="126228">
                        <c:v>-72.01061</c:v>
                      </c:pt>
                      <c:pt idx="126229">
                        <c:v>-72.030339999999995</c:v>
                      </c:pt>
                      <c:pt idx="126230">
                        <c:v>-72.049819999999997</c:v>
                      </c:pt>
                      <c:pt idx="126231">
                        <c:v>-72.069099999999992</c:v>
                      </c:pt>
                      <c:pt idx="126232">
                        <c:v>-72.088459999999998</c:v>
                      </c:pt>
                      <c:pt idx="126233">
                        <c:v>-72.107699999999994</c:v>
                      </c:pt>
                      <c:pt idx="126234">
                        <c:v>-72.127110000000002</c:v>
                      </c:pt>
                      <c:pt idx="126235">
                        <c:v>-72.146640000000005</c:v>
                      </c:pt>
                      <c:pt idx="126236">
                        <c:v>-72.166139999999999</c:v>
                      </c:pt>
                      <c:pt idx="126237">
                        <c:v>-72.185680000000005</c:v>
                      </c:pt>
                      <c:pt idx="126238">
                        <c:v>-72.20505</c:v>
                      </c:pt>
                      <c:pt idx="126239">
                        <c:v>-72.224630000000005</c:v>
                      </c:pt>
                      <c:pt idx="126240">
                        <c:v>-72.24421000000001</c:v>
                      </c:pt>
                      <c:pt idx="126241">
                        <c:v>-72.263900000000007</c:v>
                      </c:pt>
                      <c:pt idx="126242">
                        <c:v>-72.283529999999999</c:v>
                      </c:pt>
                      <c:pt idx="126243">
                        <c:v>-72.303190000000001</c:v>
                      </c:pt>
                      <c:pt idx="126244">
                        <c:v>-72.322860000000006</c:v>
                      </c:pt>
                      <c:pt idx="126245">
                        <c:v>-72.342519999999993</c:v>
                      </c:pt>
                      <c:pt idx="126246">
                        <c:v>-72.362110000000001</c:v>
                      </c:pt>
                      <c:pt idx="126247">
                        <c:v>-72.381730000000005</c:v>
                      </c:pt>
                      <c:pt idx="126248">
                        <c:v>-72.401160000000004</c:v>
                      </c:pt>
                      <c:pt idx="126249">
                        <c:v>-72.420780000000008</c:v>
                      </c:pt>
                      <c:pt idx="126250">
                        <c:v>-72.440280000000001</c:v>
                      </c:pt>
                      <c:pt idx="126251">
                        <c:v>-72.459639999999993</c:v>
                      </c:pt>
                      <c:pt idx="126252">
                        <c:v>-72.478920000000002</c:v>
                      </c:pt>
                      <c:pt idx="126253">
                        <c:v>-72.498429999999999</c:v>
                      </c:pt>
                      <c:pt idx="126254">
                        <c:v>-72.518010000000004</c:v>
                      </c:pt>
                      <c:pt idx="126255">
                        <c:v>-72.537710000000004</c:v>
                      </c:pt>
                      <c:pt idx="126256">
                        <c:v>-72.557289999999995</c:v>
                      </c:pt>
                      <c:pt idx="126257">
                        <c:v>-72.576930000000004</c:v>
                      </c:pt>
                      <c:pt idx="126258">
                        <c:v>-72.596559999999997</c:v>
                      </c:pt>
                      <c:pt idx="126259">
                        <c:v>-72.616209999999995</c:v>
                      </c:pt>
                      <c:pt idx="126260">
                        <c:v>-72.635810000000006</c:v>
                      </c:pt>
                      <c:pt idx="126261">
                        <c:v>-72.655390000000011</c:v>
                      </c:pt>
                      <c:pt idx="126262">
                        <c:v>-72.674490000000006</c:v>
                      </c:pt>
                      <c:pt idx="126263">
                        <c:v>-72.692710000000005</c:v>
                      </c:pt>
                      <c:pt idx="126264">
                        <c:v>-72.711510000000004</c:v>
                      </c:pt>
                      <c:pt idx="126265">
                        <c:v>-72.732110000000006</c:v>
                      </c:pt>
                      <c:pt idx="126266">
                        <c:v>-72.751689999999996</c:v>
                      </c:pt>
                      <c:pt idx="126267">
                        <c:v>-72.770840000000007</c:v>
                      </c:pt>
                      <c:pt idx="126268">
                        <c:v>-72.789000000000001</c:v>
                      </c:pt>
                      <c:pt idx="126269">
                        <c:v>-72.807829999999996</c:v>
                      </c:pt>
                      <c:pt idx="126270">
                        <c:v>-72.826979999999992</c:v>
                      </c:pt>
                      <c:pt idx="126271">
                        <c:v>-72.845860000000002</c:v>
                      </c:pt>
                      <c:pt idx="126272">
                        <c:v>-72.864879999999999</c:v>
                      </c:pt>
                      <c:pt idx="126273">
                        <c:v>-72.884029999999996</c:v>
                      </c:pt>
                      <c:pt idx="126274">
                        <c:v>-72.902850000000001</c:v>
                      </c:pt>
                      <c:pt idx="126275">
                        <c:v>-72.922179999999997</c:v>
                      </c:pt>
                      <c:pt idx="126276">
                        <c:v>-72.941270000000003</c:v>
                      </c:pt>
                      <c:pt idx="126277">
                        <c:v>-72.960399999999993</c:v>
                      </c:pt>
                      <c:pt idx="126278">
                        <c:v>-72.97963</c:v>
                      </c:pt>
                      <c:pt idx="126279">
                        <c:v>-72.998810000000006</c:v>
                      </c:pt>
                      <c:pt idx="126280">
                        <c:v>-73.017930000000007</c:v>
                      </c:pt>
                      <c:pt idx="126281">
                        <c:v>-73.037260000000003</c:v>
                      </c:pt>
                      <c:pt idx="126282">
                        <c:v>-73.056439999999995</c:v>
                      </c:pt>
                      <c:pt idx="126283">
                        <c:v>-73.075710000000001</c:v>
                      </c:pt>
                      <c:pt idx="126284">
                        <c:v>-73.094930000000005</c:v>
                      </c:pt>
                      <c:pt idx="126285">
                        <c:v>-73.113820000000004</c:v>
                      </c:pt>
                      <c:pt idx="126286">
                        <c:v>-73.132490000000004</c:v>
                      </c:pt>
                      <c:pt idx="126287">
                        <c:v>-73.15137</c:v>
                      </c:pt>
                      <c:pt idx="126288">
                        <c:v>-73.170299999999997</c:v>
                      </c:pt>
                      <c:pt idx="126289">
                        <c:v>-73.189080000000004</c:v>
                      </c:pt>
                      <c:pt idx="126290">
                        <c:v>-73.207369999999997</c:v>
                      </c:pt>
                      <c:pt idx="126291">
                        <c:v>-73.226309999999998</c:v>
                      </c:pt>
                      <c:pt idx="126292">
                        <c:v>-73.245909999999995</c:v>
                      </c:pt>
                      <c:pt idx="126293">
                        <c:v>-73.265200000000007</c:v>
                      </c:pt>
                      <c:pt idx="126294">
                        <c:v>-73.284130000000005</c:v>
                      </c:pt>
                      <c:pt idx="126295">
                        <c:v>-73.303269999999998</c:v>
                      </c:pt>
                      <c:pt idx="126296">
                        <c:v>-73.321849999999998</c:v>
                      </c:pt>
                      <c:pt idx="126297">
                        <c:v>-73.340940000000003</c:v>
                      </c:pt>
                      <c:pt idx="126298">
                        <c:v>-73.360349999999997</c:v>
                      </c:pt>
                      <c:pt idx="126299">
                        <c:v>-73.379369999999994</c:v>
                      </c:pt>
                      <c:pt idx="126300">
                        <c:v>-73.398659999999992</c:v>
                      </c:pt>
                      <c:pt idx="126301">
                        <c:v>-73.417730000000006</c:v>
                      </c:pt>
                      <c:pt idx="126302">
                        <c:v>-73.436970000000002</c:v>
                      </c:pt>
                      <c:pt idx="126303">
                        <c:v>-73.456159999999997</c:v>
                      </c:pt>
                      <c:pt idx="126304">
                        <c:v>-73.475290000000001</c:v>
                      </c:pt>
                      <c:pt idx="126305">
                        <c:v>-73.494609999999994</c:v>
                      </c:pt>
                      <c:pt idx="126306">
                        <c:v>-73.51388</c:v>
                      </c:pt>
                      <c:pt idx="126307">
                        <c:v>-73.533079999999998</c:v>
                      </c:pt>
                      <c:pt idx="126308">
                        <c:v>-73.547460000000001</c:v>
                      </c:pt>
                      <c:pt idx="126309">
                        <c:v>-73.55946999999999</c:v>
                      </c:pt>
                      <c:pt idx="126310">
                        <c:v>-73.579210000000003</c:v>
                      </c:pt>
                      <c:pt idx="126311">
                        <c:v>-73.599429999999998</c:v>
                      </c:pt>
                      <c:pt idx="126312">
                        <c:v>-73.619199999999992</c:v>
                      </c:pt>
                      <c:pt idx="126313">
                        <c:v>-73.639160000000004</c:v>
                      </c:pt>
                      <c:pt idx="126314">
                        <c:v>-73.658690000000007</c:v>
                      </c:pt>
                      <c:pt idx="126315">
                        <c:v>-73.678169999999994</c:v>
                      </c:pt>
                      <c:pt idx="126316">
                        <c:v>-73.697850000000003</c:v>
                      </c:pt>
                      <c:pt idx="126317">
                        <c:v>-73.717240000000004</c:v>
                      </c:pt>
                      <c:pt idx="126318">
                        <c:v>-73.736670000000004</c:v>
                      </c:pt>
                      <c:pt idx="126319">
                        <c:v>-73.756299999999996</c:v>
                      </c:pt>
                      <c:pt idx="126320">
                        <c:v>-73.775390000000002</c:v>
                      </c:pt>
                      <c:pt idx="126321">
                        <c:v>-73.794029999999992</c:v>
                      </c:pt>
                      <c:pt idx="126322">
                        <c:v>-73.812730000000002</c:v>
                      </c:pt>
                      <c:pt idx="126323">
                        <c:v>-73.832089999999994</c:v>
                      </c:pt>
                      <c:pt idx="126324">
                        <c:v>-73.851280000000003</c:v>
                      </c:pt>
                      <c:pt idx="126325">
                        <c:v>-73.870670000000004</c:v>
                      </c:pt>
                      <c:pt idx="126326">
                        <c:v>-73.889849999999996</c:v>
                      </c:pt>
                      <c:pt idx="126327">
                        <c:v>-73.909140000000008</c:v>
                      </c:pt>
                      <c:pt idx="126328">
                        <c:v>-73.928179999999998</c:v>
                      </c:pt>
                      <c:pt idx="126329">
                        <c:v>-73.947419999999994</c:v>
                      </c:pt>
                      <c:pt idx="126330">
                        <c:v>-73.966560000000001</c:v>
                      </c:pt>
                      <c:pt idx="126331">
                        <c:v>-73.985860000000002</c:v>
                      </c:pt>
                      <c:pt idx="126332">
                        <c:v>-74.004950000000008</c:v>
                      </c:pt>
                      <c:pt idx="126333">
                        <c:v>-74.024050000000003</c:v>
                      </c:pt>
                      <c:pt idx="126334">
                        <c:v>-74.043199999999999</c:v>
                      </c:pt>
                      <c:pt idx="126335">
                        <c:v>-74.062449999999998</c:v>
                      </c:pt>
                      <c:pt idx="126336">
                        <c:v>-74.081530000000001</c:v>
                      </c:pt>
                      <c:pt idx="126337">
                        <c:v>-74.100710000000007</c:v>
                      </c:pt>
                      <c:pt idx="126338">
                        <c:v>-74.119869999999992</c:v>
                      </c:pt>
                      <c:pt idx="126339">
                        <c:v>-74.13909000000001</c:v>
                      </c:pt>
                      <c:pt idx="126340">
                        <c:v>-74.158199999999994</c:v>
                      </c:pt>
                      <c:pt idx="126341">
                        <c:v>-74.177329999999998</c:v>
                      </c:pt>
                      <c:pt idx="126342">
                        <c:v>-74.19632</c:v>
                      </c:pt>
                      <c:pt idx="126343">
                        <c:v>-74.215509999999995</c:v>
                      </c:pt>
                      <c:pt idx="126344">
                        <c:v>-74.2346</c:v>
                      </c:pt>
                      <c:pt idx="126345">
                        <c:v>-74.253370000000004</c:v>
                      </c:pt>
                      <c:pt idx="126346">
                        <c:v>-74.270709999999994</c:v>
                      </c:pt>
                      <c:pt idx="126347">
                        <c:v>-74.289940000000001</c:v>
                      </c:pt>
                      <c:pt idx="126348">
                        <c:v>-74.309730000000002</c:v>
                      </c:pt>
                      <c:pt idx="126349">
                        <c:v>-74.329160000000002</c:v>
                      </c:pt>
                      <c:pt idx="126350">
                        <c:v>-74.348420000000004</c:v>
                      </c:pt>
                      <c:pt idx="126351">
                        <c:v>-74.367660000000001</c:v>
                      </c:pt>
                      <c:pt idx="126352">
                        <c:v>-74.386710000000008</c:v>
                      </c:pt>
                      <c:pt idx="126353">
                        <c:v>-74.40534000000001</c:v>
                      </c:pt>
                      <c:pt idx="126354">
                        <c:v>-74.424310000000006</c:v>
                      </c:pt>
                      <c:pt idx="126355">
                        <c:v>-74.443399999999997</c:v>
                      </c:pt>
                      <c:pt idx="126356">
                        <c:v>-74.462440000000001</c:v>
                      </c:pt>
                      <c:pt idx="126357">
                        <c:v>-74.481679999999997</c:v>
                      </c:pt>
                      <c:pt idx="126358">
                        <c:v>-74.500749999999996</c:v>
                      </c:pt>
                      <c:pt idx="126359">
                        <c:v>-74.519919999999999</c:v>
                      </c:pt>
                      <c:pt idx="126360">
                        <c:v>-74.53895</c:v>
                      </c:pt>
                      <c:pt idx="126361">
                        <c:v>-74.558210000000003</c:v>
                      </c:pt>
                      <c:pt idx="126362">
                        <c:v>-74.577309999999997</c:v>
                      </c:pt>
                      <c:pt idx="126363">
                        <c:v>-74.596580000000003</c:v>
                      </c:pt>
                      <c:pt idx="126364">
                        <c:v>-74.615660000000005</c:v>
                      </c:pt>
                      <c:pt idx="126365">
                        <c:v>-74.634879999999995</c:v>
                      </c:pt>
                      <c:pt idx="126366">
                        <c:v>-74.653999999999996</c:v>
                      </c:pt>
                      <c:pt idx="126367">
                        <c:v>-74.673490000000001</c:v>
                      </c:pt>
                      <c:pt idx="126368">
                        <c:v>-74.692489999999992</c:v>
                      </c:pt>
                      <c:pt idx="126369">
                        <c:v>-74.710900000000009</c:v>
                      </c:pt>
                      <c:pt idx="126370">
                        <c:v>-74.729789999999994</c:v>
                      </c:pt>
                      <c:pt idx="126371">
                        <c:v>-74.74942999999999</c:v>
                      </c:pt>
                      <c:pt idx="126372">
                        <c:v>-74.768789999999996</c:v>
                      </c:pt>
                      <c:pt idx="126373">
                        <c:v>-74.788200000000003</c:v>
                      </c:pt>
                      <c:pt idx="126374">
                        <c:v>-74.807389999999998</c:v>
                      </c:pt>
                      <c:pt idx="126375">
                        <c:v>-74.826759999999993</c:v>
                      </c:pt>
                      <c:pt idx="126376">
                        <c:v>-74.84593000000001</c:v>
                      </c:pt>
                      <c:pt idx="126377">
                        <c:v>-74.865200000000002</c:v>
                      </c:pt>
                      <c:pt idx="126378">
                        <c:v>-74.874489999999994</c:v>
                      </c:pt>
                      <c:pt idx="126379">
                        <c:v>-74.8947</c:v>
                      </c:pt>
                      <c:pt idx="126380">
                        <c:v>-74.914659999999998</c:v>
                      </c:pt>
                      <c:pt idx="126381">
                        <c:v>-74.933909999999997</c:v>
                      </c:pt>
                      <c:pt idx="126382">
                        <c:v>-74.953500000000005</c:v>
                      </c:pt>
                      <c:pt idx="126383">
                        <c:v>-74.972899999999996</c:v>
                      </c:pt>
                      <c:pt idx="126384">
                        <c:v>-74.992260000000002</c:v>
                      </c:pt>
                      <c:pt idx="126385">
                        <c:v>-75.011650000000003</c:v>
                      </c:pt>
                      <c:pt idx="126386">
                        <c:v>-75.030900000000003</c:v>
                      </c:pt>
                      <c:pt idx="126387">
                        <c:v>-75.050219999999996</c:v>
                      </c:pt>
                      <c:pt idx="126388">
                        <c:v>-75.069490000000002</c:v>
                      </c:pt>
                      <c:pt idx="126389">
                        <c:v>-75.088740000000001</c:v>
                      </c:pt>
                      <c:pt idx="126390">
                        <c:v>-75.107699999999994</c:v>
                      </c:pt>
                      <c:pt idx="126391">
                        <c:v>-75.126429999999999</c:v>
                      </c:pt>
                      <c:pt idx="126392">
                        <c:v>-75.145179999999996</c:v>
                      </c:pt>
                      <c:pt idx="126393">
                        <c:v>-75.164099999999991</c:v>
                      </c:pt>
                      <c:pt idx="126394">
                        <c:v>-75.182460000000006</c:v>
                      </c:pt>
                      <c:pt idx="126395">
                        <c:v>-75.201599999999999</c:v>
                      </c:pt>
                      <c:pt idx="126396">
                        <c:v>-75.220579999999998</c:v>
                      </c:pt>
                      <c:pt idx="126397">
                        <c:v>-75.239869999999996</c:v>
                      </c:pt>
                      <c:pt idx="126398">
                        <c:v>-75.259010000000004</c:v>
                      </c:pt>
                      <c:pt idx="126399">
                        <c:v>-75.278270000000006</c:v>
                      </c:pt>
                      <c:pt idx="126400">
                        <c:v>-75.297409999999999</c:v>
                      </c:pt>
                      <c:pt idx="126401">
                        <c:v>-75.316659999999999</c:v>
                      </c:pt>
                      <c:pt idx="126402">
                        <c:v>-75.334919999999997</c:v>
                      </c:pt>
                      <c:pt idx="126403">
                        <c:v>-75.353099999999998</c:v>
                      </c:pt>
                      <c:pt idx="126404">
                        <c:v>-75.371800000000007</c:v>
                      </c:pt>
                      <c:pt idx="126405">
                        <c:v>-75.39188</c:v>
                      </c:pt>
                      <c:pt idx="126406">
                        <c:v>-75.411109999999994</c:v>
                      </c:pt>
                      <c:pt idx="126407">
                        <c:v>-75.430120000000002</c:v>
                      </c:pt>
                      <c:pt idx="126408">
                        <c:v>-75.449190000000002</c:v>
                      </c:pt>
                      <c:pt idx="126409">
                        <c:v>-75.468429999999998</c:v>
                      </c:pt>
                      <c:pt idx="126410">
                        <c:v>-75.4876</c:v>
                      </c:pt>
                      <c:pt idx="126411">
                        <c:v>-75.506789999999995</c:v>
                      </c:pt>
                      <c:pt idx="126412">
                        <c:v>-75.525949999999995</c:v>
                      </c:pt>
                      <c:pt idx="126413">
                        <c:v>-75.545159999999996</c:v>
                      </c:pt>
                      <c:pt idx="126414">
                        <c:v>-75.560770000000005</c:v>
                      </c:pt>
                      <c:pt idx="126415">
                        <c:v>-75.578890000000001</c:v>
                      </c:pt>
                      <c:pt idx="126416">
                        <c:v>-75.597709999999992</c:v>
                      </c:pt>
                      <c:pt idx="126417">
                        <c:v>-75.616860000000003</c:v>
                      </c:pt>
                      <c:pt idx="126418">
                        <c:v>-75.635810000000006</c:v>
                      </c:pt>
                      <c:pt idx="126419">
                        <c:v>-75.654899999999998</c:v>
                      </c:pt>
                      <c:pt idx="126420">
                        <c:v>-75.674099999999996</c:v>
                      </c:pt>
                      <c:pt idx="126421">
                        <c:v>-75.692440000000005</c:v>
                      </c:pt>
                      <c:pt idx="126422">
                        <c:v>-75.710769999999997</c:v>
                      </c:pt>
                      <c:pt idx="126423">
                        <c:v>-75.729900000000001</c:v>
                      </c:pt>
                      <c:pt idx="126424">
                        <c:v>-75.749430000000004</c:v>
                      </c:pt>
                      <c:pt idx="126425">
                        <c:v>-75.768590000000003</c:v>
                      </c:pt>
                      <c:pt idx="126426">
                        <c:v>-75.787729999999996</c:v>
                      </c:pt>
                      <c:pt idx="126427">
                        <c:v>-75.80686</c:v>
                      </c:pt>
                      <c:pt idx="126428">
                        <c:v>-75.825980000000001</c:v>
                      </c:pt>
                      <c:pt idx="126429">
                        <c:v>-75.845010000000002</c:v>
                      </c:pt>
                      <c:pt idx="126430">
                        <c:v>-75.864050000000006</c:v>
                      </c:pt>
                      <c:pt idx="126431">
                        <c:v>-75.882899999999992</c:v>
                      </c:pt>
                      <c:pt idx="126432">
                        <c:v>-75.901750000000007</c:v>
                      </c:pt>
                      <c:pt idx="126433">
                        <c:v>-75.920639999999992</c:v>
                      </c:pt>
                      <c:pt idx="126434">
                        <c:v>-75.939719999999994</c:v>
                      </c:pt>
                      <c:pt idx="126435">
                        <c:v>-75.95872</c:v>
                      </c:pt>
                      <c:pt idx="126436">
                        <c:v>-75.977329999999995</c:v>
                      </c:pt>
                      <c:pt idx="126437">
                        <c:v>-75.996520000000004</c:v>
                      </c:pt>
                      <c:pt idx="126438">
                        <c:v>-76.015730000000005</c:v>
                      </c:pt>
                      <c:pt idx="126439">
                        <c:v>-76.034499999999994</c:v>
                      </c:pt>
                      <c:pt idx="126440">
                        <c:v>-76.053600000000003</c:v>
                      </c:pt>
                      <c:pt idx="126441">
                        <c:v>-76.072249999999997</c:v>
                      </c:pt>
                      <c:pt idx="126442">
                        <c:v>-76.090289999999996</c:v>
                      </c:pt>
                      <c:pt idx="126443">
                        <c:v>-76.109160000000003</c:v>
                      </c:pt>
                      <c:pt idx="126444">
                        <c:v>-76.128860000000003</c:v>
                      </c:pt>
                      <c:pt idx="126445">
                        <c:v>-76.14743</c:v>
                      </c:pt>
                      <c:pt idx="126446">
                        <c:v>-76.166889999999995</c:v>
                      </c:pt>
                      <c:pt idx="126447">
                        <c:v>-76.185310000000001</c:v>
                      </c:pt>
                      <c:pt idx="126448">
                        <c:v>-76.204470000000001</c:v>
                      </c:pt>
                      <c:pt idx="126449">
                        <c:v>-76.223219999999998</c:v>
                      </c:pt>
                      <c:pt idx="126450">
                        <c:v>-76.242059999999995</c:v>
                      </c:pt>
                      <c:pt idx="126451">
                        <c:v>-76.260899999999992</c:v>
                      </c:pt>
                      <c:pt idx="126452">
                        <c:v>-76.279839999999993</c:v>
                      </c:pt>
                      <c:pt idx="126453">
                        <c:v>-76.298789999999997</c:v>
                      </c:pt>
                      <c:pt idx="126454">
                        <c:v>-76.317009999999996</c:v>
                      </c:pt>
                      <c:pt idx="126455">
                        <c:v>-76.335940000000008</c:v>
                      </c:pt>
                      <c:pt idx="126456">
                        <c:v>-76.35551000000001</c:v>
                      </c:pt>
                      <c:pt idx="126457">
                        <c:v>-76.374310000000008</c:v>
                      </c:pt>
                      <c:pt idx="126458">
                        <c:v>-76.393529999999998</c:v>
                      </c:pt>
                      <c:pt idx="126459">
                        <c:v>-76.412500000000009</c:v>
                      </c:pt>
                      <c:pt idx="126460">
                        <c:v>-76.431420000000003</c:v>
                      </c:pt>
                      <c:pt idx="126461">
                        <c:v>-76.449979999999996</c:v>
                      </c:pt>
                      <c:pt idx="126462">
                        <c:v>-76.468909999999994</c:v>
                      </c:pt>
                      <c:pt idx="126463">
                        <c:v>-76.48787999999999</c:v>
                      </c:pt>
                      <c:pt idx="126464">
                        <c:v>-76.50703</c:v>
                      </c:pt>
                      <c:pt idx="126465">
                        <c:v>-76.526070000000004</c:v>
                      </c:pt>
                      <c:pt idx="126466">
                        <c:v>-76.545230000000004</c:v>
                      </c:pt>
                      <c:pt idx="126467">
                        <c:v>-76.564109999999999</c:v>
                      </c:pt>
                      <c:pt idx="126468">
                        <c:v>-76.582250000000002</c:v>
                      </c:pt>
                      <c:pt idx="126469">
                        <c:v>-76.601439999999997</c:v>
                      </c:pt>
                      <c:pt idx="126470">
                        <c:v>-76.620930000000001</c:v>
                      </c:pt>
                      <c:pt idx="126471">
                        <c:v>-76.640069999999994</c:v>
                      </c:pt>
                      <c:pt idx="126472">
                        <c:v>-76.659149999999997</c:v>
                      </c:pt>
                      <c:pt idx="126473">
                        <c:v>-76.677520000000001</c:v>
                      </c:pt>
                      <c:pt idx="126474">
                        <c:v>-76.695570000000004</c:v>
                      </c:pt>
                      <c:pt idx="126475">
                        <c:v>-76.710000000000008</c:v>
                      </c:pt>
                      <c:pt idx="126476">
                        <c:v>-76.726079999999996</c:v>
                      </c:pt>
                      <c:pt idx="126477">
                        <c:v>-76.745570000000001</c:v>
                      </c:pt>
                      <c:pt idx="126478">
                        <c:v>-76.766249999999999</c:v>
                      </c:pt>
                      <c:pt idx="126479">
                        <c:v>-76.785139999999998</c:v>
                      </c:pt>
                      <c:pt idx="126480">
                        <c:v>-76.805610000000001</c:v>
                      </c:pt>
                      <c:pt idx="126481">
                        <c:v>-76.825289999999995</c:v>
                      </c:pt>
                      <c:pt idx="126482">
                        <c:v>-76.845160000000007</c:v>
                      </c:pt>
                      <c:pt idx="126483">
                        <c:v>-76.864739999999998</c:v>
                      </c:pt>
                      <c:pt idx="126484">
                        <c:v>-76.884519999999995</c:v>
                      </c:pt>
                      <c:pt idx="126485">
                        <c:v>-76.899209999999997</c:v>
                      </c:pt>
                      <c:pt idx="126486">
                        <c:v>-76.918599999999998</c:v>
                      </c:pt>
                      <c:pt idx="126487">
                        <c:v>-76.938429999999997</c:v>
                      </c:pt>
                      <c:pt idx="126488">
                        <c:v>-76.957930000000005</c:v>
                      </c:pt>
                      <c:pt idx="126489">
                        <c:v>-76.977969999999999</c:v>
                      </c:pt>
                      <c:pt idx="126490">
                        <c:v>-76.997</c:v>
                      </c:pt>
                      <c:pt idx="126491">
                        <c:v>-77.016329999999996</c:v>
                      </c:pt>
                      <c:pt idx="126492">
                        <c:v>-77.036329999999992</c:v>
                      </c:pt>
                      <c:pt idx="126493">
                        <c:v>-77.055819999999997</c:v>
                      </c:pt>
                      <c:pt idx="126494">
                        <c:v>-77.075420000000008</c:v>
                      </c:pt>
                      <c:pt idx="126495">
                        <c:v>-77.094930000000005</c:v>
                      </c:pt>
                      <c:pt idx="126496">
                        <c:v>-77.113939999999999</c:v>
                      </c:pt>
                      <c:pt idx="126497">
                        <c:v>-77.133359999999996</c:v>
                      </c:pt>
                      <c:pt idx="126498">
                        <c:v>-77.152640000000005</c:v>
                      </c:pt>
                      <c:pt idx="126499">
                        <c:v>-77.171750000000003</c:v>
                      </c:pt>
                      <c:pt idx="126500">
                        <c:v>-77.191040000000001</c:v>
                      </c:pt>
                      <c:pt idx="126501">
                        <c:v>-77.209940000000003</c:v>
                      </c:pt>
                      <c:pt idx="126502">
                        <c:v>-77.229190000000003</c:v>
                      </c:pt>
                      <c:pt idx="126503">
                        <c:v>-77.243849999999995</c:v>
                      </c:pt>
                      <c:pt idx="126504">
                        <c:v>-77.259860000000003</c:v>
                      </c:pt>
                      <c:pt idx="126505">
                        <c:v>-77.278970000000001</c:v>
                      </c:pt>
                      <c:pt idx="126506">
                        <c:v>-77.298500000000004</c:v>
                      </c:pt>
                      <c:pt idx="126507">
                        <c:v>-77.318079999999995</c:v>
                      </c:pt>
                      <c:pt idx="126508">
                        <c:v>-77.337389999999999</c:v>
                      </c:pt>
                      <c:pt idx="126509">
                        <c:v>-77.356769999999997</c:v>
                      </c:pt>
                      <c:pt idx="126510">
                        <c:v>-77.376409999999993</c:v>
                      </c:pt>
                      <c:pt idx="126511">
                        <c:v>-77.396079999999998</c:v>
                      </c:pt>
                      <c:pt idx="126512">
                        <c:v>-77.415760000000006</c:v>
                      </c:pt>
                      <c:pt idx="126513">
                        <c:v>-77.435209999999998</c:v>
                      </c:pt>
                      <c:pt idx="126514">
                        <c:v>-77.454799999999992</c:v>
                      </c:pt>
                      <c:pt idx="126515">
                        <c:v>-77.474150000000009</c:v>
                      </c:pt>
                      <c:pt idx="126516">
                        <c:v>-77.493719999999996</c:v>
                      </c:pt>
                      <c:pt idx="126517">
                        <c:v>-77.513080000000002</c:v>
                      </c:pt>
                      <c:pt idx="126518">
                        <c:v>-77.532379999999989</c:v>
                      </c:pt>
                      <c:pt idx="126519">
                        <c:v>-77.55198</c:v>
                      </c:pt>
                      <c:pt idx="126520">
                        <c:v>-77.570920000000001</c:v>
                      </c:pt>
                      <c:pt idx="126521">
                        <c:v>-77.590850000000003</c:v>
                      </c:pt>
                      <c:pt idx="126522">
                        <c:v>-77.610530000000011</c:v>
                      </c:pt>
                      <c:pt idx="126523">
                        <c:v>-77.630020000000002</c:v>
                      </c:pt>
                      <c:pt idx="126524">
                        <c:v>-77.649600000000007</c:v>
                      </c:pt>
                      <c:pt idx="126525">
                        <c:v>-77.66883</c:v>
                      </c:pt>
                      <c:pt idx="126526">
                        <c:v>-77.687970000000007</c:v>
                      </c:pt>
                      <c:pt idx="126527">
                        <c:v>-77.706900000000005</c:v>
                      </c:pt>
                      <c:pt idx="126528">
                        <c:v>-77.725989999999996</c:v>
                      </c:pt>
                      <c:pt idx="126529">
                        <c:v>-77.745100000000008</c:v>
                      </c:pt>
                      <c:pt idx="126530">
                        <c:v>-77.76455</c:v>
                      </c:pt>
                      <c:pt idx="126531">
                        <c:v>-77.783230000000003</c:v>
                      </c:pt>
                      <c:pt idx="126532">
                        <c:v>-77.79853</c:v>
                      </c:pt>
                      <c:pt idx="126533">
                        <c:v>-77.814250000000001</c:v>
                      </c:pt>
                      <c:pt idx="126534">
                        <c:v>-77.834500000000006</c:v>
                      </c:pt>
                      <c:pt idx="126535">
                        <c:v>-77.854429999999994</c:v>
                      </c:pt>
                      <c:pt idx="126536">
                        <c:v>-77.873270000000005</c:v>
                      </c:pt>
                      <c:pt idx="126537">
                        <c:v>-77.893200000000007</c:v>
                      </c:pt>
                      <c:pt idx="126538">
                        <c:v>-77.912239999999997</c:v>
                      </c:pt>
                      <c:pt idx="126539">
                        <c:v>-77.931809999999999</c:v>
                      </c:pt>
                      <c:pt idx="126540">
                        <c:v>-77.951360000000008</c:v>
                      </c:pt>
                      <c:pt idx="126541">
                        <c:v>-77.970910000000003</c:v>
                      </c:pt>
                      <c:pt idx="126542">
                        <c:v>-77.99006</c:v>
                      </c:pt>
                      <c:pt idx="126543">
                        <c:v>-78.009540000000001</c:v>
                      </c:pt>
                      <c:pt idx="126544">
                        <c:v>-78.028890000000004</c:v>
                      </c:pt>
                      <c:pt idx="126545">
                        <c:v>-78.048429999999996</c:v>
                      </c:pt>
                      <c:pt idx="126546">
                        <c:v>-78.067610000000002</c:v>
                      </c:pt>
                      <c:pt idx="126547">
                        <c:v>-78.087059999999994</c:v>
                      </c:pt>
                      <c:pt idx="126548">
                        <c:v>-78.106459999999998</c:v>
                      </c:pt>
                      <c:pt idx="126549">
                        <c:v>-78.125869999999992</c:v>
                      </c:pt>
                      <c:pt idx="126550">
                        <c:v>-78.145250000000004</c:v>
                      </c:pt>
                      <c:pt idx="126551">
                        <c:v>-78.164239999999992</c:v>
                      </c:pt>
                      <c:pt idx="126552">
                        <c:v>-78.183949999999996</c:v>
                      </c:pt>
                      <c:pt idx="126553">
                        <c:v>-78.203209999999999</c:v>
                      </c:pt>
                      <c:pt idx="126554">
                        <c:v>-78.222170000000006</c:v>
                      </c:pt>
                      <c:pt idx="126555">
                        <c:v>-78.24118</c:v>
                      </c:pt>
                      <c:pt idx="126556">
                        <c:v>-78.26052</c:v>
                      </c:pt>
                      <c:pt idx="126557">
                        <c:v>-78.279699999999991</c:v>
                      </c:pt>
                      <c:pt idx="126558">
                        <c:v>-78.298949999999991</c:v>
                      </c:pt>
                      <c:pt idx="126559">
                        <c:v>-78.318250000000006</c:v>
                      </c:pt>
                      <c:pt idx="126560">
                        <c:v>-78.337549999999993</c:v>
                      </c:pt>
                      <c:pt idx="126561">
                        <c:v>-78.356269999999995</c:v>
                      </c:pt>
                      <c:pt idx="126562">
                        <c:v>-78.375590000000003</c:v>
                      </c:pt>
                      <c:pt idx="126563">
                        <c:v>-78.394500000000008</c:v>
                      </c:pt>
                      <c:pt idx="126564">
                        <c:v>-78.409599999999998</c:v>
                      </c:pt>
                      <c:pt idx="126565">
                        <c:v>-78.42559</c:v>
                      </c:pt>
                      <c:pt idx="126566">
                        <c:v>-78.445549999999997</c:v>
                      </c:pt>
                      <c:pt idx="126567">
                        <c:v>-78.464879999999994</c:v>
                      </c:pt>
                      <c:pt idx="126568">
                        <c:v>-78.483599999999996</c:v>
                      </c:pt>
                      <c:pt idx="126569">
                        <c:v>-78.502899999999997</c:v>
                      </c:pt>
                      <c:pt idx="126570">
                        <c:v>-78.522270000000006</c:v>
                      </c:pt>
                      <c:pt idx="126571">
                        <c:v>-78.541229999999999</c:v>
                      </c:pt>
                      <c:pt idx="126572">
                        <c:v>-78.560509999999994</c:v>
                      </c:pt>
                      <c:pt idx="126573">
                        <c:v>-78.579619999999991</c:v>
                      </c:pt>
                      <c:pt idx="126574">
                        <c:v>-78.598829999999992</c:v>
                      </c:pt>
                      <c:pt idx="126575">
                        <c:v>-78.617559999999997</c:v>
                      </c:pt>
                      <c:pt idx="126576">
                        <c:v>-78.636780000000002</c:v>
                      </c:pt>
                      <c:pt idx="126577">
                        <c:v>-78.65598</c:v>
                      </c:pt>
                      <c:pt idx="126578">
                        <c:v>-78.675049999999999</c:v>
                      </c:pt>
                      <c:pt idx="126579">
                        <c:v>-78.694019999999995</c:v>
                      </c:pt>
                      <c:pt idx="126580">
                        <c:v>-78.712999999999994</c:v>
                      </c:pt>
                      <c:pt idx="126581">
                        <c:v>-78.731679999999997</c:v>
                      </c:pt>
                      <c:pt idx="126582">
                        <c:v>-78.750550000000004</c:v>
                      </c:pt>
                      <c:pt idx="126583">
                        <c:v>-78.769639999999995</c:v>
                      </c:pt>
                      <c:pt idx="126584">
                        <c:v>-78.788609999999991</c:v>
                      </c:pt>
                      <c:pt idx="126585">
                        <c:v>-78.807680000000005</c:v>
                      </c:pt>
                      <c:pt idx="126586">
                        <c:v>-78.826549999999997</c:v>
                      </c:pt>
                      <c:pt idx="126587">
                        <c:v>-78.845609999999994</c:v>
                      </c:pt>
                      <c:pt idx="126588">
                        <c:v>-78.863810000000001</c:v>
                      </c:pt>
                      <c:pt idx="126589">
                        <c:v>-78.882810000000006</c:v>
                      </c:pt>
                      <c:pt idx="126590">
                        <c:v>-78.901719999999997</c:v>
                      </c:pt>
                      <c:pt idx="126591">
                        <c:v>-78.920140000000004</c:v>
                      </c:pt>
                      <c:pt idx="126592">
                        <c:v>-78.938909999999993</c:v>
                      </c:pt>
                      <c:pt idx="126593">
                        <c:v>-78.957709999999992</c:v>
                      </c:pt>
                      <c:pt idx="126594">
                        <c:v>-78.976559999999992</c:v>
                      </c:pt>
                      <c:pt idx="126595">
                        <c:v>-78.978450000000009</c:v>
                      </c:pt>
                      <c:pt idx="126596">
                        <c:v>-78.992649999999998</c:v>
                      </c:pt>
                      <c:pt idx="126597">
                        <c:v>-79.004760000000005</c:v>
                      </c:pt>
                      <c:pt idx="126598">
                        <c:v>-79.01169999999999</c:v>
                      </c:pt>
                      <c:pt idx="126599">
                        <c:v>-79.028469999999999</c:v>
                      </c:pt>
                      <c:pt idx="126600">
                        <c:v>-79.047709999999995</c:v>
                      </c:pt>
                      <c:pt idx="126601">
                        <c:v>-79.050359999999998</c:v>
                      </c:pt>
                      <c:pt idx="126602">
                        <c:v>-79.063059999999993</c:v>
                      </c:pt>
                      <c:pt idx="126603">
                        <c:v>-79.078590000000005</c:v>
                      </c:pt>
                      <c:pt idx="126604">
                        <c:v>-79.096729999999994</c:v>
                      </c:pt>
                      <c:pt idx="126605">
                        <c:v>-79.08489999999999</c:v>
                      </c:pt>
                      <c:pt idx="126606">
                        <c:v>-79.08395999999999</c:v>
                      </c:pt>
                      <c:pt idx="126607">
                        <c:v>-79.088660000000004</c:v>
                      </c:pt>
                      <c:pt idx="126608">
                        <c:v>-79.099249999999998</c:v>
                      </c:pt>
                      <c:pt idx="126609">
                        <c:v>-79.113100000000003</c:v>
                      </c:pt>
                      <c:pt idx="126610">
                        <c:v>-79.128659999999996</c:v>
                      </c:pt>
                      <c:pt idx="126611">
                        <c:v>-79.145489999999995</c:v>
                      </c:pt>
                      <c:pt idx="126612">
                        <c:v>-79.163150000000002</c:v>
                      </c:pt>
                      <c:pt idx="126613">
                        <c:v>-79.179180000000002</c:v>
                      </c:pt>
                      <c:pt idx="126614">
                        <c:v>-79.195210000000003</c:v>
                      </c:pt>
                      <c:pt idx="126615">
                        <c:v>-79.214439999999996</c:v>
                      </c:pt>
                      <c:pt idx="126616">
                        <c:v>-79.2346</c:v>
                      </c:pt>
                      <c:pt idx="126617">
                        <c:v>-79.25385</c:v>
                      </c:pt>
                      <c:pt idx="126618">
                        <c:v>-79.27346</c:v>
                      </c:pt>
                      <c:pt idx="126619">
                        <c:v>-79.292079999999999</c:v>
                      </c:pt>
                      <c:pt idx="126620">
                        <c:v>-79.311610000000002</c:v>
                      </c:pt>
                      <c:pt idx="126621">
                        <c:v>-79.330800000000011</c:v>
                      </c:pt>
                      <c:pt idx="126622">
                        <c:v>-79.350399999999993</c:v>
                      </c:pt>
                      <c:pt idx="126623">
                        <c:v>-79.370099999999994</c:v>
                      </c:pt>
                      <c:pt idx="126624">
                        <c:v>-79.389049999999997</c:v>
                      </c:pt>
                      <c:pt idx="126625">
                        <c:v>-79.408770000000004</c:v>
                      </c:pt>
                      <c:pt idx="126626">
                        <c:v>-79.428219999999996</c:v>
                      </c:pt>
                      <c:pt idx="126627">
                        <c:v>-79.447190000000006</c:v>
                      </c:pt>
                      <c:pt idx="126628">
                        <c:v>-79.466400000000007</c:v>
                      </c:pt>
                      <c:pt idx="126629">
                        <c:v>-79.48572999999999</c:v>
                      </c:pt>
                      <c:pt idx="126630">
                        <c:v>-79.504339999999999</c:v>
                      </c:pt>
                      <c:pt idx="126631">
                        <c:v>-79.521430000000009</c:v>
                      </c:pt>
                      <c:pt idx="126632">
                        <c:v>-79.539479999999998</c:v>
                      </c:pt>
                      <c:pt idx="126633">
                        <c:v>-79.557929999999999</c:v>
                      </c:pt>
                      <c:pt idx="126634">
                        <c:v>-79.576499999999996</c:v>
                      </c:pt>
                      <c:pt idx="126635">
                        <c:v>-79.595320000000001</c:v>
                      </c:pt>
                      <c:pt idx="126636">
                        <c:v>-79.614159999999998</c:v>
                      </c:pt>
                      <c:pt idx="126637">
                        <c:v>-79.632800000000003</c:v>
                      </c:pt>
                      <c:pt idx="126638">
                        <c:v>-79.651359999999997</c:v>
                      </c:pt>
                      <c:pt idx="126639">
                        <c:v>-79.670410000000004</c:v>
                      </c:pt>
                      <c:pt idx="126640">
                        <c:v>-79.688749999999999</c:v>
                      </c:pt>
                      <c:pt idx="126641">
                        <c:v>-79.706960000000009</c:v>
                      </c:pt>
                      <c:pt idx="126642">
                        <c:v>-79.72469000000001</c:v>
                      </c:pt>
                      <c:pt idx="126643">
                        <c:v>-79.743069999999989</c:v>
                      </c:pt>
                      <c:pt idx="126644">
                        <c:v>-79.761330000000001</c:v>
                      </c:pt>
                      <c:pt idx="126645">
                        <c:v>-79.779879999999991</c:v>
                      </c:pt>
                      <c:pt idx="126646">
                        <c:v>-79.79853</c:v>
                      </c:pt>
                      <c:pt idx="126647">
                        <c:v>-79.817239999999998</c:v>
                      </c:pt>
                      <c:pt idx="126648">
                        <c:v>-79.835989999999995</c:v>
                      </c:pt>
                      <c:pt idx="126649">
                        <c:v>-79.854510000000005</c:v>
                      </c:pt>
                      <c:pt idx="126650">
                        <c:v>-79.873069999999998</c:v>
                      </c:pt>
                      <c:pt idx="126651">
                        <c:v>-79.891649999999998</c:v>
                      </c:pt>
                      <c:pt idx="126652">
                        <c:v>-79.910240000000002</c:v>
                      </c:pt>
                      <c:pt idx="126653">
                        <c:v>-79.928960000000004</c:v>
                      </c:pt>
                      <c:pt idx="126654">
                        <c:v>-79.947569999999999</c:v>
                      </c:pt>
                      <c:pt idx="126655">
                        <c:v>-79.966080000000005</c:v>
                      </c:pt>
                      <c:pt idx="126656">
                        <c:v>-79.984589999999997</c:v>
                      </c:pt>
                      <c:pt idx="126657">
                        <c:v>-80.00318</c:v>
                      </c:pt>
                      <c:pt idx="126658">
                        <c:v>-80.021699999999996</c:v>
                      </c:pt>
                      <c:pt idx="126659">
                        <c:v>-80.040150000000011</c:v>
                      </c:pt>
                      <c:pt idx="126660">
                        <c:v>-80.058599999999998</c:v>
                      </c:pt>
                      <c:pt idx="126661">
                        <c:v>-80.077100000000002</c:v>
                      </c:pt>
                      <c:pt idx="126662">
                        <c:v>-80.095460000000003</c:v>
                      </c:pt>
                      <c:pt idx="126663">
                        <c:v>-80.113749999999996</c:v>
                      </c:pt>
                      <c:pt idx="126664">
                        <c:v>-80.132109999999997</c:v>
                      </c:pt>
                      <c:pt idx="126665">
                        <c:v>-80.150020000000012</c:v>
                      </c:pt>
                      <c:pt idx="126666">
                        <c:v>-80.167509999999993</c:v>
                      </c:pt>
                      <c:pt idx="126667">
                        <c:v>-80.185659999999999</c:v>
                      </c:pt>
                      <c:pt idx="126668">
                        <c:v>-80.204470000000015</c:v>
                      </c:pt>
                      <c:pt idx="126669">
                        <c:v>-80.222890000000007</c:v>
                      </c:pt>
                      <c:pt idx="126670">
                        <c:v>-80.241260000000011</c:v>
                      </c:pt>
                      <c:pt idx="126671">
                        <c:v>-80.258380000000002</c:v>
                      </c:pt>
                      <c:pt idx="126672">
                        <c:v>-80.27658000000001</c:v>
                      </c:pt>
                      <c:pt idx="126673">
                        <c:v>-80.295210000000012</c:v>
                      </c:pt>
                      <c:pt idx="126674">
                        <c:v>-80.313649999999996</c:v>
                      </c:pt>
                      <c:pt idx="126675">
                        <c:v>-80.331980000000001</c:v>
                      </c:pt>
                      <c:pt idx="126676">
                        <c:v>-80.348400000000012</c:v>
                      </c:pt>
                      <c:pt idx="126677">
                        <c:v>-80.36751000000001</c:v>
                      </c:pt>
                      <c:pt idx="126678">
                        <c:v>-80.384919999999994</c:v>
                      </c:pt>
                      <c:pt idx="126679">
                        <c:v>-80.402950000000004</c:v>
                      </c:pt>
                      <c:pt idx="126680">
                        <c:v>-80.420209999999997</c:v>
                      </c:pt>
                      <c:pt idx="126681">
                        <c:v>-80.438910000000007</c:v>
                      </c:pt>
                      <c:pt idx="126682">
                        <c:v>-80.456769999999992</c:v>
                      </c:pt>
                      <c:pt idx="126683">
                        <c:v>-80.474969999999999</c:v>
                      </c:pt>
                      <c:pt idx="126684">
                        <c:v>-80.492670000000004</c:v>
                      </c:pt>
                      <c:pt idx="126685">
                        <c:v>-80.508810000000011</c:v>
                      </c:pt>
                      <c:pt idx="126686">
                        <c:v>-80.527770000000004</c:v>
                      </c:pt>
                      <c:pt idx="126687">
                        <c:v>-80.545150000000007</c:v>
                      </c:pt>
                      <c:pt idx="126688">
                        <c:v>-80.563760000000002</c:v>
                      </c:pt>
                      <c:pt idx="126689">
                        <c:v>-80.581049999999991</c:v>
                      </c:pt>
                      <c:pt idx="126690">
                        <c:v>-80.599329999999995</c:v>
                      </c:pt>
                      <c:pt idx="126691">
                        <c:v>-80.616860000000003</c:v>
                      </c:pt>
                      <c:pt idx="126692">
                        <c:v>-80.634689999999992</c:v>
                      </c:pt>
                      <c:pt idx="126693">
                        <c:v>-80.65243000000001</c:v>
                      </c:pt>
                      <c:pt idx="126694">
                        <c:v>-80.67004</c:v>
                      </c:pt>
                      <c:pt idx="126695">
                        <c:v>-80.68759</c:v>
                      </c:pt>
                      <c:pt idx="126696">
                        <c:v>-80.705120000000008</c:v>
                      </c:pt>
                      <c:pt idx="126697">
                        <c:v>-80.722269999999995</c:v>
                      </c:pt>
                      <c:pt idx="126698">
                        <c:v>-80.739389999999986</c:v>
                      </c:pt>
                      <c:pt idx="126699">
                        <c:v>-80.75654999999999</c:v>
                      </c:pt>
                      <c:pt idx="126700">
                        <c:v>-80.773179999999996</c:v>
                      </c:pt>
                      <c:pt idx="126701">
                        <c:v>-80.790319999999994</c:v>
                      </c:pt>
                      <c:pt idx="126702">
                        <c:v>-80.807400000000001</c:v>
                      </c:pt>
                      <c:pt idx="126703">
                        <c:v>-80.824359999999999</c:v>
                      </c:pt>
                      <c:pt idx="126704">
                        <c:v>-80.841259999999991</c:v>
                      </c:pt>
                      <c:pt idx="126705">
                        <c:v>-80.79513</c:v>
                      </c:pt>
                      <c:pt idx="126706">
                        <c:v>-80.748549999999994</c:v>
                      </c:pt>
                      <c:pt idx="126707">
                        <c:v>-80.729889999999997</c:v>
                      </c:pt>
                      <c:pt idx="126708">
                        <c:v>-80.719349999999991</c:v>
                      </c:pt>
                      <c:pt idx="126709">
                        <c:v>-80.708769999999987</c:v>
                      </c:pt>
                      <c:pt idx="126710">
                        <c:v>-80.700119999999998</c:v>
                      </c:pt>
                      <c:pt idx="126711">
                        <c:v>-80.694870000000009</c:v>
                      </c:pt>
                      <c:pt idx="126712">
                        <c:v>-80.692419999999998</c:v>
                      </c:pt>
                      <c:pt idx="126713">
                        <c:v>-80.690390000000008</c:v>
                      </c:pt>
                      <c:pt idx="126714">
                        <c:v>-80.690560000000005</c:v>
                      </c:pt>
                      <c:pt idx="126715">
                        <c:v>-80.692149999999998</c:v>
                      </c:pt>
                      <c:pt idx="126716">
                        <c:v>-80.695520000000002</c:v>
                      </c:pt>
                      <c:pt idx="126717">
                        <c:v>-80.700029999999998</c:v>
                      </c:pt>
                      <c:pt idx="126718">
                        <c:v>-80.705880000000008</c:v>
                      </c:pt>
                      <c:pt idx="126719">
                        <c:v>-80.712369999999993</c:v>
                      </c:pt>
                      <c:pt idx="126720">
                        <c:v>-80.720460000000003</c:v>
                      </c:pt>
                      <c:pt idx="126721">
                        <c:v>-80.727260000000001</c:v>
                      </c:pt>
                      <c:pt idx="126722">
                        <c:v>-80.735939999999999</c:v>
                      </c:pt>
                      <c:pt idx="126723">
                        <c:v>-80.746499999999997</c:v>
                      </c:pt>
                      <c:pt idx="126724">
                        <c:v>-80.754859999999994</c:v>
                      </c:pt>
                      <c:pt idx="126725">
                        <c:v>-80.765619999999984</c:v>
                      </c:pt>
                      <c:pt idx="126726">
                        <c:v>-80.776570000000007</c:v>
                      </c:pt>
                      <c:pt idx="126727">
                        <c:v>-80.788160000000005</c:v>
                      </c:pt>
                      <c:pt idx="126728">
                        <c:v>-80.79983</c:v>
                      </c:pt>
                      <c:pt idx="126729">
                        <c:v>-80.812340000000006</c:v>
                      </c:pt>
                      <c:pt idx="126730">
                        <c:v>-80.82565000000001</c:v>
                      </c:pt>
                      <c:pt idx="126731">
                        <c:v>-80.839580000000012</c:v>
                      </c:pt>
                      <c:pt idx="126732">
                        <c:v>-80.851820000000004</c:v>
                      </c:pt>
                      <c:pt idx="126733">
                        <c:v>-80.865539999999996</c:v>
                      </c:pt>
                      <c:pt idx="126734">
                        <c:v>-80.879949999999994</c:v>
                      </c:pt>
                      <c:pt idx="126735">
                        <c:v>-80.894040000000004</c:v>
                      </c:pt>
                      <c:pt idx="126736">
                        <c:v>-80.908799999999999</c:v>
                      </c:pt>
                      <c:pt idx="126737">
                        <c:v>-80.923770000000005</c:v>
                      </c:pt>
                      <c:pt idx="126738">
                        <c:v>-80.938659999999999</c:v>
                      </c:pt>
                      <c:pt idx="126739">
                        <c:v>-80.953739999999996</c:v>
                      </c:pt>
                      <c:pt idx="126740">
                        <c:v>-80.96884</c:v>
                      </c:pt>
                      <c:pt idx="126741">
                        <c:v>-80.984010000000012</c:v>
                      </c:pt>
                      <c:pt idx="126742">
                        <c:v>-80.997489999999999</c:v>
                      </c:pt>
                      <c:pt idx="126743">
                        <c:v>-81.010229999999993</c:v>
                      </c:pt>
                      <c:pt idx="126744">
                        <c:v>-81.021789999999996</c:v>
                      </c:pt>
                      <c:pt idx="126745">
                        <c:v>-81.033230000000003</c:v>
                      </c:pt>
                      <c:pt idx="126746">
                        <c:v>-81.042860000000005</c:v>
                      </c:pt>
                      <c:pt idx="126747">
                        <c:v>-81.047969999999992</c:v>
                      </c:pt>
                      <c:pt idx="126748">
                        <c:v>-81.054869999999994</c:v>
                      </c:pt>
                      <c:pt idx="126749">
                        <c:v>-81.067949999999996</c:v>
                      </c:pt>
                      <c:pt idx="126750">
                        <c:v>-81.077960000000004</c:v>
                      </c:pt>
                      <c:pt idx="126751">
                        <c:v>-81.086709999999997</c:v>
                      </c:pt>
                      <c:pt idx="126752">
                        <c:v>-81.097370000000012</c:v>
                      </c:pt>
                      <c:pt idx="126753">
                        <c:v>-81.10732999999999</c:v>
                      </c:pt>
                      <c:pt idx="126754">
                        <c:v>-81.117380000000011</c:v>
                      </c:pt>
                      <c:pt idx="126755">
                        <c:v>-81.126390000000001</c:v>
                      </c:pt>
                      <c:pt idx="126756">
                        <c:v>-81.130580000000009</c:v>
                      </c:pt>
                      <c:pt idx="126757">
                        <c:v>-81.143820000000005</c:v>
                      </c:pt>
                      <c:pt idx="126758">
                        <c:v>-81.153510000000011</c:v>
                      </c:pt>
                      <c:pt idx="126759">
                        <c:v>-81.163360000000011</c:v>
                      </c:pt>
                      <c:pt idx="126760">
                        <c:v>-81.173110000000008</c:v>
                      </c:pt>
                      <c:pt idx="126761">
                        <c:v>-81.182009999999991</c:v>
                      </c:pt>
                      <c:pt idx="126762">
                        <c:v>-81.189880000000002</c:v>
                      </c:pt>
                      <c:pt idx="126763">
                        <c:v>-81.199999999999989</c:v>
                      </c:pt>
                      <c:pt idx="126764">
                        <c:v>-81.209339999999997</c:v>
                      </c:pt>
                      <c:pt idx="126765">
                        <c:v>-81.21857</c:v>
                      </c:pt>
                      <c:pt idx="126766">
                        <c:v>-81.228160000000003</c:v>
                      </c:pt>
                      <c:pt idx="126767">
                        <c:v>-81.237069999999989</c:v>
                      </c:pt>
                      <c:pt idx="126768">
                        <c:v>-81.242319999999992</c:v>
                      </c:pt>
                      <c:pt idx="126769">
                        <c:v>-81.250450000000001</c:v>
                      </c:pt>
                      <c:pt idx="126770">
                        <c:v>-81.261829999999989</c:v>
                      </c:pt>
                      <c:pt idx="126771">
                        <c:v>-81.269030000000001</c:v>
                      </c:pt>
                      <c:pt idx="126772">
                        <c:v>-81.273769999999985</c:v>
                      </c:pt>
                      <c:pt idx="126773">
                        <c:v>-81.280059999999992</c:v>
                      </c:pt>
                      <c:pt idx="126774">
                        <c:v>-81.282569999999993</c:v>
                      </c:pt>
                      <c:pt idx="126775">
                        <c:v>-81.291560000000004</c:v>
                      </c:pt>
                      <c:pt idx="126776">
                        <c:v>-81.301590000000004</c:v>
                      </c:pt>
                      <c:pt idx="126777">
                        <c:v>-81.3108</c:v>
                      </c:pt>
                      <c:pt idx="126778">
                        <c:v>-81.320549999999997</c:v>
                      </c:pt>
                      <c:pt idx="126779">
                        <c:v>-81.329440000000005</c:v>
                      </c:pt>
                      <c:pt idx="126780">
                        <c:v>-81.334730000000008</c:v>
                      </c:pt>
                      <c:pt idx="126781">
                        <c:v>-81.343519999999998</c:v>
                      </c:pt>
                      <c:pt idx="126782">
                        <c:v>-81.353709999999992</c:v>
                      </c:pt>
                      <c:pt idx="126783">
                        <c:v>-81.362880000000004</c:v>
                      </c:pt>
                      <c:pt idx="126784">
                        <c:v>-81.372780000000006</c:v>
                      </c:pt>
                      <c:pt idx="126785">
                        <c:v>-81.381920000000008</c:v>
                      </c:pt>
                      <c:pt idx="126786">
                        <c:v>-81.38745999999999</c:v>
                      </c:pt>
                      <c:pt idx="126787">
                        <c:v>-81.398179999999996</c:v>
                      </c:pt>
                      <c:pt idx="126788">
                        <c:v>-81.407489999999996</c:v>
                      </c:pt>
                      <c:pt idx="126789">
                        <c:v>-81.41716000000001</c:v>
                      </c:pt>
                      <c:pt idx="126790">
                        <c:v>-81.426540000000003</c:v>
                      </c:pt>
                      <c:pt idx="126791">
                        <c:v>-81.436520000000002</c:v>
                      </c:pt>
                      <c:pt idx="126792">
                        <c:v>-81.445530000000005</c:v>
                      </c:pt>
                      <c:pt idx="126793">
                        <c:v>-81.45241</c:v>
                      </c:pt>
                      <c:pt idx="126794">
                        <c:v>-81.457189999999997</c:v>
                      </c:pt>
                      <c:pt idx="126795">
                        <c:v>-81.470669999999998</c:v>
                      </c:pt>
                      <c:pt idx="126796">
                        <c:v>-81.479569999999995</c:v>
                      </c:pt>
                      <c:pt idx="126797">
                        <c:v>-81.488489999999999</c:v>
                      </c:pt>
                      <c:pt idx="126798">
                        <c:v>-81.496759999999995</c:v>
                      </c:pt>
                      <c:pt idx="126799">
                        <c:v>-81.507729999999995</c:v>
                      </c:pt>
                      <c:pt idx="126800">
                        <c:v>-81.517830000000004</c:v>
                      </c:pt>
                      <c:pt idx="126801">
                        <c:v>-81.526980000000009</c:v>
                      </c:pt>
                      <c:pt idx="126802">
                        <c:v>-81.533639999999991</c:v>
                      </c:pt>
                      <c:pt idx="126803">
                        <c:v>-81.543059999999997</c:v>
                      </c:pt>
                      <c:pt idx="126804">
                        <c:v>-81.553359999999998</c:v>
                      </c:pt>
                      <c:pt idx="126805">
                        <c:v>-81.563569999999999</c:v>
                      </c:pt>
                      <c:pt idx="126806">
                        <c:v>-81.573070000000001</c:v>
                      </c:pt>
                      <c:pt idx="126807">
                        <c:v>-81.582480000000004</c:v>
                      </c:pt>
                      <c:pt idx="126808">
                        <c:v>-81.591459999999998</c:v>
                      </c:pt>
                      <c:pt idx="126809">
                        <c:v>-81.599939999999989</c:v>
                      </c:pt>
                      <c:pt idx="126810">
                        <c:v>-81.60566</c:v>
                      </c:pt>
                      <c:pt idx="126811">
                        <c:v>-81.612779999999987</c:v>
                      </c:pt>
                      <c:pt idx="126812">
                        <c:v>-81.625289999999993</c:v>
                      </c:pt>
                      <c:pt idx="126813">
                        <c:v>-81.635300000000001</c:v>
                      </c:pt>
                      <c:pt idx="126814">
                        <c:v>-81.644149999999996</c:v>
                      </c:pt>
                      <c:pt idx="126815">
                        <c:v>-81.653749999999988</c:v>
                      </c:pt>
                      <c:pt idx="126816">
                        <c:v>-81.663049999999998</c:v>
                      </c:pt>
                      <c:pt idx="126817">
                        <c:v>-81.669710000000009</c:v>
                      </c:pt>
                      <c:pt idx="126818">
                        <c:v>-81.679419999999993</c:v>
                      </c:pt>
                      <c:pt idx="126819">
                        <c:v>-81.689810000000008</c:v>
                      </c:pt>
                      <c:pt idx="126820">
                        <c:v>-81.699389999999994</c:v>
                      </c:pt>
                      <c:pt idx="126821">
                        <c:v>-81.708560000000006</c:v>
                      </c:pt>
                      <c:pt idx="126822">
                        <c:v>-81.717639999999989</c:v>
                      </c:pt>
                      <c:pt idx="126823">
                        <c:v>-81.727969999999999</c:v>
                      </c:pt>
                      <c:pt idx="126824">
                        <c:v>-81.737660000000005</c:v>
                      </c:pt>
                      <c:pt idx="126825">
                        <c:v>-81.747330000000005</c:v>
                      </c:pt>
                      <c:pt idx="126826">
                        <c:v>-81.756759999999986</c:v>
                      </c:pt>
                      <c:pt idx="126827">
                        <c:v>-81.765589999999989</c:v>
                      </c:pt>
                      <c:pt idx="126828">
                        <c:v>-81.770440000000008</c:v>
                      </c:pt>
                      <c:pt idx="126829">
                        <c:v>-81.777909999999991</c:v>
                      </c:pt>
                      <c:pt idx="126830">
                        <c:v>-81.790790000000001</c:v>
                      </c:pt>
                      <c:pt idx="126831">
                        <c:v>-81.799350000000004</c:v>
                      </c:pt>
                      <c:pt idx="126832">
                        <c:v>-81.809150000000002</c:v>
                      </c:pt>
                      <c:pt idx="126833">
                        <c:v>-81.818030000000007</c:v>
                      </c:pt>
                      <c:pt idx="126834">
                        <c:v>-81.826750000000004</c:v>
                      </c:pt>
                      <c:pt idx="126835">
                        <c:v>-81.836830000000006</c:v>
                      </c:pt>
                      <c:pt idx="126836">
                        <c:v>-81.847100000000012</c:v>
                      </c:pt>
                      <c:pt idx="126837">
                        <c:v>-81.85539</c:v>
                      </c:pt>
                      <c:pt idx="126838">
                        <c:v>-81.859369999999984</c:v>
                      </c:pt>
                      <c:pt idx="126839">
                        <c:v>-81.87285</c:v>
                      </c:pt>
                      <c:pt idx="126840">
                        <c:v>-81.882570000000001</c:v>
                      </c:pt>
                      <c:pt idx="126841">
                        <c:v>-81.892510000000001</c:v>
                      </c:pt>
                      <c:pt idx="126842">
                        <c:v>-81.902320000000003</c:v>
                      </c:pt>
                      <c:pt idx="126843">
                        <c:v>-81.912049999999994</c:v>
                      </c:pt>
                      <c:pt idx="126844">
                        <c:v>-81.921269999999993</c:v>
                      </c:pt>
                      <c:pt idx="126845">
                        <c:v>-81.93092</c:v>
                      </c:pt>
                      <c:pt idx="126846">
                        <c:v>-81.940370000000001</c:v>
                      </c:pt>
                      <c:pt idx="126847">
                        <c:v>-81.949900000000014</c:v>
                      </c:pt>
                      <c:pt idx="126848">
                        <c:v>-81.959190000000007</c:v>
                      </c:pt>
                      <c:pt idx="126849">
                        <c:v>-81.96884</c:v>
                      </c:pt>
                      <c:pt idx="126850">
                        <c:v>-81.978000000000009</c:v>
                      </c:pt>
                      <c:pt idx="126851">
                        <c:v>-81.987249999999989</c:v>
                      </c:pt>
                      <c:pt idx="126852">
                        <c:v>-81.996669999999995</c:v>
                      </c:pt>
                      <c:pt idx="126853">
                        <c:v>-82.006049999999988</c:v>
                      </c:pt>
                      <c:pt idx="126854">
                        <c:v>-82.015299999999996</c:v>
                      </c:pt>
                      <c:pt idx="126855">
                        <c:v>-82.024349999999998</c:v>
                      </c:pt>
                      <c:pt idx="126856">
                        <c:v>-82.033819999999992</c:v>
                      </c:pt>
                      <c:pt idx="126857">
                        <c:v>-82.043049999999994</c:v>
                      </c:pt>
                      <c:pt idx="126858">
                        <c:v>-82.052139999999994</c:v>
                      </c:pt>
                      <c:pt idx="126859">
                        <c:v>-82.061149999999998</c:v>
                      </c:pt>
                      <c:pt idx="126860">
                        <c:v>-82.070050000000009</c:v>
                      </c:pt>
                      <c:pt idx="126861">
                        <c:v>-82.079250000000002</c:v>
                      </c:pt>
                      <c:pt idx="126862">
                        <c:v>-82.088350000000005</c:v>
                      </c:pt>
                      <c:pt idx="126863">
                        <c:v>-82.097440000000006</c:v>
                      </c:pt>
                      <c:pt idx="126864">
                        <c:v>-82.106619999999992</c:v>
                      </c:pt>
                      <c:pt idx="126865">
                        <c:v>-82.11572000000001</c:v>
                      </c:pt>
                      <c:pt idx="126866">
                        <c:v>-82.124960000000002</c:v>
                      </c:pt>
                      <c:pt idx="126867">
                        <c:v>-82.133669999999995</c:v>
                      </c:pt>
                      <c:pt idx="126868">
                        <c:v>-82.142920000000004</c:v>
                      </c:pt>
                      <c:pt idx="126869">
                        <c:v>-82.151849999999996</c:v>
                      </c:pt>
                      <c:pt idx="126870">
                        <c:v>-82.161050000000003</c:v>
                      </c:pt>
                      <c:pt idx="126871">
                        <c:v>-82.170059999999992</c:v>
                      </c:pt>
                      <c:pt idx="126872">
                        <c:v>-82.179210000000012</c:v>
                      </c:pt>
                      <c:pt idx="126873">
                        <c:v>-82.188239999999993</c:v>
                      </c:pt>
                      <c:pt idx="126874">
                        <c:v>-82.197419999999994</c:v>
                      </c:pt>
                      <c:pt idx="126875">
                        <c:v>-82.206410000000005</c:v>
                      </c:pt>
                      <c:pt idx="126876">
                        <c:v>-82.215599999999995</c:v>
                      </c:pt>
                      <c:pt idx="126877">
                        <c:v>-82.224609999999984</c:v>
                      </c:pt>
                      <c:pt idx="126878">
                        <c:v>-82.233769999999993</c:v>
                      </c:pt>
                      <c:pt idx="126879">
                        <c:v>-82.242770000000007</c:v>
                      </c:pt>
                      <c:pt idx="126880">
                        <c:v>-82.251959999999997</c:v>
                      </c:pt>
                      <c:pt idx="126881">
                        <c:v>-82.260969999999986</c:v>
                      </c:pt>
                      <c:pt idx="126882">
                        <c:v>-82.270109999999988</c:v>
                      </c:pt>
                      <c:pt idx="126883">
                        <c:v>-82.279060000000015</c:v>
                      </c:pt>
                      <c:pt idx="126884">
                        <c:v>-82.288209999999992</c:v>
                      </c:pt>
                      <c:pt idx="126885">
                        <c:v>-82.29713000000001</c:v>
                      </c:pt>
                      <c:pt idx="126886">
                        <c:v>-82.306219999999996</c:v>
                      </c:pt>
                      <c:pt idx="126887">
                        <c:v>-82.315150000000003</c:v>
                      </c:pt>
                      <c:pt idx="126888">
                        <c:v>-82.324249999999992</c:v>
                      </c:pt>
                      <c:pt idx="126889">
                        <c:v>-82.333179999999999</c:v>
                      </c:pt>
                      <c:pt idx="126890">
                        <c:v>-82.342280000000002</c:v>
                      </c:pt>
                      <c:pt idx="126891">
                        <c:v>-82.351200000000006</c:v>
                      </c:pt>
                      <c:pt idx="126892">
                        <c:v>-82.360290000000006</c:v>
                      </c:pt>
                      <c:pt idx="126893">
                        <c:v>-82.369259999999997</c:v>
                      </c:pt>
                      <c:pt idx="126894">
                        <c:v>-82.378330000000005</c:v>
                      </c:pt>
                      <c:pt idx="126895">
                        <c:v>-82.387289999999993</c:v>
                      </c:pt>
                      <c:pt idx="126896">
                        <c:v>-82.396349999999998</c:v>
                      </c:pt>
                      <c:pt idx="126897">
                        <c:v>-82.405299999999997</c:v>
                      </c:pt>
                      <c:pt idx="126898">
                        <c:v>-82.413939999999997</c:v>
                      </c:pt>
                      <c:pt idx="126899">
                        <c:v>-82.422959999999989</c:v>
                      </c:pt>
                      <c:pt idx="126900">
                        <c:v>-82.431959999999989</c:v>
                      </c:pt>
                      <c:pt idx="126901">
                        <c:v>-82.440950000000001</c:v>
                      </c:pt>
                      <c:pt idx="126902">
                        <c:v>-82.450010000000006</c:v>
                      </c:pt>
                      <c:pt idx="126903">
                        <c:v>-82.458950000000016</c:v>
                      </c:pt>
                      <c:pt idx="126904">
                        <c:v>-82.467620000000011</c:v>
                      </c:pt>
                      <c:pt idx="126905">
                        <c:v>-82.476460000000003</c:v>
                      </c:pt>
                      <c:pt idx="126906">
                        <c:v>-82.485489999999999</c:v>
                      </c:pt>
                      <c:pt idx="126907">
                        <c:v>-82.494370000000004</c:v>
                      </c:pt>
                      <c:pt idx="126908">
                        <c:v>-82.503119999999996</c:v>
                      </c:pt>
                      <c:pt idx="126909">
                        <c:v>-82.511969999999991</c:v>
                      </c:pt>
                      <c:pt idx="126910">
                        <c:v>-82.520969999999991</c:v>
                      </c:pt>
                      <c:pt idx="126911">
                        <c:v>-82.529769999999999</c:v>
                      </c:pt>
                      <c:pt idx="126912">
                        <c:v>-82.538380000000004</c:v>
                      </c:pt>
                      <c:pt idx="126913">
                        <c:v>-82.547280000000001</c:v>
                      </c:pt>
                      <c:pt idx="126914">
                        <c:v>-82.556299999999993</c:v>
                      </c:pt>
                      <c:pt idx="126915">
                        <c:v>-82.564969999999988</c:v>
                      </c:pt>
                      <c:pt idx="126916">
                        <c:v>-82.574010000000001</c:v>
                      </c:pt>
                      <c:pt idx="126917">
                        <c:v>-82.582999999999998</c:v>
                      </c:pt>
                      <c:pt idx="126918">
                        <c:v>-82.585350000000005</c:v>
                      </c:pt>
                      <c:pt idx="126919">
                        <c:v>-82.587800000000001</c:v>
                      </c:pt>
                      <c:pt idx="126920">
                        <c:v>-82.596130000000002</c:v>
                      </c:pt>
                      <c:pt idx="126921">
                        <c:v>-82.605609999999984</c:v>
                      </c:pt>
                      <c:pt idx="126922">
                        <c:v>-82.615189999999998</c:v>
                      </c:pt>
                      <c:pt idx="126923">
                        <c:v>-82.624799999999993</c:v>
                      </c:pt>
                      <c:pt idx="126924">
                        <c:v>-82.634299999999996</c:v>
                      </c:pt>
                      <c:pt idx="126925">
                        <c:v>-82.643630000000002</c:v>
                      </c:pt>
                      <c:pt idx="126926">
                        <c:v>-82.653040000000004</c:v>
                      </c:pt>
                      <c:pt idx="126927">
                        <c:v>-82.66234</c:v>
                      </c:pt>
                      <c:pt idx="126928">
                        <c:v>-82.671639999999996</c:v>
                      </c:pt>
                      <c:pt idx="126929">
                        <c:v>-82.680900000000008</c:v>
                      </c:pt>
                      <c:pt idx="126930">
                        <c:v>-82.690120000000007</c:v>
                      </c:pt>
                      <c:pt idx="126931">
                        <c:v>-82.698490000000007</c:v>
                      </c:pt>
                      <c:pt idx="126932">
                        <c:v>-82.706610000000012</c:v>
                      </c:pt>
                      <c:pt idx="126933">
                        <c:v>-82.704049999999995</c:v>
                      </c:pt>
                      <c:pt idx="126934">
                        <c:v>-82.711380000000005</c:v>
                      </c:pt>
                      <c:pt idx="126935">
                        <c:v>-82.720029999999994</c:v>
                      </c:pt>
                      <c:pt idx="126936">
                        <c:v>-82.729209999999995</c:v>
                      </c:pt>
                      <c:pt idx="126937">
                        <c:v>-82.738340000000008</c:v>
                      </c:pt>
                      <c:pt idx="126938">
                        <c:v>-82.746049999999997</c:v>
                      </c:pt>
                      <c:pt idx="126939">
                        <c:v>-82.756509999999992</c:v>
                      </c:pt>
                      <c:pt idx="126940">
                        <c:v>-82.765749999999997</c:v>
                      </c:pt>
                      <c:pt idx="126941">
                        <c:v>-82.774850000000001</c:v>
                      </c:pt>
                      <c:pt idx="126942">
                        <c:v>-82.784270000000006</c:v>
                      </c:pt>
                      <c:pt idx="126943">
                        <c:v>-82.79289</c:v>
                      </c:pt>
                      <c:pt idx="126944">
                        <c:v>-82.798490000000001</c:v>
                      </c:pt>
                      <c:pt idx="126945">
                        <c:v>-82.809930000000008</c:v>
                      </c:pt>
                      <c:pt idx="126946">
                        <c:v>-82.819310000000002</c:v>
                      </c:pt>
                      <c:pt idx="126947">
                        <c:v>-82.827690000000004</c:v>
                      </c:pt>
                      <c:pt idx="126948">
                        <c:v>-82.837559999999996</c:v>
                      </c:pt>
                      <c:pt idx="126949">
                        <c:v>-82.846860000000007</c:v>
                      </c:pt>
                      <c:pt idx="126950">
                        <c:v>-82.856009999999998</c:v>
                      </c:pt>
                      <c:pt idx="126951">
                        <c:v>-82.865409999999997</c:v>
                      </c:pt>
                      <c:pt idx="126952">
                        <c:v>-82.874599999999987</c:v>
                      </c:pt>
                      <c:pt idx="126953">
                        <c:v>-82.883859999999999</c:v>
                      </c:pt>
                      <c:pt idx="126954">
                        <c:v>-82.892930000000007</c:v>
                      </c:pt>
                      <c:pt idx="126955">
                        <c:v>-82.901949999999999</c:v>
                      </c:pt>
                      <c:pt idx="126956">
                        <c:v>-82.910970000000006</c:v>
                      </c:pt>
                      <c:pt idx="126957">
                        <c:v>-82.919959999999989</c:v>
                      </c:pt>
                      <c:pt idx="126958">
                        <c:v>-82.928909999999988</c:v>
                      </c:pt>
                      <c:pt idx="126959">
                        <c:v>-82.937879999999993</c:v>
                      </c:pt>
                      <c:pt idx="126960">
                        <c:v>-82.946790000000007</c:v>
                      </c:pt>
                      <c:pt idx="126961">
                        <c:v>-82.955749999999995</c:v>
                      </c:pt>
                      <c:pt idx="126962">
                        <c:v>-82.964690000000004</c:v>
                      </c:pt>
                      <c:pt idx="126963">
                        <c:v>-82.973560000000006</c:v>
                      </c:pt>
                      <c:pt idx="126964">
                        <c:v>-82.982379999999992</c:v>
                      </c:pt>
                      <c:pt idx="126965">
                        <c:v>-82.991069999999993</c:v>
                      </c:pt>
                      <c:pt idx="126966">
                        <c:v>-82.999939999999995</c:v>
                      </c:pt>
                      <c:pt idx="126967">
                        <c:v>-83.008620000000008</c:v>
                      </c:pt>
                      <c:pt idx="126968">
                        <c:v>-83.017420000000016</c:v>
                      </c:pt>
                      <c:pt idx="126969">
                        <c:v>-83.026169999999993</c:v>
                      </c:pt>
                      <c:pt idx="126970">
                        <c:v>-83.034719999999993</c:v>
                      </c:pt>
                      <c:pt idx="126971">
                        <c:v>-83.043449999999993</c:v>
                      </c:pt>
                      <c:pt idx="126972">
                        <c:v>-83.052300000000002</c:v>
                      </c:pt>
                      <c:pt idx="126973">
                        <c:v>-83.060540000000003</c:v>
                      </c:pt>
                      <c:pt idx="126974">
                        <c:v>-83.069279999999992</c:v>
                      </c:pt>
                      <c:pt idx="126975">
                        <c:v>-83.077279999999988</c:v>
                      </c:pt>
                      <c:pt idx="126976">
                        <c:v>-83.085170000000005</c:v>
                      </c:pt>
                      <c:pt idx="126977">
                        <c:v>-83.088989999999995</c:v>
                      </c:pt>
                      <c:pt idx="126978">
                        <c:v>-83.09908999999999</c:v>
                      </c:pt>
                      <c:pt idx="126979">
                        <c:v>-83.108350000000002</c:v>
                      </c:pt>
                      <c:pt idx="126980">
                        <c:v>-83.117350000000002</c:v>
                      </c:pt>
                      <c:pt idx="126981">
                        <c:v>-83.126960000000011</c:v>
                      </c:pt>
                      <c:pt idx="126982">
                        <c:v>-83.135320000000007</c:v>
                      </c:pt>
                      <c:pt idx="126983">
                        <c:v>-83.141770000000008</c:v>
                      </c:pt>
                      <c:pt idx="126984">
                        <c:v>-83.152170000000012</c:v>
                      </c:pt>
                      <c:pt idx="126985">
                        <c:v>-83.161419999999993</c:v>
                      </c:pt>
                      <c:pt idx="126986">
                        <c:v>-83.170549999999992</c:v>
                      </c:pt>
                      <c:pt idx="126987">
                        <c:v>-83.179470000000009</c:v>
                      </c:pt>
                      <c:pt idx="126988">
                        <c:v>-83.187829999999991</c:v>
                      </c:pt>
                      <c:pt idx="126989">
                        <c:v>-83.197399999999988</c:v>
                      </c:pt>
                      <c:pt idx="126990">
                        <c:v>-83.19865999999999</c:v>
                      </c:pt>
                      <c:pt idx="126991">
                        <c:v>-83.189009999999996</c:v>
                      </c:pt>
                      <c:pt idx="126992">
                        <c:v>-83.175089999999997</c:v>
                      </c:pt>
                      <c:pt idx="126993">
                        <c:v>-83.169359999999998</c:v>
                      </c:pt>
                      <c:pt idx="126994">
                        <c:v>-83.174520000000001</c:v>
                      </c:pt>
                      <c:pt idx="126995">
                        <c:v>-83.183679999999995</c:v>
                      </c:pt>
                      <c:pt idx="126996">
                        <c:v>-83.193579999999997</c:v>
                      </c:pt>
                      <c:pt idx="126997">
                        <c:v>-83.204560000000001</c:v>
                      </c:pt>
                      <c:pt idx="126998">
                        <c:v>-83.214830000000006</c:v>
                      </c:pt>
                      <c:pt idx="126999">
                        <c:v>-83.225359999999995</c:v>
                      </c:pt>
                      <c:pt idx="127000">
                        <c:v>-83.235449999999986</c:v>
                      </c:pt>
                      <c:pt idx="127001">
                        <c:v>-83.245020000000011</c:v>
                      </c:pt>
                      <c:pt idx="127002">
                        <c:v>-83.254649999999998</c:v>
                      </c:pt>
                      <c:pt idx="127003">
                        <c:v>-83.263869999999997</c:v>
                      </c:pt>
                      <c:pt idx="127004">
                        <c:v>-83.272850000000005</c:v>
                      </c:pt>
                      <c:pt idx="127005">
                        <c:v>-83.281819999999996</c:v>
                      </c:pt>
                      <c:pt idx="127006">
                        <c:v>-83.290310000000005</c:v>
                      </c:pt>
                      <c:pt idx="127007">
                        <c:v>-83.299310000000006</c:v>
                      </c:pt>
                      <c:pt idx="127008">
                        <c:v>-83.308420000000012</c:v>
                      </c:pt>
                      <c:pt idx="127009">
                        <c:v>-83.316929999999999</c:v>
                      </c:pt>
                      <c:pt idx="127010">
                        <c:v>-83.325729999999993</c:v>
                      </c:pt>
                      <c:pt idx="127011">
                        <c:v>-83.334270000000004</c:v>
                      </c:pt>
                      <c:pt idx="127012">
                        <c:v>-83.342609999999993</c:v>
                      </c:pt>
                      <c:pt idx="127013">
                        <c:v>-83.350609999999989</c:v>
                      </c:pt>
                      <c:pt idx="127014">
                        <c:v>-83.358609999999999</c:v>
                      </c:pt>
                      <c:pt idx="127015">
                        <c:v>-83.367039999999989</c:v>
                      </c:pt>
                      <c:pt idx="127016">
                        <c:v>-83.374140000000011</c:v>
                      </c:pt>
                      <c:pt idx="127017">
                        <c:v>-83.378780000000006</c:v>
                      </c:pt>
                      <c:pt idx="127018">
                        <c:v>-83.385580000000004</c:v>
                      </c:pt>
                      <c:pt idx="127019">
                        <c:v>-83.395480000000006</c:v>
                      </c:pt>
                      <c:pt idx="127020">
                        <c:v>-83.403589999999994</c:v>
                      </c:pt>
                      <c:pt idx="127021">
                        <c:v>-83.411050000000003</c:v>
                      </c:pt>
                      <c:pt idx="127022">
                        <c:v>-83.420199999999994</c:v>
                      </c:pt>
                      <c:pt idx="127023">
                        <c:v>-83.429069999999996</c:v>
                      </c:pt>
                      <c:pt idx="127024">
                        <c:v>-83.43728999999999</c:v>
                      </c:pt>
                      <c:pt idx="127025">
                        <c:v>-83.442729999999997</c:v>
                      </c:pt>
                      <c:pt idx="127026">
                        <c:v>-83.453159999999997</c:v>
                      </c:pt>
                      <c:pt idx="127027">
                        <c:v>-83.462689999999995</c:v>
                      </c:pt>
                      <c:pt idx="127028">
                        <c:v>-83.470949999999988</c:v>
                      </c:pt>
                      <c:pt idx="127029">
                        <c:v>-83.479170000000011</c:v>
                      </c:pt>
                      <c:pt idx="127030">
                        <c:v>-83.486969999999999</c:v>
                      </c:pt>
                      <c:pt idx="127031">
                        <c:v>-83.495620000000002</c:v>
                      </c:pt>
                      <c:pt idx="127032">
                        <c:v>-83.503770000000003</c:v>
                      </c:pt>
                      <c:pt idx="127033">
                        <c:v>-83.512259999999998</c:v>
                      </c:pt>
                      <c:pt idx="127034">
                        <c:v>-83.520470000000003</c:v>
                      </c:pt>
                      <c:pt idx="127035">
                        <c:v>-83.528840000000002</c:v>
                      </c:pt>
                      <c:pt idx="127036">
                        <c:v>-83.537040000000005</c:v>
                      </c:pt>
                      <c:pt idx="127037">
                        <c:v>-83.545459999999991</c:v>
                      </c:pt>
                      <c:pt idx="127038">
                        <c:v>-83.553510000000003</c:v>
                      </c:pt>
                      <c:pt idx="127039">
                        <c:v>-83.561910000000012</c:v>
                      </c:pt>
                      <c:pt idx="127040">
                        <c:v>-83.570080000000004</c:v>
                      </c:pt>
                      <c:pt idx="127041">
                        <c:v>-83.578229999999991</c:v>
                      </c:pt>
                      <c:pt idx="127042">
                        <c:v>-83.586460000000002</c:v>
                      </c:pt>
                      <c:pt idx="127043">
                        <c:v>-83.594470000000001</c:v>
                      </c:pt>
                      <c:pt idx="127044">
                        <c:v>-83.602580000000003</c:v>
                      </c:pt>
                      <c:pt idx="127045">
                        <c:v>-83.61103</c:v>
                      </c:pt>
                      <c:pt idx="127046">
                        <c:v>-83.61905999999999</c:v>
                      </c:pt>
                      <c:pt idx="127047">
                        <c:v>-83.627479999999991</c:v>
                      </c:pt>
                      <c:pt idx="127048">
                        <c:v>-83.635599999999997</c:v>
                      </c:pt>
                      <c:pt idx="127049">
                        <c:v>-83.643969999999996</c:v>
                      </c:pt>
                      <c:pt idx="127050">
                        <c:v>-83.65204</c:v>
                      </c:pt>
                      <c:pt idx="127051">
                        <c:v>-83.659960000000012</c:v>
                      </c:pt>
                      <c:pt idx="127052">
                        <c:v>-83.666820000000001</c:v>
                      </c:pt>
                      <c:pt idx="127053">
                        <c:v>-83.673310000000001</c:v>
                      </c:pt>
                      <c:pt idx="127054">
                        <c:v>-83.678730000000002</c:v>
                      </c:pt>
                      <c:pt idx="127055">
                        <c:v>-83.684309999999996</c:v>
                      </c:pt>
                      <c:pt idx="127056">
                        <c:v>-83.688269999999989</c:v>
                      </c:pt>
                      <c:pt idx="127057">
                        <c:v>-83.692460000000011</c:v>
                      </c:pt>
                      <c:pt idx="127058">
                        <c:v>-83.69717</c:v>
                      </c:pt>
                      <c:pt idx="127059">
                        <c:v>-83.701969999999989</c:v>
                      </c:pt>
                      <c:pt idx="127060">
                        <c:v>-83.706270000000004</c:v>
                      </c:pt>
                      <c:pt idx="127061">
                        <c:v>-83.706630000000004</c:v>
                      </c:pt>
                      <c:pt idx="127062">
                        <c:v>-83.70407999999999</c:v>
                      </c:pt>
                      <c:pt idx="127063">
                        <c:v>-83.70729</c:v>
                      </c:pt>
                      <c:pt idx="127064">
                        <c:v>-83.711990000000014</c:v>
                      </c:pt>
                      <c:pt idx="127065">
                        <c:v>-83.716939999999994</c:v>
                      </c:pt>
                      <c:pt idx="127066">
                        <c:v>-83.721270000000004</c:v>
                      </c:pt>
                      <c:pt idx="127067">
                        <c:v>-83.725560000000002</c:v>
                      </c:pt>
                      <c:pt idx="127068">
                        <c:v>-83.729799999999997</c:v>
                      </c:pt>
                      <c:pt idx="127069">
                        <c:v>-83.733959999999996</c:v>
                      </c:pt>
                      <c:pt idx="127070">
                        <c:v>-83.738</c:v>
                      </c:pt>
                      <c:pt idx="127071">
                        <c:v>-83.742050000000006</c:v>
                      </c:pt>
                      <c:pt idx="127072">
                        <c:v>-83.745919999999998</c:v>
                      </c:pt>
                      <c:pt idx="127073">
                        <c:v>-83.749899999999997</c:v>
                      </c:pt>
                      <c:pt idx="127074">
                        <c:v>-83.753630000000001</c:v>
                      </c:pt>
                      <c:pt idx="127075">
                        <c:v>-83.753109999999992</c:v>
                      </c:pt>
                      <c:pt idx="127076">
                        <c:v>-83.750440000000012</c:v>
                      </c:pt>
                      <c:pt idx="127077">
                        <c:v>-83.752369999999999</c:v>
                      </c:pt>
                      <c:pt idx="127078">
                        <c:v>-83.756259999999997</c:v>
                      </c:pt>
                      <c:pt idx="127079">
                        <c:v>-83.760480000000001</c:v>
                      </c:pt>
                      <c:pt idx="127080">
                        <c:v>-83.764470000000003</c:v>
                      </c:pt>
                      <c:pt idx="127081">
                        <c:v>-83.768390000000011</c:v>
                      </c:pt>
                      <c:pt idx="127082">
                        <c:v>-83.772350000000003</c:v>
                      </c:pt>
                      <c:pt idx="127083">
                        <c:v>-83.776220000000009</c:v>
                      </c:pt>
                      <c:pt idx="127084">
                        <c:v>-83.780040000000014</c:v>
                      </c:pt>
                      <c:pt idx="127085">
                        <c:v>-83.783729999999991</c:v>
                      </c:pt>
                      <c:pt idx="127086">
                        <c:v>-83.787520000000001</c:v>
                      </c:pt>
                      <c:pt idx="127087">
                        <c:v>-83.790750000000003</c:v>
                      </c:pt>
                      <c:pt idx="127088">
                        <c:v>-83.794359999999998</c:v>
                      </c:pt>
                      <c:pt idx="127089">
                        <c:v>-83.798110000000008</c:v>
                      </c:pt>
                      <c:pt idx="127090">
                        <c:v>-83.801590000000004</c:v>
                      </c:pt>
                      <c:pt idx="127091">
                        <c:v>-83.805239999999998</c:v>
                      </c:pt>
                      <c:pt idx="127092">
                        <c:v>-83.808779999999985</c:v>
                      </c:pt>
                      <c:pt idx="127093">
                        <c:v>-83.812479999999994</c:v>
                      </c:pt>
                      <c:pt idx="127094">
                        <c:v>-83.815979999999996</c:v>
                      </c:pt>
                      <c:pt idx="127095">
                        <c:v>-83.818540000000013</c:v>
                      </c:pt>
                      <c:pt idx="127096">
                        <c:v>-83.821960000000004</c:v>
                      </c:pt>
                      <c:pt idx="127097">
                        <c:v>-83.825450000000004</c:v>
                      </c:pt>
                      <c:pt idx="127098">
                        <c:v>-83.829039999999992</c:v>
                      </c:pt>
                      <c:pt idx="127099">
                        <c:v>-83.832629999999995</c:v>
                      </c:pt>
                      <c:pt idx="127100">
                        <c:v>-83.836010000000002</c:v>
                      </c:pt>
                      <c:pt idx="127101">
                        <c:v>-83.839529999999996</c:v>
                      </c:pt>
                      <c:pt idx="127102">
                        <c:v>-83.843099999999993</c:v>
                      </c:pt>
                      <c:pt idx="127103">
                        <c:v>-83.846710000000002</c:v>
                      </c:pt>
                      <c:pt idx="127104">
                        <c:v>-83.850070000000002</c:v>
                      </c:pt>
                      <c:pt idx="127105">
                        <c:v>-83.8536</c:v>
                      </c:pt>
                      <c:pt idx="127106">
                        <c:v>-83.857199999999992</c:v>
                      </c:pt>
                      <c:pt idx="127107">
                        <c:v>-83.86072999999999</c:v>
                      </c:pt>
                      <c:pt idx="127108">
                        <c:v>-83.864090000000004</c:v>
                      </c:pt>
                      <c:pt idx="127109">
                        <c:v>-83.867530000000002</c:v>
                      </c:pt>
                      <c:pt idx="127110">
                        <c:v>-83.871040000000008</c:v>
                      </c:pt>
                      <c:pt idx="127111">
                        <c:v>-83.874449999999996</c:v>
                      </c:pt>
                      <c:pt idx="127112">
                        <c:v>-83.877880000000005</c:v>
                      </c:pt>
                      <c:pt idx="127113">
                        <c:v>-83.88130000000001</c:v>
                      </c:pt>
                      <c:pt idx="127114">
                        <c:v>-83.884830000000008</c:v>
                      </c:pt>
                      <c:pt idx="127115">
                        <c:v>-83.888409999999993</c:v>
                      </c:pt>
                      <c:pt idx="127116">
                        <c:v>-83.891819999999996</c:v>
                      </c:pt>
                      <c:pt idx="127117">
                        <c:v>-83.895359999999997</c:v>
                      </c:pt>
                      <c:pt idx="127118">
                        <c:v>-83.898899999999998</c:v>
                      </c:pt>
                      <c:pt idx="127119">
                        <c:v>-83.90231</c:v>
                      </c:pt>
                      <c:pt idx="127120">
                        <c:v>-83.905720000000002</c:v>
                      </c:pt>
                      <c:pt idx="127121">
                        <c:v>-83.909189999999995</c:v>
                      </c:pt>
                      <c:pt idx="127122">
                        <c:v>-83.912639999999996</c:v>
                      </c:pt>
                      <c:pt idx="127123">
                        <c:v>-83.916129999999995</c:v>
                      </c:pt>
                      <c:pt idx="127124">
                        <c:v>-83.919530000000009</c:v>
                      </c:pt>
                      <c:pt idx="127125">
                        <c:v>-83.923000000000002</c:v>
                      </c:pt>
                      <c:pt idx="127126">
                        <c:v>-83.926500000000004</c:v>
                      </c:pt>
                      <c:pt idx="127127">
                        <c:v>-83.929969999999997</c:v>
                      </c:pt>
                      <c:pt idx="127128">
                        <c:v>-83.933430000000001</c:v>
                      </c:pt>
                      <c:pt idx="127129">
                        <c:v>-83.936930000000004</c:v>
                      </c:pt>
                      <c:pt idx="127130">
                        <c:v>-83.94041</c:v>
                      </c:pt>
                      <c:pt idx="127131">
                        <c:v>-83.943919999999991</c:v>
                      </c:pt>
                      <c:pt idx="127132">
                        <c:v>-83.947319999999991</c:v>
                      </c:pt>
                      <c:pt idx="127133">
                        <c:v>-83.950710000000001</c:v>
                      </c:pt>
                      <c:pt idx="127134">
                        <c:v>-83.954149999999998</c:v>
                      </c:pt>
                      <c:pt idx="127135">
                        <c:v>-83.957630000000009</c:v>
                      </c:pt>
                      <c:pt idx="127136">
                        <c:v>-83.96105</c:v>
                      </c:pt>
                      <c:pt idx="127137">
                        <c:v>-83.964580000000012</c:v>
                      </c:pt>
                      <c:pt idx="127138">
                        <c:v>-83.968070000000012</c:v>
                      </c:pt>
                      <c:pt idx="127139">
                        <c:v>-83.971609999999998</c:v>
                      </c:pt>
                      <c:pt idx="127140">
                        <c:v>-83.975089999999994</c:v>
                      </c:pt>
                      <c:pt idx="127141">
                        <c:v>-83.978610000000003</c:v>
                      </c:pt>
                      <c:pt idx="127142">
                        <c:v>-83.982139999999987</c:v>
                      </c:pt>
                      <c:pt idx="127143">
                        <c:v>-83.985619999999997</c:v>
                      </c:pt>
                      <c:pt idx="127144">
                        <c:v>-83.989159999999998</c:v>
                      </c:pt>
                      <c:pt idx="127145">
                        <c:v>-83.992670000000004</c:v>
                      </c:pt>
                      <c:pt idx="127146">
                        <c:v>-83.996220000000008</c:v>
                      </c:pt>
                      <c:pt idx="127147">
                        <c:v>-83.999769999999998</c:v>
                      </c:pt>
                      <c:pt idx="127148">
                        <c:v>-84.003280000000004</c:v>
                      </c:pt>
                      <c:pt idx="127149">
                        <c:v>-84.006640000000004</c:v>
                      </c:pt>
                      <c:pt idx="127150">
                        <c:v>-84.01021999999999</c:v>
                      </c:pt>
                      <c:pt idx="127151">
                        <c:v>-84.013740000000013</c:v>
                      </c:pt>
                      <c:pt idx="127152">
                        <c:v>-84.017300000000006</c:v>
                      </c:pt>
                      <c:pt idx="127153">
                        <c:v>-84.020899999999997</c:v>
                      </c:pt>
                      <c:pt idx="127154">
                        <c:v>-84.024429999999995</c:v>
                      </c:pt>
                      <c:pt idx="127155">
                        <c:v>-84.027999999999992</c:v>
                      </c:pt>
                      <c:pt idx="127156">
                        <c:v>-84.031559999999985</c:v>
                      </c:pt>
                      <c:pt idx="127157">
                        <c:v>-84.035139999999998</c:v>
                      </c:pt>
                      <c:pt idx="127158">
                        <c:v>-84.038730000000015</c:v>
                      </c:pt>
                      <c:pt idx="127159">
                        <c:v>-84.042320000000004</c:v>
                      </c:pt>
                      <c:pt idx="127160">
                        <c:v>-84.045900000000003</c:v>
                      </c:pt>
                      <c:pt idx="127161">
                        <c:v>-84.049479999999988</c:v>
                      </c:pt>
                      <c:pt idx="127162">
                        <c:v>-84.053100000000001</c:v>
                      </c:pt>
                      <c:pt idx="127163">
                        <c:v>-84.056690000000003</c:v>
                      </c:pt>
                      <c:pt idx="127164">
                        <c:v>-84.059849999999997</c:v>
                      </c:pt>
                      <c:pt idx="127165">
                        <c:v>-84.063359999999989</c:v>
                      </c:pt>
                      <c:pt idx="127166">
                        <c:v>-84.066919999999996</c:v>
                      </c:pt>
                      <c:pt idx="127167">
                        <c:v>-84.070430000000002</c:v>
                      </c:pt>
                      <c:pt idx="127168">
                        <c:v>-84.073869999999999</c:v>
                      </c:pt>
                      <c:pt idx="127169">
                        <c:v>-84.077380000000005</c:v>
                      </c:pt>
                      <c:pt idx="127170">
                        <c:v>-84.080999999999989</c:v>
                      </c:pt>
                      <c:pt idx="127171">
                        <c:v>-84.08462999999999</c:v>
                      </c:pt>
                      <c:pt idx="127172">
                        <c:v>-84.088259999999991</c:v>
                      </c:pt>
                      <c:pt idx="127173">
                        <c:v>-84.09187</c:v>
                      </c:pt>
                      <c:pt idx="127174">
                        <c:v>-84.095489999999998</c:v>
                      </c:pt>
                      <c:pt idx="127175">
                        <c:v>-84.099119999999999</c:v>
                      </c:pt>
                      <c:pt idx="127176">
                        <c:v>-84.102720000000005</c:v>
                      </c:pt>
                      <c:pt idx="127177">
                        <c:v>-84.106340000000003</c:v>
                      </c:pt>
                      <c:pt idx="127178">
                        <c:v>-84.109949999999998</c:v>
                      </c:pt>
                      <c:pt idx="127179">
                        <c:v>-84.113559999999993</c:v>
                      </c:pt>
                      <c:pt idx="127180">
                        <c:v>-84.117149999999995</c:v>
                      </c:pt>
                      <c:pt idx="127181">
                        <c:v>-84.120559999999998</c:v>
                      </c:pt>
                      <c:pt idx="127182">
                        <c:v>-84.124139999999997</c:v>
                      </c:pt>
                      <c:pt idx="127183">
                        <c:v>-84.127790000000005</c:v>
                      </c:pt>
                      <c:pt idx="127184">
                        <c:v>-84.131370000000004</c:v>
                      </c:pt>
                      <c:pt idx="127185">
                        <c:v>-84.134990000000002</c:v>
                      </c:pt>
                      <c:pt idx="127186">
                        <c:v>-84.138620000000003</c:v>
                      </c:pt>
                      <c:pt idx="127187">
                        <c:v>-84.142250000000004</c:v>
                      </c:pt>
                      <c:pt idx="127188">
                        <c:v>-84.14585000000001</c:v>
                      </c:pt>
                      <c:pt idx="127189">
                        <c:v>-84.149439999999998</c:v>
                      </c:pt>
                      <c:pt idx="127190">
                        <c:v>-84.152799999999985</c:v>
                      </c:pt>
                      <c:pt idx="127191">
                        <c:v>-84.15594999999999</c:v>
                      </c:pt>
                      <c:pt idx="127192">
                        <c:v>-84.159459999999996</c:v>
                      </c:pt>
                      <c:pt idx="127193">
                        <c:v>-84.163070000000005</c:v>
                      </c:pt>
                      <c:pt idx="127194">
                        <c:v>-84.166699999999992</c:v>
                      </c:pt>
                      <c:pt idx="127195">
                        <c:v>-84.170320000000004</c:v>
                      </c:pt>
                      <c:pt idx="127196">
                        <c:v>-84.173959999999994</c:v>
                      </c:pt>
                      <c:pt idx="127197">
                        <c:v>-84.177610000000001</c:v>
                      </c:pt>
                      <c:pt idx="127198">
                        <c:v>-84.181290000000004</c:v>
                      </c:pt>
                      <c:pt idx="127199">
                        <c:v>-84.184929999999994</c:v>
                      </c:pt>
                      <c:pt idx="127200">
                        <c:v>-84.188600000000008</c:v>
                      </c:pt>
                      <c:pt idx="127201">
                        <c:v>-84.192260000000005</c:v>
                      </c:pt>
                      <c:pt idx="127202">
                        <c:v>-84.195909999999998</c:v>
                      </c:pt>
                      <c:pt idx="127203">
                        <c:v>-84.199590000000001</c:v>
                      </c:pt>
                      <c:pt idx="127204">
                        <c:v>-84.203209999999999</c:v>
                      </c:pt>
                      <c:pt idx="127205">
                        <c:v>-84.20123000000001</c:v>
                      </c:pt>
                      <c:pt idx="127206">
                        <c:v>-84.204570000000004</c:v>
                      </c:pt>
                      <c:pt idx="127207">
                        <c:v>-84.208580000000012</c:v>
                      </c:pt>
                      <c:pt idx="127208">
                        <c:v>-84.212880000000013</c:v>
                      </c:pt>
                      <c:pt idx="127209">
                        <c:v>-84.216809999999995</c:v>
                      </c:pt>
                      <c:pt idx="127210">
                        <c:v>-84.220520000000008</c:v>
                      </c:pt>
                      <c:pt idx="127211">
                        <c:v>-84.224260000000001</c:v>
                      </c:pt>
                      <c:pt idx="127212">
                        <c:v>-84.227659999999986</c:v>
                      </c:pt>
                      <c:pt idx="127213">
                        <c:v>-84.23124</c:v>
                      </c:pt>
                      <c:pt idx="127214">
                        <c:v>-84.235240000000005</c:v>
                      </c:pt>
                      <c:pt idx="127215">
                        <c:v>-84.23890999999999</c:v>
                      </c:pt>
                      <c:pt idx="127216">
                        <c:v>-84.242570000000001</c:v>
                      </c:pt>
                      <c:pt idx="127217">
                        <c:v>-84.246250000000003</c:v>
                      </c:pt>
                      <c:pt idx="127218">
                        <c:v>-84.249930000000006</c:v>
                      </c:pt>
                      <c:pt idx="127219">
                        <c:v>-84.253680000000003</c:v>
                      </c:pt>
                      <c:pt idx="127220">
                        <c:v>-84.256860000000003</c:v>
                      </c:pt>
                      <c:pt idx="127221">
                        <c:v>-84.260359999999991</c:v>
                      </c:pt>
                      <c:pt idx="127222">
                        <c:v>-84.263949999999994</c:v>
                      </c:pt>
                      <c:pt idx="127223">
                        <c:v>-84.267629999999997</c:v>
                      </c:pt>
                      <c:pt idx="127224">
                        <c:v>-84.271060000000006</c:v>
                      </c:pt>
                      <c:pt idx="127225">
                        <c:v>-84.274709999999999</c:v>
                      </c:pt>
                      <c:pt idx="127226">
                        <c:v>-84.278279999999995</c:v>
                      </c:pt>
                      <c:pt idx="127227">
                        <c:v>-84.282039999999995</c:v>
                      </c:pt>
                      <c:pt idx="127228">
                        <c:v>-84.285569999999993</c:v>
                      </c:pt>
                      <c:pt idx="127229">
                        <c:v>-84.28922</c:v>
                      </c:pt>
                      <c:pt idx="127230">
                        <c:v>-84.292760000000001</c:v>
                      </c:pt>
                      <c:pt idx="127231">
                        <c:v>-84.296250000000001</c:v>
                      </c:pt>
                      <c:pt idx="127232">
                        <c:v>-84.299389999999988</c:v>
                      </c:pt>
                      <c:pt idx="127233">
                        <c:v>-84.303249999999991</c:v>
                      </c:pt>
                      <c:pt idx="127234">
                        <c:v>-84.307189999999991</c:v>
                      </c:pt>
                      <c:pt idx="127235">
                        <c:v>-84.311149999999998</c:v>
                      </c:pt>
                      <c:pt idx="127236">
                        <c:v>-84.314979999999991</c:v>
                      </c:pt>
                      <c:pt idx="127237">
                        <c:v>-84.318740000000005</c:v>
                      </c:pt>
                      <c:pt idx="127238">
                        <c:v>-84.32235</c:v>
                      </c:pt>
                      <c:pt idx="127239">
                        <c:v>-84.326000000000008</c:v>
                      </c:pt>
                      <c:pt idx="127240">
                        <c:v>-84.32968000000001</c:v>
                      </c:pt>
                      <c:pt idx="127241">
                        <c:v>-84.333299999999994</c:v>
                      </c:pt>
                      <c:pt idx="127242">
                        <c:v>-84.336849999999998</c:v>
                      </c:pt>
                      <c:pt idx="127243">
                        <c:v>-84.34044999999999</c:v>
                      </c:pt>
                      <c:pt idx="127244">
                        <c:v>-84.344570000000004</c:v>
                      </c:pt>
                      <c:pt idx="127245">
                        <c:v>-84.347819999999999</c:v>
                      </c:pt>
                      <c:pt idx="127246">
                        <c:v>-84.35127</c:v>
                      </c:pt>
                      <c:pt idx="127247">
                        <c:v>-84.354650000000007</c:v>
                      </c:pt>
                      <c:pt idx="127248">
                        <c:v>-84.357600000000005</c:v>
                      </c:pt>
                      <c:pt idx="127249">
                        <c:v>-84.360860000000002</c:v>
                      </c:pt>
                      <c:pt idx="127250">
                        <c:v>-84.364270000000005</c:v>
                      </c:pt>
                      <c:pt idx="127251">
                        <c:v>-84.36778000000001</c:v>
                      </c:pt>
                      <c:pt idx="127252">
                        <c:v>-84.371170000000006</c:v>
                      </c:pt>
                      <c:pt idx="127253">
                        <c:v>-84.374660000000006</c:v>
                      </c:pt>
                      <c:pt idx="127254">
                        <c:v>-84.378340000000009</c:v>
                      </c:pt>
                      <c:pt idx="127255">
                        <c:v>-84.381780000000006</c:v>
                      </c:pt>
                      <c:pt idx="127256">
                        <c:v>-84.385259999999988</c:v>
                      </c:pt>
                      <c:pt idx="127257">
                        <c:v>-84.388760000000005</c:v>
                      </c:pt>
                      <c:pt idx="127258">
                        <c:v>-84.39237</c:v>
                      </c:pt>
                      <c:pt idx="127259">
                        <c:v>-84.395830000000004</c:v>
                      </c:pt>
                      <c:pt idx="127260">
                        <c:v>-84.399479999999997</c:v>
                      </c:pt>
                      <c:pt idx="127261">
                        <c:v>-84.400399999999991</c:v>
                      </c:pt>
                      <c:pt idx="127262">
                        <c:v>-84.403210000000001</c:v>
                      </c:pt>
                      <c:pt idx="127263">
                        <c:v>-84.406680000000009</c:v>
                      </c:pt>
                      <c:pt idx="127264">
                        <c:v>-84.410340000000005</c:v>
                      </c:pt>
                      <c:pt idx="127265">
                        <c:v>-84.413889999999995</c:v>
                      </c:pt>
                      <c:pt idx="127266">
                        <c:v>-84.417619999999999</c:v>
                      </c:pt>
                      <c:pt idx="127267">
                        <c:v>-84.421260000000004</c:v>
                      </c:pt>
                      <c:pt idx="127268">
                        <c:v>-84.424729999999997</c:v>
                      </c:pt>
                      <c:pt idx="127269">
                        <c:v>-84.428139999999999</c:v>
                      </c:pt>
                      <c:pt idx="127270">
                        <c:v>-84.43177</c:v>
                      </c:pt>
                      <c:pt idx="127271">
                        <c:v>-84.435420000000008</c:v>
                      </c:pt>
                      <c:pt idx="127272">
                        <c:v>-84.439059999999998</c:v>
                      </c:pt>
                      <c:pt idx="127273">
                        <c:v>-84.442660000000004</c:v>
                      </c:pt>
                      <c:pt idx="127274">
                        <c:v>-84.446329999999989</c:v>
                      </c:pt>
                      <c:pt idx="127275">
                        <c:v>-84.450040000000001</c:v>
                      </c:pt>
                      <c:pt idx="127276">
                        <c:v>-84.453770000000006</c:v>
                      </c:pt>
                      <c:pt idx="127277">
                        <c:v>-84.457570000000004</c:v>
                      </c:pt>
                      <c:pt idx="127278">
                        <c:v>-84.461320000000001</c:v>
                      </c:pt>
                      <c:pt idx="127279">
                        <c:v>-84.465119999999999</c:v>
                      </c:pt>
                      <c:pt idx="127280">
                        <c:v>-84.468899999999991</c:v>
                      </c:pt>
                      <c:pt idx="127281">
                        <c:v>-84.472660000000005</c:v>
                      </c:pt>
                      <c:pt idx="127282">
                        <c:v>-84.476470000000006</c:v>
                      </c:pt>
                      <c:pt idx="127283">
                        <c:v>-84.4803</c:v>
                      </c:pt>
                      <c:pt idx="127284">
                        <c:v>-84.482959999999991</c:v>
                      </c:pt>
                      <c:pt idx="127285">
                        <c:v>-84.486490000000003</c:v>
                      </c:pt>
                      <c:pt idx="127286">
                        <c:v>-84.489959999999996</c:v>
                      </c:pt>
                      <c:pt idx="127287">
                        <c:v>-84.489879999999999</c:v>
                      </c:pt>
                      <c:pt idx="127288">
                        <c:v>-84.488630000000001</c:v>
                      </c:pt>
                      <c:pt idx="127289">
                        <c:v>-84.490970000000004</c:v>
                      </c:pt>
                      <c:pt idx="127290">
                        <c:v>-84.494690000000006</c:v>
                      </c:pt>
                      <c:pt idx="127291">
                        <c:v>-84.498829999999998</c:v>
                      </c:pt>
                      <c:pt idx="127292">
                        <c:v>-84.503020000000006</c:v>
                      </c:pt>
                      <c:pt idx="127293">
                        <c:v>-84.507440000000003</c:v>
                      </c:pt>
                      <c:pt idx="127294">
                        <c:v>-84.498230000000007</c:v>
                      </c:pt>
                      <c:pt idx="127295">
                        <c:v>-84.505809999999997</c:v>
                      </c:pt>
                      <c:pt idx="127296">
                        <c:v>-84.511570000000006</c:v>
                      </c:pt>
                      <c:pt idx="127297">
                        <c:v>-84.516779999999997</c:v>
                      </c:pt>
                      <c:pt idx="127298">
                        <c:v>-84.521599999999992</c:v>
                      </c:pt>
                      <c:pt idx="127299">
                        <c:v>-84.526060000000001</c:v>
                      </c:pt>
                      <c:pt idx="127300">
                        <c:v>-84.530960000000007</c:v>
                      </c:pt>
                      <c:pt idx="127301">
                        <c:v>-84.53546</c:v>
                      </c:pt>
                      <c:pt idx="127302">
                        <c:v>-84.539360000000002</c:v>
                      </c:pt>
                      <c:pt idx="127303">
                        <c:v>-84.543700000000001</c:v>
                      </c:pt>
                      <c:pt idx="127304">
                        <c:v>-84.548029999999997</c:v>
                      </c:pt>
                      <c:pt idx="127305">
                        <c:v>-84.55216999999999</c:v>
                      </c:pt>
                      <c:pt idx="127306">
                        <c:v>-84.556369999999987</c:v>
                      </c:pt>
                      <c:pt idx="127307">
                        <c:v>-84.560299999999998</c:v>
                      </c:pt>
                      <c:pt idx="127308">
                        <c:v>-84.564509999999999</c:v>
                      </c:pt>
                      <c:pt idx="127309">
                        <c:v>-84.568250000000006</c:v>
                      </c:pt>
                      <c:pt idx="127310">
                        <c:v>-84.571690000000004</c:v>
                      </c:pt>
                      <c:pt idx="127311">
                        <c:v>-84.575449999999989</c:v>
                      </c:pt>
                      <c:pt idx="127312">
                        <c:v>-84.579360000000008</c:v>
                      </c:pt>
                      <c:pt idx="127313">
                        <c:v>-84.575460000000007</c:v>
                      </c:pt>
                      <c:pt idx="127314">
                        <c:v>-84.56456</c:v>
                      </c:pt>
                      <c:pt idx="127315">
                        <c:v>-84.547510000000003</c:v>
                      </c:pt>
                      <c:pt idx="127316">
                        <c:v>-84.542000000000002</c:v>
                      </c:pt>
                      <c:pt idx="127317">
                        <c:v>-84.541570000000007</c:v>
                      </c:pt>
                      <c:pt idx="127318">
                        <c:v>-84.541970000000006</c:v>
                      </c:pt>
                      <c:pt idx="127319">
                        <c:v>-84.544209999999993</c:v>
                      </c:pt>
                      <c:pt idx="127320">
                        <c:v>-84.546750000000003</c:v>
                      </c:pt>
                      <c:pt idx="127321">
                        <c:v>-84.548630000000003</c:v>
                      </c:pt>
                      <c:pt idx="127322">
                        <c:v>-84.551749999999998</c:v>
                      </c:pt>
                      <c:pt idx="127323">
                        <c:v>-84.555050000000008</c:v>
                      </c:pt>
                      <c:pt idx="127324">
                        <c:v>-84.558120000000002</c:v>
                      </c:pt>
                      <c:pt idx="127325">
                        <c:v>-84.561639999999997</c:v>
                      </c:pt>
                      <c:pt idx="127326">
                        <c:v>-84.564790000000002</c:v>
                      </c:pt>
                      <c:pt idx="127327">
                        <c:v>-84.567990000000009</c:v>
                      </c:pt>
                      <c:pt idx="127328">
                        <c:v>-84.57047</c:v>
                      </c:pt>
                      <c:pt idx="127329">
                        <c:v>-84.573230000000009</c:v>
                      </c:pt>
                      <c:pt idx="127330">
                        <c:v>-84.576300000000003</c:v>
                      </c:pt>
                      <c:pt idx="127331">
                        <c:v>-84.578760000000003</c:v>
                      </c:pt>
                      <c:pt idx="127332">
                        <c:v>-84.581940000000003</c:v>
                      </c:pt>
                      <c:pt idx="127333">
                        <c:v>-84.585000000000008</c:v>
                      </c:pt>
                      <c:pt idx="127334">
                        <c:v>-84.588400000000007</c:v>
                      </c:pt>
                      <c:pt idx="127335">
                        <c:v>-84.591769999999997</c:v>
                      </c:pt>
                      <c:pt idx="127336">
                        <c:v>-84.594869999999986</c:v>
                      </c:pt>
                      <c:pt idx="127337">
                        <c:v>-84.598309999999998</c:v>
                      </c:pt>
                      <c:pt idx="127338">
                        <c:v>-84.60163</c:v>
                      </c:pt>
                      <c:pt idx="127339">
                        <c:v>-84.605029999999999</c:v>
                      </c:pt>
                      <c:pt idx="127340">
                        <c:v>-84.608519999999999</c:v>
                      </c:pt>
                      <c:pt idx="127341">
                        <c:v>-84.612060000000014</c:v>
                      </c:pt>
                      <c:pt idx="127342">
                        <c:v>-84.61551</c:v>
                      </c:pt>
                      <c:pt idx="127343">
                        <c:v>-84.612809999999996</c:v>
                      </c:pt>
                      <c:pt idx="127344">
                        <c:v>-84.615919999999988</c:v>
                      </c:pt>
                      <c:pt idx="127345">
                        <c:v>-84.619789999999995</c:v>
                      </c:pt>
                      <c:pt idx="127346">
                        <c:v>-84.623720000000006</c:v>
                      </c:pt>
                      <c:pt idx="127347">
                        <c:v>-84.628029999999995</c:v>
                      </c:pt>
                      <c:pt idx="127348">
                        <c:v>-84.631930000000011</c:v>
                      </c:pt>
                      <c:pt idx="127349">
                        <c:v>-84.636420000000001</c:v>
                      </c:pt>
                      <c:pt idx="127350">
                        <c:v>-84.64067</c:v>
                      </c:pt>
                      <c:pt idx="127351">
                        <c:v>-84.644390000000001</c:v>
                      </c:pt>
                      <c:pt idx="127352">
                        <c:v>-84.648499999999999</c:v>
                      </c:pt>
                      <c:pt idx="127353">
                        <c:v>-84.652530000000013</c:v>
                      </c:pt>
                      <c:pt idx="127354">
                        <c:v>-84.656599999999997</c:v>
                      </c:pt>
                      <c:pt idx="127355">
                        <c:v>-84.659929999999989</c:v>
                      </c:pt>
                      <c:pt idx="127356">
                        <c:v>-84.663290000000003</c:v>
                      </c:pt>
                      <c:pt idx="127357">
                        <c:v>-84.667419999999993</c:v>
                      </c:pt>
                      <c:pt idx="127358">
                        <c:v>-84.671599999999998</c:v>
                      </c:pt>
                      <c:pt idx="127359">
                        <c:v>-84.675390000000007</c:v>
                      </c:pt>
                      <c:pt idx="127360">
                        <c:v>-84.679490000000015</c:v>
                      </c:pt>
                      <c:pt idx="127361">
                        <c:v>-84.683509999999998</c:v>
                      </c:pt>
                      <c:pt idx="127362">
                        <c:v>-84.687439999999995</c:v>
                      </c:pt>
                      <c:pt idx="127363">
                        <c:v>-84.691540000000003</c:v>
                      </c:pt>
                      <c:pt idx="127364">
                        <c:v>-84.69559000000001</c:v>
                      </c:pt>
                      <c:pt idx="127365">
                        <c:v>-84.697689999999994</c:v>
                      </c:pt>
                      <c:pt idx="127366">
                        <c:v>-84.698350000000005</c:v>
                      </c:pt>
                      <c:pt idx="127367">
                        <c:v>-84.700839999999999</c:v>
                      </c:pt>
                      <c:pt idx="127368">
                        <c:v>-84.702740000000006</c:v>
                      </c:pt>
                      <c:pt idx="127369">
                        <c:v>-84.702870000000004</c:v>
                      </c:pt>
                      <c:pt idx="127370">
                        <c:v>-84.705610000000007</c:v>
                      </c:pt>
                      <c:pt idx="127371">
                        <c:v>-84.708179999999999</c:v>
                      </c:pt>
                      <c:pt idx="127372">
                        <c:v>-84.7119</c:v>
                      </c:pt>
                      <c:pt idx="127373">
                        <c:v>-84.714869999999991</c:v>
                      </c:pt>
                      <c:pt idx="127374">
                        <c:v>-84.718809999999991</c:v>
                      </c:pt>
                      <c:pt idx="127375">
                        <c:v>-84.721930000000015</c:v>
                      </c:pt>
                      <c:pt idx="127376">
                        <c:v>-84.725760000000008</c:v>
                      </c:pt>
                      <c:pt idx="127377">
                        <c:v>-84.728750000000005</c:v>
                      </c:pt>
                      <c:pt idx="127378">
                        <c:v>-84.73266000000001</c:v>
                      </c:pt>
                      <c:pt idx="127379">
                        <c:v>-84.735879999999995</c:v>
                      </c:pt>
                      <c:pt idx="127380">
                        <c:v>-84.739879999999999</c:v>
                      </c:pt>
                      <c:pt idx="127381">
                        <c:v>-84.742909999999995</c:v>
                      </c:pt>
                      <c:pt idx="127382">
                        <c:v>-84.747140000000002</c:v>
                      </c:pt>
                      <c:pt idx="127383">
                        <c:v>-84.750340000000008</c:v>
                      </c:pt>
                      <c:pt idx="127384">
                        <c:v>-84.754470000000012</c:v>
                      </c:pt>
                      <c:pt idx="127385">
                        <c:v>-84.757829999999998</c:v>
                      </c:pt>
                      <c:pt idx="127386">
                        <c:v>-84.762169999999998</c:v>
                      </c:pt>
                      <c:pt idx="127387">
                        <c:v>-84.76570000000001</c:v>
                      </c:pt>
                      <c:pt idx="127388">
                        <c:v>-84.769950000000009</c:v>
                      </c:pt>
                      <c:pt idx="127389">
                        <c:v>-84.773770000000013</c:v>
                      </c:pt>
                      <c:pt idx="127390">
                        <c:v>-84.778540000000007</c:v>
                      </c:pt>
                      <c:pt idx="127391">
                        <c:v>-84.782050000000012</c:v>
                      </c:pt>
                      <c:pt idx="127392">
                        <c:v>-84.786420000000007</c:v>
                      </c:pt>
                      <c:pt idx="127393">
                        <c:v>-84.790009999999995</c:v>
                      </c:pt>
                      <c:pt idx="127394">
                        <c:v>-84.79464999999999</c:v>
                      </c:pt>
                      <c:pt idx="127395">
                        <c:v>-84.798290000000009</c:v>
                      </c:pt>
                      <c:pt idx="127396">
                        <c:v>-84.802870000000013</c:v>
                      </c:pt>
                      <c:pt idx="127397">
                        <c:v>-84.806329999999988</c:v>
                      </c:pt>
                      <c:pt idx="127398">
                        <c:v>-84.810929999999999</c:v>
                      </c:pt>
                      <c:pt idx="127399">
                        <c:v>-84.814599999999999</c:v>
                      </c:pt>
                      <c:pt idx="127400">
                        <c:v>-84.819359999999989</c:v>
                      </c:pt>
                      <c:pt idx="127401">
                        <c:v>-84.822890000000001</c:v>
                      </c:pt>
                      <c:pt idx="127402">
                        <c:v>-84.827709999999996</c:v>
                      </c:pt>
                      <c:pt idx="127403">
                        <c:v>-84.831620000000001</c:v>
                      </c:pt>
                      <c:pt idx="127404">
                        <c:v>-84.836600000000004</c:v>
                      </c:pt>
                      <c:pt idx="127405">
                        <c:v>-84.832820000000012</c:v>
                      </c:pt>
                      <c:pt idx="127406">
                        <c:v>-84.830880000000008</c:v>
                      </c:pt>
                      <c:pt idx="127407">
                        <c:v>-84.834040000000002</c:v>
                      </c:pt>
                      <c:pt idx="127408">
                        <c:v>-84.839800000000011</c:v>
                      </c:pt>
                      <c:pt idx="127409">
                        <c:v>-84.84442</c:v>
                      </c:pt>
                      <c:pt idx="127410">
                        <c:v>-84.850689999999986</c:v>
                      </c:pt>
                      <c:pt idx="127411">
                        <c:v>-84.855019999999996</c:v>
                      </c:pt>
                      <c:pt idx="127412">
                        <c:v>-84.860849999999999</c:v>
                      </c:pt>
                      <c:pt idx="127413">
                        <c:v>-84.864219999999989</c:v>
                      </c:pt>
                      <c:pt idx="127414">
                        <c:v>-84.869860000000003</c:v>
                      </c:pt>
                      <c:pt idx="127415">
                        <c:v>-84.874250000000004</c:v>
                      </c:pt>
                      <c:pt idx="127416">
                        <c:v>-84.879850000000005</c:v>
                      </c:pt>
                      <c:pt idx="127417">
                        <c:v>-84.883960000000002</c:v>
                      </c:pt>
                      <c:pt idx="127418">
                        <c:v>-84.889340000000004</c:v>
                      </c:pt>
                      <c:pt idx="127419">
                        <c:v>-84.893409999999989</c:v>
                      </c:pt>
                      <c:pt idx="127420">
                        <c:v>-84.89824999999999</c:v>
                      </c:pt>
                      <c:pt idx="127421">
                        <c:v>-84.90209999999999</c:v>
                      </c:pt>
                      <c:pt idx="127422">
                        <c:v>-84.906980000000004</c:v>
                      </c:pt>
                      <c:pt idx="127423">
                        <c:v>-84.910390000000007</c:v>
                      </c:pt>
                      <c:pt idx="127424">
                        <c:v>-84.91507</c:v>
                      </c:pt>
                      <c:pt idx="127425">
                        <c:v>-84.918739999999985</c:v>
                      </c:pt>
                      <c:pt idx="127426">
                        <c:v>-84.923599999999993</c:v>
                      </c:pt>
                      <c:pt idx="127427">
                        <c:v>-84.927130000000005</c:v>
                      </c:pt>
                      <c:pt idx="127428">
                        <c:v>-84.932050000000004</c:v>
                      </c:pt>
                      <c:pt idx="127429">
                        <c:v>-84.331739999999996</c:v>
                      </c:pt>
                      <c:pt idx="127430">
                        <c:v>-82.977429999999998</c:v>
                      </c:pt>
                      <c:pt idx="127431">
                        <c:v>-80.938879999999997</c:v>
                      </c:pt>
                      <c:pt idx="127432">
                        <c:v>-79.711039999999997</c:v>
                      </c:pt>
                      <c:pt idx="127433">
                        <c:v>-78.776780000000002</c:v>
                      </c:pt>
                      <c:pt idx="127434">
                        <c:v>-78.00988000000001</c:v>
                      </c:pt>
                      <c:pt idx="127435">
                        <c:v>-77.38991</c:v>
                      </c:pt>
                      <c:pt idx="127436">
                        <c:v>-76.841560000000001</c:v>
                      </c:pt>
                      <c:pt idx="127437">
                        <c:v>-76.339619999999996</c:v>
                      </c:pt>
                      <c:pt idx="127438">
                        <c:v>-75.857830000000007</c:v>
                      </c:pt>
                      <c:pt idx="127439">
                        <c:v>-74.980950000000007</c:v>
                      </c:pt>
                      <c:pt idx="127440">
                        <c:v>-74.571169999999995</c:v>
                      </c:pt>
                      <c:pt idx="127441">
                        <c:v>-73.744029999999995</c:v>
                      </c:pt>
                      <c:pt idx="127442">
                        <c:v>-73.32341000000001</c:v>
                      </c:pt>
                      <c:pt idx="127443">
                        <c:v>-72.488730000000004</c:v>
                      </c:pt>
                      <c:pt idx="127444">
                        <c:v>-71.939989999999995</c:v>
                      </c:pt>
                      <c:pt idx="127445">
                        <c:v>-71.035830000000004</c:v>
                      </c:pt>
                      <c:pt idx="127446">
                        <c:v>-70.512</c:v>
                      </c:pt>
                      <c:pt idx="127447">
                        <c:v>-69.602289999999996</c:v>
                      </c:pt>
                      <c:pt idx="127448">
                        <c:v>-69.033819999999992</c:v>
                      </c:pt>
                      <c:pt idx="127449">
                        <c:v>-68.023529999999994</c:v>
                      </c:pt>
                      <c:pt idx="127450">
                        <c:v>-67.419339999999991</c:v>
                      </c:pt>
                      <c:pt idx="127451">
                        <c:v>-66.536190000000005</c:v>
                      </c:pt>
                      <c:pt idx="127452">
                        <c:v>-65.918180000000007</c:v>
                      </c:pt>
                      <c:pt idx="127453">
                        <c:v>-65.021450000000002</c:v>
                      </c:pt>
                      <c:pt idx="127454">
                        <c:v>-64.372730000000004</c:v>
                      </c:pt>
                      <c:pt idx="127455">
                        <c:v>-63.445609999999995</c:v>
                      </c:pt>
                      <c:pt idx="127456">
                        <c:v>-62.675609999999999</c:v>
                      </c:pt>
                      <c:pt idx="127457">
                        <c:v>-61.576039999999999</c:v>
                      </c:pt>
                      <c:pt idx="127458">
                        <c:v>-60.569009999999999</c:v>
                      </c:pt>
                      <c:pt idx="127459">
                        <c:v>-59.626669999999997</c:v>
                      </c:pt>
                      <c:pt idx="127460">
                        <c:v>-58.683630000000008</c:v>
                      </c:pt>
                      <c:pt idx="127461">
                        <c:v>-57.697180000000003</c:v>
                      </c:pt>
                      <c:pt idx="127462">
                        <c:v>-56.723739999999992</c:v>
                      </c:pt>
                      <c:pt idx="127463">
                        <c:v>-55.760660000000001</c:v>
                      </c:pt>
                      <c:pt idx="127464">
                        <c:v>-54.802419999999998</c:v>
                      </c:pt>
                      <c:pt idx="127465">
                        <c:v>-53.849470000000004</c:v>
                      </c:pt>
                      <c:pt idx="127466">
                        <c:v>-52.869109999999999</c:v>
                      </c:pt>
                      <c:pt idx="127467">
                        <c:v>-51.993299999999998</c:v>
                      </c:pt>
                      <c:pt idx="127468">
                        <c:v>-51.165480000000002</c:v>
                      </c:pt>
                      <c:pt idx="127469">
                        <c:v>-50.331400000000002</c:v>
                      </c:pt>
                      <c:pt idx="127470">
                        <c:v>-49.564219999999999</c:v>
                      </c:pt>
                      <c:pt idx="127471">
                        <c:v>-48.880299999999998</c:v>
                      </c:pt>
                      <c:pt idx="127472">
                        <c:v>-48.214030000000001</c:v>
                      </c:pt>
                      <c:pt idx="127473">
                        <c:v>-47.572699999999998</c:v>
                      </c:pt>
                      <c:pt idx="127474">
                        <c:v>-46.979329999999997</c:v>
                      </c:pt>
                      <c:pt idx="127475">
                        <c:v>-46.404209999999999</c:v>
                      </c:pt>
                      <c:pt idx="127476">
                        <c:v>-45.866889999999998</c:v>
                      </c:pt>
                      <c:pt idx="127477">
                        <c:v>-45.37744</c:v>
                      </c:pt>
                      <c:pt idx="127478">
                        <c:v>-44.871220000000001</c:v>
                      </c:pt>
                      <c:pt idx="127479">
                        <c:v>-44.35172</c:v>
                      </c:pt>
                      <c:pt idx="127480">
                        <c:v>-43.772689999999997</c:v>
                      </c:pt>
                      <c:pt idx="127481">
                        <c:v>-43.298500000000004</c:v>
                      </c:pt>
                      <c:pt idx="127482">
                        <c:v>-42.786850000000001</c:v>
                      </c:pt>
                      <c:pt idx="127483">
                        <c:v>-42.294150000000002</c:v>
                      </c:pt>
                      <c:pt idx="127484">
                        <c:v>-41.877420000000001</c:v>
                      </c:pt>
                      <c:pt idx="127485">
                        <c:v>-41.477639999999994</c:v>
                      </c:pt>
                      <c:pt idx="127486">
                        <c:v>-41.112760000000002</c:v>
                      </c:pt>
                      <c:pt idx="127487">
                        <c:v>-40.77328</c:v>
                      </c:pt>
                      <c:pt idx="127488">
                        <c:v>-40.446479999999994</c:v>
                      </c:pt>
                      <c:pt idx="127489">
                        <c:v>-40.131439999999998</c:v>
                      </c:pt>
                      <c:pt idx="127490">
                        <c:v>-39.810590000000005</c:v>
                      </c:pt>
                      <c:pt idx="127491">
                        <c:v>-39.467410000000001</c:v>
                      </c:pt>
                      <c:pt idx="127492">
                        <c:v>-39.155259999999998</c:v>
                      </c:pt>
                      <c:pt idx="127493">
                        <c:v>-38.892650000000003</c:v>
                      </c:pt>
                      <c:pt idx="127494">
                        <c:v>-38.652190000000004</c:v>
                      </c:pt>
                      <c:pt idx="127495">
                        <c:v>-38.412619999999997</c:v>
                      </c:pt>
                      <c:pt idx="127496">
                        <c:v>-38.173110000000001</c:v>
                      </c:pt>
                      <c:pt idx="127497">
                        <c:v>-37.932020000000001</c:v>
                      </c:pt>
                      <c:pt idx="127498">
                        <c:v>-37.688220000000001</c:v>
                      </c:pt>
                      <c:pt idx="127499">
                        <c:v>-37.451889999999999</c:v>
                      </c:pt>
                      <c:pt idx="127500">
                        <c:v>-37.221739999999997</c:v>
                      </c:pt>
                      <c:pt idx="127501">
                        <c:v>-36.999900000000004</c:v>
                      </c:pt>
                      <c:pt idx="127502">
                        <c:v>-36.774700000000003</c:v>
                      </c:pt>
                      <c:pt idx="127503">
                        <c:v>-36.53398</c:v>
                      </c:pt>
                      <c:pt idx="127504">
                        <c:v>-36.313310000000001</c:v>
                      </c:pt>
                      <c:pt idx="127505">
                        <c:v>-36.087029999999999</c:v>
                      </c:pt>
                      <c:pt idx="127506">
                        <c:v>-35.876689999999996</c:v>
                      </c:pt>
                      <c:pt idx="127507">
                        <c:v>-35.655950000000004</c:v>
                      </c:pt>
                      <c:pt idx="127508">
                        <c:v>-35.451229999999995</c:v>
                      </c:pt>
                      <c:pt idx="127509">
                        <c:v>-35.238120000000002</c:v>
                      </c:pt>
                      <c:pt idx="127510">
                        <c:v>-35.030470000000001</c:v>
                      </c:pt>
                      <c:pt idx="127511">
                        <c:v>-34.838079999999998</c:v>
                      </c:pt>
                      <c:pt idx="127512">
                        <c:v>-34.650680000000001</c:v>
                      </c:pt>
                      <c:pt idx="127513">
                        <c:v>-34.460570000000004</c:v>
                      </c:pt>
                      <c:pt idx="127514">
                        <c:v>-34.287320000000001</c:v>
                      </c:pt>
                      <c:pt idx="127515">
                        <c:v>-34.059689999999996</c:v>
                      </c:pt>
                      <c:pt idx="127516">
                        <c:v>-33.882350000000002</c:v>
                      </c:pt>
                      <c:pt idx="127517">
                        <c:v>-33.65419</c:v>
                      </c:pt>
                      <c:pt idx="127518">
                        <c:v>-33.485860000000002</c:v>
                      </c:pt>
                      <c:pt idx="127519">
                        <c:v>-33.279920000000004</c:v>
                      </c:pt>
                      <c:pt idx="127520">
                        <c:v>-33.11692</c:v>
                      </c:pt>
                      <c:pt idx="127521">
                        <c:v>-32.981349999999999</c:v>
                      </c:pt>
                      <c:pt idx="127522">
                        <c:v>-32.847670000000001</c:v>
                      </c:pt>
                      <c:pt idx="127523">
                        <c:v>-32.714569999999995</c:v>
                      </c:pt>
                      <c:pt idx="127524">
                        <c:v>-32.564590000000003</c:v>
                      </c:pt>
                      <c:pt idx="127525">
                        <c:v>-32.453650000000003</c:v>
                      </c:pt>
                      <c:pt idx="127526">
                        <c:v>-32.348100000000002</c:v>
                      </c:pt>
                      <c:pt idx="127527">
                        <c:v>-32.243499999999997</c:v>
                      </c:pt>
                      <c:pt idx="127528">
                        <c:v>-32.143069999999994</c:v>
                      </c:pt>
                      <c:pt idx="127529">
                        <c:v>-32.037860000000002</c:v>
                      </c:pt>
                      <c:pt idx="127530">
                        <c:v>-31.940309999999997</c:v>
                      </c:pt>
                      <c:pt idx="127531">
                        <c:v>-31.847189999999998</c:v>
                      </c:pt>
                      <c:pt idx="127532">
                        <c:v>-31.751809999999999</c:v>
                      </c:pt>
                      <c:pt idx="127533">
                        <c:v>-31.664200000000001</c:v>
                      </c:pt>
                      <c:pt idx="127534">
                        <c:v>-31.585190000000001</c:v>
                      </c:pt>
                      <c:pt idx="127535">
                        <c:v>-31.495339999999999</c:v>
                      </c:pt>
                      <c:pt idx="127536">
                        <c:v>-31.420639999999999</c:v>
                      </c:pt>
                      <c:pt idx="127537">
                        <c:v>-31.273820000000001</c:v>
                      </c:pt>
                      <c:pt idx="127538">
                        <c:v>-31.172939999999997</c:v>
                      </c:pt>
                      <c:pt idx="127539">
                        <c:v>-31.055220000000002</c:v>
                      </c:pt>
                      <c:pt idx="127540">
                        <c:v>-30.938890000000001</c:v>
                      </c:pt>
                      <c:pt idx="127541">
                        <c:v>-30.827689999999997</c:v>
                      </c:pt>
                      <c:pt idx="127542">
                        <c:v>-30.7302</c:v>
                      </c:pt>
                      <c:pt idx="127543">
                        <c:v>-30.630929999999999</c:v>
                      </c:pt>
                      <c:pt idx="127544">
                        <c:v>-30.540769999999998</c:v>
                      </c:pt>
                      <c:pt idx="127545">
                        <c:v>-30.369869999999999</c:v>
                      </c:pt>
                      <c:pt idx="127546">
                        <c:v>-30.25855</c:v>
                      </c:pt>
                      <c:pt idx="127547">
                        <c:v>-30.167540000000002</c:v>
                      </c:pt>
                      <c:pt idx="127548">
                        <c:v>-29.983979999999999</c:v>
                      </c:pt>
                      <c:pt idx="127549">
                        <c:v>-29.853719999999999</c:v>
                      </c:pt>
                      <c:pt idx="127550">
                        <c:v>-29.743849999999998</c:v>
                      </c:pt>
                      <c:pt idx="127551">
                        <c:v>-29.648970000000002</c:v>
                      </c:pt>
                      <c:pt idx="127552">
                        <c:v>-29.564020000000003</c:v>
                      </c:pt>
                      <c:pt idx="127553">
                        <c:v>-29.48574</c:v>
                      </c:pt>
                      <c:pt idx="127554">
                        <c:v>-29.40541</c:v>
                      </c:pt>
                      <c:pt idx="127555">
                        <c:v>-29.320219999999999</c:v>
                      </c:pt>
                      <c:pt idx="127556">
                        <c:v>-29.2469</c:v>
                      </c:pt>
                      <c:pt idx="127557">
                        <c:v>-29.183249999999997</c:v>
                      </c:pt>
                      <c:pt idx="127558">
                        <c:v>-29.1221</c:v>
                      </c:pt>
                      <c:pt idx="127559">
                        <c:v>-29.060649999999999</c:v>
                      </c:pt>
                      <c:pt idx="127560">
                        <c:v>-28.996940000000002</c:v>
                      </c:pt>
                      <c:pt idx="127561">
                        <c:v>-28.930410000000002</c:v>
                      </c:pt>
                      <c:pt idx="127562">
                        <c:v>-28.863009999999999</c:v>
                      </c:pt>
                      <c:pt idx="127563">
                        <c:v>-28.79928</c:v>
                      </c:pt>
                      <c:pt idx="127564">
                        <c:v>-28.732250000000001</c:v>
                      </c:pt>
                      <c:pt idx="127565">
                        <c:v>-28.6708</c:v>
                      </c:pt>
                      <c:pt idx="127566">
                        <c:v>-28.606590000000001</c:v>
                      </c:pt>
                      <c:pt idx="127567">
                        <c:v>-28.538739999999997</c:v>
                      </c:pt>
                      <c:pt idx="127568">
                        <c:v>-28.473419999999997</c:v>
                      </c:pt>
                      <c:pt idx="127569">
                        <c:v>-28.41046</c:v>
                      </c:pt>
                      <c:pt idx="127570">
                        <c:v>-28.34881</c:v>
                      </c:pt>
                      <c:pt idx="127571">
                        <c:v>-28.284570000000002</c:v>
                      </c:pt>
                      <c:pt idx="127572">
                        <c:v>-28.22777</c:v>
                      </c:pt>
                      <c:pt idx="127573">
                        <c:v>-28.175530000000002</c:v>
                      </c:pt>
                      <c:pt idx="127574">
                        <c:v>-28.125129999999999</c:v>
                      </c:pt>
                      <c:pt idx="127575">
                        <c:v>-28.069120000000002</c:v>
                      </c:pt>
                      <c:pt idx="127576">
                        <c:v>-28.018679999999996</c:v>
                      </c:pt>
                      <c:pt idx="127577">
                        <c:v>-27.968289999999996</c:v>
                      </c:pt>
                      <c:pt idx="127578">
                        <c:v>-27.926590000000001</c:v>
                      </c:pt>
                      <c:pt idx="127579">
                        <c:v>-27.888670000000001</c:v>
                      </c:pt>
                      <c:pt idx="127580">
                        <c:v>-27.85172</c:v>
                      </c:pt>
                      <c:pt idx="127581">
                        <c:v>-27.817910000000001</c:v>
                      </c:pt>
                      <c:pt idx="127582">
                        <c:v>-27.783169999999998</c:v>
                      </c:pt>
                      <c:pt idx="127583">
                        <c:v>-27.751610000000003</c:v>
                      </c:pt>
                      <c:pt idx="127584">
                        <c:v>-27.718769999999999</c:v>
                      </c:pt>
                      <c:pt idx="127585">
                        <c:v>-27.683049999999998</c:v>
                      </c:pt>
                      <c:pt idx="127586">
                        <c:v>-27.63597</c:v>
                      </c:pt>
                      <c:pt idx="127587">
                        <c:v>-27.593910000000001</c:v>
                      </c:pt>
                      <c:pt idx="127588">
                        <c:v>-27.551489999999998</c:v>
                      </c:pt>
                      <c:pt idx="127589">
                        <c:v>-27.507540000000002</c:v>
                      </c:pt>
                      <c:pt idx="127590">
                        <c:v>-27.411569999999998</c:v>
                      </c:pt>
                      <c:pt idx="127591">
                        <c:v>-27.35144</c:v>
                      </c:pt>
                      <c:pt idx="127592">
                        <c:v>-27.308140000000002</c:v>
                      </c:pt>
                      <c:pt idx="127593">
                        <c:v>-27.269779999999997</c:v>
                      </c:pt>
                      <c:pt idx="127594">
                        <c:v>-27.231529999999999</c:v>
                      </c:pt>
                      <c:pt idx="127595">
                        <c:v>-27.130019999999998</c:v>
                      </c:pt>
                      <c:pt idx="127596">
                        <c:v>-27.06212</c:v>
                      </c:pt>
                      <c:pt idx="127597">
                        <c:v>-27.003080000000001</c:v>
                      </c:pt>
                      <c:pt idx="127598">
                        <c:v>-26.946490000000001</c:v>
                      </c:pt>
                      <c:pt idx="127599">
                        <c:v>-26.895579999999999</c:v>
                      </c:pt>
                      <c:pt idx="127600">
                        <c:v>-26.84431</c:v>
                      </c:pt>
                      <c:pt idx="127601">
                        <c:v>-26.794889999999999</c:v>
                      </c:pt>
                      <c:pt idx="127602">
                        <c:v>-26.742039999999999</c:v>
                      </c:pt>
                      <c:pt idx="127603">
                        <c:v>-26.690649999999998</c:v>
                      </c:pt>
                      <c:pt idx="127604">
                        <c:v>-26.639200000000002</c:v>
                      </c:pt>
                      <c:pt idx="127605">
                        <c:v>-26.586889999999997</c:v>
                      </c:pt>
                      <c:pt idx="127606">
                        <c:v>-26.530049999999999</c:v>
                      </c:pt>
                      <c:pt idx="127607">
                        <c:v>-26.479859999999999</c:v>
                      </c:pt>
                      <c:pt idx="127608">
                        <c:v>-26.429840000000002</c:v>
                      </c:pt>
                      <c:pt idx="127609">
                        <c:v>-26.381309999999999</c:v>
                      </c:pt>
                      <c:pt idx="127610">
                        <c:v>-26.330179999999999</c:v>
                      </c:pt>
                      <c:pt idx="127611">
                        <c:v>-26.281850000000002</c:v>
                      </c:pt>
                      <c:pt idx="127612">
                        <c:v>-26.234929999999999</c:v>
                      </c:pt>
                      <c:pt idx="127613">
                        <c:v>-26.185700000000001</c:v>
                      </c:pt>
                      <c:pt idx="127614">
                        <c:v>-26.142189999999999</c:v>
                      </c:pt>
                      <c:pt idx="127615">
                        <c:v>-26.098300000000002</c:v>
                      </c:pt>
                      <c:pt idx="127616">
                        <c:v>-26.057109999999998</c:v>
                      </c:pt>
                      <c:pt idx="127617">
                        <c:v>-26.015229999999999</c:v>
                      </c:pt>
                      <c:pt idx="127618">
                        <c:v>-25.973579999999998</c:v>
                      </c:pt>
                      <c:pt idx="127619">
                        <c:v>-25.932650000000002</c:v>
                      </c:pt>
                      <c:pt idx="127620">
                        <c:v>-25.89584</c:v>
                      </c:pt>
                      <c:pt idx="127621">
                        <c:v>-25.859610000000004</c:v>
                      </c:pt>
                      <c:pt idx="127622">
                        <c:v>-25.824639999999999</c:v>
                      </c:pt>
                      <c:pt idx="127623">
                        <c:v>-25.791620000000002</c:v>
                      </c:pt>
                      <c:pt idx="127624">
                        <c:v>-25.760169999999999</c:v>
                      </c:pt>
                      <c:pt idx="127625">
                        <c:v>-25.726680000000002</c:v>
                      </c:pt>
                      <c:pt idx="127626">
                        <c:v>-25.693739999999998</c:v>
                      </c:pt>
                      <c:pt idx="127627">
                        <c:v>-25.661659999999998</c:v>
                      </c:pt>
                      <c:pt idx="127628">
                        <c:v>-25.628929999999997</c:v>
                      </c:pt>
                      <c:pt idx="127629">
                        <c:v>-25.59637</c:v>
                      </c:pt>
                      <c:pt idx="127630">
                        <c:v>-25.564900000000002</c:v>
                      </c:pt>
                      <c:pt idx="127631">
                        <c:v>-25.534700000000001</c:v>
                      </c:pt>
                      <c:pt idx="127632">
                        <c:v>-25.499469999999999</c:v>
                      </c:pt>
                      <c:pt idx="127633">
                        <c:v>-25.465389999999999</c:v>
                      </c:pt>
                      <c:pt idx="127634">
                        <c:v>-25.432450000000003</c:v>
                      </c:pt>
                      <c:pt idx="127635">
                        <c:v>-25.401410000000002</c:v>
                      </c:pt>
                      <c:pt idx="127636">
                        <c:v>-25.36542</c:v>
                      </c:pt>
                      <c:pt idx="127637">
                        <c:v>-25.266500000000001</c:v>
                      </c:pt>
                      <c:pt idx="127638">
                        <c:v>-25.208539999999999</c:v>
                      </c:pt>
                      <c:pt idx="127639">
                        <c:v>-25.158830000000002</c:v>
                      </c:pt>
                      <c:pt idx="127640">
                        <c:v>-25.11702</c:v>
                      </c:pt>
                      <c:pt idx="127641">
                        <c:v>-25.075189999999999</c:v>
                      </c:pt>
                      <c:pt idx="127642">
                        <c:v>-25.036299999999997</c:v>
                      </c:pt>
                      <c:pt idx="127643">
                        <c:v>-24.997679999999999</c:v>
                      </c:pt>
                      <c:pt idx="127644">
                        <c:v>-24.962960000000002</c:v>
                      </c:pt>
                      <c:pt idx="127645">
                        <c:v>-24.899429999999999</c:v>
                      </c:pt>
                      <c:pt idx="127646">
                        <c:v>-24.865099999999998</c:v>
                      </c:pt>
                      <c:pt idx="127647">
                        <c:v>-24.83127</c:v>
                      </c:pt>
                      <c:pt idx="127648">
                        <c:v>-24.799410000000002</c:v>
                      </c:pt>
                      <c:pt idx="127649">
                        <c:v>-24.763389999999998</c:v>
                      </c:pt>
                      <c:pt idx="127650">
                        <c:v>-24.728029999999997</c:v>
                      </c:pt>
                      <c:pt idx="127651">
                        <c:v>-24.696339999999999</c:v>
                      </c:pt>
                      <c:pt idx="127652">
                        <c:v>-24.662790000000001</c:v>
                      </c:pt>
                      <c:pt idx="127653">
                        <c:v>-24.63212</c:v>
                      </c:pt>
                      <c:pt idx="127654">
                        <c:v>-24.60107</c:v>
                      </c:pt>
                      <c:pt idx="127655">
                        <c:v>-24.570609999999999</c:v>
                      </c:pt>
                      <c:pt idx="127656">
                        <c:v>-24.541170000000001</c:v>
                      </c:pt>
                      <c:pt idx="127657">
                        <c:v>-24.512909999999998</c:v>
                      </c:pt>
                      <c:pt idx="127658">
                        <c:v>-24.486379999999997</c:v>
                      </c:pt>
                      <c:pt idx="127659">
                        <c:v>-24.456939999999999</c:v>
                      </c:pt>
                      <c:pt idx="127660">
                        <c:v>-24.429630000000003</c:v>
                      </c:pt>
                      <c:pt idx="127661">
                        <c:v>-24.399860000000004</c:v>
                      </c:pt>
                      <c:pt idx="127662">
                        <c:v>-24.369440000000001</c:v>
                      </c:pt>
                      <c:pt idx="127663">
                        <c:v>-24.335330000000003</c:v>
                      </c:pt>
                      <c:pt idx="127664">
                        <c:v>-24.304380000000002</c:v>
                      </c:pt>
                      <c:pt idx="127665">
                        <c:v>-24.271989999999999</c:v>
                      </c:pt>
                      <c:pt idx="127666">
                        <c:v>-24.242050000000003</c:v>
                      </c:pt>
                      <c:pt idx="127667">
                        <c:v>-24.212090000000003</c:v>
                      </c:pt>
                      <c:pt idx="127668">
                        <c:v>-24.182380000000002</c:v>
                      </c:pt>
                      <c:pt idx="127669">
                        <c:v>-24.153980000000001</c:v>
                      </c:pt>
                      <c:pt idx="127670">
                        <c:v>-24.12856</c:v>
                      </c:pt>
                      <c:pt idx="127671">
                        <c:v>-24.103469999999998</c:v>
                      </c:pt>
                      <c:pt idx="127672">
                        <c:v>-24.079459999999997</c:v>
                      </c:pt>
                      <c:pt idx="127673">
                        <c:v>-24.056549999999998</c:v>
                      </c:pt>
                      <c:pt idx="127674">
                        <c:v>-23.993880000000001</c:v>
                      </c:pt>
                      <c:pt idx="127675">
                        <c:v>-23.954550000000001</c:v>
                      </c:pt>
                      <c:pt idx="127676">
                        <c:v>-23.922910000000002</c:v>
                      </c:pt>
                      <c:pt idx="127677">
                        <c:v>-23.897349999999999</c:v>
                      </c:pt>
                      <c:pt idx="127678">
                        <c:v>-23.8749</c:v>
                      </c:pt>
                      <c:pt idx="127679">
                        <c:v>-23.85641</c:v>
                      </c:pt>
                      <c:pt idx="127680">
                        <c:v>-23.839579999999998</c:v>
                      </c:pt>
                      <c:pt idx="127681">
                        <c:v>-23.823869999999999</c:v>
                      </c:pt>
                      <c:pt idx="127682">
                        <c:v>-23.808919999999997</c:v>
                      </c:pt>
                      <c:pt idx="127683">
                        <c:v>-23.791340000000002</c:v>
                      </c:pt>
                      <c:pt idx="127684">
                        <c:v>-23.768370000000001</c:v>
                      </c:pt>
                      <c:pt idx="127685">
                        <c:v>-23.75048</c:v>
                      </c:pt>
                      <c:pt idx="127686">
                        <c:v>-23.733879999999999</c:v>
                      </c:pt>
                      <c:pt idx="127687">
                        <c:v>-23.718689999999999</c:v>
                      </c:pt>
                      <c:pt idx="127688">
                        <c:v>-23.704540000000001</c:v>
                      </c:pt>
                      <c:pt idx="127689">
                        <c:v>-23.6922</c:v>
                      </c:pt>
                      <c:pt idx="127690">
                        <c:v>-23.67773</c:v>
                      </c:pt>
                      <c:pt idx="127691">
                        <c:v>-23.664059999999999</c:v>
                      </c:pt>
                      <c:pt idx="127692">
                        <c:v>-23.649380000000001</c:v>
                      </c:pt>
                      <c:pt idx="127693">
                        <c:v>-23.634799999999998</c:v>
                      </c:pt>
                      <c:pt idx="127694">
                        <c:v>-23.613780000000002</c:v>
                      </c:pt>
                      <c:pt idx="127695">
                        <c:v>-23.58718</c:v>
                      </c:pt>
                      <c:pt idx="127696">
                        <c:v>-23.55922</c:v>
                      </c:pt>
                      <c:pt idx="127697">
                        <c:v>-23.538460000000001</c:v>
                      </c:pt>
                      <c:pt idx="127698">
                        <c:v>-23.51831</c:v>
                      </c:pt>
                      <c:pt idx="127699">
                        <c:v>-23.499200000000002</c:v>
                      </c:pt>
                      <c:pt idx="127700">
                        <c:v>-23.476770000000002</c:v>
                      </c:pt>
                      <c:pt idx="127701">
                        <c:v>-23.455960000000001</c:v>
                      </c:pt>
                      <c:pt idx="127702">
                        <c:v>-23.435320000000001</c:v>
                      </c:pt>
                      <c:pt idx="127703">
                        <c:v>-23.414609999999996</c:v>
                      </c:pt>
                      <c:pt idx="127704">
                        <c:v>-23.397009999999998</c:v>
                      </c:pt>
                      <c:pt idx="127705">
                        <c:v>-23.378879999999999</c:v>
                      </c:pt>
                      <c:pt idx="127706">
                        <c:v>-23.35979</c:v>
                      </c:pt>
                      <c:pt idx="127707">
                        <c:v>-23.339569999999998</c:v>
                      </c:pt>
                      <c:pt idx="127708">
                        <c:v>-23.321710000000003</c:v>
                      </c:pt>
                      <c:pt idx="127709">
                        <c:v>-23.30349</c:v>
                      </c:pt>
                      <c:pt idx="127710">
                        <c:v>-23.286459999999998</c:v>
                      </c:pt>
                      <c:pt idx="127711">
                        <c:v>-23.268450000000001</c:v>
                      </c:pt>
                      <c:pt idx="127712">
                        <c:v>-23.25094</c:v>
                      </c:pt>
                      <c:pt idx="127713">
                        <c:v>-23.234360000000002</c:v>
                      </c:pt>
                      <c:pt idx="127714">
                        <c:v>-23.218649999999997</c:v>
                      </c:pt>
                      <c:pt idx="127715">
                        <c:v>-23.202850000000002</c:v>
                      </c:pt>
                      <c:pt idx="127716">
                        <c:v>-23.18572</c:v>
                      </c:pt>
                      <c:pt idx="127717">
                        <c:v>-23.170110000000001</c:v>
                      </c:pt>
                      <c:pt idx="127718">
                        <c:v>-23.151299999999999</c:v>
                      </c:pt>
                      <c:pt idx="127719">
                        <c:v>-23.08379</c:v>
                      </c:pt>
                      <c:pt idx="127720">
                        <c:v>-23.05977</c:v>
                      </c:pt>
                      <c:pt idx="127721">
                        <c:v>-23.04243</c:v>
                      </c:pt>
                      <c:pt idx="127722">
                        <c:v>-23.02966</c:v>
                      </c:pt>
                      <c:pt idx="127723">
                        <c:v>-23.018090000000001</c:v>
                      </c:pt>
                      <c:pt idx="127724">
                        <c:v>-23.010169999999999</c:v>
                      </c:pt>
                      <c:pt idx="127725">
                        <c:v>-23.003770000000003</c:v>
                      </c:pt>
                      <c:pt idx="127726">
                        <c:v>-22.998889999999999</c:v>
                      </c:pt>
                      <c:pt idx="127727">
                        <c:v>-22.993549999999999</c:v>
                      </c:pt>
                      <c:pt idx="127728">
                        <c:v>-22.986689999999999</c:v>
                      </c:pt>
                      <c:pt idx="127729">
                        <c:v>-22.970760000000002</c:v>
                      </c:pt>
                      <c:pt idx="127730">
                        <c:v>-22.963039999999999</c:v>
                      </c:pt>
                      <c:pt idx="127731">
                        <c:v>-22.958850000000002</c:v>
                      </c:pt>
                      <c:pt idx="127732">
                        <c:v>-22.954709999999999</c:v>
                      </c:pt>
                      <c:pt idx="127733">
                        <c:v>-22.952539999999999</c:v>
                      </c:pt>
                      <c:pt idx="127734">
                        <c:v>-22.95337</c:v>
                      </c:pt>
                      <c:pt idx="127735">
                        <c:v>-22.950560000000003</c:v>
                      </c:pt>
                      <c:pt idx="127736">
                        <c:v>-22.946399999999997</c:v>
                      </c:pt>
                      <c:pt idx="127737">
                        <c:v>-22.940580000000001</c:v>
                      </c:pt>
                      <c:pt idx="127738">
                        <c:v>-22.929349999999999</c:v>
                      </c:pt>
                      <c:pt idx="127739">
                        <c:v>-22.92249</c:v>
                      </c:pt>
                      <c:pt idx="127740">
                        <c:v>-22.917169999999999</c:v>
                      </c:pt>
                      <c:pt idx="127741">
                        <c:v>-22.911540000000002</c:v>
                      </c:pt>
                      <c:pt idx="127742">
                        <c:v>-22.906019999999998</c:v>
                      </c:pt>
                      <c:pt idx="127743">
                        <c:v>-22.898489999999999</c:v>
                      </c:pt>
                      <c:pt idx="127744">
                        <c:v>-22.888009999999998</c:v>
                      </c:pt>
                      <c:pt idx="127745">
                        <c:v>-22.875979999999998</c:v>
                      </c:pt>
                      <c:pt idx="127746">
                        <c:v>-22.826799999999999</c:v>
                      </c:pt>
                      <c:pt idx="127747">
                        <c:v>-22.796419999999998</c:v>
                      </c:pt>
                      <c:pt idx="127748">
                        <c:v>-22.772459999999999</c:v>
                      </c:pt>
                      <c:pt idx="127749">
                        <c:v>-22.75217</c:v>
                      </c:pt>
                      <c:pt idx="127750">
                        <c:v>-22.732009999999999</c:v>
                      </c:pt>
                      <c:pt idx="127751">
                        <c:v>-22.713560000000001</c:v>
                      </c:pt>
                      <c:pt idx="127752">
                        <c:v>-22.69727</c:v>
                      </c:pt>
                      <c:pt idx="127753">
                        <c:v>-22.682570000000002</c:v>
                      </c:pt>
                      <c:pt idx="127754">
                        <c:v>-22.668849999999999</c:v>
                      </c:pt>
                      <c:pt idx="127755">
                        <c:v>-22.65568</c:v>
                      </c:pt>
                      <c:pt idx="127756">
                        <c:v>-22.644289999999998</c:v>
                      </c:pt>
                      <c:pt idx="127757">
                        <c:v>-22.634399999999999</c:v>
                      </c:pt>
                      <c:pt idx="127758">
                        <c:v>-22.625250000000001</c:v>
                      </c:pt>
                      <c:pt idx="127759">
                        <c:v>-22.616860000000003</c:v>
                      </c:pt>
                      <c:pt idx="127760">
                        <c:v>-22.608730000000001</c:v>
                      </c:pt>
                      <c:pt idx="127761">
                        <c:v>-22.60098</c:v>
                      </c:pt>
                      <c:pt idx="127762">
                        <c:v>-22.593700000000002</c:v>
                      </c:pt>
                      <c:pt idx="127763">
                        <c:v>-22.587350000000001</c:v>
                      </c:pt>
                      <c:pt idx="127764">
                        <c:v>-22.581039999999998</c:v>
                      </c:pt>
                      <c:pt idx="127765">
                        <c:v>-22.577479999999998</c:v>
                      </c:pt>
                      <c:pt idx="127766">
                        <c:v>-22.57216</c:v>
                      </c:pt>
                      <c:pt idx="127767">
                        <c:v>-22.566039999999997</c:v>
                      </c:pt>
                      <c:pt idx="127768">
                        <c:v>-22.557100000000002</c:v>
                      </c:pt>
                      <c:pt idx="127769">
                        <c:v>-22.550819999999998</c:v>
                      </c:pt>
                      <c:pt idx="127770">
                        <c:v>-22.544270000000001</c:v>
                      </c:pt>
                      <c:pt idx="127771">
                        <c:v>-22.536529999999999</c:v>
                      </c:pt>
                      <c:pt idx="127772">
                        <c:v>-22.532040000000002</c:v>
                      </c:pt>
                      <c:pt idx="127773">
                        <c:v>-22.527940000000001</c:v>
                      </c:pt>
                      <c:pt idx="127774">
                        <c:v>-22.524890000000003</c:v>
                      </c:pt>
                      <c:pt idx="127775">
                        <c:v>-22.522079999999999</c:v>
                      </c:pt>
                      <c:pt idx="127776">
                        <c:v>-22.520430000000001</c:v>
                      </c:pt>
                      <c:pt idx="127777">
                        <c:v>-22.517250000000001</c:v>
                      </c:pt>
                      <c:pt idx="127778">
                        <c:v>-22.512509999999999</c:v>
                      </c:pt>
                      <c:pt idx="127779">
                        <c:v>-22.51042</c:v>
                      </c:pt>
                      <c:pt idx="127780">
                        <c:v>-22.50826</c:v>
                      </c:pt>
                      <c:pt idx="127781">
                        <c:v>-22.507350000000002</c:v>
                      </c:pt>
                      <c:pt idx="127782">
                        <c:v>-22.505869999999998</c:v>
                      </c:pt>
                      <c:pt idx="127783">
                        <c:v>-22.502490000000002</c:v>
                      </c:pt>
                      <c:pt idx="127784">
                        <c:v>-22.497210000000003</c:v>
                      </c:pt>
                      <c:pt idx="127785">
                        <c:v>-22.493769999999998</c:v>
                      </c:pt>
                      <c:pt idx="127786">
                        <c:v>-22.490139999999997</c:v>
                      </c:pt>
                      <c:pt idx="127787">
                        <c:v>-22.487490000000001</c:v>
                      </c:pt>
                      <c:pt idx="127788">
                        <c:v>-22.482939999999999</c:v>
                      </c:pt>
                      <c:pt idx="127789">
                        <c:v>-22.480609999999999</c:v>
                      </c:pt>
                      <c:pt idx="127790">
                        <c:v>-22.426580000000001</c:v>
                      </c:pt>
                      <c:pt idx="127791">
                        <c:v>-22.38935</c:v>
                      </c:pt>
                      <c:pt idx="127792">
                        <c:v>-22.359450000000002</c:v>
                      </c:pt>
                      <c:pt idx="127793">
                        <c:v>-22.337910000000001</c:v>
                      </c:pt>
                      <c:pt idx="127794">
                        <c:v>-22.321849999999998</c:v>
                      </c:pt>
                      <c:pt idx="127795">
                        <c:v>-22.306509999999999</c:v>
                      </c:pt>
                      <c:pt idx="127796">
                        <c:v>-22.292260000000002</c:v>
                      </c:pt>
                      <c:pt idx="127797">
                        <c:v>-22.280989999999999</c:v>
                      </c:pt>
                      <c:pt idx="127798">
                        <c:v>-22.27084</c:v>
                      </c:pt>
                      <c:pt idx="127799">
                        <c:v>-22.26022</c:v>
                      </c:pt>
                      <c:pt idx="127800">
                        <c:v>-22.250219999999999</c:v>
                      </c:pt>
                      <c:pt idx="127801">
                        <c:v>-22.241160000000001</c:v>
                      </c:pt>
                      <c:pt idx="127802">
                        <c:v>-22.232599999999998</c:v>
                      </c:pt>
                      <c:pt idx="127803">
                        <c:v>-22.225439999999999</c:v>
                      </c:pt>
                      <c:pt idx="127804">
                        <c:v>-22.219250000000002</c:v>
                      </c:pt>
                      <c:pt idx="127805">
                        <c:v>-22.211739999999999</c:v>
                      </c:pt>
                      <c:pt idx="127806">
                        <c:v>-22.204790000000003</c:v>
                      </c:pt>
                      <c:pt idx="127807">
                        <c:v>-22.198639999999997</c:v>
                      </c:pt>
                      <c:pt idx="127808">
                        <c:v>-22.193369999999998</c:v>
                      </c:pt>
                      <c:pt idx="127809">
                        <c:v>-22.187660000000001</c:v>
                      </c:pt>
                      <c:pt idx="127810">
                        <c:v>-22.181380000000001</c:v>
                      </c:pt>
                      <c:pt idx="127811">
                        <c:v>-22.17709</c:v>
                      </c:pt>
                      <c:pt idx="127812">
                        <c:v>-22.165379999999999</c:v>
                      </c:pt>
                      <c:pt idx="127813">
                        <c:v>-22.161919999999999</c:v>
                      </c:pt>
                      <c:pt idx="127814">
                        <c:v>-22.155749999999998</c:v>
                      </c:pt>
                      <c:pt idx="127815">
                        <c:v>-22.151679999999999</c:v>
                      </c:pt>
                      <c:pt idx="127816">
                        <c:v>-22.146210000000004</c:v>
                      </c:pt>
                      <c:pt idx="127817">
                        <c:v>-22.14293</c:v>
                      </c:pt>
                      <c:pt idx="127818">
                        <c:v>-22.138840000000002</c:v>
                      </c:pt>
                      <c:pt idx="127819">
                        <c:v>-22.136939999999999</c:v>
                      </c:pt>
                      <c:pt idx="127820">
                        <c:v>-22.132770000000001</c:v>
                      </c:pt>
                      <c:pt idx="127821">
                        <c:v>-22.130559999999999</c:v>
                      </c:pt>
                      <c:pt idx="127822">
                        <c:v>-22.127340000000004</c:v>
                      </c:pt>
                      <c:pt idx="127823">
                        <c:v>-22.125710000000002</c:v>
                      </c:pt>
                      <c:pt idx="127824">
                        <c:v>-22.115189999999998</c:v>
                      </c:pt>
                      <c:pt idx="127825">
                        <c:v>-22.112440000000003</c:v>
                      </c:pt>
                      <c:pt idx="127826">
                        <c:v>-22.110620000000001</c:v>
                      </c:pt>
                      <c:pt idx="127827">
                        <c:v>-22.107209999999998</c:v>
                      </c:pt>
                      <c:pt idx="127828">
                        <c:v>-22.10183</c:v>
                      </c:pt>
                      <c:pt idx="127829">
                        <c:v>-22.09788</c:v>
                      </c:pt>
                      <c:pt idx="127830">
                        <c:v>-22.094339999999999</c:v>
                      </c:pt>
                      <c:pt idx="127831">
                        <c:v>-21.948799999999999</c:v>
                      </c:pt>
                      <c:pt idx="127832">
                        <c:v>-21.867960000000004</c:v>
                      </c:pt>
                      <c:pt idx="127833">
                        <c:v>-21.7957</c:v>
                      </c:pt>
                      <c:pt idx="127834">
                        <c:v>-21.729729999999996</c:v>
                      </c:pt>
                      <c:pt idx="127835">
                        <c:v>-21.6678</c:v>
                      </c:pt>
                      <c:pt idx="127836">
                        <c:v>-21.607780000000002</c:v>
                      </c:pt>
                      <c:pt idx="127837">
                        <c:v>-21.549979999999998</c:v>
                      </c:pt>
                      <c:pt idx="127838">
                        <c:v>-21.494520000000001</c:v>
                      </c:pt>
                      <c:pt idx="127839">
                        <c:v>-21.44003</c:v>
                      </c:pt>
                      <c:pt idx="127840">
                        <c:v>-21.386699999999998</c:v>
                      </c:pt>
                      <c:pt idx="127841">
                        <c:v>-21.334420000000001</c:v>
                      </c:pt>
                      <c:pt idx="127842">
                        <c:v>-21.284230000000001</c:v>
                      </c:pt>
                      <c:pt idx="127843">
                        <c:v>-21.232959999999999</c:v>
                      </c:pt>
                      <c:pt idx="127844">
                        <c:v>-21.183860000000003</c:v>
                      </c:pt>
                      <c:pt idx="127845">
                        <c:v>-21.135100000000001</c:v>
                      </c:pt>
                      <c:pt idx="127846">
                        <c:v>-21.088160000000002</c:v>
                      </c:pt>
                      <c:pt idx="127847">
                        <c:v>-21.04204</c:v>
                      </c:pt>
                      <c:pt idx="127848">
                        <c:v>-20.996600000000001</c:v>
                      </c:pt>
                      <c:pt idx="127849">
                        <c:v>-20.95196</c:v>
                      </c:pt>
                      <c:pt idx="127850">
                        <c:v>-20.908370000000001</c:v>
                      </c:pt>
                      <c:pt idx="127851">
                        <c:v>-20.865200000000002</c:v>
                      </c:pt>
                      <c:pt idx="127852">
                        <c:v>-20.82281</c:v>
                      </c:pt>
                      <c:pt idx="127853">
                        <c:v>-20.780120000000004</c:v>
                      </c:pt>
                      <c:pt idx="127854">
                        <c:v>-20.766019999999997</c:v>
                      </c:pt>
                      <c:pt idx="127855">
                        <c:v>-20.723509999999997</c:v>
                      </c:pt>
                      <c:pt idx="127856">
                        <c:v>-20.6831</c:v>
                      </c:pt>
                      <c:pt idx="127857">
                        <c:v>-20.64762</c:v>
                      </c:pt>
                      <c:pt idx="127858">
                        <c:v>-20.610099999999999</c:v>
                      </c:pt>
                      <c:pt idx="127859">
                        <c:v>-20.57319</c:v>
                      </c:pt>
                      <c:pt idx="127860">
                        <c:v>-20.537610000000001</c:v>
                      </c:pt>
                      <c:pt idx="127861">
                        <c:v>-20.502479999999998</c:v>
                      </c:pt>
                      <c:pt idx="127862">
                        <c:v>-20.468139999999998</c:v>
                      </c:pt>
                      <c:pt idx="127863">
                        <c:v>-20.433050000000001</c:v>
                      </c:pt>
                      <c:pt idx="127864">
                        <c:v>-20.398320000000002</c:v>
                      </c:pt>
                      <c:pt idx="127865">
                        <c:v>-20.36403</c:v>
                      </c:pt>
                      <c:pt idx="127866">
                        <c:v>-20.330930000000002</c:v>
                      </c:pt>
                      <c:pt idx="127867">
                        <c:v>-20.297710000000002</c:v>
                      </c:pt>
                      <c:pt idx="127868">
                        <c:v>-20.264679999999998</c:v>
                      </c:pt>
                      <c:pt idx="127869">
                        <c:v>-20.232130000000002</c:v>
                      </c:pt>
                      <c:pt idx="127870">
                        <c:v>-20.200049999999997</c:v>
                      </c:pt>
                      <c:pt idx="127871">
                        <c:v>-20.166609999999999</c:v>
                      </c:pt>
                      <c:pt idx="127872">
                        <c:v>-20.133659999999999</c:v>
                      </c:pt>
                      <c:pt idx="127873">
                        <c:v>-20.098669999999998</c:v>
                      </c:pt>
                      <c:pt idx="127874">
                        <c:v>-20.066579999999998</c:v>
                      </c:pt>
                      <c:pt idx="127875">
                        <c:v>-20.033099999999997</c:v>
                      </c:pt>
                      <c:pt idx="127876">
                        <c:v>-20.000969999999999</c:v>
                      </c:pt>
                      <c:pt idx="127877">
                        <c:v>-19.969149999999999</c:v>
                      </c:pt>
                      <c:pt idx="127878">
                        <c:v>-19.938499999999998</c:v>
                      </c:pt>
                      <c:pt idx="127879">
                        <c:v>-19.90672</c:v>
                      </c:pt>
                      <c:pt idx="127880">
                        <c:v>-19.874300000000002</c:v>
                      </c:pt>
                      <c:pt idx="127881">
                        <c:v>-19.843129999999999</c:v>
                      </c:pt>
                      <c:pt idx="127882">
                        <c:v>-19.769939999999998</c:v>
                      </c:pt>
                      <c:pt idx="127883">
                        <c:v>-19.726089999999999</c:v>
                      </c:pt>
                      <c:pt idx="127884">
                        <c:v>-19.688800000000001</c:v>
                      </c:pt>
                      <c:pt idx="127885">
                        <c:v>-19.65455</c:v>
                      </c:pt>
                      <c:pt idx="127886">
                        <c:v>-19.621749999999999</c:v>
                      </c:pt>
                      <c:pt idx="127887">
                        <c:v>-19.590160000000001</c:v>
                      </c:pt>
                      <c:pt idx="127888">
                        <c:v>-19.558700000000002</c:v>
                      </c:pt>
                      <c:pt idx="127889">
                        <c:v>-19.52778</c:v>
                      </c:pt>
                      <c:pt idx="127890">
                        <c:v>-19.49738</c:v>
                      </c:pt>
                      <c:pt idx="127891">
                        <c:v>-19.467840000000002</c:v>
                      </c:pt>
                      <c:pt idx="127892">
                        <c:v>-19.438130000000001</c:v>
                      </c:pt>
                      <c:pt idx="127893">
                        <c:v>-19.4087</c:v>
                      </c:pt>
                      <c:pt idx="127894">
                        <c:v>-19.380130000000001</c:v>
                      </c:pt>
                      <c:pt idx="127895">
                        <c:v>-19.35211</c:v>
                      </c:pt>
                      <c:pt idx="127896">
                        <c:v>-19.322369999999999</c:v>
                      </c:pt>
                      <c:pt idx="127897">
                        <c:v>-19.294730000000001</c:v>
                      </c:pt>
                      <c:pt idx="127898">
                        <c:v>-19.267009999999999</c:v>
                      </c:pt>
                      <c:pt idx="127899">
                        <c:v>-19.2395</c:v>
                      </c:pt>
                      <c:pt idx="127900">
                        <c:v>-19.21237</c:v>
                      </c:pt>
                      <c:pt idx="127901">
                        <c:v>-19.184550000000002</c:v>
                      </c:pt>
                      <c:pt idx="127902">
                        <c:v>-19.15756</c:v>
                      </c:pt>
                      <c:pt idx="127903">
                        <c:v>-19.130320000000001</c:v>
                      </c:pt>
                      <c:pt idx="127904">
                        <c:v>-19.104509999999998</c:v>
                      </c:pt>
                      <c:pt idx="127905">
                        <c:v>-19.07921</c:v>
                      </c:pt>
                      <c:pt idx="127906">
                        <c:v>-19.05444</c:v>
                      </c:pt>
                      <c:pt idx="127907">
                        <c:v>-19.028919999999999</c:v>
                      </c:pt>
                      <c:pt idx="127908">
                        <c:v>-19.004359999999998</c:v>
                      </c:pt>
                      <c:pt idx="127909">
                        <c:v>-18.979189999999999</c:v>
                      </c:pt>
                      <c:pt idx="127910">
                        <c:v>-18.954629999999998</c:v>
                      </c:pt>
                      <c:pt idx="127911">
                        <c:v>-18.929680000000001</c:v>
                      </c:pt>
                      <c:pt idx="127912">
                        <c:v>-18.906639999999999</c:v>
                      </c:pt>
                      <c:pt idx="127913">
                        <c:v>-18.883319999999998</c:v>
                      </c:pt>
                      <c:pt idx="127914">
                        <c:v>-18.8596</c:v>
                      </c:pt>
                      <c:pt idx="127915">
                        <c:v>-18.83597</c:v>
                      </c:pt>
                      <c:pt idx="127916">
                        <c:v>-18.812989999999999</c:v>
                      </c:pt>
                      <c:pt idx="127917">
                        <c:v>-18.789720000000003</c:v>
                      </c:pt>
                      <c:pt idx="127918">
                        <c:v>-18.766310000000001</c:v>
                      </c:pt>
                      <c:pt idx="127919">
                        <c:v>-18.742719999999998</c:v>
                      </c:pt>
                      <c:pt idx="127920">
                        <c:v>-18.718679999999999</c:v>
                      </c:pt>
                      <c:pt idx="127921">
                        <c:v>-18.694519999999997</c:v>
                      </c:pt>
                      <c:pt idx="127922">
                        <c:v>-18.671430000000001</c:v>
                      </c:pt>
                      <c:pt idx="127923">
                        <c:v>-18.647970000000001</c:v>
                      </c:pt>
                      <c:pt idx="127924">
                        <c:v>-18.625789999999999</c:v>
                      </c:pt>
                      <c:pt idx="127925">
                        <c:v>-18.603179999999998</c:v>
                      </c:pt>
                      <c:pt idx="127926">
                        <c:v>-18.58137</c:v>
                      </c:pt>
                      <c:pt idx="127927">
                        <c:v>-18.55855</c:v>
                      </c:pt>
                      <c:pt idx="127928">
                        <c:v>-18.537209999999998</c:v>
                      </c:pt>
                      <c:pt idx="127929">
                        <c:v>-18.514620000000001</c:v>
                      </c:pt>
                      <c:pt idx="127930">
                        <c:v>-18.490500000000001</c:v>
                      </c:pt>
                      <c:pt idx="127931">
                        <c:v>-18.46809</c:v>
                      </c:pt>
                      <c:pt idx="127932">
                        <c:v>-18.446359999999999</c:v>
                      </c:pt>
                      <c:pt idx="127933">
                        <c:v>-18.423780000000001</c:v>
                      </c:pt>
                      <c:pt idx="127934">
                        <c:v>-18.402280000000001</c:v>
                      </c:pt>
                      <c:pt idx="127935">
                        <c:v>-18.380240000000001</c:v>
                      </c:pt>
                      <c:pt idx="127936">
                        <c:v>-18.359680000000001</c:v>
                      </c:pt>
                      <c:pt idx="127937">
                        <c:v>-18.338899999999999</c:v>
                      </c:pt>
                      <c:pt idx="127938">
                        <c:v>-18.317489999999999</c:v>
                      </c:pt>
                      <c:pt idx="127939">
                        <c:v>-18.296800000000001</c:v>
                      </c:pt>
                      <c:pt idx="127940">
                        <c:v>-18.274239999999999</c:v>
                      </c:pt>
                      <c:pt idx="127941">
                        <c:v>-18.25384</c:v>
                      </c:pt>
                      <c:pt idx="127942">
                        <c:v>-18.23283</c:v>
                      </c:pt>
                      <c:pt idx="127943">
                        <c:v>-18.211949999999998</c:v>
                      </c:pt>
                      <c:pt idx="127944">
                        <c:v>-18.19097</c:v>
                      </c:pt>
                      <c:pt idx="127945">
                        <c:v>-18.17032</c:v>
                      </c:pt>
                      <c:pt idx="127946">
                        <c:v>-18.149319999999999</c:v>
                      </c:pt>
                      <c:pt idx="127947">
                        <c:v>-18.12904</c:v>
                      </c:pt>
                      <c:pt idx="127948">
                        <c:v>-18.107060000000001</c:v>
                      </c:pt>
                      <c:pt idx="127949">
                        <c:v>-18.0853</c:v>
                      </c:pt>
                      <c:pt idx="127950">
                        <c:v>-18.06391</c:v>
                      </c:pt>
                      <c:pt idx="127951">
                        <c:v>-18.042739999999998</c:v>
                      </c:pt>
                      <c:pt idx="127952">
                        <c:v>-18.017430000000001</c:v>
                      </c:pt>
                      <c:pt idx="127953">
                        <c:v>-17.998069999999998</c:v>
                      </c:pt>
                      <c:pt idx="127954">
                        <c:v>-17.979220000000002</c:v>
                      </c:pt>
                      <c:pt idx="127955">
                        <c:v>-17.960979999999999</c:v>
                      </c:pt>
                      <c:pt idx="127956">
                        <c:v>-17.94257</c:v>
                      </c:pt>
                      <c:pt idx="127957">
                        <c:v>-17.922699999999999</c:v>
                      </c:pt>
                      <c:pt idx="127958">
                        <c:v>-17.901199999999999</c:v>
                      </c:pt>
                      <c:pt idx="127959">
                        <c:v>-17.880369999999999</c:v>
                      </c:pt>
                      <c:pt idx="127960">
                        <c:v>-17.859020000000001</c:v>
                      </c:pt>
                      <c:pt idx="127961">
                        <c:v>-17.836919999999999</c:v>
                      </c:pt>
                      <c:pt idx="127962">
                        <c:v>-17.81514</c:v>
                      </c:pt>
                      <c:pt idx="127963">
                        <c:v>-17.79317</c:v>
                      </c:pt>
                      <c:pt idx="127964">
                        <c:v>-17.7713</c:v>
                      </c:pt>
                      <c:pt idx="127965">
                        <c:v>-17.749269999999999</c:v>
                      </c:pt>
                      <c:pt idx="127966">
                        <c:v>-17.727059999999998</c:v>
                      </c:pt>
                      <c:pt idx="127967">
                        <c:v>-17.705210000000001</c:v>
                      </c:pt>
                      <c:pt idx="127968">
                        <c:v>-17.68384</c:v>
                      </c:pt>
                      <c:pt idx="127969">
                        <c:v>-17.662679999999998</c:v>
                      </c:pt>
                      <c:pt idx="127970">
                        <c:v>-17.641690000000001</c:v>
                      </c:pt>
                      <c:pt idx="127971">
                        <c:v>-17.62079</c:v>
                      </c:pt>
                      <c:pt idx="127972">
                        <c:v>-17.59976</c:v>
                      </c:pt>
                      <c:pt idx="127973">
                        <c:v>-17.578959999999999</c:v>
                      </c:pt>
                      <c:pt idx="127974">
                        <c:v>-17.558510000000002</c:v>
                      </c:pt>
                      <c:pt idx="127975">
                        <c:v>-17.537790000000001</c:v>
                      </c:pt>
                      <c:pt idx="127976">
                        <c:v>-17.517389999999999</c:v>
                      </c:pt>
                      <c:pt idx="127977">
                        <c:v>-17.497350000000001</c:v>
                      </c:pt>
                      <c:pt idx="127978">
                        <c:v>-17.477609999999999</c:v>
                      </c:pt>
                      <c:pt idx="127979">
                        <c:v>-17.457180000000001</c:v>
                      </c:pt>
                      <c:pt idx="127980">
                        <c:v>-17.43713</c:v>
                      </c:pt>
                      <c:pt idx="127981">
                        <c:v>-17.415900000000001</c:v>
                      </c:pt>
                      <c:pt idx="127982">
                        <c:v>-17.394829999999999</c:v>
                      </c:pt>
                      <c:pt idx="127983">
                        <c:v>-17.37377</c:v>
                      </c:pt>
                      <c:pt idx="127984">
                        <c:v>-17.353120000000001</c:v>
                      </c:pt>
                      <c:pt idx="127985">
                        <c:v>-17.33286</c:v>
                      </c:pt>
                      <c:pt idx="127986">
                        <c:v>-17.311790000000002</c:v>
                      </c:pt>
                      <c:pt idx="127987">
                        <c:v>-17.290959999999998</c:v>
                      </c:pt>
                      <c:pt idx="127988">
                        <c:v>-17.27074</c:v>
                      </c:pt>
                      <c:pt idx="127989">
                        <c:v>-17.25104</c:v>
                      </c:pt>
                      <c:pt idx="127990">
                        <c:v>-17.231749999999998</c:v>
                      </c:pt>
                      <c:pt idx="127991">
                        <c:v>-17.21284</c:v>
                      </c:pt>
                      <c:pt idx="127992">
                        <c:v>-17.192259999999997</c:v>
                      </c:pt>
                      <c:pt idx="127993">
                        <c:v>-17.17249</c:v>
                      </c:pt>
                      <c:pt idx="127994">
                        <c:v>-17.152940000000001</c:v>
                      </c:pt>
                      <c:pt idx="127995">
                        <c:v>-17.13372</c:v>
                      </c:pt>
                      <c:pt idx="127996">
                        <c:v>-17.11476</c:v>
                      </c:pt>
                      <c:pt idx="127997">
                        <c:v>-17.095970000000001</c:v>
                      </c:pt>
                      <c:pt idx="127998">
                        <c:v>-17.077529999999999</c:v>
                      </c:pt>
                      <c:pt idx="127999">
                        <c:v>-17.058979999999998</c:v>
                      </c:pt>
                      <c:pt idx="128000">
                        <c:v>-17.04053</c:v>
                      </c:pt>
                      <c:pt idx="128001">
                        <c:v>-17.020659999999999</c:v>
                      </c:pt>
                      <c:pt idx="128002">
                        <c:v>-17.002010000000002</c:v>
                      </c:pt>
                      <c:pt idx="128003">
                        <c:v>-16.982849999999999</c:v>
                      </c:pt>
                      <c:pt idx="128004">
                        <c:v>-16.964510000000001</c:v>
                      </c:pt>
                      <c:pt idx="128005">
                        <c:v>-16.945909999999998</c:v>
                      </c:pt>
                      <c:pt idx="128006">
                        <c:v>-16.92747</c:v>
                      </c:pt>
                      <c:pt idx="128007">
                        <c:v>-16.90887</c:v>
                      </c:pt>
                      <c:pt idx="128008">
                        <c:v>-16.890139999999999</c:v>
                      </c:pt>
                      <c:pt idx="128009">
                        <c:v>-16.871670000000002</c:v>
                      </c:pt>
                      <c:pt idx="128010">
                        <c:v>-16.8536</c:v>
                      </c:pt>
                      <c:pt idx="128011">
                        <c:v>-16.835999999999999</c:v>
                      </c:pt>
                      <c:pt idx="128012">
                        <c:v>-16.814610000000002</c:v>
                      </c:pt>
                      <c:pt idx="128013">
                        <c:v>-16.796489999999999</c:v>
                      </c:pt>
                      <c:pt idx="128014">
                        <c:v>-16.777070000000002</c:v>
                      </c:pt>
                      <c:pt idx="128015">
                        <c:v>-16.757550000000002</c:v>
                      </c:pt>
                      <c:pt idx="128016">
                        <c:v>-16.73883</c:v>
                      </c:pt>
                      <c:pt idx="128017">
                        <c:v>-16.719349999999999</c:v>
                      </c:pt>
                      <c:pt idx="128018">
                        <c:v>-16.70112</c:v>
                      </c:pt>
                      <c:pt idx="128019">
                        <c:v>-16.68215</c:v>
                      </c:pt>
                      <c:pt idx="128020">
                        <c:v>-16.66366</c:v>
                      </c:pt>
                      <c:pt idx="128021">
                        <c:v>-16.64489</c:v>
                      </c:pt>
                      <c:pt idx="128022">
                        <c:v>-16.62734</c:v>
                      </c:pt>
                      <c:pt idx="128023">
                        <c:v>-16.609760000000001</c:v>
                      </c:pt>
                      <c:pt idx="128024">
                        <c:v>-16.593209999999999</c:v>
                      </c:pt>
                      <c:pt idx="128025">
                        <c:v>-16.575320000000001</c:v>
                      </c:pt>
                      <c:pt idx="128026">
                        <c:v>-16.55817</c:v>
                      </c:pt>
                      <c:pt idx="128027">
                        <c:v>-16.540040000000001</c:v>
                      </c:pt>
                      <c:pt idx="128028">
                        <c:v>-16.522680000000001</c:v>
                      </c:pt>
                      <c:pt idx="128029">
                        <c:v>-16.443100000000001</c:v>
                      </c:pt>
                      <c:pt idx="128030">
                        <c:v>-16.44265</c:v>
                      </c:pt>
                      <c:pt idx="128031">
                        <c:v>-16.435749999999999</c:v>
                      </c:pt>
                      <c:pt idx="128032">
                        <c:v>-16.423739999999999</c:v>
                      </c:pt>
                      <c:pt idx="128033">
                        <c:v>-16.408670000000001</c:v>
                      </c:pt>
                      <c:pt idx="128034">
                        <c:v>-16.39499</c:v>
                      </c:pt>
                      <c:pt idx="128035">
                        <c:v>-16.37893</c:v>
                      </c:pt>
                      <c:pt idx="128036">
                        <c:v>-16.362120000000001</c:v>
                      </c:pt>
                      <c:pt idx="128037">
                        <c:v>-16.344950000000001</c:v>
                      </c:pt>
                      <c:pt idx="128038">
                        <c:v>-16.32761</c:v>
                      </c:pt>
                      <c:pt idx="128039">
                        <c:v>-16.31006</c:v>
                      </c:pt>
                      <c:pt idx="128040">
                        <c:v>-16.292850000000001</c:v>
                      </c:pt>
                      <c:pt idx="128041">
                        <c:v>-16.27544</c:v>
                      </c:pt>
                      <c:pt idx="128042">
                        <c:v>-16.25844</c:v>
                      </c:pt>
                      <c:pt idx="128043">
                        <c:v>-16.240589999999997</c:v>
                      </c:pt>
                      <c:pt idx="128044">
                        <c:v>-16.22297</c:v>
                      </c:pt>
                      <c:pt idx="128045">
                        <c:v>-16.205439999999999</c:v>
                      </c:pt>
                      <c:pt idx="128046">
                        <c:v>-16.188290000000002</c:v>
                      </c:pt>
                      <c:pt idx="128047">
                        <c:v>-16.17088</c:v>
                      </c:pt>
                      <c:pt idx="128048">
                        <c:v>-16.154109999999999</c:v>
                      </c:pt>
                      <c:pt idx="128049">
                        <c:v>-16.137740000000001</c:v>
                      </c:pt>
                      <c:pt idx="128050">
                        <c:v>-16.12135</c:v>
                      </c:pt>
                      <c:pt idx="128051">
                        <c:v>-16.105080000000001</c:v>
                      </c:pt>
                      <c:pt idx="128052">
                        <c:v>-16.0886</c:v>
                      </c:pt>
                      <c:pt idx="128053">
                        <c:v>-16.073129999999999</c:v>
                      </c:pt>
                      <c:pt idx="128054">
                        <c:v>-16.057780000000001</c:v>
                      </c:pt>
                      <c:pt idx="128055">
                        <c:v>-16.042179999999998</c:v>
                      </c:pt>
                      <c:pt idx="128056">
                        <c:v>-16.026530000000001</c:v>
                      </c:pt>
                      <c:pt idx="128057">
                        <c:v>-16.009979999999999</c:v>
                      </c:pt>
                      <c:pt idx="128058">
                        <c:v>-15.993569999999998</c:v>
                      </c:pt>
                      <c:pt idx="128059">
                        <c:v>-15.977300000000001</c:v>
                      </c:pt>
                      <c:pt idx="128060">
                        <c:v>-15.962490000000001</c:v>
                      </c:pt>
                      <c:pt idx="128061">
                        <c:v>-15.94722</c:v>
                      </c:pt>
                      <c:pt idx="128062">
                        <c:v>-15.93158</c:v>
                      </c:pt>
                      <c:pt idx="128063">
                        <c:v>-15.91596</c:v>
                      </c:pt>
                      <c:pt idx="128064">
                        <c:v>-15.900090000000001</c:v>
                      </c:pt>
                      <c:pt idx="128065">
                        <c:v>-15.88429</c:v>
                      </c:pt>
                      <c:pt idx="128066">
                        <c:v>-15.868729999999999</c:v>
                      </c:pt>
                      <c:pt idx="128067">
                        <c:v>-15.853149999999999</c:v>
                      </c:pt>
                      <c:pt idx="128068">
                        <c:v>-15.83761</c:v>
                      </c:pt>
                      <c:pt idx="128069">
                        <c:v>-15.82199</c:v>
                      </c:pt>
                      <c:pt idx="128070">
                        <c:v>-15.806469999999999</c:v>
                      </c:pt>
                      <c:pt idx="128071">
                        <c:v>-15.79121</c:v>
                      </c:pt>
                      <c:pt idx="128072">
                        <c:v>-15.77582</c:v>
                      </c:pt>
                      <c:pt idx="128073">
                        <c:v>-15.75966</c:v>
                      </c:pt>
                      <c:pt idx="128074">
                        <c:v>-15.744009999999999</c:v>
                      </c:pt>
                      <c:pt idx="128075">
                        <c:v>-15.728290000000001</c:v>
                      </c:pt>
                      <c:pt idx="128076">
                        <c:v>-15.712809999999999</c:v>
                      </c:pt>
                      <c:pt idx="128077">
                        <c:v>-15.697589999999998</c:v>
                      </c:pt>
                      <c:pt idx="128078">
                        <c:v>-15.682510000000001</c:v>
                      </c:pt>
                      <c:pt idx="128079">
                        <c:v>-15.6676</c:v>
                      </c:pt>
                      <c:pt idx="128080">
                        <c:v>-15.652759999999999</c:v>
                      </c:pt>
                      <c:pt idx="128081">
                        <c:v>-15.63782</c:v>
                      </c:pt>
                      <c:pt idx="128082">
                        <c:v>-15.622949999999999</c:v>
                      </c:pt>
                      <c:pt idx="128083">
                        <c:v>-15.60816</c:v>
                      </c:pt>
                      <c:pt idx="128084">
                        <c:v>-15.593330000000002</c:v>
                      </c:pt>
                      <c:pt idx="128085">
                        <c:v>-15.578780000000002</c:v>
                      </c:pt>
                      <c:pt idx="128086">
                        <c:v>-15.563800000000001</c:v>
                      </c:pt>
                      <c:pt idx="128087">
                        <c:v>-15.54874</c:v>
                      </c:pt>
                      <c:pt idx="128088">
                        <c:v>-15.5342</c:v>
                      </c:pt>
                      <c:pt idx="128089">
                        <c:v>-15.519540000000001</c:v>
                      </c:pt>
                      <c:pt idx="128090">
                        <c:v>-15.505709999999999</c:v>
                      </c:pt>
                      <c:pt idx="128091">
                        <c:v>-15.490919999999999</c:v>
                      </c:pt>
                      <c:pt idx="128092">
                        <c:v>-15.474600000000001</c:v>
                      </c:pt>
                      <c:pt idx="128093">
                        <c:v>-15.43441</c:v>
                      </c:pt>
                      <c:pt idx="128094">
                        <c:v>-15.41602</c:v>
                      </c:pt>
                      <c:pt idx="128095">
                        <c:v>-15.396850000000001</c:v>
                      </c:pt>
                      <c:pt idx="128096">
                        <c:v>-15.377940000000001</c:v>
                      </c:pt>
                      <c:pt idx="128097">
                        <c:v>-15.363379999999999</c:v>
                      </c:pt>
                      <c:pt idx="128098">
                        <c:v>-15.348329999999999</c:v>
                      </c:pt>
                      <c:pt idx="128099">
                        <c:v>-15.33117</c:v>
                      </c:pt>
                      <c:pt idx="128100">
                        <c:v>-15.316000000000001</c:v>
                      </c:pt>
                      <c:pt idx="128101">
                        <c:v>-15.299720000000001</c:v>
                      </c:pt>
                      <c:pt idx="128102">
                        <c:v>-15.284230000000001</c:v>
                      </c:pt>
                      <c:pt idx="128103">
                        <c:v>-15.267150000000001</c:v>
                      </c:pt>
                      <c:pt idx="128104">
                        <c:v>-15.252520000000001</c:v>
                      </c:pt>
                      <c:pt idx="128105">
                        <c:v>-15.235909999999999</c:v>
                      </c:pt>
                      <c:pt idx="128106">
                        <c:v>-15.22124</c:v>
                      </c:pt>
                      <c:pt idx="128107">
                        <c:v>-15.20533</c:v>
                      </c:pt>
                      <c:pt idx="128108">
                        <c:v>-15.190049999999999</c:v>
                      </c:pt>
                      <c:pt idx="128109">
                        <c:v>-15.17492</c:v>
                      </c:pt>
                      <c:pt idx="128110">
                        <c:v>-15.159659999999999</c:v>
                      </c:pt>
                      <c:pt idx="128111">
                        <c:v>-15.143830000000001</c:v>
                      </c:pt>
                      <c:pt idx="128112">
                        <c:v>-15.1288</c:v>
                      </c:pt>
                      <c:pt idx="128113">
                        <c:v>-15.111520000000001</c:v>
                      </c:pt>
                      <c:pt idx="128114">
                        <c:v>-15.096830000000001</c:v>
                      </c:pt>
                      <c:pt idx="128115">
                        <c:v>-15.081329999999999</c:v>
                      </c:pt>
                      <c:pt idx="128116">
                        <c:v>-15.065390000000001</c:v>
                      </c:pt>
                      <c:pt idx="128117">
                        <c:v>-15.05029</c:v>
                      </c:pt>
                      <c:pt idx="128118">
                        <c:v>-15.018840000000001</c:v>
                      </c:pt>
                      <c:pt idx="128119">
                        <c:v>-15.007520000000001</c:v>
                      </c:pt>
                      <c:pt idx="128120">
                        <c:v>-14.993749999999999</c:v>
                      </c:pt>
                      <c:pt idx="128121">
                        <c:v>-14.979009999999999</c:v>
                      </c:pt>
                      <c:pt idx="128122">
                        <c:v>-14.963379999999999</c:v>
                      </c:pt>
                      <c:pt idx="128123">
                        <c:v>-14.948589999999999</c:v>
                      </c:pt>
                      <c:pt idx="128124">
                        <c:v>-14.933399999999999</c:v>
                      </c:pt>
                      <c:pt idx="128125">
                        <c:v>-14.91887</c:v>
                      </c:pt>
                      <c:pt idx="128126">
                        <c:v>-14.904669999999999</c:v>
                      </c:pt>
                      <c:pt idx="128127">
                        <c:v>-14.888300000000001</c:v>
                      </c:pt>
                      <c:pt idx="128128">
                        <c:v>-14.87358</c:v>
                      </c:pt>
                      <c:pt idx="128129">
                        <c:v>-14.857769999999999</c:v>
                      </c:pt>
                      <c:pt idx="128130">
                        <c:v>-14.842839999999999</c:v>
                      </c:pt>
                      <c:pt idx="128131">
                        <c:v>-14.82695</c:v>
                      </c:pt>
                      <c:pt idx="128132">
                        <c:v>-14.812099999999999</c:v>
                      </c:pt>
                      <c:pt idx="128133">
                        <c:v>-14.79604</c:v>
                      </c:pt>
                      <c:pt idx="128134">
                        <c:v>-14.78121</c:v>
                      </c:pt>
                      <c:pt idx="128135">
                        <c:v>-14.76614</c:v>
                      </c:pt>
                      <c:pt idx="128136">
                        <c:v>-14.75095</c:v>
                      </c:pt>
                      <c:pt idx="128137">
                        <c:v>-14.736510000000001</c:v>
                      </c:pt>
                      <c:pt idx="128138">
                        <c:v>-14.721150000000002</c:v>
                      </c:pt>
                      <c:pt idx="128139">
                        <c:v>-14.706220000000002</c:v>
                      </c:pt>
                      <c:pt idx="128140">
                        <c:v>-14.690620000000001</c:v>
                      </c:pt>
                      <c:pt idx="128141">
                        <c:v>-14.67582</c:v>
                      </c:pt>
                      <c:pt idx="128142">
                        <c:v>-14.660789999999999</c:v>
                      </c:pt>
                      <c:pt idx="128143">
                        <c:v>-14.64575</c:v>
                      </c:pt>
                      <c:pt idx="128144">
                        <c:v>-14.630929999999999</c:v>
                      </c:pt>
                      <c:pt idx="128145">
                        <c:v>-14.616009999999999</c:v>
                      </c:pt>
                      <c:pt idx="128146">
                        <c:v>-14.60122</c:v>
                      </c:pt>
                      <c:pt idx="128147">
                        <c:v>-14.586490000000001</c:v>
                      </c:pt>
                      <c:pt idx="128148">
                        <c:v>-14.571750000000002</c:v>
                      </c:pt>
                      <c:pt idx="128149">
                        <c:v>-14.556439999999998</c:v>
                      </c:pt>
                      <c:pt idx="128150">
                        <c:v>-14.540990000000001</c:v>
                      </c:pt>
                      <c:pt idx="128151">
                        <c:v>-14.526129999999998</c:v>
                      </c:pt>
                      <c:pt idx="128152">
                        <c:v>-14.51144</c:v>
                      </c:pt>
                      <c:pt idx="128153">
                        <c:v>-14.49694</c:v>
                      </c:pt>
                      <c:pt idx="128154">
                        <c:v>-14.482280000000001</c:v>
                      </c:pt>
                      <c:pt idx="128155">
                        <c:v>-14.467699999999999</c:v>
                      </c:pt>
                      <c:pt idx="128156">
                        <c:v>-14.453060000000001</c:v>
                      </c:pt>
                      <c:pt idx="128157">
                        <c:v>-14.438200000000002</c:v>
                      </c:pt>
                      <c:pt idx="128158">
                        <c:v>-14.42371</c:v>
                      </c:pt>
                      <c:pt idx="128159">
                        <c:v>-14.409600000000001</c:v>
                      </c:pt>
                      <c:pt idx="128160">
                        <c:v>-14.39584</c:v>
                      </c:pt>
                      <c:pt idx="128161">
                        <c:v>-14.38143</c:v>
                      </c:pt>
                      <c:pt idx="128162">
                        <c:v>-14.366969999999998</c:v>
                      </c:pt>
                      <c:pt idx="128163">
                        <c:v>-14.352650000000001</c:v>
                      </c:pt>
                      <c:pt idx="128164">
                        <c:v>-14.33835</c:v>
                      </c:pt>
                      <c:pt idx="128165">
                        <c:v>-14.324149999999999</c:v>
                      </c:pt>
                      <c:pt idx="128166">
                        <c:v>-14.31001</c:v>
                      </c:pt>
                      <c:pt idx="128167">
                        <c:v>-14.296899999999999</c:v>
                      </c:pt>
                      <c:pt idx="128168">
                        <c:v>-14.281029999999999</c:v>
                      </c:pt>
                      <c:pt idx="128169">
                        <c:v>-14.26529</c:v>
                      </c:pt>
                      <c:pt idx="128170">
                        <c:v>-14.251050000000001</c:v>
                      </c:pt>
                      <c:pt idx="128171">
                        <c:v>-14.23617</c:v>
                      </c:pt>
                      <c:pt idx="128172">
                        <c:v>-14.22185</c:v>
                      </c:pt>
                      <c:pt idx="128173">
                        <c:v>-14.206970000000002</c:v>
                      </c:pt>
                      <c:pt idx="128174">
                        <c:v>-14.192769999999999</c:v>
                      </c:pt>
                      <c:pt idx="128175">
                        <c:v>-14.178230000000001</c:v>
                      </c:pt>
                      <c:pt idx="128176">
                        <c:v>-14.16405</c:v>
                      </c:pt>
                      <c:pt idx="128177">
                        <c:v>-14.14967</c:v>
                      </c:pt>
                      <c:pt idx="128178">
                        <c:v>-14.13556</c:v>
                      </c:pt>
                      <c:pt idx="128179">
                        <c:v>-14.12133</c:v>
                      </c:pt>
                      <c:pt idx="128180">
                        <c:v>-14.107909999999999</c:v>
                      </c:pt>
                      <c:pt idx="128181">
                        <c:v>-14.093910000000001</c:v>
                      </c:pt>
                      <c:pt idx="128182">
                        <c:v>-14.080299999999999</c:v>
                      </c:pt>
                      <c:pt idx="128183">
                        <c:v>-14.06635</c:v>
                      </c:pt>
                      <c:pt idx="128184">
                        <c:v>-14.052290000000001</c:v>
                      </c:pt>
                      <c:pt idx="128185">
                        <c:v>-14.03843</c:v>
                      </c:pt>
                      <c:pt idx="128186">
                        <c:v>-14.03899</c:v>
                      </c:pt>
                      <c:pt idx="128187">
                        <c:v>-14.02413</c:v>
                      </c:pt>
                      <c:pt idx="128188">
                        <c:v>-14.011279999999999</c:v>
                      </c:pt>
                      <c:pt idx="128189">
                        <c:v>-13.997520000000002</c:v>
                      </c:pt>
                      <c:pt idx="128190">
                        <c:v>-13.98321</c:v>
                      </c:pt>
                      <c:pt idx="128191">
                        <c:v>-13.96879</c:v>
                      </c:pt>
                      <c:pt idx="128192">
                        <c:v>-13.95458</c:v>
                      </c:pt>
                      <c:pt idx="128193">
                        <c:v>-13.940520000000001</c:v>
                      </c:pt>
                      <c:pt idx="128194">
                        <c:v>-13.915850000000001</c:v>
                      </c:pt>
                      <c:pt idx="128195">
                        <c:v>-13.89298</c:v>
                      </c:pt>
                      <c:pt idx="128196">
                        <c:v>-13.874919999999999</c:v>
                      </c:pt>
                      <c:pt idx="128197">
                        <c:v>-13.857429999999999</c:v>
                      </c:pt>
                      <c:pt idx="128198">
                        <c:v>-13.841049999999999</c:v>
                      </c:pt>
                      <c:pt idx="128199">
                        <c:v>-13.824939999999998</c:v>
                      </c:pt>
                      <c:pt idx="128200">
                        <c:v>-13.809340000000001</c:v>
                      </c:pt>
                      <c:pt idx="128201">
                        <c:v>-13.794630000000002</c:v>
                      </c:pt>
                      <c:pt idx="128202">
                        <c:v>-13.778939999999999</c:v>
                      </c:pt>
                      <c:pt idx="128203">
                        <c:v>-13.764479999999999</c:v>
                      </c:pt>
                      <c:pt idx="128204">
                        <c:v>-13.750500000000001</c:v>
                      </c:pt>
                      <c:pt idx="128205">
                        <c:v>-13.73621</c:v>
                      </c:pt>
                      <c:pt idx="128206">
                        <c:v>-13.72256</c:v>
                      </c:pt>
                      <c:pt idx="128207">
                        <c:v>-13.70894</c:v>
                      </c:pt>
                      <c:pt idx="128208">
                        <c:v>-13.695539999999999</c:v>
                      </c:pt>
                      <c:pt idx="128209">
                        <c:v>-13.682840000000001</c:v>
                      </c:pt>
                      <c:pt idx="128210">
                        <c:v>-13.670070000000001</c:v>
                      </c:pt>
                      <c:pt idx="128211">
                        <c:v>-13.657349999999999</c:v>
                      </c:pt>
                      <c:pt idx="128212">
                        <c:v>-13.64406</c:v>
                      </c:pt>
                      <c:pt idx="128213">
                        <c:v>-13.630500000000001</c:v>
                      </c:pt>
                      <c:pt idx="128214">
                        <c:v>-13.618209999999999</c:v>
                      </c:pt>
                      <c:pt idx="128215">
                        <c:v>-13.60568</c:v>
                      </c:pt>
                      <c:pt idx="128216">
                        <c:v>-13.593</c:v>
                      </c:pt>
                      <c:pt idx="128217">
                        <c:v>-13.57978</c:v>
                      </c:pt>
                      <c:pt idx="128218">
                        <c:v>-13.567409999999999</c:v>
                      </c:pt>
                      <c:pt idx="128219">
                        <c:v>-13.55424</c:v>
                      </c:pt>
                      <c:pt idx="128220">
                        <c:v>-13.541609999999999</c:v>
                      </c:pt>
                      <c:pt idx="128221">
                        <c:v>-13.527659999999999</c:v>
                      </c:pt>
                      <c:pt idx="128222">
                        <c:v>-13.51361</c:v>
                      </c:pt>
                      <c:pt idx="128223">
                        <c:v>-13.50085</c:v>
                      </c:pt>
                      <c:pt idx="128224">
                        <c:v>-13.486340000000002</c:v>
                      </c:pt>
                      <c:pt idx="128225">
                        <c:v>-13.47344</c:v>
                      </c:pt>
                      <c:pt idx="128226">
                        <c:v>-13.460319999999999</c:v>
                      </c:pt>
                      <c:pt idx="128227">
                        <c:v>-13.44647</c:v>
                      </c:pt>
                      <c:pt idx="128228">
                        <c:v>-13.43389</c:v>
                      </c:pt>
                      <c:pt idx="128229">
                        <c:v>-13.42126</c:v>
                      </c:pt>
                      <c:pt idx="128230">
                        <c:v>-13.40771</c:v>
                      </c:pt>
                      <c:pt idx="128231">
                        <c:v>-13.39447</c:v>
                      </c:pt>
                      <c:pt idx="128232">
                        <c:v>-13.38157</c:v>
                      </c:pt>
                      <c:pt idx="128233">
                        <c:v>-13.368269999999999</c:v>
                      </c:pt>
                      <c:pt idx="128234">
                        <c:v>-13.35557</c:v>
                      </c:pt>
                      <c:pt idx="128235">
                        <c:v>-13.343620000000001</c:v>
                      </c:pt>
                      <c:pt idx="128236">
                        <c:v>-13.330839999999998</c:v>
                      </c:pt>
                      <c:pt idx="128237">
                        <c:v>-13.318200000000001</c:v>
                      </c:pt>
                      <c:pt idx="128238">
                        <c:v>-13.30579</c:v>
                      </c:pt>
                      <c:pt idx="128239">
                        <c:v>-13.253250000000001</c:v>
                      </c:pt>
                      <c:pt idx="128240">
                        <c:v>-13.235659999999999</c:v>
                      </c:pt>
                      <c:pt idx="128241">
                        <c:v>-13.221270000000001</c:v>
                      </c:pt>
                      <c:pt idx="128242">
                        <c:v>-13.208219999999999</c:v>
                      </c:pt>
                      <c:pt idx="128243">
                        <c:v>-13.194850000000001</c:v>
                      </c:pt>
                      <c:pt idx="128244">
                        <c:v>-13.182419999999999</c:v>
                      </c:pt>
                      <c:pt idx="128245">
                        <c:v>-13.16949</c:v>
                      </c:pt>
                      <c:pt idx="128246">
                        <c:v>-13.156179999999999</c:v>
                      </c:pt>
                      <c:pt idx="128247">
                        <c:v>-13.14363</c:v>
                      </c:pt>
                      <c:pt idx="128248">
                        <c:v>-13.130329999999999</c:v>
                      </c:pt>
                      <c:pt idx="128249">
                        <c:v>-13.117529999999999</c:v>
                      </c:pt>
                      <c:pt idx="128250">
                        <c:v>-13.104100000000001</c:v>
                      </c:pt>
                      <c:pt idx="128251">
                        <c:v>-13.09221</c:v>
                      </c:pt>
                      <c:pt idx="128252">
                        <c:v>-13.07925</c:v>
                      </c:pt>
                      <c:pt idx="128253">
                        <c:v>-13.067019999999999</c:v>
                      </c:pt>
                      <c:pt idx="128254">
                        <c:v>-13.054209999999999</c:v>
                      </c:pt>
                      <c:pt idx="128255">
                        <c:v>-13.041689999999999</c:v>
                      </c:pt>
                      <c:pt idx="128256">
                        <c:v>-13.029010000000001</c:v>
                      </c:pt>
                      <c:pt idx="128257">
                        <c:v>-13.016749999999998</c:v>
                      </c:pt>
                      <c:pt idx="128258">
                        <c:v>-13.004560000000001</c:v>
                      </c:pt>
                      <c:pt idx="128259">
                        <c:v>-12.992150000000001</c:v>
                      </c:pt>
                      <c:pt idx="128260">
                        <c:v>-12.97982</c:v>
                      </c:pt>
                      <c:pt idx="128261">
                        <c:v>-12.96743</c:v>
                      </c:pt>
                      <c:pt idx="128262">
                        <c:v>-12.95195</c:v>
                      </c:pt>
                      <c:pt idx="128263">
                        <c:v>-12.94122</c:v>
                      </c:pt>
                      <c:pt idx="128264">
                        <c:v>-12.92848</c:v>
                      </c:pt>
                      <c:pt idx="128265">
                        <c:v>-12.91639</c:v>
                      </c:pt>
                      <c:pt idx="128266">
                        <c:v>-12.90394</c:v>
                      </c:pt>
                      <c:pt idx="128267">
                        <c:v>-12.891760000000001</c:v>
                      </c:pt>
                      <c:pt idx="128268">
                        <c:v>-12.879259999999999</c:v>
                      </c:pt>
                      <c:pt idx="128269">
                        <c:v>-12.86731</c:v>
                      </c:pt>
                      <c:pt idx="128270">
                        <c:v>-12.854710000000001</c:v>
                      </c:pt>
                      <c:pt idx="128271">
                        <c:v>-12.842400000000001</c:v>
                      </c:pt>
                      <c:pt idx="128272">
                        <c:v>-12.830550000000001</c:v>
                      </c:pt>
                      <c:pt idx="128273">
                        <c:v>-12.81873</c:v>
                      </c:pt>
                      <c:pt idx="128274">
                        <c:v>-12.80668</c:v>
                      </c:pt>
                      <c:pt idx="128275">
                        <c:v>-12.794410000000001</c:v>
                      </c:pt>
                      <c:pt idx="128276">
                        <c:v>-12.782</c:v>
                      </c:pt>
                      <c:pt idx="128277">
                        <c:v>-12.76989</c:v>
                      </c:pt>
                      <c:pt idx="128278">
                        <c:v>-12.75808</c:v>
                      </c:pt>
                      <c:pt idx="128279">
                        <c:v>-12.746779999999999</c:v>
                      </c:pt>
                      <c:pt idx="128280">
                        <c:v>-12.734870000000001</c:v>
                      </c:pt>
                      <c:pt idx="128281">
                        <c:v>-12.72311</c:v>
                      </c:pt>
                      <c:pt idx="128282">
                        <c:v>-12.711129999999999</c:v>
                      </c:pt>
                      <c:pt idx="128283">
                        <c:v>-12.69942</c:v>
                      </c:pt>
                      <c:pt idx="128284">
                        <c:v>-12.68788</c:v>
                      </c:pt>
                      <c:pt idx="128285">
                        <c:v>-12.67619</c:v>
                      </c:pt>
                      <c:pt idx="128286">
                        <c:v>-12.664709999999999</c:v>
                      </c:pt>
                      <c:pt idx="128287">
                        <c:v>-12.653970000000001</c:v>
                      </c:pt>
                      <c:pt idx="128288">
                        <c:v>-12.64255</c:v>
                      </c:pt>
                      <c:pt idx="128289">
                        <c:v>-12.630980000000001</c:v>
                      </c:pt>
                      <c:pt idx="128290">
                        <c:v>-12.6197</c:v>
                      </c:pt>
                      <c:pt idx="128291">
                        <c:v>-12.60826</c:v>
                      </c:pt>
                      <c:pt idx="128292">
                        <c:v>-12.5967</c:v>
                      </c:pt>
                      <c:pt idx="128293">
                        <c:v>-12.584679999999999</c:v>
                      </c:pt>
                      <c:pt idx="128294">
                        <c:v>-12.57408</c:v>
                      </c:pt>
                      <c:pt idx="128295">
                        <c:v>-12.562720000000001</c:v>
                      </c:pt>
                      <c:pt idx="128296">
                        <c:v>-12.55139</c:v>
                      </c:pt>
                      <c:pt idx="128297">
                        <c:v>-12.54</c:v>
                      </c:pt>
                      <c:pt idx="128298">
                        <c:v>-12.52863</c:v>
                      </c:pt>
                      <c:pt idx="128299">
                        <c:v>-12.517199999999999</c:v>
                      </c:pt>
                      <c:pt idx="128300">
                        <c:v>-12.505520000000001</c:v>
                      </c:pt>
                      <c:pt idx="128301">
                        <c:v>-12.49408</c:v>
                      </c:pt>
                      <c:pt idx="128302">
                        <c:v>-12.481580000000001</c:v>
                      </c:pt>
                      <c:pt idx="128303">
                        <c:v>-12.469749999999999</c:v>
                      </c:pt>
                      <c:pt idx="128304">
                        <c:v>-12.45824</c:v>
                      </c:pt>
                      <c:pt idx="128305">
                        <c:v>-12.44746</c:v>
                      </c:pt>
                      <c:pt idx="128306">
                        <c:v>-12.436290000000001</c:v>
                      </c:pt>
                      <c:pt idx="128307">
                        <c:v>-12.42489</c:v>
                      </c:pt>
                      <c:pt idx="128308">
                        <c:v>-12.413449999999999</c:v>
                      </c:pt>
                      <c:pt idx="128309">
                        <c:v>-12.40227</c:v>
                      </c:pt>
                      <c:pt idx="128310">
                        <c:v>-12.39085</c:v>
                      </c:pt>
                      <c:pt idx="128311">
                        <c:v>-12.379379999999999</c:v>
                      </c:pt>
                      <c:pt idx="128312">
                        <c:v>-12.36782</c:v>
                      </c:pt>
                      <c:pt idx="128313">
                        <c:v>-12.35671</c:v>
                      </c:pt>
                      <c:pt idx="128314">
                        <c:v>-12.345139999999999</c:v>
                      </c:pt>
                      <c:pt idx="128315">
                        <c:v>-12.333730000000001</c:v>
                      </c:pt>
                      <c:pt idx="128316">
                        <c:v>-12.32216</c:v>
                      </c:pt>
                      <c:pt idx="128317">
                        <c:v>-12.31085</c:v>
                      </c:pt>
                      <c:pt idx="128318">
                        <c:v>-12.2994</c:v>
                      </c:pt>
                      <c:pt idx="128319">
                        <c:v>-12.2879</c:v>
                      </c:pt>
                      <c:pt idx="128320">
                        <c:v>-12.27646</c:v>
                      </c:pt>
                      <c:pt idx="128321">
                        <c:v>-12.26492</c:v>
                      </c:pt>
                      <c:pt idx="128322">
                        <c:v>-12.253259999999999</c:v>
                      </c:pt>
                      <c:pt idx="128323">
                        <c:v>-12.24184</c:v>
                      </c:pt>
                      <c:pt idx="128324">
                        <c:v>-12.231009999999999</c:v>
                      </c:pt>
                      <c:pt idx="128325">
                        <c:v>-12.22011</c:v>
                      </c:pt>
                      <c:pt idx="128326">
                        <c:v>-12.20862</c:v>
                      </c:pt>
                      <c:pt idx="128327">
                        <c:v>-12.197610000000001</c:v>
                      </c:pt>
                      <c:pt idx="128328">
                        <c:v>-12.186490000000001</c:v>
                      </c:pt>
                      <c:pt idx="128329">
                        <c:v>-12.17554</c:v>
                      </c:pt>
                      <c:pt idx="128330">
                        <c:v>-12.16405</c:v>
                      </c:pt>
                      <c:pt idx="128331">
                        <c:v>-12.15335</c:v>
                      </c:pt>
                      <c:pt idx="128332">
                        <c:v>-12.14246</c:v>
                      </c:pt>
                      <c:pt idx="128333">
                        <c:v>-12.131590000000001</c:v>
                      </c:pt>
                      <c:pt idx="128334">
                        <c:v>-12.120509999999999</c:v>
                      </c:pt>
                      <c:pt idx="128335">
                        <c:v>-12.109690000000001</c:v>
                      </c:pt>
                      <c:pt idx="128336">
                        <c:v>-12.099219999999999</c:v>
                      </c:pt>
                      <c:pt idx="128337">
                        <c:v>-12.08831</c:v>
                      </c:pt>
                      <c:pt idx="128338">
                        <c:v>-12.077100000000002</c:v>
                      </c:pt>
                      <c:pt idx="128339">
                        <c:v>-12.066220000000001</c:v>
                      </c:pt>
                      <c:pt idx="128340">
                        <c:v>-12.055039999999998</c:v>
                      </c:pt>
                      <c:pt idx="128341">
                        <c:v>-12.044189999999999</c:v>
                      </c:pt>
                      <c:pt idx="128342">
                        <c:v>-12.033009999999999</c:v>
                      </c:pt>
                      <c:pt idx="128343">
                        <c:v>-12.022079999999999</c:v>
                      </c:pt>
                      <c:pt idx="128344">
                        <c:v>-12.01093</c:v>
                      </c:pt>
                      <c:pt idx="128345">
                        <c:v>-11.999880000000001</c:v>
                      </c:pt>
                      <c:pt idx="128346">
                        <c:v>-11.98869</c:v>
                      </c:pt>
                      <c:pt idx="128347">
                        <c:v>-11.97833</c:v>
                      </c:pt>
                      <c:pt idx="128348">
                        <c:v>-11.967410000000001</c:v>
                      </c:pt>
                      <c:pt idx="128349">
                        <c:v>-11.956</c:v>
                      </c:pt>
                      <c:pt idx="128350">
                        <c:v>-11.944739999999999</c:v>
                      </c:pt>
                      <c:pt idx="128351">
                        <c:v>-11.93374</c:v>
                      </c:pt>
                      <c:pt idx="128352">
                        <c:v>-11.92272</c:v>
                      </c:pt>
                      <c:pt idx="128353">
                        <c:v>-11.91188</c:v>
                      </c:pt>
                      <c:pt idx="128354">
                        <c:v>-11.900960000000001</c:v>
                      </c:pt>
                      <c:pt idx="128355">
                        <c:v>-11.89011</c:v>
                      </c:pt>
                      <c:pt idx="128356">
                        <c:v>-11.879799999999999</c:v>
                      </c:pt>
                      <c:pt idx="128357">
                        <c:v>-11.869639999999999</c:v>
                      </c:pt>
                      <c:pt idx="128358">
                        <c:v>-11.859269999999999</c:v>
                      </c:pt>
                      <c:pt idx="128359">
                        <c:v>-11.84895</c:v>
                      </c:pt>
                      <c:pt idx="128360">
                        <c:v>-11.838429999999999</c:v>
                      </c:pt>
                      <c:pt idx="128361">
                        <c:v>-11.82793</c:v>
                      </c:pt>
                      <c:pt idx="128362">
                        <c:v>-11.817489999999999</c:v>
                      </c:pt>
                      <c:pt idx="128363">
                        <c:v>-11.80753</c:v>
                      </c:pt>
                      <c:pt idx="128364">
                        <c:v>-11.797750000000001</c:v>
                      </c:pt>
                      <c:pt idx="128365">
                        <c:v>-11.787700000000001</c:v>
                      </c:pt>
                      <c:pt idx="128366">
                        <c:v>-11.778599999999999</c:v>
                      </c:pt>
                      <c:pt idx="128367">
                        <c:v>-11.768540000000002</c:v>
                      </c:pt>
                      <c:pt idx="128368">
                        <c:v>-11.75853</c:v>
                      </c:pt>
                      <c:pt idx="128369">
                        <c:v>-11.748570000000001</c:v>
                      </c:pt>
                      <c:pt idx="128370">
                        <c:v>-11.738800000000001</c:v>
                      </c:pt>
                      <c:pt idx="128371">
                        <c:v>-11.728899999999999</c:v>
                      </c:pt>
                      <c:pt idx="128372">
                        <c:v>-11.7188</c:v>
                      </c:pt>
                      <c:pt idx="128373">
                        <c:v>-11.708680000000001</c:v>
                      </c:pt>
                      <c:pt idx="128374">
                        <c:v>-11.698550000000001</c:v>
                      </c:pt>
                      <c:pt idx="128375">
                        <c:v>-11.68844</c:v>
                      </c:pt>
                      <c:pt idx="128376">
                        <c:v>-11.67872</c:v>
                      </c:pt>
                      <c:pt idx="128377">
                        <c:v>-11.668959999999998</c:v>
                      </c:pt>
                      <c:pt idx="128378">
                        <c:v>-11.65915</c:v>
                      </c:pt>
                      <c:pt idx="128379">
                        <c:v>-11.64949</c:v>
                      </c:pt>
                      <c:pt idx="128380">
                        <c:v>-11.63965</c:v>
                      </c:pt>
                      <c:pt idx="128381">
                        <c:v>-11.585749999999999</c:v>
                      </c:pt>
                      <c:pt idx="128382">
                        <c:v>-11.575369999999999</c:v>
                      </c:pt>
                      <c:pt idx="128383">
                        <c:v>-11.574199999999999</c:v>
                      </c:pt>
                      <c:pt idx="128384">
                        <c:v>-11.56615</c:v>
                      </c:pt>
                      <c:pt idx="128385">
                        <c:v>-11.55813</c:v>
                      </c:pt>
                      <c:pt idx="128386">
                        <c:v>-11.548909999999999</c:v>
                      </c:pt>
                      <c:pt idx="128387">
                        <c:v>-11.539520000000001</c:v>
                      </c:pt>
                      <c:pt idx="128388">
                        <c:v>-11.530279999999999</c:v>
                      </c:pt>
                      <c:pt idx="128389">
                        <c:v>-11.52145</c:v>
                      </c:pt>
                      <c:pt idx="128390">
                        <c:v>-11.509869999999999</c:v>
                      </c:pt>
                      <c:pt idx="128391">
                        <c:v>-11.499839999999999</c:v>
                      </c:pt>
                      <c:pt idx="128392">
                        <c:v>-11.49006</c:v>
                      </c:pt>
                      <c:pt idx="128393">
                        <c:v>-11.480630000000001</c:v>
                      </c:pt>
                      <c:pt idx="128394">
                        <c:v>-11.471610000000002</c:v>
                      </c:pt>
                      <c:pt idx="128395">
                        <c:v>-11.462969999999999</c:v>
                      </c:pt>
                      <c:pt idx="128396">
                        <c:v>-11.45438</c:v>
                      </c:pt>
                      <c:pt idx="128397">
                        <c:v>-11.445179999999999</c:v>
                      </c:pt>
                      <c:pt idx="128398">
                        <c:v>-11.436</c:v>
                      </c:pt>
                      <c:pt idx="128399">
                        <c:v>-11.427050000000001</c:v>
                      </c:pt>
                      <c:pt idx="128400">
                        <c:v>-11.41827</c:v>
                      </c:pt>
                      <c:pt idx="128401">
                        <c:v>-11.4093</c:v>
                      </c:pt>
                      <c:pt idx="128402">
                        <c:v>-11.400360000000001</c:v>
                      </c:pt>
                      <c:pt idx="128403">
                        <c:v>-11.391039999999998</c:v>
                      </c:pt>
                      <c:pt idx="128404">
                        <c:v>-11.381870000000001</c:v>
                      </c:pt>
                      <c:pt idx="128405">
                        <c:v>-11.372800000000002</c:v>
                      </c:pt>
                      <c:pt idx="128406">
                        <c:v>-11.363989999999999</c:v>
                      </c:pt>
                      <c:pt idx="128407">
                        <c:v>-11.355070000000001</c:v>
                      </c:pt>
                      <c:pt idx="128408">
                        <c:v>-11.34613</c:v>
                      </c:pt>
                      <c:pt idx="128409">
                        <c:v>-11.33897</c:v>
                      </c:pt>
                      <c:pt idx="128410">
                        <c:v>-11.33126</c:v>
                      </c:pt>
                      <c:pt idx="128411">
                        <c:v>-11.32338</c:v>
                      </c:pt>
                      <c:pt idx="128412">
                        <c:v>-11.31507</c:v>
                      </c:pt>
                      <c:pt idx="128413">
                        <c:v>-11.30639</c:v>
                      </c:pt>
                      <c:pt idx="128414">
                        <c:v>-11.297999999999998</c:v>
                      </c:pt>
                      <c:pt idx="128415">
                        <c:v>-11.289490000000001</c:v>
                      </c:pt>
                      <c:pt idx="128416">
                        <c:v>-11.281169999999999</c:v>
                      </c:pt>
                      <c:pt idx="128417">
                        <c:v>-11.272780000000001</c:v>
                      </c:pt>
                      <c:pt idx="128418">
                        <c:v>-11.264769999999999</c:v>
                      </c:pt>
                      <c:pt idx="128419">
                        <c:v>-11.256589999999999</c:v>
                      </c:pt>
                      <c:pt idx="128420">
                        <c:v>-11.2486</c:v>
                      </c:pt>
                      <c:pt idx="128421">
                        <c:v>-11.24039</c:v>
                      </c:pt>
                      <c:pt idx="128422">
                        <c:v>-11.23175</c:v>
                      </c:pt>
                      <c:pt idx="128423">
                        <c:v>-11.223270000000001</c:v>
                      </c:pt>
                      <c:pt idx="128424">
                        <c:v>-11.215019999999999</c:v>
                      </c:pt>
                      <c:pt idx="128425">
                        <c:v>-11.206659999999999</c:v>
                      </c:pt>
                      <c:pt idx="128426">
                        <c:v>-11.198269999999999</c:v>
                      </c:pt>
                      <c:pt idx="128427">
                        <c:v>-11.18984</c:v>
                      </c:pt>
                      <c:pt idx="128428">
                        <c:v>-11.181559999999999</c:v>
                      </c:pt>
                      <c:pt idx="128429">
                        <c:v>-11.17323</c:v>
                      </c:pt>
                      <c:pt idx="128430">
                        <c:v>-11.164050000000001</c:v>
                      </c:pt>
                      <c:pt idx="128431">
                        <c:v>-11.156129999999999</c:v>
                      </c:pt>
                      <c:pt idx="128432">
                        <c:v>-11.14902</c:v>
                      </c:pt>
                      <c:pt idx="128433">
                        <c:v>-11.14109</c:v>
                      </c:pt>
                      <c:pt idx="128434">
                        <c:v>-11.13307</c:v>
                      </c:pt>
                      <c:pt idx="128435">
                        <c:v>-11.124780000000001</c:v>
                      </c:pt>
                      <c:pt idx="128436">
                        <c:v>-11.11645</c:v>
                      </c:pt>
                      <c:pt idx="128437">
                        <c:v>-11.1081</c:v>
                      </c:pt>
                      <c:pt idx="128438">
                        <c:v>-11.099769999999999</c:v>
                      </c:pt>
                      <c:pt idx="128439">
                        <c:v>-11.091470000000001</c:v>
                      </c:pt>
                      <c:pt idx="128440">
                        <c:v>-11.083</c:v>
                      </c:pt>
                      <c:pt idx="128441">
                        <c:v>-11.074809999999999</c:v>
                      </c:pt>
                      <c:pt idx="128442">
                        <c:v>-11.066640000000001</c:v>
                      </c:pt>
                      <c:pt idx="128443">
                        <c:v>-11.058529999999999</c:v>
                      </c:pt>
                      <c:pt idx="128444">
                        <c:v>-11.05043</c:v>
                      </c:pt>
                      <c:pt idx="128445">
                        <c:v>-11.042380000000001</c:v>
                      </c:pt>
                      <c:pt idx="128446">
                        <c:v>-11.034310000000001</c:v>
                      </c:pt>
                      <c:pt idx="128447">
                        <c:v>-11.026400000000001</c:v>
                      </c:pt>
                      <c:pt idx="128448">
                        <c:v>-11.018360000000001</c:v>
                      </c:pt>
                      <c:pt idx="128449">
                        <c:v>-11.010340000000001</c:v>
                      </c:pt>
                      <c:pt idx="128450">
                        <c:v>-11.00234</c:v>
                      </c:pt>
                      <c:pt idx="128451">
                        <c:v>-10.99436</c:v>
                      </c:pt>
                      <c:pt idx="128452">
                        <c:v>-10.986359999999999</c:v>
                      </c:pt>
                      <c:pt idx="128453">
                        <c:v>-10.978399999999999</c:v>
                      </c:pt>
                      <c:pt idx="128454">
                        <c:v>-10.970420000000001</c:v>
                      </c:pt>
                      <c:pt idx="128455">
                        <c:v>-10.962479999999999</c:v>
                      </c:pt>
                      <c:pt idx="128456">
                        <c:v>-10.95454</c:v>
                      </c:pt>
                      <c:pt idx="128457">
                        <c:v>-10.9466</c:v>
                      </c:pt>
                      <c:pt idx="128458">
                        <c:v>-10.938680000000002</c:v>
                      </c:pt>
                      <c:pt idx="128459">
                        <c:v>-10.930759999999999</c:v>
                      </c:pt>
                      <c:pt idx="128460">
                        <c:v>-10.92285</c:v>
                      </c:pt>
                      <c:pt idx="128461">
                        <c:v>-10.914960000000001</c:v>
                      </c:pt>
                      <c:pt idx="128462">
                        <c:v>-10.90691</c:v>
                      </c:pt>
                      <c:pt idx="128463">
                        <c:v>-10.899939999999999</c:v>
                      </c:pt>
                      <c:pt idx="128464">
                        <c:v>-10.891869999999999</c:v>
                      </c:pt>
                      <c:pt idx="128465">
                        <c:v>-10.884219999999999</c:v>
                      </c:pt>
                      <c:pt idx="128466">
                        <c:v>-10.876999999999999</c:v>
                      </c:pt>
                      <c:pt idx="128467">
                        <c:v>-10.869489999999999</c:v>
                      </c:pt>
                      <c:pt idx="128468">
                        <c:v>-10.86181</c:v>
                      </c:pt>
                      <c:pt idx="128469">
                        <c:v>-10.854040000000001</c:v>
                      </c:pt>
                      <c:pt idx="128470">
                        <c:v>-10.846599999999999</c:v>
                      </c:pt>
                      <c:pt idx="128471">
                        <c:v>-10.838479999999999</c:v>
                      </c:pt>
                      <c:pt idx="128472">
                        <c:v>-10.83043</c:v>
                      </c:pt>
                      <c:pt idx="128473">
                        <c:v>-10.822320000000001</c:v>
                      </c:pt>
                      <c:pt idx="128474">
                        <c:v>-10.81424</c:v>
                      </c:pt>
                      <c:pt idx="128475">
                        <c:v>-10.806579999999999</c:v>
                      </c:pt>
                      <c:pt idx="128476">
                        <c:v>-10.7987</c:v>
                      </c:pt>
                      <c:pt idx="128477">
                        <c:v>-10.79067</c:v>
                      </c:pt>
                      <c:pt idx="128478">
                        <c:v>-10.782550000000001</c:v>
                      </c:pt>
                      <c:pt idx="128479">
                        <c:v>-10.774170000000002</c:v>
                      </c:pt>
                      <c:pt idx="128480">
                        <c:v>-10.765910000000002</c:v>
                      </c:pt>
                      <c:pt idx="128481">
                        <c:v>-10.757650000000002</c:v>
                      </c:pt>
                      <c:pt idx="128482">
                        <c:v>-10.749880000000001</c:v>
                      </c:pt>
                      <c:pt idx="128483">
                        <c:v>-10.74192</c:v>
                      </c:pt>
                      <c:pt idx="128484">
                        <c:v>-10.7338</c:v>
                      </c:pt>
                      <c:pt idx="128485">
                        <c:v>-10.725670000000001</c:v>
                      </c:pt>
                      <c:pt idx="128486">
                        <c:v>-10.717449999999999</c:v>
                      </c:pt>
                      <c:pt idx="128487">
                        <c:v>-10.709299999999999</c:v>
                      </c:pt>
                      <c:pt idx="128488">
                        <c:v>-10.701099999999999</c:v>
                      </c:pt>
                      <c:pt idx="128489">
                        <c:v>-10.692489999999999</c:v>
                      </c:pt>
                      <c:pt idx="128490">
                        <c:v>-10.685510000000001</c:v>
                      </c:pt>
                      <c:pt idx="128491">
                        <c:v>-10.677440000000001</c:v>
                      </c:pt>
                      <c:pt idx="128492">
                        <c:v>-10.669260000000001</c:v>
                      </c:pt>
                      <c:pt idx="128493">
                        <c:v>-10.661000000000001</c:v>
                      </c:pt>
                      <c:pt idx="128494">
                        <c:v>-10.652660000000001</c:v>
                      </c:pt>
                      <c:pt idx="128495">
                        <c:v>-10.64432</c:v>
                      </c:pt>
                      <c:pt idx="128496">
                        <c:v>-10.635619999999999</c:v>
                      </c:pt>
                      <c:pt idx="128497">
                        <c:v>-10.627470000000001</c:v>
                      </c:pt>
                      <c:pt idx="128498">
                        <c:v>-10.619050000000001</c:v>
                      </c:pt>
                      <c:pt idx="128499">
                        <c:v>-10.611619999999998</c:v>
                      </c:pt>
                      <c:pt idx="128500">
                        <c:v>-10.60384</c:v>
                      </c:pt>
                      <c:pt idx="128501">
                        <c:v>-10.536270000000002</c:v>
                      </c:pt>
                      <c:pt idx="128502">
                        <c:v>-10.515170000000001</c:v>
                      </c:pt>
                      <c:pt idx="128503">
                        <c:v>-10.50001</c:v>
                      </c:pt>
                      <c:pt idx="128504">
                        <c:v>-10.49015</c:v>
                      </c:pt>
                      <c:pt idx="128505">
                        <c:v>-10.48006</c:v>
                      </c:pt>
                      <c:pt idx="128506">
                        <c:v>-10.47129</c:v>
                      </c:pt>
                      <c:pt idx="128507">
                        <c:v>-10.462990000000001</c:v>
                      </c:pt>
                      <c:pt idx="128508">
                        <c:v>-10.45571</c:v>
                      </c:pt>
                      <c:pt idx="128509">
                        <c:v>-10.448710000000002</c:v>
                      </c:pt>
                      <c:pt idx="128510">
                        <c:v>-10.44153</c:v>
                      </c:pt>
                      <c:pt idx="128511">
                        <c:v>-10.43493</c:v>
                      </c:pt>
                      <c:pt idx="128512">
                        <c:v>-10.42812</c:v>
                      </c:pt>
                      <c:pt idx="128513">
                        <c:v>-10.42165</c:v>
                      </c:pt>
                      <c:pt idx="128514">
                        <c:v>-10.415229999999999</c:v>
                      </c:pt>
                      <c:pt idx="128515">
                        <c:v>-10.40896</c:v>
                      </c:pt>
                      <c:pt idx="128516">
                        <c:v>-10.4024</c:v>
                      </c:pt>
                      <c:pt idx="128517">
                        <c:v>-10.39565</c:v>
                      </c:pt>
                      <c:pt idx="128518">
                        <c:v>-10.3895</c:v>
                      </c:pt>
                      <c:pt idx="128519">
                        <c:v>-10.382990000000001</c:v>
                      </c:pt>
                      <c:pt idx="128520">
                        <c:v>-10.37682</c:v>
                      </c:pt>
                      <c:pt idx="128521">
                        <c:v>-10.370509999999999</c:v>
                      </c:pt>
                      <c:pt idx="128522">
                        <c:v>-10.364059999999998</c:v>
                      </c:pt>
                      <c:pt idx="128523">
                        <c:v>-10.357559999999999</c:v>
                      </c:pt>
                      <c:pt idx="128524">
                        <c:v>-10.35144</c:v>
                      </c:pt>
                      <c:pt idx="128525">
                        <c:v>-10.344860000000001</c:v>
                      </c:pt>
                      <c:pt idx="128526">
                        <c:v>-10.338529999999999</c:v>
                      </c:pt>
                      <c:pt idx="128527">
                        <c:v>-10.326329999999999</c:v>
                      </c:pt>
                      <c:pt idx="128528">
                        <c:v>-10.316890000000001</c:v>
                      </c:pt>
                      <c:pt idx="128529">
                        <c:v>-10.31255</c:v>
                      </c:pt>
                      <c:pt idx="128530">
                        <c:v>-10.305610000000001</c:v>
                      </c:pt>
                      <c:pt idx="128531">
                        <c:v>-10.299940000000001</c:v>
                      </c:pt>
                      <c:pt idx="128532">
                        <c:v>-10.29083</c:v>
                      </c:pt>
                      <c:pt idx="128533">
                        <c:v>-10.28359</c:v>
                      </c:pt>
                      <c:pt idx="128534">
                        <c:v>-10.277099999999999</c:v>
                      </c:pt>
                      <c:pt idx="128535">
                        <c:v>-10.270619999999999</c:v>
                      </c:pt>
                      <c:pt idx="128536">
                        <c:v>-10.26375</c:v>
                      </c:pt>
                      <c:pt idx="128537">
                        <c:v>-10.257389999999999</c:v>
                      </c:pt>
                      <c:pt idx="128538">
                        <c:v>-10.25088</c:v>
                      </c:pt>
                      <c:pt idx="128539">
                        <c:v>-10.244299999999999</c:v>
                      </c:pt>
                      <c:pt idx="128540">
                        <c:v>-10.238050000000001</c:v>
                      </c:pt>
                      <c:pt idx="128541">
                        <c:v>-10.22925</c:v>
                      </c:pt>
                      <c:pt idx="128542">
                        <c:v>-10.2212</c:v>
                      </c:pt>
                      <c:pt idx="128543">
                        <c:v>-10.214090000000001</c:v>
                      </c:pt>
                      <c:pt idx="128544">
                        <c:v>-10.206900000000001</c:v>
                      </c:pt>
                      <c:pt idx="128545">
                        <c:v>-10.199870000000001</c:v>
                      </c:pt>
                      <c:pt idx="128546">
                        <c:v>-10.19336</c:v>
                      </c:pt>
                      <c:pt idx="128547">
                        <c:v>-10.186669999999999</c:v>
                      </c:pt>
                      <c:pt idx="128548">
                        <c:v>-10.179860000000001</c:v>
                      </c:pt>
                      <c:pt idx="128549">
                        <c:v>-10.173300000000001</c:v>
                      </c:pt>
                      <c:pt idx="128550">
                        <c:v>-10.16649</c:v>
                      </c:pt>
                      <c:pt idx="128551">
                        <c:v>-10.15953</c:v>
                      </c:pt>
                      <c:pt idx="128552">
                        <c:v>-10.15293</c:v>
                      </c:pt>
                      <c:pt idx="128553">
                        <c:v>-10.146090000000001</c:v>
                      </c:pt>
                      <c:pt idx="128554">
                        <c:v>-10.139110000000001</c:v>
                      </c:pt>
                      <c:pt idx="128555">
                        <c:v>-10.1325</c:v>
                      </c:pt>
                      <c:pt idx="128556">
                        <c:v>-10.125690000000001</c:v>
                      </c:pt>
                      <c:pt idx="128557">
                        <c:v>-10.11908</c:v>
                      </c:pt>
                      <c:pt idx="128558">
                        <c:v>-10.11239</c:v>
                      </c:pt>
                      <c:pt idx="128559">
                        <c:v>-10.10538</c:v>
                      </c:pt>
                      <c:pt idx="128560">
                        <c:v>-10.09811</c:v>
                      </c:pt>
                      <c:pt idx="128561">
                        <c:v>-10.091099999999999</c:v>
                      </c:pt>
                      <c:pt idx="128562">
                        <c:v>-10.083869999999999</c:v>
                      </c:pt>
                      <c:pt idx="128563">
                        <c:v>-10.07639</c:v>
                      </c:pt>
                      <c:pt idx="128564">
                        <c:v>-10.069870000000002</c:v>
                      </c:pt>
                      <c:pt idx="128565">
                        <c:v>-10.063009999999998</c:v>
                      </c:pt>
                      <c:pt idx="128566">
                        <c:v>-10.05606</c:v>
                      </c:pt>
                      <c:pt idx="128567">
                        <c:v>-10.049440000000001</c:v>
                      </c:pt>
                      <c:pt idx="128568">
                        <c:v>-10.04256</c:v>
                      </c:pt>
                      <c:pt idx="128569">
                        <c:v>-10.035600000000001</c:v>
                      </c:pt>
                      <c:pt idx="128570">
                        <c:v>-10.028880000000001</c:v>
                      </c:pt>
                      <c:pt idx="128571">
                        <c:v>-10.022279999999999</c:v>
                      </c:pt>
                      <c:pt idx="128572">
                        <c:v>-10.015369999999999</c:v>
                      </c:pt>
                      <c:pt idx="128573">
                        <c:v>-10.008929999999999</c:v>
                      </c:pt>
                      <c:pt idx="128574">
                        <c:v>-10.002079999999999</c:v>
                      </c:pt>
                      <c:pt idx="128575">
                        <c:v>-9.99465</c:v>
                      </c:pt>
                      <c:pt idx="128576">
                        <c:v>-9.9878160000000005</c:v>
                      </c:pt>
                      <c:pt idx="128577">
                        <c:v>-9.9809160000000006</c:v>
                      </c:pt>
                      <c:pt idx="128578">
                        <c:v>-9.9740920000000006</c:v>
                      </c:pt>
                      <c:pt idx="128579">
                        <c:v>-9.9673250000000007</c:v>
                      </c:pt>
                      <c:pt idx="128580">
                        <c:v>-9.9601949999999988</c:v>
                      </c:pt>
                      <c:pt idx="128581">
                        <c:v>-9.953168999999999</c:v>
                      </c:pt>
                      <c:pt idx="128582">
                        <c:v>-9.9464749999999995</c:v>
                      </c:pt>
                      <c:pt idx="128583">
                        <c:v>-9.9400919999999999</c:v>
                      </c:pt>
                      <c:pt idx="128584">
                        <c:v>-9.928388</c:v>
                      </c:pt>
                      <c:pt idx="128585">
                        <c:v>-9.9235290000000003</c:v>
                      </c:pt>
                      <c:pt idx="128586">
                        <c:v>-9.9165050000000008</c:v>
                      </c:pt>
                      <c:pt idx="128587">
                        <c:v>-9.909815</c:v>
                      </c:pt>
                      <c:pt idx="128588">
                        <c:v>-9.9027820000000002</c:v>
                      </c:pt>
                      <c:pt idx="128589">
                        <c:v>-9.896191</c:v>
                      </c:pt>
                      <c:pt idx="128590">
                        <c:v>-9.8896940000000004</c:v>
                      </c:pt>
                      <c:pt idx="128591">
                        <c:v>-9.8829989999999999</c:v>
                      </c:pt>
                      <c:pt idx="128592">
                        <c:v>-9.8756540000000008</c:v>
                      </c:pt>
                      <c:pt idx="128593">
                        <c:v>-9.8688849999999988</c:v>
                      </c:pt>
                      <c:pt idx="128594">
                        <c:v>-9.8618740000000003</c:v>
                      </c:pt>
                      <c:pt idx="128595">
                        <c:v>-9.8548000000000009</c:v>
                      </c:pt>
                      <c:pt idx="128596">
                        <c:v>-9.8478729999999999</c:v>
                      </c:pt>
                      <c:pt idx="128597">
                        <c:v>-9.8410050000000009</c:v>
                      </c:pt>
                      <c:pt idx="128598">
                        <c:v>-9.8340479999999992</c:v>
                      </c:pt>
                      <c:pt idx="128599">
                        <c:v>-9.8269130000000011</c:v>
                      </c:pt>
                      <c:pt idx="128600">
                        <c:v>-9.8200249999999993</c:v>
                      </c:pt>
                      <c:pt idx="128601">
                        <c:v>-9.8133569999999999</c:v>
                      </c:pt>
                      <c:pt idx="128602">
                        <c:v>-9.8064359999999997</c:v>
                      </c:pt>
                      <c:pt idx="128603">
                        <c:v>-9.7991250000000001</c:v>
                      </c:pt>
                      <c:pt idx="128604">
                        <c:v>-9.7925179999999994</c:v>
                      </c:pt>
                      <c:pt idx="128605">
                        <c:v>-9.7855230000000013</c:v>
                      </c:pt>
                      <c:pt idx="128606">
                        <c:v>-9.7789350000000006</c:v>
                      </c:pt>
                      <c:pt idx="128607">
                        <c:v>-9.7722420000000003</c:v>
                      </c:pt>
                      <c:pt idx="128608">
                        <c:v>-9.7655399999999997</c:v>
                      </c:pt>
                      <c:pt idx="128609">
                        <c:v>-9.7587659999999996</c:v>
                      </c:pt>
                      <c:pt idx="128610">
                        <c:v>-9.7517370000000003</c:v>
                      </c:pt>
                      <c:pt idx="128611">
                        <c:v>-9.7447479999999995</c:v>
                      </c:pt>
                      <c:pt idx="128612">
                        <c:v>-9.7381600000000006</c:v>
                      </c:pt>
                      <c:pt idx="128613">
                        <c:v>-9.7311420000000002</c:v>
                      </c:pt>
                      <c:pt idx="128614">
                        <c:v>-9.7241689999999998</c:v>
                      </c:pt>
                      <c:pt idx="128615">
                        <c:v>-9.7172070000000001</c:v>
                      </c:pt>
                      <c:pt idx="128616">
                        <c:v>-9.710484000000001</c:v>
                      </c:pt>
                      <c:pt idx="128617">
                        <c:v>-9.7035020000000003</c:v>
                      </c:pt>
                      <c:pt idx="128618">
                        <c:v>-9.6964480000000002</c:v>
                      </c:pt>
                      <c:pt idx="128619">
                        <c:v>-9.6899300000000004</c:v>
                      </c:pt>
                      <c:pt idx="128620">
                        <c:v>-9.6835599999999999</c:v>
                      </c:pt>
                      <c:pt idx="128621">
                        <c:v>-9.6767870000000009</c:v>
                      </c:pt>
                      <c:pt idx="128622">
                        <c:v>-9.6699179999999991</c:v>
                      </c:pt>
                      <c:pt idx="128623">
                        <c:v>-9.6630110000000009</c:v>
                      </c:pt>
                      <c:pt idx="128624">
                        <c:v>-9.6561370000000011</c:v>
                      </c:pt>
                      <c:pt idx="128625">
                        <c:v>-9.6497320000000002</c:v>
                      </c:pt>
                      <c:pt idx="128626">
                        <c:v>-9.6430170000000004</c:v>
                      </c:pt>
                      <c:pt idx="128627">
                        <c:v>-9.6358899999999998</c:v>
                      </c:pt>
                      <c:pt idx="128628">
                        <c:v>-9.6291309999999992</c:v>
                      </c:pt>
                      <c:pt idx="128629">
                        <c:v>-9.6221160000000001</c:v>
                      </c:pt>
                      <c:pt idx="128630">
                        <c:v>-9.6149959999999997</c:v>
                      </c:pt>
                      <c:pt idx="128631">
                        <c:v>-9.6079550000000005</c:v>
                      </c:pt>
                      <c:pt idx="128632">
                        <c:v>-9.6012409999999999</c:v>
                      </c:pt>
                      <c:pt idx="128633">
                        <c:v>-9.5943020000000008</c:v>
                      </c:pt>
                      <c:pt idx="128634">
                        <c:v>-9.587375999999999</c:v>
                      </c:pt>
                      <c:pt idx="128635">
                        <c:v>-9.5802430000000012</c:v>
                      </c:pt>
                      <c:pt idx="128636">
                        <c:v>-9.5736619999999988</c:v>
                      </c:pt>
                      <c:pt idx="128637">
                        <c:v>-9.5670190000000002</c:v>
                      </c:pt>
                      <c:pt idx="128638">
                        <c:v>-9.5601739999999999</c:v>
                      </c:pt>
                      <c:pt idx="128639">
                        <c:v>-9.5533369999999991</c:v>
                      </c:pt>
                      <c:pt idx="128640">
                        <c:v>-9.5463500000000003</c:v>
                      </c:pt>
                      <c:pt idx="128641">
                        <c:v>-9.5400159999999996</c:v>
                      </c:pt>
                      <c:pt idx="128642">
                        <c:v>-9.5334419999999991</c:v>
                      </c:pt>
                      <c:pt idx="128643">
                        <c:v>-9.526584999999999</c:v>
                      </c:pt>
                      <c:pt idx="128644">
                        <c:v>-9.5195759999999989</c:v>
                      </c:pt>
                      <c:pt idx="128645">
                        <c:v>-9.5129330000000003</c:v>
                      </c:pt>
                      <c:pt idx="128646">
                        <c:v>-9.5060590000000005</c:v>
                      </c:pt>
                      <c:pt idx="128647">
                        <c:v>-9.4990609999999993</c:v>
                      </c:pt>
                      <c:pt idx="128648">
                        <c:v>-9.4920159999999996</c:v>
                      </c:pt>
                      <c:pt idx="128649">
                        <c:v>-9.4849589999999999</c:v>
                      </c:pt>
                      <c:pt idx="128650">
                        <c:v>-9.478212000000001</c:v>
                      </c:pt>
                      <c:pt idx="128651">
                        <c:v>-9.4713740000000008</c:v>
                      </c:pt>
                      <c:pt idx="128652">
                        <c:v>-9.4642939999999989</c:v>
                      </c:pt>
                      <c:pt idx="128653">
                        <c:v>-9.4573149999999995</c:v>
                      </c:pt>
                      <c:pt idx="128654">
                        <c:v>-9.4503310000000003</c:v>
                      </c:pt>
                      <c:pt idx="128655">
                        <c:v>-9.4443149999999996</c:v>
                      </c:pt>
                      <c:pt idx="128656">
                        <c:v>-9.4385929999999991</c:v>
                      </c:pt>
                      <c:pt idx="128657">
                        <c:v>-9.4329149999999995</c:v>
                      </c:pt>
                      <c:pt idx="128658">
                        <c:v>-9.4263860000000008</c:v>
                      </c:pt>
                      <c:pt idx="128659">
                        <c:v>-9.4199859999999997</c:v>
                      </c:pt>
                      <c:pt idx="128660">
                        <c:v>-9.4135619999999989</c:v>
                      </c:pt>
                      <c:pt idx="128661">
                        <c:v>-9.4071750000000005</c:v>
                      </c:pt>
                      <c:pt idx="128662">
                        <c:v>-9.4010079999999991</c:v>
                      </c:pt>
                      <c:pt idx="128663">
                        <c:v>-9.3953109999999995</c:v>
                      </c:pt>
                      <c:pt idx="128664">
                        <c:v>-9.3893050000000002</c:v>
                      </c:pt>
                      <c:pt idx="128665">
                        <c:v>-9.3824430000000003</c:v>
                      </c:pt>
                      <c:pt idx="128666">
                        <c:v>-9.3757859999999997</c:v>
                      </c:pt>
                      <c:pt idx="128667">
                        <c:v>-9.3692620000000009</c:v>
                      </c:pt>
                      <c:pt idx="128668">
                        <c:v>-9.3627640000000003</c:v>
                      </c:pt>
                      <c:pt idx="128669">
                        <c:v>-9.3568200000000008</c:v>
                      </c:pt>
                      <c:pt idx="128670">
                        <c:v>-9.3504830000000005</c:v>
                      </c:pt>
                      <c:pt idx="128671">
                        <c:v>-9.3440949999999994</c:v>
                      </c:pt>
                      <c:pt idx="128672">
                        <c:v>-9.3374959999999998</c:v>
                      </c:pt>
                      <c:pt idx="128673">
                        <c:v>-9.3311150000000005</c:v>
                      </c:pt>
                      <c:pt idx="128674">
                        <c:v>-9.3249910000000007</c:v>
                      </c:pt>
                      <c:pt idx="128675">
                        <c:v>-9.3184979999999999</c:v>
                      </c:pt>
                      <c:pt idx="128676">
                        <c:v>-9.312227</c:v>
                      </c:pt>
                      <c:pt idx="128677">
                        <c:v>-9.3063970000000005</c:v>
                      </c:pt>
                      <c:pt idx="128678">
                        <c:v>-9.2997739999999993</c:v>
                      </c:pt>
                      <c:pt idx="128679">
                        <c:v>-9.2935979999999994</c:v>
                      </c:pt>
                      <c:pt idx="128680">
                        <c:v>-9.2869820000000001</c:v>
                      </c:pt>
                      <c:pt idx="128681">
                        <c:v>-9.2804310000000001</c:v>
                      </c:pt>
                      <c:pt idx="128682">
                        <c:v>-9.2738630000000004</c:v>
                      </c:pt>
                      <c:pt idx="128683">
                        <c:v>-9.2674570000000003</c:v>
                      </c:pt>
                      <c:pt idx="128684">
                        <c:v>-9.2614419999999988</c:v>
                      </c:pt>
                      <c:pt idx="128685">
                        <c:v>-9.2552920000000007</c:v>
                      </c:pt>
                      <c:pt idx="128686">
                        <c:v>-9.2487899999999996</c:v>
                      </c:pt>
                      <c:pt idx="128687">
                        <c:v>-9.2423280000000005</c:v>
                      </c:pt>
                      <c:pt idx="128688">
                        <c:v>-9.2358309999999992</c:v>
                      </c:pt>
                      <c:pt idx="128689">
                        <c:v>-9.2304110000000001</c:v>
                      </c:pt>
                      <c:pt idx="128690">
                        <c:v>-9.2239590000000007</c:v>
                      </c:pt>
                      <c:pt idx="128691">
                        <c:v>-9.2186120000000003</c:v>
                      </c:pt>
                      <c:pt idx="128692">
                        <c:v>-9.2118950000000002</c:v>
                      </c:pt>
                      <c:pt idx="128693">
                        <c:v>-9.2053529999999988</c:v>
                      </c:pt>
                      <c:pt idx="128694">
                        <c:v>-9.1988650000000014</c:v>
                      </c:pt>
                      <c:pt idx="128695">
                        <c:v>-9.1922990000000002</c:v>
                      </c:pt>
                      <c:pt idx="128696">
                        <c:v>-9.1855790000000006</c:v>
                      </c:pt>
                      <c:pt idx="128697">
                        <c:v>-9.1790850000000006</c:v>
                      </c:pt>
                      <c:pt idx="128698">
                        <c:v>-9.1725019999999997</c:v>
                      </c:pt>
                      <c:pt idx="128699">
                        <c:v>-9.1663099999999993</c:v>
                      </c:pt>
                      <c:pt idx="128700">
                        <c:v>-9.1606869999999994</c:v>
                      </c:pt>
                      <c:pt idx="128701">
                        <c:v>-9.1547190000000001</c:v>
                      </c:pt>
                      <c:pt idx="128702">
                        <c:v>-9.1483910000000002</c:v>
                      </c:pt>
                      <c:pt idx="128703">
                        <c:v>-9.142059999999999</c:v>
                      </c:pt>
                      <c:pt idx="128704">
                        <c:v>-9.1356999999999999</c:v>
                      </c:pt>
                      <c:pt idx="128705">
                        <c:v>-9.1293810000000004</c:v>
                      </c:pt>
                      <c:pt idx="128706">
                        <c:v>-9.1228489999999987</c:v>
                      </c:pt>
                      <c:pt idx="128707">
                        <c:v>-9.1164389999999997</c:v>
                      </c:pt>
                      <c:pt idx="128708">
                        <c:v>-9.1099920000000001</c:v>
                      </c:pt>
                      <c:pt idx="128709">
                        <c:v>-9.1036900000000003</c:v>
                      </c:pt>
                      <c:pt idx="128710">
                        <c:v>-9.0976919999999986</c:v>
                      </c:pt>
                      <c:pt idx="128711">
                        <c:v>-9.0915359999999996</c:v>
                      </c:pt>
                      <c:pt idx="128712">
                        <c:v>-9.0853350000000006</c:v>
                      </c:pt>
                      <c:pt idx="128713">
                        <c:v>-9.078989</c:v>
                      </c:pt>
                      <c:pt idx="128714">
                        <c:v>-9.0726300000000002</c:v>
                      </c:pt>
                      <c:pt idx="128715">
                        <c:v>-9.0663839999999993</c:v>
                      </c:pt>
                      <c:pt idx="128716">
                        <c:v>-9.0599319999999999</c:v>
                      </c:pt>
                      <c:pt idx="128717">
                        <c:v>-9.0537600000000005</c:v>
                      </c:pt>
                      <c:pt idx="128718">
                        <c:v>-9.0472490000000008</c:v>
                      </c:pt>
                      <c:pt idx="128719">
                        <c:v>-9.0414269999999988</c:v>
                      </c:pt>
                      <c:pt idx="128720">
                        <c:v>-9.035779999999999</c:v>
                      </c:pt>
                      <c:pt idx="128721">
                        <c:v>-9.0294830000000008</c:v>
                      </c:pt>
                      <c:pt idx="128722">
                        <c:v>-9.023166999999999</c:v>
                      </c:pt>
                      <c:pt idx="128723">
                        <c:v>-9.0168549999999996</c:v>
                      </c:pt>
                      <c:pt idx="128724">
                        <c:v>-9.0103449999999992</c:v>
                      </c:pt>
                      <c:pt idx="128725">
                        <c:v>-9.0040680000000002</c:v>
                      </c:pt>
                      <c:pt idx="128726">
                        <c:v>-8.9977169999999997</c:v>
                      </c:pt>
                      <c:pt idx="128727">
                        <c:v>-8.9916830000000001</c:v>
                      </c:pt>
                      <c:pt idx="128728">
                        <c:v>-8.9854780000000005</c:v>
                      </c:pt>
                      <c:pt idx="128729">
                        <c:v>-8.9791980000000002</c:v>
                      </c:pt>
                      <c:pt idx="128730">
                        <c:v>-8.9731159999999992</c:v>
                      </c:pt>
                      <c:pt idx="128731">
                        <c:v>-8.9666150000000009</c:v>
                      </c:pt>
                      <c:pt idx="128732">
                        <c:v>-8.9601520000000008</c:v>
                      </c:pt>
                      <c:pt idx="128733">
                        <c:v>-8.9538930000000008</c:v>
                      </c:pt>
                      <c:pt idx="128734">
                        <c:v>-8.9478399999999993</c:v>
                      </c:pt>
                      <c:pt idx="128735">
                        <c:v>-8.941929</c:v>
                      </c:pt>
                      <c:pt idx="128736">
                        <c:v>-8.9357260000000007</c:v>
                      </c:pt>
                      <c:pt idx="128737">
                        <c:v>-8.9293440000000004</c:v>
                      </c:pt>
                      <c:pt idx="128738">
                        <c:v>-8.9230900000000002</c:v>
                      </c:pt>
                      <c:pt idx="128739">
                        <c:v>-8.916563</c:v>
                      </c:pt>
                      <c:pt idx="128740">
                        <c:v>-8.910304</c:v>
                      </c:pt>
                      <c:pt idx="128741">
                        <c:v>-8.9046190000000003</c:v>
                      </c:pt>
                      <c:pt idx="128742">
                        <c:v>-8.8982279999999996</c:v>
                      </c:pt>
                      <c:pt idx="128743">
                        <c:v>-8.8918470000000003</c:v>
                      </c:pt>
                      <c:pt idx="128744">
                        <c:v>-8.8855050000000002</c:v>
                      </c:pt>
                      <c:pt idx="128745">
                        <c:v>-8.8792460000000002</c:v>
                      </c:pt>
                      <c:pt idx="128746">
                        <c:v>-8.8728800000000003</c:v>
                      </c:pt>
                      <c:pt idx="128747">
                        <c:v>-8.8665409999999998</c:v>
                      </c:pt>
                      <c:pt idx="128748">
                        <c:v>-8.8603069999999988</c:v>
                      </c:pt>
                      <c:pt idx="128749">
                        <c:v>-8.8542659999999991</c:v>
                      </c:pt>
                      <c:pt idx="128750">
                        <c:v>-8.8477519999999998</c:v>
                      </c:pt>
                      <c:pt idx="128751">
                        <c:v>-8.8412299999999995</c:v>
                      </c:pt>
                      <c:pt idx="128752">
                        <c:v>-8.8349539999999998</c:v>
                      </c:pt>
                      <c:pt idx="128753">
                        <c:v>-8.8284330000000004</c:v>
                      </c:pt>
                      <c:pt idx="128754">
                        <c:v>-8.8219049999999992</c:v>
                      </c:pt>
                      <c:pt idx="128755">
                        <c:v>-8.8158820000000002</c:v>
                      </c:pt>
                      <c:pt idx="128756">
                        <c:v>-8.8092109999999995</c:v>
                      </c:pt>
                      <c:pt idx="128757">
                        <c:v>-8.803096</c:v>
                      </c:pt>
                      <c:pt idx="128758">
                        <c:v>-8.7967870000000001</c:v>
                      </c:pt>
                      <c:pt idx="128759">
                        <c:v>-8.7902979999999999</c:v>
                      </c:pt>
                      <c:pt idx="128760">
                        <c:v>-8.7836999999999996</c:v>
                      </c:pt>
                      <c:pt idx="128761">
                        <c:v>-8.777533</c:v>
                      </c:pt>
                      <c:pt idx="128762">
                        <c:v>-8.7716209999999997</c:v>
                      </c:pt>
                      <c:pt idx="128763">
                        <c:v>-8.7656559999999999</c:v>
                      </c:pt>
                      <c:pt idx="128764">
                        <c:v>-8.7593709999999998</c:v>
                      </c:pt>
                      <c:pt idx="128765">
                        <c:v>-8.7527360000000005</c:v>
                      </c:pt>
                      <c:pt idx="128766">
                        <c:v>-8.7462700000000009</c:v>
                      </c:pt>
                      <c:pt idx="128767">
                        <c:v>-8.7396290000000008</c:v>
                      </c:pt>
                      <c:pt idx="128768">
                        <c:v>-8.7341049999999996</c:v>
                      </c:pt>
                      <c:pt idx="128769">
                        <c:v>-8.7279979999999995</c:v>
                      </c:pt>
                      <c:pt idx="128770">
                        <c:v>-8.7216059999999995</c:v>
                      </c:pt>
                      <c:pt idx="128771">
                        <c:v>-8.7151959999999988</c:v>
                      </c:pt>
                      <c:pt idx="128772">
                        <c:v>-8.7087299999999992</c:v>
                      </c:pt>
                      <c:pt idx="128773">
                        <c:v>-8.702261</c:v>
                      </c:pt>
                      <c:pt idx="128774">
                        <c:v>-8.6959820000000008</c:v>
                      </c:pt>
                      <c:pt idx="128775">
                        <c:v>-8.6899730000000002</c:v>
                      </c:pt>
                      <c:pt idx="128776">
                        <c:v>-8.6841360000000005</c:v>
                      </c:pt>
                      <c:pt idx="128777">
                        <c:v>-8.6787030000000005</c:v>
                      </c:pt>
                      <c:pt idx="128778">
                        <c:v>-8.6724189999999997</c:v>
                      </c:pt>
                      <c:pt idx="128779">
                        <c:v>-8.6661699999999993</c:v>
                      </c:pt>
                      <c:pt idx="128780">
                        <c:v>-8.6597089999999994</c:v>
                      </c:pt>
                      <c:pt idx="128781">
                        <c:v>-8.6548199999999991</c:v>
                      </c:pt>
                      <c:pt idx="128782">
                        <c:v>-8.6496630000000003</c:v>
                      </c:pt>
                      <c:pt idx="128783">
                        <c:v>-8.6438880000000005</c:v>
                      </c:pt>
                      <c:pt idx="128784">
                        <c:v>-8.6377230000000012</c:v>
                      </c:pt>
                      <c:pt idx="128785">
                        <c:v>-8.6319239999999997</c:v>
                      </c:pt>
                      <c:pt idx="128786">
                        <c:v>-8.6257249999999992</c:v>
                      </c:pt>
                      <c:pt idx="128787">
                        <c:v>-8.619883999999999</c:v>
                      </c:pt>
                      <c:pt idx="128788">
                        <c:v>-8.6156849999999991</c:v>
                      </c:pt>
                      <c:pt idx="128789">
                        <c:v>-8.6100729999999999</c:v>
                      </c:pt>
                      <c:pt idx="128790">
                        <c:v>-8.6039790000000007</c:v>
                      </c:pt>
                      <c:pt idx="128791">
                        <c:v>-8.5979349999999997</c:v>
                      </c:pt>
                      <c:pt idx="128792">
                        <c:v>-8.5920890000000014</c:v>
                      </c:pt>
                      <c:pt idx="128793">
                        <c:v>-8.5858340000000002</c:v>
                      </c:pt>
                      <c:pt idx="128794">
                        <c:v>-8.5795680000000001</c:v>
                      </c:pt>
                      <c:pt idx="128795">
                        <c:v>-8.5742189999999994</c:v>
                      </c:pt>
                      <c:pt idx="128796">
                        <c:v>-8.5686730000000004</c:v>
                      </c:pt>
                      <c:pt idx="128797">
                        <c:v>-8.562581999999999</c:v>
                      </c:pt>
                      <c:pt idx="128798">
                        <c:v>-8.556362</c:v>
                      </c:pt>
                      <c:pt idx="128799">
                        <c:v>-8.5501310000000004</c:v>
                      </c:pt>
                      <c:pt idx="128800">
                        <c:v>-8.5438159999999996</c:v>
                      </c:pt>
                      <c:pt idx="128801">
                        <c:v>-8.5375619999999994</c:v>
                      </c:pt>
                      <c:pt idx="128802">
                        <c:v>-8.5322759999999995</c:v>
                      </c:pt>
                      <c:pt idx="128803">
                        <c:v>-8.5266629999999992</c:v>
                      </c:pt>
                      <c:pt idx="128804">
                        <c:v>-8.5209469999999996</c:v>
                      </c:pt>
                      <c:pt idx="128805">
                        <c:v>-8.5147940000000002</c:v>
                      </c:pt>
                      <c:pt idx="128806">
                        <c:v>-8.508896</c:v>
                      </c:pt>
                      <c:pt idx="128807">
                        <c:v>-8.5026449999999993</c:v>
                      </c:pt>
                      <c:pt idx="128808">
                        <c:v>-8.4967179999999995</c:v>
                      </c:pt>
                      <c:pt idx="128809">
                        <c:v>-8.4908970000000004</c:v>
                      </c:pt>
                      <c:pt idx="128810">
                        <c:v>-8.4847779999999986</c:v>
                      </c:pt>
                      <c:pt idx="128811">
                        <c:v>-8.4791249999999998</c:v>
                      </c:pt>
                      <c:pt idx="128812">
                        <c:v>-8.4730220000000003</c:v>
                      </c:pt>
                      <c:pt idx="128813">
                        <c:v>-8.4668360000000007</c:v>
                      </c:pt>
                      <c:pt idx="128814">
                        <c:v>-8.4607589999999995</c:v>
                      </c:pt>
                      <c:pt idx="128815">
                        <c:v>-8.4545960000000004</c:v>
                      </c:pt>
                      <c:pt idx="128816">
                        <c:v>-8.4488029999999998</c:v>
                      </c:pt>
                      <c:pt idx="128817">
                        <c:v>-8.4429569999999998</c:v>
                      </c:pt>
                      <c:pt idx="128818">
                        <c:v>-8.4378430000000009</c:v>
                      </c:pt>
                      <c:pt idx="128819">
                        <c:v>-8.4312679999999993</c:v>
                      </c:pt>
                      <c:pt idx="128820">
                        <c:v>-8.4249149999999986</c:v>
                      </c:pt>
                      <c:pt idx="128821">
                        <c:v>-8.4186329999999998</c:v>
                      </c:pt>
                      <c:pt idx="128822">
                        <c:v>-8.4127899999999993</c:v>
                      </c:pt>
                      <c:pt idx="128823">
                        <c:v>-8.4070529999999994</c:v>
                      </c:pt>
                      <c:pt idx="128824">
                        <c:v>-8.401154</c:v>
                      </c:pt>
                      <c:pt idx="128825">
                        <c:v>-8.3951290000000007</c:v>
                      </c:pt>
                      <c:pt idx="128826">
                        <c:v>-8.389054999999999</c:v>
                      </c:pt>
                      <c:pt idx="128827">
                        <c:v>-8.3829010000000004</c:v>
                      </c:pt>
                      <c:pt idx="128828">
                        <c:v>-8.37669</c:v>
                      </c:pt>
                      <c:pt idx="128829">
                        <c:v>-8.3704699999999992</c:v>
                      </c:pt>
                      <c:pt idx="128830">
                        <c:v>-8.3646279999999997</c:v>
                      </c:pt>
                      <c:pt idx="128831">
                        <c:v>-8.3585949999999993</c:v>
                      </c:pt>
                      <c:pt idx="128832">
                        <c:v>-8.3530230000000003</c:v>
                      </c:pt>
                      <c:pt idx="128833">
                        <c:v>-8.3469809999999995</c:v>
                      </c:pt>
                      <c:pt idx="128834">
                        <c:v>-8.3419229999999995</c:v>
                      </c:pt>
                      <c:pt idx="128835">
                        <c:v>-8.3362429999999996</c:v>
                      </c:pt>
                      <c:pt idx="128836">
                        <c:v>-8.330584</c:v>
                      </c:pt>
                      <c:pt idx="128837">
                        <c:v>-8.325844</c:v>
                      </c:pt>
                      <c:pt idx="128838">
                        <c:v>-8.3203720000000008</c:v>
                      </c:pt>
                      <c:pt idx="128839">
                        <c:v>-8.314648</c:v>
                      </c:pt>
                      <c:pt idx="128840">
                        <c:v>-8.3091709999999992</c:v>
                      </c:pt>
                      <c:pt idx="128841">
                        <c:v>-8.3033470000000005</c:v>
                      </c:pt>
                      <c:pt idx="128842">
                        <c:v>-8.2975770000000004</c:v>
                      </c:pt>
                      <c:pt idx="128843">
                        <c:v>-8.2916670000000003</c:v>
                      </c:pt>
                      <c:pt idx="128844">
                        <c:v>-8.2861019999999996</c:v>
                      </c:pt>
                      <c:pt idx="128845">
                        <c:v>-8.2802769999999999</c:v>
                      </c:pt>
                      <c:pt idx="128846">
                        <c:v>-8.2743540000000007</c:v>
                      </c:pt>
                      <c:pt idx="128847">
                        <c:v>-8.2684470000000001</c:v>
                      </c:pt>
                      <c:pt idx="128848">
                        <c:v>-8.2637719999999995</c:v>
                      </c:pt>
                      <c:pt idx="128849">
                        <c:v>-8.2583269999999995</c:v>
                      </c:pt>
                      <c:pt idx="128850">
                        <c:v>-8.2533069999999995</c:v>
                      </c:pt>
                      <c:pt idx="128851">
                        <c:v>-8.2475489999999994</c:v>
                      </c:pt>
                      <c:pt idx="128852">
                        <c:v>-8.2422939999999993</c:v>
                      </c:pt>
                      <c:pt idx="128853">
                        <c:v>-8.2366550000000007</c:v>
                      </c:pt>
                      <c:pt idx="128854">
                        <c:v>-8.2310150000000011</c:v>
                      </c:pt>
                      <c:pt idx="128855">
                        <c:v>-8.2251390000000004</c:v>
                      </c:pt>
                      <c:pt idx="128856">
                        <c:v>-8.2195649999999993</c:v>
                      </c:pt>
                      <c:pt idx="128857">
                        <c:v>-8.2143309999999996</c:v>
                      </c:pt>
                      <c:pt idx="128858">
                        <c:v>-8.2093260000000008</c:v>
                      </c:pt>
                      <c:pt idx="128859">
                        <c:v>-8.2040450000000007</c:v>
                      </c:pt>
                      <c:pt idx="128860">
                        <c:v>-8.19909</c:v>
                      </c:pt>
                      <c:pt idx="128861">
                        <c:v>-8.1931569999999994</c:v>
                      </c:pt>
                      <c:pt idx="128862">
                        <c:v>-8.1874529999999996</c:v>
                      </c:pt>
                      <c:pt idx="128863">
                        <c:v>-8.1815329999999999</c:v>
                      </c:pt>
                      <c:pt idx="128864">
                        <c:v>-8.1756060000000002</c:v>
                      </c:pt>
                      <c:pt idx="128865">
                        <c:v>-8.1697120000000005</c:v>
                      </c:pt>
                      <c:pt idx="128866">
                        <c:v>-8.163704000000001</c:v>
                      </c:pt>
                      <c:pt idx="128867">
                        <c:v>-8.1580329999999996</c:v>
                      </c:pt>
                      <c:pt idx="128868">
                        <c:v>-8.1523450000000004</c:v>
                      </c:pt>
                      <c:pt idx="128869">
                        <c:v>-8.1463830000000002</c:v>
                      </c:pt>
                      <c:pt idx="128870">
                        <c:v>-8.1403350000000003</c:v>
                      </c:pt>
                      <c:pt idx="128871">
                        <c:v>-8.1342130000000008</c:v>
                      </c:pt>
                      <c:pt idx="128872">
                        <c:v>-8.1281090000000003</c:v>
                      </c:pt>
                      <c:pt idx="128873">
                        <c:v>-8.1227389999999993</c:v>
                      </c:pt>
                      <c:pt idx="128874">
                        <c:v>-8.1168990000000001</c:v>
                      </c:pt>
                      <c:pt idx="128875">
                        <c:v>-8.1113509999999991</c:v>
                      </c:pt>
                      <c:pt idx="128876">
                        <c:v>-8.1055130000000002</c:v>
                      </c:pt>
                      <c:pt idx="128877">
                        <c:v>-8.0995729999999995</c:v>
                      </c:pt>
                      <c:pt idx="128878">
                        <c:v>-8.0936400000000006</c:v>
                      </c:pt>
                      <c:pt idx="128879">
                        <c:v>-8.0876099999999997</c:v>
                      </c:pt>
                      <c:pt idx="128880">
                        <c:v>-8.0812430000000006</c:v>
                      </c:pt>
                      <c:pt idx="128881">
                        <c:v>-8.0755770000000009</c:v>
                      </c:pt>
                      <c:pt idx="128882">
                        <c:v>-8.0712499999999991</c:v>
                      </c:pt>
                      <c:pt idx="128883">
                        <c:v>-8.0658670000000008</c:v>
                      </c:pt>
                      <c:pt idx="128884">
                        <c:v>-8.0604250000000004</c:v>
                      </c:pt>
                      <c:pt idx="128885">
                        <c:v>-8.0549160000000004</c:v>
                      </c:pt>
                      <c:pt idx="128886">
                        <c:v>-8.0491670000000006</c:v>
                      </c:pt>
                      <c:pt idx="128887">
                        <c:v>-8.0433149999999998</c:v>
                      </c:pt>
                      <c:pt idx="128888">
                        <c:v>-8.0379659999999991</c:v>
                      </c:pt>
                      <c:pt idx="128889">
                        <c:v>-8.0325659999999992</c:v>
                      </c:pt>
                      <c:pt idx="128890">
                        <c:v>-8.0269910000000007</c:v>
                      </c:pt>
                      <c:pt idx="128891">
                        <c:v>-8.0212209999999988</c:v>
                      </c:pt>
                      <c:pt idx="128892">
                        <c:v>-8.0153819999999989</c:v>
                      </c:pt>
                      <c:pt idx="128893">
                        <c:v>-8.0096270000000001</c:v>
                      </c:pt>
                      <c:pt idx="128894">
                        <c:v>-8.0037459999999996</c:v>
                      </c:pt>
                      <c:pt idx="128895">
                        <c:v>-7.9978570000000007</c:v>
                      </c:pt>
                      <c:pt idx="128896">
                        <c:v>-7.9923669999999998</c:v>
                      </c:pt>
                      <c:pt idx="128897">
                        <c:v>-7.9866990000000007</c:v>
                      </c:pt>
                      <c:pt idx="128898">
                        <c:v>-7.9810879999999997</c:v>
                      </c:pt>
                      <c:pt idx="128899">
                        <c:v>-7.9751249999999994</c:v>
                      </c:pt>
                      <c:pt idx="128900">
                        <c:v>-7.9689739999999993</c:v>
                      </c:pt>
                      <c:pt idx="128901">
                        <c:v>-7.9628810000000003</c:v>
                      </c:pt>
                      <c:pt idx="128902">
                        <c:v>-7.9567060000000005</c:v>
                      </c:pt>
                      <c:pt idx="128903">
                        <c:v>-7.950691</c:v>
                      </c:pt>
                      <c:pt idx="128904">
                        <c:v>-7.9456449999999998</c:v>
                      </c:pt>
                      <c:pt idx="128905">
                        <c:v>-7.9399810000000004</c:v>
                      </c:pt>
                      <c:pt idx="128906">
                        <c:v>-7.9339059999999995</c:v>
                      </c:pt>
                      <c:pt idx="128907">
                        <c:v>-7.927778</c:v>
                      </c:pt>
                      <c:pt idx="128908">
                        <c:v>-7.9217430000000002</c:v>
                      </c:pt>
                      <c:pt idx="128909">
                        <c:v>-7.9156199999999997</c:v>
                      </c:pt>
                      <c:pt idx="128910">
                        <c:v>-7.9094689999999996</c:v>
                      </c:pt>
                      <c:pt idx="128911">
                        <c:v>-7.9047659999999995</c:v>
                      </c:pt>
                      <c:pt idx="128912">
                        <c:v>-7.9002140000000001</c:v>
                      </c:pt>
                      <c:pt idx="128913">
                        <c:v>-7.8953879999999996</c:v>
                      </c:pt>
                      <c:pt idx="128914">
                        <c:v>-7.8906200000000002</c:v>
                      </c:pt>
                      <c:pt idx="128915">
                        <c:v>-7.8853189999999991</c:v>
                      </c:pt>
                      <c:pt idx="128916">
                        <c:v>-7.8800079999999992</c:v>
                      </c:pt>
                      <c:pt idx="128917">
                        <c:v>-7.8754789999999995</c:v>
                      </c:pt>
                      <c:pt idx="128918">
                        <c:v>-7.8697870000000005</c:v>
                      </c:pt>
                      <c:pt idx="128919">
                        <c:v>-7.864287</c:v>
                      </c:pt>
                      <c:pt idx="128920">
                        <c:v>-7.8587600000000002</c:v>
                      </c:pt>
                      <c:pt idx="128921">
                        <c:v>-7.8531819999999994</c:v>
                      </c:pt>
                      <c:pt idx="128922">
                        <c:v>-7.8473709999999999</c:v>
                      </c:pt>
                      <c:pt idx="128923">
                        <c:v>-7.8419209999999993</c:v>
                      </c:pt>
                      <c:pt idx="128924">
                        <c:v>-7.835985</c:v>
                      </c:pt>
                      <c:pt idx="128925">
                        <c:v>-7.8302119999999995</c:v>
                      </c:pt>
                      <c:pt idx="128926">
                        <c:v>-7.8240270000000001</c:v>
                      </c:pt>
                      <c:pt idx="128927">
                        <c:v>-7.8186180000000007</c:v>
                      </c:pt>
                      <c:pt idx="128928">
                        <c:v>-7.8127009999999997</c:v>
                      </c:pt>
                      <c:pt idx="128929">
                        <c:v>-7.8067980000000006</c:v>
                      </c:pt>
                      <c:pt idx="128930">
                        <c:v>-7.8013999999999992</c:v>
                      </c:pt>
                      <c:pt idx="128931">
                        <c:v>-7.7952250000000003</c:v>
                      </c:pt>
                      <c:pt idx="128932">
                        <c:v>-7.7895529999999997</c:v>
                      </c:pt>
                      <c:pt idx="128933">
                        <c:v>-7.7836410000000003</c:v>
                      </c:pt>
                      <c:pt idx="128934">
                        <c:v>-7.7776599999999991</c:v>
                      </c:pt>
                      <c:pt idx="128935">
                        <c:v>-7.7719309999999995</c:v>
                      </c:pt>
                      <c:pt idx="128936">
                        <c:v>-7.76722</c:v>
                      </c:pt>
                      <c:pt idx="128937">
                        <c:v>-7.7615299999999996</c:v>
                      </c:pt>
                      <c:pt idx="128938">
                        <c:v>-7.7557069999999992</c:v>
                      </c:pt>
                      <c:pt idx="128939">
                        <c:v>-7.7498959999999997</c:v>
                      </c:pt>
                      <c:pt idx="128940">
                        <c:v>-7.7439359999999997</c:v>
                      </c:pt>
                      <c:pt idx="128941">
                        <c:v>-7.7382220000000004</c:v>
                      </c:pt>
                      <c:pt idx="128942">
                        <c:v>-7.7321479999999996</c:v>
                      </c:pt>
                      <c:pt idx="128943">
                        <c:v>-7.7271590000000003</c:v>
                      </c:pt>
                      <c:pt idx="128944">
                        <c:v>-7.7211859999999994</c:v>
                      </c:pt>
                      <c:pt idx="128945">
                        <c:v>-7.7150609999999995</c:v>
                      </c:pt>
                      <c:pt idx="128946">
                        <c:v>-7.7093170000000004</c:v>
                      </c:pt>
                      <c:pt idx="128947">
                        <c:v>-7.7038989999999998</c:v>
                      </c:pt>
                      <c:pt idx="128948">
                        <c:v>-7.697686</c:v>
                      </c:pt>
                      <c:pt idx="128949">
                        <c:v>-7.6918489999999995</c:v>
                      </c:pt>
                      <c:pt idx="128950">
                        <c:v>-7.6858400000000007</c:v>
                      </c:pt>
                      <c:pt idx="128951">
                        <c:v>-7.6800569999999997</c:v>
                      </c:pt>
                      <c:pt idx="128952">
                        <c:v>-7.6746300000000005</c:v>
                      </c:pt>
                      <c:pt idx="128953">
                        <c:v>-7.6683460000000006</c:v>
                      </c:pt>
                      <c:pt idx="128954">
                        <c:v>-7.6620509999999999</c:v>
                      </c:pt>
                      <c:pt idx="128955">
                        <c:v>-7.6556769999999998</c:v>
                      </c:pt>
                      <c:pt idx="128956">
                        <c:v>-7.6500810000000001</c:v>
                      </c:pt>
                      <c:pt idx="128957">
                        <c:v>-7.6441470000000002</c:v>
                      </c:pt>
                      <c:pt idx="128958">
                        <c:v>-7.6385519999999998</c:v>
                      </c:pt>
                      <c:pt idx="128959">
                        <c:v>-7.6332839999999997</c:v>
                      </c:pt>
                      <c:pt idx="128960">
                        <c:v>-7.6283339999999997</c:v>
                      </c:pt>
                      <c:pt idx="128961">
                        <c:v>-7.6230500000000001</c:v>
                      </c:pt>
                      <c:pt idx="128962">
                        <c:v>-7.6173409999999997</c:v>
                      </c:pt>
                      <c:pt idx="128963">
                        <c:v>-7.612444</c:v>
                      </c:pt>
                      <c:pt idx="128964">
                        <c:v>-7.6075910000000002</c:v>
                      </c:pt>
                      <c:pt idx="128965">
                        <c:v>-7.602074</c:v>
                      </c:pt>
                      <c:pt idx="128966">
                        <c:v>-7.5965629999999997</c:v>
                      </c:pt>
                      <c:pt idx="128967">
                        <c:v>-7.5904919999999994</c:v>
                      </c:pt>
                      <c:pt idx="128968">
                        <c:v>-7.5843570000000007</c:v>
                      </c:pt>
                      <c:pt idx="128969">
                        <c:v>-7.5789989999999996</c:v>
                      </c:pt>
                      <c:pt idx="128970">
                        <c:v>-7.5731809999999999</c:v>
                      </c:pt>
                      <c:pt idx="128971">
                        <c:v>-7.5671239999999997</c:v>
                      </c:pt>
                      <c:pt idx="128972">
                        <c:v>-7.5609899999999994</c:v>
                      </c:pt>
                      <c:pt idx="128973">
                        <c:v>-7.5548950000000001</c:v>
                      </c:pt>
                      <c:pt idx="128974">
                        <c:v>-7.5489459999999999</c:v>
                      </c:pt>
                      <c:pt idx="128975">
                        <c:v>-7.5431170000000005</c:v>
                      </c:pt>
                      <c:pt idx="128976">
                        <c:v>-7.5371239999999995</c:v>
                      </c:pt>
                      <c:pt idx="128977">
                        <c:v>-7.5309850000000003</c:v>
                      </c:pt>
                      <c:pt idx="128978">
                        <c:v>-7.5247799999999998</c:v>
                      </c:pt>
                      <c:pt idx="128979">
                        <c:v>-7.5188480000000002</c:v>
                      </c:pt>
                      <c:pt idx="128980">
                        <c:v>-7.5126619999999997</c:v>
                      </c:pt>
                      <c:pt idx="128981">
                        <c:v>-7.506653</c:v>
                      </c:pt>
                      <c:pt idx="128982">
                        <c:v>-7.5004970000000002</c:v>
                      </c:pt>
                      <c:pt idx="128983">
                        <c:v>-7.4945690000000003</c:v>
                      </c:pt>
                      <c:pt idx="128984">
                        <c:v>-7.4888790000000007</c:v>
                      </c:pt>
                      <c:pt idx="128985">
                        <c:v>-7.4830419999999993</c:v>
                      </c:pt>
                      <c:pt idx="128986">
                        <c:v>-7.4773959999999997</c:v>
                      </c:pt>
                      <c:pt idx="128987">
                        <c:v>-7.4718920000000004</c:v>
                      </c:pt>
                      <c:pt idx="128988">
                        <c:v>-7.4661849999999994</c:v>
                      </c:pt>
                      <c:pt idx="128989">
                        <c:v>-7.4603900000000003</c:v>
                      </c:pt>
                      <c:pt idx="128990">
                        <c:v>-7.4544670000000002</c:v>
                      </c:pt>
                      <c:pt idx="128991">
                        <c:v>-7.4484570000000003</c:v>
                      </c:pt>
                      <c:pt idx="128992">
                        <c:v>-7.4424720000000004</c:v>
                      </c:pt>
                      <c:pt idx="128993">
                        <c:v>-7.4368789999999994</c:v>
                      </c:pt>
                      <c:pt idx="128994">
                        <c:v>-7.4311749999999996</c:v>
                      </c:pt>
                      <c:pt idx="128995">
                        <c:v>-7.4251619999999994</c:v>
                      </c:pt>
                      <c:pt idx="128996">
                        <c:v>-7.4190769999999997</c:v>
                      </c:pt>
                      <c:pt idx="128997">
                        <c:v>-7.4128229999999995</c:v>
                      </c:pt>
                      <c:pt idx="128998">
                        <c:v>-7.406542</c:v>
                      </c:pt>
                      <c:pt idx="128999">
                        <c:v>-7.4012239999999991</c:v>
                      </c:pt>
                      <c:pt idx="129000">
                        <c:v>-7.3954269999999998</c:v>
                      </c:pt>
                      <c:pt idx="129001">
                        <c:v>-7.3896280000000001</c:v>
                      </c:pt>
                      <c:pt idx="129002">
                        <c:v>-7.3840880000000002</c:v>
                      </c:pt>
                      <c:pt idx="129003">
                        <c:v>-7.3784239999999999</c:v>
                      </c:pt>
                      <c:pt idx="129004">
                        <c:v>-7.3730960000000003</c:v>
                      </c:pt>
                      <c:pt idx="129005">
                        <c:v>-7.3681330000000003</c:v>
                      </c:pt>
                      <c:pt idx="129006">
                        <c:v>-7.3625980000000002</c:v>
                      </c:pt>
                      <c:pt idx="129007">
                        <c:v>-7.3566560000000001</c:v>
                      </c:pt>
                      <c:pt idx="129008">
                        <c:v>-7.3505659999999997</c:v>
                      </c:pt>
                      <c:pt idx="129009">
                        <c:v>-7.3444380000000002</c:v>
                      </c:pt>
                      <c:pt idx="129010">
                        <c:v>-7.3388299999999997</c:v>
                      </c:pt>
                      <c:pt idx="129011">
                        <c:v>-7.3327909999999994</c:v>
                      </c:pt>
                      <c:pt idx="129012">
                        <c:v>-7.326549</c:v>
                      </c:pt>
                      <c:pt idx="129013">
                        <c:v>-7.3202009999999991</c:v>
                      </c:pt>
                      <c:pt idx="129014">
                        <c:v>-7.3138119999999995</c:v>
                      </c:pt>
                      <c:pt idx="129015">
                        <c:v>-7.3080970000000001</c:v>
                      </c:pt>
                      <c:pt idx="129016">
                        <c:v>-7.3026630000000008</c:v>
                      </c:pt>
                      <c:pt idx="129017">
                        <c:v>-7.2971370000000002</c:v>
                      </c:pt>
                      <c:pt idx="129018">
                        <c:v>-7.2911820000000009</c:v>
                      </c:pt>
                      <c:pt idx="129019">
                        <c:v>-7.285469</c:v>
                      </c:pt>
                      <c:pt idx="129020">
                        <c:v>-7.2797540000000005</c:v>
                      </c:pt>
                      <c:pt idx="129021">
                        <c:v>-7.2744140000000002</c:v>
                      </c:pt>
                      <c:pt idx="129022">
                        <c:v>-7.268521999999999</c:v>
                      </c:pt>
                      <c:pt idx="129023">
                        <c:v>-7.2627709999999999</c:v>
                      </c:pt>
                      <c:pt idx="129024">
                        <c:v>-7.2573039999999995</c:v>
                      </c:pt>
                      <c:pt idx="129025">
                        <c:v>-7.2510339999999998</c:v>
                      </c:pt>
                      <c:pt idx="129026">
                        <c:v>-7.245635</c:v>
                      </c:pt>
                      <c:pt idx="129027">
                        <c:v>-7.2390600000000003</c:v>
                      </c:pt>
                      <c:pt idx="129028">
                        <c:v>-7.2329379999999999</c:v>
                      </c:pt>
                      <c:pt idx="129029">
                        <c:v>-7.226877</c:v>
                      </c:pt>
                      <c:pt idx="129030">
                        <c:v>-7.2208930000000002</c:v>
                      </c:pt>
                      <c:pt idx="129031">
                        <c:v>-7.2150219999999994</c:v>
                      </c:pt>
                      <c:pt idx="129032">
                        <c:v>-7.2090829999999997</c:v>
                      </c:pt>
                      <c:pt idx="129033">
                        <c:v>-7.1998940000000005</c:v>
                      </c:pt>
                      <c:pt idx="129034">
                        <c:v>-7.1946080000000006</c:v>
                      </c:pt>
                      <c:pt idx="129035">
                        <c:v>-7.1886930000000007</c:v>
                      </c:pt>
                      <c:pt idx="129036">
                        <c:v>-7.1822940000000006</c:v>
                      </c:pt>
                      <c:pt idx="129037">
                        <c:v>-7.1765639999999999</c:v>
                      </c:pt>
                      <c:pt idx="129038">
                        <c:v>-7.1708099999999995</c:v>
                      </c:pt>
                      <c:pt idx="129039">
                        <c:v>-7.1652909999999999</c:v>
                      </c:pt>
                      <c:pt idx="129040">
                        <c:v>-7.1595560000000003</c:v>
                      </c:pt>
                      <c:pt idx="129041">
                        <c:v>-7.1536150000000003</c:v>
                      </c:pt>
                      <c:pt idx="129042">
                        <c:v>-7.1474780000000004</c:v>
                      </c:pt>
                      <c:pt idx="129043">
                        <c:v>-7.1414059999999999</c:v>
                      </c:pt>
                      <c:pt idx="129044">
                        <c:v>-7.1351850000000008</c:v>
                      </c:pt>
                      <c:pt idx="129045">
                        <c:v>-7.1292249999999999</c:v>
                      </c:pt>
                      <c:pt idx="129046">
                        <c:v>-7.1240709999999998</c:v>
                      </c:pt>
                      <c:pt idx="129047">
                        <c:v>-7.1180479999999999</c:v>
                      </c:pt>
                      <c:pt idx="129048">
                        <c:v>-7.1120229999999998</c:v>
                      </c:pt>
                      <c:pt idx="129049">
                        <c:v>-7.1061580000000006</c:v>
                      </c:pt>
                      <c:pt idx="129050">
                        <c:v>-7.1000949999999996</c:v>
                      </c:pt>
                      <c:pt idx="129051">
                        <c:v>-7.0939920000000001</c:v>
                      </c:pt>
                      <c:pt idx="129052">
                        <c:v>-7.0881099999999995</c:v>
                      </c:pt>
                      <c:pt idx="129053">
                        <c:v>-7.0822839999999996</c:v>
                      </c:pt>
                      <c:pt idx="129054">
                        <c:v>-7.0766620000000007</c:v>
                      </c:pt>
                      <c:pt idx="129055">
                        <c:v>-7.0704480000000007</c:v>
                      </c:pt>
                      <c:pt idx="129056">
                        <c:v>-7.0649649999999999</c:v>
                      </c:pt>
                      <c:pt idx="129057">
                        <c:v>-7.0592900000000007</c:v>
                      </c:pt>
                      <c:pt idx="129058">
                        <c:v>-7.0536889999999994</c:v>
                      </c:pt>
                      <c:pt idx="129059">
                        <c:v>-7.0472320000000002</c:v>
                      </c:pt>
                      <c:pt idx="129060">
                        <c:v>-7.0410349999999999</c:v>
                      </c:pt>
                      <c:pt idx="129061">
                        <c:v>-7.0349709999999996</c:v>
                      </c:pt>
                      <c:pt idx="129062">
                        <c:v>-7.0287940000000004</c:v>
                      </c:pt>
                      <c:pt idx="129063">
                        <c:v>-7.0226379999999997</c:v>
                      </c:pt>
                      <c:pt idx="129064">
                        <c:v>-7.0169099999999993</c:v>
                      </c:pt>
                      <c:pt idx="129065">
                        <c:v>-7.0113890000000003</c:v>
                      </c:pt>
                      <c:pt idx="129066">
                        <c:v>-7.006024</c:v>
                      </c:pt>
                      <c:pt idx="129067">
                        <c:v>-7.0004980000000003</c:v>
                      </c:pt>
                      <c:pt idx="129068">
                        <c:v>-6.9948869999999994</c:v>
                      </c:pt>
                      <c:pt idx="129069">
                        <c:v>-6.9895659999999999</c:v>
                      </c:pt>
                      <c:pt idx="129070">
                        <c:v>-6.9837249999999997</c:v>
                      </c:pt>
                      <c:pt idx="129071">
                        <c:v>-6.9780920000000002</c:v>
                      </c:pt>
                      <c:pt idx="129072">
                        <c:v>-6.9724740000000001</c:v>
                      </c:pt>
                      <c:pt idx="129073">
                        <c:v>-6.9669809999999996</c:v>
                      </c:pt>
                      <c:pt idx="129074">
                        <c:v>-6.9617880000000003</c:v>
                      </c:pt>
                      <c:pt idx="129075">
                        <c:v>-6.9563310000000005</c:v>
                      </c:pt>
                      <c:pt idx="129076">
                        <c:v>-6.9508770000000002</c:v>
                      </c:pt>
                      <c:pt idx="129077">
                        <c:v>-6.9452470000000002</c:v>
                      </c:pt>
                      <c:pt idx="129078">
                        <c:v>-6.9400409999999999</c:v>
                      </c:pt>
                      <c:pt idx="129079">
                        <c:v>-6.9347959999999995</c:v>
                      </c:pt>
                      <c:pt idx="129080">
                        <c:v>-6.9296190000000006</c:v>
                      </c:pt>
                      <c:pt idx="129081">
                        <c:v>-6.9246240000000006</c:v>
                      </c:pt>
                      <c:pt idx="129082">
                        <c:v>-6.9193859999999994</c:v>
                      </c:pt>
                      <c:pt idx="129083">
                        <c:v>-6.913716</c:v>
                      </c:pt>
                      <c:pt idx="129084">
                        <c:v>-6.9079049999999995</c:v>
                      </c:pt>
                      <c:pt idx="129085">
                        <c:v>-6.9021210000000002</c:v>
                      </c:pt>
                      <c:pt idx="129086">
                        <c:v>-6.8962630000000003</c:v>
                      </c:pt>
                      <c:pt idx="129087">
                        <c:v>-6.890746</c:v>
                      </c:pt>
                      <c:pt idx="129088">
                        <c:v>-6.8850960000000008</c:v>
                      </c:pt>
                      <c:pt idx="129089">
                        <c:v>-6.8790800000000001</c:v>
                      </c:pt>
                      <c:pt idx="129090">
                        <c:v>-6.8728809999999996</c:v>
                      </c:pt>
                      <c:pt idx="129091">
                        <c:v>-6.8675200000000007</c:v>
                      </c:pt>
                      <c:pt idx="129092">
                        <c:v>-6.8618199999999998</c:v>
                      </c:pt>
                      <c:pt idx="129093">
                        <c:v>-6.856706</c:v>
                      </c:pt>
                      <c:pt idx="129094">
                        <c:v>-6.8516189999999995</c:v>
                      </c:pt>
                      <c:pt idx="129095">
                        <c:v>-6.8460289999999997</c:v>
                      </c:pt>
                      <c:pt idx="129096">
                        <c:v>-6.8406979999999997</c:v>
                      </c:pt>
                      <c:pt idx="129097">
                        <c:v>-6.8351759999999997</c:v>
                      </c:pt>
                      <c:pt idx="129098">
                        <c:v>-6.8293680000000005</c:v>
                      </c:pt>
                      <c:pt idx="129099">
                        <c:v>-6.8235959999999993</c:v>
                      </c:pt>
                      <c:pt idx="129100">
                        <c:v>-6.817672</c:v>
                      </c:pt>
                      <c:pt idx="129101">
                        <c:v>-6.8123180000000003</c:v>
                      </c:pt>
                      <c:pt idx="129102">
                        <c:v>-6.8066059999999995</c:v>
                      </c:pt>
                      <c:pt idx="129103">
                        <c:v>-6.8009770000000005</c:v>
                      </c:pt>
                      <c:pt idx="129104">
                        <c:v>-6.7951329999999999</c:v>
                      </c:pt>
                      <c:pt idx="129105">
                        <c:v>-6.7895850000000006</c:v>
                      </c:pt>
                      <c:pt idx="129106">
                        <c:v>-6.7837740000000002</c:v>
                      </c:pt>
                      <c:pt idx="129107">
                        <c:v>-6.7779199999999999</c:v>
                      </c:pt>
                      <c:pt idx="129108">
                        <c:v>-6.7720469999999997</c:v>
                      </c:pt>
                      <c:pt idx="129109">
                        <c:v>-6.7675479999999997</c:v>
                      </c:pt>
                      <c:pt idx="129110">
                        <c:v>-6.7628999999999992</c:v>
                      </c:pt>
                      <c:pt idx="129111">
                        <c:v>-6.7580759999999991</c:v>
                      </c:pt>
                      <c:pt idx="129112">
                        <c:v>-6.7530359999999998</c:v>
                      </c:pt>
                      <c:pt idx="129113">
                        <c:v>-6.7480960000000003</c:v>
                      </c:pt>
                      <c:pt idx="129114">
                        <c:v>-6.7430069999999995</c:v>
                      </c:pt>
                      <c:pt idx="129115">
                        <c:v>-6.7380960000000005</c:v>
                      </c:pt>
                      <c:pt idx="129116">
                        <c:v>-6.7331750000000001</c:v>
                      </c:pt>
                      <c:pt idx="129117">
                        <c:v>-6.7279140000000002</c:v>
                      </c:pt>
                      <c:pt idx="129118">
                        <c:v>-6.7226879999999998</c:v>
                      </c:pt>
                      <c:pt idx="129119">
                        <c:v>-6.7172989999999997</c:v>
                      </c:pt>
                      <c:pt idx="129120">
                        <c:v>-6.7119980000000004</c:v>
                      </c:pt>
                      <c:pt idx="129121">
                        <c:v>-6.7065809999999999</c:v>
                      </c:pt>
                      <c:pt idx="129122">
                        <c:v>-6.7013259999999999</c:v>
                      </c:pt>
                      <c:pt idx="129123">
                        <c:v>-6.6961709999999997</c:v>
                      </c:pt>
                      <c:pt idx="129124">
                        <c:v>-6.6905820000000009</c:v>
                      </c:pt>
                      <c:pt idx="129125">
                        <c:v>-6.6849889999999998</c:v>
                      </c:pt>
                      <c:pt idx="129126">
                        <c:v>-6.6792700000000007</c:v>
                      </c:pt>
                      <c:pt idx="129127">
                        <c:v>-6.6739000000000006</c:v>
                      </c:pt>
                      <c:pt idx="129128">
                        <c:v>-6.6683079999999997</c:v>
                      </c:pt>
                      <c:pt idx="129129">
                        <c:v>-6.66282</c:v>
                      </c:pt>
                      <c:pt idx="129130">
                        <c:v>-6.6571389999999999</c:v>
                      </c:pt>
                      <c:pt idx="129131">
                        <c:v>-6.6518809999999995</c:v>
                      </c:pt>
                      <c:pt idx="129132">
                        <c:v>-6.6463859999999997</c:v>
                      </c:pt>
                      <c:pt idx="129133">
                        <c:v>-6.6408589999999998</c:v>
                      </c:pt>
                      <c:pt idx="129134">
                        <c:v>-6.6352330000000004</c:v>
                      </c:pt>
                      <c:pt idx="129135">
                        <c:v>-6.6297269999999999</c:v>
                      </c:pt>
                      <c:pt idx="129136">
                        <c:v>-6.6247540000000003</c:v>
                      </c:pt>
                      <c:pt idx="129137">
                        <c:v>-6.6193999999999997</c:v>
                      </c:pt>
                      <c:pt idx="129138">
                        <c:v>-6.6137639999999998</c:v>
                      </c:pt>
                      <c:pt idx="129139">
                        <c:v>-6.6089109999999991</c:v>
                      </c:pt>
                      <c:pt idx="129140">
                        <c:v>-6.6028479999999998</c:v>
                      </c:pt>
                      <c:pt idx="129141">
                        <c:v>-6.5973410000000001</c:v>
                      </c:pt>
                      <c:pt idx="129142">
                        <c:v>-6.5912709999999999</c:v>
                      </c:pt>
                      <c:pt idx="129143">
                        <c:v>-6.585413</c:v>
                      </c:pt>
                      <c:pt idx="129144">
                        <c:v>-6.5792789999999997</c:v>
                      </c:pt>
                      <c:pt idx="129145">
                        <c:v>-6.5733079999999999</c:v>
                      </c:pt>
                      <c:pt idx="129146">
                        <c:v>-6.5671889999999999</c:v>
                      </c:pt>
                      <c:pt idx="129147">
                        <c:v>-6.5610480000000004</c:v>
                      </c:pt>
                      <c:pt idx="129148">
                        <c:v>-6.5550990000000002</c:v>
                      </c:pt>
                      <c:pt idx="129149">
                        <c:v>-6.5489149999999992</c:v>
                      </c:pt>
                      <c:pt idx="129150">
                        <c:v>-6.5446720000000003</c:v>
                      </c:pt>
                      <c:pt idx="129151">
                        <c:v>-6.5389660000000003</c:v>
                      </c:pt>
                      <c:pt idx="129152">
                        <c:v>-6.5330339999999998</c:v>
                      </c:pt>
                      <c:pt idx="129153">
                        <c:v>-6.5277060000000002</c:v>
                      </c:pt>
                      <c:pt idx="129154">
                        <c:v>-6.521916</c:v>
                      </c:pt>
                      <c:pt idx="129155">
                        <c:v>-6.5161480000000003</c:v>
                      </c:pt>
                      <c:pt idx="129156">
                        <c:v>-6.5038589999999994</c:v>
                      </c:pt>
                      <c:pt idx="129157">
                        <c:v>-6.5006140000000006</c:v>
                      </c:pt>
                      <c:pt idx="129158">
                        <c:v>-6.4955890000000007</c:v>
                      </c:pt>
                      <c:pt idx="129159">
                        <c:v>-6.4905159999999995</c:v>
                      </c:pt>
                      <c:pt idx="129160">
                        <c:v>-6.4849379999999996</c:v>
                      </c:pt>
                      <c:pt idx="129161">
                        <c:v>-6.4792730000000001</c:v>
                      </c:pt>
                      <c:pt idx="129162">
                        <c:v>-6.4732820000000002</c:v>
                      </c:pt>
                      <c:pt idx="129163">
                        <c:v>-6.4672580000000002</c:v>
                      </c:pt>
                      <c:pt idx="129164">
                        <c:v>-6.4616110000000004</c:v>
                      </c:pt>
                      <c:pt idx="129165">
                        <c:v>-6.4557909999999996</c:v>
                      </c:pt>
                      <c:pt idx="129166">
                        <c:v>-6.4501399999999993</c:v>
                      </c:pt>
                      <c:pt idx="129167">
                        <c:v>-6.4442649999999997</c:v>
                      </c:pt>
                      <c:pt idx="129168">
                        <c:v>-6.4382989999999998</c:v>
                      </c:pt>
                      <c:pt idx="129169">
                        <c:v>-6.4325860000000006</c:v>
                      </c:pt>
                      <c:pt idx="129170">
                        <c:v>-6.4264810000000008</c:v>
                      </c:pt>
                      <c:pt idx="129171">
                        <c:v>-6.4208230000000004</c:v>
                      </c:pt>
                      <c:pt idx="129172">
                        <c:v>-6.4146669999999997</c:v>
                      </c:pt>
                      <c:pt idx="129173">
                        <c:v>-6.4086750000000006</c:v>
                      </c:pt>
                      <c:pt idx="129174">
                        <c:v>-6.4029069999999999</c:v>
                      </c:pt>
                      <c:pt idx="129175">
                        <c:v>-6.3974710000000004</c:v>
                      </c:pt>
                      <c:pt idx="129176">
                        <c:v>-6.3915930000000003</c:v>
                      </c:pt>
                      <c:pt idx="129177">
                        <c:v>-6.3857710000000001</c:v>
                      </c:pt>
                      <c:pt idx="129178">
                        <c:v>-6.3803549999999998</c:v>
                      </c:pt>
                      <c:pt idx="129179">
                        <c:v>-6.374282</c:v>
                      </c:pt>
                      <c:pt idx="129180">
                        <c:v>-6.3686410000000002</c:v>
                      </c:pt>
                      <c:pt idx="129181">
                        <c:v>-6.3633130000000007</c:v>
                      </c:pt>
                      <c:pt idx="129182">
                        <c:v>-6.3572169999999995</c:v>
                      </c:pt>
                      <c:pt idx="129183">
                        <c:v>-6.3516969999999997</c:v>
                      </c:pt>
                      <c:pt idx="129184">
                        <c:v>-6.3458650000000008</c:v>
                      </c:pt>
                      <c:pt idx="129185">
                        <c:v>-6.3401949999999996</c:v>
                      </c:pt>
                      <c:pt idx="129186">
                        <c:v>-6.334155</c:v>
                      </c:pt>
                      <c:pt idx="129187">
                        <c:v>-6.3280940000000001</c:v>
                      </c:pt>
                      <c:pt idx="129188">
                        <c:v>-6.3223339999999997</c:v>
                      </c:pt>
                      <c:pt idx="129189">
                        <c:v>-6.3163280000000004</c:v>
                      </c:pt>
                      <c:pt idx="129190">
                        <c:v>-6.3101669999999999</c:v>
                      </c:pt>
                      <c:pt idx="129191">
                        <c:v>-6.3048760000000001</c:v>
                      </c:pt>
                      <c:pt idx="129192">
                        <c:v>-6.2987880000000001</c:v>
                      </c:pt>
                      <c:pt idx="129193">
                        <c:v>-6.2924990000000003</c:v>
                      </c:pt>
                      <c:pt idx="129194">
                        <c:v>-6.2867759999999997</c:v>
                      </c:pt>
                      <c:pt idx="129195">
                        <c:v>-6.2807170000000001</c:v>
                      </c:pt>
                      <c:pt idx="129196">
                        <c:v>-6.2747729999999997</c:v>
                      </c:pt>
                      <c:pt idx="129197">
                        <c:v>-6.2688489999999994</c:v>
                      </c:pt>
                      <c:pt idx="129198">
                        <c:v>-6.2629640000000002</c:v>
                      </c:pt>
                      <c:pt idx="129199">
                        <c:v>-6.2569529999999993</c:v>
                      </c:pt>
                      <c:pt idx="129200">
                        <c:v>-6.2511099999999997</c:v>
                      </c:pt>
                      <c:pt idx="129201">
                        <c:v>-6.2449779999999997</c:v>
                      </c:pt>
                      <c:pt idx="129202">
                        <c:v>-6.2389489999999999</c:v>
                      </c:pt>
                      <c:pt idx="129203">
                        <c:v>-6.2331000000000003</c:v>
                      </c:pt>
                      <c:pt idx="129204">
                        <c:v>-6.2270260000000004</c:v>
                      </c:pt>
                      <c:pt idx="129205">
                        <c:v>-6.2213620000000001</c:v>
                      </c:pt>
                      <c:pt idx="129206">
                        <c:v>-6.2155930000000001</c:v>
                      </c:pt>
                      <c:pt idx="129207">
                        <c:v>-6.2095419999999999</c:v>
                      </c:pt>
                      <c:pt idx="129208">
                        <c:v>-6.2035110000000007</c:v>
                      </c:pt>
                      <c:pt idx="129209">
                        <c:v>-6.1980810000000002</c:v>
                      </c:pt>
                      <c:pt idx="129210">
                        <c:v>-6.1926060000000005</c:v>
                      </c:pt>
                      <c:pt idx="129211">
                        <c:v>-6.186998</c:v>
                      </c:pt>
                      <c:pt idx="129212">
                        <c:v>-6.1819740000000003</c:v>
                      </c:pt>
                      <c:pt idx="129213">
                        <c:v>-6.1762609999999993</c:v>
                      </c:pt>
                      <c:pt idx="129214">
                        <c:v>-6.1703549999999998</c:v>
                      </c:pt>
                      <c:pt idx="129215">
                        <c:v>-6.1647680000000005</c:v>
                      </c:pt>
                      <c:pt idx="129216">
                        <c:v>-6.1586850000000002</c:v>
                      </c:pt>
                      <c:pt idx="129217">
                        <c:v>-6.1528210000000003</c:v>
                      </c:pt>
                      <c:pt idx="129218">
                        <c:v>-6.1471070000000001</c:v>
                      </c:pt>
                      <c:pt idx="129219">
                        <c:v>-6.1410699999999991</c:v>
                      </c:pt>
                      <c:pt idx="129220">
                        <c:v>-6.1350110000000004</c:v>
                      </c:pt>
                      <c:pt idx="129221">
                        <c:v>-6.1293480000000002</c:v>
                      </c:pt>
                      <c:pt idx="129222">
                        <c:v>-6.1232340000000001</c:v>
                      </c:pt>
                      <c:pt idx="129223">
                        <c:v>-6.1174039999999996</c:v>
                      </c:pt>
                      <c:pt idx="129224">
                        <c:v>-6.1117229999999996</c:v>
                      </c:pt>
                      <c:pt idx="129225">
                        <c:v>-6.1057629999999996</c:v>
                      </c:pt>
                      <c:pt idx="129226">
                        <c:v>-6.0997650000000005</c:v>
                      </c:pt>
                      <c:pt idx="129227">
                        <c:v>-6.0941489999999998</c:v>
                      </c:pt>
                      <c:pt idx="129228">
                        <c:v>-6.0883129999999994</c:v>
                      </c:pt>
                      <c:pt idx="129229">
                        <c:v>-6.0823910000000003</c:v>
                      </c:pt>
                      <c:pt idx="129230">
                        <c:v>-6.0766730000000004</c:v>
                      </c:pt>
                      <c:pt idx="129231">
                        <c:v>-6.0703949999999995</c:v>
                      </c:pt>
                      <c:pt idx="129232">
                        <c:v>-6.064819</c:v>
                      </c:pt>
                      <c:pt idx="129233">
                        <c:v>-6.0591790000000003</c:v>
                      </c:pt>
                      <c:pt idx="129234">
                        <c:v>-6.0532430000000002</c:v>
                      </c:pt>
                      <c:pt idx="129235">
                        <c:v>-6.0472939999999999</c:v>
                      </c:pt>
                      <c:pt idx="129236">
                        <c:v>-6.0417969999999999</c:v>
                      </c:pt>
                      <c:pt idx="129237">
                        <c:v>-6.0359549999999995</c:v>
                      </c:pt>
                      <c:pt idx="129238">
                        <c:v>-6.0301740000000006</c:v>
                      </c:pt>
                      <c:pt idx="129239">
                        <c:v>-6.0244339999999994</c:v>
                      </c:pt>
                      <c:pt idx="129240">
                        <c:v>-6.0186830000000002</c:v>
                      </c:pt>
                      <c:pt idx="129241">
                        <c:v>-6.0128689999999994</c:v>
                      </c:pt>
                      <c:pt idx="129242">
                        <c:v>-6.0072119999999991</c:v>
                      </c:pt>
                      <c:pt idx="129243">
                        <c:v>-6.0012970000000001</c:v>
                      </c:pt>
                      <c:pt idx="129244">
                        <c:v>-5.9956299999999993</c:v>
                      </c:pt>
                      <c:pt idx="129245">
                        <c:v>-5.9900089999999997</c:v>
                      </c:pt>
                      <c:pt idx="129246">
                        <c:v>-5.984248</c:v>
                      </c:pt>
                      <c:pt idx="129247">
                        <c:v>-5.9785589999999997</c:v>
                      </c:pt>
                      <c:pt idx="129248">
                        <c:v>-5.9731230000000002</c:v>
                      </c:pt>
                      <c:pt idx="129249">
                        <c:v>-5.9674620000000003</c:v>
                      </c:pt>
                      <c:pt idx="129250">
                        <c:v>-5.9620680000000004</c:v>
                      </c:pt>
                      <c:pt idx="129251">
                        <c:v>-5.9566840000000001</c:v>
                      </c:pt>
                      <c:pt idx="129252">
                        <c:v>-5.9509210000000001</c:v>
                      </c:pt>
                      <c:pt idx="129253">
                        <c:v>-5.9450849999999997</c:v>
                      </c:pt>
                      <c:pt idx="129254">
                        <c:v>-5.9397630000000001</c:v>
                      </c:pt>
                      <c:pt idx="129255">
                        <c:v>-5.9338850000000001</c:v>
                      </c:pt>
                      <c:pt idx="129256">
                        <c:v>-5.9280089999999994</c:v>
                      </c:pt>
                      <c:pt idx="129257">
                        <c:v>-5.9223210000000002</c:v>
                      </c:pt>
                      <c:pt idx="129258">
                        <c:v>-5.9165239999999999</c:v>
                      </c:pt>
                      <c:pt idx="129259">
                        <c:v>-5.9106319999999997</c:v>
                      </c:pt>
                      <c:pt idx="129260">
                        <c:v>-5.9049209999999999</c:v>
                      </c:pt>
                      <c:pt idx="129261">
                        <c:v>-5.8994</c:v>
                      </c:pt>
                      <c:pt idx="129262">
                        <c:v>-5.8936520000000003</c:v>
                      </c:pt>
                      <c:pt idx="129263">
                        <c:v>-5.8892560000000005</c:v>
                      </c:pt>
                      <c:pt idx="129264">
                        <c:v>-5.8842360000000005</c:v>
                      </c:pt>
                      <c:pt idx="129265">
                        <c:v>-5.8787789999999998</c:v>
                      </c:pt>
                      <c:pt idx="129266">
                        <c:v>-5.8735939999999998</c:v>
                      </c:pt>
                      <c:pt idx="129267">
                        <c:v>-5.8682699999999999</c:v>
                      </c:pt>
                      <c:pt idx="129268">
                        <c:v>-5.8627530000000005</c:v>
                      </c:pt>
                      <c:pt idx="129269">
                        <c:v>-5.8578260000000002</c:v>
                      </c:pt>
                      <c:pt idx="129270">
                        <c:v>-5.8531759999999995</c:v>
                      </c:pt>
                      <c:pt idx="129271">
                        <c:v>-5.8478539999999999</c:v>
                      </c:pt>
                      <c:pt idx="129272">
                        <c:v>-5.8425640000000003</c:v>
                      </c:pt>
                      <c:pt idx="129273">
                        <c:v>-5.8370049999999996</c:v>
                      </c:pt>
                      <c:pt idx="129274">
                        <c:v>-5.8318570000000003</c:v>
                      </c:pt>
                      <c:pt idx="129275">
                        <c:v>-5.8264890000000005</c:v>
                      </c:pt>
                      <c:pt idx="129276">
                        <c:v>-5.8206360000000004</c:v>
                      </c:pt>
                      <c:pt idx="129277">
                        <c:v>-5.8152619999999997</c:v>
                      </c:pt>
                      <c:pt idx="129278">
                        <c:v>-5.8100620000000003</c:v>
                      </c:pt>
                      <c:pt idx="129279">
                        <c:v>-5.8046469999999992</c:v>
                      </c:pt>
                      <c:pt idx="129280">
                        <c:v>-5.8017459999999996</c:v>
                      </c:pt>
                      <c:pt idx="129281">
                        <c:v>-5.796557</c:v>
                      </c:pt>
                      <c:pt idx="129282">
                        <c:v>-5.7906060000000004</c:v>
                      </c:pt>
                      <c:pt idx="129283">
                        <c:v>-5.7851819999999998</c:v>
                      </c:pt>
                      <c:pt idx="129284">
                        <c:v>-5.7803360000000001</c:v>
                      </c:pt>
                      <c:pt idx="129285">
                        <c:v>-5.7745040000000003</c:v>
                      </c:pt>
                      <c:pt idx="129286">
                        <c:v>-5.76851</c:v>
                      </c:pt>
                      <c:pt idx="129287">
                        <c:v>-5.7630140000000001</c:v>
                      </c:pt>
                      <c:pt idx="129288">
                        <c:v>-5.7571770000000004</c:v>
                      </c:pt>
                      <c:pt idx="129289">
                        <c:v>-5.751125</c:v>
                      </c:pt>
                      <c:pt idx="129290">
                        <c:v>-5.7453880000000002</c:v>
                      </c:pt>
                      <c:pt idx="129291">
                        <c:v>-5.7394489999999996</c:v>
                      </c:pt>
                      <c:pt idx="129292">
                        <c:v>-5.7365690000000003</c:v>
                      </c:pt>
                      <c:pt idx="129293">
                        <c:v>-5.7304949999999995</c:v>
                      </c:pt>
                      <c:pt idx="129294">
                        <c:v>-5.7245480000000004</c:v>
                      </c:pt>
                      <c:pt idx="129295">
                        <c:v>-5.7182619999999993</c:v>
                      </c:pt>
                      <c:pt idx="129296">
                        <c:v>-5.7132290000000001</c:v>
                      </c:pt>
                      <c:pt idx="129297">
                        <c:v>-5.7073680000000007</c:v>
                      </c:pt>
                      <c:pt idx="129298">
                        <c:v>-5.7014129999999996</c:v>
                      </c:pt>
                      <c:pt idx="129299">
                        <c:v>-5.6957509999999996</c:v>
                      </c:pt>
                      <c:pt idx="129300">
                        <c:v>-5.6899010000000008</c:v>
                      </c:pt>
                      <c:pt idx="129301">
                        <c:v>-5.6842220000000001</c:v>
                      </c:pt>
                      <c:pt idx="129302">
                        <c:v>-5.6782969999999997</c:v>
                      </c:pt>
                      <c:pt idx="129303">
                        <c:v>-5.6727209999999992</c:v>
                      </c:pt>
                      <c:pt idx="129304">
                        <c:v>-5.667014</c:v>
                      </c:pt>
                      <c:pt idx="129305">
                        <c:v>-5.6612349999999996</c:v>
                      </c:pt>
                      <c:pt idx="129306">
                        <c:v>-5.655462</c:v>
                      </c:pt>
                      <c:pt idx="129307">
                        <c:v>-5.6502180000000006</c:v>
                      </c:pt>
                      <c:pt idx="129308">
                        <c:v>-5.6445690000000006</c:v>
                      </c:pt>
                      <c:pt idx="129309">
                        <c:v>-5.6388590000000001</c:v>
                      </c:pt>
                      <c:pt idx="129310">
                        <c:v>-5.6331609999999994</c:v>
                      </c:pt>
                      <c:pt idx="129311">
                        <c:v>-5.6278649999999999</c:v>
                      </c:pt>
                      <c:pt idx="129312">
                        <c:v>-5.6222899999999996</c:v>
                      </c:pt>
                      <c:pt idx="129313">
                        <c:v>-5.6167949999999998</c:v>
                      </c:pt>
                      <c:pt idx="129314">
                        <c:v>-5.6113949999999999</c:v>
                      </c:pt>
                      <c:pt idx="129315">
                        <c:v>-5.6058330000000005</c:v>
                      </c:pt>
                      <c:pt idx="129316">
                        <c:v>-5.5997839999999997</c:v>
                      </c:pt>
                      <c:pt idx="129317">
                        <c:v>-5.5944660000000006</c:v>
                      </c:pt>
                      <c:pt idx="129318">
                        <c:v>-5.5894509999999995</c:v>
                      </c:pt>
                      <c:pt idx="129319">
                        <c:v>-5.5841169999999991</c:v>
                      </c:pt>
                      <c:pt idx="129320">
                        <c:v>-5.5789840000000002</c:v>
                      </c:pt>
                      <c:pt idx="129321">
                        <c:v>-5.5736640000000008</c:v>
                      </c:pt>
                      <c:pt idx="129322">
                        <c:v>-5.5682410000000004</c:v>
                      </c:pt>
                      <c:pt idx="129323">
                        <c:v>-5.5636060000000001</c:v>
                      </c:pt>
                      <c:pt idx="129324">
                        <c:v>-5.5584730000000002</c:v>
                      </c:pt>
                      <c:pt idx="129325">
                        <c:v>-5.5529899999999994</c:v>
                      </c:pt>
                      <c:pt idx="129326">
                        <c:v>-5.5478780000000008</c:v>
                      </c:pt>
                      <c:pt idx="129327">
                        <c:v>-5.5423840000000002</c:v>
                      </c:pt>
                      <c:pt idx="129328">
                        <c:v>-5.5366300000000006</c:v>
                      </c:pt>
                      <c:pt idx="129329">
                        <c:v>-5.5313739999999996</c:v>
                      </c:pt>
                      <c:pt idx="129330">
                        <c:v>-5.5260030000000002</c:v>
                      </c:pt>
                      <c:pt idx="129331">
                        <c:v>-5.5203769999999999</c:v>
                      </c:pt>
                      <c:pt idx="129332">
                        <c:v>-5.5151090000000007</c:v>
                      </c:pt>
                      <c:pt idx="129333">
                        <c:v>-5.5095919999999996</c:v>
                      </c:pt>
                      <c:pt idx="129334">
                        <c:v>-5.5039190000000007</c:v>
                      </c:pt>
                      <c:pt idx="129335">
                        <c:v>-5.498685</c:v>
                      </c:pt>
                      <c:pt idx="129336">
                        <c:v>-5.4934419999999999</c:v>
                      </c:pt>
                      <c:pt idx="129337">
                        <c:v>-5.4878729999999996</c:v>
                      </c:pt>
                      <c:pt idx="129338">
                        <c:v>-5.4829810000000005</c:v>
                      </c:pt>
                      <c:pt idx="129339">
                        <c:v>-5.4776309999999997</c:v>
                      </c:pt>
                      <c:pt idx="129340">
                        <c:v>-5.4720829999999996</c:v>
                      </c:pt>
                      <c:pt idx="129341">
                        <c:v>-5.467244</c:v>
                      </c:pt>
                      <c:pt idx="129342">
                        <c:v>-5.462097</c:v>
                      </c:pt>
                      <c:pt idx="129343">
                        <c:v>-5.4568170000000009</c:v>
                      </c:pt>
                      <c:pt idx="129344">
                        <c:v>-5.4515849999999997</c:v>
                      </c:pt>
                      <c:pt idx="129345">
                        <c:v>-5.4466389999999993</c:v>
                      </c:pt>
                      <c:pt idx="129346">
                        <c:v>-5.4412020000000005</c:v>
                      </c:pt>
                      <c:pt idx="129347">
                        <c:v>-5.4362880000000002</c:v>
                      </c:pt>
                      <c:pt idx="129348">
                        <c:v>-5.4308940000000003</c:v>
                      </c:pt>
                      <c:pt idx="129349">
                        <c:v>-5.424995</c:v>
                      </c:pt>
                      <c:pt idx="129350">
                        <c:v>-5.4201569999999997</c:v>
                      </c:pt>
                      <c:pt idx="129351">
                        <c:v>-5.4152000000000005</c:v>
                      </c:pt>
                      <c:pt idx="129352">
                        <c:v>-5.4100640000000002</c:v>
                      </c:pt>
                      <c:pt idx="129353">
                        <c:v>-5.4048309999999997</c:v>
                      </c:pt>
                      <c:pt idx="129354">
                        <c:v>-5.3999790000000001</c:v>
                      </c:pt>
                      <c:pt idx="129355">
                        <c:v>-5.3946300000000003</c:v>
                      </c:pt>
                      <c:pt idx="129356">
                        <c:v>-5.3892139999999999</c:v>
                      </c:pt>
                      <c:pt idx="129357">
                        <c:v>-5.3839800000000002</c:v>
                      </c:pt>
                      <c:pt idx="129358">
                        <c:v>-5.3796710000000001</c:v>
                      </c:pt>
                      <c:pt idx="129359">
                        <c:v>-5.3751389999999999</c:v>
                      </c:pt>
                      <c:pt idx="129360">
                        <c:v>-5.3704090000000004</c:v>
                      </c:pt>
                      <c:pt idx="129361">
                        <c:v>-5.3653050000000002</c:v>
                      </c:pt>
                      <c:pt idx="129362">
                        <c:v>-5.3606020000000001</c:v>
                      </c:pt>
                      <c:pt idx="129363">
                        <c:v>-5.3556559999999998</c:v>
                      </c:pt>
                      <c:pt idx="129364">
                        <c:v>-5.3503750000000005</c:v>
                      </c:pt>
                      <c:pt idx="129365">
                        <c:v>-5.3454999999999995</c:v>
                      </c:pt>
                      <c:pt idx="129366">
                        <c:v>-5.3407530000000003</c:v>
                      </c:pt>
                      <c:pt idx="129367">
                        <c:v>-5.3359100000000002</c:v>
                      </c:pt>
                      <c:pt idx="129368">
                        <c:v>-5.331099</c:v>
                      </c:pt>
                      <c:pt idx="129369">
                        <c:v>-5.3258850000000004</c:v>
                      </c:pt>
                      <c:pt idx="129370">
                        <c:v>-5.3206469999999992</c:v>
                      </c:pt>
                      <c:pt idx="129371">
                        <c:v>-5.3156669999999995</c:v>
                      </c:pt>
                      <c:pt idx="129372">
                        <c:v>-5.3103949999999998</c:v>
                      </c:pt>
                      <c:pt idx="129373">
                        <c:v>-5.3050920000000001</c:v>
                      </c:pt>
                      <c:pt idx="129374">
                        <c:v>-5.2995549999999998</c:v>
                      </c:pt>
                      <c:pt idx="129375">
                        <c:v>-5.2941850000000006</c:v>
                      </c:pt>
                      <c:pt idx="129376">
                        <c:v>-5.2894120000000004</c:v>
                      </c:pt>
                      <c:pt idx="129377">
                        <c:v>-5.284567</c:v>
                      </c:pt>
                      <c:pt idx="129378">
                        <c:v>-5.279363</c:v>
                      </c:pt>
                      <c:pt idx="129379">
                        <c:v>-5.2739829999999994</c:v>
                      </c:pt>
                      <c:pt idx="129380">
                        <c:v>-5.2691429999999997</c:v>
                      </c:pt>
                      <c:pt idx="129381">
                        <c:v>-5.2641760000000009</c:v>
                      </c:pt>
                      <c:pt idx="129382">
                        <c:v>-5.2593170000000002</c:v>
                      </c:pt>
                      <c:pt idx="129383">
                        <c:v>-5.2542960000000001</c:v>
                      </c:pt>
                      <c:pt idx="129384">
                        <c:v>-5.2489470000000003</c:v>
                      </c:pt>
                      <c:pt idx="129385">
                        <c:v>-5.2434720000000006</c:v>
                      </c:pt>
                      <c:pt idx="129386">
                        <c:v>-5.2380519999999997</c:v>
                      </c:pt>
                      <c:pt idx="129387">
                        <c:v>-5.2330459999999999</c:v>
                      </c:pt>
                      <c:pt idx="129388">
                        <c:v>-5.2278709999999995</c:v>
                      </c:pt>
                      <c:pt idx="129389">
                        <c:v>-5.2225010000000003</c:v>
                      </c:pt>
                      <c:pt idx="129390">
                        <c:v>-5.2170329999999998</c:v>
                      </c:pt>
                      <c:pt idx="129391">
                        <c:v>-5.2115629999999999</c:v>
                      </c:pt>
                      <c:pt idx="129392">
                        <c:v>-5.2061570000000001</c:v>
                      </c:pt>
                      <c:pt idx="129393">
                        <c:v>-5.2013180000000006</c:v>
                      </c:pt>
                      <c:pt idx="129394">
                        <c:v>-5.1959619999999997</c:v>
                      </c:pt>
                      <c:pt idx="129395">
                        <c:v>-5.190645</c:v>
                      </c:pt>
                      <c:pt idx="129396">
                        <c:v>-5.18567</c:v>
                      </c:pt>
                      <c:pt idx="129397">
                        <c:v>-5.1804609999999993</c:v>
                      </c:pt>
                      <c:pt idx="129398">
                        <c:v>-5.1754720000000001</c:v>
                      </c:pt>
                      <c:pt idx="129399">
                        <c:v>-5.17056</c:v>
                      </c:pt>
                      <c:pt idx="129400">
                        <c:v>-5.1654309999999999</c:v>
                      </c:pt>
                      <c:pt idx="129401">
                        <c:v>-5.1603449999999995</c:v>
                      </c:pt>
                      <c:pt idx="129402">
                        <c:v>-5.1558390000000003</c:v>
                      </c:pt>
                      <c:pt idx="129403">
                        <c:v>-5.1509520000000002</c:v>
                      </c:pt>
                      <c:pt idx="129404">
                        <c:v>-5.1457109999999995</c:v>
                      </c:pt>
                      <c:pt idx="129405">
                        <c:v>-5.1407699999999998</c:v>
                      </c:pt>
                      <c:pt idx="129406">
                        <c:v>-5.1355890000000004</c:v>
                      </c:pt>
                      <c:pt idx="129407">
                        <c:v>-5.130306</c:v>
                      </c:pt>
                      <c:pt idx="129408">
                        <c:v>-5.1250049999999998</c:v>
                      </c:pt>
                      <c:pt idx="129409">
                        <c:v>-5.1198969999999999</c:v>
                      </c:pt>
                      <c:pt idx="129410">
                        <c:v>-5.1146639999999994</c:v>
                      </c:pt>
                      <c:pt idx="129411">
                        <c:v>-5.1098469999999994</c:v>
                      </c:pt>
                      <c:pt idx="129412">
                        <c:v>-5.1063749999999999</c:v>
                      </c:pt>
                      <c:pt idx="129413">
                        <c:v>-5.1025650000000002</c:v>
                      </c:pt>
                      <c:pt idx="129414">
                        <c:v>-5.0978460000000005</c:v>
                      </c:pt>
                      <c:pt idx="129415">
                        <c:v>-5.094106</c:v>
                      </c:pt>
                      <c:pt idx="129416">
                        <c:v>-5.0902210000000006</c:v>
                      </c:pt>
                      <c:pt idx="129417">
                        <c:v>-5.0857070000000002</c:v>
                      </c:pt>
                      <c:pt idx="129418">
                        <c:v>-5.0811660000000005</c:v>
                      </c:pt>
                      <c:pt idx="129419">
                        <c:v>-5.0764299999999993</c:v>
                      </c:pt>
                      <c:pt idx="129420">
                        <c:v>-5.0720149999999995</c:v>
                      </c:pt>
                      <c:pt idx="129421">
                        <c:v>-5.0674189999999992</c:v>
                      </c:pt>
                      <c:pt idx="129422">
                        <c:v>-5.062576</c:v>
                      </c:pt>
                      <c:pt idx="129423">
                        <c:v>-5.057855</c:v>
                      </c:pt>
                      <c:pt idx="129424">
                        <c:v>-5.054945</c:v>
                      </c:pt>
                      <c:pt idx="129425">
                        <c:v>-5.0491260000000002</c:v>
                      </c:pt>
                      <c:pt idx="129426">
                        <c:v>-5.0442540000000005</c:v>
                      </c:pt>
                      <c:pt idx="129427">
                        <c:v>-5.0394709999999998</c:v>
                      </c:pt>
                      <c:pt idx="129428">
                        <c:v>-5.0351549999999996</c:v>
                      </c:pt>
                      <c:pt idx="129429">
                        <c:v>-5.0299669999999992</c:v>
                      </c:pt>
                      <c:pt idx="129430">
                        <c:v>-5.025722</c:v>
                      </c:pt>
                      <c:pt idx="129431">
                        <c:v>-5.0207490000000004</c:v>
                      </c:pt>
                      <c:pt idx="129432">
                        <c:v>-5.0164710000000001</c:v>
                      </c:pt>
                      <c:pt idx="129433">
                        <c:v>-5.0113209999999997</c:v>
                      </c:pt>
                      <c:pt idx="129434">
                        <c:v>-5.0065390000000001</c:v>
                      </c:pt>
                      <c:pt idx="129435">
                        <c:v>-5.0014640000000004</c:v>
                      </c:pt>
                      <c:pt idx="129436">
                        <c:v>-4.9972789999999998</c:v>
                      </c:pt>
                      <c:pt idx="129437">
                        <c:v>-4.9922230000000001</c:v>
                      </c:pt>
                      <c:pt idx="129438">
                        <c:v>-4.9876939999999994</c:v>
                      </c:pt>
                      <c:pt idx="129439">
                        <c:v>-4.9824630000000001</c:v>
                      </c:pt>
                      <c:pt idx="129440">
                        <c:v>-4.9774799999999999</c:v>
                      </c:pt>
                      <c:pt idx="129441">
                        <c:v>-4.9727120000000005</c:v>
                      </c:pt>
                      <c:pt idx="129442">
                        <c:v>-4.9676200000000001</c:v>
                      </c:pt>
                      <c:pt idx="129443">
                        <c:v>-4.962377</c:v>
                      </c:pt>
                      <c:pt idx="129444">
                        <c:v>-4.9571870000000002</c:v>
                      </c:pt>
                      <c:pt idx="129445">
                        <c:v>-4.9524689999999998</c:v>
                      </c:pt>
                      <c:pt idx="129446">
                        <c:v>-4.9499680000000001</c:v>
                      </c:pt>
                      <c:pt idx="129447">
                        <c:v>-4.9439989999999998</c:v>
                      </c:pt>
                      <c:pt idx="129448">
                        <c:v>-4.9390749999999999</c:v>
                      </c:pt>
                      <c:pt idx="129449">
                        <c:v>-4.934158</c:v>
                      </c:pt>
                      <c:pt idx="129450">
                        <c:v>-4.9296150000000001</c:v>
                      </c:pt>
                      <c:pt idx="129451">
                        <c:v>-4.9250050000000005</c:v>
                      </c:pt>
                      <c:pt idx="129452">
                        <c:v>-4.9198069999999996</c:v>
                      </c:pt>
                      <c:pt idx="129453">
                        <c:v>-4.9149500000000002</c:v>
                      </c:pt>
                      <c:pt idx="129454">
                        <c:v>-4.91005</c:v>
                      </c:pt>
                      <c:pt idx="129455">
                        <c:v>-4.9048530000000001</c:v>
                      </c:pt>
                      <c:pt idx="129456">
                        <c:v>-4.8997289999999998</c:v>
                      </c:pt>
                      <c:pt idx="129457">
                        <c:v>-4.8949579999999999</c:v>
                      </c:pt>
                      <c:pt idx="129458">
                        <c:v>-4.890028</c:v>
                      </c:pt>
                      <c:pt idx="129459">
                        <c:v>-4.8852010000000003</c:v>
                      </c:pt>
                      <c:pt idx="129460">
                        <c:v>-4.8800369999999997</c:v>
                      </c:pt>
                      <c:pt idx="129461">
                        <c:v>-4.8757029999999997</c:v>
                      </c:pt>
                      <c:pt idx="129462">
                        <c:v>-4.8708050000000007</c:v>
                      </c:pt>
                      <c:pt idx="129463">
                        <c:v>-4.8660139999999998</c:v>
                      </c:pt>
                      <c:pt idx="129464">
                        <c:v>-4.8609730000000004</c:v>
                      </c:pt>
                      <c:pt idx="129465">
                        <c:v>-4.8560740000000004</c:v>
                      </c:pt>
                      <c:pt idx="129466">
                        <c:v>-4.8509289999999998</c:v>
                      </c:pt>
                      <c:pt idx="129467">
                        <c:v>-4.8457119999999998</c:v>
                      </c:pt>
                      <c:pt idx="129468">
                        <c:v>-4.8405009999999997</c:v>
                      </c:pt>
                      <c:pt idx="129469">
                        <c:v>-4.8356110000000001</c:v>
                      </c:pt>
                      <c:pt idx="129470">
                        <c:v>-4.8304530000000003</c:v>
                      </c:pt>
                      <c:pt idx="129471">
                        <c:v>-4.8252109999999995</c:v>
                      </c:pt>
                      <c:pt idx="129472">
                        <c:v>-4.8199540000000001</c:v>
                      </c:pt>
                      <c:pt idx="129473">
                        <c:v>-4.8152489999999997</c:v>
                      </c:pt>
                      <c:pt idx="129474">
                        <c:v>-4.8105150000000005</c:v>
                      </c:pt>
                      <c:pt idx="129475">
                        <c:v>-4.805377</c:v>
                      </c:pt>
                      <c:pt idx="129476">
                        <c:v>-4.8001899999999997</c:v>
                      </c:pt>
                      <c:pt idx="129477">
                        <c:v>-4.795172</c:v>
                      </c:pt>
                      <c:pt idx="129478">
                        <c:v>-4.7899960000000004</c:v>
                      </c:pt>
                      <c:pt idx="129479">
                        <c:v>-4.7853139999999996</c:v>
                      </c:pt>
                      <c:pt idx="129480">
                        <c:v>-4.7803820000000004</c:v>
                      </c:pt>
                      <c:pt idx="129481">
                        <c:v>-4.77529</c:v>
                      </c:pt>
                      <c:pt idx="129482">
                        <c:v>-4.7703930000000003</c:v>
                      </c:pt>
                      <c:pt idx="129483">
                        <c:v>-4.7652210000000004</c:v>
                      </c:pt>
                      <c:pt idx="129484">
                        <c:v>-4.7602390000000003</c:v>
                      </c:pt>
                      <c:pt idx="129485">
                        <c:v>-4.7555960000000006</c:v>
                      </c:pt>
                      <c:pt idx="129486">
                        <c:v>-4.750629</c:v>
                      </c:pt>
                      <c:pt idx="129487">
                        <c:v>-4.7455910000000001</c:v>
                      </c:pt>
                      <c:pt idx="129488">
                        <c:v>-4.7405280000000003</c:v>
                      </c:pt>
                      <c:pt idx="129489">
                        <c:v>-4.7354390000000004</c:v>
                      </c:pt>
                      <c:pt idx="129490">
                        <c:v>-4.7305900000000003</c:v>
                      </c:pt>
                      <c:pt idx="129491">
                        <c:v>-4.7263229999999998</c:v>
                      </c:pt>
                      <c:pt idx="129492">
                        <c:v>-4.7214400000000003</c:v>
                      </c:pt>
                      <c:pt idx="129493">
                        <c:v>-4.7165160000000004</c:v>
                      </c:pt>
                      <c:pt idx="129494">
                        <c:v>-4.7115400000000003</c:v>
                      </c:pt>
                      <c:pt idx="129495">
                        <c:v>-4.7065729999999997</c:v>
                      </c:pt>
                      <c:pt idx="129496">
                        <c:v>-4.7016400000000003</c:v>
                      </c:pt>
                      <c:pt idx="129497">
                        <c:v>-4.6968300000000003</c:v>
                      </c:pt>
                      <c:pt idx="129498">
                        <c:v>-4.6922030000000001</c:v>
                      </c:pt>
                      <c:pt idx="129499">
                        <c:v>-4.687297</c:v>
                      </c:pt>
                      <c:pt idx="129500">
                        <c:v>-4.6824979999999998</c:v>
                      </c:pt>
                      <c:pt idx="129501">
                        <c:v>-4.6775470000000006</c:v>
                      </c:pt>
                      <c:pt idx="129502">
                        <c:v>-4.6727689999999997</c:v>
                      </c:pt>
                      <c:pt idx="129503">
                        <c:v>-4.6680299999999999</c:v>
                      </c:pt>
                      <c:pt idx="129504">
                        <c:v>-4.6632679999999995</c:v>
                      </c:pt>
                      <c:pt idx="129505">
                        <c:v>-4.6584710000000005</c:v>
                      </c:pt>
                      <c:pt idx="129506">
                        <c:v>-4.6536229999999996</c:v>
                      </c:pt>
                      <c:pt idx="129507">
                        <c:v>-4.649356</c:v>
                      </c:pt>
                      <c:pt idx="129508">
                        <c:v>-4.6455450000000003</c:v>
                      </c:pt>
                      <c:pt idx="129509">
                        <c:v>-4.6410920000000004</c:v>
                      </c:pt>
                      <c:pt idx="129510">
                        <c:v>-4.6365749999999997</c:v>
                      </c:pt>
                      <c:pt idx="129511">
                        <c:v>-4.6319840000000001</c:v>
                      </c:pt>
                      <c:pt idx="129512">
                        <c:v>-4.62737</c:v>
                      </c:pt>
                      <c:pt idx="129513">
                        <c:v>-4.6225250000000004</c:v>
                      </c:pt>
                      <c:pt idx="129514">
                        <c:v>-4.6176830000000004</c:v>
                      </c:pt>
                      <c:pt idx="129515">
                        <c:v>-4.6128390000000001</c:v>
                      </c:pt>
                      <c:pt idx="129516">
                        <c:v>-4.6084130000000005</c:v>
                      </c:pt>
                      <c:pt idx="129517">
                        <c:v>-4.6036349999999997</c:v>
                      </c:pt>
                      <c:pt idx="129518">
                        <c:v>-4.598916</c:v>
                      </c:pt>
                      <c:pt idx="129519">
                        <c:v>-4.59443</c:v>
                      </c:pt>
                      <c:pt idx="129520">
                        <c:v>-4.5903559999999999</c:v>
                      </c:pt>
                      <c:pt idx="129521">
                        <c:v>-4.586398</c:v>
                      </c:pt>
                      <c:pt idx="129522">
                        <c:v>-4.5822430000000001</c:v>
                      </c:pt>
                      <c:pt idx="129523">
                        <c:v>-4.5776240000000001</c:v>
                      </c:pt>
                      <c:pt idx="129524">
                        <c:v>-4.5731349999999997</c:v>
                      </c:pt>
                      <c:pt idx="129525">
                        <c:v>-4.5684970000000007</c:v>
                      </c:pt>
                      <c:pt idx="129526">
                        <c:v>-4.5641610000000004</c:v>
                      </c:pt>
                      <c:pt idx="129527">
                        <c:v>-4.5594849999999996</c:v>
                      </c:pt>
                      <c:pt idx="129528">
                        <c:v>-4.5548070000000003</c:v>
                      </c:pt>
                      <c:pt idx="129529">
                        <c:v>-4.5500220000000002</c:v>
                      </c:pt>
                      <c:pt idx="129530">
                        <c:v>-4.5456750000000001</c:v>
                      </c:pt>
                      <c:pt idx="129531">
                        <c:v>-4.5408080000000002</c:v>
                      </c:pt>
                      <c:pt idx="129532">
                        <c:v>-4.5362910000000003</c:v>
                      </c:pt>
                      <c:pt idx="129533">
                        <c:v>-4.5315149999999997</c:v>
                      </c:pt>
                      <c:pt idx="129534">
                        <c:v>-4.5268290000000002</c:v>
                      </c:pt>
                      <c:pt idx="129535">
                        <c:v>-4.522049</c:v>
                      </c:pt>
                      <c:pt idx="129536">
                        <c:v>-4.5171090000000005</c:v>
                      </c:pt>
                      <c:pt idx="129537">
                        <c:v>-4.5122200000000001</c:v>
                      </c:pt>
                      <c:pt idx="129538">
                        <c:v>-4.5075849999999997</c:v>
                      </c:pt>
                      <c:pt idx="129539">
                        <c:v>-4.5026739999999998</c:v>
                      </c:pt>
                      <c:pt idx="129540">
                        <c:v>-4.4978150000000001</c:v>
                      </c:pt>
                      <c:pt idx="129541">
                        <c:v>-4.4927919999999997</c:v>
                      </c:pt>
                      <c:pt idx="129542">
                        <c:v>-4.4877830000000003</c:v>
                      </c:pt>
                      <c:pt idx="129543">
                        <c:v>-4.4829639999999999</c:v>
                      </c:pt>
                      <c:pt idx="129544">
                        <c:v>-4.4779549999999997</c:v>
                      </c:pt>
                      <c:pt idx="129545">
                        <c:v>-4.4729179999999999</c:v>
                      </c:pt>
                      <c:pt idx="129546">
                        <c:v>-4.4679330000000004</c:v>
                      </c:pt>
                      <c:pt idx="129547">
                        <c:v>-4.4634150000000004</c:v>
                      </c:pt>
                      <c:pt idx="129548">
                        <c:v>-4.4597009999999999</c:v>
                      </c:pt>
                      <c:pt idx="129549">
                        <c:v>-4.4545500000000002</c:v>
                      </c:pt>
                      <c:pt idx="129550">
                        <c:v>-4.4497900000000001</c:v>
                      </c:pt>
                      <c:pt idx="129551">
                        <c:v>-4.4451939999999999</c:v>
                      </c:pt>
                      <c:pt idx="129552">
                        <c:v>-4.4402589999999993</c:v>
                      </c:pt>
                      <c:pt idx="129553">
                        <c:v>-4.435441</c:v>
                      </c:pt>
                      <c:pt idx="129554">
                        <c:v>-4.4305760000000003</c:v>
                      </c:pt>
                      <c:pt idx="129555">
                        <c:v>-4.4258280000000001</c:v>
                      </c:pt>
                      <c:pt idx="129556">
                        <c:v>-4.4210370000000001</c:v>
                      </c:pt>
                      <c:pt idx="129557">
                        <c:v>-4.4162840000000001</c:v>
                      </c:pt>
                      <c:pt idx="129558">
                        <c:v>-4.4118829999999996</c:v>
                      </c:pt>
                      <c:pt idx="129559">
                        <c:v>-4.4074780000000002</c:v>
                      </c:pt>
                      <c:pt idx="129560">
                        <c:v>-4.4027609999999999</c:v>
                      </c:pt>
                      <c:pt idx="129561">
                        <c:v>-4.3979920000000003</c:v>
                      </c:pt>
                      <c:pt idx="129562">
                        <c:v>-4.3931170000000002</c:v>
                      </c:pt>
                      <c:pt idx="129563">
                        <c:v>-4.388293</c:v>
                      </c:pt>
                      <c:pt idx="129564">
                        <c:v>-4.3834929999999996</c:v>
                      </c:pt>
                      <c:pt idx="129565">
                        <c:v>-4.3785860000000003</c:v>
                      </c:pt>
                      <c:pt idx="129566">
                        <c:v>-4.3735730000000004</c:v>
                      </c:pt>
                      <c:pt idx="129567">
                        <c:v>-4.369294</c:v>
                      </c:pt>
                      <c:pt idx="129568">
                        <c:v>-4.3643299999999998</c:v>
                      </c:pt>
                      <c:pt idx="129569">
                        <c:v>-4.3594749999999998</c:v>
                      </c:pt>
                      <c:pt idx="129570">
                        <c:v>-4.3545590000000001</c:v>
                      </c:pt>
                      <c:pt idx="129571">
                        <c:v>-4.3497140000000005</c:v>
                      </c:pt>
                      <c:pt idx="129572">
                        <c:v>-4.3448039999999999</c:v>
                      </c:pt>
                      <c:pt idx="129573">
                        <c:v>-4.3399830000000001</c:v>
                      </c:pt>
                      <c:pt idx="129574">
                        <c:v>-4.3352469999999999</c:v>
                      </c:pt>
                      <c:pt idx="129575">
                        <c:v>-4.330794</c:v>
                      </c:pt>
                      <c:pt idx="129576">
                        <c:v>-4.3265959999999994</c:v>
                      </c:pt>
                      <c:pt idx="129577">
                        <c:v>-4.3218740000000002</c:v>
                      </c:pt>
                      <c:pt idx="129578">
                        <c:v>-4.3171939999999998</c:v>
                      </c:pt>
                      <c:pt idx="129579">
                        <c:v>-4.312481</c:v>
                      </c:pt>
                      <c:pt idx="129580">
                        <c:v>-4.307588</c:v>
                      </c:pt>
                      <c:pt idx="129581">
                        <c:v>-4.3026419999999996</c:v>
                      </c:pt>
                      <c:pt idx="129582">
                        <c:v>-4.2974360000000003</c:v>
                      </c:pt>
                      <c:pt idx="129583">
                        <c:v>-4.2931569999999999</c:v>
                      </c:pt>
                      <c:pt idx="129584">
                        <c:v>-4.2898649999999998</c:v>
                      </c:pt>
                      <c:pt idx="129585">
                        <c:v>-4.2856909999999999</c:v>
                      </c:pt>
                      <c:pt idx="129586">
                        <c:v>-4.2814300000000003</c:v>
                      </c:pt>
                      <c:pt idx="129587">
                        <c:v>-4.2773509999999995</c:v>
                      </c:pt>
                      <c:pt idx="129588">
                        <c:v>-4.2729309999999998</c:v>
                      </c:pt>
                      <c:pt idx="129589">
                        <c:v>-4.2687789999999994</c:v>
                      </c:pt>
                      <c:pt idx="129590">
                        <c:v>-4.2644710000000003</c:v>
                      </c:pt>
                      <c:pt idx="129591">
                        <c:v>-4.2598760000000002</c:v>
                      </c:pt>
                      <c:pt idx="129592">
                        <c:v>-4.2553279999999996</c:v>
                      </c:pt>
                      <c:pt idx="129593">
                        <c:v>-4.2508439999999998</c:v>
                      </c:pt>
                      <c:pt idx="129594">
                        <c:v>-4.2468370000000002</c:v>
                      </c:pt>
                      <c:pt idx="129595">
                        <c:v>-4.2461149999999996</c:v>
                      </c:pt>
                      <c:pt idx="129596">
                        <c:v>-4.2430219999999998</c:v>
                      </c:pt>
                      <c:pt idx="129597">
                        <c:v>-4.2387380000000006</c:v>
                      </c:pt>
                      <c:pt idx="129598">
                        <c:v>-4.234451</c:v>
                      </c:pt>
                      <c:pt idx="129599">
                        <c:v>-4.230105</c:v>
                      </c:pt>
                      <c:pt idx="129600">
                        <c:v>-4.2253939999999997</c:v>
                      </c:pt>
                      <c:pt idx="129601">
                        <c:v>-4.2210579999999993</c:v>
                      </c:pt>
                      <c:pt idx="129602">
                        <c:v>-4.2161569999999999</c:v>
                      </c:pt>
                      <c:pt idx="129603">
                        <c:v>-4.2117630000000004</c:v>
                      </c:pt>
                      <c:pt idx="129604">
                        <c:v>-4.2066309999999998</c:v>
                      </c:pt>
                      <c:pt idx="129605">
                        <c:v>-4.2018750000000002</c:v>
                      </c:pt>
                      <c:pt idx="129606">
                        <c:v>-4.1967800000000004</c:v>
                      </c:pt>
                      <c:pt idx="129607">
                        <c:v>-4.1921020000000002</c:v>
                      </c:pt>
                      <c:pt idx="129608">
                        <c:v>-4.1872930000000004</c:v>
                      </c:pt>
                      <c:pt idx="129609">
                        <c:v>-4.1823179999999995</c:v>
                      </c:pt>
                      <c:pt idx="129610">
                        <c:v>-4.1777340000000001</c:v>
                      </c:pt>
                      <c:pt idx="129611">
                        <c:v>-4.1732700000000005</c:v>
                      </c:pt>
                      <c:pt idx="129612">
                        <c:v>-4.1690469999999999</c:v>
                      </c:pt>
                      <c:pt idx="129613">
                        <c:v>-4.1647739999999995</c:v>
                      </c:pt>
                      <c:pt idx="129614">
                        <c:v>-4.1604029999999996</c:v>
                      </c:pt>
                      <c:pt idx="129615">
                        <c:v>-4.1557029999999999</c:v>
                      </c:pt>
                      <c:pt idx="129616">
                        <c:v>-4.150868</c:v>
                      </c:pt>
                      <c:pt idx="129617">
                        <c:v>-4.1461829999999997</c:v>
                      </c:pt>
                      <c:pt idx="129618">
                        <c:v>-4.141311</c:v>
                      </c:pt>
                      <c:pt idx="129619">
                        <c:v>-4.136717</c:v>
                      </c:pt>
                      <c:pt idx="129620">
                        <c:v>-4.1317909999999998</c:v>
                      </c:pt>
                      <c:pt idx="129621">
                        <c:v>-4.1269390000000001</c:v>
                      </c:pt>
                      <c:pt idx="129622">
                        <c:v>-4.1220820000000007</c:v>
                      </c:pt>
                      <c:pt idx="129623">
                        <c:v>-4.1172009999999997</c:v>
                      </c:pt>
                      <c:pt idx="129624">
                        <c:v>-4.1126589999999998</c:v>
                      </c:pt>
                      <c:pt idx="129625">
                        <c:v>-4.1078260000000002</c:v>
                      </c:pt>
                      <c:pt idx="129626">
                        <c:v>-4.1033480000000004</c:v>
                      </c:pt>
                      <c:pt idx="129627">
                        <c:v>-4.0984169999999995</c:v>
                      </c:pt>
                      <c:pt idx="129628">
                        <c:v>-4.0937299999999999</c:v>
                      </c:pt>
                      <c:pt idx="129629">
                        <c:v>-4.0890029999999999</c:v>
                      </c:pt>
                      <c:pt idx="129630">
                        <c:v>-4.0841599999999998</c:v>
                      </c:pt>
                      <c:pt idx="129631">
                        <c:v>-4.0794860000000002</c:v>
                      </c:pt>
                      <c:pt idx="129632">
                        <c:v>-4.0755229999999996</c:v>
                      </c:pt>
                      <c:pt idx="129633">
                        <c:v>-4.0711770000000005</c:v>
                      </c:pt>
                      <c:pt idx="129634">
                        <c:v>-4.0665200000000006</c:v>
                      </c:pt>
                      <c:pt idx="129635">
                        <c:v>-4.0618509999999999</c:v>
                      </c:pt>
                      <c:pt idx="129636">
                        <c:v>-4.0571700000000002</c:v>
                      </c:pt>
                      <c:pt idx="129637">
                        <c:v>-4.052454</c:v>
                      </c:pt>
                      <c:pt idx="129638">
                        <c:v>-4.0477600000000002</c:v>
                      </c:pt>
                      <c:pt idx="129639">
                        <c:v>-4.0430329999999994</c:v>
                      </c:pt>
                      <c:pt idx="129640">
                        <c:v>-4.0387889999999995</c:v>
                      </c:pt>
                      <c:pt idx="129641">
                        <c:v>-4.0339150000000004</c:v>
                      </c:pt>
                      <c:pt idx="129642">
                        <c:v>-4.0294400000000001</c:v>
                      </c:pt>
                      <c:pt idx="129643">
                        <c:v>-4.029274</c:v>
                      </c:pt>
                      <c:pt idx="129644">
                        <c:v>-4.0260319999999998</c:v>
                      </c:pt>
                      <c:pt idx="129645">
                        <c:v>-4.0209089999999996</c:v>
                      </c:pt>
                      <c:pt idx="129646">
                        <c:v>-4.0161660000000001</c:v>
                      </c:pt>
                      <c:pt idx="129647">
                        <c:v>-4.0113750000000001</c:v>
                      </c:pt>
                      <c:pt idx="129648">
                        <c:v>-4.0065089999999994</c:v>
                      </c:pt>
                      <c:pt idx="129649">
                        <c:v>-4.0018640000000003</c:v>
                      </c:pt>
                      <c:pt idx="129650">
                        <c:v>-3.9972049999999997</c:v>
                      </c:pt>
                      <c:pt idx="129651">
                        <c:v>-3.9923789999999997</c:v>
                      </c:pt>
                      <c:pt idx="129652">
                        <c:v>-3.9884819999999999</c:v>
                      </c:pt>
                      <c:pt idx="129653">
                        <c:v>-3.9839320000000003</c:v>
                      </c:pt>
                      <c:pt idx="129654">
                        <c:v>-3.979209</c:v>
                      </c:pt>
                      <c:pt idx="129655">
                        <c:v>-3.9744400000000004</c:v>
                      </c:pt>
                      <c:pt idx="129656">
                        <c:v>-3.9708220000000001</c:v>
                      </c:pt>
                      <c:pt idx="129657">
                        <c:v>-3.9659930000000001</c:v>
                      </c:pt>
                      <c:pt idx="129658">
                        <c:v>-3.9616050000000005</c:v>
                      </c:pt>
                      <c:pt idx="129659">
                        <c:v>-3.9571190000000001</c:v>
                      </c:pt>
                      <c:pt idx="129660">
                        <c:v>-3.9523930000000003</c:v>
                      </c:pt>
                      <c:pt idx="129661">
                        <c:v>-3.9480379999999999</c:v>
                      </c:pt>
                      <c:pt idx="129662">
                        <c:v>-3.943289</c:v>
                      </c:pt>
                      <c:pt idx="129663">
                        <c:v>-3.9386529999999995</c:v>
                      </c:pt>
                      <c:pt idx="129664">
                        <c:v>-3.9346100000000002</c:v>
                      </c:pt>
                      <c:pt idx="129665">
                        <c:v>-3.929964</c:v>
                      </c:pt>
                      <c:pt idx="129666">
                        <c:v>-3.9267800000000004</c:v>
                      </c:pt>
                      <c:pt idx="129667">
                        <c:v>-3.9220310000000005</c:v>
                      </c:pt>
                      <c:pt idx="129668">
                        <c:v>-3.9172169999999999</c:v>
                      </c:pt>
                      <c:pt idx="129669">
                        <c:v>-3.9127739999999998</c:v>
                      </c:pt>
                      <c:pt idx="129670">
                        <c:v>-3.9084580000000004</c:v>
                      </c:pt>
                      <c:pt idx="129671">
                        <c:v>-3.9037830000000002</c:v>
                      </c:pt>
                      <c:pt idx="129672">
                        <c:v>-3.8996720000000002</c:v>
                      </c:pt>
                      <c:pt idx="129673">
                        <c:v>-3.8950780000000003</c:v>
                      </c:pt>
                      <c:pt idx="129674">
                        <c:v>-3.8902520000000003</c:v>
                      </c:pt>
                      <c:pt idx="129675">
                        <c:v>-3.8861050000000001</c:v>
                      </c:pt>
                      <c:pt idx="129676">
                        <c:v>-3.8815430000000002</c:v>
                      </c:pt>
                      <c:pt idx="129677">
                        <c:v>-3.8772450000000003</c:v>
                      </c:pt>
                      <c:pt idx="129678">
                        <c:v>-3.8725330000000002</c:v>
                      </c:pt>
                      <c:pt idx="129679">
                        <c:v>-3.8686920000000002</c:v>
                      </c:pt>
                      <c:pt idx="129680">
                        <c:v>-3.8641350000000001</c:v>
                      </c:pt>
                      <c:pt idx="129681">
                        <c:v>-3.8617900000000001</c:v>
                      </c:pt>
                      <c:pt idx="129682">
                        <c:v>-3.8564780000000001</c:v>
                      </c:pt>
                      <c:pt idx="129683">
                        <c:v>-3.8515800000000002</c:v>
                      </c:pt>
                      <c:pt idx="129684">
                        <c:v>-3.8464520000000002</c:v>
                      </c:pt>
                      <c:pt idx="129685">
                        <c:v>-3.8413110000000001</c:v>
                      </c:pt>
                      <c:pt idx="129686">
                        <c:v>-3.836589</c:v>
                      </c:pt>
                      <c:pt idx="129687">
                        <c:v>-3.832865</c:v>
                      </c:pt>
                      <c:pt idx="129688">
                        <c:v>-3.8286130000000003</c:v>
                      </c:pt>
                      <c:pt idx="129689">
                        <c:v>-3.8232699999999999</c:v>
                      </c:pt>
                      <c:pt idx="129690">
                        <c:v>-3.818101</c:v>
                      </c:pt>
                      <c:pt idx="129691">
                        <c:v>-3.813288</c:v>
                      </c:pt>
                      <c:pt idx="129692">
                        <c:v>-3.8086029999999997</c:v>
                      </c:pt>
                      <c:pt idx="129693">
                        <c:v>-3.8035100000000002</c:v>
                      </c:pt>
                      <c:pt idx="129694">
                        <c:v>-3.7982739999999997</c:v>
                      </c:pt>
                      <c:pt idx="129695">
                        <c:v>-3.7936480000000001</c:v>
                      </c:pt>
                      <c:pt idx="129696">
                        <c:v>-3.7883889999999996</c:v>
                      </c:pt>
                      <c:pt idx="129697">
                        <c:v>-3.7845970000000002</c:v>
                      </c:pt>
                      <c:pt idx="129698">
                        <c:v>-3.779102</c:v>
                      </c:pt>
                      <c:pt idx="129699">
                        <c:v>-3.774044</c:v>
                      </c:pt>
                      <c:pt idx="129700">
                        <c:v>-3.7686199999999999</c:v>
                      </c:pt>
                      <c:pt idx="129701">
                        <c:v>-3.763474</c:v>
                      </c:pt>
                      <c:pt idx="129702">
                        <c:v>-3.7586409999999999</c:v>
                      </c:pt>
                      <c:pt idx="129703">
                        <c:v>-3.7544779999999998</c:v>
                      </c:pt>
                      <c:pt idx="129704">
                        <c:v>-3.7490839999999999</c:v>
                      </c:pt>
                      <c:pt idx="129705">
                        <c:v>-3.7441400000000002</c:v>
                      </c:pt>
                      <c:pt idx="129706">
                        <c:v>-3.7393959999999997</c:v>
                      </c:pt>
                      <c:pt idx="129707">
                        <c:v>-3.734918</c:v>
                      </c:pt>
                      <c:pt idx="129708">
                        <c:v>-3.729927</c:v>
                      </c:pt>
                      <c:pt idx="129709">
                        <c:v>-3.7248299999999999</c:v>
                      </c:pt>
                      <c:pt idx="129710">
                        <c:v>-3.7199059999999999</c:v>
                      </c:pt>
                      <c:pt idx="129711">
                        <c:v>-3.7150759999999998</c:v>
                      </c:pt>
                      <c:pt idx="129712">
                        <c:v>-3.710175</c:v>
                      </c:pt>
                      <c:pt idx="129713">
                        <c:v>-3.706963</c:v>
                      </c:pt>
                      <c:pt idx="129714">
                        <c:v>-3.7020279999999999</c:v>
                      </c:pt>
                      <c:pt idx="129715">
                        <c:v>-3.6970540000000001</c:v>
                      </c:pt>
                      <c:pt idx="129716">
                        <c:v>-3.6921629999999999</c:v>
                      </c:pt>
                      <c:pt idx="129717">
                        <c:v>-3.687452</c:v>
                      </c:pt>
                      <c:pt idx="129718">
                        <c:v>-3.6824020000000002</c:v>
                      </c:pt>
                      <c:pt idx="129719">
                        <c:v>-3.6774</c:v>
                      </c:pt>
                      <c:pt idx="129720">
                        <c:v>-3.6729089999999998</c:v>
                      </c:pt>
                      <c:pt idx="129721">
                        <c:v>-3.6681599999999999</c:v>
                      </c:pt>
                      <c:pt idx="129722">
                        <c:v>-3.6634280000000001</c:v>
                      </c:pt>
                      <c:pt idx="129723">
                        <c:v>-3.6585279999999996</c:v>
                      </c:pt>
                      <c:pt idx="129724">
                        <c:v>-3.6535600000000001</c:v>
                      </c:pt>
                      <c:pt idx="129725">
                        <c:v>-3.6488589999999999</c:v>
                      </c:pt>
                      <c:pt idx="129726">
                        <c:v>-3.6439369999999998</c:v>
                      </c:pt>
                      <c:pt idx="129727">
                        <c:v>-3.6390719999999996</c:v>
                      </c:pt>
                      <c:pt idx="129728">
                        <c:v>-3.6350179999999996</c:v>
                      </c:pt>
                      <c:pt idx="129729">
                        <c:v>-3.6310599999999997</c:v>
                      </c:pt>
                      <c:pt idx="129730">
                        <c:v>-3.6264570000000003</c:v>
                      </c:pt>
                      <c:pt idx="129731">
                        <c:v>-3.621848</c:v>
                      </c:pt>
                      <c:pt idx="129732">
                        <c:v>-3.6172279999999999</c:v>
                      </c:pt>
                      <c:pt idx="129733">
                        <c:v>-3.6124309999999999</c:v>
                      </c:pt>
                      <c:pt idx="129734">
                        <c:v>-3.6082260000000002</c:v>
                      </c:pt>
                      <c:pt idx="129735">
                        <c:v>-3.6037760000000003</c:v>
                      </c:pt>
                      <c:pt idx="129736">
                        <c:v>-3.598983</c:v>
                      </c:pt>
                      <c:pt idx="129737">
                        <c:v>-3.5941479999999997</c:v>
                      </c:pt>
                      <c:pt idx="129738">
                        <c:v>-3.5893480000000002</c:v>
                      </c:pt>
                      <c:pt idx="129739">
                        <c:v>-3.5844670000000001</c:v>
                      </c:pt>
                      <c:pt idx="129740">
                        <c:v>-3.5796600000000001</c:v>
                      </c:pt>
                      <c:pt idx="129741">
                        <c:v>-3.5748609999999998</c:v>
                      </c:pt>
                      <c:pt idx="129742">
                        <c:v>-3.5699009999999998</c:v>
                      </c:pt>
                      <c:pt idx="129743">
                        <c:v>-3.5649189999999997</c:v>
                      </c:pt>
                      <c:pt idx="129744">
                        <c:v>-3.5600290000000001</c:v>
                      </c:pt>
                      <c:pt idx="129745">
                        <c:v>-3.5554590000000004</c:v>
                      </c:pt>
                      <c:pt idx="129746">
                        <c:v>-3.550529</c:v>
                      </c:pt>
                      <c:pt idx="129747">
                        <c:v>-3.5471079999999997</c:v>
                      </c:pt>
                      <c:pt idx="129748">
                        <c:v>-3.5428569999999997</c:v>
                      </c:pt>
                      <c:pt idx="129749">
                        <c:v>-3.5387210000000002</c:v>
                      </c:pt>
                      <c:pt idx="129750">
                        <c:v>-3.5343269999999998</c:v>
                      </c:pt>
                      <c:pt idx="129751">
                        <c:v>-3.5299560000000003</c:v>
                      </c:pt>
                      <c:pt idx="129752">
                        <c:v>-3.5254249999999998</c:v>
                      </c:pt>
                      <c:pt idx="129753">
                        <c:v>-3.5208329999999997</c:v>
                      </c:pt>
                      <c:pt idx="129754">
                        <c:v>-3.516035</c:v>
                      </c:pt>
                      <c:pt idx="129755">
                        <c:v>-3.5118090000000004</c:v>
                      </c:pt>
                      <c:pt idx="129756">
                        <c:v>-3.507536</c:v>
                      </c:pt>
                      <c:pt idx="129757">
                        <c:v>-3.5031639999999999</c:v>
                      </c:pt>
                      <c:pt idx="129758">
                        <c:v>-3.4989470000000003</c:v>
                      </c:pt>
                      <c:pt idx="129759">
                        <c:v>-3.4945500000000003</c:v>
                      </c:pt>
                      <c:pt idx="129760">
                        <c:v>-3.4899740000000001</c:v>
                      </c:pt>
                      <c:pt idx="129761">
                        <c:v>-3.4854669999999999</c:v>
                      </c:pt>
                      <c:pt idx="129762">
                        <c:v>-3.4808889999999999</c:v>
                      </c:pt>
                      <c:pt idx="129763">
                        <c:v>-3.476318</c:v>
                      </c:pt>
                      <c:pt idx="129764">
                        <c:v>-3.4715790000000002</c:v>
                      </c:pt>
                      <c:pt idx="129765">
                        <c:v>-3.4669369999999997</c:v>
                      </c:pt>
                      <c:pt idx="129766">
                        <c:v>-3.462256</c:v>
                      </c:pt>
                      <c:pt idx="129767">
                        <c:v>-3.457649</c:v>
                      </c:pt>
                      <c:pt idx="129768">
                        <c:v>-3.4528880000000002</c:v>
                      </c:pt>
                      <c:pt idx="129769">
                        <c:v>-3.4481410000000001</c:v>
                      </c:pt>
                      <c:pt idx="129770">
                        <c:v>-3.4431289999999999</c:v>
                      </c:pt>
                      <c:pt idx="129771">
                        <c:v>-3.4383889999999999</c:v>
                      </c:pt>
                      <c:pt idx="129772">
                        <c:v>-3.4336129999999998</c:v>
                      </c:pt>
                      <c:pt idx="129773">
                        <c:v>-3.4289209999999999</c:v>
                      </c:pt>
                      <c:pt idx="129774">
                        <c:v>-3.4241060000000001</c:v>
                      </c:pt>
                      <c:pt idx="129775">
                        <c:v>-3.419664</c:v>
                      </c:pt>
                      <c:pt idx="129776">
                        <c:v>-3.4148740000000002</c:v>
                      </c:pt>
                      <c:pt idx="129777">
                        <c:v>-3.4100479999999997</c:v>
                      </c:pt>
                      <c:pt idx="129778">
                        <c:v>-3.4051110000000002</c:v>
                      </c:pt>
                      <c:pt idx="129779">
                        <c:v>-3.400166</c:v>
                      </c:pt>
                      <c:pt idx="129780">
                        <c:v>-3.395168</c:v>
                      </c:pt>
                      <c:pt idx="129781">
                        <c:v>-3.3903080000000001</c:v>
                      </c:pt>
                      <c:pt idx="129782">
                        <c:v>-3.3853020000000003</c:v>
                      </c:pt>
                      <c:pt idx="129783">
                        <c:v>-3.380417</c:v>
                      </c:pt>
                      <c:pt idx="129784">
                        <c:v>-3.3753739999999999</c:v>
                      </c:pt>
                      <c:pt idx="129785">
                        <c:v>-3.3703880000000002</c:v>
                      </c:pt>
                      <c:pt idx="129786">
                        <c:v>-3.3653979999999999</c:v>
                      </c:pt>
                      <c:pt idx="129787">
                        <c:v>-3.3605239999999998</c:v>
                      </c:pt>
                      <c:pt idx="129788">
                        <c:v>-3.3556599999999999</c:v>
                      </c:pt>
                      <c:pt idx="129789">
                        <c:v>-3.3505849999999997</c:v>
                      </c:pt>
                      <c:pt idx="129790">
                        <c:v>-3.3455750000000002</c:v>
                      </c:pt>
                      <c:pt idx="129791">
                        <c:v>-3.3408639999999998</c:v>
                      </c:pt>
                      <c:pt idx="129792">
                        <c:v>-3.3362350000000003</c:v>
                      </c:pt>
                      <c:pt idx="129793">
                        <c:v>-3.3314569999999999</c:v>
                      </c:pt>
                      <c:pt idx="129794">
                        <c:v>-3.3267049999999996</c:v>
                      </c:pt>
                      <c:pt idx="129795">
                        <c:v>-3.3220369999999999</c:v>
                      </c:pt>
                      <c:pt idx="129796">
                        <c:v>-3.3170169999999999</c:v>
                      </c:pt>
                      <c:pt idx="129797">
                        <c:v>-3.312538</c:v>
                      </c:pt>
                      <c:pt idx="129798">
                        <c:v>-3.3078099999999999</c:v>
                      </c:pt>
                      <c:pt idx="129799">
                        <c:v>-3.3029029999999997</c:v>
                      </c:pt>
                      <c:pt idx="129800">
                        <c:v>-3.2983750000000001</c:v>
                      </c:pt>
                      <c:pt idx="129801">
                        <c:v>-3.2938010000000002</c:v>
                      </c:pt>
                      <c:pt idx="129802">
                        <c:v>-3.2890580000000003</c:v>
                      </c:pt>
                      <c:pt idx="129803">
                        <c:v>-3.2844800000000003</c:v>
                      </c:pt>
                      <c:pt idx="129804">
                        <c:v>-3.2796259999999999</c:v>
                      </c:pt>
                      <c:pt idx="129805">
                        <c:v>-3.2749129999999997</c:v>
                      </c:pt>
                      <c:pt idx="129806">
                        <c:v>-3.2699479999999999</c:v>
                      </c:pt>
                      <c:pt idx="129807">
                        <c:v>-3.2655650000000005</c:v>
                      </c:pt>
                      <c:pt idx="129808">
                        <c:v>-3.2608820000000001</c:v>
                      </c:pt>
                      <c:pt idx="129809">
                        <c:v>-3.2560860000000003</c:v>
                      </c:pt>
                      <c:pt idx="129810">
                        <c:v>-3.2512750000000001</c:v>
                      </c:pt>
                      <c:pt idx="129811">
                        <c:v>-3.2465460000000004</c:v>
                      </c:pt>
                      <c:pt idx="129812">
                        <c:v>-3.2445930000000001</c:v>
                      </c:pt>
                      <c:pt idx="129813">
                        <c:v>-3.2416909999999999</c:v>
                      </c:pt>
                      <c:pt idx="129814">
                        <c:v>-3.237959</c:v>
                      </c:pt>
                      <c:pt idx="129815">
                        <c:v>-3.2336650000000002</c:v>
                      </c:pt>
                      <c:pt idx="129816">
                        <c:v>-3.229104</c:v>
                      </c:pt>
                      <c:pt idx="129817">
                        <c:v>-3.2252900000000002</c:v>
                      </c:pt>
                      <c:pt idx="129818">
                        <c:v>-3.2202399999999995</c:v>
                      </c:pt>
                      <c:pt idx="129819">
                        <c:v>-3.2150859999999999</c:v>
                      </c:pt>
                      <c:pt idx="129820">
                        <c:v>-3.209911</c:v>
                      </c:pt>
                      <c:pt idx="129821">
                        <c:v>-3.2055689999999997</c:v>
                      </c:pt>
                      <c:pt idx="129822">
                        <c:v>-3.2009050000000001</c:v>
                      </c:pt>
                      <c:pt idx="129823">
                        <c:v>-3.1964049999999999</c:v>
                      </c:pt>
                      <c:pt idx="129824">
                        <c:v>-3.1915369999999998</c:v>
                      </c:pt>
                      <c:pt idx="129825">
                        <c:v>-3.188844</c:v>
                      </c:pt>
                      <c:pt idx="129826">
                        <c:v>-3.1853320000000003</c:v>
                      </c:pt>
                      <c:pt idx="129827">
                        <c:v>-3.1816930000000001</c:v>
                      </c:pt>
                      <c:pt idx="129828">
                        <c:v>-3.1779310000000001</c:v>
                      </c:pt>
                      <c:pt idx="129829">
                        <c:v>-3.1737850000000001</c:v>
                      </c:pt>
                      <c:pt idx="129830">
                        <c:v>-3.1696269999999998</c:v>
                      </c:pt>
                      <c:pt idx="129831">
                        <c:v>-3.1651479999999999</c:v>
                      </c:pt>
                      <c:pt idx="129832">
                        <c:v>-3.1605490000000005</c:v>
                      </c:pt>
                      <c:pt idx="129833">
                        <c:v>-3.1561919999999999</c:v>
                      </c:pt>
                      <c:pt idx="129834">
                        <c:v>-3.1521840000000001</c:v>
                      </c:pt>
                      <c:pt idx="129835">
                        <c:v>-3.1475930000000001</c:v>
                      </c:pt>
                      <c:pt idx="129836">
                        <c:v>-3.1430999999999996</c:v>
                      </c:pt>
                      <c:pt idx="129837">
                        <c:v>-3.1382289999999999</c:v>
                      </c:pt>
                      <c:pt idx="129838">
                        <c:v>-3.1334740000000001</c:v>
                      </c:pt>
                      <c:pt idx="129839">
                        <c:v>-3.1289790000000002</c:v>
                      </c:pt>
                      <c:pt idx="129840">
                        <c:v>-3.124425</c:v>
                      </c:pt>
                      <c:pt idx="129841">
                        <c:v>-3.1196479999999998</c:v>
                      </c:pt>
                      <c:pt idx="129842">
                        <c:v>-3.11503</c:v>
                      </c:pt>
                      <c:pt idx="129843">
                        <c:v>-3.1102730000000003</c:v>
                      </c:pt>
                      <c:pt idx="129844">
                        <c:v>-3.1055579999999998</c:v>
                      </c:pt>
                      <c:pt idx="129845">
                        <c:v>-3.1005890000000003</c:v>
                      </c:pt>
                      <c:pt idx="129846">
                        <c:v>-3.0957249999999998</c:v>
                      </c:pt>
                      <c:pt idx="129847">
                        <c:v>-3.0906280000000002</c:v>
                      </c:pt>
                      <c:pt idx="129848">
                        <c:v>-3.0857069999999998</c:v>
                      </c:pt>
                      <c:pt idx="129849">
                        <c:v>-3.0806339999999999</c:v>
                      </c:pt>
                      <c:pt idx="129850">
                        <c:v>-3.0756810000000003</c:v>
                      </c:pt>
                      <c:pt idx="129851">
                        <c:v>-3.0705399999999998</c:v>
                      </c:pt>
                      <c:pt idx="129852">
                        <c:v>-3.0658180000000002</c:v>
                      </c:pt>
                      <c:pt idx="129853">
                        <c:v>-3.0609019999999996</c:v>
                      </c:pt>
                      <c:pt idx="129854">
                        <c:v>-3.0558429999999999</c:v>
                      </c:pt>
                      <c:pt idx="129855">
                        <c:v>-3.050888</c:v>
                      </c:pt>
                      <c:pt idx="129856">
                        <c:v>-3.046227</c:v>
                      </c:pt>
                      <c:pt idx="129857">
                        <c:v>-3.0412780000000001</c:v>
                      </c:pt>
                      <c:pt idx="129858">
                        <c:v>-3.0362739999999997</c:v>
                      </c:pt>
                      <c:pt idx="129859">
                        <c:v>-3.0314210000000004</c:v>
                      </c:pt>
                      <c:pt idx="129860">
                        <c:v>-3.0264139999999999</c:v>
                      </c:pt>
                      <c:pt idx="129861">
                        <c:v>-3.0214259999999999</c:v>
                      </c:pt>
                      <c:pt idx="129862">
                        <c:v>-3.0165090000000001</c:v>
                      </c:pt>
                      <c:pt idx="129863">
                        <c:v>-3.011625</c:v>
                      </c:pt>
                      <c:pt idx="129864">
                        <c:v>-3.0067139999999997</c:v>
                      </c:pt>
                      <c:pt idx="129865">
                        <c:v>-3.001741</c:v>
                      </c:pt>
                      <c:pt idx="129866">
                        <c:v>-2.9968599999999999</c:v>
                      </c:pt>
                      <c:pt idx="129867">
                        <c:v>-2.9919800000000003</c:v>
                      </c:pt>
                      <c:pt idx="129868">
                        <c:v>-3.0017</c:v>
                      </c:pt>
                      <c:pt idx="129869">
                        <c:v>-3.0015480000000001</c:v>
                      </c:pt>
                      <c:pt idx="129870">
                        <c:v>-2.9987910000000002</c:v>
                      </c:pt>
                      <c:pt idx="129871">
                        <c:v>-2.9962200000000001</c:v>
                      </c:pt>
                      <c:pt idx="129872">
                        <c:v>-2.9929779999999999</c:v>
                      </c:pt>
                      <c:pt idx="129873">
                        <c:v>-2.98935</c:v>
                      </c:pt>
                      <c:pt idx="129874">
                        <c:v>-2.9854449999999999</c:v>
                      </c:pt>
                      <c:pt idx="129875">
                        <c:v>-2.9819489999999997</c:v>
                      </c:pt>
                      <c:pt idx="129876">
                        <c:v>-2.9781210000000002</c:v>
                      </c:pt>
                      <c:pt idx="129877">
                        <c:v>-2.9740689999999996</c:v>
                      </c:pt>
                      <c:pt idx="129878">
                        <c:v>-2.9697089999999999</c:v>
                      </c:pt>
                      <c:pt idx="129879">
                        <c:v>-2.9653749999999999</c:v>
                      </c:pt>
                      <c:pt idx="129880">
                        <c:v>-2.9609570000000001</c:v>
                      </c:pt>
                      <c:pt idx="129881">
                        <c:v>-2.956493</c:v>
                      </c:pt>
                      <c:pt idx="129882">
                        <c:v>-2.952054</c:v>
                      </c:pt>
                      <c:pt idx="129883">
                        <c:v>-2.9476089999999999</c:v>
                      </c:pt>
                      <c:pt idx="129884">
                        <c:v>-2.9434880000000003</c:v>
                      </c:pt>
                      <c:pt idx="129885">
                        <c:v>-2.9392079999999998</c:v>
                      </c:pt>
                      <c:pt idx="129886">
                        <c:v>-2.934933</c:v>
                      </c:pt>
                      <c:pt idx="129887">
                        <c:v>-2.9304999999999999</c:v>
                      </c:pt>
                      <c:pt idx="129888">
                        <c:v>-2.926085</c:v>
                      </c:pt>
                      <c:pt idx="129889">
                        <c:v>-2.9218159999999997</c:v>
                      </c:pt>
                      <c:pt idx="129890">
                        <c:v>-2.9175370000000003</c:v>
                      </c:pt>
                      <c:pt idx="129891">
                        <c:v>-2.9130180000000001</c:v>
                      </c:pt>
                      <c:pt idx="129892">
                        <c:v>-2.908922</c:v>
                      </c:pt>
                      <c:pt idx="129893">
                        <c:v>-2.90421</c:v>
                      </c:pt>
                      <c:pt idx="129894">
                        <c:v>-2.8994080000000002</c:v>
                      </c:pt>
                      <c:pt idx="129895">
                        <c:v>-2.894666</c:v>
                      </c:pt>
                      <c:pt idx="129896">
                        <c:v>-2.8899799999999995</c:v>
                      </c:pt>
                      <c:pt idx="129897">
                        <c:v>-2.8852709999999999</c:v>
                      </c:pt>
                      <c:pt idx="129898">
                        <c:v>-2.8803339999999999</c:v>
                      </c:pt>
                      <c:pt idx="129899">
                        <c:v>-2.8754999999999997</c:v>
                      </c:pt>
                      <c:pt idx="129900">
                        <c:v>-2.8707310000000001</c:v>
                      </c:pt>
                      <c:pt idx="129901">
                        <c:v>-2.865939</c:v>
                      </c:pt>
                      <c:pt idx="129902">
                        <c:v>-2.8610370000000001</c:v>
                      </c:pt>
                      <c:pt idx="129903">
                        <c:v>-2.8563929999999997</c:v>
                      </c:pt>
                      <c:pt idx="129904">
                        <c:v>-2.8513229999999998</c:v>
                      </c:pt>
                      <c:pt idx="129905">
                        <c:v>-2.8464780000000003</c:v>
                      </c:pt>
                      <c:pt idx="129906">
                        <c:v>-2.8415620000000001</c:v>
                      </c:pt>
                      <c:pt idx="129907">
                        <c:v>-2.8365119999999999</c:v>
                      </c:pt>
                      <c:pt idx="129908">
                        <c:v>-2.83148</c:v>
                      </c:pt>
                      <c:pt idx="129909">
                        <c:v>-2.8264630000000004</c:v>
                      </c:pt>
                      <c:pt idx="129910">
                        <c:v>-2.8214860000000002</c:v>
                      </c:pt>
                      <c:pt idx="129911">
                        <c:v>-2.8164289999999998</c:v>
                      </c:pt>
                      <c:pt idx="129912">
                        <c:v>-2.8114119999999998</c:v>
                      </c:pt>
                      <c:pt idx="129913">
                        <c:v>-2.8063700000000003</c:v>
                      </c:pt>
                      <c:pt idx="129914">
                        <c:v>-2.8012100000000002</c:v>
                      </c:pt>
                      <c:pt idx="129915">
                        <c:v>-2.7962789999999997</c:v>
                      </c:pt>
                      <c:pt idx="129916">
                        <c:v>-2.791439</c:v>
                      </c:pt>
                      <c:pt idx="129917">
                        <c:v>-2.7863009999999999</c:v>
                      </c:pt>
                      <c:pt idx="129918">
                        <c:v>-2.781231</c:v>
                      </c:pt>
                      <c:pt idx="129919">
                        <c:v>-2.7760820000000002</c:v>
                      </c:pt>
                      <c:pt idx="129920">
                        <c:v>-2.7713339999999995</c:v>
                      </c:pt>
                      <c:pt idx="129921">
                        <c:v>-2.7665220000000001</c:v>
                      </c:pt>
                      <c:pt idx="129922">
                        <c:v>-2.7614139999999998</c:v>
                      </c:pt>
                      <c:pt idx="129923">
                        <c:v>-2.7562730000000002</c:v>
                      </c:pt>
                      <c:pt idx="129924">
                        <c:v>-2.7513019999999999</c:v>
                      </c:pt>
                      <c:pt idx="129925">
                        <c:v>-2.7461249999999997</c:v>
                      </c:pt>
                      <c:pt idx="129926">
                        <c:v>-2.7409879999999998</c:v>
                      </c:pt>
                      <c:pt idx="129927">
                        <c:v>-2.7359489999999997</c:v>
                      </c:pt>
                      <c:pt idx="129928">
                        <c:v>-2.7307769999999998</c:v>
                      </c:pt>
                      <c:pt idx="129929">
                        <c:v>-2.7258990000000001</c:v>
                      </c:pt>
                      <c:pt idx="129930">
                        <c:v>-2.7209499999999998</c:v>
                      </c:pt>
                      <c:pt idx="129931">
                        <c:v>-2.7159450000000001</c:v>
                      </c:pt>
                      <c:pt idx="129932">
                        <c:v>-2.7107890000000001</c:v>
                      </c:pt>
                      <c:pt idx="129933">
                        <c:v>-2.7057160000000002</c:v>
                      </c:pt>
                      <c:pt idx="129934">
                        <c:v>-2.7004739999999998</c:v>
                      </c:pt>
                      <c:pt idx="129935">
                        <c:v>-2.6954190000000002</c:v>
                      </c:pt>
                      <c:pt idx="129936">
                        <c:v>-2.6906680000000001</c:v>
                      </c:pt>
                      <c:pt idx="129937">
                        <c:v>-2.6847620000000001</c:v>
                      </c:pt>
                      <c:pt idx="129938">
                        <c:v>-2.680663</c:v>
                      </c:pt>
                      <c:pt idx="129939">
                        <c:v>-2.6752979999999997</c:v>
                      </c:pt>
                      <c:pt idx="129940">
                        <c:v>-2.6710889999999998</c:v>
                      </c:pt>
                      <c:pt idx="129941">
                        <c:v>-2.6656229999999996</c:v>
                      </c:pt>
                      <c:pt idx="129942">
                        <c:v>-2.6617139999999999</c:v>
                      </c:pt>
                      <c:pt idx="129943">
                        <c:v>-2.6570779999999998</c:v>
                      </c:pt>
                      <c:pt idx="129944">
                        <c:v>-2.6529310000000002</c:v>
                      </c:pt>
                      <c:pt idx="129945">
                        <c:v>-2.647529</c:v>
                      </c:pt>
                      <c:pt idx="129946">
                        <c:v>-2.6442079999999999</c:v>
                      </c:pt>
                      <c:pt idx="129947">
                        <c:v>-2.6393990000000001</c:v>
                      </c:pt>
                      <c:pt idx="129948">
                        <c:v>-2.6351649999999998</c:v>
                      </c:pt>
                      <c:pt idx="129949">
                        <c:v>-2.6302439999999998</c:v>
                      </c:pt>
                      <c:pt idx="129950">
                        <c:v>-2.6259610000000002</c:v>
                      </c:pt>
                      <c:pt idx="129951">
                        <c:v>-2.6208910000000003</c:v>
                      </c:pt>
                      <c:pt idx="129952">
                        <c:v>-2.616546</c:v>
                      </c:pt>
                      <c:pt idx="129953">
                        <c:v>-2.6117699999999999</c:v>
                      </c:pt>
                      <c:pt idx="129954">
                        <c:v>-2.6072669999999998</c:v>
                      </c:pt>
                      <c:pt idx="129955">
                        <c:v>-2.602786</c:v>
                      </c:pt>
                      <c:pt idx="129956">
                        <c:v>-2.5982060000000002</c:v>
                      </c:pt>
                      <c:pt idx="129957">
                        <c:v>-2.5932909999999998</c:v>
                      </c:pt>
                      <c:pt idx="129958">
                        <c:v>-2.5886049999999998</c:v>
                      </c:pt>
                      <c:pt idx="129959">
                        <c:v>-2.5838109999999999</c:v>
                      </c:pt>
                      <c:pt idx="129960">
                        <c:v>-2.5790829999999998</c:v>
                      </c:pt>
                      <c:pt idx="129961">
                        <c:v>-2.5742920000000002</c:v>
                      </c:pt>
                      <c:pt idx="129962">
                        <c:v>-2.569366</c:v>
                      </c:pt>
                      <c:pt idx="129963">
                        <c:v>-2.5643820000000002</c:v>
                      </c:pt>
                      <c:pt idx="129964">
                        <c:v>-2.5593880000000002</c:v>
                      </c:pt>
                      <c:pt idx="129965">
                        <c:v>-2.5543050000000003</c:v>
                      </c:pt>
                      <c:pt idx="129966">
                        <c:v>-2.5492179999999998</c:v>
                      </c:pt>
                      <c:pt idx="129967">
                        <c:v>-2.5440309999999999</c:v>
                      </c:pt>
                      <c:pt idx="129968">
                        <c:v>-2.5388799999999998</c:v>
                      </c:pt>
                      <c:pt idx="129969">
                        <c:v>-2.5336280000000002</c:v>
                      </c:pt>
                      <c:pt idx="129970">
                        <c:v>-2.5285849999999996</c:v>
                      </c:pt>
                      <c:pt idx="129971">
                        <c:v>-2.5234830000000001</c:v>
                      </c:pt>
                      <c:pt idx="129972">
                        <c:v>-2.5182919999999998</c:v>
                      </c:pt>
                      <c:pt idx="129973">
                        <c:v>-2.5130309999999998</c:v>
                      </c:pt>
                      <c:pt idx="129974">
                        <c:v>-2.5077890000000003</c:v>
                      </c:pt>
                      <c:pt idx="129975">
                        <c:v>-2.5027139999999997</c:v>
                      </c:pt>
                      <c:pt idx="129976">
                        <c:v>-2.497398</c:v>
                      </c:pt>
                      <c:pt idx="129977">
                        <c:v>-2.491781</c:v>
                      </c:pt>
                      <c:pt idx="129978">
                        <c:v>-2.4867889999999999</c:v>
                      </c:pt>
                      <c:pt idx="129979">
                        <c:v>-2.4818989999999999</c:v>
                      </c:pt>
                      <c:pt idx="129980">
                        <c:v>-2.4767230000000002</c:v>
                      </c:pt>
                      <c:pt idx="129981">
                        <c:v>-2.4716279999999999</c:v>
                      </c:pt>
                      <c:pt idx="129982">
                        <c:v>-2.4664630000000001</c:v>
                      </c:pt>
                      <c:pt idx="129983">
                        <c:v>-2.4715750000000001</c:v>
                      </c:pt>
                      <c:pt idx="129984">
                        <c:v>-2.4698869999999999</c:v>
                      </c:pt>
                      <c:pt idx="129985">
                        <c:v>-2.4660869999999999</c:v>
                      </c:pt>
                      <c:pt idx="129986">
                        <c:v>-2.4622269999999999</c:v>
                      </c:pt>
                      <c:pt idx="129987">
                        <c:v>-2.4577040000000001</c:v>
                      </c:pt>
                      <c:pt idx="129988">
                        <c:v>-2.4529870000000003</c:v>
                      </c:pt>
                      <c:pt idx="129989">
                        <c:v>-2.4479829999999998</c:v>
                      </c:pt>
                      <c:pt idx="129990">
                        <c:v>-2.4430109999999998</c:v>
                      </c:pt>
                      <c:pt idx="129991">
                        <c:v>-2.4376579999999999</c:v>
                      </c:pt>
                      <c:pt idx="129992">
                        <c:v>-2.4322759999999999</c:v>
                      </c:pt>
                      <c:pt idx="129993">
                        <c:v>-2.4271280000000002</c:v>
                      </c:pt>
                      <c:pt idx="129994">
                        <c:v>-2.4219889999999999</c:v>
                      </c:pt>
                      <c:pt idx="129995">
                        <c:v>-2.4168780000000001</c:v>
                      </c:pt>
                      <c:pt idx="129996">
                        <c:v>-2.411508</c:v>
                      </c:pt>
                      <c:pt idx="129997">
                        <c:v>-2.4063409999999998</c:v>
                      </c:pt>
                      <c:pt idx="129998">
                        <c:v>-2.400941</c:v>
                      </c:pt>
                      <c:pt idx="129999">
                        <c:v>-2.3957220000000001</c:v>
                      </c:pt>
                      <c:pt idx="130000">
                        <c:v>-2.3904230000000002</c:v>
                      </c:pt>
                      <c:pt idx="130001">
                        <c:v>-2.3851170000000002</c:v>
                      </c:pt>
                      <c:pt idx="130002">
                        <c:v>-2.3875459999999999</c:v>
                      </c:pt>
                      <c:pt idx="130003">
                        <c:v>-2.3842559999999997</c:v>
                      </c:pt>
                      <c:pt idx="130004">
                        <c:v>-2.378504</c:v>
                      </c:pt>
                      <c:pt idx="130005">
                        <c:v>-2.3760890000000003</c:v>
                      </c:pt>
                      <c:pt idx="130006">
                        <c:v>-2.371248</c:v>
                      </c:pt>
                      <c:pt idx="130007">
                        <c:v>-2.366206</c:v>
                      </c:pt>
                      <c:pt idx="130008">
                        <c:v>-2.3607620000000002</c:v>
                      </c:pt>
                      <c:pt idx="130009">
                        <c:v>-2.3559649999999999</c:v>
                      </c:pt>
                      <c:pt idx="130010">
                        <c:v>-2.3505240000000001</c:v>
                      </c:pt>
                      <c:pt idx="130011">
                        <c:v>-2.345485</c:v>
                      </c:pt>
                      <c:pt idx="130012">
                        <c:v>-2.3399139999999998</c:v>
                      </c:pt>
                      <c:pt idx="130013">
                        <c:v>-2.3348969999999998</c:v>
                      </c:pt>
                      <c:pt idx="130014">
                        <c:v>-2.3300679999999998</c:v>
                      </c:pt>
                      <c:pt idx="130015">
                        <c:v>-2.325453</c:v>
                      </c:pt>
                      <c:pt idx="130016">
                        <c:v>-2.3202400000000001</c:v>
                      </c:pt>
                      <c:pt idx="130017">
                        <c:v>-2.315302</c:v>
                      </c:pt>
                      <c:pt idx="130018">
                        <c:v>-2.3103009999999999</c:v>
                      </c:pt>
                      <c:pt idx="130019">
                        <c:v>-2.3053119999999998</c:v>
                      </c:pt>
                      <c:pt idx="130020">
                        <c:v>-2.3001290000000001</c:v>
                      </c:pt>
                      <c:pt idx="130021">
                        <c:v>-2.2952620000000001</c:v>
                      </c:pt>
                      <c:pt idx="130022">
                        <c:v>-2.290162</c:v>
                      </c:pt>
                      <c:pt idx="130023">
                        <c:v>-2.2850640000000002</c:v>
                      </c:pt>
                      <c:pt idx="130024">
                        <c:v>-2.2799559999999999</c:v>
                      </c:pt>
                      <c:pt idx="130025">
                        <c:v>-2.2747899999999999</c:v>
                      </c:pt>
                      <c:pt idx="130026">
                        <c:v>-2.2700970000000003</c:v>
                      </c:pt>
                      <c:pt idx="130027">
                        <c:v>-2.2649020000000002</c:v>
                      </c:pt>
                      <c:pt idx="130028">
                        <c:v>-2.2598979999999997</c:v>
                      </c:pt>
                      <c:pt idx="130029">
                        <c:v>-2.2549930000000002</c:v>
                      </c:pt>
                      <c:pt idx="130030">
                        <c:v>-2.2499530000000001</c:v>
                      </c:pt>
                      <c:pt idx="130031">
                        <c:v>-2.2448220000000001</c:v>
                      </c:pt>
                      <c:pt idx="130032">
                        <c:v>-2.2397689999999999</c:v>
                      </c:pt>
                      <c:pt idx="130033">
                        <c:v>-2.2350089999999998</c:v>
                      </c:pt>
                      <c:pt idx="130034">
                        <c:v>-2.2299500000000001</c:v>
                      </c:pt>
                      <c:pt idx="130035">
                        <c:v>-2.224863</c:v>
                      </c:pt>
                      <c:pt idx="130036">
                        <c:v>-2.2199499999999999</c:v>
                      </c:pt>
                      <c:pt idx="130037">
                        <c:v>-2.2150949999999998</c:v>
                      </c:pt>
                      <c:pt idx="130038">
                        <c:v>-2.2101280000000001</c:v>
                      </c:pt>
                      <c:pt idx="130039">
                        <c:v>-2.2052109999999998</c:v>
                      </c:pt>
                      <c:pt idx="130040">
                        <c:v>-2.2002440000000001</c:v>
                      </c:pt>
                      <c:pt idx="130041">
                        <c:v>-2.1953279999999999</c:v>
                      </c:pt>
                      <c:pt idx="130042">
                        <c:v>-2.1900949999999999</c:v>
                      </c:pt>
                      <c:pt idx="130043">
                        <c:v>-2.1849820000000002</c:v>
                      </c:pt>
                      <c:pt idx="130044">
                        <c:v>-2.179732</c:v>
                      </c:pt>
                      <c:pt idx="130045">
                        <c:v>-2.1745670000000001</c:v>
                      </c:pt>
                      <c:pt idx="130046">
                        <c:v>-2.1693290000000003</c:v>
                      </c:pt>
                      <c:pt idx="130047">
                        <c:v>-2.164174</c:v>
                      </c:pt>
                      <c:pt idx="130048">
                        <c:v>-2.1588620000000001</c:v>
                      </c:pt>
                      <c:pt idx="130049">
                        <c:v>-2.1535000000000002</c:v>
                      </c:pt>
                      <c:pt idx="130050">
                        <c:v>-2.1480170000000003</c:v>
                      </c:pt>
                      <c:pt idx="130051">
                        <c:v>-2.142722</c:v>
                      </c:pt>
                      <c:pt idx="130052">
                        <c:v>-2.1373819999999997</c:v>
                      </c:pt>
                      <c:pt idx="130053">
                        <c:v>-2.1321190000000003</c:v>
                      </c:pt>
                      <c:pt idx="130054">
                        <c:v>-2.1267649999999998</c:v>
                      </c:pt>
                      <c:pt idx="130055">
                        <c:v>-2.1215259999999998</c:v>
                      </c:pt>
                      <c:pt idx="130056">
                        <c:v>-2.116152</c:v>
                      </c:pt>
                      <c:pt idx="130057">
                        <c:v>-2.1109990000000001</c:v>
                      </c:pt>
                      <c:pt idx="130058">
                        <c:v>-2.1056879999999998</c:v>
                      </c:pt>
                      <c:pt idx="130059">
                        <c:v>-2.1003920000000003</c:v>
                      </c:pt>
                      <c:pt idx="130060">
                        <c:v>-2.095545</c:v>
                      </c:pt>
                      <c:pt idx="130061">
                        <c:v>-2.0907559999999998</c:v>
                      </c:pt>
                      <c:pt idx="130062">
                        <c:v>-2.0876140000000003</c:v>
                      </c:pt>
                      <c:pt idx="130063">
                        <c:v>-2.0818159999999999</c:v>
                      </c:pt>
                      <c:pt idx="130064">
                        <c:v>-2.076854</c:v>
                      </c:pt>
                      <c:pt idx="130065">
                        <c:v>-2.0715919999999999</c:v>
                      </c:pt>
                      <c:pt idx="130066">
                        <c:v>-2.066392</c:v>
                      </c:pt>
                      <c:pt idx="130067">
                        <c:v>-2.0609739999999999</c:v>
                      </c:pt>
                      <c:pt idx="130068">
                        <c:v>-2.0553089999999998</c:v>
                      </c:pt>
                      <c:pt idx="130069">
                        <c:v>-2.050017</c:v>
                      </c:pt>
                      <c:pt idx="130070">
                        <c:v>-2.044543</c:v>
                      </c:pt>
                      <c:pt idx="130071">
                        <c:v>-2.0396030000000001</c:v>
                      </c:pt>
                      <c:pt idx="130072">
                        <c:v>-2.0348220000000001</c:v>
                      </c:pt>
                      <c:pt idx="130073">
                        <c:v>-2.0298050000000001</c:v>
                      </c:pt>
                      <c:pt idx="130074">
                        <c:v>-2.024743</c:v>
                      </c:pt>
                      <c:pt idx="130075">
                        <c:v>-2.0197430000000001</c:v>
                      </c:pt>
                      <c:pt idx="130076">
                        <c:v>-2.014605</c:v>
                      </c:pt>
                      <c:pt idx="130077">
                        <c:v>-2.0094349999999999</c:v>
                      </c:pt>
                      <c:pt idx="130078">
                        <c:v>-2.004381</c:v>
                      </c:pt>
                      <c:pt idx="130079">
                        <c:v>-1.9990489999999999</c:v>
                      </c:pt>
                      <c:pt idx="130080">
                        <c:v>-1.9936940000000001</c:v>
                      </c:pt>
                      <c:pt idx="130081">
                        <c:v>-1.9886170000000001</c:v>
                      </c:pt>
                      <c:pt idx="130082">
                        <c:v>-1.9834350000000001</c:v>
                      </c:pt>
                      <c:pt idx="130083">
                        <c:v>-1.978871</c:v>
                      </c:pt>
                      <c:pt idx="130084">
                        <c:v>-1.974526</c:v>
                      </c:pt>
                      <c:pt idx="130085">
                        <c:v>-1.9694480000000001</c:v>
                      </c:pt>
                      <c:pt idx="130086">
                        <c:v>-1.964332</c:v>
                      </c:pt>
                      <c:pt idx="130087">
                        <c:v>-1.9591749999999999</c:v>
                      </c:pt>
                      <c:pt idx="130088">
                        <c:v>-1.953981</c:v>
                      </c:pt>
                      <c:pt idx="130089">
                        <c:v>-1.9488749999999999</c:v>
                      </c:pt>
                      <c:pt idx="130090">
                        <c:v>-1.9438409999999999</c:v>
                      </c:pt>
                      <c:pt idx="130091">
                        <c:v>-1.9386639999999999</c:v>
                      </c:pt>
                      <c:pt idx="130092">
                        <c:v>-1.9337650000000002</c:v>
                      </c:pt>
                      <c:pt idx="130093">
                        <c:v>-1.9286559999999999</c:v>
                      </c:pt>
                      <c:pt idx="130094">
                        <c:v>-1.9240699999999999</c:v>
                      </c:pt>
                      <c:pt idx="130095">
                        <c:v>-1.919411</c:v>
                      </c:pt>
                      <c:pt idx="130096">
                        <c:v>-1.9147259999999999</c:v>
                      </c:pt>
                      <c:pt idx="130097">
                        <c:v>-1.9099360000000001</c:v>
                      </c:pt>
                      <c:pt idx="130098">
                        <c:v>-1.9051670000000001</c:v>
                      </c:pt>
                      <c:pt idx="130099">
                        <c:v>-1.900501</c:v>
                      </c:pt>
                      <c:pt idx="130100">
                        <c:v>-1.8959139999999999</c:v>
                      </c:pt>
                      <c:pt idx="130101">
                        <c:v>-1.8911040000000001</c:v>
                      </c:pt>
                      <c:pt idx="130102">
                        <c:v>-1.8860479999999999</c:v>
                      </c:pt>
                      <c:pt idx="130103">
                        <c:v>-1.8472069999999998</c:v>
                      </c:pt>
                      <c:pt idx="130104">
                        <c:v>-1.8368549999999999</c:v>
                      </c:pt>
                      <c:pt idx="130105">
                        <c:v>-1.8307599999999999</c:v>
                      </c:pt>
                      <c:pt idx="130106">
                        <c:v>-1.827672</c:v>
                      </c:pt>
                      <c:pt idx="130107">
                        <c:v>-1.8238350000000001</c:v>
                      </c:pt>
                      <c:pt idx="130108">
                        <c:v>-1.8163819999999999</c:v>
                      </c:pt>
                      <c:pt idx="130109">
                        <c:v>-1.8113080000000001</c:v>
                      </c:pt>
                      <c:pt idx="130110">
                        <c:v>-1.8064450000000001</c:v>
                      </c:pt>
                      <c:pt idx="130111">
                        <c:v>-1.8022819999999999</c:v>
                      </c:pt>
                      <c:pt idx="130112">
                        <c:v>-1.797682</c:v>
                      </c:pt>
                      <c:pt idx="130113">
                        <c:v>-1.7937919999999998</c:v>
                      </c:pt>
                      <c:pt idx="130114">
                        <c:v>-1.7892930000000002</c:v>
                      </c:pt>
                      <c:pt idx="130115">
                        <c:v>-1.770275</c:v>
                      </c:pt>
                      <c:pt idx="130116">
                        <c:v>-1.7622910000000001</c:v>
                      </c:pt>
                      <c:pt idx="130117">
                        <c:v>-1.756451</c:v>
                      </c:pt>
                      <c:pt idx="130118">
                        <c:v>-1.752353</c:v>
                      </c:pt>
                      <c:pt idx="130119">
                        <c:v>-1.747957</c:v>
                      </c:pt>
                      <c:pt idx="130120">
                        <c:v>-1.7438039999999999</c:v>
                      </c:pt>
                      <c:pt idx="130121">
                        <c:v>-1.7394960000000002</c:v>
                      </c:pt>
                      <c:pt idx="130122">
                        <c:v>-1.7350779999999999</c:v>
                      </c:pt>
                      <c:pt idx="130123">
                        <c:v>-1.7308209999999999</c:v>
                      </c:pt>
                      <c:pt idx="130124">
                        <c:v>-1.72712</c:v>
                      </c:pt>
                      <c:pt idx="130125">
                        <c:v>-1.7231170000000002</c:v>
                      </c:pt>
                      <c:pt idx="130126">
                        <c:v>-1.7191219999999998</c:v>
                      </c:pt>
                      <c:pt idx="130127">
                        <c:v>-1.7148340000000002</c:v>
                      </c:pt>
                      <c:pt idx="130128">
                        <c:v>-1.708682</c:v>
                      </c:pt>
                      <c:pt idx="130129">
                        <c:v>-1.7033999999999998</c:v>
                      </c:pt>
                      <c:pt idx="130130">
                        <c:v>-1.6985209999999999</c:v>
                      </c:pt>
                      <c:pt idx="130131">
                        <c:v>-1.6937630000000001</c:v>
                      </c:pt>
                      <c:pt idx="130132">
                        <c:v>-1.689012</c:v>
                      </c:pt>
                      <c:pt idx="130133">
                        <c:v>-1.6843030000000001</c:v>
                      </c:pt>
                      <c:pt idx="130134">
                        <c:v>-1.679128</c:v>
                      </c:pt>
                      <c:pt idx="130135">
                        <c:v>-1.674455</c:v>
                      </c:pt>
                      <c:pt idx="130136">
                        <c:v>-1.669629</c:v>
                      </c:pt>
                      <c:pt idx="130137">
                        <c:v>-1.664841</c:v>
                      </c:pt>
                      <c:pt idx="130138">
                        <c:v>-1.6599189999999999</c:v>
                      </c:pt>
                      <c:pt idx="130139">
                        <c:v>-1.654979</c:v>
                      </c:pt>
                      <c:pt idx="130140">
                        <c:v>-1.649883</c:v>
                      </c:pt>
                      <c:pt idx="130141">
                        <c:v>-1.6450419999999999</c:v>
                      </c:pt>
                      <c:pt idx="130142">
                        <c:v>-1.6405479999999999</c:v>
                      </c:pt>
                      <c:pt idx="130143">
                        <c:v>-1.6359219999999999</c:v>
                      </c:pt>
                      <c:pt idx="130144">
                        <c:v>-1.6352980000000001</c:v>
                      </c:pt>
                      <c:pt idx="130145">
                        <c:v>-1.6321699999999999</c:v>
                      </c:pt>
                      <c:pt idx="130146">
                        <c:v>-1.6277889999999999</c:v>
                      </c:pt>
                      <c:pt idx="130147">
                        <c:v>-1.6236220000000001</c:v>
                      </c:pt>
                      <c:pt idx="130148">
                        <c:v>-1.6190669999999998</c:v>
                      </c:pt>
                      <c:pt idx="130149">
                        <c:v>-1.6145339999999999</c:v>
                      </c:pt>
                      <c:pt idx="130150">
                        <c:v>-1.6100099999999999</c:v>
                      </c:pt>
                      <c:pt idx="130151">
                        <c:v>-1.6054550000000001</c:v>
                      </c:pt>
                      <c:pt idx="130152">
                        <c:v>-1.6008230000000001</c:v>
                      </c:pt>
                      <c:pt idx="130153">
                        <c:v>-1.5961749999999999</c:v>
                      </c:pt>
                      <c:pt idx="130154">
                        <c:v>-1.5914890000000002</c:v>
                      </c:pt>
                      <c:pt idx="130155">
                        <c:v>-1.586784</c:v>
                      </c:pt>
                      <c:pt idx="130156">
                        <c:v>-1.5841079999999998</c:v>
                      </c:pt>
                      <c:pt idx="130157">
                        <c:v>-1.5805099999999999</c:v>
                      </c:pt>
                      <c:pt idx="130158">
                        <c:v>-1.5762180000000001</c:v>
                      </c:pt>
                      <c:pt idx="130159">
                        <c:v>-1.571545</c:v>
                      </c:pt>
                      <c:pt idx="130160">
                        <c:v>-1.567015</c:v>
                      </c:pt>
                      <c:pt idx="130161">
                        <c:v>-1.5622939999999998</c:v>
                      </c:pt>
                      <c:pt idx="130162">
                        <c:v>-1.5575669999999999</c:v>
                      </c:pt>
                      <c:pt idx="130163">
                        <c:v>-1.553893</c:v>
                      </c:pt>
                      <c:pt idx="130164">
                        <c:v>-1.5495100000000002</c:v>
                      </c:pt>
                      <c:pt idx="130165">
                        <c:v>-1.5448</c:v>
                      </c:pt>
                      <c:pt idx="130166">
                        <c:v>-1.5400610000000001</c:v>
                      </c:pt>
                      <c:pt idx="130167">
                        <c:v>-1.5354139999999998</c:v>
                      </c:pt>
                      <c:pt idx="130168">
                        <c:v>-1.5312480000000002</c:v>
                      </c:pt>
                      <c:pt idx="130169">
                        <c:v>-1.526775</c:v>
                      </c:pt>
                      <c:pt idx="130170">
                        <c:v>-1.5223260000000001</c:v>
                      </c:pt>
                      <c:pt idx="130171">
                        <c:v>-1.5181960000000001</c:v>
                      </c:pt>
                      <c:pt idx="130172">
                        <c:v>-1.513719</c:v>
                      </c:pt>
                      <c:pt idx="130173">
                        <c:v>-1.5091860000000001</c:v>
                      </c:pt>
                      <c:pt idx="130174">
                        <c:v>-1.5047459999999999</c:v>
                      </c:pt>
                      <c:pt idx="130175">
                        <c:v>-1.5002</c:v>
                      </c:pt>
                      <c:pt idx="130176">
                        <c:v>-1.4956829999999999</c:v>
                      </c:pt>
                      <c:pt idx="130177">
                        <c:v>-1.4911369999999999</c:v>
                      </c:pt>
                      <c:pt idx="130178">
                        <c:v>-1.4865410000000001</c:v>
                      </c:pt>
                      <c:pt idx="130179">
                        <c:v>-1.4819389999999999</c:v>
                      </c:pt>
                      <c:pt idx="130180">
                        <c:v>-1.4783460000000002</c:v>
                      </c:pt>
                      <c:pt idx="130181">
                        <c:v>-1.4743600000000001</c:v>
                      </c:pt>
                      <c:pt idx="130182">
                        <c:v>-1.4697579999999999</c:v>
                      </c:pt>
                      <c:pt idx="130183">
                        <c:v>-1.465271</c:v>
                      </c:pt>
                      <c:pt idx="130184">
                        <c:v>-1.460888</c:v>
                      </c:pt>
                      <c:pt idx="130185">
                        <c:v>-1.4570369999999999</c:v>
                      </c:pt>
                      <c:pt idx="130186">
                        <c:v>-1.4524020000000002</c:v>
                      </c:pt>
                      <c:pt idx="130187">
                        <c:v>-1.44838</c:v>
                      </c:pt>
                      <c:pt idx="130188">
                        <c:v>-1.4438439999999999</c:v>
                      </c:pt>
                      <c:pt idx="130189">
                        <c:v>-1.439773</c:v>
                      </c:pt>
                      <c:pt idx="130190">
                        <c:v>-1.4353279999999999</c:v>
                      </c:pt>
                      <c:pt idx="130191">
                        <c:v>-1.4310429999999998</c:v>
                      </c:pt>
                      <c:pt idx="130192">
                        <c:v>-1.4285060000000001</c:v>
                      </c:pt>
                      <c:pt idx="130193">
                        <c:v>-1.4245759999999998</c:v>
                      </c:pt>
                      <c:pt idx="130194">
                        <c:v>-1.4202709999999998</c:v>
                      </c:pt>
                      <c:pt idx="130195">
                        <c:v>-1.4158930000000001</c:v>
                      </c:pt>
                      <c:pt idx="130196">
                        <c:v>-1.411475</c:v>
                      </c:pt>
                      <c:pt idx="130197">
                        <c:v>-1.4070270000000002</c:v>
                      </c:pt>
                      <c:pt idx="130198">
                        <c:v>-1.4028419999999999</c:v>
                      </c:pt>
                      <c:pt idx="130199">
                        <c:v>-1.3987910000000001</c:v>
                      </c:pt>
                      <c:pt idx="130200">
                        <c:v>-1.394431</c:v>
                      </c:pt>
                      <c:pt idx="130201">
                        <c:v>-1.390091</c:v>
                      </c:pt>
                      <c:pt idx="130202">
                        <c:v>-1.3858780000000002</c:v>
                      </c:pt>
                      <c:pt idx="130203">
                        <c:v>-1.3815040000000001</c:v>
                      </c:pt>
                      <c:pt idx="130204">
                        <c:v>-1.377127</c:v>
                      </c:pt>
                      <c:pt idx="130205">
                        <c:v>-1.3726720000000001</c:v>
                      </c:pt>
                      <c:pt idx="130206">
                        <c:v>-1.3684350000000001</c:v>
                      </c:pt>
                      <c:pt idx="130207">
                        <c:v>-1.363982</c:v>
                      </c:pt>
                      <c:pt idx="130208">
                        <c:v>-1.359488</c:v>
                      </c:pt>
                      <c:pt idx="130209">
                        <c:v>-1.3549549999999999</c:v>
                      </c:pt>
                      <c:pt idx="130210">
                        <c:v>-1.3506960000000001</c:v>
                      </c:pt>
                      <c:pt idx="130211">
                        <c:v>-1.346298</c:v>
                      </c:pt>
                      <c:pt idx="130212">
                        <c:v>-1.3421700000000001</c:v>
                      </c:pt>
                      <c:pt idx="130213">
                        <c:v>-1.337737</c:v>
                      </c:pt>
                      <c:pt idx="130214">
                        <c:v>-1.33327</c:v>
                      </c:pt>
                      <c:pt idx="130215">
                        <c:v>-1.329475</c:v>
                      </c:pt>
                      <c:pt idx="130216">
                        <c:v>-1.3250519999999999</c:v>
                      </c:pt>
                      <c:pt idx="130217">
                        <c:v>-1.3203049999999998</c:v>
                      </c:pt>
                      <c:pt idx="130218">
                        <c:v>-1.3156409999999998</c:v>
                      </c:pt>
                      <c:pt idx="130219">
                        <c:v>-1.3108330000000001</c:v>
                      </c:pt>
                      <c:pt idx="130220">
                        <c:v>-1.3062320000000001</c:v>
                      </c:pt>
                      <c:pt idx="130221">
                        <c:v>-1.3016169999999998</c:v>
                      </c:pt>
                      <c:pt idx="130222">
                        <c:v>-1.297075</c:v>
                      </c:pt>
                      <c:pt idx="130223">
                        <c:v>-1.2922769999999999</c:v>
                      </c:pt>
                      <c:pt idx="130224">
                        <c:v>-1.287558</c:v>
                      </c:pt>
                      <c:pt idx="130225">
                        <c:v>-1.28308</c:v>
                      </c:pt>
                      <c:pt idx="130226">
                        <c:v>-1.278694</c:v>
                      </c:pt>
                      <c:pt idx="130227">
                        <c:v>-1.274114</c:v>
                      </c:pt>
                      <c:pt idx="130228">
                        <c:v>-1.269852</c:v>
                      </c:pt>
                      <c:pt idx="130229">
                        <c:v>-1.2654009999999998</c:v>
                      </c:pt>
                      <c:pt idx="130230">
                        <c:v>-1.2609000000000001</c:v>
                      </c:pt>
                      <c:pt idx="130231">
                        <c:v>-1.2563330000000001</c:v>
                      </c:pt>
                      <c:pt idx="130232">
                        <c:v>-1.251725</c:v>
                      </c:pt>
                      <c:pt idx="130233">
                        <c:v>-1.2471220000000001</c:v>
                      </c:pt>
                      <c:pt idx="130234">
                        <c:v>-1.242442</c:v>
                      </c:pt>
                      <c:pt idx="130235">
                        <c:v>-1.237805</c:v>
                      </c:pt>
                      <c:pt idx="130236">
                        <c:v>-1.232915</c:v>
                      </c:pt>
                      <c:pt idx="130237">
                        <c:v>-1.228037</c:v>
                      </c:pt>
                      <c:pt idx="130238">
                        <c:v>-1.22315</c:v>
                      </c:pt>
                      <c:pt idx="130239">
                        <c:v>-1.218332</c:v>
                      </c:pt>
                      <c:pt idx="130240">
                        <c:v>-1.213471</c:v>
                      </c:pt>
                      <c:pt idx="130241">
                        <c:v>-1.2086030000000001</c:v>
                      </c:pt>
                      <c:pt idx="130242">
                        <c:v>-1.2040770000000001</c:v>
                      </c:pt>
                      <c:pt idx="130243">
                        <c:v>-1.1994820000000002</c:v>
                      </c:pt>
                      <c:pt idx="130244">
                        <c:v>-1.1948369999999999</c:v>
                      </c:pt>
                      <c:pt idx="130245">
                        <c:v>-1.190331</c:v>
                      </c:pt>
                      <c:pt idx="130246">
                        <c:v>-1.1856949999999999</c:v>
                      </c:pt>
                      <c:pt idx="130247">
                        <c:v>-1.18103</c:v>
                      </c:pt>
                      <c:pt idx="130248">
                        <c:v>-1.1762779999999999</c:v>
                      </c:pt>
                      <c:pt idx="130249">
                        <c:v>-1.1715420000000001</c:v>
                      </c:pt>
                      <c:pt idx="130250">
                        <c:v>-1.1667859999999999</c:v>
                      </c:pt>
                      <c:pt idx="130251">
                        <c:v>-1.162053</c:v>
                      </c:pt>
                      <c:pt idx="130252">
                        <c:v>-1.157235</c:v>
                      </c:pt>
                      <c:pt idx="130253">
                        <c:v>-1.152482</c:v>
                      </c:pt>
                      <c:pt idx="130254">
                        <c:v>-1.1477869999999999</c:v>
                      </c:pt>
                      <c:pt idx="130255">
                        <c:v>-1.1429880000000001</c:v>
                      </c:pt>
                      <c:pt idx="130256">
                        <c:v>-1.1385069999999999</c:v>
                      </c:pt>
                      <c:pt idx="130257">
                        <c:v>-1.133958</c:v>
                      </c:pt>
                      <c:pt idx="130258">
                        <c:v>-1.129337</c:v>
                      </c:pt>
                      <c:pt idx="130259">
                        <c:v>-1.124738</c:v>
                      </c:pt>
                      <c:pt idx="130260">
                        <c:v>-1.1200209999999999</c:v>
                      </c:pt>
                      <c:pt idx="130261">
                        <c:v>-1.1152950000000001</c:v>
                      </c:pt>
                      <c:pt idx="130262">
                        <c:v>-1.1116699999999999</c:v>
                      </c:pt>
                      <c:pt idx="130263">
                        <c:v>-1.108716</c:v>
                      </c:pt>
                      <c:pt idx="130264">
                        <c:v>-1.1048800000000001</c:v>
                      </c:pt>
                      <c:pt idx="130265">
                        <c:v>-1.100973</c:v>
                      </c:pt>
                      <c:pt idx="130266">
                        <c:v>-1.0966480000000001</c:v>
                      </c:pt>
                      <c:pt idx="130267">
                        <c:v>-1.0921920000000001</c:v>
                      </c:pt>
                      <c:pt idx="130268">
                        <c:v>-1.087863</c:v>
                      </c:pt>
                      <c:pt idx="130269">
                        <c:v>-1.083415</c:v>
                      </c:pt>
                      <c:pt idx="130270">
                        <c:v>-1.0793999999999999</c:v>
                      </c:pt>
                      <c:pt idx="130271">
                        <c:v>-1.075286</c:v>
                      </c:pt>
                      <c:pt idx="130272">
                        <c:v>-1.070875</c:v>
                      </c:pt>
                      <c:pt idx="130273">
                        <c:v>-1.066236</c:v>
                      </c:pt>
                      <c:pt idx="130274">
                        <c:v>-1.0614510000000001</c:v>
                      </c:pt>
                      <c:pt idx="130275">
                        <c:v>-1.056772</c:v>
                      </c:pt>
                      <c:pt idx="130276">
                        <c:v>-1.0529769999999998</c:v>
                      </c:pt>
                      <c:pt idx="130277">
                        <c:v>-1.048821</c:v>
                      </c:pt>
                      <c:pt idx="130278">
                        <c:v>-1.044389</c:v>
                      </c:pt>
                      <c:pt idx="130279">
                        <c:v>-1.0398540000000001</c:v>
                      </c:pt>
                      <c:pt idx="130280">
                        <c:v>-1.035372</c:v>
                      </c:pt>
                      <c:pt idx="130281">
                        <c:v>-1.0292320000000001</c:v>
                      </c:pt>
                      <c:pt idx="130282">
                        <c:v>-1.024834</c:v>
                      </c:pt>
                      <c:pt idx="130283">
                        <c:v>-1.020297</c:v>
                      </c:pt>
                      <c:pt idx="130284">
                        <c:v>-1.016205</c:v>
                      </c:pt>
                      <c:pt idx="130285">
                        <c:v>-1.011727</c:v>
                      </c:pt>
                      <c:pt idx="130286">
                        <c:v>-1.0071049999999999</c:v>
                      </c:pt>
                      <c:pt idx="130287">
                        <c:v>-1.002845</c:v>
                      </c:pt>
                      <c:pt idx="130288">
                        <c:v>-0.99850759999999994</c:v>
                      </c:pt>
                      <c:pt idx="130289">
                        <c:v>-0.99465499999999996</c:v>
                      </c:pt>
                      <c:pt idx="130290">
                        <c:v>-0.99024239999999997</c:v>
                      </c:pt>
                      <c:pt idx="130291">
                        <c:v>-0.98582669999999994</c:v>
                      </c:pt>
                      <c:pt idx="130292">
                        <c:v>-0.98152439999999996</c:v>
                      </c:pt>
                      <c:pt idx="130293">
                        <c:v>-0.97746239999999995</c:v>
                      </c:pt>
                      <c:pt idx="130294">
                        <c:v>-0.9728715</c:v>
                      </c:pt>
                      <c:pt idx="130295">
                        <c:v>-0.96800910000000007</c:v>
                      </c:pt>
                      <c:pt idx="130296">
                        <c:v>-0.96339549999999996</c:v>
                      </c:pt>
                      <c:pt idx="130297">
                        <c:v>-0.95885600000000004</c:v>
                      </c:pt>
                      <c:pt idx="130298">
                        <c:v>-0.95449510000000004</c:v>
                      </c:pt>
                      <c:pt idx="130299">
                        <c:v>-0.95071939999999988</c:v>
                      </c:pt>
                      <c:pt idx="130300">
                        <c:v>-0.9467989</c:v>
                      </c:pt>
                      <c:pt idx="130301">
                        <c:v>-0.94226080000000001</c:v>
                      </c:pt>
                      <c:pt idx="130302">
                        <c:v>-0.93791100000000005</c:v>
                      </c:pt>
                      <c:pt idx="130303">
                        <c:v>-0.93344880000000008</c:v>
                      </c:pt>
                      <c:pt idx="130304">
                        <c:v>-0.92907980000000001</c:v>
                      </c:pt>
                      <c:pt idx="130305">
                        <c:v>-0.92471150000000002</c:v>
                      </c:pt>
                      <c:pt idx="130306">
                        <c:v>-0.92063200000000001</c:v>
                      </c:pt>
                      <c:pt idx="130307">
                        <c:v>-0.91650869999999995</c:v>
                      </c:pt>
                      <c:pt idx="130308">
                        <c:v>-0.91258900000000009</c:v>
                      </c:pt>
                      <c:pt idx="130309">
                        <c:v>-0.90825199999999995</c:v>
                      </c:pt>
                      <c:pt idx="130310">
                        <c:v>-0.90361979999999997</c:v>
                      </c:pt>
                      <c:pt idx="130311">
                        <c:v>-0.89903369999999994</c:v>
                      </c:pt>
                      <c:pt idx="130312">
                        <c:v>-0.8943468</c:v>
                      </c:pt>
                      <c:pt idx="130313">
                        <c:v>-0.88944380000000001</c:v>
                      </c:pt>
                      <c:pt idx="130314">
                        <c:v>-0.88423150000000006</c:v>
                      </c:pt>
                      <c:pt idx="130315">
                        <c:v>-0.88058700000000001</c:v>
                      </c:pt>
                      <c:pt idx="130316">
                        <c:v>-0.87618650000000009</c:v>
                      </c:pt>
                      <c:pt idx="130317">
                        <c:v>-0.87195919999999993</c:v>
                      </c:pt>
                      <c:pt idx="130318">
                        <c:v>-0.86742180000000002</c:v>
                      </c:pt>
                      <c:pt idx="130319">
                        <c:v>-0.86329820000000002</c:v>
                      </c:pt>
                      <c:pt idx="130320">
                        <c:v>-0.85874389999999989</c:v>
                      </c:pt>
                      <c:pt idx="130321">
                        <c:v>-0.85421230000000004</c:v>
                      </c:pt>
                      <c:pt idx="130322">
                        <c:v>-0.84980009999999995</c:v>
                      </c:pt>
                      <c:pt idx="130323">
                        <c:v>-0.84564829999999991</c:v>
                      </c:pt>
                      <c:pt idx="130324">
                        <c:v>-0.84180980000000005</c:v>
                      </c:pt>
                      <c:pt idx="130325">
                        <c:v>-0.83791489999999991</c:v>
                      </c:pt>
                      <c:pt idx="130326">
                        <c:v>-0.8335497999999999</c:v>
                      </c:pt>
                      <c:pt idx="130327">
                        <c:v>-0.82912969999999997</c:v>
                      </c:pt>
                      <c:pt idx="130328">
                        <c:v>-0.82447170000000003</c:v>
                      </c:pt>
                      <c:pt idx="130329">
                        <c:v>-0.82009899999999991</c:v>
                      </c:pt>
                      <c:pt idx="130330">
                        <c:v>-0.81567619999999996</c:v>
                      </c:pt>
                      <c:pt idx="130331">
                        <c:v>-0.81106620000000007</c:v>
                      </c:pt>
                      <c:pt idx="130332">
                        <c:v>-0.8068573</c:v>
                      </c:pt>
                      <c:pt idx="130333">
                        <c:v>-0.80236989999999997</c:v>
                      </c:pt>
                      <c:pt idx="130334">
                        <c:v>-0.79776669999999994</c:v>
                      </c:pt>
                      <c:pt idx="130335">
                        <c:v>-0.79329590000000005</c:v>
                      </c:pt>
                      <c:pt idx="130336">
                        <c:v>-0.78855200000000003</c:v>
                      </c:pt>
                      <c:pt idx="130337">
                        <c:v>-0.78364279999999997</c:v>
                      </c:pt>
                      <c:pt idx="130338">
                        <c:v>-0.77880439999999995</c:v>
                      </c:pt>
                      <c:pt idx="130339">
                        <c:v>-0.77395229999999993</c:v>
                      </c:pt>
                      <c:pt idx="130340">
                        <c:v>-0.76920810000000006</c:v>
                      </c:pt>
                      <c:pt idx="130341">
                        <c:v>-0.76469589999999998</c:v>
                      </c:pt>
                      <c:pt idx="130342">
                        <c:v>-0.76003180000000004</c:v>
                      </c:pt>
                      <c:pt idx="130343">
                        <c:v>-0.75571159999999993</c:v>
                      </c:pt>
                      <c:pt idx="130344">
                        <c:v>-0.75107599999999997</c:v>
                      </c:pt>
                      <c:pt idx="130345">
                        <c:v>-0.74643699999999991</c:v>
                      </c:pt>
                      <c:pt idx="130346">
                        <c:v>-0.741919</c:v>
                      </c:pt>
                      <c:pt idx="130347">
                        <c:v>-0.73721780000000003</c:v>
                      </c:pt>
                      <c:pt idx="130348">
                        <c:v>-0.7324098</c:v>
                      </c:pt>
                      <c:pt idx="130349">
                        <c:v>-0.7275446000000001</c:v>
                      </c:pt>
                      <c:pt idx="130350">
                        <c:v>-0.72248409999999996</c:v>
                      </c:pt>
                      <c:pt idx="130351">
                        <c:v>-0.71710289999999999</c:v>
                      </c:pt>
                      <c:pt idx="130352">
                        <c:v>-0.71248889999999998</c:v>
                      </c:pt>
                      <c:pt idx="130353">
                        <c:v>-0.70789219999999997</c:v>
                      </c:pt>
                      <c:pt idx="130354">
                        <c:v>-0.70303800000000005</c:v>
                      </c:pt>
                      <c:pt idx="130355">
                        <c:v>-0.69907399999999997</c:v>
                      </c:pt>
                      <c:pt idx="130356">
                        <c:v>-0.69466890000000003</c:v>
                      </c:pt>
                      <c:pt idx="130357">
                        <c:v>-0.69030809999999998</c:v>
                      </c:pt>
                      <c:pt idx="130358">
                        <c:v>-0.68573060000000008</c:v>
                      </c:pt>
                      <c:pt idx="130359">
                        <c:v>-0.681006</c:v>
                      </c:pt>
                      <c:pt idx="130360">
                        <c:v>-0.67636279999999993</c:v>
                      </c:pt>
                      <c:pt idx="130361">
                        <c:v>-0.671601</c:v>
                      </c:pt>
                      <c:pt idx="130362">
                        <c:v>-0.66680669999999997</c:v>
                      </c:pt>
                      <c:pt idx="130363">
                        <c:v>-0.66188689999999994</c:v>
                      </c:pt>
                      <c:pt idx="130364">
                        <c:v>-0.65614799999999995</c:v>
                      </c:pt>
                      <c:pt idx="130365">
                        <c:v>-0.6504335</c:v>
                      </c:pt>
                      <c:pt idx="130366">
                        <c:v>-0.64536769999999999</c:v>
                      </c:pt>
                      <c:pt idx="130367">
                        <c:v>-0.64054299999999997</c:v>
                      </c:pt>
                      <c:pt idx="130368">
                        <c:v>-0.6366906</c:v>
                      </c:pt>
                      <c:pt idx="130369">
                        <c:v>-0.63297809999999999</c:v>
                      </c:pt>
                      <c:pt idx="130370">
                        <c:v>-0.62940869999999993</c:v>
                      </c:pt>
                      <c:pt idx="130371">
                        <c:v>-0.62535720000000006</c:v>
                      </c:pt>
                      <c:pt idx="130372">
                        <c:v>-0.62103470000000005</c:v>
                      </c:pt>
                      <c:pt idx="130373">
                        <c:v>-0.61626029999999998</c:v>
                      </c:pt>
                      <c:pt idx="130374">
                        <c:v>-0.61197190000000001</c:v>
                      </c:pt>
                      <c:pt idx="130375">
                        <c:v>-0.60700310000000002</c:v>
                      </c:pt>
                      <c:pt idx="130376">
                        <c:v>-0.60207739999999998</c:v>
                      </c:pt>
                      <c:pt idx="130377">
                        <c:v>-0.59711429999999999</c:v>
                      </c:pt>
                      <c:pt idx="130378">
                        <c:v>-0.5926825</c:v>
                      </c:pt>
                      <c:pt idx="130379">
                        <c:v>-0.58759690000000009</c:v>
                      </c:pt>
                      <c:pt idx="130380">
                        <c:v>-0.58337630000000007</c:v>
                      </c:pt>
                      <c:pt idx="130381">
                        <c:v>-0.57907520000000001</c:v>
                      </c:pt>
                      <c:pt idx="130382">
                        <c:v>-0.57463510000000007</c:v>
                      </c:pt>
                      <c:pt idx="130383">
                        <c:v>-0.57002200000000003</c:v>
                      </c:pt>
                      <c:pt idx="130384">
                        <c:v>-0.56596650000000004</c:v>
                      </c:pt>
                      <c:pt idx="130385">
                        <c:v>-0.56203619999999999</c:v>
                      </c:pt>
                      <c:pt idx="130386">
                        <c:v>-0.55755659999999996</c:v>
                      </c:pt>
                      <c:pt idx="130387">
                        <c:v>-0.55276270000000005</c:v>
                      </c:pt>
                      <c:pt idx="130388">
                        <c:v>-0.54791670000000003</c:v>
                      </c:pt>
                      <c:pt idx="130389">
                        <c:v>-0.54275200000000001</c:v>
                      </c:pt>
                      <c:pt idx="130390">
                        <c:v>-0.53809399999999996</c:v>
                      </c:pt>
                      <c:pt idx="130391">
                        <c:v>-0.53345490000000007</c:v>
                      </c:pt>
                      <c:pt idx="130392">
                        <c:v>-0.52890029999999999</c:v>
                      </c:pt>
                      <c:pt idx="130393">
                        <c:v>-0.52428920000000001</c:v>
                      </c:pt>
                      <c:pt idx="130394">
                        <c:v>-0.52062589999999997</c:v>
                      </c:pt>
                      <c:pt idx="130395">
                        <c:v>-0.51642690000000002</c:v>
                      </c:pt>
                      <c:pt idx="130396">
                        <c:v>-0.51198050000000006</c:v>
                      </c:pt>
                      <c:pt idx="130397">
                        <c:v>-0.50736320000000001</c:v>
                      </c:pt>
                      <c:pt idx="130398">
                        <c:v>-0.50266579999999994</c:v>
                      </c:pt>
                      <c:pt idx="130399">
                        <c:v>-0.49827379999999999</c:v>
                      </c:pt>
                      <c:pt idx="130400">
                        <c:v>-0.49416389999999999</c:v>
                      </c:pt>
                      <c:pt idx="130401">
                        <c:v>-0.48985960000000001</c:v>
                      </c:pt>
                      <c:pt idx="130402">
                        <c:v>-0.48563479999999998</c:v>
                      </c:pt>
                      <c:pt idx="130403">
                        <c:v>-0.48109190000000002</c:v>
                      </c:pt>
                      <c:pt idx="130404">
                        <c:v>-0.47648389999999996</c:v>
                      </c:pt>
                      <c:pt idx="130405">
                        <c:v>-0.4720955</c:v>
                      </c:pt>
                      <c:pt idx="130406">
                        <c:v>-0.46747089999999997</c:v>
                      </c:pt>
                      <c:pt idx="130407">
                        <c:v>-0.46242739999999999</c:v>
                      </c:pt>
                      <c:pt idx="130408">
                        <c:v>-0.45737739999999999</c:v>
                      </c:pt>
                      <c:pt idx="130409">
                        <c:v>-0.45309099999999997</c:v>
                      </c:pt>
                      <c:pt idx="130410">
                        <c:v>-0.44878079999999998</c:v>
                      </c:pt>
                      <c:pt idx="130411">
                        <c:v>-0.44445289999999998</c:v>
                      </c:pt>
                      <c:pt idx="130412">
                        <c:v>-0.43996079999999999</c:v>
                      </c:pt>
                      <c:pt idx="130413">
                        <c:v>-0.43511870000000002</c:v>
                      </c:pt>
                      <c:pt idx="130414">
                        <c:v>-0.43039340000000004</c:v>
                      </c:pt>
                      <c:pt idx="130415">
                        <c:v>-0.4256105</c:v>
                      </c:pt>
                      <c:pt idx="130416">
                        <c:v>-0.42071009999999998</c:v>
                      </c:pt>
                      <c:pt idx="130417">
                        <c:v>-0.41579280000000002</c:v>
                      </c:pt>
                      <c:pt idx="130418">
                        <c:v>-0.41113379999999999</c:v>
                      </c:pt>
                      <c:pt idx="130419">
                        <c:v>-0.4075165</c:v>
                      </c:pt>
                      <c:pt idx="130420">
                        <c:v>-0.40404710000000005</c:v>
                      </c:pt>
                      <c:pt idx="130421">
                        <c:v>-0.399231</c:v>
                      </c:pt>
                      <c:pt idx="130422">
                        <c:v>-0.39430989999999999</c:v>
                      </c:pt>
                      <c:pt idx="130423">
                        <c:v>-0.38957890000000001</c:v>
                      </c:pt>
                      <c:pt idx="130424">
                        <c:v>-0.38475299999999996</c:v>
                      </c:pt>
                      <c:pt idx="130425">
                        <c:v>-0.37991019999999998</c:v>
                      </c:pt>
                      <c:pt idx="130426">
                        <c:v>-0.37484299999999998</c:v>
                      </c:pt>
                      <c:pt idx="130427">
                        <c:v>-0.3698418</c:v>
                      </c:pt>
                      <c:pt idx="130428">
                        <c:v>-0.36507000000000001</c:v>
                      </c:pt>
                      <c:pt idx="130429">
                        <c:v>-0.3610836</c:v>
                      </c:pt>
                      <c:pt idx="130430">
                        <c:v>-0.35777000000000003</c:v>
                      </c:pt>
                      <c:pt idx="130431">
                        <c:v>-0.35326350000000001</c:v>
                      </c:pt>
                      <c:pt idx="130432">
                        <c:v>-0.34841120000000003</c:v>
                      </c:pt>
                      <c:pt idx="130433">
                        <c:v>-0.34375669999999997</c:v>
                      </c:pt>
                      <c:pt idx="130434">
                        <c:v>-0.33885880000000002</c:v>
                      </c:pt>
                      <c:pt idx="130435">
                        <c:v>-0.33402889999999996</c:v>
                      </c:pt>
                      <c:pt idx="130436">
                        <c:v>-0.32897379999999998</c:v>
                      </c:pt>
                      <c:pt idx="130437">
                        <c:v>-0.32391589999999998</c:v>
                      </c:pt>
                      <c:pt idx="130438">
                        <c:v>-0.31881989999999999</c:v>
                      </c:pt>
                      <c:pt idx="130439">
                        <c:v>-0.3146197</c:v>
                      </c:pt>
                      <c:pt idx="130440">
                        <c:v>-0.31084539999999999</c:v>
                      </c:pt>
                      <c:pt idx="130441">
                        <c:v>-0.30614849999999999</c:v>
                      </c:pt>
                      <c:pt idx="130442">
                        <c:v>-0.30161130000000003</c:v>
                      </c:pt>
                      <c:pt idx="130443">
                        <c:v>-0.29672130000000002</c:v>
                      </c:pt>
                      <c:pt idx="130444">
                        <c:v>-0.29179660000000002</c:v>
                      </c:pt>
                      <c:pt idx="130445">
                        <c:v>-0.2868462</c:v>
                      </c:pt>
                      <c:pt idx="130446">
                        <c:v>-0.28166790000000003</c:v>
                      </c:pt>
                      <c:pt idx="130447">
                        <c:v>-0.27643529999999999</c:v>
                      </c:pt>
                      <c:pt idx="130448">
                        <c:v>-0.27164089999999996</c:v>
                      </c:pt>
                      <c:pt idx="130449">
                        <c:v>-0.26735710000000001</c:v>
                      </c:pt>
                      <c:pt idx="130450">
                        <c:v>-0.26258480000000001</c:v>
                      </c:pt>
                      <c:pt idx="130451">
                        <c:v>-0.25769920000000002</c:v>
                      </c:pt>
                      <c:pt idx="130452">
                        <c:v>-0.25275439999999999</c:v>
                      </c:pt>
                      <c:pt idx="130453">
                        <c:v>-0.24774000000000002</c:v>
                      </c:pt>
                      <c:pt idx="130454">
                        <c:v>-0.24275760000000002</c:v>
                      </c:pt>
                      <c:pt idx="130455">
                        <c:v>-0.23779140000000001</c:v>
                      </c:pt>
                      <c:pt idx="130456">
                        <c:v>-0.23277599999999998</c:v>
                      </c:pt>
                      <c:pt idx="130457">
                        <c:v>-0.22992829999999997</c:v>
                      </c:pt>
                      <c:pt idx="130458">
                        <c:v>-0.225518</c:v>
                      </c:pt>
                      <c:pt idx="130459">
                        <c:v>-0.22112500000000002</c:v>
                      </c:pt>
                      <c:pt idx="130460">
                        <c:v>-0.21624060000000001</c:v>
                      </c:pt>
                      <c:pt idx="130461">
                        <c:v>-0.21120639999999999</c:v>
                      </c:pt>
                      <c:pt idx="130462">
                        <c:v>-0.2060728</c:v>
                      </c:pt>
                      <c:pt idx="130463">
                        <c:v>-0.20101560000000002</c:v>
                      </c:pt>
                      <c:pt idx="130464">
                        <c:v>-0.1961531</c:v>
                      </c:pt>
                      <c:pt idx="130465">
                        <c:v>-0.19131200000000001</c:v>
                      </c:pt>
                      <c:pt idx="130466">
                        <c:v>-0.18807959999999999</c:v>
                      </c:pt>
                      <c:pt idx="130467">
                        <c:v>-0.1833303</c:v>
                      </c:pt>
                      <c:pt idx="130468">
                        <c:v>-0.17841880000000002</c:v>
                      </c:pt>
                      <c:pt idx="130469">
                        <c:v>-0.1732862</c:v>
                      </c:pt>
                      <c:pt idx="130470">
                        <c:v>-0.16851129999999997</c:v>
                      </c:pt>
                      <c:pt idx="130471">
                        <c:v>-0.16374329999999998</c:v>
                      </c:pt>
                      <c:pt idx="130472">
                        <c:v>-0.15858559999999999</c:v>
                      </c:pt>
                      <c:pt idx="130473">
                        <c:v>-0.15392600000000001</c:v>
                      </c:pt>
                      <c:pt idx="130474">
                        <c:v>-0.14918789999999998</c:v>
                      </c:pt>
                      <c:pt idx="130475">
                        <c:v>-0.14547849999999998</c:v>
                      </c:pt>
                      <c:pt idx="130476">
                        <c:v>-0.1404782</c:v>
                      </c:pt>
                      <c:pt idx="130477">
                        <c:v>-0.1355344</c:v>
                      </c:pt>
                      <c:pt idx="130478">
                        <c:v>-0.13084809999999999</c:v>
                      </c:pt>
                      <c:pt idx="130479">
                        <c:v>-0.12627679999999999</c:v>
                      </c:pt>
                      <c:pt idx="130480">
                        <c:v>-0.1218635</c:v>
                      </c:pt>
                      <c:pt idx="130481">
                        <c:v>-0.11682909999999999</c:v>
                      </c:pt>
                      <c:pt idx="130482">
                        <c:v>-0.11176119999999999</c:v>
                      </c:pt>
                      <c:pt idx="130483">
                        <c:v>-0.10793820000000001</c:v>
                      </c:pt>
                      <c:pt idx="130484">
                        <c:v>-0.1028664</c:v>
                      </c:pt>
                      <c:pt idx="130485">
                        <c:v>-9.8020139999999992E-2</c:v>
                      </c:pt>
                      <c:pt idx="130486">
                        <c:v>-9.291023000000001E-2</c:v>
                      </c:pt>
                      <c:pt idx="130487">
                        <c:v>-8.7741610000000012E-2</c:v>
                      </c:pt>
                      <c:pt idx="130488">
                        <c:v>-8.3273050000000001E-2</c:v>
                      </c:pt>
                      <c:pt idx="130489">
                        <c:v>-7.876828000000001E-2</c:v>
                      </c:pt>
                      <c:pt idx="130490">
                        <c:v>-7.3713809999999991E-2</c:v>
                      </c:pt>
                      <c:pt idx="130491">
                        <c:v>-6.9274749999999996E-2</c:v>
                      </c:pt>
                      <c:pt idx="130492">
                        <c:v>-6.4628270000000002E-2</c:v>
                      </c:pt>
                      <c:pt idx="130493">
                        <c:v>-5.9677960000000002E-2</c:v>
                      </c:pt>
                      <c:pt idx="130494">
                        <c:v>-5.454436E-2</c:v>
                      </c:pt>
                      <c:pt idx="130495">
                        <c:v>-4.9325529999999999E-2</c:v>
                      </c:pt>
                      <c:pt idx="130496">
                        <c:v>-4.4079419999999994E-2</c:v>
                      </c:pt>
                      <c:pt idx="130497">
                        <c:v>-3.882468E-2</c:v>
                      </c:pt>
                      <c:pt idx="130498">
                        <c:v>-3.418624E-2</c:v>
                      </c:pt>
                      <c:pt idx="130499">
                        <c:v>-3.0036119999999999E-2</c:v>
                      </c:pt>
                      <c:pt idx="130500">
                        <c:v>-2.5111880000000003E-2</c:v>
                      </c:pt>
                      <c:pt idx="130501">
                        <c:v>-2.0032969999999997E-2</c:v>
                      </c:pt>
                      <c:pt idx="130502">
                        <c:v>-1.4709379999999999E-2</c:v>
                      </c:pt>
                      <c:pt idx="130503">
                        <c:v>-9.42722E-3</c:v>
                      </c:pt>
                      <c:pt idx="130504">
                        <c:v>-5.2326919999999997E-3</c:v>
                      </c:pt>
                      <c:pt idx="130505">
                        <c:v>-6.0021879999999997E-4</c:v>
                      </c:pt>
                      <c:pt idx="130506">
                        <c:v>4.3989720000000001E-3</c:v>
                      </c:pt>
                      <c:pt idx="130507">
                        <c:v>9.9422039999999996E-3</c:v>
                      </c:pt>
                      <c:pt idx="130508">
                        <c:v>1.5431489999999999E-2</c:v>
                      </c:pt>
                      <c:pt idx="130509">
                        <c:v>2.0775500000000002E-2</c:v>
                      </c:pt>
                      <c:pt idx="130510">
                        <c:v>2.5564580000000003E-2</c:v>
                      </c:pt>
                      <c:pt idx="130511">
                        <c:v>3.0782069999999998E-2</c:v>
                      </c:pt>
                      <c:pt idx="130512">
                        <c:v>3.611118E-2</c:v>
                      </c:pt>
                      <c:pt idx="130513">
                        <c:v>4.0723829999999996E-2</c:v>
                      </c:pt>
                      <c:pt idx="130514">
                        <c:v>4.6196429999999997E-2</c:v>
                      </c:pt>
                      <c:pt idx="130515">
                        <c:v>5.1560399999999999E-2</c:v>
                      </c:pt>
                      <c:pt idx="130516">
                        <c:v>5.6455730000000003E-2</c:v>
                      </c:pt>
                      <c:pt idx="130517">
                        <c:v>6.1531809999999999E-2</c:v>
                      </c:pt>
                      <c:pt idx="130518">
                        <c:v>6.6749160000000002E-2</c:v>
                      </c:pt>
                      <c:pt idx="130519">
                        <c:v>7.0748930000000002E-2</c:v>
                      </c:pt>
                      <c:pt idx="130520">
                        <c:v>7.6055680000000001E-2</c:v>
                      </c:pt>
                      <c:pt idx="130521">
                        <c:v>8.128434000000001E-2</c:v>
                      </c:pt>
                      <c:pt idx="130522">
                        <c:v>8.5841119999999993E-2</c:v>
                      </c:pt>
                      <c:pt idx="130523">
                        <c:v>9.0645699999999996E-2</c:v>
                      </c:pt>
                      <c:pt idx="130524">
                        <c:v>9.5691830000000005E-2</c:v>
                      </c:pt>
                      <c:pt idx="130525">
                        <c:v>0.10002079999999999</c:v>
                      </c:pt>
                      <c:pt idx="130526">
                        <c:v>0.1042092</c:v>
                      </c:pt>
                      <c:pt idx="130527">
                        <c:v>0.10816050000000001</c:v>
                      </c:pt>
                      <c:pt idx="130528">
                        <c:v>0.1125506</c:v>
                      </c:pt>
                      <c:pt idx="130529">
                        <c:v>0.11728239999999999</c:v>
                      </c:pt>
                      <c:pt idx="130530">
                        <c:v>0.1221989</c:v>
                      </c:pt>
                      <c:pt idx="130531">
                        <c:v>0.12672020000000001</c:v>
                      </c:pt>
                      <c:pt idx="130532">
                        <c:v>0.1316977</c:v>
                      </c:pt>
                      <c:pt idx="130533">
                        <c:v>0.1367739</c:v>
                      </c:pt>
                      <c:pt idx="130534">
                        <c:v>0.14166800000000002</c:v>
                      </c:pt>
                      <c:pt idx="130535">
                        <c:v>0.1465021</c:v>
                      </c:pt>
                      <c:pt idx="130536">
                        <c:v>0.1512298</c:v>
                      </c:pt>
                      <c:pt idx="130537">
                        <c:v>0.15550520000000001</c:v>
                      </c:pt>
                      <c:pt idx="130538">
                        <c:v>0.15996340000000001</c:v>
                      </c:pt>
                      <c:pt idx="130539">
                        <c:v>0.16470760000000001</c:v>
                      </c:pt>
                      <c:pt idx="130540">
                        <c:v>0.16890470000000002</c:v>
                      </c:pt>
                      <c:pt idx="130541">
                        <c:v>0.17349710000000002</c:v>
                      </c:pt>
                      <c:pt idx="130542">
                        <c:v>0.17785240000000002</c:v>
                      </c:pt>
                      <c:pt idx="130543">
                        <c:v>0.18259330000000001</c:v>
                      </c:pt>
                      <c:pt idx="130544">
                        <c:v>0.1873948</c:v>
                      </c:pt>
                      <c:pt idx="130545">
                        <c:v>0.1919979</c:v>
                      </c:pt>
                      <c:pt idx="130546">
                        <c:v>0.19701360000000001</c:v>
                      </c:pt>
                      <c:pt idx="130547">
                        <c:v>0.2022757</c:v>
                      </c:pt>
                      <c:pt idx="130548">
                        <c:v>0.20709829999999999</c:v>
                      </c:pt>
                      <c:pt idx="130549">
                        <c:v>0.2118747</c:v>
                      </c:pt>
                      <c:pt idx="130550">
                        <c:v>0.2168697</c:v>
                      </c:pt>
                      <c:pt idx="130551">
                        <c:v>0.22154110000000002</c:v>
                      </c:pt>
                      <c:pt idx="130552">
                        <c:v>0.22634070000000001</c:v>
                      </c:pt>
                      <c:pt idx="130553">
                        <c:v>0.2313973</c:v>
                      </c:pt>
                      <c:pt idx="130554">
                        <c:v>0.2364445</c:v>
                      </c:pt>
                      <c:pt idx="130555">
                        <c:v>0.24120389999999997</c:v>
                      </c:pt>
                      <c:pt idx="130556">
                        <c:v>0.2458726</c:v>
                      </c:pt>
                      <c:pt idx="130557">
                        <c:v>0.2505735</c:v>
                      </c:pt>
                      <c:pt idx="130558">
                        <c:v>0.25476989999999999</c:v>
                      </c:pt>
                      <c:pt idx="130559">
                        <c:v>0.25951649999999998</c:v>
                      </c:pt>
                      <c:pt idx="130560">
                        <c:v>0.2832443</c:v>
                      </c:pt>
                      <c:pt idx="130561">
                        <c:v>0.28129880000000002</c:v>
                      </c:pt>
                      <c:pt idx="130562">
                        <c:v>0.27211370000000001</c:v>
                      </c:pt>
                      <c:pt idx="130563">
                        <c:v>0.2689414</c:v>
                      </c:pt>
                      <c:pt idx="130564">
                        <c:v>0.26939180000000001</c:v>
                      </c:pt>
                      <c:pt idx="130565">
                        <c:v>0.27307700000000001</c:v>
                      </c:pt>
                      <c:pt idx="130566">
                        <c:v>0.27470749999999999</c:v>
                      </c:pt>
                      <c:pt idx="130567">
                        <c:v>0.27835189999999999</c:v>
                      </c:pt>
                      <c:pt idx="130568">
                        <c:v>0.27982989999999996</c:v>
                      </c:pt>
                      <c:pt idx="130569">
                        <c:v>0.28221220000000002</c:v>
                      </c:pt>
                      <c:pt idx="130570">
                        <c:v>0.282495</c:v>
                      </c:pt>
                      <c:pt idx="130571">
                        <c:v>0.28755649999999999</c:v>
                      </c:pt>
                      <c:pt idx="130572">
                        <c:v>0.28902319999999998</c:v>
                      </c:pt>
                      <c:pt idx="130573">
                        <c:v>0.29307509999999998</c:v>
                      </c:pt>
                      <c:pt idx="130574">
                        <c:v>0.29561300000000001</c:v>
                      </c:pt>
                      <c:pt idx="130575">
                        <c:v>0.29973060000000001</c:v>
                      </c:pt>
                      <c:pt idx="130576">
                        <c:v>0.30236389999999996</c:v>
                      </c:pt>
                      <c:pt idx="130577">
                        <c:v>0.30352230000000002</c:v>
                      </c:pt>
                      <c:pt idx="130578">
                        <c:v>0.3073166</c:v>
                      </c:pt>
                      <c:pt idx="130579">
                        <c:v>0.31156509999999998</c:v>
                      </c:pt>
                      <c:pt idx="130580">
                        <c:v>0.31590790000000002</c:v>
                      </c:pt>
                      <c:pt idx="130581">
                        <c:v>0.32021809999999995</c:v>
                      </c:pt>
                      <c:pt idx="130582">
                        <c:v>0.32465340000000004</c:v>
                      </c:pt>
                      <c:pt idx="130583">
                        <c:v>0.329235</c:v>
                      </c:pt>
                      <c:pt idx="130584">
                        <c:v>0.33399630000000002</c:v>
                      </c:pt>
                      <c:pt idx="130585">
                        <c:v>0.33881159999999999</c:v>
                      </c:pt>
                      <c:pt idx="130586">
                        <c:v>0.34354180000000001</c:v>
                      </c:pt>
                      <c:pt idx="130587">
                        <c:v>0.34803200000000001</c:v>
                      </c:pt>
                      <c:pt idx="130588">
                        <c:v>0.35265920000000001</c:v>
                      </c:pt>
                      <c:pt idx="130589">
                        <c:v>0.35740170000000004</c:v>
                      </c:pt>
                      <c:pt idx="130590">
                        <c:v>0.36162350000000004</c:v>
                      </c:pt>
                      <c:pt idx="130591">
                        <c:v>0.36594670000000001</c:v>
                      </c:pt>
                      <c:pt idx="130592">
                        <c:v>0.37064979999999997</c:v>
                      </c:pt>
                      <c:pt idx="130593">
                        <c:v>0.37539440000000002</c:v>
                      </c:pt>
                      <c:pt idx="130594">
                        <c:v>0.38029950000000001</c:v>
                      </c:pt>
                      <c:pt idx="130595">
                        <c:v>0.38507950000000002</c:v>
                      </c:pt>
                      <c:pt idx="130596">
                        <c:v>0.3890747</c:v>
                      </c:pt>
                      <c:pt idx="130597">
                        <c:v>0.39328439999999998</c:v>
                      </c:pt>
                      <c:pt idx="130598">
                        <c:v>0.39786739999999998</c:v>
                      </c:pt>
                      <c:pt idx="130599">
                        <c:v>0.40190879999999995</c:v>
                      </c:pt>
                      <c:pt idx="130600">
                        <c:v>0.40708510000000003</c:v>
                      </c:pt>
                      <c:pt idx="130601">
                        <c:v>0.41206140000000002</c:v>
                      </c:pt>
                      <c:pt idx="130602">
                        <c:v>0.41692940000000001</c:v>
                      </c:pt>
                      <c:pt idx="130603">
                        <c:v>0.4220507</c:v>
                      </c:pt>
                      <c:pt idx="130604">
                        <c:v>0.42704279999999994</c:v>
                      </c:pt>
                      <c:pt idx="130605">
                        <c:v>0.43174700000000005</c:v>
                      </c:pt>
                      <c:pt idx="130606">
                        <c:v>0.43679370000000001</c:v>
                      </c:pt>
                      <c:pt idx="130607">
                        <c:v>0.44164729999999996</c:v>
                      </c:pt>
                      <c:pt idx="130608">
                        <c:v>0.44656660000000004</c:v>
                      </c:pt>
                      <c:pt idx="130609">
                        <c:v>0.45163349999999997</c:v>
                      </c:pt>
                      <c:pt idx="130610">
                        <c:v>0.45657139999999996</c:v>
                      </c:pt>
                      <c:pt idx="130611">
                        <c:v>0.4615669</c:v>
                      </c:pt>
                      <c:pt idx="130612">
                        <c:v>0.46651070000000006</c:v>
                      </c:pt>
                      <c:pt idx="130613">
                        <c:v>0.4715046</c:v>
                      </c:pt>
                      <c:pt idx="130614">
                        <c:v>0.47624379999999999</c:v>
                      </c:pt>
                      <c:pt idx="130615">
                        <c:v>0.48118099999999997</c:v>
                      </c:pt>
                      <c:pt idx="130616">
                        <c:v>0.4860756</c:v>
                      </c:pt>
                      <c:pt idx="130617">
                        <c:v>0.4907839</c:v>
                      </c:pt>
                      <c:pt idx="130618">
                        <c:v>0.49568800000000002</c:v>
                      </c:pt>
                      <c:pt idx="130619">
                        <c:v>0.50053180000000008</c:v>
                      </c:pt>
                      <c:pt idx="130620">
                        <c:v>0.50515789999999994</c:v>
                      </c:pt>
                      <c:pt idx="130621">
                        <c:v>0.51007000000000002</c:v>
                      </c:pt>
                      <c:pt idx="130622">
                        <c:v>0.51495489999999999</c:v>
                      </c:pt>
                      <c:pt idx="130623">
                        <c:v>0.51996319999999996</c:v>
                      </c:pt>
                      <c:pt idx="130624">
                        <c:v>0.52482550000000006</c:v>
                      </c:pt>
                      <c:pt idx="130625">
                        <c:v>0.52960859999999998</c:v>
                      </c:pt>
                      <c:pt idx="130626">
                        <c:v>0.53446729999999998</c:v>
                      </c:pt>
                      <c:pt idx="130627">
                        <c:v>0.53926380000000007</c:v>
                      </c:pt>
                      <c:pt idx="130628">
                        <c:v>0.5441087</c:v>
                      </c:pt>
                      <c:pt idx="130629">
                        <c:v>0.54893839999999994</c:v>
                      </c:pt>
                      <c:pt idx="130630">
                        <c:v>0.55384690000000003</c:v>
                      </c:pt>
                      <c:pt idx="130631">
                        <c:v>0.55873480000000009</c:v>
                      </c:pt>
                      <c:pt idx="130632">
                        <c:v>0.56525040000000004</c:v>
                      </c:pt>
                      <c:pt idx="130633">
                        <c:v>0.57077500000000003</c:v>
                      </c:pt>
                      <c:pt idx="130634">
                        <c:v>0.57614209999999999</c:v>
                      </c:pt>
                      <c:pt idx="130635">
                        <c:v>0.58145330000000006</c:v>
                      </c:pt>
                      <c:pt idx="130636">
                        <c:v>0.58686649999999996</c:v>
                      </c:pt>
                      <c:pt idx="130637">
                        <c:v>0.59226299999999998</c:v>
                      </c:pt>
                      <c:pt idx="130638">
                        <c:v>0.59756860000000001</c:v>
                      </c:pt>
                      <c:pt idx="130639">
                        <c:v>0.60292520000000005</c:v>
                      </c:pt>
                      <c:pt idx="130640">
                        <c:v>0.60820770000000002</c:v>
                      </c:pt>
                      <c:pt idx="130641">
                        <c:v>0.61340720000000004</c:v>
                      </c:pt>
                      <c:pt idx="130642">
                        <c:v>0.61853740000000001</c:v>
                      </c:pt>
                      <c:pt idx="130643">
                        <c:v>0.62372450000000002</c:v>
                      </c:pt>
                      <c:pt idx="130644">
                        <c:v>0.62902219999999998</c:v>
                      </c:pt>
                      <c:pt idx="130645">
                        <c:v>0.63434290000000004</c:v>
                      </c:pt>
                      <c:pt idx="130646">
                        <c:v>0.63956579999999996</c:v>
                      </c:pt>
                      <c:pt idx="130647">
                        <c:v>0.64461710000000005</c:v>
                      </c:pt>
                      <c:pt idx="130648">
                        <c:v>0.64999980000000002</c:v>
                      </c:pt>
                      <c:pt idx="130649">
                        <c:v>0.65539780000000003</c:v>
                      </c:pt>
                      <c:pt idx="130650">
                        <c:v>0.66076789999999996</c:v>
                      </c:pt>
                      <c:pt idx="130651">
                        <c:v>0.66611960000000003</c:v>
                      </c:pt>
                      <c:pt idx="130652">
                        <c:v>0.67148659999999993</c:v>
                      </c:pt>
                      <c:pt idx="130653">
                        <c:v>0.6769073000000001</c:v>
                      </c:pt>
                      <c:pt idx="130654">
                        <c:v>0.68202890000000005</c:v>
                      </c:pt>
                      <c:pt idx="130655">
                        <c:v>0.68679800000000002</c:v>
                      </c:pt>
                      <c:pt idx="130656">
                        <c:v>0.69222859999999997</c:v>
                      </c:pt>
                      <c:pt idx="130657">
                        <c:v>0.69749190000000005</c:v>
                      </c:pt>
                      <c:pt idx="130658">
                        <c:v>0.7029166</c:v>
                      </c:pt>
                      <c:pt idx="130659">
                        <c:v>0.70817930000000007</c:v>
                      </c:pt>
                      <c:pt idx="130660">
                        <c:v>0.71350049999999998</c:v>
                      </c:pt>
                      <c:pt idx="130661">
                        <c:v>0.71879599999999999</c:v>
                      </c:pt>
                      <c:pt idx="130662">
                        <c:v>0.72407659999999996</c:v>
                      </c:pt>
                      <c:pt idx="130663">
                        <c:v>0.72939229999999999</c:v>
                      </c:pt>
                      <c:pt idx="130664">
                        <c:v>0.73467280000000001</c:v>
                      </c:pt>
                      <c:pt idx="130665">
                        <c:v>0.73964089999999993</c:v>
                      </c:pt>
                      <c:pt idx="130666">
                        <c:v>0.74272340000000003</c:v>
                      </c:pt>
                      <c:pt idx="130667">
                        <c:v>0.74062680000000003</c:v>
                      </c:pt>
                      <c:pt idx="130668">
                        <c:v>0.74261350000000004</c:v>
                      </c:pt>
                      <c:pt idx="130669">
                        <c:v>0.74553380000000002</c:v>
                      </c:pt>
                      <c:pt idx="130670">
                        <c:v>0.74821099999999996</c:v>
                      </c:pt>
                      <c:pt idx="130671">
                        <c:v>0.75099059999999995</c:v>
                      </c:pt>
                      <c:pt idx="130672">
                        <c:v>0.7542238</c:v>
                      </c:pt>
                      <c:pt idx="130673">
                        <c:v>0.75819079999999994</c:v>
                      </c:pt>
                      <c:pt idx="130674">
                        <c:v>0.76227639999999997</c:v>
                      </c:pt>
                      <c:pt idx="130675">
                        <c:v>0.76664529999999997</c:v>
                      </c:pt>
                      <c:pt idx="130676">
                        <c:v>0.77044109999999999</c:v>
                      </c:pt>
                      <c:pt idx="130677">
                        <c:v>0.77456049999999999</c:v>
                      </c:pt>
                      <c:pt idx="130678">
                        <c:v>0.77939419999999993</c:v>
                      </c:pt>
                      <c:pt idx="130679">
                        <c:v>0.78333019999999998</c:v>
                      </c:pt>
                      <c:pt idx="130680">
                        <c:v>0.78733999999999993</c:v>
                      </c:pt>
                      <c:pt idx="130681">
                        <c:v>0.79182649999999999</c:v>
                      </c:pt>
                      <c:pt idx="130682">
                        <c:v>0.79663250000000008</c:v>
                      </c:pt>
                      <c:pt idx="130683">
                        <c:v>0.8013707000000001</c:v>
                      </c:pt>
                      <c:pt idx="130684">
                        <c:v>0.8061178</c:v>
                      </c:pt>
                      <c:pt idx="130685">
                        <c:v>0.81088329999999997</c:v>
                      </c:pt>
                      <c:pt idx="130686">
                        <c:v>0.8160307</c:v>
                      </c:pt>
                      <c:pt idx="130687">
                        <c:v>0.8210050000000001</c:v>
                      </c:pt>
                      <c:pt idx="130688">
                        <c:v>0.82595639999999992</c:v>
                      </c:pt>
                      <c:pt idx="130689">
                        <c:v>0.83061700000000005</c:v>
                      </c:pt>
                      <c:pt idx="130690">
                        <c:v>0.83511390000000008</c:v>
                      </c:pt>
                      <c:pt idx="130691">
                        <c:v>0.83974910000000003</c:v>
                      </c:pt>
                      <c:pt idx="130692">
                        <c:v>0.84454379999999996</c:v>
                      </c:pt>
                      <c:pt idx="130693">
                        <c:v>0.84909620000000008</c:v>
                      </c:pt>
                      <c:pt idx="130694">
                        <c:v>0.85339139999999991</c:v>
                      </c:pt>
                      <c:pt idx="130695">
                        <c:v>0.85833110000000001</c:v>
                      </c:pt>
                      <c:pt idx="130696">
                        <c:v>0.8630720999999999</c:v>
                      </c:pt>
                      <c:pt idx="130697">
                        <c:v>0.8682342999999999</c:v>
                      </c:pt>
                      <c:pt idx="130698">
                        <c:v>0.87329889999999999</c:v>
                      </c:pt>
                      <c:pt idx="130699">
                        <c:v>0.87819650000000005</c:v>
                      </c:pt>
                      <c:pt idx="130700">
                        <c:v>0.88287409999999999</c:v>
                      </c:pt>
                      <c:pt idx="130701">
                        <c:v>0.88786299999999996</c:v>
                      </c:pt>
                      <c:pt idx="130702">
                        <c:v>0.89299719999999994</c:v>
                      </c:pt>
                      <c:pt idx="130703">
                        <c:v>0.8984531</c:v>
                      </c:pt>
                      <c:pt idx="130704">
                        <c:v>0.9038138</c:v>
                      </c:pt>
                      <c:pt idx="130705">
                        <c:v>0.90913440000000001</c:v>
                      </c:pt>
                      <c:pt idx="130706">
                        <c:v>0.91455090000000006</c:v>
                      </c:pt>
                      <c:pt idx="130707">
                        <c:v>0.91981729999999995</c:v>
                      </c:pt>
                      <c:pt idx="130708">
                        <c:v>0.92506460000000001</c:v>
                      </c:pt>
                      <c:pt idx="130709">
                        <c:v>0.92512269999999996</c:v>
                      </c:pt>
                      <c:pt idx="130710">
                        <c:v>0.92801409999999995</c:v>
                      </c:pt>
                      <c:pt idx="130711">
                        <c:v>0.93168570000000006</c:v>
                      </c:pt>
                      <c:pt idx="130712">
                        <c:v>0.93624449999999992</c:v>
                      </c:pt>
                      <c:pt idx="130713">
                        <c:v>0.94065069999999995</c:v>
                      </c:pt>
                      <c:pt idx="130714">
                        <c:v>0.94541419999999998</c:v>
                      </c:pt>
                      <c:pt idx="130715">
                        <c:v>0.94986570000000003</c:v>
                      </c:pt>
                      <c:pt idx="130716">
                        <c:v>0.95463069999999994</c:v>
                      </c:pt>
                      <c:pt idx="130717">
                        <c:v>0.95946740000000008</c:v>
                      </c:pt>
                      <c:pt idx="130718">
                        <c:v>0.96442230000000007</c:v>
                      </c:pt>
                      <c:pt idx="130719">
                        <c:v>0.96928110000000001</c:v>
                      </c:pt>
                      <c:pt idx="130720">
                        <c:v>0.97399150000000001</c:v>
                      </c:pt>
                      <c:pt idx="130721">
                        <c:v>0.97890440000000001</c:v>
                      </c:pt>
                      <c:pt idx="130722">
                        <c:v>0.98400580000000004</c:v>
                      </c:pt>
                      <c:pt idx="130723">
                        <c:v>0.9889190000000001</c:v>
                      </c:pt>
                      <c:pt idx="130724">
                        <c:v>0.99463289999999993</c:v>
                      </c:pt>
                      <c:pt idx="130725">
                        <c:v>0.9999304</c:v>
                      </c:pt>
                      <c:pt idx="130726">
                        <c:v>1.005277</c:v>
                      </c:pt>
                      <c:pt idx="130727">
                        <c:v>1.0103059999999999</c:v>
                      </c:pt>
                      <c:pt idx="130728">
                        <c:v>1.015234</c:v>
                      </c:pt>
                      <c:pt idx="130729">
                        <c:v>1.020829</c:v>
                      </c:pt>
                      <c:pt idx="130730">
                        <c:v>1.0260719999999999</c:v>
                      </c:pt>
                      <c:pt idx="130731">
                        <c:v>1.028114</c:v>
                      </c:pt>
                      <c:pt idx="130732">
                        <c:v>1.031064</c:v>
                      </c:pt>
                      <c:pt idx="130733">
                        <c:v>1.036025</c:v>
                      </c:pt>
                      <c:pt idx="130734">
                        <c:v>1.0408539999999999</c:v>
                      </c:pt>
                      <c:pt idx="130735">
                        <c:v>1.046011</c:v>
                      </c:pt>
                      <c:pt idx="130736">
                        <c:v>1.0510840000000001</c:v>
                      </c:pt>
                      <c:pt idx="130737">
                        <c:v>1.0563740000000001</c:v>
                      </c:pt>
                      <c:pt idx="130738">
                        <c:v>1.0615250000000001</c:v>
                      </c:pt>
                      <c:pt idx="130739">
                        <c:v>1.0669679999999999</c:v>
                      </c:pt>
                      <c:pt idx="130740">
                        <c:v>1.072257</c:v>
                      </c:pt>
                      <c:pt idx="130741">
                        <c:v>1.07782</c:v>
                      </c:pt>
                      <c:pt idx="130742">
                        <c:v>1.083191</c:v>
                      </c:pt>
                      <c:pt idx="130743">
                        <c:v>1.0887830000000001</c:v>
                      </c:pt>
                      <c:pt idx="130744">
                        <c:v>1.0941829999999999</c:v>
                      </c:pt>
                      <c:pt idx="130745">
                        <c:v>1.0972109999999999</c:v>
                      </c:pt>
                      <c:pt idx="130746">
                        <c:v>1.101615</c:v>
                      </c:pt>
                      <c:pt idx="130747">
                        <c:v>1.105216</c:v>
                      </c:pt>
                      <c:pt idx="130748">
                        <c:v>1.110023</c:v>
                      </c:pt>
                      <c:pt idx="130749">
                        <c:v>1.1150899999999999</c:v>
                      </c:pt>
                      <c:pt idx="130750">
                        <c:v>1.1199109999999999</c:v>
                      </c:pt>
                      <c:pt idx="130751">
                        <c:v>1.124803</c:v>
                      </c:pt>
                      <c:pt idx="130752">
                        <c:v>1.1300430000000001</c:v>
                      </c:pt>
                      <c:pt idx="130753">
                        <c:v>1.1351910000000001</c:v>
                      </c:pt>
                      <c:pt idx="130754">
                        <c:v>1.1404879999999999</c:v>
                      </c:pt>
                      <c:pt idx="130755">
                        <c:v>1.144455</c:v>
                      </c:pt>
                      <c:pt idx="130756">
                        <c:v>1.149302</c:v>
                      </c:pt>
                      <c:pt idx="130757">
                        <c:v>1.1545650000000001</c:v>
                      </c:pt>
                      <c:pt idx="130758">
                        <c:v>1.159851</c:v>
                      </c:pt>
                      <c:pt idx="130759">
                        <c:v>1.1651069999999999</c:v>
                      </c:pt>
                      <c:pt idx="130760">
                        <c:v>1.17052</c:v>
                      </c:pt>
                      <c:pt idx="130761">
                        <c:v>1.1756959999999999</c:v>
                      </c:pt>
                      <c:pt idx="130762">
                        <c:v>1.1801920000000001</c:v>
                      </c:pt>
                      <c:pt idx="130763">
                        <c:v>1.1837530000000001</c:v>
                      </c:pt>
                      <c:pt idx="130764">
                        <c:v>1.187578</c:v>
                      </c:pt>
                      <c:pt idx="130765">
                        <c:v>1.192183</c:v>
                      </c:pt>
                      <c:pt idx="130766">
                        <c:v>1.1971270000000001</c:v>
                      </c:pt>
                      <c:pt idx="130767">
                        <c:v>1.202264</c:v>
                      </c:pt>
                      <c:pt idx="130768">
                        <c:v>1.206666</c:v>
                      </c:pt>
                      <c:pt idx="130769">
                        <c:v>1.211209</c:v>
                      </c:pt>
                      <c:pt idx="130770">
                        <c:v>1.2156830000000001</c:v>
                      </c:pt>
                      <c:pt idx="130771">
                        <c:v>1.220569</c:v>
                      </c:pt>
                      <c:pt idx="130772">
                        <c:v>1.2253149999999999</c:v>
                      </c:pt>
                      <c:pt idx="130773">
                        <c:v>1.2301169999999999</c:v>
                      </c:pt>
                      <c:pt idx="130774">
                        <c:v>1.2352290000000001</c:v>
                      </c:pt>
                      <c:pt idx="130775">
                        <c:v>1.2397009999999999</c:v>
                      </c:pt>
                      <c:pt idx="130776">
                        <c:v>1.2444950000000001</c:v>
                      </c:pt>
                      <c:pt idx="130777">
                        <c:v>1.249239</c:v>
                      </c:pt>
                      <c:pt idx="130778">
                        <c:v>1.253927</c:v>
                      </c:pt>
                      <c:pt idx="130779">
                        <c:v>1.2588269999999999</c:v>
                      </c:pt>
                      <c:pt idx="130780">
                        <c:v>1.263447</c:v>
                      </c:pt>
                      <c:pt idx="130781">
                        <c:v>1.2681549999999999</c:v>
                      </c:pt>
                      <c:pt idx="130782">
                        <c:v>1.2729869999999999</c:v>
                      </c:pt>
                      <c:pt idx="130783">
                        <c:v>1.2777720000000001</c:v>
                      </c:pt>
                      <c:pt idx="130784">
                        <c:v>1.2824849999999999</c:v>
                      </c:pt>
                      <c:pt idx="130785">
                        <c:v>1.2873460000000001</c:v>
                      </c:pt>
                      <c:pt idx="130786">
                        <c:v>1.292232</c:v>
                      </c:pt>
                      <c:pt idx="130787">
                        <c:v>1.2971029999999999</c:v>
                      </c:pt>
                      <c:pt idx="130788">
                        <c:v>1.3017940000000001</c:v>
                      </c:pt>
                      <c:pt idx="130789">
                        <c:v>1.3060610000000001</c:v>
                      </c:pt>
                      <c:pt idx="130790">
                        <c:v>1.3109219999999999</c:v>
                      </c:pt>
                      <c:pt idx="130791">
                        <c:v>1.315715</c:v>
                      </c:pt>
                      <c:pt idx="130792">
                        <c:v>1.3205620000000002</c:v>
                      </c:pt>
                      <c:pt idx="130793">
                        <c:v>1.3252140000000001</c:v>
                      </c:pt>
                      <c:pt idx="130794">
                        <c:v>1.3301760000000002</c:v>
                      </c:pt>
                      <c:pt idx="130795">
                        <c:v>1.335037</c:v>
                      </c:pt>
                      <c:pt idx="130796">
                        <c:v>1.3399730000000001</c:v>
                      </c:pt>
                      <c:pt idx="130797">
                        <c:v>1.3447149999999999</c:v>
                      </c:pt>
                      <c:pt idx="130798">
                        <c:v>1.3496900000000001</c:v>
                      </c:pt>
                      <c:pt idx="130799">
                        <c:v>1.3546340000000001</c:v>
                      </c:pt>
                      <c:pt idx="130800">
                        <c:v>1.3596169999999999</c:v>
                      </c:pt>
                      <c:pt idx="130801">
                        <c:v>1.3645510000000001</c:v>
                      </c:pt>
                      <c:pt idx="130802">
                        <c:v>1.3695560000000002</c:v>
                      </c:pt>
                      <c:pt idx="130803">
                        <c:v>1.3743110000000001</c:v>
                      </c:pt>
                      <c:pt idx="130804">
                        <c:v>1.3791</c:v>
                      </c:pt>
                      <c:pt idx="130805">
                        <c:v>1.3831789999999999</c:v>
                      </c:pt>
                      <c:pt idx="130806">
                        <c:v>1.3855909999999998</c:v>
                      </c:pt>
                      <c:pt idx="130807">
                        <c:v>1.3899329999999999</c:v>
                      </c:pt>
                      <c:pt idx="130808">
                        <c:v>1.3945949999999998</c:v>
                      </c:pt>
                      <c:pt idx="130809">
                        <c:v>1.3992599999999999</c:v>
                      </c:pt>
                      <c:pt idx="130810">
                        <c:v>1.4038189999999999</c:v>
                      </c:pt>
                      <c:pt idx="130811">
                        <c:v>1.4085780000000001</c:v>
                      </c:pt>
                      <c:pt idx="130812">
                        <c:v>1.4134740000000001</c:v>
                      </c:pt>
                      <c:pt idx="130813">
                        <c:v>1.4183889999999999</c:v>
                      </c:pt>
                      <c:pt idx="130814">
                        <c:v>1.4233390000000001</c:v>
                      </c:pt>
                      <c:pt idx="130815">
                        <c:v>1.4282569999999999</c:v>
                      </c:pt>
                      <c:pt idx="130816">
                        <c:v>1.4330129999999999</c:v>
                      </c:pt>
                      <c:pt idx="130817">
                        <c:v>1.4380820000000001</c:v>
                      </c:pt>
                      <c:pt idx="130818">
                        <c:v>1.4431060000000002</c:v>
                      </c:pt>
                      <c:pt idx="130819">
                        <c:v>1.447756</c:v>
                      </c:pt>
                      <c:pt idx="130820">
                        <c:v>1.4526059999999998</c:v>
                      </c:pt>
                      <c:pt idx="130821">
                        <c:v>1.457525</c:v>
                      </c:pt>
                      <c:pt idx="130822">
                        <c:v>1.462318</c:v>
                      </c:pt>
                      <c:pt idx="130823">
                        <c:v>1.4673890000000001</c:v>
                      </c:pt>
                      <c:pt idx="130824">
                        <c:v>1.4724010000000001</c:v>
                      </c:pt>
                      <c:pt idx="130825">
                        <c:v>1.4774109999999998</c:v>
                      </c:pt>
                      <c:pt idx="130826">
                        <c:v>1.4824930000000001</c:v>
                      </c:pt>
                      <c:pt idx="130827">
                        <c:v>1.4875250000000002</c:v>
                      </c:pt>
                      <c:pt idx="130828">
                        <c:v>1.492378</c:v>
                      </c:pt>
                      <c:pt idx="130829">
                        <c:v>1.4974460000000001</c:v>
                      </c:pt>
                      <c:pt idx="130830">
                        <c:v>1.502194</c:v>
                      </c:pt>
                      <c:pt idx="130831">
                        <c:v>1.5079359999999999</c:v>
                      </c:pt>
                      <c:pt idx="130832">
                        <c:v>1.5109980000000001</c:v>
                      </c:pt>
                      <c:pt idx="130833">
                        <c:v>1.512969</c:v>
                      </c:pt>
                      <c:pt idx="130834">
                        <c:v>1.5159020000000001</c:v>
                      </c:pt>
                      <c:pt idx="130835">
                        <c:v>1.5195500000000002</c:v>
                      </c:pt>
                      <c:pt idx="130836">
                        <c:v>1.5230710000000001</c:v>
                      </c:pt>
                      <c:pt idx="130837">
                        <c:v>1.5265719999999998</c:v>
                      </c:pt>
                      <c:pt idx="130838">
                        <c:v>1.5304850000000001</c:v>
                      </c:pt>
                      <c:pt idx="130839">
                        <c:v>1.5344550000000001</c:v>
                      </c:pt>
                      <c:pt idx="130840">
                        <c:v>1.5385610000000001</c:v>
                      </c:pt>
                      <c:pt idx="130841">
                        <c:v>1.5430920000000001</c:v>
                      </c:pt>
                      <c:pt idx="130842">
                        <c:v>1.5474940000000001</c:v>
                      </c:pt>
                      <c:pt idx="130843">
                        <c:v>1.5518799999999999</c:v>
                      </c:pt>
                      <c:pt idx="130844">
                        <c:v>1.5563199999999999</c:v>
                      </c:pt>
                      <c:pt idx="130845">
                        <c:v>1.561215</c:v>
                      </c:pt>
                      <c:pt idx="130846">
                        <c:v>1.5662259999999999</c:v>
                      </c:pt>
                      <c:pt idx="130847">
                        <c:v>1.571113</c:v>
                      </c:pt>
                      <c:pt idx="130848">
                        <c:v>1.5720020000000001</c:v>
                      </c:pt>
                      <c:pt idx="130849">
                        <c:v>1.5715399999999999</c:v>
                      </c:pt>
                      <c:pt idx="130850">
                        <c:v>1.573124</c:v>
                      </c:pt>
                      <c:pt idx="130851">
                        <c:v>1.5758589999999999</c:v>
                      </c:pt>
                      <c:pt idx="130852">
                        <c:v>1.5791740000000001</c:v>
                      </c:pt>
                      <c:pt idx="130853">
                        <c:v>1.5827340000000001</c:v>
                      </c:pt>
                      <c:pt idx="130854">
                        <c:v>1.584727</c:v>
                      </c:pt>
                      <c:pt idx="130855">
                        <c:v>1.5875139999999999</c:v>
                      </c:pt>
                      <c:pt idx="130856">
                        <c:v>1.5904739999999999</c:v>
                      </c:pt>
                      <c:pt idx="130857">
                        <c:v>1.5935160000000002</c:v>
                      </c:pt>
                      <c:pt idx="130858">
                        <c:v>1.597208</c:v>
                      </c:pt>
                      <c:pt idx="130859">
                        <c:v>1.6009399999999998</c:v>
                      </c:pt>
                      <c:pt idx="130860">
                        <c:v>1.6051480000000002</c:v>
                      </c:pt>
                      <c:pt idx="130861">
                        <c:v>1.6082930000000002</c:v>
                      </c:pt>
                      <c:pt idx="130862">
                        <c:v>1.6103200000000002</c:v>
                      </c:pt>
                      <c:pt idx="130863">
                        <c:v>1.6134230000000001</c:v>
                      </c:pt>
                      <c:pt idx="130864">
                        <c:v>1.617389</c:v>
                      </c:pt>
                      <c:pt idx="130865">
                        <c:v>1.621448</c:v>
                      </c:pt>
                      <c:pt idx="130866">
                        <c:v>1.6254750000000002</c:v>
                      </c:pt>
                      <c:pt idx="130867">
                        <c:v>1.6291919999999998</c:v>
                      </c:pt>
                      <c:pt idx="130868">
                        <c:v>1.6326209999999999</c:v>
                      </c:pt>
                      <c:pt idx="130869">
                        <c:v>1.6364100000000001</c:v>
                      </c:pt>
                      <c:pt idx="130870">
                        <c:v>1.640587</c:v>
                      </c:pt>
                      <c:pt idx="130871">
                        <c:v>1.64486</c:v>
                      </c:pt>
                      <c:pt idx="130872">
                        <c:v>1.6492090000000001</c:v>
                      </c:pt>
                      <c:pt idx="130873">
                        <c:v>1.6536419999999998</c:v>
                      </c:pt>
                      <c:pt idx="130874">
                        <c:v>1.6581060000000001</c:v>
                      </c:pt>
                      <c:pt idx="130875">
                        <c:v>1.6620159999999999</c:v>
                      </c:pt>
                      <c:pt idx="130876">
                        <c:v>1.666315</c:v>
                      </c:pt>
                      <c:pt idx="130877">
                        <c:v>1.6704260000000002</c:v>
                      </c:pt>
                      <c:pt idx="130878">
                        <c:v>1.6745289999999999</c:v>
                      </c:pt>
                      <c:pt idx="130879">
                        <c:v>1.678442</c:v>
                      </c:pt>
                      <c:pt idx="130880">
                        <c:v>1.6828770000000002</c:v>
                      </c:pt>
                      <c:pt idx="130881">
                        <c:v>1.687246</c:v>
                      </c:pt>
                      <c:pt idx="130882">
                        <c:v>1.6919210000000002</c:v>
                      </c:pt>
                      <c:pt idx="130883">
                        <c:v>1.696215</c:v>
                      </c:pt>
                      <c:pt idx="130884">
                        <c:v>1.7009859999999999</c:v>
                      </c:pt>
                      <c:pt idx="130885">
                        <c:v>1.705657</c:v>
                      </c:pt>
                      <c:pt idx="130886">
                        <c:v>1.7101710000000001</c:v>
                      </c:pt>
                      <c:pt idx="130887">
                        <c:v>1.714761</c:v>
                      </c:pt>
                      <c:pt idx="130888">
                        <c:v>1.7196180000000001</c:v>
                      </c:pt>
                      <c:pt idx="130889">
                        <c:v>1.724586</c:v>
                      </c:pt>
                      <c:pt idx="130890">
                        <c:v>1.729716</c:v>
                      </c:pt>
                      <c:pt idx="130891">
                        <c:v>1.7348509999999999</c:v>
                      </c:pt>
                      <c:pt idx="130892">
                        <c:v>1.7400820000000001</c:v>
                      </c:pt>
                      <c:pt idx="130893">
                        <c:v>1.745225</c:v>
                      </c:pt>
                      <c:pt idx="130894">
                        <c:v>1.7504439999999999</c:v>
                      </c:pt>
                      <c:pt idx="130895">
                        <c:v>1.755139</c:v>
                      </c:pt>
                      <c:pt idx="130896">
                        <c:v>1.7587900000000001</c:v>
                      </c:pt>
                      <c:pt idx="130897">
                        <c:v>1.7633019999999999</c:v>
                      </c:pt>
                      <c:pt idx="130898">
                        <c:v>1.768467</c:v>
                      </c:pt>
                      <c:pt idx="130899">
                        <c:v>1.7733570000000001</c:v>
                      </c:pt>
                      <c:pt idx="130900">
                        <c:v>1.778394</c:v>
                      </c:pt>
                      <c:pt idx="130901">
                        <c:v>1.7834240000000001</c:v>
                      </c:pt>
                      <c:pt idx="130902">
                        <c:v>1.7886120000000001</c:v>
                      </c:pt>
                      <c:pt idx="130903">
                        <c:v>1.7936189999999999</c:v>
                      </c:pt>
                      <c:pt idx="130904">
                        <c:v>1.7988439999999999</c:v>
                      </c:pt>
                      <c:pt idx="130905">
                        <c:v>1.8038489999999998</c:v>
                      </c:pt>
                      <c:pt idx="130906">
                        <c:v>1.8091060000000001</c:v>
                      </c:pt>
                      <c:pt idx="130907">
                        <c:v>1.8142520000000002</c:v>
                      </c:pt>
                      <c:pt idx="130908">
                        <c:v>1.8195349999999999</c:v>
                      </c:pt>
                      <c:pt idx="130909">
                        <c:v>1.8246200000000001</c:v>
                      </c:pt>
                      <c:pt idx="130910">
                        <c:v>1.8299480000000001</c:v>
                      </c:pt>
                      <c:pt idx="130911">
                        <c:v>1.8350140000000001</c:v>
                      </c:pt>
                      <c:pt idx="130912">
                        <c:v>1.8401380000000001</c:v>
                      </c:pt>
                      <c:pt idx="130913">
                        <c:v>1.8451500000000001</c:v>
                      </c:pt>
                      <c:pt idx="130914">
                        <c:v>1.8504019999999999</c:v>
                      </c:pt>
                      <c:pt idx="130915">
                        <c:v>1.8555699999999999</c:v>
                      </c:pt>
                      <c:pt idx="130916">
                        <c:v>1.8609279999999999</c:v>
                      </c:pt>
                      <c:pt idx="130917">
                        <c:v>1.8661590000000001</c:v>
                      </c:pt>
                      <c:pt idx="130918">
                        <c:v>1.871437</c:v>
                      </c:pt>
                      <c:pt idx="130919">
                        <c:v>1.876746</c:v>
                      </c:pt>
                      <c:pt idx="130920">
                        <c:v>1.8817490000000001</c:v>
                      </c:pt>
                      <c:pt idx="130921">
                        <c:v>1.8852979999999999</c:v>
                      </c:pt>
                      <c:pt idx="130922">
                        <c:v>1.8897189999999999</c:v>
                      </c:pt>
                      <c:pt idx="130923">
                        <c:v>1.894344</c:v>
                      </c:pt>
                      <c:pt idx="130924">
                        <c:v>1.8994929999999999</c:v>
                      </c:pt>
                      <c:pt idx="130925">
                        <c:v>1.9046779999999999</c:v>
                      </c:pt>
                      <c:pt idx="130926">
                        <c:v>1.909929</c:v>
                      </c:pt>
                      <c:pt idx="130927">
                        <c:v>1.9151499999999999</c:v>
                      </c:pt>
                      <c:pt idx="130928">
                        <c:v>1.9206790000000002</c:v>
                      </c:pt>
                      <c:pt idx="130929">
                        <c:v>1.925962</c:v>
                      </c:pt>
                      <c:pt idx="130930">
                        <c:v>1.9315959999999999</c:v>
                      </c:pt>
                      <c:pt idx="130931">
                        <c:v>1.9368620000000001</c:v>
                      </c:pt>
                      <c:pt idx="130932">
                        <c:v>1.9421849999999998</c:v>
                      </c:pt>
                      <c:pt idx="130933">
                        <c:v>1.947438</c:v>
                      </c:pt>
                      <c:pt idx="130934">
                        <c:v>1.952688</c:v>
                      </c:pt>
                      <c:pt idx="130935">
                        <c:v>1.9576009999999999</c:v>
                      </c:pt>
                      <c:pt idx="130936">
                        <c:v>1.9628590000000001</c:v>
                      </c:pt>
                      <c:pt idx="130937">
                        <c:v>1.9679610000000001</c:v>
                      </c:pt>
                      <c:pt idx="130938">
                        <c:v>1.9731489999999998</c:v>
                      </c:pt>
                      <c:pt idx="130939">
                        <c:v>1.9783310000000001</c:v>
                      </c:pt>
                      <c:pt idx="130940">
                        <c:v>1.983481</c:v>
                      </c:pt>
                      <c:pt idx="130941">
                        <c:v>1.9886809999999999</c:v>
                      </c:pt>
                      <c:pt idx="130942">
                        <c:v>1.993905</c:v>
                      </c:pt>
                      <c:pt idx="130943">
                        <c:v>1.999088</c:v>
                      </c:pt>
                      <c:pt idx="130944">
                        <c:v>2.004267</c:v>
                      </c:pt>
                      <c:pt idx="130945">
                        <c:v>2.0094380000000003</c:v>
                      </c:pt>
                      <c:pt idx="130946">
                        <c:v>2.014637</c:v>
                      </c:pt>
                      <c:pt idx="130947">
                        <c:v>2.0197399999999996</c:v>
                      </c:pt>
                      <c:pt idx="130948">
                        <c:v>2.0248400000000002</c:v>
                      </c:pt>
                      <c:pt idx="130949">
                        <c:v>2.0300039999999999</c:v>
                      </c:pt>
                      <c:pt idx="130950">
                        <c:v>2.0351530000000002</c:v>
                      </c:pt>
                      <c:pt idx="130951">
                        <c:v>2.0400529999999999</c:v>
                      </c:pt>
                      <c:pt idx="130952">
                        <c:v>2.0444100000000001</c:v>
                      </c:pt>
                      <c:pt idx="130953">
                        <c:v>2.0453099999999997</c:v>
                      </c:pt>
                      <c:pt idx="130954">
                        <c:v>2.0492919999999999</c:v>
                      </c:pt>
                      <c:pt idx="130955">
                        <c:v>2.0533090000000001</c:v>
                      </c:pt>
                      <c:pt idx="130956">
                        <c:v>2.0577960000000002</c:v>
                      </c:pt>
                      <c:pt idx="130957">
                        <c:v>2.0626709999999999</c:v>
                      </c:pt>
                      <c:pt idx="130958">
                        <c:v>2.0674640000000002</c:v>
                      </c:pt>
                      <c:pt idx="130959">
                        <c:v>2.0721690000000001</c:v>
                      </c:pt>
                      <c:pt idx="130960">
                        <c:v>2.0769009999999999</c:v>
                      </c:pt>
                      <c:pt idx="130961">
                        <c:v>2.0815269999999999</c:v>
                      </c:pt>
                      <c:pt idx="130962">
                        <c:v>2.0862620000000001</c:v>
                      </c:pt>
                      <c:pt idx="130963">
                        <c:v>2.0910519999999999</c:v>
                      </c:pt>
                      <c:pt idx="130964">
                        <c:v>2.0960070000000002</c:v>
                      </c:pt>
                      <c:pt idx="130965">
                        <c:v>2.1005349999999998</c:v>
                      </c:pt>
                      <c:pt idx="130966">
                        <c:v>2.104152</c:v>
                      </c:pt>
                      <c:pt idx="130967">
                        <c:v>2.108063</c:v>
                      </c:pt>
                      <c:pt idx="130968">
                        <c:v>2.1127470000000002</c:v>
                      </c:pt>
                      <c:pt idx="130969">
                        <c:v>2.1177960000000002</c:v>
                      </c:pt>
                      <c:pt idx="130970">
                        <c:v>2.1225100000000001</c:v>
                      </c:pt>
                      <c:pt idx="130971">
                        <c:v>2.1276250000000001</c:v>
                      </c:pt>
                      <c:pt idx="130972">
                        <c:v>2.1326200000000002</c:v>
                      </c:pt>
                      <c:pt idx="130973">
                        <c:v>2.1377419999999998</c:v>
                      </c:pt>
                      <c:pt idx="130974">
                        <c:v>2.1427619999999998</c:v>
                      </c:pt>
                      <c:pt idx="130975">
                        <c:v>2.1478929999999998</c:v>
                      </c:pt>
                      <c:pt idx="130976">
                        <c:v>2.1530050000000003</c:v>
                      </c:pt>
                      <c:pt idx="130977">
                        <c:v>2.1582150000000002</c:v>
                      </c:pt>
                      <c:pt idx="130978">
                        <c:v>2.1629619999999998</c:v>
                      </c:pt>
                      <c:pt idx="130979">
                        <c:v>2.1674709999999999</c:v>
                      </c:pt>
                      <c:pt idx="130980">
                        <c:v>2.1710750000000001</c:v>
                      </c:pt>
                      <c:pt idx="130981">
                        <c:v>2.175243</c:v>
                      </c:pt>
                      <c:pt idx="130982">
                        <c:v>2.1803490000000001</c:v>
                      </c:pt>
                      <c:pt idx="130983">
                        <c:v>2.1860360000000001</c:v>
                      </c:pt>
                      <c:pt idx="130984">
                        <c:v>2.1914660000000001</c:v>
                      </c:pt>
                      <c:pt idx="130985">
                        <c:v>2.1969940000000001</c:v>
                      </c:pt>
                      <c:pt idx="130986">
                        <c:v>2.2025040000000002</c:v>
                      </c:pt>
                      <c:pt idx="130987">
                        <c:v>2.2082489999999999</c:v>
                      </c:pt>
                      <c:pt idx="130988">
                        <c:v>2.214232</c:v>
                      </c:pt>
                      <c:pt idx="130989">
                        <c:v>2.2204030000000001</c:v>
                      </c:pt>
                      <c:pt idx="130990">
                        <c:v>2.2262629999999999</c:v>
                      </c:pt>
                      <c:pt idx="130991">
                        <c:v>2.231878</c:v>
                      </c:pt>
                      <c:pt idx="130992">
                        <c:v>2.2376329999999998</c:v>
                      </c:pt>
                      <c:pt idx="130993">
                        <c:v>2.2435390000000002</c:v>
                      </c:pt>
                      <c:pt idx="130994">
                        <c:v>2.2492580000000002</c:v>
                      </c:pt>
                      <c:pt idx="130995">
                        <c:v>2.255166</c:v>
                      </c:pt>
                      <c:pt idx="130996">
                        <c:v>2.260907</c:v>
                      </c:pt>
                      <c:pt idx="130997">
                        <c:v>2.2670080000000001</c:v>
                      </c:pt>
                      <c:pt idx="130998">
                        <c:v>2.2727680000000001</c:v>
                      </c:pt>
                      <c:pt idx="130999">
                        <c:v>2.2782399999999998</c:v>
                      </c:pt>
                      <c:pt idx="131000">
                        <c:v>2.2833110000000003</c:v>
                      </c:pt>
                      <c:pt idx="131001">
                        <c:v>2.2883519999999997</c:v>
                      </c:pt>
                      <c:pt idx="131002">
                        <c:v>2.2932299999999999</c:v>
                      </c:pt>
                      <c:pt idx="131003">
                        <c:v>2.2988919999999999</c:v>
                      </c:pt>
                      <c:pt idx="131004">
                        <c:v>2.3046259999999998</c:v>
                      </c:pt>
                      <c:pt idx="131005">
                        <c:v>2.3106420000000001</c:v>
                      </c:pt>
                      <c:pt idx="131006">
                        <c:v>2.3164449999999999</c:v>
                      </c:pt>
                      <c:pt idx="131007">
                        <c:v>2.3223310000000001</c:v>
                      </c:pt>
                      <c:pt idx="131008">
                        <c:v>2.3284409999999998</c:v>
                      </c:pt>
                      <c:pt idx="131009">
                        <c:v>2.3333710000000001</c:v>
                      </c:pt>
                      <c:pt idx="131010">
                        <c:v>2.338101</c:v>
                      </c:pt>
                      <c:pt idx="131011">
                        <c:v>2.3431099999999998</c:v>
                      </c:pt>
                      <c:pt idx="131012">
                        <c:v>2.3482529999999997</c:v>
                      </c:pt>
                      <c:pt idx="131013">
                        <c:v>2.3534450000000002</c:v>
                      </c:pt>
                      <c:pt idx="131014">
                        <c:v>2.358641</c:v>
                      </c:pt>
                      <c:pt idx="131015">
                        <c:v>2.3638810000000001</c:v>
                      </c:pt>
                      <c:pt idx="131016">
                        <c:v>2.369319</c:v>
                      </c:pt>
                      <c:pt idx="131017">
                        <c:v>2.3748019999999999</c:v>
                      </c:pt>
                      <c:pt idx="131018">
                        <c:v>2.3802339999999997</c:v>
                      </c:pt>
                      <c:pt idx="131019">
                        <c:v>2.3855089999999999</c:v>
                      </c:pt>
                      <c:pt idx="131020">
                        <c:v>2.3905150000000002</c:v>
                      </c:pt>
                      <c:pt idx="131021">
                        <c:v>2.3958490000000001</c:v>
                      </c:pt>
                      <c:pt idx="131022">
                        <c:v>2.4012159999999998</c:v>
                      </c:pt>
                      <c:pt idx="131023">
                        <c:v>2.4069570000000002</c:v>
                      </c:pt>
                      <c:pt idx="131024">
                        <c:v>2.4125619999999999</c:v>
                      </c:pt>
                      <c:pt idx="131025">
                        <c:v>2.4183240000000001</c:v>
                      </c:pt>
                      <c:pt idx="131026">
                        <c:v>2.423962</c:v>
                      </c:pt>
                      <c:pt idx="131027">
                        <c:v>2.4295420000000001</c:v>
                      </c:pt>
                      <c:pt idx="131028">
                        <c:v>2.4351500000000001</c:v>
                      </c:pt>
                      <c:pt idx="131029">
                        <c:v>2.4407770000000002</c:v>
                      </c:pt>
                      <c:pt idx="131030">
                        <c:v>2.44482</c:v>
                      </c:pt>
                      <c:pt idx="131031">
                        <c:v>2.4476680000000002</c:v>
                      </c:pt>
                      <c:pt idx="131032">
                        <c:v>2.452102</c:v>
                      </c:pt>
                      <c:pt idx="131033">
                        <c:v>2.4571779999999999</c:v>
                      </c:pt>
                      <c:pt idx="131034">
                        <c:v>2.462307</c:v>
                      </c:pt>
                      <c:pt idx="131035">
                        <c:v>2.4679739999999999</c:v>
                      </c:pt>
                      <c:pt idx="131036">
                        <c:v>2.4731239999999999</c:v>
                      </c:pt>
                      <c:pt idx="131037">
                        <c:v>2.4788709999999998</c:v>
                      </c:pt>
                      <c:pt idx="131038">
                        <c:v>2.4842710000000001</c:v>
                      </c:pt>
                      <c:pt idx="131039">
                        <c:v>2.4897450000000001</c:v>
                      </c:pt>
                      <c:pt idx="131040">
                        <c:v>2.4937960000000001</c:v>
                      </c:pt>
                      <c:pt idx="131041">
                        <c:v>2.4989590000000002</c:v>
                      </c:pt>
                      <c:pt idx="131042">
                        <c:v>2.5039180000000001</c:v>
                      </c:pt>
                      <c:pt idx="131043">
                        <c:v>2.509836</c:v>
                      </c:pt>
                      <c:pt idx="131044">
                        <c:v>2.5098880000000001</c:v>
                      </c:pt>
                      <c:pt idx="131045">
                        <c:v>2.5091140000000003</c:v>
                      </c:pt>
                      <c:pt idx="131046">
                        <c:v>2.5115240000000001</c:v>
                      </c:pt>
                      <c:pt idx="131047">
                        <c:v>2.5134919999999998</c:v>
                      </c:pt>
                      <c:pt idx="131048">
                        <c:v>2.5170730000000003</c:v>
                      </c:pt>
                      <c:pt idx="131049">
                        <c:v>2.5212849999999998</c:v>
                      </c:pt>
                      <c:pt idx="131050">
                        <c:v>2.525712</c:v>
                      </c:pt>
                      <c:pt idx="131051">
                        <c:v>2.530535</c:v>
                      </c:pt>
                      <c:pt idx="131052">
                        <c:v>2.5352419999999998</c:v>
                      </c:pt>
                      <c:pt idx="131053">
                        <c:v>2.5404310000000003</c:v>
                      </c:pt>
                      <c:pt idx="131054">
                        <c:v>2.545506</c:v>
                      </c:pt>
                      <c:pt idx="131055">
                        <c:v>2.5510349999999997</c:v>
                      </c:pt>
                      <c:pt idx="131056">
                        <c:v>2.5562860000000001</c:v>
                      </c:pt>
                      <c:pt idx="131057">
                        <c:v>2.5617739999999998</c:v>
                      </c:pt>
                      <c:pt idx="131058">
                        <c:v>2.5672699999999997</c:v>
                      </c:pt>
                      <c:pt idx="131059">
                        <c:v>2.573032</c:v>
                      </c:pt>
                      <c:pt idx="131060">
                        <c:v>2.5777660000000004</c:v>
                      </c:pt>
                      <c:pt idx="131061">
                        <c:v>2.5829770000000001</c:v>
                      </c:pt>
                      <c:pt idx="131062">
                        <c:v>2.5884489999999998</c:v>
                      </c:pt>
                      <c:pt idx="131063">
                        <c:v>2.5943620000000003</c:v>
                      </c:pt>
                      <c:pt idx="131064">
                        <c:v>2.5998719999999995</c:v>
                      </c:pt>
                      <c:pt idx="131065">
                        <c:v>2.6055539999999997</c:v>
                      </c:pt>
                      <c:pt idx="131066">
                        <c:v>2.6113370000000002</c:v>
                      </c:pt>
                      <c:pt idx="131067">
                        <c:v>2.6172630000000003</c:v>
                      </c:pt>
                      <c:pt idx="131068">
                        <c:v>2.6223479999999997</c:v>
                      </c:pt>
                      <c:pt idx="131069">
                        <c:v>2.6280640000000002</c:v>
                      </c:pt>
                      <c:pt idx="131070">
                        <c:v>2.6337840000000003</c:v>
                      </c:pt>
                      <c:pt idx="131071">
                        <c:v>2.6398950000000001</c:v>
                      </c:pt>
                      <c:pt idx="131072">
                        <c:v>2.6459270000000004</c:v>
                      </c:pt>
                      <c:pt idx="131073">
                        <c:v>2.6518160000000002</c:v>
                      </c:pt>
                      <c:pt idx="131074">
                        <c:v>2.6579770000000003</c:v>
                      </c:pt>
                      <c:pt idx="131075">
                        <c:v>2.6640489999999999</c:v>
                      </c:pt>
                      <c:pt idx="131076">
                        <c:v>2.6700059999999999</c:v>
                      </c:pt>
                      <c:pt idx="131077">
                        <c:v>2.6758999999999999</c:v>
                      </c:pt>
                      <c:pt idx="131078">
                        <c:v>2.6820430000000002</c:v>
                      </c:pt>
                      <c:pt idx="131079">
                        <c:v>2.687856</c:v>
                      </c:pt>
                      <c:pt idx="131080">
                        <c:v>2.6939400000000004</c:v>
                      </c:pt>
                      <c:pt idx="131081">
                        <c:v>2.6996099999999998</c:v>
                      </c:pt>
                      <c:pt idx="131082">
                        <c:v>2.7052969999999998</c:v>
                      </c:pt>
                      <c:pt idx="131083">
                        <c:v>2.7105990000000002</c:v>
                      </c:pt>
                      <c:pt idx="131084">
                        <c:v>2.7158820000000001</c:v>
                      </c:pt>
                      <c:pt idx="131085">
                        <c:v>2.7215150000000001</c:v>
                      </c:pt>
                      <c:pt idx="131086">
                        <c:v>2.726261</c:v>
                      </c:pt>
                      <c:pt idx="131087">
                        <c:v>2.7316800000000003</c:v>
                      </c:pt>
                      <c:pt idx="131088">
                        <c:v>2.7370779999999999</c:v>
                      </c:pt>
                      <c:pt idx="131089">
                        <c:v>2.7431929999999998</c:v>
                      </c:pt>
                      <c:pt idx="131090">
                        <c:v>2.7492660000000004</c:v>
                      </c:pt>
                      <c:pt idx="131091">
                        <c:v>2.7549390000000002</c:v>
                      </c:pt>
                      <c:pt idx="131092">
                        <c:v>2.7607350000000004</c:v>
                      </c:pt>
                      <c:pt idx="131093">
                        <c:v>2.7667130000000002</c:v>
                      </c:pt>
                      <c:pt idx="131094">
                        <c:v>2.7723429999999998</c:v>
                      </c:pt>
                      <c:pt idx="131095">
                        <c:v>2.7781899999999999</c:v>
                      </c:pt>
                      <c:pt idx="131096">
                        <c:v>2.7840500000000001</c:v>
                      </c:pt>
                      <c:pt idx="131097">
                        <c:v>2.7901009999999999</c:v>
                      </c:pt>
                      <c:pt idx="131098">
                        <c:v>2.7960040000000004</c:v>
                      </c:pt>
                      <c:pt idx="131099">
                        <c:v>2.8019620000000001</c:v>
                      </c:pt>
                      <c:pt idx="131100">
                        <c:v>2.8078779999999997</c:v>
                      </c:pt>
                      <c:pt idx="131101">
                        <c:v>2.8138639999999997</c:v>
                      </c:pt>
                      <c:pt idx="131102">
                        <c:v>2.8198800000000004</c:v>
                      </c:pt>
                      <c:pt idx="131103">
                        <c:v>2.825955</c:v>
                      </c:pt>
                      <c:pt idx="131104">
                        <c:v>2.8311639999999998</c:v>
                      </c:pt>
                      <c:pt idx="131105">
                        <c:v>2.8358159999999999</c:v>
                      </c:pt>
                      <c:pt idx="131106">
                        <c:v>2.8403430000000003</c:v>
                      </c:pt>
                      <c:pt idx="131107">
                        <c:v>2.845294</c:v>
                      </c:pt>
                      <c:pt idx="131108">
                        <c:v>2.8509099999999998</c:v>
                      </c:pt>
                      <c:pt idx="131109">
                        <c:v>2.8560249999999998</c:v>
                      </c:pt>
                      <c:pt idx="131110">
                        <c:v>2.8614739999999999</c:v>
                      </c:pt>
                      <c:pt idx="131111">
                        <c:v>2.8665889999999998</c:v>
                      </c:pt>
                      <c:pt idx="131112">
                        <c:v>2.871991</c:v>
                      </c:pt>
                      <c:pt idx="131113">
                        <c:v>2.877291</c:v>
                      </c:pt>
                      <c:pt idx="131114">
                        <c:v>2.8828130000000001</c:v>
                      </c:pt>
                      <c:pt idx="131115">
                        <c:v>2.88842</c:v>
                      </c:pt>
                      <c:pt idx="131116">
                        <c:v>2.8942859999999997</c:v>
                      </c:pt>
                      <c:pt idx="131117">
                        <c:v>2.9000009999999996</c:v>
                      </c:pt>
                      <c:pt idx="131118">
                        <c:v>2.90578</c:v>
                      </c:pt>
                      <c:pt idx="131119">
                        <c:v>2.9116740000000001</c:v>
                      </c:pt>
                      <c:pt idx="131120">
                        <c:v>2.9175970000000002</c:v>
                      </c:pt>
                      <c:pt idx="131121">
                        <c:v>2.9234660000000003</c:v>
                      </c:pt>
                      <c:pt idx="131122">
                        <c:v>2.9291739999999997</c:v>
                      </c:pt>
                      <c:pt idx="131123">
                        <c:v>2.93506</c:v>
                      </c:pt>
                      <c:pt idx="131124">
                        <c:v>2.9408509999999999</c:v>
                      </c:pt>
                      <c:pt idx="131125">
                        <c:v>2.9466560000000004</c:v>
                      </c:pt>
                      <c:pt idx="131126">
                        <c:v>2.9524250000000003</c:v>
                      </c:pt>
                      <c:pt idx="131127">
                        <c:v>2.9583399999999997</c:v>
                      </c:pt>
                      <c:pt idx="131128">
                        <c:v>2.9641760000000001</c:v>
                      </c:pt>
                      <c:pt idx="131129">
                        <c:v>2.9694060000000002</c:v>
                      </c:pt>
                      <c:pt idx="131130">
                        <c:v>2.9750589999999999</c:v>
                      </c:pt>
                      <c:pt idx="131131">
                        <c:v>2.9793059999999998</c:v>
                      </c:pt>
                      <c:pt idx="131132">
                        <c:v>2.9835830000000003</c:v>
                      </c:pt>
                      <c:pt idx="131133">
                        <c:v>2.9879340000000001</c:v>
                      </c:pt>
                      <c:pt idx="131134">
                        <c:v>2.9882520000000001</c:v>
                      </c:pt>
                      <c:pt idx="131135">
                        <c:v>2.9916300000000002</c:v>
                      </c:pt>
                      <c:pt idx="131136">
                        <c:v>2.9950769999999998</c:v>
                      </c:pt>
                      <c:pt idx="131137">
                        <c:v>2.9991220000000003</c:v>
                      </c:pt>
                      <c:pt idx="131138">
                        <c:v>3.0036489999999998</c:v>
                      </c:pt>
                      <c:pt idx="131139">
                        <c:v>3.0082209999999998</c:v>
                      </c:pt>
                      <c:pt idx="131140">
                        <c:v>3.0132589999999997</c:v>
                      </c:pt>
                      <c:pt idx="131141">
                        <c:v>3.018389</c:v>
                      </c:pt>
                      <c:pt idx="131142">
                        <c:v>3.0237619999999996</c:v>
                      </c:pt>
                      <c:pt idx="131143">
                        <c:v>3.0291950000000001</c:v>
                      </c:pt>
                      <c:pt idx="131144">
                        <c:v>3.0348259999999998</c:v>
                      </c:pt>
                      <c:pt idx="131145">
                        <c:v>3.0403849999999997</c:v>
                      </c:pt>
                      <c:pt idx="131146">
                        <c:v>3.0453060000000001</c:v>
                      </c:pt>
                      <c:pt idx="131147">
                        <c:v>3.0504219999999997</c:v>
                      </c:pt>
                      <c:pt idx="131148">
                        <c:v>3.0556040000000002</c:v>
                      </c:pt>
                      <c:pt idx="131149">
                        <c:v>3.0609669999999998</c:v>
                      </c:pt>
                      <c:pt idx="131150">
                        <c:v>3.0663839999999998</c:v>
                      </c:pt>
                      <c:pt idx="131151">
                        <c:v>3.0719000000000003</c:v>
                      </c:pt>
                      <c:pt idx="131152">
                        <c:v>3.076953</c:v>
                      </c:pt>
                      <c:pt idx="131153">
                        <c:v>3.082058</c:v>
                      </c:pt>
                      <c:pt idx="131154">
                        <c:v>3.0858439999999998</c:v>
                      </c:pt>
                      <c:pt idx="131155">
                        <c:v>3.0905260000000001</c:v>
                      </c:pt>
                      <c:pt idx="131156">
                        <c:v>3.0945089999999995</c:v>
                      </c:pt>
                      <c:pt idx="131157">
                        <c:v>3.099485</c:v>
                      </c:pt>
                      <c:pt idx="131158">
                        <c:v>3.1042540000000001</c:v>
                      </c:pt>
                      <c:pt idx="131159">
                        <c:v>3.108428</c:v>
                      </c:pt>
                      <c:pt idx="131160">
                        <c:v>3.1128749999999998</c:v>
                      </c:pt>
                      <c:pt idx="131161">
                        <c:v>3.1173489999999999</c:v>
                      </c:pt>
                      <c:pt idx="131162">
                        <c:v>3.1218140000000001</c:v>
                      </c:pt>
                      <c:pt idx="131163">
                        <c:v>3.1273909999999998</c:v>
                      </c:pt>
                      <c:pt idx="131164">
                        <c:v>3.1322460000000003</c:v>
                      </c:pt>
                      <c:pt idx="131165">
                        <c:v>3.1377359999999999</c:v>
                      </c:pt>
                      <c:pt idx="131166">
                        <c:v>3.1427670000000001</c:v>
                      </c:pt>
                      <c:pt idx="131167">
                        <c:v>3.1485800000000004</c:v>
                      </c:pt>
                      <c:pt idx="131168">
                        <c:v>3.1543860000000001</c:v>
                      </c:pt>
                      <c:pt idx="131169">
                        <c:v>3.1599890000000004</c:v>
                      </c:pt>
                      <c:pt idx="131170">
                        <c:v>3.1656119999999999</c:v>
                      </c:pt>
                      <c:pt idx="131171">
                        <c:v>3.1710709999999995</c:v>
                      </c:pt>
                      <c:pt idx="131172">
                        <c:v>3.1767380000000003</c:v>
                      </c:pt>
                      <c:pt idx="131173">
                        <c:v>3.1820080000000002</c:v>
                      </c:pt>
                      <c:pt idx="131174">
                        <c:v>3.1875809999999998</c:v>
                      </c:pt>
                      <c:pt idx="131175">
                        <c:v>3.1933590000000001</c:v>
                      </c:pt>
                      <c:pt idx="131176">
                        <c:v>3.1991459999999998</c:v>
                      </c:pt>
                      <c:pt idx="131177">
                        <c:v>3.2049029999999998</c:v>
                      </c:pt>
                      <c:pt idx="131178">
                        <c:v>3.2104219999999999</c:v>
                      </c:pt>
                      <c:pt idx="131179">
                        <c:v>3.2146669999999999</c:v>
                      </c:pt>
                      <c:pt idx="131180">
                        <c:v>3.2197120000000004</c:v>
                      </c:pt>
                      <c:pt idx="131181">
                        <c:v>3.2247300000000001</c:v>
                      </c:pt>
                      <c:pt idx="131182">
                        <c:v>3.2297039999999999</c:v>
                      </c:pt>
                      <c:pt idx="131183">
                        <c:v>3.234416</c:v>
                      </c:pt>
                      <c:pt idx="131184">
                        <c:v>3.2393619999999999</c:v>
                      </c:pt>
                      <c:pt idx="131185">
                        <c:v>3.243611</c:v>
                      </c:pt>
                      <c:pt idx="131186">
                        <c:v>3.2481339999999999</c:v>
                      </c:pt>
                      <c:pt idx="131187">
                        <c:v>3.252291</c:v>
                      </c:pt>
                      <c:pt idx="131188">
                        <c:v>3.2569319999999999</c:v>
                      </c:pt>
                      <c:pt idx="131189">
                        <c:v>3.261641</c:v>
                      </c:pt>
                      <c:pt idx="131190">
                        <c:v>3.2663550000000003</c:v>
                      </c:pt>
                      <c:pt idx="131191">
                        <c:v>3.2712699999999999</c:v>
                      </c:pt>
                      <c:pt idx="131192">
                        <c:v>3.2762590000000005</c:v>
                      </c:pt>
                      <c:pt idx="131193">
                        <c:v>3.2813249999999998</c:v>
                      </c:pt>
                      <c:pt idx="131194">
                        <c:v>3.285793</c:v>
                      </c:pt>
                      <c:pt idx="131195">
                        <c:v>3.2909359999999999</c:v>
                      </c:pt>
                      <c:pt idx="131196">
                        <c:v>3.296332</c:v>
                      </c:pt>
                      <c:pt idx="131197">
                        <c:v>3.3016969999999999</c:v>
                      </c:pt>
                      <c:pt idx="131198">
                        <c:v>3.3073239999999999</c:v>
                      </c:pt>
                      <c:pt idx="131199">
                        <c:v>3.3127400000000002</c:v>
                      </c:pt>
                      <c:pt idx="131200">
                        <c:v>3.3184639999999996</c:v>
                      </c:pt>
                      <c:pt idx="131201">
                        <c:v>3.3239829999999997</c:v>
                      </c:pt>
                      <c:pt idx="131202">
                        <c:v>3.3296700000000001</c:v>
                      </c:pt>
                      <c:pt idx="131203">
                        <c:v>3.3354010000000001</c:v>
                      </c:pt>
                      <c:pt idx="131204">
                        <c:v>3.34111</c:v>
                      </c:pt>
                      <c:pt idx="131205">
                        <c:v>3.3461249999999998</c:v>
                      </c:pt>
                      <c:pt idx="131206">
                        <c:v>3.3511540000000002</c:v>
                      </c:pt>
                      <c:pt idx="131207">
                        <c:v>3.356293</c:v>
                      </c:pt>
                      <c:pt idx="131208">
                        <c:v>3.3609830000000001</c:v>
                      </c:pt>
                      <c:pt idx="131209">
                        <c:v>3.3649789999999999</c:v>
                      </c:pt>
                      <c:pt idx="131210">
                        <c:v>3.3693770000000001</c:v>
                      </c:pt>
                      <c:pt idx="131211">
                        <c:v>3.3736300000000004</c:v>
                      </c:pt>
                      <c:pt idx="131212">
                        <c:v>3.3780339999999995</c:v>
                      </c:pt>
                      <c:pt idx="131213">
                        <c:v>3.3825050000000001</c:v>
                      </c:pt>
                      <c:pt idx="131214">
                        <c:v>3.386997</c:v>
                      </c:pt>
                      <c:pt idx="131215">
                        <c:v>3.3915600000000001</c:v>
                      </c:pt>
                      <c:pt idx="131216">
                        <c:v>3.3961290000000002</c:v>
                      </c:pt>
                      <c:pt idx="131217">
                        <c:v>3.4007939999999999</c:v>
                      </c:pt>
                      <c:pt idx="131218">
                        <c:v>3.4055260000000001</c:v>
                      </c:pt>
                      <c:pt idx="131219">
                        <c:v>3.4100960000000002</c:v>
                      </c:pt>
                      <c:pt idx="131220">
                        <c:v>3.4150970000000003</c:v>
                      </c:pt>
                      <c:pt idx="131221">
                        <c:v>3.4204790000000003</c:v>
                      </c:pt>
                      <c:pt idx="131222">
                        <c:v>3.4250099999999999</c:v>
                      </c:pt>
                      <c:pt idx="131223">
                        <c:v>3.4301249999999999</c:v>
                      </c:pt>
                      <c:pt idx="131224">
                        <c:v>3.4350799999999997</c:v>
                      </c:pt>
                      <c:pt idx="131225">
                        <c:v>3.4398140000000001</c:v>
                      </c:pt>
                      <c:pt idx="131226">
                        <c:v>3.4450430000000001</c:v>
                      </c:pt>
                      <c:pt idx="131227">
                        <c:v>3.449166</c:v>
                      </c:pt>
                      <c:pt idx="131228">
                        <c:v>3.4542570000000001</c:v>
                      </c:pt>
                      <c:pt idx="131229">
                        <c:v>3.4589880000000002</c:v>
                      </c:pt>
                      <c:pt idx="131230">
                        <c:v>3.4637190000000002</c:v>
                      </c:pt>
                      <c:pt idx="131231">
                        <c:v>3.4684559999999998</c:v>
                      </c:pt>
                      <c:pt idx="131232">
                        <c:v>3.4729019999999999</c:v>
                      </c:pt>
                      <c:pt idx="131233">
                        <c:v>3.4776849999999997</c:v>
                      </c:pt>
                      <c:pt idx="131234">
                        <c:v>3.4826760000000001</c:v>
                      </c:pt>
                      <c:pt idx="131235">
                        <c:v>3.4875640000000003</c:v>
                      </c:pt>
                      <c:pt idx="131236">
                        <c:v>3.4928019999999997</c:v>
                      </c:pt>
                      <c:pt idx="131237">
                        <c:v>3.4977109999999998</c:v>
                      </c:pt>
                      <c:pt idx="131238">
                        <c:v>3.5029110000000001</c:v>
                      </c:pt>
                      <c:pt idx="131239">
                        <c:v>3.508327</c:v>
                      </c:pt>
                      <c:pt idx="131240">
                        <c:v>3.5137900000000002</c:v>
                      </c:pt>
                      <c:pt idx="131241">
                        <c:v>3.5192779999999999</c:v>
                      </c:pt>
                      <c:pt idx="131242">
                        <c:v>3.524702</c:v>
                      </c:pt>
                      <c:pt idx="131243">
                        <c:v>3.53016</c:v>
                      </c:pt>
                      <c:pt idx="131244">
                        <c:v>3.535806</c:v>
                      </c:pt>
                      <c:pt idx="131245">
                        <c:v>3.5413489999999999</c:v>
                      </c:pt>
                      <c:pt idx="131246">
                        <c:v>3.5470969999999999</c:v>
                      </c:pt>
                      <c:pt idx="131247">
                        <c:v>3.5525539999999998</c:v>
                      </c:pt>
                      <c:pt idx="131248">
                        <c:v>3.5582259999999999</c:v>
                      </c:pt>
                      <c:pt idx="131249">
                        <c:v>3.563806</c:v>
                      </c:pt>
                      <c:pt idx="131250">
                        <c:v>3.5694720000000002</c:v>
                      </c:pt>
                      <c:pt idx="131251">
                        <c:v>3.5750789999999997</c:v>
                      </c:pt>
                      <c:pt idx="131252">
                        <c:v>3.5807020000000001</c:v>
                      </c:pt>
                      <c:pt idx="131253">
                        <c:v>3.5856669999999999</c:v>
                      </c:pt>
                      <c:pt idx="131254">
                        <c:v>3.590706</c:v>
                      </c:pt>
                      <c:pt idx="131255">
                        <c:v>3.5960299999999998</c:v>
                      </c:pt>
                      <c:pt idx="131256">
                        <c:v>3.600257</c:v>
                      </c:pt>
                      <c:pt idx="131257">
                        <c:v>3.604851</c:v>
                      </c:pt>
                      <c:pt idx="131258">
                        <c:v>3.6092809999999997</c:v>
                      </c:pt>
                      <c:pt idx="131259">
                        <c:v>3.613747</c:v>
                      </c:pt>
                      <c:pt idx="131260">
                        <c:v>3.6182059999999998</c:v>
                      </c:pt>
                      <c:pt idx="131261">
                        <c:v>3.6228729999999998</c:v>
                      </c:pt>
                      <c:pt idx="131262">
                        <c:v>3.6275010000000001</c:v>
                      </c:pt>
                      <c:pt idx="131263">
                        <c:v>3.632358</c:v>
                      </c:pt>
                      <c:pt idx="131264">
                        <c:v>3.6373440000000001</c:v>
                      </c:pt>
                      <c:pt idx="131265">
                        <c:v>3.6423640000000002</c:v>
                      </c:pt>
                      <c:pt idx="131266">
                        <c:v>3.6469879999999999</c:v>
                      </c:pt>
                      <c:pt idx="131267">
                        <c:v>3.6516649999999999</c:v>
                      </c:pt>
                      <c:pt idx="131268">
                        <c:v>3.657092</c:v>
                      </c:pt>
                      <c:pt idx="131269">
                        <c:v>3.6626979999999998</c:v>
                      </c:pt>
                      <c:pt idx="131270">
                        <c:v>3.6682630000000001</c:v>
                      </c:pt>
                      <c:pt idx="131271">
                        <c:v>3.6738850000000003</c:v>
                      </c:pt>
                      <c:pt idx="131272">
                        <c:v>3.6796009999999999</c:v>
                      </c:pt>
                      <c:pt idx="131273">
                        <c:v>3.6850559999999999</c:v>
                      </c:pt>
                      <c:pt idx="131274">
                        <c:v>3.6905169999999998</c:v>
                      </c:pt>
                      <c:pt idx="131275">
                        <c:v>3.6956099999999998</c:v>
                      </c:pt>
                      <c:pt idx="131276">
                        <c:v>3.6986720000000002</c:v>
                      </c:pt>
                      <c:pt idx="131277">
                        <c:v>3.7026579999999996</c:v>
                      </c:pt>
                      <c:pt idx="131278">
                        <c:v>3.7073590000000003</c:v>
                      </c:pt>
                      <c:pt idx="131279">
                        <c:v>3.7122760000000001</c:v>
                      </c:pt>
                      <c:pt idx="131280">
                        <c:v>3.7175289999999999</c:v>
                      </c:pt>
                      <c:pt idx="131281">
                        <c:v>3.7215890000000003</c:v>
                      </c:pt>
                      <c:pt idx="131282">
                        <c:v>3.7263489999999999</c:v>
                      </c:pt>
                      <c:pt idx="131283">
                        <c:v>3.7308190000000003</c:v>
                      </c:pt>
                      <c:pt idx="131284">
                        <c:v>3.7358130000000003</c:v>
                      </c:pt>
                      <c:pt idx="131285">
                        <c:v>3.7408760000000001</c:v>
                      </c:pt>
                      <c:pt idx="131286">
                        <c:v>3.7459609999999999</c:v>
                      </c:pt>
                      <c:pt idx="131287">
                        <c:v>3.7510510000000004</c:v>
                      </c:pt>
                      <c:pt idx="131288">
                        <c:v>3.7559749999999998</c:v>
                      </c:pt>
                      <c:pt idx="131289">
                        <c:v>3.759995</c:v>
                      </c:pt>
                      <c:pt idx="131290">
                        <c:v>3.7643779999999998</c:v>
                      </c:pt>
                      <c:pt idx="131291">
                        <c:v>3.769603</c:v>
                      </c:pt>
                      <c:pt idx="131292">
                        <c:v>3.7751449999999998</c:v>
                      </c:pt>
                      <c:pt idx="131293">
                        <c:v>3.7804850000000001</c:v>
                      </c:pt>
                      <c:pt idx="131294">
                        <c:v>3.7862010000000001</c:v>
                      </c:pt>
                      <c:pt idx="131295">
                        <c:v>3.7918089999999998</c:v>
                      </c:pt>
                      <c:pt idx="131296">
                        <c:v>3.7974170000000003</c:v>
                      </c:pt>
                      <c:pt idx="131297">
                        <c:v>3.8030720000000002</c:v>
                      </c:pt>
                      <c:pt idx="131298">
                        <c:v>3.8086470000000001</c:v>
                      </c:pt>
                      <c:pt idx="131299">
                        <c:v>3.8142610000000001</c:v>
                      </c:pt>
                      <c:pt idx="131300">
                        <c:v>3.8197789999999996</c:v>
                      </c:pt>
                      <c:pt idx="131301">
                        <c:v>3.8254039999999998</c:v>
                      </c:pt>
                      <c:pt idx="131302">
                        <c:v>3.8309539999999997</c:v>
                      </c:pt>
                      <c:pt idx="131303">
                        <c:v>3.8363490000000002</c:v>
                      </c:pt>
                      <c:pt idx="131304">
                        <c:v>3.8413190000000004</c:v>
                      </c:pt>
                      <c:pt idx="131305">
                        <c:v>3.8462499999999999</c:v>
                      </c:pt>
                      <c:pt idx="131306">
                        <c:v>3.8510660000000003</c:v>
                      </c:pt>
                      <c:pt idx="131307">
                        <c:v>3.8552959999999996</c:v>
                      </c:pt>
                      <c:pt idx="131308">
                        <c:v>3.8600830000000004</c:v>
                      </c:pt>
                      <c:pt idx="131309">
                        <c:v>3.864452</c:v>
                      </c:pt>
                      <c:pt idx="131310">
                        <c:v>3.868919</c:v>
                      </c:pt>
                      <c:pt idx="131311">
                        <c:v>3.8734380000000002</c:v>
                      </c:pt>
                      <c:pt idx="131312">
                        <c:v>3.8779870000000001</c:v>
                      </c:pt>
                      <c:pt idx="131313">
                        <c:v>3.8822739999999998</c:v>
                      </c:pt>
                      <c:pt idx="131314">
                        <c:v>3.8868710000000002</c:v>
                      </c:pt>
                      <c:pt idx="131315">
                        <c:v>3.8919189999999997</c:v>
                      </c:pt>
                      <c:pt idx="131316">
                        <c:v>3.8965840000000003</c:v>
                      </c:pt>
                      <c:pt idx="131317">
                        <c:v>3.9020919999999997</c:v>
                      </c:pt>
                      <c:pt idx="131318">
                        <c:v>3.9075569999999997</c:v>
                      </c:pt>
                      <c:pt idx="131319">
                        <c:v>3.9128089999999998</c:v>
                      </c:pt>
                      <c:pt idx="131320">
                        <c:v>3.9183339999999998</c:v>
                      </c:pt>
                      <c:pt idx="131321">
                        <c:v>3.9236779999999998</c:v>
                      </c:pt>
                      <c:pt idx="131322">
                        <c:v>3.929459</c:v>
                      </c:pt>
                      <c:pt idx="131323">
                        <c:v>3.935298</c:v>
                      </c:pt>
                      <c:pt idx="131324">
                        <c:v>3.9413169999999997</c:v>
                      </c:pt>
                      <c:pt idx="131325">
                        <c:v>3.9470509999999996</c:v>
                      </c:pt>
                      <c:pt idx="131326">
                        <c:v>3.9529370000000004</c:v>
                      </c:pt>
                      <c:pt idx="131327">
                        <c:v>3.958488</c:v>
                      </c:pt>
                      <c:pt idx="131328">
                        <c:v>3.9635160000000003</c:v>
                      </c:pt>
                      <c:pt idx="131329">
                        <c:v>3.9680919999999995</c:v>
                      </c:pt>
                      <c:pt idx="131330">
                        <c:v>3.9728380000000003</c:v>
                      </c:pt>
                      <c:pt idx="131331">
                        <c:v>3.9778439999999997</c:v>
                      </c:pt>
                      <c:pt idx="131332">
                        <c:v>3.9829110000000001</c:v>
                      </c:pt>
                      <c:pt idx="131333">
                        <c:v>3.9878019999999998</c:v>
                      </c:pt>
                      <c:pt idx="131334">
                        <c:v>3.9928019999999997</c:v>
                      </c:pt>
                      <c:pt idx="131335">
                        <c:v>3.9980640000000003</c:v>
                      </c:pt>
                      <c:pt idx="131336">
                        <c:v>4.003234</c:v>
                      </c:pt>
                      <c:pt idx="131337">
                        <c:v>4.0080100000000005</c:v>
                      </c:pt>
                      <c:pt idx="131338">
                        <c:v>4.0133080000000003</c:v>
                      </c:pt>
                      <c:pt idx="131339">
                        <c:v>4.0181290000000001</c:v>
                      </c:pt>
                      <c:pt idx="131340">
                        <c:v>4.023396</c:v>
                      </c:pt>
                      <c:pt idx="131341">
                        <c:v>4.0286290000000005</c:v>
                      </c:pt>
                      <c:pt idx="131342">
                        <c:v>4.0338220000000007</c:v>
                      </c:pt>
                      <c:pt idx="131343">
                        <c:v>4.039053</c:v>
                      </c:pt>
                      <c:pt idx="131344">
                        <c:v>4.0445640000000003</c:v>
                      </c:pt>
                      <c:pt idx="131345">
                        <c:v>4.0499420000000006</c:v>
                      </c:pt>
                      <c:pt idx="131346">
                        <c:v>4.055402</c:v>
                      </c:pt>
                      <c:pt idx="131347">
                        <c:v>4.0604770000000006</c:v>
                      </c:pt>
                      <c:pt idx="131348">
                        <c:v>4.0662320000000003</c:v>
                      </c:pt>
                      <c:pt idx="131349">
                        <c:v>4.071383</c:v>
                      </c:pt>
                      <c:pt idx="131350">
                        <c:v>4.0765020000000005</c:v>
                      </c:pt>
                      <c:pt idx="131351">
                        <c:v>4.0819100000000006</c:v>
                      </c:pt>
                      <c:pt idx="131352">
                        <c:v>4.0873699999999999</c:v>
                      </c:pt>
                      <c:pt idx="131353">
                        <c:v>4.0927850000000001</c:v>
                      </c:pt>
                      <c:pt idx="131354">
                        <c:v>4.0982659999999997</c:v>
                      </c:pt>
                      <c:pt idx="131355">
                        <c:v>4.1037150000000002</c:v>
                      </c:pt>
                      <c:pt idx="131356">
                        <c:v>4.1091980000000001</c:v>
                      </c:pt>
                      <c:pt idx="131357">
                        <c:v>4.1146890000000003</c:v>
                      </c:pt>
                      <c:pt idx="131358">
                        <c:v>4.1201699999999999</c:v>
                      </c:pt>
                      <c:pt idx="131359">
                        <c:v>4.1256050000000002</c:v>
                      </c:pt>
                      <c:pt idx="131360">
                        <c:v>4.1311280000000004</c:v>
                      </c:pt>
                      <c:pt idx="131361">
                        <c:v>4.1365530000000001</c:v>
                      </c:pt>
                      <c:pt idx="131362">
                        <c:v>4.1420760000000003</c:v>
                      </c:pt>
                      <c:pt idx="131363">
                        <c:v>4.1475840000000002</c:v>
                      </c:pt>
                      <c:pt idx="131364">
                        <c:v>4.1527120000000002</c:v>
                      </c:pt>
                      <c:pt idx="131365">
                        <c:v>4.1582239999999997</c:v>
                      </c:pt>
                      <c:pt idx="131366">
                        <c:v>4.1635689999999999</c:v>
                      </c:pt>
                      <c:pt idx="131367">
                        <c:v>4.1678949999999997</c:v>
                      </c:pt>
                      <c:pt idx="131368">
                        <c:v>4.1720160000000002</c:v>
                      </c:pt>
                      <c:pt idx="131369">
                        <c:v>4.1762779999999999</c:v>
                      </c:pt>
                      <c:pt idx="131370">
                        <c:v>4.1806919999999996</c:v>
                      </c:pt>
                      <c:pt idx="131371">
                        <c:v>4.1846220000000001</c:v>
                      </c:pt>
                      <c:pt idx="131372">
                        <c:v>4.1883400000000002</c:v>
                      </c:pt>
                      <c:pt idx="131373">
                        <c:v>4.1923620000000001</c:v>
                      </c:pt>
                      <c:pt idx="131374">
                        <c:v>4.1968879999999995</c:v>
                      </c:pt>
                      <c:pt idx="131375">
                        <c:v>4.2013240000000005</c:v>
                      </c:pt>
                      <c:pt idx="131376">
                        <c:v>4.205616</c:v>
                      </c:pt>
                      <c:pt idx="131377">
                        <c:v>4.2104219999999994</c:v>
                      </c:pt>
                      <c:pt idx="131378">
                        <c:v>4.2141099999999998</c:v>
                      </c:pt>
                      <c:pt idx="131379">
                        <c:v>4.2190070000000004</c:v>
                      </c:pt>
                      <c:pt idx="131380">
                        <c:v>4.2239130000000005</c:v>
                      </c:pt>
                      <c:pt idx="131381">
                        <c:v>4.2287109999999997</c:v>
                      </c:pt>
                      <c:pt idx="131382">
                        <c:v>4.2332840000000003</c:v>
                      </c:pt>
                      <c:pt idx="131383">
                        <c:v>4.2386140000000001</c:v>
                      </c:pt>
                      <c:pt idx="131384">
                        <c:v>4.2433759999999996</c:v>
                      </c:pt>
                      <c:pt idx="131385">
                        <c:v>4.2490269999999999</c:v>
                      </c:pt>
                      <c:pt idx="131386">
                        <c:v>4.2547499999999996</c:v>
                      </c:pt>
                      <c:pt idx="131387">
                        <c:v>4.2597990000000001</c:v>
                      </c:pt>
                      <c:pt idx="131388">
                        <c:v>4.2644630000000001</c:v>
                      </c:pt>
                      <c:pt idx="131389">
                        <c:v>4.2702469999999995</c:v>
                      </c:pt>
                      <c:pt idx="131390">
                        <c:v>4.2758320000000003</c:v>
                      </c:pt>
                      <c:pt idx="131391">
                        <c:v>4.2816489999999998</c:v>
                      </c:pt>
                      <c:pt idx="131392">
                        <c:v>4.2874430000000006</c:v>
                      </c:pt>
                      <c:pt idx="131393">
                        <c:v>4.2930549999999998</c:v>
                      </c:pt>
                      <c:pt idx="131394">
                        <c:v>4.2987099999999998</c:v>
                      </c:pt>
                      <c:pt idx="131395">
                        <c:v>4.3046749999999996</c:v>
                      </c:pt>
                      <c:pt idx="131396">
                        <c:v>4.3104310000000003</c:v>
                      </c:pt>
                      <c:pt idx="131397">
                        <c:v>4.3138030000000001</c:v>
                      </c:pt>
                      <c:pt idx="131398">
                        <c:v>4.3187040000000003</c:v>
                      </c:pt>
                      <c:pt idx="131399">
                        <c:v>4.3225999999999996</c:v>
                      </c:pt>
                      <c:pt idx="131400">
                        <c:v>4.3283329999999998</c:v>
                      </c:pt>
                      <c:pt idx="131401">
                        <c:v>4.3343590000000001</c:v>
                      </c:pt>
                      <c:pt idx="131402">
                        <c:v>4.3403650000000003</c:v>
                      </c:pt>
                      <c:pt idx="131403">
                        <c:v>4.3463600000000007</c:v>
                      </c:pt>
                      <c:pt idx="131404">
                        <c:v>4.3524880000000001</c:v>
                      </c:pt>
                      <c:pt idx="131405">
                        <c:v>4.3585780000000005</c:v>
                      </c:pt>
                      <c:pt idx="131406">
                        <c:v>4.3644420000000004</c:v>
                      </c:pt>
                      <c:pt idx="131407">
                        <c:v>4.3703729999999998</c:v>
                      </c:pt>
                      <c:pt idx="131408">
                        <c:v>4.3761999999999999</c:v>
                      </c:pt>
                      <c:pt idx="131409">
                        <c:v>4.382206</c:v>
                      </c:pt>
                      <c:pt idx="131410">
                        <c:v>4.3879999999999999</c:v>
                      </c:pt>
                      <c:pt idx="131411">
                        <c:v>4.3938509999999997</c:v>
                      </c:pt>
                      <c:pt idx="131412">
                        <c:v>4.3993950000000002</c:v>
                      </c:pt>
                      <c:pt idx="131413">
                        <c:v>4.4050529999999997</c:v>
                      </c:pt>
                      <c:pt idx="131414">
                        <c:v>4.4107310000000002</c:v>
                      </c:pt>
                      <c:pt idx="131415">
                        <c:v>4.4165200000000002</c:v>
                      </c:pt>
                      <c:pt idx="131416">
                        <c:v>4.4222270000000004</c:v>
                      </c:pt>
                      <c:pt idx="131417">
                        <c:v>4.4280470000000003</c:v>
                      </c:pt>
                      <c:pt idx="131418">
                        <c:v>4.4338009999999999</c:v>
                      </c:pt>
                      <c:pt idx="131419">
                        <c:v>4.4396889999999996</c:v>
                      </c:pt>
                      <c:pt idx="131420">
                        <c:v>4.4454349999999998</c:v>
                      </c:pt>
                      <c:pt idx="131421">
                        <c:v>4.4511139999999996</c:v>
                      </c:pt>
                      <c:pt idx="131422">
                        <c:v>4.4569799999999997</c:v>
                      </c:pt>
                      <c:pt idx="131423">
                        <c:v>4.4628779999999999</c:v>
                      </c:pt>
                      <c:pt idx="131424">
                        <c:v>4.4687239999999999</c:v>
                      </c:pt>
                      <c:pt idx="131425">
                        <c:v>4.4745939999999997</c:v>
                      </c:pt>
                      <c:pt idx="131426">
                        <c:v>4.4804810000000002</c:v>
                      </c:pt>
                      <c:pt idx="131427">
                        <c:v>4.4865110000000001</c:v>
                      </c:pt>
                      <c:pt idx="131428">
                        <c:v>4.4921709999999999</c:v>
                      </c:pt>
                      <c:pt idx="131429">
                        <c:v>4.4981400000000002</c:v>
                      </c:pt>
                      <c:pt idx="131430">
                        <c:v>4.504054</c:v>
                      </c:pt>
                      <c:pt idx="131431">
                        <c:v>4.5101429999999993</c:v>
                      </c:pt>
                      <c:pt idx="131432">
                        <c:v>4.5157930000000004</c:v>
                      </c:pt>
                      <c:pt idx="131433">
                        <c:v>4.5217910000000003</c:v>
                      </c:pt>
                      <c:pt idx="131434">
                        <c:v>4.5277180000000001</c:v>
                      </c:pt>
                      <c:pt idx="131435">
                        <c:v>4.5337690000000004</c:v>
                      </c:pt>
                      <c:pt idx="131436">
                        <c:v>4.5396039999999998</c:v>
                      </c:pt>
                      <c:pt idx="131437">
                        <c:v>4.5457399999999994</c:v>
                      </c:pt>
                      <c:pt idx="131438">
                        <c:v>4.5515299999999996</c:v>
                      </c:pt>
                      <c:pt idx="131439">
                        <c:v>4.5574690000000002</c:v>
                      </c:pt>
                      <c:pt idx="131440">
                        <c:v>4.5632529999999996</c:v>
                      </c:pt>
                      <c:pt idx="131441">
                        <c:v>4.569134</c:v>
                      </c:pt>
                      <c:pt idx="131442">
                        <c:v>4.5748389999999999</c:v>
                      </c:pt>
                      <c:pt idx="131443">
                        <c:v>4.580406</c:v>
                      </c:pt>
                      <c:pt idx="131444">
                        <c:v>4.5856659999999998</c:v>
                      </c:pt>
                      <c:pt idx="131445">
                        <c:v>4.5911610000000005</c:v>
                      </c:pt>
                      <c:pt idx="131446">
                        <c:v>4.5967349999999998</c:v>
                      </c:pt>
                      <c:pt idx="131447">
                        <c:v>4.6024029999999998</c:v>
                      </c:pt>
                      <c:pt idx="131448">
                        <c:v>4.6079850000000002</c:v>
                      </c:pt>
                      <c:pt idx="131449">
                        <c:v>4.6131660000000005</c:v>
                      </c:pt>
                      <c:pt idx="131450">
                        <c:v>4.6180900000000005</c:v>
                      </c:pt>
                      <c:pt idx="131451">
                        <c:v>4.6239920000000003</c:v>
                      </c:pt>
                      <c:pt idx="131452">
                        <c:v>4.629505</c:v>
                      </c:pt>
                      <c:pt idx="131453">
                        <c:v>4.6336469999999998</c:v>
                      </c:pt>
                      <c:pt idx="131454">
                        <c:v>4.637677</c:v>
                      </c:pt>
                      <c:pt idx="131455">
                        <c:v>4.6410669999999996</c:v>
                      </c:pt>
                      <c:pt idx="131456">
                        <c:v>4.64419</c:v>
                      </c:pt>
                      <c:pt idx="131457">
                        <c:v>4.648466</c:v>
                      </c:pt>
                      <c:pt idx="131458">
                        <c:v>4.6526509999999996</c:v>
                      </c:pt>
                      <c:pt idx="131459">
                        <c:v>4.6566320000000001</c:v>
                      </c:pt>
                      <c:pt idx="131460">
                        <c:v>4.6601369999999998</c:v>
                      </c:pt>
                      <c:pt idx="131461">
                        <c:v>4.6634799999999998</c:v>
                      </c:pt>
                      <c:pt idx="131462">
                        <c:v>4.6660970000000006</c:v>
                      </c:pt>
                      <c:pt idx="131463">
                        <c:v>4.6701779999999999</c:v>
                      </c:pt>
                      <c:pt idx="131464">
                        <c:v>4.674067</c:v>
                      </c:pt>
                      <c:pt idx="131465">
                        <c:v>4.6780569999999999</c:v>
                      </c:pt>
                      <c:pt idx="131466">
                        <c:v>4.6813820000000002</c:v>
                      </c:pt>
                      <c:pt idx="131467">
                        <c:v>4.6855520000000004</c:v>
                      </c:pt>
                      <c:pt idx="131468">
                        <c:v>4.6895310000000006</c:v>
                      </c:pt>
                      <c:pt idx="131469">
                        <c:v>4.6935959999999994</c:v>
                      </c:pt>
                      <c:pt idx="131470">
                        <c:v>4.6956090000000001</c:v>
                      </c:pt>
                      <c:pt idx="131471">
                        <c:v>4.7000199999999994</c:v>
                      </c:pt>
                      <c:pt idx="131472">
                        <c:v>4.7041110000000002</c:v>
                      </c:pt>
                      <c:pt idx="131473">
                        <c:v>4.7084239999999999</c:v>
                      </c:pt>
                      <c:pt idx="131474">
                        <c:v>4.7129469999999998</c:v>
                      </c:pt>
                      <c:pt idx="131475">
                        <c:v>4.7170969999999999</c:v>
                      </c:pt>
                      <c:pt idx="131476">
                        <c:v>4.721603</c:v>
                      </c:pt>
                      <c:pt idx="131477">
                        <c:v>4.7261110000000004</c:v>
                      </c:pt>
                      <c:pt idx="131478">
                        <c:v>4.7305289999999998</c:v>
                      </c:pt>
                      <c:pt idx="131479">
                        <c:v>4.7348910000000002</c:v>
                      </c:pt>
                      <c:pt idx="131480">
                        <c:v>4.739668</c:v>
                      </c:pt>
                      <c:pt idx="131481">
                        <c:v>4.7442909999999996</c:v>
                      </c:pt>
                      <c:pt idx="131482">
                        <c:v>4.7490969999999999</c:v>
                      </c:pt>
                      <c:pt idx="131483">
                        <c:v>4.7537409999999998</c:v>
                      </c:pt>
                      <c:pt idx="131484">
                        <c:v>4.7585389999999999</c:v>
                      </c:pt>
                      <c:pt idx="131485">
                        <c:v>4.7634379999999998</c:v>
                      </c:pt>
                      <c:pt idx="131486">
                        <c:v>4.7677180000000003</c:v>
                      </c:pt>
                      <c:pt idx="131487">
                        <c:v>4.7717770000000002</c:v>
                      </c:pt>
                      <c:pt idx="131488">
                        <c:v>4.7760170000000004</c:v>
                      </c:pt>
                      <c:pt idx="131489">
                        <c:v>4.7810829999999997</c:v>
                      </c:pt>
                      <c:pt idx="131490">
                        <c:v>4.7862869999999997</c:v>
                      </c:pt>
                      <c:pt idx="131491">
                        <c:v>4.7916799999999995</c:v>
                      </c:pt>
                      <c:pt idx="131492">
                        <c:v>4.7947240000000004</c:v>
                      </c:pt>
                      <c:pt idx="131493">
                        <c:v>4.7988099999999996</c:v>
                      </c:pt>
                      <c:pt idx="131494">
                        <c:v>4.8030749999999998</c:v>
                      </c:pt>
                      <c:pt idx="131495">
                        <c:v>4.8073630000000005</c:v>
                      </c:pt>
                      <c:pt idx="131496">
                        <c:v>4.8119579999999997</c:v>
                      </c:pt>
                      <c:pt idx="131497">
                        <c:v>4.8168550000000003</c:v>
                      </c:pt>
                      <c:pt idx="131498">
                        <c:v>4.8219599999999998</c:v>
                      </c:pt>
                      <c:pt idx="131499">
                        <c:v>4.826441</c:v>
                      </c:pt>
                      <c:pt idx="131500">
                        <c:v>4.8309680000000004</c:v>
                      </c:pt>
                      <c:pt idx="131501">
                        <c:v>4.835833</c:v>
                      </c:pt>
                      <c:pt idx="131502">
                        <c:v>4.8420310000000004</c:v>
                      </c:pt>
                      <c:pt idx="131503">
                        <c:v>4.848007</c:v>
                      </c:pt>
                      <c:pt idx="131504">
                        <c:v>4.853853</c:v>
                      </c:pt>
                      <c:pt idx="131505">
                        <c:v>4.8596380000000003</c:v>
                      </c:pt>
                      <c:pt idx="131506">
                        <c:v>4.8652899999999999</c:v>
                      </c:pt>
                      <c:pt idx="131507">
                        <c:v>4.8708780000000003</c:v>
                      </c:pt>
                      <c:pt idx="131508">
                        <c:v>4.8763389999999998</c:v>
                      </c:pt>
                      <c:pt idx="131509">
                        <c:v>4.8816670000000002</c:v>
                      </c:pt>
                      <c:pt idx="131510">
                        <c:v>4.8869610000000003</c:v>
                      </c:pt>
                      <c:pt idx="131511">
                        <c:v>4.8924760000000003</c:v>
                      </c:pt>
                      <c:pt idx="131512">
                        <c:v>4.8979350000000004</c:v>
                      </c:pt>
                      <c:pt idx="131513">
                        <c:v>4.9034209999999998</c:v>
                      </c:pt>
                      <c:pt idx="131514">
                        <c:v>4.9089130000000001</c:v>
                      </c:pt>
                      <c:pt idx="131515">
                        <c:v>4.9137069999999996</c:v>
                      </c:pt>
                      <c:pt idx="131516">
                        <c:v>4.9186730000000001</c:v>
                      </c:pt>
                      <c:pt idx="131517">
                        <c:v>4.9238439999999999</c:v>
                      </c:pt>
                      <c:pt idx="131518">
                        <c:v>4.9290909999999997</c:v>
                      </c:pt>
                      <c:pt idx="131519">
                        <c:v>4.9340549999999999</c:v>
                      </c:pt>
                      <c:pt idx="131520">
                        <c:v>4.9392399999999999</c:v>
                      </c:pt>
                      <c:pt idx="131521">
                        <c:v>4.9445670000000002</c:v>
                      </c:pt>
                      <c:pt idx="131522">
                        <c:v>4.9500650000000004</c:v>
                      </c:pt>
                      <c:pt idx="131523">
                        <c:v>4.9555870000000004</c:v>
                      </c:pt>
                      <c:pt idx="131524">
                        <c:v>4.9610700000000003</c:v>
                      </c:pt>
                      <c:pt idx="131525">
                        <c:v>4.966666</c:v>
                      </c:pt>
                      <c:pt idx="131526">
                        <c:v>4.9716209999999998</c:v>
                      </c:pt>
                      <c:pt idx="131527">
                        <c:v>4.9760039999999996</c:v>
                      </c:pt>
                      <c:pt idx="131528">
                        <c:v>4.9812989999999999</c:v>
                      </c:pt>
                      <c:pt idx="131529">
                        <c:v>4.9870579999999993</c:v>
                      </c:pt>
                      <c:pt idx="131530">
                        <c:v>4.9924280000000003</c:v>
                      </c:pt>
                      <c:pt idx="131531">
                        <c:v>4.9978509999999998</c:v>
                      </c:pt>
                      <c:pt idx="131532">
                        <c:v>5.0031990000000004</c:v>
                      </c:pt>
                      <c:pt idx="131533">
                        <c:v>5.0086180000000002</c:v>
                      </c:pt>
                      <c:pt idx="131534">
                        <c:v>5.0143839999999997</c:v>
                      </c:pt>
                      <c:pt idx="131535">
                        <c:v>5.0199470000000002</c:v>
                      </c:pt>
                      <c:pt idx="131536">
                        <c:v>5.025315</c:v>
                      </c:pt>
                      <c:pt idx="131537">
                        <c:v>5.0310779999999999</c:v>
                      </c:pt>
                      <c:pt idx="131538">
                        <c:v>5.0369450000000002</c:v>
                      </c:pt>
                      <c:pt idx="131539">
                        <c:v>5.0422909999999996</c:v>
                      </c:pt>
                      <c:pt idx="131540">
                        <c:v>5.0480590000000003</c:v>
                      </c:pt>
                      <c:pt idx="131541">
                        <c:v>5.0543709999999997</c:v>
                      </c:pt>
                      <c:pt idx="131542">
                        <c:v>5.0609579999999994</c:v>
                      </c:pt>
                      <c:pt idx="131543">
                        <c:v>5.0672629999999996</c:v>
                      </c:pt>
                      <c:pt idx="131544">
                        <c:v>5.0732540000000004</c:v>
                      </c:pt>
                      <c:pt idx="131545">
                        <c:v>5.0785899999999993</c:v>
                      </c:pt>
                      <c:pt idx="131546">
                        <c:v>5.0851699999999997</c:v>
                      </c:pt>
                      <c:pt idx="131547">
                        <c:v>5.0914380000000001</c:v>
                      </c:pt>
                      <c:pt idx="131548">
                        <c:v>5.0976699999999999</c:v>
                      </c:pt>
                      <c:pt idx="131549">
                        <c:v>5.1041250000000007</c:v>
                      </c:pt>
                      <c:pt idx="131550">
                        <c:v>5.1104899999999995</c:v>
                      </c:pt>
                      <c:pt idx="131551">
                        <c:v>5.1170859999999996</c:v>
                      </c:pt>
                      <c:pt idx="131552">
                        <c:v>5.1231210000000003</c:v>
                      </c:pt>
                      <c:pt idx="131553">
                        <c:v>5.1294850000000007</c:v>
                      </c:pt>
                      <c:pt idx="131554">
                        <c:v>5.1360250000000001</c:v>
                      </c:pt>
                      <c:pt idx="131555">
                        <c:v>5.142468</c:v>
                      </c:pt>
                      <c:pt idx="131556">
                        <c:v>5.1491180000000005</c:v>
                      </c:pt>
                      <c:pt idx="131557">
                        <c:v>5.1555680000000006</c:v>
                      </c:pt>
                      <c:pt idx="131558">
                        <c:v>5.1622310000000002</c:v>
                      </c:pt>
                      <c:pt idx="131559">
                        <c:v>5.1687249999999993</c:v>
                      </c:pt>
                      <c:pt idx="131560">
                        <c:v>5.1747050000000003</c:v>
                      </c:pt>
                      <c:pt idx="131561">
                        <c:v>5.1806529999999995</c:v>
                      </c:pt>
                      <c:pt idx="131562">
                        <c:v>5.1870380000000003</c:v>
                      </c:pt>
                      <c:pt idx="131563">
                        <c:v>5.1933830000000007</c:v>
                      </c:pt>
                      <c:pt idx="131564">
                        <c:v>5.1999390000000005</c:v>
                      </c:pt>
                      <c:pt idx="131565">
                        <c:v>5.2062019999999993</c:v>
                      </c:pt>
                      <c:pt idx="131566">
                        <c:v>5.2127610000000004</c:v>
                      </c:pt>
                      <c:pt idx="131567">
                        <c:v>5.2190469999999998</c:v>
                      </c:pt>
                      <c:pt idx="131568">
                        <c:v>5.2255520000000004</c:v>
                      </c:pt>
                      <c:pt idx="131569">
                        <c:v>5.2314349999999994</c:v>
                      </c:pt>
                      <c:pt idx="131570">
                        <c:v>5.2365439999999994</c:v>
                      </c:pt>
                      <c:pt idx="131571">
                        <c:v>5.2392280000000007</c:v>
                      </c:pt>
                      <c:pt idx="131572">
                        <c:v>5.2436720000000001</c:v>
                      </c:pt>
                      <c:pt idx="131573">
                        <c:v>5.2474889999999998</c:v>
                      </c:pt>
                      <c:pt idx="131574">
                        <c:v>5.2511919999999996</c:v>
                      </c:pt>
                      <c:pt idx="131575">
                        <c:v>5.2563079999999998</c:v>
                      </c:pt>
                      <c:pt idx="131576">
                        <c:v>5.2615959999999991</c:v>
                      </c:pt>
                      <c:pt idx="131577">
                        <c:v>5.2670490000000001</c:v>
                      </c:pt>
                      <c:pt idx="131578">
                        <c:v>5.2723820000000003</c:v>
                      </c:pt>
                      <c:pt idx="131579">
                        <c:v>5.2779540000000003</c:v>
                      </c:pt>
                      <c:pt idx="131580">
                        <c:v>5.2837270000000007</c:v>
                      </c:pt>
                      <c:pt idx="131581">
                        <c:v>5.2892489999999999</c:v>
                      </c:pt>
                      <c:pt idx="131582">
                        <c:v>5.2949630000000001</c:v>
                      </c:pt>
                      <c:pt idx="131583">
                        <c:v>5.3009320000000004</c:v>
                      </c:pt>
                      <c:pt idx="131584">
                        <c:v>5.3062779999999998</c:v>
                      </c:pt>
                      <c:pt idx="131585">
                        <c:v>5.3115170000000003</c:v>
                      </c:pt>
                      <c:pt idx="131586">
                        <c:v>5.3171290000000004</c:v>
                      </c:pt>
                      <c:pt idx="131587">
                        <c:v>5.3225029999999993</c:v>
                      </c:pt>
                      <c:pt idx="131588">
                        <c:v>5.3285130000000001</c:v>
                      </c:pt>
                      <c:pt idx="131589">
                        <c:v>5.3342000000000001</c:v>
                      </c:pt>
                      <c:pt idx="131590">
                        <c:v>5.3398509999999995</c:v>
                      </c:pt>
                      <c:pt idx="131591">
                        <c:v>5.3451870000000001</c:v>
                      </c:pt>
                      <c:pt idx="131592">
                        <c:v>5.3509729999999998</c:v>
                      </c:pt>
                      <c:pt idx="131593">
                        <c:v>5.3570269999999995</c:v>
                      </c:pt>
                      <c:pt idx="131594">
                        <c:v>5.3626890000000005</c:v>
                      </c:pt>
                      <c:pt idx="131595">
                        <c:v>5.3679239999999995</c:v>
                      </c:pt>
                      <c:pt idx="131596">
                        <c:v>5.3726099999999999</c:v>
                      </c:pt>
                      <c:pt idx="131597">
                        <c:v>5.3778230000000002</c:v>
                      </c:pt>
                      <c:pt idx="131598">
                        <c:v>5.3835489999999995</c:v>
                      </c:pt>
                      <c:pt idx="131599">
                        <c:v>5.3892759999999997</c:v>
                      </c:pt>
                      <c:pt idx="131600">
                        <c:v>5.3951219999999998</c:v>
                      </c:pt>
                      <c:pt idx="131601">
                        <c:v>5.4010250000000006</c:v>
                      </c:pt>
                      <c:pt idx="131602">
                        <c:v>5.4070260000000001</c:v>
                      </c:pt>
                      <c:pt idx="131603">
                        <c:v>5.4130270000000005</c:v>
                      </c:pt>
                      <c:pt idx="131604">
                        <c:v>5.419149</c:v>
                      </c:pt>
                      <c:pt idx="131605">
                        <c:v>5.4252419999999999</c:v>
                      </c:pt>
                      <c:pt idx="131606">
                        <c:v>5.4306319999999992</c:v>
                      </c:pt>
                      <c:pt idx="131607">
                        <c:v>5.4359599999999997</c:v>
                      </c:pt>
                      <c:pt idx="131608">
                        <c:v>5.4415719999999999</c:v>
                      </c:pt>
                      <c:pt idx="131609">
                        <c:v>5.4472269999999998</c:v>
                      </c:pt>
                      <c:pt idx="131610">
                        <c:v>5.4531729999999996</c:v>
                      </c:pt>
                      <c:pt idx="131611">
                        <c:v>5.4593139999999991</c:v>
                      </c:pt>
                      <c:pt idx="131612">
                        <c:v>5.4655249999999995</c:v>
                      </c:pt>
                      <c:pt idx="131613">
                        <c:v>5.4717090000000006</c:v>
                      </c:pt>
                      <c:pt idx="131614">
                        <c:v>5.4780669999999994</c:v>
                      </c:pt>
                      <c:pt idx="131615">
                        <c:v>5.4848090000000003</c:v>
                      </c:pt>
                      <c:pt idx="131616">
                        <c:v>5.491473</c:v>
                      </c:pt>
                      <c:pt idx="131617">
                        <c:v>5.4985479999999995</c:v>
                      </c:pt>
                      <c:pt idx="131618">
                        <c:v>5.5055610000000001</c:v>
                      </c:pt>
                      <c:pt idx="131619">
                        <c:v>5.5116240000000003</c:v>
                      </c:pt>
                      <c:pt idx="131620">
                        <c:v>5.5171000000000001</c:v>
                      </c:pt>
                      <c:pt idx="131621">
                        <c:v>5.5225770000000001</c:v>
                      </c:pt>
                      <c:pt idx="131622">
                        <c:v>5.5281760000000002</c:v>
                      </c:pt>
                      <c:pt idx="131623">
                        <c:v>5.5344600000000002</c:v>
                      </c:pt>
                      <c:pt idx="131624">
                        <c:v>5.5410559999999993</c:v>
                      </c:pt>
                      <c:pt idx="131625">
                        <c:v>5.5479430000000001</c:v>
                      </c:pt>
                      <c:pt idx="131626">
                        <c:v>5.5548330000000004</c:v>
                      </c:pt>
                      <c:pt idx="131627">
                        <c:v>5.5617930000000007</c:v>
                      </c:pt>
                      <c:pt idx="131628">
                        <c:v>5.5682339999999995</c:v>
                      </c:pt>
                      <c:pt idx="131629">
                        <c:v>5.5750000000000002</c:v>
                      </c:pt>
                      <c:pt idx="131630">
                        <c:v>5.5817709999999998</c:v>
                      </c:pt>
                      <c:pt idx="131631">
                        <c:v>5.5887250000000002</c:v>
                      </c:pt>
                      <c:pt idx="131632">
                        <c:v>5.5956470000000005</c:v>
                      </c:pt>
                      <c:pt idx="131633">
                        <c:v>5.6019690000000004</c:v>
                      </c:pt>
                      <c:pt idx="131634">
                        <c:v>5.6070089999999997</c:v>
                      </c:pt>
                      <c:pt idx="131635">
                        <c:v>5.6123690000000002</c:v>
                      </c:pt>
                      <c:pt idx="131636">
                        <c:v>5.6175420000000003</c:v>
                      </c:pt>
                      <c:pt idx="131637">
                        <c:v>5.6234599999999997</c:v>
                      </c:pt>
                      <c:pt idx="131638">
                        <c:v>5.629105</c:v>
                      </c:pt>
                      <c:pt idx="131639">
                        <c:v>5.635097</c:v>
                      </c:pt>
                      <c:pt idx="131640">
                        <c:v>5.6411189999999998</c:v>
                      </c:pt>
                      <c:pt idx="131641">
                        <c:v>5.6471439999999991</c:v>
                      </c:pt>
                      <c:pt idx="131642">
                        <c:v>5.6530769999999997</c:v>
                      </c:pt>
                      <c:pt idx="131643">
                        <c:v>5.6593360000000006</c:v>
                      </c:pt>
                      <c:pt idx="131644">
                        <c:v>5.6656620000000002</c:v>
                      </c:pt>
                      <c:pt idx="131645">
                        <c:v>5.6719830000000009</c:v>
                      </c:pt>
                      <c:pt idx="131646">
                        <c:v>5.6781179999999996</c:v>
                      </c:pt>
                      <c:pt idx="131647">
                        <c:v>5.6838429999999995</c:v>
                      </c:pt>
                      <c:pt idx="131648">
                        <c:v>5.6887949999999998</c:v>
                      </c:pt>
                      <c:pt idx="131649">
                        <c:v>5.6937220000000002</c:v>
                      </c:pt>
                      <c:pt idx="131650">
                        <c:v>5.6990890000000007</c:v>
                      </c:pt>
                      <c:pt idx="131651">
                        <c:v>5.7047179999999997</c:v>
                      </c:pt>
                      <c:pt idx="131652">
                        <c:v>5.7108460000000001</c:v>
                      </c:pt>
                      <c:pt idx="131653">
                        <c:v>5.7167769999999996</c:v>
                      </c:pt>
                      <c:pt idx="131654">
                        <c:v>5.723529000000001</c:v>
                      </c:pt>
                      <c:pt idx="131655">
                        <c:v>5.729787</c:v>
                      </c:pt>
                      <c:pt idx="131656">
                        <c:v>5.736529</c:v>
                      </c:pt>
                      <c:pt idx="131657">
                        <c:v>5.7435519999999993</c:v>
                      </c:pt>
                      <c:pt idx="131658">
                        <c:v>5.7505199999999999</c:v>
                      </c:pt>
                      <c:pt idx="131659">
                        <c:v>5.7573300000000005</c:v>
                      </c:pt>
                      <c:pt idx="131660">
                        <c:v>5.763795</c:v>
                      </c:pt>
                      <c:pt idx="131661">
                        <c:v>5.7704399999999998</c:v>
                      </c:pt>
                      <c:pt idx="131662">
                        <c:v>5.7758120000000002</c:v>
                      </c:pt>
                      <c:pt idx="131663">
                        <c:v>5.7795620000000003</c:v>
                      </c:pt>
                      <c:pt idx="131664">
                        <c:v>5.7844389999999999</c:v>
                      </c:pt>
                      <c:pt idx="131665">
                        <c:v>5.7900499999999999</c:v>
                      </c:pt>
                      <c:pt idx="131666">
                        <c:v>5.7959400000000008</c:v>
                      </c:pt>
                      <c:pt idx="131667">
                        <c:v>5.8015639999999999</c:v>
                      </c:pt>
                      <c:pt idx="131668">
                        <c:v>5.806584</c:v>
                      </c:pt>
                      <c:pt idx="131669">
                        <c:v>5.8120659999999997</c:v>
                      </c:pt>
                      <c:pt idx="131670">
                        <c:v>5.8174060000000001</c:v>
                      </c:pt>
                      <c:pt idx="131671">
                        <c:v>5.8225289999999994</c:v>
                      </c:pt>
                      <c:pt idx="131672">
                        <c:v>5.8269349999999998</c:v>
                      </c:pt>
                      <c:pt idx="131673">
                        <c:v>5.8315010000000003</c:v>
                      </c:pt>
                      <c:pt idx="131674">
                        <c:v>5.8364139999999995</c:v>
                      </c:pt>
                      <c:pt idx="131675">
                        <c:v>5.8416840000000008</c:v>
                      </c:pt>
                      <c:pt idx="131676">
                        <c:v>5.8467450000000003</c:v>
                      </c:pt>
                      <c:pt idx="131677">
                        <c:v>5.8517010000000003</c:v>
                      </c:pt>
                      <c:pt idx="131678">
                        <c:v>5.8567990000000005</c:v>
                      </c:pt>
                      <c:pt idx="131679">
                        <c:v>5.8617889999999999</c:v>
                      </c:pt>
                      <c:pt idx="131680">
                        <c:v>5.8669899999999995</c:v>
                      </c:pt>
                      <c:pt idx="131681">
                        <c:v>5.872223</c:v>
                      </c:pt>
                      <c:pt idx="131682">
                        <c:v>5.8773149999999994</c:v>
                      </c:pt>
                      <c:pt idx="131683">
                        <c:v>5.882873</c:v>
                      </c:pt>
                      <c:pt idx="131684">
                        <c:v>5.8885560000000003</c:v>
                      </c:pt>
                      <c:pt idx="131685">
                        <c:v>5.8943409999999998</c:v>
                      </c:pt>
                      <c:pt idx="131686">
                        <c:v>5.894895</c:v>
                      </c:pt>
                      <c:pt idx="131687">
                        <c:v>5.8984859999999992</c:v>
                      </c:pt>
                      <c:pt idx="131688">
                        <c:v>5.9035859999999998</c:v>
                      </c:pt>
                      <c:pt idx="131689">
                        <c:v>5.9086280000000002</c:v>
                      </c:pt>
                      <c:pt idx="131690">
                        <c:v>5.9140099999999993</c:v>
                      </c:pt>
                      <c:pt idx="131691">
                        <c:v>5.9192629999999999</c:v>
                      </c:pt>
                      <c:pt idx="131692">
                        <c:v>5.9249559999999999</c:v>
                      </c:pt>
                      <c:pt idx="131693">
                        <c:v>5.9307259999999999</c:v>
                      </c:pt>
                      <c:pt idx="131694">
                        <c:v>5.9363929999999998</c:v>
                      </c:pt>
                      <c:pt idx="131695">
                        <c:v>5.9416250000000002</c:v>
                      </c:pt>
                      <c:pt idx="131696">
                        <c:v>5.9460880000000005</c:v>
                      </c:pt>
                      <c:pt idx="131697">
                        <c:v>5.9507279999999998</c:v>
                      </c:pt>
                      <c:pt idx="131698">
                        <c:v>5.955489</c:v>
                      </c:pt>
                      <c:pt idx="131699">
                        <c:v>5.9611040000000006</c:v>
                      </c:pt>
                      <c:pt idx="131700">
                        <c:v>5.9667689999999993</c:v>
                      </c:pt>
                      <c:pt idx="131701">
                        <c:v>5.9725950000000001</c:v>
                      </c:pt>
                      <c:pt idx="131702">
                        <c:v>5.9782000000000002</c:v>
                      </c:pt>
                      <c:pt idx="131703">
                        <c:v>5.9840520000000001</c:v>
                      </c:pt>
                      <c:pt idx="131704">
                        <c:v>5.9894340000000001</c:v>
                      </c:pt>
                      <c:pt idx="131705">
                        <c:v>5.9945570000000004</c:v>
                      </c:pt>
                      <c:pt idx="131706">
                        <c:v>5.9996489999999998</c:v>
                      </c:pt>
                      <c:pt idx="131707">
                        <c:v>6.0055239999999994</c:v>
                      </c:pt>
                      <c:pt idx="131708">
                        <c:v>6.0114529999999995</c:v>
                      </c:pt>
                      <c:pt idx="131709">
                        <c:v>6.017315</c:v>
                      </c:pt>
                      <c:pt idx="131710">
                        <c:v>6.0230579999999998</c:v>
                      </c:pt>
                      <c:pt idx="131711">
                        <c:v>6.0289760000000001</c:v>
                      </c:pt>
                      <c:pt idx="131712">
                        <c:v>6.0345810000000002</c:v>
                      </c:pt>
                      <c:pt idx="131713">
                        <c:v>6.0404860000000005</c:v>
                      </c:pt>
                      <c:pt idx="131714">
                        <c:v>6.0464910000000005</c:v>
                      </c:pt>
                      <c:pt idx="131715">
                        <c:v>6.0527940000000005</c:v>
                      </c:pt>
                      <c:pt idx="131716">
                        <c:v>6.0591479999999995</c:v>
                      </c:pt>
                      <c:pt idx="131717">
                        <c:v>6.065366</c:v>
                      </c:pt>
                      <c:pt idx="131718">
                        <c:v>6.0716610000000006</c:v>
                      </c:pt>
                      <c:pt idx="131719">
                        <c:v>6.0779479999999992</c:v>
                      </c:pt>
                      <c:pt idx="131720">
                        <c:v>6.0842749999999999</c:v>
                      </c:pt>
                      <c:pt idx="131721">
                        <c:v>6.0903130000000001</c:v>
                      </c:pt>
                      <c:pt idx="131722">
                        <c:v>6.0965449999999999</c:v>
                      </c:pt>
                      <c:pt idx="131723">
                        <c:v>6.1028059999999993</c:v>
                      </c:pt>
                      <c:pt idx="131724">
                        <c:v>6.1089869999999999</c:v>
                      </c:pt>
                      <c:pt idx="131725">
                        <c:v>6.1146380000000002</c:v>
                      </c:pt>
                      <c:pt idx="131726">
                        <c:v>6.1198119999999996</c:v>
                      </c:pt>
                      <c:pt idx="131727">
                        <c:v>6.1248950000000004</c:v>
                      </c:pt>
                      <c:pt idx="131728">
                        <c:v>6.1300330000000001</c:v>
                      </c:pt>
                      <c:pt idx="131729">
                        <c:v>6.1359949999999994</c:v>
                      </c:pt>
                      <c:pt idx="131730">
                        <c:v>6.1420300000000001</c:v>
                      </c:pt>
                      <c:pt idx="131731">
                        <c:v>6.1479309999999998</c:v>
                      </c:pt>
                      <c:pt idx="131732">
                        <c:v>6.1540999999999997</c:v>
                      </c:pt>
                      <c:pt idx="131733">
                        <c:v>6.1597729999999995</c:v>
                      </c:pt>
                      <c:pt idx="131734">
                        <c:v>6.1657070000000003</c:v>
                      </c:pt>
                      <c:pt idx="131735">
                        <c:v>6.1717460000000006</c:v>
                      </c:pt>
                      <c:pt idx="131736">
                        <c:v>6.1776689999999999</c:v>
                      </c:pt>
                      <c:pt idx="131737">
                        <c:v>6.1835050000000003</c:v>
                      </c:pt>
                      <c:pt idx="131738">
                        <c:v>6.1895379999999998</c:v>
                      </c:pt>
                      <c:pt idx="131739">
                        <c:v>6.1954149999999997</c:v>
                      </c:pt>
                      <c:pt idx="131740">
                        <c:v>6.2015260000000003</c:v>
                      </c:pt>
                      <c:pt idx="131741">
                        <c:v>6.2068019999999997</c:v>
                      </c:pt>
                      <c:pt idx="131742">
                        <c:v>6.2132849999999991</c:v>
                      </c:pt>
                      <c:pt idx="131743">
                        <c:v>6.2189810000000003</c:v>
                      </c:pt>
                      <c:pt idx="131744">
                        <c:v>6.2246330000000007</c:v>
                      </c:pt>
                      <c:pt idx="131745">
                        <c:v>6.224558</c:v>
                      </c:pt>
                      <c:pt idx="131746">
                        <c:v>6.2274060000000002</c:v>
                      </c:pt>
                      <c:pt idx="131747">
                        <c:v>6.2318750000000005</c:v>
                      </c:pt>
                      <c:pt idx="131748">
                        <c:v>6.2367530000000002</c:v>
                      </c:pt>
                      <c:pt idx="131749">
                        <c:v>6.2420879999999999</c:v>
                      </c:pt>
                      <c:pt idx="131750">
                        <c:v>6.2480599999999997</c:v>
                      </c:pt>
                      <c:pt idx="131751">
                        <c:v>6.2542270000000002</c:v>
                      </c:pt>
                      <c:pt idx="131752">
                        <c:v>6.2598129999999994</c:v>
                      </c:pt>
                      <c:pt idx="131753">
                        <c:v>6.2652490000000007</c:v>
                      </c:pt>
                      <c:pt idx="131754">
                        <c:v>6.2709230000000007</c:v>
                      </c:pt>
                      <c:pt idx="131755">
                        <c:v>6.2764989999999994</c:v>
                      </c:pt>
                      <c:pt idx="131756">
                        <c:v>6.2821950000000006</c:v>
                      </c:pt>
                      <c:pt idx="131757">
                        <c:v>6.2881140000000002</c:v>
                      </c:pt>
                      <c:pt idx="131758">
                        <c:v>6.2940320000000005</c:v>
                      </c:pt>
                      <c:pt idx="131759">
                        <c:v>6.2999390000000002</c:v>
                      </c:pt>
                      <c:pt idx="131760">
                        <c:v>6.30586</c:v>
                      </c:pt>
                      <c:pt idx="131761">
                        <c:v>6.3120710000000004</c:v>
                      </c:pt>
                      <c:pt idx="131762">
                        <c:v>6.3182020000000003</c:v>
                      </c:pt>
                      <c:pt idx="131763">
                        <c:v>6.3244449999999999</c:v>
                      </c:pt>
                      <c:pt idx="131764">
                        <c:v>6.3301270000000001</c:v>
                      </c:pt>
                      <c:pt idx="131765">
                        <c:v>6.3359930000000002</c:v>
                      </c:pt>
                      <c:pt idx="131766">
                        <c:v>6.3418529999999995</c:v>
                      </c:pt>
                      <c:pt idx="131767">
                        <c:v>6.3480800000000004</c:v>
                      </c:pt>
                      <c:pt idx="131768">
                        <c:v>6.3540270000000003</c:v>
                      </c:pt>
                      <c:pt idx="131769">
                        <c:v>6.3603649999999998</c:v>
                      </c:pt>
                      <c:pt idx="131770">
                        <c:v>6.3661840000000005</c:v>
                      </c:pt>
                      <c:pt idx="131771">
                        <c:v>6.3724639999999999</c:v>
                      </c:pt>
                      <c:pt idx="131772">
                        <c:v>6.3785340000000001</c:v>
                      </c:pt>
                      <c:pt idx="131773">
                        <c:v>6.3844599999999998</c:v>
                      </c:pt>
                      <c:pt idx="131774">
                        <c:v>6.3903160000000003</c:v>
                      </c:pt>
                      <c:pt idx="131775">
                        <c:v>6.396503</c:v>
                      </c:pt>
                      <c:pt idx="131776">
                        <c:v>6.4025679999999996</c:v>
                      </c:pt>
                      <c:pt idx="131777">
                        <c:v>6.40726</c:v>
                      </c:pt>
                      <c:pt idx="131778">
                        <c:v>6.4071739999999995</c:v>
                      </c:pt>
                      <c:pt idx="131779">
                        <c:v>6.4097790000000003</c:v>
                      </c:pt>
                      <c:pt idx="131780">
                        <c:v>6.4141859999999991</c:v>
                      </c:pt>
                      <c:pt idx="131781">
                        <c:v>6.4185449999999999</c:v>
                      </c:pt>
                      <c:pt idx="131782">
                        <c:v>6.4237149999999996</c:v>
                      </c:pt>
                      <c:pt idx="131783">
                        <c:v>6.427988</c:v>
                      </c:pt>
                      <c:pt idx="131784">
                        <c:v>6.432512</c:v>
                      </c:pt>
                      <c:pt idx="131785">
                        <c:v>6.4367070000000002</c:v>
                      </c:pt>
                      <c:pt idx="131786">
                        <c:v>6.4411100000000001</c:v>
                      </c:pt>
                      <c:pt idx="131787">
                        <c:v>6.4461320000000004</c:v>
                      </c:pt>
                      <c:pt idx="131788">
                        <c:v>6.451994</c:v>
                      </c:pt>
                      <c:pt idx="131789">
                        <c:v>6.4576510000000003</c:v>
                      </c:pt>
                      <c:pt idx="131790">
                        <c:v>6.4637290000000007</c:v>
                      </c:pt>
                      <c:pt idx="131791">
                        <c:v>6.4700220000000002</c:v>
                      </c:pt>
                      <c:pt idx="131792">
                        <c:v>6.4762260000000005</c:v>
                      </c:pt>
                      <c:pt idx="131793">
                        <c:v>6.4822230000000003</c:v>
                      </c:pt>
                      <c:pt idx="131794">
                        <c:v>6.4888749999999993</c:v>
                      </c:pt>
                      <c:pt idx="131795">
                        <c:v>6.4952469999999991</c:v>
                      </c:pt>
                      <c:pt idx="131796">
                        <c:v>6.5018640000000003</c:v>
                      </c:pt>
                      <c:pt idx="131797">
                        <c:v>6.507879</c:v>
                      </c:pt>
                      <c:pt idx="131798">
                        <c:v>6.5135259999999997</c:v>
                      </c:pt>
                      <c:pt idx="131799">
                        <c:v>6.5190970000000004</c:v>
                      </c:pt>
                      <c:pt idx="131800">
                        <c:v>6.5246469999999999</c:v>
                      </c:pt>
                      <c:pt idx="131801">
                        <c:v>6.5306709999999999</c:v>
                      </c:pt>
                      <c:pt idx="131802">
                        <c:v>6.5369120000000001</c:v>
                      </c:pt>
                      <c:pt idx="131803">
                        <c:v>6.5428470000000001</c:v>
                      </c:pt>
                      <c:pt idx="131804">
                        <c:v>6.5495139999999994</c:v>
                      </c:pt>
                      <c:pt idx="131805">
                        <c:v>6.5560070000000001</c:v>
                      </c:pt>
                      <c:pt idx="131806">
                        <c:v>6.5627779999999998</c:v>
                      </c:pt>
                      <c:pt idx="131807">
                        <c:v>6.5694359999999996</c:v>
                      </c:pt>
                      <c:pt idx="131808">
                        <c:v>6.5756429999999995</c:v>
                      </c:pt>
                      <c:pt idx="131809">
                        <c:v>6.5816210000000002</c:v>
                      </c:pt>
                      <c:pt idx="131810">
                        <c:v>6.5872440000000001</c:v>
                      </c:pt>
                      <c:pt idx="131811">
                        <c:v>6.593038</c:v>
                      </c:pt>
                      <c:pt idx="131812">
                        <c:v>6.5995470000000003</c:v>
                      </c:pt>
                      <c:pt idx="131813">
                        <c:v>6.6062019999999997</c:v>
                      </c:pt>
                      <c:pt idx="131814">
                        <c:v>6.6130469999999999</c:v>
                      </c:pt>
                      <c:pt idx="131815">
                        <c:v>6.6198949999999996</c:v>
                      </c:pt>
                      <c:pt idx="131816">
                        <c:v>6.6268370000000001</c:v>
                      </c:pt>
                      <c:pt idx="131817">
                        <c:v>6.6354310000000005</c:v>
                      </c:pt>
                      <c:pt idx="131818">
                        <c:v>6.6416040000000001</c:v>
                      </c:pt>
                      <c:pt idx="131819">
                        <c:v>6.6479420000000005</c:v>
                      </c:pt>
                      <c:pt idx="131820">
                        <c:v>6.6534890000000004</c:v>
                      </c:pt>
                      <c:pt idx="131821">
                        <c:v>6.6588879999999993</c:v>
                      </c:pt>
                      <c:pt idx="131822">
                        <c:v>6.6638380000000002</c:v>
                      </c:pt>
                      <c:pt idx="131823">
                        <c:v>6.6692890000000009</c:v>
                      </c:pt>
                      <c:pt idx="131824">
                        <c:v>6.6749890000000001</c:v>
                      </c:pt>
                      <c:pt idx="131825">
                        <c:v>6.6813310000000001</c:v>
                      </c:pt>
                      <c:pt idx="131826">
                        <c:v>6.6874310000000001</c:v>
                      </c:pt>
                      <c:pt idx="131827">
                        <c:v>6.6934979999999999</c:v>
                      </c:pt>
                      <c:pt idx="131828">
                        <c:v>6.6991360000000002</c:v>
                      </c:pt>
                      <c:pt idx="131829">
                        <c:v>6.704148</c:v>
                      </c:pt>
                      <c:pt idx="131830">
                        <c:v>6.7096119999999999</c:v>
                      </c:pt>
                      <c:pt idx="131831">
                        <c:v>6.7145540000000006</c:v>
                      </c:pt>
                      <c:pt idx="131832">
                        <c:v>6.7197490000000002</c:v>
                      </c:pt>
                      <c:pt idx="131833">
                        <c:v>6.7244079999999995</c:v>
                      </c:pt>
                      <c:pt idx="131834">
                        <c:v>6.7296670000000001</c:v>
                      </c:pt>
                      <c:pt idx="131835">
                        <c:v>6.735036</c:v>
                      </c:pt>
                      <c:pt idx="131836">
                        <c:v>6.7405550000000005</c:v>
                      </c:pt>
                      <c:pt idx="131837">
                        <c:v>6.7459889999999998</c:v>
                      </c:pt>
                      <c:pt idx="131838">
                        <c:v>6.7516299999999996</c:v>
                      </c:pt>
                      <c:pt idx="131839">
                        <c:v>6.7572130000000001</c:v>
                      </c:pt>
                      <c:pt idx="131840">
                        <c:v>6.7629130000000002</c:v>
                      </c:pt>
                      <c:pt idx="131841">
                        <c:v>6.7685640000000005</c:v>
                      </c:pt>
                      <c:pt idx="131842">
                        <c:v>6.7743180000000001</c:v>
                      </c:pt>
                      <c:pt idx="131843">
                        <c:v>6.7799250000000004</c:v>
                      </c:pt>
                      <c:pt idx="131844">
                        <c:v>6.7856879999999995</c:v>
                      </c:pt>
                      <c:pt idx="131845">
                        <c:v>6.7910519999999996</c:v>
                      </c:pt>
                      <c:pt idx="131846">
                        <c:v>6.797091</c:v>
                      </c:pt>
                      <c:pt idx="131847">
                        <c:v>6.8028080000000006</c:v>
                      </c:pt>
                      <c:pt idx="131848">
                        <c:v>6.8086149999999996</c:v>
                      </c:pt>
                      <c:pt idx="131849">
                        <c:v>6.8143520000000004</c:v>
                      </c:pt>
                      <c:pt idx="131850">
                        <c:v>6.8201080000000003</c:v>
                      </c:pt>
                      <c:pt idx="131851">
                        <c:v>6.8258460000000003</c:v>
                      </c:pt>
                      <c:pt idx="131852">
                        <c:v>6.8316239999999997</c:v>
                      </c:pt>
                      <c:pt idx="131853">
                        <c:v>6.8373550000000005</c:v>
                      </c:pt>
                      <c:pt idx="131854">
                        <c:v>6.843089</c:v>
                      </c:pt>
                      <c:pt idx="131855">
                        <c:v>6.8487540000000005</c:v>
                      </c:pt>
                      <c:pt idx="131856">
                        <c:v>6.8543570000000003</c:v>
                      </c:pt>
                      <c:pt idx="131857">
                        <c:v>6.8596000000000004</c:v>
                      </c:pt>
                      <c:pt idx="131858">
                        <c:v>6.8651070000000001</c:v>
                      </c:pt>
                      <c:pt idx="131859">
                        <c:v>6.8709290000000003</c:v>
                      </c:pt>
                      <c:pt idx="131860">
                        <c:v>6.8769369999999999</c:v>
                      </c:pt>
                      <c:pt idx="131861">
                        <c:v>6.8827470000000002</c:v>
                      </c:pt>
                      <c:pt idx="131862">
                        <c:v>6.888795</c:v>
                      </c:pt>
                      <c:pt idx="131863">
                        <c:v>6.8947400000000005</c:v>
                      </c:pt>
                      <c:pt idx="131864">
                        <c:v>6.9006710000000009</c:v>
                      </c:pt>
                      <c:pt idx="131865">
                        <c:v>6.9066280000000004</c:v>
                      </c:pt>
                      <c:pt idx="131866">
                        <c:v>6.9062480000000006</c:v>
                      </c:pt>
                      <c:pt idx="131867">
                        <c:v>6.908315</c:v>
                      </c:pt>
                      <c:pt idx="131868">
                        <c:v>6.908982</c:v>
                      </c:pt>
                      <c:pt idx="131869">
                        <c:v>6.9108780000000003</c:v>
                      </c:pt>
                      <c:pt idx="131870">
                        <c:v>6.9145009999999996</c:v>
                      </c:pt>
                      <c:pt idx="131871">
                        <c:v>6.9146319999999992</c:v>
                      </c:pt>
                      <c:pt idx="131872">
                        <c:v>6.9167869999999994</c:v>
                      </c:pt>
                      <c:pt idx="131873">
                        <c:v>6.9179290000000009</c:v>
                      </c:pt>
                      <c:pt idx="131874">
                        <c:v>6.9194429999999993</c:v>
                      </c:pt>
                      <c:pt idx="131875">
                        <c:v>6.9208219999999994</c:v>
                      </c:pt>
                      <c:pt idx="131876">
                        <c:v>6.921831000000001</c:v>
                      </c:pt>
                      <c:pt idx="131877">
                        <c:v>6.9227680000000005</c:v>
                      </c:pt>
                      <c:pt idx="131878">
                        <c:v>6.9260540000000006</c:v>
                      </c:pt>
                      <c:pt idx="131879">
                        <c:v>6.9295850000000003</c:v>
                      </c:pt>
                      <c:pt idx="131880">
                        <c:v>6.9324909999999997</c:v>
                      </c:pt>
                      <c:pt idx="131881">
                        <c:v>6.9359519999999995</c:v>
                      </c:pt>
                      <c:pt idx="131882">
                        <c:v>6.9405779999999995</c:v>
                      </c:pt>
                      <c:pt idx="131883">
                        <c:v>6.9453149999999999</c:v>
                      </c:pt>
                      <c:pt idx="131884">
                        <c:v>6.9501939999999998</c:v>
                      </c:pt>
                      <c:pt idx="131885">
                        <c:v>6.9552760000000005</c:v>
                      </c:pt>
                      <c:pt idx="131886">
                        <c:v>6.9602880000000003</c:v>
                      </c:pt>
                      <c:pt idx="131887">
                        <c:v>6.9653810000000007</c:v>
                      </c:pt>
                      <c:pt idx="131888">
                        <c:v>6.970479000000001</c:v>
                      </c:pt>
                      <c:pt idx="131889">
                        <c:v>6.9755069999999995</c:v>
                      </c:pt>
                      <c:pt idx="131890">
                        <c:v>6.9807959999999998</c:v>
                      </c:pt>
                      <c:pt idx="131891">
                        <c:v>6.9861300000000002</c:v>
                      </c:pt>
                      <c:pt idx="131892">
                        <c:v>6.9915560000000001</c:v>
                      </c:pt>
                      <c:pt idx="131893">
                        <c:v>6.9969650000000003</c:v>
                      </c:pt>
                      <c:pt idx="131894">
                        <c:v>7.0021250000000004</c:v>
                      </c:pt>
                      <c:pt idx="131895">
                        <c:v>7.0072950000000001</c:v>
                      </c:pt>
                      <c:pt idx="131896">
                        <c:v>7.0128880000000002</c:v>
                      </c:pt>
                      <c:pt idx="131897">
                        <c:v>7.0184939999999996</c:v>
                      </c:pt>
                      <c:pt idx="131898">
                        <c:v>7.0241469999999993</c:v>
                      </c:pt>
                      <c:pt idx="131899">
                        <c:v>7.0295500000000004</c:v>
                      </c:pt>
                      <c:pt idx="131900">
                        <c:v>7.0351490000000005</c:v>
                      </c:pt>
                      <c:pt idx="131901">
                        <c:v>7.0405769999999999</c:v>
                      </c:pt>
                      <c:pt idx="131902">
                        <c:v>7.0461609999999997</c:v>
                      </c:pt>
                      <c:pt idx="131903">
                        <c:v>7.0516209999999999</c:v>
                      </c:pt>
                      <c:pt idx="131904">
                        <c:v>7.0574709999999996</c:v>
                      </c:pt>
                      <c:pt idx="131905">
                        <c:v>7.063205</c:v>
                      </c:pt>
                      <c:pt idx="131906">
                        <c:v>7.0688770000000005</c:v>
                      </c:pt>
                      <c:pt idx="131907">
                        <c:v>7.074109</c:v>
                      </c:pt>
                      <c:pt idx="131908">
                        <c:v>7.079782999999999</c:v>
                      </c:pt>
                      <c:pt idx="131909">
                        <c:v>7.0855820000000005</c:v>
                      </c:pt>
                      <c:pt idx="131910">
                        <c:v>7.0915090000000003</c:v>
                      </c:pt>
                      <c:pt idx="131911">
                        <c:v>7.0974119999999994</c:v>
                      </c:pt>
                      <c:pt idx="131912">
                        <c:v>7.1033610000000005</c:v>
                      </c:pt>
                      <c:pt idx="131913">
                        <c:v>7.1093200000000003</c:v>
                      </c:pt>
                      <c:pt idx="131914">
                        <c:v>7.1151299999999997</c:v>
                      </c:pt>
                      <c:pt idx="131915">
                        <c:v>7.1210530000000007</c:v>
                      </c:pt>
                      <c:pt idx="131916">
                        <c:v>7.1270530000000001</c:v>
                      </c:pt>
                      <c:pt idx="131917">
                        <c:v>7.1330550000000006</c:v>
                      </c:pt>
                      <c:pt idx="131918">
                        <c:v>7.1393320000000005</c:v>
                      </c:pt>
                      <c:pt idx="131919">
                        <c:v>7.1452640000000001</c:v>
                      </c:pt>
                      <c:pt idx="131920">
                        <c:v>7.1512240000000009</c:v>
                      </c:pt>
                      <c:pt idx="131921">
                        <c:v>7.1572680000000002</c:v>
                      </c:pt>
                      <c:pt idx="131922">
                        <c:v>7.1633110000000002</c:v>
                      </c:pt>
                      <c:pt idx="131923">
                        <c:v>7.1693289999999994</c:v>
                      </c:pt>
                      <c:pt idx="131924">
                        <c:v>7.1753560000000007</c:v>
                      </c:pt>
                      <c:pt idx="131925">
                        <c:v>7.1812830000000005</c:v>
                      </c:pt>
                      <c:pt idx="131926">
                        <c:v>7.1872449999999999</c:v>
                      </c:pt>
                      <c:pt idx="131927">
                        <c:v>7.1931609999999999</c:v>
                      </c:pt>
                      <c:pt idx="131928">
                        <c:v>7.1993589999999994</c:v>
                      </c:pt>
                      <c:pt idx="131929">
                        <c:v>7.2055950000000006</c:v>
                      </c:pt>
                      <c:pt idx="131930">
                        <c:v>7.2120340000000009</c:v>
                      </c:pt>
                      <c:pt idx="131931">
                        <c:v>7.2184170000000005</c:v>
                      </c:pt>
                      <c:pt idx="131932">
                        <c:v>7.2248380000000001</c:v>
                      </c:pt>
                      <c:pt idx="131933">
                        <c:v>7.2312120000000002</c:v>
                      </c:pt>
                      <c:pt idx="131934">
                        <c:v>7.2376750000000003</c:v>
                      </c:pt>
                      <c:pt idx="131935">
                        <c:v>7.2438450000000003</c:v>
                      </c:pt>
                      <c:pt idx="131936">
                        <c:v>7.2505269999999999</c:v>
                      </c:pt>
                      <c:pt idx="131937">
                        <c:v>7.2568829999999993</c:v>
                      </c:pt>
                      <c:pt idx="131938">
                        <c:v>7.2633619999999999</c:v>
                      </c:pt>
                      <c:pt idx="131939">
                        <c:v>7.2696930000000002</c:v>
                      </c:pt>
                      <c:pt idx="131940">
                        <c:v>7.2760809999999996</c:v>
                      </c:pt>
                      <c:pt idx="131941">
                        <c:v>7.2822839999999998</c:v>
                      </c:pt>
                      <c:pt idx="131942">
                        <c:v>7.2886559999999996</c:v>
                      </c:pt>
                      <c:pt idx="131943">
                        <c:v>7.294924</c:v>
                      </c:pt>
                      <c:pt idx="131944">
                        <c:v>7.3014039999999998</c:v>
                      </c:pt>
                      <c:pt idx="131945">
                        <c:v>7.3078620000000001</c:v>
                      </c:pt>
                      <c:pt idx="131946">
                        <c:v>7.314279</c:v>
                      </c:pt>
                      <c:pt idx="131947">
                        <c:v>7.3205779999999994</c:v>
                      </c:pt>
                      <c:pt idx="131948">
                        <c:v>7.3269099999999998</c:v>
                      </c:pt>
                      <c:pt idx="131949">
                        <c:v>7.3331579999999992</c:v>
                      </c:pt>
                      <c:pt idx="131950">
                        <c:v>7.3389850000000001</c:v>
                      </c:pt>
                      <c:pt idx="131951">
                        <c:v>7.3448419999999999</c:v>
                      </c:pt>
                      <c:pt idx="131952">
                        <c:v>7.3505710000000004</c:v>
                      </c:pt>
                      <c:pt idx="131953">
                        <c:v>7.3554560000000002</c:v>
                      </c:pt>
                      <c:pt idx="131954">
                        <c:v>7.3556469999999994</c:v>
                      </c:pt>
                      <c:pt idx="131955">
                        <c:v>7.3578169999999998</c:v>
                      </c:pt>
                      <c:pt idx="131956">
                        <c:v>7.3638530000000006</c:v>
                      </c:pt>
                      <c:pt idx="131957">
                        <c:v>7.3686969999999992</c:v>
                      </c:pt>
                      <c:pt idx="131958">
                        <c:v>7.3738879999999991</c:v>
                      </c:pt>
                      <c:pt idx="131959">
                        <c:v>7.3777879999999998</c:v>
                      </c:pt>
                      <c:pt idx="131960">
                        <c:v>7.3830280000000004</c:v>
                      </c:pt>
                      <c:pt idx="131961">
                        <c:v>7.3885009999999998</c:v>
                      </c:pt>
                      <c:pt idx="131962">
                        <c:v>7.3938040000000003</c:v>
                      </c:pt>
                      <c:pt idx="131963">
                        <c:v>7.3972740000000003</c:v>
                      </c:pt>
                      <c:pt idx="131964">
                        <c:v>7.4024469999999996</c:v>
                      </c:pt>
                      <c:pt idx="131965">
                        <c:v>7.4084470000000007</c:v>
                      </c:pt>
                      <c:pt idx="131966">
                        <c:v>7.4128499999999997</c:v>
                      </c:pt>
                      <c:pt idx="131967">
                        <c:v>7.4184320000000001</c:v>
                      </c:pt>
                      <c:pt idx="131968">
                        <c:v>7.4231349999999994</c:v>
                      </c:pt>
                      <c:pt idx="131969">
                        <c:v>7.4284269999999992</c:v>
                      </c:pt>
                      <c:pt idx="131970">
                        <c:v>7.4340399999999995</c:v>
                      </c:pt>
                      <c:pt idx="131971">
                        <c:v>7.4400790000000008</c:v>
                      </c:pt>
                      <c:pt idx="131972">
                        <c:v>7.4463429999999997</c:v>
                      </c:pt>
                      <c:pt idx="131973">
                        <c:v>7.4523589999999995</c:v>
                      </c:pt>
                      <c:pt idx="131974">
                        <c:v>7.458653</c:v>
                      </c:pt>
                      <c:pt idx="131975">
                        <c:v>7.4646740000000005</c:v>
                      </c:pt>
                      <c:pt idx="131976">
                        <c:v>7.4707970000000001</c:v>
                      </c:pt>
                      <c:pt idx="131977">
                        <c:v>7.4771089999999996</c:v>
                      </c:pt>
                      <c:pt idx="131978">
                        <c:v>7.4832790000000005</c:v>
                      </c:pt>
                      <c:pt idx="131979">
                        <c:v>7.4895389999999997</c:v>
                      </c:pt>
                      <c:pt idx="131980">
                        <c:v>7.4957750000000001</c:v>
                      </c:pt>
                      <c:pt idx="131981">
                        <c:v>7.5019740000000006</c:v>
                      </c:pt>
                      <c:pt idx="131982">
                        <c:v>7.5082579999999997</c:v>
                      </c:pt>
                      <c:pt idx="131983">
                        <c:v>7.5144799999999998</c:v>
                      </c:pt>
                      <c:pt idx="131984">
                        <c:v>7.5207690000000005</c:v>
                      </c:pt>
                      <c:pt idx="131985">
                        <c:v>7.5271169999999996</c:v>
                      </c:pt>
                      <c:pt idx="131986">
                        <c:v>7.5334300000000001</c:v>
                      </c:pt>
                      <c:pt idx="131987">
                        <c:v>7.5396790000000005</c:v>
                      </c:pt>
                      <c:pt idx="131988">
                        <c:v>7.5460479999999999</c:v>
                      </c:pt>
                      <c:pt idx="131989">
                        <c:v>7.5523359999999995</c:v>
                      </c:pt>
                      <c:pt idx="131990">
                        <c:v>7.5586820000000001</c:v>
                      </c:pt>
                      <c:pt idx="131991">
                        <c:v>7.5650070000000005</c:v>
                      </c:pt>
                      <c:pt idx="131992">
                        <c:v>7.5710730000000002</c:v>
                      </c:pt>
                      <c:pt idx="131993">
                        <c:v>7.5774499999999998</c:v>
                      </c:pt>
                      <c:pt idx="131994">
                        <c:v>7.5838740000000007</c:v>
                      </c:pt>
                      <c:pt idx="131995">
                        <c:v>7.5902890000000003</c:v>
                      </c:pt>
                      <c:pt idx="131996">
                        <c:v>7.5967409999999997</c:v>
                      </c:pt>
                      <c:pt idx="131997">
                        <c:v>7.6033600000000003</c:v>
                      </c:pt>
                      <c:pt idx="131998">
                        <c:v>7.6094790000000003</c:v>
                      </c:pt>
                      <c:pt idx="131999">
                        <c:v>7.6157500000000002</c:v>
                      </c:pt>
                      <c:pt idx="132000">
                        <c:v>7.6217639999999998</c:v>
                      </c:pt>
                      <c:pt idx="132001">
                        <c:v>7.6272280000000006</c:v>
                      </c:pt>
                      <c:pt idx="132002">
                        <c:v>7.6331930000000003</c:v>
                      </c:pt>
                      <c:pt idx="132003">
                        <c:v>7.6392570000000006</c:v>
                      </c:pt>
                      <c:pt idx="132004">
                        <c:v>7.6452730000000004</c:v>
                      </c:pt>
                      <c:pt idx="132005">
                        <c:v>7.651446</c:v>
                      </c:pt>
                      <c:pt idx="132006">
                        <c:v>7.6577209999999996</c:v>
                      </c:pt>
                      <c:pt idx="132007">
                        <c:v>7.6639749999999998</c:v>
                      </c:pt>
                      <c:pt idx="132008">
                        <c:v>7.6702829999999995</c:v>
                      </c:pt>
                      <c:pt idx="132009">
                        <c:v>7.6766040000000002</c:v>
                      </c:pt>
                      <c:pt idx="132010">
                        <c:v>7.6828609999999999</c:v>
                      </c:pt>
                      <c:pt idx="132011">
                        <c:v>7.6891109999999996</c:v>
                      </c:pt>
                      <c:pt idx="132012">
                        <c:v>7.6951299999999998</c:v>
                      </c:pt>
                      <c:pt idx="132013">
                        <c:v>7.701365</c:v>
                      </c:pt>
                      <c:pt idx="132014">
                        <c:v>7.7068089999999998</c:v>
                      </c:pt>
                      <c:pt idx="132015">
                        <c:v>7.7101160000000002</c:v>
                      </c:pt>
                      <c:pt idx="132016">
                        <c:v>7.7105610000000002</c:v>
                      </c:pt>
                      <c:pt idx="132017">
                        <c:v>7.713133</c:v>
                      </c:pt>
                      <c:pt idx="132018">
                        <c:v>7.7133180000000001</c:v>
                      </c:pt>
                      <c:pt idx="132019">
                        <c:v>7.7164570000000001</c:v>
                      </c:pt>
                      <c:pt idx="132020">
                        <c:v>7.7197089999999999</c:v>
                      </c:pt>
                      <c:pt idx="132021">
                        <c:v>7.7234530000000001</c:v>
                      </c:pt>
                      <c:pt idx="132022">
                        <c:v>7.7277799999999992</c:v>
                      </c:pt>
                      <c:pt idx="132023">
                        <c:v>7.7322729999999993</c:v>
                      </c:pt>
                      <c:pt idx="132024">
                        <c:v>7.7368449999999998</c:v>
                      </c:pt>
                      <c:pt idx="132025">
                        <c:v>7.7418990000000001</c:v>
                      </c:pt>
                      <c:pt idx="132026">
                        <c:v>7.747064</c:v>
                      </c:pt>
                      <c:pt idx="132027">
                        <c:v>7.7522650000000004</c:v>
                      </c:pt>
                      <c:pt idx="132028">
                        <c:v>7.7582240000000002</c:v>
                      </c:pt>
                      <c:pt idx="132029">
                        <c:v>7.7643549999999992</c:v>
                      </c:pt>
                      <c:pt idx="132030">
                        <c:v>7.7706650000000002</c:v>
                      </c:pt>
                      <c:pt idx="132031">
                        <c:v>7.7768870000000003</c:v>
                      </c:pt>
                      <c:pt idx="132032">
                        <c:v>7.7831510000000002</c:v>
                      </c:pt>
                      <c:pt idx="132033">
                        <c:v>7.7895959999999995</c:v>
                      </c:pt>
                      <c:pt idx="132034">
                        <c:v>7.7958629999999998</c:v>
                      </c:pt>
                      <c:pt idx="132035">
                        <c:v>7.8021349999999998</c:v>
                      </c:pt>
                      <c:pt idx="132036">
                        <c:v>7.8086370000000009</c:v>
                      </c:pt>
                      <c:pt idx="132037">
                        <c:v>7.8145160000000002</c:v>
                      </c:pt>
                      <c:pt idx="132038">
                        <c:v>7.8204949999999993</c:v>
                      </c:pt>
                      <c:pt idx="132039">
                        <c:v>7.8257270000000005</c:v>
                      </c:pt>
                      <c:pt idx="132040">
                        <c:v>7.8316119999999998</c:v>
                      </c:pt>
                      <c:pt idx="132041">
                        <c:v>7.8374089999999992</c:v>
                      </c:pt>
                      <c:pt idx="132042">
                        <c:v>7.8430990000000005</c:v>
                      </c:pt>
                      <c:pt idx="132043">
                        <c:v>7.8484080000000001</c:v>
                      </c:pt>
                      <c:pt idx="132044">
                        <c:v>7.8540989999999997</c:v>
                      </c:pt>
                      <c:pt idx="132045">
                        <c:v>7.8597330000000003</c:v>
                      </c:pt>
                      <c:pt idx="132046">
                        <c:v>7.8660209999999999</c:v>
                      </c:pt>
                      <c:pt idx="132047">
                        <c:v>7.8723929999999998</c:v>
                      </c:pt>
                      <c:pt idx="132048">
                        <c:v>7.8787539999999998</c:v>
                      </c:pt>
                      <c:pt idx="132049">
                        <c:v>7.8848019999999996</c:v>
                      </c:pt>
                      <c:pt idx="132050">
                        <c:v>7.8910080000000002</c:v>
                      </c:pt>
                      <c:pt idx="132051">
                        <c:v>7.8969279999999999</c:v>
                      </c:pt>
                      <c:pt idx="132052">
                        <c:v>7.9029790000000002</c:v>
                      </c:pt>
                      <c:pt idx="132053">
                        <c:v>7.9092070000000003</c:v>
                      </c:pt>
                      <c:pt idx="132054">
                        <c:v>7.9157950000000001</c:v>
                      </c:pt>
                      <c:pt idx="132055">
                        <c:v>7.9222679999999999</c:v>
                      </c:pt>
                      <c:pt idx="132056">
                        <c:v>7.9287200000000002</c:v>
                      </c:pt>
                      <c:pt idx="132057">
                        <c:v>7.9349049999999997</c:v>
                      </c:pt>
                      <c:pt idx="132058">
                        <c:v>7.9411160000000001</c:v>
                      </c:pt>
                      <c:pt idx="132059">
                        <c:v>7.947425</c:v>
                      </c:pt>
                      <c:pt idx="132060">
                        <c:v>7.95364</c:v>
                      </c:pt>
                      <c:pt idx="132061">
                        <c:v>7.9601449999999998</c:v>
                      </c:pt>
                      <c:pt idx="132062">
                        <c:v>7.9654250000000006</c:v>
                      </c:pt>
                      <c:pt idx="132063">
                        <c:v>7.9697659999999999</c:v>
                      </c:pt>
                      <c:pt idx="132064">
                        <c:v>7.9730860000000003</c:v>
                      </c:pt>
                      <c:pt idx="132065">
                        <c:v>7.9780890000000007</c:v>
                      </c:pt>
                      <c:pt idx="132066">
                        <c:v>7.9834689999999995</c:v>
                      </c:pt>
                      <c:pt idx="132067">
                        <c:v>7.9886660000000003</c:v>
                      </c:pt>
                      <c:pt idx="132068">
                        <c:v>7.9938269999999996</c:v>
                      </c:pt>
                      <c:pt idx="132069">
                        <c:v>7.9993179999999997</c:v>
                      </c:pt>
                      <c:pt idx="132070">
                        <c:v>8.0049899999999994</c:v>
                      </c:pt>
                      <c:pt idx="132071">
                        <c:v>8.0105640000000005</c:v>
                      </c:pt>
                      <c:pt idx="132072">
                        <c:v>8.0154530000000008</c:v>
                      </c:pt>
                      <c:pt idx="132073">
                        <c:v>8.0215150000000008</c:v>
                      </c:pt>
                      <c:pt idx="132074">
                        <c:v>8.0285080000000004</c:v>
                      </c:pt>
                      <c:pt idx="132075">
                        <c:v>8.0352230000000002</c:v>
                      </c:pt>
                      <c:pt idx="132076">
                        <c:v>8.0425690000000003</c:v>
                      </c:pt>
                      <c:pt idx="132077">
                        <c:v>8.050179</c:v>
                      </c:pt>
                      <c:pt idx="132078">
                        <c:v>8.0577459999999999</c:v>
                      </c:pt>
                      <c:pt idx="132079">
                        <c:v>8.0655699999999992</c:v>
                      </c:pt>
                      <c:pt idx="132080">
                        <c:v>8.0733670000000011</c:v>
                      </c:pt>
                      <c:pt idx="132081">
                        <c:v>8.0812030000000004</c:v>
                      </c:pt>
                      <c:pt idx="132082">
                        <c:v>8.0890079999999998</c:v>
                      </c:pt>
                      <c:pt idx="132083">
                        <c:v>8.0966810000000002</c:v>
                      </c:pt>
                      <c:pt idx="132084">
                        <c:v>8.1044929999999997</c:v>
                      </c:pt>
                      <c:pt idx="132085">
                        <c:v>8.1123009999999987</c:v>
                      </c:pt>
                      <c:pt idx="132086">
                        <c:v>8.1200810000000008</c:v>
                      </c:pt>
                      <c:pt idx="132087">
                        <c:v>8.1277539999999995</c:v>
                      </c:pt>
                      <c:pt idx="132088">
                        <c:v>8.1349119999999999</c:v>
                      </c:pt>
                      <c:pt idx="132089">
                        <c:v>8.1421609999999998</c:v>
                      </c:pt>
                      <c:pt idx="132090">
                        <c:v>8.1490390000000001</c:v>
                      </c:pt>
                      <c:pt idx="132091">
                        <c:v>8.1558290000000007</c:v>
                      </c:pt>
                      <c:pt idx="132092">
                        <c:v>8.1621069999999989</c:v>
                      </c:pt>
                      <c:pt idx="132093">
                        <c:v>8.1686110000000003</c:v>
                      </c:pt>
                      <c:pt idx="132094">
                        <c:v>8.1754899999999999</c:v>
                      </c:pt>
                      <c:pt idx="132095">
                        <c:v>8.1822520000000001</c:v>
                      </c:pt>
                      <c:pt idx="132096">
                        <c:v>8.1894130000000001</c:v>
                      </c:pt>
                      <c:pt idx="132097">
                        <c:v>8.196432999999999</c:v>
                      </c:pt>
                      <c:pt idx="132098">
                        <c:v>8.2036790000000011</c:v>
                      </c:pt>
                      <c:pt idx="132099">
                        <c:v>8.2114180000000001</c:v>
                      </c:pt>
                      <c:pt idx="132100">
                        <c:v>8.2189320000000006</c:v>
                      </c:pt>
                      <c:pt idx="132101">
                        <c:v>8.2263389999999994</c:v>
                      </c:pt>
                      <c:pt idx="132102">
                        <c:v>8.2338240000000003</c:v>
                      </c:pt>
                      <c:pt idx="132103">
                        <c:v>8.2414020000000008</c:v>
                      </c:pt>
                      <c:pt idx="132104">
                        <c:v>8.2489989999999995</c:v>
                      </c:pt>
                      <c:pt idx="132105">
                        <c:v>8.2565369999999998</c:v>
                      </c:pt>
                      <c:pt idx="132106">
                        <c:v>8.264246</c:v>
                      </c:pt>
                      <c:pt idx="132107">
                        <c:v>8.2717700000000001</c:v>
                      </c:pt>
                      <c:pt idx="132108">
                        <c:v>8.2793309999999991</c:v>
                      </c:pt>
                      <c:pt idx="132109">
                        <c:v>8.2869010000000003</c:v>
                      </c:pt>
                      <c:pt idx="132110">
                        <c:v>8.2944080000000007</c:v>
                      </c:pt>
                      <c:pt idx="132111">
                        <c:v>8.3020499999999995</c:v>
                      </c:pt>
                      <c:pt idx="132112">
                        <c:v>8.3091910000000002</c:v>
                      </c:pt>
                      <c:pt idx="132113">
                        <c:v>8.3164289999999994</c:v>
                      </c:pt>
                      <c:pt idx="132114">
                        <c:v>8.3239249999999991</c:v>
                      </c:pt>
                      <c:pt idx="132115">
                        <c:v>8.3314219999999999</c:v>
                      </c:pt>
                      <c:pt idx="132116">
                        <c:v>8.3390520000000006</c:v>
                      </c:pt>
                      <c:pt idx="132117">
                        <c:v>8.3452669999999998</c:v>
                      </c:pt>
                      <c:pt idx="132118">
                        <c:v>8.3525340000000003</c:v>
                      </c:pt>
                      <c:pt idx="132119">
                        <c:v>8.3605049999999999</c:v>
                      </c:pt>
                      <c:pt idx="132120">
                        <c:v>8.3680109999999992</c:v>
                      </c:pt>
                      <c:pt idx="132121">
                        <c:v>8.3758040000000005</c:v>
                      </c:pt>
                      <c:pt idx="132122">
                        <c:v>8.3838259999999991</c:v>
                      </c:pt>
                      <c:pt idx="132123">
                        <c:v>8.3908680000000011</c:v>
                      </c:pt>
                      <c:pt idx="132124">
                        <c:v>8.3988379999999996</c:v>
                      </c:pt>
                      <c:pt idx="132125">
                        <c:v>8.4064440000000005</c:v>
                      </c:pt>
                      <c:pt idx="132126">
                        <c:v>8.4141779999999997</c:v>
                      </c:pt>
                      <c:pt idx="132127">
                        <c:v>8.4214739999999999</c:v>
                      </c:pt>
                      <c:pt idx="132128">
                        <c:v>8.4292009999999991</c:v>
                      </c:pt>
                      <c:pt idx="132129">
                        <c:v>8.436947</c:v>
                      </c:pt>
                      <c:pt idx="132130">
                        <c:v>8.444681000000001</c:v>
                      </c:pt>
                      <c:pt idx="132131">
                        <c:v>8.452319000000001</c:v>
                      </c:pt>
                      <c:pt idx="132132">
                        <c:v>8.4600960000000001</c:v>
                      </c:pt>
                      <c:pt idx="132133">
                        <c:v>8.4676629999999999</c:v>
                      </c:pt>
                      <c:pt idx="132134">
                        <c:v>8.4753380000000007</c:v>
                      </c:pt>
                      <c:pt idx="132135">
                        <c:v>8.4828320000000001</c:v>
                      </c:pt>
                      <c:pt idx="132136">
                        <c:v>8.4905050000000006</c:v>
                      </c:pt>
                      <c:pt idx="132137">
                        <c:v>8.4981039999999997</c:v>
                      </c:pt>
                      <c:pt idx="132138">
                        <c:v>8.5057369999999999</c:v>
                      </c:pt>
                      <c:pt idx="132139">
                        <c:v>8.5130210000000002</c:v>
                      </c:pt>
                      <c:pt idx="132140">
                        <c:v>8.5205009999999994</c:v>
                      </c:pt>
                      <c:pt idx="132141">
                        <c:v>8.5281669999999998</c:v>
                      </c:pt>
                      <c:pt idx="132142">
                        <c:v>8.5357540000000007</c:v>
                      </c:pt>
                      <c:pt idx="132143">
                        <c:v>8.5432860000000002</c:v>
                      </c:pt>
                      <c:pt idx="132144">
                        <c:v>8.5509880000000003</c:v>
                      </c:pt>
                      <c:pt idx="132145">
                        <c:v>8.5584819999999997</c:v>
                      </c:pt>
                      <c:pt idx="132146">
                        <c:v>8.5659919999999996</c:v>
                      </c:pt>
                      <c:pt idx="132147">
                        <c:v>8.5735410000000005</c:v>
                      </c:pt>
                      <c:pt idx="132148">
                        <c:v>8.5811329999999995</c:v>
                      </c:pt>
                      <c:pt idx="132149">
                        <c:v>8.588654</c:v>
                      </c:pt>
                      <c:pt idx="132150">
                        <c:v>8.5962019999999999</c:v>
                      </c:pt>
                      <c:pt idx="132151">
                        <c:v>8.6037379999999999</c:v>
                      </c:pt>
                      <c:pt idx="132152">
                        <c:v>8.6113470000000003</c:v>
                      </c:pt>
                      <c:pt idx="132153">
                        <c:v>8.6188210000000005</c:v>
                      </c:pt>
                      <c:pt idx="132154">
                        <c:v>8.6264079999999996</c:v>
                      </c:pt>
                      <c:pt idx="132155">
                        <c:v>8.6338480000000004</c:v>
                      </c:pt>
                      <c:pt idx="132156">
                        <c:v>8.6415019999999991</c:v>
                      </c:pt>
                      <c:pt idx="132157">
                        <c:v>8.6489000000000011</c:v>
                      </c:pt>
                      <c:pt idx="132158">
                        <c:v>8.656483999999999</c:v>
                      </c:pt>
                      <c:pt idx="132159">
                        <c:v>8.6639339999999994</c:v>
                      </c:pt>
                      <c:pt idx="132160">
                        <c:v>8.6713339999999999</c:v>
                      </c:pt>
                      <c:pt idx="132161">
                        <c:v>8.6771039999999999</c:v>
                      </c:pt>
                      <c:pt idx="132162">
                        <c:v>8.6795249999999999</c:v>
                      </c:pt>
                      <c:pt idx="132163">
                        <c:v>8.6852099999999997</c:v>
                      </c:pt>
                      <c:pt idx="132164">
                        <c:v>8.6922739999999994</c:v>
                      </c:pt>
                      <c:pt idx="132165">
                        <c:v>8.6995310000000003</c:v>
                      </c:pt>
                      <c:pt idx="132166">
                        <c:v>8.7068630000000002</c:v>
                      </c:pt>
                      <c:pt idx="132167">
                        <c:v>8.7142350000000004</c:v>
                      </c:pt>
                      <c:pt idx="132168">
                        <c:v>8.7212630000000004</c:v>
                      </c:pt>
                      <c:pt idx="132169">
                        <c:v>8.7287459999999992</c:v>
                      </c:pt>
                      <c:pt idx="132170">
                        <c:v>8.735437000000001</c:v>
                      </c:pt>
                      <c:pt idx="132171">
                        <c:v>8.7425709999999999</c:v>
                      </c:pt>
                      <c:pt idx="132172">
                        <c:v>8.7499070000000003</c:v>
                      </c:pt>
                      <c:pt idx="132173">
                        <c:v>8.7570550000000011</c:v>
                      </c:pt>
                      <c:pt idx="132174">
                        <c:v>8.7644079999999995</c:v>
                      </c:pt>
                      <c:pt idx="132175">
                        <c:v>8.7717130000000001</c:v>
                      </c:pt>
                      <c:pt idx="132176">
                        <c:v>8.7792550000000009</c:v>
                      </c:pt>
                      <c:pt idx="132177">
                        <c:v>8.7865680000000008</c:v>
                      </c:pt>
                      <c:pt idx="132178">
                        <c:v>8.7939579999999999</c:v>
                      </c:pt>
                      <c:pt idx="132179">
                        <c:v>8.8013580000000005</c:v>
                      </c:pt>
                      <c:pt idx="132180">
                        <c:v>8.8087750000000007</c:v>
                      </c:pt>
                      <c:pt idx="132181">
                        <c:v>8.8157390000000007</c:v>
                      </c:pt>
                      <c:pt idx="132182">
                        <c:v>8.8228240000000007</c:v>
                      </c:pt>
                      <c:pt idx="132183">
                        <c:v>8.8299160000000008</c:v>
                      </c:pt>
                      <c:pt idx="132184">
                        <c:v>8.8370510000000007</c:v>
                      </c:pt>
                      <c:pt idx="132185">
                        <c:v>8.8436599999999999</c:v>
                      </c:pt>
                      <c:pt idx="132186">
                        <c:v>8.8491649999999993</c:v>
                      </c:pt>
                      <c:pt idx="132187">
                        <c:v>8.8561739999999993</c:v>
                      </c:pt>
                      <c:pt idx="132188">
                        <c:v>8.8629840000000009</c:v>
                      </c:pt>
                      <c:pt idx="132189">
                        <c:v>8.8699170000000009</c:v>
                      </c:pt>
                      <c:pt idx="132190">
                        <c:v>8.8772310000000001</c:v>
                      </c:pt>
                      <c:pt idx="132191">
                        <c:v>8.8844759999999994</c:v>
                      </c:pt>
                      <c:pt idx="132192">
                        <c:v>8.8919910000000009</c:v>
                      </c:pt>
                      <c:pt idx="132193">
                        <c:v>8.8992769999999997</c:v>
                      </c:pt>
                      <c:pt idx="132194">
                        <c:v>8.9067290000000003</c:v>
                      </c:pt>
                      <c:pt idx="132195">
                        <c:v>8.9142790000000005</c:v>
                      </c:pt>
                      <c:pt idx="132196">
                        <c:v>8.9218759999999993</c:v>
                      </c:pt>
                      <c:pt idx="132197">
                        <c:v>8.9294840000000004</c:v>
                      </c:pt>
                      <c:pt idx="132198">
                        <c:v>8.9371120000000008</c:v>
                      </c:pt>
                      <c:pt idx="132199">
                        <c:v>8.944782</c:v>
                      </c:pt>
                      <c:pt idx="132200">
                        <c:v>8.9523790000000005</c:v>
                      </c:pt>
                      <c:pt idx="132201">
                        <c:v>8.9602430000000002</c:v>
                      </c:pt>
                      <c:pt idx="132202">
                        <c:v>8.9680269999999993</c:v>
                      </c:pt>
                      <c:pt idx="132203">
                        <c:v>8.9758779999999998</c:v>
                      </c:pt>
                      <c:pt idx="132204">
                        <c:v>8.9837980000000002</c:v>
                      </c:pt>
                      <c:pt idx="132205">
                        <c:v>8.9917409999999993</c:v>
                      </c:pt>
                      <c:pt idx="132206">
                        <c:v>8.9997450000000008</c:v>
                      </c:pt>
                      <c:pt idx="132207">
                        <c:v>9.0077359999999995</c:v>
                      </c:pt>
                      <c:pt idx="132208">
                        <c:v>9.0158749999999994</c:v>
                      </c:pt>
                      <c:pt idx="132209">
                        <c:v>9.0234640000000006</c:v>
                      </c:pt>
                      <c:pt idx="132210">
                        <c:v>9.0311059999999994</c:v>
                      </c:pt>
                      <c:pt idx="132211">
                        <c:v>9.0385629999999999</c:v>
                      </c:pt>
                      <c:pt idx="132212">
                        <c:v>9.0463400000000007</c:v>
                      </c:pt>
                      <c:pt idx="132213">
                        <c:v>9.0539539999999992</c:v>
                      </c:pt>
                      <c:pt idx="132214">
                        <c:v>9.062227</c:v>
                      </c:pt>
                      <c:pt idx="132215">
                        <c:v>9.0701040000000006</c:v>
                      </c:pt>
                      <c:pt idx="132216">
                        <c:v>9.0762010000000011</c:v>
                      </c:pt>
                      <c:pt idx="132217">
                        <c:v>9.0833060000000003</c:v>
                      </c:pt>
                      <c:pt idx="132218">
                        <c:v>9.091094</c:v>
                      </c:pt>
                      <c:pt idx="132219">
                        <c:v>9.0988930000000003</c:v>
                      </c:pt>
                      <c:pt idx="132220">
                        <c:v>9.1070720000000005</c:v>
                      </c:pt>
                      <c:pt idx="132221">
                        <c:v>9.1151330000000002</c:v>
                      </c:pt>
                      <c:pt idx="132222">
                        <c:v>9.122522</c:v>
                      </c:pt>
                      <c:pt idx="132223">
                        <c:v>9.1304790000000011</c:v>
                      </c:pt>
                      <c:pt idx="132224">
                        <c:v>9.1378269999999997</c:v>
                      </c:pt>
                      <c:pt idx="132225">
                        <c:v>9.1455889999999993</c:v>
                      </c:pt>
                      <c:pt idx="132226">
                        <c:v>9.1535150000000005</c:v>
                      </c:pt>
                      <c:pt idx="132227">
                        <c:v>9.1614369999999994</c:v>
                      </c:pt>
                      <c:pt idx="132228">
                        <c:v>9.1695390000000003</c:v>
                      </c:pt>
                      <c:pt idx="132229">
                        <c:v>9.1775859999999998</c:v>
                      </c:pt>
                      <c:pt idx="132230">
                        <c:v>9.1859830000000002</c:v>
                      </c:pt>
                      <c:pt idx="132231">
                        <c:v>9.1942369999999993</c:v>
                      </c:pt>
                      <c:pt idx="132232">
                        <c:v>9.2027579999999993</c:v>
                      </c:pt>
                      <c:pt idx="132233">
                        <c:v>9.2110199999999995</c:v>
                      </c:pt>
                      <c:pt idx="132234">
                        <c:v>9.2193319999999996</c:v>
                      </c:pt>
                      <c:pt idx="132235">
                        <c:v>9.2277969999999989</c:v>
                      </c:pt>
                      <c:pt idx="132236">
                        <c:v>9.2356320000000007</c:v>
                      </c:pt>
                      <c:pt idx="132237">
                        <c:v>9.2438020000000005</c:v>
                      </c:pt>
                      <c:pt idx="132238">
                        <c:v>9.2522160000000007</c:v>
                      </c:pt>
                      <c:pt idx="132239">
                        <c:v>9.2605079999999997</c:v>
                      </c:pt>
                      <c:pt idx="132240">
                        <c:v>9.2689500000000002</c:v>
                      </c:pt>
                      <c:pt idx="132241">
                        <c:v>9.2770890000000001</c:v>
                      </c:pt>
                      <c:pt idx="132242">
                        <c:v>9.2845879999999994</c:v>
                      </c:pt>
                      <c:pt idx="132243">
                        <c:v>9.2928499999999996</c:v>
                      </c:pt>
                      <c:pt idx="132244">
                        <c:v>9.3012429999999995</c:v>
                      </c:pt>
                      <c:pt idx="132245">
                        <c:v>9.3096420000000002</c:v>
                      </c:pt>
                      <c:pt idx="132246">
                        <c:v>9.3181309999999993</c:v>
                      </c:pt>
                      <c:pt idx="132247">
                        <c:v>9.3265530000000005</c:v>
                      </c:pt>
                      <c:pt idx="132248">
                        <c:v>9.334975</c:v>
                      </c:pt>
                      <c:pt idx="132249">
                        <c:v>9.3434740000000005</c:v>
                      </c:pt>
                      <c:pt idx="132250">
                        <c:v>9.3516849999999998</c:v>
                      </c:pt>
                      <c:pt idx="132251">
                        <c:v>9.359096000000001</c:v>
                      </c:pt>
                      <c:pt idx="132252">
                        <c:v>9.3620219999999996</c:v>
                      </c:pt>
                      <c:pt idx="132253">
                        <c:v>9.3611079999999998</c:v>
                      </c:pt>
                      <c:pt idx="132254">
                        <c:v>9.3604889999999994</c:v>
                      </c:pt>
                      <c:pt idx="132255">
                        <c:v>9.3617360000000005</c:v>
                      </c:pt>
                      <c:pt idx="132256">
                        <c:v>9.3646180000000001</c:v>
                      </c:pt>
                      <c:pt idx="132257">
                        <c:v>9.3675359999999994</c:v>
                      </c:pt>
                      <c:pt idx="132258">
                        <c:v>9.3699600000000007</c:v>
                      </c:pt>
                      <c:pt idx="132259">
                        <c:v>9.3720300000000005</c:v>
                      </c:pt>
                      <c:pt idx="132260">
                        <c:v>9.3754419999999996</c:v>
                      </c:pt>
                      <c:pt idx="132261">
                        <c:v>9.3792369999999998</c:v>
                      </c:pt>
                      <c:pt idx="132262">
                        <c:v>9.3834230000000005</c:v>
                      </c:pt>
                      <c:pt idx="132263">
                        <c:v>9.3879380000000001</c:v>
                      </c:pt>
                      <c:pt idx="132264">
                        <c:v>9.3926980000000011</c:v>
                      </c:pt>
                      <c:pt idx="132265">
                        <c:v>9.3976260000000007</c:v>
                      </c:pt>
                      <c:pt idx="132266">
                        <c:v>9.4024429999999999</c:v>
                      </c:pt>
                      <c:pt idx="132267">
                        <c:v>9.4078769999999992</c:v>
                      </c:pt>
                      <c:pt idx="132268">
                        <c:v>9.4143619999999988</c:v>
                      </c:pt>
                      <c:pt idx="132269">
                        <c:v>9.4204229999999995</c:v>
                      </c:pt>
                      <c:pt idx="132270">
                        <c:v>9.4260859999999997</c:v>
                      </c:pt>
                      <c:pt idx="132271">
                        <c:v>9.4327769999999997</c:v>
                      </c:pt>
                      <c:pt idx="132272">
                        <c:v>9.4397909999999996</c:v>
                      </c:pt>
                      <c:pt idx="132273">
                        <c:v>9.4468870000000003</c:v>
                      </c:pt>
                      <c:pt idx="132274">
                        <c:v>9.454072</c:v>
                      </c:pt>
                      <c:pt idx="132275">
                        <c:v>9.4578819999999997</c:v>
                      </c:pt>
                      <c:pt idx="132276">
                        <c:v>9.4649929999999998</c:v>
                      </c:pt>
                      <c:pt idx="132277">
                        <c:v>9.4720890000000004</c:v>
                      </c:pt>
                      <c:pt idx="132278">
                        <c:v>9.4794579999999993</c:v>
                      </c:pt>
                      <c:pt idx="132279">
                        <c:v>9.4851019999999995</c:v>
                      </c:pt>
                      <c:pt idx="132280">
                        <c:v>9.4926880000000011</c:v>
                      </c:pt>
                      <c:pt idx="132281">
                        <c:v>9.5001259999999998</c:v>
                      </c:pt>
                      <c:pt idx="132282">
                        <c:v>9.5065860000000004</c:v>
                      </c:pt>
                      <c:pt idx="132283">
                        <c:v>9.5127640000000007</c:v>
                      </c:pt>
                      <c:pt idx="132284">
                        <c:v>9.5202539999999996</c:v>
                      </c:pt>
                      <c:pt idx="132285">
                        <c:v>9.5269049999999993</c:v>
                      </c:pt>
                      <c:pt idx="132286">
                        <c:v>9.5341509999999996</c:v>
                      </c:pt>
                      <c:pt idx="132287">
                        <c:v>9.5410350000000008</c:v>
                      </c:pt>
                      <c:pt idx="132288">
                        <c:v>9.5477120000000006</c:v>
                      </c:pt>
                      <c:pt idx="132289">
                        <c:v>9.5543239999999994</c:v>
                      </c:pt>
                      <c:pt idx="132290">
                        <c:v>9.5621659999999995</c:v>
                      </c:pt>
                      <c:pt idx="132291">
                        <c:v>9.5697759999999992</c:v>
                      </c:pt>
                      <c:pt idx="132292">
                        <c:v>9.5773050000000008</c:v>
                      </c:pt>
                      <c:pt idx="132293">
                        <c:v>9.5851730000000011</c:v>
                      </c:pt>
                      <c:pt idx="132294">
                        <c:v>9.5929690000000001</c:v>
                      </c:pt>
                      <c:pt idx="132295">
                        <c:v>9.6009989999999998</c:v>
                      </c:pt>
                      <c:pt idx="132296">
                        <c:v>9.6092770000000005</c:v>
                      </c:pt>
                      <c:pt idx="132297">
                        <c:v>9.6175490000000003</c:v>
                      </c:pt>
                      <c:pt idx="132298">
                        <c:v>9.6258459999999992</c:v>
                      </c:pt>
                      <c:pt idx="132299">
                        <c:v>9.6342210000000001</c:v>
                      </c:pt>
                      <c:pt idx="132300">
                        <c:v>9.6427240000000012</c:v>
                      </c:pt>
                      <c:pt idx="132301">
                        <c:v>9.6511530000000008</c:v>
                      </c:pt>
                      <c:pt idx="132302">
                        <c:v>9.659789</c:v>
                      </c:pt>
                      <c:pt idx="132303">
                        <c:v>9.6681790000000003</c:v>
                      </c:pt>
                      <c:pt idx="132304">
                        <c:v>9.6745260000000002</c:v>
                      </c:pt>
                      <c:pt idx="132305">
                        <c:v>9.6824519999999996</c:v>
                      </c:pt>
                      <c:pt idx="132306">
                        <c:v>9.6907410000000009</c:v>
                      </c:pt>
                      <c:pt idx="132307">
                        <c:v>9.6994880000000006</c:v>
                      </c:pt>
                      <c:pt idx="132308">
                        <c:v>9.7076799999999999</c:v>
                      </c:pt>
                      <c:pt idx="132309">
                        <c:v>9.7166969999999999</c:v>
                      </c:pt>
                      <c:pt idx="132310">
                        <c:v>9.7255739999999999</c:v>
                      </c:pt>
                      <c:pt idx="132311">
                        <c:v>9.7344439999999999</c:v>
                      </c:pt>
                      <c:pt idx="132312">
                        <c:v>9.7432730000000003</c:v>
                      </c:pt>
                      <c:pt idx="132313">
                        <c:v>9.7519439999999999</c:v>
                      </c:pt>
                      <c:pt idx="132314">
                        <c:v>9.7608160000000002</c:v>
                      </c:pt>
                      <c:pt idx="132315">
                        <c:v>9.7694089999999996</c:v>
                      </c:pt>
                      <c:pt idx="132316">
                        <c:v>9.7782149999999994</c:v>
                      </c:pt>
                      <c:pt idx="132317">
                        <c:v>9.7866669999999996</c:v>
                      </c:pt>
                      <c:pt idx="132318">
                        <c:v>9.7954660000000011</c:v>
                      </c:pt>
                      <c:pt idx="132319">
                        <c:v>9.8036820000000002</c:v>
                      </c:pt>
                      <c:pt idx="132320">
                        <c:v>9.812443</c:v>
                      </c:pt>
                      <c:pt idx="132321">
                        <c:v>9.8208549999999999</c:v>
                      </c:pt>
                      <c:pt idx="132322">
                        <c:v>9.8285260000000001</c:v>
                      </c:pt>
                      <c:pt idx="132323">
                        <c:v>9.8373059999999999</c:v>
                      </c:pt>
                      <c:pt idx="132324">
                        <c:v>9.845873000000001</c:v>
                      </c:pt>
                      <c:pt idx="132325">
                        <c:v>9.8541920000000012</c:v>
                      </c:pt>
                      <c:pt idx="132326">
                        <c:v>9.8630200000000006</c:v>
                      </c:pt>
                      <c:pt idx="132327">
                        <c:v>9.8716040000000014</c:v>
                      </c:pt>
                      <c:pt idx="132328">
                        <c:v>9.8803789999999996</c:v>
                      </c:pt>
                      <c:pt idx="132329">
                        <c:v>9.8890159999999998</c:v>
                      </c:pt>
                      <c:pt idx="132330">
                        <c:v>9.8978010000000012</c:v>
                      </c:pt>
                      <c:pt idx="132331">
                        <c:v>9.9065599999999989</c:v>
                      </c:pt>
                      <c:pt idx="132332">
                        <c:v>9.9154470000000003</c:v>
                      </c:pt>
                      <c:pt idx="132333">
                        <c:v>9.924258</c:v>
                      </c:pt>
                      <c:pt idx="132334">
                        <c:v>9.9332830000000012</c:v>
                      </c:pt>
                      <c:pt idx="132335">
                        <c:v>9.9421730000000004</c:v>
                      </c:pt>
                      <c:pt idx="132336">
                        <c:v>9.9510310000000004</c:v>
                      </c:pt>
                      <c:pt idx="132337">
                        <c:v>9.9594260000000006</c:v>
                      </c:pt>
                      <c:pt idx="132338">
                        <c:v>9.967903999999999</c:v>
                      </c:pt>
                      <c:pt idx="132339">
                        <c:v>9.9763079999999995</c:v>
                      </c:pt>
                      <c:pt idx="132340">
                        <c:v>9.9849239999999995</c:v>
                      </c:pt>
                      <c:pt idx="132341">
                        <c:v>9.9934270000000005</c:v>
                      </c:pt>
                      <c:pt idx="132342">
                        <c:v>10.002130000000001</c:v>
                      </c:pt>
                      <c:pt idx="132343">
                        <c:v>10.010779999999999</c:v>
                      </c:pt>
                      <c:pt idx="132344">
                        <c:v>10.01976</c:v>
                      </c:pt>
                      <c:pt idx="132345">
                        <c:v>10.028550000000001</c:v>
                      </c:pt>
                      <c:pt idx="132346">
                        <c:v>10.037370000000001</c:v>
                      </c:pt>
                      <c:pt idx="132347">
                        <c:v>10.046239999999999</c:v>
                      </c:pt>
                      <c:pt idx="132348">
                        <c:v>10.05523</c:v>
                      </c:pt>
                      <c:pt idx="132349">
                        <c:v>10.06418</c:v>
                      </c:pt>
                      <c:pt idx="132350">
                        <c:v>10.07333</c:v>
                      </c:pt>
                      <c:pt idx="132351">
                        <c:v>10.082319999999999</c:v>
                      </c:pt>
                      <c:pt idx="132352">
                        <c:v>10.09169</c:v>
                      </c:pt>
                      <c:pt idx="132353">
                        <c:v>10.100540000000001</c:v>
                      </c:pt>
                      <c:pt idx="132354">
                        <c:v>10.109680000000001</c:v>
                      </c:pt>
                      <c:pt idx="132355">
                        <c:v>10.1187</c:v>
                      </c:pt>
                      <c:pt idx="132356">
                        <c:v>10.12792</c:v>
                      </c:pt>
                      <c:pt idx="132357">
                        <c:v>10.136979999999999</c:v>
                      </c:pt>
                      <c:pt idx="132358">
                        <c:v>10.146170000000001</c:v>
                      </c:pt>
                      <c:pt idx="132359">
                        <c:v>10.155380000000001</c:v>
                      </c:pt>
                      <c:pt idx="132360">
                        <c:v>10.164550000000002</c:v>
                      </c:pt>
                      <c:pt idx="132361">
                        <c:v>10.17367</c:v>
                      </c:pt>
                      <c:pt idx="132362">
                        <c:v>10.182960000000001</c:v>
                      </c:pt>
                      <c:pt idx="132363">
                        <c:v>10.192220000000001</c:v>
                      </c:pt>
                      <c:pt idx="132364">
                        <c:v>10.20148</c:v>
                      </c:pt>
                      <c:pt idx="132365">
                        <c:v>10.210660000000001</c:v>
                      </c:pt>
                      <c:pt idx="132366">
                        <c:v>10.219899999999999</c:v>
                      </c:pt>
                      <c:pt idx="132367">
                        <c:v>10.229189999999999</c:v>
                      </c:pt>
                      <c:pt idx="132368">
                        <c:v>10.23854</c:v>
                      </c:pt>
                      <c:pt idx="132369">
                        <c:v>10.247770000000001</c:v>
                      </c:pt>
                      <c:pt idx="132370">
                        <c:v>10.25709</c:v>
                      </c:pt>
                      <c:pt idx="132371">
                        <c:v>10.26643</c:v>
                      </c:pt>
                      <c:pt idx="132372">
                        <c:v>10.275879999999999</c:v>
                      </c:pt>
                      <c:pt idx="132373">
                        <c:v>10.28524</c:v>
                      </c:pt>
                      <c:pt idx="132374">
                        <c:v>10.29466</c:v>
                      </c:pt>
                      <c:pt idx="132375">
                        <c:v>10.30397</c:v>
                      </c:pt>
                      <c:pt idx="132376">
                        <c:v>10.31297</c:v>
                      </c:pt>
                      <c:pt idx="132377">
                        <c:v>10.321940000000001</c:v>
                      </c:pt>
                      <c:pt idx="132378">
                        <c:v>10.331010000000001</c:v>
                      </c:pt>
                      <c:pt idx="132379">
                        <c:v>10.33963</c:v>
                      </c:pt>
                      <c:pt idx="132380">
                        <c:v>10.34802</c:v>
                      </c:pt>
                      <c:pt idx="132381">
                        <c:v>10.35548</c:v>
                      </c:pt>
                      <c:pt idx="132382">
                        <c:v>10.363519999999999</c:v>
                      </c:pt>
                      <c:pt idx="132383">
                        <c:v>10.37129</c:v>
                      </c:pt>
                      <c:pt idx="132384">
                        <c:v>10.378810000000001</c:v>
                      </c:pt>
                      <c:pt idx="132385">
                        <c:v>10.386430000000001</c:v>
                      </c:pt>
                      <c:pt idx="132386">
                        <c:v>10.393989999999999</c:v>
                      </c:pt>
                      <c:pt idx="132387">
                        <c:v>10.402059999999999</c:v>
                      </c:pt>
                      <c:pt idx="132388">
                        <c:v>10.410060000000001</c:v>
                      </c:pt>
                      <c:pt idx="132389">
                        <c:v>10.418050000000001</c:v>
                      </c:pt>
                      <c:pt idx="132390">
                        <c:v>10.425469999999999</c:v>
                      </c:pt>
                      <c:pt idx="132391">
                        <c:v>10.433669999999999</c:v>
                      </c:pt>
                      <c:pt idx="132392">
                        <c:v>10.442149999999998</c:v>
                      </c:pt>
                      <c:pt idx="132393">
                        <c:v>10.45065</c:v>
                      </c:pt>
                      <c:pt idx="132394">
                        <c:v>10.458480000000002</c:v>
                      </c:pt>
                      <c:pt idx="132395">
                        <c:v>10.466549999999998</c:v>
                      </c:pt>
                      <c:pt idx="132396">
                        <c:v>10.47433</c:v>
                      </c:pt>
                      <c:pt idx="132397">
                        <c:v>10.48236</c:v>
                      </c:pt>
                      <c:pt idx="132398">
                        <c:v>10.490120000000001</c:v>
                      </c:pt>
                      <c:pt idx="132399">
                        <c:v>10.49803</c:v>
                      </c:pt>
                      <c:pt idx="132400">
                        <c:v>10.505890000000001</c:v>
                      </c:pt>
                      <c:pt idx="132401">
                        <c:v>10.513909999999999</c:v>
                      </c:pt>
                      <c:pt idx="132402">
                        <c:v>10.522</c:v>
                      </c:pt>
                      <c:pt idx="132403">
                        <c:v>10.529969999999999</c:v>
                      </c:pt>
                      <c:pt idx="132404">
                        <c:v>10.538170000000001</c:v>
                      </c:pt>
                      <c:pt idx="132405">
                        <c:v>10.546559999999999</c:v>
                      </c:pt>
                      <c:pt idx="132406">
                        <c:v>10.55499</c:v>
                      </c:pt>
                      <c:pt idx="132407">
                        <c:v>10.563560000000001</c:v>
                      </c:pt>
                      <c:pt idx="132408">
                        <c:v>10.572109999999999</c:v>
                      </c:pt>
                      <c:pt idx="132409">
                        <c:v>10.58061</c:v>
                      </c:pt>
                      <c:pt idx="132410">
                        <c:v>10.589120000000001</c:v>
                      </c:pt>
                      <c:pt idx="132411">
                        <c:v>10.597620000000001</c:v>
                      </c:pt>
                      <c:pt idx="132412">
                        <c:v>10.606169999999999</c:v>
                      </c:pt>
                      <c:pt idx="132413">
                        <c:v>10.61496</c:v>
                      </c:pt>
                      <c:pt idx="132414">
                        <c:v>10.62322</c:v>
                      </c:pt>
                      <c:pt idx="132415">
                        <c:v>10.632020000000001</c:v>
                      </c:pt>
                      <c:pt idx="132416">
                        <c:v>10.640470000000001</c:v>
                      </c:pt>
                      <c:pt idx="132417">
                        <c:v>10.64865</c:v>
                      </c:pt>
                      <c:pt idx="132418">
                        <c:v>10.656969999999999</c:v>
                      </c:pt>
                      <c:pt idx="132419">
                        <c:v>10.66541</c:v>
                      </c:pt>
                      <c:pt idx="132420">
                        <c:v>10.673859999999999</c:v>
                      </c:pt>
                      <c:pt idx="132421">
                        <c:v>10.68263</c:v>
                      </c:pt>
                      <c:pt idx="132422">
                        <c:v>10.69102</c:v>
                      </c:pt>
                      <c:pt idx="132423">
                        <c:v>10.699399999999999</c:v>
                      </c:pt>
                      <c:pt idx="132424">
                        <c:v>10.70778</c:v>
                      </c:pt>
                      <c:pt idx="132425">
                        <c:v>10.71613</c:v>
                      </c:pt>
                      <c:pt idx="132426">
                        <c:v>10.724540000000001</c:v>
                      </c:pt>
                      <c:pt idx="132427">
                        <c:v>10.73307</c:v>
                      </c:pt>
                      <c:pt idx="132428">
                        <c:v>10.741480000000001</c:v>
                      </c:pt>
                      <c:pt idx="132429">
                        <c:v>10.750200000000001</c:v>
                      </c:pt>
                      <c:pt idx="132430">
                        <c:v>10.75844</c:v>
                      </c:pt>
                      <c:pt idx="132431">
                        <c:v>10.767240000000001</c:v>
                      </c:pt>
                      <c:pt idx="132432">
                        <c:v>10.776339999999999</c:v>
                      </c:pt>
                      <c:pt idx="132433">
                        <c:v>10.784929999999999</c:v>
                      </c:pt>
                      <c:pt idx="132434">
                        <c:v>10.79344</c:v>
                      </c:pt>
                      <c:pt idx="132435">
                        <c:v>10.802050000000001</c:v>
                      </c:pt>
                      <c:pt idx="132436">
                        <c:v>10.810560000000001</c:v>
                      </c:pt>
                      <c:pt idx="132437">
                        <c:v>10.818630000000001</c:v>
                      </c:pt>
                      <c:pt idx="132438">
                        <c:v>10.82733</c:v>
                      </c:pt>
                      <c:pt idx="132439">
                        <c:v>10.83595</c:v>
                      </c:pt>
                      <c:pt idx="132440">
                        <c:v>10.84455</c:v>
                      </c:pt>
                      <c:pt idx="132441">
                        <c:v>10.85305</c:v>
                      </c:pt>
                      <c:pt idx="132442">
                        <c:v>10.861599999999999</c:v>
                      </c:pt>
                      <c:pt idx="132443">
                        <c:v>10.869809999999999</c:v>
                      </c:pt>
                      <c:pt idx="132444">
                        <c:v>10.878309999999999</c:v>
                      </c:pt>
                      <c:pt idx="132445">
                        <c:v>10.886849999999999</c:v>
                      </c:pt>
                      <c:pt idx="132446">
                        <c:v>10.89527</c:v>
                      </c:pt>
                      <c:pt idx="132447">
                        <c:v>10.903689999999999</c:v>
                      </c:pt>
                      <c:pt idx="132448">
                        <c:v>10.9122</c:v>
                      </c:pt>
                      <c:pt idx="132449">
                        <c:v>10.9206</c:v>
                      </c:pt>
                      <c:pt idx="132450">
                        <c:v>10.92868</c:v>
                      </c:pt>
                      <c:pt idx="132451">
                        <c:v>10.93717</c:v>
                      </c:pt>
                      <c:pt idx="132452">
                        <c:v>10.945650000000001</c:v>
                      </c:pt>
                      <c:pt idx="132453">
                        <c:v>10.954029999999999</c:v>
                      </c:pt>
                      <c:pt idx="132454">
                        <c:v>10.96255</c:v>
                      </c:pt>
                      <c:pt idx="132455">
                        <c:v>10.970829999999999</c:v>
                      </c:pt>
                      <c:pt idx="132456">
                        <c:v>10.979200000000001</c:v>
                      </c:pt>
                      <c:pt idx="132457">
                        <c:v>10.987549999999999</c:v>
                      </c:pt>
                      <c:pt idx="132458">
                        <c:v>10.995239999999999</c:v>
                      </c:pt>
                      <c:pt idx="132459">
                        <c:v>11.003170000000001</c:v>
                      </c:pt>
                      <c:pt idx="132460">
                        <c:v>11.01136</c:v>
                      </c:pt>
                      <c:pt idx="132461">
                        <c:v>11.01934</c:v>
                      </c:pt>
                      <c:pt idx="132462">
                        <c:v>11.02703</c:v>
                      </c:pt>
                      <c:pt idx="132463">
                        <c:v>11.03518</c:v>
                      </c:pt>
                      <c:pt idx="132464">
                        <c:v>11.04308</c:v>
                      </c:pt>
                      <c:pt idx="132465">
                        <c:v>11.050979999999999</c:v>
                      </c:pt>
                      <c:pt idx="132466">
                        <c:v>11.058529999999999</c:v>
                      </c:pt>
                      <c:pt idx="132467">
                        <c:v>11.066849999999999</c:v>
                      </c:pt>
                      <c:pt idx="132468">
                        <c:v>11.074809999999999</c:v>
                      </c:pt>
                      <c:pt idx="132469">
                        <c:v>11.0829</c:v>
                      </c:pt>
                      <c:pt idx="132470">
                        <c:v>11.09093</c:v>
                      </c:pt>
                      <c:pt idx="132471">
                        <c:v>11.098699999999999</c:v>
                      </c:pt>
                      <c:pt idx="132472">
                        <c:v>11.10671</c:v>
                      </c:pt>
                      <c:pt idx="132473">
                        <c:v>11.114850000000001</c:v>
                      </c:pt>
                      <c:pt idx="132474">
                        <c:v>11.12303</c:v>
                      </c:pt>
                      <c:pt idx="132475">
                        <c:v>11.13143</c:v>
                      </c:pt>
                      <c:pt idx="132476">
                        <c:v>11.139810000000001</c:v>
                      </c:pt>
                      <c:pt idx="132477">
                        <c:v>11.148430000000001</c:v>
                      </c:pt>
                      <c:pt idx="132478">
                        <c:v>11.157260000000001</c:v>
                      </c:pt>
                      <c:pt idx="132479">
                        <c:v>11.166419999999999</c:v>
                      </c:pt>
                      <c:pt idx="132480">
                        <c:v>11.175429999999999</c:v>
                      </c:pt>
                      <c:pt idx="132481">
                        <c:v>11.18455</c:v>
                      </c:pt>
                      <c:pt idx="132482">
                        <c:v>11.193660000000001</c:v>
                      </c:pt>
                      <c:pt idx="132483">
                        <c:v>11.20234</c:v>
                      </c:pt>
                      <c:pt idx="132484">
                        <c:v>11.21124</c:v>
                      </c:pt>
                      <c:pt idx="132485">
                        <c:v>11.218450000000001</c:v>
                      </c:pt>
                      <c:pt idx="132486">
                        <c:v>11.224920000000001</c:v>
                      </c:pt>
                      <c:pt idx="132487">
                        <c:v>11.231949999999999</c:v>
                      </c:pt>
                      <c:pt idx="132488">
                        <c:v>11.239129999999999</c:v>
                      </c:pt>
                      <c:pt idx="132489">
                        <c:v>11.24654</c:v>
                      </c:pt>
                      <c:pt idx="132490">
                        <c:v>11.246279999999999</c:v>
                      </c:pt>
                      <c:pt idx="132491">
                        <c:v>11.253640000000001</c:v>
                      </c:pt>
                      <c:pt idx="132492">
                        <c:v>11.261710000000001</c:v>
                      </c:pt>
                      <c:pt idx="132493">
                        <c:v>11.270109999999999</c:v>
                      </c:pt>
                      <c:pt idx="132494">
                        <c:v>11.278600000000001</c:v>
                      </c:pt>
                      <c:pt idx="132495">
                        <c:v>11.287320000000001</c:v>
                      </c:pt>
                      <c:pt idx="132496">
                        <c:v>11.29569</c:v>
                      </c:pt>
                      <c:pt idx="132497">
                        <c:v>11.304099999999998</c:v>
                      </c:pt>
                      <c:pt idx="132498">
                        <c:v>11.312560000000001</c:v>
                      </c:pt>
                      <c:pt idx="132499">
                        <c:v>11.321289999999999</c:v>
                      </c:pt>
                      <c:pt idx="132500">
                        <c:v>11.329659999999999</c:v>
                      </c:pt>
                      <c:pt idx="132501">
                        <c:v>11.33629</c:v>
                      </c:pt>
                      <c:pt idx="132502">
                        <c:v>11.345879999999999</c:v>
                      </c:pt>
                      <c:pt idx="132503">
                        <c:v>11.35459</c:v>
                      </c:pt>
                      <c:pt idx="132504">
                        <c:v>11.36243</c:v>
                      </c:pt>
                      <c:pt idx="132505">
                        <c:v>11.37154</c:v>
                      </c:pt>
                      <c:pt idx="132506">
                        <c:v>11.380520000000001</c:v>
                      </c:pt>
                      <c:pt idx="132507">
                        <c:v>11.389519999999999</c:v>
                      </c:pt>
                      <c:pt idx="132508">
                        <c:v>11.397690000000001</c:v>
                      </c:pt>
                      <c:pt idx="132509">
                        <c:v>11.40649</c:v>
                      </c:pt>
                      <c:pt idx="132510">
                        <c:v>11.415059999999999</c:v>
                      </c:pt>
                      <c:pt idx="132511">
                        <c:v>11.42329</c:v>
                      </c:pt>
                      <c:pt idx="132512">
                        <c:v>11.431199999999999</c:v>
                      </c:pt>
                      <c:pt idx="132513">
                        <c:v>11.438740000000001</c:v>
                      </c:pt>
                      <c:pt idx="132514">
                        <c:v>11.44641</c:v>
                      </c:pt>
                      <c:pt idx="132515">
                        <c:v>11.454040000000001</c:v>
                      </c:pt>
                      <c:pt idx="132516">
                        <c:v>11.46186</c:v>
                      </c:pt>
                      <c:pt idx="132517">
                        <c:v>11.46984</c:v>
                      </c:pt>
                      <c:pt idx="132518">
                        <c:v>11.477969999999999</c:v>
                      </c:pt>
                      <c:pt idx="132519">
                        <c:v>11.486140000000001</c:v>
                      </c:pt>
                      <c:pt idx="132520">
                        <c:v>11.494020000000001</c:v>
                      </c:pt>
                      <c:pt idx="132521">
                        <c:v>11.502179999999999</c:v>
                      </c:pt>
                      <c:pt idx="132522">
                        <c:v>11.510439999999999</c:v>
                      </c:pt>
                      <c:pt idx="132523">
                        <c:v>11.51796</c:v>
                      </c:pt>
                      <c:pt idx="132524">
                        <c:v>11.526630000000001</c:v>
                      </c:pt>
                      <c:pt idx="132525">
                        <c:v>11.5351</c:v>
                      </c:pt>
                      <c:pt idx="132526">
                        <c:v>11.544090000000001</c:v>
                      </c:pt>
                      <c:pt idx="132527">
                        <c:v>11.552530000000001</c:v>
                      </c:pt>
                      <c:pt idx="132528">
                        <c:v>11.561440000000001</c:v>
                      </c:pt>
                      <c:pt idx="132529">
                        <c:v>11.569970000000001</c:v>
                      </c:pt>
                      <c:pt idx="132530">
                        <c:v>11.578809999999999</c:v>
                      </c:pt>
                      <c:pt idx="132531">
                        <c:v>11.587569999999999</c:v>
                      </c:pt>
                      <c:pt idx="132532">
                        <c:v>11.59646</c:v>
                      </c:pt>
                      <c:pt idx="132533">
                        <c:v>11.60511</c:v>
                      </c:pt>
                      <c:pt idx="132534">
                        <c:v>11.61373</c:v>
                      </c:pt>
                      <c:pt idx="132535">
                        <c:v>11.62242</c:v>
                      </c:pt>
                      <c:pt idx="132536">
                        <c:v>11.63092</c:v>
                      </c:pt>
                      <c:pt idx="132537">
                        <c:v>11.638919999999999</c:v>
                      </c:pt>
                      <c:pt idx="132538">
                        <c:v>11.646909999999998</c:v>
                      </c:pt>
                      <c:pt idx="132539">
                        <c:v>11.65489</c:v>
                      </c:pt>
                      <c:pt idx="132540">
                        <c:v>11.662990000000001</c:v>
                      </c:pt>
                      <c:pt idx="132541">
                        <c:v>11.67122</c:v>
                      </c:pt>
                      <c:pt idx="132542">
                        <c:v>11.67967</c:v>
                      </c:pt>
                      <c:pt idx="132543">
                        <c:v>11.68849</c:v>
                      </c:pt>
                      <c:pt idx="132544">
                        <c:v>11.697559999999999</c:v>
                      </c:pt>
                      <c:pt idx="132545">
                        <c:v>11.70684</c:v>
                      </c:pt>
                      <c:pt idx="132546">
                        <c:v>11.715920000000001</c:v>
                      </c:pt>
                      <c:pt idx="132547">
                        <c:v>11.725110000000001</c:v>
                      </c:pt>
                      <c:pt idx="132548">
                        <c:v>11.733409999999999</c:v>
                      </c:pt>
                      <c:pt idx="132549">
                        <c:v>11.74239</c:v>
                      </c:pt>
                      <c:pt idx="132550">
                        <c:v>11.75121</c:v>
                      </c:pt>
                      <c:pt idx="132551">
                        <c:v>11.760390000000001</c:v>
                      </c:pt>
                      <c:pt idx="132552">
                        <c:v>11.76932</c:v>
                      </c:pt>
                      <c:pt idx="132553">
                        <c:v>11.777999999999999</c:v>
                      </c:pt>
                      <c:pt idx="132554">
                        <c:v>11.786890000000001</c:v>
                      </c:pt>
                      <c:pt idx="132555">
                        <c:v>11.795739999999999</c:v>
                      </c:pt>
                      <c:pt idx="132556">
                        <c:v>11.80447</c:v>
                      </c:pt>
                      <c:pt idx="132557">
                        <c:v>11.813459999999999</c:v>
                      </c:pt>
                      <c:pt idx="132558">
                        <c:v>11.822090000000001</c:v>
                      </c:pt>
                      <c:pt idx="132559">
                        <c:v>11.83099</c:v>
                      </c:pt>
                      <c:pt idx="132560">
                        <c:v>11.839630000000001</c:v>
                      </c:pt>
                      <c:pt idx="132561">
                        <c:v>11.848240000000001</c:v>
                      </c:pt>
                      <c:pt idx="132562">
                        <c:v>11.856530000000001</c:v>
                      </c:pt>
                      <c:pt idx="132563">
                        <c:v>11.864809999999999</c:v>
                      </c:pt>
                      <c:pt idx="132564">
                        <c:v>11.87297</c:v>
                      </c:pt>
                      <c:pt idx="132565">
                        <c:v>11.879999999999999</c:v>
                      </c:pt>
                      <c:pt idx="132566">
                        <c:v>11.880040000000001</c:v>
                      </c:pt>
                      <c:pt idx="132567">
                        <c:v>11.88269</c:v>
                      </c:pt>
                      <c:pt idx="132568">
                        <c:v>11.885390000000001</c:v>
                      </c:pt>
                      <c:pt idx="132569">
                        <c:v>11.89048</c:v>
                      </c:pt>
                      <c:pt idx="132570">
                        <c:v>11.89678</c:v>
                      </c:pt>
                      <c:pt idx="132571">
                        <c:v>11.902480000000001</c:v>
                      </c:pt>
                      <c:pt idx="132572">
                        <c:v>11.90911</c:v>
                      </c:pt>
                      <c:pt idx="132573">
                        <c:v>11.916089999999999</c:v>
                      </c:pt>
                      <c:pt idx="132574">
                        <c:v>11.922889999999999</c:v>
                      </c:pt>
                      <c:pt idx="132575">
                        <c:v>11.929959999999999</c:v>
                      </c:pt>
                      <c:pt idx="132576">
                        <c:v>11.93646</c:v>
                      </c:pt>
                      <c:pt idx="132577">
                        <c:v>11.94172</c:v>
                      </c:pt>
                      <c:pt idx="132578">
                        <c:v>11.946110000000001</c:v>
                      </c:pt>
                      <c:pt idx="132579">
                        <c:v>11.952199999999999</c:v>
                      </c:pt>
                      <c:pt idx="132580">
                        <c:v>11.959379999999999</c:v>
                      </c:pt>
                      <c:pt idx="132581">
                        <c:v>11.966719999999999</c:v>
                      </c:pt>
                      <c:pt idx="132582">
                        <c:v>11.974119999999999</c:v>
                      </c:pt>
                      <c:pt idx="132583">
                        <c:v>11.981669999999999</c:v>
                      </c:pt>
                      <c:pt idx="132584">
                        <c:v>11.98901</c:v>
                      </c:pt>
                      <c:pt idx="132585">
                        <c:v>11.996370000000001</c:v>
                      </c:pt>
                      <c:pt idx="132586">
                        <c:v>12.003060000000001</c:v>
                      </c:pt>
                      <c:pt idx="132587">
                        <c:v>12.010829999999999</c:v>
                      </c:pt>
                      <c:pt idx="132588">
                        <c:v>12.018839999999999</c:v>
                      </c:pt>
                      <c:pt idx="132589">
                        <c:v>12.026769999999999</c:v>
                      </c:pt>
                      <c:pt idx="132590">
                        <c:v>12.03443</c:v>
                      </c:pt>
                      <c:pt idx="132591">
                        <c:v>12.042479999999999</c:v>
                      </c:pt>
                      <c:pt idx="132592">
                        <c:v>12.050419999999999</c:v>
                      </c:pt>
                      <c:pt idx="132593">
                        <c:v>12.05837</c:v>
                      </c:pt>
                      <c:pt idx="132594">
                        <c:v>12.066490000000002</c:v>
                      </c:pt>
                      <c:pt idx="132595">
                        <c:v>12.074680000000001</c:v>
                      </c:pt>
                      <c:pt idx="132596">
                        <c:v>12.082619999999999</c:v>
                      </c:pt>
                      <c:pt idx="132597">
                        <c:v>12.090430000000001</c:v>
                      </c:pt>
                      <c:pt idx="132598">
                        <c:v>12.09862</c:v>
                      </c:pt>
                      <c:pt idx="132599">
                        <c:v>12.106030000000001</c:v>
                      </c:pt>
                      <c:pt idx="132600">
                        <c:v>12.11261</c:v>
                      </c:pt>
                      <c:pt idx="132601">
                        <c:v>12.119489999999999</c:v>
                      </c:pt>
                      <c:pt idx="132602">
                        <c:v>12.125969999999999</c:v>
                      </c:pt>
                      <c:pt idx="132603">
                        <c:v>12.133989999999999</c:v>
                      </c:pt>
                      <c:pt idx="132604">
                        <c:v>12.141970000000001</c:v>
                      </c:pt>
                      <c:pt idx="132605">
                        <c:v>12.150090000000001</c:v>
                      </c:pt>
                      <c:pt idx="132606">
                        <c:v>12.158100000000001</c:v>
                      </c:pt>
                      <c:pt idx="132607">
                        <c:v>12.16592</c:v>
                      </c:pt>
                      <c:pt idx="132608">
                        <c:v>12.17395</c:v>
                      </c:pt>
                      <c:pt idx="132609">
                        <c:v>12.18187</c:v>
                      </c:pt>
                      <c:pt idx="132610">
                        <c:v>12.18915</c:v>
                      </c:pt>
                      <c:pt idx="132611">
                        <c:v>12.196910000000001</c:v>
                      </c:pt>
                      <c:pt idx="132612">
                        <c:v>12.204569999999999</c:v>
                      </c:pt>
                      <c:pt idx="132613">
                        <c:v>12.21185</c:v>
                      </c:pt>
                      <c:pt idx="132614">
                        <c:v>12.21987</c:v>
                      </c:pt>
                      <c:pt idx="132615">
                        <c:v>12.227619999999998</c:v>
                      </c:pt>
                      <c:pt idx="132616">
                        <c:v>12.235670000000001</c:v>
                      </c:pt>
                      <c:pt idx="132617">
                        <c:v>12.242379999999999</c:v>
                      </c:pt>
                      <c:pt idx="132618">
                        <c:v>12.250620000000001</c:v>
                      </c:pt>
                      <c:pt idx="132619">
                        <c:v>12.258880000000001</c:v>
                      </c:pt>
                      <c:pt idx="132620">
                        <c:v>12.2669</c:v>
                      </c:pt>
                      <c:pt idx="132621">
                        <c:v>12.275100000000002</c:v>
                      </c:pt>
                      <c:pt idx="132622">
                        <c:v>12.283010000000001</c:v>
                      </c:pt>
                      <c:pt idx="132623">
                        <c:v>12.29111</c:v>
                      </c:pt>
                      <c:pt idx="132624">
                        <c:v>12.29846</c:v>
                      </c:pt>
                      <c:pt idx="132625">
                        <c:v>12.30653</c:v>
                      </c:pt>
                      <c:pt idx="132626">
                        <c:v>12.314069999999999</c:v>
                      </c:pt>
                      <c:pt idx="132627">
                        <c:v>12.322139999999999</c:v>
                      </c:pt>
                      <c:pt idx="132628">
                        <c:v>12.329730000000001</c:v>
                      </c:pt>
                      <c:pt idx="132629">
                        <c:v>12.337679999999999</c:v>
                      </c:pt>
                      <c:pt idx="132630">
                        <c:v>12.34553</c:v>
                      </c:pt>
                      <c:pt idx="132631">
                        <c:v>12.35352</c:v>
                      </c:pt>
                      <c:pt idx="132632">
                        <c:v>12.361549999999999</c:v>
                      </c:pt>
                      <c:pt idx="132633">
                        <c:v>12.369490000000001</c:v>
                      </c:pt>
                      <c:pt idx="132634">
                        <c:v>12.37731</c:v>
                      </c:pt>
                      <c:pt idx="132635">
                        <c:v>12.385280000000002</c:v>
                      </c:pt>
                      <c:pt idx="132636">
                        <c:v>12.39307</c:v>
                      </c:pt>
                      <c:pt idx="132637">
                        <c:v>12.40108</c:v>
                      </c:pt>
                      <c:pt idx="132638">
                        <c:v>12.40893</c:v>
                      </c:pt>
                      <c:pt idx="132639">
                        <c:v>12.4169</c:v>
                      </c:pt>
                      <c:pt idx="132640">
                        <c:v>12.42431</c:v>
                      </c:pt>
                      <c:pt idx="132641">
                        <c:v>12.43219</c:v>
                      </c:pt>
                      <c:pt idx="132642">
                        <c:v>12.44003</c:v>
                      </c:pt>
                      <c:pt idx="132643">
                        <c:v>12.448040000000001</c:v>
                      </c:pt>
                      <c:pt idx="132644">
                        <c:v>12.45589</c:v>
                      </c:pt>
                      <c:pt idx="132645">
                        <c:v>12.463900000000001</c:v>
                      </c:pt>
                      <c:pt idx="132646">
                        <c:v>12.471730000000001</c:v>
                      </c:pt>
                      <c:pt idx="132647">
                        <c:v>12.479750000000001</c:v>
                      </c:pt>
                      <c:pt idx="132648">
                        <c:v>12.487580000000001</c:v>
                      </c:pt>
                      <c:pt idx="132649">
                        <c:v>12.4956</c:v>
                      </c:pt>
                      <c:pt idx="132650">
                        <c:v>12.50343</c:v>
                      </c:pt>
                      <c:pt idx="132651">
                        <c:v>12.51145</c:v>
                      </c:pt>
                      <c:pt idx="132652">
                        <c:v>12.51932</c:v>
                      </c:pt>
                      <c:pt idx="132653">
                        <c:v>12.5267</c:v>
                      </c:pt>
                      <c:pt idx="132654">
                        <c:v>12.53388</c:v>
                      </c:pt>
                      <c:pt idx="132655">
                        <c:v>12.539020000000001</c:v>
                      </c:pt>
                      <c:pt idx="132656">
                        <c:v>12.545440000000001</c:v>
                      </c:pt>
                      <c:pt idx="132657">
                        <c:v>12.55322</c:v>
                      </c:pt>
                      <c:pt idx="132658">
                        <c:v>12.56054</c:v>
                      </c:pt>
                      <c:pt idx="132659">
                        <c:v>12.56785</c:v>
                      </c:pt>
                      <c:pt idx="132660">
                        <c:v>12.575149999999999</c:v>
                      </c:pt>
                      <c:pt idx="132661">
                        <c:v>12.58267</c:v>
                      </c:pt>
                      <c:pt idx="132662">
                        <c:v>12.588470000000001</c:v>
                      </c:pt>
                      <c:pt idx="132663">
                        <c:v>12.595670000000002</c:v>
                      </c:pt>
                      <c:pt idx="132664">
                        <c:v>12.60285</c:v>
                      </c:pt>
                      <c:pt idx="132665">
                        <c:v>12.604430000000001</c:v>
                      </c:pt>
                      <c:pt idx="132666">
                        <c:v>12.604179999999999</c:v>
                      </c:pt>
                      <c:pt idx="132667">
                        <c:v>12.606719999999999</c:v>
                      </c:pt>
                      <c:pt idx="132668">
                        <c:v>12.608809999999998</c:v>
                      </c:pt>
                      <c:pt idx="132669">
                        <c:v>12.6122</c:v>
                      </c:pt>
                      <c:pt idx="132670">
                        <c:v>12.615300000000001</c:v>
                      </c:pt>
                      <c:pt idx="132671">
                        <c:v>12.61693</c:v>
                      </c:pt>
                      <c:pt idx="132672">
                        <c:v>12.62091</c:v>
                      </c:pt>
                      <c:pt idx="132673">
                        <c:v>12.624219999999999</c:v>
                      </c:pt>
                      <c:pt idx="132674">
                        <c:v>12.629250000000001</c:v>
                      </c:pt>
                      <c:pt idx="132675">
                        <c:v>12.630570000000001</c:v>
                      </c:pt>
                      <c:pt idx="132676">
                        <c:v>12.63528</c:v>
                      </c:pt>
                      <c:pt idx="132677">
                        <c:v>12.639309999999998</c:v>
                      </c:pt>
                      <c:pt idx="132678">
                        <c:v>12.644079999999999</c:v>
                      </c:pt>
                      <c:pt idx="132679">
                        <c:v>12.64899</c:v>
                      </c:pt>
                      <c:pt idx="132680">
                        <c:v>12.652010000000001</c:v>
                      </c:pt>
                      <c:pt idx="132681">
                        <c:v>12.656989999999999</c:v>
                      </c:pt>
                      <c:pt idx="132682">
                        <c:v>12.660960000000001</c:v>
                      </c:pt>
                      <c:pt idx="132683">
                        <c:v>12.66642</c:v>
                      </c:pt>
                      <c:pt idx="132684">
                        <c:v>12.670729999999999</c:v>
                      </c:pt>
                      <c:pt idx="132685">
                        <c:v>12.676739999999999</c:v>
                      </c:pt>
                      <c:pt idx="132686">
                        <c:v>12.681750000000001</c:v>
                      </c:pt>
                      <c:pt idx="132687">
                        <c:v>12.68791</c:v>
                      </c:pt>
                      <c:pt idx="132688">
                        <c:v>12.693989999999999</c:v>
                      </c:pt>
                      <c:pt idx="132689">
                        <c:v>12.700569999999999</c:v>
                      </c:pt>
                      <c:pt idx="132690">
                        <c:v>12.70748</c:v>
                      </c:pt>
                      <c:pt idx="132691">
                        <c:v>12.71419</c:v>
                      </c:pt>
                      <c:pt idx="132692">
                        <c:v>12.721359999999999</c:v>
                      </c:pt>
                      <c:pt idx="132693">
                        <c:v>12.728029999999999</c:v>
                      </c:pt>
                      <c:pt idx="132694">
                        <c:v>12.73447</c:v>
                      </c:pt>
                      <c:pt idx="132695">
                        <c:v>12.741039999999998</c:v>
                      </c:pt>
                      <c:pt idx="132696">
                        <c:v>12.74774</c:v>
                      </c:pt>
                      <c:pt idx="132697">
                        <c:v>12.754190000000001</c:v>
                      </c:pt>
                      <c:pt idx="132698">
                        <c:v>12.760260000000001</c:v>
                      </c:pt>
                      <c:pt idx="132699">
                        <c:v>12.766649999999998</c:v>
                      </c:pt>
                      <c:pt idx="132700">
                        <c:v>12.773339999999999</c:v>
                      </c:pt>
                      <c:pt idx="132701">
                        <c:v>12.78009</c:v>
                      </c:pt>
                      <c:pt idx="132702">
                        <c:v>12.78689</c:v>
                      </c:pt>
                      <c:pt idx="132703">
                        <c:v>12.793460000000001</c:v>
                      </c:pt>
                      <c:pt idx="132704">
                        <c:v>12.8004</c:v>
                      </c:pt>
                      <c:pt idx="132705">
                        <c:v>12.80735</c:v>
                      </c:pt>
                      <c:pt idx="132706">
                        <c:v>12.814319999999999</c:v>
                      </c:pt>
                      <c:pt idx="132707">
                        <c:v>12.821439999999999</c:v>
                      </c:pt>
                      <c:pt idx="132708">
                        <c:v>12.82864</c:v>
                      </c:pt>
                      <c:pt idx="132709">
                        <c:v>12.835799999999999</c:v>
                      </c:pt>
                      <c:pt idx="132710">
                        <c:v>12.842210000000001</c:v>
                      </c:pt>
                      <c:pt idx="132711">
                        <c:v>12.84859</c:v>
                      </c:pt>
                      <c:pt idx="132712">
                        <c:v>12.85496</c:v>
                      </c:pt>
                      <c:pt idx="132713">
                        <c:v>12.86148</c:v>
                      </c:pt>
                      <c:pt idx="132714">
                        <c:v>12.868360000000001</c:v>
                      </c:pt>
                      <c:pt idx="132715">
                        <c:v>12.87472</c:v>
                      </c:pt>
                      <c:pt idx="132716">
                        <c:v>12.8795</c:v>
                      </c:pt>
                      <c:pt idx="132717">
                        <c:v>12.883759999999999</c:v>
                      </c:pt>
                      <c:pt idx="132718">
                        <c:v>12.889679999999998</c:v>
                      </c:pt>
                      <c:pt idx="132719">
                        <c:v>12.89603</c:v>
                      </c:pt>
                      <c:pt idx="132720">
                        <c:v>12.901670000000001</c:v>
                      </c:pt>
                      <c:pt idx="132721">
                        <c:v>12.90799</c:v>
                      </c:pt>
                      <c:pt idx="132722">
                        <c:v>12.914200000000001</c:v>
                      </c:pt>
                      <c:pt idx="132723">
                        <c:v>12.920579999999999</c:v>
                      </c:pt>
                      <c:pt idx="132724">
                        <c:v>12.926770000000001</c:v>
                      </c:pt>
                      <c:pt idx="132725">
                        <c:v>12.932870000000001</c:v>
                      </c:pt>
                      <c:pt idx="132726">
                        <c:v>12.938829999999999</c:v>
                      </c:pt>
                      <c:pt idx="132727">
                        <c:v>12.94421</c:v>
                      </c:pt>
                      <c:pt idx="132728">
                        <c:v>12.950390000000001</c:v>
                      </c:pt>
                      <c:pt idx="132729">
                        <c:v>12.956529999999999</c:v>
                      </c:pt>
                      <c:pt idx="132730">
                        <c:v>12.962620000000001</c:v>
                      </c:pt>
                      <c:pt idx="132731">
                        <c:v>12.968399999999999</c:v>
                      </c:pt>
                      <c:pt idx="132732">
                        <c:v>12.9749</c:v>
                      </c:pt>
                      <c:pt idx="132733">
                        <c:v>12.981119999999999</c:v>
                      </c:pt>
                      <c:pt idx="132734">
                        <c:v>12.987580000000001</c:v>
                      </c:pt>
                      <c:pt idx="132735">
                        <c:v>12.99396</c:v>
                      </c:pt>
                      <c:pt idx="132736">
                        <c:v>13.000170000000001</c:v>
                      </c:pt>
                      <c:pt idx="132737">
                        <c:v>13.006549999999999</c:v>
                      </c:pt>
                      <c:pt idx="132738">
                        <c:v>13.012980000000001</c:v>
                      </c:pt>
                      <c:pt idx="132739">
                        <c:v>13.019030000000001</c:v>
                      </c:pt>
                      <c:pt idx="132740">
                        <c:v>13.025310000000001</c:v>
                      </c:pt>
                      <c:pt idx="132741">
                        <c:v>13.03162</c:v>
                      </c:pt>
                      <c:pt idx="132742">
                        <c:v>13.037980000000001</c:v>
                      </c:pt>
                      <c:pt idx="132743">
                        <c:v>13.043620000000001</c:v>
                      </c:pt>
                      <c:pt idx="132744">
                        <c:v>13.04959</c:v>
                      </c:pt>
                      <c:pt idx="132745">
                        <c:v>13.055950000000001</c:v>
                      </c:pt>
                      <c:pt idx="132746">
                        <c:v>13.062279999999999</c:v>
                      </c:pt>
                      <c:pt idx="132747">
                        <c:v>13.0686</c:v>
                      </c:pt>
                      <c:pt idx="132748">
                        <c:v>13.074209999999999</c:v>
                      </c:pt>
                      <c:pt idx="132749">
                        <c:v>13.078469999999999</c:v>
                      </c:pt>
                      <c:pt idx="132750">
                        <c:v>13.08311</c:v>
                      </c:pt>
                      <c:pt idx="132751">
                        <c:v>13.087899999999999</c:v>
                      </c:pt>
                      <c:pt idx="132752">
                        <c:v>13.09318</c:v>
                      </c:pt>
                      <c:pt idx="132753">
                        <c:v>13.098399999999998</c:v>
                      </c:pt>
                      <c:pt idx="132754">
                        <c:v>13.10389</c:v>
                      </c:pt>
                      <c:pt idx="132755">
                        <c:v>13.10974</c:v>
                      </c:pt>
                      <c:pt idx="132756">
                        <c:v>13.11525</c:v>
                      </c:pt>
                      <c:pt idx="132757">
                        <c:v>13.121220000000001</c:v>
                      </c:pt>
                      <c:pt idx="132758">
                        <c:v>13.12711</c:v>
                      </c:pt>
                      <c:pt idx="132759">
                        <c:v>13.133040000000001</c:v>
                      </c:pt>
                      <c:pt idx="132760">
                        <c:v>13.138389999999999</c:v>
                      </c:pt>
                      <c:pt idx="132761">
                        <c:v>13.14461</c:v>
                      </c:pt>
                      <c:pt idx="132762">
                        <c:v>13.15094</c:v>
                      </c:pt>
                      <c:pt idx="132763">
                        <c:v>13.156859999999998</c:v>
                      </c:pt>
                      <c:pt idx="132764">
                        <c:v>13.163359999999999</c:v>
                      </c:pt>
                      <c:pt idx="132765">
                        <c:v>13.170090000000002</c:v>
                      </c:pt>
                      <c:pt idx="132766">
                        <c:v>13.177019999999999</c:v>
                      </c:pt>
                      <c:pt idx="132767">
                        <c:v>13.18397</c:v>
                      </c:pt>
                      <c:pt idx="132768">
                        <c:v>13.191050000000001</c:v>
                      </c:pt>
                      <c:pt idx="132769">
                        <c:v>13.19814</c:v>
                      </c:pt>
                      <c:pt idx="132770">
                        <c:v>13.205030000000001</c:v>
                      </c:pt>
                      <c:pt idx="132771">
                        <c:v>13.211869999999999</c:v>
                      </c:pt>
                      <c:pt idx="132772">
                        <c:v>13.217300000000002</c:v>
                      </c:pt>
                      <c:pt idx="132773">
                        <c:v>13.22414</c:v>
                      </c:pt>
                      <c:pt idx="132774">
                        <c:v>13.2315</c:v>
                      </c:pt>
                      <c:pt idx="132775">
                        <c:v>13.23888</c:v>
                      </c:pt>
                      <c:pt idx="132776">
                        <c:v>13.246260000000001</c:v>
                      </c:pt>
                      <c:pt idx="132777">
                        <c:v>13.253539999999999</c:v>
                      </c:pt>
                      <c:pt idx="132778">
                        <c:v>13.2605</c:v>
                      </c:pt>
                      <c:pt idx="132779">
                        <c:v>13.26713</c:v>
                      </c:pt>
                      <c:pt idx="132780">
                        <c:v>13.27393</c:v>
                      </c:pt>
                      <c:pt idx="132781">
                        <c:v>13.2803</c:v>
                      </c:pt>
                      <c:pt idx="132782">
                        <c:v>13.2866</c:v>
                      </c:pt>
                      <c:pt idx="132783">
                        <c:v>13.293140000000001</c:v>
                      </c:pt>
                      <c:pt idx="132784">
                        <c:v>13.299399999999999</c:v>
                      </c:pt>
                      <c:pt idx="132785">
                        <c:v>13.30608</c:v>
                      </c:pt>
                      <c:pt idx="132786">
                        <c:v>13.3132</c:v>
                      </c:pt>
                      <c:pt idx="132787">
                        <c:v>13.320510000000001</c:v>
                      </c:pt>
                      <c:pt idx="132788">
                        <c:v>13.327929999999999</c:v>
                      </c:pt>
                      <c:pt idx="132789">
                        <c:v>13.33558</c:v>
                      </c:pt>
                      <c:pt idx="132790">
                        <c:v>13.342970000000001</c:v>
                      </c:pt>
                      <c:pt idx="132791">
                        <c:v>13.350150000000001</c:v>
                      </c:pt>
                      <c:pt idx="132792">
                        <c:v>13.357520000000001</c:v>
                      </c:pt>
                      <c:pt idx="132793">
                        <c:v>13.36454</c:v>
                      </c:pt>
                      <c:pt idx="132794">
                        <c:v>13.371440000000002</c:v>
                      </c:pt>
                      <c:pt idx="132795">
                        <c:v>13.378119999999999</c:v>
                      </c:pt>
                      <c:pt idx="132796">
                        <c:v>13.38449</c:v>
                      </c:pt>
                      <c:pt idx="132797">
                        <c:v>13.390370000000001</c:v>
                      </c:pt>
                      <c:pt idx="132798">
                        <c:v>13.395809999999999</c:v>
                      </c:pt>
                      <c:pt idx="132799">
                        <c:v>13.40072</c:v>
                      </c:pt>
                      <c:pt idx="132800">
                        <c:v>13.405800000000001</c:v>
                      </c:pt>
                      <c:pt idx="132801">
                        <c:v>13.411159999999999</c:v>
                      </c:pt>
                      <c:pt idx="132802">
                        <c:v>13.41736</c:v>
                      </c:pt>
                      <c:pt idx="132803">
                        <c:v>13.423389999999999</c:v>
                      </c:pt>
                      <c:pt idx="132804">
                        <c:v>13.429029999999999</c:v>
                      </c:pt>
                      <c:pt idx="132805">
                        <c:v>13.43439</c:v>
                      </c:pt>
                      <c:pt idx="132806">
                        <c:v>13.44032</c:v>
                      </c:pt>
                      <c:pt idx="132807">
                        <c:v>13.44576</c:v>
                      </c:pt>
                      <c:pt idx="132808">
                        <c:v>13.45147</c:v>
                      </c:pt>
                      <c:pt idx="132809">
                        <c:v>13.457090000000001</c:v>
                      </c:pt>
                      <c:pt idx="132810">
                        <c:v>13.46292</c:v>
                      </c:pt>
                      <c:pt idx="132811">
                        <c:v>13.46846</c:v>
                      </c:pt>
                      <c:pt idx="132812">
                        <c:v>13.47423</c:v>
                      </c:pt>
                      <c:pt idx="132813">
                        <c:v>13.479749999999999</c:v>
                      </c:pt>
                      <c:pt idx="132814">
                        <c:v>13.48554</c:v>
                      </c:pt>
                      <c:pt idx="132815">
                        <c:v>13.491029999999999</c:v>
                      </c:pt>
                      <c:pt idx="132816">
                        <c:v>13.496459999999999</c:v>
                      </c:pt>
                      <c:pt idx="132817">
                        <c:v>13.50217</c:v>
                      </c:pt>
                      <c:pt idx="132818">
                        <c:v>13.506990000000002</c:v>
                      </c:pt>
                      <c:pt idx="132819">
                        <c:v>13.512459999999999</c:v>
                      </c:pt>
                      <c:pt idx="132820">
                        <c:v>13.51878</c:v>
                      </c:pt>
                      <c:pt idx="132821">
                        <c:v>13.52336</c:v>
                      </c:pt>
                      <c:pt idx="132822">
                        <c:v>13.528579999999998</c:v>
                      </c:pt>
                      <c:pt idx="132823">
                        <c:v>13.534189999999999</c:v>
                      </c:pt>
                      <c:pt idx="132824">
                        <c:v>13.540559999999999</c:v>
                      </c:pt>
                      <c:pt idx="132825">
                        <c:v>13.546899999999999</c:v>
                      </c:pt>
                      <c:pt idx="132826">
                        <c:v>13.553129999999999</c:v>
                      </c:pt>
                      <c:pt idx="132827">
                        <c:v>13.559540000000002</c:v>
                      </c:pt>
                      <c:pt idx="132828">
                        <c:v>13.56598</c:v>
                      </c:pt>
                      <c:pt idx="132829">
                        <c:v>13.572480000000001</c:v>
                      </c:pt>
                      <c:pt idx="132830">
                        <c:v>13.579190000000001</c:v>
                      </c:pt>
                      <c:pt idx="132831">
                        <c:v>13.585659999999999</c:v>
                      </c:pt>
                      <c:pt idx="132832">
                        <c:v>13.592079999999999</c:v>
                      </c:pt>
                      <c:pt idx="132833">
                        <c:v>13.598859999999998</c:v>
                      </c:pt>
                      <c:pt idx="132834">
                        <c:v>13.605549999999999</c:v>
                      </c:pt>
                      <c:pt idx="132835">
                        <c:v>13.61223</c:v>
                      </c:pt>
                      <c:pt idx="132836">
                        <c:v>13.618819999999999</c:v>
                      </c:pt>
                      <c:pt idx="132837">
                        <c:v>13.625620000000001</c:v>
                      </c:pt>
                      <c:pt idx="132838">
                        <c:v>13.632359999999998</c:v>
                      </c:pt>
                      <c:pt idx="132839">
                        <c:v>13.638680000000001</c:v>
                      </c:pt>
                      <c:pt idx="132840">
                        <c:v>13.645560000000001</c:v>
                      </c:pt>
                      <c:pt idx="132841">
                        <c:v>13.65258</c:v>
                      </c:pt>
                      <c:pt idx="132842">
                        <c:v>13.659730000000001</c:v>
                      </c:pt>
                      <c:pt idx="132843">
                        <c:v>13.66709</c:v>
                      </c:pt>
                      <c:pt idx="132844">
                        <c:v>13.674519999999999</c:v>
                      </c:pt>
                      <c:pt idx="132845">
                        <c:v>13.682040000000001</c:v>
                      </c:pt>
                      <c:pt idx="132846">
                        <c:v>13.689530000000001</c:v>
                      </c:pt>
                      <c:pt idx="132847">
                        <c:v>13.697140000000001</c:v>
                      </c:pt>
                      <c:pt idx="132848">
                        <c:v>13.704540000000001</c:v>
                      </c:pt>
                      <c:pt idx="132849">
                        <c:v>13.71111</c:v>
                      </c:pt>
                      <c:pt idx="132850">
                        <c:v>13.717500000000001</c:v>
                      </c:pt>
                      <c:pt idx="132851">
                        <c:v>13.724309999999999</c:v>
                      </c:pt>
                      <c:pt idx="132852">
                        <c:v>13.731439999999999</c:v>
                      </c:pt>
                      <c:pt idx="132853">
                        <c:v>13.73828</c:v>
                      </c:pt>
                      <c:pt idx="132854">
                        <c:v>13.7448</c:v>
                      </c:pt>
                      <c:pt idx="132855">
                        <c:v>13.751370000000001</c:v>
                      </c:pt>
                      <c:pt idx="132856">
                        <c:v>13.758699999999999</c:v>
                      </c:pt>
                      <c:pt idx="132857">
                        <c:v>13.764900000000001</c:v>
                      </c:pt>
                      <c:pt idx="132858">
                        <c:v>13.77115</c:v>
                      </c:pt>
                      <c:pt idx="132859">
                        <c:v>13.777850000000001</c:v>
                      </c:pt>
                      <c:pt idx="132860">
                        <c:v>13.78412</c:v>
                      </c:pt>
                      <c:pt idx="132861">
                        <c:v>13.7906</c:v>
                      </c:pt>
                      <c:pt idx="132862">
                        <c:v>13.796949999999999</c:v>
                      </c:pt>
                      <c:pt idx="132863">
                        <c:v>13.803430000000001</c:v>
                      </c:pt>
                      <c:pt idx="132864">
                        <c:v>13.809670000000001</c:v>
                      </c:pt>
                      <c:pt idx="132865">
                        <c:v>13.816319999999999</c:v>
                      </c:pt>
                      <c:pt idx="132866">
                        <c:v>13.822410000000001</c:v>
                      </c:pt>
                      <c:pt idx="132867">
                        <c:v>13.82976</c:v>
                      </c:pt>
                      <c:pt idx="132868">
                        <c:v>13.834</c:v>
                      </c:pt>
                      <c:pt idx="132869">
                        <c:v>13.83907</c:v>
                      </c:pt>
                      <c:pt idx="132870">
                        <c:v>13.84526</c:v>
                      </c:pt>
                      <c:pt idx="132871">
                        <c:v>13.85013</c:v>
                      </c:pt>
                      <c:pt idx="132872">
                        <c:v>13.856310000000001</c:v>
                      </c:pt>
                      <c:pt idx="132873">
                        <c:v>13.861749999999999</c:v>
                      </c:pt>
                      <c:pt idx="132874">
                        <c:v>13.86725</c:v>
                      </c:pt>
                      <c:pt idx="132875">
                        <c:v>13.872720000000001</c:v>
                      </c:pt>
                      <c:pt idx="132876">
                        <c:v>13.878360000000001</c:v>
                      </c:pt>
                      <c:pt idx="132877">
                        <c:v>13.88363</c:v>
                      </c:pt>
                      <c:pt idx="132878">
                        <c:v>13.888990000000002</c:v>
                      </c:pt>
                      <c:pt idx="132879">
                        <c:v>13.894130000000001</c:v>
                      </c:pt>
                      <c:pt idx="132880">
                        <c:v>13.90006</c:v>
                      </c:pt>
                      <c:pt idx="132881">
                        <c:v>13.90531</c:v>
                      </c:pt>
                      <c:pt idx="132882">
                        <c:v>13.910769999999999</c:v>
                      </c:pt>
                      <c:pt idx="132883">
                        <c:v>13.91639</c:v>
                      </c:pt>
                      <c:pt idx="132884">
                        <c:v>13.921710000000001</c:v>
                      </c:pt>
                      <c:pt idx="132885">
                        <c:v>13.92737</c:v>
                      </c:pt>
                      <c:pt idx="132886">
                        <c:v>13.93286</c:v>
                      </c:pt>
                      <c:pt idx="132887">
                        <c:v>13.93891</c:v>
                      </c:pt>
                      <c:pt idx="132888">
                        <c:v>13.94453</c:v>
                      </c:pt>
                      <c:pt idx="132889">
                        <c:v>13.950379999999999</c:v>
                      </c:pt>
                      <c:pt idx="132890">
                        <c:v>13.956090000000001</c:v>
                      </c:pt>
                      <c:pt idx="132891">
                        <c:v>13.96237</c:v>
                      </c:pt>
                      <c:pt idx="132892">
                        <c:v>13.96855</c:v>
                      </c:pt>
                      <c:pt idx="132893">
                        <c:v>13.974709999999998</c:v>
                      </c:pt>
                      <c:pt idx="132894">
                        <c:v>13.981060000000001</c:v>
                      </c:pt>
                      <c:pt idx="132895">
                        <c:v>13.98738</c:v>
                      </c:pt>
                      <c:pt idx="132896">
                        <c:v>13.9938</c:v>
                      </c:pt>
                      <c:pt idx="132897">
                        <c:v>13.999950000000002</c:v>
                      </c:pt>
                      <c:pt idx="132898">
                        <c:v>14.005220000000001</c:v>
                      </c:pt>
                      <c:pt idx="132899">
                        <c:v>14.01023</c:v>
                      </c:pt>
                      <c:pt idx="132900">
                        <c:v>14.015420000000001</c:v>
                      </c:pt>
                      <c:pt idx="132901">
                        <c:v>14.020799999999999</c:v>
                      </c:pt>
                      <c:pt idx="132902">
                        <c:v>14.025730000000001</c:v>
                      </c:pt>
                      <c:pt idx="132903">
                        <c:v>14.03097</c:v>
                      </c:pt>
                      <c:pt idx="132904">
                        <c:v>14.035919999999999</c:v>
                      </c:pt>
                      <c:pt idx="132905">
                        <c:v>14.04101</c:v>
                      </c:pt>
                      <c:pt idx="132906">
                        <c:v>14.04608</c:v>
                      </c:pt>
                      <c:pt idx="132907">
                        <c:v>14.051070000000001</c:v>
                      </c:pt>
                      <c:pt idx="132908">
                        <c:v>14.05611</c:v>
                      </c:pt>
                      <c:pt idx="132909">
                        <c:v>14.061170000000001</c:v>
                      </c:pt>
                      <c:pt idx="132910">
                        <c:v>14.06636</c:v>
                      </c:pt>
                      <c:pt idx="132911">
                        <c:v>14.071480000000001</c:v>
                      </c:pt>
                      <c:pt idx="132912">
                        <c:v>14.076690000000001</c:v>
                      </c:pt>
                      <c:pt idx="132913">
                        <c:v>14.081849999999999</c:v>
                      </c:pt>
                      <c:pt idx="132914">
                        <c:v>14.0868</c:v>
                      </c:pt>
                      <c:pt idx="132915">
                        <c:v>14.091990000000001</c:v>
                      </c:pt>
                      <c:pt idx="132916">
                        <c:v>14.09714</c:v>
                      </c:pt>
                      <c:pt idx="132917">
                        <c:v>14.101900000000001</c:v>
                      </c:pt>
                      <c:pt idx="132918">
                        <c:v>14.1035</c:v>
                      </c:pt>
                      <c:pt idx="132919">
                        <c:v>14.10868</c:v>
                      </c:pt>
                      <c:pt idx="132920">
                        <c:v>14.11435</c:v>
                      </c:pt>
                      <c:pt idx="132921">
                        <c:v>14.12006</c:v>
                      </c:pt>
                      <c:pt idx="132922">
                        <c:v>14.125779999999999</c:v>
                      </c:pt>
                      <c:pt idx="132923">
                        <c:v>14.131530000000001</c:v>
                      </c:pt>
                      <c:pt idx="132924">
                        <c:v>14.137459999999999</c:v>
                      </c:pt>
                      <c:pt idx="132925">
                        <c:v>14.143369999999999</c:v>
                      </c:pt>
                      <c:pt idx="132926">
                        <c:v>14.148940000000001</c:v>
                      </c:pt>
                      <c:pt idx="132927">
                        <c:v>14.15471</c:v>
                      </c:pt>
                      <c:pt idx="132928">
                        <c:v>14.160440000000001</c:v>
                      </c:pt>
                      <c:pt idx="132929">
                        <c:v>14.1662</c:v>
                      </c:pt>
                      <c:pt idx="132930">
                        <c:v>14.171990000000001</c:v>
                      </c:pt>
                      <c:pt idx="132931">
                        <c:v>14.176869999999999</c:v>
                      </c:pt>
                      <c:pt idx="132932">
                        <c:v>14.181609999999999</c:v>
                      </c:pt>
                      <c:pt idx="132933">
                        <c:v>14.186160000000001</c:v>
                      </c:pt>
                      <c:pt idx="132934">
                        <c:v>14.19097</c:v>
                      </c:pt>
                      <c:pt idx="132935">
                        <c:v>14.196439999999999</c:v>
                      </c:pt>
                      <c:pt idx="132936">
                        <c:v>14.20173</c:v>
                      </c:pt>
                      <c:pt idx="132937">
                        <c:v>14.20682</c:v>
                      </c:pt>
                      <c:pt idx="132938">
                        <c:v>14.21203</c:v>
                      </c:pt>
                      <c:pt idx="132939">
                        <c:v>14.217280000000001</c:v>
                      </c:pt>
                      <c:pt idx="132940">
                        <c:v>14.222630000000001</c:v>
                      </c:pt>
                      <c:pt idx="132941">
                        <c:v>14.228050000000001</c:v>
                      </c:pt>
                      <c:pt idx="132942">
                        <c:v>14.233460000000001</c:v>
                      </c:pt>
                      <c:pt idx="132943">
                        <c:v>14.239040000000001</c:v>
                      </c:pt>
                      <c:pt idx="132944">
                        <c:v>14.244579999999999</c:v>
                      </c:pt>
                      <c:pt idx="132945">
                        <c:v>14.250670000000001</c:v>
                      </c:pt>
                      <c:pt idx="132946">
                        <c:v>14.25642</c:v>
                      </c:pt>
                      <c:pt idx="132947">
                        <c:v>14.26234</c:v>
                      </c:pt>
                      <c:pt idx="132948">
                        <c:v>14.26793</c:v>
                      </c:pt>
                      <c:pt idx="132949">
                        <c:v>14.273800000000001</c:v>
                      </c:pt>
                      <c:pt idx="132950">
                        <c:v>14.27951</c:v>
                      </c:pt>
                      <c:pt idx="132951">
                        <c:v>14.28459</c:v>
                      </c:pt>
                      <c:pt idx="132952">
                        <c:v>14.28947</c:v>
                      </c:pt>
                      <c:pt idx="132953">
                        <c:v>14.29476</c:v>
                      </c:pt>
                      <c:pt idx="132954">
                        <c:v>14.297450000000001</c:v>
                      </c:pt>
                      <c:pt idx="132955">
                        <c:v>14.302539999999999</c:v>
                      </c:pt>
                      <c:pt idx="132956">
                        <c:v>14.307490000000001</c:v>
                      </c:pt>
                      <c:pt idx="132957">
                        <c:v>14.31259</c:v>
                      </c:pt>
                      <c:pt idx="132958">
                        <c:v>14.31663</c:v>
                      </c:pt>
                      <c:pt idx="132959">
                        <c:v>14.321529999999999</c:v>
                      </c:pt>
                      <c:pt idx="132960">
                        <c:v>14.325049999999999</c:v>
                      </c:pt>
                      <c:pt idx="132961">
                        <c:v>14.329650000000001</c:v>
                      </c:pt>
                      <c:pt idx="132962">
                        <c:v>14.334670000000001</c:v>
                      </c:pt>
                      <c:pt idx="132963">
                        <c:v>14.340139999999998</c:v>
                      </c:pt>
                      <c:pt idx="132964">
                        <c:v>14.34557</c:v>
                      </c:pt>
                      <c:pt idx="132965">
                        <c:v>14.351009999999999</c:v>
                      </c:pt>
                      <c:pt idx="132966">
                        <c:v>14.356450000000001</c:v>
                      </c:pt>
                      <c:pt idx="132967">
                        <c:v>14.361619999999998</c:v>
                      </c:pt>
                      <c:pt idx="132968">
                        <c:v>14.366950000000001</c:v>
                      </c:pt>
                      <c:pt idx="132969">
                        <c:v>14.371650000000001</c:v>
                      </c:pt>
                      <c:pt idx="132970">
                        <c:v>14.375960000000001</c:v>
                      </c:pt>
                      <c:pt idx="132971">
                        <c:v>14.38097</c:v>
                      </c:pt>
                      <c:pt idx="132972">
                        <c:v>14.38617</c:v>
                      </c:pt>
                      <c:pt idx="132973">
                        <c:v>14.39133</c:v>
                      </c:pt>
                      <c:pt idx="132974">
                        <c:v>14.396500000000001</c:v>
                      </c:pt>
                      <c:pt idx="132975">
                        <c:v>14.401679999999999</c:v>
                      </c:pt>
                      <c:pt idx="132976">
                        <c:v>14.406739999999999</c:v>
                      </c:pt>
                      <c:pt idx="132977">
                        <c:v>14.41146</c:v>
                      </c:pt>
                      <c:pt idx="132978">
                        <c:v>14.416679999999999</c:v>
                      </c:pt>
                      <c:pt idx="132979">
                        <c:v>14.421949999999999</c:v>
                      </c:pt>
                      <c:pt idx="132980">
                        <c:v>14.427149999999999</c:v>
                      </c:pt>
                      <c:pt idx="132981">
                        <c:v>14.43196</c:v>
                      </c:pt>
                      <c:pt idx="132982">
                        <c:v>14.436409999999999</c:v>
                      </c:pt>
                      <c:pt idx="132983">
                        <c:v>14.441299999999998</c:v>
                      </c:pt>
                      <c:pt idx="132984">
                        <c:v>14.445809999999998</c:v>
                      </c:pt>
                      <c:pt idx="132985">
                        <c:v>14.445069999999999</c:v>
                      </c:pt>
                      <c:pt idx="132986">
                        <c:v>14.448869999999999</c:v>
                      </c:pt>
                      <c:pt idx="132987">
                        <c:v>14.453659999999999</c:v>
                      </c:pt>
                      <c:pt idx="132988">
                        <c:v>14.4581</c:v>
                      </c:pt>
                      <c:pt idx="132989">
                        <c:v>14.463179999999999</c:v>
                      </c:pt>
                      <c:pt idx="132990">
                        <c:v>14.468030000000001</c:v>
                      </c:pt>
                      <c:pt idx="132991">
                        <c:v>14.47317</c:v>
                      </c:pt>
                      <c:pt idx="132992">
                        <c:v>14.478260000000001</c:v>
                      </c:pt>
                      <c:pt idx="132993">
                        <c:v>14.483379999999999</c:v>
                      </c:pt>
                      <c:pt idx="132994">
                        <c:v>14.48845</c:v>
                      </c:pt>
                      <c:pt idx="132995">
                        <c:v>14.493609999999999</c:v>
                      </c:pt>
                      <c:pt idx="132996">
                        <c:v>14.498750000000001</c:v>
                      </c:pt>
                      <c:pt idx="132997">
                        <c:v>14.504669999999999</c:v>
                      </c:pt>
                      <c:pt idx="132998">
                        <c:v>14.511050000000001</c:v>
                      </c:pt>
                      <c:pt idx="132999">
                        <c:v>14.517240000000001</c:v>
                      </c:pt>
                      <c:pt idx="133000">
                        <c:v>14.522919999999999</c:v>
                      </c:pt>
                      <c:pt idx="133001">
                        <c:v>14.529110000000001</c:v>
                      </c:pt>
                      <c:pt idx="133002">
                        <c:v>14.535309999999999</c:v>
                      </c:pt>
                      <c:pt idx="133003">
                        <c:v>14.54002</c:v>
                      </c:pt>
                      <c:pt idx="133004">
                        <c:v>14.54613</c:v>
                      </c:pt>
                      <c:pt idx="133005">
                        <c:v>14.55237</c:v>
                      </c:pt>
                      <c:pt idx="133006">
                        <c:v>14.5585</c:v>
                      </c:pt>
                      <c:pt idx="133007">
                        <c:v>14.564299999999999</c:v>
                      </c:pt>
                      <c:pt idx="133008">
                        <c:v>14.569799999999999</c:v>
                      </c:pt>
                      <c:pt idx="133009">
                        <c:v>14.575499999999998</c:v>
                      </c:pt>
                      <c:pt idx="133010">
                        <c:v>14.5817</c:v>
                      </c:pt>
                      <c:pt idx="133011">
                        <c:v>14.587959999999999</c:v>
                      </c:pt>
                      <c:pt idx="133012">
                        <c:v>14.594190000000001</c:v>
                      </c:pt>
                      <c:pt idx="133013">
                        <c:v>14.600480000000001</c:v>
                      </c:pt>
                      <c:pt idx="133014">
                        <c:v>14.607200000000001</c:v>
                      </c:pt>
                      <c:pt idx="133015">
                        <c:v>14.614190000000001</c:v>
                      </c:pt>
                      <c:pt idx="133016">
                        <c:v>14.621180000000001</c:v>
                      </c:pt>
                      <c:pt idx="133017">
                        <c:v>14.628159999999999</c:v>
                      </c:pt>
                      <c:pt idx="133018">
                        <c:v>14.63538</c:v>
                      </c:pt>
                      <c:pt idx="133019">
                        <c:v>14.641590000000001</c:v>
                      </c:pt>
                      <c:pt idx="133020">
                        <c:v>14.648350000000001</c:v>
                      </c:pt>
                      <c:pt idx="133021">
                        <c:v>14.655240000000001</c:v>
                      </c:pt>
                      <c:pt idx="133022">
                        <c:v>14.66189</c:v>
                      </c:pt>
                      <c:pt idx="133023">
                        <c:v>14.668609999999999</c:v>
                      </c:pt>
                      <c:pt idx="133024">
                        <c:v>14.67539</c:v>
                      </c:pt>
                      <c:pt idx="133025">
                        <c:v>14.681930000000001</c:v>
                      </c:pt>
                      <c:pt idx="133026">
                        <c:v>14.688650000000001</c:v>
                      </c:pt>
                      <c:pt idx="133027">
                        <c:v>14.695400000000001</c:v>
                      </c:pt>
                      <c:pt idx="133028">
                        <c:v>14.692769999999999</c:v>
                      </c:pt>
                      <c:pt idx="133029">
                        <c:v>14.697050000000001</c:v>
                      </c:pt>
                      <c:pt idx="133030">
                        <c:v>14.70337</c:v>
                      </c:pt>
                      <c:pt idx="133031">
                        <c:v>14.70947</c:v>
                      </c:pt>
                      <c:pt idx="133032">
                        <c:v>14.715800000000002</c:v>
                      </c:pt>
                      <c:pt idx="133033">
                        <c:v>14.722360000000002</c:v>
                      </c:pt>
                      <c:pt idx="133034">
                        <c:v>14.72907</c:v>
                      </c:pt>
                      <c:pt idx="133035">
                        <c:v>14.73564</c:v>
                      </c:pt>
                      <c:pt idx="133036">
                        <c:v>14.74239</c:v>
                      </c:pt>
                      <c:pt idx="133037">
                        <c:v>14.74933</c:v>
                      </c:pt>
                      <c:pt idx="133038">
                        <c:v>14.756160000000001</c:v>
                      </c:pt>
                      <c:pt idx="133039">
                        <c:v>14.763010000000001</c:v>
                      </c:pt>
                      <c:pt idx="133040">
                        <c:v>14.769950000000001</c:v>
                      </c:pt>
                      <c:pt idx="133041">
                        <c:v>14.776160000000001</c:v>
                      </c:pt>
                      <c:pt idx="133042">
                        <c:v>14.78312</c:v>
                      </c:pt>
                      <c:pt idx="133043">
                        <c:v>14.790179999999999</c:v>
                      </c:pt>
                      <c:pt idx="133044">
                        <c:v>14.79712</c:v>
                      </c:pt>
                      <c:pt idx="133045">
                        <c:v>14.803889999999999</c:v>
                      </c:pt>
                      <c:pt idx="133046">
                        <c:v>14.810890000000001</c:v>
                      </c:pt>
                      <c:pt idx="133047">
                        <c:v>14.818009999999999</c:v>
                      </c:pt>
                      <c:pt idx="133048">
                        <c:v>14.825099999999999</c:v>
                      </c:pt>
                      <c:pt idx="133049">
                        <c:v>14.83211</c:v>
                      </c:pt>
                      <c:pt idx="133050">
                        <c:v>14.839359999999999</c:v>
                      </c:pt>
                      <c:pt idx="133051">
                        <c:v>14.84647</c:v>
                      </c:pt>
                      <c:pt idx="133052">
                        <c:v>14.85369</c:v>
                      </c:pt>
                      <c:pt idx="133053">
                        <c:v>14.86077</c:v>
                      </c:pt>
                      <c:pt idx="133054">
                        <c:v>14.868079999999999</c:v>
                      </c:pt>
                      <c:pt idx="133055">
                        <c:v>14.875069999999999</c:v>
                      </c:pt>
                      <c:pt idx="133056">
                        <c:v>14.882379999999999</c:v>
                      </c:pt>
                      <c:pt idx="133057">
                        <c:v>14.88964</c:v>
                      </c:pt>
                      <c:pt idx="133058">
                        <c:v>14.89692</c:v>
                      </c:pt>
                      <c:pt idx="133059">
                        <c:v>14.90413</c:v>
                      </c:pt>
                      <c:pt idx="133060">
                        <c:v>14.9115</c:v>
                      </c:pt>
                      <c:pt idx="133061">
                        <c:v>14.918389999999999</c:v>
                      </c:pt>
                      <c:pt idx="133062">
                        <c:v>14.925699999999999</c:v>
                      </c:pt>
                      <c:pt idx="133063">
                        <c:v>14.932829999999999</c:v>
                      </c:pt>
                      <c:pt idx="133064">
                        <c:v>14.940169999999998</c:v>
                      </c:pt>
                      <c:pt idx="133065">
                        <c:v>14.947319999999999</c:v>
                      </c:pt>
                      <c:pt idx="133066">
                        <c:v>14.95444</c:v>
                      </c:pt>
                      <c:pt idx="133067">
                        <c:v>14.961729999999999</c:v>
                      </c:pt>
                      <c:pt idx="133068">
                        <c:v>14.96893</c:v>
                      </c:pt>
                      <c:pt idx="133069">
                        <c:v>14.976179999999999</c:v>
                      </c:pt>
                      <c:pt idx="133070">
                        <c:v>14.983089999999999</c:v>
                      </c:pt>
                      <c:pt idx="133071">
                        <c:v>14.990319999999999</c:v>
                      </c:pt>
                      <c:pt idx="133072">
                        <c:v>14.997720000000001</c:v>
                      </c:pt>
                      <c:pt idx="133073">
                        <c:v>15.005120000000002</c:v>
                      </c:pt>
                      <c:pt idx="133074">
                        <c:v>15.01268</c:v>
                      </c:pt>
                      <c:pt idx="133075">
                        <c:v>15.020189999999999</c:v>
                      </c:pt>
                      <c:pt idx="133076">
                        <c:v>15.02764</c:v>
                      </c:pt>
                      <c:pt idx="133077">
                        <c:v>15.035240000000002</c:v>
                      </c:pt>
                      <c:pt idx="133078">
                        <c:v>15.042679999999999</c:v>
                      </c:pt>
                      <c:pt idx="133079">
                        <c:v>15.0501</c:v>
                      </c:pt>
                      <c:pt idx="133080">
                        <c:v>15.05771</c:v>
                      </c:pt>
                      <c:pt idx="133081">
                        <c:v>15.062860000000001</c:v>
                      </c:pt>
                      <c:pt idx="133082">
                        <c:v>15.069109999999998</c:v>
                      </c:pt>
                      <c:pt idx="133083">
                        <c:v>15.075909999999999</c:v>
                      </c:pt>
                      <c:pt idx="133084">
                        <c:v>15.08319</c:v>
                      </c:pt>
                      <c:pt idx="133085">
                        <c:v>15.090579999999999</c:v>
                      </c:pt>
                      <c:pt idx="133086">
                        <c:v>15.09789</c:v>
                      </c:pt>
                      <c:pt idx="133087">
                        <c:v>15.1052</c:v>
                      </c:pt>
                      <c:pt idx="133088">
                        <c:v>15.11261</c:v>
                      </c:pt>
                      <c:pt idx="133089">
                        <c:v>15.119959999999999</c:v>
                      </c:pt>
                      <c:pt idx="133090">
                        <c:v>15.12642</c:v>
                      </c:pt>
                      <c:pt idx="133091">
                        <c:v>15.13382</c:v>
                      </c:pt>
                      <c:pt idx="133092">
                        <c:v>15.14127</c:v>
                      </c:pt>
                      <c:pt idx="133093">
                        <c:v>15.14831</c:v>
                      </c:pt>
                      <c:pt idx="133094">
                        <c:v>15.15555</c:v>
                      </c:pt>
                      <c:pt idx="133095">
                        <c:v>15.163</c:v>
                      </c:pt>
                      <c:pt idx="133096">
                        <c:v>15.170529999999999</c:v>
                      </c:pt>
                      <c:pt idx="133097">
                        <c:v>15.17821</c:v>
                      </c:pt>
                      <c:pt idx="133098">
                        <c:v>15.185820000000001</c:v>
                      </c:pt>
                      <c:pt idx="133099">
                        <c:v>15.19347</c:v>
                      </c:pt>
                      <c:pt idx="133100">
                        <c:v>15.201180000000001</c:v>
                      </c:pt>
                      <c:pt idx="133101">
                        <c:v>15.208639999999999</c:v>
                      </c:pt>
                      <c:pt idx="133102">
                        <c:v>15.216339999999999</c:v>
                      </c:pt>
                      <c:pt idx="133103">
                        <c:v>15.22392</c:v>
                      </c:pt>
                      <c:pt idx="133104">
                        <c:v>15.231580000000001</c:v>
                      </c:pt>
                      <c:pt idx="133105">
                        <c:v>15.23922</c:v>
                      </c:pt>
                      <c:pt idx="133106">
                        <c:v>15.246980000000001</c:v>
                      </c:pt>
                      <c:pt idx="133107">
                        <c:v>15.2546</c:v>
                      </c:pt>
                      <c:pt idx="133108">
                        <c:v>15.2623</c:v>
                      </c:pt>
                      <c:pt idx="133109">
                        <c:v>15.26993</c:v>
                      </c:pt>
                      <c:pt idx="133110">
                        <c:v>15.277639999999998</c:v>
                      </c:pt>
                      <c:pt idx="133111">
                        <c:v>15.28525</c:v>
                      </c:pt>
                      <c:pt idx="133112">
                        <c:v>15.292950000000001</c:v>
                      </c:pt>
                      <c:pt idx="133113">
                        <c:v>15.297529999999998</c:v>
                      </c:pt>
                      <c:pt idx="133114">
                        <c:v>15.304180000000001</c:v>
                      </c:pt>
                      <c:pt idx="133115">
                        <c:v>15.31141</c:v>
                      </c:pt>
                      <c:pt idx="133116">
                        <c:v>15.318369999999998</c:v>
                      </c:pt>
                      <c:pt idx="133117">
                        <c:v>15.325230000000001</c:v>
                      </c:pt>
                      <c:pt idx="133118">
                        <c:v>15.332730000000002</c:v>
                      </c:pt>
                      <c:pt idx="133119">
                        <c:v>15.34019</c:v>
                      </c:pt>
                      <c:pt idx="133120">
                        <c:v>15.34788</c:v>
                      </c:pt>
                      <c:pt idx="133121">
                        <c:v>15.355559999999999</c:v>
                      </c:pt>
                      <c:pt idx="133122">
                        <c:v>15.363569999999999</c:v>
                      </c:pt>
                      <c:pt idx="133123">
                        <c:v>15.37144</c:v>
                      </c:pt>
                      <c:pt idx="133124">
                        <c:v>15.37941</c:v>
                      </c:pt>
                      <c:pt idx="133125">
                        <c:v>15.3873</c:v>
                      </c:pt>
                      <c:pt idx="133126">
                        <c:v>15.395300000000001</c:v>
                      </c:pt>
                      <c:pt idx="133127">
                        <c:v>15.4026</c:v>
                      </c:pt>
                      <c:pt idx="133128">
                        <c:v>15.410909999999999</c:v>
                      </c:pt>
                      <c:pt idx="133129">
                        <c:v>15.41854</c:v>
                      </c:pt>
                      <c:pt idx="133130">
                        <c:v>15.42623</c:v>
                      </c:pt>
                      <c:pt idx="133131">
                        <c:v>15.433699999999998</c:v>
                      </c:pt>
                      <c:pt idx="133132">
                        <c:v>15.44103</c:v>
                      </c:pt>
                      <c:pt idx="133133">
                        <c:v>15.448409999999999</c:v>
                      </c:pt>
                      <c:pt idx="133134">
                        <c:v>15.455760000000001</c:v>
                      </c:pt>
                      <c:pt idx="133135">
                        <c:v>15.463100000000001</c:v>
                      </c:pt>
                      <c:pt idx="133136">
                        <c:v>15.470420000000001</c:v>
                      </c:pt>
                      <c:pt idx="133137">
                        <c:v>15.47777</c:v>
                      </c:pt>
                      <c:pt idx="133138">
                        <c:v>15.485050000000001</c:v>
                      </c:pt>
                      <c:pt idx="133139">
                        <c:v>15.49189</c:v>
                      </c:pt>
                      <c:pt idx="133140">
                        <c:v>15.4985</c:v>
                      </c:pt>
                      <c:pt idx="133141">
                        <c:v>15.50549</c:v>
                      </c:pt>
                      <c:pt idx="133142">
                        <c:v>15.512560000000001</c:v>
                      </c:pt>
                      <c:pt idx="133143">
                        <c:v>15.519490000000001</c:v>
                      </c:pt>
                      <c:pt idx="133144">
                        <c:v>15.52665</c:v>
                      </c:pt>
                      <c:pt idx="133145">
                        <c:v>15.533770000000001</c:v>
                      </c:pt>
                      <c:pt idx="133146">
                        <c:v>15.541020000000001</c:v>
                      </c:pt>
                      <c:pt idx="133147">
                        <c:v>15.54837</c:v>
                      </c:pt>
                      <c:pt idx="133148">
                        <c:v>15.55566</c:v>
                      </c:pt>
                      <c:pt idx="133149">
                        <c:v>15.56291</c:v>
                      </c:pt>
                      <c:pt idx="133150">
                        <c:v>15.570260000000001</c:v>
                      </c:pt>
                      <c:pt idx="133151">
                        <c:v>15.577570000000001</c:v>
                      </c:pt>
                      <c:pt idx="133152">
                        <c:v>15.584990000000001</c:v>
                      </c:pt>
                      <c:pt idx="133153">
                        <c:v>15.59233</c:v>
                      </c:pt>
                      <c:pt idx="133154">
                        <c:v>15.599769999999999</c:v>
                      </c:pt>
                      <c:pt idx="133155">
                        <c:v>15.607139999999999</c:v>
                      </c:pt>
                      <c:pt idx="133156">
                        <c:v>15.61448</c:v>
                      </c:pt>
                      <c:pt idx="133157">
                        <c:v>15.621849999999998</c:v>
                      </c:pt>
                      <c:pt idx="133158">
                        <c:v>15.628910000000001</c:v>
                      </c:pt>
                      <c:pt idx="133159">
                        <c:v>15.636270000000001</c:v>
                      </c:pt>
                      <c:pt idx="133160">
                        <c:v>15.643339999999998</c:v>
                      </c:pt>
                      <c:pt idx="133161">
                        <c:v>15.650820000000001</c:v>
                      </c:pt>
                      <c:pt idx="133162">
                        <c:v>15.65803</c:v>
                      </c:pt>
                      <c:pt idx="133163">
                        <c:v>15.66553</c:v>
                      </c:pt>
                      <c:pt idx="133164">
                        <c:v>15.6729</c:v>
                      </c:pt>
                      <c:pt idx="133165">
                        <c:v>15.680490000000001</c:v>
                      </c:pt>
                      <c:pt idx="133166">
                        <c:v>15.687930000000001</c:v>
                      </c:pt>
                      <c:pt idx="133167">
                        <c:v>15.694429999999999</c:v>
                      </c:pt>
                      <c:pt idx="133168">
                        <c:v>15.70152</c:v>
                      </c:pt>
                      <c:pt idx="133169">
                        <c:v>15.709099999999999</c:v>
                      </c:pt>
                      <c:pt idx="133170">
                        <c:v>15.716380000000001</c:v>
                      </c:pt>
                      <c:pt idx="133171">
                        <c:v>15.723970000000001</c:v>
                      </c:pt>
                      <c:pt idx="133172">
                        <c:v>15.73137</c:v>
                      </c:pt>
                      <c:pt idx="133173">
                        <c:v>15.738939999999999</c:v>
                      </c:pt>
                      <c:pt idx="133174">
                        <c:v>15.74559</c:v>
                      </c:pt>
                      <c:pt idx="133175">
                        <c:v>15.75309</c:v>
                      </c:pt>
                      <c:pt idx="133176">
                        <c:v>15.760579999999999</c:v>
                      </c:pt>
                      <c:pt idx="133177">
                        <c:v>15.7682</c:v>
                      </c:pt>
                      <c:pt idx="133178">
                        <c:v>15.77542</c:v>
                      </c:pt>
                      <c:pt idx="133179">
                        <c:v>15.782959999999999</c:v>
                      </c:pt>
                      <c:pt idx="133180">
                        <c:v>15.790280000000001</c:v>
                      </c:pt>
                      <c:pt idx="133181">
                        <c:v>15.797799999999999</c:v>
                      </c:pt>
                      <c:pt idx="133182">
                        <c:v>15.80517</c:v>
                      </c:pt>
                      <c:pt idx="133183">
                        <c:v>15.812710000000001</c:v>
                      </c:pt>
                      <c:pt idx="133184">
                        <c:v>15.820160000000001</c:v>
                      </c:pt>
                      <c:pt idx="133185">
                        <c:v>15.827659999999998</c:v>
                      </c:pt>
                      <c:pt idx="133186">
                        <c:v>15.833820000000001</c:v>
                      </c:pt>
                      <c:pt idx="133187">
                        <c:v>15.84084</c:v>
                      </c:pt>
                      <c:pt idx="133188">
                        <c:v>15.84821</c:v>
                      </c:pt>
                      <c:pt idx="133189">
                        <c:v>15.85567</c:v>
                      </c:pt>
                      <c:pt idx="133190">
                        <c:v>15.862860000000001</c:v>
                      </c:pt>
                      <c:pt idx="133191">
                        <c:v>15.869910000000001</c:v>
                      </c:pt>
                      <c:pt idx="133192">
                        <c:v>15.876669999999999</c:v>
                      </c:pt>
                      <c:pt idx="133193">
                        <c:v>15.88411</c:v>
                      </c:pt>
                      <c:pt idx="133194">
                        <c:v>15.891390000000001</c:v>
                      </c:pt>
                      <c:pt idx="133195">
                        <c:v>15.898859999999999</c:v>
                      </c:pt>
                      <c:pt idx="133196">
                        <c:v>15.906269999999999</c:v>
                      </c:pt>
                      <c:pt idx="133197">
                        <c:v>15.913930000000001</c:v>
                      </c:pt>
                      <c:pt idx="133198">
                        <c:v>15.921209999999999</c:v>
                      </c:pt>
                      <c:pt idx="133199">
                        <c:v>15.92876</c:v>
                      </c:pt>
                      <c:pt idx="133200">
                        <c:v>15.93624</c:v>
                      </c:pt>
                      <c:pt idx="133201">
                        <c:v>15.94384</c:v>
                      </c:pt>
                      <c:pt idx="133202">
                        <c:v>15.951550000000001</c:v>
                      </c:pt>
                      <c:pt idx="133203">
                        <c:v>15.958690000000001</c:v>
                      </c:pt>
                      <c:pt idx="133204">
                        <c:v>15.96613</c:v>
                      </c:pt>
                      <c:pt idx="133205">
                        <c:v>15.973880000000001</c:v>
                      </c:pt>
                      <c:pt idx="133206">
                        <c:v>15.981620000000001</c:v>
                      </c:pt>
                      <c:pt idx="133207">
                        <c:v>15.98948</c:v>
                      </c:pt>
                      <c:pt idx="133208">
                        <c:v>15.99709</c:v>
                      </c:pt>
                      <c:pt idx="133209">
                        <c:v>16.005130000000001</c:v>
                      </c:pt>
                      <c:pt idx="133210">
                        <c:v>16.012029999999999</c:v>
                      </c:pt>
                      <c:pt idx="133211">
                        <c:v>16.019280000000002</c:v>
                      </c:pt>
                      <c:pt idx="133212">
                        <c:v>16.026530000000001</c:v>
                      </c:pt>
                      <c:pt idx="133213">
                        <c:v>16.033550000000002</c:v>
                      </c:pt>
                      <c:pt idx="133214">
                        <c:v>16.040880000000001</c:v>
                      </c:pt>
                      <c:pt idx="133215">
                        <c:v>16.047830000000001</c:v>
                      </c:pt>
                      <c:pt idx="133216">
                        <c:v>16.055</c:v>
                      </c:pt>
                      <c:pt idx="133217">
                        <c:v>16.06213</c:v>
                      </c:pt>
                      <c:pt idx="133218">
                        <c:v>16.069510000000001</c:v>
                      </c:pt>
                      <c:pt idx="133219">
                        <c:v>16.076979999999999</c:v>
                      </c:pt>
                      <c:pt idx="133220">
                        <c:v>16.084440000000001</c:v>
                      </c:pt>
                      <c:pt idx="133221">
                        <c:v>16.091340000000002</c:v>
                      </c:pt>
                      <c:pt idx="133222">
                        <c:v>16.098129999999998</c:v>
                      </c:pt>
                      <c:pt idx="133223">
                        <c:v>16.105259999999998</c:v>
                      </c:pt>
                      <c:pt idx="133224">
                        <c:v>16.11289</c:v>
                      </c:pt>
                      <c:pt idx="133225">
                        <c:v>16.120529999999999</c:v>
                      </c:pt>
                      <c:pt idx="133226">
                        <c:v>16.127940000000002</c:v>
                      </c:pt>
                      <c:pt idx="133227">
                        <c:v>16.135569999999998</c:v>
                      </c:pt>
                      <c:pt idx="133228">
                        <c:v>16.14</c:v>
                      </c:pt>
                      <c:pt idx="133229">
                        <c:v>16.146519999999999</c:v>
                      </c:pt>
                      <c:pt idx="133230">
                        <c:v>16.153759999999998</c:v>
                      </c:pt>
                      <c:pt idx="133231">
                        <c:v>16.160779999999999</c:v>
                      </c:pt>
                      <c:pt idx="133232">
                        <c:v>16.16807</c:v>
                      </c:pt>
                      <c:pt idx="133233">
                        <c:v>16.175039999999999</c:v>
                      </c:pt>
                      <c:pt idx="133234">
                        <c:v>16.182279999999999</c:v>
                      </c:pt>
                      <c:pt idx="133235">
                        <c:v>16.189709999999998</c:v>
                      </c:pt>
                      <c:pt idx="133236">
                        <c:v>16.197109999999999</c:v>
                      </c:pt>
                      <c:pt idx="133237">
                        <c:v>16.204700000000003</c:v>
                      </c:pt>
                      <c:pt idx="133238">
                        <c:v>16.21208</c:v>
                      </c:pt>
                      <c:pt idx="133239">
                        <c:v>16.21968</c:v>
                      </c:pt>
                      <c:pt idx="133240">
                        <c:v>16.22739</c:v>
                      </c:pt>
                      <c:pt idx="133241">
                        <c:v>16.235050000000001</c:v>
                      </c:pt>
                      <c:pt idx="133242">
                        <c:v>16.242789999999999</c:v>
                      </c:pt>
                      <c:pt idx="133243">
                        <c:v>16.25046</c:v>
                      </c:pt>
                      <c:pt idx="133244">
                        <c:v>16.258200000000002</c:v>
                      </c:pt>
                      <c:pt idx="133245">
                        <c:v>16.266000000000002</c:v>
                      </c:pt>
                      <c:pt idx="133246">
                        <c:v>16.273899999999998</c:v>
                      </c:pt>
                      <c:pt idx="133247">
                        <c:v>16.281690000000001</c:v>
                      </c:pt>
                      <c:pt idx="133248">
                        <c:v>16.289570000000001</c:v>
                      </c:pt>
                      <c:pt idx="133249">
                        <c:v>16.2973</c:v>
                      </c:pt>
                      <c:pt idx="133250">
                        <c:v>16.305219999999998</c:v>
                      </c:pt>
                      <c:pt idx="133251">
                        <c:v>16.312840000000001</c:v>
                      </c:pt>
                      <c:pt idx="133252">
                        <c:v>16.320330000000002</c:v>
                      </c:pt>
                      <c:pt idx="133253">
                        <c:v>16.3278</c:v>
                      </c:pt>
                      <c:pt idx="133254">
                        <c:v>16.3353</c:v>
                      </c:pt>
                      <c:pt idx="133255">
                        <c:v>16.342880000000001</c:v>
                      </c:pt>
                      <c:pt idx="133256">
                        <c:v>16.350380000000001</c:v>
                      </c:pt>
                      <c:pt idx="133257">
                        <c:v>16.35793</c:v>
                      </c:pt>
                      <c:pt idx="133258">
                        <c:v>16.36542</c:v>
                      </c:pt>
                      <c:pt idx="133259">
                        <c:v>16.372979999999998</c:v>
                      </c:pt>
                      <c:pt idx="133260">
                        <c:v>16.380500000000001</c:v>
                      </c:pt>
                      <c:pt idx="133261">
                        <c:v>16.387789999999999</c:v>
                      </c:pt>
                      <c:pt idx="133262">
                        <c:v>16.39528</c:v>
                      </c:pt>
                      <c:pt idx="133263">
                        <c:v>16.402850000000001</c:v>
                      </c:pt>
                      <c:pt idx="133264">
                        <c:v>16.410419999999998</c:v>
                      </c:pt>
                      <c:pt idx="133265">
                        <c:v>16.418060000000001</c:v>
                      </c:pt>
                      <c:pt idx="133266">
                        <c:v>16.42577</c:v>
                      </c:pt>
                      <c:pt idx="133267">
                        <c:v>16.433500000000002</c:v>
                      </c:pt>
                      <c:pt idx="133268">
                        <c:v>16.441269999999999</c:v>
                      </c:pt>
                      <c:pt idx="133269">
                        <c:v>16.449059999999999</c:v>
                      </c:pt>
                      <c:pt idx="133270">
                        <c:v>16.456500000000002</c:v>
                      </c:pt>
                      <c:pt idx="133271">
                        <c:v>16.464500000000001</c:v>
                      </c:pt>
                      <c:pt idx="133272">
                        <c:v>16.47241</c:v>
                      </c:pt>
                      <c:pt idx="133273">
                        <c:v>16.480440000000002</c:v>
                      </c:pt>
                      <c:pt idx="133274">
                        <c:v>16.488400000000002</c:v>
                      </c:pt>
                      <c:pt idx="133275">
                        <c:v>16.49635</c:v>
                      </c:pt>
                      <c:pt idx="133276">
                        <c:v>16.504350000000002</c:v>
                      </c:pt>
                      <c:pt idx="133277">
                        <c:v>16.512409999999999</c:v>
                      </c:pt>
                      <c:pt idx="133278">
                        <c:v>16.519289999999998</c:v>
                      </c:pt>
                      <c:pt idx="133279">
                        <c:v>16.527460000000001</c:v>
                      </c:pt>
                      <c:pt idx="133280">
                        <c:v>16.535499999999999</c:v>
                      </c:pt>
                      <c:pt idx="133281">
                        <c:v>16.54365</c:v>
                      </c:pt>
                      <c:pt idx="133282">
                        <c:v>16.551739999999999</c:v>
                      </c:pt>
                      <c:pt idx="133283">
                        <c:v>16.559940000000001</c:v>
                      </c:pt>
                      <c:pt idx="133284">
                        <c:v>16.568110000000001</c:v>
                      </c:pt>
                      <c:pt idx="133285">
                        <c:v>16.57639</c:v>
                      </c:pt>
                      <c:pt idx="133286">
                        <c:v>16.58464</c:v>
                      </c:pt>
                      <c:pt idx="133287">
                        <c:v>16.593019999999999</c:v>
                      </c:pt>
                      <c:pt idx="133288">
                        <c:v>16.601240000000001</c:v>
                      </c:pt>
                      <c:pt idx="133289">
                        <c:v>16.609670000000001</c:v>
                      </c:pt>
                      <c:pt idx="133290">
                        <c:v>16.617919999999998</c:v>
                      </c:pt>
                      <c:pt idx="133291">
                        <c:v>16.626270000000002</c:v>
                      </c:pt>
                      <c:pt idx="133292">
                        <c:v>16.634629999999998</c:v>
                      </c:pt>
                      <c:pt idx="133293">
                        <c:v>16.642569999999999</c:v>
                      </c:pt>
                      <c:pt idx="133294">
                        <c:v>16.650970000000001</c:v>
                      </c:pt>
                      <c:pt idx="133295">
                        <c:v>16.659399999999998</c:v>
                      </c:pt>
                      <c:pt idx="133296">
                        <c:v>16.66742</c:v>
                      </c:pt>
                      <c:pt idx="133297">
                        <c:v>16.67614</c:v>
                      </c:pt>
                      <c:pt idx="133298">
                        <c:v>16.682470000000002</c:v>
                      </c:pt>
                      <c:pt idx="133299">
                        <c:v>16.690259999999999</c:v>
                      </c:pt>
                      <c:pt idx="133300">
                        <c:v>16.69905</c:v>
                      </c:pt>
                      <c:pt idx="133301">
                        <c:v>16.708089999999999</c:v>
                      </c:pt>
                      <c:pt idx="133302">
                        <c:v>16.716609999999999</c:v>
                      </c:pt>
                      <c:pt idx="133303">
                        <c:v>16.725390000000001</c:v>
                      </c:pt>
                      <c:pt idx="133304">
                        <c:v>16.73395</c:v>
                      </c:pt>
                      <c:pt idx="133305">
                        <c:v>16.74231</c:v>
                      </c:pt>
                      <c:pt idx="133306">
                        <c:v>16.750970000000002</c:v>
                      </c:pt>
                      <c:pt idx="133307">
                        <c:v>16.75967</c:v>
                      </c:pt>
                      <c:pt idx="133308">
                        <c:v>16.76812</c:v>
                      </c:pt>
                      <c:pt idx="133309">
                        <c:v>16.77683</c:v>
                      </c:pt>
                      <c:pt idx="133310">
                        <c:v>16.785409999999999</c:v>
                      </c:pt>
                      <c:pt idx="133311">
                        <c:v>16.793979999999998</c:v>
                      </c:pt>
                      <c:pt idx="133312">
                        <c:v>16.80256</c:v>
                      </c:pt>
                      <c:pt idx="133313">
                        <c:v>16.811119999999999</c:v>
                      </c:pt>
                      <c:pt idx="133314">
                        <c:v>16.819690000000001</c:v>
                      </c:pt>
                      <c:pt idx="133315">
                        <c:v>16.828250000000001</c:v>
                      </c:pt>
                      <c:pt idx="133316">
                        <c:v>16.836869999999998</c:v>
                      </c:pt>
                      <c:pt idx="133317">
                        <c:v>16.845509999999997</c:v>
                      </c:pt>
                      <c:pt idx="133318">
                        <c:v>16.853619999999999</c:v>
                      </c:pt>
                      <c:pt idx="133319">
                        <c:v>16.862099999999998</c:v>
                      </c:pt>
                      <c:pt idx="133320">
                        <c:v>16.87067</c:v>
                      </c:pt>
                      <c:pt idx="133321">
                        <c:v>16.879269999999998</c:v>
                      </c:pt>
                      <c:pt idx="133322">
                        <c:v>16.887909999999998</c:v>
                      </c:pt>
                      <c:pt idx="133323">
                        <c:v>16.896540000000002</c:v>
                      </c:pt>
                      <c:pt idx="133324">
                        <c:v>16.905180000000001</c:v>
                      </c:pt>
                      <c:pt idx="133325">
                        <c:v>16.913820000000001</c:v>
                      </c:pt>
                      <c:pt idx="133326">
                        <c:v>16.92238</c:v>
                      </c:pt>
                      <c:pt idx="133327">
                        <c:v>16.931000000000001</c:v>
                      </c:pt>
                      <c:pt idx="133328">
                        <c:v>16.93957</c:v>
                      </c:pt>
                      <c:pt idx="133329">
                        <c:v>16.948129999999999</c:v>
                      </c:pt>
                      <c:pt idx="133330">
                        <c:v>16.95664</c:v>
                      </c:pt>
                      <c:pt idx="133331">
                        <c:v>16.96519</c:v>
                      </c:pt>
                      <c:pt idx="133332">
                        <c:v>16.971339999999998</c:v>
                      </c:pt>
                      <c:pt idx="133333">
                        <c:v>16.96705</c:v>
                      </c:pt>
                      <c:pt idx="133334">
                        <c:v>16.96677</c:v>
                      </c:pt>
                      <c:pt idx="133335">
                        <c:v>16.96932</c:v>
                      </c:pt>
                      <c:pt idx="133336">
                        <c:v>16.974299999999999</c:v>
                      </c:pt>
                      <c:pt idx="133337">
                        <c:v>16.979880000000001</c:v>
                      </c:pt>
                      <c:pt idx="133338">
                        <c:v>16.986409999999999</c:v>
                      </c:pt>
                      <c:pt idx="133339">
                        <c:v>16.993590000000001</c:v>
                      </c:pt>
                      <c:pt idx="133340">
                        <c:v>17.000789999999999</c:v>
                      </c:pt>
                      <c:pt idx="133341">
                        <c:v>17.008420000000001</c:v>
                      </c:pt>
                      <c:pt idx="133342">
                        <c:v>17.016300000000001</c:v>
                      </c:pt>
                      <c:pt idx="133343">
                        <c:v>17.024480000000001</c:v>
                      </c:pt>
                      <c:pt idx="133344">
                        <c:v>17.03276</c:v>
                      </c:pt>
                      <c:pt idx="133345">
                        <c:v>17.0412</c:v>
                      </c:pt>
                      <c:pt idx="133346">
                        <c:v>17.049710000000001</c:v>
                      </c:pt>
                      <c:pt idx="133347">
                        <c:v>17.05836</c:v>
                      </c:pt>
                      <c:pt idx="133348">
                        <c:v>17.067030000000003</c:v>
                      </c:pt>
                      <c:pt idx="133349">
                        <c:v>17.075839999999999</c:v>
                      </c:pt>
                      <c:pt idx="133350">
                        <c:v>17.084630000000001</c:v>
                      </c:pt>
                      <c:pt idx="133351">
                        <c:v>17.093409999999999</c:v>
                      </c:pt>
                      <c:pt idx="133352">
                        <c:v>17.102139999999999</c:v>
                      </c:pt>
                      <c:pt idx="133353">
                        <c:v>17.111039999999999</c:v>
                      </c:pt>
                      <c:pt idx="133354">
                        <c:v>17.119910000000001</c:v>
                      </c:pt>
                      <c:pt idx="133355">
                        <c:v>17.128900000000002</c:v>
                      </c:pt>
                      <c:pt idx="133356">
                        <c:v>17.1373</c:v>
                      </c:pt>
                      <c:pt idx="133357">
                        <c:v>17.146129999999999</c:v>
                      </c:pt>
                      <c:pt idx="133358">
                        <c:v>17.155000000000001</c:v>
                      </c:pt>
                      <c:pt idx="133359">
                        <c:v>17.164020000000001</c:v>
                      </c:pt>
                      <c:pt idx="133360">
                        <c:v>17.172609999999999</c:v>
                      </c:pt>
                      <c:pt idx="133361">
                        <c:v>17.181630000000002</c:v>
                      </c:pt>
                      <c:pt idx="133362">
                        <c:v>17.190620000000003</c:v>
                      </c:pt>
                      <c:pt idx="133363">
                        <c:v>17.199770000000001</c:v>
                      </c:pt>
                      <c:pt idx="133364">
                        <c:v>17.208929999999999</c:v>
                      </c:pt>
                      <c:pt idx="133365">
                        <c:v>17.218240000000002</c:v>
                      </c:pt>
                      <c:pt idx="133366">
                        <c:v>17.227220000000003</c:v>
                      </c:pt>
                      <c:pt idx="133367">
                        <c:v>17.236530000000002</c:v>
                      </c:pt>
                      <c:pt idx="133368">
                        <c:v>17.245760000000001</c:v>
                      </c:pt>
                      <c:pt idx="133369">
                        <c:v>17.254469999999998</c:v>
                      </c:pt>
                      <c:pt idx="133370">
                        <c:v>17.26266</c:v>
                      </c:pt>
                      <c:pt idx="133371">
                        <c:v>17.271369999999997</c:v>
                      </c:pt>
                      <c:pt idx="133372">
                        <c:v>17.280200000000001</c:v>
                      </c:pt>
                      <c:pt idx="133373">
                        <c:v>17.289290000000001</c:v>
                      </c:pt>
                      <c:pt idx="133374">
                        <c:v>17.297739999999997</c:v>
                      </c:pt>
                      <c:pt idx="133375">
                        <c:v>17.30387</c:v>
                      </c:pt>
                      <c:pt idx="133376">
                        <c:v>17.31007</c:v>
                      </c:pt>
                      <c:pt idx="133377">
                        <c:v>17.318919999999999</c:v>
                      </c:pt>
                      <c:pt idx="133378">
                        <c:v>17.328279999999999</c:v>
                      </c:pt>
                      <c:pt idx="133379">
                        <c:v>17.33681</c:v>
                      </c:pt>
                      <c:pt idx="133380">
                        <c:v>17.346250000000001</c:v>
                      </c:pt>
                      <c:pt idx="133381">
                        <c:v>17.355629999999998</c:v>
                      </c:pt>
                      <c:pt idx="133382">
                        <c:v>17.36515</c:v>
                      </c:pt>
                      <c:pt idx="133383">
                        <c:v>17.374459999999999</c:v>
                      </c:pt>
                      <c:pt idx="133384">
                        <c:v>17.383559999999999</c:v>
                      </c:pt>
                      <c:pt idx="133385">
                        <c:v>17.392790000000002</c:v>
                      </c:pt>
                      <c:pt idx="133386">
                        <c:v>17.402079999999998</c:v>
                      </c:pt>
                      <c:pt idx="133387">
                        <c:v>17.411490000000001</c:v>
                      </c:pt>
                      <c:pt idx="133388">
                        <c:v>17.42069</c:v>
                      </c:pt>
                      <c:pt idx="133389">
                        <c:v>17.429929999999999</c:v>
                      </c:pt>
                      <c:pt idx="133390">
                        <c:v>17.439329999999998</c:v>
                      </c:pt>
                      <c:pt idx="133391">
                        <c:v>17.448790000000002</c:v>
                      </c:pt>
                      <c:pt idx="133392">
                        <c:v>17.458199999999998</c:v>
                      </c:pt>
                      <c:pt idx="133393">
                        <c:v>17.467210000000001</c:v>
                      </c:pt>
                      <c:pt idx="133394">
                        <c:v>17.476520000000001</c:v>
                      </c:pt>
                      <c:pt idx="133395">
                        <c:v>17.485900000000001</c:v>
                      </c:pt>
                      <c:pt idx="133396">
                        <c:v>17.49539</c:v>
                      </c:pt>
                      <c:pt idx="133397">
                        <c:v>17.504770000000001</c:v>
                      </c:pt>
                      <c:pt idx="133398">
                        <c:v>17.51379</c:v>
                      </c:pt>
                      <c:pt idx="133399">
                        <c:v>17.523009999999999</c:v>
                      </c:pt>
                      <c:pt idx="133400">
                        <c:v>17.53237</c:v>
                      </c:pt>
                      <c:pt idx="133401">
                        <c:v>17.541429999999998</c:v>
                      </c:pt>
                      <c:pt idx="133402">
                        <c:v>17.550599999999999</c:v>
                      </c:pt>
                      <c:pt idx="133403">
                        <c:v>17.559910000000002</c:v>
                      </c:pt>
                      <c:pt idx="133404">
                        <c:v>17.569120000000002</c:v>
                      </c:pt>
                      <c:pt idx="133405">
                        <c:v>17.578419999999998</c:v>
                      </c:pt>
                      <c:pt idx="133406">
                        <c:v>17.587669999999999</c:v>
                      </c:pt>
                      <c:pt idx="133407">
                        <c:v>17.596700000000002</c:v>
                      </c:pt>
                      <c:pt idx="133408">
                        <c:v>17.60586</c:v>
                      </c:pt>
                      <c:pt idx="133409">
                        <c:v>17.615120000000001</c:v>
                      </c:pt>
                      <c:pt idx="133410">
                        <c:v>17.624359999999999</c:v>
                      </c:pt>
                      <c:pt idx="133411">
                        <c:v>17.63344</c:v>
                      </c:pt>
                      <c:pt idx="133412">
                        <c:v>17.642440000000001</c:v>
                      </c:pt>
                      <c:pt idx="133413">
                        <c:v>17.65156</c:v>
                      </c:pt>
                      <c:pt idx="133414">
                        <c:v>17.660730000000001</c:v>
                      </c:pt>
                      <c:pt idx="133415">
                        <c:v>17.670079999999999</c:v>
                      </c:pt>
                      <c:pt idx="133416">
                        <c:v>17.679300000000001</c:v>
                      </c:pt>
                      <c:pt idx="133417">
                        <c:v>17.66996</c:v>
                      </c:pt>
                      <c:pt idx="133418">
                        <c:v>17.671190000000003</c:v>
                      </c:pt>
                      <c:pt idx="133419">
                        <c:v>17.680610000000001</c:v>
                      </c:pt>
                      <c:pt idx="133420">
                        <c:v>17.69032</c:v>
                      </c:pt>
                      <c:pt idx="133421">
                        <c:v>17.699260000000002</c:v>
                      </c:pt>
                      <c:pt idx="133422">
                        <c:v>17.708660000000002</c:v>
                      </c:pt>
                      <c:pt idx="133423">
                        <c:v>17.718119999999999</c:v>
                      </c:pt>
                      <c:pt idx="133424">
                        <c:v>17.727779999999999</c:v>
                      </c:pt>
                      <c:pt idx="133425">
                        <c:v>17.737349999999999</c:v>
                      </c:pt>
                      <c:pt idx="133426">
                        <c:v>17.746780000000001</c:v>
                      </c:pt>
                      <c:pt idx="133427">
                        <c:v>17.755710000000001</c:v>
                      </c:pt>
                      <c:pt idx="133428">
                        <c:v>17.765059999999998</c:v>
                      </c:pt>
                      <c:pt idx="133429">
                        <c:v>17.774380000000001</c:v>
                      </c:pt>
                      <c:pt idx="133430">
                        <c:v>17.783650000000002</c:v>
                      </c:pt>
                      <c:pt idx="133431">
                        <c:v>17.79279</c:v>
                      </c:pt>
                      <c:pt idx="133432">
                        <c:v>17.801830000000002</c:v>
                      </c:pt>
                      <c:pt idx="133433">
                        <c:v>17.811109999999999</c:v>
                      </c:pt>
                      <c:pt idx="133434">
                        <c:v>17.820250000000001</c:v>
                      </c:pt>
                      <c:pt idx="133435">
                        <c:v>17.82948</c:v>
                      </c:pt>
                      <c:pt idx="133436">
                        <c:v>17.838660000000001</c:v>
                      </c:pt>
                      <c:pt idx="133437">
                        <c:v>17.847860000000001</c:v>
                      </c:pt>
                      <c:pt idx="133438">
                        <c:v>17.85698</c:v>
                      </c:pt>
                      <c:pt idx="133439">
                        <c:v>17.862870000000001</c:v>
                      </c:pt>
                      <c:pt idx="133440">
                        <c:v>17.871420000000001</c:v>
                      </c:pt>
                      <c:pt idx="133441">
                        <c:v>17.880600000000001</c:v>
                      </c:pt>
                      <c:pt idx="133442">
                        <c:v>17.889679999999998</c:v>
                      </c:pt>
                      <c:pt idx="133443">
                        <c:v>17.898900000000001</c:v>
                      </c:pt>
                      <c:pt idx="133444">
                        <c:v>17.908090000000001</c:v>
                      </c:pt>
                      <c:pt idx="133445">
                        <c:v>17.91675</c:v>
                      </c:pt>
                      <c:pt idx="133446">
                        <c:v>17.924440000000001</c:v>
                      </c:pt>
                      <c:pt idx="133447">
                        <c:v>17.93253</c:v>
                      </c:pt>
                      <c:pt idx="133448">
                        <c:v>17.940660000000001</c:v>
                      </c:pt>
                      <c:pt idx="133449">
                        <c:v>17.948599999999999</c:v>
                      </c:pt>
                      <c:pt idx="133450">
                        <c:v>17.956870000000002</c:v>
                      </c:pt>
                      <c:pt idx="133451">
                        <c:v>17.96442</c:v>
                      </c:pt>
                      <c:pt idx="133452">
                        <c:v>17.97307</c:v>
                      </c:pt>
                      <c:pt idx="133453">
                        <c:v>17.980080000000001</c:v>
                      </c:pt>
                      <c:pt idx="133454">
                        <c:v>17.988620000000001</c:v>
                      </c:pt>
                      <c:pt idx="133455">
                        <c:v>17.996769999999998</c:v>
                      </c:pt>
                      <c:pt idx="133456">
                        <c:v>18.005859999999998</c:v>
                      </c:pt>
                      <c:pt idx="133457">
                        <c:v>18.014490000000002</c:v>
                      </c:pt>
                      <c:pt idx="133458">
                        <c:v>18.023489999999999</c:v>
                      </c:pt>
                      <c:pt idx="133459">
                        <c:v>18.03248</c:v>
                      </c:pt>
                      <c:pt idx="133460">
                        <c:v>18.041550000000001</c:v>
                      </c:pt>
                      <c:pt idx="133461">
                        <c:v>18.050640000000001</c:v>
                      </c:pt>
                      <c:pt idx="133462">
                        <c:v>18.05968</c:v>
                      </c:pt>
                      <c:pt idx="133463">
                        <c:v>18.068899999999999</c:v>
                      </c:pt>
                      <c:pt idx="133464">
                        <c:v>18.0779</c:v>
                      </c:pt>
                      <c:pt idx="133465">
                        <c:v>18.085920000000002</c:v>
                      </c:pt>
                      <c:pt idx="133466">
                        <c:v>18.09357</c:v>
                      </c:pt>
                      <c:pt idx="133467">
                        <c:v>18.10117</c:v>
                      </c:pt>
                      <c:pt idx="133468">
                        <c:v>18.108900000000002</c:v>
                      </c:pt>
                      <c:pt idx="133469">
                        <c:v>18.11674</c:v>
                      </c:pt>
                      <c:pt idx="133470">
                        <c:v>18.123919999999998</c:v>
                      </c:pt>
                      <c:pt idx="133471">
                        <c:v>18.131260000000001</c:v>
                      </c:pt>
                      <c:pt idx="133472">
                        <c:v>18.1388</c:v>
                      </c:pt>
                      <c:pt idx="133473">
                        <c:v>18.146439999999998</c:v>
                      </c:pt>
                      <c:pt idx="133474">
                        <c:v>18.153840000000002</c:v>
                      </c:pt>
                      <c:pt idx="133475">
                        <c:v>18.16133</c:v>
                      </c:pt>
                      <c:pt idx="133476">
                        <c:v>18.169340000000002</c:v>
                      </c:pt>
                      <c:pt idx="133477">
                        <c:v>18.17726</c:v>
                      </c:pt>
                      <c:pt idx="133478">
                        <c:v>18.185369999999999</c:v>
                      </c:pt>
                      <c:pt idx="133479">
                        <c:v>18.193480000000001</c:v>
                      </c:pt>
                      <c:pt idx="133480">
                        <c:v>18.201889999999999</c:v>
                      </c:pt>
                      <c:pt idx="133481">
                        <c:v>18.210419999999999</c:v>
                      </c:pt>
                      <c:pt idx="133482">
                        <c:v>18.218129999999999</c:v>
                      </c:pt>
                      <c:pt idx="133483">
                        <c:v>18.22644</c:v>
                      </c:pt>
                      <c:pt idx="133484">
                        <c:v>18.234780000000001</c:v>
                      </c:pt>
                      <c:pt idx="133485">
                        <c:v>18.24352</c:v>
                      </c:pt>
                      <c:pt idx="133486">
                        <c:v>18.252580000000002</c:v>
                      </c:pt>
                      <c:pt idx="133487">
                        <c:v>18.26153</c:v>
                      </c:pt>
                      <c:pt idx="133488">
                        <c:v>18.270440000000001</c:v>
                      </c:pt>
                      <c:pt idx="133489">
                        <c:v>18.279540000000001</c:v>
                      </c:pt>
                      <c:pt idx="133490">
                        <c:v>18.288249999999998</c:v>
                      </c:pt>
                      <c:pt idx="133491">
                        <c:v>18.297409999999999</c:v>
                      </c:pt>
                      <c:pt idx="133492">
                        <c:v>18.306699999999999</c:v>
                      </c:pt>
                      <c:pt idx="133493">
                        <c:v>18.315100000000001</c:v>
                      </c:pt>
                      <c:pt idx="133494">
                        <c:v>18.324359999999999</c:v>
                      </c:pt>
                      <c:pt idx="133495">
                        <c:v>18.332619999999999</c:v>
                      </c:pt>
                      <c:pt idx="133496">
                        <c:v>18.340910000000001</c:v>
                      </c:pt>
                      <c:pt idx="133497">
                        <c:v>18.349979999999999</c:v>
                      </c:pt>
                      <c:pt idx="133498">
                        <c:v>18.359359999999999</c:v>
                      </c:pt>
                      <c:pt idx="133499">
                        <c:v>18.368210000000001</c:v>
                      </c:pt>
                      <c:pt idx="133500">
                        <c:v>18.37792</c:v>
                      </c:pt>
                      <c:pt idx="133501">
                        <c:v>18.387500000000003</c:v>
                      </c:pt>
                      <c:pt idx="133502">
                        <c:v>18.396799999999999</c:v>
                      </c:pt>
                      <c:pt idx="133503">
                        <c:v>18.406330000000001</c:v>
                      </c:pt>
                      <c:pt idx="133504">
                        <c:v>18.415800000000001</c:v>
                      </c:pt>
                      <c:pt idx="133505">
                        <c:v>18.4253</c:v>
                      </c:pt>
                      <c:pt idx="133506">
                        <c:v>18.434740000000001</c:v>
                      </c:pt>
                      <c:pt idx="133507">
                        <c:v>18.444369999999999</c:v>
                      </c:pt>
                      <c:pt idx="133508">
                        <c:v>18.45374</c:v>
                      </c:pt>
                      <c:pt idx="133509">
                        <c:v>18.46332</c:v>
                      </c:pt>
                      <c:pt idx="133510">
                        <c:v>18.472750000000001</c:v>
                      </c:pt>
                      <c:pt idx="133511">
                        <c:v>18.482389999999999</c:v>
                      </c:pt>
                      <c:pt idx="133512">
                        <c:v>18.49193</c:v>
                      </c:pt>
                      <c:pt idx="133513">
                        <c:v>18.5015</c:v>
                      </c:pt>
                      <c:pt idx="133514">
                        <c:v>18.510909999999999</c:v>
                      </c:pt>
                      <c:pt idx="133515">
                        <c:v>18.52055</c:v>
                      </c:pt>
                      <c:pt idx="133516">
                        <c:v>18.53012</c:v>
                      </c:pt>
                      <c:pt idx="133517">
                        <c:v>18.539369999999998</c:v>
                      </c:pt>
                      <c:pt idx="133518">
                        <c:v>18.548970000000001</c:v>
                      </c:pt>
                      <c:pt idx="133519">
                        <c:v>18.55875</c:v>
                      </c:pt>
                      <c:pt idx="133520">
                        <c:v>18.56832</c:v>
                      </c:pt>
                      <c:pt idx="133521">
                        <c:v>18.578030000000002</c:v>
                      </c:pt>
                      <c:pt idx="133522">
                        <c:v>18.587209999999999</c:v>
                      </c:pt>
                      <c:pt idx="133523">
                        <c:v>18.59704</c:v>
                      </c:pt>
                      <c:pt idx="133524">
                        <c:v>18.606629999999999</c:v>
                      </c:pt>
                      <c:pt idx="133525">
                        <c:v>18.616420000000002</c:v>
                      </c:pt>
                      <c:pt idx="133526">
                        <c:v>18.626110000000001</c:v>
                      </c:pt>
                      <c:pt idx="133527">
                        <c:v>18.635550000000002</c:v>
                      </c:pt>
                      <c:pt idx="133528">
                        <c:v>18.645109999999999</c:v>
                      </c:pt>
                      <c:pt idx="133529">
                        <c:v>18.65493</c:v>
                      </c:pt>
                      <c:pt idx="133530">
                        <c:v>18.664549999999998</c:v>
                      </c:pt>
                      <c:pt idx="133531">
                        <c:v>18.673850000000002</c:v>
                      </c:pt>
                      <c:pt idx="133532">
                        <c:v>18.683810000000001</c:v>
                      </c:pt>
                      <c:pt idx="133533">
                        <c:v>18.693429999999999</c:v>
                      </c:pt>
                      <c:pt idx="133534">
                        <c:v>18.703220000000002</c:v>
                      </c:pt>
                      <c:pt idx="133535">
                        <c:v>18.712510000000002</c:v>
                      </c:pt>
                      <c:pt idx="133536">
                        <c:v>18.722329999999999</c:v>
                      </c:pt>
                      <c:pt idx="133537">
                        <c:v>18.73208</c:v>
                      </c:pt>
                      <c:pt idx="133538">
                        <c:v>18.741610000000001</c:v>
                      </c:pt>
                      <c:pt idx="133539">
                        <c:v>18.751349999999999</c:v>
                      </c:pt>
                      <c:pt idx="133540">
                        <c:v>18.761209999999998</c:v>
                      </c:pt>
                      <c:pt idx="133541">
                        <c:v>18.77065</c:v>
                      </c:pt>
                      <c:pt idx="133542">
                        <c:v>18.7805</c:v>
                      </c:pt>
                      <c:pt idx="133543">
                        <c:v>18.79008</c:v>
                      </c:pt>
                      <c:pt idx="133544">
                        <c:v>18.799659999999999</c:v>
                      </c:pt>
                      <c:pt idx="133545">
                        <c:v>18.809469999999997</c:v>
                      </c:pt>
                      <c:pt idx="133546">
                        <c:v>18.819369999999999</c:v>
                      </c:pt>
                      <c:pt idx="133547">
                        <c:v>18.82874</c:v>
                      </c:pt>
                      <c:pt idx="133548">
                        <c:v>18.8386</c:v>
                      </c:pt>
                      <c:pt idx="133549">
                        <c:v>18.848300000000002</c:v>
                      </c:pt>
                      <c:pt idx="133550">
                        <c:v>18.857849999999999</c:v>
                      </c:pt>
                      <c:pt idx="133551">
                        <c:v>18.867429999999999</c:v>
                      </c:pt>
                      <c:pt idx="133552">
                        <c:v>18.876740000000002</c:v>
                      </c:pt>
                      <c:pt idx="133553">
                        <c:v>18.88608</c:v>
                      </c:pt>
                      <c:pt idx="133554">
                        <c:v>18.894909999999999</c:v>
                      </c:pt>
                      <c:pt idx="133555">
                        <c:v>18.904540000000001</c:v>
                      </c:pt>
                      <c:pt idx="133556">
                        <c:v>18.914660000000001</c:v>
                      </c:pt>
                      <c:pt idx="133557">
                        <c:v>18.92436</c:v>
                      </c:pt>
                      <c:pt idx="133558">
                        <c:v>18.934290000000001</c:v>
                      </c:pt>
                      <c:pt idx="133559">
                        <c:v>18.944099999999999</c:v>
                      </c:pt>
                      <c:pt idx="133560">
                        <c:v>18.954029999999999</c:v>
                      </c:pt>
                      <c:pt idx="133561">
                        <c:v>18.9636</c:v>
                      </c:pt>
                      <c:pt idx="133562">
                        <c:v>18.973549999999999</c:v>
                      </c:pt>
                      <c:pt idx="133563">
                        <c:v>18.983129999999999</c:v>
                      </c:pt>
                      <c:pt idx="133564">
                        <c:v>18.993079999999999</c:v>
                      </c:pt>
                      <c:pt idx="133565">
                        <c:v>19.00196</c:v>
                      </c:pt>
                      <c:pt idx="133566">
                        <c:v>19.011590000000002</c:v>
                      </c:pt>
                      <c:pt idx="133567">
                        <c:v>19.021239999999999</c:v>
                      </c:pt>
                      <c:pt idx="133568">
                        <c:v>19.031039999999997</c:v>
                      </c:pt>
                      <c:pt idx="133569">
                        <c:v>19.040610000000001</c:v>
                      </c:pt>
                      <c:pt idx="133570">
                        <c:v>19.050350000000002</c:v>
                      </c:pt>
                      <c:pt idx="133571">
                        <c:v>19.059950000000001</c:v>
                      </c:pt>
                      <c:pt idx="133572">
                        <c:v>19.069710000000001</c:v>
                      </c:pt>
                      <c:pt idx="133573">
                        <c:v>19.0791</c:v>
                      </c:pt>
                      <c:pt idx="133574">
                        <c:v>19.089179999999999</c:v>
                      </c:pt>
                      <c:pt idx="133575">
                        <c:v>19.09872</c:v>
                      </c:pt>
                      <c:pt idx="133576">
                        <c:v>19.108599999999999</c:v>
                      </c:pt>
                      <c:pt idx="133577">
                        <c:v>19.118230000000001</c:v>
                      </c:pt>
                      <c:pt idx="133578">
                        <c:v>19.1281</c:v>
                      </c:pt>
                      <c:pt idx="133579">
                        <c:v>19.137740000000001</c:v>
                      </c:pt>
                      <c:pt idx="133580">
                        <c:v>19.147600000000001</c:v>
                      </c:pt>
                      <c:pt idx="133581">
                        <c:v>19.157219999999999</c:v>
                      </c:pt>
                      <c:pt idx="133582">
                        <c:v>19.166989999999998</c:v>
                      </c:pt>
                      <c:pt idx="133583">
                        <c:v>19.176639999999999</c:v>
                      </c:pt>
                      <c:pt idx="133584">
                        <c:v>19.18657</c:v>
                      </c:pt>
                      <c:pt idx="133585">
                        <c:v>19.196079999999998</c:v>
                      </c:pt>
                      <c:pt idx="133586">
                        <c:v>19.206150000000001</c:v>
                      </c:pt>
                      <c:pt idx="133587">
                        <c:v>19.215859999999999</c:v>
                      </c:pt>
                      <c:pt idx="133588">
                        <c:v>19.22588</c:v>
                      </c:pt>
                      <c:pt idx="133589">
                        <c:v>19.235569999999999</c:v>
                      </c:pt>
                      <c:pt idx="133590">
                        <c:v>19.245570000000001</c:v>
                      </c:pt>
                      <c:pt idx="133591">
                        <c:v>19.25525</c:v>
                      </c:pt>
                      <c:pt idx="133592">
                        <c:v>19.26491</c:v>
                      </c:pt>
                      <c:pt idx="133593">
                        <c:v>19.27515</c:v>
                      </c:pt>
                      <c:pt idx="133594">
                        <c:v>19.284779999999998</c:v>
                      </c:pt>
                      <c:pt idx="133595">
                        <c:v>19.294519999999999</c:v>
                      </c:pt>
                      <c:pt idx="133596">
                        <c:v>19.304369999999999</c:v>
                      </c:pt>
                      <c:pt idx="133597">
                        <c:v>19.314170000000001</c:v>
                      </c:pt>
                      <c:pt idx="133598">
                        <c:v>19.324120000000001</c:v>
                      </c:pt>
                      <c:pt idx="133599">
                        <c:v>19.333940000000002</c:v>
                      </c:pt>
                      <c:pt idx="133600">
                        <c:v>19.34374</c:v>
                      </c:pt>
                      <c:pt idx="133601">
                        <c:v>19.353529999999999</c:v>
                      </c:pt>
                      <c:pt idx="133602">
                        <c:v>19.363440000000001</c:v>
                      </c:pt>
                      <c:pt idx="133603">
                        <c:v>19.373290000000001</c:v>
                      </c:pt>
                      <c:pt idx="133604">
                        <c:v>19.38335</c:v>
                      </c:pt>
                      <c:pt idx="133605">
                        <c:v>19.39282</c:v>
                      </c:pt>
                      <c:pt idx="133606">
                        <c:v>19.402450000000002</c:v>
                      </c:pt>
                      <c:pt idx="133607">
                        <c:v>19.411920000000002</c:v>
                      </c:pt>
                      <c:pt idx="133608">
                        <c:v>19.421679999999999</c:v>
                      </c:pt>
                      <c:pt idx="133609">
                        <c:v>19.431429999999999</c:v>
                      </c:pt>
                      <c:pt idx="133610">
                        <c:v>19.440660000000001</c:v>
                      </c:pt>
                      <c:pt idx="133611">
                        <c:v>19.45026</c:v>
                      </c:pt>
                      <c:pt idx="133612">
                        <c:v>19.459859999999999</c:v>
                      </c:pt>
                      <c:pt idx="133613">
                        <c:v>19.469719999999999</c:v>
                      </c:pt>
                      <c:pt idx="133614">
                        <c:v>19.479489999999998</c:v>
                      </c:pt>
                      <c:pt idx="133615">
                        <c:v>19.489270000000001</c:v>
                      </c:pt>
                      <c:pt idx="133616">
                        <c:v>19.499140000000001</c:v>
                      </c:pt>
                      <c:pt idx="133617">
                        <c:v>19.508929999999999</c:v>
                      </c:pt>
                      <c:pt idx="133618">
                        <c:v>19.518809999999998</c:v>
                      </c:pt>
                      <c:pt idx="133619">
                        <c:v>19.52861</c:v>
                      </c:pt>
                      <c:pt idx="133620">
                        <c:v>19.538550000000001</c:v>
                      </c:pt>
                      <c:pt idx="133621">
                        <c:v>19.548390000000001</c:v>
                      </c:pt>
                      <c:pt idx="133622">
                        <c:v>19.558299999999999</c:v>
                      </c:pt>
                      <c:pt idx="133623">
                        <c:v>19.568170000000002</c:v>
                      </c:pt>
                      <c:pt idx="133624">
                        <c:v>19.578120000000002</c:v>
                      </c:pt>
                      <c:pt idx="133625">
                        <c:v>19.587989999999998</c:v>
                      </c:pt>
                      <c:pt idx="133626">
                        <c:v>19.596080000000001</c:v>
                      </c:pt>
                      <c:pt idx="133627">
                        <c:v>19.60333</c:v>
                      </c:pt>
                      <c:pt idx="133628">
                        <c:v>19.612680000000001</c:v>
                      </c:pt>
                      <c:pt idx="133629">
                        <c:v>19.622669999999999</c:v>
                      </c:pt>
                      <c:pt idx="133630">
                        <c:v>19.632770000000001</c:v>
                      </c:pt>
                      <c:pt idx="133631">
                        <c:v>19.642409999999998</c:v>
                      </c:pt>
                      <c:pt idx="133632">
                        <c:v>19.652419999999999</c:v>
                      </c:pt>
                      <c:pt idx="133633">
                        <c:v>19.662379999999999</c:v>
                      </c:pt>
                      <c:pt idx="133634">
                        <c:v>19.672449999999998</c:v>
                      </c:pt>
                      <c:pt idx="133635">
                        <c:v>19.680109999999999</c:v>
                      </c:pt>
                      <c:pt idx="133636">
                        <c:v>19.68927</c:v>
                      </c:pt>
                      <c:pt idx="133637">
                        <c:v>19.69924</c:v>
                      </c:pt>
                      <c:pt idx="133638">
                        <c:v>19.709399999999999</c:v>
                      </c:pt>
                      <c:pt idx="133639">
                        <c:v>19.718669999999999</c:v>
                      </c:pt>
                      <c:pt idx="133640">
                        <c:v>19.728760000000001</c:v>
                      </c:pt>
                      <c:pt idx="133641">
                        <c:v>19.738779999999998</c:v>
                      </c:pt>
                      <c:pt idx="133642">
                        <c:v>19.749009999999998</c:v>
                      </c:pt>
                      <c:pt idx="133643">
                        <c:v>19.758990000000001</c:v>
                      </c:pt>
                      <c:pt idx="133644">
                        <c:v>19.769259999999999</c:v>
                      </c:pt>
                      <c:pt idx="133645">
                        <c:v>19.779199999999999</c:v>
                      </c:pt>
                      <c:pt idx="133646">
                        <c:v>19.78941</c:v>
                      </c:pt>
                      <c:pt idx="133647">
                        <c:v>19.799399999999999</c:v>
                      </c:pt>
                      <c:pt idx="133648">
                        <c:v>19.80968</c:v>
                      </c:pt>
                      <c:pt idx="133649">
                        <c:v>19.819690000000001</c:v>
                      </c:pt>
                      <c:pt idx="133650">
                        <c:v>19.829900000000002</c:v>
                      </c:pt>
                      <c:pt idx="133651">
                        <c:v>19.83982</c:v>
                      </c:pt>
                      <c:pt idx="133652">
                        <c:v>19.84947</c:v>
                      </c:pt>
                      <c:pt idx="133653">
                        <c:v>19.85924</c:v>
                      </c:pt>
                      <c:pt idx="133654">
                        <c:v>19.86938</c:v>
                      </c:pt>
                      <c:pt idx="133655">
                        <c:v>19.879450000000002</c:v>
                      </c:pt>
                      <c:pt idx="133656">
                        <c:v>19.889779999999998</c:v>
                      </c:pt>
                      <c:pt idx="133657">
                        <c:v>19.899920000000002</c:v>
                      </c:pt>
                      <c:pt idx="133658">
                        <c:v>19.910159999999998</c:v>
                      </c:pt>
                      <c:pt idx="133659">
                        <c:v>19.920349999999999</c:v>
                      </c:pt>
                      <c:pt idx="133660">
                        <c:v>19.930569999999999</c:v>
                      </c:pt>
                      <c:pt idx="133661">
                        <c:v>19.940539999999999</c:v>
                      </c:pt>
                      <c:pt idx="133662">
                        <c:v>19.95074</c:v>
                      </c:pt>
                      <c:pt idx="133663">
                        <c:v>19.960899999999999</c:v>
                      </c:pt>
                      <c:pt idx="133664">
                        <c:v>19.971170000000001</c:v>
                      </c:pt>
                      <c:pt idx="133665">
                        <c:v>19.981070000000003</c:v>
                      </c:pt>
                      <c:pt idx="133666">
                        <c:v>19.991309999999999</c:v>
                      </c:pt>
                      <c:pt idx="133667">
                        <c:v>20.00141</c:v>
                      </c:pt>
                      <c:pt idx="133668">
                        <c:v>20.01155</c:v>
                      </c:pt>
                      <c:pt idx="133669">
                        <c:v>20.021620000000002</c:v>
                      </c:pt>
                      <c:pt idx="133670">
                        <c:v>20.031870000000001</c:v>
                      </c:pt>
                      <c:pt idx="133671">
                        <c:v>20.042059999999999</c:v>
                      </c:pt>
                      <c:pt idx="133672">
                        <c:v>20.052349999999997</c:v>
                      </c:pt>
                      <c:pt idx="133673">
                        <c:v>20.062579999999997</c:v>
                      </c:pt>
                      <c:pt idx="133674">
                        <c:v>20.072830000000003</c:v>
                      </c:pt>
                      <c:pt idx="133675">
                        <c:v>20.083060000000003</c:v>
                      </c:pt>
                      <c:pt idx="133676">
                        <c:v>20.093359999999997</c:v>
                      </c:pt>
                      <c:pt idx="133677">
                        <c:v>20.103580000000001</c:v>
                      </c:pt>
                      <c:pt idx="133678">
                        <c:v>20.113889999999998</c:v>
                      </c:pt>
                      <c:pt idx="133679">
                        <c:v>20.124130000000001</c:v>
                      </c:pt>
                      <c:pt idx="133680">
                        <c:v>20.134399999999999</c:v>
                      </c:pt>
                      <c:pt idx="133681">
                        <c:v>20.144639999999999</c:v>
                      </c:pt>
                      <c:pt idx="133682">
                        <c:v>20.154960000000003</c:v>
                      </c:pt>
                      <c:pt idx="133683">
                        <c:v>20.165150000000001</c:v>
                      </c:pt>
                      <c:pt idx="133684">
                        <c:v>20.175090000000001</c:v>
                      </c:pt>
                      <c:pt idx="133685">
                        <c:v>20.185130000000001</c:v>
                      </c:pt>
                      <c:pt idx="133686">
                        <c:v>20.195360000000001</c:v>
                      </c:pt>
                      <c:pt idx="133687">
                        <c:v>20.205590000000001</c:v>
                      </c:pt>
                      <c:pt idx="133688">
                        <c:v>20.215949999999999</c:v>
                      </c:pt>
                      <c:pt idx="133689">
                        <c:v>20.22617</c:v>
                      </c:pt>
                      <c:pt idx="133690">
                        <c:v>20.236529999999998</c:v>
                      </c:pt>
                      <c:pt idx="133691">
                        <c:v>20.2468</c:v>
                      </c:pt>
                      <c:pt idx="133692">
                        <c:v>20.257089999999998</c:v>
                      </c:pt>
                      <c:pt idx="133693">
                        <c:v>20.267339999999997</c:v>
                      </c:pt>
                      <c:pt idx="133694">
                        <c:v>20.277720000000002</c:v>
                      </c:pt>
                      <c:pt idx="133695">
                        <c:v>20.287950000000002</c:v>
                      </c:pt>
                      <c:pt idx="133696">
                        <c:v>20.298319999999997</c:v>
                      </c:pt>
                      <c:pt idx="133697">
                        <c:v>20.308589999999999</c:v>
                      </c:pt>
                      <c:pt idx="133698">
                        <c:v>20.318919999999999</c:v>
                      </c:pt>
                      <c:pt idx="133699">
                        <c:v>20.329219999999999</c:v>
                      </c:pt>
                      <c:pt idx="133700">
                        <c:v>20.339489999999998</c:v>
                      </c:pt>
                      <c:pt idx="133701">
                        <c:v>20.349769999999999</c:v>
                      </c:pt>
                      <c:pt idx="133702">
                        <c:v>20.360320000000002</c:v>
                      </c:pt>
                      <c:pt idx="133703">
                        <c:v>20.37049</c:v>
                      </c:pt>
                      <c:pt idx="133704">
                        <c:v>20.380649999999999</c:v>
                      </c:pt>
                      <c:pt idx="133705">
                        <c:v>20.390929999999997</c:v>
                      </c:pt>
                      <c:pt idx="133706">
                        <c:v>20.401250000000001</c:v>
                      </c:pt>
                      <c:pt idx="133707">
                        <c:v>20.411570000000001</c:v>
                      </c:pt>
                      <c:pt idx="133708">
                        <c:v>20.421939999999999</c:v>
                      </c:pt>
                      <c:pt idx="133709">
                        <c:v>20.432290000000002</c:v>
                      </c:pt>
                      <c:pt idx="133710">
                        <c:v>20.442619999999998</c:v>
                      </c:pt>
                      <c:pt idx="133711">
                        <c:v>20.453070000000004</c:v>
                      </c:pt>
                      <c:pt idx="133712">
                        <c:v>20.463209999999997</c:v>
                      </c:pt>
                      <c:pt idx="133713">
                        <c:v>20.473649999999999</c:v>
                      </c:pt>
                      <c:pt idx="133714">
                        <c:v>20.48413</c:v>
                      </c:pt>
                      <c:pt idx="133715">
                        <c:v>20.494579999999999</c:v>
                      </c:pt>
                      <c:pt idx="133716">
                        <c:v>20.50517</c:v>
                      </c:pt>
                      <c:pt idx="133717">
                        <c:v>20.51549</c:v>
                      </c:pt>
                      <c:pt idx="133718">
                        <c:v>20.5261</c:v>
                      </c:pt>
                      <c:pt idx="133719">
                        <c:v>20.536569999999998</c:v>
                      </c:pt>
                      <c:pt idx="133720">
                        <c:v>20.547159999999998</c:v>
                      </c:pt>
                      <c:pt idx="133721">
                        <c:v>20.55762</c:v>
                      </c:pt>
                      <c:pt idx="133722">
                        <c:v>20.56814</c:v>
                      </c:pt>
                      <c:pt idx="133723">
                        <c:v>20.578630000000004</c:v>
                      </c:pt>
                      <c:pt idx="133724">
                        <c:v>20.589170000000003</c:v>
                      </c:pt>
                      <c:pt idx="133725">
                        <c:v>20.599609999999998</c:v>
                      </c:pt>
                      <c:pt idx="133726">
                        <c:v>20.610010000000003</c:v>
                      </c:pt>
                      <c:pt idx="133727">
                        <c:v>20.620910000000002</c:v>
                      </c:pt>
                      <c:pt idx="133728">
                        <c:v>20.631300000000003</c:v>
                      </c:pt>
                      <c:pt idx="133729">
                        <c:v>20.64162</c:v>
                      </c:pt>
                      <c:pt idx="133730">
                        <c:v>20.651980000000002</c:v>
                      </c:pt>
                      <c:pt idx="133731">
                        <c:v>20.662349999999996</c:v>
                      </c:pt>
                      <c:pt idx="133732">
                        <c:v>20.672809999999998</c:v>
                      </c:pt>
                      <c:pt idx="133733">
                        <c:v>20.68327</c:v>
                      </c:pt>
                      <c:pt idx="133734">
                        <c:v>20.693739999999998</c:v>
                      </c:pt>
                      <c:pt idx="133735">
                        <c:v>20.704180000000001</c:v>
                      </c:pt>
                      <c:pt idx="133736">
                        <c:v>20.714679999999998</c:v>
                      </c:pt>
                      <c:pt idx="133737">
                        <c:v>20.72512</c:v>
                      </c:pt>
                      <c:pt idx="133738">
                        <c:v>20.73563</c:v>
                      </c:pt>
                      <c:pt idx="133739">
                        <c:v>20.746020000000001</c:v>
                      </c:pt>
                      <c:pt idx="133740">
                        <c:v>20.756540000000001</c:v>
                      </c:pt>
                      <c:pt idx="133741">
                        <c:v>20.767069999999997</c:v>
                      </c:pt>
                      <c:pt idx="133742">
                        <c:v>20.777610000000003</c:v>
                      </c:pt>
                      <c:pt idx="133743">
                        <c:v>20.788060000000002</c:v>
                      </c:pt>
                      <c:pt idx="133744">
                        <c:v>20.7986</c:v>
                      </c:pt>
                      <c:pt idx="133745">
                        <c:v>20.80874</c:v>
                      </c:pt>
                      <c:pt idx="133746">
                        <c:v>20.819200000000002</c:v>
                      </c:pt>
                      <c:pt idx="133747">
                        <c:v>20.829680000000003</c:v>
                      </c:pt>
                      <c:pt idx="133748">
                        <c:v>20.840119999999999</c:v>
                      </c:pt>
                      <c:pt idx="133749">
                        <c:v>20.850520000000003</c:v>
                      </c:pt>
                      <c:pt idx="133750">
                        <c:v>20.86092</c:v>
                      </c:pt>
                      <c:pt idx="133751">
                        <c:v>20.87135</c:v>
                      </c:pt>
                      <c:pt idx="133752">
                        <c:v>20.88214</c:v>
                      </c:pt>
                      <c:pt idx="133753">
                        <c:v>20.892990000000001</c:v>
                      </c:pt>
                      <c:pt idx="133754">
                        <c:v>20.9038</c:v>
                      </c:pt>
                      <c:pt idx="133755">
                        <c:v>20.914529999999999</c:v>
                      </c:pt>
                      <c:pt idx="133756">
                        <c:v>20.925240000000002</c:v>
                      </c:pt>
                      <c:pt idx="133757">
                        <c:v>20.935749999999999</c:v>
                      </c:pt>
                      <c:pt idx="133758">
                        <c:v>20.94633</c:v>
                      </c:pt>
                      <c:pt idx="133759">
                        <c:v>20.956959999999999</c:v>
                      </c:pt>
                      <c:pt idx="133760">
                        <c:v>20.96752</c:v>
                      </c:pt>
                      <c:pt idx="133761">
                        <c:v>20.978050000000003</c:v>
                      </c:pt>
                      <c:pt idx="133762">
                        <c:v>20.988690000000002</c:v>
                      </c:pt>
                      <c:pt idx="133763">
                        <c:v>20.99924</c:v>
                      </c:pt>
                      <c:pt idx="133764">
                        <c:v>21.009790000000002</c:v>
                      </c:pt>
                      <c:pt idx="133765">
                        <c:v>21.020409999999998</c:v>
                      </c:pt>
                      <c:pt idx="133766">
                        <c:v>21.03096</c:v>
                      </c:pt>
                      <c:pt idx="133767">
                        <c:v>21.04148</c:v>
                      </c:pt>
                      <c:pt idx="133768">
                        <c:v>21.052390000000003</c:v>
                      </c:pt>
                      <c:pt idx="133769">
                        <c:v>21.06203</c:v>
                      </c:pt>
                      <c:pt idx="133770">
                        <c:v>21.070689999999999</c:v>
                      </c:pt>
                      <c:pt idx="133771">
                        <c:v>21.079039999999999</c:v>
                      </c:pt>
                      <c:pt idx="133772">
                        <c:v>21.088049999999999</c:v>
                      </c:pt>
                      <c:pt idx="133773">
                        <c:v>21.097630000000002</c:v>
                      </c:pt>
                      <c:pt idx="133774">
                        <c:v>21.107800000000001</c:v>
                      </c:pt>
                      <c:pt idx="133775">
                        <c:v>21.118030000000001</c:v>
                      </c:pt>
                      <c:pt idx="133776">
                        <c:v>21.128360000000001</c:v>
                      </c:pt>
                      <c:pt idx="133777">
                        <c:v>21.138729999999999</c:v>
                      </c:pt>
                      <c:pt idx="133778">
                        <c:v>21.14903</c:v>
                      </c:pt>
                      <c:pt idx="133779">
                        <c:v>21.159390000000002</c:v>
                      </c:pt>
                      <c:pt idx="133780">
                        <c:v>21.169720000000002</c:v>
                      </c:pt>
                      <c:pt idx="133781">
                        <c:v>21.180020000000003</c:v>
                      </c:pt>
                      <c:pt idx="133782">
                        <c:v>21.19</c:v>
                      </c:pt>
                      <c:pt idx="133783">
                        <c:v>21.200320000000001</c:v>
                      </c:pt>
                      <c:pt idx="133784">
                        <c:v>21.210529999999999</c:v>
                      </c:pt>
                      <c:pt idx="133785">
                        <c:v>21.220780000000001</c:v>
                      </c:pt>
                      <c:pt idx="133786">
                        <c:v>21.231070000000003</c:v>
                      </c:pt>
                      <c:pt idx="133787">
                        <c:v>21.241349999999997</c:v>
                      </c:pt>
                      <c:pt idx="133788">
                        <c:v>21.251739999999998</c:v>
                      </c:pt>
                      <c:pt idx="133789">
                        <c:v>21.261960000000002</c:v>
                      </c:pt>
                      <c:pt idx="133790">
                        <c:v>21.27233</c:v>
                      </c:pt>
                      <c:pt idx="133791">
                        <c:v>21.282540000000001</c:v>
                      </c:pt>
                      <c:pt idx="133792">
                        <c:v>21.293299999999999</c:v>
                      </c:pt>
                      <c:pt idx="133793">
                        <c:v>21.303899999999999</c:v>
                      </c:pt>
                      <c:pt idx="133794">
                        <c:v>21.314589999999999</c:v>
                      </c:pt>
                      <c:pt idx="133795">
                        <c:v>21.325140000000001</c:v>
                      </c:pt>
                      <c:pt idx="133796">
                        <c:v>21.335739999999998</c:v>
                      </c:pt>
                      <c:pt idx="133797">
                        <c:v>21.335169999999998</c:v>
                      </c:pt>
                      <c:pt idx="133798">
                        <c:v>21.344609999999999</c:v>
                      </c:pt>
                      <c:pt idx="133799">
                        <c:v>21.354860000000002</c:v>
                      </c:pt>
                      <c:pt idx="133800">
                        <c:v>21.363789999999998</c:v>
                      </c:pt>
                      <c:pt idx="133801">
                        <c:v>21.373579999999997</c:v>
                      </c:pt>
                      <c:pt idx="133802">
                        <c:v>21.383860000000002</c:v>
                      </c:pt>
                      <c:pt idx="133803">
                        <c:v>21.39434</c:v>
                      </c:pt>
                      <c:pt idx="133804">
                        <c:v>21.404499999999999</c:v>
                      </c:pt>
                      <c:pt idx="133805">
                        <c:v>21.41478</c:v>
                      </c:pt>
                      <c:pt idx="133806">
                        <c:v>21.425489999999996</c:v>
                      </c:pt>
                      <c:pt idx="133807">
                        <c:v>21.435980000000001</c:v>
                      </c:pt>
                      <c:pt idx="133808">
                        <c:v>21.446809999999999</c:v>
                      </c:pt>
                      <c:pt idx="133809">
                        <c:v>21.457429999999999</c:v>
                      </c:pt>
                      <c:pt idx="133810">
                        <c:v>21.467200000000002</c:v>
                      </c:pt>
                      <c:pt idx="133811">
                        <c:v>21.477919999999997</c:v>
                      </c:pt>
                      <c:pt idx="133812">
                        <c:v>21.488710000000001</c:v>
                      </c:pt>
                      <c:pt idx="133813">
                        <c:v>21.496010000000002</c:v>
                      </c:pt>
                      <c:pt idx="133814">
                        <c:v>21.504550000000002</c:v>
                      </c:pt>
                      <c:pt idx="133815">
                        <c:v>21.514400000000002</c:v>
                      </c:pt>
                      <c:pt idx="133816">
                        <c:v>21.52516</c:v>
                      </c:pt>
                      <c:pt idx="133817">
                        <c:v>21.533340000000003</c:v>
                      </c:pt>
                      <c:pt idx="133818">
                        <c:v>21.543869999999998</c:v>
                      </c:pt>
                      <c:pt idx="133819">
                        <c:v>21.55471</c:v>
                      </c:pt>
                      <c:pt idx="133820">
                        <c:v>21.56542</c:v>
                      </c:pt>
                      <c:pt idx="133821">
                        <c:v>21.57564</c:v>
                      </c:pt>
                      <c:pt idx="133822">
                        <c:v>21.58643</c:v>
                      </c:pt>
                      <c:pt idx="133823">
                        <c:v>21.597490000000001</c:v>
                      </c:pt>
                      <c:pt idx="133824">
                        <c:v>21.6084</c:v>
                      </c:pt>
                      <c:pt idx="133825">
                        <c:v>21.619160000000001</c:v>
                      </c:pt>
                      <c:pt idx="133826">
                        <c:v>21.630040000000001</c:v>
                      </c:pt>
                      <c:pt idx="133827">
                        <c:v>21.640890000000002</c:v>
                      </c:pt>
                      <c:pt idx="133828">
                        <c:v>21.651760000000003</c:v>
                      </c:pt>
                      <c:pt idx="133829">
                        <c:v>21.662610000000001</c:v>
                      </c:pt>
                      <c:pt idx="133830">
                        <c:v>21.673550000000002</c:v>
                      </c:pt>
                    </c:numCache>
                  </c:numRef>
                </c:yVal>
                <c:smooth val="1"/>
                <c:extLst xmlns:c15="http://schemas.microsoft.com/office/drawing/2012/chart">
                  <c:ext xmlns:c16="http://schemas.microsoft.com/office/drawing/2014/chart" uri="{C3380CC4-5D6E-409C-BE32-E72D297353CC}">
                    <c16:uniqueId val="{00000003-9289-4050-A600-C74EBFB6EFE2}"/>
                  </c:ext>
                </c:extLst>
              </c15:ser>
            </c15:filteredScatterSeries>
          </c:ext>
        </c:extLst>
      </c:scatterChart>
      <c:valAx>
        <c:axId val="-7703172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Displacement (mm)</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in"/>
        <c:minorTickMark val="none"/>
        <c:tickLblPos val="low"/>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70313952"/>
        <c:crosses val="autoZero"/>
        <c:crossBetween val="midCat"/>
        <c:majorUnit val="5"/>
      </c:valAx>
      <c:valAx>
        <c:axId val="-770313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Load (kN)</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in"/>
        <c:minorTickMark val="none"/>
        <c:tickLblPos val="low"/>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70317216"/>
        <c:crossesAt val="0"/>
        <c:crossBetween val="midCat"/>
        <c:majorUnit val="25"/>
      </c:valAx>
      <c:spPr>
        <a:noFill/>
        <a:ln>
          <a:solidFill>
            <a:schemeClr val="tx1"/>
          </a:solidFill>
        </a:ln>
        <a:effectLst/>
      </c:spPr>
    </c:plotArea>
    <c:legend>
      <c:legendPos val="r"/>
      <c:layout>
        <c:manualLayout>
          <c:xMode val="edge"/>
          <c:yMode val="edge"/>
          <c:x val="0.61766937295086466"/>
          <c:y val="0.59428171478565184"/>
          <c:w val="0.32689862342052772"/>
          <c:h val="0.1500010498687664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1895A63F1CEA48B29A42E20E2ED2AC" ma:contentTypeVersion="14" ma:contentTypeDescription="Create a new document." ma:contentTypeScope="" ma:versionID="3934ac660b32cf007e0cd7312614753d">
  <xsd:schema xmlns:xsd="http://www.w3.org/2001/XMLSchema" xmlns:xs="http://www.w3.org/2001/XMLSchema" xmlns:p="http://schemas.microsoft.com/office/2006/metadata/properties" xmlns:ns3="17c3136a-2fe9-48a8-9f62-baf39fd0eb88" xmlns:ns4="4b773c59-938f-4036-980c-4ed578bf13b2" targetNamespace="http://schemas.microsoft.com/office/2006/metadata/properties" ma:root="true" ma:fieldsID="6e4043b4944a7d1c93b36ab81b5cb5e9" ns3:_="" ns4:_="">
    <xsd:import namespace="17c3136a-2fe9-48a8-9f62-baf39fd0eb88"/>
    <xsd:import namespace="4b773c59-938f-4036-980c-4ed578bf13b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3136a-2fe9-48a8-9f62-baf39fd0eb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b773c59-938f-4036-980c-4ed578bf13b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Won13</b:Tag>
    <b:SourceType>Report</b:SourceType>
    <b:Guid>{05BF2D95-1F2C-4462-ABDA-75ECC6C8D38F}</b:Guid>
    <b:Title>VecTor2 &amp; Formworks User’s Manual; Second Edition</b:Title>
    <b:Year>2013</b:Year>
    <b:Department>Department of Civil Engineering</b:Department>
    <b:Institution>University of Toronto </b:Institution>
    <b:Author>
      <b:Author>
        <b:NameList>
          <b:Person>
            <b:Last>Wong</b:Last>
            <b:Middle>S.</b:Middle>
            <b:First>P.</b:First>
          </b:Person>
          <b:Person>
            <b:Last>Vecchio</b:Last>
            <b:Middle>J.</b:Middle>
            <b:First>F.</b:First>
          </b:Person>
          <b:Person>
            <b:Last>Trommels</b:Last>
            <b:First>H.</b:First>
          </b:Person>
        </b:NameList>
      </b:Author>
    </b:Author>
    <b:RefOrder>3</b:RefOrder>
  </b:Source>
  <b:Source>
    <b:Tag>Vec86</b:Tag>
    <b:SourceType>JournalArticle</b:SourceType>
    <b:Guid>{3F96E149-C7A9-4E3D-8560-F548538BA2C0}</b:Guid>
    <b:Title>The Modified Compression-Field Theory for Reinforced Concrete Elements Subjected to Shear</b:Title>
    <b:JournalName>ACI Journal</b:JournalName>
    <b:Year>1986</b:Year>
    <b:Pages>219-231</b:Pages>
    <b:Author>
      <b:Author>
        <b:NameList>
          <b:Person>
            <b:Last>Vecchio</b:Last>
            <b:Middle>J.</b:Middle>
            <b:First>Frank</b:First>
          </b:Person>
          <b:Person>
            <b:Last>Collins</b:Last>
            <b:Middle>P.</b:Middle>
            <b:First>Michael</b:First>
          </b:Person>
        </b:NameList>
      </b:Author>
    </b:Author>
    <b:Volume>83</b:Volume>
    <b:Issue>2</b:Issue>
    <b:RefOrder>4</b:RefOrder>
  </b:Source>
  <b:Source>
    <b:Tag>Vec</b:Tag>
    <b:SourceType>JournalArticle</b:SourceType>
    <b:Guid>{146B31ED-6FA7-4C27-9153-872AF235717E}</b:Guid>
    <b:Title>Disturbed Stress Field Model for Reinforced Concrete: Formulation</b:Title>
    <b:JournalName>Journal of Structural Engineering</b:JournalName>
    <b:Author>
      <b:Author>
        <b:NameList>
          <b:Person>
            <b:Last>Vecchio</b:Last>
            <b:Middle>J.</b:Middle>
            <b:First>F.</b:First>
          </b:Person>
        </b:NameList>
      </b:Author>
    </b:Author>
    <b:Year>2000</b:Year>
    <b:Pages>1070-1077</b:Pages>
    <b:Volume>126</b:Volume>
    <b:Issue>9</b:Issue>
    <b:RefOrder>5</b:RefOrder>
  </b:Source>
  <b:Source>
    <b:Tag>Sch96</b:Tag>
    <b:SourceType>ConferenceProceedings</b:SourceType>
    <b:Guid>{A2860538-E5D5-4F00-8263-4682CCE357CD}</b:Guid>
    <b:Title>Seismic Performance of Partially-Grouted Masonry Shear Walls</b:Title>
    <b:Year>1996</b:Year>
    <b:Author>
      <b:Author>
        <b:NameList>
          <b:Person>
            <b:Last>Schultz</b:Last>
            <b:Middle>E.</b:Middle>
            <b:First>A.</b:First>
          </b:Person>
        </b:NameList>
      </b:Author>
    </b:Author>
    <b:Pages>Paper No. 1221</b:Pages>
    <b:ConferenceName>Eleventh Conference on Earthquake Engineering</b:ConferenceName>
    <b:RefOrder>1</b:RefOrder>
  </b:Source>
  <b:Source>
    <b:Tag>ElD17</b:Tag>
    <b:SourceType>JournalArticle</b:SourceType>
    <b:Guid>{33EB6C48-50AE-4DFC-9059-4B586B8B5DBA}</b:Guid>
    <b:Title>Seismic Response of Reinforced-Concrete Masonry Shear-Wall Components and Systems: State of the Art</b:Title>
    <b:JournalName>Journal of Structural Engineering</b:JournalName>
    <b:Year>2017</b:Year>
    <b:Pages>03117011</b:Pages>
    <b:Author>
      <b:Author>
        <b:NameList>
          <b:Person>
            <b:Last>El-Dakhakhni</b:Last>
            <b:First>Wael</b:First>
          </b:Person>
          <b:Person>
            <b:Last>Ashour</b:Last>
            <b:First>Ahmed</b:First>
          </b:Person>
        </b:NameList>
      </b:Author>
    </b:Author>
    <b:RefOrder>2</b:RefOrder>
  </b:Source>
  <b:Source>
    <b:Tag>App22</b:Tag>
    <b:SourceType>Report</b:SourceType>
    <b:Guid>{CACFAB29-F840-4470-B640-AE547178DDAB}</b:Guid>
    <b:Title>Extreme Loading for Structures: Theoritical Manual</b:Title>
    <b:Year>2022</b:Year>
    <b:Author>
      <b:Author>
        <b:NameList>
          <b:Person>
            <b:Last>Applied Science International, LLC</b:Last>
          </b:Person>
        </b:NameList>
      </b:Author>
    </b:Author>
    <b:RefOrder>6</b:RefOrder>
  </b:Source>
  <b:Source>
    <b:Tag>Mal08</b:Tag>
    <b:SourceType>Report</b:SourceType>
    <b:Guid>{90F4542C-8F02-4A28-953B-1247A2445F85}</b:Guid>
    <b:Title>Behaviour of Parially Grouted Reinforced Masonry Shear Walls Under Cyclic Reversed Loading</b:Title>
    <b:Year>2008</b:Year>
    <b:City>Hamilton, Ontario</b:City>
    <b:Author>
      <b:Author>
        <b:NameList>
          <b:Person>
            <b:Last>Maleki</b:Last>
            <b:First>Majid</b:First>
          </b:Person>
        </b:NameList>
      </b:Author>
    </b:Author>
    <b:Department>Department of Civil Engineering</b:Department>
    <b:Institution>McMaster University </b:Institution>
    <b:ThesisType>PhD Thesis</b:ThesisType>
    <b:RefOrder>7</b:RefOrder>
  </b:Source>
</b:Sources>
</file>

<file path=customXml/itemProps1.xml><?xml version="1.0" encoding="utf-8"?>
<ds:datastoreItem xmlns:ds="http://schemas.openxmlformats.org/officeDocument/2006/customXml" ds:itemID="{9A8DA080-42A2-4493-AF7C-7178D21878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3136a-2fe9-48a8-9f62-baf39fd0eb88"/>
    <ds:schemaRef ds:uri="4b773c59-938f-4036-980c-4ed578bf13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2E5253-4F64-4825-AC7E-F6F5CC34D4EC}">
  <ds:schemaRefs>
    <ds:schemaRef ds:uri="http://schemas.microsoft.com/office/2006/metadata/properties"/>
    <ds:schemaRef ds:uri="http://purl.org/dc/terms/"/>
    <ds:schemaRef ds:uri="http://schemas.microsoft.com/office/infopath/2007/PartnerControls"/>
    <ds:schemaRef ds:uri="http://purl.org/dc/dcmitype/"/>
    <ds:schemaRef ds:uri="http://purl.org/dc/elements/1.1/"/>
    <ds:schemaRef ds:uri="http://schemas.microsoft.com/office/2006/documentManagement/types"/>
    <ds:schemaRef ds:uri="http://www.w3.org/XML/1998/namespace"/>
    <ds:schemaRef ds:uri="http://schemas.openxmlformats.org/package/2006/metadata/core-properties"/>
    <ds:schemaRef ds:uri="4b773c59-938f-4036-980c-4ed578bf13b2"/>
    <ds:schemaRef ds:uri="17c3136a-2fe9-48a8-9f62-baf39fd0eb88"/>
  </ds:schemaRefs>
</ds:datastoreItem>
</file>

<file path=customXml/itemProps3.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4.xml><?xml version="1.0" encoding="utf-8"?>
<ds:datastoreItem xmlns:ds="http://schemas.openxmlformats.org/officeDocument/2006/customXml" ds:itemID="{BB0C5806-EE8F-4550-BB1C-CBFC9E7B4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Pages>
  <Words>1294</Words>
  <Characters>7380</Characters>
  <Application>Microsoft Office Word</Application>
  <DocSecurity>0</DocSecurity>
  <Lines>61</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8657</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Omar Elmeligy</cp:lastModifiedBy>
  <cp:revision>4</cp:revision>
  <cp:lastPrinted>2022-07-22T19:08:00Z</cp:lastPrinted>
  <dcterms:created xsi:type="dcterms:W3CDTF">2022-07-22T19:09:00Z</dcterms:created>
  <dcterms:modified xsi:type="dcterms:W3CDTF">2022-07-31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1895A63F1CEA48B29A42E20E2ED2AC</vt:lpwstr>
  </property>
</Properties>
</file>